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3044C" w14:textId="77777777" w:rsidR="00E20FF3" w:rsidRDefault="00E20FF3">
      <w:pPr>
        <w:pStyle w:val="Corpsdetexte"/>
        <w:ind w:left="0"/>
        <w:rPr>
          <w:rFonts w:ascii="Times New Roman"/>
        </w:rPr>
      </w:pPr>
    </w:p>
    <w:p w14:paraId="07D89BCC" w14:textId="77777777" w:rsidR="00E20FF3" w:rsidRDefault="00E20FF3">
      <w:pPr>
        <w:pStyle w:val="Corpsdetexte"/>
        <w:spacing w:before="131"/>
        <w:ind w:left="0"/>
        <w:rPr>
          <w:rFonts w:ascii="Times New Roman"/>
        </w:rPr>
      </w:pPr>
    </w:p>
    <w:p w14:paraId="1BDD9FD4" w14:textId="77777777" w:rsidR="00E20FF3" w:rsidRDefault="005D6E16">
      <w:pPr>
        <w:pStyle w:val="Corpsdetexte"/>
        <w:ind w:left="1546"/>
      </w:pPr>
      <w:r>
        <w:rPr>
          <w:spacing w:val="-10"/>
        </w:rPr>
        <w:t>1</w:t>
      </w:r>
    </w:p>
    <w:p w14:paraId="20493CC4" w14:textId="13D20794" w:rsidR="00E20FF3" w:rsidRDefault="005D6E16">
      <w:pPr>
        <w:pStyle w:val="Titre1"/>
        <w:numPr>
          <w:ilvl w:val="0"/>
          <w:numId w:val="23"/>
        </w:numPr>
        <w:tabs>
          <w:tab w:val="left" w:pos="2736"/>
        </w:tabs>
        <w:spacing w:before="131"/>
        <w:ind w:hanging="1190"/>
      </w:pPr>
      <w:r>
        <w:t>QUALITATIVE</w:t>
      </w:r>
      <w:r>
        <w:rPr>
          <w:spacing w:val="42"/>
        </w:rPr>
        <w:t xml:space="preserve"> </w:t>
      </w:r>
      <w:r>
        <w:t>AND</w:t>
      </w:r>
      <w:r>
        <w:rPr>
          <w:spacing w:val="44"/>
        </w:rPr>
        <w:t xml:space="preserve"> </w:t>
      </w:r>
      <w:r>
        <w:t>QUANTITATIVE</w:t>
      </w:r>
      <w:r>
        <w:rPr>
          <w:spacing w:val="45"/>
        </w:rPr>
        <w:t xml:space="preserve"> </w:t>
      </w:r>
      <w:r>
        <w:t>ANALYSES</w:t>
      </w:r>
      <w:r>
        <w:rPr>
          <w:spacing w:val="46"/>
        </w:rPr>
        <w:t xml:space="preserve"> </w:t>
      </w:r>
      <w:r>
        <w:t>OF</w:t>
      </w:r>
      <w:r w:rsidR="00D76415">
        <w:t xml:space="preserve"> </w:t>
      </w:r>
      <w:r w:rsidR="00D76415" w:rsidRPr="00D76415">
        <w:t>Fungal chemicals</w:t>
      </w:r>
    </w:p>
    <w:p w14:paraId="34AD003F" w14:textId="77777777" w:rsidR="00E20FF3" w:rsidRDefault="005D6E16">
      <w:pPr>
        <w:pStyle w:val="Titre2"/>
        <w:numPr>
          <w:ilvl w:val="0"/>
          <w:numId w:val="23"/>
        </w:numPr>
        <w:tabs>
          <w:tab w:val="left" w:pos="2736"/>
        </w:tabs>
        <w:spacing w:before="126"/>
        <w:ind w:hanging="1190"/>
        <w:rPr>
          <w:i/>
        </w:rPr>
      </w:pPr>
      <w:r>
        <w:t>COMPOUNDS OF</w:t>
      </w:r>
      <w:r>
        <w:rPr>
          <w:spacing w:val="-3"/>
        </w:rPr>
        <w:t xml:space="preserve"> </w:t>
      </w:r>
      <w:r>
        <w:t>TOTAL</w:t>
      </w:r>
      <w:r>
        <w:rPr>
          <w:spacing w:val="1"/>
        </w:rPr>
        <w:t xml:space="preserve"> </w:t>
      </w:r>
      <w:r>
        <w:t>EXTRACTS</w:t>
      </w:r>
      <w:r>
        <w:rPr>
          <w:spacing w:val="-1"/>
        </w:rPr>
        <w:t xml:space="preserve"> </w:t>
      </w:r>
      <w:r>
        <w:t>AND PARTITIONS</w:t>
      </w:r>
      <w:r>
        <w:rPr>
          <w:spacing w:val="-3"/>
        </w:rPr>
        <w:t xml:space="preserve"> </w:t>
      </w:r>
      <w:r>
        <w:t>OF</w:t>
      </w:r>
      <w:r>
        <w:rPr>
          <w:spacing w:val="6"/>
        </w:rPr>
        <w:t xml:space="preserve"> </w:t>
      </w:r>
      <w:r>
        <w:rPr>
          <w:i/>
          <w:spacing w:val="-2"/>
        </w:rPr>
        <w:t>Ganoderma</w:t>
      </w:r>
    </w:p>
    <w:p w14:paraId="6BEF50F1" w14:textId="77777777" w:rsidR="00E20FF3" w:rsidRDefault="005D6E16">
      <w:pPr>
        <w:pStyle w:val="Paragraphedeliste"/>
        <w:numPr>
          <w:ilvl w:val="0"/>
          <w:numId w:val="23"/>
        </w:numPr>
        <w:tabs>
          <w:tab w:val="left" w:pos="2736"/>
        </w:tabs>
        <w:spacing w:before="127"/>
        <w:ind w:hanging="1190"/>
        <w:rPr>
          <w:rFonts w:ascii="Arial" w:hAnsi="Arial"/>
          <w:b/>
        </w:rPr>
      </w:pPr>
      <w:r>
        <w:rPr>
          <w:rFonts w:ascii="Arial" w:hAnsi="Arial"/>
          <w:b/>
          <w:i/>
        </w:rPr>
        <w:t>lucidum</w:t>
      </w:r>
      <w:r>
        <w:rPr>
          <w:rFonts w:ascii="Arial" w:hAnsi="Arial"/>
          <w:b/>
          <w:i/>
          <w:spacing w:val="-3"/>
        </w:rPr>
        <w:t xml:space="preserve"> </w:t>
      </w:r>
      <w:r>
        <w:rPr>
          <w:rFonts w:ascii="Arial" w:hAnsi="Arial"/>
          <w:b/>
        </w:rPr>
        <w:t>HARVESTED</w:t>
      </w:r>
      <w:r>
        <w:rPr>
          <w:rFonts w:ascii="Arial" w:hAnsi="Arial"/>
          <w:b/>
          <w:spacing w:val="-8"/>
        </w:rPr>
        <w:t xml:space="preserve"> </w:t>
      </w:r>
      <w:r>
        <w:rPr>
          <w:rFonts w:ascii="Arial" w:hAnsi="Arial"/>
          <w:b/>
        </w:rPr>
        <w:t>IN</w:t>
      </w:r>
      <w:r>
        <w:rPr>
          <w:rFonts w:ascii="Arial" w:hAnsi="Arial"/>
          <w:b/>
          <w:spacing w:val="-5"/>
        </w:rPr>
        <w:t xml:space="preserve"> </w:t>
      </w:r>
      <w:r>
        <w:rPr>
          <w:rFonts w:ascii="Arial" w:hAnsi="Arial"/>
          <w:b/>
        </w:rPr>
        <w:t>CÔTE</w:t>
      </w:r>
      <w:r>
        <w:rPr>
          <w:rFonts w:ascii="Arial" w:hAnsi="Arial"/>
          <w:b/>
          <w:spacing w:val="-4"/>
        </w:rPr>
        <w:t xml:space="preserve"> </w:t>
      </w:r>
      <w:r>
        <w:rPr>
          <w:rFonts w:ascii="Arial" w:hAnsi="Arial"/>
          <w:b/>
          <w:spacing w:val="-2"/>
        </w:rPr>
        <w:t>D'IVOIRE</w:t>
      </w:r>
    </w:p>
    <w:p w14:paraId="57012882" w14:textId="77777777" w:rsidR="00E20FF3" w:rsidRDefault="005D6E16">
      <w:pPr>
        <w:pStyle w:val="Corpsdetexte"/>
        <w:spacing w:before="145"/>
        <w:ind w:left="1546"/>
      </w:pPr>
      <w:r>
        <w:rPr>
          <w:spacing w:val="-10"/>
        </w:rPr>
        <w:t>5</w:t>
      </w:r>
    </w:p>
    <w:p w14:paraId="627BDFE9" w14:textId="77777777" w:rsidR="00E20FF3" w:rsidRDefault="00E20FF3">
      <w:pPr>
        <w:pStyle w:val="Corpsdetexte"/>
        <w:ind w:left="0"/>
      </w:pPr>
    </w:p>
    <w:p w14:paraId="4549E1EF" w14:textId="77777777" w:rsidR="00E20FF3" w:rsidRDefault="00E20FF3">
      <w:pPr>
        <w:pStyle w:val="Corpsdetexte"/>
        <w:ind w:left="0"/>
      </w:pPr>
    </w:p>
    <w:p w14:paraId="3E6D6411" w14:textId="77777777" w:rsidR="00E20FF3" w:rsidRDefault="00E20FF3">
      <w:pPr>
        <w:pStyle w:val="Corpsdetexte"/>
        <w:ind w:left="0"/>
      </w:pPr>
    </w:p>
    <w:p w14:paraId="05A4BCA4" w14:textId="77777777" w:rsidR="00E20FF3" w:rsidRDefault="00E20FF3">
      <w:pPr>
        <w:pStyle w:val="Corpsdetexte"/>
        <w:ind w:left="0"/>
      </w:pPr>
    </w:p>
    <w:p w14:paraId="1BE5989A" w14:textId="77777777" w:rsidR="00E20FF3" w:rsidRDefault="00E20FF3">
      <w:pPr>
        <w:pStyle w:val="Corpsdetexte"/>
        <w:ind w:left="0"/>
      </w:pPr>
    </w:p>
    <w:p w14:paraId="521C0830" w14:textId="77777777" w:rsidR="00E20FF3" w:rsidRDefault="00E20FF3">
      <w:pPr>
        <w:pStyle w:val="Corpsdetexte"/>
        <w:ind w:left="0"/>
      </w:pPr>
    </w:p>
    <w:p w14:paraId="1872F4C7" w14:textId="77777777" w:rsidR="00E20FF3" w:rsidRDefault="00E20FF3">
      <w:pPr>
        <w:pStyle w:val="Corpsdetexte"/>
        <w:ind w:left="0"/>
      </w:pPr>
    </w:p>
    <w:p w14:paraId="0D2539E2" w14:textId="77777777" w:rsidR="00E20FF3" w:rsidRDefault="00E20FF3">
      <w:pPr>
        <w:pStyle w:val="Corpsdetexte"/>
        <w:ind w:left="0"/>
      </w:pPr>
    </w:p>
    <w:p w14:paraId="682A406E" w14:textId="77777777" w:rsidR="00E20FF3" w:rsidRDefault="00E20FF3">
      <w:pPr>
        <w:pStyle w:val="Corpsdetexte"/>
        <w:ind w:left="0"/>
      </w:pPr>
    </w:p>
    <w:p w14:paraId="37F6B80B" w14:textId="77777777" w:rsidR="00E20FF3" w:rsidRDefault="00E20FF3">
      <w:pPr>
        <w:pStyle w:val="Corpsdetexte"/>
        <w:ind w:left="0"/>
      </w:pPr>
    </w:p>
    <w:p w14:paraId="0EFF500C" w14:textId="77777777" w:rsidR="00E20FF3" w:rsidRDefault="00E20FF3">
      <w:pPr>
        <w:pStyle w:val="Corpsdetexte"/>
        <w:ind w:left="0"/>
      </w:pPr>
    </w:p>
    <w:p w14:paraId="73AE8BDC" w14:textId="77777777" w:rsidR="00E20FF3" w:rsidRDefault="00E20FF3">
      <w:pPr>
        <w:pStyle w:val="Corpsdetexte"/>
        <w:ind w:left="0"/>
      </w:pPr>
    </w:p>
    <w:p w14:paraId="0A387D46" w14:textId="77777777" w:rsidR="00E20FF3" w:rsidRDefault="00E20FF3">
      <w:pPr>
        <w:pStyle w:val="Corpsdetexte"/>
        <w:ind w:left="0"/>
      </w:pPr>
    </w:p>
    <w:p w14:paraId="342A8DC5" w14:textId="77777777" w:rsidR="00E20FF3" w:rsidRDefault="005D6E16">
      <w:pPr>
        <w:pStyle w:val="Corpsdetexte"/>
        <w:spacing w:before="208"/>
        <w:ind w:left="0"/>
      </w:pPr>
      <w:r>
        <w:rPr>
          <w:noProof/>
        </w:rPr>
        <mc:AlternateContent>
          <mc:Choice Requires="wps">
            <w:drawing>
              <wp:anchor distT="0" distB="0" distL="0" distR="0" simplePos="0" relativeHeight="487587840" behindDoc="1" locked="0" layoutInCell="1" allowOverlap="1" wp14:anchorId="647B0DD2" wp14:editId="5FCE256D">
                <wp:simplePos x="0" y="0"/>
                <wp:positionH relativeFrom="page">
                  <wp:posOffset>1750695</wp:posOffset>
                </wp:positionH>
                <wp:positionV relativeFrom="paragraph">
                  <wp:posOffset>293831</wp:posOffset>
                </wp:positionV>
                <wp:extent cx="5303520"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03520" cy="1270"/>
                        </a:xfrm>
                        <a:custGeom>
                          <a:avLst/>
                          <a:gdLst/>
                          <a:ahLst/>
                          <a:cxnLst/>
                          <a:rect l="l" t="t" r="r" b="b"/>
                          <a:pathLst>
                            <a:path w="5303520" h="635">
                              <a:moveTo>
                                <a:pt x="0" y="0"/>
                              </a:moveTo>
                              <a:lnTo>
                                <a:pt x="5303520" y="635"/>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3F9C964" id="Graphic 2" o:spid="_x0000_s1026" style="position:absolute;margin-left:137.85pt;margin-top:23.15pt;width:417.6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5303520,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" path="m,l5303520,635e" filled="f" strokeweight="1.5pt">
                <v:path arrowok="t"/>
                <w10:wrap type="topAndBottom" anchorx="page"/>
              </v:shape>
            </w:pict>
          </mc:Fallback>
        </mc:AlternateContent>
      </w:r>
    </w:p>
    <w:p w14:paraId="5F8D7FE7" w14:textId="77777777" w:rsidR="00E20FF3" w:rsidRDefault="005D6E16">
      <w:pPr>
        <w:tabs>
          <w:tab w:val="left" w:pos="2736"/>
        </w:tabs>
        <w:spacing w:line="197" w:lineRule="exact"/>
        <w:ind w:left="1435"/>
        <w:rPr>
          <w:sz w:val="16"/>
        </w:rPr>
      </w:pPr>
      <w:r>
        <w:rPr>
          <w:spacing w:val="-5"/>
          <w:sz w:val="20"/>
        </w:rPr>
        <w:t>18</w:t>
      </w:r>
      <w:r>
        <w:rPr>
          <w:sz w:val="20"/>
        </w:rPr>
        <w:tab/>
      </w:r>
      <w:r>
        <w:rPr>
          <w:spacing w:val="-10"/>
          <w:sz w:val="16"/>
        </w:rPr>
        <w:t>.</w:t>
      </w:r>
    </w:p>
    <w:p w14:paraId="5270A9BE" w14:textId="77777777" w:rsidR="00E20FF3" w:rsidRDefault="005D6E16">
      <w:pPr>
        <w:tabs>
          <w:tab w:val="left" w:pos="2664"/>
        </w:tabs>
        <w:spacing w:line="249" w:lineRule="exact"/>
        <w:ind w:left="139"/>
        <w:rPr>
          <w:rFonts w:ascii="Arial"/>
          <w:b/>
        </w:rPr>
      </w:pPr>
      <w:r>
        <w:rPr>
          <w:spacing w:val="-5"/>
          <w:sz w:val="20"/>
        </w:rPr>
        <w:t>19</w:t>
      </w:r>
      <w:r>
        <w:rPr>
          <w:sz w:val="20"/>
        </w:rPr>
        <w:tab/>
      </w:r>
      <w:r>
        <w:rPr>
          <w:rFonts w:ascii="Arial"/>
          <w:b/>
          <w:spacing w:val="-2"/>
        </w:rPr>
        <w:t>ABSTRACT</w:t>
      </w:r>
    </w:p>
    <w:p w14:paraId="472CBC48" w14:textId="3B74E1DE" w:rsidR="00E20FF3" w:rsidRDefault="005D6E16">
      <w:pPr>
        <w:pStyle w:val="Corpsdetexte"/>
        <w:spacing w:before="20" w:after="3"/>
        <w:ind w:left="139"/>
      </w:pPr>
      <w:r>
        <w:rPr>
          <w:spacing w:val="-5"/>
        </w:rPr>
        <w:t>20</w:t>
      </w:r>
      <w:r w:rsidR="00A07DFE">
        <w:rPr>
          <w:noProof/>
        </w:rPr>
        <w:lastRenderedPageBreak/>
        <mc:AlternateContent>
          <mc:Choice Requires="wps">
            <w:drawing>
              <wp:inline distT="0" distB="0" distL="0" distR="0" wp14:anchorId="0E09D6D8" wp14:editId="2136283F">
                <wp:extent cx="7394713" cy="5526157"/>
                <wp:effectExtent l="0" t="0" r="15875" b="17780"/>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94713" cy="5526157"/>
                        </a:xfrm>
                        <a:prstGeom prst="rect">
                          <a:avLst/>
                        </a:prstGeom>
                        <a:solidFill>
                          <a:srgbClr val="F1F1F1"/>
                        </a:solidFill>
                        <a:ln w="6096">
                          <a:solidFill>
                            <a:srgbClr val="000000"/>
                          </a:solidFill>
                          <a:prstDash val="solid"/>
                        </a:ln>
                      </wps:spPr>
                      <wps:txbx>
                        <w:txbxContent>
                          <w:p w14:paraId="26240846" w14:textId="77777777" w:rsidR="00A07DFE" w:rsidRPr="0017503E" w:rsidRDefault="00A07DFE" w:rsidP="00A07DFE">
                            <w:pPr>
                              <w:pStyle w:val="Corpsdetexte"/>
                              <w:ind w:left="0"/>
                              <w:rPr>
                                <w:bCs/>
                                <w:color w:val="000000"/>
                              </w:rPr>
                            </w:pPr>
                          </w:p>
                          <w:p w14:paraId="4F5E3A2C" w14:textId="00E1573F" w:rsidR="00A07DFE" w:rsidRPr="006D071B" w:rsidRDefault="00A07DFE" w:rsidP="00A07DFE">
                            <w:pPr>
                              <w:pStyle w:val="Corpsdetexte"/>
                              <w:ind w:right="101"/>
                              <w:jc w:val="both"/>
                              <w:rPr>
                                <w:rFonts w:ascii="Arial Rounded MT Bold" w:hAnsi="Arial Rounded MT Bold" w:cs="Times New Roman"/>
                                <w:bCs/>
                                <w:color w:val="000000"/>
                                <w:sz w:val="22"/>
                                <w:szCs w:val="22"/>
                              </w:rPr>
                            </w:pPr>
                            <w:r w:rsidRPr="006D071B">
                              <w:rPr>
                                <w:rFonts w:ascii="Arial Rounded MT Bold" w:hAnsi="Arial Rounded MT Bold" w:cs="Times New Roman"/>
                                <w:bCs/>
                                <w:color w:val="000000"/>
                                <w:sz w:val="22"/>
                                <w:szCs w:val="22"/>
                              </w:rPr>
                              <w:t xml:space="preserve">Background: </w:t>
                            </w:r>
                            <w:r w:rsidRPr="006D071B">
                              <w:rPr>
                                <w:rFonts w:ascii="Arial Rounded MT Bold" w:hAnsi="Arial Rounded MT Bold" w:cs="Times New Roman"/>
                                <w:bCs/>
                                <w:i/>
                                <w:iCs/>
                                <w:color w:val="000000"/>
                                <w:sz w:val="22"/>
                                <w:szCs w:val="22"/>
                              </w:rPr>
                              <w:t>Ganoderma lucidum</w:t>
                            </w:r>
                            <w:r w:rsidRPr="006D071B">
                              <w:rPr>
                                <w:rFonts w:ascii="Arial Rounded MT Bold" w:hAnsi="Arial Rounded MT Bold" w:cs="Times New Roman"/>
                                <w:bCs/>
                                <w:color w:val="000000"/>
                                <w:sz w:val="22"/>
                                <w:szCs w:val="22"/>
                              </w:rPr>
                              <w:t xml:space="preserve"> is of increasing scientific interest due to its beneficial effects on human health</w:t>
                            </w:r>
                            <w:r w:rsidR="002C61A6" w:rsidRPr="006D071B">
                              <w:rPr>
                                <w:rFonts w:ascii="Arial Rounded MT Bold" w:hAnsi="Arial Rounded MT Bold" w:cs="Times New Roman"/>
                                <w:bCs/>
                                <w:color w:val="000000"/>
                                <w:sz w:val="22"/>
                                <w:szCs w:val="22"/>
                              </w:rPr>
                              <w:t xml:space="preserve">. </w:t>
                            </w:r>
                            <w:r w:rsidRPr="006D071B">
                              <w:rPr>
                                <w:rFonts w:ascii="Arial Rounded MT Bold" w:hAnsi="Arial Rounded MT Bold" w:cs="Times New Roman"/>
                                <w:color w:val="000000"/>
                                <w:sz w:val="22"/>
                                <w:szCs w:val="22"/>
                              </w:rPr>
                              <w:t>LUGA</w:t>
                            </w:r>
                            <w:r w:rsidRPr="006D071B">
                              <w:rPr>
                                <w:rFonts w:ascii="Arial Rounded MT Bold" w:hAnsi="Arial Rounded MT Bold" w:cs="Times New Roman"/>
                                <w:color w:val="000000"/>
                                <w:spacing w:val="-13"/>
                                <w:sz w:val="22"/>
                                <w:szCs w:val="22"/>
                              </w:rPr>
                              <w:t xml:space="preserve"> </w:t>
                            </w:r>
                            <w:r w:rsidRPr="006D071B">
                              <w:rPr>
                                <w:rFonts w:ascii="Arial Rounded MT Bold" w:hAnsi="Arial Rounded MT Bold" w:cs="Times New Roman"/>
                                <w:color w:val="000000"/>
                                <w:sz w:val="22"/>
                                <w:szCs w:val="22"/>
                              </w:rPr>
                              <w:t>is</w:t>
                            </w:r>
                            <w:r w:rsidRPr="006D071B">
                              <w:rPr>
                                <w:rFonts w:ascii="Arial Rounded MT Bold" w:hAnsi="Arial Rounded MT Bold" w:cs="Times New Roman"/>
                                <w:color w:val="000000"/>
                                <w:spacing w:val="-11"/>
                                <w:sz w:val="22"/>
                                <w:szCs w:val="22"/>
                              </w:rPr>
                              <w:t xml:space="preserve"> </w:t>
                            </w:r>
                            <w:r w:rsidRPr="006D071B">
                              <w:rPr>
                                <w:rFonts w:ascii="Arial Rounded MT Bold" w:hAnsi="Arial Rounded MT Bold" w:cs="Times New Roman"/>
                                <w:color w:val="000000"/>
                                <w:sz w:val="22"/>
                                <w:szCs w:val="22"/>
                              </w:rPr>
                              <w:t>an</w:t>
                            </w:r>
                            <w:r w:rsidRPr="006D071B">
                              <w:rPr>
                                <w:rFonts w:ascii="Arial Rounded MT Bold" w:hAnsi="Arial Rounded MT Bold" w:cs="Times New Roman"/>
                                <w:color w:val="000000"/>
                                <w:spacing w:val="-10"/>
                                <w:sz w:val="22"/>
                                <w:szCs w:val="22"/>
                              </w:rPr>
                              <w:t xml:space="preserve"> </w:t>
                            </w:r>
                            <w:r w:rsidRPr="006D071B">
                              <w:rPr>
                                <w:rFonts w:ascii="Arial Rounded MT Bold" w:hAnsi="Arial Rounded MT Bold" w:cs="Times New Roman"/>
                                <w:color w:val="000000"/>
                                <w:sz w:val="22"/>
                                <w:szCs w:val="22"/>
                              </w:rPr>
                              <w:t>edible</w:t>
                            </w:r>
                            <w:r w:rsidRPr="006D071B">
                              <w:rPr>
                                <w:rFonts w:ascii="Arial Rounded MT Bold" w:hAnsi="Arial Rounded MT Bold" w:cs="Times New Roman"/>
                                <w:color w:val="000000"/>
                                <w:spacing w:val="-10"/>
                                <w:sz w:val="22"/>
                                <w:szCs w:val="22"/>
                              </w:rPr>
                              <w:t xml:space="preserve"> </w:t>
                            </w:r>
                            <w:r w:rsidRPr="006D071B">
                              <w:rPr>
                                <w:rFonts w:ascii="Arial Rounded MT Bold" w:hAnsi="Arial Rounded MT Bold" w:cs="Times New Roman"/>
                                <w:color w:val="000000"/>
                                <w:sz w:val="22"/>
                                <w:szCs w:val="22"/>
                              </w:rPr>
                              <w:t>mushroom</w:t>
                            </w:r>
                            <w:r w:rsidRPr="006D071B">
                              <w:rPr>
                                <w:rFonts w:ascii="Arial Rounded MT Bold" w:hAnsi="Arial Rounded MT Bold" w:cs="Times New Roman"/>
                                <w:color w:val="000000"/>
                                <w:spacing w:val="-13"/>
                                <w:sz w:val="22"/>
                                <w:szCs w:val="22"/>
                              </w:rPr>
                              <w:t xml:space="preserve"> </w:t>
                            </w:r>
                            <w:r w:rsidRPr="006D071B">
                              <w:rPr>
                                <w:rFonts w:ascii="Arial Rounded MT Bold" w:hAnsi="Arial Rounded MT Bold" w:cs="Times New Roman"/>
                                <w:color w:val="000000"/>
                                <w:sz w:val="22"/>
                                <w:szCs w:val="22"/>
                              </w:rPr>
                              <w:t>rich</w:t>
                            </w:r>
                            <w:r w:rsidRPr="006D071B">
                              <w:rPr>
                                <w:rFonts w:ascii="Arial Rounded MT Bold" w:hAnsi="Arial Rounded MT Bold" w:cs="Times New Roman"/>
                                <w:color w:val="000000"/>
                                <w:spacing w:val="-12"/>
                                <w:sz w:val="22"/>
                                <w:szCs w:val="22"/>
                              </w:rPr>
                              <w:t xml:space="preserve"> </w:t>
                            </w:r>
                            <w:r w:rsidRPr="006D071B">
                              <w:rPr>
                                <w:rFonts w:ascii="Arial Rounded MT Bold" w:hAnsi="Arial Rounded MT Bold" w:cs="Times New Roman"/>
                                <w:color w:val="000000"/>
                                <w:sz w:val="22"/>
                                <w:szCs w:val="22"/>
                              </w:rPr>
                              <w:t>in</w:t>
                            </w:r>
                            <w:r w:rsidRPr="006D071B">
                              <w:rPr>
                                <w:rFonts w:ascii="Arial Rounded MT Bold" w:hAnsi="Arial Rounded MT Bold" w:cs="Times New Roman"/>
                                <w:color w:val="000000"/>
                                <w:spacing w:val="-12"/>
                                <w:sz w:val="22"/>
                                <w:szCs w:val="22"/>
                              </w:rPr>
                              <w:t xml:space="preserve"> </w:t>
                            </w:r>
                            <w:r w:rsidRPr="006D071B">
                              <w:rPr>
                                <w:rFonts w:ascii="Arial Rounded MT Bold" w:hAnsi="Arial Rounded MT Bold" w:cs="Times New Roman"/>
                                <w:color w:val="000000"/>
                                <w:sz w:val="22"/>
                                <w:szCs w:val="22"/>
                              </w:rPr>
                              <w:t>nutritional,</w:t>
                            </w:r>
                            <w:r w:rsidRPr="006D071B">
                              <w:rPr>
                                <w:rFonts w:ascii="Arial Rounded MT Bold" w:hAnsi="Arial Rounded MT Bold" w:cs="Times New Roman"/>
                                <w:color w:val="000000"/>
                                <w:spacing w:val="-12"/>
                                <w:sz w:val="22"/>
                                <w:szCs w:val="22"/>
                              </w:rPr>
                              <w:t xml:space="preserve"> </w:t>
                            </w:r>
                            <w:r w:rsidRPr="006D071B">
                              <w:rPr>
                                <w:rFonts w:ascii="Arial Rounded MT Bold" w:hAnsi="Arial Rounded MT Bold" w:cs="Times New Roman"/>
                                <w:color w:val="000000"/>
                                <w:sz w:val="22"/>
                                <w:szCs w:val="22"/>
                              </w:rPr>
                              <w:t>functional</w:t>
                            </w:r>
                            <w:r w:rsidRPr="006D071B">
                              <w:rPr>
                                <w:rFonts w:ascii="Arial Rounded MT Bold" w:hAnsi="Arial Rounded MT Bold" w:cs="Times New Roman"/>
                                <w:color w:val="000000"/>
                                <w:spacing w:val="-13"/>
                                <w:sz w:val="22"/>
                                <w:szCs w:val="22"/>
                              </w:rPr>
                              <w:t xml:space="preserve"> </w:t>
                            </w:r>
                            <w:r w:rsidRPr="006D071B">
                              <w:rPr>
                                <w:rFonts w:ascii="Arial Rounded MT Bold" w:hAnsi="Arial Rounded MT Bold" w:cs="Times New Roman"/>
                                <w:color w:val="000000"/>
                                <w:sz w:val="22"/>
                                <w:szCs w:val="22"/>
                              </w:rPr>
                              <w:t>and</w:t>
                            </w:r>
                            <w:r w:rsidRPr="006D071B">
                              <w:rPr>
                                <w:rFonts w:ascii="Arial Rounded MT Bold" w:hAnsi="Arial Rounded MT Bold" w:cs="Times New Roman"/>
                                <w:color w:val="000000"/>
                                <w:spacing w:val="-13"/>
                                <w:sz w:val="22"/>
                                <w:szCs w:val="22"/>
                              </w:rPr>
                              <w:t xml:space="preserve"> </w:t>
                            </w:r>
                            <w:r w:rsidRPr="006D071B">
                              <w:rPr>
                                <w:rFonts w:ascii="Arial Rounded MT Bold" w:hAnsi="Arial Rounded MT Bold" w:cs="Times New Roman"/>
                                <w:color w:val="000000"/>
                                <w:sz w:val="22"/>
                                <w:szCs w:val="22"/>
                              </w:rPr>
                              <w:t>therapeutic</w:t>
                            </w:r>
                            <w:r w:rsidRPr="006D071B">
                              <w:rPr>
                                <w:rFonts w:ascii="Arial Rounded MT Bold" w:hAnsi="Arial Rounded MT Bold" w:cs="Times New Roman"/>
                                <w:color w:val="000000"/>
                                <w:spacing w:val="-11"/>
                                <w:sz w:val="22"/>
                                <w:szCs w:val="22"/>
                              </w:rPr>
                              <w:t xml:space="preserve"> </w:t>
                            </w:r>
                            <w:r w:rsidRPr="006D071B">
                              <w:rPr>
                                <w:rFonts w:ascii="Arial Rounded MT Bold" w:hAnsi="Arial Rounded MT Bold" w:cs="Times New Roman"/>
                                <w:color w:val="000000"/>
                                <w:sz w:val="22"/>
                                <w:szCs w:val="22"/>
                              </w:rPr>
                              <w:t>qualities.</w:t>
                            </w:r>
                            <w:r w:rsidRPr="006D071B">
                              <w:rPr>
                                <w:rFonts w:ascii="Arial Rounded MT Bold" w:hAnsi="Arial Rounded MT Bold" w:cs="Times New Roman"/>
                                <w:color w:val="000000"/>
                                <w:spacing w:val="-12"/>
                                <w:sz w:val="22"/>
                                <w:szCs w:val="22"/>
                              </w:rPr>
                              <w:t xml:space="preserve"> </w:t>
                            </w:r>
                            <w:r w:rsidR="00787C5F" w:rsidRPr="006D071B">
                              <w:rPr>
                                <w:rFonts w:ascii="Arial Rounded MT Bold" w:hAnsi="Arial Rounded MT Bold" w:cs="Times New Roman"/>
                                <w:color w:val="000000"/>
                                <w:spacing w:val="-12"/>
                                <w:sz w:val="22"/>
                                <w:szCs w:val="22"/>
                              </w:rPr>
                              <w:t>Despite its proven integration into traditional pharmacopoeias and its use for therapeutic purposes in Africa, particularly in Côte d'Ivoire, the use of this substance remains poorly documented, and scientific data are limited.</w:t>
                            </w:r>
                          </w:p>
                          <w:p w14:paraId="6CEA9488" w14:textId="16E6268A" w:rsidR="00A07DFE" w:rsidRPr="006D071B" w:rsidRDefault="00A07DFE" w:rsidP="00A07DFE">
                            <w:pPr>
                              <w:pStyle w:val="Corpsdetexte"/>
                              <w:ind w:left="0" w:right="101"/>
                              <w:jc w:val="both"/>
                              <w:rPr>
                                <w:rFonts w:ascii="Arial Rounded MT Bold" w:hAnsi="Arial Rounded MT Bold" w:cs="Times New Roman"/>
                                <w:b/>
                                <w:color w:val="000000"/>
                                <w:sz w:val="22"/>
                                <w:szCs w:val="22"/>
                              </w:rPr>
                            </w:pPr>
                            <w:r w:rsidRPr="006D071B">
                              <w:rPr>
                                <w:rFonts w:ascii="Arial Rounded MT Bold" w:hAnsi="Arial Rounded MT Bold" w:cs="Times New Roman"/>
                                <w:b/>
                                <w:color w:val="000000"/>
                                <w:sz w:val="22"/>
                                <w:szCs w:val="22"/>
                              </w:rPr>
                              <w:t xml:space="preserve">Aim: </w:t>
                            </w:r>
                            <w:r w:rsidRPr="006D071B">
                              <w:rPr>
                                <w:rFonts w:ascii="Arial Rounded MT Bold" w:hAnsi="Arial Rounded MT Bold" w:cs="Times New Roman"/>
                                <w:color w:val="000000"/>
                                <w:sz w:val="22"/>
                                <w:szCs w:val="22"/>
                              </w:rPr>
                              <w:t>The study aim</w:t>
                            </w:r>
                            <w:r w:rsidR="00CC2583" w:rsidRPr="006D071B">
                              <w:rPr>
                                <w:rFonts w:ascii="Arial Rounded MT Bold" w:hAnsi="Arial Rounded MT Bold" w:cs="Times New Roman"/>
                                <w:color w:val="000000"/>
                                <w:sz w:val="22"/>
                                <w:szCs w:val="22"/>
                              </w:rPr>
                              <w:t xml:space="preserve">s </w:t>
                            </w:r>
                            <w:r w:rsidRPr="006D071B">
                              <w:rPr>
                                <w:rFonts w:ascii="Arial Rounded MT Bold" w:hAnsi="Arial Rounded MT Bold" w:cs="Times New Roman"/>
                                <w:color w:val="000000"/>
                                <w:sz w:val="22"/>
                                <w:szCs w:val="22"/>
                              </w:rPr>
                              <w:t xml:space="preserve">to evaluate the influence of different solvents (aqueous, ethanolic, ethyl acetate and hexane) on LUGA </w:t>
                            </w:r>
                            <w:r w:rsidR="00E8378D" w:rsidRPr="006D071B">
                              <w:rPr>
                                <w:rFonts w:ascii="Arial Rounded MT Bold" w:hAnsi="Arial Rounded MT Bold" w:cs="Times New Roman"/>
                                <w:color w:val="000000"/>
                                <w:sz w:val="22"/>
                                <w:szCs w:val="22"/>
                              </w:rPr>
                              <w:t>fungal chemical</w:t>
                            </w:r>
                            <w:r w:rsidRPr="006D071B">
                              <w:rPr>
                                <w:rFonts w:ascii="Arial Rounded MT Bold" w:hAnsi="Arial Rounded MT Bold" w:cs="Times New Roman"/>
                                <w:color w:val="000000"/>
                                <w:sz w:val="22"/>
                                <w:szCs w:val="22"/>
                              </w:rPr>
                              <w:t xml:space="preserve"> compounds collected in the </w:t>
                            </w:r>
                            <w:proofErr w:type="spellStart"/>
                            <w:r w:rsidRPr="006D071B">
                              <w:rPr>
                                <w:rFonts w:ascii="Arial Rounded MT Bold" w:hAnsi="Arial Rounded MT Bold" w:cs="Times New Roman"/>
                                <w:color w:val="000000"/>
                                <w:sz w:val="22"/>
                                <w:szCs w:val="22"/>
                              </w:rPr>
                              <w:t>Lôh-Djiboua</w:t>
                            </w:r>
                            <w:proofErr w:type="spellEnd"/>
                            <w:r w:rsidRPr="006D071B">
                              <w:rPr>
                                <w:rFonts w:ascii="Arial Rounded MT Bold" w:hAnsi="Arial Rounded MT Bold" w:cs="Times New Roman"/>
                                <w:color w:val="000000"/>
                                <w:sz w:val="22"/>
                                <w:szCs w:val="22"/>
                              </w:rPr>
                              <w:t xml:space="preserve"> region of Côte d'Ivoire</w:t>
                            </w:r>
                            <w:r w:rsidRPr="006D071B">
                              <w:rPr>
                                <w:rFonts w:ascii="Arial Rounded MT Bold" w:hAnsi="Arial Rounded MT Bold" w:cs="Times New Roman"/>
                                <w:b/>
                                <w:color w:val="000000"/>
                                <w:sz w:val="22"/>
                                <w:szCs w:val="22"/>
                              </w:rPr>
                              <w:t>.</w:t>
                            </w:r>
                          </w:p>
                          <w:p w14:paraId="7E510A7B" w14:textId="77777777" w:rsidR="00A07DFE" w:rsidRPr="006D071B" w:rsidRDefault="00A07DFE" w:rsidP="00A07DFE">
                            <w:pPr>
                              <w:pStyle w:val="Corpsdetexte"/>
                              <w:spacing w:before="1"/>
                              <w:ind w:left="103" w:right="111"/>
                              <w:jc w:val="both"/>
                              <w:rPr>
                                <w:rFonts w:ascii="Arial Rounded MT Bold" w:hAnsi="Arial Rounded MT Bold" w:cs="Times New Roman"/>
                                <w:color w:val="000000"/>
                                <w:sz w:val="22"/>
                                <w:szCs w:val="22"/>
                              </w:rPr>
                            </w:pPr>
                            <w:r w:rsidRPr="006D071B">
                              <w:rPr>
                                <w:rFonts w:ascii="Arial Rounded MT Bold" w:hAnsi="Arial Rounded MT Bold" w:cs="Times New Roman"/>
                                <w:b/>
                                <w:color w:val="000000"/>
                                <w:sz w:val="22"/>
                                <w:szCs w:val="22"/>
                              </w:rPr>
                              <w:t>Study</w:t>
                            </w:r>
                            <w:r w:rsidRPr="006D071B">
                              <w:rPr>
                                <w:rFonts w:ascii="Arial Rounded MT Bold" w:hAnsi="Arial Rounded MT Bold" w:cs="Times New Roman"/>
                                <w:b/>
                                <w:color w:val="000000"/>
                                <w:spacing w:val="-12"/>
                                <w:sz w:val="22"/>
                                <w:szCs w:val="22"/>
                              </w:rPr>
                              <w:t xml:space="preserve"> </w:t>
                            </w:r>
                            <w:r w:rsidRPr="006D071B">
                              <w:rPr>
                                <w:rFonts w:ascii="Arial Rounded MT Bold" w:hAnsi="Arial Rounded MT Bold" w:cs="Times New Roman"/>
                                <w:b/>
                                <w:color w:val="000000"/>
                                <w:sz w:val="22"/>
                                <w:szCs w:val="22"/>
                              </w:rPr>
                              <w:t>design</w:t>
                            </w:r>
                            <w:r w:rsidRPr="006D071B">
                              <w:rPr>
                                <w:rFonts w:ascii="Arial Rounded MT Bold" w:hAnsi="Arial Rounded MT Bold" w:cs="Times New Roman"/>
                                <w:color w:val="000000"/>
                                <w:spacing w:val="-12"/>
                                <w:sz w:val="22"/>
                                <w:szCs w:val="22"/>
                              </w:rPr>
                              <w:t xml:space="preserve">, </w:t>
                            </w:r>
                            <w:r w:rsidRPr="006D071B">
                              <w:rPr>
                                <w:rFonts w:ascii="Arial Rounded MT Bold" w:hAnsi="Arial Rounded MT Bold" w:cs="Times New Roman"/>
                                <w:b/>
                                <w:color w:val="000000"/>
                                <w:sz w:val="22"/>
                                <w:szCs w:val="22"/>
                              </w:rPr>
                              <w:t xml:space="preserve">Place and duration of the study: </w:t>
                            </w:r>
                            <w:r w:rsidRPr="006D071B">
                              <w:rPr>
                                <w:rFonts w:ascii="Arial Rounded MT Bold" w:hAnsi="Arial Rounded MT Bold" w:cs="Times New Roman"/>
                                <w:color w:val="000000"/>
                                <w:sz w:val="22"/>
                                <w:szCs w:val="22"/>
                              </w:rPr>
                              <w:t>All these preparations were carried out at the Laboratory of Biotechnology and Valorization of Natural Bioactive Substances (LBVSNB) of the National Center of Floristics</w:t>
                            </w:r>
                            <w:r w:rsidRPr="006D071B">
                              <w:rPr>
                                <w:rFonts w:ascii="Arial Rounded MT Bold" w:hAnsi="Arial Rounded MT Bold" w:cs="Times New Roman"/>
                                <w:color w:val="000000"/>
                                <w:spacing w:val="-8"/>
                                <w:sz w:val="22"/>
                                <w:szCs w:val="22"/>
                              </w:rPr>
                              <w:t xml:space="preserve"> </w:t>
                            </w:r>
                            <w:r w:rsidRPr="006D071B">
                              <w:rPr>
                                <w:rFonts w:ascii="Arial Rounded MT Bold" w:hAnsi="Arial Rounded MT Bold" w:cs="Times New Roman"/>
                                <w:color w:val="000000"/>
                                <w:sz w:val="22"/>
                                <w:szCs w:val="22"/>
                              </w:rPr>
                              <w:t>(CNF)</w:t>
                            </w:r>
                            <w:r w:rsidRPr="006D071B">
                              <w:rPr>
                                <w:rFonts w:ascii="Arial Rounded MT Bold" w:hAnsi="Arial Rounded MT Bold" w:cs="Times New Roman"/>
                                <w:color w:val="000000"/>
                                <w:spacing w:val="-8"/>
                                <w:sz w:val="22"/>
                                <w:szCs w:val="22"/>
                              </w:rPr>
                              <w:t xml:space="preserve"> </w:t>
                            </w:r>
                            <w:r w:rsidRPr="006D071B">
                              <w:rPr>
                                <w:rFonts w:ascii="Arial Rounded MT Bold" w:hAnsi="Arial Rounded MT Bold" w:cs="Times New Roman"/>
                                <w:color w:val="000000"/>
                                <w:sz w:val="22"/>
                                <w:szCs w:val="22"/>
                              </w:rPr>
                              <w:t>of</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the</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University</w:t>
                            </w:r>
                            <w:r w:rsidRPr="006D071B">
                              <w:rPr>
                                <w:rFonts w:ascii="Arial Rounded MT Bold" w:hAnsi="Arial Rounded MT Bold" w:cs="Times New Roman"/>
                                <w:color w:val="000000"/>
                                <w:spacing w:val="-8"/>
                                <w:sz w:val="22"/>
                                <w:szCs w:val="22"/>
                              </w:rPr>
                              <w:t xml:space="preserve"> </w:t>
                            </w:r>
                            <w:r w:rsidRPr="006D071B">
                              <w:rPr>
                                <w:rFonts w:ascii="Arial Rounded MT Bold" w:hAnsi="Arial Rounded MT Bold" w:cs="Times New Roman"/>
                                <w:color w:val="000000"/>
                                <w:sz w:val="22"/>
                                <w:szCs w:val="22"/>
                              </w:rPr>
                              <w:t>Félix</w:t>
                            </w:r>
                            <w:r w:rsidRPr="006D071B">
                              <w:rPr>
                                <w:rFonts w:ascii="Arial Rounded MT Bold" w:hAnsi="Arial Rounded MT Bold" w:cs="Times New Roman"/>
                                <w:color w:val="000000"/>
                                <w:spacing w:val="-8"/>
                                <w:sz w:val="22"/>
                                <w:szCs w:val="22"/>
                              </w:rPr>
                              <w:t xml:space="preserve"> </w:t>
                            </w:r>
                            <w:proofErr w:type="spellStart"/>
                            <w:r w:rsidRPr="006D071B">
                              <w:rPr>
                                <w:rFonts w:ascii="Arial Rounded MT Bold" w:hAnsi="Arial Rounded MT Bold" w:cs="Times New Roman"/>
                                <w:color w:val="000000"/>
                                <w:sz w:val="22"/>
                                <w:szCs w:val="22"/>
                              </w:rPr>
                              <w:t>Houphouët</w:t>
                            </w:r>
                            <w:proofErr w:type="spellEnd"/>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Boigny</w:t>
                            </w:r>
                            <w:r w:rsidRPr="006D071B">
                              <w:rPr>
                                <w:rFonts w:ascii="Arial Rounded MT Bold" w:hAnsi="Arial Rounded MT Bold" w:cs="Times New Roman"/>
                                <w:color w:val="000000"/>
                                <w:spacing w:val="-8"/>
                                <w:sz w:val="22"/>
                                <w:szCs w:val="22"/>
                              </w:rPr>
                              <w:t xml:space="preserve"> </w:t>
                            </w:r>
                            <w:r w:rsidRPr="006D071B">
                              <w:rPr>
                                <w:rFonts w:ascii="Arial Rounded MT Bold" w:hAnsi="Arial Rounded MT Bold" w:cs="Times New Roman"/>
                                <w:color w:val="000000"/>
                                <w:sz w:val="22"/>
                                <w:szCs w:val="22"/>
                              </w:rPr>
                              <w:t>in</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Abidjan,</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between</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April</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2023</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and</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August</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 xml:space="preserve">2025. </w:t>
                            </w:r>
                          </w:p>
                          <w:p w14:paraId="060C123D" w14:textId="6DBBC785" w:rsidR="00A07DFE" w:rsidRPr="006D071B" w:rsidRDefault="00A07DFE" w:rsidP="00A07DFE">
                            <w:pPr>
                              <w:pStyle w:val="NormalWeb"/>
                              <w:rPr>
                                <w:rFonts w:ascii="Arial Rounded MT Bold" w:hAnsi="Arial Rounded MT Bold"/>
                              </w:rPr>
                            </w:pPr>
                            <w:r w:rsidRPr="006D071B">
                              <w:rPr>
                                <w:rFonts w:ascii="Arial Rounded MT Bold" w:hAnsi="Arial Rounded MT Bold"/>
                                <w:b/>
                                <w:color w:val="000000"/>
                              </w:rPr>
                              <w:t>Methods</w:t>
                            </w:r>
                            <w:r w:rsidRPr="006D071B">
                              <w:rPr>
                                <w:rFonts w:ascii="Arial Rounded MT Bold" w:hAnsi="Arial Rounded MT Bold"/>
                                <w:color w:val="000000"/>
                              </w:rPr>
                              <w:t>:</w:t>
                            </w:r>
                            <w:r w:rsidRPr="006D071B">
                              <w:rPr>
                                <w:rFonts w:ascii="Arial Rounded MT Bold" w:hAnsi="Arial Rounded MT Bold"/>
                                <w:color w:val="000000"/>
                                <w:spacing w:val="-5"/>
                              </w:rPr>
                              <w:t xml:space="preserve"> </w:t>
                            </w:r>
                            <w:r w:rsidRPr="006D071B">
                              <w:rPr>
                                <w:rFonts w:ascii="Arial Rounded MT Bold" w:hAnsi="Arial Rounded MT Bold"/>
                                <w:color w:val="000000"/>
                              </w:rPr>
                              <w:t>Extraction</w:t>
                            </w:r>
                            <w:r w:rsidRPr="006D071B">
                              <w:rPr>
                                <w:rFonts w:ascii="Arial Rounded MT Bold" w:hAnsi="Arial Rounded MT Bold"/>
                                <w:color w:val="000000"/>
                                <w:spacing w:val="-6"/>
                              </w:rPr>
                              <w:t xml:space="preserve"> </w:t>
                            </w:r>
                            <w:r w:rsidRPr="006D071B">
                              <w:rPr>
                                <w:rFonts w:ascii="Arial Rounded MT Bold" w:hAnsi="Arial Rounded MT Bold"/>
                                <w:color w:val="000000"/>
                              </w:rPr>
                              <w:t>methods,</w:t>
                            </w:r>
                            <w:r w:rsidRPr="006D071B">
                              <w:rPr>
                                <w:rFonts w:ascii="Arial Rounded MT Bold" w:hAnsi="Arial Rounded MT Bold"/>
                                <w:color w:val="000000"/>
                                <w:spacing w:val="-5"/>
                              </w:rPr>
                              <w:t xml:space="preserve"> </w:t>
                            </w:r>
                            <w:r w:rsidRPr="006D071B">
                              <w:rPr>
                                <w:rFonts w:ascii="Arial Rounded MT Bold" w:hAnsi="Arial Rounded MT Bold"/>
                                <w:color w:val="000000"/>
                              </w:rPr>
                              <w:t>qualitative</w:t>
                            </w:r>
                            <w:r w:rsidRPr="006D071B">
                              <w:rPr>
                                <w:rFonts w:ascii="Arial Rounded MT Bold" w:hAnsi="Arial Rounded MT Bold"/>
                                <w:color w:val="000000"/>
                                <w:spacing w:val="-5"/>
                              </w:rPr>
                              <w:t xml:space="preserve"> </w:t>
                            </w:r>
                            <w:r w:rsidRPr="006D071B">
                              <w:rPr>
                                <w:rFonts w:ascii="Arial Rounded MT Bold" w:hAnsi="Arial Rounded MT Bold"/>
                                <w:color w:val="000000"/>
                              </w:rPr>
                              <w:t>and</w:t>
                            </w:r>
                            <w:r w:rsidRPr="006D071B">
                              <w:rPr>
                                <w:rFonts w:ascii="Arial Rounded MT Bold" w:hAnsi="Arial Rounded MT Bold"/>
                                <w:color w:val="000000"/>
                                <w:spacing w:val="-5"/>
                              </w:rPr>
                              <w:t xml:space="preserve"> </w:t>
                            </w:r>
                            <w:r w:rsidRPr="006D071B">
                              <w:rPr>
                                <w:rFonts w:ascii="Arial Rounded MT Bold" w:hAnsi="Arial Rounded MT Bold"/>
                                <w:color w:val="000000"/>
                              </w:rPr>
                              <w:t>quantitative</w:t>
                            </w:r>
                            <w:r w:rsidRPr="006D071B">
                              <w:rPr>
                                <w:rFonts w:ascii="Arial Rounded MT Bold" w:hAnsi="Arial Rounded MT Bold"/>
                                <w:color w:val="000000"/>
                                <w:spacing w:val="-5"/>
                              </w:rPr>
                              <w:t xml:space="preserve"> </w:t>
                            </w:r>
                            <w:r w:rsidRPr="006D071B">
                              <w:rPr>
                                <w:rFonts w:ascii="Arial Rounded MT Bold" w:hAnsi="Arial Rounded MT Bold"/>
                                <w:color w:val="000000"/>
                              </w:rPr>
                              <w:t>analyses</w:t>
                            </w:r>
                            <w:r w:rsidRPr="006D071B">
                              <w:rPr>
                                <w:rFonts w:ascii="Arial Rounded MT Bold" w:hAnsi="Arial Rounded MT Bold"/>
                                <w:color w:val="000000"/>
                                <w:spacing w:val="-4"/>
                              </w:rPr>
                              <w:t xml:space="preserve"> </w:t>
                            </w:r>
                            <w:r w:rsidRPr="006D071B">
                              <w:rPr>
                                <w:rFonts w:ascii="Arial Rounded MT Bold" w:hAnsi="Arial Rounded MT Bold"/>
                                <w:color w:val="000000"/>
                              </w:rPr>
                              <w:t>of</w:t>
                            </w:r>
                            <w:r w:rsidRPr="006D071B">
                              <w:rPr>
                                <w:rFonts w:ascii="Arial Rounded MT Bold" w:hAnsi="Arial Rounded MT Bold"/>
                                <w:color w:val="000000"/>
                                <w:spacing w:val="-5"/>
                              </w:rPr>
                              <w:t xml:space="preserve"> </w:t>
                            </w:r>
                            <w:r w:rsidRPr="006D071B">
                              <w:rPr>
                                <w:rFonts w:ascii="Arial Rounded MT Bold" w:hAnsi="Arial Rounded MT Bold"/>
                                <w:color w:val="000000"/>
                              </w:rPr>
                              <w:t>polyphenols,</w:t>
                            </w:r>
                            <w:r w:rsidRPr="006D071B">
                              <w:rPr>
                                <w:rFonts w:ascii="Arial Rounded MT Bold" w:hAnsi="Arial Rounded MT Bold"/>
                                <w:color w:val="000000"/>
                                <w:spacing w:val="-5"/>
                              </w:rPr>
                              <w:t xml:space="preserve"> </w:t>
                            </w:r>
                            <w:r w:rsidRPr="006D071B">
                              <w:rPr>
                                <w:rFonts w:ascii="Arial Rounded MT Bold" w:hAnsi="Arial Rounded MT Bold"/>
                                <w:color w:val="000000"/>
                              </w:rPr>
                              <w:t>flavonoids,</w:t>
                            </w:r>
                            <w:r w:rsidRPr="006D071B">
                              <w:rPr>
                                <w:rFonts w:ascii="Arial Rounded MT Bold" w:hAnsi="Arial Rounded MT Bold"/>
                                <w:color w:val="000000"/>
                                <w:spacing w:val="-5"/>
                              </w:rPr>
                              <w:t xml:space="preserve"> </w:t>
                            </w:r>
                            <w:r w:rsidRPr="006D071B">
                              <w:rPr>
                                <w:rFonts w:ascii="Arial Rounded MT Bold" w:hAnsi="Arial Rounded MT Bold"/>
                                <w:color w:val="000000"/>
                              </w:rPr>
                              <w:t>terpenoids and alkaloids with spectrophotometers were used to obtain the results of this study</w:t>
                            </w:r>
                            <w:r w:rsidRPr="006D071B">
                              <w:rPr>
                                <w:rFonts w:ascii="Arial Rounded MT Bold" w:hAnsi="Arial Rounded MT Bold"/>
                                <w:b/>
                                <w:color w:val="000000"/>
                              </w:rPr>
                              <w:t xml:space="preserve">. </w:t>
                            </w:r>
                            <w:r w:rsidRPr="006D071B">
                              <w:rPr>
                                <w:rFonts w:ascii="Arial Rounded MT Bold" w:hAnsi="Arial Rounded MT Bold"/>
                              </w:rPr>
                              <w:t>Total polyphenols were measured using the Folin–</w:t>
                            </w:r>
                            <w:proofErr w:type="spellStart"/>
                            <w:r w:rsidRPr="006D071B">
                              <w:rPr>
                                <w:rFonts w:ascii="Arial Rounded MT Bold" w:hAnsi="Arial Rounded MT Bold"/>
                              </w:rPr>
                              <w:t>Ciocalteu</w:t>
                            </w:r>
                            <w:proofErr w:type="spellEnd"/>
                            <w:r w:rsidRPr="006D071B">
                              <w:rPr>
                                <w:rFonts w:ascii="Arial Rounded MT Bold" w:hAnsi="Arial Rounded MT Bold"/>
                              </w:rPr>
                              <w:t xml:space="preserve"> method, terpenoids by sulfuric acid reaction, alkaloids using Dragendorff’s reagent, and flavonoids via aluminum chloride complex formation.</w:t>
                            </w:r>
                          </w:p>
                          <w:p w14:paraId="182463E3" w14:textId="16612F16" w:rsidR="00A07DFE" w:rsidRPr="006D071B" w:rsidRDefault="00A07DFE" w:rsidP="00A07DFE">
                            <w:pPr>
                              <w:pStyle w:val="Corpsdetexte"/>
                              <w:ind w:left="0" w:right="103"/>
                              <w:jc w:val="both"/>
                              <w:rPr>
                                <w:rFonts w:ascii="Arial Rounded MT Bold" w:hAnsi="Arial Rounded MT Bold" w:cs="Times New Roman"/>
                                <w:color w:val="000000"/>
                                <w:sz w:val="22"/>
                                <w:szCs w:val="22"/>
                              </w:rPr>
                            </w:pPr>
                            <w:r w:rsidRPr="006D071B">
                              <w:rPr>
                                <w:rFonts w:ascii="Arial Rounded MT Bold" w:hAnsi="Arial Rounded MT Bold" w:cs="Times New Roman"/>
                                <w:b/>
                                <w:color w:val="000000"/>
                                <w:sz w:val="22"/>
                                <w:szCs w:val="22"/>
                              </w:rPr>
                              <w:t>Results:</w:t>
                            </w:r>
                            <w:r w:rsidRPr="006D071B">
                              <w:rPr>
                                <w:rFonts w:ascii="Arial Rounded MT Bold" w:hAnsi="Arial Rounded MT Bold" w:cs="Times New Roman"/>
                                <w:b/>
                                <w:color w:val="000000"/>
                                <w:spacing w:val="-5"/>
                                <w:sz w:val="22"/>
                                <w:szCs w:val="22"/>
                              </w:rPr>
                              <w:t xml:space="preserve"> </w:t>
                            </w:r>
                            <w:r w:rsidRPr="006D071B">
                              <w:rPr>
                                <w:rFonts w:ascii="Arial Rounded MT Bold" w:hAnsi="Arial Rounded MT Bold" w:cs="Times New Roman"/>
                                <w:color w:val="000000"/>
                                <w:sz w:val="22"/>
                                <w:szCs w:val="22"/>
                              </w:rPr>
                              <w:t>The</w:t>
                            </w:r>
                            <w:r w:rsidRPr="006D071B">
                              <w:rPr>
                                <w:rFonts w:ascii="Arial Rounded MT Bold" w:hAnsi="Arial Rounded MT Bold" w:cs="Times New Roman"/>
                                <w:color w:val="000000"/>
                                <w:spacing w:val="-4"/>
                                <w:sz w:val="22"/>
                                <w:szCs w:val="22"/>
                              </w:rPr>
                              <w:t xml:space="preserve"> </w:t>
                            </w:r>
                            <w:r w:rsidRPr="006D071B">
                              <w:rPr>
                                <w:rFonts w:ascii="Arial Rounded MT Bold" w:hAnsi="Arial Rounded MT Bold" w:cs="Times New Roman"/>
                                <w:color w:val="000000"/>
                                <w:sz w:val="22"/>
                                <w:szCs w:val="22"/>
                              </w:rPr>
                              <w:t>extraction</w:t>
                            </w:r>
                            <w:r w:rsidRPr="006D071B">
                              <w:rPr>
                                <w:rFonts w:ascii="Arial Rounded MT Bold" w:hAnsi="Arial Rounded MT Bold" w:cs="Times New Roman"/>
                                <w:color w:val="000000"/>
                                <w:spacing w:val="-6"/>
                                <w:sz w:val="22"/>
                                <w:szCs w:val="22"/>
                              </w:rPr>
                              <w:t xml:space="preserve"> </w:t>
                            </w:r>
                            <w:r w:rsidRPr="006D071B">
                              <w:rPr>
                                <w:rFonts w:ascii="Arial Rounded MT Bold" w:hAnsi="Arial Rounded MT Bold" w:cs="Times New Roman"/>
                                <w:color w:val="000000"/>
                                <w:sz w:val="22"/>
                                <w:szCs w:val="22"/>
                              </w:rPr>
                              <w:t>yields</w:t>
                            </w:r>
                            <w:r w:rsidRPr="006D071B">
                              <w:rPr>
                                <w:rFonts w:ascii="Arial Rounded MT Bold" w:hAnsi="Arial Rounded MT Bold" w:cs="Times New Roman"/>
                                <w:color w:val="000000"/>
                                <w:spacing w:val="-5"/>
                                <w:sz w:val="22"/>
                                <w:szCs w:val="22"/>
                              </w:rPr>
                              <w:t xml:space="preserve"> </w:t>
                            </w:r>
                            <w:r w:rsidRPr="006D071B">
                              <w:rPr>
                                <w:rFonts w:ascii="Arial Rounded MT Bold" w:hAnsi="Arial Rounded MT Bold" w:cs="Times New Roman"/>
                                <w:color w:val="000000"/>
                                <w:sz w:val="22"/>
                                <w:szCs w:val="22"/>
                              </w:rPr>
                              <w:t>were</w:t>
                            </w:r>
                            <w:r w:rsidRPr="006D071B">
                              <w:rPr>
                                <w:rFonts w:ascii="Arial Rounded MT Bold" w:hAnsi="Arial Rounded MT Bold" w:cs="Times New Roman"/>
                                <w:color w:val="000000"/>
                                <w:spacing w:val="-5"/>
                                <w:sz w:val="22"/>
                                <w:szCs w:val="22"/>
                              </w:rPr>
                              <w:t xml:space="preserve"> </w:t>
                            </w:r>
                            <w:r w:rsidRPr="006D071B">
                              <w:rPr>
                                <w:rFonts w:ascii="Arial Rounded MT Bold" w:hAnsi="Arial Rounded MT Bold" w:cs="Times New Roman"/>
                                <w:color w:val="000000"/>
                                <w:sz w:val="22"/>
                                <w:szCs w:val="22"/>
                              </w:rPr>
                              <w:t>calculated</w:t>
                            </w:r>
                            <w:r w:rsidRPr="006D071B">
                              <w:rPr>
                                <w:rFonts w:ascii="Arial Rounded MT Bold" w:hAnsi="Arial Rounded MT Bold" w:cs="Times New Roman"/>
                                <w:color w:val="000000"/>
                                <w:spacing w:val="-4"/>
                                <w:sz w:val="22"/>
                                <w:szCs w:val="22"/>
                              </w:rPr>
                              <w:t xml:space="preserve"> </w:t>
                            </w:r>
                            <w:r w:rsidRPr="006D071B">
                              <w:rPr>
                                <w:rFonts w:ascii="Arial Rounded MT Bold" w:hAnsi="Arial Rounded MT Bold" w:cs="Times New Roman"/>
                                <w:color w:val="000000"/>
                                <w:sz w:val="22"/>
                                <w:szCs w:val="22"/>
                              </w:rPr>
                              <w:t>and</w:t>
                            </w:r>
                            <w:r w:rsidRPr="006D071B">
                              <w:rPr>
                                <w:rFonts w:ascii="Arial Rounded MT Bold" w:hAnsi="Arial Rounded MT Bold" w:cs="Times New Roman"/>
                                <w:color w:val="000000"/>
                                <w:spacing w:val="-6"/>
                                <w:sz w:val="22"/>
                                <w:szCs w:val="22"/>
                              </w:rPr>
                              <w:t xml:space="preserve"> </w:t>
                            </w:r>
                            <w:r w:rsidRPr="006D071B">
                              <w:rPr>
                                <w:rFonts w:ascii="Arial Rounded MT Bold" w:hAnsi="Arial Rounded MT Bold" w:cs="Times New Roman"/>
                                <w:color w:val="000000"/>
                                <w:sz w:val="22"/>
                                <w:szCs w:val="22"/>
                              </w:rPr>
                              <w:t>showed</w:t>
                            </w:r>
                            <w:r w:rsidRPr="006D071B">
                              <w:rPr>
                                <w:rFonts w:ascii="Arial Rounded MT Bold" w:hAnsi="Arial Rounded MT Bold" w:cs="Times New Roman"/>
                                <w:color w:val="000000"/>
                                <w:spacing w:val="-4"/>
                                <w:sz w:val="22"/>
                                <w:szCs w:val="22"/>
                              </w:rPr>
                              <w:t xml:space="preserve"> </w:t>
                            </w:r>
                            <w:r w:rsidRPr="006D071B">
                              <w:rPr>
                                <w:rFonts w:ascii="Arial Rounded MT Bold" w:hAnsi="Arial Rounded MT Bold" w:cs="Times New Roman"/>
                                <w:color w:val="000000"/>
                                <w:sz w:val="22"/>
                                <w:szCs w:val="22"/>
                              </w:rPr>
                              <w:t>a</w:t>
                            </w:r>
                            <w:r w:rsidRPr="006D071B">
                              <w:rPr>
                                <w:rFonts w:ascii="Arial Rounded MT Bold" w:hAnsi="Arial Rounded MT Bold" w:cs="Times New Roman"/>
                                <w:color w:val="000000"/>
                                <w:spacing w:val="-4"/>
                                <w:sz w:val="22"/>
                                <w:szCs w:val="22"/>
                              </w:rPr>
                              <w:t xml:space="preserve"> </w:t>
                            </w:r>
                            <w:r w:rsidRPr="006D071B">
                              <w:rPr>
                                <w:rFonts w:ascii="Arial Rounded MT Bold" w:hAnsi="Arial Rounded MT Bold" w:cs="Times New Roman"/>
                                <w:color w:val="000000"/>
                                <w:sz w:val="22"/>
                                <w:szCs w:val="22"/>
                              </w:rPr>
                              <w:t>predominance</w:t>
                            </w:r>
                            <w:r w:rsidRPr="006D071B">
                              <w:rPr>
                                <w:rFonts w:ascii="Arial Rounded MT Bold" w:hAnsi="Arial Rounded MT Bold" w:cs="Times New Roman"/>
                                <w:color w:val="000000"/>
                                <w:spacing w:val="-3"/>
                                <w:sz w:val="22"/>
                                <w:szCs w:val="22"/>
                              </w:rPr>
                              <w:t xml:space="preserve"> </w:t>
                            </w:r>
                            <w:r w:rsidRPr="006D071B">
                              <w:rPr>
                                <w:rFonts w:ascii="Arial Rounded MT Bold" w:hAnsi="Arial Rounded MT Bold" w:cs="Times New Roman"/>
                                <w:color w:val="000000"/>
                                <w:sz w:val="22"/>
                                <w:szCs w:val="22"/>
                              </w:rPr>
                              <w:t>of</w:t>
                            </w:r>
                            <w:r w:rsidRPr="006D071B">
                              <w:rPr>
                                <w:rFonts w:ascii="Arial Rounded MT Bold" w:hAnsi="Arial Rounded MT Bold" w:cs="Times New Roman"/>
                                <w:color w:val="000000"/>
                                <w:spacing w:val="-4"/>
                                <w:sz w:val="22"/>
                                <w:szCs w:val="22"/>
                              </w:rPr>
                              <w:t xml:space="preserve"> </w:t>
                            </w:r>
                            <w:r w:rsidRPr="006D071B">
                              <w:rPr>
                                <w:rFonts w:ascii="Arial Rounded MT Bold" w:hAnsi="Arial Rounded MT Bold" w:cs="Times New Roman"/>
                                <w:color w:val="000000"/>
                                <w:sz w:val="22"/>
                                <w:szCs w:val="22"/>
                              </w:rPr>
                              <w:t>polar</w:t>
                            </w:r>
                            <w:r w:rsidRPr="006D071B">
                              <w:rPr>
                                <w:rFonts w:ascii="Arial Rounded MT Bold" w:hAnsi="Arial Rounded MT Bold" w:cs="Times New Roman"/>
                                <w:color w:val="000000"/>
                                <w:spacing w:val="-3"/>
                                <w:sz w:val="22"/>
                                <w:szCs w:val="22"/>
                              </w:rPr>
                              <w:t xml:space="preserve"> </w:t>
                            </w:r>
                            <w:r w:rsidRPr="006D071B">
                              <w:rPr>
                                <w:rFonts w:ascii="Arial Rounded MT Bold" w:hAnsi="Arial Rounded MT Bold" w:cs="Times New Roman"/>
                                <w:color w:val="000000"/>
                                <w:sz w:val="22"/>
                                <w:szCs w:val="22"/>
                              </w:rPr>
                              <w:t>fractions,</w:t>
                            </w:r>
                            <w:r w:rsidRPr="006D071B">
                              <w:rPr>
                                <w:rFonts w:ascii="Arial Rounded MT Bold" w:hAnsi="Arial Rounded MT Bold" w:cs="Times New Roman"/>
                                <w:color w:val="000000"/>
                                <w:spacing w:val="-5"/>
                                <w:sz w:val="22"/>
                                <w:szCs w:val="22"/>
                              </w:rPr>
                              <w:t xml:space="preserve"> </w:t>
                            </w:r>
                            <w:r w:rsidRPr="006D071B">
                              <w:rPr>
                                <w:rFonts w:ascii="Arial Rounded MT Bold" w:hAnsi="Arial Rounded MT Bold" w:cs="Times New Roman"/>
                                <w:color w:val="000000"/>
                                <w:sz w:val="22"/>
                                <w:szCs w:val="22"/>
                              </w:rPr>
                              <w:t>with</w:t>
                            </w:r>
                            <w:r w:rsidRPr="006D071B">
                              <w:rPr>
                                <w:rFonts w:ascii="Arial Rounded MT Bold" w:hAnsi="Arial Rounded MT Bold" w:cs="Times New Roman"/>
                                <w:color w:val="000000"/>
                                <w:spacing w:val="-4"/>
                                <w:sz w:val="22"/>
                                <w:szCs w:val="22"/>
                              </w:rPr>
                              <w:t xml:space="preserve"> </w:t>
                            </w:r>
                            <w:r w:rsidRPr="006D071B">
                              <w:rPr>
                                <w:rFonts w:ascii="Arial Rounded MT Bold" w:hAnsi="Arial Rounded MT Bold" w:cs="Times New Roman"/>
                                <w:color w:val="000000"/>
                                <w:sz w:val="22"/>
                                <w:szCs w:val="22"/>
                              </w:rPr>
                              <w:t xml:space="preserve">values of 15.12% for the aqueous extract and 14.56% for the hydroethanolic extract, while the aqueous fractions of the partitions showed the highest yields (P1-1: 60.54%, P2-1: 62.82%). </w:t>
                            </w:r>
                            <w:r w:rsidR="00E8378D" w:rsidRPr="006D071B">
                              <w:rPr>
                                <w:rFonts w:ascii="Arial Rounded MT Bold" w:hAnsi="Arial Rounded MT Bold" w:cs="Times New Roman"/>
                                <w:color w:val="000000"/>
                                <w:sz w:val="22"/>
                                <w:szCs w:val="22"/>
                              </w:rPr>
                              <w:t>Fungal chemical</w:t>
                            </w:r>
                            <w:r w:rsidRPr="006D071B">
                              <w:rPr>
                                <w:rFonts w:ascii="Arial Rounded MT Bold" w:hAnsi="Arial Rounded MT Bold" w:cs="Times New Roman"/>
                                <w:color w:val="000000"/>
                                <w:sz w:val="22"/>
                                <w:szCs w:val="22"/>
                              </w:rPr>
                              <w:t xml:space="preserve"> screening revealed</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the</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systematic</w:t>
                            </w:r>
                            <w:r w:rsidRPr="006D071B">
                              <w:rPr>
                                <w:rFonts w:ascii="Arial Rounded MT Bold" w:hAnsi="Arial Rounded MT Bold" w:cs="Times New Roman"/>
                                <w:color w:val="000000"/>
                                <w:spacing w:val="-5"/>
                                <w:sz w:val="22"/>
                                <w:szCs w:val="22"/>
                              </w:rPr>
                              <w:t xml:space="preserve"> </w:t>
                            </w:r>
                            <w:r w:rsidRPr="006D071B">
                              <w:rPr>
                                <w:rFonts w:ascii="Arial Rounded MT Bold" w:hAnsi="Arial Rounded MT Bold" w:cs="Times New Roman"/>
                                <w:color w:val="000000"/>
                                <w:sz w:val="22"/>
                                <w:szCs w:val="22"/>
                              </w:rPr>
                              <w:t>presence</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of</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sterols,</w:t>
                            </w:r>
                            <w:r w:rsidRPr="006D071B">
                              <w:rPr>
                                <w:rFonts w:ascii="Arial Rounded MT Bold" w:hAnsi="Arial Rounded MT Bold" w:cs="Times New Roman"/>
                                <w:color w:val="000000"/>
                                <w:spacing w:val="-7"/>
                                <w:sz w:val="22"/>
                                <w:szCs w:val="22"/>
                              </w:rPr>
                              <w:t xml:space="preserve"> </w:t>
                            </w:r>
                            <w:proofErr w:type="spellStart"/>
                            <w:r w:rsidRPr="006D071B">
                              <w:rPr>
                                <w:rFonts w:ascii="Arial Rounded MT Bold" w:hAnsi="Arial Rounded MT Bold" w:cs="Times New Roman"/>
                                <w:color w:val="000000"/>
                                <w:sz w:val="22"/>
                                <w:szCs w:val="22"/>
                              </w:rPr>
                              <w:t>polyterpenes</w:t>
                            </w:r>
                            <w:proofErr w:type="spellEnd"/>
                            <w:r w:rsidRPr="006D071B">
                              <w:rPr>
                                <w:rFonts w:ascii="Arial Rounded MT Bold" w:hAnsi="Arial Rounded MT Bold" w:cs="Times New Roman"/>
                                <w:color w:val="000000"/>
                                <w:sz w:val="22"/>
                                <w:szCs w:val="22"/>
                              </w:rPr>
                              <w:t>,</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flavonoids</w:t>
                            </w:r>
                            <w:r w:rsidRPr="006D071B">
                              <w:rPr>
                                <w:rFonts w:ascii="Arial Rounded MT Bold" w:hAnsi="Arial Rounded MT Bold" w:cs="Times New Roman"/>
                                <w:color w:val="000000"/>
                                <w:spacing w:val="-6"/>
                                <w:sz w:val="22"/>
                                <w:szCs w:val="22"/>
                              </w:rPr>
                              <w:t xml:space="preserve"> </w:t>
                            </w:r>
                            <w:r w:rsidRPr="006D071B">
                              <w:rPr>
                                <w:rFonts w:ascii="Arial Rounded MT Bold" w:hAnsi="Arial Rounded MT Bold" w:cs="Times New Roman"/>
                                <w:color w:val="000000"/>
                                <w:sz w:val="22"/>
                                <w:szCs w:val="22"/>
                              </w:rPr>
                              <w:t>and</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polyphenols</w:t>
                            </w:r>
                            <w:r w:rsidRPr="006D071B">
                              <w:rPr>
                                <w:rFonts w:ascii="Arial Rounded MT Bold" w:hAnsi="Arial Rounded MT Bold" w:cs="Times New Roman"/>
                                <w:color w:val="000000"/>
                                <w:spacing w:val="-5"/>
                                <w:sz w:val="22"/>
                                <w:szCs w:val="22"/>
                              </w:rPr>
                              <w:t xml:space="preserve"> </w:t>
                            </w:r>
                            <w:r w:rsidRPr="006D071B">
                              <w:rPr>
                                <w:rFonts w:ascii="Arial Rounded MT Bold" w:hAnsi="Arial Rounded MT Bold" w:cs="Times New Roman"/>
                                <w:color w:val="000000"/>
                                <w:sz w:val="22"/>
                                <w:szCs w:val="22"/>
                              </w:rPr>
                              <w:t>in</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all</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extracts,</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 xml:space="preserve">while </w:t>
                            </w:r>
                            <w:proofErr w:type="spellStart"/>
                            <w:r w:rsidRPr="006D071B">
                              <w:rPr>
                                <w:rFonts w:ascii="Arial Rounded MT Bold" w:hAnsi="Arial Rounded MT Bold" w:cs="Times New Roman"/>
                                <w:color w:val="000000"/>
                                <w:sz w:val="22"/>
                                <w:szCs w:val="22"/>
                              </w:rPr>
                              <w:t>saponosides</w:t>
                            </w:r>
                            <w:proofErr w:type="spellEnd"/>
                            <w:r w:rsidRPr="006D071B">
                              <w:rPr>
                                <w:rFonts w:ascii="Arial Rounded MT Bold" w:hAnsi="Arial Rounded MT Bold" w:cs="Times New Roman"/>
                                <w:color w:val="000000"/>
                                <w:sz w:val="22"/>
                                <w:szCs w:val="22"/>
                              </w:rPr>
                              <w:t>, quinones, tannins and alkaloids were concentrated in the polar fractions. The total aqueous extract</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had the</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highest</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concentration of</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terpenoids (210</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 xml:space="preserve">mg </w:t>
                            </w:r>
                            <w:proofErr w:type="spellStart"/>
                            <w:r w:rsidRPr="006D071B">
                              <w:rPr>
                                <w:rFonts w:ascii="Arial Rounded MT Bold" w:hAnsi="Arial Rounded MT Bold" w:cs="Times New Roman"/>
                                <w:color w:val="000000"/>
                                <w:sz w:val="22"/>
                                <w:szCs w:val="22"/>
                              </w:rPr>
                              <w:t>linolein</w:t>
                            </w:r>
                            <w:proofErr w:type="spellEnd"/>
                            <w:r w:rsidRPr="006D071B">
                              <w:rPr>
                                <w:rFonts w:ascii="Arial Rounded MT Bold" w:hAnsi="Arial Rounded MT Bold" w:cs="Times New Roman"/>
                                <w:color w:val="000000"/>
                                <w:sz w:val="22"/>
                                <w:szCs w:val="22"/>
                              </w:rPr>
                              <w:t xml:space="preserve"> equivalent/g of</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extract) and</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a trace</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 xml:space="preserve">of alkaloids (0.42 mg atropine equivalent/g of extract), twice as much as the </w:t>
                            </w:r>
                            <w:proofErr w:type="spellStart"/>
                            <w:r w:rsidRPr="006D071B">
                              <w:rPr>
                                <w:rFonts w:ascii="Arial Rounded MT Bold" w:hAnsi="Arial Rounded MT Bold" w:cs="Times New Roman"/>
                                <w:color w:val="000000"/>
                                <w:sz w:val="22"/>
                                <w:szCs w:val="22"/>
                              </w:rPr>
                              <w:t>hydroethanol</w:t>
                            </w:r>
                            <w:proofErr w:type="spellEnd"/>
                            <w:r w:rsidRPr="006D071B">
                              <w:rPr>
                                <w:rFonts w:ascii="Arial Rounded MT Bold" w:hAnsi="Arial Rounded MT Bold" w:cs="Times New Roman"/>
                                <w:color w:val="000000"/>
                                <w:sz w:val="22"/>
                                <w:szCs w:val="22"/>
                              </w:rPr>
                              <w:t xml:space="preserve"> extract, which is0.20 mg atropine equivalent/g of extract. While the latter extract expressed the highest concentrations of flavonoids (60 mg </w:t>
                            </w:r>
                            <w:proofErr w:type="spellStart"/>
                            <w:r w:rsidRPr="006D071B">
                              <w:rPr>
                                <w:rFonts w:ascii="Arial Rounded MT Bold" w:hAnsi="Arial Rounded MT Bold" w:cs="Times New Roman"/>
                                <w:color w:val="000000"/>
                                <w:sz w:val="22"/>
                                <w:szCs w:val="22"/>
                              </w:rPr>
                              <w:t>linolein</w:t>
                            </w:r>
                            <w:proofErr w:type="spellEnd"/>
                            <w:r w:rsidRPr="006D071B">
                              <w:rPr>
                                <w:rFonts w:ascii="Arial Rounded MT Bold" w:hAnsi="Arial Rounded MT Bold" w:cs="Times New Roman"/>
                                <w:color w:val="000000"/>
                                <w:sz w:val="22"/>
                                <w:szCs w:val="22"/>
                              </w:rPr>
                              <w:t xml:space="preserve"> equivalent/g of extract) and polyphenols (0.70 mg gallic acid equivalent/g of extract). The partitions confirmed that polar solvents extract mainly hydrophilic compounds, while the </w:t>
                            </w:r>
                            <w:proofErr w:type="spellStart"/>
                            <w:r w:rsidRPr="006D071B">
                              <w:rPr>
                                <w:rFonts w:ascii="Arial Rounded MT Bold" w:hAnsi="Arial Rounded MT Bold" w:cs="Times New Roman"/>
                                <w:color w:val="000000"/>
                                <w:sz w:val="22"/>
                                <w:szCs w:val="22"/>
                              </w:rPr>
                              <w:t>hexanic</w:t>
                            </w:r>
                            <w:proofErr w:type="spellEnd"/>
                            <w:r w:rsidRPr="006D071B">
                              <w:rPr>
                                <w:rFonts w:ascii="Arial Rounded MT Bold" w:hAnsi="Arial Rounded MT Bold" w:cs="Times New Roman"/>
                                <w:color w:val="000000"/>
                                <w:sz w:val="22"/>
                                <w:szCs w:val="22"/>
                              </w:rPr>
                              <w:t xml:space="preserve"> and </w:t>
                            </w:r>
                            <w:proofErr w:type="spellStart"/>
                            <w:r w:rsidRPr="006D071B">
                              <w:rPr>
                                <w:rFonts w:ascii="Arial Rounded MT Bold" w:hAnsi="Arial Rounded MT Bold" w:cs="Times New Roman"/>
                                <w:color w:val="000000"/>
                                <w:sz w:val="22"/>
                                <w:szCs w:val="22"/>
                              </w:rPr>
                              <w:t>acetane</w:t>
                            </w:r>
                            <w:proofErr w:type="spellEnd"/>
                            <w:r w:rsidRPr="006D071B">
                              <w:rPr>
                                <w:rFonts w:ascii="Arial Rounded MT Bold" w:hAnsi="Arial Rounded MT Bold" w:cs="Times New Roman"/>
                                <w:color w:val="000000"/>
                                <w:sz w:val="22"/>
                                <w:szCs w:val="22"/>
                              </w:rPr>
                              <w:t xml:space="preserve"> fractions concentrate semi-polar or lipophilic terpenoids. </w:t>
                            </w:r>
                          </w:p>
                          <w:p w14:paraId="4718B802" w14:textId="5B040326" w:rsidR="00A07DFE" w:rsidRPr="006D071B" w:rsidRDefault="00A07DFE" w:rsidP="00A07DFE">
                            <w:pPr>
                              <w:pStyle w:val="Corpsdetexte"/>
                              <w:ind w:left="0" w:right="103"/>
                              <w:jc w:val="both"/>
                              <w:rPr>
                                <w:rFonts w:ascii="Times New Roman" w:hAnsi="Times New Roman" w:cs="Times New Roman"/>
                                <w:color w:val="000000"/>
                                <w:sz w:val="22"/>
                                <w:szCs w:val="22"/>
                              </w:rPr>
                            </w:pPr>
                            <w:r w:rsidRPr="006D071B">
                              <w:rPr>
                                <w:rFonts w:ascii="Arial Rounded MT Bold" w:hAnsi="Arial Rounded MT Bold" w:cs="Times New Roman"/>
                                <w:b/>
                                <w:bCs/>
                                <w:color w:val="000000"/>
                                <w:sz w:val="22"/>
                                <w:szCs w:val="22"/>
                              </w:rPr>
                              <w:t>Conclusion</w:t>
                            </w:r>
                            <w:r w:rsidR="002C61A6" w:rsidRPr="006D071B">
                              <w:rPr>
                                <w:rFonts w:ascii="Arial Rounded MT Bold" w:hAnsi="Arial Rounded MT Bold" w:cs="Times New Roman"/>
                                <w:color w:val="000000"/>
                                <w:sz w:val="22"/>
                                <w:szCs w:val="22"/>
                              </w:rPr>
                              <w:t xml:space="preserve">: </w:t>
                            </w:r>
                            <w:r w:rsidRPr="006D071B">
                              <w:rPr>
                                <w:rFonts w:ascii="Arial Rounded MT Bold" w:hAnsi="Arial Rounded MT Bold" w:cs="Times New Roman"/>
                                <w:sz w:val="22"/>
                                <w:szCs w:val="22"/>
                              </w:rPr>
                              <w:t>LUGA exhibited a high richness in secondary metabolites, particularly triterpenes and alkaloids. The findings also highlighted the critical role of appropriate solvent selec</w:t>
                            </w:r>
                            <w:r w:rsidRPr="006D071B">
                              <w:rPr>
                                <w:rFonts w:ascii="Times New Roman" w:hAnsi="Times New Roman" w:cs="Times New Roman"/>
                                <w:sz w:val="22"/>
                                <w:szCs w:val="22"/>
                              </w:rPr>
                              <w:t xml:space="preserve">tion and analytical techniques in accurately characterizing extracts and their fractions. Overall, this study provides a strong scientific foundation for the potential application of </w:t>
                            </w:r>
                            <w:r w:rsidRPr="006D071B">
                              <w:rPr>
                                <w:rStyle w:val="Accentuation"/>
                                <w:rFonts w:ascii="Times New Roman" w:hAnsi="Times New Roman" w:cs="Times New Roman"/>
                                <w:sz w:val="22"/>
                                <w:szCs w:val="22"/>
                              </w:rPr>
                              <w:t>Ganoderma lucidum</w:t>
                            </w:r>
                            <w:r w:rsidRPr="006D071B">
                              <w:rPr>
                                <w:rFonts w:ascii="Times New Roman" w:hAnsi="Times New Roman" w:cs="Times New Roman"/>
                                <w:sz w:val="22"/>
                                <w:szCs w:val="22"/>
                              </w:rPr>
                              <w:t xml:space="preserve"> in medical, nutraceutical, and cosmetic fields.</w:t>
                            </w:r>
                          </w:p>
                          <w:p w14:paraId="1A57F594" w14:textId="77777777" w:rsidR="00A07DFE" w:rsidRDefault="00A07DFE" w:rsidP="00A07DFE">
                            <w:pPr>
                              <w:pStyle w:val="Corpsdetexte"/>
                              <w:spacing w:line="229" w:lineRule="exact"/>
                              <w:ind w:left="103"/>
                              <w:jc w:val="both"/>
                              <w:rPr>
                                <w:color w:val="000000"/>
                              </w:rPr>
                            </w:pPr>
                          </w:p>
                        </w:txbxContent>
                      </wps:txbx>
                      <wps:bodyPr wrap="square" lIns="0" tIns="0" rIns="0" bIns="0" rtlCol="0">
                        <a:noAutofit/>
                      </wps:bodyPr>
                    </wps:wsp>
                  </a:graphicData>
                </a:graphic>
              </wp:inline>
            </w:drawing>
          </mc:Choice>
          <mc:Fallback>
            <w:pict>
              <v:shapetype w14:anchorId="0E09D6D8" id="_x0000_t202" coordsize="21600,21600" o:spt="202" path="m,l,21600r21600,l21600,xe">
                <v:stroke joinstyle="miter"/>
                <v:path gradientshapeok="t" o:connecttype="rect"/>
              </v:shapetype>
              <v:shape id="Textbox 3" o:spid="_x0000_s1026" type="#_x0000_t202" style="width:582.25pt;height:43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" fillcolor="#f1f1f1" strokeweight=".48pt">
                <v:path arrowok="t"/>
                <v:textbox inset="0,0,0,0">
                  <w:txbxContent>
                    <w:p w14:paraId="26240846" w14:textId="77777777" w:rsidR="00A07DFE" w:rsidRPr="0017503E" w:rsidRDefault="00A07DFE" w:rsidP="00A07DFE">
                      <w:pPr>
                        <w:pStyle w:val="Corpsdetexte"/>
                        <w:ind w:left="0"/>
                        <w:rPr>
                          <w:bCs/>
                          <w:color w:val="000000"/>
                        </w:rPr>
                      </w:pPr>
                    </w:p>
                    <w:p w14:paraId="4F5E3A2C" w14:textId="00E1573F" w:rsidR="00A07DFE" w:rsidRPr="006D071B" w:rsidRDefault="00A07DFE" w:rsidP="00A07DFE">
                      <w:pPr>
                        <w:pStyle w:val="Corpsdetexte"/>
                        <w:ind w:right="101"/>
                        <w:jc w:val="both"/>
                        <w:rPr>
                          <w:rFonts w:ascii="Arial Rounded MT Bold" w:hAnsi="Arial Rounded MT Bold" w:cs="Times New Roman"/>
                          <w:bCs/>
                          <w:color w:val="000000"/>
                          <w:sz w:val="22"/>
                          <w:szCs w:val="22"/>
                        </w:rPr>
                      </w:pPr>
                      <w:r w:rsidRPr="006D071B">
                        <w:rPr>
                          <w:rFonts w:ascii="Arial Rounded MT Bold" w:hAnsi="Arial Rounded MT Bold" w:cs="Times New Roman"/>
                          <w:bCs/>
                          <w:color w:val="000000"/>
                          <w:sz w:val="22"/>
                          <w:szCs w:val="22"/>
                        </w:rPr>
                        <w:t xml:space="preserve">Background: </w:t>
                      </w:r>
                      <w:r w:rsidRPr="006D071B">
                        <w:rPr>
                          <w:rFonts w:ascii="Arial Rounded MT Bold" w:hAnsi="Arial Rounded MT Bold" w:cs="Times New Roman"/>
                          <w:bCs/>
                          <w:i/>
                          <w:iCs/>
                          <w:color w:val="000000"/>
                          <w:sz w:val="22"/>
                          <w:szCs w:val="22"/>
                        </w:rPr>
                        <w:t>Ganoderma lucidum</w:t>
                      </w:r>
                      <w:r w:rsidRPr="006D071B">
                        <w:rPr>
                          <w:rFonts w:ascii="Arial Rounded MT Bold" w:hAnsi="Arial Rounded MT Bold" w:cs="Times New Roman"/>
                          <w:bCs/>
                          <w:color w:val="000000"/>
                          <w:sz w:val="22"/>
                          <w:szCs w:val="22"/>
                        </w:rPr>
                        <w:t xml:space="preserve"> is of increasing scientific interest due to its beneficial effects on human health</w:t>
                      </w:r>
                      <w:r w:rsidR="002C61A6" w:rsidRPr="006D071B">
                        <w:rPr>
                          <w:rFonts w:ascii="Arial Rounded MT Bold" w:hAnsi="Arial Rounded MT Bold" w:cs="Times New Roman"/>
                          <w:bCs/>
                          <w:color w:val="000000"/>
                          <w:sz w:val="22"/>
                          <w:szCs w:val="22"/>
                        </w:rPr>
                        <w:t xml:space="preserve">. </w:t>
                      </w:r>
                      <w:r w:rsidRPr="006D071B">
                        <w:rPr>
                          <w:rFonts w:ascii="Arial Rounded MT Bold" w:hAnsi="Arial Rounded MT Bold" w:cs="Times New Roman"/>
                          <w:color w:val="000000"/>
                          <w:sz w:val="22"/>
                          <w:szCs w:val="22"/>
                        </w:rPr>
                        <w:t>LUGA</w:t>
                      </w:r>
                      <w:r w:rsidRPr="006D071B">
                        <w:rPr>
                          <w:rFonts w:ascii="Arial Rounded MT Bold" w:hAnsi="Arial Rounded MT Bold" w:cs="Times New Roman"/>
                          <w:color w:val="000000"/>
                          <w:spacing w:val="-13"/>
                          <w:sz w:val="22"/>
                          <w:szCs w:val="22"/>
                        </w:rPr>
                        <w:t xml:space="preserve"> </w:t>
                      </w:r>
                      <w:r w:rsidRPr="006D071B">
                        <w:rPr>
                          <w:rFonts w:ascii="Arial Rounded MT Bold" w:hAnsi="Arial Rounded MT Bold" w:cs="Times New Roman"/>
                          <w:color w:val="000000"/>
                          <w:sz w:val="22"/>
                          <w:szCs w:val="22"/>
                        </w:rPr>
                        <w:t>is</w:t>
                      </w:r>
                      <w:r w:rsidRPr="006D071B">
                        <w:rPr>
                          <w:rFonts w:ascii="Arial Rounded MT Bold" w:hAnsi="Arial Rounded MT Bold" w:cs="Times New Roman"/>
                          <w:color w:val="000000"/>
                          <w:spacing w:val="-11"/>
                          <w:sz w:val="22"/>
                          <w:szCs w:val="22"/>
                        </w:rPr>
                        <w:t xml:space="preserve"> </w:t>
                      </w:r>
                      <w:r w:rsidRPr="006D071B">
                        <w:rPr>
                          <w:rFonts w:ascii="Arial Rounded MT Bold" w:hAnsi="Arial Rounded MT Bold" w:cs="Times New Roman"/>
                          <w:color w:val="000000"/>
                          <w:sz w:val="22"/>
                          <w:szCs w:val="22"/>
                        </w:rPr>
                        <w:t>an</w:t>
                      </w:r>
                      <w:r w:rsidRPr="006D071B">
                        <w:rPr>
                          <w:rFonts w:ascii="Arial Rounded MT Bold" w:hAnsi="Arial Rounded MT Bold" w:cs="Times New Roman"/>
                          <w:color w:val="000000"/>
                          <w:spacing w:val="-10"/>
                          <w:sz w:val="22"/>
                          <w:szCs w:val="22"/>
                        </w:rPr>
                        <w:t xml:space="preserve"> </w:t>
                      </w:r>
                      <w:r w:rsidRPr="006D071B">
                        <w:rPr>
                          <w:rFonts w:ascii="Arial Rounded MT Bold" w:hAnsi="Arial Rounded MT Bold" w:cs="Times New Roman"/>
                          <w:color w:val="000000"/>
                          <w:sz w:val="22"/>
                          <w:szCs w:val="22"/>
                        </w:rPr>
                        <w:t>edible</w:t>
                      </w:r>
                      <w:r w:rsidRPr="006D071B">
                        <w:rPr>
                          <w:rFonts w:ascii="Arial Rounded MT Bold" w:hAnsi="Arial Rounded MT Bold" w:cs="Times New Roman"/>
                          <w:color w:val="000000"/>
                          <w:spacing w:val="-10"/>
                          <w:sz w:val="22"/>
                          <w:szCs w:val="22"/>
                        </w:rPr>
                        <w:t xml:space="preserve"> </w:t>
                      </w:r>
                      <w:r w:rsidRPr="006D071B">
                        <w:rPr>
                          <w:rFonts w:ascii="Arial Rounded MT Bold" w:hAnsi="Arial Rounded MT Bold" w:cs="Times New Roman"/>
                          <w:color w:val="000000"/>
                          <w:sz w:val="22"/>
                          <w:szCs w:val="22"/>
                        </w:rPr>
                        <w:t>mushroom</w:t>
                      </w:r>
                      <w:r w:rsidRPr="006D071B">
                        <w:rPr>
                          <w:rFonts w:ascii="Arial Rounded MT Bold" w:hAnsi="Arial Rounded MT Bold" w:cs="Times New Roman"/>
                          <w:color w:val="000000"/>
                          <w:spacing w:val="-13"/>
                          <w:sz w:val="22"/>
                          <w:szCs w:val="22"/>
                        </w:rPr>
                        <w:t xml:space="preserve"> </w:t>
                      </w:r>
                      <w:r w:rsidRPr="006D071B">
                        <w:rPr>
                          <w:rFonts w:ascii="Arial Rounded MT Bold" w:hAnsi="Arial Rounded MT Bold" w:cs="Times New Roman"/>
                          <w:color w:val="000000"/>
                          <w:sz w:val="22"/>
                          <w:szCs w:val="22"/>
                        </w:rPr>
                        <w:t>rich</w:t>
                      </w:r>
                      <w:r w:rsidRPr="006D071B">
                        <w:rPr>
                          <w:rFonts w:ascii="Arial Rounded MT Bold" w:hAnsi="Arial Rounded MT Bold" w:cs="Times New Roman"/>
                          <w:color w:val="000000"/>
                          <w:spacing w:val="-12"/>
                          <w:sz w:val="22"/>
                          <w:szCs w:val="22"/>
                        </w:rPr>
                        <w:t xml:space="preserve"> </w:t>
                      </w:r>
                      <w:r w:rsidRPr="006D071B">
                        <w:rPr>
                          <w:rFonts w:ascii="Arial Rounded MT Bold" w:hAnsi="Arial Rounded MT Bold" w:cs="Times New Roman"/>
                          <w:color w:val="000000"/>
                          <w:sz w:val="22"/>
                          <w:szCs w:val="22"/>
                        </w:rPr>
                        <w:t>in</w:t>
                      </w:r>
                      <w:r w:rsidRPr="006D071B">
                        <w:rPr>
                          <w:rFonts w:ascii="Arial Rounded MT Bold" w:hAnsi="Arial Rounded MT Bold" w:cs="Times New Roman"/>
                          <w:color w:val="000000"/>
                          <w:spacing w:val="-12"/>
                          <w:sz w:val="22"/>
                          <w:szCs w:val="22"/>
                        </w:rPr>
                        <w:t xml:space="preserve"> </w:t>
                      </w:r>
                      <w:r w:rsidRPr="006D071B">
                        <w:rPr>
                          <w:rFonts w:ascii="Arial Rounded MT Bold" w:hAnsi="Arial Rounded MT Bold" w:cs="Times New Roman"/>
                          <w:color w:val="000000"/>
                          <w:sz w:val="22"/>
                          <w:szCs w:val="22"/>
                        </w:rPr>
                        <w:t>nutritional,</w:t>
                      </w:r>
                      <w:r w:rsidRPr="006D071B">
                        <w:rPr>
                          <w:rFonts w:ascii="Arial Rounded MT Bold" w:hAnsi="Arial Rounded MT Bold" w:cs="Times New Roman"/>
                          <w:color w:val="000000"/>
                          <w:spacing w:val="-12"/>
                          <w:sz w:val="22"/>
                          <w:szCs w:val="22"/>
                        </w:rPr>
                        <w:t xml:space="preserve"> </w:t>
                      </w:r>
                      <w:r w:rsidRPr="006D071B">
                        <w:rPr>
                          <w:rFonts w:ascii="Arial Rounded MT Bold" w:hAnsi="Arial Rounded MT Bold" w:cs="Times New Roman"/>
                          <w:color w:val="000000"/>
                          <w:sz w:val="22"/>
                          <w:szCs w:val="22"/>
                        </w:rPr>
                        <w:t>functional</w:t>
                      </w:r>
                      <w:r w:rsidRPr="006D071B">
                        <w:rPr>
                          <w:rFonts w:ascii="Arial Rounded MT Bold" w:hAnsi="Arial Rounded MT Bold" w:cs="Times New Roman"/>
                          <w:color w:val="000000"/>
                          <w:spacing w:val="-13"/>
                          <w:sz w:val="22"/>
                          <w:szCs w:val="22"/>
                        </w:rPr>
                        <w:t xml:space="preserve"> </w:t>
                      </w:r>
                      <w:r w:rsidRPr="006D071B">
                        <w:rPr>
                          <w:rFonts w:ascii="Arial Rounded MT Bold" w:hAnsi="Arial Rounded MT Bold" w:cs="Times New Roman"/>
                          <w:color w:val="000000"/>
                          <w:sz w:val="22"/>
                          <w:szCs w:val="22"/>
                        </w:rPr>
                        <w:t>and</w:t>
                      </w:r>
                      <w:r w:rsidRPr="006D071B">
                        <w:rPr>
                          <w:rFonts w:ascii="Arial Rounded MT Bold" w:hAnsi="Arial Rounded MT Bold" w:cs="Times New Roman"/>
                          <w:color w:val="000000"/>
                          <w:spacing w:val="-13"/>
                          <w:sz w:val="22"/>
                          <w:szCs w:val="22"/>
                        </w:rPr>
                        <w:t xml:space="preserve"> </w:t>
                      </w:r>
                      <w:r w:rsidRPr="006D071B">
                        <w:rPr>
                          <w:rFonts w:ascii="Arial Rounded MT Bold" w:hAnsi="Arial Rounded MT Bold" w:cs="Times New Roman"/>
                          <w:color w:val="000000"/>
                          <w:sz w:val="22"/>
                          <w:szCs w:val="22"/>
                        </w:rPr>
                        <w:t>therapeutic</w:t>
                      </w:r>
                      <w:r w:rsidRPr="006D071B">
                        <w:rPr>
                          <w:rFonts w:ascii="Arial Rounded MT Bold" w:hAnsi="Arial Rounded MT Bold" w:cs="Times New Roman"/>
                          <w:color w:val="000000"/>
                          <w:spacing w:val="-11"/>
                          <w:sz w:val="22"/>
                          <w:szCs w:val="22"/>
                        </w:rPr>
                        <w:t xml:space="preserve"> </w:t>
                      </w:r>
                      <w:r w:rsidRPr="006D071B">
                        <w:rPr>
                          <w:rFonts w:ascii="Arial Rounded MT Bold" w:hAnsi="Arial Rounded MT Bold" w:cs="Times New Roman"/>
                          <w:color w:val="000000"/>
                          <w:sz w:val="22"/>
                          <w:szCs w:val="22"/>
                        </w:rPr>
                        <w:t>qualities.</w:t>
                      </w:r>
                      <w:r w:rsidRPr="006D071B">
                        <w:rPr>
                          <w:rFonts w:ascii="Arial Rounded MT Bold" w:hAnsi="Arial Rounded MT Bold" w:cs="Times New Roman"/>
                          <w:color w:val="000000"/>
                          <w:spacing w:val="-12"/>
                          <w:sz w:val="22"/>
                          <w:szCs w:val="22"/>
                        </w:rPr>
                        <w:t xml:space="preserve"> </w:t>
                      </w:r>
                      <w:r w:rsidR="00787C5F" w:rsidRPr="006D071B">
                        <w:rPr>
                          <w:rFonts w:ascii="Arial Rounded MT Bold" w:hAnsi="Arial Rounded MT Bold" w:cs="Times New Roman"/>
                          <w:color w:val="000000"/>
                          <w:spacing w:val="-12"/>
                          <w:sz w:val="22"/>
                          <w:szCs w:val="22"/>
                        </w:rPr>
                        <w:t>Despite its proven integration into traditional pharmacopoeias and its use for therapeutic purposes in Africa, particularly in Côte d'Ivoire, the use of this substance remains poorly documented, and scientific data are limited.</w:t>
                      </w:r>
                    </w:p>
                    <w:p w14:paraId="6CEA9488" w14:textId="16E6268A" w:rsidR="00A07DFE" w:rsidRPr="006D071B" w:rsidRDefault="00A07DFE" w:rsidP="00A07DFE">
                      <w:pPr>
                        <w:pStyle w:val="Corpsdetexte"/>
                        <w:ind w:left="0" w:right="101"/>
                        <w:jc w:val="both"/>
                        <w:rPr>
                          <w:rFonts w:ascii="Arial Rounded MT Bold" w:hAnsi="Arial Rounded MT Bold" w:cs="Times New Roman"/>
                          <w:b/>
                          <w:color w:val="000000"/>
                          <w:sz w:val="22"/>
                          <w:szCs w:val="22"/>
                        </w:rPr>
                      </w:pPr>
                      <w:r w:rsidRPr="006D071B">
                        <w:rPr>
                          <w:rFonts w:ascii="Arial Rounded MT Bold" w:hAnsi="Arial Rounded MT Bold" w:cs="Times New Roman"/>
                          <w:b/>
                          <w:color w:val="000000"/>
                          <w:sz w:val="22"/>
                          <w:szCs w:val="22"/>
                        </w:rPr>
                        <w:t xml:space="preserve">Aim: </w:t>
                      </w:r>
                      <w:r w:rsidRPr="006D071B">
                        <w:rPr>
                          <w:rFonts w:ascii="Arial Rounded MT Bold" w:hAnsi="Arial Rounded MT Bold" w:cs="Times New Roman"/>
                          <w:color w:val="000000"/>
                          <w:sz w:val="22"/>
                          <w:szCs w:val="22"/>
                        </w:rPr>
                        <w:t>The study aim</w:t>
                      </w:r>
                      <w:r w:rsidR="00CC2583" w:rsidRPr="006D071B">
                        <w:rPr>
                          <w:rFonts w:ascii="Arial Rounded MT Bold" w:hAnsi="Arial Rounded MT Bold" w:cs="Times New Roman"/>
                          <w:color w:val="000000"/>
                          <w:sz w:val="22"/>
                          <w:szCs w:val="22"/>
                        </w:rPr>
                        <w:t xml:space="preserve">s </w:t>
                      </w:r>
                      <w:r w:rsidRPr="006D071B">
                        <w:rPr>
                          <w:rFonts w:ascii="Arial Rounded MT Bold" w:hAnsi="Arial Rounded MT Bold" w:cs="Times New Roman"/>
                          <w:color w:val="000000"/>
                          <w:sz w:val="22"/>
                          <w:szCs w:val="22"/>
                        </w:rPr>
                        <w:t xml:space="preserve">to evaluate the influence of different solvents (aqueous, ethanolic, ethyl acetate and hexane) on LUGA </w:t>
                      </w:r>
                      <w:r w:rsidR="00E8378D" w:rsidRPr="006D071B">
                        <w:rPr>
                          <w:rFonts w:ascii="Arial Rounded MT Bold" w:hAnsi="Arial Rounded MT Bold" w:cs="Times New Roman"/>
                          <w:color w:val="000000"/>
                          <w:sz w:val="22"/>
                          <w:szCs w:val="22"/>
                        </w:rPr>
                        <w:t>fungal chemical</w:t>
                      </w:r>
                      <w:r w:rsidRPr="006D071B">
                        <w:rPr>
                          <w:rFonts w:ascii="Arial Rounded MT Bold" w:hAnsi="Arial Rounded MT Bold" w:cs="Times New Roman"/>
                          <w:color w:val="000000"/>
                          <w:sz w:val="22"/>
                          <w:szCs w:val="22"/>
                        </w:rPr>
                        <w:t xml:space="preserve"> compounds collected in the </w:t>
                      </w:r>
                      <w:proofErr w:type="spellStart"/>
                      <w:r w:rsidRPr="006D071B">
                        <w:rPr>
                          <w:rFonts w:ascii="Arial Rounded MT Bold" w:hAnsi="Arial Rounded MT Bold" w:cs="Times New Roman"/>
                          <w:color w:val="000000"/>
                          <w:sz w:val="22"/>
                          <w:szCs w:val="22"/>
                        </w:rPr>
                        <w:t>Lôh-Djiboua</w:t>
                      </w:r>
                      <w:proofErr w:type="spellEnd"/>
                      <w:r w:rsidRPr="006D071B">
                        <w:rPr>
                          <w:rFonts w:ascii="Arial Rounded MT Bold" w:hAnsi="Arial Rounded MT Bold" w:cs="Times New Roman"/>
                          <w:color w:val="000000"/>
                          <w:sz w:val="22"/>
                          <w:szCs w:val="22"/>
                        </w:rPr>
                        <w:t xml:space="preserve"> region of Côte d'Ivoire</w:t>
                      </w:r>
                      <w:r w:rsidRPr="006D071B">
                        <w:rPr>
                          <w:rFonts w:ascii="Arial Rounded MT Bold" w:hAnsi="Arial Rounded MT Bold" w:cs="Times New Roman"/>
                          <w:b/>
                          <w:color w:val="000000"/>
                          <w:sz w:val="22"/>
                          <w:szCs w:val="22"/>
                        </w:rPr>
                        <w:t>.</w:t>
                      </w:r>
                    </w:p>
                    <w:p w14:paraId="7E510A7B" w14:textId="77777777" w:rsidR="00A07DFE" w:rsidRPr="006D071B" w:rsidRDefault="00A07DFE" w:rsidP="00A07DFE">
                      <w:pPr>
                        <w:pStyle w:val="Corpsdetexte"/>
                        <w:spacing w:before="1"/>
                        <w:ind w:left="103" w:right="111"/>
                        <w:jc w:val="both"/>
                        <w:rPr>
                          <w:rFonts w:ascii="Arial Rounded MT Bold" w:hAnsi="Arial Rounded MT Bold" w:cs="Times New Roman"/>
                          <w:color w:val="000000"/>
                          <w:sz w:val="22"/>
                          <w:szCs w:val="22"/>
                        </w:rPr>
                      </w:pPr>
                      <w:r w:rsidRPr="006D071B">
                        <w:rPr>
                          <w:rFonts w:ascii="Arial Rounded MT Bold" w:hAnsi="Arial Rounded MT Bold" w:cs="Times New Roman"/>
                          <w:b/>
                          <w:color w:val="000000"/>
                          <w:sz w:val="22"/>
                          <w:szCs w:val="22"/>
                        </w:rPr>
                        <w:t>Study</w:t>
                      </w:r>
                      <w:r w:rsidRPr="006D071B">
                        <w:rPr>
                          <w:rFonts w:ascii="Arial Rounded MT Bold" w:hAnsi="Arial Rounded MT Bold" w:cs="Times New Roman"/>
                          <w:b/>
                          <w:color w:val="000000"/>
                          <w:spacing w:val="-12"/>
                          <w:sz w:val="22"/>
                          <w:szCs w:val="22"/>
                        </w:rPr>
                        <w:t xml:space="preserve"> </w:t>
                      </w:r>
                      <w:r w:rsidRPr="006D071B">
                        <w:rPr>
                          <w:rFonts w:ascii="Arial Rounded MT Bold" w:hAnsi="Arial Rounded MT Bold" w:cs="Times New Roman"/>
                          <w:b/>
                          <w:color w:val="000000"/>
                          <w:sz w:val="22"/>
                          <w:szCs w:val="22"/>
                        </w:rPr>
                        <w:t>design</w:t>
                      </w:r>
                      <w:r w:rsidRPr="006D071B">
                        <w:rPr>
                          <w:rFonts w:ascii="Arial Rounded MT Bold" w:hAnsi="Arial Rounded MT Bold" w:cs="Times New Roman"/>
                          <w:color w:val="000000"/>
                          <w:spacing w:val="-12"/>
                          <w:sz w:val="22"/>
                          <w:szCs w:val="22"/>
                        </w:rPr>
                        <w:t xml:space="preserve">, </w:t>
                      </w:r>
                      <w:r w:rsidRPr="006D071B">
                        <w:rPr>
                          <w:rFonts w:ascii="Arial Rounded MT Bold" w:hAnsi="Arial Rounded MT Bold" w:cs="Times New Roman"/>
                          <w:b/>
                          <w:color w:val="000000"/>
                          <w:sz w:val="22"/>
                          <w:szCs w:val="22"/>
                        </w:rPr>
                        <w:t xml:space="preserve">Place and duration of the study: </w:t>
                      </w:r>
                      <w:r w:rsidRPr="006D071B">
                        <w:rPr>
                          <w:rFonts w:ascii="Arial Rounded MT Bold" w:hAnsi="Arial Rounded MT Bold" w:cs="Times New Roman"/>
                          <w:color w:val="000000"/>
                          <w:sz w:val="22"/>
                          <w:szCs w:val="22"/>
                        </w:rPr>
                        <w:t>All these preparations were carried out at the Laboratory of Biotechnology and Valorization of Natural Bioactive Substances (LBVSNB) of the National Center of Floristics</w:t>
                      </w:r>
                      <w:r w:rsidRPr="006D071B">
                        <w:rPr>
                          <w:rFonts w:ascii="Arial Rounded MT Bold" w:hAnsi="Arial Rounded MT Bold" w:cs="Times New Roman"/>
                          <w:color w:val="000000"/>
                          <w:spacing w:val="-8"/>
                          <w:sz w:val="22"/>
                          <w:szCs w:val="22"/>
                        </w:rPr>
                        <w:t xml:space="preserve"> </w:t>
                      </w:r>
                      <w:r w:rsidRPr="006D071B">
                        <w:rPr>
                          <w:rFonts w:ascii="Arial Rounded MT Bold" w:hAnsi="Arial Rounded MT Bold" w:cs="Times New Roman"/>
                          <w:color w:val="000000"/>
                          <w:sz w:val="22"/>
                          <w:szCs w:val="22"/>
                        </w:rPr>
                        <w:t>(CNF)</w:t>
                      </w:r>
                      <w:r w:rsidRPr="006D071B">
                        <w:rPr>
                          <w:rFonts w:ascii="Arial Rounded MT Bold" w:hAnsi="Arial Rounded MT Bold" w:cs="Times New Roman"/>
                          <w:color w:val="000000"/>
                          <w:spacing w:val="-8"/>
                          <w:sz w:val="22"/>
                          <w:szCs w:val="22"/>
                        </w:rPr>
                        <w:t xml:space="preserve"> </w:t>
                      </w:r>
                      <w:r w:rsidRPr="006D071B">
                        <w:rPr>
                          <w:rFonts w:ascii="Arial Rounded MT Bold" w:hAnsi="Arial Rounded MT Bold" w:cs="Times New Roman"/>
                          <w:color w:val="000000"/>
                          <w:sz w:val="22"/>
                          <w:szCs w:val="22"/>
                        </w:rPr>
                        <w:t>of</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the</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University</w:t>
                      </w:r>
                      <w:r w:rsidRPr="006D071B">
                        <w:rPr>
                          <w:rFonts w:ascii="Arial Rounded MT Bold" w:hAnsi="Arial Rounded MT Bold" w:cs="Times New Roman"/>
                          <w:color w:val="000000"/>
                          <w:spacing w:val="-8"/>
                          <w:sz w:val="22"/>
                          <w:szCs w:val="22"/>
                        </w:rPr>
                        <w:t xml:space="preserve"> </w:t>
                      </w:r>
                      <w:r w:rsidRPr="006D071B">
                        <w:rPr>
                          <w:rFonts w:ascii="Arial Rounded MT Bold" w:hAnsi="Arial Rounded MT Bold" w:cs="Times New Roman"/>
                          <w:color w:val="000000"/>
                          <w:sz w:val="22"/>
                          <w:szCs w:val="22"/>
                        </w:rPr>
                        <w:t>Félix</w:t>
                      </w:r>
                      <w:r w:rsidRPr="006D071B">
                        <w:rPr>
                          <w:rFonts w:ascii="Arial Rounded MT Bold" w:hAnsi="Arial Rounded MT Bold" w:cs="Times New Roman"/>
                          <w:color w:val="000000"/>
                          <w:spacing w:val="-8"/>
                          <w:sz w:val="22"/>
                          <w:szCs w:val="22"/>
                        </w:rPr>
                        <w:t xml:space="preserve"> </w:t>
                      </w:r>
                      <w:proofErr w:type="spellStart"/>
                      <w:r w:rsidRPr="006D071B">
                        <w:rPr>
                          <w:rFonts w:ascii="Arial Rounded MT Bold" w:hAnsi="Arial Rounded MT Bold" w:cs="Times New Roman"/>
                          <w:color w:val="000000"/>
                          <w:sz w:val="22"/>
                          <w:szCs w:val="22"/>
                        </w:rPr>
                        <w:t>Houphouët</w:t>
                      </w:r>
                      <w:proofErr w:type="spellEnd"/>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Boigny</w:t>
                      </w:r>
                      <w:r w:rsidRPr="006D071B">
                        <w:rPr>
                          <w:rFonts w:ascii="Arial Rounded MT Bold" w:hAnsi="Arial Rounded MT Bold" w:cs="Times New Roman"/>
                          <w:color w:val="000000"/>
                          <w:spacing w:val="-8"/>
                          <w:sz w:val="22"/>
                          <w:szCs w:val="22"/>
                        </w:rPr>
                        <w:t xml:space="preserve"> </w:t>
                      </w:r>
                      <w:r w:rsidRPr="006D071B">
                        <w:rPr>
                          <w:rFonts w:ascii="Arial Rounded MT Bold" w:hAnsi="Arial Rounded MT Bold" w:cs="Times New Roman"/>
                          <w:color w:val="000000"/>
                          <w:sz w:val="22"/>
                          <w:szCs w:val="22"/>
                        </w:rPr>
                        <w:t>in</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Abidjan,</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between</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April</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2023</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and</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August</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 xml:space="preserve">2025. </w:t>
                      </w:r>
                    </w:p>
                    <w:p w14:paraId="060C123D" w14:textId="6DBBC785" w:rsidR="00A07DFE" w:rsidRPr="006D071B" w:rsidRDefault="00A07DFE" w:rsidP="00A07DFE">
                      <w:pPr>
                        <w:pStyle w:val="NormalWeb"/>
                        <w:rPr>
                          <w:rFonts w:ascii="Arial Rounded MT Bold" w:hAnsi="Arial Rounded MT Bold"/>
                        </w:rPr>
                      </w:pPr>
                      <w:r w:rsidRPr="006D071B">
                        <w:rPr>
                          <w:rFonts w:ascii="Arial Rounded MT Bold" w:hAnsi="Arial Rounded MT Bold"/>
                          <w:b/>
                          <w:color w:val="000000"/>
                        </w:rPr>
                        <w:t>Methods</w:t>
                      </w:r>
                      <w:r w:rsidRPr="006D071B">
                        <w:rPr>
                          <w:rFonts w:ascii="Arial Rounded MT Bold" w:hAnsi="Arial Rounded MT Bold"/>
                          <w:color w:val="000000"/>
                        </w:rPr>
                        <w:t>:</w:t>
                      </w:r>
                      <w:r w:rsidRPr="006D071B">
                        <w:rPr>
                          <w:rFonts w:ascii="Arial Rounded MT Bold" w:hAnsi="Arial Rounded MT Bold"/>
                          <w:color w:val="000000"/>
                          <w:spacing w:val="-5"/>
                        </w:rPr>
                        <w:t xml:space="preserve"> </w:t>
                      </w:r>
                      <w:r w:rsidRPr="006D071B">
                        <w:rPr>
                          <w:rFonts w:ascii="Arial Rounded MT Bold" w:hAnsi="Arial Rounded MT Bold"/>
                          <w:color w:val="000000"/>
                        </w:rPr>
                        <w:t>Extraction</w:t>
                      </w:r>
                      <w:r w:rsidRPr="006D071B">
                        <w:rPr>
                          <w:rFonts w:ascii="Arial Rounded MT Bold" w:hAnsi="Arial Rounded MT Bold"/>
                          <w:color w:val="000000"/>
                          <w:spacing w:val="-6"/>
                        </w:rPr>
                        <w:t xml:space="preserve"> </w:t>
                      </w:r>
                      <w:r w:rsidRPr="006D071B">
                        <w:rPr>
                          <w:rFonts w:ascii="Arial Rounded MT Bold" w:hAnsi="Arial Rounded MT Bold"/>
                          <w:color w:val="000000"/>
                        </w:rPr>
                        <w:t>methods,</w:t>
                      </w:r>
                      <w:r w:rsidRPr="006D071B">
                        <w:rPr>
                          <w:rFonts w:ascii="Arial Rounded MT Bold" w:hAnsi="Arial Rounded MT Bold"/>
                          <w:color w:val="000000"/>
                          <w:spacing w:val="-5"/>
                        </w:rPr>
                        <w:t xml:space="preserve"> </w:t>
                      </w:r>
                      <w:r w:rsidRPr="006D071B">
                        <w:rPr>
                          <w:rFonts w:ascii="Arial Rounded MT Bold" w:hAnsi="Arial Rounded MT Bold"/>
                          <w:color w:val="000000"/>
                        </w:rPr>
                        <w:t>qualitative</w:t>
                      </w:r>
                      <w:r w:rsidRPr="006D071B">
                        <w:rPr>
                          <w:rFonts w:ascii="Arial Rounded MT Bold" w:hAnsi="Arial Rounded MT Bold"/>
                          <w:color w:val="000000"/>
                          <w:spacing w:val="-5"/>
                        </w:rPr>
                        <w:t xml:space="preserve"> </w:t>
                      </w:r>
                      <w:r w:rsidRPr="006D071B">
                        <w:rPr>
                          <w:rFonts w:ascii="Arial Rounded MT Bold" w:hAnsi="Arial Rounded MT Bold"/>
                          <w:color w:val="000000"/>
                        </w:rPr>
                        <w:t>and</w:t>
                      </w:r>
                      <w:r w:rsidRPr="006D071B">
                        <w:rPr>
                          <w:rFonts w:ascii="Arial Rounded MT Bold" w:hAnsi="Arial Rounded MT Bold"/>
                          <w:color w:val="000000"/>
                          <w:spacing w:val="-5"/>
                        </w:rPr>
                        <w:t xml:space="preserve"> </w:t>
                      </w:r>
                      <w:r w:rsidRPr="006D071B">
                        <w:rPr>
                          <w:rFonts w:ascii="Arial Rounded MT Bold" w:hAnsi="Arial Rounded MT Bold"/>
                          <w:color w:val="000000"/>
                        </w:rPr>
                        <w:t>quantitative</w:t>
                      </w:r>
                      <w:r w:rsidRPr="006D071B">
                        <w:rPr>
                          <w:rFonts w:ascii="Arial Rounded MT Bold" w:hAnsi="Arial Rounded MT Bold"/>
                          <w:color w:val="000000"/>
                          <w:spacing w:val="-5"/>
                        </w:rPr>
                        <w:t xml:space="preserve"> </w:t>
                      </w:r>
                      <w:r w:rsidRPr="006D071B">
                        <w:rPr>
                          <w:rFonts w:ascii="Arial Rounded MT Bold" w:hAnsi="Arial Rounded MT Bold"/>
                          <w:color w:val="000000"/>
                        </w:rPr>
                        <w:t>analyses</w:t>
                      </w:r>
                      <w:r w:rsidRPr="006D071B">
                        <w:rPr>
                          <w:rFonts w:ascii="Arial Rounded MT Bold" w:hAnsi="Arial Rounded MT Bold"/>
                          <w:color w:val="000000"/>
                          <w:spacing w:val="-4"/>
                        </w:rPr>
                        <w:t xml:space="preserve"> </w:t>
                      </w:r>
                      <w:r w:rsidRPr="006D071B">
                        <w:rPr>
                          <w:rFonts w:ascii="Arial Rounded MT Bold" w:hAnsi="Arial Rounded MT Bold"/>
                          <w:color w:val="000000"/>
                        </w:rPr>
                        <w:t>of</w:t>
                      </w:r>
                      <w:r w:rsidRPr="006D071B">
                        <w:rPr>
                          <w:rFonts w:ascii="Arial Rounded MT Bold" w:hAnsi="Arial Rounded MT Bold"/>
                          <w:color w:val="000000"/>
                          <w:spacing w:val="-5"/>
                        </w:rPr>
                        <w:t xml:space="preserve"> </w:t>
                      </w:r>
                      <w:r w:rsidRPr="006D071B">
                        <w:rPr>
                          <w:rFonts w:ascii="Arial Rounded MT Bold" w:hAnsi="Arial Rounded MT Bold"/>
                          <w:color w:val="000000"/>
                        </w:rPr>
                        <w:t>polyphenols,</w:t>
                      </w:r>
                      <w:r w:rsidRPr="006D071B">
                        <w:rPr>
                          <w:rFonts w:ascii="Arial Rounded MT Bold" w:hAnsi="Arial Rounded MT Bold"/>
                          <w:color w:val="000000"/>
                          <w:spacing w:val="-5"/>
                        </w:rPr>
                        <w:t xml:space="preserve"> </w:t>
                      </w:r>
                      <w:r w:rsidRPr="006D071B">
                        <w:rPr>
                          <w:rFonts w:ascii="Arial Rounded MT Bold" w:hAnsi="Arial Rounded MT Bold"/>
                          <w:color w:val="000000"/>
                        </w:rPr>
                        <w:t>flavonoids,</w:t>
                      </w:r>
                      <w:r w:rsidRPr="006D071B">
                        <w:rPr>
                          <w:rFonts w:ascii="Arial Rounded MT Bold" w:hAnsi="Arial Rounded MT Bold"/>
                          <w:color w:val="000000"/>
                          <w:spacing w:val="-5"/>
                        </w:rPr>
                        <w:t xml:space="preserve"> </w:t>
                      </w:r>
                      <w:r w:rsidRPr="006D071B">
                        <w:rPr>
                          <w:rFonts w:ascii="Arial Rounded MT Bold" w:hAnsi="Arial Rounded MT Bold"/>
                          <w:color w:val="000000"/>
                        </w:rPr>
                        <w:t>terpenoids and alkaloids with spectrophotometers were used to obtain the results of this study</w:t>
                      </w:r>
                      <w:r w:rsidRPr="006D071B">
                        <w:rPr>
                          <w:rFonts w:ascii="Arial Rounded MT Bold" w:hAnsi="Arial Rounded MT Bold"/>
                          <w:b/>
                          <w:color w:val="000000"/>
                        </w:rPr>
                        <w:t xml:space="preserve">. </w:t>
                      </w:r>
                      <w:r w:rsidRPr="006D071B">
                        <w:rPr>
                          <w:rFonts w:ascii="Arial Rounded MT Bold" w:hAnsi="Arial Rounded MT Bold"/>
                        </w:rPr>
                        <w:t>Total polyphenols were measured using the Folin–</w:t>
                      </w:r>
                      <w:proofErr w:type="spellStart"/>
                      <w:r w:rsidRPr="006D071B">
                        <w:rPr>
                          <w:rFonts w:ascii="Arial Rounded MT Bold" w:hAnsi="Arial Rounded MT Bold"/>
                        </w:rPr>
                        <w:t>Ciocalteu</w:t>
                      </w:r>
                      <w:proofErr w:type="spellEnd"/>
                      <w:r w:rsidRPr="006D071B">
                        <w:rPr>
                          <w:rFonts w:ascii="Arial Rounded MT Bold" w:hAnsi="Arial Rounded MT Bold"/>
                        </w:rPr>
                        <w:t xml:space="preserve"> method, terpenoids by sulfuric acid reaction, alkaloids using Dragendorff’s reagent, and flavonoids via aluminum chloride complex formation.</w:t>
                      </w:r>
                    </w:p>
                    <w:p w14:paraId="182463E3" w14:textId="16612F16" w:rsidR="00A07DFE" w:rsidRPr="006D071B" w:rsidRDefault="00A07DFE" w:rsidP="00A07DFE">
                      <w:pPr>
                        <w:pStyle w:val="Corpsdetexte"/>
                        <w:ind w:left="0" w:right="103"/>
                        <w:jc w:val="both"/>
                        <w:rPr>
                          <w:rFonts w:ascii="Arial Rounded MT Bold" w:hAnsi="Arial Rounded MT Bold" w:cs="Times New Roman"/>
                          <w:color w:val="000000"/>
                          <w:sz w:val="22"/>
                          <w:szCs w:val="22"/>
                        </w:rPr>
                      </w:pPr>
                      <w:r w:rsidRPr="006D071B">
                        <w:rPr>
                          <w:rFonts w:ascii="Arial Rounded MT Bold" w:hAnsi="Arial Rounded MT Bold" w:cs="Times New Roman"/>
                          <w:b/>
                          <w:color w:val="000000"/>
                          <w:sz w:val="22"/>
                          <w:szCs w:val="22"/>
                        </w:rPr>
                        <w:t>Results:</w:t>
                      </w:r>
                      <w:r w:rsidRPr="006D071B">
                        <w:rPr>
                          <w:rFonts w:ascii="Arial Rounded MT Bold" w:hAnsi="Arial Rounded MT Bold" w:cs="Times New Roman"/>
                          <w:b/>
                          <w:color w:val="000000"/>
                          <w:spacing w:val="-5"/>
                          <w:sz w:val="22"/>
                          <w:szCs w:val="22"/>
                        </w:rPr>
                        <w:t xml:space="preserve"> </w:t>
                      </w:r>
                      <w:r w:rsidRPr="006D071B">
                        <w:rPr>
                          <w:rFonts w:ascii="Arial Rounded MT Bold" w:hAnsi="Arial Rounded MT Bold" w:cs="Times New Roman"/>
                          <w:color w:val="000000"/>
                          <w:sz w:val="22"/>
                          <w:szCs w:val="22"/>
                        </w:rPr>
                        <w:t>The</w:t>
                      </w:r>
                      <w:r w:rsidRPr="006D071B">
                        <w:rPr>
                          <w:rFonts w:ascii="Arial Rounded MT Bold" w:hAnsi="Arial Rounded MT Bold" w:cs="Times New Roman"/>
                          <w:color w:val="000000"/>
                          <w:spacing w:val="-4"/>
                          <w:sz w:val="22"/>
                          <w:szCs w:val="22"/>
                        </w:rPr>
                        <w:t xml:space="preserve"> </w:t>
                      </w:r>
                      <w:r w:rsidRPr="006D071B">
                        <w:rPr>
                          <w:rFonts w:ascii="Arial Rounded MT Bold" w:hAnsi="Arial Rounded MT Bold" w:cs="Times New Roman"/>
                          <w:color w:val="000000"/>
                          <w:sz w:val="22"/>
                          <w:szCs w:val="22"/>
                        </w:rPr>
                        <w:t>extraction</w:t>
                      </w:r>
                      <w:r w:rsidRPr="006D071B">
                        <w:rPr>
                          <w:rFonts w:ascii="Arial Rounded MT Bold" w:hAnsi="Arial Rounded MT Bold" w:cs="Times New Roman"/>
                          <w:color w:val="000000"/>
                          <w:spacing w:val="-6"/>
                          <w:sz w:val="22"/>
                          <w:szCs w:val="22"/>
                        </w:rPr>
                        <w:t xml:space="preserve"> </w:t>
                      </w:r>
                      <w:r w:rsidRPr="006D071B">
                        <w:rPr>
                          <w:rFonts w:ascii="Arial Rounded MT Bold" w:hAnsi="Arial Rounded MT Bold" w:cs="Times New Roman"/>
                          <w:color w:val="000000"/>
                          <w:sz w:val="22"/>
                          <w:szCs w:val="22"/>
                        </w:rPr>
                        <w:t>yields</w:t>
                      </w:r>
                      <w:r w:rsidRPr="006D071B">
                        <w:rPr>
                          <w:rFonts w:ascii="Arial Rounded MT Bold" w:hAnsi="Arial Rounded MT Bold" w:cs="Times New Roman"/>
                          <w:color w:val="000000"/>
                          <w:spacing w:val="-5"/>
                          <w:sz w:val="22"/>
                          <w:szCs w:val="22"/>
                        </w:rPr>
                        <w:t xml:space="preserve"> </w:t>
                      </w:r>
                      <w:r w:rsidRPr="006D071B">
                        <w:rPr>
                          <w:rFonts w:ascii="Arial Rounded MT Bold" w:hAnsi="Arial Rounded MT Bold" w:cs="Times New Roman"/>
                          <w:color w:val="000000"/>
                          <w:sz w:val="22"/>
                          <w:szCs w:val="22"/>
                        </w:rPr>
                        <w:t>were</w:t>
                      </w:r>
                      <w:r w:rsidRPr="006D071B">
                        <w:rPr>
                          <w:rFonts w:ascii="Arial Rounded MT Bold" w:hAnsi="Arial Rounded MT Bold" w:cs="Times New Roman"/>
                          <w:color w:val="000000"/>
                          <w:spacing w:val="-5"/>
                          <w:sz w:val="22"/>
                          <w:szCs w:val="22"/>
                        </w:rPr>
                        <w:t xml:space="preserve"> </w:t>
                      </w:r>
                      <w:r w:rsidRPr="006D071B">
                        <w:rPr>
                          <w:rFonts w:ascii="Arial Rounded MT Bold" w:hAnsi="Arial Rounded MT Bold" w:cs="Times New Roman"/>
                          <w:color w:val="000000"/>
                          <w:sz w:val="22"/>
                          <w:szCs w:val="22"/>
                        </w:rPr>
                        <w:t>calculated</w:t>
                      </w:r>
                      <w:r w:rsidRPr="006D071B">
                        <w:rPr>
                          <w:rFonts w:ascii="Arial Rounded MT Bold" w:hAnsi="Arial Rounded MT Bold" w:cs="Times New Roman"/>
                          <w:color w:val="000000"/>
                          <w:spacing w:val="-4"/>
                          <w:sz w:val="22"/>
                          <w:szCs w:val="22"/>
                        </w:rPr>
                        <w:t xml:space="preserve"> </w:t>
                      </w:r>
                      <w:r w:rsidRPr="006D071B">
                        <w:rPr>
                          <w:rFonts w:ascii="Arial Rounded MT Bold" w:hAnsi="Arial Rounded MT Bold" w:cs="Times New Roman"/>
                          <w:color w:val="000000"/>
                          <w:sz w:val="22"/>
                          <w:szCs w:val="22"/>
                        </w:rPr>
                        <w:t>and</w:t>
                      </w:r>
                      <w:r w:rsidRPr="006D071B">
                        <w:rPr>
                          <w:rFonts w:ascii="Arial Rounded MT Bold" w:hAnsi="Arial Rounded MT Bold" w:cs="Times New Roman"/>
                          <w:color w:val="000000"/>
                          <w:spacing w:val="-6"/>
                          <w:sz w:val="22"/>
                          <w:szCs w:val="22"/>
                        </w:rPr>
                        <w:t xml:space="preserve"> </w:t>
                      </w:r>
                      <w:r w:rsidRPr="006D071B">
                        <w:rPr>
                          <w:rFonts w:ascii="Arial Rounded MT Bold" w:hAnsi="Arial Rounded MT Bold" w:cs="Times New Roman"/>
                          <w:color w:val="000000"/>
                          <w:sz w:val="22"/>
                          <w:szCs w:val="22"/>
                        </w:rPr>
                        <w:t>showed</w:t>
                      </w:r>
                      <w:r w:rsidRPr="006D071B">
                        <w:rPr>
                          <w:rFonts w:ascii="Arial Rounded MT Bold" w:hAnsi="Arial Rounded MT Bold" w:cs="Times New Roman"/>
                          <w:color w:val="000000"/>
                          <w:spacing w:val="-4"/>
                          <w:sz w:val="22"/>
                          <w:szCs w:val="22"/>
                        </w:rPr>
                        <w:t xml:space="preserve"> </w:t>
                      </w:r>
                      <w:r w:rsidRPr="006D071B">
                        <w:rPr>
                          <w:rFonts w:ascii="Arial Rounded MT Bold" w:hAnsi="Arial Rounded MT Bold" w:cs="Times New Roman"/>
                          <w:color w:val="000000"/>
                          <w:sz w:val="22"/>
                          <w:szCs w:val="22"/>
                        </w:rPr>
                        <w:t>a</w:t>
                      </w:r>
                      <w:r w:rsidRPr="006D071B">
                        <w:rPr>
                          <w:rFonts w:ascii="Arial Rounded MT Bold" w:hAnsi="Arial Rounded MT Bold" w:cs="Times New Roman"/>
                          <w:color w:val="000000"/>
                          <w:spacing w:val="-4"/>
                          <w:sz w:val="22"/>
                          <w:szCs w:val="22"/>
                        </w:rPr>
                        <w:t xml:space="preserve"> </w:t>
                      </w:r>
                      <w:r w:rsidRPr="006D071B">
                        <w:rPr>
                          <w:rFonts w:ascii="Arial Rounded MT Bold" w:hAnsi="Arial Rounded MT Bold" w:cs="Times New Roman"/>
                          <w:color w:val="000000"/>
                          <w:sz w:val="22"/>
                          <w:szCs w:val="22"/>
                        </w:rPr>
                        <w:t>predominance</w:t>
                      </w:r>
                      <w:r w:rsidRPr="006D071B">
                        <w:rPr>
                          <w:rFonts w:ascii="Arial Rounded MT Bold" w:hAnsi="Arial Rounded MT Bold" w:cs="Times New Roman"/>
                          <w:color w:val="000000"/>
                          <w:spacing w:val="-3"/>
                          <w:sz w:val="22"/>
                          <w:szCs w:val="22"/>
                        </w:rPr>
                        <w:t xml:space="preserve"> </w:t>
                      </w:r>
                      <w:r w:rsidRPr="006D071B">
                        <w:rPr>
                          <w:rFonts w:ascii="Arial Rounded MT Bold" w:hAnsi="Arial Rounded MT Bold" w:cs="Times New Roman"/>
                          <w:color w:val="000000"/>
                          <w:sz w:val="22"/>
                          <w:szCs w:val="22"/>
                        </w:rPr>
                        <w:t>of</w:t>
                      </w:r>
                      <w:r w:rsidRPr="006D071B">
                        <w:rPr>
                          <w:rFonts w:ascii="Arial Rounded MT Bold" w:hAnsi="Arial Rounded MT Bold" w:cs="Times New Roman"/>
                          <w:color w:val="000000"/>
                          <w:spacing w:val="-4"/>
                          <w:sz w:val="22"/>
                          <w:szCs w:val="22"/>
                        </w:rPr>
                        <w:t xml:space="preserve"> </w:t>
                      </w:r>
                      <w:r w:rsidRPr="006D071B">
                        <w:rPr>
                          <w:rFonts w:ascii="Arial Rounded MT Bold" w:hAnsi="Arial Rounded MT Bold" w:cs="Times New Roman"/>
                          <w:color w:val="000000"/>
                          <w:sz w:val="22"/>
                          <w:szCs w:val="22"/>
                        </w:rPr>
                        <w:t>polar</w:t>
                      </w:r>
                      <w:r w:rsidRPr="006D071B">
                        <w:rPr>
                          <w:rFonts w:ascii="Arial Rounded MT Bold" w:hAnsi="Arial Rounded MT Bold" w:cs="Times New Roman"/>
                          <w:color w:val="000000"/>
                          <w:spacing w:val="-3"/>
                          <w:sz w:val="22"/>
                          <w:szCs w:val="22"/>
                        </w:rPr>
                        <w:t xml:space="preserve"> </w:t>
                      </w:r>
                      <w:r w:rsidRPr="006D071B">
                        <w:rPr>
                          <w:rFonts w:ascii="Arial Rounded MT Bold" w:hAnsi="Arial Rounded MT Bold" w:cs="Times New Roman"/>
                          <w:color w:val="000000"/>
                          <w:sz w:val="22"/>
                          <w:szCs w:val="22"/>
                        </w:rPr>
                        <w:t>fractions,</w:t>
                      </w:r>
                      <w:r w:rsidRPr="006D071B">
                        <w:rPr>
                          <w:rFonts w:ascii="Arial Rounded MT Bold" w:hAnsi="Arial Rounded MT Bold" w:cs="Times New Roman"/>
                          <w:color w:val="000000"/>
                          <w:spacing w:val="-5"/>
                          <w:sz w:val="22"/>
                          <w:szCs w:val="22"/>
                        </w:rPr>
                        <w:t xml:space="preserve"> </w:t>
                      </w:r>
                      <w:r w:rsidRPr="006D071B">
                        <w:rPr>
                          <w:rFonts w:ascii="Arial Rounded MT Bold" w:hAnsi="Arial Rounded MT Bold" w:cs="Times New Roman"/>
                          <w:color w:val="000000"/>
                          <w:sz w:val="22"/>
                          <w:szCs w:val="22"/>
                        </w:rPr>
                        <w:t>with</w:t>
                      </w:r>
                      <w:r w:rsidRPr="006D071B">
                        <w:rPr>
                          <w:rFonts w:ascii="Arial Rounded MT Bold" w:hAnsi="Arial Rounded MT Bold" w:cs="Times New Roman"/>
                          <w:color w:val="000000"/>
                          <w:spacing w:val="-4"/>
                          <w:sz w:val="22"/>
                          <w:szCs w:val="22"/>
                        </w:rPr>
                        <w:t xml:space="preserve"> </w:t>
                      </w:r>
                      <w:r w:rsidRPr="006D071B">
                        <w:rPr>
                          <w:rFonts w:ascii="Arial Rounded MT Bold" w:hAnsi="Arial Rounded MT Bold" w:cs="Times New Roman"/>
                          <w:color w:val="000000"/>
                          <w:sz w:val="22"/>
                          <w:szCs w:val="22"/>
                        </w:rPr>
                        <w:t xml:space="preserve">values of 15.12% for the aqueous extract and 14.56% for the hydroethanolic extract, while the aqueous fractions of the partitions showed the highest yields (P1-1: 60.54%, P2-1: 62.82%). </w:t>
                      </w:r>
                      <w:r w:rsidR="00E8378D" w:rsidRPr="006D071B">
                        <w:rPr>
                          <w:rFonts w:ascii="Arial Rounded MT Bold" w:hAnsi="Arial Rounded MT Bold" w:cs="Times New Roman"/>
                          <w:color w:val="000000"/>
                          <w:sz w:val="22"/>
                          <w:szCs w:val="22"/>
                        </w:rPr>
                        <w:t>Fungal chemical</w:t>
                      </w:r>
                      <w:r w:rsidRPr="006D071B">
                        <w:rPr>
                          <w:rFonts w:ascii="Arial Rounded MT Bold" w:hAnsi="Arial Rounded MT Bold" w:cs="Times New Roman"/>
                          <w:color w:val="000000"/>
                          <w:sz w:val="22"/>
                          <w:szCs w:val="22"/>
                        </w:rPr>
                        <w:t xml:space="preserve"> screening revealed</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the</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systematic</w:t>
                      </w:r>
                      <w:r w:rsidRPr="006D071B">
                        <w:rPr>
                          <w:rFonts w:ascii="Arial Rounded MT Bold" w:hAnsi="Arial Rounded MT Bold" w:cs="Times New Roman"/>
                          <w:color w:val="000000"/>
                          <w:spacing w:val="-5"/>
                          <w:sz w:val="22"/>
                          <w:szCs w:val="22"/>
                        </w:rPr>
                        <w:t xml:space="preserve"> </w:t>
                      </w:r>
                      <w:r w:rsidRPr="006D071B">
                        <w:rPr>
                          <w:rFonts w:ascii="Arial Rounded MT Bold" w:hAnsi="Arial Rounded MT Bold" w:cs="Times New Roman"/>
                          <w:color w:val="000000"/>
                          <w:sz w:val="22"/>
                          <w:szCs w:val="22"/>
                        </w:rPr>
                        <w:t>presence</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of</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sterols,</w:t>
                      </w:r>
                      <w:r w:rsidRPr="006D071B">
                        <w:rPr>
                          <w:rFonts w:ascii="Arial Rounded MT Bold" w:hAnsi="Arial Rounded MT Bold" w:cs="Times New Roman"/>
                          <w:color w:val="000000"/>
                          <w:spacing w:val="-7"/>
                          <w:sz w:val="22"/>
                          <w:szCs w:val="22"/>
                        </w:rPr>
                        <w:t xml:space="preserve"> </w:t>
                      </w:r>
                      <w:proofErr w:type="spellStart"/>
                      <w:r w:rsidRPr="006D071B">
                        <w:rPr>
                          <w:rFonts w:ascii="Arial Rounded MT Bold" w:hAnsi="Arial Rounded MT Bold" w:cs="Times New Roman"/>
                          <w:color w:val="000000"/>
                          <w:sz w:val="22"/>
                          <w:szCs w:val="22"/>
                        </w:rPr>
                        <w:t>polyterpenes</w:t>
                      </w:r>
                      <w:proofErr w:type="spellEnd"/>
                      <w:r w:rsidRPr="006D071B">
                        <w:rPr>
                          <w:rFonts w:ascii="Arial Rounded MT Bold" w:hAnsi="Arial Rounded MT Bold" w:cs="Times New Roman"/>
                          <w:color w:val="000000"/>
                          <w:sz w:val="22"/>
                          <w:szCs w:val="22"/>
                        </w:rPr>
                        <w:t>,</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flavonoids</w:t>
                      </w:r>
                      <w:r w:rsidRPr="006D071B">
                        <w:rPr>
                          <w:rFonts w:ascii="Arial Rounded MT Bold" w:hAnsi="Arial Rounded MT Bold" w:cs="Times New Roman"/>
                          <w:color w:val="000000"/>
                          <w:spacing w:val="-6"/>
                          <w:sz w:val="22"/>
                          <w:szCs w:val="22"/>
                        </w:rPr>
                        <w:t xml:space="preserve"> </w:t>
                      </w:r>
                      <w:r w:rsidRPr="006D071B">
                        <w:rPr>
                          <w:rFonts w:ascii="Arial Rounded MT Bold" w:hAnsi="Arial Rounded MT Bold" w:cs="Times New Roman"/>
                          <w:color w:val="000000"/>
                          <w:sz w:val="22"/>
                          <w:szCs w:val="22"/>
                        </w:rPr>
                        <w:t>and</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polyphenols</w:t>
                      </w:r>
                      <w:r w:rsidRPr="006D071B">
                        <w:rPr>
                          <w:rFonts w:ascii="Arial Rounded MT Bold" w:hAnsi="Arial Rounded MT Bold" w:cs="Times New Roman"/>
                          <w:color w:val="000000"/>
                          <w:spacing w:val="-5"/>
                          <w:sz w:val="22"/>
                          <w:szCs w:val="22"/>
                        </w:rPr>
                        <w:t xml:space="preserve"> </w:t>
                      </w:r>
                      <w:r w:rsidRPr="006D071B">
                        <w:rPr>
                          <w:rFonts w:ascii="Arial Rounded MT Bold" w:hAnsi="Arial Rounded MT Bold" w:cs="Times New Roman"/>
                          <w:color w:val="000000"/>
                          <w:sz w:val="22"/>
                          <w:szCs w:val="22"/>
                        </w:rPr>
                        <w:t>in</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all</w:t>
                      </w:r>
                      <w:r w:rsidRPr="006D071B">
                        <w:rPr>
                          <w:rFonts w:ascii="Arial Rounded MT Bold" w:hAnsi="Arial Rounded MT Bold" w:cs="Times New Roman"/>
                          <w:color w:val="000000"/>
                          <w:spacing w:val="-7"/>
                          <w:sz w:val="22"/>
                          <w:szCs w:val="22"/>
                        </w:rPr>
                        <w:t xml:space="preserve"> </w:t>
                      </w:r>
                      <w:r w:rsidRPr="006D071B">
                        <w:rPr>
                          <w:rFonts w:ascii="Arial Rounded MT Bold" w:hAnsi="Arial Rounded MT Bold" w:cs="Times New Roman"/>
                          <w:color w:val="000000"/>
                          <w:sz w:val="22"/>
                          <w:szCs w:val="22"/>
                        </w:rPr>
                        <w:t>extracts,</w:t>
                      </w:r>
                      <w:r w:rsidRPr="006D071B">
                        <w:rPr>
                          <w:rFonts w:ascii="Arial Rounded MT Bold" w:hAnsi="Arial Rounded MT Bold" w:cs="Times New Roman"/>
                          <w:color w:val="000000"/>
                          <w:spacing w:val="-9"/>
                          <w:sz w:val="22"/>
                          <w:szCs w:val="22"/>
                        </w:rPr>
                        <w:t xml:space="preserve"> </w:t>
                      </w:r>
                      <w:r w:rsidRPr="006D071B">
                        <w:rPr>
                          <w:rFonts w:ascii="Arial Rounded MT Bold" w:hAnsi="Arial Rounded MT Bold" w:cs="Times New Roman"/>
                          <w:color w:val="000000"/>
                          <w:sz w:val="22"/>
                          <w:szCs w:val="22"/>
                        </w:rPr>
                        <w:t xml:space="preserve">while </w:t>
                      </w:r>
                      <w:proofErr w:type="spellStart"/>
                      <w:r w:rsidRPr="006D071B">
                        <w:rPr>
                          <w:rFonts w:ascii="Arial Rounded MT Bold" w:hAnsi="Arial Rounded MT Bold" w:cs="Times New Roman"/>
                          <w:color w:val="000000"/>
                          <w:sz w:val="22"/>
                          <w:szCs w:val="22"/>
                        </w:rPr>
                        <w:t>saponosides</w:t>
                      </w:r>
                      <w:proofErr w:type="spellEnd"/>
                      <w:r w:rsidRPr="006D071B">
                        <w:rPr>
                          <w:rFonts w:ascii="Arial Rounded MT Bold" w:hAnsi="Arial Rounded MT Bold" w:cs="Times New Roman"/>
                          <w:color w:val="000000"/>
                          <w:sz w:val="22"/>
                          <w:szCs w:val="22"/>
                        </w:rPr>
                        <w:t>, quinones, tannins and alkaloids were concentrated in the polar fractions. The total aqueous extract</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had the</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highest</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concentration of</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terpenoids (210</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 xml:space="preserve">mg </w:t>
                      </w:r>
                      <w:proofErr w:type="spellStart"/>
                      <w:r w:rsidRPr="006D071B">
                        <w:rPr>
                          <w:rFonts w:ascii="Arial Rounded MT Bold" w:hAnsi="Arial Rounded MT Bold" w:cs="Times New Roman"/>
                          <w:color w:val="000000"/>
                          <w:sz w:val="22"/>
                          <w:szCs w:val="22"/>
                        </w:rPr>
                        <w:t>linolein</w:t>
                      </w:r>
                      <w:proofErr w:type="spellEnd"/>
                      <w:r w:rsidRPr="006D071B">
                        <w:rPr>
                          <w:rFonts w:ascii="Arial Rounded MT Bold" w:hAnsi="Arial Rounded MT Bold" w:cs="Times New Roman"/>
                          <w:color w:val="000000"/>
                          <w:sz w:val="22"/>
                          <w:szCs w:val="22"/>
                        </w:rPr>
                        <w:t xml:space="preserve"> equivalent/g of</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extract) and</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a trace</w:t>
                      </w:r>
                      <w:r w:rsidRPr="006D071B">
                        <w:rPr>
                          <w:rFonts w:ascii="Arial Rounded MT Bold" w:hAnsi="Arial Rounded MT Bold" w:cs="Times New Roman"/>
                          <w:color w:val="000000"/>
                          <w:spacing w:val="-1"/>
                          <w:sz w:val="22"/>
                          <w:szCs w:val="22"/>
                        </w:rPr>
                        <w:t xml:space="preserve"> </w:t>
                      </w:r>
                      <w:r w:rsidRPr="006D071B">
                        <w:rPr>
                          <w:rFonts w:ascii="Arial Rounded MT Bold" w:hAnsi="Arial Rounded MT Bold" w:cs="Times New Roman"/>
                          <w:color w:val="000000"/>
                          <w:sz w:val="22"/>
                          <w:szCs w:val="22"/>
                        </w:rPr>
                        <w:t xml:space="preserve">of alkaloids (0.42 mg atropine equivalent/g of extract), twice as much as the </w:t>
                      </w:r>
                      <w:proofErr w:type="spellStart"/>
                      <w:r w:rsidRPr="006D071B">
                        <w:rPr>
                          <w:rFonts w:ascii="Arial Rounded MT Bold" w:hAnsi="Arial Rounded MT Bold" w:cs="Times New Roman"/>
                          <w:color w:val="000000"/>
                          <w:sz w:val="22"/>
                          <w:szCs w:val="22"/>
                        </w:rPr>
                        <w:t>hydroethanol</w:t>
                      </w:r>
                      <w:proofErr w:type="spellEnd"/>
                      <w:r w:rsidRPr="006D071B">
                        <w:rPr>
                          <w:rFonts w:ascii="Arial Rounded MT Bold" w:hAnsi="Arial Rounded MT Bold" w:cs="Times New Roman"/>
                          <w:color w:val="000000"/>
                          <w:sz w:val="22"/>
                          <w:szCs w:val="22"/>
                        </w:rPr>
                        <w:t xml:space="preserve"> extract, which is0.20 mg atropine equivalent/g of extract. While the latter extract expressed the highest concentrations of flavonoids (60 mg </w:t>
                      </w:r>
                      <w:proofErr w:type="spellStart"/>
                      <w:r w:rsidRPr="006D071B">
                        <w:rPr>
                          <w:rFonts w:ascii="Arial Rounded MT Bold" w:hAnsi="Arial Rounded MT Bold" w:cs="Times New Roman"/>
                          <w:color w:val="000000"/>
                          <w:sz w:val="22"/>
                          <w:szCs w:val="22"/>
                        </w:rPr>
                        <w:t>linolein</w:t>
                      </w:r>
                      <w:proofErr w:type="spellEnd"/>
                      <w:r w:rsidRPr="006D071B">
                        <w:rPr>
                          <w:rFonts w:ascii="Arial Rounded MT Bold" w:hAnsi="Arial Rounded MT Bold" w:cs="Times New Roman"/>
                          <w:color w:val="000000"/>
                          <w:sz w:val="22"/>
                          <w:szCs w:val="22"/>
                        </w:rPr>
                        <w:t xml:space="preserve"> equivalent/g of extract) and polyphenols (0.70 mg gallic acid equivalent/g of extract). The partitions confirmed that polar solvents extract mainly hydrophilic compounds, while the </w:t>
                      </w:r>
                      <w:proofErr w:type="spellStart"/>
                      <w:r w:rsidRPr="006D071B">
                        <w:rPr>
                          <w:rFonts w:ascii="Arial Rounded MT Bold" w:hAnsi="Arial Rounded MT Bold" w:cs="Times New Roman"/>
                          <w:color w:val="000000"/>
                          <w:sz w:val="22"/>
                          <w:szCs w:val="22"/>
                        </w:rPr>
                        <w:t>hexanic</w:t>
                      </w:r>
                      <w:proofErr w:type="spellEnd"/>
                      <w:r w:rsidRPr="006D071B">
                        <w:rPr>
                          <w:rFonts w:ascii="Arial Rounded MT Bold" w:hAnsi="Arial Rounded MT Bold" w:cs="Times New Roman"/>
                          <w:color w:val="000000"/>
                          <w:sz w:val="22"/>
                          <w:szCs w:val="22"/>
                        </w:rPr>
                        <w:t xml:space="preserve"> and </w:t>
                      </w:r>
                      <w:proofErr w:type="spellStart"/>
                      <w:r w:rsidRPr="006D071B">
                        <w:rPr>
                          <w:rFonts w:ascii="Arial Rounded MT Bold" w:hAnsi="Arial Rounded MT Bold" w:cs="Times New Roman"/>
                          <w:color w:val="000000"/>
                          <w:sz w:val="22"/>
                          <w:szCs w:val="22"/>
                        </w:rPr>
                        <w:t>acetane</w:t>
                      </w:r>
                      <w:proofErr w:type="spellEnd"/>
                      <w:r w:rsidRPr="006D071B">
                        <w:rPr>
                          <w:rFonts w:ascii="Arial Rounded MT Bold" w:hAnsi="Arial Rounded MT Bold" w:cs="Times New Roman"/>
                          <w:color w:val="000000"/>
                          <w:sz w:val="22"/>
                          <w:szCs w:val="22"/>
                        </w:rPr>
                        <w:t xml:space="preserve"> fractions concentrate semi-polar or lipophilic terpenoids. </w:t>
                      </w:r>
                    </w:p>
                    <w:p w14:paraId="4718B802" w14:textId="5B040326" w:rsidR="00A07DFE" w:rsidRPr="006D071B" w:rsidRDefault="00A07DFE" w:rsidP="00A07DFE">
                      <w:pPr>
                        <w:pStyle w:val="Corpsdetexte"/>
                        <w:ind w:left="0" w:right="103"/>
                        <w:jc w:val="both"/>
                        <w:rPr>
                          <w:rFonts w:ascii="Times New Roman" w:hAnsi="Times New Roman" w:cs="Times New Roman"/>
                          <w:color w:val="000000"/>
                          <w:sz w:val="22"/>
                          <w:szCs w:val="22"/>
                        </w:rPr>
                      </w:pPr>
                      <w:r w:rsidRPr="006D071B">
                        <w:rPr>
                          <w:rFonts w:ascii="Arial Rounded MT Bold" w:hAnsi="Arial Rounded MT Bold" w:cs="Times New Roman"/>
                          <w:b/>
                          <w:bCs/>
                          <w:color w:val="000000"/>
                          <w:sz w:val="22"/>
                          <w:szCs w:val="22"/>
                        </w:rPr>
                        <w:t>Conclusion</w:t>
                      </w:r>
                      <w:r w:rsidR="002C61A6" w:rsidRPr="006D071B">
                        <w:rPr>
                          <w:rFonts w:ascii="Arial Rounded MT Bold" w:hAnsi="Arial Rounded MT Bold" w:cs="Times New Roman"/>
                          <w:color w:val="000000"/>
                          <w:sz w:val="22"/>
                          <w:szCs w:val="22"/>
                        </w:rPr>
                        <w:t xml:space="preserve">: </w:t>
                      </w:r>
                      <w:r w:rsidRPr="006D071B">
                        <w:rPr>
                          <w:rFonts w:ascii="Arial Rounded MT Bold" w:hAnsi="Arial Rounded MT Bold" w:cs="Times New Roman"/>
                          <w:sz w:val="22"/>
                          <w:szCs w:val="22"/>
                        </w:rPr>
                        <w:t>LUGA exhibited a high richness in secondary metabolites, particularly triterpenes and alkaloids. The findings also highlighted the critical role of appropriate solvent selec</w:t>
                      </w:r>
                      <w:r w:rsidRPr="006D071B">
                        <w:rPr>
                          <w:rFonts w:ascii="Times New Roman" w:hAnsi="Times New Roman" w:cs="Times New Roman"/>
                          <w:sz w:val="22"/>
                          <w:szCs w:val="22"/>
                        </w:rPr>
                        <w:t xml:space="preserve">tion and analytical techniques in accurately characterizing extracts and their fractions. Overall, this study provides a strong scientific foundation for the potential application of </w:t>
                      </w:r>
                      <w:r w:rsidRPr="006D071B">
                        <w:rPr>
                          <w:rStyle w:val="Accentuation"/>
                          <w:rFonts w:ascii="Times New Roman" w:hAnsi="Times New Roman" w:cs="Times New Roman"/>
                          <w:sz w:val="22"/>
                          <w:szCs w:val="22"/>
                        </w:rPr>
                        <w:t>Ganoderma lucidum</w:t>
                      </w:r>
                      <w:r w:rsidRPr="006D071B">
                        <w:rPr>
                          <w:rFonts w:ascii="Times New Roman" w:hAnsi="Times New Roman" w:cs="Times New Roman"/>
                          <w:sz w:val="22"/>
                          <w:szCs w:val="22"/>
                        </w:rPr>
                        <w:t xml:space="preserve"> in medical, nutraceutical, and cosmetic fields.</w:t>
                      </w:r>
                    </w:p>
                    <w:p w14:paraId="1A57F594" w14:textId="77777777" w:rsidR="00A07DFE" w:rsidRDefault="00A07DFE" w:rsidP="00A07DFE">
                      <w:pPr>
                        <w:pStyle w:val="Corpsdetexte"/>
                        <w:spacing w:line="229" w:lineRule="exact"/>
                        <w:ind w:left="103"/>
                        <w:jc w:val="both"/>
                        <w:rPr>
                          <w:color w:val="000000"/>
                        </w:rPr>
                      </w:pPr>
                    </w:p>
                  </w:txbxContent>
                </v:textbox>
                <w10:anchorlock/>
              </v:shape>
            </w:pict>
          </mc:Fallback>
        </mc:AlternateContent>
      </w:r>
    </w:p>
    <w:p w14:paraId="1A400354" w14:textId="5104F388" w:rsidR="00E20FF3" w:rsidRDefault="00E20FF3">
      <w:pPr>
        <w:pStyle w:val="Corpsdetexte"/>
        <w:ind w:left="1327"/>
      </w:pPr>
    </w:p>
    <w:p w14:paraId="24CC79F2" w14:textId="77777777" w:rsidR="00E20FF3" w:rsidRDefault="005D6E16">
      <w:pPr>
        <w:pStyle w:val="Corpsdetexte"/>
        <w:ind w:left="139"/>
      </w:pPr>
      <w:r>
        <w:rPr>
          <w:spacing w:val="-5"/>
        </w:rPr>
        <w:t>21</w:t>
      </w:r>
    </w:p>
    <w:p w14:paraId="536EF6E1" w14:textId="69A68D7D" w:rsidR="00E20FF3" w:rsidRPr="006D071B" w:rsidRDefault="005D6E16">
      <w:pPr>
        <w:tabs>
          <w:tab w:val="left" w:pos="719"/>
        </w:tabs>
        <w:spacing w:line="221" w:lineRule="exact"/>
        <w:ind w:left="139"/>
        <w:rPr>
          <w:rFonts w:ascii="Arial" w:hAnsi="Arial"/>
          <w:i/>
          <w:sz w:val="20"/>
        </w:rPr>
      </w:pPr>
      <w:r>
        <w:rPr>
          <w:spacing w:val="-5"/>
          <w:sz w:val="20"/>
        </w:rPr>
        <w:t>22</w:t>
      </w:r>
      <w:r>
        <w:rPr>
          <w:sz w:val="20"/>
        </w:rPr>
        <w:tab/>
      </w:r>
      <w:r w:rsidRPr="006D071B">
        <w:rPr>
          <w:rFonts w:ascii="Arial" w:hAnsi="Arial"/>
          <w:i/>
          <w:sz w:val="20"/>
        </w:rPr>
        <w:t>Keywords:</w:t>
      </w:r>
      <w:r w:rsidRPr="006D071B">
        <w:rPr>
          <w:rFonts w:ascii="Arial" w:hAnsi="Arial"/>
          <w:i/>
          <w:spacing w:val="-8"/>
          <w:sz w:val="20"/>
        </w:rPr>
        <w:t xml:space="preserve"> </w:t>
      </w:r>
      <w:r w:rsidR="003B1592" w:rsidRPr="006D071B">
        <w:rPr>
          <w:rFonts w:ascii="Arial" w:hAnsi="Arial"/>
          <w:i/>
          <w:spacing w:val="-8"/>
          <w:sz w:val="20"/>
        </w:rPr>
        <w:t xml:space="preserve">LUGA mushroom, solvent polarity, bioactive compounds, polyphenols, flavonoids, terpenoids, alkaloids, </w:t>
      </w:r>
      <w:r w:rsidR="003B1592" w:rsidRPr="006D071B">
        <w:rPr>
          <w:i/>
          <w:iCs/>
          <w:sz w:val="20"/>
        </w:rPr>
        <w:t>Ganoderma</w:t>
      </w:r>
      <w:r w:rsidR="003B1592" w:rsidRPr="006D071B">
        <w:rPr>
          <w:i/>
          <w:iCs/>
          <w:spacing w:val="15"/>
          <w:sz w:val="20"/>
        </w:rPr>
        <w:t xml:space="preserve"> </w:t>
      </w:r>
      <w:r w:rsidR="003B1592" w:rsidRPr="006D071B">
        <w:rPr>
          <w:i/>
          <w:iCs/>
          <w:sz w:val="20"/>
        </w:rPr>
        <w:t xml:space="preserve">lucidum </w:t>
      </w:r>
    </w:p>
    <w:p w14:paraId="6301F7E4" w14:textId="77777777" w:rsidR="00E20FF3" w:rsidRDefault="005D6E16">
      <w:pPr>
        <w:pStyle w:val="Corpsdetexte"/>
        <w:spacing w:line="221" w:lineRule="exact"/>
        <w:ind w:left="139"/>
      </w:pPr>
      <w:r w:rsidRPr="006D071B">
        <w:rPr>
          <w:spacing w:val="-5"/>
        </w:rPr>
        <w:t>23</w:t>
      </w:r>
    </w:p>
    <w:p w14:paraId="5D8FE415" w14:textId="77777777" w:rsidR="00E20FF3" w:rsidRDefault="00E20FF3">
      <w:pPr>
        <w:pStyle w:val="Corpsdetexte"/>
        <w:spacing w:line="221" w:lineRule="exact"/>
        <w:sectPr w:rsidR="00E20FF3">
          <w:type w:val="continuous"/>
          <w:pgSz w:w="12240" w:h="15840"/>
          <w:pgMar w:top="860" w:right="360" w:bottom="280" w:left="0" w:header="44" w:footer="0" w:gutter="0"/>
          <w:pgNumType w:start="1"/>
          <w:cols w:space="720"/>
        </w:sectPr>
      </w:pPr>
    </w:p>
    <w:p w14:paraId="742DD5F0" w14:textId="77777777" w:rsidR="00E20FF3" w:rsidRDefault="005D6E16">
      <w:pPr>
        <w:pStyle w:val="Corpsdetexte"/>
        <w:spacing w:before="82"/>
        <w:ind w:left="139"/>
      </w:pPr>
      <w:r>
        <w:rPr>
          <w:spacing w:val="-5"/>
        </w:rPr>
        <w:lastRenderedPageBreak/>
        <w:t>24</w:t>
      </w:r>
    </w:p>
    <w:p w14:paraId="1D755000" w14:textId="77777777" w:rsidR="00E20FF3" w:rsidRDefault="005D6E16">
      <w:pPr>
        <w:pStyle w:val="Titre1"/>
        <w:numPr>
          <w:ilvl w:val="0"/>
          <w:numId w:val="22"/>
        </w:numPr>
        <w:tabs>
          <w:tab w:val="left" w:pos="1079"/>
        </w:tabs>
        <w:ind w:left="1079" w:hanging="940"/>
      </w:pPr>
      <w:r>
        <w:t>1.</w:t>
      </w:r>
      <w:r>
        <w:rPr>
          <w:spacing w:val="26"/>
        </w:rPr>
        <w:t xml:space="preserve">  </w:t>
      </w:r>
      <w:r>
        <w:rPr>
          <w:spacing w:val="-2"/>
        </w:rPr>
        <w:t>INTRODUCTION</w:t>
      </w:r>
    </w:p>
    <w:p w14:paraId="388AD48F" w14:textId="77777777" w:rsidR="00E20FF3" w:rsidRDefault="00E20FF3">
      <w:pPr>
        <w:pStyle w:val="Corpsdetexte"/>
        <w:spacing w:before="50"/>
        <w:ind w:left="0"/>
        <w:rPr>
          <w:rFonts w:ascii="Arial"/>
          <w:b/>
        </w:rPr>
      </w:pPr>
    </w:p>
    <w:p w14:paraId="41095382" w14:textId="77777777" w:rsidR="00E20FF3" w:rsidRDefault="005D6E16">
      <w:pPr>
        <w:pStyle w:val="Paragraphedeliste"/>
        <w:numPr>
          <w:ilvl w:val="0"/>
          <w:numId w:val="22"/>
        </w:numPr>
        <w:tabs>
          <w:tab w:val="left" w:pos="719"/>
        </w:tabs>
        <w:ind w:left="719" w:hanging="580"/>
        <w:rPr>
          <w:sz w:val="20"/>
        </w:rPr>
      </w:pPr>
      <w:r>
        <w:rPr>
          <w:sz w:val="20"/>
        </w:rPr>
        <w:t>Edible</w:t>
      </w:r>
      <w:r>
        <w:rPr>
          <w:spacing w:val="-1"/>
          <w:sz w:val="20"/>
        </w:rPr>
        <w:t xml:space="preserve"> </w:t>
      </w:r>
      <w:r>
        <w:rPr>
          <w:sz w:val="20"/>
        </w:rPr>
        <w:t>mushrooms</w:t>
      </w:r>
      <w:r>
        <w:rPr>
          <w:spacing w:val="1"/>
          <w:sz w:val="20"/>
        </w:rPr>
        <w:t xml:space="preserve"> </w:t>
      </w:r>
      <w:r>
        <w:rPr>
          <w:sz w:val="20"/>
        </w:rPr>
        <w:t>are</w:t>
      </w:r>
      <w:r>
        <w:rPr>
          <w:spacing w:val="2"/>
          <w:sz w:val="20"/>
        </w:rPr>
        <w:t xml:space="preserve"> </w:t>
      </w:r>
      <w:r>
        <w:rPr>
          <w:sz w:val="20"/>
        </w:rPr>
        <w:t>fungal</w:t>
      </w:r>
      <w:r>
        <w:rPr>
          <w:spacing w:val="-1"/>
          <w:sz w:val="20"/>
        </w:rPr>
        <w:t xml:space="preserve"> </w:t>
      </w:r>
      <w:r>
        <w:rPr>
          <w:sz w:val="20"/>
        </w:rPr>
        <w:t>species whose regular</w:t>
      </w:r>
      <w:r>
        <w:rPr>
          <w:spacing w:val="2"/>
          <w:sz w:val="20"/>
        </w:rPr>
        <w:t xml:space="preserve"> </w:t>
      </w:r>
      <w:r>
        <w:rPr>
          <w:sz w:val="20"/>
        </w:rPr>
        <w:t>consumption, either raw</w:t>
      </w:r>
      <w:r>
        <w:rPr>
          <w:spacing w:val="2"/>
          <w:sz w:val="20"/>
        </w:rPr>
        <w:t xml:space="preserve"> </w:t>
      </w:r>
      <w:r>
        <w:rPr>
          <w:sz w:val="20"/>
        </w:rPr>
        <w:t>or</w:t>
      </w:r>
      <w:r>
        <w:rPr>
          <w:spacing w:val="2"/>
          <w:sz w:val="20"/>
        </w:rPr>
        <w:t xml:space="preserve"> </w:t>
      </w:r>
      <w:r>
        <w:rPr>
          <w:sz w:val="20"/>
        </w:rPr>
        <w:t>after</w:t>
      </w:r>
      <w:r>
        <w:rPr>
          <w:spacing w:val="1"/>
          <w:sz w:val="20"/>
        </w:rPr>
        <w:t xml:space="preserve"> </w:t>
      </w:r>
      <w:r>
        <w:rPr>
          <w:sz w:val="20"/>
        </w:rPr>
        <w:t>cooking,</w:t>
      </w:r>
      <w:r>
        <w:rPr>
          <w:spacing w:val="1"/>
          <w:sz w:val="20"/>
        </w:rPr>
        <w:t xml:space="preserve"> </w:t>
      </w:r>
      <w:r>
        <w:rPr>
          <w:sz w:val="20"/>
        </w:rPr>
        <w:t>poses</w:t>
      </w:r>
      <w:r>
        <w:rPr>
          <w:spacing w:val="1"/>
          <w:sz w:val="20"/>
        </w:rPr>
        <w:t xml:space="preserve"> </w:t>
      </w:r>
      <w:r>
        <w:rPr>
          <w:sz w:val="20"/>
        </w:rPr>
        <w:t>no</w:t>
      </w:r>
      <w:r>
        <w:rPr>
          <w:spacing w:val="-1"/>
          <w:sz w:val="20"/>
        </w:rPr>
        <w:t xml:space="preserve"> </w:t>
      </w:r>
      <w:r>
        <w:rPr>
          <w:sz w:val="20"/>
        </w:rPr>
        <w:t xml:space="preserve">risk of </w:t>
      </w:r>
      <w:r>
        <w:rPr>
          <w:spacing w:val="-2"/>
          <w:sz w:val="20"/>
        </w:rPr>
        <w:t>poisoning</w:t>
      </w:r>
    </w:p>
    <w:p w14:paraId="1DD568BD" w14:textId="460C1692" w:rsidR="00E20FF3" w:rsidRDefault="005D6E16">
      <w:pPr>
        <w:pStyle w:val="Paragraphedeliste"/>
        <w:numPr>
          <w:ilvl w:val="0"/>
          <w:numId w:val="22"/>
        </w:numPr>
        <w:tabs>
          <w:tab w:val="left" w:pos="719"/>
        </w:tabs>
        <w:spacing w:before="34"/>
        <w:ind w:left="719" w:hanging="580"/>
        <w:rPr>
          <w:sz w:val="20"/>
        </w:rPr>
      </w:pPr>
      <w:r>
        <w:rPr>
          <w:sz w:val="20"/>
        </w:rPr>
        <w:t>or</w:t>
      </w:r>
      <w:r>
        <w:rPr>
          <w:spacing w:val="3"/>
          <w:sz w:val="20"/>
        </w:rPr>
        <w:t xml:space="preserve"> </w:t>
      </w:r>
      <w:r>
        <w:rPr>
          <w:sz w:val="20"/>
        </w:rPr>
        <w:t>danger</w:t>
      </w:r>
      <w:r>
        <w:rPr>
          <w:spacing w:val="3"/>
          <w:sz w:val="20"/>
        </w:rPr>
        <w:t xml:space="preserve"> </w:t>
      </w:r>
      <w:r>
        <w:rPr>
          <w:sz w:val="20"/>
        </w:rPr>
        <w:t>to</w:t>
      </w:r>
      <w:r>
        <w:rPr>
          <w:spacing w:val="2"/>
          <w:sz w:val="20"/>
        </w:rPr>
        <w:t xml:space="preserve"> </w:t>
      </w:r>
      <w:r>
        <w:rPr>
          <w:sz w:val="20"/>
        </w:rPr>
        <w:t>human</w:t>
      </w:r>
      <w:r>
        <w:rPr>
          <w:spacing w:val="2"/>
          <w:sz w:val="20"/>
        </w:rPr>
        <w:t xml:space="preserve"> </w:t>
      </w:r>
      <w:r>
        <w:rPr>
          <w:sz w:val="20"/>
        </w:rPr>
        <w:t>health</w:t>
      </w:r>
      <w:r>
        <w:rPr>
          <w:spacing w:val="5"/>
          <w:sz w:val="20"/>
        </w:rPr>
        <w:t xml:space="preserve"> </w:t>
      </w:r>
      <w:r>
        <w:rPr>
          <w:sz w:val="20"/>
        </w:rPr>
        <w:t>(Phillips</w:t>
      </w:r>
      <w:r>
        <w:rPr>
          <w:spacing w:val="3"/>
          <w:sz w:val="20"/>
        </w:rPr>
        <w:t xml:space="preserve"> </w:t>
      </w:r>
      <w:r>
        <w:rPr>
          <w:sz w:val="20"/>
        </w:rPr>
        <w:t>2006;</w:t>
      </w:r>
      <w:r>
        <w:rPr>
          <w:spacing w:val="5"/>
          <w:sz w:val="20"/>
        </w:rPr>
        <w:t xml:space="preserve"> </w:t>
      </w:r>
      <w:proofErr w:type="spellStart"/>
      <w:r>
        <w:rPr>
          <w:sz w:val="20"/>
        </w:rPr>
        <w:t>Eyssartier</w:t>
      </w:r>
      <w:proofErr w:type="spellEnd"/>
      <w:r>
        <w:rPr>
          <w:spacing w:val="3"/>
          <w:sz w:val="20"/>
        </w:rPr>
        <w:t xml:space="preserve"> </w:t>
      </w:r>
      <w:r>
        <w:rPr>
          <w:sz w:val="20"/>
        </w:rPr>
        <w:t>&amp;</w:t>
      </w:r>
      <w:r>
        <w:rPr>
          <w:spacing w:val="2"/>
          <w:sz w:val="20"/>
        </w:rPr>
        <w:t xml:space="preserve"> </w:t>
      </w:r>
      <w:r>
        <w:rPr>
          <w:sz w:val="20"/>
        </w:rPr>
        <w:t>Roux,</w:t>
      </w:r>
      <w:r>
        <w:rPr>
          <w:spacing w:val="2"/>
          <w:sz w:val="20"/>
        </w:rPr>
        <w:t xml:space="preserve"> </w:t>
      </w:r>
      <w:r>
        <w:rPr>
          <w:sz w:val="20"/>
        </w:rPr>
        <w:t>2016).</w:t>
      </w:r>
      <w:r>
        <w:rPr>
          <w:spacing w:val="4"/>
          <w:sz w:val="20"/>
        </w:rPr>
        <w:t xml:space="preserve"> </w:t>
      </w:r>
      <w:r>
        <w:rPr>
          <w:sz w:val="20"/>
        </w:rPr>
        <w:t>They</w:t>
      </w:r>
      <w:r>
        <w:rPr>
          <w:spacing w:val="3"/>
          <w:sz w:val="20"/>
        </w:rPr>
        <w:t xml:space="preserve"> </w:t>
      </w:r>
      <w:r>
        <w:rPr>
          <w:sz w:val="20"/>
        </w:rPr>
        <w:t>have</w:t>
      </w:r>
      <w:r>
        <w:rPr>
          <w:spacing w:val="5"/>
          <w:sz w:val="20"/>
        </w:rPr>
        <w:t xml:space="preserve"> </w:t>
      </w:r>
      <w:r>
        <w:rPr>
          <w:sz w:val="20"/>
        </w:rPr>
        <w:t>been</w:t>
      </w:r>
      <w:r>
        <w:rPr>
          <w:spacing w:val="2"/>
          <w:sz w:val="20"/>
        </w:rPr>
        <w:t xml:space="preserve"> </w:t>
      </w:r>
      <w:r>
        <w:rPr>
          <w:sz w:val="20"/>
        </w:rPr>
        <w:t>consumed</w:t>
      </w:r>
      <w:r>
        <w:rPr>
          <w:spacing w:val="2"/>
          <w:sz w:val="20"/>
        </w:rPr>
        <w:t xml:space="preserve"> </w:t>
      </w:r>
      <w:r>
        <w:rPr>
          <w:sz w:val="20"/>
        </w:rPr>
        <w:t>for</w:t>
      </w:r>
      <w:r>
        <w:rPr>
          <w:spacing w:val="3"/>
          <w:sz w:val="20"/>
        </w:rPr>
        <w:t xml:space="preserve"> </w:t>
      </w:r>
      <w:r>
        <w:rPr>
          <w:sz w:val="20"/>
        </w:rPr>
        <w:t>decades</w:t>
      </w:r>
      <w:r>
        <w:rPr>
          <w:spacing w:val="3"/>
          <w:sz w:val="20"/>
        </w:rPr>
        <w:t xml:space="preserve"> </w:t>
      </w:r>
      <w:r>
        <w:rPr>
          <w:sz w:val="20"/>
        </w:rPr>
        <w:t>around</w:t>
      </w:r>
      <w:r>
        <w:rPr>
          <w:spacing w:val="2"/>
          <w:sz w:val="20"/>
        </w:rPr>
        <w:t xml:space="preserve"> </w:t>
      </w:r>
      <w:r>
        <w:rPr>
          <w:spacing w:val="-5"/>
          <w:sz w:val="20"/>
        </w:rPr>
        <w:t>the</w:t>
      </w:r>
    </w:p>
    <w:p w14:paraId="1F1FCB37" w14:textId="77777777" w:rsidR="00E20FF3" w:rsidRPr="00EC31F3" w:rsidRDefault="005D6E16">
      <w:pPr>
        <w:pStyle w:val="Paragraphedeliste"/>
        <w:numPr>
          <w:ilvl w:val="0"/>
          <w:numId w:val="22"/>
        </w:numPr>
        <w:tabs>
          <w:tab w:val="left" w:pos="719"/>
        </w:tabs>
        <w:spacing w:before="34"/>
        <w:ind w:left="719" w:hanging="580"/>
        <w:rPr>
          <w:sz w:val="20"/>
        </w:rPr>
      </w:pPr>
      <w:r w:rsidRPr="00EC31F3">
        <w:rPr>
          <w:sz w:val="20"/>
        </w:rPr>
        <w:t>world,</w:t>
      </w:r>
      <w:r w:rsidRPr="00EC31F3">
        <w:rPr>
          <w:spacing w:val="6"/>
          <w:sz w:val="20"/>
        </w:rPr>
        <w:t xml:space="preserve"> </w:t>
      </w:r>
      <w:r w:rsidRPr="00EC31F3">
        <w:rPr>
          <w:sz w:val="20"/>
        </w:rPr>
        <w:t>both</w:t>
      </w:r>
      <w:r w:rsidRPr="00EC31F3">
        <w:rPr>
          <w:spacing w:val="5"/>
          <w:sz w:val="20"/>
        </w:rPr>
        <w:t xml:space="preserve"> </w:t>
      </w:r>
      <w:r w:rsidRPr="00EC31F3">
        <w:rPr>
          <w:sz w:val="20"/>
        </w:rPr>
        <w:t>for</w:t>
      </w:r>
      <w:r w:rsidRPr="00EC31F3">
        <w:rPr>
          <w:spacing w:val="8"/>
          <w:sz w:val="20"/>
        </w:rPr>
        <w:t xml:space="preserve"> </w:t>
      </w:r>
      <w:r w:rsidRPr="00EC31F3">
        <w:rPr>
          <w:sz w:val="20"/>
        </w:rPr>
        <w:t>their</w:t>
      </w:r>
      <w:r w:rsidRPr="00EC31F3">
        <w:rPr>
          <w:spacing w:val="7"/>
          <w:sz w:val="20"/>
        </w:rPr>
        <w:t xml:space="preserve"> </w:t>
      </w:r>
      <w:r w:rsidRPr="00EC31F3">
        <w:rPr>
          <w:sz w:val="20"/>
        </w:rPr>
        <w:t>nutritional</w:t>
      </w:r>
      <w:r w:rsidRPr="00EC31F3">
        <w:rPr>
          <w:spacing w:val="5"/>
          <w:sz w:val="20"/>
        </w:rPr>
        <w:t xml:space="preserve"> </w:t>
      </w:r>
      <w:r w:rsidRPr="00EC31F3">
        <w:rPr>
          <w:sz w:val="20"/>
        </w:rPr>
        <w:t>qualities</w:t>
      </w:r>
      <w:r w:rsidRPr="00EC31F3">
        <w:rPr>
          <w:spacing w:val="7"/>
          <w:sz w:val="20"/>
        </w:rPr>
        <w:t xml:space="preserve"> </w:t>
      </w:r>
      <w:r w:rsidRPr="00EC31F3">
        <w:rPr>
          <w:sz w:val="20"/>
        </w:rPr>
        <w:t>and</w:t>
      </w:r>
      <w:r w:rsidRPr="00EC31F3">
        <w:rPr>
          <w:spacing w:val="7"/>
          <w:sz w:val="20"/>
        </w:rPr>
        <w:t xml:space="preserve"> </w:t>
      </w:r>
      <w:r w:rsidRPr="00EC31F3">
        <w:rPr>
          <w:sz w:val="20"/>
        </w:rPr>
        <w:t>for</w:t>
      </w:r>
      <w:r w:rsidRPr="00EC31F3">
        <w:rPr>
          <w:spacing w:val="7"/>
          <w:sz w:val="20"/>
        </w:rPr>
        <w:t xml:space="preserve"> </w:t>
      </w:r>
      <w:r w:rsidRPr="00EC31F3">
        <w:rPr>
          <w:sz w:val="20"/>
        </w:rPr>
        <w:t>their</w:t>
      </w:r>
      <w:r w:rsidRPr="00EC31F3">
        <w:rPr>
          <w:spacing w:val="7"/>
          <w:sz w:val="20"/>
        </w:rPr>
        <w:t xml:space="preserve"> </w:t>
      </w:r>
      <w:r w:rsidRPr="00EC31F3">
        <w:rPr>
          <w:sz w:val="20"/>
        </w:rPr>
        <w:t>functional</w:t>
      </w:r>
      <w:r w:rsidRPr="00EC31F3">
        <w:rPr>
          <w:spacing w:val="6"/>
          <w:sz w:val="20"/>
        </w:rPr>
        <w:t xml:space="preserve"> </w:t>
      </w:r>
      <w:r w:rsidRPr="00EC31F3">
        <w:rPr>
          <w:sz w:val="20"/>
        </w:rPr>
        <w:t>properties</w:t>
      </w:r>
      <w:r w:rsidRPr="00EC31F3">
        <w:rPr>
          <w:spacing w:val="7"/>
          <w:sz w:val="20"/>
        </w:rPr>
        <w:t xml:space="preserve"> </w:t>
      </w:r>
      <w:r w:rsidRPr="00EC31F3">
        <w:rPr>
          <w:sz w:val="20"/>
        </w:rPr>
        <w:t>(</w:t>
      </w:r>
      <w:proofErr w:type="spellStart"/>
      <w:r w:rsidRPr="00EC31F3">
        <w:rPr>
          <w:sz w:val="20"/>
        </w:rPr>
        <w:t>Madamo</w:t>
      </w:r>
      <w:proofErr w:type="spellEnd"/>
      <w:r w:rsidRPr="00EC31F3">
        <w:rPr>
          <w:spacing w:val="14"/>
          <w:sz w:val="20"/>
        </w:rPr>
        <w:t xml:space="preserve"> </w:t>
      </w:r>
      <w:r w:rsidRPr="00EC31F3">
        <w:rPr>
          <w:rFonts w:ascii="Arial"/>
          <w:i/>
          <w:sz w:val="20"/>
        </w:rPr>
        <w:t>et</w:t>
      </w:r>
      <w:r w:rsidRPr="00EC31F3">
        <w:rPr>
          <w:rFonts w:ascii="Arial"/>
          <w:i/>
          <w:spacing w:val="7"/>
          <w:sz w:val="20"/>
        </w:rPr>
        <w:t xml:space="preserve"> </w:t>
      </w:r>
      <w:r w:rsidRPr="00EC31F3">
        <w:rPr>
          <w:rFonts w:ascii="Arial"/>
          <w:i/>
          <w:sz w:val="20"/>
        </w:rPr>
        <w:t>al.,</w:t>
      </w:r>
      <w:r w:rsidRPr="00EC31F3">
        <w:rPr>
          <w:rFonts w:ascii="Arial"/>
          <w:i/>
          <w:spacing w:val="7"/>
          <w:sz w:val="20"/>
        </w:rPr>
        <w:t xml:space="preserve"> </w:t>
      </w:r>
      <w:r w:rsidRPr="00EC31F3">
        <w:rPr>
          <w:sz w:val="20"/>
        </w:rPr>
        <w:t>2017).</w:t>
      </w:r>
      <w:r w:rsidRPr="00EC31F3">
        <w:rPr>
          <w:spacing w:val="6"/>
          <w:sz w:val="20"/>
        </w:rPr>
        <w:t xml:space="preserve"> </w:t>
      </w:r>
      <w:r w:rsidRPr="00EC31F3">
        <w:rPr>
          <w:sz w:val="20"/>
        </w:rPr>
        <w:t>Beyond</w:t>
      </w:r>
      <w:r w:rsidRPr="00EC31F3">
        <w:rPr>
          <w:spacing w:val="7"/>
          <w:sz w:val="20"/>
        </w:rPr>
        <w:t xml:space="preserve"> </w:t>
      </w:r>
      <w:r w:rsidRPr="00EC31F3">
        <w:rPr>
          <w:sz w:val="20"/>
        </w:rPr>
        <w:t>their</w:t>
      </w:r>
      <w:r w:rsidRPr="00EC31F3">
        <w:rPr>
          <w:spacing w:val="7"/>
          <w:sz w:val="20"/>
        </w:rPr>
        <w:t xml:space="preserve"> </w:t>
      </w:r>
      <w:r w:rsidRPr="00EC31F3">
        <w:rPr>
          <w:spacing w:val="-2"/>
          <w:sz w:val="20"/>
        </w:rPr>
        <w:t>nutritional</w:t>
      </w:r>
    </w:p>
    <w:p w14:paraId="21C3CB6F" w14:textId="7F9F5066" w:rsidR="00E20FF3" w:rsidRDefault="005D6E16">
      <w:pPr>
        <w:pStyle w:val="Paragraphedeliste"/>
        <w:numPr>
          <w:ilvl w:val="0"/>
          <w:numId w:val="22"/>
        </w:numPr>
        <w:tabs>
          <w:tab w:val="left" w:pos="719"/>
        </w:tabs>
        <w:spacing w:before="34"/>
        <w:ind w:left="719" w:hanging="580"/>
        <w:rPr>
          <w:sz w:val="20"/>
        </w:rPr>
      </w:pPr>
      <w:r w:rsidRPr="00EC31F3">
        <w:rPr>
          <w:sz w:val="20"/>
        </w:rPr>
        <w:t>value,</w:t>
      </w:r>
      <w:r w:rsidRPr="00EC31F3">
        <w:rPr>
          <w:spacing w:val="31"/>
          <w:sz w:val="20"/>
        </w:rPr>
        <w:t xml:space="preserve"> </w:t>
      </w:r>
      <w:r w:rsidRPr="00EC31F3">
        <w:rPr>
          <w:sz w:val="20"/>
        </w:rPr>
        <w:t>the</w:t>
      </w:r>
      <w:r w:rsidRPr="00EC31F3">
        <w:rPr>
          <w:spacing w:val="31"/>
          <w:sz w:val="20"/>
        </w:rPr>
        <w:t xml:space="preserve"> </w:t>
      </w:r>
      <w:r w:rsidRPr="00EC31F3">
        <w:rPr>
          <w:sz w:val="20"/>
        </w:rPr>
        <w:t>therapeutic</w:t>
      </w:r>
      <w:r w:rsidRPr="00EC31F3">
        <w:rPr>
          <w:spacing w:val="31"/>
          <w:sz w:val="20"/>
        </w:rPr>
        <w:t xml:space="preserve"> </w:t>
      </w:r>
      <w:r w:rsidRPr="00EC31F3">
        <w:rPr>
          <w:sz w:val="20"/>
        </w:rPr>
        <w:t>use</w:t>
      </w:r>
      <w:r w:rsidRPr="00EC31F3">
        <w:rPr>
          <w:spacing w:val="32"/>
          <w:sz w:val="20"/>
        </w:rPr>
        <w:t xml:space="preserve"> </w:t>
      </w:r>
      <w:r w:rsidRPr="00EC31F3">
        <w:rPr>
          <w:sz w:val="20"/>
        </w:rPr>
        <w:t>of</w:t>
      </w:r>
      <w:r w:rsidRPr="00EC31F3">
        <w:rPr>
          <w:spacing w:val="29"/>
          <w:sz w:val="20"/>
        </w:rPr>
        <w:t xml:space="preserve"> </w:t>
      </w:r>
      <w:r w:rsidRPr="00EC31F3">
        <w:rPr>
          <w:sz w:val="20"/>
        </w:rPr>
        <w:t>mushrooms</w:t>
      </w:r>
      <w:r w:rsidRPr="00EC31F3">
        <w:rPr>
          <w:spacing w:val="33"/>
          <w:sz w:val="20"/>
        </w:rPr>
        <w:t xml:space="preserve"> </w:t>
      </w:r>
      <w:r w:rsidRPr="00EC31F3">
        <w:rPr>
          <w:sz w:val="20"/>
        </w:rPr>
        <w:t>is</w:t>
      </w:r>
      <w:r w:rsidRPr="00EC31F3">
        <w:rPr>
          <w:spacing w:val="31"/>
          <w:sz w:val="20"/>
        </w:rPr>
        <w:t xml:space="preserve"> </w:t>
      </w:r>
      <w:r w:rsidRPr="00EC31F3">
        <w:rPr>
          <w:sz w:val="20"/>
        </w:rPr>
        <w:t>particularly</w:t>
      </w:r>
      <w:r w:rsidRPr="00EC31F3">
        <w:rPr>
          <w:spacing w:val="30"/>
          <w:sz w:val="20"/>
        </w:rPr>
        <w:t xml:space="preserve"> </w:t>
      </w:r>
      <w:r w:rsidRPr="00EC31F3">
        <w:rPr>
          <w:sz w:val="20"/>
        </w:rPr>
        <w:t>developed</w:t>
      </w:r>
      <w:r w:rsidRPr="00EC31F3">
        <w:rPr>
          <w:spacing w:val="31"/>
          <w:sz w:val="20"/>
        </w:rPr>
        <w:t xml:space="preserve"> </w:t>
      </w:r>
      <w:r w:rsidRPr="00EC31F3">
        <w:rPr>
          <w:sz w:val="20"/>
        </w:rPr>
        <w:t>in</w:t>
      </w:r>
      <w:r w:rsidRPr="00EC31F3">
        <w:rPr>
          <w:spacing w:val="32"/>
          <w:sz w:val="20"/>
        </w:rPr>
        <w:t xml:space="preserve"> </w:t>
      </w:r>
      <w:r w:rsidRPr="00EC31F3">
        <w:rPr>
          <w:sz w:val="20"/>
        </w:rPr>
        <w:t>Asia,</w:t>
      </w:r>
      <w:r w:rsidRPr="00EC31F3">
        <w:rPr>
          <w:spacing w:val="32"/>
          <w:sz w:val="20"/>
        </w:rPr>
        <w:t xml:space="preserve"> </w:t>
      </w:r>
      <w:r w:rsidRPr="00EC31F3">
        <w:rPr>
          <w:sz w:val="20"/>
        </w:rPr>
        <w:t>particularly</w:t>
      </w:r>
      <w:r w:rsidRPr="00EC31F3">
        <w:rPr>
          <w:spacing w:val="31"/>
          <w:sz w:val="20"/>
        </w:rPr>
        <w:t xml:space="preserve"> </w:t>
      </w:r>
      <w:r w:rsidRPr="00EC31F3">
        <w:rPr>
          <w:sz w:val="20"/>
        </w:rPr>
        <w:t>in</w:t>
      </w:r>
      <w:r w:rsidRPr="00EC31F3">
        <w:rPr>
          <w:spacing w:val="29"/>
          <w:sz w:val="20"/>
        </w:rPr>
        <w:t xml:space="preserve"> </w:t>
      </w:r>
      <w:r w:rsidRPr="00EC31F3">
        <w:rPr>
          <w:sz w:val="20"/>
        </w:rPr>
        <w:t>China</w:t>
      </w:r>
      <w:r w:rsidRPr="00EC31F3">
        <w:rPr>
          <w:spacing w:val="29"/>
          <w:sz w:val="20"/>
        </w:rPr>
        <w:t xml:space="preserve"> </w:t>
      </w:r>
      <w:r w:rsidRPr="00EC31F3">
        <w:rPr>
          <w:sz w:val="20"/>
        </w:rPr>
        <w:t>and</w:t>
      </w:r>
      <w:r w:rsidRPr="00EC31F3">
        <w:rPr>
          <w:spacing w:val="29"/>
          <w:sz w:val="20"/>
        </w:rPr>
        <w:t xml:space="preserve"> </w:t>
      </w:r>
      <w:r w:rsidRPr="00EC31F3">
        <w:rPr>
          <w:sz w:val="20"/>
        </w:rPr>
        <w:t>Japan.</w:t>
      </w:r>
      <w:r w:rsidR="00CC2583" w:rsidRPr="00EC31F3">
        <w:rPr>
          <w:sz w:val="20"/>
        </w:rPr>
        <w:t xml:space="preserve"> Edible mushrooms are commonly used to prepare nutraceuticals and drugs with anti-</w:t>
      </w:r>
      <w:proofErr w:type="spellStart"/>
      <w:r w:rsidR="00CC2583" w:rsidRPr="00EC31F3">
        <w:rPr>
          <w:sz w:val="20"/>
        </w:rPr>
        <w:t>tumour</w:t>
      </w:r>
      <w:proofErr w:type="spellEnd"/>
      <w:r w:rsidR="00CC2583" w:rsidRPr="00EC31F3">
        <w:rPr>
          <w:sz w:val="20"/>
        </w:rPr>
        <w:t xml:space="preserve">, antioxidant, and antimicrobial properties. In addition to their pharmaceutical properties, mushrooms are also essential in our diet due to their </w:t>
      </w:r>
      <w:proofErr w:type="gramStart"/>
      <w:r w:rsidR="00CC2583" w:rsidRPr="00EC31F3">
        <w:rPr>
          <w:sz w:val="20"/>
        </w:rPr>
        <w:t>low fat</w:t>
      </w:r>
      <w:proofErr w:type="gramEnd"/>
      <w:r w:rsidR="00CC2583" w:rsidRPr="00EC31F3">
        <w:rPr>
          <w:sz w:val="20"/>
        </w:rPr>
        <w:t xml:space="preserve"> content, high protein content, and low energy content (</w:t>
      </w:r>
      <w:r w:rsidR="00CC2583" w:rsidRPr="00EC31F3">
        <w:rPr>
          <w:spacing w:val="-4"/>
          <w:sz w:val="20"/>
        </w:rPr>
        <w:t>Kumar et al., 2021)</w:t>
      </w:r>
      <w:r w:rsidR="00CC2583" w:rsidRPr="00EC31F3">
        <w:rPr>
          <w:sz w:val="20"/>
        </w:rPr>
        <w:t>.</w:t>
      </w:r>
      <w:r>
        <w:rPr>
          <w:spacing w:val="30"/>
          <w:sz w:val="20"/>
        </w:rPr>
        <w:t xml:space="preserve"> </w:t>
      </w:r>
      <w:r>
        <w:rPr>
          <w:sz w:val="20"/>
        </w:rPr>
        <w:t>In</w:t>
      </w:r>
      <w:r>
        <w:rPr>
          <w:spacing w:val="31"/>
          <w:sz w:val="20"/>
        </w:rPr>
        <w:t xml:space="preserve"> </w:t>
      </w:r>
      <w:r>
        <w:rPr>
          <w:spacing w:val="-2"/>
          <w:sz w:val="20"/>
        </w:rPr>
        <w:t>these</w:t>
      </w:r>
    </w:p>
    <w:p w14:paraId="6F601B9E" w14:textId="77777777" w:rsidR="00E20FF3" w:rsidRDefault="005D6E16" w:rsidP="0073309B">
      <w:pPr>
        <w:pStyle w:val="Paragraphedeliste"/>
        <w:tabs>
          <w:tab w:val="left" w:pos="719"/>
        </w:tabs>
        <w:spacing w:before="37"/>
        <w:ind w:firstLine="0"/>
        <w:rPr>
          <w:sz w:val="20"/>
        </w:rPr>
      </w:pPr>
      <w:r>
        <w:rPr>
          <w:sz w:val="20"/>
        </w:rPr>
        <w:t>countries,</w:t>
      </w:r>
      <w:r>
        <w:rPr>
          <w:spacing w:val="-6"/>
          <w:sz w:val="20"/>
        </w:rPr>
        <w:t xml:space="preserve"> </w:t>
      </w:r>
      <w:r>
        <w:rPr>
          <w:sz w:val="20"/>
        </w:rPr>
        <w:t>they</w:t>
      </w:r>
      <w:r>
        <w:rPr>
          <w:spacing w:val="-7"/>
          <w:sz w:val="20"/>
        </w:rPr>
        <w:t xml:space="preserve"> </w:t>
      </w:r>
      <w:r>
        <w:rPr>
          <w:sz w:val="20"/>
        </w:rPr>
        <w:t>have</w:t>
      </w:r>
      <w:r>
        <w:rPr>
          <w:spacing w:val="-8"/>
          <w:sz w:val="20"/>
        </w:rPr>
        <w:t xml:space="preserve"> </w:t>
      </w:r>
      <w:r>
        <w:rPr>
          <w:sz w:val="20"/>
        </w:rPr>
        <w:t>traditionally</w:t>
      </w:r>
      <w:r>
        <w:rPr>
          <w:spacing w:val="-6"/>
          <w:sz w:val="20"/>
        </w:rPr>
        <w:t xml:space="preserve"> </w:t>
      </w:r>
      <w:r>
        <w:rPr>
          <w:sz w:val="20"/>
        </w:rPr>
        <w:t>been</w:t>
      </w:r>
      <w:r>
        <w:rPr>
          <w:spacing w:val="-6"/>
          <w:sz w:val="20"/>
        </w:rPr>
        <w:t xml:space="preserve"> </w:t>
      </w:r>
      <w:r>
        <w:rPr>
          <w:sz w:val="20"/>
        </w:rPr>
        <w:t>used</w:t>
      </w:r>
      <w:r>
        <w:rPr>
          <w:spacing w:val="-8"/>
          <w:sz w:val="20"/>
        </w:rPr>
        <w:t xml:space="preserve"> </w:t>
      </w:r>
      <w:r>
        <w:rPr>
          <w:sz w:val="20"/>
        </w:rPr>
        <w:t>for</w:t>
      </w:r>
      <w:r>
        <w:rPr>
          <w:spacing w:val="-7"/>
          <w:sz w:val="20"/>
        </w:rPr>
        <w:t xml:space="preserve"> </w:t>
      </w:r>
      <w:r>
        <w:rPr>
          <w:sz w:val="20"/>
        </w:rPr>
        <w:t>the</w:t>
      </w:r>
      <w:r>
        <w:rPr>
          <w:spacing w:val="-6"/>
          <w:sz w:val="20"/>
        </w:rPr>
        <w:t xml:space="preserve"> </w:t>
      </w:r>
      <w:r>
        <w:rPr>
          <w:sz w:val="20"/>
        </w:rPr>
        <w:t>prevention</w:t>
      </w:r>
      <w:r>
        <w:rPr>
          <w:spacing w:val="-6"/>
          <w:sz w:val="20"/>
        </w:rPr>
        <w:t xml:space="preserve"> </w:t>
      </w:r>
      <w:r>
        <w:rPr>
          <w:sz w:val="20"/>
        </w:rPr>
        <w:t>and</w:t>
      </w:r>
      <w:r>
        <w:rPr>
          <w:spacing w:val="-6"/>
          <w:sz w:val="20"/>
        </w:rPr>
        <w:t xml:space="preserve"> </w:t>
      </w:r>
      <w:r>
        <w:rPr>
          <w:sz w:val="20"/>
        </w:rPr>
        <w:t>treatment</w:t>
      </w:r>
      <w:r>
        <w:rPr>
          <w:spacing w:val="-5"/>
          <w:sz w:val="20"/>
        </w:rPr>
        <w:t xml:space="preserve"> </w:t>
      </w:r>
      <w:r>
        <w:rPr>
          <w:sz w:val="20"/>
        </w:rPr>
        <w:t>of</w:t>
      </w:r>
      <w:r>
        <w:rPr>
          <w:spacing w:val="-6"/>
          <w:sz w:val="20"/>
        </w:rPr>
        <w:t xml:space="preserve"> </w:t>
      </w:r>
      <w:r>
        <w:rPr>
          <w:sz w:val="20"/>
        </w:rPr>
        <w:t>various</w:t>
      </w:r>
      <w:r>
        <w:rPr>
          <w:spacing w:val="-5"/>
          <w:sz w:val="20"/>
        </w:rPr>
        <w:t xml:space="preserve"> </w:t>
      </w:r>
      <w:r>
        <w:rPr>
          <w:sz w:val="20"/>
        </w:rPr>
        <w:t>diseases,</w:t>
      </w:r>
      <w:r>
        <w:rPr>
          <w:spacing w:val="-6"/>
          <w:sz w:val="20"/>
        </w:rPr>
        <w:t xml:space="preserve"> </w:t>
      </w:r>
      <w:r>
        <w:rPr>
          <w:sz w:val="20"/>
        </w:rPr>
        <w:t>such</w:t>
      </w:r>
      <w:r>
        <w:rPr>
          <w:spacing w:val="-6"/>
          <w:sz w:val="20"/>
        </w:rPr>
        <w:t xml:space="preserve"> </w:t>
      </w:r>
      <w:r>
        <w:rPr>
          <w:sz w:val="20"/>
        </w:rPr>
        <w:t>as</w:t>
      </w:r>
      <w:r>
        <w:rPr>
          <w:spacing w:val="-7"/>
          <w:sz w:val="20"/>
        </w:rPr>
        <w:t xml:space="preserve"> </w:t>
      </w:r>
      <w:r>
        <w:rPr>
          <w:sz w:val="20"/>
        </w:rPr>
        <w:t>certain</w:t>
      </w:r>
      <w:r>
        <w:rPr>
          <w:spacing w:val="-5"/>
          <w:sz w:val="20"/>
        </w:rPr>
        <w:t xml:space="preserve"> </w:t>
      </w:r>
      <w:r>
        <w:rPr>
          <w:spacing w:val="-2"/>
          <w:sz w:val="20"/>
        </w:rPr>
        <w:t>cancers,</w:t>
      </w:r>
    </w:p>
    <w:p w14:paraId="55106260" w14:textId="77777777" w:rsidR="00E20FF3" w:rsidRDefault="005D6E16">
      <w:pPr>
        <w:pStyle w:val="Paragraphedeliste"/>
        <w:numPr>
          <w:ilvl w:val="0"/>
          <w:numId w:val="22"/>
        </w:numPr>
        <w:tabs>
          <w:tab w:val="left" w:pos="719"/>
        </w:tabs>
        <w:spacing w:before="34"/>
        <w:ind w:left="719" w:hanging="580"/>
        <w:rPr>
          <w:sz w:val="20"/>
        </w:rPr>
      </w:pPr>
      <w:r>
        <w:rPr>
          <w:sz w:val="20"/>
        </w:rPr>
        <w:t>liver</w:t>
      </w:r>
      <w:r>
        <w:rPr>
          <w:spacing w:val="50"/>
          <w:sz w:val="20"/>
        </w:rPr>
        <w:t xml:space="preserve"> </w:t>
      </w:r>
      <w:r>
        <w:rPr>
          <w:sz w:val="20"/>
        </w:rPr>
        <w:t>diseases,</w:t>
      </w:r>
      <w:r>
        <w:rPr>
          <w:spacing w:val="49"/>
          <w:sz w:val="20"/>
        </w:rPr>
        <w:t xml:space="preserve"> </w:t>
      </w:r>
      <w:r>
        <w:rPr>
          <w:sz w:val="20"/>
        </w:rPr>
        <w:t>and</w:t>
      </w:r>
      <w:r>
        <w:rPr>
          <w:spacing w:val="49"/>
          <w:sz w:val="20"/>
        </w:rPr>
        <w:t xml:space="preserve"> </w:t>
      </w:r>
      <w:r>
        <w:rPr>
          <w:sz w:val="20"/>
        </w:rPr>
        <w:t>age-related</w:t>
      </w:r>
      <w:r>
        <w:rPr>
          <w:spacing w:val="49"/>
          <w:sz w:val="20"/>
        </w:rPr>
        <w:t xml:space="preserve"> </w:t>
      </w:r>
      <w:r>
        <w:rPr>
          <w:sz w:val="20"/>
        </w:rPr>
        <w:t>effects</w:t>
      </w:r>
      <w:r>
        <w:rPr>
          <w:spacing w:val="50"/>
          <w:sz w:val="20"/>
        </w:rPr>
        <w:t xml:space="preserve"> </w:t>
      </w:r>
      <w:r>
        <w:rPr>
          <w:sz w:val="20"/>
        </w:rPr>
        <w:t>(</w:t>
      </w:r>
      <w:r>
        <w:rPr>
          <w:rFonts w:ascii="Arial"/>
          <w:i/>
          <w:sz w:val="20"/>
        </w:rPr>
        <w:t>Matsuda</w:t>
      </w:r>
      <w:r>
        <w:rPr>
          <w:rFonts w:ascii="Arial"/>
          <w:i/>
          <w:spacing w:val="49"/>
          <w:sz w:val="20"/>
        </w:rPr>
        <w:t xml:space="preserve"> </w:t>
      </w:r>
      <w:r>
        <w:rPr>
          <w:rFonts w:ascii="Arial"/>
          <w:i/>
          <w:sz w:val="20"/>
        </w:rPr>
        <w:t>et</w:t>
      </w:r>
      <w:r>
        <w:rPr>
          <w:rFonts w:ascii="Arial"/>
          <w:i/>
          <w:spacing w:val="49"/>
          <w:sz w:val="20"/>
        </w:rPr>
        <w:t xml:space="preserve"> </w:t>
      </w:r>
      <w:r>
        <w:rPr>
          <w:rFonts w:ascii="Arial"/>
          <w:i/>
          <w:sz w:val="20"/>
        </w:rPr>
        <w:t>al.,</w:t>
      </w:r>
      <w:r>
        <w:rPr>
          <w:rFonts w:ascii="Arial"/>
          <w:i/>
          <w:spacing w:val="50"/>
          <w:sz w:val="20"/>
        </w:rPr>
        <w:t xml:space="preserve"> </w:t>
      </w:r>
      <w:r>
        <w:rPr>
          <w:sz w:val="20"/>
        </w:rPr>
        <w:t>2009).</w:t>
      </w:r>
      <w:r>
        <w:rPr>
          <w:spacing w:val="49"/>
          <w:sz w:val="20"/>
        </w:rPr>
        <w:t xml:space="preserve"> </w:t>
      </w:r>
      <w:r>
        <w:rPr>
          <w:sz w:val="20"/>
        </w:rPr>
        <w:t>Among</w:t>
      </w:r>
      <w:r>
        <w:rPr>
          <w:spacing w:val="49"/>
          <w:sz w:val="20"/>
        </w:rPr>
        <w:t xml:space="preserve"> </w:t>
      </w:r>
      <w:r>
        <w:rPr>
          <w:sz w:val="20"/>
        </w:rPr>
        <w:t>these</w:t>
      </w:r>
      <w:r>
        <w:rPr>
          <w:spacing w:val="49"/>
          <w:sz w:val="20"/>
        </w:rPr>
        <w:t xml:space="preserve"> </w:t>
      </w:r>
      <w:r>
        <w:rPr>
          <w:sz w:val="20"/>
        </w:rPr>
        <w:t>fungi</w:t>
      </w:r>
      <w:r>
        <w:rPr>
          <w:spacing w:val="49"/>
          <w:sz w:val="20"/>
        </w:rPr>
        <w:t xml:space="preserve"> </w:t>
      </w:r>
      <w:r>
        <w:rPr>
          <w:sz w:val="20"/>
        </w:rPr>
        <w:t>are</w:t>
      </w:r>
      <w:r>
        <w:rPr>
          <w:spacing w:val="49"/>
          <w:sz w:val="20"/>
        </w:rPr>
        <w:t xml:space="preserve"> </w:t>
      </w:r>
      <w:proofErr w:type="spellStart"/>
      <w:r>
        <w:rPr>
          <w:sz w:val="20"/>
        </w:rPr>
        <w:t>polypores</w:t>
      </w:r>
      <w:proofErr w:type="spellEnd"/>
      <w:r>
        <w:rPr>
          <w:spacing w:val="50"/>
          <w:sz w:val="20"/>
        </w:rPr>
        <w:t xml:space="preserve"> </w:t>
      </w:r>
      <w:r>
        <w:rPr>
          <w:sz w:val="20"/>
        </w:rPr>
        <w:t>belonging</w:t>
      </w:r>
      <w:r>
        <w:rPr>
          <w:spacing w:val="49"/>
          <w:sz w:val="20"/>
        </w:rPr>
        <w:t xml:space="preserve"> </w:t>
      </w:r>
      <w:r>
        <w:rPr>
          <w:sz w:val="20"/>
        </w:rPr>
        <w:t>to</w:t>
      </w:r>
      <w:r>
        <w:rPr>
          <w:spacing w:val="49"/>
          <w:sz w:val="20"/>
        </w:rPr>
        <w:t xml:space="preserve"> </w:t>
      </w:r>
      <w:r>
        <w:rPr>
          <w:spacing w:val="-5"/>
          <w:sz w:val="20"/>
        </w:rPr>
        <w:t>the</w:t>
      </w:r>
    </w:p>
    <w:p w14:paraId="709ADEF4" w14:textId="77777777" w:rsidR="00E20FF3" w:rsidRDefault="005D6E16">
      <w:pPr>
        <w:pStyle w:val="Paragraphedeliste"/>
        <w:numPr>
          <w:ilvl w:val="0"/>
          <w:numId w:val="22"/>
        </w:numPr>
        <w:tabs>
          <w:tab w:val="left" w:pos="719"/>
        </w:tabs>
        <w:spacing w:before="34"/>
        <w:ind w:left="719" w:hanging="580"/>
        <w:rPr>
          <w:sz w:val="20"/>
        </w:rPr>
      </w:pPr>
      <w:r>
        <w:rPr>
          <w:sz w:val="20"/>
        </w:rPr>
        <w:t>basidiomycetes,</w:t>
      </w:r>
      <w:r>
        <w:rPr>
          <w:spacing w:val="15"/>
          <w:sz w:val="20"/>
        </w:rPr>
        <w:t xml:space="preserve"> </w:t>
      </w:r>
      <w:r>
        <w:rPr>
          <w:sz w:val="20"/>
        </w:rPr>
        <w:t>including</w:t>
      </w:r>
      <w:r>
        <w:rPr>
          <w:spacing w:val="17"/>
          <w:sz w:val="20"/>
        </w:rPr>
        <w:t xml:space="preserve"> </w:t>
      </w:r>
      <w:r w:rsidRPr="00CC2583">
        <w:rPr>
          <w:i/>
          <w:iCs/>
          <w:sz w:val="20"/>
        </w:rPr>
        <w:t>Ganoderma</w:t>
      </w:r>
      <w:r w:rsidRPr="00CC2583">
        <w:rPr>
          <w:i/>
          <w:iCs/>
          <w:spacing w:val="15"/>
          <w:sz w:val="20"/>
        </w:rPr>
        <w:t xml:space="preserve"> </w:t>
      </w:r>
      <w:r w:rsidRPr="00CC2583">
        <w:rPr>
          <w:i/>
          <w:iCs/>
          <w:sz w:val="20"/>
        </w:rPr>
        <w:t>lucidum</w:t>
      </w:r>
      <w:r>
        <w:rPr>
          <w:sz w:val="20"/>
        </w:rPr>
        <w:t>.</w:t>
      </w:r>
      <w:r>
        <w:rPr>
          <w:spacing w:val="15"/>
          <w:sz w:val="20"/>
        </w:rPr>
        <w:t xml:space="preserve"> </w:t>
      </w:r>
      <w:r>
        <w:rPr>
          <w:sz w:val="20"/>
        </w:rPr>
        <w:t>The</w:t>
      </w:r>
      <w:r>
        <w:rPr>
          <w:spacing w:val="16"/>
          <w:sz w:val="20"/>
        </w:rPr>
        <w:t xml:space="preserve"> </w:t>
      </w:r>
      <w:r>
        <w:rPr>
          <w:sz w:val="20"/>
        </w:rPr>
        <w:t>etymology</w:t>
      </w:r>
      <w:r>
        <w:rPr>
          <w:spacing w:val="17"/>
          <w:sz w:val="20"/>
        </w:rPr>
        <w:t xml:space="preserve"> </w:t>
      </w:r>
      <w:r>
        <w:rPr>
          <w:sz w:val="20"/>
        </w:rPr>
        <w:t>of</w:t>
      </w:r>
      <w:r>
        <w:rPr>
          <w:spacing w:val="14"/>
          <w:sz w:val="20"/>
        </w:rPr>
        <w:t xml:space="preserve"> </w:t>
      </w:r>
      <w:r>
        <w:rPr>
          <w:sz w:val="20"/>
        </w:rPr>
        <w:t>this</w:t>
      </w:r>
      <w:r>
        <w:rPr>
          <w:spacing w:val="15"/>
          <w:sz w:val="20"/>
        </w:rPr>
        <w:t xml:space="preserve"> </w:t>
      </w:r>
      <w:r>
        <w:rPr>
          <w:sz w:val="20"/>
        </w:rPr>
        <w:t>name</w:t>
      </w:r>
      <w:r>
        <w:rPr>
          <w:spacing w:val="18"/>
          <w:sz w:val="20"/>
        </w:rPr>
        <w:t xml:space="preserve"> </w:t>
      </w:r>
      <w:r>
        <w:rPr>
          <w:sz w:val="20"/>
        </w:rPr>
        <w:t>is</w:t>
      </w:r>
      <w:r>
        <w:rPr>
          <w:spacing w:val="16"/>
          <w:sz w:val="20"/>
        </w:rPr>
        <w:t xml:space="preserve"> </w:t>
      </w:r>
      <w:r>
        <w:rPr>
          <w:sz w:val="20"/>
        </w:rPr>
        <w:t>of</w:t>
      </w:r>
      <w:r>
        <w:rPr>
          <w:spacing w:val="13"/>
          <w:sz w:val="20"/>
        </w:rPr>
        <w:t xml:space="preserve"> </w:t>
      </w:r>
      <w:r>
        <w:rPr>
          <w:sz w:val="20"/>
        </w:rPr>
        <w:t>Greek</w:t>
      </w:r>
      <w:r>
        <w:rPr>
          <w:spacing w:val="16"/>
          <w:sz w:val="20"/>
        </w:rPr>
        <w:t xml:space="preserve"> </w:t>
      </w:r>
      <w:r>
        <w:rPr>
          <w:sz w:val="20"/>
        </w:rPr>
        <w:t>and</w:t>
      </w:r>
      <w:r>
        <w:rPr>
          <w:spacing w:val="16"/>
          <w:sz w:val="20"/>
        </w:rPr>
        <w:t xml:space="preserve"> </w:t>
      </w:r>
      <w:r>
        <w:rPr>
          <w:sz w:val="20"/>
        </w:rPr>
        <w:t>Latin</w:t>
      </w:r>
      <w:r>
        <w:rPr>
          <w:spacing w:val="15"/>
          <w:sz w:val="20"/>
        </w:rPr>
        <w:t xml:space="preserve"> </w:t>
      </w:r>
      <w:r>
        <w:rPr>
          <w:sz w:val="20"/>
        </w:rPr>
        <w:t>origin:</w:t>
      </w:r>
      <w:r>
        <w:rPr>
          <w:spacing w:val="14"/>
          <w:sz w:val="20"/>
        </w:rPr>
        <w:t xml:space="preserve"> </w:t>
      </w:r>
      <w:r>
        <w:rPr>
          <w:spacing w:val="-2"/>
          <w:sz w:val="20"/>
        </w:rPr>
        <w:t>"Ganoderma"</w:t>
      </w:r>
    </w:p>
    <w:p w14:paraId="00682DEE" w14:textId="77777777" w:rsidR="00E20FF3" w:rsidRDefault="005D6E16">
      <w:pPr>
        <w:pStyle w:val="Paragraphedeliste"/>
        <w:numPr>
          <w:ilvl w:val="0"/>
          <w:numId w:val="22"/>
        </w:numPr>
        <w:tabs>
          <w:tab w:val="left" w:pos="719"/>
        </w:tabs>
        <w:spacing w:before="34"/>
        <w:ind w:left="719" w:hanging="580"/>
        <w:rPr>
          <w:sz w:val="20"/>
        </w:rPr>
      </w:pPr>
      <w:r>
        <w:rPr>
          <w:sz w:val="20"/>
        </w:rPr>
        <w:t>derives</w:t>
      </w:r>
      <w:r>
        <w:rPr>
          <w:spacing w:val="-11"/>
          <w:sz w:val="20"/>
        </w:rPr>
        <w:t xml:space="preserve"> </w:t>
      </w:r>
      <w:r>
        <w:rPr>
          <w:sz w:val="20"/>
        </w:rPr>
        <w:t>from</w:t>
      </w:r>
      <w:r>
        <w:rPr>
          <w:spacing w:val="-9"/>
          <w:sz w:val="20"/>
        </w:rPr>
        <w:t xml:space="preserve"> </w:t>
      </w:r>
      <w:r>
        <w:rPr>
          <w:sz w:val="20"/>
        </w:rPr>
        <w:t>the</w:t>
      </w:r>
      <w:r>
        <w:rPr>
          <w:spacing w:val="-10"/>
          <w:sz w:val="20"/>
        </w:rPr>
        <w:t xml:space="preserve"> </w:t>
      </w:r>
      <w:r>
        <w:rPr>
          <w:sz w:val="20"/>
        </w:rPr>
        <w:t>Greek</w:t>
      </w:r>
      <w:r>
        <w:rPr>
          <w:spacing w:val="-10"/>
          <w:sz w:val="20"/>
        </w:rPr>
        <w:t xml:space="preserve"> </w:t>
      </w:r>
      <w:r>
        <w:rPr>
          <w:sz w:val="20"/>
        </w:rPr>
        <w:t>terms</w:t>
      </w:r>
      <w:r>
        <w:rPr>
          <w:spacing w:val="-10"/>
          <w:sz w:val="20"/>
        </w:rPr>
        <w:t xml:space="preserve"> </w:t>
      </w:r>
      <w:proofErr w:type="spellStart"/>
      <w:r>
        <w:rPr>
          <w:sz w:val="20"/>
        </w:rPr>
        <w:t>gano</w:t>
      </w:r>
      <w:proofErr w:type="spellEnd"/>
      <w:r>
        <w:rPr>
          <w:spacing w:val="-10"/>
          <w:sz w:val="20"/>
        </w:rPr>
        <w:t xml:space="preserve"> </w:t>
      </w:r>
      <w:r>
        <w:rPr>
          <w:sz w:val="20"/>
        </w:rPr>
        <w:t>(shiny)</w:t>
      </w:r>
      <w:r>
        <w:rPr>
          <w:spacing w:val="-10"/>
          <w:sz w:val="20"/>
        </w:rPr>
        <w:t xml:space="preserve"> </w:t>
      </w:r>
      <w:r>
        <w:rPr>
          <w:sz w:val="20"/>
        </w:rPr>
        <w:t>and</w:t>
      </w:r>
      <w:r>
        <w:rPr>
          <w:spacing w:val="-10"/>
          <w:sz w:val="20"/>
        </w:rPr>
        <w:t xml:space="preserve"> </w:t>
      </w:r>
      <w:r>
        <w:rPr>
          <w:sz w:val="20"/>
        </w:rPr>
        <w:t>derma</w:t>
      </w:r>
      <w:r>
        <w:rPr>
          <w:spacing w:val="-9"/>
          <w:sz w:val="20"/>
        </w:rPr>
        <w:t xml:space="preserve"> </w:t>
      </w:r>
      <w:r>
        <w:rPr>
          <w:sz w:val="20"/>
        </w:rPr>
        <w:t>(skin),</w:t>
      </w:r>
      <w:r>
        <w:rPr>
          <w:spacing w:val="-11"/>
          <w:sz w:val="20"/>
        </w:rPr>
        <w:t xml:space="preserve"> </w:t>
      </w:r>
      <w:r>
        <w:rPr>
          <w:sz w:val="20"/>
        </w:rPr>
        <w:t>while</w:t>
      </w:r>
      <w:r>
        <w:rPr>
          <w:spacing w:val="-11"/>
          <w:sz w:val="20"/>
        </w:rPr>
        <w:t xml:space="preserve"> </w:t>
      </w:r>
      <w:r>
        <w:rPr>
          <w:sz w:val="20"/>
        </w:rPr>
        <w:t>"lucidum"</w:t>
      </w:r>
      <w:r>
        <w:rPr>
          <w:spacing w:val="-8"/>
          <w:sz w:val="20"/>
        </w:rPr>
        <w:t xml:space="preserve"> </w:t>
      </w:r>
      <w:r>
        <w:rPr>
          <w:sz w:val="20"/>
        </w:rPr>
        <w:t>is</w:t>
      </w:r>
      <w:r>
        <w:rPr>
          <w:spacing w:val="-10"/>
          <w:sz w:val="20"/>
        </w:rPr>
        <w:t xml:space="preserve"> </w:t>
      </w:r>
      <w:r>
        <w:rPr>
          <w:sz w:val="20"/>
        </w:rPr>
        <w:t>a</w:t>
      </w:r>
      <w:r>
        <w:rPr>
          <w:spacing w:val="-8"/>
          <w:sz w:val="20"/>
        </w:rPr>
        <w:t xml:space="preserve"> </w:t>
      </w:r>
      <w:r>
        <w:rPr>
          <w:sz w:val="20"/>
        </w:rPr>
        <w:t>Latin</w:t>
      </w:r>
      <w:r>
        <w:rPr>
          <w:spacing w:val="-11"/>
          <w:sz w:val="20"/>
        </w:rPr>
        <w:t xml:space="preserve"> </w:t>
      </w:r>
      <w:r>
        <w:rPr>
          <w:sz w:val="20"/>
        </w:rPr>
        <w:t>word</w:t>
      </w:r>
      <w:r>
        <w:rPr>
          <w:spacing w:val="-9"/>
          <w:sz w:val="20"/>
        </w:rPr>
        <w:t xml:space="preserve"> </w:t>
      </w:r>
      <w:r>
        <w:rPr>
          <w:sz w:val="20"/>
        </w:rPr>
        <w:t>meaning</w:t>
      </w:r>
      <w:r>
        <w:rPr>
          <w:spacing w:val="-9"/>
          <w:sz w:val="20"/>
        </w:rPr>
        <w:t xml:space="preserve"> </w:t>
      </w:r>
      <w:r>
        <w:rPr>
          <w:sz w:val="20"/>
        </w:rPr>
        <w:t>"shiny"</w:t>
      </w:r>
      <w:r>
        <w:rPr>
          <w:spacing w:val="-8"/>
          <w:sz w:val="20"/>
        </w:rPr>
        <w:t xml:space="preserve"> </w:t>
      </w:r>
      <w:r>
        <w:rPr>
          <w:sz w:val="20"/>
        </w:rPr>
        <w:t>or</w:t>
      </w:r>
      <w:r>
        <w:rPr>
          <w:spacing w:val="-11"/>
          <w:sz w:val="20"/>
        </w:rPr>
        <w:t xml:space="preserve"> </w:t>
      </w:r>
      <w:r>
        <w:rPr>
          <w:spacing w:val="-2"/>
          <w:sz w:val="20"/>
        </w:rPr>
        <w:t>"luminous".</w:t>
      </w:r>
    </w:p>
    <w:p w14:paraId="37B6BD88" w14:textId="19AE02B5" w:rsidR="00E20FF3" w:rsidRDefault="005D6E16">
      <w:pPr>
        <w:pStyle w:val="Paragraphedeliste"/>
        <w:numPr>
          <w:ilvl w:val="0"/>
          <w:numId w:val="22"/>
        </w:numPr>
        <w:tabs>
          <w:tab w:val="left" w:pos="719"/>
        </w:tabs>
        <w:spacing w:before="34"/>
        <w:ind w:left="719" w:hanging="580"/>
        <w:rPr>
          <w:sz w:val="20"/>
        </w:rPr>
      </w:pPr>
      <w:r>
        <w:rPr>
          <w:sz w:val="20"/>
        </w:rPr>
        <w:t>This</w:t>
      </w:r>
      <w:r>
        <w:rPr>
          <w:spacing w:val="-13"/>
          <w:sz w:val="20"/>
        </w:rPr>
        <w:t xml:space="preserve"> </w:t>
      </w:r>
      <w:r>
        <w:rPr>
          <w:sz w:val="20"/>
        </w:rPr>
        <w:t>basidiomycete</w:t>
      </w:r>
      <w:r>
        <w:rPr>
          <w:spacing w:val="-11"/>
          <w:sz w:val="20"/>
        </w:rPr>
        <w:t xml:space="preserve"> </w:t>
      </w:r>
      <w:r>
        <w:rPr>
          <w:sz w:val="20"/>
        </w:rPr>
        <w:t>is</w:t>
      </w:r>
      <w:r>
        <w:rPr>
          <w:spacing w:val="-12"/>
          <w:sz w:val="20"/>
        </w:rPr>
        <w:t xml:space="preserve"> </w:t>
      </w:r>
      <w:r>
        <w:rPr>
          <w:sz w:val="20"/>
        </w:rPr>
        <w:t>therefore</w:t>
      </w:r>
      <w:r>
        <w:rPr>
          <w:spacing w:val="-13"/>
          <w:sz w:val="20"/>
        </w:rPr>
        <w:t xml:space="preserve"> </w:t>
      </w:r>
      <w:r>
        <w:rPr>
          <w:sz w:val="20"/>
        </w:rPr>
        <w:t>commonly</w:t>
      </w:r>
      <w:r>
        <w:rPr>
          <w:spacing w:val="-12"/>
          <w:sz w:val="20"/>
        </w:rPr>
        <w:t xml:space="preserve"> </w:t>
      </w:r>
      <w:r>
        <w:rPr>
          <w:sz w:val="20"/>
        </w:rPr>
        <w:t>referred</w:t>
      </w:r>
      <w:r>
        <w:rPr>
          <w:spacing w:val="-12"/>
          <w:sz w:val="20"/>
        </w:rPr>
        <w:t xml:space="preserve"> </w:t>
      </w:r>
      <w:r>
        <w:rPr>
          <w:sz w:val="20"/>
        </w:rPr>
        <w:t>to</w:t>
      </w:r>
      <w:r>
        <w:rPr>
          <w:spacing w:val="-11"/>
          <w:sz w:val="20"/>
        </w:rPr>
        <w:t xml:space="preserve"> </w:t>
      </w:r>
      <w:r>
        <w:rPr>
          <w:sz w:val="20"/>
        </w:rPr>
        <w:t>as</w:t>
      </w:r>
      <w:r>
        <w:rPr>
          <w:spacing w:val="-12"/>
          <w:sz w:val="20"/>
        </w:rPr>
        <w:t xml:space="preserve"> </w:t>
      </w:r>
      <w:r>
        <w:rPr>
          <w:sz w:val="20"/>
        </w:rPr>
        <w:t>the</w:t>
      </w:r>
      <w:r>
        <w:rPr>
          <w:spacing w:val="-13"/>
          <w:sz w:val="20"/>
        </w:rPr>
        <w:t xml:space="preserve"> </w:t>
      </w:r>
      <w:r>
        <w:rPr>
          <w:sz w:val="20"/>
        </w:rPr>
        <w:t>"shiny-skinned</w:t>
      </w:r>
      <w:r>
        <w:rPr>
          <w:spacing w:val="-13"/>
          <w:sz w:val="20"/>
        </w:rPr>
        <w:t xml:space="preserve"> </w:t>
      </w:r>
      <w:r>
        <w:rPr>
          <w:sz w:val="20"/>
        </w:rPr>
        <w:t>fungus".</w:t>
      </w:r>
      <w:r>
        <w:rPr>
          <w:spacing w:val="-13"/>
          <w:sz w:val="20"/>
        </w:rPr>
        <w:t xml:space="preserve"> </w:t>
      </w:r>
      <w:r>
        <w:rPr>
          <w:spacing w:val="-2"/>
          <w:sz w:val="20"/>
        </w:rPr>
        <w:t>Ganoderma</w:t>
      </w:r>
    </w:p>
    <w:p w14:paraId="7891DB7A" w14:textId="77777777" w:rsidR="00E20FF3" w:rsidRDefault="005D6E16">
      <w:pPr>
        <w:pStyle w:val="Paragraphedeliste"/>
        <w:numPr>
          <w:ilvl w:val="0"/>
          <w:numId w:val="22"/>
        </w:numPr>
        <w:tabs>
          <w:tab w:val="left" w:pos="719"/>
        </w:tabs>
        <w:spacing w:before="36"/>
        <w:ind w:left="719" w:hanging="580"/>
        <w:rPr>
          <w:sz w:val="20"/>
        </w:rPr>
      </w:pPr>
      <w:r>
        <w:rPr>
          <w:sz w:val="20"/>
        </w:rPr>
        <w:t>lucidum</w:t>
      </w:r>
      <w:r>
        <w:rPr>
          <w:spacing w:val="15"/>
          <w:sz w:val="20"/>
        </w:rPr>
        <w:t xml:space="preserve"> </w:t>
      </w:r>
      <w:r>
        <w:rPr>
          <w:sz w:val="20"/>
        </w:rPr>
        <w:t>is</w:t>
      </w:r>
      <w:r>
        <w:rPr>
          <w:spacing w:val="16"/>
          <w:sz w:val="20"/>
        </w:rPr>
        <w:t xml:space="preserve"> </w:t>
      </w:r>
      <w:r>
        <w:rPr>
          <w:sz w:val="20"/>
        </w:rPr>
        <w:t>of</w:t>
      </w:r>
      <w:r>
        <w:rPr>
          <w:spacing w:val="15"/>
          <w:sz w:val="20"/>
        </w:rPr>
        <w:t xml:space="preserve"> </w:t>
      </w:r>
      <w:r>
        <w:rPr>
          <w:sz w:val="20"/>
        </w:rPr>
        <w:t>increasing</w:t>
      </w:r>
      <w:r>
        <w:rPr>
          <w:spacing w:val="14"/>
          <w:sz w:val="20"/>
        </w:rPr>
        <w:t xml:space="preserve"> </w:t>
      </w:r>
      <w:r>
        <w:rPr>
          <w:sz w:val="20"/>
        </w:rPr>
        <w:t>scientific</w:t>
      </w:r>
      <w:r>
        <w:rPr>
          <w:spacing w:val="16"/>
          <w:sz w:val="20"/>
        </w:rPr>
        <w:t xml:space="preserve"> </w:t>
      </w:r>
      <w:r>
        <w:rPr>
          <w:sz w:val="20"/>
        </w:rPr>
        <w:t>interest</w:t>
      </w:r>
      <w:r>
        <w:rPr>
          <w:spacing w:val="14"/>
          <w:sz w:val="20"/>
        </w:rPr>
        <w:t xml:space="preserve"> </w:t>
      </w:r>
      <w:r>
        <w:rPr>
          <w:sz w:val="20"/>
        </w:rPr>
        <w:t>due</w:t>
      </w:r>
      <w:r>
        <w:rPr>
          <w:spacing w:val="15"/>
          <w:sz w:val="20"/>
        </w:rPr>
        <w:t xml:space="preserve"> </w:t>
      </w:r>
      <w:r>
        <w:rPr>
          <w:sz w:val="20"/>
        </w:rPr>
        <w:t>to</w:t>
      </w:r>
      <w:r>
        <w:rPr>
          <w:spacing w:val="16"/>
          <w:sz w:val="20"/>
        </w:rPr>
        <w:t xml:space="preserve"> </w:t>
      </w:r>
      <w:r>
        <w:rPr>
          <w:sz w:val="20"/>
        </w:rPr>
        <w:t>its</w:t>
      </w:r>
      <w:r>
        <w:rPr>
          <w:spacing w:val="15"/>
          <w:sz w:val="20"/>
        </w:rPr>
        <w:t xml:space="preserve"> </w:t>
      </w:r>
      <w:r>
        <w:rPr>
          <w:sz w:val="20"/>
        </w:rPr>
        <w:t>beneficial</w:t>
      </w:r>
      <w:r>
        <w:rPr>
          <w:spacing w:val="13"/>
          <w:sz w:val="20"/>
        </w:rPr>
        <w:t xml:space="preserve"> </w:t>
      </w:r>
      <w:r>
        <w:rPr>
          <w:sz w:val="20"/>
        </w:rPr>
        <w:t>effects</w:t>
      </w:r>
      <w:r>
        <w:rPr>
          <w:spacing w:val="15"/>
          <w:sz w:val="20"/>
        </w:rPr>
        <w:t xml:space="preserve"> </w:t>
      </w:r>
      <w:r>
        <w:rPr>
          <w:sz w:val="20"/>
        </w:rPr>
        <w:t>on</w:t>
      </w:r>
      <w:r>
        <w:rPr>
          <w:spacing w:val="14"/>
          <w:sz w:val="20"/>
        </w:rPr>
        <w:t xml:space="preserve"> </w:t>
      </w:r>
      <w:r>
        <w:rPr>
          <w:sz w:val="20"/>
        </w:rPr>
        <w:t>human</w:t>
      </w:r>
      <w:r>
        <w:rPr>
          <w:spacing w:val="16"/>
          <w:sz w:val="20"/>
        </w:rPr>
        <w:t xml:space="preserve"> </w:t>
      </w:r>
      <w:r>
        <w:rPr>
          <w:sz w:val="20"/>
        </w:rPr>
        <w:t>health,</w:t>
      </w:r>
      <w:r>
        <w:rPr>
          <w:spacing w:val="13"/>
          <w:sz w:val="20"/>
        </w:rPr>
        <w:t xml:space="preserve"> </w:t>
      </w:r>
      <w:r>
        <w:rPr>
          <w:sz w:val="20"/>
        </w:rPr>
        <w:t>particularly</w:t>
      </w:r>
      <w:r>
        <w:rPr>
          <w:spacing w:val="17"/>
          <w:sz w:val="20"/>
        </w:rPr>
        <w:t xml:space="preserve"> </w:t>
      </w:r>
      <w:r>
        <w:rPr>
          <w:sz w:val="20"/>
        </w:rPr>
        <w:t>in</w:t>
      </w:r>
      <w:r>
        <w:rPr>
          <w:spacing w:val="14"/>
          <w:sz w:val="20"/>
        </w:rPr>
        <w:t xml:space="preserve"> </w:t>
      </w:r>
      <w:r>
        <w:rPr>
          <w:sz w:val="20"/>
        </w:rPr>
        <w:t>the</w:t>
      </w:r>
      <w:r>
        <w:rPr>
          <w:spacing w:val="15"/>
          <w:sz w:val="20"/>
        </w:rPr>
        <w:t xml:space="preserve"> </w:t>
      </w:r>
      <w:r>
        <w:rPr>
          <w:sz w:val="20"/>
        </w:rPr>
        <w:t>prevention</w:t>
      </w:r>
      <w:r>
        <w:rPr>
          <w:spacing w:val="16"/>
          <w:sz w:val="20"/>
        </w:rPr>
        <w:t xml:space="preserve"> </w:t>
      </w:r>
      <w:r>
        <w:rPr>
          <w:spacing w:val="-5"/>
          <w:sz w:val="20"/>
        </w:rPr>
        <w:t>of</w:t>
      </w:r>
    </w:p>
    <w:p w14:paraId="57DDC760" w14:textId="79FBE669" w:rsidR="00E20FF3" w:rsidRPr="00EC31F3" w:rsidRDefault="005D6E16" w:rsidP="0073309B">
      <w:pPr>
        <w:pStyle w:val="Paragraphedeliste"/>
        <w:numPr>
          <w:ilvl w:val="0"/>
          <w:numId w:val="22"/>
        </w:numPr>
        <w:tabs>
          <w:tab w:val="left" w:pos="719"/>
        </w:tabs>
        <w:spacing w:before="34"/>
        <w:ind w:left="719" w:hanging="580"/>
        <w:rPr>
          <w:sz w:val="20"/>
        </w:rPr>
      </w:pPr>
      <w:r>
        <w:rPr>
          <w:sz w:val="20"/>
        </w:rPr>
        <w:t>oxidative</w:t>
      </w:r>
      <w:r>
        <w:rPr>
          <w:spacing w:val="2"/>
          <w:sz w:val="20"/>
        </w:rPr>
        <w:t xml:space="preserve"> </w:t>
      </w:r>
      <w:r>
        <w:rPr>
          <w:sz w:val="20"/>
        </w:rPr>
        <w:t>stress,</w:t>
      </w:r>
      <w:r>
        <w:rPr>
          <w:spacing w:val="1"/>
          <w:sz w:val="20"/>
        </w:rPr>
        <w:t xml:space="preserve"> </w:t>
      </w:r>
      <w:r>
        <w:rPr>
          <w:sz w:val="20"/>
        </w:rPr>
        <w:t>aging,</w:t>
      </w:r>
      <w:r>
        <w:rPr>
          <w:spacing w:val="2"/>
          <w:sz w:val="20"/>
        </w:rPr>
        <w:t xml:space="preserve"> </w:t>
      </w:r>
      <w:r>
        <w:rPr>
          <w:sz w:val="20"/>
        </w:rPr>
        <w:t>immune</w:t>
      </w:r>
      <w:r>
        <w:rPr>
          <w:spacing w:val="2"/>
          <w:sz w:val="20"/>
        </w:rPr>
        <w:t xml:space="preserve"> </w:t>
      </w:r>
      <w:r>
        <w:rPr>
          <w:sz w:val="20"/>
        </w:rPr>
        <w:t>disorders,</w:t>
      </w:r>
      <w:r>
        <w:rPr>
          <w:spacing w:val="2"/>
          <w:sz w:val="20"/>
        </w:rPr>
        <w:t xml:space="preserve"> </w:t>
      </w:r>
      <w:r>
        <w:rPr>
          <w:sz w:val="20"/>
        </w:rPr>
        <w:t>and</w:t>
      </w:r>
      <w:r>
        <w:rPr>
          <w:spacing w:val="1"/>
          <w:sz w:val="20"/>
        </w:rPr>
        <w:t xml:space="preserve"> </w:t>
      </w:r>
      <w:r>
        <w:rPr>
          <w:sz w:val="20"/>
        </w:rPr>
        <w:t>certain</w:t>
      </w:r>
      <w:r>
        <w:rPr>
          <w:spacing w:val="1"/>
          <w:sz w:val="20"/>
        </w:rPr>
        <w:t xml:space="preserve"> </w:t>
      </w:r>
      <w:r>
        <w:rPr>
          <w:sz w:val="20"/>
        </w:rPr>
        <w:t>cancers</w:t>
      </w:r>
      <w:r>
        <w:rPr>
          <w:spacing w:val="2"/>
          <w:sz w:val="20"/>
        </w:rPr>
        <w:t xml:space="preserve"> </w:t>
      </w:r>
      <w:r>
        <w:rPr>
          <w:sz w:val="20"/>
        </w:rPr>
        <w:t>(Loyd</w:t>
      </w:r>
      <w:r>
        <w:rPr>
          <w:spacing w:val="12"/>
          <w:sz w:val="20"/>
        </w:rPr>
        <w:t xml:space="preserve"> </w:t>
      </w:r>
      <w:r>
        <w:rPr>
          <w:rFonts w:ascii="Arial"/>
          <w:i/>
          <w:sz w:val="20"/>
        </w:rPr>
        <w:t>et</w:t>
      </w:r>
      <w:r>
        <w:rPr>
          <w:rFonts w:ascii="Arial"/>
          <w:i/>
          <w:spacing w:val="3"/>
          <w:sz w:val="20"/>
        </w:rPr>
        <w:t xml:space="preserve"> </w:t>
      </w:r>
      <w:r>
        <w:rPr>
          <w:rFonts w:ascii="Arial"/>
          <w:i/>
          <w:sz w:val="20"/>
        </w:rPr>
        <w:t>al.,</w:t>
      </w:r>
      <w:r>
        <w:rPr>
          <w:rFonts w:ascii="Arial"/>
          <w:i/>
          <w:spacing w:val="3"/>
          <w:sz w:val="20"/>
        </w:rPr>
        <w:t xml:space="preserve"> </w:t>
      </w:r>
      <w:r>
        <w:rPr>
          <w:sz w:val="20"/>
        </w:rPr>
        <w:t>2018</w:t>
      </w:r>
      <w:r w:rsidR="007A5376" w:rsidRPr="00EC31F3">
        <w:rPr>
          <w:sz w:val="20"/>
        </w:rPr>
        <w:t xml:space="preserve">; </w:t>
      </w:r>
      <w:r w:rsidR="007A5376" w:rsidRPr="00EC31F3">
        <w:rPr>
          <w:spacing w:val="-4"/>
          <w:sz w:val="20"/>
        </w:rPr>
        <w:t>Oke et al., 2022</w:t>
      </w:r>
      <w:r w:rsidRPr="00EC31F3">
        <w:rPr>
          <w:sz w:val="20"/>
        </w:rPr>
        <w:t>).</w:t>
      </w:r>
      <w:r w:rsidRPr="00EC31F3">
        <w:rPr>
          <w:spacing w:val="2"/>
          <w:sz w:val="20"/>
        </w:rPr>
        <w:t xml:space="preserve"> </w:t>
      </w:r>
      <w:r w:rsidR="007A5376" w:rsidRPr="00EC31F3">
        <w:rPr>
          <w:spacing w:val="2"/>
          <w:sz w:val="20"/>
        </w:rPr>
        <w:t xml:space="preserve">The traditional use of </w:t>
      </w:r>
      <w:r w:rsidR="007A5376" w:rsidRPr="00EC31F3">
        <w:rPr>
          <w:i/>
          <w:iCs/>
          <w:spacing w:val="2"/>
          <w:sz w:val="20"/>
        </w:rPr>
        <w:t>G. lucidum</w:t>
      </w:r>
      <w:r w:rsidR="007A5376" w:rsidRPr="00EC31F3">
        <w:rPr>
          <w:spacing w:val="2"/>
          <w:sz w:val="20"/>
        </w:rPr>
        <w:t xml:space="preserve"> as medicine includes treating bronchial cough, cancer, coronary heart disease, hypertension, anorexia, sleeplessness, dizziness, chronic hepatitis, hypercholesterolemia, and mushroom poisoning (</w:t>
      </w:r>
      <w:r w:rsidR="007A5376" w:rsidRPr="00EC31F3">
        <w:rPr>
          <w:spacing w:val="-4"/>
          <w:sz w:val="20"/>
        </w:rPr>
        <w:t>Canpolat &amp; Canpolat, 2023)</w:t>
      </w:r>
      <w:r w:rsidR="007A5376" w:rsidRPr="00EC31F3">
        <w:rPr>
          <w:spacing w:val="2"/>
          <w:sz w:val="20"/>
        </w:rPr>
        <w:t>.</w:t>
      </w:r>
      <w:r w:rsidR="007A5376">
        <w:rPr>
          <w:spacing w:val="2"/>
          <w:sz w:val="20"/>
        </w:rPr>
        <w:t xml:space="preserve"> </w:t>
      </w:r>
      <w:r>
        <w:rPr>
          <w:sz w:val="20"/>
        </w:rPr>
        <w:t>It</w:t>
      </w:r>
      <w:r>
        <w:rPr>
          <w:spacing w:val="2"/>
          <w:sz w:val="20"/>
        </w:rPr>
        <w:t xml:space="preserve"> </w:t>
      </w:r>
      <w:r>
        <w:rPr>
          <w:sz w:val="20"/>
        </w:rPr>
        <w:t>is</w:t>
      </w:r>
      <w:r>
        <w:rPr>
          <w:spacing w:val="4"/>
          <w:sz w:val="20"/>
        </w:rPr>
        <w:t xml:space="preserve"> </w:t>
      </w:r>
      <w:r>
        <w:rPr>
          <w:sz w:val="20"/>
        </w:rPr>
        <w:t>also</w:t>
      </w:r>
      <w:r>
        <w:rPr>
          <w:spacing w:val="2"/>
          <w:sz w:val="20"/>
        </w:rPr>
        <w:t xml:space="preserve"> </w:t>
      </w:r>
      <w:r>
        <w:rPr>
          <w:sz w:val="20"/>
        </w:rPr>
        <w:t>a</w:t>
      </w:r>
      <w:r>
        <w:rPr>
          <w:spacing w:val="1"/>
          <w:sz w:val="20"/>
        </w:rPr>
        <w:t xml:space="preserve"> </w:t>
      </w:r>
      <w:r>
        <w:rPr>
          <w:sz w:val="20"/>
        </w:rPr>
        <w:t>saprotrophic</w:t>
      </w:r>
      <w:r>
        <w:rPr>
          <w:spacing w:val="3"/>
          <w:sz w:val="20"/>
        </w:rPr>
        <w:t xml:space="preserve"> </w:t>
      </w:r>
      <w:r>
        <w:rPr>
          <w:sz w:val="20"/>
        </w:rPr>
        <w:t>fungus,</w:t>
      </w:r>
      <w:r>
        <w:rPr>
          <w:spacing w:val="1"/>
          <w:sz w:val="20"/>
        </w:rPr>
        <w:t xml:space="preserve"> </w:t>
      </w:r>
      <w:r>
        <w:rPr>
          <w:spacing w:val="-2"/>
          <w:sz w:val="20"/>
        </w:rPr>
        <w:t>which</w:t>
      </w:r>
      <w:r w:rsidR="00EC31F3">
        <w:rPr>
          <w:spacing w:val="-2"/>
          <w:sz w:val="20"/>
        </w:rPr>
        <w:t xml:space="preserve"> </w:t>
      </w:r>
      <w:r w:rsidRPr="00EC31F3">
        <w:rPr>
          <w:sz w:val="20"/>
        </w:rPr>
        <w:t>grows</w:t>
      </w:r>
      <w:r w:rsidRPr="00EC31F3">
        <w:rPr>
          <w:spacing w:val="30"/>
          <w:sz w:val="20"/>
        </w:rPr>
        <w:t xml:space="preserve"> </w:t>
      </w:r>
      <w:r w:rsidRPr="00EC31F3">
        <w:rPr>
          <w:sz w:val="20"/>
        </w:rPr>
        <w:t>mainly</w:t>
      </w:r>
      <w:r w:rsidRPr="00EC31F3">
        <w:rPr>
          <w:spacing w:val="31"/>
          <w:sz w:val="20"/>
        </w:rPr>
        <w:t xml:space="preserve"> </w:t>
      </w:r>
      <w:r w:rsidRPr="00EC31F3">
        <w:rPr>
          <w:sz w:val="20"/>
        </w:rPr>
        <w:t>on</w:t>
      </w:r>
      <w:r w:rsidRPr="00EC31F3">
        <w:rPr>
          <w:spacing w:val="30"/>
          <w:sz w:val="20"/>
        </w:rPr>
        <w:t xml:space="preserve"> </w:t>
      </w:r>
      <w:r w:rsidRPr="00EC31F3">
        <w:rPr>
          <w:sz w:val="20"/>
        </w:rPr>
        <w:t>dead</w:t>
      </w:r>
      <w:r w:rsidRPr="00EC31F3">
        <w:rPr>
          <w:spacing w:val="29"/>
          <w:sz w:val="20"/>
        </w:rPr>
        <w:t xml:space="preserve"> </w:t>
      </w:r>
      <w:r w:rsidRPr="00EC31F3">
        <w:rPr>
          <w:sz w:val="20"/>
        </w:rPr>
        <w:t>wood,</w:t>
      </w:r>
      <w:r w:rsidRPr="00EC31F3">
        <w:rPr>
          <w:spacing w:val="30"/>
          <w:sz w:val="20"/>
        </w:rPr>
        <w:t xml:space="preserve"> </w:t>
      </w:r>
      <w:r w:rsidRPr="00EC31F3">
        <w:rPr>
          <w:sz w:val="20"/>
        </w:rPr>
        <w:t>where</w:t>
      </w:r>
      <w:r w:rsidRPr="00EC31F3">
        <w:rPr>
          <w:spacing w:val="30"/>
          <w:sz w:val="20"/>
        </w:rPr>
        <w:t xml:space="preserve"> </w:t>
      </w:r>
      <w:r w:rsidRPr="00EC31F3">
        <w:rPr>
          <w:sz w:val="20"/>
        </w:rPr>
        <w:t>it</w:t>
      </w:r>
      <w:r w:rsidRPr="00EC31F3">
        <w:rPr>
          <w:spacing w:val="29"/>
          <w:sz w:val="20"/>
        </w:rPr>
        <w:t xml:space="preserve"> </w:t>
      </w:r>
      <w:r w:rsidRPr="00EC31F3">
        <w:rPr>
          <w:sz w:val="20"/>
        </w:rPr>
        <w:t>ensures</w:t>
      </w:r>
      <w:r w:rsidRPr="00EC31F3">
        <w:rPr>
          <w:spacing w:val="31"/>
          <w:sz w:val="20"/>
        </w:rPr>
        <w:t xml:space="preserve"> </w:t>
      </w:r>
      <w:r w:rsidRPr="00EC31F3">
        <w:rPr>
          <w:sz w:val="20"/>
        </w:rPr>
        <w:t>the</w:t>
      </w:r>
      <w:r w:rsidRPr="00EC31F3">
        <w:rPr>
          <w:spacing w:val="31"/>
          <w:sz w:val="20"/>
        </w:rPr>
        <w:t xml:space="preserve"> </w:t>
      </w:r>
      <w:r w:rsidRPr="00EC31F3">
        <w:rPr>
          <w:sz w:val="20"/>
        </w:rPr>
        <w:t>decomposition</w:t>
      </w:r>
      <w:r w:rsidRPr="00EC31F3">
        <w:rPr>
          <w:spacing w:val="30"/>
          <w:sz w:val="20"/>
        </w:rPr>
        <w:t xml:space="preserve"> </w:t>
      </w:r>
      <w:r w:rsidRPr="00EC31F3">
        <w:rPr>
          <w:sz w:val="20"/>
        </w:rPr>
        <w:t>of</w:t>
      </w:r>
      <w:r w:rsidRPr="00EC31F3">
        <w:rPr>
          <w:spacing w:val="29"/>
          <w:sz w:val="20"/>
        </w:rPr>
        <w:t xml:space="preserve"> </w:t>
      </w:r>
      <w:r w:rsidRPr="00EC31F3">
        <w:rPr>
          <w:sz w:val="20"/>
        </w:rPr>
        <w:t>organic</w:t>
      </w:r>
      <w:r w:rsidRPr="00EC31F3">
        <w:rPr>
          <w:spacing w:val="32"/>
          <w:sz w:val="20"/>
        </w:rPr>
        <w:t xml:space="preserve"> </w:t>
      </w:r>
      <w:r w:rsidRPr="00EC31F3">
        <w:rPr>
          <w:sz w:val="20"/>
        </w:rPr>
        <w:t>matter</w:t>
      </w:r>
      <w:r w:rsidRPr="00EC31F3">
        <w:rPr>
          <w:spacing w:val="30"/>
          <w:sz w:val="20"/>
        </w:rPr>
        <w:t xml:space="preserve"> </w:t>
      </w:r>
      <w:r w:rsidRPr="00EC31F3">
        <w:rPr>
          <w:sz w:val="20"/>
        </w:rPr>
        <w:t>(</w:t>
      </w:r>
      <w:proofErr w:type="spellStart"/>
      <w:r w:rsidRPr="00EC31F3">
        <w:rPr>
          <w:sz w:val="20"/>
        </w:rPr>
        <w:t>Kamalebo</w:t>
      </w:r>
      <w:proofErr w:type="spellEnd"/>
      <w:r w:rsidRPr="00EC31F3">
        <w:rPr>
          <w:spacing w:val="29"/>
          <w:sz w:val="20"/>
        </w:rPr>
        <w:t xml:space="preserve"> </w:t>
      </w:r>
      <w:r w:rsidRPr="00EC31F3">
        <w:rPr>
          <w:sz w:val="20"/>
        </w:rPr>
        <w:t>&amp;</w:t>
      </w:r>
      <w:r w:rsidRPr="00EC31F3">
        <w:rPr>
          <w:spacing w:val="31"/>
          <w:sz w:val="20"/>
        </w:rPr>
        <w:t xml:space="preserve"> </w:t>
      </w:r>
      <w:proofErr w:type="spellStart"/>
      <w:r w:rsidRPr="00EC31F3">
        <w:rPr>
          <w:sz w:val="20"/>
        </w:rPr>
        <w:t>Balagizi</w:t>
      </w:r>
      <w:proofErr w:type="spellEnd"/>
      <w:r w:rsidRPr="00EC31F3">
        <w:rPr>
          <w:sz w:val="20"/>
        </w:rPr>
        <w:t>,</w:t>
      </w:r>
      <w:r w:rsidRPr="00EC31F3">
        <w:rPr>
          <w:spacing w:val="29"/>
          <w:sz w:val="20"/>
        </w:rPr>
        <w:t xml:space="preserve"> </w:t>
      </w:r>
      <w:r w:rsidRPr="00EC31F3">
        <w:rPr>
          <w:sz w:val="20"/>
        </w:rPr>
        <w:t>2021</w:t>
      </w:r>
      <w:r w:rsidRPr="00EC31F3">
        <w:rPr>
          <w:rFonts w:ascii="Arial Rounded MT Bold" w:hAnsi="Arial Rounded MT Bold" w:cs="Arial"/>
          <w:sz w:val="20"/>
          <w:szCs w:val="20"/>
        </w:rPr>
        <w:t>).</w:t>
      </w:r>
      <w:r w:rsidRPr="00EC31F3">
        <w:rPr>
          <w:rFonts w:ascii="Arial Rounded MT Bold" w:hAnsi="Arial Rounded MT Bold" w:cs="Arial"/>
          <w:spacing w:val="30"/>
          <w:sz w:val="20"/>
          <w:szCs w:val="20"/>
        </w:rPr>
        <w:t xml:space="preserve"> </w:t>
      </w:r>
      <w:r w:rsidR="008908CA" w:rsidRPr="00EC31F3">
        <w:rPr>
          <w:rFonts w:ascii="Arial Rounded MT Bold" w:hAnsi="Arial Rounded MT Bold" w:cs="Times New Roman"/>
          <w:spacing w:val="30"/>
          <w:sz w:val="20"/>
          <w:szCs w:val="20"/>
        </w:rPr>
        <w:t>The main</w:t>
      </w:r>
      <w:r w:rsidR="00EC31F3" w:rsidRPr="00EC31F3">
        <w:rPr>
          <w:rFonts w:ascii="Arial Rounded MT Bold" w:hAnsi="Arial Rounded MT Bold" w:cs="Times New Roman"/>
          <w:spacing w:val="30"/>
          <w:sz w:val="20"/>
          <w:szCs w:val="20"/>
        </w:rPr>
        <w:t xml:space="preserve"> </w:t>
      </w:r>
      <w:r w:rsidR="008908CA" w:rsidRPr="00EC31F3">
        <w:rPr>
          <w:rFonts w:ascii="Arial Rounded MT Bold" w:hAnsi="Arial Rounded MT Bold" w:cs="Times New Roman"/>
          <w:spacing w:val="30"/>
          <w:sz w:val="20"/>
          <w:szCs w:val="20"/>
        </w:rPr>
        <w:t xml:space="preserve">Pharmacologically active compounds from </w:t>
      </w:r>
      <w:r w:rsidR="008908CA" w:rsidRPr="00EC31F3">
        <w:rPr>
          <w:rFonts w:ascii="Arial Rounded MT Bold" w:hAnsi="Arial Rounded MT Bold" w:cs="Times New Roman"/>
          <w:i/>
          <w:iCs/>
          <w:spacing w:val="30"/>
          <w:sz w:val="20"/>
          <w:szCs w:val="20"/>
        </w:rPr>
        <w:t>G. lucidum</w:t>
      </w:r>
      <w:r w:rsidR="008908CA" w:rsidRPr="00EC31F3">
        <w:rPr>
          <w:rFonts w:ascii="Arial Rounded MT Bold" w:hAnsi="Arial Rounded MT Bold" w:cs="Times New Roman"/>
          <w:spacing w:val="30"/>
          <w:sz w:val="20"/>
          <w:szCs w:val="20"/>
        </w:rPr>
        <w:t xml:space="preserve"> are triterpenoids and polysaccharides. It has been found that its bioactive compounds indicate antimicrobial, antitumor, anti-inflammatory, hypolipidemic, </w:t>
      </w:r>
      <w:proofErr w:type="spellStart"/>
      <w:r w:rsidR="008908CA" w:rsidRPr="00EC31F3">
        <w:rPr>
          <w:rFonts w:ascii="Arial Rounded MT Bold" w:hAnsi="Arial Rounded MT Bold" w:cs="Times New Roman"/>
          <w:spacing w:val="30"/>
          <w:sz w:val="20"/>
          <w:szCs w:val="20"/>
        </w:rPr>
        <w:t>antiatherosclerotic</w:t>
      </w:r>
      <w:proofErr w:type="spellEnd"/>
      <w:r w:rsidR="008908CA" w:rsidRPr="00EC31F3">
        <w:rPr>
          <w:rFonts w:ascii="Arial Rounded MT Bold" w:hAnsi="Arial Rounded MT Bold" w:cs="Times New Roman"/>
          <w:spacing w:val="30"/>
          <w:sz w:val="20"/>
          <w:szCs w:val="20"/>
        </w:rPr>
        <w:t>, anti-fungal, and anti-viral activity (</w:t>
      </w:r>
      <w:proofErr w:type="spellStart"/>
      <w:r w:rsidR="008908CA" w:rsidRPr="00EC31F3">
        <w:rPr>
          <w:rFonts w:ascii="Arial Rounded MT Bold" w:hAnsi="Arial Rounded MT Bold" w:cs="Times New Roman"/>
          <w:spacing w:val="-4"/>
          <w:sz w:val="20"/>
          <w:szCs w:val="20"/>
        </w:rPr>
        <w:t>Cör</w:t>
      </w:r>
      <w:proofErr w:type="spellEnd"/>
      <w:r w:rsidR="008908CA" w:rsidRPr="00EC31F3">
        <w:rPr>
          <w:rFonts w:ascii="Arial Rounded MT Bold" w:hAnsi="Arial Rounded MT Bold" w:cs="Times New Roman"/>
          <w:spacing w:val="-4"/>
          <w:sz w:val="20"/>
          <w:szCs w:val="20"/>
        </w:rPr>
        <w:t xml:space="preserve"> </w:t>
      </w:r>
      <w:proofErr w:type="spellStart"/>
      <w:r w:rsidR="008908CA" w:rsidRPr="00EC31F3">
        <w:rPr>
          <w:rFonts w:ascii="Arial Rounded MT Bold" w:hAnsi="Arial Rounded MT Bold" w:cs="Times New Roman"/>
          <w:spacing w:val="-4"/>
          <w:sz w:val="20"/>
          <w:szCs w:val="20"/>
        </w:rPr>
        <w:t>Andrej</w:t>
      </w:r>
      <w:r w:rsidR="008908CA" w:rsidRPr="00EC31F3">
        <w:rPr>
          <w:rFonts w:ascii="Calibri" w:hAnsi="Calibri" w:cs="Calibri"/>
          <w:spacing w:val="-4"/>
          <w:sz w:val="20"/>
          <w:szCs w:val="20"/>
        </w:rPr>
        <w:t>č</w:t>
      </w:r>
      <w:proofErr w:type="spellEnd"/>
      <w:r w:rsidR="008908CA" w:rsidRPr="00EC31F3">
        <w:rPr>
          <w:rFonts w:ascii="Arial Rounded MT Bold" w:hAnsi="Arial Rounded MT Bold" w:cs="Times New Roman"/>
          <w:spacing w:val="-4"/>
          <w:sz w:val="20"/>
          <w:szCs w:val="20"/>
        </w:rPr>
        <w:t xml:space="preserve"> et al., 2022)</w:t>
      </w:r>
      <w:r w:rsidR="008908CA" w:rsidRPr="00EC31F3">
        <w:rPr>
          <w:rFonts w:ascii="Arial Rounded MT Bold" w:hAnsi="Arial Rounded MT Bold" w:cs="Times New Roman"/>
          <w:spacing w:val="30"/>
          <w:sz w:val="20"/>
          <w:szCs w:val="20"/>
        </w:rPr>
        <w:t>.</w:t>
      </w:r>
      <w:r w:rsidR="008908CA" w:rsidRPr="00EC31F3">
        <w:rPr>
          <w:spacing w:val="30"/>
          <w:sz w:val="20"/>
        </w:rPr>
        <w:t xml:space="preserve"> </w:t>
      </w:r>
      <w:r w:rsidR="008908CA" w:rsidRPr="00EC31F3">
        <w:rPr>
          <w:spacing w:val="-5"/>
          <w:sz w:val="20"/>
        </w:rPr>
        <w:t>In</w:t>
      </w:r>
    </w:p>
    <w:p w14:paraId="72368BFB" w14:textId="77777777" w:rsidR="00E20FF3" w:rsidRDefault="005D6E16">
      <w:pPr>
        <w:pStyle w:val="Paragraphedeliste"/>
        <w:numPr>
          <w:ilvl w:val="0"/>
          <w:numId w:val="22"/>
        </w:numPr>
        <w:tabs>
          <w:tab w:val="left" w:pos="719"/>
        </w:tabs>
        <w:spacing w:before="35"/>
        <w:ind w:left="719" w:hanging="580"/>
        <w:rPr>
          <w:sz w:val="20"/>
        </w:rPr>
      </w:pPr>
      <w:r>
        <w:rPr>
          <w:sz w:val="20"/>
        </w:rPr>
        <w:t>traditional</w:t>
      </w:r>
      <w:r>
        <w:rPr>
          <w:spacing w:val="-6"/>
          <w:sz w:val="20"/>
        </w:rPr>
        <w:t xml:space="preserve"> </w:t>
      </w:r>
      <w:r>
        <w:rPr>
          <w:sz w:val="20"/>
        </w:rPr>
        <w:t>Asian</w:t>
      </w:r>
      <w:r>
        <w:rPr>
          <w:spacing w:val="-7"/>
          <w:sz w:val="20"/>
        </w:rPr>
        <w:t xml:space="preserve"> </w:t>
      </w:r>
      <w:r>
        <w:rPr>
          <w:sz w:val="20"/>
        </w:rPr>
        <w:t>medicine,</w:t>
      </w:r>
      <w:r>
        <w:rPr>
          <w:spacing w:val="-6"/>
          <w:sz w:val="20"/>
        </w:rPr>
        <w:t xml:space="preserve"> </w:t>
      </w:r>
      <w:r w:rsidRPr="00CC2583">
        <w:rPr>
          <w:i/>
          <w:iCs/>
          <w:sz w:val="20"/>
        </w:rPr>
        <w:t>Ganoderma</w:t>
      </w:r>
      <w:r w:rsidRPr="00CC2583">
        <w:rPr>
          <w:i/>
          <w:iCs/>
          <w:spacing w:val="-7"/>
          <w:sz w:val="20"/>
        </w:rPr>
        <w:t xml:space="preserve"> </w:t>
      </w:r>
      <w:r w:rsidRPr="00CC2583">
        <w:rPr>
          <w:i/>
          <w:iCs/>
          <w:sz w:val="20"/>
        </w:rPr>
        <w:t>lucidum</w:t>
      </w:r>
      <w:r>
        <w:rPr>
          <w:spacing w:val="-7"/>
          <w:sz w:val="20"/>
        </w:rPr>
        <w:t xml:space="preserve"> </w:t>
      </w:r>
      <w:r>
        <w:rPr>
          <w:sz w:val="20"/>
        </w:rPr>
        <w:t>is</w:t>
      </w:r>
      <w:r>
        <w:rPr>
          <w:spacing w:val="-7"/>
          <w:sz w:val="20"/>
        </w:rPr>
        <w:t xml:space="preserve"> </w:t>
      </w:r>
      <w:r>
        <w:rPr>
          <w:sz w:val="20"/>
        </w:rPr>
        <w:t>widely</w:t>
      </w:r>
      <w:r>
        <w:rPr>
          <w:spacing w:val="-8"/>
          <w:sz w:val="20"/>
        </w:rPr>
        <w:t xml:space="preserve"> </w:t>
      </w:r>
      <w:r>
        <w:rPr>
          <w:sz w:val="20"/>
        </w:rPr>
        <w:t>used</w:t>
      </w:r>
      <w:r>
        <w:rPr>
          <w:spacing w:val="-6"/>
          <w:sz w:val="20"/>
        </w:rPr>
        <w:t xml:space="preserve"> </w:t>
      </w:r>
      <w:r>
        <w:rPr>
          <w:sz w:val="20"/>
        </w:rPr>
        <w:t>in</w:t>
      </w:r>
      <w:r>
        <w:rPr>
          <w:spacing w:val="-7"/>
          <w:sz w:val="20"/>
        </w:rPr>
        <w:t xml:space="preserve"> </w:t>
      </w:r>
      <w:r>
        <w:rPr>
          <w:sz w:val="20"/>
        </w:rPr>
        <w:t>various</w:t>
      </w:r>
      <w:r>
        <w:rPr>
          <w:spacing w:val="-7"/>
          <w:sz w:val="20"/>
        </w:rPr>
        <w:t xml:space="preserve"> </w:t>
      </w:r>
      <w:r>
        <w:rPr>
          <w:sz w:val="20"/>
        </w:rPr>
        <w:t>galenic</w:t>
      </w:r>
      <w:r>
        <w:rPr>
          <w:spacing w:val="-3"/>
          <w:sz w:val="20"/>
        </w:rPr>
        <w:t xml:space="preserve"> </w:t>
      </w:r>
      <w:r>
        <w:rPr>
          <w:sz w:val="20"/>
        </w:rPr>
        <w:t>forms</w:t>
      </w:r>
      <w:r>
        <w:rPr>
          <w:spacing w:val="-8"/>
          <w:sz w:val="20"/>
        </w:rPr>
        <w:t xml:space="preserve"> </w:t>
      </w:r>
      <w:r>
        <w:rPr>
          <w:sz w:val="20"/>
        </w:rPr>
        <w:t>such</w:t>
      </w:r>
      <w:r>
        <w:rPr>
          <w:spacing w:val="-6"/>
          <w:sz w:val="20"/>
        </w:rPr>
        <w:t xml:space="preserve"> </w:t>
      </w:r>
      <w:r>
        <w:rPr>
          <w:sz w:val="20"/>
        </w:rPr>
        <w:t>as</w:t>
      </w:r>
      <w:r>
        <w:rPr>
          <w:spacing w:val="-8"/>
          <w:sz w:val="20"/>
        </w:rPr>
        <w:t xml:space="preserve"> </w:t>
      </w:r>
      <w:r>
        <w:rPr>
          <w:sz w:val="20"/>
        </w:rPr>
        <w:t>capsules,</w:t>
      </w:r>
      <w:r>
        <w:rPr>
          <w:spacing w:val="-6"/>
          <w:sz w:val="20"/>
        </w:rPr>
        <w:t xml:space="preserve"> </w:t>
      </w:r>
      <w:r>
        <w:rPr>
          <w:sz w:val="20"/>
        </w:rPr>
        <w:t>herbal</w:t>
      </w:r>
      <w:r>
        <w:rPr>
          <w:spacing w:val="-8"/>
          <w:sz w:val="20"/>
        </w:rPr>
        <w:t xml:space="preserve"> </w:t>
      </w:r>
      <w:r>
        <w:rPr>
          <w:sz w:val="20"/>
        </w:rPr>
        <w:t>teas,</w:t>
      </w:r>
      <w:r>
        <w:rPr>
          <w:spacing w:val="-7"/>
          <w:sz w:val="20"/>
        </w:rPr>
        <w:t xml:space="preserve"> </w:t>
      </w:r>
      <w:r>
        <w:rPr>
          <w:spacing w:val="-5"/>
          <w:sz w:val="20"/>
        </w:rPr>
        <w:t>and</w:t>
      </w:r>
    </w:p>
    <w:p w14:paraId="31A521C8" w14:textId="77777777" w:rsidR="00E20FF3" w:rsidRDefault="005D6E16">
      <w:pPr>
        <w:pStyle w:val="Paragraphedeliste"/>
        <w:numPr>
          <w:ilvl w:val="0"/>
          <w:numId w:val="22"/>
        </w:numPr>
        <w:tabs>
          <w:tab w:val="left" w:pos="719"/>
        </w:tabs>
        <w:spacing w:before="34"/>
        <w:ind w:left="719" w:hanging="580"/>
        <w:rPr>
          <w:sz w:val="20"/>
        </w:rPr>
      </w:pPr>
      <w:r>
        <w:rPr>
          <w:sz w:val="20"/>
        </w:rPr>
        <w:t>decoctions.</w:t>
      </w:r>
      <w:r>
        <w:rPr>
          <w:spacing w:val="-9"/>
          <w:sz w:val="20"/>
        </w:rPr>
        <w:t xml:space="preserve"> </w:t>
      </w:r>
      <w:r>
        <w:rPr>
          <w:sz w:val="20"/>
        </w:rPr>
        <w:t>It</w:t>
      </w:r>
      <w:r>
        <w:rPr>
          <w:spacing w:val="-4"/>
          <w:sz w:val="20"/>
        </w:rPr>
        <w:t xml:space="preserve"> </w:t>
      </w:r>
      <w:r>
        <w:rPr>
          <w:sz w:val="20"/>
        </w:rPr>
        <w:t>is</w:t>
      </w:r>
      <w:r>
        <w:rPr>
          <w:spacing w:val="-7"/>
          <w:sz w:val="20"/>
        </w:rPr>
        <w:t xml:space="preserve"> </w:t>
      </w:r>
      <w:r>
        <w:rPr>
          <w:sz w:val="20"/>
        </w:rPr>
        <w:t>also</w:t>
      </w:r>
      <w:r>
        <w:rPr>
          <w:spacing w:val="-6"/>
          <w:sz w:val="20"/>
        </w:rPr>
        <w:t xml:space="preserve"> </w:t>
      </w:r>
      <w:r>
        <w:rPr>
          <w:sz w:val="20"/>
        </w:rPr>
        <w:t>used</w:t>
      </w:r>
      <w:r>
        <w:rPr>
          <w:spacing w:val="-7"/>
          <w:sz w:val="20"/>
        </w:rPr>
        <w:t xml:space="preserve"> </w:t>
      </w:r>
      <w:r>
        <w:rPr>
          <w:sz w:val="20"/>
        </w:rPr>
        <w:t>to</w:t>
      </w:r>
      <w:r>
        <w:rPr>
          <w:spacing w:val="-8"/>
          <w:sz w:val="20"/>
        </w:rPr>
        <w:t xml:space="preserve"> </w:t>
      </w:r>
      <w:r>
        <w:rPr>
          <w:sz w:val="20"/>
        </w:rPr>
        <w:t>stimulate</w:t>
      </w:r>
      <w:r>
        <w:rPr>
          <w:spacing w:val="-6"/>
          <w:sz w:val="20"/>
        </w:rPr>
        <w:t xml:space="preserve"> </w:t>
      </w:r>
      <w:r>
        <w:rPr>
          <w:sz w:val="20"/>
        </w:rPr>
        <w:t>appetite,</w:t>
      </w:r>
      <w:r>
        <w:rPr>
          <w:spacing w:val="-8"/>
          <w:sz w:val="20"/>
        </w:rPr>
        <w:t xml:space="preserve"> </w:t>
      </w:r>
      <w:r>
        <w:rPr>
          <w:sz w:val="20"/>
        </w:rPr>
        <w:t>fight</w:t>
      </w:r>
      <w:r>
        <w:rPr>
          <w:spacing w:val="-6"/>
          <w:sz w:val="20"/>
        </w:rPr>
        <w:t xml:space="preserve"> </w:t>
      </w:r>
      <w:r>
        <w:rPr>
          <w:sz w:val="20"/>
        </w:rPr>
        <w:t>insomnia,</w:t>
      </w:r>
      <w:r>
        <w:rPr>
          <w:spacing w:val="-7"/>
          <w:sz w:val="20"/>
        </w:rPr>
        <w:t xml:space="preserve"> </w:t>
      </w:r>
      <w:r>
        <w:rPr>
          <w:sz w:val="20"/>
        </w:rPr>
        <w:t>treat</w:t>
      </w:r>
      <w:r>
        <w:rPr>
          <w:spacing w:val="-6"/>
          <w:sz w:val="20"/>
        </w:rPr>
        <w:t xml:space="preserve"> </w:t>
      </w:r>
      <w:r>
        <w:rPr>
          <w:sz w:val="20"/>
        </w:rPr>
        <w:t>bronchitis,</w:t>
      </w:r>
      <w:r>
        <w:rPr>
          <w:spacing w:val="-6"/>
          <w:sz w:val="20"/>
        </w:rPr>
        <w:t xml:space="preserve"> </w:t>
      </w:r>
      <w:r>
        <w:rPr>
          <w:sz w:val="20"/>
        </w:rPr>
        <w:t>hypertension,</w:t>
      </w:r>
      <w:r>
        <w:rPr>
          <w:spacing w:val="-6"/>
          <w:sz w:val="20"/>
        </w:rPr>
        <w:t xml:space="preserve"> </w:t>
      </w:r>
      <w:r>
        <w:rPr>
          <w:sz w:val="20"/>
        </w:rPr>
        <w:t>arthritis,</w:t>
      </w:r>
      <w:r>
        <w:rPr>
          <w:spacing w:val="-7"/>
          <w:sz w:val="20"/>
        </w:rPr>
        <w:t xml:space="preserve"> </w:t>
      </w:r>
      <w:r>
        <w:rPr>
          <w:sz w:val="20"/>
        </w:rPr>
        <w:t>and</w:t>
      </w:r>
      <w:r>
        <w:rPr>
          <w:spacing w:val="-6"/>
          <w:sz w:val="20"/>
        </w:rPr>
        <w:t xml:space="preserve"> </w:t>
      </w:r>
      <w:r>
        <w:rPr>
          <w:sz w:val="20"/>
        </w:rPr>
        <w:t>relieve</w:t>
      </w:r>
      <w:r>
        <w:rPr>
          <w:spacing w:val="-6"/>
          <w:sz w:val="20"/>
        </w:rPr>
        <w:t xml:space="preserve"> </w:t>
      </w:r>
      <w:r>
        <w:rPr>
          <w:spacing w:val="-2"/>
          <w:sz w:val="20"/>
        </w:rPr>
        <w:t>nervous</w:t>
      </w:r>
    </w:p>
    <w:p w14:paraId="270DCA67" w14:textId="77777777" w:rsidR="00E20FF3" w:rsidRDefault="005D6E16">
      <w:pPr>
        <w:pStyle w:val="Paragraphedeliste"/>
        <w:numPr>
          <w:ilvl w:val="0"/>
          <w:numId w:val="22"/>
        </w:numPr>
        <w:tabs>
          <w:tab w:val="left" w:pos="719"/>
        </w:tabs>
        <w:spacing w:before="36"/>
        <w:ind w:left="719" w:hanging="580"/>
        <w:rPr>
          <w:sz w:val="20"/>
        </w:rPr>
      </w:pPr>
      <w:r>
        <w:rPr>
          <w:sz w:val="20"/>
        </w:rPr>
        <w:t>disorders</w:t>
      </w:r>
      <w:r>
        <w:rPr>
          <w:spacing w:val="-8"/>
          <w:sz w:val="20"/>
        </w:rPr>
        <w:t xml:space="preserve"> </w:t>
      </w:r>
      <w:r>
        <w:rPr>
          <w:sz w:val="20"/>
        </w:rPr>
        <w:t>(Wasser,</w:t>
      </w:r>
      <w:r>
        <w:rPr>
          <w:spacing w:val="-7"/>
          <w:sz w:val="20"/>
        </w:rPr>
        <w:t xml:space="preserve"> </w:t>
      </w:r>
      <w:r>
        <w:rPr>
          <w:sz w:val="20"/>
        </w:rPr>
        <w:t>2005).</w:t>
      </w:r>
      <w:r>
        <w:rPr>
          <w:spacing w:val="-9"/>
          <w:sz w:val="20"/>
        </w:rPr>
        <w:t xml:space="preserve"> </w:t>
      </w:r>
      <w:r>
        <w:rPr>
          <w:sz w:val="20"/>
        </w:rPr>
        <w:t>In</w:t>
      </w:r>
      <w:r>
        <w:rPr>
          <w:spacing w:val="-10"/>
          <w:sz w:val="20"/>
        </w:rPr>
        <w:t xml:space="preserve"> </w:t>
      </w:r>
      <w:r>
        <w:rPr>
          <w:sz w:val="20"/>
        </w:rPr>
        <w:t>addition,</w:t>
      </w:r>
      <w:r>
        <w:rPr>
          <w:spacing w:val="-7"/>
          <w:sz w:val="20"/>
        </w:rPr>
        <w:t xml:space="preserve"> </w:t>
      </w:r>
      <w:r>
        <w:rPr>
          <w:sz w:val="20"/>
        </w:rPr>
        <w:t>this</w:t>
      </w:r>
      <w:r>
        <w:rPr>
          <w:spacing w:val="-8"/>
          <w:sz w:val="20"/>
        </w:rPr>
        <w:t xml:space="preserve"> </w:t>
      </w:r>
      <w:r>
        <w:rPr>
          <w:sz w:val="20"/>
        </w:rPr>
        <w:t>mushroom</w:t>
      </w:r>
      <w:r>
        <w:rPr>
          <w:spacing w:val="-7"/>
          <w:sz w:val="20"/>
        </w:rPr>
        <w:t xml:space="preserve"> </w:t>
      </w:r>
      <w:r>
        <w:rPr>
          <w:sz w:val="20"/>
        </w:rPr>
        <w:t>is</w:t>
      </w:r>
      <w:r>
        <w:rPr>
          <w:spacing w:val="-7"/>
          <w:sz w:val="20"/>
        </w:rPr>
        <w:t xml:space="preserve"> </w:t>
      </w:r>
      <w:r>
        <w:rPr>
          <w:sz w:val="20"/>
        </w:rPr>
        <w:t>also</w:t>
      </w:r>
      <w:r>
        <w:rPr>
          <w:spacing w:val="-8"/>
          <w:sz w:val="20"/>
        </w:rPr>
        <w:t xml:space="preserve"> </w:t>
      </w:r>
      <w:r>
        <w:rPr>
          <w:sz w:val="20"/>
        </w:rPr>
        <w:t>used</w:t>
      </w:r>
      <w:r>
        <w:rPr>
          <w:spacing w:val="-8"/>
          <w:sz w:val="20"/>
        </w:rPr>
        <w:t xml:space="preserve"> </w:t>
      </w:r>
      <w:r>
        <w:rPr>
          <w:sz w:val="20"/>
        </w:rPr>
        <w:t>in</w:t>
      </w:r>
      <w:r>
        <w:rPr>
          <w:spacing w:val="-10"/>
          <w:sz w:val="20"/>
        </w:rPr>
        <w:t xml:space="preserve"> </w:t>
      </w:r>
      <w:r>
        <w:rPr>
          <w:sz w:val="20"/>
        </w:rPr>
        <w:t>the</w:t>
      </w:r>
      <w:r>
        <w:rPr>
          <w:spacing w:val="-8"/>
          <w:sz w:val="20"/>
        </w:rPr>
        <w:t xml:space="preserve"> </w:t>
      </w:r>
      <w:r>
        <w:rPr>
          <w:sz w:val="20"/>
        </w:rPr>
        <w:t>treatment</w:t>
      </w:r>
      <w:r>
        <w:rPr>
          <w:spacing w:val="-7"/>
          <w:sz w:val="20"/>
        </w:rPr>
        <w:t xml:space="preserve"> </w:t>
      </w:r>
      <w:r>
        <w:rPr>
          <w:sz w:val="20"/>
        </w:rPr>
        <w:t>of</w:t>
      </w:r>
      <w:r>
        <w:rPr>
          <w:spacing w:val="-7"/>
          <w:sz w:val="20"/>
        </w:rPr>
        <w:t xml:space="preserve"> </w:t>
      </w:r>
      <w:r>
        <w:rPr>
          <w:sz w:val="20"/>
        </w:rPr>
        <w:t>coughs,</w:t>
      </w:r>
      <w:r>
        <w:rPr>
          <w:spacing w:val="-9"/>
          <w:sz w:val="20"/>
        </w:rPr>
        <w:t xml:space="preserve"> </w:t>
      </w:r>
      <w:r>
        <w:rPr>
          <w:sz w:val="20"/>
        </w:rPr>
        <w:t>respiratory</w:t>
      </w:r>
      <w:r>
        <w:rPr>
          <w:spacing w:val="-6"/>
          <w:sz w:val="20"/>
        </w:rPr>
        <w:t xml:space="preserve"> </w:t>
      </w:r>
      <w:r>
        <w:rPr>
          <w:sz w:val="20"/>
        </w:rPr>
        <w:t>diseases</w:t>
      </w:r>
      <w:r>
        <w:rPr>
          <w:spacing w:val="-9"/>
          <w:sz w:val="20"/>
        </w:rPr>
        <w:t xml:space="preserve"> </w:t>
      </w:r>
      <w:r>
        <w:rPr>
          <w:sz w:val="20"/>
        </w:rPr>
        <w:t>such</w:t>
      </w:r>
      <w:r>
        <w:rPr>
          <w:spacing w:val="-10"/>
          <w:sz w:val="20"/>
        </w:rPr>
        <w:t xml:space="preserve"> </w:t>
      </w:r>
      <w:r>
        <w:rPr>
          <w:spacing w:val="-5"/>
          <w:sz w:val="20"/>
        </w:rPr>
        <w:t>as</w:t>
      </w:r>
    </w:p>
    <w:p w14:paraId="571A959A" w14:textId="77777777" w:rsidR="00E20FF3" w:rsidRDefault="005D6E16">
      <w:pPr>
        <w:pStyle w:val="Paragraphedeliste"/>
        <w:numPr>
          <w:ilvl w:val="0"/>
          <w:numId w:val="22"/>
        </w:numPr>
        <w:tabs>
          <w:tab w:val="left" w:pos="719"/>
        </w:tabs>
        <w:spacing w:before="34"/>
        <w:ind w:left="719" w:hanging="580"/>
        <w:rPr>
          <w:sz w:val="20"/>
        </w:rPr>
      </w:pPr>
      <w:r>
        <w:rPr>
          <w:sz w:val="20"/>
        </w:rPr>
        <w:t>asthma,</w:t>
      </w:r>
      <w:r>
        <w:rPr>
          <w:spacing w:val="-9"/>
          <w:sz w:val="20"/>
        </w:rPr>
        <w:t xml:space="preserve"> </w:t>
      </w:r>
      <w:r>
        <w:rPr>
          <w:sz w:val="20"/>
        </w:rPr>
        <w:t>liver</w:t>
      </w:r>
      <w:r>
        <w:rPr>
          <w:spacing w:val="-7"/>
          <w:sz w:val="20"/>
        </w:rPr>
        <w:t xml:space="preserve"> </w:t>
      </w:r>
      <w:r>
        <w:rPr>
          <w:sz w:val="20"/>
        </w:rPr>
        <w:t>diseases</w:t>
      </w:r>
      <w:r>
        <w:rPr>
          <w:spacing w:val="-9"/>
          <w:sz w:val="20"/>
        </w:rPr>
        <w:t xml:space="preserve"> </w:t>
      </w:r>
      <w:r>
        <w:rPr>
          <w:sz w:val="20"/>
        </w:rPr>
        <w:t>(hepatitis),</w:t>
      </w:r>
      <w:r>
        <w:rPr>
          <w:spacing w:val="-10"/>
          <w:sz w:val="20"/>
        </w:rPr>
        <w:t xml:space="preserve"> </w:t>
      </w:r>
      <w:r>
        <w:rPr>
          <w:sz w:val="20"/>
        </w:rPr>
        <w:t>certain</w:t>
      </w:r>
      <w:r>
        <w:rPr>
          <w:spacing w:val="-10"/>
          <w:sz w:val="20"/>
        </w:rPr>
        <w:t xml:space="preserve"> </w:t>
      </w:r>
      <w:r>
        <w:rPr>
          <w:sz w:val="20"/>
        </w:rPr>
        <w:t>cancerous</w:t>
      </w:r>
      <w:r>
        <w:rPr>
          <w:spacing w:val="-9"/>
          <w:sz w:val="20"/>
        </w:rPr>
        <w:t xml:space="preserve"> </w:t>
      </w:r>
      <w:r>
        <w:rPr>
          <w:sz w:val="20"/>
        </w:rPr>
        <w:t>pathologies</w:t>
      </w:r>
      <w:r>
        <w:rPr>
          <w:spacing w:val="-10"/>
          <w:sz w:val="20"/>
        </w:rPr>
        <w:t xml:space="preserve"> </w:t>
      </w:r>
      <w:r>
        <w:rPr>
          <w:sz w:val="20"/>
        </w:rPr>
        <w:t>and</w:t>
      </w:r>
      <w:r>
        <w:rPr>
          <w:spacing w:val="-10"/>
          <w:sz w:val="20"/>
        </w:rPr>
        <w:t xml:space="preserve"> </w:t>
      </w:r>
      <w:r>
        <w:rPr>
          <w:sz w:val="20"/>
        </w:rPr>
        <w:t>to</w:t>
      </w:r>
      <w:r>
        <w:rPr>
          <w:spacing w:val="-8"/>
          <w:sz w:val="20"/>
        </w:rPr>
        <w:t xml:space="preserve"> </w:t>
      </w:r>
      <w:r>
        <w:rPr>
          <w:sz w:val="20"/>
        </w:rPr>
        <w:t>improve</w:t>
      </w:r>
      <w:r>
        <w:rPr>
          <w:spacing w:val="-10"/>
          <w:sz w:val="20"/>
        </w:rPr>
        <w:t xml:space="preserve"> </w:t>
      </w:r>
      <w:r>
        <w:rPr>
          <w:sz w:val="20"/>
        </w:rPr>
        <w:t>cognitive</w:t>
      </w:r>
      <w:r>
        <w:rPr>
          <w:spacing w:val="-10"/>
          <w:sz w:val="20"/>
        </w:rPr>
        <w:t xml:space="preserve"> </w:t>
      </w:r>
      <w:r>
        <w:rPr>
          <w:sz w:val="20"/>
        </w:rPr>
        <w:t>functions,</w:t>
      </w:r>
      <w:r>
        <w:rPr>
          <w:spacing w:val="-10"/>
          <w:sz w:val="20"/>
        </w:rPr>
        <w:t xml:space="preserve"> </w:t>
      </w:r>
      <w:r>
        <w:rPr>
          <w:sz w:val="20"/>
        </w:rPr>
        <w:t>especially</w:t>
      </w:r>
      <w:r>
        <w:rPr>
          <w:spacing w:val="-6"/>
          <w:sz w:val="20"/>
        </w:rPr>
        <w:t xml:space="preserve"> </w:t>
      </w:r>
      <w:r>
        <w:rPr>
          <w:spacing w:val="-2"/>
          <w:sz w:val="20"/>
        </w:rPr>
        <w:t>intelligence</w:t>
      </w:r>
    </w:p>
    <w:p w14:paraId="31EA1A06" w14:textId="77777777" w:rsidR="00E20FF3" w:rsidRDefault="005D6E16">
      <w:pPr>
        <w:pStyle w:val="Paragraphedeliste"/>
        <w:numPr>
          <w:ilvl w:val="0"/>
          <w:numId w:val="22"/>
        </w:numPr>
        <w:tabs>
          <w:tab w:val="left" w:pos="719"/>
        </w:tabs>
        <w:spacing w:before="34"/>
        <w:ind w:left="719" w:hanging="580"/>
        <w:rPr>
          <w:sz w:val="20"/>
        </w:rPr>
      </w:pPr>
      <w:r>
        <w:rPr>
          <w:sz w:val="20"/>
        </w:rPr>
        <w:t>quotient</w:t>
      </w:r>
      <w:r>
        <w:rPr>
          <w:spacing w:val="-11"/>
          <w:sz w:val="20"/>
        </w:rPr>
        <w:t xml:space="preserve"> </w:t>
      </w:r>
      <w:r>
        <w:rPr>
          <w:sz w:val="20"/>
        </w:rPr>
        <w:t>(IQ)</w:t>
      </w:r>
      <w:r>
        <w:rPr>
          <w:spacing w:val="-10"/>
          <w:sz w:val="20"/>
        </w:rPr>
        <w:t xml:space="preserve"> </w:t>
      </w:r>
      <w:r>
        <w:rPr>
          <w:sz w:val="20"/>
        </w:rPr>
        <w:t>(</w:t>
      </w:r>
      <w:proofErr w:type="spellStart"/>
      <w:r>
        <w:rPr>
          <w:sz w:val="20"/>
        </w:rPr>
        <w:t>Zjawiony</w:t>
      </w:r>
      <w:proofErr w:type="spellEnd"/>
      <w:r>
        <w:rPr>
          <w:sz w:val="20"/>
        </w:rPr>
        <w:t>,</w:t>
      </w:r>
      <w:r>
        <w:rPr>
          <w:spacing w:val="-10"/>
          <w:sz w:val="20"/>
        </w:rPr>
        <w:t xml:space="preserve"> </w:t>
      </w:r>
      <w:r>
        <w:rPr>
          <w:sz w:val="20"/>
        </w:rPr>
        <w:t>2004).</w:t>
      </w:r>
      <w:r>
        <w:rPr>
          <w:spacing w:val="-11"/>
          <w:sz w:val="20"/>
        </w:rPr>
        <w:t xml:space="preserve"> </w:t>
      </w:r>
      <w:r>
        <w:rPr>
          <w:sz w:val="20"/>
        </w:rPr>
        <w:t>Despite</w:t>
      </w:r>
      <w:r>
        <w:rPr>
          <w:spacing w:val="-9"/>
          <w:sz w:val="20"/>
        </w:rPr>
        <w:t xml:space="preserve"> </w:t>
      </w:r>
      <w:r>
        <w:rPr>
          <w:sz w:val="20"/>
        </w:rPr>
        <w:t>its</w:t>
      </w:r>
      <w:r>
        <w:rPr>
          <w:spacing w:val="-9"/>
          <w:sz w:val="20"/>
        </w:rPr>
        <w:t xml:space="preserve"> </w:t>
      </w:r>
      <w:r>
        <w:rPr>
          <w:sz w:val="20"/>
        </w:rPr>
        <w:t>proven</w:t>
      </w:r>
      <w:r>
        <w:rPr>
          <w:spacing w:val="-12"/>
          <w:sz w:val="20"/>
        </w:rPr>
        <w:t xml:space="preserve"> </w:t>
      </w:r>
      <w:r>
        <w:rPr>
          <w:sz w:val="20"/>
        </w:rPr>
        <w:t>integration</w:t>
      </w:r>
      <w:r>
        <w:rPr>
          <w:spacing w:val="-11"/>
          <w:sz w:val="20"/>
        </w:rPr>
        <w:t xml:space="preserve"> </w:t>
      </w:r>
      <w:r>
        <w:rPr>
          <w:sz w:val="20"/>
        </w:rPr>
        <w:t>into</w:t>
      </w:r>
      <w:r>
        <w:rPr>
          <w:spacing w:val="-11"/>
          <w:sz w:val="20"/>
        </w:rPr>
        <w:t xml:space="preserve"> </w:t>
      </w:r>
      <w:r>
        <w:rPr>
          <w:sz w:val="20"/>
        </w:rPr>
        <w:t>traditional</w:t>
      </w:r>
      <w:r>
        <w:rPr>
          <w:spacing w:val="-11"/>
          <w:sz w:val="20"/>
        </w:rPr>
        <w:t xml:space="preserve"> </w:t>
      </w:r>
      <w:r>
        <w:rPr>
          <w:sz w:val="20"/>
        </w:rPr>
        <w:t>Asian</w:t>
      </w:r>
      <w:r>
        <w:rPr>
          <w:spacing w:val="-11"/>
          <w:sz w:val="20"/>
        </w:rPr>
        <w:t xml:space="preserve"> </w:t>
      </w:r>
      <w:r>
        <w:rPr>
          <w:sz w:val="20"/>
        </w:rPr>
        <w:t>pharmacopoeias,</w:t>
      </w:r>
      <w:r>
        <w:rPr>
          <w:spacing w:val="-10"/>
          <w:sz w:val="20"/>
        </w:rPr>
        <w:t xml:space="preserve"> </w:t>
      </w:r>
      <w:r>
        <w:rPr>
          <w:sz w:val="20"/>
        </w:rPr>
        <w:t>the</w:t>
      </w:r>
      <w:r>
        <w:rPr>
          <w:spacing w:val="-11"/>
          <w:sz w:val="20"/>
        </w:rPr>
        <w:t xml:space="preserve"> </w:t>
      </w:r>
      <w:r>
        <w:rPr>
          <w:sz w:val="20"/>
        </w:rPr>
        <w:t>use</w:t>
      </w:r>
      <w:r>
        <w:rPr>
          <w:spacing w:val="-10"/>
          <w:sz w:val="20"/>
        </w:rPr>
        <w:t xml:space="preserve"> </w:t>
      </w:r>
      <w:r>
        <w:rPr>
          <w:sz w:val="20"/>
        </w:rPr>
        <w:t>of</w:t>
      </w:r>
      <w:r>
        <w:rPr>
          <w:spacing w:val="-11"/>
          <w:sz w:val="20"/>
        </w:rPr>
        <w:t xml:space="preserve"> </w:t>
      </w:r>
      <w:r>
        <w:rPr>
          <w:spacing w:val="-2"/>
          <w:sz w:val="20"/>
        </w:rPr>
        <w:t>Ganoderma</w:t>
      </w:r>
    </w:p>
    <w:p w14:paraId="7CF5334A" w14:textId="77777777" w:rsidR="00E20FF3" w:rsidRDefault="005D6E16">
      <w:pPr>
        <w:pStyle w:val="Paragraphedeliste"/>
        <w:numPr>
          <w:ilvl w:val="0"/>
          <w:numId w:val="22"/>
        </w:numPr>
        <w:tabs>
          <w:tab w:val="left" w:pos="719"/>
        </w:tabs>
        <w:spacing w:before="34"/>
        <w:ind w:left="719" w:hanging="580"/>
        <w:rPr>
          <w:sz w:val="20"/>
        </w:rPr>
      </w:pPr>
      <w:r>
        <w:rPr>
          <w:sz w:val="20"/>
        </w:rPr>
        <w:t>lucidum</w:t>
      </w:r>
      <w:r>
        <w:rPr>
          <w:spacing w:val="6"/>
          <w:sz w:val="20"/>
        </w:rPr>
        <w:t xml:space="preserve"> </w:t>
      </w:r>
      <w:r>
        <w:rPr>
          <w:sz w:val="20"/>
        </w:rPr>
        <w:t>for</w:t>
      </w:r>
      <w:r>
        <w:rPr>
          <w:spacing w:val="8"/>
          <w:sz w:val="20"/>
        </w:rPr>
        <w:t xml:space="preserve"> </w:t>
      </w:r>
      <w:r>
        <w:rPr>
          <w:sz w:val="20"/>
        </w:rPr>
        <w:t>therapeutic</w:t>
      </w:r>
      <w:r>
        <w:rPr>
          <w:spacing w:val="9"/>
          <w:sz w:val="20"/>
        </w:rPr>
        <w:t xml:space="preserve"> </w:t>
      </w:r>
      <w:r>
        <w:rPr>
          <w:sz w:val="20"/>
        </w:rPr>
        <w:t>purposes</w:t>
      </w:r>
      <w:r>
        <w:rPr>
          <w:spacing w:val="8"/>
          <w:sz w:val="20"/>
        </w:rPr>
        <w:t xml:space="preserve"> </w:t>
      </w:r>
      <w:r>
        <w:rPr>
          <w:sz w:val="20"/>
        </w:rPr>
        <w:t>in</w:t>
      </w:r>
      <w:r>
        <w:rPr>
          <w:spacing w:val="9"/>
          <w:sz w:val="20"/>
        </w:rPr>
        <w:t xml:space="preserve"> </w:t>
      </w:r>
      <w:r>
        <w:rPr>
          <w:sz w:val="20"/>
        </w:rPr>
        <w:t>Africa,</w:t>
      </w:r>
      <w:r>
        <w:rPr>
          <w:spacing w:val="10"/>
          <w:sz w:val="20"/>
        </w:rPr>
        <w:t xml:space="preserve"> </w:t>
      </w:r>
      <w:r>
        <w:rPr>
          <w:sz w:val="20"/>
        </w:rPr>
        <w:t>and</w:t>
      </w:r>
      <w:r>
        <w:rPr>
          <w:spacing w:val="9"/>
          <w:sz w:val="20"/>
        </w:rPr>
        <w:t xml:space="preserve"> </w:t>
      </w:r>
      <w:r>
        <w:rPr>
          <w:sz w:val="20"/>
        </w:rPr>
        <w:t>particularly</w:t>
      </w:r>
      <w:r>
        <w:rPr>
          <w:spacing w:val="10"/>
          <w:sz w:val="20"/>
        </w:rPr>
        <w:t xml:space="preserve"> </w:t>
      </w:r>
      <w:r>
        <w:rPr>
          <w:sz w:val="20"/>
        </w:rPr>
        <w:t>in</w:t>
      </w:r>
      <w:r>
        <w:rPr>
          <w:spacing w:val="7"/>
          <w:sz w:val="20"/>
        </w:rPr>
        <w:t xml:space="preserve"> </w:t>
      </w:r>
      <w:r>
        <w:rPr>
          <w:sz w:val="20"/>
        </w:rPr>
        <w:t>Côte</w:t>
      </w:r>
      <w:r>
        <w:rPr>
          <w:spacing w:val="7"/>
          <w:sz w:val="20"/>
        </w:rPr>
        <w:t xml:space="preserve"> </w:t>
      </w:r>
      <w:r>
        <w:rPr>
          <w:sz w:val="20"/>
        </w:rPr>
        <w:t>d'Ivoire,</w:t>
      </w:r>
      <w:r>
        <w:rPr>
          <w:spacing w:val="7"/>
          <w:sz w:val="20"/>
        </w:rPr>
        <w:t xml:space="preserve"> </w:t>
      </w:r>
      <w:r>
        <w:rPr>
          <w:sz w:val="20"/>
        </w:rPr>
        <w:t>remains</w:t>
      </w:r>
      <w:r>
        <w:rPr>
          <w:spacing w:val="8"/>
          <w:sz w:val="20"/>
        </w:rPr>
        <w:t xml:space="preserve"> </w:t>
      </w:r>
      <w:r>
        <w:rPr>
          <w:sz w:val="20"/>
        </w:rPr>
        <w:t>poorly</w:t>
      </w:r>
      <w:r>
        <w:rPr>
          <w:spacing w:val="8"/>
          <w:sz w:val="20"/>
        </w:rPr>
        <w:t xml:space="preserve"> </w:t>
      </w:r>
      <w:r>
        <w:rPr>
          <w:sz w:val="20"/>
        </w:rPr>
        <w:t>documented.</w:t>
      </w:r>
      <w:r>
        <w:rPr>
          <w:spacing w:val="7"/>
          <w:sz w:val="20"/>
        </w:rPr>
        <w:t xml:space="preserve"> </w:t>
      </w:r>
      <w:r>
        <w:rPr>
          <w:sz w:val="20"/>
        </w:rPr>
        <w:t>Although</w:t>
      </w:r>
      <w:r>
        <w:rPr>
          <w:spacing w:val="7"/>
          <w:sz w:val="20"/>
        </w:rPr>
        <w:t xml:space="preserve"> </w:t>
      </w:r>
      <w:r>
        <w:rPr>
          <w:spacing w:val="-4"/>
          <w:sz w:val="20"/>
        </w:rPr>
        <w:t>some</w:t>
      </w:r>
    </w:p>
    <w:p w14:paraId="65BD994A" w14:textId="77777777" w:rsidR="00E20FF3" w:rsidRDefault="005D6E16">
      <w:pPr>
        <w:pStyle w:val="Paragraphedeliste"/>
        <w:numPr>
          <w:ilvl w:val="0"/>
          <w:numId w:val="22"/>
        </w:numPr>
        <w:tabs>
          <w:tab w:val="left" w:pos="719"/>
        </w:tabs>
        <w:spacing w:before="34"/>
        <w:ind w:left="719" w:hanging="580"/>
        <w:rPr>
          <w:sz w:val="20"/>
        </w:rPr>
      </w:pPr>
      <w:r>
        <w:rPr>
          <w:sz w:val="20"/>
        </w:rPr>
        <w:t>traditional</w:t>
      </w:r>
      <w:r>
        <w:rPr>
          <w:spacing w:val="18"/>
          <w:sz w:val="20"/>
        </w:rPr>
        <w:t xml:space="preserve"> </w:t>
      </w:r>
      <w:r>
        <w:rPr>
          <w:sz w:val="20"/>
        </w:rPr>
        <w:t>practitioners</w:t>
      </w:r>
      <w:r>
        <w:rPr>
          <w:spacing w:val="21"/>
          <w:sz w:val="20"/>
        </w:rPr>
        <w:t xml:space="preserve"> </w:t>
      </w:r>
      <w:r>
        <w:rPr>
          <w:sz w:val="20"/>
        </w:rPr>
        <w:t>in</w:t>
      </w:r>
      <w:r>
        <w:rPr>
          <w:spacing w:val="19"/>
          <w:sz w:val="20"/>
        </w:rPr>
        <w:t xml:space="preserve"> </w:t>
      </w:r>
      <w:r>
        <w:rPr>
          <w:sz w:val="20"/>
        </w:rPr>
        <w:t>the</w:t>
      </w:r>
      <w:r>
        <w:rPr>
          <w:spacing w:val="19"/>
          <w:sz w:val="20"/>
        </w:rPr>
        <w:t xml:space="preserve"> </w:t>
      </w:r>
      <w:r>
        <w:rPr>
          <w:sz w:val="20"/>
        </w:rPr>
        <w:t>health</w:t>
      </w:r>
      <w:r>
        <w:rPr>
          <w:spacing w:val="19"/>
          <w:sz w:val="20"/>
        </w:rPr>
        <w:t xml:space="preserve"> </w:t>
      </w:r>
      <w:r>
        <w:rPr>
          <w:sz w:val="20"/>
        </w:rPr>
        <w:t>regions</w:t>
      </w:r>
      <w:r>
        <w:rPr>
          <w:spacing w:val="18"/>
          <w:sz w:val="20"/>
        </w:rPr>
        <w:t xml:space="preserve"> </w:t>
      </w:r>
      <w:r>
        <w:rPr>
          <w:sz w:val="20"/>
        </w:rPr>
        <w:t>of</w:t>
      </w:r>
      <w:r>
        <w:rPr>
          <w:spacing w:val="19"/>
          <w:sz w:val="20"/>
        </w:rPr>
        <w:t xml:space="preserve"> </w:t>
      </w:r>
      <w:proofErr w:type="spellStart"/>
      <w:r>
        <w:rPr>
          <w:sz w:val="20"/>
        </w:rPr>
        <w:t>Lôh-Djiboua</w:t>
      </w:r>
      <w:proofErr w:type="spellEnd"/>
      <w:r>
        <w:rPr>
          <w:spacing w:val="19"/>
          <w:sz w:val="20"/>
        </w:rPr>
        <w:t xml:space="preserve"> </w:t>
      </w:r>
      <w:r>
        <w:rPr>
          <w:sz w:val="20"/>
        </w:rPr>
        <w:t>and</w:t>
      </w:r>
      <w:r>
        <w:rPr>
          <w:spacing w:val="19"/>
          <w:sz w:val="20"/>
        </w:rPr>
        <w:t xml:space="preserve"> </w:t>
      </w:r>
      <w:r>
        <w:rPr>
          <w:sz w:val="20"/>
        </w:rPr>
        <w:t>Haut-</w:t>
      </w:r>
      <w:proofErr w:type="spellStart"/>
      <w:r>
        <w:rPr>
          <w:sz w:val="20"/>
        </w:rPr>
        <w:t>Sassandra</w:t>
      </w:r>
      <w:proofErr w:type="spellEnd"/>
      <w:r>
        <w:rPr>
          <w:spacing w:val="17"/>
          <w:sz w:val="20"/>
        </w:rPr>
        <w:t xml:space="preserve"> </w:t>
      </w:r>
      <w:r>
        <w:rPr>
          <w:sz w:val="20"/>
        </w:rPr>
        <w:t>use</w:t>
      </w:r>
      <w:r>
        <w:rPr>
          <w:spacing w:val="19"/>
          <w:sz w:val="20"/>
        </w:rPr>
        <w:t xml:space="preserve"> </w:t>
      </w:r>
      <w:r>
        <w:rPr>
          <w:sz w:val="20"/>
        </w:rPr>
        <w:t>it</w:t>
      </w:r>
      <w:r>
        <w:rPr>
          <w:spacing w:val="19"/>
          <w:sz w:val="20"/>
        </w:rPr>
        <w:t xml:space="preserve"> </w:t>
      </w:r>
      <w:r>
        <w:rPr>
          <w:sz w:val="20"/>
        </w:rPr>
        <w:t>for</w:t>
      </w:r>
      <w:r>
        <w:rPr>
          <w:spacing w:val="17"/>
          <w:sz w:val="20"/>
        </w:rPr>
        <w:t xml:space="preserve"> </w:t>
      </w:r>
      <w:r>
        <w:rPr>
          <w:sz w:val="20"/>
        </w:rPr>
        <w:t>the</w:t>
      </w:r>
      <w:r>
        <w:rPr>
          <w:spacing w:val="19"/>
          <w:sz w:val="20"/>
        </w:rPr>
        <w:t xml:space="preserve"> </w:t>
      </w:r>
      <w:r>
        <w:rPr>
          <w:sz w:val="20"/>
        </w:rPr>
        <w:t>treatment</w:t>
      </w:r>
      <w:r>
        <w:rPr>
          <w:spacing w:val="21"/>
          <w:sz w:val="20"/>
        </w:rPr>
        <w:t xml:space="preserve"> </w:t>
      </w:r>
      <w:r>
        <w:rPr>
          <w:sz w:val="20"/>
        </w:rPr>
        <w:t>of</w:t>
      </w:r>
      <w:r>
        <w:rPr>
          <w:spacing w:val="17"/>
          <w:sz w:val="20"/>
        </w:rPr>
        <w:t xml:space="preserve"> </w:t>
      </w:r>
      <w:r>
        <w:rPr>
          <w:sz w:val="20"/>
        </w:rPr>
        <w:t>ulcers</w:t>
      </w:r>
      <w:r>
        <w:rPr>
          <w:spacing w:val="19"/>
          <w:sz w:val="20"/>
        </w:rPr>
        <w:t xml:space="preserve"> </w:t>
      </w:r>
      <w:r>
        <w:rPr>
          <w:spacing w:val="-5"/>
          <w:sz w:val="20"/>
        </w:rPr>
        <w:t>and</w:t>
      </w:r>
    </w:p>
    <w:p w14:paraId="35AE8C04" w14:textId="77777777" w:rsidR="00E20FF3" w:rsidRDefault="005D6E16">
      <w:pPr>
        <w:pStyle w:val="Paragraphedeliste"/>
        <w:numPr>
          <w:ilvl w:val="0"/>
          <w:numId w:val="22"/>
        </w:numPr>
        <w:tabs>
          <w:tab w:val="left" w:pos="719"/>
        </w:tabs>
        <w:spacing w:before="37"/>
        <w:ind w:left="719" w:hanging="580"/>
        <w:rPr>
          <w:sz w:val="20"/>
        </w:rPr>
      </w:pPr>
      <w:r>
        <w:rPr>
          <w:sz w:val="20"/>
        </w:rPr>
        <w:t>inflammatory</w:t>
      </w:r>
      <w:r>
        <w:rPr>
          <w:spacing w:val="-2"/>
          <w:sz w:val="20"/>
        </w:rPr>
        <w:t xml:space="preserve"> </w:t>
      </w:r>
      <w:r>
        <w:rPr>
          <w:sz w:val="20"/>
        </w:rPr>
        <w:t>conditions, the</w:t>
      </w:r>
      <w:r>
        <w:rPr>
          <w:spacing w:val="-3"/>
          <w:sz w:val="20"/>
        </w:rPr>
        <w:t xml:space="preserve"> </w:t>
      </w:r>
      <w:r>
        <w:rPr>
          <w:sz w:val="20"/>
        </w:rPr>
        <w:t>available</w:t>
      </w:r>
      <w:r>
        <w:rPr>
          <w:spacing w:val="-1"/>
          <w:sz w:val="20"/>
        </w:rPr>
        <w:t xml:space="preserve"> </w:t>
      </w:r>
      <w:r>
        <w:rPr>
          <w:sz w:val="20"/>
        </w:rPr>
        <w:t>scientific</w:t>
      </w:r>
      <w:r>
        <w:rPr>
          <w:spacing w:val="1"/>
          <w:sz w:val="20"/>
        </w:rPr>
        <w:t xml:space="preserve"> </w:t>
      </w:r>
      <w:r>
        <w:rPr>
          <w:sz w:val="20"/>
        </w:rPr>
        <w:t>data</w:t>
      </w:r>
      <w:r>
        <w:rPr>
          <w:spacing w:val="-1"/>
          <w:sz w:val="20"/>
        </w:rPr>
        <w:t xml:space="preserve"> </w:t>
      </w:r>
      <w:r>
        <w:rPr>
          <w:sz w:val="20"/>
        </w:rPr>
        <w:t>remain</w:t>
      </w:r>
      <w:r>
        <w:rPr>
          <w:spacing w:val="-1"/>
          <w:sz w:val="20"/>
        </w:rPr>
        <w:t xml:space="preserve"> </w:t>
      </w:r>
      <w:r>
        <w:rPr>
          <w:sz w:val="20"/>
        </w:rPr>
        <w:t>limited.</w:t>
      </w:r>
      <w:r>
        <w:rPr>
          <w:spacing w:val="-2"/>
          <w:sz w:val="20"/>
        </w:rPr>
        <w:t xml:space="preserve"> </w:t>
      </w:r>
      <w:r>
        <w:rPr>
          <w:sz w:val="20"/>
        </w:rPr>
        <w:t>It</w:t>
      </w:r>
      <w:r>
        <w:rPr>
          <w:spacing w:val="1"/>
          <w:sz w:val="20"/>
        </w:rPr>
        <w:t xml:space="preserve"> </w:t>
      </w:r>
      <w:r>
        <w:rPr>
          <w:sz w:val="20"/>
        </w:rPr>
        <w:t>is</w:t>
      </w:r>
      <w:r>
        <w:rPr>
          <w:spacing w:val="-1"/>
          <w:sz w:val="20"/>
        </w:rPr>
        <w:t xml:space="preserve"> </w:t>
      </w:r>
      <w:r>
        <w:rPr>
          <w:sz w:val="20"/>
        </w:rPr>
        <w:t>in this</w:t>
      </w:r>
      <w:r>
        <w:rPr>
          <w:spacing w:val="1"/>
          <w:sz w:val="20"/>
        </w:rPr>
        <w:t xml:space="preserve"> </w:t>
      </w:r>
      <w:r>
        <w:rPr>
          <w:sz w:val="20"/>
        </w:rPr>
        <w:t>context that</w:t>
      </w:r>
      <w:r>
        <w:rPr>
          <w:spacing w:val="-2"/>
          <w:sz w:val="20"/>
        </w:rPr>
        <w:t xml:space="preserve"> </w:t>
      </w:r>
      <w:r>
        <w:rPr>
          <w:sz w:val="20"/>
        </w:rPr>
        <w:t>the</w:t>
      </w:r>
      <w:r>
        <w:rPr>
          <w:spacing w:val="-2"/>
          <w:sz w:val="20"/>
        </w:rPr>
        <w:t xml:space="preserve"> </w:t>
      </w:r>
      <w:r>
        <w:rPr>
          <w:sz w:val="20"/>
        </w:rPr>
        <w:t>present</w:t>
      </w:r>
      <w:r>
        <w:rPr>
          <w:spacing w:val="-2"/>
          <w:sz w:val="20"/>
        </w:rPr>
        <w:t xml:space="preserve"> </w:t>
      </w:r>
      <w:r>
        <w:rPr>
          <w:sz w:val="20"/>
        </w:rPr>
        <w:t>study</w:t>
      </w:r>
      <w:r>
        <w:rPr>
          <w:spacing w:val="-2"/>
          <w:sz w:val="20"/>
        </w:rPr>
        <w:t xml:space="preserve"> </w:t>
      </w:r>
      <w:r>
        <w:rPr>
          <w:sz w:val="20"/>
        </w:rPr>
        <w:t>is</w:t>
      </w:r>
      <w:r>
        <w:rPr>
          <w:spacing w:val="1"/>
          <w:sz w:val="20"/>
        </w:rPr>
        <w:t xml:space="preserve"> </w:t>
      </w:r>
      <w:r>
        <w:rPr>
          <w:spacing w:val="-2"/>
          <w:sz w:val="20"/>
        </w:rPr>
        <w:t>inscribed,</w:t>
      </w:r>
    </w:p>
    <w:p w14:paraId="043E5105" w14:textId="43AA9B8B" w:rsidR="00E20FF3" w:rsidRPr="006D071B" w:rsidRDefault="005D6E16">
      <w:pPr>
        <w:pStyle w:val="Paragraphedeliste"/>
        <w:numPr>
          <w:ilvl w:val="0"/>
          <w:numId w:val="22"/>
        </w:numPr>
        <w:tabs>
          <w:tab w:val="left" w:pos="719"/>
        </w:tabs>
        <w:spacing w:before="34"/>
        <w:ind w:left="719" w:hanging="580"/>
        <w:rPr>
          <w:sz w:val="20"/>
        </w:rPr>
      </w:pPr>
      <w:r w:rsidRPr="006D071B">
        <w:rPr>
          <w:sz w:val="20"/>
        </w:rPr>
        <w:t>aiming</w:t>
      </w:r>
      <w:r w:rsidRPr="006D071B">
        <w:rPr>
          <w:spacing w:val="-4"/>
          <w:sz w:val="20"/>
        </w:rPr>
        <w:t xml:space="preserve"> </w:t>
      </w:r>
      <w:r w:rsidRPr="006D071B">
        <w:rPr>
          <w:sz w:val="20"/>
        </w:rPr>
        <w:t>to evaluate</w:t>
      </w:r>
      <w:r w:rsidRPr="006D071B">
        <w:rPr>
          <w:spacing w:val="-2"/>
          <w:sz w:val="20"/>
        </w:rPr>
        <w:t xml:space="preserve"> </w:t>
      </w:r>
      <w:r w:rsidRPr="006D071B">
        <w:rPr>
          <w:sz w:val="20"/>
        </w:rPr>
        <w:t>the</w:t>
      </w:r>
      <w:r w:rsidRPr="006D071B">
        <w:rPr>
          <w:spacing w:val="-1"/>
          <w:sz w:val="20"/>
        </w:rPr>
        <w:t xml:space="preserve"> </w:t>
      </w:r>
      <w:r w:rsidRPr="006D071B">
        <w:rPr>
          <w:sz w:val="20"/>
        </w:rPr>
        <w:t>influence of</w:t>
      </w:r>
      <w:r w:rsidRPr="006D071B">
        <w:rPr>
          <w:spacing w:val="-1"/>
          <w:sz w:val="20"/>
        </w:rPr>
        <w:t xml:space="preserve"> </w:t>
      </w:r>
      <w:r w:rsidRPr="006D071B">
        <w:rPr>
          <w:sz w:val="20"/>
        </w:rPr>
        <w:t>different</w:t>
      </w:r>
      <w:r w:rsidRPr="006D071B">
        <w:rPr>
          <w:spacing w:val="-2"/>
          <w:sz w:val="20"/>
        </w:rPr>
        <w:t xml:space="preserve"> </w:t>
      </w:r>
      <w:r w:rsidRPr="006D071B">
        <w:rPr>
          <w:sz w:val="20"/>
        </w:rPr>
        <w:t>solvents</w:t>
      </w:r>
      <w:r w:rsidRPr="006D071B">
        <w:rPr>
          <w:spacing w:val="-2"/>
          <w:sz w:val="20"/>
        </w:rPr>
        <w:t xml:space="preserve"> </w:t>
      </w:r>
      <w:r w:rsidRPr="006D071B">
        <w:rPr>
          <w:sz w:val="20"/>
        </w:rPr>
        <w:t>(aqueous,</w:t>
      </w:r>
      <w:r w:rsidRPr="006D071B">
        <w:rPr>
          <w:spacing w:val="-1"/>
          <w:sz w:val="20"/>
        </w:rPr>
        <w:t xml:space="preserve"> </w:t>
      </w:r>
      <w:r w:rsidRPr="006D071B">
        <w:rPr>
          <w:sz w:val="20"/>
        </w:rPr>
        <w:t>ethanolic, ethyl</w:t>
      </w:r>
      <w:r w:rsidRPr="006D071B">
        <w:rPr>
          <w:spacing w:val="-2"/>
          <w:sz w:val="20"/>
        </w:rPr>
        <w:t xml:space="preserve"> </w:t>
      </w:r>
      <w:r w:rsidRPr="006D071B">
        <w:rPr>
          <w:sz w:val="20"/>
        </w:rPr>
        <w:t>acetate</w:t>
      </w:r>
      <w:r w:rsidRPr="006D071B">
        <w:rPr>
          <w:spacing w:val="-1"/>
          <w:sz w:val="20"/>
        </w:rPr>
        <w:t xml:space="preserve"> </w:t>
      </w:r>
      <w:r w:rsidRPr="006D071B">
        <w:rPr>
          <w:sz w:val="20"/>
        </w:rPr>
        <w:t>and</w:t>
      </w:r>
      <w:r w:rsidRPr="006D071B">
        <w:rPr>
          <w:spacing w:val="-1"/>
          <w:sz w:val="20"/>
        </w:rPr>
        <w:t xml:space="preserve"> </w:t>
      </w:r>
      <w:r w:rsidRPr="006D071B">
        <w:rPr>
          <w:sz w:val="20"/>
        </w:rPr>
        <w:t>hexane)</w:t>
      </w:r>
      <w:r w:rsidRPr="006D071B">
        <w:rPr>
          <w:spacing w:val="-2"/>
          <w:sz w:val="20"/>
        </w:rPr>
        <w:t xml:space="preserve"> </w:t>
      </w:r>
      <w:r w:rsidRPr="006D071B">
        <w:rPr>
          <w:sz w:val="20"/>
        </w:rPr>
        <w:t>on</w:t>
      </w:r>
      <w:r w:rsidRPr="006D071B">
        <w:rPr>
          <w:spacing w:val="-4"/>
          <w:sz w:val="20"/>
        </w:rPr>
        <w:t xml:space="preserve"> </w:t>
      </w:r>
      <w:r w:rsidRPr="006D071B">
        <w:rPr>
          <w:sz w:val="20"/>
        </w:rPr>
        <w:t>the</w:t>
      </w:r>
      <w:r w:rsidRPr="006D071B">
        <w:rPr>
          <w:spacing w:val="1"/>
          <w:sz w:val="20"/>
        </w:rPr>
        <w:t xml:space="preserve"> </w:t>
      </w:r>
      <w:r w:rsidR="00E8378D" w:rsidRPr="006D071B">
        <w:rPr>
          <w:spacing w:val="-2"/>
          <w:sz w:val="20"/>
        </w:rPr>
        <w:t>fungal chemical</w:t>
      </w:r>
    </w:p>
    <w:p w14:paraId="65B6DEF1" w14:textId="031DE969" w:rsidR="00E20FF3" w:rsidRDefault="005D6E16">
      <w:pPr>
        <w:pStyle w:val="Paragraphedeliste"/>
        <w:numPr>
          <w:ilvl w:val="0"/>
          <w:numId w:val="22"/>
        </w:numPr>
        <w:tabs>
          <w:tab w:val="left" w:pos="719"/>
        </w:tabs>
        <w:spacing w:before="34"/>
        <w:ind w:left="719" w:hanging="580"/>
        <w:rPr>
          <w:sz w:val="20"/>
        </w:rPr>
      </w:pPr>
      <w:r w:rsidRPr="006D071B">
        <w:rPr>
          <w:sz w:val="20"/>
        </w:rPr>
        <w:t>compounds</w:t>
      </w:r>
      <w:r w:rsidRPr="006D071B">
        <w:rPr>
          <w:spacing w:val="-3"/>
          <w:sz w:val="20"/>
        </w:rPr>
        <w:t xml:space="preserve"> </w:t>
      </w:r>
      <w:r w:rsidRPr="006D071B">
        <w:rPr>
          <w:sz w:val="20"/>
        </w:rPr>
        <w:t>of</w:t>
      </w:r>
      <w:r w:rsidRPr="006D071B">
        <w:rPr>
          <w:spacing w:val="-5"/>
          <w:sz w:val="20"/>
        </w:rPr>
        <w:t xml:space="preserve"> </w:t>
      </w:r>
      <w:r w:rsidRPr="006D071B">
        <w:rPr>
          <w:i/>
          <w:iCs/>
          <w:sz w:val="20"/>
        </w:rPr>
        <w:t>Ganoderma</w:t>
      </w:r>
      <w:r w:rsidRPr="006D071B">
        <w:rPr>
          <w:i/>
          <w:iCs/>
          <w:spacing w:val="-2"/>
          <w:sz w:val="20"/>
        </w:rPr>
        <w:t xml:space="preserve"> </w:t>
      </w:r>
      <w:r w:rsidRPr="006D071B">
        <w:rPr>
          <w:i/>
          <w:iCs/>
          <w:sz w:val="20"/>
        </w:rPr>
        <w:t>lucidum</w:t>
      </w:r>
      <w:r w:rsidRPr="006D071B">
        <w:rPr>
          <w:spacing w:val="-5"/>
          <w:sz w:val="20"/>
        </w:rPr>
        <w:t xml:space="preserve"> </w:t>
      </w:r>
      <w:r w:rsidRPr="006D071B">
        <w:rPr>
          <w:sz w:val="20"/>
        </w:rPr>
        <w:t>collected</w:t>
      </w:r>
      <w:r w:rsidRPr="006D071B">
        <w:rPr>
          <w:spacing w:val="-2"/>
          <w:sz w:val="20"/>
        </w:rPr>
        <w:t xml:space="preserve"> </w:t>
      </w:r>
      <w:r w:rsidRPr="006D071B">
        <w:rPr>
          <w:sz w:val="20"/>
        </w:rPr>
        <w:t>in</w:t>
      </w:r>
      <w:r w:rsidRPr="006D071B">
        <w:rPr>
          <w:spacing w:val="-5"/>
          <w:sz w:val="20"/>
        </w:rPr>
        <w:t xml:space="preserve"> </w:t>
      </w:r>
      <w:r w:rsidRPr="006D071B">
        <w:rPr>
          <w:sz w:val="20"/>
        </w:rPr>
        <w:t>Côte</w:t>
      </w:r>
      <w:r w:rsidRPr="006D071B">
        <w:rPr>
          <w:spacing w:val="-5"/>
          <w:sz w:val="20"/>
        </w:rPr>
        <w:t xml:space="preserve"> </w:t>
      </w:r>
      <w:r w:rsidRPr="006D071B">
        <w:rPr>
          <w:sz w:val="20"/>
        </w:rPr>
        <w:t>d'Ivoire.</w:t>
      </w:r>
      <w:r w:rsidRPr="006D071B">
        <w:rPr>
          <w:spacing w:val="2"/>
          <w:sz w:val="20"/>
        </w:rPr>
        <w:t xml:space="preserve"> </w:t>
      </w:r>
      <w:r w:rsidRPr="006D071B">
        <w:rPr>
          <w:sz w:val="20"/>
        </w:rPr>
        <w:t>The</w:t>
      </w:r>
      <w:r w:rsidRPr="006D071B">
        <w:rPr>
          <w:spacing w:val="-5"/>
          <w:sz w:val="20"/>
        </w:rPr>
        <w:t xml:space="preserve"> </w:t>
      </w:r>
      <w:r w:rsidRPr="006D071B">
        <w:rPr>
          <w:sz w:val="20"/>
        </w:rPr>
        <w:t>characterization</w:t>
      </w:r>
      <w:r>
        <w:rPr>
          <w:spacing w:val="-3"/>
          <w:sz w:val="20"/>
        </w:rPr>
        <w:t xml:space="preserve"> </w:t>
      </w:r>
      <w:r>
        <w:rPr>
          <w:sz w:val="20"/>
        </w:rPr>
        <w:t>of</w:t>
      </w:r>
      <w:r>
        <w:rPr>
          <w:spacing w:val="-4"/>
          <w:sz w:val="20"/>
        </w:rPr>
        <w:t xml:space="preserve"> </w:t>
      </w:r>
      <w:r>
        <w:rPr>
          <w:sz w:val="20"/>
        </w:rPr>
        <w:t>this</w:t>
      </w:r>
      <w:r>
        <w:rPr>
          <w:spacing w:val="-3"/>
          <w:sz w:val="20"/>
        </w:rPr>
        <w:t xml:space="preserve"> </w:t>
      </w:r>
      <w:r w:rsidR="00E8378D">
        <w:rPr>
          <w:sz w:val="20"/>
        </w:rPr>
        <w:t>fungal chemical</w:t>
      </w:r>
      <w:r>
        <w:rPr>
          <w:spacing w:val="-5"/>
          <w:sz w:val="20"/>
        </w:rPr>
        <w:t xml:space="preserve"> </w:t>
      </w:r>
      <w:r>
        <w:rPr>
          <w:sz w:val="20"/>
        </w:rPr>
        <w:t>composition</w:t>
      </w:r>
      <w:r>
        <w:rPr>
          <w:spacing w:val="-4"/>
          <w:sz w:val="20"/>
        </w:rPr>
        <w:t xml:space="preserve"> </w:t>
      </w:r>
      <w:r>
        <w:rPr>
          <w:sz w:val="20"/>
        </w:rPr>
        <w:t>is</w:t>
      </w:r>
      <w:r>
        <w:rPr>
          <w:spacing w:val="-3"/>
          <w:sz w:val="20"/>
        </w:rPr>
        <w:t xml:space="preserve"> </w:t>
      </w:r>
      <w:r>
        <w:rPr>
          <w:spacing w:val="-5"/>
          <w:sz w:val="20"/>
        </w:rPr>
        <w:t>an</w:t>
      </w:r>
    </w:p>
    <w:p w14:paraId="3393B13F" w14:textId="77777777" w:rsidR="00E20FF3" w:rsidRDefault="005D6E16">
      <w:pPr>
        <w:pStyle w:val="Paragraphedeliste"/>
        <w:numPr>
          <w:ilvl w:val="0"/>
          <w:numId w:val="22"/>
        </w:numPr>
        <w:tabs>
          <w:tab w:val="left" w:pos="719"/>
        </w:tabs>
        <w:spacing w:before="34"/>
        <w:ind w:left="719" w:hanging="580"/>
        <w:rPr>
          <w:sz w:val="20"/>
        </w:rPr>
      </w:pPr>
      <w:r>
        <w:rPr>
          <w:sz w:val="20"/>
        </w:rPr>
        <w:t>essential</w:t>
      </w:r>
      <w:r>
        <w:rPr>
          <w:spacing w:val="-9"/>
          <w:sz w:val="20"/>
        </w:rPr>
        <w:t xml:space="preserve"> </w:t>
      </w:r>
      <w:r>
        <w:rPr>
          <w:sz w:val="20"/>
        </w:rPr>
        <w:t>step</w:t>
      </w:r>
      <w:r>
        <w:rPr>
          <w:spacing w:val="-8"/>
          <w:sz w:val="20"/>
        </w:rPr>
        <w:t xml:space="preserve"> </w:t>
      </w:r>
      <w:r>
        <w:rPr>
          <w:sz w:val="20"/>
        </w:rPr>
        <w:t>for</w:t>
      </w:r>
      <w:r>
        <w:rPr>
          <w:spacing w:val="-8"/>
          <w:sz w:val="20"/>
        </w:rPr>
        <w:t xml:space="preserve"> </w:t>
      </w:r>
      <w:r>
        <w:rPr>
          <w:sz w:val="20"/>
        </w:rPr>
        <w:t>the</w:t>
      </w:r>
      <w:r>
        <w:rPr>
          <w:spacing w:val="-8"/>
          <w:sz w:val="20"/>
        </w:rPr>
        <w:t xml:space="preserve"> </w:t>
      </w:r>
      <w:r>
        <w:rPr>
          <w:sz w:val="20"/>
        </w:rPr>
        <w:t>valorization</w:t>
      </w:r>
      <w:r>
        <w:rPr>
          <w:spacing w:val="-6"/>
          <w:sz w:val="20"/>
        </w:rPr>
        <w:t xml:space="preserve"> </w:t>
      </w:r>
      <w:r>
        <w:rPr>
          <w:sz w:val="20"/>
        </w:rPr>
        <w:t>of</w:t>
      </w:r>
      <w:r>
        <w:rPr>
          <w:spacing w:val="-8"/>
          <w:sz w:val="20"/>
        </w:rPr>
        <w:t xml:space="preserve"> </w:t>
      </w:r>
      <w:r>
        <w:rPr>
          <w:sz w:val="20"/>
        </w:rPr>
        <w:t>this</w:t>
      </w:r>
      <w:r>
        <w:rPr>
          <w:spacing w:val="-7"/>
          <w:sz w:val="20"/>
        </w:rPr>
        <w:t xml:space="preserve"> </w:t>
      </w:r>
      <w:r>
        <w:rPr>
          <w:sz w:val="20"/>
        </w:rPr>
        <w:t>species</w:t>
      </w:r>
      <w:r>
        <w:rPr>
          <w:spacing w:val="-7"/>
          <w:sz w:val="20"/>
        </w:rPr>
        <w:t xml:space="preserve"> </w:t>
      </w:r>
      <w:r>
        <w:rPr>
          <w:sz w:val="20"/>
        </w:rPr>
        <w:t>in</w:t>
      </w:r>
      <w:r>
        <w:rPr>
          <w:spacing w:val="-7"/>
          <w:sz w:val="20"/>
        </w:rPr>
        <w:t xml:space="preserve"> </w:t>
      </w:r>
      <w:r>
        <w:rPr>
          <w:sz w:val="20"/>
        </w:rPr>
        <w:t>the</w:t>
      </w:r>
      <w:r>
        <w:rPr>
          <w:spacing w:val="-6"/>
          <w:sz w:val="20"/>
        </w:rPr>
        <w:t xml:space="preserve"> </w:t>
      </w:r>
      <w:r>
        <w:rPr>
          <w:sz w:val="20"/>
        </w:rPr>
        <w:t>development</w:t>
      </w:r>
      <w:r>
        <w:rPr>
          <w:spacing w:val="-6"/>
          <w:sz w:val="20"/>
        </w:rPr>
        <w:t xml:space="preserve"> </w:t>
      </w:r>
      <w:r>
        <w:rPr>
          <w:sz w:val="20"/>
        </w:rPr>
        <w:t>of</w:t>
      </w:r>
      <w:r>
        <w:rPr>
          <w:spacing w:val="-6"/>
          <w:sz w:val="20"/>
        </w:rPr>
        <w:t xml:space="preserve"> </w:t>
      </w:r>
      <w:r>
        <w:rPr>
          <w:sz w:val="20"/>
        </w:rPr>
        <w:t>new</w:t>
      </w:r>
      <w:r>
        <w:rPr>
          <w:spacing w:val="-6"/>
          <w:sz w:val="20"/>
        </w:rPr>
        <w:t xml:space="preserve"> </w:t>
      </w:r>
      <w:r>
        <w:rPr>
          <w:sz w:val="20"/>
        </w:rPr>
        <w:t>pharmaceutical</w:t>
      </w:r>
      <w:r>
        <w:rPr>
          <w:spacing w:val="-7"/>
          <w:sz w:val="20"/>
        </w:rPr>
        <w:t xml:space="preserve"> </w:t>
      </w:r>
      <w:r>
        <w:rPr>
          <w:sz w:val="20"/>
        </w:rPr>
        <w:t>or</w:t>
      </w:r>
      <w:r>
        <w:rPr>
          <w:spacing w:val="-8"/>
          <w:sz w:val="20"/>
        </w:rPr>
        <w:t xml:space="preserve"> </w:t>
      </w:r>
      <w:r>
        <w:rPr>
          <w:sz w:val="20"/>
        </w:rPr>
        <w:t>nutraceutical</w:t>
      </w:r>
      <w:r>
        <w:rPr>
          <w:spacing w:val="-7"/>
          <w:sz w:val="20"/>
        </w:rPr>
        <w:t xml:space="preserve"> </w:t>
      </w:r>
      <w:r>
        <w:rPr>
          <w:spacing w:val="-2"/>
          <w:sz w:val="20"/>
        </w:rPr>
        <w:t>products.</w:t>
      </w:r>
    </w:p>
    <w:p w14:paraId="440394BB" w14:textId="77777777" w:rsidR="00E20FF3" w:rsidRDefault="00E20FF3">
      <w:pPr>
        <w:pStyle w:val="Corpsdetexte"/>
        <w:spacing w:before="84"/>
        <w:ind w:left="0"/>
      </w:pPr>
    </w:p>
    <w:p w14:paraId="586D916A" w14:textId="77777777" w:rsidR="00E20FF3" w:rsidRDefault="005D6E16">
      <w:pPr>
        <w:pStyle w:val="Corpsdetexte"/>
        <w:spacing w:before="1"/>
        <w:ind w:left="139"/>
      </w:pPr>
      <w:r>
        <w:rPr>
          <w:spacing w:val="-5"/>
        </w:rPr>
        <w:t>49</w:t>
      </w:r>
    </w:p>
    <w:p w14:paraId="7E707448" w14:textId="77777777" w:rsidR="00E20FF3" w:rsidRDefault="005D6E16">
      <w:pPr>
        <w:pStyle w:val="Titre1"/>
        <w:tabs>
          <w:tab w:val="left" w:pos="719"/>
        </w:tabs>
        <w:ind w:left="139" w:firstLine="0"/>
      </w:pPr>
      <w:r>
        <w:rPr>
          <w:rFonts w:ascii="Arial MT"/>
          <w:b w:val="0"/>
          <w:spacing w:val="-5"/>
          <w:sz w:val="20"/>
        </w:rPr>
        <w:t>50</w:t>
      </w:r>
      <w:r>
        <w:rPr>
          <w:rFonts w:ascii="Arial MT"/>
          <w:b w:val="0"/>
          <w:sz w:val="20"/>
        </w:rPr>
        <w:tab/>
      </w:r>
      <w:r>
        <w:t>2.</w:t>
      </w:r>
      <w:r>
        <w:rPr>
          <w:spacing w:val="-7"/>
        </w:rPr>
        <w:t xml:space="preserve"> </w:t>
      </w:r>
      <w:r>
        <w:t>MATERIAL</w:t>
      </w:r>
      <w:r>
        <w:rPr>
          <w:spacing w:val="-8"/>
        </w:rPr>
        <w:t xml:space="preserve"> </w:t>
      </w:r>
      <w:r>
        <w:t>AND</w:t>
      </w:r>
      <w:r>
        <w:rPr>
          <w:spacing w:val="-6"/>
        </w:rPr>
        <w:t xml:space="preserve"> </w:t>
      </w:r>
      <w:r>
        <w:t>METHODS</w:t>
      </w:r>
      <w:r>
        <w:rPr>
          <w:spacing w:val="-4"/>
        </w:rPr>
        <w:t xml:space="preserve"> </w:t>
      </w:r>
      <w:r>
        <w:t>/</w:t>
      </w:r>
      <w:r>
        <w:rPr>
          <w:spacing w:val="-4"/>
        </w:rPr>
        <w:t xml:space="preserve"> </w:t>
      </w:r>
      <w:r>
        <w:t>EXPERIMENTAL</w:t>
      </w:r>
      <w:r>
        <w:rPr>
          <w:spacing w:val="-4"/>
        </w:rPr>
        <w:t xml:space="preserve"> </w:t>
      </w:r>
      <w:r>
        <w:t>DETAILS</w:t>
      </w:r>
      <w:r>
        <w:rPr>
          <w:spacing w:val="-3"/>
        </w:rPr>
        <w:t xml:space="preserve"> </w:t>
      </w:r>
      <w:r>
        <w:t>/</w:t>
      </w:r>
      <w:r>
        <w:rPr>
          <w:spacing w:val="-6"/>
        </w:rPr>
        <w:t xml:space="preserve"> </w:t>
      </w:r>
      <w:r>
        <w:rPr>
          <w:spacing w:val="-2"/>
        </w:rPr>
        <w:t>METHODOLOGY</w:t>
      </w:r>
    </w:p>
    <w:p w14:paraId="3B29FA1F" w14:textId="77777777" w:rsidR="00E20FF3" w:rsidRDefault="005D6E16">
      <w:pPr>
        <w:pStyle w:val="Corpsdetexte"/>
        <w:spacing w:before="18"/>
        <w:ind w:left="139"/>
      </w:pPr>
      <w:r>
        <w:rPr>
          <w:spacing w:val="-5"/>
        </w:rPr>
        <w:t>51</w:t>
      </w:r>
    </w:p>
    <w:p w14:paraId="546D5CCA" w14:textId="77777777" w:rsidR="00E20FF3" w:rsidRDefault="005D6E16">
      <w:pPr>
        <w:pStyle w:val="Titre2"/>
        <w:tabs>
          <w:tab w:val="left" w:pos="719"/>
        </w:tabs>
        <w:spacing w:before="5" w:line="252" w:lineRule="exact"/>
        <w:ind w:left="139"/>
      </w:pPr>
      <w:r>
        <w:rPr>
          <w:rFonts w:ascii="Arial MT"/>
          <w:b w:val="0"/>
          <w:spacing w:val="-5"/>
          <w:sz w:val="20"/>
        </w:rPr>
        <w:t>52</w:t>
      </w:r>
      <w:r>
        <w:rPr>
          <w:rFonts w:ascii="Arial MT"/>
          <w:b w:val="0"/>
          <w:sz w:val="20"/>
        </w:rPr>
        <w:tab/>
      </w:r>
      <w:r>
        <w:t>2.1</w:t>
      </w:r>
      <w:r>
        <w:rPr>
          <w:spacing w:val="-3"/>
        </w:rPr>
        <w:t xml:space="preserve"> </w:t>
      </w:r>
      <w:r>
        <w:rPr>
          <w:spacing w:val="-2"/>
        </w:rPr>
        <w:t>Material</w:t>
      </w:r>
    </w:p>
    <w:p w14:paraId="028D8FF2" w14:textId="77777777" w:rsidR="00E20FF3" w:rsidRDefault="005D6E16">
      <w:pPr>
        <w:pStyle w:val="Corpsdetexte"/>
        <w:spacing w:line="229" w:lineRule="exact"/>
        <w:ind w:left="139"/>
      </w:pPr>
      <w:r>
        <w:rPr>
          <w:spacing w:val="-5"/>
        </w:rPr>
        <w:t>53</w:t>
      </w:r>
    </w:p>
    <w:p w14:paraId="0BD7F33C" w14:textId="77777777" w:rsidR="00E20FF3" w:rsidRDefault="005D6E16">
      <w:pPr>
        <w:tabs>
          <w:tab w:val="left" w:pos="719"/>
        </w:tabs>
        <w:spacing w:before="1" w:line="229" w:lineRule="exact"/>
        <w:ind w:left="139"/>
        <w:rPr>
          <w:rFonts w:ascii="Arial"/>
          <w:b/>
          <w:i/>
          <w:sz w:val="20"/>
        </w:rPr>
      </w:pPr>
      <w:r>
        <w:rPr>
          <w:spacing w:val="-5"/>
          <w:sz w:val="20"/>
        </w:rPr>
        <w:t>54</w:t>
      </w:r>
      <w:r>
        <w:rPr>
          <w:sz w:val="20"/>
        </w:rPr>
        <w:tab/>
      </w:r>
      <w:r>
        <w:rPr>
          <w:rFonts w:ascii="Arial"/>
          <w:b/>
          <w:sz w:val="20"/>
          <w:u w:val="single"/>
        </w:rPr>
        <w:t>2.1.1</w:t>
      </w:r>
      <w:r>
        <w:rPr>
          <w:rFonts w:ascii="Arial"/>
          <w:b/>
          <w:spacing w:val="-6"/>
          <w:sz w:val="20"/>
          <w:u w:val="single"/>
        </w:rPr>
        <w:t xml:space="preserve"> </w:t>
      </w:r>
      <w:r>
        <w:rPr>
          <w:rFonts w:ascii="Arial"/>
          <w:b/>
          <w:sz w:val="20"/>
          <w:u w:val="single"/>
        </w:rPr>
        <w:t>Harvesting</w:t>
      </w:r>
      <w:r>
        <w:rPr>
          <w:rFonts w:ascii="Arial"/>
          <w:b/>
          <w:spacing w:val="-7"/>
          <w:sz w:val="20"/>
          <w:u w:val="single"/>
        </w:rPr>
        <w:t xml:space="preserve"> </w:t>
      </w:r>
      <w:r>
        <w:rPr>
          <w:rFonts w:ascii="Arial"/>
          <w:b/>
          <w:sz w:val="20"/>
          <w:u w:val="single"/>
        </w:rPr>
        <w:t>and</w:t>
      </w:r>
      <w:r>
        <w:rPr>
          <w:rFonts w:ascii="Arial"/>
          <w:b/>
          <w:spacing w:val="-6"/>
          <w:sz w:val="20"/>
          <w:u w:val="single"/>
        </w:rPr>
        <w:t xml:space="preserve"> </w:t>
      </w:r>
      <w:r>
        <w:rPr>
          <w:rFonts w:ascii="Arial"/>
          <w:b/>
          <w:sz w:val="20"/>
          <w:u w:val="single"/>
        </w:rPr>
        <w:t>drying</w:t>
      </w:r>
      <w:r>
        <w:rPr>
          <w:rFonts w:ascii="Arial"/>
          <w:b/>
          <w:spacing w:val="-7"/>
          <w:sz w:val="20"/>
          <w:u w:val="single"/>
        </w:rPr>
        <w:t xml:space="preserve"> </w:t>
      </w:r>
      <w:r>
        <w:rPr>
          <w:rFonts w:ascii="Arial"/>
          <w:b/>
          <w:sz w:val="20"/>
          <w:u w:val="single"/>
        </w:rPr>
        <w:t>of</w:t>
      </w:r>
      <w:r>
        <w:rPr>
          <w:rFonts w:ascii="Arial"/>
          <w:b/>
          <w:spacing w:val="-3"/>
          <w:sz w:val="20"/>
          <w:u w:val="single"/>
        </w:rPr>
        <w:t xml:space="preserve"> </w:t>
      </w:r>
      <w:r>
        <w:rPr>
          <w:rFonts w:ascii="Arial"/>
          <w:b/>
          <w:i/>
          <w:sz w:val="20"/>
          <w:u w:val="single"/>
        </w:rPr>
        <w:t>Ganoderma</w:t>
      </w:r>
      <w:r>
        <w:rPr>
          <w:rFonts w:ascii="Arial"/>
          <w:b/>
          <w:i/>
          <w:spacing w:val="-8"/>
          <w:sz w:val="20"/>
          <w:u w:val="single"/>
        </w:rPr>
        <w:t xml:space="preserve"> </w:t>
      </w:r>
      <w:r>
        <w:rPr>
          <w:rFonts w:ascii="Arial"/>
          <w:b/>
          <w:i/>
          <w:sz w:val="20"/>
          <w:u w:val="single"/>
        </w:rPr>
        <w:t>lucidum</w:t>
      </w:r>
      <w:r>
        <w:rPr>
          <w:rFonts w:ascii="Arial"/>
          <w:b/>
          <w:i/>
          <w:spacing w:val="41"/>
          <w:sz w:val="20"/>
          <w:u w:val="single"/>
        </w:rPr>
        <w:t xml:space="preserve"> </w:t>
      </w:r>
      <w:r>
        <w:rPr>
          <w:rFonts w:ascii="Arial"/>
          <w:b/>
          <w:i/>
          <w:spacing w:val="-2"/>
          <w:sz w:val="20"/>
          <w:u w:val="single"/>
        </w:rPr>
        <w:t>organs</w:t>
      </w:r>
    </w:p>
    <w:p w14:paraId="769B00BD" w14:textId="77777777" w:rsidR="00E20FF3" w:rsidRDefault="005D6E16">
      <w:pPr>
        <w:pStyle w:val="Corpsdetexte"/>
        <w:spacing w:line="229" w:lineRule="exact"/>
        <w:ind w:left="139"/>
      </w:pPr>
      <w:r>
        <w:rPr>
          <w:spacing w:val="-5"/>
        </w:rPr>
        <w:t>55</w:t>
      </w:r>
    </w:p>
    <w:p w14:paraId="33784F7C" w14:textId="77777777" w:rsidR="00E20FF3" w:rsidRDefault="005D6E16">
      <w:pPr>
        <w:pStyle w:val="Paragraphedeliste"/>
        <w:numPr>
          <w:ilvl w:val="0"/>
          <w:numId w:val="21"/>
        </w:numPr>
        <w:tabs>
          <w:tab w:val="left" w:pos="719"/>
        </w:tabs>
        <w:ind w:left="719" w:hanging="580"/>
        <w:rPr>
          <w:sz w:val="20"/>
        </w:rPr>
      </w:pPr>
      <w:r>
        <w:rPr>
          <w:sz w:val="20"/>
        </w:rPr>
        <w:t>The</w:t>
      </w:r>
      <w:r>
        <w:rPr>
          <w:spacing w:val="-12"/>
          <w:sz w:val="20"/>
        </w:rPr>
        <w:t xml:space="preserve"> </w:t>
      </w:r>
      <w:r>
        <w:rPr>
          <w:sz w:val="20"/>
        </w:rPr>
        <w:t>fungus</w:t>
      </w:r>
      <w:r>
        <w:rPr>
          <w:spacing w:val="-10"/>
          <w:sz w:val="20"/>
        </w:rPr>
        <w:t xml:space="preserve"> </w:t>
      </w:r>
      <w:r>
        <w:rPr>
          <w:sz w:val="20"/>
        </w:rPr>
        <w:t>is</w:t>
      </w:r>
      <w:r>
        <w:rPr>
          <w:spacing w:val="-11"/>
          <w:sz w:val="20"/>
        </w:rPr>
        <w:t xml:space="preserve"> </w:t>
      </w:r>
      <w:r>
        <w:rPr>
          <w:sz w:val="20"/>
        </w:rPr>
        <w:t>the</w:t>
      </w:r>
      <w:r>
        <w:rPr>
          <w:spacing w:val="-9"/>
          <w:sz w:val="20"/>
        </w:rPr>
        <w:t xml:space="preserve"> </w:t>
      </w:r>
      <w:r>
        <w:rPr>
          <w:sz w:val="20"/>
        </w:rPr>
        <w:t>biological</w:t>
      </w:r>
      <w:r>
        <w:rPr>
          <w:spacing w:val="-11"/>
          <w:sz w:val="20"/>
        </w:rPr>
        <w:t xml:space="preserve"> </w:t>
      </w:r>
      <w:r>
        <w:rPr>
          <w:sz w:val="20"/>
        </w:rPr>
        <w:t>material</w:t>
      </w:r>
      <w:r>
        <w:rPr>
          <w:spacing w:val="-10"/>
          <w:sz w:val="20"/>
        </w:rPr>
        <w:t xml:space="preserve"> </w:t>
      </w:r>
      <w:r>
        <w:rPr>
          <w:sz w:val="20"/>
        </w:rPr>
        <w:t>of</w:t>
      </w:r>
      <w:r>
        <w:rPr>
          <w:spacing w:val="-11"/>
          <w:sz w:val="20"/>
        </w:rPr>
        <w:t xml:space="preserve"> </w:t>
      </w:r>
      <w:r>
        <w:rPr>
          <w:sz w:val="20"/>
        </w:rPr>
        <w:t>this</w:t>
      </w:r>
      <w:r>
        <w:rPr>
          <w:spacing w:val="-10"/>
          <w:sz w:val="20"/>
        </w:rPr>
        <w:t xml:space="preserve"> </w:t>
      </w:r>
      <w:r>
        <w:rPr>
          <w:sz w:val="20"/>
        </w:rPr>
        <w:t>study.</w:t>
      </w:r>
      <w:r>
        <w:rPr>
          <w:spacing w:val="-12"/>
          <w:sz w:val="20"/>
        </w:rPr>
        <w:t xml:space="preserve"> </w:t>
      </w:r>
      <w:r>
        <w:rPr>
          <w:sz w:val="20"/>
        </w:rPr>
        <w:t>It</w:t>
      </w:r>
      <w:r>
        <w:rPr>
          <w:spacing w:val="-9"/>
          <w:sz w:val="20"/>
        </w:rPr>
        <w:t xml:space="preserve"> </w:t>
      </w:r>
      <w:r>
        <w:rPr>
          <w:sz w:val="20"/>
        </w:rPr>
        <w:t>is</w:t>
      </w:r>
      <w:r>
        <w:rPr>
          <w:spacing w:val="-8"/>
          <w:sz w:val="20"/>
        </w:rPr>
        <w:t xml:space="preserve"> </w:t>
      </w:r>
      <w:r>
        <w:rPr>
          <w:sz w:val="20"/>
        </w:rPr>
        <w:t>a</w:t>
      </w:r>
      <w:r>
        <w:rPr>
          <w:spacing w:val="-10"/>
          <w:sz w:val="20"/>
        </w:rPr>
        <w:t xml:space="preserve"> </w:t>
      </w:r>
      <w:r>
        <w:rPr>
          <w:sz w:val="20"/>
        </w:rPr>
        <w:t>species</w:t>
      </w:r>
      <w:r>
        <w:rPr>
          <w:spacing w:val="-9"/>
          <w:sz w:val="20"/>
        </w:rPr>
        <w:t xml:space="preserve"> </w:t>
      </w:r>
      <w:r>
        <w:rPr>
          <w:sz w:val="20"/>
        </w:rPr>
        <w:t>of</w:t>
      </w:r>
      <w:r>
        <w:rPr>
          <w:spacing w:val="-9"/>
          <w:sz w:val="20"/>
        </w:rPr>
        <w:t xml:space="preserve"> </w:t>
      </w:r>
      <w:r>
        <w:rPr>
          <w:sz w:val="20"/>
        </w:rPr>
        <w:t>edible</w:t>
      </w:r>
      <w:r>
        <w:rPr>
          <w:spacing w:val="-12"/>
          <w:sz w:val="20"/>
        </w:rPr>
        <w:t xml:space="preserve"> </w:t>
      </w:r>
      <w:r>
        <w:rPr>
          <w:sz w:val="20"/>
        </w:rPr>
        <w:t>wild</w:t>
      </w:r>
      <w:r>
        <w:rPr>
          <w:spacing w:val="-9"/>
          <w:sz w:val="20"/>
        </w:rPr>
        <w:t xml:space="preserve"> </w:t>
      </w:r>
      <w:r>
        <w:rPr>
          <w:sz w:val="20"/>
        </w:rPr>
        <w:t>mushroom</w:t>
      </w:r>
      <w:r>
        <w:rPr>
          <w:spacing w:val="-10"/>
          <w:sz w:val="20"/>
        </w:rPr>
        <w:t xml:space="preserve"> </w:t>
      </w:r>
      <w:r>
        <w:rPr>
          <w:sz w:val="20"/>
        </w:rPr>
        <w:t>called</w:t>
      </w:r>
      <w:r>
        <w:rPr>
          <w:spacing w:val="-1"/>
          <w:sz w:val="20"/>
        </w:rPr>
        <w:t xml:space="preserve"> </w:t>
      </w:r>
      <w:r>
        <w:rPr>
          <w:rFonts w:ascii="Arial"/>
          <w:i/>
          <w:sz w:val="20"/>
        </w:rPr>
        <w:t>Ganoderma</w:t>
      </w:r>
      <w:r>
        <w:rPr>
          <w:rFonts w:ascii="Arial"/>
          <w:i/>
          <w:spacing w:val="-10"/>
          <w:sz w:val="20"/>
        </w:rPr>
        <w:t xml:space="preserve"> </w:t>
      </w:r>
      <w:r>
        <w:rPr>
          <w:rFonts w:ascii="Arial"/>
          <w:i/>
          <w:sz w:val="20"/>
        </w:rPr>
        <w:t>lucidum</w:t>
      </w:r>
      <w:r>
        <w:rPr>
          <w:rFonts w:ascii="Arial"/>
          <w:i/>
          <w:spacing w:val="-8"/>
          <w:sz w:val="20"/>
        </w:rPr>
        <w:t xml:space="preserve"> </w:t>
      </w:r>
      <w:r>
        <w:rPr>
          <w:spacing w:val="-2"/>
          <w:sz w:val="20"/>
        </w:rPr>
        <w:t>coded</w:t>
      </w:r>
    </w:p>
    <w:p w14:paraId="298E03EB" w14:textId="77777777" w:rsidR="00E20FF3" w:rsidRDefault="005D6E16">
      <w:pPr>
        <w:pStyle w:val="Paragraphedeliste"/>
        <w:numPr>
          <w:ilvl w:val="0"/>
          <w:numId w:val="21"/>
        </w:numPr>
        <w:tabs>
          <w:tab w:val="left" w:pos="719"/>
        </w:tabs>
        <w:spacing w:before="37"/>
        <w:ind w:left="719" w:hanging="580"/>
        <w:rPr>
          <w:sz w:val="20"/>
        </w:rPr>
      </w:pPr>
      <w:r>
        <w:rPr>
          <w:spacing w:val="-2"/>
          <w:sz w:val="20"/>
        </w:rPr>
        <w:t>"LUGA".</w:t>
      </w:r>
    </w:p>
    <w:p w14:paraId="483906DE" w14:textId="77777777" w:rsidR="00E20FF3" w:rsidRDefault="005D6E16">
      <w:pPr>
        <w:pStyle w:val="Paragraphedeliste"/>
        <w:numPr>
          <w:ilvl w:val="0"/>
          <w:numId w:val="21"/>
        </w:numPr>
        <w:tabs>
          <w:tab w:val="left" w:pos="719"/>
        </w:tabs>
        <w:spacing w:before="34"/>
        <w:ind w:left="719" w:hanging="580"/>
        <w:rPr>
          <w:sz w:val="20"/>
        </w:rPr>
      </w:pPr>
      <w:r>
        <w:rPr>
          <w:sz w:val="20"/>
        </w:rPr>
        <w:t>The</w:t>
      </w:r>
      <w:r>
        <w:rPr>
          <w:spacing w:val="-10"/>
          <w:sz w:val="20"/>
        </w:rPr>
        <w:t xml:space="preserve"> </w:t>
      </w:r>
      <w:r>
        <w:rPr>
          <w:sz w:val="20"/>
        </w:rPr>
        <w:t>collection</w:t>
      </w:r>
      <w:r>
        <w:rPr>
          <w:spacing w:val="-9"/>
          <w:sz w:val="20"/>
        </w:rPr>
        <w:t xml:space="preserve"> </w:t>
      </w:r>
      <w:r>
        <w:rPr>
          <w:sz w:val="20"/>
        </w:rPr>
        <w:t>of</w:t>
      </w:r>
      <w:r>
        <w:rPr>
          <w:spacing w:val="-9"/>
          <w:sz w:val="20"/>
        </w:rPr>
        <w:t xml:space="preserve"> </w:t>
      </w:r>
      <w:r>
        <w:rPr>
          <w:sz w:val="20"/>
        </w:rPr>
        <w:t>samples</w:t>
      </w:r>
      <w:r>
        <w:rPr>
          <w:spacing w:val="-8"/>
          <w:sz w:val="20"/>
        </w:rPr>
        <w:t xml:space="preserve"> </w:t>
      </w:r>
      <w:r>
        <w:rPr>
          <w:sz w:val="20"/>
        </w:rPr>
        <w:t>from</w:t>
      </w:r>
      <w:r>
        <w:rPr>
          <w:spacing w:val="-10"/>
          <w:sz w:val="20"/>
        </w:rPr>
        <w:t xml:space="preserve"> </w:t>
      </w:r>
      <w:r>
        <w:rPr>
          <w:sz w:val="20"/>
        </w:rPr>
        <w:t>our</w:t>
      </w:r>
      <w:r>
        <w:rPr>
          <w:spacing w:val="-8"/>
          <w:sz w:val="20"/>
        </w:rPr>
        <w:t xml:space="preserve"> </w:t>
      </w:r>
      <w:r>
        <w:rPr>
          <w:sz w:val="20"/>
        </w:rPr>
        <w:t>study</w:t>
      </w:r>
      <w:r>
        <w:rPr>
          <w:spacing w:val="-8"/>
          <w:sz w:val="20"/>
        </w:rPr>
        <w:t xml:space="preserve"> </w:t>
      </w:r>
      <w:r>
        <w:rPr>
          <w:sz w:val="20"/>
        </w:rPr>
        <w:t>took</w:t>
      </w:r>
      <w:r>
        <w:rPr>
          <w:spacing w:val="-8"/>
          <w:sz w:val="20"/>
        </w:rPr>
        <w:t xml:space="preserve"> </w:t>
      </w:r>
      <w:r>
        <w:rPr>
          <w:sz w:val="20"/>
        </w:rPr>
        <w:t>place</w:t>
      </w:r>
      <w:r>
        <w:rPr>
          <w:spacing w:val="-9"/>
          <w:sz w:val="20"/>
        </w:rPr>
        <w:t xml:space="preserve"> </w:t>
      </w:r>
      <w:r>
        <w:rPr>
          <w:sz w:val="20"/>
        </w:rPr>
        <w:t>in</w:t>
      </w:r>
      <w:r>
        <w:rPr>
          <w:spacing w:val="-9"/>
          <w:sz w:val="20"/>
        </w:rPr>
        <w:t xml:space="preserve"> </w:t>
      </w:r>
      <w:r>
        <w:rPr>
          <w:sz w:val="20"/>
        </w:rPr>
        <w:t>the</w:t>
      </w:r>
      <w:r>
        <w:rPr>
          <w:spacing w:val="-9"/>
          <w:sz w:val="20"/>
        </w:rPr>
        <w:t xml:space="preserve"> </w:t>
      </w:r>
      <w:r>
        <w:rPr>
          <w:sz w:val="20"/>
        </w:rPr>
        <w:t>health</w:t>
      </w:r>
      <w:r>
        <w:rPr>
          <w:spacing w:val="-10"/>
          <w:sz w:val="20"/>
        </w:rPr>
        <w:t xml:space="preserve"> </w:t>
      </w:r>
      <w:r>
        <w:rPr>
          <w:sz w:val="20"/>
        </w:rPr>
        <w:t>region</w:t>
      </w:r>
      <w:r>
        <w:rPr>
          <w:spacing w:val="-9"/>
          <w:sz w:val="20"/>
        </w:rPr>
        <w:t xml:space="preserve"> </w:t>
      </w:r>
      <w:r>
        <w:rPr>
          <w:sz w:val="20"/>
        </w:rPr>
        <w:t>of</w:t>
      </w:r>
      <w:r>
        <w:rPr>
          <w:spacing w:val="-8"/>
          <w:sz w:val="20"/>
        </w:rPr>
        <w:t xml:space="preserve"> </w:t>
      </w:r>
      <w:proofErr w:type="spellStart"/>
      <w:r>
        <w:rPr>
          <w:sz w:val="20"/>
        </w:rPr>
        <w:t>Lôh-Djiboua</w:t>
      </w:r>
      <w:proofErr w:type="spellEnd"/>
      <w:r>
        <w:rPr>
          <w:sz w:val="20"/>
        </w:rPr>
        <w:t>,</w:t>
      </w:r>
      <w:r>
        <w:rPr>
          <w:spacing w:val="-7"/>
          <w:sz w:val="20"/>
        </w:rPr>
        <w:t xml:space="preserve"> </w:t>
      </w:r>
      <w:r>
        <w:rPr>
          <w:sz w:val="20"/>
        </w:rPr>
        <w:t>more</w:t>
      </w:r>
      <w:r>
        <w:rPr>
          <w:spacing w:val="-8"/>
          <w:sz w:val="20"/>
        </w:rPr>
        <w:t xml:space="preserve"> </w:t>
      </w:r>
      <w:r>
        <w:rPr>
          <w:sz w:val="20"/>
        </w:rPr>
        <w:t>precisely</w:t>
      </w:r>
      <w:r>
        <w:rPr>
          <w:spacing w:val="-8"/>
          <w:sz w:val="20"/>
        </w:rPr>
        <w:t xml:space="preserve"> </w:t>
      </w:r>
      <w:r>
        <w:rPr>
          <w:sz w:val="20"/>
        </w:rPr>
        <w:t>in</w:t>
      </w:r>
      <w:r>
        <w:rPr>
          <w:spacing w:val="-9"/>
          <w:sz w:val="20"/>
        </w:rPr>
        <w:t xml:space="preserve"> </w:t>
      </w:r>
      <w:r>
        <w:rPr>
          <w:sz w:val="20"/>
        </w:rPr>
        <w:t>the</w:t>
      </w:r>
      <w:r>
        <w:rPr>
          <w:spacing w:val="-9"/>
          <w:sz w:val="20"/>
        </w:rPr>
        <w:t xml:space="preserve"> </w:t>
      </w:r>
      <w:r>
        <w:rPr>
          <w:sz w:val="20"/>
        </w:rPr>
        <w:t>health</w:t>
      </w:r>
      <w:r>
        <w:rPr>
          <w:spacing w:val="-9"/>
          <w:sz w:val="20"/>
        </w:rPr>
        <w:t xml:space="preserve"> </w:t>
      </w:r>
      <w:r>
        <w:rPr>
          <w:spacing w:val="-2"/>
          <w:sz w:val="20"/>
        </w:rPr>
        <w:t>district</w:t>
      </w:r>
    </w:p>
    <w:p w14:paraId="4EC94AD7" w14:textId="77777777" w:rsidR="00E20FF3" w:rsidRDefault="005D6E16" w:rsidP="001413D3">
      <w:r>
        <w:t>of</w:t>
      </w:r>
      <w:r>
        <w:rPr>
          <w:spacing w:val="-12"/>
        </w:rPr>
        <w:t xml:space="preserve"> </w:t>
      </w:r>
      <w:r>
        <w:t>Divo,</w:t>
      </w:r>
      <w:r>
        <w:rPr>
          <w:spacing w:val="-11"/>
        </w:rPr>
        <w:t xml:space="preserve"> </w:t>
      </w:r>
      <w:r>
        <w:t>thanks</w:t>
      </w:r>
      <w:r>
        <w:rPr>
          <w:spacing w:val="-11"/>
        </w:rPr>
        <w:t xml:space="preserve"> </w:t>
      </w:r>
      <w:r>
        <w:t>to</w:t>
      </w:r>
      <w:r>
        <w:rPr>
          <w:spacing w:val="-11"/>
        </w:rPr>
        <w:t xml:space="preserve"> </w:t>
      </w:r>
      <w:r>
        <w:t>a</w:t>
      </w:r>
      <w:r>
        <w:rPr>
          <w:spacing w:val="-12"/>
        </w:rPr>
        <w:t xml:space="preserve"> </w:t>
      </w:r>
      <w:r>
        <w:t>number</w:t>
      </w:r>
      <w:r>
        <w:rPr>
          <w:spacing w:val="-8"/>
        </w:rPr>
        <w:t xml:space="preserve"> </w:t>
      </w:r>
      <w:r>
        <w:t>of</w:t>
      </w:r>
      <w:r>
        <w:rPr>
          <w:spacing w:val="-12"/>
        </w:rPr>
        <w:t xml:space="preserve"> </w:t>
      </w:r>
      <w:r>
        <w:t>equipment</w:t>
      </w:r>
      <w:r>
        <w:rPr>
          <w:spacing w:val="-11"/>
        </w:rPr>
        <w:t xml:space="preserve"> </w:t>
      </w:r>
      <w:r>
        <w:t>including</w:t>
      </w:r>
      <w:r>
        <w:rPr>
          <w:spacing w:val="-12"/>
        </w:rPr>
        <w:t xml:space="preserve"> </w:t>
      </w:r>
      <w:r>
        <w:t>IDA</w:t>
      </w:r>
      <w:r>
        <w:rPr>
          <w:spacing w:val="-9"/>
        </w:rPr>
        <w:t xml:space="preserve"> </w:t>
      </w:r>
      <w:r>
        <w:t>plastic</w:t>
      </w:r>
      <w:r>
        <w:rPr>
          <w:spacing w:val="-11"/>
        </w:rPr>
        <w:t xml:space="preserve"> </w:t>
      </w:r>
      <w:r>
        <w:t>bags</w:t>
      </w:r>
      <w:r>
        <w:rPr>
          <w:spacing w:val="-10"/>
        </w:rPr>
        <w:t xml:space="preserve"> </w:t>
      </w:r>
      <w:r>
        <w:t>for</w:t>
      </w:r>
      <w:r>
        <w:rPr>
          <w:spacing w:val="-11"/>
        </w:rPr>
        <w:t xml:space="preserve"> </w:t>
      </w:r>
      <w:r>
        <w:t>the</w:t>
      </w:r>
      <w:r>
        <w:rPr>
          <w:spacing w:val="-11"/>
        </w:rPr>
        <w:t xml:space="preserve"> </w:t>
      </w:r>
      <w:r>
        <w:t>preservation</w:t>
      </w:r>
      <w:r>
        <w:rPr>
          <w:spacing w:val="-11"/>
        </w:rPr>
        <w:t xml:space="preserve"> </w:t>
      </w:r>
      <w:r>
        <w:t>of</w:t>
      </w:r>
      <w:r>
        <w:rPr>
          <w:spacing w:val="-12"/>
        </w:rPr>
        <w:t xml:space="preserve"> </w:t>
      </w:r>
      <w:r>
        <w:t>dried</w:t>
      </w:r>
      <w:r>
        <w:rPr>
          <w:spacing w:val="-11"/>
        </w:rPr>
        <w:t xml:space="preserve"> </w:t>
      </w:r>
      <w:r>
        <w:t>samples</w:t>
      </w:r>
      <w:r>
        <w:rPr>
          <w:spacing w:val="-11"/>
        </w:rPr>
        <w:t xml:space="preserve"> </w:t>
      </w:r>
      <w:r>
        <w:t>of</w:t>
      </w:r>
      <w:r>
        <w:rPr>
          <w:spacing w:val="-11"/>
        </w:rPr>
        <w:t xml:space="preserve"> </w:t>
      </w:r>
      <w:r>
        <w:t>the</w:t>
      </w:r>
      <w:r>
        <w:rPr>
          <w:spacing w:val="-12"/>
        </w:rPr>
        <w:t xml:space="preserve"> </w:t>
      </w:r>
      <w:r>
        <w:rPr>
          <w:spacing w:val="-2"/>
        </w:rPr>
        <w:t>mushroom.</w:t>
      </w:r>
    </w:p>
    <w:p w14:paraId="1B48EBEE" w14:textId="77777777" w:rsidR="00E20FF3" w:rsidRDefault="005D6E16">
      <w:pPr>
        <w:pStyle w:val="Paragraphedeliste"/>
        <w:numPr>
          <w:ilvl w:val="0"/>
          <w:numId w:val="21"/>
        </w:numPr>
        <w:tabs>
          <w:tab w:val="left" w:pos="719"/>
        </w:tabs>
        <w:spacing w:before="34"/>
        <w:ind w:left="719" w:hanging="580"/>
        <w:rPr>
          <w:sz w:val="20"/>
        </w:rPr>
      </w:pPr>
      <w:r>
        <w:rPr>
          <w:spacing w:val="-2"/>
          <w:sz w:val="20"/>
        </w:rPr>
        <w:t>LUGA</w:t>
      </w:r>
      <w:r>
        <w:rPr>
          <w:spacing w:val="-7"/>
          <w:sz w:val="20"/>
        </w:rPr>
        <w:t xml:space="preserve"> </w:t>
      </w:r>
      <w:r>
        <w:rPr>
          <w:spacing w:val="-2"/>
          <w:sz w:val="20"/>
        </w:rPr>
        <w:t>was</w:t>
      </w:r>
      <w:r>
        <w:rPr>
          <w:spacing w:val="-6"/>
          <w:sz w:val="20"/>
        </w:rPr>
        <w:t xml:space="preserve"> </w:t>
      </w:r>
      <w:r>
        <w:rPr>
          <w:spacing w:val="-2"/>
          <w:sz w:val="20"/>
        </w:rPr>
        <w:t>harvested,</w:t>
      </w:r>
      <w:r>
        <w:rPr>
          <w:spacing w:val="-6"/>
          <w:sz w:val="20"/>
        </w:rPr>
        <w:t xml:space="preserve"> </w:t>
      </w:r>
      <w:r>
        <w:rPr>
          <w:spacing w:val="-2"/>
          <w:sz w:val="20"/>
        </w:rPr>
        <w:t>cleaned</w:t>
      </w:r>
      <w:r>
        <w:rPr>
          <w:spacing w:val="-7"/>
          <w:sz w:val="20"/>
        </w:rPr>
        <w:t xml:space="preserve"> </w:t>
      </w:r>
      <w:r>
        <w:rPr>
          <w:spacing w:val="-2"/>
          <w:sz w:val="20"/>
        </w:rPr>
        <w:t>and</w:t>
      </w:r>
      <w:r>
        <w:rPr>
          <w:spacing w:val="-7"/>
          <w:sz w:val="20"/>
        </w:rPr>
        <w:t xml:space="preserve"> </w:t>
      </w:r>
      <w:r>
        <w:rPr>
          <w:spacing w:val="-2"/>
          <w:sz w:val="20"/>
        </w:rPr>
        <w:t>washed</w:t>
      </w:r>
      <w:r>
        <w:rPr>
          <w:spacing w:val="-6"/>
          <w:sz w:val="20"/>
        </w:rPr>
        <w:t xml:space="preserve"> </w:t>
      </w:r>
      <w:r>
        <w:rPr>
          <w:spacing w:val="-2"/>
          <w:sz w:val="20"/>
        </w:rPr>
        <w:t>with</w:t>
      </w:r>
      <w:r>
        <w:rPr>
          <w:spacing w:val="-7"/>
          <w:sz w:val="20"/>
        </w:rPr>
        <w:t xml:space="preserve"> </w:t>
      </w:r>
      <w:r>
        <w:rPr>
          <w:spacing w:val="-2"/>
          <w:sz w:val="20"/>
        </w:rPr>
        <w:t>sterilized</w:t>
      </w:r>
      <w:r>
        <w:rPr>
          <w:spacing w:val="-7"/>
          <w:sz w:val="20"/>
        </w:rPr>
        <w:t xml:space="preserve"> </w:t>
      </w:r>
      <w:r>
        <w:rPr>
          <w:spacing w:val="-2"/>
          <w:sz w:val="20"/>
        </w:rPr>
        <w:t>distilled</w:t>
      </w:r>
      <w:r>
        <w:rPr>
          <w:spacing w:val="-6"/>
          <w:sz w:val="20"/>
        </w:rPr>
        <w:t xml:space="preserve"> </w:t>
      </w:r>
      <w:r>
        <w:rPr>
          <w:spacing w:val="-2"/>
          <w:sz w:val="20"/>
        </w:rPr>
        <w:t>water</w:t>
      </w:r>
      <w:r>
        <w:rPr>
          <w:spacing w:val="-6"/>
          <w:sz w:val="20"/>
        </w:rPr>
        <w:t xml:space="preserve"> </w:t>
      </w:r>
      <w:r>
        <w:rPr>
          <w:spacing w:val="-2"/>
          <w:sz w:val="20"/>
        </w:rPr>
        <w:t>to</w:t>
      </w:r>
      <w:r>
        <w:rPr>
          <w:spacing w:val="-6"/>
          <w:sz w:val="20"/>
        </w:rPr>
        <w:t xml:space="preserve"> </w:t>
      </w:r>
      <w:r>
        <w:rPr>
          <w:spacing w:val="-2"/>
          <w:sz w:val="20"/>
        </w:rPr>
        <w:t>remove</w:t>
      </w:r>
      <w:r>
        <w:rPr>
          <w:spacing w:val="-4"/>
          <w:sz w:val="20"/>
        </w:rPr>
        <w:t xml:space="preserve"> </w:t>
      </w:r>
      <w:r>
        <w:rPr>
          <w:spacing w:val="-2"/>
          <w:sz w:val="20"/>
        </w:rPr>
        <w:t>traces</w:t>
      </w:r>
      <w:r>
        <w:rPr>
          <w:spacing w:val="-5"/>
          <w:sz w:val="20"/>
        </w:rPr>
        <w:t xml:space="preserve"> </w:t>
      </w:r>
      <w:r>
        <w:rPr>
          <w:spacing w:val="-2"/>
          <w:sz w:val="20"/>
        </w:rPr>
        <w:t>of</w:t>
      </w:r>
      <w:r>
        <w:rPr>
          <w:spacing w:val="-7"/>
          <w:sz w:val="20"/>
        </w:rPr>
        <w:t xml:space="preserve"> </w:t>
      </w:r>
      <w:r>
        <w:rPr>
          <w:spacing w:val="-2"/>
          <w:sz w:val="20"/>
        </w:rPr>
        <w:t>mold</w:t>
      </w:r>
      <w:r>
        <w:rPr>
          <w:spacing w:val="-7"/>
          <w:sz w:val="20"/>
        </w:rPr>
        <w:t xml:space="preserve"> </w:t>
      </w:r>
      <w:r>
        <w:rPr>
          <w:spacing w:val="-2"/>
          <w:sz w:val="20"/>
        </w:rPr>
        <w:t>and</w:t>
      </w:r>
      <w:r>
        <w:rPr>
          <w:spacing w:val="-6"/>
          <w:sz w:val="20"/>
        </w:rPr>
        <w:t xml:space="preserve"> </w:t>
      </w:r>
      <w:r>
        <w:rPr>
          <w:spacing w:val="-2"/>
          <w:sz w:val="20"/>
        </w:rPr>
        <w:t>other</w:t>
      </w:r>
      <w:r>
        <w:rPr>
          <w:spacing w:val="-6"/>
          <w:sz w:val="20"/>
        </w:rPr>
        <w:t xml:space="preserve"> </w:t>
      </w:r>
      <w:r>
        <w:rPr>
          <w:spacing w:val="-2"/>
          <w:sz w:val="20"/>
        </w:rPr>
        <w:t>detritus</w:t>
      </w:r>
      <w:r>
        <w:rPr>
          <w:spacing w:val="-5"/>
          <w:sz w:val="20"/>
        </w:rPr>
        <w:t xml:space="preserve"> </w:t>
      </w:r>
      <w:r>
        <w:rPr>
          <w:spacing w:val="-2"/>
          <w:sz w:val="20"/>
        </w:rPr>
        <w:t>(waste).</w:t>
      </w:r>
    </w:p>
    <w:p w14:paraId="578FCA6C" w14:textId="2D900051" w:rsidR="00E20FF3" w:rsidRDefault="005D6E16">
      <w:pPr>
        <w:pStyle w:val="Paragraphedeliste"/>
        <w:numPr>
          <w:ilvl w:val="0"/>
          <w:numId w:val="21"/>
        </w:numPr>
        <w:tabs>
          <w:tab w:val="left" w:pos="719"/>
        </w:tabs>
        <w:spacing w:before="34"/>
        <w:ind w:left="719" w:hanging="580"/>
        <w:rPr>
          <w:sz w:val="20"/>
        </w:rPr>
      </w:pPr>
      <w:r>
        <w:rPr>
          <w:sz w:val="20"/>
        </w:rPr>
        <w:t>It</w:t>
      </w:r>
      <w:r>
        <w:rPr>
          <w:spacing w:val="2"/>
          <w:sz w:val="20"/>
        </w:rPr>
        <w:t xml:space="preserve"> </w:t>
      </w:r>
      <w:r>
        <w:rPr>
          <w:sz w:val="20"/>
        </w:rPr>
        <w:t>was</w:t>
      </w:r>
      <w:r>
        <w:rPr>
          <w:spacing w:val="3"/>
          <w:sz w:val="20"/>
        </w:rPr>
        <w:t xml:space="preserve"> </w:t>
      </w:r>
      <w:r>
        <w:rPr>
          <w:sz w:val="20"/>
        </w:rPr>
        <w:t>then</w:t>
      </w:r>
      <w:r>
        <w:rPr>
          <w:spacing w:val="1"/>
          <w:sz w:val="20"/>
        </w:rPr>
        <w:t xml:space="preserve"> </w:t>
      </w:r>
      <w:r>
        <w:rPr>
          <w:sz w:val="20"/>
        </w:rPr>
        <w:t>cut</w:t>
      </w:r>
      <w:r>
        <w:rPr>
          <w:spacing w:val="2"/>
          <w:sz w:val="20"/>
        </w:rPr>
        <w:t xml:space="preserve"> </w:t>
      </w:r>
      <w:r>
        <w:rPr>
          <w:sz w:val="20"/>
        </w:rPr>
        <w:t>with</w:t>
      </w:r>
      <w:r>
        <w:rPr>
          <w:spacing w:val="7"/>
          <w:sz w:val="20"/>
        </w:rPr>
        <w:t xml:space="preserve"> </w:t>
      </w:r>
      <w:r>
        <w:rPr>
          <w:sz w:val="20"/>
        </w:rPr>
        <w:t>a</w:t>
      </w:r>
      <w:r>
        <w:rPr>
          <w:spacing w:val="2"/>
          <w:sz w:val="20"/>
        </w:rPr>
        <w:t xml:space="preserve"> </w:t>
      </w:r>
      <w:proofErr w:type="spellStart"/>
      <w:r>
        <w:rPr>
          <w:sz w:val="20"/>
        </w:rPr>
        <w:t>stainlesssteel</w:t>
      </w:r>
      <w:proofErr w:type="spellEnd"/>
      <w:r>
        <w:rPr>
          <w:spacing w:val="1"/>
          <w:sz w:val="20"/>
        </w:rPr>
        <w:t xml:space="preserve"> </w:t>
      </w:r>
      <w:r>
        <w:rPr>
          <w:sz w:val="20"/>
        </w:rPr>
        <w:t>knife</w:t>
      </w:r>
      <w:r>
        <w:rPr>
          <w:spacing w:val="7"/>
          <w:sz w:val="20"/>
        </w:rPr>
        <w:t xml:space="preserve"> </w:t>
      </w:r>
      <w:r>
        <w:rPr>
          <w:sz w:val="20"/>
        </w:rPr>
        <w:t>into</w:t>
      </w:r>
      <w:r>
        <w:rPr>
          <w:spacing w:val="2"/>
          <w:sz w:val="20"/>
        </w:rPr>
        <w:t xml:space="preserve"> </w:t>
      </w:r>
      <w:r>
        <w:rPr>
          <w:sz w:val="20"/>
        </w:rPr>
        <w:t>small</w:t>
      </w:r>
      <w:r>
        <w:rPr>
          <w:spacing w:val="3"/>
          <w:sz w:val="20"/>
        </w:rPr>
        <w:t xml:space="preserve"> </w:t>
      </w:r>
      <w:r>
        <w:rPr>
          <w:sz w:val="20"/>
        </w:rPr>
        <w:t>fragments</w:t>
      </w:r>
      <w:r>
        <w:rPr>
          <w:spacing w:val="3"/>
          <w:sz w:val="20"/>
        </w:rPr>
        <w:t xml:space="preserve"> </w:t>
      </w:r>
      <w:r>
        <w:rPr>
          <w:sz w:val="20"/>
        </w:rPr>
        <w:t>and</w:t>
      </w:r>
      <w:r>
        <w:rPr>
          <w:spacing w:val="1"/>
          <w:sz w:val="20"/>
        </w:rPr>
        <w:t xml:space="preserve"> </w:t>
      </w:r>
      <w:r>
        <w:rPr>
          <w:sz w:val="20"/>
        </w:rPr>
        <w:t>dried</w:t>
      </w:r>
      <w:r>
        <w:rPr>
          <w:spacing w:val="3"/>
          <w:sz w:val="20"/>
        </w:rPr>
        <w:t xml:space="preserve"> </w:t>
      </w:r>
      <w:r>
        <w:rPr>
          <w:sz w:val="20"/>
        </w:rPr>
        <w:t>in</w:t>
      </w:r>
      <w:r>
        <w:rPr>
          <w:spacing w:val="2"/>
          <w:sz w:val="20"/>
        </w:rPr>
        <w:t xml:space="preserve"> </w:t>
      </w:r>
      <w:r>
        <w:rPr>
          <w:sz w:val="20"/>
        </w:rPr>
        <w:t>a</w:t>
      </w:r>
      <w:r>
        <w:rPr>
          <w:spacing w:val="9"/>
          <w:sz w:val="20"/>
        </w:rPr>
        <w:t xml:space="preserve"> </w:t>
      </w:r>
      <w:r>
        <w:rPr>
          <w:sz w:val="20"/>
        </w:rPr>
        <w:t>VENTICELL</w:t>
      </w:r>
      <w:r>
        <w:rPr>
          <w:spacing w:val="2"/>
          <w:sz w:val="20"/>
        </w:rPr>
        <w:t xml:space="preserve"> </w:t>
      </w:r>
      <w:r>
        <w:rPr>
          <w:position w:val="6"/>
          <w:sz w:val="13"/>
        </w:rPr>
        <w:t>R</w:t>
      </w:r>
      <w:r>
        <w:rPr>
          <w:spacing w:val="40"/>
          <w:position w:val="6"/>
          <w:sz w:val="13"/>
        </w:rPr>
        <w:t xml:space="preserve"> </w:t>
      </w:r>
      <w:r>
        <w:rPr>
          <w:position w:val="6"/>
          <w:sz w:val="13"/>
        </w:rPr>
        <w:t>oven</w:t>
      </w:r>
      <w:r>
        <w:rPr>
          <w:sz w:val="20"/>
        </w:rPr>
        <w:t>;</w:t>
      </w:r>
      <w:r>
        <w:rPr>
          <w:spacing w:val="2"/>
          <w:sz w:val="20"/>
        </w:rPr>
        <w:t xml:space="preserve"> </w:t>
      </w:r>
      <w:r>
        <w:rPr>
          <w:sz w:val="20"/>
        </w:rPr>
        <w:t>at</w:t>
      </w:r>
      <w:r>
        <w:rPr>
          <w:spacing w:val="4"/>
          <w:sz w:val="20"/>
        </w:rPr>
        <w:t xml:space="preserve"> </w:t>
      </w:r>
      <w:r>
        <w:rPr>
          <w:sz w:val="20"/>
        </w:rPr>
        <w:t>50°C</w:t>
      </w:r>
      <w:r>
        <w:rPr>
          <w:spacing w:val="2"/>
          <w:sz w:val="20"/>
        </w:rPr>
        <w:t xml:space="preserve"> </w:t>
      </w:r>
      <w:r>
        <w:rPr>
          <w:sz w:val="20"/>
        </w:rPr>
        <w:t>for</w:t>
      </w:r>
      <w:r>
        <w:rPr>
          <w:spacing w:val="3"/>
          <w:sz w:val="20"/>
        </w:rPr>
        <w:t xml:space="preserve"> </w:t>
      </w:r>
      <w:r>
        <w:rPr>
          <w:sz w:val="20"/>
        </w:rPr>
        <w:t>5</w:t>
      </w:r>
      <w:r>
        <w:rPr>
          <w:spacing w:val="2"/>
          <w:sz w:val="20"/>
        </w:rPr>
        <w:t xml:space="preserve"> </w:t>
      </w:r>
      <w:r>
        <w:rPr>
          <w:sz w:val="20"/>
        </w:rPr>
        <w:t>days.</w:t>
      </w:r>
      <w:r>
        <w:rPr>
          <w:spacing w:val="3"/>
          <w:sz w:val="20"/>
        </w:rPr>
        <w:t xml:space="preserve"> </w:t>
      </w:r>
      <w:r>
        <w:rPr>
          <w:spacing w:val="-4"/>
          <w:sz w:val="20"/>
        </w:rPr>
        <w:t>This</w:t>
      </w:r>
    </w:p>
    <w:p w14:paraId="42557D95" w14:textId="77777777" w:rsidR="00E20FF3" w:rsidRDefault="005D6E16">
      <w:pPr>
        <w:pStyle w:val="Paragraphedeliste"/>
        <w:numPr>
          <w:ilvl w:val="0"/>
          <w:numId w:val="21"/>
        </w:numPr>
        <w:tabs>
          <w:tab w:val="left" w:pos="719"/>
        </w:tabs>
        <w:spacing w:before="36"/>
        <w:ind w:left="719" w:hanging="580"/>
        <w:rPr>
          <w:sz w:val="20"/>
        </w:rPr>
      </w:pPr>
      <w:r>
        <w:rPr>
          <w:spacing w:val="-2"/>
          <w:sz w:val="20"/>
        </w:rPr>
        <w:t>dried</w:t>
      </w:r>
      <w:r>
        <w:rPr>
          <w:spacing w:val="-4"/>
          <w:sz w:val="20"/>
        </w:rPr>
        <w:t xml:space="preserve"> </w:t>
      </w:r>
      <w:r>
        <w:rPr>
          <w:spacing w:val="-2"/>
          <w:sz w:val="20"/>
        </w:rPr>
        <w:t>mushroom</w:t>
      </w:r>
      <w:r>
        <w:rPr>
          <w:spacing w:val="-7"/>
          <w:sz w:val="20"/>
        </w:rPr>
        <w:t xml:space="preserve"> </w:t>
      </w:r>
      <w:r>
        <w:rPr>
          <w:spacing w:val="-2"/>
          <w:sz w:val="20"/>
        </w:rPr>
        <w:t>was</w:t>
      </w:r>
      <w:r>
        <w:rPr>
          <w:spacing w:val="-6"/>
          <w:sz w:val="20"/>
        </w:rPr>
        <w:t xml:space="preserve"> </w:t>
      </w:r>
      <w:r>
        <w:rPr>
          <w:spacing w:val="-2"/>
          <w:sz w:val="20"/>
        </w:rPr>
        <w:t>then</w:t>
      </w:r>
      <w:r>
        <w:rPr>
          <w:spacing w:val="-7"/>
          <w:sz w:val="20"/>
        </w:rPr>
        <w:t xml:space="preserve"> </w:t>
      </w:r>
      <w:r>
        <w:rPr>
          <w:spacing w:val="-2"/>
          <w:sz w:val="20"/>
        </w:rPr>
        <w:t>reduced</w:t>
      </w:r>
      <w:r>
        <w:rPr>
          <w:spacing w:val="-7"/>
          <w:sz w:val="20"/>
        </w:rPr>
        <w:t xml:space="preserve"> </w:t>
      </w:r>
      <w:r>
        <w:rPr>
          <w:spacing w:val="-2"/>
          <w:sz w:val="20"/>
        </w:rPr>
        <w:t>to</w:t>
      </w:r>
      <w:r>
        <w:rPr>
          <w:spacing w:val="-7"/>
          <w:sz w:val="20"/>
        </w:rPr>
        <w:t xml:space="preserve"> </w:t>
      </w:r>
      <w:r>
        <w:rPr>
          <w:spacing w:val="-2"/>
          <w:sz w:val="20"/>
        </w:rPr>
        <w:t>a</w:t>
      </w:r>
      <w:r>
        <w:rPr>
          <w:spacing w:val="-7"/>
          <w:sz w:val="20"/>
        </w:rPr>
        <w:t xml:space="preserve"> </w:t>
      </w:r>
      <w:r>
        <w:rPr>
          <w:spacing w:val="-2"/>
          <w:sz w:val="20"/>
        </w:rPr>
        <w:t>very</w:t>
      </w:r>
      <w:r>
        <w:rPr>
          <w:spacing w:val="-4"/>
          <w:sz w:val="20"/>
        </w:rPr>
        <w:t xml:space="preserve"> </w:t>
      </w:r>
      <w:r>
        <w:rPr>
          <w:spacing w:val="-2"/>
          <w:sz w:val="20"/>
        </w:rPr>
        <w:t>fine</w:t>
      </w:r>
      <w:r>
        <w:rPr>
          <w:spacing w:val="-7"/>
          <w:sz w:val="20"/>
        </w:rPr>
        <w:t xml:space="preserve"> </w:t>
      </w:r>
      <w:r>
        <w:rPr>
          <w:spacing w:val="-2"/>
          <w:sz w:val="20"/>
        </w:rPr>
        <w:t>powder</w:t>
      </w:r>
      <w:r>
        <w:rPr>
          <w:spacing w:val="-6"/>
          <w:sz w:val="20"/>
        </w:rPr>
        <w:t xml:space="preserve"> </w:t>
      </w:r>
      <w:r>
        <w:rPr>
          <w:spacing w:val="-2"/>
          <w:sz w:val="20"/>
        </w:rPr>
        <w:t>(pulverized)</w:t>
      </w:r>
      <w:r>
        <w:rPr>
          <w:spacing w:val="-6"/>
          <w:sz w:val="20"/>
        </w:rPr>
        <w:t xml:space="preserve"> </w:t>
      </w:r>
      <w:r>
        <w:rPr>
          <w:spacing w:val="-2"/>
          <w:sz w:val="20"/>
        </w:rPr>
        <w:t>using</w:t>
      </w:r>
      <w:r>
        <w:rPr>
          <w:spacing w:val="-1"/>
          <w:sz w:val="20"/>
        </w:rPr>
        <w:t xml:space="preserve"> </w:t>
      </w:r>
      <w:r>
        <w:rPr>
          <w:spacing w:val="-2"/>
          <w:sz w:val="20"/>
        </w:rPr>
        <w:t>a</w:t>
      </w:r>
      <w:r>
        <w:rPr>
          <w:spacing w:val="-3"/>
          <w:sz w:val="20"/>
        </w:rPr>
        <w:t xml:space="preserve"> </w:t>
      </w:r>
      <w:r>
        <w:rPr>
          <w:spacing w:val="-2"/>
          <w:sz w:val="20"/>
        </w:rPr>
        <w:t>multifunction</w:t>
      </w:r>
      <w:r>
        <w:rPr>
          <w:spacing w:val="-7"/>
          <w:sz w:val="20"/>
        </w:rPr>
        <w:t xml:space="preserve"> </w:t>
      </w:r>
      <w:r>
        <w:rPr>
          <w:spacing w:val="-2"/>
          <w:sz w:val="20"/>
        </w:rPr>
        <w:t>blender</w:t>
      </w:r>
      <w:r>
        <w:rPr>
          <w:spacing w:val="-6"/>
          <w:sz w:val="20"/>
        </w:rPr>
        <w:t xml:space="preserve"> </w:t>
      </w:r>
      <w:r>
        <w:rPr>
          <w:spacing w:val="-2"/>
          <w:sz w:val="20"/>
        </w:rPr>
        <w:t>from</w:t>
      </w:r>
      <w:r>
        <w:rPr>
          <w:spacing w:val="-7"/>
          <w:sz w:val="20"/>
        </w:rPr>
        <w:t xml:space="preserve"> </w:t>
      </w:r>
      <w:r>
        <w:rPr>
          <w:spacing w:val="-2"/>
          <w:sz w:val="20"/>
        </w:rPr>
        <w:t>the</w:t>
      </w:r>
      <w:r>
        <w:rPr>
          <w:spacing w:val="-5"/>
          <w:sz w:val="20"/>
        </w:rPr>
        <w:t xml:space="preserve"> </w:t>
      </w:r>
      <w:r>
        <w:rPr>
          <w:spacing w:val="-2"/>
          <w:sz w:val="20"/>
        </w:rPr>
        <w:t>SILVER</w:t>
      </w:r>
      <w:r>
        <w:rPr>
          <w:spacing w:val="-6"/>
          <w:sz w:val="20"/>
        </w:rPr>
        <w:t xml:space="preserve"> </w:t>
      </w:r>
      <w:r>
        <w:rPr>
          <w:spacing w:val="-2"/>
          <w:sz w:val="20"/>
        </w:rPr>
        <w:t>CREST</w:t>
      </w:r>
    </w:p>
    <w:p w14:paraId="64BF89A1" w14:textId="77777777" w:rsidR="00E20FF3" w:rsidRDefault="005D6E16">
      <w:pPr>
        <w:pStyle w:val="Paragraphedeliste"/>
        <w:numPr>
          <w:ilvl w:val="0"/>
          <w:numId w:val="21"/>
        </w:numPr>
        <w:tabs>
          <w:tab w:val="left" w:pos="719"/>
        </w:tabs>
        <w:spacing w:before="35"/>
        <w:ind w:left="719" w:hanging="580"/>
        <w:rPr>
          <w:sz w:val="20"/>
        </w:rPr>
      </w:pPr>
      <w:r>
        <w:rPr>
          <w:spacing w:val="-2"/>
          <w:sz w:val="20"/>
        </w:rPr>
        <w:t>brand.</w:t>
      </w:r>
    </w:p>
    <w:p w14:paraId="230FD0CA" w14:textId="77777777" w:rsidR="00E20FF3" w:rsidRDefault="005D6E16">
      <w:pPr>
        <w:pStyle w:val="Paragraphedeliste"/>
        <w:numPr>
          <w:ilvl w:val="0"/>
          <w:numId w:val="21"/>
        </w:numPr>
        <w:tabs>
          <w:tab w:val="left" w:pos="719"/>
        </w:tabs>
        <w:spacing w:before="34"/>
        <w:ind w:left="719" w:hanging="580"/>
        <w:rPr>
          <w:sz w:val="20"/>
        </w:rPr>
      </w:pPr>
      <w:r>
        <w:rPr>
          <w:sz w:val="20"/>
        </w:rPr>
        <w:t>It</w:t>
      </w:r>
      <w:r>
        <w:rPr>
          <w:spacing w:val="-7"/>
          <w:sz w:val="20"/>
        </w:rPr>
        <w:t xml:space="preserve"> </w:t>
      </w:r>
      <w:r>
        <w:rPr>
          <w:sz w:val="20"/>
        </w:rPr>
        <w:t>should</w:t>
      </w:r>
      <w:r>
        <w:rPr>
          <w:spacing w:val="-5"/>
          <w:sz w:val="20"/>
        </w:rPr>
        <w:t xml:space="preserve"> </w:t>
      </w:r>
      <w:r>
        <w:rPr>
          <w:sz w:val="20"/>
        </w:rPr>
        <w:t>be</w:t>
      </w:r>
      <w:r>
        <w:rPr>
          <w:spacing w:val="-7"/>
          <w:sz w:val="20"/>
        </w:rPr>
        <w:t xml:space="preserve"> </w:t>
      </w:r>
      <w:r>
        <w:rPr>
          <w:sz w:val="20"/>
        </w:rPr>
        <w:t>noted</w:t>
      </w:r>
      <w:r>
        <w:rPr>
          <w:spacing w:val="-7"/>
          <w:sz w:val="20"/>
        </w:rPr>
        <w:t xml:space="preserve"> </w:t>
      </w:r>
      <w:r>
        <w:rPr>
          <w:sz w:val="20"/>
        </w:rPr>
        <w:t>that</w:t>
      </w:r>
      <w:r>
        <w:rPr>
          <w:spacing w:val="-6"/>
          <w:sz w:val="20"/>
        </w:rPr>
        <w:t xml:space="preserve"> </w:t>
      </w:r>
      <w:r>
        <w:rPr>
          <w:sz w:val="20"/>
        </w:rPr>
        <w:t>throughout</w:t>
      </w:r>
      <w:r>
        <w:rPr>
          <w:spacing w:val="-7"/>
          <w:sz w:val="20"/>
        </w:rPr>
        <w:t xml:space="preserve"> </w:t>
      </w:r>
      <w:r>
        <w:rPr>
          <w:sz w:val="20"/>
        </w:rPr>
        <w:t>the</w:t>
      </w:r>
      <w:r>
        <w:rPr>
          <w:spacing w:val="-7"/>
          <w:sz w:val="20"/>
        </w:rPr>
        <w:t xml:space="preserve"> </w:t>
      </w:r>
      <w:r>
        <w:rPr>
          <w:sz w:val="20"/>
        </w:rPr>
        <w:t>handling,</w:t>
      </w:r>
      <w:r>
        <w:rPr>
          <w:spacing w:val="-5"/>
          <w:sz w:val="20"/>
        </w:rPr>
        <w:t xml:space="preserve"> </w:t>
      </w:r>
      <w:r>
        <w:rPr>
          <w:sz w:val="20"/>
        </w:rPr>
        <w:t>the</w:t>
      </w:r>
      <w:r>
        <w:rPr>
          <w:spacing w:val="-5"/>
          <w:sz w:val="20"/>
        </w:rPr>
        <w:t xml:space="preserve"> </w:t>
      </w:r>
      <w:r>
        <w:rPr>
          <w:sz w:val="20"/>
        </w:rPr>
        <w:t>distilled</w:t>
      </w:r>
      <w:r>
        <w:rPr>
          <w:spacing w:val="-7"/>
          <w:sz w:val="20"/>
        </w:rPr>
        <w:t xml:space="preserve"> </w:t>
      </w:r>
      <w:r>
        <w:rPr>
          <w:sz w:val="20"/>
        </w:rPr>
        <w:t>water</w:t>
      </w:r>
      <w:r>
        <w:rPr>
          <w:spacing w:val="-4"/>
          <w:sz w:val="20"/>
        </w:rPr>
        <w:t xml:space="preserve"> </w:t>
      </w:r>
      <w:r>
        <w:rPr>
          <w:sz w:val="20"/>
        </w:rPr>
        <w:t>used</w:t>
      </w:r>
      <w:r>
        <w:rPr>
          <w:spacing w:val="-7"/>
          <w:sz w:val="20"/>
        </w:rPr>
        <w:t xml:space="preserve"> </w:t>
      </w:r>
      <w:r>
        <w:rPr>
          <w:sz w:val="20"/>
        </w:rPr>
        <w:t>has</w:t>
      </w:r>
      <w:r>
        <w:rPr>
          <w:spacing w:val="-6"/>
          <w:sz w:val="20"/>
        </w:rPr>
        <w:t xml:space="preserve"> </w:t>
      </w:r>
      <w:r>
        <w:rPr>
          <w:sz w:val="20"/>
        </w:rPr>
        <w:t>been</w:t>
      </w:r>
      <w:r>
        <w:rPr>
          <w:spacing w:val="-5"/>
          <w:sz w:val="20"/>
        </w:rPr>
        <w:t xml:space="preserve"> </w:t>
      </w:r>
      <w:r>
        <w:rPr>
          <w:spacing w:val="-2"/>
          <w:sz w:val="20"/>
        </w:rPr>
        <w:t>sterilized.</w:t>
      </w:r>
    </w:p>
    <w:p w14:paraId="30C98D0E" w14:textId="77777777" w:rsidR="00E20FF3" w:rsidRDefault="005D6E16">
      <w:pPr>
        <w:pStyle w:val="Corpsdetexte"/>
        <w:spacing w:before="34"/>
        <w:ind w:left="139"/>
      </w:pPr>
      <w:r>
        <w:rPr>
          <w:spacing w:val="-5"/>
        </w:rPr>
        <w:t>65</w:t>
      </w:r>
    </w:p>
    <w:p w14:paraId="3F352A5A" w14:textId="77777777" w:rsidR="00E20FF3" w:rsidRDefault="005D6E16">
      <w:pPr>
        <w:tabs>
          <w:tab w:val="left" w:pos="719"/>
        </w:tabs>
        <w:spacing w:before="1" w:line="252" w:lineRule="exact"/>
        <w:ind w:left="139"/>
        <w:rPr>
          <w:rFonts w:ascii="Arial"/>
          <w:b/>
        </w:rPr>
      </w:pPr>
      <w:r>
        <w:rPr>
          <w:spacing w:val="-5"/>
          <w:sz w:val="20"/>
        </w:rPr>
        <w:t>66</w:t>
      </w:r>
      <w:r>
        <w:rPr>
          <w:sz w:val="20"/>
        </w:rPr>
        <w:tab/>
      </w:r>
      <w:r>
        <w:rPr>
          <w:rFonts w:ascii="Arial"/>
          <w:b/>
        </w:rPr>
        <w:t>2.2</w:t>
      </w:r>
      <w:r>
        <w:rPr>
          <w:rFonts w:ascii="Arial"/>
          <w:b/>
          <w:spacing w:val="-3"/>
        </w:rPr>
        <w:t xml:space="preserve"> </w:t>
      </w:r>
      <w:r>
        <w:rPr>
          <w:rFonts w:ascii="Arial"/>
          <w:b/>
          <w:spacing w:val="-2"/>
        </w:rPr>
        <w:t>Methods</w:t>
      </w:r>
    </w:p>
    <w:p w14:paraId="75A6977B" w14:textId="77777777" w:rsidR="00E20FF3" w:rsidRDefault="005D6E16">
      <w:pPr>
        <w:pStyle w:val="Corpsdetexte"/>
        <w:spacing w:line="229" w:lineRule="exact"/>
        <w:ind w:left="139"/>
      </w:pPr>
      <w:r>
        <w:rPr>
          <w:spacing w:val="-5"/>
        </w:rPr>
        <w:t>67</w:t>
      </w:r>
    </w:p>
    <w:p w14:paraId="130E5341" w14:textId="77777777" w:rsidR="00E20FF3" w:rsidRDefault="005D6E16">
      <w:pPr>
        <w:pStyle w:val="Titre3"/>
        <w:tabs>
          <w:tab w:val="left" w:pos="719"/>
        </w:tabs>
        <w:ind w:left="139"/>
      </w:pPr>
      <w:r>
        <w:rPr>
          <w:rFonts w:ascii="Arial MT"/>
          <w:b w:val="0"/>
          <w:spacing w:val="-5"/>
        </w:rPr>
        <w:t>68</w:t>
      </w:r>
      <w:r>
        <w:rPr>
          <w:rFonts w:ascii="Arial MT"/>
          <w:b w:val="0"/>
        </w:rPr>
        <w:tab/>
      </w:r>
      <w:r>
        <w:rPr>
          <w:u w:val="single"/>
        </w:rPr>
        <w:t>2.2.1</w:t>
      </w:r>
      <w:r>
        <w:rPr>
          <w:spacing w:val="-8"/>
          <w:u w:val="single"/>
        </w:rPr>
        <w:t xml:space="preserve"> </w:t>
      </w:r>
      <w:r>
        <w:rPr>
          <w:spacing w:val="-2"/>
          <w:u w:val="single"/>
        </w:rPr>
        <w:t>Extractions</w:t>
      </w:r>
    </w:p>
    <w:p w14:paraId="279CAAF9" w14:textId="77777777" w:rsidR="00E20FF3" w:rsidRDefault="005D6E16">
      <w:pPr>
        <w:pStyle w:val="Corpsdetexte"/>
        <w:ind w:left="139"/>
      </w:pPr>
      <w:r>
        <w:rPr>
          <w:spacing w:val="-5"/>
        </w:rPr>
        <w:t>69</w:t>
      </w:r>
    </w:p>
    <w:p w14:paraId="4057DB70" w14:textId="77777777" w:rsidR="00E20FF3" w:rsidRDefault="005D6E16">
      <w:pPr>
        <w:tabs>
          <w:tab w:val="left" w:pos="719"/>
        </w:tabs>
        <w:spacing w:before="1"/>
        <w:ind w:left="139"/>
        <w:rPr>
          <w:rFonts w:ascii="Arial"/>
          <w:i/>
          <w:sz w:val="20"/>
        </w:rPr>
      </w:pPr>
      <w:r>
        <w:rPr>
          <w:spacing w:val="-5"/>
          <w:sz w:val="20"/>
        </w:rPr>
        <w:lastRenderedPageBreak/>
        <w:t>70</w:t>
      </w:r>
      <w:r>
        <w:rPr>
          <w:sz w:val="20"/>
        </w:rPr>
        <w:tab/>
      </w:r>
      <w:r>
        <w:rPr>
          <w:rFonts w:ascii="Arial"/>
          <w:i/>
          <w:sz w:val="20"/>
        </w:rPr>
        <w:t>2.2.1.1</w:t>
      </w:r>
      <w:r>
        <w:rPr>
          <w:rFonts w:ascii="Arial"/>
          <w:i/>
          <w:spacing w:val="-8"/>
          <w:sz w:val="20"/>
        </w:rPr>
        <w:t xml:space="preserve"> </w:t>
      </w:r>
      <w:r>
        <w:rPr>
          <w:rFonts w:ascii="Arial"/>
          <w:i/>
          <w:sz w:val="20"/>
        </w:rPr>
        <w:t>Preparation</w:t>
      </w:r>
      <w:r>
        <w:rPr>
          <w:rFonts w:ascii="Arial"/>
          <w:i/>
          <w:spacing w:val="-10"/>
          <w:sz w:val="20"/>
        </w:rPr>
        <w:t xml:space="preserve"> </w:t>
      </w:r>
      <w:r>
        <w:rPr>
          <w:rFonts w:ascii="Arial"/>
          <w:i/>
          <w:sz w:val="20"/>
        </w:rPr>
        <w:t>of</w:t>
      </w:r>
      <w:r>
        <w:rPr>
          <w:rFonts w:ascii="Arial"/>
          <w:i/>
          <w:spacing w:val="-9"/>
          <w:sz w:val="20"/>
        </w:rPr>
        <w:t xml:space="preserve"> </w:t>
      </w:r>
      <w:r>
        <w:rPr>
          <w:rFonts w:ascii="Arial"/>
          <w:i/>
          <w:sz w:val="20"/>
        </w:rPr>
        <w:t>aqueous</w:t>
      </w:r>
      <w:r>
        <w:rPr>
          <w:rFonts w:ascii="Arial"/>
          <w:i/>
          <w:spacing w:val="-8"/>
          <w:sz w:val="20"/>
        </w:rPr>
        <w:t xml:space="preserve"> </w:t>
      </w:r>
      <w:r>
        <w:rPr>
          <w:rFonts w:ascii="Arial"/>
          <w:i/>
          <w:sz w:val="20"/>
        </w:rPr>
        <w:t>and</w:t>
      </w:r>
      <w:r>
        <w:rPr>
          <w:rFonts w:ascii="Arial"/>
          <w:i/>
          <w:spacing w:val="-9"/>
          <w:sz w:val="20"/>
        </w:rPr>
        <w:t xml:space="preserve"> </w:t>
      </w:r>
      <w:r>
        <w:rPr>
          <w:rFonts w:ascii="Arial"/>
          <w:i/>
          <w:sz w:val="20"/>
        </w:rPr>
        <w:t>ethanolic</w:t>
      </w:r>
      <w:r>
        <w:rPr>
          <w:rFonts w:ascii="Arial"/>
          <w:i/>
          <w:spacing w:val="-9"/>
          <w:sz w:val="20"/>
        </w:rPr>
        <w:t xml:space="preserve"> </w:t>
      </w:r>
      <w:r>
        <w:rPr>
          <w:rFonts w:ascii="Arial"/>
          <w:i/>
          <w:spacing w:val="-2"/>
          <w:sz w:val="20"/>
        </w:rPr>
        <w:t>extracts</w:t>
      </w:r>
    </w:p>
    <w:p w14:paraId="058A2E62" w14:textId="77777777" w:rsidR="00E20FF3" w:rsidRDefault="005D6E16">
      <w:pPr>
        <w:pStyle w:val="Corpsdetexte"/>
        <w:ind w:left="139"/>
      </w:pPr>
      <w:r>
        <w:rPr>
          <w:spacing w:val="-5"/>
        </w:rPr>
        <w:t>71</w:t>
      </w:r>
    </w:p>
    <w:p w14:paraId="21221F26" w14:textId="77777777" w:rsidR="00E20FF3" w:rsidRDefault="005D6E16">
      <w:pPr>
        <w:pStyle w:val="Paragraphedeliste"/>
        <w:numPr>
          <w:ilvl w:val="0"/>
          <w:numId w:val="20"/>
        </w:numPr>
        <w:tabs>
          <w:tab w:val="left" w:pos="719"/>
        </w:tabs>
        <w:spacing w:before="1"/>
        <w:ind w:left="719" w:hanging="580"/>
        <w:rPr>
          <w:sz w:val="20"/>
        </w:rPr>
      </w:pPr>
      <w:r>
        <w:rPr>
          <w:sz w:val="20"/>
        </w:rPr>
        <w:t>The</w:t>
      </w:r>
      <w:r>
        <w:rPr>
          <w:spacing w:val="4"/>
          <w:sz w:val="20"/>
        </w:rPr>
        <w:t xml:space="preserve"> </w:t>
      </w:r>
      <w:r>
        <w:rPr>
          <w:sz w:val="20"/>
        </w:rPr>
        <w:t>very</w:t>
      </w:r>
      <w:r>
        <w:rPr>
          <w:spacing w:val="6"/>
          <w:sz w:val="20"/>
        </w:rPr>
        <w:t xml:space="preserve"> </w:t>
      </w:r>
      <w:r>
        <w:rPr>
          <w:sz w:val="20"/>
        </w:rPr>
        <w:t>fine</w:t>
      </w:r>
      <w:r>
        <w:rPr>
          <w:spacing w:val="6"/>
          <w:sz w:val="20"/>
        </w:rPr>
        <w:t xml:space="preserve"> </w:t>
      </w:r>
      <w:r>
        <w:rPr>
          <w:sz w:val="20"/>
        </w:rPr>
        <w:t>LUGA</w:t>
      </w:r>
      <w:r>
        <w:rPr>
          <w:spacing w:val="4"/>
          <w:sz w:val="20"/>
        </w:rPr>
        <w:t xml:space="preserve"> </w:t>
      </w:r>
      <w:r>
        <w:rPr>
          <w:sz w:val="20"/>
        </w:rPr>
        <w:t>powder</w:t>
      </w:r>
      <w:r>
        <w:rPr>
          <w:spacing w:val="6"/>
          <w:sz w:val="20"/>
        </w:rPr>
        <w:t xml:space="preserve"> </w:t>
      </w:r>
      <w:r>
        <w:rPr>
          <w:sz w:val="20"/>
        </w:rPr>
        <w:t>obtained</w:t>
      </w:r>
      <w:r>
        <w:rPr>
          <w:spacing w:val="5"/>
          <w:sz w:val="20"/>
        </w:rPr>
        <w:t xml:space="preserve"> </w:t>
      </w:r>
      <w:r>
        <w:rPr>
          <w:sz w:val="20"/>
        </w:rPr>
        <w:t>after</w:t>
      </w:r>
      <w:r>
        <w:rPr>
          <w:spacing w:val="5"/>
          <w:sz w:val="20"/>
        </w:rPr>
        <w:t xml:space="preserve"> </w:t>
      </w:r>
      <w:r>
        <w:rPr>
          <w:sz w:val="20"/>
        </w:rPr>
        <w:t>spraying</w:t>
      </w:r>
      <w:r>
        <w:rPr>
          <w:spacing w:val="6"/>
          <w:sz w:val="20"/>
        </w:rPr>
        <w:t xml:space="preserve"> </w:t>
      </w:r>
      <w:r>
        <w:rPr>
          <w:sz w:val="20"/>
        </w:rPr>
        <w:t>was</w:t>
      </w:r>
      <w:r>
        <w:rPr>
          <w:spacing w:val="5"/>
          <w:sz w:val="20"/>
        </w:rPr>
        <w:t xml:space="preserve"> </w:t>
      </w:r>
      <w:r>
        <w:rPr>
          <w:sz w:val="20"/>
        </w:rPr>
        <w:t>used</w:t>
      </w:r>
      <w:r>
        <w:rPr>
          <w:spacing w:val="5"/>
          <w:sz w:val="20"/>
        </w:rPr>
        <w:t xml:space="preserve"> </w:t>
      </w:r>
      <w:r>
        <w:rPr>
          <w:sz w:val="20"/>
        </w:rPr>
        <w:t>to</w:t>
      </w:r>
      <w:r>
        <w:rPr>
          <w:spacing w:val="5"/>
          <w:sz w:val="20"/>
        </w:rPr>
        <w:t xml:space="preserve"> </w:t>
      </w:r>
      <w:r>
        <w:rPr>
          <w:sz w:val="20"/>
        </w:rPr>
        <w:t>prepare</w:t>
      </w:r>
      <w:r>
        <w:rPr>
          <w:spacing w:val="5"/>
          <w:sz w:val="20"/>
        </w:rPr>
        <w:t xml:space="preserve"> </w:t>
      </w:r>
      <w:r>
        <w:rPr>
          <w:sz w:val="20"/>
        </w:rPr>
        <w:t>the</w:t>
      </w:r>
      <w:r>
        <w:rPr>
          <w:spacing w:val="5"/>
          <w:sz w:val="20"/>
        </w:rPr>
        <w:t xml:space="preserve"> </w:t>
      </w:r>
      <w:r>
        <w:rPr>
          <w:sz w:val="20"/>
        </w:rPr>
        <w:t>aqueous</w:t>
      </w:r>
      <w:r>
        <w:rPr>
          <w:spacing w:val="5"/>
          <w:sz w:val="20"/>
        </w:rPr>
        <w:t xml:space="preserve"> </w:t>
      </w:r>
      <w:r>
        <w:rPr>
          <w:sz w:val="20"/>
        </w:rPr>
        <w:t>and</w:t>
      </w:r>
      <w:r>
        <w:rPr>
          <w:spacing w:val="5"/>
          <w:sz w:val="20"/>
        </w:rPr>
        <w:t xml:space="preserve"> </w:t>
      </w:r>
      <w:r>
        <w:rPr>
          <w:sz w:val="20"/>
        </w:rPr>
        <w:t>ethanol</w:t>
      </w:r>
      <w:r>
        <w:rPr>
          <w:spacing w:val="6"/>
          <w:sz w:val="20"/>
        </w:rPr>
        <w:t xml:space="preserve"> </w:t>
      </w:r>
      <w:r>
        <w:rPr>
          <w:sz w:val="20"/>
        </w:rPr>
        <w:t>extracts</w:t>
      </w:r>
      <w:r>
        <w:rPr>
          <w:spacing w:val="8"/>
          <w:sz w:val="20"/>
        </w:rPr>
        <w:t xml:space="preserve"> </w:t>
      </w:r>
      <w:r>
        <w:rPr>
          <w:sz w:val="20"/>
        </w:rPr>
        <w:t>according</w:t>
      </w:r>
      <w:r>
        <w:rPr>
          <w:spacing w:val="6"/>
          <w:sz w:val="20"/>
        </w:rPr>
        <w:t xml:space="preserve"> </w:t>
      </w:r>
      <w:r>
        <w:rPr>
          <w:spacing w:val="-5"/>
          <w:sz w:val="20"/>
        </w:rPr>
        <w:t>to</w:t>
      </w:r>
    </w:p>
    <w:p w14:paraId="3511BB77" w14:textId="77777777" w:rsidR="00E20FF3" w:rsidRDefault="005D6E16">
      <w:pPr>
        <w:pStyle w:val="Paragraphedeliste"/>
        <w:numPr>
          <w:ilvl w:val="0"/>
          <w:numId w:val="20"/>
        </w:numPr>
        <w:tabs>
          <w:tab w:val="left" w:pos="719"/>
        </w:tabs>
        <w:spacing w:before="34"/>
        <w:ind w:left="719" w:hanging="580"/>
        <w:rPr>
          <w:sz w:val="20"/>
        </w:rPr>
      </w:pPr>
      <w:r>
        <w:rPr>
          <w:sz w:val="20"/>
        </w:rPr>
        <w:t>the</w:t>
      </w:r>
      <w:r>
        <w:rPr>
          <w:spacing w:val="11"/>
          <w:sz w:val="20"/>
        </w:rPr>
        <w:t xml:space="preserve"> </w:t>
      </w:r>
      <w:r>
        <w:rPr>
          <w:sz w:val="20"/>
        </w:rPr>
        <w:t>method</w:t>
      </w:r>
      <w:r>
        <w:rPr>
          <w:spacing w:val="12"/>
          <w:sz w:val="20"/>
        </w:rPr>
        <w:t xml:space="preserve"> </w:t>
      </w:r>
      <w:r>
        <w:rPr>
          <w:sz w:val="20"/>
        </w:rPr>
        <w:t>described</w:t>
      </w:r>
      <w:r>
        <w:rPr>
          <w:spacing w:val="12"/>
          <w:sz w:val="20"/>
        </w:rPr>
        <w:t xml:space="preserve"> </w:t>
      </w:r>
      <w:r>
        <w:rPr>
          <w:sz w:val="20"/>
        </w:rPr>
        <w:t>by</w:t>
      </w:r>
      <w:r>
        <w:rPr>
          <w:spacing w:val="11"/>
          <w:sz w:val="20"/>
        </w:rPr>
        <w:t xml:space="preserve"> </w:t>
      </w:r>
      <w:proofErr w:type="spellStart"/>
      <w:r>
        <w:rPr>
          <w:sz w:val="20"/>
        </w:rPr>
        <w:t>Zirihi</w:t>
      </w:r>
      <w:proofErr w:type="spellEnd"/>
      <w:r>
        <w:rPr>
          <w:spacing w:val="14"/>
          <w:sz w:val="20"/>
        </w:rPr>
        <w:t xml:space="preserve"> </w:t>
      </w:r>
      <w:r>
        <w:rPr>
          <w:rFonts w:ascii="Arial"/>
          <w:i/>
          <w:sz w:val="20"/>
        </w:rPr>
        <w:t>et</w:t>
      </w:r>
      <w:r>
        <w:rPr>
          <w:rFonts w:ascii="Arial"/>
          <w:i/>
          <w:spacing w:val="12"/>
          <w:sz w:val="20"/>
        </w:rPr>
        <w:t xml:space="preserve"> </w:t>
      </w:r>
      <w:r>
        <w:rPr>
          <w:rFonts w:ascii="Arial"/>
          <w:i/>
          <w:sz w:val="20"/>
        </w:rPr>
        <w:t>al</w:t>
      </w:r>
      <w:r>
        <w:rPr>
          <w:sz w:val="20"/>
        </w:rPr>
        <w:t>.</w:t>
      </w:r>
      <w:r>
        <w:rPr>
          <w:spacing w:val="11"/>
          <w:sz w:val="20"/>
        </w:rPr>
        <w:t xml:space="preserve"> </w:t>
      </w:r>
      <w:r>
        <w:rPr>
          <w:sz w:val="20"/>
        </w:rPr>
        <w:t>(2003)</w:t>
      </w:r>
      <w:r>
        <w:rPr>
          <w:spacing w:val="13"/>
          <w:sz w:val="20"/>
        </w:rPr>
        <w:t xml:space="preserve"> </w:t>
      </w:r>
      <w:r>
        <w:rPr>
          <w:sz w:val="20"/>
        </w:rPr>
        <w:t>with</w:t>
      </w:r>
      <w:r>
        <w:rPr>
          <w:spacing w:val="10"/>
          <w:sz w:val="20"/>
        </w:rPr>
        <w:t xml:space="preserve"> </w:t>
      </w:r>
      <w:r>
        <w:rPr>
          <w:sz w:val="20"/>
        </w:rPr>
        <w:t>some</w:t>
      </w:r>
      <w:r>
        <w:rPr>
          <w:spacing w:val="10"/>
          <w:sz w:val="20"/>
        </w:rPr>
        <w:t xml:space="preserve"> </w:t>
      </w:r>
      <w:r>
        <w:rPr>
          <w:sz w:val="20"/>
        </w:rPr>
        <w:t>modifications.</w:t>
      </w:r>
      <w:r>
        <w:rPr>
          <w:spacing w:val="13"/>
          <w:sz w:val="20"/>
        </w:rPr>
        <w:t xml:space="preserve"> </w:t>
      </w:r>
      <w:r>
        <w:rPr>
          <w:sz w:val="20"/>
        </w:rPr>
        <w:t>In</w:t>
      </w:r>
      <w:r>
        <w:rPr>
          <w:spacing w:val="13"/>
          <w:sz w:val="20"/>
        </w:rPr>
        <w:t xml:space="preserve"> </w:t>
      </w:r>
      <w:r>
        <w:rPr>
          <w:sz w:val="20"/>
        </w:rPr>
        <w:t>fact,</w:t>
      </w:r>
      <w:r>
        <w:rPr>
          <w:spacing w:val="13"/>
          <w:sz w:val="20"/>
        </w:rPr>
        <w:t xml:space="preserve"> </w:t>
      </w:r>
      <w:r>
        <w:rPr>
          <w:sz w:val="20"/>
        </w:rPr>
        <w:t>100</w:t>
      </w:r>
      <w:r>
        <w:rPr>
          <w:spacing w:val="10"/>
          <w:sz w:val="20"/>
        </w:rPr>
        <w:t xml:space="preserve"> </w:t>
      </w:r>
      <w:r>
        <w:rPr>
          <w:sz w:val="20"/>
        </w:rPr>
        <w:t>g</w:t>
      </w:r>
      <w:r>
        <w:rPr>
          <w:spacing w:val="12"/>
          <w:sz w:val="20"/>
        </w:rPr>
        <w:t xml:space="preserve"> </w:t>
      </w:r>
      <w:r>
        <w:rPr>
          <w:sz w:val="20"/>
        </w:rPr>
        <w:t>of</w:t>
      </w:r>
      <w:r>
        <w:rPr>
          <w:spacing w:val="10"/>
          <w:sz w:val="20"/>
        </w:rPr>
        <w:t xml:space="preserve"> </w:t>
      </w:r>
      <w:r>
        <w:rPr>
          <w:sz w:val="20"/>
        </w:rPr>
        <w:t>vegetable</w:t>
      </w:r>
      <w:r>
        <w:rPr>
          <w:spacing w:val="10"/>
          <w:sz w:val="20"/>
        </w:rPr>
        <w:t xml:space="preserve"> </w:t>
      </w:r>
      <w:r>
        <w:rPr>
          <w:sz w:val="20"/>
        </w:rPr>
        <w:t>powder</w:t>
      </w:r>
      <w:r>
        <w:rPr>
          <w:spacing w:val="11"/>
          <w:sz w:val="20"/>
        </w:rPr>
        <w:t xml:space="preserve"> </w:t>
      </w:r>
      <w:r>
        <w:rPr>
          <w:sz w:val="20"/>
        </w:rPr>
        <w:t>was</w:t>
      </w:r>
      <w:r>
        <w:rPr>
          <w:spacing w:val="11"/>
          <w:sz w:val="20"/>
        </w:rPr>
        <w:t xml:space="preserve"> </w:t>
      </w:r>
      <w:r>
        <w:rPr>
          <w:spacing w:val="-2"/>
          <w:sz w:val="20"/>
        </w:rPr>
        <w:t>vigorously</w:t>
      </w:r>
    </w:p>
    <w:p w14:paraId="045182BA" w14:textId="77777777" w:rsidR="00E20FF3" w:rsidRDefault="005D6E16">
      <w:pPr>
        <w:pStyle w:val="Paragraphedeliste"/>
        <w:numPr>
          <w:ilvl w:val="0"/>
          <w:numId w:val="20"/>
        </w:numPr>
        <w:tabs>
          <w:tab w:val="left" w:pos="719"/>
        </w:tabs>
        <w:spacing w:before="34"/>
        <w:ind w:left="719" w:hanging="580"/>
        <w:rPr>
          <w:sz w:val="20"/>
        </w:rPr>
      </w:pPr>
      <w:r>
        <w:rPr>
          <w:sz w:val="20"/>
        </w:rPr>
        <w:t>stirred</w:t>
      </w:r>
      <w:r>
        <w:rPr>
          <w:spacing w:val="5"/>
          <w:sz w:val="20"/>
        </w:rPr>
        <w:t xml:space="preserve"> </w:t>
      </w:r>
      <w:r>
        <w:rPr>
          <w:sz w:val="20"/>
        </w:rPr>
        <w:t>in</w:t>
      </w:r>
      <w:r>
        <w:rPr>
          <w:spacing w:val="6"/>
          <w:sz w:val="20"/>
        </w:rPr>
        <w:t xml:space="preserve"> </w:t>
      </w:r>
      <w:r>
        <w:rPr>
          <w:sz w:val="20"/>
        </w:rPr>
        <w:t>1000</w:t>
      </w:r>
      <w:r>
        <w:rPr>
          <w:spacing w:val="7"/>
          <w:sz w:val="20"/>
        </w:rPr>
        <w:t xml:space="preserve"> </w:t>
      </w:r>
      <w:r>
        <w:rPr>
          <w:sz w:val="20"/>
        </w:rPr>
        <w:t>mL</w:t>
      </w:r>
      <w:r>
        <w:rPr>
          <w:spacing w:val="5"/>
          <w:sz w:val="20"/>
        </w:rPr>
        <w:t xml:space="preserve"> </w:t>
      </w:r>
      <w:r>
        <w:rPr>
          <w:sz w:val="20"/>
        </w:rPr>
        <w:t>of</w:t>
      </w:r>
      <w:r>
        <w:rPr>
          <w:spacing w:val="8"/>
          <w:sz w:val="20"/>
        </w:rPr>
        <w:t xml:space="preserve"> </w:t>
      </w:r>
      <w:r>
        <w:rPr>
          <w:sz w:val="20"/>
        </w:rPr>
        <w:t>solvents</w:t>
      </w:r>
      <w:r>
        <w:rPr>
          <w:spacing w:val="6"/>
          <w:sz w:val="20"/>
        </w:rPr>
        <w:t xml:space="preserve"> </w:t>
      </w:r>
      <w:r>
        <w:rPr>
          <w:sz w:val="20"/>
        </w:rPr>
        <w:t>(distilled</w:t>
      </w:r>
      <w:r>
        <w:rPr>
          <w:spacing w:val="5"/>
          <w:sz w:val="20"/>
        </w:rPr>
        <w:t xml:space="preserve"> </w:t>
      </w:r>
      <w:r>
        <w:rPr>
          <w:sz w:val="20"/>
        </w:rPr>
        <w:t>water</w:t>
      </w:r>
      <w:r>
        <w:rPr>
          <w:spacing w:val="6"/>
          <w:sz w:val="20"/>
        </w:rPr>
        <w:t xml:space="preserve"> </w:t>
      </w:r>
      <w:r>
        <w:rPr>
          <w:sz w:val="20"/>
        </w:rPr>
        <w:t>or</w:t>
      </w:r>
      <w:r>
        <w:rPr>
          <w:spacing w:val="6"/>
          <w:sz w:val="20"/>
        </w:rPr>
        <w:t xml:space="preserve"> </w:t>
      </w:r>
      <w:r>
        <w:rPr>
          <w:sz w:val="20"/>
        </w:rPr>
        <w:t>70%</w:t>
      </w:r>
      <w:r>
        <w:rPr>
          <w:spacing w:val="8"/>
          <w:sz w:val="20"/>
        </w:rPr>
        <w:t xml:space="preserve"> </w:t>
      </w:r>
      <w:r>
        <w:rPr>
          <w:sz w:val="20"/>
        </w:rPr>
        <w:t>ethanol)</w:t>
      </w:r>
      <w:r>
        <w:rPr>
          <w:spacing w:val="9"/>
          <w:sz w:val="20"/>
        </w:rPr>
        <w:t xml:space="preserve"> </w:t>
      </w:r>
      <w:r>
        <w:rPr>
          <w:sz w:val="20"/>
        </w:rPr>
        <w:t>using</w:t>
      </w:r>
      <w:r>
        <w:rPr>
          <w:spacing w:val="6"/>
          <w:sz w:val="20"/>
        </w:rPr>
        <w:t xml:space="preserve"> </w:t>
      </w:r>
      <w:r>
        <w:rPr>
          <w:sz w:val="20"/>
        </w:rPr>
        <w:t>an</w:t>
      </w:r>
      <w:r>
        <w:rPr>
          <w:spacing w:val="7"/>
          <w:sz w:val="20"/>
        </w:rPr>
        <w:t xml:space="preserve"> </w:t>
      </w:r>
      <w:r>
        <w:rPr>
          <w:sz w:val="20"/>
        </w:rPr>
        <w:t>electric</w:t>
      </w:r>
      <w:r>
        <w:rPr>
          <w:spacing w:val="7"/>
          <w:sz w:val="20"/>
        </w:rPr>
        <w:t xml:space="preserve"> </w:t>
      </w:r>
      <w:r>
        <w:rPr>
          <w:sz w:val="20"/>
        </w:rPr>
        <w:t>mixer</w:t>
      </w:r>
      <w:r>
        <w:rPr>
          <w:spacing w:val="6"/>
          <w:sz w:val="20"/>
        </w:rPr>
        <w:t xml:space="preserve"> </w:t>
      </w:r>
      <w:r>
        <w:rPr>
          <w:sz w:val="20"/>
        </w:rPr>
        <w:t>for</w:t>
      </w:r>
      <w:r>
        <w:rPr>
          <w:spacing w:val="9"/>
          <w:sz w:val="20"/>
        </w:rPr>
        <w:t xml:space="preserve"> </w:t>
      </w:r>
      <w:r>
        <w:rPr>
          <w:sz w:val="20"/>
        </w:rPr>
        <w:t>5</w:t>
      </w:r>
      <w:r>
        <w:rPr>
          <w:spacing w:val="6"/>
          <w:sz w:val="20"/>
        </w:rPr>
        <w:t xml:space="preserve"> </w:t>
      </w:r>
      <w:r>
        <w:rPr>
          <w:sz w:val="20"/>
        </w:rPr>
        <w:t>turns</w:t>
      </w:r>
      <w:r>
        <w:rPr>
          <w:spacing w:val="7"/>
          <w:sz w:val="20"/>
        </w:rPr>
        <w:t xml:space="preserve"> </w:t>
      </w:r>
      <w:r>
        <w:rPr>
          <w:sz w:val="20"/>
        </w:rPr>
        <w:t>of</w:t>
      </w:r>
      <w:r>
        <w:rPr>
          <w:spacing w:val="8"/>
          <w:sz w:val="20"/>
        </w:rPr>
        <w:t xml:space="preserve"> </w:t>
      </w:r>
      <w:r>
        <w:rPr>
          <w:sz w:val="20"/>
        </w:rPr>
        <w:t>60</w:t>
      </w:r>
      <w:r>
        <w:rPr>
          <w:spacing w:val="5"/>
          <w:sz w:val="20"/>
        </w:rPr>
        <w:t xml:space="preserve"> </w:t>
      </w:r>
      <w:r>
        <w:rPr>
          <w:sz w:val="20"/>
        </w:rPr>
        <w:t>seconds</w:t>
      </w:r>
      <w:r>
        <w:rPr>
          <w:spacing w:val="6"/>
          <w:sz w:val="20"/>
        </w:rPr>
        <w:t xml:space="preserve"> </w:t>
      </w:r>
      <w:r>
        <w:rPr>
          <w:sz w:val="20"/>
        </w:rPr>
        <w:t>with</w:t>
      </w:r>
      <w:r>
        <w:rPr>
          <w:spacing w:val="5"/>
          <w:sz w:val="20"/>
        </w:rPr>
        <w:t xml:space="preserve"> </w:t>
      </w:r>
      <w:r>
        <w:rPr>
          <w:sz w:val="20"/>
        </w:rPr>
        <w:t>a</w:t>
      </w:r>
      <w:r>
        <w:rPr>
          <w:spacing w:val="8"/>
          <w:sz w:val="20"/>
        </w:rPr>
        <w:t xml:space="preserve"> </w:t>
      </w:r>
      <w:r>
        <w:rPr>
          <w:spacing w:val="-5"/>
          <w:sz w:val="20"/>
        </w:rPr>
        <w:t>5-</w:t>
      </w:r>
    </w:p>
    <w:p w14:paraId="4610B96A" w14:textId="77777777" w:rsidR="00E20FF3" w:rsidRDefault="005D6E16">
      <w:pPr>
        <w:pStyle w:val="Paragraphedeliste"/>
        <w:numPr>
          <w:ilvl w:val="0"/>
          <w:numId w:val="20"/>
        </w:numPr>
        <w:tabs>
          <w:tab w:val="left" w:pos="719"/>
        </w:tabs>
        <w:spacing w:before="34"/>
        <w:ind w:left="719" w:hanging="580"/>
        <w:rPr>
          <w:sz w:val="20"/>
        </w:rPr>
      </w:pPr>
      <w:r>
        <w:rPr>
          <w:sz w:val="20"/>
        </w:rPr>
        <w:t>second break</w:t>
      </w:r>
      <w:r>
        <w:rPr>
          <w:spacing w:val="1"/>
          <w:sz w:val="20"/>
        </w:rPr>
        <w:t xml:space="preserve"> </w:t>
      </w:r>
      <w:r>
        <w:rPr>
          <w:sz w:val="20"/>
        </w:rPr>
        <w:t>after</w:t>
      </w:r>
      <w:r>
        <w:rPr>
          <w:spacing w:val="1"/>
          <w:sz w:val="20"/>
        </w:rPr>
        <w:t xml:space="preserve"> </w:t>
      </w:r>
      <w:r>
        <w:rPr>
          <w:sz w:val="20"/>
        </w:rPr>
        <w:t>each round.</w:t>
      </w:r>
      <w:r>
        <w:rPr>
          <w:spacing w:val="1"/>
          <w:sz w:val="20"/>
        </w:rPr>
        <w:t xml:space="preserve"> </w:t>
      </w:r>
      <w:r>
        <w:rPr>
          <w:sz w:val="20"/>
        </w:rPr>
        <w:t>The mixture obtained</w:t>
      </w:r>
      <w:r>
        <w:rPr>
          <w:spacing w:val="2"/>
          <w:sz w:val="20"/>
        </w:rPr>
        <w:t xml:space="preserve"> </w:t>
      </w:r>
      <w:r>
        <w:rPr>
          <w:sz w:val="20"/>
        </w:rPr>
        <w:t>is</w:t>
      </w:r>
      <w:r>
        <w:rPr>
          <w:spacing w:val="1"/>
          <w:sz w:val="20"/>
        </w:rPr>
        <w:t xml:space="preserve"> </w:t>
      </w:r>
      <w:r>
        <w:rPr>
          <w:sz w:val="20"/>
        </w:rPr>
        <w:t>filtered</w:t>
      </w:r>
      <w:r>
        <w:rPr>
          <w:spacing w:val="1"/>
          <w:sz w:val="20"/>
        </w:rPr>
        <w:t xml:space="preserve"> </w:t>
      </w:r>
      <w:r>
        <w:rPr>
          <w:sz w:val="20"/>
        </w:rPr>
        <w:t>through</w:t>
      </w:r>
      <w:r>
        <w:rPr>
          <w:spacing w:val="-1"/>
          <w:sz w:val="20"/>
        </w:rPr>
        <w:t xml:space="preserve"> </w:t>
      </w:r>
      <w:r>
        <w:rPr>
          <w:sz w:val="20"/>
        </w:rPr>
        <w:t>a sieve</w:t>
      </w:r>
      <w:r>
        <w:rPr>
          <w:spacing w:val="1"/>
          <w:sz w:val="20"/>
        </w:rPr>
        <w:t xml:space="preserve"> </w:t>
      </w:r>
      <w:r>
        <w:rPr>
          <w:sz w:val="20"/>
        </w:rPr>
        <w:t>and</w:t>
      </w:r>
      <w:r>
        <w:rPr>
          <w:spacing w:val="-1"/>
          <w:sz w:val="20"/>
        </w:rPr>
        <w:t xml:space="preserve"> </w:t>
      </w:r>
      <w:r>
        <w:rPr>
          <w:sz w:val="20"/>
        </w:rPr>
        <w:t>then the</w:t>
      </w:r>
      <w:r>
        <w:rPr>
          <w:spacing w:val="-1"/>
          <w:sz w:val="20"/>
        </w:rPr>
        <w:t xml:space="preserve"> </w:t>
      </w:r>
      <w:r>
        <w:rPr>
          <w:sz w:val="20"/>
        </w:rPr>
        <w:t>residues</w:t>
      </w:r>
      <w:r>
        <w:rPr>
          <w:spacing w:val="2"/>
          <w:sz w:val="20"/>
        </w:rPr>
        <w:t xml:space="preserve"> </w:t>
      </w:r>
      <w:r>
        <w:rPr>
          <w:sz w:val="20"/>
        </w:rPr>
        <w:t>are remixed</w:t>
      </w:r>
      <w:r>
        <w:rPr>
          <w:spacing w:val="2"/>
          <w:sz w:val="20"/>
        </w:rPr>
        <w:t xml:space="preserve"> </w:t>
      </w:r>
      <w:r>
        <w:rPr>
          <w:sz w:val="20"/>
        </w:rPr>
        <w:t xml:space="preserve">in </w:t>
      </w:r>
      <w:r>
        <w:rPr>
          <w:spacing w:val="-5"/>
          <w:sz w:val="20"/>
        </w:rPr>
        <w:t>500</w:t>
      </w:r>
    </w:p>
    <w:p w14:paraId="0AA5F8EB" w14:textId="77777777" w:rsidR="00E20FF3" w:rsidRDefault="00E20FF3">
      <w:pPr>
        <w:pStyle w:val="Paragraphedeliste"/>
        <w:rPr>
          <w:sz w:val="20"/>
        </w:rPr>
        <w:sectPr w:rsidR="00E20FF3">
          <w:pgSz w:w="12240" w:h="15840"/>
          <w:pgMar w:top="860" w:right="360" w:bottom="280" w:left="0" w:header="44" w:footer="0" w:gutter="0"/>
          <w:cols w:space="720"/>
        </w:sectPr>
      </w:pPr>
    </w:p>
    <w:p w14:paraId="1C4B07F2" w14:textId="77777777" w:rsidR="00E20FF3" w:rsidRDefault="005D6E16">
      <w:pPr>
        <w:pStyle w:val="Paragraphedeliste"/>
        <w:numPr>
          <w:ilvl w:val="0"/>
          <w:numId w:val="20"/>
        </w:numPr>
        <w:tabs>
          <w:tab w:val="left" w:pos="719"/>
        </w:tabs>
        <w:spacing w:before="82"/>
        <w:ind w:left="719" w:hanging="580"/>
        <w:rPr>
          <w:sz w:val="20"/>
        </w:rPr>
      </w:pPr>
      <w:r>
        <w:rPr>
          <w:sz w:val="20"/>
        </w:rPr>
        <w:lastRenderedPageBreak/>
        <w:t>mL</w:t>
      </w:r>
      <w:r>
        <w:rPr>
          <w:spacing w:val="-9"/>
          <w:sz w:val="20"/>
        </w:rPr>
        <w:t xml:space="preserve"> </w:t>
      </w:r>
      <w:r>
        <w:rPr>
          <w:sz w:val="20"/>
        </w:rPr>
        <w:t>of</w:t>
      </w:r>
      <w:r>
        <w:rPr>
          <w:spacing w:val="-9"/>
          <w:sz w:val="20"/>
        </w:rPr>
        <w:t xml:space="preserve"> </w:t>
      </w:r>
      <w:r>
        <w:rPr>
          <w:sz w:val="20"/>
        </w:rPr>
        <w:t>solvents</w:t>
      </w:r>
      <w:r>
        <w:rPr>
          <w:spacing w:val="-8"/>
          <w:sz w:val="20"/>
        </w:rPr>
        <w:t xml:space="preserve"> </w:t>
      </w:r>
      <w:r>
        <w:rPr>
          <w:sz w:val="20"/>
        </w:rPr>
        <w:t>(distilled</w:t>
      </w:r>
      <w:r>
        <w:rPr>
          <w:spacing w:val="-9"/>
          <w:sz w:val="20"/>
        </w:rPr>
        <w:t xml:space="preserve"> </w:t>
      </w:r>
      <w:r>
        <w:rPr>
          <w:sz w:val="20"/>
        </w:rPr>
        <w:t>water</w:t>
      </w:r>
      <w:r>
        <w:rPr>
          <w:spacing w:val="-8"/>
          <w:sz w:val="20"/>
        </w:rPr>
        <w:t xml:space="preserve"> </w:t>
      </w:r>
      <w:r>
        <w:rPr>
          <w:sz w:val="20"/>
        </w:rPr>
        <w:t>or</w:t>
      </w:r>
      <w:r>
        <w:rPr>
          <w:spacing w:val="-8"/>
          <w:sz w:val="20"/>
        </w:rPr>
        <w:t xml:space="preserve"> </w:t>
      </w:r>
      <w:r>
        <w:rPr>
          <w:sz w:val="20"/>
        </w:rPr>
        <w:t>70%</w:t>
      </w:r>
      <w:r>
        <w:rPr>
          <w:spacing w:val="-8"/>
          <w:sz w:val="20"/>
        </w:rPr>
        <w:t xml:space="preserve"> </w:t>
      </w:r>
      <w:r>
        <w:rPr>
          <w:sz w:val="20"/>
        </w:rPr>
        <w:t>ethanol)</w:t>
      </w:r>
      <w:r>
        <w:rPr>
          <w:spacing w:val="-8"/>
          <w:sz w:val="20"/>
        </w:rPr>
        <w:t xml:space="preserve"> </w:t>
      </w:r>
      <w:r>
        <w:rPr>
          <w:sz w:val="20"/>
        </w:rPr>
        <w:t>at</w:t>
      </w:r>
      <w:r>
        <w:rPr>
          <w:spacing w:val="-9"/>
          <w:sz w:val="20"/>
        </w:rPr>
        <w:t xml:space="preserve"> </w:t>
      </w:r>
      <w:r>
        <w:rPr>
          <w:sz w:val="20"/>
        </w:rPr>
        <w:t>the</w:t>
      </w:r>
      <w:r>
        <w:rPr>
          <w:spacing w:val="-9"/>
          <w:sz w:val="20"/>
        </w:rPr>
        <w:t xml:space="preserve"> </w:t>
      </w:r>
      <w:r>
        <w:rPr>
          <w:sz w:val="20"/>
        </w:rPr>
        <w:t>same</w:t>
      </w:r>
      <w:r>
        <w:rPr>
          <w:spacing w:val="-9"/>
          <w:sz w:val="20"/>
        </w:rPr>
        <w:t xml:space="preserve"> </w:t>
      </w:r>
      <w:r>
        <w:rPr>
          <w:sz w:val="20"/>
        </w:rPr>
        <w:t>time</w:t>
      </w:r>
      <w:r>
        <w:rPr>
          <w:spacing w:val="-9"/>
          <w:sz w:val="20"/>
        </w:rPr>
        <w:t xml:space="preserve"> </w:t>
      </w:r>
      <w:r>
        <w:rPr>
          <w:sz w:val="20"/>
        </w:rPr>
        <w:t>and</w:t>
      </w:r>
      <w:r>
        <w:rPr>
          <w:spacing w:val="-9"/>
          <w:sz w:val="20"/>
        </w:rPr>
        <w:t xml:space="preserve"> </w:t>
      </w:r>
      <w:r>
        <w:rPr>
          <w:sz w:val="20"/>
        </w:rPr>
        <w:t>twice</w:t>
      </w:r>
      <w:r>
        <w:rPr>
          <w:spacing w:val="-9"/>
          <w:sz w:val="20"/>
        </w:rPr>
        <w:t xml:space="preserve"> </w:t>
      </w:r>
      <w:r>
        <w:rPr>
          <w:sz w:val="20"/>
        </w:rPr>
        <w:t>in</w:t>
      </w:r>
      <w:r>
        <w:rPr>
          <w:spacing w:val="-6"/>
          <w:sz w:val="20"/>
        </w:rPr>
        <w:t xml:space="preserve"> </w:t>
      </w:r>
      <w:r>
        <w:rPr>
          <w:sz w:val="20"/>
        </w:rPr>
        <w:t>a</w:t>
      </w:r>
      <w:r>
        <w:rPr>
          <w:spacing w:val="-9"/>
          <w:sz w:val="20"/>
        </w:rPr>
        <w:t xml:space="preserve"> </w:t>
      </w:r>
      <w:r>
        <w:rPr>
          <w:sz w:val="20"/>
        </w:rPr>
        <w:t>row.</w:t>
      </w:r>
      <w:r>
        <w:rPr>
          <w:spacing w:val="-7"/>
          <w:sz w:val="20"/>
        </w:rPr>
        <w:t xml:space="preserve"> </w:t>
      </w:r>
      <w:r>
        <w:rPr>
          <w:sz w:val="20"/>
        </w:rPr>
        <w:t>Another</w:t>
      </w:r>
      <w:r>
        <w:rPr>
          <w:spacing w:val="-8"/>
          <w:sz w:val="20"/>
        </w:rPr>
        <w:t xml:space="preserve"> </w:t>
      </w:r>
      <w:r>
        <w:rPr>
          <w:sz w:val="20"/>
        </w:rPr>
        <w:t>filtration</w:t>
      </w:r>
      <w:r>
        <w:rPr>
          <w:spacing w:val="-7"/>
          <w:sz w:val="20"/>
        </w:rPr>
        <w:t xml:space="preserve"> </w:t>
      </w:r>
      <w:r>
        <w:rPr>
          <w:sz w:val="20"/>
        </w:rPr>
        <w:t>is</w:t>
      </w:r>
      <w:r>
        <w:rPr>
          <w:spacing w:val="-7"/>
          <w:sz w:val="20"/>
        </w:rPr>
        <w:t xml:space="preserve"> </w:t>
      </w:r>
      <w:r>
        <w:rPr>
          <w:sz w:val="20"/>
        </w:rPr>
        <w:t>carried</w:t>
      </w:r>
      <w:r>
        <w:rPr>
          <w:spacing w:val="-7"/>
          <w:sz w:val="20"/>
        </w:rPr>
        <w:t xml:space="preserve"> </w:t>
      </w:r>
      <w:r>
        <w:rPr>
          <w:sz w:val="20"/>
        </w:rPr>
        <w:t>out,</w:t>
      </w:r>
      <w:r>
        <w:rPr>
          <w:spacing w:val="-9"/>
          <w:sz w:val="20"/>
        </w:rPr>
        <w:t xml:space="preserve"> </w:t>
      </w:r>
      <w:r>
        <w:rPr>
          <w:sz w:val="20"/>
        </w:rPr>
        <w:t xml:space="preserve">once </w:t>
      </w:r>
      <w:r>
        <w:rPr>
          <w:spacing w:val="-5"/>
          <w:sz w:val="20"/>
        </w:rPr>
        <w:t>on</w:t>
      </w:r>
    </w:p>
    <w:p w14:paraId="057C87B7" w14:textId="77777777" w:rsidR="00E20FF3" w:rsidRDefault="005D6E16">
      <w:pPr>
        <w:pStyle w:val="Paragraphedeliste"/>
        <w:numPr>
          <w:ilvl w:val="0"/>
          <w:numId w:val="20"/>
        </w:numPr>
        <w:tabs>
          <w:tab w:val="left" w:pos="719"/>
        </w:tabs>
        <w:spacing w:before="34"/>
        <w:ind w:left="719" w:hanging="580"/>
        <w:rPr>
          <w:sz w:val="20"/>
        </w:rPr>
      </w:pPr>
      <w:r>
        <w:rPr>
          <w:sz w:val="20"/>
        </w:rPr>
        <w:t>percale</w:t>
      </w:r>
      <w:r>
        <w:rPr>
          <w:spacing w:val="-11"/>
          <w:sz w:val="20"/>
        </w:rPr>
        <w:t xml:space="preserve"> </w:t>
      </w:r>
      <w:r>
        <w:rPr>
          <w:sz w:val="20"/>
        </w:rPr>
        <w:t>fabric</w:t>
      </w:r>
      <w:r>
        <w:rPr>
          <w:spacing w:val="-9"/>
          <w:sz w:val="20"/>
        </w:rPr>
        <w:t xml:space="preserve"> </w:t>
      </w:r>
      <w:r>
        <w:rPr>
          <w:sz w:val="20"/>
        </w:rPr>
        <w:t>and</w:t>
      </w:r>
      <w:r>
        <w:rPr>
          <w:spacing w:val="-10"/>
          <w:sz w:val="20"/>
        </w:rPr>
        <w:t xml:space="preserve"> </w:t>
      </w:r>
      <w:r>
        <w:rPr>
          <w:sz w:val="20"/>
        </w:rPr>
        <w:t>twice</w:t>
      </w:r>
      <w:r>
        <w:rPr>
          <w:spacing w:val="-10"/>
          <w:sz w:val="20"/>
        </w:rPr>
        <w:t xml:space="preserve"> </w:t>
      </w:r>
      <w:r>
        <w:rPr>
          <w:sz w:val="20"/>
        </w:rPr>
        <w:t>on</w:t>
      </w:r>
      <w:r>
        <w:rPr>
          <w:spacing w:val="-8"/>
          <w:sz w:val="20"/>
        </w:rPr>
        <w:t xml:space="preserve"> </w:t>
      </w:r>
      <w:r>
        <w:rPr>
          <w:sz w:val="20"/>
        </w:rPr>
        <w:t>hydrophilic</w:t>
      </w:r>
      <w:r>
        <w:rPr>
          <w:spacing w:val="-11"/>
          <w:sz w:val="20"/>
        </w:rPr>
        <w:t xml:space="preserve"> </w:t>
      </w:r>
      <w:r>
        <w:rPr>
          <w:sz w:val="20"/>
        </w:rPr>
        <w:t>cotton</w:t>
      </w:r>
      <w:r>
        <w:rPr>
          <w:spacing w:val="-11"/>
          <w:sz w:val="20"/>
        </w:rPr>
        <w:t xml:space="preserve"> </w:t>
      </w:r>
      <w:r>
        <w:rPr>
          <w:sz w:val="20"/>
        </w:rPr>
        <w:t>that</w:t>
      </w:r>
      <w:r>
        <w:rPr>
          <w:spacing w:val="-9"/>
          <w:sz w:val="20"/>
        </w:rPr>
        <w:t xml:space="preserve"> </w:t>
      </w:r>
      <w:r>
        <w:rPr>
          <w:sz w:val="20"/>
        </w:rPr>
        <w:t>is</w:t>
      </w:r>
      <w:r>
        <w:rPr>
          <w:spacing w:val="-11"/>
          <w:sz w:val="20"/>
        </w:rPr>
        <w:t xml:space="preserve"> </w:t>
      </w:r>
      <w:r>
        <w:rPr>
          <w:sz w:val="20"/>
        </w:rPr>
        <w:t>increasingly</w:t>
      </w:r>
      <w:r>
        <w:rPr>
          <w:spacing w:val="-11"/>
          <w:sz w:val="20"/>
        </w:rPr>
        <w:t xml:space="preserve"> </w:t>
      </w:r>
      <w:r>
        <w:rPr>
          <w:sz w:val="20"/>
        </w:rPr>
        <w:t>tight,</w:t>
      </w:r>
      <w:r>
        <w:rPr>
          <w:spacing w:val="-10"/>
          <w:sz w:val="20"/>
        </w:rPr>
        <w:t xml:space="preserve"> </w:t>
      </w:r>
      <w:r>
        <w:rPr>
          <w:sz w:val="20"/>
        </w:rPr>
        <w:t>in</w:t>
      </w:r>
      <w:r>
        <w:rPr>
          <w:spacing w:val="-10"/>
          <w:sz w:val="20"/>
        </w:rPr>
        <w:t xml:space="preserve"> </w:t>
      </w:r>
      <w:r>
        <w:rPr>
          <w:sz w:val="20"/>
        </w:rPr>
        <w:t>a</w:t>
      </w:r>
      <w:r>
        <w:rPr>
          <w:spacing w:val="-10"/>
          <w:sz w:val="20"/>
        </w:rPr>
        <w:t xml:space="preserve"> </w:t>
      </w:r>
      <w:r>
        <w:rPr>
          <w:sz w:val="20"/>
        </w:rPr>
        <w:t>funnel.</w:t>
      </w:r>
      <w:r>
        <w:rPr>
          <w:spacing w:val="-9"/>
          <w:sz w:val="20"/>
        </w:rPr>
        <w:t xml:space="preserve"> </w:t>
      </w:r>
      <w:r>
        <w:rPr>
          <w:sz w:val="20"/>
        </w:rPr>
        <w:t>The</w:t>
      </w:r>
      <w:r>
        <w:rPr>
          <w:spacing w:val="-11"/>
          <w:sz w:val="20"/>
        </w:rPr>
        <w:t xml:space="preserve"> </w:t>
      </w:r>
      <w:r>
        <w:rPr>
          <w:sz w:val="20"/>
        </w:rPr>
        <w:t>liquid</w:t>
      </w:r>
      <w:r>
        <w:rPr>
          <w:spacing w:val="-10"/>
          <w:sz w:val="20"/>
        </w:rPr>
        <w:t xml:space="preserve"> </w:t>
      </w:r>
      <w:r>
        <w:rPr>
          <w:sz w:val="20"/>
        </w:rPr>
        <w:t>extract</w:t>
      </w:r>
      <w:r>
        <w:rPr>
          <w:spacing w:val="-12"/>
          <w:sz w:val="20"/>
        </w:rPr>
        <w:t xml:space="preserve"> </w:t>
      </w:r>
      <w:r>
        <w:rPr>
          <w:sz w:val="20"/>
        </w:rPr>
        <w:t>obtained</w:t>
      </w:r>
      <w:r>
        <w:rPr>
          <w:spacing w:val="-10"/>
          <w:sz w:val="20"/>
        </w:rPr>
        <w:t xml:space="preserve"> </w:t>
      </w:r>
      <w:r>
        <w:rPr>
          <w:sz w:val="20"/>
        </w:rPr>
        <w:t>is</w:t>
      </w:r>
      <w:r>
        <w:rPr>
          <w:spacing w:val="-11"/>
          <w:sz w:val="20"/>
        </w:rPr>
        <w:t xml:space="preserve"> </w:t>
      </w:r>
      <w:r>
        <w:rPr>
          <w:spacing w:val="-2"/>
          <w:sz w:val="20"/>
        </w:rPr>
        <w:t>evaporated</w:t>
      </w:r>
    </w:p>
    <w:p w14:paraId="156F1ED2" w14:textId="77777777" w:rsidR="00E20FF3" w:rsidRDefault="005D6E16">
      <w:pPr>
        <w:pStyle w:val="Paragraphedeliste"/>
        <w:numPr>
          <w:ilvl w:val="0"/>
          <w:numId w:val="20"/>
        </w:numPr>
        <w:tabs>
          <w:tab w:val="left" w:pos="719"/>
        </w:tabs>
        <w:spacing w:before="34"/>
        <w:ind w:left="719" w:hanging="580"/>
        <w:rPr>
          <w:sz w:val="20"/>
        </w:rPr>
      </w:pPr>
      <w:r>
        <w:rPr>
          <w:sz w:val="20"/>
        </w:rPr>
        <w:t>in</w:t>
      </w:r>
      <w:r>
        <w:rPr>
          <w:spacing w:val="-6"/>
          <w:sz w:val="20"/>
        </w:rPr>
        <w:t xml:space="preserve"> </w:t>
      </w:r>
      <w:r>
        <w:rPr>
          <w:sz w:val="20"/>
        </w:rPr>
        <w:t>the</w:t>
      </w:r>
      <w:r>
        <w:rPr>
          <w:spacing w:val="-6"/>
          <w:sz w:val="20"/>
        </w:rPr>
        <w:t xml:space="preserve"> </w:t>
      </w:r>
      <w:r>
        <w:rPr>
          <w:sz w:val="20"/>
        </w:rPr>
        <w:t>oven</w:t>
      </w:r>
      <w:r>
        <w:rPr>
          <w:spacing w:val="-5"/>
          <w:sz w:val="20"/>
        </w:rPr>
        <w:t xml:space="preserve"> </w:t>
      </w:r>
      <w:r>
        <w:rPr>
          <w:sz w:val="20"/>
        </w:rPr>
        <w:t>at</w:t>
      </w:r>
      <w:r>
        <w:rPr>
          <w:spacing w:val="-4"/>
          <w:sz w:val="20"/>
        </w:rPr>
        <w:t xml:space="preserve"> </w:t>
      </w:r>
      <w:r>
        <w:rPr>
          <w:sz w:val="20"/>
        </w:rPr>
        <w:t>50</w:t>
      </w:r>
      <w:r>
        <w:rPr>
          <w:spacing w:val="-4"/>
          <w:sz w:val="20"/>
        </w:rPr>
        <w:t xml:space="preserve"> </w:t>
      </w:r>
      <w:r>
        <w:rPr>
          <w:sz w:val="20"/>
        </w:rPr>
        <w:t>°C</w:t>
      </w:r>
      <w:r>
        <w:rPr>
          <w:spacing w:val="-5"/>
          <w:sz w:val="20"/>
        </w:rPr>
        <w:t xml:space="preserve"> </w:t>
      </w:r>
      <w:r>
        <w:rPr>
          <w:sz w:val="20"/>
        </w:rPr>
        <w:t>for</w:t>
      </w:r>
      <w:r>
        <w:rPr>
          <w:spacing w:val="-6"/>
          <w:sz w:val="20"/>
        </w:rPr>
        <w:t xml:space="preserve"> </w:t>
      </w:r>
      <w:r>
        <w:rPr>
          <w:sz w:val="20"/>
        </w:rPr>
        <w:t>24</w:t>
      </w:r>
      <w:r>
        <w:rPr>
          <w:spacing w:val="-3"/>
          <w:sz w:val="20"/>
        </w:rPr>
        <w:t xml:space="preserve"> </w:t>
      </w:r>
      <w:r>
        <w:rPr>
          <w:sz w:val="20"/>
        </w:rPr>
        <w:t>hours</w:t>
      </w:r>
      <w:r>
        <w:rPr>
          <w:spacing w:val="-4"/>
          <w:sz w:val="20"/>
        </w:rPr>
        <w:t xml:space="preserve"> </w:t>
      </w:r>
      <w:r>
        <w:rPr>
          <w:sz w:val="20"/>
        </w:rPr>
        <w:t>for</w:t>
      </w:r>
      <w:r>
        <w:rPr>
          <w:spacing w:val="-4"/>
          <w:sz w:val="20"/>
        </w:rPr>
        <w:t xml:space="preserve"> </w:t>
      </w:r>
      <w:r>
        <w:rPr>
          <w:sz w:val="20"/>
        </w:rPr>
        <w:t>the</w:t>
      </w:r>
      <w:r>
        <w:rPr>
          <w:spacing w:val="-6"/>
          <w:sz w:val="20"/>
        </w:rPr>
        <w:t xml:space="preserve"> </w:t>
      </w:r>
      <w:r>
        <w:rPr>
          <w:sz w:val="20"/>
        </w:rPr>
        <w:t>ethanolic</w:t>
      </w:r>
      <w:r>
        <w:rPr>
          <w:spacing w:val="-5"/>
          <w:sz w:val="20"/>
        </w:rPr>
        <w:t xml:space="preserve"> </w:t>
      </w:r>
      <w:r>
        <w:rPr>
          <w:sz w:val="20"/>
        </w:rPr>
        <w:t>extract</w:t>
      </w:r>
      <w:r>
        <w:rPr>
          <w:spacing w:val="-5"/>
          <w:sz w:val="20"/>
        </w:rPr>
        <w:t xml:space="preserve"> </w:t>
      </w:r>
      <w:r>
        <w:rPr>
          <w:sz w:val="20"/>
        </w:rPr>
        <w:t>and</w:t>
      </w:r>
      <w:r>
        <w:rPr>
          <w:spacing w:val="-3"/>
          <w:sz w:val="20"/>
        </w:rPr>
        <w:t xml:space="preserve"> </w:t>
      </w:r>
      <w:r>
        <w:rPr>
          <w:sz w:val="20"/>
        </w:rPr>
        <w:t>48</w:t>
      </w:r>
      <w:r>
        <w:rPr>
          <w:spacing w:val="-5"/>
          <w:sz w:val="20"/>
        </w:rPr>
        <w:t xml:space="preserve"> </w:t>
      </w:r>
      <w:r>
        <w:rPr>
          <w:sz w:val="20"/>
        </w:rPr>
        <w:t>hours</w:t>
      </w:r>
      <w:r>
        <w:rPr>
          <w:spacing w:val="-3"/>
          <w:sz w:val="20"/>
        </w:rPr>
        <w:t xml:space="preserve"> </w:t>
      </w:r>
      <w:r>
        <w:rPr>
          <w:sz w:val="20"/>
        </w:rPr>
        <w:t>for</w:t>
      </w:r>
      <w:r>
        <w:rPr>
          <w:spacing w:val="-6"/>
          <w:sz w:val="20"/>
        </w:rPr>
        <w:t xml:space="preserve"> </w:t>
      </w:r>
      <w:r>
        <w:rPr>
          <w:sz w:val="20"/>
        </w:rPr>
        <w:t>the</w:t>
      </w:r>
      <w:r>
        <w:rPr>
          <w:spacing w:val="-3"/>
          <w:sz w:val="20"/>
        </w:rPr>
        <w:t xml:space="preserve"> </w:t>
      </w:r>
      <w:r>
        <w:rPr>
          <w:sz w:val="20"/>
        </w:rPr>
        <w:t>aqueous</w:t>
      </w:r>
      <w:r>
        <w:rPr>
          <w:spacing w:val="-3"/>
          <w:sz w:val="20"/>
        </w:rPr>
        <w:t xml:space="preserve"> </w:t>
      </w:r>
      <w:r>
        <w:rPr>
          <w:sz w:val="20"/>
        </w:rPr>
        <w:t>extract</w:t>
      </w:r>
      <w:r>
        <w:rPr>
          <w:spacing w:val="-5"/>
          <w:sz w:val="20"/>
        </w:rPr>
        <w:t xml:space="preserve"> </w:t>
      </w:r>
      <w:r>
        <w:rPr>
          <w:sz w:val="20"/>
        </w:rPr>
        <w:t>to</w:t>
      </w:r>
      <w:r>
        <w:rPr>
          <w:spacing w:val="-6"/>
          <w:sz w:val="20"/>
        </w:rPr>
        <w:t xml:space="preserve"> </w:t>
      </w:r>
      <w:r>
        <w:rPr>
          <w:sz w:val="20"/>
        </w:rPr>
        <w:t>obtain</w:t>
      </w:r>
      <w:r>
        <w:rPr>
          <w:spacing w:val="-4"/>
          <w:sz w:val="20"/>
        </w:rPr>
        <w:t xml:space="preserve"> </w:t>
      </w:r>
      <w:r>
        <w:rPr>
          <w:sz w:val="20"/>
        </w:rPr>
        <w:t>a</w:t>
      </w:r>
      <w:r>
        <w:rPr>
          <w:spacing w:val="-5"/>
          <w:sz w:val="20"/>
        </w:rPr>
        <w:t xml:space="preserve"> </w:t>
      </w:r>
      <w:r>
        <w:rPr>
          <w:sz w:val="20"/>
        </w:rPr>
        <w:t>dry</w:t>
      </w:r>
      <w:r>
        <w:rPr>
          <w:spacing w:val="-4"/>
          <w:sz w:val="20"/>
        </w:rPr>
        <w:t xml:space="preserve"> </w:t>
      </w:r>
      <w:r>
        <w:rPr>
          <w:spacing w:val="-2"/>
          <w:sz w:val="20"/>
        </w:rPr>
        <w:t>extract.</w:t>
      </w:r>
    </w:p>
    <w:p w14:paraId="62FE1FA0" w14:textId="77777777" w:rsidR="00E20FF3" w:rsidRDefault="005D6E16">
      <w:pPr>
        <w:pStyle w:val="Corpsdetexte"/>
        <w:spacing w:before="35"/>
        <w:ind w:left="139"/>
      </w:pPr>
      <w:r>
        <w:rPr>
          <w:spacing w:val="-5"/>
        </w:rPr>
        <w:t>79</w:t>
      </w:r>
    </w:p>
    <w:p w14:paraId="4A1025F3" w14:textId="77777777" w:rsidR="00E20FF3" w:rsidRDefault="005D6E16">
      <w:pPr>
        <w:tabs>
          <w:tab w:val="left" w:pos="719"/>
        </w:tabs>
        <w:ind w:left="139"/>
        <w:rPr>
          <w:rFonts w:ascii="Arial"/>
          <w:i/>
          <w:sz w:val="20"/>
        </w:rPr>
      </w:pPr>
      <w:r>
        <w:rPr>
          <w:spacing w:val="-5"/>
          <w:sz w:val="20"/>
        </w:rPr>
        <w:t>80</w:t>
      </w:r>
      <w:r>
        <w:rPr>
          <w:sz w:val="20"/>
        </w:rPr>
        <w:tab/>
        <w:t>2.2.1.2</w:t>
      </w:r>
      <w:r>
        <w:rPr>
          <w:spacing w:val="-10"/>
          <w:sz w:val="20"/>
        </w:rPr>
        <w:t xml:space="preserve"> </w:t>
      </w:r>
      <w:r>
        <w:rPr>
          <w:rFonts w:ascii="Arial"/>
          <w:i/>
          <w:sz w:val="20"/>
        </w:rPr>
        <w:t>Preparing</w:t>
      </w:r>
      <w:r>
        <w:rPr>
          <w:rFonts w:ascii="Arial"/>
          <w:i/>
          <w:spacing w:val="-10"/>
          <w:sz w:val="20"/>
        </w:rPr>
        <w:t xml:space="preserve"> </w:t>
      </w:r>
      <w:r>
        <w:rPr>
          <w:rFonts w:ascii="Arial"/>
          <w:i/>
          <w:spacing w:val="-2"/>
          <w:sz w:val="20"/>
        </w:rPr>
        <w:t>Partitions</w:t>
      </w:r>
    </w:p>
    <w:p w14:paraId="688CB989" w14:textId="77777777" w:rsidR="00E20FF3" w:rsidRDefault="005D6E16">
      <w:pPr>
        <w:pStyle w:val="Corpsdetexte"/>
        <w:spacing w:before="1"/>
        <w:ind w:left="139"/>
      </w:pPr>
      <w:r>
        <w:rPr>
          <w:spacing w:val="-5"/>
        </w:rPr>
        <w:t>81</w:t>
      </w:r>
    </w:p>
    <w:p w14:paraId="79B6A9F0" w14:textId="77777777" w:rsidR="00E20FF3" w:rsidRDefault="005D6E16">
      <w:pPr>
        <w:pStyle w:val="Paragraphedeliste"/>
        <w:numPr>
          <w:ilvl w:val="0"/>
          <w:numId w:val="19"/>
        </w:numPr>
        <w:tabs>
          <w:tab w:val="left" w:pos="719"/>
        </w:tabs>
        <w:ind w:left="719" w:hanging="580"/>
        <w:rPr>
          <w:sz w:val="20"/>
        </w:rPr>
      </w:pPr>
      <w:r>
        <w:rPr>
          <w:sz w:val="20"/>
        </w:rPr>
        <w:t>The</w:t>
      </w:r>
      <w:r>
        <w:rPr>
          <w:spacing w:val="-1"/>
          <w:sz w:val="20"/>
        </w:rPr>
        <w:t xml:space="preserve"> </w:t>
      </w:r>
      <w:r>
        <w:rPr>
          <w:sz w:val="20"/>
        </w:rPr>
        <w:t>scores</w:t>
      </w:r>
      <w:r>
        <w:rPr>
          <w:spacing w:val="2"/>
          <w:sz w:val="20"/>
        </w:rPr>
        <w:t xml:space="preserve"> </w:t>
      </w:r>
      <w:r>
        <w:rPr>
          <w:sz w:val="20"/>
        </w:rPr>
        <w:t>were</w:t>
      </w:r>
      <w:r>
        <w:rPr>
          <w:spacing w:val="1"/>
          <w:sz w:val="20"/>
        </w:rPr>
        <w:t xml:space="preserve"> </w:t>
      </w:r>
      <w:r>
        <w:rPr>
          <w:sz w:val="20"/>
        </w:rPr>
        <w:t>made from</w:t>
      </w:r>
      <w:r>
        <w:rPr>
          <w:spacing w:val="1"/>
          <w:sz w:val="20"/>
        </w:rPr>
        <w:t xml:space="preserve"> </w:t>
      </w:r>
      <w:r>
        <w:rPr>
          <w:sz w:val="20"/>
        </w:rPr>
        <w:t>the</w:t>
      </w:r>
      <w:r>
        <w:rPr>
          <w:spacing w:val="-1"/>
          <w:sz w:val="20"/>
        </w:rPr>
        <w:t xml:space="preserve"> </w:t>
      </w:r>
      <w:r>
        <w:rPr>
          <w:sz w:val="20"/>
        </w:rPr>
        <w:t>hydroethanolic</w:t>
      </w:r>
      <w:r>
        <w:rPr>
          <w:spacing w:val="2"/>
          <w:sz w:val="20"/>
        </w:rPr>
        <w:t xml:space="preserve"> </w:t>
      </w:r>
      <w:r>
        <w:rPr>
          <w:sz w:val="20"/>
        </w:rPr>
        <w:t>extract.</w:t>
      </w:r>
      <w:r>
        <w:rPr>
          <w:spacing w:val="1"/>
          <w:sz w:val="20"/>
        </w:rPr>
        <w:t xml:space="preserve"> </w:t>
      </w:r>
      <w:r>
        <w:rPr>
          <w:sz w:val="20"/>
        </w:rPr>
        <w:t>In</w:t>
      </w:r>
      <w:r>
        <w:rPr>
          <w:spacing w:val="1"/>
          <w:sz w:val="20"/>
        </w:rPr>
        <w:t xml:space="preserve"> </w:t>
      </w:r>
      <w:r>
        <w:rPr>
          <w:sz w:val="20"/>
        </w:rPr>
        <w:t>fact,</w:t>
      </w:r>
      <w:r>
        <w:rPr>
          <w:spacing w:val="1"/>
          <w:sz w:val="20"/>
        </w:rPr>
        <w:t xml:space="preserve"> </w:t>
      </w:r>
      <w:r>
        <w:rPr>
          <w:sz w:val="20"/>
        </w:rPr>
        <w:t>10</w:t>
      </w:r>
      <w:r>
        <w:rPr>
          <w:spacing w:val="2"/>
          <w:sz w:val="20"/>
        </w:rPr>
        <w:t xml:space="preserve"> </w:t>
      </w:r>
      <w:r>
        <w:rPr>
          <w:sz w:val="20"/>
        </w:rPr>
        <w:t>g</w:t>
      </w:r>
      <w:r>
        <w:rPr>
          <w:spacing w:val="1"/>
          <w:sz w:val="20"/>
        </w:rPr>
        <w:t xml:space="preserve"> </w:t>
      </w:r>
      <w:r>
        <w:rPr>
          <w:sz w:val="20"/>
        </w:rPr>
        <w:t>of</w:t>
      </w:r>
      <w:r>
        <w:rPr>
          <w:spacing w:val="1"/>
          <w:sz w:val="20"/>
        </w:rPr>
        <w:t xml:space="preserve"> </w:t>
      </w:r>
      <w:r>
        <w:rPr>
          <w:sz w:val="20"/>
        </w:rPr>
        <w:t>this</w:t>
      </w:r>
      <w:r>
        <w:rPr>
          <w:spacing w:val="1"/>
          <w:sz w:val="20"/>
        </w:rPr>
        <w:t xml:space="preserve"> </w:t>
      </w:r>
      <w:r>
        <w:rPr>
          <w:sz w:val="20"/>
        </w:rPr>
        <w:t>extract</w:t>
      </w:r>
      <w:r>
        <w:rPr>
          <w:spacing w:val="1"/>
          <w:sz w:val="20"/>
        </w:rPr>
        <w:t xml:space="preserve"> </w:t>
      </w:r>
      <w:r>
        <w:rPr>
          <w:sz w:val="20"/>
        </w:rPr>
        <w:t>was</w:t>
      </w:r>
      <w:r>
        <w:rPr>
          <w:spacing w:val="2"/>
          <w:sz w:val="20"/>
        </w:rPr>
        <w:t xml:space="preserve"> </w:t>
      </w:r>
      <w:r>
        <w:rPr>
          <w:sz w:val="20"/>
        </w:rPr>
        <w:t>weighed</w:t>
      </w:r>
      <w:r>
        <w:rPr>
          <w:spacing w:val="3"/>
          <w:sz w:val="20"/>
        </w:rPr>
        <w:t xml:space="preserve"> </w:t>
      </w:r>
      <w:r>
        <w:rPr>
          <w:sz w:val="20"/>
        </w:rPr>
        <w:t>and</w:t>
      </w:r>
      <w:r>
        <w:rPr>
          <w:spacing w:val="2"/>
          <w:sz w:val="20"/>
        </w:rPr>
        <w:t xml:space="preserve"> </w:t>
      </w:r>
      <w:r>
        <w:rPr>
          <w:sz w:val="20"/>
        </w:rPr>
        <w:t>dissolved in</w:t>
      </w:r>
      <w:r>
        <w:rPr>
          <w:spacing w:val="3"/>
          <w:sz w:val="20"/>
        </w:rPr>
        <w:t xml:space="preserve"> </w:t>
      </w:r>
      <w:r>
        <w:rPr>
          <w:sz w:val="20"/>
        </w:rPr>
        <w:t>100</w:t>
      </w:r>
      <w:r>
        <w:rPr>
          <w:spacing w:val="2"/>
          <w:sz w:val="20"/>
        </w:rPr>
        <w:t xml:space="preserve"> </w:t>
      </w:r>
      <w:r>
        <w:rPr>
          <w:spacing w:val="-5"/>
          <w:sz w:val="20"/>
        </w:rPr>
        <w:t>mL</w:t>
      </w:r>
    </w:p>
    <w:p w14:paraId="6FA24EFA" w14:textId="77777777" w:rsidR="00E20FF3" w:rsidRDefault="005D6E16">
      <w:pPr>
        <w:pStyle w:val="Paragraphedeliste"/>
        <w:numPr>
          <w:ilvl w:val="0"/>
          <w:numId w:val="19"/>
        </w:numPr>
        <w:tabs>
          <w:tab w:val="left" w:pos="719"/>
        </w:tabs>
        <w:spacing w:before="1" w:line="229" w:lineRule="exact"/>
        <w:ind w:left="719" w:hanging="580"/>
        <w:rPr>
          <w:sz w:val="20"/>
        </w:rPr>
      </w:pPr>
      <w:r>
        <w:rPr>
          <w:sz w:val="20"/>
        </w:rPr>
        <w:t>of solvent</w:t>
      </w:r>
      <w:r>
        <w:rPr>
          <w:spacing w:val="1"/>
          <w:sz w:val="20"/>
        </w:rPr>
        <w:t xml:space="preserve"> </w:t>
      </w:r>
      <w:r>
        <w:rPr>
          <w:sz w:val="20"/>
        </w:rPr>
        <w:t>(hexane-water)</w:t>
      </w:r>
      <w:r>
        <w:rPr>
          <w:spacing w:val="2"/>
          <w:sz w:val="20"/>
        </w:rPr>
        <w:t xml:space="preserve"> </w:t>
      </w:r>
      <w:r>
        <w:rPr>
          <w:sz w:val="20"/>
        </w:rPr>
        <w:t>or</w:t>
      </w:r>
      <w:r>
        <w:rPr>
          <w:spacing w:val="2"/>
          <w:sz w:val="20"/>
        </w:rPr>
        <w:t xml:space="preserve"> </w:t>
      </w:r>
      <w:r>
        <w:rPr>
          <w:sz w:val="20"/>
        </w:rPr>
        <w:t>(ethyl acetate-water)</w:t>
      </w:r>
      <w:r>
        <w:rPr>
          <w:spacing w:val="2"/>
          <w:sz w:val="20"/>
        </w:rPr>
        <w:t xml:space="preserve"> </w:t>
      </w:r>
      <w:r>
        <w:rPr>
          <w:sz w:val="20"/>
        </w:rPr>
        <w:t>at</w:t>
      </w:r>
      <w:r>
        <w:rPr>
          <w:spacing w:val="3"/>
          <w:sz w:val="20"/>
        </w:rPr>
        <w:t xml:space="preserve"> </w:t>
      </w:r>
      <w:r>
        <w:rPr>
          <w:sz w:val="20"/>
        </w:rPr>
        <w:t>50%</w:t>
      </w:r>
      <w:r>
        <w:rPr>
          <w:spacing w:val="1"/>
          <w:sz w:val="20"/>
        </w:rPr>
        <w:t xml:space="preserve"> </w:t>
      </w:r>
      <w:r>
        <w:rPr>
          <w:sz w:val="20"/>
        </w:rPr>
        <w:t>under</w:t>
      </w:r>
      <w:r>
        <w:rPr>
          <w:spacing w:val="2"/>
          <w:sz w:val="20"/>
        </w:rPr>
        <w:t xml:space="preserve"> </w:t>
      </w:r>
      <w:r>
        <w:rPr>
          <w:sz w:val="20"/>
        </w:rPr>
        <w:t>a</w:t>
      </w:r>
      <w:r>
        <w:rPr>
          <w:spacing w:val="3"/>
          <w:sz w:val="20"/>
        </w:rPr>
        <w:t xml:space="preserve"> </w:t>
      </w:r>
      <w:r>
        <w:rPr>
          <w:sz w:val="20"/>
        </w:rPr>
        <w:t>magnetic</w:t>
      </w:r>
      <w:r>
        <w:rPr>
          <w:spacing w:val="2"/>
          <w:sz w:val="20"/>
        </w:rPr>
        <w:t xml:space="preserve"> </w:t>
      </w:r>
      <w:r>
        <w:rPr>
          <w:sz w:val="20"/>
        </w:rPr>
        <w:t>stirrer</w:t>
      </w:r>
      <w:r>
        <w:rPr>
          <w:spacing w:val="1"/>
          <w:sz w:val="20"/>
        </w:rPr>
        <w:t xml:space="preserve"> </w:t>
      </w:r>
      <w:r>
        <w:rPr>
          <w:sz w:val="20"/>
        </w:rPr>
        <w:t>at</w:t>
      </w:r>
      <w:r>
        <w:rPr>
          <w:spacing w:val="1"/>
          <w:sz w:val="20"/>
        </w:rPr>
        <w:t xml:space="preserve"> </w:t>
      </w:r>
      <w:r>
        <w:rPr>
          <w:sz w:val="20"/>
        </w:rPr>
        <w:t>room</w:t>
      </w:r>
      <w:r>
        <w:rPr>
          <w:spacing w:val="1"/>
          <w:sz w:val="20"/>
        </w:rPr>
        <w:t xml:space="preserve"> </w:t>
      </w:r>
      <w:r>
        <w:rPr>
          <w:sz w:val="20"/>
        </w:rPr>
        <w:t>temperature</w:t>
      </w:r>
      <w:r>
        <w:rPr>
          <w:spacing w:val="3"/>
          <w:sz w:val="20"/>
        </w:rPr>
        <w:t xml:space="preserve"> </w:t>
      </w:r>
      <w:r>
        <w:rPr>
          <w:sz w:val="20"/>
        </w:rPr>
        <w:t>of</w:t>
      </w:r>
      <w:r>
        <w:rPr>
          <w:spacing w:val="3"/>
          <w:sz w:val="20"/>
        </w:rPr>
        <w:t xml:space="preserve"> </w:t>
      </w:r>
      <w:r>
        <w:rPr>
          <w:sz w:val="20"/>
        </w:rPr>
        <w:t>20</w:t>
      </w:r>
      <w:r>
        <w:rPr>
          <w:spacing w:val="1"/>
          <w:sz w:val="20"/>
        </w:rPr>
        <w:t xml:space="preserve"> </w:t>
      </w:r>
      <w:r>
        <w:rPr>
          <w:sz w:val="20"/>
        </w:rPr>
        <w:t>°C</w:t>
      </w:r>
      <w:r>
        <w:rPr>
          <w:spacing w:val="3"/>
          <w:sz w:val="20"/>
        </w:rPr>
        <w:t xml:space="preserve"> </w:t>
      </w:r>
      <w:r>
        <w:rPr>
          <w:sz w:val="20"/>
        </w:rPr>
        <w:t>at</w:t>
      </w:r>
      <w:r>
        <w:rPr>
          <w:spacing w:val="1"/>
          <w:sz w:val="20"/>
        </w:rPr>
        <w:t xml:space="preserve"> </w:t>
      </w:r>
      <w:r>
        <w:rPr>
          <w:sz w:val="20"/>
        </w:rPr>
        <w:t>1</w:t>
      </w:r>
      <w:r>
        <w:rPr>
          <w:spacing w:val="3"/>
          <w:sz w:val="20"/>
        </w:rPr>
        <w:t xml:space="preserve"> </w:t>
      </w:r>
      <w:r>
        <w:rPr>
          <w:spacing w:val="-4"/>
          <w:sz w:val="20"/>
        </w:rPr>
        <w:t>turn</w:t>
      </w:r>
    </w:p>
    <w:p w14:paraId="40BCB126" w14:textId="77777777" w:rsidR="00E20FF3" w:rsidRDefault="005D6E16">
      <w:pPr>
        <w:pStyle w:val="Paragraphedeliste"/>
        <w:numPr>
          <w:ilvl w:val="0"/>
          <w:numId w:val="19"/>
        </w:numPr>
        <w:tabs>
          <w:tab w:val="left" w:pos="719"/>
        </w:tabs>
        <w:spacing w:line="229" w:lineRule="exact"/>
        <w:ind w:left="719" w:hanging="580"/>
        <w:rPr>
          <w:sz w:val="20"/>
        </w:rPr>
      </w:pPr>
      <w:r>
        <w:rPr>
          <w:sz w:val="20"/>
        </w:rPr>
        <w:t>per</w:t>
      </w:r>
      <w:r>
        <w:rPr>
          <w:spacing w:val="6"/>
          <w:sz w:val="20"/>
        </w:rPr>
        <w:t xml:space="preserve"> </w:t>
      </w:r>
      <w:r>
        <w:rPr>
          <w:sz w:val="20"/>
        </w:rPr>
        <w:t>min</w:t>
      </w:r>
      <w:r>
        <w:rPr>
          <w:spacing w:val="8"/>
          <w:sz w:val="20"/>
        </w:rPr>
        <w:t xml:space="preserve"> </w:t>
      </w:r>
      <w:r>
        <w:rPr>
          <w:sz w:val="20"/>
        </w:rPr>
        <w:t>for</w:t>
      </w:r>
      <w:r>
        <w:rPr>
          <w:spacing w:val="6"/>
          <w:sz w:val="20"/>
        </w:rPr>
        <w:t xml:space="preserve"> </w:t>
      </w:r>
      <w:r>
        <w:rPr>
          <w:sz w:val="20"/>
        </w:rPr>
        <w:t>24</w:t>
      </w:r>
      <w:r>
        <w:rPr>
          <w:spacing w:val="9"/>
          <w:sz w:val="20"/>
        </w:rPr>
        <w:t xml:space="preserve"> </w:t>
      </w:r>
      <w:r>
        <w:rPr>
          <w:sz w:val="20"/>
        </w:rPr>
        <w:t>h</w:t>
      </w:r>
      <w:r>
        <w:rPr>
          <w:spacing w:val="6"/>
          <w:sz w:val="20"/>
        </w:rPr>
        <w:t xml:space="preserve"> </w:t>
      </w:r>
      <w:r>
        <w:rPr>
          <w:sz w:val="20"/>
        </w:rPr>
        <w:t>for</w:t>
      </w:r>
      <w:r>
        <w:rPr>
          <w:spacing w:val="8"/>
          <w:sz w:val="20"/>
        </w:rPr>
        <w:t xml:space="preserve"> </w:t>
      </w:r>
      <w:r>
        <w:rPr>
          <w:sz w:val="20"/>
        </w:rPr>
        <w:t>good</w:t>
      </w:r>
      <w:r>
        <w:rPr>
          <w:spacing w:val="7"/>
          <w:sz w:val="20"/>
        </w:rPr>
        <w:t xml:space="preserve"> </w:t>
      </w:r>
      <w:r>
        <w:rPr>
          <w:sz w:val="20"/>
        </w:rPr>
        <w:t>homogenization.</w:t>
      </w:r>
      <w:r>
        <w:rPr>
          <w:spacing w:val="9"/>
          <w:sz w:val="20"/>
        </w:rPr>
        <w:t xml:space="preserve"> </w:t>
      </w:r>
      <w:r>
        <w:rPr>
          <w:sz w:val="20"/>
        </w:rPr>
        <w:t>After</w:t>
      </w:r>
      <w:r>
        <w:rPr>
          <w:spacing w:val="6"/>
          <w:sz w:val="20"/>
        </w:rPr>
        <w:t xml:space="preserve"> </w:t>
      </w:r>
      <w:r>
        <w:rPr>
          <w:sz w:val="20"/>
        </w:rPr>
        <w:t>24</w:t>
      </w:r>
      <w:r>
        <w:rPr>
          <w:spacing w:val="6"/>
          <w:sz w:val="20"/>
        </w:rPr>
        <w:t xml:space="preserve"> </w:t>
      </w:r>
      <w:r>
        <w:rPr>
          <w:sz w:val="20"/>
        </w:rPr>
        <w:t>hours</w:t>
      </w:r>
      <w:r>
        <w:rPr>
          <w:spacing w:val="8"/>
          <w:sz w:val="20"/>
        </w:rPr>
        <w:t xml:space="preserve"> </w:t>
      </w:r>
      <w:r>
        <w:rPr>
          <w:sz w:val="20"/>
        </w:rPr>
        <w:t>of</w:t>
      </w:r>
      <w:r>
        <w:rPr>
          <w:spacing w:val="6"/>
          <w:sz w:val="20"/>
        </w:rPr>
        <w:t xml:space="preserve"> </w:t>
      </w:r>
      <w:r>
        <w:rPr>
          <w:sz w:val="20"/>
        </w:rPr>
        <w:t>homogenization,</w:t>
      </w:r>
      <w:r>
        <w:rPr>
          <w:spacing w:val="6"/>
          <w:sz w:val="20"/>
        </w:rPr>
        <w:t xml:space="preserve"> </w:t>
      </w:r>
      <w:r>
        <w:rPr>
          <w:sz w:val="20"/>
        </w:rPr>
        <w:t>the</w:t>
      </w:r>
      <w:r>
        <w:rPr>
          <w:spacing w:val="7"/>
          <w:sz w:val="20"/>
        </w:rPr>
        <w:t xml:space="preserve"> </w:t>
      </w:r>
      <w:r>
        <w:rPr>
          <w:sz w:val="20"/>
        </w:rPr>
        <w:t>mixture</w:t>
      </w:r>
      <w:r>
        <w:rPr>
          <w:spacing w:val="7"/>
          <w:sz w:val="20"/>
        </w:rPr>
        <w:t xml:space="preserve"> </w:t>
      </w:r>
      <w:r>
        <w:rPr>
          <w:sz w:val="20"/>
        </w:rPr>
        <w:t>was</w:t>
      </w:r>
      <w:r>
        <w:rPr>
          <w:spacing w:val="6"/>
          <w:sz w:val="20"/>
        </w:rPr>
        <w:t xml:space="preserve"> </w:t>
      </w:r>
      <w:r>
        <w:rPr>
          <w:sz w:val="20"/>
        </w:rPr>
        <w:t>transferred</w:t>
      </w:r>
      <w:r>
        <w:rPr>
          <w:spacing w:val="7"/>
          <w:sz w:val="20"/>
        </w:rPr>
        <w:t xml:space="preserve"> </w:t>
      </w:r>
      <w:r>
        <w:rPr>
          <w:sz w:val="20"/>
        </w:rPr>
        <w:t>to</w:t>
      </w:r>
      <w:r>
        <w:rPr>
          <w:spacing w:val="7"/>
          <w:sz w:val="20"/>
        </w:rPr>
        <w:t xml:space="preserve"> </w:t>
      </w:r>
      <w:r>
        <w:rPr>
          <w:sz w:val="20"/>
        </w:rPr>
        <w:t>a</w:t>
      </w:r>
      <w:r>
        <w:rPr>
          <w:spacing w:val="6"/>
          <w:sz w:val="20"/>
        </w:rPr>
        <w:t xml:space="preserve"> </w:t>
      </w:r>
      <w:r>
        <w:rPr>
          <w:spacing w:val="-2"/>
          <w:sz w:val="20"/>
        </w:rPr>
        <w:t>decanting</w:t>
      </w:r>
    </w:p>
    <w:p w14:paraId="21E4E10A" w14:textId="77777777" w:rsidR="00E20FF3" w:rsidRDefault="005D6E16">
      <w:pPr>
        <w:pStyle w:val="Paragraphedeliste"/>
        <w:numPr>
          <w:ilvl w:val="0"/>
          <w:numId w:val="19"/>
        </w:numPr>
        <w:tabs>
          <w:tab w:val="left" w:pos="719"/>
        </w:tabs>
        <w:ind w:left="719" w:hanging="580"/>
        <w:rPr>
          <w:sz w:val="20"/>
        </w:rPr>
      </w:pPr>
      <w:r>
        <w:rPr>
          <w:sz w:val="20"/>
        </w:rPr>
        <w:t>ampoule</w:t>
      </w:r>
      <w:r>
        <w:rPr>
          <w:spacing w:val="-6"/>
          <w:sz w:val="20"/>
        </w:rPr>
        <w:t xml:space="preserve"> </w:t>
      </w:r>
      <w:r>
        <w:rPr>
          <w:sz w:val="20"/>
        </w:rPr>
        <w:t>to</w:t>
      </w:r>
      <w:r>
        <w:rPr>
          <w:spacing w:val="-6"/>
          <w:sz w:val="20"/>
        </w:rPr>
        <w:t xml:space="preserve"> </w:t>
      </w:r>
      <w:r>
        <w:rPr>
          <w:sz w:val="20"/>
        </w:rPr>
        <w:t>observe</w:t>
      </w:r>
      <w:r>
        <w:rPr>
          <w:spacing w:val="-5"/>
          <w:sz w:val="20"/>
        </w:rPr>
        <w:t xml:space="preserve"> </w:t>
      </w:r>
      <w:r>
        <w:rPr>
          <w:sz w:val="20"/>
        </w:rPr>
        <w:t>the</w:t>
      </w:r>
      <w:r>
        <w:rPr>
          <w:spacing w:val="-6"/>
          <w:sz w:val="20"/>
        </w:rPr>
        <w:t xml:space="preserve"> </w:t>
      </w:r>
      <w:r>
        <w:rPr>
          <w:sz w:val="20"/>
        </w:rPr>
        <w:t>different</w:t>
      </w:r>
      <w:r>
        <w:rPr>
          <w:spacing w:val="-4"/>
          <w:sz w:val="20"/>
        </w:rPr>
        <w:t xml:space="preserve"> </w:t>
      </w:r>
      <w:r>
        <w:rPr>
          <w:sz w:val="20"/>
        </w:rPr>
        <w:t>phases</w:t>
      </w:r>
      <w:r>
        <w:rPr>
          <w:spacing w:val="-3"/>
          <w:sz w:val="20"/>
        </w:rPr>
        <w:t xml:space="preserve"> </w:t>
      </w:r>
      <w:r>
        <w:rPr>
          <w:sz w:val="20"/>
        </w:rPr>
        <w:t>of</w:t>
      </w:r>
      <w:r>
        <w:rPr>
          <w:spacing w:val="-5"/>
          <w:sz w:val="20"/>
        </w:rPr>
        <w:t xml:space="preserve"> </w:t>
      </w:r>
      <w:r>
        <w:rPr>
          <w:sz w:val="20"/>
        </w:rPr>
        <w:t>this</w:t>
      </w:r>
      <w:r>
        <w:rPr>
          <w:spacing w:val="-2"/>
          <w:sz w:val="20"/>
        </w:rPr>
        <w:t xml:space="preserve"> </w:t>
      </w:r>
      <w:r>
        <w:rPr>
          <w:sz w:val="20"/>
        </w:rPr>
        <w:t>partition.</w:t>
      </w:r>
      <w:r>
        <w:rPr>
          <w:spacing w:val="-6"/>
          <w:sz w:val="20"/>
        </w:rPr>
        <w:t xml:space="preserve"> </w:t>
      </w:r>
      <w:r>
        <w:rPr>
          <w:sz w:val="20"/>
        </w:rPr>
        <w:t>The</w:t>
      </w:r>
      <w:r>
        <w:rPr>
          <w:spacing w:val="-4"/>
          <w:sz w:val="20"/>
        </w:rPr>
        <w:t xml:space="preserve"> </w:t>
      </w:r>
      <w:r>
        <w:rPr>
          <w:sz w:val="20"/>
        </w:rPr>
        <w:t>two</w:t>
      </w:r>
      <w:r>
        <w:rPr>
          <w:spacing w:val="-5"/>
          <w:sz w:val="20"/>
        </w:rPr>
        <w:t xml:space="preserve"> </w:t>
      </w:r>
      <w:r>
        <w:rPr>
          <w:sz w:val="20"/>
        </w:rPr>
        <w:t>different</w:t>
      </w:r>
      <w:r>
        <w:rPr>
          <w:spacing w:val="-3"/>
          <w:sz w:val="20"/>
        </w:rPr>
        <w:t xml:space="preserve"> </w:t>
      </w:r>
      <w:r>
        <w:rPr>
          <w:sz w:val="20"/>
        </w:rPr>
        <w:t>phases</w:t>
      </w:r>
      <w:r>
        <w:rPr>
          <w:spacing w:val="-3"/>
          <w:sz w:val="20"/>
        </w:rPr>
        <w:t xml:space="preserve"> </w:t>
      </w:r>
      <w:r>
        <w:rPr>
          <w:sz w:val="20"/>
        </w:rPr>
        <w:t>observed</w:t>
      </w:r>
      <w:r>
        <w:rPr>
          <w:spacing w:val="-4"/>
          <w:sz w:val="20"/>
        </w:rPr>
        <w:t xml:space="preserve"> </w:t>
      </w:r>
      <w:r>
        <w:rPr>
          <w:sz w:val="20"/>
        </w:rPr>
        <w:t>were</w:t>
      </w:r>
      <w:r>
        <w:rPr>
          <w:spacing w:val="-4"/>
          <w:sz w:val="20"/>
        </w:rPr>
        <w:t xml:space="preserve"> </w:t>
      </w:r>
      <w:r>
        <w:rPr>
          <w:sz w:val="20"/>
        </w:rPr>
        <w:t>collected</w:t>
      </w:r>
      <w:r>
        <w:rPr>
          <w:spacing w:val="-4"/>
          <w:sz w:val="20"/>
        </w:rPr>
        <w:t xml:space="preserve"> </w:t>
      </w:r>
      <w:r>
        <w:rPr>
          <w:sz w:val="20"/>
        </w:rPr>
        <w:t>differently</w:t>
      </w:r>
      <w:r>
        <w:rPr>
          <w:spacing w:val="-4"/>
          <w:sz w:val="20"/>
        </w:rPr>
        <w:t xml:space="preserve"> </w:t>
      </w:r>
      <w:r>
        <w:rPr>
          <w:spacing w:val="-5"/>
          <w:sz w:val="20"/>
        </w:rPr>
        <w:t>and</w:t>
      </w:r>
    </w:p>
    <w:p w14:paraId="6499F520" w14:textId="6323D45F" w:rsidR="00E20FF3" w:rsidRDefault="005D6E16">
      <w:pPr>
        <w:pStyle w:val="Paragraphedeliste"/>
        <w:numPr>
          <w:ilvl w:val="0"/>
          <w:numId w:val="19"/>
        </w:numPr>
        <w:tabs>
          <w:tab w:val="left" w:pos="719"/>
        </w:tabs>
        <w:ind w:left="719" w:hanging="580"/>
        <w:rPr>
          <w:sz w:val="20"/>
        </w:rPr>
      </w:pPr>
      <w:r>
        <w:rPr>
          <w:sz w:val="20"/>
        </w:rPr>
        <w:t>placed</w:t>
      </w:r>
      <w:r>
        <w:rPr>
          <w:spacing w:val="-9"/>
          <w:sz w:val="20"/>
        </w:rPr>
        <w:t xml:space="preserve"> </w:t>
      </w:r>
      <w:r>
        <w:rPr>
          <w:sz w:val="20"/>
        </w:rPr>
        <w:t>in</w:t>
      </w:r>
      <w:r>
        <w:rPr>
          <w:spacing w:val="-9"/>
          <w:sz w:val="20"/>
        </w:rPr>
        <w:t xml:space="preserve"> </w:t>
      </w:r>
      <w:r>
        <w:rPr>
          <w:sz w:val="20"/>
        </w:rPr>
        <w:t>a</w:t>
      </w:r>
      <w:r>
        <w:rPr>
          <w:spacing w:val="-5"/>
          <w:sz w:val="20"/>
        </w:rPr>
        <w:t xml:space="preserve"> </w:t>
      </w:r>
      <w:r>
        <w:rPr>
          <w:sz w:val="20"/>
        </w:rPr>
        <w:t>VENTICELL</w:t>
      </w:r>
      <w:r>
        <w:rPr>
          <w:spacing w:val="-8"/>
          <w:sz w:val="20"/>
        </w:rPr>
        <w:t xml:space="preserve"> </w:t>
      </w:r>
      <w:r>
        <w:rPr>
          <w:position w:val="6"/>
          <w:sz w:val="13"/>
        </w:rPr>
        <w:t>R</w:t>
      </w:r>
      <w:r>
        <w:rPr>
          <w:spacing w:val="13"/>
          <w:position w:val="6"/>
          <w:sz w:val="13"/>
        </w:rPr>
        <w:t xml:space="preserve"> </w:t>
      </w:r>
      <w:r>
        <w:rPr>
          <w:sz w:val="20"/>
        </w:rPr>
        <w:t>oven,</w:t>
      </w:r>
      <w:r>
        <w:rPr>
          <w:spacing w:val="39"/>
          <w:sz w:val="20"/>
        </w:rPr>
        <w:t xml:space="preserve"> </w:t>
      </w:r>
      <w:r>
        <w:rPr>
          <w:sz w:val="20"/>
        </w:rPr>
        <w:t>for</w:t>
      </w:r>
      <w:r>
        <w:rPr>
          <w:spacing w:val="-7"/>
          <w:sz w:val="20"/>
        </w:rPr>
        <w:t xml:space="preserve"> </w:t>
      </w:r>
      <w:r>
        <w:rPr>
          <w:sz w:val="20"/>
        </w:rPr>
        <w:t>24</w:t>
      </w:r>
      <w:r>
        <w:rPr>
          <w:spacing w:val="-9"/>
          <w:sz w:val="20"/>
        </w:rPr>
        <w:t xml:space="preserve"> </w:t>
      </w:r>
      <w:r>
        <w:rPr>
          <w:sz w:val="20"/>
        </w:rPr>
        <w:t>h</w:t>
      </w:r>
      <w:r>
        <w:rPr>
          <w:spacing w:val="-6"/>
          <w:sz w:val="20"/>
        </w:rPr>
        <w:t xml:space="preserve"> </w:t>
      </w:r>
      <w:r>
        <w:rPr>
          <w:sz w:val="20"/>
        </w:rPr>
        <w:t>at</w:t>
      </w:r>
      <w:r>
        <w:rPr>
          <w:spacing w:val="-8"/>
          <w:sz w:val="20"/>
        </w:rPr>
        <w:t xml:space="preserve"> </w:t>
      </w:r>
      <w:r>
        <w:rPr>
          <w:sz w:val="20"/>
        </w:rPr>
        <w:t>50°C,</w:t>
      </w:r>
      <w:r>
        <w:rPr>
          <w:spacing w:val="-6"/>
          <w:sz w:val="20"/>
        </w:rPr>
        <w:t xml:space="preserve"> </w:t>
      </w:r>
      <w:r>
        <w:rPr>
          <w:sz w:val="20"/>
        </w:rPr>
        <w:t>in</w:t>
      </w:r>
      <w:r>
        <w:rPr>
          <w:spacing w:val="-6"/>
          <w:sz w:val="20"/>
        </w:rPr>
        <w:t xml:space="preserve"> </w:t>
      </w:r>
      <w:r>
        <w:rPr>
          <w:sz w:val="20"/>
        </w:rPr>
        <w:t>order</w:t>
      </w:r>
      <w:r>
        <w:rPr>
          <w:spacing w:val="-7"/>
          <w:sz w:val="20"/>
        </w:rPr>
        <w:t xml:space="preserve"> </w:t>
      </w:r>
      <w:r>
        <w:rPr>
          <w:sz w:val="20"/>
        </w:rPr>
        <w:t>to</w:t>
      </w:r>
      <w:r>
        <w:rPr>
          <w:spacing w:val="-7"/>
          <w:sz w:val="20"/>
        </w:rPr>
        <w:t xml:space="preserve"> </w:t>
      </w:r>
      <w:r>
        <w:rPr>
          <w:sz w:val="20"/>
        </w:rPr>
        <w:t>obtain</w:t>
      </w:r>
      <w:r>
        <w:rPr>
          <w:spacing w:val="-6"/>
          <w:sz w:val="20"/>
        </w:rPr>
        <w:t xml:space="preserve"> </w:t>
      </w:r>
      <w:r>
        <w:rPr>
          <w:sz w:val="20"/>
        </w:rPr>
        <w:t>the</w:t>
      </w:r>
      <w:r>
        <w:rPr>
          <w:spacing w:val="-7"/>
          <w:sz w:val="20"/>
        </w:rPr>
        <w:t xml:space="preserve"> </w:t>
      </w:r>
      <w:r>
        <w:rPr>
          <w:sz w:val="20"/>
        </w:rPr>
        <w:t>different</w:t>
      </w:r>
      <w:r>
        <w:rPr>
          <w:spacing w:val="-6"/>
          <w:sz w:val="20"/>
        </w:rPr>
        <w:t xml:space="preserve"> </w:t>
      </w:r>
      <w:r>
        <w:rPr>
          <w:sz w:val="20"/>
        </w:rPr>
        <w:t>partitioned</w:t>
      </w:r>
      <w:r>
        <w:rPr>
          <w:spacing w:val="-8"/>
          <w:sz w:val="20"/>
        </w:rPr>
        <w:t xml:space="preserve"> </w:t>
      </w:r>
      <w:r>
        <w:rPr>
          <w:sz w:val="20"/>
        </w:rPr>
        <w:t>extracts</w:t>
      </w:r>
      <w:r>
        <w:rPr>
          <w:spacing w:val="-7"/>
          <w:sz w:val="20"/>
        </w:rPr>
        <w:t xml:space="preserve"> </w:t>
      </w:r>
      <w:r>
        <w:rPr>
          <w:sz w:val="20"/>
        </w:rPr>
        <w:t>as</w:t>
      </w:r>
      <w:r>
        <w:rPr>
          <w:spacing w:val="-8"/>
          <w:sz w:val="20"/>
        </w:rPr>
        <w:t xml:space="preserve"> </w:t>
      </w:r>
      <w:r>
        <w:rPr>
          <w:sz w:val="20"/>
        </w:rPr>
        <w:t>described</w:t>
      </w:r>
      <w:r>
        <w:rPr>
          <w:spacing w:val="-6"/>
          <w:sz w:val="20"/>
        </w:rPr>
        <w:t xml:space="preserve"> </w:t>
      </w:r>
      <w:r>
        <w:rPr>
          <w:sz w:val="20"/>
        </w:rPr>
        <w:t>by</w:t>
      </w:r>
      <w:r>
        <w:rPr>
          <w:spacing w:val="-7"/>
          <w:sz w:val="20"/>
        </w:rPr>
        <w:t xml:space="preserve"> </w:t>
      </w:r>
      <w:r w:rsidRPr="00D30771">
        <w:rPr>
          <w:spacing w:val="-2"/>
          <w:sz w:val="20"/>
        </w:rPr>
        <w:t>Ackah</w:t>
      </w:r>
      <w:r w:rsidR="00D30771">
        <w:rPr>
          <w:spacing w:val="-2"/>
          <w:sz w:val="20"/>
        </w:rPr>
        <w:t xml:space="preserve"> </w:t>
      </w:r>
    </w:p>
    <w:p w14:paraId="015DCB2F" w14:textId="0E0227D2" w:rsidR="00E20FF3" w:rsidRDefault="00D30771">
      <w:pPr>
        <w:pStyle w:val="Paragraphedeliste"/>
        <w:numPr>
          <w:ilvl w:val="0"/>
          <w:numId w:val="19"/>
        </w:numPr>
        <w:tabs>
          <w:tab w:val="left" w:pos="719"/>
        </w:tabs>
        <w:spacing w:before="1"/>
        <w:ind w:left="719" w:hanging="580"/>
        <w:rPr>
          <w:sz w:val="20"/>
        </w:rPr>
      </w:pPr>
      <w:r w:rsidRPr="00D30771">
        <w:rPr>
          <w:i/>
          <w:iCs/>
          <w:spacing w:val="-2"/>
          <w:sz w:val="20"/>
        </w:rPr>
        <w:t>et</w:t>
      </w:r>
      <w:r w:rsidRPr="00D30771">
        <w:rPr>
          <w:i/>
          <w:iCs/>
          <w:spacing w:val="-2"/>
          <w:sz w:val="20"/>
        </w:rPr>
        <w:t xml:space="preserve"> al.</w:t>
      </w:r>
      <w:r>
        <w:rPr>
          <w:spacing w:val="-2"/>
          <w:sz w:val="20"/>
        </w:rPr>
        <w:t xml:space="preserve"> </w:t>
      </w:r>
      <w:r w:rsidR="005D6E16">
        <w:rPr>
          <w:spacing w:val="-2"/>
          <w:sz w:val="20"/>
        </w:rPr>
        <w:t>(200</w:t>
      </w:r>
      <w:r>
        <w:rPr>
          <w:spacing w:val="-2"/>
          <w:sz w:val="20"/>
        </w:rPr>
        <w:t>8</w:t>
      </w:r>
      <w:r w:rsidR="005D6E16">
        <w:rPr>
          <w:spacing w:val="-2"/>
          <w:sz w:val="20"/>
        </w:rPr>
        <w:t>).</w:t>
      </w:r>
    </w:p>
    <w:p w14:paraId="06487589" w14:textId="77777777" w:rsidR="00E20FF3" w:rsidRDefault="005D6E16">
      <w:pPr>
        <w:pStyle w:val="Paragraphedeliste"/>
        <w:numPr>
          <w:ilvl w:val="0"/>
          <w:numId w:val="19"/>
        </w:numPr>
        <w:tabs>
          <w:tab w:val="left" w:pos="719"/>
        </w:tabs>
        <w:spacing w:line="229" w:lineRule="exact"/>
        <w:ind w:left="719" w:hanging="580"/>
        <w:rPr>
          <w:sz w:val="20"/>
        </w:rPr>
      </w:pPr>
      <w:r>
        <w:rPr>
          <w:sz w:val="20"/>
        </w:rPr>
        <w:t>All</w:t>
      </w:r>
      <w:r>
        <w:rPr>
          <w:spacing w:val="-9"/>
          <w:sz w:val="20"/>
        </w:rPr>
        <w:t xml:space="preserve"> </w:t>
      </w:r>
      <w:r>
        <w:rPr>
          <w:sz w:val="20"/>
        </w:rPr>
        <w:t>these</w:t>
      </w:r>
      <w:r>
        <w:rPr>
          <w:spacing w:val="-7"/>
          <w:sz w:val="20"/>
        </w:rPr>
        <w:t xml:space="preserve"> </w:t>
      </w:r>
      <w:r>
        <w:rPr>
          <w:sz w:val="20"/>
        </w:rPr>
        <w:t>preparations</w:t>
      </w:r>
      <w:r>
        <w:rPr>
          <w:spacing w:val="-6"/>
          <w:sz w:val="20"/>
        </w:rPr>
        <w:t xml:space="preserve"> </w:t>
      </w:r>
      <w:r>
        <w:rPr>
          <w:sz w:val="20"/>
        </w:rPr>
        <w:t>were</w:t>
      </w:r>
      <w:r>
        <w:rPr>
          <w:spacing w:val="-5"/>
          <w:sz w:val="20"/>
        </w:rPr>
        <w:t xml:space="preserve"> </w:t>
      </w:r>
      <w:r>
        <w:rPr>
          <w:sz w:val="20"/>
        </w:rPr>
        <w:t>carried</w:t>
      </w:r>
      <w:r>
        <w:rPr>
          <w:spacing w:val="-8"/>
          <w:sz w:val="20"/>
        </w:rPr>
        <w:t xml:space="preserve"> </w:t>
      </w:r>
      <w:r>
        <w:rPr>
          <w:sz w:val="20"/>
        </w:rPr>
        <w:t>out</w:t>
      </w:r>
      <w:r>
        <w:rPr>
          <w:spacing w:val="-8"/>
          <w:sz w:val="20"/>
        </w:rPr>
        <w:t xml:space="preserve"> </w:t>
      </w:r>
      <w:r>
        <w:rPr>
          <w:sz w:val="20"/>
        </w:rPr>
        <w:t>at</w:t>
      </w:r>
      <w:r>
        <w:rPr>
          <w:spacing w:val="-7"/>
          <w:sz w:val="20"/>
        </w:rPr>
        <w:t xml:space="preserve"> </w:t>
      </w:r>
      <w:r>
        <w:rPr>
          <w:sz w:val="20"/>
        </w:rPr>
        <w:t>the</w:t>
      </w:r>
      <w:r>
        <w:rPr>
          <w:spacing w:val="-7"/>
          <w:sz w:val="20"/>
        </w:rPr>
        <w:t xml:space="preserve"> </w:t>
      </w:r>
      <w:r>
        <w:rPr>
          <w:sz w:val="20"/>
        </w:rPr>
        <w:t>Laboratory</w:t>
      </w:r>
      <w:r>
        <w:rPr>
          <w:spacing w:val="-7"/>
          <w:sz w:val="20"/>
        </w:rPr>
        <w:t xml:space="preserve"> </w:t>
      </w:r>
      <w:r>
        <w:rPr>
          <w:sz w:val="20"/>
        </w:rPr>
        <w:t>of</w:t>
      </w:r>
      <w:r>
        <w:rPr>
          <w:spacing w:val="-7"/>
          <w:sz w:val="20"/>
        </w:rPr>
        <w:t xml:space="preserve"> </w:t>
      </w:r>
      <w:r>
        <w:rPr>
          <w:sz w:val="20"/>
        </w:rPr>
        <w:t>Biotechnology</w:t>
      </w:r>
      <w:r>
        <w:rPr>
          <w:spacing w:val="-6"/>
          <w:sz w:val="20"/>
        </w:rPr>
        <w:t xml:space="preserve"> </w:t>
      </w:r>
      <w:r>
        <w:rPr>
          <w:sz w:val="20"/>
        </w:rPr>
        <w:t>and</w:t>
      </w:r>
      <w:r>
        <w:rPr>
          <w:spacing w:val="-7"/>
          <w:sz w:val="20"/>
        </w:rPr>
        <w:t xml:space="preserve"> </w:t>
      </w:r>
      <w:proofErr w:type="spellStart"/>
      <w:r>
        <w:rPr>
          <w:sz w:val="20"/>
        </w:rPr>
        <w:t>Valorisation</w:t>
      </w:r>
      <w:proofErr w:type="spellEnd"/>
      <w:r>
        <w:rPr>
          <w:spacing w:val="3"/>
          <w:sz w:val="20"/>
        </w:rPr>
        <w:t xml:space="preserve"> </w:t>
      </w:r>
      <w:r>
        <w:rPr>
          <w:sz w:val="20"/>
        </w:rPr>
        <w:t>of</w:t>
      </w:r>
      <w:r>
        <w:rPr>
          <w:spacing w:val="-8"/>
          <w:sz w:val="20"/>
        </w:rPr>
        <w:t xml:space="preserve"> </w:t>
      </w:r>
      <w:r>
        <w:rPr>
          <w:sz w:val="20"/>
        </w:rPr>
        <w:t>Natural</w:t>
      </w:r>
      <w:r>
        <w:rPr>
          <w:spacing w:val="-6"/>
          <w:sz w:val="20"/>
        </w:rPr>
        <w:t xml:space="preserve"> </w:t>
      </w:r>
      <w:r>
        <w:rPr>
          <w:spacing w:val="-2"/>
          <w:sz w:val="20"/>
        </w:rPr>
        <w:t>Bioactive</w:t>
      </w:r>
    </w:p>
    <w:p w14:paraId="24D1C9BC" w14:textId="77777777" w:rsidR="00E20FF3" w:rsidRDefault="005D6E16">
      <w:pPr>
        <w:pStyle w:val="Paragraphedeliste"/>
        <w:numPr>
          <w:ilvl w:val="0"/>
          <w:numId w:val="19"/>
        </w:numPr>
        <w:tabs>
          <w:tab w:val="left" w:pos="719"/>
        </w:tabs>
        <w:spacing w:line="229" w:lineRule="exact"/>
        <w:ind w:left="719" w:hanging="580"/>
        <w:rPr>
          <w:sz w:val="20"/>
        </w:rPr>
      </w:pPr>
      <w:r>
        <w:rPr>
          <w:sz w:val="20"/>
        </w:rPr>
        <w:t>Substances</w:t>
      </w:r>
      <w:r>
        <w:rPr>
          <w:spacing w:val="-7"/>
          <w:sz w:val="20"/>
        </w:rPr>
        <w:t xml:space="preserve"> </w:t>
      </w:r>
      <w:r>
        <w:rPr>
          <w:sz w:val="20"/>
        </w:rPr>
        <w:t>(LBVSNB)</w:t>
      </w:r>
      <w:r>
        <w:rPr>
          <w:spacing w:val="-5"/>
          <w:sz w:val="20"/>
        </w:rPr>
        <w:t xml:space="preserve"> </w:t>
      </w:r>
      <w:r>
        <w:rPr>
          <w:sz w:val="20"/>
        </w:rPr>
        <w:t>of</w:t>
      </w:r>
      <w:r>
        <w:rPr>
          <w:spacing w:val="-7"/>
          <w:sz w:val="20"/>
        </w:rPr>
        <w:t xml:space="preserve"> </w:t>
      </w:r>
      <w:r>
        <w:rPr>
          <w:sz w:val="20"/>
        </w:rPr>
        <w:t>the</w:t>
      </w:r>
      <w:r>
        <w:rPr>
          <w:spacing w:val="-8"/>
          <w:sz w:val="20"/>
        </w:rPr>
        <w:t xml:space="preserve"> </w:t>
      </w:r>
      <w:r>
        <w:rPr>
          <w:sz w:val="20"/>
        </w:rPr>
        <w:t>National</w:t>
      </w:r>
      <w:r>
        <w:rPr>
          <w:spacing w:val="-9"/>
          <w:sz w:val="20"/>
        </w:rPr>
        <w:t xml:space="preserve"> </w:t>
      </w:r>
      <w:r>
        <w:rPr>
          <w:sz w:val="20"/>
        </w:rPr>
        <w:t>Centre</w:t>
      </w:r>
      <w:r>
        <w:rPr>
          <w:spacing w:val="-7"/>
          <w:sz w:val="20"/>
        </w:rPr>
        <w:t xml:space="preserve"> </w:t>
      </w:r>
      <w:r>
        <w:rPr>
          <w:sz w:val="20"/>
        </w:rPr>
        <w:t>for</w:t>
      </w:r>
      <w:r>
        <w:rPr>
          <w:spacing w:val="-7"/>
          <w:sz w:val="20"/>
        </w:rPr>
        <w:t xml:space="preserve"> </w:t>
      </w:r>
      <w:r>
        <w:rPr>
          <w:sz w:val="20"/>
        </w:rPr>
        <w:t>Floristics</w:t>
      </w:r>
      <w:r>
        <w:rPr>
          <w:spacing w:val="-7"/>
          <w:sz w:val="20"/>
        </w:rPr>
        <w:t xml:space="preserve"> </w:t>
      </w:r>
      <w:r>
        <w:rPr>
          <w:sz w:val="20"/>
        </w:rPr>
        <w:t>(CNF)</w:t>
      </w:r>
      <w:r>
        <w:rPr>
          <w:spacing w:val="-6"/>
          <w:sz w:val="20"/>
        </w:rPr>
        <w:t xml:space="preserve"> </w:t>
      </w:r>
      <w:r>
        <w:rPr>
          <w:sz w:val="20"/>
        </w:rPr>
        <w:t>of</w:t>
      </w:r>
      <w:r>
        <w:rPr>
          <w:spacing w:val="-8"/>
          <w:sz w:val="20"/>
        </w:rPr>
        <w:t xml:space="preserve"> </w:t>
      </w:r>
      <w:r>
        <w:rPr>
          <w:sz w:val="20"/>
        </w:rPr>
        <w:t>the</w:t>
      </w:r>
      <w:r>
        <w:rPr>
          <w:spacing w:val="-5"/>
          <w:sz w:val="20"/>
        </w:rPr>
        <w:t xml:space="preserve"> </w:t>
      </w:r>
      <w:r>
        <w:rPr>
          <w:sz w:val="20"/>
        </w:rPr>
        <w:t>University</w:t>
      </w:r>
      <w:r>
        <w:rPr>
          <w:spacing w:val="-7"/>
          <w:sz w:val="20"/>
        </w:rPr>
        <w:t xml:space="preserve"> </w:t>
      </w:r>
      <w:r>
        <w:rPr>
          <w:sz w:val="20"/>
        </w:rPr>
        <w:t>Félix</w:t>
      </w:r>
      <w:r>
        <w:rPr>
          <w:spacing w:val="-6"/>
          <w:sz w:val="20"/>
        </w:rPr>
        <w:t xml:space="preserve"> </w:t>
      </w:r>
      <w:r>
        <w:rPr>
          <w:sz w:val="20"/>
        </w:rPr>
        <w:t>Houphouet</w:t>
      </w:r>
      <w:r>
        <w:rPr>
          <w:spacing w:val="-8"/>
          <w:sz w:val="20"/>
        </w:rPr>
        <w:t xml:space="preserve"> </w:t>
      </w:r>
      <w:r>
        <w:rPr>
          <w:sz w:val="20"/>
        </w:rPr>
        <w:t>Boigny</w:t>
      </w:r>
      <w:r>
        <w:rPr>
          <w:spacing w:val="-6"/>
          <w:sz w:val="20"/>
        </w:rPr>
        <w:t xml:space="preserve"> </w:t>
      </w:r>
      <w:r>
        <w:rPr>
          <w:sz w:val="20"/>
        </w:rPr>
        <w:t>in</w:t>
      </w:r>
      <w:r>
        <w:rPr>
          <w:spacing w:val="-8"/>
          <w:sz w:val="20"/>
        </w:rPr>
        <w:t xml:space="preserve"> </w:t>
      </w:r>
      <w:r>
        <w:rPr>
          <w:spacing w:val="-2"/>
          <w:sz w:val="20"/>
        </w:rPr>
        <w:t>Abidjan.</w:t>
      </w:r>
    </w:p>
    <w:p w14:paraId="1F3502C7" w14:textId="77777777" w:rsidR="00E20FF3" w:rsidRDefault="005D6E16">
      <w:pPr>
        <w:pStyle w:val="Corpsdetexte"/>
        <w:spacing w:before="1"/>
        <w:ind w:left="139"/>
      </w:pPr>
      <w:r>
        <w:rPr>
          <w:spacing w:val="-5"/>
        </w:rPr>
        <w:t>90</w:t>
      </w:r>
    </w:p>
    <w:p w14:paraId="4FB85FCD" w14:textId="77777777" w:rsidR="00E20FF3" w:rsidRDefault="005D6E16">
      <w:pPr>
        <w:tabs>
          <w:tab w:val="left" w:pos="719"/>
        </w:tabs>
        <w:ind w:left="139"/>
        <w:rPr>
          <w:rFonts w:ascii="Arial"/>
          <w:i/>
          <w:sz w:val="20"/>
        </w:rPr>
      </w:pPr>
      <w:r>
        <w:rPr>
          <w:spacing w:val="-5"/>
          <w:sz w:val="20"/>
        </w:rPr>
        <w:t>91</w:t>
      </w:r>
      <w:r>
        <w:rPr>
          <w:sz w:val="20"/>
        </w:rPr>
        <w:tab/>
      </w:r>
      <w:r>
        <w:rPr>
          <w:rFonts w:ascii="Arial"/>
          <w:i/>
          <w:sz w:val="20"/>
        </w:rPr>
        <w:t>2.2.1.3</w:t>
      </w:r>
      <w:r>
        <w:rPr>
          <w:rFonts w:ascii="Arial"/>
          <w:i/>
          <w:spacing w:val="-11"/>
          <w:sz w:val="20"/>
        </w:rPr>
        <w:t xml:space="preserve"> </w:t>
      </w:r>
      <w:r>
        <w:rPr>
          <w:rFonts w:ascii="Arial"/>
          <w:i/>
          <w:sz w:val="20"/>
        </w:rPr>
        <w:t>Calculation</w:t>
      </w:r>
      <w:r>
        <w:rPr>
          <w:rFonts w:ascii="Arial"/>
          <w:i/>
          <w:spacing w:val="-8"/>
          <w:sz w:val="20"/>
        </w:rPr>
        <w:t xml:space="preserve"> </w:t>
      </w:r>
      <w:r>
        <w:rPr>
          <w:rFonts w:ascii="Arial"/>
          <w:i/>
          <w:sz w:val="20"/>
        </w:rPr>
        <w:t>of</w:t>
      </w:r>
      <w:r>
        <w:rPr>
          <w:rFonts w:ascii="Arial"/>
          <w:i/>
          <w:spacing w:val="-9"/>
          <w:sz w:val="20"/>
        </w:rPr>
        <w:t xml:space="preserve"> </w:t>
      </w:r>
      <w:r>
        <w:rPr>
          <w:rFonts w:ascii="Arial"/>
          <w:i/>
          <w:spacing w:val="-2"/>
          <w:sz w:val="20"/>
        </w:rPr>
        <w:t>performance</w:t>
      </w:r>
    </w:p>
    <w:p w14:paraId="6F4012F3" w14:textId="77777777" w:rsidR="00E20FF3" w:rsidRDefault="005D6E16">
      <w:pPr>
        <w:pStyle w:val="Corpsdetexte"/>
        <w:spacing w:before="1"/>
        <w:ind w:left="139"/>
      </w:pPr>
      <w:r>
        <w:rPr>
          <w:spacing w:val="-5"/>
        </w:rPr>
        <w:t>92</w:t>
      </w:r>
    </w:p>
    <w:p w14:paraId="0823E3C6" w14:textId="77777777" w:rsidR="00E20FF3" w:rsidRDefault="005D6E16">
      <w:pPr>
        <w:pStyle w:val="Paragraphedeliste"/>
        <w:numPr>
          <w:ilvl w:val="0"/>
          <w:numId w:val="18"/>
        </w:numPr>
        <w:tabs>
          <w:tab w:val="left" w:pos="719"/>
        </w:tabs>
        <w:spacing w:before="1"/>
        <w:ind w:left="719" w:hanging="580"/>
        <w:rPr>
          <w:sz w:val="20"/>
        </w:rPr>
      </w:pPr>
      <w:r>
        <w:rPr>
          <w:sz w:val="20"/>
        </w:rPr>
        <w:t>The</w:t>
      </w:r>
      <w:r>
        <w:rPr>
          <w:spacing w:val="-1"/>
          <w:sz w:val="20"/>
        </w:rPr>
        <w:t xml:space="preserve"> </w:t>
      </w:r>
      <w:r>
        <w:rPr>
          <w:sz w:val="20"/>
        </w:rPr>
        <w:t>extraction yield (ER)</w:t>
      </w:r>
      <w:r>
        <w:rPr>
          <w:spacing w:val="1"/>
          <w:sz w:val="20"/>
        </w:rPr>
        <w:t xml:space="preserve"> </w:t>
      </w:r>
      <w:r>
        <w:rPr>
          <w:sz w:val="20"/>
        </w:rPr>
        <w:t>is</w:t>
      </w:r>
      <w:r>
        <w:rPr>
          <w:spacing w:val="3"/>
          <w:sz w:val="20"/>
        </w:rPr>
        <w:t xml:space="preserve"> </w:t>
      </w:r>
      <w:r>
        <w:rPr>
          <w:sz w:val="20"/>
        </w:rPr>
        <w:t>defined as</w:t>
      </w:r>
      <w:r>
        <w:rPr>
          <w:spacing w:val="2"/>
          <w:sz w:val="20"/>
        </w:rPr>
        <w:t xml:space="preserve"> </w:t>
      </w:r>
      <w:r>
        <w:rPr>
          <w:sz w:val="20"/>
        </w:rPr>
        <w:t>the</w:t>
      </w:r>
      <w:r>
        <w:rPr>
          <w:spacing w:val="1"/>
          <w:sz w:val="20"/>
        </w:rPr>
        <w:t xml:space="preserve"> </w:t>
      </w:r>
      <w:r>
        <w:rPr>
          <w:sz w:val="20"/>
        </w:rPr>
        <w:t>ratio between</w:t>
      </w:r>
      <w:r>
        <w:rPr>
          <w:spacing w:val="-1"/>
          <w:sz w:val="20"/>
        </w:rPr>
        <w:t xml:space="preserve"> </w:t>
      </w:r>
      <w:r>
        <w:rPr>
          <w:sz w:val="20"/>
        </w:rPr>
        <w:t>the</w:t>
      </w:r>
      <w:r>
        <w:rPr>
          <w:spacing w:val="2"/>
          <w:sz w:val="20"/>
        </w:rPr>
        <w:t xml:space="preserve"> </w:t>
      </w:r>
      <w:r>
        <w:rPr>
          <w:sz w:val="20"/>
        </w:rPr>
        <w:t>mass</w:t>
      </w:r>
      <w:r>
        <w:rPr>
          <w:spacing w:val="1"/>
          <w:sz w:val="20"/>
        </w:rPr>
        <w:t xml:space="preserve"> </w:t>
      </w:r>
      <w:r>
        <w:rPr>
          <w:sz w:val="20"/>
        </w:rPr>
        <w:t>of</w:t>
      </w:r>
      <w:r>
        <w:rPr>
          <w:spacing w:val="1"/>
          <w:sz w:val="20"/>
        </w:rPr>
        <w:t xml:space="preserve"> </w:t>
      </w:r>
      <w:r>
        <w:rPr>
          <w:sz w:val="20"/>
        </w:rPr>
        <w:t>hydroalcoholic</w:t>
      </w:r>
      <w:r>
        <w:rPr>
          <w:spacing w:val="3"/>
          <w:sz w:val="20"/>
        </w:rPr>
        <w:t xml:space="preserve"> </w:t>
      </w:r>
      <w:r>
        <w:rPr>
          <w:sz w:val="20"/>
        </w:rPr>
        <w:t>or</w:t>
      </w:r>
      <w:r>
        <w:rPr>
          <w:spacing w:val="1"/>
          <w:sz w:val="20"/>
        </w:rPr>
        <w:t xml:space="preserve"> </w:t>
      </w:r>
      <w:r>
        <w:rPr>
          <w:sz w:val="20"/>
        </w:rPr>
        <w:t>dry</w:t>
      </w:r>
      <w:r>
        <w:rPr>
          <w:spacing w:val="1"/>
          <w:sz w:val="20"/>
        </w:rPr>
        <w:t xml:space="preserve"> </w:t>
      </w:r>
      <w:r>
        <w:rPr>
          <w:sz w:val="20"/>
        </w:rPr>
        <w:t>aqueous</w:t>
      </w:r>
      <w:r>
        <w:rPr>
          <w:spacing w:val="1"/>
          <w:sz w:val="20"/>
        </w:rPr>
        <w:t xml:space="preserve"> </w:t>
      </w:r>
      <w:r>
        <w:rPr>
          <w:sz w:val="20"/>
        </w:rPr>
        <w:t>extract</w:t>
      </w:r>
      <w:r>
        <w:rPr>
          <w:spacing w:val="2"/>
          <w:sz w:val="20"/>
        </w:rPr>
        <w:t xml:space="preserve"> </w:t>
      </w:r>
      <w:r>
        <w:rPr>
          <w:sz w:val="20"/>
        </w:rPr>
        <w:t xml:space="preserve">obtained </w:t>
      </w:r>
      <w:r>
        <w:rPr>
          <w:spacing w:val="-4"/>
          <w:sz w:val="20"/>
        </w:rPr>
        <w:t>(M')</w:t>
      </w:r>
    </w:p>
    <w:p w14:paraId="63E5E131" w14:textId="77777777" w:rsidR="00E20FF3" w:rsidRDefault="005D6E16">
      <w:pPr>
        <w:pStyle w:val="Paragraphedeliste"/>
        <w:numPr>
          <w:ilvl w:val="0"/>
          <w:numId w:val="18"/>
        </w:numPr>
        <w:tabs>
          <w:tab w:val="left" w:pos="719"/>
        </w:tabs>
        <w:spacing w:before="34"/>
        <w:ind w:left="719" w:hanging="580"/>
        <w:rPr>
          <w:sz w:val="20"/>
        </w:rPr>
      </w:pPr>
      <w:r>
        <w:rPr>
          <w:sz w:val="20"/>
        </w:rPr>
        <w:t>and the mass</w:t>
      </w:r>
      <w:r>
        <w:rPr>
          <w:spacing w:val="1"/>
          <w:sz w:val="20"/>
        </w:rPr>
        <w:t xml:space="preserve"> </w:t>
      </w:r>
      <w:r>
        <w:rPr>
          <w:sz w:val="20"/>
        </w:rPr>
        <w:t>of the plant</w:t>
      </w:r>
      <w:r>
        <w:rPr>
          <w:spacing w:val="2"/>
          <w:sz w:val="20"/>
        </w:rPr>
        <w:t xml:space="preserve"> </w:t>
      </w:r>
      <w:r>
        <w:rPr>
          <w:sz w:val="20"/>
        </w:rPr>
        <w:t>material</w:t>
      </w:r>
      <w:r>
        <w:rPr>
          <w:spacing w:val="-1"/>
          <w:sz w:val="20"/>
        </w:rPr>
        <w:t xml:space="preserve"> </w:t>
      </w:r>
      <w:r>
        <w:rPr>
          <w:sz w:val="20"/>
        </w:rPr>
        <w:t>(mushroom powder)</w:t>
      </w:r>
      <w:r>
        <w:rPr>
          <w:spacing w:val="1"/>
          <w:sz w:val="20"/>
        </w:rPr>
        <w:t xml:space="preserve"> </w:t>
      </w:r>
      <w:r>
        <w:rPr>
          <w:sz w:val="20"/>
        </w:rPr>
        <w:t>used</w:t>
      </w:r>
      <w:r>
        <w:rPr>
          <w:spacing w:val="-1"/>
          <w:sz w:val="20"/>
        </w:rPr>
        <w:t xml:space="preserve"> </w:t>
      </w:r>
      <w:r>
        <w:rPr>
          <w:sz w:val="20"/>
        </w:rPr>
        <w:t>(M).</w:t>
      </w:r>
      <w:r>
        <w:rPr>
          <w:spacing w:val="1"/>
          <w:sz w:val="20"/>
        </w:rPr>
        <w:t xml:space="preserve"> </w:t>
      </w:r>
      <w:r>
        <w:rPr>
          <w:sz w:val="20"/>
        </w:rPr>
        <w:t>This</w:t>
      </w:r>
      <w:r>
        <w:rPr>
          <w:spacing w:val="1"/>
          <w:sz w:val="20"/>
        </w:rPr>
        <w:t xml:space="preserve"> </w:t>
      </w:r>
      <w:r>
        <w:rPr>
          <w:sz w:val="20"/>
        </w:rPr>
        <w:t>makes</w:t>
      </w:r>
      <w:r>
        <w:rPr>
          <w:spacing w:val="1"/>
          <w:sz w:val="20"/>
        </w:rPr>
        <w:t xml:space="preserve"> </w:t>
      </w:r>
      <w:r>
        <w:rPr>
          <w:sz w:val="20"/>
        </w:rPr>
        <w:t>it</w:t>
      </w:r>
      <w:r>
        <w:rPr>
          <w:spacing w:val="2"/>
          <w:sz w:val="20"/>
        </w:rPr>
        <w:t xml:space="preserve"> </w:t>
      </w:r>
      <w:r>
        <w:rPr>
          <w:sz w:val="20"/>
        </w:rPr>
        <w:t>possible to know the</w:t>
      </w:r>
      <w:r>
        <w:rPr>
          <w:spacing w:val="-1"/>
          <w:sz w:val="20"/>
        </w:rPr>
        <w:t xml:space="preserve"> </w:t>
      </w:r>
      <w:r>
        <w:rPr>
          <w:sz w:val="20"/>
        </w:rPr>
        <w:t xml:space="preserve">concentration of </w:t>
      </w:r>
      <w:r>
        <w:rPr>
          <w:spacing w:val="-5"/>
          <w:sz w:val="20"/>
        </w:rPr>
        <w:t>the</w:t>
      </w:r>
    </w:p>
    <w:p w14:paraId="04FD12D6" w14:textId="77777777" w:rsidR="00E20FF3" w:rsidRDefault="005D6E16">
      <w:pPr>
        <w:pStyle w:val="Paragraphedeliste"/>
        <w:numPr>
          <w:ilvl w:val="0"/>
          <w:numId w:val="18"/>
        </w:numPr>
        <w:tabs>
          <w:tab w:val="left" w:pos="719"/>
        </w:tabs>
        <w:spacing w:before="34"/>
        <w:ind w:left="719" w:hanging="580"/>
        <w:rPr>
          <w:sz w:val="20"/>
        </w:rPr>
      </w:pPr>
      <w:r>
        <w:rPr>
          <w:sz w:val="20"/>
        </w:rPr>
        <w:t>molecules</w:t>
      </w:r>
      <w:r>
        <w:rPr>
          <w:spacing w:val="-6"/>
          <w:sz w:val="20"/>
        </w:rPr>
        <w:t xml:space="preserve"> </w:t>
      </w:r>
      <w:r>
        <w:rPr>
          <w:sz w:val="20"/>
        </w:rPr>
        <w:t>present</w:t>
      </w:r>
      <w:r>
        <w:rPr>
          <w:spacing w:val="-5"/>
          <w:sz w:val="20"/>
        </w:rPr>
        <w:t xml:space="preserve"> </w:t>
      </w:r>
      <w:r>
        <w:rPr>
          <w:sz w:val="20"/>
        </w:rPr>
        <w:t>in</w:t>
      </w:r>
      <w:r>
        <w:rPr>
          <w:spacing w:val="-5"/>
          <w:sz w:val="20"/>
        </w:rPr>
        <w:t xml:space="preserve"> </w:t>
      </w:r>
      <w:r>
        <w:rPr>
          <w:sz w:val="20"/>
        </w:rPr>
        <w:t>each</w:t>
      </w:r>
      <w:r>
        <w:rPr>
          <w:spacing w:val="-5"/>
          <w:sz w:val="20"/>
        </w:rPr>
        <w:t xml:space="preserve"> </w:t>
      </w:r>
      <w:r>
        <w:rPr>
          <w:sz w:val="20"/>
        </w:rPr>
        <w:t>extract.</w:t>
      </w:r>
      <w:r>
        <w:rPr>
          <w:spacing w:val="42"/>
          <w:sz w:val="20"/>
        </w:rPr>
        <w:t xml:space="preserve"> </w:t>
      </w:r>
      <w:r>
        <w:rPr>
          <w:sz w:val="20"/>
        </w:rPr>
        <w:t>The</w:t>
      </w:r>
      <w:r>
        <w:rPr>
          <w:spacing w:val="-8"/>
          <w:sz w:val="20"/>
        </w:rPr>
        <w:t xml:space="preserve"> </w:t>
      </w:r>
      <w:r>
        <w:rPr>
          <w:sz w:val="20"/>
        </w:rPr>
        <w:t>return</w:t>
      </w:r>
      <w:r>
        <w:rPr>
          <w:spacing w:val="-5"/>
          <w:sz w:val="20"/>
        </w:rPr>
        <w:t xml:space="preserve"> </w:t>
      </w:r>
      <w:r>
        <w:rPr>
          <w:sz w:val="20"/>
        </w:rPr>
        <w:t>is</w:t>
      </w:r>
      <w:r>
        <w:rPr>
          <w:spacing w:val="-6"/>
          <w:sz w:val="20"/>
        </w:rPr>
        <w:t xml:space="preserve"> </w:t>
      </w:r>
      <w:r>
        <w:rPr>
          <w:sz w:val="20"/>
        </w:rPr>
        <w:t>expressed</w:t>
      </w:r>
      <w:r>
        <w:rPr>
          <w:spacing w:val="-7"/>
          <w:sz w:val="20"/>
        </w:rPr>
        <w:t xml:space="preserve"> </w:t>
      </w:r>
      <w:r>
        <w:rPr>
          <w:sz w:val="20"/>
        </w:rPr>
        <w:t>as</w:t>
      </w:r>
      <w:r>
        <w:rPr>
          <w:spacing w:val="-6"/>
          <w:sz w:val="20"/>
        </w:rPr>
        <w:t xml:space="preserve"> </w:t>
      </w:r>
      <w:r>
        <w:rPr>
          <w:sz w:val="20"/>
        </w:rPr>
        <w:t>a</w:t>
      </w:r>
      <w:r>
        <w:rPr>
          <w:spacing w:val="-8"/>
          <w:sz w:val="20"/>
        </w:rPr>
        <w:t xml:space="preserve"> </w:t>
      </w:r>
      <w:r>
        <w:rPr>
          <w:sz w:val="20"/>
        </w:rPr>
        <w:t>percentage.</w:t>
      </w:r>
      <w:r>
        <w:rPr>
          <w:spacing w:val="-6"/>
          <w:sz w:val="20"/>
        </w:rPr>
        <w:t xml:space="preserve"> </w:t>
      </w:r>
      <w:r>
        <w:rPr>
          <w:sz w:val="20"/>
        </w:rPr>
        <w:t>It</w:t>
      </w:r>
      <w:r>
        <w:rPr>
          <w:spacing w:val="-7"/>
          <w:sz w:val="20"/>
        </w:rPr>
        <w:t xml:space="preserve"> </w:t>
      </w:r>
      <w:r>
        <w:rPr>
          <w:sz w:val="20"/>
        </w:rPr>
        <w:t>is</w:t>
      </w:r>
      <w:r>
        <w:rPr>
          <w:spacing w:val="-4"/>
          <w:sz w:val="20"/>
        </w:rPr>
        <w:t xml:space="preserve"> </w:t>
      </w:r>
      <w:r>
        <w:rPr>
          <w:sz w:val="20"/>
        </w:rPr>
        <w:t>calculated</w:t>
      </w:r>
      <w:r>
        <w:rPr>
          <w:spacing w:val="-6"/>
          <w:sz w:val="20"/>
        </w:rPr>
        <w:t xml:space="preserve"> </w:t>
      </w:r>
      <w:r>
        <w:rPr>
          <w:sz w:val="20"/>
        </w:rPr>
        <w:t>by</w:t>
      </w:r>
      <w:r>
        <w:rPr>
          <w:spacing w:val="-6"/>
          <w:sz w:val="20"/>
        </w:rPr>
        <w:t xml:space="preserve"> </w:t>
      </w:r>
      <w:r>
        <w:rPr>
          <w:sz w:val="20"/>
        </w:rPr>
        <w:t>the</w:t>
      </w:r>
      <w:r>
        <w:rPr>
          <w:spacing w:val="-4"/>
          <w:sz w:val="20"/>
        </w:rPr>
        <w:t xml:space="preserve"> </w:t>
      </w:r>
      <w:r>
        <w:rPr>
          <w:sz w:val="20"/>
        </w:rPr>
        <w:t>following</w:t>
      </w:r>
      <w:r>
        <w:rPr>
          <w:spacing w:val="-8"/>
          <w:sz w:val="20"/>
        </w:rPr>
        <w:t xml:space="preserve"> </w:t>
      </w:r>
      <w:r>
        <w:rPr>
          <w:spacing w:val="-2"/>
          <w:sz w:val="20"/>
        </w:rPr>
        <w:t>formula:</w:t>
      </w:r>
    </w:p>
    <w:p w14:paraId="7BC83CC8" w14:textId="77777777" w:rsidR="00E20FF3" w:rsidRDefault="005D6E16">
      <w:pPr>
        <w:pStyle w:val="Corpsdetexte"/>
        <w:spacing w:before="36"/>
        <w:ind w:left="139"/>
      </w:pPr>
      <w:r>
        <w:rPr>
          <w:noProof/>
        </w:rPr>
        <mc:AlternateContent>
          <mc:Choice Requires="wpg">
            <w:drawing>
              <wp:anchor distT="0" distB="0" distL="0" distR="0" simplePos="0" relativeHeight="251639296" behindDoc="0" locked="0" layoutInCell="1" allowOverlap="1" wp14:anchorId="6BBA326A" wp14:editId="612D0D28">
                <wp:simplePos x="0" y="0"/>
                <wp:positionH relativeFrom="page">
                  <wp:posOffset>1973579</wp:posOffset>
                </wp:positionH>
                <wp:positionV relativeFrom="paragraph">
                  <wp:posOffset>147118</wp:posOffset>
                </wp:positionV>
                <wp:extent cx="1684655" cy="597535"/>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84655" cy="597535"/>
                          <a:chOff x="0" y="0"/>
                          <a:chExt cx="1684655" cy="597535"/>
                        </a:xfrm>
                      </wpg:grpSpPr>
                      <wps:wsp>
                        <wps:cNvPr id="6" name="Graphic 5"/>
                        <wps:cNvSpPr/>
                        <wps:spPr>
                          <a:xfrm>
                            <a:off x="12700" y="12700"/>
                            <a:ext cx="1659255" cy="572135"/>
                          </a:xfrm>
                          <a:custGeom>
                            <a:avLst/>
                            <a:gdLst/>
                            <a:ahLst/>
                            <a:cxnLst/>
                            <a:rect l="l" t="t" r="r" b="b"/>
                            <a:pathLst>
                              <a:path w="1659255" h="572135">
                                <a:moveTo>
                                  <a:pt x="0" y="95376"/>
                                </a:moveTo>
                                <a:lnTo>
                                  <a:pt x="7491" y="58239"/>
                                </a:lnTo>
                                <a:lnTo>
                                  <a:pt x="27924" y="27924"/>
                                </a:lnTo>
                                <a:lnTo>
                                  <a:pt x="58239" y="7491"/>
                                </a:lnTo>
                                <a:lnTo>
                                  <a:pt x="95376" y="0"/>
                                </a:lnTo>
                                <a:lnTo>
                                  <a:pt x="1563878" y="0"/>
                                </a:lnTo>
                                <a:lnTo>
                                  <a:pt x="1601015" y="7491"/>
                                </a:lnTo>
                                <a:lnTo>
                                  <a:pt x="1631330" y="27924"/>
                                </a:lnTo>
                                <a:lnTo>
                                  <a:pt x="1651763" y="58239"/>
                                </a:lnTo>
                                <a:lnTo>
                                  <a:pt x="1659255" y="95376"/>
                                </a:lnTo>
                                <a:lnTo>
                                  <a:pt x="1659255" y="476758"/>
                                </a:lnTo>
                                <a:lnTo>
                                  <a:pt x="1651763" y="513895"/>
                                </a:lnTo>
                                <a:lnTo>
                                  <a:pt x="1631330" y="544210"/>
                                </a:lnTo>
                                <a:lnTo>
                                  <a:pt x="1601015" y="564643"/>
                                </a:lnTo>
                                <a:lnTo>
                                  <a:pt x="1563878" y="572135"/>
                                </a:lnTo>
                                <a:lnTo>
                                  <a:pt x="95376" y="572135"/>
                                </a:lnTo>
                                <a:lnTo>
                                  <a:pt x="58239" y="564643"/>
                                </a:lnTo>
                                <a:lnTo>
                                  <a:pt x="27924" y="544210"/>
                                </a:lnTo>
                                <a:lnTo>
                                  <a:pt x="7491" y="513895"/>
                                </a:lnTo>
                                <a:lnTo>
                                  <a:pt x="0" y="476758"/>
                                </a:lnTo>
                                <a:lnTo>
                                  <a:pt x="0" y="95376"/>
                                </a:lnTo>
                                <a:close/>
                              </a:path>
                            </a:pathLst>
                          </a:custGeom>
                          <a:ln w="25399">
                            <a:solidFill>
                              <a:srgbClr val="000000"/>
                            </a:solidFill>
                            <a:prstDash val="solid"/>
                          </a:ln>
                        </wps:spPr>
                        <wps:bodyPr wrap="square" lIns="0" tIns="0" rIns="0" bIns="0" rtlCol="0">
                          <a:prstTxWarp prst="textNoShape">
                            <a:avLst/>
                          </a:prstTxWarp>
                          <a:noAutofit/>
                        </wps:bodyPr>
                      </wps:wsp>
                      <wps:wsp>
                        <wps:cNvPr id="7" name="Graphic 6"/>
                        <wps:cNvSpPr/>
                        <wps:spPr>
                          <a:xfrm>
                            <a:off x="785494" y="206883"/>
                            <a:ext cx="111760" cy="7620"/>
                          </a:xfrm>
                          <a:custGeom>
                            <a:avLst/>
                            <a:gdLst/>
                            <a:ahLst/>
                            <a:cxnLst/>
                            <a:rect l="l" t="t" r="r" b="b"/>
                            <a:pathLst>
                              <a:path w="111760" h="7620">
                                <a:moveTo>
                                  <a:pt x="111251" y="0"/>
                                </a:moveTo>
                                <a:lnTo>
                                  <a:pt x="0" y="0"/>
                                </a:lnTo>
                                <a:lnTo>
                                  <a:pt x="0" y="7619"/>
                                </a:lnTo>
                                <a:lnTo>
                                  <a:pt x="111251" y="7619"/>
                                </a:lnTo>
                                <a:lnTo>
                                  <a:pt x="111251" y="0"/>
                                </a:lnTo>
                                <a:close/>
                              </a:path>
                            </a:pathLst>
                          </a:custGeom>
                          <a:solidFill>
                            <a:srgbClr val="000000"/>
                          </a:solidFill>
                        </wps:spPr>
                        <wps:bodyPr wrap="square" lIns="0" tIns="0" rIns="0" bIns="0" rtlCol="0">
                          <a:prstTxWarp prst="textNoShape">
                            <a:avLst/>
                          </a:prstTxWarp>
                          <a:noAutofit/>
                        </wps:bodyPr>
                      </wps:wsp>
                      <wps:wsp>
                        <wps:cNvPr id="8" name="Textbox 7"/>
                        <wps:cNvSpPr txBox="1"/>
                        <wps:spPr>
                          <a:xfrm>
                            <a:off x="201421" y="103076"/>
                            <a:ext cx="1037590" cy="172085"/>
                          </a:xfrm>
                          <a:prstGeom prst="rect">
                            <a:avLst/>
                          </a:prstGeom>
                        </wps:spPr>
                        <wps:txbx>
                          <w:txbxContent>
                            <w:p w14:paraId="40E8269D" w14:textId="77777777" w:rsidR="00E20FF3" w:rsidRDefault="005D6E16">
                              <w:pPr>
                                <w:spacing w:before="24"/>
                                <w:rPr>
                                  <w:sz w:val="20"/>
                                </w:rPr>
                              </w:pPr>
                              <w:r>
                                <w:rPr>
                                  <w:w w:val="110"/>
                                  <w:sz w:val="20"/>
                                </w:rPr>
                                <w:t>RE</w:t>
                              </w:r>
                              <w:r>
                                <w:rPr>
                                  <w:spacing w:val="-16"/>
                                  <w:w w:val="110"/>
                                  <w:sz w:val="20"/>
                                </w:rPr>
                                <w:t xml:space="preserve"> </w:t>
                              </w:r>
                              <w:r>
                                <w:rPr>
                                  <w:w w:val="110"/>
                                  <w:sz w:val="20"/>
                                </w:rPr>
                                <w:t>(</w:t>
                              </w:r>
                              <w:r>
                                <w:rPr>
                                  <w:rFonts w:ascii="Symbol" w:hAnsi="Symbol"/>
                                  <w:w w:val="110"/>
                                  <w:sz w:val="20"/>
                                </w:rPr>
                                <w:t></w:t>
                              </w:r>
                              <w:r>
                                <w:rPr>
                                  <w:w w:val="110"/>
                                  <w:sz w:val="20"/>
                                </w:rPr>
                                <w:t>)</w:t>
                              </w:r>
                              <w:r>
                                <w:rPr>
                                  <w:spacing w:val="-15"/>
                                  <w:w w:val="110"/>
                                  <w:sz w:val="20"/>
                                </w:rPr>
                                <w:t xml:space="preserve"> </w:t>
                              </w:r>
                              <w:r>
                                <w:rPr>
                                  <w:w w:val="110"/>
                                  <w:sz w:val="20"/>
                                </w:rPr>
                                <w:t>=</w:t>
                              </w:r>
                              <w:r>
                                <w:rPr>
                                  <w:spacing w:val="21"/>
                                  <w:w w:val="110"/>
                                  <w:sz w:val="20"/>
                                </w:rPr>
                                <w:t xml:space="preserve"> </w:t>
                              </w:r>
                              <w:r>
                                <w:rPr>
                                  <w:rFonts w:ascii="Cambria Math" w:hAnsi="Cambria Math"/>
                                  <w:w w:val="110"/>
                                  <w:sz w:val="20"/>
                                  <w:vertAlign w:val="superscript"/>
                                </w:rPr>
                                <w:t>M′</w:t>
                              </w:r>
                              <w:r>
                                <w:rPr>
                                  <w:rFonts w:ascii="Cambria Math" w:hAnsi="Cambria Math"/>
                                  <w:spacing w:val="-12"/>
                                  <w:w w:val="110"/>
                                  <w:sz w:val="20"/>
                                </w:rPr>
                                <w:t xml:space="preserve"> </w:t>
                              </w:r>
                              <w:r>
                                <w:rPr>
                                  <w:rFonts w:ascii="Cambria Math" w:hAnsi="Cambria Math"/>
                                  <w:spacing w:val="-4"/>
                                  <w:w w:val="105"/>
                                  <w:sz w:val="20"/>
                                </w:rPr>
                                <w:t>×</w:t>
                              </w:r>
                              <w:r>
                                <w:rPr>
                                  <w:spacing w:val="-4"/>
                                  <w:w w:val="105"/>
                                  <w:sz w:val="20"/>
                                </w:rPr>
                                <w:t>100</w:t>
                              </w:r>
                            </w:p>
                          </w:txbxContent>
                        </wps:txbx>
                        <wps:bodyPr wrap="square" lIns="0" tIns="0" rIns="0" bIns="0" rtlCol="0">
                          <a:noAutofit/>
                        </wps:bodyPr>
                      </wps:wsp>
                      <wps:wsp>
                        <wps:cNvPr id="9" name="Textbox 8"/>
                        <wps:cNvSpPr txBox="1"/>
                        <wps:spPr>
                          <a:xfrm>
                            <a:off x="800734" y="241760"/>
                            <a:ext cx="92710" cy="88900"/>
                          </a:xfrm>
                          <a:prstGeom prst="rect">
                            <a:avLst/>
                          </a:prstGeom>
                        </wps:spPr>
                        <wps:txbx>
                          <w:txbxContent>
                            <w:p w14:paraId="0FFC4FF1" w14:textId="77777777" w:rsidR="00E20FF3" w:rsidRDefault="005D6E16">
                              <w:pPr>
                                <w:spacing w:line="139" w:lineRule="exact"/>
                                <w:rPr>
                                  <w:rFonts w:ascii="Cambria Math"/>
                                  <w:sz w:val="14"/>
                                </w:rPr>
                              </w:pPr>
                              <w:r>
                                <w:rPr>
                                  <w:rFonts w:ascii="Cambria Math"/>
                                  <w:spacing w:val="-10"/>
                                  <w:w w:val="110"/>
                                  <w:sz w:val="14"/>
                                </w:rPr>
                                <w:t>M</w:t>
                              </w:r>
                            </w:p>
                          </w:txbxContent>
                        </wps:txbx>
                        <wps:bodyPr wrap="square" lIns="0" tIns="0" rIns="0" bIns="0" rtlCol="0">
                          <a:noAutofit/>
                        </wps:bodyPr>
                      </wps:wsp>
                    </wpg:wgp>
                  </a:graphicData>
                </a:graphic>
              </wp:anchor>
            </w:drawing>
          </mc:Choice>
          <mc:Fallback>
            <w:pict>
              <v:group w14:anchorId="6BBA326A" id="Group 4" o:spid="_x0000_s1027" style="position:absolute;left:0;text-align:left;margin-left:155.4pt;margin-top:11.6pt;width:132.65pt;height:47.05pt;z-index:251639296;mso-wrap-distance-left:0;mso-wrap-distance-right:0;mso-position-horizontal-relative:page;mso-position-vertical-relative:text" coordsize="16846,5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">
                <v:shape id="Graphic 5" o:spid="_x0000_s1028" style="position:absolute;left:127;top:127;width:16592;height:5721;visibility:visible;mso-wrap-style:square;v-text-anchor:top" coordsize="1659255,57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" path="m,95376l7491,58239,27924,27924,58239,7491,95376,,1563878,r37137,7491l1631330,27924r20433,30315l1659255,95376r,381382l1651763,513895r-20433,30315l1601015,564643r-37137,7492l95376,572135,58239,564643,27924,544210,7491,513895,,476758,,95376xe" filled="f" strokeweight=".70553mm">
                  <v:path arrowok="t"/>
                </v:shape>
                <v:shape id="Graphic 6" o:spid="_x0000_s1029" style="position:absolute;left:7854;top:2068;width:1118;height:77;visibility:visible;mso-wrap-style:square;v-text-anchor:top" coordsize="11176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" path="m111251,l,,,7619r111251,l111251,xe" fillcolor="black" stroked="f">
                  <v:path arrowok="t"/>
                </v:shape>
                <v:shape id="Textbox 7" o:spid="_x0000_s1030" type="#_x0000_t202" style="position:absolute;left:2014;top:1030;width:10376;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40E8269D" w14:textId="77777777" w:rsidR="00E20FF3" w:rsidRDefault="005D6E16">
                        <w:pPr>
                          <w:spacing w:before="24"/>
                          <w:rPr>
                            <w:sz w:val="20"/>
                          </w:rPr>
                        </w:pPr>
                        <w:r>
                          <w:rPr>
                            <w:w w:val="110"/>
                            <w:sz w:val="20"/>
                          </w:rPr>
                          <w:t>RE</w:t>
                        </w:r>
                        <w:r>
                          <w:rPr>
                            <w:spacing w:val="-16"/>
                            <w:w w:val="110"/>
                            <w:sz w:val="20"/>
                          </w:rPr>
                          <w:t xml:space="preserve"> </w:t>
                        </w:r>
                        <w:r>
                          <w:rPr>
                            <w:w w:val="110"/>
                            <w:sz w:val="20"/>
                          </w:rPr>
                          <w:t>(</w:t>
                        </w:r>
                        <w:r>
                          <w:rPr>
                            <w:rFonts w:ascii="Symbol" w:hAnsi="Symbol"/>
                            <w:w w:val="110"/>
                            <w:sz w:val="20"/>
                          </w:rPr>
                          <w:t></w:t>
                        </w:r>
                        <w:r>
                          <w:rPr>
                            <w:w w:val="110"/>
                            <w:sz w:val="20"/>
                          </w:rPr>
                          <w:t>)</w:t>
                        </w:r>
                        <w:r>
                          <w:rPr>
                            <w:spacing w:val="-15"/>
                            <w:w w:val="110"/>
                            <w:sz w:val="20"/>
                          </w:rPr>
                          <w:t xml:space="preserve"> </w:t>
                        </w:r>
                        <w:r>
                          <w:rPr>
                            <w:w w:val="110"/>
                            <w:sz w:val="20"/>
                          </w:rPr>
                          <w:t>=</w:t>
                        </w:r>
                        <w:r>
                          <w:rPr>
                            <w:spacing w:val="21"/>
                            <w:w w:val="110"/>
                            <w:sz w:val="20"/>
                          </w:rPr>
                          <w:t xml:space="preserve"> </w:t>
                        </w:r>
                        <w:r>
                          <w:rPr>
                            <w:rFonts w:ascii="Cambria Math" w:hAnsi="Cambria Math"/>
                            <w:w w:val="110"/>
                            <w:sz w:val="20"/>
                            <w:vertAlign w:val="superscript"/>
                          </w:rPr>
                          <w:t>M′</w:t>
                        </w:r>
                        <w:r>
                          <w:rPr>
                            <w:rFonts w:ascii="Cambria Math" w:hAnsi="Cambria Math"/>
                            <w:spacing w:val="-12"/>
                            <w:w w:val="110"/>
                            <w:sz w:val="20"/>
                          </w:rPr>
                          <w:t xml:space="preserve"> </w:t>
                        </w:r>
                        <w:r>
                          <w:rPr>
                            <w:rFonts w:ascii="Cambria Math" w:hAnsi="Cambria Math"/>
                            <w:spacing w:val="-4"/>
                            <w:w w:val="105"/>
                            <w:sz w:val="20"/>
                          </w:rPr>
                          <w:t>×</w:t>
                        </w:r>
                        <w:r>
                          <w:rPr>
                            <w:spacing w:val="-4"/>
                            <w:w w:val="105"/>
                            <w:sz w:val="20"/>
                          </w:rPr>
                          <w:t>100</w:t>
                        </w:r>
                      </w:p>
                    </w:txbxContent>
                  </v:textbox>
                </v:shape>
                <v:shape id="Textbox 8" o:spid="_x0000_s1031" type="#_x0000_t202" style="position:absolute;left:8007;top:2417;width:927;height: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0FFC4FF1" w14:textId="77777777" w:rsidR="00E20FF3" w:rsidRDefault="005D6E16">
                        <w:pPr>
                          <w:spacing w:line="139" w:lineRule="exact"/>
                          <w:rPr>
                            <w:rFonts w:ascii="Cambria Math"/>
                            <w:sz w:val="14"/>
                          </w:rPr>
                        </w:pPr>
                        <w:r>
                          <w:rPr>
                            <w:rFonts w:ascii="Cambria Math"/>
                            <w:spacing w:val="-10"/>
                            <w:w w:val="110"/>
                            <w:sz w:val="14"/>
                          </w:rPr>
                          <w:t>M</w:t>
                        </w:r>
                      </w:p>
                    </w:txbxContent>
                  </v:textbox>
                </v:shape>
                <w10:wrap anchorx="page"/>
              </v:group>
            </w:pict>
          </mc:Fallback>
        </mc:AlternateContent>
      </w:r>
      <w:r>
        <w:rPr>
          <w:spacing w:val="-5"/>
        </w:rPr>
        <w:t>96</w:t>
      </w:r>
    </w:p>
    <w:p w14:paraId="4BD0C8D4" w14:textId="77777777" w:rsidR="00E20FF3" w:rsidRDefault="005D6E16">
      <w:pPr>
        <w:pStyle w:val="Corpsdetexte"/>
        <w:spacing w:before="166"/>
        <w:ind w:left="139"/>
      </w:pPr>
      <w:r>
        <w:rPr>
          <w:spacing w:val="-5"/>
        </w:rPr>
        <w:t>97</w:t>
      </w:r>
    </w:p>
    <w:p w14:paraId="23B556BE" w14:textId="77777777" w:rsidR="00E20FF3" w:rsidRDefault="005D6E16">
      <w:pPr>
        <w:pStyle w:val="Corpsdetexte"/>
        <w:spacing w:before="180"/>
        <w:ind w:left="139"/>
      </w:pPr>
      <w:r>
        <w:rPr>
          <w:spacing w:val="-5"/>
        </w:rPr>
        <w:t>98</w:t>
      </w:r>
    </w:p>
    <w:p w14:paraId="7ECD75CF" w14:textId="77777777" w:rsidR="00E20FF3" w:rsidRDefault="005D6E16">
      <w:pPr>
        <w:pStyle w:val="Corpsdetexte"/>
        <w:spacing w:before="116"/>
        <w:ind w:left="139"/>
      </w:pPr>
      <w:r>
        <w:rPr>
          <w:spacing w:val="-5"/>
        </w:rPr>
        <w:t>99</w:t>
      </w:r>
    </w:p>
    <w:p w14:paraId="2B2D8EA5" w14:textId="77777777" w:rsidR="00E20FF3" w:rsidRDefault="005D6E16">
      <w:pPr>
        <w:pStyle w:val="Corpsdetexte"/>
        <w:tabs>
          <w:tab w:val="left" w:pos="1649"/>
        </w:tabs>
        <w:spacing w:before="116"/>
      </w:pPr>
      <w:r>
        <w:rPr>
          <w:spacing w:val="-5"/>
        </w:rPr>
        <w:t>100</w:t>
      </w:r>
      <w:r>
        <w:tab/>
        <w:t>RE:</w:t>
      </w:r>
      <w:r>
        <w:rPr>
          <w:spacing w:val="-8"/>
        </w:rPr>
        <w:t xml:space="preserve"> </w:t>
      </w:r>
      <w:r>
        <w:t>Extraction</w:t>
      </w:r>
      <w:r>
        <w:rPr>
          <w:spacing w:val="-8"/>
        </w:rPr>
        <w:t xml:space="preserve"> </w:t>
      </w:r>
      <w:r>
        <w:t>yield</w:t>
      </w:r>
      <w:r>
        <w:rPr>
          <w:spacing w:val="-8"/>
        </w:rPr>
        <w:t xml:space="preserve"> </w:t>
      </w:r>
      <w:r>
        <w:t>in</w:t>
      </w:r>
      <w:r>
        <w:rPr>
          <w:spacing w:val="-7"/>
        </w:rPr>
        <w:t xml:space="preserve"> </w:t>
      </w:r>
      <w:r>
        <w:t>percentage</w:t>
      </w:r>
      <w:r>
        <w:rPr>
          <w:spacing w:val="-9"/>
        </w:rPr>
        <w:t xml:space="preserve"> </w:t>
      </w:r>
      <w:r>
        <w:rPr>
          <w:spacing w:val="-7"/>
        </w:rPr>
        <w:t>%.</w:t>
      </w:r>
    </w:p>
    <w:p w14:paraId="0DC620F1" w14:textId="77777777" w:rsidR="00E20FF3" w:rsidRDefault="005D6E16">
      <w:pPr>
        <w:pStyle w:val="Corpsdetexte"/>
        <w:tabs>
          <w:tab w:val="left" w:pos="1649"/>
        </w:tabs>
        <w:spacing w:before="113"/>
      </w:pPr>
      <w:r>
        <w:rPr>
          <w:spacing w:val="-5"/>
        </w:rPr>
        <w:t>101</w:t>
      </w:r>
      <w:r>
        <w:tab/>
        <w:t>M':</w:t>
      </w:r>
      <w:r>
        <w:rPr>
          <w:spacing w:val="-8"/>
        </w:rPr>
        <w:t xml:space="preserve"> </w:t>
      </w:r>
      <w:r>
        <w:t>Mass</w:t>
      </w:r>
      <w:r>
        <w:rPr>
          <w:spacing w:val="-6"/>
        </w:rPr>
        <w:t xml:space="preserve"> </w:t>
      </w:r>
      <w:r>
        <w:t>of</w:t>
      </w:r>
      <w:r>
        <w:rPr>
          <w:spacing w:val="-6"/>
        </w:rPr>
        <w:t xml:space="preserve"> </w:t>
      </w:r>
      <w:r>
        <w:t>dry</w:t>
      </w:r>
      <w:r>
        <w:rPr>
          <w:spacing w:val="-5"/>
        </w:rPr>
        <w:t xml:space="preserve"> </w:t>
      </w:r>
      <w:r>
        <w:t>hydroalcoholic</w:t>
      </w:r>
      <w:r>
        <w:rPr>
          <w:spacing w:val="-5"/>
        </w:rPr>
        <w:t xml:space="preserve"> </w:t>
      </w:r>
      <w:r>
        <w:t>or</w:t>
      </w:r>
      <w:r>
        <w:rPr>
          <w:spacing w:val="-7"/>
        </w:rPr>
        <w:t xml:space="preserve"> </w:t>
      </w:r>
      <w:r>
        <w:t>aqueous</w:t>
      </w:r>
      <w:r>
        <w:rPr>
          <w:spacing w:val="-6"/>
        </w:rPr>
        <w:t xml:space="preserve"> </w:t>
      </w:r>
      <w:r>
        <w:t>extract</w:t>
      </w:r>
      <w:r>
        <w:rPr>
          <w:spacing w:val="-7"/>
        </w:rPr>
        <w:t xml:space="preserve"> </w:t>
      </w:r>
      <w:r>
        <w:t>obtained</w:t>
      </w:r>
      <w:r>
        <w:rPr>
          <w:spacing w:val="-7"/>
        </w:rPr>
        <w:t xml:space="preserve"> </w:t>
      </w:r>
      <w:r>
        <w:t>in</w:t>
      </w:r>
      <w:r>
        <w:rPr>
          <w:spacing w:val="-7"/>
        </w:rPr>
        <w:t xml:space="preserve"> </w:t>
      </w:r>
      <w:r>
        <w:t>grams</w:t>
      </w:r>
      <w:r>
        <w:rPr>
          <w:spacing w:val="-6"/>
        </w:rPr>
        <w:t xml:space="preserve"> </w:t>
      </w:r>
      <w:r>
        <w:rPr>
          <w:spacing w:val="-4"/>
        </w:rPr>
        <w:t>(g).</w:t>
      </w:r>
    </w:p>
    <w:p w14:paraId="04EA7E98" w14:textId="77777777" w:rsidR="00E20FF3" w:rsidRDefault="005D6E16">
      <w:pPr>
        <w:pStyle w:val="Corpsdetexte"/>
        <w:tabs>
          <w:tab w:val="left" w:pos="1649"/>
        </w:tabs>
        <w:spacing w:before="116"/>
      </w:pPr>
      <w:r>
        <w:rPr>
          <w:spacing w:val="-5"/>
        </w:rPr>
        <w:t>102</w:t>
      </w:r>
      <w:r>
        <w:tab/>
        <w:t>M:</w:t>
      </w:r>
      <w:r>
        <w:rPr>
          <w:spacing w:val="-6"/>
        </w:rPr>
        <w:t xml:space="preserve"> </w:t>
      </w:r>
      <w:r>
        <w:t>Mass</w:t>
      </w:r>
      <w:r>
        <w:rPr>
          <w:spacing w:val="-5"/>
        </w:rPr>
        <w:t xml:space="preserve"> </w:t>
      </w:r>
      <w:r>
        <w:t>of</w:t>
      </w:r>
      <w:r>
        <w:rPr>
          <w:spacing w:val="-5"/>
        </w:rPr>
        <w:t xml:space="preserve"> </w:t>
      </w:r>
      <w:r>
        <w:t>fresh</w:t>
      </w:r>
      <w:r>
        <w:rPr>
          <w:spacing w:val="-6"/>
        </w:rPr>
        <w:t xml:space="preserve"> </w:t>
      </w:r>
      <w:r>
        <w:t>plant</w:t>
      </w:r>
      <w:r>
        <w:rPr>
          <w:spacing w:val="-5"/>
        </w:rPr>
        <w:t xml:space="preserve"> </w:t>
      </w:r>
      <w:r>
        <w:t>matter</w:t>
      </w:r>
      <w:r>
        <w:rPr>
          <w:spacing w:val="-6"/>
        </w:rPr>
        <w:t xml:space="preserve"> </w:t>
      </w:r>
      <w:r>
        <w:t>(mushroom)</w:t>
      </w:r>
      <w:r>
        <w:rPr>
          <w:spacing w:val="-5"/>
        </w:rPr>
        <w:t xml:space="preserve"> </w:t>
      </w:r>
      <w:r>
        <w:t>used</w:t>
      </w:r>
      <w:r>
        <w:rPr>
          <w:spacing w:val="-5"/>
        </w:rPr>
        <w:t xml:space="preserve"> </w:t>
      </w:r>
      <w:r>
        <w:t>in</w:t>
      </w:r>
      <w:r>
        <w:rPr>
          <w:spacing w:val="-3"/>
        </w:rPr>
        <w:t xml:space="preserve"> </w:t>
      </w:r>
      <w:r>
        <w:t>grams</w:t>
      </w:r>
      <w:r>
        <w:rPr>
          <w:spacing w:val="-5"/>
        </w:rPr>
        <w:t xml:space="preserve"> </w:t>
      </w:r>
      <w:r>
        <w:rPr>
          <w:spacing w:val="-4"/>
        </w:rPr>
        <w:t>(g).</w:t>
      </w:r>
    </w:p>
    <w:p w14:paraId="330733CF" w14:textId="77777777" w:rsidR="00E20FF3" w:rsidRDefault="005D6E16">
      <w:pPr>
        <w:pStyle w:val="Corpsdetexte"/>
        <w:spacing w:before="116"/>
      </w:pPr>
      <w:r>
        <w:rPr>
          <w:spacing w:val="-5"/>
        </w:rPr>
        <w:t>103</w:t>
      </w:r>
    </w:p>
    <w:p w14:paraId="365B5495" w14:textId="0868EC7D" w:rsidR="00E20FF3" w:rsidRDefault="005D6E16">
      <w:pPr>
        <w:tabs>
          <w:tab w:val="left" w:pos="719"/>
        </w:tabs>
        <w:spacing w:before="113"/>
        <w:ind w:left="28"/>
        <w:rPr>
          <w:rFonts w:ascii="Arial"/>
          <w:b/>
          <w:sz w:val="20"/>
        </w:rPr>
      </w:pPr>
      <w:r>
        <w:rPr>
          <w:spacing w:val="-5"/>
          <w:sz w:val="20"/>
        </w:rPr>
        <w:t>104</w:t>
      </w:r>
      <w:r>
        <w:rPr>
          <w:sz w:val="20"/>
        </w:rPr>
        <w:tab/>
      </w:r>
      <w:r>
        <w:rPr>
          <w:rFonts w:ascii="Arial"/>
          <w:b/>
          <w:sz w:val="20"/>
          <w:u w:val="single"/>
        </w:rPr>
        <w:t>2.2.2</w:t>
      </w:r>
      <w:r>
        <w:rPr>
          <w:rFonts w:ascii="Arial"/>
          <w:b/>
          <w:spacing w:val="-10"/>
          <w:sz w:val="20"/>
          <w:u w:val="single"/>
        </w:rPr>
        <w:t xml:space="preserve"> </w:t>
      </w:r>
      <w:r w:rsidR="00E8378D" w:rsidRPr="00EC31F3">
        <w:rPr>
          <w:rFonts w:ascii="Arial"/>
          <w:b/>
          <w:sz w:val="20"/>
          <w:u w:val="single"/>
        </w:rPr>
        <w:t>Fungal chemical</w:t>
      </w:r>
      <w:r w:rsidRPr="00EC31F3">
        <w:rPr>
          <w:rFonts w:ascii="Arial"/>
          <w:b/>
          <w:spacing w:val="-10"/>
          <w:sz w:val="20"/>
          <w:u w:val="single"/>
        </w:rPr>
        <w:t xml:space="preserve"> </w:t>
      </w:r>
      <w:r>
        <w:rPr>
          <w:rFonts w:ascii="Arial"/>
          <w:b/>
          <w:spacing w:val="-4"/>
          <w:sz w:val="20"/>
          <w:u w:val="single"/>
        </w:rPr>
        <w:t>study</w:t>
      </w:r>
    </w:p>
    <w:p w14:paraId="68C89D6F" w14:textId="77777777" w:rsidR="00E20FF3" w:rsidRDefault="005D6E16">
      <w:pPr>
        <w:pStyle w:val="Corpsdetexte"/>
      </w:pPr>
      <w:r>
        <w:rPr>
          <w:spacing w:val="-5"/>
        </w:rPr>
        <w:t>105</w:t>
      </w:r>
    </w:p>
    <w:p w14:paraId="734CAC33" w14:textId="3C451F59" w:rsidR="00E20FF3" w:rsidRPr="00EC31F3" w:rsidRDefault="005D6E16">
      <w:pPr>
        <w:tabs>
          <w:tab w:val="left" w:pos="719"/>
        </w:tabs>
        <w:spacing w:before="1"/>
        <w:ind w:left="28"/>
        <w:rPr>
          <w:rFonts w:ascii="Arial"/>
          <w:i/>
          <w:sz w:val="20"/>
        </w:rPr>
      </w:pPr>
      <w:r>
        <w:rPr>
          <w:spacing w:val="-5"/>
          <w:sz w:val="20"/>
        </w:rPr>
        <w:t>106</w:t>
      </w:r>
      <w:r>
        <w:rPr>
          <w:sz w:val="20"/>
        </w:rPr>
        <w:tab/>
      </w:r>
      <w:r>
        <w:rPr>
          <w:rFonts w:ascii="Arial"/>
          <w:i/>
          <w:sz w:val="20"/>
        </w:rPr>
        <w:t>2.2.2.1</w:t>
      </w:r>
      <w:r>
        <w:rPr>
          <w:rFonts w:ascii="Arial"/>
          <w:i/>
          <w:spacing w:val="-11"/>
          <w:sz w:val="20"/>
        </w:rPr>
        <w:t xml:space="preserve"> </w:t>
      </w:r>
      <w:r>
        <w:rPr>
          <w:rFonts w:ascii="Arial"/>
          <w:i/>
          <w:sz w:val="20"/>
        </w:rPr>
        <w:t>Qualitative</w:t>
      </w:r>
      <w:r>
        <w:rPr>
          <w:rFonts w:ascii="Arial"/>
          <w:i/>
          <w:spacing w:val="-8"/>
          <w:sz w:val="20"/>
        </w:rPr>
        <w:t xml:space="preserve"> </w:t>
      </w:r>
      <w:r>
        <w:rPr>
          <w:rFonts w:ascii="Arial"/>
          <w:i/>
          <w:sz w:val="20"/>
        </w:rPr>
        <w:t>Analysis</w:t>
      </w:r>
      <w:r>
        <w:rPr>
          <w:rFonts w:ascii="Arial"/>
          <w:i/>
          <w:spacing w:val="-9"/>
          <w:sz w:val="20"/>
        </w:rPr>
        <w:t xml:space="preserve"> </w:t>
      </w:r>
      <w:r>
        <w:rPr>
          <w:rFonts w:ascii="Arial"/>
          <w:i/>
          <w:sz w:val="20"/>
        </w:rPr>
        <w:t>of</w:t>
      </w:r>
      <w:r>
        <w:rPr>
          <w:rFonts w:ascii="Arial"/>
          <w:i/>
          <w:spacing w:val="-9"/>
          <w:sz w:val="20"/>
        </w:rPr>
        <w:t xml:space="preserve"> </w:t>
      </w:r>
      <w:r w:rsidRPr="00EC31F3">
        <w:rPr>
          <w:rFonts w:ascii="Arial"/>
          <w:i/>
          <w:sz w:val="20"/>
        </w:rPr>
        <w:t>LUGA</w:t>
      </w:r>
      <w:r w:rsidRPr="00EC31F3">
        <w:rPr>
          <w:rFonts w:ascii="Arial"/>
          <w:i/>
          <w:spacing w:val="-10"/>
          <w:sz w:val="20"/>
        </w:rPr>
        <w:t xml:space="preserve"> </w:t>
      </w:r>
      <w:r w:rsidR="00E8378D" w:rsidRPr="00EC31F3">
        <w:rPr>
          <w:rFonts w:ascii="Arial"/>
          <w:i/>
          <w:sz w:val="20"/>
        </w:rPr>
        <w:t>Fungal chemical</w:t>
      </w:r>
      <w:r w:rsidRPr="00EC31F3">
        <w:rPr>
          <w:rFonts w:ascii="Arial"/>
          <w:i/>
          <w:spacing w:val="-9"/>
          <w:sz w:val="20"/>
        </w:rPr>
        <w:t xml:space="preserve"> </w:t>
      </w:r>
      <w:r w:rsidRPr="00EC31F3">
        <w:rPr>
          <w:rFonts w:ascii="Arial"/>
          <w:i/>
          <w:spacing w:val="-2"/>
          <w:sz w:val="20"/>
        </w:rPr>
        <w:t>Compounds</w:t>
      </w:r>
    </w:p>
    <w:p w14:paraId="5F770A8D" w14:textId="77777777" w:rsidR="00E20FF3" w:rsidRDefault="005D6E16">
      <w:pPr>
        <w:pStyle w:val="Corpsdetexte"/>
      </w:pPr>
      <w:r w:rsidRPr="00EC31F3">
        <w:rPr>
          <w:spacing w:val="-5"/>
        </w:rPr>
        <w:t>107</w:t>
      </w:r>
    </w:p>
    <w:p w14:paraId="74DC9DF5" w14:textId="77777777" w:rsidR="00E20FF3" w:rsidRDefault="005D6E16">
      <w:pPr>
        <w:pStyle w:val="Paragraphedeliste"/>
        <w:numPr>
          <w:ilvl w:val="0"/>
          <w:numId w:val="17"/>
        </w:numPr>
        <w:tabs>
          <w:tab w:val="left" w:pos="719"/>
        </w:tabs>
        <w:ind w:left="719" w:hanging="691"/>
        <w:rPr>
          <w:sz w:val="20"/>
        </w:rPr>
      </w:pPr>
      <w:r>
        <w:rPr>
          <w:sz w:val="20"/>
        </w:rPr>
        <w:t>For</w:t>
      </w:r>
      <w:r>
        <w:rPr>
          <w:spacing w:val="-8"/>
          <w:sz w:val="20"/>
        </w:rPr>
        <w:t xml:space="preserve"> </w:t>
      </w:r>
      <w:r>
        <w:rPr>
          <w:sz w:val="20"/>
        </w:rPr>
        <w:t>these</w:t>
      </w:r>
      <w:r>
        <w:rPr>
          <w:spacing w:val="-9"/>
          <w:sz w:val="20"/>
        </w:rPr>
        <w:t xml:space="preserve"> </w:t>
      </w:r>
      <w:r>
        <w:rPr>
          <w:sz w:val="20"/>
        </w:rPr>
        <w:t>tests,</w:t>
      </w:r>
      <w:r>
        <w:rPr>
          <w:spacing w:val="-7"/>
          <w:sz w:val="20"/>
        </w:rPr>
        <w:t xml:space="preserve"> </w:t>
      </w:r>
      <w:r>
        <w:rPr>
          <w:sz w:val="20"/>
        </w:rPr>
        <w:t>a</w:t>
      </w:r>
      <w:r>
        <w:rPr>
          <w:spacing w:val="-9"/>
          <w:sz w:val="20"/>
        </w:rPr>
        <w:t xml:space="preserve"> </w:t>
      </w:r>
      <w:r>
        <w:rPr>
          <w:sz w:val="20"/>
        </w:rPr>
        <w:t>solution</w:t>
      </w:r>
      <w:r>
        <w:rPr>
          <w:spacing w:val="-7"/>
          <w:sz w:val="20"/>
        </w:rPr>
        <w:t xml:space="preserve"> </w:t>
      </w:r>
      <w:r>
        <w:rPr>
          <w:sz w:val="20"/>
        </w:rPr>
        <w:t>of</w:t>
      </w:r>
      <w:r>
        <w:rPr>
          <w:spacing w:val="-7"/>
          <w:sz w:val="20"/>
        </w:rPr>
        <w:t xml:space="preserve"> </w:t>
      </w:r>
      <w:r>
        <w:rPr>
          <w:sz w:val="20"/>
        </w:rPr>
        <w:t>the</w:t>
      </w:r>
      <w:r>
        <w:rPr>
          <w:spacing w:val="-9"/>
          <w:sz w:val="20"/>
        </w:rPr>
        <w:t xml:space="preserve"> </w:t>
      </w:r>
      <w:r>
        <w:rPr>
          <w:sz w:val="20"/>
        </w:rPr>
        <w:t>extract</w:t>
      </w:r>
      <w:r>
        <w:rPr>
          <w:spacing w:val="-7"/>
          <w:sz w:val="20"/>
        </w:rPr>
        <w:t xml:space="preserve"> </w:t>
      </w:r>
      <w:r>
        <w:rPr>
          <w:sz w:val="20"/>
        </w:rPr>
        <w:t>is</w:t>
      </w:r>
      <w:r>
        <w:rPr>
          <w:spacing w:val="-7"/>
          <w:sz w:val="20"/>
        </w:rPr>
        <w:t xml:space="preserve"> </w:t>
      </w:r>
      <w:r>
        <w:rPr>
          <w:sz w:val="20"/>
        </w:rPr>
        <w:t>prepared</w:t>
      </w:r>
      <w:r>
        <w:rPr>
          <w:spacing w:val="-9"/>
          <w:sz w:val="20"/>
        </w:rPr>
        <w:t xml:space="preserve"> </w:t>
      </w:r>
      <w:r>
        <w:rPr>
          <w:sz w:val="20"/>
        </w:rPr>
        <w:t>by</w:t>
      </w:r>
      <w:r>
        <w:rPr>
          <w:spacing w:val="-7"/>
          <w:sz w:val="20"/>
        </w:rPr>
        <w:t xml:space="preserve"> </w:t>
      </w:r>
      <w:r>
        <w:rPr>
          <w:sz w:val="20"/>
        </w:rPr>
        <w:t>dissolving</w:t>
      </w:r>
      <w:r>
        <w:rPr>
          <w:spacing w:val="-9"/>
          <w:sz w:val="20"/>
        </w:rPr>
        <w:t xml:space="preserve"> </w:t>
      </w:r>
      <w:r>
        <w:rPr>
          <w:sz w:val="20"/>
        </w:rPr>
        <w:t>5</w:t>
      </w:r>
      <w:r>
        <w:rPr>
          <w:spacing w:val="-8"/>
          <w:sz w:val="20"/>
        </w:rPr>
        <w:t xml:space="preserve"> </w:t>
      </w:r>
      <w:r>
        <w:rPr>
          <w:sz w:val="20"/>
        </w:rPr>
        <w:t>g</w:t>
      </w:r>
      <w:r>
        <w:rPr>
          <w:spacing w:val="-6"/>
          <w:sz w:val="20"/>
        </w:rPr>
        <w:t xml:space="preserve"> </w:t>
      </w:r>
      <w:r>
        <w:rPr>
          <w:sz w:val="20"/>
        </w:rPr>
        <w:t>of</w:t>
      </w:r>
      <w:r>
        <w:rPr>
          <w:spacing w:val="-8"/>
          <w:sz w:val="20"/>
        </w:rPr>
        <w:t xml:space="preserve"> </w:t>
      </w:r>
      <w:r>
        <w:rPr>
          <w:sz w:val="20"/>
        </w:rPr>
        <w:t>the</w:t>
      </w:r>
      <w:r>
        <w:rPr>
          <w:spacing w:val="-8"/>
          <w:sz w:val="20"/>
        </w:rPr>
        <w:t xml:space="preserve"> </w:t>
      </w:r>
      <w:r>
        <w:rPr>
          <w:sz w:val="20"/>
        </w:rPr>
        <w:t>extract</w:t>
      </w:r>
      <w:r>
        <w:rPr>
          <w:spacing w:val="-6"/>
          <w:sz w:val="20"/>
        </w:rPr>
        <w:t xml:space="preserve"> </w:t>
      </w:r>
      <w:r>
        <w:rPr>
          <w:sz w:val="20"/>
        </w:rPr>
        <w:t>in</w:t>
      </w:r>
      <w:r>
        <w:rPr>
          <w:spacing w:val="-9"/>
          <w:sz w:val="20"/>
        </w:rPr>
        <w:t xml:space="preserve"> </w:t>
      </w:r>
      <w:r>
        <w:rPr>
          <w:sz w:val="20"/>
        </w:rPr>
        <w:t>50</w:t>
      </w:r>
      <w:r>
        <w:rPr>
          <w:spacing w:val="-7"/>
          <w:sz w:val="20"/>
        </w:rPr>
        <w:t xml:space="preserve"> </w:t>
      </w:r>
      <w:r>
        <w:rPr>
          <w:sz w:val="20"/>
        </w:rPr>
        <w:t>mL</w:t>
      </w:r>
      <w:r>
        <w:rPr>
          <w:spacing w:val="-8"/>
          <w:sz w:val="20"/>
        </w:rPr>
        <w:t xml:space="preserve"> </w:t>
      </w:r>
      <w:r>
        <w:rPr>
          <w:sz w:val="20"/>
        </w:rPr>
        <w:t>of</w:t>
      </w:r>
      <w:r>
        <w:rPr>
          <w:spacing w:val="-9"/>
          <w:sz w:val="20"/>
        </w:rPr>
        <w:t xml:space="preserve"> </w:t>
      </w:r>
      <w:r>
        <w:rPr>
          <w:sz w:val="20"/>
        </w:rPr>
        <w:t>sterile</w:t>
      </w:r>
      <w:r>
        <w:rPr>
          <w:spacing w:val="-8"/>
          <w:sz w:val="20"/>
        </w:rPr>
        <w:t xml:space="preserve"> </w:t>
      </w:r>
      <w:r>
        <w:rPr>
          <w:sz w:val="20"/>
        </w:rPr>
        <w:t>distilled</w:t>
      </w:r>
      <w:r>
        <w:rPr>
          <w:spacing w:val="-9"/>
          <w:sz w:val="20"/>
        </w:rPr>
        <w:t xml:space="preserve"> </w:t>
      </w:r>
      <w:r>
        <w:rPr>
          <w:sz w:val="20"/>
        </w:rPr>
        <w:t>water.</w:t>
      </w:r>
      <w:r>
        <w:rPr>
          <w:spacing w:val="2"/>
          <w:sz w:val="20"/>
        </w:rPr>
        <w:t xml:space="preserve"> </w:t>
      </w:r>
      <w:r>
        <w:rPr>
          <w:spacing w:val="-2"/>
          <w:sz w:val="20"/>
        </w:rPr>
        <w:t>These</w:t>
      </w:r>
    </w:p>
    <w:p w14:paraId="4EA4BEEF" w14:textId="77777777" w:rsidR="00E20FF3" w:rsidRDefault="005D6E16">
      <w:pPr>
        <w:pStyle w:val="Paragraphedeliste"/>
        <w:numPr>
          <w:ilvl w:val="0"/>
          <w:numId w:val="17"/>
        </w:numPr>
        <w:tabs>
          <w:tab w:val="left" w:pos="719"/>
        </w:tabs>
        <w:spacing w:before="1"/>
        <w:ind w:left="719" w:hanging="691"/>
        <w:rPr>
          <w:sz w:val="20"/>
        </w:rPr>
      </w:pPr>
      <w:r>
        <w:rPr>
          <w:sz w:val="20"/>
        </w:rPr>
        <w:t>tests</w:t>
      </w:r>
      <w:r>
        <w:rPr>
          <w:spacing w:val="-8"/>
          <w:sz w:val="20"/>
        </w:rPr>
        <w:t xml:space="preserve"> </w:t>
      </w:r>
      <w:r>
        <w:rPr>
          <w:sz w:val="20"/>
        </w:rPr>
        <w:t>were</w:t>
      </w:r>
      <w:r>
        <w:rPr>
          <w:spacing w:val="-7"/>
          <w:sz w:val="20"/>
        </w:rPr>
        <w:t xml:space="preserve"> </w:t>
      </w:r>
      <w:r>
        <w:rPr>
          <w:sz w:val="20"/>
        </w:rPr>
        <w:t>carried</w:t>
      </w:r>
      <w:r>
        <w:rPr>
          <w:spacing w:val="-9"/>
          <w:sz w:val="20"/>
        </w:rPr>
        <w:t xml:space="preserve"> </w:t>
      </w:r>
      <w:r>
        <w:rPr>
          <w:sz w:val="20"/>
        </w:rPr>
        <w:t>out</w:t>
      </w:r>
      <w:r>
        <w:rPr>
          <w:spacing w:val="-6"/>
          <w:sz w:val="20"/>
        </w:rPr>
        <w:t xml:space="preserve"> </w:t>
      </w:r>
      <w:r>
        <w:rPr>
          <w:sz w:val="20"/>
        </w:rPr>
        <w:t>using</w:t>
      </w:r>
      <w:r>
        <w:rPr>
          <w:spacing w:val="-7"/>
          <w:sz w:val="20"/>
        </w:rPr>
        <w:t xml:space="preserve"> </w:t>
      </w:r>
      <w:r>
        <w:rPr>
          <w:sz w:val="20"/>
        </w:rPr>
        <w:t>the</w:t>
      </w:r>
      <w:r>
        <w:rPr>
          <w:spacing w:val="-8"/>
          <w:sz w:val="20"/>
        </w:rPr>
        <w:t xml:space="preserve"> </w:t>
      </w:r>
      <w:r>
        <w:rPr>
          <w:sz w:val="20"/>
        </w:rPr>
        <w:t>analytical</w:t>
      </w:r>
      <w:r>
        <w:rPr>
          <w:spacing w:val="-8"/>
          <w:sz w:val="20"/>
        </w:rPr>
        <w:t xml:space="preserve"> </w:t>
      </w:r>
      <w:r>
        <w:rPr>
          <w:sz w:val="20"/>
        </w:rPr>
        <w:t>techniques</w:t>
      </w:r>
      <w:r>
        <w:rPr>
          <w:spacing w:val="-5"/>
          <w:sz w:val="20"/>
        </w:rPr>
        <w:t xml:space="preserve"> </w:t>
      </w:r>
      <w:r>
        <w:rPr>
          <w:sz w:val="20"/>
        </w:rPr>
        <w:t>described</w:t>
      </w:r>
      <w:r>
        <w:rPr>
          <w:spacing w:val="-7"/>
          <w:sz w:val="20"/>
        </w:rPr>
        <w:t xml:space="preserve"> </w:t>
      </w:r>
      <w:r>
        <w:rPr>
          <w:sz w:val="20"/>
        </w:rPr>
        <w:t>in</w:t>
      </w:r>
      <w:r>
        <w:rPr>
          <w:spacing w:val="-8"/>
          <w:sz w:val="20"/>
        </w:rPr>
        <w:t xml:space="preserve"> </w:t>
      </w:r>
      <w:r>
        <w:rPr>
          <w:sz w:val="20"/>
        </w:rPr>
        <w:t>the</w:t>
      </w:r>
      <w:r>
        <w:rPr>
          <w:spacing w:val="-7"/>
          <w:sz w:val="20"/>
        </w:rPr>
        <w:t xml:space="preserve"> </w:t>
      </w:r>
      <w:r>
        <w:rPr>
          <w:sz w:val="20"/>
        </w:rPr>
        <w:t>work</w:t>
      </w:r>
      <w:r>
        <w:rPr>
          <w:spacing w:val="-7"/>
          <w:sz w:val="20"/>
        </w:rPr>
        <w:t xml:space="preserve"> </w:t>
      </w:r>
      <w:r>
        <w:rPr>
          <w:sz w:val="20"/>
        </w:rPr>
        <w:t>of</w:t>
      </w:r>
      <w:r>
        <w:rPr>
          <w:spacing w:val="-7"/>
          <w:sz w:val="20"/>
        </w:rPr>
        <w:t xml:space="preserve"> </w:t>
      </w:r>
      <w:proofErr w:type="spellStart"/>
      <w:r>
        <w:rPr>
          <w:sz w:val="20"/>
        </w:rPr>
        <w:t>Lazureski</w:t>
      </w:r>
      <w:proofErr w:type="spellEnd"/>
      <w:r>
        <w:rPr>
          <w:spacing w:val="-1"/>
          <w:sz w:val="20"/>
        </w:rPr>
        <w:t xml:space="preserve"> </w:t>
      </w:r>
      <w:r>
        <w:rPr>
          <w:rFonts w:ascii="Arial"/>
          <w:i/>
          <w:sz w:val="20"/>
        </w:rPr>
        <w:t>et</w:t>
      </w:r>
      <w:r>
        <w:rPr>
          <w:rFonts w:ascii="Arial"/>
          <w:i/>
          <w:spacing w:val="-7"/>
          <w:sz w:val="20"/>
        </w:rPr>
        <w:t xml:space="preserve"> </w:t>
      </w:r>
      <w:r>
        <w:rPr>
          <w:rFonts w:ascii="Arial"/>
          <w:i/>
          <w:sz w:val="20"/>
        </w:rPr>
        <w:t>al.</w:t>
      </w:r>
      <w:r>
        <w:rPr>
          <w:rFonts w:ascii="Arial"/>
          <w:i/>
          <w:spacing w:val="-7"/>
          <w:sz w:val="20"/>
        </w:rPr>
        <w:t xml:space="preserve"> </w:t>
      </w:r>
      <w:r>
        <w:rPr>
          <w:sz w:val="20"/>
        </w:rPr>
        <w:t>(2007),</w:t>
      </w:r>
      <w:r>
        <w:rPr>
          <w:spacing w:val="-6"/>
          <w:sz w:val="20"/>
        </w:rPr>
        <w:t xml:space="preserve"> </w:t>
      </w:r>
      <w:r>
        <w:rPr>
          <w:sz w:val="20"/>
        </w:rPr>
        <w:t>Abo</w:t>
      </w:r>
      <w:r>
        <w:rPr>
          <w:spacing w:val="-7"/>
          <w:sz w:val="20"/>
        </w:rPr>
        <w:t xml:space="preserve"> </w:t>
      </w:r>
      <w:r>
        <w:rPr>
          <w:sz w:val="20"/>
        </w:rPr>
        <w:t>(2013)</w:t>
      </w:r>
      <w:r>
        <w:rPr>
          <w:spacing w:val="-7"/>
          <w:sz w:val="20"/>
        </w:rPr>
        <w:t xml:space="preserve"> </w:t>
      </w:r>
      <w:r>
        <w:rPr>
          <w:sz w:val="20"/>
        </w:rPr>
        <w:t>and</w:t>
      </w:r>
      <w:r>
        <w:rPr>
          <w:spacing w:val="-7"/>
          <w:sz w:val="20"/>
        </w:rPr>
        <w:t xml:space="preserve"> </w:t>
      </w:r>
      <w:r>
        <w:rPr>
          <w:spacing w:val="-5"/>
          <w:sz w:val="20"/>
        </w:rPr>
        <w:t>Mea</w:t>
      </w:r>
    </w:p>
    <w:p w14:paraId="213DA547" w14:textId="77777777" w:rsidR="00E20FF3" w:rsidRDefault="005D6E16">
      <w:pPr>
        <w:pStyle w:val="Paragraphedeliste"/>
        <w:numPr>
          <w:ilvl w:val="0"/>
          <w:numId w:val="17"/>
        </w:numPr>
        <w:tabs>
          <w:tab w:val="left" w:pos="719"/>
        </w:tabs>
        <w:ind w:left="719" w:hanging="691"/>
        <w:rPr>
          <w:sz w:val="20"/>
        </w:rPr>
      </w:pPr>
      <w:r>
        <w:rPr>
          <w:rFonts w:ascii="Arial"/>
          <w:i/>
          <w:sz w:val="20"/>
        </w:rPr>
        <w:t>et</w:t>
      </w:r>
      <w:r>
        <w:rPr>
          <w:rFonts w:ascii="Arial"/>
          <w:i/>
          <w:spacing w:val="-4"/>
          <w:sz w:val="20"/>
        </w:rPr>
        <w:t xml:space="preserve"> </w:t>
      </w:r>
      <w:r>
        <w:rPr>
          <w:rFonts w:ascii="Arial"/>
          <w:i/>
          <w:sz w:val="20"/>
        </w:rPr>
        <w:t>al.</w:t>
      </w:r>
      <w:r>
        <w:rPr>
          <w:rFonts w:ascii="Arial"/>
          <w:i/>
          <w:spacing w:val="-3"/>
          <w:sz w:val="20"/>
        </w:rPr>
        <w:t xml:space="preserve"> </w:t>
      </w:r>
      <w:r>
        <w:rPr>
          <w:spacing w:val="-2"/>
          <w:sz w:val="20"/>
        </w:rPr>
        <w:t>(2017).</w:t>
      </w:r>
    </w:p>
    <w:p w14:paraId="54FA4F16" w14:textId="77777777" w:rsidR="00E20FF3" w:rsidRDefault="00E20FF3">
      <w:pPr>
        <w:pStyle w:val="Corpsdetexte"/>
        <w:spacing w:before="8"/>
        <w:ind w:left="0"/>
      </w:pPr>
    </w:p>
    <w:p w14:paraId="21B8E4F9" w14:textId="77777777" w:rsidR="00E20FF3" w:rsidRDefault="005D6E16">
      <w:pPr>
        <w:pStyle w:val="Paragraphedeliste"/>
        <w:numPr>
          <w:ilvl w:val="0"/>
          <w:numId w:val="17"/>
        </w:numPr>
        <w:tabs>
          <w:tab w:val="left" w:pos="719"/>
        </w:tabs>
        <w:ind w:left="719" w:hanging="691"/>
        <w:rPr>
          <w:sz w:val="20"/>
        </w:rPr>
      </w:pPr>
      <w:r>
        <w:rPr>
          <w:sz w:val="20"/>
        </w:rPr>
        <w:t>A</w:t>
      </w:r>
      <w:r>
        <w:rPr>
          <w:spacing w:val="-5"/>
          <w:sz w:val="20"/>
        </w:rPr>
        <w:t xml:space="preserve"> </w:t>
      </w:r>
      <w:r>
        <w:rPr>
          <w:sz w:val="20"/>
        </w:rPr>
        <w:t>qualitative</w:t>
      </w:r>
      <w:r>
        <w:rPr>
          <w:spacing w:val="-4"/>
          <w:sz w:val="20"/>
        </w:rPr>
        <w:t xml:space="preserve"> </w:t>
      </w:r>
      <w:r>
        <w:rPr>
          <w:sz w:val="20"/>
        </w:rPr>
        <w:t>phytochemical</w:t>
      </w:r>
      <w:r>
        <w:rPr>
          <w:spacing w:val="-3"/>
          <w:sz w:val="20"/>
        </w:rPr>
        <w:t xml:space="preserve"> </w:t>
      </w:r>
      <w:r>
        <w:rPr>
          <w:sz w:val="20"/>
        </w:rPr>
        <w:t>analysis</w:t>
      </w:r>
      <w:r>
        <w:rPr>
          <w:spacing w:val="-2"/>
          <w:sz w:val="20"/>
        </w:rPr>
        <w:t xml:space="preserve"> </w:t>
      </w:r>
      <w:r>
        <w:rPr>
          <w:sz w:val="20"/>
        </w:rPr>
        <w:t>of</w:t>
      </w:r>
      <w:r>
        <w:rPr>
          <w:spacing w:val="-4"/>
          <w:sz w:val="20"/>
        </w:rPr>
        <w:t xml:space="preserve"> </w:t>
      </w:r>
      <w:r>
        <w:rPr>
          <w:sz w:val="20"/>
        </w:rPr>
        <w:t>the</w:t>
      </w:r>
      <w:r>
        <w:rPr>
          <w:spacing w:val="-4"/>
          <w:sz w:val="20"/>
        </w:rPr>
        <w:t xml:space="preserve"> </w:t>
      </w:r>
      <w:r>
        <w:rPr>
          <w:sz w:val="20"/>
        </w:rPr>
        <w:t>extracts</w:t>
      </w:r>
      <w:r>
        <w:rPr>
          <w:spacing w:val="-2"/>
          <w:sz w:val="20"/>
        </w:rPr>
        <w:t xml:space="preserve"> </w:t>
      </w:r>
      <w:r>
        <w:rPr>
          <w:sz w:val="20"/>
        </w:rPr>
        <w:t>was</w:t>
      </w:r>
      <w:r>
        <w:rPr>
          <w:spacing w:val="-3"/>
          <w:sz w:val="20"/>
        </w:rPr>
        <w:t xml:space="preserve"> </w:t>
      </w:r>
      <w:r>
        <w:rPr>
          <w:sz w:val="20"/>
        </w:rPr>
        <w:t>performed</w:t>
      </w:r>
      <w:r>
        <w:rPr>
          <w:spacing w:val="-4"/>
          <w:sz w:val="20"/>
        </w:rPr>
        <w:t xml:space="preserve"> </w:t>
      </w:r>
      <w:r>
        <w:rPr>
          <w:sz w:val="20"/>
        </w:rPr>
        <w:t>to</w:t>
      </w:r>
      <w:r>
        <w:rPr>
          <w:spacing w:val="-1"/>
          <w:sz w:val="20"/>
        </w:rPr>
        <w:t xml:space="preserve"> </w:t>
      </w:r>
      <w:r>
        <w:rPr>
          <w:sz w:val="20"/>
        </w:rPr>
        <w:t>highlight</w:t>
      </w:r>
      <w:r>
        <w:rPr>
          <w:spacing w:val="-4"/>
          <w:sz w:val="20"/>
        </w:rPr>
        <w:t xml:space="preserve"> </w:t>
      </w:r>
      <w:r>
        <w:rPr>
          <w:sz w:val="20"/>
        </w:rPr>
        <w:t>the</w:t>
      </w:r>
      <w:r>
        <w:rPr>
          <w:spacing w:val="-3"/>
          <w:sz w:val="20"/>
        </w:rPr>
        <w:t xml:space="preserve"> </w:t>
      </w:r>
      <w:r>
        <w:rPr>
          <w:sz w:val="20"/>
        </w:rPr>
        <w:t>main</w:t>
      </w:r>
      <w:r>
        <w:rPr>
          <w:spacing w:val="-4"/>
          <w:sz w:val="20"/>
        </w:rPr>
        <w:t xml:space="preserve"> </w:t>
      </w:r>
      <w:r>
        <w:rPr>
          <w:sz w:val="20"/>
        </w:rPr>
        <w:t>groups</w:t>
      </w:r>
      <w:r>
        <w:rPr>
          <w:spacing w:val="-3"/>
          <w:sz w:val="20"/>
        </w:rPr>
        <w:t xml:space="preserve"> </w:t>
      </w:r>
      <w:r>
        <w:rPr>
          <w:sz w:val="20"/>
        </w:rPr>
        <w:t>of</w:t>
      </w:r>
      <w:r>
        <w:rPr>
          <w:spacing w:val="-4"/>
          <w:sz w:val="20"/>
        </w:rPr>
        <w:t xml:space="preserve"> </w:t>
      </w:r>
      <w:r>
        <w:rPr>
          <w:sz w:val="20"/>
        </w:rPr>
        <w:t>secondary</w:t>
      </w:r>
      <w:r>
        <w:rPr>
          <w:spacing w:val="-2"/>
          <w:sz w:val="20"/>
        </w:rPr>
        <w:t xml:space="preserve"> metabolites.</w:t>
      </w:r>
    </w:p>
    <w:p w14:paraId="4D34E019" w14:textId="77777777" w:rsidR="00E20FF3" w:rsidRDefault="005D6E16">
      <w:pPr>
        <w:pStyle w:val="Paragraphedeliste"/>
        <w:numPr>
          <w:ilvl w:val="0"/>
          <w:numId w:val="17"/>
        </w:numPr>
        <w:tabs>
          <w:tab w:val="left" w:pos="719"/>
        </w:tabs>
        <w:spacing w:before="1"/>
        <w:ind w:left="719" w:hanging="691"/>
        <w:rPr>
          <w:sz w:val="20"/>
        </w:rPr>
      </w:pPr>
      <w:r>
        <w:rPr>
          <w:sz w:val="20"/>
        </w:rPr>
        <w:t>Sterols</w:t>
      </w:r>
      <w:r>
        <w:rPr>
          <w:spacing w:val="-13"/>
          <w:sz w:val="20"/>
        </w:rPr>
        <w:t xml:space="preserve"> </w:t>
      </w:r>
      <w:r>
        <w:rPr>
          <w:sz w:val="20"/>
        </w:rPr>
        <w:t>and</w:t>
      </w:r>
      <w:r>
        <w:rPr>
          <w:spacing w:val="-12"/>
          <w:sz w:val="20"/>
        </w:rPr>
        <w:t xml:space="preserve"> </w:t>
      </w:r>
      <w:proofErr w:type="spellStart"/>
      <w:r>
        <w:rPr>
          <w:sz w:val="20"/>
        </w:rPr>
        <w:t>polyterpenes</w:t>
      </w:r>
      <w:proofErr w:type="spellEnd"/>
      <w:r>
        <w:rPr>
          <w:spacing w:val="-13"/>
          <w:sz w:val="20"/>
        </w:rPr>
        <w:t xml:space="preserve"> </w:t>
      </w:r>
      <w:r>
        <w:rPr>
          <w:sz w:val="20"/>
        </w:rPr>
        <w:t>were</w:t>
      </w:r>
      <w:r>
        <w:rPr>
          <w:spacing w:val="-12"/>
          <w:sz w:val="20"/>
        </w:rPr>
        <w:t xml:space="preserve"> </w:t>
      </w:r>
      <w:r>
        <w:rPr>
          <w:sz w:val="20"/>
        </w:rPr>
        <w:t>identified</w:t>
      </w:r>
      <w:r>
        <w:rPr>
          <w:spacing w:val="-14"/>
          <w:sz w:val="20"/>
        </w:rPr>
        <w:t xml:space="preserve"> </w:t>
      </w:r>
      <w:r>
        <w:rPr>
          <w:sz w:val="20"/>
        </w:rPr>
        <w:t>by</w:t>
      </w:r>
      <w:r>
        <w:rPr>
          <w:spacing w:val="-13"/>
          <w:sz w:val="20"/>
        </w:rPr>
        <w:t xml:space="preserve"> </w:t>
      </w:r>
      <w:r>
        <w:rPr>
          <w:sz w:val="20"/>
        </w:rPr>
        <w:t>the</w:t>
      </w:r>
      <w:r>
        <w:rPr>
          <w:spacing w:val="-13"/>
          <w:sz w:val="20"/>
        </w:rPr>
        <w:t xml:space="preserve"> </w:t>
      </w:r>
      <w:r>
        <w:rPr>
          <w:sz w:val="20"/>
        </w:rPr>
        <w:t>Liebermann–Burchard</w:t>
      </w:r>
      <w:r>
        <w:rPr>
          <w:spacing w:val="-14"/>
          <w:sz w:val="20"/>
        </w:rPr>
        <w:t xml:space="preserve"> </w:t>
      </w:r>
      <w:r>
        <w:rPr>
          <w:sz w:val="20"/>
        </w:rPr>
        <w:t>reaction</w:t>
      </w:r>
      <w:r>
        <w:rPr>
          <w:spacing w:val="-11"/>
          <w:sz w:val="20"/>
        </w:rPr>
        <w:t xml:space="preserve"> </w:t>
      </w:r>
      <w:r>
        <w:rPr>
          <w:sz w:val="20"/>
        </w:rPr>
        <w:t>after</w:t>
      </w:r>
      <w:r>
        <w:rPr>
          <w:spacing w:val="-13"/>
          <w:sz w:val="20"/>
        </w:rPr>
        <w:t xml:space="preserve"> </w:t>
      </w:r>
      <w:r>
        <w:rPr>
          <w:sz w:val="20"/>
        </w:rPr>
        <w:t>evaporation</w:t>
      </w:r>
      <w:r>
        <w:rPr>
          <w:spacing w:val="-14"/>
          <w:sz w:val="20"/>
        </w:rPr>
        <w:t xml:space="preserve"> </w:t>
      </w:r>
      <w:r>
        <w:rPr>
          <w:sz w:val="20"/>
        </w:rPr>
        <w:t>of</w:t>
      </w:r>
      <w:r>
        <w:rPr>
          <w:spacing w:val="-13"/>
          <w:sz w:val="20"/>
        </w:rPr>
        <w:t xml:space="preserve"> </w:t>
      </w:r>
      <w:r>
        <w:rPr>
          <w:sz w:val="20"/>
        </w:rPr>
        <w:t>the</w:t>
      </w:r>
      <w:r>
        <w:rPr>
          <w:spacing w:val="-14"/>
          <w:sz w:val="20"/>
        </w:rPr>
        <w:t xml:space="preserve"> </w:t>
      </w:r>
      <w:r>
        <w:rPr>
          <w:sz w:val="20"/>
        </w:rPr>
        <w:t>extracts,</w:t>
      </w:r>
      <w:r>
        <w:rPr>
          <w:spacing w:val="-13"/>
          <w:sz w:val="20"/>
        </w:rPr>
        <w:t xml:space="preserve"> </w:t>
      </w:r>
      <w:r>
        <w:rPr>
          <w:spacing w:val="-2"/>
          <w:sz w:val="20"/>
        </w:rPr>
        <w:t>comparing</w:t>
      </w:r>
    </w:p>
    <w:p w14:paraId="00860F67" w14:textId="77777777" w:rsidR="00E20FF3" w:rsidRDefault="005D6E16">
      <w:pPr>
        <w:pStyle w:val="Paragraphedeliste"/>
        <w:numPr>
          <w:ilvl w:val="0"/>
          <w:numId w:val="17"/>
        </w:numPr>
        <w:tabs>
          <w:tab w:val="left" w:pos="719"/>
        </w:tabs>
        <w:ind w:left="719" w:hanging="691"/>
        <w:rPr>
          <w:sz w:val="20"/>
        </w:rPr>
      </w:pPr>
      <w:r>
        <w:rPr>
          <w:sz w:val="20"/>
        </w:rPr>
        <w:t>the</w:t>
      </w:r>
      <w:r>
        <w:rPr>
          <w:spacing w:val="16"/>
          <w:sz w:val="20"/>
        </w:rPr>
        <w:t xml:space="preserve"> </w:t>
      </w:r>
      <w:r>
        <w:rPr>
          <w:sz w:val="20"/>
        </w:rPr>
        <w:t>results</w:t>
      </w:r>
      <w:r>
        <w:rPr>
          <w:spacing w:val="18"/>
          <w:sz w:val="20"/>
        </w:rPr>
        <w:t xml:space="preserve"> </w:t>
      </w:r>
      <w:r>
        <w:rPr>
          <w:sz w:val="20"/>
        </w:rPr>
        <w:t>to</w:t>
      </w:r>
      <w:r>
        <w:rPr>
          <w:spacing w:val="20"/>
          <w:sz w:val="20"/>
        </w:rPr>
        <w:t xml:space="preserve"> </w:t>
      </w:r>
      <w:r>
        <w:rPr>
          <w:sz w:val="20"/>
        </w:rPr>
        <w:t>a</w:t>
      </w:r>
      <w:r>
        <w:rPr>
          <w:spacing w:val="17"/>
          <w:sz w:val="20"/>
        </w:rPr>
        <w:t xml:space="preserve"> </w:t>
      </w:r>
      <w:r>
        <w:rPr>
          <w:sz w:val="20"/>
        </w:rPr>
        <w:t>cholesterol</w:t>
      </w:r>
      <w:r>
        <w:rPr>
          <w:spacing w:val="18"/>
          <w:sz w:val="20"/>
        </w:rPr>
        <w:t xml:space="preserve"> </w:t>
      </w:r>
      <w:r>
        <w:rPr>
          <w:sz w:val="20"/>
        </w:rPr>
        <w:t>control.</w:t>
      </w:r>
      <w:r>
        <w:rPr>
          <w:spacing w:val="18"/>
          <w:sz w:val="20"/>
        </w:rPr>
        <w:t xml:space="preserve"> </w:t>
      </w:r>
      <w:r>
        <w:rPr>
          <w:sz w:val="20"/>
        </w:rPr>
        <w:t>The</w:t>
      </w:r>
      <w:r>
        <w:rPr>
          <w:spacing w:val="17"/>
          <w:sz w:val="20"/>
        </w:rPr>
        <w:t xml:space="preserve"> </w:t>
      </w:r>
      <w:r>
        <w:rPr>
          <w:sz w:val="20"/>
        </w:rPr>
        <w:t>presence</w:t>
      </w:r>
      <w:r>
        <w:rPr>
          <w:spacing w:val="18"/>
          <w:sz w:val="20"/>
        </w:rPr>
        <w:t xml:space="preserve"> </w:t>
      </w:r>
      <w:r>
        <w:rPr>
          <w:sz w:val="20"/>
        </w:rPr>
        <w:t>of</w:t>
      </w:r>
      <w:r>
        <w:rPr>
          <w:spacing w:val="21"/>
          <w:sz w:val="20"/>
        </w:rPr>
        <w:t xml:space="preserve"> </w:t>
      </w:r>
      <w:r>
        <w:rPr>
          <w:sz w:val="20"/>
        </w:rPr>
        <w:t>polyphenols</w:t>
      </w:r>
      <w:r>
        <w:rPr>
          <w:spacing w:val="18"/>
          <w:sz w:val="20"/>
        </w:rPr>
        <w:t xml:space="preserve"> </w:t>
      </w:r>
      <w:r>
        <w:rPr>
          <w:sz w:val="20"/>
        </w:rPr>
        <w:t>and</w:t>
      </w:r>
      <w:r>
        <w:rPr>
          <w:spacing w:val="19"/>
          <w:sz w:val="20"/>
        </w:rPr>
        <w:t xml:space="preserve"> </w:t>
      </w:r>
      <w:r>
        <w:rPr>
          <w:sz w:val="20"/>
        </w:rPr>
        <w:t>gallic</w:t>
      </w:r>
      <w:r>
        <w:rPr>
          <w:spacing w:val="19"/>
          <w:sz w:val="20"/>
        </w:rPr>
        <w:t xml:space="preserve"> </w:t>
      </w:r>
      <w:r>
        <w:rPr>
          <w:sz w:val="20"/>
        </w:rPr>
        <w:t>tannins</w:t>
      </w:r>
      <w:r>
        <w:rPr>
          <w:spacing w:val="18"/>
          <w:sz w:val="20"/>
        </w:rPr>
        <w:t xml:space="preserve"> </w:t>
      </w:r>
      <w:r>
        <w:rPr>
          <w:sz w:val="20"/>
        </w:rPr>
        <w:t>was</w:t>
      </w:r>
      <w:r>
        <w:rPr>
          <w:spacing w:val="18"/>
          <w:sz w:val="20"/>
        </w:rPr>
        <w:t xml:space="preserve"> </w:t>
      </w:r>
      <w:r>
        <w:rPr>
          <w:sz w:val="20"/>
        </w:rPr>
        <w:t>detected</w:t>
      </w:r>
      <w:r>
        <w:rPr>
          <w:spacing w:val="19"/>
          <w:sz w:val="20"/>
        </w:rPr>
        <w:t xml:space="preserve"> </w:t>
      </w:r>
      <w:r>
        <w:rPr>
          <w:sz w:val="20"/>
        </w:rPr>
        <w:t>by</w:t>
      </w:r>
      <w:r>
        <w:rPr>
          <w:spacing w:val="18"/>
          <w:sz w:val="20"/>
        </w:rPr>
        <w:t xml:space="preserve"> </w:t>
      </w:r>
      <w:r>
        <w:rPr>
          <w:sz w:val="20"/>
        </w:rPr>
        <w:t>the</w:t>
      </w:r>
      <w:r>
        <w:rPr>
          <w:spacing w:val="17"/>
          <w:sz w:val="20"/>
        </w:rPr>
        <w:t xml:space="preserve"> </w:t>
      </w:r>
      <w:r>
        <w:rPr>
          <w:sz w:val="20"/>
        </w:rPr>
        <w:t>ferric</w:t>
      </w:r>
      <w:r>
        <w:rPr>
          <w:spacing w:val="18"/>
          <w:sz w:val="20"/>
        </w:rPr>
        <w:t xml:space="preserve"> </w:t>
      </w:r>
      <w:r>
        <w:rPr>
          <w:spacing w:val="-2"/>
          <w:sz w:val="20"/>
        </w:rPr>
        <w:t>chloride</w:t>
      </w:r>
    </w:p>
    <w:p w14:paraId="3209A09C" w14:textId="77777777" w:rsidR="00E20FF3" w:rsidRDefault="005D6E16">
      <w:pPr>
        <w:pStyle w:val="Paragraphedeliste"/>
        <w:numPr>
          <w:ilvl w:val="0"/>
          <w:numId w:val="17"/>
        </w:numPr>
        <w:tabs>
          <w:tab w:val="left" w:pos="719"/>
        </w:tabs>
        <w:spacing w:before="1"/>
        <w:ind w:left="719" w:hanging="691"/>
        <w:rPr>
          <w:sz w:val="20"/>
        </w:rPr>
      </w:pPr>
      <w:r>
        <w:rPr>
          <w:sz w:val="20"/>
        </w:rPr>
        <w:t>reaction,</w:t>
      </w:r>
      <w:r>
        <w:rPr>
          <w:spacing w:val="-10"/>
          <w:sz w:val="20"/>
        </w:rPr>
        <w:t xml:space="preserve"> </w:t>
      </w:r>
      <w:r>
        <w:rPr>
          <w:sz w:val="20"/>
        </w:rPr>
        <w:t>while</w:t>
      </w:r>
      <w:r>
        <w:rPr>
          <w:spacing w:val="-10"/>
          <w:sz w:val="20"/>
        </w:rPr>
        <w:t xml:space="preserve"> </w:t>
      </w:r>
      <w:r>
        <w:rPr>
          <w:sz w:val="20"/>
        </w:rPr>
        <w:t>flavonoids</w:t>
      </w:r>
      <w:r>
        <w:rPr>
          <w:spacing w:val="-8"/>
          <w:sz w:val="20"/>
        </w:rPr>
        <w:t xml:space="preserve"> </w:t>
      </w:r>
      <w:r>
        <w:rPr>
          <w:sz w:val="20"/>
        </w:rPr>
        <w:t>were</w:t>
      </w:r>
      <w:r>
        <w:rPr>
          <w:spacing w:val="-10"/>
          <w:sz w:val="20"/>
        </w:rPr>
        <w:t xml:space="preserve"> </w:t>
      </w:r>
      <w:r>
        <w:rPr>
          <w:sz w:val="20"/>
        </w:rPr>
        <w:t>highlighted</w:t>
      </w:r>
      <w:r>
        <w:rPr>
          <w:spacing w:val="-10"/>
          <w:sz w:val="20"/>
        </w:rPr>
        <w:t xml:space="preserve"> </w:t>
      </w:r>
      <w:r>
        <w:rPr>
          <w:sz w:val="20"/>
        </w:rPr>
        <w:t>by</w:t>
      </w:r>
      <w:r>
        <w:rPr>
          <w:spacing w:val="-9"/>
          <w:sz w:val="20"/>
        </w:rPr>
        <w:t xml:space="preserve"> </w:t>
      </w:r>
      <w:r>
        <w:rPr>
          <w:sz w:val="20"/>
        </w:rPr>
        <w:t>the</w:t>
      </w:r>
      <w:r>
        <w:rPr>
          <w:spacing w:val="-9"/>
          <w:sz w:val="20"/>
        </w:rPr>
        <w:t xml:space="preserve"> </w:t>
      </w:r>
      <w:r>
        <w:rPr>
          <w:sz w:val="20"/>
        </w:rPr>
        <w:t>hydrochloric</w:t>
      </w:r>
      <w:r>
        <w:rPr>
          <w:spacing w:val="-9"/>
          <w:sz w:val="20"/>
        </w:rPr>
        <w:t xml:space="preserve"> </w:t>
      </w:r>
      <w:r>
        <w:rPr>
          <w:sz w:val="20"/>
        </w:rPr>
        <w:t>alcohol</w:t>
      </w:r>
      <w:r>
        <w:rPr>
          <w:spacing w:val="-10"/>
          <w:sz w:val="20"/>
        </w:rPr>
        <w:t xml:space="preserve"> </w:t>
      </w:r>
      <w:r>
        <w:rPr>
          <w:sz w:val="20"/>
        </w:rPr>
        <w:t>and</w:t>
      </w:r>
      <w:r>
        <w:rPr>
          <w:spacing w:val="-10"/>
          <w:sz w:val="20"/>
        </w:rPr>
        <w:t xml:space="preserve"> </w:t>
      </w:r>
      <w:r>
        <w:rPr>
          <w:sz w:val="20"/>
        </w:rPr>
        <w:t>magnesium</w:t>
      </w:r>
      <w:r>
        <w:rPr>
          <w:spacing w:val="-10"/>
          <w:sz w:val="20"/>
        </w:rPr>
        <w:t xml:space="preserve"> </w:t>
      </w:r>
      <w:r>
        <w:rPr>
          <w:sz w:val="20"/>
        </w:rPr>
        <w:t>test,</w:t>
      </w:r>
      <w:r>
        <w:rPr>
          <w:spacing w:val="-9"/>
          <w:sz w:val="20"/>
        </w:rPr>
        <w:t xml:space="preserve"> </w:t>
      </w:r>
      <w:r>
        <w:rPr>
          <w:sz w:val="20"/>
        </w:rPr>
        <w:t>with</w:t>
      </w:r>
      <w:r>
        <w:rPr>
          <w:spacing w:val="-10"/>
          <w:sz w:val="20"/>
        </w:rPr>
        <w:t xml:space="preserve"> </w:t>
      </w:r>
      <w:r>
        <w:rPr>
          <w:sz w:val="20"/>
        </w:rPr>
        <w:t>quercetin</w:t>
      </w:r>
      <w:r>
        <w:rPr>
          <w:spacing w:val="-10"/>
          <w:sz w:val="20"/>
        </w:rPr>
        <w:t xml:space="preserve"> </w:t>
      </w:r>
      <w:r>
        <w:rPr>
          <w:sz w:val="20"/>
        </w:rPr>
        <w:t>(</w:t>
      </w:r>
      <w:proofErr w:type="spellStart"/>
      <w:r>
        <w:rPr>
          <w:sz w:val="20"/>
        </w:rPr>
        <w:t>quercetol</w:t>
      </w:r>
      <w:proofErr w:type="spellEnd"/>
      <w:r>
        <w:rPr>
          <w:sz w:val="20"/>
        </w:rPr>
        <w:t>)</w:t>
      </w:r>
      <w:r>
        <w:rPr>
          <w:spacing w:val="-9"/>
          <w:sz w:val="20"/>
        </w:rPr>
        <w:t xml:space="preserve"> </w:t>
      </w:r>
      <w:r>
        <w:rPr>
          <w:sz w:val="20"/>
        </w:rPr>
        <w:t>as</w:t>
      </w:r>
      <w:r>
        <w:rPr>
          <w:spacing w:val="-7"/>
          <w:sz w:val="20"/>
        </w:rPr>
        <w:t xml:space="preserve"> </w:t>
      </w:r>
      <w:r>
        <w:rPr>
          <w:spacing w:val="-10"/>
          <w:sz w:val="20"/>
        </w:rPr>
        <w:t>a</w:t>
      </w:r>
    </w:p>
    <w:p w14:paraId="3663515F" w14:textId="77777777" w:rsidR="00E20FF3" w:rsidRDefault="005D6E16">
      <w:pPr>
        <w:pStyle w:val="Paragraphedeliste"/>
        <w:numPr>
          <w:ilvl w:val="0"/>
          <w:numId w:val="17"/>
        </w:numPr>
        <w:tabs>
          <w:tab w:val="left" w:pos="719"/>
        </w:tabs>
        <w:spacing w:line="229" w:lineRule="exact"/>
        <w:ind w:left="719" w:hanging="691"/>
        <w:rPr>
          <w:sz w:val="20"/>
        </w:rPr>
      </w:pPr>
      <w:r>
        <w:rPr>
          <w:sz w:val="20"/>
        </w:rPr>
        <w:t>reference.</w:t>
      </w:r>
      <w:r>
        <w:rPr>
          <w:spacing w:val="-9"/>
          <w:sz w:val="20"/>
        </w:rPr>
        <w:t xml:space="preserve"> </w:t>
      </w:r>
      <w:r>
        <w:rPr>
          <w:sz w:val="20"/>
        </w:rPr>
        <w:t>The</w:t>
      </w:r>
      <w:r>
        <w:rPr>
          <w:spacing w:val="-9"/>
          <w:sz w:val="20"/>
        </w:rPr>
        <w:t xml:space="preserve"> </w:t>
      </w:r>
      <w:r>
        <w:rPr>
          <w:sz w:val="20"/>
        </w:rPr>
        <w:t>catechetical</w:t>
      </w:r>
      <w:r>
        <w:rPr>
          <w:spacing w:val="-7"/>
          <w:sz w:val="20"/>
        </w:rPr>
        <w:t xml:space="preserve"> </w:t>
      </w:r>
      <w:r>
        <w:rPr>
          <w:sz w:val="20"/>
        </w:rPr>
        <w:t>tannins</w:t>
      </w:r>
      <w:r>
        <w:rPr>
          <w:spacing w:val="-8"/>
          <w:sz w:val="20"/>
        </w:rPr>
        <w:t xml:space="preserve"> </w:t>
      </w:r>
      <w:r>
        <w:rPr>
          <w:sz w:val="20"/>
        </w:rPr>
        <w:t>were</w:t>
      </w:r>
      <w:r>
        <w:rPr>
          <w:spacing w:val="-9"/>
          <w:sz w:val="20"/>
        </w:rPr>
        <w:t xml:space="preserve"> </w:t>
      </w:r>
      <w:r>
        <w:rPr>
          <w:sz w:val="20"/>
        </w:rPr>
        <w:t>searched</w:t>
      </w:r>
      <w:r>
        <w:rPr>
          <w:spacing w:val="-8"/>
          <w:sz w:val="20"/>
        </w:rPr>
        <w:t xml:space="preserve"> </w:t>
      </w:r>
      <w:r>
        <w:rPr>
          <w:sz w:val="20"/>
        </w:rPr>
        <w:t>for</w:t>
      </w:r>
      <w:r>
        <w:rPr>
          <w:spacing w:val="-6"/>
          <w:sz w:val="20"/>
        </w:rPr>
        <w:t xml:space="preserve"> </w:t>
      </w:r>
      <w:r>
        <w:rPr>
          <w:sz w:val="20"/>
        </w:rPr>
        <w:t>using</w:t>
      </w:r>
      <w:r>
        <w:rPr>
          <w:spacing w:val="-8"/>
          <w:sz w:val="20"/>
        </w:rPr>
        <w:t xml:space="preserve"> </w:t>
      </w:r>
      <w:r>
        <w:rPr>
          <w:sz w:val="20"/>
        </w:rPr>
        <w:t>Stiasny's</w:t>
      </w:r>
      <w:r>
        <w:rPr>
          <w:spacing w:val="-7"/>
          <w:sz w:val="20"/>
        </w:rPr>
        <w:t xml:space="preserve"> </w:t>
      </w:r>
      <w:r>
        <w:rPr>
          <w:sz w:val="20"/>
        </w:rPr>
        <w:t>reagent,</w:t>
      </w:r>
      <w:r>
        <w:rPr>
          <w:spacing w:val="-9"/>
          <w:sz w:val="20"/>
        </w:rPr>
        <w:t xml:space="preserve"> </w:t>
      </w:r>
      <w:r>
        <w:rPr>
          <w:sz w:val="20"/>
        </w:rPr>
        <w:t>the</w:t>
      </w:r>
      <w:r>
        <w:rPr>
          <w:spacing w:val="-6"/>
          <w:sz w:val="20"/>
        </w:rPr>
        <w:t xml:space="preserve"> </w:t>
      </w:r>
      <w:r>
        <w:rPr>
          <w:sz w:val="20"/>
        </w:rPr>
        <w:t>formation</w:t>
      </w:r>
      <w:r>
        <w:rPr>
          <w:spacing w:val="-10"/>
          <w:sz w:val="20"/>
        </w:rPr>
        <w:t xml:space="preserve"> </w:t>
      </w:r>
      <w:r>
        <w:rPr>
          <w:sz w:val="20"/>
        </w:rPr>
        <w:t>of</w:t>
      </w:r>
      <w:r>
        <w:rPr>
          <w:spacing w:val="-8"/>
          <w:sz w:val="20"/>
        </w:rPr>
        <w:t xml:space="preserve"> </w:t>
      </w:r>
      <w:r>
        <w:rPr>
          <w:sz w:val="20"/>
        </w:rPr>
        <w:t>a</w:t>
      </w:r>
      <w:r>
        <w:rPr>
          <w:spacing w:val="-10"/>
          <w:sz w:val="20"/>
        </w:rPr>
        <w:t xml:space="preserve"> </w:t>
      </w:r>
      <w:r>
        <w:rPr>
          <w:sz w:val="20"/>
        </w:rPr>
        <w:t>flaky</w:t>
      </w:r>
      <w:r>
        <w:rPr>
          <w:spacing w:val="-8"/>
          <w:sz w:val="20"/>
        </w:rPr>
        <w:t xml:space="preserve"> </w:t>
      </w:r>
      <w:r>
        <w:rPr>
          <w:sz w:val="20"/>
        </w:rPr>
        <w:t>precipitate</w:t>
      </w:r>
      <w:r>
        <w:rPr>
          <w:spacing w:val="-9"/>
          <w:sz w:val="20"/>
        </w:rPr>
        <w:t xml:space="preserve"> </w:t>
      </w:r>
      <w:r>
        <w:rPr>
          <w:spacing w:val="-2"/>
          <w:sz w:val="20"/>
        </w:rPr>
        <w:t>attesting</w:t>
      </w:r>
    </w:p>
    <w:p w14:paraId="1B35808B" w14:textId="77777777" w:rsidR="00E20FF3" w:rsidRDefault="005D6E16">
      <w:pPr>
        <w:pStyle w:val="Paragraphedeliste"/>
        <w:numPr>
          <w:ilvl w:val="0"/>
          <w:numId w:val="17"/>
        </w:numPr>
        <w:tabs>
          <w:tab w:val="left" w:pos="719"/>
        </w:tabs>
        <w:spacing w:line="229" w:lineRule="exact"/>
        <w:ind w:left="719" w:hanging="691"/>
        <w:rPr>
          <w:sz w:val="20"/>
        </w:rPr>
      </w:pPr>
      <w:r>
        <w:rPr>
          <w:sz w:val="20"/>
        </w:rPr>
        <w:t>to</w:t>
      </w:r>
      <w:r>
        <w:rPr>
          <w:spacing w:val="29"/>
          <w:sz w:val="20"/>
        </w:rPr>
        <w:t xml:space="preserve"> </w:t>
      </w:r>
      <w:r>
        <w:rPr>
          <w:sz w:val="20"/>
        </w:rPr>
        <w:t>their</w:t>
      </w:r>
      <w:r>
        <w:rPr>
          <w:spacing w:val="30"/>
          <w:sz w:val="20"/>
        </w:rPr>
        <w:t xml:space="preserve"> </w:t>
      </w:r>
      <w:r>
        <w:rPr>
          <w:sz w:val="20"/>
        </w:rPr>
        <w:t>presence.</w:t>
      </w:r>
      <w:r>
        <w:rPr>
          <w:spacing w:val="30"/>
          <w:sz w:val="20"/>
        </w:rPr>
        <w:t xml:space="preserve"> </w:t>
      </w:r>
      <w:proofErr w:type="spellStart"/>
      <w:r>
        <w:rPr>
          <w:sz w:val="20"/>
        </w:rPr>
        <w:t>Quinonic</w:t>
      </w:r>
      <w:proofErr w:type="spellEnd"/>
      <w:r>
        <w:rPr>
          <w:spacing w:val="31"/>
          <w:sz w:val="20"/>
        </w:rPr>
        <w:t xml:space="preserve"> </w:t>
      </w:r>
      <w:r>
        <w:rPr>
          <w:sz w:val="20"/>
        </w:rPr>
        <w:t>compounds</w:t>
      </w:r>
      <w:r>
        <w:rPr>
          <w:spacing w:val="31"/>
          <w:sz w:val="20"/>
        </w:rPr>
        <w:t xml:space="preserve"> </w:t>
      </w:r>
      <w:r>
        <w:rPr>
          <w:sz w:val="20"/>
        </w:rPr>
        <w:t>were</w:t>
      </w:r>
      <w:r>
        <w:rPr>
          <w:spacing w:val="29"/>
          <w:sz w:val="20"/>
        </w:rPr>
        <w:t xml:space="preserve"> </w:t>
      </w:r>
      <w:r>
        <w:rPr>
          <w:sz w:val="20"/>
        </w:rPr>
        <w:t>detected</w:t>
      </w:r>
      <w:r>
        <w:rPr>
          <w:spacing w:val="30"/>
          <w:sz w:val="20"/>
        </w:rPr>
        <w:t xml:space="preserve"> </w:t>
      </w:r>
      <w:r>
        <w:rPr>
          <w:sz w:val="20"/>
        </w:rPr>
        <w:t>by</w:t>
      </w:r>
      <w:r>
        <w:rPr>
          <w:spacing w:val="30"/>
          <w:sz w:val="20"/>
        </w:rPr>
        <w:t xml:space="preserve"> </w:t>
      </w:r>
      <w:r>
        <w:rPr>
          <w:sz w:val="20"/>
        </w:rPr>
        <w:t>the</w:t>
      </w:r>
      <w:r>
        <w:rPr>
          <w:spacing w:val="32"/>
          <w:sz w:val="20"/>
        </w:rPr>
        <w:t xml:space="preserve"> </w:t>
      </w:r>
      <w:proofErr w:type="spellStart"/>
      <w:r>
        <w:rPr>
          <w:sz w:val="20"/>
        </w:rPr>
        <w:t>Borntraeger</w:t>
      </w:r>
      <w:proofErr w:type="spellEnd"/>
      <w:r>
        <w:rPr>
          <w:spacing w:val="30"/>
          <w:sz w:val="20"/>
        </w:rPr>
        <w:t xml:space="preserve"> </w:t>
      </w:r>
      <w:r>
        <w:rPr>
          <w:sz w:val="20"/>
        </w:rPr>
        <w:t>reaction,</w:t>
      </w:r>
      <w:r>
        <w:rPr>
          <w:spacing w:val="31"/>
          <w:sz w:val="20"/>
        </w:rPr>
        <w:t xml:space="preserve"> </w:t>
      </w:r>
      <w:r>
        <w:rPr>
          <w:sz w:val="20"/>
        </w:rPr>
        <w:t>characterized</w:t>
      </w:r>
      <w:r>
        <w:rPr>
          <w:spacing w:val="31"/>
          <w:sz w:val="20"/>
        </w:rPr>
        <w:t xml:space="preserve"> </w:t>
      </w:r>
      <w:r>
        <w:rPr>
          <w:sz w:val="20"/>
        </w:rPr>
        <w:t>by</w:t>
      </w:r>
      <w:r>
        <w:rPr>
          <w:spacing w:val="30"/>
          <w:sz w:val="20"/>
        </w:rPr>
        <w:t xml:space="preserve"> </w:t>
      </w:r>
      <w:r>
        <w:rPr>
          <w:sz w:val="20"/>
        </w:rPr>
        <w:t>a</w:t>
      </w:r>
      <w:r>
        <w:rPr>
          <w:spacing w:val="30"/>
          <w:sz w:val="20"/>
        </w:rPr>
        <w:t xml:space="preserve"> </w:t>
      </w:r>
      <w:r>
        <w:rPr>
          <w:sz w:val="20"/>
        </w:rPr>
        <w:t>red</w:t>
      </w:r>
      <w:r>
        <w:rPr>
          <w:spacing w:val="29"/>
          <w:sz w:val="20"/>
        </w:rPr>
        <w:t xml:space="preserve"> </w:t>
      </w:r>
      <w:r>
        <w:rPr>
          <w:sz w:val="20"/>
        </w:rPr>
        <w:t>to</w:t>
      </w:r>
      <w:r>
        <w:rPr>
          <w:spacing w:val="30"/>
          <w:sz w:val="20"/>
        </w:rPr>
        <w:t xml:space="preserve"> </w:t>
      </w:r>
      <w:r>
        <w:rPr>
          <w:spacing w:val="-2"/>
          <w:sz w:val="20"/>
        </w:rPr>
        <w:t>purple</w:t>
      </w:r>
    </w:p>
    <w:p w14:paraId="6E911A2D" w14:textId="77777777" w:rsidR="00E20FF3" w:rsidRDefault="005D6E16">
      <w:pPr>
        <w:pStyle w:val="Paragraphedeliste"/>
        <w:numPr>
          <w:ilvl w:val="0"/>
          <w:numId w:val="17"/>
        </w:numPr>
        <w:tabs>
          <w:tab w:val="left" w:pos="719"/>
        </w:tabs>
        <w:ind w:left="719" w:hanging="691"/>
        <w:rPr>
          <w:sz w:val="20"/>
        </w:rPr>
      </w:pPr>
      <w:r>
        <w:rPr>
          <w:spacing w:val="-2"/>
          <w:sz w:val="20"/>
        </w:rPr>
        <w:t>coloration</w:t>
      </w:r>
      <w:r>
        <w:rPr>
          <w:spacing w:val="-5"/>
          <w:sz w:val="20"/>
        </w:rPr>
        <w:t xml:space="preserve"> </w:t>
      </w:r>
      <w:r>
        <w:rPr>
          <w:spacing w:val="-2"/>
          <w:sz w:val="20"/>
        </w:rPr>
        <w:t>of</w:t>
      </w:r>
      <w:r>
        <w:rPr>
          <w:spacing w:val="-3"/>
          <w:sz w:val="20"/>
        </w:rPr>
        <w:t xml:space="preserve"> </w:t>
      </w:r>
      <w:r>
        <w:rPr>
          <w:spacing w:val="-2"/>
          <w:sz w:val="20"/>
        </w:rPr>
        <w:t>the</w:t>
      </w:r>
      <w:r>
        <w:rPr>
          <w:spacing w:val="-5"/>
          <w:sz w:val="20"/>
        </w:rPr>
        <w:t xml:space="preserve"> </w:t>
      </w:r>
      <w:r>
        <w:rPr>
          <w:spacing w:val="-2"/>
          <w:sz w:val="20"/>
        </w:rPr>
        <w:t>ammonia</w:t>
      </w:r>
      <w:r>
        <w:rPr>
          <w:spacing w:val="-3"/>
          <w:sz w:val="20"/>
        </w:rPr>
        <w:t xml:space="preserve"> </w:t>
      </w:r>
      <w:r>
        <w:rPr>
          <w:spacing w:val="-2"/>
          <w:sz w:val="20"/>
        </w:rPr>
        <w:t>phase.</w:t>
      </w:r>
      <w:r>
        <w:rPr>
          <w:spacing w:val="-5"/>
          <w:sz w:val="20"/>
        </w:rPr>
        <w:t xml:space="preserve"> </w:t>
      </w:r>
      <w:r>
        <w:rPr>
          <w:spacing w:val="-2"/>
          <w:sz w:val="20"/>
        </w:rPr>
        <w:t>The</w:t>
      </w:r>
      <w:r>
        <w:rPr>
          <w:spacing w:val="-4"/>
          <w:sz w:val="20"/>
        </w:rPr>
        <w:t xml:space="preserve"> </w:t>
      </w:r>
      <w:r>
        <w:rPr>
          <w:spacing w:val="-2"/>
          <w:sz w:val="20"/>
        </w:rPr>
        <w:t>alkaloids were</w:t>
      </w:r>
      <w:r>
        <w:rPr>
          <w:spacing w:val="-4"/>
          <w:sz w:val="20"/>
        </w:rPr>
        <w:t xml:space="preserve"> </w:t>
      </w:r>
      <w:r>
        <w:rPr>
          <w:spacing w:val="-2"/>
          <w:sz w:val="20"/>
        </w:rPr>
        <w:t>identified</w:t>
      </w:r>
      <w:r>
        <w:rPr>
          <w:spacing w:val="-3"/>
          <w:sz w:val="20"/>
        </w:rPr>
        <w:t xml:space="preserve"> </w:t>
      </w:r>
      <w:r>
        <w:rPr>
          <w:spacing w:val="-2"/>
          <w:sz w:val="20"/>
        </w:rPr>
        <w:t>by the</w:t>
      </w:r>
      <w:r>
        <w:rPr>
          <w:spacing w:val="-5"/>
          <w:sz w:val="20"/>
        </w:rPr>
        <w:t xml:space="preserve"> </w:t>
      </w:r>
      <w:r>
        <w:rPr>
          <w:spacing w:val="-2"/>
          <w:sz w:val="20"/>
        </w:rPr>
        <w:t>reagents</w:t>
      </w:r>
      <w:r>
        <w:rPr>
          <w:spacing w:val="-3"/>
          <w:sz w:val="20"/>
        </w:rPr>
        <w:t xml:space="preserve"> </w:t>
      </w:r>
      <w:r>
        <w:rPr>
          <w:spacing w:val="-2"/>
          <w:sz w:val="20"/>
        </w:rPr>
        <w:t>of</w:t>
      </w:r>
      <w:r>
        <w:rPr>
          <w:spacing w:val="-1"/>
          <w:sz w:val="20"/>
        </w:rPr>
        <w:t xml:space="preserve"> </w:t>
      </w:r>
      <w:r>
        <w:rPr>
          <w:spacing w:val="-2"/>
          <w:sz w:val="20"/>
        </w:rPr>
        <w:t>Dragendorff</w:t>
      </w:r>
      <w:r>
        <w:rPr>
          <w:spacing w:val="-4"/>
          <w:sz w:val="20"/>
        </w:rPr>
        <w:t xml:space="preserve"> </w:t>
      </w:r>
      <w:r>
        <w:rPr>
          <w:spacing w:val="-2"/>
          <w:sz w:val="20"/>
        </w:rPr>
        <w:t>and</w:t>
      </w:r>
      <w:r>
        <w:rPr>
          <w:spacing w:val="-4"/>
          <w:sz w:val="20"/>
        </w:rPr>
        <w:t xml:space="preserve"> </w:t>
      </w:r>
      <w:proofErr w:type="spellStart"/>
      <w:r>
        <w:rPr>
          <w:spacing w:val="-2"/>
          <w:sz w:val="20"/>
        </w:rPr>
        <w:t>Bouchardat</w:t>
      </w:r>
      <w:proofErr w:type="spellEnd"/>
      <w:r>
        <w:rPr>
          <w:spacing w:val="-2"/>
          <w:sz w:val="20"/>
        </w:rPr>
        <w:t>,</w:t>
      </w:r>
      <w:r>
        <w:rPr>
          <w:spacing w:val="-4"/>
          <w:sz w:val="20"/>
        </w:rPr>
        <w:t xml:space="preserve"> </w:t>
      </w:r>
      <w:r>
        <w:rPr>
          <w:spacing w:val="-2"/>
          <w:sz w:val="20"/>
        </w:rPr>
        <w:t>with</w:t>
      </w:r>
      <w:r>
        <w:rPr>
          <w:spacing w:val="-4"/>
          <w:sz w:val="20"/>
        </w:rPr>
        <w:t xml:space="preserve"> </w:t>
      </w:r>
      <w:r>
        <w:rPr>
          <w:spacing w:val="-2"/>
          <w:sz w:val="20"/>
        </w:rPr>
        <w:t>quinine</w:t>
      </w:r>
    </w:p>
    <w:p w14:paraId="4FA62DB4" w14:textId="77777777" w:rsidR="00E20FF3" w:rsidRDefault="005D6E16">
      <w:pPr>
        <w:pStyle w:val="Paragraphedeliste"/>
        <w:numPr>
          <w:ilvl w:val="0"/>
          <w:numId w:val="17"/>
        </w:numPr>
        <w:tabs>
          <w:tab w:val="left" w:pos="719"/>
        </w:tabs>
        <w:spacing w:before="1"/>
        <w:ind w:left="719" w:hanging="691"/>
        <w:rPr>
          <w:sz w:val="20"/>
        </w:rPr>
      </w:pPr>
      <w:r>
        <w:rPr>
          <w:sz w:val="20"/>
        </w:rPr>
        <w:t>as</w:t>
      </w:r>
      <w:r>
        <w:rPr>
          <w:spacing w:val="1"/>
          <w:sz w:val="20"/>
        </w:rPr>
        <w:t xml:space="preserve"> </w:t>
      </w:r>
      <w:r>
        <w:rPr>
          <w:sz w:val="20"/>
        </w:rPr>
        <w:t>the</w:t>
      </w:r>
      <w:r>
        <w:rPr>
          <w:spacing w:val="-1"/>
          <w:sz w:val="20"/>
        </w:rPr>
        <w:t xml:space="preserve"> </w:t>
      </w:r>
      <w:r>
        <w:rPr>
          <w:sz w:val="20"/>
        </w:rPr>
        <w:t xml:space="preserve">control. Finally, </w:t>
      </w:r>
      <w:proofErr w:type="spellStart"/>
      <w:r>
        <w:rPr>
          <w:sz w:val="20"/>
        </w:rPr>
        <w:t>saponosides</w:t>
      </w:r>
      <w:proofErr w:type="spellEnd"/>
      <w:r>
        <w:rPr>
          <w:spacing w:val="2"/>
          <w:sz w:val="20"/>
        </w:rPr>
        <w:t xml:space="preserve"> </w:t>
      </w:r>
      <w:r>
        <w:rPr>
          <w:sz w:val="20"/>
        </w:rPr>
        <w:t>were</w:t>
      </w:r>
      <w:r>
        <w:rPr>
          <w:spacing w:val="2"/>
          <w:sz w:val="20"/>
        </w:rPr>
        <w:t xml:space="preserve"> </w:t>
      </w:r>
      <w:r>
        <w:rPr>
          <w:sz w:val="20"/>
        </w:rPr>
        <w:t>highlighted</w:t>
      </w:r>
      <w:r>
        <w:rPr>
          <w:spacing w:val="2"/>
          <w:sz w:val="20"/>
        </w:rPr>
        <w:t xml:space="preserve"> </w:t>
      </w:r>
      <w:r>
        <w:rPr>
          <w:sz w:val="20"/>
        </w:rPr>
        <w:t>by</w:t>
      </w:r>
      <w:r>
        <w:rPr>
          <w:spacing w:val="1"/>
          <w:sz w:val="20"/>
        </w:rPr>
        <w:t xml:space="preserve"> </w:t>
      </w:r>
      <w:r>
        <w:rPr>
          <w:sz w:val="20"/>
        </w:rPr>
        <w:t>the</w:t>
      </w:r>
      <w:r>
        <w:rPr>
          <w:spacing w:val="-1"/>
          <w:sz w:val="20"/>
        </w:rPr>
        <w:t xml:space="preserve"> </w:t>
      </w:r>
      <w:r>
        <w:rPr>
          <w:sz w:val="20"/>
        </w:rPr>
        <w:t>foaming test,</w:t>
      </w:r>
      <w:r>
        <w:rPr>
          <w:spacing w:val="2"/>
          <w:sz w:val="20"/>
        </w:rPr>
        <w:t xml:space="preserve"> </w:t>
      </w:r>
      <w:r>
        <w:rPr>
          <w:sz w:val="20"/>
        </w:rPr>
        <w:t>based</w:t>
      </w:r>
      <w:r>
        <w:rPr>
          <w:spacing w:val="2"/>
          <w:sz w:val="20"/>
        </w:rPr>
        <w:t xml:space="preserve"> </w:t>
      </w:r>
      <w:r>
        <w:rPr>
          <w:sz w:val="20"/>
        </w:rPr>
        <w:t>on the persistence</w:t>
      </w:r>
      <w:r>
        <w:rPr>
          <w:spacing w:val="2"/>
          <w:sz w:val="20"/>
        </w:rPr>
        <w:t xml:space="preserve"> </w:t>
      </w:r>
      <w:r>
        <w:rPr>
          <w:sz w:val="20"/>
        </w:rPr>
        <w:t>of a</w:t>
      </w:r>
      <w:r>
        <w:rPr>
          <w:spacing w:val="2"/>
          <w:sz w:val="20"/>
        </w:rPr>
        <w:t xml:space="preserve"> </w:t>
      </w:r>
      <w:r>
        <w:rPr>
          <w:sz w:val="20"/>
        </w:rPr>
        <w:t>stable</w:t>
      </w:r>
      <w:r>
        <w:rPr>
          <w:spacing w:val="2"/>
          <w:sz w:val="20"/>
        </w:rPr>
        <w:t xml:space="preserve"> </w:t>
      </w:r>
      <w:r>
        <w:rPr>
          <w:sz w:val="20"/>
        </w:rPr>
        <w:t xml:space="preserve">foam </w:t>
      </w:r>
      <w:r>
        <w:rPr>
          <w:spacing w:val="-2"/>
          <w:sz w:val="20"/>
        </w:rPr>
        <w:t>after</w:t>
      </w:r>
    </w:p>
    <w:p w14:paraId="353427E3" w14:textId="77777777" w:rsidR="00E20FF3" w:rsidRDefault="005D6E16">
      <w:pPr>
        <w:pStyle w:val="Paragraphedeliste"/>
        <w:numPr>
          <w:ilvl w:val="0"/>
          <w:numId w:val="17"/>
        </w:numPr>
        <w:tabs>
          <w:tab w:val="left" w:pos="719"/>
        </w:tabs>
        <w:ind w:left="719" w:hanging="691"/>
        <w:rPr>
          <w:sz w:val="20"/>
        </w:rPr>
      </w:pPr>
      <w:r>
        <w:rPr>
          <w:spacing w:val="-2"/>
          <w:sz w:val="20"/>
        </w:rPr>
        <w:t>agitation.</w:t>
      </w:r>
    </w:p>
    <w:p w14:paraId="2CEAEC9C" w14:textId="77777777" w:rsidR="00E20FF3" w:rsidRDefault="005D6E16">
      <w:pPr>
        <w:pStyle w:val="Corpsdetexte"/>
        <w:spacing w:before="1" w:line="229" w:lineRule="exact"/>
      </w:pPr>
      <w:r>
        <w:rPr>
          <w:spacing w:val="-5"/>
        </w:rPr>
        <w:t>120</w:t>
      </w:r>
    </w:p>
    <w:p w14:paraId="4B83D88A" w14:textId="42D06C0E" w:rsidR="00E20FF3" w:rsidRDefault="005D6E16">
      <w:pPr>
        <w:tabs>
          <w:tab w:val="left" w:pos="719"/>
        </w:tabs>
        <w:spacing w:line="229" w:lineRule="exact"/>
        <w:ind w:left="28"/>
        <w:rPr>
          <w:rFonts w:ascii="Arial"/>
          <w:i/>
          <w:sz w:val="20"/>
        </w:rPr>
      </w:pPr>
      <w:r>
        <w:rPr>
          <w:spacing w:val="-5"/>
          <w:sz w:val="20"/>
        </w:rPr>
        <w:t>121</w:t>
      </w:r>
      <w:r>
        <w:rPr>
          <w:sz w:val="20"/>
        </w:rPr>
        <w:tab/>
      </w:r>
      <w:r>
        <w:rPr>
          <w:rFonts w:ascii="Arial"/>
          <w:i/>
          <w:sz w:val="20"/>
        </w:rPr>
        <w:t>2.2.2.2</w:t>
      </w:r>
      <w:r>
        <w:rPr>
          <w:rFonts w:ascii="Arial"/>
          <w:i/>
          <w:spacing w:val="-12"/>
          <w:sz w:val="20"/>
        </w:rPr>
        <w:t xml:space="preserve"> </w:t>
      </w:r>
      <w:r>
        <w:rPr>
          <w:rFonts w:ascii="Arial"/>
          <w:i/>
          <w:sz w:val="20"/>
        </w:rPr>
        <w:t>Quantitative</w:t>
      </w:r>
      <w:r>
        <w:rPr>
          <w:rFonts w:ascii="Arial"/>
          <w:i/>
          <w:spacing w:val="-11"/>
          <w:sz w:val="20"/>
        </w:rPr>
        <w:t xml:space="preserve"> </w:t>
      </w:r>
      <w:r>
        <w:rPr>
          <w:rFonts w:ascii="Arial"/>
          <w:i/>
          <w:sz w:val="20"/>
        </w:rPr>
        <w:t>Determination</w:t>
      </w:r>
      <w:r>
        <w:rPr>
          <w:rFonts w:ascii="Arial"/>
          <w:i/>
          <w:spacing w:val="-11"/>
          <w:sz w:val="20"/>
        </w:rPr>
        <w:t xml:space="preserve"> </w:t>
      </w:r>
      <w:r>
        <w:rPr>
          <w:rFonts w:ascii="Arial"/>
          <w:i/>
          <w:sz w:val="20"/>
        </w:rPr>
        <w:t>of</w:t>
      </w:r>
      <w:r>
        <w:rPr>
          <w:rFonts w:ascii="Arial"/>
          <w:i/>
          <w:spacing w:val="-9"/>
          <w:sz w:val="20"/>
        </w:rPr>
        <w:t xml:space="preserve"> </w:t>
      </w:r>
      <w:r>
        <w:rPr>
          <w:rFonts w:ascii="Arial"/>
          <w:i/>
          <w:sz w:val="20"/>
        </w:rPr>
        <w:t>LUGA</w:t>
      </w:r>
      <w:r>
        <w:rPr>
          <w:rFonts w:ascii="Arial"/>
          <w:i/>
          <w:spacing w:val="-11"/>
          <w:sz w:val="20"/>
        </w:rPr>
        <w:t xml:space="preserve"> </w:t>
      </w:r>
      <w:r w:rsidR="00E8378D">
        <w:rPr>
          <w:rFonts w:ascii="Arial"/>
          <w:i/>
          <w:sz w:val="20"/>
        </w:rPr>
        <w:t>Fungal chemical</w:t>
      </w:r>
      <w:r>
        <w:rPr>
          <w:rFonts w:ascii="Arial"/>
          <w:i/>
          <w:spacing w:val="-10"/>
          <w:sz w:val="20"/>
        </w:rPr>
        <w:t xml:space="preserve"> </w:t>
      </w:r>
      <w:r>
        <w:rPr>
          <w:rFonts w:ascii="Arial"/>
          <w:i/>
          <w:spacing w:val="-2"/>
          <w:sz w:val="20"/>
        </w:rPr>
        <w:t>Compounds</w:t>
      </w:r>
    </w:p>
    <w:p w14:paraId="1C1704FF" w14:textId="77777777" w:rsidR="00E20FF3" w:rsidRDefault="005D6E16">
      <w:pPr>
        <w:pStyle w:val="Corpsdetexte"/>
      </w:pPr>
      <w:r>
        <w:rPr>
          <w:spacing w:val="-5"/>
        </w:rPr>
        <w:t>122</w:t>
      </w:r>
    </w:p>
    <w:p w14:paraId="3A275C77" w14:textId="77777777" w:rsidR="00E20FF3" w:rsidRDefault="005D6E16">
      <w:pPr>
        <w:pStyle w:val="Corpsdetexte"/>
        <w:tabs>
          <w:tab w:val="left" w:pos="719"/>
        </w:tabs>
      </w:pPr>
      <w:r>
        <w:rPr>
          <w:spacing w:val="-5"/>
        </w:rPr>
        <w:t>123</w:t>
      </w:r>
      <w:r>
        <w:tab/>
        <w:t>2.2.2.2.1</w:t>
      </w:r>
      <w:r>
        <w:rPr>
          <w:spacing w:val="-10"/>
        </w:rPr>
        <w:t xml:space="preserve"> </w:t>
      </w:r>
      <w:r>
        <w:t>Determination</w:t>
      </w:r>
      <w:r>
        <w:rPr>
          <w:spacing w:val="-9"/>
        </w:rPr>
        <w:t xml:space="preserve"> </w:t>
      </w:r>
      <w:r>
        <w:t>of</w:t>
      </w:r>
      <w:r>
        <w:rPr>
          <w:spacing w:val="-9"/>
        </w:rPr>
        <w:t xml:space="preserve"> </w:t>
      </w:r>
      <w:r>
        <w:rPr>
          <w:spacing w:val="-2"/>
        </w:rPr>
        <w:t>polyphenols</w:t>
      </w:r>
    </w:p>
    <w:p w14:paraId="1313130E" w14:textId="77777777" w:rsidR="00E20FF3" w:rsidRDefault="005D6E16">
      <w:pPr>
        <w:pStyle w:val="Corpsdetexte"/>
        <w:spacing w:before="1"/>
      </w:pPr>
      <w:r>
        <w:rPr>
          <w:spacing w:val="-5"/>
        </w:rPr>
        <w:t>124</w:t>
      </w:r>
    </w:p>
    <w:p w14:paraId="5DCEC10C" w14:textId="77777777" w:rsidR="00E20FF3" w:rsidRDefault="005D6E16">
      <w:pPr>
        <w:pStyle w:val="Paragraphedeliste"/>
        <w:numPr>
          <w:ilvl w:val="0"/>
          <w:numId w:val="16"/>
        </w:numPr>
        <w:tabs>
          <w:tab w:val="left" w:pos="719"/>
        </w:tabs>
        <w:ind w:left="719" w:hanging="691"/>
        <w:rPr>
          <w:position w:val="1"/>
          <w:sz w:val="20"/>
        </w:rPr>
      </w:pPr>
      <w:r>
        <w:rPr>
          <w:position w:val="1"/>
          <w:sz w:val="20"/>
        </w:rPr>
        <w:t>10</w:t>
      </w:r>
      <w:r>
        <w:rPr>
          <w:spacing w:val="7"/>
          <w:position w:val="1"/>
          <w:sz w:val="20"/>
        </w:rPr>
        <w:t xml:space="preserve"> </w:t>
      </w:r>
      <w:r>
        <w:rPr>
          <w:position w:val="1"/>
          <w:sz w:val="20"/>
        </w:rPr>
        <w:t>mg</w:t>
      </w:r>
      <w:r>
        <w:rPr>
          <w:spacing w:val="9"/>
          <w:position w:val="1"/>
          <w:sz w:val="20"/>
        </w:rPr>
        <w:t xml:space="preserve"> </w:t>
      </w:r>
      <w:r>
        <w:rPr>
          <w:position w:val="1"/>
          <w:sz w:val="20"/>
        </w:rPr>
        <w:t>of</w:t>
      </w:r>
      <w:r>
        <w:rPr>
          <w:spacing w:val="8"/>
          <w:position w:val="1"/>
          <w:sz w:val="20"/>
        </w:rPr>
        <w:t xml:space="preserve"> </w:t>
      </w:r>
      <w:r>
        <w:rPr>
          <w:position w:val="1"/>
          <w:sz w:val="20"/>
        </w:rPr>
        <w:t>extract</w:t>
      </w:r>
      <w:r>
        <w:rPr>
          <w:spacing w:val="9"/>
          <w:position w:val="1"/>
          <w:sz w:val="20"/>
        </w:rPr>
        <w:t xml:space="preserve"> </w:t>
      </w:r>
      <w:r>
        <w:rPr>
          <w:position w:val="1"/>
          <w:sz w:val="20"/>
        </w:rPr>
        <w:t>was</w:t>
      </w:r>
      <w:r>
        <w:rPr>
          <w:spacing w:val="10"/>
          <w:position w:val="1"/>
          <w:sz w:val="20"/>
        </w:rPr>
        <w:t xml:space="preserve"> </w:t>
      </w:r>
      <w:r>
        <w:rPr>
          <w:position w:val="1"/>
          <w:sz w:val="20"/>
        </w:rPr>
        <w:t>weighed</w:t>
      </w:r>
      <w:r>
        <w:rPr>
          <w:spacing w:val="8"/>
          <w:position w:val="1"/>
          <w:sz w:val="20"/>
        </w:rPr>
        <w:t xml:space="preserve"> </w:t>
      </w:r>
      <w:r>
        <w:rPr>
          <w:position w:val="1"/>
          <w:sz w:val="20"/>
        </w:rPr>
        <w:t>and</w:t>
      </w:r>
      <w:r>
        <w:rPr>
          <w:spacing w:val="9"/>
          <w:position w:val="1"/>
          <w:sz w:val="20"/>
        </w:rPr>
        <w:t xml:space="preserve"> </w:t>
      </w:r>
      <w:r>
        <w:rPr>
          <w:position w:val="1"/>
          <w:sz w:val="20"/>
        </w:rPr>
        <w:t>dissolved</w:t>
      </w:r>
      <w:r>
        <w:rPr>
          <w:spacing w:val="7"/>
          <w:position w:val="1"/>
          <w:sz w:val="20"/>
        </w:rPr>
        <w:t xml:space="preserve"> </w:t>
      </w:r>
      <w:r>
        <w:rPr>
          <w:position w:val="1"/>
          <w:sz w:val="20"/>
        </w:rPr>
        <w:t>in</w:t>
      </w:r>
      <w:r>
        <w:rPr>
          <w:spacing w:val="9"/>
          <w:position w:val="1"/>
          <w:sz w:val="20"/>
        </w:rPr>
        <w:t xml:space="preserve"> </w:t>
      </w:r>
      <w:r>
        <w:rPr>
          <w:position w:val="1"/>
          <w:sz w:val="20"/>
        </w:rPr>
        <w:t>10</w:t>
      </w:r>
      <w:r>
        <w:rPr>
          <w:spacing w:val="8"/>
          <w:position w:val="1"/>
          <w:sz w:val="20"/>
        </w:rPr>
        <w:t xml:space="preserve"> </w:t>
      </w:r>
      <w:r>
        <w:rPr>
          <w:position w:val="1"/>
          <w:sz w:val="20"/>
        </w:rPr>
        <w:t>mL</w:t>
      </w:r>
      <w:r>
        <w:rPr>
          <w:spacing w:val="8"/>
          <w:position w:val="1"/>
          <w:sz w:val="20"/>
        </w:rPr>
        <w:t xml:space="preserve"> </w:t>
      </w:r>
      <w:r>
        <w:rPr>
          <w:position w:val="1"/>
          <w:sz w:val="20"/>
        </w:rPr>
        <w:t>of</w:t>
      </w:r>
      <w:r>
        <w:rPr>
          <w:spacing w:val="9"/>
          <w:position w:val="1"/>
          <w:sz w:val="20"/>
        </w:rPr>
        <w:t xml:space="preserve"> </w:t>
      </w:r>
      <w:r>
        <w:rPr>
          <w:position w:val="1"/>
          <w:sz w:val="20"/>
        </w:rPr>
        <w:t>methanol</w:t>
      </w:r>
      <w:r>
        <w:rPr>
          <w:spacing w:val="8"/>
          <w:position w:val="1"/>
          <w:sz w:val="20"/>
        </w:rPr>
        <w:t xml:space="preserve"> </w:t>
      </w:r>
      <w:r>
        <w:rPr>
          <w:position w:val="1"/>
          <w:sz w:val="20"/>
        </w:rPr>
        <w:t>to</w:t>
      </w:r>
      <w:r>
        <w:rPr>
          <w:spacing w:val="8"/>
          <w:position w:val="1"/>
          <w:sz w:val="20"/>
        </w:rPr>
        <w:t xml:space="preserve"> </w:t>
      </w:r>
      <w:r>
        <w:rPr>
          <w:position w:val="1"/>
          <w:sz w:val="20"/>
        </w:rPr>
        <w:t>obtain</w:t>
      </w:r>
      <w:r>
        <w:rPr>
          <w:spacing w:val="9"/>
          <w:position w:val="1"/>
          <w:sz w:val="20"/>
        </w:rPr>
        <w:t xml:space="preserve"> </w:t>
      </w:r>
      <w:r>
        <w:rPr>
          <w:position w:val="1"/>
          <w:sz w:val="20"/>
        </w:rPr>
        <w:t>a</w:t>
      </w:r>
      <w:r>
        <w:rPr>
          <w:spacing w:val="8"/>
          <w:position w:val="1"/>
          <w:sz w:val="20"/>
        </w:rPr>
        <w:t xml:space="preserve"> </w:t>
      </w:r>
      <w:r>
        <w:rPr>
          <w:position w:val="1"/>
          <w:sz w:val="20"/>
        </w:rPr>
        <w:t>stock</w:t>
      </w:r>
      <w:r>
        <w:rPr>
          <w:spacing w:val="10"/>
          <w:position w:val="1"/>
          <w:sz w:val="20"/>
        </w:rPr>
        <w:t xml:space="preserve"> </w:t>
      </w:r>
      <w:r>
        <w:rPr>
          <w:position w:val="1"/>
          <w:sz w:val="20"/>
        </w:rPr>
        <w:t>solution</w:t>
      </w:r>
      <w:r>
        <w:rPr>
          <w:spacing w:val="8"/>
          <w:position w:val="1"/>
          <w:sz w:val="20"/>
        </w:rPr>
        <w:t xml:space="preserve"> </w:t>
      </w:r>
      <w:r>
        <w:rPr>
          <w:position w:val="1"/>
          <w:sz w:val="20"/>
        </w:rPr>
        <w:t>with</w:t>
      </w:r>
      <w:r>
        <w:rPr>
          <w:spacing w:val="9"/>
          <w:position w:val="1"/>
          <w:sz w:val="20"/>
        </w:rPr>
        <w:t xml:space="preserve"> </w:t>
      </w:r>
      <w:r>
        <w:rPr>
          <w:position w:val="1"/>
          <w:sz w:val="20"/>
        </w:rPr>
        <w:t>concentration</w:t>
      </w:r>
      <w:r>
        <w:rPr>
          <w:spacing w:val="9"/>
          <w:position w:val="1"/>
          <w:sz w:val="20"/>
        </w:rPr>
        <w:t xml:space="preserve"> </w:t>
      </w:r>
      <w:r>
        <w:rPr>
          <w:position w:val="1"/>
          <w:sz w:val="20"/>
        </w:rPr>
        <w:t>C</w:t>
      </w:r>
      <w:r>
        <w:rPr>
          <w:sz w:val="13"/>
        </w:rPr>
        <w:t>SM</w:t>
      </w:r>
      <w:r>
        <w:rPr>
          <w:spacing w:val="28"/>
          <w:sz w:val="13"/>
        </w:rPr>
        <w:t xml:space="preserve"> </w:t>
      </w:r>
      <w:r>
        <w:rPr>
          <w:position w:val="1"/>
          <w:sz w:val="20"/>
        </w:rPr>
        <w:t>=</w:t>
      </w:r>
      <w:r>
        <w:rPr>
          <w:spacing w:val="10"/>
          <w:position w:val="1"/>
          <w:sz w:val="20"/>
        </w:rPr>
        <w:t xml:space="preserve"> </w:t>
      </w:r>
      <w:r>
        <w:rPr>
          <w:spacing w:val="-10"/>
          <w:position w:val="1"/>
          <w:sz w:val="20"/>
        </w:rPr>
        <w:t>1</w:t>
      </w:r>
    </w:p>
    <w:p w14:paraId="5FD0D5B4" w14:textId="77777777" w:rsidR="00E20FF3" w:rsidRDefault="005D6E16">
      <w:pPr>
        <w:pStyle w:val="Paragraphedeliste"/>
        <w:numPr>
          <w:ilvl w:val="0"/>
          <w:numId w:val="16"/>
        </w:numPr>
        <w:tabs>
          <w:tab w:val="left" w:pos="719"/>
        </w:tabs>
        <w:spacing w:before="1" w:line="229" w:lineRule="exact"/>
        <w:ind w:left="719" w:hanging="691"/>
        <w:rPr>
          <w:sz w:val="20"/>
        </w:rPr>
      </w:pPr>
      <w:r>
        <w:rPr>
          <w:sz w:val="20"/>
        </w:rPr>
        <w:t>mg/</w:t>
      </w:r>
      <w:proofErr w:type="spellStart"/>
      <w:r>
        <w:rPr>
          <w:sz w:val="20"/>
        </w:rPr>
        <w:t>mL.</w:t>
      </w:r>
      <w:proofErr w:type="spellEnd"/>
      <w:r>
        <w:rPr>
          <w:spacing w:val="3"/>
          <w:sz w:val="20"/>
        </w:rPr>
        <w:t xml:space="preserve"> </w:t>
      </w:r>
      <w:r>
        <w:rPr>
          <w:sz w:val="20"/>
        </w:rPr>
        <w:t>Subsequently,</w:t>
      </w:r>
      <w:r>
        <w:rPr>
          <w:spacing w:val="3"/>
          <w:sz w:val="20"/>
        </w:rPr>
        <w:t xml:space="preserve"> </w:t>
      </w:r>
      <w:r>
        <w:rPr>
          <w:sz w:val="20"/>
        </w:rPr>
        <w:t>1</w:t>
      </w:r>
      <w:r>
        <w:rPr>
          <w:spacing w:val="1"/>
          <w:sz w:val="20"/>
        </w:rPr>
        <w:t xml:space="preserve"> </w:t>
      </w:r>
      <w:r>
        <w:rPr>
          <w:sz w:val="20"/>
        </w:rPr>
        <w:t>mL</w:t>
      </w:r>
      <w:r>
        <w:rPr>
          <w:spacing w:val="1"/>
          <w:sz w:val="20"/>
        </w:rPr>
        <w:t xml:space="preserve"> </w:t>
      </w:r>
      <w:r>
        <w:rPr>
          <w:sz w:val="20"/>
        </w:rPr>
        <w:t>of</w:t>
      </w:r>
      <w:r>
        <w:rPr>
          <w:spacing w:val="1"/>
          <w:sz w:val="20"/>
        </w:rPr>
        <w:t xml:space="preserve"> </w:t>
      </w:r>
      <w:r>
        <w:rPr>
          <w:sz w:val="20"/>
        </w:rPr>
        <w:t>this</w:t>
      </w:r>
      <w:r>
        <w:rPr>
          <w:spacing w:val="2"/>
          <w:sz w:val="20"/>
        </w:rPr>
        <w:t xml:space="preserve"> </w:t>
      </w:r>
      <w:r>
        <w:rPr>
          <w:sz w:val="20"/>
        </w:rPr>
        <w:t>solution</w:t>
      </w:r>
      <w:r>
        <w:rPr>
          <w:spacing w:val="2"/>
          <w:sz w:val="20"/>
        </w:rPr>
        <w:t xml:space="preserve"> </w:t>
      </w:r>
      <w:r>
        <w:rPr>
          <w:sz w:val="20"/>
        </w:rPr>
        <w:t>was</w:t>
      </w:r>
      <w:r>
        <w:rPr>
          <w:spacing w:val="3"/>
          <w:sz w:val="20"/>
        </w:rPr>
        <w:t xml:space="preserve"> </w:t>
      </w:r>
      <w:r>
        <w:rPr>
          <w:sz w:val="20"/>
        </w:rPr>
        <w:t>taken</w:t>
      </w:r>
      <w:r>
        <w:rPr>
          <w:spacing w:val="2"/>
          <w:sz w:val="20"/>
        </w:rPr>
        <w:t xml:space="preserve"> </w:t>
      </w:r>
      <w:r>
        <w:rPr>
          <w:sz w:val="20"/>
        </w:rPr>
        <w:t>and</w:t>
      </w:r>
      <w:r>
        <w:rPr>
          <w:spacing w:val="3"/>
          <w:sz w:val="20"/>
        </w:rPr>
        <w:t xml:space="preserve"> </w:t>
      </w:r>
      <w:r>
        <w:rPr>
          <w:sz w:val="20"/>
        </w:rPr>
        <w:t>added</w:t>
      </w:r>
      <w:r>
        <w:rPr>
          <w:spacing w:val="3"/>
          <w:sz w:val="20"/>
        </w:rPr>
        <w:t xml:space="preserve"> </w:t>
      </w:r>
      <w:r>
        <w:rPr>
          <w:sz w:val="20"/>
        </w:rPr>
        <w:t>to</w:t>
      </w:r>
      <w:r>
        <w:rPr>
          <w:spacing w:val="1"/>
          <w:sz w:val="20"/>
        </w:rPr>
        <w:t xml:space="preserve"> </w:t>
      </w:r>
      <w:r>
        <w:rPr>
          <w:sz w:val="20"/>
        </w:rPr>
        <w:t>1</w:t>
      </w:r>
      <w:r>
        <w:rPr>
          <w:spacing w:val="3"/>
          <w:sz w:val="20"/>
        </w:rPr>
        <w:t xml:space="preserve"> </w:t>
      </w:r>
      <w:r>
        <w:rPr>
          <w:sz w:val="20"/>
        </w:rPr>
        <w:t>mL</w:t>
      </w:r>
      <w:r>
        <w:rPr>
          <w:spacing w:val="3"/>
          <w:sz w:val="20"/>
        </w:rPr>
        <w:t xml:space="preserve"> </w:t>
      </w:r>
      <w:r>
        <w:rPr>
          <w:sz w:val="20"/>
        </w:rPr>
        <w:t>of</w:t>
      </w:r>
      <w:r>
        <w:rPr>
          <w:spacing w:val="1"/>
          <w:sz w:val="20"/>
        </w:rPr>
        <w:t xml:space="preserve"> </w:t>
      </w:r>
      <w:r>
        <w:rPr>
          <w:sz w:val="20"/>
        </w:rPr>
        <w:t>Folin-</w:t>
      </w:r>
      <w:proofErr w:type="spellStart"/>
      <w:r>
        <w:rPr>
          <w:sz w:val="20"/>
        </w:rPr>
        <w:t>ciocalteu</w:t>
      </w:r>
      <w:proofErr w:type="spellEnd"/>
      <w:r>
        <w:rPr>
          <w:spacing w:val="1"/>
          <w:sz w:val="20"/>
        </w:rPr>
        <w:t xml:space="preserve"> </w:t>
      </w:r>
      <w:r>
        <w:rPr>
          <w:sz w:val="20"/>
        </w:rPr>
        <w:t>(FCR).</w:t>
      </w:r>
      <w:r>
        <w:rPr>
          <w:spacing w:val="1"/>
          <w:sz w:val="20"/>
        </w:rPr>
        <w:t xml:space="preserve"> </w:t>
      </w:r>
      <w:r>
        <w:rPr>
          <w:sz w:val="20"/>
        </w:rPr>
        <w:t>The</w:t>
      </w:r>
      <w:r>
        <w:rPr>
          <w:spacing w:val="3"/>
          <w:sz w:val="20"/>
        </w:rPr>
        <w:t xml:space="preserve"> </w:t>
      </w:r>
      <w:r>
        <w:rPr>
          <w:sz w:val="20"/>
        </w:rPr>
        <w:t>mixture</w:t>
      </w:r>
      <w:r>
        <w:rPr>
          <w:spacing w:val="1"/>
          <w:sz w:val="20"/>
        </w:rPr>
        <w:t xml:space="preserve"> </w:t>
      </w:r>
      <w:r>
        <w:rPr>
          <w:spacing w:val="-2"/>
          <w:sz w:val="20"/>
        </w:rPr>
        <w:t>obtained</w:t>
      </w:r>
    </w:p>
    <w:p w14:paraId="69A34D41" w14:textId="77777777" w:rsidR="00E20FF3" w:rsidRDefault="005D6E16">
      <w:pPr>
        <w:pStyle w:val="Paragraphedeliste"/>
        <w:numPr>
          <w:ilvl w:val="0"/>
          <w:numId w:val="16"/>
        </w:numPr>
        <w:tabs>
          <w:tab w:val="left" w:pos="719"/>
        </w:tabs>
        <w:spacing w:line="229" w:lineRule="exact"/>
        <w:ind w:left="719" w:hanging="691"/>
        <w:rPr>
          <w:sz w:val="20"/>
        </w:rPr>
      </w:pPr>
      <w:r>
        <w:rPr>
          <w:sz w:val="20"/>
        </w:rPr>
        <w:t>was</w:t>
      </w:r>
      <w:r>
        <w:rPr>
          <w:spacing w:val="-4"/>
          <w:sz w:val="20"/>
        </w:rPr>
        <w:t xml:space="preserve"> </w:t>
      </w:r>
      <w:r>
        <w:rPr>
          <w:sz w:val="20"/>
        </w:rPr>
        <w:t>stirred</w:t>
      </w:r>
      <w:r>
        <w:rPr>
          <w:spacing w:val="-5"/>
          <w:sz w:val="20"/>
        </w:rPr>
        <w:t xml:space="preserve"> </w:t>
      </w:r>
      <w:r>
        <w:rPr>
          <w:sz w:val="20"/>
        </w:rPr>
        <w:t>and</w:t>
      </w:r>
      <w:r>
        <w:rPr>
          <w:spacing w:val="-5"/>
          <w:sz w:val="20"/>
        </w:rPr>
        <w:t xml:space="preserve"> </w:t>
      </w:r>
      <w:r>
        <w:rPr>
          <w:sz w:val="20"/>
        </w:rPr>
        <w:t>then</w:t>
      </w:r>
      <w:r>
        <w:rPr>
          <w:spacing w:val="-5"/>
          <w:sz w:val="20"/>
        </w:rPr>
        <w:t xml:space="preserve"> </w:t>
      </w:r>
      <w:r>
        <w:rPr>
          <w:sz w:val="20"/>
        </w:rPr>
        <w:t>left</w:t>
      </w:r>
      <w:r>
        <w:rPr>
          <w:spacing w:val="-4"/>
          <w:sz w:val="20"/>
        </w:rPr>
        <w:t xml:space="preserve"> </w:t>
      </w:r>
      <w:r>
        <w:rPr>
          <w:sz w:val="20"/>
        </w:rPr>
        <w:t>to</w:t>
      </w:r>
      <w:r>
        <w:rPr>
          <w:spacing w:val="-3"/>
          <w:sz w:val="20"/>
        </w:rPr>
        <w:t xml:space="preserve"> </w:t>
      </w:r>
      <w:r>
        <w:rPr>
          <w:sz w:val="20"/>
        </w:rPr>
        <w:t>rest</w:t>
      </w:r>
      <w:r>
        <w:rPr>
          <w:spacing w:val="-4"/>
          <w:sz w:val="20"/>
        </w:rPr>
        <w:t xml:space="preserve"> </w:t>
      </w:r>
      <w:r>
        <w:rPr>
          <w:sz w:val="20"/>
        </w:rPr>
        <w:t>for</w:t>
      </w:r>
      <w:r>
        <w:rPr>
          <w:spacing w:val="-3"/>
          <w:sz w:val="20"/>
        </w:rPr>
        <w:t xml:space="preserve"> </w:t>
      </w:r>
      <w:r>
        <w:rPr>
          <w:sz w:val="20"/>
        </w:rPr>
        <w:t>6</w:t>
      </w:r>
      <w:r>
        <w:rPr>
          <w:spacing w:val="-5"/>
          <w:sz w:val="20"/>
        </w:rPr>
        <w:t xml:space="preserve"> </w:t>
      </w:r>
      <w:r>
        <w:rPr>
          <w:sz w:val="20"/>
        </w:rPr>
        <w:t>minutes.</w:t>
      </w:r>
      <w:r>
        <w:rPr>
          <w:spacing w:val="-4"/>
          <w:sz w:val="20"/>
        </w:rPr>
        <w:t xml:space="preserve"> </w:t>
      </w:r>
      <w:r>
        <w:rPr>
          <w:sz w:val="20"/>
        </w:rPr>
        <w:t>1</w:t>
      </w:r>
      <w:r>
        <w:rPr>
          <w:spacing w:val="-5"/>
          <w:sz w:val="20"/>
        </w:rPr>
        <w:t xml:space="preserve"> </w:t>
      </w:r>
      <w:r>
        <w:rPr>
          <w:sz w:val="20"/>
        </w:rPr>
        <w:t>mL</w:t>
      </w:r>
      <w:r>
        <w:rPr>
          <w:spacing w:val="-4"/>
          <w:sz w:val="20"/>
        </w:rPr>
        <w:t xml:space="preserve"> </w:t>
      </w:r>
      <w:r>
        <w:rPr>
          <w:sz w:val="20"/>
        </w:rPr>
        <w:t>of</w:t>
      </w:r>
      <w:r>
        <w:rPr>
          <w:spacing w:val="-2"/>
          <w:sz w:val="20"/>
        </w:rPr>
        <w:t xml:space="preserve"> </w:t>
      </w:r>
      <w:r>
        <w:rPr>
          <w:sz w:val="20"/>
        </w:rPr>
        <w:t>sodium</w:t>
      </w:r>
      <w:r>
        <w:rPr>
          <w:spacing w:val="-5"/>
          <w:sz w:val="20"/>
        </w:rPr>
        <w:t xml:space="preserve"> </w:t>
      </w:r>
      <w:r>
        <w:rPr>
          <w:sz w:val="20"/>
        </w:rPr>
        <w:t>carbonate</w:t>
      </w:r>
      <w:r>
        <w:rPr>
          <w:spacing w:val="-5"/>
          <w:sz w:val="20"/>
        </w:rPr>
        <w:t xml:space="preserve"> </w:t>
      </w:r>
      <w:r>
        <w:rPr>
          <w:sz w:val="20"/>
        </w:rPr>
        <w:t>was</w:t>
      </w:r>
      <w:r>
        <w:rPr>
          <w:spacing w:val="-3"/>
          <w:sz w:val="20"/>
        </w:rPr>
        <w:t xml:space="preserve"> </w:t>
      </w:r>
      <w:r>
        <w:rPr>
          <w:sz w:val="20"/>
        </w:rPr>
        <w:t>added</w:t>
      </w:r>
      <w:r>
        <w:rPr>
          <w:spacing w:val="-6"/>
          <w:sz w:val="20"/>
        </w:rPr>
        <w:t xml:space="preserve"> </w:t>
      </w:r>
      <w:r>
        <w:rPr>
          <w:sz w:val="20"/>
        </w:rPr>
        <w:t>to</w:t>
      </w:r>
      <w:r>
        <w:rPr>
          <w:spacing w:val="-4"/>
          <w:sz w:val="20"/>
        </w:rPr>
        <w:t xml:space="preserve"> </w:t>
      </w:r>
      <w:r>
        <w:rPr>
          <w:sz w:val="20"/>
        </w:rPr>
        <w:t>the</w:t>
      </w:r>
      <w:r>
        <w:rPr>
          <w:spacing w:val="-3"/>
          <w:sz w:val="20"/>
        </w:rPr>
        <w:t xml:space="preserve"> </w:t>
      </w:r>
      <w:r>
        <w:rPr>
          <w:sz w:val="20"/>
        </w:rPr>
        <w:t>mixture</w:t>
      </w:r>
      <w:r>
        <w:rPr>
          <w:spacing w:val="-4"/>
          <w:sz w:val="20"/>
        </w:rPr>
        <w:t xml:space="preserve"> </w:t>
      </w:r>
      <w:r>
        <w:rPr>
          <w:sz w:val="20"/>
        </w:rPr>
        <w:t>and</w:t>
      </w:r>
      <w:r>
        <w:rPr>
          <w:spacing w:val="-5"/>
          <w:sz w:val="20"/>
        </w:rPr>
        <w:t xml:space="preserve"> </w:t>
      </w:r>
      <w:r>
        <w:rPr>
          <w:sz w:val="20"/>
        </w:rPr>
        <w:t>supplemented</w:t>
      </w:r>
      <w:r>
        <w:rPr>
          <w:spacing w:val="-5"/>
          <w:sz w:val="20"/>
        </w:rPr>
        <w:t xml:space="preserve"> </w:t>
      </w:r>
      <w:r>
        <w:rPr>
          <w:spacing w:val="-4"/>
          <w:sz w:val="20"/>
        </w:rPr>
        <w:t>with</w:t>
      </w:r>
    </w:p>
    <w:p w14:paraId="38D7A1E9" w14:textId="77777777" w:rsidR="00E20FF3" w:rsidRDefault="005D6E16">
      <w:pPr>
        <w:pStyle w:val="Paragraphedeliste"/>
        <w:numPr>
          <w:ilvl w:val="0"/>
          <w:numId w:val="16"/>
        </w:numPr>
        <w:tabs>
          <w:tab w:val="left" w:pos="719"/>
        </w:tabs>
        <w:ind w:left="719" w:hanging="691"/>
        <w:rPr>
          <w:sz w:val="20"/>
        </w:rPr>
      </w:pPr>
      <w:r>
        <w:rPr>
          <w:spacing w:val="-2"/>
          <w:sz w:val="20"/>
        </w:rPr>
        <w:t>sterile</w:t>
      </w:r>
      <w:r>
        <w:rPr>
          <w:spacing w:val="-7"/>
          <w:sz w:val="20"/>
        </w:rPr>
        <w:t xml:space="preserve"> </w:t>
      </w:r>
      <w:r>
        <w:rPr>
          <w:spacing w:val="-2"/>
          <w:sz w:val="20"/>
        </w:rPr>
        <w:t>distilled</w:t>
      </w:r>
      <w:r>
        <w:rPr>
          <w:spacing w:val="-7"/>
          <w:sz w:val="20"/>
        </w:rPr>
        <w:t xml:space="preserve"> </w:t>
      </w:r>
      <w:r>
        <w:rPr>
          <w:spacing w:val="-2"/>
          <w:sz w:val="20"/>
        </w:rPr>
        <w:t>water</w:t>
      </w:r>
      <w:r>
        <w:rPr>
          <w:spacing w:val="-8"/>
          <w:sz w:val="20"/>
        </w:rPr>
        <w:t xml:space="preserve"> </w:t>
      </w:r>
      <w:r>
        <w:rPr>
          <w:spacing w:val="-2"/>
          <w:sz w:val="20"/>
        </w:rPr>
        <w:t>until</w:t>
      </w:r>
      <w:r>
        <w:rPr>
          <w:spacing w:val="-6"/>
          <w:sz w:val="20"/>
        </w:rPr>
        <w:t xml:space="preserve"> </w:t>
      </w:r>
      <w:r>
        <w:rPr>
          <w:spacing w:val="-2"/>
          <w:sz w:val="20"/>
        </w:rPr>
        <w:t>10</w:t>
      </w:r>
      <w:r>
        <w:rPr>
          <w:spacing w:val="-9"/>
          <w:sz w:val="20"/>
        </w:rPr>
        <w:t xml:space="preserve"> </w:t>
      </w:r>
      <w:r>
        <w:rPr>
          <w:spacing w:val="-2"/>
          <w:sz w:val="20"/>
        </w:rPr>
        <w:t>mL</w:t>
      </w:r>
      <w:r>
        <w:rPr>
          <w:spacing w:val="-7"/>
          <w:sz w:val="20"/>
        </w:rPr>
        <w:t xml:space="preserve"> </w:t>
      </w:r>
      <w:r>
        <w:rPr>
          <w:spacing w:val="-2"/>
          <w:sz w:val="20"/>
        </w:rPr>
        <w:t>of</w:t>
      </w:r>
      <w:r>
        <w:rPr>
          <w:spacing w:val="-7"/>
          <w:sz w:val="20"/>
        </w:rPr>
        <w:t xml:space="preserve"> </w:t>
      </w:r>
      <w:r>
        <w:rPr>
          <w:spacing w:val="-2"/>
          <w:sz w:val="20"/>
        </w:rPr>
        <w:t>solution</w:t>
      </w:r>
      <w:r>
        <w:rPr>
          <w:spacing w:val="-6"/>
          <w:sz w:val="20"/>
        </w:rPr>
        <w:t xml:space="preserve"> </w:t>
      </w:r>
      <w:r>
        <w:rPr>
          <w:spacing w:val="-2"/>
          <w:sz w:val="20"/>
        </w:rPr>
        <w:t>was</w:t>
      </w:r>
      <w:r>
        <w:rPr>
          <w:spacing w:val="-8"/>
          <w:sz w:val="20"/>
        </w:rPr>
        <w:t xml:space="preserve"> </w:t>
      </w:r>
      <w:r>
        <w:rPr>
          <w:spacing w:val="-2"/>
          <w:sz w:val="20"/>
        </w:rPr>
        <w:t>reached.</w:t>
      </w:r>
      <w:r>
        <w:rPr>
          <w:spacing w:val="-9"/>
          <w:sz w:val="20"/>
        </w:rPr>
        <w:t xml:space="preserve"> </w:t>
      </w:r>
      <w:r>
        <w:rPr>
          <w:spacing w:val="-2"/>
          <w:sz w:val="20"/>
        </w:rPr>
        <w:t>This</w:t>
      </w:r>
      <w:r>
        <w:rPr>
          <w:spacing w:val="-8"/>
          <w:sz w:val="20"/>
        </w:rPr>
        <w:t xml:space="preserve"> </w:t>
      </w:r>
      <w:r>
        <w:rPr>
          <w:spacing w:val="-2"/>
          <w:sz w:val="20"/>
        </w:rPr>
        <w:t>solution</w:t>
      </w:r>
      <w:r>
        <w:rPr>
          <w:spacing w:val="-7"/>
          <w:sz w:val="20"/>
        </w:rPr>
        <w:t xml:space="preserve"> </w:t>
      </w:r>
      <w:r>
        <w:rPr>
          <w:spacing w:val="-2"/>
          <w:sz w:val="20"/>
        </w:rPr>
        <w:t>obtained</w:t>
      </w:r>
      <w:r>
        <w:rPr>
          <w:spacing w:val="-6"/>
          <w:sz w:val="20"/>
        </w:rPr>
        <w:t xml:space="preserve"> </w:t>
      </w:r>
      <w:r>
        <w:rPr>
          <w:spacing w:val="-2"/>
          <w:sz w:val="20"/>
        </w:rPr>
        <w:t>was</w:t>
      </w:r>
      <w:r>
        <w:rPr>
          <w:spacing w:val="-8"/>
          <w:sz w:val="20"/>
        </w:rPr>
        <w:t xml:space="preserve"> </w:t>
      </w:r>
      <w:r>
        <w:rPr>
          <w:spacing w:val="-2"/>
          <w:sz w:val="20"/>
        </w:rPr>
        <w:t>incubated</w:t>
      </w:r>
      <w:r>
        <w:rPr>
          <w:spacing w:val="-7"/>
          <w:sz w:val="20"/>
        </w:rPr>
        <w:t xml:space="preserve"> </w:t>
      </w:r>
      <w:r>
        <w:rPr>
          <w:spacing w:val="-2"/>
          <w:sz w:val="20"/>
        </w:rPr>
        <w:t>in</w:t>
      </w:r>
      <w:r>
        <w:rPr>
          <w:spacing w:val="-6"/>
          <w:sz w:val="20"/>
        </w:rPr>
        <w:t xml:space="preserve"> </w:t>
      </w:r>
      <w:r>
        <w:rPr>
          <w:spacing w:val="-2"/>
          <w:sz w:val="20"/>
        </w:rPr>
        <w:t>the</w:t>
      </w:r>
      <w:r>
        <w:rPr>
          <w:spacing w:val="-7"/>
          <w:sz w:val="20"/>
        </w:rPr>
        <w:t xml:space="preserve"> </w:t>
      </w:r>
      <w:r>
        <w:rPr>
          <w:spacing w:val="-2"/>
          <w:sz w:val="20"/>
        </w:rPr>
        <w:t>dark</w:t>
      </w:r>
      <w:r>
        <w:rPr>
          <w:spacing w:val="-8"/>
          <w:sz w:val="20"/>
        </w:rPr>
        <w:t xml:space="preserve"> </w:t>
      </w:r>
      <w:r>
        <w:rPr>
          <w:spacing w:val="-2"/>
          <w:sz w:val="20"/>
        </w:rPr>
        <w:t>for</w:t>
      </w:r>
      <w:r>
        <w:rPr>
          <w:spacing w:val="-8"/>
          <w:sz w:val="20"/>
        </w:rPr>
        <w:t xml:space="preserve"> </w:t>
      </w:r>
      <w:r>
        <w:rPr>
          <w:spacing w:val="-2"/>
          <w:sz w:val="20"/>
        </w:rPr>
        <w:t>1</w:t>
      </w:r>
      <w:r>
        <w:rPr>
          <w:spacing w:val="-4"/>
          <w:sz w:val="20"/>
        </w:rPr>
        <w:t xml:space="preserve"> </w:t>
      </w:r>
      <w:r>
        <w:rPr>
          <w:spacing w:val="-2"/>
          <w:sz w:val="20"/>
        </w:rPr>
        <w:t>hour.</w:t>
      </w:r>
      <w:r>
        <w:rPr>
          <w:spacing w:val="-6"/>
          <w:sz w:val="20"/>
        </w:rPr>
        <w:t xml:space="preserve"> </w:t>
      </w:r>
      <w:r>
        <w:rPr>
          <w:spacing w:val="-2"/>
          <w:sz w:val="20"/>
        </w:rPr>
        <w:t>Finally,</w:t>
      </w:r>
    </w:p>
    <w:p w14:paraId="436B45AE" w14:textId="77777777" w:rsidR="00E20FF3" w:rsidRDefault="005D6E16">
      <w:pPr>
        <w:pStyle w:val="Paragraphedeliste"/>
        <w:numPr>
          <w:ilvl w:val="0"/>
          <w:numId w:val="16"/>
        </w:numPr>
        <w:tabs>
          <w:tab w:val="left" w:pos="719"/>
        </w:tabs>
        <w:spacing w:before="1"/>
        <w:ind w:left="719" w:hanging="691"/>
        <w:rPr>
          <w:sz w:val="20"/>
        </w:rPr>
      </w:pPr>
      <w:r>
        <w:rPr>
          <w:sz w:val="20"/>
        </w:rPr>
        <w:t>the</w:t>
      </w:r>
      <w:r>
        <w:rPr>
          <w:spacing w:val="4"/>
          <w:sz w:val="20"/>
        </w:rPr>
        <w:t xml:space="preserve"> </w:t>
      </w:r>
      <w:r>
        <w:rPr>
          <w:sz w:val="20"/>
        </w:rPr>
        <w:t>reading</w:t>
      </w:r>
      <w:r>
        <w:rPr>
          <w:spacing w:val="6"/>
          <w:sz w:val="20"/>
        </w:rPr>
        <w:t xml:space="preserve"> </w:t>
      </w:r>
      <w:r>
        <w:rPr>
          <w:sz w:val="20"/>
        </w:rPr>
        <w:t>of</w:t>
      </w:r>
      <w:r>
        <w:rPr>
          <w:spacing w:val="6"/>
          <w:sz w:val="20"/>
        </w:rPr>
        <w:t xml:space="preserve"> </w:t>
      </w:r>
      <w:r>
        <w:rPr>
          <w:sz w:val="20"/>
        </w:rPr>
        <w:t>the</w:t>
      </w:r>
      <w:r>
        <w:rPr>
          <w:spacing w:val="5"/>
          <w:sz w:val="20"/>
        </w:rPr>
        <w:t xml:space="preserve"> </w:t>
      </w:r>
      <w:r>
        <w:rPr>
          <w:sz w:val="20"/>
        </w:rPr>
        <w:t>absorbance</w:t>
      </w:r>
      <w:r>
        <w:rPr>
          <w:spacing w:val="6"/>
          <w:sz w:val="20"/>
        </w:rPr>
        <w:t xml:space="preserve"> </w:t>
      </w:r>
      <w:r>
        <w:rPr>
          <w:sz w:val="20"/>
        </w:rPr>
        <w:t>(Y)</w:t>
      </w:r>
      <w:r>
        <w:rPr>
          <w:spacing w:val="5"/>
          <w:sz w:val="20"/>
        </w:rPr>
        <w:t xml:space="preserve"> </w:t>
      </w:r>
      <w:r>
        <w:rPr>
          <w:sz w:val="20"/>
        </w:rPr>
        <w:t>was</w:t>
      </w:r>
      <w:r>
        <w:rPr>
          <w:spacing w:val="7"/>
          <w:sz w:val="20"/>
        </w:rPr>
        <w:t xml:space="preserve"> </w:t>
      </w:r>
      <w:r>
        <w:rPr>
          <w:sz w:val="20"/>
        </w:rPr>
        <w:t>carried</w:t>
      </w:r>
      <w:r>
        <w:rPr>
          <w:spacing w:val="5"/>
          <w:sz w:val="20"/>
        </w:rPr>
        <w:t xml:space="preserve"> </w:t>
      </w:r>
      <w:r>
        <w:rPr>
          <w:sz w:val="20"/>
        </w:rPr>
        <w:t>out</w:t>
      </w:r>
      <w:r>
        <w:rPr>
          <w:spacing w:val="6"/>
          <w:sz w:val="20"/>
        </w:rPr>
        <w:t xml:space="preserve"> </w:t>
      </w:r>
      <w:r>
        <w:rPr>
          <w:sz w:val="20"/>
        </w:rPr>
        <w:t>at</w:t>
      </w:r>
      <w:r>
        <w:rPr>
          <w:spacing w:val="7"/>
          <w:sz w:val="20"/>
        </w:rPr>
        <w:t xml:space="preserve"> </w:t>
      </w:r>
      <w:r>
        <w:rPr>
          <w:sz w:val="20"/>
        </w:rPr>
        <w:t>735</w:t>
      </w:r>
      <w:r>
        <w:rPr>
          <w:spacing w:val="6"/>
          <w:sz w:val="20"/>
        </w:rPr>
        <w:t xml:space="preserve"> </w:t>
      </w:r>
      <w:r>
        <w:rPr>
          <w:sz w:val="20"/>
        </w:rPr>
        <w:t>nm</w:t>
      </w:r>
      <w:r>
        <w:rPr>
          <w:spacing w:val="8"/>
          <w:sz w:val="20"/>
        </w:rPr>
        <w:t xml:space="preserve"> </w:t>
      </w:r>
      <w:r>
        <w:rPr>
          <w:sz w:val="20"/>
        </w:rPr>
        <w:t>against</w:t>
      </w:r>
      <w:r>
        <w:rPr>
          <w:spacing w:val="6"/>
          <w:sz w:val="20"/>
        </w:rPr>
        <w:t xml:space="preserve"> </w:t>
      </w:r>
      <w:r>
        <w:rPr>
          <w:sz w:val="20"/>
        </w:rPr>
        <w:t>a</w:t>
      </w:r>
      <w:r>
        <w:rPr>
          <w:spacing w:val="12"/>
          <w:sz w:val="20"/>
        </w:rPr>
        <w:t xml:space="preserve"> </w:t>
      </w:r>
      <w:r>
        <w:rPr>
          <w:sz w:val="20"/>
        </w:rPr>
        <w:t>blank</w:t>
      </w:r>
      <w:r>
        <w:rPr>
          <w:spacing w:val="8"/>
          <w:sz w:val="20"/>
        </w:rPr>
        <w:t xml:space="preserve"> </w:t>
      </w:r>
      <w:r>
        <w:rPr>
          <w:sz w:val="20"/>
        </w:rPr>
        <w:t>prepared</w:t>
      </w:r>
      <w:r>
        <w:rPr>
          <w:spacing w:val="5"/>
          <w:sz w:val="20"/>
        </w:rPr>
        <w:t xml:space="preserve"> </w:t>
      </w:r>
      <w:r>
        <w:rPr>
          <w:sz w:val="20"/>
        </w:rPr>
        <w:t>in</w:t>
      </w:r>
      <w:r>
        <w:rPr>
          <w:spacing w:val="6"/>
          <w:sz w:val="20"/>
        </w:rPr>
        <w:t xml:space="preserve"> </w:t>
      </w:r>
      <w:r>
        <w:rPr>
          <w:sz w:val="20"/>
        </w:rPr>
        <w:t>the</w:t>
      </w:r>
      <w:r>
        <w:rPr>
          <w:spacing w:val="6"/>
          <w:sz w:val="20"/>
        </w:rPr>
        <w:t xml:space="preserve"> </w:t>
      </w:r>
      <w:r>
        <w:rPr>
          <w:sz w:val="20"/>
        </w:rPr>
        <w:t>same</w:t>
      </w:r>
      <w:r>
        <w:rPr>
          <w:spacing w:val="6"/>
          <w:sz w:val="20"/>
        </w:rPr>
        <w:t xml:space="preserve"> </w:t>
      </w:r>
      <w:r>
        <w:rPr>
          <w:sz w:val="20"/>
        </w:rPr>
        <w:t>way</w:t>
      </w:r>
      <w:r>
        <w:rPr>
          <w:spacing w:val="6"/>
          <w:sz w:val="20"/>
        </w:rPr>
        <w:t xml:space="preserve"> </w:t>
      </w:r>
      <w:r>
        <w:rPr>
          <w:sz w:val="20"/>
        </w:rPr>
        <w:t>by</w:t>
      </w:r>
      <w:r>
        <w:rPr>
          <w:spacing w:val="9"/>
          <w:sz w:val="20"/>
        </w:rPr>
        <w:t xml:space="preserve"> </w:t>
      </w:r>
      <w:r>
        <w:rPr>
          <w:sz w:val="20"/>
        </w:rPr>
        <w:t>replacing</w:t>
      </w:r>
      <w:r>
        <w:rPr>
          <w:spacing w:val="5"/>
          <w:sz w:val="20"/>
        </w:rPr>
        <w:t xml:space="preserve"> </w:t>
      </w:r>
      <w:r>
        <w:rPr>
          <w:spacing w:val="-5"/>
          <w:sz w:val="20"/>
        </w:rPr>
        <w:t>the</w:t>
      </w:r>
    </w:p>
    <w:p w14:paraId="055CFC7B" w14:textId="77777777" w:rsidR="00E20FF3" w:rsidRDefault="00E20FF3">
      <w:pPr>
        <w:pStyle w:val="Paragraphedeliste"/>
        <w:rPr>
          <w:sz w:val="20"/>
        </w:rPr>
        <w:sectPr w:rsidR="00E20FF3">
          <w:pgSz w:w="12240" w:h="15840"/>
          <w:pgMar w:top="860" w:right="360" w:bottom="280" w:left="0" w:header="44" w:footer="0" w:gutter="0"/>
          <w:cols w:space="720"/>
        </w:sectPr>
      </w:pPr>
    </w:p>
    <w:p w14:paraId="5B4EAD1C" w14:textId="77777777" w:rsidR="00E20FF3" w:rsidRDefault="005D6E16">
      <w:pPr>
        <w:pStyle w:val="Paragraphedeliste"/>
        <w:numPr>
          <w:ilvl w:val="0"/>
          <w:numId w:val="16"/>
        </w:numPr>
        <w:tabs>
          <w:tab w:val="left" w:pos="719"/>
        </w:tabs>
        <w:spacing w:before="82" w:line="229" w:lineRule="exact"/>
        <w:ind w:left="719" w:hanging="691"/>
        <w:rPr>
          <w:sz w:val="20"/>
        </w:rPr>
      </w:pPr>
      <w:r>
        <w:rPr>
          <w:spacing w:val="-2"/>
          <w:sz w:val="20"/>
        </w:rPr>
        <w:lastRenderedPageBreak/>
        <w:t>extract</w:t>
      </w:r>
      <w:r>
        <w:rPr>
          <w:spacing w:val="-9"/>
          <w:sz w:val="20"/>
        </w:rPr>
        <w:t xml:space="preserve"> </w:t>
      </w:r>
      <w:r>
        <w:rPr>
          <w:spacing w:val="-2"/>
          <w:sz w:val="20"/>
        </w:rPr>
        <w:t>with</w:t>
      </w:r>
      <w:r>
        <w:rPr>
          <w:spacing w:val="-7"/>
          <w:sz w:val="20"/>
        </w:rPr>
        <w:t xml:space="preserve"> </w:t>
      </w:r>
      <w:r>
        <w:rPr>
          <w:spacing w:val="-2"/>
          <w:sz w:val="20"/>
        </w:rPr>
        <w:t>the</w:t>
      </w:r>
      <w:r>
        <w:rPr>
          <w:spacing w:val="-9"/>
          <w:sz w:val="20"/>
        </w:rPr>
        <w:t xml:space="preserve"> </w:t>
      </w:r>
      <w:r>
        <w:rPr>
          <w:spacing w:val="-2"/>
          <w:sz w:val="20"/>
        </w:rPr>
        <w:t>sterile</w:t>
      </w:r>
      <w:r>
        <w:rPr>
          <w:spacing w:val="-6"/>
          <w:sz w:val="20"/>
        </w:rPr>
        <w:t xml:space="preserve"> </w:t>
      </w:r>
      <w:r>
        <w:rPr>
          <w:spacing w:val="-2"/>
          <w:sz w:val="20"/>
        </w:rPr>
        <w:t>distilled</w:t>
      </w:r>
      <w:r>
        <w:rPr>
          <w:spacing w:val="-10"/>
          <w:sz w:val="20"/>
        </w:rPr>
        <w:t xml:space="preserve"> </w:t>
      </w:r>
      <w:r>
        <w:rPr>
          <w:spacing w:val="-2"/>
          <w:sz w:val="20"/>
        </w:rPr>
        <w:t>water</w:t>
      </w:r>
      <w:r>
        <w:rPr>
          <w:spacing w:val="-8"/>
          <w:sz w:val="20"/>
        </w:rPr>
        <w:t xml:space="preserve"> </w:t>
      </w:r>
      <w:r>
        <w:rPr>
          <w:spacing w:val="-2"/>
          <w:sz w:val="20"/>
        </w:rPr>
        <w:t>as</w:t>
      </w:r>
      <w:r>
        <w:rPr>
          <w:spacing w:val="-7"/>
          <w:sz w:val="20"/>
        </w:rPr>
        <w:t xml:space="preserve"> </w:t>
      </w:r>
      <w:r>
        <w:rPr>
          <w:spacing w:val="-2"/>
          <w:sz w:val="20"/>
        </w:rPr>
        <w:t>reported</w:t>
      </w:r>
      <w:r>
        <w:rPr>
          <w:spacing w:val="-7"/>
          <w:sz w:val="20"/>
        </w:rPr>
        <w:t xml:space="preserve"> </w:t>
      </w:r>
      <w:r>
        <w:rPr>
          <w:spacing w:val="-2"/>
          <w:sz w:val="20"/>
        </w:rPr>
        <w:t>by</w:t>
      </w:r>
      <w:r>
        <w:rPr>
          <w:spacing w:val="-8"/>
          <w:sz w:val="20"/>
        </w:rPr>
        <w:t xml:space="preserve"> </w:t>
      </w:r>
      <w:r>
        <w:rPr>
          <w:spacing w:val="-2"/>
          <w:sz w:val="20"/>
        </w:rPr>
        <w:t>Ndong</w:t>
      </w:r>
      <w:r>
        <w:rPr>
          <w:spacing w:val="-1"/>
          <w:sz w:val="20"/>
        </w:rPr>
        <w:t xml:space="preserve"> </w:t>
      </w:r>
      <w:r>
        <w:rPr>
          <w:rFonts w:ascii="Arial"/>
          <w:i/>
          <w:spacing w:val="-2"/>
          <w:sz w:val="20"/>
        </w:rPr>
        <w:t>et</w:t>
      </w:r>
      <w:r>
        <w:rPr>
          <w:rFonts w:ascii="Arial"/>
          <w:i/>
          <w:spacing w:val="-9"/>
          <w:sz w:val="20"/>
        </w:rPr>
        <w:t xml:space="preserve"> </w:t>
      </w:r>
      <w:r>
        <w:rPr>
          <w:rFonts w:ascii="Arial"/>
          <w:i/>
          <w:spacing w:val="-2"/>
          <w:sz w:val="20"/>
        </w:rPr>
        <w:t>al.</w:t>
      </w:r>
      <w:r>
        <w:rPr>
          <w:rFonts w:ascii="Arial"/>
          <w:i/>
          <w:spacing w:val="-8"/>
          <w:sz w:val="20"/>
        </w:rPr>
        <w:t xml:space="preserve"> </w:t>
      </w:r>
      <w:r>
        <w:rPr>
          <w:spacing w:val="-2"/>
          <w:sz w:val="20"/>
        </w:rPr>
        <w:t>(2021).</w:t>
      </w:r>
      <w:r>
        <w:rPr>
          <w:spacing w:val="-8"/>
          <w:sz w:val="20"/>
        </w:rPr>
        <w:t xml:space="preserve"> </w:t>
      </w:r>
      <w:r>
        <w:rPr>
          <w:spacing w:val="-2"/>
          <w:sz w:val="20"/>
        </w:rPr>
        <w:t>The</w:t>
      </w:r>
      <w:r>
        <w:rPr>
          <w:spacing w:val="-10"/>
          <w:sz w:val="20"/>
        </w:rPr>
        <w:t xml:space="preserve"> </w:t>
      </w:r>
      <w:r>
        <w:rPr>
          <w:spacing w:val="-2"/>
          <w:sz w:val="20"/>
        </w:rPr>
        <w:t>calibration</w:t>
      </w:r>
      <w:r>
        <w:rPr>
          <w:spacing w:val="-9"/>
          <w:sz w:val="20"/>
        </w:rPr>
        <w:t xml:space="preserve"> </w:t>
      </w:r>
      <w:r>
        <w:rPr>
          <w:spacing w:val="-2"/>
          <w:sz w:val="20"/>
        </w:rPr>
        <w:t>curve</w:t>
      </w:r>
      <w:r>
        <w:rPr>
          <w:spacing w:val="-9"/>
          <w:sz w:val="20"/>
        </w:rPr>
        <w:t xml:space="preserve"> </w:t>
      </w:r>
      <w:r>
        <w:rPr>
          <w:spacing w:val="-2"/>
          <w:sz w:val="20"/>
        </w:rPr>
        <w:t>was</w:t>
      </w:r>
      <w:r>
        <w:rPr>
          <w:spacing w:val="-5"/>
          <w:sz w:val="20"/>
        </w:rPr>
        <w:t xml:space="preserve"> </w:t>
      </w:r>
      <w:r>
        <w:rPr>
          <w:spacing w:val="-2"/>
          <w:sz w:val="20"/>
        </w:rPr>
        <w:t>plotted</w:t>
      </w:r>
      <w:r>
        <w:rPr>
          <w:spacing w:val="-7"/>
          <w:sz w:val="20"/>
        </w:rPr>
        <w:t xml:space="preserve"> </w:t>
      </w:r>
      <w:r>
        <w:rPr>
          <w:spacing w:val="-2"/>
          <w:sz w:val="20"/>
        </w:rPr>
        <w:t>using</w:t>
      </w:r>
      <w:r>
        <w:rPr>
          <w:spacing w:val="-8"/>
          <w:sz w:val="20"/>
        </w:rPr>
        <w:t xml:space="preserve"> </w:t>
      </w:r>
      <w:r>
        <w:rPr>
          <w:spacing w:val="-2"/>
          <w:sz w:val="20"/>
        </w:rPr>
        <w:t>the</w:t>
      </w:r>
      <w:r>
        <w:rPr>
          <w:spacing w:val="-7"/>
          <w:sz w:val="20"/>
        </w:rPr>
        <w:t xml:space="preserve"> </w:t>
      </w:r>
      <w:r>
        <w:rPr>
          <w:spacing w:val="-2"/>
          <w:sz w:val="20"/>
        </w:rPr>
        <w:t>following</w:t>
      </w:r>
    </w:p>
    <w:p w14:paraId="7453EE60" w14:textId="77777777" w:rsidR="00E20FF3" w:rsidRDefault="005D6E16">
      <w:pPr>
        <w:pStyle w:val="Paragraphedeliste"/>
        <w:numPr>
          <w:ilvl w:val="0"/>
          <w:numId w:val="16"/>
        </w:numPr>
        <w:tabs>
          <w:tab w:val="left" w:pos="719"/>
        </w:tabs>
        <w:spacing w:line="229" w:lineRule="exact"/>
        <w:ind w:left="719" w:hanging="691"/>
        <w:rPr>
          <w:sz w:val="20"/>
        </w:rPr>
      </w:pPr>
      <w:r>
        <w:rPr>
          <w:sz w:val="20"/>
        </w:rPr>
        <w:t>function:</w:t>
      </w:r>
      <w:r>
        <w:rPr>
          <w:spacing w:val="-4"/>
          <w:sz w:val="20"/>
        </w:rPr>
        <w:t xml:space="preserve"> </w:t>
      </w:r>
      <w:r>
        <w:rPr>
          <w:rFonts w:ascii="Arial"/>
          <w:b/>
          <w:sz w:val="20"/>
        </w:rPr>
        <w:t>Y</w:t>
      </w:r>
      <w:r>
        <w:rPr>
          <w:rFonts w:ascii="Arial"/>
          <w:b/>
          <w:spacing w:val="-6"/>
          <w:sz w:val="20"/>
        </w:rPr>
        <w:t xml:space="preserve"> </w:t>
      </w:r>
      <w:r>
        <w:rPr>
          <w:rFonts w:ascii="Arial"/>
          <w:b/>
          <w:sz w:val="20"/>
        </w:rPr>
        <w:t>=</w:t>
      </w:r>
      <w:r>
        <w:rPr>
          <w:rFonts w:ascii="Arial"/>
          <w:b/>
          <w:spacing w:val="-5"/>
          <w:sz w:val="20"/>
        </w:rPr>
        <w:t xml:space="preserve"> </w:t>
      </w:r>
      <w:r>
        <w:rPr>
          <w:rFonts w:ascii="Arial"/>
          <w:b/>
          <w:sz w:val="20"/>
        </w:rPr>
        <w:t>0.01810X</w:t>
      </w:r>
      <w:r>
        <w:rPr>
          <w:rFonts w:ascii="Arial"/>
          <w:b/>
          <w:spacing w:val="-7"/>
          <w:sz w:val="20"/>
        </w:rPr>
        <w:t xml:space="preserve"> </w:t>
      </w:r>
      <w:r>
        <w:rPr>
          <w:rFonts w:ascii="Arial"/>
          <w:b/>
          <w:sz w:val="20"/>
        </w:rPr>
        <w:t>+0.07179</w:t>
      </w:r>
      <w:r>
        <w:rPr>
          <w:rFonts w:ascii="Arial"/>
          <w:b/>
          <w:spacing w:val="-4"/>
          <w:sz w:val="20"/>
        </w:rPr>
        <w:t xml:space="preserve"> </w:t>
      </w:r>
      <w:r>
        <w:rPr>
          <w:sz w:val="20"/>
        </w:rPr>
        <w:t>where</w:t>
      </w:r>
      <w:r>
        <w:rPr>
          <w:spacing w:val="-6"/>
          <w:sz w:val="20"/>
        </w:rPr>
        <w:t xml:space="preserve"> </w:t>
      </w:r>
      <w:r>
        <w:rPr>
          <w:sz w:val="20"/>
        </w:rPr>
        <w:t>R2</w:t>
      </w:r>
      <w:r>
        <w:rPr>
          <w:spacing w:val="-6"/>
          <w:sz w:val="20"/>
        </w:rPr>
        <w:t xml:space="preserve"> </w:t>
      </w:r>
      <w:r>
        <w:rPr>
          <w:sz w:val="20"/>
        </w:rPr>
        <w:t>=</w:t>
      </w:r>
      <w:r>
        <w:rPr>
          <w:spacing w:val="-6"/>
          <w:sz w:val="20"/>
        </w:rPr>
        <w:t xml:space="preserve"> </w:t>
      </w:r>
      <w:r>
        <w:rPr>
          <w:spacing w:val="-2"/>
          <w:sz w:val="20"/>
        </w:rPr>
        <w:t>0.9911</w:t>
      </w:r>
    </w:p>
    <w:p w14:paraId="52ECC598" w14:textId="77777777" w:rsidR="00E20FF3" w:rsidRDefault="005D6E16">
      <w:pPr>
        <w:pStyle w:val="Paragraphedeliste"/>
        <w:numPr>
          <w:ilvl w:val="0"/>
          <w:numId w:val="16"/>
        </w:numPr>
        <w:tabs>
          <w:tab w:val="left" w:pos="719"/>
        </w:tabs>
        <w:spacing w:before="1"/>
        <w:ind w:left="719" w:hanging="691"/>
        <w:rPr>
          <w:sz w:val="20"/>
        </w:rPr>
      </w:pPr>
      <w:r>
        <w:rPr>
          <w:rFonts w:ascii="Arial"/>
          <w:i/>
          <w:sz w:val="20"/>
        </w:rPr>
        <w:t>X</w:t>
      </w:r>
      <w:r>
        <w:rPr>
          <w:rFonts w:ascii="Arial"/>
          <w:i/>
          <w:spacing w:val="-7"/>
          <w:sz w:val="20"/>
        </w:rPr>
        <w:t xml:space="preserve"> </w:t>
      </w:r>
      <w:r>
        <w:rPr>
          <w:rFonts w:ascii="Arial"/>
          <w:i/>
          <w:sz w:val="20"/>
        </w:rPr>
        <w:t>is</w:t>
      </w:r>
      <w:r>
        <w:rPr>
          <w:rFonts w:ascii="Arial"/>
          <w:i/>
          <w:spacing w:val="-5"/>
          <w:sz w:val="20"/>
        </w:rPr>
        <w:t xml:space="preserve"> </w:t>
      </w:r>
      <w:r>
        <w:rPr>
          <w:rFonts w:ascii="Arial"/>
          <w:i/>
          <w:sz w:val="20"/>
        </w:rPr>
        <w:t>the</w:t>
      </w:r>
      <w:r>
        <w:rPr>
          <w:rFonts w:ascii="Arial"/>
          <w:i/>
          <w:spacing w:val="-7"/>
          <w:sz w:val="20"/>
        </w:rPr>
        <w:t xml:space="preserve"> </w:t>
      </w:r>
      <w:r>
        <w:rPr>
          <w:rFonts w:ascii="Arial"/>
          <w:i/>
          <w:sz w:val="20"/>
        </w:rPr>
        <w:t>concentration</w:t>
      </w:r>
      <w:r>
        <w:rPr>
          <w:rFonts w:ascii="Arial"/>
          <w:i/>
          <w:spacing w:val="-4"/>
          <w:sz w:val="20"/>
        </w:rPr>
        <w:t xml:space="preserve"> </w:t>
      </w:r>
      <w:r>
        <w:rPr>
          <w:rFonts w:ascii="Arial"/>
          <w:i/>
          <w:sz w:val="20"/>
        </w:rPr>
        <w:t>of</w:t>
      </w:r>
      <w:r>
        <w:rPr>
          <w:rFonts w:ascii="Arial"/>
          <w:i/>
          <w:spacing w:val="-5"/>
          <w:sz w:val="20"/>
        </w:rPr>
        <w:t xml:space="preserve"> </w:t>
      </w:r>
      <w:r>
        <w:rPr>
          <w:rFonts w:ascii="Arial"/>
          <w:i/>
          <w:sz w:val="20"/>
        </w:rPr>
        <w:t>polyphenol</w:t>
      </w:r>
      <w:r>
        <w:rPr>
          <w:rFonts w:ascii="Arial"/>
          <w:i/>
          <w:spacing w:val="-5"/>
          <w:sz w:val="20"/>
        </w:rPr>
        <w:t xml:space="preserve"> </w:t>
      </w:r>
      <w:r>
        <w:rPr>
          <w:rFonts w:ascii="Arial"/>
          <w:i/>
          <w:sz w:val="20"/>
        </w:rPr>
        <w:t>in</w:t>
      </w:r>
      <w:r>
        <w:rPr>
          <w:rFonts w:ascii="Arial"/>
          <w:i/>
          <w:spacing w:val="-4"/>
          <w:sz w:val="20"/>
        </w:rPr>
        <w:t xml:space="preserve"> </w:t>
      </w:r>
      <w:r>
        <w:rPr>
          <w:rFonts w:ascii="Arial"/>
          <w:i/>
          <w:sz w:val="20"/>
        </w:rPr>
        <w:t>mg</w:t>
      </w:r>
      <w:r>
        <w:rPr>
          <w:rFonts w:ascii="Arial"/>
          <w:i/>
          <w:spacing w:val="-5"/>
          <w:sz w:val="20"/>
        </w:rPr>
        <w:t xml:space="preserve"> </w:t>
      </w:r>
      <w:r>
        <w:rPr>
          <w:rFonts w:ascii="Arial"/>
          <w:i/>
          <w:sz w:val="20"/>
        </w:rPr>
        <w:t>of</w:t>
      </w:r>
      <w:r>
        <w:rPr>
          <w:rFonts w:ascii="Arial"/>
          <w:i/>
          <w:spacing w:val="-6"/>
          <w:sz w:val="20"/>
        </w:rPr>
        <w:t xml:space="preserve"> </w:t>
      </w:r>
      <w:r>
        <w:rPr>
          <w:rFonts w:ascii="Arial"/>
          <w:i/>
          <w:sz w:val="20"/>
        </w:rPr>
        <w:t>Gallic</w:t>
      </w:r>
      <w:r>
        <w:rPr>
          <w:rFonts w:ascii="Arial"/>
          <w:i/>
          <w:spacing w:val="-5"/>
          <w:sz w:val="20"/>
        </w:rPr>
        <w:t xml:space="preserve"> </w:t>
      </w:r>
      <w:r>
        <w:rPr>
          <w:rFonts w:ascii="Arial"/>
          <w:i/>
          <w:sz w:val="20"/>
        </w:rPr>
        <w:t>Acid</w:t>
      </w:r>
      <w:r>
        <w:rPr>
          <w:rFonts w:ascii="Arial"/>
          <w:i/>
          <w:spacing w:val="-6"/>
          <w:sz w:val="20"/>
        </w:rPr>
        <w:t xml:space="preserve"> </w:t>
      </w:r>
      <w:r>
        <w:rPr>
          <w:rFonts w:ascii="Arial"/>
          <w:i/>
          <w:sz w:val="20"/>
        </w:rPr>
        <w:t>equivalent/g</w:t>
      </w:r>
      <w:r>
        <w:rPr>
          <w:rFonts w:ascii="Arial"/>
          <w:i/>
          <w:spacing w:val="-8"/>
          <w:sz w:val="20"/>
        </w:rPr>
        <w:t xml:space="preserve"> </w:t>
      </w:r>
      <w:r>
        <w:rPr>
          <w:rFonts w:ascii="Arial"/>
          <w:i/>
          <w:sz w:val="20"/>
        </w:rPr>
        <w:t>of</w:t>
      </w:r>
      <w:r>
        <w:rPr>
          <w:rFonts w:ascii="Arial"/>
          <w:i/>
          <w:spacing w:val="-6"/>
          <w:sz w:val="20"/>
        </w:rPr>
        <w:t xml:space="preserve"> </w:t>
      </w:r>
      <w:r>
        <w:rPr>
          <w:rFonts w:ascii="Arial"/>
          <w:i/>
          <w:spacing w:val="-2"/>
          <w:sz w:val="20"/>
        </w:rPr>
        <w:t>extract.</w:t>
      </w:r>
    </w:p>
    <w:p w14:paraId="606547A3" w14:textId="77777777" w:rsidR="00E20FF3" w:rsidRDefault="005D6E16">
      <w:pPr>
        <w:pStyle w:val="Paragraphedeliste"/>
        <w:numPr>
          <w:ilvl w:val="0"/>
          <w:numId w:val="16"/>
        </w:numPr>
        <w:tabs>
          <w:tab w:val="left" w:pos="719"/>
        </w:tabs>
        <w:spacing w:before="1"/>
        <w:ind w:left="719" w:hanging="691"/>
        <w:rPr>
          <w:sz w:val="20"/>
        </w:rPr>
      </w:pPr>
      <w:r>
        <w:rPr>
          <w:rFonts w:ascii="Arial"/>
          <w:i/>
          <w:sz w:val="20"/>
        </w:rPr>
        <w:t>There</w:t>
      </w:r>
      <w:r>
        <w:rPr>
          <w:rFonts w:ascii="Arial"/>
          <w:i/>
          <w:spacing w:val="-7"/>
          <w:sz w:val="20"/>
        </w:rPr>
        <w:t xml:space="preserve"> </w:t>
      </w:r>
      <w:r>
        <w:rPr>
          <w:rFonts w:ascii="Arial"/>
          <w:i/>
          <w:sz w:val="20"/>
        </w:rPr>
        <w:t>is</w:t>
      </w:r>
      <w:r>
        <w:rPr>
          <w:rFonts w:ascii="Arial"/>
          <w:i/>
          <w:spacing w:val="-3"/>
          <w:sz w:val="20"/>
        </w:rPr>
        <w:t xml:space="preserve"> </w:t>
      </w:r>
      <w:r>
        <w:rPr>
          <w:rFonts w:ascii="Arial"/>
          <w:i/>
          <w:spacing w:val="-2"/>
          <w:sz w:val="20"/>
        </w:rPr>
        <w:t>absorbance.</w:t>
      </w:r>
    </w:p>
    <w:p w14:paraId="287A15E1" w14:textId="77777777" w:rsidR="00E20FF3" w:rsidRDefault="005D6E16">
      <w:pPr>
        <w:pStyle w:val="Corpsdetexte"/>
      </w:pPr>
      <w:r>
        <w:rPr>
          <w:spacing w:val="-5"/>
        </w:rPr>
        <w:t>134</w:t>
      </w:r>
    </w:p>
    <w:p w14:paraId="6EA60E29" w14:textId="77777777" w:rsidR="00E20FF3" w:rsidRDefault="005D6E16">
      <w:pPr>
        <w:tabs>
          <w:tab w:val="left" w:pos="719"/>
        </w:tabs>
        <w:spacing w:before="1"/>
        <w:ind w:left="28"/>
        <w:rPr>
          <w:rFonts w:ascii="Arial"/>
          <w:i/>
          <w:sz w:val="20"/>
        </w:rPr>
      </w:pPr>
      <w:r>
        <w:rPr>
          <w:spacing w:val="-5"/>
          <w:sz w:val="20"/>
        </w:rPr>
        <w:t>135</w:t>
      </w:r>
      <w:r>
        <w:rPr>
          <w:sz w:val="20"/>
        </w:rPr>
        <w:tab/>
      </w:r>
      <w:r>
        <w:rPr>
          <w:rFonts w:ascii="Arial"/>
          <w:i/>
          <w:sz w:val="20"/>
        </w:rPr>
        <w:t>2.2.2.2.2</w:t>
      </w:r>
      <w:r>
        <w:rPr>
          <w:rFonts w:ascii="Arial"/>
          <w:i/>
          <w:spacing w:val="-11"/>
          <w:sz w:val="20"/>
        </w:rPr>
        <w:t xml:space="preserve"> </w:t>
      </w:r>
      <w:r>
        <w:rPr>
          <w:rFonts w:ascii="Arial"/>
          <w:i/>
          <w:sz w:val="20"/>
        </w:rPr>
        <w:t>Terpenoid</w:t>
      </w:r>
      <w:r>
        <w:rPr>
          <w:rFonts w:ascii="Arial"/>
          <w:i/>
          <w:spacing w:val="-11"/>
          <w:sz w:val="20"/>
        </w:rPr>
        <w:t xml:space="preserve"> </w:t>
      </w:r>
      <w:r>
        <w:rPr>
          <w:rFonts w:ascii="Arial"/>
          <w:i/>
          <w:spacing w:val="-2"/>
          <w:sz w:val="20"/>
        </w:rPr>
        <w:t>Dosage</w:t>
      </w:r>
    </w:p>
    <w:p w14:paraId="737A2849" w14:textId="77777777" w:rsidR="00E20FF3" w:rsidRDefault="005D6E16">
      <w:pPr>
        <w:pStyle w:val="Corpsdetexte"/>
        <w:spacing w:line="229" w:lineRule="exact"/>
      </w:pPr>
      <w:r>
        <w:rPr>
          <w:spacing w:val="-5"/>
        </w:rPr>
        <w:t>136</w:t>
      </w:r>
    </w:p>
    <w:p w14:paraId="30688037" w14:textId="77777777" w:rsidR="00E20FF3" w:rsidRDefault="005D6E16">
      <w:pPr>
        <w:pStyle w:val="Paragraphedeliste"/>
        <w:numPr>
          <w:ilvl w:val="0"/>
          <w:numId w:val="15"/>
        </w:numPr>
        <w:tabs>
          <w:tab w:val="left" w:pos="719"/>
        </w:tabs>
        <w:spacing w:line="229" w:lineRule="exact"/>
        <w:ind w:left="719" w:hanging="691"/>
        <w:rPr>
          <w:sz w:val="20"/>
        </w:rPr>
      </w:pPr>
      <w:r>
        <w:rPr>
          <w:spacing w:val="-2"/>
          <w:sz w:val="20"/>
        </w:rPr>
        <w:t>250</w:t>
      </w:r>
      <w:r>
        <w:rPr>
          <w:spacing w:val="-5"/>
          <w:sz w:val="20"/>
        </w:rPr>
        <w:t xml:space="preserve"> </w:t>
      </w:r>
      <w:r>
        <w:rPr>
          <w:spacing w:val="-2"/>
          <w:sz w:val="20"/>
        </w:rPr>
        <w:t>mL</w:t>
      </w:r>
      <w:r>
        <w:rPr>
          <w:spacing w:val="-8"/>
          <w:sz w:val="20"/>
        </w:rPr>
        <w:t xml:space="preserve"> </w:t>
      </w:r>
      <w:r>
        <w:rPr>
          <w:spacing w:val="-2"/>
          <w:sz w:val="20"/>
        </w:rPr>
        <w:t>of</w:t>
      </w:r>
      <w:r>
        <w:rPr>
          <w:spacing w:val="-8"/>
          <w:sz w:val="20"/>
        </w:rPr>
        <w:t xml:space="preserve"> </w:t>
      </w:r>
      <w:r>
        <w:rPr>
          <w:spacing w:val="-2"/>
          <w:sz w:val="20"/>
        </w:rPr>
        <w:t>extract</w:t>
      </w:r>
      <w:r>
        <w:rPr>
          <w:spacing w:val="-8"/>
          <w:sz w:val="20"/>
        </w:rPr>
        <w:t xml:space="preserve"> </w:t>
      </w:r>
      <w:r>
        <w:rPr>
          <w:spacing w:val="-2"/>
          <w:sz w:val="20"/>
        </w:rPr>
        <w:t>was</w:t>
      </w:r>
      <w:r>
        <w:rPr>
          <w:spacing w:val="-3"/>
          <w:sz w:val="20"/>
        </w:rPr>
        <w:t xml:space="preserve"> </w:t>
      </w:r>
      <w:r>
        <w:rPr>
          <w:spacing w:val="-2"/>
          <w:sz w:val="20"/>
        </w:rPr>
        <w:t>dissolved</w:t>
      </w:r>
      <w:r>
        <w:rPr>
          <w:spacing w:val="-6"/>
          <w:sz w:val="20"/>
        </w:rPr>
        <w:t xml:space="preserve"> </w:t>
      </w:r>
      <w:r>
        <w:rPr>
          <w:spacing w:val="-2"/>
          <w:sz w:val="20"/>
        </w:rPr>
        <w:t>in</w:t>
      </w:r>
      <w:r>
        <w:rPr>
          <w:spacing w:val="-8"/>
          <w:sz w:val="20"/>
        </w:rPr>
        <w:t xml:space="preserve"> </w:t>
      </w:r>
      <w:r>
        <w:rPr>
          <w:spacing w:val="-2"/>
          <w:sz w:val="20"/>
        </w:rPr>
        <w:t>5</w:t>
      </w:r>
      <w:r>
        <w:rPr>
          <w:spacing w:val="-4"/>
          <w:sz w:val="20"/>
        </w:rPr>
        <w:t xml:space="preserve"> </w:t>
      </w:r>
      <w:r>
        <w:rPr>
          <w:spacing w:val="-2"/>
          <w:sz w:val="20"/>
        </w:rPr>
        <w:t>mL</w:t>
      </w:r>
      <w:r>
        <w:rPr>
          <w:spacing w:val="-6"/>
          <w:sz w:val="20"/>
        </w:rPr>
        <w:t xml:space="preserve"> </w:t>
      </w:r>
      <w:r>
        <w:rPr>
          <w:spacing w:val="-2"/>
          <w:sz w:val="20"/>
        </w:rPr>
        <w:t>of</w:t>
      </w:r>
      <w:r>
        <w:rPr>
          <w:spacing w:val="-8"/>
          <w:sz w:val="20"/>
        </w:rPr>
        <w:t xml:space="preserve"> </w:t>
      </w:r>
      <w:r>
        <w:rPr>
          <w:spacing w:val="-2"/>
          <w:sz w:val="20"/>
        </w:rPr>
        <w:t>distilled</w:t>
      </w:r>
      <w:r>
        <w:rPr>
          <w:spacing w:val="-8"/>
          <w:sz w:val="20"/>
        </w:rPr>
        <w:t xml:space="preserve"> </w:t>
      </w:r>
      <w:r>
        <w:rPr>
          <w:spacing w:val="-2"/>
          <w:sz w:val="20"/>
        </w:rPr>
        <w:t>water</w:t>
      </w:r>
      <w:r>
        <w:rPr>
          <w:spacing w:val="-7"/>
          <w:sz w:val="20"/>
        </w:rPr>
        <w:t xml:space="preserve"> </w:t>
      </w:r>
      <w:r>
        <w:rPr>
          <w:spacing w:val="-2"/>
          <w:sz w:val="20"/>
        </w:rPr>
        <w:t>to</w:t>
      </w:r>
      <w:r>
        <w:rPr>
          <w:spacing w:val="-7"/>
          <w:sz w:val="20"/>
        </w:rPr>
        <w:t xml:space="preserve"> </w:t>
      </w:r>
      <w:r>
        <w:rPr>
          <w:spacing w:val="-2"/>
          <w:sz w:val="20"/>
        </w:rPr>
        <w:t>obtain</w:t>
      </w:r>
      <w:r>
        <w:rPr>
          <w:spacing w:val="-8"/>
          <w:sz w:val="20"/>
        </w:rPr>
        <w:t xml:space="preserve"> </w:t>
      </w:r>
      <w:r>
        <w:rPr>
          <w:spacing w:val="-2"/>
          <w:sz w:val="20"/>
        </w:rPr>
        <w:t>a</w:t>
      </w:r>
      <w:r>
        <w:rPr>
          <w:spacing w:val="-8"/>
          <w:sz w:val="20"/>
        </w:rPr>
        <w:t xml:space="preserve"> </w:t>
      </w:r>
      <w:r>
        <w:rPr>
          <w:spacing w:val="-2"/>
          <w:sz w:val="20"/>
        </w:rPr>
        <w:t>stock</w:t>
      </w:r>
      <w:r>
        <w:rPr>
          <w:spacing w:val="-6"/>
          <w:sz w:val="20"/>
        </w:rPr>
        <w:t xml:space="preserve"> </w:t>
      </w:r>
      <w:r>
        <w:rPr>
          <w:spacing w:val="-2"/>
          <w:sz w:val="20"/>
        </w:rPr>
        <w:t>solution</w:t>
      </w:r>
      <w:r>
        <w:rPr>
          <w:spacing w:val="-5"/>
          <w:sz w:val="20"/>
        </w:rPr>
        <w:t xml:space="preserve"> </w:t>
      </w:r>
      <w:r>
        <w:rPr>
          <w:spacing w:val="-2"/>
          <w:sz w:val="20"/>
        </w:rPr>
        <w:t>with</w:t>
      </w:r>
      <w:r>
        <w:rPr>
          <w:spacing w:val="-6"/>
          <w:sz w:val="20"/>
        </w:rPr>
        <w:t xml:space="preserve"> </w:t>
      </w:r>
      <w:r>
        <w:rPr>
          <w:spacing w:val="-2"/>
          <w:sz w:val="20"/>
        </w:rPr>
        <w:t>a</w:t>
      </w:r>
      <w:r>
        <w:rPr>
          <w:spacing w:val="-8"/>
          <w:sz w:val="20"/>
        </w:rPr>
        <w:t xml:space="preserve"> </w:t>
      </w:r>
      <w:r>
        <w:rPr>
          <w:spacing w:val="-2"/>
          <w:sz w:val="20"/>
        </w:rPr>
        <w:t>concentration</w:t>
      </w:r>
      <w:r>
        <w:rPr>
          <w:spacing w:val="-6"/>
          <w:sz w:val="20"/>
        </w:rPr>
        <w:t xml:space="preserve"> </w:t>
      </w:r>
      <w:r>
        <w:rPr>
          <w:spacing w:val="-2"/>
          <w:sz w:val="20"/>
        </w:rPr>
        <w:t>of</w:t>
      </w:r>
      <w:r>
        <w:rPr>
          <w:spacing w:val="-8"/>
          <w:sz w:val="20"/>
        </w:rPr>
        <w:t xml:space="preserve"> </w:t>
      </w:r>
      <w:r>
        <w:rPr>
          <w:spacing w:val="-2"/>
          <w:sz w:val="20"/>
        </w:rPr>
        <w:t>MSC</w:t>
      </w:r>
      <w:r>
        <w:rPr>
          <w:spacing w:val="-6"/>
          <w:sz w:val="20"/>
        </w:rPr>
        <w:t xml:space="preserve"> </w:t>
      </w:r>
      <w:r>
        <w:rPr>
          <w:spacing w:val="-2"/>
          <w:sz w:val="20"/>
        </w:rPr>
        <w:t>=</w:t>
      </w:r>
      <w:r>
        <w:rPr>
          <w:spacing w:val="-6"/>
          <w:sz w:val="20"/>
        </w:rPr>
        <w:t xml:space="preserve"> </w:t>
      </w:r>
      <w:r>
        <w:rPr>
          <w:spacing w:val="-2"/>
          <w:sz w:val="20"/>
        </w:rPr>
        <w:t>50</w:t>
      </w:r>
      <w:r>
        <w:rPr>
          <w:spacing w:val="-8"/>
          <w:sz w:val="20"/>
        </w:rPr>
        <w:t xml:space="preserve"> </w:t>
      </w:r>
      <w:r>
        <w:rPr>
          <w:spacing w:val="-2"/>
          <w:sz w:val="20"/>
        </w:rPr>
        <w:t>mg/</w:t>
      </w:r>
      <w:proofErr w:type="spellStart"/>
      <w:r>
        <w:rPr>
          <w:spacing w:val="-2"/>
          <w:sz w:val="20"/>
        </w:rPr>
        <w:t>mL.</w:t>
      </w:r>
      <w:proofErr w:type="spellEnd"/>
    </w:p>
    <w:p w14:paraId="340B9606" w14:textId="77777777" w:rsidR="00E20FF3" w:rsidRDefault="005D6E16">
      <w:pPr>
        <w:pStyle w:val="Paragraphedeliste"/>
        <w:numPr>
          <w:ilvl w:val="0"/>
          <w:numId w:val="15"/>
        </w:numPr>
        <w:tabs>
          <w:tab w:val="left" w:pos="719"/>
        </w:tabs>
        <w:ind w:left="719" w:hanging="691"/>
        <w:rPr>
          <w:sz w:val="20"/>
        </w:rPr>
      </w:pPr>
      <w:r>
        <w:rPr>
          <w:sz w:val="20"/>
        </w:rPr>
        <w:t>The</w:t>
      </w:r>
      <w:r>
        <w:rPr>
          <w:spacing w:val="-2"/>
          <w:sz w:val="20"/>
        </w:rPr>
        <w:t xml:space="preserve"> </w:t>
      </w:r>
      <w:r>
        <w:rPr>
          <w:sz w:val="20"/>
        </w:rPr>
        <w:t>resulting</w:t>
      </w:r>
      <w:r>
        <w:rPr>
          <w:spacing w:val="-2"/>
          <w:sz w:val="20"/>
        </w:rPr>
        <w:t xml:space="preserve"> </w:t>
      </w:r>
      <w:r>
        <w:rPr>
          <w:sz w:val="20"/>
        </w:rPr>
        <w:t>solution</w:t>
      </w:r>
      <w:r>
        <w:rPr>
          <w:spacing w:val="-2"/>
          <w:sz w:val="20"/>
        </w:rPr>
        <w:t xml:space="preserve"> </w:t>
      </w:r>
      <w:r>
        <w:rPr>
          <w:sz w:val="20"/>
        </w:rPr>
        <w:t>was</w:t>
      </w:r>
      <w:r>
        <w:rPr>
          <w:spacing w:val="-1"/>
          <w:sz w:val="20"/>
        </w:rPr>
        <w:t xml:space="preserve"> </w:t>
      </w:r>
      <w:r>
        <w:rPr>
          <w:sz w:val="20"/>
        </w:rPr>
        <w:t>transferred</w:t>
      </w:r>
      <w:r>
        <w:rPr>
          <w:spacing w:val="-2"/>
          <w:sz w:val="20"/>
        </w:rPr>
        <w:t xml:space="preserve"> </w:t>
      </w:r>
      <w:r>
        <w:rPr>
          <w:sz w:val="20"/>
        </w:rPr>
        <w:t>to</w:t>
      </w:r>
      <w:r>
        <w:rPr>
          <w:spacing w:val="-1"/>
          <w:sz w:val="20"/>
        </w:rPr>
        <w:t xml:space="preserve"> </w:t>
      </w:r>
      <w:r>
        <w:rPr>
          <w:sz w:val="20"/>
        </w:rPr>
        <w:t>a</w:t>
      </w:r>
      <w:r>
        <w:rPr>
          <w:spacing w:val="-2"/>
          <w:sz w:val="20"/>
        </w:rPr>
        <w:t xml:space="preserve"> </w:t>
      </w:r>
      <w:r>
        <w:rPr>
          <w:sz w:val="20"/>
        </w:rPr>
        <w:t>test</w:t>
      </w:r>
      <w:r>
        <w:rPr>
          <w:spacing w:val="-1"/>
          <w:sz w:val="20"/>
        </w:rPr>
        <w:t xml:space="preserve"> </w:t>
      </w:r>
      <w:r>
        <w:rPr>
          <w:sz w:val="20"/>
        </w:rPr>
        <w:t>tube</w:t>
      </w:r>
      <w:r>
        <w:rPr>
          <w:spacing w:val="-2"/>
          <w:sz w:val="20"/>
        </w:rPr>
        <w:t xml:space="preserve"> </w:t>
      </w:r>
      <w:r>
        <w:rPr>
          <w:sz w:val="20"/>
        </w:rPr>
        <w:t>to</w:t>
      </w:r>
      <w:r>
        <w:rPr>
          <w:spacing w:val="1"/>
          <w:sz w:val="20"/>
        </w:rPr>
        <w:t xml:space="preserve"> </w:t>
      </w:r>
      <w:r>
        <w:rPr>
          <w:sz w:val="20"/>
        </w:rPr>
        <w:t>which</w:t>
      </w:r>
      <w:r>
        <w:rPr>
          <w:spacing w:val="-2"/>
          <w:sz w:val="20"/>
        </w:rPr>
        <w:t xml:space="preserve"> </w:t>
      </w:r>
      <w:r>
        <w:rPr>
          <w:sz w:val="20"/>
        </w:rPr>
        <w:t>2</w:t>
      </w:r>
      <w:r>
        <w:rPr>
          <w:spacing w:val="-1"/>
          <w:sz w:val="20"/>
        </w:rPr>
        <w:t xml:space="preserve"> </w:t>
      </w:r>
      <w:r>
        <w:rPr>
          <w:sz w:val="20"/>
        </w:rPr>
        <w:t>mL</w:t>
      </w:r>
      <w:r>
        <w:rPr>
          <w:spacing w:val="-2"/>
          <w:sz w:val="20"/>
        </w:rPr>
        <w:t xml:space="preserve"> </w:t>
      </w:r>
      <w:r>
        <w:rPr>
          <w:sz w:val="20"/>
        </w:rPr>
        <w:t>of</w:t>
      </w:r>
      <w:r>
        <w:rPr>
          <w:spacing w:val="-2"/>
          <w:sz w:val="20"/>
        </w:rPr>
        <w:t xml:space="preserve"> </w:t>
      </w:r>
      <w:r>
        <w:rPr>
          <w:sz w:val="20"/>
        </w:rPr>
        <w:t>chloroform</w:t>
      </w:r>
      <w:r>
        <w:rPr>
          <w:spacing w:val="-1"/>
          <w:sz w:val="20"/>
        </w:rPr>
        <w:t xml:space="preserve"> </w:t>
      </w:r>
      <w:r>
        <w:rPr>
          <w:sz w:val="20"/>
        </w:rPr>
        <w:t>was</w:t>
      </w:r>
      <w:r>
        <w:rPr>
          <w:spacing w:val="-1"/>
          <w:sz w:val="20"/>
        </w:rPr>
        <w:t xml:space="preserve"> </w:t>
      </w:r>
      <w:r>
        <w:rPr>
          <w:sz w:val="20"/>
        </w:rPr>
        <w:t>added,</w:t>
      </w:r>
      <w:r>
        <w:rPr>
          <w:spacing w:val="-1"/>
          <w:sz w:val="20"/>
        </w:rPr>
        <w:t xml:space="preserve"> </w:t>
      </w:r>
      <w:r>
        <w:rPr>
          <w:sz w:val="20"/>
        </w:rPr>
        <w:t>homogenized</w:t>
      </w:r>
      <w:r>
        <w:rPr>
          <w:spacing w:val="-2"/>
          <w:sz w:val="20"/>
        </w:rPr>
        <w:t xml:space="preserve"> </w:t>
      </w:r>
      <w:r>
        <w:rPr>
          <w:sz w:val="20"/>
        </w:rPr>
        <w:t>and</w:t>
      </w:r>
      <w:r>
        <w:rPr>
          <w:spacing w:val="-2"/>
          <w:sz w:val="20"/>
        </w:rPr>
        <w:t xml:space="preserve"> </w:t>
      </w:r>
      <w:r>
        <w:rPr>
          <w:sz w:val="20"/>
        </w:rPr>
        <w:t>left</w:t>
      </w:r>
      <w:r>
        <w:rPr>
          <w:spacing w:val="-2"/>
          <w:sz w:val="20"/>
        </w:rPr>
        <w:t xml:space="preserve"> </w:t>
      </w:r>
      <w:r>
        <w:rPr>
          <w:sz w:val="20"/>
        </w:rPr>
        <w:t>to</w:t>
      </w:r>
      <w:r>
        <w:rPr>
          <w:spacing w:val="-2"/>
          <w:sz w:val="20"/>
        </w:rPr>
        <w:t xml:space="preserve"> </w:t>
      </w:r>
      <w:r>
        <w:rPr>
          <w:spacing w:val="-4"/>
          <w:sz w:val="20"/>
        </w:rPr>
        <w:t>rest</w:t>
      </w:r>
    </w:p>
    <w:p w14:paraId="3B872811" w14:textId="77777777" w:rsidR="00E20FF3" w:rsidRDefault="005D6E16">
      <w:pPr>
        <w:pStyle w:val="Paragraphedeliste"/>
        <w:numPr>
          <w:ilvl w:val="0"/>
          <w:numId w:val="15"/>
        </w:numPr>
        <w:tabs>
          <w:tab w:val="left" w:pos="719"/>
        </w:tabs>
        <w:spacing w:before="1"/>
        <w:ind w:left="719" w:hanging="691"/>
        <w:rPr>
          <w:sz w:val="20"/>
        </w:rPr>
      </w:pPr>
      <w:r>
        <w:rPr>
          <w:sz w:val="20"/>
        </w:rPr>
        <w:t>for</w:t>
      </w:r>
      <w:r>
        <w:rPr>
          <w:spacing w:val="-6"/>
          <w:sz w:val="20"/>
        </w:rPr>
        <w:t xml:space="preserve"> </w:t>
      </w:r>
      <w:r>
        <w:rPr>
          <w:sz w:val="20"/>
        </w:rPr>
        <w:t>3</w:t>
      </w:r>
      <w:r>
        <w:rPr>
          <w:spacing w:val="-4"/>
          <w:sz w:val="20"/>
        </w:rPr>
        <w:t xml:space="preserve"> </w:t>
      </w:r>
      <w:r>
        <w:rPr>
          <w:sz w:val="20"/>
        </w:rPr>
        <w:t>minutes.</w:t>
      </w:r>
      <w:r>
        <w:rPr>
          <w:spacing w:val="-5"/>
          <w:sz w:val="20"/>
        </w:rPr>
        <w:t xml:space="preserve"> </w:t>
      </w:r>
      <w:r>
        <w:rPr>
          <w:sz w:val="20"/>
        </w:rPr>
        <w:t>Then,</w:t>
      </w:r>
      <w:r>
        <w:rPr>
          <w:spacing w:val="-4"/>
          <w:sz w:val="20"/>
        </w:rPr>
        <w:t xml:space="preserve"> </w:t>
      </w:r>
      <w:r>
        <w:rPr>
          <w:sz w:val="20"/>
        </w:rPr>
        <w:t>200</w:t>
      </w:r>
      <w:r>
        <w:rPr>
          <w:spacing w:val="-4"/>
          <w:sz w:val="20"/>
        </w:rPr>
        <w:t xml:space="preserve"> </w:t>
      </w:r>
      <w:proofErr w:type="spellStart"/>
      <w:r>
        <w:rPr>
          <w:sz w:val="20"/>
        </w:rPr>
        <w:t>μL</w:t>
      </w:r>
      <w:proofErr w:type="spellEnd"/>
      <w:r>
        <w:rPr>
          <w:spacing w:val="-7"/>
          <w:sz w:val="20"/>
        </w:rPr>
        <w:t xml:space="preserve"> </w:t>
      </w:r>
      <w:r>
        <w:rPr>
          <w:sz w:val="20"/>
        </w:rPr>
        <w:t>of</w:t>
      </w:r>
      <w:r>
        <w:rPr>
          <w:spacing w:val="-4"/>
          <w:sz w:val="20"/>
        </w:rPr>
        <w:t xml:space="preserve"> </w:t>
      </w:r>
      <w:r>
        <w:rPr>
          <w:sz w:val="20"/>
        </w:rPr>
        <w:t>concentrated</w:t>
      </w:r>
      <w:r>
        <w:rPr>
          <w:spacing w:val="-5"/>
          <w:sz w:val="20"/>
        </w:rPr>
        <w:t xml:space="preserve"> </w:t>
      </w:r>
      <w:r>
        <w:rPr>
          <w:sz w:val="20"/>
        </w:rPr>
        <w:t>sulfuric</w:t>
      </w:r>
      <w:r>
        <w:rPr>
          <w:spacing w:val="-3"/>
          <w:sz w:val="20"/>
        </w:rPr>
        <w:t xml:space="preserve"> </w:t>
      </w:r>
      <w:r>
        <w:rPr>
          <w:sz w:val="20"/>
        </w:rPr>
        <w:t>acid</w:t>
      </w:r>
      <w:r>
        <w:rPr>
          <w:spacing w:val="-6"/>
          <w:sz w:val="20"/>
        </w:rPr>
        <w:t xml:space="preserve"> </w:t>
      </w:r>
      <w:r>
        <w:rPr>
          <w:sz w:val="20"/>
        </w:rPr>
        <w:t>was</w:t>
      </w:r>
      <w:r>
        <w:rPr>
          <w:spacing w:val="-3"/>
          <w:sz w:val="20"/>
        </w:rPr>
        <w:t xml:space="preserve"> </w:t>
      </w:r>
      <w:r>
        <w:rPr>
          <w:sz w:val="20"/>
        </w:rPr>
        <w:t>added</w:t>
      </w:r>
      <w:r>
        <w:rPr>
          <w:spacing w:val="-4"/>
          <w:sz w:val="20"/>
        </w:rPr>
        <w:t xml:space="preserve"> </w:t>
      </w:r>
      <w:r>
        <w:rPr>
          <w:sz w:val="20"/>
        </w:rPr>
        <w:t>to</w:t>
      </w:r>
      <w:r>
        <w:rPr>
          <w:spacing w:val="-4"/>
          <w:sz w:val="20"/>
        </w:rPr>
        <w:t xml:space="preserve"> </w:t>
      </w:r>
      <w:r>
        <w:rPr>
          <w:sz w:val="20"/>
        </w:rPr>
        <w:t>the</w:t>
      </w:r>
      <w:r>
        <w:rPr>
          <w:spacing w:val="-5"/>
          <w:sz w:val="20"/>
        </w:rPr>
        <w:t xml:space="preserve"> </w:t>
      </w:r>
      <w:r>
        <w:rPr>
          <w:sz w:val="20"/>
        </w:rPr>
        <w:t>mixture.</w:t>
      </w:r>
      <w:r>
        <w:rPr>
          <w:spacing w:val="-6"/>
          <w:sz w:val="20"/>
        </w:rPr>
        <w:t xml:space="preserve"> </w:t>
      </w:r>
      <w:r>
        <w:rPr>
          <w:sz w:val="20"/>
        </w:rPr>
        <w:t>The</w:t>
      </w:r>
      <w:r>
        <w:rPr>
          <w:spacing w:val="-5"/>
          <w:sz w:val="20"/>
        </w:rPr>
        <w:t xml:space="preserve"> </w:t>
      </w:r>
      <w:r>
        <w:rPr>
          <w:sz w:val="20"/>
        </w:rPr>
        <w:t>whole</w:t>
      </w:r>
      <w:r>
        <w:rPr>
          <w:spacing w:val="-4"/>
          <w:sz w:val="20"/>
        </w:rPr>
        <w:t xml:space="preserve"> </w:t>
      </w:r>
      <w:r>
        <w:rPr>
          <w:sz w:val="20"/>
        </w:rPr>
        <w:t>thing</w:t>
      </w:r>
      <w:r>
        <w:rPr>
          <w:spacing w:val="-5"/>
          <w:sz w:val="20"/>
        </w:rPr>
        <w:t xml:space="preserve"> </w:t>
      </w:r>
      <w:r>
        <w:rPr>
          <w:sz w:val="20"/>
        </w:rPr>
        <w:t>was</w:t>
      </w:r>
      <w:r>
        <w:rPr>
          <w:spacing w:val="-3"/>
          <w:sz w:val="20"/>
        </w:rPr>
        <w:t xml:space="preserve"> </w:t>
      </w:r>
      <w:r>
        <w:rPr>
          <w:sz w:val="20"/>
        </w:rPr>
        <w:t>incubated</w:t>
      </w:r>
      <w:r>
        <w:rPr>
          <w:spacing w:val="-4"/>
          <w:sz w:val="20"/>
        </w:rPr>
        <w:t xml:space="preserve"> </w:t>
      </w:r>
      <w:r>
        <w:rPr>
          <w:sz w:val="20"/>
        </w:rPr>
        <w:t>in</w:t>
      </w:r>
      <w:r>
        <w:rPr>
          <w:spacing w:val="-5"/>
          <w:sz w:val="20"/>
        </w:rPr>
        <w:t xml:space="preserve"> the</w:t>
      </w:r>
    </w:p>
    <w:p w14:paraId="4B18DD61" w14:textId="77777777" w:rsidR="00E20FF3" w:rsidRDefault="005D6E16">
      <w:pPr>
        <w:pStyle w:val="Paragraphedeliste"/>
        <w:numPr>
          <w:ilvl w:val="0"/>
          <w:numId w:val="15"/>
        </w:numPr>
        <w:tabs>
          <w:tab w:val="left" w:pos="719"/>
        </w:tabs>
        <w:ind w:left="719" w:hanging="691"/>
        <w:rPr>
          <w:sz w:val="20"/>
        </w:rPr>
      </w:pPr>
      <w:r>
        <w:rPr>
          <w:sz w:val="20"/>
        </w:rPr>
        <w:t>dark</w:t>
      </w:r>
      <w:r>
        <w:rPr>
          <w:spacing w:val="16"/>
          <w:sz w:val="20"/>
        </w:rPr>
        <w:t xml:space="preserve"> </w:t>
      </w:r>
      <w:r>
        <w:rPr>
          <w:sz w:val="20"/>
        </w:rPr>
        <w:t>for</w:t>
      </w:r>
      <w:r>
        <w:rPr>
          <w:spacing w:val="17"/>
          <w:sz w:val="20"/>
        </w:rPr>
        <w:t xml:space="preserve"> </w:t>
      </w:r>
      <w:r>
        <w:rPr>
          <w:sz w:val="20"/>
        </w:rPr>
        <w:t>2</w:t>
      </w:r>
      <w:r>
        <w:rPr>
          <w:spacing w:val="17"/>
          <w:sz w:val="20"/>
        </w:rPr>
        <w:t xml:space="preserve"> </w:t>
      </w:r>
      <w:r>
        <w:rPr>
          <w:sz w:val="20"/>
        </w:rPr>
        <w:t>hours.</w:t>
      </w:r>
      <w:r>
        <w:rPr>
          <w:spacing w:val="62"/>
          <w:w w:val="150"/>
          <w:sz w:val="20"/>
        </w:rPr>
        <w:t xml:space="preserve"> </w:t>
      </w:r>
      <w:r>
        <w:rPr>
          <w:sz w:val="20"/>
        </w:rPr>
        <w:t>After</w:t>
      </w:r>
      <w:r>
        <w:rPr>
          <w:spacing w:val="18"/>
          <w:sz w:val="20"/>
        </w:rPr>
        <w:t xml:space="preserve"> </w:t>
      </w:r>
      <w:r>
        <w:rPr>
          <w:sz w:val="20"/>
        </w:rPr>
        <w:t>incubation,</w:t>
      </w:r>
      <w:r>
        <w:rPr>
          <w:spacing w:val="14"/>
          <w:sz w:val="20"/>
        </w:rPr>
        <w:t xml:space="preserve"> </w:t>
      </w:r>
      <w:r>
        <w:rPr>
          <w:sz w:val="20"/>
        </w:rPr>
        <w:t>the</w:t>
      </w:r>
      <w:r>
        <w:rPr>
          <w:spacing w:val="16"/>
          <w:sz w:val="20"/>
        </w:rPr>
        <w:t xml:space="preserve"> </w:t>
      </w:r>
      <w:r>
        <w:rPr>
          <w:sz w:val="20"/>
        </w:rPr>
        <w:t>reddish-brown</w:t>
      </w:r>
      <w:r>
        <w:rPr>
          <w:spacing w:val="16"/>
          <w:sz w:val="20"/>
        </w:rPr>
        <w:t xml:space="preserve"> </w:t>
      </w:r>
      <w:r>
        <w:rPr>
          <w:sz w:val="20"/>
        </w:rPr>
        <w:t>precipitate</w:t>
      </w:r>
      <w:r>
        <w:rPr>
          <w:spacing w:val="16"/>
          <w:sz w:val="20"/>
        </w:rPr>
        <w:t xml:space="preserve"> </w:t>
      </w:r>
      <w:r>
        <w:rPr>
          <w:sz w:val="20"/>
        </w:rPr>
        <w:t>formed</w:t>
      </w:r>
      <w:r>
        <w:rPr>
          <w:spacing w:val="16"/>
          <w:sz w:val="20"/>
        </w:rPr>
        <w:t xml:space="preserve"> </w:t>
      </w:r>
      <w:r>
        <w:rPr>
          <w:sz w:val="20"/>
        </w:rPr>
        <w:t>was</w:t>
      </w:r>
      <w:r>
        <w:rPr>
          <w:spacing w:val="15"/>
          <w:sz w:val="20"/>
        </w:rPr>
        <w:t xml:space="preserve"> </w:t>
      </w:r>
      <w:r>
        <w:rPr>
          <w:sz w:val="20"/>
        </w:rPr>
        <w:t>carefully</w:t>
      </w:r>
      <w:r>
        <w:rPr>
          <w:spacing w:val="16"/>
          <w:sz w:val="20"/>
        </w:rPr>
        <w:t xml:space="preserve"> </w:t>
      </w:r>
      <w:r>
        <w:rPr>
          <w:sz w:val="20"/>
        </w:rPr>
        <w:t>separated</w:t>
      </w:r>
      <w:r>
        <w:rPr>
          <w:spacing w:val="14"/>
          <w:sz w:val="20"/>
        </w:rPr>
        <w:t xml:space="preserve"> </w:t>
      </w:r>
      <w:r>
        <w:rPr>
          <w:sz w:val="20"/>
        </w:rPr>
        <w:t>from</w:t>
      </w:r>
      <w:r>
        <w:rPr>
          <w:spacing w:val="17"/>
          <w:sz w:val="20"/>
        </w:rPr>
        <w:t xml:space="preserve"> </w:t>
      </w:r>
      <w:r>
        <w:rPr>
          <w:sz w:val="20"/>
        </w:rPr>
        <w:t>the</w:t>
      </w:r>
      <w:r>
        <w:rPr>
          <w:spacing w:val="18"/>
          <w:sz w:val="20"/>
        </w:rPr>
        <w:t xml:space="preserve"> </w:t>
      </w:r>
      <w:r>
        <w:rPr>
          <w:spacing w:val="-2"/>
          <w:sz w:val="20"/>
        </w:rPr>
        <w:t>supernatant.</w:t>
      </w:r>
    </w:p>
    <w:p w14:paraId="13F1BDD7" w14:textId="77777777" w:rsidR="00E20FF3" w:rsidRDefault="005D6E16">
      <w:pPr>
        <w:pStyle w:val="Paragraphedeliste"/>
        <w:numPr>
          <w:ilvl w:val="0"/>
          <w:numId w:val="15"/>
        </w:numPr>
        <w:tabs>
          <w:tab w:val="left" w:pos="719"/>
        </w:tabs>
        <w:spacing w:before="1"/>
        <w:ind w:left="719" w:hanging="691"/>
        <w:rPr>
          <w:sz w:val="20"/>
        </w:rPr>
      </w:pPr>
      <w:r>
        <w:rPr>
          <w:sz w:val="20"/>
        </w:rPr>
        <w:t>Then,</w:t>
      </w:r>
      <w:r>
        <w:rPr>
          <w:spacing w:val="-12"/>
          <w:sz w:val="20"/>
        </w:rPr>
        <w:t xml:space="preserve"> </w:t>
      </w:r>
      <w:r>
        <w:rPr>
          <w:sz w:val="20"/>
        </w:rPr>
        <w:t>3</w:t>
      </w:r>
      <w:r>
        <w:rPr>
          <w:spacing w:val="-12"/>
          <w:sz w:val="20"/>
        </w:rPr>
        <w:t xml:space="preserve"> </w:t>
      </w:r>
      <w:r>
        <w:rPr>
          <w:sz w:val="20"/>
        </w:rPr>
        <w:t>mL</w:t>
      </w:r>
      <w:r>
        <w:rPr>
          <w:spacing w:val="-12"/>
          <w:sz w:val="20"/>
        </w:rPr>
        <w:t xml:space="preserve"> </w:t>
      </w:r>
      <w:r>
        <w:rPr>
          <w:sz w:val="20"/>
        </w:rPr>
        <w:t>of</w:t>
      </w:r>
      <w:r>
        <w:rPr>
          <w:spacing w:val="-12"/>
          <w:sz w:val="20"/>
        </w:rPr>
        <w:t xml:space="preserve"> </w:t>
      </w:r>
      <w:r>
        <w:rPr>
          <w:sz w:val="20"/>
        </w:rPr>
        <w:t>methanol</w:t>
      </w:r>
      <w:r>
        <w:rPr>
          <w:spacing w:val="-13"/>
          <w:sz w:val="20"/>
        </w:rPr>
        <w:t xml:space="preserve"> </w:t>
      </w:r>
      <w:r>
        <w:rPr>
          <w:sz w:val="20"/>
        </w:rPr>
        <w:t>was</w:t>
      </w:r>
      <w:r>
        <w:rPr>
          <w:spacing w:val="-11"/>
          <w:sz w:val="20"/>
        </w:rPr>
        <w:t xml:space="preserve"> </w:t>
      </w:r>
      <w:r>
        <w:rPr>
          <w:sz w:val="20"/>
        </w:rPr>
        <w:t>added</w:t>
      </w:r>
      <w:r>
        <w:rPr>
          <w:spacing w:val="-12"/>
          <w:sz w:val="20"/>
        </w:rPr>
        <w:t xml:space="preserve"> </w:t>
      </w:r>
      <w:r>
        <w:rPr>
          <w:sz w:val="20"/>
        </w:rPr>
        <w:t>and</w:t>
      </w:r>
      <w:r>
        <w:rPr>
          <w:spacing w:val="-12"/>
          <w:sz w:val="20"/>
        </w:rPr>
        <w:t xml:space="preserve"> </w:t>
      </w:r>
      <w:r>
        <w:rPr>
          <w:sz w:val="20"/>
        </w:rPr>
        <w:t>mixed</w:t>
      </w:r>
      <w:r>
        <w:rPr>
          <w:spacing w:val="-12"/>
          <w:sz w:val="20"/>
        </w:rPr>
        <w:t xml:space="preserve"> </w:t>
      </w:r>
      <w:r>
        <w:rPr>
          <w:sz w:val="20"/>
        </w:rPr>
        <w:t>well</w:t>
      </w:r>
      <w:r>
        <w:rPr>
          <w:spacing w:val="-13"/>
          <w:sz w:val="20"/>
        </w:rPr>
        <w:t xml:space="preserve"> </w:t>
      </w:r>
      <w:r>
        <w:rPr>
          <w:sz w:val="20"/>
        </w:rPr>
        <w:t>until</w:t>
      </w:r>
      <w:r>
        <w:rPr>
          <w:spacing w:val="-13"/>
          <w:sz w:val="20"/>
        </w:rPr>
        <w:t xml:space="preserve"> </w:t>
      </w:r>
      <w:r>
        <w:rPr>
          <w:sz w:val="20"/>
        </w:rPr>
        <w:t>the</w:t>
      </w:r>
      <w:r>
        <w:rPr>
          <w:spacing w:val="-12"/>
          <w:sz w:val="20"/>
        </w:rPr>
        <w:t xml:space="preserve"> </w:t>
      </w:r>
      <w:r>
        <w:rPr>
          <w:sz w:val="20"/>
        </w:rPr>
        <w:t>precipitation</w:t>
      </w:r>
      <w:r>
        <w:rPr>
          <w:spacing w:val="-12"/>
          <w:sz w:val="20"/>
        </w:rPr>
        <w:t xml:space="preserve"> </w:t>
      </w:r>
      <w:r>
        <w:rPr>
          <w:sz w:val="20"/>
        </w:rPr>
        <w:t>completely</w:t>
      </w:r>
      <w:r>
        <w:rPr>
          <w:spacing w:val="-11"/>
          <w:sz w:val="20"/>
        </w:rPr>
        <w:t xml:space="preserve"> </w:t>
      </w:r>
      <w:r>
        <w:rPr>
          <w:sz w:val="20"/>
        </w:rPr>
        <w:t>dissolved.</w:t>
      </w:r>
      <w:r>
        <w:rPr>
          <w:spacing w:val="-12"/>
          <w:sz w:val="20"/>
        </w:rPr>
        <w:t xml:space="preserve"> </w:t>
      </w:r>
      <w:r>
        <w:rPr>
          <w:sz w:val="20"/>
        </w:rPr>
        <w:t>The</w:t>
      </w:r>
      <w:r>
        <w:rPr>
          <w:spacing w:val="-12"/>
          <w:sz w:val="20"/>
        </w:rPr>
        <w:t xml:space="preserve"> </w:t>
      </w:r>
      <w:r>
        <w:rPr>
          <w:sz w:val="20"/>
        </w:rPr>
        <w:t>absorbance</w:t>
      </w:r>
      <w:r>
        <w:rPr>
          <w:spacing w:val="-12"/>
          <w:sz w:val="20"/>
        </w:rPr>
        <w:t xml:space="preserve"> </w:t>
      </w:r>
      <w:r>
        <w:rPr>
          <w:sz w:val="20"/>
        </w:rPr>
        <w:t>(Y)</w:t>
      </w:r>
      <w:r>
        <w:rPr>
          <w:spacing w:val="-11"/>
          <w:sz w:val="20"/>
        </w:rPr>
        <w:t xml:space="preserve"> </w:t>
      </w:r>
      <w:r>
        <w:rPr>
          <w:spacing w:val="-2"/>
          <w:sz w:val="20"/>
        </w:rPr>
        <w:t>reading</w:t>
      </w:r>
    </w:p>
    <w:p w14:paraId="3C0C8E4A" w14:textId="77777777" w:rsidR="00E20FF3" w:rsidRDefault="005D6E16">
      <w:pPr>
        <w:pStyle w:val="Paragraphedeliste"/>
        <w:numPr>
          <w:ilvl w:val="0"/>
          <w:numId w:val="15"/>
        </w:numPr>
        <w:tabs>
          <w:tab w:val="left" w:pos="719"/>
        </w:tabs>
        <w:spacing w:line="229" w:lineRule="exact"/>
        <w:ind w:left="719" w:hanging="691"/>
        <w:rPr>
          <w:sz w:val="20"/>
        </w:rPr>
      </w:pPr>
      <w:r>
        <w:rPr>
          <w:sz w:val="20"/>
        </w:rPr>
        <w:t>was</w:t>
      </w:r>
      <w:r>
        <w:rPr>
          <w:spacing w:val="-1"/>
          <w:sz w:val="20"/>
        </w:rPr>
        <w:t xml:space="preserve"> </w:t>
      </w:r>
      <w:r>
        <w:rPr>
          <w:sz w:val="20"/>
        </w:rPr>
        <w:t>done</w:t>
      </w:r>
      <w:r>
        <w:rPr>
          <w:spacing w:val="-2"/>
          <w:sz w:val="20"/>
        </w:rPr>
        <w:t xml:space="preserve"> </w:t>
      </w:r>
      <w:r>
        <w:rPr>
          <w:sz w:val="20"/>
        </w:rPr>
        <w:t>at</w:t>
      </w:r>
      <w:r>
        <w:rPr>
          <w:spacing w:val="-1"/>
          <w:sz w:val="20"/>
        </w:rPr>
        <w:t xml:space="preserve"> </w:t>
      </w:r>
      <w:r>
        <w:rPr>
          <w:sz w:val="20"/>
        </w:rPr>
        <w:t>538</w:t>
      </w:r>
      <w:r>
        <w:rPr>
          <w:spacing w:val="-2"/>
          <w:sz w:val="20"/>
        </w:rPr>
        <w:t xml:space="preserve"> </w:t>
      </w:r>
      <w:r>
        <w:rPr>
          <w:sz w:val="20"/>
        </w:rPr>
        <w:t>nm</w:t>
      </w:r>
      <w:r>
        <w:rPr>
          <w:spacing w:val="-1"/>
          <w:sz w:val="20"/>
        </w:rPr>
        <w:t xml:space="preserve"> </w:t>
      </w:r>
      <w:r>
        <w:rPr>
          <w:sz w:val="20"/>
        </w:rPr>
        <w:t>against</w:t>
      </w:r>
      <w:r>
        <w:rPr>
          <w:spacing w:val="-2"/>
          <w:sz w:val="20"/>
        </w:rPr>
        <w:t xml:space="preserve"> </w:t>
      </w:r>
      <w:r>
        <w:rPr>
          <w:sz w:val="20"/>
        </w:rPr>
        <w:t>a</w:t>
      </w:r>
      <w:r>
        <w:rPr>
          <w:spacing w:val="-2"/>
          <w:sz w:val="20"/>
        </w:rPr>
        <w:t xml:space="preserve"> </w:t>
      </w:r>
      <w:r>
        <w:rPr>
          <w:sz w:val="20"/>
        </w:rPr>
        <w:t>white</w:t>
      </w:r>
      <w:r>
        <w:rPr>
          <w:spacing w:val="1"/>
          <w:sz w:val="20"/>
        </w:rPr>
        <w:t xml:space="preserve"> </w:t>
      </w:r>
      <w:r>
        <w:rPr>
          <w:sz w:val="20"/>
        </w:rPr>
        <w:t>prepared in</w:t>
      </w:r>
      <w:r>
        <w:rPr>
          <w:spacing w:val="1"/>
          <w:sz w:val="20"/>
        </w:rPr>
        <w:t xml:space="preserve"> </w:t>
      </w:r>
      <w:r>
        <w:rPr>
          <w:sz w:val="20"/>
        </w:rPr>
        <w:t>the</w:t>
      </w:r>
      <w:r>
        <w:rPr>
          <w:spacing w:val="-2"/>
          <w:sz w:val="20"/>
        </w:rPr>
        <w:t xml:space="preserve"> </w:t>
      </w:r>
      <w:r>
        <w:rPr>
          <w:sz w:val="20"/>
        </w:rPr>
        <w:t>same</w:t>
      </w:r>
      <w:r>
        <w:rPr>
          <w:spacing w:val="1"/>
          <w:sz w:val="20"/>
        </w:rPr>
        <w:t xml:space="preserve"> </w:t>
      </w:r>
      <w:r>
        <w:rPr>
          <w:sz w:val="20"/>
        </w:rPr>
        <w:t>way,</w:t>
      </w:r>
      <w:r>
        <w:rPr>
          <w:spacing w:val="-2"/>
          <w:sz w:val="20"/>
        </w:rPr>
        <w:t xml:space="preserve"> </w:t>
      </w:r>
      <w:r>
        <w:rPr>
          <w:sz w:val="20"/>
        </w:rPr>
        <w:t>replacing the plant</w:t>
      </w:r>
      <w:r>
        <w:rPr>
          <w:spacing w:val="-2"/>
          <w:sz w:val="20"/>
        </w:rPr>
        <w:t xml:space="preserve"> </w:t>
      </w:r>
      <w:r>
        <w:rPr>
          <w:sz w:val="20"/>
        </w:rPr>
        <w:t>extract</w:t>
      </w:r>
      <w:r>
        <w:rPr>
          <w:spacing w:val="-2"/>
          <w:sz w:val="20"/>
        </w:rPr>
        <w:t xml:space="preserve"> </w:t>
      </w:r>
      <w:r>
        <w:rPr>
          <w:sz w:val="20"/>
        </w:rPr>
        <w:t>with methanol</w:t>
      </w:r>
      <w:r>
        <w:rPr>
          <w:spacing w:val="-1"/>
          <w:sz w:val="20"/>
        </w:rPr>
        <w:t xml:space="preserve"> </w:t>
      </w:r>
      <w:r>
        <w:rPr>
          <w:sz w:val="20"/>
        </w:rPr>
        <w:t>as</w:t>
      </w:r>
      <w:r>
        <w:rPr>
          <w:spacing w:val="1"/>
          <w:sz w:val="20"/>
        </w:rPr>
        <w:t xml:space="preserve"> </w:t>
      </w:r>
      <w:r>
        <w:rPr>
          <w:sz w:val="20"/>
        </w:rPr>
        <w:t>described</w:t>
      </w:r>
      <w:r>
        <w:rPr>
          <w:spacing w:val="-2"/>
          <w:sz w:val="20"/>
        </w:rPr>
        <w:t xml:space="preserve"> </w:t>
      </w:r>
      <w:r>
        <w:rPr>
          <w:spacing w:val="-5"/>
          <w:sz w:val="20"/>
        </w:rPr>
        <w:t>by</w:t>
      </w:r>
    </w:p>
    <w:p w14:paraId="48BB74AA" w14:textId="77777777" w:rsidR="00E20FF3" w:rsidRDefault="005D6E16">
      <w:pPr>
        <w:pStyle w:val="Paragraphedeliste"/>
        <w:numPr>
          <w:ilvl w:val="0"/>
          <w:numId w:val="15"/>
        </w:numPr>
        <w:tabs>
          <w:tab w:val="left" w:pos="719"/>
        </w:tabs>
        <w:spacing w:line="229" w:lineRule="exact"/>
        <w:ind w:left="719" w:hanging="691"/>
        <w:rPr>
          <w:sz w:val="20"/>
        </w:rPr>
      </w:pPr>
      <w:r>
        <w:rPr>
          <w:sz w:val="20"/>
        </w:rPr>
        <w:t>Ghorai</w:t>
      </w:r>
      <w:r>
        <w:rPr>
          <w:spacing w:val="-6"/>
          <w:sz w:val="20"/>
        </w:rPr>
        <w:t xml:space="preserve"> </w:t>
      </w:r>
      <w:r>
        <w:rPr>
          <w:rFonts w:ascii="Arial"/>
          <w:i/>
          <w:sz w:val="20"/>
        </w:rPr>
        <w:t>et</w:t>
      </w:r>
      <w:r>
        <w:rPr>
          <w:rFonts w:ascii="Arial"/>
          <w:i/>
          <w:spacing w:val="-7"/>
          <w:sz w:val="20"/>
        </w:rPr>
        <w:t xml:space="preserve"> </w:t>
      </w:r>
      <w:r>
        <w:rPr>
          <w:rFonts w:ascii="Arial"/>
          <w:i/>
          <w:sz w:val="20"/>
        </w:rPr>
        <w:t>al.</w:t>
      </w:r>
      <w:r>
        <w:rPr>
          <w:rFonts w:ascii="Arial"/>
          <w:i/>
          <w:spacing w:val="-7"/>
          <w:sz w:val="20"/>
        </w:rPr>
        <w:t xml:space="preserve"> </w:t>
      </w:r>
      <w:r>
        <w:rPr>
          <w:sz w:val="20"/>
        </w:rPr>
        <w:t>(2012).</w:t>
      </w:r>
      <w:r>
        <w:rPr>
          <w:spacing w:val="-7"/>
          <w:sz w:val="20"/>
        </w:rPr>
        <w:t xml:space="preserve"> </w:t>
      </w:r>
      <w:r>
        <w:rPr>
          <w:sz w:val="20"/>
        </w:rPr>
        <w:t>The</w:t>
      </w:r>
      <w:r>
        <w:rPr>
          <w:spacing w:val="-8"/>
          <w:sz w:val="20"/>
        </w:rPr>
        <w:t xml:space="preserve"> </w:t>
      </w:r>
      <w:r>
        <w:rPr>
          <w:sz w:val="20"/>
        </w:rPr>
        <w:t>calibration</w:t>
      </w:r>
      <w:r>
        <w:rPr>
          <w:spacing w:val="-8"/>
          <w:sz w:val="20"/>
        </w:rPr>
        <w:t xml:space="preserve"> </w:t>
      </w:r>
      <w:r>
        <w:rPr>
          <w:sz w:val="20"/>
        </w:rPr>
        <w:t>curve</w:t>
      </w:r>
      <w:r>
        <w:rPr>
          <w:spacing w:val="-7"/>
          <w:sz w:val="20"/>
        </w:rPr>
        <w:t xml:space="preserve"> </w:t>
      </w:r>
      <w:r>
        <w:rPr>
          <w:sz w:val="20"/>
        </w:rPr>
        <w:t>was</w:t>
      </w:r>
      <w:r>
        <w:rPr>
          <w:spacing w:val="-5"/>
          <w:sz w:val="20"/>
        </w:rPr>
        <w:t xml:space="preserve"> </w:t>
      </w:r>
      <w:r>
        <w:rPr>
          <w:sz w:val="20"/>
        </w:rPr>
        <w:t>plotted</w:t>
      </w:r>
      <w:r>
        <w:rPr>
          <w:spacing w:val="-5"/>
          <w:sz w:val="20"/>
        </w:rPr>
        <w:t xml:space="preserve"> </w:t>
      </w:r>
      <w:r>
        <w:rPr>
          <w:sz w:val="20"/>
        </w:rPr>
        <w:t>according</w:t>
      </w:r>
      <w:r>
        <w:rPr>
          <w:spacing w:val="-5"/>
          <w:sz w:val="20"/>
        </w:rPr>
        <w:t xml:space="preserve"> </w:t>
      </w:r>
      <w:r>
        <w:rPr>
          <w:sz w:val="20"/>
        </w:rPr>
        <w:t>to</w:t>
      </w:r>
      <w:r>
        <w:rPr>
          <w:spacing w:val="-9"/>
          <w:sz w:val="20"/>
        </w:rPr>
        <w:t xml:space="preserve"> </w:t>
      </w:r>
      <w:r>
        <w:rPr>
          <w:sz w:val="20"/>
        </w:rPr>
        <w:t>the</w:t>
      </w:r>
      <w:r>
        <w:rPr>
          <w:spacing w:val="-8"/>
          <w:sz w:val="20"/>
        </w:rPr>
        <w:t xml:space="preserve"> </w:t>
      </w:r>
      <w:r>
        <w:rPr>
          <w:sz w:val="20"/>
        </w:rPr>
        <w:t>function</w:t>
      </w:r>
      <w:r>
        <w:rPr>
          <w:spacing w:val="-6"/>
          <w:sz w:val="20"/>
        </w:rPr>
        <w:t xml:space="preserve"> </w:t>
      </w:r>
      <w:r>
        <w:rPr>
          <w:spacing w:val="-2"/>
          <w:sz w:val="20"/>
        </w:rPr>
        <w:t>below:</w:t>
      </w:r>
    </w:p>
    <w:p w14:paraId="5A77780C" w14:textId="77777777" w:rsidR="00E20FF3" w:rsidRDefault="005D6E16">
      <w:pPr>
        <w:pStyle w:val="Paragraphedeliste"/>
        <w:numPr>
          <w:ilvl w:val="0"/>
          <w:numId w:val="15"/>
        </w:numPr>
        <w:tabs>
          <w:tab w:val="left" w:pos="775"/>
        </w:tabs>
        <w:ind w:left="775" w:hanging="747"/>
        <w:rPr>
          <w:rFonts w:ascii="Arial" w:hAnsi="Arial"/>
          <w:b/>
          <w:sz w:val="20"/>
        </w:rPr>
      </w:pPr>
      <w:r>
        <w:rPr>
          <w:rFonts w:ascii="Arial" w:hAnsi="Arial"/>
          <w:b/>
          <w:sz w:val="20"/>
        </w:rPr>
        <w:t>Y</w:t>
      </w:r>
      <w:r>
        <w:rPr>
          <w:rFonts w:ascii="Arial" w:hAnsi="Arial"/>
          <w:b/>
          <w:spacing w:val="-6"/>
          <w:sz w:val="20"/>
        </w:rPr>
        <w:t xml:space="preserve"> </w:t>
      </w:r>
      <w:r>
        <w:rPr>
          <w:rFonts w:ascii="Arial" w:hAnsi="Arial"/>
          <w:b/>
          <w:sz w:val="20"/>
        </w:rPr>
        <w:t>=</w:t>
      </w:r>
      <w:r>
        <w:rPr>
          <w:rFonts w:ascii="Arial" w:hAnsi="Arial"/>
          <w:b/>
          <w:spacing w:val="-5"/>
          <w:sz w:val="20"/>
        </w:rPr>
        <w:t xml:space="preserve"> </w:t>
      </w:r>
      <w:r>
        <w:rPr>
          <w:rFonts w:ascii="Arial" w:hAnsi="Arial"/>
          <w:b/>
          <w:sz w:val="20"/>
        </w:rPr>
        <w:t>0.0036X−0.001</w:t>
      </w:r>
      <w:r>
        <w:rPr>
          <w:rFonts w:ascii="Arial" w:hAnsi="Arial"/>
          <w:b/>
          <w:spacing w:val="-3"/>
          <w:sz w:val="20"/>
        </w:rPr>
        <w:t xml:space="preserve"> </w:t>
      </w:r>
      <w:r>
        <w:rPr>
          <w:sz w:val="20"/>
        </w:rPr>
        <w:t>where</w:t>
      </w:r>
      <w:r>
        <w:rPr>
          <w:spacing w:val="-4"/>
          <w:sz w:val="20"/>
        </w:rPr>
        <w:t xml:space="preserve"> </w:t>
      </w:r>
      <w:r>
        <w:rPr>
          <w:sz w:val="20"/>
        </w:rPr>
        <w:t>R2=</w:t>
      </w:r>
      <w:r>
        <w:rPr>
          <w:spacing w:val="-5"/>
          <w:sz w:val="20"/>
        </w:rPr>
        <w:t xml:space="preserve"> </w:t>
      </w:r>
      <w:r>
        <w:rPr>
          <w:spacing w:val="-2"/>
          <w:sz w:val="20"/>
        </w:rPr>
        <w:t>0.9927</w:t>
      </w:r>
      <w:r>
        <w:rPr>
          <w:rFonts w:ascii="Arial" w:hAnsi="Arial"/>
          <w:b/>
          <w:spacing w:val="-2"/>
          <w:sz w:val="20"/>
        </w:rPr>
        <w:t>.</w:t>
      </w:r>
    </w:p>
    <w:p w14:paraId="3445397B" w14:textId="77777777" w:rsidR="00E20FF3" w:rsidRDefault="005D6E16">
      <w:pPr>
        <w:pStyle w:val="Paragraphedeliste"/>
        <w:numPr>
          <w:ilvl w:val="0"/>
          <w:numId w:val="15"/>
        </w:numPr>
        <w:tabs>
          <w:tab w:val="left" w:pos="775"/>
        </w:tabs>
        <w:spacing w:before="1"/>
        <w:ind w:left="775" w:hanging="747"/>
        <w:rPr>
          <w:rFonts w:ascii="Arial"/>
          <w:i/>
          <w:sz w:val="20"/>
        </w:rPr>
      </w:pPr>
      <w:r>
        <w:rPr>
          <w:rFonts w:ascii="Arial"/>
          <w:i/>
          <w:sz w:val="20"/>
        </w:rPr>
        <w:t>X</w:t>
      </w:r>
      <w:r>
        <w:rPr>
          <w:rFonts w:ascii="Arial"/>
          <w:i/>
          <w:spacing w:val="-6"/>
          <w:sz w:val="20"/>
        </w:rPr>
        <w:t xml:space="preserve"> </w:t>
      </w:r>
      <w:r>
        <w:rPr>
          <w:rFonts w:ascii="Arial"/>
          <w:i/>
          <w:sz w:val="20"/>
        </w:rPr>
        <w:t>is</w:t>
      </w:r>
      <w:r>
        <w:rPr>
          <w:rFonts w:ascii="Arial"/>
          <w:i/>
          <w:spacing w:val="-5"/>
          <w:sz w:val="20"/>
        </w:rPr>
        <w:t xml:space="preserve"> </w:t>
      </w:r>
      <w:r>
        <w:rPr>
          <w:rFonts w:ascii="Arial"/>
          <w:i/>
          <w:sz w:val="20"/>
        </w:rPr>
        <w:t>the</w:t>
      </w:r>
      <w:r>
        <w:rPr>
          <w:rFonts w:ascii="Arial"/>
          <w:i/>
          <w:spacing w:val="-7"/>
          <w:sz w:val="20"/>
        </w:rPr>
        <w:t xml:space="preserve"> </w:t>
      </w:r>
      <w:r>
        <w:rPr>
          <w:rFonts w:ascii="Arial"/>
          <w:i/>
          <w:sz w:val="20"/>
        </w:rPr>
        <w:t>concentration</w:t>
      </w:r>
      <w:r>
        <w:rPr>
          <w:rFonts w:ascii="Arial"/>
          <w:i/>
          <w:spacing w:val="-6"/>
          <w:sz w:val="20"/>
        </w:rPr>
        <w:t xml:space="preserve"> </w:t>
      </w:r>
      <w:r>
        <w:rPr>
          <w:rFonts w:ascii="Arial"/>
          <w:i/>
          <w:sz w:val="20"/>
        </w:rPr>
        <w:t>of</w:t>
      </w:r>
      <w:r>
        <w:rPr>
          <w:rFonts w:ascii="Arial"/>
          <w:i/>
          <w:spacing w:val="-4"/>
          <w:sz w:val="20"/>
        </w:rPr>
        <w:t xml:space="preserve"> </w:t>
      </w:r>
      <w:r>
        <w:rPr>
          <w:rFonts w:ascii="Arial"/>
          <w:i/>
          <w:sz w:val="20"/>
        </w:rPr>
        <w:t>terpenoids</w:t>
      </w:r>
      <w:r>
        <w:rPr>
          <w:rFonts w:ascii="Arial"/>
          <w:i/>
          <w:spacing w:val="-5"/>
          <w:sz w:val="20"/>
        </w:rPr>
        <w:t xml:space="preserve"> </w:t>
      </w:r>
      <w:r>
        <w:rPr>
          <w:rFonts w:ascii="Arial"/>
          <w:i/>
          <w:sz w:val="20"/>
        </w:rPr>
        <w:t>in</w:t>
      </w:r>
      <w:r>
        <w:rPr>
          <w:rFonts w:ascii="Arial"/>
          <w:i/>
          <w:spacing w:val="-6"/>
          <w:sz w:val="20"/>
        </w:rPr>
        <w:t xml:space="preserve"> </w:t>
      </w:r>
      <w:r>
        <w:rPr>
          <w:rFonts w:ascii="Arial"/>
          <w:i/>
          <w:sz w:val="20"/>
        </w:rPr>
        <w:t>mg</w:t>
      </w:r>
      <w:r>
        <w:rPr>
          <w:rFonts w:ascii="Arial"/>
          <w:i/>
          <w:spacing w:val="-6"/>
          <w:sz w:val="20"/>
        </w:rPr>
        <w:t xml:space="preserve"> </w:t>
      </w:r>
      <w:proofErr w:type="spellStart"/>
      <w:r>
        <w:rPr>
          <w:rFonts w:ascii="Arial"/>
          <w:i/>
          <w:sz w:val="20"/>
        </w:rPr>
        <w:t>linolein</w:t>
      </w:r>
      <w:proofErr w:type="spellEnd"/>
      <w:r>
        <w:rPr>
          <w:rFonts w:ascii="Arial"/>
          <w:i/>
          <w:spacing w:val="-4"/>
          <w:sz w:val="20"/>
        </w:rPr>
        <w:t xml:space="preserve"> </w:t>
      </w:r>
      <w:r>
        <w:rPr>
          <w:rFonts w:ascii="Arial"/>
          <w:i/>
          <w:sz w:val="20"/>
        </w:rPr>
        <w:t>equivalent</w:t>
      </w:r>
      <w:r>
        <w:rPr>
          <w:sz w:val="20"/>
        </w:rPr>
        <w:t>/</w:t>
      </w:r>
      <w:r>
        <w:rPr>
          <w:rFonts w:ascii="Arial"/>
          <w:i/>
          <w:sz w:val="20"/>
        </w:rPr>
        <w:t>g</w:t>
      </w:r>
      <w:r>
        <w:rPr>
          <w:rFonts w:ascii="Arial"/>
          <w:i/>
          <w:spacing w:val="-6"/>
          <w:sz w:val="20"/>
        </w:rPr>
        <w:t xml:space="preserve"> </w:t>
      </w:r>
      <w:r>
        <w:rPr>
          <w:rFonts w:ascii="Arial"/>
          <w:i/>
          <w:sz w:val="20"/>
        </w:rPr>
        <w:t>of</w:t>
      </w:r>
      <w:r>
        <w:rPr>
          <w:rFonts w:ascii="Arial"/>
          <w:i/>
          <w:spacing w:val="-5"/>
          <w:sz w:val="20"/>
        </w:rPr>
        <w:t xml:space="preserve"> </w:t>
      </w:r>
      <w:r>
        <w:rPr>
          <w:rFonts w:ascii="Arial"/>
          <w:i/>
          <w:sz w:val="20"/>
        </w:rPr>
        <w:t>extract.</w:t>
      </w:r>
      <w:r>
        <w:rPr>
          <w:rFonts w:ascii="Arial"/>
          <w:i/>
          <w:spacing w:val="-4"/>
          <w:sz w:val="20"/>
        </w:rPr>
        <w:t xml:space="preserve"> </w:t>
      </w:r>
      <w:r>
        <w:rPr>
          <w:rFonts w:ascii="Arial"/>
          <w:i/>
          <w:sz w:val="20"/>
        </w:rPr>
        <w:t>Y</w:t>
      </w:r>
      <w:r>
        <w:rPr>
          <w:rFonts w:ascii="Arial"/>
          <w:i/>
          <w:spacing w:val="-6"/>
          <w:sz w:val="20"/>
        </w:rPr>
        <w:t xml:space="preserve"> </w:t>
      </w:r>
      <w:r>
        <w:rPr>
          <w:rFonts w:ascii="Arial"/>
          <w:i/>
          <w:sz w:val="20"/>
        </w:rPr>
        <w:t>is</w:t>
      </w:r>
      <w:r>
        <w:rPr>
          <w:rFonts w:ascii="Arial"/>
          <w:i/>
          <w:spacing w:val="-5"/>
          <w:sz w:val="20"/>
        </w:rPr>
        <w:t xml:space="preserve"> </w:t>
      </w:r>
      <w:r>
        <w:rPr>
          <w:rFonts w:ascii="Arial"/>
          <w:i/>
          <w:sz w:val="20"/>
        </w:rPr>
        <w:t>the</w:t>
      </w:r>
      <w:r>
        <w:rPr>
          <w:rFonts w:ascii="Arial"/>
          <w:i/>
          <w:spacing w:val="-5"/>
          <w:sz w:val="20"/>
        </w:rPr>
        <w:t xml:space="preserve"> </w:t>
      </w:r>
      <w:r>
        <w:rPr>
          <w:rFonts w:ascii="Arial"/>
          <w:i/>
          <w:spacing w:val="-2"/>
          <w:sz w:val="20"/>
        </w:rPr>
        <w:t>absorbance</w:t>
      </w:r>
    </w:p>
    <w:p w14:paraId="5EBAE458" w14:textId="77777777" w:rsidR="00E20FF3" w:rsidRDefault="00E20FF3">
      <w:pPr>
        <w:pStyle w:val="Corpsdetexte"/>
        <w:spacing w:before="11"/>
        <w:ind w:left="0"/>
        <w:rPr>
          <w:rFonts w:ascii="Arial"/>
          <w:i/>
        </w:rPr>
      </w:pPr>
    </w:p>
    <w:p w14:paraId="42D6FACE" w14:textId="77777777" w:rsidR="00E20FF3" w:rsidRDefault="005D6E16">
      <w:pPr>
        <w:pStyle w:val="Paragraphedeliste"/>
        <w:numPr>
          <w:ilvl w:val="0"/>
          <w:numId w:val="15"/>
        </w:numPr>
        <w:tabs>
          <w:tab w:val="left" w:pos="719"/>
        </w:tabs>
        <w:ind w:left="719" w:hanging="691"/>
        <w:rPr>
          <w:rFonts w:ascii="Arial"/>
          <w:i/>
          <w:sz w:val="20"/>
        </w:rPr>
      </w:pPr>
      <w:r>
        <w:rPr>
          <w:rFonts w:ascii="Arial"/>
          <w:i/>
          <w:sz w:val="20"/>
        </w:rPr>
        <w:t>2.2.2.2.3</w:t>
      </w:r>
      <w:r>
        <w:rPr>
          <w:rFonts w:ascii="Arial"/>
          <w:i/>
          <w:spacing w:val="-11"/>
          <w:sz w:val="20"/>
        </w:rPr>
        <w:t xml:space="preserve"> </w:t>
      </w:r>
      <w:r>
        <w:rPr>
          <w:rFonts w:ascii="Arial"/>
          <w:i/>
          <w:sz w:val="20"/>
        </w:rPr>
        <w:t>Alkaloid</w:t>
      </w:r>
      <w:r>
        <w:rPr>
          <w:rFonts w:ascii="Arial"/>
          <w:i/>
          <w:spacing w:val="-10"/>
          <w:sz w:val="20"/>
        </w:rPr>
        <w:t xml:space="preserve"> </w:t>
      </w:r>
      <w:r>
        <w:rPr>
          <w:rFonts w:ascii="Arial"/>
          <w:i/>
          <w:spacing w:val="-2"/>
          <w:sz w:val="20"/>
        </w:rPr>
        <w:t>Determination</w:t>
      </w:r>
    </w:p>
    <w:p w14:paraId="4C608DD2" w14:textId="77777777" w:rsidR="00E20FF3" w:rsidRDefault="005D6E16">
      <w:pPr>
        <w:pStyle w:val="Corpsdetexte"/>
      </w:pPr>
      <w:r>
        <w:rPr>
          <w:spacing w:val="-5"/>
        </w:rPr>
        <w:t>147</w:t>
      </w:r>
    </w:p>
    <w:p w14:paraId="2F2D9B17" w14:textId="77777777" w:rsidR="00E20FF3" w:rsidRDefault="005D6E16">
      <w:pPr>
        <w:pStyle w:val="Paragraphedeliste"/>
        <w:numPr>
          <w:ilvl w:val="0"/>
          <w:numId w:val="14"/>
        </w:numPr>
        <w:tabs>
          <w:tab w:val="left" w:pos="719"/>
        </w:tabs>
        <w:spacing w:before="1" w:line="229" w:lineRule="exact"/>
        <w:ind w:left="719" w:hanging="691"/>
        <w:rPr>
          <w:sz w:val="20"/>
        </w:rPr>
      </w:pPr>
      <w:r>
        <w:rPr>
          <w:sz w:val="20"/>
        </w:rPr>
        <w:t>37.5</w:t>
      </w:r>
      <w:r>
        <w:rPr>
          <w:spacing w:val="1"/>
          <w:sz w:val="20"/>
        </w:rPr>
        <w:t xml:space="preserve"> </w:t>
      </w:r>
      <w:r>
        <w:rPr>
          <w:sz w:val="20"/>
        </w:rPr>
        <w:t>mg</w:t>
      </w:r>
      <w:r>
        <w:rPr>
          <w:spacing w:val="-2"/>
          <w:sz w:val="20"/>
        </w:rPr>
        <w:t xml:space="preserve"> </w:t>
      </w:r>
      <w:r>
        <w:rPr>
          <w:sz w:val="20"/>
        </w:rPr>
        <w:t>of</w:t>
      </w:r>
      <w:r>
        <w:rPr>
          <w:spacing w:val="1"/>
          <w:sz w:val="20"/>
        </w:rPr>
        <w:t xml:space="preserve"> </w:t>
      </w:r>
      <w:r>
        <w:rPr>
          <w:sz w:val="20"/>
        </w:rPr>
        <w:t>extract was dissolved in</w:t>
      </w:r>
      <w:r>
        <w:rPr>
          <w:spacing w:val="-1"/>
          <w:sz w:val="20"/>
        </w:rPr>
        <w:t xml:space="preserve"> </w:t>
      </w:r>
      <w:r>
        <w:rPr>
          <w:sz w:val="20"/>
        </w:rPr>
        <w:t>1.5</w:t>
      </w:r>
      <w:r>
        <w:rPr>
          <w:spacing w:val="-2"/>
          <w:sz w:val="20"/>
        </w:rPr>
        <w:t xml:space="preserve"> </w:t>
      </w:r>
      <w:r>
        <w:rPr>
          <w:sz w:val="20"/>
        </w:rPr>
        <w:t>mL</w:t>
      </w:r>
      <w:r>
        <w:rPr>
          <w:spacing w:val="-1"/>
          <w:sz w:val="20"/>
        </w:rPr>
        <w:t xml:space="preserve"> </w:t>
      </w:r>
      <w:r>
        <w:rPr>
          <w:sz w:val="20"/>
        </w:rPr>
        <w:t>of</w:t>
      </w:r>
      <w:r>
        <w:rPr>
          <w:spacing w:val="-2"/>
          <w:sz w:val="20"/>
        </w:rPr>
        <w:t xml:space="preserve"> </w:t>
      </w:r>
      <w:r>
        <w:rPr>
          <w:sz w:val="20"/>
        </w:rPr>
        <w:t>ethanol</w:t>
      </w:r>
      <w:r>
        <w:rPr>
          <w:spacing w:val="1"/>
          <w:sz w:val="20"/>
        </w:rPr>
        <w:t xml:space="preserve"> </w:t>
      </w:r>
      <w:r>
        <w:rPr>
          <w:sz w:val="20"/>
        </w:rPr>
        <w:t>to</w:t>
      </w:r>
      <w:r>
        <w:rPr>
          <w:spacing w:val="-2"/>
          <w:sz w:val="20"/>
        </w:rPr>
        <w:t xml:space="preserve"> </w:t>
      </w:r>
      <w:r>
        <w:rPr>
          <w:sz w:val="20"/>
        </w:rPr>
        <w:t>obtain</w:t>
      </w:r>
      <w:r>
        <w:rPr>
          <w:spacing w:val="1"/>
          <w:sz w:val="20"/>
        </w:rPr>
        <w:t xml:space="preserve"> </w:t>
      </w:r>
      <w:r>
        <w:rPr>
          <w:sz w:val="20"/>
        </w:rPr>
        <w:t>a</w:t>
      </w:r>
      <w:r>
        <w:rPr>
          <w:spacing w:val="-1"/>
          <w:sz w:val="20"/>
        </w:rPr>
        <w:t xml:space="preserve"> </w:t>
      </w:r>
      <w:r>
        <w:rPr>
          <w:sz w:val="20"/>
        </w:rPr>
        <w:t>stock solution with</w:t>
      </w:r>
      <w:r>
        <w:rPr>
          <w:spacing w:val="-1"/>
          <w:sz w:val="20"/>
        </w:rPr>
        <w:t xml:space="preserve"> </w:t>
      </w:r>
      <w:r>
        <w:rPr>
          <w:sz w:val="20"/>
        </w:rPr>
        <w:t>a</w:t>
      </w:r>
      <w:r>
        <w:rPr>
          <w:spacing w:val="-2"/>
          <w:sz w:val="20"/>
        </w:rPr>
        <w:t xml:space="preserve"> </w:t>
      </w:r>
      <w:r>
        <w:rPr>
          <w:sz w:val="20"/>
        </w:rPr>
        <w:t>concentration</w:t>
      </w:r>
      <w:r>
        <w:rPr>
          <w:spacing w:val="-1"/>
          <w:sz w:val="20"/>
        </w:rPr>
        <w:t xml:space="preserve"> </w:t>
      </w:r>
      <w:r>
        <w:rPr>
          <w:sz w:val="20"/>
        </w:rPr>
        <w:t>of</w:t>
      </w:r>
      <w:r>
        <w:rPr>
          <w:spacing w:val="-1"/>
          <w:sz w:val="20"/>
        </w:rPr>
        <w:t xml:space="preserve"> </w:t>
      </w:r>
      <w:r>
        <w:rPr>
          <w:sz w:val="20"/>
        </w:rPr>
        <w:t>MSC</w:t>
      </w:r>
      <w:r>
        <w:rPr>
          <w:spacing w:val="1"/>
          <w:sz w:val="20"/>
        </w:rPr>
        <w:t xml:space="preserve"> </w:t>
      </w:r>
      <w:r>
        <w:rPr>
          <w:sz w:val="20"/>
        </w:rPr>
        <w:t>=</w:t>
      </w:r>
      <w:r>
        <w:rPr>
          <w:spacing w:val="1"/>
          <w:sz w:val="20"/>
        </w:rPr>
        <w:t xml:space="preserve"> </w:t>
      </w:r>
      <w:r>
        <w:rPr>
          <w:sz w:val="20"/>
        </w:rPr>
        <w:t>25</w:t>
      </w:r>
      <w:r>
        <w:rPr>
          <w:spacing w:val="-2"/>
          <w:sz w:val="20"/>
        </w:rPr>
        <w:t xml:space="preserve"> mg/</w:t>
      </w:r>
      <w:proofErr w:type="spellStart"/>
      <w:r>
        <w:rPr>
          <w:spacing w:val="-2"/>
          <w:sz w:val="20"/>
        </w:rPr>
        <w:t>mL.</w:t>
      </w:r>
      <w:proofErr w:type="spellEnd"/>
    </w:p>
    <w:p w14:paraId="03A3871E" w14:textId="77777777" w:rsidR="00E20FF3" w:rsidRDefault="005D6E16">
      <w:pPr>
        <w:pStyle w:val="Paragraphedeliste"/>
        <w:numPr>
          <w:ilvl w:val="0"/>
          <w:numId w:val="14"/>
        </w:numPr>
        <w:tabs>
          <w:tab w:val="left" w:pos="719"/>
        </w:tabs>
        <w:spacing w:line="229" w:lineRule="exact"/>
        <w:ind w:left="719" w:hanging="691"/>
        <w:rPr>
          <w:sz w:val="20"/>
        </w:rPr>
      </w:pPr>
      <w:r>
        <w:rPr>
          <w:sz w:val="20"/>
        </w:rPr>
        <w:t>Then,</w:t>
      </w:r>
      <w:r>
        <w:rPr>
          <w:spacing w:val="-5"/>
          <w:sz w:val="20"/>
        </w:rPr>
        <w:t xml:space="preserve"> </w:t>
      </w:r>
      <w:r>
        <w:rPr>
          <w:sz w:val="20"/>
        </w:rPr>
        <w:t>the</w:t>
      </w:r>
      <w:r>
        <w:rPr>
          <w:spacing w:val="-3"/>
          <w:sz w:val="20"/>
        </w:rPr>
        <w:t xml:space="preserve"> </w:t>
      </w:r>
      <w:r>
        <w:rPr>
          <w:sz w:val="20"/>
        </w:rPr>
        <w:t>pH</w:t>
      </w:r>
      <w:r>
        <w:rPr>
          <w:spacing w:val="-2"/>
          <w:sz w:val="20"/>
        </w:rPr>
        <w:t xml:space="preserve"> </w:t>
      </w:r>
      <w:r>
        <w:rPr>
          <w:sz w:val="20"/>
        </w:rPr>
        <w:t>of</w:t>
      </w:r>
      <w:r>
        <w:rPr>
          <w:spacing w:val="-4"/>
          <w:sz w:val="20"/>
        </w:rPr>
        <w:t xml:space="preserve"> </w:t>
      </w:r>
      <w:r>
        <w:rPr>
          <w:sz w:val="20"/>
        </w:rPr>
        <w:t>this</w:t>
      </w:r>
      <w:r>
        <w:rPr>
          <w:spacing w:val="-4"/>
          <w:sz w:val="20"/>
        </w:rPr>
        <w:t xml:space="preserve"> </w:t>
      </w:r>
      <w:r>
        <w:rPr>
          <w:sz w:val="20"/>
        </w:rPr>
        <w:t>solution</w:t>
      </w:r>
      <w:r>
        <w:rPr>
          <w:spacing w:val="-4"/>
          <w:sz w:val="20"/>
        </w:rPr>
        <w:t xml:space="preserve"> </w:t>
      </w:r>
      <w:r>
        <w:rPr>
          <w:sz w:val="20"/>
        </w:rPr>
        <w:t>was</w:t>
      </w:r>
      <w:r>
        <w:rPr>
          <w:spacing w:val="-3"/>
          <w:sz w:val="20"/>
        </w:rPr>
        <w:t xml:space="preserve"> </w:t>
      </w:r>
      <w:r>
        <w:rPr>
          <w:sz w:val="20"/>
        </w:rPr>
        <w:t>measured</w:t>
      </w:r>
      <w:r>
        <w:rPr>
          <w:spacing w:val="-4"/>
          <w:sz w:val="20"/>
        </w:rPr>
        <w:t xml:space="preserve"> </w:t>
      </w:r>
      <w:r>
        <w:rPr>
          <w:sz w:val="20"/>
        </w:rPr>
        <w:t>and</w:t>
      </w:r>
      <w:r>
        <w:rPr>
          <w:spacing w:val="-5"/>
          <w:sz w:val="20"/>
        </w:rPr>
        <w:t xml:space="preserve"> </w:t>
      </w:r>
      <w:r>
        <w:rPr>
          <w:sz w:val="20"/>
        </w:rPr>
        <w:t>maintained</w:t>
      </w:r>
      <w:r>
        <w:rPr>
          <w:spacing w:val="-6"/>
          <w:sz w:val="20"/>
        </w:rPr>
        <w:t xml:space="preserve"> </w:t>
      </w:r>
      <w:r>
        <w:rPr>
          <w:sz w:val="20"/>
        </w:rPr>
        <w:t>between</w:t>
      </w:r>
      <w:r>
        <w:rPr>
          <w:spacing w:val="-5"/>
          <w:sz w:val="20"/>
        </w:rPr>
        <w:t xml:space="preserve"> </w:t>
      </w:r>
      <w:r>
        <w:rPr>
          <w:sz w:val="20"/>
        </w:rPr>
        <w:t>2</w:t>
      </w:r>
      <w:r>
        <w:rPr>
          <w:spacing w:val="-4"/>
          <w:sz w:val="20"/>
        </w:rPr>
        <w:t xml:space="preserve"> </w:t>
      </w:r>
      <w:r>
        <w:rPr>
          <w:sz w:val="20"/>
        </w:rPr>
        <w:t>and</w:t>
      </w:r>
      <w:r>
        <w:rPr>
          <w:spacing w:val="-5"/>
          <w:sz w:val="20"/>
        </w:rPr>
        <w:t xml:space="preserve"> </w:t>
      </w:r>
      <w:r>
        <w:rPr>
          <w:sz w:val="20"/>
        </w:rPr>
        <w:t>2.5</w:t>
      </w:r>
      <w:r>
        <w:rPr>
          <w:spacing w:val="-4"/>
          <w:sz w:val="20"/>
        </w:rPr>
        <w:t xml:space="preserve"> </w:t>
      </w:r>
      <w:r>
        <w:rPr>
          <w:sz w:val="20"/>
        </w:rPr>
        <w:t>by</w:t>
      </w:r>
      <w:r>
        <w:rPr>
          <w:spacing w:val="-3"/>
          <w:sz w:val="20"/>
        </w:rPr>
        <w:t xml:space="preserve"> </w:t>
      </w:r>
      <w:r>
        <w:rPr>
          <w:sz w:val="20"/>
        </w:rPr>
        <w:t>adding</w:t>
      </w:r>
      <w:r>
        <w:rPr>
          <w:spacing w:val="-5"/>
          <w:sz w:val="20"/>
        </w:rPr>
        <w:t xml:space="preserve"> </w:t>
      </w:r>
      <w:r>
        <w:rPr>
          <w:sz w:val="20"/>
        </w:rPr>
        <w:t>a</w:t>
      </w:r>
      <w:r>
        <w:rPr>
          <w:spacing w:val="-4"/>
          <w:sz w:val="20"/>
        </w:rPr>
        <w:t xml:space="preserve"> </w:t>
      </w:r>
      <w:r>
        <w:rPr>
          <w:sz w:val="20"/>
        </w:rPr>
        <w:t>few</w:t>
      </w:r>
      <w:r>
        <w:rPr>
          <w:spacing w:val="-4"/>
          <w:sz w:val="20"/>
        </w:rPr>
        <w:t xml:space="preserve"> </w:t>
      </w:r>
      <w:r>
        <w:rPr>
          <w:sz w:val="20"/>
        </w:rPr>
        <w:t>drops</w:t>
      </w:r>
      <w:r>
        <w:rPr>
          <w:spacing w:val="-3"/>
          <w:sz w:val="20"/>
        </w:rPr>
        <w:t xml:space="preserve"> </w:t>
      </w:r>
      <w:r>
        <w:rPr>
          <w:sz w:val="20"/>
        </w:rPr>
        <w:t>of</w:t>
      </w:r>
      <w:r>
        <w:rPr>
          <w:spacing w:val="-3"/>
          <w:sz w:val="20"/>
        </w:rPr>
        <w:t xml:space="preserve"> </w:t>
      </w:r>
      <w:r>
        <w:rPr>
          <w:sz w:val="20"/>
        </w:rPr>
        <w:t>hydrochloric</w:t>
      </w:r>
      <w:r>
        <w:rPr>
          <w:spacing w:val="-3"/>
          <w:sz w:val="20"/>
        </w:rPr>
        <w:t xml:space="preserve"> </w:t>
      </w:r>
      <w:r>
        <w:rPr>
          <w:spacing w:val="-4"/>
          <w:sz w:val="20"/>
        </w:rPr>
        <w:t>acid</w:t>
      </w:r>
    </w:p>
    <w:p w14:paraId="3383417F" w14:textId="77777777" w:rsidR="00E20FF3" w:rsidRDefault="005D6E16">
      <w:pPr>
        <w:pStyle w:val="Paragraphedeliste"/>
        <w:numPr>
          <w:ilvl w:val="0"/>
          <w:numId w:val="14"/>
        </w:numPr>
        <w:tabs>
          <w:tab w:val="left" w:pos="719"/>
        </w:tabs>
        <w:ind w:left="719" w:hanging="691"/>
        <w:rPr>
          <w:sz w:val="20"/>
        </w:rPr>
      </w:pPr>
      <w:r>
        <w:rPr>
          <w:sz w:val="20"/>
        </w:rPr>
        <w:t>(HCl).</w:t>
      </w:r>
      <w:r>
        <w:rPr>
          <w:spacing w:val="-2"/>
          <w:sz w:val="20"/>
        </w:rPr>
        <w:t xml:space="preserve"> </w:t>
      </w:r>
      <w:r>
        <w:rPr>
          <w:sz w:val="20"/>
        </w:rPr>
        <w:t>Then,</w:t>
      </w:r>
      <w:r>
        <w:rPr>
          <w:spacing w:val="-3"/>
          <w:sz w:val="20"/>
        </w:rPr>
        <w:t xml:space="preserve"> </w:t>
      </w:r>
      <w:r>
        <w:rPr>
          <w:sz w:val="20"/>
        </w:rPr>
        <w:t>2 mL</w:t>
      </w:r>
      <w:r>
        <w:rPr>
          <w:spacing w:val="-1"/>
          <w:sz w:val="20"/>
        </w:rPr>
        <w:t xml:space="preserve"> </w:t>
      </w:r>
      <w:r>
        <w:rPr>
          <w:sz w:val="20"/>
        </w:rPr>
        <w:t>of</w:t>
      </w:r>
      <w:r>
        <w:rPr>
          <w:spacing w:val="-3"/>
          <w:sz w:val="20"/>
        </w:rPr>
        <w:t xml:space="preserve"> </w:t>
      </w:r>
      <w:r>
        <w:rPr>
          <w:sz w:val="20"/>
        </w:rPr>
        <w:t>Dragendorff's</w:t>
      </w:r>
      <w:r>
        <w:rPr>
          <w:spacing w:val="-1"/>
          <w:sz w:val="20"/>
        </w:rPr>
        <w:t xml:space="preserve"> </w:t>
      </w:r>
      <w:r>
        <w:rPr>
          <w:sz w:val="20"/>
        </w:rPr>
        <w:t>reagent</w:t>
      </w:r>
      <w:r>
        <w:rPr>
          <w:spacing w:val="-1"/>
          <w:sz w:val="20"/>
        </w:rPr>
        <w:t xml:space="preserve"> </w:t>
      </w:r>
      <w:r>
        <w:rPr>
          <w:sz w:val="20"/>
        </w:rPr>
        <w:t>was</w:t>
      </w:r>
      <w:r>
        <w:rPr>
          <w:spacing w:val="-1"/>
          <w:sz w:val="20"/>
        </w:rPr>
        <w:t xml:space="preserve"> </w:t>
      </w:r>
      <w:r>
        <w:rPr>
          <w:sz w:val="20"/>
        </w:rPr>
        <w:t>added</w:t>
      </w:r>
      <w:r>
        <w:rPr>
          <w:spacing w:val="-1"/>
          <w:sz w:val="20"/>
        </w:rPr>
        <w:t xml:space="preserve"> </w:t>
      </w:r>
      <w:r>
        <w:rPr>
          <w:sz w:val="20"/>
        </w:rPr>
        <w:t>to</w:t>
      </w:r>
      <w:r>
        <w:rPr>
          <w:spacing w:val="-3"/>
          <w:sz w:val="20"/>
        </w:rPr>
        <w:t xml:space="preserve"> </w:t>
      </w:r>
      <w:r>
        <w:rPr>
          <w:sz w:val="20"/>
        </w:rPr>
        <w:t>the</w:t>
      </w:r>
      <w:r>
        <w:rPr>
          <w:spacing w:val="-3"/>
          <w:sz w:val="20"/>
        </w:rPr>
        <w:t xml:space="preserve"> </w:t>
      </w:r>
      <w:r>
        <w:rPr>
          <w:sz w:val="20"/>
        </w:rPr>
        <w:t>resulting</w:t>
      </w:r>
      <w:r>
        <w:rPr>
          <w:spacing w:val="-2"/>
          <w:sz w:val="20"/>
        </w:rPr>
        <w:t xml:space="preserve"> </w:t>
      </w:r>
      <w:r>
        <w:rPr>
          <w:sz w:val="20"/>
        </w:rPr>
        <w:t>solution.</w:t>
      </w:r>
      <w:r>
        <w:rPr>
          <w:spacing w:val="-2"/>
          <w:sz w:val="20"/>
        </w:rPr>
        <w:t xml:space="preserve"> </w:t>
      </w:r>
      <w:r>
        <w:rPr>
          <w:sz w:val="20"/>
        </w:rPr>
        <w:t>This</w:t>
      </w:r>
      <w:r>
        <w:rPr>
          <w:spacing w:val="-1"/>
          <w:sz w:val="20"/>
        </w:rPr>
        <w:t xml:space="preserve"> </w:t>
      </w:r>
      <w:r>
        <w:rPr>
          <w:sz w:val="20"/>
        </w:rPr>
        <w:t>mixture</w:t>
      </w:r>
      <w:r>
        <w:rPr>
          <w:spacing w:val="-2"/>
          <w:sz w:val="20"/>
        </w:rPr>
        <w:t xml:space="preserve"> </w:t>
      </w:r>
      <w:r>
        <w:rPr>
          <w:sz w:val="20"/>
        </w:rPr>
        <w:t>was</w:t>
      </w:r>
      <w:r>
        <w:rPr>
          <w:spacing w:val="-2"/>
          <w:sz w:val="20"/>
        </w:rPr>
        <w:t xml:space="preserve"> </w:t>
      </w:r>
      <w:r>
        <w:rPr>
          <w:sz w:val="20"/>
        </w:rPr>
        <w:t>centrifuged</w:t>
      </w:r>
      <w:r>
        <w:rPr>
          <w:spacing w:val="-1"/>
          <w:sz w:val="20"/>
        </w:rPr>
        <w:t xml:space="preserve"> </w:t>
      </w:r>
      <w:r>
        <w:rPr>
          <w:sz w:val="20"/>
        </w:rPr>
        <w:t>at</w:t>
      </w:r>
      <w:r>
        <w:rPr>
          <w:spacing w:val="-3"/>
          <w:sz w:val="20"/>
        </w:rPr>
        <w:t xml:space="preserve"> </w:t>
      </w:r>
      <w:r>
        <w:rPr>
          <w:sz w:val="20"/>
        </w:rPr>
        <w:t>7000</w:t>
      </w:r>
      <w:r>
        <w:rPr>
          <w:spacing w:val="-3"/>
          <w:sz w:val="20"/>
        </w:rPr>
        <w:t xml:space="preserve"> </w:t>
      </w:r>
      <w:r>
        <w:rPr>
          <w:spacing w:val="-5"/>
          <w:sz w:val="20"/>
        </w:rPr>
        <w:t>rpm</w:t>
      </w:r>
    </w:p>
    <w:p w14:paraId="4D74766F" w14:textId="77777777" w:rsidR="00E20FF3" w:rsidRDefault="005D6E16">
      <w:pPr>
        <w:pStyle w:val="Paragraphedeliste"/>
        <w:numPr>
          <w:ilvl w:val="0"/>
          <w:numId w:val="14"/>
        </w:numPr>
        <w:tabs>
          <w:tab w:val="left" w:pos="719"/>
        </w:tabs>
        <w:spacing w:before="1"/>
        <w:ind w:left="719" w:hanging="691"/>
        <w:rPr>
          <w:sz w:val="20"/>
        </w:rPr>
      </w:pPr>
      <w:r>
        <w:rPr>
          <w:sz w:val="20"/>
        </w:rPr>
        <w:t>for 3 minutes.</w:t>
      </w:r>
      <w:r>
        <w:rPr>
          <w:spacing w:val="3"/>
          <w:sz w:val="20"/>
        </w:rPr>
        <w:t xml:space="preserve"> </w:t>
      </w:r>
      <w:r>
        <w:rPr>
          <w:sz w:val="20"/>
        </w:rPr>
        <w:t>A</w:t>
      </w:r>
      <w:r>
        <w:rPr>
          <w:spacing w:val="-1"/>
          <w:sz w:val="20"/>
        </w:rPr>
        <w:t xml:space="preserve"> </w:t>
      </w:r>
      <w:r>
        <w:rPr>
          <w:sz w:val="20"/>
        </w:rPr>
        <w:t>few</w:t>
      </w:r>
      <w:r>
        <w:rPr>
          <w:spacing w:val="1"/>
          <w:sz w:val="20"/>
        </w:rPr>
        <w:t xml:space="preserve"> </w:t>
      </w:r>
      <w:r>
        <w:rPr>
          <w:sz w:val="20"/>
        </w:rPr>
        <w:t>drops</w:t>
      </w:r>
      <w:r>
        <w:rPr>
          <w:spacing w:val="1"/>
          <w:sz w:val="20"/>
        </w:rPr>
        <w:t xml:space="preserve"> </w:t>
      </w:r>
      <w:r>
        <w:rPr>
          <w:sz w:val="20"/>
        </w:rPr>
        <w:t>of</w:t>
      </w:r>
      <w:r>
        <w:rPr>
          <w:spacing w:val="1"/>
          <w:sz w:val="20"/>
        </w:rPr>
        <w:t xml:space="preserve"> </w:t>
      </w:r>
      <w:r>
        <w:rPr>
          <w:sz w:val="20"/>
        </w:rPr>
        <w:t>Dragendorff were</w:t>
      </w:r>
      <w:r>
        <w:rPr>
          <w:spacing w:val="1"/>
          <w:sz w:val="20"/>
        </w:rPr>
        <w:t xml:space="preserve"> </w:t>
      </w:r>
      <w:r>
        <w:rPr>
          <w:sz w:val="20"/>
        </w:rPr>
        <w:t>added</w:t>
      </w:r>
      <w:r>
        <w:rPr>
          <w:spacing w:val="2"/>
          <w:sz w:val="20"/>
        </w:rPr>
        <w:t xml:space="preserve"> </w:t>
      </w:r>
      <w:r>
        <w:rPr>
          <w:sz w:val="20"/>
        </w:rPr>
        <w:t>to the centrifugate to complete the</w:t>
      </w:r>
      <w:r>
        <w:rPr>
          <w:spacing w:val="-1"/>
          <w:sz w:val="20"/>
        </w:rPr>
        <w:t xml:space="preserve"> </w:t>
      </w:r>
      <w:r>
        <w:rPr>
          <w:sz w:val="20"/>
        </w:rPr>
        <w:t>precipitation and</w:t>
      </w:r>
      <w:r>
        <w:rPr>
          <w:spacing w:val="-1"/>
          <w:sz w:val="20"/>
        </w:rPr>
        <w:t xml:space="preserve"> </w:t>
      </w:r>
      <w:r>
        <w:rPr>
          <w:sz w:val="20"/>
        </w:rPr>
        <w:t xml:space="preserve">then a </w:t>
      </w:r>
      <w:r>
        <w:rPr>
          <w:spacing w:val="-2"/>
          <w:sz w:val="20"/>
        </w:rPr>
        <w:t>second</w:t>
      </w:r>
    </w:p>
    <w:p w14:paraId="07F05D3D" w14:textId="77777777" w:rsidR="00E20FF3" w:rsidRDefault="005D6E16">
      <w:pPr>
        <w:pStyle w:val="Paragraphedeliste"/>
        <w:numPr>
          <w:ilvl w:val="0"/>
          <w:numId w:val="14"/>
        </w:numPr>
        <w:tabs>
          <w:tab w:val="left" w:pos="719"/>
        </w:tabs>
        <w:ind w:left="719" w:hanging="691"/>
        <w:rPr>
          <w:sz w:val="20"/>
        </w:rPr>
      </w:pPr>
      <w:r>
        <w:rPr>
          <w:sz w:val="20"/>
        </w:rPr>
        <w:t>centrifugation</w:t>
      </w:r>
      <w:r>
        <w:rPr>
          <w:spacing w:val="9"/>
          <w:sz w:val="20"/>
        </w:rPr>
        <w:t xml:space="preserve"> </w:t>
      </w:r>
      <w:r>
        <w:rPr>
          <w:sz w:val="20"/>
        </w:rPr>
        <w:t>was</w:t>
      </w:r>
      <w:r>
        <w:rPr>
          <w:spacing w:val="11"/>
          <w:sz w:val="20"/>
        </w:rPr>
        <w:t xml:space="preserve"> </w:t>
      </w:r>
      <w:r>
        <w:rPr>
          <w:sz w:val="20"/>
        </w:rPr>
        <w:t>carried</w:t>
      </w:r>
      <w:r>
        <w:rPr>
          <w:spacing w:val="9"/>
          <w:sz w:val="20"/>
        </w:rPr>
        <w:t xml:space="preserve"> </w:t>
      </w:r>
      <w:r>
        <w:rPr>
          <w:sz w:val="20"/>
        </w:rPr>
        <w:t>out.</w:t>
      </w:r>
      <w:r>
        <w:rPr>
          <w:spacing w:val="10"/>
          <w:sz w:val="20"/>
        </w:rPr>
        <w:t xml:space="preserve"> </w:t>
      </w:r>
      <w:r>
        <w:rPr>
          <w:sz w:val="20"/>
        </w:rPr>
        <w:t>The</w:t>
      </w:r>
      <w:r>
        <w:rPr>
          <w:spacing w:val="9"/>
          <w:sz w:val="20"/>
        </w:rPr>
        <w:t xml:space="preserve"> </w:t>
      </w:r>
      <w:r>
        <w:rPr>
          <w:sz w:val="20"/>
        </w:rPr>
        <w:t>centrifugate</w:t>
      </w:r>
      <w:r>
        <w:rPr>
          <w:spacing w:val="10"/>
          <w:sz w:val="20"/>
        </w:rPr>
        <w:t xml:space="preserve"> </w:t>
      </w:r>
      <w:r>
        <w:rPr>
          <w:sz w:val="20"/>
        </w:rPr>
        <w:t>obtained</w:t>
      </w:r>
      <w:r>
        <w:rPr>
          <w:spacing w:val="10"/>
          <w:sz w:val="20"/>
        </w:rPr>
        <w:t xml:space="preserve"> </w:t>
      </w:r>
      <w:r>
        <w:rPr>
          <w:sz w:val="20"/>
        </w:rPr>
        <w:t>is</w:t>
      </w:r>
      <w:r>
        <w:rPr>
          <w:spacing w:val="11"/>
          <w:sz w:val="20"/>
        </w:rPr>
        <w:t xml:space="preserve"> </w:t>
      </w:r>
      <w:r>
        <w:rPr>
          <w:sz w:val="20"/>
        </w:rPr>
        <w:t>completely</w:t>
      </w:r>
      <w:r>
        <w:rPr>
          <w:spacing w:val="11"/>
          <w:sz w:val="20"/>
        </w:rPr>
        <w:t xml:space="preserve"> </w:t>
      </w:r>
      <w:r>
        <w:rPr>
          <w:sz w:val="20"/>
        </w:rPr>
        <w:t>decanted</w:t>
      </w:r>
      <w:r>
        <w:rPr>
          <w:spacing w:val="19"/>
          <w:sz w:val="20"/>
        </w:rPr>
        <w:t xml:space="preserve"> </w:t>
      </w:r>
      <w:r>
        <w:rPr>
          <w:sz w:val="20"/>
        </w:rPr>
        <w:t>and</w:t>
      </w:r>
      <w:r>
        <w:rPr>
          <w:spacing w:val="10"/>
          <w:sz w:val="20"/>
        </w:rPr>
        <w:t xml:space="preserve"> </w:t>
      </w:r>
      <w:r>
        <w:rPr>
          <w:sz w:val="20"/>
        </w:rPr>
        <w:t>the</w:t>
      </w:r>
      <w:r>
        <w:rPr>
          <w:spacing w:val="11"/>
          <w:sz w:val="20"/>
        </w:rPr>
        <w:t xml:space="preserve"> </w:t>
      </w:r>
      <w:r>
        <w:rPr>
          <w:sz w:val="20"/>
        </w:rPr>
        <w:t>precipitate</w:t>
      </w:r>
      <w:r>
        <w:rPr>
          <w:spacing w:val="10"/>
          <w:sz w:val="20"/>
        </w:rPr>
        <w:t xml:space="preserve"> </w:t>
      </w:r>
      <w:r>
        <w:rPr>
          <w:sz w:val="20"/>
        </w:rPr>
        <w:t>was</w:t>
      </w:r>
      <w:r>
        <w:rPr>
          <w:spacing w:val="11"/>
          <w:sz w:val="20"/>
        </w:rPr>
        <w:t xml:space="preserve"> </w:t>
      </w:r>
      <w:r>
        <w:rPr>
          <w:sz w:val="20"/>
        </w:rPr>
        <w:t>recovered</w:t>
      </w:r>
      <w:r>
        <w:rPr>
          <w:spacing w:val="10"/>
          <w:sz w:val="20"/>
        </w:rPr>
        <w:t xml:space="preserve"> </w:t>
      </w:r>
      <w:r>
        <w:rPr>
          <w:spacing w:val="-5"/>
          <w:sz w:val="20"/>
        </w:rPr>
        <w:t>and</w:t>
      </w:r>
    </w:p>
    <w:p w14:paraId="2B35A9A1" w14:textId="77777777" w:rsidR="00E20FF3" w:rsidRDefault="005D6E16">
      <w:pPr>
        <w:pStyle w:val="Paragraphedeliste"/>
        <w:numPr>
          <w:ilvl w:val="0"/>
          <w:numId w:val="14"/>
        </w:numPr>
        <w:tabs>
          <w:tab w:val="left" w:pos="719"/>
        </w:tabs>
        <w:spacing w:line="229" w:lineRule="exact"/>
        <w:ind w:left="719" w:hanging="691"/>
        <w:rPr>
          <w:sz w:val="20"/>
        </w:rPr>
      </w:pPr>
      <w:r>
        <w:rPr>
          <w:sz w:val="20"/>
        </w:rPr>
        <w:t>washed</w:t>
      </w:r>
      <w:r>
        <w:rPr>
          <w:spacing w:val="12"/>
          <w:sz w:val="20"/>
        </w:rPr>
        <w:t xml:space="preserve"> </w:t>
      </w:r>
      <w:r>
        <w:rPr>
          <w:sz w:val="20"/>
        </w:rPr>
        <w:t>with</w:t>
      </w:r>
      <w:r>
        <w:rPr>
          <w:spacing w:val="14"/>
          <w:sz w:val="20"/>
        </w:rPr>
        <w:t xml:space="preserve"> </w:t>
      </w:r>
      <w:r>
        <w:rPr>
          <w:sz w:val="20"/>
        </w:rPr>
        <w:t>2</w:t>
      </w:r>
      <w:r>
        <w:rPr>
          <w:spacing w:val="13"/>
          <w:sz w:val="20"/>
        </w:rPr>
        <w:t xml:space="preserve"> </w:t>
      </w:r>
      <w:r>
        <w:rPr>
          <w:sz w:val="20"/>
        </w:rPr>
        <w:t>mL</w:t>
      </w:r>
      <w:r>
        <w:rPr>
          <w:spacing w:val="11"/>
          <w:sz w:val="20"/>
        </w:rPr>
        <w:t xml:space="preserve"> </w:t>
      </w:r>
      <w:r>
        <w:rPr>
          <w:sz w:val="20"/>
        </w:rPr>
        <w:t>of</w:t>
      </w:r>
      <w:r>
        <w:rPr>
          <w:spacing w:val="15"/>
          <w:sz w:val="20"/>
        </w:rPr>
        <w:t xml:space="preserve"> </w:t>
      </w:r>
      <w:r>
        <w:rPr>
          <w:sz w:val="20"/>
        </w:rPr>
        <w:t>ethanol</w:t>
      </w:r>
      <w:r>
        <w:rPr>
          <w:spacing w:val="11"/>
          <w:sz w:val="20"/>
        </w:rPr>
        <w:t xml:space="preserve"> </w:t>
      </w:r>
      <w:r>
        <w:rPr>
          <w:sz w:val="20"/>
        </w:rPr>
        <w:t>(96°)</w:t>
      </w:r>
      <w:r>
        <w:rPr>
          <w:spacing w:val="14"/>
          <w:sz w:val="20"/>
        </w:rPr>
        <w:t xml:space="preserve"> </w:t>
      </w:r>
      <w:r>
        <w:rPr>
          <w:sz w:val="20"/>
        </w:rPr>
        <w:t>and</w:t>
      </w:r>
      <w:r>
        <w:rPr>
          <w:spacing w:val="12"/>
          <w:sz w:val="20"/>
        </w:rPr>
        <w:t xml:space="preserve"> </w:t>
      </w:r>
      <w:r>
        <w:rPr>
          <w:sz w:val="20"/>
        </w:rPr>
        <w:t>centrifuged</w:t>
      </w:r>
      <w:r>
        <w:rPr>
          <w:spacing w:val="13"/>
          <w:sz w:val="20"/>
        </w:rPr>
        <w:t xml:space="preserve"> </w:t>
      </w:r>
      <w:r>
        <w:rPr>
          <w:sz w:val="20"/>
        </w:rPr>
        <w:t>again</w:t>
      </w:r>
      <w:r>
        <w:rPr>
          <w:spacing w:val="12"/>
          <w:sz w:val="20"/>
        </w:rPr>
        <w:t xml:space="preserve"> </w:t>
      </w:r>
      <w:r>
        <w:rPr>
          <w:sz w:val="20"/>
        </w:rPr>
        <w:t>for</w:t>
      </w:r>
      <w:r>
        <w:rPr>
          <w:spacing w:val="13"/>
          <w:sz w:val="20"/>
        </w:rPr>
        <w:t xml:space="preserve"> </w:t>
      </w:r>
      <w:r>
        <w:rPr>
          <w:sz w:val="20"/>
        </w:rPr>
        <w:t>3</w:t>
      </w:r>
      <w:r>
        <w:rPr>
          <w:spacing w:val="12"/>
          <w:sz w:val="20"/>
        </w:rPr>
        <w:t xml:space="preserve"> </w:t>
      </w:r>
      <w:r>
        <w:rPr>
          <w:sz w:val="20"/>
        </w:rPr>
        <w:t>minutes.</w:t>
      </w:r>
      <w:r>
        <w:rPr>
          <w:spacing w:val="13"/>
          <w:sz w:val="20"/>
        </w:rPr>
        <w:t xml:space="preserve"> </w:t>
      </w:r>
      <w:r>
        <w:rPr>
          <w:sz w:val="20"/>
        </w:rPr>
        <w:t>The</w:t>
      </w:r>
      <w:r>
        <w:rPr>
          <w:spacing w:val="11"/>
          <w:sz w:val="20"/>
        </w:rPr>
        <w:t xml:space="preserve"> </w:t>
      </w:r>
      <w:proofErr w:type="spellStart"/>
      <w:r>
        <w:rPr>
          <w:sz w:val="20"/>
        </w:rPr>
        <w:t>supernade</w:t>
      </w:r>
      <w:proofErr w:type="spellEnd"/>
      <w:r>
        <w:rPr>
          <w:spacing w:val="12"/>
          <w:sz w:val="20"/>
        </w:rPr>
        <w:t xml:space="preserve"> </w:t>
      </w:r>
      <w:r>
        <w:rPr>
          <w:sz w:val="20"/>
        </w:rPr>
        <w:t>is</w:t>
      </w:r>
      <w:r>
        <w:rPr>
          <w:spacing w:val="14"/>
          <w:sz w:val="20"/>
        </w:rPr>
        <w:t xml:space="preserve"> </w:t>
      </w:r>
      <w:r>
        <w:rPr>
          <w:sz w:val="20"/>
        </w:rPr>
        <w:t>discarded</w:t>
      </w:r>
      <w:r>
        <w:rPr>
          <w:spacing w:val="12"/>
          <w:sz w:val="20"/>
        </w:rPr>
        <w:t xml:space="preserve"> </w:t>
      </w:r>
      <w:r>
        <w:rPr>
          <w:sz w:val="20"/>
        </w:rPr>
        <w:t>and</w:t>
      </w:r>
      <w:r>
        <w:rPr>
          <w:spacing w:val="12"/>
          <w:sz w:val="20"/>
        </w:rPr>
        <w:t xml:space="preserve"> </w:t>
      </w:r>
      <w:r>
        <w:rPr>
          <w:sz w:val="20"/>
        </w:rPr>
        <w:t>the</w:t>
      </w:r>
      <w:r>
        <w:rPr>
          <w:spacing w:val="11"/>
          <w:sz w:val="20"/>
        </w:rPr>
        <w:t xml:space="preserve"> </w:t>
      </w:r>
      <w:r>
        <w:rPr>
          <w:sz w:val="20"/>
        </w:rPr>
        <w:t>residue</w:t>
      </w:r>
      <w:r>
        <w:rPr>
          <w:spacing w:val="12"/>
          <w:sz w:val="20"/>
        </w:rPr>
        <w:t xml:space="preserve"> </w:t>
      </w:r>
      <w:r>
        <w:rPr>
          <w:spacing w:val="-7"/>
          <w:sz w:val="20"/>
        </w:rPr>
        <w:t>is</w:t>
      </w:r>
    </w:p>
    <w:p w14:paraId="44B94F5E" w14:textId="77777777" w:rsidR="00E20FF3" w:rsidRDefault="005D6E16">
      <w:pPr>
        <w:pStyle w:val="Paragraphedeliste"/>
        <w:numPr>
          <w:ilvl w:val="0"/>
          <w:numId w:val="14"/>
        </w:numPr>
        <w:tabs>
          <w:tab w:val="left" w:pos="719"/>
        </w:tabs>
        <w:spacing w:line="229" w:lineRule="exact"/>
        <w:ind w:left="719" w:hanging="691"/>
        <w:rPr>
          <w:sz w:val="20"/>
        </w:rPr>
      </w:pPr>
      <w:r>
        <w:rPr>
          <w:sz w:val="20"/>
        </w:rPr>
        <w:t>treated</w:t>
      </w:r>
      <w:r>
        <w:rPr>
          <w:spacing w:val="16"/>
          <w:sz w:val="20"/>
        </w:rPr>
        <w:t xml:space="preserve"> </w:t>
      </w:r>
      <w:r>
        <w:rPr>
          <w:sz w:val="20"/>
        </w:rPr>
        <w:t>with</w:t>
      </w:r>
      <w:r>
        <w:rPr>
          <w:spacing w:val="16"/>
          <w:sz w:val="20"/>
        </w:rPr>
        <w:t xml:space="preserve"> </w:t>
      </w:r>
      <w:r>
        <w:rPr>
          <w:sz w:val="20"/>
        </w:rPr>
        <w:t>2</w:t>
      </w:r>
      <w:r>
        <w:rPr>
          <w:spacing w:val="14"/>
          <w:sz w:val="20"/>
        </w:rPr>
        <w:t xml:space="preserve"> </w:t>
      </w:r>
      <w:r>
        <w:rPr>
          <w:sz w:val="20"/>
        </w:rPr>
        <w:t>mL</w:t>
      </w:r>
      <w:r>
        <w:rPr>
          <w:spacing w:val="15"/>
          <w:sz w:val="20"/>
        </w:rPr>
        <w:t xml:space="preserve"> </w:t>
      </w:r>
      <w:r>
        <w:rPr>
          <w:sz w:val="20"/>
        </w:rPr>
        <w:t>of</w:t>
      </w:r>
      <w:r>
        <w:rPr>
          <w:spacing w:val="16"/>
          <w:sz w:val="20"/>
        </w:rPr>
        <w:t xml:space="preserve"> </w:t>
      </w:r>
      <w:r>
        <w:rPr>
          <w:sz w:val="20"/>
        </w:rPr>
        <w:t>disodium</w:t>
      </w:r>
      <w:r>
        <w:rPr>
          <w:spacing w:val="14"/>
          <w:sz w:val="20"/>
        </w:rPr>
        <w:t xml:space="preserve"> </w:t>
      </w:r>
      <w:r>
        <w:rPr>
          <w:sz w:val="20"/>
        </w:rPr>
        <w:t>sulphate</w:t>
      </w:r>
      <w:r>
        <w:rPr>
          <w:spacing w:val="14"/>
          <w:sz w:val="20"/>
        </w:rPr>
        <w:t xml:space="preserve"> </w:t>
      </w:r>
      <w:r>
        <w:rPr>
          <w:sz w:val="20"/>
        </w:rPr>
        <w:t>solution.</w:t>
      </w:r>
      <w:r>
        <w:rPr>
          <w:spacing w:val="15"/>
          <w:sz w:val="20"/>
        </w:rPr>
        <w:t xml:space="preserve"> </w:t>
      </w:r>
      <w:r>
        <w:rPr>
          <w:sz w:val="20"/>
        </w:rPr>
        <w:t>The</w:t>
      </w:r>
      <w:r>
        <w:rPr>
          <w:spacing w:val="17"/>
          <w:sz w:val="20"/>
        </w:rPr>
        <w:t xml:space="preserve"> </w:t>
      </w:r>
      <w:r>
        <w:rPr>
          <w:sz w:val="20"/>
        </w:rPr>
        <w:t>brownish-black</w:t>
      </w:r>
      <w:r>
        <w:rPr>
          <w:spacing w:val="16"/>
          <w:sz w:val="20"/>
        </w:rPr>
        <w:t xml:space="preserve"> </w:t>
      </w:r>
      <w:r>
        <w:rPr>
          <w:sz w:val="20"/>
        </w:rPr>
        <w:t>precipitate</w:t>
      </w:r>
      <w:r>
        <w:rPr>
          <w:spacing w:val="17"/>
          <w:sz w:val="20"/>
        </w:rPr>
        <w:t xml:space="preserve"> </w:t>
      </w:r>
      <w:r>
        <w:rPr>
          <w:sz w:val="20"/>
        </w:rPr>
        <w:t>that</w:t>
      </w:r>
      <w:r>
        <w:rPr>
          <w:spacing w:val="17"/>
          <w:sz w:val="20"/>
        </w:rPr>
        <w:t xml:space="preserve"> </w:t>
      </w:r>
      <w:r>
        <w:rPr>
          <w:sz w:val="20"/>
        </w:rPr>
        <w:t>is</w:t>
      </w:r>
      <w:r>
        <w:rPr>
          <w:spacing w:val="16"/>
          <w:sz w:val="20"/>
        </w:rPr>
        <w:t xml:space="preserve"> </w:t>
      </w:r>
      <w:r>
        <w:rPr>
          <w:sz w:val="20"/>
        </w:rPr>
        <w:t>formed</w:t>
      </w:r>
      <w:r>
        <w:rPr>
          <w:spacing w:val="16"/>
          <w:sz w:val="20"/>
        </w:rPr>
        <w:t xml:space="preserve"> </w:t>
      </w:r>
      <w:r>
        <w:rPr>
          <w:sz w:val="20"/>
        </w:rPr>
        <w:t>is</w:t>
      </w:r>
      <w:r>
        <w:rPr>
          <w:spacing w:val="17"/>
          <w:sz w:val="20"/>
        </w:rPr>
        <w:t xml:space="preserve"> </w:t>
      </w:r>
      <w:r>
        <w:rPr>
          <w:sz w:val="20"/>
        </w:rPr>
        <w:t>then</w:t>
      </w:r>
      <w:r>
        <w:rPr>
          <w:spacing w:val="14"/>
          <w:sz w:val="20"/>
        </w:rPr>
        <w:t xml:space="preserve"> </w:t>
      </w:r>
      <w:r>
        <w:rPr>
          <w:sz w:val="20"/>
        </w:rPr>
        <w:t>centrifuged</w:t>
      </w:r>
      <w:r>
        <w:rPr>
          <w:spacing w:val="14"/>
          <w:sz w:val="20"/>
        </w:rPr>
        <w:t xml:space="preserve"> </w:t>
      </w:r>
      <w:r>
        <w:rPr>
          <w:sz w:val="20"/>
        </w:rPr>
        <w:t>for</w:t>
      </w:r>
      <w:r>
        <w:rPr>
          <w:spacing w:val="16"/>
          <w:sz w:val="20"/>
        </w:rPr>
        <w:t xml:space="preserve"> </w:t>
      </w:r>
      <w:r>
        <w:rPr>
          <w:spacing w:val="-10"/>
          <w:sz w:val="20"/>
        </w:rPr>
        <w:t>3</w:t>
      </w:r>
    </w:p>
    <w:p w14:paraId="1426A6BD" w14:textId="77777777" w:rsidR="00E20FF3" w:rsidRDefault="005D6E16">
      <w:pPr>
        <w:pStyle w:val="Paragraphedeliste"/>
        <w:numPr>
          <w:ilvl w:val="0"/>
          <w:numId w:val="14"/>
        </w:numPr>
        <w:tabs>
          <w:tab w:val="left" w:pos="719"/>
        </w:tabs>
        <w:spacing w:before="1"/>
        <w:ind w:left="719" w:hanging="691"/>
        <w:rPr>
          <w:sz w:val="20"/>
        </w:rPr>
      </w:pPr>
      <w:r>
        <w:rPr>
          <w:sz w:val="20"/>
        </w:rPr>
        <w:t>minutes.</w:t>
      </w:r>
      <w:r>
        <w:rPr>
          <w:spacing w:val="12"/>
          <w:sz w:val="20"/>
        </w:rPr>
        <w:t xml:space="preserve"> </w:t>
      </w:r>
      <w:r>
        <w:rPr>
          <w:sz w:val="20"/>
        </w:rPr>
        <w:t>Then,</w:t>
      </w:r>
      <w:r>
        <w:rPr>
          <w:spacing w:val="13"/>
          <w:sz w:val="20"/>
        </w:rPr>
        <w:t xml:space="preserve"> </w:t>
      </w:r>
      <w:r>
        <w:rPr>
          <w:sz w:val="20"/>
        </w:rPr>
        <w:t>two</w:t>
      </w:r>
      <w:r>
        <w:rPr>
          <w:spacing w:val="14"/>
          <w:sz w:val="20"/>
        </w:rPr>
        <w:t xml:space="preserve"> </w:t>
      </w:r>
      <w:r>
        <w:rPr>
          <w:sz w:val="20"/>
        </w:rPr>
        <w:t>drops</w:t>
      </w:r>
      <w:r>
        <w:rPr>
          <w:spacing w:val="16"/>
          <w:sz w:val="20"/>
        </w:rPr>
        <w:t xml:space="preserve"> </w:t>
      </w:r>
      <w:r>
        <w:rPr>
          <w:sz w:val="20"/>
        </w:rPr>
        <w:t>of</w:t>
      </w:r>
      <w:r>
        <w:rPr>
          <w:spacing w:val="12"/>
          <w:sz w:val="20"/>
        </w:rPr>
        <w:t xml:space="preserve"> </w:t>
      </w:r>
      <w:r>
        <w:rPr>
          <w:sz w:val="20"/>
        </w:rPr>
        <w:t>di-sodium</w:t>
      </w:r>
      <w:r>
        <w:rPr>
          <w:spacing w:val="15"/>
          <w:sz w:val="20"/>
        </w:rPr>
        <w:t xml:space="preserve"> </w:t>
      </w:r>
      <w:r>
        <w:rPr>
          <w:sz w:val="20"/>
        </w:rPr>
        <w:t>sulphate</w:t>
      </w:r>
      <w:r>
        <w:rPr>
          <w:spacing w:val="14"/>
          <w:sz w:val="20"/>
        </w:rPr>
        <w:t xml:space="preserve"> </w:t>
      </w:r>
      <w:r>
        <w:rPr>
          <w:sz w:val="20"/>
        </w:rPr>
        <w:t>were</w:t>
      </w:r>
      <w:r>
        <w:rPr>
          <w:spacing w:val="15"/>
          <w:sz w:val="20"/>
        </w:rPr>
        <w:t xml:space="preserve"> </w:t>
      </w:r>
      <w:r>
        <w:rPr>
          <w:sz w:val="20"/>
        </w:rPr>
        <w:t>added</w:t>
      </w:r>
      <w:r>
        <w:rPr>
          <w:spacing w:val="14"/>
          <w:sz w:val="20"/>
        </w:rPr>
        <w:t xml:space="preserve"> </w:t>
      </w:r>
      <w:r>
        <w:rPr>
          <w:sz w:val="20"/>
        </w:rPr>
        <w:t>to</w:t>
      </w:r>
      <w:r>
        <w:rPr>
          <w:spacing w:val="15"/>
          <w:sz w:val="20"/>
        </w:rPr>
        <w:t xml:space="preserve"> </w:t>
      </w:r>
      <w:r>
        <w:rPr>
          <w:sz w:val="20"/>
        </w:rPr>
        <w:t>the</w:t>
      </w:r>
      <w:r>
        <w:rPr>
          <w:spacing w:val="14"/>
          <w:sz w:val="20"/>
        </w:rPr>
        <w:t xml:space="preserve"> </w:t>
      </w:r>
      <w:r>
        <w:rPr>
          <w:sz w:val="20"/>
        </w:rPr>
        <w:t>medium</w:t>
      </w:r>
      <w:r>
        <w:rPr>
          <w:spacing w:val="13"/>
          <w:sz w:val="20"/>
        </w:rPr>
        <w:t xml:space="preserve"> </w:t>
      </w:r>
      <w:r>
        <w:rPr>
          <w:sz w:val="20"/>
        </w:rPr>
        <w:t>to</w:t>
      </w:r>
      <w:r>
        <w:rPr>
          <w:spacing w:val="13"/>
          <w:sz w:val="20"/>
        </w:rPr>
        <w:t xml:space="preserve"> </w:t>
      </w:r>
      <w:r>
        <w:rPr>
          <w:sz w:val="20"/>
        </w:rPr>
        <w:t>complete</w:t>
      </w:r>
      <w:r>
        <w:rPr>
          <w:spacing w:val="13"/>
          <w:sz w:val="20"/>
        </w:rPr>
        <w:t xml:space="preserve"> </w:t>
      </w:r>
      <w:r>
        <w:rPr>
          <w:sz w:val="20"/>
        </w:rPr>
        <w:t>the</w:t>
      </w:r>
      <w:r>
        <w:rPr>
          <w:spacing w:val="15"/>
          <w:sz w:val="20"/>
        </w:rPr>
        <w:t xml:space="preserve"> </w:t>
      </w:r>
      <w:r>
        <w:rPr>
          <w:sz w:val="20"/>
        </w:rPr>
        <w:t>precipitation</w:t>
      </w:r>
      <w:r>
        <w:rPr>
          <w:spacing w:val="14"/>
          <w:sz w:val="20"/>
        </w:rPr>
        <w:t xml:space="preserve"> </w:t>
      </w:r>
      <w:r>
        <w:rPr>
          <w:sz w:val="20"/>
        </w:rPr>
        <w:t>and</w:t>
      </w:r>
      <w:r>
        <w:rPr>
          <w:spacing w:val="15"/>
          <w:sz w:val="20"/>
        </w:rPr>
        <w:t xml:space="preserve"> </w:t>
      </w:r>
      <w:r>
        <w:rPr>
          <w:sz w:val="20"/>
        </w:rPr>
        <w:t>a</w:t>
      </w:r>
      <w:r>
        <w:rPr>
          <w:spacing w:val="13"/>
          <w:sz w:val="20"/>
        </w:rPr>
        <w:t xml:space="preserve"> </w:t>
      </w:r>
      <w:r>
        <w:rPr>
          <w:spacing w:val="-2"/>
          <w:sz w:val="20"/>
        </w:rPr>
        <w:t>second</w:t>
      </w:r>
    </w:p>
    <w:p w14:paraId="29D74F1E" w14:textId="77777777" w:rsidR="00E20FF3" w:rsidRDefault="005D6E16">
      <w:pPr>
        <w:pStyle w:val="Paragraphedeliste"/>
        <w:numPr>
          <w:ilvl w:val="0"/>
          <w:numId w:val="14"/>
        </w:numPr>
        <w:tabs>
          <w:tab w:val="left" w:pos="719"/>
        </w:tabs>
        <w:ind w:left="719" w:hanging="691"/>
        <w:rPr>
          <w:sz w:val="20"/>
        </w:rPr>
      </w:pPr>
      <w:r>
        <w:rPr>
          <w:sz w:val="20"/>
        </w:rPr>
        <w:t>centrifugation</w:t>
      </w:r>
      <w:r>
        <w:rPr>
          <w:spacing w:val="-10"/>
          <w:sz w:val="20"/>
        </w:rPr>
        <w:t xml:space="preserve"> </w:t>
      </w:r>
      <w:r>
        <w:rPr>
          <w:sz w:val="20"/>
        </w:rPr>
        <w:t>was</w:t>
      </w:r>
      <w:r>
        <w:rPr>
          <w:spacing w:val="-10"/>
          <w:sz w:val="20"/>
        </w:rPr>
        <w:t xml:space="preserve"> </w:t>
      </w:r>
      <w:r>
        <w:rPr>
          <w:sz w:val="20"/>
        </w:rPr>
        <w:t>carried</w:t>
      </w:r>
      <w:r>
        <w:rPr>
          <w:spacing w:val="-9"/>
          <w:sz w:val="20"/>
        </w:rPr>
        <w:t xml:space="preserve"> </w:t>
      </w:r>
      <w:r>
        <w:rPr>
          <w:sz w:val="20"/>
        </w:rPr>
        <w:t>out</w:t>
      </w:r>
      <w:r>
        <w:rPr>
          <w:spacing w:val="-11"/>
          <w:sz w:val="20"/>
        </w:rPr>
        <w:t xml:space="preserve"> </w:t>
      </w:r>
      <w:r>
        <w:rPr>
          <w:sz w:val="20"/>
        </w:rPr>
        <w:t>during</w:t>
      </w:r>
      <w:r>
        <w:rPr>
          <w:spacing w:val="-12"/>
          <w:sz w:val="20"/>
        </w:rPr>
        <w:t xml:space="preserve"> </w:t>
      </w:r>
      <w:r>
        <w:rPr>
          <w:sz w:val="20"/>
        </w:rPr>
        <w:t>the</w:t>
      </w:r>
      <w:r>
        <w:rPr>
          <w:spacing w:val="-11"/>
          <w:sz w:val="20"/>
        </w:rPr>
        <w:t xml:space="preserve"> </w:t>
      </w:r>
      <w:r>
        <w:rPr>
          <w:sz w:val="20"/>
        </w:rPr>
        <w:t>same</w:t>
      </w:r>
      <w:r>
        <w:rPr>
          <w:spacing w:val="-11"/>
          <w:sz w:val="20"/>
        </w:rPr>
        <w:t xml:space="preserve"> </w:t>
      </w:r>
      <w:r>
        <w:rPr>
          <w:sz w:val="20"/>
        </w:rPr>
        <w:t>time.</w:t>
      </w:r>
      <w:r>
        <w:rPr>
          <w:spacing w:val="-11"/>
          <w:sz w:val="20"/>
        </w:rPr>
        <w:t xml:space="preserve"> </w:t>
      </w:r>
      <w:r>
        <w:rPr>
          <w:sz w:val="20"/>
        </w:rPr>
        <w:t>Finally,</w:t>
      </w:r>
      <w:r>
        <w:rPr>
          <w:spacing w:val="-10"/>
          <w:sz w:val="20"/>
        </w:rPr>
        <w:t xml:space="preserve"> </w:t>
      </w:r>
      <w:r>
        <w:rPr>
          <w:sz w:val="20"/>
        </w:rPr>
        <w:t>the</w:t>
      </w:r>
      <w:r>
        <w:rPr>
          <w:spacing w:val="-11"/>
          <w:sz w:val="20"/>
        </w:rPr>
        <w:t xml:space="preserve"> </w:t>
      </w:r>
      <w:r>
        <w:rPr>
          <w:sz w:val="20"/>
        </w:rPr>
        <w:t>residue</w:t>
      </w:r>
      <w:r>
        <w:rPr>
          <w:spacing w:val="-11"/>
          <w:sz w:val="20"/>
        </w:rPr>
        <w:t xml:space="preserve"> </w:t>
      </w:r>
      <w:r>
        <w:rPr>
          <w:sz w:val="20"/>
        </w:rPr>
        <w:t>is</w:t>
      </w:r>
      <w:r>
        <w:rPr>
          <w:spacing w:val="-11"/>
          <w:sz w:val="20"/>
        </w:rPr>
        <w:t xml:space="preserve"> </w:t>
      </w:r>
      <w:r>
        <w:rPr>
          <w:sz w:val="20"/>
        </w:rPr>
        <w:t>recovered</w:t>
      </w:r>
      <w:r>
        <w:rPr>
          <w:spacing w:val="-11"/>
          <w:sz w:val="20"/>
        </w:rPr>
        <w:t xml:space="preserve"> </w:t>
      </w:r>
      <w:r>
        <w:rPr>
          <w:sz w:val="20"/>
        </w:rPr>
        <w:t>and</w:t>
      </w:r>
      <w:r>
        <w:rPr>
          <w:spacing w:val="-9"/>
          <w:sz w:val="20"/>
        </w:rPr>
        <w:t xml:space="preserve"> </w:t>
      </w:r>
      <w:r>
        <w:rPr>
          <w:sz w:val="20"/>
        </w:rPr>
        <w:t>dissolved</w:t>
      </w:r>
      <w:r>
        <w:rPr>
          <w:spacing w:val="-9"/>
          <w:sz w:val="20"/>
        </w:rPr>
        <w:t xml:space="preserve"> </w:t>
      </w:r>
      <w:r>
        <w:rPr>
          <w:sz w:val="20"/>
        </w:rPr>
        <w:t>in</w:t>
      </w:r>
      <w:r>
        <w:rPr>
          <w:spacing w:val="-12"/>
          <w:sz w:val="20"/>
        </w:rPr>
        <w:t xml:space="preserve"> </w:t>
      </w:r>
      <w:r>
        <w:rPr>
          <w:sz w:val="20"/>
        </w:rPr>
        <w:t>2</w:t>
      </w:r>
      <w:r>
        <w:rPr>
          <w:spacing w:val="-9"/>
          <w:sz w:val="20"/>
        </w:rPr>
        <w:t xml:space="preserve"> </w:t>
      </w:r>
      <w:r>
        <w:rPr>
          <w:sz w:val="20"/>
        </w:rPr>
        <w:t>mL</w:t>
      </w:r>
      <w:r>
        <w:rPr>
          <w:spacing w:val="-9"/>
          <w:sz w:val="20"/>
        </w:rPr>
        <w:t xml:space="preserve"> </w:t>
      </w:r>
      <w:r>
        <w:rPr>
          <w:sz w:val="20"/>
        </w:rPr>
        <w:t>of</w:t>
      </w:r>
      <w:r>
        <w:rPr>
          <w:spacing w:val="-11"/>
          <w:sz w:val="20"/>
        </w:rPr>
        <w:t xml:space="preserve"> </w:t>
      </w:r>
      <w:r>
        <w:rPr>
          <w:spacing w:val="-2"/>
          <w:sz w:val="20"/>
        </w:rPr>
        <w:t>concentrated</w:t>
      </w:r>
    </w:p>
    <w:p w14:paraId="4402FD0D" w14:textId="77777777" w:rsidR="00E20FF3" w:rsidRDefault="005D6E16">
      <w:pPr>
        <w:pStyle w:val="Paragraphedeliste"/>
        <w:numPr>
          <w:ilvl w:val="0"/>
          <w:numId w:val="14"/>
        </w:numPr>
        <w:tabs>
          <w:tab w:val="left" w:pos="719"/>
        </w:tabs>
        <w:spacing w:before="1"/>
        <w:ind w:left="719" w:hanging="691"/>
        <w:rPr>
          <w:sz w:val="20"/>
        </w:rPr>
      </w:pPr>
      <w:r>
        <w:rPr>
          <w:sz w:val="20"/>
        </w:rPr>
        <w:t>nitric</w:t>
      </w:r>
      <w:r>
        <w:rPr>
          <w:spacing w:val="5"/>
          <w:sz w:val="20"/>
        </w:rPr>
        <w:t xml:space="preserve"> </w:t>
      </w:r>
      <w:r>
        <w:rPr>
          <w:sz w:val="20"/>
        </w:rPr>
        <w:t>acid</w:t>
      </w:r>
      <w:r>
        <w:rPr>
          <w:spacing w:val="5"/>
          <w:sz w:val="20"/>
        </w:rPr>
        <w:t xml:space="preserve"> </w:t>
      </w:r>
      <w:r>
        <w:rPr>
          <w:sz w:val="20"/>
        </w:rPr>
        <w:t>with</w:t>
      </w:r>
      <w:r>
        <w:rPr>
          <w:spacing w:val="7"/>
          <w:sz w:val="20"/>
        </w:rPr>
        <w:t xml:space="preserve"> </w:t>
      </w:r>
      <w:r>
        <w:rPr>
          <w:sz w:val="20"/>
        </w:rPr>
        <w:t>heating</w:t>
      </w:r>
      <w:r>
        <w:rPr>
          <w:spacing w:val="6"/>
          <w:sz w:val="20"/>
        </w:rPr>
        <w:t xml:space="preserve"> </w:t>
      </w:r>
      <w:r>
        <w:rPr>
          <w:sz w:val="20"/>
        </w:rPr>
        <w:t>if</w:t>
      </w:r>
      <w:r>
        <w:rPr>
          <w:spacing w:val="5"/>
          <w:sz w:val="20"/>
        </w:rPr>
        <w:t xml:space="preserve"> </w:t>
      </w:r>
      <w:r>
        <w:rPr>
          <w:sz w:val="20"/>
        </w:rPr>
        <w:t>necessary.</w:t>
      </w:r>
      <w:r>
        <w:rPr>
          <w:spacing w:val="5"/>
          <w:sz w:val="20"/>
        </w:rPr>
        <w:t xml:space="preserve"> </w:t>
      </w:r>
      <w:r>
        <w:rPr>
          <w:sz w:val="20"/>
        </w:rPr>
        <w:t>Then,</w:t>
      </w:r>
      <w:r>
        <w:rPr>
          <w:spacing w:val="5"/>
          <w:sz w:val="20"/>
        </w:rPr>
        <w:t xml:space="preserve"> </w:t>
      </w:r>
      <w:r>
        <w:rPr>
          <w:sz w:val="20"/>
        </w:rPr>
        <w:t>the</w:t>
      </w:r>
      <w:r>
        <w:rPr>
          <w:spacing w:val="4"/>
          <w:sz w:val="20"/>
        </w:rPr>
        <w:t xml:space="preserve"> </w:t>
      </w:r>
      <w:r>
        <w:rPr>
          <w:sz w:val="20"/>
        </w:rPr>
        <w:t>solution</w:t>
      </w:r>
      <w:r>
        <w:rPr>
          <w:spacing w:val="5"/>
          <w:sz w:val="20"/>
        </w:rPr>
        <w:t xml:space="preserve"> </w:t>
      </w:r>
      <w:r>
        <w:rPr>
          <w:sz w:val="20"/>
        </w:rPr>
        <w:t>obtained</w:t>
      </w:r>
      <w:r>
        <w:rPr>
          <w:spacing w:val="7"/>
          <w:sz w:val="20"/>
        </w:rPr>
        <w:t xml:space="preserve"> </w:t>
      </w:r>
      <w:r>
        <w:rPr>
          <w:sz w:val="20"/>
        </w:rPr>
        <w:t>was</w:t>
      </w:r>
      <w:r>
        <w:rPr>
          <w:spacing w:val="6"/>
          <w:sz w:val="20"/>
        </w:rPr>
        <w:t xml:space="preserve"> </w:t>
      </w:r>
      <w:r>
        <w:rPr>
          <w:sz w:val="20"/>
        </w:rPr>
        <w:t>diluted</w:t>
      </w:r>
      <w:r>
        <w:rPr>
          <w:spacing w:val="6"/>
          <w:sz w:val="20"/>
        </w:rPr>
        <w:t xml:space="preserve"> </w:t>
      </w:r>
      <w:r>
        <w:rPr>
          <w:sz w:val="20"/>
        </w:rPr>
        <w:t>by</w:t>
      </w:r>
      <w:r>
        <w:rPr>
          <w:spacing w:val="8"/>
          <w:sz w:val="20"/>
        </w:rPr>
        <w:t xml:space="preserve"> </w:t>
      </w:r>
      <w:r>
        <w:rPr>
          <w:sz w:val="20"/>
        </w:rPr>
        <w:t>supplementing</w:t>
      </w:r>
      <w:r>
        <w:rPr>
          <w:spacing w:val="4"/>
          <w:sz w:val="20"/>
        </w:rPr>
        <w:t xml:space="preserve"> </w:t>
      </w:r>
      <w:r>
        <w:rPr>
          <w:sz w:val="20"/>
        </w:rPr>
        <w:t>the</w:t>
      </w:r>
      <w:r>
        <w:rPr>
          <w:spacing w:val="4"/>
          <w:sz w:val="20"/>
        </w:rPr>
        <w:t xml:space="preserve"> </w:t>
      </w:r>
      <w:r>
        <w:rPr>
          <w:sz w:val="20"/>
        </w:rPr>
        <w:t>volume</w:t>
      </w:r>
      <w:r>
        <w:rPr>
          <w:spacing w:val="7"/>
          <w:sz w:val="20"/>
        </w:rPr>
        <w:t xml:space="preserve"> </w:t>
      </w:r>
      <w:r>
        <w:rPr>
          <w:sz w:val="20"/>
        </w:rPr>
        <w:t>to</w:t>
      </w:r>
      <w:r>
        <w:rPr>
          <w:spacing w:val="4"/>
          <w:sz w:val="20"/>
        </w:rPr>
        <w:t xml:space="preserve"> </w:t>
      </w:r>
      <w:r>
        <w:rPr>
          <w:sz w:val="20"/>
        </w:rPr>
        <w:t>10</w:t>
      </w:r>
      <w:r>
        <w:rPr>
          <w:spacing w:val="6"/>
          <w:sz w:val="20"/>
        </w:rPr>
        <w:t xml:space="preserve"> </w:t>
      </w:r>
      <w:r>
        <w:rPr>
          <w:sz w:val="20"/>
        </w:rPr>
        <w:t>mL</w:t>
      </w:r>
      <w:r>
        <w:rPr>
          <w:spacing w:val="7"/>
          <w:sz w:val="20"/>
        </w:rPr>
        <w:t xml:space="preserve"> </w:t>
      </w:r>
      <w:r>
        <w:rPr>
          <w:spacing w:val="-4"/>
          <w:sz w:val="20"/>
        </w:rPr>
        <w:t>with</w:t>
      </w:r>
    </w:p>
    <w:p w14:paraId="41B2BCAE" w14:textId="77777777" w:rsidR="00E20FF3" w:rsidRDefault="005D6E16">
      <w:pPr>
        <w:pStyle w:val="Paragraphedeliste"/>
        <w:numPr>
          <w:ilvl w:val="0"/>
          <w:numId w:val="14"/>
        </w:numPr>
        <w:tabs>
          <w:tab w:val="left" w:pos="719"/>
        </w:tabs>
        <w:ind w:left="719" w:hanging="691"/>
        <w:rPr>
          <w:sz w:val="20"/>
        </w:rPr>
      </w:pPr>
      <w:r>
        <w:rPr>
          <w:sz w:val="20"/>
        </w:rPr>
        <w:t>distilled</w:t>
      </w:r>
      <w:r>
        <w:rPr>
          <w:spacing w:val="-8"/>
          <w:sz w:val="20"/>
        </w:rPr>
        <w:t xml:space="preserve"> </w:t>
      </w:r>
      <w:r>
        <w:rPr>
          <w:sz w:val="20"/>
        </w:rPr>
        <w:t>water.</w:t>
      </w:r>
      <w:r>
        <w:rPr>
          <w:spacing w:val="-6"/>
          <w:sz w:val="20"/>
        </w:rPr>
        <w:t xml:space="preserve"> </w:t>
      </w:r>
      <w:r>
        <w:rPr>
          <w:sz w:val="20"/>
        </w:rPr>
        <w:t>And,</w:t>
      </w:r>
      <w:r>
        <w:rPr>
          <w:spacing w:val="-8"/>
          <w:sz w:val="20"/>
        </w:rPr>
        <w:t xml:space="preserve"> </w:t>
      </w:r>
      <w:r>
        <w:rPr>
          <w:sz w:val="20"/>
        </w:rPr>
        <w:t>1</w:t>
      </w:r>
      <w:r>
        <w:rPr>
          <w:spacing w:val="-7"/>
          <w:sz w:val="20"/>
        </w:rPr>
        <w:t xml:space="preserve"> </w:t>
      </w:r>
      <w:r>
        <w:rPr>
          <w:sz w:val="20"/>
        </w:rPr>
        <w:t>mL</w:t>
      </w:r>
      <w:r>
        <w:rPr>
          <w:spacing w:val="-6"/>
          <w:sz w:val="20"/>
        </w:rPr>
        <w:t xml:space="preserve"> </w:t>
      </w:r>
      <w:r>
        <w:rPr>
          <w:sz w:val="20"/>
        </w:rPr>
        <w:t>of</w:t>
      </w:r>
      <w:r>
        <w:rPr>
          <w:spacing w:val="-6"/>
          <w:sz w:val="20"/>
        </w:rPr>
        <w:t xml:space="preserve"> </w:t>
      </w:r>
      <w:r>
        <w:rPr>
          <w:sz w:val="20"/>
        </w:rPr>
        <w:t>this</w:t>
      </w:r>
      <w:r>
        <w:rPr>
          <w:spacing w:val="-8"/>
          <w:sz w:val="20"/>
        </w:rPr>
        <w:t xml:space="preserve"> </w:t>
      </w:r>
      <w:r>
        <w:rPr>
          <w:sz w:val="20"/>
        </w:rPr>
        <w:t>dilute</w:t>
      </w:r>
      <w:r>
        <w:rPr>
          <w:spacing w:val="-7"/>
          <w:sz w:val="20"/>
        </w:rPr>
        <w:t xml:space="preserve"> </w:t>
      </w:r>
      <w:r>
        <w:rPr>
          <w:sz w:val="20"/>
        </w:rPr>
        <w:t>solution</w:t>
      </w:r>
      <w:r>
        <w:rPr>
          <w:spacing w:val="-7"/>
          <w:sz w:val="20"/>
        </w:rPr>
        <w:t xml:space="preserve"> </w:t>
      </w:r>
      <w:r>
        <w:rPr>
          <w:sz w:val="20"/>
        </w:rPr>
        <w:t>was</w:t>
      </w:r>
      <w:r>
        <w:rPr>
          <w:spacing w:val="-5"/>
          <w:sz w:val="20"/>
        </w:rPr>
        <w:t xml:space="preserve"> </w:t>
      </w:r>
      <w:r>
        <w:rPr>
          <w:sz w:val="20"/>
        </w:rPr>
        <w:t>added</w:t>
      </w:r>
      <w:r>
        <w:rPr>
          <w:spacing w:val="-9"/>
          <w:sz w:val="20"/>
        </w:rPr>
        <w:t xml:space="preserve"> </w:t>
      </w:r>
      <w:r>
        <w:rPr>
          <w:sz w:val="20"/>
        </w:rPr>
        <w:t>to</w:t>
      </w:r>
      <w:r>
        <w:rPr>
          <w:spacing w:val="-6"/>
          <w:sz w:val="20"/>
        </w:rPr>
        <w:t xml:space="preserve"> </w:t>
      </w:r>
      <w:r>
        <w:rPr>
          <w:sz w:val="20"/>
        </w:rPr>
        <w:t>5</w:t>
      </w:r>
      <w:r>
        <w:rPr>
          <w:spacing w:val="-7"/>
          <w:sz w:val="20"/>
        </w:rPr>
        <w:t xml:space="preserve"> </w:t>
      </w:r>
      <w:r>
        <w:rPr>
          <w:sz w:val="20"/>
        </w:rPr>
        <w:t>mL</w:t>
      </w:r>
      <w:r>
        <w:rPr>
          <w:spacing w:val="-8"/>
          <w:sz w:val="20"/>
        </w:rPr>
        <w:t xml:space="preserve"> </w:t>
      </w:r>
      <w:r>
        <w:rPr>
          <w:sz w:val="20"/>
        </w:rPr>
        <w:t>of</w:t>
      </w:r>
      <w:r>
        <w:rPr>
          <w:spacing w:val="-7"/>
          <w:sz w:val="20"/>
        </w:rPr>
        <w:t xml:space="preserve"> </w:t>
      </w:r>
      <w:r>
        <w:rPr>
          <w:sz w:val="20"/>
        </w:rPr>
        <w:t>thiourea.</w:t>
      </w:r>
      <w:r>
        <w:rPr>
          <w:spacing w:val="-6"/>
          <w:sz w:val="20"/>
        </w:rPr>
        <w:t xml:space="preserve"> </w:t>
      </w:r>
      <w:r>
        <w:rPr>
          <w:sz w:val="20"/>
        </w:rPr>
        <w:t>The</w:t>
      </w:r>
      <w:r>
        <w:rPr>
          <w:spacing w:val="-4"/>
          <w:sz w:val="20"/>
        </w:rPr>
        <w:t xml:space="preserve"> </w:t>
      </w:r>
      <w:r>
        <w:rPr>
          <w:sz w:val="20"/>
        </w:rPr>
        <w:t>absorbance</w:t>
      </w:r>
      <w:r>
        <w:rPr>
          <w:spacing w:val="-9"/>
          <w:sz w:val="20"/>
        </w:rPr>
        <w:t xml:space="preserve"> </w:t>
      </w:r>
      <w:r>
        <w:rPr>
          <w:sz w:val="20"/>
        </w:rPr>
        <w:t>(Y)</w:t>
      </w:r>
      <w:r>
        <w:rPr>
          <w:spacing w:val="-6"/>
          <w:sz w:val="20"/>
        </w:rPr>
        <w:t xml:space="preserve"> </w:t>
      </w:r>
      <w:r>
        <w:rPr>
          <w:sz w:val="20"/>
        </w:rPr>
        <w:t>reading</w:t>
      </w:r>
      <w:r>
        <w:rPr>
          <w:spacing w:val="-6"/>
          <w:sz w:val="20"/>
        </w:rPr>
        <w:t xml:space="preserve"> </w:t>
      </w:r>
      <w:r>
        <w:rPr>
          <w:sz w:val="20"/>
        </w:rPr>
        <w:t>was</w:t>
      </w:r>
      <w:r>
        <w:rPr>
          <w:spacing w:val="-7"/>
          <w:sz w:val="20"/>
        </w:rPr>
        <w:t xml:space="preserve"> </w:t>
      </w:r>
      <w:r>
        <w:rPr>
          <w:spacing w:val="-2"/>
          <w:sz w:val="20"/>
        </w:rPr>
        <w:t>performed</w:t>
      </w:r>
    </w:p>
    <w:p w14:paraId="00FD3AB4" w14:textId="77777777" w:rsidR="00E20FF3" w:rsidRDefault="005D6E16">
      <w:pPr>
        <w:pStyle w:val="Paragraphedeliste"/>
        <w:numPr>
          <w:ilvl w:val="0"/>
          <w:numId w:val="14"/>
        </w:numPr>
        <w:tabs>
          <w:tab w:val="left" w:pos="719"/>
        </w:tabs>
        <w:spacing w:before="1" w:line="229" w:lineRule="exact"/>
        <w:ind w:left="719" w:hanging="691"/>
        <w:rPr>
          <w:sz w:val="20"/>
        </w:rPr>
      </w:pPr>
      <w:r>
        <w:rPr>
          <w:sz w:val="20"/>
        </w:rPr>
        <w:t>at</w:t>
      </w:r>
      <w:r>
        <w:rPr>
          <w:spacing w:val="9"/>
          <w:sz w:val="20"/>
        </w:rPr>
        <w:t xml:space="preserve"> </w:t>
      </w:r>
      <w:r>
        <w:rPr>
          <w:sz w:val="20"/>
        </w:rPr>
        <w:t>a</w:t>
      </w:r>
      <w:r>
        <w:rPr>
          <w:spacing w:val="10"/>
          <w:sz w:val="20"/>
        </w:rPr>
        <w:t xml:space="preserve"> </w:t>
      </w:r>
      <w:r>
        <w:rPr>
          <w:sz w:val="20"/>
        </w:rPr>
        <w:t>wavelength</w:t>
      </w:r>
      <w:r>
        <w:rPr>
          <w:spacing w:val="10"/>
          <w:sz w:val="20"/>
        </w:rPr>
        <w:t xml:space="preserve"> </w:t>
      </w:r>
      <w:r>
        <w:rPr>
          <w:sz w:val="20"/>
        </w:rPr>
        <w:t>of</w:t>
      </w:r>
      <w:r>
        <w:rPr>
          <w:spacing w:val="11"/>
          <w:sz w:val="20"/>
        </w:rPr>
        <w:t xml:space="preserve"> </w:t>
      </w:r>
      <w:r>
        <w:rPr>
          <w:sz w:val="20"/>
        </w:rPr>
        <w:t>435</w:t>
      </w:r>
      <w:r>
        <w:rPr>
          <w:spacing w:val="9"/>
          <w:sz w:val="20"/>
        </w:rPr>
        <w:t xml:space="preserve"> </w:t>
      </w:r>
      <w:r>
        <w:rPr>
          <w:sz w:val="20"/>
        </w:rPr>
        <w:t>nm</w:t>
      </w:r>
      <w:r>
        <w:rPr>
          <w:spacing w:val="12"/>
          <w:sz w:val="20"/>
        </w:rPr>
        <w:t xml:space="preserve"> </w:t>
      </w:r>
      <w:r>
        <w:rPr>
          <w:sz w:val="20"/>
        </w:rPr>
        <w:t>against</w:t>
      </w:r>
      <w:r>
        <w:rPr>
          <w:spacing w:val="11"/>
          <w:sz w:val="20"/>
        </w:rPr>
        <w:t xml:space="preserve"> </w:t>
      </w:r>
      <w:r>
        <w:rPr>
          <w:sz w:val="20"/>
        </w:rPr>
        <w:t>a</w:t>
      </w:r>
      <w:r>
        <w:rPr>
          <w:spacing w:val="11"/>
          <w:sz w:val="20"/>
        </w:rPr>
        <w:t xml:space="preserve"> </w:t>
      </w:r>
      <w:r>
        <w:rPr>
          <w:sz w:val="20"/>
        </w:rPr>
        <w:t>blank</w:t>
      </w:r>
      <w:r>
        <w:rPr>
          <w:spacing w:val="12"/>
          <w:sz w:val="20"/>
        </w:rPr>
        <w:t xml:space="preserve"> </w:t>
      </w:r>
      <w:r>
        <w:rPr>
          <w:sz w:val="20"/>
        </w:rPr>
        <w:t>consisting</w:t>
      </w:r>
      <w:r>
        <w:rPr>
          <w:spacing w:val="12"/>
          <w:sz w:val="20"/>
        </w:rPr>
        <w:t xml:space="preserve"> </w:t>
      </w:r>
      <w:r>
        <w:rPr>
          <w:sz w:val="20"/>
        </w:rPr>
        <w:t>of</w:t>
      </w:r>
      <w:r>
        <w:rPr>
          <w:spacing w:val="9"/>
          <w:sz w:val="20"/>
        </w:rPr>
        <w:t xml:space="preserve"> </w:t>
      </w:r>
      <w:r>
        <w:rPr>
          <w:sz w:val="20"/>
        </w:rPr>
        <w:t>nitric</w:t>
      </w:r>
      <w:r>
        <w:rPr>
          <w:spacing w:val="12"/>
          <w:sz w:val="20"/>
        </w:rPr>
        <w:t xml:space="preserve"> </w:t>
      </w:r>
      <w:r>
        <w:rPr>
          <w:sz w:val="20"/>
        </w:rPr>
        <w:t>acid,</w:t>
      </w:r>
      <w:r>
        <w:rPr>
          <w:spacing w:val="13"/>
          <w:sz w:val="20"/>
        </w:rPr>
        <w:t xml:space="preserve"> </w:t>
      </w:r>
      <w:r>
        <w:rPr>
          <w:sz w:val="20"/>
        </w:rPr>
        <w:t>distilled</w:t>
      </w:r>
      <w:r>
        <w:rPr>
          <w:spacing w:val="11"/>
          <w:sz w:val="20"/>
        </w:rPr>
        <w:t xml:space="preserve"> </w:t>
      </w:r>
      <w:r>
        <w:rPr>
          <w:sz w:val="20"/>
        </w:rPr>
        <w:t>water</w:t>
      </w:r>
      <w:r>
        <w:rPr>
          <w:spacing w:val="11"/>
          <w:sz w:val="20"/>
        </w:rPr>
        <w:t xml:space="preserve"> </w:t>
      </w:r>
      <w:r>
        <w:rPr>
          <w:sz w:val="20"/>
        </w:rPr>
        <w:t>and</w:t>
      </w:r>
      <w:r>
        <w:rPr>
          <w:spacing w:val="11"/>
          <w:sz w:val="20"/>
        </w:rPr>
        <w:t xml:space="preserve"> </w:t>
      </w:r>
      <w:r>
        <w:rPr>
          <w:sz w:val="20"/>
        </w:rPr>
        <w:t>thiourea</w:t>
      </w:r>
      <w:r>
        <w:rPr>
          <w:spacing w:val="10"/>
          <w:sz w:val="20"/>
        </w:rPr>
        <w:t xml:space="preserve"> </w:t>
      </w:r>
      <w:r>
        <w:rPr>
          <w:sz w:val="20"/>
        </w:rPr>
        <w:t>prepared</w:t>
      </w:r>
      <w:r>
        <w:rPr>
          <w:spacing w:val="10"/>
          <w:sz w:val="20"/>
        </w:rPr>
        <w:t xml:space="preserve"> </w:t>
      </w:r>
      <w:r>
        <w:rPr>
          <w:sz w:val="20"/>
        </w:rPr>
        <w:t>as</w:t>
      </w:r>
      <w:r>
        <w:rPr>
          <w:spacing w:val="12"/>
          <w:sz w:val="20"/>
        </w:rPr>
        <w:t xml:space="preserve"> </w:t>
      </w:r>
      <w:r>
        <w:rPr>
          <w:sz w:val="20"/>
        </w:rPr>
        <w:t>the</w:t>
      </w:r>
      <w:r>
        <w:rPr>
          <w:spacing w:val="9"/>
          <w:sz w:val="20"/>
        </w:rPr>
        <w:t xml:space="preserve"> </w:t>
      </w:r>
      <w:r>
        <w:rPr>
          <w:spacing w:val="-2"/>
          <w:sz w:val="20"/>
        </w:rPr>
        <w:t>sample</w:t>
      </w:r>
    </w:p>
    <w:p w14:paraId="0DC1B68D" w14:textId="77777777" w:rsidR="00E20FF3" w:rsidRDefault="005D6E16">
      <w:pPr>
        <w:pStyle w:val="Paragraphedeliste"/>
        <w:numPr>
          <w:ilvl w:val="0"/>
          <w:numId w:val="14"/>
        </w:numPr>
        <w:tabs>
          <w:tab w:val="left" w:pos="719"/>
        </w:tabs>
        <w:spacing w:line="229" w:lineRule="exact"/>
        <w:ind w:left="719" w:hanging="691"/>
        <w:rPr>
          <w:sz w:val="20"/>
        </w:rPr>
      </w:pPr>
      <w:r>
        <w:rPr>
          <w:spacing w:val="-2"/>
          <w:sz w:val="20"/>
        </w:rPr>
        <w:t>according</w:t>
      </w:r>
      <w:r>
        <w:rPr>
          <w:spacing w:val="-6"/>
          <w:sz w:val="20"/>
        </w:rPr>
        <w:t xml:space="preserve"> </w:t>
      </w:r>
      <w:r>
        <w:rPr>
          <w:spacing w:val="-2"/>
          <w:sz w:val="20"/>
        </w:rPr>
        <w:t>to</w:t>
      </w:r>
      <w:r>
        <w:rPr>
          <w:spacing w:val="-8"/>
          <w:sz w:val="20"/>
        </w:rPr>
        <w:t xml:space="preserve"> </w:t>
      </w:r>
      <w:r>
        <w:rPr>
          <w:spacing w:val="-2"/>
          <w:sz w:val="20"/>
        </w:rPr>
        <w:t>the</w:t>
      </w:r>
      <w:r>
        <w:rPr>
          <w:spacing w:val="-6"/>
          <w:sz w:val="20"/>
        </w:rPr>
        <w:t xml:space="preserve"> </w:t>
      </w:r>
      <w:r>
        <w:rPr>
          <w:spacing w:val="-2"/>
          <w:sz w:val="20"/>
        </w:rPr>
        <w:t>method</w:t>
      </w:r>
      <w:r>
        <w:rPr>
          <w:spacing w:val="-6"/>
          <w:sz w:val="20"/>
        </w:rPr>
        <w:t xml:space="preserve"> </w:t>
      </w:r>
      <w:r>
        <w:rPr>
          <w:spacing w:val="-2"/>
          <w:sz w:val="20"/>
        </w:rPr>
        <w:t>used</w:t>
      </w:r>
      <w:r>
        <w:rPr>
          <w:spacing w:val="-6"/>
          <w:sz w:val="20"/>
        </w:rPr>
        <w:t xml:space="preserve"> </w:t>
      </w:r>
      <w:r>
        <w:rPr>
          <w:spacing w:val="-2"/>
          <w:sz w:val="20"/>
        </w:rPr>
        <w:t>by</w:t>
      </w:r>
      <w:r>
        <w:rPr>
          <w:spacing w:val="-1"/>
          <w:sz w:val="20"/>
        </w:rPr>
        <w:t xml:space="preserve"> </w:t>
      </w:r>
      <w:r>
        <w:rPr>
          <w:spacing w:val="-2"/>
          <w:sz w:val="20"/>
        </w:rPr>
        <w:t>Sreevidya</w:t>
      </w:r>
      <w:r>
        <w:rPr>
          <w:spacing w:val="-6"/>
          <w:sz w:val="20"/>
        </w:rPr>
        <w:t xml:space="preserve"> </w:t>
      </w:r>
      <w:r>
        <w:rPr>
          <w:spacing w:val="-2"/>
          <w:sz w:val="20"/>
        </w:rPr>
        <w:t>&amp;</w:t>
      </w:r>
      <w:r>
        <w:rPr>
          <w:spacing w:val="-6"/>
          <w:sz w:val="20"/>
        </w:rPr>
        <w:t xml:space="preserve"> </w:t>
      </w:r>
      <w:r>
        <w:rPr>
          <w:spacing w:val="-2"/>
          <w:sz w:val="20"/>
        </w:rPr>
        <w:t>Mehrotra</w:t>
      </w:r>
      <w:r>
        <w:rPr>
          <w:spacing w:val="-5"/>
          <w:sz w:val="20"/>
        </w:rPr>
        <w:t xml:space="preserve"> </w:t>
      </w:r>
      <w:r>
        <w:rPr>
          <w:spacing w:val="-2"/>
          <w:sz w:val="20"/>
        </w:rPr>
        <w:t>(2003).</w:t>
      </w:r>
      <w:r>
        <w:rPr>
          <w:spacing w:val="-5"/>
          <w:sz w:val="20"/>
        </w:rPr>
        <w:t xml:space="preserve"> </w:t>
      </w:r>
      <w:r>
        <w:rPr>
          <w:spacing w:val="-2"/>
          <w:sz w:val="20"/>
        </w:rPr>
        <w:t>The</w:t>
      </w:r>
      <w:r>
        <w:rPr>
          <w:spacing w:val="-6"/>
          <w:sz w:val="20"/>
        </w:rPr>
        <w:t xml:space="preserve"> </w:t>
      </w:r>
      <w:r>
        <w:rPr>
          <w:spacing w:val="-2"/>
          <w:sz w:val="20"/>
        </w:rPr>
        <w:t>calibration</w:t>
      </w:r>
      <w:r>
        <w:rPr>
          <w:spacing w:val="-6"/>
          <w:sz w:val="20"/>
        </w:rPr>
        <w:t xml:space="preserve"> </w:t>
      </w:r>
      <w:r>
        <w:rPr>
          <w:spacing w:val="-2"/>
          <w:sz w:val="20"/>
        </w:rPr>
        <w:t>curve</w:t>
      </w:r>
      <w:r>
        <w:rPr>
          <w:spacing w:val="-8"/>
          <w:sz w:val="20"/>
        </w:rPr>
        <w:t xml:space="preserve"> </w:t>
      </w:r>
      <w:r>
        <w:rPr>
          <w:spacing w:val="-2"/>
          <w:sz w:val="20"/>
        </w:rPr>
        <w:t>was</w:t>
      </w:r>
      <w:r>
        <w:rPr>
          <w:spacing w:val="-7"/>
          <w:sz w:val="20"/>
        </w:rPr>
        <w:t xml:space="preserve"> </w:t>
      </w:r>
      <w:r>
        <w:rPr>
          <w:spacing w:val="-2"/>
          <w:sz w:val="20"/>
        </w:rPr>
        <w:t>plotted</w:t>
      </w:r>
      <w:r>
        <w:rPr>
          <w:spacing w:val="-5"/>
          <w:sz w:val="20"/>
        </w:rPr>
        <w:t xml:space="preserve"> </w:t>
      </w:r>
      <w:r>
        <w:rPr>
          <w:spacing w:val="-2"/>
          <w:sz w:val="20"/>
        </w:rPr>
        <w:t>from</w:t>
      </w:r>
      <w:r>
        <w:rPr>
          <w:spacing w:val="-6"/>
          <w:sz w:val="20"/>
        </w:rPr>
        <w:t xml:space="preserve"> </w:t>
      </w:r>
      <w:r>
        <w:rPr>
          <w:spacing w:val="-2"/>
          <w:sz w:val="20"/>
        </w:rPr>
        <w:t>the</w:t>
      </w:r>
      <w:r>
        <w:rPr>
          <w:spacing w:val="-6"/>
          <w:sz w:val="20"/>
        </w:rPr>
        <w:t xml:space="preserve"> </w:t>
      </w:r>
      <w:r>
        <w:rPr>
          <w:spacing w:val="-2"/>
          <w:sz w:val="20"/>
        </w:rPr>
        <w:t>following</w:t>
      </w:r>
      <w:r>
        <w:rPr>
          <w:spacing w:val="-6"/>
          <w:sz w:val="20"/>
        </w:rPr>
        <w:t xml:space="preserve"> </w:t>
      </w:r>
      <w:r>
        <w:rPr>
          <w:spacing w:val="-2"/>
          <w:sz w:val="20"/>
        </w:rPr>
        <w:t>function:</w:t>
      </w:r>
    </w:p>
    <w:p w14:paraId="5B850AAD" w14:textId="77777777" w:rsidR="00E20FF3" w:rsidRDefault="005D6E16">
      <w:pPr>
        <w:pStyle w:val="Paragraphedeliste"/>
        <w:numPr>
          <w:ilvl w:val="0"/>
          <w:numId w:val="14"/>
        </w:numPr>
        <w:tabs>
          <w:tab w:val="left" w:pos="719"/>
          <w:tab w:val="left" w:pos="4335"/>
        </w:tabs>
        <w:ind w:left="719" w:hanging="691"/>
        <w:rPr>
          <w:rFonts w:ascii="Arial"/>
          <w:i/>
          <w:sz w:val="20"/>
        </w:rPr>
      </w:pPr>
      <w:r>
        <w:rPr>
          <w:rFonts w:ascii="Arial"/>
          <w:b/>
          <w:sz w:val="20"/>
        </w:rPr>
        <w:t>Y</w:t>
      </w:r>
      <w:r>
        <w:rPr>
          <w:rFonts w:ascii="Arial"/>
          <w:b/>
          <w:spacing w:val="-11"/>
          <w:sz w:val="20"/>
        </w:rPr>
        <w:t xml:space="preserve"> </w:t>
      </w:r>
      <w:r>
        <w:rPr>
          <w:rFonts w:ascii="Arial"/>
          <w:b/>
          <w:sz w:val="20"/>
        </w:rPr>
        <w:t>=</w:t>
      </w:r>
      <w:r>
        <w:rPr>
          <w:rFonts w:ascii="Arial"/>
          <w:b/>
          <w:spacing w:val="-6"/>
          <w:sz w:val="20"/>
        </w:rPr>
        <w:t xml:space="preserve"> </w:t>
      </w:r>
      <w:r>
        <w:rPr>
          <w:rFonts w:ascii="Arial"/>
          <w:b/>
          <w:sz w:val="20"/>
        </w:rPr>
        <w:t>1.5306X</w:t>
      </w:r>
      <w:r>
        <w:rPr>
          <w:rFonts w:ascii="Arial"/>
          <w:b/>
          <w:spacing w:val="-8"/>
          <w:sz w:val="20"/>
        </w:rPr>
        <w:t xml:space="preserve"> </w:t>
      </w:r>
      <w:r>
        <w:rPr>
          <w:sz w:val="20"/>
        </w:rPr>
        <w:t>where</w:t>
      </w:r>
      <w:r>
        <w:rPr>
          <w:spacing w:val="-7"/>
          <w:sz w:val="20"/>
        </w:rPr>
        <w:t xml:space="preserve"> </w:t>
      </w:r>
      <w:r>
        <w:rPr>
          <w:sz w:val="20"/>
        </w:rPr>
        <w:t>R2</w:t>
      </w:r>
      <w:r>
        <w:rPr>
          <w:spacing w:val="-8"/>
          <w:sz w:val="20"/>
        </w:rPr>
        <w:t xml:space="preserve"> </w:t>
      </w:r>
      <w:r>
        <w:rPr>
          <w:sz w:val="20"/>
        </w:rPr>
        <w:t>=</w:t>
      </w:r>
      <w:r>
        <w:rPr>
          <w:spacing w:val="-10"/>
          <w:sz w:val="20"/>
        </w:rPr>
        <w:t xml:space="preserve"> </w:t>
      </w:r>
      <w:r>
        <w:rPr>
          <w:spacing w:val="-2"/>
          <w:sz w:val="20"/>
        </w:rPr>
        <w:t>0.8469.</w:t>
      </w:r>
      <w:r>
        <w:rPr>
          <w:sz w:val="20"/>
        </w:rPr>
        <w:tab/>
      </w:r>
      <w:r>
        <w:rPr>
          <w:rFonts w:ascii="Arial"/>
          <w:i/>
          <w:sz w:val="20"/>
        </w:rPr>
        <w:t>Where</w:t>
      </w:r>
      <w:r>
        <w:rPr>
          <w:rFonts w:ascii="Arial"/>
          <w:i/>
          <w:spacing w:val="-9"/>
          <w:sz w:val="20"/>
        </w:rPr>
        <w:t xml:space="preserve"> </w:t>
      </w:r>
      <w:r>
        <w:rPr>
          <w:rFonts w:ascii="Arial"/>
          <w:i/>
          <w:sz w:val="20"/>
        </w:rPr>
        <w:t>X</w:t>
      </w:r>
      <w:r>
        <w:rPr>
          <w:rFonts w:ascii="Arial"/>
          <w:i/>
          <w:spacing w:val="-10"/>
          <w:sz w:val="20"/>
        </w:rPr>
        <w:t xml:space="preserve"> </w:t>
      </w:r>
      <w:r>
        <w:rPr>
          <w:rFonts w:ascii="Arial"/>
          <w:i/>
          <w:sz w:val="20"/>
        </w:rPr>
        <w:t>is</w:t>
      </w:r>
      <w:r>
        <w:rPr>
          <w:rFonts w:ascii="Arial"/>
          <w:i/>
          <w:spacing w:val="-11"/>
          <w:sz w:val="20"/>
        </w:rPr>
        <w:t xml:space="preserve"> </w:t>
      </w:r>
      <w:r>
        <w:rPr>
          <w:rFonts w:ascii="Arial"/>
          <w:i/>
          <w:sz w:val="20"/>
        </w:rPr>
        <w:t>the</w:t>
      </w:r>
      <w:r>
        <w:rPr>
          <w:rFonts w:ascii="Arial"/>
          <w:i/>
          <w:spacing w:val="-11"/>
          <w:sz w:val="20"/>
        </w:rPr>
        <w:t xml:space="preserve"> </w:t>
      </w:r>
      <w:r>
        <w:rPr>
          <w:rFonts w:ascii="Arial"/>
          <w:i/>
          <w:sz w:val="20"/>
        </w:rPr>
        <w:t>concentration</w:t>
      </w:r>
      <w:r>
        <w:rPr>
          <w:rFonts w:ascii="Arial"/>
          <w:i/>
          <w:spacing w:val="-10"/>
          <w:sz w:val="20"/>
        </w:rPr>
        <w:t xml:space="preserve"> </w:t>
      </w:r>
      <w:r>
        <w:rPr>
          <w:rFonts w:ascii="Arial"/>
          <w:i/>
          <w:sz w:val="20"/>
        </w:rPr>
        <w:t>of</w:t>
      </w:r>
      <w:r>
        <w:rPr>
          <w:rFonts w:ascii="Arial"/>
          <w:i/>
          <w:spacing w:val="-10"/>
          <w:sz w:val="20"/>
        </w:rPr>
        <w:t xml:space="preserve"> </w:t>
      </w:r>
      <w:r>
        <w:rPr>
          <w:rFonts w:ascii="Arial"/>
          <w:i/>
          <w:sz w:val="20"/>
        </w:rPr>
        <w:t>alkaloids</w:t>
      </w:r>
      <w:r>
        <w:rPr>
          <w:rFonts w:ascii="Arial"/>
          <w:i/>
          <w:spacing w:val="-9"/>
          <w:sz w:val="20"/>
        </w:rPr>
        <w:t xml:space="preserve"> </w:t>
      </w:r>
      <w:r>
        <w:rPr>
          <w:rFonts w:ascii="Arial"/>
          <w:i/>
          <w:sz w:val="20"/>
        </w:rPr>
        <w:t>in</w:t>
      </w:r>
      <w:r>
        <w:rPr>
          <w:rFonts w:ascii="Arial"/>
          <w:i/>
          <w:spacing w:val="-10"/>
          <w:sz w:val="20"/>
        </w:rPr>
        <w:t xml:space="preserve"> </w:t>
      </w:r>
      <w:r>
        <w:rPr>
          <w:rFonts w:ascii="Arial"/>
          <w:i/>
          <w:sz w:val="20"/>
        </w:rPr>
        <w:t>mg</w:t>
      </w:r>
      <w:r>
        <w:rPr>
          <w:rFonts w:ascii="Arial"/>
          <w:i/>
          <w:spacing w:val="-10"/>
          <w:sz w:val="20"/>
        </w:rPr>
        <w:t xml:space="preserve"> </w:t>
      </w:r>
      <w:r>
        <w:rPr>
          <w:rFonts w:ascii="Arial"/>
          <w:i/>
          <w:sz w:val="20"/>
        </w:rPr>
        <w:t>of</w:t>
      </w:r>
      <w:r>
        <w:rPr>
          <w:rFonts w:ascii="Arial"/>
          <w:i/>
          <w:spacing w:val="-10"/>
          <w:sz w:val="20"/>
        </w:rPr>
        <w:t xml:space="preserve"> </w:t>
      </w:r>
      <w:r>
        <w:rPr>
          <w:rFonts w:ascii="Arial"/>
          <w:i/>
          <w:sz w:val="20"/>
        </w:rPr>
        <w:t>atropine</w:t>
      </w:r>
      <w:r>
        <w:rPr>
          <w:rFonts w:ascii="Arial"/>
          <w:i/>
          <w:spacing w:val="-10"/>
          <w:sz w:val="20"/>
        </w:rPr>
        <w:t xml:space="preserve"> </w:t>
      </w:r>
      <w:r>
        <w:rPr>
          <w:rFonts w:ascii="Arial"/>
          <w:i/>
          <w:sz w:val="20"/>
        </w:rPr>
        <w:t>equivalent/g</w:t>
      </w:r>
      <w:r>
        <w:rPr>
          <w:rFonts w:ascii="Arial"/>
          <w:i/>
          <w:spacing w:val="-10"/>
          <w:sz w:val="20"/>
        </w:rPr>
        <w:t xml:space="preserve"> </w:t>
      </w:r>
      <w:r>
        <w:rPr>
          <w:rFonts w:ascii="Arial"/>
          <w:i/>
          <w:sz w:val="20"/>
        </w:rPr>
        <w:t>of</w:t>
      </w:r>
      <w:r>
        <w:rPr>
          <w:rFonts w:ascii="Arial"/>
          <w:i/>
          <w:spacing w:val="-10"/>
          <w:sz w:val="20"/>
        </w:rPr>
        <w:t xml:space="preserve"> </w:t>
      </w:r>
      <w:r>
        <w:rPr>
          <w:rFonts w:ascii="Arial"/>
          <w:i/>
          <w:spacing w:val="-2"/>
          <w:sz w:val="20"/>
        </w:rPr>
        <w:t>extract.</w:t>
      </w:r>
    </w:p>
    <w:p w14:paraId="19F770D2" w14:textId="77777777" w:rsidR="00E20FF3" w:rsidRDefault="005D6E16">
      <w:pPr>
        <w:pStyle w:val="Paragraphedeliste"/>
        <w:numPr>
          <w:ilvl w:val="0"/>
          <w:numId w:val="14"/>
        </w:numPr>
        <w:tabs>
          <w:tab w:val="left" w:pos="719"/>
        </w:tabs>
        <w:spacing w:before="1"/>
        <w:ind w:left="719" w:hanging="691"/>
        <w:rPr>
          <w:rFonts w:ascii="Arial"/>
          <w:i/>
          <w:sz w:val="20"/>
        </w:rPr>
      </w:pPr>
      <w:r>
        <w:rPr>
          <w:rFonts w:ascii="Arial"/>
          <w:i/>
          <w:sz w:val="20"/>
        </w:rPr>
        <w:t>Y</w:t>
      </w:r>
      <w:r>
        <w:rPr>
          <w:rFonts w:ascii="Arial"/>
          <w:i/>
          <w:spacing w:val="-4"/>
          <w:sz w:val="20"/>
        </w:rPr>
        <w:t xml:space="preserve"> </w:t>
      </w:r>
      <w:r>
        <w:rPr>
          <w:rFonts w:ascii="Arial"/>
          <w:i/>
          <w:sz w:val="20"/>
        </w:rPr>
        <w:t>is</w:t>
      </w:r>
      <w:r>
        <w:rPr>
          <w:rFonts w:ascii="Arial"/>
          <w:i/>
          <w:spacing w:val="-3"/>
          <w:sz w:val="20"/>
        </w:rPr>
        <w:t xml:space="preserve"> </w:t>
      </w:r>
      <w:r>
        <w:rPr>
          <w:rFonts w:ascii="Arial"/>
          <w:i/>
          <w:sz w:val="20"/>
        </w:rPr>
        <w:t>the</w:t>
      </w:r>
      <w:r>
        <w:rPr>
          <w:rFonts w:ascii="Arial"/>
          <w:i/>
          <w:spacing w:val="-4"/>
          <w:sz w:val="20"/>
        </w:rPr>
        <w:t xml:space="preserve"> </w:t>
      </w:r>
      <w:r>
        <w:rPr>
          <w:rFonts w:ascii="Arial"/>
          <w:i/>
          <w:spacing w:val="-2"/>
          <w:sz w:val="20"/>
        </w:rPr>
        <w:t>absorbance</w:t>
      </w:r>
    </w:p>
    <w:p w14:paraId="44AFDB8A" w14:textId="77777777" w:rsidR="00E20FF3" w:rsidRDefault="00E20FF3">
      <w:pPr>
        <w:pStyle w:val="Corpsdetexte"/>
        <w:spacing w:before="10"/>
        <w:ind w:left="0"/>
        <w:rPr>
          <w:rFonts w:ascii="Arial"/>
          <w:i/>
        </w:rPr>
      </w:pPr>
    </w:p>
    <w:p w14:paraId="29862044" w14:textId="77777777" w:rsidR="00E20FF3" w:rsidRDefault="005D6E16">
      <w:pPr>
        <w:pStyle w:val="Paragraphedeliste"/>
        <w:numPr>
          <w:ilvl w:val="0"/>
          <w:numId w:val="14"/>
        </w:numPr>
        <w:tabs>
          <w:tab w:val="left" w:pos="719"/>
        </w:tabs>
        <w:ind w:left="719" w:hanging="691"/>
        <w:rPr>
          <w:rFonts w:ascii="Arial"/>
          <w:i/>
          <w:sz w:val="20"/>
        </w:rPr>
      </w:pPr>
      <w:r>
        <w:rPr>
          <w:rFonts w:ascii="Arial"/>
          <w:i/>
          <w:sz w:val="20"/>
        </w:rPr>
        <w:t>2.2.2.2.4</w:t>
      </w:r>
      <w:r>
        <w:rPr>
          <w:rFonts w:ascii="Arial"/>
          <w:i/>
          <w:spacing w:val="-11"/>
          <w:sz w:val="20"/>
        </w:rPr>
        <w:t xml:space="preserve"> </w:t>
      </w:r>
      <w:r>
        <w:rPr>
          <w:rFonts w:ascii="Arial"/>
          <w:i/>
          <w:sz w:val="20"/>
        </w:rPr>
        <w:t>Flavonoid</w:t>
      </w:r>
      <w:r>
        <w:rPr>
          <w:rFonts w:ascii="Arial"/>
          <w:i/>
          <w:spacing w:val="-13"/>
          <w:sz w:val="20"/>
        </w:rPr>
        <w:t xml:space="preserve"> </w:t>
      </w:r>
      <w:r>
        <w:rPr>
          <w:rFonts w:ascii="Arial"/>
          <w:i/>
          <w:spacing w:val="-2"/>
          <w:sz w:val="20"/>
        </w:rPr>
        <w:t>Determination</w:t>
      </w:r>
    </w:p>
    <w:p w14:paraId="19909018" w14:textId="77777777" w:rsidR="00E20FF3" w:rsidRDefault="005D6E16">
      <w:pPr>
        <w:pStyle w:val="Corpsdetexte"/>
        <w:spacing w:before="1"/>
      </w:pPr>
      <w:r>
        <w:rPr>
          <w:spacing w:val="-5"/>
        </w:rPr>
        <w:t>164</w:t>
      </w:r>
    </w:p>
    <w:p w14:paraId="59F4B5D2" w14:textId="77777777" w:rsidR="00E20FF3" w:rsidRDefault="005D6E16">
      <w:pPr>
        <w:pStyle w:val="Paragraphedeliste"/>
        <w:numPr>
          <w:ilvl w:val="0"/>
          <w:numId w:val="13"/>
        </w:numPr>
        <w:tabs>
          <w:tab w:val="left" w:pos="719"/>
        </w:tabs>
        <w:spacing w:line="229" w:lineRule="exact"/>
        <w:ind w:left="719" w:hanging="691"/>
        <w:rPr>
          <w:sz w:val="20"/>
        </w:rPr>
      </w:pPr>
      <w:r>
        <w:rPr>
          <w:sz w:val="20"/>
        </w:rPr>
        <w:t>The</w:t>
      </w:r>
      <w:r>
        <w:rPr>
          <w:spacing w:val="-8"/>
          <w:sz w:val="20"/>
        </w:rPr>
        <w:t xml:space="preserve"> </w:t>
      </w:r>
      <w:r>
        <w:rPr>
          <w:sz w:val="20"/>
        </w:rPr>
        <w:t>determination</w:t>
      </w:r>
      <w:r>
        <w:rPr>
          <w:spacing w:val="-6"/>
          <w:sz w:val="20"/>
        </w:rPr>
        <w:t xml:space="preserve"> </w:t>
      </w:r>
      <w:r>
        <w:rPr>
          <w:sz w:val="20"/>
        </w:rPr>
        <w:t>of</w:t>
      </w:r>
      <w:r>
        <w:rPr>
          <w:spacing w:val="-7"/>
          <w:sz w:val="20"/>
        </w:rPr>
        <w:t xml:space="preserve"> </w:t>
      </w:r>
      <w:r>
        <w:rPr>
          <w:sz w:val="20"/>
        </w:rPr>
        <w:t>the</w:t>
      </w:r>
      <w:r>
        <w:rPr>
          <w:spacing w:val="-8"/>
          <w:sz w:val="20"/>
        </w:rPr>
        <w:t xml:space="preserve"> </w:t>
      </w:r>
      <w:r>
        <w:rPr>
          <w:sz w:val="20"/>
        </w:rPr>
        <w:t>flavonoids</w:t>
      </w:r>
      <w:r>
        <w:rPr>
          <w:spacing w:val="-6"/>
          <w:sz w:val="20"/>
        </w:rPr>
        <w:t xml:space="preserve"> </w:t>
      </w:r>
      <w:r>
        <w:rPr>
          <w:sz w:val="20"/>
        </w:rPr>
        <w:t>was</w:t>
      </w:r>
      <w:r>
        <w:rPr>
          <w:spacing w:val="-6"/>
          <w:sz w:val="20"/>
        </w:rPr>
        <w:t xml:space="preserve"> </w:t>
      </w:r>
      <w:r>
        <w:rPr>
          <w:sz w:val="20"/>
        </w:rPr>
        <w:t>carried</w:t>
      </w:r>
      <w:r>
        <w:rPr>
          <w:spacing w:val="-8"/>
          <w:sz w:val="20"/>
        </w:rPr>
        <w:t xml:space="preserve"> </w:t>
      </w:r>
      <w:r>
        <w:rPr>
          <w:sz w:val="20"/>
        </w:rPr>
        <w:t>out</w:t>
      </w:r>
      <w:r>
        <w:rPr>
          <w:spacing w:val="-5"/>
          <w:sz w:val="20"/>
        </w:rPr>
        <w:t xml:space="preserve"> </w:t>
      </w:r>
      <w:r>
        <w:rPr>
          <w:sz w:val="20"/>
        </w:rPr>
        <w:t>by</w:t>
      </w:r>
      <w:r>
        <w:rPr>
          <w:spacing w:val="-6"/>
          <w:sz w:val="20"/>
        </w:rPr>
        <w:t xml:space="preserve"> </w:t>
      </w:r>
      <w:r>
        <w:rPr>
          <w:sz w:val="20"/>
        </w:rPr>
        <w:t>a</w:t>
      </w:r>
      <w:r>
        <w:rPr>
          <w:spacing w:val="-8"/>
          <w:sz w:val="20"/>
        </w:rPr>
        <w:t xml:space="preserve"> </w:t>
      </w:r>
      <w:r>
        <w:rPr>
          <w:sz w:val="20"/>
        </w:rPr>
        <w:t>method</w:t>
      </w:r>
      <w:r>
        <w:rPr>
          <w:spacing w:val="-8"/>
          <w:sz w:val="20"/>
        </w:rPr>
        <w:t xml:space="preserve"> </w:t>
      </w:r>
      <w:r>
        <w:rPr>
          <w:sz w:val="20"/>
        </w:rPr>
        <w:t>based</w:t>
      </w:r>
      <w:r>
        <w:rPr>
          <w:spacing w:val="-7"/>
          <w:sz w:val="20"/>
        </w:rPr>
        <w:t xml:space="preserve"> </w:t>
      </w:r>
      <w:r>
        <w:rPr>
          <w:sz w:val="20"/>
        </w:rPr>
        <w:t>on</w:t>
      </w:r>
      <w:r>
        <w:rPr>
          <w:spacing w:val="-8"/>
          <w:sz w:val="20"/>
        </w:rPr>
        <w:t xml:space="preserve"> </w:t>
      </w:r>
      <w:r>
        <w:rPr>
          <w:sz w:val="20"/>
        </w:rPr>
        <w:t>the</w:t>
      </w:r>
      <w:r>
        <w:rPr>
          <w:spacing w:val="-8"/>
          <w:sz w:val="20"/>
        </w:rPr>
        <w:t xml:space="preserve"> </w:t>
      </w:r>
      <w:r>
        <w:rPr>
          <w:sz w:val="20"/>
        </w:rPr>
        <w:t>formation</w:t>
      </w:r>
      <w:r>
        <w:rPr>
          <w:spacing w:val="-8"/>
          <w:sz w:val="20"/>
        </w:rPr>
        <w:t xml:space="preserve"> </w:t>
      </w:r>
      <w:r>
        <w:rPr>
          <w:sz w:val="20"/>
        </w:rPr>
        <w:t>of</w:t>
      </w:r>
      <w:r>
        <w:rPr>
          <w:spacing w:val="-5"/>
          <w:sz w:val="20"/>
        </w:rPr>
        <w:t xml:space="preserve"> </w:t>
      </w:r>
      <w:r>
        <w:rPr>
          <w:sz w:val="20"/>
        </w:rPr>
        <w:t>a</w:t>
      </w:r>
      <w:r>
        <w:rPr>
          <w:spacing w:val="-7"/>
          <w:sz w:val="20"/>
        </w:rPr>
        <w:t xml:space="preserve"> </w:t>
      </w:r>
      <w:r>
        <w:rPr>
          <w:sz w:val="20"/>
        </w:rPr>
        <w:t>very</w:t>
      </w:r>
      <w:r>
        <w:rPr>
          <w:spacing w:val="-5"/>
          <w:sz w:val="20"/>
        </w:rPr>
        <w:t xml:space="preserve"> </w:t>
      </w:r>
      <w:r>
        <w:rPr>
          <w:sz w:val="20"/>
        </w:rPr>
        <w:t>stable</w:t>
      </w:r>
      <w:r>
        <w:rPr>
          <w:spacing w:val="-7"/>
          <w:sz w:val="20"/>
        </w:rPr>
        <w:t xml:space="preserve"> </w:t>
      </w:r>
      <w:r>
        <w:rPr>
          <w:sz w:val="20"/>
        </w:rPr>
        <w:t>complex</w:t>
      </w:r>
      <w:r>
        <w:rPr>
          <w:spacing w:val="-6"/>
          <w:sz w:val="20"/>
        </w:rPr>
        <w:t xml:space="preserve"> </w:t>
      </w:r>
      <w:r>
        <w:rPr>
          <w:spacing w:val="-2"/>
          <w:sz w:val="20"/>
        </w:rPr>
        <w:t>between</w:t>
      </w:r>
    </w:p>
    <w:p w14:paraId="1BF00F9C" w14:textId="77777777" w:rsidR="00E20FF3" w:rsidRDefault="005D6E16">
      <w:pPr>
        <w:pStyle w:val="Paragraphedeliste"/>
        <w:numPr>
          <w:ilvl w:val="0"/>
          <w:numId w:val="13"/>
        </w:numPr>
        <w:tabs>
          <w:tab w:val="left" w:pos="719"/>
        </w:tabs>
        <w:spacing w:line="229" w:lineRule="exact"/>
        <w:ind w:left="719" w:hanging="691"/>
        <w:rPr>
          <w:sz w:val="20"/>
        </w:rPr>
      </w:pPr>
      <w:r>
        <w:rPr>
          <w:sz w:val="20"/>
        </w:rPr>
        <w:t>the</w:t>
      </w:r>
      <w:r>
        <w:rPr>
          <w:spacing w:val="4"/>
          <w:sz w:val="20"/>
        </w:rPr>
        <w:t xml:space="preserve"> </w:t>
      </w:r>
      <w:r>
        <w:rPr>
          <w:sz w:val="20"/>
        </w:rPr>
        <w:t>aluminum</w:t>
      </w:r>
      <w:r>
        <w:rPr>
          <w:spacing w:val="5"/>
          <w:sz w:val="20"/>
        </w:rPr>
        <w:t xml:space="preserve"> </w:t>
      </w:r>
      <w:r>
        <w:rPr>
          <w:sz w:val="20"/>
        </w:rPr>
        <w:t>chloride</w:t>
      </w:r>
      <w:r>
        <w:rPr>
          <w:spacing w:val="6"/>
          <w:sz w:val="20"/>
        </w:rPr>
        <w:t xml:space="preserve"> </w:t>
      </w:r>
      <w:r>
        <w:rPr>
          <w:sz w:val="20"/>
        </w:rPr>
        <w:t>and</w:t>
      </w:r>
      <w:r>
        <w:rPr>
          <w:spacing w:val="7"/>
          <w:sz w:val="20"/>
        </w:rPr>
        <w:t xml:space="preserve"> </w:t>
      </w:r>
      <w:r>
        <w:rPr>
          <w:sz w:val="20"/>
        </w:rPr>
        <w:t>the</w:t>
      </w:r>
      <w:r>
        <w:rPr>
          <w:spacing w:val="5"/>
          <w:sz w:val="20"/>
        </w:rPr>
        <w:t xml:space="preserve"> </w:t>
      </w:r>
      <w:r>
        <w:rPr>
          <w:sz w:val="20"/>
        </w:rPr>
        <w:t>oxygen</w:t>
      </w:r>
      <w:r>
        <w:rPr>
          <w:spacing w:val="8"/>
          <w:sz w:val="20"/>
        </w:rPr>
        <w:t xml:space="preserve"> </w:t>
      </w:r>
      <w:r>
        <w:rPr>
          <w:sz w:val="20"/>
        </w:rPr>
        <w:t>atoms</w:t>
      </w:r>
      <w:r>
        <w:rPr>
          <w:spacing w:val="5"/>
          <w:sz w:val="20"/>
        </w:rPr>
        <w:t xml:space="preserve"> </w:t>
      </w:r>
      <w:r>
        <w:rPr>
          <w:sz w:val="20"/>
        </w:rPr>
        <w:t>present</w:t>
      </w:r>
      <w:r>
        <w:rPr>
          <w:spacing w:val="8"/>
          <w:sz w:val="20"/>
        </w:rPr>
        <w:t xml:space="preserve"> </w:t>
      </w:r>
      <w:r>
        <w:rPr>
          <w:sz w:val="20"/>
        </w:rPr>
        <w:t>on</w:t>
      </w:r>
      <w:r>
        <w:rPr>
          <w:spacing w:val="5"/>
          <w:sz w:val="20"/>
        </w:rPr>
        <w:t xml:space="preserve"> </w:t>
      </w:r>
      <w:r>
        <w:rPr>
          <w:sz w:val="20"/>
        </w:rPr>
        <w:t>the</w:t>
      </w:r>
      <w:r>
        <w:rPr>
          <w:spacing w:val="4"/>
          <w:sz w:val="20"/>
        </w:rPr>
        <w:t xml:space="preserve"> </w:t>
      </w:r>
      <w:r>
        <w:rPr>
          <w:sz w:val="20"/>
        </w:rPr>
        <w:t>carbons</w:t>
      </w:r>
      <w:r>
        <w:rPr>
          <w:spacing w:val="7"/>
          <w:sz w:val="20"/>
        </w:rPr>
        <w:t xml:space="preserve"> </w:t>
      </w:r>
      <w:r>
        <w:rPr>
          <w:sz w:val="20"/>
        </w:rPr>
        <w:t>4</w:t>
      </w:r>
      <w:r>
        <w:rPr>
          <w:spacing w:val="6"/>
          <w:sz w:val="20"/>
        </w:rPr>
        <w:t xml:space="preserve"> </w:t>
      </w:r>
      <w:r>
        <w:rPr>
          <w:sz w:val="20"/>
        </w:rPr>
        <w:t>and</w:t>
      </w:r>
      <w:r>
        <w:rPr>
          <w:spacing w:val="5"/>
          <w:sz w:val="20"/>
        </w:rPr>
        <w:t xml:space="preserve"> </w:t>
      </w:r>
      <w:r>
        <w:rPr>
          <w:sz w:val="20"/>
        </w:rPr>
        <w:t>5</w:t>
      </w:r>
      <w:r>
        <w:rPr>
          <w:spacing w:val="5"/>
          <w:sz w:val="20"/>
        </w:rPr>
        <w:t xml:space="preserve"> </w:t>
      </w:r>
      <w:r>
        <w:rPr>
          <w:sz w:val="20"/>
        </w:rPr>
        <w:t>of</w:t>
      </w:r>
      <w:r>
        <w:rPr>
          <w:spacing w:val="6"/>
          <w:sz w:val="20"/>
        </w:rPr>
        <w:t xml:space="preserve"> </w:t>
      </w:r>
      <w:r>
        <w:rPr>
          <w:sz w:val="20"/>
        </w:rPr>
        <w:t>the</w:t>
      </w:r>
      <w:r>
        <w:rPr>
          <w:spacing w:val="5"/>
          <w:sz w:val="20"/>
        </w:rPr>
        <w:t xml:space="preserve"> </w:t>
      </w:r>
      <w:r>
        <w:rPr>
          <w:sz w:val="20"/>
        </w:rPr>
        <w:t>flavonoids.</w:t>
      </w:r>
      <w:r>
        <w:rPr>
          <w:spacing w:val="5"/>
          <w:sz w:val="20"/>
        </w:rPr>
        <w:t xml:space="preserve"> </w:t>
      </w:r>
      <w:r>
        <w:rPr>
          <w:sz w:val="20"/>
        </w:rPr>
        <w:t>The</w:t>
      </w:r>
      <w:r>
        <w:rPr>
          <w:spacing w:val="6"/>
          <w:sz w:val="20"/>
        </w:rPr>
        <w:t xml:space="preserve"> </w:t>
      </w:r>
      <w:r>
        <w:rPr>
          <w:sz w:val="20"/>
        </w:rPr>
        <w:t>protocol</w:t>
      </w:r>
      <w:r>
        <w:rPr>
          <w:spacing w:val="5"/>
          <w:sz w:val="20"/>
        </w:rPr>
        <w:t xml:space="preserve"> </w:t>
      </w:r>
      <w:r>
        <w:rPr>
          <w:sz w:val="20"/>
        </w:rPr>
        <w:t>used</w:t>
      </w:r>
      <w:r>
        <w:rPr>
          <w:spacing w:val="5"/>
          <w:sz w:val="20"/>
        </w:rPr>
        <w:t xml:space="preserve"> </w:t>
      </w:r>
      <w:r>
        <w:rPr>
          <w:sz w:val="20"/>
        </w:rPr>
        <w:t>is</w:t>
      </w:r>
      <w:r>
        <w:rPr>
          <w:spacing w:val="6"/>
          <w:sz w:val="20"/>
        </w:rPr>
        <w:t xml:space="preserve"> </w:t>
      </w:r>
      <w:r>
        <w:rPr>
          <w:spacing w:val="-5"/>
          <w:sz w:val="20"/>
        </w:rPr>
        <w:t>the</w:t>
      </w:r>
    </w:p>
    <w:p w14:paraId="639390BD" w14:textId="77777777" w:rsidR="00E20FF3" w:rsidRDefault="005D6E16">
      <w:pPr>
        <w:pStyle w:val="Paragraphedeliste"/>
        <w:numPr>
          <w:ilvl w:val="0"/>
          <w:numId w:val="13"/>
        </w:numPr>
        <w:tabs>
          <w:tab w:val="left" w:pos="719"/>
        </w:tabs>
        <w:ind w:left="719" w:hanging="691"/>
        <w:rPr>
          <w:sz w:val="20"/>
        </w:rPr>
      </w:pPr>
      <w:r>
        <w:rPr>
          <w:sz w:val="20"/>
        </w:rPr>
        <w:t>one</w:t>
      </w:r>
      <w:r>
        <w:rPr>
          <w:spacing w:val="1"/>
          <w:sz w:val="20"/>
        </w:rPr>
        <w:t xml:space="preserve"> </w:t>
      </w:r>
      <w:r>
        <w:rPr>
          <w:sz w:val="20"/>
        </w:rPr>
        <w:t>described</w:t>
      </w:r>
      <w:r>
        <w:rPr>
          <w:spacing w:val="-2"/>
          <w:sz w:val="20"/>
        </w:rPr>
        <w:t xml:space="preserve"> </w:t>
      </w:r>
      <w:r>
        <w:rPr>
          <w:sz w:val="20"/>
        </w:rPr>
        <w:t>by</w:t>
      </w:r>
      <w:r>
        <w:rPr>
          <w:spacing w:val="2"/>
          <w:sz w:val="20"/>
        </w:rPr>
        <w:t xml:space="preserve"> </w:t>
      </w:r>
      <w:proofErr w:type="spellStart"/>
      <w:r>
        <w:rPr>
          <w:sz w:val="20"/>
        </w:rPr>
        <w:t>Zhishen</w:t>
      </w:r>
      <w:proofErr w:type="spellEnd"/>
      <w:r>
        <w:rPr>
          <w:spacing w:val="4"/>
          <w:sz w:val="20"/>
        </w:rPr>
        <w:t xml:space="preserve"> </w:t>
      </w:r>
      <w:r>
        <w:rPr>
          <w:rFonts w:ascii="Arial"/>
          <w:i/>
          <w:sz w:val="20"/>
        </w:rPr>
        <w:t>et</w:t>
      </w:r>
      <w:r>
        <w:rPr>
          <w:rFonts w:ascii="Arial"/>
          <w:i/>
          <w:spacing w:val="-2"/>
          <w:sz w:val="20"/>
        </w:rPr>
        <w:t xml:space="preserve"> </w:t>
      </w:r>
      <w:r>
        <w:rPr>
          <w:rFonts w:ascii="Arial"/>
          <w:i/>
          <w:sz w:val="20"/>
        </w:rPr>
        <w:t>al</w:t>
      </w:r>
      <w:r>
        <w:rPr>
          <w:sz w:val="20"/>
        </w:rPr>
        <w:t>. (1999)</w:t>
      </w:r>
      <w:r>
        <w:rPr>
          <w:spacing w:val="1"/>
          <w:sz w:val="20"/>
        </w:rPr>
        <w:t xml:space="preserve"> </w:t>
      </w:r>
      <w:r>
        <w:rPr>
          <w:sz w:val="20"/>
        </w:rPr>
        <w:t>and</w:t>
      </w:r>
      <w:r>
        <w:rPr>
          <w:spacing w:val="1"/>
          <w:sz w:val="20"/>
        </w:rPr>
        <w:t xml:space="preserve"> </w:t>
      </w:r>
      <w:r>
        <w:rPr>
          <w:sz w:val="20"/>
        </w:rPr>
        <w:t>Kim</w:t>
      </w:r>
      <w:r>
        <w:rPr>
          <w:spacing w:val="3"/>
          <w:sz w:val="20"/>
        </w:rPr>
        <w:t xml:space="preserve"> </w:t>
      </w:r>
      <w:r>
        <w:rPr>
          <w:rFonts w:ascii="Arial"/>
          <w:i/>
          <w:sz w:val="20"/>
        </w:rPr>
        <w:t>et</w:t>
      </w:r>
      <w:r>
        <w:rPr>
          <w:rFonts w:ascii="Arial"/>
          <w:i/>
          <w:spacing w:val="1"/>
          <w:sz w:val="20"/>
        </w:rPr>
        <w:t xml:space="preserve"> </w:t>
      </w:r>
      <w:r>
        <w:rPr>
          <w:rFonts w:ascii="Arial"/>
          <w:i/>
          <w:sz w:val="20"/>
        </w:rPr>
        <w:t>al</w:t>
      </w:r>
      <w:r>
        <w:rPr>
          <w:sz w:val="20"/>
        </w:rPr>
        <w:t>.</w:t>
      </w:r>
      <w:r>
        <w:rPr>
          <w:spacing w:val="1"/>
          <w:sz w:val="20"/>
        </w:rPr>
        <w:t xml:space="preserve"> </w:t>
      </w:r>
      <w:r>
        <w:rPr>
          <w:sz w:val="20"/>
        </w:rPr>
        <w:t>(2003),</w:t>
      </w:r>
      <w:r>
        <w:rPr>
          <w:spacing w:val="1"/>
          <w:sz w:val="20"/>
        </w:rPr>
        <w:t xml:space="preserve"> </w:t>
      </w:r>
      <w:r>
        <w:rPr>
          <w:sz w:val="20"/>
        </w:rPr>
        <w:t>with</w:t>
      </w:r>
      <w:r>
        <w:rPr>
          <w:spacing w:val="-2"/>
          <w:sz w:val="20"/>
        </w:rPr>
        <w:t xml:space="preserve"> </w:t>
      </w:r>
      <w:r>
        <w:rPr>
          <w:sz w:val="20"/>
        </w:rPr>
        <w:t>some</w:t>
      </w:r>
      <w:r>
        <w:rPr>
          <w:spacing w:val="1"/>
          <w:sz w:val="20"/>
        </w:rPr>
        <w:t xml:space="preserve"> </w:t>
      </w:r>
      <w:r>
        <w:rPr>
          <w:sz w:val="20"/>
        </w:rPr>
        <w:t>modifications.</w:t>
      </w:r>
      <w:r>
        <w:rPr>
          <w:spacing w:val="2"/>
          <w:sz w:val="20"/>
        </w:rPr>
        <w:t xml:space="preserve"> </w:t>
      </w:r>
      <w:r>
        <w:rPr>
          <w:sz w:val="20"/>
        </w:rPr>
        <w:t>In</w:t>
      </w:r>
      <w:r>
        <w:rPr>
          <w:spacing w:val="1"/>
          <w:sz w:val="20"/>
        </w:rPr>
        <w:t xml:space="preserve"> </w:t>
      </w:r>
      <w:r>
        <w:rPr>
          <w:sz w:val="20"/>
        </w:rPr>
        <w:t>fact,</w:t>
      </w:r>
      <w:r>
        <w:rPr>
          <w:spacing w:val="1"/>
          <w:sz w:val="20"/>
        </w:rPr>
        <w:t xml:space="preserve"> </w:t>
      </w:r>
      <w:r>
        <w:rPr>
          <w:sz w:val="20"/>
        </w:rPr>
        <w:t>it</w:t>
      </w:r>
      <w:r>
        <w:rPr>
          <w:spacing w:val="1"/>
          <w:sz w:val="20"/>
        </w:rPr>
        <w:t xml:space="preserve"> </w:t>
      </w:r>
      <w:r>
        <w:rPr>
          <w:sz w:val="20"/>
        </w:rPr>
        <w:t>was in</w:t>
      </w:r>
      <w:r>
        <w:rPr>
          <w:spacing w:val="1"/>
          <w:sz w:val="20"/>
        </w:rPr>
        <w:t xml:space="preserve"> </w:t>
      </w:r>
      <w:r>
        <w:rPr>
          <w:sz w:val="20"/>
        </w:rPr>
        <w:t>a</w:t>
      </w:r>
      <w:r>
        <w:rPr>
          <w:spacing w:val="-1"/>
          <w:sz w:val="20"/>
        </w:rPr>
        <w:t xml:space="preserve"> </w:t>
      </w:r>
      <w:r>
        <w:rPr>
          <w:sz w:val="20"/>
        </w:rPr>
        <w:t xml:space="preserve">glass </w:t>
      </w:r>
      <w:r>
        <w:rPr>
          <w:spacing w:val="-2"/>
          <w:sz w:val="20"/>
        </w:rPr>
        <w:t>hemolysis</w:t>
      </w:r>
    </w:p>
    <w:p w14:paraId="2F247DED" w14:textId="77777777" w:rsidR="00E20FF3" w:rsidRDefault="005D6E16">
      <w:pPr>
        <w:pStyle w:val="Paragraphedeliste"/>
        <w:numPr>
          <w:ilvl w:val="0"/>
          <w:numId w:val="13"/>
        </w:numPr>
        <w:tabs>
          <w:tab w:val="left" w:pos="719"/>
        </w:tabs>
        <w:spacing w:before="1"/>
        <w:ind w:left="719" w:hanging="691"/>
        <w:rPr>
          <w:sz w:val="20"/>
        </w:rPr>
      </w:pPr>
      <w:r>
        <w:rPr>
          <w:sz w:val="20"/>
        </w:rPr>
        <w:t>tube</w:t>
      </w:r>
      <w:r>
        <w:rPr>
          <w:spacing w:val="-2"/>
          <w:sz w:val="20"/>
        </w:rPr>
        <w:t xml:space="preserve"> </w:t>
      </w:r>
      <w:r>
        <w:rPr>
          <w:sz w:val="20"/>
        </w:rPr>
        <w:t>that 400</w:t>
      </w:r>
      <w:r>
        <w:rPr>
          <w:spacing w:val="-2"/>
          <w:sz w:val="20"/>
        </w:rPr>
        <w:t xml:space="preserve"> </w:t>
      </w:r>
      <w:proofErr w:type="spellStart"/>
      <w:r>
        <w:rPr>
          <w:sz w:val="20"/>
        </w:rPr>
        <w:t>μL</w:t>
      </w:r>
      <w:proofErr w:type="spellEnd"/>
      <w:r>
        <w:rPr>
          <w:sz w:val="20"/>
        </w:rPr>
        <w:t xml:space="preserve"> of</w:t>
      </w:r>
      <w:r>
        <w:rPr>
          <w:spacing w:val="-1"/>
          <w:sz w:val="20"/>
        </w:rPr>
        <w:t xml:space="preserve"> </w:t>
      </w:r>
      <w:r>
        <w:rPr>
          <w:sz w:val="20"/>
        </w:rPr>
        <w:t>extract,</w:t>
      </w:r>
      <w:r>
        <w:rPr>
          <w:spacing w:val="-2"/>
          <w:sz w:val="20"/>
        </w:rPr>
        <w:t xml:space="preserve"> </w:t>
      </w:r>
      <w:r>
        <w:rPr>
          <w:sz w:val="20"/>
        </w:rPr>
        <w:t>or</w:t>
      </w:r>
      <w:r>
        <w:rPr>
          <w:spacing w:val="-2"/>
          <w:sz w:val="20"/>
        </w:rPr>
        <w:t xml:space="preserve"> </w:t>
      </w:r>
      <w:r>
        <w:rPr>
          <w:sz w:val="20"/>
        </w:rPr>
        <w:t>standard, or</w:t>
      </w:r>
      <w:r>
        <w:rPr>
          <w:spacing w:val="-2"/>
          <w:sz w:val="20"/>
        </w:rPr>
        <w:t xml:space="preserve"> </w:t>
      </w:r>
      <w:r>
        <w:rPr>
          <w:sz w:val="20"/>
        </w:rPr>
        <w:t>distilled</w:t>
      </w:r>
      <w:r>
        <w:rPr>
          <w:spacing w:val="-1"/>
          <w:sz w:val="20"/>
        </w:rPr>
        <w:t xml:space="preserve"> </w:t>
      </w:r>
      <w:r>
        <w:rPr>
          <w:sz w:val="20"/>
        </w:rPr>
        <w:t>water</w:t>
      </w:r>
      <w:r>
        <w:rPr>
          <w:spacing w:val="-2"/>
          <w:sz w:val="20"/>
        </w:rPr>
        <w:t xml:space="preserve"> </w:t>
      </w:r>
      <w:r>
        <w:rPr>
          <w:sz w:val="20"/>
        </w:rPr>
        <w:t>for the</w:t>
      </w:r>
      <w:r>
        <w:rPr>
          <w:spacing w:val="-2"/>
          <w:sz w:val="20"/>
        </w:rPr>
        <w:t xml:space="preserve"> </w:t>
      </w:r>
      <w:r>
        <w:rPr>
          <w:sz w:val="20"/>
        </w:rPr>
        <w:t>control, were</w:t>
      </w:r>
      <w:r>
        <w:rPr>
          <w:spacing w:val="-2"/>
          <w:sz w:val="20"/>
        </w:rPr>
        <w:t xml:space="preserve"> </w:t>
      </w:r>
      <w:r>
        <w:rPr>
          <w:sz w:val="20"/>
        </w:rPr>
        <w:t>added</w:t>
      </w:r>
      <w:r>
        <w:rPr>
          <w:spacing w:val="-1"/>
          <w:sz w:val="20"/>
        </w:rPr>
        <w:t xml:space="preserve"> </w:t>
      </w:r>
      <w:r>
        <w:rPr>
          <w:sz w:val="20"/>
        </w:rPr>
        <w:t>to</w:t>
      </w:r>
      <w:r>
        <w:rPr>
          <w:spacing w:val="-1"/>
          <w:sz w:val="20"/>
        </w:rPr>
        <w:t xml:space="preserve"> </w:t>
      </w:r>
      <w:r>
        <w:rPr>
          <w:sz w:val="20"/>
        </w:rPr>
        <w:t>120</w:t>
      </w:r>
      <w:r>
        <w:rPr>
          <w:spacing w:val="-3"/>
          <w:sz w:val="20"/>
        </w:rPr>
        <w:t xml:space="preserve"> </w:t>
      </w:r>
      <w:proofErr w:type="spellStart"/>
      <w:r>
        <w:rPr>
          <w:sz w:val="20"/>
        </w:rPr>
        <w:t>μL</w:t>
      </w:r>
      <w:proofErr w:type="spellEnd"/>
      <w:r>
        <w:rPr>
          <w:spacing w:val="-3"/>
          <w:sz w:val="20"/>
        </w:rPr>
        <w:t xml:space="preserve"> </w:t>
      </w:r>
      <w:r>
        <w:rPr>
          <w:sz w:val="20"/>
        </w:rPr>
        <w:t>of</w:t>
      </w:r>
      <w:r>
        <w:rPr>
          <w:spacing w:val="-3"/>
          <w:sz w:val="20"/>
        </w:rPr>
        <w:t xml:space="preserve"> </w:t>
      </w:r>
      <w:r>
        <w:rPr>
          <w:sz w:val="20"/>
        </w:rPr>
        <w:t>NaNO2</w:t>
      </w:r>
      <w:r>
        <w:rPr>
          <w:spacing w:val="-1"/>
          <w:sz w:val="20"/>
        </w:rPr>
        <w:t xml:space="preserve"> </w:t>
      </w:r>
      <w:r>
        <w:rPr>
          <w:sz w:val="20"/>
        </w:rPr>
        <w:t>at</w:t>
      </w:r>
      <w:r>
        <w:rPr>
          <w:spacing w:val="-3"/>
          <w:sz w:val="20"/>
        </w:rPr>
        <w:t xml:space="preserve"> </w:t>
      </w:r>
      <w:r>
        <w:rPr>
          <w:sz w:val="20"/>
        </w:rPr>
        <w:t>5%.</w:t>
      </w:r>
      <w:r>
        <w:rPr>
          <w:spacing w:val="-1"/>
          <w:sz w:val="20"/>
        </w:rPr>
        <w:t xml:space="preserve"> </w:t>
      </w:r>
      <w:r>
        <w:rPr>
          <w:sz w:val="20"/>
        </w:rPr>
        <w:t xml:space="preserve">After </w:t>
      </w:r>
      <w:r>
        <w:rPr>
          <w:spacing w:val="-10"/>
          <w:sz w:val="20"/>
        </w:rPr>
        <w:t>5</w:t>
      </w:r>
    </w:p>
    <w:p w14:paraId="25FFA9B7" w14:textId="77777777" w:rsidR="00E20FF3" w:rsidRDefault="005D6E16">
      <w:pPr>
        <w:pStyle w:val="Paragraphedeliste"/>
        <w:numPr>
          <w:ilvl w:val="0"/>
          <w:numId w:val="13"/>
        </w:numPr>
        <w:tabs>
          <w:tab w:val="left" w:pos="719"/>
        </w:tabs>
        <w:ind w:left="719" w:hanging="691"/>
        <w:rPr>
          <w:sz w:val="20"/>
        </w:rPr>
      </w:pPr>
      <w:r>
        <w:rPr>
          <w:sz w:val="20"/>
        </w:rPr>
        <w:t>minutes,</w:t>
      </w:r>
      <w:r>
        <w:rPr>
          <w:spacing w:val="-5"/>
          <w:sz w:val="20"/>
        </w:rPr>
        <w:t xml:space="preserve"> </w:t>
      </w:r>
      <w:r>
        <w:rPr>
          <w:sz w:val="20"/>
        </w:rPr>
        <w:t>120</w:t>
      </w:r>
      <w:r>
        <w:rPr>
          <w:spacing w:val="-5"/>
          <w:sz w:val="20"/>
        </w:rPr>
        <w:t xml:space="preserve"> </w:t>
      </w:r>
      <w:proofErr w:type="spellStart"/>
      <w:r>
        <w:rPr>
          <w:sz w:val="20"/>
        </w:rPr>
        <w:t>μL</w:t>
      </w:r>
      <w:proofErr w:type="spellEnd"/>
      <w:r>
        <w:rPr>
          <w:spacing w:val="-5"/>
          <w:sz w:val="20"/>
        </w:rPr>
        <w:t xml:space="preserve"> </w:t>
      </w:r>
      <w:r>
        <w:rPr>
          <w:sz w:val="20"/>
        </w:rPr>
        <w:t>of</w:t>
      </w:r>
      <w:r>
        <w:rPr>
          <w:spacing w:val="-5"/>
          <w:sz w:val="20"/>
        </w:rPr>
        <w:t xml:space="preserve"> </w:t>
      </w:r>
      <w:r>
        <w:rPr>
          <w:sz w:val="20"/>
        </w:rPr>
        <w:t>10%</w:t>
      </w:r>
      <w:r>
        <w:rPr>
          <w:spacing w:val="-4"/>
          <w:sz w:val="20"/>
        </w:rPr>
        <w:t xml:space="preserve"> </w:t>
      </w:r>
      <w:r>
        <w:rPr>
          <w:sz w:val="20"/>
        </w:rPr>
        <w:t>AlCl3</w:t>
      </w:r>
      <w:r>
        <w:rPr>
          <w:spacing w:val="-5"/>
          <w:sz w:val="20"/>
        </w:rPr>
        <w:t xml:space="preserve"> </w:t>
      </w:r>
      <w:r>
        <w:rPr>
          <w:sz w:val="20"/>
        </w:rPr>
        <w:t>was</w:t>
      </w:r>
      <w:r>
        <w:rPr>
          <w:spacing w:val="-4"/>
          <w:sz w:val="20"/>
        </w:rPr>
        <w:t xml:space="preserve"> </w:t>
      </w:r>
      <w:r>
        <w:rPr>
          <w:sz w:val="20"/>
        </w:rPr>
        <w:t>added</w:t>
      </w:r>
      <w:r>
        <w:rPr>
          <w:spacing w:val="-4"/>
          <w:sz w:val="20"/>
        </w:rPr>
        <w:t xml:space="preserve"> </w:t>
      </w:r>
      <w:r>
        <w:rPr>
          <w:sz w:val="20"/>
        </w:rPr>
        <w:t>and</w:t>
      </w:r>
      <w:r>
        <w:rPr>
          <w:spacing w:val="-5"/>
          <w:sz w:val="20"/>
        </w:rPr>
        <w:t xml:space="preserve"> </w:t>
      </w:r>
      <w:r>
        <w:rPr>
          <w:sz w:val="20"/>
        </w:rPr>
        <w:t>the</w:t>
      </w:r>
      <w:r>
        <w:rPr>
          <w:spacing w:val="-5"/>
          <w:sz w:val="20"/>
        </w:rPr>
        <w:t xml:space="preserve"> </w:t>
      </w:r>
      <w:r>
        <w:rPr>
          <w:sz w:val="20"/>
        </w:rPr>
        <w:t>medium</w:t>
      </w:r>
      <w:r>
        <w:rPr>
          <w:spacing w:val="-6"/>
          <w:sz w:val="20"/>
        </w:rPr>
        <w:t xml:space="preserve"> </w:t>
      </w:r>
      <w:r>
        <w:rPr>
          <w:sz w:val="20"/>
        </w:rPr>
        <w:t>was</w:t>
      </w:r>
      <w:r>
        <w:rPr>
          <w:spacing w:val="-6"/>
          <w:sz w:val="20"/>
        </w:rPr>
        <w:t xml:space="preserve"> </w:t>
      </w:r>
      <w:r>
        <w:rPr>
          <w:sz w:val="20"/>
        </w:rPr>
        <w:t>stirred</w:t>
      </w:r>
      <w:r>
        <w:rPr>
          <w:spacing w:val="-6"/>
          <w:sz w:val="20"/>
        </w:rPr>
        <w:t xml:space="preserve"> </w:t>
      </w:r>
      <w:r>
        <w:rPr>
          <w:sz w:val="20"/>
        </w:rPr>
        <w:t>vigorously.</w:t>
      </w:r>
      <w:r>
        <w:rPr>
          <w:spacing w:val="-6"/>
          <w:sz w:val="20"/>
        </w:rPr>
        <w:t xml:space="preserve"> </w:t>
      </w:r>
      <w:r>
        <w:rPr>
          <w:sz w:val="20"/>
        </w:rPr>
        <w:t>After</w:t>
      </w:r>
      <w:r>
        <w:rPr>
          <w:spacing w:val="-6"/>
          <w:sz w:val="20"/>
        </w:rPr>
        <w:t xml:space="preserve"> </w:t>
      </w:r>
      <w:r>
        <w:rPr>
          <w:sz w:val="20"/>
        </w:rPr>
        <w:t>6</w:t>
      </w:r>
      <w:r>
        <w:rPr>
          <w:spacing w:val="-5"/>
          <w:sz w:val="20"/>
        </w:rPr>
        <w:t xml:space="preserve"> </w:t>
      </w:r>
      <w:r>
        <w:rPr>
          <w:sz w:val="20"/>
        </w:rPr>
        <w:t>minutes,</w:t>
      </w:r>
      <w:r>
        <w:rPr>
          <w:spacing w:val="-5"/>
          <w:sz w:val="20"/>
        </w:rPr>
        <w:t xml:space="preserve"> </w:t>
      </w:r>
      <w:r>
        <w:rPr>
          <w:sz w:val="20"/>
        </w:rPr>
        <w:t>a</w:t>
      </w:r>
      <w:r>
        <w:rPr>
          <w:spacing w:val="-6"/>
          <w:sz w:val="20"/>
        </w:rPr>
        <w:t xml:space="preserve"> </w:t>
      </w:r>
      <w:r>
        <w:rPr>
          <w:sz w:val="20"/>
        </w:rPr>
        <w:t>volume</w:t>
      </w:r>
      <w:r>
        <w:rPr>
          <w:spacing w:val="-5"/>
          <w:sz w:val="20"/>
        </w:rPr>
        <w:t xml:space="preserve"> </w:t>
      </w:r>
      <w:r>
        <w:rPr>
          <w:sz w:val="20"/>
        </w:rPr>
        <w:t>of</w:t>
      </w:r>
      <w:r>
        <w:rPr>
          <w:spacing w:val="-5"/>
          <w:sz w:val="20"/>
        </w:rPr>
        <w:t xml:space="preserve"> </w:t>
      </w:r>
      <w:r>
        <w:rPr>
          <w:sz w:val="20"/>
        </w:rPr>
        <w:t>800</w:t>
      </w:r>
      <w:r>
        <w:rPr>
          <w:spacing w:val="-5"/>
          <w:sz w:val="20"/>
        </w:rPr>
        <w:t xml:space="preserve"> </w:t>
      </w:r>
      <w:proofErr w:type="spellStart"/>
      <w:r>
        <w:rPr>
          <w:sz w:val="20"/>
        </w:rPr>
        <w:t>μL</w:t>
      </w:r>
      <w:proofErr w:type="spellEnd"/>
      <w:r>
        <w:rPr>
          <w:spacing w:val="-5"/>
          <w:sz w:val="20"/>
        </w:rPr>
        <w:t xml:space="preserve"> of</w:t>
      </w:r>
    </w:p>
    <w:p w14:paraId="5C1EA94C" w14:textId="77777777" w:rsidR="00E20FF3" w:rsidRDefault="005D6E16">
      <w:pPr>
        <w:pStyle w:val="Paragraphedeliste"/>
        <w:numPr>
          <w:ilvl w:val="0"/>
          <w:numId w:val="13"/>
        </w:numPr>
        <w:tabs>
          <w:tab w:val="left" w:pos="719"/>
        </w:tabs>
        <w:spacing w:before="1" w:line="229" w:lineRule="exact"/>
        <w:ind w:left="719" w:hanging="691"/>
        <w:rPr>
          <w:sz w:val="20"/>
        </w:rPr>
      </w:pPr>
      <w:r>
        <w:rPr>
          <w:sz w:val="20"/>
        </w:rPr>
        <w:t>NaOH</w:t>
      </w:r>
      <w:r>
        <w:rPr>
          <w:spacing w:val="-1"/>
          <w:sz w:val="20"/>
        </w:rPr>
        <w:t xml:space="preserve"> </w:t>
      </w:r>
      <w:r>
        <w:rPr>
          <w:sz w:val="20"/>
        </w:rPr>
        <w:t>at</w:t>
      </w:r>
      <w:r>
        <w:rPr>
          <w:spacing w:val="-1"/>
          <w:sz w:val="20"/>
        </w:rPr>
        <w:t xml:space="preserve"> </w:t>
      </w:r>
      <w:r>
        <w:rPr>
          <w:sz w:val="20"/>
        </w:rPr>
        <w:t>1 M was</w:t>
      </w:r>
      <w:r>
        <w:rPr>
          <w:spacing w:val="2"/>
          <w:sz w:val="20"/>
        </w:rPr>
        <w:t xml:space="preserve"> </w:t>
      </w:r>
      <w:r>
        <w:rPr>
          <w:sz w:val="20"/>
        </w:rPr>
        <w:t>added to this</w:t>
      </w:r>
      <w:r>
        <w:rPr>
          <w:spacing w:val="1"/>
          <w:sz w:val="20"/>
        </w:rPr>
        <w:t xml:space="preserve"> </w:t>
      </w:r>
      <w:r>
        <w:rPr>
          <w:sz w:val="20"/>
        </w:rPr>
        <w:t xml:space="preserve">medium Ali-Rachedi </w:t>
      </w:r>
      <w:r>
        <w:rPr>
          <w:rFonts w:ascii="Arial"/>
          <w:i/>
          <w:sz w:val="20"/>
        </w:rPr>
        <w:t>et</w:t>
      </w:r>
      <w:r>
        <w:rPr>
          <w:rFonts w:ascii="Arial"/>
          <w:i/>
          <w:spacing w:val="-1"/>
          <w:sz w:val="20"/>
        </w:rPr>
        <w:t xml:space="preserve"> </w:t>
      </w:r>
      <w:r>
        <w:rPr>
          <w:rFonts w:ascii="Arial"/>
          <w:i/>
          <w:sz w:val="20"/>
        </w:rPr>
        <w:t xml:space="preserve">al. </w:t>
      </w:r>
      <w:r>
        <w:rPr>
          <w:sz w:val="20"/>
        </w:rPr>
        <w:t>(2018).</w:t>
      </w:r>
      <w:r>
        <w:rPr>
          <w:spacing w:val="1"/>
          <w:sz w:val="20"/>
        </w:rPr>
        <w:t xml:space="preserve"> </w:t>
      </w:r>
      <w:r>
        <w:rPr>
          <w:sz w:val="20"/>
        </w:rPr>
        <w:t>Absorbance is</w:t>
      </w:r>
      <w:r>
        <w:rPr>
          <w:spacing w:val="3"/>
          <w:sz w:val="20"/>
        </w:rPr>
        <w:t xml:space="preserve"> </w:t>
      </w:r>
      <w:r>
        <w:rPr>
          <w:sz w:val="20"/>
        </w:rPr>
        <w:t>read</w:t>
      </w:r>
      <w:r>
        <w:rPr>
          <w:spacing w:val="1"/>
          <w:sz w:val="20"/>
        </w:rPr>
        <w:t xml:space="preserve"> </w:t>
      </w:r>
      <w:r>
        <w:rPr>
          <w:sz w:val="20"/>
        </w:rPr>
        <w:t>immediately</w:t>
      </w:r>
      <w:r>
        <w:rPr>
          <w:spacing w:val="2"/>
          <w:sz w:val="20"/>
        </w:rPr>
        <w:t xml:space="preserve"> </w:t>
      </w:r>
      <w:r>
        <w:rPr>
          <w:sz w:val="20"/>
        </w:rPr>
        <w:t>at</w:t>
      </w:r>
      <w:r>
        <w:rPr>
          <w:spacing w:val="1"/>
          <w:sz w:val="20"/>
        </w:rPr>
        <w:t xml:space="preserve"> </w:t>
      </w:r>
      <w:r>
        <w:rPr>
          <w:sz w:val="20"/>
        </w:rPr>
        <w:t>510 nm</w:t>
      </w:r>
      <w:r>
        <w:rPr>
          <w:spacing w:val="-1"/>
          <w:sz w:val="20"/>
        </w:rPr>
        <w:t xml:space="preserve"> </w:t>
      </w:r>
      <w:r>
        <w:rPr>
          <w:sz w:val="20"/>
        </w:rPr>
        <w:t>against</w:t>
      </w:r>
      <w:r>
        <w:rPr>
          <w:spacing w:val="-1"/>
          <w:sz w:val="20"/>
        </w:rPr>
        <w:t xml:space="preserve"> </w:t>
      </w:r>
      <w:r>
        <w:rPr>
          <w:spacing w:val="-5"/>
          <w:sz w:val="20"/>
        </w:rPr>
        <w:t>the</w:t>
      </w:r>
    </w:p>
    <w:p w14:paraId="1F519DF4" w14:textId="77777777" w:rsidR="00E20FF3" w:rsidRDefault="005D6E16">
      <w:pPr>
        <w:pStyle w:val="Paragraphedeliste"/>
        <w:numPr>
          <w:ilvl w:val="0"/>
          <w:numId w:val="13"/>
        </w:numPr>
        <w:tabs>
          <w:tab w:val="left" w:pos="719"/>
        </w:tabs>
        <w:spacing w:line="229" w:lineRule="exact"/>
        <w:ind w:left="719" w:hanging="691"/>
        <w:rPr>
          <w:sz w:val="20"/>
        </w:rPr>
      </w:pPr>
      <w:r>
        <w:rPr>
          <w:sz w:val="20"/>
        </w:rPr>
        <w:t>control.</w:t>
      </w:r>
      <w:r>
        <w:rPr>
          <w:spacing w:val="1"/>
          <w:sz w:val="20"/>
        </w:rPr>
        <w:t xml:space="preserve"> </w:t>
      </w:r>
      <w:r>
        <w:rPr>
          <w:sz w:val="20"/>
        </w:rPr>
        <w:t>A methanolic solution</w:t>
      </w:r>
      <w:r>
        <w:rPr>
          <w:spacing w:val="1"/>
          <w:sz w:val="20"/>
        </w:rPr>
        <w:t xml:space="preserve"> </w:t>
      </w:r>
      <w:r>
        <w:rPr>
          <w:sz w:val="20"/>
        </w:rPr>
        <w:t>of</w:t>
      </w:r>
      <w:r>
        <w:rPr>
          <w:spacing w:val="2"/>
          <w:sz w:val="20"/>
        </w:rPr>
        <w:t xml:space="preserve"> </w:t>
      </w:r>
      <w:r>
        <w:rPr>
          <w:sz w:val="20"/>
        </w:rPr>
        <w:t>quercetin</w:t>
      </w:r>
      <w:r>
        <w:rPr>
          <w:spacing w:val="1"/>
          <w:sz w:val="20"/>
        </w:rPr>
        <w:t xml:space="preserve"> </w:t>
      </w:r>
      <w:r>
        <w:rPr>
          <w:sz w:val="20"/>
        </w:rPr>
        <w:t>was prepared.</w:t>
      </w:r>
      <w:r>
        <w:rPr>
          <w:spacing w:val="1"/>
          <w:sz w:val="20"/>
        </w:rPr>
        <w:t xml:space="preserve"> </w:t>
      </w:r>
      <w:r>
        <w:rPr>
          <w:sz w:val="20"/>
        </w:rPr>
        <w:t>Daughter</w:t>
      </w:r>
      <w:r>
        <w:rPr>
          <w:spacing w:val="2"/>
          <w:sz w:val="20"/>
        </w:rPr>
        <w:t xml:space="preserve"> </w:t>
      </w:r>
      <w:r>
        <w:rPr>
          <w:sz w:val="20"/>
        </w:rPr>
        <w:t>solutions prepared</w:t>
      </w:r>
      <w:r>
        <w:rPr>
          <w:spacing w:val="1"/>
          <w:sz w:val="20"/>
        </w:rPr>
        <w:t xml:space="preserve"> </w:t>
      </w:r>
      <w:r>
        <w:rPr>
          <w:sz w:val="20"/>
        </w:rPr>
        <w:t>from</w:t>
      </w:r>
      <w:r>
        <w:rPr>
          <w:spacing w:val="1"/>
          <w:sz w:val="20"/>
        </w:rPr>
        <w:t xml:space="preserve"> </w:t>
      </w:r>
      <w:r>
        <w:rPr>
          <w:sz w:val="20"/>
        </w:rPr>
        <w:t>the</w:t>
      </w:r>
      <w:r>
        <w:rPr>
          <w:spacing w:val="-1"/>
          <w:sz w:val="20"/>
        </w:rPr>
        <w:t xml:space="preserve"> </w:t>
      </w:r>
      <w:r>
        <w:rPr>
          <w:sz w:val="20"/>
        </w:rPr>
        <w:t>stock</w:t>
      </w:r>
      <w:r>
        <w:rPr>
          <w:spacing w:val="1"/>
          <w:sz w:val="20"/>
        </w:rPr>
        <w:t xml:space="preserve"> </w:t>
      </w:r>
      <w:r>
        <w:rPr>
          <w:sz w:val="20"/>
        </w:rPr>
        <w:t>solution</w:t>
      </w:r>
      <w:r>
        <w:rPr>
          <w:spacing w:val="1"/>
          <w:sz w:val="20"/>
        </w:rPr>
        <w:t xml:space="preserve"> </w:t>
      </w:r>
      <w:r>
        <w:rPr>
          <w:sz w:val="20"/>
        </w:rPr>
        <w:t>at</w:t>
      </w:r>
      <w:r>
        <w:rPr>
          <w:spacing w:val="1"/>
          <w:sz w:val="20"/>
        </w:rPr>
        <w:t xml:space="preserve"> </w:t>
      </w:r>
      <w:r>
        <w:rPr>
          <w:spacing w:val="-2"/>
          <w:sz w:val="20"/>
        </w:rPr>
        <w:t>different</w:t>
      </w:r>
    </w:p>
    <w:p w14:paraId="19256F36" w14:textId="77777777" w:rsidR="00E20FF3" w:rsidRDefault="005D6E16">
      <w:pPr>
        <w:pStyle w:val="Paragraphedeliste"/>
        <w:numPr>
          <w:ilvl w:val="0"/>
          <w:numId w:val="13"/>
        </w:numPr>
        <w:tabs>
          <w:tab w:val="left" w:pos="719"/>
        </w:tabs>
        <w:ind w:left="719" w:hanging="691"/>
        <w:rPr>
          <w:rFonts w:ascii="Arial" w:hAnsi="Arial"/>
          <w:b/>
          <w:sz w:val="20"/>
        </w:rPr>
      </w:pPr>
      <w:r>
        <w:rPr>
          <w:sz w:val="20"/>
        </w:rPr>
        <w:t>concentrations</w:t>
      </w:r>
      <w:r>
        <w:rPr>
          <w:spacing w:val="-11"/>
          <w:sz w:val="20"/>
        </w:rPr>
        <w:t xml:space="preserve"> </w:t>
      </w:r>
      <w:r>
        <w:rPr>
          <w:sz w:val="20"/>
        </w:rPr>
        <w:t>between</w:t>
      </w:r>
      <w:r>
        <w:rPr>
          <w:spacing w:val="-11"/>
          <w:sz w:val="20"/>
        </w:rPr>
        <w:t xml:space="preserve"> </w:t>
      </w:r>
      <w:r>
        <w:rPr>
          <w:sz w:val="20"/>
        </w:rPr>
        <w:t>0</w:t>
      </w:r>
      <w:r>
        <w:rPr>
          <w:spacing w:val="-12"/>
          <w:sz w:val="20"/>
        </w:rPr>
        <w:t xml:space="preserve"> </w:t>
      </w:r>
      <w:r>
        <w:rPr>
          <w:sz w:val="20"/>
        </w:rPr>
        <w:t>and</w:t>
      </w:r>
      <w:r>
        <w:rPr>
          <w:spacing w:val="-13"/>
          <w:sz w:val="20"/>
        </w:rPr>
        <w:t xml:space="preserve"> </w:t>
      </w:r>
      <w:r>
        <w:rPr>
          <w:sz w:val="20"/>
        </w:rPr>
        <w:t>1000</w:t>
      </w:r>
      <w:r>
        <w:rPr>
          <w:spacing w:val="-12"/>
          <w:sz w:val="20"/>
        </w:rPr>
        <w:t xml:space="preserve"> </w:t>
      </w:r>
      <w:proofErr w:type="spellStart"/>
      <w:r>
        <w:rPr>
          <w:sz w:val="20"/>
        </w:rPr>
        <w:t>μg</w:t>
      </w:r>
      <w:proofErr w:type="spellEnd"/>
      <w:r>
        <w:rPr>
          <w:sz w:val="20"/>
        </w:rPr>
        <w:t>/mL</w:t>
      </w:r>
      <w:r>
        <w:rPr>
          <w:spacing w:val="-11"/>
          <w:sz w:val="20"/>
        </w:rPr>
        <w:t xml:space="preserve"> </w:t>
      </w:r>
      <w:r>
        <w:rPr>
          <w:sz w:val="20"/>
        </w:rPr>
        <w:t>were</w:t>
      </w:r>
      <w:r>
        <w:rPr>
          <w:spacing w:val="-10"/>
          <w:sz w:val="20"/>
        </w:rPr>
        <w:t xml:space="preserve"> </w:t>
      </w:r>
      <w:r>
        <w:rPr>
          <w:sz w:val="20"/>
        </w:rPr>
        <w:t>used</w:t>
      </w:r>
      <w:r>
        <w:rPr>
          <w:spacing w:val="-12"/>
          <w:sz w:val="20"/>
        </w:rPr>
        <w:t xml:space="preserve"> </w:t>
      </w:r>
      <w:r>
        <w:rPr>
          <w:sz w:val="20"/>
        </w:rPr>
        <w:t>to</w:t>
      </w:r>
      <w:r>
        <w:rPr>
          <w:spacing w:val="-12"/>
          <w:sz w:val="20"/>
        </w:rPr>
        <w:t xml:space="preserve"> </w:t>
      </w:r>
      <w:r>
        <w:rPr>
          <w:sz w:val="20"/>
        </w:rPr>
        <w:t>draw</w:t>
      </w:r>
      <w:r>
        <w:rPr>
          <w:spacing w:val="-12"/>
          <w:sz w:val="20"/>
        </w:rPr>
        <w:t xml:space="preserve"> </w:t>
      </w:r>
      <w:r>
        <w:rPr>
          <w:sz w:val="20"/>
        </w:rPr>
        <w:t>the</w:t>
      </w:r>
      <w:r>
        <w:rPr>
          <w:spacing w:val="-13"/>
          <w:sz w:val="20"/>
        </w:rPr>
        <w:t xml:space="preserve"> </w:t>
      </w:r>
      <w:r>
        <w:rPr>
          <w:sz w:val="20"/>
        </w:rPr>
        <w:t>calibration</w:t>
      </w:r>
      <w:r>
        <w:rPr>
          <w:spacing w:val="-11"/>
          <w:sz w:val="20"/>
        </w:rPr>
        <w:t xml:space="preserve"> </w:t>
      </w:r>
      <w:r>
        <w:rPr>
          <w:sz w:val="20"/>
        </w:rPr>
        <w:t>curve</w:t>
      </w:r>
      <w:r>
        <w:rPr>
          <w:spacing w:val="-11"/>
          <w:sz w:val="20"/>
        </w:rPr>
        <w:t xml:space="preserve"> </w:t>
      </w:r>
      <w:r>
        <w:rPr>
          <w:sz w:val="20"/>
        </w:rPr>
        <w:t>according</w:t>
      </w:r>
      <w:r>
        <w:rPr>
          <w:spacing w:val="-11"/>
          <w:sz w:val="20"/>
        </w:rPr>
        <w:t xml:space="preserve"> </w:t>
      </w:r>
      <w:r>
        <w:rPr>
          <w:sz w:val="20"/>
        </w:rPr>
        <w:t>to</w:t>
      </w:r>
      <w:r>
        <w:rPr>
          <w:spacing w:val="-12"/>
          <w:sz w:val="20"/>
        </w:rPr>
        <w:t xml:space="preserve"> </w:t>
      </w:r>
      <w:r>
        <w:rPr>
          <w:sz w:val="20"/>
        </w:rPr>
        <w:t>the</w:t>
      </w:r>
      <w:r>
        <w:rPr>
          <w:spacing w:val="-12"/>
          <w:sz w:val="20"/>
        </w:rPr>
        <w:t xml:space="preserve"> </w:t>
      </w:r>
      <w:r>
        <w:rPr>
          <w:sz w:val="20"/>
        </w:rPr>
        <w:t>following</w:t>
      </w:r>
      <w:r>
        <w:rPr>
          <w:spacing w:val="-13"/>
          <w:sz w:val="20"/>
        </w:rPr>
        <w:t xml:space="preserve"> </w:t>
      </w:r>
      <w:r>
        <w:rPr>
          <w:sz w:val="20"/>
        </w:rPr>
        <w:t>function:</w:t>
      </w:r>
      <w:r>
        <w:rPr>
          <w:spacing w:val="-1"/>
          <w:sz w:val="20"/>
        </w:rPr>
        <w:t xml:space="preserve"> </w:t>
      </w:r>
      <w:r>
        <w:rPr>
          <w:rFonts w:ascii="Arial" w:hAnsi="Arial"/>
          <w:b/>
          <w:sz w:val="20"/>
        </w:rPr>
        <w:t>Y</w:t>
      </w:r>
      <w:r>
        <w:rPr>
          <w:rFonts w:ascii="Arial" w:hAnsi="Arial"/>
          <w:b/>
          <w:spacing w:val="-12"/>
          <w:sz w:val="20"/>
        </w:rPr>
        <w:t xml:space="preserve"> </w:t>
      </w:r>
      <w:r>
        <w:rPr>
          <w:rFonts w:ascii="Arial" w:hAnsi="Arial"/>
          <w:b/>
          <w:spacing w:val="-10"/>
          <w:sz w:val="20"/>
        </w:rPr>
        <w:t>=</w:t>
      </w:r>
    </w:p>
    <w:p w14:paraId="4C282EBA" w14:textId="77777777" w:rsidR="00E20FF3" w:rsidRDefault="005D6E16">
      <w:pPr>
        <w:pStyle w:val="Paragraphedeliste"/>
        <w:numPr>
          <w:ilvl w:val="0"/>
          <w:numId w:val="13"/>
        </w:numPr>
        <w:tabs>
          <w:tab w:val="left" w:pos="719"/>
        </w:tabs>
        <w:spacing w:before="1"/>
        <w:ind w:left="719" w:hanging="691"/>
        <w:rPr>
          <w:rFonts w:ascii="Arial"/>
          <w:b/>
          <w:i/>
          <w:sz w:val="20"/>
        </w:rPr>
      </w:pPr>
      <w:r>
        <w:rPr>
          <w:rFonts w:ascii="Arial"/>
          <w:b/>
          <w:sz w:val="20"/>
        </w:rPr>
        <w:t>0.4285X</w:t>
      </w:r>
      <w:r>
        <w:rPr>
          <w:rFonts w:ascii="Arial"/>
          <w:b/>
          <w:spacing w:val="-6"/>
          <w:sz w:val="20"/>
        </w:rPr>
        <w:t xml:space="preserve"> </w:t>
      </w:r>
      <w:r>
        <w:rPr>
          <w:rFonts w:ascii="Arial"/>
          <w:b/>
          <w:sz w:val="20"/>
        </w:rPr>
        <w:t>+</w:t>
      </w:r>
      <w:r>
        <w:rPr>
          <w:rFonts w:ascii="Arial"/>
          <w:b/>
          <w:spacing w:val="-5"/>
          <w:sz w:val="20"/>
        </w:rPr>
        <w:t xml:space="preserve"> </w:t>
      </w:r>
      <w:r>
        <w:rPr>
          <w:rFonts w:ascii="Arial"/>
          <w:b/>
          <w:sz w:val="20"/>
        </w:rPr>
        <w:t>0.2711</w:t>
      </w:r>
      <w:r>
        <w:rPr>
          <w:rFonts w:ascii="Arial"/>
          <w:b/>
          <w:spacing w:val="-4"/>
          <w:sz w:val="20"/>
        </w:rPr>
        <w:t xml:space="preserve"> </w:t>
      </w:r>
      <w:r>
        <w:rPr>
          <w:sz w:val="20"/>
        </w:rPr>
        <w:t>with</w:t>
      </w:r>
      <w:r>
        <w:rPr>
          <w:spacing w:val="-7"/>
          <w:sz w:val="20"/>
        </w:rPr>
        <w:t xml:space="preserve"> </w:t>
      </w:r>
      <w:r>
        <w:rPr>
          <w:sz w:val="20"/>
        </w:rPr>
        <w:t>R2</w:t>
      </w:r>
      <w:r>
        <w:rPr>
          <w:spacing w:val="-3"/>
          <w:sz w:val="20"/>
        </w:rPr>
        <w:t xml:space="preserve"> </w:t>
      </w:r>
      <w:r>
        <w:rPr>
          <w:sz w:val="20"/>
        </w:rPr>
        <w:t>=</w:t>
      </w:r>
      <w:r>
        <w:rPr>
          <w:spacing w:val="-6"/>
          <w:sz w:val="20"/>
        </w:rPr>
        <w:t xml:space="preserve"> </w:t>
      </w:r>
      <w:r>
        <w:rPr>
          <w:sz w:val="20"/>
        </w:rPr>
        <w:t>0.7940</w:t>
      </w:r>
      <w:r>
        <w:rPr>
          <w:spacing w:val="-3"/>
          <w:sz w:val="20"/>
        </w:rPr>
        <w:t xml:space="preserve"> </w:t>
      </w:r>
      <w:r>
        <w:rPr>
          <w:rFonts w:ascii="Arial"/>
          <w:i/>
          <w:sz w:val="20"/>
        </w:rPr>
        <w:t>Where</w:t>
      </w:r>
      <w:r>
        <w:rPr>
          <w:rFonts w:ascii="Arial"/>
          <w:i/>
          <w:spacing w:val="-5"/>
          <w:sz w:val="20"/>
        </w:rPr>
        <w:t xml:space="preserve"> </w:t>
      </w:r>
      <w:r>
        <w:rPr>
          <w:rFonts w:ascii="Arial"/>
          <w:i/>
          <w:sz w:val="20"/>
        </w:rPr>
        <w:t>X</w:t>
      </w:r>
      <w:r>
        <w:rPr>
          <w:rFonts w:ascii="Arial"/>
          <w:i/>
          <w:spacing w:val="-5"/>
          <w:sz w:val="20"/>
        </w:rPr>
        <w:t xml:space="preserve"> </w:t>
      </w:r>
      <w:r>
        <w:rPr>
          <w:rFonts w:ascii="Arial"/>
          <w:i/>
          <w:sz w:val="20"/>
        </w:rPr>
        <w:t>is</w:t>
      </w:r>
      <w:r>
        <w:rPr>
          <w:rFonts w:ascii="Arial"/>
          <w:i/>
          <w:spacing w:val="-6"/>
          <w:sz w:val="20"/>
        </w:rPr>
        <w:t xml:space="preserve"> </w:t>
      </w:r>
      <w:r>
        <w:rPr>
          <w:rFonts w:ascii="Arial"/>
          <w:i/>
          <w:sz w:val="20"/>
        </w:rPr>
        <w:t>the</w:t>
      </w:r>
      <w:r>
        <w:rPr>
          <w:rFonts w:ascii="Arial"/>
          <w:i/>
          <w:spacing w:val="-5"/>
          <w:sz w:val="20"/>
        </w:rPr>
        <w:t xml:space="preserve"> </w:t>
      </w:r>
      <w:r>
        <w:rPr>
          <w:rFonts w:ascii="Arial"/>
          <w:i/>
          <w:sz w:val="20"/>
        </w:rPr>
        <w:t>concentration</w:t>
      </w:r>
      <w:r>
        <w:rPr>
          <w:rFonts w:ascii="Arial"/>
          <w:i/>
          <w:spacing w:val="-6"/>
          <w:sz w:val="20"/>
        </w:rPr>
        <w:t xml:space="preserve"> </w:t>
      </w:r>
      <w:r>
        <w:rPr>
          <w:rFonts w:ascii="Arial"/>
          <w:i/>
          <w:sz w:val="20"/>
        </w:rPr>
        <w:t>of</w:t>
      </w:r>
      <w:r>
        <w:rPr>
          <w:rFonts w:ascii="Arial"/>
          <w:i/>
          <w:spacing w:val="-7"/>
          <w:sz w:val="20"/>
        </w:rPr>
        <w:t xml:space="preserve"> </w:t>
      </w:r>
      <w:r>
        <w:rPr>
          <w:rFonts w:ascii="Arial"/>
          <w:i/>
          <w:sz w:val="20"/>
        </w:rPr>
        <w:t>flavonoids</w:t>
      </w:r>
      <w:r>
        <w:rPr>
          <w:rFonts w:ascii="Arial"/>
          <w:i/>
          <w:spacing w:val="-6"/>
          <w:sz w:val="20"/>
        </w:rPr>
        <w:t xml:space="preserve"> </w:t>
      </w:r>
      <w:r>
        <w:rPr>
          <w:rFonts w:ascii="Arial"/>
          <w:i/>
          <w:sz w:val="20"/>
        </w:rPr>
        <w:t>in</w:t>
      </w:r>
      <w:r>
        <w:rPr>
          <w:rFonts w:ascii="Arial"/>
          <w:i/>
          <w:spacing w:val="-3"/>
          <w:sz w:val="20"/>
        </w:rPr>
        <w:t xml:space="preserve"> </w:t>
      </w:r>
      <w:r>
        <w:rPr>
          <w:rFonts w:ascii="Arial"/>
          <w:i/>
          <w:sz w:val="20"/>
        </w:rPr>
        <w:t>mg</w:t>
      </w:r>
      <w:r>
        <w:rPr>
          <w:rFonts w:ascii="Arial"/>
          <w:i/>
          <w:spacing w:val="-7"/>
          <w:sz w:val="20"/>
        </w:rPr>
        <w:t xml:space="preserve"> </w:t>
      </w:r>
      <w:r>
        <w:rPr>
          <w:rFonts w:ascii="Arial"/>
          <w:i/>
          <w:sz w:val="20"/>
        </w:rPr>
        <w:t>quercetin</w:t>
      </w:r>
      <w:r>
        <w:rPr>
          <w:rFonts w:ascii="Arial"/>
          <w:i/>
          <w:spacing w:val="-7"/>
          <w:sz w:val="20"/>
        </w:rPr>
        <w:t xml:space="preserve"> </w:t>
      </w:r>
      <w:r>
        <w:rPr>
          <w:rFonts w:ascii="Arial"/>
          <w:i/>
          <w:sz w:val="20"/>
        </w:rPr>
        <w:t>equivalent/g</w:t>
      </w:r>
      <w:r>
        <w:rPr>
          <w:rFonts w:ascii="Arial"/>
          <w:i/>
          <w:spacing w:val="-3"/>
          <w:sz w:val="20"/>
        </w:rPr>
        <w:t xml:space="preserve"> </w:t>
      </w:r>
      <w:r>
        <w:rPr>
          <w:rFonts w:ascii="Arial"/>
          <w:i/>
          <w:sz w:val="20"/>
        </w:rPr>
        <w:t>of</w:t>
      </w:r>
      <w:r>
        <w:rPr>
          <w:rFonts w:ascii="Arial"/>
          <w:i/>
          <w:spacing w:val="-7"/>
          <w:sz w:val="20"/>
        </w:rPr>
        <w:t xml:space="preserve"> </w:t>
      </w:r>
      <w:r>
        <w:rPr>
          <w:rFonts w:ascii="Arial"/>
          <w:i/>
          <w:spacing w:val="-2"/>
          <w:sz w:val="20"/>
        </w:rPr>
        <w:t>extract</w:t>
      </w:r>
      <w:r>
        <w:rPr>
          <w:rFonts w:ascii="Arial"/>
          <w:b/>
          <w:i/>
          <w:spacing w:val="-2"/>
          <w:sz w:val="20"/>
        </w:rPr>
        <w:t>.</w:t>
      </w:r>
    </w:p>
    <w:p w14:paraId="3C9573AE" w14:textId="77777777" w:rsidR="00E20FF3" w:rsidRDefault="005D6E16">
      <w:pPr>
        <w:pStyle w:val="Titre1"/>
        <w:numPr>
          <w:ilvl w:val="0"/>
          <w:numId w:val="13"/>
        </w:numPr>
        <w:tabs>
          <w:tab w:val="left" w:pos="719"/>
        </w:tabs>
        <w:spacing w:before="241"/>
        <w:ind w:left="719" w:hanging="691"/>
      </w:pPr>
      <w:r>
        <w:t>3.</w:t>
      </w:r>
      <w:r>
        <w:rPr>
          <w:spacing w:val="-1"/>
        </w:rPr>
        <w:t xml:space="preserve"> </w:t>
      </w:r>
      <w:r>
        <w:t>RESULTS</w:t>
      </w:r>
      <w:r>
        <w:rPr>
          <w:spacing w:val="-7"/>
        </w:rPr>
        <w:t xml:space="preserve"> </w:t>
      </w:r>
      <w:r>
        <w:t>AND</w:t>
      </w:r>
      <w:r>
        <w:rPr>
          <w:spacing w:val="-2"/>
        </w:rPr>
        <w:t xml:space="preserve"> DISCUSSION</w:t>
      </w:r>
    </w:p>
    <w:p w14:paraId="4C83B972" w14:textId="77777777" w:rsidR="00E20FF3" w:rsidRDefault="005D6E16">
      <w:pPr>
        <w:pStyle w:val="Corpsdetexte"/>
        <w:spacing w:before="20"/>
      </w:pPr>
      <w:r>
        <w:rPr>
          <w:spacing w:val="-5"/>
        </w:rPr>
        <w:t>175</w:t>
      </w:r>
    </w:p>
    <w:p w14:paraId="746E1F15" w14:textId="77777777" w:rsidR="00E20FF3" w:rsidRDefault="005D6E16">
      <w:pPr>
        <w:pStyle w:val="Titre2"/>
        <w:tabs>
          <w:tab w:val="left" w:pos="719"/>
        </w:tabs>
        <w:spacing w:before="3"/>
      </w:pPr>
      <w:r>
        <w:rPr>
          <w:rFonts w:ascii="Arial MT"/>
          <w:b w:val="0"/>
          <w:spacing w:val="-5"/>
          <w:sz w:val="20"/>
        </w:rPr>
        <w:t>176</w:t>
      </w:r>
      <w:r>
        <w:rPr>
          <w:rFonts w:ascii="Arial MT"/>
          <w:b w:val="0"/>
          <w:sz w:val="20"/>
        </w:rPr>
        <w:tab/>
      </w:r>
      <w:r>
        <w:t>3.1</w:t>
      </w:r>
      <w:r>
        <w:rPr>
          <w:spacing w:val="-7"/>
        </w:rPr>
        <w:t xml:space="preserve"> </w:t>
      </w:r>
      <w:r>
        <w:t>Performance</w:t>
      </w:r>
      <w:r>
        <w:rPr>
          <w:spacing w:val="-5"/>
        </w:rPr>
        <w:t xml:space="preserve"> </w:t>
      </w:r>
      <w:r>
        <w:t>of</w:t>
      </w:r>
      <w:r>
        <w:rPr>
          <w:spacing w:val="-4"/>
        </w:rPr>
        <w:t xml:space="preserve"> </w:t>
      </w:r>
      <w:r>
        <w:t>LUGA</w:t>
      </w:r>
      <w:r>
        <w:rPr>
          <w:spacing w:val="-5"/>
        </w:rPr>
        <w:t xml:space="preserve"> </w:t>
      </w:r>
      <w:r>
        <w:t>excerpts</w:t>
      </w:r>
      <w:r>
        <w:rPr>
          <w:spacing w:val="-5"/>
        </w:rPr>
        <w:t xml:space="preserve"> </w:t>
      </w:r>
      <w:r>
        <w:t>and</w:t>
      </w:r>
      <w:r>
        <w:rPr>
          <w:spacing w:val="-7"/>
        </w:rPr>
        <w:t xml:space="preserve"> </w:t>
      </w:r>
      <w:r>
        <w:rPr>
          <w:spacing w:val="-2"/>
        </w:rPr>
        <w:t>scores</w:t>
      </w:r>
    </w:p>
    <w:p w14:paraId="3FAB4C35" w14:textId="77777777" w:rsidR="00E20FF3" w:rsidRDefault="005D6E16">
      <w:pPr>
        <w:pStyle w:val="Corpsdetexte"/>
        <w:spacing w:before="18"/>
      </w:pPr>
      <w:r>
        <w:rPr>
          <w:spacing w:val="-5"/>
        </w:rPr>
        <w:t>177</w:t>
      </w:r>
    </w:p>
    <w:p w14:paraId="29977688" w14:textId="77777777" w:rsidR="00E20FF3" w:rsidRDefault="005D6E16">
      <w:pPr>
        <w:pStyle w:val="Paragraphedeliste"/>
        <w:numPr>
          <w:ilvl w:val="0"/>
          <w:numId w:val="12"/>
        </w:numPr>
        <w:tabs>
          <w:tab w:val="left" w:pos="719"/>
        </w:tabs>
        <w:spacing w:before="5" w:line="229" w:lineRule="exact"/>
        <w:ind w:left="719" w:hanging="691"/>
        <w:rPr>
          <w:sz w:val="20"/>
        </w:rPr>
      </w:pPr>
      <w:r>
        <w:rPr>
          <w:sz w:val="20"/>
        </w:rPr>
        <w:t>LUGA's</w:t>
      </w:r>
      <w:r>
        <w:rPr>
          <w:spacing w:val="-5"/>
          <w:sz w:val="20"/>
        </w:rPr>
        <w:t xml:space="preserve"> </w:t>
      </w:r>
      <w:r>
        <w:rPr>
          <w:sz w:val="20"/>
        </w:rPr>
        <w:t>extraction</w:t>
      </w:r>
      <w:r>
        <w:rPr>
          <w:spacing w:val="-5"/>
          <w:sz w:val="20"/>
        </w:rPr>
        <w:t xml:space="preserve"> </w:t>
      </w:r>
      <w:r>
        <w:rPr>
          <w:sz w:val="20"/>
        </w:rPr>
        <w:t>yields</w:t>
      </w:r>
      <w:r>
        <w:rPr>
          <w:spacing w:val="-5"/>
          <w:sz w:val="20"/>
        </w:rPr>
        <w:t xml:space="preserve"> </w:t>
      </w:r>
      <w:r>
        <w:rPr>
          <w:sz w:val="20"/>
        </w:rPr>
        <w:t>show</w:t>
      </w:r>
      <w:r>
        <w:rPr>
          <w:spacing w:val="-6"/>
          <w:sz w:val="20"/>
        </w:rPr>
        <w:t xml:space="preserve"> </w:t>
      </w:r>
      <w:r>
        <w:rPr>
          <w:sz w:val="20"/>
        </w:rPr>
        <w:t>that</w:t>
      </w:r>
      <w:r>
        <w:rPr>
          <w:spacing w:val="-5"/>
          <w:sz w:val="20"/>
        </w:rPr>
        <w:t xml:space="preserve"> </w:t>
      </w:r>
      <w:r>
        <w:rPr>
          <w:sz w:val="20"/>
        </w:rPr>
        <w:t>aqueous</w:t>
      </w:r>
      <w:r>
        <w:rPr>
          <w:spacing w:val="-4"/>
          <w:sz w:val="20"/>
        </w:rPr>
        <w:t xml:space="preserve"> </w:t>
      </w:r>
      <w:r>
        <w:rPr>
          <w:sz w:val="20"/>
        </w:rPr>
        <w:t>extraction</w:t>
      </w:r>
      <w:r>
        <w:rPr>
          <w:spacing w:val="-4"/>
          <w:sz w:val="20"/>
        </w:rPr>
        <w:t xml:space="preserve"> </w:t>
      </w:r>
      <w:r>
        <w:rPr>
          <w:sz w:val="20"/>
        </w:rPr>
        <w:t>and</w:t>
      </w:r>
      <w:r>
        <w:rPr>
          <w:spacing w:val="-5"/>
          <w:sz w:val="20"/>
        </w:rPr>
        <w:t xml:space="preserve"> </w:t>
      </w:r>
      <w:r>
        <w:rPr>
          <w:sz w:val="20"/>
        </w:rPr>
        <w:t>70%</w:t>
      </w:r>
      <w:r>
        <w:rPr>
          <w:spacing w:val="-6"/>
          <w:sz w:val="20"/>
        </w:rPr>
        <w:t xml:space="preserve"> </w:t>
      </w:r>
      <w:proofErr w:type="spellStart"/>
      <w:r>
        <w:rPr>
          <w:sz w:val="20"/>
        </w:rPr>
        <w:t>hydroethanol</w:t>
      </w:r>
      <w:proofErr w:type="spellEnd"/>
      <w:r>
        <w:rPr>
          <w:spacing w:val="-5"/>
          <w:sz w:val="20"/>
        </w:rPr>
        <w:t xml:space="preserve"> </w:t>
      </w:r>
      <w:r>
        <w:rPr>
          <w:sz w:val="20"/>
        </w:rPr>
        <w:t>extraction</w:t>
      </w:r>
      <w:r>
        <w:rPr>
          <w:spacing w:val="-4"/>
          <w:sz w:val="20"/>
        </w:rPr>
        <w:t xml:space="preserve"> </w:t>
      </w:r>
      <w:r>
        <w:rPr>
          <w:sz w:val="20"/>
        </w:rPr>
        <w:t>had</w:t>
      </w:r>
      <w:r>
        <w:rPr>
          <w:spacing w:val="-7"/>
          <w:sz w:val="20"/>
        </w:rPr>
        <w:t xml:space="preserve"> </w:t>
      </w:r>
      <w:r>
        <w:rPr>
          <w:sz w:val="20"/>
        </w:rPr>
        <w:t>yields</w:t>
      </w:r>
      <w:r>
        <w:rPr>
          <w:spacing w:val="-5"/>
          <w:sz w:val="20"/>
        </w:rPr>
        <w:t xml:space="preserve"> </w:t>
      </w:r>
      <w:r>
        <w:rPr>
          <w:sz w:val="20"/>
        </w:rPr>
        <w:t>(15.12%</w:t>
      </w:r>
      <w:r>
        <w:rPr>
          <w:spacing w:val="-4"/>
          <w:sz w:val="20"/>
        </w:rPr>
        <w:t xml:space="preserve"> </w:t>
      </w:r>
      <w:r>
        <w:rPr>
          <w:sz w:val="20"/>
        </w:rPr>
        <w:t>and</w:t>
      </w:r>
      <w:r>
        <w:rPr>
          <w:spacing w:val="-4"/>
          <w:sz w:val="20"/>
        </w:rPr>
        <w:t xml:space="preserve"> </w:t>
      </w:r>
      <w:r>
        <w:rPr>
          <w:spacing w:val="-2"/>
          <w:sz w:val="20"/>
        </w:rPr>
        <w:t>14.56%)</w:t>
      </w:r>
    </w:p>
    <w:p w14:paraId="32AAFAC0" w14:textId="77777777" w:rsidR="00E20FF3" w:rsidRDefault="005D6E16">
      <w:pPr>
        <w:pStyle w:val="Paragraphedeliste"/>
        <w:numPr>
          <w:ilvl w:val="0"/>
          <w:numId w:val="12"/>
        </w:numPr>
        <w:tabs>
          <w:tab w:val="left" w:pos="719"/>
        </w:tabs>
        <w:spacing w:line="229" w:lineRule="exact"/>
        <w:ind w:left="719" w:hanging="691"/>
        <w:rPr>
          <w:sz w:val="20"/>
        </w:rPr>
      </w:pPr>
      <w:r>
        <w:rPr>
          <w:sz w:val="20"/>
        </w:rPr>
        <w:t>respectively</w:t>
      </w:r>
      <w:r>
        <w:rPr>
          <w:spacing w:val="-2"/>
          <w:sz w:val="20"/>
        </w:rPr>
        <w:t xml:space="preserve"> </w:t>
      </w:r>
      <w:r>
        <w:rPr>
          <w:sz w:val="20"/>
        </w:rPr>
        <w:t>that</w:t>
      </w:r>
      <w:r>
        <w:rPr>
          <w:spacing w:val="-1"/>
          <w:sz w:val="20"/>
        </w:rPr>
        <w:t xml:space="preserve"> </w:t>
      </w:r>
      <w:r>
        <w:rPr>
          <w:sz w:val="20"/>
        </w:rPr>
        <w:t>are</w:t>
      </w:r>
      <w:r>
        <w:rPr>
          <w:spacing w:val="-3"/>
          <w:sz w:val="20"/>
        </w:rPr>
        <w:t xml:space="preserve"> </w:t>
      </w:r>
      <w:r>
        <w:rPr>
          <w:sz w:val="20"/>
        </w:rPr>
        <w:t>broadly</w:t>
      </w:r>
      <w:r>
        <w:rPr>
          <w:spacing w:val="-2"/>
          <w:sz w:val="20"/>
        </w:rPr>
        <w:t xml:space="preserve"> </w:t>
      </w:r>
      <w:r>
        <w:rPr>
          <w:sz w:val="20"/>
        </w:rPr>
        <w:t>comparable.</w:t>
      </w:r>
      <w:r>
        <w:rPr>
          <w:spacing w:val="-2"/>
          <w:sz w:val="20"/>
        </w:rPr>
        <w:t xml:space="preserve"> </w:t>
      </w:r>
      <w:r>
        <w:rPr>
          <w:sz w:val="20"/>
        </w:rPr>
        <w:t>After</w:t>
      </w:r>
      <w:r>
        <w:rPr>
          <w:spacing w:val="-3"/>
          <w:sz w:val="20"/>
        </w:rPr>
        <w:t xml:space="preserve"> </w:t>
      </w:r>
      <w:r>
        <w:rPr>
          <w:sz w:val="20"/>
        </w:rPr>
        <w:t>partition,</w:t>
      </w:r>
      <w:r>
        <w:rPr>
          <w:spacing w:val="-4"/>
          <w:sz w:val="20"/>
        </w:rPr>
        <w:t xml:space="preserve"> </w:t>
      </w:r>
      <w:r>
        <w:rPr>
          <w:sz w:val="20"/>
        </w:rPr>
        <w:t>the</w:t>
      </w:r>
      <w:r>
        <w:rPr>
          <w:spacing w:val="-3"/>
          <w:sz w:val="20"/>
        </w:rPr>
        <w:t xml:space="preserve"> </w:t>
      </w:r>
      <w:r>
        <w:rPr>
          <w:sz w:val="20"/>
        </w:rPr>
        <w:t>aqueous</w:t>
      </w:r>
      <w:r>
        <w:rPr>
          <w:spacing w:val="-3"/>
          <w:sz w:val="20"/>
        </w:rPr>
        <w:t xml:space="preserve"> </w:t>
      </w:r>
      <w:r>
        <w:rPr>
          <w:sz w:val="20"/>
        </w:rPr>
        <w:t>fractions</w:t>
      </w:r>
      <w:r>
        <w:rPr>
          <w:spacing w:val="-2"/>
          <w:sz w:val="20"/>
        </w:rPr>
        <w:t xml:space="preserve"> </w:t>
      </w:r>
      <w:r>
        <w:rPr>
          <w:sz w:val="20"/>
        </w:rPr>
        <w:t>(P1-1:</w:t>
      </w:r>
      <w:r>
        <w:rPr>
          <w:spacing w:val="-4"/>
          <w:sz w:val="20"/>
        </w:rPr>
        <w:t xml:space="preserve"> </w:t>
      </w:r>
      <w:r>
        <w:rPr>
          <w:sz w:val="20"/>
        </w:rPr>
        <w:t>60.54%;</w:t>
      </w:r>
      <w:r>
        <w:rPr>
          <w:spacing w:val="-2"/>
          <w:sz w:val="20"/>
        </w:rPr>
        <w:t xml:space="preserve"> </w:t>
      </w:r>
      <w:r>
        <w:rPr>
          <w:sz w:val="20"/>
        </w:rPr>
        <w:t>P2-1:</w:t>
      </w:r>
      <w:r>
        <w:rPr>
          <w:spacing w:val="-4"/>
          <w:sz w:val="20"/>
        </w:rPr>
        <w:t xml:space="preserve"> </w:t>
      </w:r>
      <w:r>
        <w:rPr>
          <w:sz w:val="20"/>
        </w:rPr>
        <w:t>62.82%)</w:t>
      </w:r>
      <w:r>
        <w:rPr>
          <w:spacing w:val="-3"/>
          <w:sz w:val="20"/>
        </w:rPr>
        <w:t xml:space="preserve"> </w:t>
      </w:r>
      <w:r>
        <w:rPr>
          <w:sz w:val="20"/>
        </w:rPr>
        <w:t>showed</w:t>
      </w:r>
      <w:r>
        <w:rPr>
          <w:spacing w:val="-4"/>
          <w:sz w:val="20"/>
        </w:rPr>
        <w:t xml:space="preserve"> </w:t>
      </w:r>
      <w:r>
        <w:rPr>
          <w:spacing w:val="-5"/>
          <w:sz w:val="20"/>
        </w:rPr>
        <w:t>the</w:t>
      </w:r>
    </w:p>
    <w:p w14:paraId="64626C31" w14:textId="77777777" w:rsidR="00E20FF3" w:rsidRDefault="005D6E16">
      <w:pPr>
        <w:pStyle w:val="Paragraphedeliste"/>
        <w:numPr>
          <w:ilvl w:val="0"/>
          <w:numId w:val="12"/>
        </w:numPr>
        <w:tabs>
          <w:tab w:val="left" w:pos="719"/>
        </w:tabs>
        <w:spacing w:before="1"/>
        <w:ind w:left="719" w:hanging="691"/>
        <w:rPr>
          <w:sz w:val="20"/>
        </w:rPr>
      </w:pPr>
      <w:r>
        <w:rPr>
          <w:spacing w:val="-2"/>
          <w:sz w:val="20"/>
        </w:rPr>
        <w:t>highest</w:t>
      </w:r>
      <w:r>
        <w:rPr>
          <w:spacing w:val="-9"/>
          <w:sz w:val="20"/>
        </w:rPr>
        <w:t xml:space="preserve"> </w:t>
      </w:r>
      <w:r>
        <w:rPr>
          <w:spacing w:val="-2"/>
          <w:sz w:val="20"/>
        </w:rPr>
        <w:t>yields,</w:t>
      </w:r>
      <w:r>
        <w:rPr>
          <w:spacing w:val="-9"/>
          <w:sz w:val="20"/>
        </w:rPr>
        <w:t xml:space="preserve"> </w:t>
      </w:r>
      <w:r>
        <w:rPr>
          <w:spacing w:val="-2"/>
          <w:sz w:val="20"/>
        </w:rPr>
        <w:t>while</w:t>
      </w:r>
      <w:r>
        <w:rPr>
          <w:spacing w:val="-6"/>
          <w:sz w:val="20"/>
        </w:rPr>
        <w:t xml:space="preserve"> </w:t>
      </w:r>
      <w:r>
        <w:rPr>
          <w:spacing w:val="-2"/>
          <w:sz w:val="20"/>
        </w:rPr>
        <w:t>the</w:t>
      </w:r>
      <w:r>
        <w:rPr>
          <w:spacing w:val="-7"/>
          <w:sz w:val="20"/>
        </w:rPr>
        <w:t xml:space="preserve"> </w:t>
      </w:r>
      <w:r>
        <w:rPr>
          <w:spacing w:val="-2"/>
          <w:sz w:val="20"/>
        </w:rPr>
        <w:t>organic</w:t>
      </w:r>
      <w:r>
        <w:rPr>
          <w:spacing w:val="-4"/>
          <w:sz w:val="20"/>
        </w:rPr>
        <w:t xml:space="preserve"> </w:t>
      </w:r>
      <w:r>
        <w:rPr>
          <w:spacing w:val="-2"/>
          <w:sz w:val="20"/>
        </w:rPr>
        <w:t>fractions</w:t>
      </w:r>
      <w:r>
        <w:rPr>
          <w:spacing w:val="-7"/>
          <w:sz w:val="20"/>
        </w:rPr>
        <w:t xml:space="preserve"> </w:t>
      </w:r>
      <w:r>
        <w:rPr>
          <w:spacing w:val="-2"/>
          <w:sz w:val="20"/>
        </w:rPr>
        <w:t>showed</w:t>
      </w:r>
      <w:r>
        <w:rPr>
          <w:spacing w:val="-5"/>
          <w:sz w:val="20"/>
        </w:rPr>
        <w:t xml:space="preserve"> </w:t>
      </w:r>
      <w:r>
        <w:rPr>
          <w:spacing w:val="-2"/>
          <w:sz w:val="20"/>
        </w:rPr>
        <w:t>lower</w:t>
      </w:r>
      <w:r>
        <w:rPr>
          <w:spacing w:val="-5"/>
          <w:sz w:val="20"/>
        </w:rPr>
        <w:t xml:space="preserve"> </w:t>
      </w:r>
      <w:r>
        <w:rPr>
          <w:spacing w:val="-2"/>
          <w:sz w:val="20"/>
        </w:rPr>
        <w:t>yields,</w:t>
      </w:r>
      <w:r>
        <w:rPr>
          <w:spacing w:val="-6"/>
          <w:sz w:val="20"/>
        </w:rPr>
        <w:t xml:space="preserve"> </w:t>
      </w:r>
      <w:r>
        <w:rPr>
          <w:spacing w:val="-2"/>
          <w:sz w:val="20"/>
        </w:rPr>
        <w:t>notably</w:t>
      </w:r>
      <w:r>
        <w:rPr>
          <w:spacing w:val="-8"/>
          <w:sz w:val="20"/>
        </w:rPr>
        <w:t xml:space="preserve"> </w:t>
      </w:r>
      <w:r>
        <w:rPr>
          <w:spacing w:val="-2"/>
          <w:sz w:val="20"/>
        </w:rPr>
        <w:t>the</w:t>
      </w:r>
      <w:r>
        <w:rPr>
          <w:spacing w:val="-6"/>
          <w:sz w:val="20"/>
        </w:rPr>
        <w:t xml:space="preserve"> </w:t>
      </w:r>
      <w:proofErr w:type="spellStart"/>
      <w:r>
        <w:rPr>
          <w:spacing w:val="-2"/>
          <w:sz w:val="20"/>
        </w:rPr>
        <w:t>hexanic</w:t>
      </w:r>
      <w:proofErr w:type="spellEnd"/>
      <w:r>
        <w:rPr>
          <w:spacing w:val="-4"/>
          <w:sz w:val="20"/>
        </w:rPr>
        <w:t xml:space="preserve"> </w:t>
      </w:r>
      <w:r>
        <w:rPr>
          <w:spacing w:val="-2"/>
          <w:sz w:val="20"/>
        </w:rPr>
        <w:t>fraction</w:t>
      </w:r>
      <w:r>
        <w:rPr>
          <w:spacing w:val="-7"/>
          <w:sz w:val="20"/>
        </w:rPr>
        <w:t xml:space="preserve"> </w:t>
      </w:r>
      <w:r>
        <w:rPr>
          <w:spacing w:val="-2"/>
          <w:sz w:val="20"/>
        </w:rPr>
        <w:t>(21.78%)</w:t>
      </w:r>
      <w:r>
        <w:rPr>
          <w:spacing w:val="-4"/>
          <w:sz w:val="20"/>
        </w:rPr>
        <w:t xml:space="preserve"> </w:t>
      </w:r>
      <w:r>
        <w:rPr>
          <w:spacing w:val="-2"/>
          <w:sz w:val="20"/>
        </w:rPr>
        <w:t>and</w:t>
      </w:r>
      <w:r>
        <w:rPr>
          <w:spacing w:val="-6"/>
          <w:sz w:val="20"/>
        </w:rPr>
        <w:t xml:space="preserve"> </w:t>
      </w:r>
      <w:r>
        <w:rPr>
          <w:spacing w:val="-2"/>
          <w:sz w:val="20"/>
        </w:rPr>
        <w:t>the</w:t>
      </w:r>
      <w:r>
        <w:rPr>
          <w:spacing w:val="-7"/>
          <w:sz w:val="20"/>
        </w:rPr>
        <w:t xml:space="preserve"> </w:t>
      </w:r>
      <w:r>
        <w:rPr>
          <w:spacing w:val="-2"/>
          <w:sz w:val="20"/>
        </w:rPr>
        <w:t>acetan</w:t>
      </w:r>
      <w:r>
        <w:rPr>
          <w:spacing w:val="-6"/>
          <w:sz w:val="20"/>
        </w:rPr>
        <w:t xml:space="preserve"> </w:t>
      </w:r>
      <w:r>
        <w:rPr>
          <w:spacing w:val="-2"/>
          <w:sz w:val="20"/>
        </w:rPr>
        <w:t>fraction</w:t>
      </w:r>
    </w:p>
    <w:p w14:paraId="2EDD88D7" w14:textId="2DA0D0B5" w:rsidR="00E20FF3" w:rsidRDefault="005D6E16">
      <w:pPr>
        <w:pStyle w:val="Paragraphedeliste"/>
        <w:numPr>
          <w:ilvl w:val="0"/>
          <w:numId w:val="12"/>
        </w:numPr>
        <w:tabs>
          <w:tab w:val="left" w:pos="719"/>
        </w:tabs>
        <w:ind w:left="719" w:hanging="691"/>
        <w:rPr>
          <w:sz w:val="20"/>
        </w:rPr>
      </w:pPr>
      <w:r>
        <w:rPr>
          <w:sz w:val="20"/>
        </w:rPr>
        <w:t>(32.42%)</w:t>
      </w:r>
      <w:r>
        <w:rPr>
          <w:spacing w:val="-4"/>
          <w:sz w:val="20"/>
        </w:rPr>
        <w:t xml:space="preserve"> </w:t>
      </w:r>
      <w:r>
        <w:rPr>
          <w:sz w:val="20"/>
        </w:rPr>
        <w:t>as</w:t>
      </w:r>
      <w:r>
        <w:rPr>
          <w:spacing w:val="-7"/>
          <w:sz w:val="20"/>
        </w:rPr>
        <w:t xml:space="preserve"> </w:t>
      </w:r>
      <w:r>
        <w:rPr>
          <w:sz w:val="20"/>
        </w:rPr>
        <w:t>shown</w:t>
      </w:r>
      <w:r>
        <w:rPr>
          <w:spacing w:val="-5"/>
          <w:sz w:val="20"/>
        </w:rPr>
        <w:t xml:space="preserve"> </w:t>
      </w:r>
      <w:r>
        <w:rPr>
          <w:sz w:val="20"/>
        </w:rPr>
        <w:t>in</w:t>
      </w:r>
      <w:r>
        <w:rPr>
          <w:spacing w:val="-6"/>
          <w:sz w:val="20"/>
        </w:rPr>
        <w:t xml:space="preserve"> </w:t>
      </w:r>
      <w:r>
        <w:rPr>
          <w:sz w:val="20"/>
        </w:rPr>
        <w:t>Table</w:t>
      </w:r>
      <w:r>
        <w:rPr>
          <w:spacing w:val="-7"/>
          <w:sz w:val="20"/>
        </w:rPr>
        <w:t xml:space="preserve"> </w:t>
      </w:r>
      <w:r w:rsidR="00AA371E">
        <w:rPr>
          <w:spacing w:val="-5"/>
          <w:sz w:val="20"/>
        </w:rPr>
        <w:t>1</w:t>
      </w:r>
      <w:r>
        <w:rPr>
          <w:spacing w:val="-5"/>
          <w:sz w:val="20"/>
        </w:rPr>
        <w:t>.</w:t>
      </w:r>
    </w:p>
    <w:p w14:paraId="03D76F4F" w14:textId="77777777" w:rsidR="00E20FF3" w:rsidRDefault="005D6E16">
      <w:pPr>
        <w:pStyle w:val="Corpsdetexte"/>
        <w:spacing w:before="1"/>
      </w:pPr>
      <w:r>
        <w:rPr>
          <w:spacing w:val="-5"/>
        </w:rPr>
        <w:t>182</w:t>
      </w:r>
    </w:p>
    <w:p w14:paraId="7AD5DCF2" w14:textId="77777777" w:rsidR="00E20FF3" w:rsidRDefault="005D6E16">
      <w:pPr>
        <w:pStyle w:val="Corpsdetexte"/>
      </w:pPr>
      <w:r>
        <w:rPr>
          <w:spacing w:val="-5"/>
        </w:rPr>
        <w:t>183</w:t>
      </w:r>
    </w:p>
    <w:p w14:paraId="798A3967" w14:textId="77777777" w:rsidR="00E20FF3" w:rsidRDefault="005D6E16">
      <w:pPr>
        <w:pStyle w:val="Corpsdetexte"/>
        <w:spacing w:line="229" w:lineRule="exact"/>
      </w:pPr>
      <w:r>
        <w:rPr>
          <w:spacing w:val="-5"/>
        </w:rPr>
        <w:t>184</w:t>
      </w:r>
    </w:p>
    <w:p w14:paraId="46C9309C" w14:textId="77777777" w:rsidR="00E20FF3" w:rsidRDefault="005D6E16">
      <w:pPr>
        <w:pStyle w:val="Corpsdetexte"/>
        <w:spacing w:line="229" w:lineRule="exact"/>
      </w:pPr>
      <w:r>
        <w:rPr>
          <w:spacing w:val="-5"/>
        </w:rPr>
        <w:t>185</w:t>
      </w:r>
    </w:p>
    <w:p w14:paraId="2F5AA4D1" w14:textId="77777777" w:rsidR="00E20FF3" w:rsidRDefault="005D6E16">
      <w:pPr>
        <w:pStyle w:val="Corpsdetexte"/>
        <w:spacing w:before="1"/>
      </w:pPr>
      <w:r>
        <w:rPr>
          <w:spacing w:val="-5"/>
        </w:rPr>
        <w:t>186</w:t>
      </w:r>
    </w:p>
    <w:p w14:paraId="4371BF17" w14:textId="77777777" w:rsidR="00E20FF3" w:rsidRDefault="00E20FF3">
      <w:pPr>
        <w:pStyle w:val="Corpsdetexte"/>
        <w:sectPr w:rsidR="00E20FF3">
          <w:pgSz w:w="12240" w:h="15840"/>
          <w:pgMar w:top="860" w:right="360" w:bottom="280" w:left="0" w:header="44" w:footer="0" w:gutter="0"/>
          <w:cols w:space="720"/>
        </w:sectPr>
      </w:pPr>
    </w:p>
    <w:p w14:paraId="7DBCB509" w14:textId="77777777" w:rsidR="00E20FF3" w:rsidRDefault="005D6E16">
      <w:pPr>
        <w:pStyle w:val="Corpsdetexte"/>
        <w:spacing w:before="82" w:line="229" w:lineRule="exact"/>
      </w:pPr>
      <w:r>
        <w:rPr>
          <w:spacing w:val="-5"/>
        </w:rPr>
        <w:lastRenderedPageBreak/>
        <w:t>187</w:t>
      </w:r>
    </w:p>
    <w:p w14:paraId="4B7A18C0" w14:textId="77777777" w:rsidR="00E20FF3" w:rsidRDefault="005D6E16">
      <w:pPr>
        <w:pStyle w:val="Corpsdetexte"/>
        <w:spacing w:line="229" w:lineRule="exact"/>
      </w:pPr>
      <w:r>
        <w:rPr>
          <w:spacing w:val="-5"/>
        </w:rPr>
        <w:t>188</w:t>
      </w:r>
    </w:p>
    <w:p w14:paraId="2614489B" w14:textId="77777777" w:rsidR="00E20FF3" w:rsidRDefault="005D6E16">
      <w:pPr>
        <w:pStyle w:val="Corpsdetexte"/>
        <w:spacing w:before="1"/>
      </w:pPr>
      <w:r>
        <w:rPr>
          <w:spacing w:val="-5"/>
        </w:rPr>
        <w:t>189</w:t>
      </w:r>
    </w:p>
    <w:p w14:paraId="73322764" w14:textId="21590196" w:rsidR="00E20FF3" w:rsidRDefault="005D6E16">
      <w:pPr>
        <w:pStyle w:val="Corpsdetexte"/>
        <w:spacing w:before="82"/>
      </w:pPr>
      <w:r>
        <w:br w:type="column"/>
      </w:r>
      <w:r>
        <w:t>Table</w:t>
      </w:r>
      <w:r>
        <w:rPr>
          <w:spacing w:val="-4"/>
        </w:rPr>
        <w:t xml:space="preserve"> </w:t>
      </w:r>
      <w:r w:rsidR="00AA371E">
        <w:t>1</w:t>
      </w:r>
      <w:r>
        <w:t>:</w:t>
      </w:r>
      <w:r>
        <w:rPr>
          <w:spacing w:val="-4"/>
        </w:rPr>
        <w:t xml:space="preserve"> </w:t>
      </w:r>
      <w:r>
        <w:t>Yields</w:t>
      </w:r>
      <w:r>
        <w:rPr>
          <w:spacing w:val="-3"/>
        </w:rPr>
        <w:t xml:space="preserve"> </w:t>
      </w:r>
      <w:r>
        <w:t>of</w:t>
      </w:r>
      <w:r>
        <w:rPr>
          <w:spacing w:val="-5"/>
        </w:rPr>
        <w:t xml:space="preserve"> </w:t>
      </w:r>
      <w:r>
        <w:t>LUGA</w:t>
      </w:r>
      <w:r>
        <w:rPr>
          <w:spacing w:val="-6"/>
        </w:rPr>
        <w:t xml:space="preserve"> </w:t>
      </w:r>
      <w:r>
        <w:t>excerpts</w:t>
      </w:r>
      <w:r>
        <w:rPr>
          <w:spacing w:val="-5"/>
        </w:rPr>
        <w:t xml:space="preserve"> </w:t>
      </w:r>
      <w:r>
        <w:t>and</w:t>
      </w:r>
      <w:r>
        <w:rPr>
          <w:spacing w:val="-5"/>
        </w:rPr>
        <w:t xml:space="preserve"> </w:t>
      </w:r>
      <w:r>
        <w:rPr>
          <w:spacing w:val="-2"/>
        </w:rPr>
        <w:t>scores</w:t>
      </w:r>
    </w:p>
    <w:p w14:paraId="661E134C" w14:textId="77777777" w:rsidR="00E20FF3" w:rsidRDefault="005D6E16">
      <w:pPr>
        <w:rPr>
          <w:sz w:val="20"/>
        </w:rPr>
      </w:pPr>
      <w:r>
        <w:br w:type="column"/>
      </w:r>
    </w:p>
    <w:p w14:paraId="2AD74113" w14:textId="77777777" w:rsidR="00E20FF3" w:rsidRDefault="00E20FF3">
      <w:pPr>
        <w:pStyle w:val="Corpsdetexte"/>
        <w:ind w:left="0"/>
      </w:pPr>
    </w:p>
    <w:p w14:paraId="1EE8300D" w14:textId="77777777" w:rsidR="00E20FF3" w:rsidRDefault="00E20FF3">
      <w:pPr>
        <w:pStyle w:val="Corpsdetexte"/>
        <w:spacing w:before="91"/>
        <w:ind w:left="0"/>
      </w:pPr>
    </w:p>
    <w:p w14:paraId="4C881466" w14:textId="77777777" w:rsidR="00E20FF3" w:rsidRDefault="005D6E16">
      <w:pPr>
        <w:pStyle w:val="Titre3"/>
      </w:pPr>
      <w:r>
        <w:rPr>
          <w:noProof/>
        </w:rPr>
        <mc:AlternateContent>
          <mc:Choice Requires="wps">
            <w:drawing>
              <wp:anchor distT="0" distB="0" distL="0" distR="0" simplePos="0" relativeHeight="251641344" behindDoc="0" locked="0" layoutInCell="1" allowOverlap="1" wp14:anchorId="185EB317" wp14:editId="040940FE">
                <wp:simplePos x="0" y="0"/>
                <wp:positionH relativeFrom="page">
                  <wp:posOffset>457200</wp:posOffset>
                </wp:positionH>
                <wp:positionV relativeFrom="paragraph">
                  <wp:posOffset>-5721</wp:posOffset>
                </wp:positionV>
                <wp:extent cx="5844540" cy="6350"/>
                <wp:effectExtent l="0" t="0" r="0" b="0"/>
                <wp:wrapNone/>
                <wp:docPr id="1"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44540" cy="6350"/>
                        </a:xfrm>
                        <a:custGeom>
                          <a:avLst/>
                          <a:gdLst/>
                          <a:ahLst/>
                          <a:cxnLst/>
                          <a:rect l="l" t="t" r="r" b="b"/>
                          <a:pathLst>
                            <a:path w="5844540" h="6350">
                              <a:moveTo>
                                <a:pt x="5844286" y="0"/>
                              </a:moveTo>
                              <a:lnTo>
                                <a:pt x="0" y="0"/>
                              </a:lnTo>
                              <a:lnTo>
                                <a:pt x="0" y="6096"/>
                              </a:lnTo>
                              <a:lnTo>
                                <a:pt x="5844286" y="6096"/>
                              </a:lnTo>
                              <a:lnTo>
                                <a:pt x="5844286" y="0"/>
                              </a:lnTo>
                              <a:close/>
                            </a:path>
                          </a:pathLst>
                        </a:custGeom>
                        <a:solidFill>
                          <a:srgbClr val="7E7E7E"/>
                        </a:solidFill>
                      </wps:spPr>
                      <wps:bodyPr wrap="square" lIns="0" tIns="0" rIns="0" bIns="0" rtlCol="0">
                        <a:prstTxWarp prst="textNoShape">
                          <a:avLst/>
                        </a:prstTxWarp>
                        <a:noAutofit/>
                      </wps:bodyPr>
                    </wps:wsp>
                  </a:graphicData>
                </a:graphic>
              </wp:anchor>
            </w:drawing>
          </mc:Choice>
          <mc:Fallback>
            <w:pict>
              <v:shape w14:anchorId="7519C32C" id="Graphic 9" o:spid="_x0000_s1026" style="position:absolute;margin-left:36pt;margin-top:-.45pt;width:460.2pt;height:.5pt;z-index:251641344;visibility:visible;mso-wrap-style:square;mso-wrap-distance-left:0;mso-wrap-distance-top:0;mso-wrap-distance-right:0;mso-wrap-distance-bottom:0;mso-position-horizontal:absolute;mso-position-horizontal-relative:page;mso-position-vertical:absolute;mso-position-vertical-relative:text;v-text-anchor:top" coordsize="58445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" path="m5844286,l,,,6096r5844286,l5844286,xe" fillcolor="#7e7e7e" stroked="f">
                <v:path arrowok="t"/>
                <w10:wrap anchorx="page"/>
              </v:shape>
            </w:pict>
          </mc:Fallback>
        </mc:AlternateContent>
      </w:r>
      <w:r>
        <w:rPr>
          <w:spacing w:val="-2"/>
        </w:rPr>
        <w:t>RETURNS</w:t>
      </w:r>
    </w:p>
    <w:p w14:paraId="1B83774E" w14:textId="77777777" w:rsidR="00E20FF3" w:rsidRDefault="00E20FF3">
      <w:pPr>
        <w:pStyle w:val="Titre3"/>
        <w:sectPr w:rsidR="00E20FF3">
          <w:pgSz w:w="12240" w:h="15840"/>
          <w:pgMar w:top="860" w:right="360" w:bottom="280" w:left="0" w:header="44" w:footer="0" w:gutter="0"/>
          <w:cols w:num="3" w:space="720" w:equalWidth="0">
            <w:col w:w="360" w:space="331"/>
            <w:col w:w="3959" w:space="816"/>
            <w:col w:w="6414"/>
          </w:cols>
        </w:sectPr>
      </w:pPr>
    </w:p>
    <w:p w14:paraId="1D84B48B" w14:textId="77777777" w:rsidR="00E20FF3" w:rsidRDefault="00E20FF3">
      <w:pPr>
        <w:pStyle w:val="Corpsdetexte"/>
        <w:ind w:left="0"/>
        <w:rPr>
          <w:rFonts w:ascii="Arial"/>
          <w:b/>
        </w:rPr>
      </w:pPr>
    </w:p>
    <w:p w14:paraId="070EFDBC" w14:textId="77777777" w:rsidR="00E20FF3" w:rsidRDefault="00E20FF3">
      <w:pPr>
        <w:pStyle w:val="Corpsdetexte"/>
        <w:ind w:left="0"/>
        <w:rPr>
          <w:rFonts w:ascii="Arial"/>
          <w:b/>
        </w:rPr>
      </w:pPr>
    </w:p>
    <w:p w14:paraId="6528C27A" w14:textId="77777777" w:rsidR="00E20FF3" w:rsidRDefault="00E20FF3">
      <w:pPr>
        <w:pStyle w:val="Corpsdetexte"/>
        <w:ind w:left="0"/>
        <w:rPr>
          <w:rFonts w:ascii="Arial"/>
          <w:b/>
        </w:rPr>
      </w:pPr>
    </w:p>
    <w:p w14:paraId="67B9B076" w14:textId="77777777" w:rsidR="00E20FF3" w:rsidRDefault="00E20FF3">
      <w:pPr>
        <w:pStyle w:val="Corpsdetexte"/>
        <w:ind w:left="0"/>
        <w:rPr>
          <w:rFonts w:ascii="Arial"/>
          <w:b/>
        </w:rPr>
      </w:pPr>
    </w:p>
    <w:p w14:paraId="59B39F85" w14:textId="77777777" w:rsidR="00E20FF3" w:rsidRDefault="00E20FF3">
      <w:pPr>
        <w:pStyle w:val="Corpsdetexte"/>
        <w:ind w:left="0"/>
        <w:rPr>
          <w:rFonts w:ascii="Arial"/>
          <w:b/>
        </w:rPr>
      </w:pPr>
    </w:p>
    <w:p w14:paraId="5AFB866F" w14:textId="77777777" w:rsidR="00E20FF3" w:rsidRDefault="00E20FF3">
      <w:pPr>
        <w:pStyle w:val="Corpsdetexte"/>
        <w:ind w:left="0"/>
        <w:rPr>
          <w:rFonts w:ascii="Arial"/>
          <w:b/>
        </w:rPr>
      </w:pPr>
    </w:p>
    <w:p w14:paraId="7E613759" w14:textId="77777777" w:rsidR="00E20FF3" w:rsidRDefault="00E20FF3">
      <w:pPr>
        <w:pStyle w:val="Corpsdetexte"/>
        <w:ind w:left="0"/>
        <w:rPr>
          <w:rFonts w:ascii="Arial"/>
          <w:b/>
        </w:rPr>
      </w:pPr>
    </w:p>
    <w:p w14:paraId="7295482A" w14:textId="77777777" w:rsidR="00E20FF3" w:rsidRDefault="00E20FF3">
      <w:pPr>
        <w:pStyle w:val="Corpsdetexte"/>
        <w:ind w:left="0"/>
        <w:rPr>
          <w:rFonts w:ascii="Arial"/>
          <w:b/>
        </w:rPr>
      </w:pPr>
    </w:p>
    <w:p w14:paraId="63FE76C1" w14:textId="77777777" w:rsidR="00E20FF3" w:rsidRDefault="00E20FF3">
      <w:pPr>
        <w:pStyle w:val="Corpsdetexte"/>
        <w:ind w:left="0"/>
        <w:rPr>
          <w:rFonts w:ascii="Arial"/>
          <w:b/>
        </w:rPr>
      </w:pPr>
    </w:p>
    <w:p w14:paraId="341EC1ED" w14:textId="77777777" w:rsidR="00E20FF3" w:rsidRDefault="00E20FF3">
      <w:pPr>
        <w:pStyle w:val="Corpsdetexte"/>
        <w:ind w:left="0"/>
        <w:rPr>
          <w:rFonts w:ascii="Arial"/>
          <w:b/>
        </w:rPr>
      </w:pPr>
    </w:p>
    <w:p w14:paraId="1B026596" w14:textId="77777777" w:rsidR="00E20FF3" w:rsidRDefault="00E20FF3">
      <w:pPr>
        <w:pStyle w:val="Corpsdetexte"/>
        <w:ind w:left="0"/>
        <w:rPr>
          <w:rFonts w:ascii="Arial"/>
          <w:b/>
        </w:rPr>
      </w:pPr>
    </w:p>
    <w:p w14:paraId="45FFDFB8" w14:textId="77777777" w:rsidR="00E20FF3" w:rsidRDefault="00E20FF3">
      <w:pPr>
        <w:pStyle w:val="Corpsdetexte"/>
        <w:ind w:left="0"/>
        <w:rPr>
          <w:rFonts w:ascii="Arial"/>
          <w:b/>
        </w:rPr>
      </w:pPr>
    </w:p>
    <w:p w14:paraId="0436607A" w14:textId="77777777" w:rsidR="00E20FF3" w:rsidRDefault="00E20FF3">
      <w:pPr>
        <w:pStyle w:val="Corpsdetexte"/>
        <w:ind w:left="0"/>
        <w:rPr>
          <w:rFonts w:ascii="Arial"/>
          <w:b/>
        </w:rPr>
      </w:pPr>
    </w:p>
    <w:p w14:paraId="351FD880" w14:textId="77777777" w:rsidR="00E20FF3" w:rsidRDefault="00E20FF3">
      <w:pPr>
        <w:pStyle w:val="Corpsdetexte"/>
        <w:spacing w:before="149"/>
        <w:ind w:left="0"/>
        <w:rPr>
          <w:rFonts w:ascii="Arial"/>
          <w:b/>
        </w:rPr>
      </w:pPr>
    </w:p>
    <w:p w14:paraId="21C17879" w14:textId="77777777" w:rsidR="00E20FF3" w:rsidRDefault="005D6E16">
      <w:pPr>
        <w:pStyle w:val="Paragraphedeliste"/>
        <w:numPr>
          <w:ilvl w:val="0"/>
          <w:numId w:val="11"/>
        </w:numPr>
        <w:tabs>
          <w:tab w:val="left" w:pos="719"/>
        </w:tabs>
        <w:ind w:left="719" w:hanging="691"/>
        <w:rPr>
          <w:sz w:val="20"/>
        </w:rPr>
      </w:pPr>
      <w:r>
        <w:rPr>
          <w:noProof/>
          <w:sz w:val="20"/>
        </w:rPr>
        <mc:AlternateContent>
          <mc:Choice Requires="wps">
            <w:drawing>
              <wp:anchor distT="0" distB="0" distL="0" distR="0" simplePos="0" relativeHeight="251643392" behindDoc="0" locked="0" layoutInCell="1" allowOverlap="1" wp14:anchorId="720EF642" wp14:editId="430A45B3">
                <wp:simplePos x="0" y="0"/>
                <wp:positionH relativeFrom="page">
                  <wp:posOffset>-51561</wp:posOffset>
                </wp:positionH>
                <wp:positionV relativeFrom="paragraph">
                  <wp:posOffset>-1982798</wp:posOffset>
                </wp:positionV>
                <wp:extent cx="6391275" cy="1985645"/>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91275" cy="198564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734"/>
                              <w:gridCol w:w="1341"/>
                              <w:gridCol w:w="3446"/>
                              <w:gridCol w:w="4424"/>
                            </w:tblGrid>
                            <w:tr w:rsidR="00E20FF3" w14:paraId="7C976A2B" w14:textId="77777777">
                              <w:trPr>
                                <w:trHeight w:val="353"/>
                              </w:trPr>
                              <w:tc>
                                <w:tcPr>
                                  <w:tcW w:w="734" w:type="dxa"/>
                                  <w:vMerge w:val="restart"/>
                                </w:tcPr>
                                <w:p w14:paraId="7F3FB215" w14:textId="77777777" w:rsidR="00E20FF3" w:rsidRDefault="00E20FF3">
                                  <w:pPr>
                                    <w:pStyle w:val="TableParagraph"/>
                                    <w:ind w:left="0"/>
                                    <w:rPr>
                                      <w:rFonts w:ascii="Times New Roman"/>
                                      <w:sz w:val="20"/>
                                    </w:rPr>
                                  </w:pPr>
                                </w:p>
                              </w:tc>
                              <w:tc>
                                <w:tcPr>
                                  <w:tcW w:w="1341" w:type="dxa"/>
                                  <w:tcBorders>
                                    <w:top w:val="single" w:sz="4" w:space="0" w:color="7E7E7E"/>
                                  </w:tcBorders>
                                </w:tcPr>
                                <w:p w14:paraId="499FCB43" w14:textId="77777777" w:rsidR="00E20FF3" w:rsidRDefault="00E20FF3">
                                  <w:pPr>
                                    <w:pStyle w:val="TableParagraph"/>
                                    <w:ind w:left="0"/>
                                    <w:rPr>
                                      <w:rFonts w:ascii="Times New Roman"/>
                                      <w:sz w:val="20"/>
                                    </w:rPr>
                                  </w:pPr>
                                </w:p>
                              </w:tc>
                              <w:tc>
                                <w:tcPr>
                                  <w:tcW w:w="3446" w:type="dxa"/>
                                  <w:tcBorders>
                                    <w:top w:val="single" w:sz="4" w:space="0" w:color="7E7E7E"/>
                                  </w:tcBorders>
                                </w:tcPr>
                                <w:p w14:paraId="12459818" w14:textId="77777777" w:rsidR="00E20FF3" w:rsidRDefault="005D6E16">
                                  <w:pPr>
                                    <w:pStyle w:val="TableParagraph"/>
                                    <w:spacing w:line="229" w:lineRule="exact"/>
                                    <w:ind w:left="329"/>
                                    <w:rPr>
                                      <w:rFonts w:ascii="Arial"/>
                                      <w:b/>
                                      <w:sz w:val="20"/>
                                    </w:rPr>
                                  </w:pPr>
                                  <w:r>
                                    <w:rPr>
                                      <w:rFonts w:ascii="Arial"/>
                                      <w:b/>
                                      <w:spacing w:val="-2"/>
                                      <w:sz w:val="20"/>
                                    </w:rPr>
                                    <w:t>Aqueous</w:t>
                                  </w:r>
                                </w:p>
                              </w:tc>
                              <w:tc>
                                <w:tcPr>
                                  <w:tcW w:w="4424" w:type="dxa"/>
                                  <w:tcBorders>
                                    <w:top w:val="single" w:sz="4" w:space="0" w:color="7E7E7E"/>
                                  </w:tcBorders>
                                </w:tcPr>
                                <w:p w14:paraId="12E88087" w14:textId="77777777" w:rsidR="00E20FF3" w:rsidRDefault="005D6E16">
                                  <w:pPr>
                                    <w:pStyle w:val="TableParagraph"/>
                                    <w:spacing w:line="229" w:lineRule="exact"/>
                                    <w:ind w:left="851"/>
                                    <w:rPr>
                                      <w:rFonts w:ascii="Arial"/>
                                      <w:b/>
                                      <w:sz w:val="20"/>
                                    </w:rPr>
                                  </w:pPr>
                                  <w:r>
                                    <w:rPr>
                                      <w:rFonts w:ascii="Arial"/>
                                      <w:b/>
                                      <w:sz w:val="20"/>
                                    </w:rPr>
                                    <w:t>15.12</w:t>
                                  </w:r>
                                  <w:r>
                                    <w:rPr>
                                      <w:rFonts w:ascii="Arial"/>
                                      <w:b/>
                                      <w:spacing w:val="-5"/>
                                      <w:sz w:val="20"/>
                                    </w:rPr>
                                    <w:t xml:space="preserve"> </w:t>
                                  </w:r>
                                  <w:r>
                                    <w:rPr>
                                      <w:rFonts w:ascii="Arial"/>
                                      <w:b/>
                                      <w:spacing w:val="-10"/>
                                      <w:sz w:val="20"/>
                                    </w:rPr>
                                    <w:t>%</w:t>
                                  </w:r>
                                </w:p>
                              </w:tc>
                            </w:tr>
                            <w:tr w:rsidR="00E20FF3" w14:paraId="66F1C98F" w14:textId="77777777">
                              <w:trPr>
                                <w:trHeight w:val="599"/>
                              </w:trPr>
                              <w:tc>
                                <w:tcPr>
                                  <w:tcW w:w="734" w:type="dxa"/>
                                  <w:vMerge/>
                                  <w:tcBorders>
                                    <w:top w:val="nil"/>
                                  </w:tcBorders>
                                </w:tcPr>
                                <w:p w14:paraId="57D0FD7D" w14:textId="77777777" w:rsidR="00E20FF3" w:rsidRDefault="00E20FF3">
                                  <w:pPr>
                                    <w:rPr>
                                      <w:sz w:val="2"/>
                                      <w:szCs w:val="2"/>
                                    </w:rPr>
                                  </w:pPr>
                                </w:p>
                              </w:tc>
                              <w:tc>
                                <w:tcPr>
                                  <w:tcW w:w="1341" w:type="dxa"/>
                                  <w:tcBorders>
                                    <w:bottom w:val="single" w:sz="4" w:space="0" w:color="000000"/>
                                  </w:tcBorders>
                                </w:tcPr>
                                <w:p w14:paraId="079986A5" w14:textId="77777777" w:rsidR="00E20FF3" w:rsidRDefault="005D6E16">
                                  <w:pPr>
                                    <w:pStyle w:val="TableParagraph"/>
                                    <w:spacing w:before="116"/>
                                    <w:ind w:left="0" w:right="210"/>
                                    <w:jc w:val="center"/>
                                    <w:rPr>
                                      <w:rFonts w:ascii="Arial"/>
                                      <w:b/>
                                      <w:sz w:val="20"/>
                                    </w:rPr>
                                  </w:pPr>
                                  <w:r>
                                    <w:rPr>
                                      <w:rFonts w:ascii="Arial"/>
                                      <w:b/>
                                      <w:spacing w:val="-2"/>
                                      <w:sz w:val="20"/>
                                    </w:rPr>
                                    <w:t>Extracts</w:t>
                                  </w:r>
                                </w:p>
                              </w:tc>
                              <w:tc>
                                <w:tcPr>
                                  <w:tcW w:w="3446" w:type="dxa"/>
                                  <w:tcBorders>
                                    <w:bottom w:val="single" w:sz="4" w:space="0" w:color="000000"/>
                                  </w:tcBorders>
                                </w:tcPr>
                                <w:p w14:paraId="27CF2070" w14:textId="77777777" w:rsidR="00E20FF3" w:rsidRDefault="005D6E16">
                                  <w:pPr>
                                    <w:pStyle w:val="TableParagraph"/>
                                    <w:spacing w:before="116"/>
                                    <w:ind w:left="341"/>
                                    <w:rPr>
                                      <w:rFonts w:ascii="Arial"/>
                                      <w:b/>
                                      <w:sz w:val="20"/>
                                    </w:rPr>
                                  </w:pPr>
                                  <w:r>
                                    <w:rPr>
                                      <w:rFonts w:ascii="Arial"/>
                                      <w:b/>
                                      <w:sz w:val="20"/>
                                    </w:rPr>
                                    <w:t>Ethanol</w:t>
                                  </w:r>
                                  <w:r>
                                    <w:rPr>
                                      <w:rFonts w:ascii="Arial"/>
                                      <w:b/>
                                      <w:spacing w:val="-7"/>
                                      <w:sz w:val="20"/>
                                    </w:rPr>
                                    <w:t xml:space="preserve"> </w:t>
                                  </w:r>
                                  <w:r>
                                    <w:rPr>
                                      <w:rFonts w:ascii="Arial"/>
                                      <w:b/>
                                      <w:spacing w:val="-5"/>
                                      <w:sz w:val="20"/>
                                    </w:rPr>
                                    <w:t>70%</w:t>
                                  </w:r>
                                </w:p>
                              </w:tc>
                              <w:tc>
                                <w:tcPr>
                                  <w:tcW w:w="4424" w:type="dxa"/>
                                  <w:tcBorders>
                                    <w:bottom w:val="single" w:sz="4" w:space="0" w:color="000000"/>
                                  </w:tcBorders>
                                </w:tcPr>
                                <w:p w14:paraId="501C40E1" w14:textId="77777777" w:rsidR="00E20FF3" w:rsidRDefault="005D6E16">
                                  <w:pPr>
                                    <w:pStyle w:val="TableParagraph"/>
                                    <w:spacing w:before="116"/>
                                    <w:ind w:left="863"/>
                                    <w:rPr>
                                      <w:rFonts w:ascii="Arial"/>
                                      <w:b/>
                                      <w:sz w:val="20"/>
                                    </w:rPr>
                                  </w:pPr>
                                  <w:r>
                                    <w:rPr>
                                      <w:rFonts w:ascii="Arial"/>
                                      <w:b/>
                                      <w:sz w:val="20"/>
                                    </w:rPr>
                                    <w:t>14.56</w:t>
                                  </w:r>
                                  <w:r>
                                    <w:rPr>
                                      <w:rFonts w:ascii="Arial"/>
                                      <w:b/>
                                      <w:spacing w:val="-7"/>
                                      <w:sz w:val="20"/>
                                    </w:rPr>
                                    <w:t xml:space="preserve"> </w:t>
                                  </w:r>
                                  <w:r>
                                    <w:rPr>
                                      <w:rFonts w:ascii="Arial"/>
                                      <w:b/>
                                      <w:spacing w:val="-10"/>
                                      <w:sz w:val="20"/>
                                    </w:rPr>
                                    <w:t>%</w:t>
                                  </w:r>
                                </w:p>
                              </w:tc>
                            </w:tr>
                            <w:tr w:rsidR="00E20FF3" w14:paraId="04FDB409" w14:textId="77777777">
                              <w:trPr>
                                <w:trHeight w:val="353"/>
                              </w:trPr>
                              <w:tc>
                                <w:tcPr>
                                  <w:tcW w:w="734" w:type="dxa"/>
                                  <w:vMerge/>
                                  <w:tcBorders>
                                    <w:top w:val="nil"/>
                                  </w:tcBorders>
                                </w:tcPr>
                                <w:p w14:paraId="64CE5A46" w14:textId="77777777" w:rsidR="00E20FF3" w:rsidRDefault="00E20FF3">
                                  <w:pPr>
                                    <w:rPr>
                                      <w:sz w:val="2"/>
                                      <w:szCs w:val="2"/>
                                    </w:rPr>
                                  </w:pPr>
                                </w:p>
                              </w:tc>
                              <w:tc>
                                <w:tcPr>
                                  <w:tcW w:w="1341" w:type="dxa"/>
                                  <w:tcBorders>
                                    <w:top w:val="single" w:sz="4" w:space="0" w:color="000000"/>
                                  </w:tcBorders>
                                </w:tcPr>
                                <w:p w14:paraId="5B6A1BC6" w14:textId="77777777" w:rsidR="00E20FF3" w:rsidRDefault="00E20FF3">
                                  <w:pPr>
                                    <w:pStyle w:val="TableParagraph"/>
                                    <w:ind w:left="0"/>
                                    <w:rPr>
                                      <w:rFonts w:ascii="Times New Roman"/>
                                      <w:sz w:val="20"/>
                                    </w:rPr>
                                  </w:pPr>
                                </w:p>
                              </w:tc>
                              <w:tc>
                                <w:tcPr>
                                  <w:tcW w:w="3446" w:type="dxa"/>
                                  <w:tcBorders>
                                    <w:top w:val="single" w:sz="4" w:space="0" w:color="000000"/>
                                  </w:tcBorders>
                                </w:tcPr>
                                <w:p w14:paraId="10B86DCC" w14:textId="77777777" w:rsidR="00E20FF3" w:rsidRDefault="005D6E16">
                                  <w:pPr>
                                    <w:pStyle w:val="TableParagraph"/>
                                    <w:spacing w:line="229" w:lineRule="exact"/>
                                    <w:ind w:left="329"/>
                                    <w:rPr>
                                      <w:rFonts w:ascii="Arial"/>
                                      <w:b/>
                                      <w:sz w:val="20"/>
                                    </w:rPr>
                                  </w:pPr>
                                  <w:r>
                                    <w:rPr>
                                      <w:rFonts w:ascii="Arial"/>
                                      <w:b/>
                                      <w:sz w:val="20"/>
                                    </w:rPr>
                                    <w:t>P1-1:</w:t>
                                  </w:r>
                                  <w:r>
                                    <w:rPr>
                                      <w:rFonts w:ascii="Arial"/>
                                      <w:b/>
                                      <w:spacing w:val="-8"/>
                                      <w:sz w:val="20"/>
                                    </w:rPr>
                                    <w:t xml:space="preserve"> </w:t>
                                  </w:r>
                                  <w:r>
                                    <w:rPr>
                                      <w:rFonts w:ascii="Arial"/>
                                      <w:b/>
                                      <w:sz w:val="20"/>
                                    </w:rPr>
                                    <w:t>Aqueous</w:t>
                                  </w:r>
                                  <w:r>
                                    <w:rPr>
                                      <w:rFonts w:ascii="Arial"/>
                                      <w:b/>
                                      <w:spacing w:val="-7"/>
                                      <w:sz w:val="20"/>
                                    </w:rPr>
                                    <w:t xml:space="preserve"> </w:t>
                                  </w:r>
                                  <w:r>
                                    <w:rPr>
                                      <w:rFonts w:ascii="Arial"/>
                                      <w:b/>
                                      <w:spacing w:val="-2"/>
                                      <w:sz w:val="20"/>
                                    </w:rPr>
                                    <w:t>fraction</w:t>
                                  </w:r>
                                </w:p>
                              </w:tc>
                              <w:tc>
                                <w:tcPr>
                                  <w:tcW w:w="4424" w:type="dxa"/>
                                  <w:tcBorders>
                                    <w:top w:val="single" w:sz="4" w:space="0" w:color="000000"/>
                                  </w:tcBorders>
                                </w:tcPr>
                                <w:p w14:paraId="0E58F00C" w14:textId="77777777" w:rsidR="00E20FF3" w:rsidRDefault="005D6E16">
                                  <w:pPr>
                                    <w:pStyle w:val="TableParagraph"/>
                                    <w:spacing w:line="229" w:lineRule="exact"/>
                                    <w:ind w:left="906"/>
                                    <w:rPr>
                                      <w:rFonts w:ascii="Arial"/>
                                      <w:b/>
                                      <w:sz w:val="20"/>
                                    </w:rPr>
                                  </w:pPr>
                                  <w:r>
                                    <w:rPr>
                                      <w:rFonts w:ascii="Arial"/>
                                      <w:b/>
                                      <w:sz w:val="20"/>
                                    </w:rPr>
                                    <w:t>60.54</w:t>
                                  </w:r>
                                  <w:r>
                                    <w:rPr>
                                      <w:rFonts w:ascii="Arial"/>
                                      <w:b/>
                                      <w:spacing w:val="-7"/>
                                      <w:sz w:val="20"/>
                                    </w:rPr>
                                    <w:t xml:space="preserve"> </w:t>
                                  </w:r>
                                  <w:r>
                                    <w:rPr>
                                      <w:rFonts w:ascii="Arial"/>
                                      <w:b/>
                                      <w:spacing w:val="-10"/>
                                      <w:sz w:val="20"/>
                                    </w:rPr>
                                    <w:t>%</w:t>
                                  </w:r>
                                </w:p>
                              </w:tc>
                            </w:tr>
                            <w:tr w:rsidR="00E20FF3" w14:paraId="792B88E1" w14:textId="77777777">
                              <w:trPr>
                                <w:trHeight w:val="470"/>
                              </w:trPr>
                              <w:tc>
                                <w:tcPr>
                                  <w:tcW w:w="734" w:type="dxa"/>
                                  <w:vMerge/>
                                  <w:tcBorders>
                                    <w:top w:val="nil"/>
                                  </w:tcBorders>
                                </w:tcPr>
                                <w:p w14:paraId="13F06F2D" w14:textId="77777777" w:rsidR="00E20FF3" w:rsidRDefault="00E20FF3">
                                  <w:pPr>
                                    <w:rPr>
                                      <w:sz w:val="2"/>
                                      <w:szCs w:val="2"/>
                                    </w:rPr>
                                  </w:pPr>
                                </w:p>
                              </w:tc>
                              <w:tc>
                                <w:tcPr>
                                  <w:tcW w:w="1341" w:type="dxa"/>
                                </w:tcPr>
                                <w:p w14:paraId="09E5C3C7" w14:textId="77777777" w:rsidR="00E20FF3" w:rsidRDefault="00E20FF3">
                                  <w:pPr>
                                    <w:pStyle w:val="TableParagraph"/>
                                    <w:ind w:left="0"/>
                                    <w:rPr>
                                      <w:rFonts w:ascii="Times New Roman"/>
                                      <w:sz w:val="20"/>
                                    </w:rPr>
                                  </w:pPr>
                                </w:p>
                              </w:tc>
                              <w:tc>
                                <w:tcPr>
                                  <w:tcW w:w="3446" w:type="dxa"/>
                                </w:tcPr>
                                <w:p w14:paraId="4E946622" w14:textId="77777777" w:rsidR="00E20FF3" w:rsidRDefault="005D6E16">
                                  <w:pPr>
                                    <w:pStyle w:val="TableParagraph"/>
                                    <w:spacing w:before="116"/>
                                    <w:ind w:left="329"/>
                                    <w:rPr>
                                      <w:rFonts w:ascii="Arial"/>
                                      <w:b/>
                                      <w:sz w:val="20"/>
                                    </w:rPr>
                                  </w:pPr>
                                  <w:r>
                                    <w:rPr>
                                      <w:rFonts w:ascii="Arial"/>
                                      <w:b/>
                                      <w:sz w:val="20"/>
                                    </w:rPr>
                                    <w:t>P1-2:</w:t>
                                  </w:r>
                                  <w:r>
                                    <w:rPr>
                                      <w:rFonts w:ascii="Arial"/>
                                      <w:b/>
                                      <w:spacing w:val="-9"/>
                                      <w:sz w:val="20"/>
                                    </w:rPr>
                                    <w:t xml:space="preserve"> </w:t>
                                  </w:r>
                                  <w:proofErr w:type="spellStart"/>
                                  <w:r>
                                    <w:rPr>
                                      <w:rFonts w:ascii="Arial"/>
                                      <w:b/>
                                      <w:sz w:val="20"/>
                                    </w:rPr>
                                    <w:t>hexanic</w:t>
                                  </w:r>
                                  <w:proofErr w:type="spellEnd"/>
                                  <w:r>
                                    <w:rPr>
                                      <w:rFonts w:ascii="Arial"/>
                                      <w:b/>
                                      <w:spacing w:val="-8"/>
                                      <w:sz w:val="20"/>
                                    </w:rPr>
                                    <w:t xml:space="preserve"> </w:t>
                                  </w:r>
                                  <w:r>
                                    <w:rPr>
                                      <w:rFonts w:ascii="Arial"/>
                                      <w:b/>
                                      <w:spacing w:val="-2"/>
                                      <w:sz w:val="20"/>
                                    </w:rPr>
                                    <w:t>fraction</w:t>
                                  </w:r>
                                </w:p>
                              </w:tc>
                              <w:tc>
                                <w:tcPr>
                                  <w:tcW w:w="4424" w:type="dxa"/>
                                </w:tcPr>
                                <w:p w14:paraId="2E1F1313" w14:textId="77777777" w:rsidR="00E20FF3" w:rsidRDefault="005D6E16">
                                  <w:pPr>
                                    <w:pStyle w:val="TableParagraph"/>
                                    <w:spacing w:before="116"/>
                                    <w:ind w:left="906"/>
                                    <w:rPr>
                                      <w:rFonts w:ascii="Arial"/>
                                      <w:b/>
                                      <w:sz w:val="20"/>
                                    </w:rPr>
                                  </w:pPr>
                                  <w:r>
                                    <w:rPr>
                                      <w:rFonts w:ascii="Arial"/>
                                      <w:b/>
                                      <w:sz w:val="20"/>
                                    </w:rPr>
                                    <w:t>21.78</w:t>
                                  </w:r>
                                  <w:r>
                                    <w:rPr>
                                      <w:rFonts w:ascii="Arial"/>
                                      <w:b/>
                                      <w:spacing w:val="-5"/>
                                      <w:sz w:val="20"/>
                                    </w:rPr>
                                    <w:t xml:space="preserve"> </w:t>
                                  </w:r>
                                  <w:r>
                                    <w:rPr>
                                      <w:rFonts w:ascii="Arial"/>
                                      <w:b/>
                                      <w:spacing w:val="-10"/>
                                      <w:sz w:val="20"/>
                                    </w:rPr>
                                    <w:t>%</w:t>
                                  </w:r>
                                </w:p>
                              </w:tc>
                            </w:tr>
                            <w:tr w:rsidR="00E20FF3" w14:paraId="2E30543C" w14:textId="77777777">
                              <w:trPr>
                                <w:trHeight w:val="469"/>
                              </w:trPr>
                              <w:tc>
                                <w:tcPr>
                                  <w:tcW w:w="734" w:type="dxa"/>
                                  <w:vMerge/>
                                  <w:tcBorders>
                                    <w:top w:val="nil"/>
                                  </w:tcBorders>
                                </w:tcPr>
                                <w:p w14:paraId="162F1CCC" w14:textId="77777777" w:rsidR="00E20FF3" w:rsidRDefault="00E20FF3">
                                  <w:pPr>
                                    <w:rPr>
                                      <w:sz w:val="2"/>
                                      <w:szCs w:val="2"/>
                                    </w:rPr>
                                  </w:pPr>
                                </w:p>
                              </w:tc>
                              <w:tc>
                                <w:tcPr>
                                  <w:tcW w:w="1341" w:type="dxa"/>
                                </w:tcPr>
                                <w:p w14:paraId="287077BB" w14:textId="77777777" w:rsidR="00E20FF3" w:rsidRDefault="005D6E16">
                                  <w:pPr>
                                    <w:pStyle w:val="TableParagraph"/>
                                    <w:spacing w:before="116"/>
                                    <w:ind w:left="21" w:right="210"/>
                                    <w:jc w:val="center"/>
                                    <w:rPr>
                                      <w:rFonts w:ascii="Arial"/>
                                      <w:b/>
                                      <w:sz w:val="20"/>
                                    </w:rPr>
                                  </w:pPr>
                                  <w:r>
                                    <w:rPr>
                                      <w:rFonts w:ascii="Arial"/>
                                      <w:b/>
                                      <w:spacing w:val="-2"/>
                                      <w:sz w:val="20"/>
                                    </w:rPr>
                                    <w:t>Partitions</w:t>
                                  </w:r>
                                </w:p>
                              </w:tc>
                              <w:tc>
                                <w:tcPr>
                                  <w:tcW w:w="3446" w:type="dxa"/>
                                </w:tcPr>
                                <w:p w14:paraId="7DAE0E8E" w14:textId="77777777" w:rsidR="00E20FF3" w:rsidRDefault="005D6E16">
                                  <w:pPr>
                                    <w:pStyle w:val="TableParagraph"/>
                                    <w:spacing w:before="116"/>
                                    <w:ind w:left="306"/>
                                    <w:rPr>
                                      <w:rFonts w:ascii="Arial"/>
                                      <w:b/>
                                      <w:sz w:val="20"/>
                                    </w:rPr>
                                  </w:pPr>
                                  <w:r>
                                    <w:rPr>
                                      <w:rFonts w:ascii="Arial"/>
                                      <w:b/>
                                      <w:sz w:val="20"/>
                                    </w:rPr>
                                    <w:t>P2-</w:t>
                                  </w:r>
                                  <w:proofErr w:type="gramStart"/>
                                  <w:r>
                                    <w:rPr>
                                      <w:rFonts w:ascii="Arial"/>
                                      <w:b/>
                                      <w:sz w:val="20"/>
                                    </w:rPr>
                                    <w:t>1</w:t>
                                  </w:r>
                                  <w:r>
                                    <w:rPr>
                                      <w:rFonts w:ascii="Arial"/>
                                      <w:b/>
                                      <w:spacing w:val="-5"/>
                                      <w:sz w:val="20"/>
                                    </w:rPr>
                                    <w:t xml:space="preserve"> </w:t>
                                  </w:r>
                                  <w:r>
                                    <w:rPr>
                                      <w:rFonts w:ascii="Arial"/>
                                      <w:b/>
                                      <w:sz w:val="20"/>
                                    </w:rPr>
                                    <w:t>:</w:t>
                                  </w:r>
                                  <w:proofErr w:type="gramEnd"/>
                                  <w:r>
                                    <w:rPr>
                                      <w:rFonts w:ascii="Arial"/>
                                      <w:b/>
                                      <w:spacing w:val="-4"/>
                                      <w:sz w:val="20"/>
                                    </w:rPr>
                                    <w:t xml:space="preserve"> </w:t>
                                  </w:r>
                                  <w:r>
                                    <w:rPr>
                                      <w:rFonts w:ascii="Arial"/>
                                      <w:b/>
                                      <w:sz w:val="20"/>
                                    </w:rPr>
                                    <w:t>Fraction</w:t>
                                  </w:r>
                                  <w:r>
                                    <w:rPr>
                                      <w:rFonts w:ascii="Arial"/>
                                      <w:b/>
                                      <w:spacing w:val="-4"/>
                                      <w:sz w:val="20"/>
                                    </w:rPr>
                                    <w:t xml:space="preserve"> </w:t>
                                  </w:r>
                                  <w:proofErr w:type="spellStart"/>
                                  <w:r>
                                    <w:rPr>
                                      <w:rFonts w:ascii="Arial"/>
                                      <w:b/>
                                      <w:spacing w:val="-2"/>
                                      <w:sz w:val="20"/>
                                    </w:rPr>
                                    <w:t>Aqueuse</w:t>
                                  </w:r>
                                  <w:proofErr w:type="spellEnd"/>
                                </w:p>
                              </w:tc>
                              <w:tc>
                                <w:tcPr>
                                  <w:tcW w:w="4424" w:type="dxa"/>
                                </w:tcPr>
                                <w:p w14:paraId="197164AF" w14:textId="77777777" w:rsidR="00E20FF3" w:rsidRDefault="005D6E16">
                                  <w:pPr>
                                    <w:pStyle w:val="TableParagraph"/>
                                    <w:spacing w:before="116"/>
                                    <w:ind w:left="873"/>
                                    <w:rPr>
                                      <w:rFonts w:ascii="Arial"/>
                                      <w:b/>
                                      <w:sz w:val="20"/>
                                    </w:rPr>
                                  </w:pPr>
                                  <w:r>
                                    <w:rPr>
                                      <w:rFonts w:ascii="Arial"/>
                                      <w:b/>
                                      <w:sz w:val="20"/>
                                    </w:rPr>
                                    <w:t>62,82</w:t>
                                  </w:r>
                                  <w:r>
                                    <w:rPr>
                                      <w:rFonts w:ascii="Arial"/>
                                      <w:b/>
                                      <w:spacing w:val="-6"/>
                                      <w:sz w:val="20"/>
                                    </w:rPr>
                                    <w:t xml:space="preserve"> </w:t>
                                  </w:r>
                                  <w:r>
                                    <w:rPr>
                                      <w:rFonts w:ascii="Arial"/>
                                      <w:b/>
                                      <w:spacing w:val="-10"/>
                                      <w:sz w:val="20"/>
                                    </w:rPr>
                                    <w:t>%</w:t>
                                  </w:r>
                                </w:p>
                              </w:tc>
                            </w:tr>
                            <w:tr w:rsidR="00E20FF3" w14:paraId="79E6A229" w14:textId="77777777">
                              <w:trPr>
                                <w:trHeight w:val="624"/>
                              </w:trPr>
                              <w:tc>
                                <w:tcPr>
                                  <w:tcW w:w="734" w:type="dxa"/>
                                </w:tcPr>
                                <w:p w14:paraId="0F1C404A" w14:textId="77777777" w:rsidR="00E20FF3" w:rsidRDefault="00E20FF3">
                                  <w:pPr>
                                    <w:pStyle w:val="TableParagraph"/>
                                    <w:ind w:left="0"/>
                                    <w:rPr>
                                      <w:rFonts w:ascii="Times New Roman"/>
                                      <w:sz w:val="20"/>
                                    </w:rPr>
                                  </w:pPr>
                                </w:p>
                              </w:tc>
                              <w:tc>
                                <w:tcPr>
                                  <w:tcW w:w="1341" w:type="dxa"/>
                                  <w:tcBorders>
                                    <w:bottom w:val="single" w:sz="4" w:space="0" w:color="7E7E7E"/>
                                  </w:tcBorders>
                                </w:tcPr>
                                <w:p w14:paraId="49DB1D17" w14:textId="77777777" w:rsidR="00E20FF3" w:rsidRDefault="00E20FF3">
                                  <w:pPr>
                                    <w:pStyle w:val="TableParagraph"/>
                                    <w:ind w:left="0"/>
                                    <w:rPr>
                                      <w:rFonts w:ascii="Times New Roman"/>
                                      <w:sz w:val="20"/>
                                    </w:rPr>
                                  </w:pPr>
                                </w:p>
                              </w:tc>
                              <w:tc>
                                <w:tcPr>
                                  <w:tcW w:w="3446" w:type="dxa"/>
                                  <w:tcBorders>
                                    <w:bottom w:val="single" w:sz="4" w:space="0" w:color="7E7E7E"/>
                                  </w:tcBorders>
                                </w:tcPr>
                                <w:p w14:paraId="75F7DCC2" w14:textId="77777777" w:rsidR="00E20FF3" w:rsidRDefault="005D6E16">
                                  <w:pPr>
                                    <w:pStyle w:val="TableParagraph"/>
                                    <w:spacing w:before="115"/>
                                    <w:ind w:left="329"/>
                                    <w:rPr>
                                      <w:rFonts w:ascii="Arial"/>
                                      <w:b/>
                                      <w:sz w:val="20"/>
                                    </w:rPr>
                                  </w:pPr>
                                  <w:r>
                                    <w:rPr>
                                      <w:rFonts w:ascii="Arial"/>
                                      <w:b/>
                                      <w:sz w:val="20"/>
                                    </w:rPr>
                                    <w:t>P2-2:</w:t>
                                  </w:r>
                                  <w:r>
                                    <w:rPr>
                                      <w:rFonts w:ascii="Arial"/>
                                      <w:b/>
                                      <w:spacing w:val="-6"/>
                                      <w:sz w:val="20"/>
                                    </w:rPr>
                                    <w:t xml:space="preserve"> </w:t>
                                  </w:r>
                                  <w:r>
                                    <w:rPr>
                                      <w:rFonts w:ascii="Arial"/>
                                      <w:b/>
                                      <w:sz w:val="20"/>
                                    </w:rPr>
                                    <w:t>Acetal</w:t>
                                  </w:r>
                                  <w:r>
                                    <w:rPr>
                                      <w:rFonts w:ascii="Arial"/>
                                      <w:b/>
                                      <w:spacing w:val="-6"/>
                                      <w:sz w:val="20"/>
                                    </w:rPr>
                                    <w:t xml:space="preserve"> </w:t>
                                  </w:r>
                                  <w:r>
                                    <w:rPr>
                                      <w:rFonts w:ascii="Arial"/>
                                      <w:b/>
                                      <w:spacing w:val="-2"/>
                                      <w:sz w:val="20"/>
                                    </w:rPr>
                                    <w:t>fraction</w:t>
                                  </w:r>
                                </w:p>
                              </w:tc>
                              <w:tc>
                                <w:tcPr>
                                  <w:tcW w:w="4424" w:type="dxa"/>
                                  <w:tcBorders>
                                    <w:bottom w:val="single" w:sz="4" w:space="0" w:color="7E7E7E"/>
                                  </w:tcBorders>
                                </w:tcPr>
                                <w:p w14:paraId="40DD03C6" w14:textId="77777777" w:rsidR="00E20FF3" w:rsidRDefault="005D6E16">
                                  <w:pPr>
                                    <w:pStyle w:val="TableParagraph"/>
                                    <w:spacing w:before="115"/>
                                    <w:ind w:left="930"/>
                                    <w:rPr>
                                      <w:rFonts w:ascii="Arial"/>
                                      <w:b/>
                                      <w:sz w:val="20"/>
                                    </w:rPr>
                                  </w:pPr>
                                  <w:r>
                                    <w:rPr>
                                      <w:rFonts w:ascii="Arial"/>
                                      <w:b/>
                                      <w:sz w:val="20"/>
                                    </w:rPr>
                                    <w:t>32.42</w:t>
                                  </w:r>
                                  <w:r>
                                    <w:rPr>
                                      <w:rFonts w:ascii="Arial"/>
                                      <w:b/>
                                      <w:spacing w:val="-6"/>
                                      <w:sz w:val="20"/>
                                    </w:rPr>
                                    <w:t xml:space="preserve"> </w:t>
                                  </w:r>
                                  <w:r>
                                    <w:rPr>
                                      <w:rFonts w:ascii="Arial"/>
                                      <w:b/>
                                      <w:spacing w:val="-10"/>
                                      <w:sz w:val="20"/>
                                    </w:rPr>
                                    <w:t>%</w:t>
                                  </w:r>
                                </w:p>
                              </w:tc>
                            </w:tr>
                            <w:tr w:rsidR="00E20FF3" w14:paraId="093D350E" w14:textId="77777777">
                              <w:trPr>
                                <w:trHeight w:val="229"/>
                              </w:trPr>
                              <w:tc>
                                <w:tcPr>
                                  <w:tcW w:w="734" w:type="dxa"/>
                                </w:tcPr>
                                <w:p w14:paraId="1FE7F9EE" w14:textId="77777777" w:rsidR="00E20FF3" w:rsidRDefault="005D6E16">
                                  <w:pPr>
                                    <w:pStyle w:val="TableParagraph"/>
                                    <w:spacing w:line="210" w:lineRule="exact"/>
                                    <w:ind w:left="50"/>
                                    <w:rPr>
                                      <w:sz w:val="20"/>
                                    </w:rPr>
                                  </w:pPr>
                                  <w:r>
                                    <w:rPr>
                                      <w:spacing w:val="-5"/>
                                      <w:sz w:val="20"/>
                                    </w:rPr>
                                    <w:t>190</w:t>
                                  </w:r>
                                </w:p>
                              </w:tc>
                              <w:tc>
                                <w:tcPr>
                                  <w:tcW w:w="1341" w:type="dxa"/>
                                  <w:tcBorders>
                                    <w:top w:val="single" w:sz="4" w:space="0" w:color="7E7E7E"/>
                                  </w:tcBorders>
                                </w:tcPr>
                                <w:p w14:paraId="216BDCD4" w14:textId="77777777" w:rsidR="00E20FF3" w:rsidRDefault="00E20FF3">
                                  <w:pPr>
                                    <w:pStyle w:val="TableParagraph"/>
                                    <w:ind w:left="0"/>
                                    <w:rPr>
                                      <w:rFonts w:ascii="Times New Roman"/>
                                      <w:sz w:val="16"/>
                                    </w:rPr>
                                  </w:pPr>
                                </w:p>
                              </w:tc>
                              <w:tc>
                                <w:tcPr>
                                  <w:tcW w:w="3446" w:type="dxa"/>
                                  <w:tcBorders>
                                    <w:top w:val="single" w:sz="4" w:space="0" w:color="7E7E7E"/>
                                  </w:tcBorders>
                                </w:tcPr>
                                <w:p w14:paraId="420381CA" w14:textId="77777777" w:rsidR="00E20FF3" w:rsidRDefault="00E20FF3">
                                  <w:pPr>
                                    <w:pStyle w:val="TableParagraph"/>
                                    <w:ind w:left="0"/>
                                    <w:rPr>
                                      <w:rFonts w:ascii="Times New Roman"/>
                                      <w:sz w:val="16"/>
                                    </w:rPr>
                                  </w:pPr>
                                </w:p>
                              </w:tc>
                              <w:tc>
                                <w:tcPr>
                                  <w:tcW w:w="4424" w:type="dxa"/>
                                  <w:tcBorders>
                                    <w:top w:val="single" w:sz="4" w:space="0" w:color="7E7E7E"/>
                                  </w:tcBorders>
                                </w:tcPr>
                                <w:p w14:paraId="1B96F4E2" w14:textId="77777777" w:rsidR="00E20FF3" w:rsidRDefault="00E20FF3">
                                  <w:pPr>
                                    <w:pStyle w:val="TableParagraph"/>
                                    <w:ind w:left="0"/>
                                    <w:rPr>
                                      <w:rFonts w:ascii="Times New Roman"/>
                                      <w:sz w:val="16"/>
                                    </w:rPr>
                                  </w:pPr>
                                </w:p>
                              </w:tc>
                            </w:tr>
                          </w:tbl>
                          <w:p w14:paraId="0C292159" w14:textId="77777777" w:rsidR="00E20FF3" w:rsidRDefault="00E20FF3">
                            <w:pPr>
                              <w:pStyle w:val="Corpsdetexte"/>
                              <w:ind w:left="0"/>
                            </w:pPr>
                          </w:p>
                        </w:txbxContent>
                      </wps:txbx>
                      <wps:bodyPr wrap="square" lIns="0" tIns="0" rIns="0" bIns="0" rtlCol="0">
                        <a:noAutofit/>
                      </wps:bodyPr>
                    </wps:wsp>
                  </a:graphicData>
                </a:graphic>
              </wp:anchor>
            </w:drawing>
          </mc:Choice>
          <mc:Fallback>
            <w:pict>
              <v:shape w14:anchorId="720EF642" id="Textbox 10" o:spid="_x0000_s1032" type="#_x0000_t202" style="position:absolute;left:0;text-align:left;margin-left:-4.05pt;margin-top:-156.15pt;width:503.25pt;height:156.35pt;z-index:2516433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734"/>
                        <w:gridCol w:w="1341"/>
                        <w:gridCol w:w="3446"/>
                        <w:gridCol w:w="4424"/>
                      </w:tblGrid>
                      <w:tr w:rsidR="00E20FF3" w14:paraId="7C976A2B" w14:textId="77777777">
                        <w:trPr>
                          <w:trHeight w:val="353"/>
                        </w:trPr>
                        <w:tc>
                          <w:tcPr>
                            <w:tcW w:w="734" w:type="dxa"/>
                            <w:vMerge w:val="restart"/>
                          </w:tcPr>
                          <w:p w14:paraId="7F3FB215" w14:textId="77777777" w:rsidR="00E20FF3" w:rsidRDefault="00E20FF3">
                            <w:pPr>
                              <w:pStyle w:val="TableParagraph"/>
                              <w:ind w:left="0"/>
                              <w:rPr>
                                <w:rFonts w:ascii="Times New Roman"/>
                                <w:sz w:val="20"/>
                              </w:rPr>
                            </w:pPr>
                          </w:p>
                        </w:tc>
                        <w:tc>
                          <w:tcPr>
                            <w:tcW w:w="1341" w:type="dxa"/>
                            <w:tcBorders>
                              <w:top w:val="single" w:sz="4" w:space="0" w:color="7E7E7E"/>
                            </w:tcBorders>
                          </w:tcPr>
                          <w:p w14:paraId="499FCB43" w14:textId="77777777" w:rsidR="00E20FF3" w:rsidRDefault="00E20FF3">
                            <w:pPr>
                              <w:pStyle w:val="TableParagraph"/>
                              <w:ind w:left="0"/>
                              <w:rPr>
                                <w:rFonts w:ascii="Times New Roman"/>
                                <w:sz w:val="20"/>
                              </w:rPr>
                            </w:pPr>
                          </w:p>
                        </w:tc>
                        <w:tc>
                          <w:tcPr>
                            <w:tcW w:w="3446" w:type="dxa"/>
                            <w:tcBorders>
                              <w:top w:val="single" w:sz="4" w:space="0" w:color="7E7E7E"/>
                            </w:tcBorders>
                          </w:tcPr>
                          <w:p w14:paraId="12459818" w14:textId="77777777" w:rsidR="00E20FF3" w:rsidRDefault="005D6E16">
                            <w:pPr>
                              <w:pStyle w:val="TableParagraph"/>
                              <w:spacing w:line="229" w:lineRule="exact"/>
                              <w:ind w:left="329"/>
                              <w:rPr>
                                <w:rFonts w:ascii="Arial"/>
                                <w:b/>
                                <w:sz w:val="20"/>
                              </w:rPr>
                            </w:pPr>
                            <w:r>
                              <w:rPr>
                                <w:rFonts w:ascii="Arial"/>
                                <w:b/>
                                <w:spacing w:val="-2"/>
                                <w:sz w:val="20"/>
                              </w:rPr>
                              <w:t>Aqueous</w:t>
                            </w:r>
                          </w:p>
                        </w:tc>
                        <w:tc>
                          <w:tcPr>
                            <w:tcW w:w="4424" w:type="dxa"/>
                            <w:tcBorders>
                              <w:top w:val="single" w:sz="4" w:space="0" w:color="7E7E7E"/>
                            </w:tcBorders>
                          </w:tcPr>
                          <w:p w14:paraId="12E88087" w14:textId="77777777" w:rsidR="00E20FF3" w:rsidRDefault="005D6E16">
                            <w:pPr>
                              <w:pStyle w:val="TableParagraph"/>
                              <w:spacing w:line="229" w:lineRule="exact"/>
                              <w:ind w:left="851"/>
                              <w:rPr>
                                <w:rFonts w:ascii="Arial"/>
                                <w:b/>
                                <w:sz w:val="20"/>
                              </w:rPr>
                            </w:pPr>
                            <w:r>
                              <w:rPr>
                                <w:rFonts w:ascii="Arial"/>
                                <w:b/>
                                <w:sz w:val="20"/>
                              </w:rPr>
                              <w:t>15.12</w:t>
                            </w:r>
                            <w:r>
                              <w:rPr>
                                <w:rFonts w:ascii="Arial"/>
                                <w:b/>
                                <w:spacing w:val="-5"/>
                                <w:sz w:val="20"/>
                              </w:rPr>
                              <w:t xml:space="preserve"> </w:t>
                            </w:r>
                            <w:r>
                              <w:rPr>
                                <w:rFonts w:ascii="Arial"/>
                                <w:b/>
                                <w:spacing w:val="-10"/>
                                <w:sz w:val="20"/>
                              </w:rPr>
                              <w:t>%</w:t>
                            </w:r>
                          </w:p>
                        </w:tc>
                      </w:tr>
                      <w:tr w:rsidR="00E20FF3" w14:paraId="66F1C98F" w14:textId="77777777">
                        <w:trPr>
                          <w:trHeight w:val="599"/>
                        </w:trPr>
                        <w:tc>
                          <w:tcPr>
                            <w:tcW w:w="734" w:type="dxa"/>
                            <w:vMerge/>
                            <w:tcBorders>
                              <w:top w:val="nil"/>
                            </w:tcBorders>
                          </w:tcPr>
                          <w:p w14:paraId="57D0FD7D" w14:textId="77777777" w:rsidR="00E20FF3" w:rsidRDefault="00E20FF3">
                            <w:pPr>
                              <w:rPr>
                                <w:sz w:val="2"/>
                                <w:szCs w:val="2"/>
                              </w:rPr>
                            </w:pPr>
                          </w:p>
                        </w:tc>
                        <w:tc>
                          <w:tcPr>
                            <w:tcW w:w="1341" w:type="dxa"/>
                            <w:tcBorders>
                              <w:bottom w:val="single" w:sz="4" w:space="0" w:color="000000"/>
                            </w:tcBorders>
                          </w:tcPr>
                          <w:p w14:paraId="079986A5" w14:textId="77777777" w:rsidR="00E20FF3" w:rsidRDefault="005D6E16">
                            <w:pPr>
                              <w:pStyle w:val="TableParagraph"/>
                              <w:spacing w:before="116"/>
                              <w:ind w:left="0" w:right="210"/>
                              <w:jc w:val="center"/>
                              <w:rPr>
                                <w:rFonts w:ascii="Arial"/>
                                <w:b/>
                                <w:sz w:val="20"/>
                              </w:rPr>
                            </w:pPr>
                            <w:r>
                              <w:rPr>
                                <w:rFonts w:ascii="Arial"/>
                                <w:b/>
                                <w:spacing w:val="-2"/>
                                <w:sz w:val="20"/>
                              </w:rPr>
                              <w:t>Extracts</w:t>
                            </w:r>
                          </w:p>
                        </w:tc>
                        <w:tc>
                          <w:tcPr>
                            <w:tcW w:w="3446" w:type="dxa"/>
                            <w:tcBorders>
                              <w:bottom w:val="single" w:sz="4" w:space="0" w:color="000000"/>
                            </w:tcBorders>
                          </w:tcPr>
                          <w:p w14:paraId="27CF2070" w14:textId="77777777" w:rsidR="00E20FF3" w:rsidRDefault="005D6E16">
                            <w:pPr>
                              <w:pStyle w:val="TableParagraph"/>
                              <w:spacing w:before="116"/>
                              <w:ind w:left="341"/>
                              <w:rPr>
                                <w:rFonts w:ascii="Arial"/>
                                <w:b/>
                                <w:sz w:val="20"/>
                              </w:rPr>
                            </w:pPr>
                            <w:r>
                              <w:rPr>
                                <w:rFonts w:ascii="Arial"/>
                                <w:b/>
                                <w:sz w:val="20"/>
                              </w:rPr>
                              <w:t>Ethanol</w:t>
                            </w:r>
                            <w:r>
                              <w:rPr>
                                <w:rFonts w:ascii="Arial"/>
                                <w:b/>
                                <w:spacing w:val="-7"/>
                                <w:sz w:val="20"/>
                              </w:rPr>
                              <w:t xml:space="preserve"> </w:t>
                            </w:r>
                            <w:r>
                              <w:rPr>
                                <w:rFonts w:ascii="Arial"/>
                                <w:b/>
                                <w:spacing w:val="-5"/>
                                <w:sz w:val="20"/>
                              </w:rPr>
                              <w:t>70%</w:t>
                            </w:r>
                          </w:p>
                        </w:tc>
                        <w:tc>
                          <w:tcPr>
                            <w:tcW w:w="4424" w:type="dxa"/>
                            <w:tcBorders>
                              <w:bottom w:val="single" w:sz="4" w:space="0" w:color="000000"/>
                            </w:tcBorders>
                          </w:tcPr>
                          <w:p w14:paraId="501C40E1" w14:textId="77777777" w:rsidR="00E20FF3" w:rsidRDefault="005D6E16">
                            <w:pPr>
                              <w:pStyle w:val="TableParagraph"/>
                              <w:spacing w:before="116"/>
                              <w:ind w:left="863"/>
                              <w:rPr>
                                <w:rFonts w:ascii="Arial"/>
                                <w:b/>
                                <w:sz w:val="20"/>
                              </w:rPr>
                            </w:pPr>
                            <w:r>
                              <w:rPr>
                                <w:rFonts w:ascii="Arial"/>
                                <w:b/>
                                <w:sz w:val="20"/>
                              </w:rPr>
                              <w:t>14.56</w:t>
                            </w:r>
                            <w:r>
                              <w:rPr>
                                <w:rFonts w:ascii="Arial"/>
                                <w:b/>
                                <w:spacing w:val="-7"/>
                                <w:sz w:val="20"/>
                              </w:rPr>
                              <w:t xml:space="preserve"> </w:t>
                            </w:r>
                            <w:r>
                              <w:rPr>
                                <w:rFonts w:ascii="Arial"/>
                                <w:b/>
                                <w:spacing w:val="-10"/>
                                <w:sz w:val="20"/>
                              </w:rPr>
                              <w:t>%</w:t>
                            </w:r>
                          </w:p>
                        </w:tc>
                      </w:tr>
                      <w:tr w:rsidR="00E20FF3" w14:paraId="04FDB409" w14:textId="77777777">
                        <w:trPr>
                          <w:trHeight w:val="353"/>
                        </w:trPr>
                        <w:tc>
                          <w:tcPr>
                            <w:tcW w:w="734" w:type="dxa"/>
                            <w:vMerge/>
                            <w:tcBorders>
                              <w:top w:val="nil"/>
                            </w:tcBorders>
                          </w:tcPr>
                          <w:p w14:paraId="64CE5A46" w14:textId="77777777" w:rsidR="00E20FF3" w:rsidRDefault="00E20FF3">
                            <w:pPr>
                              <w:rPr>
                                <w:sz w:val="2"/>
                                <w:szCs w:val="2"/>
                              </w:rPr>
                            </w:pPr>
                          </w:p>
                        </w:tc>
                        <w:tc>
                          <w:tcPr>
                            <w:tcW w:w="1341" w:type="dxa"/>
                            <w:tcBorders>
                              <w:top w:val="single" w:sz="4" w:space="0" w:color="000000"/>
                            </w:tcBorders>
                          </w:tcPr>
                          <w:p w14:paraId="5B6A1BC6" w14:textId="77777777" w:rsidR="00E20FF3" w:rsidRDefault="00E20FF3">
                            <w:pPr>
                              <w:pStyle w:val="TableParagraph"/>
                              <w:ind w:left="0"/>
                              <w:rPr>
                                <w:rFonts w:ascii="Times New Roman"/>
                                <w:sz w:val="20"/>
                              </w:rPr>
                            </w:pPr>
                          </w:p>
                        </w:tc>
                        <w:tc>
                          <w:tcPr>
                            <w:tcW w:w="3446" w:type="dxa"/>
                            <w:tcBorders>
                              <w:top w:val="single" w:sz="4" w:space="0" w:color="000000"/>
                            </w:tcBorders>
                          </w:tcPr>
                          <w:p w14:paraId="10B86DCC" w14:textId="77777777" w:rsidR="00E20FF3" w:rsidRDefault="005D6E16">
                            <w:pPr>
                              <w:pStyle w:val="TableParagraph"/>
                              <w:spacing w:line="229" w:lineRule="exact"/>
                              <w:ind w:left="329"/>
                              <w:rPr>
                                <w:rFonts w:ascii="Arial"/>
                                <w:b/>
                                <w:sz w:val="20"/>
                              </w:rPr>
                            </w:pPr>
                            <w:r>
                              <w:rPr>
                                <w:rFonts w:ascii="Arial"/>
                                <w:b/>
                                <w:sz w:val="20"/>
                              </w:rPr>
                              <w:t>P1-1:</w:t>
                            </w:r>
                            <w:r>
                              <w:rPr>
                                <w:rFonts w:ascii="Arial"/>
                                <w:b/>
                                <w:spacing w:val="-8"/>
                                <w:sz w:val="20"/>
                              </w:rPr>
                              <w:t xml:space="preserve"> </w:t>
                            </w:r>
                            <w:r>
                              <w:rPr>
                                <w:rFonts w:ascii="Arial"/>
                                <w:b/>
                                <w:sz w:val="20"/>
                              </w:rPr>
                              <w:t>Aqueous</w:t>
                            </w:r>
                            <w:r>
                              <w:rPr>
                                <w:rFonts w:ascii="Arial"/>
                                <w:b/>
                                <w:spacing w:val="-7"/>
                                <w:sz w:val="20"/>
                              </w:rPr>
                              <w:t xml:space="preserve"> </w:t>
                            </w:r>
                            <w:r>
                              <w:rPr>
                                <w:rFonts w:ascii="Arial"/>
                                <w:b/>
                                <w:spacing w:val="-2"/>
                                <w:sz w:val="20"/>
                              </w:rPr>
                              <w:t>fraction</w:t>
                            </w:r>
                          </w:p>
                        </w:tc>
                        <w:tc>
                          <w:tcPr>
                            <w:tcW w:w="4424" w:type="dxa"/>
                            <w:tcBorders>
                              <w:top w:val="single" w:sz="4" w:space="0" w:color="000000"/>
                            </w:tcBorders>
                          </w:tcPr>
                          <w:p w14:paraId="0E58F00C" w14:textId="77777777" w:rsidR="00E20FF3" w:rsidRDefault="005D6E16">
                            <w:pPr>
                              <w:pStyle w:val="TableParagraph"/>
                              <w:spacing w:line="229" w:lineRule="exact"/>
                              <w:ind w:left="906"/>
                              <w:rPr>
                                <w:rFonts w:ascii="Arial"/>
                                <w:b/>
                                <w:sz w:val="20"/>
                              </w:rPr>
                            </w:pPr>
                            <w:r>
                              <w:rPr>
                                <w:rFonts w:ascii="Arial"/>
                                <w:b/>
                                <w:sz w:val="20"/>
                              </w:rPr>
                              <w:t>60.54</w:t>
                            </w:r>
                            <w:r>
                              <w:rPr>
                                <w:rFonts w:ascii="Arial"/>
                                <w:b/>
                                <w:spacing w:val="-7"/>
                                <w:sz w:val="20"/>
                              </w:rPr>
                              <w:t xml:space="preserve"> </w:t>
                            </w:r>
                            <w:r>
                              <w:rPr>
                                <w:rFonts w:ascii="Arial"/>
                                <w:b/>
                                <w:spacing w:val="-10"/>
                                <w:sz w:val="20"/>
                              </w:rPr>
                              <w:t>%</w:t>
                            </w:r>
                          </w:p>
                        </w:tc>
                      </w:tr>
                      <w:tr w:rsidR="00E20FF3" w14:paraId="792B88E1" w14:textId="77777777">
                        <w:trPr>
                          <w:trHeight w:val="470"/>
                        </w:trPr>
                        <w:tc>
                          <w:tcPr>
                            <w:tcW w:w="734" w:type="dxa"/>
                            <w:vMerge/>
                            <w:tcBorders>
                              <w:top w:val="nil"/>
                            </w:tcBorders>
                          </w:tcPr>
                          <w:p w14:paraId="13F06F2D" w14:textId="77777777" w:rsidR="00E20FF3" w:rsidRDefault="00E20FF3">
                            <w:pPr>
                              <w:rPr>
                                <w:sz w:val="2"/>
                                <w:szCs w:val="2"/>
                              </w:rPr>
                            </w:pPr>
                          </w:p>
                        </w:tc>
                        <w:tc>
                          <w:tcPr>
                            <w:tcW w:w="1341" w:type="dxa"/>
                          </w:tcPr>
                          <w:p w14:paraId="09E5C3C7" w14:textId="77777777" w:rsidR="00E20FF3" w:rsidRDefault="00E20FF3">
                            <w:pPr>
                              <w:pStyle w:val="TableParagraph"/>
                              <w:ind w:left="0"/>
                              <w:rPr>
                                <w:rFonts w:ascii="Times New Roman"/>
                                <w:sz w:val="20"/>
                              </w:rPr>
                            </w:pPr>
                          </w:p>
                        </w:tc>
                        <w:tc>
                          <w:tcPr>
                            <w:tcW w:w="3446" w:type="dxa"/>
                          </w:tcPr>
                          <w:p w14:paraId="4E946622" w14:textId="77777777" w:rsidR="00E20FF3" w:rsidRDefault="005D6E16">
                            <w:pPr>
                              <w:pStyle w:val="TableParagraph"/>
                              <w:spacing w:before="116"/>
                              <w:ind w:left="329"/>
                              <w:rPr>
                                <w:rFonts w:ascii="Arial"/>
                                <w:b/>
                                <w:sz w:val="20"/>
                              </w:rPr>
                            </w:pPr>
                            <w:r>
                              <w:rPr>
                                <w:rFonts w:ascii="Arial"/>
                                <w:b/>
                                <w:sz w:val="20"/>
                              </w:rPr>
                              <w:t>P1-2:</w:t>
                            </w:r>
                            <w:r>
                              <w:rPr>
                                <w:rFonts w:ascii="Arial"/>
                                <w:b/>
                                <w:spacing w:val="-9"/>
                                <w:sz w:val="20"/>
                              </w:rPr>
                              <w:t xml:space="preserve"> </w:t>
                            </w:r>
                            <w:proofErr w:type="spellStart"/>
                            <w:r>
                              <w:rPr>
                                <w:rFonts w:ascii="Arial"/>
                                <w:b/>
                                <w:sz w:val="20"/>
                              </w:rPr>
                              <w:t>hexanic</w:t>
                            </w:r>
                            <w:proofErr w:type="spellEnd"/>
                            <w:r>
                              <w:rPr>
                                <w:rFonts w:ascii="Arial"/>
                                <w:b/>
                                <w:spacing w:val="-8"/>
                                <w:sz w:val="20"/>
                              </w:rPr>
                              <w:t xml:space="preserve"> </w:t>
                            </w:r>
                            <w:r>
                              <w:rPr>
                                <w:rFonts w:ascii="Arial"/>
                                <w:b/>
                                <w:spacing w:val="-2"/>
                                <w:sz w:val="20"/>
                              </w:rPr>
                              <w:t>fraction</w:t>
                            </w:r>
                          </w:p>
                        </w:tc>
                        <w:tc>
                          <w:tcPr>
                            <w:tcW w:w="4424" w:type="dxa"/>
                          </w:tcPr>
                          <w:p w14:paraId="2E1F1313" w14:textId="77777777" w:rsidR="00E20FF3" w:rsidRDefault="005D6E16">
                            <w:pPr>
                              <w:pStyle w:val="TableParagraph"/>
                              <w:spacing w:before="116"/>
                              <w:ind w:left="906"/>
                              <w:rPr>
                                <w:rFonts w:ascii="Arial"/>
                                <w:b/>
                                <w:sz w:val="20"/>
                              </w:rPr>
                            </w:pPr>
                            <w:r>
                              <w:rPr>
                                <w:rFonts w:ascii="Arial"/>
                                <w:b/>
                                <w:sz w:val="20"/>
                              </w:rPr>
                              <w:t>21.78</w:t>
                            </w:r>
                            <w:r>
                              <w:rPr>
                                <w:rFonts w:ascii="Arial"/>
                                <w:b/>
                                <w:spacing w:val="-5"/>
                                <w:sz w:val="20"/>
                              </w:rPr>
                              <w:t xml:space="preserve"> </w:t>
                            </w:r>
                            <w:r>
                              <w:rPr>
                                <w:rFonts w:ascii="Arial"/>
                                <w:b/>
                                <w:spacing w:val="-10"/>
                                <w:sz w:val="20"/>
                              </w:rPr>
                              <w:t>%</w:t>
                            </w:r>
                          </w:p>
                        </w:tc>
                      </w:tr>
                      <w:tr w:rsidR="00E20FF3" w14:paraId="2E30543C" w14:textId="77777777">
                        <w:trPr>
                          <w:trHeight w:val="469"/>
                        </w:trPr>
                        <w:tc>
                          <w:tcPr>
                            <w:tcW w:w="734" w:type="dxa"/>
                            <w:vMerge/>
                            <w:tcBorders>
                              <w:top w:val="nil"/>
                            </w:tcBorders>
                          </w:tcPr>
                          <w:p w14:paraId="162F1CCC" w14:textId="77777777" w:rsidR="00E20FF3" w:rsidRDefault="00E20FF3">
                            <w:pPr>
                              <w:rPr>
                                <w:sz w:val="2"/>
                                <w:szCs w:val="2"/>
                              </w:rPr>
                            </w:pPr>
                          </w:p>
                        </w:tc>
                        <w:tc>
                          <w:tcPr>
                            <w:tcW w:w="1341" w:type="dxa"/>
                          </w:tcPr>
                          <w:p w14:paraId="287077BB" w14:textId="77777777" w:rsidR="00E20FF3" w:rsidRDefault="005D6E16">
                            <w:pPr>
                              <w:pStyle w:val="TableParagraph"/>
                              <w:spacing w:before="116"/>
                              <w:ind w:left="21" w:right="210"/>
                              <w:jc w:val="center"/>
                              <w:rPr>
                                <w:rFonts w:ascii="Arial"/>
                                <w:b/>
                                <w:sz w:val="20"/>
                              </w:rPr>
                            </w:pPr>
                            <w:r>
                              <w:rPr>
                                <w:rFonts w:ascii="Arial"/>
                                <w:b/>
                                <w:spacing w:val="-2"/>
                                <w:sz w:val="20"/>
                              </w:rPr>
                              <w:t>Partitions</w:t>
                            </w:r>
                          </w:p>
                        </w:tc>
                        <w:tc>
                          <w:tcPr>
                            <w:tcW w:w="3446" w:type="dxa"/>
                          </w:tcPr>
                          <w:p w14:paraId="7DAE0E8E" w14:textId="77777777" w:rsidR="00E20FF3" w:rsidRDefault="005D6E16">
                            <w:pPr>
                              <w:pStyle w:val="TableParagraph"/>
                              <w:spacing w:before="116"/>
                              <w:ind w:left="306"/>
                              <w:rPr>
                                <w:rFonts w:ascii="Arial"/>
                                <w:b/>
                                <w:sz w:val="20"/>
                              </w:rPr>
                            </w:pPr>
                            <w:r>
                              <w:rPr>
                                <w:rFonts w:ascii="Arial"/>
                                <w:b/>
                                <w:sz w:val="20"/>
                              </w:rPr>
                              <w:t>P2-</w:t>
                            </w:r>
                            <w:proofErr w:type="gramStart"/>
                            <w:r>
                              <w:rPr>
                                <w:rFonts w:ascii="Arial"/>
                                <w:b/>
                                <w:sz w:val="20"/>
                              </w:rPr>
                              <w:t>1</w:t>
                            </w:r>
                            <w:r>
                              <w:rPr>
                                <w:rFonts w:ascii="Arial"/>
                                <w:b/>
                                <w:spacing w:val="-5"/>
                                <w:sz w:val="20"/>
                              </w:rPr>
                              <w:t xml:space="preserve"> </w:t>
                            </w:r>
                            <w:r>
                              <w:rPr>
                                <w:rFonts w:ascii="Arial"/>
                                <w:b/>
                                <w:sz w:val="20"/>
                              </w:rPr>
                              <w:t>:</w:t>
                            </w:r>
                            <w:proofErr w:type="gramEnd"/>
                            <w:r>
                              <w:rPr>
                                <w:rFonts w:ascii="Arial"/>
                                <w:b/>
                                <w:spacing w:val="-4"/>
                                <w:sz w:val="20"/>
                              </w:rPr>
                              <w:t xml:space="preserve"> </w:t>
                            </w:r>
                            <w:r>
                              <w:rPr>
                                <w:rFonts w:ascii="Arial"/>
                                <w:b/>
                                <w:sz w:val="20"/>
                              </w:rPr>
                              <w:t>Fraction</w:t>
                            </w:r>
                            <w:r>
                              <w:rPr>
                                <w:rFonts w:ascii="Arial"/>
                                <w:b/>
                                <w:spacing w:val="-4"/>
                                <w:sz w:val="20"/>
                              </w:rPr>
                              <w:t xml:space="preserve"> </w:t>
                            </w:r>
                            <w:proofErr w:type="spellStart"/>
                            <w:r>
                              <w:rPr>
                                <w:rFonts w:ascii="Arial"/>
                                <w:b/>
                                <w:spacing w:val="-2"/>
                                <w:sz w:val="20"/>
                              </w:rPr>
                              <w:t>Aqueuse</w:t>
                            </w:r>
                            <w:proofErr w:type="spellEnd"/>
                          </w:p>
                        </w:tc>
                        <w:tc>
                          <w:tcPr>
                            <w:tcW w:w="4424" w:type="dxa"/>
                          </w:tcPr>
                          <w:p w14:paraId="197164AF" w14:textId="77777777" w:rsidR="00E20FF3" w:rsidRDefault="005D6E16">
                            <w:pPr>
                              <w:pStyle w:val="TableParagraph"/>
                              <w:spacing w:before="116"/>
                              <w:ind w:left="873"/>
                              <w:rPr>
                                <w:rFonts w:ascii="Arial"/>
                                <w:b/>
                                <w:sz w:val="20"/>
                              </w:rPr>
                            </w:pPr>
                            <w:r>
                              <w:rPr>
                                <w:rFonts w:ascii="Arial"/>
                                <w:b/>
                                <w:sz w:val="20"/>
                              </w:rPr>
                              <w:t>62,82</w:t>
                            </w:r>
                            <w:r>
                              <w:rPr>
                                <w:rFonts w:ascii="Arial"/>
                                <w:b/>
                                <w:spacing w:val="-6"/>
                                <w:sz w:val="20"/>
                              </w:rPr>
                              <w:t xml:space="preserve"> </w:t>
                            </w:r>
                            <w:r>
                              <w:rPr>
                                <w:rFonts w:ascii="Arial"/>
                                <w:b/>
                                <w:spacing w:val="-10"/>
                                <w:sz w:val="20"/>
                              </w:rPr>
                              <w:t>%</w:t>
                            </w:r>
                          </w:p>
                        </w:tc>
                      </w:tr>
                      <w:tr w:rsidR="00E20FF3" w14:paraId="79E6A229" w14:textId="77777777">
                        <w:trPr>
                          <w:trHeight w:val="624"/>
                        </w:trPr>
                        <w:tc>
                          <w:tcPr>
                            <w:tcW w:w="734" w:type="dxa"/>
                          </w:tcPr>
                          <w:p w14:paraId="0F1C404A" w14:textId="77777777" w:rsidR="00E20FF3" w:rsidRDefault="00E20FF3">
                            <w:pPr>
                              <w:pStyle w:val="TableParagraph"/>
                              <w:ind w:left="0"/>
                              <w:rPr>
                                <w:rFonts w:ascii="Times New Roman"/>
                                <w:sz w:val="20"/>
                              </w:rPr>
                            </w:pPr>
                          </w:p>
                        </w:tc>
                        <w:tc>
                          <w:tcPr>
                            <w:tcW w:w="1341" w:type="dxa"/>
                            <w:tcBorders>
                              <w:bottom w:val="single" w:sz="4" w:space="0" w:color="7E7E7E"/>
                            </w:tcBorders>
                          </w:tcPr>
                          <w:p w14:paraId="49DB1D17" w14:textId="77777777" w:rsidR="00E20FF3" w:rsidRDefault="00E20FF3">
                            <w:pPr>
                              <w:pStyle w:val="TableParagraph"/>
                              <w:ind w:left="0"/>
                              <w:rPr>
                                <w:rFonts w:ascii="Times New Roman"/>
                                <w:sz w:val="20"/>
                              </w:rPr>
                            </w:pPr>
                          </w:p>
                        </w:tc>
                        <w:tc>
                          <w:tcPr>
                            <w:tcW w:w="3446" w:type="dxa"/>
                            <w:tcBorders>
                              <w:bottom w:val="single" w:sz="4" w:space="0" w:color="7E7E7E"/>
                            </w:tcBorders>
                          </w:tcPr>
                          <w:p w14:paraId="75F7DCC2" w14:textId="77777777" w:rsidR="00E20FF3" w:rsidRDefault="005D6E16">
                            <w:pPr>
                              <w:pStyle w:val="TableParagraph"/>
                              <w:spacing w:before="115"/>
                              <w:ind w:left="329"/>
                              <w:rPr>
                                <w:rFonts w:ascii="Arial"/>
                                <w:b/>
                                <w:sz w:val="20"/>
                              </w:rPr>
                            </w:pPr>
                            <w:r>
                              <w:rPr>
                                <w:rFonts w:ascii="Arial"/>
                                <w:b/>
                                <w:sz w:val="20"/>
                              </w:rPr>
                              <w:t>P2-2:</w:t>
                            </w:r>
                            <w:r>
                              <w:rPr>
                                <w:rFonts w:ascii="Arial"/>
                                <w:b/>
                                <w:spacing w:val="-6"/>
                                <w:sz w:val="20"/>
                              </w:rPr>
                              <w:t xml:space="preserve"> </w:t>
                            </w:r>
                            <w:r>
                              <w:rPr>
                                <w:rFonts w:ascii="Arial"/>
                                <w:b/>
                                <w:sz w:val="20"/>
                              </w:rPr>
                              <w:t>Acetal</w:t>
                            </w:r>
                            <w:r>
                              <w:rPr>
                                <w:rFonts w:ascii="Arial"/>
                                <w:b/>
                                <w:spacing w:val="-6"/>
                                <w:sz w:val="20"/>
                              </w:rPr>
                              <w:t xml:space="preserve"> </w:t>
                            </w:r>
                            <w:r>
                              <w:rPr>
                                <w:rFonts w:ascii="Arial"/>
                                <w:b/>
                                <w:spacing w:val="-2"/>
                                <w:sz w:val="20"/>
                              </w:rPr>
                              <w:t>fraction</w:t>
                            </w:r>
                          </w:p>
                        </w:tc>
                        <w:tc>
                          <w:tcPr>
                            <w:tcW w:w="4424" w:type="dxa"/>
                            <w:tcBorders>
                              <w:bottom w:val="single" w:sz="4" w:space="0" w:color="7E7E7E"/>
                            </w:tcBorders>
                          </w:tcPr>
                          <w:p w14:paraId="40DD03C6" w14:textId="77777777" w:rsidR="00E20FF3" w:rsidRDefault="005D6E16">
                            <w:pPr>
                              <w:pStyle w:val="TableParagraph"/>
                              <w:spacing w:before="115"/>
                              <w:ind w:left="930"/>
                              <w:rPr>
                                <w:rFonts w:ascii="Arial"/>
                                <w:b/>
                                <w:sz w:val="20"/>
                              </w:rPr>
                            </w:pPr>
                            <w:r>
                              <w:rPr>
                                <w:rFonts w:ascii="Arial"/>
                                <w:b/>
                                <w:sz w:val="20"/>
                              </w:rPr>
                              <w:t>32.42</w:t>
                            </w:r>
                            <w:r>
                              <w:rPr>
                                <w:rFonts w:ascii="Arial"/>
                                <w:b/>
                                <w:spacing w:val="-6"/>
                                <w:sz w:val="20"/>
                              </w:rPr>
                              <w:t xml:space="preserve"> </w:t>
                            </w:r>
                            <w:r>
                              <w:rPr>
                                <w:rFonts w:ascii="Arial"/>
                                <w:b/>
                                <w:spacing w:val="-10"/>
                                <w:sz w:val="20"/>
                              </w:rPr>
                              <w:t>%</w:t>
                            </w:r>
                          </w:p>
                        </w:tc>
                      </w:tr>
                      <w:tr w:rsidR="00E20FF3" w14:paraId="093D350E" w14:textId="77777777">
                        <w:trPr>
                          <w:trHeight w:val="229"/>
                        </w:trPr>
                        <w:tc>
                          <w:tcPr>
                            <w:tcW w:w="734" w:type="dxa"/>
                          </w:tcPr>
                          <w:p w14:paraId="1FE7F9EE" w14:textId="77777777" w:rsidR="00E20FF3" w:rsidRDefault="005D6E16">
                            <w:pPr>
                              <w:pStyle w:val="TableParagraph"/>
                              <w:spacing w:line="210" w:lineRule="exact"/>
                              <w:ind w:left="50"/>
                              <w:rPr>
                                <w:sz w:val="20"/>
                              </w:rPr>
                            </w:pPr>
                            <w:r>
                              <w:rPr>
                                <w:spacing w:val="-5"/>
                                <w:sz w:val="20"/>
                              </w:rPr>
                              <w:t>190</w:t>
                            </w:r>
                          </w:p>
                        </w:tc>
                        <w:tc>
                          <w:tcPr>
                            <w:tcW w:w="1341" w:type="dxa"/>
                            <w:tcBorders>
                              <w:top w:val="single" w:sz="4" w:space="0" w:color="7E7E7E"/>
                            </w:tcBorders>
                          </w:tcPr>
                          <w:p w14:paraId="216BDCD4" w14:textId="77777777" w:rsidR="00E20FF3" w:rsidRDefault="00E20FF3">
                            <w:pPr>
                              <w:pStyle w:val="TableParagraph"/>
                              <w:ind w:left="0"/>
                              <w:rPr>
                                <w:rFonts w:ascii="Times New Roman"/>
                                <w:sz w:val="16"/>
                              </w:rPr>
                            </w:pPr>
                          </w:p>
                        </w:tc>
                        <w:tc>
                          <w:tcPr>
                            <w:tcW w:w="3446" w:type="dxa"/>
                            <w:tcBorders>
                              <w:top w:val="single" w:sz="4" w:space="0" w:color="7E7E7E"/>
                            </w:tcBorders>
                          </w:tcPr>
                          <w:p w14:paraId="420381CA" w14:textId="77777777" w:rsidR="00E20FF3" w:rsidRDefault="00E20FF3">
                            <w:pPr>
                              <w:pStyle w:val="TableParagraph"/>
                              <w:ind w:left="0"/>
                              <w:rPr>
                                <w:rFonts w:ascii="Times New Roman"/>
                                <w:sz w:val="16"/>
                              </w:rPr>
                            </w:pPr>
                          </w:p>
                        </w:tc>
                        <w:tc>
                          <w:tcPr>
                            <w:tcW w:w="4424" w:type="dxa"/>
                            <w:tcBorders>
                              <w:top w:val="single" w:sz="4" w:space="0" w:color="7E7E7E"/>
                            </w:tcBorders>
                          </w:tcPr>
                          <w:p w14:paraId="1B96F4E2" w14:textId="77777777" w:rsidR="00E20FF3" w:rsidRDefault="00E20FF3">
                            <w:pPr>
                              <w:pStyle w:val="TableParagraph"/>
                              <w:ind w:left="0"/>
                              <w:rPr>
                                <w:rFonts w:ascii="Times New Roman"/>
                                <w:sz w:val="16"/>
                              </w:rPr>
                            </w:pPr>
                          </w:p>
                        </w:tc>
                      </w:tr>
                    </w:tbl>
                    <w:p w14:paraId="0C292159" w14:textId="77777777" w:rsidR="00E20FF3" w:rsidRDefault="00E20FF3">
                      <w:pPr>
                        <w:pStyle w:val="Corpsdetexte"/>
                        <w:ind w:left="0"/>
                      </w:pPr>
                    </w:p>
                  </w:txbxContent>
                </v:textbox>
                <w10:wrap anchorx="page"/>
              </v:shape>
            </w:pict>
          </mc:Fallback>
        </mc:AlternateContent>
      </w:r>
      <w:r>
        <w:rPr>
          <w:sz w:val="20"/>
        </w:rPr>
        <w:t>P1:</w:t>
      </w:r>
      <w:r>
        <w:rPr>
          <w:spacing w:val="-6"/>
          <w:sz w:val="20"/>
        </w:rPr>
        <w:t xml:space="preserve"> </w:t>
      </w:r>
      <w:r>
        <w:rPr>
          <w:sz w:val="20"/>
        </w:rPr>
        <w:t>Partitions</w:t>
      </w:r>
      <w:r>
        <w:rPr>
          <w:spacing w:val="-7"/>
          <w:sz w:val="20"/>
        </w:rPr>
        <w:t xml:space="preserve"> </w:t>
      </w:r>
      <w:r>
        <w:rPr>
          <w:sz w:val="20"/>
        </w:rPr>
        <w:t>with</w:t>
      </w:r>
      <w:r>
        <w:rPr>
          <w:spacing w:val="-6"/>
          <w:sz w:val="20"/>
        </w:rPr>
        <w:t xml:space="preserve"> </w:t>
      </w:r>
      <w:r>
        <w:rPr>
          <w:spacing w:val="-2"/>
          <w:sz w:val="20"/>
        </w:rPr>
        <w:t>hexane</w:t>
      </w:r>
    </w:p>
    <w:p w14:paraId="163788DC" w14:textId="77777777" w:rsidR="00E20FF3" w:rsidRDefault="005D6E16">
      <w:pPr>
        <w:pStyle w:val="Paragraphedeliste"/>
        <w:numPr>
          <w:ilvl w:val="0"/>
          <w:numId w:val="11"/>
        </w:numPr>
        <w:tabs>
          <w:tab w:val="left" w:pos="719"/>
        </w:tabs>
        <w:ind w:left="719" w:hanging="691"/>
        <w:rPr>
          <w:sz w:val="20"/>
        </w:rPr>
      </w:pPr>
      <w:r>
        <w:rPr>
          <w:sz w:val="20"/>
        </w:rPr>
        <w:t>P2:</w:t>
      </w:r>
      <w:r>
        <w:rPr>
          <w:spacing w:val="-6"/>
          <w:sz w:val="20"/>
        </w:rPr>
        <w:t xml:space="preserve"> </w:t>
      </w:r>
      <w:r>
        <w:rPr>
          <w:sz w:val="20"/>
        </w:rPr>
        <w:t>Sheet</w:t>
      </w:r>
      <w:r>
        <w:rPr>
          <w:spacing w:val="-5"/>
          <w:sz w:val="20"/>
        </w:rPr>
        <w:t xml:space="preserve"> </w:t>
      </w:r>
      <w:r>
        <w:rPr>
          <w:sz w:val="20"/>
        </w:rPr>
        <w:t>music</w:t>
      </w:r>
      <w:r>
        <w:rPr>
          <w:spacing w:val="-6"/>
          <w:sz w:val="20"/>
        </w:rPr>
        <w:t xml:space="preserve"> </w:t>
      </w:r>
      <w:r>
        <w:rPr>
          <w:sz w:val="20"/>
        </w:rPr>
        <w:t>with</w:t>
      </w:r>
      <w:r>
        <w:rPr>
          <w:spacing w:val="-5"/>
          <w:sz w:val="20"/>
        </w:rPr>
        <w:t xml:space="preserve"> </w:t>
      </w:r>
      <w:r>
        <w:rPr>
          <w:sz w:val="20"/>
        </w:rPr>
        <w:t>ethyl</w:t>
      </w:r>
      <w:r>
        <w:rPr>
          <w:spacing w:val="-4"/>
          <w:sz w:val="20"/>
        </w:rPr>
        <w:t xml:space="preserve"> </w:t>
      </w:r>
      <w:r>
        <w:rPr>
          <w:spacing w:val="-2"/>
          <w:sz w:val="20"/>
        </w:rPr>
        <w:t>acetate</w:t>
      </w:r>
    </w:p>
    <w:p w14:paraId="6B8A1DA9" w14:textId="77777777" w:rsidR="00E20FF3" w:rsidRDefault="005D6E16">
      <w:pPr>
        <w:pStyle w:val="Corpsdetexte"/>
        <w:spacing w:before="1"/>
      </w:pPr>
      <w:r>
        <w:rPr>
          <w:spacing w:val="-5"/>
        </w:rPr>
        <w:t>193</w:t>
      </w:r>
    </w:p>
    <w:p w14:paraId="2CA0D003" w14:textId="50CE1CF1" w:rsidR="00E20FF3" w:rsidRDefault="005D6E16">
      <w:pPr>
        <w:pStyle w:val="Titre2"/>
        <w:numPr>
          <w:ilvl w:val="0"/>
          <w:numId w:val="10"/>
        </w:numPr>
        <w:tabs>
          <w:tab w:val="left" w:pos="719"/>
        </w:tabs>
        <w:ind w:left="719" w:hanging="691"/>
      </w:pPr>
      <w:r>
        <w:t>3.2</w:t>
      </w:r>
      <w:r>
        <w:rPr>
          <w:spacing w:val="-9"/>
        </w:rPr>
        <w:t xml:space="preserve"> </w:t>
      </w:r>
      <w:r>
        <w:t>Qualitative</w:t>
      </w:r>
      <w:r>
        <w:rPr>
          <w:spacing w:val="-7"/>
        </w:rPr>
        <w:t xml:space="preserve"> </w:t>
      </w:r>
      <w:r>
        <w:t>and</w:t>
      </w:r>
      <w:r>
        <w:rPr>
          <w:spacing w:val="-8"/>
        </w:rPr>
        <w:t xml:space="preserve"> </w:t>
      </w:r>
      <w:r>
        <w:t>Quantitative</w:t>
      </w:r>
      <w:r>
        <w:rPr>
          <w:spacing w:val="-7"/>
        </w:rPr>
        <w:t xml:space="preserve"> </w:t>
      </w:r>
      <w:r>
        <w:t>Analyses</w:t>
      </w:r>
      <w:r>
        <w:rPr>
          <w:spacing w:val="-7"/>
        </w:rPr>
        <w:t xml:space="preserve"> </w:t>
      </w:r>
      <w:r>
        <w:t>of</w:t>
      </w:r>
      <w:r>
        <w:rPr>
          <w:spacing w:val="-7"/>
        </w:rPr>
        <w:t xml:space="preserve"> </w:t>
      </w:r>
      <w:r>
        <w:t>LUGA's</w:t>
      </w:r>
      <w:r>
        <w:rPr>
          <w:spacing w:val="-5"/>
        </w:rPr>
        <w:t xml:space="preserve"> </w:t>
      </w:r>
      <w:r w:rsidR="00E8378D">
        <w:t>Fungal chemical</w:t>
      </w:r>
      <w:r>
        <w:rPr>
          <w:spacing w:val="-8"/>
        </w:rPr>
        <w:t xml:space="preserve"> </w:t>
      </w:r>
      <w:r>
        <w:rPr>
          <w:spacing w:val="-2"/>
        </w:rPr>
        <w:t>Compounds</w:t>
      </w:r>
    </w:p>
    <w:p w14:paraId="3058C10F" w14:textId="77777777" w:rsidR="00E20FF3" w:rsidRDefault="00E20FF3">
      <w:pPr>
        <w:pStyle w:val="Corpsdetexte"/>
        <w:spacing w:before="9"/>
        <w:ind w:left="0"/>
        <w:rPr>
          <w:rFonts w:ascii="Arial"/>
          <w:b/>
        </w:rPr>
      </w:pPr>
    </w:p>
    <w:p w14:paraId="57F3183E" w14:textId="0E392AD0" w:rsidR="00E20FF3" w:rsidRDefault="005D6E16">
      <w:pPr>
        <w:pStyle w:val="Paragraphedeliste"/>
        <w:numPr>
          <w:ilvl w:val="0"/>
          <w:numId w:val="10"/>
        </w:numPr>
        <w:tabs>
          <w:tab w:val="left" w:pos="719"/>
        </w:tabs>
        <w:ind w:left="719" w:hanging="691"/>
        <w:rPr>
          <w:rFonts w:ascii="Arial"/>
          <w:b/>
          <w:sz w:val="20"/>
        </w:rPr>
      </w:pPr>
      <w:r>
        <w:rPr>
          <w:rFonts w:ascii="Arial"/>
          <w:b/>
          <w:sz w:val="20"/>
          <w:u w:val="single"/>
        </w:rPr>
        <w:t>3.2.1</w:t>
      </w:r>
      <w:r>
        <w:rPr>
          <w:rFonts w:ascii="Arial"/>
          <w:b/>
          <w:spacing w:val="-10"/>
          <w:sz w:val="20"/>
          <w:u w:val="single"/>
        </w:rPr>
        <w:t xml:space="preserve"> </w:t>
      </w:r>
      <w:r>
        <w:rPr>
          <w:rFonts w:ascii="Arial"/>
          <w:b/>
          <w:sz w:val="20"/>
          <w:u w:val="single"/>
        </w:rPr>
        <w:t>Qualitative</w:t>
      </w:r>
      <w:r>
        <w:rPr>
          <w:rFonts w:ascii="Arial"/>
          <w:b/>
          <w:spacing w:val="-10"/>
          <w:sz w:val="20"/>
          <w:u w:val="single"/>
        </w:rPr>
        <w:t xml:space="preserve"> </w:t>
      </w:r>
      <w:r>
        <w:rPr>
          <w:rFonts w:ascii="Arial"/>
          <w:b/>
          <w:sz w:val="20"/>
          <w:u w:val="single"/>
        </w:rPr>
        <w:t>analyses</w:t>
      </w:r>
      <w:r>
        <w:rPr>
          <w:rFonts w:ascii="Arial"/>
          <w:b/>
          <w:spacing w:val="-9"/>
          <w:sz w:val="20"/>
          <w:u w:val="single"/>
        </w:rPr>
        <w:t xml:space="preserve"> </w:t>
      </w:r>
      <w:r>
        <w:rPr>
          <w:rFonts w:ascii="Arial"/>
          <w:b/>
          <w:sz w:val="20"/>
          <w:u w:val="single"/>
        </w:rPr>
        <w:t>of</w:t>
      </w:r>
      <w:r>
        <w:rPr>
          <w:rFonts w:ascii="Arial"/>
          <w:b/>
          <w:spacing w:val="-9"/>
          <w:sz w:val="20"/>
          <w:u w:val="single"/>
        </w:rPr>
        <w:t xml:space="preserve"> </w:t>
      </w:r>
      <w:r>
        <w:rPr>
          <w:rFonts w:ascii="Arial"/>
          <w:b/>
          <w:sz w:val="20"/>
          <w:u w:val="single"/>
        </w:rPr>
        <w:t>LUGA</w:t>
      </w:r>
      <w:r>
        <w:rPr>
          <w:rFonts w:ascii="Arial"/>
          <w:b/>
          <w:spacing w:val="-11"/>
          <w:sz w:val="20"/>
          <w:u w:val="single"/>
        </w:rPr>
        <w:t xml:space="preserve"> </w:t>
      </w:r>
      <w:r w:rsidR="00E8378D">
        <w:rPr>
          <w:rFonts w:ascii="Arial"/>
          <w:b/>
          <w:sz w:val="20"/>
          <w:u w:val="single"/>
        </w:rPr>
        <w:t>fungal chemical</w:t>
      </w:r>
      <w:r>
        <w:rPr>
          <w:rFonts w:ascii="Arial"/>
          <w:b/>
          <w:spacing w:val="-11"/>
          <w:sz w:val="20"/>
          <w:u w:val="single"/>
        </w:rPr>
        <w:t xml:space="preserve"> </w:t>
      </w:r>
      <w:r>
        <w:rPr>
          <w:rFonts w:ascii="Arial"/>
          <w:b/>
          <w:spacing w:val="-2"/>
          <w:sz w:val="20"/>
          <w:u w:val="single"/>
        </w:rPr>
        <w:t>compounds</w:t>
      </w:r>
    </w:p>
    <w:p w14:paraId="23F5DA6B" w14:textId="77777777" w:rsidR="00E20FF3" w:rsidRDefault="005D6E16">
      <w:pPr>
        <w:pStyle w:val="Corpsdetexte"/>
        <w:spacing w:before="1"/>
      </w:pPr>
      <w:r>
        <w:rPr>
          <w:spacing w:val="-5"/>
        </w:rPr>
        <w:t>196</w:t>
      </w:r>
    </w:p>
    <w:p w14:paraId="29C8F0D2" w14:textId="422C1832" w:rsidR="00E20FF3" w:rsidRDefault="005D6E16">
      <w:pPr>
        <w:pStyle w:val="Corpsdetexte"/>
        <w:tabs>
          <w:tab w:val="left" w:pos="719"/>
        </w:tabs>
      </w:pPr>
      <w:r>
        <w:rPr>
          <w:spacing w:val="-5"/>
        </w:rPr>
        <w:t>197</w:t>
      </w:r>
      <w:r>
        <w:tab/>
      </w:r>
      <w:r>
        <w:rPr>
          <w:spacing w:val="-2"/>
        </w:rPr>
        <w:t>Qualitative</w:t>
      </w:r>
      <w:r>
        <w:rPr>
          <w:spacing w:val="-5"/>
        </w:rPr>
        <w:t xml:space="preserve"> </w:t>
      </w:r>
      <w:r w:rsidR="00E8378D">
        <w:rPr>
          <w:spacing w:val="-2"/>
        </w:rPr>
        <w:t>fungal chemical</w:t>
      </w:r>
      <w:r>
        <w:rPr>
          <w:spacing w:val="-6"/>
        </w:rPr>
        <w:t xml:space="preserve"> </w:t>
      </w:r>
      <w:r>
        <w:rPr>
          <w:spacing w:val="-2"/>
        </w:rPr>
        <w:t>screening</w:t>
      </w:r>
      <w:r>
        <w:rPr>
          <w:spacing w:val="-5"/>
        </w:rPr>
        <w:t xml:space="preserve"> </w:t>
      </w:r>
      <w:r>
        <w:rPr>
          <w:spacing w:val="-2"/>
        </w:rPr>
        <w:t>of</w:t>
      </w:r>
      <w:r>
        <w:rPr>
          <w:spacing w:val="-3"/>
        </w:rPr>
        <w:t xml:space="preserve"> </w:t>
      </w:r>
      <w:r>
        <w:rPr>
          <w:spacing w:val="-2"/>
        </w:rPr>
        <w:t>LUGA extracts</w:t>
      </w:r>
      <w:r>
        <w:rPr>
          <w:spacing w:val="-4"/>
        </w:rPr>
        <w:t xml:space="preserve"> </w:t>
      </w:r>
      <w:r>
        <w:rPr>
          <w:spacing w:val="-2"/>
        </w:rPr>
        <w:t>and</w:t>
      </w:r>
      <w:r>
        <w:rPr>
          <w:spacing w:val="-4"/>
        </w:rPr>
        <w:t xml:space="preserve"> </w:t>
      </w:r>
      <w:r>
        <w:rPr>
          <w:spacing w:val="-2"/>
        </w:rPr>
        <w:t>fractions</w:t>
      </w:r>
      <w:r>
        <w:rPr>
          <w:spacing w:val="-3"/>
        </w:rPr>
        <w:t xml:space="preserve"> </w:t>
      </w:r>
      <w:r>
        <w:rPr>
          <w:spacing w:val="-2"/>
        </w:rPr>
        <w:t>showed</w:t>
      </w:r>
      <w:r>
        <w:rPr>
          <w:spacing w:val="-5"/>
        </w:rPr>
        <w:t xml:space="preserve"> </w:t>
      </w:r>
      <w:r>
        <w:rPr>
          <w:spacing w:val="-2"/>
        </w:rPr>
        <w:t>the presence</w:t>
      </w:r>
      <w:r>
        <w:rPr>
          <w:spacing w:val="-5"/>
        </w:rPr>
        <w:t xml:space="preserve"> </w:t>
      </w:r>
      <w:r>
        <w:rPr>
          <w:spacing w:val="-2"/>
        </w:rPr>
        <w:t>of</w:t>
      </w:r>
      <w:r>
        <w:rPr>
          <w:spacing w:val="-3"/>
        </w:rPr>
        <w:t xml:space="preserve"> </w:t>
      </w:r>
      <w:r>
        <w:rPr>
          <w:spacing w:val="-2"/>
        </w:rPr>
        <w:t>different</w:t>
      </w:r>
      <w:r>
        <w:rPr>
          <w:spacing w:val="-4"/>
        </w:rPr>
        <w:t xml:space="preserve"> </w:t>
      </w:r>
      <w:r>
        <w:rPr>
          <w:spacing w:val="-2"/>
        </w:rPr>
        <w:t>secondary</w:t>
      </w:r>
      <w:r>
        <w:rPr>
          <w:spacing w:val="-3"/>
        </w:rPr>
        <w:t xml:space="preserve"> </w:t>
      </w:r>
      <w:r>
        <w:rPr>
          <w:spacing w:val="-2"/>
        </w:rPr>
        <w:t>metabolites</w:t>
      </w:r>
    </w:p>
    <w:p w14:paraId="1CCB79BD" w14:textId="77777777" w:rsidR="00E20FF3" w:rsidRDefault="005D6E16">
      <w:pPr>
        <w:pStyle w:val="Corpsdetexte"/>
        <w:tabs>
          <w:tab w:val="left" w:pos="719"/>
        </w:tabs>
      </w:pPr>
      <w:r>
        <w:rPr>
          <w:spacing w:val="-5"/>
        </w:rPr>
        <w:t>198</w:t>
      </w:r>
      <w:r>
        <w:tab/>
        <w:t>such</w:t>
      </w:r>
      <w:r>
        <w:rPr>
          <w:spacing w:val="-10"/>
        </w:rPr>
        <w:t xml:space="preserve"> </w:t>
      </w:r>
      <w:r>
        <w:t>as:</w:t>
      </w:r>
      <w:r>
        <w:rPr>
          <w:spacing w:val="-9"/>
        </w:rPr>
        <w:t xml:space="preserve"> </w:t>
      </w:r>
      <w:r>
        <w:t>sterols</w:t>
      </w:r>
      <w:r>
        <w:rPr>
          <w:spacing w:val="-8"/>
        </w:rPr>
        <w:t xml:space="preserve"> </w:t>
      </w:r>
      <w:r>
        <w:t>and</w:t>
      </w:r>
      <w:r>
        <w:rPr>
          <w:spacing w:val="-9"/>
        </w:rPr>
        <w:t xml:space="preserve"> </w:t>
      </w:r>
      <w:proofErr w:type="spellStart"/>
      <w:r>
        <w:t>polyterpenes</w:t>
      </w:r>
      <w:proofErr w:type="spellEnd"/>
      <w:r>
        <w:t>;</w:t>
      </w:r>
      <w:r>
        <w:rPr>
          <w:spacing w:val="-7"/>
        </w:rPr>
        <w:t xml:space="preserve"> </w:t>
      </w:r>
      <w:r>
        <w:t>flavonoids;</w:t>
      </w:r>
      <w:r>
        <w:rPr>
          <w:spacing w:val="-10"/>
        </w:rPr>
        <w:t xml:space="preserve"> </w:t>
      </w:r>
      <w:r>
        <w:t>tannins</w:t>
      </w:r>
      <w:r>
        <w:rPr>
          <w:spacing w:val="-6"/>
        </w:rPr>
        <w:t xml:space="preserve"> </w:t>
      </w:r>
      <w:r>
        <w:t>and</w:t>
      </w:r>
      <w:r>
        <w:rPr>
          <w:spacing w:val="-8"/>
        </w:rPr>
        <w:t xml:space="preserve"> </w:t>
      </w:r>
      <w:r>
        <w:rPr>
          <w:spacing w:val="-2"/>
        </w:rPr>
        <w:t>alkaloids.</w:t>
      </w:r>
    </w:p>
    <w:p w14:paraId="450A0C25" w14:textId="77777777" w:rsidR="00E20FF3" w:rsidRDefault="005D6E16">
      <w:pPr>
        <w:pStyle w:val="Corpsdetexte"/>
        <w:tabs>
          <w:tab w:val="left" w:pos="719"/>
        </w:tabs>
        <w:spacing w:before="1" w:line="229" w:lineRule="exact"/>
      </w:pPr>
      <w:r>
        <w:rPr>
          <w:spacing w:val="-5"/>
        </w:rPr>
        <w:t>199</w:t>
      </w:r>
      <w:r>
        <w:tab/>
        <w:t>The</w:t>
      </w:r>
      <w:r>
        <w:rPr>
          <w:spacing w:val="-3"/>
        </w:rPr>
        <w:t xml:space="preserve"> </w:t>
      </w:r>
      <w:r>
        <w:t>absence</w:t>
      </w:r>
      <w:r>
        <w:rPr>
          <w:spacing w:val="-3"/>
        </w:rPr>
        <w:t xml:space="preserve"> </w:t>
      </w:r>
      <w:r>
        <w:t>of</w:t>
      </w:r>
      <w:r>
        <w:rPr>
          <w:spacing w:val="-2"/>
        </w:rPr>
        <w:t xml:space="preserve"> </w:t>
      </w:r>
      <w:proofErr w:type="spellStart"/>
      <w:r>
        <w:t>saponosides</w:t>
      </w:r>
      <w:proofErr w:type="spellEnd"/>
      <w:r>
        <w:t>,</w:t>
      </w:r>
      <w:r>
        <w:rPr>
          <w:spacing w:val="-5"/>
        </w:rPr>
        <w:t xml:space="preserve"> </w:t>
      </w:r>
      <w:r>
        <w:t>polyphenols</w:t>
      </w:r>
      <w:r>
        <w:rPr>
          <w:spacing w:val="-1"/>
        </w:rPr>
        <w:t xml:space="preserve"> </w:t>
      </w:r>
      <w:r>
        <w:t>and</w:t>
      </w:r>
      <w:r>
        <w:rPr>
          <w:spacing w:val="-2"/>
        </w:rPr>
        <w:t xml:space="preserve"> </w:t>
      </w:r>
      <w:r>
        <w:t>quinones</w:t>
      </w:r>
      <w:r>
        <w:rPr>
          <w:spacing w:val="-4"/>
        </w:rPr>
        <w:t xml:space="preserve"> </w:t>
      </w:r>
      <w:r>
        <w:t>was</w:t>
      </w:r>
      <w:r>
        <w:rPr>
          <w:spacing w:val="-1"/>
        </w:rPr>
        <w:t xml:space="preserve"> </w:t>
      </w:r>
      <w:r>
        <w:t>observed</w:t>
      </w:r>
      <w:r>
        <w:rPr>
          <w:spacing w:val="-2"/>
        </w:rPr>
        <w:t xml:space="preserve"> </w:t>
      </w:r>
      <w:r>
        <w:t>only</w:t>
      </w:r>
      <w:r>
        <w:rPr>
          <w:spacing w:val="-1"/>
        </w:rPr>
        <w:t xml:space="preserve"> </w:t>
      </w:r>
      <w:r>
        <w:t>in</w:t>
      </w:r>
      <w:r>
        <w:rPr>
          <w:spacing w:val="-3"/>
        </w:rPr>
        <w:t xml:space="preserve"> </w:t>
      </w:r>
      <w:r>
        <w:t>the</w:t>
      </w:r>
      <w:r>
        <w:rPr>
          <w:spacing w:val="-4"/>
        </w:rPr>
        <w:t xml:space="preserve"> </w:t>
      </w:r>
      <w:r>
        <w:t>organic</w:t>
      </w:r>
      <w:r>
        <w:rPr>
          <w:spacing w:val="-4"/>
        </w:rPr>
        <w:t xml:space="preserve"> </w:t>
      </w:r>
      <w:r>
        <w:t>fractions</w:t>
      </w:r>
      <w:r>
        <w:rPr>
          <w:spacing w:val="-1"/>
        </w:rPr>
        <w:t xml:space="preserve"> </w:t>
      </w:r>
      <w:r>
        <w:t>P1-2</w:t>
      </w:r>
      <w:r>
        <w:rPr>
          <w:spacing w:val="-2"/>
        </w:rPr>
        <w:t xml:space="preserve"> </w:t>
      </w:r>
      <w:r>
        <w:t>and</w:t>
      </w:r>
      <w:r>
        <w:rPr>
          <w:spacing w:val="-3"/>
        </w:rPr>
        <w:t xml:space="preserve"> </w:t>
      </w:r>
      <w:r>
        <w:t>P2-2</w:t>
      </w:r>
      <w:r>
        <w:rPr>
          <w:spacing w:val="-3"/>
        </w:rPr>
        <w:t xml:space="preserve"> </w:t>
      </w:r>
      <w:r>
        <w:rPr>
          <w:spacing w:val="-2"/>
        </w:rPr>
        <w:t>(Table</w:t>
      </w:r>
    </w:p>
    <w:p w14:paraId="2D80C208" w14:textId="2CD77BE6" w:rsidR="00E20FF3" w:rsidRDefault="005D6E16">
      <w:pPr>
        <w:pStyle w:val="Corpsdetexte"/>
        <w:tabs>
          <w:tab w:val="left" w:pos="719"/>
        </w:tabs>
        <w:spacing w:line="229" w:lineRule="exact"/>
      </w:pPr>
      <w:r>
        <w:rPr>
          <w:spacing w:val="-5"/>
        </w:rPr>
        <w:t>200</w:t>
      </w:r>
      <w:r>
        <w:tab/>
      </w:r>
      <w:r w:rsidR="00C429FE">
        <w:rPr>
          <w:spacing w:val="-4"/>
        </w:rPr>
        <w:t>2</w:t>
      </w:r>
      <w:r>
        <w:rPr>
          <w:spacing w:val="-4"/>
        </w:rPr>
        <w:t>).</w:t>
      </w:r>
    </w:p>
    <w:p w14:paraId="3FA07789" w14:textId="77777777" w:rsidR="00E20FF3" w:rsidRDefault="005D6E16">
      <w:pPr>
        <w:pStyle w:val="Corpsdetexte"/>
      </w:pPr>
      <w:r>
        <w:rPr>
          <w:spacing w:val="-5"/>
        </w:rPr>
        <w:t>201</w:t>
      </w:r>
    </w:p>
    <w:p w14:paraId="0A169951" w14:textId="55AEB7B9" w:rsidR="00E20FF3" w:rsidRDefault="005D6E16">
      <w:pPr>
        <w:pStyle w:val="Corpsdetexte"/>
        <w:tabs>
          <w:tab w:val="left" w:pos="719"/>
        </w:tabs>
        <w:spacing w:before="1"/>
      </w:pPr>
      <w:r>
        <w:rPr>
          <w:spacing w:val="-5"/>
        </w:rPr>
        <w:t>202</w:t>
      </w:r>
      <w:r>
        <w:tab/>
        <w:t>Table</w:t>
      </w:r>
      <w:r>
        <w:rPr>
          <w:spacing w:val="-5"/>
        </w:rPr>
        <w:t xml:space="preserve"> </w:t>
      </w:r>
      <w:r w:rsidR="00C429FE">
        <w:t>2</w:t>
      </w:r>
      <w:r>
        <w:t>:</w:t>
      </w:r>
      <w:r>
        <w:rPr>
          <w:spacing w:val="-6"/>
        </w:rPr>
        <w:t xml:space="preserve"> </w:t>
      </w:r>
      <w:r w:rsidR="00E8378D">
        <w:t>Fungal chemical</w:t>
      </w:r>
      <w:r>
        <w:rPr>
          <w:spacing w:val="-8"/>
        </w:rPr>
        <w:t xml:space="preserve"> </w:t>
      </w:r>
      <w:r>
        <w:t>data</w:t>
      </w:r>
      <w:r>
        <w:rPr>
          <w:spacing w:val="-6"/>
        </w:rPr>
        <w:t xml:space="preserve"> </w:t>
      </w:r>
      <w:r>
        <w:t>for</w:t>
      </w:r>
      <w:r>
        <w:rPr>
          <w:spacing w:val="-6"/>
        </w:rPr>
        <w:t xml:space="preserve"> </w:t>
      </w:r>
      <w:r>
        <w:t>LUGA</w:t>
      </w:r>
      <w:r>
        <w:rPr>
          <w:spacing w:val="-6"/>
        </w:rPr>
        <w:t xml:space="preserve"> </w:t>
      </w:r>
      <w:r>
        <w:t>extracts</w:t>
      </w:r>
      <w:r>
        <w:rPr>
          <w:spacing w:val="-6"/>
        </w:rPr>
        <w:t xml:space="preserve"> </w:t>
      </w:r>
      <w:r>
        <w:t>and</w:t>
      </w:r>
      <w:r>
        <w:rPr>
          <w:spacing w:val="-7"/>
        </w:rPr>
        <w:t xml:space="preserve"> </w:t>
      </w:r>
      <w:r>
        <w:rPr>
          <w:spacing w:val="-2"/>
        </w:rPr>
        <w:t>fractions</w:t>
      </w:r>
    </w:p>
    <w:p w14:paraId="20046409" w14:textId="77777777" w:rsidR="00E20FF3" w:rsidRDefault="005D6E16">
      <w:pPr>
        <w:pStyle w:val="Corpsdetexte"/>
      </w:pPr>
      <w:r>
        <w:rPr>
          <w:spacing w:val="-5"/>
        </w:rPr>
        <w:t>203</w:t>
      </w:r>
    </w:p>
    <w:tbl>
      <w:tblPr>
        <w:tblW w:w="0" w:type="auto"/>
        <w:tblInd w:w="7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
        <w:gridCol w:w="1385"/>
        <w:gridCol w:w="1184"/>
        <w:gridCol w:w="1306"/>
        <w:gridCol w:w="1376"/>
        <w:gridCol w:w="1073"/>
        <w:gridCol w:w="1016"/>
        <w:gridCol w:w="929"/>
      </w:tblGrid>
      <w:tr w:rsidR="00E20FF3" w14:paraId="3DAA9EC1" w14:textId="77777777">
        <w:trPr>
          <w:trHeight w:val="470"/>
        </w:trPr>
        <w:tc>
          <w:tcPr>
            <w:tcW w:w="1006" w:type="dxa"/>
          </w:tcPr>
          <w:p w14:paraId="637E7C2B" w14:textId="77777777" w:rsidR="00E20FF3" w:rsidRDefault="005D6E16">
            <w:pPr>
              <w:pStyle w:val="TableParagraph"/>
              <w:spacing w:line="229" w:lineRule="exact"/>
              <w:rPr>
                <w:sz w:val="20"/>
              </w:rPr>
            </w:pPr>
            <w:r>
              <w:rPr>
                <w:spacing w:val="-2"/>
                <w:sz w:val="20"/>
              </w:rPr>
              <w:t>Excerpt</w:t>
            </w:r>
          </w:p>
        </w:tc>
        <w:tc>
          <w:tcPr>
            <w:tcW w:w="1385" w:type="dxa"/>
          </w:tcPr>
          <w:p w14:paraId="066E61BB" w14:textId="77777777" w:rsidR="00E20FF3" w:rsidRDefault="005D6E16">
            <w:pPr>
              <w:pStyle w:val="TableParagraph"/>
              <w:spacing w:line="230" w:lineRule="atLeast"/>
              <w:rPr>
                <w:sz w:val="20"/>
              </w:rPr>
            </w:pPr>
            <w:r>
              <w:rPr>
                <w:sz w:val="20"/>
              </w:rPr>
              <w:t xml:space="preserve">Sterols and </w:t>
            </w:r>
            <w:proofErr w:type="spellStart"/>
            <w:r>
              <w:rPr>
                <w:spacing w:val="-2"/>
                <w:sz w:val="20"/>
              </w:rPr>
              <w:t>Polyterpenes</w:t>
            </w:r>
            <w:proofErr w:type="spellEnd"/>
          </w:p>
        </w:tc>
        <w:tc>
          <w:tcPr>
            <w:tcW w:w="1184" w:type="dxa"/>
          </w:tcPr>
          <w:p w14:paraId="53A7E9D2" w14:textId="77777777" w:rsidR="00E20FF3" w:rsidRDefault="005D6E16">
            <w:pPr>
              <w:pStyle w:val="TableParagraph"/>
              <w:spacing w:line="229" w:lineRule="exact"/>
              <w:rPr>
                <w:sz w:val="20"/>
              </w:rPr>
            </w:pPr>
            <w:r>
              <w:rPr>
                <w:spacing w:val="-2"/>
                <w:sz w:val="20"/>
              </w:rPr>
              <w:t>Flavonoids</w:t>
            </w:r>
          </w:p>
        </w:tc>
        <w:tc>
          <w:tcPr>
            <w:tcW w:w="1306" w:type="dxa"/>
          </w:tcPr>
          <w:p w14:paraId="6BC2018A" w14:textId="77777777" w:rsidR="00E20FF3" w:rsidRDefault="005D6E16">
            <w:pPr>
              <w:pStyle w:val="TableParagraph"/>
              <w:spacing w:line="229" w:lineRule="exact"/>
              <w:rPr>
                <w:sz w:val="20"/>
              </w:rPr>
            </w:pPr>
            <w:r>
              <w:rPr>
                <w:spacing w:val="-2"/>
                <w:sz w:val="20"/>
              </w:rPr>
              <w:t>Polyphenols</w:t>
            </w:r>
          </w:p>
        </w:tc>
        <w:tc>
          <w:tcPr>
            <w:tcW w:w="1376" w:type="dxa"/>
          </w:tcPr>
          <w:p w14:paraId="0CC20CB0" w14:textId="77777777" w:rsidR="00E20FF3" w:rsidRDefault="005D6E16">
            <w:pPr>
              <w:pStyle w:val="TableParagraph"/>
              <w:spacing w:line="229" w:lineRule="exact"/>
              <w:rPr>
                <w:sz w:val="20"/>
              </w:rPr>
            </w:pPr>
            <w:proofErr w:type="spellStart"/>
            <w:r>
              <w:rPr>
                <w:spacing w:val="-2"/>
                <w:sz w:val="20"/>
              </w:rPr>
              <w:t>Saponosides</w:t>
            </w:r>
            <w:proofErr w:type="spellEnd"/>
          </w:p>
        </w:tc>
        <w:tc>
          <w:tcPr>
            <w:tcW w:w="1073" w:type="dxa"/>
          </w:tcPr>
          <w:p w14:paraId="0B6D71AA" w14:textId="77777777" w:rsidR="00E20FF3" w:rsidRDefault="005D6E16">
            <w:pPr>
              <w:pStyle w:val="TableParagraph"/>
              <w:spacing w:line="229" w:lineRule="exact"/>
              <w:ind w:left="104"/>
              <w:rPr>
                <w:sz w:val="20"/>
              </w:rPr>
            </w:pPr>
            <w:r>
              <w:rPr>
                <w:spacing w:val="-2"/>
                <w:sz w:val="20"/>
              </w:rPr>
              <w:t>Quinones</w:t>
            </w:r>
          </w:p>
        </w:tc>
        <w:tc>
          <w:tcPr>
            <w:tcW w:w="1016" w:type="dxa"/>
          </w:tcPr>
          <w:p w14:paraId="00AE434E" w14:textId="77777777" w:rsidR="00E20FF3" w:rsidRDefault="005D6E16">
            <w:pPr>
              <w:pStyle w:val="TableParagraph"/>
              <w:spacing w:line="229" w:lineRule="exact"/>
              <w:ind w:left="106"/>
              <w:rPr>
                <w:sz w:val="20"/>
              </w:rPr>
            </w:pPr>
            <w:r>
              <w:rPr>
                <w:spacing w:val="-2"/>
                <w:sz w:val="20"/>
              </w:rPr>
              <w:t>Alkaloids</w:t>
            </w:r>
          </w:p>
        </w:tc>
        <w:tc>
          <w:tcPr>
            <w:tcW w:w="929" w:type="dxa"/>
          </w:tcPr>
          <w:p w14:paraId="3858B1D2" w14:textId="77777777" w:rsidR="00E20FF3" w:rsidRDefault="005D6E16">
            <w:pPr>
              <w:pStyle w:val="TableParagraph"/>
              <w:spacing w:before="4"/>
              <w:ind w:left="106"/>
              <w:rPr>
                <w:sz w:val="20"/>
              </w:rPr>
            </w:pPr>
            <w:r>
              <w:rPr>
                <w:spacing w:val="-2"/>
                <w:sz w:val="20"/>
              </w:rPr>
              <w:t>Tannins</w:t>
            </w:r>
          </w:p>
        </w:tc>
      </w:tr>
      <w:tr w:rsidR="00E20FF3" w14:paraId="3BBFF4EA" w14:textId="77777777">
        <w:trPr>
          <w:trHeight w:val="470"/>
        </w:trPr>
        <w:tc>
          <w:tcPr>
            <w:tcW w:w="1006" w:type="dxa"/>
          </w:tcPr>
          <w:p w14:paraId="559932C5" w14:textId="77777777" w:rsidR="00E20FF3" w:rsidRDefault="005D6E16">
            <w:pPr>
              <w:pStyle w:val="TableParagraph"/>
              <w:spacing w:line="229" w:lineRule="exact"/>
              <w:rPr>
                <w:sz w:val="20"/>
              </w:rPr>
            </w:pPr>
            <w:r>
              <w:rPr>
                <w:spacing w:val="-2"/>
                <w:sz w:val="20"/>
              </w:rPr>
              <w:t>Watery</w:t>
            </w:r>
          </w:p>
        </w:tc>
        <w:tc>
          <w:tcPr>
            <w:tcW w:w="1385" w:type="dxa"/>
          </w:tcPr>
          <w:p w14:paraId="713D958B" w14:textId="77777777" w:rsidR="00E20FF3" w:rsidRDefault="005D6E16">
            <w:pPr>
              <w:pStyle w:val="TableParagraph"/>
              <w:spacing w:line="229" w:lineRule="exact"/>
              <w:rPr>
                <w:rFonts w:ascii="Arial"/>
                <w:b/>
                <w:sz w:val="20"/>
              </w:rPr>
            </w:pPr>
            <w:r>
              <w:rPr>
                <w:rFonts w:ascii="Arial"/>
                <w:b/>
                <w:spacing w:val="-10"/>
                <w:sz w:val="20"/>
              </w:rPr>
              <w:t>+</w:t>
            </w:r>
          </w:p>
        </w:tc>
        <w:tc>
          <w:tcPr>
            <w:tcW w:w="1184" w:type="dxa"/>
          </w:tcPr>
          <w:p w14:paraId="629ED780" w14:textId="77777777" w:rsidR="00E20FF3" w:rsidRDefault="005D6E16">
            <w:pPr>
              <w:pStyle w:val="TableParagraph"/>
              <w:spacing w:line="229" w:lineRule="exact"/>
              <w:rPr>
                <w:rFonts w:ascii="Arial"/>
                <w:b/>
                <w:sz w:val="20"/>
              </w:rPr>
            </w:pPr>
            <w:r>
              <w:rPr>
                <w:rFonts w:ascii="Arial"/>
                <w:b/>
                <w:spacing w:val="-10"/>
                <w:sz w:val="20"/>
              </w:rPr>
              <w:t>+</w:t>
            </w:r>
          </w:p>
        </w:tc>
        <w:tc>
          <w:tcPr>
            <w:tcW w:w="1306" w:type="dxa"/>
          </w:tcPr>
          <w:p w14:paraId="02BE39D2" w14:textId="77777777" w:rsidR="00E20FF3" w:rsidRDefault="005D6E16">
            <w:pPr>
              <w:pStyle w:val="TableParagraph"/>
              <w:spacing w:line="229" w:lineRule="exact"/>
              <w:rPr>
                <w:rFonts w:ascii="Arial"/>
                <w:b/>
                <w:sz w:val="20"/>
              </w:rPr>
            </w:pPr>
            <w:r>
              <w:rPr>
                <w:rFonts w:ascii="Arial"/>
                <w:b/>
                <w:spacing w:val="-10"/>
                <w:sz w:val="20"/>
              </w:rPr>
              <w:t>+</w:t>
            </w:r>
          </w:p>
        </w:tc>
        <w:tc>
          <w:tcPr>
            <w:tcW w:w="1376" w:type="dxa"/>
          </w:tcPr>
          <w:p w14:paraId="56BCEB7A" w14:textId="77777777" w:rsidR="00E20FF3" w:rsidRDefault="005D6E16">
            <w:pPr>
              <w:pStyle w:val="TableParagraph"/>
              <w:spacing w:line="229" w:lineRule="exact"/>
              <w:rPr>
                <w:sz w:val="20"/>
              </w:rPr>
            </w:pPr>
            <w:r>
              <w:rPr>
                <w:spacing w:val="-10"/>
                <w:sz w:val="20"/>
              </w:rPr>
              <w:t>+</w:t>
            </w:r>
          </w:p>
        </w:tc>
        <w:tc>
          <w:tcPr>
            <w:tcW w:w="1073" w:type="dxa"/>
          </w:tcPr>
          <w:p w14:paraId="28A29E63" w14:textId="77777777" w:rsidR="00E20FF3" w:rsidRDefault="005D6E16">
            <w:pPr>
              <w:pStyle w:val="TableParagraph"/>
              <w:spacing w:line="229" w:lineRule="exact"/>
              <w:ind w:left="104"/>
              <w:rPr>
                <w:sz w:val="20"/>
              </w:rPr>
            </w:pPr>
            <w:r>
              <w:rPr>
                <w:spacing w:val="-10"/>
                <w:sz w:val="20"/>
              </w:rPr>
              <w:t>+</w:t>
            </w:r>
          </w:p>
        </w:tc>
        <w:tc>
          <w:tcPr>
            <w:tcW w:w="1016" w:type="dxa"/>
          </w:tcPr>
          <w:p w14:paraId="01A2F823" w14:textId="77777777" w:rsidR="00E20FF3" w:rsidRDefault="005D6E16">
            <w:pPr>
              <w:pStyle w:val="TableParagraph"/>
              <w:spacing w:line="229" w:lineRule="exact"/>
              <w:ind w:left="106"/>
              <w:rPr>
                <w:sz w:val="20"/>
              </w:rPr>
            </w:pPr>
            <w:r>
              <w:rPr>
                <w:spacing w:val="-10"/>
                <w:sz w:val="20"/>
              </w:rPr>
              <w:t>+</w:t>
            </w:r>
          </w:p>
        </w:tc>
        <w:tc>
          <w:tcPr>
            <w:tcW w:w="929" w:type="dxa"/>
          </w:tcPr>
          <w:p w14:paraId="641604B8" w14:textId="77777777" w:rsidR="00E20FF3" w:rsidRDefault="005D6E16">
            <w:pPr>
              <w:pStyle w:val="TableParagraph"/>
              <w:spacing w:line="229" w:lineRule="exact"/>
              <w:ind w:left="106"/>
              <w:rPr>
                <w:sz w:val="20"/>
              </w:rPr>
            </w:pPr>
            <w:r>
              <w:rPr>
                <w:spacing w:val="-10"/>
                <w:sz w:val="20"/>
              </w:rPr>
              <w:t>+</w:t>
            </w:r>
          </w:p>
        </w:tc>
      </w:tr>
      <w:tr w:rsidR="00E20FF3" w14:paraId="4B52F18E" w14:textId="77777777">
        <w:trPr>
          <w:trHeight w:val="700"/>
        </w:trPr>
        <w:tc>
          <w:tcPr>
            <w:tcW w:w="1006" w:type="dxa"/>
          </w:tcPr>
          <w:p w14:paraId="4E2393CB" w14:textId="77777777" w:rsidR="00E20FF3" w:rsidRDefault="005D6E16">
            <w:pPr>
              <w:pStyle w:val="TableParagraph"/>
              <w:ind w:right="204"/>
              <w:rPr>
                <w:sz w:val="20"/>
              </w:rPr>
            </w:pPr>
            <w:r>
              <w:rPr>
                <w:spacing w:val="-2"/>
                <w:sz w:val="20"/>
              </w:rPr>
              <w:t xml:space="preserve">Ethanol </w:t>
            </w:r>
            <w:r>
              <w:rPr>
                <w:sz w:val="20"/>
              </w:rPr>
              <w:t>70 %</w:t>
            </w:r>
          </w:p>
        </w:tc>
        <w:tc>
          <w:tcPr>
            <w:tcW w:w="1385" w:type="dxa"/>
          </w:tcPr>
          <w:p w14:paraId="45E9A3F8" w14:textId="77777777" w:rsidR="00E20FF3" w:rsidRDefault="005D6E16">
            <w:pPr>
              <w:pStyle w:val="TableParagraph"/>
              <w:spacing w:before="114"/>
              <w:rPr>
                <w:rFonts w:ascii="Arial"/>
                <w:b/>
                <w:sz w:val="20"/>
              </w:rPr>
            </w:pPr>
            <w:r>
              <w:rPr>
                <w:rFonts w:ascii="Arial"/>
                <w:b/>
                <w:spacing w:val="-10"/>
                <w:sz w:val="20"/>
              </w:rPr>
              <w:t>+</w:t>
            </w:r>
          </w:p>
        </w:tc>
        <w:tc>
          <w:tcPr>
            <w:tcW w:w="1184" w:type="dxa"/>
          </w:tcPr>
          <w:p w14:paraId="2F44370A" w14:textId="77777777" w:rsidR="00E20FF3" w:rsidRDefault="005D6E16">
            <w:pPr>
              <w:pStyle w:val="TableParagraph"/>
              <w:spacing w:before="114"/>
              <w:rPr>
                <w:rFonts w:ascii="Arial"/>
                <w:b/>
                <w:sz w:val="20"/>
              </w:rPr>
            </w:pPr>
            <w:r>
              <w:rPr>
                <w:rFonts w:ascii="Arial"/>
                <w:b/>
                <w:spacing w:val="-10"/>
                <w:sz w:val="20"/>
              </w:rPr>
              <w:t>+</w:t>
            </w:r>
          </w:p>
        </w:tc>
        <w:tc>
          <w:tcPr>
            <w:tcW w:w="1306" w:type="dxa"/>
          </w:tcPr>
          <w:p w14:paraId="67003B38" w14:textId="77777777" w:rsidR="00E20FF3" w:rsidRDefault="005D6E16">
            <w:pPr>
              <w:pStyle w:val="TableParagraph"/>
              <w:spacing w:before="114"/>
              <w:rPr>
                <w:rFonts w:ascii="Arial"/>
                <w:b/>
                <w:sz w:val="20"/>
              </w:rPr>
            </w:pPr>
            <w:r>
              <w:rPr>
                <w:rFonts w:ascii="Arial"/>
                <w:b/>
                <w:spacing w:val="-10"/>
                <w:sz w:val="20"/>
              </w:rPr>
              <w:t>+</w:t>
            </w:r>
          </w:p>
        </w:tc>
        <w:tc>
          <w:tcPr>
            <w:tcW w:w="1376" w:type="dxa"/>
          </w:tcPr>
          <w:p w14:paraId="0EECC337" w14:textId="77777777" w:rsidR="00E20FF3" w:rsidRDefault="005D6E16">
            <w:pPr>
              <w:pStyle w:val="TableParagraph"/>
              <w:spacing w:before="114"/>
              <w:rPr>
                <w:sz w:val="20"/>
              </w:rPr>
            </w:pPr>
            <w:r>
              <w:rPr>
                <w:spacing w:val="-10"/>
                <w:sz w:val="20"/>
              </w:rPr>
              <w:t>+</w:t>
            </w:r>
          </w:p>
        </w:tc>
        <w:tc>
          <w:tcPr>
            <w:tcW w:w="1073" w:type="dxa"/>
          </w:tcPr>
          <w:p w14:paraId="2C09CFBA" w14:textId="77777777" w:rsidR="00E20FF3" w:rsidRDefault="005D6E16">
            <w:pPr>
              <w:pStyle w:val="TableParagraph"/>
              <w:spacing w:before="114"/>
              <w:ind w:left="104"/>
              <w:rPr>
                <w:sz w:val="20"/>
              </w:rPr>
            </w:pPr>
            <w:r>
              <w:rPr>
                <w:spacing w:val="-10"/>
                <w:sz w:val="20"/>
              </w:rPr>
              <w:t>+</w:t>
            </w:r>
          </w:p>
        </w:tc>
        <w:tc>
          <w:tcPr>
            <w:tcW w:w="1016" w:type="dxa"/>
          </w:tcPr>
          <w:p w14:paraId="0F72D5A2" w14:textId="77777777" w:rsidR="00E20FF3" w:rsidRDefault="005D6E16">
            <w:pPr>
              <w:pStyle w:val="TableParagraph"/>
              <w:spacing w:before="114"/>
              <w:ind w:left="106"/>
              <w:rPr>
                <w:sz w:val="20"/>
              </w:rPr>
            </w:pPr>
            <w:r>
              <w:rPr>
                <w:spacing w:val="-10"/>
                <w:sz w:val="20"/>
              </w:rPr>
              <w:t>+</w:t>
            </w:r>
          </w:p>
        </w:tc>
        <w:tc>
          <w:tcPr>
            <w:tcW w:w="929" w:type="dxa"/>
          </w:tcPr>
          <w:p w14:paraId="437A7122" w14:textId="77777777" w:rsidR="00E20FF3" w:rsidRDefault="005D6E16">
            <w:pPr>
              <w:pStyle w:val="TableParagraph"/>
              <w:spacing w:before="114"/>
              <w:ind w:left="106"/>
              <w:rPr>
                <w:sz w:val="20"/>
              </w:rPr>
            </w:pPr>
            <w:r>
              <w:rPr>
                <w:spacing w:val="-10"/>
                <w:sz w:val="20"/>
              </w:rPr>
              <w:t>+</w:t>
            </w:r>
          </w:p>
        </w:tc>
      </w:tr>
      <w:tr w:rsidR="00E20FF3" w14:paraId="2D8AEF08" w14:textId="77777777">
        <w:trPr>
          <w:trHeight w:val="1180"/>
        </w:trPr>
        <w:tc>
          <w:tcPr>
            <w:tcW w:w="1006" w:type="dxa"/>
          </w:tcPr>
          <w:p w14:paraId="4809A402" w14:textId="77777777" w:rsidR="00E20FF3" w:rsidRDefault="005D6E16">
            <w:pPr>
              <w:pStyle w:val="TableParagraph"/>
              <w:spacing w:before="124"/>
              <w:rPr>
                <w:sz w:val="20"/>
              </w:rPr>
            </w:pPr>
            <w:r>
              <w:rPr>
                <w:sz w:val="20"/>
              </w:rPr>
              <w:t>P1-</w:t>
            </w:r>
            <w:proofErr w:type="gramStart"/>
            <w:r>
              <w:rPr>
                <w:sz w:val="20"/>
              </w:rPr>
              <w:t>1</w:t>
            </w:r>
            <w:r>
              <w:rPr>
                <w:spacing w:val="-8"/>
                <w:sz w:val="20"/>
              </w:rPr>
              <w:t xml:space="preserve"> </w:t>
            </w:r>
            <w:r>
              <w:rPr>
                <w:spacing w:val="-10"/>
                <w:sz w:val="20"/>
              </w:rPr>
              <w:t>:</w:t>
            </w:r>
            <w:proofErr w:type="gramEnd"/>
          </w:p>
          <w:p w14:paraId="34E5CF3F" w14:textId="77777777" w:rsidR="00E20FF3" w:rsidRDefault="005D6E16">
            <w:pPr>
              <w:pStyle w:val="TableParagraph"/>
              <w:ind w:right="93"/>
              <w:rPr>
                <w:sz w:val="20"/>
              </w:rPr>
            </w:pPr>
            <w:r>
              <w:rPr>
                <w:spacing w:val="-2"/>
                <w:sz w:val="20"/>
              </w:rPr>
              <w:t>Aqueous fraction</w:t>
            </w:r>
          </w:p>
        </w:tc>
        <w:tc>
          <w:tcPr>
            <w:tcW w:w="1385" w:type="dxa"/>
          </w:tcPr>
          <w:p w14:paraId="6F4C7AA7" w14:textId="77777777" w:rsidR="00E20FF3" w:rsidRDefault="00E20FF3">
            <w:pPr>
              <w:pStyle w:val="TableParagraph"/>
              <w:spacing w:before="124"/>
              <w:ind w:left="0"/>
              <w:rPr>
                <w:sz w:val="20"/>
              </w:rPr>
            </w:pPr>
          </w:p>
          <w:p w14:paraId="640A3F8B" w14:textId="77777777" w:rsidR="00E20FF3" w:rsidRDefault="005D6E16">
            <w:pPr>
              <w:pStyle w:val="TableParagraph"/>
              <w:rPr>
                <w:rFonts w:ascii="Arial"/>
                <w:b/>
                <w:sz w:val="20"/>
              </w:rPr>
            </w:pPr>
            <w:r>
              <w:rPr>
                <w:rFonts w:ascii="Arial"/>
                <w:b/>
                <w:spacing w:val="-10"/>
                <w:sz w:val="20"/>
              </w:rPr>
              <w:t>+</w:t>
            </w:r>
          </w:p>
        </w:tc>
        <w:tc>
          <w:tcPr>
            <w:tcW w:w="1184" w:type="dxa"/>
          </w:tcPr>
          <w:p w14:paraId="7834A078" w14:textId="77777777" w:rsidR="00E20FF3" w:rsidRDefault="00E20FF3">
            <w:pPr>
              <w:pStyle w:val="TableParagraph"/>
              <w:spacing w:before="124"/>
              <w:ind w:left="0"/>
              <w:rPr>
                <w:sz w:val="20"/>
              </w:rPr>
            </w:pPr>
          </w:p>
          <w:p w14:paraId="15FD07CB" w14:textId="77777777" w:rsidR="00E20FF3" w:rsidRDefault="005D6E16">
            <w:pPr>
              <w:pStyle w:val="TableParagraph"/>
              <w:rPr>
                <w:rFonts w:ascii="Arial"/>
                <w:b/>
                <w:sz w:val="20"/>
              </w:rPr>
            </w:pPr>
            <w:r>
              <w:rPr>
                <w:rFonts w:ascii="Arial"/>
                <w:b/>
                <w:spacing w:val="-10"/>
                <w:sz w:val="20"/>
              </w:rPr>
              <w:t>+</w:t>
            </w:r>
          </w:p>
        </w:tc>
        <w:tc>
          <w:tcPr>
            <w:tcW w:w="1306" w:type="dxa"/>
          </w:tcPr>
          <w:p w14:paraId="2720B550" w14:textId="77777777" w:rsidR="00E20FF3" w:rsidRDefault="00E20FF3">
            <w:pPr>
              <w:pStyle w:val="TableParagraph"/>
              <w:spacing w:before="124"/>
              <w:ind w:left="0"/>
              <w:rPr>
                <w:sz w:val="20"/>
              </w:rPr>
            </w:pPr>
          </w:p>
          <w:p w14:paraId="2CD88B3D" w14:textId="77777777" w:rsidR="00E20FF3" w:rsidRDefault="005D6E16">
            <w:pPr>
              <w:pStyle w:val="TableParagraph"/>
              <w:rPr>
                <w:rFonts w:ascii="Arial"/>
                <w:b/>
                <w:sz w:val="20"/>
              </w:rPr>
            </w:pPr>
            <w:r>
              <w:rPr>
                <w:rFonts w:ascii="Arial"/>
                <w:b/>
                <w:spacing w:val="-10"/>
                <w:sz w:val="20"/>
              </w:rPr>
              <w:t>+</w:t>
            </w:r>
          </w:p>
        </w:tc>
        <w:tc>
          <w:tcPr>
            <w:tcW w:w="1376" w:type="dxa"/>
          </w:tcPr>
          <w:p w14:paraId="0A628073" w14:textId="77777777" w:rsidR="00E20FF3" w:rsidRDefault="00E20FF3">
            <w:pPr>
              <w:pStyle w:val="TableParagraph"/>
              <w:spacing w:before="124"/>
              <w:ind w:left="0"/>
              <w:rPr>
                <w:sz w:val="20"/>
              </w:rPr>
            </w:pPr>
          </w:p>
          <w:p w14:paraId="7FE674B8" w14:textId="77777777" w:rsidR="00E20FF3" w:rsidRDefault="005D6E16">
            <w:pPr>
              <w:pStyle w:val="TableParagraph"/>
              <w:rPr>
                <w:sz w:val="20"/>
              </w:rPr>
            </w:pPr>
            <w:r>
              <w:rPr>
                <w:spacing w:val="-10"/>
                <w:sz w:val="20"/>
              </w:rPr>
              <w:t>+</w:t>
            </w:r>
          </w:p>
        </w:tc>
        <w:tc>
          <w:tcPr>
            <w:tcW w:w="1073" w:type="dxa"/>
          </w:tcPr>
          <w:p w14:paraId="4718B8D8" w14:textId="77777777" w:rsidR="00E20FF3" w:rsidRDefault="00E20FF3">
            <w:pPr>
              <w:pStyle w:val="TableParagraph"/>
              <w:spacing w:before="124"/>
              <w:ind w:left="0"/>
              <w:rPr>
                <w:sz w:val="20"/>
              </w:rPr>
            </w:pPr>
          </w:p>
          <w:p w14:paraId="1A781601" w14:textId="77777777" w:rsidR="00E20FF3" w:rsidRDefault="005D6E16">
            <w:pPr>
              <w:pStyle w:val="TableParagraph"/>
              <w:ind w:left="104"/>
              <w:rPr>
                <w:sz w:val="20"/>
              </w:rPr>
            </w:pPr>
            <w:r>
              <w:rPr>
                <w:spacing w:val="-10"/>
                <w:sz w:val="20"/>
              </w:rPr>
              <w:t>+</w:t>
            </w:r>
          </w:p>
        </w:tc>
        <w:tc>
          <w:tcPr>
            <w:tcW w:w="1016" w:type="dxa"/>
          </w:tcPr>
          <w:p w14:paraId="0BF0EE8C" w14:textId="77777777" w:rsidR="00E20FF3" w:rsidRDefault="00E20FF3">
            <w:pPr>
              <w:pStyle w:val="TableParagraph"/>
              <w:spacing w:before="124"/>
              <w:ind w:left="0"/>
              <w:rPr>
                <w:sz w:val="20"/>
              </w:rPr>
            </w:pPr>
          </w:p>
          <w:p w14:paraId="34FC1D98" w14:textId="77777777" w:rsidR="00E20FF3" w:rsidRDefault="005D6E16">
            <w:pPr>
              <w:pStyle w:val="TableParagraph"/>
              <w:ind w:left="106"/>
              <w:rPr>
                <w:sz w:val="20"/>
              </w:rPr>
            </w:pPr>
            <w:r>
              <w:rPr>
                <w:spacing w:val="-10"/>
                <w:sz w:val="20"/>
              </w:rPr>
              <w:t>+</w:t>
            </w:r>
          </w:p>
        </w:tc>
        <w:tc>
          <w:tcPr>
            <w:tcW w:w="929" w:type="dxa"/>
          </w:tcPr>
          <w:p w14:paraId="4708148E" w14:textId="77777777" w:rsidR="00E20FF3" w:rsidRDefault="00E20FF3">
            <w:pPr>
              <w:pStyle w:val="TableParagraph"/>
              <w:spacing w:before="124"/>
              <w:ind w:left="0"/>
              <w:rPr>
                <w:sz w:val="20"/>
              </w:rPr>
            </w:pPr>
          </w:p>
          <w:p w14:paraId="1C09583D" w14:textId="77777777" w:rsidR="00E20FF3" w:rsidRDefault="005D6E16">
            <w:pPr>
              <w:pStyle w:val="TableParagraph"/>
              <w:ind w:left="106"/>
              <w:rPr>
                <w:sz w:val="20"/>
              </w:rPr>
            </w:pPr>
            <w:r>
              <w:rPr>
                <w:spacing w:val="-10"/>
                <w:sz w:val="20"/>
              </w:rPr>
              <w:t>+</w:t>
            </w:r>
          </w:p>
        </w:tc>
      </w:tr>
      <w:tr w:rsidR="00E20FF3" w14:paraId="64E75E56" w14:textId="77777777">
        <w:trPr>
          <w:trHeight w:val="931"/>
        </w:trPr>
        <w:tc>
          <w:tcPr>
            <w:tcW w:w="1006" w:type="dxa"/>
          </w:tcPr>
          <w:p w14:paraId="4600DBB3" w14:textId="77777777" w:rsidR="00E20FF3" w:rsidRDefault="005D6E16">
            <w:pPr>
              <w:pStyle w:val="TableParagraph"/>
              <w:spacing w:line="229" w:lineRule="exact"/>
              <w:rPr>
                <w:sz w:val="20"/>
              </w:rPr>
            </w:pPr>
            <w:r>
              <w:rPr>
                <w:sz w:val="20"/>
              </w:rPr>
              <w:t>P1-</w:t>
            </w:r>
            <w:proofErr w:type="gramStart"/>
            <w:r>
              <w:rPr>
                <w:sz w:val="20"/>
              </w:rPr>
              <w:t>2</w:t>
            </w:r>
            <w:r>
              <w:rPr>
                <w:spacing w:val="-8"/>
                <w:sz w:val="20"/>
              </w:rPr>
              <w:t xml:space="preserve"> </w:t>
            </w:r>
            <w:r>
              <w:rPr>
                <w:spacing w:val="-10"/>
                <w:sz w:val="20"/>
              </w:rPr>
              <w:t>:</w:t>
            </w:r>
            <w:proofErr w:type="gramEnd"/>
          </w:p>
          <w:p w14:paraId="29F93B0B" w14:textId="77777777" w:rsidR="00E20FF3" w:rsidRDefault="005D6E16">
            <w:pPr>
              <w:pStyle w:val="TableParagraph"/>
              <w:spacing w:before="1"/>
              <w:ind w:right="160"/>
              <w:rPr>
                <w:sz w:val="20"/>
              </w:rPr>
            </w:pPr>
            <w:proofErr w:type="spellStart"/>
            <w:r>
              <w:rPr>
                <w:spacing w:val="-2"/>
                <w:sz w:val="20"/>
              </w:rPr>
              <w:t>Hexanic</w:t>
            </w:r>
            <w:proofErr w:type="spellEnd"/>
            <w:r>
              <w:rPr>
                <w:spacing w:val="-2"/>
                <w:sz w:val="20"/>
              </w:rPr>
              <w:t xml:space="preserve"> fraction</w:t>
            </w:r>
          </w:p>
        </w:tc>
        <w:tc>
          <w:tcPr>
            <w:tcW w:w="1385" w:type="dxa"/>
          </w:tcPr>
          <w:p w14:paraId="595AE6BE" w14:textId="77777777" w:rsidR="00E20FF3" w:rsidRDefault="00E20FF3">
            <w:pPr>
              <w:pStyle w:val="TableParagraph"/>
              <w:ind w:left="0"/>
              <w:rPr>
                <w:sz w:val="20"/>
              </w:rPr>
            </w:pPr>
          </w:p>
          <w:p w14:paraId="0F52E762" w14:textId="77777777" w:rsidR="00E20FF3" w:rsidRDefault="005D6E16">
            <w:pPr>
              <w:pStyle w:val="TableParagraph"/>
              <w:rPr>
                <w:rFonts w:ascii="Arial"/>
                <w:b/>
                <w:sz w:val="20"/>
              </w:rPr>
            </w:pPr>
            <w:r>
              <w:rPr>
                <w:rFonts w:ascii="Arial"/>
                <w:b/>
                <w:spacing w:val="-10"/>
                <w:sz w:val="20"/>
              </w:rPr>
              <w:t>+</w:t>
            </w:r>
          </w:p>
        </w:tc>
        <w:tc>
          <w:tcPr>
            <w:tcW w:w="1184" w:type="dxa"/>
          </w:tcPr>
          <w:p w14:paraId="7A8364B4" w14:textId="77777777" w:rsidR="00E20FF3" w:rsidRDefault="00E20FF3">
            <w:pPr>
              <w:pStyle w:val="TableParagraph"/>
              <w:ind w:left="0"/>
              <w:rPr>
                <w:sz w:val="20"/>
              </w:rPr>
            </w:pPr>
          </w:p>
          <w:p w14:paraId="1DBB3FE2" w14:textId="77777777" w:rsidR="00E20FF3" w:rsidRDefault="005D6E16">
            <w:pPr>
              <w:pStyle w:val="TableParagraph"/>
              <w:rPr>
                <w:rFonts w:ascii="Arial"/>
                <w:b/>
                <w:sz w:val="20"/>
              </w:rPr>
            </w:pPr>
            <w:r>
              <w:rPr>
                <w:rFonts w:ascii="Arial"/>
                <w:b/>
                <w:spacing w:val="-10"/>
                <w:sz w:val="20"/>
              </w:rPr>
              <w:t>+</w:t>
            </w:r>
          </w:p>
        </w:tc>
        <w:tc>
          <w:tcPr>
            <w:tcW w:w="1306" w:type="dxa"/>
          </w:tcPr>
          <w:p w14:paraId="338E898F" w14:textId="77777777" w:rsidR="00E20FF3" w:rsidRDefault="00E20FF3">
            <w:pPr>
              <w:pStyle w:val="TableParagraph"/>
              <w:ind w:left="0"/>
              <w:rPr>
                <w:sz w:val="20"/>
              </w:rPr>
            </w:pPr>
          </w:p>
          <w:p w14:paraId="7E3FFF39" w14:textId="77777777" w:rsidR="00E20FF3" w:rsidRDefault="005D6E16">
            <w:pPr>
              <w:pStyle w:val="TableParagraph"/>
              <w:rPr>
                <w:sz w:val="20"/>
              </w:rPr>
            </w:pPr>
            <w:r>
              <w:rPr>
                <w:spacing w:val="-10"/>
                <w:sz w:val="20"/>
              </w:rPr>
              <w:t>-</w:t>
            </w:r>
          </w:p>
        </w:tc>
        <w:tc>
          <w:tcPr>
            <w:tcW w:w="1376" w:type="dxa"/>
          </w:tcPr>
          <w:p w14:paraId="782F2A76" w14:textId="77777777" w:rsidR="00E20FF3" w:rsidRDefault="00E20FF3">
            <w:pPr>
              <w:pStyle w:val="TableParagraph"/>
              <w:ind w:left="0"/>
              <w:rPr>
                <w:sz w:val="20"/>
              </w:rPr>
            </w:pPr>
          </w:p>
          <w:p w14:paraId="447CDB57" w14:textId="77777777" w:rsidR="00E20FF3" w:rsidRDefault="005D6E16">
            <w:pPr>
              <w:pStyle w:val="TableParagraph"/>
              <w:rPr>
                <w:sz w:val="20"/>
              </w:rPr>
            </w:pPr>
            <w:r>
              <w:rPr>
                <w:spacing w:val="-10"/>
                <w:sz w:val="20"/>
              </w:rPr>
              <w:t>-</w:t>
            </w:r>
          </w:p>
        </w:tc>
        <w:tc>
          <w:tcPr>
            <w:tcW w:w="1073" w:type="dxa"/>
          </w:tcPr>
          <w:p w14:paraId="04F776CB" w14:textId="77777777" w:rsidR="00E20FF3" w:rsidRDefault="00E20FF3">
            <w:pPr>
              <w:pStyle w:val="TableParagraph"/>
              <w:ind w:left="0"/>
              <w:rPr>
                <w:sz w:val="20"/>
              </w:rPr>
            </w:pPr>
          </w:p>
          <w:p w14:paraId="24950996" w14:textId="77777777" w:rsidR="00E20FF3" w:rsidRDefault="005D6E16">
            <w:pPr>
              <w:pStyle w:val="TableParagraph"/>
              <w:ind w:left="104"/>
              <w:rPr>
                <w:sz w:val="20"/>
              </w:rPr>
            </w:pPr>
            <w:r>
              <w:rPr>
                <w:spacing w:val="-10"/>
                <w:sz w:val="20"/>
              </w:rPr>
              <w:t>-</w:t>
            </w:r>
          </w:p>
        </w:tc>
        <w:tc>
          <w:tcPr>
            <w:tcW w:w="1016" w:type="dxa"/>
          </w:tcPr>
          <w:p w14:paraId="049D900B" w14:textId="77777777" w:rsidR="00E20FF3" w:rsidRDefault="00E20FF3">
            <w:pPr>
              <w:pStyle w:val="TableParagraph"/>
              <w:ind w:left="0"/>
              <w:rPr>
                <w:sz w:val="20"/>
              </w:rPr>
            </w:pPr>
          </w:p>
          <w:p w14:paraId="2BABB397" w14:textId="77777777" w:rsidR="00E20FF3" w:rsidRDefault="005D6E16">
            <w:pPr>
              <w:pStyle w:val="TableParagraph"/>
              <w:ind w:left="106"/>
              <w:rPr>
                <w:sz w:val="20"/>
              </w:rPr>
            </w:pPr>
            <w:r>
              <w:rPr>
                <w:spacing w:val="-10"/>
                <w:sz w:val="20"/>
              </w:rPr>
              <w:t>+</w:t>
            </w:r>
          </w:p>
        </w:tc>
        <w:tc>
          <w:tcPr>
            <w:tcW w:w="929" w:type="dxa"/>
          </w:tcPr>
          <w:p w14:paraId="7515672B" w14:textId="77777777" w:rsidR="00E20FF3" w:rsidRDefault="00E20FF3">
            <w:pPr>
              <w:pStyle w:val="TableParagraph"/>
              <w:ind w:left="0"/>
              <w:rPr>
                <w:sz w:val="20"/>
              </w:rPr>
            </w:pPr>
          </w:p>
          <w:p w14:paraId="5123C91E" w14:textId="77777777" w:rsidR="00E20FF3" w:rsidRDefault="005D6E16">
            <w:pPr>
              <w:pStyle w:val="TableParagraph"/>
              <w:ind w:left="106"/>
              <w:rPr>
                <w:sz w:val="20"/>
              </w:rPr>
            </w:pPr>
            <w:r>
              <w:rPr>
                <w:spacing w:val="-10"/>
                <w:sz w:val="20"/>
              </w:rPr>
              <w:t>+</w:t>
            </w:r>
          </w:p>
        </w:tc>
      </w:tr>
      <w:tr w:rsidR="00E20FF3" w14:paraId="5A560368" w14:textId="77777777">
        <w:trPr>
          <w:trHeight w:val="928"/>
        </w:trPr>
        <w:tc>
          <w:tcPr>
            <w:tcW w:w="1006" w:type="dxa"/>
          </w:tcPr>
          <w:p w14:paraId="1B1AEC4D" w14:textId="77777777" w:rsidR="00E20FF3" w:rsidRDefault="005D6E16">
            <w:pPr>
              <w:pStyle w:val="TableParagraph"/>
              <w:spacing w:line="228" w:lineRule="exact"/>
              <w:rPr>
                <w:sz w:val="20"/>
              </w:rPr>
            </w:pPr>
            <w:r>
              <w:rPr>
                <w:sz w:val="20"/>
              </w:rPr>
              <w:t>P2-</w:t>
            </w:r>
            <w:proofErr w:type="gramStart"/>
            <w:r>
              <w:rPr>
                <w:sz w:val="20"/>
              </w:rPr>
              <w:t>1</w:t>
            </w:r>
            <w:r>
              <w:rPr>
                <w:spacing w:val="-8"/>
                <w:sz w:val="20"/>
              </w:rPr>
              <w:t xml:space="preserve"> </w:t>
            </w:r>
            <w:r>
              <w:rPr>
                <w:spacing w:val="-10"/>
                <w:sz w:val="20"/>
              </w:rPr>
              <w:t>:</w:t>
            </w:r>
            <w:proofErr w:type="gramEnd"/>
          </w:p>
          <w:p w14:paraId="72E7FE64" w14:textId="77777777" w:rsidR="00E20FF3" w:rsidRDefault="005D6E16">
            <w:pPr>
              <w:pStyle w:val="TableParagraph"/>
              <w:ind w:right="93"/>
              <w:rPr>
                <w:sz w:val="20"/>
              </w:rPr>
            </w:pPr>
            <w:r>
              <w:rPr>
                <w:spacing w:val="-2"/>
                <w:sz w:val="20"/>
              </w:rPr>
              <w:t>Aqueous fraction</w:t>
            </w:r>
          </w:p>
        </w:tc>
        <w:tc>
          <w:tcPr>
            <w:tcW w:w="1385" w:type="dxa"/>
          </w:tcPr>
          <w:p w14:paraId="491739EA" w14:textId="77777777" w:rsidR="00E20FF3" w:rsidRDefault="005D6E16">
            <w:pPr>
              <w:pStyle w:val="TableParagraph"/>
              <w:spacing w:before="230"/>
              <w:rPr>
                <w:rFonts w:ascii="Arial"/>
                <w:b/>
                <w:sz w:val="20"/>
              </w:rPr>
            </w:pPr>
            <w:r>
              <w:rPr>
                <w:rFonts w:ascii="Arial"/>
                <w:b/>
                <w:spacing w:val="-10"/>
                <w:sz w:val="20"/>
              </w:rPr>
              <w:t>+</w:t>
            </w:r>
          </w:p>
        </w:tc>
        <w:tc>
          <w:tcPr>
            <w:tcW w:w="1184" w:type="dxa"/>
          </w:tcPr>
          <w:p w14:paraId="1B159BF4" w14:textId="77777777" w:rsidR="00E20FF3" w:rsidRDefault="005D6E16">
            <w:pPr>
              <w:pStyle w:val="TableParagraph"/>
              <w:spacing w:before="230"/>
              <w:rPr>
                <w:rFonts w:ascii="Arial"/>
                <w:b/>
                <w:sz w:val="20"/>
              </w:rPr>
            </w:pPr>
            <w:r>
              <w:rPr>
                <w:rFonts w:ascii="Arial"/>
                <w:b/>
                <w:spacing w:val="-10"/>
                <w:sz w:val="20"/>
              </w:rPr>
              <w:t>+</w:t>
            </w:r>
          </w:p>
        </w:tc>
        <w:tc>
          <w:tcPr>
            <w:tcW w:w="1306" w:type="dxa"/>
          </w:tcPr>
          <w:p w14:paraId="270CA03B" w14:textId="77777777" w:rsidR="00E20FF3" w:rsidRDefault="005D6E16">
            <w:pPr>
              <w:pStyle w:val="TableParagraph"/>
              <w:spacing w:before="230"/>
              <w:rPr>
                <w:rFonts w:ascii="Arial"/>
                <w:b/>
                <w:sz w:val="20"/>
              </w:rPr>
            </w:pPr>
            <w:r>
              <w:rPr>
                <w:rFonts w:ascii="Arial"/>
                <w:b/>
                <w:spacing w:val="-10"/>
                <w:sz w:val="20"/>
              </w:rPr>
              <w:t>+</w:t>
            </w:r>
          </w:p>
        </w:tc>
        <w:tc>
          <w:tcPr>
            <w:tcW w:w="1376" w:type="dxa"/>
          </w:tcPr>
          <w:p w14:paraId="2A6BC0F1" w14:textId="77777777" w:rsidR="00E20FF3" w:rsidRDefault="005D6E16">
            <w:pPr>
              <w:pStyle w:val="TableParagraph"/>
              <w:spacing w:before="230"/>
              <w:rPr>
                <w:sz w:val="20"/>
              </w:rPr>
            </w:pPr>
            <w:r>
              <w:rPr>
                <w:spacing w:val="-10"/>
                <w:sz w:val="20"/>
              </w:rPr>
              <w:t>+</w:t>
            </w:r>
          </w:p>
        </w:tc>
        <w:tc>
          <w:tcPr>
            <w:tcW w:w="1073" w:type="dxa"/>
          </w:tcPr>
          <w:p w14:paraId="02D5984C" w14:textId="77777777" w:rsidR="00E20FF3" w:rsidRDefault="005D6E16">
            <w:pPr>
              <w:pStyle w:val="TableParagraph"/>
              <w:spacing w:before="230"/>
              <w:ind w:left="104"/>
              <w:rPr>
                <w:sz w:val="20"/>
              </w:rPr>
            </w:pPr>
            <w:r>
              <w:rPr>
                <w:spacing w:val="-10"/>
                <w:sz w:val="20"/>
              </w:rPr>
              <w:t>+</w:t>
            </w:r>
          </w:p>
        </w:tc>
        <w:tc>
          <w:tcPr>
            <w:tcW w:w="1016" w:type="dxa"/>
          </w:tcPr>
          <w:p w14:paraId="57405EAB" w14:textId="77777777" w:rsidR="00E20FF3" w:rsidRDefault="005D6E16">
            <w:pPr>
              <w:pStyle w:val="TableParagraph"/>
              <w:spacing w:before="230"/>
              <w:ind w:left="106"/>
              <w:rPr>
                <w:sz w:val="20"/>
              </w:rPr>
            </w:pPr>
            <w:r>
              <w:rPr>
                <w:spacing w:val="-10"/>
                <w:sz w:val="20"/>
              </w:rPr>
              <w:t>+</w:t>
            </w:r>
          </w:p>
        </w:tc>
        <w:tc>
          <w:tcPr>
            <w:tcW w:w="929" w:type="dxa"/>
          </w:tcPr>
          <w:p w14:paraId="5B7CB5C4" w14:textId="77777777" w:rsidR="00E20FF3" w:rsidRDefault="005D6E16">
            <w:pPr>
              <w:pStyle w:val="TableParagraph"/>
              <w:spacing w:before="230"/>
              <w:ind w:left="106"/>
              <w:rPr>
                <w:sz w:val="20"/>
              </w:rPr>
            </w:pPr>
            <w:r>
              <w:rPr>
                <w:spacing w:val="-10"/>
                <w:sz w:val="20"/>
              </w:rPr>
              <w:t>+</w:t>
            </w:r>
          </w:p>
        </w:tc>
      </w:tr>
      <w:tr w:rsidR="00E20FF3" w14:paraId="1CA69C7E" w14:textId="77777777">
        <w:trPr>
          <w:trHeight w:val="1161"/>
        </w:trPr>
        <w:tc>
          <w:tcPr>
            <w:tcW w:w="1006" w:type="dxa"/>
          </w:tcPr>
          <w:p w14:paraId="30CD9981" w14:textId="77777777" w:rsidR="00E20FF3" w:rsidRDefault="005D6E16">
            <w:pPr>
              <w:pStyle w:val="TableParagraph"/>
              <w:spacing w:line="229" w:lineRule="exact"/>
              <w:rPr>
                <w:sz w:val="13"/>
              </w:rPr>
            </w:pPr>
            <w:r>
              <w:rPr>
                <w:spacing w:val="-2"/>
                <w:position w:val="1"/>
                <w:sz w:val="20"/>
              </w:rPr>
              <w:t>P2-</w:t>
            </w:r>
            <w:r>
              <w:rPr>
                <w:spacing w:val="-5"/>
                <w:position w:val="1"/>
                <w:sz w:val="20"/>
              </w:rPr>
              <w:t>2</w:t>
            </w:r>
            <w:r>
              <w:rPr>
                <w:spacing w:val="-5"/>
                <w:sz w:val="13"/>
              </w:rPr>
              <w:t>:</w:t>
            </w:r>
          </w:p>
          <w:p w14:paraId="5A86B2D8" w14:textId="77777777" w:rsidR="00E20FF3" w:rsidRDefault="005D6E16">
            <w:pPr>
              <w:pStyle w:val="TableParagraph"/>
              <w:spacing w:before="1"/>
              <w:ind w:right="226"/>
              <w:rPr>
                <w:sz w:val="20"/>
              </w:rPr>
            </w:pPr>
            <w:r>
              <w:rPr>
                <w:spacing w:val="-2"/>
                <w:sz w:val="20"/>
              </w:rPr>
              <w:t>Ethyl acetate fraction</w:t>
            </w:r>
          </w:p>
        </w:tc>
        <w:tc>
          <w:tcPr>
            <w:tcW w:w="1385" w:type="dxa"/>
          </w:tcPr>
          <w:p w14:paraId="7C87DF28" w14:textId="77777777" w:rsidR="00E20FF3" w:rsidRDefault="00E20FF3">
            <w:pPr>
              <w:pStyle w:val="TableParagraph"/>
              <w:spacing w:before="115"/>
              <w:ind w:left="0"/>
              <w:rPr>
                <w:sz w:val="20"/>
              </w:rPr>
            </w:pPr>
          </w:p>
          <w:p w14:paraId="038907CF" w14:textId="77777777" w:rsidR="00E20FF3" w:rsidRDefault="005D6E16">
            <w:pPr>
              <w:pStyle w:val="TableParagraph"/>
              <w:rPr>
                <w:rFonts w:ascii="Arial"/>
                <w:b/>
                <w:sz w:val="20"/>
              </w:rPr>
            </w:pPr>
            <w:r>
              <w:rPr>
                <w:rFonts w:ascii="Arial"/>
                <w:b/>
                <w:spacing w:val="-10"/>
                <w:sz w:val="20"/>
              </w:rPr>
              <w:t>+</w:t>
            </w:r>
          </w:p>
        </w:tc>
        <w:tc>
          <w:tcPr>
            <w:tcW w:w="1184" w:type="dxa"/>
          </w:tcPr>
          <w:p w14:paraId="3AFD307E" w14:textId="77777777" w:rsidR="00E20FF3" w:rsidRDefault="00E20FF3">
            <w:pPr>
              <w:pStyle w:val="TableParagraph"/>
              <w:spacing w:before="115"/>
              <w:ind w:left="0"/>
              <w:rPr>
                <w:sz w:val="20"/>
              </w:rPr>
            </w:pPr>
          </w:p>
          <w:p w14:paraId="1E3A36A1" w14:textId="77777777" w:rsidR="00E20FF3" w:rsidRDefault="005D6E16">
            <w:pPr>
              <w:pStyle w:val="TableParagraph"/>
              <w:rPr>
                <w:rFonts w:ascii="Arial"/>
                <w:b/>
                <w:sz w:val="20"/>
              </w:rPr>
            </w:pPr>
            <w:r>
              <w:rPr>
                <w:rFonts w:ascii="Arial"/>
                <w:b/>
                <w:spacing w:val="-10"/>
                <w:sz w:val="20"/>
              </w:rPr>
              <w:t>+</w:t>
            </w:r>
          </w:p>
        </w:tc>
        <w:tc>
          <w:tcPr>
            <w:tcW w:w="1306" w:type="dxa"/>
          </w:tcPr>
          <w:p w14:paraId="3A4E84B2" w14:textId="77777777" w:rsidR="00E20FF3" w:rsidRDefault="00E20FF3">
            <w:pPr>
              <w:pStyle w:val="TableParagraph"/>
              <w:spacing w:before="115"/>
              <w:ind w:left="0"/>
              <w:rPr>
                <w:sz w:val="20"/>
              </w:rPr>
            </w:pPr>
          </w:p>
          <w:p w14:paraId="71458211" w14:textId="77777777" w:rsidR="00E20FF3" w:rsidRDefault="005D6E16">
            <w:pPr>
              <w:pStyle w:val="TableParagraph"/>
              <w:rPr>
                <w:sz w:val="20"/>
              </w:rPr>
            </w:pPr>
            <w:r>
              <w:rPr>
                <w:spacing w:val="-10"/>
                <w:sz w:val="20"/>
              </w:rPr>
              <w:t>-</w:t>
            </w:r>
          </w:p>
        </w:tc>
        <w:tc>
          <w:tcPr>
            <w:tcW w:w="1376" w:type="dxa"/>
          </w:tcPr>
          <w:p w14:paraId="129BCB7A" w14:textId="77777777" w:rsidR="00E20FF3" w:rsidRDefault="00E20FF3">
            <w:pPr>
              <w:pStyle w:val="TableParagraph"/>
              <w:spacing w:before="115"/>
              <w:ind w:left="0"/>
              <w:rPr>
                <w:sz w:val="20"/>
              </w:rPr>
            </w:pPr>
          </w:p>
          <w:p w14:paraId="7DD9C030" w14:textId="77777777" w:rsidR="00E20FF3" w:rsidRDefault="005D6E16">
            <w:pPr>
              <w:pStyle w:val="TableParagraph"/>
              <w:rPr>
                <w:sz w:val="20"/>
              </w:rPr>
            </w:pPr>
            <w:r>
              <w:rPr>
                <w:spacing w:val="-10"/>
                <w:sz w:val="20"/>
              </w:rPr>
              <w:t>-</w:t>
            </w:r>
          </w:p>
        </w:tc>
        <w:tc>
          <w:tcPr>
            <w:tcW w:w="1073" w:type="dxa"/>
          </w:tcPr>
          <w:p w14:paraId="25AEEC79" w14:textId="77777777" w:rsidR="00E20FF3" w:rsidRDefault="00E20FF3">
            <w:pPr>
              <w:pStyle w:val="TableParagraph"/>
              <w:spacing w:before="115"/>
              <w:ind w:left="0"/>
              <w:rPr>
                <w:sz w:val="20"/>
              </w:rPr>
            </w:pPr>
          </w:p>
          <w:p w14:paraId="42B29B53" w14:textId="77777777" w:rsidR="00E20FF3" w:rsidRDefault="005D6E16">
            <w:pPr>
              <w:pStyle w:val="TableParagraph"/>
              <w:ind w:left="104"/>
              <w:rPr>
                <w:sz w:val="20"/>
              </w:rPr>
            </w:pPr>
            <w:r>
              <w:rPr>
                <w:spacing w:val="-10"/>
                <w:sz w:val="20"/>
              </w:rPr>
              <w:t>-</w:t>
            </w:r>
          </w:p>
        </w:tc>
        <w:tc>
          <w:tcPr>
            <w:tcW w:w="1016" w:type="dxa"/>
          </w:tcPr>
          <w:p w14:paraId="58FD8FED" w14:textId="77777777" w:rsidR="00E20FF3" w:rsidRDefault="00E20FF3">
            <w:pPr>
              <w:pStyle w:val="TableParagraph"/>
              <w:spacing w:before="115"/>
              <w:ind w:left="0"/>
              <w:rPr>
                <w:sz w:val="20"/>
              </w:rPr>
            </w:pPr>
          </w:p>
          <w:p w14:paraId="12874999" w14:textId="77777777" w:rsidR="00E20FF3" w:rsidRDefault="005D6E16">
            <w:pPr>
              <w:pStyle w:val="TableParagraph"/>
              <w:ind w:left="106"/>
              <w:rPr>
                <w:sz w:val="20"/>
              </w:rPr>
            </w:pPr>
            <w:r>
              <w:rPr>
                <w:spacing w:val="-10"/>
                <w:sz w:val="20"/>
              </w:rPr>
              <w:t>+</w:t>
            </w:r>
          </w:p>
        </w:tc>
        <w:tc>
          <w:tcPr>
            <w:tcW w:w="929" w:type="dxa"/>
          </w:tcPr>
          <w:p w14:paraId="6B1F2588" w14:textId="77777777" w:rsidR="00E20FF3" w:rsidRDefault="00E20FF3">
            <w:pPr>
              <w:pStyle w:val="TableParagraph"/>
              <w:spacing w:before="115"/>
              <w:ind w:left="0"/>
              <w:rPr>
                <w:sz w:val="20"/>
              </w:rPr>
            </w:pPr>
          </w:p>
          <w:p w14:paraId="24EFC007" w14:textId="77777777" w:rsidR="00E20FF3" w:rsidRDefault="005D6E16">
            <w:pPr>
              <w:pStyle w:val="TableParagraph"/>
              <w:ind w:left="106"/>
              <w:rPr>
                <w:sz w:val="20"/>
              </w:rPr>
            </w:pPr>
            <w:r>
              <w:rPr>
                <w:spacing w:val="-10"/>
                <w:sz w:val="20"/>
              </w:rPr>
              <w:t>+</w:t>
            </w:r>
          </w:p>
        </w:tc>
      </w:tr>
    </w:tbl>
    <w:p w14:paraId="3ECE6058" w14:textId="77777777" w:rsidR="00E20FF3" w:rsidRDefault="005D6E16">
      <w:pPr>
        <w:pStyle w:val="Corpsdetexte"/>
        <w:spacing w:before="1"/>
      </w:pPr>
      <w:r>
        <w:rPr>
          <w:spacing w:val="-5"/>
        </w:rPr>
        <w:t>204</w:t>
      </w:r>
    </w:p>
    <w:p w14:paraId="0E52F041" w14:textId="77777777" w:rsidR="00E20FF3" w:rsidRDefault="005D6E16">
      <w:pPr>
        <w:pStyle w:val="Corpsdetexte"/>
      </w:pPr>
      <w:r>
        <w:rPr>
          <w:spacing w:val="-5"/>
        </w:rPr>
        <w:t>205</w:t>
      </w:r>
    </w:p>
    <w:p w14:paraId="1ED7B0C0" w14:textId="77777777" w:rsidR="00E20FF3" w:rsidRDefault="00E20FF3">
      <w:pPr>
        <w:pStyle w:val="Corpsdetexte"/>
        <w:sectPr w:rsidR="00E20FF3">
          <w:type w:val="continuous"/>
          <w:pgSz w:w="12240" w:h="15840"/>
          <w:pgMar w:top="860" w:right="360" w:bottom="280" w:left="0" w:header="44" w:footer="0" w:gutter="0"/>
          <w:cols w:space="720"/>
        </w:sectPr>
      </w:pPr>
    </w:p>
    <w:p w14:paraId="53A485FF" w14:textId="62E010A0" w:rsidR="00E20FF3" w:rsidRDefault="005D6E16">
      <w:pPr>
        <w:pStyle w:val="Titre3"/>
        <w:tabs>
          <w:tab w:val="left" w:pos="719"/>
        </w:tabs>
        <w:spacing w:before="82" w:line="229" w:lineRule="exact"/>
      </w:pPr>
      <w:r>
        <w:rPr>
          <w:rFonts w:ascii="Arial MT"/>
          <w:b w:val="0"/>
          <w:spacing w:val="-5"/>
        </w:rPr>
        <w:lastRenderedPageBreak/>
        <w:t>206</w:t>
      </w:r>
      <w:r>
        <w:rPr>
          <w:rFonts w:ascii="Arial MT"/>
          <w:b w:val="0"/>
        </w:rPr>
        <w:tab/>
      </w:r>
      <w:r>
        <w:t>3.2.2</w:t>
      </w:r>
      <w:r>
        <w:rPr>
          <w:spacing w:val="-10"/>
        </w:rPr>
        <w:t xml:space="preserve"> </w:t>
      </w:r>
      <w:r>
        <w:t>Quantitative</w:t>
      </w:r>
      <w:r>
        <w:rPr>
          <w:spacing w:val="-9"/>
        </w:rPr>
        <w:t xml:space="preserve"> </w:t>
      </w:r>
      <w:r>
        <w:t>analyses</w:t>
      </w:r>
      <w:r>
        <w:rPr>
          <w:spacing w:val="-11"/>
        </w:rPr>
        <w:t xml:space="preserve"> </w:t>
      </w:r>
      <w:r>
        <w:t>of</w:t>
      </w:r>
      <w:r>
        <w:rPr>
          <w:spacing w:val="-11"/>
        </w:rPr>
        <w:t xml:space="preserve"> </w:t>
      </w:r>
      <w:r>
        <w:t>LUGA</w:t>
      </w:r>
      <w:r>
        <w:rPr>
          <w:spacing w:val="-11"/>
        </w:rPr>
        <w:t xml:space="preserve"> </w:t>
      </w:r>
      <w:r w:rsidR="00E8378D">
        <w:t>fungal chemical</w:t>
      </w:r>
      <w:r>
        <w:rPr>
          <w:spacing w:val="-9"/>
        </w:rPr>
        <w:t xml:space="preserve"> </w:t>
      </w:r>
      <w:r>
        <w:rPr>
          <w:spacing w:val="-2"/>
        </w:rPr>
        <w:t>compounds</w:t>
      </w:r>
    </w:p>
    <w:p w14:paraId="69B57614" w14:textId="77777777" w:rsidR="00E20FF3" w:rsidRDefault="005D6E16">
      <w:pPr>
        <w:pStyle w:val="Corpsdetexte"/>
        <w:spacing w:line="229" w:lineRule="exact"/>
      </w:pPr>
      <w:r>
        <w:rPr>
          <w:spacing w:val="-5"/>
        </w:rPr>
        <w:t>207</w:t>
      </w:r>
    </w:p>
    <w:p w14:paraId="717FD36D" w14:textId="77777777" w:rsidR="00E20FF3" w:rsidRDefault="005D6E16">
      <w:pPr>
        <w:tabs>
          <w:tab w:val="left" w:pos="719"/>
        </w:tabs>
        <w:spacing w:before="1"/>
        <w:ind w:left="28"/>
        <w:rPr>
          <w:rFonts w:ascii="Arial"/>
          <w:i/>
          <w:sz w:val="20"/>
        </w:rPr>
      </w:pPr>
      <w:r>
        <w:rPr>
          <w:spacing w:val="-5"/>
          <w:sz w:val="20"/>
        </w:rPr>
        <w:t>208</w:t>
      </w:r>
      <w:r>
        <w:rPr>
          <w:sz w:val="20"/>
        </w:rPr>
        <w:tab/>
      </w:r>
      <w:r>
        <w:rPr>
          <w:rFonts w:ascii="Arial"/>
          <w:i/>
          <w:sz w:val="20"/>
          <w:u w:val="single"/>
        </w:rPr>
        <w:t>3.2.2.1</w:t>
      </w:r>
      <w:r>
        <w:rPr>
          <w:rFonts w:ascii="Arial"/>
          <w:i/>
          <w:spacing w:val="-11"/>
          <w:sz w:val="20"/>
          <w:u w:val="single"/>
        </w:rPr>
        <w:t xml:space="preserve"> </w:t>
      </w:r>
      <w:r>
        <w:rPr>
          <w:rFonts w:ascii="Arial"/>
          <w:i/>
          <w:sz w:val="20"/>
          <w:u w:val="single"/>
        </w:rPr>
        <w:t>Quantitative</w:t>
      </w:r>
      <w:r>
        <w:rPr>
          <w:rFonts w:ascii="Arial"/>
          <w:i/>
          <w:spacing w:val="-9"/>
          <w:sz w:val="20"/>
          <w:u w:val="single"/>
        </w:rPr>
        <w:t xml:space="preserve"> </w:t>
      </w:r>
      <w:r>
        <w:rPr>
          <w:rFonts w:ascii="Arial"/>
          <w:i/>
          <w:sz w:val="20"/>
          <w:u w:val="single"/>
        </w:rPr>
        <w:t>Determinations</w:t>
      </w:r>
      <w:r>
        <w:rPr>
          <w:rFonts w:ascii="Arial"/>
          <w:i/>
          <w:spacing w:val="-8"/>
          <w:sz w:val="20"/>
          <w:u w:val="single"/>
        </w:rPr>
        <w:t xml:space="preserve"> </w:t>
      </w:r>
      <w:r>
        <w:rPr>
          <w:rFonts w:ascii="Arial"/>
          <w:i/>
          <w:sz w:val="20"/>
          <w:u w:val="single"/>
        </w:rPr>
        <w:t>of</w:t>
      </w:r>
      <w:r>
        <w:rPr>
          <w:rFonts w:ascii="Arial"/>
          <w:i/>
          <w:spacing w:val="-9"/>
          <w:sz w:val="20"/>
          <w:u w:val="single"/>
        </w:rPr>
        <w:t xml:space="preserve"> </w:t>
      </w:r>
      <w:r>
        <w:rPr>
          <w:rFonts w:ascii="Arial"/>
          <w:i/>
          <w:sz w:val="20"/>
          <w:u w:val="single"/>
        </w:rPr>
        <w:t>Total</w:t>
      </w:r>
      <w:r>
        <w:rPr>
          <w:rFonts w:ascii="Arial"/>
          <w:i/>
          <w:spacing w:val="-9"/>
          <w:sz w:val="20"/>
          <w:u w:val="single"/>
        </w:rPr>
        <w:t xml:space="preserve"> </w:t>
      </w:r>
      <w:r>
        <w:rPr>
          <w:rFonts w:ascii="Arial"/>
          <w:i/>
          <w:spacing w:val="-2"/>
          <w:sz w:val="20"/>
          <w:u w:val="single"/>
        </w:rPr>
        <w:t>Extracts</w:t>
      </w:r>
    </w:p>
    <w:p w14:paraId="4FDEE798" w14:textId="77777777" w:rsidR="00E20FF3" w:rsidRDefault="005D6E16">
      <w:pPr>
        <w:pStyle w:val="Corpsdetexte"/>
        <w:spacing w:before="1"/>
      </w:pPr>
      <w:r>
        <w:rPr>
          <w:spacing w:val="-5"/>
        </w:rPr>
        <w:t>209</w:t>
      </w:r>
    </w:p>
    <w:p w14:paraId="35679ABF" w14:textId="77777777" w:rsidR="00E20FF3" w:rsidRDefault="005D6E16">
      <w:pPr>
        <w:pStyle w:val="Corpsdetexte"/>
        <w:tabs>
          <w:tab w:val="left" w:pos="719"/>
        </w:tabs>
      </w:pPr>
      <w:r>
        <w:rPr>
          <w:spacing w:val="-5"/>
        </w:rPr>
        <w:t>210</w:t>
      </w:r>
      <w:r>
        <w:tab/>
        <w:t>Total</w:t>
      </w:r>
      <w:r>
        <w:rPr>
          <w:spacing w:val="1"/>
        </w:rPr>
        <w:t xml:space="preserve"> </w:t>
      </w:r>
      <w:r>
        <w:t>extracts</w:t>
      </w:r>
      <w:r>
        <w:rPr>
          <w:spacing w:val="3"/>
        </w:rPr>
        <w:t xml:space="preserve"> </w:t>
      </w:r>
      <w:r>
        <w:t>presented</w:t>
      </w:r>
      <w:r>
        <w:rPr>
          <w:spacing w:val="2"/>
        </w:rPr>
        <w:t xml:space="preserve"> </w:t>
      </w:r>
      <w:r>
        <w:t>the following</w:t>
      </w:r>
      <w:r>
        <w:rPr>
          <w:spacing w:val="1"/>
        </w:rPr>
        <w:t xml:space="preserve"> </w:t>
      </w:r>
      <w:r>
        <w:t>metabolites:</w:t>
      </w:r>
      <w:r>
        <w:rPr>
          <w:spacing w:val="3"/>
        </w:rPr>
        <w:t xml:space="preserve"> </w:t>
      </w:r>
      <w:r>
        <w:t>terpenoids,</w:t>
      </w:r>
      <w:r>
        <w:rPr>
          <w:spacing w:val="2"/>
        </w:rPr>
        <w:t xml:space="preserve"> </w:t>
      </w:r>
      <w:r>
        <w:t>polyphenols,</w:t>
      </w:r>
      <w:r>
        <w:rPr>
          <w:spacing w:val="2"/>
        </w:rPr>
        <w:t xml:space="preserve"> </w:t>
      </w:r>
      <w:r>
        <w:t>alkaloids</w:t>
      </w:r>
      <w:r>
        <w:rPr>
          <w:spacing w:val="3"/>
        </w:rPr>
        <w:t xml:space="preserve"> </w:t>
      </w:r>
      <w:r>
        <w:t>and</w:t>
      </w:r>
      <w:r>
        <w:rPr>
          <w:spacing w:val="-1"/>
        </w:rPr>
        <w:t xml:space="preserve"> </w:t>
      </w:r>
      <w:r>
        <w:t>flavonoids. Indeed, the</w:t>
      </w:r>
      <w:r>
        <w:rPr>
          <w:spacing w:val="2"/>
        </w:rPr>
        <w:t xml:space="preserve"> </w:t>
      </w:r>
      <w:r>
        <w:rPr>
          <w:spacing w:val="-2"/>
        </w:rPr>
        <w:t>highest</w:t>
      </w:r>
    </w:p>
    <w:p w14:paraId="62A853C5" w14:textId="77777777" w:rsidR="00E20FF3" w:rsidRDefault="005D6E16">
      <w:pPr>
        <w:pStyle w:val="Corpsdetexte"/>
        <w:tabs>
          <w:tab w:val="left" w:pos="719"/>
        </w:tabs>
        <w:spacing w:before="1"/>
      </w:pPr>
      <w:r>
        <w:rPr>
          <w:spacing w:val="-5"/>
        </w:rPr>
        <w:t>211</w:t>
      </w:r>
      <w:r>
        <w:tab/>
        <w:t>concentrations</w:t>
      </w:r>
      <w:r>
        <w:rPr>
          <w:spacing w:val="-9"/>
        </w:rPr>
        <w:t xml:space="preserve"> </w:t>
      </w:r>
      <w:r>
        <w:t>of</w:t>
      </w:r>
      <w:r>
        <w:rPr>
          <w:spacing w:val="-9"/>
        </w:rPr>
        <w:t xml:space="preserve"> </w:t>
      </w:r>
      <w:r>
        <w:t>terpenoids</w:t>
      </w:r>
      <w:r>
        <w:rPr>
          <w:spacing w:val="-8"/>
        </w:rPr>
        <w:t xml:space="preserve"> </w:t>
      </w:r>
      <w:r>
        <w:t>(210</w:t>
      </w:r>
      <w:r>
        <w:rPr>
          <w:spacing w:val="-10"/>
        </w:rPr>
        <w:t xml:space="preserve"> </w:t>
      </w:r>
      <w:r>
        <w:t>mg</w:t>
      </w:r>
      <w:r>
        <w:rPr>
          <w:spacing w:val="-7"/>
        </w:rPr>
        <w:t xml:space="preserve"> </w:t>
      </w:r>
      <w:proofErr w:type="spellStart"/>
      <w:r>
        <w:t>linolein</w:t>
      </w:r>
      <w:proofErr w:type="spellEnd"/>
      <w:r>
        <w:rPr>
          <w:spacing w:val="-9"/>
        </w:rPr>
        <w:t xml:space="preserve"> </w:t>
      </w:r>
      <w:r>
        <w:t>equivalent/g</w:t>
      </w:r>
      <w:r>
        <w:rPr>
          <w:spacing w:val="-9"/>
        </w:rPr>
        <w:t xml:space="preserve"> </w:t>
      </w:r>
      <w:r>
        <w:t>extract)</w:t>
      </w:r>
      <w:r>
        <w:rPr>
          <w:spacing w:val="-9"/>
        </w:rPr>
        <w:t xml:space="preserve"> </w:t>
      </w:r>
      <w:r>
        <w:t>and</w:t>
      </w:r>
      <w:r>
        <w:rPr>
          <w:spacing w:val="-10"/>
        </w:rPr>
        <w:t xml:space="preserve"> </w:t>
      </w:r>
      <w:r>
        <w:t>alkaloids</w:t>
      </w:r>
      <w:r>
        <w:rPr>
          <w:spacing w:val="-8"/>
        </w:rPr>
        <w:t xml:space="preserve"> </w:t>
      </w:r>
      <w:r>
        <w:t>(0.42</w:t>
      </w:r>
      <w:r>
        <w:rPr>
          <w:spacing w:val="-8"/>
        </w:rPr>
        <w:t xml:space="preserve"> </w:t>
      </w:r>
      <w:r>
        <w:t>mg</w:t>
      </w:r>
      <w:r>
        <w:rPr>
          <w:spacing w:val="-9"/>
        </w:rPr>
        <w:t xml:space="preserve"> </w:t>
      </w:r>
      <w:r>
        <w:t>atropine</w:t>
      </w:r>
      <w:r>
        <w:rPr>
          <w:spacing w:val="-10"/>
        </w:rPr>
        <w:t xml:space="preserve"> </w:t>
      </w:r>
      <w:r>
        <w:t>equivalent/g</w:t>
      </w:r>
      <w:r>
        <w:rPr>
          <w:spacing w:val="-10"/>
        </w:rPr>
        <w:t xml:space="preserve"> </w:t>
      </w:r>
      <w:r>
        <w:t>extract)</w:t>
      </w:r>
      <w:r>
        <w:rPr>
          <w:spacing w:val="-8"/>
        </w:rPr>
        <w:t xml:space="preserve"> </w:t>
      </w:r>
      <w:r>
        <w:rPr>
          <w:spacing w:val="-5"/>
        </w:rPr>
        <w:t>as</w:t>
      </w:r>
    </w:p>
    <w:p w14:paraId="6EA2AA38" w14:textId="77777777" w:rsidR="00E20FF3" w:rsidRDefault="005D6E16">
      <w:pPr>
        <w:pStyle w:val="Corpsdetexte"/>
        <w:tabs>
          <w:tab w:val="left" w:pos="719"/>
        </w:tabs>
        <w:spacing w:line="229" w:lineRule="exact"/>
      </w:pPr>
      <w:r>
        <w:rPr>
          <w:spacing w:val="-5"/>
        </w:rPr>
        <w:t>212</w:t>
      </w:r>
      <w:r>
        <w:tab/>
        <w:t>well</w:t>
      </w:r>
      <w:r>
        <w:rPr>
          <w:spacing w:val="-10"/>
        </w:rPr>
        <w:t xml:space="preserve"> </w:t>
      </w:r>
      <w:r>
        <w:t>as</w:t>
      </w:r>
      <w:r>
        <w:rPr>
          <w:spacing w:val="-7"/>
        </w:rPr>
        <w:t xml:space="preserve"> </w:t>
      </w:r>
      <w:r>
        <w:t>the</w:t>
      </w:r>
      <w:r>
        <w:rPr>
          <w:spacing w:val="-7"/>
        </w:rPr>
        <w:t xml:space="preserve"> </w:t>
      </w:r>
      <w:r>
        <w:t>lowest</w:t>
      </w:r>
      <w:r>
        <w:rPr>
          <w:spacing w:val="-8"/>
        </w:rPr>
        <w:t xml:space="preserve"> </w:t>
      </w:r>
      <w:r>
        <w:t>concentrations</w:t>
      </w:r>
      <w:r>
        <w:rPr>
          <w:spacing w:val="-7"/>
        </w:rPr>
        <w:t xml:space="preserve"> </w:t>
      </w:r>
      <w:r>
        <w:t>of</w:t>
      </w:r>
      <w:r>
        <w:rPr>
          <w:spacing w:val="-8"/>
        </w:rPr>
        <w:t xml:space="preserve"> </w:t>
      </w:r>
      <w:r>
        <w:t>flavonoids</w:t>
      </w:r>
      <w:r>
        <w:rPr>
          <w:spacing w:val="-8"/>
        </w:rPr>
        <w:t xml:space="preserve"> </w:t>
      </w:r>
      <w:r>
        <w:t>(35</w:t>
      </w:r>
      <w:r>
        <w:rPr>
          <w:spacing w:val="-9"/>
        </w:rPr>
        <w:t xml:space="preserve"> </w:t>
      </w:r>
      <w:r>
        <w:t>mg</w:t>
      </w:r>
      <w:r>
        <w:rPr>
          <w:spacing w:val="-7"/>
        </w:rPr>
        <w:t xml:space="preserve"> </w:t>
      </w:r>
      <w:r>
        <w:t>quercetin</w:t>
      </w:r>
      <w:r>
        <w:rPr>
          <w:spacing w:val="-9"/>
        </w:rPr>
        <w:t xml:space="preserve"> </w:t>
      </w:r>
      <w:r>
        <w:t>equivalent/g</w:t>
      </w:r>
      <w:r>
        <w:rPr>
          <w:spacing w:val="-6"/>
        </w:rPr>
        <w:t xml:space="preserve"> </w:t>
      </w:r>
      <w:r>
        <w:t>extract)</w:t>
      </w:r>
      <w:r>
        <w:rPr>
          <w:spacing w:val="-8"/>
        </w:rPr>
        <w:t xml:space="preserve"> </w:t>
      </w:r>
      <w:r>
        <w:t>and</w:t>
      </w:r>
      <w:r>
        <w:rPr>
          <w:spacing w:val="-8"/>
        </w:rPr>
        <w:t xml:space="preserve"> </w:t>
      </w:r>
      <w:r>
        <w:t>polyphenols</w:t>
      </w:r>
      <w:r>
        <w:rPr>
          <w:spacing w:val="-7"/>
        </w:rPr>
        <w:t xml:space="preserve"> </w:t>
      </w:r>
      <w:r>
        <w:t>(0.39</w:t>
      </w:r>
      <w:r>
        <w:rPr>
          <w:spacing w:val="-7"/>
        </w:rPr>
        <w:t xml:space="preserve"> </w:t>
      </w:r>
      <w:r>
        <w:t>mg</w:t>
      </w:r>
      <w:r>
        <w:rPr>
          <w:spacing w:val="-8"/>
        </w:rPr>
        <w:t xml:space="preserve"> </w:t>
      </w:r>
      <w:r>
        <w:t>gallic</w:t>
      </w:r>
      <w:r>
        <w:rPr>
          <w:spacing w:val="-7"/>
        </w:rPr>
        <w:t xml:space="preserve"> </w:t>
      </w:r>
      <w:r>
        <w:rPr>
          <w:spacing w:val="-4"/>
        </w:rPr>
        <w:t>acid</w:t>
      </w:r>
    </w:p>
    <w:p w14:paraId="716917A2" w14:textId="77777777" w:rsidR="00E20FF3" w:rsidRDefault="005D6E16">
      <w:pPr>
        <w:pStyle w:val="Corpsdetexte"/>
        <w:tabs>
          <w:tab w:val="left" w:pos="719"/>
        </w:tabs>
        <w:spacing w:line="229" w:lineRule="exact"/>
      </w:pPr>
      <w:r>
        <w:rPr>
          <w:spacing w:val="-5"/>
        </w:rPr>
        <w:t>213</w:t>
      </w:r>
      <w:r>
        <w:tab/>
        <w:t>equivalent/g</w:t>
      </w:r>
      <w:r>
        <w:rPr>
          <w:spacing w:val="39"/>
        </w:rPr>
        <w:t xml:space="preserve"> </w:t>
      </w:r>
      <w:r>
        <w:t>extract)</w:t>
      </w:r>
      <w:r>
        <w:rPr>
          <w:spacing w:val="40"/>
        </w:rPr>
        <w:t xml:space="preserve"> </w:t>
      </w:r>
      <w:r>
        <w:t>observed</w:t>
      </w:r>
      <w:r>
        <w:rPr>
          <w:spacing w:val="36"/>
        </w:rPr>
        <w:t xml:space="preserve"> </w:t>
      </w:r>
      <w:r>
        <w:t>were</w:t>
      </w:r>
      <w:r>
        <w:rPr>
          <w:spacing w:val="37"/>
        </w:rPr>
        <w:t xml:space="preserve"> </w:t>
      </w:r>
      <w:r>
        <w:t>expressed</w:t>
      </w:r>
      <w:r>
        <w:rPr>
          <w:spacing w:val="37"/>
        </w:rPr>
        <w:t xml:space="preserve"> </w:t>
      </w:r>
      <w:r>
        <w:t>by</w:t>
      </w:r>
      <w:r>
        <w:rPr>
          <w:spacing w:val="40"/>
        </w:rPr>
        <w:t xml:space="preserve"> </w:t>
      </w:r>
      <w:r>
        <w:t>the</w:t>
      </w:r>
      <w:r>
        <w:rPr>
          <w:spacing w:val="37"/>
        </w:rPr>
        <w:t xml:space="preserve"> </w:t>
      </w:r>
      <w:r>
        <w:t>total</w:t>
      </w:r>
      <w:r>
        <w:rPr>
          <w:spacing w:val="38"/>
        </w:rPr>
        <w:t xml:space="preserve"> </w:t>
      </w:r>
      <w:r>
        <w:t>aqueous</w:t>
      </w:r>
      <w:r>
        <w:rPr>
          <w:spacing w:val="40"/>
        </w:rPr>
        <w:t xml:space="preserve"> </w:t>
      </w:r>
      <w:r>
        <w:t>extract.</w:t>
      </w:r>
      <w:r>
        <w:rPr>
          <w:spacing w:val="39"/>
        </w:rPr>
        <w:t xml:space="preserve"> </w:t>
      </w:r>
      <w:r>
        <w:t>However,</w:t>
      </w:r>
      <w:r>
        <w:rPr>
          <w:spacing w:val="40"/>
        </w:rPr>
        <w:t xml:space="preserve"> </w:t>
      </w:r>
      <w:r>
        <w:t>the</w:t>
      </w:r>
      <w:r>
        <w:rPr>
          <w:spacing w:val="38"/>
        </w:rPr>
        <w:t xml:space="preserve"> </w:t>
      </w:r>
      <w:r>
        <w:t>lowest</w:t>
      </w:r>
      <w:r>
        <w:rPr>
          <w:spacing w:val="39"/>
        </w:rPr>
        <w:t xml:space="preserve"> </w:t>
      </w:r>
      <w:r>
        <w:t>concentrations</w:t>
      </w:r>
      <w:r>
        <w:rPr>
          <w:spacing w:val="40"/>
        </w:rPr>
        <w:t xml:space="preserve"> </w:t>
      </w:r>
      <w:r>
        <w:rPr>
          <w:spacing w:val="-5"/>
        </w:rPr>
        <w:t>of</w:t>
      </w:r>
    </w:p>
    <w:p w14:paraId="67BC9444" w14:textId="77777777" w:rsidR="00E20FF3" w:rsidRDefault="005D6E16">
      <w:pPr>
        <w:pStyle w:val="Corpsdetexte"/>
        <w:tabs>
          <w:tab w:val="left" w:pos="719"/>
        </w:tabs>
      </w:pPr>
      <w:r>
        <w:rPr>
          <w:spacing w:val="-5"/>
        </w:rPr>
        <w:t>214</w:t>
      </w:r>
      <w:r>
        <w:tab/>
      </w:r>
      <w:r>
        <w:rPr>
          <w:spacing w:val="-2"/>
        </w:rPr>
        <w:t>terpenoids</w:t>
      </w:r>
      <w:r>
        <w:rPr>
          <w:spacing w:val="-3"/>
        </w:rPr>
        <w:t xml:space="preserve"> </w:t>
      </w:r>
      <w:r>
        <w:rPr>
          <w:spacing w:val="-2"/>
        </w:rPr>
        <w:t>(125</w:t>
      </w:r>
      <w:r>
        <w:rPr>
          <w:spacing w:val="-4"/>
        </w:rPr>
        <w:t xml:space="preserve"> </w:t>
      </w:r>
      <w:r>
        <w:rPr>
          <w:spacing w:val="-2"/>
        </w:rPr>
        <w:t>mg</w:t>
      </w:r>
      <w:r>
        <w:rPr>
          <w:spacing w:val="-4"/>
        </w:rPr>
        <w:t xml:space="preserve"> </w:t>
      </w:r>
      <w:proofErr w:type="spellStart"/>
      <w:r>
        <w:rPr>
          <w:spacing w:val="-2"/>
        </w:rPr>
        <w:t>linolein</w:t>
      </w:r>
      <w:proofErr w:type="spellEnd"/>
      <w:r>
        <w:rPr>
          <w:spacing w:val="-1"/>
        </w:rPr>
        <w:t xml:space="preserve"> </w:t>
      </w:r>
      <w:r>
        <w:rPr>
          <w:spacing w:val="-2"/>
        </w:rPr>
        <w:t>equivalent/g extract)</w:t>
      </w:r>
      <w:r>
        <w:rPr>
          <w:spacing w:val="-4"/>
        </w:rPr>
        <w:t xml:space="preserve"> </w:t>
      </w:r>
      <w:r>
        <w:rPr>
          <w:spacing w:val="-2"/>
        </w:rPr>
        <w:t>and</w:t>
      </w:r>
      <w:r>
        <w:rPr>
          <w:spacing w:val="-1"/>
        </w:rPr>
        <w:t xml:space="preserve"> </w:t>
      </w:r>
      <w:r>
        <w:rPr>
          <w:spacing w:val="-2"/>
        </w:rPr>
        <w:t>alkaloids</w:t>
      </w:r>
      <w:r>
        <w:rPr>
          <w:spacing w:val="-3"/>
        </w:rPr>
        <w:t xml:space="preserve"> </w:t>
      </w:r>
      <w:r>
        <w:rPr>
          <w:spacing w:val="-2"/>
        </w:rPr>
        <w:t>(0.20</w:t>
      </w:r>
      <w:r>
        <w:rPr>
          <w:spacing w:val="-1"/>
        </w:rPr>
        <w:t xml:space="preserve"> </w:t>
      </w:r>
      <w:r>
        <w:rPr>
          <w:spacing w:val="-2"/>
        </w:rPr>
        <w:t>mg atropine</w:t>
      </w:r>
      <w:r>
        <w:rPr>
          <w:spacing w:val="-1"/>
        </w:rPr>
        <w:t xml:space="preserve"> </w:t>
      </w:r>
      <w:r>
        <w:rPr>
          <w:spacing w:val="-2"/>
        </w:rPr>
        <w:t>equivalent/g</w:t>
      </w:r>
      <w:r>
        <w:rPr>
          <w:spacing w:val="-5"/>
        </w:rPr>
        <w:t xml:space="preserve"> </w:t>
      </w:r>
      <w:r>
        <w:rPr>
          <w:spacing w:val="-2"/>
        </w:rPr>
        <w:t>extract)</w:t>
      </w:r>
      <w:r>
        <w:rPr>
          <w:spacing w:val="-4"/>
        </w:rPr>
        <w:t xml:space="preserve"> </w:t>
      </w:r>
      <w:r>
        <w:rPr>
          <w:spacing w:val="-2"/>
        </w:rPr>
        <w:t>as</w:t>
      </w:r>
      <w:r>
        <w:rPr>
          <w:spacing w:val="-3"/>
        </w:rPr>
        <w:t xml:space="preserve"> </w:t>
      </w:r>
      <w:r>
        <w:rPr>
          <w:spacing w:val="-2"/>
        </w:rPr>
        <w:t>well as</w:t>
      </w:r>
      <w:r>
        <w:rPr>
          <w:spacing w:val="-3"/>
        </w:rPr>
        <w:t xml:space="preserve"> </w:t>
      </w:r>
      <w:r>
        <w:rPr>
          <w:spacing w:val="-2"/>
        </w:rPr>
        <w:t>the</w:t>
      </w:r>
      <w:r>
        <w:rPr>
          <w:spacing w:val="-5"/>
        </w:rPr>
        <w:t xml:space="preserve"> </w:t>
      </w:r>
      <w:r>
        <w:rPr>
          <w:spacing w:val="-2"/>
        </w:rPr>
        <w:t>highest</w:t>
      </w:r>
    </w:p>
    <w:p w14:paraId="4890DCA1" w14:textId="77777777" w:rsidR="00E20FF3" w:rsidRDefault="005D6E16">
      <w:pPr>
        <w:pStyle w:val="Corpsdetexte"/>
        <w:tabs>
          <w:tab w:val="left" w:pos="719"/>
        </w:tabs>
        <w:spacing w:before="1"/>
      </w:pPr>
      <w:r>
        <w:rPr>
          <w:spacing w:val="-5"/>
        </w:rPr>
        <w:t>215</w:t>
      </w:r>
      <w:r>
        <w:tab/>
        <w:t>concentrations</w:t>
      </w:r>
      <w:r>
        <w:rPr>
          <w:spacing w:val="26"/>
        </w:rPr>
        <w:t xml:space="preserve"> </w:t>
      </w:r>
      <w:r>
        <w:t>of</w:t>
      </w:r>
      <w:r>
        <w:rPr>
          <w:spacing w:val="27"/>
        </w:rPr>
        <w:t xml:space="preserve"> </w:t>
      </w:r>
      <w:r>
        <w:t>flavonoids</w:t>
      </w:r>
      <w:r>
        <w:rPr>
          <w:spacing w:val="25"/>
        </w:rPr>
        <w:t xml:space="preserve"> </w:t>
      </w:r>
      <w:r>
        <w:t>(60</w:t>
      </w:r>
      <w:r>
        <w:rPr>
          <w:spacing w:val="26"/>
        </w:rPr>
        <w:t xml:space="preserve"> </w:t>
      </w:r>
      <w:r>
        <w:t>mg</w:t>
      </w:r>
      <w:r>
        <w:rPr>
          <w:spacing w:val="26"/>
        </w:rPr>
        <w:t xml:space="preserve"> </w:t>
      </w:r>
      <w:r>
        <w:t>quercetin</w:t>
      </w:r>
      <w:r>
        <w:rPr>
          <w:spacing w:val="26"/>
        </w:rPr>
        <w:t xml:space="preserve"> </w:t>
      </w:r>
      <w:r>
        <w:t>equivalent/g</w:t>
      </w:r>
      <w:r>
        <w:rPr>
          <w:spacing w:val="26"/>
        </w:rPr>
        <w:t xml:space="preserve"> </w:t>
      </w:r>
      <w:r>
        <w:t>extract)</w:t>
      </w:r>
      <w:r>
        <w:rPr>
          <w:spacing w:val="24"/>
        </w:rPr>
        <w:t xml:space="preserve"> </w:t>
      </w:r>
      <w:r>
        <w:t>and</w:t>
      </w:r>
      <w:r>
        <w:rPr>
          <w:spacing w:val="26"/>
        </w:rPr>
        <w:t xml:space="preserve"> </w:t>
      </w:r>
      <w:r>
        <w:t>polyphenols</w:t>
      </w:r>
      <w:r>
        <w:rPr>
          <w:spacing w:val="26"/>
        </w:rPr>
        <w:t xml:space="preserve"> </w:t>
      </w:r>
      <w:r>
        <w:t>(0.70</w:t>
      </w:r>
      <w:r>
        <w:rPr>
          <w:spacing w:val="26"/>
        </w:rPr>
        <w:t xml:space="preserve"> </w:t>
      </w:r>
      <w:r>
        <w:t>mg</w:t>
      </w:r>
      <w:r>
        <w:rPr>
          <w:spacing w:val="26"/>
        </w:rPr>
        <w:t xml:space="preserve"> </w:t>
      </w:r>
      <w:r>
        <w:t>gallic</w:t>
      </w:r>
      <w:r>
        <w:rPr>
          <w:spacing w:val="25"/>
        </w:rPr>
        <w:t xml:space="preserve"> </w:t>
      </w:r>
      <w:r>
        <w:t>acid</w:t>
      </w:r>
      <w:r>
        <w:rPr>
          <w:spacing w:val="26"/>
        </w:rPr>
        <w:t xml:space="preserve"> </w:t>
      </w:r>
      <w:r>
        <w:rPr>
          <w:spacing w:val="-2"/>
        </w:rPr>
        <w:t>equivalent/g</w:t>
      </w:r>
    </w:p>
    <w:p w14:paraId="786CE3DA" w14:textId="77777777" w:rsidR="00E20FF3" w:rsidRDefault="005D6E16">
      <w:pPr>
        <w:pStyle w:val="Corpsdetexte"/>
        <w:tabs>
          <w:tab w:val="left" w:pos="719"/>
        </w:tabs>
      </w:pPr>
      <w:r>
        <w:rPr>
          <w:spacing w:val="-5"/>
        </w:rPr>
        <w:t>216</w:t>
      </w:r>
      <w:r>
        <w:tab/>
        <w:t>extract)</w:t>
      </w:r>
      <w:r>
        <w:rPr>
          <w:spacing w:val="-6"/>
        </w:rPr>
        <w:t xml:space="preserve"> </w:t>
      </w:r>
      <w:r>
        <w:t>observed</w:t>
      </w:r>
      <w:r>
        <w:rPr>
          <w:spacing w:val="-7"/>
        </w:rPr>
        <w:t xml:space="preserve"> </w:t>
      </w:r>
      <w:r>
        <w:t>were</w:t>
      </w:r>
      <w:r>
        <w:rPr>
          <w:spacing w:val="-6"/>
        </w:rPr>
        <w:t xml:space="preserve"> </w:t>
      </w:r>
      <w:r>
        <w:t>expressed</w:t>
      </w:r>
      <w:r>
        <w:rPr>
          <w:spacing w:val="-7"/>
        </w:rPr>
        <w:t xml:space="preserve"> </w:t>
      </w:r>
      <w:r>
        <w:t>by</w:t>
      </w:r>
      <w:r>
        <w:rPr>
          <w:spacing w:val="-5"/>
        </w:rPr>
        <w:t xml:space="preserve"> </w:t>
      </w:r>
      <w:r>
        <w:t>the</w:t>
      </w:r>
      <w:r>
        <w:rPr>
          <w:spacing w:val="-5"/>
        </w:rPr>
        <w:t xml:space="preserve"> </w:t>
      </w:r>
      <w:r>
        <w:t>total</w:t>
      </w:r>
      <w:r>
        <w:rPr>
          <w:spacing w:val="-5"/>
        </w:rPr>
        <w:t xml:space="preserve"> </w:t>
      </w:r>
      <w:r>
        <w:t>hydroethanolic</w:t>
      </w:r>
      <w:r>
        <w:rPr>
          <w:spacing w:val="-3"/>
        </w:rPr>
        <w:t xml:space="preserve"> </w:t>
      </w:r>
      <w:r>
        <w:t>extract</w:t>
      </w:r>
      <w:r>
        <w:rPr>
          <w:spacing w:val="-6"/>
        </w:rPr>
        <w:t xml:space="preserve"> </w:t>
      </w:r>
      <w:r>
        <w:t>as</w:t>
      </w:r>
      <w:r>
        <w:rPr>
          <w:spacing w:val="-6"/>
        </w:rPr>
        <w:t xml:space="preserve"> </w:t>
      </w:r>
      <w:r>
        <w:t>shown</w:t>
      </w:r>
      <w:r>
        <w:rPr>
          <w:spacing w:val="-6"/>
        </w:rPr>
        <w:t xml:space="preserve"> </w:t>
      </w:r>
      <w:r>
        <w:t>in</w:t>
      </w:r>
      <w:r>
        <w:rPr>
          <w:spacing w:val="-4"/>
        </w:rPr>
        <w:t xml:space="preserve"> </w:t>
      </w:r>
      <w:r>
        <w:t>Figure</w:t>
      </w:r>
      <w:r>
        <w:rPr>
          <w:spacing w:val="-3"/>
        </w:rPr>
        <w:t xml:space="preserve"> </w:t>
      </w:r>
      <w:r>
        <w:t>1</w:t>
      </w:r>
      <w:r>
        <w:rPr>
          <w:spacing w:val="-7"/>
        </w:rPr>
        <w:t xml:space="preserve"> </w:t>
      </w:r>
      <w:r>
        <w:t>(a,</w:t>
      </w:r>
      <w:r>
        <w:rPr>
          <w:spacing w:val="-5"/>
        </w:rPr>
        <w:t xml:space="preserve"> </w:t>
      </w:r>
      <w:r>
        <w:t>b,</w:t>
      </w:r>
      <w:r>
        <w:rPr>
          <w:spacing w:val="-6"/>
        </w:rPr>
        <w:t xml:space="preserve"> </w:t>
      </w:r>
      <w:r>
        <w:t>c</w:t>
      </w:r>
      <w:r>
        <w:rPr>
          <w:spacing w:val="-5"/>
        </w:rPr>
        <w:t xml:space="preserve"> </w:t>
      </w:r>
      <w:r>
        <w:t>and</w:t>
      </w:r>
      <w:r>
        <w:rPr>
          <w:spacing w:val="-7"/>
        </w:rPr>
        <w:t xml:space="preserve"> </w:t>
      </w:r>
      <w:r>
        <w:rPr>
          <w:spacing w:val="-5"/>
        </w:rPr>
        <w:t>d).</w:t>
      </w:r>
    </w:p>
    <w:p w14:paraId="046E1A76" w14:textId="77777777" w:rsidR="00E20FF3" w:rsidRDefault="005D6E16">
      <w:pPr>
        <w:pStyle w:val="Corpsdetexte"/>
        <w:spacing w:before="1"/>
      </w:pPr>
      <w:r>
        <w:rPr>
          <w:spacing w:val="-5"/>
        </w:rPr>
        <w:t>217</w:t>
      </w:r>
    </w:p>
    <w:p w14:paraId="0EF9C283" w14:textId="77777777" w:rsidR="00E20FF3" w:rsidRDefault="005D6E16">
      <w:pPr>
        <w:pStyle w:val="Corpsdetexte"/>
        <w:spacing w:line="229" w:lineRule="exact"/>
      </w:pPr>
      <w:r>
        <w:rPr>
          <w:spacing w:val="-5"/>
        </w:rPr>
        <w:t>218</w:t>
      </w:r>
    </w:p>
    <w:p w14:paraId="1EA7E46C" w14:textId="77777777" w:rsidR="00E20FF3" w:rsidRDefault="005D6E16">
      <w:pPr>
        <w:pStyle w:val="Corpsdetexte"/>
        <w:spacing w:line="229" w:lineRule="exact"/>
      </w:pPr>
      <w:r>
        <w:rPr>
          <w:noProof/>
        </w:rPr>
        <mc:AlternateContent>
          <mc:Choice Requires="wpg">
            <w:drawing>
              <wp:anchor distT="0" distB="0" distL="0" distR="0" simplePos="0" relativeHeight="251645440" behindDoc="0" locked="0" layoutInCell="1" allowOverlap="1" wp14:anchorId="7C20CA73" wp14:editId="1103A999">
                <wp:simplePos x="0" y="0"/>
                <wp:positionH relativeFrom="page">
                  <wp:posOffset>3757929</wp:posOffset>
                </wp:positionH>
                <wp:positionV relativeFrom="paragraph">
                  <wp:posOffset>7452</wp:posOffset>
                </wp:positionV>
                <wp:extent cx="2503805" cy="2310765"/>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03805" cy="2310765"/>
                          <a:chOff x="0" y="0"/>
                          <a:chExt cx="2503805" cy="2310765"/>
                        </a:xfrm>
                      </wpg:grpSpPr>
                      <wps:wsp>
                        <wps:cNvPr id="13" name="Graphic 12"/>
                        <wps:cNvSpPr/>
                        <wps:spPr>
                          <a:xfrm>
                            <a:off x="3175" y="3175"/>
                            <a:ext cx="2497455" cy="2304415"/>
                          </a:xfrm>
                          <a:custGeom>
                            <a:avLst/>
                            <a:gdLst/>
                            <a:ahLst/>
                            <a:cxnLst/>
                            <a:rect l="l" t="t" r="r" b="b"/>
                            <a:pathLst>
                              <a:path w="2497455" h="2304415">
                                <a:moveTo>
                                  <a:pt x="0" y="2304415"/>
                                </a:moveTo>
                                <a:lnTo>
                                  <a:pt x="2497454" y="2304415"/>
                                </a:lnTo>
                                <a:lnTo>
                                  <a:pt x="2497454" y="0"/>
                                </a:lnTo>
                                <a:lnTo>
                                  <a:pt x="0" y="0"/>
                                </a:lnTo>
                                <a:lnTo>
                                  <a:pt x="0" y="2304415"/>
                                </a:lnTo>
                                <a:close/>
                              </a:path>
                            </a:pathLst>
                          </a:custGeom>
                          <a:ln w="6349">
                            <a:solidFill>
                              <a:srgbClr val="000000"/>
                            </a:solidFill>
                            <a:prstDash val="solid"/>
                          </a:ln>
                        </wps:spPr>
                        <wps:bodyPr wrap="square" lIns="0" tIns="0" rIns="0" bIns="0" rtlCol="0">
                          <a:prstTxWarp prst="textNoShape">
                            <a:avLst/>
                          </a:prstTxWarp>
                          <a:noAutofit/>
                        </wps:bodyPr>
                      </wps:wsp>
                      <wps:wsp>
                        <wps:cNvPr id="14" name="Graphic 13"/>
                        <wps:cNvSpPr/>
                        <wps:spPr>
                          <a:xfrm>
                            <a:off x="1437839" y="878451"/>
                            <a:ext cx="521970" cy="1248410"/>
                          </a:xfrm>
                          <a:custGeom>
                            <a:avLst/>
                            <a:gdLst/>
                            <a:ahLst/>
                            <a:cxnLst/>
                            <a:rect l="l" t="t" r="r" b="b"/>
                            <a:pathLst>
                              <a:path w="521970" h="1248410">
                                <a:moveTo>
                                  <a:pt x="521914" y="0"/>
                                </a:moveTo>
                                <a:lnTo>
                                  <a:pt x="0" y="0"/>
                                </a:lnTo>
                                <a:lnTo>
                                  <a:pt x="0" y="1247945"/>
                                </a:lnTo>
                                <a:lnTo>
                                  <a:pt x="521914" y="1247945"/>
                                </a:lnTo>
                                <a:lnTo>
                                  <a:pt x="521914" y="0"/>
                                </a:lnTo>
                                <a:close/>
                              </a:path>
                            </a:pathLst>
                          </a:custGeom>
                          <a:solidFill>
                            <a:srgbClr val="0000C0"/>
                          </a:solidFill>
                        </wps:spPr>
                        <wps:bodyPr wrap="square" lIns="0" tIns="0" rIns="0" bIns="0" rtlCol="0">
                          <a:prstTxWarp prst="textNoShape">
                            <a:avLst/>
                          </a:prstTxWarp>
                          <a:noAutofit/>
                        </wps:bodyPr>
                      </wps:wsp>
                      <wps:wsp>
                        <wps:cNvPr id="15" name="Graphic 14"/>
                        <wps:cNvSpPr/>
                        <wps:spPr>
                          <a:xfrm>
                            <a:off x="1437839" y="878634"/>
                            <a:ext cx="522605" cy="1247140"/>
                          </a:xfrm>
                          <a:custGeom>
                            <a:avLst/>
                            <a:gdLst/>
                            <a:ahLst/>
                            <a:cxnLst/>
                            <a:rect l="l" t="t" r="r" b="b"/>
                            <a:pathLst>
                              <a:path w="522605" h="1247140">
                                <a:moveTo>
                                  <a:pt x="25343" y="1228681"/>
                                </a:moveTo>
                                <a:lnTo>
                                  <a:pt x="9200" y="1244599"/>
                                </a:lnTo>
                                <a:lnTo>
                                  <a:pt x="12546" y="1247139"/>
                                </a:lnTo>
                                <a:lnTo>
                                  <a:pt x="21767" y="1247139"/>
                                </a:lnTo>
                                <a:lnTo>
                                  <a:pt x="25364" y="1243600"/>
                                </a:lnTo>
                                <a:lnTo>
                                  <a:pt x="17787" y="1236311"/>
                                </a:lnTo>
                                <a:lnTo>
                                  <a:pt x="33140" y="1236311"/>
                                </a:lnTo>
                                <a:lnTo>
                                  <a:pt x="25343" y="1228681"/>
                                </a:lnTo>
                                <a:close/>
                              </a:path>
                              <a:path w="522605" h="1247140">
                                <a:moveTo>
                                  <a:pt x="33140" y="1236311"/>
                                </a:moveTo>
                                <a:lnTo>
                                  <a:pt x="32772" y="1236311"/>
                                </a:lnTo>
                                <a:lnTo>
                                  <a:pt x="25364" y="1243600"/>
                                </a:lnTo>
                                <a:lnTo>
                                  <a:pt x="29044" y="1247139"/>
                                </a:lnTo>
                                <a:lnTo>
                                  <a:pt x="38265" y="1247139"/>
                                </a:lnTo>
                                <a:lnTo>
                                  <a:pt x="41610" y="1244599"/>
                                </a:lnTo>
                                <a:lnTo>
                                  <a:pt x="33140" y="1236311"/>
                                </a:lnTo>
                                <a:close/>
                              </a:path>
                              <a:path w="522605" h="1247140">
                                <a:moveTo>
                                  <a:pt x="138206" y="1154456"/>
                                </a:moveTo>
                                <a:lnTo>
                                  <a:pt x="46838" y="1244599"/>
                                </a:lnTo>
                                <a:lnTo>
                                  <a:pt x="50184" y="1247139"/>
                                </a:lnTo>
                                <a:lnTo>
                                  <a:pt x="59405" y="1247139"/>
                                </a:lnTo>
                                <a:lnTo>
                                  <a:pt x="63001" y="1243600"/>
                                </a:lnTo>
                                <a:lnTo>
                                  <a:pt x="55533" y="1236311"/>
                                </a:lnTo>
                                <a:lnTo>
                                  <a:pt x="70922" y="1236311"/>
                                </a:lnTo>
                                <a:lnTo>
                                  <a:pt x="63257" y="1228681"/>
                                </a:lnTo>
                                <a:lnTo>
                                  <a:pt x="78156" y="1228681"/>
                                </a:lnTo>
                                <a:lnTo>
                                  <a:pt x="81649" y="1225243"/>
                                </a:lnTo>
                                <a:lnTo>
                                  <a:pt x="81837" y="1225243"/>
                                </a:lnTo>
                                <a:lnTo>
                                  <a:pt x="74296" y="1217899"/>
                                </a:lnTo>
                                <a:lnTo>
                                  <a:pt x="89910" y="1217899"/>
                                </a:lnTo>
                                <a:lnTo>
                                  <a:pt x="82035" y="1210104"/>
                                </a:lnTo>
                                <a:lnTo>
                                  <a:pt x="97029" y="1210104"/>
                                </a:lnTo>
                                <a:lnTo>
                                  <a:pt x="100319" y="1206865"/>
                                </a:lnTo>
                                <a:lnTo>
                                  <a:pt x="101032" y="1206865"/>
                                </a:lnTo>
                                <a:lnTo>
                                  <a:pt x="93525" y="1199477"/>
                                </a:lnTo>
                                <a:lnTo>
                                  <a:pt x="108806" y="1199477"/>
                                </a:lnTo>
                                <a:lnTo>
                                  <a:pt x="100814" y="1191589"/>
                                </a:lnTo>
                                <a:lnTo>
                                  <a:pt x="115838" y="1191589"/>
                                </a:lnTo>
                                <a:lnTo>
                                  <a:pt x="119083" y="1188395"/>
                                </a:lnTo>
                                <a:lnTo>
                                  <a:pt x="119831" y="1188395"/>
                                </a:lnTo>
                                <a:lnTo>
                                  <a:pt x="111932" y="1180631"/>
                                </a:lnTo>
                                <a:lnTo>
                                  <a:pt x="127238" y="1180631"/>
                                </a:lnTo>
                                <a:lnTo>
                                  <a:pt x="119578" y="1173083"/>
                                </a:lnTo>
                                <a:lnTo>
                                  <a:pt x="134638" y="1173083"/>
                                </a:lnTo>
                                <a:lnTo>
                                  <a:pt x="137739" y="1170030"/>
                                </a:lnTo>
                                <a:lnTo>
                                  <a:pt x="138724" y="1170030"/>
                                </a:lnTo>
                                <a:lnTo>
                                  <a:pt x="130692" y="1162141"/>
                                </a:lnTo>
                                <a:lnTo>
                                  <a:pt x="146015" y="1162141"/>
                                </a:lnTo>
                                <a:lnTo>
                                  <a:pt x="138206" y="1154456"/>
                                </a:lnTo>
                                <a:close/>
                              </a:path>
                              <a:path w="522605" h="1247140">
                                <a:moveTo>
                                  <a:pt x="70922" y="1236311"/>
                                </a:moveTo>
                                <a:lnTo>
                                  <a:pt x="70405" y="1236311"/>
                                </a:lnTo>
                                <a:lnTo>
                                  <a:pt x="63038" y="1243600"/>
                                </a:lnTo>
                                <a:lnTo>
                                  <a:pt x="66682" y="1247139"/>
                                </a:lnTo>
                                <a:lnTo>
                                  <a:pt x="75903" y="1247139"/>
                                </a:lnTo>
                                <a:lnTo>
                                  <a:pt x="79249" y="1244599"/>
                                </a:lnTo>
                                <a:lnTo>
                                  <a:pt x="70922" y="1236311"/>
                                </a:lnTo>
                                <a:close/>
                              </a:path>
                              <a:path w="522605" h="1247140">
                                <a:moveTo>
                                  <a:pt x="119573" y="1210104"/>
                                </a:moveTo>
                                <a:lnTo>
                                  <a:pt x="119308" y="1210309"/>
                                </a:lnTo>
                                <a:lnTo>
                                  <a:pt x="84476" y="1244599"/>
                                </a:lnTo>
                                <a:lnTo>
                                  <a:pt x="87822" y="1247139"/>
                                </a:lnTo>
                                <a:lnTo>
                                  <a:pt x="97043" y="1247139"/>
                                </a:lnTo>
                                <a:lnTo>
                                  <a:pt x="100637" y="1243600"/>
                                </a:lnTo>
                                <a:lnTo>
                                  <a:pt x="93201" y="1236311"/>
                                </a:lnTo>
                                <a:lnTo>
                                  <a:pt x="108513" y="1236311"/>
                                </a:lnTo>
                                <a:lnTo>
                                  <a:pt x="100804" y="1228681"/>
                                </a:lnTo>
                                <a:lnTo>
                                  <a:pt x="115784" y="1228681"/>
                                </a:lnTo>
                                <a:lnTo>
                                  <a:pt x="119276" y="1225243"/>
                                </a:lnTo>
                                <a:lnTo>
                                  <a:pt x="119707" y="1225243"/>
                                </a:lnTo>
                                <a:lnTo>
                                  <a:pt x="112244" y="1217899"/>
                                </a:lnTo>
                                <a:lnTo>
                                  <a:pt x="127471" y="1217899"/>
                                </a:lnTo>
                                <a:lnTo>
                                  <a:pt x="119573" y="1210104"/>
                                </a:lnTo>
                                <a:close/>
                              </a:path>
                              <a:path w="522605" h="1247140">
                                <a:moveTo>
                                  <a:pt x="108513" y="1236311"/>
                                </a:moveTo>
                                <a:lnTo>
                                  <a:pt x="108038" y="1236311"/>
                                </a:lnTo>
                                <a:lnTo>
                                  <a:pt x="100685" y="1243600"/>
                                </a:lnTo>
                                <a:lnTo>
                                  <a:pt x="104320" y="1247139"/>
                                </a:lnTo>
                                <a:lnTo>
                                  <a:pt x="113541" y="1247139"/>
                                </a:lnTo>
                                <a:lnTo>
                                  <a:pt x="116887" y="1244599"/>
                                </a:lnTo>
                                <a:lnTo>
                                  <a:pt x="108513" y="1236311"/>
                                </a:lnTo>
                                <a:close/>
                              </a:path>
                              <a:path w="522605" h="1247140">
                                <a:moveTo>
                                  <a:pt x="138396" y="1228681"/>
                                </a:moveTo>
                                <a:lnTo>
                                  <a:pt x="132429" y="1234439"/>
                                </a:lnTo>
                                <a:lnTo>
                                  <a:pt x="122114" y="1244599"/>
                                </a:lnTo>
                                <a:lnTo>
                                  <a:pt x="125460" y="1247139"/>
                                </a:lnTo>
                                <a:lnTo>
                                  <a:pt x="134681" y="1247139"/>
                                </a:lnTo>
                                <a:lnTo>
                                  <a:pt x="138285" y="1243600"/>
                                </a:lnTo>
                                <a:lnTo>
                                  <a:pt x="132924" y="1238249"/>
                                </a:lnTo>
                                <a:lnTo>
                                  <a:pt x="130954" y="1236311"/>
                                </a:lnTo>
                                <a:lnTo>
                                  <a:pt x="146127" y="1236311"/>
                                </a:lnTo>
                                <a:lnTo>
                                  <a:pt x="138396" y="1228681"/>
                                </a:lnTo>
                                <a:close/>
                              </a:path>
                              <a:path w="522605" h="1247140">
                                <a:moveTo>
                                  <a:pt x="146127" y="1236311"/>
                                </a:moveTo>
                                <a:lnTo>
                                  <a:pt x="145705" y="1236311"/>
                                </a:lnTo>
                                <a:lnTo>
                                  <a:pt x="143732" y="1238249"/>
                                </a:lnTo>
                                <a:lnTo>
                                  <a:pt x="138361" y="1243600"/>
                                </a:lnTo>
                                <a:lnTo>
                                  <a:pt x="141958" y="1247139"/>
                                </a:lnTo>
                                <a:lnTo>
                                  <a:pt x="151179" y="1247139"/>
                                </a:lnTo>
                                <a:lnTo>
                                  <a:pt x="154525" y="1244599"/>
                                </a:lnTo>
                                <a:lnTo>
                                  <a:pt x="146127" y="1236311"/>
                                </a:lnTo>
                                <a:close/>
                              </a:path>
                              <a:path w="522605" h="1247140">
                                <a:moveTo>
                                  <a:pt x="176007" y="1228681"/>
                                </a:moveTo>
                                <a:lnTo>
                                  <a:pt x="170060" y="1234439"/>
                                </a:lnTo>
                                <a:lnTo>
                                  <a:pt x="159752" y="1244599"/>
                                </a:lnTo>
                                <a:lnTo>
                                  <a:pt x="163098" y="1247139"/>
                                </a:lnTo>
                                <a:lnTo>
                                  <a:pt x="172319" y="1247139"/>
                                </a:lnTo>
                                <a:lnTo>
                                  <a:pt x="175921" y="1243600"/>
                                </a:lnTo>
                                <a:lnTo>
                                  <a:pt x="170551" y="1238249"/>
                                </a:lnTo>
                                <a:lnTo>
                                  <a:pt x="168579" y="1236311"/>
                                </a:lnTo>
                                <a:lnTo>
                                  <a:pt x="183750" y="1236311"/>
                                </a:lnTo>
                                <a:lnTo>
                                  <a:pt x="176007" y="1228681"/>
                                </a:lnTo>
                                <a:close/>
                              </a:path>
                              <a:path w="522605" h="1247140">
                                <a:moveTo>
                                  <a:pt x="183750" y="1236311"/>
                                </a:moveTo>
                                <a:lnTo>
                                  <a:pt x="183339" y="1236311"/>
                                </a:lnTo>
                                <a:lnTo>
                                  <a:pt x="181366" y="1238249"/>
                                </a:lnTo>
                                <a:lnTo>
                                  <a:pt x="175995" y="1243600"/>
                                </a:lnTo>
                                <a:lnTo>
                                  <a:pt x="179596" y="1247139"/>
                                </a:lnTo>
                                <a:lnTo>
                                  <a:pt x="188817" y="1247139"/>
                                </a:lnTo>
                                <a:lnTo>
                                  <a:pt x="192163" y="1244599"/>
                                </a:lnTo>
                                <a:lnTo>
                                  <a:pt x="183750" y="1236311"/>
                                </a:lnTo>
                                <a:close/>
                              </a:path>
                              <a:path w="522605" h="1247140">
                                <a:moveTo>
                                  <a:pt x="213626" y="1228681"/>
                                </a:moveTo>
                                <a:lnTo>
                                  <a:pt x="207689" y="1234439"/>
                                </a:lnTo>
                                <a:lnTo>
                                  <a:pt x="197390" y="1244599"/>
                                </a:lnTo>
                                <a:lnTo>
                                  <a:pt x="200736" y="1247139"/>
                                </a:lnTo>
                                <a:lnTo>
                                  <a:pt x="209957" y="1247139"/>
                                </a:lnTo>
                                <a:lnTo>
                                  <a:pt x="213557" y="1243600"/>
                                </a:lnTo>
                                <a:lnTo>
                                  <a:pt x="208182" y="1238249"/>
                                </a:lnTo>
                                <a:lnTo>
                                  <a:pt x="206209" y="1236311"/>
                                </a:lnTo>
                                <a:lnTo>
                                  <a:pt x="221379" y="1236311"/>
                                </a:lnTo>
                                <a:lnTo>
                                  <a:pt x="213626" y="1228681"/>
                                </a:lnTo>
                                <a:close/>
                              </a:path>
                              <a:path w="522605" h="1247140">
                                <a:moveTo>
                                  <a:pt x="221379" y="1236311"/>
                                </a:moveTo>
                                <a:lnTo>
                                  <a:pt x="220972" y="1236311"/>
                                </a:lnTo>
                                <a:lnTo>
                                  <a:pt x="219000" y="1238249"/>
                                </a:lnTo>
                                <a:lnTo>
                                  <a:pt x="213630" y="1243600"/>
                                </a:lnTo>
                                <a:lnTo>
                                  <a:pt x="217234" y="1247139"/>
                                </a:lnTo>
                                <a:lnTo>
                                  <a:pt x="226455" y="1247139"/>
                                </a:lnTo>
                                <a:lnTo>
                                  <a:pt x="229801" y="1244599"/>
                                </a:lnTo>
                                <a:lnTo>
                                  <a:pt x="221379" y="1236311"/>
                                </a:lnTo>
                                <a:close/>
                              </a:path>
                              <a:path w="522605" h="1247140">
                                <a:moveTo>
                                  <a:pt x="345294" y="1135703"/>
                                </a:moveTo>
                                <a:lnTo>
                                  <a:pt x="235028" y="1244599"/>
                                </a:lnTo>
                                <a:lnTo>
                                  <a:pt x="238374" y="1247139"/>
                                </a:lnTo>
                                <a:lnTo>
                                  <a:pt x="247595" y="1247139"/>
                                </a:lnTo>
                                <a:lnTo>
                                  <a:pt x="251193" y="1243600"/>
                                </a:lnTo>
                                <a:lnTo>
                                  <a:pt x="245815" y="1238249"/>
                                </a:lnTo>
                                <a:lnTo>
                                  <a:pt x="243841" y="1236311"/>
                                </a:lnTo>
                                <a:lnTo>
                                  <a:pt x="259051" y="1236311"/>
                                </a:lnTo>
                                <a:lnTo>
                                  <a:pt x="251330" y="1228681"/>
                                </a:lnTo>
                                <a:lnTo>
                                  <a:pt x="266358" y="1228681"/>
                                </a:lnTo>
                                <a:lnTo>
                                  <a:pt x="269854" y="1225243"/>
                                </a:lnTo>
                                <a:lnTo>
                                  <a:pt x="270194" y="1225243"/>
                                </a:lnTo>
                                <a:lnTo>
                                  <a:pt x="262710" y="1217899"/>
                                </a:lnTo>
                                <a:lnTo>
                                  <a:pt x="278024" y="1217899"/>
                                </a:lnTo>
                                <a:lnTo>
                                  <a:pt x="270125" y="1210104"/>
                                </a:lnTo>
                                <a:lnTo>
                                  <a:pt x="285243" y="1210104"/>
                                </a:lnTo>
                                <a:lnTo>
                                  <a:pt x="288536" y="1206865"/>
                                </a:lnTo>
                                <a:lnTo>
                                  <a:pt x="289250" y="1206865"/>
                                </a:lnTo>
                                <a:lnTo>
                                  <a:pt x="281748" y="1199477"/>
                                </a:lnTo>
                                <a:lnTo>
                                  <a:pt x="296953" y="1199477"/>
                                </a:lnTo>
                                <a:lnTo>
                                  <a:pt x="288953" y="1191589"/>
                                </a:lnTo>
                                <a:lnTo>
                                  <a:pt x="304064" y="1191589"/>
                                </a:lnTo>
                                <a:lnTo>
                                  <a:pt x="307311" y="1188395"/>
                                </a:lnTo>
                                <a:lnTo>
                                  <a:pt x="308094" y="1188395"/>
                                </a:lnTo>
                                <a:lnTo>
                                  <a:pt x="300205" y="1180631"/>
                                </a:lnTo>
                                <a:lnTo>
                                  <a:pt x="315428" y="1180631"/>
                                </a:lnTo>
                                <a:lnTo>
                                  <a:pt x="307768" y="1173083"/>
                                </a:lnTo>
                                <a:lnTo>
                                  <a:pt x="322876" y="1173083"/>
                                </a:lnTo>
                                <a:lnTo>
                                  <a:pt x="325980" y="1170030"/>
                                </a:lnTo>
                                <a:lnTo>
                                  <a:pt x="327030" y="1170030"/>
                                </a:lnTo>
                                <a:lnTo>
                                  <a:pt x="319010" y="1162141"/>
                                </a:lnTo>
                                <a:lnTo>
                                  <a:pt x="334249" y="1162141"/>
                                </a:lnTo>
                                <a:lnTo>
                                  <a:pt x="326443" y="1154456"/>
                                </a:lnTo>
                                <a:lnTo>
                                  <a:pt x="341811" y="1154456"/>
                                </a:lnTo>
                                <a:lnTo>
                                  <a:pt x="345255" y="1151068"/>
                                </a:lnTo>
                                <a:lnTo>
                                  <a:pt x="344891" y="1150619"/>
                                </a:lnTo>
                                <a:lnTo>
                                  <a:pt x="337848" y="1143695"/>
                                </a:lnTo>
                                <a:lnTo>
                                  <a:pt x="353392" y="1143695"/>
                                </a:lnTo>
                                <a:lnTo>
                                  <a:pt x="345294" y="1135703"/>
                                </a:lnTo>
                                <a:close/>
                              </a:path>
                              <a:path w="522605" h="1247140">
                                <a:moveTo>
                                  <a:pt x="259051" y="1236311"/>
                                </a:moveTo>
                                <a:lnTo>
                                  <a:pt x="258603" y="1236311"/>
                                </a:lnTo>
                                <a:lnTo>
                                  <a:pt x="256632" y="1238249"/>
                                </a:lnTo>
                                <a:lnTo>
                                  <a:pt x="251266" y="1243600"/>
                                </a:lnTo>
                                <a:lnTo>
                                  <a:pt x="254872" y="1247139"/>
                                </a:lnTo>
                                <a:lnTo>
                                  <a:pt x="264093" y="1247139"/>
                                </a:lnTo>
                                <a:lnTo>
                                  <a:pt x="267439" y="1244599"/>
                                </a:lnTo>
                                <a:lnTo>
                                  <a:pt x="259051" y="1236311"/>
                                </a:lnTo>
                                <a:close/>
                              </a:path>
                              <a:path w="522605" h="1247140">
                                <a:moveTo>
                                  <a:pt x="288948" y="1228681"/>
                                </a:moveTo>
                                <a:lnTo>
                                  <a:pt x="282994" y="1234439"/>
                                </a:lnTo>
                                <a:lnTo>
                                  <a:pt x="272666" y="1244599"/>
                                </a:lnTo>
                                <a:lnTo>
                                  <a:pt x="276012" y="1247139"/>
                                </a:lnTo>
                                <a:lnTo>
                                  <a:pt x="285233" y="1247139"/>
                                </a:lnTo>
                                <a:lnTo>
                                  <a:pt x="288828" y="1243600"/>
                                </a:lnTo>
                                <a:lnTo>
                                  <a:pt x="283450" y="1238249"/>
                                </a:lnTo>
                                <a:lnTo>
                                  <a:pt x="281474" y="1236311"/>
                                </a:lnTo>
                                <a:lnTo>
                                  <a:pt x="296679" y="1236311"/>
                                </a:lnTo>
                                <a:lnTo>
                                  <a:pt x="288948" y="1228681"/>
                                </a:lnTo>
                                <a:close/>
                              </a:path>
                              <a:path w="522605" h="1247140">
                                <a:moveTo>
                                  <a:pt x="296679" y="1236311"/>
                                </a:moveTo>
                                <a:lnTo>
                                  <a:pt x="296231" y="1236311"/>
                                </a:lnTo>
                                <a:lnTo>
                                  <a:pt x="294263" y="1238249"/>
                                </a:lnTo>
                                <a:lnTo>
                                  <a:pt x="288903" y="1243600"/>
                                </a:lnTo>
                                <a:lnTo>
                                  <a:pt x="292510" y="1247139"/>
                                </a:lnTo>
                                <a:lnTo>
                                  <a:pt x="301731" y="1247139"/>
                                </a:lnTo>
                                <a:lnTo>
                                  <a:pt x="305077" y="1244599"/>
                                </a:lnTo>
                                <a:lnTo>
                                  <a:pt x="296679" y="1236311"/>
                                </a:lnTo>
                                <a:close/>
                              </a:path>
                              <a:path w="522605" h="1247140">
                                <a:moveTo>
                                  <a:pt x="326571" y="1228681"/>
                                </a:moveTo>
                                <a:lnTo>
                                  <a:pt x="320622" y="1234439"/>
                                </a:lnTo>
                                <a:lnTo>
                                  <a:pt x="310304" y="1244599"/>
                                </a:lnTo>
                                <a:lnTo>
                                  <a:pt x="313650" y="1247139"/>
                                </a:lnTo>
                                <a:lnTo>
                                  <a:pt x="322871" y="1247139"/>
                                </a:lnTo>
                                <a:lnTo>
                                  <a:pt x="326486" y="1243600"/>
                                </a:lnTo>
                                <a:lnTo>
                                  <a:pt x="321120" y="1238249"/>
                                </a:lnTo>
                                <a:lnTo>
                                  <a:pt x="319152" y="1236311"/>
                                </a:lnTo>
                                <a:lnTo>
                                  <a:pt x="334309" y="1236311"/>
                                </a:lnTo>
                                <a:lnTo>
                                  <a:pt x="326571" y="1228681"/>
                                </a:lnTo>
                                <a:close/>
                              </a:path>
                              <a:path w="522605" h="1247140">
                                <a:moveTo>
                                  <a:pt x="334309" y="1236311"/>
                                </a:moveTo>
                                <a:lnTo>
                                  <a:pt x="333928" y="1236311"/>
                                </a:lnTo>
                                <a:lnTo>
                                  <a:pt x="331949" y="1238249"/>
                                </a:lnTo>
                                <a:lnTo>
                                  <a:pt x="326554" y="1243600"/>
                                </a:lnTo>
                                <a:lnTo>
                                  <a:pt x="330148" y="1247139"/>
                                </a:lnTo>
                                <a:lnTo>
                                  <a:pt x="339369" y="1247139"/>
                                </a:lnTo>
                                <a:lnTo>
                                  <a:pt x="342715" y="1244599"/>
                                </a:lnTo>
                                <a:lnTo>
                                  <a:pt x="334309" y="1236311"/>
                                </a:lnTo>
                                <a:close/>
                              </a:path>
                              <a:path w="522605" h="1247140">
                                <a:moveTo>
                                  <a:pt x="364197" y="1228681"/>
                                </a:moveTo>
                                <a:lnTo>
                                  <a:pt x="358245" y="1234439"/>
                                </a:lnTo>
                                <a:lnTo>
                                  <a:pt x="347942" y="1244599"/>
                                </a:lnTo>
                                <a:lnTo>
                                  <a:pt x="351288" y="1247139"/>
                                </a:lnTo>
                                <a:lnTo>
                                  <a:pt x="360509" y="1247139"/>
                                </a:lnTo>
                                <a:lnTo>
                                  <a:pt x="364123" y="1243600"/>
                                </a:lnTo>
                                <a:lnTo>
                                  <a:pt x="356783" y="1236311"/>
                                </a:lnTo>
                                <a:lnTo>
                                  <a:pt x="371941" y="1236311"/>
                                </a:lnTo>
                                <a:lnTo>
                                  <a:pt x="364197" y="1228681"/>
                                </a:lnTo>
                                <a:close/>
                              </a:path>
                              <a:path w="522605" h="1247140">
                                <a:moveTo>
                                  <a:pt x="371941" y="1236311"/>
                                </a:moveTo>
                                <a:lnTo>
                                  <a:pt x="371564" y="1236311"/>
                                </a:lnTo>
                                <a:lnTo>
                                  <a:pt x="364189" y="1243600"/>
                                </a:lnTo>
                                <a:lnTo>
                                  <a:pt x="367786" y="1247139"/>
                                </a:lnTo>
                                <a:lnTo>
                                  <a:pt x="377007" y="1247139"/>
                                </a:lnTo>
                                <a:lnTo>
                                  <a:pt x="380353" y="1244599"/>
                                </a:lnTo>
                                <a:lnTo>
                                  <a:pt x="371941" y="1236311"/>
                                </a:lnTo>
                                <a:close/>
                              </a:path>
                              <a:path w="522605" h="1247140">
                                <a:moveTo>
                                  <a:pt x="458452" y="1172582"/>
                                </a:moveTo>
                                <a:lnTo>
                                  <a:pt x="385580" y="1244599"/>
                                </a:lnTo>
                                <a:lnTo>
                                  <a:pt x="388926" y="1247139"/>
                                </a:lnTo>
                                <a:lnTo>
                                  <a:pt x="398147" y="1247139"/>
                                </a:lnTo>
                                <a:lnTo>
                                  <a:pt x="401760" y="1243600"/>
                                </a:lnTo>
                                <a:lnTo>
                                  <a:pt x="394415" y="1236311"/>
                                </a:lnTo>
                                <a:lnTo>
                                  <a:pt x="409573" y="1236311"/>
                                </a:lnTo>
                                <a:lnTo>
                                  <a:pt x="401825" y="1228681"/>
                                </a:lnTo>
                                <a:lnTo>
                                  <a:pt x="416986" y="1228681"/>
                                </a:lnTo>
                                <a:lnTo>
                                  <a:pt x="420496" y="1225243"/>
                                </a:lnTo>
                                <a:lnTo>
                                  <a:pt x="420791" y="1225243"/>
                                </a:lnTo>
                                <a:lnTo>
                                  <a:pt x="413321" y="1217899"/>
                                </a:lnTo>
                                <a:lnTo>
                                  <a:pt x="428576" y="1217899"/>
                                </a:lnTo>
                                <a:lnTo>
                                  <a:pt x="420678" y="1210104"/>
                                </a:lnTo>
                                <a:lnTo>
                                  <a:pt x="435947" y="1210104"/>
                                </a:lnTo>
                                <a:lnTo>
                                  <a:pt x="439253" y="1206865"/>
                                </a:lnTo>
                                <a:lnTo>
                                  <a:pt x="439721" y="1206865"/>
                                </a:lnTo>
                                <a:lnTo>
                                  <a:pt x="432204" y="1199477"/>
                                </a:lnTo>
                                <a:lnTo>
                                  <a:pt x="447519" y="1199477"/>
                                </a:lnTo>
                                <a:lnTo>
                                  <a:pt x="439521" y="1191589"/>
                                </a:lnTo>
                                <a:lnTo>
                                  <a:pt x="454844" y="1191589"/>
                                </a:lnTo>
                                <a:lnTo>
                                  <a:pt x="458104" y="1188395"/>
                                </a:lnTo>
                                <a:lnTo>
                                  <a:pt x="458344" y="1188395"/>
                                </a:lnTo>
                                <a:lnTo>
                                  <a:pt x="450468" y="1180631"/>
                                </a:lnTo>
                                <a:lnTo>
                                  <a:pt x="466628" y="1180631"/>
                                </a:lnTo>
                                <a:lnTo>
                                  <a:pt x="458452" y="1172582"/>
                                </a:lnTo>
                                <a:close/>
                              </a:path>
                              <a:path w="522605" h="1247140">
                                <a:moveTo>
                                  <a:pt x="409573" y="1236311"/>
                                </a:moveTo>
                                <a:lnTo>
                                  <a:pt x="409199" y="1236311"/>
                                </a:lnTo>
                                <a:lnTo>
                                  <a:pt x="401826" y="1243600"/>
                                </a:lnTo>
                                <a:lnTo>
                                  <a:pt x="405424" y="1247139"/>
                                </a:lnTo>
                                <a:lnTo>
                                  <a:pt x="414645" y="1247139"/>
                                </a:lnTo>
                                <a:lnTo>
                                  <a:pt x="417991" y="1244599"/>
                                </a:lnTo>
                                <a:lnTo>
                                  <a:pt x="409573" y="1236311"/>
                                </a:lnTo>
                                <a:close/>
                              </a:path>
                              <a:path w="522605" h="1247140">
                                <a:moveTo>
                                  <a:pt x="477201" y="1191040"/>
                                </a:moveTo>
                                <a:lnTo>
                                  <a:pt x="423218" y="1244599"/>
                                </a:lnTo>
                                <a:lnTo>
                                  <a:pt x="426564" y="1247139"/>
                                </a:lnTo>
                                <a:lnTo>
                                  <a:pt x="435785" y="1247139"/>
                                </a:lnTo>
                                <a:lnTo>
                                  <a:pt x="439396" y="1243600"/>
                                </a:lnTo>
                                <a:lnTo>
                                  <a:pt x="432048" y="1236311"/>
                                </a:lnTo>
                                <a:lnTo>
                                  <a:pt x="447231" y="1236311"/>
                                </a:lnTo>
                                <a:lnTo>
                                  <a:pt x="439501" y="1228681"/>
                                </a:lnTo>
                                <a:lnTo>
                                  <a:pt x="454614" y="1228681"/>
                                </a:lnTo>
                                <a:lnTo>
                                  <a:pt x="458121" y="1225243"/>
                                </a:lnTo>
                                <a:lnTo>
                                  <a:pt x="458421" y="1225243"/>
                                </a:lnTo>
                                <a:lnTo>
                                  <a:pt x="450948" y="1217899"/>
                                </a:lnTo>
                                <a:lnTo>
                                  <a:pt x="466196" y="1217899"/>
                                </a:lnTo>
                                <a:lnTo>
                                  <a:pt x="458293" y="1210104"/>
                                </a:lnTo>
                                <a:lnTo>
                                  <a:pt x="473564" y="1210104"/>
                                </a:lnTo>
                                <a:lnTo>
                                  <a:pt x="476868" y="1206865"/>
                                </a:lnTo>
                                <a:lnTo>
                                  <a:pt x="477082" y="1206865"/>
                                </a:lnTo>
                                <a:lnTo>
                                  <a:pt x="469588" y="1199477"/>
                                </a:lnTo>
                                <a:lnTo>
                                  <a:pt x="484404" y="1199477"/>
                                </a:lnTo>
                                <a:lnTo>
                                  <a:pt x="485089" y="1198805"/>
                                </a:lnTo>
                                <a:lnTo>
                                  <a:pt x="477201" y="1191040"/>
                                </a:lnTo>
                                <a:close/>
                              </a:path>
                              <a:path w="522605" h="1247140">
                                <a:moveTo>
                                  <a:pt x="447231" y="1236311"/>
                                </a:moveTo>
                                <a:lnTo>
                                  <a:pt x="446831" y="1236311"/>
                                </a:lnTo>
                                <a:lnTo>
                                  <a:pt x="439462" y="1243600"/>
                                </a:lnTo>
                                <a:lnTo>
                                  <a:pt x="443062" y="1247139"/>
                                </a:lnTo>
                                <a:lnTo>
                                  <a:pt x="452283" y="1247139"/>
                                </a:lnTo>
                                <a:lnTo>
                                  <a:pt x="455629" y="1244599"/>
                                </a:lnTo>
                                <a:lnTo>
                                  <a:pt x="447231" y="1236311"/>
                                </a:lnTo>
                                <a:close/>
                              </a:path>
                              <a:path w="522605" h="1247140">
                                <a:moveTo>
                                  <a:pt x="477128" y="1228681"/>
                                </a:moveTo>
                                <a:lnTo>
                                  <a:pt x="460857" y="1244599"/>
                                </a:lnTo>
                                <a:lnTo>
                                  <a:pt x="464202" y="1247139"/>
                                </a:lnTo>
                                <a:lnTo>
                                  <a:pt x="473423" y="1247139"/>
                                </a:lnTo>
                                <a:lnTo>
                                  <a:pt x="477029" y="1243600"/>
                                </a:lnTo>
                                <a:lnTo>
                                  <a:pt x="471655" y="1238249"/>
                                </a:lnTo>
                                <a:lnTo>
                                  <a:pt x="469682" y="1236311"/>
                                </a:lnTo>
                                <a:lnTo>
                                  <a:pt x="484864" y="1236311"/>
                                </a:lnTo>
                                <a:lnTo>
                                  <a:pt x="477128" y="1228681"/>
                                </a:lnTo>
                                <a:close/>
                              </a:path>
                              <a:path w="522605" h="1247140">
                                <a:moveTo>
                                  <a:pt x="484864" y="1236311"/>
                                </a:moveTo>
                                <a:lnTo>
                                  <a:pt x="484453" y="1236311"/>
                                </a:lnTo>
                                <a:lnTo>
                                  <a:pt x="482479" y="1238249"/>
                                </a:lnTo>
                                <a:lnTo>
                                  <a:pt x="477099" y="1243600"/>
                                </a:lnTo>
                                <a:lnTo>
                                  <a:pt x="480700" y="1247139"/>
                                </a:lnTo>
                                <a:lnTo>
                                  <a:pt x="489921" y="1247139"/>
                                </a:lnTo>
                                <a:lnTo>
                                  <a:pt x="493267" y="1244599"/>
                                </a:lnTo>
                                <a:lnTo>
                                  <a:pt x="484864" y="1236311"/>
                                </a:lnTo>
                                <a:close/>
                              </a:path>
                              <a:path w="522605" h="1247140">
                                <a:moveTo>
                                  <a:pt x="506955" y="1236311"/>
                                </a:moveTo>
                                <a:lnTo>
                                  <a:pt x="498495" y="1244599"/>
                                </a:lnTo>
                                <a:lnTo>
                                  <a:pt x="501840" y="1247139"/>
                                </a:lnTo>
                                <a:lnTo>
                                  <a:pt x="511062" y="1247139"/>
                                </a:lnTo>
                                <a:lnTo>
                                  <a:pt x="514717" y="1243961"/>
                                </a:lnTo>
                                <a:lnTo>
                                  <a:pt x="506955" y="1236311"/>
                                </a:lnTo>
                                <a:close/>
                              </a:path>
                              <a:path w="522605" h="1247140">
                                <a:moveTo>
                                  <a:pt x="521287" y="1238249"/>
                                </a:moveTo>
                                <a:lnTo>
                                  <a:pt x="514717" y="1243961"/>
                                </a:lnTo>
                                <a:lnTo>
                                  <a:pt x="517941" y="1247139"/>
                                </a:lnTo>
                                <a:lnTo>
                                  <a:pt x="521287" y="1244599"/>
                                </a:lnTo>
                                <a:lnTo>
                                  <a:pt x="521287" y="1238249"/>
                                </a:lnTo>
                                <a:close/>
                              </a:path>
                              <a:path w="522605" h="1247140">
                                <a:moveTo>
                                  <a:pt x="515092" y="1228341"/>
                                </a:moveTo>
                                <a:lnTo>
                                  <a:pt x="506955" y="1236311"/>
                                </a:lnTo>
                                <a:lnTo>
                                  <a:pt x="514717" y="1243961"/>
                                </a:lnTo>
                                <a:lnTo>
                                  <a:pt x="521287" y="1238249"/>
                                </a:lnTo>
                                <a:lnTo>
                                  <a:pt x="521287" y="1234439"/>
                                </a:lnTo>
                                <a:lnTo>
                                  <a:pt x="515092" y="1228341"/>
                                </a:lnTo>
                                <a:close/>
                              </a:path>
                              <a:path w="522605" h="1247140">
                                <a:moveTo>
                                  <a:pt x="14324" y="1217899"/>
                                </a:moveTo>
                                <a:lnTo>
                                  <a:pt x="6864" y="1225243"/>
                                </a:lnTo>
                                <a:lnTo>
                                  <a:pt x="6600" y="1225549"/>
                                </a:lnTo>
                                <a:lnTo>
                                  <a:pt x="25364" y="1243600"/>
                                </a:lnTo>
                                <a:lnTo>
                                  <a:pt x="32772" y="1236311"/>
                                </a:lnTo>
                                <a:lnTo>
                                  <a:pt x="17606" y="1236311"/>
                                </a:lnTo>
                                <a:lnTo>
                                  <a:pt x="25343" y="1228681"/>
                                </a:lnTo>
                                <a:lnTo>
                                  <a:pt x="14324" y="1217899"/>
                                </a:lnTo>
                                <a:close/>
                              </a:path>
                              <a:path w="522605" h="1247140">
                                <a:moveTo>
                                  <a:pt x="52425" y="1217899"/>
                                </a:moveTo>
                                <a:lnTo>
                                  <a:pt x="51485" y="1217899"/>
                                </a:lnTo>
                                <a:lnTo>
                                  <a:pt x="45000" y="1224279"/>
                                </a:lnTo>
                                <a:lnTo>
                                  <a:pt x="44139" y="1225243"/>
                                </a:lnTo>
                                <a:lnTo>
                                  <a:pt x="63038" y="1243600"/>
                                </a:lnTo>
                                <a:lnTo>
                                  <a:pt x="70405" y="1236311"/>
                                </a:lnTo>
                                <a:lnTo>
                                  <a:pt x="55238" y="1236311"/>
                                </a:lnTo>
                                <a:lnTo>
                                  <a:pt x="62971" y="1228681"/>
                                </a:lnTo>
                                <a:lnTo>
                                  <a:pt x="63257" y="1228681"/>
                                </a:lnTo>
                                <a:lnTo>
                                  <a:pt x="52425" y="1217899"/>
                                </a:lnTo>
                                <a:close/>
                              </a:path>
                              <a:path w="522605" h="1247140">
                                <a:moveTo>
                                  <a:pt x="89910" y="1217899"/>
                                </a:moveTo>
                                <a:lnTo>
                                  <a:pt x="89110" y="1217899"/>
                                </a:lnTo>
                                <a:lnTo>
                                  <a:pt x="81649" y="1225243"/>
                                </a:lnTo>
                                <a:lnTo>
                                  <a:pt x="81837" y="1225243"/>
                                </a:lnTo>
                                <a:lnTo>
                                  <a:pt x="100685" y="1243600"/>
                                </a:lnTo>
                                <a:lnTo>
                                  <a:pt x="108038" y="1236311"/>
                                </a:lnTo>
                                <a:lnTo>
                                  <a:pt x="92895" y="1236311"/>
                                </a:lnTo>
                                <a:lnTo>
                                  <a:pt x="100646" y="1228681"/>
                                </a:lnTo>
                                <a:lnTo>
                                  <a:pt x="100804" y="1228681"/>
                                </a:lnTo>
                                <a:lnTo>
                                  <a:pt x="89910" y="1217899"/>
                                </a:lnTo>
                                <a:close/>
                              </a:path>
                              <a:path w="522605" h="1247140">
                                <a:moveTo>
                                  <a:pt x="127471" y="1217899"/>
                                </a:moveTo>
                                <a:lnTo>
                                  <a:pt x="126732" y="1217899"/>
                                </a:lnTo>
                                <a:lnTo>
                                  <a:pt x="119276" y="1225243"/>
                                </a:lnTo>
                                <a:lnTo>
                                  <a:pt x="119707" y="1225243"/>
                                </a:lnTo>
                                <a:lnTo>
                                  <a:pt x="138361" y="1243600"/>
                                </a:lnTo>
                                <a:lnTo>
                                  <a:pt x="143732" y="1238249"/>
                                </a:lnTo>
                                <a:lnTo>
                                  <a:pt x="145705" y="1236311"/>
                                </a:lnTo>
                                <a:lnTo>
                                  <a:pt x="130529" y="1236311"/>
                                </a:lnTo>
                                <a:lnTo>
                                  <a:pt x="138275" y="1228681"/>
                                </a:lnTo>
                                <a:lnTo>
                                  <a:pt x="138051" y="1228341"/>
                                </a:lnTo>
                                <a:lnTo>
                                  <a:pt x="127471" y="1217899"/>
                                </a:lnTo>
                                <a:close/>
                              </a:path>
                              <a:path w="522605" h="1247140">
                                <a:moveTo>
                                  <a:pt x="165063" y="1217899"/>
                                </a:moveTo>
                                <a:lnTo>
                                  <a:pt x="164451" y="1217899"/>
                                </a:lnTo>
                                <a:lnTo>
                                  <a:pt x="156974" y="1225243"/>
                                </a:lnTo>
                                <a:lnTo>
                                  <a:pt x="157319" y="1225243"/>
                                </a:lnTo>
                                <a:lnTo>
                                  <a:pt x="175995" y="1243600"/>
                                </a:lnTo>
                                <a:lnTo>
                                  <a:pt x="181366" y="1238249"/>
                                </a:lnTo>
                                <a:lnTo>
                                  <a:pt x="183339" y="1236311"/>
                                </a:lnTo>
                                <a:lnTo>
                                  <a:pt x="168161" y="1236311"/>
                                </a:lnTo>
                                <a:lnTo>
                                  <a:pt x="175902" y="1228681"/>
                                </a:lnTo>
                                <a:lnTo>
                                  <a:pt x="175661" y="1228341"/>
                                </a:lnTo>
                                <a:lnTo>
                                  <a:pt x="165063" y="1217899"/>
                                </a:lnTo>
                                <a:close/>
                              </a:path>
                              <a:path w="522605" h="1247140">
                                <a:moveTo>
                                  <a:pt x="202670" y="1217899"/>
                                </a:moveTo>
                                <a:lnTo>
                                  <a:pt x="202077" y="1217899"/>
                                </a:lnTo>
                                <a:lnTo>
                                  <a:pt x="194603" y="1225243"/>
                                </a:lnTo>
                                <a:lnTo>
                                  <a:pt x="194940" y="1225243"/>
                                </a:lnTo>
                                <a:lnTo>
                                  <a:pt x="213630" y="1243600"/>
                                </a:lnTo>
                                <a:lnTo>
                                  <a:pt x="219000" y="1238249"/>
                                </a:lnTo>
                                <a:lnTo>
                                  <a:pt x="220972" y="1236311"/>
                                </a:lnTo>
                                <a:lnTo>
                                  <a:pt x="205792" y="1236311"/>
                                </a:lnTo>
                                <a:lnTo>
                                  <a:pt x="213526" y="1228681"/>
                                </a:lnTo>
                                <a:lnTo>
                                  <a:pt x="213280" y="1228341"/>
                                </a:lnTo>
                                <a:lnTo>
                                  <a:pt x="202670" y="1217899"/>
                                </a:lnTo>
                                <a:close/>
                              </a:path>
                              <a:path w="522605" h="1247140">
                                <a:moveTo>
                                  <a:pt x="240419" y="1217899"/>
                                </a:moveTo>
                                <a:lnTo>
                                  <a:pt x="239700" y="1217899"/>
                                </a:lnTo>
                                <a:lnTo>
                                  <a:pt x="232230" y="1225243"/>
                                </a:lnTo>
                                <a:lnTo>
                                  <a:pt x="232565" y="1225243"/>
                                </a:lnTo>
                                <a:lnTo>
                                  <a:pt x="251266" y="1243600"/>
                                </a:lnTo>
                                <a:lnTo>
                                  <a:pt x="256632" y="1238249"/>
                                </a:lnTo>
                                <a:lnTo>
                                  <a:pt x="258603" y="1236311"/>
                                </a:lnTo>
                                <a:lnTo>
                                  <a:pt x="243421" y="1236311"/>
                                </a:lnTo>
                                <a:lnTo>
                                  <a:pt x="251146" y="1228681"/>
                                </a:lnTo>
                                <a:lnTo>
                                  <a:pt x="251330" y="1228681"/>
                                </a:lnTo>
                                <a:lnTo>
                                  <a:pt x="240419" y="1217899"/>
                                </a:lnTo>
                                <a:close/>
                              </a:path>
                              <a:path w="522605" h="1247140">
                                <a:moveTo>
                                  <a:pt x="278024" y="1217899"/>
                                </a:moveTo>
                                <a:lnTo>
                                  <a:pt x="277319" y="1217899"/>
                                </a:lnTo>
                                <a:lnTo>
                                  <a:pt x="269854" y="1225243"/>
                                </a:lnTo>
                                <a:lnTo>
                                  <a:pt x="270194" y="1225243"/>
                                </a:lnTo>
                                <a:lnTo>
                                  <a:pt x="288903" y="1243600"/>
                                </a:lnTo>
                                <a:lnTo>
                                  <a:pt x="294263" y="1238249"/>
                                </a:lnTo>
                                <a:lnTo>
                                  <a:pt x="296231" y="1236311"/>
                                </a:lnTo>
                                <a:lnTo>
                                  <a:pt x="281091" y="1236311"/>
                                </a:lnTo>
                                <a:lnTo>
                                  <a:pt x="288847" y="1228681"/>
                                </a:lnTo>
                                <a:lnTo>
                                  <a:pt x="288603" y="1228341"/>
                                </a:lnTo>
                                <a:lnTo>
                                  <a:pt x="278024" y="1217899"/>
                                </a:lnTo>
                                <a:close/>
                              </a:path>
                              <a:path w="522605" h="1247140">
                                <a:moveTo>
                                  <a:pt x="315636" y="1217899"/>
                                </a:moveTo>
                                <a:lnTo>
                                  <a:pt x="314932" y="1217899"/>
                                </a:lnTo>
                                <a:lnTo>
                                  <a:pt x="307473" y="1225243"/>
                                </a:lnTo>
                                <a:lnTo>
                                  <a:pt x="307913" y="1225243"/>
                                </a:lnTo>
                                <a:lnTo>
                                  <a:pt x="326554" y="1243600"/>
                                </a:lnTo>
                                <a:lnTo>
                                  <a:pt x="331949" y="1238249"/>
                                </a:lnTo>
                                <a:lnTo>
                                  <a:pt x="333928" y="1236311"/>
                                </a:lnTo>
                                <a:lnTo>
                                  <a:pt x="318721" y="1236311"/>
                                </a:lnTo>
                                <a:lnTo>
                                  <a:pt x="326469" y="1228681"/>
                                </a:lnTo>
                                <a:lnTo>
                                  <a:pt x="326226" y="1228341"/>
                                </a:lnTo>
                                <a:lnTo>
                                  <a:pt x="315636" y="1217899"/>
                                </a:lnTo>
                                <a:close/>
                              </a:path>
                              <a:path w="522605" h="1247140">
                                <a:moveTo>
                                  <a:pt x="353253" y="1217899"/>
                                </a:moveTo>
                                <a:lnTo>
                                  <a:pt x="352730" y="1217899"/>
                                </a:lnTo>
                                <a:lnTo>
                                  <a:pt x="345230" y="1225243"/>
                                </a:lnTo>
                                <a:lnTo>
                                  <a:pt x="345536" y="1225243"/>
                                </a:lnTo>
                                <a:lnTo>
                                  <a:pt x="364189" y="1243600"/>
                                </a:lnTo>
                                <a:lnTo>
                                  <a:pt x="371564" y="1236311"/>
                                </a:lnTo>
                                <a:lnTo>
                                  <a:pt x="356347" y="1236311"/>
                                </a:lnTo>
                                <a:lnTo>
                                  <a:pt x="364084" y="1228681"/>
                                </a:lnTo>
                                <a:lnTo>
                                  <a:pt x="363851" y="1228341"/>
                                </a:lnTo>
                                <a:lnTo>
                                  <a:pt x="353253" y="1217899"/>
                                </a:lnTo>
                                <a:close/>
                              </a:path>
                              <a:path w="522605" h="1247140">
                                <a:moveTo>
                                  <a:pt x="390875" y="1217899"/>
                                </a:moveTo>
                                <a:lnTo>
                                  <a:pt x="390362" y="1217899"/>
                                </a:lnTo>
                                <a:lnTo>
                                  <a:pt x="382864" y="1225243"/>
                                </a:lnTo>
                                <a:lnTo>
                                  <a:pt x="383163" y="1225243"/>
                                </a:lnTo>
                                <a:lnTo>
                                  <a:pt x="401826" y="1243600"/>
                                </a:lnTo>
                                <a:lnTo>
                                  <a:pt x="409199" y="1236311"/>
                                </a:lnTo>
                                <a:lnTo>
                                  <a:pt x="393967" y="1236311"/>
                                </a:lnTo>
                                <a:lnTo>
                                  <a:pt x="401687" y="1228681"/>
                                </a:lnTo>
                                <a:lnTo>
                                  <a:pt x="401825" y="1228681"/>
                                </a:lnTo>
                                <a:lnTo>
                                  <a:pt x="390875" y="1217899"/>
                                </a:lnTo>
                                <a:close/>
                              </a:path>
                              <a:path w="522605" h="1247140">
                                <a:moveTo>
                                  <a:pt x="428576" y="1217899"/>
                                </a:moveTo>
                                <a:lnTo>
                                  <a:pt x="427991" y="1217899"/>
                                </a:lnTo>
                                <a:lnTo>
                                  <a:pt x="420496" y="1225243"/>
                                </a:lnTo>
                                <a:lnTo>
                                  <a:pt x="420791" y="1225243"/>
                                </a:lnTo>
                                <a:lnTo>
                                  <a:pt x="439462" y="1243600"/>
                                </a:lnTo>
                                <a:lnTo>
                                  <a:pt x="446831" y="1236311"/>
                                </a:lnTo>
                                <a:lnTo>
                                  <a:pt x="431572" y="1236311"/>
                                </a:lnTo>
                                <a:lnTo>
                                  <a:pt x="439262" y="1228681"/>
                                </a:lnTo>
                                <a:lnTo>
                                  <a:pt x="439501" y="1228681"/>
                                </a:lnTo>
                                <a:lnTo>
                                  <a:pt x="428576" y="1217899"/>
                                </a:lnTo>
                                <a:close/>
                              </a:path>
                              <a:path w="522605" h="1247140">
                                <a:moveTo>
                                  <a:pt x="466196" y="1217899"/>
                                </a:moveTo>
                                <a:lnTo>
                                  <a:pt x="465613" y="1217899"/>
                                </a:lnTo>
                                <a:lnTo>
                                  <a:pt x="458121" y="1225243"/>
                                </a:lnTo>
                                <a:lnTo>
                                  <a:pt x="458421" y="1225243"/>
                                </a:lnTo>
                                <a:lnTo>
                                  <a:pt x="477099" y="1243600"/>
                                </a:lnTo>
                                <a:lnTo>
                                  <a:pt x="482479" y="1238249"/>
                                </a:lnTo>
                                <a:lnTo>
                                  <a:pt x="484453" y="1236311"/>
                                </a:lnTo>
                                <a:lnTo>
                                  <a:pt x="469324" y="1236311"/>
                                </a:lnTo>
                                <a:lnTo>
                                  <a:pt x="477118" y="1228681"/>
                                </a:lnTo>
                                <a:lnTo>
                                  <a:pt x="466196" y="1217899"/>
                                </a:lnTo>
                                <a:close/>
                              </a:path>
                              <a:path w="522605" h="1247140">
                                <a:moveTo>
                                  <a:pt x="100672" y="1154456"/>
                                </a:moveTo>
                                <a:lnTo>
                                  <a:pt x="25343" y="1228681"/>
                                </a:lnTo>
                                <a:lnTo>
                                  <a:pt x="33140" y="1236311"/>
                                </a:lnTo>
                                <a:lnTo>
                                  <a:pt x="32772" y="1236311"/>
                                </a:lnTo>
                                <a:lnTo>
                                  <a:pt x="44021" y="1225243"/>
                                </a:lnTo>
                                <a:lnTo>
                                  <a:pt x="43147" y="1224279"/>
                                </a:lnTo>
                                <a:lnTo>
                                  <a:pt x="36578" y="1217899"/>
                                </a:lnTo>
                                <a:lnTo>
                                  <a:pt x="52425" y="1217899"/>
                                </a:lnTo>
                                <a:lnTo>
                                  <a:pt x="44593" y="1210104"/>
                                </a:lnTo>
                                <a:lnTo>
                                  <a:pt x="59408" y="1210104"/>
                                </a:lnTo>
                                <a:lnTo>
                                  <a:pt x="62699" y="1206865"/>
                                </a:lnTo>
                                <a:lnTo>
                                  <a:pt x="62967" y="1206865"/>
                                </a:lnTo>
                                <a:lnTo>
                                  <a:pt x="55381" y="1199477"/>
                                </a:lnTo>
                                <a:lnTo>
                                  <a:pt x="71298" y="1199477"/>
                                </a:lnTo>
                                <a:lnTo>
                                  <a:pt x="63328" y="1191589"/>
                                </a:lnTo>
                                <a:lnTo>
                                  <a:pt x="78225" y="1191589"/>
                                </a:lnTo>
                                <a:lnTo>
                                  <a:pt x="81471" y="1188395"/>
                                </a:lnTo>
                                <a:lnTo>
                                  <a:pt x="82263" y="1188395"/>
                                </a:lnTo>
                                <a:lnTo>
                                  <a:pt x="74374" y="1180631"/>
                                </a:lnTo>
                                <a:lnTo>
                                  <a:pt x="89711" y="1180631"/>
                                </a:lnTo>
                                <a:lnTo>
                                  <a:pt x="82064" y="1173083"/>
                                </a:lnTo>
                                <a:lnTo>
                                  <a:pt x="97033" y="1173083"/>
                                </a:lnTo>
                                <a:lnTo>
                                  <a:pt x="100136" y="1170030"/>
                                </a:lnTo>
                                <a:lnTo>
                                  <a:pt x="101147" y="1170030"/>
                                </a:lnTo>
                                <a:lnTo>
                                  <a:pt x="93121" y="1162141"/>
                                </a:lnTo>
                                <a:lnTo>
                                  <a:pt x="108473" y="1162141"/>
                                </a:lnTo>
                                <a:lnTo>
                                  <a:pt x="100672" y="1154456"/>
                                </a:lnTo>
                                <a:close/>
                              </a:path>
                              <a:path w="522605" h="1247140">
                                <a:moveTo>
                                  <a:pt x="78156" y="1228681"/>
                                </a:moveTo>
                                <a:lnTo>
                                  <a:pt x="63257" y="1228681"/>
                                </a:lnTo>
                                <a:lnTo>
                                  <a:pt x="70922" y="1236311"/>
                                </a:lnTo>
                                <a:lnTo>
                                  <a:pt x="70405" y="1236311"/>
                                </a:lnTo>
                                <a:lnTo>
                                  <a:pt x="78156" y="1228681"/>
                                </a:lnTo>
                                <a:close/>
                              </a:path>
                              <a:path w="522605" h="1247140">
                                <a:moveTo>
                                  <a:pt x="115784" y="1228681"/>
                                </a:moveTo>
                                <a:lnTo>
                                  <a:pt x="100804" y="1228681"/>
                                </a:lnTo>
                                <a:lnTo>
                                  <a:pt x="108513" y="1236311"/>
                                </a:lnTo>
                                <a:lnTo>
                                  <a:pt x="108038" y="1236311"/>
                                </a:lnTo>
                                <a:lnTo>
                                  <a:pt x="115784" y="1228681"/>
                                </a:lnTo>
                                <a:close/>
                              </a:path>
                              <a:path w="522605" h="1247140">
                                <a:moveTo>
                                  <a:pt x="157151" y="1210104"/>
                                </a:moveTo>
                                <a:lnTo>
                                  <a:pt x="138620" y="1228341"/>
                                </a:lnTo>
                                <a:lnTo>
                                  <a:pt x="138396" y="1228681"/>
                                </a:lnTo>
                                <a:lnTo>
                                  <a:pt x="146127" y="1236311"/>
                                </a:lnTo>
                                <a:lnTo>
                                  <a:pt x="145705" y="1236311"/>
                                </a:lnTo>
                                <a:lnTo>
                                  <a:pt x="156974" y="1225243"/>
                                </a:lnTo>
                                <a:lnTo>
                                  <a:pt x="157319" y="1225243"/>
                                </a:lnTo>
                                <a:lnTo>
                                  <a:pt x="149847" y="1217899"/>
                                </a:lnTo>
                                <a:lnTo>
                                  <a:pt x="165063" y="1217899"/>
                                </a:lnTo>
                                <a:lnTo>
                                  <a:pt x="157151" y="1210104"/>
                                </a:lnTo>
                                <a:close/>
                              </a:path>
                              <a:path w="522605" h="1247140">
                                <a:moveTo>
                                  <a:pt x="194750" y="1210104"/>
                                </a:moveTo>
                                <a:lnTo>
                                  <a:pt x="176247" y="1228341"/>
                                </a:lnTo>
                                <a:lnTo>
                                  <a:pt x="176007" y="1228681"/>
                                </a:lnTo>
                                <a:lnTo>
                                  <a:pt x="183750" y="1236311"/>
                                </a:lnTo>
                                <a:lnTo>
                                  <a:pt x="183339" y="1236311"/>
                                </a:lnTo>
                                <a:lnTo>
                                  <a:pt x="194603" y="1225243"/>
                                </a:lnTo>
                                <a:lnTo>
                                  <a:pt x="194940" y="1225243"/>
                                </a:lnTo>
                                <a:lnTo>
                                  <a:pt x="187462" y="1217899"/>
                                </a:lnTo>
                                <a:lnTo>
                                  <a:pt x="202670" y="1217899"/>
                                </a:lnTo>
                                <a:lnTo>
                                  <a:pt x="194750" y="1210104"/>
                                </a:lnTo>
                                <a:close/>
                              </a:path>
                              <a:path w="522605" h="1247140">
                                <a:moveTo>
                                  <a:pt x="288862" y="1154456"/>
                                </a:moveTo>
                                <a:lnTo>
                                  <a:pt x="282355" y="1160779"/>
                                </a:lnTo>
                                <a:lnTo>
                                  <a:pt x="213871" y="1228341"/>
                                </a:lnTo>
                                <a:lnTo>
                                  <a:pt x="213626" y="1228681"/>
                                </a:lnTo>
                                <a:lnTo>
                                  <a:pt x="221379" y="1236311"/>
                                </a:lnTo>
                                <a:lnTo>
                                  <a:pt x="220972" y="1236311"/>
                                </a:lnTo>
                                <a:lnTo>
                                  <a:pt x="232230" y="1225243"/>
                                </a:lnTo>
                                <a:lnTo>
                                  <a:pt x="232565" y="1225243"/>
                                </a:lnTo>
                                <a:lnTo>
                                  <a:pt x="225084" y="1217899"/>
                                </a:lnTo>
                                <a:lnTo>
                                  <a:pt x="240419" y="1217899"/>
                                </a:lnTo>
                                <a:lnTo>
                                  <a:pt x="232530" y="1210104"/>
                                </a:lnTo>
                                <a:lnTo>
                                  <a:pt x="247629" y="1210104"/>
                                </a:lnTo>
                                <a:lnTo>
                                  <a:pt x="250924" y="1206865"/>
                                </a:lnTo>
                                <a:lnTo>
                                  <a:pt x="251465" y="1206865"/>
                                </a:lnTo>
                                <a:lnTo>
                                  <a:pt x="243936" y="1199477"/>
                                </a:lnTo>
                                <a:lnTo>
                                  <a:pt x="259359" y="1199477"/>
                                </a:lnTo>
                                <a:lnTo>
                                  <a:pt x="251366" y="1191589"/>
                                </a:lnTo>
                                <a:lnTo>
                                  <a:pt x="266462" y="1191589"/>
                                </a:lnTo>
                                <a:lnTo>
                                  <a:pt x="269711" y="1188395"/>
                                </a:lnTo>
                                <a:lnTo>
                                  <a:pt x="270495" y="1188395"/>
                                </a:lnTo>
                                <a:lnTo>
                                  <a:pt x="262610" y="1180631"/>
                                </a:lnTo>
                                <a:lnTo>
                                  <a:pt x="277840" y="1180631"/>
                                </a:lnTo>
                                <a:lnTo>
                                  <a:pt x="270185" y="1173083"/>
                                </a:lnTo>
                                <a:lnTo>
                                  <a:pt x="285286" y="1173083"/>
                                </a:lnTo>
                                <a:lnTo>
                                  <a:pt x="288392" y="1170030"/>
                                </a:lnTo>
                                <a:lnTo>
                                  <a:pt x="289433" y="1170030"/>
                                </a:lnTo>
                                <a:lnTo>
                                  <a:pt x="281417" y="1162141"/>
                                </a:lnTo>
                                <a:lnTo>
                                  <a:pt x="296663" y="1162141"/>
                                </a:lnTo>
                                <a:lnTo>
                                  <a:pt x="288862" y="1154456"/>
                                </a:lnTo>
                                <a:close/>
                              </a:path>
                              <a:path w="522605" h="1247140">
                                <a:moveTo>
                                  <a:pt x="266358" y="1228681"/>
                                </a:moveTo>
                                <a:lnTo>
                                  <a:pt x="251330" y="1228681"/>
                                </a:lnTo>
                                <a:lnTo>
                                  <a:pt x="259051" y="1236311"/>
                                </a:lnTo>
                                <a:lnTo>
                                  <a:pt x="258603" y="1236311"/>
                                </a:lnTo>
                                <a:lnTo>
                                  <a:pt x="266358" y="1228681"/>
                                </a:lnTo>
                                <a:close/>
                              </a:path>
                              <a:path w="522605" h="1247140">
                                <a:moveTo>
                                  <a:pt x="307730" y="1210104"/>
                                </a:moveTo>
                                <a:lnTo>
                                  <a:pt x="289193" y="1228341"/>
                                </a:lnTo>
                                <a:lnTo>
                                  <a:pt x="288948" y="1228681"/>
                                </a:lnTo>
                                <a:lnTo>
                                  <a:pt x="296679" y="1236311"/>
                                </a:lnTo>
                                <a:lnTo>
                                  <a:pt x="296231" y="1236311"/>
                                </a:lnTo>
                                <a:lnTo>
                                  <a:pt x="307473" y="1225243"/>
                                </a:lnTo>
                                <a:lnTo>
                                  <a:pt x="307913" y="1225243"/>
                                </a:lnTo>
                                <a:lnTo>
                                  <a:pt x="300455" y="1217899"/>
                                </a:lnTo>
                                <a:lnTo>
                                  <a:pt x="315636" y="1217899"/>
                                </a:lnTo>
                                <a:lnTo>
                                  <a:pt x="307730" y="1210104"/>
                                </a:lnTo>
                                <a:close/>
                              </a:path>
                              <a:path w="522605" h="1247140">
                                <a:moveTo>
                                  <a:pt x="345342" y="1210104"/>
                                </a:moveTo>
                                <a:lnTo>
                                  <a:pt x="326815" y="1228341"/>
                                </a:lnTo>
                                <a:lnTo>
                                  <a:pt x="326571" y="1228681"/>
                                </a:lnTo>
                                <a:lnTo>
                                  <a:pt x="334309" y="1236311"/>
                                </a:lnTo>
                                <a:lnTo>
                                  <a:pt x="333928" y="1236311"/>
                                </a:lnTo>
                                <a:lnTo>
                                  <a:pt x="345230" y="1225243"/>
                                </a:lnTo>
                                <a:lnTo>
                                  <a:pt x="345536" y="1225243"/>
                                </a:lnTo>
                                <a:lnTo>
                                  <a:pt x="338074" y="1217899"/>
                                </a:lnTo>
                                <a:lnTo>
                                  <a:pt x="353253" y="1217899"/>
                                </a:lnTo>
                                <a:lnTo>
                                  <a:pt x="345342" y="1210104"/>
                                </a:lnTo>
                                <a:close/>
                              </a:path>
                              <a:path w="522605" h="1247140">
                                <a:moveTo>
                                  <a:pt x="382958" y="1210104"/>
                                </a:moveTo>
                                <a:lnTo>
                                  <a:pt x="382715" y="1210309"/>
                                </a:lnTo>
                                <a:lnTo>
                                  <a:pt x="364430" y="1228341"/>
                                </a:lnTo>
                                <a:lnTo>
                                  <a:pt x="364197" y="1228681"/>
                                </a:lnTo>
                                <a:lnTo>
                                  <a:pt x="371941" y="1236311"/>
                                </a:lnTo>
                                <a:lnTo>
                                  <a:pt x="371564" y="1236311"/>
                                </a:lnTo>
                                <a:lnTo>
                                  <a:pt x="382864" y="1225243"/>
                                </a:lnTo>
                                <a:lnTo>
                                  <a:pt x="383163" y="1225243"/>
                                </a:lnTo>
                                <a:lnTo>
                                  <a:pt x="375696" y="1217899"/>
                                </a:lnTo>
                                <a:lnTo>
                                  <a:pt x="390875" y="1217899"/>
                                </a:lnTo>
                                <a:lnTo>
                                  <a:pt x="382958" y="1210104"/>
                                </a:lnTo>
                                <a:close/>
                              </a:path>
                              <a:path w="522605" h="1247140">
                                <a:moveTo>
                                  <a:pt x="416986" y="1228681"/>
                                </a:moveTo>
                                <a:lnTo>
                                  <a:pt x="401825" y="1228681"/>
                                </a:lnTo>
                                <a:lnTo>
                                  <a:pt x="409573" y="1236311"/>
                                </a:lnTo>
                                <a:lnTo>
                                  <a:pt x="409199" y="1236311"/>
                                </a:lnTo>
                                <a:lnTo>
                                  <a:pt x="416986" y="1228681"/>
                                </a:lnTo>
                                <a:close/>
                              </a:path>
                              <a:path w="522605" h="1247140">
                                <a:moveTo>
                                  <a:pt x="454614" y="1228681"/>
                                </a:moveTo>
                                <a:lnTo>
                                  <a:pt x="439501" y="1228681"/>
                                </a:lnTo>
                                <a:lnTo>
                                  <a:pt x="447231" y="1236311"/>
                                </a:lnTo>
                                <a:lnTo>
                                  <a:pt x="446831" y="1236311"/>
                                </a:lnTo>
                                <a:lnTo>
                                  <a:pt x="454614" y="1228681"/>
                                </a:lnTo>
                                <a:close/>
                              </a:path>
                              <a:path w="522605" h="1247140">
                                <a:moveTo>
                                  <a:pt x="506951" y="1199477"/>
                                </a:moveTo>
                                <a:lnTo>
                                  <a:pt x="477128" y="1228681"/>
                                </a:lnTo>
                                <a:lnTo>
                                  <a:pt x="484864" y="1236311"/>
                                </a:lnTo>
                                <a:lnTo>
                                  <a:pt x="484453" y="1236311"/>
                                </a:lnTo>
                                <a:lnTo>
                                  <a:pt x="495727" y="1225243"/>
                                </a:lnTo>
                                <a:lnTo>
                                  <a:pt x="488276" y="1217899"/>
                                </a:lnTo>
                                <a:lnTo>
                                  <a:pt x="503207" y="1217899"/>
                                </a:lnTo>
                                <a:lnTo>
                                  <a:pt x="503847" y="1217271"/>
                                </a:lnTo>
                                <a:lnTo>
                                  <a:pt x="496566" y="1210104"/>
                                </a:lnTo>
                                <a:lnTo>
                                  <a:pt x="511147" y="1210104"/>
                                </a:lnTo>
                                <a:lnTo>
                                  <a:pt x="514446" y="1206865"/>
                                </a:lnTo>
                                <a:lnTo>
                                  <a:pt x="506951" y="1199477"/>
                                </a:lnTo>
                                <a:close/>
                              </a:path>
                              <a:path w="522605" h="1247140">
                                <a:moveTo>
                                  <a:pt x="503847" y="1217271"/>
                                </a:moveTo>
                                <a:lnTo>
                                  <a:pt x="495727" y="1225243"/>
                                </a:lnTo>
                                <a:lnTo>
                                  <a:pt x="506955" y="1236311"/>
                                </a:lnTo>
                                <a:lnTo>
                                  <a:pt x="515092" y="1228341"/>
                                </a:lnTo>
                                <a:lnTo>
                                  <a:pt x="503847" y="1217271"/>
                                </a:lnTo>
                                <a:close/>
                              </a:path>
                              <a:path w="522605" h="1247140">
                                <a:moveTo>
                                  <a:pt x="517941" y="1225549"/>
                                </a:moveTo>
                                <a:lnTo>
                                  <a:pt x="515092" y="1228341"/>
                                </a:lnTo>
                                <a:lnTo>
                                  <a:pt x="521287" y="1234439"/>
                                </a:lnTo>
                                <a:lnTo>
                                  <a:pt x="521287" y="1228089"/>
                                </a:lnTo>
                                <a:lnTo>
                                  <a:pt x="517941" y="1225549"/>
                                </a:lnTo>
                                <a:close/>
                              </a:path>
                              <a:path w="522605" h="1247140">
                                <a:moveTo>
                                  <a:pt x="0" y="1219199"/>
                                </a:moveTo>
                                <a:lnTo>
                                  <a:pt x="0" y="1224279"/>
                                </a:lnTo>
                                <a:lnTo>
                                  <a:pt x="3972" y="1228089"/>
                                </a:lnTo>
                                <a:lnTo>
                                  <a:pt x="6553" y="1225549"/>
                                </a:lnTo>
                                <a:lnTo>
                                  <a:pt x="6282" y="1225243"/>
                                </a:lnTo>
                                <a:lnTo>
                                  <a:pt x="0" y="1219199"/>
                                </a:lnTo>
                                <a:close/>
                              </a:path>
                              <a:path w="522605" h="1247140">
                                <a:moveTo>
                                  <a:pt x="6568" y="1210309"/>
                                </a:moveTo>
                                <a:lnTo>
                                  <a:pt x="5153" y="1211579"/>
                                </a:lnTo>
                                <a:lnTo>
                                  <a:pt x="0" y="1216659"/>
                                </a:lnTo>
                                <a:lnTo>
                                  <a:pt x="0" y="1219199"/>
                                </a:lnTo>
                                <a:lnTo>
                                  <a:pt x="6600" y="1225549"/>
                                </a:lnTo>
                                <a:lnTo>
                                  <a:pt x="6864" y="1225243"/>
                                </a:lnTo>
                                <a:lnTo>
                                  <a:pt x="14324" y="1217899"/>
                                </a:lnTo>
                                <a:lnTo>
                                  <a:pt x="6568" y="1210309"/>
                                </a:lnTo>
                                <a:close/>
                              </a:path>
                              <a:path w="522605" h="1247140">
                                <a:moveTo>
                                  <a:pt x="33918" y="1199477"/>
                                </a:moveTo>
                                <a:lnTo>
                                  <a:pt x="33037" y="1199477"/>
                                </a:lnTo>
                                <a:lnTo>
                                  <a:pt x="25376" y="1207019"/>
                                </a:lnTo>
                                <a:lnTo>
                                  <a:pt x="44139" y="1225243"/>
                                </a:lnTo>
                                <a:lnTo>
                                  <a:pt x="45000" y="1224279"/>
                                </a:lnTo>
                                <a:lnTo>
                                  <a:pt x="51485" y="1217899"/>
                                </a:lnTo>
                                <a:lnTo>
                                  <a:pt x="36278" y="1217899"/>
                                </a:lnTo>
                                <a:lnTo>
                                  <a:pt x="44183" y="1210104"/>
                                </a:lnTo>
                                <a:lnTo>
                                  <a:pt x="44593" y="1210104"/>
                                </a:lnTo>
                                <a:lnTo>
                                  <a:pt x="33918" y="1199477"/>
                                </a:lnTo>
                                <a:close/>
                              </a:path>
                              <a:path w="522605" h="1247140">
                                <a:moveTo>
                                  <a:pt x="71298" y="1199477"/>
                                </a:moveTo>
                                <a:lnTo>
                                  <a:pt x="70208" y="1199477"/>
                                </a:lnTo>
                                <a:lnTo>
                                  <a:pt x="62699" y="1206865"/>
                                </a:lnTo>
                                <a:lnTo>
                                  <a:pt x="62967" y="1206865"/>
                                </a:lnTo>
                                <a:lnTo>
                                  <a:pt x="81837" y="1225243"/>
                                </a:lnTo>
                                <a:lnTo>
                                  <a:pt x="81649" y="1225243"/>
                                </a:lnTo>
                                <a:lnTo>
                                  <a:pt x="89110" y="1217899"/>
                                </a:lnTo>
                                <a:lnTo>
                                  <a:pt x="73900" y="1217899"/>
                                </a:lnTo>
                                <a:lnTo>
                                  <a:pt x="81800" y="1210104"/>
                                </a:lnTo>
                                <a:lnTo>
                                  <a:pt x="82035" y="1210104"/>
                                </a:lnTo>
                                <a:lnTo>
                                  <a:pt x="71298" y="1199477"/>
                                </a:lnTo>
                                <a:close/>
                              </a:path>
                              <a:path w="522605" h="1247140">
                                <a:moveTo>
                                  <a:pt x="108806" y="1199477"/>
                                </a:moveTo>
                                <a:lnTo>
                                  <a:pt x="107824" y="1199477"/>
                                </a:lnTo>
                                <a:lnTo>
                                  <a:pt x="100319" y="1206865"/>
                                </a:lnTo>
                                <a:lnTo>
                                  <a:pt x="101032" y="1206865"/>
                                </a:lnTo>
                                <a:lnTo>
                                  <a:pt x="119707" y="1225243"/>
                                </a:lnTo>
                                <a:lnTo>
                                  <a:pt x="119276" y="1225243"/>
                                </a:lnTo>
                                <a:lnTo>
                                  <a:pt x="126732" y="1217899"/>
                                </a:lnTo>
                                <a:lnTo>
                                  <a:pt x="111599" y="1217899"/>
                                </a:lnTo>
                                <a:lnTo>
                                  <a:pt x="119517" y="1210104"/>
                                </a:lnTo>
                                <a:lnTo>
                                  <a:pt x="117208" y="1207769"/>
                                </a:lnTo>
                                <a:lnTo>
                                  <a:pt x="108806" y="1199477"/>
                                </a:lnTo>
                                <a:close/>
                              </a:path>
                              <a:path w="522605" h="1247140">
                                <a:moveTo>
                                  <a:pt x="146366" y="1199477"/>
                                </a:moveTo>
                                <a:lnTo>
                                  <a:pt x="145437" y="1199477"/>
                                </a:lnTo>
                                <a:lnTo>
                                  <a:pt x="137936" y="1206865"/>
                                </a:lnTo>
                                <a:lnTo>
                                  <a:pt x="138622" y="1206865"/>
                                </a:lnTo>
                                <a:lnTo>
                                  <a:pt x="157319" y="1225243"/>
                                </a:lnTo>
                                <a:lnTo>
                                  <a:pt x="156974" y="1225243"/>
                                </a:lnTo>
                                <a:lnTo>
                                  <a:pt x="164451" y="1217899"/>
                                </a:lnTo>
                                <a:lnTo>
                                  <a:pt x="149221" y="1217899"/>
                                </a:lnTo>
                                <a:lnTo>
                                  <a:pt x="157135" y="1210104"/>
                                </a:lnTo>
                                <a:lnTo>
                                  <a:pt x="146366" y="1199477"/>
                                </a:lnTo>
                                <a:close/>
                              </a:path>
                              <a:path w="522605" h="1247140">
                                <a:moveTo>
                                  <a:pt x="183952" y="1199477"/>
                                </a:moveTo>
                                <a:lnTo>
                                  <a:pt x="183206" y="1199477"/>
                                </a:lnTo>
                                <a:lnTo>
                                  <a:pt x="175685" y="1206865"/>
                                </a:lnTo>
                                <a:lnTo>
                                  <a:pt x="176228" y="1206865"/>
                                </a:lnTo>
                                <a:lnTo>
                                  <a:pt x="194940" y="1225243"/>
                                </a:lnTo>
                                <a:lnTo>
                                  <a:pt x="194603" y="1225243"/>
                                </a:lnTo>
                                <a:lnTo>
                                  <a:pt x="202077" y="1217899"/>
                                </a:lnTo>
                                <a:lnTo>
                                  <a:pt x="186841" y="1217899"/>
                                </a:lnTo>
                                <a:lnTo>
                                  <a:pt x="194749" y="1210104"/>
                                </a:lnTo>
                                <a:lnTo>
                                  <a:pt x="183952" y="1199477"/>
                                </a:lnTo>
                                <a:close/>
                              </a:path>
                              <a:path w="522605" h="1247140">
                                <a:moveTo>
                                  <a:pt x="221776" y="1199477"/>
                                </a:moveTo>
                                <a:lnTo>
                                  <a:pt x="220825" y="1199477"/>
                                </a:lnTo>
                                <a:lnTo>
                                  <a:pt x="213306" y="1206865"/>
                                </a:lnTo>
                                <a:lnTo>
                                  <a:pt x="213843" y="1206865"/>
                                </a:lnTo>
                                <a:lnTo>
                                  <a:pt x="232565" y="1225243"/>
                                </a:lnTo>
                                <a:lnTo>
                                  <a:pt x="232230" y="1225243"/>
                                </a:lnTo>
                                <a:lnTo>
                                  <a:pt x="239700" y="1217899"/>
                                </a:lnTo>
                                <a:lnTo>
                                  <a:pt x="224456" y="1217899"/>
                                </a:lnTo>
                                <a:lnTo>
                                  <a:pt x="232357" y="1210104"/>
                                </a:lnTo>
                                <a:lnTo>
                                  <a:pt x="232530" y="1210104"/>
                                </a:lnTo>
                                <a:lnTo>
                                  <a:pt x="221776" y="1199477"/>
                                </a:lnTo>
                                <a:close/>
                              </a:path>
                              <a:path w="522605" h="1247140">
                                <a:moveTo>
                                  <a:pt x="259359" y="1199477"/>
                                </a:moveTo>
                                <a:lnTo>
                                  <a:pt x="258439" y="1199477"/>
                                </a:lnTo>
                                <a:lnTo>
                                  <a:pt x="250924" y="1206865"/>
                                </a:lnTo>
                                <a:lnTo>
                                  <a:pt x="251465" y="1206865"/>
                                </a:lnTo>
                                <a:lnTo>
                                  <a:pt x="270194" y="1225243"/>
                                </a:lnTo>
                                <a:lnTo>
                                  <a:pt x="269854" y="1225243"/>
                                </a:lnTo>
                                <a:lnTo>
                                  <a:pt x="277319" y="1217899"/>
                                </a:lnTo>
                                <a:lnTo>
                                  <a:pt x="262065" y="1217899"/>
                                </a:lnTo>
                                <a:lnTo>
                                  <a:pt x="269958" y="1210104"/>
                                </a:lnTo>
                                <a:lnTo>
                                  <a:pt x="270125" y="1210104"/>
                                </a:lnTo>
                                <a:lnTo>
                                  <a:pt x="259359" y="1199477"/>
                                </a:lnTo>
                                <a:close/>
                              </a:path>
                              <a:path w="522605" h="1247140">
                                <a:moveTo>
                                  <a:pt x="296953" y="1199477"/>
                                </a:moveTo>
                                <a:lnTo>
                                  <a:pt x="296046" y="1199477"/>
                                </a:lnTo>
                                <a:lnTo>
                                  <a:pt x="288536" y="1206865"/>
                                </a:lnTo>
                                <a:lnTo>
                                  <a:pt x="289250" y="1206865"/>
                                </a:lnTo>
                                <a:lnTo>
                                  <a:pt x="307913" y="1225243"/>
                                </a:lnTo>
                                <a:lnTo>
                                  <a:pt x="307473" y="1225243"/>
                                </a:lnTo>
                                <a:lnTo>
                                  <a:pt x="314932" y="1217899"/>
                                </a:lnTo>
                                <a:lnTo>
                                  <a:pt x="299807" y="1217899"/>
                                </a:lnTo>
                                <a:lnTo>
                                  <a:pt x="307730" y="1210104"/>
                                </a:lnTo>
                                <a:lnTo>
                                  <a:pt x="296953" y="1199477"/>
                                </a:lnTo>
                                <a:close/>
                              </a:path>
                              <a:path w="522605" h="1247140">
                                <a:moveTo>
                                  <a:pt x="334556" y="1199477"/>
                                </a:moveTo>
                                <a:lnTo>
                                  <a:pt x="333643" y="1199477"/>
                                </a:lnTo>
                                <a:lnTo>
                                  <a:pt x="326139" y="1206865"/>
                                </a:lnTo>
                                <a:lnTo>
                                  <a:pt x="326862" y="1206865"/>
                                </a:lnTo>
                                <a:lnTo>
                                  <a:pt x="345536" y="1225243"/>
                                </a:lnTo>
                                <a:lnTo>
                                  <a:pt x="345230" y="1225243"/>
                                </a:lnTo>
                                <a:lnTo>
                                  <a:pt x="352730" y="1217899"/>
                                </a:lnTo>
                                <a:lnTo>
                                  <a:pt x="337418" y="1217899"/>
                                </a:lnTo>
                                <a:lnTo>
                                  <a:pt x="345334" y="1210104"/>
                                </a:lnTo>
                                <a:lnTo>
                                  <a:pt x="334556" y="1199477"/>
                                </a:lnTo>
                                <a:close/>
                              </a:path>
                              <a:path w="522605" h="1247140">
                                <a:moveTo>
                                  <a:pt x="372166" y="1199477"/>
                                </a:moveTo>
                                <a:lnTo>
                                  <a:pt x="371541" y="1199477"/>
                                </a:lnTo>
                                <a:lnTo>
                                  <a:pt x="363997" y="1206865"/>
                                </a:lnTo>
                                <a:lnTo>
                                  <a:pt x="364478" y="1206865"/>
                                </a:lnTo>
                                <a:lnTo>
                                  <a:pt x="383163" y="1225243"/>
                                </a:lnTo>
                                <a:lnTo>
                                  <a:pt x="382864" y="1225243"/>
                                </a:lnTo>
                                <a:lnTo>
                                  <a:pt x="390362" y="1217899"/>
                                </a:lnTo>
                                <a:lnTo>
                                  <a:pt x="375019" y="1217899"/>
                                </a:lnTo>
                                <a:lnTo>
                                  <a:pt x="382924" y="1210104"/>
                                </a:lnTo>
                                <a:lnTo>
                                  <a:pt x="380587" y="1207769"/>
                                </a:lnTo>
                                <a:lnTo>
                                  <a:pt x="372166" y="1199477"/>
                                </a:lnTo>
                                <a:close/>
                              </a:path>
                              <a:path w="522605" h="1247140">
                                <a:moveTo>
                                  <a:pt x="409911" y="1199477"/>
                                </a:moveTo>
                                <a:lnTo>
                                  <a:pt x="409170" y="1199477"/>
                                </a:lnTo>
                                <a:lnTo>
                                  <a:pt x="401627" y="1206865"/>
                                </a:lnTo>
                                <a:lnTo>
                                  <a:pt x="402099" y="1206865"/>
                                </a:lnTo>
                                <a:lnTo>
                                  <a:pt x="420791" y="1225243"/>
                                </a:lnTo>
                                <a:lnTo>
                                  <a:pt x="420496" y="1225243"/>
                                </a:lnTo>
                                <a:lnTo>
                                  <a:pt x="427991" y="1217899"/>
                                </a:lnTo>
                                <a:lnTo>
                                  <a:pt x="412598" y="1217899"/>
                                </a:lnTo>
                                <a:lnTo>
                                  <a:pt x="420485" y="1210104"/>
                                </a:lnTo>
                                <a:lnTo>
                                  <a:pt x="420678" y="1210104"/>
                                </a:lnTo>
                                <a:lnTo>
                                  <a:pt x="409911" y="1199477"/>
                                </a:lnTo>
                                <a:close/>
                              </a:path>
                              <a:path w="522605" h="1247140">
                                <a:moveTo>
                                  <a:pt x="447519" y="1199477"/>
                                </a:moveTo>
                                <a:lnTo>
                                  <a:pt x="446793" y="1199477"/>
                                </a:lnTo>
                                <a:lnTo>
                                  <a:pt x="439253" y="1206865"/>
                                </a:lnTo>
                                <a:lnTo>
                                  <a:pt x="439721" y="1206865"/>
                                </a:lnTo>
                                <a:lnTo>
                                  <a:pt x="458421" y="1225243"/>
                                </a:lnTo>
                                <a:lnTo>
                                  <a:pt x="458121" y="1225243"/>
                                </a:lnTo>
                                <a:lnTo>
                                  <a:pt x="465613" y="1217899"/>
                                </a:lnTo>
                                <a:lnTo>
                                  <a:pt x="450130" y="1217899"/>
                                </a:lnTo>
                                <a:lnTo>
                                  <a:pt x="457987" y="1210104"/>
                                </a:lnTo>
                                <a:lnTo>
                                  <a:pt x="458293" y="1210104"/>
                                </a:lnTo>
                                <a:lnTo>
                                  <a:pt x="447519" y="1199477"/>
                                </a:lnTo>
                                <a:close/>
                              </a:path>
                              <a:path w="522605" h="1247140">
                                <a:moveTo>
                                  <a:pt x="485089" y="1198805"/>
                                </a:moveTo>
                                <a:lnTo>
                                  <a:pt x="476868" y="1206865"/>
                                </a:lnTo>
                                <a:lnTo>
                                  <a:pt x="477082" y="1206865"/>
                                </a:lnTo>
                                <a:lnTo>
                                  <a:pt x="495727" y="1225243"/>
                                </a:lnTo>
                                <a:lnTo>
                                  <a:pt x="503207" y="1217899"/>
                                </a:lnTo>
                                <a:lnTo>
                                  <a:pt x="488133" y="1217899"/>
                                </a:lnTo>
                                <a:lnTo>
                                  <a:pt x="496096" y="1210104"/>
                                </a:lnTo>
                                <a:lnTo>
                                  <a:pt x="496566" y="1210104"/>
                                </a:lnTo>
                                <a:lnTo>
                                  <a:pt x="485089" y="1198805"/>
                                </a:lnTo>
                                <a:close/>
                              </a:path>
                              <a:path w="522605" h="1247140">
                                <a:moveTo>
                                  <a:pt x="36292" y="1180886"/>
                                </a:moveTo>
                                <a:lnTo>
                                  <a:pt x="6650" y="1210104"/>
                                </a:lnTo>
                                <a:lnTo>
                                  <a:pt x="6568" y="1210309"/>
                                </a:lnTo>
                                <a:lnTo>
                                  <a:pt x="14324" y="1217899"/>
                                </a:lnTo>
                                <a:lnTo>
                                  <a:pt x="25376" y="1207019"/>
                                </a:lnTo>
                                <a:lnTo>
                                  <a:pt x="17612" y="1199477"/>
                                </a:lnTo>
                                <a:lnTo>
                                  <a:pt x="33918" y="1199477"/>
                                </a:lnTo>
                                <a:lnTo>
                                  <a:pt x="25993" y="1191589"/>
                                </a:lnTo>
                                <a:lnTo>
                                  <a:pt x="41050" y="1191589"/>
                                </a:lnTo>
                                <a:lnTo>
                                  <a:pt x="44149" y="1188538"/>
                                </a:lnTo>
                                <a:lnTo>
                                  <a:pt x="36292" y="1180886"/>
                                </a:lnTo>
                                <a:close/>
                              </a:path>
                              <a:path w="522605" h="1247140">
                                <a:moveTo>
                                  <a:pt x="59408" y="1210104"/>
                                </a:moveTo>
                                <a:lnTo>
                                  <a:pt x="44593" y="1210104"/>
                                </a:lnTo>
                                <a:lnTo>
                                  <a:pt x="52425" y="1217899"/>
                                </a:lnTo>
                                <a:lnTo>
                                  <a:pt x="51485" y="1217899"/>
                                </a:lnTo>
                                <a:lnTo>
                                  <a:pt x="59408" y="1210104"/>
                                </a:lnTo>
                                <a:close/>
                              </a:path>
                              <a:path w="522605" h="1247140">
                                <a:moveTo>
                                  <a:pt x="97029" y="1210104"/>
                                </a:moveTo>
                                <a:lnTo>
                                  <a:pt x="82035" y="1210104"/>
                                </a:lnTo>
                                <a:lnTo>
                                  <a:pt x="89910" y="1217899"/>
                                </a:lnTo>
                                <a:lnTo>
                                  <a:pt x="89110" y="1217899"/>
                                </a:lnTo>
                                <a:lnTo>
                                  <a:pt x="97029" y="1210104"/>
                                </a:lnTo>
                                <a:close/>
                              </a:path>
                              <a:path w="522605" h="1247140">
                                <a:moveTo>
                                  <a:pt x="138360" y="1191589"/>
                                </a:moveTo>
                                <a:lnTo>
                                  <a:pt x="121888" y="1207769"/>
                                </a:lnTo>
                                <a:lnTo>
                                  <a:pt x="119573" y="1210104"/>
                                </a:lnTo>
                                <a:lnTo>
                                  <a:pt x="127471" y="1217899"/>
                                </a:lnTo>
                                <a:lnTo>
                                  <a:pt x="126732" y="1217899"/>
                                </a:lnTo>
                                <a:lnTo>
                                  <a:pt x="137936" y="1206865"/>
                                </a:lnTo>
                                <a:lnTo>
                                  <a:pt x="138622" y="1206865"/>
                                </a:lnTo>
                                <a:lnTo>
                                  <a:pt x="131105" y="1199477"/>
                                </a:lnTo>
                                <a:lnTo>
                                  <a:pt x="146366" y="1199477"/>
                                </a:lnTo>
                                <a:lnTo>
                                  <a:pt x="138360" y="1191589"/>
                                </a:lnTo>
                                <a:close/>
                              </a:path>
                              <a:path w="522605" h="1247140">
                                <a:moveTo>
                                  <a:pt x="175936" y="1191589"/>
                                </a:moveTo>
                                <a:lnTo>
                                  <a:pt x="157151" y="1210104"/>
                                </a:lnTo>
                                <a:lnTo>
                                  <a:pt x="165063" y="1217899"/>
                                </a:lnTo>
                                <a:lnTo>
                                  <a:pt x="164451" y="1217899"/>
                                </a:lnTo>
                                <a:lnTo>
                                  <a:pt x="175685" y="1206865"/>
                                </a:lnTo>
                                <a:lnTo>
                                  <a:pt x="176228" y="1206865"/>
                                </a:lnTo>
                                <a:lnTo>
                                  <a:pt x="168706" y="1199477"/>
                                </a:lnTo>
                                <a:lnTo>
                                  <a:pt x="183952" y="1199477"/>
                                </a:lnTo>
                                <a:lnTo>
                                  <a:pt x="175936" y="1191589"/>
                                </a:lnTo>
                                <a:close/>
                              </a:path>
                              <a:path w="522605" h="1247140">
                                <a:moveTo>
                                  <a:pt x="224729" y="1180631"/>
                                </a:moveTo>
                                <a:lnTo>
                                  <a:pt x="224392" y="1180886"/>
                                </a:lnTo>
                                <a:lnTo>
                                  <a:pt x="194750" y="1210104"/>
                                </a:lnTo>
                                <a:lnTo>
                                  <a:pt x="202670" y="1217899"/>
                                </a:lnTo>
                                <a:lnTo>
                                  <a:pt x="202077" y="1217899"/>
                                </a:lnTo>
                                <a:lnTo>
                                  <a:pt x="213306" y="1206865"/>
                                </a:lnTo>
                                <a:lnTo>
                                  <a:pt x="213843" y="1206865"/>
                                </a:lnTo>
                                <a:lnTo>
                                  <a:pt x="206317" y="1199477"/>
                                </a:lnTo>
                                <a:lnTo>
                                  <a:pt x="221776" y="1199477"/>
                                </a:lnTo>
                                <a:lnTo>
                                  <a:pt x="213794" y="1191589"/>
                                </a:lnTo>
                                <a:lnTo>
                                  <a:pt x="228853" y="1191589"/>
                                </a:lnTo>
                                <a:lnTo>
                                  <a:pt x="232103" y="1188395"/>
                                </a:lnTo>
                                <a:lnTo>
                                  <a:pt x="232641" y="1188395"/>
                                </a:lnTo>
                                <a:lnTo>
                                  <a:pt x="224729" y="1180631"/>
                                </a:lnTo>
                                <a:close/>
                              </a:path>
                              <a:path w="522605" h="1247140">
                                <a:moveTo>
                                  <a:pt x="247629" y="1210104"/>
                                </a:moveTo>
                                <a:lnTo>
                                  <a:pt x="232530" y="1210104"/>
                                </a:lnTo>
                                <a:lnTo>
                                  <a:pt x="240419" y="1217899"/>
                                </a:lnTo>
                                <a:lnTo>
                                  <a:pt x="239700" y="1217899"/>
                                </a:lnTo>
                                <a:lnTo>
                                  <a:pt x="247629" y="1210104"/>
                                </a:lnTo>
                                <a:close/>
                              </a:path>
                              <a:path w="522605" h="1247140">
                                <a:moveTo>
                                  <a:pt x="285243" y="1210104"/>
                                </a:moveTo>
                                <a:lnTo>
                                  <a:pt x="270125" y="1210104"/>
                                </a:lnTo>
                                <a:lnTo>
                                  <a:pt x="278024" y="1217899"/>
                                </a:lnTo>
                                <a:lnTo>
                                  <a:pt x="277319" y="1217899"/>
                                </a:lnTo>
                                <a:lnTo>
                                  <a:pt x="285243" y="1210104"/>
                                </a:lnTo>
                                <a:close/>
                              </a:path>
                              <a:path w="522605" h="1247140">
                                <a:moveTo>
                                  <a:pt x="326550" y="1191589"/>
                                </a:moveTo>
                                <a:lnTo>
                                  <a:pt x="307730" y="1210104"/>
                                </a:lnTo>
                                <a:lnTo>
                                  <a:pt x="315636" y="1217899"/>
                                </a:lnTo>
                                <a:lnTo>
                                  <a:pt x="314932" y="1217899"/>
                                </a:lnTo>
                                <a:lnTo>
                                  <a:pt x="326139" y="1206865"/>
                                </a:lnTo>
                                <a:lnTo>
                                  <a:pt x="326862" y="1206865"/>
                                </a:lnTo>
                                <a:lnTo>
                                  <a:pt x="319355" y="1199477"/>
                                </a:lnTo>
                                <a:lnTo>
                                  <a:pt x="334556" y="1199477"/>
                                </a:lnTo>
                                <a:lnTo>
                                  <a:pt x="326550" y="1191589"/>
                                </a:lnTo>
                                <a:close/>
                              </a:path>
                              <a:path w="522605" h="1247140">
                                <a:moveTo>
                                  <a:pt x="364155" y="1191589"/>
                                </a:moveTo>
                                <a:lnTo>
                                  <a:pt x="345342" y="1210104"/>
                                </a:lnTo>
                                <a:lnTo>
                                  <a:pt x="353253" y="1217899"/>
                                </a:lnTo>
                                <a:lnTo>
                                  <a:pt x="352730" y="1217899"/>
                                </a:lnTo>
                                <a:lnTo>
                                  <a:pt x="363997" y="1206865"/>
                                </a:lnTo>
                                <a:lnTo>
                                  <a:pt x="364478" y="1206865"/>
                                </a:lnTo>
                                <a:lnTo>
                                  <a:pt x="356968" y="1199477"/>
                                </a:lnTo>
                                <a:lnTo>
                                  <a:pt x="372166" y="1199477"/>
                                </a:lnTo>
                                <a:lnTo>
                                  <a:pt x="364155" y="1191589"/>
                                </a:lnTo>
                                <a:close/>
                              </a:path>
                              <a:path w="522605" h="1247140">
                                <a:moveTo>
                                  <a:pt x="439710" y="1154131"/>
                                </a:moveTo>
                                <a:lnTo>
                                  <a:pt x="439354" y="1154456"/>
                                </a:lnTo>
                                <a:lnTo>
                                  <a:pt x="385291" y="1207769"/>
                                </a:lnTo>
                                <a:lnTo>
                                  <a:pt x="382958" y="1210104"/>
                                </a:lnTo>
                                <a:lnTo>
                                  <a:pt x="390875" y="1217899"/>
                                </a:lnTo>
                                <a:lnTo>
                                  <a:pt x="390362" y="1217899"/>
                                </a:lnTo>
                                <a:lnTo>
                                  <a:pt x="401627" y="1206865"/>
                                </a:lnTo>
                                <a:lnTo>
                                  <a:pt x="402099" y="1206865"/>
                                </a:lnTo>
                                <a:lnTo>
                                  <a:pt x="394584" y="1199477"/>
                                </a:lnTo>
                                <a:lnTo>
                                  <a:pt x="409911" y="1199477"/>
                                </a:lnTo>
                                <a:lnTo>
                                  <a:pt x="401918" y="1191589"/>
                                </a:lnTo>
                                <a:lnTo>
                                  <a:pt x="417223" y="1191589"/>
                                </a:lnTo>
                                <a:lnTo>
                                  <a:pt x="420484" y="1188395"/>
                                </a:lnTo>
                                <a:lnTo>
                                  <a:pt x="420928" y="1188395"/>
                                </a:lnTo>
                                <a:lnTo>
                                  <a:pt x="413028" y="1180631"/>
                                </a:lnTo>
                                <a:lnTo>
                                  <a:pt x="428411" y="1180631"/>
                                </a:lnTo>
                                <a:lnTo>
                                  <a:pt x="420759" y="1173083"/>
                                </a:lnTo>
                                <a:lnTo>
                                  <a:pt x="436116" y="1173083"/>
                                </a:lnTo>
                                <a:lnTo>
                                  <a:pt x="439233" y="1170030"/>
                                </a:lnTo>
                                <a:lnTo>
                                  <a:pt x="439714" y="1170030"/>
                                </a:lnTo>
                                <a:lnTo>
                                  <a:pt x="431711" y="1162141"/>
                                </a:lnTo>
                                <a:lnTo>
                                  <a:pt x="447846" y="1162141"/>
                                </a:lnTo>
                                <a:lnTo>
                                  <a:pt x="439710" y="1154131"/>
                                </a:lnTo>
                                <a:close/>
                              </a:path>
                              <a:path w="522605" h="1247140">
                                <a:moveTo>
                                  <a:pt x="435947" y="1210104"/>
                                </a:moveTo>
                                <a:lnTo>
                                  <a:pt x="420678" y="1210104"/>
                                </a:lnTo>
                                <a:lnTo>
                                  <a:pt x="428576" y="1217899"/>
                                </a:lnTo>
                                <a:lnTo>
                                  <a:pt x="427991" y="1217899"/>
                                </a:lnTo>
                                <a:lnTo>
                                  <a:pt x="435947" y="1210104"/>
                                </a:lnTo>
                                <a:close/>
                              </a:path>
                              <a:path w="522605" h="1247140">
                                <a:moveTo>
                                  <a:pt x="473564" y="1210104"/>
                                </a:moveTo>
                                <a:lnTo>
                                  <a:pt x="458293" y="1210104"/>
                                </a:lnTo>
                                <a:lnTo>
                                  <a:pt x="466196" y="1217899"/>
                                </a:lnTo>
                                <a:lnTo>
                                  <a:pt x="465613" y="1217899"/>
                                </a:lnTo>
                                <a:lnTo>
                                  <a:pt x="473564" y="1210104"/>
                                </a:lnTo>
                                <a:close/>
                              </a:path>
                              <a:path w="522605" h="1247140">
                                <a:moveTo>
                                  <a:pt x="511147" y="1210104"/>
                                </a:moveTo>
                                <a:lnTo>
                                  <a:pt x="496566" y="1210104"/>
                                </a:lnTo>
                                <a:lnTo>
                                  <a:pt x="503847" y="1217271"/>
                                </a:lnTo>
                                <a:lnTo>
                                  <a:pt x="511147" y="1210104"/>
                                </a:lnTo>
                                <a:close/>
                              </a:path>
                              <a:path w="522605" h="1247140">
                                <a:moveTo>
                                  <a:pt x="3972" y="1207769"/>
                                </a:moveTo>
                                <a:lnTo>
                                  <a:pt x="0" y="1211579"/>
                                </a:lnTo>
                                <a:lnTo>
                                  <a:pt x="0" y="1216659"/>
                                </a:lnTo>
                                <a:lnTo>
                                  <a:pt x="6442" y="1210309"/>
                                </a:lnTo>
                                <a:lnTo>
                                  <a:pt x="6358" y="1210104"/>
                                </a:lnTo>
                                <a:lnTo>
                                  <a:pt x="3972" y="1207769"/>
                                </a:lnTo>
                                <a:close/>
                              </a:path>
                              <a:path w="522605" h="1247140">
                                <a:moveTo>
                                  <a:pt x="521287" y="1200149"/>
                                </a:moveTo>
                                <a:lnTo>
                                  <a:pt x="514446" y="1206865"/>
                                </a:lnTo>
                                <a:lnTo>
                                  <a:pt x="517941" y="1210309"/>
                                </a:lnTo>
                                <a:lnTo>
                                  <a:pt x="520966" y="1206865"/>
                                </a:lnTo>
                                <a:lnTo>
                                  <a:pt x="521287" y="1206865"/>
                                </a:lnTo>
                                <a:lnTo>
                                  <a:pt x="521287" y="1200149"/>
                                </a:lnTo>
                                <a:close/>
                              </a:path>
                              <a:path w="522605" h="1247140">
                                <a:moveTo>
                                  <a:pt x="14984" y="1180631"/>
                                </a:moveTo>
                                <a:lnTo>
                                  <a:pt x="14769" y="1180631"/>
                                </a:lnTo>
                                <a:lnTo>
                                  <a:pt x="6545" y="1188727"/>
                                </a:lnTo>
                                <a:lnTo>
                                  <a:pt x="25376" y="1207019"/>
                                </a:lnTo>
                                <a:lnTo>
                                  <a:pt x="33037" y="1199477"/>
                                </a:lnTo>
                                <a:lnTo>
                                  <a:pt x="17431" y="1199477"/>
                                </a:lnTo>
                                <a:lnTo>
                                  <a:pt x="25434" y="1191589"/>
                                </a:lnTo>
                                <a:lnTo>
                                  <a:pt x="25993" y="1191589"/>
                                </a:lnTo>
                                <a:lnTo>
                                  <a:pt x="14984" y="1180631"/>
                                </a:lnTo>
                                <a:close/>
                              </a:path>
                              <a:path w="522605" h="1247140">
                                <a:moveTo>
                                  <a:pt x="52257" y="1180631"/>
                                </a:moveTo>
                                <a:lnTo>
                                  <a:pt x="51922" y="1180886"/>
                                </a:lnTo>
                                <a:lnTo>
                                  <a:pt x="44149" y="1188538"/>
                                </a:lnTo>
                                <a:lnTo>
                                  <a:pt x="62967" y="1206865"/>
                                </a:lnTo>
                                <a:lnTo>
                                  <a:pt x="62699" y="1206865"/>
                                </a:lnTo>
                                <a:lnTo>
                                  <a:pt x="70208" y="1199477"/>
                                </a:lnTo>
                                <a:lnTo>
                                  <a:pt x="54960" y="1199477"/>
                                </a:lnTo>
                                <a:lnTo>
                                  <a:pt x="62960" y="1191589"/>
                                </a:lnTo>
                                <a:lnTo>
                                  <a:pt x="63328" y="1191589"/>
                                </a:lnTo>
                                <a:lnTo>
                                  <a:pt x="52257" y="1180631"/>
                                </a:lnTo>
                                <a:close/>
                              </a:path>
                              <a:path w="522605" h="1247140">
                                <a:moveTo>
                                  <a:pt x="89711" y="1180631"/>
                                </a:moveTo>
                                <a:lnTo>
                                  <a:pt x="89362" y="1180631"/>
                                </a:lnTo>
                                <a:lnTo>
                                  <a:pt x="81471" y="1188395"/>
                                </a:lnTo>
                                <a:lnTo>
                                  <a:pt x="82263" y="1188395"/>
                                </a:lnTo>
                                <a:lnTo>
                                  <a:pt x="101032" y="1206865"/>
                                </a:lnTo>
                                <a:lnTo>
                                  <a:pt x="100319" y="1206865"/>
                                </a:lnTo>
                                <a:lnTo>
                                  <a:pt x="107824" y="1199477"/>
                                </a:lnTo>
                                <a:lnTo>
                                  <a:pt x="92570" y="1199477"/>
                                </a:lnTo>
                                <a:lnTo>
                                  <a:pt x="100565" y="1191589"/>
                                </a:lnTo>
                                <a:lnTo>
                                  <a:pt x="100814" y="1191589"/>
                                </a:lnTo>
                                <a:lnTo>
                                  <a:pt x="89711" y="1180631"/>
                                </a:lnTo>
                                <a:close/>
                              </a:path>
                              <a:path w="522605" h="1247140">
                                <a:moveTo>
                                  <a:pt x="127238" y="1180631"/>
                                </a:moveTo>
                                <a:lnTo>
                                  <a:pt x="126970" y="1180631"/>
                                </a:lnTo>
                                <a:lnTo>
                                  <a:pt x="119083" y="1188395"/>
                                </a:lnTo>
                                <a:lnTo>
                                  <a:pt x="119831" y="1188395"/>
                                </a:lnTo>
                                <a:lnTo>
                                  <a:pt x="138622" y="1206865"/>
                                </a:lnTo>
                                <a:lnTo>
                                  <a:pt x="137936" y="1206865"/>
                                </a:lnTo>
                                <a:lnTo>
                                  <a:pt x="145437" y="1199477"/>
                                </a:lnTo>
                                <a:lnTo>
                                  <a:pt x="130312" y="1199477"/>
                                </a:lnTo>
                                <a:lnTo>
                                  <a:pt x="138325" y="1191589"/>
                                </a:lnTo>
                                <a:lnTo>
                                  <a:pt x="137803" y="1191040"/>
                                </a:lnTo>
                                <a:lnTo>
                                  <a:pt x="127238" y="1180631"/>
                                </a:lnTo>
                                <a:close/>
                              </a:path>
                              <a:path w="522605" h="1247140">
                                <a:moveTo>
                                  <a:pt x="164802" y="1180631"/>
                                </a:moveTo>
                                <a:lnTo>
                                  <a:pt x="164573" y="1180631"/>
                                </a:lnTo>
                                <a:lnTo>
                                  <a:pt x="156689" y="1188395"/>
                                </a:lnTo>
                                <a:lnTo>
                                  <a:pt x="157422" y="1188395"/>
                                </a:lnTo>
                                <a:lnTo>
                                  <a:pt x="176228" y="1206865"/>
                                </a:lnTo>
                                <a:lnTo>
                                  <a:pt x="175685" y="1206865"/>
                                </a:lnTo>
                                <a:lnTo>
                                  <a:pt x="183206" y="1199477"/>
                                </a:lnTo>
                                <a:lnTo>
                                  <a:pt x="167924" y="1199477"/>
                                </a:lnTo>
                                <a:lnTo>
                                  <a:pt x="175932" y="1191589"/>
                                </a:lnTo>
                                <a:lnTo>
                                  <a:pt x="164802" y="1180631"/>
                                </a:lnTo>
                                <a:close/>
                              </a:path>
                              <a:path w="522605" h="1247140">
                                <a:moveTo>
                                  <a:pt x="202704" y="1180631"/>
                                </a:moveTo>
                                <a:lnTo>
                                  <a:pt x="202394" y="1180631"/>
                                </a:lnTo>
                                <a:lnTo>
                                  <a:pt x="194489" y="1188395"/>
                                </a:lnTo>
                                <a:lnTo>
                                  <a:pt x="195028" y="1188395"/>
                                </a:lnTo>
                                <a:lnTo>
                                  <a:pt x="213843" y="1206865"/>
                                </a:lnTo>
                                <a:lnTo>
                                  <a:pt x="213306" y="1206865"/>
                                </a:lnTo>
                                <a:lnTo>
                                  <a:pt x="220825" y="1199477"/>
                                </a:lnTo>
                                <a:lnTo>
                                  <a:pt x="205530" y="1199477"/>
                                </a:lnTo>
                                <a:lnTo>
                                  <a:pt x="213533" y="1191589"/>
                                </a:lnTo>
                                <a:lnTo>
                                  <a:pt x="213794" y="1191589"/>
                                </a:lnTo>
                                <a:lnTo>
                                  <a:pt x="202704" y="1180631"/>
                                </a:lnTo>
                                <a:close/>
                              </a:path>
                              <a:path w="522605" h="1247140">
                                <a:moveTo>
                                  <a:pt x="240263" y="1180631"/>
                                </a:moveTo>
                                <a:lnTo>
                                  <a:pt x="240005" y="1180631"/>
                                </a:lnTo>
                                <a:lnTo>
                                  <a:pt x="232103" y="1188395"/>
                                </a:lnTo>
                                <a:lnTo>
                                  <a:pt x="232641" y="1188395"/>
                                </a:lnTo>
                                <a:lnTo>
                                  <a:pt x="251465" y="1206865"/>
                                </a:lnTo>
                                <a:lnTo>
                                  <a:pt x="250924" y="1206865"/>
                                </a:lnTo>
                                <a:lnTo>
                                  <a:pt x="258439" y="1199477"/>
                                </a:lnTo>
                                <a:lnTo>
                                  <a:pt x="243129" y="1199477"/>
                                </a:lnTo>
                                <a:lnTo>
                                  <a:pt x="251125" y="1191589"/>
                                </a:lnTo>
                                <a:lnTo>
                                  <a:pt x="251366" y="1191589"/>
                                </a:lnTo>
                                <a:lnTo>
                                  <a:pt x="240263" y="1180631"/>
                                </a:lnTo>
                                <a:close/>
                              </a:path>
                              <a:path w="522605" h="1247140">
                                <a:moveTo>
                                  <a:pt x="277840" y="1180631"/>
                                </a:moveTo>
                                <a:lnTo>
                                  <a:pt x="277609" y="1180631"/>
                                </a:lnTo>
                                <a:lnTo>
                                  <a:pt x="269711" y="1188395"/>
                                </a:lnTo>
                                <a:lnTo>
                                  <a:pt x="270495" y="1188395"/>
                                </a:lnTo>
                                <a:lnTo>
                                  <a:pt x="289250" y="1206865"/>
                                </a:lnTo>
                                <a:lnTo>
                                  <a:pt x="288536" y="1206865"/>
                                </a:lnTo>
                                <a:lnTo>
                                  <a:pt x="296046" y="1199477"/>
                                </a:lnTo>
                                <a:lnTo>
                                  <a:pt x="280718" y="1199477"/>
                                </a:lnTo>
                                <a:lnTo>
                                  <a:pt x="288705" y="1191589"/>
                                </a:lnTo>
                                <a:lnTo>
                                  <a:pt x="288953" y="1191589"/>
                                </a:lnTo>
                                <a:lnTo>
                                  <a:pt x="277840" y="1180631"/>
                                </a:lnTo>
                                <a:close/>
                              </a:path>
                              <a:path w="522605" h="1247140">
                                <a:moveTo>
                                  <a:pt x="315428" y="1180631"/>
                                </a:moveTo>
                                <a:lnTo>
                                  <a:pt x="315204" y="1180631"/>
                                </a:lnTo>
                                <a:lnTo>
                                  <a:pt x="307311" y="1188395"/>
                                </a:lnTo>
                                <a:lnTo>
                                  <a:pt x="308094" y="1188395"/>
                                </a:lnTo>
                                <a:lnTo>
                                  <a:pt x="326862" y="1206865"/>
                                </a:lnTo>
                                <a:lnTo>
                                  <a:pt x="326139" y="1206865"/>
                                </a:lnTo>
                                <a:lnTo>
                                  <a:pt x="333643" y="1199477"/>
                                </a:lnTo>
                                <a:lnTo>
                                  <a:pt x="318532" y="1199477"/>
                                </a:lnTo>
                                <a:lnTo>
                                  <a:pt x="326550" y="1191589"/>
                                </a:lnTo>
                                <a:lnTo>
                                  <a:pt x="315428" y="1180631"/>
                                </a:lnTo>
                                <a:close/>
                              </a:path>
                              <a:path w="522605" h="1247140">
                                <a:moveTo>
                                  <a:pt x="353026" y="1180631"/>
                                </a:moveTo>
                                <a:lnTo>
                                  <a:pt x="352785" y="1180631"/>
                                </a:lnTo>
                                <a:lnTo>
                                  <a:pt x="344899" y="1188395"/>
                                </a:lnTo>
                                <a:lnTo>
                                  <a:pt x="345700" y="1188395"/>
                                </a:lnTo>
                                <a:lnTo>
                                  <a:pt x="364478" y="1206865"/>
                                </a:lnTo>
                                <a:lnTo>
                                  <a:pt x="363997" y="1206865"/>
                                </a:lnTo>
                                <a:lnTo>
                                  <a:pt x="371541" y="1199477"/>
                                </a:lnTo>
                                <a:lnTo>
                                  <a:pt x="356126" y="1199477"/>
                                </a:lnTo>
                                <a:lnTo>
                                  <a:pt x="364136" y="1191589"/>
                                </a:lnTo>
                                <a:lnTo>
                                  <a:pt x="353026" y="1180631"/>
                                </a:lnTo>
                                <a:close/>
                              </a:path>
                              <a:path w="522605" h="1247140">
                                <a:moveTo>
                                  <a:pt x="390815" y="1180631"/>
                                </a:moveTo>
                                <a:lnTo>
                                  <a:pt x="390525" y="1180886"/>
                                </a:lnTo>
                                <a:lnTo>
                                  <a:pt x="382857" y="1188395"/>
                                </a:lnTo>
                                <a:lnTo>
                                  <a:pt x="383312" y="1188395"/>
                                </a:lnTo>
                                <a:lnTo>
                                  <a:pt x="402099" y="1206865"/>
                                </a:lnTo>
                                <a:lnTo>
                                  <a:pt x="401627" y="1206865"/>
                                </a:lnTo>
                                <a:lnTo>
                                  <a:pt x="409170" y="1199477"/>
                                </a:lnTo>
                                <a:lnTo>
                                  <a:pt x="393700" y="1199477"/>
                                </a:lnTo>
                                <a:lnTo>
                                  <a:pt x="401699" y="1191589"/>
                                </a:lnTo>
                                <a:lnTo>
                                  <a:pt x="401918" y="1191589"/>
                                </a:lnTo>
                                <a:lnTo>
                                  <a:pt x="390815" y="1180631"/>
                                </a:lnTo>
                                <a:close/>
                              </a:path>
                              <a:path w="522605" h="1247140">
                                <a:moveTo>
                                  <a:pt x="428411" y="1180631"/>
                                </a:moveTo>
                                <a:lnTo>
                                  <a:pt x="420484" y="1188395"/>
                                </a:lnTo>
                                <a:lnTo>
                                  <a:pt x="420928" y="1188395"/>
                                </a:lnTo>
                                <a:lnTo>
                                  <a:pt x="439721" y="1206865"/>
                                </a:lnTo>
                                <a:lnTo>
                                  <a:pt x="439253" y="1206865"/>
                                </a:lnTo>
                                <a:lnTo>
                                  <a:pt x="446793" y="1199477"/>
                                </a:lnTo>
                                <a:lnTo>
                                  <a:pt x="431238" y="1199477"/>
                                </a:lnTo>
                                <a:lnTo>
                                  <a:pt x="439220" y="1191589"/>
                                </a:lnTo>
                                <a:lnTo>
                                  <a:pt x="439521" y="1191589"/>
                                </a:lnTo>
                                <a:lnTo>
                                  <a:pt x="428411" y="1180631"/>
                                </a:lnTo>
                                <a:close/>
                              </a:path>
                              <a:path w="522605" h="1247140">
                                <a:moveTo>
                                  <a:pt x="466628" y="1180631"/>
                                </a:moveTo>
                                <a:lnTo>
                                  <a:pt x="466028" y="1180631"/>
                                </a:lnTo>
                                <a:lnTo>
                                  <a:pt x="458104" y="1188395"/>
                                </a:lnTo>
                                <a:lnTo>
                                  <a:pt x="458344" y="1188395"/>
                                </a:lnTo>
                                <a:lnTo>
                                  <a:pt x="477082" y="1206865"/>
                                </a:lnTo>
                                <a:lnTo>
                                  <a:pt x="476868" y="1206865"/>
                                </a:lnTo>
                                <a:lnTo>
                                  <a:pt x="484404" y="1199477"/>
                                </a:lnTo>
                                <a:lnTo>
                                  <a:pt x="468697" y="1199477"/>
                                </a:lnTo>
                                <a:lnTo>
                                  <a:pt x="477201" y="1191040"/>
                                </a:lnTo>
                                <a:lnTo>
                                  <a:pt x="466628" y="1180631"/>
                                </a:lnTo>
                                <a:close/>
                              </a:path>
                              <a:path w="522605" h="1247140">
                                <a:moveTo>
                                  <a:pt x="517951" y="1188727"/>
                                </a:moveTo>
                                <a:lnTo>
                                  <a:pt x="506951" y="1199477"/>
                                </a:lnTo>
                                <a:lnTo>
                                  <a:pt x="514446" y="1206865"/>
                                </a:lnTo>
                                <a:lnTo>
                                  <a:pt x="521287" y="1200149"/>
                                </a:lnTo>
                                <a:lnTo>
                                  <a:pt x="521287" y="1197609"/>
                                </a:lnTo>
                                <a:lnTo>
                                  <a:pt x="515171" y="1191589"/>
                                </a:lnTo>
                                <a:lnTo>
                                  <a:pt x="521287" y="1191589"/>
                                </a:lnTo>
                                <a:lnTo>
                                  <a:pt x="521287" y="1191040"/>
                                </a:lnTo>
                                <a:lnTo>
                                  <a:pt x="520997" y="1191040"/>
                                </a:lnTo>
                                <a:lnTo>
                                  <a:pt x="517951" y="1188727"/>
                                </a:lnTo>
                                <a:close/>
                              </a:path>
                              <a:path w="522605" h="1247140">
                                <a:moveTo>
                                  <a:pt x="41050" y="1191589"/>
                                </a:moveTo>
                                <a:lnTo>
                                  <a:pt x="25993" y="1191589"/>
                                </a:lnTo>
                                <a:lnTo>
                                  <a:pt x="33918" y="1199477"/>
                                </a:lnTo>
                                <a:lnTo>
                                  <a:pt x="33037" y="1199477"/>
                                </a:lnTo>
                                <a:lnTo>
                                  <a:pt x="41050" y="1191589"/>
                                </a:lnTo>
                                <a:close/>
                              </a:path>
                              <a:path w="522605" h="1247140">
                                <a:moveTo>
                                  <a:pt x="78225" y="1191589"/>
                                </a:moveTo>
                                <a:lnTo>
                                  <a:pt x="63328" y="1191589"/>
                                </a:lnTo>
                                <a:lnTo>
                                  <a:pt x="71298" y="1199477"/>
                                </a:lnTo>
                                <a:lnTo>
                                  <a:pt x="70208" y="1199477"/>
                                </a:lnTo>
                                <a:lnTo>
                                  <a:pt x="78225" y="1191589"/>
                                </a:lnTo>
                                <a:close/>
                              </a:path>
                              <a:path w="522605" h="1247140">
                                <a:moveTo>
                                  <a:pt x="115838" y="1191589"/>
                                </a:moveTo>
                                <a:lnTo>
                                  <a:pt x="100814" y="1191589"/>
                                </a:lnTo>
                                <a:lnTo>
                                  <a:pt x="108806" y="1199477"/>
                                </a:lnTo>
                                <a:lnTo>
                                  <a:pt x="107824" y="1199477"/>
                                </a:lnTo>
                                <a:lnTo>
                                  <a:pt x="115838" y="1191589"/>
                                </a:lnTo>
                                <a:close/>
                              </a:path>
                              <a:path w="522605" h="1247140">
                                <a:moveTo>
                                  <a:pt x="149517" y="1180631"/>
                                </a:moveTo>
                                <a:lnTo>
                                  <a:pt x="149197" y="1180886"/>
                                </a:lnTo>
                                <a:lnTo>
                                  <a:pt x="138882" y="1191040"/>
                                </a:lnTo>
                                <a:lnTo>
                                  <a:pt x="138360" y="1191589"/>
                                </a:lnTo>
                                <a:lnTo>
                                  <a:pt x="146366" y="1199477"/>
                                </a:lnTo>
                                <a:lnTo>
                                  <a:pt x="145437" y="1199477"/>
                                </a:lnTo>
                                <a:lnTo>
                                  <a:pt x="156689" y="1188395"/>
                                </a:lnTo>
                                <a:lnTo>
                                  <a:pt x="157422" y="1188395"/>
                                </a:lnTo>
                                <a:lnTo>
                                  <a:pt x="149517" y="1180631"/>
                                </a:lnTo>
                                <a:close/>
                              </a:path>
                              <a:path w="522605" h="1247140">
                                <a:moveTo>
                                  <a:pt x="187118" y="1180631"/>
                                </a:moveTo>
                                <a:lnTo>
                                  <a:pt x="186798" y="1180886"/>
                                </a:lnTo>
                                <a:lnTo>
                                  <a:pt x="175936" y="1191589"/>
                                </a:lnTo>
                                <a:lnTo>
                                  <a:pt x="183952" y="1199477"/>
                                </a:lnTo>
                                <a:lnTo>
                                  <a:pt x="183206" y="1199477"/>
                                </a:lnTo>
                                <a:lnTo>
                                  <a:pt x="194489" y="1188395"/>
                                </a:lnTo>
                                <a:lnTo>
                                  <a:pt x="195028" y="1188395"/>
                                </a:lnTo>
                                <a:lnTo>
                                  <a:pt x="187118" y="1180631"/>
                                </a:lnTo>
                                <a:close/>
                              </a:path>
                              <a:path w="522605" h="1247140">
                                <a:moveTo>
                                  <a:pt x="228853" y="1191589"/>
                                </a:moveTo>
                                <a:lnTo>
                                  <a:pt x="213794" y="1191589"/>
                                </a:lnTo>
                                <a:lnTo>
                                  <a:pt x="221776" y="1199477"/>
                                </a:lnTo>
                                <a:lnTo>
                                  <a:pt x="220825" y="1199477"/>
                                </a:lnTo>
                                <a:lnTo>
                                  <a:pt x="228853" y="1191589"/>
                                </a:lnTo>
                                <a:close/>
                              </a:path>
                              <a:path w="522605" h="1247140">
                                <a:moveTo>
                                  <a:pt x="266462" y="1191589"/>
                                </a:moveTo>
                                <a:lnTo>
                                  <a:pt x="251366" y="1191589"/>
                                </a:lnTo>
                                <a:lnTo>
                                  <a:pt x="259359" y="1199477"/>
                                </a:lnTo>
                                <a:lnTo>
                                  <a:pt x="258439" y="1199477"/>
                                </a:lnTo>
                                <a:lnTo>
                                  <a:pt x="266462" y="1191589"/>
                                </a:lnTo>
                                <a:close/>
                              </a:path>
                              <a:path w="522605" h="1247140">
                                <a:moveTo>
                                  <a:pt x="304064" y="1191589"/>
                                </a:moveTo>
                                <a:lnTo>
                                  <a:pt x="288953" y="1191589"/>
                                </a:lnTo>
                                <a:lnTo>
                                  <a:pt x="296953" y="1199477"/>
                                </a:lnTo>
                                <a:lnTo>
                                  <a:pt x="296046" y="1199477"/>
                                </a:lnTo>
                                <a:lnTo>
                                  <a:pt x="304064" y="1191589"/>
                                </a:lnTo>
                                <a:close/>
                              </a:path>
                              <a:path w="522605" h="1247140">
                                <a:moveTo>
                                  <a:pt x="337807" y="1180631"/>
                                </a:moveTo>
                                <a:lnTo>
                                  <a:pt x="337430" y="1180886"/>
                                </a:lnTo>
                                <a:lnTo>
                                  <a:pt x="326550" y="1191589"/>
                                </a:lnTo>
                                <a:lnTo>
                                  <a:pt x="334556" y="1199477"/>
                                </a:lnTo>
                                <a:lnTo>
                                  <a:pt x="333643" y="1199477"/>
                                </a:lnTo>
                                <a:lnTo>
                                  <a:pt x="344899" y="1188395"/>
                                </a:lnTo>
                                <a:lnTo>
                                  <a:pt x="345700" y="1188395"/>
                                </a:lnTo>
                                <a:lnTo>
                                  <a:pt x="337807" y="1180631"/>
                                </a:lnTo>
                                <a:close/>
                              </a:path>
                              <a:path w="522605" h="1247140">
                                <a:moveTo>
                                  <a:pt x="401873" y="1154456"/>
                                </a:moveTo>
                                <a:lnTo>
                                  <a:pt x="364694" y="1191040"/>
                                </a:lnTo>
                                <a:lnTo>
                                  <a:pt x="364155" y="1191589"/>
                                </a:lnTo>
                                <a:lnTo>
                                  <a:pt x="372166" y="1199477"/>
                                </a:lnTo>
                                <a:lnTo>
                                  <a:pt x="371541" y="1199477"/>
                                </a:lnTo>
                                <a:lnTo>
                                  <a:pt x="382857" y="1188395"/>
                                </a:lnTo>
                                <a:lnTo>
                                  <a:pt x="383312" y="1188395"/>
                                </a:lnTo>
                                <a:lnTo>
                                  <a:pt x="375415" y="1180631"/>
                                </a:lnTo>
                                <a:lnTo>
                                  <a:pt x="390815" y="1180631"/>
                                </a:lnTo>
                                <a:lnTo>
                                  <a:pt x="383168" y="1173083"/>
                                </a:lnTo>
                                <a:lnTo>
                                  <a:pt x="398492" y="1173083"/>
                                </a:lnTo>
                                <a:lnTo>
                                  <a:pt x="401610" y="1170030"/>
                                </a:lnTo>
                                <a:lnTo>
                                  <a:pt x="402242" y="1170030"/>
                                </a:lnTo>
                                <a:lnTo>
                                  <a:pt x="394216" y="1162141"/>
                                </a:lnTo>
                                <a:lnTo>
                                  <a:pt x="409665" y="1162141"/>
                                </a:lnTo>
                                <a:lnTo>
                                  <a:pt x="401873" y="1154456"/>
                                </a:lnTo>
                                <a:close/>
                              </a:path>
                              <a:path w="522605" h="1247140">
                                <a:moveTo>
                                  <a:pt x="417223" y="1191589"/>
                                </a:moveTo>
                                <a:lnTo>
                                  <a:pt x="401918" y="1191589"/>
                                </a:lnTo>
                                <a:lnTo>
                                  <a:pt x="409911" y="1199477"/>
                                </a:lnTo>
                                <a:lnTo>
                                  <a:pt x="409170" y="1199477"/>
                                </a:lnTo>
                                <a:lnTo>
                                  <a:pt x="417223" y="1191589"/>
                                </a:lnTo>
                                <a:close/>
                              </a:path>
                              <a:path w="522605" h="1247140">
                                <a:moveTo>
                                  <a:pt x="454844" y="1191589"/>
                                </a:moveTo>
                                <a:lnTo>
                                  <a:pt x="439521" y="1191589"/>
                                </a:lnTo>
                                <a:lnTo>
                                  <a:pt x="447519" y="1199477"/>
                                </a:lnTo>
                                <a:lnTo>
                                  <a:pt x="446793" y="1199477"/>
                                </a:lnTo>
                                <a:lnTo>
                                  <a:pt x="454844" y="1191589"/>
                                </a:lnTo>
                                <a:close/>
                              </a:path>
                              <a:path w="522605" h="1247140">
                                <a:moveTo>
                                  <a:pt x="504039" y="1180631"/>
                                </a:moveTo>
                                <a:lnTo>
                                  <a:pt x="503628" y="1180631"/>
                                </a:lnTo>
                                <a:lnTo>
                                  <a:pt x="495708" y="1188395"/>
                                </a:lnTo>
                                <a:lnTo>
                                  <a:pt x="506951" y="1199477"/>
                                </a:lnTo>
                                <a:lnTo>
                                  <a:pt x="515010" y="1191589"/>
                                </a:lnTo>
                                <a:lnTo>
                                  <a:pt x="515171" y="1191589"/>
                                </a:lnTo>
                                <a:lnTo>
                                  <a:pt x="504039" y="1180631"/>
                                </a:lnTo>
                                <a:close/>
                              </a:path>
                              <a:path w="522605" h="1247140">
                                <a:moveTo>
                                  <a:pt x="495864" y="1172582"/>
                                </a:moveTo>
                                <a:lnTo>
                                  <a:pt x="495300" y="1173083"/>
                                </a:lnTo>
                                <a:lnTo>
                                  <a:pt x="477201" y="1191040"/>
                                </a:lnTo>
                                <a:lnTo>
                                  <a:pt x="485089" y="1198805"/>
                                </a:lnTo>
                                <a:lnTo>
                                  <a:pt x="495708" y="1188395"/>
                                </a:lnTo>
                                <a:lnTo>
                                  <a:pt x="487832" y="1180631"/>
                                </a:lnTo>
                                <a:lnTo>
                                  <a:pt x="504039" y="1180631"/>
                                </a:lnTo>
                                <a:lnTo>
                                  <a:pt x="495864" y="1172582"/>
                                </a:lnTo>
                                <a:close/>
                              </a:path>
                              <a:path w="522605" h="1247140">
                                <a:moveTo>
                                  <a:pt x="521287" y="1191589"/>
                                </a:moveTo>
                                <a:lnTo>
                                  <a:pt x="515171" y="1191589"/>
                                </a:lnTo>
                                <a:lnTo>
                                  <a:pt x="521287" y="1197609"/>
                                </a:lnTo>
                                <a:lnTo>
                                  <a:pt x="521287" y="1191589"/>
                                </a:lnTo>
                                <a:close/>
                              </a:path>
                              <a:path w="522605" h="1247140">
                                <a:moveTo>
                                  <a:pt x="0" y="1182369"/>
                                </a:moveTo>
                                <a:lnTo>
                                  <a:pt x="0" y="1187449"/>
                                </a:lnTo>
                                <a:lnTo>
                                  <a:pt x="3743" y="1191040"/>
                                </a:lnTo>
                                <a:lnTo>
                                  <a:pt x="4196" y="1191040"/>
                                </a:lnTo>
                                <a:lnTo>
                                  <a:pt x="6545" y="1188727"/>
                                </a:lnTo>
                                <a:lnTo>
                                  <a:pt x="0" y="1182369"/>
                                </a:lnTo>
                                <a:close/>
                              </a:path>
                              <a:path w="522605" h="1247140">
                                <a:moveTo>
                                  <a:pt x="17498" y="1162581"/>
                                </a:moveTo>
                                <a:lnTo>
                                  <a:pt x="0" y="1179829"/>
                                </a:lnTo>
                                <a:lnTo>
                                  <a:pt x="0" y="1182369"/>
                                </a:lnTo>
                                <a:lnTo>
                                  <a:pt x="6545" y="1188727"/>
                                </a:lnTo>
                                <a:lnTo>
                                  <a:pt x="14769" y="1180631"/>
                                </a:lnTo>
                                <a:lnTo>
                                  <a:pt x="14984" y="1180631"/>
                                </a:lnTo>
                                <a:lnTo>
                                  <a:pt x="7402" y="1173083"/>
                                </a:lnTo>
                                <a:lnTo>
                                  <a:pt x="22436" y="1173083"/>
                                </a:lnTo>
                                <a:lnTo>
                                  <a:pt x="25343" y="1170222"/>
                                </a:lnTo>
                                <a:lnTo>
                                  <a:pt x="17498" y="1162581"/>
                                </a:lnTo>
                                <a:close/>
                              </a:path>
                              <a:path w="522605" h="1247140">
                                <a:moveTo>
                                  <a:pt x="63190" y="1154456"/>
                                </a:moveTo>
                                <a:lnTo>
                                  <a:pt x="56690" y="1160779"/>
                                </a:lnTo>
                                <a:lnTo>
                                  <a:pt x="36292" y="1180886"/>
                                </a:lnTo>
                                <a:lnTo>
                                  <a:pt x="44149" y="1188538"/>
                                </a:lnTo>
                                <a:lnTo>
                                  <a:pt x="52181" y="1180631"/>
                                </a:lnTo>
                                <a:lnTo>
                                  <a:pt x="51448" y="1179829"/>
                                </a:lnTo>
                                <a:lnTo>
                                  <a:pt x="44632" y="1173083"/>
                                </a:lnTo>
                                <a:lnTo>
                                  <a:pt x="59848" y="1173083"/>
                                </a:lnTo>
                                <a:lnTo>
                                  <a:pt x="62949" y="1170030"/>
                                </a:lnTo>
                                <a:lnTo>
                                  <a:pt x="63602" y="1170030"/>
                                </a:lnTo>
                                <a:lnTo>
                                  <a:pt x="55586" y="1162141"/>
                                </a:lnTo>
                                <a:lnTo>
                                  <a:pt x="70978" y="1162141"/>
                                </a:lnTo>
                                <a:lnTo>
                                  <a:pt x="63190" y="1154456"/>
                                </a:lnTo>
                                <a:close/>
                              </a:path>
                              <a:path w="522605" h="1247140">
                                <a:moveTo>
                                  <a:pt x="70978" y="1162141"/>
                                </a:moveTo>
                                <a:lnTo>
                                  <a:pt x="62949" y="1170030"/>
                                </a:lnTo>
                                <a:lnTo>
                                  <a:pt x="63602" y="1170030"/>
                                </a:lnTo>
                                <a:lnTo>
                                  <a:pt x="82263" y="1188395"/>
                                </a:lnTo>
                                <a:lnTo>
                                  <a:pt x="81471" y="1188395"/>
                                </a:lnTo>
                                <a:lnTo>
                                  <a:pt x="89362" y="1180631"/>
                                </a:lnTo>
                                <a:lnTo>
                                  <a:pt x="74073" y="1180631"/>
                                </a:lnTo>
                                <a:lnTo>
                                  <a:pt x="81727" y="1173083"/>
                                </a:lnTo>
                                <a:lnTo>
                                  <a:pt x="82064" y="1173083"/>
                                </a:lnTo>
                                <a:lnTo>
                                  <a:pt x="70978" y="1162141"/>
                                </a:lnTo>
                                <a:close/>
                              </a:path>
                              <a:path w="522605" h="1247140">
                                <a:moveTo>
                                  <a:pt x="108473" y="1162141"/>
                                </a:moveTo>
                                <a:lnTo>
                                  <a:pt x="108154" y="1162141"/>
                                </a:lnTo>
                                <a:lnTo>
                                  <a:pt x="100136" y="1170030"/>
                                </a:lnTo>
                                <a:lnTo>
                                  <a:pt x="101147" y="1170030"/>
                                </a:lnTo>
                                <a:lnTo>
                                  <a:pt x="119831" y="1188395"/>
                                </a:lnTo>
                                <a:lnTo>
                                  <a:pt x="119083" y="1188395"/>
                                </a:lnTo>
                                <a:lnTo>
                                  <a:pt x="126970" y="1180631"/>
                                </a:lnTo>
                                <a:lnTo>
                                  <a:pt x="111672" y="1180631"/>
                                </a:lnTo>
                                <a:lnTo>
                                  <a:pt x="119321" y="1173083"/>
                                </a:lnTo>
                                <a:lnTo>
                                  <a:pt x="119578" y="1173083"/>
                                </a:lnTo>
                                <a:lnTo>
                                  <a:pt x="108473" y="1162141"/>
                                </a:lnTo>
                                <a:close/>
                              </a:path>
                              <a:path w="522605" h="1247140">
                                <a:moveTo>
                                  <a:pt x="157133" y="1173083"/>
                                </a:moveTo>
                                <a:lnTo>
                                  <a:pt x="150270" y="1179829"/>
                                </a:lnTo>
                                <a:lnTo>
                                  <a:pt x="149517" y="1180631"/>
                                </a:lnTo>
                                <a:lnTo>
                                  <a:pt x="157422" y="1188395"/>
                                </a:lnTo>
                                <a:lnTo>
                                  <a:pt x="156689" y="1188395"/>
                                </a:lnTo>
                                <a:lnTo>
                                  <a:pt x="164573" y="1180631"/>
                                </a:lnTo>
                                <a:lnTo>
                                  <a:pt x="164802" y="1180631"/>
                                </a:lnTo>
                                <a:lnTo>
                                  <a:pt x="157133" y="1173083"/>
                                </a:lnTo>
                                <a:close/>
                              </a:path>
                              <a:path w="522605" h="1247140">
                                <a:moveTo>
                                  <a:pt x="205886" y="1162141"/>
                                </a:moveTo>
                                <a:lnTo>
                                  <a:pt x="205381" y="1162581"/>
                                </a:lnTo>
                                <a:lnTo>
                                  <a:pt x="187870" y="1179829"/>
                                </a:lnTo>
                                <a:lnTo>
                                  <a:pt x="187118" y="1180631"/>
                                </a:lnTo>
                                <a:lnTo>
                                  <a:pt x="195028" y="1188395"/>
                                </a:lnTo>
                                <a:lnTo>
                                  <a:pt x="194489" y="1188395"/>
                                </a:lnTo>
                                <a:lnTo>
                                  <a:pt x="202394" y="1180631"/>
                                </a:lnTo>
                                <a:lnTo>
                                  <a:pt x="202704" y="1180631"/>
                                </a:lnTo>
                                <a:lnTo>
                                  <a:pt x="195066" y="1173083"/>
                                </a:lnTo>
                                <a:lnTo>
                                  <a:pt x="210078" y="1173083"/>
                                </a:lnTo>
                                <a:lnTo>
                                  <a:pt x="213187" y="1170030"/>
                                </a:lnTo>
                                <a:lnTo>
                                  <a:pt x="213925" y="1170030"/>
                                </a:lnTo>
                                <a:lnTo>
                                  <a:pt x="205886" y="1162141"/>
                                </a:lnTo>
                                <a:close/>
                              </a:path>
                              <a:path w="522605" h="1247140">
                                <a:moveTo>
                                  <a:pt x="251294" y="1154456"/>
                                </a:moveTo>
                                <a:lnTo>
                                  <a:pt x="244790" y="1160779"/>
                                </a:lnTo>
                                <a:lnTo>
                                  <a:pt x="225463" y="1179829"/>
                                </a:lnTo>
                                <a:lnTo>
                                  <a:pt x="224729" y="1180631"/>
                                </a:lnTo>
                                <a:lnTo>
                                  <a:pt x="232641" y="1188395"/>
                                </a:lnTo>
                                <a:lnTo>
                                  <a:pt x="232103" y="1188395"/>
                                </a:lnTo>
                                <a:lnTo>
                                  <a:pt x="240005" y="1180631"/>
                                </a:lnTo>
                                <a:lnTo>
                                  <a:pt x="240263" y="1180631"/>
                                </a:lnTo>
                                <a:lnTo>
                                  <a:pt x="232616" y="1173083"/>
                                </a:lnTo>
                                <a:lnTo>
                                  <a:pt x="247686" y="1173083"/>
                                </a:lnTo>
                                <a:lnTo>
                                  <a:pt x="250793" y="1170030"/>
                                </a:lnTo>
                                <a:lnTo>
                                  <a:pt x="251846" y="1170030"/>
                                </a:lnTo>
                                <a:lnTo>
                                  <a:pt x="243835" y="1162141"/>
                                </a:lnTo>
                                <a:lnTo>
                                  <a:pt x="259088" y="1162141"/>
                                </a:lnTo>
                                <a:lnTo>
                                  <a:pt x="251294" y="1154456"/>
                                </a:lnTo>
                                <a:close/>
                              </a:path>
                              <a:path w="522605" h="1247140">
                                <a:moveTo>
                                  <a:pt x="259088" y="1162141"/>
                                </a:moveTo>
                                <a:lnTo>
                                  <a:pt x="258821" y="1162141"/>
                                </a:lnTo>
                                <a:lnTo>
                                  <a:pt x="250793" y="1170030"/>
                                </a:lnTo>
                                <a:lnTo>
                                  <a:pt x="251846" y="1170030"/>
                                </a:lnTo>
                                <a:lnTo>
                                  <a:pt x="270495" y="1188395"/>
                                </a:lnTo>
                                <a:lnTo>
                                  <a:pt x="269711" y="1188395"/>
                                </a:lnTo>
                                <a:lnTo>
                                  <a:pt x="277609" y="1180631"/>
                                </a:lnTo>
                                <a:lnTo>
                                  <a:pt x="262233" y="1180631"/>
                                </a:lnTo>
                                <a:lnTo>
                                  <a:pt x="269884" y="1173083"/>
                                </a:lnTo>
                                <a:lnTo>
                                  <a:pt x="270185" y="1173083"/>
                                </a:lnTo>
                                <a:lnTo>
                                  <a:pt x="259088" y="1162141"/>
                                </a:lnTo>
                                <a:close/>
                              </a:path>
                              <a:path w="522605" h="1247140">
                                <a:moveTo>
                                  <a:pt x="296663" y="1162141"/>
                                </a:moveTo>
                                <a:lnTo>
                                  <a:pt x="296416" y="1162141"/>
                                </a:lnTo>
                                <a:lnTo>
                                  <a:pt x="288392" y="1170030"/>
                                </a:lnTo>
                                <a:lnTo>
                                  <a:pt x="289433" y="1170030"/>
                                </a:lnTo>
                                <a:lnTo>
                                  <a:pt x="308094" y="1188395"/>
                                </a:lnTo>
                                <a:lnTo>
                                  <a:pt x="307311" y="1188395"/>
                                </a:lnTo>
                                <a:lnTo>
                                  <a:pt x="315204" y="1180631"/>
                                </a:lnTo>
                                <a:lnTo>
                                  <a:pt x="299801" y="1180631"/>
                                </a:lnTo>
                                <a:lnTo>
                                  <a:pt x="307444" y="1173083"/>
                                </a:lnTo>
                                <a:lnTo>
                                  <a:pt x="307768" y="1173083"/>
                                </a:lnTo>
                                <a:lnTo>
                                  <a:pt x="296663" y="1162141"/>
                                </a:lnTo>
                                <a:close/>
                              </a:path>
                              <a:path w="522605" h="1247140">
                                <a:moveTo>
                                  <a:pt x="345361" y="1173083"/>
                                </a:moveTo>
                                <a:lnTo>
                                  <a:pt x="338503" y="1179829"/>
                                </a:lnTo>
                                <a:lnTo>
                                  <a:pt x="337807" y="1180631"/>
                                </a:lnTo>
                                <a:lnTo>
                                  <a:pt x="345700" y="1188395"/>
                                </a:lnTo>
                                <a:lnTo>
                                  <a:pt x="344899" y="1188395"/>
                                </a:lnTo>
                                <a:lnTo>
                                  <a:pt x="352785" y="1180631"/>
                                </a:lnTo>
                                <a:lnTo>
                                  <a:pt x="353026" y="1180631"/>
                                </a:lnTo>
                                <a:lnTo>
                                  <a:pt x="345361" y="1173083"/>
                                </a:lnTo>
                                <a:close/>
                              </a:path>
                              <a:path w="522605" h="1247140">
                                <a:moveTo>
                                  <a:pt x="372082" y="1162141"/>
                                </a:moveTo>
                                <a:lnTo>
                                  <a:pt x="371564" y="1162141"/>
                                </a:lnTo>
                                <a:lnTo>
                                  <a:pt x="363551" y="1170030"/>
                                </a:lnTo>
                                <a:lnTo>
                                  <a:pt x="364633" y="1170030"/>
                                </a:lnTo>
                                <a:lnTo>
                                  <a:pt x="383312" y="1188395"/>
                                </a:lnTo>
                                <a:lnTo>
                                  <a:pt x="382857" y="1188395"/>
                                </a:lnTo>
                                <a:lnTo>
                                  <a:pt x="390785" y="1180631"/>
                                </a:lnTo>
                                <a:lnTo>
                                  <a:pt x="375264" y="1180631"/>
                                </a:lnTo>
                                <a:lnTo>
                                  <a:pt x="382928" y="1173083"/>
                                </a:lnTo>
                                <a:lnTo>
                                  <a:pt x="383168" y="1173083"/>
                                </a:lnTo>
                                <a:lnTo>
                                  <a:pt x="372082" y="1162141"/>
                                </a:lnTo>
                                <a:close/>
                              </a:path>
                              <a:path w="522605" h="1247140">
                                <a:moveTo>
                                  <a:pt x="409665" y="1162141"/>
                                </a:moveTo>
                                <a:lnTo>
                                  <a:pt x="401610" y="1170030"/>
                                </a:lnTo>
                                <a:lnTo>
                                  <a:pt x="402242" y="1170030"/>
                                </a:lnTo>
                                <a:lnTo>
                                  <a:pt x="420928" y="1188395"/>
                                </a:lnTo>
                                <a:lnTo>
                                  <a:pt x="420484" y="1188395"/>
                                </a:lnTo>
                                <a:lnTo>
                                  <a:pt x="428411" y="1180631"/>
                                </a:lnTo>
                                <a:lnTo>
                                  <a:pt x="412811" y="1180631"/>
                                </a:lnTo>
                                <a:lnTo>
                                  <a:pt x="420465" y="1173083"/>
                                </a:lnTo>
                                <a:lnTo>
                                  <a:pt x="420759" y="1173083"/>
                                </a:lnTo>
                                <a:lnTo>
                                  <a:pt x="409665" y="1162141"/>
                                </a:lnTo>
                                <a:close/>
                              </a:path>
                              <a:path w="522605" h="1247140">
                                <a:moveTo>
                                  <a:pt x="447846" y="1162141"/>
                                </a:moveTo>
                                <a:lnTo>
                                  <a:pt x="447287" y="1162141"/>
                                </a:lnTo>
                                <a:lnTo>
                                  <a:pt x="439233" y="1170030"/>
                                </a:lnTo>
                                <a:lnTo>
                                  <a:pt x="439714" y="1170030"/>
                                </a:lnTo>
                                <a:lnTo>
                                  <a:pt x="458344" y="1188395"/>
                                </a:lnTo>
                                <a:lnTo>
                                  <a:pt x="458104" y="1188395"/>
                                </a:lnTo>
                                <a:lnTo>
                                  <a:pt x="466028" y="1180631"/>
                                </a:lnTo>
                                <a:lnTo>
                                  <a:pt x="450308" y="1180631"/>
                                </a:lnTo>
                                <a:lnTo>
                                  <a:pt x="458452" y="1172582"/>
                                </a:lnTo>
                                <a:lnTo>
                                  <a:pt x="447846" y="1162141"/>
                                </a:lnTo>
                                <a:close/>
                              </a:path>
                              <a:path w="522605" h="1247140">
                                <a:moveTo>
                                  <a:pt x="485258" y="1162141"/>
                                </a:moveTo>
                                <a:lnTo>
                                  <a:pt x="484899" y="1162141"/>
                                </a:lnTo>
                                <a:lnTo>
                                  <a:pt x="476848" y="1170030"/>
                                </a:lnTo>
                                <a:lnTo>
                                  <a:pt x="477077" y="1170030"/>
                                </a:lnTo>
                                <a:lnTo>
                                  <a:pt x="495708" y="1188395"/>
                                </a:lnTo>
                                <a:lnTo>
                                  <a:pt x="503628" y="1180631"/>
                                </a:lnTo>
                                <a:lnTo>
                                  <a:pt x="487693" y="1180631"/>
                                </a:lnTo>
                                <a:lnTo>
                                  <a:pt x="495805" y="1172582"/>
                                </a:lnTo>
                                <a:lnTo>
                                  <a:pt x="493466" y="1170222"/>
                                </a:lnTo>
                                <a:lnTo>
                                  <a:pt x="485258" y="1162141"/>
                                </a:lnTo>
                                <a:close/>
                              </a:path>
                              <a:path w="522605" h="1247140">
                                <a:moveTo>
                                  <a:pt x="33577" y="1162141"/>
                                </a:moveTo>
                                <a:lnTo>
                                  <a:pt x="33103" y="1162581"/>
                                </a:lnTo>
                                <a:lnTo>
                                  <a:pt x="25343" y="1170222"/>
                                </a:lnTo>
                                <a:lnTo>
                                  <a:pt x="36292" y="1180886"/>
                                </a:lnTo>
                                <a:lnTo>
                                  <a:pt x="44208" y="1173083"/>
                                </a:lnTo>
                                <a:lnTo>
                                  <a:pt x="44632" y="1173083"/>
                                </a:lnTo>
                                <a:lnTo>
                                  <a:pt x="33577" y="1162141"/>
                                </a:lnTo>
                                <a:close/>
                              </a:path>
                              <a:path w="522605" h="1247140">
                                <a:moveTo>
                                  <a:pt x="22436" y="1173083"/>
                                </a:moveTo>
                                <a:lnTo>
                                  <a:pt x="7402" y="1173083"/>
                                </a:lnTo>
                                <a:lnTo>
                                  <a:pt x="14984" y="1180631"/>
                                </a:lnTo>
                                <a:lnTo>
                                  <a:pt x="14769" y="1180631"/>
                                </a:lnTo>
                                <a:lnTo>
                                  <a:pt x="22436" y="1173083"/>
                                </a:lnTo>
                                <a:close/>
                              </a:path>
                              <a:path w="522605" h="1247140">
                                <a:moveTo>
                                  <a:pt x="59848" y="1173083"/>
                                </a:moveTo>
                                <a:lnTo>
                                  <a:pt x="44632" y="1173083"/>
                                </a:lnTo>
                                <a:lnTo>
                                  <a:pt x="52257" y="1180631"/>
                                </a:lnTo>
                                <a:lnTo>
                                  <a:pt x="52995" y="1179829"/>
                                </a:lnTo>
                                <a:lnTo>
                                  <a:pt x="59848" y="1173083"/>
                                </a:lnTo>
                                <a:close/>
                              </a:path>
                              <a:path w="522605" h="1247140">
                                <a:moveTo>
                                  <a:pt x="97033" y="1173083"/>
                                </a:moveTo>
                                <a:lnTo>
                                  <a:pt x="82064" y="1173083"/>
                                </a:lnTo>
                                <a:lnTo>
                                  <a:pt x="89711" y="1180631"/>
                                </a:lnTo>
                                <a:lnTo>
                                  <a:pt x="89362" y="1180631"/>
                                </a:lnTo>
                                <a:lnTo>
                                  <a:pt x="97033" y="1173083"/>
                                </a:lnTo>
                                <a:close/>
                              </a:path>
                              <a:path w="522605" h="1247140">
                                <a:moveTo>
                                  <a:pt x="134638" y="1173083"/>
                                </a:moveTo>
                                <a:lnTo>
                                  <a:pt x="119578" y="1173083"/>
                                </a:lnTo>
                                <a:lnTo>
                                  <a:pt x="127238" y="1180631"/>
                                </a:lnTo>
                                <a:lnTo>
                                  <a:pt x="126970" y="1180631"/>
                                </a:lnTo>
                                <a:lnTo>
                                  <a:pt x="134638" y="1173083"/>
                                </a:lnTo>
                                <a:close/>
                              </a:path>
                              <a:path w="522605" h="1247140">
                                <a:moveTo>
                                  <a:pt x="146015" y="1162141"/>
                                </a:moveTo>
                                <a:lnTo>
                                  <a:pt x="145753" y="1162141"/>
                                </a:lnTo>
                                <a:lnTo>
                                  <a:pt x="137739" y="1170030"/>
                                </a:lnTo>
                                <a:lnTo>
                                  <a:pt x="138724" y="1170030"/>
                                </a:lnTo>
                                <a:lnTo>
                                  <a:pt x="149517" y="1180631"/>
                                </a:lnTo>
                                <a:lnTo>
                                  <a:pt x="150270" y="1179829"/>
                                </a:lnTo>
                                <a:lnTo>
                                  <a:pt x="157123" y="1173083"/>
                                </a:lnTo>
                                <a:lnTo>
                                  <a:pt x="146015" y="1162141"/>
                                </a:lnTo>
                                <a:close/>
                              </a:path>
                              <a:path w="522605" h="1247140">
                                <a:moveTo>
                                  <a:pt x="168283" y="1162141"/>
                                </a:moveTo>
                                <a:lnTo>
                                  <a:pt x="167791" y="1162581"/>
                                </a:lnTo>
                                <a:lnTo>
                                  <a:pt x="157133" y="1173083"/>
                                </a:lnTo>
                                <a:lnTo>
                                  <a:pt x="164802" y="1180631"/>
                                </a:lnTo>
                                <a:lnTo>
                                  <a:pt x="164573" y="1180631"/>
                                </a:lnTo>
                                <a:lnTo>
                                  <a:pt x="175336" y="1170030"/>
                                </a:lnTo>
                                <a:lnTo>
                                  <a:pt x="176319" y="1170030"/>
                                </a:lnTo>
                                <a:lnTo>
                                  <a:pt x="168283" y="1162141"/>
                                </a:lnTo>
                                <a:close/>
                              </a:path>
                              <a:path w="522605" h="1247140">
                                <a:moveTo>
                                  <a:pt x="183994" y="1162141"/>
                                </a:moveTo>
                                <a:lnTo>
                                  <a:pt x="183346" y="1162141"/>
                                </a:lnTo>
                                <a:lnTo>
                                  <a:pt x="175336" y="1170030"/>
                                </a:lnTo>
                                <a:lnTo>
                                  <a:pt x="176319" y="1170030"/>
                                </a:lnTo>
                                <a:lnTo>
                                  <a:pt x="187118" y="1180631"/>
                                </a:lnTo>
                                <a:lnTo>
                                  <a:pt x="187870" y="1179829"/>
                                </a:lnTo>
                                <a:lnTo>
                                  <a:pt x="194720" y="1173083"/>
                                </a:lnTo>
                                <a:lnTo>
                                  <a:pt x="195066" y="1173083"/>
                                </a:lnTo>
                                <a:lnTo>
                                  <a:pt x="183994" y="1162141"/>
                                </a:lnTo>
                                <a:close/>
                              </a:path>
                              <a:path w="522605" h="1247140">
                                <a:moveTo>
                                  <a:pt x="210078" y="1173083"/>
                                </a:moveTo>
                                <a:lnTo>
                                  <a:pt x="195066" y="1173083"/>
                                </a:lnTo>
                                <a:lnTo>
                                  <a:pt x="202704" y="1180631"/>
                                </a:lnTo>
                                <a:lnTo>
                                  <a:pt x="202394" y="1180631"/>
                                </a:lnTo>
                                <a:lnTo>
                                  <a:pt x="210078" y="1173083"/>
                                </a:lnTo>
                                <a:close/>
                              </a:path>
                              <a:path w="522605" h="1247140">
                                <a:moveTo>
                                  <a:pt x="221530" y="1162141"/>
                                </a:moveTo>
                                <a:lnTo>
                                  <a:pt x="221218" y="1162141"/>
                                </a:lnTo>
                                <a:lnTo>
                                  <a:pt x="213187" y="1170030"/>
                                </a:lnTo>
                                <a:lnTo>
                                  <a:pt x="213925" y="1170030"/>
                                </a:lnTo>
                                <a:lnTo>
                                  <a:pt x="224729" y="1180631"/>
                                </a:lnTo>
                                <a:lnTo>
                                  <a:pt x="225463" y="1179829"/>
                                </a:lnTo>
                                <a:lnTo>
                                  <a:pt x="232308" y="1173083"/>
                                </a:lnTo>
                                <a:lnTo>
                                  <a:pt x="232616" y="1173083"/>
                                </a:lnTo>
                                <a:lnTo>
                                  <a:pt x="221530" y="1162141"/>
                                </a:lnTo>
                                <a:close/>
                              </a:path>
                              <a:path w="522605" h="1247140">
                                <a:moveTo>
                                  <a:pt x="247686" y="1173083"/>
                                </a:moveTo>
                                <a:lnTo>
                                  <a:pt x="232616" y="1173083"/>
                                </a:lnTo>
                                <a:lnTo>
                                  <a:pt x="240263" y="1180631"/>
                                </a:lnTo>
                                <a:lnTo>
                                  <a:pt x="240005" y="1180631"/>
                                </a:lnTo>
                                <a:lnTo>
                                  <a:pt x="247686" y="1173083"/>
                                </a:lnTo>
                                <a:close/>
                              </a:path>
                              <a:path w="522605" h="1247140">
                                <a:moveTo>
                                  <a:pt x="285286" y="1173083"/>
                                </a:moveTo>
                                <a:lnTo>
                                  <a:pt x="270185" y="1173083"/>
                                </a:lnTo>
                                <a:lnTo>
                                  <a:pt x="277840" y="1180631"/>
                                </a:lnTo>
                                <a:lnTo>
                                  <a:pt x="277609" y="1180631"/>
                                </a:lnTo>
                                <a:lnTo>
                                  <a:pt x="285286" y="1173083"/>
                                </a:lnTo>
                                <a:close/>
                              </a:path>
                              <a:path w="522605" h="1247140">
                                <a:moveTo>
                                  <a:pt x="322876" y="1173083"/>
                                </a:moveTo>
                                <a:lnTo>
                                  <a:pt x="307768" y="1173083"/>
                                </a:lnTo>
                                <a:lnTo>
                                  <a:pt x="315428" y="1180631"/>
                                </a:lnTo>
                                <a:lnTo>
                                  <a:pt x="315204" y="1180631"/>
                                </a:lnTo>
                                <a:lnTo>
                                  <a:pt x="322876" y="1173083"/>
                                </a:lnTo>
                                <a:close/>
                              </a:path>
                              <a:path w="522605" h="1247140">
                                <a:moveTo>
                                  <a:pt x="334249" y="1162141"/>
                                </a:moveTo>
                                <a:lnTo>
                                  <a:pt x="333999" y="1162141"/>
                                </a:lnTo>
                                <a:lnTo>
                                  <a:pt x="325980" y="1170030"/>
                                </a:lnTo>
                                <a:lnTo>
                                  <a:pt x="327030" y="1170030"/>
                                </a:lnTo>
                                <a:lnTo>
                                  <a:pt x="337807" y="1180631"/>
                                </a:lnTo>
                                <a:lnTo>
                                  <a:pt x="338503" y="1179829"/>
                                </a:lnTo>
                                <a:lnTo>
                                  <a:pt x="345361" y="1173083"/>
                                </a:lnTo>
                                <a:lnTo>
                                  <a:pt x="334249" y="1162141"/>
                                </a:lnTo>
                                <a:close/>
                              </a:path>
                              <a:path w="522605" h="1247140">
                                <a:moveTo>
                                  <a:pt x="364295" y="1154456"/>
                                </a:moveTo>
                                <a:lnTo>
                                  <a:pt x="345361" y="1173083"/>
                                </a:lnTo>
                                <a:lnTo>
                                  <a:pt x="353026" y="1180631"/>
                                </a:lnTo>
                                <a:lnTo>
                                  <a:pt x="352785" y="1180631"/>
                                </a:lnTo>
                                <a:lnTo>
                                  <a:pt x="363551" y="1170030"/>
                                </a:lnTo>
                                <a:lnTo>
                                  <a:pt x="364633" y="1170030"/>
                                </a:lnTo>
                                <a:lnTo>
                                  <a:pt x="356610" y="1162141"/>
                                </a:lnTo>
                                <a:lnTo>
                                  <a:pt x="372082" y="1162141"/>
                                </a:lnTo>
                                <a:lnTo>
                                  <a:pt x="364295" y="1154456"/>
                                </a:lnTo>
                                <a:close/>
                              </a:path>
                              <a:path w="522605" h="1247140">
                                <a:moveTo>
                                  <a:pt x="398492" y="1173083"/>
                                </a:moveTo>
                                <a:lnTo>
                                  <a:pt x="383168" y="1173083"/>
                                </a:lnTo>
                                <a:lnTo>
                                  <a:pt x="390815" y="1180631"/>
                                </a:lnTo>
                                <a:lnTo>
                                  <a:pt x="391603" y="1179829"/>
                                </a:lnTo>
                                <a:lnTo>
                                  <a:pt x="398492" y="1173083"/>
                                </a:lnTo>
                                <a:close/>
                              </a:path>
                              <a:path w="522605" h="1247140">
                                <a:moveTo>
                                  <a:pt x="436116" y="1173083"/>
                                </a:moveTo>
                                <a:lnTo>
                                  <a:pt x="420759" y="1173083"/>
                                </a:lnTo>
                                <a:lnTo>
                                  <a:pt x="428411" y="1180631"/>
                                </a:lnTo>
                                <a:lnTo>
                                  <a:pt x="436116" y="1173083"/>
                                </a:lnTo>
                                <a:close/>
                              </a:path>
                              <a:path w="522605" h="1247140">
                                <a:moveTo>
                                  <a:pt x="469075" y="1162141"/>
                                </a:moveTo>
                                <a:lnTo>
                                  <a:pt x="468571" y="1162581"/>
                                </a:lnTo>
                                <a:lnTo>
                                  <a:pt x="458452" y="1172582"/>
                                </a:lnTo>
                                <a:lnTo>
                                  <a:pt x="466628" y="1180631"/>
                                </a:lnTo>
                                <a:lnTo>
                                  <a:pt x="466028" y="1180631"/>
                                </a:lnTo>
                                <a:lnTo>
                                  <a:pt x="476848" y="1170030"/>
                                </a:lnTo>
                                <a:lnTo>
                                  <a:pt x="477077" y="1170030"/>
                                </a:lnTo>
                                <a:lnTo>
                                  <a:pt x="469075" y="1162141"/>
                                </a:lnTo>
                                <a:close/>
                              </a:path>
                              <a:path w="522605" h="1247140">
                                <a:moveTo>
                                  <a:pt x="506438" y="1162141"/>
                                </a:moveTo>
                                <a:lnTo>
                                  <a:pt x="505885" y="1162581"/>
                                </a:lnTo>
                                <a:lnTo>
                                  <a:pt x="498184" y="1170222"/>
                                </a:lnTo>
                                <a:lnTo>
                                  <a:pt x="495864" y="1172582"/>
                                </a:lnTo>
                                <a:lnTo>
                                  <a:pt x="504039" y="1180631"/>
                                </a:lnTo>
                                <a:lnTo>
                                  <a:pt x="503628" y="1180631"/>
                                </a:lnTo>
                                <a:lnTo>
                                  <a:pt x="514441" y="1170030"/>
                                </a:lnTo>
                                <a:lnTo>
                                  <a:pt x="506438" y="1162141"/>
                                </a:lnTo>
                                <a:close/>
                              </a:path>
                              <a:path w="522605" h="1247140">
                                <a:moveTo>
                                  <a:pt x="4335" y="1170030"/>
                                </a:moveTo>
                                <a:lnTo>
                                  <a:pt x="3690" y="1170030"/>
                                </a:lnTo>
                                <a:lnTo>
                                  <a:pt x="0" y="1174749"/>
                                </a:lnTo>
                                <a:lnTo>
                                  <a:pt x="0" y="1179829"/>
                                </a:lnTo>
                                <a:lnTo>
                                  <a:pt x="6844" y="1173083"/>
                                </a:lnTo>
                                <a:lnTo>
                                  <a:pt x="7402" y="1173083"/>
                                </a:lnTo>
                                <a:lnTo>
                                  <a:pt x="4335" y="1170030"/>
                                </a:lnTo>
                                <a:close/>
                              </a:path>
                              <a:path w="522605" h="1247140">
                                <a:moveTo>
                                  <a:pt x="521287" y="1163319"/>
                                </a:moveTo>
                                <a:lnTo>
                                  <a:pt x="514441" y="1170030"/>
                                </a:lnTo>
                                <a:lnTo>
                                  <a:pt x="517941" y="1173479"/>
                                </a:lnTo>
                                <a:lnTo>
                                  <a:pt x="520970" y="1170030"/>
                                </a:lnTo>
                                <a:lnTo>
                                  <a:pt x="521287" y="1170030"/>
                                </a:lnTo>
                                <a:lnTo>
                                  <a:pt x="521287" y="1163319"/>
                                </a:lnTo>
                                <a:close/>
                              </a:path>
                              <a:path w="522605" h="1247140">
                                <a:moveTo>
                                  <a:pt x="25812" y="1154456"/>
                                </a:moveTo>
                                <a:lnTo>
                                  <a:pt x="17498" y="1162581"/>
                                </a:lnTo>
                                <a:lnTo>
                                  <a:pt x="25343" y="1170222"/>
                                </a:lnTo>
                                <a:lnTo>
                                  <a:pt x="33550" y="1162141"/>
                                </a:lnTo>
                                <a:lnTo>
                                  <a:pt x="32201" y="1160779"/>
                                </a:lnTo>
                                <a:lnTo>
                                  <a:pt x="25812" y="1154456"/>
                                </a:lnTo>
                                <a:close/>
                              </a:path>
                              <a:path w="522605" h="1247140">
                                <a:moveTo>
                                  <a:pt x="52288" y="1143695"/>
                                </a:moveTo>
                                <a:lnTo>
                                  <a:pt x="44301" y="1151558"/>
                                </a:lnTo>
                                <a:lnTo>
                                  <a:pt x="44831" y="1151558"/>
                                </a:lnTo>
                                <a:lnTo>
                                  <a:pt x="63602" y="1170030"/>
                                </a:lnTo>
                                <a:lnTo>
                                  <a:pt x="62949" y="1170030"/>
                                </a:lnTo>
                                <a:lnTo>
                                  <a:pt x="70962" y="1162141"/>
                                </a:lnTo>
                                <a:lnTo>
                                  <a:pt x="55308" y="1162141"/>
                                </a:lnTo>
                                <a:lnTo>
                                  <a:pt x="63105" y="1154456"/>
                                </a:lnTo>
                                <a:lnTo>
                                  <a:pt x="62861" y="1154131"/>
                                </a:lnTo>
                                <a:lnTo>
                                  <a:pt x="52288" y="1143695"/>
                                </a:lnTo>
                                <a:close/>
                              </a:path>
                              <a:path w="522605" h="1247140">
                                <a:moveTo>
                                  <a:pt x="89751" y="1143695"/>
                                </a:moveTo>
                                <a:lnTo>
                                  <a:pt x="87826" y="1145539"/>
                                </a:lnTo>
                                <a:lnTo>
                                  <a:pt x="81713" y="1151558"/>
                                </a:lnTo>
                                <a:lnTo>
                                  <a:pt x="82354" y="1151558"/>
                                </a:lnTo>
                                <a:lnTo>
                                  <a:pt x="101147" y="1170030"/>
                                </a:lnTo>
                                <a:lnTo>
                                  <a:pt x="100136" y="1170030"/>
                                </a:lnTo>
                                <a:lnTo>
                                  <a:pt x="108154" y="1162141"/>
                                </a:lnTo>
                                <a:lnTo>
                                  <a:pt x="92824" y="1162141"/>
                                </a:lnTo>
                                <a:lnTo>
                                  <a:pt x="100618" y="1154456"/>
                                </a:lnTo>
                                <a:lnTo>
                                  <a:pt x="100343" y="1154131"/>
                                </a:lnTo>
                                <a:lnTo>
                                  <a:pt x="89751" y="1143695"/>
                                </a:lnTo>
                                <a:close/>
                              </a:path>
                              <a:path w="522605" h="1247140">
                                <a:moveTo>
                                  <a:pt x="127272" y="1143695"/>
                                </a:moveTo>
                                <a:lnTo>
                                  <a:pt x="126901" y="1143695"/>
                                </a:lnTo>
                                <a:lnTo>
                                  <a:pt x="119418" y="1151068"/>
                                </a:lnTo>
                                <a:lnTo>
                                  <a:pt x="138724" y="1170030"/>
                                </a:lnTo>
                                <a:lnTo>
                                  <a:pt x="137739" y="1170030"/>
                                </a:lnTo>
                                <a:lnTo>
                                  <a:pt x="145753" y="1162141"/>
                                </a:lnTo>
                                <a:lnTo>
                                  <a:pt x="130411" y="1162141"/>
                                </a:lnTo>
                                <a:lnTo>
                                  <a:pt x="138200" y="1154456"/>
                                </a:lnTo>
                                <a:lnTo>
                                  <a:pt x="127272" y="1143695"/>
                                </a:lnTo>
                                <a:close/>
                              </a:path>
                              <a:path w="522605" h="1247140">
                                <a:moveTo>
                                  <a:pt x="187087" y="1143695"/>
                                </a:moveTo>
                                <a:lnTo>
                                  <a:pt x="185102" y="1145539"/>
                                </a:lnTo>
                                <a:lnTo>
                                  <a:pt x="169621" y="1160779"/>
                                </a:lnTo>
                                <a:lnTo>
                                  <a:pt x="168283" y="1162141"/>
                                </a:lnTo>
                                <a:lnTo>
                                  <a:pt x="176319" y="1170030"/>
                                </a:lnTo>
                                <a:lnTo>
                                  <a:pt x="175336" y="1170030"/>
                                </a:lnTo>
                                <a:lnTo>
                                  <a:pt x="183346" y="1162141"/>
                                </a:lnTo>
                                <a:lnTo>
                                  <a:pt x="183994" y="1162141"/>
                                </a:lnTo>
                                <a:lnTo>
                                  <a:pt x="176216" y="1154456"/>
                                </a:lnTo>
                                <a:lnTo>
                                  <a:pt x="191149" y="1154456"/>
                                </a:lnTo>
                                <a:lnTo>
                                  <a:pt x="194589" y="1151068"/>
                                </a:lnTo>
                                <a:lnTo>
                                  <a:pt x="187087" y="1143695"/>
                                </a:lnTo>
                                <a:close/>
                              </a:path>
                              <a:path w="522605" h="1247140">
                                <a:moveTo>
                                  <a:pt x="213743" y="1154456"/>
                                </a:moveTo>
                                <a:lnTo>
                                  <a:pt x="207210" y="1160779"/>
                                </a:lnTo>
                                <a:lnTo>
                                  <a:pt x="205886" y="1162141"/>
                                </a:lnTo>
                                <a:lnTo>
                                  <a:pt x="213925" y="1170030"/>
                                </a:lnTo>
                                <a:lnTo>
                                  <a:pt x="213187" y="1170030"/>
                                </a:lnTo>
                                <a:lnTo>
                                  <a:pt x="221218" y="1162141"/>
                                </a:lnTo>
                                <a:lnTo>
                                  <a:pt x="221530" y="1162141"/>
                                </a:lnTo>
                                <a:lnTo>
                                  <a:pt x="213743" y="1154456"/>
                                </a:lnTo>
                                <a:close/>
                              </a:path>
                              <a:path w="522605" h="1247140">
                                <a:moveTo>
                                  <a:pt x="240381" y="1143695"/>
                                </a:moveTo>
                                <a:lnTo>
                                  <a:pt x="239998" y="1143695"/>
                                </a:lnTo>
                                <a:lnTo>
                                  <a:pt x="232949" y="1150619"/>
                                </a:lnTo>
                                <a:lnTo>
                                  <a:pt x="232591" y="1151068"/>
                                </a:lnTo>
                                <a:lnTo>
                                  <a:pt x="251846" y="1170030"/>
                                </a:lnTo>
                                <a:lnTo>
                                  <a:pt x="250793" y="1170030"/>
                                </a:lnTo>
                                <a:lnTo>
                                  <a:pt x="258821" y="1162141"/>
                                </a:lnTo>
                                <a:lnTo>
                                  <a:pt x="243408" y="1162141"/>
                                </a:lnTo>
                                <a:lnTo>
                                  <a:pt x="251205" y="1154456"/>
                                </a:lnTo>
                                <a:lnTo>
                                  <a:pt x="250965" y="1154131"/>
                                </a:lnTo>
                                <a:lnTo>
                                  <a:pt x="240381" y="1143695"/>
                                </a:lnTo>
                                <a:close/>
                              </a:path>
                              <a:path w="522605" h="1247140">
                                <a:moveTo>
                                  <a:pt x="277941" y="1143695"/>
                                </a:moveTo>
                                <a:lnTo>
                                  <a:pt x="277594" y="1143695"/>
                                </a:lnTo>
                                <a:lnTo>
                                  <a:pt x="270547" y="1150619"/>
                                </a:lnTo>
                                <a:lnTo>
                                  <a:pt x="270165" y="1151068"/>
                                </a:lnTo>
                                <a:lnTo>
                                  <a:pt x="289433" y="1170030"/>
                                </a:lnTo>
                                <a:lnTo>
                                  <a:pt x="288392" y="1170030"/>
                                </a:lnTo>
                                <a:lnTo>
                                  <a:pt x="296416" y="1162141"/>
                                </a:lnTo>
                                <a:lnTo>
                                  <a:pt x="280975" y="1162141"/>
                                </a:lnTo>
                                <a:lnTo>
                                  <a:pt x="288766" y="1154456"/>
                                </a:lnTo>
                                <a:lnTo>
                                  <a:pt x="288533" y="1154131"/>
                                </a:lnTo>
                                <a:lnTo>
                                  <a:pt x="277941" y="1143695"/>
                                </a:lnTo>
                                <a:close/>
                              </a:path>
                              <a:path w="522605" h="1247140">
                                <a:moveTo>
                                  <a:pt x="315515" y="1143695"/>
                                </a:moveTo>
                                <a:lnTo>
                                  <a:pt x="315179" y="1143695"/>
                                </a:lnTo>
                                <a:lnTo>
                                  <a:pt x="308136" y="1150619"/>
                                </a:lnTo>
                                <a:lnTo>
                                  <a:pt x="307752" y="1151068"/>
                                </a:lnTo>
                                <a:lnTo>
                                  <a:pt x="327030" y="1170030"/>
                                </a:lnTo>
                                <a:lnTo>
                                  <a:pt x="325980" y="1170030"/>
                                </a:lnTo>
                                <a:lnTo>
                                  <a:pt x="333999" y="1162141"/>
                                </a:lnTo>
                                <a:lnTo>
                                  <a:pt x="318523" y="1162141"/>
                                </a:lnTo>
                                <a:lnTo>
                                  <a:pt x="326305" y="1154456"/>
                                </a:lnTo>
                                <a:lnTo>
                                  <a:pt x="326443" y="1154456"/>
                                </a:lnTo>
                                <a:lnTo>
                                  <a:pt x="315515" y="1143695"/>
                                </a:lnTo>
                                <a:close/>
                              </a:path>
                              <a:path w="522605" h="1247140">
                                <a:moveTo>
                                  <a:pt x="353392" y="1143695"/>
                                </a:moveTo>
                                <a:lnTo>
                                  <a:pt x="352750" y="1143695"/>
                                </a:lnTo>
                                <a:lnTo>
                                  <a:pt x="345711" y="1150619"/>
                                </a:lnTo>
                                <a:lnTo>
                                  <a:pt x="345347" y="1151068"/>
                                </a:lnTo>
                                <a:lnTo>
                                  <a:pt x="364633" y="1170030"/>
                                </a:lnTo>
                                <a:lnTo>
                                  <a:pt x="363551" y="1170030"/>
                                </a:lnTo>
                                <a:lnTo>
                                  <a:pt x="371564" y="1162141"/>
                                </a:lnTo>
                                <a:lnTo>
                                  <a:pt x="356483" y="1162141"/>
                                </a:lnTo>
                                <a:lnTo>
                                  <a:pt x="364295" y="1154456"/>
                                </a:lnTo>
                                <a:lnTo>
                                  <a:pt x="353392" y="1143695"/>
                                </a:lnTo>
                                <a:close/>
                              </a:path>
                              <a:path w="522605" h="1247140">
                                <a:moveTo>
                                  <a:pt x="390963" y="1143695"/>
                                </a:moveTo>
                                <a:lnTo>
                                  <a:pt x="390299" y="1143695"/>
                                </a:lnTo>
                                <a:lnTo>
                                  <a:pt x="382811" y="1151068"/>
                                </a:lnTo>
                                <a:lnTo>
                                  <a:pt x="382949" y="1151068"/>
                                </a:lnTo>
                                <a:lnTo>
                                  <a:pt x="402242" y="1170030"/>
                                </a:lnTo>
                                <a:lnTo>
                                  <a:pt x="401610" y="1170030"/>
                                </a:lnTo>
                                <a:lnTo>
                                  <a:pt x="409665" y="1162141"/>
                                </a:lnTo>
                                <a:lnTo>
                                  <a:pt x="394039" y="1162141"/>
                                </a:lnTo>
                                <a:lnTo>
                                  <a:pt x="401844" y="1154456"/>
                                </a:lnTo>
                                <a:lnTo>
                                  <a:pt x="401544" y="1154131"/>
                                </a:lnTo>
                                <a:lnTo>
                                  <a:pt x="390963" y="1143695"/>
                                </a:lnTo>
                                <a:close/>
                              </a:path>
                              <a:path w="522605" h="1247140">
                                <a:moveTo>
                                  <a:pt x="429109" y="1143695"/>
                                </a:moveTo>
                                <a:lnTo>
                                  <a:pt x="428501" y="1143695"/>
                                </a:lnTo>
                                <a:lnTo>
                                  <a:pt x="420473" y="1151558"/>
                                </a:lnTo>
                                <a:lnTo>
                                  <a:pt x="420973" y="1151558"/>
                                </a:lnTo>
                                <a:lnTo>
                                  <a:pt x="439714" y="1170030"/>
                                </a:lnTo>
                                <a:lnTo>
                                  <a:pt x="439233" y="1170030"/>
                                </a:lnTo>
                                <a:lnTo>
                                  <a:pt x="447287" y="1162141"/>
                                </a:lnTo>
                                <a:lnTo>
                                  <a:pt x="431561" y="1162141"/>
                                </a:lnTo>
                                <a:lnTo>
                                  <a:pt x="439684" y="1154131"/>
                                </a:lnTo>
                                <a:lnTo>
                                  <a:pt x="437446" y="1151903"/>
                                </a:lnTo>
                                <a:lnTo>
                                  <a:pt x="429109" y="1143695"/>
                                </a:lnTo>
                                <a:close/>
                              </a:path>
                              <a:path w="522605" h="1247140">
                                <a:moveTo>
                                  <a:pt x="477121" y="1154131"/>
                                </a:moveTo>
                                <a:lnTo>
                                  <a:pt x="470394" y="1160779"/>
                                </a:lnTo>
                                <a:lnTo>
                                  <a:pt x="469075" y="1162141"/>
                                </a:lnTo>
                                <a:lnTo>
                                  <a:pt x="477077" y="1170030"/>
                                </a:lnTo>
                                <a:lnTo>
                                  <a:pt x="476848" y="1170030"/>
                                </a:lnTo>
                                <a:lnTo>
                                  <a:pt x="484899" y="1162141"/>
                                </a:lnTo>
                                <a:lnTo>
                                  <a:pt x="485258" y="1162141"/>
                                </a:lnTo>
                                <a:lnTo>
                                  <a:pt x="477121" y="1154131"/>
                                </a:lnTo>
                                <a:close/>
                              </a:path>
                              <a:path w="522605" h="1247140">
                                <a:moveTo>
                                  <a:pt x="517941" y="1150619"/>
                                </a:moveTo>
                                <a:lnTo>
                                  <a:pt x="507701" y="1160779"/>
                                </a:lnTo>
                                <a:lnTo>
                                  <a:pt x="506438" y="1162141"/>
                                </a:lnTo>
                                <a:lnTo>
                                  <a:pt x="514441" y="1170030"/>
                                </a:lnTo>
                                <a:lnTo>
                                  <a:pt x="521287" y="1163319"/>
                                </a:lnTo>
                                <a:lnTo>
                                  <a:pt x="521287" y="1160779"/>
                                </a:lnTo>
                                <a:lnTo>
                                  <a:pt x="514533" y="1154131"/>
                                </a:lnTo>
                                <a:lnTo>
                                  <a:pt x="521024" y="1154131"/>
                                </a:lnTo>
                                <a:lnTo>
                                  <a:pt x="517941" y="1150619"/>
                                </a:lnTo>
                                <a:close/>
                              </a:path>
                              <a:path w="522605" h="1247140">
                                <a:moveTo>
                                  <a:pt x="14940" y="1143695"/>
                                </a:moveTo>
                                <a:lnTo>
                                  <a:pt x="12980" y="1145539"/>
                                </a:lnTo>
                                <a:lnTo>
                                  <a:pt x="6533" y="1151903"/>
                                </a:lnTo>
                                <a:lnTo>
                                  <a:pt x="17498" y="1162581"/>
                                </a:lnTo>
                                <a:lnTo>
                                  <a:pt x="25741" y="1154456"/>
                                </a:lnTo>
                                <a:lnTo>
                                  <a:pt x="25484" y="1154131"/>
                                </a:lnTo>
                                <a:lnTo>
                                  <a:pt x="14940" y="1143695"/>
                                </a:lnTo>
                                <a:close/>
                              </a:path>
                              <a:path w="522605" h="1247140">
                                <a:moveTo>
                                  <a:pt x="44478" y="1135987"/>
                                </a:moveTo>
                                <a:lnTo>
                                  <a:pt x="26071" y="1154131"/>
                                </a:lnTo>
                                <a:lnTo>
                                  <a:pt x="25812" y="1154456"/>
                                </a:lnTo>
                                <a:lnTo>
                                  <a:pt x="33577" y="1162141"/>
                                </a:lnTo>
                                <a:lnTo>
                                  <a:pt x="34934" y="1160779"/>
                                </a:lnTo>
                                <a:lnTo>
                                  <a:pt x="44301" y="1151558"/>
                                </a:lnTo>
                                <a:lnTo>
                                  <a:pt x="44831" y="1151558"/>
                                </a:lnTo>
                                <a:lnTo>
                                  <a:pt x="36841" y="1143695"/>
                                </a:lnTo>
                                <a:lnTo>
                                  <a:pt x="52288" y="1143695"/>
                                </a:lnTo>
                                <a:lnTo>
                                  <a:pt x="44478" y="1135987"/>
                                </a:lnTo>
                                <a:close/>
                              </a:path>
                              <a:path w="522605" h="1247140">
                                <a:moveTo>
                                  <a:pt x="81927" y="1135987"/>
                                </a:moveTo>
                                <a:lnTo>
                                  <a:pt x="81169" y="1136649"/>
                                </a:lnTo>
                                <a:lnTo>
                                  <a:pt x="63434" y="1154131"/>
                                </a:lnTo>
                                <a:lnTo>
                                  <a:pt x="63190" y="1154456"/>
                                </a:lnTo>
                                <a:lnTo>
                                  <a:pt x="70978" y="1162141"/>
                                </a:lnTo>
                                <a:lnTo>
                                  <a:pt x="81713" y="1151558"/>
                                </a:lnTo>
                                <a:lnTo>
                                  <a:pt x="82354" y="1151558"/>
                                </a:lnTo>
                                <a:lnTo>
                                  <a:pt x="74355" y="1143695"/>
                                </a:lnTo>
                                <a:lnTo>
                                  <a:pt x="89751" y="1143695"/>
                                </a:lnTo>
                                <a:lnTo>
                                  <a:pt x="81927" y="1135987"/>
                                </a:lnTo>
                                <a:close/>
                              </a:path>
                              <a:path w="522605" h="1247140">
                                <a:moveTo>
                                  <a:pt x="119439" y="1135987"/>
                                </a:moveTo>
                                <a:lnTo>
                                  <a:pt x="118676" y="1136649"/>
                                </a:lnTo>
                                <a:lnTo>
                                  <a:pt x="100947" y="1154131"/>
                                </a:lnTo>
                                <a:lnTo>
                                  <a:pt x="100672" y="1154456"/>
                                </a:lnTo>
                                <a:lnTo>
                                  <a:pt x="108473" y="1162141"/>
                                </a:lnTo>
                                <a:lnTo>
                                  <a:pt x="108154" y="1162141"/>
                                </a:lnTo>
                                <a:lnTo>
                                  <a:pt x="119408" y="1151068"/>
                                </a:lnTo>
                                <a:lnTo>
                                  <a:pt x="111911" y="1143695"/>
                                </a:lnTo>
                                <a:lnTo>
                                  <a:pt x="127272" y="1143695"/>
                                </a:lnTo>
                                <a:lnTo>
                                  <a:pt x="119439" y="1135987"/>
                                </a:lnTo>
                                <a:close/>
                              </a:path>
                              <a:path w="522605" h="1247140">
                                <a:moveTo>
                                  <a:pt x="157238" y="1135703"/>
                                </a:moveTo>
                                <a:lnTo>
                                  <a:pt x="156919" y="1135987"/>
                                </a:lnTo>
                                <a:lnTo>
                                  <a:pt x="138206" y="1154456"/>
                                </a:lnTo>
                                <a:lnTo>
                                  <a:pt x="146015" y="1162141"/>
                                </a:lnTo>
                                <a:lnTo>
                                  <a:pt x="145753" y="1162141"/>
                                </a:lnTo>
                                <a:lnTo>
                                  <a:pt x="157002" y="1151068"/>
                                </a:lnTo>
                                <a:lnTo>
                                  <a:pt x="149492" y="1143695"/>
                                </a:lnTo>
                                <a:lnTo>
                                  <a:pt x="165327" y="1143695"/>
                                </a:lnTo>
                                <a:lnTo>
                                  <a:pt x="157238" y="1135703"/>
                                </a:lnTo>
                                <a:close/>
                              </a:path>
                              <a:path w="522605" h="1247140">
                                <a:moveTo>
                                  <a:pt x="165327" y="1143695"/>
                                </a:moveTo>
                                <a:lnTo>
                                  <a:pt x="164492" y="1143695"/>
                                </a:lnTo>
                                <a:lnTo>
                                  <a:pt x="157002" y="1151068"/>
                                </a:lnTo>
                                <a:lnTo>
                                  <a:pt x="168283" y="1162141"/>
                                </a:lnTo>
                                <a:lnTo>
                                  <a:pt x="169621" y="1160779"/>
                                </a:lnTo>
                                <a:lnTo>
                                  <a:pt x="176045" y="1154456"/>
                                </a:lnTo>
                                <a:lnTo>
                                  <a:pt x="176216" y="1154456"/>
                                </a:lnTo>
                                <a:lnTo>
                                  <a:pt x="165327" y="1143695"/>
                                </a:lnTo>
                                <a:close/>
                              </a:path>
                              <a:path w="522605" h="1247140">
                                <a:moveTo>
                                  <a:pt x="191149" y="1154456"/>
                                </a:moveTo>
                                <a:lnTo>
                                  <a:pt x="176216" y="1154456"/>
                                </a:lnTo>
                                <a:lnTo>
                                  <a:pt x="183994" y="1162141"/>
                                </a:lnTo>
                                <a:lnTo>
                                  <a:pt x="183346" y="1162141"/>
                                </a:lnTo>
                                <a:lnTo>
                                  <a:pt x="191149" y="1154456"/>
                                </a:lnTo>
                                <a:close/>
                              </a:path>
                              <a:path w="522605" h="1247140">
                                <a:moveTo>
                                  <a:pt x="202840" y="1143695"/>
                                </a:moveTo>
                                <a:lnTo>
                                  <a:pt x="202075" y="1143695"/>
                                </a:lnTo>
                                <a:lnTo>
                                  <a:pt x="194601" y="1151068"/>
                                </a:lnTo>
                                <a:lnTo>
                                  <a:pt x="205886" y="1162141"/>
                                </a:lnTo>
                                <a:lnTo>
                                  <a:pt x="207210" y="1160779"/>
                                </a:lnTo>
                                <a:lnTo>
                                  <a:pt x="213630" y="1154456"/>
                                </a:lnTo>
                                <a:lnTo>
                                  <a:pt x="213414" y="1154131"/>
                                </a:lnTo>
                                <a:lnTo>
                                  <a:pt x="202840" y="1143695"/>
                                </a:lnTo>
                                <a:close/>
                              </a:path>
                              <a:path w="522605" h="1247140">
                                <a:moveTo>
                                  <a:pt x="270027" y="1098905"/>
                                </a:moveTo>
                                <a:lnTo>
                                  <a:pt x="213960" y="1154131"/>
                                </a:lnTo>
                                <a:lnTo>
                                  <a:pt x="213743" y="1154456"/>
                                </a:lnTo>
                                <a:lnTo>
                                  <a:pt x="221530" y="1162141"/>
                                </a:lnTo>
                                <a:lnTo>
                                  <a:pt x="221218" y="1162141"/>
                                </a:lnTo>
                                <a:lnTo>
                                  <a:pt x="232492" y="1151068"/>
                                </a:lnTo>
                                <a:lnTo>
                                  <a:pt x="232135" y="1150619"/>
                                </a:lnTo>
                                <a:lnTo>
                                  <a:pt x="225104" y="1143695"/>
                                </a:lnTo>
                                <a:lnTo>
                                  <a:pt x="240381" y="1143695"/>
                                </a:lnTo>
                                <a:lnTo>
                                  <a:pt x="232563" y="1135987"/>
                                </a:lnTo>
                                <a:lnTo>
                                  <a:pt x="247846" y="1135987"/>
                                </a:lnTo>
                                <a:lnTo>
                                  <a:pt x="251300" y="1132595"/>
                                </a:lnTo>
                                <a:lnTo>
                                  <a:pt x="251151" y="1132356"/>
                                </a:lnTo>
                                <a:lnTo>
                                  <a:pt x="243928" y="1125247"/>
                                </a:lnTo>
                                <a:lnTo>
                                  <a:pt x="259218" y="1125247"/>
                                </a:lnTo>
                                <a:lnTo>
                                  <a:pt x="251455" y="1117599"/>
                                </a:lnTo>
                                <a:lnTo>
                                  <a:pt x="266566" y="1117599"/>
                                </a:lnTo>
                                <a:lnTo>
                                  <a:pt x="270102" y="1114127"/>
                                </a:lnTo>
                                <a:lnTo>
                                  <a:pt x="269929" y="1113865"/>
                                </a:lnTo>
                                <a:lnTo>
                                  <a:pt x="262757" y="1106811"/>
                                </a:lnTo>
                                <a:lnTo>
                                  <a:pt x="278057" y="1106811"/>
                                </a:lnTo>
                                <a:lnTo>
                                  <a:pt x="270027" y="1098905"/>
                                </a:lnTo>
                                <a:close/>
                              </a:path>
                              <a:path w="522605" h="1247140">
                                <a:moveTo>
                                  <a:pt x="318737" y="1087960"/>
                                </a:moveTo>
                                <a:lnTo>
                                  <a:pt x="318255" y="1088366"/>
                                </a:lnTo>
                                <a:lnTo>
                                  <a:pt x="251535" y="1154131"/>
                                </a:lnTo>
                                <a:lnTo>
                                  <a:pt x="251294" y="1154456"/>
                                </a:lnTo>
                                <a:lnTo>
                                  <a:pt x="259088" y="1162141"/>
                                </a:lnTo>
                                <a:lnTo>
                                  <a:pt x="258821" y="1162141"/>
                                </a:lnTo>
                                <a:lnTo>
                                  <a:pt x="270091" y="1151068"/>
                                </a:lnTo>
                                <a:lnTo>
                                  <a:pt x="269710" y="1150619"/>
                                </a:lnTo>
                                <a:lnTo>
                                  <a:pt x="262674" y="1143695"/>
                                </a:lnTo>
                                <a:lnTo>
                                  <a:pt x="277941" y="1143695"/>
                                </a:lnTo>
                                <a:lnTo>
                                  <a:pt x="270118" y="1135987"/>
                                </a:lnTo>
                                <a:lnTo>
                                  <a:pt x="285438" y="1135987"/>
                                </a:lnTo>
                                <a:lnTo>
                                  <a:pt x="288891" y="1132595"/>
                                </a:lnTo>
                                <a:lnTo>
                                  <a:pt x="288728" y="1132356"/>
                                </a:lnTo>
                                <a:lnTo>
                                  <a:pt x="281501" y="1125247"/>
                                </a:lnTo>
                                <a:lnTo>
                                  <a:pt x="296780" y="1125247"/>
                                </a:lnTo>
                                <a:lnTo>
                                  <a:pt x="289013" y="1117599"/>
                                </a:lnTo>
                                <a:lnTo>
                                  <a:pt x="304151" y="1117599"/>
                                </a:lnTo>
                                <a:lnTo>
                                  <a:pt x="307685" y="1114127"/>
                                </a:lnTo>
                                <a:lnTo>
                                  <a:pt x="307508" y="1113865"/>
                                </a:lnTo>
                                <a:lnTo>
                                  <a:pt x="300333" y="1106811"/>
                                </a:lnTo>
                                <a:lnTo>
                                  <a:pt x="316021" y="1106811"/>
                                </a:lnTo>
                                <a:lnTo>
                                  <a:pt x="308010" y="1098905"/>
                                </a:lnTo>
                                <a:lnTo>
                                  <a:pt x="323177" y="1098905"/>
                                </a:lnTo>
                                <a:lnTo>
                                  <a:pt x="326123" y="1096009"/>
                                </a:lnTo>
                                <a:lnTo>
                                  <a:pt x="326928" y="1096009"/>
                                </a:lnTo>
                                <a:lnTo>
                                  <a:pt x="318737" y="1087960"/>
                                </a:lnTo>
                                <a:close/>
                              </a:path>
                              <a:path w="522605" h="1247140">
                                <a:moveTo>
                                  <a:pt x="364346" y="1079940"/>
                                </a:moveTo>
                                <a:lnTo>
                                  <a:pt x="364035" y="1080201"/>
                                </a:lnTo>
                                <a:lnTo>
                                  <a:pt x="289095" y="1154131"/>
                                </a:lnTo>
                                <a:lnTo>
                                  <a:pt x="288862" y="1154456"/>
                                </a:lnTo>
                                <a:lnTo>
                                  <a:pt x="296663" y="1162141"/>
                                </a:lnTo>
                                <a:lnTo>
                                  <a:pt x="296416" y="1162141"/>
                                </a:lnTo>
                                <a:lnTo>
                                  <a:pt x="307679" y="1151068"/>
                                </a:lnTo>
                                <a:lnTo>
                                  <a:pt x="307296" y="1150619"/>
                                </a:lnTo>
                                <a:lnTo>
                                  <a:pt x="300256" y="1143695"/>
                                </a:lnTo>
                                <a:lnTo>
                                  <a:pt x="315515" y="1143695"/>
                                </a:lnTo>
                                <a:lnTo>
                                  <a:pt x="307687" y="1135987"/>
                                </a:lnTo>
                                <a:lnTo>
                                  <a:pt x="323020" y="1135987"/>
                                </a:lnTo>
                                <a:lnTo>
                                  <a:pt x="326470" y="1132595"/>
                                </a:lnTo>
                                <a:lnTo>
                                  <a:pt x="326314" y="1132356"/>
                                </a:lnTo>
                                <a:lnTo>
                                  <a:pt x="319085" y="1125247"/>
                                </a:lnTo>
                                <a:lnTo>
                                  <a:pt x="334701" y="1125247"/>
                                </a:lnTo>
                                <a:lnTo>
                                  <a:pt x="326605" y="1117257"/>
                                </a:lnTo>
                                <a:lnTo>
                                  <a:pt x="342072" y="1117257"/>
                                </a:lnTo>
                                <a:lnTo>
                                  <a:pt x="345256" y="1114127"/>
                                </a:lnTo>
                                <a:lnTo>
                                  <a:pt x="345096" y="1113865"/>
                                </a:lnTo>
                                <a:lnTo>
                                  <a:pt x="337918" y="1106811"/>
                                </a:lnTo>
                                <a:lnTo>
                                  <a:pt x="353567" y="1106811"/>
                                </a:lnTo>
                                <a:lnTo>
                                  <a:pt x="345551" y="1098905"/>
                                </a:lnTo>
                                <a:lnTo>
                                  <a:pt x="360739" y="1098905"/>
                                </a:lnTo>
                                <a:lnTo>
                                  <a:pt x="363684" y="1096009"/>
                                </a:lnTo>
                                <a:lnTo>
                                  <a:pt x="364620" y="1096009"/>
                                </a:lnTo>
                                <a:lnTo>
                                  <a:pt x="356453" y="1087960"/>
                                </a:lnTo>
                                <a:lnTo>
                                  <a:pt x="372493" y="1087960"/>
                                </a:lnTo>
                                <a:lnTo>
                                  <a:pt x="364346" y="1079940"/>
                                </a:lnTo>
                                <a:close/>
                              </a:path>
                              <a:path w="522605" h="1247140">
                                <a:moveTo>
                                  <a:pt x="341811" y="1154456"/>
                                </a:moveTo>
                                <a:lnTo>
                                  <a:pt x="326443" y="1154456"/>
                                </a:lnTo>
                                <a:lnTo>
                                  <a:pt x="334249" y="1162141"/>
                                </a:lnTo>
                                <a:lnTo>
                                  <a:pt x="333999" y="1162141"/>
                                </a:lnTo>
                                <a:lnTo>
                                  <a:pt x="341811" y="1154456"/>
                                </a:lnTo>
                                <a:close/>
                              </a:path>
                              <a:path w="522605" h="1247140">
                                <a:moveTo>
                                  <a:pt x="383148" y="1135987"/>
                                </a:moveTo>
                                <a:lnTo>
                                  <a:pt x="382394" y="1136649"/>
                                </a:lnTo>
                                <a:lnTo>
                                  <a:pt x="364295" y="1154456"/>
                                </a:lnTo>
                                <a:lnTo>
                                  <a:pt x="372082" y="1162141"/>
                                </a:lnTo>
                                <a:lnTo>
                                  <a:pt x="371564" y="1162141"/>
                                </a:lnTo>
                                <a:lnTo>
                                  <a:pt x="382811" y="1151068"/>
                                </a:lnTo>
                                <a:lnTo>
                                  <a:pt x="382949" y="1151068"/>
                                </a:lnTo>
                                <a:lnTo>
                                  <a:pt x="375447" y="1143695"/>
                                </a:lnTo>
                                <a:lnTo>
                                  <a:pt x="390963" y="1143695"/>
                                </a:lnTo>
                                <a:lnTo>
                                  <a:pt x="383148" y="1135987"/>
                                </a:lnTo>
                                <a:close/>
                              </a:path>
                              <a:path w="522605" h="1247140">
                                <a:moveTo>
                                  <a:pt x="420990" y="1135703"/>
                                </a:moveTo>
                                <a:lnTo>
                                  <a:pt x="420599" y="1135987"/>
                                </a:lnTo>
                                <a:lnTo>
                                  <a:pt x="402174" y="1154131"/>
                                </a:lnTo>
                                <a:lnTo>
                                  <a:pt x="401873" y="1154456"/>
                                </a:lnTo>
                                <a:lnTo>
                                  <a:pt x="409665" y="1162141"/>
                                </a:lnTo>
                                <a:lnTo>
                                  <a:pt x="420473" y="1151558"/>
                                </a:lnTo>
                                <a:lnTo>
                                  <a:pt x="420973" y="1151558"/>
                                </a:lnTo>
                                <a:lnTo>
                                  <a:pt x="412997" y="1143695"/>
                                </a:lnTo>
                                <a:lnTo>
                                  <a:pt x="429109" y="1143695"/>
                                </a:lnTo>
                                <a:lnTo>
                                  <a:pt x="420990" y="1135703"/>
                                </a:lnTo>
                                <a:close/>
                              </a:path>
                              <a:path w="522605" h="1247140">
                                <a:moveTo>
                                  <a:pt x="450361" y="1143695"/>
                                </a:moveTo>
                                <a:lnTo>
                                  <a:pt x="448396" y="1145539"/>
                                </a:lnTo>
                                <a:lnTo>
                                  <a:pt x="441944" y="1151903"/>
                                </a:lnTo>
                                <a:lnTo>
                                  <a:pt x="439710" y="1154131"/>
                                </a:lnTo>
                                <a:lnTo>
                                  <a:pt x="447846" y="1162141"/>
                                </a:lnTo>
                                <a:lnTo>
                                  <a:pt x="447287" y="1162141"/>
                                </a:lnTo>
                                <a:lnTo>
                                  <a:pt x="458092" y="1151558"/>
                                </a:lnTo>
                                <a:lnTo>
                                  <a:pt x="458337" y="1151558"/>
                                </a:lnTo>
                                <a:lnTo>
                                  <a:pt x="450361" y="1143695"/>
                                </a:lnTo>
                                <a:close/>
                              </a:path>
                              <a:path w="522605" h="1247140">
                                <a:moveTo>
                                  <a:pt x="466521" y="1143695"/>
                                </a:moveTo>
                                <a:lnTo>
                                  <a:pt x="466119" y="1143695"/>
                                </a:lnTo>
                                <a:lnTo>
                                  <a:pt x="458092" y="1151558"/>
                                </a:lnTo>
                                <a:lnTo>
                                  <a:pt x="458337" y="1151558"/>
                                </a:lnTo>
                                <a:lnTo>
                                  <a:pt x="469075" y="1162141"/>
                                </a:lnTo>
                                <a:lnTo>
                                  <a:pt x="470394" y="1160779"/>
                                </a:lnTo>
                                <a:lnTo>
                                  <a:pt x="477121" y="1154131"/>
                                </a:lnTo>
                                <a:lnTo>
                                  <a:pt x="466521" y="1143695"/>
                                </a:lnTo>
                                <a:close/>
                              </a:path>
                              <a:path w="522605" h="1247140">
                                <a:moveTo>
                                  <a:pt x="487725" y="1143695"/>
                                </a:moveTo>
                                <a:lnTo>
                                  <a:pt x="485815" y="1145539"/>
                                </a:lnTo>
                                <a:lnTo>
                                  <a:pt x="477121" y="1154131"/>
                                </a:lnTo>
                                <a:lnTo>
                                  <a:pt x="485258" y="1162141"/>
                                </a:lnTo>
                                <a:lnTo>
                                  <a:pt x="484899" y="1162141"/>
                                </a:lnTo>
                                <a:lnTo>
                                  <a:pt x="495701" y="1151558"/>
                                </a:lnTo>
                                <a:lnTo>
                                  <a:pt x="487725" y="1143695"/>
                                </a:lnTo>
                                <a:close/>
                              </a:path>
                              <a:path w="522605" h="1247140">
                                <a:moveTo>
                                  <a:pt x="503932" y="1143695"/>
                                </a:moveTo>
                                <a:lnTo>
                                  <a:pt x="503726" y="1143695"/>
                                </a:lnTo>
                                <a:lnTo>
                                  <a:pt x="495701" y="1151558"/>
                                </a:lnTo>
                                <a:lnTo>
                                  <a:pt x="506438" y="1162141"/>
                                </a:lnTo>
                                <a:lnTo>
                                  <a:pt x="507701" y="1160779"/>
                                </a:lnTo>
                                <a:lnTo>
                                  <a:pt x="514402" y="1154131"/>
                                </a:lnTo>
                                <a:lnTo>
                                  <a:pt x="514533" y="1154131"/>
                                </a:lnTo>
                                <a:lnTo>
                                  <a:pt x="503932" y="1143695"/>
                                </a:lnTo>
                                <a:close/>
                              </a:path>
                              <a:path w="522605" h="1247140">
                                <a:moveTo>
                                  <a:pt x="521024" y="1154131"/>
                                </a:moveTo>
                                <a:lnTo>
                                  <a:pt x="514533" y="1154131"/>
                                </a:lnTo>
                                <a:lnTo>
                                  <a:pt x="521287" y="1160779"/>
                                </a:lnTo>
                                <a:lnTo>
                                  <a:pt x="521287" y="1154456"/>
                                </a:lnTo>
                                <a:lnTo>
                                  <a:pt x="521024" y="1154131"/>
                                </a:lnTo>
                                <a:close/>
                              </a:path>
                              <a:path w="522605" h="1247140">
                                <a:moveTo>
                                  <a:pt x="0" y="1145539"/>
                                </a:moveTo>
                                <a:lnTo>
                                  <a:pt x="0" y="1150619"/>
                                </a:lnTo>
                                <a:lnTo>
                                  <a:pt x="4000" y="1154456"/>
                                </a:lnTo>
                                <a:lnTo>
                                  <a:pt x="4275" y="1154131"/>
                                </a:lnTo>
                                <a:lnTo>
                                  <a:pt x="6533" y="1151903"/>
                                </a:lnTo>
                                <a:lnTo>
                                  <a:pt x="0" y="1145539"/>
                                </a:lnTo>
                                <a:close/>
                              </a:path>
                              <a:path w="522605" h="1247140">
                                <a:moveTo>
                                  <a:pt x="6498" y="1135340"/>
                                </a:moveTo>
                                <a:lnTo>
                                  <a:pt x="0" y="1141729"/>
                                </a:lnTo>
                                <a:lnTo>
                                  <a:pt x="0" y="1145539"/>
                                </a:lnTo>
                                <a:lnTo>
                                  <a:pt x="6533" y="1151903"/>
                                </a:lnTo>
                                <a:lnTo>
                                  <a:pt x="14849" y="1143695"/>
                                </a:lnTo>
                                <a:lnTo>
                                  <a:pt x="12954" y="1141729"/>
                                </a:lnTo>
                                <a:lnTo>
                                  <a:pt x="6498" y="1135340"/>
                                </a:lnTo>
                                <a:close/>
                              </a:path>
                              <a:path w="522605" h="1247140">
                                <a:moveTo>
                                  <a:pt x="33596" y="1125247"/>
                                </a:moveTo>
                                <a:lnTo>
                                  <a:pt x="32283" y="1126489"/>
                                </a:lnTo>
                                <a:lnTo>
                                  <a:pt x="25485" y="1133198"/>
                                </a:lnTo>
                                <a:lnTo>
                                  <a:pt x="26174" y="1133198"/>
                                </a:lnTo>
                                <a:lnTo>
                                  <a:pt x="44831" y="1151558"/>
                                </a:lnTo>
                                <a:lnTo>
                                  <a:pt x="44301" y="1151558"/>
                                </a:lnTo>
                                <a:lnTo>
                                  <a:pt x="52288" y="1143695"/>
                                </a:lnTo>
                                <a:lnTo>
                                  <a:pt x="36658" y="1143695"/>
                                </a:lnTo>
                                <a:lnTo>
                                  <a:pt x="44478" y="1135987"/>
                                </a:lnTo>
                                <a:lnTo>
                                  <a:pt x="33596" y="1125247"/>
                                </a:lnTo>
                                <a:close/>
                              </a:path>
                              <a:path w="522605" h="1247140">
                                <a:moveTo>
                                  <a:pt x="71027" y="1125247"/>
                                </a:moveTo>
                                <a:lnTo>
                                  <a:pt x="62951" y="1133198"/>
                                </a:lnTo>
                                <a:lnTo>
                                  <a:pt x="63675" y="1133198"/>
                                </a:lnTo>
                                <a:lnTo>
                                  <a:pt x="82354" y="1151558"/>
                                </a:lnTo>
                                <a:lnTo>
                                  <a:pt x="81713" y="1151558"/>
                                </a:lnTo>
                                <a:lnTo>
                                  <a:pt x="89700" y="1143695"/>
                                </a:lnTo>
                                <a:lnTo>
                                  <a:pt x="74021" y="1143695"/>
                                </a:lnTo>
                                <a:lnTo>
                                  <a:pt x="81842" y="1135987"/>
                                </a:lnTo>
                                <a:lnTo>
                                  <a:pt x="81639" y="1135703"/>
                                </a:lnTo>
                                <a:lnTo>
                                  <a:pt x="71027" y="1125247"/>
                                </a:lnTo>
                                <a:close/>
                              </a:path>
                              <a:path w="522605" h="1247140">
                                <a:moveTo>
                                  <a:pt x="409704" y="1124592"/>
                                </a:moveTo>
                                <a:lnTo>
                                  <a:pt x="401574" y="1132595"/>
                                </a:lnTo>
                                <a:lnTo>
                                  <a:pt x="401735" y="1132595"/>
                                </a:lnTo>
                                <a:lnTo>
                                  <a:pt x="420973" y="1151558"/>
                                </a:lnTo>
                                <a:lnTo>
                                  <a:pt x="420473" y="1151558"/>
                                </a:lnTo>
                                <a:lnTo>
                                  <a:pt x="428501" y="1143695"/>
                                </a:lnTo>
                                <a:lnTo>
                                  <a:pt x="412771" y="1143695"/>
                                </a:lnTo>
                                <a:lnTo>
                                  <a:pt x="420888" y="1135703"/>
                                </a:lnTo>
                                <a:lnTo>
                                  <a:pt x="420621" y="1135340"/>
                                </a:lnTo>
                                <a:lnTo>
                                  <a:pt x="409704" y="1124592"/>
                                </a:lnTo>
                                <a:close/>
                              </a:path>
                              <a:path w="522605" h="1247140">
                                <a:moveTo>
                                  <a:pt x="458402" y="1135703"/>
                                </a:moveTo>
                                <a:lnTo>
                                  <a:pt x="458083" y="1135987"/>
                                </a:lnTo>
                                <a:lnTo>
                                  <a:pt x="452260" y="1141729"/>
                                </a:lnTo>
                                <a:lnTo>
                                  <a:pt x="450361" y="1143695"/>
                                </a:lnTo>
                                <a:lnTo>
                                  <a:pt x="458337" y="1151558"/>
                                </a:lnTo>
                                <a:lnTo>
                                  <a:pt x="458092" y="1151558"/>
                                </a:lnTo>
                                <a:lnTo>
                                  <a:pt x="466119" y="1143695"/>
                                </a:lnTo>
                                <a:lnTo>
                                  <a:pt x="466521" y="1143695"/>
                                </a:lnTo>
                                <a:lnTo>
                                  <a:pt x="458402" y="1135703"/>
                                </a:lnTo>
                                <a:close/>
                              </a:path>
                              <a:path w="522605" h="1247140">
                                <a:moveTo>
                                  <a:pt x="495814" y="1135703"/>
                                </a:moveTo>
                                <a:lnTo>
                                  <a:pt x="495480" y="1135987"/>
                                </a:lnTo>
                                <a:lnTo>
                                  <a:pt x="489670" y="1141729"/>
                                </a:lnTo>
                                <a:lnTo>
                                  <a:pt x="487725" y="1143695"/>
                                </a:lnTo>
                                <a:lnTo>
                                  <a:pt x="495701" y="1151558"/>
                                </a:lnTo>
                                <a:lnTo>
                                  <a:pt x="503726" y="1143695"/>
                                </a:lnTo>
                                <a:lnTo>
                                  <a:pt x="503932" y="1143695"/>
                                </a:lnTo>
                                <a:lnTo>
                                  <a:pt x="495814" y="1135703"/>
                                </a:lnTo>
                                <a:close/>
                              </a:path>
                              <a:path w="522605" h="1247140">
                                <a:moveTo>
                                  <a:pt x="108527" y="1125247"/>
                                </a:moveTo>
                                <a:lnTo>
                                  <a:pt x="107177" y="1126489"/>
                                </a:lnTo>
                                <a:lnTo>
                                  <a:pt x="100363" y="1133198"/>
                                </a:lnTo>
                                <a:lnTo>
                                  <a:pt x="101223" y="1133198"/>
                                </a:lnTo>
                                <a:lnTo>
                                  <a:pt x="119418" y="1151068"/>
                                </a:lnTo>
                                <a:lnTo>
                                  <a:pt x="126901" y="1143695"/>
                                </a:lnTo>
                                <a:lnTo>
                                  <a:pt x="111530" y="1143695"/>
                                </a:lnTo>
                                <a:lnTo>
                                  <a:pt x="119348" y="1135987"/>
                                </a:lnTo>
                                <a:lnTo>
                                  <a:pt x="119151" y="1135703"/>
                                </a:lnTo>
                                <a:lnTo>
                                  <a:pt x="108527" y="1125247"/>
                                </a:lnTo>
                                <a:close/>
                              </a:path>
                              <a:path w="522605" h="1247140">
                                <a:moveTo>
                                  <a:pt x="146658" y="1125247"/>
                                </a:moveTo>
                                <a:lnTo>
                                  <a:pt x="145650" y="1125247"/>
                                </a:lnTo>
                                <a:lnTo>
                                  <a:pt x="138183" y="1132595"/>
                                </a:lnTo>
                                <a:lnTo>
                                  <a:pt x="157002" y="1151068"/>
                                </a:lnTo>
                                <a:lnTo>
                                  <a:pt x="164492" y="1143695"/>
                                </a:lnTo>
                                <a:lnTo>
                                  <a:pt x="149106" y="1143695"/>
                                </a:lnTo>
                                <a:lnTo>
                                  <a:pt x="157207" y="1135703"/>
                                </a:lnTo>
                                <a:lnTo>
                                  <a:pt x="156871" y="1135340"/>
                                </a:lnTo>
                                <a:lnTo>
                                  <a:pt x="146658" y="1125247"/>
                                </a:lnTo>
                                <a:close/>
                              </a:path>
                              <a:path w="522605" h="1247140">
                                <a:moveTo>
                                  <a:pt x="232481" y="1098905"/>
                                </a:moveTo>
                                <a:lnTo>
                                  <a:pt x="188972" y="1141729"/>
                                </a:lnTo>
                                <a:lnTo>
                                  <a:pt x="187087" y="1143695"/>
                                </a:lnTo>
                                <a:lnTo>
                                  <a:pt x="194601" y="1151068"/>
                                </a:lnTo>
                                <a:lnTo>
                                  <a:pt x="202075" y="1143695"/>
                                </a:lnTo>
                                <a:lnTo>
                                  <a:pt x="202840" y="1143695"/>
                                </a:lnTo>
                                <a:lnTo>
                                  <a:pt x="195030" y="1135987"/>
                                </a:lnTo>
                                <a:lnTo>
                                  <a:pt x="209902" y="1135987"/>
                                </a:lnTo>
                                <a:lnTo>
                                  <a:pt x="213589" y="1132356"/>
                                </a:lnTo>
                                <a:lnTo>
                                  <a:pt x="206371" y="1125247"/>
                                </a:lnTo>
                                <a:lnTo>
                                  <a:pt x="221672" y="1125247"/>
                                </a:lnTo>
                                <a:lnTo>
                                  <a:pt x="213915" y="1117599"/>
                                </a:lnTo>
                                <a:lnTo>
                                  <a:pt x="228571" y="1117599"/>
                                </a:lnTo>
                                <a:lnTo>
                                  <a:pt x="232363" y="1113865"/>
                                </a:lnTo>
                                <a:lnTo>
                                  <a:pt x="225195" y="1106811"/>
                                </a:lnTo>
                                <a:lnTo>
                                  <a:pt x="240506" y="1106811"/>
                                </a:lnTo>
                                <a:lnTo>
                                  <a:pt x="232481" y="1098905"/>
                                </a:lnTo>
                                <a:close/>
                              </a:path>
                              <a:path w="522605" h="1247140">
                                <a:moveTo>
                                  <a:pt x="221672" y="1125247"/>
                                </a:moveTo>
                                <a:lnTo>
                                  <a:pt x="220806" y="1125247"/>
                                </a:lnTo>
                                <a:lnTo>
                                  <a:pt x="213589" y="1132356"/>
                                </a:lnTo>
                                <a:lnTo>
                                  <a:pt x="232591" y="1151068"/>
                                </a:lnTo>
                                <a:lnTo>
                                  <a:pt x="232949" y="1150619"/>
                                </a:lnTo>
                                <a:lnTo>
                                  <a:pt x="239998" y="1143695"/>
                                </a:lnTo>
                                <a:lnTo>
                                  <a:pt x="224555" y="1143695"/>
                                </a:lnTo>
                                <a:lnTo>
                                  <a:pt x="232381" y="1135987"/>
                                </a:lnTo>
                                <a:lnTo>
                                  <a:pt x="232563" y="1135987"/>
                                </a:lnTo>
                                <a:lnTo>
                                  <a:pt x="221672" y="1125247"/>
                                </a:lnTo>
                                <a:close/>
                              </a:path>
                              <a:path w="522605" h="1247140">
                                <a:moveTo>
                                  <a:pt x="259218" y="1125247"/>
                                </a:moveTo>
                                <a:lnTo>
                                  <a:pt x="258780" y="1125247"/>
                                </a:lnTo>
                                <a:lnTo>
                                  <a:pt x="251543" y="1132356"/>
                                </a:lnTo>
                                <a:lnTo>
                                  <a:pt x="251394" y="1132595"/>
                                </a:lnTo>
                                <a:lnTo>
                                  <a:pt x="270165" y="1151068"/>
                                </a:lnTo>
                                <a:lnTo>
                                  <a:pt x="270547" y="1150619"/>
                                </a:lnTo>
                                <a:lnTo>
                                  <a:pt x="277594" y="1143695"/>
                                </a:lnTo>
                                <a:lnTo>
                                  <a:pt x="262122" y="1143695"/>
                                </a:lnTo>
                                <a:lnTo>
                                  <a:pt x="269943" y="1135987"/>
                                </a:lnTo>
                                <a:lnTo>
                                  <a:pt x="270118" y="1135987"/>
                                </a:lnTo>
                                <a:lnTo>
                                  <a:pt x="259218" y="1125247"/>
                                </a:lnTo>
                                <a:close/>
                              </a:path>
                              <a:path w="522605" h="1247140">
                                <a:moveTo>
                                  <a:pt x="296780" y="1125247"/>
                                </a:moveTo>
                                <a:lnTo>
                                  <a:pt x="296368" y="1125247"/>
                                </a:lnTo>
                                <a:lnTo>
                                  <a:pt x="289134" y="1132356"/>
                                </a:lnTo>
                                <a:lnTo>
                                  <a:pt x="288971" y="1132595"/>
                                </a:lnTo>
                                <a:lnTo>
                                  <a:pt x="307752" y="1151068"/>
                                </a:lnTo>
                                <a:lnTo>
                                  <a:pt x="308136" y="1150619"/>
                                </a:lnTo>
                                <a:lnTo>
                                  <a:pt x="315179" y="1143695"/>
                                </a:lnTo>
                                <a:lnTo>
                                  <a:pt x="299673" y="1143695"/>
                                </a:lnTo>
                                <a:lnTo>
                                  <a:pt x="307487" y="1135987"/>
                                </a:lnTo>
                                <a:lnTo>
                                  <a:pt x="307687" y="1135987"/>
                                </a:lnTo>
                                <a:lnTo>
                                  <a:pt x="296780" y="1125247"/>
                                </a:lnTo>
                                <a:close/>
                              </a:path>
                              <a:path w="522605" h="1247140">
                                <a:moveTo>
                                  <a:pt x="334701" y="1125247"/>
                                </a:moveTo>
                                <a:lnTo>
                                  <a:pt x="333944" y="1125247"/>
                                </a:lnTo>
                                <a:lnTo>
                                  <a:pt x="326713" y="1132356"/>
                                </a:lnTo>
                                <a:lnTo>
                                  <a:pt x="326557" y="1132595"/>
                                </a:lnTo>
                                <a:lnTo>
                                  <a:pt x="345347" y="1151068"/>
                                </a:lnTo>
                                <a:lnTo>
                                  <a:pt x="345711" y="1150619"/>
                                </a:lnTo>
                                <a:lnTo>
                                  <a:pt x="352750" y="1143695"/>
                                </a:lnTo>
                                <a:lnTo>
                                  <a:pt x="337201" y="1143695"/>
                                </a:lnTo>
                                <a:lnTo>
                                  <a:pt x="345294" y="1135703"/>
                                </a:lnTo>
                                <a:lnTo>
                                  <a:pt x="334701" y="1125247"/>
                                </a:lnTo>
                                <a:close/>
                              </a:path>
                              <a:path w="522605" h="1247140">
                                <a:moveTo>
                                  <a:pt x="372259" y="1125247"/>
                                </a:moveTo>
                                <a:lnTo>
                                  <a:pt x="371503" y="1125247"/>
                                </a:lnTo>
                                <a:lnTo>
                                  <a:pt x="364277" y="1132356"/>
                                </a:lnTo>
                                <a:lnTo>
                                  <a:pt x="364152" y="1132595"/>
                                </a:lnTo>
                                <a:lnTo>
                                  <a:pt x="382949" y="1151068"/>
                                </a:lnTo>
                                <a:lnTo>
                                  <a:pt x="382811" y="1151068"/>
                                </a:lnTo>
                                <a:lnTo>
                                  <a:pt x="390299" y="1143695"/>
                                </a:lnTo>
                                <a:lnTo>
                                  <a:pt x="375233" y="1143695"/>
                                </a:lnTo>
                                <a:lnTo>
                                  <a:pt x="383068" y="1135987"/>
                                </a:lnTo>
                                <a:lnTo>
                                  <a:pt x="382860" y="1135703"/>
                                </a:lnTo>
                                <a:lnTo>
                                  <a:pt x="372259" y="1125247"/>
                                </a:lnTo>
                                <a:close/>
                              </a:path>
                              <a:path w="522605" h="1247140">
                                <a:moveTo>
                                  <a:pt x="17429" y="1124592"/>
                                </a:moveTo>
                                <a:lnTo>
                                  <a:pt x="6498" y="1135340"/>
                                </a:lnTo>
                                <a:lnTo>
                                  <a:pt x="14940" y="1143695"/>
                                </a:lnTo>
                                <a:lnTo>
                                  <a:pt x="16841" y="1141729"/>
                                </a:lnTo>
                                <a:lnTo>
                                  <a:pt x="25485" y="1133198"/>
                                </a:lnTo>
                                <a:lnTo>
                                  <a:pt x="26174" y="1133198"/>
                                </a:lnTo>
                                <a:lnTo>
                                  <a:pt x="17429" y="1124592"/>
                                </a:lnTo>
                                <a:close/>
                              </a:path>
                              <a:path w="522605" h="1247140">
                                <a:moveTo>
                                  <a:pt x="81929" y="1099071"/>
                                </a:moveTo>
                                <a:lnTo>
                                  <a:pt x="44478" y="1135987"/>
                                </a:lnTo>
                                <a:lnTo>
                                  <a:pt x="52288" y="1143695"/>
                                </a:lnTo>
                                <a:lnTo>
                                  <a:pt x="62951" y="1133198"/>
                                </a:lnTo>
                                <a:lnTo>
                                  <a:pt x="63675" y="1133198"/>
                                </a:lnTo>
                                <a:lnTo>
                                  <a:pt x="55586" y="1125247"/>
                                </a:lnTo>
                                <a:lnTo>
                                  <a:pt x="71027" y="1125247"/>
                                </a:lnTo>
                                <a:lnTo>
                                  <a:pt x="63265" y="1117599"/>
                                </a:lnTo>
                                <a:lnTo>
                                  <a:pt x="78796" y="1117599"/>
                                </a:lnTo>
                                <a:lnTo>
                                  <a:pt x="82055" y="1114391"/>
                                </a:lnTo>
                                <a:lnTo>
                                  <a:pt x="81806" y="1114127"/>
                                </a:lnTo>
                                <a:lnTo>
                                  <a:pt x="74357" y="1106811"/>
                                </a:lnTo>
                                <a:lnTo>
                                  <a:pt x="89794" y="1106811"/>
                                </a:lnTo>
                                <a:lnTo>
                                  <a:pt x="81929" y="1099071"/>
                                </a:lnTo>
                                <a:close/>
                              </a:path>
                              <a:path w="522605" h="1247140">
                                <a:moveTo>
                                  <a:pt x="138507" y="1080201"/>
                                </a:moveTo>
                                <a:lnTo>
                                  <a:pt x="138216" y="1080418"/>
                                </a:lnTo>
                                <a:lnTo>
                                  <a:pt x="82130" y="1135703"/>
                                </a:lnTo>
                                <a:lnTo>
                                  <a:pt x="81927" y="1135987"/>
                                </a:lnTo>
                                <a:lnTo>
                                  <a:pt x="89751" y="1143695"/>
                                </a:lnTo>
                                <a:lnTo>
                                  <a:pt x="91696" y="1141729"/>
                                </a:lnTo>
                                <a:lnTo>
                                  <a:pt x="100363" y="1133198"/>
                                </a:lnTo>
                                <a:lnTo>
                                  <a:pt x="101223" y="1133198"/>
                                </a:lnTo>
                                <a:lnTo>
                                  <a:pt x="93128" y="1125247"/>
                                </a:lnTo>
                                <a:lnTo>
                                  <a:pt x="108527" y="1125247"/>
                                </a:lnTo>
                                <a:lnTo>
                                  <a:pt x="100756" y="1117599"/>
                                </a:lnTo>
                                <a:lnTo>
                                  <a:pt x="116208" y="1117599"/>
                                </a:lnTo>
                                <a:lnTo>
                                  <a:pt x="119466" y="1114391"/>
                                </a:lnTo>
                                <a:lnTo>
                                  <a:pt x="119639" y="1114391"/>
                                </a:lnTo>
                                <a:lnTo>
                                  <a:pt x="111917" y="1106811"/>
                                </a:lnTo>
                                <a:lnTo>
                                  <a:pt x="128001" y="1106811"/>
                                </a:lnTo>
                                <a:lnTo>
                                  <a:pt x="120000" y="1098905"/>
                                </a:lnTo>
                                <a:lnTo>
                                  <a:pt x="135198" y="1098905"/>
                                </a:lnTo>
                                <a:lnTo>
                                  <a:pt x="138139" y="1096009"/>
                                </a:lnTo>
                                <a:lnTo>
                                  <a:pt x="138489" y="1096009"/>
                                </a:lnTo>
                                <a:lnTo>
                                  <a:pt x="130699" y="1088366"/>
                                </a:lnTo>
                                <a:lnTo>
                                  <a:pt x="145903" y="1088366"/>
                                </a:lnTo>
                                <a:lnTo>
                                  <a:pt x="146316" y="1087960"/>
                                </a:lnTo>
                                <a:lnTo>
                                  <a:pt x="145517" y="1087119"/>
                                </a:lnTo>
                                <a:lnTo>
                                  <a:pt x="138507" y="1080201"/>
                                </a:lnTo>
                                <a:close/>
                              </a:path>
                              <a:path w="522605" h="1247140">
                                <a:moveTo>
                                  <a:pt x="175987" y="1080201"/>
                                </a:moveTo>
                                <a:lnTo>
                                  <a:pt x="175702" y="1080418"/>
                                </a:lnTo>
                                <a:lnTo>
                                  <a:pt x="119636" y="1135703"/>
                                </a:lnTo>
                                <a:lnTo>
                                  <a:pt x="119439" y="1135987"/>
                                </a:lnTo>
                                <a:lnTo>
                                  <a:pt x="127272" y="1143695"/>
                                </a:lnTo>
                                <a:lnTo>
                                  <a:pt x="126901" y="1143695"/>
                                </a:lnTo>
                                <a:lnTo>
                                  <a:pt x="138183" y="1132595"/>
                                </a:lnTo>
                                <a:lnTo>
                                  <a:pt x="130698" y="1125247"/>
                                </a:lnTo>
                                <a:lnTo>
                                  <a:pt x="146658" y="1125247"/>
                                </a:lnTo>
                                <a:lnTo>
                                  <a:pt x="138572" y="1117257"/>
                                </a:lnTo>
                                <a:lnTo>
                                  <a:pt x="153771" y="1117257"/>
                                </a:lnTo>
                                <a:lnTo>
                                  <a:pt x="156953" y="1114127"/>
                                </a:lnTo>
                                <a:lnTo>
                                  <a:pt x="149497" y="1106811"/>
                                </a:lnTo>
                                <a:lnTo>
                                  <a:pt x="165469" y="1106811"/>
                                </a:lnTo>
                                <a:lnTo>
                                  <a:pt x="157458" y="1098905"/>
                                </a:lnTo>
                                <a:lnTo>
                                  <a:pt x="172423" y="1098905"/>
                                </a:lnTo>
                                <a:lnTo>
                                  <a:pt x="175979" y="1095406"/>
                                </a:lnTo>
                                <a:lnTo>
                                  <a:pt x="170232" y="1089659"/>
                                </a:lnTo>
                                <a:lnTo>
                                  <a:pt x="168506" y="1087960"/>
                                </a:lnTo>
                                <a:lnTo>
                                  <a:pt x="183856" y="1087960"/>
                                </a:lnTo>
                                <a:lnTo>
                                  <a:pt x="175987" y="1080201"/>
                                </a:lnTo>
                                <a:close/>
                              </a:path>
                              <a:path w="522605" h="1247140">
                                <a:moveTo>
                                  <a:pt x="213498" y="1080201"/>
                                </a:moveTo>
                                <a:lnTo>
                                  <a:pt x="213239" y="1080418"/>
                                </a:lnTo>
                                <a:lnTo>
                                  <a:pt x="157575" y="1135340"/>
                                </a:lnTo>
                                <a:lnTo>
                                  <a:pt x="157238" y="1135703"/>
                                </a:lnTo>
                                <a:lnTo>
                                  <a:pt x="165327" y="1143695"/>
                                </a:lnTo>
                                <a:lnTo>
                                  <a:pt x="164492" y="1143695"/>
                                </a:lnTo>
                                <a:lnTo>
                                  <a:pt x="175769" y="1132595"/>
                                </a:lnTo>
                                <a:lnTo>
                                  <a:pt x="168286" y="1125247"/>
                                </a:lnTo>
                                <a:lnTo>
                                  <a:pt x="184149" y="1125247"/>
                                </a:lnTo>
                                <a:lnTo>
                                  <a:pt x="176053" y="1117257"/>
                                </a:lnTo>
                                <a:lnTo>
                                  <a:pt x="191350" y="1117257"/>
                                </a:lnTo>
                                <a:lnTo>
                                  <a:pt x="194796" y="1113865"/>
                                </a:lnTo>
                                <a:lnTo>
                                  <a:pt x="187649" y="1106811"/>
                                </a:lnTo>
                                <a:lnTo>
                                  <a:pt x="202974" y="1106811"/>
                                </a:lnTo>
                                <a:lnTo>
                                  <a:pt x="194956" y="1098905"/>
                                </a:lnTo>
                                <a:lnTo>
                                  <a:pt x="209994" y="1098905"/>
                                </a:lnTo>
                                <a:lnTo>
                                  <a:pt x="213549" y="1095406"/>
                                </a:lnTo>
                                <a:lnTo>
                                  <a:pt x="206039" y="1087960"/>
                                </a:lnTo>
                                <a:lnTo>
                                  <a:pt x="221373" y="1087960"/>
                                </a:lnTo>
                                <a:lnTo>
                                  <a:pt x="213498" y="1080201"/>
                                </a:lnTo>
                                <a:close/>
                              </a:path>
                              <a:path w="522605" h="1247140">
                                <a:moveTo>
                                  <a:pt x="184149" y="1125247"/>
                                </a:moveTo>
                                <a:lnTo>
                                  <a:pt x="183233" y="1125247"/>
                                </a:lnTo>
                                <a:lnTo>
                                  <a:pt x="175774" y="1132595"/>
                                </a:lnTo>
                                <a:lnTo>
                                  <a:pt x="187087" y="1143695"/>
                                </a:lnTo>
                                <a:lnTo>
                                  <a:pt x="188972" y="1141729"/>
                                </a:lnTo>
                                <a:lnTo>
                                  <a:pt x="194805" y="1135987"/>
                                </a:lnTo>
                                <a:lnTo>
                                  <a:pt x="195030" y="1135987"/>
                                </a:lnTo>
                                <a:lnTo>
                                  <a:pt x="184149" y="1125247"/>
                                </a:lnTo>
                                <a:close/>
                              </a:path>
                              <a:path w="522605" h="1247140">
                                <a:moveTo>
                                  <a:pt x="209902" y="1135987"/>
                                </a:moveTo>
                                <a:lnTo>
                                  <a:pt x="195030" y="1135987"/>
                                </a:lnTo>
                                <a:lnTo>
                                  <a:pt x="202840" y="1143695"/>
                                </a:lnTo>
                                <a:lnTo>
                                  <a:pt x="202075" y="1143695"/>
                                </a:lnTo>
                                <a:lnTo>
                                  <a:pt x="209902" y="1135987"/>
                                </a:lnTo>
                                <a:close/>
                              </a:path>
                              <a:path w="522605" h="1247140">
                                <a:moveTo>
                                  <a:pt x="247846" y="1135987"/>
                                </a:moveTo>
                                <a:lnTo>
                                  <a:pt x="232563" y="1135987"/>
                                </a:lnTo>
                                <a:lnTo>
                                  <a:pt x="240381" y="1143695"/>
                                </a:lnTo>
                                <a:lnTo>
                                  <a:pt x="239998" y="1143695"/>
                                </a:lnTo>
                                <a:lnTo>
                                  <a:pt x="247846" y="1135987"/>
                                </a:lnTo>
                                <a:close/>
                              </a:path>
                              <a:path w="522605" h="1247140">
                                <a:moveTo>
                                  <a:pt x="285438" y="1135987"/>
                                </a:moveTo>
                                <a:lnTo>
                                  <a:pt x="270118" y="1135987"/>
                                </a:lnTo>
                                <a:lnTo>
                                  <a:pt x="277941" y="1143695"/>
                                </a:lnTo>
                                <a:lnTo>
                                  <a:pt x="277594" y="1143695"/>
                                </a:lnTo>
                                <a:lnTo>
                                  <a:pt x="285438" y="1135987"/>
                                </a:lnTo>
                                <a:close/>
                              </a:path>
                              <a:path w="522605" h="1247140">
                                <a:moveTo>
                                  <a:pt x="323020" y="1135987"/>
                                </a:moveTo>
                                <a:lnTo>
                                  <a:pt x="307687" y="1135987"/>
                                </a:lnTo>
                                <a:lnTo>
                                  <a:pt x="315515" y="1143695"/>
                                </a:lnTo>
                                <a:lnTo>
                                  <a:pt x="315179" y="1143695"/>
                                </a:lnTo>
                                <a:lnTo>
                                  <a:pt x="323020" y="1135987"/>
                                </a:lnTo>
                                <a:close/>
                              </a:path>
                              <a:path w="522605" h="1247140">
                                <a:moveTo>
                                  <a:pt x="401758" y="1079940"/>
                                </a:moveTo>
                                <a:lnTo>
                                  <a:pt x="345294" y="1135703"/>
                                </a:lnTo>
                                <a:lnTo>
                                  <a:pt x="353392" y="1143695"/>
                                </a:lnTo>
                                <a:lnTo>
                                  <a:pt x="352750" y="1143695"/>
                                </a:lnTo>
                                <a:lnTo>
                                  <a:pt x="364034" y="1132595"/>
                                </a:lnTo>
                                <a:lnTo>
                                  <a:pt x="363909" y="1132356"/>
                                </a:lnTo>
                                <a:lnTo>
                                  <a:pt x="356677" y="1125247"/>
                                </a:lnTo>
                                <a:lnTo>
                                  <a:pt x="372259" y="1125247"/>
                                </a:lnTo>
                                <a:lnTo>
                                  <a:pt x="364158" y="1117257"/>
                                </a:lnTo>
                                <a:lnTo>
                                  <a:pt x="379625" y="1117257"/>
                                </a:lnTo>
                                <a:lnTo>
                                  <a:pt x="382807" y="1114127"/>
                                </a:lnTo>
                                <a:lnTo>
                                  <a:pt x="383000" y="1114127"/>
                                </a:lnTo>
                                <a:lnTo>
                                  <a:pt x="375578" y="1106811"/>
                                </a:lnTo>
                                <a:lnTo>
                                  <a:pt x="391642" y="1106811"/>
                                </a:lnTo>
                                <a:lnTo>
                                  <a:pt x="383611" y="1098905"/>
                                </a:lnTo>
                                <a:lnTo>
                                  <a:pt x="398281" y="1098905"/>
                                </a:lnTo>
                                <a:lnTo>
                                  <a:pt x="401224" y="1096009"/>
                                </a:lnTo>
                                <a:lnTo>
                                  <a:pt x="401984" y="1096009"/>
                                </a:lnTo>
                                <a:lnTo>
                                  <a:pt x="393817" y="1087960"/>
                                </a:lnTo>
                                <a:lnTo>
                                  <a:pt x="409905" y="1087960"/>
                                </a:lnTo>
                                <a:lnTo>
                                  <a:pt x="401758" y="1079940"/>
                                </a:lnTo>
                                <a:close/>
                              </a:path>
                              <a:path w="522605" h="1247140">
                                <a:moveTo>
                                  <a:pt x="431593" y="1088366"/>
                                </a:moveTo>
                                <a:lnTo>
                                  <a:pt x="430158" y="1089659"/>
                                </a:lnTo>
                                <a:lnTo>
                                  <a:pt x="383357" y="1135703"/>
                                </a:lnTo>
                                <a:lnTo>
                                  <a:pt x="383148" y="1135987"/>
                                </a:lnTo>
                                <a:lnTo>
                                  <a:pt x="390963" y="1143695"/>
                                </a:lnTo>
                                <a:lnTo>
                                  <a:pt x="390299" y="1143695"/>
                                </a:lnTo>
                                <a:lnTo>
                                  <a:pt x="401574" y="1132595"/>
                                </a:lnTo>
                                <a:lnTo>
                                  <a:pt x="401735" y="1132595"/>
                                </a:lnTo>
                                <a:lnTo>
                                  <a:pt x="394282" y="1125247"/>
                                </a:lnTo>
                                <a:lnTo>
                                  <a:pt x="409036" y="1125247"/>
                                </a:lnTo>
                                <a:lnTo>
                                  <a:pt x="409702" y="1124592"/>
                                </a:lnTo>
                                <a:lnTo>
                                  <a:pt x="402253" y="1117257"/>
                                </a:lnTo>
                                <a:lnTo>
                                  <a:pt x="417152" y="1117257"/>
                                </a:lnTo>
                                <a:lnTo>
                                  <a:pt x="420331" y="1114127"/>
                                </a:lnTo>
                                <a:lnTo>
                                  <a:pt x="420099" y="1113865"/>
                                </a:lnTo>
                                <a:lnTo>
                                  <a:pt x="412942" y="1106811"/>
                                </a:lnTo>
                                <a:lnTo>
                                  <a:pt x="429054" y="1106811"/>
                                </a:lnTo>
                                <a:lnTo>
                                  <a:pt x="421023" y="1098905"/>
                                </a:lnTo>
                                <a:lnTo>
                                  <a:pt x="435792" y="1098905"/>
                                </a:lnTo>
                                <a:lnTo>
                                  <a:pt x="438732" y="1096009"/>
                                </a:lnTo>
                                <a:lnTo>
                                  <a:pt x="439348" y="1096009"/>
                                </a:lnTo>
                                <a:lnTo>
                                  <a:pt x="431593" y="1088366"/>
                                </a:lnTo>
                                <a:close/>
                              </a:path>
                              <a:path w="522605" h="1247140">
                                <a:moveTo>
                                  <a:pt x="439665" y="1117257"/>
                                </a:moveTo>
                                <a:lnTo>
                                  <a:pt x="439271" y="1117599"/>
                                </a:lnTo>
                                <a:lnTo>
                                  <a:pt x="421256" y="1135340"/>
                                </a:lnTo>
                                <a:lnTo>
                                  <a:pt x="420990" y="1135703"/>
                                </a:lnTo>
                                <a:lnTo>
                                  <a:pt x="429109" y="1143695"/>
                                </a:lnTo>
                                <a:lnTo>
                                  <a:pt x="428501" y="1143695"/>
                                </a:lnTo>
                                <a:lnTo>
                                  <a:pt x="439220" y="1133198"/>
                                </a:lnTo>
                                <a:lnTo>
                                  <a:pt x="439712" y="1133198"/>
                                </a:lnTo>
                                <a:lnTo>
                                  <a:pt x="431646" y="1125247"/>
                                </a:lnTo>
                                <a:lnTo>
                                  <a:pt x="447781" y="1125247"/>
                                </a:lnTo>
                                <a:lnTo>
                                  <a:pt x="439665" y="1117257"/>
                                </a:lnTo>
                                <a:close/>
                              </a:path>
                              <a:path w="522605" h="1247140">
                                <a:moveTo>
                                  <a:pt x="447781" y="1125247"/>
                                </a:moveTo>
                                <a:lnTo>
                                  <a:pt x="447339" y="1125247"/>
                                </a:lnTo>
                                <a:lnTo>
                                  <a:pt x="439220" y="1133198"/>
                                </a:lnTo>
                                <a:lnTo>
                                  <a:pt x="439712" y="1133198"/>
                                </a:lnTo>
                                <a:lnTo>
                                  <a:pt x="450361" y="1143695"/>
                                </a:lnTo>
                                <a:lnTo>
                                  <a:pt x="452260" y="1141729"/>
                                </a:lnTo>
                                <a:lnTo>
                                  <a:pt x="458371" y="1135703"/>
                                </a:lnTo>
                                <a:lnTo>
                                  <a:pt x="458033" y="1135340"/>
                                </a:lnTo>
                                <a:lnTo>
                                  <a:pt x="447781" y="1125247"/>
                                </a:lnTo>
                                <a:close/>
                              </a:path>
                              <a:path w="522605" h="1247140">
                                <a:moveTo>
                                  <a:pt x="469009" y="1125247"/>
                                </a:moveTo>
                                <a:lnTo>
                                  <a:pt x="467714" y="1126489"/>
                                </a:lnTo>
                                <a:lnTo>
                                  <a:pt x="458740" y="1135340"/>
                                </a:lnTo>
                                <a:lnTo>
                                  <a:pt x="458402" y="1135703"/>
                                </a:lnTo>
                                <a:lnTo>
                                  <a:pt x="466521" y="1143695"/>
                                </a:lnTo>
                                <a:lnTo>
                                  <a:pt x="466119" y="1143695"/>
                                </a:lnTo>
                                <a:lnTo>
                                  <a:pt x="476836" y="1133198"/>
                                </a:lnTo>
                                <a:lnTo>
                                  <a:pt x="477076" y="1133198"/>
                                </a:lnTo>
                                <a:lnTo>
                                  <a:pt x="469009" y="1125247"/>
                                </a:lnTo>
                                <a:close/>
                              </a:path>
                              <a:path w="522605" h="1247140">
                                <a:moveTo>
                                  <a:pt x="485193" y="1125247"/>
                                </a:moveTo>
                                <a:lnTo>
                                  <a:pt x="484954" y="1125247"/>
                                </a:lnTo>
                                <a:lnTo>
                                  <a:pt x="476836" y="1133198"/>
                                </a:lnTo>
                                <a:lnTo>
                                  <a:pt x="477076" y="1133198"/>
                                </a:lnTo>
                                <a:lnTo>
                                  <a:pt x="487725" y="1143695"/>
                                </a:lnTo>
                                <a:lnTo>
                                  <a:pt x="489670" y="1141729"/>
                                </a:lnTo>
                                <a:lnTo>
                                  <a:pt x="495768" y="1135703"/>
                                </a:lnTo>
                                <a:lnTo>
                                  <a:pt x="495445" y="1135340"/>
                                </a:lnTo>
                                <a:lnTo>
                                  <a:pt x="485193" y="1125247"/>
                                </a:lnTo>
                                <a:close/>
                              </a:path>
                              <a:path w="522605" h="1247140">
                                <a:moveTo>
                                  <a:pt x="506373" y="1125247"/>
                                </a:moveTo>
                                <a:lnTo>
                                  <a:pt x="505090" y="1126489"/>
                                </a:lnTo>
                                <a:lnTo>
                                  <a:pt x="496135" y="1135340"/>
                                </a:lnTo>
                                <a:lnTo>
                                  <a:pt x="495814" y="1135703"/>
                                </a:lnTo>
                                <a:lnTo>
                                  <a:pt x="503932" y="1143695"/>
                                </a:lnTo>
                                <a:lnTo>
                                  <a:pt x="503726" y="1143695"/>
                                </a:lnTo>
                                <a:lnTo>
                                  <a:pt x="514440" y="1133198"/>
                                </a:lnTo>
                                <a:lnTo>
                                  <a:pt x="506373" y="1125247"/>
                                </a:lnTo>
                                <a:close/>
                              </a:path>
                              <a:path w="522605" h="1247140">
                                <a:moveTo>
                                  <a:pt x="4335" y="1133198"/>
                                </a:moveTo>
                                <a:lnTo>
                                  <a:pt x="3598" y="1133198"/>
                                </a:lnTo>
                                <a:lnTo>
                                  <a:pt x="0" y="1136649"/>
                                </a:lnTo>
                                <a:lnTo>
                                  <a:pt x="0" y="1141729"/>
                                </a:lnTo>
                                <a:lnTo>
                                  <a:pt x="6498" y="1135340"/>
                                </a:lnTo>
                                <a:lnTo>
                                  <a:pt x="4335" y="1133198"/>
                                </a:lnTo>
                                <a:close/>
                              </a:path>
                              <a:path w="522605" h="1247140">
                                <a:moveTo>
                                  <a:pt x="521287" y="1126489"/>
                                </a:moveTo>
                                <a:lnTo>
                                  <a:pt x="514440" y="1133198"/>
                                </a:lnTo>
                                <a:lnTo>
                                  <a:pt x="517941" y="1136649"/>
                                </a:lnTo>
                                <a:lnTo>
                                  <a:pt x="521502" y="1132595"/>
                                </a:lnTo>
                                <a:lnTo>
                                  <a:pt x="521287" y="1132595"/>
                                </a:lnTo>
                                <a:lnTo>
                                  <a:pt x="521287" y="1126489"/>
                                </a:lnTo>
                                <a:close/>
                              </a:path>
                              <a:path w="522605" h="1247140">
                                <a:moveTo>
                                  <a:pt x="4228" y="1132595"/>
                                </a:moveTo>
                                <a:lnTo>
                                  <a:pt x="3725" y="1132595"/>
                                </a:lnTo>
                                <a:lnTo>
                                  <a:pt x="4335" y="1133198"/>
                                </a:lnTo>
                                <a:lnTo>
                                  <a:pt x="3598" y="1133198"/>
                                </a:lnTo>
                                <a:lnTo>
                                  <a:pt x="4228" y="1132595"/>
                                </a:lnTo>
                                <a:close/>
                              </a:path>
                              <a:path w="522605" h="1247140">
                                <a:moveTo>
                                  <a:pt x="25195" y="1116956"/>
                                </a:moveTo>
                                <a:lnTo>
                                  <a:pt x="17429" y="1124592"/>
                                </a:lnTo>
                                <a:lnTo>
                                  <a:pt x="26174" y="1133198"/>
                                </a:lnTo>
                                <a:lnTo>
                                  <a:pt x="25485" y="1133198"/>
                                </a:lnTo>
                                <a:lnTo>
                                  <a:pt x="33542" y="1125247"/>
                                </a:lnTo>
                                <a:lnTo>
                                  <a:pt x="32932" y="1124592"/>
                                </a:lnTo>
                                <a:lnTo>
                                  <a:pt x="25195" y="1116956"/>
                                </a:lnTo>
                                <a:close/>
                              </a:path>
                              <a:path w="522605" h="1247140">
                                <a:moveTo>
                                  <a:pt x="52315" y="1106811"/>
                                </a:moveTo>
                                <a:lnTo>
                                  <a:pt x="51586" y="1107439"/>
                                </a:lnTo>
                                <a:lnTo>
                                  <a:pt x="44542" y="1114391"/>
                                </a:lnTo>
                                <a:lnTo>
                                  <a:pt x="63675" y="1133198"/>
                                </a:lnTo>
                                <a:lnTo>
                                  <a:pt x="62951" y="1133198"/>
                                </a:lnTo>
                                <a:lnTo>
                                  <a:pt x="71027" y="1125247"/>
                                </a:lnTo>
                                <a:lnTo>
                                  <a:pt x="55373" y="1125247"/>
                                </a:lnTo>
                                <a:lnTo>
                                  <a:pt x="63132" y="1117599"/>
                                </a:lnTo>
                                <a:lnTo>
                                  <a:pt x="63265" y="1117599"/>
                                </a:lnTo>
                                <a:lnTo>
                                  <a:pt x="52315" y="1106811"/>
                                </a:lnTo>
                                <a:close/>
                              </a:path>
                              <a:path w="522605" h="1247140">
                                <a:moveTo>
                                  <a:pt x="89794" y="1106811"/>
                                </a:moveTo>
                                <a:lnTo>
                                  <a:pt x="89116" y="1107439"/>
                                </a:lnTo>
                                <a:lnTo>
                                  <a:pt x="82324" y="1114127"/>
                                </a:lnTo>
                                <a:lnTo>
                                  <a:pt x="82075" y="1114391"/>
                                </a:lnTo>
                                <a:lnTo>
                                  <a:pt x="101223" y="1133198"/>
                                </a:lnTo>
                                <a:lnTo>
                                  <a:pt x="100363" y="1133198"/>
                                </a:lnTo>
                                <a:lnTo>
                                  <a:pt x="108439" y="1125247"/>
                                </a:lnTo>
                                <a:lnTo>
                                  <a:pt x="92737" y="1125247"/>
                                </a:lnTo>
                                <a:lnTo>
                                  <a:pt x="100496" y="1117599"/>
                                </a:lnTo>
                                <a:lnTo>
                                  <a:pt x="100756" y="1117599"/>
                                </a:lnTo>
                                <a:lnTo>
                                  <a:pt x="89794" y="1106811"/>
                                </a:lnTo>
                                <a:close/>
                              </a:path>
                              <a:path w="522605" h="1247140">
                                <a:moveTo>
                                  <a:pt x="429054" y="1106811"/>
                                </a:moveTo>
                                <a:lnTo>
                                  <a:pt x="427762" y="1106811"/>
                                </a:lnTo>
                                <a:lnTo>
                                  <a:pt x="420597" y="1113865"/>
                                </a:lnTo>
                                <a:lnTo>
                                  <a:pt x="420364" y="1114127"/>
                                </a:lnTo>
                                <a:lnTo>
                                  <a:pt x="439712" y="1133198"/>
                                </a:lnTo>
                                <a:lnTo>
                                  <a:pt x="439220" y="1133198"/>
                                </a:lnTo>
                                <a:lnTo>
                                  <a:pt x="447339" y="1125247"/>
                                </a:lnTo>
                                <a:lnTo>
                                  <a:pt x="431505" y="1125247"/>
                                </a:lnTo>
                                <a:lnTo>
                                  <a:pt x="439619" y="1117257"/>
                                </a:lnTo>
                                <a:lnTo>
                                  <a:pt x="439359" y="1116956"/>
                                </a:lnTo>
                                <a:lnTo>
                                  <a:pt x="429054" y="1106811"/>
                                </a:lnTo>
                                <a:close/>
                              </a:path>
                              <a:path w="522605" h="1247140">
                                <a:moveTo>
                                  <a:pt x="477077" y="1117257"/>
                                </a:moveTo>
                                <a:lnTo>
                                  <a:pt x="469639" y="1124592"/>
                                </a:lnTo>
                                <a:lnTo>
                                  <a:pt x="469009" y="1125247"/>
                                </a:lnTo>
                                <a:lnTo>
                                  <a:pt x="477076" y="1133198"/>
                                </a:lnTo>
                                <a:lnTo>
                                  <a:pt x="476836" y="1133198"/>
                                </a:lnTo>
                                <a:lnTo>
                                  <a:pt x="484954" y="1125247"/>
                                </a:lnTo>
                                <a:lnTo>
                                  <a:pt x="485193" y="1125247"/>
                                </a:lnTo>
                                <a:lnTo>
                                  <a:pt x="477077" y="1117257"/>
                                </a:lnTo>
                                <a:close/>
                              </a:path>
                              <a:path w="522605" h="1247140">
                                <a:moveTo>
                                  <a:pt x="514505" y="1117257"/>
                                </a:moveTo>
                                <a:lnTo>
                                  <a:pt x="514086" y="1117599"/>
                                </a:lnTo>
                                <a:lnTo>
                                  <a:pt x="507011" y="1124592"/>
                                </a:lnTo>
                                <a:lnTo>
                                  <a:pt x="506373" y="1125247"/>
                                </a:lnTo>
                                <a:lnTo>
                                  <a:pt x="514440" y="1133198"/>
                                </a:lnTo>
                                <a:lnTo>
                                  <a:pt x="521287" y="1126489"/>
                                </a:lnTo>
                                <a:lnTo>
                                  <a:pt x="521287" y="1123949"/>
                                </a:lnTo>
                                <a:lnTo>
                                  <a:pt x="514505" y="1117257"/>
                                </a:lnTo>
                                <a:close/>
                              </a:path>
                              <a:path w="522605" h="1247140">
                                <a:moveTo>
                                  <a:pt x="128001" y="1106811"/>
                                </a:moveTo>
                                <a:lnTo>
                                  <a:pt x="127167" y="1106811"/>
                                </a:lnTo>
                                <a:lnTo>
                                  <a:pt x="119466" y="1114391"/>
                                </a:lnTo>
                                <a:lnTo>
                                  <a:pt x="119639" y="1114391"/>
                                </a:lnTo>
                                <a:lnTo>
                                  <a:pt x="138183" y="1132595"/>
                                </a:lnTo>
                                <a:lnTo>
                                  <a:pt x="145650" y="1125247"/>
                                </a:lnTo>
                                <a:lnTo>
                                  <a:pt x="130239" y="1125247"/>
                                </a:lnTo>
                                <a:lnTo>
                                  <a:pt x="138342" y="1117257"/>
                                </a:lnTo>
                                <a:lnTo>
                                  <a:pt x="138572" y="1117257"/>
                                </a:lnTo>
                                <a:lnTo>
                                  <a:pt x="128001" y="1106811"/>
                                </a:lnTo>
                                <a:close/>
                              </a:path>
                              <a:path w="522605" h="1247140">
                                <a:moveTo>
                                  <a:pt x="165469" y="1106811"/>
                                </a:moveTo>
                                <a:lnTo>
                                  <a:pt x="164388" y="1106811"/>
                                </a:lnTo>
                                <a:lnTo>
                                  <a:pt x="156953" y="1114127"/>
                                </a:lnTo>
                                <a:lnTo>
                                  <a:pt x="175774" y="1132595"/>
                                </a:lnTo>
                                <a:lnTo>
                                  <a:pt x="183233" y="1125247"/>
                                </a:lnTo>
                                <a:lnTo>
                                  <a:pt x="167803" y="1125247"/>
                                </a:lnTo>
                                <a:lnTo>
                                  <a:pt x="175902" y="1117257"/>
                                </a:lnTo>
                                <a:lnTo>
                                  <a:pt x="176053" y="1117257"/>
                                </a:lnTo>
                                <a:lnTo>
                                  <a:pt x="165469" y="1106811"/>
                                </a:lnTo>
                                <a:close/>
                              </a:path>
                              <a:path w="522605" h="1247140">
                                <a:moveTo>
                                  <a:pt x="240506" y="1106811"/>
                                </a:moveTo>
                                <a:lnTo>
                                  <a:pt x="239526" y="1106811"/>
                                </a:lnTo>
                                <a:lnTo>
                                  <a:pt x="232363" y="1113865"/>
                                </a:lnTo>
                                <a:lnTo>
                                  <a:pt x="251394" y="1132595"/>
                                </a:lnTo>
                                <a:lnTo>
                                  <a:pt x="251543" y="1132356"/>
                                </a:lnTo>
                                <a:lnTo>
                                  <a:pt x="258780" y="1125247"/>
                                </a:lnTo>
                                <a:lnTo>
                                  <a:pt x="243284" y="1125247"/>
                                </a:lnTo>
                                <a:lnTo>
                                  <a:pt x="251048" y="1117599"/>
                                </a:lnTo>
                                <a:lnTo>
                                  <a:pt x="251455" y="1117599"/>
                                </a:lnTo>
                                <a:lnTo>
                                  <a:pt x="240506" y="1106811"/>
                                </a:lnTo>
                                <a:close/>
                              </a:path>
                              <a:path w="522605" h="1247140">
                                <a:moveTo>
                                  <a:pt x="278057" y="1106811"/>
                                </a:moveTo>
                                <a:lnTo>
                                  <a:pt x="277551" y="1106811"/>
                                </a:lnTo>
                                <a:lnTo>
                                  <a:pt x="270368" y="1113865"/>
                                </a:lnTo>
                                <a:lnTo>
                                  <a:pt x="270195" y="1114127"/>
                                </a:lnTo>
                                <a:lnTo>
                                  <a:pt x="288971" y="1132595"/>
                                </a:lnTo>
                                <a:lnTo>
                                  <a:pt x="289134" y="1132356"/>
                                </a:lnTo>
                                <a:lnTo>
                                  <a:pt x="296368" y="1125247"/>
                                </a:lnTo>
                                <a:lnTo>
                                  <a:pt x="280838" y="1125247"/>
                                </a:lnTo>
                                <a:lnTo>
                                  <a:pt x="288597" y="1117599"/>
                                </a:lnTo>
                                <a:lnTo>
                                  <a:pt x="289013" y="1117599"/>
                                </a:lnTo>
                                <a:lnTo>
                                  <a:pt x="278057" y="1106811"/>
                                </a:lnTo>
                                <a:close/>
                              </a:path>
                              <a:path w="522605" h="1247140">
                                <a:moveTo>
                                  <a:pt x="316021" y="1106811"/>
                                </a:moveTo>
                                <a:lnTo>
                                  <a:pt x="315131" y="1106811"/>
                                </a:lnTo>
                                <a:lnTo>
                                  <a:pt x="307951" y="1113865"/>
                                </a:lnTo>
                                <a:lnTo>
                                  <a:pt x="307774" y="1114127"/>
                                </a:lnTo>
                                <a:lnTo>
                                  <a:pt x="326557" y="1132595"/>
                                </a:lnTo>
                                <a:lnTo>
                                  <a:pt x="326713" y="1132356"/>
                                </a:lnTo>
                                <a:lnTo>
                                  <a:pt x="333944" y="1125247"/>
                                </a:lnTo>
                                <a:lnTo>
                                  <a:pt x="318373" y="1125247"/>
                                </a:lnTo>
                                <a:lnTo>
                                  <a:pt x="326473" y="1117257"/>
                                </a:lnTo>
                                <a:lnTo>
                                  <a:pt x="326605" y="1117257"/>
                                </a:lnTo>
                                <a:lnTo>
                                  <a:pt x="316021" y="1106811"/>
                                </a:lnTo>
                                <a:close/>
                              </a:path>
                              <a:path w="522605" h="1247140">
                                <a:moveTo>
                                  <a:pt x="353567" y="1106811"/>
                                </a:moveTo>
                                <a:lnTo>
                                  <a:pt x="352697" y="1106811"/>
                                </a:lnTo>
                                <a:lnTo>
                                  <a:pt x="345521" y="1113865"/>
                                </a:lnTo>
                                <a:lnTo>
                                  <a:pt x="345362" y="1114127"/>
                                </a:lnTo>
                                <a:lnTo>
                                  <a:pt x="364152" y="1132595"/>
                                </a:lnTo>
                                <a:lnTo>
                                  <a:pt x="364277" y="1132356"/>
                                </a:lnTo>
                                <a:lnTo>
                                  <a:pt x="371503" y="1125247"/>
                                </a:lnTo>
                                <a:lnTo>
                                  <a:pt x="355881" y="1125247"/>
                                </a:lnTo>
                                <a:lnTo>
                                  <a:pt x="363972" y="1117257"/>
                                </a:lnTo>
                                <a:lnTo>
                                  <a:pt x="364158" y="1117257"/>
                                </a:lnTo>
                                <a:lnTo>
                                  <a:pt x="353567" y="1106811"/>
                                </a:lnTo>
                                <a:close/>
                              </a:path>
                              <a:path w="522605" h="1247140">
                                <a:moveTo>
                                  <a:pt x="391642" y="1106811"/>
                                </a:moveTo>
                                <a:lnTo>
                                  <a:pt x="390244" y="1106811"/>
                                </a:lnTo>
                                <a:lnTo>
                                  <a:pt x="382807" y="1114127"/>
                                </a:lnTo>
                                <a:lnTo>
                                  <a:pt x="383000" y="1114127"/>
                                </a:lnTo>
                                <a:lnTo>
                                  <a:pt x="401735" y="1132595"/>
                                </a:lnTo>
                                <a:lnTo>
                                  <a:pt x="401574" y="1132595"/>
                                </a:lnTo>
                                <a:lnTo>
                                  <a:pt x="409036" y="1125247"/>
                                </a:lnTo>
                                <a:lnTo>
                                  <a:pt x="393984" y="1125247"/>
                                </a:lnTo>
                                <a:lnTo>
                                  <a:pt x="402106" y="1117257"/>
                                </a:lnTo>
                                <a:lnTo>
                                  <a:pt x="402253" y="1117257"/>
                                </a:lnTo>
                                <a:lnTo>
                                  <a:pt x="391642" y="1106811"/>
                                </a:lnTo>
                                <a:close/>
                              </a:path>
                              <a:path w="522605" h="1247140">
                                <a:moveTo>
                                  <a:pt x="202974" y="1106811"/>
                                </a:moveTo>
                                <a:lnTo>
                                  <a:pt x="201962" y="1106811"/>
                                </a:lnTo>
                                <a:lnTo>
                                  <a:pt x="194812" y="1113865"/>
                                </a:lnTo>
                                <a:lnTo>
                                  <a:pt x="213589" y="1132356"/>
                                </a:lnTo>
                                <a:lnTo>
                                  <a:pt x="220806" y="1125247"/>
                                </a:lnTo>
                                <a:lnTo>
                                  <a:pt x="205715" y="1125247"/>
                                </a:lnTo>
                                <a:lnTo>
                                  <a:pt x="213483" y="1117599"/>
                                </a:lnTo>
                                <a:lnTo>
                                  <a:pt x="213915" y="1117599"/>
                                </a:lnTo>
                                <a:lnTo>
                                  <a:pt x="202974" y="1106811"/>
                                </a:lnTo>
                                <a:close/>
                              </a:path>
                              <a:path w="522605" h="1247140">
                                <a:moveTo>
                                  <a:pt x="81872" y="1061228"/>
                                </a:moveTo>
                                <a:lnTo>
                                  <a:pt x="25195" y="1116956"/>
                                </a:lnTo>
                                <a:lnTo>
                                  <a:pt x="33596" y="1125247"/>
                                </a:lnTo>
                                <a:lnTo>
                                  <a:pt x="34206" y="1124592"/>
                                </a:lnTo>
                                <a:lnTo>
                                  <a:pt x="44542" y="1114391"/>
                                </a:lnTo>
                                <a:lnTo>
                                  <a:pt x="36830" y="1106811"/>
                                </a:lnTo>
                                <a:lnTo>
                                  <a:pt x="52315" y="1106811"/>
                                </a:lnTo>
                                <a:lnTo>
                                  <a:pt x="44291" y="1098905"/>
                                </a:lnTo>
                                <a:lnTo>
                                  <a:pt x="60234" y="1098905"/>
                                </a:lnTo>
                                <a:lnTo>
                                  <a:pt x="63168" y="1096009"/>
                                </a:lnTo>
                                <a:lnTo>
                                  <a:pt x="63360" y="1096009"/>
                                </a:lnTo>
                                <a:lnTo>
                                  <a:pt x="55163" y="1087960"/>
                                </a:lnTo>
                                <a:lnTo>
                                  <a:pt x="70639" y="1087960"/>
                                </a:lnTo>
                                <a:lnTo>
                                  <a:pt x="62755" y="1080201"/>
                                </a:lnTo>
                                <a:lnTo>
                                  <a:pt x="79186" y="1080201"/>
                                </a:lnTo>
                                <a:lnTo>
                                  <a:pt x="81971" y="1077453"/>
                                </a:lnTo>
                                <a:lnTo>
                                  <a:pt x="81856" y="1077302"/>
                                </a:lnTo>
                                <a:lnTo>
                                  <a:pt x="73903" y="1069495"/>
                                </a:lnTo>
                                <a:lnTo>
                                  <a:pt x="90238" y="1069495"/>
                                </a:lnTo>
                                <a:lnTo>
                                  <a:pt x="81872" y="1061228"/>
                                </a:lnTo>
                                <a:close/>
                              </a:path>
                              <a:path w="522605" h="1247140">
                                <a:moveTo>
                                  <a:pt x="78796" y="1117599"/>
                                </a:moveTo>
                                <a:lnTo>
                                  <a:pt x="63265" y="1117599"/>
                                </a:lnTo>
                                <a:lnTo>
                                  <a:pt x="71027" y="1125247"/>
                                </a:lnTo>
                                <a:lnTo>
                                  <a:pt x="78796" y="1117599"/>
                                </a:lnTo>
                                <a:close/>
                              </a:path>
                              <a:path w="522605" h="1247140">
                                <a:moveTo>
                                  <a:pt x="116208" y="1117599"/>
                                </a:moveTo>
                                <a:lnTo>
                                  <a:pt x="100756" y="1117599"/>
                                </a:lnTo>
                                <a:lnTo>
                                  <a:pt x="108527" y="1125247"/>
                                </a:lnTo>
                                <a:lnTo>
                                  <a:pt x="109105" y="1124592"/>
                                </a:lnTo>
                                <a:lnTo>
                                  <a:pt x="116208" y="1117599"/>
                                </a:lnTo>
                                <a:close/>
                              </a:path>
                              <a:path w="522605" h="1247140">
                                <a:moveTo>
                                  <a:pt x="153771" y="1117257"/>
                                </a:moveTo>
                                <a:lnTo>
                                  <a:pt x="138572" y="1117257"/>
                                </a:lnTo>
                                <a:lnTo>
                                  <a:pt x="146658" y="1125247"/>
                                </a:lnTo>
                                <a:lnTo>
                                  <a:pt x="145650" y="1125247"/>
                                </a:lnTo>
                                <a:lnTo>
                                  <a:pt x="153771" y="1117257"/>
                                </a:lnTo>
                                <a:close/>
                              </a:path>
                              <a:path w="522605" h="1247140">
                                <a:moveTo>
                                  <a:pt x="191350" y="1117257"/>
                                </a:moveTo>
                                <a:lnTo>
                                  <a:pt x="176053" y="1117257"/>
                                </a:lnTo>
                                <a:lnTo>
                                  <a:pt x="184149" y="1125247"/>
                                </a:lnTo>
                                <a:lnTo>
                                  <a:pt x="183233" y="1125247"/>
                                </a:lnTo>
                                <a:lnTo>
                                  <a:pt x="191350" y="1117257"/>
                                </a:lnTo>
                                <a:close/>
                              </a:path>
                              <a:path w="522605" h="1247140">
                                <a:moveTo>
                                  <a:pt x="228571" y="1117599"/>
                                </a:moveTo>
                                <a:lnTo>
                                  <a:pt x="213915" y="1117599"/>
                                </a:lnTo>
                                <a:lnTo>
                                  <a:pt x="221672" y="1125247"/>
                                </a:lnTo>
                                <a:lnTo>
                                  <a:pt x="220806" y="1125247"/>
                                </a:lnTo>
                                <a:lnTo>
                                  <a:pt x="228571" y="1117599"/>
                                </a:lnTo>
                                <a:close/>
                              </a:path>
                              <a:path w="522605" h="1247140">
                                <a:moveTo>
                                  <a:pt x="266566" y="1117599"/>
                                </a:moveTo>
                                <a:lnTo>
                                  <a:pt x="251455" y="1117599"/>
                                </a:lnTo>
                                <a:lnTo>
                                  <a:pt x="259218" y="1125247"/>
                                </a:lnTo>
                                <a:lnTo>
                                  <a:pt x="258780" y="1125247"/>
                                </a:lnTo>
                                <a:lnTo>
                                  <a:pt x="266566" y="1117599"/>
                                </a:lnTo>
                                <a:close/>
                              </a:path>
                              <a:path w="522605" h="1247140">
                                <a:moveTo>
                                  <a:pt x="304151" y="1117599"/>
                                </a:moveTo>
                                <a:lnTo>
                                  <a:pt x="289013" y="1117599"/>
                                </a:lnTo>
                                <a:lnTo>
                                  <a:pt x="296780" y="1125247"/>
                                </a:lnTo>
                                <a:lnTo>
                                  <a:pt x="296368" y="1125247"/>
                                </a:lnTo>
                                <a:lnTo>
                                  <a:pt x="304151" y="1117599"/>
                                </a:lnTo>
                                <a:close/>
                              </a:path>
                              <a:path w="522605" h="1247140">
                                <a:moveTo>
                                  <a:pt x="342072" y="1117257"/>
                                </a:moveTo>
                                <a:lnTo>
                                  <a:pt x="326605" y="1117257"/>
                                </a:lnTo>
                                <a:lnTo>
                                  <a:pt x="334701" y="1125247"/>
                                </a:lnTo>
                                <a:lnTo>
                                  <a:pt x="333944" y="1125247"/>
                                </a:lnTo>
                                <a:lnTo>
                                  <a:pt x="342072" y="1117257"/>
                                </a:lnTo>
                                <a:close/>
                              </a:path>
                              <a:path w="522605" h="1247140">
                                <a:moveTo>
                                  <a:pt x="379625" y="1117257"/>
                                </a:moveTo>
                                <a:lnTo>
                                  <a:pt x="364158" y="1117257"/>
                                </a:lnTo>
                                <a:lnTo>
                                  <a:pt x="372259" y="1125247"/>
                                </a:lnTo>
                                <a:lnTo>
                                  <a:pt x="371503" y="1125247"/>
                                </a:lnTo>
                                <a:lnTo>
                                  <a:pt x="379625" y="1117257"/>
                                </a:lnTo>
                                <a:close/>
                              </a:path>
                              <a:path w="522605" h="1247140">
                                <a:moveTo>
                                  <a:pt x="450306" y="1106811"/>
                                </a:moveTo>
                                <a:lnTo>
                                  <a:pt x="449589" y="1107439"/>
                                </a:lnTo>
                                <a:lnTo>
                                  <a:pt x="439925" y="1116956"/>
                                </a:lnTo>
                                <a:lnTo>
                                  <a:pt x="439665" y="1117257"/>
                                </a:lnTo>
                                <a:lnTo>
                                  <a:pt x="447781" y="1125247"/>
                                </a:lnTo>
                                <a:lnTo>
                                  <a:pt x="447339" y="1125247"/>
                                </a:lnTo>
                                <a:lnTo>
                                  <a:pt x="458085" y="1114724"/>
                                </a:lnTo>
                                <a:lnTo>
                                  <a:pt x="458333" y="1114724"/>
                                </a:lnTo>
                                <a:lnTo>
                                  <a:pt x="450306" y="1106811"/>
                                </a:lnTo>
                                <a:close/>
                              </a:path>
                              <a:path w="522605" h="1247140">
                                <a:moveTo>
                                  <a:pt x="466465" y="1106811"/>
                                </a:moveTo>
                                <a:lnTo>
                                  <a:pt x="466165" y="1106811"/>
                                </a:lnTo>
                                <a:lnTo>
                                  <a:pt x="458085" y="1114724"/>
                                </a:lnTo>
                                <a:lnTo>
                                  <a:pt x="458333" y="1114724"/>
                                </a:lnTo>
                                <a:lnTo>
                                  <a:pt x="469009" y="1125247"/>
                                </a:lnTo>
                                <a:lnTo>
                                  <a:pt x="469639" y="1124592"/>
                                </a:lnTo>
                                <a:lnTo>
                                  <a:pt x="477077" y="1117257"/>
                                </a:lnTo>
                                <a:lnTo>
                                  <a:pt x="466465" y="1106811"/>
                                </a:lnTo>
                                <a:close/>
                              </a:path>
                              <a:path w="522605" h="1247140">
                                <a:moveTo>
                                  <a:pt x="487670" y="1106811"/>
                                </a:moveTo>
                                <a:lnTo>
                                  <a:pt x="477077" y="1117257"/>
                                </a:lnTo>
                                <a:lnTo>
                                  <a:pt x="485193" y="1125247"/>
                                </a:lnTo>
                                <a:lnTo>
                                  <a:pt x="484954" y="1125247"/>
                                </a:lnTo>
                                <a:lnTo>
                                  <a:pt x="495697" y="1114724"/>
                                </a:lnTo>
                                <a:lnTo>
                                  <a:pt x="487670" y="1106811"/>
                                </a:lnTo>
                                <a:close/>
                              </a:path>
                              <a:path w="522605" h="1247140">
                                <a:moveTo>
                                  <a:pt x="503920" y="1106811"/>
                                </a:moveTo>
                                <a:lnTo>
                                  <a:pt x="503776" y="1106811"/>
                                </a:lnTo>
                                <a:lnTo>
                                  <a:pt x="495697" y="1114724"/>
                                </a:lnTo>
                                <a:lnTo>
                                  <a:pt x="506373" y="1125247"/>
                                </a:lnTo>
                                <a:lnTo>
                                  <a:pt x="507011" y="1124592"/>
                                </a:lnTo>
                                <a:lnTo>
                                  <a:pt x="514432" y="1117257"/>
                                </a:lnTo>
                                <a:lnTo>
                                  <a:pt x="514200" y="1116956"/>
                                </a:lnTo>
                                <a:lnTo>
                                  <a:pt x="503920" y="1106811"/>
                                </a:lnTo>
                                <a:close/>
                              </a:path>
                              <a:path w="522605" h="1247140">
                                <a:moveTo>
                                  <a:pt x="14916" y="1106811"/>
                                </a:moveTo>
                                <a:lnTo>
                                  <a:pt x="13641" y="1106811"/>
                                </a:lnTo>
                                <a:lnTo>
                                  <a:pt x="7843" y="1112519"/>
                                </a:lnTo>
                                <a:lnTo>
                                  <a:pt x="6529" y="1113865"/>
                                </a:lnTo>
                                <a:lnTo>
                                  <a:pt x="17429" y="1124592"/>
                                </a:lnTo>
                                <a:lnTo>
                                  <a:pt x="25195" y="1116956"/>
                                </a:lnTo>
                                <a:lnTo>
                                  <a:pt x="14916" y="1106811"/>
                                </a:lnTo>
                                <a:close/>
                              </a:path>
                              <a:path w="522605" h="1247140">
                                <a:moveTo>
                                  <a:pt x="417152" y="1117257"/>
                                </a:moveTo>
                                <a:lnTo>
                                  <a:pt x="402253" y="1117257"/>
                                </a:lnTo>
                                <a:lnTo>
                                  <a:pt x="409704" y="1124592"/>
                                </a:lnTo>
                                <a:lnTo>
                                  <a:pt x="417152" y="1117257"/>
                                </a:lnTo>
                                <a:close/>
                              </a:path>
                              <a:path w="522605" h="1247140">
                                <a:moveTo>
                                  <a:pt x="518008" y="1113865"/>
                                </a:moveTo>
                                <a:lnTo>
                                  <a:pt x="517864" y="1113865"/>
                                </a:lnTo>
                                <a:lnTo>
                                  <a:pt x="514737" y="1116956"/>
                                </a:lnTo>
                                <a:lnTo>
                                  <a:pt x="514505" y="1117257"/>
                                </a:lnTo>
                                <a:lnTo>
                                  <a:pt x="521287" y="1123949"/>
                                </a:lnTo>
                                <a:lnTo>
                                  <a:pt x="521287" y="1117599"/>
                                </a:lnTo>
                                <a:lnTo>
                                  <a:pt x="518008" y="1113865"/>
                                </a:lnTo>
                                <a:close/>
                              </a:path>
                              <a:path w="522605" h="1247140">
                                <a:moveTo>
                                  <a:pt x="0" y="1107439"/>
                                </a:moveTo>
                                <a:lnTo>
                                  <a:pt x="0" y="1112519"/>
                                </a:lnTo>
                                <a:lnTo>
                                  <a:pt x="3972" y="1116329"/>
                                </a:lnTo>
                                <a:lnTo>
                                  <a:pt x="6476" y="1113865"/>
                                </a:lnTo>
                                <a:lnTo>
                                  <a:pt x="5162" y="1112519"/>
                                </a:lnTo>
                                <a:lnTo>
                                  <a:pt x="0" y="1107439"/>
                                </a:lnTo>
                                <a:close/>
                              </a:path>
                              <a:path w="522605" h="1247140">
                                <a:moveTo>
                                  <a:pt x="468957" y="1088366"/>
                                </a:moveTo>
                                <a:lnTo>
                                  <a:pt x="452168" y="1104899"/>
                                </a:lnTo>
                                <a:lnTo>
                                  <a:pt x="450306" y="1106811"/>
                                </a:lnTo>
                                <a:lnTo>
                                  <a:pt x="458333" y="1114724"/>
                                </a:lnTo>
                                <a:lnTo>
                                  <a:pt x="458085" y="1114724"/>
                                </a:lnTo>
                                <a:lnTo>
                                  <a:pt x="466165" y="1106811"/>
                                </a:lnTo>
                                <a:lnTo>
                                  <a:pt x="466465" y="1106811"/>
                                </a:lnTo>
                                <a:lnTo>
                                  <a:pt x="458434" y="1098905"/>
                                </a:lnTo>
                                <a:lnTo>
                                  <a:pt x="474238" y="1098905"/>
                                </a:lnTo>
                                <a:lnTo>
                                  <a:pt x="476952" y="1096246"/>
                                </a:lnTo>
                                <a:lnTo>
                                  <a:pt x="468957" y="1088366"/>
                                </a:lnTo>
                                <a:close/>
                              </a:path>
                              <a:path w="522605" h="1247140">
                                <a:moveTo>
                                  <a:pt x="514496" y="1080418"/>
                                </a:moveTo>
                                <a:lnTo>
                                  <a:pt x="514077" y="1080769"/>
                                </a:lnTo>
                                <a:lnTo>
                                  <a:pt x="487670" y="1106811"/>
                                </a:lnTo>
                                <a:lnTo>
                                  <a:pt x="495697" y="1114724"/>
                                </a:lnTo>
                                <a:lnTo>
                                  <a:pt x="503776" y="1106811"/>
                                </a:lnTo>
                                <a:lnTo>
                                  <a:pt x="503920" y="1106811"/>
                                </a:lnTo>
                                <a:lnTo>
                                  <a:pt x="495909" y="1098905"/>
                                </a:lnTo>
                                <a:lnTo>
                                  <a:pt x="511848" y="1098905"/>
                                </a:lnTo>
                                <a:lnTo>
                                  <a:pt x="514804" y="1096009"/>
                                </a:lnTo>
                                <a:lnTo>
                                  <a:pt x="515358" y="1096009"/>
                                </a:lnTo>
                                <a:lnTo>
                                  <a:pt x="507171" y="1087960"/>
                                </a:lnTo>
                                <a:lnTo>
                                  <a:pt x="521287" y="1087960"/>
                                </a:lnTo>
                                <a:lnTo>
                                  <a:pt x="521287" y="1087119"/>
                                </a:lnTo>
                                <a:lnTo>
                                  <a:pt x="514496" y="1080418"/>
                                </a:lnTo>
                                <a:close/>
                              </a:path>
                              <a:path w="522605" h="1247140">
                                <a:moveTo>
                                  <a:pt x="33182" y="1087960"/>
                                </a:moveTo>
                                <a:lnTo>
                                  <a:pt x="32790" y="1087960"/>
                                </a:lnTo>
                                <a:lnTo>
                                  <a:pt x="25227" y="1095406"/>
                                </a:lnTo>
                                <a:lnTo>
                                  <a:pt x="44542" y="1114391"/>
                                </a:lnTo>
                                <a:lnTo>
                                  <a:pt x="52223" y="1106811"/>
                                </a:lnTo>
                                <a:lnTo>
                                  <a:pt x="35513" y="1106811"/>
                                </a:lnTo>
                                <a:lnTo>
                                  <a:pt x="43553" y="1098905"/>
                                </a:lnTo>
                                <a:lnTo>
                                  <a:pt x="44291" y="1098905"/>
                                </a:lnTo>
                                <a:lnTo>
                                  <a:pt x="33182" y="1087960"/>
                                </a:lnTo>
                                <a:close/>
                              </a:path>
                              <a:path w="522605" h="1247140">
                                <a:moveTo>
                                  <a:pt x="71052" y="1088366"/>
                                </a:moveTo>
                                <a:lnTo>
                                  <a:pt x="70912" y="1088366"/>
                                </a:lnTo>
                                <a:lnTo>
                                  <a:pt x="63168" y="1096009"/>
                                </a:lnTo>
                                <a:lnTo>
                                  <a:pt x="63360" y="1096009"/>
                                </a:lnTo>
                                <a:lnTo>
                                  <a:pt x="82075" y="1114391"/>
                                </a:lnTo>
                                <a:lnTo>
                                  <a:pt x="82324" y="1114127"/>
                                </a:lnTo>
                                <a:lnTo>
                                  <a:pt x="89755" y="1106811"/>
                                </a:lnTo>
                                <a:lnTo>
                                  <a:pt x="74077" y="1106811"/>
                                </a:lnTo>
                                <a:lnTo>
                                  <a:pt x="81929" y="1099071"/>
                                </a:lnTo>
                                <a:lnTo>
                                  <a:pt x="71052" y="1088366"/>
                                </a:lnTo>
                                <a:close/>
                              </a:path>
                              <a:path w="522605" h="1247140">
                                <a:moveTo>
                                  <a:pt x="108924" y="1087960"/>
                                </a:moveTo>
                                <a:lnTo>
                                  <a:pt x="108491" y="1088366"/>
                                </a:lnTo>
                                <a:lnTo>
                                  <a:pt x="100727" y="1096009"/>
                                </a:lnTo>
                                <a:lnTo>
                                  <a:pt x="100913" y="1096009"/>
                                </a:lnTo>
                                <a:lnTo>
                                  <a:pt x="119639" y="1114391"/>
                                </a:lnTo>
                                <a:lnTo>
                                  <a:pt x="119466" y="1114391"/>
                                </a:lnTo>
                                <a:lnTo>
                                  <a:pt x="127167" y="1106811"/>
                                </a:lnTo>
                                <a:lnTo>
                                  <a:pt x="111441" y="1106811"/>
                                </a:lnTo>
                                <a:lnTo>
                                  <a:pt x="119461" y="1098905"/>
                                </a:lnTo>
                                <a:lnTo>
                                  <a:pt x="120000" y="1098905"/>
                                </a:lnTo>
                                <a:lnTo>
                                  <a:pt x="108924" y="1087960"/>
                                </a:lnTo>
                                <a:close/>
                              </a:path>
                              <a:path w="522605" h="1247140">
                                <a:moveTo>
                                  <a:pt x="146368" y="1087960"/>
                                </a:moveTo>
                                <a:lnTo>
                                  <a:pt x="145903" y="1088366"/>
                                </a:lnTo>
                                <a:lnTo>
                                  <a:pt x="138139" y="1096009"/>
                                </a:lnTo>
                                <a:lnTo>
                                  <a:pt x="138489" y="1096009"/>
                                </a:lnTo>
                                <a:lnTo>
                                  <a:pt x="156953" y="1114127"/>
                                </a:lnTo>
                                <a:lnTo>
                                  <a:pt x="164388" y="1106811"/>
                                </a:lnTo>
                                <a:lnTo>
                                  <a:pt x="148936" y="1106811"/>
                                </a:lnTo>
                                <a:lnTo>
                                  <a:pt x="156954" y="1098905"/>
                                </a:lnTo>
                                <a:lnTo>
                                  <a:pt x="157458" y="1098905"/>
                                </a:lnTo>
                                <a:lnTo>
                                  <a:pt x="146368" y="1087960"/>
                                </a:lnTo>
                                <a:close/>
                              </a:path>
                              <a:path w="522605" h="1247140">
                                <a:moveTo>
                                  <a:pt x="258912" y="1087960"/>
                                </a:moveTo>
                                <a:lnTo>
                                  <a:pt x="258666" y="1087960"/>
                                </a:lnTo>
                                <a:lnTo>
                                  <a:pt x="251162" y="1095406"/>
                                </a:lnTo>
                                <a:lnTo>
                                  <a:pt x="270195" y="1114127"/>
                                </a:lnTo>
                                <a:lnTo>
                                  <a:pt x="270368" y="1113865"/>
                                </a:lnTo>
                                <a:lnTo>
                                  <a:pt x="277551" y="1106811"/>
                                </a:lnTo>
                                <a:lnTo>
                                  <a:pt x="262001" y="1106811"/>
                                </a:lnTo>
                                <a:lnTo>
                                  <a:pt x="270027" y="1098905"/>
                                </a:lnTo>
                                <a:lnTo>
                                  <a:pt x="258912" y="1087960"/>
                                </a:lnTo>
                                <a:close/>
                              </a:path>
                              <a:path w="522605" h="1247140">
                                <a:moveTo>
                                  <a:pt x="296921" y="1087960"/>
                                </a:moveTo>
                                <a:lnTo>
                                  <a:pt x="296743" y="1087960"/>
                                </a:lnTo>
                                <a:lnTo>
                                  <a:pt x="288547" y="1096009"/>
                                </a:lnTo>
                                <a:lnTo>
                                  <a:pt x="289347" y="1096009"/>
                                </a:lnTo>
                                <a:lnTo>
                                  <a:pt x="307774" y="1114127"/>
                                </a:lnTo>
                                <a:lnTo>
                                  <a:pt x="307951" y="1113865"/>
                                </a:lnTo>
                                <a:lnTo>
                                  <a:pt x="315131" y="1106811"/>
                                </a:lnTo>
                                <a:lnTo>
                                  <a:pt x="299542" y="1106811"/>
                                </a:lnTo>
                                <a:lnTo>
                                  <a:pt x="307563" y="1098905"/>
                                </a:lnTo>
                                <a:lnTo>
                                  <a:pt x="308010" y="1098905"/>
                                </a:lnTo>
                                <a:lnTo>
                                  <a:pt x="296921" y="1087960"/>
                                </a:lnTo>
                                <a:close/>
                              </a:path>
                              <a:path w="522605" h="1247140">
                                <a:moveTo>
                                  <a:pt x="334454" y="1087960"/>
                                </a:moveTo>
                                <a:lnTo>
                                  <a:pt x="334316" y="1087960"/>
                                </a:lnTo>
                                <a:lnTo>
                                  <a:pt x="326123" y="1096009"/>
                                </a:lnTo>
                                <a:lnTo>
                                  <a:pt x="326928" y="1096009"/>
                                </a:lnTo>
                                <a:lnTo>
                                  <a:pt x="345362" y="1114127"/>
                                </a:lnTo>
                                <a:lnTo>
                                  <a:pt x="345521" y="1113865"/>
                                </a:lnTo>
                                <a:lnTo>
                                  <a:pt x="352697" y="1106811"/>
                                </a:lnTo>
                                <a:lnTo>
                                  <a:pt x="337062" y="1106811"/>
                                </a:lnTo>
                                <a:lnTo>
                                  <a:pt x="345076" y="1098905"/>
                                </a:lnTo>
                                <a:lnTo>
                                  <a:pt x="345551" y="1098905"/>
                                </a:lnTo>
                                <a:lnTo>
                                  <a:pt x="334454" y="1087960"/>
                                </a:lnTo>
                                <a:close/>
                              </a:path>
                              <a:path w="522605" h="1247140">
                                <a:moveTo>
                                  <a:pt x="372493" y="1087960"/>
                                </a:moveTo>
                                <a:lnTo>
                                  <a:pt x="371872" y="1087960"/>
                                </a:lnTo>
                                <a:lnTo>
                                  <a:pt x="363684" y="1096009"/>
                                </a:lnTo>
                                <a:lnTo>
                                  <a:pt x="364620" y="1096009"/>
                                </a:lnTo>
                                <a:lnTo>
                                  <a:pt x="383000" y="1114127"/>
                                </a:lnTo>
                                <a:lnTo>
                                  <a:pt x="382807" y="1114127"/>
                                </a:lnTo>
                                <a:lnTo>
                                  <a:pt x="390244" y="1106811"/>
                                </a:lnTo>
                                <a:lnTo>
                                  <a:pt x="374549" y="1106811"/>
                                </a:lnTo>
                                <a:lnTo>
                                  <a:pt x="382555" y="1098905"/>
                                </a:lnTo>
                                <a:lnTo>
                                  <a:pt x="383611" y="1098905"/>
                                </a:lnTo>
                                <a:lnTo>
                                  <a:pt x="372493" y="1087960"/>
                                </a:lnTo>
                                <a:close/>
                              </a:path>
                              <a:path w="522605" h="1247140">
                                <a:moveTo>
                                  <a:pt x="409905" y="1087960"/>
                                </a:moveTo>
                                <a:lnTo>
                                  <a:pt x="409407" y="1087960"/>
                                </a:lnTo>
                                <a:lnTo>
                                  <a:pt x="401224" y="1096009"/>
                                </a:lnTo>
                                <a:lnTo>
                                  <a:pt x="401984" y="1096009"/>
                                </a:lnTo>
                                <a:lnTo>
                                  <a:pt x="420364" y="1114127"/>
                                </a:lnTo>
                                <a:lnTo>
                                  <a:pt x="420597" y="1113865"/>
                                </a:lnTo>
                                <a:lnTo>
                                  <a:pt x="427762" y="1106811"/>
                                </a:lnTo>
                                <a:lnTo>
                                  <a:pt x="412725" y="1106811"/>
                                </a:lnTo>
                                <a:lnTo>
                                  <a:pt x="420761" y="1098905"/>
                                </a:lnTo>
                                <a:lnTo>
                                  <a:pt x="421023" y="1098905"/>
                                </a:lnTo>
                                <a:lnTo>
                                  <a:pt x="409905" y="1087960"/>
                                </a:lnTo>
                                <a:close/>
                              </a:path>
                              <a:path w="522605" h="1247140">
                                <a:moveTo>
                                  <a:pt x="157142" y="950003"/>
                                </a:moveTo>
                                <a:lnTo>
                                  <a:pt x="0" y="1104899"/>
                                </a:lnTo>
                                <a:lnTo>
                                  <a:pt x="0" y="1107439"/>
                                </a:lnTo>
                                <a:lnTo>
                                  <a:pt x="6529" y="1113865"/>
                                </a:lnTo>
                                <a:lnTo>
                                  <a:pt x="7843" y="1112519"/>
                                </a:lnTo>
                                <a:lnTo>
                                  <a:pt x="13641" y="1106811"/>
                                </a:lnTo>
                                <a:lnTo>
                                  <a:pt x="14916" y="1106811"/>
                                </a:lnTo>
                                <a:lnTo>
                                  <a:pt x="6906" y="1098905"/>
                                </a:lnTo>
                                <a:lnTo>
                                  <a:pt x="21672" y="1098905"/>
                                </a:lnTo>
                                <a:lnTo>
                                  <a:pt x="25227" y="1095406"/>
                                </a:lnTo>
                                <a:lnTo>
                                  <a:pt x="17651" y="1087960"/>
                                </a:lnTo>
                                <a:lnTo>
                                  <a:pt x="33182" y="1087960"/>
                                </a:lnTo>
                                <a:lnTo>
                                  <a:pt x="25308" y="1080201"/>
                                </a:lnTo>
                                <a:lnTo>
                                  <a:pt x="40672" y="1080201"/>
                                </a:lnTo>
                                <a:lnTo>
                                  <a:pt x="43616" y="1077302"/>
                                </a:lnTo>
                                <a:lnTo>
                                  <a:pt x="44312" y="1077302"/>
                                </a:lnTo>
                                <a:lnTo>
                                  <a:pt x="36364" y="1069495"/>
                                </a:lnTo>
                                <a:lnTo>
                                  <a:pt x="51877" y="1069495"/>
                                </a:lnTo>
                                <a:lnTo>
                                  <a:pt x="43996" y="1061739"/>
                                </a:lnTo>
                                <a:lnTo>
                                  <a:pt x="59425" y="1061739"/>
                                </a:lnTo>
                                <a:lnTo>
                                  <a:pt x="62259" y="1058949"/>
                                </a:lnTo>
                                <a:lnTo>
                                  <a:pt x="63159" y="1058949"/>
                                </a:lnTo>
                                <a:lnTo>
                                  <a:pt x="55099" y="1051037"/>
                                </a:lnTo>
                                <a:lnTo>
                                  <a:pt x="70296" y="1051037"/>
                                </a:lnTo>
                                <a:lnTo>
                                  <a:pt x="70929" y="1050414"/>
                                </a:lnTo>
                                <a:lnTo>
                                  <a:pt x="63475" y="1043048"/>
                                </a:lnTo>
                                <a:lnTo>
                                  <a:pt x="78411" y="1043048"/>
                                </a:lnTo>
                                <a:lnTo>
                                  <a:pt x="81125" y="1040377"/>
                                </a:lnTo>
                                <a:lnTo>
                                  <a:pt x="81792" y="1040377"/>
                                </a:lnTo>
                                <a:lnTo>
                                  <a:pt x="73842" y="1032576"/>
                                </a:lnTo>
                                <a:lnTo>
                                  <a:pt x="89048" y="1032576"/>
                                </a:lnTo>
                                <a:lnTo>
                                  <a:pt x="89512" y="1032120"/>
                                </a:lnTo>
                                <a:lnTo>
                                  <a:pt x="89791" y="1032120"/>
                                </a:lnTo>
                                <a:lnTo>
                                  <a:pt x="82168" y="1024596"/>
                                </a:lnTo>
                                <a:lnTo>
                                  <a:pt x="97155" y="1024596"/>
                                </a:lnTo>
                                <a:lnTo>
                                  <a:pt x="100659" y="1021146"/>
                                </a:lnTo>
                                <a:lnTo>
                                  <a:pt x="93518" y="1014114"/>
                                </a:lnTo>
                                <a:lnTo>
                                  <a:pt x="108964" y="1014114"/>
                                </a:lnTo>
                                <a:lnTo>
                                  <a:pt x="100877" y="1006140"/>
                                </a:lnTo>
                                <a:lnTo>
                                  <a:pt x="115902" y="1006140"/>
                                </a:lnTo>
                                <a:lnTo>
                                  <a:pt x="118649" y="1003436"/>
                                </a:lnTo>
                                <a:lnTo>
                                  <a:pt x="120153" y="1003436"/>
                                </a:lnTo>
                                <a:lnTo>
                                  <a:pt x="112220" y="995629"/>
                                </a:lnTo>
                                <a:lnTo>
                                  <a:pt x="127663" y="995629"/>
                                </a:lnTo>
                                <a:lnTo>
                                  <a:pt x="119597" y="987682"/>
                                </a:lnTo>
                                <a:lnTo>
                                  <a:pt x="134652" y="987682"/>
                                </a:lnTo>
                                <a:lnTo>
                                  <a:pt x="137761" y="984622"/>
                                </a:lnTo>
                                <a:lnTo>
                                  <a:pt x="138532" y="984622"/>
                                </a:lnTo>
                                <a:lnTo>
                                  <a:pt x="130614" y="976833"/>
                                </a:lnTo>
                                <a:lnTo>
                                  <a:pt x="146054" y="976833"/>
                                </a:lnTo>
                                <a:lnTo>
                                  <a:pt x="138255" y="969153"/>
                                </a:lnTo>
                                <a:lnTo>
                                  <a:pt x="153474" y="969153"/>
                                </a:lnTo>
                                <a:lnTo>
                                  <a:pt x="156786" y="965892"/>
                                </a:lnTo>
                                <a:lnTo>
                                  <a:pt x="157003" y="965892"/>
                                </a:lnTo>
                                <a:lnTo>
                                  <a:pt x="149282" y="958301"/>
                                </a:lnTo>
                                <a:lnTo>
                                  <a:pt x="164497" y="958301"/>
                                </a:lnTo>
                                <a:lnTo>
                                  <a:pt x="165024" y="957782"/>
                                </a:lnTo>
                                <a:lnTo>
                                  <a:pt x="157142" y="950003"/>
                                </a:lnTo>
                                <a:close/>
                              </a:path>
                              <a:path w="522605" h="1247140">
                                <a:moveTo>
                                  <a:pt x="183856" y="1087960"/>
                                </a:moveTo>
                                <a:lnTo>
                                  <a:pt x="183547" y="1087960"/>
                                </a:lnTo>
                                <a:lnTo>
                                  <a:pt x="181820" y="1089659"/>
                                </a:lnTo>
                                <a:lnTo>
                                  <a:pt x="176068" y="1095406"/>
                                </a:lnTo>
                                <a:lnTo>
                                  <a:pt x="194812" y="1113865"/>
                                </a:lnTo>
                                <a:lnTo>
                                  <a:pt x="201962" y="1106811"/>
                                </a:lnTo>
                                <a:lnTo>
                                  <a:pt x="186489" y="1106811"/>
                                </a:lnTo>
                                <a:lnTo>
                                  <a:pt x="194502" y="1098905"/>
                                </a:lnTo>
                                <a:lnTo>
                                  <a:pt x="194956" y="1098905"/>
                                </a:lnTo>
                                <a:lnTo>
                                  <a:pt x="183856" y="1087960"/>
                                </a:lnTo>
                                <a:close/>
                              </a:path>
                              <a:path w="522605" h="1247140">
                                <a:moveTo>
                                  <a:pt x="221373" y="1087960"/>
                                </a:moveTo>
                                <a:lnTo>
                                  <a:pt x="221113" y="1087960"/>
                                </a:lnTo>
                                <a:lnTo>
                                  <a:pt x="213606" y="1095406"/>
                                </a:lnTo>
                                <a:lnTo>
                                  <a:pt x="232363" y="1113865"/>
                                </a:lnTo>
                                <a:lnTo>
                                  <a:pt x="239526" y="1106811"/>
                                </a:lnTo>
                                <a:lnTo>
                                  <a:pt x="224443" y="1106811"/>
                                </a:lnTo>
                                <a:lnTo>
                                  <a:pt x="232474" y="1098905"/>
                                </a:lnTo>
                                <a:lnTo>
                                  <a:pt x="221373" y="1087960"/>
                                </a:lnTo>
                                <a:close/>
                              </a:path>
                              <a:path w="522605" h="1247140">
                                <a:moveTo>
                                  <a:pt x="21672" y="1098905"/>
                                </a:moveTo>
                                <a:lnTo>
                                  <a:pt x="6906" y="1098905"/>
                                </a:lnTo>
                                <a:lnTo>
                                  <a:pt x="14916" y="1106811"/>
                                </a:lnTo>
                                <a:lnTo>
                                  <a:pt x="13641" y="1106811"/>
                                </a:lnTo>
                                <a:lnTo>
                                  <a:pt x="21672" y="1098905"/>
                                </a:lnTo>
                                <a:close/>
                              </a:path>
                              <a:path w="522605" h="1247140">
                                <a:moveTo>
                                  <a:pt x="60234" y="1098905"/>
                                </a:moveTo>
                                <a:lnTo>
                                  <a:pt x="44291" y="1098905"/>
                                </a:lnTo>
                                <a:lnTo>
                                  <a:pt x="52315" y="1106811"/>
                                </a:lnTo>
                                <a:lnTo>
                                  <a:pt x="54160" y="1104899"/>
                                </a:lnTo>
                                <a:lnTo>
                                  <a:pt x="60234" y="1098905"/>
                                </a:lnTo>
                                <a:close/>
                              </a:path>
                              <a:path w="522605" h="1247140">
                                <a:moveTo>
                                  <a:pt x="101072" y="1080201"/>
                                </a:moveTo>
                                <a:lnTo>
                                  <a:pt x="81929" y="1099071"/>
                                </a:lnTo>
                                <a:lnTo>
                                  <a:pt x="89794" y="1106811"/>
                                </a:lnTo>
                                <a:lnTo>
                                  <a:pt x="91696" y="1104899"/>
                                </a:lnTo>
                                <a:lnTo>
                                  <a:pt x="100727" y="1096009"/>
                                </a:lnTo>
                                <a:lnTo>
                                  <a:pt x="100913" y="1096009"/>
                                </a:lnTo>
                                <a:lnTo>
                                  <a:pt x="93127" y="1088366"/>
                                </a:lnTo>
                                <a:lnTo>
                                  <a:pt x="108491" y="1088366"/>
                                </a:lnTo>
                                <a:lnTo>
                                  <a:pt x="108904" y="1087960"/>
                                </a:lnTo>
                                <a:lnTo>
                                  <a:pt x="101072" y="1080201"/>
                                </a:lnTo>
                                <a:close/>
                              </a:path>
                              <a:path w="522605" h="1247140">
                                <a:moveTo>
                                  <a:pt x="135198" y="1098905"/>
                                </a:moveTo>
                                <a:lnTo>
                                  <a:pt x="120000" y="1098905"/>
                                </a:lnTo>
                                <a:lnTo>
                                  <a:pt x="128001" y="1106811"/>
                                </a:lnTo>
                                <a:lnTo>
                                  <a:pt x="127167" y="1106811"/>
                                </a:lnTo>
                                <a:lnTo>
                                  <a:pt x="135198" y="1098905"/>
                                </a:lnTo>
                                <a:close/>
                              </a:path>
                              <a:path w="522605" h="1247140">
                                <a:moveTo>
                                  <a:pt x="172423" y="1098905"/>
                                </a:moveTo>
                                <a:lnTo>
                                  <a:pt x="157458" y="1098905"/>
                                </a:lnTo>
                                <a:lnTo>
                                  <a:pt x="165469" y="1106811"/>
                                </a:lnTo>
                                <a:lnTo>
                                  <a:pt x="164388" y="1106811"/>
                                </a:lnTo>
                                <a:lnTo>
                                  <a:pt x="172423" y="1098905"/>
                                </a:lnTo>
                                <a:close/>
                              </a:path>
                              <a:path w="522605" h="1247140">
                                <a:moveTo>
                                  <a:pt x="209994" y="1098905"/>
                                </a:moveTo>
                                <a:lnTo>
                                  <a:pt x="194956" y="1098905"/>
                                </a:lnTo>
                                <a:lnTo>
                                  <a:pt x="202974" y="1106811"/>
                                </a:lnTo>
                                <a:lnTo>
                                  <a:pt x="201962" y="1106811"/>
                                </a:lnTo>
                                <a:lnTo>
                                  <a:pt x="209994" y="1098905"/>
                                </a:lnTo>
                                <a:close/>
                              </a:path>
                              <a:path w="522605" h="1247140">
                                <a:moveTo>
                                  <a:pt x="243592" y="1087960"/>
                                </a:moveTo>
                                <a:lnTo>
                                  <a:pt x="232481" y="1098905"/>
                                </a:lnTo>
                                <a:lnTo>
                                  <a:pt x="240506" y="1106811"/>
                                </a:lnTo>
                                <a:lnTo>
                                  <a:pt x="239526" y="1106811"/>
                                </a:lnTo>
                                <a:lnTo>
                                  <a:pt x="251106" y="1095406"/>
                                </a:lnTo>
                                <a:lnTo>
                                  <a:pt x="243592" y="1087960"/>
                                </a:lnTo>
                                <a:close/>
                              </a:path>
                              <a:path w="522605" h="1247140">
                                <a:moveTo>
                                  <a:pt x="281159" y="1087960"/>
                                </a:moveTo>
                                <a:lnTo>
                                  <a:pt x="280727" y="1088366"/>
                                </a:lnTo>
                                <a:lnTo>
                                  <a:pt x="270027" y="1098905"/>
                                </a:lnTo>
                                <a:lnTo>
                                  <a:pt x="278057" y="1106811"/>
                                </a:lnTo>
                                <a:lnTo>
                                  <a:pt x="277551" y="1106811"/>
                                </a:lnTo>
                                <a:lnTo>
                                  <a:pt x="288547" y="1096009"/>
                                </a:lnTo>
                                <a:lnTo>
                                  <a:pt x="289347" y="1096009"/>
                                </a:lnTo>
                                <a:lnTo>
                                  <a:pt x="281159" y="1087960"/>
                                </a:lnTo>
                                <a:close/>
                              </a:path>
                              <a:path w="522605" h="1247140">
                                <a:moveTo>
                                  <a:pt x="323177" y="1098905"/>
                                </a:moveTo>
                                <a:lnTo>
                                  <a:pt x="308010" y="1098905"/>
                                </a:lnTo>
                                <a:lnTo>
                                  <a:pt x="316021" y="1106811"/>
                                </a:lnTo>
                                <a:lnTo>
                                  <a:pt x="315131" y="1106811"/>
                                </a:lnTo>
                                <a:lnTo>
                                  <a:pt x="323177" y="1098905"/>
                                </a:lnTo>
                                <a:close/>
                              </a:path>
                              <a:path w="522605" h="1247140">
                                <a:moveTo>
                                  <a:pt x="360739" y="1098905"/>
                                </a:moveTo>
                                <a:lnTo>
                                  <a:pt x="345551" y="1098905"/>
                                </a:lnTo>
                                <a:lnTo>
                                  <a:pt x="353567" y="1106811"/>
                                </a:lnTo>
                                <a:lnTo>
                                  <a:pt x="352697" y="1106811"/>
                                </a:lnTo>
                                <a:lnTo>
                                  <a:pt x="360739" y="1098905"/>
                                </a:lnTo>
                                <a:close/>
                              </a:path>
                              <a:path w="522605" h="1247140">
                                <a:moveTo>
                                  <a:pt x="398281" y="1098905"/>
                                </a:moveTo>
                                <a:lnTo>
                                  <a:pt x="383611" y="1098905"/>
                                </a:lnTo>
                                <a:lnTo>
                                  <a:pt x="391642" y="1106811"/>
                                </a:lnTo>
                                <a:lnTo>
                                  <a:pt x="390244" y="1106811"/>
                                </a:lnTo>
                                <a:lnTo>
                                  <a:pt x="398281" y="1098905"/>
                                </a:lnTo>
                                <a:close/>
                              </a:path>
                              <a:path w="522605" h="1247140">
                                <a:moveTo>
                                  <a:pt x="435792" y="1098905"/>
                                </a:moveTo>
                                <a:lnTo>
                                  <a:pt x="421023" y="1098905"/>
                                </a:lnTo>
                                <a:lnTo>
                                  <a:pt x="429054" y="1106811"/>
                                </a:lnTo>
                                <a:lnTo>
                                  <a:pt x="427762" y="1106811"/>
                                </a:lnTo>
                                <a:lnTo>
                                  <a:pt x="435792" y="1098905"/>
                                </a:lnTo>
                                <a:close/>
                              </a:path>
                              <a:path w="522605" h="1247140">
                                <a:moveTo>
                                  <a:pt x="447316" y="1087960"/>
                                </a:moveTo>
                                <a:lnTo>
                                  <a:pt x="446908" y="1087960"/>
                                </a:lnTo>
                                <a:lnTo>
                                  <a:pt x="438732" y="1096009"/>
                                </a:lnTo>
                                <a:lnTo>
                                  <a:pt x="439348" y="1096009"/>
                                </a:lnTo>
                                <a:lnTo>
                                  <a:pt x="450306" y="1106811"/>
                                </a:lnTo>
                                <a:lnTo>
                                  <a:pt x="452168" y="1104899"/>
                                </a:lnTo>
                                <a:lnTo>
                                  <a:pt x="458255" y="1098905"/>
                                </a:lnTo>
                                <a:lnTo>
                                  <a:pt x="458434" y="1098905"/>
                                </a:lnTo>
                                <a:lnTo>
                                  <a:pt x="447316" y="1087960"/>
                                </a:lnTo>
                                <a:close/>
                              </a:path>
                              <a:path w="522605" h="1247140">
                                <a:moveTo>
                                  <a:pt x="474238" y="1098905"/>
                                </a:moveTo>
                                <a:lnTo>
                                  <a:pt x="458434" y="1098905"/>
                                </a:lnTo>
                                <a:lnTo>
                                  <a:pt x="466465" y="1106811"/>
                                </a:lnTo>
                                <a:lnTo>
                                  <a:pt x="466165" y="1106811"/>
                                </a:lnTo>
                                <a:lnTo>
                                  <a:pt x="474238" y="1098905"/>
                                </a:lnTo>
                                <a:close/>
                              </a:path>
                              <a:path w="522605" h="1247140">
                                <a:moveTo>
                                  <a:pt x="485231" y="1088366"/>
                                </a:moveTo>
                                <a:lnTo>
                                  <a:pt x="484999" y="1088366"/>
                                </a:lnTo>
                                <a:lnTo>
                                  <a:pt x="476952" y="1096246"/>
                                </a:lnTo>
                                <a:lnTo>
                                  <a:pt x="487670" y="1106811"/>
                                </a:lnTo>
                                <a:lnTo>
                                  <a:pt x="495687" y="1098905"/>
                                </a:lnTo>
                                <a:lnTo>
                                  <a:pt x="495909" y="1098905"/>
                                </a:lnTo>
                                <a:lnTo>
                                  <a:pt x="485231" y="1088366"/>
                                </a:lnTo>
                                <a:close/>
                              </a:path>
                              <a:path w="522605" h="1247140">
                                <a:moveTo>
                                  <a:pt x="511848" y="1098905"/>
                                </a:moveTo>
                                <a:lnTo>
                                  <a:pt x="495909" y="1098905"/>
                                </a:lnTo>
                                <a:lnTo>
                                  <a:pt x="503920" y="1106811"/>
                                </a:lnTo>
                                <a:lnTo>
                                  <a:pt x="503776" y="1106811"/>
                                </a:lnTo>
                                <a:lnTo>
                                  <a:pt x="511848" y="1098905"/>
                                </a:lnTo>
                                <a:close/>
                              </a:path>
                              <a:path w="522605" h="1247140">
                                <a:moveTo>
                                  <a:pt x="3972" y="1096009"/>
                                </a:moveTo>
                                <a:lnTo>
                                  <a:pt x="0" y="1099819"/>
                                </a:lnTo>
                                <a:lnTo>
                                  <a:pt x="0" y="1104899"/>
                                </a:lnTo>
                                <a:lnTo>
                                  <a:pt x="6081" y="1098905"/>
                                </a:lnTo>
                                <a:lnTo>
                                  <a:pt x="6906" y="1098905"/>
                                </a:lnTo>
                                <a:lnTo>
                                  <a:pt x="3972" y="1096009"/>
                                </a:lnTo>
                                <a:close/>
                              </a:path>
                              <a:path w="522605" h="1247140">
                                <a:moveTo>
                                  <a:pt x="521287" y="1089659"/>
                                </a:moveTo>
                                <a:lnTo>
                                  <a:pt x="514804" y="1096009"/>
                                </a:lnTo>
                                <a:lnTo>
                                  <a:pt x="515358" y="1096009"/>
                                </a:lnTo>
                                <a:lnTo>
                                  <a:pt x="518302" y="1098905"/>
                                </a:lnTo>
                                <a:lnTo>
                                  <a:pt x="517473" y="1098905"/>
                                </a:lnTo>
                                <a:lnTo>
                                  <a:pt x="521287" y="1096009"/>
                                </a:lnTo>
                                <a:lnTo>
                                  <a:pt x="521287" y="1089659"/>
                                </a:lnTo>
                                <a:close/>
                              </a:path>
                              <a:path w="522605" h="1247140">
                                <a:moveTo>
                                  <a:pt x="495783" y="1061950"/>
                                </a:moveTo>
                                <a:lnTo>
                                  <a:pt x="468957" y="1088366"/>
                                </a:lnTo>
                                <a:lnTo>
                                  <a:pt x="476952" y="1096246"/>
                                </a:lnTo>
                                <a:lnTo>
                                  <a:pt x="484999" y="1088366"/>
                                </a:lnTo>
                                <a:lnTo>
                                  <a:pt x="485231" y="1088366"/>
                                </a:lnTo>
                                <a:lnTo>
                                  <a:pt x="477177" y="1080418"/>
                                </a:lnTo>
                                <a:lnTo>
                                  <a:pt x="493115" y="1080418"/>
                                </a:lnTo>
                                <a:lnTo>
                                  <a:pt x="496297" y="1077302"/>
                                </a:lnTo>
                                <a:lnTo>
                                  <a:pt x="494692" y="1075689"/>
                                </a:lnTo>
                                <a:lnTo>
                                  <a:pt x="488392" y="1069495"/>
                                </a:lnTo>
                                <a:lnTo>
                                  <a:pt x="503428" y="1069495"/>
                                </a:lnTo>
                                <a:lnTo>
                                  <a:pt x="495783" y="1061950"/>
                                </a:lnTo>
                                <a:close/>
                              </a:path>
                              <a:path w="522605" h="1247140">
                                <a:moveTo>
                                  <a:pt x="51877" y="1069495"/>
                                </a:moveTo>
                                <a:lnTo>
                                  <a:pt x="51547" y="1069495"/>
                                </a:lnTo>
                                <a:lnTo>
                                  <a:pt x="43616" y="1077302"/>
                                </a:lnTo>
                                <a:lnTo>
                                  <a:pt x="44312" y="1077302"/>
                                </a:lnTo>
                                <a:lnTo>
                                  <a:pt x="63360" y="1096009"/>
                                </a:lnTo>
                                <a:lnTo>
                                  <a:pt x="63168" y="1096009"/>
                                </a:lnTo>
                                <a:lnTo>
                                  <a:pt x="70912" y="1088366"/>
                                </a:lnTo>
                                <a:lnTo>
                                  <a:pt x="71052" y="1088366"/>
                                </a:lnTo>
                                <a:lnTo>
                                  <a:pt x="70639" y="1087960"/>
                                </a:lnTo>
                                <a:lnTo>
                                  <a:pt x="54685" y="1087960"/>
                                </a:lnTo>
                                <a:lnTo>
                                  <a:pt x="62576" y="1080201"/>
                                </a:lnTo>
                                <a:lnTo>
                                  <a:pt x="62755" y="1080201"/>
                                </a:lnTo>
                                <a:lnTo>
                                  <a:pt x="51877" y="1069495"/>
                                </a:lnTo>
                                <a:close/>
                              </a:path>
                              <a:path w="522605" h="1247140">
                                <a:moveTo>
                                  <a:pt x="90238" y="1069495"/>
                                </a:moveTo>
                                <a:lnTo>
                                  <a:pt x="90034" y="1069495"/>
                                </a:lnTo>
                                <a:lnTo>
                                  <a:pt x="82123" y="1077302"/>
                                </a:lnTo>
                                <a:lnTo>
                                  <a:pt x="82009" y="1077453"/>
                                </a:lnTo>
                                <a:lnTo>
                                  <a:pt x="100913" y="1096009"/>
                                </a:lnTo>
                                <a:lnTo>
                                  <a:pt x="100727" y="1096009"/>
                                </a:lnTo>
                                <a:lnTo>
                                  <a:pt x="108491" y="1088366"/>
                                </a:lnTo>
                                <a:lnTo>
                                  <a:pt x="92789" y="1088366"/>
                                </a:lnTo>
                                <a:lnTo>
                                  <a:pt x="101072" y="1080201"/>
                                </a:lnTo>
                                <a:lnTo>
                                  <a:pt x="90238" y="1069495"/>
                                </a:lnTo>
                                <a:close/>
                              </a:path>
                              <a:path w="522605" h="1247140">
                                <a:moveTo>
                                  <a:pt x="127660" y="1069495"/>
                                </a:moveTo>
                                <a:lnTo>
                                  <a:pt x="119577" y="1077453"/>
                                </a:lnTo>
                                <a:lnTo>
                                  <a:pt x="138489" y="1096009"/>
                                </a:lnTo>
                                <a:lnTo>
                                  <a:pt x="138139" y="1096009"/>
                                </a:lnTo>
                                <a:lnTo>
                                  <a:pt x="145903" y="1088366"/>
                                </a:lnTo>
                                <a:lnTo>
                                  <a:pt x="130153" y="1088366"/>
                                </a:lnTo>
                                <a:lnTo>
                                  <a:pt x="138436" y="1080201"/>
                                </a:lnTo>
                                <a:lnTo>
                                  <a:pt x="138243" y="1079940"/>
                                </a:lnTo>
                                <a:lnTo>
                                  <a:pt x="127660" y="1069495"/>
                                </a:lnTo>
                                <a:close/>
                              </a:path>
                              <a:path w="522605" h="1247140">
                                <a:moveTo>
                                  <a:pt x="289060" y="1080201"/>
                                </a:moveTo>
                                <a:lnTo>
                                  <a:pt x="288796" y="1080418"/>
                                </a:lnTo>
                                <a:lnTo>
                                  <a:pt x="281159" y="1087960"/>
                                </a:lnTo>
                                <a:lnTo>
                                  <a:pt x="289347" y="1096009"/>
                                </a:lnTo>
                                <a:lnTo>
                                  <a:pt x="288547" y="1096009"/>
                                </a:lnTo>
                                <a:lnTo>
                                  <a:pt x="296743" y="1087960"/>
                                </a:lnTo>
                                <a:lnTo>
                                  <a:pt x="296921" y="1087960"/>
                                </a:lnTo>
                                <a:lnTo>
                                  <a:pt x="289060" y="1080201"/>
                                </a:lnTo>
                                <a:close/>
                              </a:path>
                              <a:path w="522605" h="1247140">
                                <a:moveTo>
                                  <a:pt x="326588" y="1080201"/>
                                </a:moveTo>
                                <a:lnTo>
                                  <a:pt x="326319" y="1080418"/>
                                </a:lnTo>
                                <a:lnTo>
                                  <a:pt x="319520" y="1087119"/>
                                </a:lnTo>
                                <a:lnTo>
                                  <a:pt x="318737" y="1087960"/>
                                </a:lnTo>
                                <a:lnTo>
                                  <a:pt x="326928" y="1096009"/>
                                </a:lnTo>
                                <a:lnTo>
                                  <a:pt x="326123" y="1096009"/>
                                </a:lnTo>
                                <a:lnTo>
                                  <a:pt x="334316" y="1087960"/>
                                </a:lnTo>
                                <a:lnTo>
                                  <a:pt x="334454" y="1087960"/>
                                </a:lnTo>
                                <a:lnTo>
                                  <a:pt x="326588" y="1080201"/>
                                </a:lnTo>
                                <a:close/>
                              </a:path>
                              <a:path w="522605" h="1247140">
                                <a:moveTo>
                                  <a:pt x="353737" y="1069495"/>
                                </a:moveTo>
                                <a:lnTo>
                                  <a:pt x="353107" y="1069495"/>
                                </a:lnTo>
                                <a:lnTo>
                                  <a:pt x="345162" y="1077302"/>
                                </a:lnTo>
                                <a:lnTo>
                                  <a:pt x="345641" y="1077302"/>
                                </a:lnTo>
                                <a:lnTo>
                                  <a:pt x="364620" y="1096009"/>
                                </a:lnTo>
                                <a:lnTo>
                                  <a:pt x="363684" y="1096009"/>
                                </a:lnTo>
                                <a:lnTo>
                                  <a:pt x="371872" y="1087960"/>
                                </a:lnTo>
                                <a:lnTo>
                                  <a:pt x="356170" y="1087960"/>
                                </a:lnTo>
                                <a:lnTo>
                                  <a:pt x="364300" y="1079940"/>
                                </a:lnTo>
                                <a:lnTo>
                                  <a:pt x="363899" y="1079499"/>
                                </a:lnTo>
                                <a:lnTo>
                                  <a:pt x="353737" y="1069495"/>
                                </a:lnTo>
                                <a:close/>
                              </a:path>
                              <a:path w="522605" h="1247140">
                                <a:moveTo>
                                  <a:pt x="391149" y="1069495"/>
                                </a:moveTo>
                                <a:lnTo>
                                  <a:pt x="390654" y="1069495"/>
                                </a:lnTo>
                                <a:lnTo>
                                  <a:pt x="382713" y="1077302"/>
                                </a:lnTo>
                                <a:lnTo>
                                  <a:pt x="383005" y="1077302"/>
                                </a:lnTo>
                                <a:lnTo>
                                  <a:pt x="401984" y="1096009"/>
                                </a:lnTo>
                                <a:lnTo>
                                  <a:pt x="401224" y="1096009"/>
                                </a:lnTo>
                                <a:lnTo>
                                  <a:pt x="409407" y="1087960"/>
                                </a:lnTo>
                                <a:lnTo>
                                  <a:pt x="393637" y="1087960"/>
                                </a:lnTo>
                                <a:lnTo>
                                  <a:pt x="401758" y="1079940"/>
                                </a:lnTo>
                                <a:lnTo>
                                  <a:pt x="391149" y="1069495"/>
                                </a:lnTo>
                                <a:close/>
                              </a:path>
                              <a:path w="522605" h="1247140">
                                <a:moveTo>
                                  <a:pt x="439656" y="1080418"/>
                                </a:moveTo>
                                <a:lnTo>
                                  <a:pt x="439195" y="1080769"/>
                                </a:lnTo>
                                <a:lnTo>
                                  <a:pt x="431886" y="1087960"/>
                                </a:lnTo>
                                <a:lnTo>
                                  <a:pt x="431593" y="1088366"/>
                                </a:lnTo>
                                <a:lnTo>
                                  <a:pt x="439348" y="1096009"/>
                                </a:lnTo>
                                <a:lnTo>
                                  <a:pt x="438732" y="1096009"/>
                                </a:lnTo>
                                <a:lnTo>
                                  <a:pt x="446908" y="1087960"/>
                                </a:lnTo>
                                <a:lnTo>
                                  <a:pt x="447316" y="1087960"/>
                                </a:lnTo>
                                <a:lnTo>
                                  <a:pt x="439656" y="1080418"/>
                                </a:lnTo>
                                <a:close/>
                              </a:path>
                              <a:path w="522605" h="1247140">
                                <a:moveTo>
                                  <a:pt x="503848" y="1069910"/>
                                </a:moveTo>
                                <a:lnTo>
                                  <a:pt x="497944" y="1075689"/>
                                </a:lnTo>
                                <a:lnTo>
                                  <a:pt x="496332" y="1077302"/>
                                </a:lnTo>
                                <a:lnTo>
                                  <a:pt x="515358" y="1096009"/>
                                </a:lnTo>
                                <a:lnTo>
                                  <a:pt x="514804" y="1096009"/>
                                </a:lnTo>
                                <a:lnTo>
                                  <a:pt x="521287" y="1089659"/>
                                </a:lnTo>
                                <a:lnTo>
                                  <a:pt x="521287" y="1087960"/>
                                </a:lnTo>
                                <a:lnTo>
                                  <a:pt x="506786" y="1087960"/>
                                </a:lnTo>
                                <a:lnTo>
                                  <a:pt x="514434" y="1080418"/>
                                </a:lnTo>
                                <a:lnTo>
                                  <a:pt x="514276" y="1080201"/>
                                </a:lnTo>
                                <a:lnTo>
                                  <a:pt x="503848" y="1069910"/>
                                </a:lnTo>
                                <a:close/>
                              </a:path>
                              <a:path w="522605" h="1247140">
                                <a:moveTo>
                                  <a:pt x="14442" y="1069495"/>
                                </a:moveTo>
                                <a:lnTo>
                                  <a:pt x="14135" y="1069495"/>
                                </a:lnTo>
                                <a:lnTo>
                                  <a:pt x="6205" y="1077302"/>
                                </a:lnTo>
                                <a:lnTo>
                                  <a:pt x="6808" y="1077302"/>
                                </a:lnTo>
                                <a:lnTo>
                                  <a:pt x="25227" y="1095406"/>
                                </a:lnTo>
                                <a:lnTo>
                                  <a:pt x="32790" y="1087960"/>
                                </a:lnTo>
                                <a:lnTo>
                                  <a:pt x="17185" y="1087960"/>
                                </a:lnTo>
                                <a:lnTo>
                                  <a:pt x="25056" y="1080201"/>
                                </a:lnTo>
                                <a:lnTo>
                                  <a:pt x="25308" y="1080201"/>
                                </a:lnTo>
                                <a:lnTo>
                                  <a:pt x="14442" y="1069495"/>
                                </a:lnTo>
                                <a:close/>
                              </a:path>
                              <a:path w="522605" h="1247140">
                                <a:moveTo>
                                  <a:pt x="165130" y="1069495"/>
                                </a:moveTo>
                                <a:lnTo>
                                  <a:pt x="164839" y="1069724"/>
                                </a:lnTo>
                                <a:lnTo>
                                  <a:pt x="157142" y="1077302"/>
                                </a:lnTo>
                                <a:lnTo>
                                  <a:pt x="157684" y="1077302"/>
                                </a:lnTo>
                                <a:lnTo>
                                  <a:pt x="176068" y="1095406"/>
                                </a:lnTo>
                                <a:lnTo>
                                  <a:pt x="181820" y="1089659"/>
                                </a:lnTo>
                                <a:lnTo>
                                  <a:pt x="183547" y="1087960"/>
                                </a:lnTo>
                                <a:lnTo>
                                  <a:pt x="168054" y="1087960"/>
                                </a:lnTo>
                                <a:lnTo>
                                  <a:pt x="175922" y="1080201"/>
                                </a:lnTo>
                                <a:lnTo>
                                  <a:pt x="175722" y="1079940"/>
                                </a:lnTo>
                                <a:lnTo>
                                  <a:pt x="165130" y="1069495"/>
                                </a:lnTo>
                                <a:close/>
                              </a:path>
                              <a:path w="522605" h="1247140">
                                <a:moveTo>
                                  <a:pt x="202632" y="1069495"/>
                                </a:moveTo>
                                <a:lnTo>
                                  <a:pt x="202313" y="1069495"/>
                                </a:lnTo>
                                <a:lnTo>
                                  <a:pt x="194379" y="1077302"/>
                                </a:lnTo>
                                <a:lnTo>
                                  <a:pt x="195210" y="1077302"/>
                                </a:lnTo>
                                <a:lnTo>
                                  <a:pt x="213606" y="1095406"/>
                                </a:lnTo>
                                <a:lnTo>
                                  <a:pt x="221113" y="1087960"/>
                                </a:lnTo>
                                <a:lnTo>
                                  <a:pt x="205595" y="1087960"/>
                                </a:lnTo>
                                <a:lnTo>
                                  <a:pt x="213459" y="1080201"/>
                                </a:lnTo>
                                <a:lnTo>
                                  <a:pt x="213233" y="1079940"/>
                                </a:lnTo>
                                <a:lnTo>
                                  <a:pt x="202632" y="1069495"/>
                                </a:lnTo>
                                <a:close/>
                              </a:path>
                              <a:path w="522605" h="1247140">
                                <a:moveTo>
                                  <a:pt x="251253" y="1080418"/>
                                </a:moveTo>
                                <a:lnTo>
                                  <a:pt x="243592" y="1087960"/>
                                </a:lnTo>
                                <a:lnTo>
                                  <a:pt x="251162" y="1095406"/>
                                </a:lnTo>
                                <a:lnTo>
                                  <a:pt x="258666" y="1087960"/>
                                </a:lnTo>
                                <a:lnTo>
                                  <a:pt x="258912" y="1087960"/>
                                </a:lnTo>
                                <a:lnTo>
                                  <a:pt x="251253" y="1080418"/>
                                </a:lnTo>
                                <a:close/>
                              </a:path>
                              <a:path w="522605" h="1247140">
                                <a:moveTo>
                                  <a:pt x="79186" y="1080201"/>
                                </a:moveTo>
                                <a:lnTo>
                                  <a:pt x="62755" y="1080201"/>
                                </a:lnTo>
                                <a:lnTo>
                                  <a:pt x="71052" y="1088366"/>
                                </a:lnTo>
                                <a:lnTo>
                                  <a:pt x="70912" y="1088366"/>
                                </a:lnTo>
                                <a:lnTo>
                                  <a:pt x="79186" y="1080201"/>
                                </a:lnTo>
                                <a:close/>
                              </a:path>
                              <a:path w="522605" h="1247140">
                                <a:moveTo>
                                  <a:pt x="428560" y="1069495"/>
                                </a:moveTo>
                                <a:lnTo>
                                  <a:pt x="428177" y="1069495"/>
                                </a:lnTo>
                                <a:lnTo>
                                  <a:pt x="420241" y="1077302"/>
                                </a:lnTo>
                                <a:lnTo>
                                  <a:pt x="420369" y="1077302"/>
                                </a:lnTo>
                                <a:lnTo>
                                  <a:pt x="431593" y="1088366"/>
                                </a:lnTo>
                                <a:lnTo>
                                  <a:pt x="431886" y="1087960"/>
                                </a:lnTo>
                                <a:lnTo>
                                  <a:pt x="439552" y="1080418"/>
                                </a:lnTo>
                                <a:lnTo>
                                  <a:pt x="439435" y="1080201"/>
                                </a:lnTo>
                                <a:lnTo>
                                  <a:pt x="428560" y="1069495"/>
                                </a:lnTo>
                                <a:close/>
                              </a:path>
                              <a:path w="522605" h="1247140">
                                <a:moveTo>
                                  <a:pt x="466110" y="1069495"/>
                                </a:moveTo>
                                <a:lnTo>
                                  <a:pt x="465662" y="1069495"/>
                                </a:lnTo>
                                <a:lnTo>
                                  <a:pt x="457733" y="1077302"/>
                                </a:lnTo>
                                <a:lnTo>
                                  <a:pt x="468957" y="1088366"/>
                                </a:lnTo>
                                <a:lnTo>
                                  <a:pt x="477029" y="1080418"/>
                                </a:lnTo>
                                <a:lnTo>
                                  <a:pt x="477177" y="1080418"/>
                                </a:lnTo>
                                <a:lnTo>
                                  <a:pt x="466110" y="1069495"/>
                                </a:lnTo>
                                <a:close/>
                              </a:path>
                              <a:path w="522605" h="1247140">
                                <a:moveTo>
                                  <a:pt x="493115" y="1080418"/>
                                </a:moveTo>
                                <a:lnTo>
                                  <a:pt x="477177" y="1080418"/>
                                </a:lnTo>
                                <a:lnTo>
                                  <a:pt x="485231" y="1088366"/>
                                </a:lnTo>
                                <a:lnTo>
                                  <a:pt x="484999" y="1088366"/>
                                </a:lnTo>
                                <a:lnTo>
                                  <a:pt x="493115" y="1080418"/>
                                </a:lnTo>
                                <a:close/>
                              </a:path>
                              <a:path w="522605" h="1247140">
                                <a:moveTo>
                                  <a:pt x="40672" y="1080201"/>
                                </a:moveTo>
                                <a:lnTo>
                                  <a:pt x="25308" y="1080201"/>
                                </a:lnTo>
                                <a:lnTo>
                                  <a:pt x="33182" y="1087960"/>
                                </a:lnTo>
                                <a:lnTo>
                                  <a:pt x="32790" y="1087960"/>
                                </a:lnTo>
                                <a:lnTo>
                                  <a:pt x="40672" y="1080201"/>
                                </a:lnTo>
                                <a:close/>
                              </a:path>
                              <a:path w="522605" h="1247140">
                                <a:moveTo>
                                  <a:pt x="111701" y="1069724"/>
                                </a:moveTo>
                                <a:lnTo>
                                  <a:pt x="101072" y="1080201"/>
                                </a:lnTo>
                                <a:lnTo>
                                  <a:pt x="108924" y="1087960"/>
                                </a:lnTo>
                                <a:lnTo>
                                  <a:pt x="109757" y="1087119"/>
                                </a:lnTo>
                                <a:lnTo>
                                  <a:pt x="119577" y="1077453"/>
                                </a:lnTo>
                                <a:lnTo>
                                  <a:pt x="111701" y="1069724"/>
                                </a:lnTo>
                                <a:close/>
                              </a:path>
                              <a:path w="522605" h="1247140">
                                <a:moveTo>
                                  <a:pt x="157264" y="1061739"/>
                                </a:moveTo>
                                <a:lnTo>
                                  <a:pt x="156952" y="1061950"/>
                                </a:lnTo>
                                <a:lnTo>
                                  <a:pt x="138701" y="1079940"/>
                                </a:lnTo>
                                <a:lnTo>
                                  <a:pt x="138507" y="1080201"/>
                                </a:lnTo>
                                <a:lnTo>
                                  <a:pt x="146368" y="1087960"/>
                                </a:lnTo>
                                <a:lnTo>
                                  <a:pt x="147169" y="1087119"/>
                                </a:lnTo>
                                <a:lnTo>
                                  <a:pt x="157142" y="1077302"/>
                                </a:lnTo>
                                <a:lnTo>
                                  <a:pt x="157684" y="1077302"/>
                                </a:lnTo>
                                <a:lnTo>
                                  <a:pt x="149756" y="1069495"/>
                                </a:lnTo>
                                <a:lnTo>
                                  <a:pt x="165130" y="1069495"/>
                                </a:lnTo>
                                <a:lnTo>
                                  <a:pt x="157264" y="1061739"/>
                                </a:lnTo>
                                <a:close/>
                              </a:path>
                              <a:path w="522605" h="1247140">
                                <a:moveTo>
                                  <a:pt x="194761" y="1061739"/>
                                </a:moveTo>
                                <a:lnTo>
                                  <a:pt x="194432" y="1061950"/>
                                </a:lnTo>
                                <a:lnTo>
                                  <a:pt x="176187" y="1079940"/>
                                </a:lnTo>
                                <a:lnTo>
                                  <a:pt x="175987" y="1080201"/>
                                </a:lnTo>
                                <a:lnTo>
                                  <a:pt x="183856" y="1087960"/>
                                </a:lnTo>
                                <a:lnTo>
                                  <a:pt x="183547" y="1087960"/>
                                </a:lnTo>
                                <a:lnTo>
                                  <a:pt x="194379" y="1077302"/>
                                </a:lnTo>
                                <a:lnTo>
                                  <a:pt x="195210" y="1077302"/>
                                </a:lnTo>
                                <a:lnTo>
                                  <a:pt x="187277" y="1069495"/>
                                </a:lnTo>
                                <a:lnTo>
                                  <a:pt x="202632" y="1069495"/>
                                </a:lnTo>
                                <a:lnTo>
                                  <a:pt x="194761" y="1061739"/>
                                </a:lnTo>
                                <a:close/>
                              </a:path>
                              <a:path w="522605" h="1247140">
                                <a:moveTo>
                                  <a:pt x="232283" y="1061739"/>
                                </a:moveTo>
                                <a:lnTo>
                                  <a:pt x="231957" y="1061950"/>
                                </a:lnTo>
                                <a:lnTo>
                                  <a:pt x="213723" y="1079940"/>
                                </a:lnTo>
                                <a:lnTo>
                                  <a:pt x="213498" y="1080201"/>
                                </a:lnTo>
                                <a:lnTo>
                                  <a:pt x="221373" y="1087960"/>
                                </a:lnTo>
                                <a:lnTo>
                                  <a:pt x="221113" y="1087960"/>
                                </a:lnTo>
                                <a:lnTo>
                                  <a:pt x="231940" y="1077302"/>
                                </a:lnTo>
                                <a:lnTo>
                                  <a:pt x="232757" y="1077302"/>
                                </a:lnTo>
                                <a:lnTo>
                                  <a:pt x="224820" y="1069495"/>
                                </a:lnTo>
                                <a:lnTo>
                                  <a:pt x="240160" y="1069495"/>
                                </a:lnTo>
                                <a:lnTo>
                                  <a:pt x="232283" y="1061739"/>
                                </a:lnTo>
                                <a:close/>
                              </a:path>
                              <a:path w="522605" h="1247140">
                                <a:moveTo>
                                  <a:pt x="240160" y="1069495"/>
                                </a:moveTo>
                                <a:lnTo>
                                  <a:pt x="239871" y="1069495"/>
                                </a:lnTo>
                                <a:lnTo>
                                  <a:pt x="231940" y="1077302"/>
                                </a:lnTo>
                                <a:lnTo>
                                  <a:pt x="232757" y="1077302"/>
                                </a:lnTo>
                                <a:lnTo>
                                  <a:pt x="243592" y="1087960"/>
                                </a:lnTo>
                                <a:lnTo>
                                  <a:pt x="251253" y="1080418"/>
                                </a:lnTo>
                                <a:lnTo>
                                  <a:pt x="240160" y="1069495"/>
                                </a:lnTo>
                                <a:close/>
                              </a:path>
                              <a:path w="522605" h="1247140">
                                <a:moveTo>
                                  <a:pt x="262379" y="1069495"/>
                                </a:moveTo>
                                <a:lnTo>
                                  <a:pt x="262115" y="1069724"/>
                                </a:lnTo>
                                <a:lnTo>
                                  <a:pt x="251253" y="1080418"/>
                                </a:lnTo>
                                <a:lnTo>
                                  <a:pt x="258912" y="1087960"/>
                                </a:lnTo>
                                <a:lnTo>
                                  <a:pt x="258666" y="1087960"/>
                                </a:lnTo>
                                <a:lnTo>
                                  <a:pt x="269487" y="1077302"/>
                                </a:lnTo>
                                <a:lnTo>
                                  <a:pt x="270319" y="1077302"/>
                                </a:lnTo>
                                <a:lnTo>
                                  <a:pt x="262379" y="1069495"/>
                                </a:lnTo>
                                <a:close/>
                              </a:path>
                              <a:path w="522605" h="1247140">
                                <a:moveTo>
                                  <a:pt x="278212" y="1069495"/>
                                </a:moveTo>
                                <a:lnTo>
                                  <a:pt x="277414" y="1069495"/>
                                </a:lnTo>
                                <a:lnTo>
                                  <a:pt x="269487" y="1077302"/>
                                </a:lnTo>
                                <a:lnTo>
                                  <a:pt x="270319" y="1077302"/>
                                </a:lnTo>
                                <a:lnTo>
                                  <a:pt x="281159" y="1087960"/>
                                </a:lnTo>
                                <a:lnTo>
                                  <a:pt x="289016" y="1080201"/>
                                </a:lnTo>
                                <a:lnTo>
                                  <a:pt x="288795" y="1079940"/>
                                </a:lnTo>
                                <a:lnTo>
                                  <a:pt x="278212" y="1069495"/>
                                </a:lnTo>
                                <a:close/>
                              </a:path>
                              <a:path w="522605" h="1247140">
                                <a:moveTo>
                                  <a:pt x="299950" y="1069495"/>
                                </a:moveTo>
                                <a:lnTo>
                                  <a:pt x="299652" y="1069724"/>
                                </a:lnTo>
                                <a:lnTo>
                                  <a:pt x="289281" y="1079940"/>
                                </a:lnTo>
                                <a:lnTo>
                                  <a:pt x="289060" y="1080201"/>
                                </a:lnTo>
                                <a:lnTo>
                                  <a:pt x="296921" y="1087960"/>
                                </a:lnTo>
                                <a:lnTo>
                                  <a:pt x="296743" y="1087960"/>
                                </a:lnTo>
                                <a:lnTo>
                                  <a:pt x="307594" y="1077302"/>
                                </a:lnTo>
                                <a:lnTo>
                                  <a:pt x="307893" y="1077302"/>
                                </a:lnTo>
                                <a:lnTo>
                                  <a:pt x="299950" y="1069495"/>
                                </a:lnTo>
                                <a:close/>
                              </a:path>
                              <a:path w="522605" h="1247140">
                                <a:moveTo>
                                  <a:pt x="315734" y="1069495"/>
                                </a:moveTo>
                                <a:lnTo>
                                  <a:pt x="315542" y="1069495"/>
                                </a:lnTo>
                                <a:lnTo>
                                  <a:pt x="307594" y="1077302"/>
                                </a:lnTo>
                                <a:lnTo>
                                  <a:pt x="307893" y="1077302"/>
                                </a:lnTo>
                                <a:lnTo>
                                  <a:pt x="318737" y="1087960"/>
                                </a:lnTo>
                                <a:lnTo>
                                  <a:pt x="319520" y="1087119"/>
                                </a:lnTo>
                                <a:lnTo>
                                  <a:pt x="326539" y="1080201"/>
                                </a:lnTo>
                                <a:lnTo>
                                  <a:pt x="326323" y="1079940"/>
                                </a:lnTo>
                                <a:lnTo>
                                  <a:pt x="315734" y="1069495"/>
                                </a:lnTo>
                                <a:close/>
                              </a:path>
                              <a:path w="522605" h="1247140">
                                <a:moveTo>
                                  <a:pt x="345611" y="1061495"/>
                                </a:moveTo>
                                <a:lnTo>
                                  <a:pt x="345269" y="1061739"/>
                                </a:lnTo>
                                <a:lnTo>
                                  <a:pt x="326804" y="1079940"/>
                                </a:lnTo>
                                <a:lnTo>
                                  <a:pt x="326588" y="1080201"/>
                                </a:lnTo>
                                <a:lnTo>
                                  <a:pt x="334454" y="1087960"/>
                                </a:lnTo>
                                <a:lnTo>
                                  <a:pt x="334316" y="1087960"/>
                                </a:lnTo>
                                <a:lnTo>
                                  <a:pt x="345162" y="1077302"/>
                                </a:lnTo>
                                <a:lnTo>
                                  <a:pt x="345641" y="1077302"/>
                                </a:lnTo>
                                <a:lnTo>
                                  <a:pt x="337721" y="1069495"/>
                                </a:lnTo>
                                <a:lnTo>
                                  <a:pt x="353737" y="1069495"/>
                                </a:lnTo>
                                <a:lnTo>
                                  <a:pt x="345611" y="1061495"/>
                                </a:lnTo>
                                <a:close/>
                              </a:path>
                              <a:path w="522605" h="1247140">
                                <a:moveTo>
                                  <a:pt x="383023" y="1061495"/>
                                </a:moveTo>
                                <a:lnTo>
                                  <a:pt x="382749" y="1061739"/>
                                </a:lnTo>
                                <a:lnTo>
                                  <a:pt x="364746" y="1079499"/>
                                </a:lnTo>
                                <a:lnTo>
                                  <a:pt x="364346" y="1079940"/>
                                </a:lnTo>
                                <a:lnTo>
                                  <a:pt x="372493" y="1087960"/>
                                </a:lnTo>
                                <a:lnTo>
                                  <a:pt x="371872" y="1087960"/>
                                </a:lnTo>
                                <a:lnTo>
                                  <a:pt x="382713" y="1077302"/>
                                </a:lnTo>
                                <a:lnTo>
                                  <a:pt x="383005" y="1077302"/>
                                </a:lnTo>
                                <a:lnTo>
                                  <a:pt x="375085" y="1069495"/>
                                </a:lnTo>
                                <a:lnTo>
                                  <a:pt x="391149" y="1069495"/>
                                </a:lnTo>
                                <a:lnTo>
                                  <a:pt x="383023" y="1061495"/>
                                </a:lnTo>
                                <a:close/>
                              </a:path>
                              <a:path w="522605" h="1247140">
                                <a:moveTo>
                                  <a:pt x="412449" y="1069495"/>
                                </a:moveTo>
                                <a:lnTo>
                                  <a:pt x="412102" y="1069724"/>
                                </a:lnTo>
                                <a:lnTo>
                                  <a:pt x="401758" y="1079940"/>
                                </a:lnTo>
                                <a:lnTo>
                                  <a:pt x="409905" y="1087960"/>
                                </a:lnTo>
                                <a:lnTo>
                                  <a:pt x="409407" y="1087960"/>
                                </a:lnTo>
                                <a:lnTo>
                                  <a:pt x="420241" y="1077302"/>
                                </a:lnTo>
                                <a:lnTo>
                                  <a:pt x="420369" y="1077302"/>
                                </a:lnTo>
                                <a:lnTo>
                                  <a:pt x="412449" y="1069495"/>
                                </a:lnTo>
                                <a:close/>
                              </a:path>
                              <a:path w="522605" h="1247140">
                                <a:moveTo>
                                  <a:pt x="450234" y="1069910"/>
                                </a:moveTo>
                                <a:lnTo>
                                  <a:pt x="439773" y="1080201"/>
                                </a:lnTo>
                                <a:lnTo>
                                  <a:pt x="439656" y="1080418"/>
                                </a:lnTo>
                                <a:lnTo>
                                  <a:pt x="447316" y="1087960"/>
                                </a:lnTo>
                                <a:lnTo>
                                  <a:pt x="446908" y="1087960"/>
                                </a:lnTo>
                                <a:lnTo>
                                  <a:pt x="457733" y="1077302"/>
                                </a:lnTo>
                                <a:lnTo>
                                  <a:pt x="450234" y="1069910"/>
                                </a:lnTo>
                                <a:close/>
                              </a:path>
                              <a:path w="522605" h="1247140">
                                <a:moveTo>
                                  <a:pt x="518242" y="1077302"/>
                                </a:moveTo>
                                <a:lnTo>
                                  <a:pt x="517594" y="1077302"/>
                                </a:lnTo>
                                <a:lnTo>
                                  <a:pt x="514654" y="1080201"/>
                                </a:lnTo>
                                <a:lnTo>
                                  <a:pt x="514496" y="1080418"/>
                                </a:lnTo>
                                <a:lnTo>
                                  <a:pt x="521287" y="1087119"/>
                                </a:lnTo>
                                <a:lnTo>
                                  <a:pt x="521287" y="1080769"/>
                                </a:lnTo>
                                <a:lnTo>
                                  <a:pt x="518242" y="1077302"/>
                                </a:lnTo>
                                <a:close/>
                              </a:path>
                              <a:path w="522605" h="1247140">
                                <a:moveTo>
                                  <a:pt x="0" y="1070609"/>
                                </a:moveTo>
                                <a:lnTo>
                                  <a:pt x="0" y="1075689"/>
                                </a:lnTo>
                                <a:lnTo>
                                  <a:pt x="3972" y="1079499"/>
                                </a:lnTo>
                                <a:lnTo>
                                  <a:pt x="6205" y="1077302"/>
                                </a:lnTo>
                                <a:lnTo>
                                  <a:pt x="6808" y="1077302"/>
                                </a:lnTo>
                                <a:lnTo>
                                  <a:pt x="0" y="1070609"/>
                                </a:lnTo>
                                <a:close/>
                              </a:path>
                              <a:path w="522605" h="1247140">
                                <a:moveTo>
                                  <a:pt x="70929" y="1050414"/>
                                </a:moveTo>
                                <a:lnTo>
                                  <a:pt x="62259" y="1058949"/>
                                </a:lnTo>
                                <a:lnTo>
                                  <a:pt x="63159" y="1058949"/>
                                </a:lnTo>
                                <a:lnTo>
                                  <a:pt x="82009" y="1077453"/>
                                </a:lnTo>
                                <a:lnTo>
                                  <a:pt x="82123" y="1077302"/>
                                </a:lnTo>
                                <a:lnTo>
                                  <a:pt x="90034" y="1069495"/>
                                </a:lnTo>
                                <a:lnTo>
                                  <a:pt x="73464" y="1069495"/>
                                </a:lnTo>
                                <a:lnTo>
                                  <a:pt x="81872" y="1061228"/>
                                </a:lnTo>
                                <a:lnTo>
                                  <a:pt x="70929" y="1050414"/>
                                </a:lnTo>
                                <a:close/>
                              </a:path>
                              <a:path w="522605" h="1247140">
                                <a:moveTo>
                                  <a:pt x="119802" y="1061739"/>
                                </a:moveTo>
                                <a:lnTo>
                                  <a:pt x="111701" y="1069724"/>
                                </a:lnTo>
                                <a:lnTo>
                                  <a:pt x="119577" y="1077453"/>
                                </a:lnTo>
                                <a:lnTo>
                                  <a:pt x="127660" y="1069495"/>
                                </a:lnTo>
                                <a:lnTo>
                                  <a:pt x="119802" y="1061739"/>
                                </a:lnTo>
                                <a:close/>
                              </a:path>
                              <a:path w="522605" h="1247140">
                                <a:moveTo>
                                  <a:pt x="25233" y="1043273"/>
                                </a:moveTo>
                                <a:lnTo>
                                  <a:pt x="24930" y="1043495"/>
                                </a:lnTo>
                                <a:lnTo>
                                  <a:pt x="0" y="1068069"/>
                                </a:lnTo>
                                <a:lnTo>
                                  <a:pt x="0" y="1070609"/>
                                </a:lnTo>
                                <a:lnTo>
                                  <a:pt x="6808" y="1077302"/>
                                </a:lnTo>
                                <a:lnTo>
                                  <a:pt x="6205" y="1077302"/>
                                </a:lnTo>
                                <a:lnTo>
                                  <a:pt x="14135" y="1069495"/>
                                </a:lnTo>
                                <a:lnTo>
                                  <a:pt x="14442" y="1069495"/>
                                </a:lnTo>
                                <a:lnTo>
                                  <a:pt x="6570" y="1061739"/>
                                </a:lnTo>
                                <a:lnTo>
                                  <a:pt x="22013" y="1061739"/>
                                </a:lnTo>
                                <a:lnTo>
                                  <a:pt x="24847" y="1058949"/>
                                </a:lnTo>
                                <a:lnTo>
                                  <a:pt x="25626" y="1058949"/>
                                </a:lnTo>
                                <a:lnTo>
                                  <a:pt x="17570" y="1051037"/>
                                </a:lnTo>
                                <a:lnTo>
                                  <a:pt x="33122" y="1051037"/>
                                </a:lnTo>
                                <a:lnTo>
                                  <a:pt x="25233" y="1043273"/>
                                </a:lnTo>
                                <a:close/>
                              </a:path>
                              <a:path w="522605" h="1247140">
                                <a:moveTo>
                                  <a:pt x="33122" y="1051037"/>
                                </a:moveTo>
                                <a:lnTo>
                                  <a:pt x="32885" y="1051037"/>
                                </a:lnTo>
                                <a:lnTo>
                                  <a:pt x="24847" y="1058949"/>
                                </a:lnTo>
                                <a:lnTo>
                                  <a:pt x="25626" y="1058949"/>
                                </a:lnTo>
                                <a:lnTo>
                                  <a:pt x="44312" y="1077302"/>
                                </a:lnTo>
                                <a:lnTo>
                                  <a:pt x="43616" y="1077302"/>
                                </a:lnTo>
                                <a:lnTo>
                                  <a:pt x="51547" y="1069495"/>
                                </a:lnTo>
                                <a:lnTo>
                                  <a:pt x="35917" y="1069495"/>
                                </a:lnTo>
                                <a:lnTo>
                                  <a:pt x="43785" y="1061739"/>
                                </a:lnTo>
                                <a:lnTo>
                                  <a:pt x="43996" y="1061739"/>
                                </a:lnTo>
                                <a:lnTo>
                                  <a:pt x="33122" y="1051037"/>
                                </a:lnTo>
                                <a:close/>
                              </a:path>
                              <a:path w="522605" h="1247140">
                                <a:moveTo>
                                  <a:pt x="146410" y="1051037"/>
                                </a:moveTo>
                                <a:lnTo>
                                  <a:pt x="138373" y="1058949"/>
                                </a:lnTo>
                                <a:lnTo>
                                  <a:pt x="139047" y="1058949"/>
                                </a:lnTo>
                                <a:lnTo>
                                  <a:pt x="157684" y="1077302"/>
                                </a:lnTo>
                                <a:lnTo>
                                  <a:pt x="157142" y="1077302"/>
                                </a:lnTo>
                                <a:lnTo>
                                  <a:pt x="165072" y="1069495"/>
                                </a:lnTo>
                                <a:lnTo>
                                  <a:pt x="149297" y="1069495"/>
                                </a:lnTo>
                                <a:lnTo>
                                  <a:pt x="157166" y="1061739"/>
                                </a:lnTo>
                                <a:lnTo>
                                  <a:pt x="157017" y="1061495"/>
                                </a:lnTo>
                                <a:lnTo>
                                  <a:pt x="146410" y="1051037"/>
                                </a:lnTo>
                                <a:close/>
                              </a:path>
                              <a:path w="522605" h="1247140">
                                <a:moveTo>
                                  <a:pt x="183898" y="1051037"/>
                                </a:moveTo>
                                <a:lnTo>
                                  <a:pt x="182001" y="1052829"/>
                                </a:lnTo>
                                <a:lnTo>
                                  <a:pt x="175784" y="1058949"/>
                                </a:lnTo>
                                <a:lnTo>
                                  <a:pt x="176561" y="1058949"/>
                                </a:lnTo>
                                <a:lnTo>
                                  <a:pt x="195210" y="1077302"/>
                                </a:lnTo>
                                <a:lnTo>
                                  <a:pt x="194379" y="1077302"/>
                                </a:lnTo>
                                <a:lnTo>
                                  <a:pt x="202313" y="1069495"/>
                                </a:lnTo>
                                <a:lnTo>
                                  <a:pt x="186779" y="1069495"/>
                                </a:lnTo>
                                <a:lnTo>
                                  <a:pt x="194645" y="1061739"/>
                                </a:lnTo>
                                <a:lnTo>
                                  <a:pt x="194513" y="1061495"/>
                                </a:lnTo>
                                <a:lnTo>
                                  <a:pt x="183898" y="1051037"/>
                                </a:lnTo>
                                <a:close/>
                              </a:path>
                              <a:path w="522605" h="1247140">
                                <a:moveTo>
                                  <a:pt x="221414" y="1051037"/>
                                </a:moveTo>
                                <a:lnTo>
                                  <a:pt x="221073" y="1051037"/>
                                </a:lnTo>
                                <a:lnTo>
                                  <a:pt x="213032" y="1058949"/>
                                </a:lnTo>
                                <a:lnTo>
                                  <a:pt x="214098" y="1058949"/>
                                </a:lnTo>
                                <a:lnTo>
                                  <a:pt x="232757" y="1077302"/>
                                </a:lnTo>
                                <a:lnTo>
                                  <a:pt x="231940" y="1077302"/>
                                </a:lnTo>
                                <a:lnTo>
                                  <a:pt x="239871" y="1069495"/>
                                </a:lnTo>
                                <a:lnTo>
                                  <a:pt x="224309" y="1069495"/>
                                </a:lnTo>
                                <a:lnTo>
                                  <a:pt x="232170" y="1061739"/>
                                </a:lnTo>
                                <a:lnTo>
                                  <a:pt x="232036" y="1061495"/>
                                </a:lnTo>
                                <a:lnTo>
                                  <a:pt x="221414" y="1051037"/>
                                </a:lnTo>
                                <a:close/>
                              </a:path>
                              <a:path w="522605" h="1247140">
                                <a:moveTo>
                                  <a:pt x="281169" y="1051037"/>
                                </a:moveTo>
                                <a:lnTo>
                                  <a:pt x="279277" y="1052829"/>
                                </a:lnTo>
                                <a:lnTo>
                                  <a:pt x="263796" y="1068069"/>
                                </a:lnTo>
                                <a:lnTo>
                                  <a:pt x="262379" y="1069495"/>
                                </a:lnTo>
                                <a:lnTo>
                                  <a:pt x="270319" y="1077302"/>
                                </a:lnTo>
                                <a:lnTo>
                                  <a:pt x="269487" y="1077302"/>
                                </a:lnTo>
                                <a:lnTo>
                                  <a:pt x="277414" y="1069495"/>
                                </a:lnTo>
                                <a:lnTo>
                                  <a:pt x="278212" y="1069495"/>
                                </a:lnTo>
                                <a:lnTo>
                                  <a:pt x="270354" y="1061739"/>
                                </a:lnTo>
                                <a:lnTo>
                                  <a:pt x="285289" y="1061739"/>
                                </a:lnTo>
                                <a:lnTo>
                                  <a:pt x="288122" y="1058949"/>
                                </a:lnTo>
                                <a:lnTo>
                                  <a:pt x="289219" y="1058949"/>
                                </a:lnTo>
                                <a:lnTo>
                                  <a:pt x="281169" y="1051037"/>
                                </a:lnTo>
                                <a:close/>
                              </a:path>
                              <a:path w="522605" h="1247140">
                                <a:moveTo>
                                  <a:pt x="307870" y="1061739"/>
                                </a:moveTo>
                                <a:lnTo>
                                  <a:pt x="307545" y="1061950"/>
                                </a:lnTo>
                                <a:lnTo>
                                  <a:pt x="301332" y="1068069"/>
                                </a:lnTo>
                                <a:lnTo>
                                  <a:pt x="299950" y="1069495"/>
                                </a:lnTo>
                                <a:lnTo>
                                  <a:pt x="307893" y="1077302"/>
                                </a:lnTo>
                                <a:lnTo>
                                  <a:pt x="307594" y="1077302"/>
                                </a:lnTo>
                                <a:lnTo>
                                  <a:pt x="315542" y="1069495"/>
                                </a:lnTo>
                                <a:lnTo>
                                  <a:pt x="315734" y="1069495"/>
                                </a:lnTo>
                                <a:lnTo>
                                  <a:pt x="307870" y="1061739"/>
                                </a:lnTo>
                                <a:close/>
                              </a:path>
                              <a:path w="522605" h="1247140">
                                <a:moveTo>
                                  <a:pt x="334987" y="1051037"/>
                                </a:moveTo>
                                <a:lnTo>
                                  <a:pt x="334334" y="1051037"/>
                                </a:lnTo>
                                <a:lnTo>
                                  <a:pt x="326279" y="1058949"/>
                                </a:lnTo>
                                <a:lnTo>
                                  <a:pt x="327022" y="1058949"/>
                                </a:lnTo>
                                <a:lnTo>
                                  <a:pt x="345641" y="1077302"/>
                                </a:lnTo>
                                <a:lnTo>
                                  <a:pt x="345162" y="1077302"/>
                                </a:lnTo>
                                <a:lnTo>
                                  <a:pt x="353107" y="1069495"/>
                                </a:lnTo>
                                <a:lnTo>
                                  <a:pt x="337400" y="1069495"/>
                                </a:lnTo>
                                <a:lnTo>
                                  <a:pt x="345516" y="1061495"/>
                                </a:lnTo>
                                <a:lnTo>
                                  <a:pt x="345339" y="1061228"/>
                                </a:lnTo>
                                <a:lnTo>
                                  <a:pt x="334987" y="1051037"/>
                                </a:lnTo>
                                <a:close/>
                              </a:path>
                              <a:path w="522605" h="1247140">
                                <a:moveTo>
                                  <a:pt x="372399" y="1051037"/>
                                </a:moveTo>
                                <a:lnTo>
                                  <a:pt x="371892" y="1051037"/>
                                </a:lnTo>
                                <a:lnTo>
                                  <a:pt x="363839" y="1058949"/>
                                </a:lnTo>
                                <a:lnTo>
                                  <a:pt x="364386" y="1058949"/>
                                </a:lnTo>
                                <a:lnTo>
                                  <a:pt x="383005" y="1077302"/>
                                </a:lnTo>
                                <a:lnTo>
                                  <a:pt x="382713" y="1077302"/>
                                </a:lnTo>
                                <a:lnTo>
                                  <a:pt x="390654" y="1069495"/>
                                </a:lnTo>
                                <a:lnTo>
                                  <a:pt x="374887" y="1069495"/>
                                </a:lnTo>
                                <a:lnTo>
                                  <a:pt x="382996" y="1061495"/>
                                </a:lnTo>
                                <a:lnTo>
                                  <a:pt x="382751" y="1061228"/>
                                </a:lnTo>
                                <a:lnTo>
                                  <a:pt x="372399" y="1051037"/>
                                </a:lnTo>
                                <a:close/>
                              </a:path>
                              <a:path w="522605" h="1247140">
                                <a:moveTo>
                                  <a:pt x="420434" y="1061495"/>
                                </a:moveTo>
                                <a:lnTo>
                                  <a:pt x="413778" y="1068069"/>
                                </a:lnTo>
                                <a:lnTo>
                                  <a:pt x="412449" y="1069495"/>
                                </a:lnTo>
                                <a:lnTo>
                                  <a:pt x="420369" y="1077302"/>
                                </a:lnTo>
                                <a:lnTo>
                                  <a:pt x="420241" y="1077302"/>
                                </a:lnTo>
                                <a:lnTo>
                                  <a:pt x="428177" y="1069495"/>
                                </a:lnTo>
                                <a:lnTo>
                                  <a:pt x="428560" y="1069495"/>
                                </a:lnTo>
                                <a:lnTo>
                                  <a:pt x="420434" y="1061495"/>
                                </a:lnTo>
                                <a:close/>
                              </a:path>
                              <a:path w="522605" h="1247140">
                                <a:moveTo>
                                  <a:pt x="477083" y="1043495"/>
                                </a:moveTo>
                                <a:lnTo>
                                  <a:pt x="450234" y="1069910"/>
                                </a:lnTo>
                                <a:lnTo>
                                  <a:pt x="457733" y="1077302"/>
                                </a:lnTo>
                                <a:lnTo>
                                  <a:pt x="465662" y="1069495"/>
                                </a:lnTo>
                                <a:lnTo>
                                  <a:pt x="466110" y="1069495"/>
                                </a:lnTo>
                                <a:lnTo>
                                  <a:pt x="458464" y="1061950"/>
                                </a:lnTo>
                                <a:lnTo>
                                  <a:pt x="473326" y="1061950"/>
                                </a:lnTo>
                                <a:lnTo>
                                  <a:pt x="476374" y="1058949"/>
                                </a:lnTo>
                                <a:lnTo>
                                  <a:pt x="477666" y="1058949"/>
                                </a:lnTo>
                                <a:lnTo>
                                  <a:pt x="469619" y="1051037"/>
                                </a:lnTo>
                                <a:lnTo>
                                  <a:pt x="484725" y="1051037"/>
                                </a:lnTo>
                                <a:lnTo>
                                  <a:pt x="477083" y="1043495"/>
                                </a:lnTo>
                                <a:close/>
                              </a:path>
                              <a:path w="522605" h="1247140">
                                <a:moveTo>
                                  <a:pt x="484725" y="1051037"/>
                                </a:moveTo>
                                <a:lnTo>
                                  <a:pt x="484410" y="1051037"/>
                                </a:lnTo>
                                <a:lnTo>
                                  <a:pt x="476374" y="1058949"/>
                                </a:lnTo>
                                <a:lnTo>
                                  <a:pt x="477666" y="1058949"/>
                                </a:lnTo>
                                <a:lnTo>
                                  <a:pt x="496332" y="1077302"/>
                                </a:lnTo>
                                <a:lnTo>
                                  <a:pt x="497944" y="1075689"/>
                                </a:lnTo>
                                <a:lnTo>
                                  <a:pt x="503845" y="1069910"/>
                                </a:lnTo>
                                <a:lnTo>
                                  <a:pt x="503428" y="1069495"/>
                                </a:lnTo>
                                <a:lnTo>
                                  <a:pt x="488121" y="1069495"/>
                                </a:lnTo>
                                <a:lnTo>
                                  <a:pt x="495783" y="1061950"/>
                                </a:lnTo>
                                <a:lnTo>
                                  <a:pt x="484725" y="1051037"/>
                                </a:lnTo>
                                <a:close/>
                              </a:path>
                              <a:path w="522605" h="1247140">
                                <a:moveTo>
                                  <a:pt x="447407" y="1051037"/>
                                </a:moveTo>
                                <a:lnTo>
                                  <a:pt x="446940" y="1051037"/>
                                </a:lnTo>
                                <a:lnTo>
                                  <a:pt x="438897" y="1058949"/>
                                </a:lnTo>
                                <a:lnTo>
                                  <a:pt x="439114" y="1058949"/>
                                </a:lnTo>
                                <a:lnTo>
                                  <a:pt x="450234" y="1069910"/>
                                </a:lnTo>
                                <a:lnTo>
                                  <a:pt x="458325" y="1061950"/>
                                </a:lnTo>
                                <a:lnTo>
                                  <a:pt x="458464" y="1061950"/>
                                </a:lnTo>
                                <a:lnTo>
                                  <a:pt x="447407" y="1051037"/>
                                </a:lnTo>
                                <a:close/>
                              </a:path>
                              <a:path w="522605" h="1247140">
                                <a:moveTo>
                                  <a:pt x="518267" y="1040377"/>
                                </a:moveTo>
                                <a:lnTo>
                                  <a:pt x="517690" y="1040377"/>
                                </a:lnTo>
                                <a:lnTo>
                                  <a:pt x="495783" y="1061950"/>
                                </a:lnTo>
                                <a:lnTo>
                                  <a:pt x="503848" y="1069910"/>
                                </a:lnTo>
                                <a:lnTo>
                                  <a:pt x="515038" y="1058949"/>
                                </a:lnTo>
                                <a:lnTo>
                                  <a:pt x="508922" y="1052829"/>
                                </a:lnTo>
                                <a:lnTo>
                                  <a:pt x="507104" y="1051037"/>
                                </a:lnTo>
                                <a:lnTo>
                                  <a:pt x="521287" y="1051037"/>
                                </a:lnTo>
                                <a:lnTo>
                                  <a:pt x="521287" y="1049019"/>
                                </a:lnTo>
                                <a:lnTo>
                                  <a:pt x="515221" y="1043048"/>
                                </a:lnTo>
                                <a:lnTo>
                                  <a:pt x="521785" y="1043048"/>
                                </a:lnTo>
                                <a:lnTo>
                                  <a:pt x="518267" y="1040377"/>
                                </a:lnTo>
                                <a:close/>
                              </a:path>
                              <a:path w="522605" h="1247140">
                                <a:moveTo>
                                  <a:pt x="108958" y="1051037"/>
                                </a:moveTo>
                                <a:lnTo>
                                  <a:pt x="108737" y="1051037"/>
                                </a:lnTo>
                                <a:lnTo>
                                  <a:pt x="100720" y="1058949"/>
                                </a:lnTo>
                                <a:lnTo>
                                  <a:pt x="111701" y="1069724"/>
                                </a:lnTo>
                                <a:lnTo>
                                  <a:pt x="119802" y="1061739"/>
                                </a:lnTo>
                                <a:lnTo>
                                  <a:pt x="108958" y="1051037"/>
                                </a:lnTo>
                                <a:close/>
                              </a:path>
                              <a:path w="522605" h="1247140">
                                <a:moveTo>
                                  <a:pt x="22013" y="1061739"/>
                                </a:moveTo>
                                <a:lnTo>
                                  <a:pt x="6570" y="1061739"/>
                                </a:lnTo>
                                <a:lnTo>
                                  <a:pt x="14442" y="1069495"/>
                                </a:lnTo>
                                <a:lnTo>
                                  <a:pt x="14135" y="1069495"/>
                                </a:lnTo>
                                <a:lnTo>
                                  <a:pt x="22013" y="1061739"/>
                                </a:lnTo>
                                <a:close/>
                              </a:path>
                              <a:path w="522605" h="1247140">
                                <a:moveTo>
                                  <a:pt x="59425" y="1061739"/>
                                </a:moveTo>
                                <a:lnTo>
                                  <a:pt x="43996" y="1061739"/>
                                </a:lnTo>
                                <a:lnTo>
                                  <a:pt x="51877" y="1069495"/>
                                </a:lnTo>
                                <a:lnTo>
                                  <a:pt x="51547" y="1069495"/>
                                </a:lnTo>
                                <a:lnTo>
                                  <a:pt x="59425" y="1061739"/>
                                </a:lnTo>
                                <a:close/>
                              </a:path>
                              <a:path w="522605" h="1247140">
                                <a:moveTo>
                                  <a:pt x="280970" y="865546"/>
                                </a:moveTo>
                                <a:lnTo>
                                  <a:pt x="278990" y="867409"/>
                                </a:lnTo>
                                <a:lnTo>
                                  <a:pt x="81872" y="1061228"/>
                                </a:lnTo>
                                <a:lnTo>
                                  <a:pt x="90238" y="1069495"/>
                                </a:lnTo>
                                <a:lnTo>
                                  <a:pt x="90034" y="1069495"/>
                                </a:lnTo>
                                <a:lnTo>
                                  <a:pt x="100720" y="1058949"/>
                                </a:lnTo>
                                <a:lnTo>
                                  <a:pt x="92656" y="1051037"/>
                                </a:lnTo>
                                <a:lnTo>
                                  <a:pt x="108958" y="1051037"/>
                                </a:lnTo>
                                <a:lnTo>
                                  <a:pt x="100864" y="1043048"/>
                                </a:lnTo>
                                <a:lnTo>
                                  <a:pt x="116832" y="1043048"/>
                                </a:lnTo>
                                <a:lnTo>
                                  <a:pt x="119538" y="1040377"/>
                                </a:lnTo>
                                <a:lnTo>
                                  <a:pt x="120187" y="1040377"/>
                                </a:lnTo>
                                <a:lnTo>
                                  <a:pt x="111803" y="1032120"/>
                                </a:lnTo>
                                <a:lnTo>
                                  <a:pt x="127225" y="1032120"/>
                                </a:lnTo>
                                <a:lnTo>
                                  <a:pt x="119594" y="1024596"/>
                                </a:lnTo>
                                <a:lnTo>
                                  <a:pt x="135529" y="1024596"/>
                                </a:lnTo>
                                <a:lnTo>
                                  <a:pt x="138252" y="1021908"/>
                                </a:lnTo>
                                <a:lnTo>
                                  <a:pt x="138923" y="1021908"/>
                                </a:lnTo>
                                <a:lnTo>
                                  <a:pt x="131003" y="1014114"/>
                                </a:lnTo>
                                <a:lnTo>
                                  <a:pt x="146424" y="1014114"/>
                                </a:lnTo>
                                <a:lnTo>
                                  <a:pt x="138331" y="1006140"/>
                                </a:lnTo>
                                <a:lnTo>
                                  <a:pt x="154229" y="1006140"/>
                                </a:lnTo>
                                <a:lnTo>
                                  <a:pt x="156969" y="1003436"/>
                                </a:lnTo>
                                <a:lnTo>
                                  <a:pt x="157660" y="1003436"/>
                                </a:lnTo>
                                <a:lnTo>
                                  <a:pt x="149723" y="995629"/>
                                </a:lnTo>
                                <a:lnTo>
                                  <a:pt x="165143" y="995629"/>
                                </a:lnTo>
                                <a:lnTo>
                                  <a:pt x="157072" y="987682"/>
                                </a:lnTo>
                                <a:lnTo>
                                  <a:pt x="172933" y="987682"/>
                                </a:lnTo>
                                <a:lnTo>
                                  <a:pt x="176033" y="984622"/>
                                </a:lnTo>
                                <a:lnTo>
                                  <a:pt x="168131" y="976833"/>
                                </a:lnTo>
                                <a:lnTo>
                                  <a:pt x="184326" y="976833"/>
                                </a:lnTo>
                                <a:lnTo>
                                  <a:pt x="176545" y="969153"/>
                                </a:lnTo>
                                <a:lnTo>
                                  <a:pt x="191707" y="969153"/>
                                </a:lnTo>
                                <a:lnTo>
                                  <a:pt x="194720" y="966180"/>
                                </a:lnTo>
                                <a:lnTo>
                                  <a:pt x="194535" y="965892"/>
                                </a:lnTo>
                                <a:lnTo>
                                  <a:pt x="186811" y="958301"/>
                                </a:lnTo>
                                <a:lnTo>
                                  <a:pt x="202997" y="958301"/>
                                </a:lnTo>
                                <a:lnTo>
                                  <a:pt x="195136" y="950548"/>
                                </a:lnTo>
                                <a:lnTo>
                                  <a:pt x="210559" y="950548"/>
                                </a:lnTo>
                                <a:lnTo>
                                  <a:pt x="213688" y="947460"/>
                                </a:lnTo>
                                <a:lnTo>
                                  <a:pt x="213917" y="947460"/>
                                </a:lnTo>
                                <a:lnTo>
                                  <a:pt x="206181" y="939835"/>
                                </a:lnTo>
                                <a:lnTo>
                                  <a:pt x="222028" y="939835"/>
                                </a:lnTo>
                                <a:lnTo>
                                  <a:pt x="214252" y="932179"/>
                                </a:lnTo>
                                <a:lnTo>
                                  <a:pt x="229171" y="932179"/>
                                </a:lnTo>
                                <a:lnTo>
                                  <a:pt x="232372" y="929021"/>
                                </a:lnTo>
                                <a:lnTo>
                                  <a:pt x="232574" y="929021"/>
                                </a:lnTo>
                                <a:lnTo>
                                  <a:pt x="224837" y="921394"/>
                                </a:lnTo>
                                <a:lnTo>
                                  <a:pt x="240708" y="921394"/>
                                </a:lnTo>
                                <a:lnTo>
                                  <a:pt x="232592" y="913404"/>
                                </a:lnTo>
                                <a:lnTo>
                                  <a:pt x="248196" y="913404"/>
                                </a:lnTo>
                                <a:lnTo>
                                  <a:pt x="251048" y="910589"/>
                                </a:lnTo>
                                <a:lnTo>
                                  <a:pt x="251240" y="910589"/>
                                </a:lnTo>
                                <a:lnTo>
                                  <a:pt x="243509" y="902969"/>
                                </a:lnTo>
                                <a:lnTo>
                                  <a:pt x="259404" y="902969"/>
                                </a:lnTo>
                                <a:lnTo>
                                  <a:pt x="251281" y="894972"/>
                                </a:lnTo>
                                <a:lnTo>
                                  <a:pt x="266872" y="894972"/>
                                </a:lnTo>
                                <a:lnTo>
                                  <a:pt x="269755" y="892127"/>
                                </a:lnTo>
                                <a:lnTo>
                                  <a:pt x="269645" y="891901"/>
                                </a:lnTo>
                                <a:lnTo>
                                  <a:pt x="262150" y="884514"/>
                                </a:lnTo>
                                <a:lnTo>
                                  <a:pt x="277470" y="884514"/>
                                </a:lnTo>
                                <a:lnTo>
                                  <a:pt x="277955" y="884035"/>
                                </a:lnTo>
                                <a:lnTo>
                                  <a:pt x="278189" y="884035"/>
                                </a:lnTo>
                                <a:lnTo>
                                  <a:pt x="270351" y="876299"/>
                                </a:lnTo>
                                <a:lnTo>
                                  <a:pt x="285793" y="876299"/>
                                </a:lnTo>
                                <a:lnTo>
                                  <a:pt x="288519" y="873609"/>
                                </a:lnTo>
                                <a:lnTo>
                                  <a:pt x="289170" y="873609"/>
                                </a:lnTo>
                                <a:lnTo>
                                  <a:pt x="280970" y="865546"/>
                                </a:lnTo>
                                <a:close/>
                              </a:path>
                              <a:path w="522605" h="1247140">
                                <a:moveTo>
                                  <a:pt x="138536" y="1043273"/>
                                </a:moveTo>
                                <a:lnTo>
                                  <a:pt x="119802" y="1061739"/>
                                </a:lnTo>
                                <a:lnTo>
                                  <a:pt x="127660" y="1069495"/>
                                </a:lnTo>
                                <a:lnTo>
                                  <a:pt x="138373" y="1058949"/>
                                </a:lnTo>
                                <a:lnTo>
                                  <a:pt x="139047" y="1058949"/>
                                </a:lnTo>
                                <a:lnTo>
                                  <a:pt x="131012" y="1051037"/>
                                </a:lnTo>
                                <a:lnTo>
                                  <a:pt x="146410" y="1051037"/>
                                </a:lnTo>
                                <a:lnTo>
                                  <a:pt x="138536" y="1043273"/>
                                </a:lnTo>
                                <a:close/>
                              </a:path>
                              <a:path w="522605" h="1247140">
                                <a:moveTo>
                                  <a:pt x="176018" y="1043273"/>
                                </a:moveTo>
                                <a:lnTo>
                                  <a:pt x="175674" y="1043495"/>
                                </a:lnTo>
                                <a:lnTo>
                                  <a:pt x="157413" y="1061495"/>
                                </a:lnTo>
                                <a:lnTo>
                                  <a:pt x="157264" y="1061739"/>
                                </a:lnTo>
                                <a:lnTo>
                                  <a:pt x="165130" y="1069495"/>
                                </a:lnTo>
                                <a:lnTo>
                                  <a:pt x="166520" y="1068069"/>
                                </a:lnTo>
                                <a:lnTo>
                                  <a:pt x="175784" y="1058949"/>
                                </a:lnTo>
                                <a:lnTo>
                                  <a:pt x="176561" y="1058949"/>
                                </a:lnTo>
                                <a:lnTo>
                                  <a:pt x="168521" y="1051037"/>
                                </a:lnTo>
                                <a:lnTo>
                                  <a:pt x="183898" y="1051037"/>
                                </a:lnTo>
                                <a:lnTo>
                                  <a:pt x="176018" y="1043273"/>
                                </a:lnTo>
                                <a:close/>
                              </a:path>
                              <a:path w="522605" h="1247140">
                                <a:moveTo>
                                  <a:pt x="299643" y="958301"/>
                                </a:moveTo>
                                <a:lnTo>
                                  <a:pt x="297701" y="960119"/>
                                </a:lnTo>
                                <a:lnTo>
                                  <a:pt x="194892" y="1061495"/>
                                </a:lnTo>
                                <a:lnTo>
                                  <a:pt x="194761" y="1061739"/>
                                </a:lnTo>
                                <a:lnTo>
                                  <a:pt x="202632" y="1069495"/>
                                </a:lnTo>
                                <a:lnTo>
                                  <a:pt x="202313" y="1069495"/>
                                </a:lnTo>
                                <a:lnTo>
                                  <a:pt x="213032" y="1058949"/>
                                </a:lnTo>
                                <a:lnTo>
                                  <a:pt x="214098" y="1058949"/>
                                </a:lnTo>
                                <a:lnTo>
                                  <a:pt x="206054" y="1051037"/>
                                </a:lnTo>
                                <a:lnTo>
                                  <a:pt x="221414" y="1051037"/>
                                </a:lnTo>
                                <a:lnTo>
                                  <a:pt x="213529" y="1043273"/>
                                </a:lnTo>
                                <a:lnTo>
                                  <a:pt x="228964" y="1043273"/>
                                </a:lnTo>
                                <a:lnTo>
                                  <a:pt x="231907" y="1040377"/>
                                </a:lnTo>
                                <a:lnTo>
                                  <a:pt x="232762" y="1040377"/>
                                </a:lnTo>
                                <a:lnTo>
                                  <a:pt x="224828" y="1032576"/>
                                </a:lnTo>
                                <a:lnTo>
                                  <a:pt x="239835" y="1032576"/>
                                </a:lnTo>
                                <a:lnTo>
                                  <a:pt x="240299" y="1032120"/>
                                </a:lnTo>
                                <a:lnTo>
                                  <a:pt x="239452" y="1031239"/>
                                </a:lnTo>
                                <a:lnTo>
                                  <a:pt x="232720" y="1024596"/>
                                </a:lnTo>
                                <a:lnTo>
                                  <a:pt x="247946" y="1024596"/>
                                </a:lnTo>
                                <a:lnTo>
                                  <a:pt x="250678" y="1021908"/>
                                </a:lnTo>
                                <a:lnTo>
                                  <a:pt x="251530" y="1021908"/>
                                </a:lnTo>
                                <a:lnTo>
                                  <a:pt x="243600" y="1014114"/>
                                </a:lnTo>
                                <a:lnTo>
                                  <a:pt x="259584" y="1014114"/>
                                </a:lnTo>
                                <a:lnTo>
                                  <a:pt x="251500" y="1006140"/>
                                </a:lnTo>
                                <a:lnTo>
                                  <a:pt x="266704" y="1006140"/>
                                </a:lnTo>
                                <a:lnTo>
                                  <a:pt x="269451" y="1003436"/>
                                </a:lnTo>
                                <a:lnTo>
                                  <a:pt x="270705" y="1003436"/>
                                </a:lnTo>
                                <a:lnTo>
                                  <a:pt x="262784" y="995629"/>
                                </a:lnTo>
                                <a:lnTo>
                                  <a:pt x="278704" y="995629"/>
                                </a:lnTo>
                                <a:lnTo>
                                  <a:pt x="270631" y="987682"/>
                                </a:lnTo>
                                <a:lnTo>
                                  <a:pt x="285463" y="987682"/>
                                </a:lnTo>
                                <a:lnTo>
                                  <a:pt x="288574" y="984622"/>
                                </a:lnTo>
                                <a:lnTo>
                                  <a:pt x="288981" y="984622"/>
                                </a:lnTo>
                                <a:lnTo>
                                  <a:pt x="281080" y="976833"/>
                                </a:lnTo>
                                <a:lnTo>
                                  <a:pt x="297023" y="976833"/>
                                </a:lnTo>
                                <a:lnTo>
                                  <a:pt x="289221" y="969153"/>
                                </a:lnTo>
                                <a:lnTo>
                                  <a:pt x="304295" y="969153"/>
                                </a:lnTo>
                                <a:lnTo>
                                  <a:pt x="307316" y="966180"/>
                                </a:lnTo>
                                <a:lnTo>
                                  <a:pt x="307636" y="966180"/>
                                </a:lnTo>
                                <a:lnTo>
                                  <a:pt x="299643" y="958301"/>
                                </a:lnTo>
                                <a:close/>
                              </a:path>
                              <a:path w="522605" h="1247140">
                                <a:moveTo>
                                  <a:pt x="337007" y="958301"/>
                                </a:moveTo>
                                <a:lnTo>
                                  <a:pt x="232417" y="1061495"/>
                                </a:lnTo>
                                <a:lnTo>
                                  <a:pt x="232283" y="1061739"/>
                                </a:lnTo>
                                <a:lnTo>
                                  <a:pt x="240160" y="1069495"/>
                                </a:lnTo>
                                <a:lnTo>
                                  <a:pt x="239871" y="1069495"/>
                                </a:lnTo>
                                <a:lnTo>
                                  <a:pt x="250584" y="1058949"/>
                                </a:lnTo>
                                <a:lnTo>
                                  <a:pt x="251652" y="1058949"/>
                                </a:lnTo>
                                <a:lnTo>
                                  <a:pt x="243605" y="1051037"/>
                                </a:lnTo>
                                <a:lnTo>
                                  <a:pt x="259510" y="1051037"/>
                                </a:lnTo>
                                <a:lnTo>
                                  <a:pt x="251416" y="1043048"/>
                                </a:lnTo>
                                <a:lnTo>
                                  <a:pt x="266738" y="1043048"/>
                                </a:lnTo>
                                <a:lnTo>
                                  <a:pt x="269452" y="1040377"/>
                                </a:lnTo>
                                <a:lnTo>
                                  <a:pt x="270322" y="1040377"/>
                                </a:lnTo>
                                <a:lnTo>
                                  <a:pt x="262385" y="1032576"/>
                                </a:lnTo>
                                <a:lnTo>
                                  <a:pt x="277376" y="1032576"/>
                                </a:lnTo>
                                <a:lnTo>
                                  <a:pt x="277840" y="1032120"/>
                                </a:lnTo>
                                <a:lnTo>
                                  <a:pt x="270211" y="1024596"/>
                                </a:lnTo>
                                <a:lnTo>
                                  <a:pt x="285483" y="1024596"/>
                                </a:lnTo>
                                <a:lnTo>
                                  <a:pt x="288214" y="1021908"/>
                                </a:lnTo>
                                <a:lnTo>
                                  <a:pt x="289444" y="1021908"/>
                                </a:lnTo>
                                <a:lnTo>
                                  <a:pt x="281537" y="1014114"/>
                                </a:lnTo>
                                <a:lnTo>
                                  <a:pt x="297481" y="1014114"/>
                                </a:lnTo>
                                <a:lnTo>
                                  <a:pt x="289381" y="1006140"/>
                                </a:lnTo>
                                <a:lnTo>
                                  <a:pt x="304232" y="1006140"/>
                                </a:lnTo>
                                <a:lnTo>
                                  <a:pt x="306979" y="1003436"/>
                                </a:lnTo>
                                <a:lnTo>
                                  <a:pt x="308069" y="1003436"/>
                                </a:lnTo>
                                <a:lnTo>
                                  <a:pt x="300148" y="995629"/>
                                </a:lnTo>
                                <a:lnTo>
                                  <a:pt x="316115" y="995629"/>
                                </a:lnTo>
                                <a:lnTo>
                                  <a:pt x="308043" y="987682"/>
                                </a:lnTo>
                                <a:lnTo>
                                  <a:pt x="322984" y="987682"/>
                                </a:lnTo>
                                <a:lnTo>
                                  <a:pt x="326092" y="984622"/>
                                </a:lnTo>
                                <a:lnTo>
                                  <a:pt x="326345" y="984622"/>
                                </a:lnTo>
                                <a:lnTo>
                                  <a:pt x="318443" y="976833"/>
                                </a:lnTo>
                                <a:lnTo>
                                  <a:pt x="334434" y="976833"/>
                                </a:lnTo>
                                <a:lnTo>
                                  <a:pt x="326633" y="969153"/>
                                </a:lnTo>
                                <a:lnTo>
                                  <a:pt x="341807" y="969153"/>
                                </a:lnTo>
                                <a:lnTo>
                                  <a:pt x="344827" y="966180"/>
                                </a:lnTo>
                                <a:lnTo>
                                  <a:pt x="345000" y="966180"/>
                                </a:lnTo>
                                <a:lnTo>
                                  <a:pt x="337007" y="958301"/>
                                </a:lnTo>
                                <a:close/>
                              </a:path>
                              <a:path w="522605" h="1247140">
                                <a:moveTo>
                                  <a:pt x="259510" y="1051037"/>
                                </a:moveTo>
                                <a:lnTo>
                                  <a:pt x="258622" y="1051037"/>
                                </a:lnTo>
                                <a:lnTo>
                                  <a:pt x="250584" y="1058949"/>
                                </a:lnTo>
                                <a:lnTo>
                                  <a:pt x="251652" y="1058949"/>
                                </a:lnTo>
                                <a:lnTo>
                                  <a:pt x="262379" y="1069495"/>
                                </a:lnTo>
                                <a:lnTo>
                                  <a:pt x="263796" y="1068069"/>
                                </a:lnTo>
                                <a:lnTo>
                                  <a:pt x="270227" y="1061739"/>
                                </a:lnTo>
                                <a:lnTo>
                                  <a:pt x="270354" y="1061739"/>
                                </a:lnTo>
                                <a:lnTo>
                                  <a:pt x="259510" y="1051037"/>
                                </a:lnTo>
                                <a:close/>
                              </a:path>
                              <a:path w="522605" h="1247140">
                                <a:moveTo>
                                  <a:pt x="285289" y="1061739"/>
                                </a:moveTo>
                                <a:lnTo>
                                  <a:pt x="270354" y="1061739"/>
                                </a:lnTo>
                                <a:lnTo>
                                  <a:pt x="278212" y="1069495"/>
                                </a:lnTo>
                                <a:lnTo>
                                  <a:pt x="277414" y="1069495"/>
                                </a:lnTo>
                                <a:lnTo>
                                  <a:pt x="285289" y="1061739"/>
                                </a:lnTo>
                                <a:close/>
                              </a:path>
                              <a:path w="522605" h="1247140">
                                <a:moveTo>
                                  <a:pt x="297019" y="1051037"/>
                                </a:moveTo>
                                <a:lnTo>
                                  <a:pt x="296156" y="1051037"/>
                                </a:lnTo>
                                <a:lnTo>
                                  <a:pt x="288122" y="1058949"/>
                                </a:lnTo>
                                <a:lnTo>
                                  <a:pt x="289219" y="1058949"/>
                                </a:lnTo>
                                <a:lnTo>
                                  <a:pt x="299950" y="1069495"/>
                                </a:lnTo>
                                <a:lnTo>
                                  <a:pt x="301332" y="1068069"/>
                                </a:lnTo>
                                <a:lnTo>
                                  <a:pt x="307759" y="1061739"/>
                                </a:lnTo>
                                <a:lnTo>
                                  <a:pt x="307623" y="1061495"/>
                                </a:lnTo>
                                <a:lnTo>
                                  <a:pt x="297019" y="1051037"/>
                                </a:lnTo>
                                <a:close/>
                              </a:path>
                              <a:path w="522605" h="1247140">
                                <a:moveTo>
                                  <a:pt x="345540" y="1024596"/>
                                </a:moveTo>
                                <a:lnTo>
                                  <a:pt x="345170" y="1024889"/>
                                </a:lnTo>
                                <a:lnTo>
                                  <a:pt x="308006" y="1061495"/>
                                </a:lnTo>
                                <a:lnTo>
                                  <a:pt x="307870" y="1061739"/>
                                </a:lnTo>
                                <a:lnTo>
                                  <a:pt x="315734" y="1069495"/>
                                </a:lnTo>
                                <a:lnTo>
                                  <a:pt x="315542" y="1069495"/>
                                </a:lnTo>
                                <a:lnTo>
                                  <a:pt x="326279" y="1058949"/>
                                </a:lnTo>
                                <a:lnTo>
                                  <a:pt x="327022" y="1058949"/>
                                </a:lnTo>
                                <a:lnTo>
                                  <a:pt x="318995" y="1051037"/>
                                </a:lnTo>
                                <a:lnTo>
                                  <a:pt x="334987" y="1051037"/>
                                </a:lnTo>
                                <a:lnTo>
                                  <a:pt x="326872" y="1043048"/>
                                </a:lnTo>
                                <a:lnTo>
                                  <a:pt x="342468" y="1043048"/>
                                </a:lnTo>
                                <a:lnTo>
                                  <a:pt x="345187" y="1040377"/>
                                </a:lnTo>
                                <a:lnTo>
                                  <a:pt x="345545" y="1040377"/>
                                </a:lnTo>
                                <a:lnTo>
                                  <a:pt x="337631" y="1032576"/>
                                </a:lnTo>
                                <a:lnTo>
                                  <a:pt x="353647" y="1032576"/>
                                </a:lnTo>
                                <a:lnTo>
                                  <a:pt x="345540" y="1024596"/>
                                </a:lnTo>
                                <a:close/>
                              </a:path>
                              <a:path w="522605" h="1247140">
                                <a:moveTo>
                                  <a:pt x="364284" y="1043048"/>
                                </a:moveTo>
                                <a:lnTo>
                                  <a:pt x="364003" y="1043273"/>
                                </a:lnTo>
                                <a:lnTo>
                                  <a:pt x="345788" y="1061228"/>
                                </a:lnTo>
                                <a:lnTo>
                                  <a:pt x="345611" y="1061495"/>
                                </a:lnTo>
                                <a:lnTo>
                                  <a:pt x="353737" y="1069495"/>
                                </a:lnTo>
                                <a:lnTo>
                                  <a:pt x="353107" y="1069495"/>
                                </a:lnTo>
                                <a:lnTo>
                                  <a:pt x="363839" y="1058949"/>
                                </a:lnTo>
                                <a:lnTo>
                                  <a:pt x="364386" y="1058949"/>
                                </a:lnTo>
                                <a:lnTo>
                                  <a:pt x="356359" y="1051037"/>
                                </a:lnTo>
                                <a:lnTo>
                                  <a:pt x="372399" y="1051037"/>
                                </a:lnTo>
                                <a:lnTo>
                                  <a:pt x="364284" y="1043048"/>
                                </a:lnTo>
                                <a:close/>
                              </a:path>
                              <a:path w="522605" h="1247140">
                                <a:moveTo>
                                  <a:pt x="393723" y="1051037"/>
                                </a:moveTo>
                                <a:lnTo>
                                  <a:pt x="391780" y="1052829"/>
                                </a:lnTo>
                                <a:lnTo>
                                  <a:pt x="383267" y="1061228"/>
                                </a:lnTo>
                                <a:lnTo>
                                  <a:pt x="383023" y="1061495"/>
                                </a:lnTo>
                                <a:lnTo>
                                  <a:pt x="391149" y="1069495"/>
                                </a:lnTo>
                                <a:lnTo>
                                  <a:pt x="390654" y="1069495"/>
                                </a:lnTo>
                                <a:lnTo>
                                  <a:pt x="401381" y="1058949"/>
                                </a:lnTo>
                                <a:lnTo>
                                  <a:pt x="401750" y="1058949"/>
                                </a:lnTo>
                                <a:lnTo>
                                  <a:pt x="393723" y="1051037"/>
                                </a:lnTo>
                                <a:close/>
                              </a:path>
                              <a:path w="522605" h="1247140">
                                <a:moveTo>
                                  <a:pt x="409811" y="1051037"/>
                                </a:moveTo>
                                <a:lnTo>
                                  <a:pt x="409429" y="1051037"/>
                                </a:lnTo>
                                <a:lnTo>
                                  <a:pt x="401381" y="1058949"/>
                                </a:lnTo>
                                <a:lnTo>
                                  <a:pt x="401750" y="1058949"/>
                                </a:lnTo>
                                <a:lnTo>
                                  <a:pt x="412449" y="1069495"/>
                                </a:lnTo>
                                <a:lnTo>
                                  <a:pt x="413778" y="1068069"/>
                                </a:lnTo>
                                <a:lnTo>
                                  <a:pt x="420434" y="1061495"/>
                                </a:lnTo>
                                <a:lnTo>
                                  <a:pt x="409811" y="1051037"/>
                                </a:lnTo>
                                <a:close/>
                              </a:path>
                              <a:path w="522605" h="1247140">
                                <a:moveTo>
                                  <a:pt x="431087" y="1051037"/>
                                </a:moveTo>
                                <a:lnTo>
                                  <a:pt x="429209" y="1052829"/>
                                </a:lnTo>
                                <a:lnTo>
                                  <a:pt x="420434" y="1061495"/>
                                </a:lnTo>
                                <a:lnTo>
                                  <a:pt x="428560" y="1069495"/>
                                </a:lnTo>
                                <a:lnTo>
                                  <a:pt x="428177" y="1069495"/>
                                </a:lnTo>
                                <a:lnTo>
                                  <a:pt x="438897" y="1058949"/>
                                </a:lnTo>
                                <a:lnTo>
                                  <a:pt x="439114" y="1058949"/>
                                </a:lnTo>
                                <a:lnTo>
                                  <a:pt x="431087" y="1051037"/>
                                </a:lnTo>
                                <a:close/>
                              </a:path>
                              <a:path w="522605" h="1247140">
                                <a:moveTo>
                                  <a:pt x="473326" y="1061950"/>
                                </a:moveTo>
                                <a:lnTo>
                                  <a:pt x="458464" y="1061950"/>
                                </a:lnTo>
                                <a:lnTo>
                                  <a:pt x="466110" y="1069495"/>
                                </a:lnTo>
                                <a:lnTo>
                                  <a:pt x="465662" y="1069495"/>
                                </a:lnTo>
                                <a:lnTo>
                                  <a:pt x="473326" y="1061950"/>
                                </a:lnTo>
                                <a:close/>
                              </a:path>
                              <a:path w="522605" h="1247140">
                                <a:moveTo>
                                  <a:pt x="3972" y="1059179"/>
                                </a:moveTo>
                                <a:lnTo>
                                  <a:pt x="0" y="1062989"/>
                                </a:lnTo>
                                <a:lnTo>
                                  <a:pt x="0" y="1068069"/>
                                </a:lnTo>
                                <a:lnTo>
                                  <a:pt x="6422" y="1061739"/>
                                </a:lnTo>
                                <a:lnTo>
                                  <a:pt x="6570" y="1061739"/>
                                </a:lnTo>
                                <a:lnTo>
                                  <a:pt x="3972" y="1059179"/>
                                </a:lnTo>
                                <a:close/>
                              </a:path>
                              <a:path w="522605" h="1247140">
                                <a:moveTo>
                                  <a:pt x="521287" y="1052829"/>
                                </a:moveTo>
                                <a:lnTo>
                                  <a:pt x="515130" y="1058949"/>
                                </a:lnTo>
                                <a:lnTo>
                                  <a:pt x="517961" y="1061739"/>
                                </a:lnTo>
                                <a:lnTo>
                                  <a:pt x="518236" y="1061495"/>
                                </a:lnTo>
                                <a:lnTo>
                                  <a:pt x="521287" y="1059179"/>
                                </a:lnTo>
                                <a:lnTo>
                                  <a:pt x="521287" y="1052829"/>
                                </a:lnTo>
                                <a:close/>
                              </a:path>
                              <a:path w="522605" h="1247140">
                                <a:moveTo>
                                  <a:pt x="14364" y="1032576"/>
                                </a:moveTo>
                                <a:lnTo>
                                  <a:pt x="14225" y="1032576"/>
                                </a:lnTo>
                                <a:lnTo>
                                  <a:pt x="6301" y="1040377"/>
                                </a:lnTo>
                                <a:lnTo>
                                  <a:pt x="6717" y="1040377"/>
                                </a:lnTo>
                                <a:lnTo>
                                  <a:pt x="25626" y="1058949"/>
                                </a:lnTo>
                                <a:lnTo>
                                  <a:pt x="24847" y="1058949"/>
                                </a:lnTo>
                                <a:lnTo>
                                  <a:pt x="32885" y="1051037"/>
                                </a:lnTo>
                                <a:lnTo>
                                  <a:pt x="17279" y="1051037"/>
                                </a:lnTo>
                                <a:lnTo>
                                  <a:pt x="25156" y="1043273"/>
                                </a:lnTo>
                                <a:lnTo>
                                  <a:pt x="25004" y="1043048"/>
                                </a:lnTo>
                                <a:lnTo>
                                  <a:pt x="14364" y="1032576"/>
                                </a:lnTo>
                                <a:close/>
                              </a:path>
                              <a:path w="522605" h="1247140">
                                <a:moveTo>
                                  <a:pt x="52416" y="1032120"/>
                                </a:moveTo>
                                <a:lnTo>
                                  <a:pt x="52100" y="1032120"/>
                                </a:lnTo>
                                <a:lnTo>
                                  <a:pt x="43713" y="1040377"/>
                                </a:lnTo>
                                <a:lnTo>
                                  <a:pt x="44240" y="1040377"/>
                                </a:lnTo>
                                <a:lnTo>
                                  <a:pt x="63159" y="1058949"/>
                                </a:lnTo>
                                <a:lnTo>
                                  <a:pt x="62259" y="1058949"/>
                                </a:lnTo>
                                <a:lnTo>
                                  <a:pt x="70296" y="1051037"/>
                                </a:lnTo>
                                <a:lnTo>
                                  <a:pt x="54643" y="1051037"/>
                                </a:lnTo>
                                <a:lnTo>
                                  <a:pt x="62748" y="1043048"/>
                                </a:lnTo>
                                <a:lnTo>
                                  <a:pt x="63475" y="1043048"/>
                                </a:lnTo>
                                <a:lnTo>
                                  <a:pt x="52416" y="1032120"/>
                                </a:lnTo>
                                <a:close/>
                              </a:path>
                              <a:path w="522605" h="1247140">
                                <a:moveTo>
                                  <a:pt x="89791" y="1032120"/>
                                </a:moveTo>
                                <a:lnTo>
                                  <a:pt x="89512" y="1032120"/>
                                </a:lnTo>
                                <a:lnTo>
                                  <a:pt x="81125" y="1040377"/>
                                </a:lnTo>
                                <a:lnTo>
                                  <a:pt x="81792" y="1040377"/>
                                </a:lnTo>
                                <a:lnTo>
                                  <a:pt x="100720" y="1058949"/>
                                </a:lnTo>
                                <a:lnTo>
                                  <a:pt x="108737" y="1051037"/>
                                </a:lnTo>
                                <a:lnTo>
                                  <a:pt x="92236" y="1051037"/>
                                </a:lnTo>
                                <a:lnTo>
                                  <a:pt x="100361" y="1043048"/>
                                </a:lnTo>
                                <a:lnTo>
                                  <a:pt x="100864" y="1043048"/>
                                </a:lnTo>
                                <a:lnTo>
                                  <a:pt x="89791" y="1032120"/>
                                </a:lnTo>
                                <a:close/>
                              </a:path>
                              <a:path w="522605" h="1247140">
                                <a:moveTo>
                                  <a:pt x="127688" y="1032576"/>
                                </a:moveTo>
                                <a:lnTo>
                                  <a:pt x="127442" y="1032576"/>
                                </a:lnTo>
                                <a:lnTo>
                                  <a:pt x="119538" y="1040377"/>
                                </a:lnTo>
                                <a:lnTo>
                                  <a:pt x="120187" y="1040377"/>
                                </a:lnTo>
                                <a:lnTo>
                                  <a:pt x="139047" y="1058949"/>
                                </a:lnTo>
                                <a:lnTo>
                                  <a:pt x="138373" y="1058949"/>
                                </a:lnTo>
                                <a:lnTo>
                                  <a:pt x="146410" y="1051037"/>
                                </a:lnTo>
                                <a:lnTo>
                                  <a:pt x="130659" y="1051037"/>
                                </a:lnTo>
                                <a:lnTo>
                                  <a:pt x="138536" y="1043273"/>
                                </a:lnTo>
                                <a:lnTo>
                                  <a:pt x="127688" y="1032576"/>
                                </a:lnTo>
                                <a:close/>
                              </a:path>
                              <a:path w="522605" h="1247140">
                                <a:moveTo>
                                  <a:pt x="165162" y="1032576"/>
                                </a:moveTo>
                                <a:lnTo>
                                  <a:pt x="157238" y="1040377"/>
                                </a:lnTo>
                                <a:lnTo>
                                  <a:pt x="157689" y="1040377"/>
                                </a:lnTo>
                                <a:lnTo>
                                  <a:pt x="176561" y="1058949"/>
                                </a:lnTo>
                                <a:lnTo>
                                  <a:pt x="175784" y="1058949"/>
                                </a:lnTo>
                                <a:lnTo>
                                  <a:pt x="183822" y="1051037"/>
                                </a:lnTo>
                                <a:lnTo>
                                  <a:pt x="168023" y="1051037"/>
                                </a:lnTo>
                                <a:lnTo>
                                  <a:pt x="175900" y="1043273"/>
                                </a:lnTo>
                                <a:lnTo>
                                  <a:pt x="175790" y="1043048"/>
                                </a:lnTo>
                                <a:lnTo>
                                  <a:pt x="165162" y="1032576"/>
                                </a:lnTo>
                                <a:close/>
                              </a:path>
                              <a:path w="522605" h="1247140">
                                <a:moveTo>
                                  <a:pt x="202666" y="1032576"/>
                                </a:moveTo>
                                <a:lnTo>
                                  <a:pt x="201352" y="1033779"/>
                                </a:lnTo>
                                <a:lnTo>
                                  <a:pt x="194650" y="1040377"/>
                                </a:lnTo>
                                <a:lnTo>
                                  <a:pt x="195216" y="1040377"/>
                                </a:lnTo>
                                <a:lnTo>
                                  <a:pt x="214098" y="1058949"/>
                                </a:lnTo>
                                <a:lnTo>
                                  <a:pt x="213032" y="1058949"/>
                                </a:lnTo>
                                <a:lnTo>
                                  <a:pt x="221073" y="1051037"/>
                                </a:lnTo>
                                <a:lnTo>
                                  <a:pt x="205499" y="1051037"/>
                                </a:lnTo>
                                <a:lnTo>
                                  <a:pt x="213372" y="1043273"/>
                                </a:lnTo>
                                <a:lnTo>
                                  <a:pt x="213529" y="1043273"/>
                                </a:lnTo>
                                <a:lnTo>
                                  <a:pt x="202666" y="1032576"/>
                                </a:lnTo>
                                <a:close/>
                              </a:path>
                              <a:path w="522605" h="1247140">
                                <a:moveTo>
                                  <a:pt x="240343" y="1032120"/>
                                </a:moveTo>
                                <a:lnTo>
                                  <a:pt x="239835" y="1032576"/>
                                </a:lnTo>
                                <a:lnTo>
                                  <a:pt x="231907" y="1040377"/>
                                </a:lnTo>
                                <a:lnTo>
                                  <a:pt x="232762" y="1040377"/>
                                </a:lnTo>
                                <a:lnTo>
                                  <a:pt x="251652" y="1058949"/>
                                </a:lnTo>
                                <a:lnTo>
                                  <a:pt x="250584" y="1058949"/>
                                </a:lnTo>
                                <a:lnTo>
                                  <a:pt x="258622" y="1051037"/>
                                </a:lnTo>
                                <a:lnTo>
                                  <a:pt x="243017" y="1051037"/>
                                </a:lnTo>
                                <a:lnTo>
                                  <a:pt x="251114" y="1043048"/>
                                </a:lnTo>
                                <a:lnTo>
                                  <a:pt x="251416" y="1043048"/>
                                </a:lnTo>
                                <a:lnTo>
                                  <a:pt x="240343" y="1032120"/>
                                </a:lnTo>
                                <a:close/>
                              </a:path>
                              <a:path w="522605" h="1247140">
                                <a:moveTo>
                                  <a:pt x="326793" y="1006140"/>
                                </a:moveTo>
                                <a:lnTo>
                                  <a:pt x="326510" y="1006332"/>
                                </a:lnTo>
                                <a:lnTo>
                                  <a:pt x="281731" y="1050414"/>
                                </a:lnTo>
                                <a:lnTo>
                                  <a:pt x="281169" y="1051037"/>
                                </a:lnTo>
                                <a:lnTo>
                                  <a:pt x="289219" y="1058949"/>
                                </a:lnTo>
                                <a:lnTo>
                                  <a:pt x="288122" y="1058949"/>
                                </a:lnTo>
                                <a:lnTo>
                                  <a:pt x="296156" y="1051037"/>
                                </a:lnTo>
                                <a:lnTo>
                                  <a:pt x="297019" y="1051037"/>
                                </a:lnTo>
                                <a:lnTo>
                                  <a:pt x="289148" y="1043273"/>
                                </a:lnTo>
                                <a:lnTo>
                                  <a:pt x="304039" y="1043273"/>
                                </a:lnTo>
                                <a:lnTo>
                                  <a:pt x="306979" y="1040377"/>
                                </a:lnTo>
                                <a:lnTo>
                                  <a:pt x="308181" y="1040377"/>
                                </a:lnTo>
                                <a:lnTo>
                                  <a:pt x="300267" y="1032576"/>
                                </a:lnTo>
                                <a:lnTo>
                                  <a:pt x="314900" y="1032576"/>
                                </a:lnTo>
                                <a:lnTo>
                                  <a:pt x="315363" y="1032120"/>
                                </a:lnTo>
                                <a:lnTo>
                                  <a:pt x="315771" y="1032120"/>
                                </a:lnTo>
                                <a:lnTo>
                                  <a:pt x="308128" y="1024596"/>
                                </a:lnTo>
                                <a:lnTo>
                                  <a:pt x="323003" y="1024596"/>
                                </a:lnTo>
                                <a:lnTo>
                                  <a:pt x="325732" y="1021908"/>
                                </a:lnTo>
                                <a:lnTo>
                                  <a:pt x="326808" y="1021908"/>
                                </a:lnTo>
                                <a:lnTo>
                                  <a:pt x="318901" y="1014114"/>
                                </a:lnTo>
                                <a:lnTo>
                                  <a:pt x="334893" y="1014114"/>
                                </a:lnTo>
                                <a:lnTo>
                                  <a:pt x="326793" y="1006140"/>
                                </a:lnTo>
                                <a:close/>
                              </a:path>
                              <a:path w="522605" h="1247140">
                                <a:moveTo>
                                  <a:pt x="315771" y="1032120"/>
                                </a:moveTo>
                                <a:lnTo>
                                  <a:pt x="315363" y="1032120"/>
                                </a:lnTo>
                                <a:lnTo>
                                  <a:pt x="306979" y="1040377"/>
                                </a:lnTo>
                                <a:lnTo>
                                  <a:pt x="308181" y="1040377"/>
                                </a:lnTo>
                                <a:lnTo>
                                  <a:pt x="327022" y="1058949"/>
                                </a:lnTo>
                                <a:lnTo>
                                  <a:pt x="326279" y="1058949"/>
                                </a:lnTo>
                                <a:lnTo>
                                  <a:pt x="334334" y="1051037"/>
                                </a:lnTo>
                                <a:lnTo>
                                  <a:pt x="318624" y="1051037"/>
                                </a:lnTo>
                                <a:lnTo>
                                  <a:pt x="326735" y="1043048"/>
                                </a:lnTo>
                                <a:lnTo>
                                  <a:pt x="326872" y="1043048"/>
                                </a:lnTo>
                                <a:lnTo>
                                  <a:pt x="315771" y="1032120"/>
                                </a:lnTo>
                                <a:close/>
                              </a:path>
                              <a:path w="522605" h="1247140">
                                <a:moveTo>
                                  <a:pt x="353647" y="1032576"/>
                                </a:moveTo>
                                <a:lnTo>
                                  <a:pt x="353129" y="1032576"/>
                                </a:lnTo>
                                <a:lnTo>
                                  <a:pt x="345187" y="1040377"/>
                                </a:lnTo>
                                <a:lnTo>
                                  <a:pt x="345545" y="1040377"/>
                                </a:lnTo>
                                <a:lnTo>
                                  <a:pt x="364386" y="1058949"/>
                                </a:lnTo>
                                <a:lnTo>
                                  <a:pt x="363839" y="1058949"/>
                                </a:lnTo>
                                <a:lnTo>
                                  <a:pt x="371892" y="1051037"/>
                                </a:lnTo>
                                <a:lnTo>
                                  <a:pt x="356126" y="1051037"/>
                                </a:lnTo>
                                <a:lnTo>
                                  <a:pt x="364231" y="1043048"/>
                                </a:lnTo>
                                <a:lnTo>
                                  <a:pt x="361570" y="1040377"/>
                                </a:lnTo>
                                <a:lnTo>
                                  <a:pt x="353647" y="1032576"/>
                                </a:lnTo>
                                <a:close/>
                              </a:path>
                              <a:path w="522605" h="1247140">
                                <a:moveTo>
                                  <a:pt x="401695" y="1043048"/>
                                </a:moveTo>
                                <a:lnTo>
                                  <a:pt x="394229" y="1050414"/>
                                </a:lnTo>
                                <a:lnTo>
                                  <a:pt x="393723" y="1051037"/>
                                </a:lnTo>
                                <a:lnTo>
                                  <a:pt x="401750" y="1058949"/>
                                </a:lnTo>
                                <a:lnTo>
                                  <a:pt x="401381" y="1058949"/>
                                </a:lnTo>
                                <a:lnTo>
                                  <a:pt x="409429" y="1051037"/>
                                </a:lnTo>
                                <a:lnTo>
                                  <a:pt x="409811" y="1051037"/>
                                </a:lnTo>
                                <a:lnTo>
                                  <a:pt x="401695" y="1043048"/>
                                </a:lnTo>
                                <a:close/>
                              </a:path>
                              <a:path w="522605" h="1247140">
                                <a:moveTo>
                                  <a:pt x="477107" y="1005527"/>
                                </a:moveTo>
                                <a:lnTo>
                                  <a:pt x="431655" y="1050414"/>
                                </a:lnTo>
                                <a:lnTo>
                                  <a:pt x="431087" y="1051037"/>
                                </a:lnTo>
                                <a:lnTo>
                                  <a:pt x="439114" y="1058949"/>
                                </a:lnTo>
                                <a:lnTo>
                                  <a:pt x="438897" y="1058949"/>
                                </a:lnTo>
                                <a:lnTo>
                                  <a:pt x="446940" y="1051037"/>
                                </a:lnTo>
                                <a:lnTo>
                                  <a:pt x="447407" y="1051037"/>
                                </a:lnTo>
                                <a:lnTo>
                                  <a:pt x="439312" y="1043048"/>
                                </a:lnTo>
                                <a:lnTo>
                                  <a:pt x="455061" y="1043048"/>
                                </a:lnTo>
                                <a:lnTo>
                                  <a:pt x="457776" y="1040377"/>
                                </a:lnTo>
                                <a:lnTo>
                                  <a:pt x="458778" y="1040377"/>
                                </a:lnTo>
                                <a:lnTo>
                                  <a:pt x="450380" y="1032120"/>
                                </a:lnTo>
                                <a:lnTo>
                                  <a:pt x="465557" y="1032120"/>
                                </a:lnTo>
                                <a:lnTo>
                                  <a:pt x="457933" y="1024596"/>
                                </a:lnTo>
                                <a:lnTo>
                                  <a:pt x="473818" y="1024596"/>
                                </a:lnTo>
                                <a:lnTo>
                                  <a:pt x="476550" y="1021908"/>
                                </a:lnTo>
                                <a:lnTo>
                                  <a:pt x="477552" y="1021908"/>
                                </a:lnTo>
                                <a:lnTo>
                                  <a:pt x="469645" y="1014114"/>
                                </a:lnTo>
                                <a:lnTo>
                                  <a:pt x="485830" y="1014114"/>
                                </a:lnTo>
                                <a:lnTo>
                                  <a:pt x="477107" y="1005527"/>
                                </a:lnTo>
                                <a:close/>
                              </a:path>
                              <a:path w="522605" h="1247140">
                                <a:moveTo>
                                  <a:pt x="466020" y="1032576"/>
                                </a:moveTo>
                                <a:lnTo>
                                  <a:pt x="465706" y="1032576"/>
                                </a:lnTo>
                                <a:lnTo>
                                  <a:pt x="457776" y="1040377"/>
                                </a:lnTo>
                                <a:lnTo>
                                  <a:pt x="458778" y="1040377"/>
                                </a:lnTo>
                                <a:lnTo>
                                  <a:pt x="477666" y="1058949"/>
                                </a:lnTo>
                                <a:lnTo>
                                  <a:pt x="476374" y="1058949"/>
                                </a:lnTo>
                                <a:lnTo>
                                  <a:pt x="484410" y="1051037"/>
                                </a:lnTo>
                                <a:lnTo>
                                  <a:pt x="469417" y="1051037"/>
                                </a:lnTo>
                                <a:lnTo>
                                  <a:pt x="477083" y="1043495"/>
                                </a:lnTo>
                                <a:lnTo>
                                  <a:pt x="466020" y="1032576"/>
                                </a:lnTo>
                                <a:close/>
                              </a:path>
                              <a:path w="522605" h="1247140">
                                <a:moveTo>
                                  <a:pt x="504120" y="1032120"/>
                                </a:moveTo>
                                <a:lnTo>
                                  <a:pt x="503624" y="1032120"/>
                                </a:lnTo>
                                <a:lnTo>
                                  <a:pt x="495237" y="1040377"/>
                                </a:lnTo>
                                <a:lnTo>
                                  <a:pt x="496289" y="1040377"/>
                                </a:lnTo>
                                <a:lnTo>
                                  <a:pt x="515130" y="1058949"/>
                                </a:lnTo>
                                <a:lnTo>
                                  <a:pt x="521287" y="1052829"/>
                                </a:lnTo>
                                <a:lnTo>
                                  <a:pt x="521287" y="1051037"/>
                                </a:lnTo>
                                <a:lnTo>
                                  <a:pt x="506865" y="1051037"/>
                                </a:lnTo>
                                <a:lnTo>
                                  <a:pt x="514977" y="1043048"/>
                                </a:lnTo>
                                <a:lnTo>
                                  <a:pt x="515221" y="1043048"/>
                                </a:lnTo>
                                <a:lnTo>
                                  <a:pt x="504120" y="1032120"/>
                                </a:lnTo>
                                <a:close/>
                              </a:path>
                              <a:path w="522605" h="1247140">
                                <a:moveTo>
                                  <a:pt x="205543" y="865546"/>
                                </a:moveTo>
                                <a:lnTo>
                                  <a:pt x="203569" y="867409"/>
                                </a:lnTo>
                                <a:lnTo>
                                  <a:pt x="25384" y="1043048"/>
                                </a:lnTo>
                                <a:lnTo>
                                  <a:pt x="25233" y="1043273"/>
                                </a:lnTo>
                                <a:lnTo>
                                  <a:pt x="33122" y="1051037"/>
                                </a:lnTo>
                                <a:lnTo>
                                  <a:pt x="32885" y="1051037"/>
                                </a:lnTo>
                                <a:lnTo>
                                  <a:pt x="43713" y="1040377"/>
                                </a:lnTo>
                                <a:lnTo>
                                  <a:pt x="44240" y="1040377"/>
                                </a:lnTo>
                                <a:lnTo>
                                  <a:pt x="36293" y="1032576"/>
                                </a:lnTo>
                                <a:lnTo>
                                  <a:pt x="51637" y="1032576"/>
                                </a:lnTo>
                                <a:lnTo>
                                  <a:pt x="52100" y="1032120"/>
                                </a:lnTo>
                                <a:lnTo>
                                  <a:pt x="52416" y="1032120"/>
                                </a:lnTo>
                                <a:lnTo>
                                  <a:pt x="44802" y="1024596"/>
                                </a:lnTo>
                                <a:lnTo>
                                  <a:pt x="59743" y="1024596"/>
                                </a:lnTo>
                                <a:lnTo>
                                  <a:pt x="62474" y="1021908"/>
                                </a:lnTo>
                                <a:lnTo>
                                  <a:pt x="62970" y="1021908"/>
                                </a:lnTo>
                                <a:lnTo>
                                  <a:pt x="55027" y="1014114"/>
                                </a:lnTo>
                                <a:lnTo>
                                  <a:pt x="71548" y="1014114"/>
                                </a:lnTo>
                                <a:lnTo>
                                  <a:pt x="63468" y="1006140"/>
                                </a:lnTo>
                                <a:lnTo>
                                  <a:pt x="78491" y="1006140"/>
                                </a:lnTo>
                                <a:lnTo>
                                  <a:pt x="81237" y="1003436"/>
                                </a:lnTo>
                                <a:lnTo>
                                  <a:pt x="82676" y="1003436"/>
                                </a:lnTo>
                                <a:lnTo>
                                  <a:pt x="74747" y="995629"/>
                                </a:lnTo>
                                <a:lnTo>
                                  <a:pt x="90217" y="995629"/>
                                </a:lnTo>
                                <a:lnTo>
                                  <a:pt x="82157" y="987682"/>
                                </a:lnTo>
                                <a:lnTo>
                                  <a:pt x="97240" y="987682"/>
                                </a:lnTo>
                                <a:lnTo>
                                  <a:pt x="100349" y="984622"/>
                                </a:lnTo>
                                <a:lnTo>
                                  <a:pt x="101035" y="984622"/>
                                </a:lnTo>
                                <a:lnTo>
                                  <a:pt x="93121" y="976833"/>
                                </a:lnTo>
                                <a:lnTo>
                                  <a:pt x="108586" y="976833"/>
                                </a:lnTo>
                                <a:lnTo>
                                  <a:pt x="100791" y="969153"/>
                                </a:lnTo>
                                <a:lnTo>
                                  <a:pt x="116062" y="969153"/>
                                </a:lnTo>
                                <a:lnTo>
                                  <a:pt x="119374" y="965892"/>
                                </a:lnTo>
                                <a:lnTo>
                                  <a:pt x="118786" y="965199"/>
                                </a:lnTo>
                                <a:lnTo>
                                  <a:pt x="111773" y="958301"/>
                                </a:lnTo>
                                <a:lnTo>
                                  <a:pt x="127234" y="958301"/>
                                </a:lnTo>
                                <a:lnTo>
                                  <a:pt x="119360" y="950548"/>
                                </a:lnTo>
                                <a:lnTo>
                                  <a:pt x="134961" y="950548"/>
                                </a:lnTo>
                                <a:lnTo>
                                  <a:pt x="138098" y="947460"/>
                                </a:lnTo>
                                <a:lnTo>
                                  <a:pt x="138256" y="947460"/>
                                </a:lnTo>
                                <a:lnTo>
                                  <a:pt x="130500" y="939835"/>
                                </a:lnTo>
                                <a:lnTo>
                                  <a:pt x="146840" y="939835"/>
                                </a:lnTo>
                                <a:lnTo>
                                  <a:pt x="139083" y="932179"/>
                                </a:lnTo>
                                <a:lnTo>
                                  <a:pt x="153619" y="932179"/>
                                </a:lnTo>
                                <a:lnTo>
                                  <a:pt x="156828" y="929021"/>
                                </a:lnTo>
                                <a:lnTo>
                                  <a:pt x="157019" y="929021"/>
                                </a:lnTo>
                                <a:lnTo>
                                  <a:pt x="149259" y="921394"/>
                                </a:lnTo>
                                <a:lnTo>
                                  <a:pt x="165578" y="921394"/>
                                </a:lnTo>
                                <a:lnTo>
                                  <a:pt x="157477" y="913404"/>
                                </a:lnTo>
                                <a:lnTo>
                                  <a:pt x="172691" y="913404"/>
                                </a:lnTo>
                                <a:lnTo>
                                  <a:pt x="175550" y="910589"/>
                                </a:lnTo>
                                <a:lnTo>
                                  <a:pt x="176512" y="910589"/>
                                </a:lnTo>
                                <a:lnTo>
                                  <a:pt x="168781" y="902969"/>
                                </a:lnTo>
                                <a:lnTo>
                                  <a:pt x="184581" y="902969"/>
                                </a:lnTo>
                                <a:lnTo>
                                  <a:pt x="176457" y="894972"/>
                                </a:lnTo>
                                <a:lnTo>
                                  <a:pt x="191414" y="894972"/>
                                </a:lnTo>
                                <a:lnTo>
                                  <a:pt x="194534" y="891901"/>
                                </a:lnTo>
                                <a:lnTo>
                                  <a:pt x="194917" y="891901"/>
                                </a:lnTo>
                                <a:lnTo>
                                  <a:pt x="186936" y="884035"/>
                                </a:lnTo>
                                <a:lnTo>
                                  <a:pt x="202759" y="884035"/>
                                </a:lnTo>
                                <a:lnTo>
                                  <a:pt x="194901" y="876299"/>
                                </a:lnTo>
                                <a:lnTo>
                                  <a:pt x="210382" y="876299"/>
                                </a:lnTo>
                                <a:lnTo>
                                  <a:pt x="213115" y="873609"/>
                                </a:lnTo>
                                <a:lnTo>
                                  <a:pt x="213723" y="873609"/>
                                </a:lnTo>
                                <a:lnTo>
                                  <a:pt x="205543" y="865546"/>
                                </a:lnTo>
                                <a:close/>
                              </a:path>
                              <a:path w="522605" h="1247140">
                                <a:moveTo>
                                  <a:pt x="116832" y="1043048"/>
                                </a:moveTo>
                                <a:lnTo>
                                  <a:pt x="100864" y="1043048"/>
                                </a:lnTo>
                                <a:lnTo>
                                  <a:pt x="108958" y="1051037"/>
                                </a:lnTo>
                                <a:lnTo>
                                  <a:pt x="108737" y="1051037"/>
                                </a:lnTo>
                                <a:lnTo>
                                  <a:pt x="116832" y="1043048"/>
                                </a:lnTo>
                                <a:close/>
                              </a:path>
                              <a:path w="522605" h="1247140">
                                <a:moveTo>
                                  <a:pt x="176013" y="1006332"/>
                                </a:moveTo>
                                <a:lnTo>
                                  <a:pt x="138536" y="1043273"/>
                                </a:lnTo>
                                <a:lnTo>
                                  <a:pt x="146410" y="1051037"/>
                                </a:lnTo>
                                <a:lnTo>
                                  <a:pt x="157238" y="1040377"/>
                                </a:lnTo>
                                <a:lnTo>
                                  <a:pt x="157689" y="1040377"/>
                                </a:lnTo>
                                <a:lnTo>
                                  <a:pt x="149763" y="1032576"/>
                                </a:lnTo>
                                <a:lnTo>
                                  <a:pt x="165162" y="1032576"/>
                                </a:lnTo>
                                <a:lnTo>
                                  <a:pt x="157360" y="1024889"/>
                                </a:lnTo>
                                <a:lnTo>
                                  <a:pt x="172970" y="1024889"/>
                                </a:lnTo>
                                <a:lnTo>
                                  <a:pt x="175999" y="1021908"/>
                                </a:lnTo>
                                <a:lnTo>
                                  <a:pt x="176440" y="1021908"/>
                                </a:lnTo>
                                <a:lnTo>
                                  <a:pt x="168516" y="1014114"/>
                                </a:lnTo>
                                <a:lnTo>
                                  <a:pt x="183916" y="1014114"/>
                                </a:lnTo>
                                <a:lnTo>
                                  <a:pt x="176013" y="1006332"/>
                                </a:lnTo>
                                <a:close/>
                              </a:path>
                              <a:path w="522605" h="1247140">
                                <a:moveTo>
                                  <a:pt x="280909" y="939835"/>
                                </a:moveTo>
                                <a:lnTo>
                                  <a:pt x="279585" y="941069"/>
                                </a:lnTo>
                                <a:lnTo>
                                  <a:pt x="176128" y="1043048"/>
                                </a:lnTo>
                                <a:lnTo>
                                  <a:pt x="176018" y="1043273"/>
                                </a:lnTo>
                                <a:lnTo>
                                  <a:pt x="183898" y="1051037"/>
                                </a:lnTo>
                                <a:lnTo>
                                  <a:pt x="184454" y="1050414"/>
                                </a:lnTo>
                                <a:lnTo>
                                  <a:pt x="194650" y="1040377"/>
                                </a:lnTo>
                                <a:lnTo>
                                  <a:pt x="195216" y="1040377"/>
                                </a:lnTo>
                                <a:lnTo>
                                  <a:pt x="187286" y="1032576"/>
                                </a:lnTo>
                                <a:lnTo>
                                  <a:pt x="202666" y="1032576"/>
                                </a:lnTo>
                                <a:lnTo>
                                  <a:pt x="194859" y="1024889"/>
                                </a:lnTo>
                                <a:lnTo>
                                  <a:pt x="210382" y="1024889"/>
                                </a:lnTo>
                                <a:lnTo>
                                  <a:pt x="213411" y="1021908"/>
                                </a:lnTo>
                                <a:lnTo>
                                  <a:pt x="213977" y="1021908"/>
                                </a:lnTo>
                                <a:lnTo>
                                  <a:pt x="206050" y="1014114"/>
                                </a:lnTo>
                                <a:lnTo>
                                  <a:pt x="222100" y="1014114"/>
                                </a:lnTo>
                                <a:lnTo>
                                  <a:pt x="214021" y="1006140"/>
                                </a:lnTo>
                                <a:lnTo>
                                  <a:pt x="229428" y="1006140"/>
                                </a:lnTo>
                                <a:lnTo>
                                  <a:pt x="232174" y="1003436"/>
                                </a:lnTo>
                                <a:lnTo>
                                  <a:pt x="232736" y="1003436"/>
                                </a:lnTo>
                                <a:lnTo>
                                  <a:pt x="224792" y="995629"/>
                                </a:lnTo>
                                <a:lnTo>
                                  <a:pt x="240843" y="995629"/>
                                </a:lnTo>
                                <a:lnTo>
                                  <a:pt x="232785" y="987682"/>
                                </a:lnTo>
                                <a:lnTo>
                                  <a:pt x="248177" y="987682"/>
                                </a:lnTo>
                                <a:lnTo>
                                  <a:pt x="251286" y="984622"/>
                                </a:lnTo>
                                <a:lnTo>
                                  <a:pt x="251617" y="984622"/>
                                </a:lnTo>
                                <a:lnTo>
                                  <a:pt x="243716" y="976833"/>
                                </a:lnTo>
                                <a:lnTo>
                                  <a:pt x="259611" y="976833"/>
                                </a:lnTo>
                                <a:lnTo>
                                  <a:pt x="251810" y="969153"/>
                                </a:lnTo>
                                <a:lnTo>
                                  <a:pt x="266999" y="969153"/>
                                </a:lnTo>
                                <a:lnTo>
                                  <a:pt x="270019" y="966180"/>
                                </a:lnTo>
                                <a:lnTo>
                                  <a:pt x="270272" y="966180"/>
                                </a:lnTo>
                                <a:lnTo>
                                  <a:pt x="262279" y="958301"/>
                                </a:lnTo>
                                <a:lnTo>
                                  <a:pt x="278198" y="958301"/>
                                </a:lnTo>
                                <a:lnTo>
                                  <a:pt x="270322" y="950548"/>
                                </a:lnTo>
                                <a:lnTo>
                                  <a:pt x="285898" y="950548"/>
                                </a:lnTo>
                                <a:lnTo>
                                  <a:pt x="288700" y="947789"/>
                                </a:lnTo>
                                <a:lnTo>
                                  <a:pt x="288979" y="947789"/>
                                </a:lnTo>
                                <a:lnTo>
                                  <a:pt x="280909" y="939835"/>
                                </a:lnTo>
                                <a:close/>
                              </a:path>
                              <a:path w="522605" h="1247140">
                                <a:moveTo>
                                  <a:pt x="228964" y="1043273"/>
                                </a:moveTo>
                                <a:lnTo>
                                  <a:pt x="213529" y="1043273"/>
                                </a:lnTo>
                                <a:lnTo>
                                  <a:pt x="221414" y="1051037"/>
                                </a:lnTo>
                                <a:lnTo>
                                  <a:pt x="221073" y="1051037"/>
                                </a:lnTo>
                                <a:lnTo>
                                  <a:pt x="228964" y="1043273"/>
                                </a:lnTo>
                                <a:close/>
                              </a:path>
                              <a:path w="522605" h="1247140">
                                <a:moveTo>
                                  <a:pt x="266738" y="1043048"/>
                                </a:moveTo>
                                <a:lnTo>
                                  <a:pt x="251416" y="1043048"/>
                                </a:lnTo>
                                <a:lnTo>
                                  <a:pt x="259510" y="1051037"/>
                                </a:lnTo>
                                <a:lnTo>
                                  <a:pt x="258622" y="1051037"/>
                                </a:lnTo>
                                <a:lnTo>
                                  <a:pt x="266738" y="1043048"/>
                                </a:lnTo>
                                <a:close/>
                              </a:path>
                              <a:path w="522605" h="1247140">
                                <a:moveTo>
                                  <a:pt x="277840" y="1032120"/>
                                </a:moveTo>
                                <a:lnTo>
                                  <a:pt x="269452" y="1040377"/>
                                </a:lnTo>
                                <a:lnTo>
                                  <a:pt x="270322" y="1040377"/>
                                </a:lnTo>
                                <a:lnTo>
                                  <a:pt x="281169" y="1051037"/>
                                </a:lnTo>
                                <a:lnTo>
                                  <a:pt x="281731" y="1050414"/>
                                </a:lnTo>
                                <a:lnTo>
                                  <a:pt x="288985" y="1043273"/>
                                </a:lnTo>
                                <a:lnTo>
                                  <a:pt x="289148" y="1043273"/>
                                </a:lnTo>
                                <a:lnTo>
                                  <a:pt x="277840" y="1032120"/>
                                </a:lnTo>
                                <a:close/>
                              </a:path>
                              <a:path w="522605" h="1247140">
                                <a:moveTo>
                                  <a:pt x="304039" y="1043273"/>
                                </a:moveTo>
                                <a:lnTo>
                                  <a:pt x="289148" y="1043273"/>
                                </a:lnTo>
                                <a:lnTo>
                                  <a:pt x="297019" y="1051037"/>
                                </a:lnTo>
                                <a:lnTo>
                                  <a:pt x="296156" y="1051037"/>
                                </a:lnTo>
                                <a:lnTo>
                                  <a:pt x="304039" y="1043273"/>
                                </a:lnTo>
                                <a:close/>
                              </a:path>
                              <a:path w="522605" h="1247140">
                                <a:moveTo>
                                  <a:pt x="342468" y="1043048"/>
                                </a:moveTo>
                                <a:lnTo>
                                  <a:pt x="326872" y="1043048"/>
                                </a:lnTo>
                                <a:lnTo>
                                  <a:pt x="334987" y="1051037"/>
                                </a:lnTo>
                                <a:lnTo>
                                  <a:pt x="334334" y="1051037"/>
                                </a:lnTo>
                                <a:lnTo>
                                  <a:pt x="342468" y="1043048"/>
                                </a:lnTo>
                                <a:close/>
                              </a:path>
                              <a:path w="522605" h="1247140">
                                <a:moveTo>
                                  <a:pt x="382952" y="1024596"/>
                                </a:moveTo>
                                <a:lnTo>
                                  <a:pt x="366941" y="1040377"/>
                                </a:lnTo>
                                <a:lnTo>
                                  <a:pt x="364284" y="1043048"/>
                                </a:lnTo>
                                <a:lnTo>
                                  <a:pt x="372399" y="1051037"/>
                                </a:lnTo>
                                <a:lnTo>
                                  <a:pt x="371892" y="1051037"/>
                                </a:lnTo>
                                <a:lnTo>
                                  <a:pt x="382740" y="1040377"/>
                                </a:lnTo>
                                <a:lnTo>
                                  <a:pt x="382909" y="1040377"/>
                                </a:lnTo>
                                <a:lnTo>
                                  <a:pt x="374995" y="1032576"/>
                                </a:lnTo>
                                <a:lnTo>
                                  <a:pt x="391058" y="1032576"/>
                                </a:lnTo>
                                <a:lnTo>
                                  <a:pt x="382952" y="1024596"/>
                                </a:lnTo>
                                <a:close/>
                              </a:path>
                              <a:path w="522605" h="1247140">
                                <a:moveTo>
                                  <a:pt x="391058" y="1032576"/>
                                </a:moveTo>
                                <a:lnTo>
                                  <a:pt x="390679" y="1032576"/>
                                </a:lnTo>
                                <a:lnTo>
                                  <a:pt x="382740" y="1040377"/>
                                </a:lnTo>
                                <a:lnTo>
                                  <a:pt x="382909" y="1040377"/>
                                </a:lnTo>
                                <a:lnTo>
                                  <a:pt x="393723" y="1051037"/>
                                </a:lnTo>
                                <a:lnTo>
                                  <a:pt x="394229" y="1050414"/>
                                </a:lnTo>
                                <a:lnTo>
                                  <a:pt x="401695" y="1043048"/>
                                </a:lnTo>
                                <a:lnTo>
                                  <a:pt x="391058" y="1032576"/>
                                </a:lnTo>
                                <a:close/>
                              </a:path>
                              <a:path w="522605" h="1247140">
                                <a:moveTo>
                                  <a:pt x="412359" y="1032576"/>
                                </a:moveTo>
                                <a:lnTo>
                                  <a:pt x="411091" y="1033779"/>
                                </a:lnTo>
                                <a:lnTo>
                                  <a:pt x="401695" y="1043048"/>
                                </a:lnTo>
                                <a:lnTo>
                                  <a:pt x="409811" y="1051037"/>
                                </a:lnTo>
                                <a:lnTo>
                                  <a:pt x="409429" y="1051037"/>
                                </a:lnTo>
                                <a:lnTo>
                                  <a:pt x="420273" y="1040377"/>
                                </a:lnTo>
                                <a:lnTo>
                                  <a:pt x="412359" y="1032576"/>
                                </a:lnTo>
                                <a:close/>
                              </a:path>
                              <a:path w="522605" h="1247140">
                                <a:moveTo>
                                  <a:pt x="428701" y="1032576"/>
                                </a:moveTo>
                                <a:lnTo>
                                  <a:pt x="428207" y="1032576"/>
                                </a:lnTo>
                                <a:lnTo>
                                  <a:pt x="420273" y="1040377"/>
                                </a:lnTo>
                                <a:lnTo>
                                  <a:pt x="431087" y="1051037"/>
                                </a:lnTo>
                                <a:lnTo>
                                  <a:pt x="431655" y="1050414"/>
                                </a:lnTo>
                                <a:lnTo>
                                  <a:pt x="439114" y="1043048"/>
                                </a:lnTo>
                                <a:lnTo>
                                  <a:pt x="439312" y="1043048"/>
                                </a:lnTo>
                                <a:lnTo>
                                  <a:pt x="428701" y="1032576"/>
                                </a:lnTo>
                                <a:close/>
                              </a:path>
                              <a:path w="522605" h="1247140">
                                <a:moveTo>
                                  <a:pt x="455061" y="1043048"/>
                                </a:moveTo>
                                <a:lnTo>
                                  <a:pt x="439312" y="1043048"/>
                                </a:lnTo>
                                <a:lnTo>
                                  <a:pt x="447407" y="1051037"/>
                                </a:lnTo>
                                <a:lnTo>
                                  <a:pt x="446940" y="1051037"/>
                                </a:lnTo>
                                <a:lnTo>
                                  <a:pt x="455061" y="1043048"/>
                                </a:lnTo>
                                <a:close/>
                              </a:path>
                              <a:path w="522605" h="1247140">
                                <a:moveTo>
                                  <a:pt x="507009" y="1014114"/>
                                </a:moveTo>
                                <a:lnTo>
                                  <a:pt x="506323" y="1014729"/>
                                </a:lnTo>
                                <a:lnTo>
                                  <a:pt x="477083" y="1043495"/>
                                </a:lnTo>
                                <a:lnTo>
                                  <a:pt x="484725" y="1051037"/>
                                </a:lnTo>
                                <a:lnTo>
                                  <a:pt x="484410" y="1051037"/>
                                </a:lnTo>
                                <a:lnTo>
                                  <a:pt x="495237" y="1040377"/>
                                </a:lnTo>
                                <a:lnTo>
                                  <a:pt x="496289" y="1040377"/>
                                </a:lnTo>
                                <a:lnTo>
                                  <a:pt x="488375" y="1032576"/>
                                </a:lnTo>
                                <a:lnTo>
                                  <a:pt x="503160" y="1032576"/>
                                </a:lnTo>
                                <a:lnTo>
                                  <a:pt x="503624" y="1032120"/>
                                </a:lnTo>
                                <a:lnTo>
                                  <a:pt x="504120" y="1032120"/>
                                </a:lnTo>
                                <a:lnTo>
                                  <a:pt x="496477" y="1024596"/>
                                </a:lnTo>
                                <a:lnTo>
                                  <a:pt x="511266" y="1024596"/>
                                </a:lnTo>
                                <a:lnTo>
                                  <a:pt x="513996" y="1021908"/>
                                </a:lnTo>
                                <a:lnTo>
                                  <a:pt x="514916" y="1021908"/>
                                </a:lnTo>
                                <a:lnTo>
                                  <a:pt x="507009" y="1014114"/>
                                </a:lnTo>
                                <a:close/>
                              </a:path>
                              <a:path w="522605" h="1247140">
                                <a:moveTo>
                                  <a:pt x="78411" y="1043048"/>
                                </a:moveTo>
                                <a:lnTo>
                                  <a:pt x="63475" y="1043048"/>
                                </a:lnTo>
                                <a:lnTo>
                                  <a:pt x="70929" y="1050414"/>
                                </a:lnTo>
                                <a:lnTo>
                                  <a:pt x="78411" y="1043048"/>
                                </a:lnTo>
                                <a:close/>
                              </a:path>
                              <a:path w="522605" h="1247140">
                                <a:moveTo>
                                  <a:pt x="521287" y="1043048"/>
                                </a:moveTo>
                                <a:lnTo>
                                  <a:pt x="515221" y="1043048"/>
                                </a:lnTo>
                                <a:lnTo>
                                  <a:pt x="521287" y="1049019"/>
                                </a:lnTo>
                                <a:lnTo>
                                  <a:pt x="521287" y="1043048"/>
                                </a:lnTo>
                                <a:close/>
                              </a:path>
                              <a:path w="522605" h="1247140">
                                <a:moveTo>
                                  <a:pt x="0" y="1033779"/>
                                </a:moveTo>
                                <a:lnTo>
                                  <a:pt x="0" y="1038859"/>
                                </a:lnTo>
                                <a:lnTo>
                                  <a:pt x="4367" y="1043048"/>
                                </a:lnTo>
                                <a:lnTo>
                                  <a:pt x="3588" y="1043048"/>
                                </a:lnTo>
                                <a:lnTo>
                                  <a:pt x="6301" y="1040377"/>
                                </a:lnTo>
                                <a:lnTo>
                                  <a:pt x="6717" y="1040377"/>
                                </a:lnTo>
                                <a:lnTo>
                                  <a:pt x="0" y="1033779"/>
                                </a:lnTo>
                                <a:close/>
                              </a:path>
                              <a:path w="522605" h="1247140">
                                <a:moveTo>
                                  <a:pt x="6553" y="1024889"/>
                                </a:moveTo>
                                <a:lnTo>
                                  <a:pt x="5153" y="1026159"/>
                                </a:lnTo>
                                <a:lnTo>
                                  <a:pt x="0" y="1031239"/>
                                </a:lnTo>
                                <a:lnTo>
                                  <a:pt x="0" y="1033779"/>
                                </a:lnTo>
                                <a:lnTo>
                                  <a:pt x="6717" y="1040377"/>
                                </a:lnTo>
                                <a:lnTo>
                                  <a:pt x="6301" y="1040377"/>
                                </a:lnTo>
                                <a:lnTo>
                                  <a:pt x="14225" y="1032576"/>
                                </a:lnTo>
                                <a:lnTo>
                                  <a:pt x="14364" y="1032576"/>
                                </a:lnTo>
                                <a:lnTo>
                                  <a:pt x="6553" y="1024889"/>
                                </a:lnTo>
                                <a:close/>
                              </a:path>
                              <a:path w="522605" h="1247140">
                                <a:moveTo>
                                  <a:pt x="34194" y="1014114"/>
                                </a:moveTo>
                                <a:lnTo>
                                  <a:pt x="32979" y="1014114"/>
                                </a:lnTo>
                                <a:lnTo>
                                  <a:pt x="25062" y="1021908"/>
                                </a:lnTo>
                                <a:lnTo>
                                  <a:pt x="25425" y="1021908"/>
                                </a:lnTo>
                                <a:lnTo>
                                  <a:pt x="44240" y="1040377"/>
                                </a:lnTo>
                                <a:lnTo>
                                  <a:pt x="43713" y="1040377"/>
                                </a:lnTo>
                                <a:lnTo>
                                  <a:pt x="51637" y="1032576"/>
                                </a:lnTo>
                                <a:lnTo>
                                  <a:pt x="36007" y="1032576"/>
                                </a:lnTo>
                                <a:lnTo>
                                  <a:pt x="44103" y="1024596"/>
                                </a:lnTo>
                                <a:lnTo>
                                  <a:pt x="44802" y="1024596"/>
                                </a:lnTo>
                                <a:lnTo>
                                  <a:pt x="34194" y="1014114"/>
                                </a:lnTo>
                                <a:close/>
                              </a:path>
                              <a:path w="522605" h="1247140">
                                <a:moveTo>
                                  <a:pt x="71548" y="1014114"/>
                                </a:moveTo>
                                <a:lnTo>
                                  <a:pt x="70391" y="1014114"/>
                                </a:lnTo>
                                <a:lnTo>
                                  <a:pt x="62474" y="1021908"/>
                                </a:lnTo>
                                <a:lnTo>
                                  <a:pt x="62970" y="1021908"/>
                                </a:lnTo>
                                <a:lnTo>
                                  <a:pt x="81792" y="1040377"/>
                                </a:lnTo>
                                <a:lnTo>
                                  <a:pt x="81125" y="1040377"/>
                                </a:lnTo>
                                <a:lnTo>
                                  <a:pt x="89048" y="1032576"/>
                                </a:lnTo>
                                <a:lnTo>
                                  <a:pt x="73371" y="1032576"/>
                                </a:lnTo>
                                <a:lnTo>
                                  <a:pt x="81467" y="1024596"/>
                                </a:lnTo>
                                <a:lnTo>
                                  <a:pt x="82168" y="1024596"/>
                                </a:lnTo>
                                <a:lnTo>
                                  <a:pt x="71548" y="1014114"/>
                                </a:lnTo>
                                <a:close/>
                              </a:path>
                              <a:path w="522605" h="1247140">
                                <a:moveTo>
                                  <a:pt x="108964" y="1014114"/>
                                </a:moveTo>
                                <a:lnTo>
                                  <a:pt x="107803" y="1014114"/>
                                </a:lnTo>
                                <a:lnTo>
                                  <a:pt x="100659" y="1021146"/>
                                </a:lnTo>
                                <a:lnTo>
                                  <a:pt x="120187" y="1040377"/>
                                </a:lnTo>
                                <a:lnTo>
                                  <a:pt x="119538" y="1040377"/>
                                </a:lnTo>
                                <a:lnTo>
                                  <a:pt x="127442" y="1032576"/>
                                </a:lnTo>
                                <a:lnTo>
                                  <a:pt x="127688" y="1032576"/>
                                </a:lnTo>
                                <a:lnTo>
                                  <a:pt x="127225" y="1032120"/>
                                </a:lnTo>
                                <a:lnTo>
                                  <a:pt x="111476" y="1032120"/>
                                </a:lnTo>
                                <a:lnTo>
                                  <a:pt x="119128" y="1024596"/>
                                </a:lnTo>
                                <a:lnTo>
                                  <a:pt x="119594" y="1024596"/>
                                </a:lnTo>
                                <a:lnTo>
                                  <a:pt x="108964" y="1014114"/>
                                </a:lnTo>
                                <a:close/>
                              </a:path>
                              <a:path w="522605" h="1247140">
                                <a:moveTo>
                                  <a:pt x="146424" y="1014114"/>
                                </a:moveTo>
                                <a:lnTo>
                                  <a:pt x="146150" y="1014114"/>
                                </a:lnTo>
                                <a:lnTo>
                                  <a:pt x="138252" y="1021908"/>
                                </a:lnTo>
                                <a:lnTo>
                                  <a:pt x="138923" y="1021908"/>
                                </a:lnTo>
                                <a:lnTo>
                                  <a:pt x="157689" y="1040377"/>
                                </a:lnTo>
                                <a:lnTo>
                                  <a:pt x="157238" y="1040377"/>
                                </a:lnTo>
                                <a:lnTo>
                                  <a:pt x="165162" y="1032576"/>
                                </a:lnTo>
                                <a:lnTo>
                                  <a:pt x="149387" y="1032576"/>
                                </a:lnTo>
                                <a:lnTo>
                                  <a:pt x="157186" y="1024889"/>
                                </a:lnTo>
                                <a:lnTo>
                                  <a:pt x="157360" y="1024889"/>
                                </a:lnTo>
                                <a:lnTo>
                                  <a:pt x="146424" y="1014114"/>
                                </a:lnTo>
                                <a:close/>
                              </a:path>
                              <a:path w="522605" h="1247140">
                                <a:moveTo>
                                  <a:pt x="183916" y="1014114"/>
                                </a:moveTo>
                                <a:lnTo>
                                  <a:pt x="175999" y="1021908"/>
                                </a:lnTo>
                                <a:lnTo>
                                  <a:pt x="176440" y="1021908"/>
                                </a:lnTo>
                                <a:lnTo>
                                  <a:pt x="195216" y="1040377"/>
                                </a:lnTo>
                                <a:lnTo>
                                  <a:pt x="194650" y="1040377"/>
                                </a:lnTo>
                                <a:lnTo>
                                  <a:pt x="202574" y="1032576"/>
                                </a:lnTo>
                                <a:lnTo>
                                  <a:pt x="186751" y="1032576"/>
                                </a:lnTo>
                                <a:lnTo>
                                  <a:pt x="194550" y="1024889"/>
                                </a:lnTo>
                                <a:lnTo>
                                  <a:pt x="194859" y="1024889"/>
                                </a:lnTo>
                                <a:lnTo>
                                  <a:pt x="183916" y="1014114"/>
                                </a:lnTo>
                                <a:close/>
                              </a:path>
                              <a:path w="522605" h="1247140">
                                <a:moveTo>
                                  <a:pt x="222100" y="1014114"/>
                                </a:moveTo>
                                <a:lnTo>
                                  <a:pt x="221328" y="1014114"/>
                                </a:lnTo>
                                <a:lnTo>
                                  <a:pt x="213411" y="1021908"/>
                                </a:lnTo>
                                <a:lnTo>
                                  <a:pt x="213977" y="1021908"/>
                                </a:lnTo>
                                <a:lnTo>
                                  <a:pt x="232762" y="1040377"/>
                                </a:lnTo>
                                <a:lnTo>
                                  <a:pt x="231907" y="1040377"/>
                                </a:lnTo>
                                <a:lnTo>
                                  <a:pt x="239835" y="1032576"/>
                                </a:lnTo>
                                <a:lnTo>
                                  <a:pt x="224220" y="1032576"/>
                                </a:lnTo>
                                <a:lnTo>
                                  <a:pt x="232313" y="1024596"/>
                                </a:lnTo>
                                <a:lnTo>
                                  <a:pt x="232720" y="1024596"/>
                                </a:lnTo>
                                <a:lnTo>
                                  <a:pt x="222100" y="1014114"/>
                                </a:lnTo>
                                <a:close/>
                              </a:path>
                              <a:path w="522605" h="1247140">
                                <a:moveTo>
                                  <a:pt x="259584" y="1014114"/>
                                </a:moveTo>
                                <a:lnTo>
                                  <a:pt x="258599" y="1014114"/>
                                </a:lnTo>
                                <a:lnTo>
                                  <a:pt x="250678" y="1021908"/>
                                </a:lnTo>
                                <a:lnTo>
                                  <a:pt x="251530" y="1021908"/>
                                </a:lnTo>
                                <a:lnTo>
                                  <a:pt x="270322" y="1040377"/>
                                </a:lnTo>
                                <a:lnTo>
                                  <a:pt x="269452" y="1040377"/>
                                </a:lnTo>
                                <a:lnTo>
                                  <a:pt x="277376" y="1032576"/>
                                </a:lnTo>
                                <a:lnTo>
                                  <a:pt x="261727" y="1032576"/>
                                </a:lnTo>
                                <a:lnTo>
                                  <a:pt x="269815" y="1024596"/>
                                </a:lnTo>
                                <a:lnTo>
                                  <a:pt x="270211" y="1024596"/>
                                </a:lnTo>
                                <a:lnTo>
                                  <a:pt x="259584" y="1014114"/>
                                </a:lnTo>
                                <a:close/>
                              </a:path>
                              <a:path w="522605" h="1247140">
                                <a:moveTo>
                                  <a:pt x="297481" y="1014114"/>
                                </a:moveTo>
                                <a:lnTo>
                                  <a:pt x="296132" y="1014114"/>
                                </a:lnTo>
                                <a:lnTo>
                                  <a:pt x="288214" y="1021908"/>
                                </a:lnTo>
                                <a:lnTo>
                                  <a:pt x="289444" y="1021908"/>
                                </a:lnTo>
                                <a:lnTo>
                                  <a:pt x="308181" y="1040377"/>
                                </a:lnTo>
                                <a:lnTo>
                                  <a:pt x="306979" y="1040377"/>
                                </a:lnTo>
                                <a:lnTo>
                                  <a:pt x="314900" y="1032576"/>
                                </a:lnTo>
                                <a:lnTo>
                                  <a:pt x="299851" y="1032576"/>
                                </a:lnTo>
                                <a:lnTo>
                                  <a:pt x="307957" y="1024596"/>
                                </a:lnTo>
                                <a:lnTo>
                                  <a:pt x="308128" y="1024596"/>
                                </a:lnTo>
                                <a:lnTo>
                                  <a:pt x="297481" y="1014114"/>
                                </a:lnTo>
                                <a:close/>
                              </a:path>
                              <a:path w="522605" h="1247140">
                                <a:moveTo>
                                  <a:pt x="334893" y="1014114"/>
                                </a:moveTo>
                                <a:lnTo>
                                  <a:pt x="333645" y="1014114"/>
                                </a:lnTo>
                                <a:lnTo>
                                  <a:pt x="325732" y="1021908"/>
                                </a:lnTo>
                                <a:lnTo>
                                  <a:pt x="326808" y="1021908"/>
                                </a:lnTo>
                                <a:lnTo>
                                  <a:pt x="345545" y="1040377"/>
                                </a:lnTo>
                                <a:lnTo>
                                  <a:pt x="345187" y="1040377"/>
                                </a:lnTo>
                                <a:lnTo>
                                  <a:pt x="353129" y="1032576"/>
                                </a:lnTo>
                                <a:lnTo>
                                  <a:pt x="337366" y="1032576"/>
                                </a:lnTo>
                                <a:lnTo>
                                  <a:pt x="345468" y="1024596"/>
                                </a:lnTo>
                                <a:lnTo>
                                  <a:pt x="343258" y="1022349"/>
                                </a:lnTo>
                                <a:lnTo>
                                  <a:pt x="334893" y="1014114"/>
                                </a:lnTo>
                                <a:close/>
                              </a:path>
                              <a:path w="522605" h="1247140">
                                <a:moveTo>
                                  <a:pt x="372304" y="1014114"/>
                                </a:moveTo>
                                <a:lnTo>
                                  <a:pt x="371926" y="1014114"/>
                                </a:lnTo>
                                <a:lnTo>
                                  <a:pt x="363991" y="1021908"/>
                                </a:lnTo>
                                <a:lnTo>
                                  <a:pt x="364172" y="1021908"/>
                                </a:lnTo>
                                <a:lnTo>
                                  <a:pt x="382909" y="1040377"/>
                                </a:lnTo>
                                <a:lnTo>
                                  <a:pt x="382740" y="1040377"/>
                                </a:lnTo>
                                <a:lnTo>
                                  <a:pt x="390679" y="1032576"/>
                                </a:lnTo>
                                <a:lnTo>
                                  <a:pt x="374855" y="1032576"/>
                                </a:lnTo>
                                <a:lnTo>
                                  <a:pt x="382952" y="1024596"/>
                                </a:lnTo>
                                <a:lnTo>
                                  <a:pt x="372304" y="1014114"/>
                                </a:lnTo>
                                <a:close/>
                              </a:path>
                              <a:path w="522605" h="1247140">
                                <a:moveTo>
                                  <a:pt x="439233" y="1006140"/>
                                </a:moveTo>
                                <a:lnTo>
                                  <a:pt x="438914" y="1006332"/>
                                </a:lnTo>
                                <a:lnTo>
                                  <a:pt x="412773" y="1032120"/>
                                </a:lnTo>
                                <a:lnTo>
                                  <a:pt x="412359" y="1032576"/>
                                </a:lnTo>
                                <a:lnTo>
                                  <a:pt x="420273" y="1040377"/>
                                </a:lnTo>
                                <a:lnTo>
                                  <a:pt x="428207" y="1032576"/>
                                </a:lnTo>
                                <a:lnTo>
                                  <a:pt x="428701" y="1032576"/>
                                </a:lnTo>
                                <a:lnTo>
                                  <a:pt x="420615" y="1024596"/>
                                </a:lnTo>
                                <a:lnTo>
                                  <a:pt x="436325" y="1024596"/>
                                </a:lnTo>
                                <a:lnTo>
                                  <a:pt x="439059" y="1021908"/>
                                </a:lnTo>
                                <a:lnTo>
                                  <a:pt x="439994" y="1021908"/>
                                </a:lnTo>
                                <a:lnTo>
                                  <a:pt x="432068" y="1014114"/>
                                </a:lnTo>
                                <a:lnTo>
                                  <a:pt x="447312" y="1014114"/>
                                </a:lnTo>
                                <a:lnTo>
                                  <a:pt x="439233" y="1006140"/>
                                </a:lnTo>
                                <a:close/>
                              </a:path>
                              <a:path w="522605" h="1247140">
                                <a:moveTo>
                                  <a:pt x="447312" y="1014114"/>
                                </a:moveTo>
                                <a:lnTo>
                                  <a:pt x="446987" y="1014114"/>
                                </a:lnTo>
                                <a:lnTo>
                                  <a:pt x="439059" y="1021908"/>
                                </a:lnTo>
                                <a:lnTo>
                                  <a:pt x="439994" y="1021908"/>
                                </a:lnTo>
                                <a:lnTo>
                                  <a:pt x="458778" y="1040377"/>
                                </a:lnTo>
                                <a:lnTo>
                                  <a:pt x="457776" y="1040377"/>
                                </a:lnTo>
                                <a:lnTo>
                                  <a:pt x="465706" y="1032576"/>
                                </a:lnTo>
                                <a:lnTo>
                                  <a:pt x="466020" y="1032576"/>
                                </a:lnTo>
                                <a:lnTo>
                                  <a:pt x="465557" y="1032120"/>
                                </a:lnTo>
                                <a:lnTo>
                                  <a:pt x="450179" y="1032120"/>
                                </a:lnTo>
                                <a:lnTo>
                                  <a:pt x="457798" y="1024596"/>
                                </a:lnTo>
                                <a:lnTo>
                                  <a:pt x="457933" y="1024596"/>
                                </a:lnTo>
                                <a:lnTo>
                                  <a:pt x="447312" y="1014114"/>
                                </a:lnTo>
                                <a:close/>
                              </a:path>
                              <a:path w="522605" h="1247140">
                                <a:moveTo>
                                  <a:pt x="485830" y="1014114"/>
                                </a:moveTo>
                                <a:lnTo>
                                  <a:pt x="484473" y="1014114"/>
                                </a:lnTo>
                                <a:lnTo>
                                  <a:pt x="476550" y="1021908"/>
                                </a:lnTo>
                                <a:lnTo>
                                  <a:pt x="477552" y="1021908"/>
                                </a:lnTo>
                                <a:lnTo>
                                  <a:pt x="496289" y="1040377"/>
                                </a:lnTo>
                                <a:lnTo>
                                  <a:pt x="495237" y="1040377"/>
                                </a:lnTo>
                                <a:lnTo>
                                  <a:pt x="503160" y="1032576"/>
                                </a:lnTo>
                                <a:lnTo>
                                  <a:pt x="488182" y="1032576"/>
                                </a:lnTo>
                                <a:lnTo>
                                  <a:pt x="496294" y="1024596"/>
                                </a:lnTo>
                                <a:lnTo>
                                  <a:pt x="496477" y="1024596"/>
                                </a:lnTo>
                                <a:lnTo>
                                  <a:pt x="485830" y="1014114"/>
                                </a:lnTo>
                                <a:close/>
                              </a:path>
                              <a:path w="522605" h="1247140">
                                <a:moveTo>
                                  <a:pt x="17485" y="1014114"/>
                                </a:moveTo>
                                <a:lnTo>
                                  <a:pt x="16749" y="1014729"/>
                                </a:lnTo>
                                <a:lnTo>
                                  <a:pt x="6740" y="1024596"/>
                                </a:lnTo>
                                <a:lnTo>
                                  <a:pt x="6553" y="1024889"/>
                                </a:lnTo>
                                <a:lnTo>
                                  <a:pt x="14364" y="1032576"/>
                                </a:lnTo>
                                <a:lnTo>
                                  <a:pt x="14225" y="1032576"/>
                                </a:lnTo>
                                <a:lnTo>
                                  <a:pt x="25062" y="1021908"/>
                                </a:lnTo>
                                <a:lnTo>
                                  <a:pt x="25425" y="1021908"/>
                                </a:lnTo>
                                <a:lnTo>
                                  <a:pt x="17485" y="1014114"/>
                                </a:lnTo>
                                <a:close/>
                              </a:path>
                              <a:path w="522605" h="1247140">
                                <a:moveTo>
                                  <a:pt x="135529" y="1024596"/>
                                </a:moveTo>
                                <a:lnTo>
                                  <a:pt x="119594" y="1024596"/>
                                </a:lnTo>
                                <a:lnTo>
                                  <a:pt x="127688" y="1032576"/>
                                </a:lnTo>
                                <a:lnTo>
                                  <a:pt x="127442" y="1032576"/>
                                </a:lnTo>
                                <a:lnTo>
                                  <a:pt x="135529" y="1024596"/>
                                </a:lnTo>
                                <a:close/>
                              </a:path>
                              <a:path w="522605" h="1247140">
                                <a:moveTo>
                                  <a:pt x="172970" y="1024889"/>
                                </a:moveTo>
                                <a:lnTo>
                                  <a:pt x="157360" y="1024889"/>
                                </a:lnTo>
                                <a:lnTo>
                                  <a:pt x="165162" y="1032576"/>
                                </a:lnTo>
                                <a:lnTo>
                                  <a:pt x="172970" y="1024889"/>
                                </a:lnTo>
                                <a:close/>
                              </a:path>
                              <a:path w="522605" h="1247140">
                                <a:moveTo>
                                  <a:pt x="210382" y="1024889"/>
                                </a:moveTo>
                                <a:lnTo>
                                  <a:pt x="194859" y="1024889"/>
                                </a:lnTo>
                                <a:lnTo>
                                  <a:pt x="202666" y="1032576"/>
                                </a:lnTo>
                                <a:lnTo>
                                  <a:pt x="203038" y="1032120"/>
                                </a:lnTo>
                                <a:lnTo>
                                  <a:pt x="210382" y="1024889"/>
                                </a:lnTo>
                                <a:close/>
                              </a:path>
                              <a:path w="522605" h="1247140">
                                <a:moveTo>
                                  <a:pt x="364205" y="1006140"/>
                                </a:moveTo>
                                <a:lnTo>
                                  <a:pt x="347748" y="1022349"/>
                                </a:lnTo>
                                <a:lnTo>
                                  <a:pt x="345540" y="1024596"/>
                                </a:lnTo>
                                <a:lnTo>
                                  <a:pt x="353647" y="1032576"/>
                                </a:lnTo>
                                <a:lnTo>
                                  <a:pt x="353129" y="1032576"/>
                                </a:lnTo>
                                <a:lnTo>
                                  <a:pt x="363991" y="1021908"/>
                                </a:lnTo>
                                <a:lnTo>
                                  <a:pt x="364172" y="1021908"/>
                                </a:lnTo>
                                <a:lnTo>
                                  <a:pt x="356265" y="1014114"/>
                                </a:lnTo>
                                <a:lnTo>
                                  <a:pt x="372304" y="1014114"/>
                                </a:lnTo>
                                <a:lnTo>
                                  <a:pt x="364205" y="1006140"/>
                                </a:lnTo>
                                <a:close/>
                              </a:path>
                              <a:path w="522605" h="1247140">
                                <a:moveTo>
                                  <a:pt x="393629" y="1014114"/>
                                </a:moveTo>
                                <a:lnTo>
                                  <a:pt x="392961" y="1014729"/>
                                </a:lnTo>
                                <a:lnTo>
                                  <a:pt x="382952" y="1024596"/>
                                </a:lnTo>
                                <a:lnTo>
                                  <a:pt x="391058" y="1032576"/>
                                </a:lnTo>
                                <a:lnTo>
                                  <a:pt x="390679" y="1032576"/>
                                </a:lnTo>
                                <a:lnTo>
                                  <a:pt x="401536" y="1021908"/>
                                </a:lnTo>
                                <a:lnTo>
                                  <a:pt x="393629" y="1014114"/>
                                </a:lnTo>
                                <a:close/>
                              </a:path>
                              <a:path w="522605" h="1247140">
                                <a:moveTo>
                                  <a:pt x="409994" y="1014114"/>
                                </a:moveTo>
                                <a:lnTo>
                                  <a:pt x="409468" y="1014114"/>
                                </a:lnTo>
                                <a:lnTo>
                                  <a:pt x="401536" y="1021908"/>
                                </a:lnTo>
                                <a:lnTo>
                                  <a:pt x="412359" y="1032576"/>
                                </a:lnTo>
                                <a:lnTo>
                                  <a:pt x="412773" y="1032120"/>
                                </a:lnTo>
                                <a:lnTo>
                                  <a:pt x="420400" y="1024596"/>
                                </a:lnTo>
                                <a:lnTo>
                                  <a:pt x="420615" y="1024596"/>
                                </a:lnTo>
                                <a:lnTo>
                                  <a:pt x="409994" y="1014114"/>
                                </a:lnTo>
                                <a:close/>
                              </a:path>
                              <a:path w="522605" h="1247140">
                                <a:moveTo>
                                  <a:pt x="436325" y="1024596"/>
                                </a:moveTo>
                                <a:lnTo>
                                  <a:pt x="420615" y="1024596"/>
                                </a:lnTo>
                                <a:lnTo>
                                  <a:pt x="428701" y="1032576"/>
                                </a:lnTo>
                                <a:lnTo>
                                  <a:pt x="428207" y="1032576"/>
                                </a:lnTo>
                                <a:lnTo>
                                  <a:pt x="436325" y="1024596"/>
                                </a:lnTo>
                                <a:close/>
                              </a:path>
                              <a:path w="522605" h="1247140">
                                <a:moveTo>
                                  <a:pt x="473818" y="1024596"/>
                                </a:moveTo>
                                <a:lnTo>
                                  <a:pt x="457933" y="1024596"/>
                                </a:lnTo>
                                <a:lnTo>
                                  <a:pt x="466020" y="1032576"/>
                                </a:lnTo>
                                <a:lnTo>
                                  <a:pt x="465706" y="1032576"/>
                                </a:lnTo>
                                <a:lnTo>
                                  <a:pt x="473818" y="1024596"/>
                                </a:lnTo>
                                <a:close/>
                              </a:path>
                              <a:path w="522605" h="1247140">
                                <a:moveTo>
                                  <a:pt x="59743" y="1024596"/>
                                </a:moveTo>
                                <a:lnTo>
                                  <a:pt x="44802" y="1024596"/>
                                </a:lnTo>
                                <a:lnTo>
                                  <a:pt x="52416" y="1032120"/>
                                </a:lnTo>
                                <a:lnTo>
                                  <a:pt x="52100" y="1032120"/>
                                </a:lnTo>
                                <a:lnTo>
                                  <a:pt x="59743" y="1024596"/>
                                </a:lnTo>
                                <a:close/>
                              </a:path>
                              <a:path w="522605" h="1247140">
                                <a:moveTo>
                                  <a:pt x="97155" y="1024596"/>
                                </a:moveTo>
                                <a:lnTo>
                                  <a:pt x="82168" y="1024596"/>
                                </a:lnTo>
                                <a:lnTo>
                                  <a:pt x="89791" y="1032120"/>
                                </a:lnTo>
                                <a:lnTo>
                                  <a:pt x="89512" y="1032120"/>
                                </a:lnTo>
                                <a:lnTo>
                                  <a:pt x="97155" y="1024596"/>
                                </a:lnTo>
                                <a:close/>
                              </a:path>
                              <a:path w="522605" h="1247140">
                                <a:moveTo>
                                  <a:pt x="247946" y="1024596"/>
                                </a:moveTo>
                                <a:lnTo>
                                  <a:pt x="232720" y="1024596"/>
                                </a:lnTo>
                                <a:lnTo>
                                  <a:pt x="240343" y="1032120"/>
                                </a:lnTo>
                                <a:lnTo>
                                  <a:pt x="241194" y="1031239"/>
                                </a:lnTo>
                                <a:lnTo>
                                  <a:pt x="247946" y="1024596"/>
                                </a:lnTo>
                                <a:close/>
                              </a:path>
                              <a:path w="522605" h="1247140">
                                <a:moveTo>
                                  <a:pt x="285483" y="1024596"/>
                                </a:moveTo>
                                <a:lnTo>
                                  <a:pt x="270211" y="1024596"/>
                                </a:lnTo>
                                <a:lnTo>
                                  <a:pt x="277840" y="1032120"/>
                                </a:lnTo>
                                <a:lnTo>
                                  <a:pt x="285483" y="1024596"/>
                                </a:lnTo>
                                <a:close/>
                              </a:path>
                              <a:path w="522605" h="1247140">
                                <a:moveTo>
                                  <a:pt x="323003" y="1024596"/>
                                </a:moveTo>
                                <a:lnTo>
                                  <a:pt x="308128" y="1024596"/>
                                </a:lnTo>
                                <a:lnTo>
                                  <a:pt x="315771" y="1032120"/>
                                </a:lnTo>
                                <a:lnTo>
                                  <a:pt x="315363" y="1032120"/>
                                </a:lnTo>
                                <a:lnTo>
                                  <a:pt x="323003" y="1024596"/>
                                </a:lnTo>
                                <a:close/>
                              </a:path>
                              <a:path w="522605" h="1247140">
                                <a:moveTo>
                                  <a:pt x="511266" y="1024596"/>
                                </a:moveTo>
                                <a:lnTo>
                                  <a:pt x="496477" y="1024596"/>
                                </a:lnTo>
                                <a:lnTo>
                                  <a:pt x="504120" y="1032120"/>
                                </a:lnTo>
                                <a:lnTo>
                                  <a:pt x="503624" y="1032120"/>
                                </a:lnTo>
                                <a:lnTo>
                                  <a:pt x="511266" y="1024596"/>
                                </a:lnTo>
                                <a:close/>
                              </a:path>
                              <a:path w="522605" h="1247140">
                                <a:moveTo>
                                  <a:pt x="3972" y="1022349"/>
                                </a:moveTo>
                                <a:lnTo>
                                  <a:pt x="0" y="1026159"/>
                                </a:lnTo>
                                <a:lnTo>
                                  <a:pt x="0" y="1031239"/>
                                </a:lnTo>
                                <a:lnTo>
                                  <a:pt x="6442" y="1024889"/>
                                </a:lnTo>
                                <a:lnTo>
                                  <a:pt x="6255" y="1024596"/>
                                </a:lnTo>
                                <a:lnTo>
                                  <a:pt x="3972" y="1022349"/>
                                </a:lnTo>
                                <a:close/>
                              </a:path>
                              <a:path w="522605" h="1247140">
                                <a:moveTo>
                                  <a:pt x="521287" y="1014729"/>
                                </a:moveTo>
                                <a:lnTo>
                                  <a:pt x="513996" y="1021908"/>
                                </a:lnTo>
                                <a:lnTo>
                                  <a:pt x="514916" y="1021908"/>
                                </a:lnTo>
                                <a:lnTo>
                                  <a:pt x="517941" y="1024889"/>
                                </a:lnTo>
                                <a:lnTo>
                                  <a:pt x="521228" y="1021146"/>
                                </a:lnTo>
                                <a:lnTo>
                                  <a:pt x="521287" y="1014729"/>
                                </a:lnTo>
                                <a:close/>
                              </a:path>
                              <a:path w="522605" h="1247140">
                                <a:moveTo>
                                  <a:pt x="36188" y="995629"/>
                                </a:moveTo>
                                <a:lnTo>
                                  <a:pt x="34787" y="996949"/>
                                </a:lnTo>
                                <a:lnTo>
                                  <a:pt x="19326" y="1012189"/>
                                </a:lnTo>
                                <a:lnTo>
                                  <a:pt x="17485" y="1014114"/>
                                </a:lnTo>
                                <a:lnTo>
                                  <a:pt x="25425" y="1021908"/>
                                </a:lnTo>
                                <a:lnTo>
                                  <a:pt x="25062" y="1021908"/>
                                </a:lnTo>
                                <a:lnTo>
                                  <a:pt x="32979" y="1014114"/>
                                </a:lnTo>
                                <a:lnTo>
                                  <a:pt x="34194" y="1014114"/>
                                </a:lnTo>
                                <a:lnTo>
                                  <a:pt x="26125" y="1006140"/>
                                </a:lnTo>
                                <a:lnTo>
                                  <a:pt x="41079" y="1006140"/>
                                </a:lnTo>
                                <a:lnTo>
                                  <a:pt x="43825" y="1003436"/>
                                </a:lnTo>
                                <a:lnTo>
                                  <a:pt x="44145" y="1003436"/>
                                </a:lnTo>
                                <a:lnTo>
                                  <a:pt x="36188" y="995629"/>
                                </a:lnTo>
                                <a:close/>
                              </a:path>
                              <a:path w="522605" h="1247140">
                                <a:moveTo>
                                  <a:pt x="52818" y="995629"/>
                                </a:moveTo>
                                <a:lnTo>
                                  <a:pt x="51756" y="995629"/>
                                </a:lnTo>
                                <a:lnTo>
                                  <a:pt x="43825" y="1003436"/>
                                </a:lnTo>
                                <a:lnTo>
                                  <a:pt x="44145" y="1003436"/>
                                </a:lnTo>
                                <a:lnTo>
                                  <a:pt x="62970" y="1021908"/>
                                </a:lnTo>
                                <a:lnTo>
                                  <a:pt x="62474" y="1021908"/>
                                </a:lnTo>
                                <a:lnTo>
                                  <a:pt x="70391" y="1014114"/>
                                </a:lnTo>
                                <a:lnTo>
                                  <a:pt x="54737" y="1014114"/>
                                </a:lnTo>
                                <a:lnTo>
                                  <a:pt x="62827" y="1006140"/>
                                </a:lnTo>
                                <a:lnTo>
                                  <a:pt x="63468" y="1006140"/>
                                </a:lnTo>
                                <a:lnTo>
                                  <a:pt x="52818" y="995629"/>
                                </a:lnTo>
                                <a:close/>
                              </a:path>
                              <a:path w="522605" h="1247140">
                                <a:moveTo>
                                  <a:pt x="127663" y="995629"/>
                                </a:moveTo>
                                <a:lnTo>
                                  <a:pt x="126580" y="995629"/>
                                </a:lnTo>
                                <a:lnTo>
                                  <a:pt x="118649" y="1003436"/>
                                </a:lnTo>
                                <a:lnTo>
                                  <a:pt x="120153" y="1003436"/>
                                </a:lnTo>
                                <a:lnTo>
                                  <a:pt x="138923" y="1021908"/>
                                </a:lnTo>
                                <a:lnTo>
                                  <a:pt x="138252" y="1021908"/>
                                </a:lnTo>
                                <a:lnTo>
                                  <a:pt x="146150" y="1014114"/>
                                </a:lnTo>
                                <a:lnTo>
                                  <a:pt x="129788" y="1014114"/>
                                </a:lnTo>
                                <a:lnTo>
                                  <a:pt x="137898" y="1006140"/>
                                </a:lnTo>
                                <a:lnTo>
                                  <a:pt x="138331" y="1006140"/>
                                </a:lnTo>
                                <a:lnTo>
                                  <a:pt x="127663" y="995629"/>
                                </a:lnTo>
                                <a:close/>
                              </a:path>
                              <a:path w="522605" h="1247140">
                                <a:moveTo>
                                  <a:pt x="165143" y="995629"/>
                                </a:moveTo>
                                <a:lnTo>
                                  <a:pt x="164880" y="995629"/>
                                </a:lnTo>
                                <a:lnTo>
                                  <a:pt x="156969" y="1003436"/>
                                </a:lnTo>
                                <a:lnTo>
                                  <a:pt x="157660" y="1003436"/>
                                </a:lnTo>
                                <a:lnTo>
                                  <a:pt x="176440" y="1021908"/>
                                </a:lnTo>
                                <a:lnTo>
                                  <a:pt x="175999" y="1021908"/>
                                </a:lnTo>
                                <a:lnTo>
                                  <a:pt x="183916" y="1014114"/>
                                </a:lnTo>
                                <a:lnTo>
                                  <a:pt x="168118" y="1014114"/>
                                </a:lnTo>
                                <a:lnTo>
                                  <a:pt x="176013" y="1006332"/>
                                </a:lnTo>
                                <a:lnTo>
                                  <a:pt x="165143" y="995629"/>
                                </a:lnTo>
                                <a:close/>
                              </a:path>
                              <a:path w="522605" h="1247140">
                                <a:moveTo>
                                  <a:pt x="203371" y="995629"/>
                                </a:moveTo>
                                <a:lnTo>
                                  <a:pt x="202693" y="995629"/>
                                </a:lnTo>
                                <a:lnTo>
                                  <a:pt x="194762" y="1003436"/>
                                </a:lnTo>
                                <a:lnTo>
                                  <a:pt x="195190" y="1003436"/>
                                </a:lnTo>
                                <a:lnTo>
                                  <a:pt x="213977" y="1021908"/>
                                </a:lnTo>
                                <a:lnTo>
                                  <a:pt x="213411" y="1021908"/>
                                </a:lnTo>
                                <a:lnTo>
                                  <a:pt x="221328" y="1014114"/>
                                </a:lnTo>
                                <a:lnTo>
                                  <a:pt x="205481" y="1014114"/>
                                </a:lnTo>
                                <a:lnTo>
                                  <a:pt x="213571" y="1006140"/>
                                </a:lnTo>
                                <a:lnTo>
                                  <a:pt x="214021" y="1006140"/>
                                </a:lnTo>
                                <a:lnTo>
                                  <a:pt x="203371" y="995629"/>
                                </a:lnTo>
                                <a:close/>
                              </a:path>
                              <a:path w="522605" h="1247140">
                                <a:moveTo>
                                  <a:pt x="240843" y="995629"/>
                                </a:moveTo>
                                <a:lnTo>
                                  <a:pt x="240105" y="995629"/>
                                </a:lnTo>
                                <a:lnTo>
                                  <a:pt x="232174" y="1003436"/>
                                </a:lnTo>
                                <a:lnTo>
                                  <a:pt x="232736" y="1003436"/>
                                </a:lnTo>
                                <a:lnTo>
                                  <a:pt x="251530" y="1021908"/>
                                </a:lnTo>
                                <a:lnTo>
                                  <a:pt x="250678" y="1021908"/>
                                </a:lnTo>
                                <a:lnTo>
                                  <a:pt x="258599" y="1014114"/>
                                </a:lnTo>
                                <a:lnTo>
                                  <a:pt x="242944" y="1014114"/>
                                </a:lnTo>
                                <a:lnTo>
                                  <a:pt x="251030" y="1006140"/>
                                </a:lnTo>
                                <a:lnTo>
                                  <a:pt x="251500" y="1006140"/>
                                </a:lnTo>
                                <a:lnTo>
                                  <a:pt x="240843" y="995629"/>
                                </a:lnTo>
                                <a:close/>
                              </a:path>
                              <a:path w="522605" h="1247140">
                                <a:moveTo>
                                  <a:pt x="278704" y="995629"/>
                                </a:moveTo>
                                <a:lnTo>
                                  <a:pt x="277387" y="995629"/>
                                </a:lnTo>
                                <a:lnTo>
                                  <a:pt x="269451" y="1003436"/>
                                </a:lnTo>
                                <a:lnTo>
                                  <a:pt x="270705" y="1003436"/>
                                </a:lnTo>
                                <a:lnTo>
                                  <a:pt x="289444" y="1021908"/>
                                </a:lnTo>
                                <a:lnTo>
                                  <a:pt x="288214" y="1021908"/>
                                </a:lnTo>
                                <a:lnTo>
                                  <a:pt x="296132" y="1014114"/>
                                </a:lnTo>
                                <a:lnTo>
                                  <a:pt x="280439" y="1014114"/>
                                </a:lnTo>
                                <a:lnTo>
                                  <a:pt x="288521" y="1006140"/>
                                </a:lnTo>
                                <a:lnTo>
                                  <a:pt x="289381" y="1006140"/>
                                </a:lnTo>
                                <a:lnTo>
                                  <a:pt x="278704" y="995629"/>
                                </a:lnTo>
                                <a:close/>
                              </a:path>
                              <a:path w="522605" h="1247140">
                                <a:moveTo>
                                  <a:pt x="316115" y="995629"/>
                                </a:moveTo>
                                <a:lnTo>
                                  <a:pt x="314910" y="995629"/>
                                </a:lnTo>
                                <a:lnTo>
                                  <a:pt x="306979" y="1003436"/>
                                </a:lnTo>
                                <a:lnTo>
                                  <a:pt x="308069" y="1003436"/>
                                </a:lnTo>
                                <a:lnTo>
                                  <a:pt x="326808" y="1021908"/>
                                </a:lnTo>
                                <a:lnTo>
                                  <a:pt x="325732" y="1021908"/>
                                </a:lnTo>
                                <a:lnTo>
                                  <a:pt x="333645" y="1014114"/>
                                </a:lnTo>
                                <a:lnTo>
                                  <a:pt x="318605" y="1014114"/>
                                </a:lnTo>
                                <a:lnTo>
                                  <a:pt x="326705" y="1006140"/>
                                </a:lnTo>
                                <a:lnTo>
                                  <a:pt x="326170" y="1005527"/>
                                </a:lnTo>
                                <a:lnTo>
                                  <a:pt x="316115" y="995629"/>
                                </a:lnTo>
                                <a:close/>
                              </a:path>
                              <a:path w="522605" h="1247140">
                                <a:moveTo>
                                  <a:pt x="353527" y="995629"/>
                                </a:moveTo>
                                <a:lnTo>
                                  <a:pt x="352414" y="995629"/>
                                </a:lnTo>
                                <a:lnTo>
                                  <a:pt x="344487" y="1003436"/>
                                </a:lnTo>
                                <a:lnTo>
                                  <a:pt x="345433" y="1003436"/>
                                </a:lnTo>
                                <a:lnTo>
                                  <a:pt x="364172" y="1021908"/>
                                </a:lnTo>
                                <a:lnTo>
                                  <a:pt x="363991" y="1021908"/>
                                </a:lnTo>
                                <a:lnTo>
                                  <a:pt x="371926" y="1014114"/>
                                </a:lnTo>
                                <a:lnTo>
                                  <a:pt x="356109" y="1014114"/>
                                </a:lnTo>
                                <a:lnTo>
                                  <a:pt x="364205" y="1006140"/>
                                </a:lnTo>
                                <a:lnTo>
                                  <a:pt x="353527" y="995629"/>
                                </a:lnTo>
                                <a:close/>
                              </a:path>
                              <a:path w="522605" h="1247140">
                                <a:moveTo>
                                  <a:pt x="469017" y="939835"/>
                                </a:moveTo>
                                <a:lnTo>
                                  <a:pt x="467691" y="941069"/>
                                </a:lnTo>
                                <a:lnTo>
                                  <a:pt x="395538" y="1012189"/>
                                </a:lnTo>
                                <a:lnTo>
                                  <a:pt x="393629" y="1014114"/>
                                </a:lnTo>
                                <a:lnTo>
                                  <a:pt x="401536" y="1021908"/>
                                </a:lnTo>
                                <a:lnTo>
                                  <a:pt x="409468" y="1014114"/>
                                </a:lnTo>
                                <a:lnTo>
                                  <a:pt x="409994" y="1014114"/>
                                </a:lnTo>
                                <a:lnTo>
                                  <a:pt x="401914" y="1006140"/>
                                </a:lnTo>
                                <a:lnTo>
                                  <a:pt x="417583" y="1006140"/>
                                </a:lnTo>
                                <a:lnTo>
                                  <a:pt x="420334" y="1003436"/>
                                </a:lnTo>
                                <a:lnTo>
                                  <a:pt x="421208" y="1003436"/>
                                </a:lnTo>
                                <a:lnTo>
                                  <a:pt x="413268" y="995629"/>
                                </a:lnTo>
                                <a:lnTo>
                                  <a:pt x="428582" y="995629"/>
                                </a:lnTo>
                                <a:lnTo>
                                  <a:pt x="420529" y="987682"/>
                                </a:lnTo>
                                <a:lnTo>
                                  <a:pt x="436368" y="987682"/>
                                </a:lnTo>
                                <a:lnTo>
                                  <a:pt x="439482" y="984622"/>
                                </a:lnTo>
                                <a:lnTo>
                                  <a:pt x="439725" y="984622"/>
                                </a:lnTo>
                                <a:lnTo>
                                  <a:pt x="431824" y="976833"/>
                                </a:lnTo>
                                <a:lnTo>
                                  <a:pt x="447960" y="976833"/>
                                </a:lnTo>
                                <a:lnTo>
                                  <a:pt x="440159" y="969153"/>
                                </a:lnTo>
                                <a:lnTo>
                                  <a:pt x="455224" y="969153"/>
                                </a:lnTo>
                                <a:lnTo>
                                  <a:pt x="458250" y="966180"/>
                                </a:lnTo>
                                <a:lnTo>
                                  <a:pt x="458380" y="966180"/>
                                </a:lnTo>
                                <a:lnTo>
                                  <a:pt x="450387" y="958301"/>
                                </a:lnTo>
                                <a:lnTo>
                                  <a:pt x="466547" y="958301"/>
                                </a:lnTo>
                                <a:lnTo>
                                  <a:pt x="458671" y="950548"/>
                                </a:lnTo>
                                <a:lnTo>
                                  <a:pt x="474159" y="950548"/>
                                </a:lnTo>
                                <a:lnTo>
                                  <a:pt x="476966" y="947789"/>
                                </a:lnTo>
                                <a:lnTo>
                                  <a:pt x="476753" y="947460"/>
                                </a:lnTo>
                                <a:lnTo>
                                  <a:pt x="469017" y="939835"/>
                                </a:lnTo>
                                <a:close/>
                              </a:path>
                              <a:path w="522605" h="1247140">
                                <a:moveTo>
                                  <a:pt x="428582" y="995629"/>
                                </a:moveTo>
                                <a:lnTo>
                                  <a:pt x="428280" y="995629"/>
                                </a:lnTo>
                                <a:lnTo>
                                  <a:pt x="420334" y="1003436"/>
                                </a:lnTo>
                                <a:lnTo>
                                  <a:pt x="421208" y="1003436"/>
                                </a:lnTo>
                                <a:lnTo>
                                  <a:pt x="439994" y="1021908"/>
                                </a:lnTo>
                                <a:lnTo>
                                  <a:pt x="439059" y="1021908"/>
                                </a:lnTo>
                                <a:lnTo>
                                  <a:pt x="446987" y="1014114"/>
                                </a:lnTo>
                                <a:lnTo>
                                  <a:pt x="431025" y="1014114"/>
                                </a:lnTo>
                                <a:lnTo>
                                  <a:pt x="439108" y="1006140"/>
                                </a:lnTo>
                                <a:lnTo>
                                  <a:pt x="438611" y="1005527"/>
                                </a:lnTo>
                                <a:lnTo>
                                  <a:pt x="428582" y="995629"/>
                                </a:lnTo>
                                <a:close/>
                              </a:path>
                              <a:path w="522605" h="1247140">
                                <a:moveTo>
                                  <a:pt x="467053" y="995629"/>
                                </a:moveTo>
                                <a:lnTo>
                                  <a:pt x="465790" y="995629"/>
                                </a:lnTo>
                                <a:lnTo>
                                  <a:pt x="457848" y="1003436"/>
                                </a:lnTo>
                                <a:lnTo>
                                  <a:pt x="458813" y="1003436"/>
                                </a:lnTo>
                                <a:lnTo>
                                  <a:pt x="477552" y="1021908"/>
                                </a:lnTo>
                                <a:lnTo>
                                  <a:pt x="476550" y="1021908"/>
                                </a:lnTo>
                                <a:lnTo>
                                  <a:pt x="484473" y="1014114"/>
                                </a:lnTo>
                                <a:lnTo>
                                  <a:pt x="468412" y="1014114"/>
                                </a:lnTo>
                                <a:lnTo>
                                  <a:pt x="477107" y="1005527"/>
                                </a:lnTo>
                                <a:lnTo>
                                  <a:pt x="467053" y="995629"/>
                                </a:lnTo>
                                <a:close/>
                              </a:path>
                              <a:path w="522605" h="1247140">
                                <a:moveTo>
                                  <a:pt x="515142" y="1006140"/>
                                </a:moveTo>
                                <a:lnTo>
                                  <a:pt x="514859" y="1006332"/>
                                </a:lnTo>
                                <a:lnTo>
                                  <a:pt x="508904" y="1012189"/>
                                </a:lnTo>
                                <a:lnTo>
                                  <a:pt x="507009" y="1014114"/>
                                </a:lnTo>
                                <a:lnTo>
                                  <a:pt x="514916" y="1021908"/>
                                </a:lnTo>
                                <a:lnTo>
                                  <a:pt x="513996" y="1021908"/>
                                </a:lnTo>
                                <a:lnTo>
                                  <a:pt x="521287" y="1014729"/>
                                </a:lnTo>
                                <a:lnTo>
                                  <a:pt x="521287" y="1012189"/>
                                </a:lnTo>
                                <a:lnTo>
                                  <a:pt x="515142" y="1006140"/>
                                </a:lnTo>
                                <a:close/>
                              </a:path>
                              <a:path w="522605" h="1247140">
                                <a:moveTo>
                                  <a:pt x="90217" y="995629"/>
                                </a:moveTo>
                                <a:lnTo>
                                  <a:pt x="89168" y="995629"/>
                                </a:lnTo>
                                <a:lnTo>
                                  <a:pt x="81237" y="1003436"/>
                                </a:lnTo>
                                <a:lnTo>
                                  <a:pt x="82676" y="1003436"/>
                                </a:lnTo>
                                <a:lnTo>
                                  <a:pt x="100659" y="1021146"/>
                                </a:lnTo>
                                <a:lnTo>
                                  <a:pt x="107803" y="1014114"/>
                                </a:lnTo>
                                <a:lnTo>
                                  <a:pt x="92101" y="1014114"/>
                                </a:lnTo>
                                <a:lnTo>
                                  <a:pt x="100191" y="1006140"/>
                                </a:lnTo>
                                <a:lnTo>
                                  <a:pt x="100877" y="1006140"/>
                                </a:lnTo>
                                <a:lnTo>
                                  <a:pt x="90217" y="995629"/>
                                </a:lnTo>
                                <a:close/>
                              </a:path>
                              <a:path w="522605" h="1247140">
                                <a:moveTo>
                                  <a:pt x="15488" y="995629"/>
                                </a:moveTo>
                                <a:lnTo>
                                  <a:pt x="14344" y="995629"/>
                                </a:lnTo>
                                <a:lnTo>
                                  <a:pt x="6413" y="1003436"/>
                                </a:lnTo>
                                <a:lnTo>
                                  <a:pt x="6608" y="1003436"/>
                                </a:lnTo>
                                <a:lnTo>
                                  <a:pt x="17485" y="1014114"/>
                                </a:lnTo>
                                <a:lnTo>
                                  <a:pt x="19326" y="1012189"/>
                                </a:lnTo>
                                <a:lnTo>
                                  <a:pt x="25463" y="1006140"/>
                                </a:lnTo>
                                <a:lnTo>
                                  <a:pt x="26125" y="1006140"/>
                                </a:lnTo>
                                <a:lnTo>
                                  <a:pt x="15488" y="995629"/>
                                </a:lnTo>
                                <a:close/>
                              </a:path>
                              <a:path w="522605" h="1247140">
                                <a:moveTo>
                                  <a:pt x="41079" y="1006140"/>
                                </a:moveTo>
                                <a:lnTo>
                                  <a:pt x="26125" y="1006140"/>
                                </a:lnTo>
                                <a:lnTo>
                                  <a:pt x="34194" y="1014114"/>
                                </a:lnTo>
                                <a:lnTo>
                                  <a:pt x="32979" y="1014114"/>
                                </a:lnTo>
                                <a:lnTo>
                                  <a:pt x="41079" y="1006140"/>
                                </a:lnTo>
                                <a:close/>
                              </a:path>
                              <a:path w="522605" h="1247140">
                                <a:moveTo>
                                  <a:pt x="78491" y="1006140"/>
                                </a:moveTo>
                                <a:lnTo>
                                  <a:pt x="63468" y="1006140"/>
                                </a:lnTo>
                                <a:lnTo>
                                  <a:pt x="71548" y="1014114"/>
                                </a:lnTo>
                                <a:lnTo>
                                  <a:pt x="70391" y="1014114"/>
                                </a:lnTo>
                                <a:lnTo>
                                  <a:pt x="78491" y="1006140"/>
                                </a:lnTo>
                                <a:close/>
                              </a:path>
                              <a:path w="522605" h="1247140">
                                <a:moveTo>
                                  <a:pt x="115902" y="1006140"/>
                                </a:moveTo>
                                <a:lnTo>
                                  <a:pt x="100877" y="1006140"/>
                                </a:lnTo>
                                <a:lnTo>
                                  <a:pt x="108964" y="1014114"/>
                                </a:lnTo>
                                <a:lnTo>
                                  <a:pt x="107803" y="1014114"/>
                                </a:lnTo>
                                <a:lnTo>
                                  <a:pt x="115902" y="1006140"/>
                                </a:lnTo>
                                <a:close/>
                              </a:path>
                              <a:path w="522605" h="1247140">
                                <a:moveTo>
                                  <a:pt x="154229" y="1006140"/>
                                </a:moveTo>
                                <a:lnTo>
                                  <a:pt x="138331" y="1006140"/>
                                </a:lnTo>
                                <a:lnTo>
                                  <a:pt x="146424" y="1014114"/>
                                </a:lnTo>
                                <a:lnTo>
                                  <a:pt x="146150" y="1014114"/>
                                </a:lnTo>
                                <a:lnTo>
                                  <a:pt x="154229" y="1006140"/>
                                </a:lnTo>
                                <a:close/>
                              </a:path>
                              <a:path w="522605" h="1247140">
                                <a:moveTo>
                                  <a:pt x="205840" y="977003"/>
                                </a:moveTo>
                                <a:lnTo>
                                  <a:pt x="205541" y="977225"/>
                                </a:lnTo>
                                <a:lnTo>
                                  <a:pt x="176013" y="1006332"/>
                                </a:lnTo>
                                <a:lnTo>
                                  <a:pt x="183916" y="1014114"/>
                                </a:lnTo>
                                <a:lnTo>
                                  <a:pt x="194762" y="1003436"/>
                                </a:lnTo>
                                <a:lnTo>
                                  <a:pt x="195190" y="1003436"/>
                                </a:lnTo>
                                <a:lnTo>
                                  <a:pt x="187248" y="995629"/>
                                </a:lnTo>
                                <a:lnTo>
                                  <a:pt x="203371" y="995629"/>
                                </a:lnTo>
                                <a:lnTo>
                                  <a:pt x="195319" y="987682"/>
                                </a:lnTo>
                                <a:lnTo>
                                  <a:pt x="210766" y="987682"/>
                                </a:lnTo>
                                <a:lnTo>
                                  <a:pt x="213733" y="984760"/>
                                </a:lnTo>
                                <a:lnTo>
                                  <a:pt x="205840" y="977003"/>
                                </a:lnTo>
                                <a:close/>
                              </a:path>
                              <a:path w="522605" h="1247140">
                                <a:moveTo>
                                  <a:pt x="229428" y="1006140"/>
                                </a:moveTo>
                                <a:lnTo>
                                  <a:pt x="214021" y="1006140"/>
                                </a:lnTo>
                                <a:lnTo>
                                  <a:pt x="222100" y="1014114"/>
                                </a:lnTo>
                                <a:lnTo>
                                  <a:pt x="221328" y="1014114"/>
                                </a:lnTo>
                                <a:lnTo>
                                  <a:pt x="229428" y="1006140"/>
                                </a:lnTo>
                                <a:close/>
                              </a:path>
                              <a:path w="522605" h="1247140">
                                <a:moveTo>
                                  <a:pt x="266704" y="1006140"/>
                                </a:moveTo>
                                <a:lnTo>
                                  <a:pt x="251500" y="1006140"/>
                                </a:lnTo>
                                <a:lnTo>
                                  <a:pt x="259584" y="1014114"/>
                                </a:lnTo>
                                <a:lnTo>
                                  <a:pt x="258599" y="1014114"/>
                                </a:lnTo>
                                <a:lnTo>
                                  <a:pt x="266704" y="1006140"/>
                                </a:lnTo>
                                <a:close/>
                              </a:path>
                              <a:path w="522605" h="1247140">
                                <a:moveTo>
                                  <a:pt x="304232" y="1006140"/>
                                </a:moveTo>
                                <a:lnTo>
                                  <a:pt x="289381" y="1006140"/>
                                </a:lnTo>
                                <a:lnTo>
                                  <a:pt x="297481" y="1014114"/>
                                </a:lnTo>
                                <a:lnTo>
                                  <a:pt x="296132" y="1014114"/>
                                </a:lnTo>
                                <a:lnTo>
                                  <a:pt x="304232" y="1006140"/>
                                </a:lnTo>
                                <a:close/>
                              </a:path>
                              <a:path w="522605" h="1247140">
                                <a:moveTo>
                                  <a:pt x="345455" y="987682"/>
                                </a:moveTo>
                                <a:lnTo>
                                  <a:pt x="327328" y="1005527"/>
                                </a:lnTo>
                                <a:lnTo>
                                  <a:pt x="326793" y="1006140"/>
                                </a:lnTo>
                                <a:lnTo>
                                  <a:pt x="334893" y="1014114"/>
                                </a:lnTo>
                                <a:lnTo>
                                  <a:pt x="333645" y="1014114"/>
                                </a:lnTo>
                                <a:lnTo>
                                  <a:pt x="344487" y="1003436"/>
                                </a:lnTo>
                                <a:lnTo>
                                  <a:pt x="345433" y="1003436"/>
                                </a:lnTo>
                                <a:lnTo>
                                  <a:pt x="337512" y="995629"/>
                                </a:lnTo>
                                <a:lnTo>
                                  <a:pt x="353527" y="995629"/>
                                </a:lnTo>
                                <a:lnTo>
                                  <a:pt x="345455" y="987682"/>
                                </a:lnTo>
                                <a:close/>
                              </a:path>
                              <a:path w="522605" h="1247140">
                                <a:moveTo>
                                  <a:pt x="374876" y="995629"/>
                                </a:moveTo>
                                <a:lnTo>
                                  <a:pt x="364205" y="1006140"/>
                                </a:lnTo>
                                <a:lnTo>
                                  <a:pt x="372304" y="1014114"/>
                                </a:lnTo>
                                <a:lnTo>
                                  <a:pt x="371926" y="1014114"/>
                                </a:lnTo>
                                <a:lnTo>
                                  <a:pt x="382797" y="1003436"/>
                                </a:lnTo>
                                <a:lnTo>
                                  <a:pt x="374876" y="995629"/>
                                </a:lnTo>
                                <a:close/>
                              </a:path>
                              <a:path w="522605" h="1247140">
                                <a:moveTo>
                                  <a:pt x="391263" y="995629"/>
                                </a:moveTo>
                                <a:lnTo>
                                  <a:pt x="390746" y="995629"/>
                                </a:lnTo>
                                <a:lnTo>
                                  <a:pt x="382797" y="1003436"/>
                                </a:lnTo>
                                <a:lnTo>
                                  <a:pt x="393629" y="1014114"/>
                                </a:lnTo>
                                <a:lnTo>
                                  <a:pt x="395538" y="1012189"/>
                                </a:lnTo>
                                <a:lnTo>
                                  <a:pt x="401676" y="1006140"/>
                                </a:lnTo>
                                <a:lnTo>
                                  <a:pt x="401914" y="1006140"/>
                                </a:lnTo>
                                <a:lnTo>
                                  <a:pt x="391263" y="995629"/>
                                </a:lnTo>
                                <a:close/>
                              </a:path>
                              <a:path w="522605" h="1247140">
                                <a:moveTo>
                                  <a:pt x="417583" y="1006140"/>
                                </a:moveTo>
                                <a:lnTo>
                                  <a:pt x="401914" y="1006140"/>
                                </a:lnTo>
                                <a:lnTo>
                                  <a:pt x="409994" y="1014114"/>
                                </a:lnTo>
                                <a:lnTo>
                                  <a:pt x="409468" y="1014114"/>
                                </a:lnTo>
                                <a:lnTo>
                                  <a:pt x="417583" y="1006140"/>
                                </a:lnTo>
                                <a:close/>
                              </a:path>
                              <a:path w="522605" h="1247140">
                                <a:moveTo>
                                  <a:pt x="458398" y="987109"/>
                                </a:moveTo>
                                <a:lnTo>
                                  <a:pt x="439730" y="1005527"/>
                                </a:lnTo>
                                <a:lnTo>
                                  <a:pt x="439233" y="1006140"/>
                                </a:lnTo>
                                <a:lnTo>
                                  <a:pt x="447312" y="1014114"/>
                                </a:lnTo>
                                <a:lnTo>
                                  <a:pt x="446987" y="1014114"/>
                                </a:lnTo>
                                <a:lnTo>
                                  <a:pt x="457848" y="1003436"/>
                                </a:lnTo>
                                <a:lnTo>
                                  <a:pt x="458813" y="1003436"/>
                                </a:lnTo>
                                <a:lnTo>
                                  <a:pt x="450892" y="995629"/>
                                </a:lnTo>
                                <a:lnTo>
                                  <a:pt x="467053" y="995629"/>
                                </a:lnTo>
                                <a:lnTo>
                                  <a:pt x="458398" y="987109"/>
                                </a:lnTo>
                                <a:close/>
                              </a:path>
                              <a:path w="522605" h="1247140">
                                <a:moveTo>
                                  <a:pt x="495810" y="987109"/>
                                </a:moveTo>
                                <a:lnTo>
                                  <a:pt x="495176" y="987682"/>
                                </a:lnTo>
                                <a:lnTo>
                                  <a:pt x="477107" y="1005527"/>
                                </a:lnTo>
                                <a:lnTo>
                                  <a:pt x="485830" y="1014114"/>
                                </a:lnTo>
                                <a:lnTo>
                                  <a:pt x="484473" y="1014114"/>
                                </a:lnTo>
                                <a:lnTo>
                                  <a:pt x="495327" y="1003436"/>
                                </a:lnTo>
                                <a:lnTo>
                                  <a:pt x="496177" y="1003436"/>
                                </a:lnTo>
                                <a:lnTo>
                                  <a:pt x="488256" y="995629"/>
                                </a:lnTo>
                                <a:lnTo>
                                  <a:pt x="504464" y="995629"/>
                                </a:lnTo>
                                <a:lnTo>
                                  <a:pt x="495810" y="987109"/>
                                </a:lnTo>
                                <a:close/>
                              </a:path>
                              <a:path w="522605" h="1247140">
                                <a:moveTo>
                                  <a:pt x="504464" y="995629"/>
                                </a:moveTo>
                                <a:lnTo>
                                  <a:pt x="503264" y="995629"/>
                                </a:lnTo>
                                <a:lnTo>
                                  <a:pt x="495327" y="1003436"/>
                                </a:lnTo>
                                <a:lnTo>
                                  <a:pt x="496177" y="1003436"/>
                                </a:lnTo>
                                <a:lnTo>
                                  <a:pt x="507009" y="1014114"/>
                                </a:lnTo>
                                <a:lnTo>
                                  <a:pt x="508904" y="1012189"/>
                                </a:lnTo>
                                <a:lnTo>
                                  <a:pt x="515054" y="1006140"/>
                                </a:lnTo>
                                <a:lnTo>
                                  <a:pt x="514518" y="1005527"/>
                                </a:lnTo>
                                <a:lnTo>
                                  <a:pt x="504464" y="995629"/>
                                </a:lnTo>
                                <a:close/>
                              </a:path>
                              <a:path w="522605" h="1247140">
                                <a:moveTo>
                                  <a:pt x="518121" y="1003436"/>
                                </a:moveTo>
                                <a:lnTo>
                                  <a:pt x="517802" y="1003436"/>
                                </a:lnTo>
                                <a:lnTo>
                                  <a:pt x="515677" y="1005527"/>
                                </a:lnTo>
                                <a:lnTo>
                                  <a:pt x="515142" y="1006140"/>
                                </a:lnTo>
                                <a:lnTo>
                                  <a:pt x="521287" y="1012189"/>
                                </a:lnTo>
                                <a:lnTo>
                                  <a:pt x="521287" y="1006140"/>
                                </a:lnTo>
                                <a:lnTo>
                                  <a:pt x="521682" y="1006140"/>
                                </a:lnTo>
                                <a:lnTo>
                                  <a:pt x="518121" y="1003436"/>
                                </a:lnTo>
                                <a:close/>
                              </a:path>
                              <a:path w="522605" h="1247140">
                                <a:moveTo>
                                  <a:pt x="0" y="996949"/>
                                </a:moveTo>
                                <a:lnTo>
                                  <a:pt x="0" y="1002029"/>
                                </a:lnTo>
                                <a:lnTo>
                                  <a:pt x="4286" y="1006140"/>
                                </a:lnTo>
                                <a:lnTo>
                                  <a:pt x="3667" y="1006140"/>
                                </a:lnTo>
                                <a:lnTo>
                                  <a:pt x="6413" y="1003436"/>
                                </a:lnTo>
                                <a:lnTo>
                                  <a:pt x="6608" y="1003436"/>
                                </a:lnTo>
                                <a:lnTo>
                                  <a:pt x="0" y="996949"/>
                                </a:lnTo>
                                <a:close/>
                              </a:path>
                              <a:path w="522605" h="1247140">
                                <a:moveTo>
                                  <a:pt x="17433" y="977225"/>
                                </a:moveTo>
                                <a:lnTo>
                                  <a:pt x="0" y="994409"/>
                                </a:lnTo>
                                <a:lnTo>
                                  <a:pt x="0" y="996949"/>
                                </a:lnTo>
                                <a:lnTo>
                                  <a:pt x="6608" y="1003436"/>
                                </a:lnTo>
                                <a:lnTo>
                                  <a:pt x="6413" y="1003436"/>
                                </a:lnTo>
                                <a:lnTo>
                                  <a:pt x="14344" y="995629"/>
                                </a:lnTo>
                                <a:lnTo>
                                  <a:pt x="15488" y="995629"/>
                                </a:lnTo>
                                <a:lnTo>
                                  <a:pt x="7446" y="987682"/>
                                </a:lnTo>
                                <a:lnTo>
                                  <a:pt x="22417" y="987682"/>
                                </a:lnTo>
                                <a:lnTo>
                                  <a:pt x="25248" y="984894"/>
                                </a:lnTo>
                                <a:lnTo>
                                  <a:pt x="17433" y="977225"/>
                                </a:lnTo>
                                <a:close/>
                              </a:path>
                              <a:path w="522605" h="1247140">
                                <a:moveTo>
                                  <a:pt x="81908" y="950548"/>
                                </a:moveTo>
                                <a:lnTo>
                                  <a:pt x="81725" y="950682"/>
                                </a:lnTo>
                                <a:lnTo>
                                  <a:pt x="37363" y="994409"/>
                                </a:lnTo>
                                <a:lnTo>
                                  <a:pt x="36188" y="995629"/>
                                </a:lnTo>
                                <a:lnTo>
                                  <a:pt x="44145" y="1003436"/>
                                </a:lnTo>
                                <a:lnTo>
                                  <a:pt x="43825" y="1003436"/>
                                </a:lnTo>
                                <a:lnTo>
                                  <a:pt x="51756" y="995629"/>
                                </a:lnTo>
                                <a:lnTo>
                                  <a:pt x="52818" y="995629"/>
                                </a:lnTo>
                                <a:lnTo>
                                  <a:pt x="44766" y="987682"/>
                                </a:lnTo>
                                <a:lnTo>
                                  <a:pt x="59829" y="987682"/>
                                </a:lnTo>
                                <a:lnTo>
                                  <a:pt x="62937" y="984622"/>
                                </a:lnTo>
                                <a:lnTo>
                                  <a:pt x="63570" y="984622"/>
                                </a:lnTo>
                                <a:lnTo>
                                  <a:pt x="55661" y="976833"/>
                                </a:lnTo>
                                <a:lnTo>
                                  <a:pt x="71154" y="976833"/>
                                </a:lnTo>
                                <a:lnTo>
                                  <a:pt x="63366" y="969153"/>
                                </a:lnTo>
                                <a:lnTo>
                                  <a:pt x="78650" y="969153"/>
                                </a:lnTo>
                                <a:lnTo>
                                  <a:pt x="81962" y="965892"/>
                                </a:lnTo>
                                <a:lnTo>
                                  <a:pt x="81300" y="965199"/>
                                </a:lnTo>
                                <a:lnTo>
                                  <a:pt x="74290" y="958301"/>
                                </a:lnTo>
                                <a:lnTo>
                                  <a:pt x="89777" y="958301"/>
                                </a:lnTo>
                                <a:lnTo>
                                  <a:pt x="81908" y="950548"/>
                                </a:lnTo>
                                <a:close/>
                              </a:path>
                              <a:path w="522605" h="1247140">
                                <a:moveTo>
                                  <a:pt x="71154" y="976833"/>
                                </a:moveTo>
                                <a:lnTo>
                                  <a:pt x="70849" y="976833"/>
                                </a:lnTo>
                                <a:lnTo>
                                  <a:pt x="62937" y="984622"/>
                                </a:lnTo>
                                <a:lnTo>
                                  <a:pt x="63570" y="984622"/>
                                </a:lnTo>
                                <a:lnTo>
                                  <a:pt x="82676" y="1003436"/>
                                </a:lnTo>
                                <a:lnTo>
                                  <a:pt x="81237" y="1003436"/>
                                </a:lnTo>
                                <a:lnTo>
                                  <a:pt x="89168" y="995629"/>
                                </a:lnTo>
                                <a:lnTo>
                                  <a:pt x="73490" y="995629"/>
                                </a:lnTo>
                                <a:lnTo>
                                  <a:pt x="81553" y="987682"/>
                                </a:lnTo>
                                <a:lnTo>
                                  <a:pt x="82157" y="987682"/>
                                </a:lnTo>
                                <a:lnTo>
                                  <a:pt x="71154" y="976833"/>
                                </a:lnTo>
                                <a:close/>
                              </a:path>
                              <a:path w="522605" h="1247140">
                                <a:moveTo>
                                  <a:pt x="108586" y="976833"/>
                                </a:moveTo>
                                <a:lnTo>
                                  <a:pt x="108261" y="976833"/>
                                </a:lnTo>
                                <a:lnTo>
                                  <a:pt x="100349" y="984622"/>
                                </a:lnTo>
                                <a:lnTo>
                                  <a:pt x="101035" y="984622"/>
                                </a:lnTo>
                                <a:lnTo>
                                  <a:pt x="120153" y="1003436"/>
                                </a:lnTo>
                                <a:lnTo>
                                  <a:pt x="118649" y="1003436"/>
                                </a:lnTo>
                                <a:lnTo>
                                  <a:pt x="126580" y="995629"/>
                                </a:lnTo>
                                <a:lnTo>
                                  <a:pt x="110854" y="995629"/>
                                </a:lnTo>
                                <a:lnTo>
                                  <a:pt x="118917" y="987682"/>
                                </a:lnTo>
                                <a:lnTo>
                                  <a:pt x="119597" y="987682"/>
                                </a:lnTo>
                                <a:lnTo>
                                  <a:pt x="108586" y="976833"/>
                                </a:lnTo>
                                <a:close/>
                              </a:path>
                              <a:path w="522605" h="1247140">
                                <a:moveTo>
                                  <a:pt x="146054" y="976833"/>
                                </a:moveTo>
                                <a:lnTo>
                                  <a:pt x="145672" y="976833"/>
                                </a:lnTo>
                                <a:lnTo>
                                  <a:pt x="137761" y="984622"/>
                                </a:lnTo>
                                <a:lnTo>
                                  <a:pt x="138532" y="984622"/>
                                </a:lnTo>
                                <a:lnTo>
                                  <a:pt x="157660" y="1003436"/>
                                </a:lnTo>
                                <a:lnTo>
                                  <a:pt x="156969" y="1003436"/>
                                </a:lnTo>
                                <a:lnTo>
                                  <a:pt x="164880" y="995629"/>
                                </a:lnTo>
                                <a:lnTo>
                                  <a:pt x="148588" y="995629"/>
                                </a:lnTo>
                                <a:lnTo>
                                  <a:pt x="156670" y="987682"/>
                                </a:lnTo>
                                <a:lnTo>
                                  <a:pt x="157072" y="987682"/>
                                </a:lnTo>
                                <a:lnTo>
                                  <a:pt x="146054" y="976833"/>
                                </a:lnTo>
                                <a:close/>
                              </a:path>
                              <a:path w="522605" h="1247140">
                                <a:moveTo>
                                  <a:pt x="184326" y="976833"/>
                                </a:moveTo>
                                <a:lnTo>
                                  <a:pt x="183925" y="976833"/>
                                </a:lnTo>
                                <a:lnTo>
                                  <a:pt x="176053" y="984622"/>
                                </a:lnTo>
                                <a:lnTo>
                                  <a:pt x="195190" y="1003436"/>
                                </a:lnTo>
                                <a:lnTo>
                                  <a:pt x="194762" y="1003436"/>
                                </a:lnTo>
                                <a:lnTo>
                                  <a:pt x="202693" y="995629"/>
                                </a:lnTo>
                                <a:lnTo>
                                  <a:pt x="186871" y="995629"/>
                                </a:lnTo>
                                <a:lnTo>
                                  <a:pt x="194933" y="987682"/>
                                </a:lnTo>
                                <a:lnTo>
                                  <a:pt x="195319" y="987682"/>
                                </a:lnTo>
                                <a:lnTo>
                                  <a:pt x="184326" y="976833"/>
                                </a:lnTo>
                                <a:close/>
                              </a:path>
                              <a:path w="522605" h="1247140">
                                <a:moveTo>
                                  <a:pt x="221786" y="976833"/>
                                </a:moveTo>
                                <a:lnTo>
                                  <a:pt x="213733" y="984760"/>
                                </a:lnTo>
                                <a:lnTo>
                                  <a:pt x="232736" y="1003436"/>
                                </a:lnTo>
                                <a:lnTo>
                                  <a:pt x="232174" y="1003436"/>
                                </a:lnTo>
                                <a:lnTo>
                                  <a:pt x="240105" y="995629"/>
                                </a:lnTo>
                                <a:lnTo>
                                  <a:pt x="224235" y="995629"/>
                                </a:lnTo>
                                <a:lnTo>
                                  <a:pt x="232297" y="987682"/>
                                </a:lnTo>
                                <a:lnTo>
                                  <a:pt x="232785" y="987682"/>
                                </a:lnTo>
                                <a:lnTo>
                                  <a:pt x="221786" y="976833"/>
                                </a:lnTo>
                                <a:close/>
                              </a:path>
                              <a:path w="522605" h="1247140">
                                <a:moveTo>
                                  <a:pt x="259611" y="976833"/>
                                </a:moveTo>
                                <a:lnTo>
                                  <a:pt x="259198" y="976833"/>
                                </a:lnTo>
                                <a:lnTo>
                                  <a:pt x="251286" y="984622"/>
                                </a:lnTo>
                                <a:lnTo>
                                  <a:pt x="251617" y="984622"/>
                                </a:lnTo>
                                <a:lnTo>
                                  <a:pt x="270705" y="1003436"/>
                                </a:lnTo>
                                <a:lnTo>
                                  <a:pt x="269451" y="1003436"/>
                                </a:lnTo>
                                <a:lnTo>
                                  <a:pt x="277387" y="995629"/>
                                </a:lnTo>
                                <a:lnTo>
                                  <a:pt x="261690" y="995629"/>
                                </a:lnTo>
                                <a:lnTo>
                                  <a:pt x="269749" y="987682"/>
                                </a:lnTo>
                                <a:lnTo>
                                  <a:pt x="270631" y="987682"/>
                                </a:lnTo>
                                <a:lnTo>
                                  <a:pt x="259611" y="976833"/>
                                </a:lnTo>
                                <a:close/>
                              </a:path>
                              <a:path w="522605" h="1247140">
                                <a:moveTo>
                                  <a:pt x="297023" y="976833"/>
                                </a:moveTo>
                                <a:lnTo>
                                  <a:pt x="296490" y="976833"/>
                                </a:lnTo>
                                <a:lnTo>
                                  <a:pt x="288574" y="984622"/>
                                </a:lnTo>
                                <a:lnTo>
                                  <a:pt x="288981" y="984622"/>
                                </a:lnTo>
                                <a:lnTo>
                                  <a:pt x="308069" y="1003436"/>
                                </a:lnTo>
                                <a:lnTo>
                                  <a:pt x="306979" y="1003436"/>
                                </a:lnTo>
                                <a:lnTo>
                                  <a:pt x="314910" y="995629"/>
                                </a:lnTo>
                                <a:lnTo>
                                  <a:pt x="299174" y="995629"/>
                                </a:lnTo>
                                <a:lnTo>
                                  <a:pt x="307228" y="987682"/>
                                </a:lnTo>
                                <a:lnTo>
                                  <a:pt x="308043" y="987682"/>
                                </a:lnTo>
                                <a:lnTo>
                                  <a:pt x="297023" y="976833"/>
                                </a:lnTo>
                                <a:close/>
                              </a:path>
                              <a:path w="522605" h="1247140">
                                <a:moveTo>
                                  <a:pt x="334434" y="976833"/>
                                </a:moveTo>
                                <a:lnTo>
                                  <a:pt x="334005" y="976833"/>
                                </a:lnTo>
                                <a:lnTo>
                                  <a:pt x="326092" y="984622"/>
                                </a:lnTo>
                                <a:lnTo>
                                  <a:pt x="326345" y="984622"/>
                                </a:lnTo>
                                <a:lnTo>
                                  <a:pt x="345433" y="1003436"/>
                                </a:lnTo>
                                <a:lnTo>
                                  <a:pt x="344487" y="1003436"/>
                                </a:lnTo>
                                <a:lnTo>
                                  <a:pt x="352414" y="995629"/>
                                </a:lnTo>
                                <a:lnTo>
                                  <a:pt x="337382" y="995629"/>
                                </a:lnTo>
                                <a:lnTo>
                                  <a:pt x="345455" y="987682"/>
                                </a:lnTo>
                                <a:lnTo>
                                  <a:pt x="334434" y="976833"/>
                                </a:lnTo>
                                <a:close/>
                              </a:path>
                              <a:path w="522605" h="1247140">
                                <a:moveTo>
                                  <a:pt x="401755" y="969153"/>
                                </a:moveTo>
                                <a:lnTo>
                                  <a:pt x="374876" y="995629"/>
                                </a:lnTo>
                                <a:lnTo>
                                  <a:pt x="382797" y="1003436"/>
                                </a:lnTo>
                                <a:lnTo>
                                  <a:pt x="390746" y="995629"/>
                                </a:lnTo>
                                <a:lnTo>
                                  <a:pt x="391263" y="995629"/>
                                </a:lnTo>
                                <a:lnTo>
                                  <a:pt x="383211" y="987682"/>
                                </a:lnTo>
                                <a:lnTo>
                                  <a:pt x="398837" y="987682"/>
                                </a:lnTo>
                                <a:lnTo>
                                  <a:pt x="401952" y="984622"/>
                                </a:lnTo>
                                <a:lnTo>
                                  <a:pt x="394152" y="976833"/>
                                </a:lnTo>
                                <a:lnTo>
                                  <a:pt x="409537" y="976833"/>
                                </a:lnTo>
                                <a:lnTo>
                                  <a:pt x="401755" y="969153"/>
                                </a:lnTo>
                                <a:close/>
                              </a:path>
                              <a:path w="522605" h="1247140">
                                <a:moveTo>
                                  <a:pt x="409709" y="977003"/>
                                </a:moveTo>
                                <a:lnTo>
                                  <a:pt x="402073" y="984622"/>
                                </a:lnTo>
                                <a:lnTo>
                                  <a:pt x="421208" y="1003436"/>
                                </a:lnTo>
                                <a:lnTo>
                                  <a:pt x="420334" y="1003436"/>
                                </a:lnTo>
                                <a:lnTo>
                                  <a:pt x="428280" y="995629"/>
                                </a:lnTo>
                                <a:lnTo>
                                  <a:pt x="412340" y="995629"/>
                                </a:lnTo>
                                <a:lnTo>
                                  <a:pt x="420402" y="987682"/>
                                </a:lnTo>
                                <a:lnTo>
                                  <a:pt x="420529" y="987682"/>
                                </a:lnTo>
                                <a:lnTo>
                                  <a:pt x="409709" y="977003"/>
                                </a:lnTo>
                                <a:close/>
                              </a:path>
                              <a:path w="522605" h="1247140">
                                <a:moveTo>
                                  <a:pt x="447960" y="976833"/>
                                </a:moveTo>
                                <a:lnTo>
                                  <a:pt x="447409" y="976833"/>
                                </a:lnTo>
                                <a:lnTo>
                                  <a:pt x="439482" y="984622"/>
                                </a:lnTo>
                                <a:lnTo>
                                  <a:pt x="439725" y="984622"/>
                                </a:lnTo>
                                <a:lnTo>
                                  <a:pt x="458813" y="1003436"/>
                                </a:lnTo>
                                <a:lnTo>
                                  <a:pt x="457848" y="1003436"/>
                                </a:lnTo>
                                <a:lnTo>
                                  <a:pt x="465790" y="995629"/>
                                </a:lnTo>
                                <a:lnTo>
                                  <a:pt x="449763" y="995629"/>
                                </a:lnTo>
                                <a:lnTo>
                                  <a:pt x="458398" y="987109"/>
                                </a:lnTo>
                                <a:lnTo>
                                  <a:pt x="447960" y="976833"/>
                                </a:lnTo>
                                <a:close/>
                              </a:path>
                              <a:path w="522605" h="1247140">
                                <a:moveTo>
                                  <a:pt x="485371" y="976833"/>
                                </a:moveTo>
                                <a:lnTo>
                                  <a:pt x="484909" y="976833"/>
                                </a:lnTo>
                                <a:lnTo>
                                  <a:pt x="477089" y="984622"/>
                                </a:lnTo>
                                <a:lnTo>
                                  <a:pt x="496177" y="1003436"/>
                                </a:lnTo>
                                <a:lnTo>
                                  <a:pt x="495327" y="1003436"/>
                                </a:lnTo>
                                <a:lnTo>
                                  <a:pt x="503264" y="995629"/>
                                </a:lnTo>
                                <a:lnTo>
                                  <a:pt x="487129" y="995629"/>
                                </a:lnTo>
                                <a:lnTo>
                                  <a:pt x="495756" y="987109"/>
                                </a:lnTo>
                                <a:lnTo>
                                  <a:pt x="493560" y="984894"/>
                                </a:lnTo>
                                <a:lnTo>
                                  <a:pt x="485371" y="976833"/>
                                </a:lnTo>
                                <a:close/>
                              </a:path>
                              <a:path w="522605" h="1247140">
                                <a:moveTo>
                                  <a:pt x="22417" y="987682"/>
                                </a:moveTo>
                                <a:lnTo>
                                  <a:pt x="7446" y="987682"/>
                                </a:lnTo>
                                <a:lnTo>
                                  <a:pt x="15488" y="995629"/>
                                </a:lnTo>
                                <a:lnTo>
                                  <a:pt x="14344" y="995629"/>
                                </a:lnTo>
                                <a:lnTo>
                                  <a:pt x="22417" y="987682"/>
                                </a:lnTo>
                                <a:close/>
                              </a:path>
                              <a:path w="522605" h="1247140">
                                <a:moveTo>
                                  <a:pt x="33774" y="976833"/>
                                </a:moveTo>
                                <a:lnTo>
                                  <a:pt x="33437" y="976833"/>
                                </a:lnTo>
                                <a:lnTo>
                                  <a:pt x="25248" y="984894"/>
                                </a:lnTo>
                                <a:lnTo>
                                  <a:pt x="36188" y="995629"/>
                                </a:lnTo>
                                <a:lnTo>
                                  <a:pt x="37363" y="994409"/>
                                </a:lnTo>
                                <a:lnTo>
                                  <a:pt x="44189" y="987682"/>
                                </a:lnTo>
                                <a:lnTo>
                                  <a:pt x="44766" y="987682"/>
                                </a:lnTo>
                                <a:lnTo>
                                  <a:pt x="33774" y="976833"/>
                                </a:lnTo>
                                <a:close/>
                              </a:path>
                              <a:path w="522605" h="1247140">
                                <a:moveTo>
                                  <a:pt x="59829" y="987682"/>
                                </a:moveTo>
                                <a:lnTo>
                                  <a:pt x="44766" y="987682"/>
                                </a:lnTo>
                                <a:lnTo>
                                  <a:pt x="52818" y="995629"/>
                                </a:lnTo>
                                <a:lnTo>
                                  <a:pt x="51756" y="995629"/>
                                </a:lnTo>
                                <a:lnTo>
                                  <a:pt x="59829" y="987682"/>
                                </a:lnTo>
                                <a:close/>
                              </a:path>
                              <a:path w="522605" h="1247140">
                                <a:moveTo>
                                  <a:pt x="97240" y="987682"/>
                                </a:moveTo>
                                <a:lnTo>
                                  <a:pt x="82157" y="987682"/>
                                </a:lnTo>
                                <a:lnTo>
                                  <a:pt x="90217" y="995629"/>
                                </a:lnTo>
                                <a:lnTo>
                                  <a:pt x="89168" y="995629"/>
                                </a:lnTo>
                                <a:lnTo>
                                  <a:pt x="97240" y="987682"/>
                                </a:lnTo>
                                <a:close/>
                              </a:path>
                              <a:path w="522605" h="1247140">
                                <a:moveTo>
                                  <a:pt x="134652" y="987682"/>
                                </a:moveTo>
                                <a:lnTo>
                                  <a:pt x="119597" y="987682"/>
                                </a:lnTo>
                                <a:lnTo>
                                  <a:pt x="127663" y="995629"/>
                                </a:lnTo>
                                <a:lnTo>
                                  <a:pt x="126580" y="995629"/>
                                </a:lnTo>
                                <a:lnTo>
                                  <a:pt x="134652" y="987682"/>
                                </a:lnTo>
                                <a:close/>
                              </a:path>
                              <a:path w="522605" h="1247140">
                                <a:moveTo>
                                  <a:pt x="172933" y="987682"/>
                                </a:moveTo>
                                <a:lnTo>
                                  <a:pt x="157072" y="987682"/>
                                </a:lnTo>
                                <a:lnTo>
                                  <a:pt x="165143" y="995629"/>
                                </a:lnTo>
                                <a:lnTo>
                                  <a:pt x="164880" y="995629"/>
                                </a:lnTo>
                                <a:lnTo>
                                  <a:pt x="172933" y="987682"/>
                                </a:lnTo>
                                <a:close/>
                              </a:path>
                              <a:path w="522605" h="1247140">
                                <a:moveTo>
                                  <a:pt x="210766" y="987682"/>
                                </a:moveTo>
                                <a:lnTo>
                                  <a:pt x="195319" y="987682"/>
                                </a:lnTo>
                                <a:lnTo>
                                  <a:pt x="203371" y="995629"/>
                                </a:lnTo>
                                <a:lnTo>
                                  <a:pt x="202693" y="995629"/>
                                </a:lnTo>
                                <a:lnTo>
                                  <a:pt x="210766" y="987682"/>
                                </a:lnTo>
                                <a:close/>
                              </a:path>
                              <a:path w="522605" h="1247140">
                                <a:moveTo>
                                  <a:pt x="248177" y="987682"/>
                                </a:moveTo>
                                <a:lnTo>
                                  <a:pt x="232785" y="987682"/>
                                </a:lnTo>
                                <a:lnTo>
                                  <a:pt x="240843" y="995629"/>
                                </a:lnTo>
                                <a:lnTo>
                                  <a:pt x="240105" y="995629"/>
                                </a:lnTo>
                                <a:lnTo>
                                  <a:pt x="248177" y="987682"/>
                                </a:lnTo>
                                <a:close/>
                              </a:path>
                              <a:path w="522605" h="1247140">
                                <a:moveTo>
                                  <a:pt x="285463" y="987682"/>
                                </a:moveTo>
                                <a:lnTo>
                                  <a:pt x="270631" y="987682"/>
                                </a:lnTo>
                                <a:lnTo>
                                  <a:pt x="278704" y="995629"/>
                                </a:lnTo>
                                <a:lnTo>
                                  <a:pt x="277387" y="995629"/>
                                </a:lnTo>
                                <a:lnTo>
                                  <a:pt x="285463" y="987682"/>
                                </a:lnTo>
                                <a:close/>
                              </a:path>
                              <a:path w="522605" h="1247140">
                                <a:moveTo>
                                  <a:pt x="322984" y="987682"/>
                                </a:moveTo>
                                <a:lnTo>
                                  <a:pt x="308043" y="987682"/>
                                </a:lnTo>
                                <a:lnTo>
                                  <a:pt x="316115" y="995629"/>
                                </a:lnTo>
                                <a:lnTo>
                                  <a:pt x="314910" y="995629"/>
                                </a:lnTo>
                                <a:lnTo>
                                  <a:pt x="322984" y="987682"/>
                                </a:lnTo>
                                <a:close/>
                              </a:path>
                              <a:path w="522605" h="1247140">
                                <a:moveTo>
                                  <a:pt x="375304" y="958301"/>
                                </a:moveTo>
                                <a:lnTo>
                                  <a:pt x="345455" y="987682"/>
                                </a:lnTo>
                                <a:lnTo>
                                  <a:pt x="353527" y="995629"/>
                                </a:lnTo>
                                <a:lnTo>
                                  <a:pt x="352414" y="995629"/>
                                </a:lnTo>
                                <a:lnTo>
                                  <a:pt x="363590" y="984622"/>
                                </a:lnTo>
                                <a:lnTo>
                                  <a:pt x="356206" y="977225"/>
                                </a:lnTo>
                                <a:lnTo>
                                  <a:pt x="371100" y="977225"/>
                                </a:lnTo>
                                <a:lnTo>
                                  <a:pt x="371499" y="976833"/>
                                </a:lnTo>
                                <a:lnTo>
                                  <a:pt x="372218" y="976833"/>
                                </a:lnTo>
                                <a:lnTo>
                                  <a:pt x="364436" y="969153"/>
                                </a:lnTo>
                                <a:lnTo>
                                  <a:pt x="379296" y="969153"/>
                                </a:lnTo>
                                <a:lnTo>
                                  <a:pt x="382607" y="965892"/>
                                </a:lnTo>
                                <a:lnTo>
                                  <a:pt x="383025" y="965892"/>
                                </a:lnTo>
                                <a:lnTo>
                                  <a:pt x="375304" y="958301"/>
                                </a:lnTo>
                                <a:close/>
                              </a:path>
                              <a:path w="522605" h="1247140">
                                <a:moveTo>
                                  <a:pt x="372218" y="976833"/>
                                </a:moveTo>
                                <a:lnTo>
                                  <a:pt x="371499" y="976833"/>
                                </a:lnTo>
                                <a:lnTo>
                                  <a:pt x="363709" y="984622"/>
                                </a:lnTo>
                                <a:lnTo>
                                  <a:pt x="374876" y="995629"/>
                                </a:lnTo>
                                <a:lnTo>
                                  <a:pt x="382944" y="987682"/>
                                </a:lnTo>
                                <a:lnTo>
                                  <a:pt x="383211" y="987682"/>
                                </a:lnTo>
                                <a:lnTo>
                                  <a:pt x="372218" y="976833"/>
                                </a:lnTo>
                                <a:close/>
                              </a:path>
                              <a:path w="522605" h="1247140">
                                <a:moveTo>
                                  <a:pt x="398837" y="987682"/>
                                </a:moveTo>
                                <a:lnTo>
                                  <a:pt x="383211" y="987682"/>
                                </a:lnTo>
                                <a:lnTo>
                                  <a:pt x="391263" y="995629"/>
                                </a:lnTo>
                                <a:lnTo>
                                  <a:pt x="390746" y="995629"/>
                                </a:lnTo>
                                <a:lnTo>
                                  <a:pt x="398837" y="987682"/>
                                </a:lnTo>
                                <a:close/>
                              </a:path>
                              <a:path w="522605" h="1247140">
                                <a:moveTo>
                                  <a:pt x="436368" y="987682"/>
                                </a:moveTo>
                                <a:lnTo>
                                  <a:pt x="420529" y="987682"/>
                                </a:lnTo>
                                <a:lnTo>
                                  <a:pt x="428582" y="995629"/>
                                </a:lnTo>
                                <a:lnTo>
                                  <a:pt x="428280" y="995629"/>
                                </a:lnTo>
                                <a:lnTo>
                                  <a:pt x="436368" y="987682"/>
                                </a:lnTo>
                                <a:close/>
                              </a:path>
                              <a:path w="522605" h="1247140">
                                <a:moveTo>
                                  <a:pt x="506381" y="939835"/>
                                </a:moveTo>
                                <a:lnTo>
                                  <a:pt x="505067" y="941069"/>
                                </a:lnTo>
                                <a:lnTo>
                                  <a:pt x="458398" y="987109"/>
                                </a:lnTo>
                                <a:lnTo>
                                  <a:pt x="467053" y="995629"/>
                                </a:lnTo>
                                <a:lnTo>
                                  <a:pt x="465790" y="995629"/>
                                </a:lnTo>
                                <a:lnTo>
                                  <a:pt x="476986" y="984622"/>
                                </a:lnTo>
                                <a:lnTo>
                                  <a:pt x="469188" y="976833"/>
                                </a:lnTo>
                                <a:lnTo>
                                  <a:pt x="485371" y="976833"/>
                                </a:lnTo>
                                <a:lnTo>
                                  <a:pt x="477570" y="969153"/>
                                </a:lnTo>
                                <a:lnTo>
                                  <a:pt x="492720" y="969153"/>
                                </a:lnTo>
                                <a:lnTo>
                                  <a:pt x="495744" y="966180"/>
                                </a:lnTo>
                                <a:lnTo>
                                  <a:pt x="487751" y="958301"/>
                                </a:lnTo>
                                <a:lnTo>
                                  <a:pt x="503958" y="958301"/>
                                </a:lnTo>
                                <a:lnTo>
                                  <a:pt x="496083" y="950548"/>
                                </a:lnTo>
                                <a:lnTo>
                                  <a:pt x="511645" y="950548"/>
                                </a:lnTo>
                                <a:lnTo>
                                  <a:pt x="514451" y="947789"/>
                                </a:lnTo>
                                <a:lnTo>
                                  <a:pt x="506381" y="939835"/>
                                </a:lnTo>
                                <a:close/>
                              </a:path>
                              <a:path w="522605" h="1247140">
                                <a:moveTo>
                                  <a:pt x="517941" y="965199"/>
                                </a:moveTo>
                                <a:lnTo>
                                  <a:pt x="497998" y="984894"/>
                                </a:lnTo>
                                <a:lnTo>
                                  <a:pt x="495810" y="987109"/>
                                </a:lnTo>
                                <a:lnTo>
                                  <a:pt x="504464" y="995629"/>
                                </a:lnTo>
                                <a:lnTo>
                                  <a:pt x="503264" y="995629"/>
                                </a:lnTo>
                                <a:lnTo>
                                  <a:pt x="514453" y="984622"/>
                                </a:lnTo>
                                <a:lnTo>
                                  <a:pt x="506552" y="976833"/>
                                </a:lnTo>
                                <a:lnTo>
                                  <a:pt x="521287" y="976833"/>
                                </a:lnTo>
                                <a:lnTo>
                                  <a:pt x="521287" y="975359"/>
                                </a:lnTo>
                                <a:lnTo>
                                  <a:pt x="514982" y="969153"/>
                                </a:lnTo>
                                <a:lnTo>
                                  <a:pt x="521413" y="969153"/>
                                </a:lnTo>
                                <a:lnTo>
                                  <a:pt x="517941" y="965199"/>
                                </a:lnTo>
                                <a:close/>
                              </a:path>
                              <a:path w="522605" h="1247140">
                                <a:moveTo>
                                  <a:pt x="4349" y="984622"/>
                                </a:moveTo>
                                <a:lnTo>
                                  <a:pt x="3681" y="984622"/>
                                </a:lnTo>
                                <a:lnTo>
                                  <a:pt x="0" y="989329"/>
                                </a:lnTo>
                                <a:lnTo>
                                  <a:pt x="0" y="994409"/>
                                </a:lnTo>
                                <a:lnTo>
                                  <a:pt x="6825" y="987682"/>
                                </a:lnTo>
                                <a:lnTo>
                                  <a:pt x="7446" y="987682"/>
                                </a:lnTo>
                                <a:lnTo>
                                  <a:pt x="4349" y="984622"/>
                                </a:lnTo>
                                <a:close/>
                              </a:path>
                              <a:path w="522605" h="1247140">
                                <a:moveTo>
                                  <a:pt x="521287" y="977899"/>
                                </a:moveTo>
                                <a:lnTo>
                                  <a:pt x="514453" y="984622"/>
                                </a:lnTo>
                                <a:lnTo>
                                  <a:pt x="517941" y="988059"/>
                                </a:lnTo>
                                <a:lnTo>
                                  <a:pt x="520720" y="984894"/>
                                </a:lnTo>
                                <a:lnTo>
                                  <a:pt x="520838" y="984760"/>
                                </a:lnTo>
                                <a:lnTo>
                                  <a:pt x="520960" y="984622"/>
                                </a:lnTo>
                                <a:lnTo>
                                  <a:pt x="521287" y="984622"/>
                                </a:lnTo>
                                <a:lnTo>
                                  <a:pt x="521287" y="977899"/>
                                </a:lnTo>
                                <a:close/>
                              </a:path>
                              <a:path w="522605" h="1247140">
                                <a:moveTo>
                                  <a:pt x="44497" y="950548"/>
                                </a:moveTo>
                                <a:lnTo>
                                  <a:pt x="17433" y="977225"/>
                                </a:lnTo>
                                <a:lnTo>
                                  <a:pt x="25248" y="984894"/>
                                </a:lnTo>
                                <a:lnTo>
                                  <a:pt x="33437" y="976833"/>
                                </a:lnTo>
                                <a:lnTo>
                                  <a:pt x="33774" y="976833"/>
                                </a:lnTo>
                                <a:lnTo>
                                  <a:pt x="25993" y="969153"/>
                                </a:lnTo>
                                <a:lnTo>
                                  <a:pt x="41238" y="969153"/>
                                </a:lnTo>
                                <a:lnTo>
                                  <a:pt x="44551" y="965892"/>
                                </a:lnTo>
                                <a:lnTo>
                                  <a:pt x="36842" y="958301"/>
                                </a:lnTo>
                                <a:lnTo>
                                  <a:pt x="52360" y="958301"/>
                                </a:lnTo>
                                <a:lnTo>
                                  <a:pt x="44497" y="950548"/>
                                </a:lnTo>
                                <a:close/>
                              </a:path>
                              <a:path w="522605" h="1247140">
                                <a:moveTo>
                                  <a:pt x="243545" y="939835"/>
                                </a:moveTo>
                                <a:lnTo>
                                  <a:pt x="242221" y="941069"/>
                                </a:lnTo>
                                <a:lnTo>
                                  <a:pt x="205939" y="976833"/>
                                </a:lnTo>
                                <a:lnTo>
                                  <a:pt x="205840" y="977003"/>
                                </a:lnTo>
                                <a:lnTo>
                                  <a:pt x="213733" y="984760"/>
                                </a:lnTo>
                                <a:lnTo>
                                  <a:pt x="221786" y="976833"/>
                                </a:lnTo>
                                <a:lnTo>
                                  <a:pt x="214000" y="969153"/>
                                </a:lnTo>
                                <a:lnTo>
                                  <a:pt x="229587" y="969153"/>
                                </a:lnTo>
                                <a:lnTo>
                                  <a:pt x="232607" y="966180"/>
                                </a:lnTo>
                                <a:lnTo>
                                  <a:pt x="232908" y="966180"/>
                                </a:lnTo>
                                <a:lnTo>
                                  <a:pt x="224915" y="958301"/>
                                </a:lnTo>
                                <a:lnTo>
                                  <a:pt x="240786" y="958301"/>
                                </a:lnTo>
                                <a:lnTo>
                                  <a:pt x="232911" y="950548"/>
                                </a:lnTo>
                                <a:lnTo>
                                  <a:pt x="248486" y="950548"/>
                                </a:lnTo>
                                <a:lnTo>
                                  <a:pt x="251288" y="947789"/>
                                </a:lnTo>
                                <a:lnTo>
                                  <a:pt x="251615" y="947789"/>
                                </a:lnTo>
                                <a:lnTo>
                                  <a:pt x="243545" y="939835"/>
                                </a:lnTo>
                                <a:close/>
                              </a:path>
                              <a:path w="522605" h="1247140">
                                <a:moveTo>
                                  <a:pt x="52360" y="958301"/>
                                </a:moveTo>
                                <a:lnTo>
                                  <a:pt x="50415" y="960119"/>
                                </a:lnTo>
                                <a:lnTo>
                                  <a:pt x="44551" y="965892"/>
                                </a:lnTo>
                                <a:lnTo>
                                  <a:pt x="63570" y="984622"/>
                                </a:lnTo>
                                <a:lnTo>
                                  <a:pt x="62937" y="984622"/>
                                </a:lnTo>
                                <a:lnTo>
                                  <a:pt x="70849" y="976833"/>
                                </a:lnTo>
                                <a:lnTo>
                                  <a:pt x="55195" y="976833"/>
                                </a:lnTo>
                                <a:lnTo>
                                  <a:pt x="62986" y="969153"/>
                                </a:lnTo>
                                <a:lnTo>
                                  <a:pt x="63366" y="969153"/>
                                </a:lnTo>
                                <a:lnTo>
                                  <a:pt x="52360" y="958301"/>
                                </a:lnTo>
                                <a:close/>
                              </a:path>
                              <a:path w="522605" h="1247140">
                                <a:moveTo>
                                  <a:pt x="89777" y="958301"/>
                                </a:moveTo>
                                <a:lnTo>
                                  <a:pt x="87826" y="960119"/>
                                </a:lnTo>
                                <a:lnTo>
                                  <a:pt x="82666" y="965199"/>
                                </a:lnTo>
                                <a:lnTo>
                                  <a:pt x="82004" y="965892"/>
                                </a:lnTo>
                                <a:lnTo>
                                  <a:pt x="101035" y="984622"/>
                                </a:lnTo>
                                <a:lnTo>
                                  <a:pt x="100349" y="984622"/>
                                </a:lnTo>
                                <a:lnTo>
                                  <a:pt x="108261" y="976833"/>
                                </a:lnTo>
                                <a:lnTo>
                                  <a:pt x="92559" y="976833"/>
                                </a:lnTo>
                                <a:lnTo>
                                  <a:pt x="100350" y="969153"/>
                                </a:lnTo>
                                <a:lnTo>
                                  <a:pt x="100791" y="969153"/>
                                </a:lnTo>
                                <a:lnTo>
                                  <a:pt x="89777" y="958301"/>
                                </a:lnTo>
                                <a:close/>
                              </a:path>
                              <a:path w="522605" h="1247140">
                                <a:moveTo>
                                  <a:pt x="127234" y="958301"/>
                                </a:moveTo>
                                <a:lnTo>
                                  <a:pt x="127086" y="958301"/>
                                </a:lnTo>
                                <a:lnTo>
                                  <a:pt x="120078" y="965199"/>
                                </a:lnTo>
                                <a:lnTo>
                                  <a:pt x="119491" y="965892"/>
                                </a:lnTo>
                                <a:lnTo>
                                  <a:pt x="138532" y="984622"/>
                                </a:lnTo>
                                <a:lnTo>
                                  <a:pt x="137761" y="984622"/>
                                </a:lnTo>
                                <a:lnTo>
                                  <a:pt x="145672" y="976833"/>
                                </a:lnTo>
                                <a:lnTo>
                                  <a:pt x="129923" y="976833"/>
                                </a:lnTo>
                                <a:lnTo>
                                  <a:pt x="137714" y="969153"/>
                                </a:lnTo>
                                <a:lnTo>
                                  <a:pt x="138255" y="969153"/>
                                </a:lnTo>
                                <a:lnTo>
                                  <a:pt x="127234" y="958301"/>
                                </a:lnTo>
                                <a:close/>
                              </a:path>
                              <a:path w="522605" h="1247140">
                                <a:moveTo>
                                  <a:pt x="165024" y="957782"/>
                                </a:moveTo>
                                <a:lnTo>
                                  <a:pt x="156786" y="965892"/>
                                </a:lnTo>
                                <a:lnTo>
                                  <a:pt x="157003" y="965892"/>
                                </a:lnTo>
                                <a:lnTo>
                                  <a:pt x="176053" y="984622"/>
                                </a:lnTo>
                                <a:lnTo>
                                  <a:pt x="183925" y="976833"/>
                                </a:lnTo>
                                <a:lnTo>
                                  <a:pt x="167704" y="976833"/>
                                </a:lnTo>
                                <a:lnTo>
                                  <a:pt x="175514" y="969153"/>
                                </a:lnTo>
                                <a:lnTo>
                                  <a:pt x="176545" y="969153"/>
                                </a:lnTo>
                                <a:lnTo>
                                  <a:pt x="165024" y="957782"/>
                                </a:lnTo>
                                <a:close/>
                              </a:path>
                              <a:path w="522605" h="1247140">
                                <a:moveTo>
                                  <a:pt x="240786" y="958301"/>
                                </a:moveTo>
                                <a:lnTo>
                                  <a:pt x="240611" y="958301"/>
                                </a:lnTo>
                                <a:lnTo>
                                  <a:pt x="232607" y="966180"/>
                                </a:lnTo>
                                <a:lnTo>
                                  <a:pt x="232908" y="966180"/>
                                </a:lnTo>
                                <a:lnTo>
                                  <a:pt x="251617" y="984622"/>
                                </a:lnTo>
                                <a:lnTo>
                                  <a:pt x="251286" y="984622"/>
                                </a:lnTo>
                                <a:lnTo>
                                  <a:pt x="259198" y="976833"/>
                                </a:lnTo>
                                <a:lnTo>
                                  <a:pt x="243303" y="976833"/>
                                </a:lnTo>
                                <a:lnTo>
                                  <a:pt x="251094" y="969153"/>
                                </a:lnTo>
                                <a:lnTo>
                                  <a:pt x="251810" y="969153"/>
                                </a:lnTo>
                                <a:lnTo>
                                  <a:pt x="240786" y="958301"/>
                                </a:lnTo>
                                <a:close/>
                              </a:path>
                              <a:path w="522605" h="1247140">
                                <a:moveTo>
                                  <a:pt x="278198" y="958301"/>
                                </a:moveTo>
                                <a:lnTo>
                                  <a:pt x="278023" y="958301"/>
                                </a:lnTo>
                                <a:lnTo>
                                  <a:pt x="270019" y="966180"/>
                                </a:lnTo>
                                <a:lnTo>
                                  <a:pt x="270272" y="966180"/>
                                </a:lnTo>
                                <a:lnTo>
                                  <a:pt x="288981" y="984622"/>
                                </a:lnTo>
                                <a:lnTo>
                                  <a:pt x="288574" y="984622"/>
                                </a:lnTo>
                                <a:lnTo>
                                  <a:pt x="296490" y="976833"/>
                                </a:lnTo>
                                <a:lnTo>
                                  <a:pt x="280752" y="976833"/>
                                </a:lnTo>
                                <a:lnTo>
                                  <a:pt x="288540" y="969153"/>
                                </a:lnTo>
                                <a:lnTo>
                                  <a:pt x="289221" y="969153"/>
                                </a:lnTo>
                                <a:lnTo>
                                  <a:pt x="278198" y="958301"/>
                                </a:lnTo>
                                <a:close/>
                              </a:path>
                              <a:path w="522605" h="1247140">
                                <a:moveTo>
                                  <a:pt x="315610" y="958301"/>
                                </a:moveTo>
                                <a:lnTo>
                                  <a:pt x="315324" y="958301"/>
                                </a:lnTo>
                                <a:lnTo>
                                  <a:pt x="307316" y="966180"/>
                                </a:lnTo>
                                <a:lnTo>
                                  <a:pt x="307636" y="966180"/>
                                </a:lnTo>
                                <a:lnTo>
                                  <a:pt x="326345" y="984622"/>
                                </a:lnTo>
                                <a:lnTo>
                                  <a:pt x="326092" y="984622"/>
                                </a:lnTo>
                                <a:lnTo>
                                  <a:pt x="334005" y="976833"/>
                                </a:lnTo>
                                <a:lnTo>
                                  <a:pt x="318224" y="976833"/>
                                </a:lnTo>
                                <a:lnTo>
                                  <a:pt x="326008" y="969153"/>
                                </a:lnTo>
                                <a:lnTo>
                                  <a:pt x="326633" y="969153"/>
                                </a:lnTo>
                                <a:lnTo>
                                  <a:pt x="315610" y="958301"/>
                                </a:lnTo>
                                <a:close/>
                              </a:path>
                              <a:path w="522605" h="1247140">
                                <a:moveTo>
                                  <a:pt x="353440" y="958301"/>
                                </a:moveTo>
                                <a:lnTo>
                                  <a:pt x="352831" y="958301"/>
                                </a:lnTo>
                                <a:lnTo>
                                  <a:pt x="344827" y="966180"/>
                                </a:lnTo>
                                <a:lnTo>
                                  <a:pt x="345000" y="966180"/>
                                </a:lnTo>
                                <a:lnTo>
                                  <a:pt x="363709" y="984622"/>
                                </a:lnTo>
                                <a:lnTo>
                                  <a:pt x="371100" y="977225"/>
                                </a:lnTo>
                                <a:lnTo>
                                  <a:pt x="356076" y="977225"/>
                                </a:lnTo>
                                <a:lnTo>
                                  <a:pt x="364276" y="969153"/>
                                </a:lnTo>
                                <a:lnTo>
                                  <a:pt x="364436" y="969153"/>
                                </a:lnTo>
                                <a:lnTo>
                                  <a:pt x="353440" y="958301"/>
                                </a:lnTo>
                                <a:close/>
                              </a:path>
                              <a:path w="522605" h="1247140">
                                <a:moveTo>
                                  <a:pt x="390759" y="958301"/>
                                </a:moveTo>
                                <a:lnTo>
                                  <a:pt x="390315" y="958301"/>
                                </a:lnTo>
                                <a:lnTo>
                                  <a:pt x="382607" y="965892"/>
                                </a:lnTo>
                                <a:lnTo>
                                  <a:pt x="383025" y="965892"/>
                                </a:lnTo>
                                <a:lnTo>
                                  <a:pt x="402073" y="984622"/>
                                </a:lnTo>
                                <a:lnTo>
                                  <a:pt x="409709" y="977003"/>
                                </a:lnTo>
                                <a:lnTo>
                                  <a:pt x="409537" y="976833"/>
                                </a:lnTo>
                                <a:lnTo>
                                  <a:pt x="393958" y="976833"/>
                                </a:lnTo>
                                <a:lnTo>
                                  <a:pt x="401755" y="969153"/>
                                </a:lnTo>
                                <a:lnTo>
                                  <a:pt x="390759" y="958301"/>
                                </a:lnTo>
                                <a:close/>
                              </a:path>
                              <a:path w="522605" h="1247140">
                                <a:moveTo>
                                  <a:pt x="429135" y="958301"/>
                                </a:moveTo>
                                <a:lnTo>
                                  <a:pt x="428750" y="958301"/>
                                </a:lnTo>
                                <a:lnTo>
                                  <a:pt x="420727" y="966180"/>
                                </a:lnTo>
                                <a:lnTo>
                                  <a:pt x="421017" y="966180"/>
                                </a:lnTo>
                                <a:lnTo>
                                  <a:pt x="439725" y="984622"/>
                                </a:lnTo>
                                <a:lnTo>
                                  <a:pt x="439482" y="984622"/>
                                </a:lnTo>
                                <a:lnTo>
                                  <a:pt x="447409" y="976833"/>
                                </a:lnTo>
                                <a:lnTo>
                                  <a:pt x="431409" y="976833"/>
                                </a:lnTo>
                                <a:lnTo>
                                  <a:pt x="439200" y="969153"/>
                                </a:lnTo>
                                <a:lnTo>
                                  <a:pt x="440159" y="969153"/>
                                </a:lnTo>
                                <a:lnTo>
                                  <a:pt x="429135" y="958301"/>
                                </a:lnTo>
                                <a:close/>
                              </a:path>
                              <a:path w="522605" h="1247140">
                                <a:moveTo>
                                  <a:pt x="466547" y="958301"/>
                                </a:moveTo>
                                <a:lnTo>
                                  <a:pt x="466269" y="958301"/>
                                </a:lnTo>
                                <a:lnTo>
                                  <a:pt x="458250" y="966180"/>
                                </a:lnTo>
                                <a:lnTo>
                                  <a:pt x="458380" y="966180"/>
                                </a:lnTo>
                                <a:lnTo>
                                  <a:pt x="477089" y="984622"/>
                                </a:lnTo>
                                <a:lnTo>
                                  <a:pt x="484909" y="976833"/>
                                </a:lnTo>
                                <a:lnTo>
                                  <a:pt x="468815" y="976833"/>
                                </a:lnTo>
                                <a:lnTo>
                                  <a:pt x="476600" y="969153"/>
                                </a:lnTo>
                                <a:lnTo>
                                  <a:pt x="477570" y="969153"/>
                                </a:lnTo>
                                <a:lnTo>
                                  <a:pt x="466547" y="958301"/>
                                </a:lnTo>
                                <a:close/>
                              </a:path>
                              <a:path w="522605" h="1247140">
                                <a:moveTo>
                                  <a:pt x="503958" y="958301"/>
                                </a:moveTo>
                                <a:lnTo>
                                  <a:pt x="503759" y="958301"/>
                                </a:lnTo>
                                <a:lnTo>
                                  <a:pt x="495744" y="966180"/>
                                </a:lnTo>
                                <a:lnTo>
                                  <a:pt x="514453" y="984622"/>
                                </a:lnTo>
                                <a:lnTo>
                                  <a:pt x="521287" y="977899"/>
                                </a:lnTo>
                                <a:lnTo>
                                  <a:pt x="521287" y="976833"/>
                                </a:lnTo>
                                <a:lnTo>
                                  <a:pt x="506161" y="976833"/>
                                </a:lnTo>
                                <a:lnTo>
                                  <a:pt x="513938" y="969153"/>
                                </a:lnTo>
                                <a:lnTo>
                                  <a:pt x="514982" y="969153"/>
                                </a:lnTo>
                                <a:lnTo>
                                  <a:pt x="503958" y="958301"/>
                                </a:lnTo>
                                <a:close/>
                              </a:path>
                              <a:path w="522605" h="1247140">
                                <a:moveTo>
                                  <a:pt x="14997" y="958301"/>
                                </a:moveTo>
                                <a:lnTo>
                                  <a:pt x="14823" y="958301"/>
                                </a:lnTo>
                                <a:lnTo>
                                  <a:pt x="6509" y="966506"/>
                                </a:lnTo>
                                <a:lnTo>
                                  <a:pt x="17433" y="977225"/>
                                </a:lnTo>
                                <a:lnTo>
                                  <a:pt x="25622" y="969153"/>
                                </a:lnTo>
                                <a:lnTo>
                                  <a:pt x="25993" y="969153"/>
                                </a:lnTo>
                                <a:lnTo>
                                  <a:pt x="14997" y="958301"/>
                                </a:lnTo>
                                <a:close/>
                              </a:path>
                              <a:path w="522605" h="1247140">
                                <a:moveTo>
                                  <a:pt x="202997" y="958301"/>
                                </a:moveTo>
                                <a:lnTo>
                                  <a:pt x="202703" y="958301"/>
                                </a:lnTo>
                                <a:lnTo>
                                  <a:pt x="195011" y="965892"/>
                                </a:lnTo>
                                <a:lnTo>
                                  <a:pt x="194828" y="966180"/>
                                </a:lnTo>
                                <a:lnTo>
                                  <a:pt x="205840" y="977003"/>
                                </a:lnTo>
                                <a:lnTo>
                                  <a:pt x="205939" y="976833"/>
                                </a:lnTo>
                                <a:lnTo>
                                  <a:pt x="213730" y="969153"/>
                                </a:lnTo>
                                <a:lnTo>
                                  <a:pt x="214000" y="969153"/>
                                </a:lnTo>
                                <a:lnTo>
                                  <a:pt x="202997" y="958301"/>
                                </a:lnTo>
                                <a:close/>
                              </a:path>
                              <a:path w="522605" h="1247140">
                                <a:moveTo>
                                  <a:pt x="450309" y="921394"/>
                                </a:moveTo>
                                <a:lnTo>
                                  <a:pt x="449606" y="922019"/>
                                </a:lnTo>
                                <a:lnTo>
                                  <a:pt x="401755" y="969153"/>
                                </a:lnTo>
                                <a:lnTo>
                                  <a:pt x="409709" y="977003"/>
                                </a:lnTo>
                                <a:lnTo>
                                  <a:pt x="420727" y="966180"/>
                                </a:lnTo>
                                <a:lnTo>
                                  <a:pt x="421017" y="966180"/>
                                </a:lnTo>
                                <a:lnTo>
                                  <a:pt x="413023" y="958301"/>
                                </a:lnTo>
                                <a:lnTo>
                                  <a:pt x="429135" y="958301"/>
                                </a:lnTo>
                                <a:lnTo>
                                  <a:pt x="421260" y="950548"/>
                                </a:lnTo>
                                <a:lnTo>
                                  <a:pt x="436643" y="950548"/>
                                </a:lnTo>
                                <a:lnTo>
                                  <a:pt x="439451" y="947789"/>
                                </a:lnTo>
                                <a:lnTo>
                                  <a:pt x="439723" y="947789"/>
                                </a:lnTo>
                                <a:lnTo>
                                  <a:pt x="431653" y="939835"/>
                                </a:lnTo>
                                <a:lnTo>
                                  <a:pt x="447789" y="939835"/>
                                </a:lnTo>
                                <a:lnTo>
                                  <a:pt x="440013" y="932179"/>
                                </a:lnTo>
                                <a:lnTo>
                                  <a:pt x="455344" y="932179"/>
                                </a:lnTo>
                                <a:lnTo>
                                  <a:pt x="458231" y="929344"/>
                                </a:lnTo>
                                <a:lnTo>
                                  <a:pt x="458374" y="929344"/>
                                </a:lnTo>
                                <a:lnTo>
                                  <a:pt x="450309" y="921394"/>
                                </a:lnTo>
                                <a:close/>
                              </a:path>
                              <a:path w="522605" h="1247140">
                                <a:moveTo>
                                  <a:pt x="41238" y="969153"/>
                                </a:moveTo>
                                <a:lnTo>
                                  <a:pt x="25993" y="969153"/>
                                </a:lnTo>
                                <a:lnTo>
                                  <a:pt x="33774" y="976833"/>
                                </a:lnTo>
                                <a:lnTo>
                                  <a:pt x="33437" y="976833"/>
                                </a:lnTo>
                                <a:lnTo>
                                  <a:pt x="41238" y="969153"/>
                                </a:lnTo>
                                <a:close/>
                              </a:path>
                              <a:path w="522605" h="1247140">
                                <a:moveTo>
                                  <a:pt x="78650" y="969153"/>
                                </a:moveTo>
                                <a:lnTo>
                                  <a:pt x="63366" y="969153"/>
                                </a:lnTo>
                                <a:lnTo>
                                  <a:pt x="71154" y="976833"/>
                                </a:lnTo>
                                <a:lnTo>
                                  <a:pt x="70849" y="976833"/>
                                </a:lnTo>
                                <a:lnTo>
                                  <a:pt x="78650" y="969153"/>
                                </a:lnTo>
                                <a:close/>
                              </a:path>
                              <a:path w="522605" h="1247140">
                                <a:moveTo>
                                  <a:pt x="116062" y="969153"/>
                                </a:moveTo>
                                <a:lnTo>
                                  <a:pt x="100791" y="969153"/>
                                </a:lnTo>
                                <a:lnTo>
                                  <a:pt x="108586" y="976833"/>
                                </a:lnTo>
                                <a:lnTo>
                                  <a:pt x="108261" y="976833"/>
                                </a:lnTo>
                                <a:lnTo>
                                  <a:pt x="116062" y="969153"/>
                                </a:lnTo>
                                <a:close/>
                              </a:path>
                              <a:path w="522605" h="1247140">
                                <a:moveTo>
                                  <a:pt x="153474" y="969153"/>
                                </a:moveTo>
                                <a:lnTo>
                                  <a:pt x="138255" y="969153"/>
                                </a:lnTo>
                                <a:lnTo>
                                  <a:pt x="146054" y="976833"/>
                                </a:lnTo>
                                <a:lnTo>
                                  <a:pt x="145672" y="976833"/>
                                </a:lnTo>
                                <a:lnTo>
                                  <a:pt x="153474" y="969153"/>
                                </a:lnTo>
                                <a:close/>
                              </a:path>
                              <a:path w="522605" h="1247140">
                                <a:moveTo>
                                  <a:pt x="191707" y="969153"/>
                                </a:moveTo>
                                <a:lnTo>
                                  <a:pt x="176545" y="969153"/>
                                </a:lnTo>
                                <a:lnTo>
                                  <a:pt x="184326" y="976833"/>
                                </a:lnTo>
                                <a:lnTo>
                                  <a:pt x="183925" y="976833"/>
                                </a:lnTo>
                                <a:lnTo>
                                  <a:pt x="191707" y="969153"/>
                                </a:lnTo>
                                <a:close/>
                              </a:path>
                              <a:path w="522605" h="1247140">
                                <a:moveTo>
                                  <a:pt x="229587" y="969153"/>
                                </a:moveTo>
                                <a:lnTo>
                                  <a:pt x="214000" y="969153"/>
                                </a:lnTo>
                                <a:lnTo>
                                  <a:pt x="221786" y="976833"/>
                                </a:lnTo>
                                <a:lnTo>
                                  <a:pt x="229587" y="969153"/>
                                </a:lnTo>
                                <a:close/>
                              </a:path>
                              <a:path w="522605" h="1247140">
                                <a:moveTo>
                                  <a:pt x="266999" y="969153"/>
                                </a:moveTo>
                                <a:lnTo>
                                  <a:pt x="251810" y="969153"/>
                                </a:lnTo>
                                <a:lnTo>
                                  <a:pt x="259611" y="976833"/>
                                </a:lnTo>
                                <a:lnTo>
                                  <a:pt x="259198" y="976833"/>
                                </a:lnTo>
                                <a:lnTo>
                                  <a:pt x="266999" y="969153"/>
                                </a:lnTo>
                                <a:close/>
                              </a:path>
                              <a:path w="522605" h="1247140">
                                <a:moveTo>
                                  <a:pt x="304295" y="969153"/>
                                </a:moveTo>
                                <a:lnTo>
                                  <a:pt x="289221" y="969153"/>
                                </a:lnTo>
                                <a:lnTo>
                                  <a:pt x="297023" y="976833"/>
                                </a:lnTo>
                                <a:lnTo>
                                  <a:pt x="296490" y="976833"/>
                                </a:lnTo>
                                <a:lnTo>
                                  <a:pt x="304295" y="969153"/>
                                </a:lnTo>
                                <a:close/>
                              </a:path>
                              <a:path w="522605" h="1247140">
                                <a:moveTo>
                                  <a:pt x="341807" y="969153"/>
                                </a:moveTo>
                                <a:lnTo>
                                  <a:pt x="326633" y="969153"/>
                                </a:lnTo>
                                <a:lnTo>
                                  <a:pt x="334434" y="976833"/>
                                </a:lnTo>
                                <a:lnTo>
                                  <a:pt x="334005" y="976833"/>
                                </a:lnTo>
                                <a:lnTo>
                                  <a:pt x="341807" y="969153"/>
                                </a:lnTo>
                                <a:close/>
                              </a:path>
                              <a:path w="522605" h="1247140">
                                <a:moveTo>
                                  <a:pt x="379296" y="969153"/>
                                </a:moveTo>
                                <a:lnTo>
                                  <a:pt x="364436" y="969153"/>
                                </a:lnTo>
                                <a:lnTo>
                                  <a:pt x="372218" y="976833"/>
                                </a:lnTo>
                                <a:lnTo>
                                  <a:pt x="371499" y="976833"/>
                                </a:lnTo>
                                <a:lnTo>
                                  <a:pt x="379296" y="969153"/>
                                </a:lnTo>
                                <a:close/>
                              </a:path>
                              <a:path w="522605" h="1247140">
                                <a:moveTo>
                                  <a:pt x="455224" y="969153"/>
                                </a:moveTo>
                                <a:lnTo>
                                  <a:pt x="440159" y="969153"/>
                                </a:lnTo>
                                <a:lnTo>
                                  <a:pt x="447960" y="976833"/>
                                </a:lnTo>
                                <a:lnTo>
                                  <a:pt x="447409" y="976833"/>
                                </a:lnTo>
                                <a:lnTo>
                                  <a:pt x="455224" y="969153"/>
                                </a:lnTo>
                                <a:close/>
                              </a:path>
                              <a:path w="522605" h="1247140">
                                <a:moveTo>
                                  <a:pt x="492720" y="969153"/>
                                </a:moveTo>
                                <a:lnTo>
                                  <a:pt x="477570" y="969153"/>
                                </a:lnTo>
                                <a:lnTo>
                                  <a:pt x="485371" y="976833"/>
                                </a:lnTo>
                                <a:lnTo>
                                  <a:pt x="484909" y="976833"/>
                                </a:lnTo>
                                <a:lnTo>
                                  <a:pt x="492720" y="969153"/>
                                </a:lnTo>
                                <a:close/>
                              </a:path>
                              <a:path w="522605" h="1247140">
                                <a:moveTo>
                                  <a:pt x="521287" y="969153"/>
                                </a:moveTo>
                                <a:lnTo>
                                  <a:pt x="514982" y="969153"/>
                                </a:lnTo>
                                <a:lnTo>
                                  <a:pt x="521287" y="975359"/>
                                </a:lnTo>
                                <a:lnTo>
                                  <a:pt x="521287" y="969153"/>
                                </a:lnTo>
                                <a:close/>
                              </a:path>
                              <a:path w="522605" h="1247140">
                                <a:moveTo>
                                  <a:pt x="0" y="960119"/>
                                </a:moveTo>
                                <a:lnTo>
                                  <a:pt x="0" y="965199"/>
                                </a:lnTo>
                                <a:lnTo>
                                  <a:pt x="4122" y="969153"/>
                                </a:lnTo>
                                <a:lnTo>
                                  <a:pt x="3827" y="969153"/>
                                </a:lnTo>
                                <a:lnTo>
                                  <a:pt x="6509" y="966506"/>
                                </a:lnTo>
                                <a:lnTo>
                                  <a:pt x="0" y="960119"/>
                                </a:lnTo>
                                <a:close/>
                              </a:path>
                              <a:path w="522605" h="1247140">
                                <a:moveTo>
                                  <a:pt x="17434" y="939189"/>
                                </a:moveTo>
                                <a:lnTo>
                                  <a:pt x="16755" y="939835"/>
                                </a:lnTo>
                                <a:lnTo>
                                  <a:pt x="0" y="956309"/>
                                </a:lnTo>
                                <a:lnTo>
                                  <a:pt x="0" y="960119"/>
                                </a:lnTo>
                                <a:lnTo>
                                  <a:pt x="6509" y="966506"/>
                                </a:lnTo>
                                <a:lnTo>
                                  <a:pt x="14823" y="958301"/>
                                </a:lnTo>
                                <a:lnTo>
                                  <a:pt x="14997" y="958301"/>
                                </a:lnTo>
                                <a:lnTo>
                                  <a:pt x="6590" y="950003"/>
                                </a:lnTo>
                                <a:lnTo>
                                  <a:pt x="23231" y="950003"/>
                                </a:lnTo>
                                <a:lnTo>
                                  <a:pt x="25808" y="947460"/>
                                </a:lnTo>
                                <a:lnTo>
                                  <a:pt x="25482" y="947114"/>
                                </a:lnTo>
                                <a:lnTo>
                                  <a:pt x="17434" y="939189"/>
                                </a:lnTo>
                                <a:close/>
                              </a:path>
                              <a:path w="522605" h="1247140">
                                <a:moveTo>
                                  <a:pt x="184274" y="939835"/>
                                </a:moveTo>
                                <a:lnTo>
                                  <a:pt x="183255" y="939835"/>
                                </a:lnTo>
                                <a:lnTo>
                                  <a:pt x="175509" y="947460"/>
                                </a:lnTo>
                                <a:lnTo>
                                  <a:pt x="175781" y="947460"/>
                                </a:lnTo>
                                <a:lnTo>
                                  <a:pt x="194828" y="966180"/>
                                </a:lnTo>
                                <a:lnTo>
                                  <a:pt x="195011" y="965892"/>
                                </a:lnTo>
                                <a:lnTo>
                                  <a:pt x="202703" y="958301"/>
                                </a:lnTo>
                                <a:lnTo>
                                  <a:pt x="186552" y="958301"/>
                                </a:lnTo>
                                <a:lnTo>
                                  <a:pt x="194436" y="950548"/>
                                </a:lnTo>
                                <a:lnTo>
                                  <a:pt x="195136" y="950548"/>
                                </a:lnTo>
                                <a:lnTo>
                                  <a:pt x="184274" y="939835"/>
                                </a:lnTo>
                                <a:close/>
                              </a:path>
                              <a:path w="522605" h="1247140">
                                <a:moveTo>
                                  <a:pt x="222028" y="939835"/>
                                </a:moveTo>
                                <a:lnTo>
                                  <a:pt x="221415" y="939835"/>
                                </a:lnTo>
                                <a:lnTo>
                                  <a:pt x="213688" y="947460"/>
                                </a:lnTo>
                                <a:lnTo>
                                  <a:pt x="213917" y="947460"/>
                                </a:lnTo>
                                <a:lnTo>
                                  <a:pt x="232908" y="966180"/>
                                </a:lnTo>
                                <a:lnTo>
                                  <a:pt x="232607" y="966180"/>
                                </a:lnTo>
                                <a:lnTo>
                                  <a:pt x="240611" y="958301"/>
                                </a:lnTo>
                                <a:lnTo>
                                  <a:pt x="224740" y="958301"/>
                                </a:lnTo>
                                <a:lnTo>
                                  <a:pt x="232605" y="950548"/>
                                </a:lnTo>
                                <a:lnTo>
                                  <a:pt x="232911" y="950548"/>
                                </a:lnTo>
                                <a:lnTo>
                                  <a:pt x="222028" y="939835"/>
                                </a:lnTo>
                                <a:close/>
                              </a:path>
                              <a:path w="522605" h="1247140">
                                <a:moveTo>
                                  <a:pt x="259440" y="939835"/>
                                </a:moveTo>
                                <a:lnTo>
                                  <a:pt x="258114" y="941069"/>
                                </a:lnTo>
                                <a:lnTo>
                                  <a:pt x="251288" y="947789"/>
                                </a:lnTo>
                                <a:lnTo>
                                  <a:pt x="251615" y="947789"/>
                                </a:lnTo>
                                <a:lnTo>
                                  <a:pt x="270272" y="966180"/>
                                </a:lnTo>
                                <a:lnTo>
                                  <a:pt x="270019" y="966180"/>
                                </a:lnTo>
                                <a:lnTo>
                                  <a:pt x="278023" y="958301"/>
                                </a:lnTo>
                                <a:lnTo>
                                  <a:pt x="262104" y="958301"/>
                                </a:lnTo>
                                <a:lnTo>
                                  <a:pt x="269969" y="950548"/>
                                </a:lnTo>
                                <a:lnTo>
                                  <a:pt x="270322" y="950548"/>
                                </a:lnTo>
                                <a:lnTo>
                                  <a:pt x="259440" y="939835"/>
                                </a:lnTo>
                                <a:close/>
                              </a:path>
                              <a:path w="522605" h="1247140">
                                <a:moveTo>
                                  <a:pt x="318273" y="939835"/>
                                </a:moveTo>
                                <a:lnTo>
                                  <a:pt x="300072" y="957782"/>
                                </a:lnTo>
                                <a:lnTo>
                                  <a:pt x="299643" y="958301"/>
                                </a:lnTo>
                                <a:lnTo>
                                  <a:pt x="307636" y="966180"/>
                                </a:lnTo>
                                <a:lnTo>
                                  <a:pt x="307316" y="966180"/>
                                </a:lnTo>
                                <a:lnTo>
                                  <a:pt x="315324" y="958301"/>
                                </a:lnTo>
                                <a:lnTo>
                                  <a:pt x="315610" y="958301"/>
                                </a:lnTo>
                                <a:lnTo>
                                  <a:pt x="307734" y="950548"/>
                                </a:lnTo>
                                <a:lnTo>
                                  <a:pt x="323204" y="950548"/>
                                </a:lnTo>
                                <a:lnTo>
                                  <a:pt x="326007" y="947789"/>
                                </a:lnTo>
                                <a:lnTo>
                                  <a:pt x="326343" y="947789"/>
                                </a:lnTo>
                                <a:lnTo>
                                  <a:pt x="318273" y="939835"/>
                                </a:lnTo>
                                <a:close/>
                              </a:path>
                              <a:path w="522605" h="1247140">
                                <a:moveTo>
                                  <a:pt x="431015" y="865546"/>
                                </a:moveTo>
                                <a:lnTo>
                                  <a:pt x="337007" y="958301"/>
                                </a:lnTo>
                                <a:lnTo>
                                  <a:pt x="345000" y="966180"/>
                                </a:lnTo>
                                <a:lnTo>
                                  <a:pt x="344827" y="966180"/>
                                </a:lnTo>
                                <a:lnTo>
                                  <a:pt x="352831" y="958301"/>
                                </a:lnTo>
                                <a:lnTo>
                                  <a:pt x="353440" y="958301"/>
                                </a:lnTo>
                                <a:lnTo>
                                  <a:pt x="345584" y="950548"/>
                                </a:lnTo>
                                <a:lnTo>
                                  <a:pt x="360707" y="950548"/>
                                </a:lnTo>
                                <a:lnTo>
                                  <a:pt x="363844" y="947460"/>
                                </a:lnTo>
                                <a:lnTo>
                                  <a:pt x="364279" y="947460"/>
                                </a:lnTo>
                                <a:lnTo>
                                  <a:pt x="356524" y="939835"/>
                                </a:lnTo>
                                <a:lnTo>
                                  <a:pt x="372047" y="939835"/>
                                </a:lnTo>
                                <a:lnTo>
                                  <a:pt x="364291" y="932179"/>
                                </a:lnTo>
                                <a:lnTo>
                                  <a:pt x="379368" y="932179"/>
                                </a:lnTo>
                                <a:lnTo>
                                  <a:pt x="382577" y="929021"/>
                                </a:lnTo>
                                <a:lnTo>
                                  <a:pt x="383318" y="929021"/>
                                </a:lnTo>
                                <a:lnTo>
                                  <a:pt x="375581" y="921394"/>
                                </a:lnTo>
                                <a:lnTo>
                                  <a:pt x="391645" y="921394"/>
                                </a:lnTo>
                                <a:lnTo>
                                  <a:pt x="383529" y="913404"/>
                                </a:lnTo>
                                <a:lnTo>
                                  <a:pt x="398441" y="913404"/>
                                </a:lnTo>
                                <a:lnTo>
                                  <a:pt x="401301" y="910589"/>
                                </a:lnTo>
                                <a:lnTo>
                                  <a:pt x="401984" y="910589"/>
                                </a:lnTo>
                                <a:lnTo>
                                  <a:pt x="394253" y="902969"/>
                                </a:lnTo>
                                <a:lnTo>
                                  <a:pt x="410341" y="902969"/>
                                </a:lnTo>
                                <a:lnTo>
                                  <a:pt x="402218" y="894972"/>
                                </a:lnTo>
                                <a:lnTo>
                                  <a:pt x="417166" y="894972"/>
                                </a:lnTo>
                                <a:lnTo>
                                  <a:pt x="420286" y="891901"/>
                                </a:lnTo>
                                <a:lnTo>
                                  <a:pt x="418733" y="890269"/>
                                </a:lnTo>
                                <a:lnTo>
                                  <a:pt x="412408" y="884035"/>
                                </a:lnTo>
                                <a:lnTo>
                                  <a:pt x="428520" y="884035"/>
                                </a:lnTo>
                                <a:lnTo>
                                  <a:pt x="420662" y="876299"/>
                                </a:lnTo>
                                <a:lnTo>
                                  <a:pt x="436135" y="876299"/>
                                </a:lnTo>
                                <a:lnTo>
                                  <a:pt x="438868" y="873609"/>
                                </a:lnTo>
                                <a:lnTo>
                                  <a:pt x="439195" y="873609"/>
                                </a:lnTo>
                                <a:lnTo>
                                  <a:pt x="431015" y="865546"/>
                                </a:lnTo>
                                <a:close/>
                              </a:path>
                              <a:path w="522605" h="1247140">
                                <a:moveTo>
                                  <a:pt x="409721" y="939189"/>
                                </a:moveTo>
                                <a:lnTo>
                                  <a:pt x="401674" y="947114"/>
                                </a:lnTo>
                                <a:lnTo>
                                  <a:pt x="421017" y="966180"/>
                                </a:lnTo>
                                <a:lnTo>
                                  <a:pt x="420727" y="966180"/>
                                </a:lnTo>
                                <a:lnTo>
                                  <a:pt x="428750" y="958301"/>
                                </a:lnTo>
                                <a:lnTo>
                                  <a:pt x="412772" y="958301"/>
                                </a:lnTo>
                                <a:lnTo>
                                  <a:pt x="420643" y="950548"/>
                                </a:lnTo>
                                <a:lnTo>
                                  <a:pt x="421260" y="950548"/>
                                </a:lnTo>
                                <a:lnTo>
                                  <a:pt x="409721" y="939189"/>
                                </a:lnTo>
                                <a:close/>
                              </a:path>
                              <a:path w="522605" h="1247140">
                                <a:moveTo>
                                  <a:pt x="447789" y="939835"/>
                                </a:moveTo>
                                <a:lnTo>
                                  <a:pt x="447550" y="939835"/>
                                </a:lnTo>
                                <a:lnTo>
                                  <a:pt x="439451" y="947789"/>
                                </a:lnTo>
                                <a:lnTo>
                                  <a:pt x="439723" y="947789"/>
                                </a:lnTo>
                                <a:lnTo>
                                  <a:pt x="458380" y="966180"/>
                                </a:lnTo>
                                <a:lnTo>
                                  <a:pt x="458250" y="966180"/>
                                </a:lnTo>
                                <a:lnTo>
                                  <a:pt x="466269" y="958301"/>
                                </a:lnTo>
                                <a:lnTo>
                                  <a:pt x="450210" y="958301"/>
                                </a:lnTo>
                                <a:lnTo>
                                  <a:pt x="458075" y="950548"/>
                                </a:lnTo>
                                <a:lnTo>
                                  <a:pt x="458671" y="950548"/>
                                </a:lnTo>
                                <a:lnTo>
                                  <a:pt x="447789" y="939835"/>
                                </a:lnTo>
                                <a:close/>
                              </a:path>
                              <a:path w="522605" h="1247140">
                                <a:moveTo>
                                  <a:pt x="485201" y="939835"/>
                                </a:moveTo>
                                <a:lnTo>
                                  <a:pt x="485062" y="939835"/>
                                </a:lnTo>
                                <a:lnTo>
                                  <a:pt x="477301" y="947460"/>
                                </a:lnTo>
                                <a:lnTo>
                                  <a:pt x="477087" y="947789"/>
                                </a:lnTo>
                                <a:lnTo>
                                  <a:pt x="495744" y="966180"/>
                                </a:lnTo>
                                <a:lnTo>
                                  <a:pt x="503759" y="958301"/>
                                </a:lnTo>
                                <a:lnTo>
                                  <a:pt x="487601" y="958301"/>
                                </a:lnTo>
                                <a:lnTo>
                                  <a:pt x="495459" y="950548"/>
                                </a:lnTo>
                                <a:lnTo>
                                  <a:pt x="496083" y="950548"/>
                                </a:lnTo>
                                <a:lnTo>
                                  <a:pt x="485201" y="939835"/>
                                </a:lnTo>
                                <a:close/>
                              </a:path>
                              <a:path w="522605" h="1247140">
                                <a:moveTo>
                                  <a:pt x="33632" y="939835"/>
                                </a:moveTo>
                                <a:lnTo>
                                  <a:pt x="32283" y="941069"/>
                                </a:lnTo>
                                <a:lnTo>
                                  <a:pt x="26159" y="947114"/>
                                </a:lnTo>
                                <a:lnTo>
                                  <a:pt x="25833" y="947460"/>
                                </a:lnTo>
                                <a:lnTo>
                                  <a:pt x="44551" y="965892"/>
                                </a:lnTo>
                                <a:lnTo>
                                  <a:pt x="52262" y="958301"/>
                                </a:lnTo>
                                <a:lnTo>
                                  <a:pt x="36632" y="958301"/>
                                </a:lnTo>
                                <a:lnTo>
                                  <a:pt x="44497" y="950548"/>
                                </a:lnTo>
                                <a:lnTo>
                                  <a:pt x="33632" y="939835"/>
                                </a:lnTo>
                                <a:close/>
                              </a:path>
                              <a:path w="522605" h="1247140">
                                <a:moveTo>
                                  <a:pt x="71035" y="939835"/>
                                </a:moveTo>
                                <a:lnTo>
                                  <a:pt x="63274" y="947460"/>
                                </a:lnTo>
                                <a:lnTo>
                                  <a:pt x="82004" y="965892"/>
                                </a:lnTo>
                                <a:lnTo>
                                  <a:pt x="82666" y="965199"/>
                                </a:lnTo>
                                <a:lnTo>
                                  <a:pt x="89674" y="958301"/>
                                </a:lnTo>
                                <a:lnTo>
                                  <a:pt x="73996" y="958301"/>
                                </a:lnTo>
                                <a:lnTo>
                                  <a:pt x="81861" y="950548"/>
                                </a:lnTo>
                                <a:lnTo>
                                  <a:pt x="81355" y="950003"/>
                                </a:lnTo>
                                <a:lnTo>
                                  <a:pt x="71035" y="939835"/>
                                </a:lnTo>
                                <a:close/>
                              </a:path>
                              <a:path w="522605" h="1247140">
                                <a:moveTo>
                                  <a:pt x="108480" y="939835"/>
                                </a:moveTo>
                                <a:lnTo>
                                  <a:pt x="107177" y="941069"/>
                                </a:lnTo>
                                <a:lnTo>
                                  <a:pt x="101037" y="947114"/>
                                </a:lnTo>
                                <a:lnTo>
                                  <a:pt x="100751" y="947460"/>
                                </a:lnTo>
                                <a:lnTo>
                                  <a:pt x="119491" y="965892"/>
                                </a:lnTo>
                                <a:lnTo>
                                  <a:pt x="120078" y="965199"/>
                                </a:lnTo>
                                <a:lnTo>
                                  <a:pt x="127086" y="958301"/>
                                </a:lnTo>
                                <a:lnTo>
                                  <a:pt x="111360" y="958301"/>
                                </a:lnTo>
                                <a:lnTo>
                                  <a:pt x="119225" y="950548"/>
                                </a:lnTo>
                                <a:lnTo>
                                  <a:pt x="119360" y="950548"/>
                                </a:lnTo>
                                <a:lnTo>
                                  <a:pt x="108480" y="939835"/>
                                </a:lnTo>
                                <a:close/>
                              </a:path>
                              <a:path w="522605" h="1247140">
                                <a:moveTo>
                                  <a:pt x="146840" y="939835"/>
                                </a:moveTo>
                                <a:lnTo>
                                  <a:pt x="145843" y="939835"/>
                                </a:lnTo>
                                <a:lnTo>
                                  <a:pt x="138098" y="947460"/>
                                </a:lnTo>
                                <a:lnTo>
                                  <a:pt x="138256" y="947460"/>
                                </a:lnTo>
                                <a:lnTo>
                                  <a:pt x="157003" y="965892"/>
                                </a:lnTo>
                                <a:lnTo>
                                  <a:pt x="156786" y="965892"/>
                                </a:lnTo>
                                <a:lnTo>
                                  <a:pt x="164497" y="958301"/>
                                </a:lnTo>
                                <a:lnTo>
                                  <a:pt x="148724" y="958301"/>
                                </a:lnTo>
                                <a:lnTo>
                                  <a:pt x="157142" y="950003"/>
                                </a:lnTo>
                                <a:lnTo>
                                  <a:pt x="146840" y="939835"/>
                                </a:lnTo>
                                <a:close/>
                              </a:path>
                              <a:path w="522605" h="1247140">
                                <a:moveTo>
                                  <a:pt x="383039" y="950682"/>
                                </a:moveTo>
                                <a:lnTo>
                                  <a:pt x="375304" y="958301"/>
                                </a:lnTo>
                                <a:lnTo>
                                  <a:pt x="383025" y="965892"/>
                                </a:lnTo>
                                <a:lnTo>
                                  <a:pt x="382607" y="965892"/>
                                </a:lnTo>
                                <a:lnTo>
                                  <a:pt x="390315" y="958301"/>
                                </a:lnTo>
                                <a:lnTo>
                                  <a:pt x="390759" y="958301"/>
                                </a:lnTo>
                                <a:lnTo>
                                  <a:pt x="383039" y="950682"/>
                                </a:lnTo>
                                <a:close/>
                              </a:path>
                              <a:path w="522605" h="1247140">
                                <a:moveTo>
                                  <a:pt x="23231" y="950003"/>
                                </a:moveTo>
                                <a:lnTo>
                                  <a:pt x="6590" y="950003"/>
                                </a:lnTo>
                                <a:lnTo>
                                  <a:pt x="14997" y="958301"/>
                                </a:lnTo>
                                <a:lnTo>
                                  <a:pt x="14823" y="958301"/>
                                </a:lnTo>
                                <a:lnTo>
                                  <a:pt x="23231" y="950003"/>
                                </a:lnTo>
                                <a:close/>
                              </a:path>
                              <a:path w="522605" h="1247140">
                                <a:moveTo>
                                  <a:pt x="81909" y="913671"/>
                                </a:moveTo>
                                <a:lnTo>
                                  <a:pt x="44497" y="950548"/>
                                </a:lnTo>
                                <a:lnTo>
                                  <a:pt x="52360" y="958301"/>
                                </a:lnTo>
                                <a:lnTo>
                                  <a:pt x="52789" y="957782"/>
                                </a:lnTo>
                                <a:lnTo>
                                  <a:pt x="63274" y="947460"/>
                                </a:lnTo>
                                <a:lnTo>
                                  <a:pt x="55526" y="939835"/>
                                </a:lnTo>
                                <a:lnTo>
                                  <a:pt x="71035" y="939835"/>
                                </a:lnTo>
                                <a:lnTo>
                                  <a:pt x="63265" y="932179"/>
                                </a:lnTo>
                                <a:lnTo>
                                  <a:pt x="78796" y="932179"/>
                                </a:lnTo>
                                <a:lnTo>
                                  <a:pt x="82005" y="929021"/>
                                </a:lnTo>
                                <a:lnTo>
                                  <a:pt x="74251" y="921394"/>
                                </a:lnTo>
                                <a:lnTo>
                                  <a:pt x="89752" y="921394"/>
                                </a:lnTo>
                                <a:lnTo>
                                  <a:pt x="81909" y="913671"/>
                                </a:lnTo>
                                <a:close/>
                              </a:path>
                              <a:path w="522605" h="1247140">
                                <a:moveTo>
                                  <a:pt x="168179" y="865546"/>
                                </a:moveTo>
                                <a:lnTo>
                                  <a:pt x="166205" y="867409"/>
                                </a:lnTo>
                                <a:lnTo>
                                  <a:pt x="82414" y="950003"/>
                                </a:lnTo>
                                <a:lnTo>
                                  <a:pt x="81908" y="950548"/>
                                </a:lnTo>
                                <a:lnTo>
                                  <a:pt x="89777" y="958301"/>
                                </a:lnTo>
                                <a:lnTo>
                                  <a:pt x="90201" y="957782"/>
                                </a:lnTo>
                                <a:lnTo>
                                  <a:pt x="100686" y="947460"/>
                                </a:lnTo>
                                <a:lnTo>
                                  <a:pt x="100399" y="947114"/>
                                </a:lnTo>
                                <a:lnTo>
                                  <a:pt x="92999" y="939835"/>
                                </a:lnTo>
                                <a:lnTo>
                                  <a:pt x="108480" y="939835"/>
                                </a:lnTo>
                                <a:lnTo>
                                  <a:pt x="100706" y="932179"/>
                                </a:lnTo>
                                <a:lnTo>
                                  <a:pt x="116208" y="932179"/>
                                </a:lnTo>
                                <a:lnTo>
                                  <a:pt x="119416" y="929021"/>
                                </a:lnTo>
                                <a:lnTo>
                                  <a:pt x="117547" y="927099"/>
                                </a:lnTo>
                                <a:lnTo>
                                  <a:pt x="111743" y="921394"/>
                                </a:lnTo>
                                <a:lnTo>
                                  <a:pt x="128155" y="921394"/>
                                </a:lnTo>
                                <a:lnTo>
                                  <a:pt x="120060" y="913404"/>
                                </a:lnTo>
                                <a:lnTo>
                                  <a:pt x="135280" y="913404"/>
                                </a:lnTo>
                                <a:lnTo>
                                  <a:pt x="138139" y="910589"/>
                                </a:lnTo>
                                <a:lnTo>
                                  <a:pt x="131805" y="904239"/>
                                </a:lnTo>
                                <a:lnTo>
                                  <a:pt x="130512" y="902969"/>
                                </a:lnTo>
                                <a:lnTo>
                                  <a:pt x="146898" y="902969"/>
                                </a:lnTo>
                                <a:lnTo>
                                  <a:pt x="138790" y="894972"/>
                                </a:lnTo>
                                <a:lnTo>
                                  <a:pt x="154003" y="894972"/>
                                </a:lnTo>
                                <a:lnTo>
                                  <a:pt x="157122" y="891901"/>
                                </a:lnTo>
                                <a:lnTo>
                                  <a:pt x="157553" y="891901"/>
                                </a:lnTo>
                                <a:lnTo>
                                  <a:pt x="149572" y="884035"/>
                                </a:lnTo>
                                <a:lnTo>
                                  <a:pt x="165347" y="884035"/>
                                </a:lnTo>
                                <a:lnTo>
                                  <a:pt x="157490" y="876299"/>
                                </a:lnTo>
                                <a:lnTo>
                                  <a:pt x="172970" y="876299"/>
                                </a:lnTo>
                                <a:lnTo>
                                  <a:pt x="175703" y="873609"/>
                                </a:lnTo>
                                <a:lnTo>
                                  <a:pt x="176359" y="873609"/>
                                </a:lnTo>
                                <a:lnTo>
                                  <a:pt x="168179" y="865546"/>
                                </a:lnTo>
                                <a:close/>
                              </a:path>
                              <a:path w="522605" h="1247140">
                                <a:moveTo>
                                  <a:pt x="134961" y="950548"/>
                                </a:moveTo>
                                <a:lnTo>
                                  <a:pt x="119360" y="950548"/>
                                </a:lnTo>
                                <a:lnTo>
                                  <a:pt x="127234" y="958301"/>
                                </a:lnTo>
                                <a:lnTo>
                                  <a:pt x="127086" y="958301"/>
                                </a:lnTo>
                                <a:lnTo>
                                  <a:pt x="134961" y="950548"/>
                                </a:lnTo>
                                <a:close/>
                              </a:path>
                              <a:path w="522605" h="1247140">
                                <a:moveTo>
                                  <a:pt x="210559" y="950548"/>
                                </a:moveTo>
                                <a:lnTo>
                                  <a:pt x="195136" y="950548"/>
                                </a:lnTo>
                                <a:lnTo>
                                  <a:pt x="202997" y="958301"/>
                                </a:lnTo>
                                <a:lnTo>
                                  <a:pt x="202703" y="958301"/>
                                </a:lnTo>
                                <a:lnTo>
                                  <a:pt x="210559" y="950548"/>
                                </a:lnTo>
                                <a:close/>
                              </a:path>
                              <a:path w="522605" h="1247140">
                                <a:moveTo>
                                  <a:pt x="248486" y="950548"/>
                                </a:moveTo>
                                <a:lnTo>
                                  <a:pt x="232911" y="950548"/>
                                </a:lnTo>
                                <a:lnTo>
                                  <a:pt x="240786" y="958301"/>
                                </a:lnTo>
                                <a:lnTo>
                                  <a:pt x="240611" y="958301"/>
                                </a:lnTo>
                                <a:lnTo>
                                  <a:pt x="248486" y="950548"/>
                                </a:lnTo>
                                <a:close/>
                              </a:path>
                              <a:path w="522605" h="1247140">
                                <a:moveTo>
                                  <a:pt x="285898" y="950548"/>
                                </a:moveTo>
                                <a:lnTo>
                                  <a:pt x="270322" y="950548"/>
                                </a:lnTo>
                                <a:lnTo>
                                  <a:pt x="278198" y="958301"/>
                                </a:lnTo>
                                <a:lnTo>
                                  <a:pt x="278023" y="958301"/>
                                </a:lnTo>
                                <a:lnTo>
                                  <a:pt x="285898" y="950548"/>
                                </a:lnTo>
                                <a:close/>
                              </a:path>
                              <a:path w="522605" h="1247140">
                                <a:moveTo>
                                  <a:pt x="296852" y="939835"/>
                                </a:moveTo>
                                <a:lnTo>
                                  <a:pt x="295526" y="941069"/>
                                </a:lnTo>
                                <a:lnTo>
                                  <a:pt x="288700" y="947789"/>
                                </a:lnTo>
                                <a:lnTo>
                                  <a:pt x="288979" y="947789"/>
                                </a:lnTo>
                                <a:lnTo>
                                  <a:pt x="299643" y="958301"/>
                                </a:lnTo>
                                <a:lnTo>
                                  <a:pt x="300072" y="957782"/>
                                </a:lnTo>
                                <a:lnTo>
                                  <a:pt x="307408" y="950548"/>
                                </a:lnTo>
                                <a:lnTo>
                                  <a:pt x="307734" y="950548"/>
                                </a:lnTo>
                                <a:lnTo>
                                  <a:pt x="296852" y="939835"/>
                                </a:lnTo>
                                <a:close/>
                              </a:path>
                              <a:path w="522605" h="1247140">
                                <a:moveTo>
                                  <a:pt x="323204" y="950548"/>
                                </a:moveTo>
                                <a:lnTo>
                                  <a:pt x="307734" y="950548"/>
                                </a:lnTo>
                                <a:lnTo>
                                  <a:pt x="315610" y="958301"/>
                                </a:lnTo>
                                <a:lnTo>
                                  <a:pt x="315324" y="958301"/>
                                </a:lnTo>
                                <a:lnTo>
                                  <a:pt x="323204" y="950548"/>
                                </a:lnTo>
                                <a:close/>
                              </a:path>
                              <a:path w="522605" h="1247140">
                                <a:moveTo>
                                  <a:pt x="334729" y="939835"/>
                                </a:moveTo>
                                <a:lnTo>
                                  <a:pt x="334092" y="939835"/>
                                </a:lnTo>
                                <a:lnTo>
                                  <a:pt x="326007" y="947789"/>
                                </a:lnTo>
                                <a:lnTo>
                                  <a:pt x="326343" y="947789"/>
                                </a:lnTo>
                                <a:lnTo>
                                  <a:pt x="337007" y="958301"/>
                                </a:lnTo>
                                <a:lnTo>
                                  <a:pt x="344864" y="950548"/>
                                </a:lnTo>
                                <a:lnTo>
                                  <a:pt x="345584" y="950548"/>
                                </a:lnTo>
                                <a:lnTo>
                                  <a:pt x="334729" y="939835"/>
                                </a:lnTo>
                                <a:close/>
                              </a:path>
                              <a:path w="522605" h="1247140">
                                <a:moveTo>
                                  <a:pt x="360707" y="950548"/>
                                </a:moveTo>
                                <a:lnTo>
                                  <a:pt x="345584" y="950548"/>
                                </a:lnTo>
                                <a:lnTo>
                                  <a:pt x="353440" y="958301"/>
                                </a:lnTo>
                                <a:lnTo>
                                  <a:pt x="352831" y="958301"/>
                                </a:lnTo>
                                <a:lnTo>
                                  <a:pt x="360707" y="950548"/>
                                </a:lnTo>
                                <a:close/>
                              </a:path>
                              <a:path w="522605" h="1247140">
                                <a:moveTo>
                                  <a:pt x="372047" y="939835"/>
                                </a:moveTo>
                                <a:lnTo>
                                  <a:pt x="371591" y="939835"/>
                                </a:lnTo>
                                <a:lnTo>
                                  <a:pt x="363844" y="947460"/>
                                </a:lnTo>
                                <a:lnTo>
                                  <a:pt x="364279" y="947460"/>
                                </a:lnTo>
                                <a:lnTo>
                                  <a:pt x="375304" y="958301"/>
                                </a:lnTo>
                                <a:lnTo>
                                  <a:pt x="383039" y="950682"/>
                                </a:lnTo>
                                <a:lnTo>
                                  <a:pt x="372047" y="939835"/>
                                </a:lnTo>
                                <a:close/>
                              </a:path>
                              <a:path w="522605" h="1247140">
                                <a:moveTo>
                                  <a:pt x="420941" y="913404"/>
                                </a:moveTo>
                                <a:lnTo>
                                  <a:pt x="420636" y="913671"/>
                                </a:lnTo>
                                <a:lnTo>
                                  <a:pt x="383039" y="950682"/>
                                </a:lnTo>
                                <a:lnTo>
                                  <a:pt x="390759" y="958301"/>
                                </a:lnTo>
                                <a:lnTo>
                                  <a:pt x="390315" y="958301"/>
                                </a:lnTo>
                                <a:lnTo>
                                  <a:pt x="401674" y="947114"/>
                                </a:lnTo>
                                <a:lnTo>
                                  <a:pt x="394289" y="939835"/>
                                </a:lnTo>
                                <a:lnTo>
                                  <a:pt x="409065" y="939835"/>
                                </a:lnTo>
                                <a:lnTo>
                                  <a:pt x="409721" y="939189"/>
                                </a:lnTo>
                                <a:lnTo>
                                  <a:pt x="402601" y="932179"/>
                                </a:lnTo>
                                <a:lnTo>
                                  <a:pt x="416837" y="932179"/>
                                </a:lnTo>
                                <a:lnTo>
                                  <a:pt x="420045" y="929021"/>
                                </a:lnTo>
                                <a:lnTo>
                                  <a:pt x="420682" y="929021"/>
                                </a:lnTo>
                                <a:lnTo>
                                  <a:pt x="412945" y="921394"/>
                                </a:lnTo>
                                <a:lnTo>
                                  <a:pt x="429057" y="921394"/>
                                </a:lnTo>
                                <a:lnTo>
                                  <a:pt x="420941" y="913404"/>
                                </a:lnTo>
                                <a:close/>
                              </a:path>
                              <a:path w="522605" h="1247140">
                                <a:moveTo>
                                  <a:pt x="436643" y="950548"/>
                                </a:moveTo>
                                <a:lnTo>
                                  <a:pt x="421260" y="950548"/>
                                </a:lnTo>
                                <a:lnTo>
                                  <a:pt x="429135" y="958301"/>
                                </a:lnTo>
                                <a:lnTo>
                                  <a:pt x="428750" y="958301"/>
                                </a:lnTo>
                                <a:lnTo>
                                  <a:pt x="436643" y="950548"/>
                                </a:lnTo>
                                <a:close/>
                              </a:path>
                              <a:path w="522605" h="1247140">
                                <a:moveTo>
                                  <a:pt x="474159" y="950548"/>
                                </a:moveTo>
                                <a:lnTo>
                                  <a:pt x="458671" y="950548"/>
                                </a:lnTo>
                                <a:lnTo>
                                  <a:pt x="466547" y="958301"/>
                                </a:lnTo>
                                <a:lnTo>
                                  <a:pt x="466269" y="958301"/>
                                </a:lnTo>
                                <a:lnTo>
                                  <a:pt x="474159" y="950548"/>
                                </a:lnTo>
                                <a:close/>
                              </a:path>
                              <a:path w="522605" h="1247140">
                                <a:moveTo>
                                  <a:pt x="511645" y="950548"/>
                                </a:moveTo>
                                <a:lnTo>
                                  <a:pt x="496083" y="950548"/>
                                </a:lnTo>
                                <a:lnTo>
                                  <a:pt x="503958" y="958301"/>
                                </a:lnTo>
                                <a:lnTo>
                                  <a:pt x="503759" y="958301"/>
                                </a:lnTo>
                                <a:lnTo>
                                  <a:pt x="511645" y="950548"/>
                                </a:lnTo>
                                <a:close/>
                              </a:path>
                              <a:path w="522605" h="1247140">
                                <a:moveTo>
                                  <a:pt x="242907" y="865546"/>
                                </a:moveTo>
                                <a:lnTo>
                                  <a:pt x="240932" y="867409"/>
                                </a:lnTo>
                                <a:lnTo>
                                  <a:pt x="157142" y="950003"/>
                                </a:lnTo>
                                <a:lnTo>
                                  <a:pt x="165024" y="957782"/>
                                </a:lnTo>
                                <a:lnTo>
                                  <a:pt x="175509" y="947460"/>
                                </a:lnTo>
                                <a:lnTo>
                                  <a:pt x="175781" y="947460"/>
                                </a:lnTo>
                                <a:lnTo>
                                  <a:pt x="168022" y="939835"/>
                                </a:lnTo>
                                <a:lnTo>
                                  <a:pt x="184274" y="939835"/>
                                </a:lnTo>
                                <a:lnTo>
                                  <a:pt x="176513" y="932179"/>
                                </a:lnTo>
                                <a:lnTo>
                                  <a:pt x="191031" y="932179"/>
                                </a:lnTo>
                                <a:lnTo>
                                  <a:pt x="194240" y="929021"/>
                                </a:lnTo>
                                <a:lnTo>
                                  <a:pt x="195210" y="929021"/>
                                </a:lnTo>
                                <a:lnTo>
                                  <a:pt x="187473" y="921394"/>
                                </a:lnTo>
                                <a:lnTo>
                                  <a:pt x="203296" y="921394"/>
                                </a:lnTo>
                                <a:lnTo>
                                  <a:pt x="195180" y="913404"/>
                                </a:lnTo>
                                <a:lnTo>
                                  <a:pt x="210103" y="913404"/>
                                </a:lnTo>
                                <a:lnTo>
                                  <a:pt x="212962" y="910589"/>
                                </a:lnTo>
                                <a:lnTo>
                                  <a:pt x="213876" y="910589"/>
                                </a:lnTo>
                                <a:lnTo>
                                  <a:pt x="206145" y="902969"/>
                                </a:lnTo>
                                <a:lnTo>
                                  <a:pt x="221993" y="902969"/>
                                </a:lnTo>
                                <a:lnTo>
                                  <a:pt x="213869" y="894972"/>
                                </a:lnTo>
                                <a:lnTo>
                                  <a:pt x="228826" y="894972"/>
                                </a:lnTo>
                                <a:lnTo>
                                  <a:pt x="231946" y="891901"/>
                                </a:lnTo>
                                <a:lnTo>
                                  <a:pt x="232281" y="891901"/>
                                </a:lnTo>
                                <a:lnTo>
                                  <a:pt x="224300" y="884035"/>
                                </a:lnTo>
                                <a:lnTo>
                                  <a:pt x="240171" y="884035"/>
                                </a:lnTo>
                                <a:lnTo>
                                  <a:pt x="232313" y="876299"/>
                                </a:lnTo>
                                <a:lnTo>
                                  <a:pt x="247794" y="876299"/>
                                </a:lnTo>
                                <a:lnTo>
                                  <a:pt x="250527" y="873609"/>
                                </a:lnTo>
                                <a:lnTo>
                                  <a:pt x="251087" y="873609"/>
                                </a:lnTo>
                                <a:lnTo>
                                  <a:pt x="242907" y="865546"/>
                                </a:lnTo>
                                <a:close/>
                              </a:path>
                              <a:path w="522605" h="1247140">
                                <a:moveTo>
                                  <a:pt x="4013" y="947460"/>
                                </a:moveTo>
                                <a:lnTo>
                                  <a:pt x="3587" y="947789"/>
                                </a:lnTo>
                                <a:lnTo>
                                  <a:pt x="0" y="951229"/>
                                </a:lnTo>
                                <a:lnTo>
                                  <a:pt x="0" y="956309"/>
                                </a:lnTo>
                                <a:lnTo>
                                  <a:pt x="6414" y="950003"/>
                                </a:lnTo>
                                <a:lnTo>
                                  <a:pt x="6590" y="950003"/>
                                </a:lnTo>
                                <a:lnTo>
                                  <a:pt x="4013" y="947460"/>
                                </a:lnTo>
                                <a:close/>
                              </a:path>
                              <a:path w="522605" h="1247140">
                                <a:moveTo>
                                  <a:pt x="521287" y="941069"/>
                                </a:moveTo>
                                <a:lnTo>
                                  <a:pt x="514451" y="947789"/>
                                </a:lnTo>
                                <a:lnTo>
                                  <a:pt x="517941" y="951229"/>
                                </a:lnTo>
                                <a:lnTo>
                                  <a:pt x="521251" y="947460"/>
                                </a:lnTo>
                                <a:lnTo>
                                  <a:pt x="521287" y="941069"/>
                                </a:lnTo>
                                <a:close/>
                              </a:path>
                              <a:path w="522605" h="1247140">
                                <a:moveTo>
                                  <a:pt x="262201" y="921394"/>
                                </a:moveTo>
                                <a:lnTo>
                                  <a:pt x="261547" y="922019"/>
                                </a:lnTo>
                                <a:lnTo>
                                  <a:pt x="244129" y="939189"/>
                                </a:lnTo>
                                <a:lnTo>
                                  <a:pt x="243545" y="939835"/>
                                </a:lnTo>
                                <a:lnTo>
                                  <a:pt x="251615" y="947789"/>
                                </a:lnTo>
                                <a:lnTo>
                                  <a:pt x="251288" y="947789"/>
                                </a:lnTo>
                                <a:lnTo>
                                  <a:pt x="259369" y="939835"/>
                                </a:lnTo>
                                <a:lnTo>
                                  <a:pt x="258784" y="939189"/>
                                </a:lnTo>
                                <a:lnTo>
                                  <a:pt x="251664" y="932179"/>
                                </a:lnTo>
                                <a:lnTo>
                                  <a:pt x="267145" y="932179"/>
                                </a:lnTo>
                                <a:lnTo>
                                  <a:pt x="270025" y="929344"/>
                                </a:lnTo>
                                <a:lnTo>
                                  <a:pt x="270266" y="929344"/>
                                </a:lnTo>
                                <a:lnTo>
                                  <a:pt x="262201" y="921394"/>
                                </a:lnTo>
                                <a:close/>
                              </a:path>
                              <a:path w="522605" h="1247140">
                                <a:moveTo>
                                  <a:pt x="299565" y="921394"/>
                                </a:moveTo>
                                <a:lnTo>
                                  <a:pt x="298911" y="922019"/>
                                </a:lnTo>
                                <a:lnTo>
                                  <a:pt x="281493" y="939189"/>
                                </a:lnTo>
                                <a:lnTo>
                                  <a:pt x="280909" y="939835"/>
                                </a:lnTo>
                                <a:lnTo>
                                  <a:pt x="288979" y="947789"/>
                                </a:lnTo>
                                <a:lnTo>
                                  <a:pt x="288700" y="947789"/>
                                </a:lnTo>
                                <a:lnTo>
                                  <a:pt x="296780" y="939835"/>
                                </a:lnTo>
                                <a:lnTo>
                                  <a:pt x="296196" y="939189"/>
                                </a:lnTo>
                                <a:lnTo>
                                  <a:pt x="289076" y="932179"/>
                                </a:lnTo>
                                <a:lnTo>
                                  <a:pt x="304556" y="932179"/>
                                </a:lnTo>
                                <a:lnTo>
                                  <a:pt x="307437" y="929344"/>
                                </a:lnTo>
                                <a:lnTo>
                                  <a:pt x="307630" y="929344"/>
                                </a:lnTo>
                                <a:lnTo>
                                  <a:pt x="299565" y="921394"/>
                                </a:lnTo>
                                <a:close/>
                              </a:path>
                              <a:path w="522605" h="1247140">
                                <a:moveTo>
                                  <a:pt x="393651" y="865546"/>
                                </a:moveTo>
                                <a:lnTo>
                                  <a:pt x="391722" y="867409"/>
                                </a:lnTo>
                                <a:lnTo>
                                  <a:pt x="318273" y="939835"/>
                                </a:lnTo>
                                <a:lnTo>
                                  <a:pt x="326343" y="947789"/>
                                </a:lnTo>
                                <a:lnTo>
                                  <a:pt x="326007" y="947789"/>
                                </a:lnTo>
                                <a:lnTo>
                                  <a:pt x="334092" y="939835"/>
                                </a:lnTo>
                                <a:lnTo>
                                  <a:pt x="334729" y="939835"/>
                                </a:lnTo>
                                <a:lnTo>
                                  <a:pt x="326972" y="932179"/>
                                </a:lnTo>
                                <a:lnTo>
                                  <a:pt x="341872" y="932179"/>
                                </a:lnTo>
                                <a:lnTo>
                                  <a:pt x="345083" y="929021"/>
                                </a:lnTo>
                                <a:lnTo>
                                  <a:pt x="345525" y="929021"/>
                                </a:lnTo>
                                <a:lnTo>
                                  <a:pt x="337769" y="921394"/>
                                </a:lnTo>
                                <a:lnTo>
                                  <a:pt x="353362" y="921394"/>
                                </a:lnTo>
                                <a:lnTo>
                                  <a:pt x="345266" y="913404"/>
                                </a:lnTo>
                                <a:lnTo>
                                  <a:pt x="360955" y="913404"/>
                                </a:lnTo>
                                <a:lnTo>
                                  <a:pt x="363815" y="910589"/>
                                </a:lnTo>
                                <a:lnTo>
                                  <a:pt x="364620" y="910589"/>
                                </a:lnTo>
                                <a:lnTo>
                                  <a:pt x="356889" y="902969"/>
                                </a:lnTo>
                                <a:lnTo>
                                  <a:pt x="372930" y="902969"/>
                                </a:lnTo>
                                <a:lnTo>
                                  <a:pt x="364806" y="894972"/>
                                </a:lnTo>
                                <a:lnTo>
                                  <a:pt x="379688" y="894972"/>
                                </a:lnTo>
                                <a:lnTo>
                                  <a:pt x="382809" y="891901"/>
                                </a:lnTo>
                                <a:lnTo>
                                  <a:pt x="383025" y="891901"/>
                                </a:lnTo>
                                <a:lnTo>
                                  <a:pt x="375044" y="884035"/>
                                </a:lnTo>
                                <a:lnTo>
                                  <a:pt x="391108" y="884035"/>
                                </a:lnTo>
                                <a:lnTo>
                                  <a:pt x="383250" y="876299"/>
                                </a:lnTo>
                                <a:lnTo>
                                  <a:pt x="398665" y="876299"/>
                                </a:lnTo>
                                <a:lnTo>
                                  <a:pt x="401400" y="873609"/>
                                </a:lnTo>
                                <a:lnTo>
                                  <a:pt x="401831" y="873609"/>
                                </a:lnTo>
                                <a:lnTo>
                                  <a:pt x="393651" y="865546"/>
                                </a:lnTo>
                                <a:close/>
                              </a:path>
                              <a:path w="522605" h="1247140">
                                <a:moveTo>
                                  <a:pt x="429057" y="921394"/>
                                </a:moveTo>
                                <a:lnTo>
                                  <a:pt x="427789" y="921394"/>
                                </a:lnTo>
                                <a:lnTo>
                                  <a:pt x="420045" y="929021"/>
                                </a:lnTo>
                                <a:lnTo>
                                  <a:pt x="420682" y="929021"/>
                                </a:lnTo>
                                <a:lnTo>
                                  <a:pt x="439723" y="947789"/>
                                </a:lnTo>
                                <a:lnTo>
                                  <a:pt x="439451" y="947789"/>
                                </a:lnTo>
                                <a:lnTo>
                                  <a:pt x="447550" y="939835"/>
                                </a:lnTo>
                                <a:lnTo>
                                  <a:pt x="431520" y="939835"/>
                                </a:lnTo>
                                <a:lnTo>
                                  <a:pt x="439291" y="932179"/>
                                </a:lnTo>
                                <a:lnTo>
                                  <a:pt x="440013" y="932179"/>
                                </a:lnTo>
                                <a:lnTo>
                                  <a:pt x="429057" y="921394"/>
                                </a:lnTo>
                                <a:close/>
                              </a:path>
                              <a:path w="522605" h="1247140">
                                <a:moveTo>
                                  <a:pt x="487673" y="921394"/>
                                </a:moveTo>
                                <a:lnTo>
                                  <a:pt x="487018" y="922019"/>
                                </a:lnTo>
                                <a:lnTo>
                                  <a:pt x="469600" y="939189"/>
                                </a:lnTo>
                                <a:lnTo>
                                  <a:pt x="469017" y="939835"/>
                                </a:lnTo>
                                <a:lnTo>
                                  <a:pt x="477087" y="947789"/>
                                </a:lnTo>
                                <a:lnTo>
                                  <a:pt x="477301" y="947460"/>
                                </a:lnTo>
                                <a:lnTo>
                                  <a:pt x="485062" y="939835"/>
                                </a:lnTo>
                                <a:lnTo>
                                  <a:pt x="485201" y="939835"/>
                                </a:lnTo>
                                <a:lnTo>
                                  <a:pt x="477424" y="932179"/>
                                </a:lnTo>
                                <a:lnTo>
                                  <a:pt x="492852" y="932179"/>
                                </a:lnTo>
                                <a:lnTo>
                                  <a:pt x="495738" y="929344"/>
                                </a:lnTo>
                                <a:lnTo>
                                  <a:pt x="487673" y="921394"/>
                                </a:lnTo>
                                <a:close/>
                              </a:path>
                              <a:path w="522605" h="1247140">
                                <a:moveTo>
                                  <a:pt x="518513" y="929021"/>
                                </a:moveTo>
                                <a:lnTo>
                                  <a:pt x="517281" y="929021"/>
                                </a:lnTo>
                                <a:lnTo>
                                  <a:pt x="506974" y="939189"/>
                                </a:lnTo>
                                <a:lnTo>
                                  <a:pt x="506381" y="939835"/>
                                </a:lnTo>
                                <a:lnTo>
                                  <a:pt x="514451" y="947789"/>
                                </a:lnTo>
                                <a:lnTo>
                                  <a:pt x="521287" y="941069"/>
                                </a:lnTo>
                                <a:lnTo>
                                  <a:pt x="521287" y="938529"/>
                                </a:lnTo>
                                <a:lnTo>
                                  <a:pt x="514852" y="932179"/>
                                </a:lnTo>
                                <a:lnTo>
                                  <a:pt x="521287" y="932179"/>
                                </a:lnTo>
                                <a:lnTo>
                                  <a:pt x="518513" y="929021"/>
                                </a:lnTo>
                                <a:close/>
                              </a:path>
                              <a:path w="522605" h="1247140">
                                <a:moveTo>
                                  <a:pt x="81920" y="875761"/>
                                </a:moveTo>
                                <a:lnTo>
                                  <a:pt x="18082" y="938529"/>
                                </a:lnTo>
                                <a:lnTo>
                                  <a:pt x="17434" y="939189"/>
                                </a:lnTo>
                                <a:lnTo>
                                  <a:pt x="25833" y="947460"/>
                                </a:lnTo>
                                <a:lnTo>
                                  <a:pt x="26159" y="947114"/>
                                </a:lnTo>
                                <a:lnTo>
                                  <a:pt x="33534" y="939835"/>
                                </a:lnTo>
                                <a:lnTo>
                                  <a:pt x="32977" y="939189"/>
                                </a:lnTo>
                                <a:lnTo>
                                  <a:pt x="25868" y="932179"/>
                                </a:lnTo>
                                <a:lnTo>
                                  <a:pt x="41291" y="932179"/>
                                </a:lnTo>
                                <a:lnTo>
                                  <a:pt x="44492" y="929021"/>
                                </a:lnTo>
                                <a:lnTo>
                                  <a:pt x="42585" y="927099"/>
                                </a:lnTo>
                                <a:lnTo>
                                  <a:pt x="36788" y="921394"/>
                                </a:lnTo>
                                <a:lnTo>
                                  <a:pt x="52318" y="921394"/>
                                </a:lnTo>
                                <a:lnTo>
                                  <a:pt x="44209" y="913404"/>
                                </a:lnTo>
                                <a:lnTo>
                                  <a:pt x="60316" y="913404"/>
                                </a:lnTo>
                                <a:lnTo>
                                  <a:pt x="63168" y="910589"/>
                                </a:lnTo>
                                <a:lnTo>
                                  <a:pt x="55519" y="902969"/>
                                </a:lnTo>
                                <a:lnTo>
                                  <a:pt x="71041" y="902969"/>
                                </a:lnTo>
                                <a:lnTo>
                                  <a:pt x="62919" y="894972"/>
                                </a:lnTo>
                                <a:lnTo>
                                  <a:pt x="78992" y="894972"/>
                                </a:lnTo>
                                <a:lnTo>
                                  <a:pt x="81875" y="892127"/>
                                </a:lnTo>
                                <a:lnTo>
                                  <a:pt x="81746" y="891901"/>
                                </a:lnTo>
                                <a:lnTo>
                                  <a:pt x="73745" y="884035"/>
                                </a:lnTo>
                                <a:lnTo>
                                  <a:pt x="90303" y="884035"/>
                                </a:lnTo>
                                <a:lnTo>
                                  <a:pt x="81920" y="875761"/>
                                </a:lnTo>
                                <a:close/>
                              </a:path>
                              <a:path w="522605" h="1247140">
                                <a:moveTo>
                                  <a:pt x="52318" y="921394"/>
                                </a:moveTo>
                                <a:lnTo>
                                  <a:pt x="51586" y="922019"/>
                                </a:lnTo>
                                <a:lnTo>
                                  <a:pt x="46438" y="927099"/>
                                </a:lnTo>
                                <a:lnTo>
                                  <a:pt x="44537" y="929021"/>
                                </a:lnTo>
                                <a:lnTo>
                                  <a:pt x="63274" y="947460"/>
                                </a:lnTo>
                                <a:lnTo>
                                  <a:pt x="71020" y="939835"/>
                                </a:lnTo>
                                <a:lnTo>
                                  <a:pt x="55366" y="939835"/>
                                </a:lnTo>
                                <a:lnTo>
                                  <a:pt x="63132" y="932179"/>
                                </a:lnTo>
                                <a:lnTo>
                                  <a:pt x="63265" y="932179"/>
                                </a:lnTo>
                                <a:lnTo>
                                  <a:pt x="52318" y="921394"/>
                                </a:lnTo>
                                <a:close/>
                              </a:path>
                              <a:path w="522605" h="1247140">
                                <a:moveTo>
                                  <a:pt x="89752" y="921394"/>
                                </a:moveTo>
                                <a:lnTo>
                                  <a:pt x="82005" y="929021"/>
                                </a:lnTo>
                                <a:lnTo>
                                  <a:pt x="100751" y="947460"/>
                                </a:lnTo>
                                <a:lnTo>
                                  <a:pt x="101037" y="947114"/>
                                </a:lnTo>
                                <a:lnTo>
                                  <a:pt x="108432" y="939835"/>
                                </a:lnTo>
                                <a:lnTo>
                                  <a:pt x="92730" y="939835"/>
                                </a:lnTo>
                                <a:lnTo>
                                  <a:pt x="100496" y="932179"/>
                                </a:lnTo>
                                <a:lnTo>
                                  <a:pt x="100706" y="932179"/>
                                </a:lnTo>
                                <a:lnTo>
                                  <a:pt x="89752" y="921394"/>
                                </a:lnTo>
                                <a:close/>
                              </a:path>
                              <a:path w="522605" h="1247140">
                                <a:moveTo>
                                  <a:pt x="128155" y="921394"/>
                                </a:moveTo>
                                <a:lnTo>
                                  <a:pt x="127164" y="921394"/>
                                </a:lnTo>
                                <a:lnTo>
                                  <a:pt x="121368" y="927099"/>
                                </a:lnTo>
                                <a:lnTo>
                                  <a:pt x="119501" y="929021"/>
                                </a:lnTo>
                                <a:lnTo>
                                  <a:pt x="138256" y="947460"/>
                                </a:lnTo>
                                <a:lnTo>
                                  <a:pt x="138098" y="947460"/>
                                </a:lnTo>
                                <a:lnTo>
                                  <a:pt x="145843" y="939835"/>
                                </a:lnTo>
                                <a:lnTo>
                                  <a:pt x="130093" y="939835"/>
                                </a:lnTo>
                                <a:lnTo>
                                  <a:pt x="137860" y="932179"/>
                                </a:lnTo>
                                <a:lnTo>
                                  <a:pt x="139083" y="932179"/>
                                </a:lnTo>
                                <a:lnTo>
                                  <a:pt x="128155" y="921394"/>
                                </a:lnTo>
                                <a:close/>
                              </a:path>
                              <a:path w="522605" h="1247140">
                                <a:moveTo>
                                  <a:pt x="165578" y="921394"/>
                                </a:moveTo>
                                <a:lnTo>
                                  <a:pt x="164575" y="921394"/>
                                </a:lnTo>
                                <a:lnTo>
                                  <a:pt x="156828" y="929021"/>
                                </a:lnTo>
                                <a:lnTo>
                                  <a:pt x="157019" y="929021"/>
                                </a:lnTo>
                                <a:lnTo>
                                  <a:pt x="175781" y="947460"/>
                                </a:lnTo>
                                <a:lnTo>
                                  <a:pt x="175509" y="947460"/>
                                </a:lnTo>
                                <a:lnTo>
                                  <a:pt x="183255" y="939835"/>
                                </a:lnTo>
                                <a:lnTo>
                                  <a:pt x="167457" y="939835"/>
                                </a:lnTo>
                                <a:lnTo>
                                  <a:pt x="175223" y="932179"/>
                                </a:lnTo>
                                <a:lnTo>
                                  <a:pt x="176513" y="932179"/>
                                </a:lnTo>
                                <a:lnTo>
                                  <a:pt x="165578" y="921394"/>
                                </a:lnTo>
                                <a:close/>
                              </a:path>
                              <a:path w="522605" h="1247140">
                                <a:moveTo>
                                  <a:pt x="203296" y="921394"/>
                                </a:moveTo>
                                <a:lnTo>
                                  <a:pt x="201987" y="921394"/>
                                </a:lnTo>
                                <a:lnTo>
                                  <a:pt x="194240" y="929021"/>
                                </a:lnTo>
                                <a:lnTo>
                                  <a:pt x="195210" y="929021"/>
                                </a:lnTo>
                                <a:lnTo>
                                  <a:pt x="213917" y="947460"/>
                                </a:lnTo>
                                <a:lnTo>
                                  <a:pt x="213688" y="947460"/>
                                </a:lnTo>
                                <a:lnTo>
                                  <a:pt x="221415" y="939835"/>
                                </a:lnTo>
                                <a:lnTo>
                                  <a:pt x="205332" y="939835"/>
                                </a:lnTo>
                                <a:lnTo>
                                  <a:pt x="213118" y="932179"/>
                                </a:lnTo>
                                <a:lnTo>
                                  <a:pt x="214252" y="932179"/>
                                </a:lnTo>
                                <a:lnTo>
                                  <a:pt x="203296" y="921394"/>
                                </a:lnTo>
                                <a:close/>
                              </a:path>
                              <a:path w="522605" h="1247140">
                                <a:moveTo>
                                  <a:pt x="353362" y="921394"/>
                                </a:moveTo>
                                <a:lnTo>
                                  <a:pt x="352834" y="921394"/>
                                </a:lnTo>
                                <a:lnTo>
                                  <a:pt x="345083" y="929021"/>
                                </a:lnTo>
                                <a:lnTo>
                                  <a:pt x="345525" y="929021"/>
                                </a:lnTo>
                                <a:lnTo>
                                  <a:pt x="364279" y="947460"/>
                                </a:lnTo>
                                <a:lnTo>
                                  <a:pt x="363844" y="947460"/>
                                </a:lnTo>
                                <a:lnTo>
                                  <a:pt x="371591" y="939835"/>
                                </a:lnTo>
                                <a:lnTo>
                                  <a:pt x="355722" y="939835"/>
                                </a:lnTo>
                                <a:lnTo>
                                  <a:pt x="363481" y="932179"/>
                                </a:lnTo>
                                <a:lnTo>
                                  <a:pt x="364291" y="932179"/>
                                </a:lnTo>
                                <a:lnTo>
                                  <a:pt x="353362" y="921394"/>
                                </a:lnTo>
                                <a:close/>
                              </a:path>
                              <a:path w="522605" h="1247140">
                                <a:moveTo>
                                  <a:pt x="391645" y="921394"/>
                                </a:moveTo>
                                <a:lnTo>
                                  <a:pt x="390325" y="921394"/>
                                </a:lnTo>
                                <a:lnTo>
                                  <a:pt x="382577" y="929021"/>
                                </a:lnTo>
                                <a:lnTo>
                                  <a:pt x="383318" y="929021"/>
                                </a:lnTo>
                                <a:lnTo>
                                  <a:pt x="401674" y="947114"/>
                                </a:lnTo>
                                <a:lnTo>
                                  <a:pt x="409065" y="939835"/>
                                </a:lnTo>
                                <a:lnTo>
                                  <a:pt x="394058" y="939835"/>
                                </a:lnTo>
                                <a:lnTo>
                                  <a:pt x="401834" y="932179"/>
                                </a:lnTo>
                                <a:lnTo>
                                  <a:pt x="402601" y="932179"/>
                                </a:lnTo>
                                <a:lnTo>
                                  <a:pt x="391645" y="921394"/>
                                </a:lnTo>
                                <a:close/>
                              </a:path>
                              <a:path w="522605" h="1247140">
                                <a:moveTo>
                                  <a:pt x="41291" y="932179"/>
                                </a:moveTo>
                                <a:lnTo>
                                  <a:pt x="25868" y="932179"/>
                                </a:lnTo>
                                <a:lnTo>
                                  <a:pt x="33632" y="939835"/>
                                </a:lnTo>
                                <a:lnTo>
                                  <a:pt x="34189" y="939189"/>
                                </a:lnTo>
                                <a:lnTo>
                                  <a:pt x="41291" y="932179"/>
                                </a:lnTo>
                                <a:close/>
                              </a:path>
                              <a:path w="522605" h="1247140">
                                <a:moveTo>
                                  <a:pt x="78796" y="932179"/>
                                </a:moveTo>
                                <a:lnTo>
                                  <a:pt x="63265" y="932179"/>
                                </a:lnTo>
                                <a:lnTo>
                                  <a:pt x="71035" y="939835"/>
                                </a:lnTo>
                                <a:lnTo>
                                  <a:pt x="78796" y="932179"/>
                                </a:lnTo>
                                <a:close/>
                              </a:path>
                              <a:path w="522605" h="1247140">
                                <a:moveTo>
                                  <a:pt x="116208" y="932179"/>
                                </a:moveTo>
                                <a:lnTo>
                                  <a:pt x="100706" y="932179"/>
                                </a:lnTo>
                                <a:lnTo>
                                  <a:pt x="108480" y="939835"/>
                                </a:lnTo>
                                <a:lnTo>
                                  <a:pt x="109088" y="939189"/>
                                </a:lnTo>
                                <a:lnTo>
                                  <a:pt x="116208" y="932179"/>
                                </a:lnTo>
                                <a:close/>
                              </a:path>
                              <a:path w="522605" h="1247140">
                                <a:moveTo>
                                  <a:pt x="153619" y="932179"/>
                                </a:moveTo>
                                <a:lnTo>
                                  <a:pt x="139083" y="932179"/>
                                </a:lnTo>
                                <a:lnTo>
                                  <a:pt x="146840" y="939835"/>
                                </a:lnTo>
                                <a:lnTo>
                                  <a:pt x="145843" y="939835"/>
                                </a:lnTo>
                                <a:lnTo>
                                  <a:pt x="153619" y="932179"/>
                                </a:lnTo>
                                <a:close/>
                              </a:path>
                              <a:path w="522605" h="1247140">
                                <a:moveTo>
                                  <a:pt x="191031" y="932179"/>
                                </a:moveTo>
                                <a:lnTo>
                                  <a:pt x="176513" y="932179"/>
                                </a:lnTo>
                                <a:lnTo>
                                  <a:pt x="184274" y="939835"/>
                                </a:lnTo>
                                <a:lnTo>
                                  <a:pt x="183255" y="939835"/>
                                </a:lnTo>
                                <a:lnTo>
                                  <a:pt x="191031" y="932179"/>
                                </a:lnTo>
                                <a:close/>
                              </a:path>
                              <a:path w="522605" h="1247140">
                                <a:moveTo>
                                  <a:pt x="229171" y="932179"/>
                                </a:moveTo>
                                <a:lnTo>
                                  <a:pt x="214252" y="932179"/>
                                </a:lnTo>
                                <a:lnTo>
                                  <a:pt x="222028" y="939835"/>
                                </a:lnTo>
                                <a:lnTo>
                                  <a:pt x="221415" y="939835"/>
                                </a:lnTo>
                                <a:lnTo>
                                  <a:pt x="229171" y="932179"/>
                                </a:lnTo>
                                <a:close/>
                              </a:path>
                              <a:path w="522605" h="1247140">
                                <a:moveTo>
                                  <a:pt x="240708" y="921394"/>
                                </a:moveTo>
                                <a:lnTo>
                                  <a:pt x="240100" y="921394"/>
                                </a:lnTo>
                                <a:lnTo>
                                  <a:pt x="232372" y="929021"/>
                                </a:lnTo>
                                <a:lnTo>
                                  <a:pt x="232574" y="929021"/>
                                </a:lnTo>
                                <a:lnTo>
                                  <a:pt x="243545" y="939835"/>
                                </a:lnTo>
                                <a:lnTo>
                                  <a:pt x="244129" y="939189"/>
                                </a:lnTo>
                                <a:lnTo>
                                  <a:pt x="251240" y="932179"/>
                                </a:lnTo>
                                <a:lnTo>
                                  <a:pt x="251664" y="932179"/>
                                </a:lnTo>
                                <a:lnTo>
                                  <a:pt x="240708" y="921394"/>
                                </a:lnTo>
                                <a:close/>
                              </a:path>
                              <a:path w="522605" h="1247140">
                                <a:moveTo>
                                  <a:pt x="267145" y="932179"/>
                                </a:moveTo>
                                <a:lnTo>
                                  <a:pt x="251664" y="932179"/>
                                </a:lnTo>
                                <a:lnTo>
                                  <a:pt x="259440" y="939835"/>
                                </a:lnTo>
                                <a:lnTo>
                                  <a:pt x="260025" y="939189"/>
                                </a:lnTo>
                                <a:lnTo>
                                  <a:pt x="267145" y="932179"/>
                                </a:lnTo>
                                <a:close/>
                              </a:path>
                              <a:path w="522605" h="1247140">
                                <a:moveTo>
                                  <a:pt x="278120" y="921394"/>
                                </a:moveTo>
                                <a:lnTo>
                                  <a:pt x="270025" y="929344"/>
                                </a:lnTo>
                                <a:lnTo>
                                  <a:pt x="270266" y="929344"/>
                                </a:lnTo>
                                <a:lnTo>
                                  <a:pt x="280909" y="939835"/>
                                </a:lnTo>
                                <a:lnTo>
                                  <a:pt x="281493" y="939189"/>
                                </a:lnTo>
                                <a:lnTo>
                                  <a:pt x="288604" y="932179"/>
                                </a:lnTo>
                                <a:lnTo>
                                  <a:pt x="289076" y="932179"/>
                                </a:lnTo>
                                <a:lnTo>
                                  <a:pt x="278120" y="921394"/>
                                </a:lnTo>
                                <a:close/>
                              </a:path>
                              <a:path w="522605" h="1247140">
                                <a:moveTo>
                                  <a:pt x="304556" y="932179"/>
                                </a:moveTo>
                                <a:lnTo>
                                  <a:pt x="289076" y="932179"/>
                                </a:lnTo>
                                <a:lnTo>
                                  <a:pt x="296852" y="939835"/>
                                </a:lnTo>
                                <a:lnTo>
                                  <a:pt x="297437" y="939189"/>
                                </a:lnTo>
                                <a:lnTo>
                                  <a:pt x="304556" y="932179"/>
                                </a:lnTo>
                                <a:close/>
                              </a:path>
                              <a:path w="522605" h="1247140">
                                <a:moveTo>
                                  <a:pt x="316043" y="921394"/>
                                </a:moveTo>
                                <a:lnTo>
                                  <a:pt x="315513" y="921394"/>
                                </a:lnTo>
                                <a:lnTo>
                                  <a:pt x="307437" y="929344"/>
                                </a:lnTo>
                                <a:lnTo>
                                  <a:pt x="307630" y="929344"/>
                                </a:lnTo>
                                <a:lnTo>
                                  <a:pt x="318273" y="939835"/>
                                </a:lnTo>
                                <a:lnTo>
                                  <a:pt x="326036" y="932179"/>
                                </a:lnTo>
                                <a:lnTo>
                                  <a:pt x="326972" y="932179"/>
                                </a:lnTo>
                                <a:lnTo>
                                  <a:pt x="316043" y="921394"/>
                                </a:lnTo>
                                <a:close/>
                              </a:path>
                              <a:path w="522605" h="1247140">
                                <a:moveTo>
                                  <a:pt x="341872" y="932179"/>
                                </a:moveTo>
                                <a:lnTo>
                                  <a:pt x="326972" y="932179"/>
                                </a:lnTo>
                                <a:lnTo>
                                  <a:pt x="334729" y="939835"/>
                                </a:lnTo>
                                <a:lnTo>
                                  <a:pt x="334092" y="939835"/>
                                </a:lnTo>
                                <a:lnTo>
                                  <a:pt x="341872" y="932179"/>
                                </a:lnTo>
                                <a:close/>
                              </a:path>
                              <a:path w="522605" h="1247140">
                                <a:moveTo>
                                  <a:pt x="379368" y="932179"/>
                                </a:moveTo>
                                <a:lnTo>
                                  <a:pt x="364291" y="932179"/>
                                </a:lnTo>
                                <a:lnTo>
                                  <a:pt x="372047" y="939835"/>
                                </a:lnTo>
                                <a:lnTo>
                                  <a:pt x="371591" y="939835"/>
                                </a:lnTo>
                                <a:lnTo>
                                  <a:pt x="379368" y="932179"/>
                                </a:lnTo>
                                <a:close/>
                              </a:path>
                              <a:path w="522605" h="1247140">
                                <a:moveTo>
                                  <a:pt x="455344" y="932179"/>
                                </a:moveTo>
                                <a:lnTo>
                                  <a:pt x="440013" y="932179"/>
                                </a:lnTo>
                                <a:lnTo>
                                  <a:pt x="447789" y="939835"/>
                                </a:lnTo>
                                <a:lnTo>
                                  <a:pt x="447550" y="939835"/>
                                </a:lnTo>
                                <a:lnTo>
                                  <a:pt x="455344" y="932179"/>
                                </a:lnTo>
                                <a:close/>
                              </a:path>
                              <a:path w="522605" h="1247140">
                                <a:moveTo>
                                  <a:pt x="466468" y="921394"/>
                                </a:moveTo>
                                <a:lnTo>
                                  <a:pt x="466325" y="921394"/>
                                </a:lnTo>
                                <a:lnTo>
                                  <a:pt x="458231" y="929344"/>
                                </a:lnTo>
                                <a:lnTo>
                                  <a:pt x="458374" y="929344"/>
                                </a:lnTo>
                                <a:lnTo>
                                  <a:pt x="469017" y="939835"/>
                                </a:lnTo>
                                <a:lnTo>
                                  <a:pt x="469600" y="939189"/>
                                </a:lnTo>
                                <a:lnTo>
                                  <a:pt x="476711" y="932179"/>
                                </a:lnTo>
                                <a:lnTo>
                                  <a:pt x="477424" y="932179"/>
                                </a:lnTo>
                                <a:lnTo>
                                  <a:pt x="466468" y="921394"/>
                                </a:lnTo>
                                <a:close/>
                              </a:path>
                              <a:path w="522605" h="1247140">
                                <a:moveTo>
                                  <a:pt x="492852" y="932179"/>
                                </a:moveTo>
                                <a:lnTo>
                                  <a:pt x="477424" y="932179"/>
                                </a:lnTo>
                                <a:lnTo>
                                  <a:pt x="485201" y="939835"/>
                                </a:lnTo>
                                <a:lnTo>
                                  <a:pt x="485062" y="939835"/>
                                </a:lnTo>
                                <a:lnTo>
                                  <a:pt x="492852" y="932179"/>
                                </a:lnTo>
                                <a:close/>
                              </a:path>
                              <a:path w="522605" h="1247140">
                                <a:moveTo>
                                  <a:pt x="503923" y="921394"/>
                                </a:moveTo>
                                <a:lnTo>
                                  <a:pt x="503192" y="922019"/>
                                </a:lnTo>
                                <a:lnTo>
                                  <a:pt x="495738" y="929344"/>
                                </a:lnTo>
                                <a:lnTo>
                                  <a:pt x="506381" y="939835"/>
                                </a:lnTo>
                                <a:lnTo>
                                  <a:pt x="506974" y="939189"/>
                                </a:lnTo>
                                <a:lnTo>
                                  <a:pt x="514079" y="932179"/>
                                </a:lnTo>
                                <a:lnTo>
                                  <a:pt x="514852" y="932179"/>
                                </a:lnTo>
                                <a:lnTo>
                                  <a:pt x="503923" y="921394"/>
                                </a:lnTo>
                                <a:close/>
                              </a:path>
                              <a:path w="522605" h="1247140">
                                <a:moveTo>
                                  <a:pt x="14930" y="921394"/>
                                </a:moveTo>
                                <a:lnTo>
                                  <a:pt x="13638" y="921394"/>
                                </a:lnTo>
                                <a:lnTo>
                                  <a:pt x="5891" y="929021"/>
                                </a:lnTo>
                                <a:lnTo>
                                  <a:pt x="7109" y="929021"/>
                                </a:lnTo>
                                <a:lnTo>
                                  <a:pt x="17434" y="939189"/>
                                </a:lnTo>
                                <a:lnTo>
                                  <a:pt x="18082" y="938529"/>
                                </a:lnTo>
                                <a:lnTo>
                                  <a:pt x="24540" y="932179"/>
                                </a:lnTo>
                                <a:lnTo>
                                  <a:pt x="25868" y="932179"/>
                                </a:lnTo>
                                <a:lnTo>
                                  <a:pt x="14930" y="921394"/>
                                </a:lnTo>
                                <a:close/>
                              </a:path>
                              <a:path w="522605" h="1247140">
                                <a:moveTo>
                                  <a:pt x="416837" y="932179"/>
                                </a:moveTo>
                                <a:lnTo>
                                  <a:pt x="402601" y="932179"/>
                                </a:lnTo>
                                <a:lnTo>
                                  <a:pt x="409721" y="939189"/>
                                </a:lnTo>
                                <a:lnTo>
                                  <a:pt x="416837" y="932179"/>
                                </a:lnTo>
                                <a:close/>
                              </a:path>
                              <a:path w="522605" h="1247140">
                                <a:moveTo>
                                  <a:pt x="521287" y="932179"/>
                                </a:moveTo>
                                <a:lnTo>
                                  <a:pt x="514852" y="932179"/>
                                </a:lnTo>
                                <a:lnTo>
                                  <a:pt x="521287" y="938529"/>
                                </a:lnTo>
                                <a:lnTo>
                                  <a:pt x="521287" y="932179"/>
                                </a:lnTo>
                                <a:close/>
                              </a:path>
                              <a:path w="522605" h="1247140">
                                <a:moveTo>
                                  <a:pt x="0" y="922019"/>
                                </a:moveTo>
                                <a:lnTo>
                                  <a:pt x="0" y="927099"/>
                                </a:lnTo>
                                <a:lnTo>
                                  <a:pt x="3972" y="930909"/>
                                </a:lnTo>
                                <a:lnTo>
                                  <a:pt x="5891" y="929021"/>
                                </a:lnTo>
                                <a:lnTo>
                                  <a:pt x="7109" y="929021"/>
                                </a:lnTo>
                                <a:lnTo>
                                  <a:pt x="0" y="922019"/>
                                </a:lnTo>
                                <a:close/>
                              </a:path>
                              <a:path w="522605" h="1247140">
                                <a:moveTo>
                                  <a:pt x="280873" y="902969"/>
                                </a:moveTo>
                                <a:lnTo>
                                  <a:pt x="262201" y="921394"/>
                                </a:lnTo>
                                <a:lnTo>
                                  <a:pt x="270266" y="929344"/>
                                </a:lnTo>
                                <a:lnTo>
                                  <a:pt x="270025" y="929344"/>
                                </a:lnTo>
                                <a:lnTo>
                                  <a:pt x="278101" y="921394"/>
                                </a:lnTo>
                                <a:lnTo>
                                  <a:pt x="270275" y="913671"/>
                                </a:lnTo>
                                <a:lnTo>
                                  <a:pt x="285946" y="913671"/>
                                </a:lnTo>
                                <a:lnTo>
                                  <a:pt x="288769" y="910891"/>
                                </a:lnTo>
                                <a:lnTo>
                                  <a:pt x="288910" y="910891"/>
                                </a:lnTo>
                                <a:lnTo>
                                  <a:pt x="280873" y="902969"/>
                                </a:lnTo>
                                <a:close/>
                              </a:path>
                              <a:path w="522605" h="1247140">
                                <a:moveTo>
                                  <a:pt x="356287" y="865546"/>
                                </a:moveTo>
                                <a:lnTo>
                                  <a:pt x="354313" y="867409"/>
                                </a:lnTo>
                                <a:lnTo>
                                  <a:pt x="299565" y="921394"/>
                                </a:lnTo>
                                <a:lnTo>
                                  <a:pt x="307630" y="929344"/>
                                </a:lnTo>
                                <a:lnTo>
                                  <a:pt x="307437" y="929344"/>
                                </a:lnTo>
                                <a:lnTo>
                                  <a:pt x="315513" y="921394"/>
                                </a:lnTo>
                                <a:lnTo>
                                  <a:pt x="316043" y="921394"/>
                                </a:lnTo>
                                <a:lnTo>
                                  <a:pt x="307948" y="913404"/>
                                </a:lnTo>
                                <a:lnTo>
                                  <a:pt x="323628" y="913404"/>
                                </a:lnTo>
                                <a:lnTo>
                                  <a:pt x="326487" y="910589"/>
                                </a:lnTo>
                                <a:lnTo>
                                  <a:pt x="326780" y="910589"/>
                                </a:lnTo>
                                <a:lnTo>
                                  <a:pt x="319031" y="902969"/>
                                </a:lnTo>
                                <a:lnTo>
                                  <a:pt x="334693" y="902969"/>
                                </a:lnTo>
                                <a:lnTo>
                                  <a:pt x="326590" y="894972"/>
                                </a:lnTo>
                                <a:lnTo>
                                  <a:pt x="342351" y="894972"/>
                                </a:lnTo>
                                <a:lnTo>
                                  <a:pt x="345471" y="891901"/>
                                </a:lnTo>
                                <a:lnTo>
                                  <a:pt x="345661" y="891901"/>
                                </a:lnTo>
                                <a:lnTo>
                                  <a:pt x="337681" y="884035"/>
                                </a:lnTo>
                                <a:lnTo>
                                  <a:pt x="353696" y="884035"/>
                                </a:lnTo>
                                <a:lnTo>
                                  <a:pt x="345838" y="876299"/>
                                </a:lnTo>
                                <a:lnTo>
                                  <a:pt x="361319" y="876299"/>
                                </a:lnTo>
                                <a:lnTo>
                                  <a:pt x="364052" y="873609"/>
                                </a:lnTo>
                                <a:lnTo>
                                  <a:pt x="364467" y="873609"/>
                                </a:lnTo>
                                <a:lnTo>
                                  <a:pt x="356287" y="865546"/>
                                </a:lnTo>
                                <a:close/>
                              </a:path>
                              <a:path w="522605" h="1247140">
                                <a:moveTo>
                                  <a:pt x="458353" y="913404"/>
                                </a:moveTo>
                                <a:lnTo>
                                  <a:pt x="452185" y="919479"/>
                                </a:lnTo>
                                <a:lnTo>
                                  <a:pt x="450309" y="921394"/>
                                </a:lnTo>
                                <a:lnTo>
                                  <a:pt x="458374" y="929344"/>
                                </a:lnTo>
                                <a:lnTo>
                                  <a:pt x="458231" y="929344"/>
                                </a:lnTo>
                                <a:lnTo>
                                  <a:pt x="466325" y="921394"/>
                                </a:lnTo>
                                <a:lnTo>
                                  <a:pt x="466468" y="921394"/>
                                </a:lnTo>
                                <a:lnTo>
                                  <a:pt x="458353" y="913404"/>
                                </a:lnTo>
                                <a:close/>
                              </a:path>
                              <a:path w="522605" h="1247140">
                                <a:moveTo>
                                  <a:pt x="495828" y="913404"/>
                                </a:moveTo>
                                <a:lnTo>
                                  <a:pt x="495488" y="913671"/>
                                </a:lnTo>
                                <a:lnTo>
                                  <a:pt x="487673" y="921394"/>
                                </a:lnTo>
                                <a:lnTo>
                                  <a:pt x="495738" y="929344"/>
                                </a:lnTo>
                                <a:lnTo>
                                  <a:pt x="503829" y="921394"/>
                                </a:lnTo>
                                <a:lnTo>
                                  <a:pt x="501984" y="919479"/>
                                </a:lnTo>
                                <a:lnTo>
                                  <a:pt x="495828" y="913404"/>
                                </a:lnTo>
                                <a:close/>
                              </a:path>
                              <a:path w="522605" h="1247140">
                                <a:moveTo>
                                  <a:pt x="148816" y="772800"/>
                                </a:moveTo>
                                <a:lnTo>
                                  <a:pt x="0" y="919479"/>
                                </a:lnTo>
                                <a:lnTo>
                                  <a:pt x="0" y="922019"/>
                                </a:lnTo>
                                <a:lnTo>
                                  <a:pt x="7109" y="929021"/>
                                </a:lnTo>
                                <a:lnTo>
                                  <a:pt x="5891" y="929021"/>
                                </a:lnTo>
                                <a:lnTo>
                                  <a:pt x="13638" y="921394"/>
                                </a:lnTo>
                                <a:lnTo>
                                  <a:pt x="14930" y="921394"/>
                                </a:lnTo>
                                <a:lnTo>
                                  <a:pt x="6827" y="913404"/>
                                </a:lnTo>
                                <a:lnTo>
                                  <a:pt x="21754" y="913404"/>
                                </a:lnTo>
                                <a:lnTo>
                                  <a:pt x="24613" y="910589"/>
                                </a:lnTo>
                                <a:lnTo>
                                  <a:pt x="25809" y="910589"/>
                                </a:lnTo>
                                <a:lnTo>
                                  <a:pt x="18066" y="902969"/>
                                </a:lnTo>
                                <a:lnTo>
                                  <a:pt x="33619" y="902969"/>
                                </a:lnTo>
                                <a:lnTo>
                                  <a:pt x="25502" y="894972"/>
                                </a:lnTo>
                                <a:lnTo>
                                  <a:pt x="40477" y="894972"/>
                                </a:lnTo>
                                <a:lnTo>
                                  <a:pt x="43597" y="891901"/>
                                </a:lnTo>
                                <a:lnTo>
                                  <a:pt x="44267" y="891901"/>
                                </a:lnTo>
                                <a:lnTo>
                                  <a:pt x="36269" y="884035"/>
                                </a:lnTo>
                                <a:lnTo>
                                  <a:pt x="51812" y="884035"/>
                                </a:lnTo>
                                <a:lnTo>
                                  <a:pt x="43956" y="876299"/>
                                </a:lnTo>
                                <a:lnTo>
                                  <a:pt x="59445" y="876299"/>
                                </a:lnTo>
                                <a:lnTo>
                                  <a:pt x="62178" y="873609"/>
                                </a:lnTo>
                                <a:lnTo>
                                  <a:pt x="63141" y="873609"/>
                                </a:lnTo>
                                <a:lnTo>
                                  <a:pt x="54940" y="865546"/>
                                </a:lnTo>
                                <a:lnTo>
                                  <a:pt x="70368" y="865546"/>
                                </a:lnTo>
                                <a:lnTo>
                                  <a:pt x="70970" y="864954"/>
                                </a:lnTo>
                                <a:lnTo>
                                  <a:pt x="63265" y="857349"/>
                                </a:lnTo>
                                <a:lnTo>
                                  <a:pt x="78695" y="857349"/>
                                </a:lnTo>
                                <a:lnTo>
                                  <a:pt x="81080" y="855001"/>
                                </a:lnTo>
                                <a:lnTo>
                                  <a:pt x="81705" y="855001"/>
                                </a:lnTo>
                                <a:lnTo>
                                  <a:pt x="73674" y="847108"/>
                                </a:lnTo>
                                <a:lnTo>
                                  <a:pt x="90262" y="847108"/>
                                </a:lnTo>
                                <a:lnTo>
                                  <a:pt x="82517" y="839469"/>
                                </a:lnTo>
                                <a:lnTo>
                                  <a:pt x="96857" y="839469"/>
                                </a:lnTo>
                                <a:lnTo>
                                  <a:pt x="99774" y="836598"/>
                                </a:lnTo>
                                <a:lnTo>
                                  <a:pt x="101448" y="836598"/>
                                </a:lnTo>
                                <a:lnTo>
                                  <a:pt x="93409" y="828674"/>
                                </a:lnTo>
                                <a:lnTo>
                                  <a:pt x="109112" y="828674"/>
                                </a:lnTo>
                                <a:lnTo>
                                  <a:pt x="101208" y="820893"/>
                                </a:lnTo>
                                <a:lnTo>
                                  <a:pt x="115727" y="820893"/>
                                </a:lnTo>
                                <a:lnTo>
                                  <a:pt x="118491" y="818171"/>
                                </a:lnTo>
                                <a:lnTo>
                                  <a:pt x="120118" y="818171"/>
                                </a:lnTo>
                                <a:lnTo>
                                  <a:pt x="112091" y="810259"/>
                                </a:lnTo>
                                <a:lnTo>
                                  <a:pt x="127818" y="810259"/>
                                </a:lnTo>
                                <a:lnTo>
                                  <a:pt x="119632" y="802200"/>
                                </a:lnTo>
                                <a:lnTo>
                                  <a:pt x="134715" y="802200"/>
                                </a:lnTo>
                                <a:lnTo>
                                  <a:pt x="137463" y="799494"/>
                                </a:lnTo>
                                <a:lnTo>
                                  <a:pt x="138534" y="799494"/>
                                </a:lnTo>
                                <a:lnTo>
                                  <a:pt x="130748" y="791819"/>
                                </a:lnTo>
                                <a:lnTo>
                                  <a:pt x="146498" y="791819"/>
                                </a:lnTo>
                                <a:lnTo>
                                  <a:pt x="138326" y="783774"/>
                                </a:lnTo>
                                <a:lnTo>
                                  <a:pt x="153432" y="783774"/>
                                </a:lnTo>
                                <a:lnTo>
                                  <a:pt x="156483" y="780771"/>
                                </a:lnTo>
                                <a:lnTo>
                                  <a:pt x="156903" y="780771"/>
                                </a:lnTo>
                                <a:lnTo>
                                  <a:pt x="148816" y="772800"/>
                                </a:lnTo>
                                <a:close/>
                              </a:path>
                              <a:path w="522605" h="1247140">
                                <a:moveTo>
                                  <a:pt x="33619" y="902969"/>
                                </a:moveTo>
                                <a:lnTo>
                                  <a:pt x="32354" y="902969"/>
                                </a:lnTo>
                                <a:lnTo>
                                  <a:pt x="24613" y="910589"/>
                                </a:lnTo>
                                <a:lnTo>
                                  <a:pt x="25809" y="910589"/>
                                </a:lnTo>
                                <a:lnTo>
                                  <a:pt x="44537" y="929021"/>
                                </a:lnTo>
                                <a:lnTo>
                                  <a:pt x="46438" y="927099"/>
                                </a:lnTo>
                                <a:lnTo>
                                  <a:pt x="52220" y="921394"/>
                                </a:lnTo>
                                <a:lnTo>
                                  <a:pt x="35510" y="921394"/>
                                </a:lnTo>
                                <a:lnTo>
                                  <a:pt x="43635" y="913404"/>
                                </a:lnTo>
                                <a:lnTo>
                                  <a:pt x="44209" y="913404"/>
                                </a:lnTo>
                                <a:lnTo>
                                  <a:pt x="33619" y="902969"/>
                                </a:lnTo>
                                <a:close/>
                              </a:path>
                              <a:path w="522605" h="1247140">
                                <a:moveTo>
                                  <a:pt x="71041" y="902969"/>
                                </a:moveTo>
                                <a:lnTo>
                                  <a:pt x="70889" y="902969"/>
                                </a:lnTo>
                                <a:lnTo>
                                  <a:pt x="63266" y="910589"/>
                                </a:lnTo>
                                <a:lnTo>
                                  <a:pt x="82005" y="929021"/>
                                </a:lnTo>
                                <a:lnTo>
                                  <a:pt x="89752" y="921394"/>
                                </a:lnTo>
                                <a:lnTo>
                                  <a:pt x="74074" y="921394"/>
                                </a:lnTo>
                                <a:lnTo>
                                  <a:pt x="81909" y="913671"/>
                                </a:lnTo>
                                <a:lnTo>
                                  <a:pt x="71041" y="902969"/>
                                </a:lnTo>
                                <a:close/>
                              </a:path>
                              <a:path w="522605" h="1247140">
                                <a:moveTo>
                                  <a:pt x="109488" y="902969"/>
                                </a:moveTo>
                                <a:lnTo>
                                  <a:pt x="108467" y="902969"/>
                                </a:lnTo>
                                <a:lnTo>
                                  <a:pt x="100754" y="910589"/>
                                </a:lnTo>
                                <a:lnTo>
                                  <a:pt x="119501" y="929021"/>
                                </a:lnTo>
                                <a:lnTo>
                                  <a:pt x="121368" y="927099"/>
                                </a:lnTo>
                                <a:lnTo>
                                  <a:pt x="127164" y="921394"/>
                                </a:lnTo>
                                <a:lnTo>
                                  <a:pt x="111438" y="921394"/>
                                </a:lnTo>
                                <a:lnTo>
                                  <a:pt x="119543" y="913404"/>
                                </a:lnTo>
                                <a:lnTo>
                                  <a:pt x="120060" y="913404"/>
                                </a:lnTo>
                                <a:lnTo>
                                  <a:pt x="109488" y="902969"/>
                                </a:lnTo>
                                <a:close/>
                              </a:path>
                              <a:path w="522605" h="1247140">
                                <a:moveTo>
                                  <a:pt x="146898" y="902969"/>
                                </a:moveTo>
                                <a:lnTo>
                                  <a:pt x="145879" y="902969"/>
                                </a:lnTo>
                                <a:lnTo>
                                  <a:pt x="144589" y="904239"/>
                                </a:lnTo>
                                <a:lnTo>
                                  <a:pt x="138266" y="910589"/>
                                </a:lnTo>
                                <a:lnTo>
                                  <a:pt x="157019" y="929021"/>
                                </a:lnTo>
                                <a:lnTo>
                                  <a:pt x="156828" y="929021"/>
                                </a:lnTo>
                                <a:lnTo>
                                  <a:pt x="164575" y="921394"/>
                                </a:lnTo>
                                <a:lnTo>
                                  <a:pt x="148802" y="921394"/>
                                </a:lnTo>
                                <a:lnTo>
                                  <a:pt x="156907" y="913404"/>
                                </a:lnTo>
                                <a:lnTo>
                                  <a:pt x="157477" y="913404"/>
                                </a:lnTo>
                                <a:lnTo>
                                  <a:pt x="146898" y="902969"/>
                                </a:lnTo>
                                <a:close/>
                              </a:path>
                              <a:path w="522605" h="1247140">
                                <a:moveTo>
                                  <a:pt x="184581" y="902969"/>
                                </a:moveTo>
                                <a:lnTo>
                                  <a:pt x="183291" y="902969"/>
                                </a:lnTo>
                                <a:lnTo>
                                  <a:pt x="175550" y="910589"/>
                                </a:lnTo>
                                <a:lnTo>
                                  <a:pt x="176512" y="910589"/>
                                </a:lnTo>
                                <a:lnTo>
                                  <a:pt x="195210" y="929021"/>
                                </a:lnTo>
                                <a:lnTo>
                                  <a:pt x="194240" y="929021"/>
                                </a:lnTo>
                                <a:lnTo>
                                  <a:pt x="201987" y="921394"/>
                                </a:lnTo>
                                <a:lnTo>
                                  <a:pt x="186166" y="921394"/>
                                </a:lnTo>
                                <a:lnTo>
                                  <a:pt x="194271" y="913404"/>
                                </a:lnTo>
                                <a:lnTo>
                                  <a:pt x="195180" y="913404"/>
                                </a:lnTo>
                                <a:lnTo>
                                  <a:pt x="184581" y="902969"/>
                                </a:lnTo>
                                <a:close/>
                              </a:path>
                              <a:path w="522605" h="1247140">
                                <a:moveTo>
                                  <a:pt x="221993" y="902969"/>
                                </a:moveTo>
                                <a:lnTo>
                                  <a:pt x="220703" y="902969"/>
                                </a:lnTo>
                                <a:lnTo>
                                  <a:pt x="212962" y="910589"/>
                                </a:lnTo>
                                <a:lnTo>
                                  <a:pt x="213876" y="910589"/>
                                </a:lnTo>
                                <a:lnTo>
                                  <a:pt x="232574" y="929021"/>
                                </a:lnTo>
                                <a:lnTo>
                                  <a:pt x="232372" y="929021"/>
                                </a:lnTo>
                                <a:lnTo>
                                  <a:pt x="240100" y="921394"/>
                                </a:lnTo>
                                <a:lnTo>
                                  <a:pt x="224087" y="921394"/>
                                </a:lnTo>
                                <a:lnTo>
                                  <a:pt x="232213" y="913404"/>
                                </a:lnTo>
                                <a:lnTo>
                                  <a:pt x="232592" y="913404"/>
                                </a:lnTo>
                                <a:lnTo>
                                  <a:pt x="221993" y="902969"/>
                                </a:lnTo>
                                <a:close/>
                              </a:path>
                              <a:path w="522605" h="1247140">
                                <a:moveTo>
                                  <a:pt x="334693" y="902969"/>
                                </a:moveTo>
                                <a:lnTo>
                                  <a:pt x="334228" y="902969"/>
                                </a:lnTo>
                                <a:lnTo>
                                  <a:pt x="326487" y="910589"/>
                                </a:lnTo>
                                <a:lnTo>
                                  <a:pt x="326780" y="910589"/>
                                </a:lnTo>
                                <a:lnTo>
                                  <a:pt x="345525" y="929021"/>
                                </a:lnTo>
                                <a:lnTo>
                                  <a:pt x="345083" y="929021"/>
                                </a:lnTo>
                                <a:lnTo>
                                  <a:pt x="352834" y="921394"/>
                                </a:lnTo>
                                <a:lnTo>
                                  <a:pt x="336974" y="921394"/>
                                </a:lnTo>
                                <a:lnTo>
                                  <a:pt x="345077" y="913404"/>
                                </a:lnTo>
                                <a:lnTo>
                                  <a:pt x="345266" y="913404"/>
                                </a:lnTo>
                                <a:lnTo>
                                  <a:pt x="334693" y="902969"/>
                                </a:lnTo>
                                <a:close/>
                              </a:path>
                              <a:path w="522605" h="1247140">
                                <a:moveTo>
                                  <a:pt x="372930" y="902969"/>
                                </a:moveTo>
                                <a:lnTo>
                                  <a:pt x="371560" y="902969"/>
                                </a:lnTo>
                                <a:lnTo>
                                  <a:pt x="363815" y="910589"/>
                                </a:lnTo>
                                <a:lnTo>
                                  <a:pt x="364620" y="910589"/>
                                </a:lnTo>
                                <a:lnTo>
                                  <a:pt x="383318" y="929021"/>
                                </a:lnTo>
                                <a:lnTo>
                                  <a:pt x="382577" y="929021"/>
                                </a:lnTo>
                                <a:lnTo>
                                  <a:pt x="390325" y="921394"/>
                                </a:lnTo>
                                <a:lnTo>
                                  <a:pt x="374412" y="921394"/>
                                </a:lnTo>
                                <a:lnTo>
                                  <a:pt x="382510" y="913404"/>
                                </a:lnTo>
                                <a:lnTo>
                                  <a:pt x="383529" y="913404"/>
                                </a:lnTo>
                                <a:lnTo>
                                  <a:pt x="372930" y="902969"/>
                                </a:lnTo>
                                <a:close/>
                              </a:path>
                              <a:path w="522605" h="1247140">
                                <a:moveTo>
                                  <a:pt x="410341" y="902969"/>
                                </a:moveTo>
                                <a:lnTo>
                                  <a:pt x="409042" y="902969"/>
                                </a:lnTo>
                                <a:lnTo>
                                  <a:pt x="401301" y="910589"/>
                                </a:lnTo>
                                <a:lnTo>
                                  <a:pt x="401984" y="910589"/>
                                </a:lnTo>
                                <a:lnTo>
                                  <a:pt x="420682" y="929021"/>
                                </a:lnTo>
                                <a:lnTo>
                                  <a:pt x="420045" y="929021"/>
                                </a:lnTo>
                                <a:lnTo>
                                  <a:pt x="427789" y="921394"/>
                                </a:lnTo>
                                <a:lnTo>
                                  <a:pt x="412790" y="921394"/>
                                </a:lnTo>
                                <a:lnTo>
                                  <a:pt x="420906" y="913404"/>
                                </a:lnTo>
                                <a:lnTo>
                                  <a:pt x="418388" y="910891"/>
                                </a:lnTo>
                                <a:lnTo>
                                  <a:pt x="410341" y="902969"/>
                                </a:lnTo>
                                <a:close/>
                              </a:path>
                              <a:path w="522605" h="1247140">
                                <a:moveTo>
                                  <a:pt x="21754" y="913404"/>
                                </a:moveTo>
                                <a:lnTo>
                                  <a:pt x="6827" y="913404"/>
                                </a:lnTo>
                                <a:lnTo>
                                  <a:pt x="14930" y="921394"/>
                                </a:lnTo>
                                <a:lnTo>
                                  <a:pt x="13638" y="921394"/>
                                </a:lnTo>
                                <a:lnTo>
                                  <a:pt x="21754" y="913404"/>
                                </a:lnTo>
                                <a:close/>
                              </a:path>
                              <a:path w="522605" h="1247140">
                                <a:moveTo>
                                  <a:pt x="60316" y="913404"/>
                                </a:moveTo>
                                <a:lnTo>
                                  <a:pt x="44209" y="913404"/>
                                </a:lnTo>
                                <a:lnTo>
                                  <a:pt x="52318" y="921394"/>
                                </a:lnTo>
                                <a:lnTo>
                                  <a:pt x="54160" y="919479"/>
                                </a:lnTo>
                                <a:lnTo>
                                  <a:pt x="60316" y="913404"/>
                                </a:lnTo>
                                <a:close/>
                              </a:path>
                              <a:path w="522605" h="1247140">
                                <a:moveTo>
                                  <a:pt x="119858" y="876299"/>
                                </a:moveTo>
                                <a:lnTo>
                                  <a:pt x="119585" y="876532"/>
                                </a:lnTo>
                                <a:lnTo>
                                  <a:pt x="81909" y="913671"/>
                                </a:lnTo>
                                <a:lnTo>
                                  <a:pt x="89752" y="921394"/>
                                </a:lnTo>
                                <a:lnTo>
                                  <a:pt x="100727" y="910589"/>
                                </a:lnTo>
                                <a:lnTo>
                                  <a:pt x="93004" y="902969"/>
                                </a:lnTo>
                                <a:lnTo>
                                  <a:pt x="109488" y="902969"/>
                                </a:lnTo>
                                <a:lnTo>
                                  <a:pt x="101385" y="894972"/>
                                </a:lnTo>
                                <a:lnTo>
                                  <a:pt x="116591" y="894972"/>
                                </a:lnTo>
                                <a:lnTo>
                                  <a:pt x="119481" y="892127"/>
                                </a:lnTo>
                                <a:lnTo>
                                  <a:pt x="111734" y="884514"/>
                                </a:lnTo>
                                <a:lnTo>
                                  <a:pt x="127215" y="884514"/>
                                </a:lnTo>
                                <a:lnTo>
                                  <a:pt x="127701" y="884035"/>
                                </a:lnTo>
                                <a:lnTo>
                                  <a:pt x="119858" y="876299"/>
                                </a:lnTo>
                                <a:close/>
                              </a:path>
                              <a:path w="522605" h="1247140">
                                <a:moveTo>
                                  <a:pt x="135280" y="913404"/>
                                </a:moveTo>
                                <a:lnTo>
                                  <a:pt x="120060" y="913404"/>
                                </a:lnTo>
                                <a:lnTo>
                                  <a:pt x="128155" y="921394"/>
                                </a:lnTo>
                                <a:lnTo>
                                  <a:pt x="127164" y="921394"/>
                                </a:lnTo>
                                <a:lnTo>
                                  <a:pt x="135280" y="913404"/>
                                </a:lnTo>
                                <a:close/>
                              </a:path>
                              <a:path w="522605" h="1247140">
                                <a:moveTo>
                                  <a:pt x="172691" y="913404"/>
                                </a:moveTo>
                                <a:lnTo>
                                  <a:pt x="157477" y="913404"/>
                                </a:lnTo>
                                <a:lnTo>
                                  <a:pt x="165578" y="921394"/>
                                </a:lnTo>
                                <a:lnTo>
                                  <a:pt x="164575" y="921394"/>
                                </a:lnTo>
                                <a:lnTo>
                                  <a:pt x="172691" y="913404"/>
                                </a:lnTo>
                                <a:close/>
                              </a:path>
                              <a:path w="522605" h="1247140">
                                <a:moveTo>
                                  <a:pt x="210103" y="913404"/>
                                </a:moveTo>
                                <a:lnTo>
                                  <a:pt x="195180" y="913404"/>
                                </a:lnTo>
                                <a:lnTo>
                                  <a:pt x="203296" y="921394"/>
                                </a:lnTo>
                                <a:lnTo>
                                  <a:pt x="201987" y="921394"/>
                                </a:lnTo>
                                <a:lnTo>
                                  <a:pt x="210103" y="913404"/>
                                </a:lnTo>
                                <a:close/>
                              </a:path>
                              <a:path w="522605" h="1247140">
                                <a:moveTo>
                                  <a:pt x="248196" y="913404"/>
                                </a:moveTo>
                                <a:lnTo>
                                  <a:pt x="232592" y="913404"/>
                                </a:lnTo>
                                <a:lnTo>
                                  <a:pt x="240708" y="921394"/>
                                </a:lnTo>
                                <a:lnTo>
                                  <a:pt x="240100" y="921394"/>
                                </a:lnTo>
                                <a:lnTo>
                                  <a:pt x="248196" y="913404"/>
                                </a:lnTo>
                                <a:close/>
                              </a:path>
                              <a:path w="522605" h="1247140">
                                <a:moveTo>
                                  <a:pt x="259404" y="902969"/>
                                </a:moveTo>
                                <a:lnTo>
                                  <a:pt x="258769" y="902969"/>
                                </a:lnTo>
                                <a:lnTo>
                                  <a:pt x="251048" y="910589"/>
                                </a:lnTo>
                                <a:lnTo>
                                  <a:pt x="251240" y="910589"/>
                                </a:lnTo>
                                <a:lnTo>
                                  <a:pt x="262201" y="921394"/>
                                </a:lnTo>
                                <a:lnTo>
                                  <a:pt x="270017" y="913671"/>
                                </a:lnTo>
                                <a:lnTo>
                                  <a:pt x="270275" y="913671"/>
                                </a:lnTo>
                                <a:lnTo>
                                  <a:pt x="259404" y="902969"/>
                                </a:lnTo>
                                <a:close/>
                              </a:path>
                              <a:path w="522605" h="1247140">
                                <a:moveTo>
                                  <a:pt x="285946" y="913671"/>
                                </a:moveTo>
                                <a:lnTo>
                                  <a:pt x="270275" y="913671"/>
                                </a:lnTo>
                                <a:lnTo>
                                  <a:pt x="278120" y="921394"/>
                                </a:lnTo>
                                <a:lnTo>
                                  <a:pt x="285946" y="913671"/>
                                </a:lnTo>
                                <a:close/>
                              </a:path>
                              <a:path w="522605" h="1247140">
                                <a:moveTo>
                                  <a:pt x="297374" y="902969"/>
                                </a:moveTo>
                                <a:lnTo>
                                  <a:pt x="296816" y="902969"/>
                                </a:lnTo>
                                <a:lnTo>
                                  <a:pt x="288769" y="910891"/>
                                </a:lnTo>
                                <a:lnTo>
                                  <a:pt x="288910" y="910891"/>
                                </a:lnTo>
                                <a:lnTo>
                                  <a:pt x="299565" y="921394"/>
                                </a:lnTo>
                                <a:lnTo>
                                  <a:pt x="307651" y="913404"/>
                                </a:lnTo>
                                <a:lnTo>
                                  <a:pt x="307948" y="913404"/>
                                </a:lnTo>
                                <a:lnTo>
                                  <a:pt x="297374" y="902969"/>
                                </a:lnTo>
                                <a:close/>
                              </a:path>
                              <a:path w="522605" h="1247140">
                                <a:moveTo>
                                  <a:pt x="323628" y="913404"/>
                                </a:moveTo>
                                <a:lnTo>
                                  <a:pt x="307948" y="913404"/>
                                </a:lnTo>
                                <a:lnTo>
                                  <a:pt x="316043" y="921394"/>
                                </a:lnTo>
                                <a:lnTo>
                                  <a:pt x="315513" y="921394"/>
                                </a:lnTo>
                                <a:lnTo>
                                  <a:pt x="323628" y="913404"/>
                                </a:lnTo>
                                <a:close/>
                              </a:path>
                              <a:path w="522605" h="1247140">
                                <a:moveTo>
                                  <a:pt x="360955" y="913404"/>
                                </a:moveTo>
                                <a:lnTo>
                                  <a:pt x="345266" y="913404"/>
                                </a:lnTo>
                                <a:lnTo>
                                  <a:pt x="353362" y="921394"/>
                                </a:lnTo>
                                <a:lnTo>
                                  <a:pt x="352834" y="921394"/>
                                </a:lnTo>
                                <a:lnTo>
                                  <a:pt x="360955" y="913404"/>
                                </a:lnTo>
                                <a:close/>
                              </a:path>
                              <a:path w="522605" h="1247140">
                                <a:moveTo>
                                  <a:pt x="398441" y="913404"/>
                                </a:moveTo>
                                <a:lnTo>
                                  <a:pt x="383529" y="913404"/>
                                </a:lnTo>
                                <a:lnTo>
                                  <a:pt x="391645" y="921394"/>
                                </a:lnTo>
                                <a:lnTo>
                                  <a:pt x="390325" y="921394"/>
                                </a:lnTo>
                                <a:lnTo>
                                  <a:pt x="398441" y="913404"/>
                                </a:lnTo>
                                <a:close/>
                              </a:path>
                              <a:path w="522605" h="1247140">
                                <a:moveTo>
                                  <a:pt x="431617" y="902969"/>
                                </a:moveTo>
                                <a:lnTo>
                                  <a:pt x="430216" y="904239"/>
                                </a:lnTo>
                                <a:lnTo>
                                  <a:pt x="423459" y="910891"/>
                                </a:lnTo>
                                <a:lnTo>
                                  <a:pt x="420941" y="913404"/>
                                </a:lnTo>
                                <a:lnTo>
                                  <a:pt x="429057" y="921394"/>
                                </a:lnTo>
                                <a:lnTo>
                                  <a:pt x="427789" y="921394"/>
                                </a:lnTo>
                                <a:lnTo>
                                  <a:pt x="438759" y="910589"/>
                                </a:lnTo>
                                <a:lnTo>
                                  <a:pt x="439348" y="910589"/>
                                </a:lnTo>
                                <a:lnTo>
                                  <a:pt x="431617" y="902969"/>
                                </a:lnTo>
                                <a:close/>
                              </a:path>
                              <a:path w="522605" h="1247140">
                                <a:moveTo>
                                  <a:pt x="447753" y="902969"/>
                                </a:moveTo>
                                <a:lnTo>
                                  <a:pt x="446496" y="902969"/>
                                </a:lnTo>
                                <a:lnTo>
                                  <a:pt x="438759" y="910589"/>
                                </a:lnTo>
                                <a:lnTo>
                                  <a:pt x="439348" y="910589"/>
                                </a:lnTo>
                                <a:lnTo>
                                  <a:pt x="450309" y="921394"/>
                                </a:lnTo>
                                <a:lnTo>
                                  <a:pt x="452185" y="919479"/>
                                </a:lnTo>
                                <a:lnTo>
                                  <a:pt x="458353" y="913404"/>
                                </a:lnTo>
                                <a:lnTo>
                                  <a:pt x="447753" y="902969"/>
                                </a:lnTo>
                                <a:close/>
                              </a:path>
                              <a:path w="522605" h="1247140">
                                <a:moveTo>
                                  <a:pt x="468981" y="902969"/>
                                </a:moveTo>
                                <a:lnTo>
                                  <a:pt x="467657" y="904239"/>
                                </a:lnTo>
                                <a:lnTo>
                                  <a:pt x="458353" y="913404"/>
                                </a:lnTo>
                                <a:lnTo>
                                  <a:pt x="466468" y="921394"/>
                                </a:lnTo>
                                <a:lnTo>
                                  <a:pt x="466325" y="921394"/>
                                </a:lnTo>
                                <a:lnTo>
                                  <a:pt x="477018" y="910891"/>
                                </a:lnTo>
                                <a:lnTo>
                                  <a:pt x="468981" y="902969"/>
                                </a:lnTo>
                                <a:close/>
                              </a:path>
                              <a:path w="522605" h="1247140">
                                <a:moveTo>
                                  <a:pt x="485255" y="902969"/>
                                </a:moveTo>
                                <a:lnTo>
                                  <a:pt x="485083" y="902969"/>
                                </a:lnTo>
                                <a:lnTo>
                                  <a:pt x="477018" y="910891"/>
                                </a:lnTo>
                                <a:lnTo>
                                  <a:pt x="487673" y="921394"/>
                                </a:lnTo>
                                <a:lnTo>
                                  <a:pt x="495759" y="913404"/>
                                </a:lnTo>
                                <a:lnTo>
                                  <a:pt x="493281" y="910891"/>
                                </a:lnTo>
                                <a:lnTo>
                                  <a:pt x="485255" y="902969"/>
                                </a:lnTo>
                                <a:close/>
                              </a:path>
                              <a:path w="522605" h="1247140">
                                <a:moveTo>
                                  <a:pt x="514470" y="894972"/>
                                </a:moveTo>
                                <a:lnTo>
                                  <a:pt x="498308" y="910891"/>
                                </a:lnTo>
                                <a:lnTo>
                                  <a:pt x="495828" y="913404"/>
                                </a:lnTo>
                                <a:lnTo>
                                  <a:pt x="503923" y="921394"/>
                                </a:lnTo>
                                <a:lnTo>
                                  <a:pt x="505777" y="919479"/>
                                </a:lnTo>
                                <a:lnTo>
                                  <a:pt x="514824" y="910589"/>
                                </a:lnTo>
                                <a:lnTo>
                                  <a:pt x="515358" y="910589"/>
                                </a:lnTo>
                                <a:lnTo>
                                  <a:pt x="507608" y="902969"/>
                                </a:lnTo>
                                <a:lnTo>
                                  <a:pt x="521287" y="902969"/>
                                </a:lnTo>
                                <a:lnTo>
                                  <a:pt x="521287" y="901699"/>
                                </a:lnTo>
                                <a:lnTo>
                                  <a:pt x="514470" y="894972"/>
                                </a:lnTo>
                                <a:close/>
                              </a:path>
                              <a:path w="522605" h="1247140">
                                <a:moveTo>
                                  <a:pt x="3972" y="910589"/>
                                </a:moveTo>
                                <a:lnTo>
                                  <a:pt x="0" y="914399"/>
                                </a:lnTo>
                                <a:lnTo>
                                  <a:pt x="0" y="919479"/>
                                </a:lnTo>
                                <a:lnTo>
                                  <a:pt x="6163" y="913404"/>
                                </a:lnTo>
                                <a:lnTo>
                                  <a:pt x="6827" y="913404"/>
                                </a:lnTo>
                                <a:lnTo>
                                  <a:pt x="3972" y="910589"/>
                                </a:lnTo>
                                <a:close/>
                              </a:path>
                              <a:path w="522605" h="1247140">
                                <a:moveTo>
                                  <a:pt x="521287" y="904239"/>
                                </a:moveTo>
                                <a:lnTo>
                                  <a:pt x="514824" y="910589"/>
                                </a:lnTo>
                                <a:lnTo>
                                  <a:pt x="515358" y="910589"/>
                                </a:lnTo>
                                <a:lnTo>
                                  <a:pt x="518220" y="913404"/>
                                </a:lnTo>
                                <a:lnTo>
                                  <a:pt x="517579" y="913404"/>
                                </a:lnTo>
                                <a:lnTo>
                                  <a:pt x="521287" y="910589"/>
                                </a:lnTo>
                                <a:lnTo>
                                  <a:pt x="521287" y="904239"/>
                                </a:lnTo>
                                <a:close/>
                              </a:path>
                              <a:path w="522605" h="1247140">
                                <a:moveTo>
                                  <a:pt x="318923" y="865546"/>
                                </a:moveTo>
                                <a:lnTo>
                                  <a:pt x="316949" y="867409"/>
                                </a:lnTo>
                                <a:lnTo>
                                  <a:pt x="280873" y="902969"/>
                                </a:lnTo>
                                <a:lnTo>
                                  <a:pt x="288910" y="910891"/>
                                </a:lnTo>
                                <a:lnTo>
                                  <a:pt x="288769" y="910891"/>
                                </a:lnTo>
                                <a:lnTo>
                                  <a:pt x="296816" y="902969"/>
                                </a:lnTo>
                                <a:lnTo>
                                  <a:pt x="297374" y="902969"/>
                                </a:lnTo>
                                <a:lnTo>
                                  <a:pt x="289271" y="894972"/>
                                </a:lnTo>
                                <a:lnTo>
                                  <a:pt x="304940" y="894972"/>
                                </a:lnTo>
                                <a:lnTo>
                                  <a:pt x="307829" y="892127"/>
                                </a:lnTo>
                                <a:lnTo>
                                  <a:pt x="308004" y="892127"/>
                                </a:lnTo>
                                <a:lnTo>
                                  <a:pt x="300261" y="884514"/>
                                </a:lnTo>
                                <a:lnTo>
                                  <a:pt x="315992" y="884514"/>
                                </a:lnTo>
                                <a:lnTo>
                                  <a:pt x="307905" y="876532"/>
                                </a:lnTo>
                                <a:lnTo>
                                  <a:pt x="323671" y="876532"/>
                                </a:lnTo>
                                <a:lnTo>
                                  <a:pt x="326640" y="873609"/>
                                </a:lnTo>
                                <a:lnTo>
                                  <a:pt x="327103" y="873609"/>
                                </a:lnTo>
                                <a:lnTo>
                                  <a:pt x="318923" y="865546"/>
                                </a:lnTo>
                                <a:close/>
                              </a:path>
                              <a:path w="522605" h="1247140">
                                <a:moveTo>
                                  <a:pt x="477151" y="894972"/>
                                </a:moveTo>
                                <a:lnTo>
                                  <a:pt x="476682" y="895349"/>
                                </a:lnTo>
                                <a:lnTo>
                                  <a:pt x="470235" y="901699"/>
                                </a:lnTo>
                                <a:lnTo>
                                  <a:pt x="468981" y="902969"/>
                                </a:lnTo>
                                <a:lnTo>
                                  <a:pt x="477018" y="910891"/>
                                </a:lnTo>
                                <a:lnTo>
                                  <a:pt x="485083" y="902969"/>
                                </a:lnTo>
                                <a:lnTo>
                                  <a:pt x="485255" y="902969"/>
                                </a:lnTo>
                                <a:lnTo>
                                  <a:pt x="477151" y="894972"/>
                                </a:lnTo>
                                <a:close/>
                              </a:path>
                              <a:path w="522605" h="1247140">
                                <a:moveTo>
                                  <a:pt x="14401" y="884035"/>
                                </a:moveTo>
                                <a:lnTo>
                                  <a:pt x="14176" y="884035"/>
                                </a:lnTo>
                                <a:lnTo>
                                  <a:pt x="6185" y="891901"/>
                                </a:lnTo>
                                <a:lnTo>
                                  <a:pt x="6820" y="891901"/>
                                </a:lnTo>
                                <a:lnTo>
                                  <a:pt x="25809" y="910589"/>
                                </a:lnTo>
                                <a:lnTo>
                                  <a:pt x="24613" y="910589"/>
                                </a:lnTo>
                                <a:lnTo>
                                  <a:pt x="32354" y="902969"/>
                                </a:lnTo>
                                <a:lnTo>
                                  <a:pt x="16749" y="902969"/>
                                </a:lnTo>
                                <a:lnTo>
                                  <a:pt x="24862" y="894972"/>
                                </a:lnTo>
                                <a:lnTo>
                                  <a:pt x="25502" y="894972"/>
                                </a:lnTo>
                                <a:lnTo>
                                  <a:pt x="14401" y="884035"/>
                                </a:lnTo>
                                <a:close/>
                              </a:path>
                              <a:path w="522605" h="1247140">
                                <a:moveTo>
                                  <a:pt x="51812" y="884035"/>
                                </a:moveTo>
                                <a:lnTo>
                                  <a:pt x="51587" y="884035"/>
                                </a:lnTo>
                                <a:lnTo>
                                  <a:pt x="43597" y="891901"/>
                                </a:lnTo>
                                <a:lnTo>
                                  <a:pt x="44267" y="891901"/>
                                </a:lnTo>
                                <a:lnTo>
                                  <a:pt x="63266" y="910589"/>
                                </a:lnTo>
                                <a:lnTo>
                                  <a:pt x="70889" y="902969"/>
                                </a:lnTo>
                                <a:lnTo>
                                  <a:pt x="54248" y="902969"/>
                                </a:lnTo>
                                <a:lnTo>
                                  <a:pt x="62381" y="894972"/>
                                </a:lnTo>
                                <a:lnTo>
                                  <a:pt x="62919" y="894972"/>
                                </a:lnTo>
                                <a:lnTo>
                                  <a:pt x="51812" y="884035"/>
                                </a:lnTo>
                                <a:close/>
                              </a:path>
                              <a:path w="522605" h="1247140">
                                <a:moveTo>
                                  <a:pt x="90303" y="884035"/>
                                </a:moveTo>
                                <a:lnTo>
                                  <a:pt x="90074" y="884035"/>
                                </a:lnTo>
                                <a:lnTo>
                                  <a:pt x="82104" y="891901"/>
                                </a:lnTo>
                                <a:lnTo>
                                  <a:pt x="81976" y="892127"/>
                                </a:lnTo>
                                <a:lnTo>
                                  <a:pt x="100754" y="910589"/>
                                </a:lnTo>
                                <a:lnTo>
                                  <a:pt x="108467" y="902969"/>
                                </a:lnTo>
                                <a:lnTo>
                                  <a:pt x="92765" y="902969"/>
                                </a:lnTo>
                                <a:lnTo>
                                  <a:pt x="100878" y="894972"/>
                                </a:lnTo>
                                <a:lnTo>
                                  <a:pt x="101385" y="894972"/>
                                </a:lnTo>
                                <a:lnTo>
                                  <a:pt x="90303" y="884035"/>
                                </a:lnTo>
                                <a:close/>
                              </a:path>
                              <a:path w="522605" h="1247140">
                                <a:moveTo>
                                  <a:pt x="127701" y="884035"/>
                                </a:moveTo>
                                <a:lnTo>
                                  <a:pt x="119481" y="892127"/>
                                </a:lnTo>
                                <a:lnTo>
                                  <a:pt x="138266" y="910589"/>
                                </a:lnTo>
                                <a:lnTo>
                                  <a:pt x="144589" y="904239"/>
                                </a:lnTo>
                                <a:lnTo>
                                  <a:pt x="145879" y="902969"/>
                                </a:lnTo>
                                <a:lnTo>
                                  <a:pt x="130129" y="902969"/>
                                </a:lnTo>
                                <a:lnTo>
                                  <a:pt x="138242" y="894972"/>
                                </a:lnTo>
                                <a:lnTo>
                                  <a:pt x="138790" y="894972"/>
                                </a:lnTo>
                                <a:lnTo>
                                  <a:pt x="127701" y="884035"/>
                                </a:lnTo>
                                <a:close/>
                              </a:path>
                              <a:path w="522605" h="1247140">
                                <a:moveTo>
                                  <a:pt x="165347" y="884035"/>
                                </a:moveTo>
                                <a:lnTo>
                                  <a:pt x="165113" y="884035"/>
                                </a:lnTo>
                                <a:lnTo>
                                  <a:pt x="157122" y="891901"/>
                                </a:lnTo>
                                <a:lnTo>
                                  <a:pt x="157553" y="891901"/>
                                </a:lnTo>
                                <a:lnTo>
                                  <a:pt x="176512" y="910589"/>
                                </a:lnTo>
                                <a:lnTo>
                                  <a:pt x="175550" y="910589"/>
                                </a:lnTo>
                                <a:lnTo>
                                  <a:pt x="183291" y="902969"/>
                                </a:lnTo>
                                <a:lnTo>
                                  <a:pt x="167493" y="902969"/>
                                </a:lnTo>
                                <a:lnTo>
                                  <a:pt x="175606" y="894972"/>
                                </a:lnTo>
                                <a:lnTo>
                                  <a:pt x="176457" y="894972"/>
                                </a:lnTo>
                                <a:lnTo>
                                  <a:pt x="165347" y="884035"/>
                                </a:lnTo>
                                <a:close/>
                              </a:path>
                              <a:path w="522605" h="1247140">
                                <a:moveTo>
                                  <a:pt x="202759" y="884035"/>
                                </a:moveTo>
                                <a:lnTo>
                                  <a:pt x="202524" y="884035"/>
                                </a:lnTo>
                                <a:lnTo>
                                  <a:pt x="194534" y="891901"/>
                                </a:lnTo>
                                <a:lnTo>
                                  <a:pt x="194917" y="891901"/>
                                </a:lnTo>
                                <a:lnTo>
                                  <a:pt x="213876" y="910589"/>
                                </a:lnTo>
                                <a:lnTo>
                                  <a:pt x="212962" y="910589"/>
                                </a:lnTo>
                                <a:lnTo>
                                  <a:pt x="220703" y="902969"/>
                                </a:lnTo>
                                <a:lnTo>
                                  <a:pt x="204857" y="902969"/>
                                </a:lnTo>
                                <a:lnTo>
                                  <a:pt x="212970" y="894972"/>
                                </a:lnTo>
                                <a:lnTo>
                                  <a:pt x="213869" y="894972"/>
                                </a:lnTo>
                                <a:lnTo>
                                  <a:pt x="202759" y="884035"/>
                                </a:lnTo>
                                <a:close/>
                              </a:path>
                              <a:path w="522605" h="1247140">
                                <a:moveTo>
                                  <a:pt x="240171" y="884035"/>
                                </a:moveTo>
                                <a:lnTo>
                                  <a:pt x="239936" y="884035"/>
                                </a:lnTo>
                                <a:lnTo>
                                  <a:pt x="231946" y="891901"/>
                                </a:lnTo>
                                <a:lnTo>
                                  <a:pt x="232281" y="891901"/>
                                </a:lnTo>
                                <a:lnTo>
                                  <a:pt x="251240" y="910589"/>
                                </a:lnTo>
                                <a:lnTo>
                                  <a:pt x="251048" y="910589"/>
                                </a:lnTo>
                                <a:lnTo>
                                  <a:pt x="258769" y="902969"/>
                                </a:lnTo>
                                <a:lnTo>
                                  <a:pt x="242825" y="902969"/>
                                </a:lnTo>
                                <a:lnTo>
                                  <a:pt x="250958" y="894972"/>
                                </a:lnTo>
                                <a:lnTo>
                                  <a:pt x="251281" y="894972"/>
                                </a:lnTo>
                                <a:lnTo>
                                  <a:pt x="240171" y="884035"/>
                                </a:lnTo>
                                <a:close/>
                              </a:path>
                              <a:path w="522605" h="1247140">
                                <a:moveTo>
                                  <a:pt x="315992" y="884514"/>
                                </a:moveTo>
                                <a:lnTo>
                                  <a:pt x="315563" y="884514"/>
                                </a:lnTo>
                                <a:lnTo>
                                  <a:pt x="307829" y="892127"/>
                                </a:lnTo>
                                <a:lnTo>
                                  <a:pt x="308004" y="892127"/>
                                </a:lnTo>
                                <a:lnTo>
                                  <a:pt x="326780" y="910589"/>
                                </a:lnTo>
                                <a:lnTo>
                                  <a:pt x="326487" y="910589"/>
                                </a:lnTo>
                                <a:lnTo>
                                  <a:pt x="334228" y="902969"/>
                                </a:lnTo>
                                <a:lnTo>
                                  <a:pt x="318237" y="902969"/>
                                </a:lnTo>
                                <a:lnTo>
                                  <a:pt x="326350" y="894972"/>
                                </a:lnTo>
                                <a:lnTo>
                                  <a:pt x="326590" y="894972"/>
                                </a:lnTo>
                                <a:lnTo>
                                  <a:pt x="315992" y="884514"/>
                                </a:lnTo>
                                <a:close/>
                              </a:path>
                              <a:path w="522605" h="1247140">
                                <a:moveTo>
                                  <a:pt x="353696" y="884035"/>
                                </a:moveTo>
                                <a:lnTo>
                                  <a:pt x="353461" y="884035"/>
                                </a:lnTo>
                                <a:lnTo>
                                  <a:pt x="345471" y="891901"/>
                                </a:lnTo>
                                <a:lnTo>
                                  <a:pt x="345661" y="891901"/>
                                </a:lnTo>
                                <a:lnTo>
                                  <a:pt x="364620" y="910589"/>
                                </a:lnTo>
                                <a:lnTo>
                                  <a:pt x="363815" y="910589"/>
                                </a:lnTo>
                                <a:lnTo>
                                  <a:pt x="371560" y="902969"/>
                                </a:lnTo>
                                <a:lnTo>
                                  <a:pt x="355659" y="902969"/>
                                </a:lnTo>
                                <a:lnTo>
                                  <a:pt x="363769" y="894972"/>
                                </a:lnTo>
                                <a:lnTo>
                                  <a:pt x="364806" y="894972"/>
                                </a:lnTo>
                                <a:lnTo>
                                  <a:pt x="353696" y="884035"/>
                                </a:lnTo>
                                <a:close/>
                              </a:path>
                              <a:path w="522605" h="1247140">
                                <a:moveTo>
                                  <a:pt x="391108" y="884035"/>
                                </a:moveTo>
                                <a:lnTo>
                                  <a:pt x="390803" y="884035"/>
                                </a:lnTo>
                                <a:lnTo>
                                  <a:pt x="382809" y="891901"/>
                                </a:lnTo>
                                <a:lnTo>
                                  <a:pt x="383025" y="891901"/>
                                </a:lnTo>
                                <a:lnTo>
                                  <a:pt x="401984" y="910589"/>
                                </a:lnTo>
                                <a:lnTo>
                                  <a:pt x="401301" y="910589"/>
                                </a:lnTo>
                                <a:lnTo>
                                  <a:pt x="409042" y="902969"/>
                                </a:lnTo>
                                <a:lnTo>
                                  <a:pt x="393086" y="902969"/>
                                </a:lnTo>
                                <a:lnTo>
                                  <a:pt x="401191" y="894972"/>
                                </a:lnTo>
                                <a:lnTo>
                                  <a:pt x="402218" y="894972"/>
                                </a:lnTo>
                                <a:lnTo>
                                  <a:pt x="391108" y="884035"/>
                                </a:lnTo>
                                <a:close/>
                              </a:path>
                              <a:path w="522605" h="1247140">
                                <a:moveTo>
                                  <a:pt x="439630" y="894972"/>
                                </a:moveTo>
                                <a:lnTo>
                                  <a:pt x="432796" y="901699"/>
                                </a:lnTo>
                                <a:lnTo>
                                  <a:pt x="431617" y="902969"/>
                                </a:lnTo>
                                <a:lnTo>
                                  <a:pt x="439348" y="910589"/>
                                </a:lnTo>
                                <a:lnTo>
                                  <a:pt x="438759" y="910589"/>
                                </a:lnTo>
                                <a:lnTo>
                                  <a:pt x="446496" y="902969"/>
                                </a:lnTo>
                                <a:lnTo>
                                  <a:pt x="447753" y="902969"/>
                                </a:lnTo>
                                <a:lnTo>
                                  <a:pt x="439630" y="894972"/>
                                </a:lnTo>
                                <a:close/>
                              </a:path>
                              <a:path w="522605" h="1247140">
                                <a:moveTo>
                                  <a:pt x="503873" y="884514"/>
                                </a:moveTo>
                                <a:lnTo>
                                  <a:pt x="496351" y="891901"/>
                                </a:lnTo>
                                <a:lnTo>
                                  <a:pt x="515358" y="910589"/>
                                </a:lnTo>
                                <a:lnTo>
                                  <a:pt x="514824" y="910589"/>
                                </a:lnTo>
                                <a:lnTo>
                                  <a:pt x="521287" y="904239"/>
                                </a:lnTo>
                                <a:lnTo>
                                  <a:pt x="521287" y="902969"/>
                                </a:lnTo>
                                <a:lnTo>
                                  <a:pt x="506345" y="902969"/>
                                </a:lnTo>
                                <a:lnTo>
                                  <a:pt x="514458" y="894972"/>
                                </a:lnTo>
                                <a:lnTo>
                                  <a:pt x="503873" y="884514"/>
                                </a:lnTo>
                                <a:close/>
                              </a:path>
                              <a:path w="522605" h="1247140">
                                <a:moveTo>
                                  <a:pt x="40477" y="894972"/>
                                </a:moveTo>
                                <a:lnTo>
                                  <a:pt x="25502" y="894972"/>
                                </a:lnTo>
                                <a:lnTo>
                                  <a:pt x="33619" y="902969"/>
                                </a:lnTo>
                                <a:lnTo>
                                  <a:pt x="32354" y="902969"/>
                                </a:lnTo>
                                <a:lnTo>
                                  <a:pt x="40477" y="894972"/>
                                </a:lnTo>
                                <a:close/>
                              </a:path>
                              <a:path w="522605" h="1247140">
                                <a:moveTo>
                                  <a:pt x="78992" y="894972"/>
                                </a:moveTo>
                                <a:lnTo>
                                  <a:pt x="62919" y="894972"/>
                                </a:lnTo>
                                <a:lnTo>
                                  <a:pt x="71041" y="902969"/>
                                </a:lnTo>
                                <a:lnTo>
                                  <a:pt x="70889" y="902969"/>
                                </a:lnTo>
                                <a:lnTo>
                                  <a:pt x="78992" y="894972"/>
                                </a:lnTo>
                                <a:close/>
                              </a:path>
                              <a:path w="522605" h="1247140">
                                <a:moveTo>
                                  <a:pt x="116591" y="894972"/>
                                </a:moveTo>
                                <a:lnTo>
                                  <a:pt x="101385" y="894972"/>
                                </a:lnTo>
                                <a:lnTo>
                                  <a:pt x="109488" y="902969"/>
                                </a:lnTo>
                                <a:lnTo>
                                  <a:pt x="108467" y="902969"/>
                                </a:lnTo>
                                <a:lnTo>
                                  <a:pt x="116591" y="894972"/>
                                </a:lnTo>
                                <a:close/>
                              </a:path>
                              <a:path w="522605" h="1247140">
                                <a:moveTo>
                                  <a:pt x="154003" y="894972"/>
                                </a:moveTo>
                                <a:lnTo>
                                  <a:pt x="138790" y="894972"/>
                                </a:lnTo>
                                <a:lnTo>
                                  <a:pt x="146898" y="902969"/>
                                </a:lnTo>
                                <a:lnTo>
                                  <a:pt x="145879" y="902969"/>
                                </a:lnTo>
                                <a:lnTo>
                                  <a:pt x="154003" y="894972"/>
                                </a:lnTo>
                                <a:close/>
                              </a:path>
                              <a:path w="522605" h="1247140">
                                <a:moveTo>
                                  <a:pt x="191414" y="894972"/>
                                </a:moveTo>
                                <a:lnTo>
                                  <a:pt x="176457" y="894972"/>
                                </a:lnTo>
                                <a:lnTo>
                                  <a:pt x="184581" y="902969"/>
                                </a:lnTo>
                                <a:lnTo>
                                  <a:pt x="183291" y="902969"/>
                                </a:lnTo>
                                <a:lnTo>
                                  <a:pt x="191414" y="894972"/>
                                </a:lnTo>
                                <a:close/>
                              </a:path>
                              <a:path w="522605" h="1247140">
                                <a:moveTo>
                                  <a:pt x="228826" y="894972"/>
                                </a:moveTo>
                                <a:lnTo>
                                  <a:pt x="213869" y="894972"/>
                                </a:lnTo>
                                <a:lnTo>
                                  <a:pt x="221993" y="902969"/>
                                </a:lnTo>
                                <a:lnTo>
                                  <a:pt x="220703" y="902969"/>
                                </a:lnTo>
                                <a:lnTo>
                                  <a:pt x="228826" y="894972"/>
                                </a:lnTo>
                                <a:close/>
                              </a:path>
                              <a:path w="522605" h="1247140">
                                <a:moveTo>
                                  <a:pt x="266872" y="894972"/>
                                </a:moveTo>
                                <a:lnTo>
                                  <a:pt x="251281" y="894972"/>
                                </a:lnTo>
                                <a:lnTo>
                                  <a:pt x="259404" y="902969"/>
                                </a:lnTo>
                                <a:lnTo>
                                  <a:pt x="258769" y="902969"/>
                                </a:lnTo>
                                <a:lnTo>
                                  <a:pt x="266872" y="894972"/>
                                </a:lnTo>
                                <a:close/>
                              </a:path>
                              <a:path w="522605" h="1247140">
                                <a:moveTo>
                                  <a:pt x="278189" y="884035"/>
                                </a:moveTo>
                                <a:lnTo>
                                  <a:pt x="277955" y="884035"/>
                                </a:lnTo>
                                <a:lnTo>
                                  <a:pt x="269984" y="891901"/>
                                </a:lnTo>
                                <a:lnTo>
                                  <a:pt x="269874" y="892127"/>
                                </a:lnTo>
                                <a:lnTo>
                                  <a:pt x="280873" y="902969"/>
                                </a:lnTo>
                                <a:lnTo>
                                  <a:pt x="288986" y="894972"/>
                                </a:lnTo>
                                <a:lnTo>
                                  <a:pt x="289271" y="894972"/>
                                </a:lnTo>
                                <a:lnTo>
                                  <a:pt x="278189" y="884035"/>
                                </a:lnTo>
                                <a:close/>
                              </a:path>
                              <a:path w="522605" h="1247140">
                                <a:moveTo>
                                  <a:pt x="304940" y="894972"/>
                                </a:moveTo>
                                <a:lnTo>
                                  <a:pt x="289271" y="894972"/>
                                </a:lnTo>
                                <a:lnTo>
                                  <a:pt x="297374" y="902969"/>
                                </a:lnTo>
                                <a:lnTo>
                                  <a:pt x="296816" y="902969"/>
                                </a:lnTo>
                                <a:lnTo>
                                  <a:pt x="304940" y="894972"/>
                                </a:lnTo>
                                <a:close/>
                              </a:path>
                              <a:path w="522605" h="1247140">
                                <a:moveTo>
                                  <a:pt x="342351" y="894972"/>
                                </a:moveTo>
                                <a:lnTo>
                                  <a:pt x="326590" y="894972"/>
                                </a:lnTo>
                                <a:lnTo>
                                  <a:pt x="334693" y="902969"/>
                                </a:lnTo>
                                <a:lnTo>
                                  <a:pt x="334228" y="902969"/>
                                </a:lnTo>
                                <a:lnTo>
                                  <a:pt x="342351" y="894972"/>
                                </a:lnTo>
                                <a:close/>
                              </a:path>
                              <a:path w="522605" h="1247140">
                                <a:moveTo>
                                  <a:pt x="379688" y="894972"/>
                                </a:moveTo>
                                <a:lnTo>
                                  <a:pt x="364806" y="894972"/>
                                </a:lnTo>
                                <a:lnTo>
                                  <a:pt x="372930" y="902969"/>
                                </a:lnTo>
                                <a:lnTo>
                                  <a:pt x="371560" y="902969"/>
                                </a:lnTo>
                                <a:lnTo>
                                  <a:pt x="379688" y="894972"/>
                                </a:lnTo>
                                <a:close/>
                              </a:path>
                              <a:path w="522605" h="1247140">
                                <a:moveTo>
                                  <a:pt x="417166" y="894972"/>
                                </a:moveTo>
                                <a:lnTo>
                                  <a:pt x="402218" y="894972"/>
                                </a:lnTo>
                                <a:lnTo>
                                  <a:pt x="410341" y="902969"/>
                                </a:lnTo>
                                <a:lnTo>
                                  <a:pt x="409042" y="902969"/>
                                </a:lnTo>
                                <a:lnTo>
                                  <a:pt x="417166" y="894972"/>
                                </a:lnTo>
                                <a:close/>
                              </a:path>
                              <a:path w="522605" h="1247140">
                                <a:moveTo>
                                  <a:pt x="428520" y="884035"/>
                                </a:moveTo>
                                <a:lnTo>
                                  <a:pt x="428277" y="884035"/>
                                </a:lnTo>
                                <a:lnTo>
                                  <a:pt x="421943" y="890269"/>
                                </a:lnTo>
                                <a:lnTo>
                                  <a:pt x="420389" y="891901"/>
                                </a:lnTo>
                                <a:lnTo>
                                  <a:pt x="431617" y="902969"/>
                                </a:lnTo>
                                <a:lnTo>
                                  <a:pt x="432796" y="901699"/>
                                </a:lnTo>
                                <a:lnTo>
                                  <a:pt x="439630" y="894972"/>
                                </a:lnTo>
                                <a:lnTo>
                                  <a:pt x="428520" y="884035"/>
                                </a:lnTo>
                                <a:close/>
                              </a:path>
                              <a:path w="522605" h="1247140">
                                <a:moveTo>
                                  <a:pt x="450258" y="884514"/>
                                </a:moveTo>
                                <a:lnTo>
                                  <a:pt x="439630" y="894972"/>
                                </a:lnTo>
                                <a:lnTo>
                                  <a:pt x="447753" y="902969"/>
                                </a:lnTo>
                                <a:lnTo>
                                  <a:pt x="446496" y="902969"/>
                                </a:lnTo>
                                <a:lnTo>
                                  <a:pt x="457734" y="891901"/>
                                </a:lnTo>
                                <a:lnTo>
                                  <a:pt x="450258" y="884514"/>
                                </a:lnTo>
                                <a:close/>
                              </a:path>
                              <a:path w="522605" h="1247140">
                                <a:moveTo>
                                  <a:pt x="466069" y="884035"/>
                                </a:moveTo>
                                <a:lnTo>
                                  <a:pt x="465721" y="884035"/>
                                </a:lnTo>
                                <a:lnTo>
                                  <a:pt x="457753" y="891901"/>
                                </a:lnTo>
                                <a:lnTo>
                                  <a:pt x="468981" y="902969"/>
                                </a:lnTo>
                                <a:lnTo>
                                  <a:pt x="470235" y="901699"/>
                                </a:lnTo>
                                <a:lnTo>
                                  <a:pt x="477065" y="894972"/>
                                </a:lnTo>
                                <a:lnTo>
                                  <a:pt x="476247" y="894079"/>
                                </a:lnTo>
                                <a:lnTo>
                                  <a:pt x="466069" y="884035"/>
                                </a:lnTo>
                                <a:close/>
                              </a:path>
                              <a:path w="522605" h="1247140">
                                <a:moveTo>
                                  <a:pt x="495786" y="876532"/>
                                </a:moveTo>
                                <a:lnTo>
                                  <a:pt x="477971" y="894079"/>
                                </a:lnTo>
                                <a:lnTo>
                                  <a:pt x="477151" y="894972"/>
                                </a:lnTo>
                                <a:lnTo>
                                  <a:pt x="485255" y="902969"/>
                                </a:lnTo>
                                <a:lnTo>
                                  <a:pt x="485083" y="902969"/>
                                </a:lnTo>
                                <a:lnTo>
                                  <a:pt x="496351" y="891901"/>
                                </a:lnTo>
                                <a:lnTo>
                                  <a:pt x="488351" y="884035"/>
                                </a:lnTo>
                                <a:lnTo>
                                  <a:pt x="503388" y="884035"/>
                                </a:lnTo>
                                <a:lnTo>
                                  <a:pt x="495786" y="876532"/>
                                </a:lnTo>
                                <a:close/>
                              </a:path>
                              <a:path w="522605" h="1247140">
                                <a:moveTo>
                                  <a:pt x="518259" y="891901"/>
                                </a:moveTo>
                                <a:lnTo>
                                  <a:pt x="517574" y="891901"/>
                                </a:lnTo>
                                <a:lnTo>
                                  <a:pt x="514470" y="894972"/>
                                </a:lnTo>
                                <a:lnTo>
                                  <a:pt x="521287" y="901699"/>
                                </a:lnTo>
                                <a:lnTo>
                                  <a:pt x="521287" y="895349"/>
                                </a:lnTo>
                                <a:lnTo>
                                  <a:pt x="518259" y="891901"/>
                                </a:lnTo>
                                <a:close/>
                              </a:path>
                              <a:path w="522605" h="1247140">
                                <a:moveTo>
                                  <a:pt x="0" y="885189"/>
                                </a:moveTo>
                                <a:lnTo>
                                  <a:pt x="0" y="890269"/>
                                </a:lnTo>
                                <a:lnTo>
                                  <a:pt x="3972" y="894079"/>
                                </a:lnTo>
                                <a:lnTo>
                                  <a:pt x="6185" y="891901"/>
                                </a:lnTo>
                                <a:lnTo>
                                  <a:pt x="6820" y="891901"/>
                                </a:lnTo>
                                <a:lnTo>
                                  <a:pt x="0" y="885189"/>
                                </a:lnTo>
                                <a:close/>
                              </a:path>
                              <a:path w="522605" h="1247140">
                                <a:moveTo>
                                  <a:pt x="70970" y="864954"/>
                                </a:moveTo>
                                <a:lnTo>
                                  <a:pt x="62178" y="873609"/>
                                </a:lnTo>
                                <a:lnTo>
                                  <a:pt x="63141" y="873609"/>
                                </a:lnTo>
                                <a:lnTo>
                                  <a:pt x="81976" y="892127"/>
                                </a:lnTo>
                                <a:lnTo>
                                  <a:pt x="82104" y="891901"/>
                                </a:lnTo>
                                <a:lnTo>
                                  <a:pt x="90074" y="884035"/>
                                </a:lnTo>
                                <a:lnTo>
                                  <a:pt x="73505" y="884035"/>
                                </a:lnTo>
                                <a:lnTo>
                                  <a:pt x="81920" y="875761"/>
                                </a:lnTo>
                                <a:lnTo>
                                  <a:pt x="70970" y="864954"/>
                                </a:lnTo>
                                <a:close/>
                              </a:path>
                              <a:path w="522605" h="1247140">
                                <a:moveTo>
                                  <a:pt x="108955" y="865546"/>
                                </a:moveTo>
                                <a:lnTo>
                                  <a:pt x="108809" y="865546"/>
                                </a:lnTo>
                                <a:lnTo>
                                  <a:pt x="100639" y="873609"/>
                                </a:lnTo>
                                <a:lnTo>
                                  <a:pt x="119481" y="892127"/>
                                </a:lnTo>
                                <a:lnTo>
                                  <a:pt x="127215" y="884514"/>
                                </a:lnTo>
                                <a:lnTo>
                                  <a:pt x="111489" y="884514"/>
                                </a:lnTo>
                                <a:lnTo>
                                  <a:pt x="119822" y="876299"/>
                                </a:lnTo>
                                <a:lnTo>
                                  <a:pt x="119312" y="875761"/>
                                </a:lnTo>
                                <a:lnTo>
                                  <a:pt x="108955" y="865546"/>
                                </a:lnTo>
                                <a:close/>
                              </a:path>
                              <a:path w="522605" h="1247140">
                                <a:moveTo>
                                  <a:pt x="259086" y="865183"/>
                                </a:moveTo>
                                <a:lnTo>
                                  <a:pt x="250527" y="873609"/>
                                </a:lnTo>
                                <a:lnTo>
                                  <a:pt x="251087" y="873609"/>
                                </a:lnTo>
                                <a:lnTo>
                                  <a:pt x="269874" y="892127"/>
                                </a:lnTo>
                                <a:lnTo>
                                  <a:pt x="269984" y="891901"/>
                                </a:lnTo>
                                <a:lnTo>
                                  <a:pt x="277470" y="884514"/>
                                </a:lnTo>
                                <a:lnTo>
                                  <a:pt x="261595" y="884514"/>
                                </a:lnTo>
                                <a:lnTo>
                                  <a:pt x="269949" y="876299"/>
                                </a:lnTo>
                                <a:lnTo>
                                  <a:pt x="270351" y="876299"/>
                                </a:lnTo>
                                <a:lnTo>
                                  <a:pt x="259086" y="865183"/>
                                </a:lnTo>
                                <a:close/>
                              </a:path>
                              <a:path w="522605" h="1247140">
                                <a:moveTo>
                                  <a:pt x="296773" y="865546"/>
                                </a:moveTo>
                                <a:lnTo>
                                  <a:pt x="294801" y="867409"/>
                                </a:lnTo>
                                <a:lnTo>
                                  <a:pt x="288519" y="873609"/>
                                </a:lnTo>
                                <a:lnTo>
                                  <a:pt x="289170" y="873609"/>
                                </a:lnTo>
                                <a:lnTo>
                                  <a:pt x="308004" y="892127"/>
                                </a:lnTo>
                                <a:lnTo>
                                  <a:pt x="307829" y="892127"/>
                                </a:lnTo>
                                <a:lnTo>
                                  <a:pt x="315563" y="884514"/>
                                </a:lnTo>
                                <a:lnTo>
                                  <a:pt x="299597" y="884514"/>
                                </a:lnTo>
                                <a:lnTo>
                                  <a:pt x="307693" y="876532"/>
                                </a:lnTo>
                                <a:lnTo>
                                  <a:pt x="307905" y="876532"/>
                                </a:lnTo>
                                <a:lnTo>
                                  <a:pt x="296773" y="865546"/>
                                </a:lnTo>
                                <a:close/>
                              </a:path>
                              <a:path w="522605" h="1247140">
                                <a:moveTo>
                                  <a:pt x="6550" y="876299"/>
                                </a:moveTo>
                                <a:lnTo>
                                  <a:pt x="6205" y="876532"/>
                                </a:lnTo>
                                <a:lnTo>
                                  <a:pt x="0" y="882649"/>
                                </a:lnTo>
                                <a:lnTo>
                                  <a:pt x="0" y="885189"/>
                                </a:lnTo>
                                <a:lnTo>
                                  <a:pt x="6820" y="891901"/>
                                </a:lnTo>
                                <a:lnTo>
                                  <a:pt x="6185" y="891901"/>
                                </a:lnTo>
                                <a:lnTo>
                                  <a:pt x="14176" y="884035"/>
                                </a:lnTo>
                                <a:lnTo>
                                  <a:pt x="14401" y="884035"/>
                                </a:lnTo>
                                <a:lnTo>
                                  <a:pt x="6550" y="876299"/>
                                </a:lnTo>
                                <a:close/>
                              </a:path>
                              <a:path w="522605" h="1247140">
                                <a:moveTo>
                                  <a:pt x="33034" y="865546"/>
                                </a:moveTo>
                                <a:lnTo>
                                  <a:pt x="31064" y="867409"/>
                                </a:lnTo>
                                <a:lnTo>
                                  <a:pt x="24766" y="873609"/>
                                </a:lnTo>
                                <a:lnTo>
                                  <a:pt x="25670" y="873609"/>
                                </a:lnTo>
                                <a:lnTo>
                                  <a:pt x="44267" y="891901"/>
                                </a:lnTo>
                                <a:lnTo>
                                  <a:pt x="43597" y="891901"/>
                                </a:lnTo>
                                <a:lnTo>
                                  <a:pt x="51587" y="884035"/>
                                </a:lnTo>
                                <a:lnTo>
                                  <a:pt x="35958" y="884035"/>
                                </a:lnTo>
                                <a:lnTo>
                                  <a:pt x="43805" y="876299"/>
                                </a:lnTo>
                                <a:lnTo>
                                  <a:pt x="43956" y="876299"/>
                                </a:lnTo>
                                <a:lnTo>
                                  <a:pt x="33034" y="865546"/>
                                </a:lnTo>
                                <a:close/>
                              </a:path>
                              <a:path w="522605" h="1247140">
                                <a:moveTo>
                                  <a:pt x="146566" y="865546"/>
                                </a:moveTo>
                                <a:lnTo>
                                  <a:pt x="144589" y="867409"/>
                                </a:lnTo>
                                <a:lnTo>
                                  <a:pt x="138291" y="873609"/>
                                </a:lnTo>
                                <a:lnTo>
                                  <a:pt x="138995" y="873609"/>
                                </a:lnTo>
                                <a:lnTo>
                                  <a:pt x="157553" y="891901"/>
                                </a:lnTo>
                                <a:lnTo>
                                  <a:pt x="157122" y="891901"/>
                                </a:lnTo>
                                <a:lnTo>
                                  <a:pt x="165113" y="884035"/>
                                </a:lnTo>
                                <a:lnTo>
                                  <a:pt x="149338" y="884035"/>
                                </a:lnTo>
                                <a:lnTo>
                                  <a:pt x="157186" y="876299"/>
                                </a:lnTo>
                                <a:lnTo>
                                  <a:pt x="157490" y="876299"/>
                                </a:lnTo>
                                <a:lnTo>
                                  <a:pt x="146566" y="865546"/>
                                </a:lnTo>
                                <a:close/>
                              </a:path>
                              <a:path w="522605" h="1247140">
                                <a:moveTo>
                                  <a:pt x="183978" y="865546"/>
                                </a:moveTo>
                                <a:lnTo>
                                  <a:pt x="182001" y="867409"/>
                                </a:lnTo>
                                <a:lnTo>
                                  <a:pt x="175703" y="873609"/>
                                </a:lnTo>
                                <a:lnTo>
                                  <a:pt x="176359" y="873609"/>
                                </a:lnTo>
                                <a:lnTo>
                                  <a:pt x="194917" y="891901"/>
                                </a:lnTo>
                                <a:lnTo>
                                  <a:pt x="194534" y="891901"/>
                                </a:lnTo>
                                <a:lnTo>
                                  <a:pt x="202524" y="884035"/>
                                </a:lnTo>
                                <a:lnTo>
                                  <a:pt x="186702" y="884035"/>
                                </a:lnTo>
                                <a:lnTo>
                                  <a:pt x="194550" y="876299"/>
                                </a:lnTo>
                                <a:lnTo>
                                  <a:pt x="194901" y="876299"/>
                                </a:lnTo>
                                <a:lnTo>
                                  <a:pt x="183978" y="865546"/>
                                </a:lnTo>
                                <a:close/>
                              </a:path>
                              <a:path w="522605" h="1247140">
                                <a:moveTo>
                                  <a:pt x="221390" y="865546"/>
                                </a:moveTo>
                                <a:lnTo>
                                  <a:pt x="219412" y="867409"/>
                                </a:lnTo>
                                <a:lnTo>
                                  <a:pt x="213115" y="873609"/>
                                </a:lnTo>
                                <a:lnTo>
                                  <a:pt x="213723" y="873609"/>
                                </a:lnTo>
                                <a:lnTo>
                                  <a:pt x="232281" y="891901"/>
                                </a:lnTo>
                                <a:lnTo>
                                  <a:pt x="231946" y="891901"/>
                                </a:lnTo>
                                <a:lnTo>
                                  <a:pt x="239936" y="884035"/>
                                </a:lnTo>
                                <a:lnTo>
                                  <a:pt x="224066" y="884035"/>
                                </a:lnTo>
                                <a:lnTo>
                                  <a:pt x="231914" y="876299"/>
                                </a:lnTo>
                                <a:lnTo>
                                  <a:pt x="232313" y="876299"/>
                                </a:lnTo>
                                <a:lnTo>
                                  <a:pt x="221390" y="865546"/>
                                </a:lnTo>
                                <a:close/>
                              </a:path>
                              <a:path w="522605" h="1247140">
                                <a:moveTo>
                                  <a:pt x="334915" y="865546"/>
                                </a:moveTo>
                                <a:lnTo>
                                  <a:pt x="332938" y="867409"/>
                                </a:lnTo>
                                <a:lnTo>
                                  <a:pt x="326640" y="873609"/>
                                </a:lnTo>
                                <a:lnTo>
                                  <a:pt x="327103" y="873609"/>
                                </a:lnTo>
                                <a:lnTo>
                                  <a:pt x="345661" y="891901"/>
                                </a:lnTo>
                                <a:lnTo>
                                  <a:pt x="345471" y="891901"/>
                                </a:lnTo>
                                <a:lnTo>
                                  <a:pt x="353461" y="884035"/>
                                </a:lnTo>
                                <a:lnTo>
                                  <a:pt x="337446" y="884035"/>
                                </a:lnTo>
                                <a:lnTo>
                                  <a:pt x="345294" y="876299"/>
                                </a:lnTo>
                                <a:lnTo>
                                  <a:pt x="345838" y="876299"/>
                                </a:lnTo>
                                <a:lnTo>
                                  <a:pt x="334915" y="865546"/>
                                </a:lnTo>
                                <a:close/>
                              </a:path>
                              <a:path w="522605" h="1247140">
                                <a:moveTo>
                                  <a:pt x="372327" y="865546"/>
                                </a:moveTo>
                                <a:lnTo>
                                  <a:pt x="370349" y="867409"/>
                                </a:lnTo>
                                <a:lnTo>
                                  <a:pt x="364052" y="873609"/>
                                </a:lnTo>
                                <a:lnTo>
                                  <a:pt x="364467" y="873609"/>
                                </a:lnTo>
                                <a:lnTo>
                                  <a:pt x="383025" y="891901"/>
                                </a:lnTo>
                                <a:lnTo>
                                  <a:pt x="382809" y="891901"/>
                                </a:lnTo>
                                <a:lnTo>
                                  <a:pt x="390803" y="884035"/>
                                </a:lnTo>
                                <a:lnTo>
                                  <a:pt x="374861" y="884035"/>
                                </a:lnTo>
                                <a:lnTo>
                                  <a:pt x="382706" y="876299"/>
                                </a:lnTo>
                                <a:lnTo>
                                  <a:pt x="383250" y="876299"/>
                                </a:lnTo>
                                <a:lnTo>
                                  <a:pt x="372327" y="865546"/>
                                </a:lnTo>
                                <a:close/>
                              </a:path>
                              <a:path w="522605" h="1247140">
                                <a:moveTo>
                                  <a:pt x="409738" y="865546"/>
                                </a:moveTo>
                                <a:lnTo>
                                  <a:pt x="409595" y="865546"/>
                                </a:lnTo>
                                <a:lnTo>
                                  <a:pt x="401400" y="873609"/>
                                </a:lnTo>
                                <a:lnTo>
                                  <a:pt x="401831" y="873609"/>
                                </a:lnTo>
                                <a:lnTo>
                                  <a:pt x="420389" y="891901"/>
                                </a:lnTo>
                                <a:lnTo>
                                  <a:pt x="421943" y="890269"/>
                                </a:lnTo>
                                <a:lnTo>
                                  <a:pt x="428277" y="884035"/>
                                </a:lnTo>
                                <a:lnTo>
                                  <a:pt x="412276" y="884035"/>
                                </a:lnTo>
                                <a:lnTo>
                                  <a:pt x="420116" y="876299"/>
                                </a:lnTo>
                                <a:lnTo>
                                  <a:pt x="420662" y="876299"/>
                                </a:lnTo>
                                <a:lnTo>
                                  <a:pt x="409738" y="865546"/>
                                </a:lnTo>
                                <a:close/>
                              </a:path>
                              <a:path w="522605" h="1247140">
                                <a:moveTo>
                                  <a:pt x="458467" y="876532"/>
                                </a:moveTo>
                                <a:lnTo>
                                  <a:pt x="457307" y="877569"/>
                                </a:lnTo>
                                <a:lnTo>
                                  <a:pt x="450258" y="884514"/>
                                </a:lnTo>
                                <a:lnTo>
                                  <a:pt x="457753" y="891901"/>
                                </a:lnTo>
                                <a:lnTo>
                                  <a:pt x="465721" y="884035"/>
                                </a:lnTo>
                                <a:lnTo>
                                  <a:pt x="466069" y="884035"/>
                                </a:lnTo>
                                <a:lnTo>
                                  <a:pt x="458467" y="876532"/>
                                </a:lnTo>
                                <a:close/>
                              </a:path>
                              <a:path w="522605" h="1247140">
                                <a:moveTo>
                                  <a:pt x="484653" y="865546"/>
                                </a:moveTo>
                                <a:lnTo>
                                  <a:pt x="484494" y="865546"/>
                                </a:lnTo>
                                <a:lnTo>
                                  <a:pt x="477027" y="872900"/>
                                </a:lnTo>
                                <a:lnTo>
                                  <a:pt x="496351" y="891901"/>
                                </a:lnTo>
                                <a:lnTo>
                                  <a:pt x="503873" y="884514"/>
                                </a:lnTo>
                                <a:lnTo>
                                  <a:pt x="503388" y="884035"/>
                                </a:lnTo>
                                <a:lnTo>
                                  <a:pt x="488169" y="884035"/>
                                </a:lnTo>
                                <a:lnTo>
                                  <a:pt x="495786" y="876532"/>
                                </a:lnTo>
                                <a:lnTo>
                                  <a:pt x="484653" y="865546"/>
                                </a:lnTo>
                                <a:close/>
                              </a:path>
                              <a:path w="522605" h="1247140">
                                <a:moveTo>
                                  <a:pt x="323671" y="876532"/>
                                </a:moveTo>
                                <a:lnTo>
                                  <a:pt x="307905" y="876532"/>
                                </a:lnTo>
                                <a:lnTo>
                                  <a:pt x="315992" y="884514"/>
                                </a:lnTo>
                                <a:lnTo>
                                  <a:pt x="315563" y="884514"/>
                                </a:lnTo>
                                <a:lnTo>
                                  <a:pt x="323671" y="876532"/>
                                </a:lnTo>
                                <a:close/>
                              </a:path>
                              <a:path w="522605" h="1247140">
                                <a:moveTo>
                                  <a:pt x="447335" y="865546"/>
                                </a:moveTo>
                                <a:lnTo>
                                  <a:pt x="447060" y="865546"/>
                                </a:lnTo>
                                <a:lnTo>
                                  <a:pt x="438868" y="873609"/>
                                </a:lnTo>
                                <a:lnTo>
                                  <a:pt x="439195" y="873609"/>
                                </a:lnTo>
                                <a:lnTo>
                                  <a:pt x="450258" y="884514"/>
                                </a:lnTo>
                                <a:lnTo>
                                  <a:pt x="458361" y="876532"/>
                                </a:lnTo>
                                <a:lnTo>
                                  <a:pt x="458231" y="876299"/>
                                </a:lnTo>
                                <a:lnTo>
                                  <a:pt x="447335" y="865546"/>
                                </a:lnTo>
                                <a:close/>
                              </a:path>
                              <a:path w="522605" h="1247140">
                                <a:moveTo>
                                  <a:pt x="507031" y="865546"/>
                                </a:moveTo>
                                <a:lnTo>
                                  <a:pt x="505048" y="867409"/>
                                </a:lnTo>
                                <a:lnTo>
                                  <a:pt x="495786" y="876532"/>
                                </a:lnTo>
                                <a:lnTo>
                                  <a:pt x="503873" y="884514"/>
                                </a:lnTo>
                                <a:lnTo>
                                  <a:pt x="514975" y="873609"/>
                                </a:lnTo>
                                <a:lnTo>
                                  <a:pt x="515212" y="873609"/>
                                </a:lnTo>
                                <a:lnTo>
                                  <a:pt x="507031" y="865546"/>
                                </a:lnTo>
                                <a:close/>
                              </a:path>
                              <a:path w="522605" h="1247140">
                                <a:moveTo>
                                  <a:pt x="17472" y="865546"/>
                                </a:moveTo>
                                <a:lnTo>
                                  <a:pt x="15460" y="867409"/>
                                </a:lnTo>
                                <a:lnTo>
                                  <a:pt x="6988" y="875761"/>
                                </a:lnTo>
                                <a:lnTo>
                                  <a:pt x="6550" y="876299"/>
                                </a:lnTo>
                                <a:lnTo>
                                  <a:pt x="14401" y="884035"/>
                                </a:lnTo>
                                <a:lnTo>
                                  <a:pt x="14176" y="884035"/>
                                </a:lnTo>
                                <a:lnTo>
                                  <a:pt x="24766" y="873609"/>
                                </a:lnTo>
                                <a:lnTo>
                                  <a:pt x="25670" y="873609"/>
                                </a:lnTo>
                                <a:lnTo>
                                  <a:pt x="17472" y="865546"/>
                                </a:lnTo>
                                <a:close/>
                              </a:path>
                              <a:path w="522605" h="1247140">
                                <a:moveTo>
                                  <a:pt x="59445" y="876299"/>
                                </a:moveTo>
                                <a:lnTo>
                                  <a:pt x="43956" y="876299"/>
                                </a:lnTo>
                                <a:lnTo>
                                  <a:pt x="51812" y="884035"/>
                                </a:lnTo>
                                <a:lnTo>
                                  <a:pt x="51587" y="884035"/>
                                </a:lnTo>
                                <a:lnTo>
                                  <a:pt x="59445" y="876299"/>
                                </a:lnTo>
                                <a:close/>
                              </a:path>
                              <a:path w="522605" h="1247140">
                                <a:moveTo>
                                  <a:pt x="92434" y="865546"/>
                                </a:moveTo>
                                <a:lnTo>
                                  <a:pt x="90413" y="867409"/>
                                </a:lnTo>
                                <a:lnTo>
                                  <a:pt x="81920" y="875761"/>
                                </a:lnTo>
                                <a:lnTo>
                                  <a:pt x="90303" y="884035"/>
                                </a:lnTo>
                                <a:lnTo>
                                  <a:pt x="90074" y="884035"/>
                                </a:lnTo>
                                <a:lnTo>
                                  <a:pt x="100639" y="873609"/>
                                </a:lnTo>
                                <a:lnTo>
                                  <a:pt x="92434" y="865546"/>
                                </a:lnTo>
                                <a:close/>
                              </a:path>
                              <a:path w="522605" h="1247140">
                                <a:moveTo>
                                  <a:pt x="130815" y="865546"/>
                                </a:moveTo>
                                <a:lnTo>
                                  <a:pt x="128841" y="867409"/>
                                </a:lnTo>
                                <a:lnTo>
                                  <a:pt x="120368" y="875761"/>
                                </a:lnTo>
                                <a:lnTo>
                                  <a:pt x="119858" y="876299"/>
                                </a:lnTo>
                                <a:lnTo>
                                  <a:pt x="127701" y="884035"/>
                                </a:lnTo>
                                <a:lnTo>
                                  <a:pt x="138291" y="873609"/>
                                </a:lnTo>
                                <a:lnTo>
                                  <a:pt x="138995" y="873609"/>
                                </a:lnTo>
                                <a:lnTo>
                                  <a:pt x="130815" y="865546"/>
                                </a:lnTo>
                                <a:close/>
                              </a:path>
                              <a:path w="522605" h="1247140">
                                <a:moveTo>
                                  <a:pt x="172970" y="876299"/>
                                </a:moveTo>
                                <a:lnTo>
                                  <a:pt x="157490" y="876299"/>
                                </a:lnTo>
                                <a:lnTo>
                                  <a:pt x="165347" y="884035"/>
                                </a:lnTo>
                                <a:lnTo>
                                  <a:pt x="165113" y="884035"/>
                                </a:lnTo>
                                <a:lnTo>
                                  <a:pt x="172970" y="876299"/>
                                </a:lnTo>
                                <a:close/>
                              </a:path>
                              <a:path w="522605" h="1247140">
                                <a:moveTo>
                                  <a:pt x="210382" y="876299"/>
                                </a:moveTo>
                                <a:lnTo>
                                  <a:pt x="194901" y="876299"/>
                                </a:lnTo>
                                <a:lnTo>
                                  <a:pt x="202759" y="884035"/>
                                </a:lnTo>
                                <a:lnTo>
                                  <a:pt x="202524" y="884035"/>
                                </a:lnTo>
                                <a:lnTo>
                                  <a:pt x="210382" y="876299"/>
                                </a:lnTo>
                                <a:close/>
                              </a:path>
                              <a:path w="522605" h="1247140">
                                <a:moveTo>
                                  <a:pt x="247794" y="876299"/>
                                </a:moveTo>
                                <a:lnTo>
                                  <a:pt x="232313" y="876299"/>
                                </a:lnTo>
                                <a:lnTo>
                                  <a:pt x="240171" y="884035"/>
                                </a:lnTo>
                                <a:lnTo>
                                  <a:pt x="239936" y="884035"/>
                                </a:lnTo>
                                <a:lnTo>
                                  <a:pt x="247794" y="876299"/>
                                </a:lnTo>
                                <a:close/>
                              </a:path>
                              <a:path w="522605" h="1247140">
                                <a:moveTo>
                                  <a:pt x="285793" y="876299"/>
                                </a:moveTo>
                                <a:lnTo>
                                  <a:pt x="270351" y="876299"/>
                                </a:lnTo>
                                <a:lnTo>
                                  <a:pt x="278189" y="884035"/>
                                </a:lnTo>
                                <a:lnTo>
                                  <a:pt x="277955" y="884035"/>
                                </a:lnTo>
                                <a:lnTo>
                                  <a:pt x="285793" y="876299"/>
                                </a:lnTo>
                                <a:close/>
                              </a:path>
                              <a:path w="522605" h="1247140">
                                <a:moveTo>
                                  <a:pt x="361319" y="876299"/>
                                </a:moveTo>
                                <a:lnTo>
                                  <a:pt x="345838" y="876299"/>
                                </a:lnTo>
                                <a:lnTo>
                                  <a:pt x="353696" y="884035"/>
                                </a:lnTo>
                                <a:lnTo>
                                  <a:pt x="353461" y="884035"/>
                                </a:lnTo>
                                <a:lnTo>
                                  <a:pt x="361319" y="876299"/>
                                </a:lnTo>
                                <a:close/>
                              </a:path>
                              <a:path w="522605" h="1247140">
                                <a:moveTo>
                                  <a:pt x="398665" y="876299"/>
                                </a:moveTo>
                                <a:lnTo>
                                  <a:pt x="383250" y="876299"/>
                                </a:lnTo>
                                <a:lnTo>
                                  <a:pt x="391108" y="884035"/>
                                </a:lnTo>
                                <a:lnTo>
                                  <a:pt x="390803" y="884035"/>
                                </a:lnTo>
                                <a:lnTo>
                                  <a:pt x="398665" y="876299"/>
                                </a:lnTo>
                                <a:close/>
                              </a:path>
                              <a:path w="522605" h="1247140">
                                <a:moveTo>
                                  <a:pt x="436135" y="876299"/>
                                </a:moveTo>
                                <a:lnTo>
                                  <a:pt x="420662" y="876299"/>
                                </a:lnTo>
                                <a:lnTo>
                                  <a:pt x="428520" y="884035"/>
                                </a:lnTo>
                                <a:lnTo>
                                  <a:pt x="428277" y="884035"/>
                                </a:lnTo>
                                <a:lnTo>
                                  <a:pt x="436135" y="876299"/>
                                </a:lnTo>
                                <a:close/>
                              </a:path>
                              <a:path w="522605" h="1247140">
                                <a:moveTo>
                                  <a:pt x="469547" y="865546"/>
                                </a:moveTo>
                                <a:lnTo>
                                  <a:pt x="467628" y="867409"/>
                                </a:lnTo>
                                <a:lnTo>
                                  <a:pt x="458598" y="876299"/>
                                </a:lnTo>
                                <a:lnTo>
                                  <a:pt x="458467" y="876532"/>
                                </a:lnTo>
                                <a:lnTo>
                                  <a:pt x="466069" y="884035"/>
                                </a:lnTo>
                                <a:lnTo>
                                  <a:pt x="465721" y="884035"/>
                                </a:lnTo>
                                <a:lnTo>
                                  <a:pt x="477027" y="872900"/>
                                </a:lnTo>
                                <a:lnTo>
                                  <a:pt x="469547" y="865546"/>
                                </a:lnTo>
                                <a:close/>
                              </a:path>
                              <a:path w="522605" h="1247140">
                                <a:moveTo>
                                  <a:pt x="3972" y="873759"/>
                                </a:moveTo>
                                <a:lnTo>
                                  <a:pt x="0" y="877569"/>
                                </a:lnTo>
                                <a:lnTo>
                                  <a:pt x="0" y="882649"/>
                                </a:lnTo>
                                <a:lnTo>
                                  <a:pt x="6442" y="876299"/>
                                </a:lnTo>
                                <a:lnTo>
                                  <a:pt x="6004" y="875761"/>
                                </a:lnTo>
                                <a:lnTo>
                                  <a:pt x="3972" y="873759"/>
                                </a:lnTo>
                                <a:close/>
                              </a:path>
                              <a:path w="522605" h="1247140">
                                <a:moveTo>
                                  <a:pt x="521287" y="867409"/>
                                </a:moveTo>
                                <a:lnTo>
                                  <a:pt x="514975" y="873609"/>
                                </a:lnTo>
                                <a:lnTo>
                                  <a:pt x="515212" y="873609"/>
                                </a:lnTo>
                                <a:lnTo>
                                  <a:pt x="517941" y="876299"/>
                                </a:lnTo>
                                <a:lnTo>
                                  <a:pt x="521287" y="873759"/>
                                </a:lnTo>
                                <a:lnTo>
                                  <a:pt x="521287" y="867409"/>
                                </a:lnTo>
                                <a:close/>
                              </a:path>
                              <a:path w="522605" h="1247140">
                                <a:moveTo>
                                  <a:pt x="25189" y="857820"/>
                                </a:moveTo>
                                <a:lnTo>
                                  <a:pt x="17720" y="865183"/>
                                </a:lnTo>
                                <a:lnTo>
                                  <a:pt x="17472" y="865546"/>
                                </a:lnTo>
                                <a:lnTo>
                                  <a:pt x="25670" y="873609"/>
                                </a:lnTo>
                                <a:lnTo>
                                  <a:pt x="24766" y="873609"/>
                                </a:lnTo>
                                <a:lnTo>
                                  <a:pt x="32957" y="865546"/>
                                </a:lnTo>
                                <a:lnTo>
                                  <a:pt x="32666" y="865183"/>
                                </a:lnTo>
                                <a:lnTo>
                                  <a:pt x="25189" y="857820"/>
                                </a:lnTo>
                                <a:close/>
                              </a:path>
                              <a:path w="522605" h="1247140">
                                <a:moveTo>
                                  <a:pt x="52889" y="847108"/>
                                </a:moveTo>
                                <a:lnTo>
                                  <a:pt x="51686" y="847108"/>
                                </a:lnTo>
                                <a:lnTo>
                                  <a:pt x="43668" y="855001"/>
                                </a:lnTo>
                                <a:lnTo>
                                  <a:pt x="44215" y="855001"/>
                                </a:lnTo>
                                <a:lnTo>
                                  <a:pt x="63141" y="873609"/>
                                </a:lnTo>
                                <a:lnTo>
                                  <a:pt x="62178" y="873609"/>
                                </a:lnTo>
                                <a:lnTo>
                                  <a:pt x="70368" y="865546"/>
                                </a:lnTo>
                                <a:lnTo>
                                  <a:pt x="54715" y="865546"/>
                                </a:lnTo>
                                <a:lnTo>
                                  <a:pt x="63031" y="857349"/>
                                </a:lnTo>
                                <a:lnTo>
                                  <a:pt x="63265" y="857349"/>
                                </a:lnTo>
                                <a:lnTo>
                                  <a:pt x="52889" y="847108"/>
                                </a:lnTo>
                                <a:close/>
                              </a:path>
                              <a:path w="522605" h="1247140">
                                <a:moveTo>
                                  <a:pt x="100645" y="857349"/>
                                </a:moveTo>
                                <a:lnTo>
                                  <a:pt x="92678" y="865183"/>
                                </a:lnTo>
                                <a:lnTo>
                                  <a:pt x="92434" y="865546"/>
                                </a:lnTo>
                                <a:lnTo>
                                  <a:pt x="100639" y="873609"/>
                                </a:lnTo>
                                <a:lnTo>
                                  <a:pt x="108809" y="865546"/>
                                </a:lnTo>
                                <a:lnTo>
                                  <a:pt x="108955" y="865546"/>
                                </a:lnTo>
                                <a:lnTo>
                                  <a:pt x="100645" y="857349"/>
                                </a:lnTo>
                                <a:close/>
                              </a:path>
                              <a:path w="522605" h="1247140">
                                <a:moveTo>
                                  <a:pt x="149474" y="847108"/>
                                </a:moveTo>
                                <a:lnTo>
                                  <a:pt x="148167" y="848359"/>
                                </a:lnTo>
                                <a:lnTo>
                                  <a:pt x="131100" y="865183"/>
                                </a:lnTo>
                                <a:lnTo>
                                  <a:pt x="130815" y="865546"/>
                                </a:lnTo>
                                <a:lnTo>
                                  <a:pt x="138995" y="873609"/>
                                </a:lnTo>
                                <a:lnTo>
                                  <a:pt x="138291" y="873609"/>
                                </a:lnTo>
                                <a:lnTo>
                                  <a:pt x="146482" y="865546"/>
                                </a:lnTo>
                                <a:lnTo>
                                  <a:pt x="146197" y="865183"/>
                                </a:lnTo>
                                <a:lnTo>
                                  <a:pt x="138719" y="857820"/>
                                </a:lnTo>
                                <a:lnTo>
                                  <a:pt x="154330" y="857820"/>
                                </a:lnTo>
                                <a:lnTo>
                                  <a:pt x="157193" y="855001"/>
                                </a:lnTo>
                                <a:lnTo>
                                  <a:pt x="157482" y="855001"/>
                                </a:lnTo>
                                <a:lnTo>
                                  <a:pt x="149474" y="847108"/>
                                </a:lnTo>
                                <a:close/>
                              </a:path>
                              <a:path w="522605" h="1247140">
                                <a:moveTo>
                                  <a:pt x="186838" y="847108"/>
                                </a:moveTo>
                                <a:lnTo>
                                  <a:pt x="185531" y="848359"/>
                                </a:lnTo>
                                <a:lnTo>
                                  <a:pt x="168464" y="865183"/>
                                </a:lnTo>
                                <a:lnTo>
                                  <a:pt x="168179" y="865546"/>
                                </a:lnTo>
                                <a:lnTo>
                                  <a:pt x="176359" y="873609"/>
                                </a:lnTo>
                                <a:lnTo>
                                  <a:pt x="175703" y="873609"/>
                                </a:lnTo>
                                <a:lnTo>
                                  <a:pt x="183894" y="865546"/>
                                </a:lnTo>
                                <a:lnTo>
                                  <a:pt x="183609" y="865183"/>
                                </a:lnTo>
                                <a:lnTo>
                                  <a:pt x="176130" y="857820"/>
                                </a:lnTo>
                                <a:lnTo>
                                  <a:pt x="191741" y="857820"/>
                                </a:lnTo>
                                <a:lnTo>
                                  <a:pt x="194605" y="855001"/>
                                </a:lnTo>
                                <a:lnTo>
                                  <a:pt x="194846" y="855001"/>
                                </a:lnTo>
                                <a:lnTo>
                                  <a:pt x="186838" y="847108"/>
                                </a:lnTo>
                                <a:close/>
                              </a:path>
                              <a:path w="522605" h="1247140">
                                <a:moveTo>
                                  <a:pt x="224202" y="847108"/>
                                </a:moveTo>
                                <a:lnTo>
                                  <a:pt x="222895" y="848359"/>
                                </a:lnTo>
                                <a:lnTo>
                                  <a:pt x="205828" y="865183"/>
                                </a:lnTo>
                                <a:lnTo>
                                  <a:pt x="205543" y="865546"/>
                                </a:lnTo>
                                <a:lnTo>
                                  <a:pt x="213723" y="873609"/>
                                </a:lnTo>
                                <a:lnTo>
                                  <a:pt x="213115" y="873609"/>
                                </a:lnTo>
                                <a:lnTo>
                                  <a:pt x="221305" y="865546"/>
                                </a:lnTo>
                                <a:lnTo>
                                  <a:pt x="221021" y="865183"/>
                                </a:lnTo>
                                <a:lnTo>
                                  <a:pt x="213542" y="857820"/>
                                </a:lnTo>
                                <a:lnTo>
                                  <a:pt x="229153" y="857820"/>
                                </a:lnTo>
                                <a:lnTo>
                                  <a:pt x="232017" y="855001"/>
                                </a:lnTo>
                                <a:lnTo>
                                  <a:pt x="232210" y="855001"/>
                                </a:lnTo>
                                <a:lnTo>
                                  <a:pt x="224202" y="847108"/>
                                </a:lnTo>
                                <a:close/>
                              </a:path>
                              <a:path w="522605" h="1247140">
                                <a:moveTo>
                                  <a:pt x="251149" y="857349"/>
                                </a:moveTo>
                                <a:lnTo>
                                  <a:pt x="243192" y="865183"/>
                                </a:lnTo>
                                <a:lnTo>
                                  <a:pt x="242907" y="865546"/>
                                </a:lnTo>
                                <a:lnTo>
                                  <a:pt x="251087" y="873609"/>
                                </a:lnTo>
                                <a:lnTo>
                                  <a:pt x="250527" y="873609"/>
                                </a:lnTo>
                                <a:lnTo>
                                  <a:pt x="259086" y="865183"/>
                                </a:lnTo>
                                <a:lnTo>
                                  <a:pt x="251149" y="857349"/>
                                </a:lnTo>
                                <a:close/>
                              </a:path>
                              <a:path w="522605" h="1247140">
                                <a:moveTo>
                                  <a:pt x="345392" y="802200"/>
                                </a:moveTo>
                                <a:lnTo>
                                  <a:pt x="344863" y="802639"/>
                                </a:lnTo>
                                <a:lnTo>
                                  <a:pt x="281255" y="865183"/>
                                </a:lnTo>
                                <a:lnTo>
                                  <a:pt x="280970" y="865546"/>
                                </a:lnTo>
                                <a:lnTo>
                                  <a:pt x="289170" y="873609"/>
                                </a:lnTo>
                                <a:lnTo>
                                  <a:pt x="288519" y="873609"/>
                                </a:lnTo>
                                <a:lnTo>
                                  <a:pt x="296689" y="865546"/>
                                </a:lnTo>
                                <a:lnTo>
                                  <a:pt x="296405" y="865183"/>
                                </a:lnTo>
                                <a:lnTo>
                                  <a:pt x="288945" y="857820"/>
                                </a:lnTo>
                                <a:lnTo>
                                  <a:pt x="304517" y="857820"/>
                                </a:lnTo>
                                <a:lnTo>
                                  <a:pt x="307374" y="855001"/>
                                </a:lnTo>
                                <a:lnTo>
                                  <a:pt x="308226" y="855001"/>
                                </a:lnTo>
                                <a:lnTo>
                                  <a:pt x="300218" y="847108"/>
                                </a:lnTo>
                                <a:lnTo>
                                  <a:pt x="316186" y="847108"/>
                                </a:lnTo>
                                <a:lnTo>
                                  <a:pt x="308427" y="839469"/>
                                </a:lnTo>
                                <a:lnTo>
                                  <a:pt x="323111" y="839469"/>
                                </a:lnTo>
                                <a:lnTo>
                                  <a:pt x="326021" y="836598"/>
                                </a:lnTo>
                                <a:lnTo>
                                  <a:pt x="326920" y="836598"/>
                                </a:lnTo>
                                <a:lnTo>
                                  <a:pt x="318881" y="828674"/>
                                </a:lnTo>
                                <a:lnTo>
                                  <a:pt x="334873" y="828674"/>
                                </a:lnTo>
                                <a:lnTo>
                                  <a:pt x="326968" y="820893"/>
                                </a:lnTo>
                                <a:lnTo>
                                  <a:pt x="341934" y="820893"/>
                                </a:lnTo>
                                <a:lnTo>
                                  <a:pt x="344692" y="818171"/>
                                </a:lnTo>
                                <a:lnTo>
                                  <a:pt x="345590" y="818171"/>
                                </a:lnTo>
                                <a:lnTo>
                                  <a:pt x="337563" y="810259"/>
                                </a:lnTo>
                                <a:lnTo>
                                  <a:pt x="353579" y="810259"/>
                                </a:lnTo>
                                <a:lnTo>
                                  <a:pt x="345392" y="802200"/>
                                </a:lnTo>
                                <a:close/>
                              </a:path>
                              <a:path w="522605" h="1247140">
                                <a:moveTo>
                                  <a:pt x="337582" y="847108"/>
                                </a:moveTo>
                                <a:lnTo>
                                  <a:pt x="336275" y="848359"/>
                                </a:lnTo>
                                <a:lnTo>
                                  <a:pt x="319208" y="865183"/>
                                </a:lnTo>
                                <a:lnTo>
                                  <a:pt x="318923" y="865546"/>
                                </a:lnTo>
                                <a:lnTo>
                                  <a:pt x="327103" y="873609"/>
                                </a:lnTo>
                                <a:lnTo>
                                  <a:pt x="326640" y="873609"/>
                                </a:lnTo>
                                <a:lnTo>
                                  <a:pt x="334831" y="865546"/>
                                </a:lnTo>
                                <a:lnTo>
                                  <a:pt x="334546" y="865183"/>
                                </a:lnTo>
                                <a:lnTo>
                                  <a:pt x="327067" y="857820"/>
                                </a:lnTo>
                                <a:lnTo>
                                  <a:pt x="342678" y="857820"/>
                                </a:lnTo>
                                <a:lnTo>
                                  <a:pt x="345542" y="855001"/>
                                </a:lnTo>
                                <a:lnTo>
                                  <a:pt x="344005" y="853439"/>
                                </a:lnTo>
                                <a:lnTo>
                                  <a:pt x="337582" y="847108"/>
                                </a:lnTo>
                                <a:close/>
                              </a:path>
                              <a:path w="522605" h="1247140">
                                <a:moveTo>
                                  <a:pt x="374946" y="847108"/>
                                </a:moveTo>
                                <a:lnTo>
                                  <a:pt x="373639" y="848359"/>
                                </a:lnTo>
                                <a:lnTo>
                                  <a:pt x="356572" y="865183"/>
                                </a:lnTo>
                                <a:lnTo>
                                  <a:pt x="356287" y="865546"/>
                                </a:lnTo>
                                <a:lnTo>
                                  <a:pt x="364467" y="873609"/>
                                </a:lnTo>
                                <a:lnTo>
                                  <a:pt x="364052" y="873609"/>
                                </a:lnTo>
                                <a:lnTo>
                                  <a:pt x="372242" y="865546"/>
                                </a:lnTo>
                                <a:lnTo>
                                  <a:pt x="371958" y="865183"/>
                                </a:lnTo>
                                <a:lnTo>
                                  <a:pt x="364479" y="857820"/>
                                </a:lnTo>
                                <a:lnTo>
                                  <a:pt x="380090" y="857820"/>
                                </a:lnTo>
                                <a:lnTo>
                                  <a:pt x="382954" y="855001"/>
                                </a:lnTo>
                                <a:lnTo>
                                  <a:pt x="374946" y="847108"/>
                                </a:lnTo>
                                <a:close/>
                              </a:path>
                              <a:path w="522605" h="1247140">
                                <a:moveTo>
                                  <a:pt x="412310" y="847108"/>
                                </a:moveTo>
                                <a:lnTo>
                                  <a:pt x="393980" y="865183"/>
                                </a:lnTo>
                                <a:lnTo>
                                  <a:pt x="393651" y="865546"/>
                                </a:lnTo>
                                <a:lnTo>
                                  <a:pt x="401831" y="873609"/>
                                </a:lnTo>
                                <a:lnTo>
                                  <a:pt x="401400" y="873609"/>
                                </a:lnTo>
                                <a:lnTo>
                                  <a:pt x="409595" y="865546"/>
                                </a:lnTo>
                                <a:lnTo>
                                  <a:pt x="409738" y="865546"/>
                                </a:lnTo>
                                <a:lnTo>
                                  <a:pt x="401891" y="857820"/>
                                </a:lnTo>
                                <a:lnTo>
                                  <a:pt x="417446" y="857820"/>
                                </a:lnTo>
                                <a:lnTo>
                                  <a:pt x="420312" y="855001"/>
                                </a:lnTo>
                                <a:lnTo>
                                  <a:pt x="412310" y="847108"/>
                                </a:lnTo>
                                <a:close/>
                              </a:path>
                              <a:path w="522605" h="1247140">
                                <a:moveTo>
                                  <a:pt x="517941" y="779779"/>
                                </a:moveTo>
                                <a:lnTo>
                                  <a:pt x="431015" y="865546"/>
                                </a:lnTo>
                                <a:lnTo>
                                  <a:pt x="439195" y="873609"/>
                                </a:lnTo>
                                <a:lnTo>
                                  <a:pt x="438868" y="873609"/>
                                </a:lnTo>
                                <a:lnTo>
                                  <a:pt x="447060" y="865546"/>
                                </a:lnTo>
                                <a:lnTo>
                                  <a:pt x="447335" y="865546"/>
                                </a:lnTo>
                                <a:lnTo>
                                  <a:pt x="439506" y="857820"/>
                                </a:lnTo>
                                <a:lnTo>
                                  <a:pt x="454908" y="857820"/>
                                </a:lnTo>
                                <a:lnTo>
                                  <a:pt x="457772" y="855001"/>
                                </a:lnTo>
                                <a:lnTo>
                                  <a:pt x="458823" y="855001"/>
                                </a:lnTo>
                                <a:lnTo>
                                  <a:pt x="450795" y="847108"/>
                                </a:lnTo>
                                <a:lnTo>
                                  <a:pt x="465971" y="847108"/>
                                </a:lnTo>
                                <a:lnTo>
                                  <a:pt x="458231" y="839469"/>
                                </a:lnTo>
                                <a:lnTo>
                                  <a:pt x="473550" y="839469"/>
                                </a:lnTo>
                                <a:lnTo>
                                  <a:pt x="476467" y="836598"/>
                                </a:lnTo>
                                <a:lnTo>
                                  <a:pt x="477664" y="836598"/>
                                </a:lnTo>
                                <a:lnTo>
                                  <a:pt x="469625" y="828674"/>
                                </a:lnTo>
                                <a:lnTo>
                                  <a:pt x="485810" y="828674"/>
                                </a:lnTo>
                                <a:lnTo>
                                  <a:pt x="477906" y="820893"/>
                                </a:lnTo>
                                <a:lnTo>
                                  <a:pt x="492422" y="820893"/>
                                </a:lnTo>
                                <a:lnTo>
                                  <a:pt x="495187" y="818171"/>
                                </a:lnTo>
                                <a:lnTo>
                                  <a:pt x="496334" y="818171"/>
                                </a:lnTo>
                                <a:lnTo>
                                  <a:pt x="488307" y="810259"/>
                                </a:lnTo>
                                <a:lnTo>
                                  <a:pt x="504516" y="810259"/>
                                </a:lnTo>
                                <a:lnTo>
                                  <a:pt x="496329" y="802200"/>
                                </a:lnTo>
                                <a:lnTo>
                                  <a:pt x="511411" y="802200"/>
                                </a:lnTo>
                                <a:lnTo>
                                  <a:pt x="514160" y="799494"/>
                                </a:lnTo>
                                <a:lnTo>
                                  <a:pt x="514750" y="799494"/>
                                </a:lnTo>
                                <a:lnTo>
                                  <a:pt x="506964" y="791819"/>
                                </a:lnTo>
                                <a:lnTo>
                                  <a:pt x="521287" y="791819"/>
                                </a:lnTo>
                                <a:lnTo>
                                  <a:pt x="521287" y="789939"/>
                                </a:lnTo>
                                <a:lnTo>
                                  <a:pt x="515024" y="783774"/>
                                </a:lnTo>
                                <a:lnTo>
                                  <a:pt x="521449" y="783774"/>
                                </a:lnTo>
                                <a:lnTo>
                                  <a:pt x="517941" y="779779"/>
                                </a:lnTo>
                                <a:close/>
                              </a:path>
                              <a:path w="522605" h="1247140">
                                <a:moveTo>
                                  <a:pt x="518325" y="855001"/>
                                </a:moveTo>
                                <a:lnTo>
                                  <a:pt x="517645" y="855001"/>
                                </a:lnTo>
                                <a:lnTo>
                                  <a:pt x="507308" y="865183"/>
                                </a:lnTo>
                                <a:lnTo>
                                  <a:pt x="507031" y="865546"/>
                                </a:lnTo>
                                <a:lnTo>
                                  <a:pt x="515212" y="873609"/>
                                </a:lnTo>
                                <a:lnTo>
                                  <a:pt x="514975" y="873609"/>
                                </a:lnTo>
                                <a:lnTo>
                                  <a:pt x="521287" y="867409"/>
                                </a:lnTo>
                                <a:lnTo>
                                  <a:pt x="521287" y="863599"/>
                                </a:lnTo>
                                <a:lnTo>
                                  <a:pt x="515416" y="857820"/>
                                </a:lnTo>
                                <a:lnTo>
                                  <a:pt x="521287" y="857820"/>
                                </a:lnTo>
                                <a:lnTo>
                                  <a:pt x="521287" y="857349"/>
                                </a:lnTo>
                                <a:lnTo>
                                  <a:pt x="521418" y="857349"/>
                                </a:lnTo>
                                <a:lnTo>
                                  <a:pt x="518325" y="855001"/>
                                </a:lnTo>
                                <a:close/>
                              </a:path>
                              <a:path w="522605" h="1247140">
                                <a:moveTo>
                                  <a:pt x="477097" y="858088"/>
                                </a:moveTo>
                                <a:lnTo>
                                  <a:pt x="469890" y="865183"/>
                                </a:lnTo>
                                <a:lnTo>
                                  <a:pt x="469547" y="865546"/>
                                </a:lnTo>
                                <a:lnTo>
                                  <a:pt x="477027" y="872900"/>
                                </a:lnTo>
                                <a:lnTo>
                                  <a:pt x="484494" y="865546"/>
                                </a:lnTo>
                                <a:lnTo>
                                  <a:pt x="484653" y="865546"/>
                                </a:lnTo>
                                <a:lnTo>
                                  <a:pt x="477097" y="858088"/>
                                </a:lnTo>
                                <a:close/>
                              </a:path>
                              <a:path w="522605" h="1247140">
                                <a:moveTo>
                                  <a:pt x="14309" y="847108"/>
                                </a:moveTo>
                                <a:lnTo>
                                  <a:pt x="13003" y="848359"/>
                                </a:lnTo>
                                <a:lnTo>
                                  <a:pt x="6256" y="855001"/>
                                </a:lnTo>
                                <a:lnTo>
                                  <a:pt x="6752" y="855001"/>
                                </a:lnTo>
                                <a:lnTo>
                                  <a:pt x="17472" y="865546"/>
                                </a:lnTo>
                                <a:lnTo>
                                  <a:pt x="17720" y="865183"/>
                                </a:lnTo>
                                <a:lnTo>
                                  <a:pt x="25189" y="857820"/>
                                </a:lnTo>
                                <a:lnTo>
                                  <a:pt x="14309" y="847108"/>
                                </a:lnTo>
                                <a:close/>
                              </a:path>
                              <a:path w="522605" h="1247140">
                                <a:moveTo>
                                  <a:pt x="111452" y="772800"/>
                                </a:moveTo>
                                <a:lnTo>
                                  <a:pt x="25189" y="857820"/>
                                </a:lnTo>
                                <a:lnTo>
                                  <a:pt x="33034" y="865546"/>
                                </a:lnTo>
                                <a:lnTo>
                                  <a:pt x="33326" y="865183"/>
                                </a:lnTo>
                                <a:lnTo>
                                  <a:pt x="43668" y="855001"/>
                                </a:lnTo>
                                <a:lnTo>
                                  <a:pt x="44215" y="855001"/>
                                </a:lnTo>
                                <a:lnTo>
                                  <a:pt x="36187" y="847108"/>
                                </a:lnTo>
                                <a:lnTo>
                                  <a:pt x="52889" y="847108"/>
                                </a:lnTo>
                                <a:lnTo>
                                  <a:pt x="45149" y="839469"/>
                                </a:lnTo>
                                <a:lnTo>
                                  <a:pt x="59445" y="839469"/>
                                </a:lnTo>
                                <a:lnTo>
                                  <a:pt x="62362" y="836598"/>
                                </a:lnTo>
                                <a:lnTo>
                                  <a:pt x="62980" y="836598"/>
                                </a:lnTo>
                                <a:lnTo>
                                  <a:pt x="54918" y="828674"/>
                                </a:lnTo>
                                <a:lnTo>
                                  <a:pt x="71572" y="828674"/>
                                </a:lnTo>
                                <a:lnTo>
                                  <a:pt x="63683" y="820893"/>
                                </a:lnTo>
                                <a:lnTo>
                                  <a:pt x="78315" y="820893"/>
                                </a:lnTo>
                                <a:lnTo>
                                  <a:pt x="81080" y="818171"/>
                                </a:lnTo>
                                <a:lnTo>
                                  <a:pt x="82754" y="818171"/>
                                </a:lnTo>
                                <a:lnTo>
                                  <a:pt x="74727" y="810259"/>
                                </a:lnTo>
                                <a:lnTo>
                                  <a:pt x="90406" y="810259"/>
                                </a:lnTo>
                                <a:lnTo>
                                  <a:pt x="82220" y="802200"/>
                                </a:lnTo>
                                <a:lnTo>
                                  <a:pt x="97303" y="802200"/>
                                </a:lnTo>
                                <a:lnTo>
                                  <a:pt x="100051" y="799494"/>
                                </a:lnTo>
                                <a:lnTo>
                                  <a:pt x="101170" y="799494"/>
                                </a:lnTo>
                                <a:lnTo>
                                  <a:pt x="93384" y="791819"/>
                                </a:lnTo>
                                <a:lnTo>
                                  <a:pt x="109087" y="791819"/>
                                </a:lnTo>
                                <a:lnTo>
                                  <a:pt x="100915" y="783774"/>
                                </a:lnTo>
                                <a:lnTo>
                                  <a:pt x="116020" y="783774"/>
                                </a:lnTo>
                                <a:lnTo>
                                  <a:pt x="119071" y="780771"/>
                                </a:lnTo>
                                <a:lnTo>
                                  <a:pt x="119539" y="780771"/>
                                </a:lnTo>
                                <a:lnTo>
                                  <a:pt x="111452" y="772800"/>
                                </a:lnTo>
                                <a:close/>
                              </a:path>
                              <a:path w="522605" h="1247140">
                                <a:moveTo>
                                  <a:pt x="90262" y="847108"/>
                                </a:moveTo>
                                <a:lnTo>
                                  <a:pt x="89098" y="847108"/>
                                </a:lnTo>
                                <a:lnTo>
                                  <a:pt x="81080" y="855001"/>
                                </a:lnTo>
                                <a:lnTo>
                                  <a:pt x="81705" y="855001"/>
                                </a:lnTo>
                                <a:lnTo>
                                  <a:pt x="92434" y="865546"/>
                                </a:lnTo>
                                <a:lnTo>
                                  <a:pt x="92678" y="865183"/>
                                </a:lnTo>
                                <a:lnTo>
                                  <a:pt x="100645" y="857349"/>
                                </a:lnTo>
                                <a:lnTo>
                                  <a:pt x="90262" y="847108"/>
                                </a:lnTo>
                                <a:close/>
                              </a:path>
                              <a:path w="522605" h="1247140">
                                <a:moveTo>
                                  <a:pt x="149455" y="810259"/>
                                </a:moveTo>
                                <a:lnTo>
                                  <a:pt x="148536" y="810259"/>
                                </a:lnTo>
                                <a:lnTo>
                                  <a:pt x="100645" y="857349"/>
                                </a:lnTo>
                                <a:lnTo>
                                  <a:pt x="108955" y="865546"/>
                                </a:lnTo>
                                <a:lnTo>
                                  <a:pt x="108809" y="865546"/>
                                </a:lnTo>
                                <a:lnTo>
                                  <a:pt x="119493" y="855001"/>
                                </a:lnTo>
                                <a:lnTo>
                                  <a:pt x="120118" y="855001"/>
                                </a:lnTo>
                                <a:lnTo>
                                  <a:pt x="112110" y="847108"/>
                                </a:lnTo>
                                <a:lnTo>
                                  <a:pt x="127837" y="847108"/>
                                </a:lnTo>
                                <a:lnTo>
                                  <a:pt x="120078" y="839469"/>
                                </a:lnTo>
                                <a:lnTo>
                                  <a:pt x="135231" y="839469"/>
                                </a:lnTo>
                                <a:lnTo>
                                  <a:pt x="138141" y="836598"/>
                                </a:lnTo>
                                <a:lnTo>
                                  <a:pt x="138812" y="836598"/>
                                </a:lnTo>
                                <a:lnTo>
                                  <a:pt x="130773" y="828674"/>
                                </a:lnTo>
                                <a:lnTo>
                                  <a:pt x="146524" y="828674"/>
                                </a:lnTo>
                                <a:lnTo>
                                  <a:pt x="138620" y="820893"/>
                                </a:lnTo>
                                <a:lnTo>
                                  <a:pt x="154054" y="820893"/>
                                </a:lnTo>
                                <a:lnTo>
                                  <a:pt x="156812" y="818171"/>
                                </a:lnTo>
                                <a:lnTo>
                                  <a:pt x="157482" y="818171"/>
                                </a:lnTo>
                                <a:lnTo>
                                  <a:pt x="149455" y="810259"/>
                                </a:lnTo>
                                <a:close/>
                              </a:path>
                              <a:path w="522605" h="1247140">
                                <a:moveTo>
                                  <a:pt x="127837" y="847108"/>
                                </a:moveTo>
                                <a:lnTo>
                                  <a:pt x="127491" y="847108"/>
                                </a:lnTo>
                                <a:lnTo>
                                  <a:pt x="119493" y="855001"/>
                                </a:lnTo>
                                <a:lnTo>
                                  <a:pt x="120118" y="855001"/>
                                </a:lnTo>
                                <a:lnTo>
                                  <a:pt x="130815" y="865546"/>
                                </a:lnTo>
                                <a:lnTo>
                                  <a:pt x="131100" y="865183"/>
                                </a:lnTo>
                                <a:lnTo>
                                  <a:pt x="138569" y="857820"/>
                                </a:lnTo>
                                <a:lnTo>
                                  <a:pt x="138719" y="857820"/>
                                </a:lnTo>
                                <a:lnTo>
                                  <a:pt x="127837" y="847108"/>
                                </a:lnTo>
                                <a:close/>
                              </a:path>
                              <a:path w="522605" h="1247140">
                                <a:moveTo>
                                  <a:pt x="154330" y="857820"/>
                                </a:moveTo>
                                <a:lnTo>
                                  <a:pt x="138719" y="857820"/>
                                </a:lnTo>
                                <a:lnTo>
                                  <a:pt x="146566" y="865546"/>
                                </a:lnTo>
                                <a:lnTo>
                                  <a:pt x="146851" y="865183"/>
                                </a:lnTo>
                                <a:lnTo>
                                  <a:pt x="154330" y="857820"/>
                                </a:lnTo>
                                <a:close/>
                              </a:path>
                              <a:path w="522605" h="1247140">
                                <a:moveTo>
                                  <a:pt x="165249" y="847108"/>
                                </a:moveTo>
                                <a:lnTo>
                                  <a:pt x="163940" y="848359"/>
                                </a:lnTo>
                                <a:lnTo>
                                  <a:pt x="157193" y="855001"/>
                                </a:lnTo>
                                <a:lnTo>
                                  <a:pt x="157482" y="855001"/>
                                </a:lnTo>
                                <a:lnTo>
                                  <a:pt x="168179" y="865546"/>
                                </a:lnTo>
                                <a:lnTo>
                                  <a:pt x="168464" y="865183"/>
                                </a:lnTo>
                                <a:lnTo>
                                  <a:pt x="175933" y="857820"/>
                                </a:lnTo>
                                <a:lnTo>
                                  <a:pt x="176130" y="857820"/>
                                </a:lnTo>
                                <a:lnTo>
                                  <a:pt x="165249" y="847108"/>
                                </a:lnTo>
                                <a:close/>
                              </a:path>
                              <a:path w="522605" h="1247140">
                                <a:moveTo>
                                  <a:pt x="191741" y="857820"/>
                                </a:moveTo>
                                <a:lnTo>
                                  <a:pt x="176130" y="857820"/>
                                </a:lnTo>
                                <a:lnTo>
                                  <a:pt x="183978" y="865546"/>
                                </a:lnTo>
                                <a:lnTo>
                                  <a:pt x="184263" y="865183"/>
                                </a:lnTo>
                                <a:lnTo>
                                  <a:pt x="191741" y="857820"/>
                                </a:lnTo>
                                <a:close/>
                              </a:path>
                              <a:path w="522605" h="1247140">
                                <a:moveTo>
                                  <a:pt x="202661" y="847108"/>
                                </a:moveTo>
                                <a:lnTo>
                                  <a:pt x="201352" y="848359"/>
                                </a:lnTo>
                                <a:lnTo>
                                  <a:pt x="194605" y="855001"/>
                                </a:lnTo>
                                <a:lnTo>
                                  <a:pt x="194846" y="855001"/>
                                </a:lnTo>
                                <a:lnTo>
                                  <a:pt x="205543" y="865546"/>
                                </a:lnTo>
                                <a:lnTo>
                                  <a:pt x="205828" y="865183"/>
                                </a:lnTo>
                                <a:lnTo>
                                  <a:pt x="213297" y="857820"/>
                                </a:lnTo>
                                <a:lnTo>
                                  <a:pt x="213542" y="857820"/>
                                </a:lnTo>
                                <a:lnTo>
                                  <a:pt x="202661" y="847108"/>
                                </a:lnTo>
                                <a:close/>
                              </a:path>
                              <a:path w="522605" h="1247140">
                                <a:moveTo>
                                  <a:pt x="229153" y="857820"/>
                                </a:moveTo>
                                <a:lnTo>
                                  <a:pt x="213542" y="857820"/>
                                </a:lnTo>
                                <a:lnTo>
                                  <a:pt x="221390" y="865546"/>
                                </a:lnTo>
                                <a:lnTo>
                                  <a:pt x="221674" y="865183"/>
                                </a:lnTo>
                                <a:lnTo>
                                  <a:pt x="229153" y="857820"/>
                                </a:lnTo>
                                <a:close/>
                              </a:path>
                              <a:path w="522605" h="1247140">
                                <a:moveTo>
                                  <a:pt x="240772" y="847108"/>
                                </a:moveTo>
                                <a:lnTo>
                                  <a:pt x="240035" y="847108"/>
                                </a:lnTo>
                                <a:lnTo>
                                  <a:pt x="232017" y="855001"/>
                                </a:lnTo>
                                <a:lnTo>
                                  <a:pt x="232210" y="855001"/>
                                </a:lnTo>
                                <a:lnTo>
                                  <a:pt x="242907" y="865546"/>
                                </a:lnTo>
                                <a:lnTo>
                                  <a:pt x="243192" y="865183"/>
                                </a:lnTo>
                                <a:lnTo>
                                  <a:pt x="251139" y="857349"/>
                                </a:lnTo>
                                <a:lnTo>
                                  <a:pt x="240772" y="847108"/>
                                </a:lnTo>
                                <a:close/>
                              </a:path>
                              <a:path w="522605" h="1247140">
                                <a:moveTo>
                                  <a:pt x="278091" y="847108"/>
                                </a:moveTo>
                                <a:lnTo>
                                  <a:pt x="277446" y="847108"/>
                                </a:lnTo>
                                <a:lnTo>
                                  <a:pt x="269428" y="855001"/>
                                </a:lnTo>
                                <a:lnTo>
                                  <a:pt x="270246" y="855001"/>
                                </a:lnTo>
                                <a:lnTo>
                                  <a:pt x="280970" y="865546"/>
                                </a:lnTo>
                                <a:lnTo>
                                  <a:pt x="281255" y="865183"/>
                                </a:lnTo>
                                <a:lnTo>
                                  <a:pt x="288743" y="857820"/>
                                </a:lnTo>
                                <a:lnTo>
                                  <a:pt x="288945" y="857820"/>
                                </a:lnTo>
                                <a:lnTo>
                                  <a:pt x="278091" y="847108"/>
                                </a:lnTo>
                                <a:close/>
                              </a:path>
                              <a:path w="522605" h="1247140">
                                <a:moveTo>
                                  <a:pt x="304517" y="857820"/>
                                </a:moveTo>
                                <a:lnTo>
                                  <a:pt x="288945" y="857820"/>
                                </a:lnTo>
                                <a:lnTo>
                                  <a:pt x="296773" y="865546"/>
                                </a:lnTo>
                                <a:lnTo>
                                  <a:pt x="297057" y="865183"/>
                                </a:lnTo>
                                <a:lnTo>
                                  <a:pt x="304517" y="857820"/>
                                </a:lnTo>
                                <a:close/>
                              </a:path>
                              <a:path w="522605" h="1247140">
                                <a:moveTo>
                                  <a:pt x="316186" y="847108"/>
                                </a:moveTo>
                                <a:lnTo>
                                  <a:pt x="315372" y="847108"/>
                                </a:lnTo>
                                <a:lnTo>
                                  <a:pt x="307374" y="855001"/>
                                </a:lnTo>
                                <a:lnTo>
                                  <a:pt x="308226" y="855001"/>
                                </a:lnTo>
                                <a:lnTo>
                                  <a:pt x="318923" y="865546"/>
                                </a:lnTo>
                                <a:lnTo>
                                  <a:pt x="319208" y="865183"/>
                                </a:lnTo>
                                <a:lnTo>
                                  <a:pt x="326677" y="857820"/>
                                </a:lnTo>
                                <a:lnTo>
                                  <a:pt x="327067" y="857820"/>
                                </a:lnTo>
                                <a:lnTo>
                                  <a:pt x="316186" y="847108"/>
                                </a:lnTo>
                                <a:close/>
                              </a:path>
                              <a:path w="522605" h="1247140">
                                <a:moveTo>
                                  <a:pt x="342678" y="857820"/>
                                </a:moveTo>
                                <a:lnTo>
                                  <a:pt x="327067" y="857820"/>
                                </a:lnTo>
                                <a:lnTo>
                                  <a:pt x="334915" y="865546"/>
                                </a:lnTo>
                                <a:lnTo>
                                  <a:pt x="335200" y="865183"/>
                                </a:lnTo>
                                <a:lnTo>
                                  <a:pt x="342678" y="857820"/>
                                </a:lnTo>
                                <a:close/>
                              </a:path>
                              <a:path w="522605" h="1247140">
                                <a:moveTo>
                                  <a:pt x="353598" y="847108"/>
                                </a:moveTo>
                                <a:lnTo>
                                  <a:pt x="352289" y="848359"/>
                                </a:lnTo>
                                <a:lnTo>
                                  <a:pt x="347128" y="853439"/>
                                </a:lnTo>
                                <a:lnTo>
                                  <a:pt x="345590" y="855001"/>
                                </a:lnTo>
                                <a:lnTo>
                                  <a:pt x="356287" y="865546"/>
                                </a:lnTo>
                                <a:lnTo>
                                  <a:pt x="356572" y="865183"/>
                                </a:lnTo>
                                <a:lnTo>
                                  <a:pt x="364041" y="857820"/>
                                </a:lnTo>
                                <a:lnTo>
                                  <a:pt x="364479" y="857820"/>
                                </a:lnTo>
                                <a:lnTo>
                                  <a:pt x="353598" y="847108"/>
                                </a:lnTo>
                                <a:close/>
                              </a:path>
                              <a:path w="522605" h="1247140">
                                <a:moveTo>
                                  <a:pt x="380090" y="857820"/>
                                </a:moveTo>
                                <a:lnTo>
                                  <a:pt x="364479" y="857820"/>
                                </a:lnTo>
                                <a:lnTo>
                                  <a:pt x="372327" y="865546"/>
                                </a:lnTo>
                                <a:lnTo>
                                  <a:pt x="372612" y="865183"/>
                                </a:lnTo>
                                <a:lnTo>
                                  <a:pt x="380090" y="857820"/>
                                </a:lnTo>
                                <a:close/>
                              </a:path>
                              <a:path w="522605" h="1247140">
                                <a:moveTo>
                                  <a:pt x="391009" y="847108"/>
                                </a:moveTo>
                                <a:lnTo>
                                  <a:pt x="389700" y="848359"/>
                                </a:lnTo>
                                <a:lnTo>
                                  <a:pt x="382954" y="855001"/>
                                </a:lnTo>
                                <a:lnTo>
                                  <a:pt x="393651" y="865546"/>
                                </a:lnTo>
                                <a:lnTo>
                                  <a:pt x="393980" y="865183"/>
                                </a:lnTo>
                                <a:lnTo>
                                  <a:pt x="401446" y="857820"/>
                                </a:lnTo>
                                <a:lnTo>
                                  <a:pt x="401891" y="857820"/>
                                </a:lnTo>
                                <a:lnTo>
                                  <a:pt x="391009" y="847108"/>
                                </a:lnTo>
                                <a:close/>
                              </a:path>
                              <a:path w="522605" h="1247140">
                                <a:moveTo>
                                  <a:pt x="417446" y="857820"/>
                                </a:moveTo>
                                <a:lnTo>
                                  <a:pt x="401891" y="857820"/>
                                </a:lnTo>
                                <a:lnTo>
                                  <a:pt x="409738" y="865546"/>
                                </a:lnTo>
                                <a:lnTo>
                                  <a:pt x="409595" y="865546"/>
                                </a:lnTo>
                                <a:lnTo>
                                  <a:pt x="417446" y="857820"/>
                                </a:lnTo>
                                <a:close/>
                              </a:path>
                              <a:path w="522605" h="1247140">
                                <a:moveTo>
                                  <a:pt x="428652" y="847108"/>
                                </a:moveTo>
                                <a:lnTo>
                                  <a:pt x="428334" y="847108"/>
                                </a:lnTo>
                                <a:lnTo>
                                  <a:pt x="420318" y="855001"/>
                                </a:lnTo>
                                <a:lnTo>
                                  <a:pt x="431015" y="865546"/>
                                </a:lnTo>
                                <a:lnTo>
                                  <a:pt x="438845" y="857820"/>
                                </a:lnTo>
                                <a:lnTo>
                                  <a:pt x="439506" y="857820"/>
                                </a:lnTo>
                                <a:lnTo>
                                  <a:pt x="428652" y="847108"/>
                                </a:lnTo>
                                <a:close/>
                              </a:path>
                              <a:path w="522605" h="1247140">
                                <a:moveTo>
                                  <a:pt x="454908" y="857820"/>
                                </a:moveTo>
                                <a:lnTo>
                                  <a:pt x="439506" y="857820"/>
                                </a:lnTo>
                                <a:lnTo>
                                  <a:pt x="447335" y="865546"/>
                                </a:lnTo>
                                <a:lnTo>
                                  <a:pt x="447060" y="865546"/>
                                </a:lnTo>
                                <a:lnTo>
                                  <a:pt x="454908" y="857820"/>
                                </a:lnTo>
                                <a:close/>
                              </a:path>
                              <a:path w="522605" h="1247140">
                                <a:moveTo>
                                  <a:pt x="465971" y="847108"/>
                                </a:moveTo>
                                <a:lnTo>
                                  <a:pt x="465790" y="847108"/>
                                </a:lnTo>
                                <a:lnTo>
                                  <a:pt x="457772" y="855001"/>
                                </a:lnTo>
                                <a:lnTo>
                                  <a:pt x="458823" y="855001"/>
                                </a:lnTo>
                                <a:lnTo>
                                  <a:pt x="469547" y="865546"/>
                                </a:lnTo>
                                <a:lnTo>
                                  <a:pt x="469890" y="865183"/>
                                </a:lnTo>
                                <a:lnTo>
                                  <a:pt x="477097" y="858088"/>
                                </a:lnTo>
                                <a:lnTo>
                                  <a:pt x="465971" y="847108"/>
                                </a:lnTo>
                                <a:close/>
                              </a:path>
                              <a:path w="522605" h="1247140">
                                <a:moveTo>
                                  <a:pt x="488326" y="847108"/>
                                </a:moveTo>
                                <a:lnTo>
                                  <a:pt x="486979" y="848359"/>
                                </a:lnTo>
                                <a:lnTo>
                                  <a:pt x="477097" y="858088"/>
                                </a:lnTo>
                                <a:lnTo>
                                  <a:pt x="484653" y="865546"/>
                                </a:lnTo>
                                <a:lnTo>
                                  <a:pt x="484494" y="865546"/>
                                </a:lnTo>
                                <a:lnTo>
                                  <a:pt x="495200" y="855001"/>
                                </a:lnTo>
                                <a:lnTo>
                                  <a:pt x="496334" y="855001"/>
                                </a:lnTo>
                                <a:lnTo>
                                  <a:pt x="488326" y="847108"/>
                                </a:lnTo>
                                <a:close/>
                              </a:path>
                              <a:path w="522605" h="1247140">
                                <a:moveTo>
                                  <a:pt x="504535" y="847108"/>
                                </a:moveTo>
                                <a:lnTo>
                                  <a:pt x="503215" y="847108"/>
                                </a:lnTo>
                                <a:lnTo>
                                  <a:pt x="495200" y="855001"/>
                                </a:lnTo>
                                <a:lnTo>
                                  <a:pt x="496334" y="855001"/>
                                </a:lnTo>
                                <a:lnTo>
                                  <a:pt x="507031" y="865546"/>
                                </a:lnTo>
                                <a:lnTo>
                                  <a:pt x="507308" y="865183"/>
                                </a:lnTo>
                                <a:lnTo>
                                  <a:pt x="514783" y="857820"/>
                                </a:lnTo>
                                <a:lnTo>
                                  <a:pt x="515416" y="857820"/>
                                </a:lnTo>
                                <a:lnTo>
                                  <a:pt x="504535" y="847108"/>
                                </a:lnTo>
                                <a:close/>
                              </a:path>
                              <a:path w="522605" h="1247140">
                                <a:moveTo>
                                  <a:pt x="300199" y="810259"/>
                                </a:moveTo>
                                <a:lnTo>
                                  <a:pt x="298911" y="810259"/>
                                </a:lnTo>
                                <a:lnTo>
                                  <a:pt x="251149" y="857349"/>
                                </a:lnTo>
                                <a:lnTo>
                                  <a:pt x="259086" y="865183"/>
                                </a:lnTo>
                                <a:lnTo>
                                  <a:pt x="269428" y="855001"/>
                                </a:lnTo>
                                <a:lnTo>
                                  <a:pt x="270246" y="855001"/>
                                </a:lnTo>
                                <a:lnTo>
                                  <a:pt x="262218" y="847108"/>
                                </a:lnTo>
                                <a:lnTo>
                                  <a:pt x="278091" y="847108"/>
                                </a:lnTo>
                                <a:lnTo>
                                  <a:pt x="270351" y="839469"/>
                                </a:lnTo>
                                <a:lnTo>
                                  <a:pt x="285206" y="839469"/>
                                </a:lnTo>
                                <a:lnTo>
                                  <a:pt x="288122" y="836598"/>
                                </a:lnTo>
                                <a:lnTo>
                                  <a:pt x="289556" y="836598"/>
                                </a:lnTo>
                                <a:lnTo>
                                  <a:pt x="281517" y="828674"/>
                                </a:lnTo>
                                <a:lnTo>
                                  <a:pt x="297461" y="828674"/>
                                </a:lnTo>
                                <a:lnTo>
                                  <a:pt x="289557" y="820893"/>
                                </a:lnTo>
                                <a:lnTo>
                                  <a:pt x="304075" y="820893"/>
                                </a:lnTo>
                                <a:lnTo>
                                  <a:pt x="306840" y="818171"/>
                                </a:lnTo>
                                <a:lnTo>
                                  <a:pt x="308226" y="818171"/>
                                </a:lnTo>
                                <a:lnTo>
                                  <a:pt x="300199" y="810259"/>
                                </a:lnTo>
                                <a:close/>
                              </a:path>
                              <a:path w="522605" h="1247140">
                                <a:moveTo>
                                  <a:pt x="78695" y="857349"/>
                                </a:moveTo>
                                <a:lnTo>
                                  <a:pt x="63265" y="857349"/>
                                </a:lnTo>
                                <a:lnTo>
                                  <a:pt x="70970" y="864954"/>
                                </a:lnTo>
                                <a:lnTo>
                                  <a:pt x="78695" y="857349"/>
                                </a:lnTo>
                                <a:close/>
                              </a:path>
                              <a:path w="522605" h="1247140">
                                <a:moveTo>
                                  <a:pt x="521287" y="857820"/>
                                </a:moveTo>
                                <a:lnTo>
                                  <a:pt x="515416" y="857820"/>
                                </a:lnTo>
                                <a:lnTo>
                                  <a:pt x="521287" y="863599"/>
                                </a:lnTo>
                                <a:lnTo>
                                  <a:pt x="521287" y="857820"/>
                                </a:lnTo>
                                <a:close/>
                              </a:path>
                              <a:path w="522605" h="1247140">
                                <a:moveTo>
                                  <a:pt x="0" y="848359"/>
                                </a:moveTo>
                                <a:lnTo>
                                  <a:pt x="0" y="853439"/>
                                </a:lnTo>
                                <a:lnTo>
                                  <a:pt x="4076" y="857349"/>
                                </a:lnTo>
                                <a:lnTo>
                                  <a:pt x="3871" y="857349"/>
                                </a:lnTo>
                                <a:lnTo>
                                  <a:pt x="6256" y="855001"/>
                                </a:lnTo>
                                <a:lnTo>
                                  <a:pt x="6752" y="855001"/>
                                </a:lnTo>
                                <a:lnTo>
                                  <a:pt x="0" y="848359"/>
                                </a:lnTo>
                                <a:close/>
                              </a:path>
                              <a:path w="522605" h="1247140">
                                <a:moveTo>
                                  <a:pt x="6552" y="839469"/>
                                </a:moveTo>
                                <a:lnTo>
                                  <a:pt x="5153" y="840739"/>
                                </a:lnTo>
                                <a:lnTo>
                                  <a:pt x="0" y="845819"/>
                                </a:lnTo>
                                <a:lnTo>
                                  <a:pt x="0" y="848359"/>
                                </a:lnTo>
                                <a:lnTo>
                                  <a:pt x="6752" y="855001"/>
                                </a:lnTo>
                                <a:lnTo>
                                  <a:pt x="6256" y="855001"/>
                                </a:lnTo>
                                <a:lnTo>
                                  <a:pt x="14274" y="847108"/>
                                </a:lnTo>
                                <a:lnTo>
                                  <a:pt x="13001" y="845819"/>
                                </a:lnTo>
                                <a:lnTo>
                                  <a:pt x="6552" y="839469"/>
                                </a:lnTo>
                                <a:close/>
                              </a:path>
                              <a:path w="522605" h="1247140">
                                <a:moveTo>
                                  <a:pt x="34212" y="828674"/>
                                </a:moveTo>
                                <a:lnTo>
                                  <a:pt x="32999" y="828674"/>
                                </a:lnTo>
                                <a:lnTo>
                                  <a:pt x="24950" y="836598"/>
                                </a:lnTo>
                                <a:lnTo>
                                  <a:pt x="25497" y="836598"/>
                                </a:lnTo>
                                <a:lnTo>
                                  <a:pt x="44215" y="855001"/>
                                </a:lnTo>
                                <a:lnTo>
                                  <a:pt x="43668" y="855001"/>
                                </a:lnTo>
                                <a:lnTo>
                                  <a:pt x="51686" y="847108"/>
                                </a:lnTo>
                                <a:lnTo>
                                  <a:pt x="36056" y="847108"/>
                                </a:lnTo>
                                <a:lnTo>
                                  <a:pt x="43805" y="839469"/>
                                </a:lnTo>
                                <a:lnTo>
                                  <a:pt x="45149" y="839469"/>
                                </a:lnTo>
                                <a:lnTo>
                                  <a:pt x="34212" y="828674"/>
                                </a:lnTo>
                                <a:close/>
                              </a:path>
                              <a:path w="522605" h="1247140">
                                <a:moveTo>
                                  <a:pt x="71572" y="828674"/>
                                </a:moveTo>
                                <a:lnTo>
                                  <a:pt x="70411" y="828674"/>
                                </a:lnTo>
                                <a:lnTo>
                                  <a:pt x="62362" y="836598"/>
                                </a:lnTo>
                                <a:lnTo>
                                  <a:pt x="62980" y="836598"/>
                                </a:lnTo>
                                <a:lnTo>
                                  <a:pt x="81705" y="855001"/>
                                </a:lnTo>
                                <a:lnTo>
                                  <a:pt x="81080" y="855001"/>
                                </a:lnTo>
                                <a:lnTo>
                                  <a:pt x="89098" y="847108"/>
                                </a:lnTo>
                                <a:lnTo>
                                  <a:pt x="73420" y="847108"/>
                                </a:lnTo>
                                <a:lnTo>
                                  <a:pt x="81169" y="839469"/>
                                </a:lnTo>
                                <a:lnTo>
                                  <a:pt x="82517" y="839469"/>
                                </a:lnTo>
                                <a:lnTo>
                                  <a:pt x="71572" y="828674"/>
                                </a:lnTo>
                                <a:close/>
                              </a:path>
                              <a:path w="522605" h="1247140">
                                <a:moveTo>
                                  <a:pt x="109112" y="828674"/>
                                </a:moveTo>
                                <a:lnTo>
                                  <a:pt x="107822" y="828674"/>
                                </a:lnTo>
                                <a:lnTo>
                                  <a:pt x="99774" y="836598"/>
                                </a:lnTo>
                                <a:lnTo>
                                  <a:pt x="101448" y="836598"/>
                                </a:lnTo>
                                <a:lnTo>
                                  <a:pt x="120118" y="855001"/>
                                </a:lnTo>
                                <a:lnTo>
                                  <a:pt x="119493" y="855001"/>
                                </a:lnTo>
                                <a:lnTo>
                                  <a:pt x="127491" y="847108"/>
                                </a:lnTo>
                                <a:lnTo>
                                  <a:pt x="111060" y="847108"/>
                                </a:lnTo>
                                <a:lnTo>
                                  <a:pt x="118829" y="839469"/>
                                </a:lnTo>
                                <a:lnTo>
                                  <a:pt x="120078" y="839469"/>
                                </a:lnTo>
                                <a:lnTo>
                                  <a:pt x="109112" y="828674"/>
                                </a:lnTo>
                                <a:close/>
                              </a:path>
                              <a:path w="522605" h="1247140">
                                <a:moveTo>
                                  <a:pt x="168137" y="828674"/>
                                </a:moveTo>
                                <a:lnTo>
                                  <a:pt x="150744" y="845819"/>
                                </a:lnTo>
                                <a:lnTo>
                                  <a:pt x="149474" y="847108"/>
                                </a:lnTo>
                                <a:lnTo>
                                  <a:pt x="157482" y="855001"/>
                                </a:lnTo>
                                <a:lnTo>
                                  <a:pt x="157193" y="855001"/>
                                </a:lnTo>
                                <a:lnTo>
                                  <a:pt x="165211" y="847108"/>
                                </a:lnTo>
                                <a:lnTo>
                                  <a:pt x="163940" y="845819"/>
                                </a:lnTo>
                                <a:lnTo>
                                  <a:pt x="157490" y="839469"/>
                                </a:lnTo>
                                <a:lnTo>
                                  <a:pt x="172970" y="839469"/>
                                </a:lnTo>
                                <a:lnTo>
                                  <a:pt x="175887" y="836598"/>
                                </a:lnTo>
                                <a:lnTo>
                                  <a:pt x="176176" y="836598"/>
                                </a:lnTo>
                                <a:lnTo>
                                  <a:pt x="168137" y="828674"/>
                                </a:lnTo>
                                <a:close/>
                              </a:path>
                              <a:path w="522605" h="1247140">
                                <a:moveTo>
                                  <a:pt x="205501" y="828674"/>
                                </a:moveTo>
                                <a:lnTo>
                                  <a:pt x="188108" y="845819"/>
                                </a:lnTo>
                                <a:lnTo>
                                  <a:pt x="186838" y="847108"/>
                                </a:lnTo>
                                <a:lnTo>
                                  <a:pt x="194846" y="855001"/>
                                </a:lnTo>
                                <a:lnTo>
                                  <a:pt x="194605" y="855001"/>
                                </a:lnTo>
                                <a:lnTo>
                                  <a:pt x="202623" y="847108"/>
                                </a:lnTo>
                                <a:lnTo>
                                  <a:pt x="201352" y="845819"/>
                                </a:lnTo>
                                <a:lnTo>
                                  <a:pt x="194901" y="839469"/>
                                </a:lnTo>
                                <a:lnTo>
                                  <a:pt x="210382" y="839469"/>
                                </a:lnTo>
                                <a:lnTo>
                                  <a:pt x="213299" y="836598"/>
                                </a:lnTo>
                                <a:lnTo>
                                  <a:pt x="213540" y="836598"/>
                                </a:lnTo>
                                <a:lnTo>
                                  <a:pt x="205501" y="828674"/>
                                </a:lnTo>
                                <a:close/>
                              </a:path>
                              <a:path w="522605" h="1247140">
                                <a:moveTo>
                                  <a:pt x="299561" y="772800"/>
                                </a:moveTo>
                                <a:lnTo>
                                  <a:pt x="225472" y="845819"/>
                                </a:lnTo>
                                <a:lnTo>
                                  <a:pt x="224202" y="847108"/>
                                </a:lnTo>
                                <a:lnTo>
                                  <a:pt x="232210" y="855001"/>
                                </a:lnTo>
                                <a:lnTo>
                                  <a:pt x="232017" y="855001"/>
                                </a:lnTo>
                                <a:lnTo>
                                  <a:pt x="240035" y="847108"/>
                                </a:lnTo>
                                <a:lnTo>
                                  <a:pt x="240772" y="847108"/>
                                </a:lnTo>
                                <a:lnTo>
                                  <a:pt x="233032" y="839469"/>
                                </a:lnTo>
                                <a:lnTo>
                                  <a:pt x="247794" y="839469"/>
                                </a:lnTo>
                                <a:lnTo>
                                  <a:pt x="250711" y="836598"/>
                                </a:lnTo>
                                <a:lnTo>
                                  <a:pt x="251529" y="836598"/>
                                </a:lnTo>
                                <a:lnTo>
                                  <a:pt x="243471" y="828674"/>
                                </a:lnTo>
                                <a:lnTo>
                                  <a:pt x="259412" y="828674"/>
                                </a:lnTo>
                                <a:lnTo>
                                  <a:pt x="251528" y="820893"/>
                                </a:lnTo>
                                <a:lnTo>
                                  <a:pt x="266664" y="820893"/>
                                </a:lnTo>
                                <a:lnTo>
                                  <a:pt x="269428" y="818171"/>
                                </a:lnTo>
                                <a:lnTo>
                                  <a:pt x="270862" y="818171"/>
                                </a:lnTo>
                                <a:lnTo>
                                  <a:pt x="262835" y="810259"/>
                                </a:lnTo>
                                <a:lnTo>
                                  <a:pt x="278755" y="810259"/>
                                </a:lnTo>
                                <a:lnTo>
                                  <a:pt x="270569" y="802200"/>
                                </a:lnTo>
                                <a:lnTo>
                                  <a:pt x="285652" y="802200"/>
                                </a:lnTo>
                                <a:lnTo>
                                  <a:pt x="288400" y="799494"/>
                                </a:lnTo>
                                <a:lnTo>
                                  <a:pt x="289278" y="799494"/>
                                </a:lnTo>
                                <a:lnTo>
                                  <a:pt x="281492" y="791819"/>
                                </a:lnTo>
                                <a:lnTo>
                                  <a:pt x="297435" y="791819"/>
                                </a:lnTo>
                                <a:lnTo>
                                  <a:pt x="289263" y="783774"/>
                                </a:lnTo>
                                <a:lnTo>
                                  <a:pt x="304369" y="783774"/>
                                </a:lnTo>
                                <a:lnTo>
                                  <a:pt x="307420" y="780771"/>
                                </a:lnTo>
                                <a:lnTo>
                                  <a:pt x="307647" y="780771"/>
                                </a:lnTo>
                                <a:lnTo>
                                  <a:pt x="299561" y="772800"/>
                                </a:lnTo>
                                <a:close/>
                              </a:path>
                              <a:path w="522605" h="1247140">
                                <a:moveTo>
                                  <a:pt x="259412" y="828674"/>
                                </a:moveTo>
                                <a:lnTo>
                                  <a:pt x="258759" y="828674"/>
                                </a:lnTo>
                                <a:lnTo>
                                  <a:pt x="250711" y="836598"/>
                                </a:lnTo>
                                <a:lnTo>
                                  <a:pt x="251529" y="836598"/>
                                </a:lnTo>
                                <a:lnTo>
                                  <a:pt x="270246" y="855001"/>
                                </a:lnTo>
                                <a:lnTo>
                                  <a:pt x="269428" y="855001"/>
                                </a:lnTo>
                                <a:lnTo>
                                  <a:pt x="277446" y="847108"/>
                                </a:lnTo>
                                <a:lnTo>
                                  <a:pt x="261528" y="847108"/>
                                </a:lnTo>
                                <a:lnTo>
                                  <a:pt x="269278" y="839469"/>
                                </a:lnTo>
                                <a:lnTo>
                                  <a:pt x="270351" y="839469"/>
                                </a:lnTo>
                                <a:lnTo>
                                  <a:pt x="259412" y="828674"/>
                                </a:lnTo>
                                <a:close/>
                              </a:path>
                              <a:path w="522605" h="1247140">
                                <a:moveTo>
                                  <a:pt x="297461" y="828674"/>
                                </a:moveTo>
                                <a:lnTo>
                                  <a:pt x="296171" y="828674"/>
                                </a:lnTo>
                                <a:lnTo>
                                  <a:pt x="288122" y="836598"/>
                                </a:lnTo>
                                <a:lnTo>
                                  <a:pt x="289556" y="836598"/>
                                </a:lnTo>
                                <a:lnTo>
                                  <a:pt x="308226" y="855001"/>
                                </a:lnTo>
                                <a:lnTo>
                                  <a:pt x="307374" y="855001"/>
                                </a:lnTo>
                                <a:lnTo>
                                  <a:pt x="315372" y="847108"/>
                                </a:lnTo>
                                <a:lnTo>
                                  <a:pt x="299637" y="847108"/>
                                </a:lnTo>
                                <a:lnTo>
                                  <a:pt x="307406" y="839469"/>
                                </a:lnTo>
                                <a:lnTo>
                                  <a:pt x="308427" y="839469"/>
                                </a:lnTo>
                                <a:lnTo>
                                  <a:pt x="297461" y="828674"/>
                                </a:lnTo>
                                <a:close/>
                              </a:path>
                              <a:path w="522605" h="1247140">
                                <a:moveTo>
                                  <a:pt x="356245" y="828674"/>
                                </a:moveTo>
                                <a:lnTo>
                                  <a:pt x="338852" y="845819"/>
                                </a:lnTo>
                                <a:lnTo>
                                  <a:pt x="337582" y="847108"/>
                                </a:lnTo>
                                <a:lnTo>
                                  <a:pt x="345590" y="855001"/>
                                </a:lnTo>
                                <a:lnTo>
                                  <a:pt x="347128" y="853439"/>
                                </a:lnTo>
                                <a:lnTo>
                                  <a:pt x="353560" y="847108"/>
                                </a:lnTo>
                                <a:lnTo>
                                  <a:pt x="352289" y="845819"/>
                                </a:lnTo>
                                <a:lnTo>
                                  <a:pt x="345838" y="839469"/>
                                </a:lnTo>
                                <a:lnTo>
                                  <a:pt x="361319" y="839469"/>
                                </a:lnTo>
                                <a:lnTo>
                                  <a:pt x="364236" y="836598"/>
                                </a:lnTo>
                                <a:lnTo>
                                  <a:pt x="356245" y="828674"/>
                                </a:lnTo>
                                <a:close/>
                              </a:path>
                              <a:path w="522605" h="1247140">
                                <a:moveTo>
                                  <a:pt x="393609" y="828674"/>
                                </a:moveTo>
                                <a:lnTo>
                                  <a:pt x="376216" y="845819"/>
                                </a:lnTo>
                                <a:lnTo>
                                  <a:pt x="374946" y="847108"/>
                                </a:lnTo>
                                <a:lnTo>
                                  <a:pt x="382954" y="855001"/>
                                </a:lnTo>
                                <a:lnTo>
                                  <a:pt x="390972" y="847108"/>
                                </a:lnTo>
                                <a:lnTo>
                                  <a:pt x="389700" y="845819"/>
                                </a:lnTo>
                                <a:lnTo>
                                  <a:pt x="383250" y="839469"/>
                                </a:lnTo>
                                <a:lnTo>
                                  <a:pt x="398731" y="839469"/>
                                </a:lnTo>
                                <a:lnTo>
                                  <a:pt x="401648" y="836598"/>
                                </a:lnTo>
                                <a:lnTo>
                                  <a:pt x="393609" y="828674"/>
                                </a:lnTo>
                                <a:close/>
                              </a:path>
                              <a:path w="522605" h="1247140">
                                <a:moveTo>
                                  <a:pt x="487669" y="772800"/>
                                </a:moveTo>
                                <a:lnTo>
                                  <a:pt x="412310" y="847108"/>
                                </a:lnTo>
                                <a:lnTo>
                                  <a:pt x="420318" y="855001"/>
                                </a:lnTo>
                                <a:lnTo>
                                  <a:pt x="428334" y="847108"/>
                                </a:lnTo>
                                <a:lnTo>
                                  <a:pt x="428652" y="847108"/>
                                </a:lnTo>
                                <a:lnTo>
                                  <a:pt x="420912" y="839469"/>
                                </a:lnTo>
                                <a:lnTo>
                                  <a:pt x="436097" y="839469"/>
                                </a:lnTo>
                                <a:lnTo>
                                  <a:pt x="439015" y="836598"/>
                                </a:lnTo>
                                <a:lnTo>
                                  <a:pt x="440106" y="836598"/>
                                </a:lnTo>
                                <a:lnTo>
                                  <a:pt x="432048" y="828674"/>
                                </a:lnTo>
                                <a:lnTo>
                                  <a:pt x="447293" y="828674"/>
                                </a:lnTo>
                                <a:lnTo>
                                  <a:pt x="439408" y="820893"/>
                                </a:lnTo>
                                <a:lnTo>
                                  <a:pt x="454977" y="820893"/>
                                </a:lnTo>
                                <a:lnTo>
                                  <a:pt x="457743" y="818171"/>
                                </a:lnTo>
                                <a:lnTo>
                                  <a:pt x="458970" y="818171"/>
                                </a:lnTo>
                                <a:lnTo>
                                  <a:pt x="450944" y="810259"/>
                                </a:lnTo>
                                <a:lnTo>
                                  <a:pt x="467104" y="810259"/>
                                </a:lnTo>
                                <a:lnTo>
                                  <a:pt x="458918" y="802200"/>
                                </a:lnTo>
                                <a:lnTo>
                                  <a:pt x="473975" y="802200"/>
                                </a:lnTo>
                                <a:lnTo>
                                  <a:pt x="476725" y="799494"/>
                                </a:lnTo>
                                <a:lnTo>
                                  <a:pt x="477386" y="799494"/>
                                </a:lnTo>
                                <a:lnTo>
                                  <a:pt x="469600" y="791819"/>
                                </a:lnTo>
                                <a:lnTo>
                                  <a:pt x="485784" y="791819"/>
                                </a:lnTo>
                                <a:lnTo>
                                  <a:pt x="477612" y="783774"/>
                                </a:lnTo>
                                <a:lnTo>
                                  <a:pt x="492702" y="783774"/>
                                </a:lnTo>
                                <a:lnTo>
                                  <a:pt x="495755" y="780771"/>
                                </a:lnTo>
                                <a:lnTo>
                                  <a:pt x="487669" y="772800"/>
                                </a:lnTo>
                                <a:close/>
                              </a:path>
                              <a:path w="522605" h="1247140">
                                <a:moveTo>
                                  <a:pt x="447293" y="828674"/>
                                </a:moveTo>
                                <a:lnTo>
                                  <a:pt x="447068" y="828674"/>
                                </a:lnTo>
                                <a:lnTo>
                                  <a:pt x="439015" y="836598"/>
                                </a:lnTo>
                                <a:lnTo>
                                  <a:pt x="440106" y="836598"/>
                                </a:lnTo>
                                <a:lnTo>
                                  <a:pt x="458823" y="855001"/>
                                </a:lnTo>
                                <a:lnTo>
                                  <a:pt x="457772" y="855001"/>
                                </a:lnTo>
                                <a:lnTo>
                                  <a:pt x="465790" y="847108"/>
                                </a:lnTo>
                                <a:lnTo>
                                  <a:pt x="449702" y="847108"/>
                                </a:lnTo>
                                <a:lnTo>
                                  <a:pt x="457444" y="839469"/>
                                </a:lnTo>
                                <a:lnTo>
                                  <a:pt x="458231" y="839469"/>
                                </a:lnTo>
                                <a:lnTo>
                                  <a:pt x="447293" y="828674"/>
                                </a:lnTo>
                                <a:close/>
                              </a:path>
                              <a:path w="522605" h="1247140">
                                <a:moveTo>
                                  <a:pt x="506989" y="828674"/>
                                </a:moveTo>
                                <a:lnTo>
                                  <a:pt x="489559" y="845819"/>
                                </a:lnTo>
                                <a:lnTo>
                                  <a:pt x="488326" y="847108"/>
                                </a:lnTo>
                                <a:lnTo>
                                  <a:pt x="496334" y="855001"/>
                                </a:lnTo>
                                <a:lnTo>
                                  <a:pt x="495200" y="855001"/>
                                </a:lnTo>
                                <a:lnTo>
                                  <a:pt x="503215" y="847108"/>
                                </a:lnTo>
                                <a:lnTo>
                                  <a:pt x="504535" y="847108"/>
                                </a:lnTo>
                                <a:lnTo>
                                  <a:pt x="496775" y="839469"/>
                                </a:lnTo>
                                <a:lnTo>
                                  <a:pt x="510971" y="839469"/>
                                </a:lnTo>
                                <a:lnTo>
                                  <a:pt x="513886" y="836598"/>
                                </a:lnTo>
                                <a:lnTo>
                                  <a:pt x="515028" y="836598"/>
                                </a:lnTo>
                                <a:lnTo>
                                  <a:pt x="506989" y="828674"/>
                                </a:lnTo>
                                <a:close/>
                              </a:path>
                              <a:path w="522605" h="1247140">
                                <a:moveTo>
                                  <a:pt x="17438" y="828674"/>
                                </a:moveTo>
                                <a:lnTo>
                                  <a:pt x="16749" y="829309"/>
                                </a:lnTo>
                                <a:lnTo>
                                  <a:pt x="9018" y="836929"/>
                                </a:lnTo>
                                <a:lnTo>
                                  <a:pt x="6552" y="839469"/>
                                </a:lnTo>
                                <a:lnTo>
                                  <a:pt x="14309" y="847108"/>
                                </a:lnTo>
                                <a:lnTo>
                                  <a:pt x="15583" y="845819"/>
                                </a:lnTo>
                                <a:lnTo>
                                  <a:pt x="24950" y="836598"/>
                                </a:lnTo>
                                <a:lnTo>
                                  <a:pt x="25497" y="836598"/>
                                </a:lnTo>
                                <a:lnTo>
                                  <a:pt x="17438" y="828674"/>
                                </a:lnTo>
                                <a:close/>
                              </a:path>
                              <a:path w="522605" h="1247140">
                                <a:moveTo>
                                  <a:pt x="59445" y="839469"/>
                                </a:moveTo>
                                <a:lnTo>
                                  <a:pt x="45149" y="839469"/>
                                </a:lnTo>
                                <a:lnTo>
                                  <a:pt x="52889" y="847108"/>
                                </a:lnTo>
                                <a:lnTo>
                                  <a:pt x="51686" y="847108"/>
                                </a:lnTo>
                                <a:lnTo>
                                  <a:pt x="59445" y="839469"/>
                                </a:lnTo>
                                <a:close/>
                              </a:path>
                              <a:path w="522605" h="1247140">
                                <a:moveTo>
                                  <a:pt x="96857" y="839469"/>
                                </a:moveTo>
                                <a:lnTo>
                                  <a:pt x="82517" y="839469"/>
                                </a:lnTo>
                                <a:lnTo>
                                  <a:pt x="90262" y="847108"/>
                                </a:lnTo>
                                <a:lnTo>
                                  <a:pt x="89098" y="847108"/>
                                </a:lnTo>
                                <a:lnTo>
                                  <a:pt x="96857" y="839469"/>
                                </a:lnTo>
                                <a:close/>
                              </a:path>
                              <a:path w="522605" h="1247140">
                                <a:moveTo>
                                  <a:pt x="135231" y="839469"/>
                                </a:moveTo>
                                <a:lnTo>
                                  <a:pt x="120078" y="839469"/>
                                </a:lnTo>
                                <a:lnTo>
                                  <a:pt x="127837" y="847108"/>
                                </a:lnTo>
                                <a:lnTo>
                                  <a:pt x="127491" y="847108"/>
                                </a:lnTo>
                                <a:lnTo>
                                  <a:pt x="135231" y="839469"/>
                                </a:lnTo>
                                <a:close/>
                              </a:path>
                              <a:path w="522605" h="1247140">
                                <a:moveTo>
                                  <a:pt x="146524" y="828674"/>
                                </a:moveTo>
                                <a:lnTo>
                                  <a:pt x="146169" y="828674"/>
                                </a:lnTo>
                                <a:lnTo>
                                  <a:pt x="138141" y="836598"/>
                                </a:lnTo>
                                <a:lnTo>
                                  <a:pt x="138812" y="836598"/>
                                </a:lnTo>
                                <a:lnTo>
                                  <a:pt x="149474" y="847108"/>
                                </a:lnTo>
                                <a:lnTo>
                                  <a:pt x="150744" y="845819"/>
                                </a:lnTo>
                                <a:lnTo>
                                  <a:pt x="157186" y="839469"/>
                                </a:lnTo>
                                <a:lnTo>
                                  <a:pt x="157490" y="839469"/>
                                </a:lnTo>
                                <a:lnTo>
                                  <a:pt x="146524" y="828674"/>
                                </a:lnTo>
                                <a:close/>
                              </a:path>
                              <a:path w="522605" h="1247140">
                                <a:moveTo>
                                  <a:pt x="172970" y="839469"/>
                                </a:moveTo>
                                <a:lnTo>
                                  <a:pt x="157490" y="839469"/>
                                </a:lnTo>
                                <a:lnTo>
                                  <a:pt x="165249" y="847108"/>
                                </a:lnTo>
                                <a:lnTo>
                                  <a:pt x="166520" y="845819"/>
                                </a:lnTo>
                                <a:lnTo>
                                  <a:pt x="172970" y="839469"/>
                                </a:lnTo>
                                <a:close/>
                              </a:path>
                              <a:path w="522605" h="1247140">
                                <a:moveTo>
                                  <a:pt x="183936" y="828674"/>
                                </a:moveTo>
                                <a:lnTo>
                                  <a:pt x="175887" y="836598"/>
                                </a:lnTo>
                                <a:lnTo>
                                  <a:pt x="176176" y="836598"/>
                                </a:lnTo>
                                <a:lnTo>
                                  <a:pt x="186838" y="847108"/>
                                </a:lnTo>
                                <a:lnTo>
                                  <a:pt x="188108" y="845819"/>
                                </a:lnTo>
                                <a:lnTo>
                                  <a:pt x="194550" y="839469"/>
                                </a:lnTo>
                                <a:lnTo>
                                  <a:pt x="194901" y="839469"/>
                                </a:lnTo>
                                <a:lnTo>
                                  <a:pt x="183936" y="828674"/>
                                </a:lnTo>
                                <a:close/>
                              </a:path>
                              <a:path w="522605" h="1247140">
                                <a:moveTo>
                                  <a:pt x="210382" y="839469"/>
                                </a:moveTo>
                                <a:lnTo>
                                  <a:pt x="194901" y="839469"/>
                                </a:lnTo>
                                <a:lnTo>
                                  <a:pt x="202661" y="847108"/>
                                </a:lnTo>
                                <a:lnTo>
                                  <a:pt x="203932" y="845819"/>
                                </a:lnTo>
                                <a:lnTo>
                                  <a:pt x="210382" y="839469"/>
                                </a:lnTo>
                                <a:close/>
                              </a:path>
                              <a:path w="522605" h="1247140">
                                <a:moveTo>
                                  <a:pt x="222094" y="828674"/>
                                </a:moveTo>
                                <a:lnTo>
                                  <a:pt x="221348" y="828674"/>
                                </a:lnTo>
                                <a:lnTo>
                                  <a:pt x="213299" y="836598"/>
                                </a:lnTo>
                                <a:lnTo>
                                  <a:pt x="213540" y="836598"/>
                                </a:lnTo>
                                <a:lnTo>
                                  <a:pt x="224202" y="847108"/>
                                </a:lnTo>
                                <a:lnTo>
                                  <a:pt x="225472" y="845819"/>
                                </a:lnTo>
                                <a:lnTo>
                                  <a:pt x="231914" y="839469"/>
                                </a:lnTo>
                                <a:lnTo>
                                  <a:pt x="233032" y="839469"/>
                                </a:lnTo>
                                <a:lnTo>
                                  <a:pt x="222094" y="828674"/>
                                </a:lnTo>
                                <a:close/>
                              </a:path>
                              <a:path w="522605" h="1247140">
                                <a:moveTo>
                                  <a:pt x="247794" y="839469"/>
                                </a:moveTo>
                                <a:lnTo>
                                  <a:pt x="233032" y="839469"/>
                                </a:lnTo>
                                <a:lnTo>
                                  <a:pt x="240772" y="847108"/>
                                </a:lnTo>
                                <a:lnTo>
                                  <a:pt x="240035" y="847108"/>
                                </a:lnTo>
                                <a:lnTo>
                                  <a:pt x="247794" y="839469"/>
                                </a:lnTo>
                                <a:close/>
                              </a:path>
                              <a:path w="522605" h="1247140">
                                <a:moveTo>
                                  <a:pt x="285206" y="839469"/>
                                </a:moveTo>
                                <a:lnTo>
                                  <a:pt x="270351" y="839469"/>
                                </a:lnTo>
                                <a:lnTo>
                                  <a:pt x="278091" y="847108"/>
                                </a:lnTo>
                                <a:lnTo>
                                  <a:pt x="277446" y="847108"/>
                                </a:lnTo>
                                <a:lnTo>
                                  <a:pt x="285206" y="839469"/>
                                </a:lnTo>
                                <a:close/>
                              </a:path>
                              <a:path w="522605" h="1247140">
                                <a:moveTo>
                                  <a:pt x="323111" y="839469"/>
                                </a:moveTo>
                                <a:lnTo>
                                  <a:pt x="308427" y="839469"/>
                                </a:lnTo>
                                <a:lnTo>
                                  <a:pt x="316186" y="847108"/>
                                </a:lnTo>
                                <a:lnTo>
                                  <a:pt x="315372" y="847108"/>
                                </a:lnTo>
                                <a:lnTo>
                                  <a:pt x="323111" y="839469"/>
                                </a:lnTo>
                                <a:close/>
                              </a:path>
                              <a:path w="522605" h="1247140">
                                <a:moveTo>
                                  <a:pt x="334873" y="828674"/>
                                </a:moveTo>
                                <a:lnTo>
                                  <a:pt x="334050" y="828674"/>
                                </a:lnTo>
                                <a:lnTo>
                                  <a:pt x="326021" y="836598"/>
                                </a:lnTo>
                                <a:lnTo>
                                  <a:pt x="326920" y="836598"/>
                                </a:lnTo>
                                <a:lnTo>
                                  <a:pt x="337582" y="847108"/>
                                </a:lnTo>
                                <a:lnTo>
                                  <a:pt x="338852" y="845819"/>
                                </a:lnTo>
                                <a:lnTo>
                                  <a:pt x="345294" y="839469"/>
                                </a:lnTo>
                                <a:lnTo>
                                  <a:pt x="345838" y="839469"/>
                                </a:lnTo>
                                <a:lnTo>
                                  <a:pt x="334873" y="828674"/>
                                </a:lnTo>
                                <a:close/>
                              </a:path>
                              <a:path w="522605" h="1247140">
                                <a:moveTo>
                                  <a:pt x="361319" y="839469"/>
                                </a:moveTo>
                                <a:lnTo>
                                  <a:pt x="345838" y="839469"/>
                                </a:lnTo>
                                <a:lnTo>
                                  <a:pt x="353598" y="847108"/>
                                </a:lnTo>
                                <a:lnTo>
                                  <a:pt x="354869" y="845819"/>
                                </a:lnTo>
                                <a:lnTo>
                                  <a:pt x="361319" y="839469"/>
                                </a:lnTo>
                                <a:close/>
                              </a:path>
                              <a:path w="522605" h="1247140">
                                <a:moveTo>
                                  <a:pt x="372285" y="828674"/>
                                </a:moveTo>
                                <a:lnTo>
                                  <a:pt x="364284" y="836598"/>
                                </a:lnTo>
                                <a:lnTo>
                                  <a:pt x="374946" y="847108"/>
                                </a:lnTo>
                                <a:lnTo>
                                  <a:pt x="376216" y="845819"/>
                                </a:lnTo>
                                <a:lnTo>
                                  <a:pt x="382658" y="839469"/>
                                </a:lnTo>
                                <a:lnTo>
                                  <a:pt x="383250" y="839469"/>
                                </a:lnTo>
                                <a:lnTo>
                                  <a:pt x="372285" y="828674"/>
                                </a:lnTo>
                                <a:close/>
                              </a:path>
                              <a:path w="522605" h="1247140">
                                <a:moveTo>
                                  <a:pt x="398731" y="839469"/>
                                </a:moveTo>
                                <a:lnTo>
                                  <a:pt x="383250" y="839469"/>
                                </a:lnTo>
                                <a:lnTo>
                                  <a:pt x="391009" y="847108"/>
                                </a:lnTo>
                                <a:lnTo>
                                  <a:pt x="392281" y="845819"/>
                                </a:lnTo>
                                <a:lnTo>
                                  <a:pt x="398731" y="839469"/>
                                </a:lnTo>
                                <a:close/>
                              </a:path>
                              <a:path w="522605" h="1247140">
                                <a:moveTo>
                                  <a:pt x="409974" y="828674"/>
                                </a:moveTo>
                                <a:lnTo>
                                  <a:pt x="409696" y="828674"/>
                                </a:lnTo>
                                <a:lnTo>
                                  <a:pt x="401648" y="836598"/>
                                </a:lnTo>
                                <a:lnTo>
                                  <a:pt x="412310" y="847108"/>
                                </a:lnTo>
                                <a:lnTo>
                                  <a:pt x="420057" y="839469"/>
                                </a:lnTo>
                                <a:lnTo>
                                  <a:pt x="420912" y="839469"/>
                                </a:lnTo>
                                <a:lnTo>
                                  <a:pt x="409974" y="828674"/>
                                </a:lnTo>
                                <a:close/>
                              </a:path>
                              <a:path w="522605" h="1247140">
                                <a:moveTo>
                                  <a:pt x="436097" y="839469"/>
                                </a:moveTo>
                                <a:lnTo>
                                  <a:pt x="420912" y="839469"/>
                                </a:lnTo>
                                <a:lnTo>
                                  <a:pt x="428652" y="847108"/>
                                </a:lnTo>
                                <a:lnTo>
                                  <a:pt x="428334" y="847108"/>
                                </a:lnTo>
                                <a:lnTo>
                                  <a:pt x="436097" y="839469"/>
                                </a:lnTo>
                                <a:close/>
                              </a:path>
                              <a:path w="522605" h="1247140">
                                <a:moveTo>
                                  <a:pt x="473550" y="839469"/>
                                </a:moveTo>
                                <a:lnTo>
                                  <a:pt x="458231" y="839469"/>
                                </a:lnTo>
                                <a:lnTo>
                                  <a:pt x="465971" y="847108"/>
                                </a:lnTo>
                                <a:lnTo>
                                  <a:pt x="465790" y="847108"/>
                                </a:lnTo>
                                <a:lnTo>
                                  <a:pt x="473550" y="839469"/>
                                </a:lnTo>
                                <a:close/>
                              </a:path>
                              <a:path w="522605" h="1247140">
                                <a:moveTo>
                                  <a:pt x="485810" y="828674"/>
                                </a:moveTo>
                                <a:lnTo>
                                  <a:pt x="484517" y="828674"/>
                                </a:lnTo>
                                <a:lnTo>
                                  <a:pt x="476467" y="836598"/>
                                </a:lnTo>
                                <a:lnTo>
                                  <a:pt x="477664" y="836598"/>
                                </a:lnTo>
                                <a:lnTo>
                                  <a:pt x="488326" y="847108"/>
                                </a:lnTo>
                                <a:lnTo>
                                  <a:pt x="489559" y="845819"/>
                                </a:lnTo>
                                <a:lnTo>
                                  <a:pt x="496010" y="839469"/>
                                </a:lnTo>
                                <a:lnTo>
                                  <a:pt x="496775" y="839469"/>
                                </a:lnTo>
                                <a:lnTo>
                                  <a:pt x="485810" y="828674"/>
                                </a:lnTo>
                                <a:close/>
                              </a:path>
                              <a:path w="522605" h="1247140">
                                <a:moveTo>
                                  <a:pt x="510971" y="839469"/>
                                </a:moveTo>
                                <a:lnTo>
                                  <a:pt x="496775" y="839469"/>
                                </a:lnTo>
                                <a:lnTo>
                                  <a:pt x="504535" y="847108"/>
                                </a:lnTo>
                                <a:lnTo>
                                  <a:pt x="503215" y="847108"/>
                                </a:lnTo>
                                <a:lnTo>
                                  <a:pt x="510971" y="839469"/>
                                </a:lnTo>
                                <a:close/>
                              </a:path>
                              <a:path w="522605" h="1247140">
                                <a:moveTo>
                                  <a:pt x="3972" y="836929"/>
                                </a:moveTo>
                                <a:lnTo>
                                  <a:pt x="0" y="840739"/>
                                </a:lnTo>
                                <a:lnTo>
                                  <a:pt x="0" y="845819"/>
                                </a:lnTo>
                                <a:lnTo>
                                  <a:pt x="6442" y="839469"/>
                                </a:lnTo>
                                <a:lnTo>
                                  <a:pt x="3972" y="836929"/>
                                </a:lnTo>
                                <a:close/>
                              </a:path>
                              <a:path w="522605" h="1247140">
                                <a:moveTo>
                                  <a:pt x="520462" y="836598"/>
                                </a:moveTo>
                                <a:lnTo>
                                  <a:pt x="515028" y="836598"/>
                                </a:lnTo>
                                <a:lnTo>
                                  <a:pt x="517941" y="839469"/>
                                </a:lnTo>
                                <a:lnTo>
                                  <a:pt x="520462" y="836598"/>
                                </a:lnTo>
                                <a:close/>
                              </a:path>
                              <a:path w="522605" h="1247140">
                                <a:moveTo>
                                  <a:pt x="36181" y="810259"/>
                                </a:moveTo>
                                <a:lnTo>
                                  <a:pt x="34787" y="811529"/>
                                </a:lnTo>
                                <a:lnTo>
                                  <a:pt x="19326" y="826769"/>
                                </a:lnTo>
                                <a:lnTo>
                                  <a:pt x="17438" y="828674"/>
                                </a:lnTo>
                                <a:lnTo>
                                  <a:pt x="25497" y="836598"/>
                                </a:lnTo>
                                <a:lnTo>
                                  <a:pt x="24950" y="836598"/>
                                </a:lnTo>
                                <a:lnTo>
                                  <a:pt x="32999" y="828674"/>
                                </a:lnTo>
                                <a:lnTo>
                                  <a:pt x="34212" y="828674"/>
                                </a:lnTo>
                                <a:lnTo>
                                  <a:pt x="26327" y="820893"/>
                                </a:lnTo>
                                <a:lnTo>
                                  <a:pt x="40903" y="820893"/>
                                </a:lnTo>
                                <a:lnTo>
                                  <a:pt x="43668" y="818171"/>
                                </a:lnTo>
                                <a:lnTo>
                                  <a:pt x="44231" y="818171"/>
                                </a:lnTo>
                                <a:lnTo>
                                  <a:pt x="36181" y="810259"/>
                                </a:lnTo>
                                <a:close/>
                              </a:path>
                              <a:path w="522605" h="1247140">
                                <a:moveTo>
                                  <a:pt x="52902" y="810259"/>
                                </a:moveTo>
                                <a:lnTo>
                                  <a:pt x="51705" y="810259"/>
                                </a:lnTo>
                                <a:lnTo>
                                  <a:pt x="43668" y="818171"/>
                                </a:lnTo>
                                <a:lnTo>
                                  <a:pt x="44231" y="818171"/>
                                </a:lnTo>
                                <a:lnTo>
                                  <a:pt x="62980" y="836598"/>
                                </a:lnTo>
                                <a:lnTo>
                                  <a:pt x="62362" y="836598"/>
                                </a:lnTo>
                                <a:lnTo>
                                  <a:pt x="70411" y="828674"/>
                                </a:lnTo>
                                <a:lnTo>
                                  <a:pt x="54757" y="828674"/>
                                </a:lnTo>
                                <a:lnTo>
                                  <a:pt x="62651" y="820893"/>
                                </a:lnTo>
                                <a:lnTo>
                                  <a:pt x="63683" y="820893"/>
                                </a:lnTo>
                                <a:lnTo>
                                  <a:pt x="52902" y="810259"/>
                                </a:lnTo>
                                <a:close/>
                              </a:path>
                              <a:path w="522605" h="1247140">
                                <a:moveTo>
                                  <a:pt x="110803" y="808989"/>
                                </a:moveTo>
                                <a:lnTo>
                                  <a:pt x="90406" y="808989"/>
                                </a:lnTo>
                                <a:lnTo>
                                  <a:pt x="81080" y="818171"/>
                                </a:lnTo>
                                <a:lnTo>
                                  <a:pt x="82754" y="818171"/>
                                </a:lnTo>
                                <a:lnTo>
                                  <a:pt x="101448" y="836598"/>
                                </a:lnTo>
                                <a:lnTo>
                                  <a:pt x="99774" y="836598"/>
                                </a:lnTo>
                                <a:lnTo>
                                  <a:pt x="107822" y="828674"/>
                                </a:lnTo>
                                <a:lnTo>
                                  <a:pt x="92121" y="828674"/>
                                </a:lnTo>
                                <a:lnTo>
                                  <a:pt x="100015" y="820893"/>
                                </a:lnTo>
                                <a:lnTo>
                                  <a:pt x="101208" y="820893"/>
                                </a:lnTo>
                                <a:lnTo>
                                  <a:pt x="90406" y="810259"/>
                                </a:lnTo>
                                <a:lnTo>
                                  <a:pt x="112091" y="810259"/>
                                </a:lnTo>
                                <a:lnTo>
                                  <a:pt x="110803" y="808989"/>
                                </a:lnTo>
                                <a:close/>
                              </a:path>
                              <a:path w="522605" h="1247140">
                                <a:moveTo>
                                  <a:pt x="148167" y="808989"/>
                                </a:moveTo>
                                <a:lnTo>
                                  <a:pt x="127818" y="808989"/>
                                </a:lnTo>
                                <a:lnTo>
                                  <a:pt x="118491" y="818171"/>
                                </a:lnTo>
                                <a:lnTo>
                                  <a:pt x="120118" y="818171"/>
                                </a:lnTo>
                                <a:lnTo>
                                  <a:pt x="138812" y="836598"/>
                                </a:lnTo>
                                <a:lnTo>
                                  <a:pt x="138141" y="836598"/>
                                </a:lnTo>
                                <a:lnTo>
                                  <a:pt x="146169" y="828674"/>
                                </a:lnTo>
                                <a:lnTo>
                                  <a:pt x="129808" y="828674"/>
                                </a:lnTo>
                                <a:lnTo>
                                  <a:pt x="137722" y="820893"/>
                                </a:lnTo>
                                <a:lnTo>
                                  <a:pt x="138620" y="820893"/>
                                </a:lnTo>
                                <a:lnTo>
                                  <a:pt x="127818" y="810259"/>
                                </a:lnTo>
                                <a:lnTo>
                                  <a:pt x="149455" y="810259"/>
                                </a:lnTo>
                                <a:lnTo>
                                  <a:pt x="148167" y="808989"/>
                                </a:lnTo>
                                <a:close/>
                              </a:path>
                              <a:path w="522605" h="1247140">
                                <a:moveTo>
                                  <a:pt x="176031" y="820893"/>
                                </a:moveTo>
                                <a:lnTo>
                                  <a:pt x="168137" y="828674"/>
                                </a:lnTo>
                                <a:lnTo>
                                  <a:pt x="176176" y="836598"/>
                                </a:lnTo>
                                <a:lnTo>
                                  <a:pt x="175887" y="836598"/>
                                </a:lnTo>
                                <a:lnTo>
                                  <a:pt x="183936" y="828674"/>
                                </a:lnTo>
                                <a:lnTo>
                                  <a:pt x="176031" y="820893"/>
                                </a:lnTo>
                                <a:close/>
                              </a:path>
                              <a:path w="522605" h="1247140">
                                <a:moveTo>
                                  <a:pt x="224742" y="810259"/>
                                </a:moveTo>
                                <a:lnTo>
                                  <a:pt x="224183" y="810259"/>
                                </a:lnTo>
                                <a:lnTo>
                                  <a:pt x="205501" y="828674"/>
                                </a:lnTo>
                                <a:lnTo>
                                  <a:pt x="213540" y="836598"/>
                                </a:lnTo>
                                <a:lnTo>
                                  <a:pt x="213299" y="836598"/>
                                </a:lnTo>
                                <a:lnTo>
                                  <a:pt x="221348" y="828674"/>
                                </a:lnTo>
                                <a:lnTo>
                                  <a:pt x="222094" y="828674"/>
                                </a:lnTo>
                                <a:lnTo>
                                  <a:pt x="214209" y="820893"/>
                                </a:lnTo>
                                <a:lnTo>
                                  <a:pt x="229252" y="820893"/>
                                </a:lnTo>
                                <a:lnTo>
                                  <a:pt x="232017" y="818171"/>
                                </a:lnTo>
                                <a:lnTo>
                                  <a:pt x="232789" y="818171"/>
                                </a:lnTo>
                                <a:lnTo>
                                  <a:pt x="224742" y="810259"/>
                                </a:lnTo>
                                <a:close/>
                              </a:path>
                              <a:path w="522605" h="1247140">
                                <a:moveTo>
                                  <a:pt x="261547" y="808989"/>
                                </a:moveTo>
                                <a:lnTo>
                                  <a:pt x="241343" y="808989"/>
                                </a:lnTo>
                                <a:lnTo>
                                  <a:pt x="232017" y="818171"/>
                                </a:lnTo>
                                <a:lnTo>
                                  <a:pt x="232789" y="818171"/>
                                </a:lnTo>
                                <a:lnTo>
                                  <a:pt x="251529" y="836598"/>
                                </a:lnTo>
                                <a:lnTo>
                                  <a:pt x="250711" y="836598"/>
                                </a:lnTo>
                                <a:lnTo>
                                  <a:pt x="258759" y="828674"/>
                                </a:lnTo>
                                <a:lnTo>
                                  <a:pt x="242865" y="828674"/>
                                </a:lnTo>
                                <a:lnTo>
                                  <a:pt x="250759" y="820893"/>
                                </a:lnTo>
                                <a:lnTo>
                                  <a:pt x="251528" y="820893"/>
                                </a:lnTo>
                                <a:lnTo>
                                  <a:pt x="240753" y="810259"/>
                                </a:lnTo>
                                <a:lnTo>
                                  <a:pt x="262835" y="810259"/>
                                </a:lnTo>
                                <a:lnTo>
                                  <a:pt x="261547" y="808989"/>
                                </a:lnTo>
                                <a:close/>
                              </a:path>
                              <a:path w="522605" h="1247140">
                                <a:moveTo>
                                  <a:pt x="298911" y="808989"/>
                                </a:moveTo>
                                <a:lnTo>
                                  <a:pt x="278755" y="808989"/>
                                </a:lnTo>
                                <a:lnTo>
                                  <a:pt x="269428" y="818171"/>
                                </a:lnTo>
                                <a:lnTo>
                                  <a:pt x="270862" y="818171"/>
                                </a:lnTo>
                                <a:lnTo>
                                  <a:pt x="289556" y="836598"/>
                                </a:lnTo>
                                <a:lnTo>
                                  <a:pt x="288122" y="836598"/>
                                </a:lnTo>
                                <a:lnTo>
                                  <a:pt x="296171" y="828674"/>
                                </a:lnTo>
                                <a:lnTo>
                                  <a:pt x="280229" y="828674"/>
                                </a:lnTo>
                                <a:lnTo>
                                  <a:pt x="288123" y="820893"/>
                                </a:lnTo>
                                <a:lnTo>
                                  <a:pt x="289557" y="820893"/>
                                </a:lnTo>
                                <a:lnTo>
                                  <a:pt x="278755" y="810259"/>
                                </a:lnTo>
                                <a:lnTo>
                                  <a:pt x="300199" y="810259"/>
                                </a:lnTo>
                                <a:lnTo>
                                  <a:pt x="298911" y="808989"/>
                                </a:lnTo>
                                <a:close/>
                              </a:path>
                              <a:path w="522605" h="1247140">
                                <a:moveTo>
                                  <a:pt x="336275" y="808989"/>
                                </a:moveTo>
                                <a:lnTo>
                                  <a:pt x="316167" y="808989"/>
                                </a:lnTo>
                                <a:lnTo>
                                  <a:pt x="306840" y="818171"/>
                                </a:lnTo>
                                <a:lnTo>
                                  <a:pt x="308226" y="818171"/>
                                </a:lnTo>
                                <a:lnTo>
                                  <a:pt x="326920" y="836598"/>
                                </a:lnTo>
                                <a:lnTo>
                                  <a:pt x="326021" y="836598"/>
                                </a:lnTo>
                                <a:lnTo>
                                  <a:pt x="334050" y="828674"/>
                                </a:lnTo>
                                <a:lnTo>
                                  <a:pt x="318385" y="828674"/>
                                </a:lnTo>
                                <a:lnTo>
                                  <a:pt x="326299" y="820893"/>
                                </a:lnTo>
                                <a:lnTo>
                                  <a:pt x="326968" y="820893"/>
                                </a:lnTo>
                                <a:lnTo>
                                  <a:pt x="316167" y="810259"/>
                                </a:lnTo>
                                <a:lnTo>
                                  <a:pt x="337563" y="810259"/>
                                </a:lnTo>
                                <a:lnTo>
                                  <a:pt x="336275" y="808989"/>
                                </a:lnTo>
                                <a:close/>
                              </a:path>
                              <a:path w="522605" h="1247140">
                                <a:moveTo>
                                  <a:pt x="374927" y="810259"/>
                                </a:moveTo>
                                <a:lnTo>
                                  <a:pt x="356245" y="828674"/>
                                </a:lnTo>
                                <a:lnTo>
                                  <a:pt x="364284" y="836598"/>
                                </a:lnTo>
                                <a:lnTo>
                                  <a:pt x="372285" y="828674"/>
                                </a:lnTo>
                                <a:lnTo>
                                  <a:pt x="364380" y="820893"/>
                                </a:lnTo>
                                <a:lnTo>
                                  <a:pt x="380189" y="820893"/>
                                </a:lnTo>
                                <a:lnTo>
                                  <a:pt x="382954" y="818171"/>
                                </a:lnTo>
                                <a:lnTo>
                                  <a:pt x="374927" y="810259"/>
                                </a:lnTo>
                                <a:close/>
                              </a:path>
                              <a:path w="522605" h="1247140">
                                <a:moveTo>
                                  <a:pt x="420467" y="802200"/>
                                </a:moveTo>
                                <a:lnTo>
                                  <a:pt x="393609" y="828674"/>
                                </a:lnTo>
                                <a:lnTo>
                                  <a:pt x="401648" y="836598"/>
                                </a:lnTo>
                                <a:lnTo>
                                  <a:pt x="409696" y="828674"/>
                                </a:lnTo>
                                <a:lnTo>
                                  <a:pt x="409974" y="828674"/>
                                </a:lnTo>
                                <a:lnTo>
                                  <a:pt x="402089" y="820893"/>
                                </a:lnTo>
                                <a:lnTo>
                                  <a:pt x="417601" y="820893"/>
                                </a:lnTo>
                                <a:lnTo>
                                  <a:pt x="420365" y="818171"/>
                                </a:lnTo>
                                <a:lnTo>
                                  <a:pt x="421366" y="818171"/>
                                </a:lnTo>
                                <a:lnTo>
                                  <a:pt x="413319" y="810259"/>
                                </a:lnTo>
                                <a:lnTo>
                                  <a:pt x="428633" y="810259"/>
                                </a:lnTo>
                                <a:lnTo>
                                  <a:pt x="420467" y="802200"/>
                                </a:lnTo>
                                <a:close/>
                              </a:path>
                              <a:path w="522605" h="1247140">
                                <a:moveTo>
                                  <a:pt x="449655" y="808989"/>
                                </a:moveTo>
                                <a:lnTo>
                                  <a:pt x="429692" y="808989"/>
                                </a:lnTo>
                                <a:lnTo>
                                  <a:pt x="420365" y="818171"/>
                                </a:lnTo>
                                <a:lnTo>
                                  <a:pt x="421366" y="818171"/>
                                </a:lnTo>
                                <a:lnTo>
                                  <a:pt x="440106" y="836598"/>
                                </a:lnTo>
                                <a:lnTo>
                                  <a:pt x="439015" y="836598"/>
                                </a:lnTo>
                                <a:lnTo>
                                  <a:pt x="447068" y="828674"/>
                                </a:lnTo>
                                <a:lnTo>
                                  <a:pt x="431004" y="828674"/>
                                </a:lnTo>
                                <a:lnTo>
                                  <a:pt x="438896" y="820893"/>
                                </a:lnTo>
                                <a:lnTo>
                                  <a:pt x="439408" y="820893"/>
                                </a:lnTo>
                                <a:lnTo>
                                  <a:pt x="428633" y="810259"/>
                                </a:lnTo>
                                <a:lnTo>
                                  <a:pt x="450944" y="810259"/>
                                </a:lnTo>
                                <a:lnTo>
                                  <a:pt x="449655" y="808989"/>
                                </a:lnTo>
                                <a:close/>
                              </a:path>
                              <a:path w="522605" h="1247140">
                                <a:moveTo>
                                  <a:pt x="487019" y="808989"/>
                                </a:moveTo>
                                <a:lnTo>
                                  <a:pt x="467075" y="808989"/>
                                </a:lnTo>
                                <a:lnTo>
                                  <a:pt x="457743" y="818171"/>
                                </a:lnTo>
                                <a:lnTo>
                                  <a:pt x="458970" y="818171"/>
                                </a:lnTo>
                                <a:lnTo>
                                  <a:pt x="477664" y="836598"/>
                                </a:lnTo>
                                <a:lnTo>
                                  <a:pt x="476467" y="836598"/>
                                </a:lnTo>
                                <a:lnTo>
                                  <a:pt x="484517" y="828674"/>
                                </a:lnTo>
                                <a:lnTo>
                                  <a:pt x="468385" y="828674"/>
                                </a:lnTo>
                                <a:lnTo>
                                  <a:pt x="476272" y="820893"/>
                                </a:lnTo>
                                <a:lnTo>
                                  <a:pt x="477906" y="820893"/>
                                </a:lnTo>
                                <a:lnTo>
                                  <a:pt x="467104" y="810259"/>
                                </a:lnTo>
                                <a:lnTo>
                                  <a:pt x="488307" y="810259"/>
                                </a:lnTo>
                                <a:lnTo>
                                  <a:pt x="487019" y="808989"/>
                                </a:lnTo>
                                <a:close/>
                              </a:path>
                              <a:path w="522605" h="1247140">
                                <a:moveTo>
                                  <a:pt x="518325" y="818171"/>
                                </a:moveTo>
                                <a:lnTo>
                                  <a:pt x="517645" y="818171"/>
                                </a:lnTo>
                                <a:lnTo>
                                  <a:pt x="506989" y="828674"/>
                                </a:lnTo>
                                <a:lnTo>
                                  <a:pt x="515028" y="836598"/>
                                </a:lnTo>
                                <a:lnTo>
                                  <a:pt x="513886" y="836598"/>
                                </a:lnTo>
                                <a:lnTo>
                                  <a:pt x="521287" y="829309"/>
                                </a:lnTo>
                                <a:lnTo>
                                  <a:pt x="521287" y="826769"/>
                                </a:lnTo>
                                <a:lnTo>
                                  <a:pt x="515317" y="820893"/>
                                </a:lnTo>
                                <a:lnTo>
                                  <a:pt x="521910" y="820893"/>
                                </a:lnTo>
                                <a:lnTo>
                                  <a:pt x="518325" y="818171"/>
                                </a:lnTo>
                                <a:close/>
                              </a:path>
                              <a:path w="522605" h="1247140">
                                <a:moveTo>
                                  <a:pt x="521287" y="829309"/>
                                </a:moveTo>
                                <a:lnTo>
                                  <a:pt x="513886" y="836598"/>
                                </a:lnTo>
                                <a:lnTo>
                                  <a:pt x="521287" y="836598"/>
                                </a:lnTo>
                                <a:lnTo>
                                  <a:pt x="521287" y="829309"/>
                                </a:lnTo>
                                <a:close/>
                              </a:path>
                              <a:path w="522605" h="1247140">
                                <a:moveTo>
                                  <a:pt x="15553" y="810259"/>
                                </a:moveTo>
                                <a:lnTo>
                                  <a:pt x="14293" y="810259"/>
                                </a:lnTo>
                                <a:lnTo>
                                  <a:pt x="6256" y="818171"/>
                                </a:lnTo>
                                <a:lnTo>
                                  <a:pt x="6755" y="818171"/>
                                </a:lnTo>
                                <a:lnTo>
                                  <a:pt x="17438" y="828674"/>
                                </a:lnTo>
                                <a:lnTo>
                                  <a:pt x="19326" y="826769"/>
                                </a:lnTo>
                                <a:lnTo>
                                  <a:pt x="25287" y="820893"/>
                                </a:lnTo>
                                <a:lnTo>
                                  <a:pt x="26327" y="820893"/>
                                </a:lnTo>
                                <a:lnTo>
                                  <a:pt x="15553" y="810259"/>
                                </a:lnTo>
                                <a:close/>
                              </a:path>
                              <a:path w="522605" h="1247140">
                                <a:moveTo>
                                  <a:pt x="40903" y="820893"/>
                                </a:moveTo>
                                <a:lnTo>
                                  <a:pt x="26327" y="820893"/>
                                </a:lnTo>
                                <a:lnTo>
                                  <a:pt x="34212" y="828674"/>
                                </a:lnTo>
                                <a:lnTo>
                                  <a:pt x="32999" y="828674"/>
                                </a:lnTo>
                                <a:lnTo>
                                  <a:pt x="40903" y="820893"/>
                                </a:lnTo>
                                <a:close/>
                              </a:path>
                              <a:path w="522605" h="1247140">
                                <a:moveTo>
                                  <a:pt x="78315" y="820893"/>
                                </a:moveTo>
                                <a:lnTo>
                                  <a:pt x="63683" y="820893"/>
                                </a:lnTo>
                                <a:lnTo>
                                  <a:pt x="71572" y="828674"/>
                                </a:lnTo>
                                <a:lnTo>
                                  <a:pt x="70411" y="828674"/>
                                </a:lnTo>
                                <a:lnTo>
                                  <a:pt x="78315" y="820893"/>
                                </a:lnTo>
                                <a:close/>
                              </a:path>
                              <a:path w="522605" h="1247140">
                                <a:moveTo>
                                  <a:pt x="115727" y="820893"/>
                                </a:moveTo>
                                <a:lnTo>
                                  <a:pt x="101208" y="820893"/>
                                </a:lnTo>
                                <a:lnTo>
                                  <a:pt x="109112" y="828674"/>
                                </a:lnTo>
                                <a:lnTo>
                                  <a:pt x="107822" y="828674"/>
                                </a:lnTo>
                                <a:lnTo>
                                  <a:pt x="115727" y="820893"/>
                                </a:lnTo>
                                <a:close/>
                              </a:path>
                              <a:path w="522605" h="1247140">
                                <a:moveTo>
                                  <a:pt x="154054" y="820893"/>
                                </a:moveTo>
                                <a:lnTo>
                                  <a:pt x="138620" y="820893"/>
                                </a:lnTo>
                                <a:lnTo>
                                  <a:pt x="146524" y="828674"/>
                                </a:lnTo>
                                <a:lnTo>
                                  <a:pt x="146169" y="828674"/>
                                </a:lnTo>
                                <a:lnTo>
                                  <a:pt x="154054" y="820893"/>
                                </a:lnTo>
                                <a:close/>
                              </a:path>
                              <a:path w="522605" h="1247140">
                                <a:moveTo>
                                  <a:pt x="185531" y="808989"/>
                                </a:moveTo>
                                <a:lnTo>
                                  <a:pt x="166116" y="808989"/>
                                </a:lnTo>
                                <a:lnTo>
                                  <a:pt x="156812" y="818171"/>
                                </a:lnTo>
                                <a:lnTo>
                                  <a:pt x="157482" y="818171"/>
                                </a:lnTo>
                                <a:lnTo>
                                  <a:pt x="168137" y="828674"/>
                                </a:lnTo>
                                <a:lnTo>
                                  <a:pt x="176031" y="820893"/>
                                </a:lnTo>
                                <a:lnTo>
                                  <a:pt x="165230" y="810259"/>
                                </a:lnTo>
                                <a:lnTo>
                                  <a:pt x="186819" y="810259"/>
                                </a:lnTo>
                                <a:lnTo>
                                  <a:pt x="185531" y="808989"/>
                                </a:lnTo>
                                <a:close/>
                              </a:path>
                              <a:path w="522605" h="1247140">
                                <a:moveTo>
                                  <a:pt x="186819" y="810259"/>
                                </a:moveTo>
                                <a:lnTo>
                                  <a:pt x="176031" y="820893"/>
                                </a:lnTo>
                                <a:lnTo>
                                  <a:pt x="183936" y="828674"/>
                                </a:lnTo>
                                <a:lnTo>
                                  <a:pt x="194605" y="818171"/>
                                </a:lnTo>
                                <a:lnTo>
                                  <a:pt x="194846" y="818171"/>
                                </a:lnTo>
                                <a:lnTo>
                                  <a:pt x="186819" y="810259"/>
                                </a:lnTo>
                                <a:close/>
                              </a:path>
                              <a:path w="522605" h="1247140">
                                <a:moveTo>
                                  <a:pt x="223451" y="808989"/>
                                </a:moveTo>
                                <a:lnTo>
                                  <a:pt x="203932" y="808989"/>
                                </a:lnTo>
                                <a:lnTo>
                                  <a:pt x="194605" y="818171"/>
                                </a:lnTo>
                                <a:lnTo>
                                  <a:pt x="194846" y="818171"/>
                                </a:lnTo>
                                <a:lnTo>
                                  <a:pt x="205501" y="828674"/>
                                </a:lnTo>
                                <a:lnTo>
                                  <a:pt x="213395" y="820893"/>
                                </a:lnTo>
                                <a:lnTo>
                                  <a:pt x="214209" y="820893"/>
                                </a:lnTo>
                                <a:lnTo>
                                  <a:pt x="203434" y="810259"/>
                                </a:lnTo>
                                <a:lnTo>
                                  <a:pt x="224742" y="810259"/>
                                </a:lnTo>
                                <a:lnTo>
                                  <a:pt x="223451" y="808989"/>
                                </a:lnTo>
                                <a:close/>
                              </a:path>
                              <a:path w="522605" h="1247140">
                                <a:moveTo>
                                  <a:pt x="229252" y="820893"/>
                                </a:moveTo>
                                <a:lnTo>
                                  <a:pt x="214209" y="820893"/>
                                </a:lnTo>
                                <a:lnTo>
                                  <a:pt x="222094" y="828674"/>
                                </a:lnTo>
                                <a:lnTo>
                                  <a:pt x="221348" y="828674"/>
                                </a:lnTo>
                                <a:lnTo>
                                  <a:pt x="229252" y="820893"/>
                                </a:lnTo>
                                <a:close/>
                              </a:path>
                              <a:path w="522605" h="1247140">
                                <a:moveTo>
                                  <a:pt x="266664" y="820893"/>
                                </a:moveTo>
                                <a:lnTo>
                                  <a:pt x="251528" y="820893"/>
                                </a:lnTo>
                                <a:lnTo>
                                  <a:pt x="259412" y="828674"/>
                                </a:lnTo>
                                <a:lnTo>
                                  <a:pt x="258759" y="828674"/>
                                </a:lnTo>
                                <a:lnTo>
                                  <a:pt x="266664" y="820893"/>
                                </a:lnTo>
                                <a:close/>
                              </a:path>
                              <a:path w="522605" h="1247140">
                                <a:moveTo>
                                  <a:pt x="304075" y="820893"/>
                                </a:moveTo>
                                <a:lnTo>
                                  <a:pt x="289557" y="820893"/>
                                </a:lnTo>
                                <a:lnTo>
                                  <a:pt x="297461" y="828674"/>
                                </a:lnTo>
                                <a:lnTo>
                                  <a:pt x="296171" y="828674"/>
                                </a:lnTo>
                                <a:lnTo>
                                  <a:pt x="304075" y="820893"/>
                                </a:lnTo>
                                <a:close/>
                              </a:path>
                              <a:path w="522605" h="1247140">
                                <a:moveTo>
                                  <a:pt x="341934" y="820893"/>
                                </a:moveTo>
                                <a:lnTo>
                                  <a:pt x="326968" y="820893"/>
                                </a:lnTo>
                                <a:lnTo>
                                  <a:pt x="334873" y="828674"/>
                                </a:lnTo>
                                <a:lnTo>
                                  <a:pt x="334050" y="828674"/>
                                </a:lnTo>
                                <a:lnTo>
                                  <a:pt x="341934" y="820893"/>
                                </a:lnTo>
                                <a:close/>
                              </a:path>
                              <a:path w="522605" h="1247140">
                                <a:moveTo>
                                  <a:pt x="373639" y="808989"/>
                                </a:moveTo>
                                <a:lnTo>
                                  <a:pt x="353996" y="808989"/>
                                </a:lnTo>
                                <a:lnTo>
                                  <a:pt x="344692" y="818171"/>
                                </a:lnTo>
                                <a:lnTo>
                                  <a:pt x="345590" y="818171"/>
                                </a:lnTo>
                                <a:lnTo>
                                  <a:pt x="356245" y="828674"/>
                                </a:lnTo>
                                <a:lnTo>
                                  <a:pt x="364140" y="820893"/>
                                </a:lnTo>
                                <a:lnTo>
                                  <a:pt x="364380" y="820893"/>
                                </a:lnTo>
                                <a:lnTo>
                                  <a:pt x="353579" y="810259"/>
                                </a:lnTo>
                                <a:lnTo>
                                  <a:pt x="374927" y="810259"/>
                                </a:lnTo>
                                <a:lnTo>
                                  <a:pt x="373639" y="808989"/>
                                </a:lnTo>
                                <a:close/>
                              </a:path>
                              <a:path w="522605" h="1247140">
                                <a:moveTo>
                                  <a:pt x="380189" y="820893"/>
                                </a:moveTo>
                                <a:lnTo>
                                  <a:pt x="364380" y="820893"/>
                                </a:lnTo>
                                <a:lnTo>
                                  <a:pt x="372285" y="828674"/>
                                </a:lnTo>
                                <a:lnTo>
                                  <a:pt x="380189" y="820893"/>
                                </a:lnTo>
                                <a:close/>
                              </a:path>
                              <a:path w="522605" h="1247140">
                                <a:moveTo>
                                  <a:pt x="412028" y="808989"/>
                                </a:moveTo>
                                <a:lnTo>
                                  <a:pt x="392281" y="808989"/>
                                </a:lnTo>
                                <a:lnTo>
                                  <a:pt x="382954" y="818171"/>
                                </a:lnTo>
                                <a:lnTo>
                                  <a:pt x="393609" y="828674"/>
                                </a:lnTo>
                                <a:lnTo>
                                  <a:pt x="401503" y="820893"/>
                                </a:lnTo>
                                <a:lnTo>
                                  <a:pt x="402089" y="820893"/>
                                </a:lnTo>
                                <a:lnTo>
                                  <a:pt x="391315" y="810259"/>
                                </a:lnTo>
                                <a:lnTo>
                                  <a:pt x="413319" y="810259"/>
                                </a:lnTo>
                                <a:lnTo>
                                  <a:pt x="412028" y="808989"/>
                                </a:lnTo>
                                <a:close/>
                              </a:path>
                              <a:path w="522605" h="1247140">
                                <a:moveTo>
                                  <a:pt x="417601" y="820893"/>
                                </a:moveTo>
                                <a:lnTo>
                                  <a:pt x="402089" y="820893"/>
                                </a:lnTo>
                                <a:lnTo>
                                  <a:pt x="409974" y="828674"/>
                                </a:lnTo>
                                <a:lnTo>
                                  <a:pt x="409696" y="828674"/>
                                </a:lnTo>
                                <a:lnTo>
                                  <a:pt x="417601" y="820893"/>
                                </a:lnTo>
                                <a:close/>
                              </a:path>
                              <a:path w="522605" h="1247140">
                                <a:moveTo>
                                  <a:pt x="454977" y="820893"/>
                                </a:moveTo>
                                <a:lnTo>
                                  <a:pt x="439408" y="820893"/>
                                </a:lnTo>
                                <a:lnTo>
                                  <a:pt x="447293" y="828674"/>
                                </a:lnTo>
                                <a:lnTo>
                                  <a:pt x="447068" y="828674"/>
                                </a:lnTo>
                                <a:lnTo>
                                  <a:pt x="454977" y="820893"/>
                                </a:lnTo>
                                <a:close/>
                              </a:path>
                              <a:path w="522605" h="1247140">
                                <a:moveTo>
                                  <a:pt x="492422" y="820893"/>
                                </a:moveTo>
                                <a:lnTo>
                                  <a:pt x="477906" y="820893"/>
                                </a:lnTo>
                                <a:lnTo>
                                  <a:pt x="485810" y="828674"/>
                                </a:lnTo>
                                <a:lnTo>
                                  <a:pt x="484517" y="828674"/>
                                </a:lnTo>
                                <a:lnTo>
                                  <a:pt x="492422" y="820893"/>
                                </a:lnTo>
                                <a:close/>
                              </a:path>
                              <a:path w="522605" h="1247140">
                                <a:moveTo>
                                  <a:pt x="504516" y="810259"/>
                                </a:moveTo>
                                <a:lnTo>
                                  <a:pt x="503224" y="810259"/>
                                </a:lnTo>
                                <a:lnTo>
                                  <a:pt x="495187" y="818171"/>
                                </a:lnTo>
                                <a:lnTo>
                                  <a:pt x="496334" y="818171"/>
                                </a:lnTo>
                                <a:lnTo>
                                  <a:pt x="506989" y="828674"/>
                                </a:lnTo>
                                <a:lnTo>
                                  <a:pt x="514880" y="820893"/>
                                </a:lnTo>
                                <a:lnTo>
                                  <a:pt x="515317" y="820893"/>
                                </a:lnTo>
                                <a:lnTo>
                                  <a:pt x="504516" y="810259"/>
                                </a:lnTo>
                                <a:close/>
                              </a:path>
                              <a:path w="522605" h="1247140">
                                <a:moveTo>
                                  <a:pt x="521287" y="820893"/>
                                </a:moveTo>
                                <a:lnTo>
                                  <a:pt x="515317" y="820893"/>
                                </a:lnTo>
                                <a:lnTo>
                                  <a:pt x="521287" y="826769"/>
                                </a:lnTo>
                                <a:lnTo>
                                  <a:pt x="521287" y="820893"/>
                                </a:lnTo>
                                <a:close/>
                              </a:path>
                              <a:path w="522605" h="1247140">
                                <a:moveTo>
                                  <a:pt x="0" y="811529"/>
                                </a:moveTo>
                                <a:lnTo>
                                  <a:pt x="0" y="816609"/>
                                </a:lnTo>
                                <a:lnTo>
                                  <a:pt x="4466" y="820893"/>
                                </a:lnTo>
                                <a:lnTo>
                                  <a:pt x="3491" y="820893"/>
                                </a:lnTo>
                                <a:lnTo>
                                  <a:pt x="6256" y="818171"/>
                                </a:lnTo>
                                <a:lnTo>
                                  <a:pt x="6755" y="818171"/>
                                </a:lnTo>
                                <a:lnTo>
                                  <a:pt x="0" y="811529"/>
                                </a:lnTo>
                                <a:close/>
                              </a:path>
                              <a:path w="522605" h="1247140">
                                <a:moveTo>
                                  <a:pt x="17419" y="791819"/>
                                </a:moveTo>
                                <a:lnTo>
                                  <a:pt x="0" y="808989"/>
                                </a:lnTo>
                                <a:lnTo>
                                  <a:pt x="0" y="811529"/>
                                </a:lnTo>
                                <a:lnTo>
                                  <a:pt x="6755" y="818171"/>
                                </a:lnTo>
                                <a:lnTo>
                                  <a:pt x="6256" y="818171"/>
                                </a:lnTo>
                                <a:lnTo>
                                  <a:pt x="14293" y="810259"/>
                                </a:lnTo>
                                <a:lnTo>
                                  <a:pt x="15553" y="810259"/>
                                </a:lnTo>
                                <a:lnTo>
                                  <a:pt x="7388" y="802200"/>
                                </a:lnTo>
                                <a:lnTo>
                                  <a:pt x="22479" y="802200"/>
                                </a:lnTo>
                                <a:lnTo>
                                  <a:pt x="25228" y="799494"/>
                                </a:lnTo>
                                <a:lnTo>
                                  <a:pt x="17419" y="791819"/>
                                </a:lnTo>
                                <a:close/>
                              </a:path>
                              <a:path w="522605" h="1247140">
                                <a:moveTo>
                                  <a:pt x="74089" y="772800"/>
                                </a:moveTo>
                                <a:lnTo>
                                  <a:pt x="37363" y="808989"/>
                                </a:lnTo>
                                <a:lnTo>
                                  <a:pt x="36181" y="810259"/>
                                </a:lnTo>
                                <a:lnTo>
                                  <a:pt x="44231" y="818171"/>
                                </a:lnTo>
                                <a:lnTo>
                                  <a:pt x="43668" y="818171"/>
                                </a:lnTo>
                                <a:lnTo>
                                  <a:pt x="51705" y="810259"/>
                                </a:lnTo>
                                <a:lnTo>
                                  <a:pt x="52902" y="810259"/>
                                </a:lnTo>
                                <a:lnTo>
                                  <a:pt x="44731" y="802200"/>
                                </a:lnTo>
                                <a:lnTo>
                                  <a:pt x="59891" y="802200"/>
                                </a:lnTo>
                                <a:lnTo>
                                  <a:pt x="62640" y="799494"/>
                                </a:lnTo>
                                <a:lnTo>
                                  <a:pt x="63806" y="799494"/>
                                </a:lnTo>
                                <a:lnTo>
                                  <a:pt x="56020" y="791819"/>
                                </a:lnTo>
                                <a:lnTo>
                                  <a:pt x="71675" y="791819"/>
                                </a:lnTo>
                                <a:lnTo>
                                  <a:pt x="63503" y="783774"/>
                                </a:lnTo>
                                <a:lnTo>
                                  <a:pt x="78608" y="783774"/>
                                </a:lnTo>
                                <a:lnTo>
                                  <a:pt x="81659" y="780771"/>
                                </a:lnTo>
                                <a:lnTo>
                                  <a:pt x="82175" y="780771"/>
                                </a:lnTo>
                                <a:lnTo>
                                  <a:pt x="74089" y="772800"/>
                                </a:lnTo>
                                <a:close/>
                              </a:path>
                              <a:path w="522605" h="1247140">
                                <a:moveTo>
                                  <a:pt x="71675" y="791819"/>
                                </a:moveTo>
                                <a:lnTo>
                                  <a:pt x="70436" y="791819"/>
                                </a:lnTo>
                                <a:lnTo>
                                  <a:pt x="62640" y="799494"/>
                                </a:lnTo>
                                <a:lnTo>
                                  <a:pt x="63806" y="799494"/>
                                </a:lnTo>
                                <a:lnTo>
                                  <a:pt x="82754" y="818171"/>
                                </a:lnTo>
                                <a:lnTo>
                                  <a:pt x="81080" y="818171"/>
                                </a:lnTo>
                                <a:lnTo>
                                  <a:pt x="89116" y="810259"/>
                                </a:lnTo>
                                <a:lnTo>
                                  <a:pt x="73439" y="810259"/>
                                </a:lnTo>
                                <a:lnTo>
                                  <a:pt x="81615" y="802200"/>
                                </a:lnTo>
                                <a:lnTo>
                                  <a:pt x="82220" y="802200"/>
                                </a:lnTo>
                                <a:lnTo>
                                  <a:pt x="71675" y="791819"/>
                                </a:lnTo>
                                <a:close/>
                              </a:path>
                              <a:path w="522605" h="1247140">
                                <a:moveTo>
                                  <a:pt x="109087" y="791819"/>
                                </a:moveTo>
                                <a:lnTo>
                                  <a:pt x="107848" y="791819"/>
                                </a:lnTo>
                                <a:lnTo>
                                  <a:pt x="100051" y="799494"/>
                                </a:lnTo>
                                <a:lnTo>
                                  <a:pt x="101170" y="799494"/>
                                </a:lnTo>
                                <a:lnTo>
                                  <a:pt x="120118" y="818171"/>
                                </a:lnTo>
                                <a:lnTo>
                                  <a:pt x="118491" y="818171"/>
                                </a:lnTo>
                                <a:lnTo>
                                  <a:pt x="126528" y="810259"/>
                                </a:lnTo>
                                <a:lnTo>
                                  <a:pt x="110803" y="810259"/>
                                </a:lnTo>
                                <a:lnTo>
                                  <a:pt x="118979" y="802200"/>
                                </a:lnTo>
                                <a:lnTo>
                                  <a:pt x="119632" y="802200"/>
                                </a:lnTo>
                                <a:lnTo>
                                  <a:pt x="109087" y="791819"/>
                                </a:lnTo>
                                <a:close/>
                              </a:path>
                              <a:path w="522605" h="1247140">
                                <a:moveTo>
                                  <a:pt x="146498" y="791819"/>
                                </a:moveTo>
                                <a:lnTo>
                                  <a:pt x="145260" y="791819"/>
                                </a:lnTo>
                                <a:lnTo>
                                  <a:pt x="137463" y="799494"/>
                                </a:lnTo>
                                <a:lnTo>
                                  <a:pt x="138534" y="799494"/>
                                </a:lnTo>
                                <a:lnTo>
                                  <a:pt x="157482" y="818171"/>
                                </a:lnTo>
                                <a:lnTo>
                                  <a:pt x="156812" y="818171"/>
                                </a:lnTo>
                                <a:lnTo>
                                  <a:pt x="164829" y="810259"/>
                                </a:lnTo>
                                <a:lnTo>
                                  <a:pt x="148536" y="810259"/>
                                </a:lnTo>
                                <a:lnTo>
                                  <a:pt x="156733" y="802200"/>
                                </a:lnTo>
                                <a:lnTo>
                                  <a:pt x="157043" y="802200"/>
                                </a:lnTo>
                                <a:lnTo>
                                  <a:pt x="146498" y="791819"/>
                                </a:lnTo>
                                <a:close/>
                              </a:path>
                              <a:path w="522605" h="1247140">
                                <a:moveTo>
                                  <a:pt x="210828" y="802200"/>
                                </a:moveTo>
                                <a:lnTo>
                                  <a:pt x="195268" y="802200"/>
                                </a:lnTo>
                                <a:lnTo>
                                  <a:pt x="203434" y="810259"/>
                                </a:lnTo>
                                <a:lnTo>
                                  <a:pt x="186819" y="810259"/>
                                </a:lnTo>
                                <a:lnTo>
                                  <a:pt x="194846" y="818171"/>
                                </a:lnTo>
                                <a:lnTo>
                                  <a:pt x="194605" y="818171"/>
                                </a:lnTo>
                                <a:lnTo>
                                  <a:pt x="210828" y="802200"/>
                                </a:lnTo>
                                <a:close/>
                              </a:path>
                              <a:path w="522605" h="1247140">
                                <a:moveTo>
                                  <a:pt x="222068" y="791819"/>
                                </a:moveTo>
                                <a:lnTo>
                                  <a:pt x="221373" y="791819"/>
                                </a:lnTo>
                                <a:lnTo>
                                  <a:pt x="213577" y="799494"/>
                                </a:lnTo>
                                <a:lnTo>
                                  <a:pt x="213794" y="799494"/>
                                </a:lnTo>
                                <a:lnTo>
                                  <a:pt x="232789" y="818171"/>
                                </a:lnTo>
                                <a:lnTo>
                                  <a:pt x="232017" y="818171"/>
                                </a:lnTo>
                                <a:lnTo>
                                  <a:pt x="240053" y="810259"/>
                                </a:lnTo>
                                <a:lnTo>
                                  <a:pt x="224183" y="810259"/>
                                </a:lnTo>
                                <a:lnTo>
                                  <a:pt x="232359" y="802200"/>
                                </a:lnTo>
                                <a:lnTo>
                                  <a:pt x="232587" y="802200"/>
                                </a:lnTo>
                                <a:lnTo>
                                  <a:pt x="222068" y="791819"/>
                                </a:lnTo>
                                <a:close/>
                              </a:path>
                              <a:path w="522605" h="1247140">
                                <a:moveTo>
                                  <a:pt x="277465" y="810259"/>
                                </a:moveTo>
                                <a:lnTo>
                                  <a:pt x="262835" y="810259"/>
                                </a:lnTo>
                                <a:lnTo>
                                  <a:pt x="270862" y="818171"/>
                                </a:lnTo>
                                <a:lnTo>
                                  <a:pt x="269428" y="818171"/>
                                </a:lnTo>
                                <a:lnTo>
                                  <a:pt x="277465" y="810259"/>
                                </a:lnTo>
                                <a:close/>
                              </a:path>
                              <a:path w="522605" h="1247140">
                                <a:moveTo>
                                  <a:pt x="297435" y="791819"/>
                                </a:moveTo>
                                <a:lnTo>
                                  <a:pt x="296197" y="791819"/>
                                </a:lnTo>
                                <a:lnTo>
                                  <a:pt x="288400" y="799494"/>
                                </a:lnTo>
                                <a:lnTo>
                                  <a:pt x="289278" y="799494"/>
                                </a:lnTo>
                                <a:lnTo>
                                  <a:pt x="308226" y="818171"/>
                                </a:lnTo>
                                <a:lnTo>
                                  <a:pt x="306840" y="818171"/>
                                </a:lnTo>
                                <a:lnTo>
                                  <a:pt x="314877" y="810259"/>
                                </a:lnTo>
                                <a:lnTo>
                                  <a:pt x="298911" y="810259"/>
                                </a:lnTo>
                                <a:lnTo>
                                  <a:pt x="307087" y="802200"/>
                                </a:lnTo>
                                <a:lnTo>
                                  <a:pt x="307981" y="802200"/>
                                </a:lnTo>
                                <a:lnTo>
                                  <a:pt x="297435" y="791819"/>
                                </a:lnTo>
                                <a:close/>
                              </a:path>
                              <a:path w="522605" h="1247140">
                                <a:moveTo>
                                  <a:pt x="334847" y="791819"/>
                                </a:moveTo>
                                <a:lnTo>
                                  <a:pt x="333608" y="791819"/>
                                </a:lnTo>
                                <a:lnTo>
                                  <a:pt x="325812" y="799494"/>
                                </a:lnTo>
                                <a:lnTo>
                                  <a:pt x="326642" y="799494"/>
                                </a:lnTo>
                                <a:lnTo>
                                  <a:pt x="345590" y="818171"/>
                                </a:lnTo>
                                <a:lnTo>
                                  <a:pt x="344692" y="818171"/>
                                </a:lnTo>
                                <a:lnTo>
                                  <a:pt x="352709" y="810259"/>
                                </a:lnTo>
                                <a:lnTo>
                                  <a:pt x="337113" y="810259"/>
                                </a:lnTo>
                                <a:lnTo>
                                  <a:pt x="345310" y="802200"/>
                                </a:lnTo>
                                <a:lnTo>
                                  <a:pt x="342644" y="799494"/>
                                </a:lnTo>
                                <a:lnTo>
                                  <a:pt x="334847" y="791819"/>
                                </a:lnTo>
                                <a:close/>
                              </a:path>
                              <a:path w="522605" h="1247140">
                                <a:moveTo>
                                  <a:pt x="383148" y="802200"/>
                                </a:moveTo>
                                <a:lnTo>
                                  <a:pt x="382658" y="802639"/>
                                </a:lnTo>
                                <a:lnTo>
                                  <a:pt x="374927" y="810259"/>
                                </a:lnTo>
                                <a:lnTo>
                                  <a:pt x="382954" y="818171"/>
                                </a:lnTo>
                                <a:lnTo>
                                  <a:pt x="390990" y="810259"/>
                                </a:lnTo>
                                <a:lnTo>
                                  <a:pt x="391315" y="810259"/>
                                </a:lnTo>
                                <a:lnTo>
                                  <a:pt x="383148" y="802200"/>
                                </a:lnTo>
                                <a:close/>
                              </a:path>
                              <a:path w="522605" h="1247140">
                                <a:moveTo>
                                  <a:pt x="409948" y="791819"/>
                                </a:moveTo>
                                <a:lnTo>
                                  <a:pt x="409722" y="791819"/>
                                </a:lnTo>
                                <a:lnTo>
                                  <a:pt x="401926" y="799494"/>
                                </a:lnTo>
                                <a:lnTo>
                                  <a:pt x="402371" y="799494"/>
                                </a:lnTo>
                                <a:lnTo>
                                  <a:pt x="421366" y="818171"/>
                                </a:lnTo>
                                <a:lnTo>
                                  <a:pt x="420365" y="818171"/>
                                </a:lnTo>
                                <a:lnTo>
                                  <a:pt x="428402" y="810259"/>
                                </a:lnTo>
                                <a:lnTo>
                                  <a:pt x="412291" y="810259"/>
                                </a:lnTo>
                                <a:lnTo>
                                  <a:pt x="420467" y="802200"/>
                                </a:lnTo>
                                <a:lnTo>
                                  <a:pt x="409948" y="791819"/>
                                </a:lnTo>
                                <a:close/>
                              </a:path>
                              <a:path w="522605" h="1247140">
                                <a:moveTo>
                                  <a:pt x="448373" y="791819"/>
                                </a:moveTo>
                                <a:lnTo>
                                  <a:pt x="447134" y="791819"/>
                                </a:lnTo>
                                <a:lnTo>
                                  <a:pt x="439337" y="799494"/>
                                </a:lnTo>
                                <a:lnTo>
                                  <a:pt x="440022" y="799494"/>
                                </a:lnTo>
                                <a:lnTo>
                                  <a:pt x="458970" y="818171"/>
                                </a:lnTo>
                                <a:lnTo>
                                  <a:pt x="457743" y="818171"/>
                                </a:lnTo>
                                <a:lnTo>
                                  <a:pt x="465784" y="810259"/>
                                </a:lnTo>
                                <a:lnTo>
                                  <a:pt x="449679" y="810259"/>
                                </a:lnTo>
                                <a:lnTo>
                                  <a:pt x="457853" y="802200"/>
                                </a:lnTo>
                                <a:lnTo>
                                  <a:pt x="458918" y="802200"/>
                                </a:lnTo>
                                <a:lnTo>
                                  <a:pt x="448373" y="791819"/>
                                </a:lnTo>
                                <a:close/>
                              </a:path>
                              <a:path w="522605" h="1247140">
                                <a:moveTo>
                                  <a:pt x="485784" y="791819"/>
                                </a:moveTo>
                                <a:lnTo>
                                  <a:pt x="484526" y="791819"/>
                                </a:lnTo>
                                <a:lnTo>
                                  <a:pt x="476725" y="799494"/>
                                </a:lnTo>
                                <a:lnTo>
                                  <a:pt x="477386" y="799494"/>
                                </a:lnTo>
                                <a:lnTo>
                                  <a:pt x="496334" y="818171"/>
                                </a:lnTo>
                                <a:lnTo>
                                  <a:pt x="495187" y="818171"/>
                                </a:lnTo>
                                <a:lnTo>
                                  <a:pt x="503224" y="810259"/>
                                </a:lnTo>
                                <a:lnTo>
                                  <a:pt x="487049" y="810259"/>
                                </a:lnTo>
                                <a:lnTo>
                                  <a:pt x="495217" y="802200"/>
                                </a:lnTo>
                                <a:lnTo>
                                  <a:pt x="496329" y="802200"/>
                                </a:lnTo>
                                <a:lnTo>
                                  <a:pt x="485784" y="791819"/>
                                </a:lnTo>
                                <a:close/>
                              </a:path>
                              <a:path w="522605" h="1247140">
                                <a:moveTo>
                                  <a:pt x="22479" y="802200"/>
                                </a:moveTo>
                                <a:lnTo>
                                  <a:pt x="7388" y="802200"/>
                                </a:lnTo>
                                <a:lnTo>
                                  <a:pt x="15553" y="810259"/>
                                </a:lnTo>
                                <a:lnTo>
                                  <a:pt x="14293" y="810259"/>
                                </a:lnTo>
                                <a:lnTo>
                                  <a:pt x="22479" y="802200"/>
                                </a:lnTo>
                                <a:close/>
                              </a:path>
                              <a:path w="522605" h="1247140">
                                <a:moveTo>
                                  <a:pt x="34206" y="791819"/>
                                </a:moveTo>
                                <a:lnTo>
                                  <a:pt x="33024" y="791819"/>
                                </a:lnTo>
                                <a:lnTo>
                                  <a:pt x="25228" y="799494"/>
                                </a:lnTo>
                                <a:lnTo>
                                  <a:pt x="36181" y="810259"/>
                                </a:lnTo>
                                <a:lnTo>
                                  <a:pt x="37363" y="808989"/>
                                </a:lnTo>
                                <a:lnTo>
                                  <a:pt x="44251" y="802200"/>
                                </a:lnTo>
                                <a:lnTo>
                                  <a:pt x="44731" y="802200"/>
                                </a:lnTo>
                                <a:lnTo>
                                  <a:pt x="34206" y="791819"/>
                                </a:lnTo>
                                <a:close/>
                              </a:path>
                              <a:path w="522605" h="1247140">
                                <a:moveTo>
                                  <a:pt x="59891" y="802200"/>
                                </a:moveTo>
                                <a:lnTo>
                                  <a:pt x="44731" y="802200"/>
                                </a:lnTo>
                                <a:lnTo>
                                  <a:pt x="52902" y="810259"/>
                                </a:lnTo>
                                <a:lnTo>
                                  <a:pt x="51705" y="810259"/>
                                </a:lnTo>
                                <a:lnTo>
                                  <a:pt x="59891" y="802200"/>
                                </a:lnTo>
                                <a:close/>
                              </a:path>
                              <a:path w="522605" h="1247140">
                                <a:moveTo>
                                  <a:pt x="134715" y="802200"/>
                                </a:moveTo>
                                <a:lnTo>
                                  <a:pt x="119632" y="802200"/>
                                </a:lnTo>
                                <a:lnTo>
                                  <a:pt x="127818" y="810259"/>
                                </a:lnTo>
                                <a:lnTo>
                                  <a:pt x="126528" y="810259"/>
                                </a:lnTo>
                                <a:lnTo>
                                  <a:pt x="134715" y="802200"/>
                                </a:lnTo>
                                <a:close/>
                              </a:path>
                              <a:path w="522605" h="1247140">
                                <a:moveTo>
                                  <a:pt x="172995" y="802200"/>
                                </a:moveTo>
                                <a:lnTo>
                                  <a:pt x="157043" y="802200"/>
                                </a:lnTo>
                                <a:lnTo>
                                  <a:pt x="165230" y="810259"/>
                                </a:lnTo>
                                <a:lnTo>
                                  <a:pt x="164829" y="810259"/>
                                </a:lnTo>
                                <a:lnTo>
                                  <a:pt x="172995" y="802200"/>
                                </a:lnTo>
                                <a:close/>
                              </a:path>
                              <a:path w="522605" h="1247140">
                                <a:moveTo>
                                  <a:pt x="184749" y="791819"/>
                                </a:moveTo>
                                <a:lnTo>
                                  <a:pt x="183514" y="791819"/>
                                </a:lnTo>
                                <a:lnTo>
                                  <a:pt x="175737" y="799494"/>
                                </a:lnTo>
                                <a:lnTo>
                                  <a:pt x="175898" y="799494"/>
                                </a:lnTo>
                                <a:lnTo>
                                  <a:pt x="186819" y="810259"/>
                                </a:lnTo>
                                <a:lnTo>
                                  <a:pt x="194995" y="802200"/>
                                </a:lnTo>
                                <a:lnTo>
                                  <a:pt x="195268" y="802200"/>
                                </a:lnTo>
                                <a:lnTo>
                                  <a:pt x="184749" y="791819"/>
                                </a:lnTo>
                                <a:close/>
                              </a:path>
                              <a:path w="522605" h="1247140">
                                <a:moveTo>
                                  <a:pt x="248240" y="802200"/>
                                </a:moveTo>
                                <a:lnTo>
                                  <a:pt x="232587" y="802200"/>
                                </a:lnTo>
                                <a:lnTo>
                                  <a:pt x="240753" y="810259"/>
                                </a:lnTo>
                                <a:lnTo>
                                  <a:pt x="240053" y="810259"/>
                                </a:lnTo>
                                <a:lnTo>
                                  <a:pt x="248240" y="802200"/>
                                </a:lnTo>
                                <a:close/>
                              </a:path>
                              <a:path w="522605" h="1247140">
                                <a:moveTo>
                                  <a:pt x="323063" y="802200"/>
                                </a:moveTo>
                                <a:lnTo>
                                  <a:pt x="307981" y="802200"/>
                                </a:lnTo>
                                <a:lnTo>
                                  <a:pt x="316167" y="810259"/>
                                </a:lnTo>
                                <a:lnTo>
                                  <a:pt x="314877" y="810259"/>
                                </a:lnTo>
                                <a:lnTo>
                                  <a:pt x="323063" y="802200"/>
                                </a:lnTo>
                                <a:close/>
                              </a:path>
                              <a:path w="522605" h="1247140">
                                <a:moveTo>
                                  <a:pt x="375222" y="772800"/>
                                </a:moveTo>
                                <a:lnTo>
                                  <a:pt x="348062" y="799494"/>
                                </a:lnTo>
                                <a:lnTo>
                                  <a:pt x="345392" y="802200"/>
                                </a:lnTo>
                                <a:lnTo>
                                  <a:pt x="353579" y="810259"/>
                                </a:lnTo>
                                <a:lnTo>
                                  <a:pt x="352709" y="810259"/>
                                </a:lnTo>
                                <a:lnTo>
                                  <a:pt x="363617" y="799494"/>
                                </a:lnTo>
                                <a:lnTo>
                                  <a:pt x="364006" y="799494"/>
                                </a:lnTo>
                                <a:lnTo>
                                  <a:pt x="356220" y="791819"/>
                                </a:lnTo>
                                <a:lnTo>
                                  <a:pt x="372630" y="791819"/>
                                </a:lnTo>
                                <a:lnTo>
                                  <a:pt x="364478" y="783774"/>
                                </a:lnTo>
                                <a:lnTo>
                                  <a:pt x="379546" y="783774"/>
                                </a:lnTo>
                                <a:lnTo>
                                  <a:pt x="382589" y="780771"/>
                                </a:lnTo>
                                <a:lnTo>
                                  <a:pt x="383328" y="780771"/>
                                </a:lnTo>
                                <a:lnTo>
                                  <a:pt x="375222" y="772800"/>
                                </a:lnTo>
                                <a:close/>
                              </a:path>
                              <a:path w="522605" h="1247140">
                                <a:moveTo>
                                  <a:pt x="372630" y="791819"/>
                                </a:moveTo>
                                <a:lnTo>
                                  <a:pt x="371394" y="791819"/>
                                </a:lnTo>
                                <a:lnTo>
                                  <a:pt x="363617" y="799494"/>
                                </a:lnTo>
                                <a:lnTo>
                                  <a:pt x="364006" y="799494"/>
                                </a:lnTo>
                                <a:lnTo>
                                  <a:pt x="374927" y="810259"/>
                                </a:lnTo>
                                <a:lnTo>
                                  <a:pt x="383103" y="802200"/>
                                </a:lnTo>
                                <a:lnTo>
                                  <a:pt x="380407" y="799494"/>
                                </a:lnTo>
                                <a:lnTo>
                                  <a:pt x="372630" y="791819"/>
                                </a:lnTo>
                                <a:close/>
                              </a:path>
                              <a:path w="522605" h="1247140">
                                <a:moveTo>
                                  <a:pt x="401797" y="783774"/>
                                </a:moveTo>
                                <a:lnTo>
                                  <a:pt x="385848" y="799494"/>
                                </a:lnTo>
                                <a:lnTo>
                                  <a:pt x="383148" y="802200"/>
                                </a:lnTo>
                                <a:lnTo>
                                  <a:pt x="391315" y="810259"/>
                                </a:lnTo>
                                <a:lnTo>
                                  <a:pt x="390990" y="810259"/>
                                </a:lnTo>
                                <a:lnTo>
                                  <a:pt x="401926" y="799494"/>
                                </a:lnTo>
                                <a:lnTo>
                                  <a:pt x="402371" y="799494"/>
                                </a:lnTo>
                                <a:lnTo>
                                  <a:pt x="394565" y="791819"/>
                                </a:lnTo>
                                <a:lnTo>
                                  <a:pt x="409948" y="791819"/>
                                </a:lnTo>
                                <a:lnTo>
                                  <a:pt x="401797" y="783774"/>
                                </a:lnTo>
                                <a:close/>
                              </a:path>
                              <a:path w="522605" h="1247140">
                                <a:moveTo>
                                  <a:pt x="450305" y="772800"/>
                                </a:moveTo>
                                <a:lnTo>
                                  <a:pt x="420467" y="802200"/>
                                </a:lnTo>
                                <a:lnTo>
                                  <a:pt x="428633" y="810259"/>
                                </a:lnTo>
                                <a:lnTo>
                                  <a:pt x="428402" y="810259"/>
                                </a:lnTo>
                                <a:lnTo>
                                  <a:pt x="439337" y="799494"/>
                                </a:lnTo>
                                <a:lnTo>
                                  <a:pt x="440022" y="799494"/>
                                </a:lnTo>
                                <a:lnTo>
                                  <a:pt x="432236" y="791819"/>
                                </a:lnTo>
                                <a:lnTo>
                                  <a:pt x="448373" y="791819"/>
                                </a:lnTo>
                                <a:lnTo>
                                  <a:pt x="440200" y="783774"/>
                                </a:lnTo>
                                <a:lnTo>
                                  <a:pt x="455306" y="783774"/>
                                </a:lnTo>
                                <a:lnTo>
                                  <a:pt x="458357" y="780771"/>
                                </a:lnTo>
                                <a:lnTo>
                                  <a:pt x="457386" y="779779"/>
                                </a:lnTo>
                                <a:lnTo>
                                  <a:pt x="450305" y="772800"/>
                                </a:lnTo>
                                <a:close/>
                              </a:path>
                              <a:path w="522605" h="1247140">
                                <a:moveTo>
                                  <a:pt x="473975" y="802200"/>
                                </a:moveTo>
                                <a:lnTo>
                                  <a:pt x="458918" y="802200"/>
                                </a:lnTo>
                                <a:lnTo>
                                  <a:pt x="467104" y="810259"/>
                                </a:lnTo>
                                <a:lnTo>
                                  <a:pt x="465784" y="810259"/>
                                </a:lnTo>
                                <a:lnTo>
                                  <a:pt x="473975" y="802200"/>
                                </a:lnTo>
                                <a:close/>
                              </a:path>
                              <a:path w="522605" h="1247140">
                                <a:moveTo>
                                  <a:pt x="511411" y="802200"/>
                                </a:moveTo>
                                <a:lnTo>
                                  <a:pt x="496329" y="802200"/>
                                </a:lnTo>
                                <a:lnTo>
                                  <a:pt x="504516" y="810259"/>
                                </a:lnTo>
                                <a:lnTo>
                                  <a:pt x="503224" y="810259"/>
                                </a:lnTo>
                                <a:lnTo>
                                  <a:pt x="511411" y="802200"/>
                                </a:lnTo>
                                <a:close/>
                              </a:path>
                              <a:path w="522605" h="1247140">
                                <a:moveTo>
                                  <a:pt x="4646" y="799494"/>
                                </a:moveTo>
                                <a:lnTo>
                                  <a:pt x="3452" y="799494"/>
                                </a:lnTo>
                                <a:lnTo>
                                  <a:pt x="0" y="803909"/>
                                </a:lnTo>
                                <a:lnTo>
                                  <a:pt x="0" y="808989"/>
                                </a:lnTo>
                                <a:lnTo>
                                  <a:pt x="6887" y="802200"/>
                                </a:lnTo>
                                <a:lnTo>
                                  <a:pt x="7388" y="802200"/>
                                </a:lnTo>
                                <a:lnTo>
                                  <a:pt x="4646" y="799494"/>
                                </a:lnTo>
                                <a:close/>
                              </a:path>
                              <a:path w="522605" h="1247140">
                                <a:moveTo>
                                  <a:pt x="97303" y="802200"/>
                                </a:moveTo>
                                <a:lnTo>
                                  <a:pt x="82220" y="802200"/>
                                </a:lnTo>
                                <a:lnTo>
                                  <a:pt x="89116" y="808989"/>
                                </a:lnTo>
                                <a:lnTo>
                                  <a:pt x="90406" y="808989"/>
                                </a:lnTo>
                                <a:lnTo>
                                  <a:pt x="97303" y="802200"/>
                                </a:lnTo>
                                <a:close/>
                              </a:path>
                              <a:path w="522605" h="1247140">
                                <a:moveTo>
                                  <a:pt x="186645" y="772800"/>
                                </a:moveTo>
                                <a:lnTo>
                                  <a:pt x="149828" y="808989"/>
                                </a:lnTo>
                                <a:lnTo>
                                  <a:pt x="163940" y="808989"/>
                                </a:lnTo>
                                <a:lnTo>
                                  <a:pt x="157043" y="802200"/>
                                </a:lnTo>
                                <a:lnTo>
                                  <a:pt x="172995" y="802200"/>
                                </a:lnTo>
                                <a:lnTo>
                                  <a:pt x="175737" y="799494"/>
                                </a:lnTo>
                                <a:lnTo>
                                  <a:pt x="175898" y="799494"/>
                                </a:lnTo>
                                <a:lnTo>
                                  <a:pt x="168112" y="791819"/>
                                </a:lnTo>
                                <a:lnTo>
                                  <a:pt x="184749" y="791819"/>
                                </a:lnTo>
                                <a:lnTo>
                                  <a:pt x="176598" y="783774"/>
                                </a:lnTo>
                                <a:lnTo>
                                  <a:pt x="191666" y="783774"/>
                                </a:lnTo>
                                <a:lnTo>
                                  <a:pt x="194709" y="780771"/>
                                </a:lnTo>
                                <a:lnTo>
                                  <a:pt x="193743" y="779779"/>
                                </a:lnTo>
                                <a:lnTo>
                                  <a:pt x="186645" y="772800"/>
                                </a:lnTo>
                                <a:close/>
                              </a:path>
                              <a:path w="522605" h="1247140">
                                <a:moveTo>
                                  <a:pt x="224833" y="772800"/>
                                </a:moveTo>
                                <a:lnTo>
                                  <a:pt x="188108" y="808989"/>
                                </a:lnTo>
                                <a:lnTo>
                                  <a:pt x="202147" y="808989"/>
                                </a:lnTo>
                                <a:lnTo>
                                  <a:pt x="195268" y="802200"/>
                                </a:lnTo>
                                <a:lnTo>
                                  <a:pt x="210828" y="802200"/>
                                </a:lnTo>
                                <a:lnTo>
                                  <a:pt x="213577" y="799494"/>
                                </a:lnTo>
                                <a:lnTo>
                                  <a:pt x="213794" y="799494"/>
                                </a:lnTo>
                                <a:lnTo>
                                  <a:pt x="205988" y="791819"/>
                                </a:lnTo>
                                <a:lnTo>
                                  <a:pt x="222068" y="791819"/>
                                </a:lnTo>
                                <a:lnTo>
                                  <a:pt x="213916" y="783774"/>
                                </a:lnTo>
                                <a:lnTo>
                                  <a:pt x="229545" y="783774"/>
                                </a:lnTo>
                                <a:lnTo>
                                  <a:pt x="232596" y="780771"/>
                                </a:lnTo>
                                <a:lnTo>
                                  <a:pt x="232919" y="780771"/>
                                </a:lnTo>
                                <a:lnTo>
                                  <a:pt x="224833" y="772800"/>
                                </a:lnTo>
                                <a:close/>
                              </a:path>
                              <a:path w="522605" h="1247140">
                                <a:moveTo>
                                  <a:pt x="262197" y="772800"/>
                                </a:moveTo>
                                <a:lnTo>
                                  <a:pt x="225472" y="808989"/>
                                </a:lnTo>
                                <a:lnTo>
                                  <a:pt x="239466" y="808989"/>
                                </a:lnTo>
                                <a:lnTo>
                                  <a:pt x="232587" y="802200"/>
                                </a:lnTo>
                                <a:lnTo>
                                  <a:pt x="248240" y="802200"/>
                                </a:lnTo>
                                <a:lnTo>
                                  <a:pt x="250989" y="799494"/>
                                </a:lnTo>
                                <a:lnTo>
                                  <a:pt x="251914" y="799494"/>
                                </a:lnTo>
                                <a:lnTo>
                                  <a:pt x="244128" y="791819"/>
                                </a:lnTo>
                                <a:lnTo>
                                  <a:pt x="260024" y="791819"/>
                                </a:lnTo>
                                <a:lnTo>
                                  <a:pt x="251852" y="783774"/>
                                </a:lnTo>
                                <a:lnTo>
                                  <a:pt x="266957" y="783774"/>
                                </a:lnTo>
                                <a:lnTo>
                                  <a:pt x="270008" y="780771"/>
                                </a:lnTo>
                                <a:lnTo>
                                  <a:pt x="270283" y="780771"/>
                                </a:lnTo>
                                <a:lnTo>
                                  <a:pt x="262197" y="772800"/>
                                </a:lnTo>
                                <a:close/>
                              </a:path>
                              <a:path w="522605" h="1247140">
                                <a:moveTo>
                                  <a:pt x="260024" y="791819"/>
                                </a:moveTo>
                                <a:lnTo>
                                  <a:pt x="258785" y="791819"/>
                                </a:lnTo>
                                <a:lnTo>
                                  <a:pt x="250989" y="799494"/>
                                </a:lnTo>
                                <a:lnTo>
                                  <a:pt x="251914" y="799494"/>
                                </a:lnTo>
                                <a:lnTo>
                                  <a:pt x="261547" y="808989"/>
                                </a:lnTo>
                                <a:lnTo>
                                  <a:pt x="262835" y="808989"/>
                                </a:lnTo>
                                <a:lnTo>
                                  <a:pt x="269723" y="802200"/>
                                </a:lnTo>
                                <a:lnTo>
                                  <a:pt x="270569" y="802200"/>
                                </a:lnTo>
                                <a:lnTo>
                                  <a:pt x="260024" y="791819"/>
                                </a:lnTo>
                                <a:close/>
                              </a:path>
                              <a:path w="522605" h="1247140">
                                <a:moveTo>
                                  <a:pt x="285652" y="802200"/>
                                </a:moveTo>
                                <a:lnTo>
                                  <a:pt x="270569" y="802200"/>
                                </a:lnTo>
                                <a:lnTo>
                                  <a:pt x="277465" y="808989"/>
                                </a:lnTo>
                                <a:lnTo>
                                  <a:pt x="278755" y="808989"/>
                                </a:lnTo>
                                <a:lnTo>
                                  <a:pt x="285652" y="802200"/>
                                </a:lnTo>
                                <a:close/>
                              </a:path>
                              <a:path w="522605" h="1247140">
                                <a:moveTo>
                                  <a:pt x="336925" y="772800"/>
                                </a:moveTo>
                                <a:lnTo>
                                  <a:pt x="300199" y="808989"/>
                                </a:lnTo>
                                <a:lnTo>
                                  <a:pt x="314877" y="808989"/>
                                </a:lnTo>
                                <a:lnTo>
                                  <a:pt x="307981" y="802200"/>
                                </a:lnTo>
                                <a:lnTo>
                                  <a:pt x="323063" y="802200"/>
                                </a:lnTo>
                                <a:lnTo>
                                  <a:pt x="325812" y="799494"/>
                                </a:lnTo>
                                <a:lnTo>
                                  <a:pt x="326642" y="799494"/>
                                </a:lnTo>
                                <a:lnTo>
                                  <a:pt x="318856" y="791819"/>
                                </a:lnTo>
                                <a:lnTo>
                                  <a:pt x="334847" y="791819"/>
                                </a:lnTo>
                                <a:lnTo>
                                  <a:pt x="326675" y="783774"/>
                                </a:lnTo>
                                <a:lnTo>
                                  <a:pt x="341781" y="783774"/>
                                </a:lnTo>
                                <a:lnTo>
                                  <a:pt x="344832" y="780771"/>
                                </a:lnTo>
                                <a:lnTo>
                                  <a:pt x="345011" y="780771"/>
                                </a:lnTo>
                                <a:lnTo>
                                  <a:pt x="336925" y="772800"/>
                                </a:lnTo>
                                <a:close/>
                              </a:path>
                              <a:path w="522605" h="1247140">
                                <a:moveTo>
                                  <a:pt x="520703" y="799494"/>
                                </a:moveTo>
                                <a:lnTo>
                                  <a:pt x="514750" y="799494"/>
                                </a:lnTo>
                                <a:lnTo>
                                  <a:pt x="517941" y="802639"/>
                                </a:lnTo>
                                <a:lnTo>
                                  <a:pt x="520703" y="799494"/>
                                </a:lnTo>
                                <a:close/>
                              </a:path>
                              <a:path w="522605" h="1247140">
                                <a:moveTo>
                                  <a:pt x="36725" y="772800"/>
                                </a:moveTo>
                                <a:lnTo>
                                  <a:pt x="17419" y="791819"/>
                                </a:lnTo>
                                <a:lnTo>
                                  <a:pt x="25228" y="799494"/>
                                </a:lnTo>
                                <a:lnTo>
                                  <a:pt x="33024" y="791819"/>
                                </a:lnTo>
                                <a:lnTo>
                                  <a:pt x="34206" y="791819"/>
                                </a:lnTo>
                                <a:lnTo>
                                  <a:pt x="26049" y="783774"/>
                                </a:lnTo>
                                <a:lnTo>
                                  <a:pt x="41197" y="783774"/>
                                </a:lnTo>
                                <a:lnTo>
                                  <a:pt x="44248" y="780771"/>
                                </a:lnTo>
                                <a:lnTo>
                                  <a:pt x="44811" y="780771"/>
                                </a:lnTo>
                                <a:lnTo>
                                  <a:pt x="36725" y="772800"/>
                                </a:lnTo>
                                <a:close/>
                              </a:path>
                              <a:path w="522605" h="1247140">
                                <a:moveTo>
                                  <a:pt x="52355" y="772800"/>
                                </a:moveTo>
                                <a:lnTo>
                                  <a:pt x="44248" y="780771"/>
                                </a:lnTo>
                                <a:lnTo>
                                  <a:pt x="44811" y="780771"/>
                                </a:lnTo>
                                <a:lnTo>
                                  <a:pt x="63806" y="799494"/>
                                </a:lnTo>
                                <a:lnTo>
                                  <a:pt x="62640" y="799494"/>
                                </a:lnTo>
                                <a:lnTo>
                                  <a:pt x="70436" y="791819"/>
                                </a:lnTo>
                                <a:lnTo>
                                  <a:pt x="54783" y="791819"/>
                                </a:lnTo>
                                <a:lnTo>
                                  <a:pt x="62944" y="783774"/>
                                </a:lnTo>
                                <a:lnTo>
                                  <a:pt x="63503" y="783774"/>
                                </a:lnTo>
                                <a:lnTo>
                                  <a:pt x="52355" y="772800"/>
                                </a:lnTo>
                                <a:close/>
                              </a:path>
                              <a:path w="522605" h="1247140">
                                <a:moveTo>
                                  <a:pt x="89767" y="772800"/>
                                </a:moveTo>
                                <a:lnTo>
                                  <a:pt x="81659" y="780771"/>
                                </a:lnTo>
                                <a:lnTo>
                                  <a:pt x="82175" y="780771"/>
                                </a:lnTo>
                                <a:lnTo>
                                  <a:pt x="101170" y="799494"/>
                                </a:lnTo>
                                <a:lnTo>
                                  <a:pt x="100051" y="799494"/>
                                </a:lnTo>
                                <a:lnTo>
                                  <a:pt x="107848" y="791819"/>
                                </a:lnTo>
                                <a:lnTo>
                                  <a:pt x="92146" y="791819"/>
                                </a:lnTo>
                                <a:lnTo>
                                  <a:pt x="100308" y="783774"/>
                                </a:lnTo>
                                <a:lnTo>
                                  <a:pt x="100915" y="783774"/>
                                </a:lnTo>
                                <a:lnTo>
                                  <a:pt x="89767" y="772800"/>
                                </a:lnTo>
                                <a:close/>
                              </a:path>
                              <a:path w="522605" h="1247140">
                                <a:moveTo>
                                  <a:pt x="127179" y="772800"/>
                                </a:moveTo>
                                <a:lnTo>
                                  <a:pt x="119071" y="780771"/>
                                </a:lnTo>
                                <a:lnTo>
                                  <a:pt x="119539" y="780771"/>
                                </a:lnTo>
                                <a:lnTo>
                                  <a:pt x="138534" y="799494"/>
                                </a:lnTo>
                                <a:lnTo>
                                  <a:pt x="137463" y="799494"/>
                                </a:lnTo>
                                <a:lnTo>
                                  <a:pt x="145260" y="791819"/>
                                </a:lnTo>
                                <a:lnTo>
                                  <a:pt x="129510" y="791819"/>
                                </a:lnTo>
                                <a:lnTo>
                                  <a:pt x="137672" y="783774"/>
                                </a:lnTo>
                                <a:lnTo>
                                  <a:pt x="138326" y="783774"/>
                                </a:lnTo>
                                <a:lnTo>
                                  <a:pt x="127179" y="772800"/>
                                </a:lnTo>
                                <a:close/>
                              </a:path>
                              <a:path w="522605" h="1247140">
                                <a:moveTo>
                                  <a:pt x="165029" y="772357"/>
                                </a:moveTo>
                                <a:lnTo>
                                  <a:pt x="156483" y="780771"/>
                                </a:lnTo>
                                <a:lnTo>
                                  <a:pt x="156903" y="780771"/>
                                </a:lnTo>
                                <a:lnTo>
                                  <a:pt x="175898" y="799494"/>
                                </a:lnTo>
                                <a:lnTo>
                                  <a:pt x="175737" y="799494"/>
                                </a:lnTo>
                                <a:lnTo>
                                  <a:pt x="183514" y="791819"/>
                                </a:lnTo>
                                <a:lnTo>
                                  <a:pt x="167291" y="791819"/>
                                </a:lnTo>
                                <a:lnTo>
                                  <a:pt x="175473" y="783774"/>
                                </a:lnTo>
                                <a:lnTo>
                                  <a:pt x="176598" y="783774"/>
                                </a:lnTo>
                                <a:lnTo>
                                  <a:pt x="165029" y="772357"/>
                                </a:lnTo>
                                <a:close/>
                              </a:path>
                              <a:path w="522605" h="1247140">
                                <a:moveTo>
                                  <a:pt x="202796" y="772800"/>
                                </a:moveTo>
                                <a:lnTo>
                                  <a:pt x="195713" y="779779"/>
                                </a:lnTo>
                                <a:lnTo>
                                  <a:pt x="194751" y="780771"/>
                                </a:lnTo>
                                <a:lnTo>
                                  <a:pt x="213794" y="799494"/>
                                </a:lnTo>
                                <a:lnTo>
                                  <a:pt x="213577" y="799494"/>
                                </a:lnTo>
                                <a:lnTo>
                                  <a:pt x="221373" y="791819"/>
                                </a:lnTo>
                                <a:lnTo>
                                  <a:pt x="205527" y="791819"/>
                                </a:lnTo>
                                <a:lnTo>
                                  <a:pt x="213688" y="783774"/>
                                </a:lnTo>
                                <a:lnTo>
                                  <a:pt x="213916" y="783774"/>
                                </a:lnTo>
                                <a:lnTo>
                                  <a:pt x="202796" y="772800"/>
                                </a:lnTo>
                                <a:close/>
                              </a:path>
                              <a:path w="522605" h="1247140">
                                <a:moveTo>
                                  <a:pt x="240704" y="772800"/>
                                </a:moveTo>
                                <a:lnTo>
                                  <a:pt x="232596" y="780771"/>
                                </a:lnTo>
                                <a:lnTo>
                                  <a:pt x="232919" y="780771"/>
                                </a:lnTo>
                                <a:lnTo>
                                  <a:pt x="251914" y="799494"/>
                                </a:lnTo>
                                <a:lnTo>
                                  <a:pt x="250989" y="799494"/>
                                </a:lnTo>
                                <a:lnTo>
                                  <a:pt x="258785" y="791819"/>
                                </a:lnTo>
                                <a:lnTo>
                                  <a:pt x="242891" y="791819"/>
                                </a:lnTo>
                                <a:lnTo>
                                  <a:pt x="251052" y="783774"/>
                                </a:lnTo>
                                <a:lnTo>
                                  <a:pt x="251852" y="783774"/>
                                </a:lnTo>
                                <a:lnTo>
                                  <a:pt x="240704" y="772800"/>
                                </a:lnTo>
                                <a:close/>
                              </a:path>
                              <a:path w="522605" h="1247140">
                                <a:moveTo>
                                  <a:pt x="278116" y="772800"/>
                                </a:moveTo>
                                <a:lnTo>
                                  <a:pt x="270008" y="780771"/>
                                </a:lnTo>
                                <a:lnTo>
                                  <a:pt x="270283" y="780771"/>
                                </a:lnTo>
                                <a:lnTo>
                                  <a:pt x="289278" y="799494"/>
                                </a:lnTo>
                                <a:lnTo>
                                  <a:pt x="288400" y="799494"/>
                                </a:lnTo>
                                <a:lnTo>
                                  <a:pt x="296197" y="791819"/>
                                </a:lnTo>
                                <a:lnTo>
                                  <a:pt x="280255" y="791819"/>
                                </a:lnTo>
                                <a:lnTo>
                                  <a:pt x="288416" y="783774"/>
                                </a:lnTo>
                                <a:lnTo>
                                  <a:pt x="289263" y="783774"/>
                                </a:lnTo>
                                <a:lnTo>
                                  <a:pt x="278116" y="772800"/>
                                </a:lnTo>
                                <a:close/>
                              </a:path>
                              <a:path w="522605" h="1247140">
                                <a:moveTo>
                                  <a:pt x="315527" y="772800"/>
                                </a:moveTo>
                                <a:lnTo>
                                  <a:pt x="307420" y="780771"/>
                                </a:lnTo>
                                <a:lnTo>
                                  <a:pt x="307647" y="780771"/>
                                </a:lnTo>
                                <a:lnTo>
                                  <a:pt x="326642" y="799494"/>
                                </a:lnTo>
                                <a:lnTo>
                                  <a:pt x="325812" y="799494"/>
                                </a:lnTo>
                                <a:lnTo>
                                  <a:pt x="333608" y="791819"/>
                                </a:lnTo>
                                <a:lnTo>
                                  <a:pt x="317619" y="791819"/>
                                </a:lnTo>
                                <a:lnTo>
                                  <a:pt x="325780" y="783774"/>
                                </a:lnTo>
                                <a:lnTo>
                                  <a:pt x="326675" y="783774"/>
                                </a:lnTo>
                                <a:lnTo>
                                  <a:pt x="315527" y="772800"/>
                                </a:lnTo>
                                <a:close/>
                              </a:path>
                              <a:path w="522605" h="1247140">
                                <a:moveTo>
                                  <a:pt x="353143" y="772588"/>
                                </a:moveTo>
                                <a:lnTo>
                                  <a:pt x="344832" y="780771"/>
                                </a:lnTo>
                                <a:lnTo>
                                  <a:pt x="345011" y="780771"/>
                                </a:lnTo>
                                <a:lnTo>
                                  <a:pt x="364006" y="799494"/>
                                </a:lnTo>
                                <a:lnTo>
                                  <a:pt x="363617" y="799494"/>
                                </a:lnTo>
                                <a:lnTo>
                                  <a:pt x="371394" y="791819"/>
                                </a:lnTo>
                                <a:lnTo>
                                  <a:pt x="355868" y="791819"/>
                                </a:lnTo>
                                <a:lnTo>
                                  <a:pt x="364050" y="783774"/>
                                </a:lnTo>
                                <a:lnTo>
                                  <a:pt x="364478" y="783774"/>
                                </a:lnTo>
                                <a:lnTo>
                                  <a:pt x="353143" y="772588"/>
                                </a:lnTo>
                                <a:close/>
                              </a:path>
                              <a:path w="522605" h="1247140">
                                <a:moveTo>
                                  <a:pt x="390677" y="772800"/>
                                </a:moveTo>
                                <a:lnTo>
                                  <a:pt x="382589" y="780771"/>
                                </a:lnTo>
                                <a:lnTo>
                                  <a:pt x="383328" y="780771"/>
                                </a:lnTo>
                                <a:lnTo>
                                  <a:pt x="402371" y="799494"/>
                                </a:lnTo>
                                <a:lnTo>
                                  <a:pt x="401926" y="799494"/>
                                </a:lnTo>
                                <a:lnTo>
                                  <a:pt x="409722" y="791819"/>
                                </a:lnTo>
                                <a:lnTo>
                                  <a:pt x="393635" y="791819"/>
                                </a:lnTo>
                                <a:lnTo>
                                  <a:pt x="401797" y="783774"/>
                                </a:lnTo>
                                <a:lnTo>
                                  <a:pt x="390677" y="772800"/>
                                </a:lnTo>
                                <a:close/>
                              </a:path>
                              <a:path w="522605" h="1247140">
                                <a:moveTo>
                                  <a:pt x="429053" y="772800"/>
                                </a:moveTo>
                                <a:lnTo>
                                  <a:pt x="421952" y="779779"/>
                                </a:lnTo>
                                <a:lnTo>
                                  <a:pt x="421027" y="780771"/>
                                </a:lnTo>
                                <a:lnTo>
                                  <a:pt x="440022" y="799494"/>
                                </a:lnTo>
                                <a:lnTo>
                                  <a:pt x="439337" y="799494"/>
                                </a:lnTo>
                                <a:lnTo>
                                  <a:pt x="447134" y="791819"/>
                                </a:lnTo>
                                <a:lnTo>
                                  <a:pt x="430999" y="791819"/>
                                </a:lnTo>
                                <a:lnTo>
                                  <a:pt x="439160" y="783774"/>
                                </a:lnTo>
                                <a:lnTo>
                                  <a:pt x="440200" y="783774"/>
                                </a:lnTo>
                                <a:lnTo>
                                  <a:pt x="429053" y="772800"/>
                                </a:lnTo>
                                <a:close/>
                              </a:path>
                              <a:path w="522605" h="1247140">
                                <a:moveTo>
                                  <a:pt x="466464" y="772800"/>
                                </a:moveTo>
                                <a:lnTo>
                                  <a:pt x="459364" y="779779"/>
                                </a:lnTo>
                                <a:lnTo>
                                  <a:pt x="458391" y="780771"/>
                                </a:lnTo>
                                <a:lnTo>
                                  <a:pt x="477386" y="799494"/>
                                </a:lnTo>
                                <a:lnTo>
                                  <a:pt x="476725" y="799494"/>
                                </a:lnTo>
                                <a:lnTo>
                                  <a:pt x="484526" y="791819"/>
                                </a:lnTo>
                                <a:lnTo>
                                  <a:pt x="468380" y="791819"/>
                                </a:lnTo>
                                <a:lnTo>
                                  <a:pt x="476539" y="783774"/>
                                </a:lnTo>
                                <a:lnTo>
                                  <a:pt x="477612" y="783774"/>
                                </a:lnTo>
                                <a:lnTo>
                                  <a:pt x="466464" y="772800"/>
                                </a:lnTo>
                                <a:close/>
                              </a:path>
                              <a:path w="522605" h="1247140">
                                <a:moveTo>
                                  <a:pt x="503876" y="772800"/>
                                </a:moveTo>
                                <a:lnTo>
                                  <a:pt x="495755" y="780771"/>
                                </a:lnTo>
                                <a:lnTo>
                                  <a:pt x="514750" y="799494"/>
                                </a:lnTo>
                                <a:lnTo>
                                  <a:pt x="514160" y="799494"/>
                                </a:lnTo>
                                <a:lnTo>
                                  <a:pt x="521287" y="792479"/>
                                </a:lnTo>
                                <a:lnTo>
                                  <a:pt x="521287" y="791819"/>
                                </a:lnTo>
                                <a:lnTo>
                                  <a:pt x="505738" y="791819"/>
                                </a:lnTo>
                                <a:lnTo>
                                  <a:pt x="513892" y="783774"/>
                                </a:lnTo>
                                <a:lnTo>
                                  <a:pt x="515024" y="783774"/>
                                </a:lnTo>
                                <a:lnTo>
                                  <a:pt x="503876" y="772800"/>
                                </a:lnTo>
                                <a:close/>
                              </a:path>
                              <a:path w="522605" h="1247140">
                                <a:moveTo>
                                  <a:pt x="521287" y="792479"/>
                                </a:moveTo>
                                <a:lnTo>
                                  <a:pt x="514160" y="799494"/>
                                </a:lnTo>
                                <a:lnTo>
                                  <a:pt x="521287" y="799494"/>
                                </a:lnTo>
                                <a:lnTo>
                                  <a:pt x="521287" y="792479"/>
                                </a:lnTo>
                                <a:close/>
                              </a:path>
                              <a:path w="522605" h="1247140">
                                <a:moveTo>
                                  <a:pt x="14923" y="772800"/>
                                </a:moveTo>
                                <a:lnTo>
                                  <a:pt x="6503" y="781092"/>
                                </a:lnTo>
                                <a:lnTo>
                                  <a:pt x="17419" y="791819"/>
                                </a:lnTo>
                                <a:lnTo>
                                  <a:pt x="25580" y="783774"/>
                                </a:lnTo>
                                <a:lnTo>
                                  <a:pt x="26049" y="783774"/>
                                </a:lnTo>
                                <a:lnTo>
                                  <a:pt x="14923" y="772800"/>
                                </a:lnTo>
                                <a:close/>
                              </a:path>
                              <a:path w="522605" h="1247140">
                                <a:moveTo>
                                  <a:pt x="41197" y="783774"/>
                                </a:moveTo>
                                <a:lnTo>
                                  <a:pt x="26049" y="783774"/>
                                </a:lnTo>
                                <a:lnTo>
                                  <a:pt x="34206" y="791819"/>
                                </a:lnTo>
                                <a:lnTo>
                                  <a:pt x="33024" y="791819"/>
                                </a:lnTo>
                                <a:lnTo>
                                  <a:pt x="41197" y="783774"/>
                                </a:lnTo>
                                <a:close/>
                              </a:path>
                              <a:path w="522605" h="1247140">
                                <a:moveTo>
                                  <a:pt x="78608" y="783774"/>
                                </a:moveTo>
                                <a:lnTo>
                                  <a:pt x="63503" y="783774"/>
                                </a:lnTo>
                                <a:lnTo>
                                  <a:pt x="71675" y="791819"/>
                                </a:lnTo>
                                <a:lnTo>
                                  <a:pt x="70436" y="791819"/>
                                </a:lnTo>
                                <a:lnTo>
                                  <a:pt x="78608" y="783774"/>
                                </a:lnTo>
                                <a:close/>
                              </a:path>
                              <a:path w="522605" h="1247140">
                                <a:moveTo>
                                  <a:pt x="116020" y="783774"/>
                                </a:moveTo>
                                <a:lnTo>
                                  <a:pt x="100915" y="783774"/>
                                </a:lnTo>
                                <a:lnTo>
                                  <a:pt x="109087" y="791819"/>
                                </a:lnTo>
                                <a:lnTo>
                                  <a:pt x="107848" y="791819"/>
                                </a:lnTo>
                                <a:lnTo>
                                  <a:pt x="116020" y="783774"/>
                                </a:lnTo>
                                <a:close/>
                              </a:path>
                              <a:path w="522605" h="1247140">
                                <a:moveTo>
                                  <a:pt x="153432" y="783774"/>
                                </a:moveTo>
                                <a:lnTo>
                                  <a:pt x="138326" y="783774"/>
                                </a:lnTo>
                                <a:lnTo>
                                  <a:pt x="146498" y="791819"/>
                                </a:lnTo>
                                <a:lnTo>
                                  <a:pt x="145260" y="791819"/>
                                </a:lnTo>
                                <a:lnTo>
                                  <a:pt x="153432" y="783774"/>
                                </a:lnTo>
                                <a:close/>
                              </a:path>
                              <a:path w="522605" h="1247140">
                                <a:moveTo>
                                  <a:pt x="191666" y="783774"/>
                                </a:moveTo>
                                <a:lnTo>
                                  <a:pt x="176598" y="783774"/>
                                </a:lnTo>
                                <a:lnTo>
                                  <a:pt x="184749" y="791819"/>
                                </a:lnTo>
                                <a:lnTo>
                                  <a:pt x="183514" y="791819"/>
                                </a:lnTo>
                                <a:lnTo>
                                  <a:pt x="191666" y="783774"/>
                                </a:lnTo>
                                <a:close/>
                              </a:path>
                              <a:path w="522605" h="1247140">
                                <a:moveTo>
                                  <a:pt x="229545" y="783774"/>
                                </a:moveTo>
                                <a:lnTo>
                                  <a:pt x="213916" y="783774"/>
                                </a:lnTo>
                                <a:lnTo>
                                  <a:pt x="222068" y="791819"/>
                                </a:lnTo>
                                <a:lnTo>
                                  <a:pt x="221373" y="791819"/>
                                </a:lnTo>
                                <a:lnTo>
                                  <a:pt x="229545" y="783774"/>
                                </a:lnTo>
                                <a:close/>
                              </a:path>
                              <a:path w="522605" h="1247140">
                                <a:moveTo>
                                  <a:pt x="266957" y="783774"/>
                                </a:moveTo>
                                <a:lnTo>
                                  <a:pt x="251852" y="783774"/>
                                </a:lnTo>
                                <a:lnTo>
                                  <a:pt x="260024" y="791819"/>
                                </a:lnTo>
                                <a:lnTo>
                                  <a:pt x="258785" y="791819"/>
                                </a:lnTo>
                                <a:lnTo>
                                  <a:pt x="266957" y="783774"/>
                                </a:lnTo>
                                <a:close/>
                              </a:path>
                              <a:path w="522605" h="1247140">
                                <a:moveTo>
                                  <a:pt x="304369" y="783774"/>
                                </a:moveTo>
                                <a:lnTo>
                                  <a:pt x="289263" y="783774"/>
                                </a:lnTo>
                                <a:lnTo>
                                  <a:pt x="297435" y="791819"/>
                                </a:lnTo>
                                <a:lnTo>
                                  <a:pt x="296197" y="791819"/>
                                </a:lnTo>
                                <a:lnTo>
                                  <a:pt x="304369" y="783774"/>
                                </a:lnTo>
                                <a:close/>
                              </a:path>
                              <a:path w="522605" h="1247140">
                                <a:moveTo>
                                  <a:pt x="341781" y="783774"/>
                                </a:moveTo>
                                <a:lnTo>
                                  <a:pt x="326675" y="783774"/>
                                </a:lnTo>
                                <a:lnTo>
                                  <a:pt x="334847" y="791819"/>
                                </a:lnTo>
                                <a:lnTo>
                                  <a:pt x="333608" y="791819"/>
                                </a:lnTo>
                                <a:lnTo>
                                  <a:pt x="341781" y="783774"/>
                                </a:lnTo>
                                <a:close/>
                              </a:path>
                              <a:path w="522605" h="1247140">
                                <a:moveTo>
                                  <a:pt x="379546" y="783774"/>
                                </a:moveTo>
                                <a:lnTo>
                                  <a:pt x="364478" y="783774"/>
                                </a:lnTo>
                                <a:lnTo>
                                  <a:pt x="372630" y="791819"/>
                                </a:lnTo>
                                <a:lnTo>
                                  <a:pt x="371394" y="791819"/>
                                </a:lnTo>
                                <a:lnTo>
                                  <a:pt x="379546" y="783774"/>
                                </a:lnTo>
                                <a:close/>
                              </a:path>
                              <a:path w="522605" h="1247140">
                                <a:moveTo>
                                  <a:pt x="412941" y="772800"/>
                                </a:moveTo>
                                <a:lnTo>
                                  <a:pt x="401797" y="783774"/>
                                </a:lnTo>
                                <a:lnTo>
                                  <a:pt x="409948" y="791819"/>
                                </a:lnTo>
                                <a:lnTo>
                                  <a:pt x="409722" y="791819"/>
                                </a:lnTo>
                                <a:lnTo>
                                  <a:pt x="420945" y="780771"/>
                                </a:lnTo>
                                <a:lnTo>
                                  <a:pt x="420022" y="779779"/>
                                </a:lnTo>
                                <a:lnTo>
                                  <a:pt x="412941" y="772800"/>
                                </a:lnTo>
                                <a:close/>
                              </a:path>
                              <a:path w="522605" h="1247140">
                                <a:moveTo>
                                  <a:pt x="455306" y="783774"/>
                                </a:moveTo>
                                <a:lnTo>
                                  <a:pt x="440200" y="783774"/>
                                </a:lnTo>
                                <a:lnTo>
                                  <a:pt x="448373" y="791819"/>
                                </a:lnTo>
                                <a:lnTo>
                                  <a:pt x="447134" y="791819"/>
                                </a:lnTo>
                                <a:lnTo>
                                  <a:pt x="455306" y="783774"/>
                                </a:lnTo>
                                <a:close/>
                              </a:path>
                              <a:path w="522605" h="1247140">
                                <a:moveTo>
                                  <a:pt x="492702" y="783774"/>
                                </a:moveTo>
                                <a:lnTo>
                                  <a:pt x="477612" y="783774"/>
                                </a:lnTo>
                                <a:lnTo>
                                  <a:pt x="485784" y="791819"/>
                                </a:lnTo>
                                <a:lnTo>
                                  <a:pt x="484526" y="791819"/>
                                </a:lnTo>
                                <a:lnTo>
                                  <a:pt x="492702" y="783774"/>
                                </a:lnTo>
                                <a:close/>
                              </a:path>
                              <a:path w="522605" h="1247140">
                                <a:moveTo>
                                  <a:pt x="521287" y="783774"/>
                                </a:moveTo>
                                <a:lnTo>
                                  <a:pt x="515024" y="783774"/>
                                </a:lnTo>
                                <a:lnTo>
                                  <a:pt x="521287" y="789939"/>
                                </a:lnTo>
                                <a:lnTo>
                                  <a:pt x="521287" y="783774"/>
                                </a:lnTo>
                                <a:close/>
                              </a:path>
                              <a:path w="522605" h="1247140">
                                <a:moveTo>
                                  <a:pt x="0" y="774699"/>
                                </a:moveTo>
                                <a:lnTo>
                                  <a:pt x="0" y="779779"/>
                                </a:lnTo>
                                <a:lnTo>
                                  <a:pt x="4165" y="783774"/>
                                </a:lnTo>
                                <a:lnTo>
                                  <a:pt x="3785" y="783774"/>
                                </a:lnTo>
                                <a:lnTo>
                                  <a:pt x="6503" y="781092"/>
                                </a:lnTo>
                                <a:lnTo>
                                  <a:pt x="0" y="774699"/>
                                </a:lnTo>
                                <a:close/>
                              </a:path>
                              <a:path w="522605" h="1247140">
                                <a:moveTo>
                                  <a:pt x="81922" y="690338"/>
                                </a:moveTo>
                                <a:lnTo>
                                  <a:pt x="0" y="770889"/>
                                </a:lnTo>
                                <a:lnTo>
                                  <a:pt x="0" y="774699"/>
                                </a:lnTo>
                                <a:lnTo>
                                  <a:pt x="6503" y="781092"/>
                                </a:lnTo>
                                <a:lnTo>
                                  <a:pt x="14905" y="772800"/>
                                </a:lnTo>
                                <a:lnTo>
                                  <a:pt x="7200" y="765182"/>
                                </a:lnTo>
                                <a:lnTo>
                                  <a:pt x="22624" y="765182"/>
                                </a:lnTo>
                                <a:lnTo>
                                  <a:pt x="25471" y="762372"/>
                                </a:lnTo>
                                <a:lnTo>
                                  <a:pt x="26146" y="762372"/>
                                </a:lnTo>
                                <a:lnTo>
                                  <a:pt x="18039" y="754382"/>
                                </a:lnTo>
                                <a:lnTo>
                                  <a:pt x="33646" y="754382"/>
                                </a:lnTo>
                                <a:lnTo>
                                  <a:pt x="25903" y="746759"/>
                                </a:lnTo>
                                <a:lnTo>
                                  <a:pt x="41291" y="746759"/>
                                </a:lnTo>
                                <a:lnTo>
                                  <a:pt x="44141" y="743947"/>
                                </a:lnTo>
                                <a:lnTo>
                                  <a:pt x="44818" y="743947"/>
                                </a:lnTo>
                                <a:lnTo>
                                  <a:pt x="36719" y="735964"/>
                                </a:lnTo>
                                <a:lnTo>
                                  <a:pt x="52350" y="735964"/>
                                </a:lnTo>
                                <a:lnTo>
                                  <a:pt x="44506" y="728242"/>
                                </a:lnTo>
                                <a:lnTo>
                                  <a:pt x="60054" y="728242"/>
                                </a:lnTo>
                                <a:lnTo>
                                  <a:pt x="62812" y="725521"/>
                                </a:lnTo>
                                <a:lnTo>
                                  <a:pt x="63488" y="725521"/>
                                </a:lnTo>
                                <a:lnTo>
                                  <a:pt x="55401" y="717549"/>
                                </a:lnTo>
                                <a:lnTo>
                                  <a:pt x="71056" y="717549"/>
                                </a:lnTo>
                                <a:lnTo>
                                  <a:pt x="62926" y="709547"/>
                                </a:lnTo>
                                <a:lnTo>
                                  <a:pt x="78998" y="709547"/>
                                </a:lnTo>
                                <a:lnTo>
                                  <a:pt x="81820" y="706761"/>
                                </a:lnTo>
                                <a:lnTo>
                                  <a:pt x="74062" y="699113"/>
                                </a:lnTo>
                                <a:lnTo>
                                  <a:pt x="90813" y="699113"/>
                                </a:lnTo>
                                <a:lnTo>
                                  <a:pt x="81922" y="690338"/>
                                </a:lnTo>
                                <a:close/>
                              </a:path>
                              <a:path w="522605" h="1247140">
                                <a:moveTo>
                                  <a:pt x="55403" y="754382"/>
                                </a:moveTo>
                                <a:lnTo>
                                  <a:pt x="36725" y="772800"/>
                                </a:lnTo>
                                <a:lnTo>
                                  <a:pt x="44811" y="780771"/>
                                </a:lnTo>
                                <a:lnTo>
                                  <a:pt x="44248" y="780771"/>
                                </a:lnTo>
                                <a:lnTo>
                                  <a:pt x="52344" y="772800"/>
                                </a:lnTo>
                                <a:lnTo>
                                  <a:pt x="44617" y="765182"/>
                                </a:lnTo>
                                <a:lnTo>
                                  <a:pt x="60082" y="765182"/>
                                </a:lnTo>
                                <a:lnTo>
                                  <a:pt x="62936" y="762372"/>
                                </a:lnTo>
                                <a:lnTo>
                                  <a:pt x="63510" y="762372"/>
                                </a:lnTo>
                                <a:lnTo>
                                  <a:pt x="55403" y="754382"/>
                                </a:lnTo>
                                <a:close/>
                              </a:path>
                              <a:path w="522605" h="1247140">
                                <a:moveTo>
                                  <a:pt x="92767" y="754382"/>
                                </a:moveTo>
                                <a:lnTo>
                                  <a:pt x="74089" y="772800"/>
                                </a:lnTo>
                                <a:lnTo>
                                  <a:pt x="82175" y="780771"/>
                                </a:lnTo>
                                <a:lnTo>
                                  <a:pt x="81659" y="780771"/>
                                </a:lnTo>
                                <a:lnTo>
                                  <a:pt x="89756" y="772800"/>
                                </a:lnTo>
                                <a:lnTo>
                                  <a:pt x="82029" y="765182"/>
                                </a:lnTo>
                                <a:lnTo>
                                  <a:pt x="97494" y="765182"/>
                                </a:lnTo>
                                <a:lnTo>
                                  <a:pt x="100348" y="762372"/>
                                </a:lnTo>
                                <a:lnTo>
                                  <a:pt x="100874" y="762372"/>
                                </a:lnTo>
                                <a:lnTo>
                                  <a:pt x="92767" y="754382"/>
                                </a:lnTo>
                                <a:close/>
                              </a:path>
                              <a:path w="522605" h="1247140">
                                <a:moveTo>
                                  <a:pt x="130131" y="754382"/>
                                </a:moveTo>
                                <a:lnTo>
                                  <a:pt x="111452" y="772800"/>
                                </a:lnTo>
                                <a:lnTo>
                                  <a:pt x="119539" y="780771"/>
                                </a:lnTo>
                                <a:lnTo>
                                  <a:pt x="119071" y="780771"/>
                                </a:lnTo>
                                <a:lnTo>
                                  <a:pt x="127168" y="772800"/>
                                </a:lnTo>
                                <a:lnTo>
                                  <a:pt x="119441" y="765182"/>
                                </a:lnTo>
                                <a:lnTo>
                                  <a:pt x="134905" y="765182"/>
                                </a:lnTo>
                                <a:lnTo>
                                  <a:pt x="137760" y="762372"/>
                                </a:lnTo>
                                <a:lnTo>
                                  <a:pt x="138238" y="762372"/>
                                </a:lnTo>
                                <a:lnTo>
                                  <a:pt x="130131" y="754382"/>
                                </a:lnTo>
                                <a:close/>
                              </a:path>
                              <a:path w="522605" h="1247140">
                                <a:moveTo>
                                  <a:pt x="242865" y="680084"/>
                                </a:moveTo>
                                <a:lnTo>
                                  <a:pt x="148816" y="772800"/>
                                </a:lnTo>
                                <a:lnTo>
                                  <a:pt x="156903" y="780771"/>
                                </a:lnTo>
                                <a:lnTo>
                                  <a:pt x="156483" y="780771"/>
                                </a:lnTo>
                                <a:lnTo>
                                  <a:pt x="165029" y="772357"/>
                                </a:lnTo>
                                <a:lnTo>
                                  <a:pt x="157759" y="765182"/>
                                </a:lnTo>
                                <a:lnTo>
                                  <a:pt x="172317" y="765182"/>
                                </a:lnTo>
                                <a:lnTo>
                                  <a:pt x="175172" y="762372"/>
                                </a:lnTo>
                                <a:lnTo>
                                  <a:pt x="176040" y="762372"/>
                                </a:lnTo>
                                <a:lnTo>
                                  <a:pt x="167913" y="754382"/>
                                </a:lnTo>
                                <a:lnTo>
                                  <a:pt x="184134" y="754382"/>
                                </a:lnTo>
                                <a:lnTo>
                                  <a:pt x="176410" y="746759"/>
                                </a:lnTo>
                                <a:lnTo>
                                  <a:pt x="191031" y="746759"/>
                                </a:lnTo>
                                <a:lnTo>
                                  <a:pt x="194605" y="743241"/>
                                </a:lnTo>
                                <a:lnTo>
                                  <a:pt x="194846" y="743241"/>
                                </a:lnTo>
                                <a:lnTo>
                                  <a:pt x="187463" y="735964"/>
                                </a:lnTo>
                                <a:lnTo>
                                  <a:pt x="203287" y="735964"/>
                                </a:lnTo>
                                <a:lnTo>
                                  <a:pt x="195443" y="728242"/>
                                </a:lnTo>
                                <a:lnTo>
                                  <a:pt x="209841" y="728242"/>
                                </a:lnTo>
                                <a:lnTo>
                                  <a:pt x="212606" y="725521"/>
                                </a:lnTo>
                                <a:lnTo>
                                  <a:pt x="214232" y="725521"/>
                                </a:lnTo>
                                <a:lnTo>
                                  <a:pt x="206145" y="717549"/>
                                </a:lnTo>
                                <a:lnTo>
                                  <a:pt x="221993" y="717549"/>
                                </a:lnTo>
                                <a:lnTo>
                                  <a:pt x="213863" y="709547"/>
                                </a:lnTo>
                                <a:lnTo>
                                  <a:pt x="228832" y="709547"/>
                                </a:lnTo>
                                <a:lnTo>
                                  <a:pt x="231661" y="706761"/>
                                </a:lnTo>
                                <a:lnTo>
                                  <a:pt x="232564" y="706761"/>
                                </a:lnTo>
                                <a:lnTo>
                                  <a:pt x="224806" y="699113"/>
                                </a:lnTo>
                                <a:lnTo>
                                  <a:pt x="240677" y="699113"/>
                                </a:lnTo>
                                <a:lnTo>
                                  <a:pt x="232558" y="691120"/>
                                </a:lnTo>
                                <a:lnTo>
                                  <a:pt x="247549" y="691120"/>
                                </a:lnTo>
                                <a:lnTo>
                                  <a:pt x="250638" y="688079"/>
                                </a:lnTo>
                                <a:lnTo>
                                  <a:pt x="250976" y="688079"/>
                                </a:lnTo>
                                <a:lnTo>
                                  <a:pt x="242865" y="680084"/>
                                </a:lnTo>
                                <a:close/>
                              </a:path>
                              <a:path w="522605" h="1247140">
                                <a:moveTo>
                                  <a:pt x="280928" y="680084"/>
                                </a:moveTo>
                                <a:lnTo>
                                  <a:pt x="186645" y="772800"/>
                                </a:lnTo>
                                <a:lnTo>
                                  <a:pt x="194751" y="780771"/>
                                </a:lnTo>
                                <a:lnTo>
                                  <a:pt x="195713" y="779779"/>
                                </a:lnTo>
                                <a:lnTo>
                                  <a:pt x="202785" y="772800"/>
                                </a:lnTo>
                                <a:lnTo>
                                  <a:pt x="195078" y="765182"/>
                                </a:lnTo>
                                <a:lnTo>
                                  <a:pt x="210504" y="765182"/>
                                </a:lnTo>
                                <a:lnTo>
                                  <a:pt x="213351" y="762372"/>
                                </a:lnTo>
                                <a:lnTo>
                                  <a:pt x="214254" y="762372"/>
                                </a:lnTo>
                                <a:lnTo>
                                  <a:pt x="206147" y="754382"/>
                                </a:lnTo>
                                <a:lnTo>
                                  <a:pt x="221995" y="754382"/>
                                </a:lnTo>
                                <a:lnTo>
                                  <a:pt x="214252" y="746759"/>
                                </a:lnTo>
                                <a:lnTo>
                                  <a:pt x="229171" y="746759"/>
                                </a:lnTo>
                                <a:lnTo>
                                  <a:pt x="232021" y="743947"/>
                                </a:lnTo>
                                <a:lnTo>
                                  <a:pt x="232926" y="743947"/>
                                </a:lnTo>
                                <a:lnTo>
                                  <a:pt x="224827" y="735964"/>
                                </a:lnTo>
                                <a:lnTo>
                                  <a:pt x="240698" y="735964"/>
                                </a:lnTo>
                                <a:lnTo>
                                  <a:pt x="232854" y="728242"/>
                                </a:lnTo>
                                <a:lnTo>
                                  <a:pt x="247934" y="728242"/>
                                </a:lnTo>
                                <a:lnTo>
                                  <a:pt x="250692" y="725521"/>
                                </a:lnTo>
                                <a:lnTo>
                                  <a:pt x="251596" y="725521"/>
                                </a:lnTo>
                                <a:lnTo>
                                  <a:pt x="243509" y="717549"/>
                                </a:lnTo>
                                <a:lnTo>
                                  <a:pt x="259404" y="717549"/>
                                </a:lnTo>
                                <a:lnTo>
                                  <a:pt x="251275" y="709547"/>
                                </a:lnTo>
                                <a:lnTo>
                                  <a:pt x="266878" y="709547"/>
                                </a:lnTo>
                                <a:lnTo>
                                  <a:pt x="269701" y="706761"/>
                                </a:lnTo>
                                <a:lnTo>
                                  <a:pt x="269928" y="706761"/>
                                </a:lnTo>
                                <a:lnTo>
                                  <a:pt x="262170" y="699113"/>
                                </a:lnTo>
                                <a:lnTo>
                                  <a:pt x="278693" y="699113"/>
                                </a:lnTo>
                                <a:lnTo>
                                  <a:pt x="270595" y="691120"/>
                                </a:lnTo>
                                <a:lnTo>
                                  <a:pt x="285549" y="691120"/>
                                </a:lnTo>
                                <a:lnTo>
                                  <a:pt x="288630" y="688079"/>
                                </a:lnTo>
                                <a:lnTo>
                                  <a:pt x="289059" y="688079"/>
                                </a:lnTo>
                                <a:lnTo>
                                  <a:pt x="280928" y="680084"/>
                                </a:lnTo>
                                <a:close/>
                              </a:path>
                              <a:path w="522605" h="1247140">
                                <a:moveTo>
                                  <a:pt x="243511" y="754382"/>
                                </a:moveTo>
                                <a:lnTo>
                                  <a:pt x="224833" y="772800"/>
                                </a:lnTo>
                                <a:lnTo>
                                  <a:pt x="232919" y="780771"/>
                                </a:lnTo>
                                <a:lnTo>
                                  <a:pt x="232596" y="780771"/>
                                </a:lnTo>
                                <a:lnTo>
                                  <a:pt x="240693" y="772800"/>
                                </a:lnTo>
                                <a:lnTo>
                                  <a:pt x="232966" y="765182"/>
                                </a:lnTo>
                                <a:lnTo>
                                  <a:pt x="248431" y="765182"/>
                                </a:lnTo>
                                <a:lnTo>
                                  <a:pt x="251285" y="762372"/>
                                </a:lnTo>
                                <a:lnTo>
                                  <a:pt x="251618" y="762372"/>
                                </a:lnTo>
                                <a:lnTo>
                                  <a:pt x="243511" y="754382"/>
                                </a:lnTo>
                                <a:close/>
                              </a:path>
                              <a:path w="522605" h="1247140">
                                <a:moveTo>
                                  <a:pt x="280875" y="754382"/>
                                </a:moveTo>
                                <a:lnTo>
                                  <a:pt x="262197" y="772800"/>
                                </a:lnTo>
                                <a:lnTo>
                                  <a:pt x="270283" y="780771"/>
                                </a:lnTo>
                                <a:lnTo>
                                  <a:pt x="270008" y="780771"/>
                                </a:lnTo>
                                <a:lnTo>
                                  <a:pt x="278105" y="772800"/>
                                </a:lnTo>
                                <a:lnTo>
                                  <a:pt x="270378" y="765182"/>
                                </a:lnTo>
                                <a:lnTo>
                                  <a:pt x="285842" y="765182"/>
                                </a:lnTo>
                                <a:lnTo>
                                  <a:pt x="288697" y="762372"/>
                                </a:lnTo>
                                <a:lnTo>
                                  <a:pt x="288982" y="762372"/>
                                </a:lnTo>
                                <a:lnTo>
                                  <a:pt x="280875" y="754382"/>
                                </a:lnTo>
                                <a:close/>
                              </a:path>
                              <a:path w="522605" h="1247140">
                                <a:moveTo>
                                  <a:pt x="318239" y="754382"/>
                                </a:moveTo>
                                <a:lnTo>
                                  <a:pt x="299561" y="772800"/>
                                </a:lnTo>
                                <a:lnTo>
                                  <a:pt x="307647" y="780771"/>
                                </a:lnTo>
                                <a:lnTo>
                                  <a:pt x="307420" y="780771"/>
                                </a:lnTo>
                                <a:lnTo>
                                  <a:pt x="315517" y="772800"/>
                                </a:lnTo>
                                <a:lnTo>
                                  <a:pt x="307790" y="765182"/>
                                </a:lnTo>
                                <a:lnTo>
                                  <a:pt x="323254" y="765182"/>
                                </a:lnTo>
                                <a:lnTo>
                                  <a:pt x="326109" y="762372"/>
                                </a:lnTo>
                                <a:lnTo>
                                  <a:pt x="326346" y="762372"/>
                                </a:lnTo>
                                <a:lnTo>
                                  <a:pt x="318239" y="754382"/>
                                </a:lnTo>
                                <a:close/>
                              </a:path>
                              <a:path w="522605" h="1247140">
                                <a:moveTo>
                                  <a:pt x="430973" y="680084"/>
                                </a:moveTo>
                                <a:lnTo>
                                  <a:pt x="336925" y="772800"/>
                                </a:lnTo>
                                <a:lnTo>
                                  <a:pt x="345011" y="780771"/>
                                </a:lnTo>
                                <a:lnTo>
                                  <a:pt x="344832" y="780771"/>
                                </a:lnTo>
                                <a:lnTo>
                                  <a:pt x="353143" y="772588"/>
                                </a:lnTo>
                                <a:lnTo>
                                  <a:pt x="345639" y="765182"/>
                                </a:lnTo>
                                <a:lnTo>
                                  <a:pt x="360666" y="765182"/>
                                </a:lnTo>
                                <a:lnTo>
                                  <a:pt x="363520" y="762372"/>
                                </a:lnTo>
                                <a:lnTo>
                                  <a:pt x="364617" y="762372"/>
                                </a:lnTo>
                                <a:lnTo>
                                  <a:pt x="356490" y="754382"/>
                                </a:lnTo>
                                <a:lnTo>
                                  <a:pt x="372014" y="754382"/>
                                </a:lnTo>
                                <a:lnTo>
                                  <a:pt x="364291" y="746759"/>
                                </a:lnTo>
                                <a:lnTo>
                                  <a:pt x="379380" y="746759"/>
                                </a:lnTo>
                                <a:lnTo>
                                  <a:pt x="382954" y="743241"/>
                                </a:lnTo>
                                <a:lnTo>
                                  <a:pt x="375571" y="735964"/>
                                </a:lnTo>
                                <a:lnTo>
                                  <a:pt x="391635" y="735964"/>
                                </a:lnTo>
                                <a:lnTo>
                                  <a:pt x="383791" y="728242"/>
                                </a:lnTo>
                                <a:lnTo>
                                  <a:pt x="398190" y="728242"/>
                                </a:lnTo>
                                <a:lnTo>
                                  <a:pt x="400954" y="725521"/>
                                </a:lnTo>
                                <a:lnTo>
                                  <a:pt x="402340" y="725521"/>
                                </a:lnTo>
                                <a:lnTo>
                                  <a:pt x="394253" y="717549"/>
                                </a:lnTo>
                                <a:lnTo>
                                  <a:pt x="410341" y="717549"/>
                                </a:lnTo>
                                <a:lnTo>
                                  <a:pt x="402212" y="709547"/>
                                </a:lnTo>
                                <a:lnTo>
                                  <a:pt x="417181" y="709547"/>
                                </a:lnTo>
                                <a:lnTo>
                                  <a:pt x="420010" y="706761"/>
                                </a:lnTo>
                                <a:lnTo>
                                  <a:pt x="420672" y="706761"/>
                                </a:lnTo>
                                <a:lnTo>
                                  <a:pt x="412914" y="699113"/>
                                </a:lnTo>
                                <a:lnTo>
                                  <a:pt x="429026" y="699113"/>
                                </a:lnTo>
                                <a:lnTo>
                                  <a:pt x="420907" y="691120"/>
                                </a:lnTo>
                                <a:lnTo>
                                  <a:pt x="435898" y="691120"/>
                                </a:lnTo>
                                <a:lnTo>
                                  <a:pt x="438987" y="688079"/>
                                </a:lnTo>
                                <a:lnTo>
                                  <a:pt x="438521" y="687525"/>
                                </a:lnTo>
                                <a:lnTo>
                                  <a:pt x="430973" y="680084"/>
                                </a:lnTo>
                                <a:close/>
                              </a:path>
                              <a:path w="522605" h="1247140">
                                <a:moveTo>
                                  <a:pt x="382958" y="765182"/>
                                </a:moveTo>
                                <a:lnTo>
                                  <a:pt x="375222" y="772800"/>
                                </a:lnTo>
                                <a:lnTo>
                                  <a:pt x="383328" y="780771"/>
                                </a:lnTo>
                                <a:lnTo>
                                  <a:pt x="382589" y="780771"/>
                                </a:lnTo>
                                <a:lnTo>
                                  <a:pt x="390666" y="772800"/>
                                </a:lnTo>
                                <a:lnTo>
                                  <a:pt x="382958" y="765182"/>
                                </a:lnTo>
                                <a:close/>
                              </a:path>
                              <a:path w="522605" h="1247140">
                                <a:moveTo>
                                  <a:pt x="431619" y="754382"/>
                                </a:moveTo>
                                <a:lnTo>
                                  <a:pt x="412941" y="772800"/>
                                </a:lnTo>
                                <a:lnTo>
                                  <a:pt x="421027" y="780771"/>
                                </a:lnTo>
                                <a:lnTo>
                                  <a:pt x="421952" y="779779"/>
                                </a:lnTo>
                                <a:lnTo>
                                  <a:pt x="429042" y="772800"/>
                                </a:lnTo>
                                <a:lnTo>
                                  <a:pt x="421315" y="765182"/>
                                </a:lnTo>
                                <a:lnTo>
                                  <a:pt x="436780" y="765182"/>
                                </a:lnTo>
                                <a:lnTo>
                                  <a:pt x="439634" y="762372"/>
                                </a:lnTo>
                                <a:lnTo>
                                  <a:pt x="431619" y="754382"/>
                                </a:lnTo>
                                <a:close/>
                              </a:path>
                              <a:path w="522605" h="1247140">
                                <a:moveTo>
                                  <a:pt x="468983" y="754382"/>
                                </a:moveTo>
                                <a:lnTo>
                                  <a:pt x="450305" y="772800"/>
                                </a:lnTo>
                                <a:lnTo>
                                  <a:pt x="458391" y="780771"/>
                                </a:lnTo>
                                <a:lnTo>
                                  <a:pt x="459364" y="779779"/>
                                </a:lnTo>
                                <a:lnTo>
                                  <a:pt x="466454" y="772800"/>
                                </a:lnTo>
                                <a:lnTo>
                                  <a:pt x="458727" y="765182"/>
                                </a:lnTo>
                                <a:lnTo>
                                  <a:pt x="474191" y="765182"/>
                                </a:lnTo>
                                <a:lnTo>
                                  <a:pt x="477046" y="762372"/>
                                </a:lnTo>
                                <a:lnTo>
                                  <a:pt x="468983" y="754382"/>
                                </a:lnTo>
                                <a:close/>
                              </a:path>
                              <a:path w="522605" h="1247140">
                                <a:moveTo>
                                  <a:pt x="506347" y="754382"/>
                                </a:moveTo>
                                <a:lnTo>
                                  <a:pt x="487669" y="772800"/>
                                </a:lnTo>
                                <a:lnTo>
                                  <a:pt x="495755" y="780771"/>
                                </a:lnTo>
                                <a:lnTo>
                                  <a:pt x="503856" y="772800"/>
                                </a:lnTo>
                                <a:lnTo>
                                  <a:pt x="503661" y="772588"/>
                                </a:lnTo>
                                <a:lnTo>
                                  <a:pt x="496138" y="765182"/>
                                </a:lnTo>
                                <a:lnTo>
                                  <a:pt x="511598" y="765182"/>
                                </a:lnTo>
                                <a:lnTo>
                                  <a:pt x="514454" y="762372"/>
                                </a:lnTo>
                                <a:lnTo>
                                  <a:pt x="506347" y="754382"/>
                                </a:lnTo>
                                <a:close/>
                              </a:path>
                              <a:path w="522605" h="1247140">
                                <a:moveTo>
                                  <a:pt x="22624" y="765182"/>
                                </a:moveTo>
                                <a:lnTo>
                                  <a:pt x="7200" y="765182"/>
                                </a:lnTo>
                                <a:lnTo>
                                  <a:pt x="14923" y="772800"/>
                                </a:lnTo>
                                <a:lnTo>
                                  <a:pt x="22624" y="765182"/>
                                </a:lnTo>
                                <a:close/>
                              </a:path>
                              <a:path w="522605" h="1247140">
                                <a:moveTo>
                                  <a:pt x="33646" y="754382"/>
                                </a:moveTo>
                                <a:lnTo>
                                  <a:pt x="32283" y="755649"/>
                                </a:lnTo>
                                <a:lnTo>
                                  <a:pt x="25471" y="762372"/>
                                </a:lnTo>
                                <a:lnTo>
                                  <a:pt x="26146" y="762372"/>
                                </a:lnTo>
                                <a:lnTo>
                                  <a:pt x="36725" y="772800"/>
                                </a:lnTo>
                                <a:lnTo>
                                  <a:pt x="44442" y="765182"/>
                                </a:lnTo>
                                <a:lnTo>
                                  <a:pt x="44617" y="765182"/>
                                </a:lnTo>
                                <a:lnTo>
                                  <a:pt x="33646" y="754382"/>
                                </a:lnTo>
                                <a:close/>
                              </a:path>
                              <a:path w="522605" h="1247140">
                                <a:moveTo>
                                  <a:pt x="60082" y="765182"/>
                                </a:moveTo>
                                <a:lnTo>
                                  <a:pt x="44617" y="765182"/>
                                </a:lnTo>
                                <a:lnTo>
                                  <a:pt x="52355" y="772800"/>
                                </a:lnTo>
                                <a:lnTo>
                                  <a:pt x="60082" y="765182"/>
                                </a:lnTo>
                                <a:close/>
                              </a:path>
                              <a:path w="522605" h="1247140">
                                <a:moveTo>
                                  <a:pt x="71058" y="754382"/>
                                </a:moveTo>
                                <a:lnTo>
                                  <a:pt x="62936" y="762372"/>
                                </a:lnTo>
                                <a:lnTo>
                                  <a:pt x="63510" y="762372"/>
                                </a:lnTo>
                                <a:lnTo>
                                  <a:pt x="74089" y="772800"/>
                                </a:lnTo>
                                <a:lnTo>
                                  <a:pt x="81806" y="765182"/>
                                </a:lnTo>
                                <a:lnTo>
                                  <a:pt x="82029" y="765182"/>
                                </a:lnTo>
                                <a:lnTo>
                                  <a:pt x="71058" y="754382"/>
                                </a:lnTo>
                                <a:close/>
                              </a:path>
                              <a:path w="522605" h="1247140">
                                <a:moveTo>
                                  <a:pt x="97494" y="765182"/>
                                </a:moveTo>
                                <a:lnTo>
                                  <a:pt x="82029" y="765182"/>
                                </a:lnTo>
                                <a:lnTo>
                                  <a:pt x="89767" y="772800"/>
                                </a:lnTo>
                                <a:lnTo>
                                  <a:pt x="97494" y="765182"/>
                                </a:lnTo>
                                <a:close/>
                              </a:path>
                              <a:path w="522605" h="1247140">
                                <a:moveTo>
                                  <a:pt x="108469" y="754382"/>
                                </a:moveTo>
                                <a:lnTo>
                                  <a:pt x="100348" y="762372"/>
                                </a:lnTo>
                                <a:lnTo>
                                  <a:pt x="100874" y="762372"/>
                                </a:lnTo>
                                <a:lnTo>
                                  <a:pt x="111452" y="772800"/>
                                </a:lnTo>
                                <a:lnTo>
                                  <a:pt x="119170" y="765182"/>
                                </a:lnTo>
                                <a:lnTo>
                                  <a:pt x="119441" y="765182"/>
                                </a:lnTo>
                                <a:lnTo>
                                  <a:pt x="108469" y="754382"/>
                                </a:lnTo>
                                <a:close/>
                              </a:path>
                              <a:path w="522605" h="1247140">
                                <a:moveTo>
                                  <a:pt x="134905" y="765182"/>
                                </a:moveTo>
                                <a:lnTo>
                                  <a:pt x="119441" y="765182"/>
                                </a:lnTo>
                                <a:lnTo>
                                  <a:pt x="127179" y="772800"/>
                                </a:lnTo>
                                <a:lnTo>
                                  <a:pt x="134905" y="765182"/>
                                </a:lnTo>
                                <a:close/>
                              </a:path>
                              <a:path w="522605" h="1247140">
                                <a:moveTo>
                                  <a:pt x="146815" y="754382"/>
                                </a:moveTo>
                                <a:lnTo>
                                  <a:pt x="145877" y="754382"/>
                                </a:lnTo>
                                <a:lnTo>
                                  <a:pt x="137760" y="762372"/>
                                </a:lnTo>
                                <a:lnTo>
                                  <a:pt x="138238" y="762372"/>
                                </a:lnTo>
                                <a:lnTo>
                                  <a:pt x="148816" y="772800"/>
                                </a:lnTo>
                                <a:lnTo>
                                  <a:pt x="156533" y="765182"/>
                                </a:lnTo>
                                <a:lnTo>
                                  <a:pt x="157759" y="765182"/>
                                </a:lnTo>
                                <a:lnTo>
                                  <a:pt x="146815" y="754382"/>
                                </a:lnTo>
                                <a:close/>
                              </a:path>
                              <a:path w="522605" h="1247140">
                                <a:moveTo>
                                  <a:pt x="184134" y="754382"/>
                                </a:moveTo>
                                <a:lnTo>
                                  <a:pt x="183289" y="754382"/>
                                </a:lnTo>
                                <a:lnTo>
                                  <a:pt x="175172" y="762372"/>
                                </a:lnTo>
                                <a:lnTo>
                                  <a:pt x="176040" y="762372"/>
                                </a:lnTo>
                                <a:lnTo>
                                  <a:pt x="186645" y="772800"/>
                                </a:lnTo>
                                <a:lnTo>
                                  <a:pt x="194381" y="765182"/>
                                </a:lnTo>
                                <a:lnTo>
                                  <a:pt x="195078" y="765182"/>
                                </a:lnTo>
                                <a:lnTo>
                                  <a:pt x="184134" y="754382"/>
                                </a:lnTo>
                                <a:close/>
                              </a:path>
                              <a:path w="522605" h="1247140">
                                <a:moveTo>
                                  <a:pt x="210504" y="765182"/>
                                </a:moveTo>
                                <a:lnTo>
                                  <a:pt x="195078" y="765182"/>
                                </a:lnTo>
                                <a:lnTo>
                                  <a:pt x="202796" y="772800"/>
                                </a:lnTo>
                                <a:lnTo>
                                  <a:pt x="210504" y="765182"/>
                                </a:lnTo>
                                <a:close/>
                              </a:path>
                              <a:path w="522605" h="1247140">
                                <a:moveTo>
                                  <a:pt x="221995" y="754382"/>
                                </a:moveTo>
                                <a:lnTo>
                                  <a:pt x="221448" y="754382"/>
                                </a:lnTo>
                                <a:lnTo>
                                  <a:pt x="213351" y="762372"/>
                                </a:lnTo>
                                <a:lnTo>
                                  <a:pt x="214254" y="762372"/>
                                </a:lnTo>
                                <a:lnTo>
                                  <a:pt x="224833" y="772800"/>
                                </a:lnTo>
                                <a:lnTo>
                                  <a:pt x="232550" y="765182"/>
                                </a:lnTo>
                                <a:lnTo>
                                  <a:pt x="232966" y="765182"/>
                                </a:lnTo>
                                <a:lnTo>
                                  <a:pt x="221995" y="754382"/>
                                </a:lnTo>
                                <a:close/>
                              </a:path>
                              <a:path w="522605" h="1247140">
                                <a:moveTo>
                                  <a:pt x="248431" y="765182"/>
                                </a:moveTo>
                                <a:lnTo>
                                  <a:pt x="232966" y="765182"/>
                                </a:lnTo>
                                <a:lnTo>
                                  <a:pt x="240704" y="772800"/>
                                </a:lnTo>
                                <a:lnTo>
                                  <a:pt x="248431" y="765182"/>
                                </a:lnTo>
                                <a:close/>
                              </a:path>
                              <a:path w="522605" h="1247140">
                                <a:moveTo>
                                  <a:pt x="259406" y="754382"/>
                                </a:moveTo>
                                <a:lnTo>
                                  <a:pt x="251285" y="762372"/>
                                </a:lnTo>
                                <a:lnTo>
                                  <a:pt x="251618" y="762372"/>
                                </a:lnTo>
                                <a:lnTo>
                                  <a:pt x="262197" y="772800"/>
                                </a:lnTo>
                                <a:lnTo>
                                  <a:pt x="269914" y="765182"/>
                                </a:lnTo>
                                <a:lnTo>
                                  <a:pt x="270378" y="765182"/>
                                </a:lnTo>
                                <a:lnTo>
                                  <a:pt x="259406" y="754382"/>
                                </a:lnTo>
                                <a:close/>
                              </a:path>
                              <a:path w="522605" h="1247140">
                                <a:moveTo>
                                  <a:pt x="285842" y="765182"/>
                                </a:moveTo>
                                <a:lnTo>
                                  <a:pt x="270378" y="765182"/>
                                </a:lnTo>
                                <a:lnTo>
                                  <a:pt x="278116" y="772800"/>
                                </a:lnTo>
                                <a:lnTo>
                                  <a:pt x="285842" y="765182"/>
                                </a:lnTo>
                                <a:close/>
                              </a:path>
                              <a:path w="522605" h="1247140">
                                <a:moveTo>
                                  <a:pt x="296818" y="754382"/>
                                </a:moveTo>
                                <a:lnTo>
                                  <a:pt x="288697" y="762372"/>
                                </a:lnTo>
                                <a:lnTo>
                                  <a:pt x="288982" y="762372"/>
                                </a:lnTo>
                                <a:lnTo>
                                  <a:pt x="299561" y="772800"/>
                                </a:lnTo>
                                <a:lnTo>
                                  <a:pt x="307278" y="765182"/>
                                </a:lnTo>
                                <a:lnTo>
                                  <a:pt x="307790" y="765182"/>
                                </a:lnTo>
                                <a:lnTo>
                                  <a:pt x="296818" y="754382"/>
                                </a:lnTo>
                                <a:close/>
                              </a:path>
                              <a:path w="522605" h="1247140">
                                <a:moveTo>
                                  <a:pt x="323254" y="765182"/>
                                </a:moveTo>
                                <a:lnTo>
                                  <a:pt x="307790" y="765182"/>
                                </a:lnTo>
                                <a:lnTo>
                                  <a:pt x="315527" y="772800"/>
                                </a:lnTo>
                                <a:lnTo>
                                  <a:pt x="323254" y="765182"/>
                                </a:lnTo>
                                <a:close/>
                              </a:path>
                              <a:path w="522605" h="1247140">
                                <a:moveTo>
                                  <a:pt x="334695" y="754382"/>
                                </a:moveTo>
                                <a:lnTo>
                                  <a:pt x="334226" y="754382"/>
                                </a:lnTo>
                                <a:lnTo>
                                  <a:pt x="326109" y="762372"/>
                                </a:lnTo>
                                <a:lnTo>
                                  <a:pt x="326346" y="762372"/>
                                </a:lnTo>
                                <a:lnTo>
                                  <a:pt x="336925" y="772800"/>
                                </a:lnTo>
                                <a:lnTo>
                                  <a:pt x="344642" y="765182"/>
                                </a:lnTo>
                                <a:lnTo>
                                  <a:pt x="345639" y="765182"/>
                                </a:lnTo>
                                <a:lnTo>
                                  <a:pt x="334695" y="754382"/>
                                </a:lnTo>
                                <a:close/>
                              </a:path>
                              <a:path w="522605" h="1247140">
                                <a:moveTo>
                                  <a:pt x="372014" y="754382"/>
                                </a:moveTo>
                                <a:lnTo>
                                  <a:pt x="371637" y="754382"/>
                                </a:lnTo>
                                <a:lnTo>
                                  <a:pt x="363520" y="762372"/>
                                </a:lnTo>
                                <a:lnTo>
                                  <a:pt x="364617" y="762372"/>
                                </a:lnTo>
                                <a:lnTo>
                                  <a:pt x="375222" y="772800"/>
                                </a:lnTo>
                                <a:lnTo>
                                  <a:pt x="382958" y="765182"/>
                                </a:lnTo>
                                <a:lnTo>
                                  <a:pt x="372014" y="754382"/>
                                </a:lnTo>
                                <a:close/>
                              </a:path>
                              <a:path w="522605" h="1247140">
                                <a:moveTo>
                                  <a:pt x="439624" y="709547"/>
                                </a:moveTo>
                                <a:lnTo>
                                  <a:pt x="439152" y="709929"/>
                                </a:lnTo>
                                <a:lnTo>
                                  <a:pt x="382958" y="765182"/>
                                </a:lnTo>
                                <a:lnTo>
                                  <a:pt x="390677" y="772800"/>
                                </a:lnTo>
                                <a:lnTo>
                                  <a:pt x="401232" y="762372"/>
                                </a:lnTo>
                                <a:lnTo>
                                  <a:pt x="402362" y="762372"/>
                                </a:lnTo>
                                <a:lnTo>
                                  <a:pt x="394255" y="754382"/>
                                </a:lnTo>
                                <a:lnTo>
                                  <a:pt x="410343" y="754382"/>
                                </a:lnTo>
                                <a:lnTo>
                                  <a:pt x="402601" y="746759"/>
                                </a:lnTo>
                                <a:lnTo>
                                  <a:pt x="417052" y="746759"/>
                                </a:lnTo>
                                <a:lnTo>
                                  <a:pt x="419901" y="743947"/>
                                </a:lnTo>
                                <a:lnTo>
                                  <a:pt x="421034" y="743947"/>
                                </a:lnTo>
                                <a:lnTo>
                                  <a:pt x="412935" y="735964"/>
                                </a:lnTo>
                                <a:lnTo>
                                  <a:pt x="429047" y="735964"/>
                                </a:lnTo>
                                <a:lnTo>
                                  <a:pt x="421203" y="728242"/>
                                </a:lnTo>
                                <a:lnTo>
                                  <a:pt x="435814" y="728242"/>
                                </a:lnTo>
                                <a:lnTo>
                                  <a:pt x="438572" y="725521"/>
                                </a:lnTo>
                                <a:lnTo>
                                  <a:pt x="439704" y="725521"/>
                                </a:lnTo>
                                <a:lnTo>
                                  <a:pt x="431617" y="717549"/>
                                </a:lnTo>
                                <a:lnTo>
                                  <a:pt x="447753" y="717549"/>
                                </a:lnTo>
                                <a:lnTo>
                                  <a:pt x="439624" y="709547"/>
                                </a:lnTo>
                                <a:close/>
                              </a:path>
                              <a:path w="522605" h="1247140">
                                <a:moveTo>
                                  <a:pt x="410343" y="754382"/>
                                </a:moveTo>
                                <a:lnTo>
                                  <a:pt x="409328" y="754382"/>
                                </a:lnTo>
                                <a:lnTo>
                                  <a:pt x="401232" y="762372"/>
                                </a:lnTo>
                                <a:lnTo>
                                  <a:pt x="402362" y="762372"/>
                                </a:lnTo>
                                <a:lnTo>
                                  <a:pt x="412941" y="772800"/>
                                </a:lnTo>
                                <a:lnTo>
                                  <a:pt x="420658" y="765182"/>
                                </a:lnTo>
                                <a:lnTo>
                                  <a:pt x="421315" y="765182"/>
                                </a:lnTo>
                                <a:lnTo>
                                  <a:pt x="410343" y="754382"/>
                                </a:lnTo>
                                <a:close/>
                              </a:path>
                              <a:path w="522605" h="1247140">
                                <a:moveTo>
                                  <a:pt x="436780" y="765182"/>
                                </a:moveTo>
                                <a:lnTo>
                                  <a:pt x="421315" y="765182"/>
                                </a:lnTo>
                                <a:lnTo>
                                  <a:pt x="429053" y="772800"/>
                                </a:lnTo>
                                <a:lnTo>
                                  <a:pt x="436780" y="765182"/>
                                </a:lnTo>
                                <a:close/>
                              </a:path>
                              <a:path w="522605" h="1247140">
                                <a:moveTo>
                                  <a:pt x="447755" y="754382"/>
                                </a:moveTo>
                                <a:lnTo>
                                  <a:pt x="446463" y="755649"/>
                                </a:lnTo>
                                <a:lnTo>
                                  <a:pt x="439726" y="762372"/>
                                </a:lnTo>
                                <a:lnTo>
                                  <a:pt x="450305" y="772800"/>
                                </a:lnTo>
                                <a:lnTo>
                                  <a:pt x="458022" y="765182"/>
                                </a:lnTo>
                                <a:lnTo>
                                  <a:pt x="458727" y="765182"/>
                                </a:lnTo>
                                <a:lnTo>
                                  <a:pt x="447755" y="754382"/>
                                </a:lnTo>
                                <a:close/>
                              </a:path>
                              <a:path w="522605" h="1247140">
                                <a:moveTo>
                                  <a:pt x="474191" y="765182"/>
                                </a:moveTo>
                                <a:lnTo>
                                  <a:pt x="458727" y="765182"/>
                                </a:lnTo>
                                <a:lnTo>
                                  <a:pt x="466464" y="772800"/>
                                </a:lnTo>
                                <a:lnTo>
                                  <a:pt x="474191" y="765182"/>
                                </a:lnTo>
                                <a:close/>
                              </a:path>
                              <a:path w="522605" h="1247140">
                                <a:moveTo>
                                  <a:pt x="485167" y="754382"/>
                                </a:moveTo>
                                <a:lnTo>
                                  <a:pt x="477090" y="762372"/>
                                </a:lnTo>
                                <a:lnTo>
                                  <a:pt x="487669" y="772800"/>
                                </a:lnTo>
                                <a:lnTo>
                                  <a:pt x="495394" y="765182"/>
                                </a:lnTo>
                                <a:lnTo>
                                  <a:pt x="496138" y="765182"/>
                                </a:lnTo>
                                <a:lnTo>
                                  <a:pt x="485167" y="754382"/>
                                </a:lnTo>
                                <a:close/>
                              </a:path>
                              <a:path w="522605" h="1247140">
                                <a:moveTo>
                                  <a:pt x="511598" y="765182"/>
                                </a:moveTo>
                                <a:lnTo>
                                  <a:pt x="496138" y="765182"/>
                                </a:lnTo>
                                <a:lnTo>
                                  <a:pt x="503876" y="772800"/>
                                </a:lnTo>
                                <a:lnTo>
                                  <a:pt x="504071" y="772588"/>
                                </a:lnTo>
                                <a:lnTo>
                                  <a:pt x="511598" y="765182"/>
                                </a:lnTo>
                                <a:close/>
                              </a:path>
                              <a:path w="522605" h="1247140">
                                <a:moveTo>
                                  <a:pt x="360666" y="765182"/>
                                </a:moveTo>
                                <a:lnTo>
                                  <a:pt x="345639" y="765182"/>
                                </a:lnTo>
                                <a:lnTo>
                                  <a:pt x="353143" y="772588"/>
                                </a:lnTo>
                                <a:lnTo>
                                  <a:pt x="360666" y="765182"/>
                                </a:lnTo>
                                <a:close/>
                              </a:path>
                              <a:path w="522605" h="1247140">
                                <a:moveTo>
                                  <a:pt x="172317" y="765182"/>
                                </a:moveTo>
                                <a:lnTo>
                                  <a:pt x="157759" y="765182"/>
                                </a:lnTo>
                                <a:lnTo>
                                  <a:pt x="165029" y="772357"/>
                                </a:lnTo>
                                <a:lnTo>
                                  <a:pt x="172317" y="765182"/>
                                </a:lnTo>
                                <a:close/>
                              </a:path>
                              <a:path w="522605" h="1247140">
                                <a:moveTo>
                                  <a:pt x="4350" y="762372"/>
                                </a:moveTo>
                                <a:lnTo>
                                  <a:pt x="3584" y="762372"/>
                                </a:lnTo>
                                <a:lnTo>
                                  <a:pt x="0" y="765809"/>
                                </a:lnTo>
                                <a:lnTo>
                                  <a:pt x="0" y="770889"/>
                                </a:lnTo>
                                <a:lnTo>
                                  <a:pt x="5804" y="765182"/>
                                </a:lnTo>
                                <a:lnTo>
                                  <a:pt x="7200" y="765182"/>
                                </a:lnTo>
                                <a:lnTo>
                                  <a:pt x="4350" y="762372"/>
                                </a:lnTo>
                                <a:close/>
                              </a:path>
                              <a:path w="522605" h="1247140">
                                <a:moveTo>
                                  <a:pt x="521287" y="755649"/>
                                </a:moveTo>
                                <a:lnTo>
                                  <a:pt x="514454" y="762372"/>
                                </a:lnTo>
                                <a:lnTo>
                                  <a:pt x="517941" y="765809"/>
                                </a:lnTo>
                                <a:lnTo>
                                  <a:pt x="520959" y="762372"/>
                                </a:lnTo>
                                <a:lnTo>
                                  <a:pt x="521287" y="762372"/>
                                </a:lnTo>
                                <a:lnTo>
                                  <a:pt x="521287" y="755649"/>
                                </a:lnTo>
                                <a:close/>
                              </a:path>
                              <a:path w="522605" h="1247140">
                                <a:moveTo>
                                  <a:pt x="14938" y="735964"/>
                                </a:moveTo>
                                <a:lnTo>
                                  <a:pt x="13648" y="735964"/>
                                </a:lnTo>
                                <a:lnTo>
                                  <a:pt x="6256" y="743241"/>
                                </a:lnTo>
                                <a:lnTo>
                                  <a:pt x="6738" y="743241"/>
                                </a:lnTo>
                                <a:lnTo>
                                  <a:pt x="26146" y="762372"/>
                                </a:lnTo>
                                <a:lnTo>
                                  <a:pt x="25471" y="762372"/>
                                </a:lnTo>
                                <a:lnTo>
                                  <a:pt x="33568" y="754382"/>
                                </a:lnTo>
                                <a:lnTo>
                                  <a:pt x="16789" y="754382"/>
                                </a:lnTo>
                                <a:lnTo>
                                  <a:pt x="24540" y="746759"/>
                                </a:lnTo>
                                <a:lnTo>
                                  <a:pt x="25903" y="746759"/>
                                </a:lnTo>
                                <a:lnTo>
                                  <a:pt x="14938" y="735964"/>
                                </a:lnTo>
                                <a:close/>
                              </a:path>
                              <a:path w="522605" h="1247140">
                                <a:moveTo>
                                  <a:pt x="74083" y="735964"/>
                                </a:moveTo>
                                <a:lnTo>
                                  <a:pt x="55403" y="754382"/>
                                </a:lnTo>
                                <a:lnTo>
                                  <a:pt x="63510" y="762372"/>
                                </a:lnTo>
                                <a:lnTo>
                                  <a:pt x="62936" y="762372"/>
                                </a:lnTo>
                                <a:lnTo>
                                  <a:pt x="71053" y="754382"/>
                                </a:lnTo>
                                <a:lnTo>
                                  <a:pt x="63315" y="746759"/>
                                </a:lnTo>
                                <a:lnTo>
                                  <a:pt x="78796" y="746759"/>
                                </a:lnTo>
                                <a:lnTo>
                                  <a:pt x="81652" y="743947"/>
                                </a:lnTo>
                                <a:lnTo>
                                  <a:pt x="82182" y="743947"/>
                                </a:lnTo>
                                <a:lnTo>
                                  <a:pt x="74083" y="735964"/>
                                </a:lnTo>
                                <a:close/>
                              </a:path>
                              <a:path w="522605" h="1247140">
                                <a:moveTo>
                                  <a:pt x="111447" y="735964"/>
                                </a:moveTo>
                                <a:lnTo>
                                  <a:pt x="92767" y="754382"/>
                                </a:lnTo>
                                <a:lnTo>
                                  <a:pt x="100874" y="762372"/>
                                </a:lnTo>
                                <a:lnTo>
                                  <a:pt x="100348" y="762372"/>
                                </a:lnTo>
                                <a:lnTo>
                                  <a:pt x="108465" y="754382"/>
                                </a:lnTo>
                                <a:lnTo>
                                  <a:pt x="100727" y="746759"/>
                                </a:lnTo>
                                <a:lnTo>
                                  <a:pt x="116208" y="746759"/>
                                </a:lnTo>
                                <a:lnTo>
                                  <a:pt x="119064" y="743947"/>
                                </a:lnTo>
                                <a:lnTo>
                                  <a:pt x="119546" y="743947"/>
                                </a:lnTo>
                                <a:lnTo>
                                  <a:pt x="111447" y="735964"/>
                                </a:lnTo>
                                <a:close/>
                              </a:path>
                              <a:path w="522605" h="1247140">
                                <a:moveTo>
                                  <a:pt x="205501" y="680084"/>
                                </a:moveTo>
                                <a:lnTo>
                                  <a:pt x="130131" y="754382"/>
                                </a:lnTo>
                                <a:lnTo>
                                  <a:pt x="138238" y="762372"/>
                                </a:lnTo>
                                <a:lnTo>
                                  <a:pt x="137760" y="762372"/>
                                </a:lnTo>
                                <a:lnTo>
                                  <a:pt x="145877" y="754382"/>
                                </a:lnTo>
                                <a:lnTo>
                                  <a:pt x="146815" y="754382"/>
                                </a:lnTo>
                                <a:lnTo>
                                  <a:pt x="139092" y="746759"/>
                                </a:lnTo>
                                <a:lnTo>
                                  <a:pt x="153619" y="746759"/>
                                </a:lnTo>
                                <a:lnTo>
                                  <a:pt x="156476" y="743947"/>
                                </a:lnTo>
                                <a:lnTo>
                                  <a:pt x="157301" y="743947"/>
                                </a:lnTo>
                                <a:lnTo>
                                  <a:pt x="149182" y="735964"/>
                                </a:lnTo>
                                <a:lnTo>
                                  <a:pt x="165472" y="735964"/>
                                </a:lnTo>
                                <a:lnTo>
                                  <a:pt x="157648" y="728242"/>
                                </a:lnTo>
                                <a:lnTo>
                                  <a:pt x="172429" y="728242"/>
                                </a:lnTo>
                                <a:lnTo>
                                  <a:pt x="175194" y="725521"/>
                                </a:lnTo>
                                <a:lnTo>
                                  <a:pt x="176868" y="725521"/>
                                </a:lnTo>
                                <a:lnTo>
                                  <a:pt x="168781" y="717549"/>
                                </a:lnTo>
                                <a:lnTo>
                                  <a:pt x="184581" y="717549"/>
                                </a:lnTo>
                                <a:lnTo>
                                  <a:pt x="176451" y="709547"/>
                                </a:lnTo>
                                <a:lnTo>
                                  <a:pt x="191420" y="709547"/>
                                </a:lnTo>
                                <a:lnTo>
                                  <a:pt x="194250" y="706761"/>
                                </a:lnTo>
                                <a:lnTo>
                                  <a:pt x="195200" y="706761"/>
                                </a:lnTo>
                                <a:lnTo>
                                  <a:pt x="187442" y="699113"/>
                                </a:lnTo>
                                <a:lnTo>
                                  <a:pt x="203265" y="699113"/>
                                </a:lnTo>
                                <a:lnTo>
                                  <a:pt x="195146" y="691120"/>
                                </a:lnTo>
                                <a:lnTo>
                                  <a:pt x="210137" y="691120"/>
                                </a:lnTo>
                                <a:lnTo>
                                  <a:pt x="213226" y="688079"/>
                                </a:lnTo>
                                <a:lnTo>
                                  <a:pt x="213612" y="688079"/>
                                </a:lnTo>
                                <a:lnTo>
                                  <a:pt x="205501" y="680084"/>
                                </a:lnTo>
                                <a:close/>
                              </a:path>
                              <a:path w="522605" h="1247140">
                                <a:moveTo>
                                  <a:pt x="165472" y="735964"/>
                                </a:moveTo>
                                <a:lnTo>
                                  <a:pt x="164585" y="735964"/>
                                </a:lnTo>
                                <a:lnTo>
                                  <a:pt x="156476" y="743947"/>
                                </a:lnTo>
                                <a:lnTo>
                                  <a:pt x="157301" y="743947"/>
                                </a:lnTo>
                                <a:lnTo>
                                  <a:pt x="176040" y="762372"/>
                                </a:lnTo>
                                <a:lnTo>
                                  <a:pt x="175172" y="762372"/>
                                </a:lnTo>
                                <a:lnTo>
                                  <a:pt x="183289" y="754382"/>
                                </a:lnTo>
                                <a:lnTo>
                                  <a:pt x="167491" y="754382"/>
                                </a:lnTo>
                                <a:lnTo>
                                  <a:pt x="175223" y="746759"/>
                                </a:lnTo>
                                <a:lnTo>
                                  <a:pt x="176410" y="746759"/>
                                </a:lnTo>
                                <a:lnTo>
                                  <a:pt x="165472" y="735964"/>
                                </a:lnTo>
                                <a:close/>
                              </a:path>
                              <a:path w="522605" h="1247140">
                                <a:moveTo>
                                  <a:pt x="203287" y="735964"/>
                                </a:moveTo>
                                <a:lnTo>
                                  <a:pt x="201997" y="735964"/>
                                </a:lnTo>
                                <a:lnTo>
                                  <a:pt x="194605" y="743241"/>
                                </a:lnTo>
                                <a:lnTo>
                                  <a:pt x="194846" y="743241"/>
                                </a:lnTo>
                                <a:lnTo>
                                  <a:pt x="214254" y="762372"/>
                                </a:lnTo>
                                <a:lnTo>
                                  <a:pt x="213351" y="762372"/>
                                </a:lnTo>
                                <a:lnTo>
                                  <a:pt x="221448" y="754382"/>
                                </a:lnTo>
                                <a:lnTo>
                                  <a:pt x="205366" y="754382"/>
                                </a:lnTo>
                                <a:lnTo>
                                  <a:pt x="213118" y="746759"/>
                                </a:lnTo>
                                <a:lnTo>
                                  <a:pt x="214252" y="746759"/>
                                </a:lnTo>
                                <a:lnTo>
                                  <a:pt x="203287" y="735964"/>
                                </a:lnTo>
                                <a:close/>
                              </a:path>
                              <a:path w="522605" h="1247140">
                                <a:moveTo>
                                  <a:pt x="262191" y="735964"/>
                                </a:moveTo>
                                <a:lnTo>
                                  <a:pt x="243511" y="754382"/>
                                </a:lnTo>
                                <a:lnTo>
                                  <a:pt x="251618" y="762372"/>
                                </a:lnTo>
                                <a:lnTo>
                                  <a:pt x="251285" y="762372"/>
                                </a:lnTo>
                                <a:lnTo>
                                  <a:pt x="259402" y="754382"/>
                                </a:lnTo>
                                <a:lnTo>
                                  <a:pt x="251664" y="746759"/>
                                </a:lnTo>
                                <a:lnTo>
                                  <a:pt x="267145" y="746759"/>
                                </a:lnTo>
                                <a:lnTo>
                                  <a:pt x="270001" y="743947"/>
                                </a:lnTo>
                                <a:lnTo>
                                  <a:pt x="270290" y="743947"/>
                                </a:lnTo>
                                <a:lnTo>
                                  <a:pt x="262191" y="735964"/>
                                </a:lnTo>
                                <a:close/>
                              </a:path>
                              <a:path w="522605" h="1247140">
                                <a:moveTo>
                                  <a:pt x="299555" y="735964"/>
                                </a:moveTo>
                                <a:lnTo>
                                  <a:pt x="280875" y="754382"/>
                                </a:lnTo>
                                <a:lnTo>
                                  <a:pt x="288982" y="762372"/>
                                </a:lnTo>
                                <a:lnTo>
                                  <a:pt x="288697" y="762372"/>
                                </a:lnTo>
                                <a:lnTo>
                                  <a:pt x="296814" y="754382"/>
                                </a:lnTo>
                                <a:lnTo>
                                  <a:pt x="289076" y="746759"/>
                                </a:lnTo>
                                <a:lnTo>
                                  <a:pt x="304556" y="746759"/>
                                </a:lnTo>
                                <a:lnTo>
                                  <a:pt x="307413" y="743947"/>
                                </a:lnTo>
                                <a:lnTo>
                                  <a:pt x="307654" y="743947"/>
                                </a:lnTo>
                                <a:lnTo>
                                  <a:pt x="299555" y="735964"/>
                                </a:lnTo>
                                <a:close/>
                              </a:path>
                              <a:path w="522605" h="1247140">
                                <a:moveTo>
                                  <a:pt x="393609" y="680084"/>
                                </a:moveTo>
                                <a:lnTo>
                                  <a:pt x="318239" y="754382"/>
                                </a:lnTo>
                                <a:lnTo>
                                  <a:pt x="326346" y="762372"/>
                                </a:lnTo>
                                <a:lnTo>
                                  <a:pt x="326109" y="762372"/>
                                </a:lnTo>
                                <a:lnTo>
                                  <a:pt x="334226" y="754382"/>
                                </a:lnTo>
                                <a:lnTo>
                                  <a:pt x="334695" y="754382"/>
                                </a:lnTo>
                                <a:lnTo>
                                  <a:pt x="326972" y="746759"/>
                                </a:lnTo>
                                <a:lnTo>
                                  <a:pt x="341968" y="746759"/>
                                </a:lnTo>
                                <a:lnTo>
                                  <a:pt x="344825" y="743947"/>
                                </a:lnTo>
                                <a:lnTo>
                                  <a:pt x="345878" y="743947"/>
                                </a:lnTo>
                                <a:lnTo>
                                  <a:pt x="337759" y="735964"/>
                                </a:lnTo>
                                <a:lnTo>
                                  <a:pt x="353352" y="735964"/>
                                </a:lnTo>
                                <a:lnTo>
                                  <a:pt x="345528" y="728242"/>
                                </a:lnTo>
                                <a:lnTo>
                                  <a:pt x="360778" y="728242"/>
                                </a:lnTo>
                                <a:lnTo>
                                  <a:pt x="363543" y="725521"/>
                                </a:lnTo>
                                <a:lnTo>
                                  <a:pt x="364976" y="725521"/>
                                </a:lnTo>
                                <a:lnTo>
                                  <a:pt x="356889" y="717549"/>
                                </a:lnTo>
                                <a:lnTo>
                                  <a:pt x="372930" y="717549"/>
                                </a:lnTo>
                                <a:lnTo>
                                  <a:pt x="364800" y="709547"/>
                                </a:lnTo>
                                <a:lnTo>
                                  <a:pt x="379769" y="709547"/>
                                </a:lnTo>
                                <a:lnTo>
                                  <a:pt x="382598" y="706761"/>
                                </a:lnTo>
                                <a:lnTo>
                                  <a:pt x="383309" y="706761"/>
                                </a:lnTo>
                                <a:lnTo>
                                  <a:pt x="375550" y="699113"/>
                                </a:lnTo>
                                <a:lnTo>
                                  <a:pt x="391614" y="699113"/>
                                </a:lnTo>
                                <a:lnTo>
                                  <a:pt x="383495" y="691120"/>
                                </a:lnTo>
                                <a:lnTo>
                                  <a:pt x="398486" y="691120"/>
                                </a:lnTo>
                                <a:lnTo>
                                  <a:pt x="401575" y="688079"/>
                                </a:lnTo>
                                <a:lnTo>
                                  <a:pt x="401720" y="688079"/>
                                </a:lnTo>
                                <a:lnTo>
                                  <a:pt x="393609" y="680084"/>
                                </a:lnTo>
                                <a:close/>
                              </a:path>
                              <a:path w="522605" h="1247140">
                                <a:moveTo>
                                  <a:pt x="353352" y="735964"/>
                                </a:moveTo>
                                <a:lnTo>
                                  <a:pt x="352934" y="735964"/>
                                </a:lnTo>
                                <a:lnTo>
                                  <a:pt x="344825" y="743947"/>
                                </a:lnTo>
                                <a:lnTo>
                                  <a:pt x="345878" y="743947"/>
                                </a:lnTo>
                                <a:lnTo>
                                  <a:pt x="364617" y="762372"/>
                                </a:lnTo>
                                <a:lnTo>
                                  <a:pt x="363520" y="762372"/>
                                </a:lnTo>
                                <a:lnTo>
                                  <a:pt x="371637" y="754382"/>
                                </a:lnTo>
                                <a:lnTo>
                                  <a:pt x="355599" y="754382"/>
                                </a:lnTo>
                                <a:lnTo>
                                  <a:pt x="363332" y="746759"/>
                                </a:lnTo>
                                <a:lnTo>
                                  <a:pt x="364291" y="746759"/>
                                </a:lnTo>
                                <a:lnTo>
                                  <a:pt x="353352" y="735964"/>
                                </a:lnTo>
                                <a:close/>
                              </a:path>
                              <a:path w="522605" h="1247140">
                                <a:moveTo>
                                  <a:pt x="391635" y="735964"/>
                                </a:moveTo>
                                <a:lnTo>
                                  <a:pt x="390345" y="735964"/>
                                </a:lnTo>
                                <a:lnTo>
                                  <a:pt x="382954" y="743241"/>
                                </a:lnTo>
                                <a:lnTo>
                                  <a:pt x="402362" y="762372"/>
                                </a:lnTo>
                                <a:lnTo>
                                  <a:pt x="401232" y="762372"/>
                                </a:lnTo>
                                <a:lnTo>
                                  <a:pt x="409328" y="754382"/>
                                </a:lnTo>
                                <a:lnTo>
                                  <a:pt x="393943" y="754382"/>
                                </a:lnTo>
                                <a:lnTo>
                                  <a:pt x="401695" y="746759"/>
                                </a:lnTo>
                                <a:lnTo>
                                  <a:pt x="402601" y="746759"/>
                                </a:lnTo>
                                <a:lnTo>
                                  <a:pt x="391635" y="735964"/>
                                </a:lnTo>
                                <a:close/>
                              </a:path>
                              <a:path w="522605" h="1247140">
                                <a:moveTo>
                                  <a:pt x="450299" y="735964"/>
                                </a:moveTo>
                                <a:lnTo>
                                  <a:pt x="431619" y="754382"/>
                                </a:lnTo>
                                <a:lnTo>
                                  <a:pt x="439726" y="762372"/>
                                </a:lnTo>
                                <a:lnTo>
                                  <a:pt x="447751" y="754382"/>
                                </a:lnTo>
                                <a:lnTo>
                                  <a:pt x="440013" y="746759"/>
                                </a:lnTo>
                                <a:lnTo>
                                  <a:pt x="455493" y="746759"/>
                                </a:lnTo>
                                <a:lnTo>
                                  <a:pt x="458350" y="743947"/>
                                </a:lnTo>
                                <a:lnTo>
                                  <a:pt x="457682" y="743241"/>
                                </a:lnTo>
                                <a:lnTo>
                                  <a:pt x="450299" y="735964"/>
                                </a:lnTo>
                                <a:close/>
                              </a:path>
                              <a:path w="522605" h="1247140">
                                <a:moveTo>
                                  <a:pt x="487663" y="735964"/>
                                </a:moveTo>
                                <a:lnTo>
                                  <a:pt x="468983" y="754382"/>
                                </a:lnTo>
                                <a:lnTo>
                                  <a:pt x="477090" y="762372"/>
                                </a:lnTo>
                                <a:lnTo>
                                  <a:pt x="485163" y="754382"/>
                                </a:lnTo>
                                <a:lnTo>
                                  <a:pt x="477424" y="746759"/>
                                </a:lnTo>
                                <a:lnTo>
                                  <a:pt x="492905" y="746759"/>
                                </a:lnTo>
                                <a:lnTo>
                                  <a:pt x="495762" y="743947"/>
                                </a:lnTo>
                                <a:lnTo>
                                  <a:pt x="487663" y="735964"/>
                                </a:lnTo>
                                <a:close/>
                              </a:path>
                              <a:path w="522605" h="1247140">
                                <a:moveTo>
                                  <a:pt x="518197" y="743241"/>
                                </a:moveTo>
                                <a:lnTo>
                                  <a:pt x="517645" y="743241"/>
                                </a:lnTo>
                                <a:lnTo>
                                  <a:pt x="506347" y="754382"/>
                                </a:lnTo>
                                <a:lnTo>
                                  <a:pt x="514454" y="762372"/>
                                </a:lnTo>
                                <a:lnTo>
                                  <a:pt x="521287" y="755649"/>
                                </a:lnTo>
                                <a:lnTo>
                                  <a:pt x="521287" y="753109"/>
                                </a:lnTo>
                                <a:lnTo>
                                  <a:pt x="514852" y="746759"/>
                                </a:lnTo>
                                <a:lnTo>
                                  <a:pt x="521287" y="746759"/>
                                </a:lnTo>
                                <a:lnTo>
                                  <a:pt x="518197" y="743241"/>
                                </a:lnTo>
                                <a:close/>
                              </a:path>
                              <a:path w="522605" h="1247140">
                                <a:moveTo>
                                  <a:pt x="41291" y="746759"/>
                                </a:moveTo>
                                <a:lnTo>
                                  <a:pt x="25903" y="746759"/>
                                </a:lnTo>
                                <a:lnTo>
                                  <a:pt x="33646" y="754382"/>
                                </a:lnTo>
                                <a:lnTo>
                                  <a:pt x="34857" y="753109"/>
                                </a:lnTo>
                                <a:lnTo>
                                  <a:pt x="41291" y="746759"/>
                                </a:lnTo>
                                <a:close/>
                              </a:path>
                              <a:path w="522605" h="1247140">
                                <a:moveTo>
                                  <a:pt x="52350" y="735964"/>
                                </a:moveTo>
                                <a:lnTo>
                                  <a:pt x="51586" y="736599"/>
                                </a:lnTo>
                                <a:lnTo>
                                  <a:pt x="44141" y="743947"/>
                                </a:lnTo>
                                <a:lnTo>
                                  <a:pt x="44818" y="743947"/>
                                </a:lnTo>
                                <a:lnTo>
                                  <a:pt x="55403" y="754382"/>
                                </a:lnTo>
                                <a:lnTo>
                                  <a:pt x="63132" y="746759"/>
                                </a:lnTo>
                                <a:lnTo>
                                  <a:pt x="63315" y="746759"/>
                                </a:lnTo>
                                <a:lnTo>
                                  <a:pt x="52350" y="735964"/>
                                </a:lnTo>
                                <a:close/>
                              </a:path>
                              <a:path w="522605" h="1247140">
                                <a:moveTo>
                                  <a:pt x="78796" y="746759"/>
                                </a:moveTo>
                                <a:lnTo>
                                  <a:pt x="63315" y="746759"/>
                                </a:lnTo>
                                <a:lnTo>
                                  <a:pt x="71058" y="754382"/>
                                </a:lnTo>
                                <a:lnTo>
                                  <a:pt x="78796" y="746759"/>
                                </a:lnTo>
                                <a:close/>
                              </a:path>
                              <a:path w="522605" h="1247140">
                                <a:moveTo>
                                  <a:pt x="89761" y="735964"/>
                                </a:moveTo>
                                <a:lnTo>
                                  <a:pt x="81652" y="743947"/>
                                </a:lnTo>
                                <a:lnTo>
                                  <a:pt x="82182" y="743947"/>
                                </a:lnTo>
                                <a:lnTo>
                                  <a:pt x="92767" y="754382"/>
                                </a:lnTo>
                                <a:lnTo>
                                  <a:pt x="100496" y="746759"/>
                                </a:lnTo>
                                <a:lnTo>
                                  <a:pt x="100727" y="746759"/>
                                </a:lnTo>
                                <a:lnTo>
                                  <a:pt x="89761" y="735964"/>
                                </a:lnTo>
                                <a:close/>
                              </a:path>
                              <a:path w="522605" h="1247140">
                                <a:moveTo>
                                  <a:pt x="116208" y="746759"/>
                                </a:moveTo>
                                <a:lnTo>
                                  <a:pt x="100727" y="746759"/>
                                </a:lnTo>
                                <a:lnTo>
                                  <a:pt x="108469" y="754382"/>
                                </a:lnTo>
                                <a:lnTo>
                                  <a:pt x="116208" y="746759"/>
                                </a:lnTo>
                                <a:close/>
                              </a:path>
                              <a:path w="522605" h="1247140">
                                <a:moveTo>
                                  <a:pt x="128154" y="735964"/>
                                </a:moveTo>
                                <a:lnTo>
                                  <a:pt x="127173" y="735964"/>
                                </a:lnTo>
                                <a:lnTo>
                                  <a:pt x="119064" y="743947"/>
                                </a:lnTo>
                                <a:lnTo>
                                  <a:pt x="119546" y="743947"/>
                                </a:lnTo>
                                <a:lnTo>
                                  <a:pt x="130131" y="754382"/>
                                </a:lnTo>
                                <a:lnTo>
                                  <a:pt x="137860" y="746759"/>
                                </a:lnTo>
                                <a:lnTo>
                                  <a:pt x="139092" y="746759"/>
                                </a:lnTo>
                                <a:lnTo>
                                  <a:pt x="128154" y="735964"/>
                                </a:lnTo>
                                <a:close/>
                              </a:path>
                              <a:path w="522605" h="1247140">
                                <a:moveTo>
                                  <a:pt x="153619" y="746759"/>
                                </a:moveTo>
                                <a:lnTo>
                                  <a:pt x="139092" y="746759"/>
                                </a:lnTo>
                                <a:lnTo>
                                  <a:pt x="146815" y="754382"/>
                                </a:lnTo>
                                <a:lnTo>
                                  <a:pt x="145877" y="754382"/>
                                </a:lnTo>
                                <a:lnTo>
                                  <a:pt x="153619" y="746759"/>
                                </a:lnTo>
                                <a:close/>
                              </a:path>
                              <a:path w="522605" h="1247140">
                                <a:moveTo>
                                  <a:pt x="191031" y="746759"/>
                                </a:moveTo>
                                <a:lnTo>
                                  <a:pt x="176410" y="746759"/>
                                </a:lnTo>
                                <a:lnTo>
                                  <a:pt x="184134" y="754382"/>
                                </a:lnTo>
                                <a:lnTo>
                                  <a:pt x="183289" y="754382"/>
                                </a:lnTo>
                                <a:lnTo>
                                  <a:pt x="191031" y="746759"/>
                                </a:lnTo>
                                <a:close/>
                              </a:path>
                              <a:path w="522605" h="1247140">
                                <a:moveTo>
                                  <a:pt x="229171" y="746759"/>
                                </a:moveTo>
                                <a:lnTo>
                                  <a:pt x="214252" y="746759"/>
                                </a:lnTo>
                                <a:lnTo>
                                  <a:pt x="221995" y="754382"/>
                                </a:lnTo>
                                <a:lnTo>
                                  <a:pt x="221448" y="754382"/>
                                </a:lnTo>
                                <a:lnTo>
                                  <a:pt x="229171" y="746759"/>
                                </a:lnTo>
                                <a:close/>
                              </a:path>
                              <a:path w="522605" h="1247140">
                                <a:moveTo>
                                  <a:pt x="240698" y="735964"/>
                                </a:moveTo>
                                <a:lnTo>
                                  <a:pt x="240110" y="735964"/>
                                </a:lnTo>
                                <a:lnTo>
                                  <a:pt x="232021" y="743947"/>
                                </a:lnTo>
                                <a:lnTo>
                                  <a:pt x="232926" y="743947"/>
                                </a:lnTo>
                                <a:lnTo>
                                  <a:pt x="243511" y="754382"/>
                                </a:lnTo>
                                <a:lnTo>
                                  <a:pt x="251240" y="746759"/>
                                </a:lnTo>
                                <a:lnTo>
                                  <a:pt x="251664" y="746759"/>
                                </a:lnTo>
                                <a:lnTo>
                                  <a:pt x="240698" y="735964"/>
                                </a:lnTo>
                                <a:close/>
                              </a:path>
                              <a:path w="522605" h="1247140">
                                <a:moveTo>
                                  <a:pt x="267145" y="746759"/>
                                </a:moveTo>
                                <a:lnTo>
                                  <a:pt x="251664" y="746759"/>
                                </a:lnTo>
                                <a:lnTo>
                                  <a:pt x="259406" y="754382"/>
                                </a:lnTo>
                                <a:lnTo>
                                  <a:pt x="267145" y="746759"/>
                                </a:lnTo>
                                <a:close/>
                              </a:path>
                              <a:path w="522605" h="1247140">
                                <a:moveTo>
                                  <a:pt x="278110" y="735964"/>
                                </a:moveTo>
                                <a:lnTo>
                                  <a:pt x="270001" y="743947"/>
                                </a:lnTo>
                                <a:lnTo>
                                  <a:pt x="270290" y="743947"/>
                                </a:lnTo>
                                <a:lnTo>
                                  <a:pt x="280875" y="754382"/>
                                </a:lnTo>
                                <a:lnTo>
                                  <a:pt x="288604" y="746759"/>
                                </a:lnTo>
                                <a:lnTo>
                                  <a:pt x="289076" y="746759"/>
                                </a:lnTo>
                                <a:lnTo>
                                  <a:pt x="278110" y="735964"/>
                                </a:lnTo>
                                <a:close/>
                              </a:path>
                              <a:path w="522605" h="1247140">
                                <a:moveTo>
                                  <a:pt x="304556" y="746759"/>
                                </a:moveTo>
                                <a:lnTo>
                                  <a:pt x="289076" y="746759"/>
                                </a:lnTo>
                                <a:lnTo>
                                  <a:pt x="296818" y="754382"/>
                                </a:lnTo>
                                <a:lnTo>
                                  <a:pt x="304556" y="746759"/>
                                </a:lnTo>
                                <a:close/>
                              </a:path>
                              <a:path w="522605" h="1247140">
                                <a:moveTo>
                                  <a:pt x="316034" y="735964"/>
                                </a:moveTo>
                                <a:lnTo>
                                  <a:pt x="315522" y="735964"/>
                                </a:lnTo>
                                <a:lnTo>
                                  <a:pt x="307413" y="743947"/>
                                </a:lnTo>
                                <a:lnTo>
                                  <a:pt x="307654" y="743947"/>
                                </a:lnTo>
                                <a:lnTo>
                                  <a:pt x="318239" y="754382"/>
                                </a:lnTo>
                                <a:lnTo>
                                  <a:pt x="325968" y="746759"/>
                                </a:lnTo>
                                <a:lnTo>
                                  <a:pt x="326972" y="746759"/>
                                </a:lnTo>
                                <a:lnTo>
                                  <a:pt x="316034" y="735964"/>
                                </a:lnTo>
                                <a:close/>
                              </a:path>
                              <a:path w="522605" h="1247140">
                                <a:moveTo>
                                  <a:pt x="341968" y="746759"/>
                                </a:moveTo>
                                <a:lnTo>
                                  <a:pt x="326972" y="746759"/>
                                </a:lnTo>
                                <a:lnTo>
                                  <a:pt x="334695" y="754382"/>
                                </a:lnTo>
                                <a:lnTo>
                                  <a:pt x="334226" y="754382"/>
                                </a:lnTo>
                                <a:lnTo>
                                  <a:pt x="341968" y="746759"/>
                                </a:lnTo>
                                <a:close/>
                              </a:path>
                              <a:path w="522605" h="1247140">
                                <a:moveTo>
                                  <a:pt x="379380" y="746759"/>
                                </a:moveTo>
                                <a:lnTo>
                                  <a:pt x="364291" y="746759"/>
                                </a:lnTo>
                                <a:lnTo>
                                  <a:pt x="372014" y="754382"/>
                                </a:lnTo>
                                <a:lnTo>
                                  <a:pt x="371637" y="754382"/>
                                </a:lnTo>
                                <a:lnTo>
                                  <a:pt x="379380" y="746759"/>
                                </a:lnTo>
                                <a:close/>
                              </a:path>
                              <a:path w="522605" h="1247140">
                                <a:moveTo>
                                  <a:pt x="417052" y="746759"/>
                                </a:moveTo>
                                <a:lnTo>
                                  <a:pt x="402601" y="746759"/>
                                </a:lnTo>
                                <a:lnTo>
                                  <a:pt x="410343" y="754382"/>
                                </a:lnTo>
                                <a:lnTo>
                                  <a:pt x="409328" y="754382"/>
                                </a:lnTo>
                                <a:lnTo>
                                  <a:pt x="417052" y="746759"/>
                                </a:lnTo>
                                <a:close/>
                              </a:path>
                              <a:path w="522605" h="1247140">
                                <a:moveTo>
                                  <a:pt x="429047" y="735964"/>
                                </a:moveTo>
                                <a:lnTo>
                                  <a:pt x="427990" y="735964"/>
                                </a:lnTo>
                                <a:lnTo>
                                  <a:pt x="419901" y="743947"/>
                                </a:lnTo>
                                <a:lnTo>
                                  <a:pt x="421034" y="743947"/>
                                </a:lnTo>
                                <a:lnTo>
                                  <a:pt x="431619" y="754382"/>
                                </a:lnTo>
                                <a:lnTo>
                                  <a:pt x="439348" y="746759"/>
                                </a:lnTo>
                                <a:lnTo>
                                  <a:pt x="440013" y="746759"/>
                                </a:lnTo>
                                <a:lnTo>
                                  <a:pt x="429047" y="735964"/>
                                </a:lnTo>
                                <a:close/>
                              </a:path>
                              <a:path w="522605" h="1247140">
                                <a:moveTo>
                                  <a:pt x="455493" y="746759"/>
                                </a:moveTo>
                                <a:lnTo>
                                  <a:pt x="440013" y="746759"/>
                                </a:lnTo>
                                <a:lnTo>
                                  <a:pt x="447755" y="754382"/>
                                </a:lnTo>
                                <a:lnTo>
                                  <a:pt x="455493" y="746759"/>
                                </a:lnTo>
                                <a:close/>
                              </a:path>
                              <a:path w="522605" h="1247140">
                                <a:moveTo>
                                  <a:pt x="466459" y="735964"/>
                                </a:moveTo>
                                <a:lnTo>
                                  <a:pt x="459067" y="743241"/>
                                </a:lnTo>
                                <a:lnTo>
                                  <a:pt x="458398" y="743947"/>
                                </a:lnTo>
                                <a:lnTo>
                                  <a:pt x="468983" y="754382"/>
                                </a:lnTo>
                                <a:lnTo>
                                  <a:pt x="476712" y="746759"/>
                                </a:lnTo>
                                <a:lnTo>
                                  <a:pt x="477424" y="746759"/>
                                </a:lnTo>
                                <a:lnTo>
                                  <a:pt x="466459" y="735964"/>
                                </a:lnTo>
                                <a:close/>
                              </a:path>
                              <a:path w="522605" h="1247140">
                                <a:moveTo>
                                  <a:pt x="492905" y="746759"/>
                                </a:moveTo>
                                <a:lnTo>
                                  <a:pt x="477424" y="746759"/>
                                </a:lnTo>
                                <a:lnTo>
                                  <a:pt x="485167" y="754382"/>
                                </a:lnTo>
                                <a:lnTo>
                                  <a:pt x="492905" y="746759"/>
                                </a:lnTo>
                                <a:close/>
                              </a:path>
                              <a:path w="522605" h="1247140">
                                <a:moveTo>
                                  <a:pt x="503914" y="735964"/>
                                </a:moveTo>
                                <a:lnTo>
                                  <a:pt x="503226" y="736599"/>
                                </a:lnTo>
                                <a:lnTo>
                                  <a:pt x="495762" y="743947"/>
                                </a:lnTo>
                                <a:lnTo>
                                  <a:pt x="506347" y="754382"/>
                                </a:lnTo>
                                <a:lnTo>
                                  <a:pt x="514077" y="746759"/>
                                </a:lnTo>
                                <a:lnTo>
                                  <a:pt x="514852" y="746759"/>
                                </a:lnTo>
                                <a:lnTo>
                                  <a:pt x="503914" y="735964"/>
                                </a:lnTo>
                                <a:close/>
                              </a:path>
                              <a:path w="522605" h="1247140">
                                <a:moveTo>
                                  <a:pt x="521287" y="746759"/>
                                </a:moveTo>
                                <a:lnTo>
                                  <a:pt x="514852" y="746759"/>
                                </a:lnTo>
                                <a:lnTo>
                                  <a:pt x="521287" y="753109"/>
                                </a:lnTo>
                                <a:lnTo>
                                  <a:pt x="521287" y="746759"/>
                                </a:lnTo>
                                <a:close/>
                              </a:path>
                              <a:path w="522605" h="1247140">
                                <a:moveTo>
                                  <a:pt x="0" y="736599"/>
                                </a:moveTo>
                                <a:lnTo>
                                  <a:pt x="0" y="741679"/>
                                </a:lnTo>
                                <a:lnTo>
                                  <a:pt x="3972" y="745489"/>
                                </a:lnTo>
                                <a:lnTo>
                                  <a:pt x="6256" y="743241"/>
                                </a:lnTo>
                                <a:lnTo>
                                  <a:pt x="6738" y="743241"/>
                                </a:lnTo>
                                <a:lnTo>
                                  <a:pt x="0" y="736599"/>
                                </a:lnTo>
                                <a:close/>
                              </a:path>
                              <a:path w="522605" h="1247140">
                                <a:moveTo>
                                  <a:pt x="54113" y="716279"/>
                                </a:moveTo>
                                <a:lnTo>
                                  <a:pt x="33644" y="716279"/>
                                </a:lnTo>
                                <a:lnTo>
                                  <a:pt x="24257" y="725521"/>
                                </a:lnTo>
                                <a:lnTo>
                                  <a:pt x="26124" y="725521"/>
                                </a:lnTo>
                                <a:lnTo>
                                  <a:pt x="44818" y="743947"/>
                                </a:lnTo>
                                <a:lnTo>
                                  <a:pt x="44141" y="743947"/>
                                </a:lnTo>
                                <a:lnTo>
                                  <a:pt x="52229" y="735964"/>
                                </a:lnTo>
                                <a:lnTo>
                                  <a:pt x="35519" y="735964"/>
                                </a:lnTo>
                                <a:lnTo>
                                  <a:pt x="43373" y="728242"/>
                                </a:lnTo>
                                <a:lnTo>
                                  <a:pt x="44506" y="728242"/>
                                </a:lnTo>
                                <a:lnTo>
                                  <a:pt x="33644" y="717549"/>
                                </a:lnTo>
                                <a:lnTo>
                                  <a:pt x="55401" y="717549"/>
                                </a:lnTo>
                                <a:lnTo>
                                  <a:pt x="54113" y="716279"/>
                                </a:lnTo>
                                <a:close/>
                              </a:path>
                              <a:path w="522605" h="1247140">
                                <a:moveTo>
                                  <a:pt x="81917" y="728242"/>
                                </a:moveTo>
                                <a:lnTo>
                                  <a:pt x="74083" y="735964"/>
                                </a:lnTo>
                                <a:lnTo>
                                  <a:pt x="82182" y="743947"/>
                                </a:lnTo>
                                <a:lnTo>
                                  <a:pt x="81652" y="743947"/>
                                </a:lnTo>
                                <a:lnTo>
                                  <a:pt x="89761" y="735964"/>
                                </a:lnTo>
                                <a:lnTo>
                                  <a:pt x="81917" y="728242"/>
                                </a:lnTo>
                                <a:close/>
                              </a:path>
                              <a:path w="522605" h="1247140">
                                <a:moveTo>
                                  <a:pt x="168137" y="680084"/>
                                </a:moveTo>
                                <a:lnTo>
                                  <a:pt x="111447" y="735964"/>
                                </a:lnTo>
                                <a:lnTo>
                                  <a:pt x="119546" y="743947"/>
                                </a:lnTo>
                                <a:lnTo>
                                  <a:pt x="119064" y="743947"/>
                                </a:lnTo>
                                <a:lnTo>
                                  <a:pt x="127173" y="735964"/>
                                </a:lnTo>
                                <a:lnTo>
                                  <a:pt x="128154" y="735964"/>
                                </a:lnTo>
                                <a:lnTo>
                                  <a:pt x="120329" y="728242"/>
                                </a:lnTo>
                                <a:lnTo>
                                  <a:pt x="135017" y="728242"/>
                                </a:lnTo>
                                <a:lnTo>
                                  <a:pt x="137782" y="725521"/>
                                </a:lnTo>
                                <a:lnTo>
                                  <a:pt x="138560" y="725521"/>
                                </a:lnTo>
                                <a:lnTo>
                                  <a:pt x="130454" y="717549"/>
                                </a:lnTo>
                                <a:lnTo>
                                  <a:pt x="146813" y="717549"/>
                                </a:lnTo>
                                <a:lnTo>
                                  <a:pt x="138704" y="709547"/>
                                </a:lnTo>
                                <a:lnTo>
                                  <a:pt x="154008" y="709547"/>
                                </a:lnTo>
                                <a:lnTo>
                                  <a:pt x="156838" y="706761"/>
                                </a:lnTo>
                                <a:lnTo>
                                  <a:pt x="157837" y="706761"/>
                                </a:lnTo>
                                <a:lnTo>
                                  <a:pt x="150078" y="699113"/>
                                </a:lnTo>
                                <a:lnTo>
                                  <a:pt x="165853" y="699113"/>
                                </a:lnTo>
                                <a:lnTo>
                                  <a:pt x="157734" y="691120"/>
                                </a:lnTo>
                                <a:lnTo>
                                  <a:pt x="172726" y="691120"/>
                                </a:lnTo>
                                <a:lnTo>
                                  <a:pt x="175815" y="688079"/>
                                </a:lnTo>
                                <a:lnTo>
                                  <a:pt x="176248" y="688079"/>
                                </a:lnTo>
                                <a:lnTo>
                                  <a:pt x="168137" y="680084"/>
                                </a:lnTo>
                                <a:close/>
                              </a:path>
                              <a:path w="522605" h="1247140">
                                <a:moveTo>
                                  <a:pt x="167493" y="716279"/>
                                </a:moveTo>
                                <a:lnTo>
                                  <a:pt x="147169" y="716279"/>
                                </a:lnTo>
                                <a:lnTo>
                                  <a:pt x="137782" y="725521"/>
                                </a:lnTo>
                                <a:lnTo>
                                  <a:pt x="138560" y="725521"/>
                                </a:lnTo>
                                <a:lnTo>
                                  <a:pt x="157301" y="743947"/>
                                </a:lnTo>
                                <a:lnTo>
                                  <a:pt x="156476" y="743947"/>
                                </a:lnTo>
                                <a:lnTo>
                                  <a:pt x="164585" y="735964"/>
                                </a:lnTo>
                                <a:lnTo>
                                  <a:pt x="148811" y="735964"/>
                                </a:lnTo>
                                <a:lnTo>
                                  <a:pt x="156645" y="728242"/>
                                </a:lnTo>
                                <a:lnTo>
                                  <a:pt x="157648" y="728242"/>
                                </a:lnTo>
                                <a:lnTo>
                                  <a:pt x="146813" y="717549"/>
                                </a:lnTo>
                                <a:lnTo>
                                  <a:pt x="168781" y="717549"/>
                                </a:lnTo>
                                <a:lnTo>
                                  <a:pt x="167493" y="716279"/>
                                </a:lnTo>
                                <a:close/>
                              </a:path>
                              <a:path w="522605" h="1247140">
                                <a:moveTo>
                                  <a:pt x="242221" y="716279"/>
                                </a:moveTo>
                                <a:lnTo>
                                  <a:pt x="221993" y="716279"/>
                                </a:lnTo>
                                <a:lnTo>
                                  <a:pt x="212606" y="725521"/>
                                </a:lnTo>
                                <a:lnTo>
                                  <a:pt x="214232" y="725521"/>
                                </a:lnTo>
                                <a:lnTo>
                                  <a:pt x="232926" y="743947"/>
                                </a:lnTo>
                                <a:lnTo>
                                  <a:pt x="232021" y="743947"/>
                                </a:lnTo>
                                <a:lnTo>
                                  <a:pt x="240110" y="735964"/>
                                </a:lnTo>
                                <a:lnTo>
                                  <a:pt x="224096" y="735964"/>
                                </a:lnTo>
                                <a:lnTo>
                                  <a:pt x="231950" y="728242"/>
                                </a:lnTo>
                                <a:lnTo>
                                  <a:pt x="232854" y="728242"/>
                                </a:lnTo>
                                <a:lnTo>
                                  <a:pt x="221993" y="717549"/>
                                </a:lnTo>
                                <a:lnTo>
                                  <a:pt x="243509" y="717549"/>
                                </a:lnTo>
                                <a:lnTo>
                                  <a:pt x="242221" y="716279"/>
                                </a:lnTo>
                                <a:close/>
                              </a:path>
                              <a:path w="522605" h="1247140">
                                <a:moveTo>
                                  <a:pt x="280873" y="717549"/>
                                </a:moveTo>
                                <a:lnTo>
                                  <a:pt x="262191" y="735964"/>
                                </a:lnTo>
                                <a:lnTo>
                                  <a:pt x="270290" y="743947"/>
                                </a:lnTo>
                                <a:lnTo>
                                  <a:pt x="270001" y="743947"/>
                                </a:lnTo>
                                <a:lnTo>
                                  <a:pt x="278110" y="735964"/>
                                </a:lnTo>
                                <a:lnTo>
                                  <a:pt x="270266" y="728242"/>
                                </a:lnTo>
                                <a:lnTo>
                                  <a:pt x="285954" y="728242"/>
                                </a:lnTo>
                                <a:lnTo>
                                  <a:pt x="288719" y="725521"/>
                                </a:lnTo>
                                <a:lnTo>
                                  <a:pt x="288960" y="725521"/>
                                </a:lnTo>
                                <a:lnTo>
                                  <a:pt x="280873" y="717549"/>
                                </a:lnTo>
                                <a:close/>
                              </a:path>
                              <a:path w="522605" h="1247140">
                                <a:moveTo>
                                  <a:pt x="356245" y="680084"/>
                                </a:moveTo>
                                <a:lnTo>
                                  <a:pt x="299555" y="735964"/>
                                </a:lnTo>
                                <a:lnTo>
                                  <a:pt x="307654" y="743947"/>
                                </a:lnTo>
                                <a:lnTo>
                                  <a:pt x="307413" y="743947"/>
                                </a:lnTo>
                                <a:lnTo>
                                  <a:pt x="315522" y="735964"/>
                                </a:lnTo>
                                <a:lnTo>
                                  <a:pt x="316034" y="735964"/>
                                </a:lnTo>
                                <a:lnTo>
                                  <a:pt x="308209" y="728242"/>
                                </a:lnTo>
                                <a:lnTo>
                                  <a:pt x="323366" y="728242"/>
                                </a:lnTo>
                                <a:lnTo>
                                  <a:pt x="326131" y="725521"/>
                                </a:lnTo>
                                <a:lnTo>
                                  <a:pt x="327138" y="725521"/>
                                </a:lnTo>
                                <a:lnTo>
                                  <a:pt x="319031" y="717549"/>
                                </a:lnTo>
                                <a:lnTo>
                                  <a:pt x="334693" y="717549"/>
                                </a:lnTo>
                                <a:lnTo>
                                  <a:pt x="326584" y="709547"/>
                                </a:lnTo>
                                <a:lnTo>
                                  <a:pt x="342357" y="709547"/>
                                </a:lnTo>
                                <a:lnTo>
                                  <a:pt x="345187" y="706761"/>
                                </a:lnTo>
                                <a:lnTo>
                                  <a:pt x="345945" y="706761"/>
                                </a:lnTo>
                                <a:lnTo>
                                  <a:pt x="338186" y="699113"/>
                                </a:lnTo>
                                <a:lnTo>
                                  <a:pt x="354202" y="699113"/>
                                </a:lnTo>
                                <a:lnTo>
                                  <a:pt x="346083" y="691120"/>
                                </a:lnTo>
                                <a:lnTo>
                                  <a:pt x="361074" y="691120"/>
                                </a:lnTo>
                                <a:lnTo>
                                  <a:pt x="364163" y="688079"/>
                                </a:lnTo>
                                <a:lnTo>
                                  <a:pt x="364356" y="688079"/>
                                </a:lnTo>
                                <a:lnTo>
                                  <a:pt x="356245" y="680084"/>
                                </a:lnTo>
                                <a:close/>
                              </a:path>
                              <a:path w="522605" h="1247140">
                                <a:moveTo>
                                  <a:pt x="355601" y="716279"/>
                                </a:moveTo>
                                <a:lnTo>
                                  <a:pt x="335518" y="716279"/>
                                </a:lnTo>
                                <a:lnTo>
                                  <a:pt x="326131" y="725521"/>
                                </a:lnTo>
                                <a:lnTo>
                                  <a:pt x="327138" y="725521"/>
                                </a:lnTo>
                                <a:lnTo>
                                  <a:pt x="345878" y="743947"/>
                                </a:lnTo>
                                <a:lnTo>
                                  <a:pt x="344825" y="743947"/>
                                </a:lnTo>
                                <a:lnTo>
                                  <a:pt x="352934" y="735964"/>
                                </a:lnTo>
                                <a:lnTo>
                                  <a:pt x="336919" y="735964"/>
                                </a:lnTo>
                                <a:lnTo>
                                  <a:pt x="344753" y="728242"/>
                                </a:lnTo>
                                <a:lnTo>
                                  <a:pt x="345528" y="728242"/>
                                </a:lnTo>
                                <a:lnTo>
                                  <a:pt x="334693" y="717549"/>
                                </a:lnTo>
                                <a:lnTo>
                                  <a:pt x="356889" y="717549"/>
                                </a:lnTo>
                                <a:lnTo>
                                  <a:pt x="355601" y="716279"/>
                                </a:lnTo>
                                <a:close/>
                              </a:path>
                              <a:path w="522605" h="1247140">
                                <a:moveTo>
                                  <a:pt x="430329" y="716279"/>
                                </a:moveTo>
                                <a:lnTo>
                                  <a:pt x="410341" y="716279"/>
                                </a:lnTo>
                                <a:lnTo>
                                  <a:pt x="400954" y="725521"/>
                                </a:lnTo>
                                <a:lnTo>
                                  <a:pt x="402340" y="725521"/>
                                </a:lnTo>
                                <a:lnTo>
                                  <a:pt x="421034" y="743947"/>
                                </a:lnTo>
                                <a:lnTo>
                                  <a:pt x="419901" y="743947"/>
                                </a:lnTo>
                                <a:lnTo>
                                  <a:pt x="427990" y="735964"/>
                                </a:lnTo>
                                <a:lnTo>
                                  <a:pt x="412674" y="735964"/>
                                </a:lnTo>
                                <a:lnTo>
                                  <a:pt x="420527" y="728242"/>
                                </a:lnTo>
                                <a:lnTo>
                                  <a:pt x="421203" y="728242"/>
                                </a:lnTo>
                                <a:lnTo>
                                  <a:pt x="410341" y="717549"/>
                                </a:lnTo>
                                <a:lnTo>
                                  <a:pt x="431617" y="717549"/>
                                </a:lnTo>
                                <a:lnTo>
                                  <a:pt x="430329" y="716279"/>
                                </a:lnTo>
                                <a:close/>
                              </a:path>
                              <a:path w="522605" h="1247140">
                                <a:moveTo>
                                  <a:pt x="468981" y="717549"/>
                                </a:moveTo>
                                <a:lnTo>
                                  <a:pt x="450299" y="735964"/>
                                </a:lnTo>
                                <a:lnTo>
                                  <a:pt x="458398" y="743947"/>
                                </a:lnTo>
                                <a:lnTo>
                                  <a:pt x="459067" y="743241"/>
                                </a:lnTo>
                                <a:lnTo>
                                  <a:pt x="466459" y="735964"/>
                                </a:lnTo>
                                <a:lnTo>
                                  <a:pt x="458615" y="728242"/>
                                </a:lnTo>
                                <a:lnTo>
                                  <a:pt x="474303" y="728242"/>
                                </a:lnTo>
                                <a:lnTo>
                                  <a:pt x="477068" y="725521"/>
                                </a:lnTo>
                                <a:lnTo>
                                  <a:pt x="468981" y="717549"/>
                                </a:lnTo>
                                <a:close/>
                              </a:path>
                              <a:path w="522605" h="1247140">
                                <a:moveTo>
                                  <a:pt x="506316" y="716279"/>
                                </a:moveTo>
                                <a:lnTo>
                                  <a:pt x="486455" y="716279"/>
                                </a:lnTo>
                                <a:lnTo>
                                  <a:pt x="485165" y="717549"/>
                                </a:lnTo>
                                <a:lnTo>
                                  <a:pt x="506345" y="717549"/>
                                </a:lnTo>
                                <a:lnTo>
                                  <a:pt x="487663" y="735964"/>
                                </a:lnTo>
                                <a:lnTo>
                                  <a:pt x="495762" y="743947"/>
                                </a:lnTo>
                                <a:lnTo>
                                  <a:pt x="503871" y="735964"/>
                                </a:lnTo>
                                <a:lnTo>
                                  <a:pt x="501984" y="734059"/>
                                </a:lnTo>
                                <a:lnTo>
                                  <a:pt x="496089" y="728242"/>
                                </a:lnTo>
                                <a:lnTo>
                                  <a:pt x="511715" y="728242"/>
                                </a:lnTo>
                                <a:lnTo>
                                  <a:pt x="514480" y="725521"/>
                                </a:lnTo>
                                <a:lnTo>
                                  <a:pt x="515715" y="725521"/>
                                </a:lnTo>
                                <a:lnTo>
                                  <a:pt x="506316" y="716279"/>
                                </a:lnTo>
                                <a:close/>
                              </a:path>
                              <a:path w="522605" h="1247140">
                                <a:moveTo>
                                  <a:pt x="54757" y="680084"/>
                                </a:moveTo>
                                <a:lnTo>
                                  <a:pt x="0" y="734059"/>
                                </a:lnTo>
                                <a:lnTo>
                                  <a:pt x="0" y="736599"/>
                                </a:lnTo>
                                <a:lnTo>
                                  <a:pt x="6738" y="743241"/>
                                </a:lnTo>
                                <a:lnTo>
                                  <a:pt x="6256" y="743241"/>
                                </a:lnTo>
                                <a:lnTo>
                                  <a:pt x="13648" y="735964"/>
                                </a:lnTo>
                                <a:lnTo>
                                  <a:pt x="14938" y="735964"/>
                                </a:lnTo>
                                <a:lnTo>
                                  <a:pt x="7094" y="728242"/>
                                </a:lnTo>
                                <a:lnTo>
                                  <a:pt x="21492" y="728242"/>
                                </a:lnTo>
                                <a:lnTo>
                                  <a:pt x="24257" y="725521"/>
                                </a:lnTo>
                                <a:lnTo>
                                  <a:pt x="26124" y="725521"/>
                                </a:lnTo>
                                <a:lnTo>
                                  <a:pt x="18037" y="717549"/>
                                </a:lnTo>
                                <a:lnTo>
                                  <a:pt x="33644" y="717549"/>
                                </a:lnTo>
                                <a:lnTo>
                                  <a:pt x="25514" y="709547"/>
                                </a:lnTo>
                                <a:lnTo>
                                  <a:pt x="40483" y="709547"/>
                                </a:lnTo>
                                <a:lnTo>
                                  <a:pt x="43313" y="706761"/>
                                </a:lnTo>
                                <a:lnTo>
                                  <a:pt x="44456" y="706761"/>
                                </a:lnTo>
                                <a:lnTo>
                                  <a:pt x="36698" y="699113"/>
                                </a:lnTo>
                                <a:lnTo>
                                  <a:pt x="52328" y="699113"/>
                                </a:lnTo>
                                <a:lnTo>
                                  <a:pt x="44209" y="691120"/>
                                </a:lnTo>
                                <a:lnTo>
                                  <a:pt x="59200" y="691120"/>
                                </a:lnTo>
                                <a:lnTo>
                                  <a:pt x="62289" y="688079"/>
                                </a:lnTo>
                                <a:lnTo>
                                  <a:pt x="62868" y="688079"/>
                                </a:lnTo>
                                <a:lnTo>
                                  <a:pt x="54757" y="680084"/>
                                </a:lnTo>
                                <a:close/>
                              </a:path>
                              <a:path w="522605" h="1247140">
                                <a:moveTo>
                                  <a:pt x="204857" y="716279"/>
                                </a:moveTo>
                                <a:lnTo>
                                  <a:pt x="184581" y="716279"/>
                                </a:lnTo>
                                <a:lnTo>
                                  <a:pt x="175194" y="725521"/>
                                </a:lnTo>
                                <a:lnTo>
                                  <a:pt x="176868" y="725521"/>
                                </a:lnTo>
                                <a:lnTo>
                                  <a:pt x="194846" y="743241"/>
                                </a:lnTo>
                                <a:lnTo>
                                  <a:pt x="194605" y="743241"/>
                                </a:lnTo>
                                <a:lnTo>
                                  <a:pt x="201997" y="735964"/>
                                </a:lnTo>
                                <a:lnTo>
                                  <a:pt x="186175" y="735964"/>
                                </a:lnTo>
                                <a:lnTo>
                                  <a:pt x="194009" y="728242"/>
                                </a:lnTo>
                                <a:lnTo>
                                  <a:pt x="195443" y="728242"/>
                                </a:lnTo>
                                <a:lnTo>
                                  <a:pt x="184581" y="717549"/>
                                </a:lnTo>
                                <a:lnTo>
                                  <a:pt x="206145" y="717549"/>
                                </a:lnTo>
                                <a:lnTo>
                                  <a:pt x="204857" y="716279"/>
                                </a:lnTo>
                                <a:close/>
                              </a:path>
                              <a:path w="522605" h="1247140">
                                <a:moveTo>
                                  <a:pt x="392965" y="716279"/>
                                </a:moveTo>
                                <a:lnTo>
                                  <a:pt x="372930" y="716279"/>
                                </a:lnTo>
                                <a:lnTo>
                                  <a:pt x="363543" y="725521"/>
                                </a:lnTo>
                                <a:lnTo>
                                  <a:pt x="364976" y="725521"/>
                                </a:lnTo>
                                <a:lnTo>
                                  <a:pt x="382954" y="743241"/>
                                </a:lnTo>
                                <a:lnTo>
                                  <a:pt x="390345" y="735964"/>
                                </a:lnTo>
                                <a:lnTo>
                                  <a:pt x="374283" y="735964"/>
                                </a:lnTo>
                                <a:lnTo>
                                  <a:pt x="382117" y="728242"/>
                                </a:lnTo>
                                <a:lnTo>
                                  <a:pt x="383791" y="728242"/>
                                </a:lnTo>
                                <a:lnTo>
                                  <a:pt x="372930" y="717549"/>
                                </a:lnTo>
                                <a:lnTo>
                                  <a:pt x="394253" y="717549"/>
                                </a:lnTo>
                                <a:lnTo>
                                  <a:pt x="392965" y="716279"/>
                                </a:lnTo>
                                <a:close/>
                              </a:path>
                              <a:path w="522605" h="1247140">
                                <a:moveTo>
                                  <a:pt x="21492" y="728242"/>
                                </a:moveTo>
                                <a:lnTo>
                                  <a:pt x="7094" y="728242"/>
                                </a:lnTo>
                                <a:lnTo>
                                  <a:pt x="14938" y="735964"/>
                                </a:lnTo>
                                <a:lnTo>
                                  <a:pt x="13648" y="735964"/>
                                </a:lnTo>
                                <a:lnTo>
                                  <a:pt x="21492" y="728242"/>
                                </a:lnTo>
                                <a:close/>
                              </a:path>
                              <a:path w="522605" h="1247140">
                                <a:moveTo>
                                  <a:pt x="60054" y="728242"/>
                                </a:moveTo>
                                <a:lnTo>
                                  <a:pt x="44506" y="728242"/>
                                </a:lnTo>
                                <a:lnTo>
                                  <a:pt x="52350" y="735964"/>
                                </a:lnTo>
                                <a:lnTo>
                                  <a:pt x="54160" y="734059"/>
                                </a:lnTo>
                                <a:lnTo>
                                  <a:pt x="60054" y="728242"/>
                                </a:lnTo>
                                <a:close/>
                              </a:path>
                              <a:path w="522605" h="1247140">
                                <a:moveTo>
                                  <a:pt x="91477" y="716279"/>
                                </a:moveTo>
                                <a:lnTo>
                                  <a:pt x="72176" y="716279"/>
                                </a:lnTo>
                                <a:lnTo>
                                  <a:pt x="62812" y="725521"/>
                                </a:lnTo>
                                <a:lnTo>
                                  <a:pt x="63488" y="725521"/>
                                </a:lnTo>
                                <a:lnTo>
                                  <a:pt x="74083" y="735964"/>
                                </a:lnTo>
                                <a:lnTo>
                                  <a:pt x="81917" y="728242"/>
                                </a:lnTo>
                                <a:lnTo>
                                  <a:pt x="71056" y="717549"/>
                                </a:lnTo>
                                <a:lnTo>
                                  <a:pt x="92765" y="717549"/>
                                </a:lnTo>
                                <a:lnTo>
                                  <a:pt x="91477" y="716279"/>
                                </a:lnTo>
                                <a:close/>
                              </a:path>
                              <a:path w="522605" h="1247140">
                                <a:moveTo>
                                  <a:pt x="92765" y="717549"/>
                                </a:moveTo>
                                <a:lnTo>
                                  <a:pt x="81917" y="728242"/>
                                </a:lnTo>
                                <a:lnTo>
                                  <a:pt x="89761" y="735964"/>
                                </a:lnTo>
                                <a:lnTo>
                                  <a:pt x="100370" y="725521"/>
                                </a:lnTo>
                                <a:lnTo>
                                  <a:pt x="100852" y="725521"/>
                                </a:lnTo>
                                <a:lnTo>
                                  <a:pt x="92765" y="717549"/>
                                </a:lnTo>
                                <a:close/>
                              </a:path>
                              <a:path w="522605" h="1247140">
                                <a:moveTo>
                                  <a:pt x="129162" y="716279"/>
                                </a:moveTo>
                                <a:lnTo>
                                  <a:pt x="109757" y="716279"/>
                                </a:lnTo>
                                <a:lnTo>
                                  <a:pt x="100370" y="725521"/>
                                </a:lnTo>
                                <a:lnTo>
                                  <a:pt x="100852" y="725521"/>
                                </a:lnTo>
                                <a:lnTo>
                                  <a:pt x="111447" y="735964"/>
                                </a:lnTo>
                                <a:lnTo>
                                  <a:pt x="119281" y="728242"/>
                                </a:lnTo>
                                <a:lnTo>
                                  <a:pt x="120329" y="728242"/>
                                </a:lnTo>
                                <a:lnTo>
                                  <a:pt x="109494" y="717549"/>
                                </a:lnTo>
                                <a:lnTo>
                                  <a:pt x="130454" y="717549"/>
                                </a:lnTo>
                                <a:lnTo>
                                  <a:pt x="129162" y="716279"/>
                                </a:lnTo>
                                <a:close/>
                              </a:path>
                              <a:path w="522605" h="1247140">
                                <a:moveTo>
                                  <a:pt x="135017" y="728242"/>
                                </a:moveTo>
                                <a:lnTo>
                                  <a:pt x="120329" y="728242"/>
                                </a:lnTo>
                                <a:lnTo>
                                  <a:pt x="128154" y="735964"/>
                                </a:lnTo>
                                <a:lnTo>
                                  <a:pt x="127173" y="735964"/>
                                </a:lnTo>
                                <a:lnTo>
                                  <a:pt x="135017" y="728242"/>
                                </a:lnTo>
                                <a:close/>
                              </a:path>
                              <a:path w="522605" h="1247140">
                                <a:moveTo>
                                  <a:pt x="172429" y="728242"/>
                                </a:moveTo>
                                <a:lnTo>
                                  <a:pt x="157648" y="728242"/>
                                </a:lnTo>
                                <a:lnTo>
                                  <a:pt x="165472" y="735964"/>
                                </a:lnTo>
                                <a:lnTo>
                                  <a:pt x="164585" y="735964"/>
                                </a:lnTo>
                                <a:lnTo>
                                  <a:pt x="172429" y="728242"/>
                                </a:lnTo>
                                <a:close/>
                              </a:path>
                              <a:path w="522605" h="1247140">
                                <a:moveTo>
                                  <a:pt x="209841" y="728242"/>
                                </a:moveTo>
                                <a:lnTo>
                                  <a:pt x="195443" y="728242"/>
                                </a:lnTo>
                                <a:lnTo>
                                  <a:pt x="203287" y="735964"/>
                                </a:lnTo>
                                <a:lnTo>
                                  <a:pt x="201997" y="735964"/>
                                </a:lnTo>
                                <a:lnTo>
                                  <a:pt x="209841" y="728242"/>
                                </a:lnTo>
                                <a:close/>
                              </a:path>
                              <a:path w="522605" h="1247140">
                                <a:moveTo>
                                  <a:pt x="247934" y="728242"/>
                                </a:moveTo>
                                <a:lnTo>
                                  <a:pt x="232854" y="728242"/>
                                </a:lnTo>
                                <a:lnTo>
                                  <a:pt x="240698" y="735964"/>
                                </a:lnTo>
                                <a:lnTo>
                                  <a:pt x="240110" y="735964"/>
                                </a:lnTo>
                                <a:lnTo>
                                  <a:pt x="247934" y="728242"/>
                                </a:lnTo>
                                <a:close/>
                              </a:path>
                              <a:path w="522605" h="1247140">
                                <a:moveTo>
                                  <a:pt x="279585" y="716279"/>
                                </a:moveTo>
                                <a:lnTo>
                                  <a:pt x="260056" y="716279"/>
                                </a:lnTo>
                                <a:lnTo>
                                  <a:pt x="250692" y="725521"/>
                                </a:lnTo>
                                <a:lnTo>
                                  <a:pt x="251596" y="725521"/>
                                </a:lnTo>
                                <a:lnTo>
                                  <a:pt x="262191" y="735964"/>
                                </a:lnTo>
                                <a:lnTo>
                                  <a:pt x="270025" y="728242"/>
                                </a:lnTo>
                                <a:lnTo>
                                  <a:pt x="270266" y="728242"/>
                                </a:lnTo>
                                <a:lnTo>
                                  <a:pt x="259404" y="717549"/>
                                </a:lnTo>
                                <a:lnTo>
                                  <a:pt x="280873" y="717549"/>
                                </a:lnTo>
                                <a:lnTo>
                                  <a:pt x="279585" y="716279"/>
                                </a:lnTo>
                                <a:close/>
                              </a:path>
                              <a:path w="522605" h="1247140">
                                <a:moveTo>
                                  <a:pt x="285954" y="728242"/>
                                </a:moveTo>
                                <a:lnTo>
                                  <a:pt x="270266" y="728242"/>
                                </a:lnTo>
                                <a:lnTo>
                                  <a:pt x="278110" y="735964"/>
                                </a:lnTo>
                                <a:lnTo>
                                  <a:pt x="285954" y="728242"/>
                                </a:lnTo>
                                <a:close/>
                              </a:path>
                              <a:path w="522605" h="1247140">
                                <a:moveTo>
                                  <a:pt x="317739" y="716279"/>
                                </a:moveTo>
                                <a:lnTo>
                                  <a:pt x="298106" y="716279"/>
                                </a:lnTo>
                                <a:lnTo>
                                  <a:pt x="288719" y="725521"/>
                                </a:lnTo>
                                <a:lnTo>
                                  <a:pt x="288960" y="725521"/>
                                </a:lnTo>
                                <a:lnTo>
                                  <a:pt x="299555" y="735964"/>
                                </a:lnTo>
                                <a:lnTo>
                                  <a:pt x="307389" y="728242"/>
                                </a:lnTo>
                                <a:lnTo>
                                  <a:pt x="308209" y="728242"/>
                                </a:lnTo>
                                <a:lnTo>
                                  <a:pt x="297374" y="717549"/>
                                </a:lnTo>
                                <a:lnTo>
                                  <a:pt x="319031" y="717549"/>
                                </a:lnTo>
                                <a:lnTo>
                                  <a:pt x="317739" y="716279"/>
                                </a:lnTo>
                                <a:close/>
                              </a:path>
                              <a:path w="522605" h="1247140">
                                <a:moveTo>
                                  <a:pt x="323366" y="728242"/>
                                </a:moveTo>
                                <a:lnTo>
                                  <a:pt x="308209" y="728242"/>
                                </a:lnTo>
                                <a:lnTo>
                                  <a:pt x="316034" y="735964"/>
                                </a:lnTo>
                                <a:lnTo>
                                  <a:pt x="315522" y="735964"/>
                                </a:lnTo>
                                <a:lnTo>
                                  <a:pt x="323366" y="728242"/>
                                </a:lnTo>
                                <a:close/>
                              </a:path>
                              <a:path w="522605" h="1247140">
                                <a:moveTo>
                                  <a:pt x="360778" y="728242"/>
                                </a:moveTo>
                                <a:lnTo>
                                  <a:pt x="345528" y="728242"/>
                                </a:lnTo>
                                <a:lnTo>
                                  <a:pt x="353352" y="735964"/>
                                </a:lnTo>
                                <a:lnTo>
                                  <a:pt x="352934" y="735964"/>
                                </a:lnTo>
                                <a:lnTo>
                                  <a:pt x="360778" y="728242"/>
                                </a:lnTo>
                                <a:close/>
                              </a:path>
                              <a:path w="522605" h="1247140">
                                <a:moveTo>
                                  <a:pt x="398190" y="728242"/>
                                </a:moveTo>
                                <a:lnTo>
                                  <a:pt x="383791" y="728242"/>
                                </a:lnTo>
                                <a:lnTo>
                                  <a:pt x="391635" y="735964"/>
                                </a:lnTo>
                                <a:lnTo>
                                  <a:pt x="390345" y="735964"/>
                                </a:lnTo>
                                <a:lnTo>
                                  <a:pt x="398190" y="728242"/>
                                </a:lnTo>
                                <a:close/>
                              </a:path>
                              <a:path w="522605" h="1247140">
                                <a:moveTo>
                                  <a:pt x="435814" y="728242"/>
                                </a:moveTo>
                                <a:lnTo>
                                  <a:pt x="421203" y="728242"/>
                                </a:lnTo>
                                <a:lnTo>
                                  <a:pt x="429047" y="735964"/>
                                </a:lnTo>
                                <a:lnTo>
                                  <a:pt x="427990" y="735964"/>
                                </a:lnTo>
                                <a:lnTo>
                                  <a:pt x="435814" y="728242"/>
                                </a:lnTo>
                                <a:close/>
                              </a:path>
                              <a:path w="522605" h="1247140">
                                <a:moveTo>
                                  <a:pt x="467693" y="716279"/>
                                </a:moveTo>
                                <a:lnTo>
                                  <a:pt x="447936" y="716279"/>
                                </a:lnTo>
                                <a:lnTo>
                                  <a:pt x="438572" y="725521"/>
                                </a:lnTo>
                                <a:lnTo>
                                  <a:pt x="439704" y="725521"/>
                                </a:lnTo>
                                <a:lnTo>
                                  <a:pt x="450299" y="735964"/>
                                </a:lnTo>
                                <a:lnTo>
                                  <a:pt x="458133" y="728242"/>
                                </a:lnTo>
                                <a:lnTo>
                                  <a:pt x="458615" y="728242"/>
                                </a:lnTo>
                                <a:lnTo>
                                  <a:pt x="447753" y="717549"/>
                                </a:lnTo>
                                <a:lnTo>
                                  <a:pt x="468981" y="717549"/>
                                </a:lnTo>
                                <a:lnTo>
                                  <a:pt x="467693" y="716279"/>
                                </a:lnTo>
                                <a:close/>
                              </a:path>
                              <a:path w="522605" h="1247140">
                                <a:moveTo>
                                  <a:pt x="474303" y="728242"/>
                                </a:moveTo>
                                <a:lnTo>
                                  <a:pt x="458615" y="728242"/>
                                </a:lnTo>
                                <a:lnTo>
                                  <a:pt x="466459" y="735964"/>
                                </a:lnTo>
                                <a:lnTo>
                                  <a:pt x="474303" y="728242"/>
                                </a:lnTo>
                                <a:close/>
                              </a:path>
                              <a:path w="522605" h="1247140">
                                <a:moveTo>
                                  <a:pt x="485255" y="717549"/>
                                </a:moveTo>
                                <a:lnTo>
                                  <a:pt x="483875" y="718819"/>
                                </a:lnTo>
                                <a:lnTo>
                                  <a:pt x="477068" y="725521"/>
                                </a:lnTo>
                                <a:lnTo>
                                  <a:pt x="487663" y="735964"/>
                                </a:lnTo>
                                <a:lnTo>
                                  <a:pt x="495497" y="728242"/>
                                </a:lnTo>
                                <a:lnTo>
                                  <a:pt x="496089" y="728242"/>
                                </a:lnTo>
                                <a:lnTo>
                                  <a:pt x="485255" y="717549"/>
                                </a:lnTo>
                                <a:close/>
                              </a:path>
                              <a:path w="522605" h="1247140">
                                <a:moveTo>
                                  <a:pt x="511715" y="728242"/>
                                </a:moveTo>
                                <a:lnTo>
                                  <a:pt x="496089" y="728242"/>
                                </a:lnTo>
                                <a:lnTo>
                                  <a:pt x="503914" y="735964"/>
                                </a:lnTo>
                                <a:lnTo>
                                  <a:pt x="505806" y="734059"/>
                                </a:lnTo>
                                <a:lnTo>
                                  <a:pt x="511715" y="728242"/>
                                </a:lnTo>
                                <a:close/>
                              </a:path>
                              <a:path w="522605" h="1247140">
                                <a:moveTo>
                                  <a:pt x="4329" y="725521"/>
                                </a:moveTo>
                                <a:lnTo>
                                  <a:pt x="3606" y="725521"/>
                                </a:lnTo>
                                <a:lnTo>
                                  <a:pt x="0" y="728979"/>
                                </a:lnTo>
                                <a:lnTo>
                                  <a:pt x="0" y="734059"/>
                                </a:lnTo>
                                <a:lnTo>
                                  <a:pt x="5901" y="728242"/>
                                </a:lnTo>
                                <a:lnTo>
                                  <a:pt x="7094" y="728242"/>
                                </a:lnTo>
                                <a:lnTo>
                                  <a:pt x="4329" y="725521"/>
                                </a:lnTo>
                                <a:close/>
                              </a:path>
                              <a:path w="522605" h="1247140">
                                <a:moveTo>
                                  <a:pt x="520824" y="725521"/>
                                </a:moveTo>
                                <a:lnTo>
                                  <a:pt x="515715" y="725521"/>
                                </a:lnTo>
                                <a:lnTo>
                                  <a:pt x="518483" y="728242"/>
                                </a:lnTo>
                                <a:lnTo>
                                  <a:pt x="517239" y="728242"/>
                                </a:lnTo>
                                <a:lnTo>
                                  <a:pt x="520824" y="725521"/>
                                </a:lnTo>
                                <a:close/>
                              </a:path>
                              <a:path w="522605" h="1247140">
                                <a:moveTo>
                                  <a:pt x="14916" y="699113"/>
                                </a:moveTo>
                                <a:lnTo>
                                  <a:pt x="13670" y="699113"/>
                                </a:lnTo>
                                <a:lnTo>
                                  <a:pt x="5901" y="706761"/>
                                </a:lnTo>
                                <a:lnTo>
                                  <a:pt x="7092" y="706761"/>
                                </a:lnTo>
                                <a:lnTo>
                                  <a:pt x="26124" y="725521"/>
                                </a:lnTo>
                                <a:lnTo>
                                  <a:pt x="24257" y="725521"/>
                                </a:lnTo>
                                <a:lnTo>
                                  <a:pt x="32354" y="717549"/>
                                </a:lnTo>
                                <a:lnTo>
                                  <a:pt x="16749" y="717549"/>
                                </a:lnTo>
                                <a:lnTo>
                                  <a:pt x="24868" y="709547"/>
                                </a:lnTo>
                                <a:lnTo>
                                  <a:pt x="25514" y="709547"/>
                                </a:lnTo>
                                <a:lnTo>
                                  <a:pt x="14916" y="699113"/>
                                </a:lnTo>
                                <a:close/>
                              </a:path>
                              <a:path w="522605" h="1247140">
                                <a:moveTo>
                                  <a:pt x="52328" y="699113"/>
                                </a:moveTo>
                                <a:lnTo>
                                  <a:pt x="51081" y="699113"/>
                                </a:lnTo>
                                <a:lnTo>
                                  <a:pt x="43313" y="706761"/>
                                </a:lnTo>
                                <a:lnTo>
                                  <a:pt x="44456" y="706761"/>
                                </a:lnTo>
                                <a:lnTo>
                                  <a:pt x="63488" y="725521"/>
                                </a:lnTo>
                                <a:lnTo>
                                  <a:pt x="62812" y="725521"/>
                                </a:lnTo>
                                <a:lnTo>
                                  <a:pt x="70889" y="717549"/>
                                </a:lnTo>
                                <a:lnTo>
                                  <a:pt x="54248" y="717549"/>
                                </a:lnTo>
                                <a:lnTo>
                                  <a:pt x="62387" y="709547"/>
                                </a:lnTo>
                                <a:lnTo>
                                  <a:pt x="62926" y="709547"/>
                                </a:lnTo>
                                <a:lnTo>
                                  <a:pt x="52328" y="699113"/>
                                </a:lnTo>
                                <a:close/>
                              </a:path>
                              <a:path w="522605" h="1247140">
                                <a:moveTo>
                                  <a:pt x="130773" y="680084"/>
                                </a:moveTo>
                                <a:lnTo>
                                  <a:pt x="92765" y="717549"/>
                                </a:lnTo>
                                <a:lnTo>
                                  <a:pt x="100852" y="725521"/>
                                </a:lnTo>
                                <a:lnTo>
                                  <a:pt x="100370" y="725521"/>
                                </a:lnTo>
                                <a:lnTo>
                                  <a:pt x="108467" y="717549"/>
                                </a:lnTo>
                                <a:lnTo>
                                  <a:pt x="109494" y="717549"/>
                                </a:lnTo>
                                <a:lnTo>
                                  <a:pt x="101385" y="709547"/>
                                </a:lnTo>
                                <a:lnTo>
                                  <a:pt x="116597" y="709547"/>
                                </a:lnTo>
                                <a:lnTo>
                                  <a:pt x="119426" y="706761"/>
                                </a:lnTo>
                                <a:lnTo>
                                  <a:pt x="117537" y="704849"/>
                                </a:lnTo>
                                <a:lnTo>
                                  <a:pt x="111703" y="699113"/>
                                </a:lnTo>
                                <a:lnTo>
                                  <a:pt x="128132" y="699113"/>
                                </a:lnTo>
                                <a:lnTo>
                                  <a:pt x="120033" y="691120"/>
                                </a:lnTo>
                                <a:lnTo>
                                  <a:pt x="135314" y="691120"/>
                                </a:lnTo>
                                <a:lnTo>
                                  <a:pt x="138403" y="688079"/>
                                </a:lnTo>
                                <a:lnTo>
                                  <a:pt x="138884" y="688079"/>
                                </a:lnTo>
                                <a:lnTo>
                                  <a:pt x="130773" y="680084"/>
                                </a:lnTo>
                                <a:close/>
                              </a:path>
                              <a:path w="522605" h="1247140">
                                <a:moveTo>
                                  <a:pt x="128132" y="699113"/>
                                </a:moveTo>
                                <a:lnTo>
                                  <a:pt x="127195" y="699113"/>
                                </a:lnTo>
                                <a:lnTo>
                                  <a:pt x="121368" y="704849"/>
                                </a:lnTo>
                                <a:lnTo>
                                  <a:pt x="119481" y="706761"/>
                                </a:lnTo>
                                <a:lnTo>
                                  <a:pt x="138560" y="725521"/>
                                </a:lnTo>
                                <a:lnTo>
                                  <a:pt x="137782" y="725521"/>
                                </a:lnTo>
                                <a:lnTo>
                                  <a:pt x="145879" y="717549"/>
                                </a:lnTo>
                                <a:lnTo>
                                  <a:pt x="130129" y="717549"/>
                                </a:lnTo>
                                <a:lnTo>
                                  <a:pt x="138248" y="709547"/>
                                </a:lnTo>
                                <a:lnTo>
                                  <a:pt x="138704" y="709547"/>
                                </a:lnTo>
                                <a:lnTo>
                                  <a:pt x="128132" y="699113"/>
                                </a:lnTo>
                                <a:close/>
                              </a:path>
                              <a:path w="522605" h="1247140">
                                <a:moveTo>
                                  <a:pt x="165853" y="699113"/>
                                </a:moveTo>
                                <a:lnTo>
                                  <a:pt x="164607" y="699113"/>
                                </a:lnTo>
                                <a:lnTo>
                                  <a:pt x="156838" y="706761"/>
                                </a:lnTo>
                                <a:lnTo>
                                  <a:pt x="157837" y="706761"/>
                                </a:lnTo>
                                <a:lnTo>
                                  <a:pt x="176868" y="725521"/>
                                </a:lnTo>
                                <a:lnTo>
                                  <a:pt x="175194" y="725521"/>
                                </a:lnTo>
                                <a:lnTo>
                                  <a:pt x="183291" y="717549"/>
                                </a:lnTo>
                                <a:lnTo>
                                  <a:pt x="167493" y="717549"/>
                                </a:lnTo>
                                <a:lnTo>
                                  <a:pt x="175612" y="709547"/>
                                </a:lnTo>
                                <a:lnTo>
                                  <a:pt x="176451" y="709547"/>
                                </a:lnTo>
                                <a:lnTo>
                                  <a:pt x="165853" y="699113"/>
                                </a:lnTo>
                                <a:close/>
                              </a:path>
                              <a:path w="522605" h="1247140">
                                <a:moveTo>
                                  <a:pt x="203265" y="699113"/>
                                </a:moveTo>
                                <a:lnTo>
                                  <a:pt x="202018" y="699113"/>
                                </a:lnTo>
                                <a:lnTo>
                                  <a:pt x="194250" y="706761"/>
                                </a:lnTo>
                                <a:lnTo>
                                  <a:pt x="195200" y="706761"/>
                                </a:lnTo>
                                <a:lnTo>
                                  <a:pt x="214232" y="725521"/>
                                </a:lnTo>
                                <a:lnTo>
                                  <a:pt x="212606" y="725521"/>
                                </a:lnTo>
                                <a:lnTo>
                                  <a:pt x="220703" y="717549"/>
                                </a:lnTo>
                                <a:lnTo>
                                  <a:pt x="204857" y="717549"/>
                                </a:lnTo>
                                <a:lnTo>
                                  <a:pt x="212976" y="709547"/>
                                </a:lnTo>
                                <a:lnTo>
                                  <a:pt x="213863" y="709547"/>
                                </a:lnTo>
                                <a:lnTo>
                                  <a:pt x="203265" y="699113"/>
                                </a:lnTo>
                                <a:close/>
                              </a:path>
                              <a:path w="522605" h="1247140">
                                <a:moveTo>
                                  <a:pt x="240677" y="699113"/>
                                </a:moveTo>
                                <a:lnTo>
                                  <a:pt x="239430" y="699113"/>
                                </a:lnTo>
                                <a:lnTo>
                                  <a:pt x="231661" y="706761"/>
                                </a:lnTo>
                                <a:lnTo>
                                  <a:pt x="232564" y="706761"/>
                                </a:lnTo>
                                <a:lnTo>
                                  <a:pt x="251596" y="725521"/>
                                </a:lnTo>
                                <a:lnTo>
                                  <a:pt x="250692" y="725521"/>
                                </a:lnTo>
                                <a:lnTo>
                                  <a:pt x="258769" y="717549"/>
                                </a:lnTo>
                                <a:lnTo>
                                  <a:pt x="242825" y="717549"/>
                                </a:lnTo>
                                <a:lnTo>
                                  <a:pt x="250964" y="709547"/>
                                </a:lnTo>
                                <a:lnTo>
                                  <a:pt x="251275" y="709547"/>
                                </a:lnTo>
                                <a:lnTo>
                                  <a:pt x="240677" y="699113"/>
                                </a:lnTo>
                                <a:close/>
                              </a:path>
                              <a:path w="522605" h="1247140">
                                <a:moveTo>
                                  <a:pt x="318881" y="680084"/>
                                </a:moveTo>
                                <a:lnTo>
                                  <a:pt x="280873" y="717549"/>
                                </a:lnTo>
                                <a:lnTo>
                                  <a:pt x="288960" y="725521"/>
                                </a:lnTo>
                                <a:lnTo>
                                  <a:pt x="288719" y="725521"/>
                                </a:lnTo>
                                <a:lnTo>
                                  <a:pt x="296816" y="717549"/>
                                </a:lnTo>
                                <a:lnTo>
                                  <a:pt x="297374" y="717549"/>
                                </a:lnTo>
                                <a:lnTo>
                                  <a:pt x="289265" y="709547"/>
                                </a:lnTo>
                                <a:lnTo>
                                  <a:pt x="304945" y="709547"/>
                                </a:lnTo>
                                <a:lnTo>
                                  <a:pt x="307775" y="706761"/>
                                </a:lnTo>
                                <a:lnTo>
                                  <a:pt x="308059" y="706761"/>
                                </a:lnTo>
                                <a:lnTo>
                                  <a:pt x="300280" y="699113"/>
                                </a:lnTo>
                                <a:lnTo>
                                  <a:pt x="316012" y="699113"/>
                                </a:lnTo>
                                <a:lnTo>
                                  <a:pt x="307913" y="691120"/>
                                </a:lnTo>
                                <a:lnTo>
                                  <a:pt x="323663" y="691120"/>
                                </a:lnTo>
                                <a:lnTo>
                                  <a:pt x="326752" y="688079"/>
                                </a:lnTo>
                                <a:lnTo>
                                  <a:pt x="326992" y="688079"/>
                                </a:lnTo>
                                <a:lnTo>
                                  <a:pt x="318881" y="680084"/>
                                </a:lnTo>
                                <a:close/>
                              </a:path>
                              <a:path w="522605" h="1247140">
                                <a:moveTo>
                                  <a:pt x="316012" y="699113"/>
                                </a:moveTo>
                                <a:lnTo>
                                  <a:pt x="315544" y="699113"/>
                                </a:lnTo>
                                <a:lnTo>
                                  <a:pt x="307775" y="706761"/>
                                </a:lnTo>
                                <a:lnTo>
                                  <a:pt x="308059" y="706761"/>
                                </a:lnTo>
                                <a:lnTo>
                                  <a:pt x="327138" y="725521"/>
                                </a:lnTo>
                                <a:lnTo>
                                  <a:pt x="326131" y="725521"/>
                                </a:lnTo>
                                <a:lnTo>
                                  <a:pt x="334228" y="717549"/>
                                </a:lnTo>
                                <a:lnTo>
                                  <a:pt x="318237" y="717549"/>
                                </a:lnTo>
                                <a:lnTo>
                                  <a:pt x="326356" y="709547"/>
                                </a:lnTo>
                                <a:lnTo>
                                  <a:pt x="326584" y="709547"/>
                                </a:lnTo>
                                <a:lnTo>
                                  <a:pt x="316012" y="699113"/>
                                </a:lnTo>
                                <a:close/>
                              </a:path>
                              <a:path w="522605" h="1247140">
                                <a:moveTo>
                                  <a:pt x="354202" y="699113"/>
                                </a:moveTo>
                                <a:lnTo>
                                  <a:pt x="352955" y="699113"/>
                                </a:lnTo>
                                <a:lnTo>
                                  <a:pt x="345187" y="706761"/>
                                </a:lnTo>
                                <a:lnTo>
                                  <a:pt x="345945" y="706761"/>
                                </a:lnTo>
                                <a:lnTo>
                                  <a:pt x="364976" y="725521"/>
                                </a:lnTo>
                                <a:lnTo>
                                  <a:pt x="363543" y="725521"/>
                                </a:lnTo>
                                <a:lnTo>
                                  <a:pt x="371640" y="717549"/>
                                </a:lnTo>
                                <a:lnTo>
                                  <a:pt x="355601" y="717549"/>
                                </a:lnTo>
                                <a:lnTo>
                                  <a:pt x="363720" y="709547"/>
                                </a:lnTo>
                                <a:lnTo>
                                  <a:pt x="364800" y="709547"/>
                                </a:lnTo>
                                <a:lnTo>
                                  <a:pt x="354202" y="699113"/>
                                </a:lnTo>
                                <a:close/>
                              </a:path>
                              <a:path w="522605" h="1247140">
                                <a:moveTo>
                                  <a:pt x="391614" y="699113"/>
                                </a:moveTo>
                                <a:lnTo>
                                  <a:pt x="390367" y="699113"/>
                                </a:lnTo>
                                <a:lnTo>
                                  <a:pt x="382598" y="706761"/>
                                </a:lnTo>
                                <a:lnTo>
                                  <a:pt x="383309" y="706761"/>
                                </a:lnTo>
                                <a:lnTo>
                                  <a:pt x="402340" y="725521"/>
                                </a:lnTo>
                                <a:lnTo>
                                  <a:pt x="400954" y="725521"/>
                                </a:lnTo>
                                <a:lnTo>
                                  <a:pt x="409051" y="717549"/>
                                </a:lnTo>
                                <a:lnTo>
                                  <a:pt x="392965" y="717549"/>
                                </a:lnTo>
                                <a:lnTo>
                                  <a:pt x="401084" y="709547"/>
                                </a:lnTo>
                                <a:lnTo>
                                  <a:pt x="402212" y="709547"/>
                                </a:lnTo>
                                <a:lnTo>
                                  <a:pt x="391614" y="699113"/>
                                </a:lnTo>
                                <a:close/>
                              </a:path>
                              <a:path w="522605" h="1247140">
                                <a:moveTo>
                                  <a:pt x="429026" y="699113"/>
                                </a:moveTo>
                                <a:lnTo>
                                  <a:pt x="427779" y="699113"/>
                                </a:lnTo>
                                <a:lnTo>
                                  <a:pt x="420010" y="706761"/>
                                </a:lnTo>
                                <a:lnTo>
                                  <a:pt x="420672" y="706761"/>
                                </a:lnTo>
                                <a:lnTo>
                                  <a:pt x="439704" y="725521"/>
                                </a:lnTo>
                                <a:lnTo>
                                  <a:pt x="438572" y="725521"/>
                                </a:lnTo>
                                <a:lnTo>
                                  <a:pt x="446649" y="717549"/>
                                </a:lnTo>
                                <a:lnTo>
                                  <a:pt x="431402" y="717549"/>
                                </a:lnTo>
                                <a:lnTo>
                                  <a:pt x="439541" y="709547"/>
                                </a:lnTo>
                                <a:lnTo>
                                  <a:pt x="438723" y="708659"/>
                                </a:lnTo>
                                <a:lnTo>
                                  <a:pt x="429026" y="699113"/>
                                </a:lnTo>
                                <a:close/>
                              </a:path>
                              <a:path w="522605" h="1247140">
                                <a:moveTo>
                                  <a:pt x="477146" y="709547"/>
                                </a:moveTo>
                                <a:lnTo>
                                  <a:pt x="476712" y="709929"/>
                                </a:lnTo>
                                <a:lnTo>
                                  <a:pt x="468981" y="717549"/>
                                </a:lnTo>
                                <a:lnTo>
                                  <a:pt x="477068" y="725521"/>
                                </a:lnTo>
                                <a:lnTo>
                                  <a:pt x="485165" y="717549"/>
                                </a:lnTo>
                                <a:lnTo>
                                  <a:pt x="483968" y="716279"/>
                                </a:lnTo>
                                <a:lnTo>
                                  <a:pt x="477146" y="709547"/>
                                </a:lnTo>
                                <a:close/>
                              </a:path>
                              <a:path w="522605" h="1247140">
                                <a:moveTo>
                                  <a:pt x="503892" y="699113"/>
                                </a:moveTo>
                                <a:lnTo>
                                  <a:pt x="496124" y="706761"/>
                                </a:lnTo>
                                <a:lnTo>
                                  <a:pt x="496636" y="706761"/>
                                </a:lnTo>
                                <a:lnTo>
                                  <a:pt x="515715" y="725521"/>
                                </a:lnTo>
                                <a:lnTo>
                                  <a:pt x="514480" y="725521"/>
                                </a:lnTo>
                                <a:lnTo>
                                  <a:pt x="521287" y="718819"/>
                                </a:lnTo>
                                <a:lnTo>
                                  <a:pt x="521287" y="717549"/>
                                </a:lnTo>
                                <a:lnTo>
                                  <a:pt x="506345" y="717549"/>
                                </a:lnTo>
                                <a:lnTo>
                                  <a:pt x="514464" y="709547"/>
                                </a:lnTo>
                                <a:lnTo>
                                  <a:pt x="503892" y="699113"/>
                                </a:lnTo>
                                <a:close/>
                              </a:path>
                              <a:path w="522605" h="1247140">
                                <a:moveTo>
                                  <a:pt x="521287" y="718819"/>
                                </a:moveTo>
                                <a:lnTo>
                                  <a:pt x="514480" y="725521"/>
                                </a:lnTo>
                                <a:lnTo>
                                  <a:pt x="521287" y="725521"/>
                                </a:lnTo>
                                <a:lnTo>
                                  <a:pt x="521287" y="718819"/>
                                </a:lnTo>
                                <a:close/>
                              </a:path>
                              <a:path w="522605" h="1247140">
                                <a:moveTo>
                                  <a:pt x="40483" y="709547"/>
                                </a:moveTo>
                                <a:lnTo>
                                  <a:pt x="25514" y="709547"/>
                                </a:lnTo>
                                <a:lnTo>
                                  <a:pt x="33644" y="717549"/>
                                </a:lnTo>
                                <a:lnTo>
                                  <a:pt x="32354" y="717549"/>
                                </a:lnTo>
                                <a:lnTo>
                                  <a:pt x="40483" y="709547"/>
                                </a:lnTo>
                                <a:close/>
                              </a:path>
                              <a:path w="522605" h="1247140">
                                <a:moveTo>
                                  <a:pt x="78998" y="709547"/>
                                </a:moveTo>
                                <a:lnTo>
                                  <a:pt x="62926" y="709547"/>
                                </a:lnTo>
                                <a:lnTo>
                                  <a:pt x="71056" y="717549"/>
                                </a:lnTo>
                                <a:lnTo>
                                  <a:pt x="70889" y="717549"/>
                                </a:lnTo>
                                <a:lnTo>
                                  <a:pt x="78998" y="709547"/>
                                </a:lnTo>
                                <a:close/>
                              </a:path>
                              <a:path w="522605" h="1247140">
                                <a:moveTo>
                                  <a:pt x="90813" y="699113"/>
                                </a:moveTo>
                                <a:lnTo>
                                  <a:pt x="89570" y="699113"/>
                                </a:lnTo>
                                <a:lnTo>
                                  <a:pt x="81820" y="706761"/>
                                </a:lnTo>
                                <a:lnTo>
                                  <a:pt x="92765" y="717549"/>
                                </a:lnTo>
                                <a:lnTo>
                                  <a:pt x="100884" y="709547"/>
                                </a:lnTo>
                                <a:lnTo>
                                  <a:pt x="101385" y="709547"/>
                                </a:lnTo>
                                <a:lnTo>
                                  <a:pt x="90813" y="699113"/>
                                </a:lnTo>
                                <a:close/>
                              </a:path>
                              <a:path w="522605" h="1247140">
                                <a:moveTo>
                                  <a:pt x="116597" y="709547"/>
                                </a:moveTo>
                                <a:lnTo>
                                  <a:pt x="101385" y="709547"/>
                                </a:lnTo>
                                <a:lnTo>
                                  <a:pt x="109494" y="717549"/>
                                </a:lnTo>
                                <a:lnTo>
                                  <a:pt x="108467" y="717549"/>
                                </a:lnTo>
                                <a:lnTo>
                                  <a:pt x="116597" y="709547"/>
                                </a:lnTo>
                                <a:close/>
                              </a:path>
                              <a:path w="522605" h="1247140">
                                <a:moveTo>
                                  <a:pt x="154008" y="709547"/>
                                </a:moveTo>
                                <a:lnTo>
                                  <a:pt x="138704" y="709547"/>
                                </a:lnTo>
                                <a:lnTo>
                                  <a:pt x="146813" y="717549"/>
                                </a:lnTo>
                                <a:lnTo>
                                  <a:pt x="145879" y="717549"/>
                                </a:lnTo>
                                <a:lnTo>
                                  <a:pt x="154008" y="709547"/>
                                </a:lnTo>
                                <a:close/>
                              </a:path>
                              <a:path w="522605" h="1247140">
                                <a:moveTo>
                                  <a:pt x="191420" y="709547"/>
                                </a:moveTo>
                                <a:lnTo>
                                  <a:pt x="176451" y="709547"/>
                                </a:lnTo>
                                <a:lnTo>
                                  <a:pt x="184581" y="717549"/>
                                </a:lnTo>
                                <a:lnTo>
                                  <a:pt x="183291" y="717549"/>
                                </a:lnTo>
                                <a:lnTo>
                                  <a:pt x="191420" y="709547"/>
                                </a:lnTo>
                                <a:close/>
                              </a:path>
                              <a:path w="522605" h="1247140">
                                <a:moveTo>
                                  <a:pt x="228832" y="709547"/>
                                </a:moveTo>
                                <a:lnTo>
                                  <a:pt x="213863" y="709547"/>
                                </a:lnTo>
                                <a:lnTo>
                                  <a:pt x="221993" y="717549"/>
                                </a:lnTo>
                                <a:lnTo>
                                  <a:pt x="220703" y="717549"/>
                                </a:lnTo>
                                <a:lnTo>
                                  <a:pt x="228832" y="709547"/>
                                </a:lnTo>
                                <a:close/>
                              </a:path>
                              <a:path w="522605" h="1247140">
                                <a:moveTo>
                                  <a:pt x="266878" y="709547"/>
                                </a:moveTo>
                                <a:lnTo>
                                  <a:pt x="251275" y="709547"/>
                                </a:lnTo>
                                <a:lnTo>
                                  <a:pt x="259404" y="717549"/>
                                </a:lnTo>
                                <a:lnTo>
                                  <a:pt x="258769" y="717549"/>
                                </a:lnTo>
                                <a:lnTo>
                                  <a:pt x="266878" y="709547"/>
                                </a:lnTo>
                                <a:close/>
                              </a:path>
                              <a:path w="522605" h="1247140">
                                <a:moveTo>
                                  <a:pt x="278693" y="699113"/>
                                </a:moveTo>
                                <a:lnTo>
                                  <a:pt x="277450" y="699113"/>
                                </a:lnTo>
                                <a:lnTo>
                                  <a:pt x="269701" y="706761"/>
                                </a:lnTo>
                                <a:lnTo>
                                  <a:pt x="269928" y="706761"/>
                                </a:lnTo>
                                <a:lnTo>
                                  <a:pt x="280873" y="717549"/>
                                </a:lnTo>
                                <a:lnTo>
                                  <a:pt x="288992" y="709547"/>
                                </a:lnTo>
                                <a:lnTo>
                                  <a:pt x="289265" y="709547"/>
                                </a:lnTo>
                                <a:lnTo>
                                  <a:pt x="278693" y="699113"/>
                                </a:lnTo>
                                <a:close/>
                              </a:path>
                              <a:path w="522605" h="1247140">
                                <a:moveTo>
                                  <a:pt x="304945" y="709547"/>
                                </a:moveTo>
                                <a:lnTo>
                                  <a:pt x="289265" y="709547"/>
                                </a:lnTo>
                                <a:lnTo>
                                  <a:pt x="297374" y="717549"/>
                                </a:lnTo>
                                <a:lnTo>
                                  <a:pt x="296816" y="717549"/>
                                </a:lnTo>
                                <a:lnTo>
                                  <a:pt x="304945" y="709547"/>
                                </a:lnTo>
                                <a:close/>
                              </a:path>
                              <a:path w="522605" h="1247140">
                                <a:moveTo>
                                  <a:pt x="342357" y="709547"/>
                                </a:moveTo>
                                <a:lnTo>
                                  <a:pt x="326584" y="709547"/>
                                </a:lnTo>
                                <a:lnTo>
                                  <a:pt x="334693" y="717549"/>
                                </a:lnTo>
                                <a:lnTo>
                                  <a:pt x="334228" y="717549"/>
                                </a:lnTo>
                                <a:lnTo>
                                  <a:pt x="342357" y="709547"/>
                                </a:lnTo>
                                <a:close/>
                              </a:path>
                              <a:path w="522605" h="1247140">
                                <a:moveTo>
                                  <a:pt x="379769" y="709547"/>
                                </a:moveTo>
                                <a:lnTo>
                                  <a:pt x="364800" y="709547"/>
                                </a:lnTo>
                                <a:lnTo>
                                  <a:pt x="372930" y="717549"/>
                                </a:lnTo>
                                <a:lnTo>
                                  <a:pt x="371640" y="717549"/>
                                </a:lnTo>
                                <a:lnTo>
                                  <a:pt x="379769" y="709547"/>
                                </a:lnTo>
                                <a:close/>
                              </a:path>
                              <a:path w="522605" h="1247140">
                                <a:moveTo>
                                  <a:pt x="417181" y="709547"/>
                                </a:moveTo>
                                <a:lnTo>
                                  <a:pt x="402212" y="709547"/>
                                </a:lnTo>
                                <a:lnTo>
                                  <a:pt x="410341" y="717549"/>
                                </a:lnTo>
                                <a:lnTo>
                                  <a:pt x="409051" y="717549"/>
                                </a:lnTo>
                                <a:lnTo>
                                  <a:pt x="417181" y="709547"/>
                                </a:lnTo>
                                <a:close/>
                              </a:path>
                              <a:path w="522605" h="1247140">
                                <a:moveTo>
                                  <a:pt x="450278" y="699113"/>
                                </a:moveTo>
                                <a:lnTo>
                                  <a:pt x="449485" y="699769"/>
                                </a:lnTo>
                                <a:lnTo>
                                  <a:pt x="440443" y="708659"/>
                                </a:lnTo>
                                <a:lnTo>
                                  <a:pt x="439624" y="709547"/>
                                </a:lnTo>
                                <a:lnTo>
                                  <a:pt x="447753" y="717549"/>
                                </a:lnTo>
                                <a:lnTo>
                                  <a:pt x="446649" y="717549"/>
                                </a:lnTo>
                                <a:lnTo>
                                  <a:pt x="457581" y="706761"/>
                                </a:lnTo>
                                <a:lnTo>
                                  <a:pt x="458036" y="706761"/>
                                </a:lnTo>
                                <a:lnTo>
                                  <a:pt x="450278" y="699113"/>
                                </a:lnTo>
                                <a:close/>
                              </a:path>
                              <a:path w="522605" h="1247140">
                                <a:moveTo>
                                  <a:pt x="466574" y="699113"/>
                                </a:moveTo>
                                <a:lnTo>
                                  <a:pt x="465330" y="699113"/>
                                </a:lnTo>
                                <a:lnTo>
                                  <a:pt x="457581" y="706761"/>
                                </a:lnTo>
                                <a:lnTo>
                                  <a:pt x="458036" y="706761"/>
                                </a:lnTo>
                                <a:lnTo>
                                  <a:pt x="468981" y="717549"/>
                                </a:lnTo>
                                <a:lnTo>
                                  <a:pt x="477100" y="709547"/>
                                </a:lnTo>
                                <a:lnTo>
                                  <a:pt x="476247" y="708659"/>
                                </a:lnTo>
                                <a:lnTo>
                                  <a:pt x="466574" y="699113"/>
                                </a:lnTo>
                                <a:close/>
                              </a:path>
                              <a:path w="522605" h="1247140">
                                <a:moveTo>
                                  <a:pt x="495794" y="691120"/>
                                </a:moveTo>
                                <a:lnTo>
                                  <a:pt x="478000" y="708659"/>
                                </a:lnTo>
                                <a:lnTo>
                                  <a:pt x="477146" y="709547"/>
                                </a:lnTo>
                                <a:lnTo>
                                  <a:pt x="485255" y="717549"/>
                                </a:lnTo>
                                <a:lnTo>
                                  <a:pt x="486455" y="716279"/>
                                </a:lnTo>
                                <a:lnTo>
                                  <a:pt x="496124" y="706761"/>
                                </a:lnTo>
                                <a:lnTo>
                                  <a:pt x="496636" y="706761"/>
                                </a:lnTo>
                                <a:lnTo>
                                  <a:pt x="488858" y="699113"/>
                                </a:lnTo>
                                <a:lnTo>
                                  <a:pt x="503892" y="699113"/>
                                </a:lnTo>
                                <a:lnTo>
                                  <a:pt x="495794" y="691120"/>
                                </a:lnTo>
                                <a:close/>
                              </a:path>
                              <a:path w="522605" h="1247140">
                                <a:moveTo>
                                  <a:pt x="514464" y="709547"/>
                                </a:moveTo>
                                <a:lnTo>
                                  <a:pt x="506345" y="717549"/>
                                </a:lnTo>
                                <a:lnTo>
                                  <a:pt x="521287" y="717549"/>
                                </a:lnTo>
                                <a:lnTo>
                                  <a:pt x="521287" y="716279"/>
                                </a:lnTo>
                                <a:lnTo>
                                  <a:pt x="514464" y="709547"/>
                                </a:lnTo>
                                <a:close/>
                              </a:path>
                              <a:path w="522605" h="1247140">
                                <a:moveTo>
                                  <a:pt x="518504" y="706761"/>
                                </a:moveTo>
                                <a:lnTo>
                                  <a:pt x="517290" y="706761"/>
                                </a:lnTo>
                                <a:lnTo>
                                  <a:pt x="514464" y="709547"/>
                                </a:lnTo>
                                <a:lnTo>
                                  <a:pt x="521287" y="716279"/>
                                </a:lnTo>
                                <a:lnTo>
                                  <a:pt x="521287" y="709929"/>
                                </a:lnTo>
                                <a:lnTo>
                                  <a:pt x="518504" y="706761"/>
                                </a:lnTo>
                                <a:close/>
                              </a:path>
                              <a:path w="522605" h="1247140">
                                <a:moveTo>
                                  <a:pt x="0" y="699769"/>
                                </a:moveTo>
                                <a:lnTo>
                                  <a:pt x="0" y="704849"/>
                                </a:lnTo>
                                <a:lnTo>
                                  <a:pt x="3972" y="708659"/>
                                </a:lnTo>
                                <a:lnTo>
                                  <a:pt x="5901" y="706761"/>
                                </a:lnTo>
                                <a:lnTo>
                                  <a:pt x="7092" y="706761"/>
                                </a:lnTo>
                                <a:lnTo>
                                  <a:pt x="0" y="699769"/>
                                </a:lnTo>
                                <a:close/>
                              </a:path>
                              <a:path w="522605" h="1247140">
                                <a:moveTo>
                                  <a:pt x="17393" y="680084"/>
                                </a:moveTo>
                                <a:lnTo>
                                  <a:pt x="0" y="697229"/>
                                </a:lnTo>
                                <a:lnTo>
                                  <a:pt x="0" y="699769"/>
                                </a:lnTo>
                                <a:lnTo>
                                  <a:pt x="7092" y="706761"/>
                                </a:lnTo>
                                <a:lnTo>
                                  <a:pt x="5901" y="706761"/>
                                </a:lnTo>
                                <a:lnTo>
                                  <a:pt x="13670" y="699113"/>
                                </a:lnTo>
                                <a:lnTo>
                                  <a:pt x="14916" y="699113"/>
                                </a:lnTo>
                                <a:lnTo>
                                  <a:pt x="6797" y="691120"/>
                                </a:lnTo>
                                <a:lnTo>
                                  <a:pt x="21789" y="691120"/>
                                </a:lnTo>
                                <a:lnTo>
                                  <a:pt x="24877" y="688079"/>
                                </a:lnTo>
                                <a:lnTo>
                                  <a:pt x="25504" y="688079"/>
                                </a:lnTo>
                                <a:lnTo>
                                  <a:pt x="17393" y="680084"/>
                                </a:lnTo>
                                <a:close/>
                              </a:path>
                              <a:path w="522605" h="1247140">
                                <a:moveTo>
                                  <a:pt x="32999" y="680084"/>
                                </a:moveTo>
                                <a:lnTo>
                                  <a:pt x="24877" y="688079"/>
                                </a:lnTo>
                                <a:lnTo>
                                  <a:pt x="25504" y="688079"/>
                                </a:lnTo>
                                <a:lnTo>
                                  <a:pt x="44456" y="706761"/>
                                </a:lnTo>
                                <a:lnTo>
                                  <a:pt x="43313" y="706761"/>
                                </a:lnTo>
                                <a:lnTo>
                                  <a:pt x="51081" y="699113"/>
                                </a:lnTo>
                                <a:lnTo>
                                  <a:pt x="35452" y="699113"/>
                                </a:lnTo>
                                <a:lnTo>
                                  <a:pt x="43561" y="691120"/>
                                </a:lnTo>
                                <a:lnTo>
                                  <a:pt x="44209" y="691120"/>
                                </a:lnTo>
                                <a:lnTo>
                                  <a:pt x="32999" y="680084"/>
                                </a:lnTo>
                                <a:close/>
                              </a:path>
                              <a:path w="522605" h="1247140">
                                <a:moveTo>
                                  <a:pt x="70972" y="679532"/>
                                </a:moveTo>
                                <a:lnTo>
                                  <a:pt x="62289" y="688079"/>
                                </a:lnTo>
                                <a:lnTo>
                                  <a:pt x="62868" y="688079"/>
                                </a:lnTo>
                                <a:lnTo>
                                  <a:pt x="81820" y="706761"/>
                                </a:lnTo>
                                <a:lnTo>
                                  <a:pt x="89570" y="699113"/>
                                </a:lnTo>
                                <a:lnTo>
                                  <a:pt x="72998" y="699113"/>
                                </a:lnTo>
                                <a:lnTo>
                                  <a:pt x="81922" y="690338"/>
                                </a:lnTo>
                                <a:lnTo>
                                  <a:pt x="70972" y="679532"/>
                                </a:lnTo>
                                <a:close/>
                              </a:path>
                              <a:path w="522605" h="1247140">
                                <a:moveTo>
                                  <a:pt x="108851" y="680084"/>
                                </a:moveTo>
                                <a:lnTo>
                                  <a:pt x="100616" y="688211"/>
                                </a:lnTo>
                                <a:lnTo>
                                  <a:pt x="119481" y="706761"/>
                                </a:lnTo>
                                <a:lnTo>
                                  <a:pt x="121368" y="704849"/>
                                </a:lnTo>
                                <a:lnTo>
                                  <a:pt x="127195" y="699113"/>
                                </a:lnTo>
                                <a:lnTo>
                                  <a:pt x="111469" y="699113"/>
                                </a:lnTo>
                                <a:lnTo>
                                  <a:pt x="119577" y="691120"/>
                                </a:lnTo>
                                <a:lnTo>
                                  <a:pt x="120033" y="691120"/>
                                </a:lnTo>
                                <a:lnTo>
                                  <a:pt x="108851" y="680084"/>
                                </a:lnTo>
                                <a:close/>
                              </a:path>
                              <a:path w="522605" h="1247140">
                                <a:moveTo>
                                  <a:pt x="146524" y="680084"/>
                                </a:moveTo>
                                <a:lnTo>
                                  <a:pt x="138403" y="688079"/>
                                </a:lnTo>
                                <a:lnTo>
                                  <a:pt x="138884" y="688079"/>
                                </a:lnTo>
                                <a:lnTo>
                                  <a:pt x="157837" y="706761"/>
                                </a:lnTo>
                                <a:lnTo>
                                  <a:pt x="156838" y="706761"/>
                                </a:lnTo>
                                <a:lnTo>
                                  <a:pt x="164607" y="699113"/>
                                </a:lnTo>
                                <a:lnTo>
                                  <a:pt x="148833" y="699113"/>
                                </a:lnTo>
                                <a:lnTo>
                                  <a:pt x="156941" y="691120"/>
                                </a:lnTo>
                                <a:lnTo>
                                  <a:pt x="157734" y="691120"/>
                                </a:lnTo>
                                <a:lnTo>
                                  <a:pt x="146524" y="680084"/>
                                </a:lnTo>
                                <a:close/>
                              </a:path>
                              <a:path w="522605" h="1247140">
                                <a:moveTo>
                                  <a:pt x="183936" y="680084"/>
                                </a:moveTo>
                                <a:lnTo>
                                  <a:pt x="175815" y="688079"/>
                                </a:lnTo>
                                <a:lnTo>
                                  <a:pt x="176248" y="688079"/>
                                </a:lnTo>
                                <a:lnTo>
                                  <a:pt x="195200" y="706761"/>
                                </a:lnTo>
                                <a:lnTo>
                                  <a:pt x="194250" y="706761"/>
                                </a:lnTo>
                                <a:lnTo>
                                  <a:pt x="202018" y="699113"/>
                                </a:lnTo>
                                <a:lnTo>
                                  <a:pt x="186197" y="699113"/>
                                </a:lnTo>
                                <a:lnTo>
                                  <a:pt x="194305" y="691120"/>
                                </a:lnTo>
                                <a:lnTo>
                                  <a:pt x="195146" y="691120"/>
                                </a:lnTo>
                                <a:lnTo>
                                  <a:pt x="183936" y="680084"/>
                                </a:lnTo>
                                <a:close/>
                              </a:path>
                              <a:path w="522605" h="1247140">
                                <a:moveTo>
                                  <a:pt x="221348" y="680084"/>
                                </a:moveTo>
                                <a:lnTo>
                                  <a:pt x="213226" y="688079"/>
                                </a:lnTo>
                                <a:lnTo>
                                  <a:pt x="213612" y="688079"/>
                                </a:lnTo>
                                <a:lnTo>
                                  <a:pt x="232564" y="706761"/>
                                </a:lnTo>
                                <a:lnTo>
                                  <a:pt x="231661" y="706761"/>
                                </a:lnTo>
                                <a:lnTo>
                                  <a:pt x="239430" y="699113"/>
                                </a:lnTo>
                                <a:lnTo>
                                  <a:pt x="223561" y="699113"/>
                                </a:lnTo>
                                <a:lnTo>
                                  <a:pt x="231669" y="691120"/>
                                </a:lnTo>
                                <a:lnTo>
                                  <a:pt x="232558" y="691120"/>
                                </a:lnTo>
                                <a:lnTo>
                                  <a:pt x="221348" y="680084"/>
                                </a:lnTo>
                                <a:close/>
                              </a:path>
                              <a:path w="522605" h="1247140">
                                <a:moveTo>
                                  <a:pt x="259086" y="679763"/>
                                </a:moveTo>
                                <a:lnTo>
                                  <a:pt x="250638" y="688079"/>
                                </a:lnTo>
                                <a:lnTo>
                                  <a:pt x="250976" y="688079"/>
                                </a:lnTo>
                                <a:lnTo>
                                  <a:pt x="269928" y="706761"/>
                                </a:lnTo>
                                <a:lnTo>
                                  <a:pt x="269701" y="706761"/>
                                </a:lnTo>
                                <a:lnTo>
                                  <a:pt x="277450" y="699113"/>
                                </a:lnTo>
                                <a:lnTo>
                                  <a:pt x="261575" y="699113"/>
                                </a:lnTo>
                                <a:lnTo>
                                  <a:pt x="269704" y="691120"/>
                                </a:lnTo>
                                <a:lnTo>
                                  <a:pt x="270595" y="691120"/>
                                </a:lnTo>
                                <a:lnTo>
                                  <a:pt x="259086" y="679763"/>
                                </a:lnTo>
                                <a:close/>
                              </a:path>
                              <a:path w="522605" h="1247140">
                                <a:moveTo>
                                  <a:pt x="296731" y="680084"/>
                                </a:moveTo>
                                <a:lnTo>
                                  <a:pt x="288630" y="688079"/>
                                </a:lnTo>
                                <a:lnTo>
                                  <a:pt x="289059" y="688079"/>
                                </a:lnTo>
                                <a:lnTo>
                                  <a:pt x="308059" y="706761"/>
                                </a:lnTo>
                                <a:lnTo>
                                  <a:pt x="307775" y="706761"/>
                                </a:lnTo>
                                <a:lnTo>
                                  <a:pt x="315544" y="699113"/>
                                </a:lnTo>
                                <a:lnTo>
                                  <a:pt x="299577" y="699113"/>
                                </a:lnTo>
                                <a:lnTo>
                                  <a:pt x="307685" y="691120"/>
                                </a:lnTo>
                                <a:lnTo>
                                  <a:pt x="307913" y="691120"/>
                                </a:lnTo>
                                <a:lnTo>
                                  <a:pt x="296731" y="680084"/>
                                </a:lnTo>
                                <a:close/>
                              </a:path>
                              <a:path w="522605" h="1247140">
                                <a:moveTo>
                                  <a:pt x="334873" y="680084"/>
                                </a:moveTo>
                                <a:lnTo>
                                  <a:pt x="326752" y="688079"/>
                                </a:lnTo>
                                <a:lnTo>
                                  <a:pt x="326992" y="688079"/>
                                </a:lnTo>
                                <a:lnTo>
                                  <a:pt x="345945" y="706761"/>
                                </a:lnTo>
                                <a:lnTo>
                                  <a:pt x="345187" y="706761"/>
                                </a:lnTo>
                                <a:lnTo>
                                  <a:pt x="352955" y="699113"/>
                                </a:lnTo>
                                <a:lnTo>
                                  <a:pt x="336941" y="699113"/>
                                </a:lnTo>
                                <a:lnTo>
                                  <a:pt x="345049" y="691120"/>
                                </a:lnTo>
                                <a:lnTo>
                                  <a:pt x="346083" y="691120"/>
                                </a:lnTo>
                                <a:lnTo>
                                  <a:pt x="334873" y="680084"/>
                                </a:lnTo>
                                <a:close/>
                              </a:path>
                              <a:path w="522605" h="1247140">
                                <a:moveTo>
                                  <a:pt x="372285" y="680084"/>
                                </a:moveTo>
                                <a:lnTo>
                                  <a:pt x="364163" y="688079"/>
                                </a:lnTo>
                                <a:lnTo>
                                  <a:pt x="364356" y="688079"/>
                                </a:lnTo>
                                <a:lnTo>
                                  <a:pt x="383309" y="706761"/>
                                </a:lnTo>
                                <a:lnTo>
                                  <a:pt x="382598" y="706761"/>
                                </a:lnTo>
                                <a:lnTo>
                                  <a:pt x="390367" y="699113"/>
                                </a:lnTo>
                                <a:lnTo>
                                  <a:pt x="374305" y="699113"/>
                                </a:lnTo>
                                <a:lnTo>
                                  <a:pt x="382413" y="691120"/>
                                </a:lnTo>
                                <a:lnTo>
                                  <a:pt x="383495" y="691120"/>
                                </a:lnTo>
                                <a:lnTo>
                                  <a:pt x="372285" y="680084"/>
                                </a:lnTo>
                                <a:close/>
                              </a:path>
                              <a:path w="522605" h="1247140">
                                <a:moveTo>
                                  <a:pt x="409696" y="680084"/>
                                </a:moveTo>
                                <a:lnTo>
                                  <a:pt x="401575" y="688079"/>
                                </a:lnTo>
                                <a:lnTo>
                                  <a:pt x="401720" y="688079"/>
                                </a:lnTo>
                                <a:lnTo>
                                  <a:pt x="420672" y="706761"/>
                                </a:lnTo>
                                <a:lnTo>
                                  <a:pt x="420010" y="706761"/>
                                </a:lnTo>
                                <a:lnTo>
                                  <a:pt x="427779" y="699113"/>
                                </a:lnTo>
                                <a:lnTo>
                                  <a:pt x="411669" y="699113"/>
                                </a:lnTo>
                                <a:lnTo>
                                  <a:pt x="419777" y="691120"/>
                                </a:lnTo>
                                <a:lnTo>
                                  <a:pt x="420907" y="691120"/>
                                </a:lnTo>
                                <a:lnTo>
                                  <a:pt x="409696" y="680084"/>
                                </a:lnTo>
                                <a:close/>
                              </a:path>
                              <a:path w="522605" h="1247140">
                                <a:moveTo>
                                  <a:pt x="469505" y="680084"/>
                                </a:moveTo>
                                <a:lnTo>
                                  <a:pt x="452068" y="697229"/>
                                </a:lnTo>
                                <a:lnTo>
                                  <a:pt x="450278" y="699113"/>
                                </a:lnTo>
                                <a:lnTo>
                                  <a:pt x="458036" y="706761"/>
                                </a:lnTo>
                                <a:lnTo>
                                  <a:pt x="457581" y="706761"/>
                                </a:lnTo>
                                <a:lnTo>
                                  <a:pt x="465330" y="699113"/>
                                </a:lnTo>
                                <a:lnTo>
                                  <a:pt x="466574" y="699113"/>
                                </a:lnTo>
                                <a:lnTo>
                                  <a:pt x="458475" y="691120"/>
                                </a:lnTo>
                                <a:lnTo>
                                  <a:pt x="473429" y="691120"/>
                                </a:lnTo>
                                <a:lnTo>
                                  <a:pt x="477072" y="687525"/>
                                </a:lnTo>
                                <a:lnTo>
                                  <a:pt x="469505" y="680084"/>
                                </a:lnTo>
                                <a:close/>
                              </a:path>
                              <a:path w="522605" h="1247140">
                                <a:moveTo>
                                  <a:pt x="484611" y="680084"/>
                                </a:moveTo>
                                <a:lnTo>
                                  <a:pt x="477072" y="687525"/>
                                </a:lnTo>
                                <a:lnTo>
                                  <a:pt x="496636" y="706761"/>
                                </a:lnTo>
                                <a:lnTo>
                                  <a:pt x="496124" y="706761"/>
                                </a:lnTo>
                                <a:lnTo>
                                  <a:pt x="503892" y="699113"/>
                                </a:lnTo>
                                <a:lnTo>
                                  <a:pt x="487685" y="699113"/>
                                </a:lnTo>
                                <a:lnTo>
                                  <a:pt x="495794" y="691120"/>
                                </a:lnTo>
                                <a:lnTo>
                                  <a:pt x="484611" y="680084"/>
                                </a:lnTo>
                                <a:close/>
                              </a:path>
                              <a:path w="522605" h="1247140">
                                <a:moveTo>
                                  <a:pt x="21789" y="691120"/>
                                </a:moveTo>
                                <a:lnTo>
                                  <a:pt x="6797" y="691120"/>
                                </a:lnTo>
                                <a:lnTo>
                                  <a:pt x="14916" y="699113"/>
                                </a:lnTo>
                                <a:lnTo>
                                  <a:pt x="13670" y="699113"/>
                                </a:lnTo>
                                <a:lnTo>
                                  <a:pt x="21789" y="691120"/>
                                </a:lnTo>
                                <a:close/>
                              </a:path>
                              <a:path w="522605" h="1247140">
                                <a:moveTo>
                                  <a:pt x="59200" y="691120"/>
                                </a:moveTo>
                                <a:lnTo>
                                  <a:pt x="44209" y="691120"/>
                                </a:lnTo>
                                <a:lnTo>
                                  <a:pt x="52328" y="699113"/>
                                </a:lnTo>
                                <a:lnTo>
                                  <a:pt x="51081" y="699113"/>
                                </a:lnTo>
                                <a:lnTo>
                                  <a:pt x="59200" y="691120"/>
                                </a:lnTo>
                                <a:close/>
                              </a:path>
                              <a:path w="522605" h="1247140">
                                <a:moveTo>
                                  <a:pt x="92351" y="680084"/>
                                </a:moveTo>
                                <a:lnTo>
                                  <a:pt x="81922" y="690338"/>
                                </a:lnTo>
                                <a:lnTo>
                                  <a:pt x="90813" y="699113"/>
                                </a:lnTo>
                                <a:lnTo>
                                  <a:pt x="89570" y="699113"/>
                                </a:lnTo>
                                <a:lnTo>
                                  <a:pt x="100616" y="688211"/>
                                </a:lnTo>
                                <a:lnTo>
                                  <a:pt x="92351" y="680084"/>
                                </a:lnTo>
                                <a:close/>
                              </a:path>
                              <a:path w="522605" h="1247140">
                                <a:moveTo>
                                  <a:pt x="135314" y="691120"/>
                                </a:moveTo>
                                <a:lnTo>
                                  <a:pt x="120033" y="691120"/>
                                </a:lnTo>
                                <a:lnTo>
                                  <a:pt x="128132" y="699113"/>
                                </a:lnTo>
                                <a:lnTo>
                                  <a:pt x="127195" y="699113"/>
                                </a:lnTo>
                                <a:lnTo>
                                  <a:pt x="135314" y="691120"/>
                                </a:lnTo>
                                <a:close/>
                              </a:path>
                              <a:path w="522605" h="1247140">
                                <a:moveTo>
                                  <a:pt x="172726" y="691120"/>
                                </a:moveTo>
                                <a:lnTo>
                                  <a:pt x="157734" y="691120"/>
                                </a:lnTo>
                                <a:lnTo>
                                  <a:pt x="165853" y="699113"/>
                                </a:lnTo>
                                <a:lnTo>
                                  <a:pt x="164607" y="699113"/>
                                </a:lnTo>
                                <a:lnTo>
                                  <a:pt x="172726" y="691120"/>
                                </a:lnTo>
                                <a:close/>
                              </a:path>
                              <a:path w="522605" h="1247140">
                                <a:moveTo>
                                  <a:pt x="210137" y="691120"/>
                                </a:moveTo>
                                <a:lnTo>
                                  <a:pt x="195146" y="691120"/>
                                </a:lnTo>
                                <a:lnTo>
                                  <a:pt x="203265" y="699113"/>
                                </a:lnTo>
                                <a:lnTo>
                                  <a:pt x="202018" y="699113"/>
                                </a:lnTo>
                                <a:lnTo>
                                  <a:pt x="210137" y="691120"/>
                                </a:lnTo>
                                <a:close/>
                              </a:path>
                              <a:path w="522605" h="1247140">
                                <a:moveTo>
                                  <a:pt x="247549" y="691120"/>
                                </a:moveTo>
                                <a:lnTo>
                                  <a:pt x="232558" y="691120"/>
                                </a:lnTo>
                                <a:lnTo>
                                  <a:pt x="240677" y="699113"/>
                                </a:lnTo>
                                <a:lnTo>
                                  <a:pt x="239430" y="699113"/>
                                </a:lnTo>
                                <a:lnTo>
                                  <a:pt x="247549" y="691120"/>
                                </a:lnTo>
                                <a:close/>
                              </a:path>
                              <a:path w="522605" h="1247140">
                                <a:moveTo>
                                  <a:pt x="285549" y="691120"/>
                                </a:moveTo>
                                <a:lnTo>
                                  <a:pt x="270595" y="691120"/>
                                </a:lnTo>
                                <a:lnTo>
                                  <a:pt x="278693" y="699113"/>
                                </a:lnTo>
                                <a:lnTo>
                                  <a:pt x="277450" y="699113"/>
                                </a:lnTo>
                                <a:lnTo>
                                  <a:pt x="285549" y="691120"/>
                                </a:lnTo>
                                <a:close/>
                              </a:path>
                              <a:path w="522605" h="1247140">
                                <a:moveTo>
                                  <a:pt x="323663" y="691120"/>
                                </a:moveTo>
                                <a:lnTo>
                                  <a:pt x="307913" y="691120"/>
                                </a:lnTo>
                                <a:lnTo>
                                  <a:pt x="316012" y="699113"/>
                                </a:lnTo>
                                <a:lnTo>
                                  <a:pt x="315544" y="699113"/>
                                </a:lnTo>
                                <a:lnTo>
                                  <a:pt x="323663" y="691120"/>
                                </a:lnTo>
                                <a:close/>
                              </a:path>
                              <a:path w="522605" h="1247140">
                                <a:moveTo>
                                  <a:pt x="361074" y="691120"/>
                                </a:moveTo>
                                <a:lnTo>
                                  <a:pt x="346083" y="691120"/>
                                </a:lnTo>
                                <a:lnTo>
                                  <a:pt x="354202" y="699113"/>
                                </a:lnTo>
                                <a:lnTo>
                                  <a:pt x="352955" y="699113"/>
                                </a:lnTo>
                                <a:lnTo>
                                  <a:pt x="361074" y="691120"/>
                                </a:lnTo>
                                <a:close/>
                              </a:path>
                              <a:path w="522605" h="1247140">
                                <a:moveTo>
                                  <a:pt x="398486" y="691120"/>
                                </a:moveTo>
                                <a:lnTo>
                                  <a:pt x="383495" y="691120"/>
                                </a:lnTo>
                                <a:lnTo>
                                  <a:pt x="391614" y="699113"/>
                                </a:lnTo>
                                <a:lnTo>
                                  <a:pt x="390367" y="699113"/>
                                </a:lnTo>
                                <a:lnTo>
                                  <a:pt x="398486" y="691120"/>
                                </a:lnTo>
                                <a:close/>
                              </a:path>
                              <a:path w="522605" h="1247140">
                                <a:moveTo>
                                  <a:pt x="435898" y="691120"/>
                                </a:moveTo>
                                <a:lnTo>
                                  <a:pt x="420907" y="691120"/>
                                </a:lnTo>
                                <a:lnTo>
                                  <a:pt x="429026" y="699113"/>
                                </a:lnTo>
                                <a:lnTo>
                                  <a:pt x="427779" y="699113"/>
                                </a:lnTo>
                                <a:lnTo>
                                  <a:pt x="435898" y="691120"/>
                                </a:lnTo>
                                <a:close/>
                              </a:path>
                              <a:path w="522605" h="1247140">
                                <a:moveTo>
                                  <a:pt x="447293" y="680084"/>
                                </a:moveTo>
                                <a:lnTo>
                                  <a:pt x="447108" y="680084"/>
                                </a:lnTo>
                                <a:lnTo>
                                  <a:pt x="439550" y="687525"/>
                                </a:lnTo>
                                <a:lnTo>
                                  <a:pt x="439084" y="688079"/>
                                </a:lnTo>
                                <a:lnTo>
                                  <a:pt x="450278" y="699113"/>
                                </a:lnTo>
                                <a:lnTo>
                                  <a:pt x="452068" y="697229"/>
                                </a:lnTo>
                                <a:lnTo>
                                  <a:pt x="458281" y="691120"/>
                                </a:lnTo>
                                <a:lnTo>
                                  <a:pt x="458475" y="691120"/>
                                </a:lnTo>
                                <a:lnTo>
                                  <a:pt x="447293" y="680084"/>
                                </a:lnTo>
                                <a:close/>
                              </a:path>
                              <a:path w="522605" h="1247140">
                                <a:moveTo>
                                  <a:pt x="473429" y="691120"/>
                                </a:moveTo>
                                <a:lnTo>
                                  <a:pt x="458475" y="691120"/>
                                </a:lnTo>
                                <a:lnTo>
                                  <a:pt x="466574" y="699113"/>
                                </a:lnTo>
                                <a:lnTo>
                                  <a:pt x="465330" y="699113"/>
                                </a:lnTo>
                                <a:lnTo>
                                  <a:pt x="473429" y="691120"/>
                                </a:lnTo>
                                <a:close/>
                              </a:path>
                              <a:path w="522605" h="1247140">
                                <a:moveTo>
                                  <a:pt x="506989" y="680084"/>
                                </a:moveTo>
                                <a:lnTo>
                                  <a:pt x="495794" y="691120"/>
                                </a:lnTo>
                                <a:lnTo>
                                  <a:pt x="503892" y="699113"/>
                                </a:lnTo>
                                <a:lnTo>
                                  <a:pt x="515100" y="688079"/>
                                </a:lnTo>
                                <a:lnTo>
                                  <a:pt x="506989" y="680084"/>
                                </a:lnTo>
                                <a:close/>
                              </a:path>
                              <a:path w="522605" h="1247140">
                                <a:moveTo>
                                  <a:pt x="3972" y="688339"/>
                                </a:moveTo>
                                <a:lnTo>
                                  <a:pt x="0" y="692149"/>
                                </a:lnTo>
                                <a:lnTo>
                                  <a:pt x="0" y="697229"/>
                                </a:lnTo>
                                <a:lnTo>
                                  <a:pt x="6197" y="691120"/>
                                </a:lnTo>
                                <a:lnTo>
                                  <a:pt x="6797" y="691120"/>
                                </a:lnTo>
                                <a:lnTo>
                                  <a:pt x="3972" y="688339"/>
                                </a:lnTo>
                                <a:close/>
                              </a:path>
                              <a:path w="522605" h="1247140">
                                <a:moveTo>
                                  <a:pt x="521287" y="681989"/>
                                </a:moveTo>
                                <a:lnTo>
                                  <a:pt x="515100" y="688079"/>
                                </a:lnTo>
                                <a:lnTo>
                                  <a:pt x="518185" y="691120"/>
                                </a:lnTo>
                                <a:lnTo>
                                  <a:pt x="517624" y="691120"/>
                                </a:lnTo>
                                <a:lnTo>
                                  <a:pt x="521287" y="688339"/>
                                </a:lnTo>
                                <a:lnTo>
                                  <a:pt x="521287" y="681989"/>
                                </a:lnTo>
                                <a:close/>
                              </a:path>
                              <a:path w="522605" h="1247140">
                                <a:moveTo>
                                  <a:pt x="186639" y="587374"/>
                                </a:moveTo>
                                <a:lnTo>
                                  <a:pt x="92351" y="680084"/>
                                </a:lnTo>
                                <a:lnTo>
                                  <a:pt x="100616" y="688211"/>
                                </a:lnTo>
                                <a:lnTo>
                                  <a:pt x="108851" y="680084"/>
                                </a:lnTo>
                                <a:lnTo>
                                  <a:pt x="101062" y="672398"/>
                                </a:lnTo>
                                <a:lnTo>
                                  <a:pt x="116639" y="672398"/>
                                </a:lnTo>
                                <a:lnTo>
                                  <a:pt x="119469" y="669605"/>
                                </a:lnTo>
                                <a:lnTo>
                                  <a:pt x="120142" y="669605"/>
                                </a:lnTo>
                                <a:lnTo>
                                  <a:pt x="112091" y="661669"/>
                                </a:lnTo>
                                <a:lnTo>
                                  <a:pt x="127818" y="661669"/>
                                </a:lnTo>
                                <a:lnTo>
                                  <a:pt x="120078" y="654049"/>
                                </a:lnTo>
                                <a:lnTo>
                                  <a:pt x="135231" y="654049"/>
                                </a:lnTo>
                                <a:lnTo>
                                  <a:pt x="138141" y="651178"/>
                                </a:lnTo>
                                <a:lnTo>
                                  <a:pt x="138812" y="651178"/>
                                </a:lnTo>
                                <a:lnTo>
                                  <a:pt x="130773" y="643254"/>
                                </a:lnTo>
                                <a:lnTo>
                                  <a:pt x="146524" y="643254"/>
                                </a:lnTo>
                                <a:lnTo>
                                  <a:pt x="138620" y="635473"/>
                                </a:lnTo>
                                <a:lnTo>
                                  <a:pt x="154054" y="635473"/>
                                </a:lnTo>
                                <a:lnTo>
                                  <a:pt x="156812" y="632751"/>
                                </a:lnTo>
                                <a:lnTo>
                                  <a:pt x="157482" y="632751"/>
                                </a:lnTo>
                                <a:lnTo>
                                  <a:pt x="149455" y="624839"/>
                                </a:lnTo>
                                <a:lnTo>
                                  <a:pt x="165230" y="624839"/>
                                </a:lnTo>
                                <a:lnTo>
                                  <a:pt x="157043" y="616780"/>
                                </a:lnTo>
                                <a:lnTo>
                                  <a:pt x="172995" y="616780"/>
                                </a:lnTo>
                                <a:lnTo>
                                  <a:pt x="175731" y="614080"/>
                                </a:lnTo>
                                <a:lnTo>
                                  <a:pt x="175904" y="614080"/>
                                </a:lnTo>
                                <a:lnTo>
                                  <a:pt x="168116" y="606403"/>
                                </a:lnTo>
                                <a:lnTo>
                                  <a:pt x="184753" y="606403"/>
                                </a:lnTo>
                                <a:lnTo>
                                  <a:pt x="176598" y="598354"/>
                                </a:lnTo>
                                <a:lnTo>
                                  <a:pt x="191666" y="598354"/>
                                </a:lnTo>
                                <a:lnTo>
                                  <a:pt x="194702" y="595357"/>
                                </a:lnTo>
                                <a:lnTo>
                                  <a:pt x="193743" y="594359"/>
                                </a:lnTo>
                                <a:lnTo>
                                  <a:pt x="186639" y="587374"/>
                                </a:lnTo>
                                <a:close/>
                              </a:path>
                              <a:path w="522605" h="1247140">
                                <a:moveTo>
                                  <a:pt x="25191" y="672398"/>
                                </a:moveTo>
                                <a:lnTo>
                                  <a:pt x="17393" y="680084"/>
                                </a:lnTo>
                                <a:lnTo>
                                  <a:pt x="25504" y="688079"/>
                                </a:lnTo>
                                <a:lnTo>
                                  <a:pt x="24877" y="688079"/>
                                </a:lnTo>
                                <a:lnTo>
                                  <a:pt x="32999" y="680084"/>
                                </a:lnTo>
                                <a:lnTo>
                                  <a:pt x="25191" y="672398"/>
                                </a:lnTo>
                                <a:close/>
                              </a:path>
                              <a:path w="522605" h="1247140">
                                <a:moveTo>
                                  <a:pt x="148811" y="587374"/>
                                </a:moveTo>
                                <a:lnTo>
                                  <a:pt x="54757" y="680084"/>
                                </a:lnTo>
                                <a:lnTo>
                                  <a:pt x="62868" y="688079"/>
                                </a:lnTo>
                                <a:lnTo>
                                  <a:pt x="62289" y="688079"/>
                                </a:lnTo>
                                <a:lnTo>
                                  <a:pt x="70972" y="679532"/>
                                </a:lnTo>
                                <a:lnTo>
                                  <a:pt x="63744" y="672398"/>
                                </a:lnTo>
                                <a:lnTo>
                                  <a:pt x="78218" y="672398"/>
                                </a:lnTo>
                                <a:lnTo>
                                  <a:pt x="81056" y="669605"/>
                                </a:lnTo>
                                <a:lnTo>
                                  <a:pt x="81693" y="669605"/>
                                </a:lnTo>
                                <a:lnTo>
                                  <a:pt x="73622" y="661669"/>
                                </a:lnTo>
                                <a:lnTo>
                                  <a:pt x="90191" y="661669"/>
                                </a:lnTo>
                                <a:lnTo>
                                  <a:pt x="82470" y="654049"/>
                                </a:lnTo>
                                <a:lnTo>
                                  <a:pt x="96857" y="654049"/>
                                </a:lnTo>
                                <a:lnTo>
                                  <a:pt x="99774" y="651178"/>
                                </a:lnTo>
                                <a:lnTo>
                                  <a:pt x="101448" y="651178"/>
                                </a:lnTo>
                                <a:lnTo>
                                  <a:pt x="93409" y="643254"/>
                                </a:lnTo>
                                <a:lnTo>
                                  <a:pt x="109112" y="643254"/>
                                </a:lnTo>
                                <a:lnTo>
                                  <a:pt x="101208" y="635473"/>
                                </a:lnTo>
                                <a:lnTo>
                                  <a:pt x="115727" y="635473"/>
                                </a:lnTo>
                                <a:lnTo>
                                  <a:pt x="118491" y="632751"/>
                                </a:lnTo>
                                <a:lnTo>
                                  <a:pt x="120118" y="632751"/>
                                </a:lnTo>
                                <a:lnTo>
                                  <a:pt x="112091" y="624839"/>
                                </a:lnTo>
                                <a:lnTo>
                                  <a:pt x="127818" y="624839"/>
                                </a:lnTo>
                                <a:lnTo>
                                  <a:pt x="119632" y="616780"/>
                                </a:lnTo>
                                <a:lnTo>
                                  <a:pt x="134715" y="616780"/>
                                </a:lnTo>
                                <a:lnTo>
                                  <a:pt x="137458" y="614080"/>
                                </a:lnTo>
                                <a:lnTo>
                                  <a:pt x="138540" y="614080"/>
                                </a:lnTo>
                                <a:lnTo>
                                  <a:pt x="130752" y="606403"/>
                                </a:lnTo>
                                <a:lnTo>
                                  <a:pt x="146502" y="606403"/>
                                </a:lnTo>
                                <a:lnTo>
                                  <a:pt x="138326" y="598354"/>
                                </a:lnTo>
                                <a:lnTo>
                                  <a:pt x="153432" y="598354"/>
                                </a:lnTo>
                                <a:lnTo>
                                  <a:pt x="156476" y="595357"/>
                                </a:lnTo>
                                <a:lnTo>
                                  <a:pt x="156910" y="595357"/>
                                </a:lnTo>
                                <a:lnTo>
                                  <a:pt x="148811" y="587374"/>
                                </a:lnTo>
                                <a:close/>
                              </a:path>
                              <a:path w="522605" h="1247140">
                                <a:moveTo>
                                  <a:pt x="149455" y="661669"/>
                                </a:moveTo>
                                <a:lnTo>
                                  <a:pt x="130773" y="680084"/>
                                </a:lnTo>
                                <a:lnTo>
                                  <a:pt x="138884" y="688079"/>
                                </a:lnTo>
                                <a:lnTo>
                                  <a:pt x="138403" y="688079"/>
                                </a:lnTo>
                                <a:lnTo>
                                  <a:pt x="146524" y="680084"/>
                                </a:lnTo>
                                <a:lnTo>
                                  <a:pt x="138716" y="672398"/>
                                </a:lnTo>
                                <a:lnTo>
                                  <a:pt x="154332" y="672398"/>
                                </a:lnTo>
                                <a:lnTo>
                                  <a:pt x="157169" y="669605"/>
                                </a:lnTo>
                                <a:lnTo>
                                  <a:pt x="157506" y="669605"/>
                                </a:lnTo>
                                <a:lnTo>
                                  <a:pt x="149455" y="661669"/>
                                </a:lnTo>
                                <a:close/>
                              </a:path>
                              <a:path w="522605" h="1247140">
                                <a:moveTo>
                                  <a:pt x="186819" y="661669"/>
                                </a:moveTo>
                                <a:lnTo>
                                  <a:pt x="168137" y="680084"/>
                                </a:lnTo>
                                <a:lnTo>
                                  <a:pt x="176248" y="688079"/>
                                </a:lnTo>
                                <a:lnTo>
                                  <a:pt x="175815" y="688079"/>
                                </a:lnTo>
                                <a:lnTo>
                                  <a:pt x="183936" y="680084"/>
                                </a:lnTo>
                                <a:lnTo>
                                  <a:pt x="176128" y="672398"/>
                                </a:lnTo>
                                <a:lnTo>
                                  <a:pt x="191744" y="672398"/>
                                </a:lnTo>
                                <a:lnTo>
                                  <a:pt x="194581" y="669605"/>
                                </a:lnTo>
                                <a:lnTo>
                                  <a:pt x="194870" y="669605"/>
                                </a:lnTo>
                                <a:lnTo>
                                  <a:pt x="186819" y="661669"/>
                                </a:lnTo>
                                <a:close/>
                              </a:path>
                              <a:path w="522605" h="1247140">
                                <a:moveTo>
                                  <a:pt x="224183" y="661669"/>
                                </a:moveTo>
                                <a:lnTo>
                                  <a:pt x="205501" y="680084"/>
                                </a:lnTo>
                                <a:lnTo>
                                  <a:pt x="213612" y="688079"/>
                                </a:lnTo>
                                <a:lnTo>
                                  <a:pt x="213226" y="688079"/>
                                </a:lnTo>
                                <a:lnTo>
                                  <a:pt x="221348" y="680084"/>
                                </a:lnTo>
                                <a:lnTo>
                                  <a:pt x="213540" y="672398"/>
                                </a:lnTo>
                                <a:lnTo>
                                  <a:pt x="229155" y="672398"/>
                                </a:lnTo>
                                <a:lnTo>
                                  <a:pt x="231993" y="669605"/>
                                </a:lnTo>
                                <a:lnTo>
                                  <a:pt x="232233" y="669605"/>
                                </a:lnTo>
                                <a:lnTo>
                                  <a:pt x="224183" y="661669"/>
                                </a:lnTo>
                                <a:close/>
                              </a:path>
                              <a:path w="522605" h="1247140">
                                <a:moveTo>
                                  <a:pt x="336919" y="587374"/>
                                </a:moveTo>
                                <a:lnTo>
                                  <a:pt x="242865" y="680084"/>
                                </a:lnTo>
                                <a:lnTo>
                                  <a:pt x="250976" y="688079"/>
                                </a:lnTo>
                                <a:lnTo>
                                  <a:pt x="250638" y="688079"/>
                                </a:lnTo>
                                <a:lnTo>
                                  <a:pt x="259086" y="679763"/>
                                </a:lnTo>
                                <a:lnTo>
                                  <a:pt x="251624" y="672398"/>
                                </a:lnTo>
                                <a:lnTo>
                                  <a:pt x="266567" y="672398"/>
                                </a:lnTo>
                                <a:lnTo>
                                  <a:pt x="269404" y="669605"/>
                                </a:lnTo>
                                <a:lnTo>
                                  <a:pt x="270270" y="669605"/>
                                </a:lnTo>
                                <a:lnTo>
                                  <a:pt x="262199" y="661669"/>
                                </a:lnTo>
                                <a:lnTo>
                                  <a:pt x="278072" y="661669"/>
                                </a:lnTo>
                                <a:lnTo>
                                  <a:pt x="270351" y="654049"/>
                                </a:lnTo>
                                <a:lnTo>
                                  <a:pt x="285206" y="654049"/>
                                </a:lnTo>
                                <a:lnTo>
                                  <a:pt x="288122" y="651178"/>
                                </a:lnTo>
                                <a:lnTo>
                                  <a:pt x="289556" y="651178"/>
                                </a:lnTo>
                                <a:lnTo>
                                  <a:pt x="281517" y="643254"/>
                                </a:lnTo>
                                <a:lnTo>
                                  <a:pt x="297461" y="643254"/>
                                </a:lnTo>
                                <a:lnTo>
                                  <a:pt x="289557" y="635473"/>
                                </a:lnTo>
                                <a:lnTo>
                                  <a:pt x="304075" y="635473"/>
                                </a:lnTo>
                                <a:lnTo>
                                  <a:pt x="306840" y="632751"/>
                                </a:lnTo>
                                <a:lnTo>
                                  <a:pt x="308226" y="632751"/>
                                </a:lnTo>
                                <a:lnTo>
                                  <a:pt x="300199" y="624839"/>
                                </a:lnTo>
                                <a:lnTo>
                                  <a:pt x="316167" y="624839"/>
                                </a:lnTo>
                                <a:lnTo>
                                  <a:pt x="307981" y="616780"/>
                                </a:lnTo>
                                <a:lnTo>
                                  <a:pt x="323063" y="616780"/>
                                </a:lnTo>
                                <a:lnTo>
                                  <a:pt x="325806" y="614080"/>
                                </a:lnTo>
                                <a:lnTo>
                                  <a:pt x="326648" y="614080"/>
                                </a:lnTo>
                                <a:lnTo>
                                  <a:pt x="318860" y="606403"/>
                                </a:lnTo>
                                <a:lnTo>
                                  <a:pt x="334851" y="606403"/>
                                </a:lnTo>
                                <a:lnTo>
                                  <a:pt x="326675" y="598354"/>
                                </a:lnTo>
                                <a:lnTo>
                                  <a:pt x="341781" y="598354"/>
                                </a:lnTo>
                                <a:lnTo>
                                  <a:pt x="344825" y="595357"/>
                                </a:lnTo>
                                <a:lnTo>
                                  <a:pt x="345018" y="595357"/>
                                </a:lnTo>
                                <a:lnTo>
                                  <a:pt x="336919" y="587374"/>
                                </a:lnTo>
                                <a:close/>
                              </a:path>
                              <a:path w="522605" h="1247140">
                                <a:moveTo>
                                  <a:pt x="345392" y="616780"/>
                                </a:moveTo>
                                <a:lnTo>
                                  <a:pt x="344863" y="617219"/>
                                </a:lnTo>
                                <a:lnTo>
                                  <a:pt x="280928" y="680084"/>
                                </a:lnTo>
                                <a:lnTo>
                                  <a:pt x="289059" y="688079"/>
                                </a:lnTo>
                                <a:lnTo>
                                  <a:pt x="288630" y="688079"/>
                                </a:lnTo>
                                <a:lnTo>
                                  <a:pt x="296731" y="680084"/>
                                </a:lnTo>
                                <a:lnTo>
                                  <a:pt x="288943" y="672398"/>
                                </a:lnTo>
                                <a:lnTo>
                                  <a:pt x="304519" y="672398"/>
                                </a:lnTo>
                                <a:lnTo>
                                  <a:pt x="307350" y="669605"/>
                                </a:lnTo>
                                <a:lnTo>
                                  <a:pt x="308250" y="669605"/>
                                </a:lnTo>
                                <a:lnTo>
                                  <a:pt x="300199" y="661669"/>
                                </a:lnTo>
                                <a:lnTo>
                                  <a:pt x="316167" y="661669"/>
                                </a:lnTo>
                                <a:lnTo>
                                  <a:pt x="308427" y="654049"/>
                                </a:lnTo>
                                <a:lnTo>
                                  <a:pt x="323111" y="654049"/>
                                </a:lnTo>
                                <a:lnTo>
                                  <a:pt x="326021" y="651178"/>
                                </a:lnTo>
                                <a:lnTo>
                                  <a:pt x="326920" y="651178"/>
                                </a:lnTo>
                                <a:lnTo>
                                  <a:pt x="318881" y="643254"/>
                                </a:lnTo>
                                <a:lnTo>
                                  <a:pt x="334873" y="643254"/>
                                </a:lnTo>
                                <a:lnTo>
                                  <a:pt x="326968" y="635473"/>
                                </a:lnTo>
                                <a:lnTo>
                                  <a:pt x="341934" y="635473"/>
                                </a:lnTo>
                                <a:lnTo>
                                  <a:pt x="344692" y="632751"/>
                                </a:lnTo>
                                <a:lnTo>
                                  <a:pt x="345590" y="632751"/>
                                </a:lnTo>
                                <a:lnTo>
                                  <a:pt x="337563" y="624839"/>
                                </a:lnTo>
                                <a:lnTo>
                                  <a:pt x="353579" y="624839"/>
                                </a:lnTo>
                                <a:lnTo>
                                  <a:pt x="345392" y="616780"/>
                                </a:lnTo>
                                <a:close/>
                              </a:path>
                              <a:path w="522605" h="1247140">
                                <a:moveTo>
                                  <a:pt x="337563" y="661669"/>
                                </a:moveTo>
                                <a:lnTo>
                                  <a:pt x="318881" y="680084"/>
                                </a:lnTo>
                                <a:lnTo>
                                  <a:pt x="326992" y="688079"/>
                                </a:lnTo>
                                <a:lnTo>
                                  <a:pt x="326752" y="688079"/>
                                </a:lnTo>
                                <a:lnTo>
                                  <a:pt x="334873" y="680084"/>
                                </a:lnTo>
                                <a:lnTo>
                                  <a:pt x="327065" y="672398"/>
                                </a:lnTo>
                                <a:lnTo>
                                  <a:pt x="342681" y="672398"/>
                                </a:lnTo>
                                <a:lnTo>
                                  <a:pt x="345518" y="669605"/>
                                </a:lnTo>
                                <a:lnTo>
                                  <a:pt x="344005" y="668019"/>
                                </a:lnTo>
                                <a:lnTo>
                                  <a:pt x="337563" y="661669"/>
                                </a:lnTo>
                                <a:close/>
                              </a:path>
                              <a:path w="522605" h="1247140">
                                <a:moveTo>
                                  <a:pt x="374927" y="661669"/>
                                </a:moveTo>
                                <a:lnTo>
                                  <a:pt x="356245" y="680084"/>
                                </a:lnTo>
                                <a:lnTo>
                                  <a:pt x="364356" y="688079"/>
                                </a:lnTo>
                                <a:lnTo>
                                  <a:pt x="364163" y="688079"/>
                                </a:lnTo>
                                <a:lnTo>
                                  <a:pt x="372285" y="680084"/>
                                </a:lnTo>
                                <a:lnTo>
                                  <a:pt x="364477" y="672398"/>
                                </a:lnTo>
                                <a:lnTo>
                                  <a:pt x="380092" y="672398"/>
                                </a:lnTo>
                                <a:lnTo>
                                  <a:pt x="382930" y="669605"/>
                                </a:lnTo>
                                <a:lnTo>
                                  <a:pt x="381369" y="668019"/>
                                </a:lnTo>
                                <a:lnTo>
                                  <a:pt x="374927" y="661669"/>
                                </a:lnTo>
                                <a:close/>
                              </a:path>
                              <a:path w="522605" h="1247140">
                                <a:moveTo>
                                  <a:pt x="412291" y="661669"/>
                                </a:moveTo>
                                <a:lnTo>
                                  <a:pt x="393609" y="680084"/>
                                </a:lnTo>
                                <a:lnTo>
                                  <a:pt x="401720" y="688079"/>
                                </a:lnTo>
                                <a:lnTo>
                                  <a:pt x="401575" y="688079"/>
                                </a:lnTo>
                                <a:lnTo>
                                  <a:pt x="409696" y="680084"/>
                                </a:lnTo>
                                <a:lnTo>
                                  <a:pt x="401888" y="672398"/>
                                </a:lnTo>
                                <a:lnTo>
                                  <a:pt x="417504" y="672398"/>
                                </a:lnTo>
                                <a:lnTo>
                                  <a:pt x="420342" y="669605"/>
                                </a:lnTo>
                                <a:lnTo>
                                  <a:pt x="412291" y="661669"/>
                                </a:lnTo>
                                <a:close/>
                              </a:path>
                              <a:path w="522605" h="1247140">
                                <a:moveTo>
                                  <a:pt x="517941" y="594359"/>
                                </a:moveTo>
                                <a:lnTo>
                                  <a:pt x="430973" y="680084"/>
                                </a:lnTo>
                                <a:lnTo>
                                  <a:pt x="439084" y="688079"/>
                                </a:lnTo>
                                <a:lnTo>
                                  <a:pt x="439550" y="687525"/>
                                </a:lnTo>
                                <a:lnTo>
                                  <a:pt x="447108" y="680084"/>
                                </a:lnTo>
                                <a:lnTo>
                                  <a:pt x="447293" y="680084"/>
                                </a:lnTo>
                                <a:lnTo>
                                  <a:pt x="439504" y="672398"/>
                                </a:lnTo>
                                <a:lnTo>
                                  <a:pt x="454916" y="672398"/>
                                </a:lnTo>
                                <a:lnTo>
                                  <a:pt x="457753" y="669605"/>
                                </a:lnTo>
                                <a:lnTo>
                                  <a:pt x="458847" y="669605"/>
                                </a:lnTo>
                                <a:lnTo>
                                  <a:pt x="450776" y="661669"/>
                                </a:lnTo>
                                <a:lnTo>
                                  <a:pt x="465952" y="661669"/>
                                </a:lnTo>
                                <a:lnTo>
                                  <a:pt x="458231" y="654049"/>
                                </a:lnTo>
                                <a:lnTo>
                                  <a:pt x="473554" y="654049"/>
                                </a:lnTo>
                                <a:lnTo>
                                  <a:pt x="476471" y="651178"/>
                                </a:lnTo>
                                <a:lnTo>
                                  <a:pt x="477664" y="651178"/>
                                </a:lnTo>
                                <a:lnTo>
                                  <a:pt x="469625" y="643254"/>
                                </a:lnTo>
                                <a:lnTo>
                                  <a:pt x="485810" y="643254"/>
                                </a:lnTo>
                                <a:lnTo>
                                  <a:pt x="477906" y="635473"/>
                                </a:lnTo>
                                <a:lnTo>
                                  <a:pt x="492424" y="635473"/>
                                </a:lnTo>
                                <a:lnTo>
                                  <a:pt x="495189" y="632751"/>
                                </a:lnTo>
                                <a:lnTo>
                                  <a:pt x="496334" y="632751"/>
                                </a:lnTo>
                                <a:lnTo>
                                  <a:pt x="488307" y="624839"/>
                                </a:lnTo>
                                <a:lnTo>
                                  <a:pt x="504516" y="624839"/>
                                </a:lnTo>
                                <a:lnTo>
                                  <a:pt x="496329" y="616780"/>
                                </a:lnTo>
                                <a:lnTo>
                                  <a:pt x="511412" y="616780"/>
                                </a:lnTo>
                                <a:lnTo>
                                  <a:pt x="514155" y="614080"/>
                                </a:lnTo>
                                <a:lnTo>
                                  <a:pt x="514756" y="614080"/>
                                </a:lnTo>
                                <a:lnTo>
                                  <a:pt x="506968" y="606403"/>
                                </a:lnTo>
                                <a:lnTo>
                                  <a:pt x="521287" y="606403"/>
                                </a:lnTo>
                                <a:lnTo>
                                  <a:pt x="521287" y="604519"/>
                                </a:lnTo>
                                <a:lnTo>
                                  <a:pt x="515024" y="598354"/>
                                </a:lnTo>
                                <a:lnTo>
                                  <a:pt x="521449" y="598354"/>
                                </a:lnTo>
                                <a:lnTo>
                                  <a:pt x="517941" y="594359"/>
                                </a:lnTo>
                                <a:close/>
                              </a:path>
                              <a:path w="522605" h="1247140">
                                <a:moveTo>
                                  <a:pt x="518356" y="669605"/>
                                </a:moveTo>
                                <a:lnTo>
                                  <a:pt x="517621" y="669605"/>
                                </a:lnTo>
                                <a:lnTo>
                                  <a:pt x="506989" y="680084"/>
                                </a:lnTo>
                                <a:lnTo>
                                  <a:pt x="515100" y="688079"/>
                                </a:lnTo>
                                <a:lnTo>
                                  <a:pt x="521287" y="681989"/>
                                </a:lnTo>
                                <a:lnTo>
                                  <a:pt x="521287" y="678179"/>
                                </a:lnTo>
                                <a:lnTo>
                                  <a:pt x="515414" y="672398"/>
                                </a:lnTo>
                                <a:lnTo>
                                  <a:pt x="522035" y="672398"/>
                                </a:lnTo>
                                <a:lnTo>
                                  <a:pt x="518356" y="669605"/>
                                </a:lnTo>
                                <a:close/>
                              </a:path>
                              <a:path w="522605" h="1247140">
                                <a:moveTo>
                                  <a:pt x="477072" y="672644"/>
                                </a:moveTo>
                                <a:lnTo>
                                  <a:pt x="469505" y="680084"/>
                                </a:lnTo>
                                <a:lnTo>
                                  <a:pt x="477072" y="687525"/>
                                </a:lnTo>
                                <a:lnTo>
                                  <a:pt x="484611" y="680084"/>
                                </a:lnTo>
                                <a:lnTo>
                                  <a:pt x="477072" y="672644"/>
                                </a:lnTo>
                                <a:close/>
                              </a:path>
                              <a:path w="522605" h="1247140">
                                <a:moveTo>
                                  <a:pt x="14293" y="661669"/>
                                </a:moveTo>
                                <a:lnTo>
                                  <a:pt x="6232" y="669605"/>
                                </a:lnTo>
                                <a:lnTo>
                                  <a:pt x="6761" y="669605"/>
                                </a:lnTo>
                                <a:lnTo>
                                  <a:pt x="17393" y="680084"/>
                                </a:lnTo>
                                <a:lnTo>
                                  <a:pt x="25191" y="672398"/>
                                </a:lnTo>
                                <a:lnTo>
                                  <a:pt x="14293" y="661669"/>
                                </a:lnTo>
                                <a:close/>
                              </a:path>
                              <a:path w="522605" h="1247140">
                                <a:moveTo>
                                  <a:pt x="36075" y="661669"/>
                                </a:moveTo>
                                <a:lnTo>
                                  <a:pt x="25191" y="672398"/>
                                </a:lnTo>
                                <a:lnTo>
                                  <a:pt x="32999" y="680084"/>
                                </a:lnTo>
                                <a:lnTo>
                                  <a:pt x="43644" y="669605"/>
                                </a:lnTo>
                                <a:lnTo>
                                  <a:pt x="44125" y="669605"/>
                                </a:lnTo>
                                <a:lnTo>
                                  <a:pt x="36075" y="661669"/>
                                </a:lnTo>
                                <a:close/>
                              </a:path>
                              <a:path w="522605" h="1247140">
                                <a:moveTo>
                                  <a:pt x="52873" y="661669"/>
                                </a:moveTo>
                                <a:lnTo>
                                  <a:pt x="51705" y="661669"/>
                                </a:lnTo>
                                <a:lnTo>
                                  <a:pt x="43644" y="669605"/>
                                </a:lnTo>
                                <a:lnTo>
                                  <a:pt x="44125" y="669605"/>
                                </a:lnTo>
                                <a:lnTo>
                                  <a:pt x="54757" y="680084"/>
                                </a:lnTo>
                                <a:lnTo>
                                  <a:pt x="62555" y="672398"/>
                                </a:lnTo>
                                <a:lnTo>
                                  <a:pt x="63744" y="672398"/>
                                </a:lnTo>
                                <a:lnTo>
                                  <a:pt x="52873" y="661669"/>
                                </a:lnTo>
                                <a:close/>
                              </a:path>
                              <a:path w="522605" h="1247140">
                                <a:moveTo>
                                  <a:pt x="90191" y="661669"/>
                                </a:moveTo>
                                <a:lnTo>
                                  <a:pt x="89116" y="661669"/>
                                </a:lnTo>
                                <a:lnTo>
                                  <a:pt x="81056" y="669605"/>
                                </a:lnTo>
                                <a:lnTo>
                                  <a:pt x="81693" y="669605"/>
                                </a:lnTo>
                                <a:lnTo>
                                  <a:pt x="92351" y="680084"/>
                                </a:lnTo>
                                <a:lnTo>
                                  <a:pt x="100168" y="672398"/>
                                </a:lnTo>
                                <a:lnTo>
                                  <a:pt x="101062" y="672398"/>
                                </a:lnTo>
                                <a:lnTo>
                                  <a:pt x="90191" y="661669"/>
                                </a:lnTo>
                                <a:close/>
                              </a:path>
                              <a:path w="522605" h="1247140">
                                <a:moveTo>
                                  <a:pt x="116639" y="672398"/>
                                </a:moveTo>
                                <a:lnTo>
                                  <a:pt x="101062" y="672398"/>
                                </a:lnTo>
                                <a:lnTo>
                                  <a:pt x="108851" y="680084"/>
                                </a:lnTo>
                                <a:lnTo>
                                  <a:pt x="116639" y="672398"/>
                                </a:lnTo>
                                <a:close/>
                              </a:path>
                              <a:path w="522605" h="1247140">
                                <a:moveTo>
                                  <a:pt x="127818" y="661669"/>
                                </a:moveTo>
                                <a:lnTo>
                                  <a:pt x="127510" y="661669"/>
                                </a:lnTo>
                                <a:lnTo>
                                  <a:pt x="119469" y="669605"/>
                                </a:lnTo>
                                <a:lnTo>
                                  <a:pt x="120142" y="669605"/>
                                </a:lnTo>
                                <a:lnTo>
                                  <a:pt x="130773" y="680084"/>
                                </a:lnTo>
                                <a:lnTo>
                                  <a:pt x="138571" y="672398"/>
                                </a:lnTo>
                                <a:lnTo>
                                  <a:pt x="138716" y="672398"/>
                                </a:lnTo>
                                <a:lnTo>
                                  <a:pt x="127818" y="661669"/>
                                </a:lnTo>
                                <a:close/>
                              </a:path>
                              <a:path w="522605" h="1247140">
                                <a:moveTo>
                                  <a:pt x="154332" y="672398"/>
                                </a:moveTo>
                                <a:lnTo>
                                  <a:pt x="138716" y="672398"/>
                                </a:lnTo>
                                <a:lnTo>
                                  <a:pt x="146524" y="680084"/>
                                </a:lnTo>
                                <a:lnTo>
                                  <a:pt x="154332" y="672398"/>
                                </a:lnTo>
                                <a:close/>
                              </a:path>
                              <a:path w="522605" h="1247140">
                                <a:moveTo>
                                  <a:pt x="165230" y="661669"/>
                                </a:moveTo>
                                <a:lnTo>
                                  <a:pt x="157169" y="669605"/>
                                </a:lnTo>
                                <a:lnTo>
                                  <a:pt x="157506" y="669605"/>
                                </a:lnTo>
                                <a:lnTo>
                                  <a:pt x="168137" y="680084"/>
                                </a:lnTo>
                                <a:lnTo>
                                  <a:pt x="175935" y="672398"/>
                                </a:lnTo>
                                <a:lnTo>
                                  <a:pt x="176128" y="672398"/>
                                </a:lnTo>
                                <a:lnTo>
                                  <a:pt x="165230" y="661669"/>
                                </a:lnTo>
                                <a:close/>
                              </a:path>
                              <a:path w="522605" h="1247140">
                                <a:moveTo>
                                  <a:pt x="191744" y="672398"/>
                                </a:moveTo>
                                <a:lnTo>
                                  <a:pt x="176128" y="672398"/>
                                </a:lnTo>
                                <a:lnTo>
                                  <a:pt x="183936" y="680084"/>
                                </a:lnTo>
                                <a:lnTo>
                                  <a:pt x="191744" y="672398"/>
                                </a:lnTo>
                                <a:close/>
                              </a:path>
                              <a:path w="522605" h="1247140">
                                <a:moveTo>
                                  <a:pt x="202642" y="661669"/>
                                </a:moveTo>
                                <a:lnTo>
                                  <a:pt x="194581" y="669605"/>
                                </a:lnTo>
                                <a:lnTo>
                                  <a:pt x="194870" y="669605"/>
                                </a:lnTo>
                                <a:lnTo>
                                  <a:pt x="205501" y="680084"/>
                                </a:lnTo>
                                <a:lnTo>
                                  <a:pt x="213299" y="672398"/>
                                </a:lnTo>
                                <a:lnTo>
                                  <a:pt x="213540" y="672398"/>
                                </a:lnTo>
                                <a:lnTo>
                                  <a:pt x="202642" y="661669"/>
                                </a:lnTo>
                                <a:close/>
                              </a:path>
                              <a:path w="522605" h="1247140">
                                <a:moveTo>
                                  <a:pt x="229155" y="672398"/>
                                </a:moveTo>
                                <a:lnTo>
                                  <a:pt x="213540" y="672398"/>
                                </a:lnTo>
                                <a:lnTo>
                                  <a:pt x="221348" y="680084"/>
                                </a:lnTo>
                                <a:lnTo>
                                  <a:pt x="229155" y="672398"/>
                                </a:lnTo>
                                <a:close/>
                              </a:path>
                              <a:path w="522605" h="1247140">
                                <a:moveTo>
                                  <a:pt x="240753" y="661669"/>
                                </a:moveTo>
                                <a:lnTo>
                                  <a:pt x="240053" y="661669"/>
                                </a:lnTo>
                                <a:lnTo>
                                  <a:pt x="231993" y="669605"/>
                                </a:lnTo>
                                <a:lnTo>
                                  <a:pt x="232233" y="669605"/>
                                </a:lnTo>
                                <a:lnTo>
                                  <a:pt x="242865" y="680084"/>
                                </a:lnTo>
                                <a:lnTo>
                                  <a:pt x="250663" y="672398"/>
                                </a:lnTo>
                                <a:lnTo>
                                  <a:pt x="251624" y="672398"/>
                                </a:lnTo>
                                <a:lnTo>
                                  <a:pt x="240753" y="661669"/>
                                </a:lnTo>
                                <a:close/>
                              </a:path>
                              <a:path w="522605" h="1247140">
                                <a:moveTo>
                                  <a:pt x="278072" y="661669"/>
                                </a:moveTo>
                                <a:lnTo>
                                  <a:pt x="277465" y="661669"/>
                                </a:lnTo>
                                <a:lnTo>
                                  <a:pt x="269404" y="669605"/>
                                </a:lnTo>
                                <a:lnTo>
                                  <a:pt x="270270" y="669605"/>
                                </a:lnTo>
                                <a:lnTo>
                                  <a:pt x="280928" y="680084"/>
                                </a:lnTo>
                                <a:lnTo>
                                  <a:pt x="288745" y="672398"/>
                                </a:lnTo>
                                <a:lnTo>
                                  <a:pt x="288943" y="672398"/>
                                </a:lnTo>
                                <a:lnTo>
                                  <a:pt x="278072" y="661669"/>
                                </a:lnTo>
                                <a:close/>
                              </a:path>
                              <a:path w="522605" h="1247140">
                                <a:moveTo>
                                  <a:pt x="304519" y="672398"/>
                                </a:moveTo>
                                <a:lnTo>
                                  <a:pt x="288943" y="672398"/>
                                </a:lnTo>
                                <a:lnTo>
                                  <a:pt x="296731" y="680084"/>
                                </a:lnTo>
                                <a:lnTo>
                                  <a:pt x="304519" y="672398"/>
                                </a:lnTo>
                                <a:close/>
                              </a:path>
                              <a:path w="522605" h="1247140">
                                <a:moveTo>
                                  <a:pt x="316167" y="661669"/>
                                </a:moveTo>
                                <a:lnTo>
                                  <a:pt x="315390" y="661669"/>
                                </a:lnTo>
                                <a:lnTo>
                                  <a:pt x="307350" y="669605"/>
                                </a:lnTo>
                                <a:lnTo>
                                  <a:pt x="308250" y="669605"/>
                                </a:lnTo>
                                <a:lnTo>
                                  <a:pt x="318881" y="680084"/>
                                </a:lnTo>
                                <a:lnTo>
                                  <a:pt x="326679" y="672398"/>
                                </a:lnTo>
                                <a:lnTo>
                                  <a:pt x="327065" y="672398"/>
                                </a:lnTo>
                                <a:lnTo>
                                  <a:pt x="316167" y="661669"/>
                                </a:lnTo>
                                <a:close/>
                              </a:path>
                              <a:path w="522605" h="1247140">
                                <a:moveTo>
                                  <a:pt x="342681" y="672398"/>
                                </a:moveTo>
                                <a:lnTo>
                                  <a:pt x="327065" y="672398"/>
                                </a:lnTo>
                                <a:lnTo>
                                  <a:pt x="334873" y="680084"/>
                                </a:lnTo>
                                <a:lnTo>
                                  <a:pt x="342681" y="672398"/>
                                </a:lnTo>
                                <a:close/>
                              </a:path>
                              <a:path w="522605" h="1247140">
                                <a:moveTo>
                                  <a:pt x="353579" y="661669"/>
                                </a:moveTo>
                                <a:lnTo>
                                  <a:pt x="347128" y="668019"/>
                                </a:lnTo>
                                <a:lnTo>
                                  <a:pt x="345614" y="669605"/>
                                </a:lnTo>
                                <a:lnTo>
                                  <a:pt x="356245" y="680084"/>
                                </a:lnTo>
                                <a:lnTo>
                                  <a:pt x="364043" y="672398"/>
                                </a:lnTo>
                                <a:lnTo>
                                  <a:pt x="364477" y="672398"/>
                                </a:lnTo>
                                <a:lnTo>
                                  <a:pt x="353579" y="661669"/>
                                </a:lnTo>
                                <a:close/>
                              </a:path>
                              <a:path w="522605" h="1247140">
                                <a:moveTo>
                                  <a:pt x="380092" y="672398"/>
                                </a:moveTo>
                                <a:lnTo>
                                  <a:pt x="364477" y="672398"/>
                                </a:lnTo>
                                <a:lnTo>
                                  <a:pt x="372285" y="680084"/>
                                </a:lnTo>
                                <a:lnTo>
                                  <a:pt x="380092" y="672398"/>
                                </a:lnTo>
                                <a:close/>
                              </a:path>
                              <a:path w="522605" h="1247140">
                                <a:moveTo>
                                  <a:pt x="390990" y="661669"/>
                                </a:moveTo>
                                <a:lnTo>
                                  <a:pt x="384540" y="668019"/>
                                </a:lnTo>
                                <a:lnTo>
                                  <a:pt x="382978" y="669605"/>
                                </a:lnTo>
                                <a:lnTo>
                                  <a:pt x="393609" y="680084"/>
                                </a:lnTo>
                                <a:lnTo>
                                  <a:pt x="401407" y="672398"/>
                                </a:lnTo>
                                <a:lnTo>
                                  <a:pt x="401888" y="672398"/>
                                </a:lnTo>
                                <a:lnTo>
                                  <a:pt x="390990" y="661669"/>
                                </a:lnTo>
                                <a:close/>
                              </a:path>
                              <a:path w="522605" h="1247140">
                                <a:moveTo>
                                  <a:pt x="417504" y="672398"/>
                                </a:moveTo>
                                <a:lnTo>
                                  <a:pt x="401888" y="672398"/>
                                </a:lnTo>
                                <a:lnTo>
                                  <a:pt x="409696" y="680084"/>
                                </a:lnTo>
                                <a:lnTo>
                                  <a:pt x="417504" y="672398"/>
                                </a:lnTo>
                                <a:close/>
                              </a:path>
                              <a:path w="522605" h="1247140">
                                <a:moveTo>
                                  <a:pt x="428633" y="661669"/>
                                </a:moveTo>
                                <a:lnTo>
                                  <a:pt x="428402" y="661669"/>
                                </a:lnTo>
                                <a:lnTo>
                                  <a:pt x="420342" y="669605"/>
                                </a:lnTo>
                                <a:lnTo>
                                  <a:pt x="430973" y="680084"/>
                                </a:lnTo>
                                <a:lnTo>
                                  <a:pt x="438771" y="672398"/>
                                </a:lnTo>
                                <a:lnTo>
                                  <a:pt x="439504" y="672398"/>
                                </a:lnTo>
                                <a:lnTo>
                                  <a:pt x="428633" y="661669"/>
                                </a:lnTo>
                                <a:close/>
                              </a:path>
                              <a:path w="522605" h="1247140">
                                <a:moveTo>
                                  <a:pt x="454916" y="672398"/>
                                </a:moveTo>
                                <a:lnTo>
                                  <a:pt x="439504" y="672398"/>
                                </a:lnTo>
                                <a:lnTo>
                                  <a:pt x="447293" y="680084"/>
                                </a:lnTo>
                                <a:lnTo>
                                  <a:pt x="447108" y="680084"/>
                                </a:lnTo>
                                <a:lnTo>
                                  <a:pt x="454916" y="672398"/>
                                </a:lnTo>
                                <a:close/>
                              </a:path>
                              <a:path w="522605" h="1247140">
                                <a:moveTo>
                                  <a:pt x="465952" y="661669"/>
                                </a:moveTo>
                                <a:lnTo>
                                  <a:pt x="465814" y="661669"/>
                                </a:lnTo>
                                <a:lnTo>
                                  <a:pt x="457753" y="669605"/>
                                </a:lnTo>
                                <a:lnTo>
                                  <a:pt x="458847" y="669605"/>
                                </a:lnTo>
                                <a:lnTo>
                                  <a:pt x="469505" y="680084"/>
                                </a:lnTo>
                                <a:lnTo>
                                  <a:pt x="477072" y="672644"/>
                                </a:lnTo>
                                <a:lnTo>
                                  <a:pt x="465952" y="661669"/>
                                </a:lnTo>
                                <a:close/>
                              </a:path>
                              <a:path w="522605" h="1247140">
                                <a:moveTo>
                                  <a:pt x="488307" y="661669"/>
                                </a:moveTo>
                                <a:lnTo>
                                  <a:pt x="486942" y="662939"/>
                                </a:lnTo>
                                <a:lnTo>
                                  <a:pt x="477072" y="672644"/>
                                </a:lnTo>
                                <a:lnTo>
                                  <a:pt x="484611" y="680084"/>
                                </a:lnTo>
                                <a:lnTo>
                                  <a:pt x="495230" y="669605"/>
                                </a:lnTo>
                                <a:lnTo>
                                  <a:pt x="496358" y="669605"/>
                                </a:lnTo>
                                <a:lnTo>
                                  <a:pt x="488307" y="661669"/>
                                </a:lnTo>
                                <a:close/>
                              </a:path>
                              <a:path w="522605" h="1247140">
                                <a:moveTo>
                                  <a:pt x="504516" y="661669"/>
                                </a:moveTo>
                                <a:lnTo>
                                  <a:pt x="503271" y="661669"/>
                                </a:lnTo>
                                <a:lnTo>
                                  <a:pt x="495230" y="669605"/>
                                </a:lnTo>
                                <a:lnTo>
                                  <a:pt x="496358" y="669605"/>
                                </a:lnTo>
                                <a:lnTo>
                                  <a:pt x="506989" y="680084"/>
                                </a:lnTo>
                                <a:lnTo>
                                  <a:pt x="514787" y="672398"/>
                                </a:lnTo>
                                <a:lnTo>
                                  <a:pt x="515414" y="672398"/>
                                </a:lnTo>
                                <a:lnTo>
                                  <a:pt x="504516" y="661669"/>
                                </a:lnTo>
                                <a:close/>
                              </a:path>
                              <a:path w="522605" h="1247140">
                                <a:moveTo>
                                  <a:pt x="266567" y="672398"/>
                                </a:moveTo>
                                <a:lnTo>
                                  <a:pt x="251624" y="672398"/>
                                </a:lnTo>
                                <a:lnTo>
                                  <a:pt x="259086" y="679763"/>
                                </a:lnTo>
                                <a:lnTo>
                                  <a:pt x="266567" y="672398"/>
                                </a:lnTo>
                                <a:close/>
                              </a:path>
                              <a:path w="522605" h="1247140">
                                <a:moveTo>
                                  <a:pt x="78218" y="672398"/>
                                </a:moveTo>
                                <a:lnTo>
                                  <a:pt x="63744" y="672398"/>
                                </a:lnTo>
                                <a:lnTo>
                                  <a:pt x="70972" y="679532"/>
                                </a:lnTo>
                                <a:lnTo>
                                  <a:pt x="78218" y="672398"/>
                                </a:lnTo>
                                <a:close/>
                              </a:path>
                              <a:path w="522605" h="1247140">
                                <a:moveTo>
                                  <a:pt x="521287" y="672398"/>
                                </a:moveTo>
                                <a:lnTo>
                                  <a:pt x="515414" y="672398"/>
                                </a:lnTo>
                                <a:lnTo>
                                  <a:pt x="521287" y="678179"/>
                                </a:lnTo>
                                <a:lnTo>
                                  <a:pt x="521287" y="672398"/>
                                </a:lnTo>
                                <a:close/>
                              </a:path>
                              <a:path w="522605" h="1247140">
                                <a:moveTo>
                                  <a:pt x="0" y="662939"/>
                                </a:moveTo>
                                <a:lnTo>
                                  <a:pt x="0" y="668019"/>
                                </a:lnTo>
                                <a:lnTo>
                                  <a:pt x="4565" y="672398"/>
                                </a:lnTo>
                                <a:lnTo>
                                  <a:pt x="3395" y="672398"/>
                                </a:lnTo>
                                <a:lnTo>
                                  <a:pt x="6232" y="669605"/>
                                </a:lnTo>
                                <a:lnTo>
                                  <a:pt x="6761" y="669605"/>
                                </a:lnTo>
                                <a:lnTo>
                                  <a:pt x="0" y="662939"/>
                                </a:lnTo>
                                <a:close/>
                              </a:path>
                              <a:path w="522605" h="1247140">
                                <a:moveTo>
                                  <a:pt x="6553" y="654049"/>
                                </a:moveTo>
                                <a:lnTo>
                                  <a:pt x="5153" y="655319"/>
                                </a:lnTo>
                                <a:lnTo>
                                  <a:pt x="0" y="660399"/>
                                </a:lnTo>
                                <a:lnTo>
                                  <a:pt x="0" y="662939"/>
                                </a:lnTo>
                                <a:lnTo>
                                  <a:pt x="6761" y="669605"/>
                                </a:lnTo>
                                <a:lnTo>
                                  <a:pt x="6232" y="669605"/>
                                </a:lnTo>
                                <a:lnTo>
                                  <a:pt x="14293" y="661669"/>
                                </a:lnTo>
                                <a:lnTo>
                                  <a:pt x="6553" y="654049"/>
                                </a:lnTo>
                                <a:close/>
                              </a:path>
                              <a:path w="522605" h="1247140">
                                <a:moveTo>
                                  <a:pt x="111447" y="587374"/>
                                </a:moveTo>
                                <a:lnTo>
                                  <a:pt x="36075" y="661669"/>
                                </a:lnTo>
                                <a:lnTo>
                                  <a:pt x="44125" y="669605"/>
                                </a:lnTo>
                                <a:lnTo>
                                  <a:pt x="43644" y="669605"/>
                                </a:lnTo>
                                <a:lnTo>
                                  <a:pt x="51705" y="661669"/>
                                </a:lnTo>
                                <a:lnTo>
                                  <a:pt x="52873" y="661669"/>
                                </a:lnTo>
                                <a:lnTo>
                                  <a:pt x="45152" y="654049"/>
                                </a:lnTo>
                                <a:lnTo>
                                  <a:pt x="59445" y="654049"/>
                                </a:lnTo>
                                <a:lnTo>
                                  <a:pt x="62362" y="651178"/>
                                </a:lnTo>
                                <a:lnTo>
                                  <a:pt x="62952" y="651178"/>
                                </a:lnTo>
                                <a:lnTo>
                                  <a:pt x="54894" y="643254"/>
                                </a:lnTo>
                                <a:lnTo>
                                  <a:pt x="71532" y="643254"/>
                                </a:lnTo>
                                <a:lnTo>
                                  <a:pt x="63647" y="635473"/>
                                </a:lnTo>
                                <a:lnTo>
                                  <a:pt x="78315" y="635473"/>
                                </a:lnTo>
                                <a:lnTo>
                                  <a:pt x="81080" y="632751"/>
                                </a:lnTo>
                                <a:lnTo>
                                  <a:pt x="82754" y="632751"/>
                                </a:lnTo>
                                <a:lnTo>
                                  <a:pt x="74727" y="624839"/>
                                </a:lnTo>
                                <a:lnTo>
                                  <a:pt x="90406" y="624839"/>
                                </a:lnTo>
                                <a:lnTo>
                                  <a:pt x="82220" y="616780"/>
                                </a:lnTo>
                                <a:lnTo>
                                  <a:pt x="97303" y="616780"/>
                                </a:lnTo>
                                <a:lnTo>
                                  <a:pt x="100046" y="614080"/>
                                </a:lnTo>
                                <a:lnTo>
                                  <a:pt x="101176" y="614080"/>
                                </a:lnTo>
                                <a:lnTo>
                                  <a:pt x="93388" y="606403"/>
                                </a:lnTo>
                                <a:lnTo>
                                  <a:pt x="109091" y="606403"/>
                                </a:lnTo>
                                <a:lnTo>
                                  <a:pt x="100915" y="598354"/>
                                </a:lnTo>
                                <a:lnTo>
                                  <a:pt x="116020" y="598354"/>
                                </a:lnTo>
                                <a:lnTo>
                                  <a:pt x="119064" y="595357"/>
                                </a:lnTo>
                                <a:lnTo>
                                  <a:pt x="119546" y="595357"/>
                                </a:lnTo>
                                <a:lnTo>
                                  <a:pt x="111447" y="587374"/>
                                </a:lnTo>
                                <a:close/>
                              </a:path>
                              <a:path w="522605" h="1247140">
                                <a:moveTo>
                                  <a:pt x="71532" y="643254"/>
                                </a:moveTo>
                                <a:lnTo>
                                  <a:pt x="70411" y="643254"/>
                                </a:lnTo>
                                <a:lnTo>
                                  <a:pt x="62362" y="651178"/>
                                </a:lnTo>
                                <a:lnTo>
                                  <a:pt x="62952" y="651178"/>
                                </a:lnTo>
                                <a:lnTo>
                                  <a:pt x="81693" y="669605"/>
                                </a:lnTo>
                                <a:lnTo>
                                  <a:pt x="81056" y="669605"/>
                                </a:lnTo>
                                <a:lnTo>
                                  <a:pt x="89116" y="661669"/>
                                </a:lnTo>
                                <a:lnTo>
                                  <a:pt x="73439" y="661669"/>
                                </a:lnTo>
                                <a:lnTo>
                                  <a:pt x="81169" y="654049"/>
                                </a:lnTo>
                                <a:lnTo>
                                  <a:pt x="82470" y="654049"/>
                                </a:lnTo>
                                <a:lnTo>
                                  <a:pt x="71532" y="643254"/>
                                </a:lnTo>
                                <a:close/>
                              </a:path>
                              <a:path w="522605" h="1247140">
                                <a:moveTo>
                                  <a:pt x="109112" y="643254"/>
                                </a:moveTo>
                                <a:lnTo>
                                  <a:pt x="107822" y="643254"/>
                                </a:lnTo>
                                <a:lnTo>
                                  <a:pt x="99774" y="651178"/>
                                </a:lnTo>
                                <a:lnTo>
                                  <a:pt x="101448" y="651178"/>
                                </a:lnTo>
                                <a:lnTo>
                                  <a:pt x="120142" y="669605"/>
                                </a:lnTo>
                                <a:lnTo>
                                  <a:pt x="119469" y="669605"/>
                                </a:lnTo>
                                <a:lnTo>
                                  <a:pt x="127510" y="661669"/>
                                </a:lnTo>
                                <a:lnTo>
                                  <a:pt x="111079" y="661669"/>
                                </a:lnTo>
                                <a:lnTo>
                                  <a:pt x="118829" y="654049"/>
                                </a:lnTo>
                                <a:lnTo>
                                  <a:pt x="120078" y="654049"/>
                                </a:lnTo>
                                <a:lnTo>
                                  <a:pt x="109112" y="643254"/>
                                </a:lnTo>
                                <a:close/>
                              </a:path>
                              <a:path w="522605" h="1247140">
                                <a:moveTo>
                                  <a:pt x="168137" y="643254"/>
                                </a:moveTo>
                                <a:lnTo>
                                  <a:pt x="149455" y="661669"/>
                                </a:lnTo>
                                <a:lnTo>
                                  <a:pt x="157506" y="669605"/>
                                </a:lnTo>
                                <a:lnTo>
                                  <a:pt x="157169" y="669605"/>
                                </a:lnTo>
                                <a:lnTo>
                                  <a:pt x="165230" y="661669"/>
                                </a:lnTo>
                                <a:lnTo>
                                  <a:pt x="157490" y="654049"/>
                                </a:lnTo>
                                <a:lnTo>
                                  <a:pt x="172970" y="654049"/>
                                </a:lnTo>
                                <a:lnTo>
                                  <a:pt x="175887" y="651178"/>
                                </a:lnTo>
                                <a:lnTo>
                                  <a:pt x="176176" y="651178"/>
                                </a:lnTo>
                                <a:lnTo>
                                  <a:pt x="168137" y="643254"/>
                                </a:lnTo>
                                <a:close/>
                              </a:path>
                              <a:path w="522605" h="1247140">
                                <a:moveTo>
                                  <a:pt x="205501" y="643254"/>
                                </a:moveTo>
                                <a:lnTo>
                                  <a:pt x="186819" y="661669"/>
                                </a:lnTo>
                                <a:lnTo>
                                  <a:pt x="194870" y="669605"/>
                                </a:lnTo>
                                <a:lnTo>
                                  <a:pt x="194581" y="669605"/>
                                </a:lnTo>
                                <a:lnTo>
                                  <a:pt x="202642" y="661669"/>
                                </a:lnTo>
                                <a:lnTo>
                                  <a:pt x="194901" y="654049"/>
                                </a:lnTo>
                                <a:lnTo>
                                  <a:pt x="210382" y="654049"/>
                                </a:lnTo>
                                <a:lnTo>
                                  <a:pt x="213299" y="651178"/>
                                </a:lnTo>
                                <a:lnTo>
                                  <a:pt x="213540" y="651178"/>
                                </a:lnTo>
                                <a:lnTo>
                                  <a:pt x="205501" y="643254"/>
                                </a:lnTo>
                                <a:close/>
                              </a:path>
                              <a:path w="522605" h="1247140">
                                <a:moveTo>
                                  <a:pt x="299555" y="587374"/>
                                </a:moveTo>
                                <a:lnTo>
                                  <a:pt x="224183" y="661669"/>
                                </a:lnTo>
                                <a:lnTo>
                                  <a:pt x="232233" y="669605"/>
                                </a:lnTo>
                                <a:lnTo>
                                  <a:pt x="231993" y="669605"/>
                                </a:lnTo>
                                <a:lnTo>
                                  <a:pt x="240053" y="661669"/>
                                </a:lnTo>
                                <a:lnTo>
                                  <a:pt x="240753" y="661669"/>
                                </a:lnTo>
                                <a:lnTo>
                                  <a:pt x="233032" y="654049"/>
                                </a:lnTo>
                                <a:lnTo>
                                  <a:pt x="247794" y="654049"/>
                                </a:lnTo>
                                <a:lnTo>
                                  <a:pt x="250711" y="651178"/>
                                </a:lnTo>
                                <a:lnTo>
                                  <a:pt x="251529" y="651178"/>
                                </a:lnTo>
                                <a:lnTo>
                                  <a:pt x="243471" y="643254"/>
                                </a:lnTo>
                                <a:lnTo>
                                  <a:pt x="259412" y="643254"/>
                                </a:lnTo>
                                <a:lnTo>
                                  <a:pt x="251528" y="635473"/>
                                </a:lnTo>
                                <a:lnTo>
                                  <a:pt x="266664" y="635473"/>
                                </a:lnTo>
                                <a:lnTo>
                                  <a:pt x="269428" y="632751"/>
                                </a:lnTo>
                                <a:lnTo>
                                  <a:pt x="270862" y="632751"/>
                                </a:lnTo>
                                <a:lnTo>
                                  <a:pt x="262835" y="624839"/>
                                </a:lnTo>
                                <a:lnTo>
                                  <a:pt x="278755" y="624839"/>
                                </a:lnTo>
                                <a:lnTo>
                                  <a:pt x="270569" y="616780"/>
                                </a:lnTo>
                                <a:lnTo>
                                  <a:pt x="285652" y="616780"/>
                                </a:lnTo>
                                <a:lnTo>
                                  <a:pt x="288395" y="614080"/>
                                </a:lnTo>
                                <a:lnTo>
                                  <a:pt x="289284" y="614080"/>
                                </a:lnTo>
                                <a:lnTo>
                                  <a:pt x="281496" y="606403"/>
                                </a:lnTo>
                                <a:lnTo>
                                  <a:pt x="297439" y="606403"/>
                                </a:lnTo>
                                <a:lnTo>
                                  <a:pt x="289263" y="598354"/>
                                </a:lnTo>
                                <a:lnTo>
                                  <a:pt x="304369" y="598354"/>
                                </a:lnTo>
                                <a:lnTo>
                                  <a:pt x="307413" y="595357"/>
                                </a:lnTo>
                                <a:lnTo>
                                  <a:pt x="307654" y="595357"/>
                                </a:lnTo>
                                <a:lnTo>
                                  <a:pt x="299555" y="587374"/>
                                </a:lnTo>
                                <a:close/>
                              </a:path>
                              <a:path w="522605" h="1247140">
                                <a:moveTo>
                                  <a:pt x="259412" y="643254"/>
                                </a:moveTo>
                                <a:lnTo>
                                  <a:pt x="258759" y="643254"/>
                                </a:lnTo>
                                <a:lnTo>
                                  <a:pt x="250711" y="651178"/>
                                </a:lnTo>
                                <a:lnTo>
                                  <a:pt x="251529" y="651178"/>
                                </a:lnTo>
                                <a:lnTo>
                                  <a:pt x="270270" y="669605"/>
                                </a:lnTo>
                                <a:lnTo>
                                  <a:pt x="269404" y="669605"/>
                                </a:lnTo>
                                <a:lnTo>
                                  <a:pt x="277465" y="661669"/>
                                </a:lnTo>
                                <a:lnTo>
                                  <a:pt x="261547" y="661669"/>
                                </a:lnTo>
                                <a:lnTo>
                                  <a:pt x="269278" y="654049"/>
                                </a:lnTo>
                                <a:lnTo>
                                  <a:pt x="270351" y="654049"/>
                                </a:lnTo>
                                <a:lnTo>
                                  <a:pt x="259412" y="643254"/>
                                </a:lnTo>
                                <a:close/>
                              </a:path>
                              <a:path w="522605" h="1247140">
                                <a:moveTo>
                                  <a:pt x="297461" y="643254"/>
                                </a:moveTo>
                                <a:lnTo>
                                  <a:pt x="296171" y="643254"/>
                                </a:lnTo>
                                <a:lnTo>
                                  <a:pt x="288122" y="651178"/>
                                </a:lnTo>
                                <a:lnTo>
                                  <a:pt x="289556" y="651178"/>
                                </a:lnTo>
                                <a:lnTo>
                                  <a:pt x="308250" y="669605"/>
                                </a:lnTo>
                                <a:lnTo>
                                  <a:pt x="307350" y="669605"/>
                                </a:lnTo>
                                <a:lnTo>
                                  <a:pt x="315390" y="661669"/>
                                </a:lnTo>
                                <a:lnTo>
                                  <a:pt x="299656" y="661669"/>
                                </a:lnTo>
                                <a:lnTo>
                                  <a:pt x="307406" y="654049"/>
                                </a:lnTo>
                                <a:lnTo>
                                  <a:pt x="308427" y="654049"/>
                                </a:lnTo>
                                <a:lnTo>
                                  <a:pt x="297461" y="643254"/>
                                </a:lnTo>
                                <a:close/>
                              </a:path>
                              <a:path w="522605" h="1247140">
                                <a:moveTo>
                                  <a:pt x="356245" y="643254"/>
                                </a:moveTo>
                                <a:lnTo>
                                  <a:pt x="337563" y="661669"/>
                                </a:lnTo>
                                <a:lnTo>
                                  <a:pt x="345614" y="669605"/>
                                </a:lnTo>
                                <a:lnTo>
                                  <a:pt x="347128" y="668019"/>
                                </a:lnTo>
                                <a:lnTo>
                                  <a:pt x="353579" y="661669"/>
                                </a:lnTo>
                                <a:lnTo>
                                  <a:pt x="345838" y="654049"/>
                                </a:lnTo>
                                <a:lnTo>
                                  <a:pt x="361319" y="654049"/>
                                </a:lnTo>
                                <a:lnTo>
                                  <a:pt x="364236" y="651178"/>
                                </a:lnTo>
                                <a:lnTo>
                                  <a:pt x="356245" y="643254"/>
                                </a:lnTo>
                                <a:close/>
                              </a:path>
                              <a:path w="522605" h="1247140">
                                <a:moveTo>
                                  <a:pt x="393609" y="643254"/>
                                </a:moveTo>
                                <a:lnTo>
                                  <a:pt x="374927" y="661669"/>
                                </a:lnTo>
                                <a:lnTo>
                                  <a:pt x="382978" y="669605"/>
                                </a:lnTo>
                                <a:lnTo>
                                  <a:pt x="384540" y="668019"/>
                                </a:lnTo>
                                <a:lnTo>
                                  <a:pt x="390990" y="661669"/>
                                </a:lnTo>
                                <a:lnTo>
                                  <a:pt x="383250" y="654049"/>
                                </a:lnTo>
                                <a:lnTo>
                                  <a:pt x="398731" y="654049"/>
                                </a:lnTo>
                                <a:lnTo>
                                  <a:pt x="401648" y="651178"/>
                                </a:lnTo>
                                <a:lnTo>
                                  <a:pt x="393609" y="643254"/>
                                </a:lnTo>
                                <a:close/>
                              </a:path>
                              <a:path w="522605" h="1247140">
                                <a:moveTo>
                                  <a:pt x="487663" y="587374"/>
                                </a:moveTo>
                                <a:lnTo>
                                  <a:pt x="412291" y="661669"/>
                                </a:lnTo>
                                <a:lnTo>
                                  <a:pt x="420342" y="669605"/>
                                </a:lnTo>
                                <a:lnTo>
                                  <a:pt x="428402" y="661669"/>
                                </a:lnTo>
                                <a:lnTo>
                                  <a:pt x="428633" y="661669"/>
                                </a:lnTo>
                                <a:lnTo>
                                  <a:pt x="420912" y="654049"/>
                                </a:lnTo>
                                <a:lnTo>
                                  <a:pt x="436143" y="654049"/>
                                </a:lnTo>
                                <a:lnTo>
                                  <a:pt x="439059" y="651178"/>
                                </a:lnTo>
                                <a:lnTo>
                                  <a:pt x="440106" y="651178"/>
                                </a:lnTo>
                                <a:lnTo>
                                  <a:pt x="432048" y="643254"/>
                                </a:lnTo>
                                <a:lnTo>
                                  <a:pt x="447293" y="643254"/>
                                </a:lnTo>
                                <a:lnTo>
                                  <a:pt x="439408" y="635473"/>
                                </a:lnTo>
                                <a:lnTo>
                                  <a:pt x="455012" y="635473"/>
                                </a:lnTo>
                                <a:lnTo>
                                  <a:pt x="457777" y="632751"/>
                                </a:lnTo>
                                <a:lnTo>
                                  <a:pt x="458970" y="632751"/>
                                </a:lnTo>
                                <a:lnTo>
                                  <a:pt x="450944" y="624839"/>
                                </a:lnTo>
                                <a:lnTo>
                                  <a:pt x="467104" y="624839"/>
                                </a:lnTo>
                                <a:lnTo>
                                  <a:pt x="458918" y="616780"/>
                                </a:lnTo>
                                <a:lnTo>
                                  <a:pt x="474000" y="616780"/>
                                </a:lnTo>
                                <a:lnTo>
                                  <a:pt x="476743" y="614080"/>
                                </a:lnTo>
                                <a:lnTo>
                                  <a:pt x="477392" y="614080"/>
                                </a:lnTo>
                                <a:lnTo>
                                  <a:pt x="469604" y="606403"/>
                                </a:lnTo>
                                <a:lnTo>
                                  <a:pt x="485788" y="606403"/>
                                </a:lnTo>
                                <a:lnTo>
                                  <a:pt x="477612" y="598354"/>
                                </a:lnTo>
                                <a:lnTo>
                                  <a:pt x="492718" y="598354"/>
                                </a:lnTo>
                                <a:lnTo>
                                  <a:pt x="495762" y="595357"/>
                                </a:lnTo>
                                <a:lnTo>
                                  <a:pt x="487663" y="587374"/>
                                </a:lnTo>
                                <a:close/>
                              </a:path>
                              <a:path w="522605" h="1247140">
                                <a:moveTo>
                                  <a:pt x="447293" y="643254"/>
                                </a:moveTo>
                                <a:lnTo>
                                  <a:pt x="447108" y="643254"/>
                                </a:lnTo>
                                <a:lnTo>
                                  <a:pt x="439059" y="651178"/>
                                </a:lnTo>
                                <a:lnTo>
                                  <a:pt x="440106" y="651178"/>
                                </a:lnTo>
                                <a:lnTo>
                                  <a:pt x="458847" y="669605"/>
                                </a:lnTo>
                                <a:lnTo>
                                  <a:pt x="457753" y="669605"/>
                                </a:lnTo>
                                <a:lnTo>
                                  <a:pt x="465814" y="661669"/>
                                </a:lnTo>
                                <a:lnTo>
                                  <a:pt x="449655" y="661669"/>
                                </a:lnTo>
                                <a:lnTo>
                                  <a:pt x="457386" y="654049"/>
                                </a:lnTo>
                                <a:lnTo>
                                  <a:pt x="458231" y="654049"/>
                                </a:lnTo>
                                <a:lnTo>
                                  <a:pt x="447293" y="643254"/>
                                </a:lnTo>
                                <a:close/>
                              </a:path>
                              <a:path w="522605" h="1247140">
                                <a:moveTo>
                                  <a:pt x="506989" y="643254"/>
                                </a:moveTo>
                                <a:lnTo>
                                  <a:pt x="506316" y="643889"/>
                                </a:lnTo>
                                <a:lnTo>
                                  <a:pt x="489525" y="660399"/>
                                </a:lnTo>
                                <a:lnTo>
                                  <a:pt x="488307" y="661669"/>
                                </a:lnTo>
                                <a:lnTo>
                                  <a:pt x="496358" y="669605"/>
                                </a:lnTo>
                                <a:lnTo>
                                  <a:pt x="495230" y="669605"/>
                                </a:lnTo>
                                <a:lnTo>
                                  <a:pt x="503271" y="661669"/>
                                </a:lnTo>
                                <a:lnTo>
                                  <a:pt x="504516" y="661669"/>
                                </a:lnTo>
                                <a:lnTo>
                                  <a:pt x="496775" y="654049"/>
                                </a:lnTo>
                                <a:lnTo>
                                  <a:pt x="510992" y="654049"/>
                                </a:lnTo>
                                <a:lnTo>
                                  <a:pt x="513901" y="651178"/>
                                </a:lnTo>
                                <a:lnTo>
                                  <a:pt x="515028" y="651178"/>
                                </a:lnTo>
                                <a:lnTo>
                                  <a:pt x="506989" y="643254"/>
                                </a:lnTo>
                                <a:close/>
                              </a:path>
                              <a:path w="522605" h="1247140">
                                <a:moveTo>
                                  <a:pt x="17393" y="643254"/>
                                </a:moveTo>
                                <a:lnTo>
                                  <a:pt x="9018" y="651509"/>
                                </a:lnTo>
                                <a:lnTo>
                                  <a:pt x="6553" y="654049"/>
                                </a:lnTo>
                                <a:lnTo>
                                  <a:pt x="14293" y="661669"/>
                                </a:lnTo>
                                <a:lnTo>
                                  <a:pt x="24950" y="651178"/>
                                </a:lnTo>
                                <a:lnTo>
                                  <a:pt x="25431" y="651178"/>
                                </a:lnTo>
                                <a:lnTo>
                                  <a:pt x="17393" y="643254"/>
                                </a:lnTo>
                                <a:close/>
                              </a:path>
                              <a:path w="522605" h="1247140">
                                <a:moveTo>
                                  <a:pt x="34213" y="643254"/>
                                </a:moveTo>
                                <a:lnTo>
                                  <a:pt x="32999" y="643254"/>
                                </a:lnTo>
                                <a:lnTo>
                                  <a:pt x="24950" y="651178"/>
                                </a:lnTo>
                                <a:lnTo>
                                  <a:pt x="25431" y="651178"/>
                                </a:lnTo>
                                <a:lnTo>
                                  <a:pt x="36075" y="661669"/>
                                </a:lnTo>
                                <a:lnTo>
                                  <a:pt x="43805" y="654049"/>
                                </a:lnTo>
                                <a:lnTo>
                                  <a:pt x="45152" y="654049"/>
                                </a:lnTo>
                                <a:lnTo>
                                  <a:pt x="34213" y="643254"/>
                                </a:lnTo>
                                <a:close/>
                              </a:path>
                              <a:path w="522605" h="1247140">
                                <a:moveTo>
                                  <a:pt x="59445" y="654049"/>
                                </a:moveTo>
                                <a:lnTo>
                                  <a:pt x="45152" y="654049"/>
                                </a:lnTo>
                                <a:lnTo>
                                  <a:pt x="52873" y="661669"/>
                                </a:lnTo>
                                <a:lnTo>
                                  <a:pt x="51705" y="661669"/>
                                </a:lnTo>
                                <a:lnTo>
                                  <a:pt x="59445" y="654049"/>
                                </a:lnTo>
                                <a:close/>
                              </a:path>
                              <a:path w="522605" h="1247140">
                                <a:moveTo>
                                  <a:pt x="96857" y="654049"/>
                                </a:moveTo>
                                <a:lnTo>
                                  <a:pt x="82470" y="654049"/>
                                </a:lnTo>
                                <a:lnTo>
                                  <a:pt x="90191" y="661669"/>
                                </a:lnTo>
                                <a:lnTo>
                                  <a:pt x="89116" y="661669"/>
                                </a:lnTo>
                                <a:lnTo>
                                  <a:pt x="96857" y="654049"/>
                                </a:lnTo>
                                <a:close/>
                              </a:path>
                              <a:path w="522605" h="1247140">
                                <a:moveTo>
                                  <a:pt x="135231" y="654049"/>
                                </a:moveTo>
                                <a:lnTo>
                                  <a:pt x="120078" y="654049"/>
                                </a:lnTo>
                                <a:lnTo>
                                  <a:pt x="127818" y="661669"/>
                                </a:lnTo>
                                <a:lnTo>
                                  <a:pt x="127510" y="661669"/>
                                </a:lnTo>
                                <a:lnTo>
                                  <a:pt x="135231" y="654049"/>
                                </a:lnTo>
                                <a:close/>
                              </a:path>
                              <a:path w="522605" h="1247140">
                                <a:moveTo>
                                  <a:pt x="146524" y="643254"/>
                                </a:moveTo>
                                <a:lnTo>
                                  <a:pt x="146169" y="643254"/>
                                </a:lnTo>
                                <a:lnTo>
                                  <a:pt x="138141" y="651178"/>
                                </a:lnTo>
                                <a:lnTo>
                                  <a:pt x="138812" y="651178"/>
                                </a:lnTo>
                                <a:lnTo>
                                  <a:pt x="149455" y="661669"/>
                                </a:lnTo>
                                <a:lnTo>
                                  <a:pt x="157186" y="654049"/>
                                </a:lnTo>
                                <a:lnTo>
                                  <a:pt x="157490" y="654049"/>
                                </a:lnTo>
                                <a:lnTo>
                                  <a:pt x="146524" y="643254"/>
                                </a:lnTo>
                                <a:close/>
                              </a:path>
                              <a:path w="522605" h="1247140">
                                <a:moveTo>
                                  <a:pt x="172970" y="654049"/>
                                </a:moveTo>
                                <a:lnTo>
                                  <a:pt x="157490" y="654049"/>
                                </a:lnTo>
                                <a:lnTo>
                                  <a:pt x="165230" y="661669"/>
                                </a:lnTo>
                                <a:lnTo>
                                  <a:pt x="172970" y="654049"/>
                                </a:lnTo>
                                <a:close/>
                              </a:path>
                              <a:path w="522605" h="1247140">
                                <a:moveTo>
                                  <a:pt x="183936" y="643254"/>
                                </a:moveTo>
                                <a:lnTo>
                                  <a:pt x="175887" y="651178"/>
                                </a:lnTo>
                                <a:lnTo>
                                  <a:pt x="176176" y="651178"/>
                                </a:lnTo>
                                <a:lnTo>
                                  <a:pt x="186819" y="661669"/>
                                </a:lnTo>
                                <a:lnTo>
                                  <a:pt x="194550" y="654049"/>
                                </a:lnTo>
                                <a:lnTo>
                                  <a:pt x="194901" y="654049"/>
                                </a:lnTo>
                                <a:lnTo>
                                  <a:pt x="183936" y="643254"/>
                                </a:lnTo>
                                <a:close/>
                              </a:path>
                              <a:path w="522605" h="1247140">
                                <a:moveTo>
                                  <a:pt x="210382" y="654049"/>
                                </a:moveTo>
                                <a:lnTo>
                                  <a:pt x="194901" y="654049"/>
                                </a:lnTo>
                                <a:lnTo>
                                  <a:pt x="202642" y="661669"/>
                                </a:lnTo>
                                <a:lnTo>
                                  <a:pt x="210382" y="654049"/>
                                </a:lnTo>
                                <a:close/>
                              </a:path>
                              <a:path w="522605" h="1247140">
                                <a:moveTo>
                                  <a:pt x="222094" y="643254"/>
                                </a:moveTo>
                                <a:lnTo>
                                  <a:pt x="221348" y="643254"/>
                                </a:lnTo>
                                <a:lnTo>
                                  <a:pt x="213299" y="651178"/>
                                </a:lnTo>
                                <a:lnTo>
                                  <a:pt x="213540" y="651178"/>
                                </a:lnTo>
                                <a:lnTo>
                                  <a:pt x="224183" y="661669"/>
                                </a:lnTo>
                                <a:lnTo>
                                  <a:pt x="231914" y="654049"/>
                                </a:lnTo>
                                <a:lnTo>
                                  <a:pt x="233032" y="654049"/>
                                </a:lnTo>
                                <a:lnTo>
                                  <a:pt x="222094" y="643254"/>
                                </a:lnTo>
                                <a:close/>
                              </a:path>
                              <a:path w="522605" h="1247140">
                                <a:moveTo>
                                  <a:pt x="247794" y="654049"/>
                                </a:moveTo>
                                <a:lnTo>
                                  <a:pt x="233032" y="654049"/>
                                </a:lnTo>
                                <a:lnTo>
                                  <a:pt x="240753" y="661669"/>
                                </a:lnTo>
                                <a:lnTo>
                                  <a:pt x="240053" y="661669"/>
                                </a:lnTo>
                                <a:lnTo>
                                  <a:pt x="247794" y="654049"/>
                                </a:lnTo>
                                <a:close/>
                              </a:path>
                              <a:path w="522605" h="1247140">
                                <a:moveTo>
                                  <a:pt x="285206" y="654049"/>
                                </a:moveTo>
                                <a:lnTo>
                                  <a:pt x="270351" y="654049"/>
                                </a:lnTo>
                                <a:lnTo>
                                  <a:pt x="278072" y="661669"/>
                                </a:lnTo>
                                <a:lnTo>
                                  <a:pt x="277465" y="661669"/>
                                </a:lnTo>
                                <a:lnTo>
                                  <a:pt x="285206" y="654049"/>
                                </a:lnTo>
                                <a:close/>
                              </a:path>
                              <a:path w="522605" h="1247140">
                                <a:moveTo>
                                  <a:pt x="323111" y="654049"/>
                                </a:moveTo>
                                <a:lnTo>
                                  <a:pt x="308427" y="654049"/>
                                </a:lnTo>
                                <a:lnTo>
                                  <a:pt x="316167" y="661669"/>
                                </a:lnTo>
                                <a:lnTo>
                                  <a:pt x="315390" y="661669"/>
                                </a:lnTo>
                                <a:lnTo>
                                  <a:pt x="323111" y="654049"/>
                                </a:lnTo>
                                <a:close/>
                              </a:path>
                              <a:path w="522605" h="1247140">
                                <a:moveTo>
                                  <a:pt x="334873" y="643254"/>
                                </a:moveTo>
                                <a:lnTo>
                                  <a:pt x="334050" y="643254"/>
                                </a:lnTo>
                                <a:lnTo>
                                  <a:pt x="326021" y="651178"/>
                                </a:lnTo>
                                <a:lnTo>
                                  <a:pt x="326920" y="651178"/>
                                </a:lnTo>
                                <a:lnTo>
                                  <a:pt x="337563" y="661669"/>
                                </a:lnTo>
                                <a:lnTo>
                                  <a:pt x="345294" y="654049"/>
                                </a:lnTo>
                                <a:lnTo>
                                  <a:pt x="345838" y="654049"/>
                                </a:lnTo>
                                <a:lnTo>
                                  <a:pt x="334873" y="643254"/>
                                </a:lnTo>
                                <a:close/>
                              </a:path>
                              <a:path w="522605" h="1247140">
                                <a:moveTo>
                                  <a:pt x="361319" y="654049"/>
                                </a:moveTo>
                                <a:lnTo>
                                  <a:pt x="345838" y="654049"/>
                                </a:lnTo>
                                <a:lnTo>
                                  <a:pt x="353579" y="661669"/>
                                </a:lnTo>
                                <a:lnTo>
                                  <a:pt x="361319" y="654049"/>
                                </a:lnTo>
                                <a:close/>
                              </a:path>
                              <a:path w="522605" h="1247140">
                                <a:moveTo>
                                  <a:pt x="372285" y="643254"/>
                                </a:moveTo>
                                <a:lnTo>
                                  <a:pt x="364284" y="651178"/>
                                </a:lnTo>
                                <a:lnTo>
                                  <a:pt x="374927" y="661669"/>
                                </a:lnTo>
                                <a:lnTo>
                                  <a:pt x="382658" y="654049"/>
                                </a:lnTo>
                                <a:lnTo>
                                  <a:pt x="383250" y="654049"/>
                                </a:lnTo>
                                <a:lnTo>
                                  <a:pt x="372285" y="643254"/>
                                </a:lnTo>
                                <a:close/>
                              </a:path>
                              <a:path w="522605" h="1247140">
                                <a:moveTo>
                                  <a:pt x="398731" y="654049"/>
                                </a:moveTo>
                                <a:lnTo>
                                  <a:pt x="383250" y="654049"/>
                                </a:lnTo>
                                <a:lnTo>
                                  <a:pt x="390990" y="661669"/>
                                </a:lnTo>
                                <a:lnTo>
                                  <a:pt x="398731" y="654049"/>
                                </a:lnTo>
                                <a:close/>
                              </a:path>
                              <a:path w="522605" h="1247140">
                                <a:moveTo>
                                  <a:pt x="409974" y="643254"/>
                                </a:moveTo>
                                <a:lnTo>
                                  <a:pt x="409696" y="643254"/>
                                </a:lnTo>
                                <a:lnTo>
                                  <a:pt x="401648" y="651178"/>
                                </a:lnTo>
                                <a:lnTo>
                                  <a:pt x="412291" y="661669"/>
                                </a:lnTo>
                                <a:lnTo>
                                  <a:pt x="420022" y="654049"/>
                                </a:lnTo>
                                <a:lnTo>
                                  <a:pt x="420912" y="654049"/>
                                </a:lnTo>
                                <a:lnTo>
                                  <a:pt x="409974" y="643254"/>
                                </a:lnTo>
                                <a:close/>
                              </a:path>
                              <a:path w="522605" h="1247140">
                                <a:moveTo>
                                  <a:pt x="436143" y="654049"/>
                                </a:moveTo>
                                <a:lnTo>
                                  <a:pt x="420912" y="654049"/>
                                </a:lnTo>
                                <a:lnTo>
                                  <a:pt x="428633" y="661669"/>
                                </a:lnTo>
                                <a:lnTo>
                                  <a:pt x="428402" y="661669"/>
                                </a:lnTo>
                                <a:lnTo>
                                  <a:pt x="436143" y="654049"/>
                                </a:lnTo>
                                <a:close/>
                              </a:path>
                              <a:path w="522605" h="1247140">
                                <a:moveTo>
                                  <a:pt x="473554" y="654049"/>
                                </a:moveTo>
                                <a:lnTo>
                                  <a:pt x="458231" y="654049"/>
                                </a:lnTo>
                                <a:lnTo>
                                  <a:pt x="465952" y="661669"/>
                                </a:lnTo>
                                <a:lnTo>
                                  <a:pt x="465814" y="661669"/>
                                </a:lnTo>
                                <a:lnTo>
                                  <a:pt x="473554" y="654049"/>
                                </a:lnTo>
                                <a:close/>
                              </a:path>
                              <a:path w="522605" h="1247140">
                                <a:moveTo>
                                  <a:pt x="485810" y="643254"/>
                                </a:moveTo>
                                <a:lnTo>
                                  <a:pt x="484520" y="643254"/>
                                </a:lnTo>
                                <a:lnTo>
                                  <a:pt x="476471" y="651178"/>
                                </a:lnTo>
                                <a:lnTo>
                                  <a:pt x="477664" y="651178"/>
                                </a:lnTo>
                                <a:lnTo>
                                  <a:pt x="488307" y="661669"/>
                                </a:lnTo>
                                <a:lnTo>
                                  <a:pt x="489525" y="660399"/>
                                </a:lnTo>
                                <a:lnTo>
                                  <a:pt x="495983" y="654049"/>
                                </a:lnTo>
                                <a:lnTo>
                                  <a:pt x="496775" y="654049"/>
                                </a:lnTo>
                                <a:lnTo>
                                  <a:pt x="485810" y="643254"/>
                                </a:lnTo>
                                <a:close/>
                              </a:path>
                              <a:path w="522605" h="1247140">
                                <a:moveTo>
                                  <a:pt x="510992" y="654049"/>
                                </a:moveTo>
                                <a:lnTo>
                                  <a:pt x="496775" y="654049"/>
                                </a:lnTo>
                                <a:lnTo>
                                  <a:pt x="504516" y="661669"/>
                                </a:lnTo>
                                <a:lnTo>
                                  <a:pt x="503271" y="661669"/>
                                </a:lnTo>
                                <a:lnTo>
                                  <a:pt x="510992" y="654049"/>
                                </a:lnTo>
                                <a:close/>
                              </a:path>
                              <a:path w="522605" h="1247140">
                                <a:moveTo>
                                  <a:pt x="3972" y="651509"/>
                                </a:moveTo>
                                <a:lnTo>
                                  <a:pt x="0" y="655319"/>
                                </a:lnTo>
                                <a:lnTo>
                                  <a:pt x="0" y="660399"/>
                                </a:lnTo>
                                <a:lnTo>
                                  <a:pt x="6442" y="654049"/>
                                </a:lnTo>
                                <a:lnTo>
                                  <a:pt x="3972" y="651509"/>
                                </a:lnTo>
                                <a:close/>
                              </a:path>
                              <a:path w="522605" h="1247140">
                                <a:moveTo>
                                  <a:pt x="520462" y="651178"/>
                                </a:moveTo>
                                <a:lnTo>
                                  <a:pt x="515028" y="651178"/>
                                </a:lnTo>
                                <a:lnTo>
                                  <a:pt x="517941" y="654049"/>
                                </a:lnTo>
                                <a:lnTo>
                                  <a:pt x="520462" y="651178"/>
                                </a:lnTo>
                                <a:close/>
                              </a:path>
                              <a:path w="522605" h="1247140">
                                <a:moveTo>
                                  <a:pt x="36165" y="624839"/>
                                </a:moveTo>
                                <a:lnTo>
                                  <a:pt x="34787" y="626109"/>
                                </a:lnTo>
                                <a:lnTo>
                                  <a:pt x="17393" y="643254"/>
                                </a:lnTo>
                                <a:lnTo>
                                  <a:pt x="25431" y="651178"/>
                                </a:lnTo>
                                <a:lnTo>
                                  <a:pt x="24950" y="651178"/>
                                </a:lnTo>
                                <a:lnTo>
                                  <a:pt x="32999" y="643254"/>
                                </a:lnTo>
                                <a:lnTo>
                                  <a:pt x="34213" y="643254"/>
                                </a:lnTo>
                                <a:lnTo>
                                  <a:pt x="26329" y="635473"/>
                                </a:lnTo>
                                <a:lnTo>
                                  <a:pt x="40903" y="635473"/>
                                </a:lnTo>
                                <a:lnTo>
                                  <a:pt x="43668" y="632751"/>
                                </a:lnTo>
                                <a:lnTo>
                                  <a:pt x="44211" y="632751"/>
                                </a:lnTo>
                                <a:lnTo>
                                  <a:pt x="36165" y="624839"/>
                                </a:lnTo>
                                <a:close/>
                              </a:path>
                              <a:path w="522605" h="1247140">
                                <a:moveTo>
                                  <a:pt x="52873" y="624839"/>
                                </a:moveTo>
                                <a:lnTo>
                                  <a:pt x="51705" y="624839"/>
                                </a:lnTo>
                                <a:lnTo>
                                  <a:pt x="43668" y="632751"/>
                                </a:lnTo>
                                <a:lnTo>
                                  <a:pt x="44211" y="632751"/>
                                </a:lnTo>
                                <a:lnTo>
                                  <a:pt x="62952" y="651178"/>
                                </a:lnTo>
                                <a:lnTo>
                                  <a:pt x="62362" y="651178"/>
                                </a:lnTo>
                                <a:lnTo>
                                  <a:pt x="70411" y="643254"/>
                                </a:lnTo>
                                <a:lnTo>
                                  <a:pt x="54757" y="643254"/>
                                </a:lnTo>
                                <a:lnTo>
                                  <a:pt x="62651" y="635473"/>
                                </a:lnTo>
                                <a:lnTo>
                                  <a:pt x="63647" y="635473"/>
                                </a:lnTo>
                                <a:lnTo>
                                  <a:pt x="52873" y="624839"/>
                                </a:lnTo>
                                <a:close/>
                              </a:path>
                              <a:path w="522605" h="1247140">
                                <a:moveTo>
                                  <a:pt x="90406" y="624839"/>
                                </a:moveTo>
                                <a:lnTo>
                                  <a:pt x="89116" y="624839"/>
                                </a:lnTo>
                                <a:lnTo>
                                  <a:pt x="81080" y="632751"/>
                                </a:lnTo>
                                <a:lnTo>
                                  <a:pt x="82754" y="632751"/>
                                </a:lnTo>
                                <a:lnTo>
                                  <a:pt x="101448" y="651178"/>
                                </a:lnTo>
                                <a:lnTo>
                                  <a:pt x="99774" y="651178"/>
                                </a:lnTo>
                                <a:lnTo>
                                  <a:pt x="107822" y="643254"/>
                                </a:lnTo>
                                <a:lnTo>
                                  <a:pt x="92121" y="643254"/>
                                </a:lnTo>
                                <a:lnTo>
                                  <a:pt x="100015" y="635473"/>
                                </a:lnTo>
                                <a:lnTo>
                                  <a:pt x="101208" y="635473"/>
                                </a:lnTo>
                                <a:lnTo>
                                  <a:pt x="90406" y="624839"/>
                                </a:lnTo>
                                <a:close/>
                              </a:path>
                              <a:path w="522605" h="1247140">
                                <a:moveTo>
                                  <a:pt x="127818" y="624839"/>
                                </a:moveTo>
                                <a:lnTo>
                                  <a:pt x="126528" y="624839"/>
                                </a:lnTo>
                                <a:lnTo>
                                  <a:pt x="118491" y="632751"/>
                                </a:lnTo>
                                <a:lnTo>
                                  <a:pt x="120118" y="632751"/>
                                </a:lnTo>
                                <a:lnTo>
                                  <a:pt x="138812" y="651178"/>
                                </a:lnTo>
                                <a:lnTo>
                                  <a:pt x="138141" y="651178"/>
                                </a:lnTo>
                                <a:lnTo>
                                  <a:pt x="146169" y="643254"/>
                                </a:lnTo>
                                <a:lnTo>
                                  <a:pt x="129808" y="643254"/>
                                </a:lnTo>
                                <a:lnTo>
                                  <a:pt x="137722" y="635473"/>
                                </a:lnTo>
                                <a:lnTo>
                                  <a:pt x="138620" y="635473"/>
                                </a:lnTo>
                                <a:lnTo>
                                  <a:pt x="127818" y="624839"/>
                                </a:lnTo>
                                <a:close/>
                              </a:path>
                              <a:path w="522605" h="1247140">
                                <a:moveTo>
                                  <a:pt x="176031" y="635473"/>
                                </a:moveTo>
                                <a:lnTo>
                                  <a:pt x="168137" y="643254"/>
                                </a:lnTo>
                                <a:lnTo>
                                  <a:pt x="176176" y="651178"/>
                                </a:lnTo>
                                <a:lnTo>
                                  <a:pt x="175887" y="651178"/>
                                </a:lnTo>
                                <a:lnTo>
                                  <a:pt x="183936" y="643254"/>
                                </a:lnTo>
                                <a:lnTo>
                                  <a:pt x="176031" y="635473"/>
                                </a:lnTo>
                                <a:close/>
                              </a:path>
                              <a:path w="522605" h="1247140">
                                <a:moveTo>
                                  <a:pt x="262191" y="587374"/>
                                </a:moveTo>
                                <a:lnTo>
                                  <a:pt x="205501" y="643254"/>
                                </a:lnTo>
                                <a:lnTo>
                                  <a:pt x="213540" y="651178"/>
                                </a:lnTo>
                                <a:lnTo>
                                  <a:pt x="213299" y="651178"/>
                                </a:lnTo>
                                <a:lnTo>
                                  <a:pt x="221348" y="643254"/>
                                </a:lnTo>
                                <a:lnTo>
                                  <a:pt x="222094" y="643254"/>
                                </a:lnTo>
                                <a:lnTo>
                                  <a:pt x="214209" y="635473"/>
                                </a:lnTo>
                                <a:lnTo>
                                  <a:pt x="229252" y="635473"/>
                                </a:lnTo>
                                <a:lnTo>
                                  <a:pt x="232017" y="632751"/>
                                </a:lnTo>
                                <a:lnTo>
                                  <a:pt x="232789" y="632751"/>
                                </a:lnTo>
                                <a:lnTo>
                                  <a:pt x="224742" y="624839"/>
                                </a:lnTo>
                                <a:lnTo>
                                  <a:pt x="240753" y="624839"/>
                                </a:lnTo>
                                <a:lnTo>
                                  <a:pt x="232587" y="616780"/>
                                </a:lnTo>
                                <a:lnTo>
                                  <a:pt x="248240" y="616780"/>
                                </a:lnTo>
                                <a:lnTo>
                                  <a:pt x="250983" y="614080"/>
                                </a:lnTo>
                                <a:lnTo>
                                  <a:pt x="251920" y="614080"/>
                                </a:lnTo>
                                <a:lnTo>
                                  <a:pt x="244132" y="606403"/>
                                </a:lnTo>
                                <a:lnTo>
                                  <a:pt x="260028" y="606403"/>
                                </a:lnTo>
                                <a:lnTo>
                                  <a:pt x="251852" y="598354"/>
                                </a:lnTo>
                                <a:lnTo>
                                  <a:pt x="266957" y="598354"/>
                                </a:lnTo>
                                <a:lnTo>
                                  <a:pt x="270001" y="595357"/>
                                </a:lnTo>
                                <a:lnTo>
                                  <a:pt x="270290" y="595357"/>
                                </a:lnTo>
                                <a:lnTo>
                                  <a:pt x="262191" y="587374"/>
                                </a:lnTo>
                                <a:close/>
                              </a:path>
                              <a:path w="522605" h="1247140">
                                <a:moveTo>
                                  <a:pt x="240753" y="624839"/>
                                </a:moveTo>
                                <a:lnTo>
                                  <a:pt x="240053" y="624839"/>
                                </a:lnTo>
                                <a:lnTo>
                                  <a:pt x="232017" y="632751"/>
                                </a:lnTo>
                                <a:lnTo>
                                  <a:pt x="232789" y="632751"/>
                                </a:lnTo>
                                <a:lnTo>
                                  <a:pt x="251529" y="651178"/>
                                </a:lnTo>
                                <a:lnTo>
                                  <a:pt x="250711" y="651178"/>
                                </a:lnTo>
                                <a:lnTo>
                                  <a:pt x="258759" y="643254"/>
                                </a:lnTo>
                                <a:lnTo>
                                  <a:pt x="242865" y="643254"/>
                                </a:lnTo>
                                <a:lnTo>
                                  <a:pt x="250759" y="635473"/>
                                </a:lnTo>
                                <a:lnTo>
                                  <a:pt x="251528" y="635473"/>
                                </a:lnTo>
                                <a:lnTo>
                                  <a:pt x="240753" y="624839"/>
                                </a:lnTo>
                                <a:close/>
                              </a:path>
                              <a:path w="522605" h="1247140">
                                <a:moveTo>
                                  <a:pt x="278755" y="624839"/>
                                </a:moveTo>
                                <a:lnTo>
                                  <a:pt x="277465" y="624839"/>
                                </a:lnTo>
                                <a:lnTo>
                                  <a:pt x="269428" y="632751"/>
                                </a:lnTo>
                                <a:lnTo>
                                  <a:pt x="270862" y="632751"/>
                                </a:lnTo>
                                <a:lnTo>
                                  <a:pt x="289556" y="651178"/>
                                </a:lnTo>
                                <a:lnTo>
                                  <a:pt x="288122" y="651178"/>
                                </a:lnTo>
                                <a:lnTo>
                                  <a:pt x="296171" y="643254"/>
                                </a:lnTo>
                                <a:lnTo>
                                  <a:pt x="280229" y="643254"/>
                                </a:lnTo>
                                <a:lnTo>
                                  <a:pt x="288123" y="635473"/>
                                </a:lnTo>
                                <a:lnTo>
                                  <a:pt x="289557" y="635473"/>
                                </a:lnTo>
                                <a:lnTo>
                                  <a:pt x="278755" y="624839"/>
                                </a:lnTo>
                                <a:close/>
                              </a:path>
                              <a:path w="522605" h="1247140">
                                <a:moveTo>
                                  <a:pt x="316167" y="624839"/>
                                </a:moveTo>
                                <a:lnTo>
                                  <a:pt x="314877" y="624839"/>
                                </a:lnTo>
                                <a:lnTo>
                                  <a:pt x="306840" y="632751"/>
                                </a:lnTo>
                                <a:lnTo>
                                  <a:pt x="308226" y="632751"/>
                                </a:lnTo>
                                <a:lnTo>
                                  <a:pt x="326920" y="651178"/>
                                </a:lnTo>
                                <a:lnTo>
                                  <a:pt x="326021" y="651178"/>
                                </a:lnTo>
                                <a:lnTo>
                                  <a:pt x="334050" y="643254"/>
                                </a:lnTo>
                                <a:lnTo>
                                  <a:pt x="318385" y="643254"/>
                                </a:lnTo>
                                <a:lnTo>
                                  <a:pt x="326299" y="635473"/>
                                </a:lnTo>
                                <a:lnTo>
                                  <a:pt x="326968" y="635473"/>
                                </a:lnTo>
                                <a:lnTo>
                                  <a:pt x="316167" y="624839"/>
                                </a:lnTo>
                                <a:close/>
                              </a:path>
                              <a:path w="522605" h="1247140">
                                <a:moveTo>
                                  <a:pt x="374927" y="624839"/>
                                </a:moveTo>
                                <a:lnTo>
                                  <a:pt x="356245" y="643254"/>
                                </a:lnTo>
                                <a:lnTo>
                                  <a:pt x="364284" y="651178"/>
                                </a:lnTo>
                                <a:lnTo>
                                  <a:pt x="372285" y="643254"/>
                                </a:lnTo>
                                <a:lnTo>
                                  <a:pt x="364380" y="635473"/>
                                </a:lnTo>
                                <a:lnTo>
                                  <a:pt x="380189" y="635473"/>
                                </a:lnTo>
                                <a:lnTo>
                                  <a:pt x="382954" y="632751"/>
                                </a:lnTo>
                                <a:lnTo>
                                  <a:pt x="374927" y="624839"/>
                                </a:lnTo>
                                <a:close/>
                              </a:path>
                              <a:path w="522605" h="1247140">
                                <a:moveTo>
                                  <a:pt x="420467" y="616780"/>
                                </a:moveTo>
                                <a:lnTo>
                                  <a:pt x="393609" y="643254"/>
                                </a:lnTo>
                                <a:lnTo>
                                  <a:pt x="401648" y="651178"/>
                                </a:lnTo>
                                <a:lnTo>
                                  <a:pt x="409696" y="643254"/>
                                </a:lnTo>
                                <a:lnTo>
                                  <a:pt x="409974" y="643254"/>
                                </a:lnTo>
                                <a:lnTo>
                                  <a:pt x="402089" y="635473"/>
                                </a:lnTo>
                                <a:lnTo>
                                  <a:pt x="417601" y="635473"/>
                                </a:lnTo>
                                <a:lnTo>
                                  <a:pt x="420365" y="632751"/>
                                </a:lnTo>
                                <a:lnTo>
                                  <a:pt x="421366" y="632751"/>
                                </a:lnTo>
                                <a:lnTo>
                                  <a:pt x="413319" y="624839"/>
                                </a:lnTo>
                                <a:lnTo>
                                  <a:pt x="428633" y="624839"/>
                                </a:lnTo>
                                <a:lnTo>
                                  <a:pt x="420467" y="616780"/>
                                </a:lnTo>
                                <a:close/>
                              </a:path>
                              <a:path w="522605" h="1247140">
                                <a:moveTo>
                                  <a:pt x="428633" y="624839"/>
                                </a:moveTo>
                                <a:lnTo>
                                  <a:pt x="428402" y="624839"/>
                                </a:lnTo>
                                <a:lnTo>
                                  <a:pt x="420365" y="632751"/>
                                </a:lnTo>
                                <a:lnTo>
                                  <a:pt x="421366" y="632751"/>
                                </a:lnTo>
                                <a:lnTo>
                                  <a:pt x="440106" y="651178"/>
                                </a:lnTo>
                                <a:lnTo>
                                  <a:pt x="439059" y="651178"/>
                                </a:lnTo>
                                <a:lnTo>
                                  <a:pt x="447108" y="643254"/>
                                </a:lnTo>
                                <a:lnTo>
                                  <a:pt x="430973" y="643254"/>
                                </a:lnTo>
                                <a:lnTo>
                                  <a:pt x="438867" y="635473"/>
                                </a:lnTo>
                                <a:lnTo>
                                  <a:pt x="439408" y="635473"/>
                                </a:lnTo>
                                <a:lnTo>
                                  <a:pt x="428633" y="624839"/>
                                </a:lnTo>
                                <a:close/>
                              </a:path>
                              <a:path w="522605" h="1247140">
                                <a:moveTo>
                                  <a:pt x="467104" y="624839"/>
                                </a:moveTo>
                                <a:lnTo>
                                  <a:pt x="465814" y="624839"/>
                                </a:lnTo>
                                <a:lnTo>
                                  <a:pt x="457777" y="632751"/>
                                </a:lnTo>
                                <a:lnTo>
                                  <a:pt x="458970" y="632751"/>
                                </a:lnTo>
                                <a:lnTo>
                                  <a:pt x="477664" y="651178"/>
                                </a:lnTo>
                                <a:lnTo>
                                  <a:pt x="476471" y="651178"/>
                                </a:lnTo>
                                <a:lnTo>
                                  <a:pt x="484520" y="643254"/>
                                </a:lnTo>
                                <a:lnTo>
                                  <a:pt x="468337" y="643254"/>
                                </a:lnTo>
                                <a:lnTo>
                                  <a:pt x="476231" y="635473"/>
                                </a:lnTo>
                                <a:lnTo>
                                  <a:pt x="477906" y="635473"/>
                                </a:lnTo>
                                <a:lnTo>
                                  <a:pt x="467104" y="624839"/>
                                </a:lnTo>
                                <a:close/>
                              </a:path>
                              <a:path w="522605" h="1247140">
                                <a:moveTo>
                                  <a:pt x="518325" y="632751"/>
                                </a:moveTo>
                                <a:lnTo>
                                  <a:pt x="517644" y="632751"/>
                                </a:lnTo>
                                <a:lnTo>
                                  <a:pt x="508900" y="641349"/>
                                </a:lnTo>
                                <a:lnTo>
                                  <a:pt x="506989" y="643254"/>
                                </a:lnTo>
                                <a:lnTo>
                                  <a:pt x="515028" y="651178"/>
                                </a:lnTo>
                                <a:lnTo>
                                  <a:pt x="513901" y="651178"/>
                                </a:lnTo>
                                <a:lnTo>
                                  <a:pt x="521287" y="643889"/>
                                </a:lnTo>
                                <a:lnTo>
                                  <a:pt x="521287" y="641349"/>
                                </a:lnTo>
                                <a:lnTo>
                                  <a:pt x="515317" y="635473"/>
                                </a:lnTo>
                                <a:lnTo>
                                  <a:pt x="521910" y="635473"/>
                                </a:lnTo>
                                <a:lnTo>
                                  <a:pt x="518325" y="632751"/>
                                </a:lnTo>
                                <a:close/>
                              </a:path>
                              <a:path w="522605" h="1247140">
                                <a:moveTo>
                                  <a:pt x="521287" y="643889"/>
                                </a:moveTo>
                                <a:lnTo>
                                  <a:pt x="513901" y="651178"/>
                                </a:lnTo>
                                <a:lnTo>
                                  <a:pt x="521287" y="651178"/>
                                </a:lnTo>
                                <a:lnTo>
                                  <a:pt x="521287" y="643889"/>
                                </a:lnTo>
                                <a:close/>
                              </a:path>
                              <a:path w="522605" h="1247140">
                                <a:moveTo>
                                  <a:pt x="15554" y="624839"/>
                                </a:moveTo>
                                <a:lnTo>
                                  <a:pt x="14293" y="624839"/>
                                </a:lnTo>
                                <a:lnTo>
                                  <a:pt x="6256" y="632751"/>
                                </a:lnTo>
                                <a:lnTo>
                                  <a:pt x="6738" y="632751"/>
                                </a:lnTo>
                                <a:lnTo>
                                  <a:pt x="17393" y="643254"/>
                                </a:lnTo>
                                <a:lnTo>
                                  <a:pt x="25287" y="635473"/>
                                </a:lnTo>
                                <a:lnTo>
                                  <a:pt x="26329" y="635473"/>
                                </a:lnTo>
                                <a:lnTo>
                                  <a:pt x="15554" y="624839"/>
                                </a:lnTo>
                                <a:close/>
                              </a:path>
                              <a:path w="522605" h="1247140">
                                <a:moveTo>
                                  <a:pt x="40903" y="635473"/>
                                </a:moveTo>
                                <a:lnTo>
                                  <a:pt x="26329" y="635473"/>
                                </a:lnTo>
                                <a:lnTo>
                                  <a:pt x="34213" y="643254"/>
                                </a:lnTo>
                                <a:lnTo>
                                  <a:pt x="32999" y="643254"/>
                                </a:lnTo>
                                <a:lnTo>
                                  <a:pt x="40903" y="635473"/>
                                </a:lnTo>
                                <a:close/>
                              </a:path>
                              <a:path w="522605" h="1247140">
                                <a:moveTo>
                                  <a:pt x="78315" y="635473"/>
                                </a:moveTo>
                                <a:lnTo>
                                  <a:pt x="63647" y="635473"/>
                                </a:lnTo>
                                <a:lnTo>
                                  <a:pt x="71532" y="643254"/>
                                </a:lnTo>
                                <a:lnTo>
                                  <a:pt x="70411" y="643254"/>
                                </a:lnTo>
                                <a:lnTo>
                                  <a:pt x="78315" y="635473"/>
                                </a:lnTo>
                                <a:close/>
                              </a:path>
                              <a:path w="522605" h="1247140">
                                <a:moveTo>
                                  <a:pt x="115727" y="635473"/>
                                </a:moveTo>
                                <a:lnTo>
                                  <a:pt x="101208" y="635473"/>
                                </a:lnTo>
                                <a:lnTo>
                                  <a:pt x="109112" y="643254"/>
                                </a:lnTo>
                                <a:lnTo>
                                  <a:pt x="107822" y="643254"/>
                                </a:lnTo>
                                <a:lnTo>
                                  <a:pt x="115727" y="635473"/>
                                </a:lnTo>
                                <a:close/>
                              </a:path>
                              <a:path w="522605" h="1247140">
                                <a:moveTo>
                                  <a:pt x="154054" y="635473"/>
                                </a:moveTo>
                                <a:lnTo>
                                  <a:pt x="138620" y="635473"/>
                                </a:lnTo>
                                <a:lnTo>
                                  <a:pt x="146524" y="643254"/>
                                </a:lnTo>
                                <a:lnTo>
                                  <a:pt x="146169" y="643254"/>
                                </a:lnTo>
                                <a:lnTo>
                                  <a:pt x="154054" y="635473"/>
                                </a:lnTo>
                                <a:close/>
                              </a:path>
                              <a:path w="522605" h="1247140">
                                <a:moveTo>
                                  <a:pt x="165230" y="624839"/>
                                </a:moveTo>
                                <a:lnTo>
                                  <a:pt x="164829" y="624839"/>
                                </a:lnTo>
                                <a:lnTo>
                                  <a:pt x="156812" y="632751"/>
                                </a:lnTo>
                                <a:lnTo>
                                  <a:pt x="157482" y="632751"/>
                                </a:lnTo>
                                <a:lnTo>
                                  <a:pt x="168137" y="643254"/>
                                </a:lnTo>
                                <a:lnTo>
                                  <a:pt x="176031" y="635473"/>
                                </a:lnTo>
                                <a:lnTo>
                                  <a:pt x="165230" y="624839"/>
                                </a:lnTo>
                                <a:close/>
                              </a:path>
                              <a:path w="522605" h="1247140">
                                <a:moveTo>
                                  <a:pt x="186819" y="624839"/>
                                </a:moveTo>
                                <a:lnTo>
                                  <a:pt x="176031" y="635473"/>
                                </a:lnTo>
                                <a:lnTo>
                                  <a:pt x="183936" y="643254"/>
                                </a:lnTo>
                                <a:lnTo>
                                  <a:pt x="194605" y="632751"/>
                                </a:lnTo>
                                <a:lnTo>
                                  <a:pt x="194846" y="632751"/>
                                </a:lnTo>
                                <a:lnTo>
                                  <a:pt x="186819" y="624839"/>
                                </a:lnTo>
                                <a:close/>
                              </a:path>
                              <a:path w="522605" h="1247140">
                                <a:moveTo>
                                  <a:pt x="203434" y="624839"/>
                                </a:moveTo>
                                <a:lnTo>
                                  <a:pt x="202642" y="624839"/>
                                </a:lnTo>
                                <a:lnTo>
                                  <a:pt x="194605" y="632751"/>
                                </a:lnTo>
                                <a:lnTo>
                                  <a:pt x="194846" y="632751"/>
                                </a:lnTo>
                                <a:lnTo>
                                  <a:pt x="205501" y="643254"/>
                                </a:lnTo>
                                <a:lnTo>
                                  <a:pt x="213395" y="635473"/>
                                </a:lnTo>
                                <a:lnTo>
                                  <a:pt x="214209" y="635473"/>
                                </a:lnTo>
                                <a:lnTo>
                                  <a:pt x="203434" y="624839"/>
                                </a:lnTo>
                                <a:close/>
                              </a:path>
                              <a:path w="522605" h="1247140">
                                <a:moveTo>
                                  <a:pt x="229252" y="635473"/>
                                </a:moveTo>
                                <a:lnTo>
                                  <a:pt x="214209" y="635473"/>
                                </a:lnTo>
                                <a:lnTo>
                                  <a:pt x="222094" y="643254"/>
                                </a:lnTo>
                                <a:lnTo>
                                  <a:pt x="221348" y="643254"/>
                                </a:lnTo>
                                <a:lnTo>
                                  <a:pt x="229252" y="635473"/>
                                </a:lnTo>
                                <a:close/>
                              </a:path>
                              <a:path w="522605" h="1247140">
                                <a:moveTo>
                                  <a:pt x="266664" y="635473"/>
                                </a:moveTo>
                                <a:lnTo>
                                  <a:pt x="251528" y="635473"/>
                                </a:lnTo>
                                <a:lnTo>
                                  <a:pt x="259412" y="643254"/>
                                </a:lnTo>
                                <a:lnTo>
                                  <a:pt x="258759" y="643254"/>
                                </a:lnTo>
                                <a:lnTo>
                                  <a:pt x="266664" y="635473"/>
                                </a:lnTo>
                                <a:close/>
                              </a:path>
                              <a:path w="522605" h="1247140">
                                <a:moveTo>
                                  <a:pt x="304075" y="635473"/>
                                </a:moveTo>
                                <a:lnTo>
                                  <a:pt x="289557" y="635473"/>
                                </a:lnTo>
                                <a:lnTo>
                                  <a:pt x="297461" y="643254"/>
                                </a:lnTo>
                                <a:lnTo>
                                  <a:pt x="296171" y="643254"/>
                                </a:lnTo>
                                <a:lnTo>
                                  <a:pt x="304075" y="635473"/>
                                </a:lnTo>
                                <a:close/>
                              </a:path>
                              <a:path w="522605" h="1247140">
                                <a:moveTo>
                                  <a:pt x="341934" y="635473"/>
                                </a:moveTo>
                                <a:lnTo>
                                  <a:pt x="326968" y="635473"/>
                                </a:lnTo>
                                <a:lnTo>
                                  <a:pt x="334873" y="643254"/>
                                </a:lnTo>
                                <a:lnTo>
                                  <a:pt x="334050" y="643254"/>
                                </a:lnTo>
                                <a:lnTo>
                                  <a:pt x="341934" y="635473"/>
                                </a:lnTo>
                                <a:close/>
                              </a:path>
                              <a:path w="522605" h="1247140">
                                <a:moveTo>
                                  <a:pt x="353579" y="624839"/>
                                </a:moveTo>
                                <a:lnTo>
                                  <a:pt x="352709" y="624839"/>
                                </a:lnTo>
                                <a:lnTo>
                                  <a:pt x="344692" y="632751"/>
                                </a:lnTo>
                                <a:lnTo>
                                  <a:pt x="345590" y="632751"/>
                                </a:lnTo>
                                <a:lnTo>
                                  <a:pt x="356245" y="643254"/>
                                </a:lnTo>
                                <a:lnTo>
                                  <a:pt x="364140" y="635473"/>
                                </a:lnTo>
                                <a:lnTo>
                                  <a:pt x="364380" y="635473"/>
                                </a:lnTo>
                                <a:lnTo>
                                  <a:pt x="353579" y="624839"/>
                                </a:lnTo>
                                <a:close/>
                              </a:path>
                              <a:path w="522605" h="1247140">
                                <a:moveTo>
                                  <a:pt x="380189" y="635473"/>
                                </a:moveTo>
                                <a:lnTo>
                                  <a:pt x="364380" y="635473"/>
                                </a:lnTo>
                                <a:lnTo>
                                  <a:pt x="372285" y="643254"/>
                                </a:lnTo>
                                <a:lnTo>
                                  <a:pt x="380189" y="635473"/>
                                </a:lnTo>
                                <a:close/>
                              </a:path>
                              <a:path w="522605" h="1247140">
                                <a:moveTo>
                                  <a:pt x="391315" y="624839"/>
                                </a:moveTo>
                                <a:lnTo>
                                  <a:pt x="390990" y="624839"/>
                                </a:lnTo>
                                <a:lnTo>
                                  <a:pt x="382954" y="632751"/>
                                </a:lnTo>
                                <a:lnTo>
                                  <a:pt x="393609" y="643254"/>
                                </a:lnTo>
                                <a:lnTo>
                                  <a:pt x="401503" y="635473"/>
                                </a:lnTo>
                                <a:lnTo>
                                  <a:pt x="402089" y="635473"/>
                                </a:lnTo>
                                <a:lnTo>
                                  <a:pt x="391315" y="624839"/>
                                </a:lnTo>
                                <a:close/>
                              </a:path>
                              <a:path w="522605" h="1247140">
                                <a:moveTo>
                                  <a:pt x="417601" y="635473"/>
                                </a:moveTo>
                                <a:lnTo>
                                  <a:pt x="402089" y="635473"/>
                                </a:lnTo>
                                <a:lnTo>
                                  <a:pt x="409974" y="643254"/>
                                </a:lnTo>
                                <a:lnTo>
                                  <a:pt x="409696" y="643254"/>
                                </a:lnTo>
                                <a:lnTo>
                                  <a:pt x="417601" y="635473"/>
                                </a:lnTo>
                                <a:close/>
                              </a:path>
                              <a:path w="522605" h="1247140">
                                <a:moveTo>
                                  <a:pt x="455012" y="635473"/>
                                </a:moveTo>
                                <a:lnTo>
                                  <a:pt x="439408" y="635473"/>
                                </a:lnTo>
                                <a:lnTo>
                                  <a:pt x="447293" y="643254"/>
                                </a:lnTo>
                                <a:lnTo>
                                  <a:pt x="447108" y="643254"/>
                                </a:lnTo>
                                <a:lnTo>
                                  <a:pt x="455012" y="635473"/>
                                </a:lnTo>
                                <a:close/>
                              </a:path>
                              <a:path w="522605" h="1247140">
                                <a:moveTo>
                                  <a:pt x="492424" y="635473"/>
                                </a:moveTo>
                                <a:lnTo>
                                  <a:pt x="477906" y="635473"/>
                                </a:lnTo>
                                <a:lnTo>
                                  <a:pt x="485810" y="643254"/>
                                </a:lnTo>
                                <a:lnTo>
                                  <a:pt x="484520" y="643254"/>
                                </a:lnTo>
                                <a:lnTo>
                                  <a:pt x="492424" y="635473"/>
                                </a:lnTo>
                                <a:close/>
                              </a:path>
                              <a:path w="522605" h="1247140">
                                <a:moveTo>
                                  <a:pt x="504516" y="624839"/>
                                </a:moveTo>
                                <a:lnTo>
                                  <a:pt x="503226" y="624839"/>
                                </a:lnTo>
                                <a:lnTo>
                                  <a:pt x="495189" y="632751"/>
                                </a:lnTo>
                                <a:lnTo>
                                  <a:pt x="496334" y="632751"/>
                                </a:lnTo>
                                <a:lnTo>
                                  <a:pt x="506989" y="643254"/>
                                </a:lnTo>
                                <a:lnTo>
                                  <a:pt x="508900" y="641349"/>
                                </a:lnTo>
                                <a:lnTo>
                                  <a:pt x="514876" y="635473"/>
                                </a:lnTo>
                                <a:lnTo>
                                  <a:pt x="515317" y="635473"/>
                                </a:lnTo>
                                <a:lnTo>
                                  <a:pt x="504516" y="624839"/>
                                </a:lnTo>
                                <a:close/>
                              </a:path>
                              <a:path w="522605" h="1247140">
                                <a:moveTo>
                                  <a:pt x="521287" y="635473"/>
                                </a:moveTo>
                                <a:lnTo>
                                  <a:pt x="515317" y="635473"/>
                                </a:lnTo>
                                <a:lnTo>
                                  <a:pt x="521287" y="641349"/>
                                </a:lnTo>
                                <a:lnTo>
                                  <a:pt x="521287" y="635473"/>
                                </a:lnTo>
                                <a:close/>
                              </a:path>
                              <a:path w="522605" h="1247140">
                                <a:moveTo>
                                  <a:pt x="0" y="626109"/>
                                </a:moveTo>
                                <a:lnTo>
                                  <a:pt x="0" y="631189"/>
                                </a:lnTo>
                                <a:lnTo>
                                  <a:pt x="4466" y="635473"/>
                                </a:lnTo>
                                <a:lnTo>
                                  <a:pt x="3491" y="635473"/>
                                </a:lnTo>
                                <a:lnTo>
                                  <a:pt x="6256" y="632751"/>
                                </a:lnTo>
                                <a:lnTo>
                                  <a:pt x="6738" y="632751"/>
                                </a:lnTo>
                                <a:lnTo>
                                  <a:pt x="0" y="626109"/>
                                </a:lnTo>
                                <a:close/>
                              </a:path>
                              <a:path w="522605" h="1247140">
                                <a:moveTo>
                                  <a:pt x="17415" y="606403"/>
                                </a:moveTo>
                                <a:lnTo>
                                  <a:pt x="0" y="623569"/>
                                </a:lnTo>
                                <a:lnTo>
                                  <a:pt x="0" y="626109"/>
                                </a:lnTo>
                                <a:lnTo>
                                  <a:pt x="6738" y="632751"/>
                                </a:lnTo>
                                <a:lnTo>
                                  <a:pt x="6256" y="632751"/>
                                </a:lnTo>
                                <a:lnTo>
                                  <a:pt x="14293" y="624839"/>
                                </a:lnTo>
                                <a:lnTo>
                                  <a:pt x="15554" y="624839"/>
                                </a:lnTo>
                                <a:lnTo>
                                  <a:pt x="7388" y="616780"/>
                                </a:lnTo>
                                <a:lnTo>
                                  <a:pt x="22479" y="616780"/>
                                </a:lnTo>
                                <a:lnTo>
                                  <a:pt x="25222" y="614080"/>
                                </a:lnTo>
                                <a:lnTo>
                                  <a:pt x="17415" y="606403"/>
                                </a:lnTo>
                                <a:close/>
                              </a:path>
                              <a:path w="522605" h="1247140">
                                <a:moveTo>
                                  <a:pt x="74083" y="587374"/>
                                </a:moveTo>
                                <a:lnTo>
                                  <a:pt x="37363" y="623569"/>
                                </a:lnTo>
                                <a:lnTo>
                                  <a:pt x="36165" y="624839"/>
                                </a:lnTo>
                                <a:lnTo>
                                  <a:pt x="44211" y="632751"/>
                                </a:lnTo>
                                <a:lnTo>
                                  <a:pt x="43668" y="632751"/>
                                </a:lnTo>
                                <a:lnTo>
                                  <a:pt x="51705" y="624839"/>
                                </a:lnTo>
                                <a:lnTo>
                                  <a:pt x="52873" y="624839"/>
                                </a:lnTo>
                                <a:lnTo>
                                  <a:pt x="44707" y="616780"/>
                                </a:lnTo>
                                <a:lnTo>
                                  <a:pt x="59891" y="616780"/>
                                </a:lnTo>
                                <a:lnTo>
                                  <a:pt x="62634" y="614080"/>
                                </a:lnTo>
                                <a:lnTo>
                                  <a:pt x="63812" y="614080"/>
                                </a:lnTo>
                                <a:lnTo>
                                  <a:pt x="56024" y="606403"/>
                                </a:lnTo>
                                <a:lnTo>
                                  <a:pt x="71679" y="606403"/>
                                </a:lnTo>
                                <a:lnTo>
                                  <a:pt x="63503" y="598354"/>
                                </a:lnTo>
                                <a:lnTo>
                                  <a:pt x="78608" y="598354"/>
                                </a:lnTo>
                                <a:lnTo>
                                  <a:pt x="81652" y="595357"/>
                                </a:lnTo>
                                <a:lnTo>
                                  <a:pt x="82182" y="595357"/>
                                </a:lnTo>
                                <a:lnTo>
                                  <a:pt x="74083" y="587374"/>
                                </a:lnTo>
                                <a:close/>
                              </a:path>
                              <a:path w="522605" h="1247140">
                                <a:moveTo>
                                  <a:pt x="71679" y="606403"/>
                                </a:moveTo>
                                <a:lnTo>
                                  <a:pt x="70432" y="606403"/>
                                </a:lnTo>
                                <a:lnTo>
                                  <a:pt x="62634" y="614080"/>
                                </a:lnTo>
                                <a:lnTo>
                                  <a:pt x="63812" y="614080"/>
                                </a:lnTo>
                                <a:lnTo>
                                  <a:pt x="82754" y="632751"/>
                                </a:lnTo>
                                <a:lnTo>
                                  <a:pt x="81080" y="632751"/>
                                </a:lnTo>
                                <a:lnTo>
                                  <a:pt x="89116" y="624839"/>
                                </a:lnTo>
                                <a:lnTo>
                                  <a:pt x="73439" y="624839"/>
                                </a:lnTo>
                                <a:lnTo>
                                  <a:pt x="81615" y="616780"/>
                                </a:lnTo>
                                <a:lnTo>
                                  <a:pt x="82220" y="616780"/>
                                </a:lnTo>
                                <a:lnTo>
                                  <a:pt x="71679" y="606403"/>
                                </a:lnTo>
                                <a:close/>
                              </a:path>
                              <a:path w="522605" h="1247140">
                                <a:moveTo>
                                  <a:pt x="109091" y="606403"/>
                                </a:moveTo>
                                <a:lnTo>
                                  <a:pt x="107844" y="606403"/>
                                </a:lnTo>
                                <a:lnTo>
                                  <a:pt x="100046" y="614080"/>
                                </a:lnTo>
                                <a:lnTo>
                                  <a:pt x="101176" y="614080"/>
                                </a:lnTo>
                                <a:lnTo>
                                  <a:pt x="120118" y="632751"/>
                                </a:lnTo>
                                <a:lnTo>
                                  <a:pt x="118491" y="632751"/>
                                </a:lnTo>
                                <a:lnTo>
                                  <a:pt x="126528" y="624839"/>
                                </a:lnTo>
                                <a:lnTo>
                                  <a:pt x="110803" y="624839"/>
                                </a:lnTo>
                                <a:lnTo>
                                  <a:pt x="118979" y="616780"/>
                                </a:lnTo>
                                <a:lnTo>
                                  <a:pt x="119632" y="616780"/>
                                </a:lnTo>
                                <a:lnTo>
                                  <a:pt x="109091" y="606403"/>
                                </a:lnTo>
                                <a:close/>
                              </a:path>
                              <a:path w="522605" h="1247140">
                                <a:moveTo>
                                  <a:pt x="146502" y="606403"/>
                                </a:moveTo>
                                <a:lnTo>
                                  <a:pt x="145256" y="606403"/>
                                </a:lnTo>
                                <a:lnTo>
                                  <a:pt x="137458" y="614080"/>
                                </a:lnTo>
                                <a:lnTo>
                                  <a:pt x="138540" y="614080"/>
                                </a:lnTo>
                                <a:lnTo>
                                  <a:pt x="157482" y="632751"/>
                                </a:lnTo>
                                <a:lnTo>
                                  <a:pt x="156812" y="632751"/>
                                </a:lnTo>
                                <a:lnTo>
                                  <a:pt x="164829" y="624839"/>
                                </a:lnTo>
                                <a:lnTo>
                                  <a:pt x="148536" y="624839"/>
                                </a:lnTo>
                                <a:lnTo>
                                  <a:pt x="156733" y="616780"/>
                                </a:lnTo>
                                <a:lnTo>
                                  <a:pt x="157043" y="616780"/>
                                </a:lnTo>
                                <a:lnTo>
                                  <a:pt x="146502" y="606403"/>
                                </a:lnTo>
                                <a:close/>
                              </a:path>
                              <a:path w="522605" h="1247140">
                                <a:moveTo>
                                  <a:pt x="224827" y="587374"/>
                                </a:moveTo>
                                <a:lnTo>
                                  <a:pt x="186819" y="624839"/>
                                </a:lnTo>
                                <a:lnTo>
                                  <a:pt x="194846" y="632751"/>
                                </a:lnTo>
                                <a:lnTo>
                                  <a:pt x="194605" y="632751"/>
                                </a:lnTo>
                                <a:lnTo>
                                  <a:pt x="202642" y="624839"/>
                                </a:lnTo>
                                <a:lnTo>
                                  <a:pt x="203434" y="624839"/>
                                </a:lnTo>
                                <a:lnTo>
                                  <a:pt x="195268" y="616780"/>
                                </a:lnTo>
                                <a:lnTo>
                                  <a:pt x="210828" y="616780"/>
                                </a:lnTo>
                                <a:lnTo>
                                  <a:pt x="213571" y="614080"/>
                                </a:lnTo>
                                <a:lnTo>
                                  <a:pt x="213799" y="614080"/>
                                </a:lnTo>
                                <a:lnTo>
                                  <a:pt x="205992" y="606403"/>
                                </a:lnTo>
                                <a:lnTo>
                                  <a:pt x="222072" y="606403"/>
                                </a:lnTo>
                                <a:lnTo>
                                  <a:pt x="213916" y="598354"/>
                                </a:lnTo>
                                <a:lnTo>
                                  <a:pt x="229545" y="598354"/>
                                </a:lnTo>
                                <a:lnTo>
                                  <a:pt x="232590" y="595357"/>
                                </a:lnTo>
                                <a:lnTo>
                                  <a:pt x="232926" y="595357"/>
                                </a:lnTo>
                                <a:lnTo>
                                  <a:pt x="224827" y="587374"/>
                                </a:lnTo>
                                <a:close/>
                              </a:path>
                              <a:path w="522605" h="1247140">
                                <a:moveTo>
                                  <a:pt x="222072" y="606403"/>
                                </a:moveTo>
                                <a:lnTo>
                                  <a:pt x="221369" y="606403"/>
                                </a:lnTo>
                                <a:lnTo>
                                  <a:pt x="213571" y="614080"/>
                                </a:lnTo>
                                <a:lnTo>
                                  <a:pt x="213799" y="614080"/>
                                </a:lnTo>
                                <a:lnTo>
                                  <a:pt x="232789" y="632751"/>
                                </a:lnTo>
                                <a:lnTo>
                                  <a:pt x="232017" y="632751"/>
                                </a:lnTo>
                                <a:lnTo>
                                  <a:pt x="240053" y="624839"/>
                                </a:lnTo>
                                <a:lnTo>
                                  <a:pt x="224183" y="624839"/>
                                </a:lnTo>
                                <a:lnTo>
                                  <a:pt x="232359" y="616780"/>
                                </a:lnTo>
                                <a:lnTo>
                                  <a:pt x="232587" y="616780"/>
                                </a:lnTo>
                                <a:lnTo>
                                  <a:pt x="222072" y="606403"/>
                                </a:lnTo>
                                <a:close/>
                              </a:path>
                              <a:path w="522605" h="1247140">
                                <a:moveTo>
                                  <a:pt x="260028" y="606403"/>
                                </a:moveTo>
                                <a:lnTo>
                                  <a:pt x="258781" y="606403"/>
                                </a:lnTo>
                                <a:lnTo>
                                  <a:pt x="250983" y="614080"/>
                                </a:lnTo>
                                <a:lnTo>
                                  <a:pt x="251920" y="614080"/>
                                </a:lnTo>
                                <a:lnTo>
                                  <a:pt x="270862" y="632751"/>
                                </a:lnTo>
                                <a:lnTo>
                                  <a:pt x="269428" y="632751"/>
                                </a:lnTo>
                                <a:lnTo>
                                  <a:pt x="277465" y="624839"/>
                                </a:lnTo>
                                <a:lnTo>
                                  <a:pt x="261547" y="624839"/>
                                </a:lnTo>
                                <a:lnTo>
                                  <a:pt x="269723" y="616780"/>
                                </a:lnTo>
                                <a:lnTo>
                                  <a:pt x="270569" y="616780"/>
                                </a:lnTo>
                                <a:lnTo>
                                  <a:pt x="260028" y="606403"/>
                                </a:lnTo>
                                <a:close/>
                              </a:path>
                              <a:path w="522605" h="1247140">
                                <a:moveTo>
                                  <a:pt x="297439" y="606403"/>
                                </a:moveTo>
                                <a:lnTo>
                                  <a:pt x="296193" y="606403"/>
                                </a:lnTo>
                                <a:lnTo>
                                  <a:pt x="288395" y="614080"/>
                                </a:lnTo>
                                <a:lnTo>
                                  <a:pt x="289284" y="614080"/>
                                </a:lnTo>
                                <a:lnTo>
                                  <a:pt x="308226" y="632751"/>
                                </a:lnTo>
                                <a:lnTo>
                                  <a:pt x="306840" y="632751"/>
                                </a:lnTo>
                                <a:lnTo>
                                  <a:pt x="314877" y="624839"/>
                                </a:lnTo>
                                <a:lnTo>
                                  <a:pt x="298911" y="624839"/>
                                </a:lnTo>
                                <a:lnTo>
                                  <a:pt x="307087" y="616780"/>
                                </a:lnTo>
                                <a:lnTo>
                                  <a:pt x="307981" y="616780"/>
                                </a:lnTo>
                                <a:lnTo>
                                  <a:pt x="297439" y="606403"/>
                                </a:lnTo>
                                <a:close/>
                              </a:path>
                              <a:path w="522605" h="1247140">
                                <a:moveTo>
                                  <a:pt x="334851" y="606403"/>
                                </a:moveTo>
                                <a:lnTo>
                                  <a:pt x="333604" y="606403"/>
                                </a:lnTo>
                                <a:lnTo>
                                  <a:pt x="325806" y="614080"/>
                                </a:lnTo>
                                <a:lnTo>
                                  <a:pt x="326648" y="614080"/>
                                </a:lnTo>
                                <a:lnTo>
                                  <a:pt x="345590" y="632751"/>
                                </a:lnTo>
                                <a:lnTo>
                                  <a:pt x="344692" y="632751"/>
                                </a:lnTo>
                                <a:lnTo>
                                  <a:pt x="352709" y="624839"/>
                                </a:lnTo>
                                <a:lnTo>
                                  <a:pt x="337113" y="624839"/>
                                </a:lnTo>
                                <a:lnTo>
                                  <a:pt x="345310" y="616780"/>
                                </a:lnTo>
                                <a:lnTo>
                                  <a:pt x="342649" y="614080"/>
                                </a:lnTo>
                                <a:lnTo>
                                  <a:pt x="334851" y="606403"/>
                                </a:lnTo>
                                <a:close/>
                              </a:path>
                              <a:path w="522605" h="1247140">
                                <a:moveTo>
                                  <a:pt x="383148" y="616780"/>
                                </a:moveTo>
                                <a:lnTo>
                                  <a:pt x="382658" y="617219"/>
                                </a:lnTo>
                                <a:lnTo>
                                  <a:pt x="374927" y="624839"/>
                                </a:lnTo>
                                <a:lnTo>
                                  <a:pt x="382954" y="632751"/>
                                </a:lnTo>
                                <a:lnTo>
                                  <a:pt x="390990" y="624839"/>
                                </a:lnTo>
                                <a:lnTo>
                                  <a:pt x="391315" y="624839"/>
                                </a:lnTo>
                                <a:lnTo>
                                  <a:pt x="383148" y="616780"/>
                                </a:lnTo>
                                <a:close/>
                              </a:path>
                              <a:path w="522605" h="1247140">
                                <a:moveTo>
                                  <a:pt x="409952" y="606403"/>
                                </a:moveTo>
                                <a:lnTo>
                                  <a:pt x="409718" y="606403"/>
                                </a:lnTo>
                                <a:lnTo>
                                  <a:pt x="401920" y="614080"/>
                                </a:lnTo>
                                <a:lnTo>
                                  <a:pt x="402377" y="614080"/>
                                </a:lnTo>
                                <a:lnTo>
                                  <a:pt x="421366" y="632751"/>
                                </a:lnTo>
                                <a:lnTo>
                                  <a:pt x="420365" y="632751"/>
                                </a:lnTo>
                                <a:lnTo>
                                  <a:pt x="428402" y="624839"/>
                                </a:lnTo>
                                <a:lnTo>
                                  <a:pt x="412291" y="624839"/>
                                </a:lnTo>
                                <a:lnTo>
                                  <a:pt x="420467" y="616780"/>
                                </a:lnTo>
                                <a:lnTo>
                                  <a:pt x="409952" y="606403"/>
                                </a:lnTo>
                                <a:close/>
                              </a:path>
                              <a:path w="522605" h="1247140">
                                <a:moveTo>
                                  <a:pt x="448376" y="606403"/>
                                </a:moveTo>
                                <a:lnTo>
                                  <a:pt x="447130" y="606403"/>
                                </a:lnTo>
                                <a:lnTo>
                                  <a:pt x="439332" y="614080"/>
                                </a:lnTo>
                                <a:lnTo>
                                  <a:pt x="440028" y="614080"/>
                                </a:lnTo>
                                <a:lnTo>
                                  <a:pt x="458970" y="632751"/>
                                </a:lnTo>
                                <a:lnTo>
                                  <a:pt x="457777" y="632751"/>
                                </a:lnTo>
                                <a:lnTo>
                                  <a:pt x="465814" y="624839"/>
                                </a:lnTo>
                                <a:lnTo>
                                  <a:pt x="449655" y="624839"/>
                                </a:lnTo>
                                <a:lnTo>
                                  <a:pt x="457831" y="616780"/>
                                </a:lnTo>
                                <a:lnTo>
                                  <a:pt x="458918" y="616780"/>
                                </a:lnTo>
                                <a:lnTo>
                                  <a:pt x="448376" y="606403"/>
                                </a:lnTo>
                                <a:close/>
                              </a:path>
                              <a:path w="522605" h="1247140">
                                <a:moveTo>
                                  <a:pt x="485788" y="606403"/>
                                </a:moveTo>
                                <a:lnTo>
                                  <a:pt x="484541" y="606403"/>
                                </a:lnTo>
                                <a:lnTo>
                                  <a:pt x="476743" y="614080"/>
                                </a:lnTo>
                                <a:lnTo>
                                  <a:pt x="477392" y="614080"/>
                                </a:lnTo>
                                <a:lnTo>
                                  <a:pt x="496334" y="632751"/>
                                </a:lnTo>
                                <a:lnTo>
                                  <a:pt x="495189" y="632751"/>
                                </a:lnTo>
                                <a:lnTo>
                                  <a:pt x="503226" y="624839"/>
                                </a:lnTo>
                                <a:lnTo>
                                  <a:pt x="487019" y="624839"/>
                                </a:lnTo>
                                <a:lnTo>
                                  <a:pt x="495195" y="616780"/>
                                </a:lnTo>
                                <a:lnTo>
                                  <a:pt x="496329" y="616780"/>
                                </a:lnTo>
                                <a:lnTo>
                                  <a:pt x="485788" y="606403"/>
                                </a:lnTo>
                                <a:close/>
                              </a:path>
                              <a:path w="522605" h="1247140">
                                <a:moveTo>
                                  <a:pt x="22479" y="616780"/>
                                </a:moveTo>
                                <a:lnTo>
                                  <a:pt x="7388" y="616780"/>
                                </a:lnTo>
                                <a:lnTo>
                                  <a:pt x="15554" y="624839"/>
                                </a:lnTo>
                                <a:lnTo>
                                  <a:pt x="14293" y="624839"/>
                                </a:lnTo>
                                <a:lnTo>
                                  <a:pt x="22479" y="616780"/>
                                </a:lnTo>
                                <a:close/>
                              </a:path>
                              <a:path w="522605" h="1247140">
                                <a:moveTo>
                                  <a:pt x="34192" y="606403"/>
                                </a:moveTo>
                                <a:lnTo>
                                  <a:pt x="33020" y="606403"/>
                                </a:lnTo>
                                <a:lnTo>
                                  <a:pt x="25222" y="614080"/>
                                </a:lnTo>
                                <a:lnTo>
                                  <a:pt x="36165" y="624839"/>
                                </a:lnTo>
                                <a:lnTo>
                                  <a:pt x="37363" y="623569"/>
                                </a:lnTo>
                                <a:lnTo>
                                  <a:pt x="44251" y="616780"/>
                                </a:lnTo>
                                <a:lnTo>
                                  <a:pt x="44707" y="616780"/>
                                </a:lnTo>
                                <a:lnTo>
                                  <a:pt x="34192" y="606403"/>
                                </a:lnTo>
                                <a:close/>
                              </a:path>
                              <a:path w="522605" h="1247140">
                                <a:moveTo>
                                  <a:pt x="59891" y="616780"/>
                                </a:moveTo>
                                <a:lnTo>
                                  <a:pt x="44707" y="616780"/>
                                </a:lnTo>
                                <a:lnTo>
                                  <a:pt x="52873" y="624839"/>
                                </a:lnTo>
                                <a:lnTo>
                                  <a:pt x="51705" y="624839"/>
                                </a:lnTo>
                                <a:lnTo>
                                  <a:pt x="59891" y="616780"/>
                                </a:lnTo>
                                <a:close/>
                              </a:path>
                              <a:path w="522605" h="1247140">
                                <a:moveTo>
                                  <a:pt x="97303" y="616780"/>
                                </a:moveTo>
                                <a:lnTo>
                                  <a:pt x="82220" y="616780"/>
                                </a:lnTo>
                                <a:lnTo>
                                  <a:pt x="90406" y="624839"/>
                                </a:lnTo>
                                <a:lnTo>
                                  <a:pt x="89116" y="624839"/>
                                </a:lnTo>
                                <a:lnTo>
                                  <a:pt x="97303" y="616780"/>
                                </a:lnTo>
                                <a:close/>
                              </a:path>
                              <a:path w="522605" h="1247140">
                                <a:moveTo>
                                  <a:pt x="134715" y="616780"/>
                                </a:moveTo>
                                <a:lnTo>
                                  <a:pt x="119632" y="616780"/>
                                </a:lnTo>
                                <a:lnTo>
                                  <a:pt x="127818" y="624839"/>
                                </a:lnTo>
                                <a:lnTo>
                                  <a:pt x="126528" y="624839"/>
                                </a:lnTo>
                                <a:lnTo>
                                  <a:pt x="134715" y="616780"/>
                                </a:lnTo>
                                <a:close/>
                              </a:path>
                              <a:path w="522605" h="1247140">
                                <a:moveTo>
                                  <a:pt x="172995" y="616780"/>
                                </a:moveTo>
                                <a:lnTo>
                                  <a:pt x="157043" y="616780"/>
                                </a:lnTo>
                                <a:lnTo>
                                  <a:pt x="165230" y="624839"/>
                                </a:lnTo>
                                <a:lnTo>
                                  <a:pt x="164829" y="624839"/>
                                </a:lnTo>
                                <a:lnTo>
                                  <a:pt x="172995" y="616780"/>
                                </a:lnTo>
                                <a:close/>
                              </a:path>
                              <a:path w="522605" h="1247140">
                                <a:moveTo>
                                  <a:pt x="184753" y="606403"/>
                                </a:moveTo>
                                <a:lnTo>
                                  <a:pt x="183510" y="606403"/>
                                </a:lnTo>
                                <a:lnTo>
                                  <a:pt x="175731" y="614080"/>
                                </a:lnTo>
                                <a:lnTo>
                                  <a:pt x="175904" y="614080"/>
                                </a:lnTo>
                                <a:lnTo>
                                  <a:pt x="186819" y="624839"/>
                                </a:lnTo>
                                <a:lnTo>
                                  <a:pt x="194995" y="616780"/>
                                </a:lnTo>
                                <a:lnTo>
                                  <a:pt x="195268" y="616780"/>
                                </a:lnTo>
                                <a:lnTo>
                                  <a:pt x="184753" y="606403"/>
                                </a:lnTo>
                                <a:close/>
                              </a:path>
                              <a:path w="522605" h="1247140">
                                <a:moveTo>
                                  <a:pt x="210828" y="616780"/>
                                </a:moveTo>
                                <a:lnTo>
                                  <a:pt x="195268" y="616780"/>
                                </a:lnTo>
                                <a:lnTo>
                                  <a:pt x="203434" y="624839"/>
                                </a:lnTo>
                                <a:lnTo>
                                  <a:pt x="202642" y="624839"/>
                                </a:lnTo>
                                <a:lnTo>
                                  <a:pt x="210828" y="616780"/>
                                </a:lnTo>
                                <a:close/>
                              </a:path>
                              <a:path w="522605" h="1247140">
                                <a:moveTo>
                                  <a:pt x="248240" y="616780"/>
                                </a:moveTo>
                                <a:lnTo>
                                  <a:pt x="232587" y="616780"/>
                                </a:lnTo>
                                <a:lnTo>
                                  <a:pt x="240753" y="624839"/>
                                </a:lnTo>
                                <a:lnTo>
                                  <a:pt x="240053" y="624839"/>
                                </a:lnTo>
                                <a:lnTo>
                                  <a:pt x="248240" y="616780"/>
                                </a:lnTo>
                                <a:close/>
                              </a:path>
                              <a:path w="522605" h="1247140">
                                <a:moveTo>
                                  <a:pt x="285652" y="616780"/>
                                </a:moveTo>
                                <a:lnTo>
                                  <a:pt x="270569" y="616780"/>
                                </a:lnTo>
                                <a:lnTo>
                                  <a:pt x="278755" y="624839"/>
                                </a:lnTo>
                                <a:lnTo>
                                  <a:pt x="277465" y="624839"/>
                                </a:lnTo>
                                <a:lnTo>
                                  <a:pt x="285652" y="616780"/>
                                </a:lnTo>
                                <a:close/>
                              </a:path>
                              <a:path w="522605" h="1247140">
                                <a:moveTo>
                                  <a:pt x="323063" y="616780"/>
                                </a:moveTo>
                                <a:lnTo>
                                  <a:pt x="307981" y="616780"/>
                                </a:lnTo>
                                <a:lnTo>
                                  <a:pt x="316167" y="624839"/>
                                </a:lnTo>
                                <a:lnTo>
                                  <a:pt x="314877" y="624839"/>
                                </a:lnTo>
                                <a:lnTo>
                                  <a:pt x="323063" y="616780"/>
                                </a:lnTo>
                                <a:close/>
                              </a:path>
                              <a:path w="522605" h="1247140">
                                <a:moveTo>
                                  <a:pt x="375216" y="587374"/>
                                </a:moveTo>
                                <a:lnTo>
                                  <a:pt x="348056" y="614080"/>
                                </a:lnTo>
                                <a:lnTo>
                                  <a:pt x="345392" y="616780"/>
                                </a:lnTo>
                                <a:lnTo>
                                  <a:pt x="353579" y="624839"/>
                                </a:lnTo>
                                <a:lnTo>
                                  <a:pt x="352709" y="624839"/>
                                </a:lnTo>
                                <a:lnTo>
                                  <a:pt x="363611" y="614080"/>
                                </a:lnTo>
                                <a:lnTo>
                                  <a:pt x="364012" y="614080"/>
                                </a:lnTo>
                                <a:lnTo>
                                  <a:pt x="356224" y="606403"/>
                                </a:lnTo>
                                <a:lnTo>
                                  <a:pt x="372634" y="606403"/>
                                </a:lnTo>
                                <a:lnTo>
                                  <a:pt x="364478" y="598354"/>
                                </a:lnTo>
                                <a:lnTo>
                                  <a:pt x="379546" y="598354"/>
                                </a:lnTo>
                                <a:lnTo>
                                  <a:pt x="382582" y="595357"/>
                                </a:lnTo>
                                <a:lnTo>
                                  <a:pt x="383335" y="595357"/>
                                </a:lnTo>
                                <a:lnTo>
                                  <a:pt x="375216" y="587374"/>
                                </a:lnTo>
                                <a:close/>
                              </a:path>
                              <a:path w="522605" h="1247140">
                                <a:moveTo>
                                  <a:pt x="372634" y="606403"/>
                                </a:moveTo>
                                <a:lnTo>
                                  <a:pt x="371390" y="606403"/>
                                </a:lnTo>
                                <a:lnTo>
                                  <a:pt x="363611" y="614080"/>
                                </a:lnTo>
                                <a:lnTo>
                                  <a:pt x="364012" y="614080"/>
                                </a:lnTo>
                                <a:lnTo>
                                  <a:pt x="374927" y="624839"/>
                                </a:lnTo>
                                <a:lnTo>
                                  <a:pt x="383103" y="616780"/>
                                </a:lnTo>
                                <a:lnTo>
                                  <a:pt x="380412" y="614080"/>
                                </a:lnTo>
                                <a:lnTo>
                                  <a:pt x="372634" y="606403"/>
                                </a:lnTo>
                                <a:close/>
                              </a:path>
                              <a:path w="522605" h="1247140">
                                <a:moveTo>
                                  <a:pt x="401797" y="598354"/>
                                </a:moveTo>
                                <a:lnTo>
                                  <a:pt x="385843" y="614080"/>
                                </a:lnTo>
                                <a:lnTo>
                                  <a:pt x="383148" y="616780"/>
                                </a:lnTo>
                                <a:lnTo>
                                  <a:pt x="391315" y="624839"/>
                                </a:lnTo>
                                <a:lnTo>
                                  <a:pt x="390990" y="624839"/>
                                </a:lnTo>
                                <a:lnTo>
                                  <a:pt x="401920" y="614080"/>
                                </a:lnTo>
                                <a:lnTo>
                                  <a:pt x="402377" y="614080"/>
                                </a:lnTo>
                                <a:lnTo>
                                  <a:pt x="394569" y="606403"/>
                                </a:lnTo>
                                <a:lnTo>
                                  <a:pt x="409952" y="606403"/>
                                </a:lnTo>
                                <a:lnTo>
                                  <a:pt x="401797" y="598354"/>
                                </a:lnTo>
                                <a:close/>
                              </a:path>
                              <a:path w="522605" h="1247140">
                                <a:moveTo>
                                  <a:pt x="450299" y="587374"/>
                                </a:moveTo>
                                <a:lnTo>
                                  <a:pt x="420467" y="616780"/>
                                </a:lnTo>
                                <a:lnTo>
                                  <a:pt x="428633" y="624839"/>
                                </a:lnTo>
                                <a:lnTo>
                                  <a:pt x="428402" y="624839"/>
                                </a:lnTo>
                                <a:lnTo>
                                  <a:pt x="439332" y="614080"/>
                                </a:lnTo>
                                <a:lnTo>
                                  <a:pt x="440028" y="614080"/>
                                </a:lnTo>
                                <a:lnTo>
                                  <a:pt x="432240" y="606403"/>
                                </a:lnTo>
                                <a:lnTo>
                                  <a:pt x="448376" y="606403"/>
                                </a:lnTo>
                                <a:lnTo>
                                  <a:pt x="440200" y="598354"/>
                                </a:lnTo>
                                <a:lnTo>
                                  <a:pt x="455306" y="598354"/>
                                </a:lnTo>
                                <a:lnTo>
                                  <a:pt x="458350" y="595357"/>
                                </a:lnTo>
                                <a:lnTo>
                                  <a:pt x="457386" y="594359"/>
                                </a:lnTo>
                                <a:lnTo>
                                  <a:pt x="450299" y="587374"/>
                                </a:lnTo>
                                <a:close/>
                              </a:path>
                              <a:path w="522605" h="1247140">
                                <a:moveTo>
                                  <a:pt x="474000" y="616780"/>
                                </a:moveTo>
                                <a:lnTo>
                                  <a:pt x="458918" y="616780"/>
                                </a:lnTo>
                                <a:lnTo>
                                  <a:pt x="467104" y="624839"/>
                                </a:lnTo>
                                <a:lnTo>
                                  <a:pt x="465814" y="624839"/>
                                </a:lnTo>
                                <a:lnTo>
                                  <a:pt x="474000" y="616780"/>
                                </a:lnTo>
                                <a:close/>
                              </a:path>
                              <a:path w="522605" h="1247140">
                                <a:moveTo>
                                  <a:pt x="511412" y="616780"/>
                                </a:moveTo>
                                <a:lnTo>
                                  <a:pt x="496329" y="616780"/>
                                </a:lnTo>
                                <a:lnTo>
                                  <a:pt x="504516" y="624839"/>
                                </a:lnTo>
                                <a:lnTo>
                                  <a:pt x="503226" y="624839"/>
                                </a:lnTo>
                                <a:lnTo>
                                  <a:pt x="511412" y="616780"/>
                                </a:lnTo>
                                <a:close/>
                              </a:path>
                              <a:path w="522605" h="1247140">
                                <a:moveTo>
                                  <a:pt x="4652" y="614080"/>
                                </a:moveTo>
                                <a:lnTo>
                                  <a:pt x="3448" y="614080"/>
                                </a:lnTo>
                                <a:lnTo>
                                  <a:pt x="0" y="618489"/>
                                </a:lnTo>
                                <a:lnTo>
                                  <a:pt x="0" y="623569"/>
                                </a:lnTo>
                                <a:lnTo>
                                  <a:pt x="6887" y="616780"/>
                                </a:lnTo>
                                <a:lnTo>
                                  <a:pt x="7388" y="616780"/>
                                </a:lnTo>
                                <a:lnTo>
                                  <a:pt x="4652" y="614080"/>
                                </a:lnTo>
                                <a:close/>
                              </a:path>
                              <a:path w="522605" h="1247140">
                                <a:moveTo>
                                  <a:pt x="520698" y="614080"/>
                                </a:moveTo>
                                <a:lnTo>
                                  <a:pt x="514756" y="614080"/>
                                </a:lnTo>
                                <a:lnTo>
                                  <a:pt x="517941" y="617219"/>
                                </a:lnTo>
                                <a:lnTo>
                                  <a:pt x="520698" y="614080"/>
                                </a:lnTo>
                                <a:close/>
                              </a:path>
                              <a:path w="522605" h="1247140">
                                <a:moveTo>
                                  <a:pt x="36719" y="587374"/>
                                </a:moveTo>
                                <a:lnTo>
                                  <a:pt x="17415" y="606403"/>
                                </a:lnTo>
                                <a:lnTo>
                                  <a:pt x="25222" y="614080"/>
                                </a:lnTo>
                                <a:lnTo>
                                  <a:pt x="33020" y="606403"/>
                                </a:lnTo>
                                <a:lnTo>
                                  <a:pt x="34192" y="606403"/>
                                </a:lnTo>
                                <a:lnTo>
                                  <a:pt x="26036" y="598354"/>
                                </a:lnTo>
                                <a:lnTo>
                                  <a:pt x="41197" y="598354"/>
                                </a:lnTo>
                                <a:lnTo>
                                  <a:pt x="44241" y="595357"/>
                                </a:lnTo>
                                <a:lnTo>
                                  <a:pt x="44818" y="595357"/>
                                </a:lnTo>
                                <a:lnTo>
                                  <a:pt x="36719" y="587374"/>
                                </a:lnTo>
                                <a:close/>
                              </a:path>
                              <a:path w="522605" h="1247140">
                                <a:moveTo>
                                  <a:pt x="52350" y="587374"/>
                                </a:moveTo>
                                <a:lnTo>
                                  <a:pt x="44241" y="595357"/>
                                </a:lnTo>
                                <a:lnTo>
                                  <a:pt x="44818" y="595357"/>
                                </a:lnTo>
                                <a:lnTo>
                                  <a:pt x="63812" y="614080"/>
                                </a:lnTo>
                                <a:lnTo>
                                  <a:pt x="62634" y="614080"/>
                                </a:lnTo>
                                <a:lnTo>
                                  <a:pt x="70432" y="606403"/>
                                </a:lnTo>
                                <a:lnTo>
                                  <a:pt x="54779" y="606403"/>
                                </a:lnTo>
                                <a:lnTo>
                                  <a:pt x="62944" y="598354"/>
                                </a:lnTo>
                                <a:lnTo>
                                  <a:pt x="63503" y="598354"/>
                                </a:lnTo>
                                <a:lnTo>
                                  <a:pt x="52350" y="587374"/>
                                </a:lnTo>
                                <a:close/>
                              </a:path>
                              <a:path w="522605" h="1247140">
                                <a:moveTo>
                                  <a:pt x="89761" y="587374"/>
                                </a:moveTo>
                                <a:lnTo>
                                  <a:pt x="81652" y="595357"/>
                                </a:lnTo>
                                <a:lnTo>
                                  <a:pt x="82182" y="595357"/>
                                </a:lnTo>
                                <a:lnTo>
                                  <a:pt x="101176" y="614080"/>
                                </a:lnTo>
                                <a:lnTo>
                                  <a:pt x="100046" y="614080"/>
                                </a:lnTo>
                                <a:lnTo>
                                  <a:pt x="107844" y="606403"/>
                                </a:lnTo>
                                <a:lnTo>
                                  <a:pt x="92143" y="606403"/>
                                </a:lnTo>
                                <a:lnTo>
                                  <a:pt x="100308" y="598354"/>
                                </a:lnTo>
                                <a:lnTo>
                                  <a:pt x="100915" y="598354"/>
                                </a:lnTo>
                                <a:lnTo>
                                  <a:pt x="89761" y="587374"/>
                                </a:lnTo>
                                <a:close/>
                              </a:path>
                              <a:path w="522605" h="1247140">
                                <a:moveTo>
                                  <a:pt x="127173" y="587374"/>
                                </a:moveTo>
                                <a:lnTo>
                                  <a:pt x="119064" y="595357"/>
                                </a:lnTo>
                                <a:lnTo>
                                  <a:pt x="119546" y="595357"/>
                                </a:lnTo>
                                <a:lnTo>
                                  <a:pt x="138540" y="614080"/>
                                </a:lnTo>
                                <a:lnTo>
                                  <a:pt x="137458" y="614080"/>
                                </a:lnTo>
                                <a:lnTo>
                                  <a:pt x="145256" y="606403"/>
                                </a:lnTo>
                                <a:lnTo>
                                  <a:pt x="129507" y="606403"/>
                                </a:lnTo>
                                <a:lnTo>
                                  <a:pt x="137672" y="598354"/>
                                </a:lnTo>
                                <a:lnTo>
                                  <a:pt x="138326" y="598354"/>
                                </a:lnTo>
                                <a:lnTo>
                                  <a:pt x="127173" y="587374"/>
                                </a:lnTo>
                                <a:close/>
                              </a:path>
                              <a:path w="522605" h="1247140">
                                <a:moveTo>
                                  <a:pt x="165029" y="586937"/>
                                </a:moveTo>
                                <a:lnTo>
                                  <a:pt x="156476" y="595357"/>
                                </a:lnTo>
                                <a:lnTo>
                                  <a:pt x="156910" y="595357"/>
                                </a:lnTo>
                                <a:lnTo>
                                  <a:pt x="175904" y="614080"/>
                                </a:lnTo>
                                <a:lnTo>
                                  <a:pt x="175731" y="614080"/>
                                </a:lnTo>
                                <a:lnTo>
                                  <a:pt x="183510" y="606403"/>
                                </a:lnTo>
                                <a:lnTo>
                                  <a:pt x="167287" y="606403"/>
                                </a:lnTo>
                                <a:lnTo>
                                  <a:pt x="175473" y="598354"/>
                                </a:lnTo>
                                <a:lnTo>
                                  <a:pt x="176598" y="598354"/>
                                </a:lnTo>
                                <a:lnTo>
                                  <a:pt x="165029" y="586937"/>
                                </a:lnTo>
                                <a:close/>
                              </a:path>
                              <a:path w="522605" h="1247140">
                                <a:moveTo>
                                  <a:pt x="202791" y="587374"/>
                                </a:moveTo>
                                <a:lnTo>
                                  <a:pt x="195713" y="594359"/>
                                </a:lnTo>
                                <a:lnTo>
                                  <a:pt x="194758" y="595357"/>
                                </a:lnTo>
                                <a:lnTo>
                                  <a:pt x="213799" y="614080"/>
                                </a:lnTo>
                                <a:lnTo>
                                  <a:pt x="213571" y="614080"/>
                                </a:lnTo>
                                <a:lnTo>
                                  <a:pt x="221369" y="606403"/>
                                </a:lnTo>
                                <a:lnTo>
                                  <a:pt x="205523" y="606403"/>
                                </a:lnTo>
                                <a:lnTo>
                                  <a:pt x="213688" y="598354"/>
                                </a:lnTo>
                                <a:lnTo>
                                  <a:pt x="213916" y="598354"/>
                                </a:lnTo>
                                <a:lnTo>
                                  <a:pt x="202791" y="587374"/>
                                </a:lnTo>
                                <a:close/>
                              </a:path>
                              <a:path w="522605" h="1247140">
                                <a:moveTo>
                                  <a:pt x="240698" y="587374"/>
                                </a:moveTo>
                                <a:lnTo>
                                  <a:pt x="232590" y="595357"/>
                                </a:lnTo>
                                <a:lnTo>
                                  <a:pt x="232926" y="595357"/>
                                </a:lnTo>
                                <a:lnTo>
                                  <a:pt x="251920" y="614080"/>
                                </a:lnTo>
                                <a:lnTo>
                                  <a:pt x="250983" y="614080"/>
                                </a:lnTo>
                                <a:lnTo>
                                  <a:pt x="258781" y="606403"/>
                                </a:lnTo>
                                <a:lnTo>
                                  <a:pt x="242887" y="606403"/>
                                </a:lnTo>
                                <a:lnTo>
                                  <a:pt x="251052" y="598354"/>
                                </a:lnTo>
                                <a:lnTo>
                                  <a:pt x="251852" y="598354"/>
                                </a:lnTo>
                                <a:lnTo>
                                  <a:pt x="240698" y="587374"/>
                                </a:lnTo>
                                <a:close/>
                              </a:path>
                              <a:path w="522605" h="1247140">
                                <a:moveTo>
                                  <a:pt x="278110" y="587374"/>
                                </a:moveTo>
                                <a:lnTo>
                                  <a:pt x="270001" y="595357"/>
                                </a:lnTo>
                                <a:lnTo>
                                  <a:pt x="270290" y="595357"/>
                                </a:lnTo>
                                <a:lnTo>
                                  <a:pt x="289284" y="614080"/>
                                </a:lnTo>
                                <a:lnTo>
                                  <a:pt x="288395" y="614080"/>
                                </a:lnTo>
                                <a:lnTo>
                                  <a:pt x="296193" y="606403"/>
                                </a:lnTo>
                                <a:lnTo>
                                  <a:pt x="280251" y="606403"/>
                                </a:lnTo>
                                <a:lnTo>
                                  <a:pt x="288416" y="598354"/>
                                </a:lnTo>
                                <a:lnTo>
                                  <a:pt x="289263" y="598354"/>
                                </a:lnTo>
                                <a:lnTo>
                                  <a:pt x="278110" y="587374"/>
                                </a:lnTo>
                                <a:close/>
                              </a:path>
                              <a:path w="522605" h="1247140">
                                <a:moveTo>
                                  <a:pt x="315522" y="587374"/>
                                </a:moveTo>
                                <a:lnTo>
                                  <a:pt x="307413" y="595357"/>
                                </a:lnTo>
                                <a:lnTo>
                                  <a:pt x="307654" y="595357"/>
                                </a:lnTo>
                                <a:lnTo>
                                  <a:pt x="326648" y="614080"/>
                                </a:lnTo>
                                <a:lnTo>
                                  <a:pt x="325806" y="614080"/>
                                </a:lnTo>
                                <a:lnTo>
                                  <a:pt x="333604" y="606403"/>
                                </a:lnTo>
                                <a:lnTo>
                                  <a:pt x="317615" y="606403"/>
                                </a:lnTo>
                                <a:lnTo>
                                  <a:pt x="325780" y="598354"/>
                                </a:lnTo>
                                <a:lnTo>
                                  <a:pt x="326675" y="598354"/>
                                </a:lnTo>
                                <a:lnTo>
                                  <a:pt x="315522" y="587374"/>
                                </a:lnTo>
                                <a:close/>
                              </a:path>
                              <a:path w="522605" h="1247140">
                                <a:moveTo>
                                  <a:pt x="353143" y="587168"/>
                                </a:moveTo>
                                <a:lnTo>
                                  <a:pt x="344825" y="595357"/>
                                </a:lnTo>
                                <a:lnTo>
                                  <a:pt x="345018" y="595357"/>
                                </a:lnTo>
                                <a:lnTo>
                                  <a:pt x="364012" y="614080"/>
                                </a:lnTo>
                                <a:lnTo>
                                  <a:pt x="363611" y="614080"/>
                                </a:lnTo>
                                <a:lnTo>
                                  <a:pt x="371390" y="606403"/>
                                </a:lnTo>
                                <a:lnTo>
                                  <a:pt x="355864" y="606403"/>
                                </a:lnTo>
                                <a:lnTo>
                                  <a:pt x="364050" y="598354"/>
                                </a:lnTo>
                                <a:lnTo>
                                  <a:pt x="364478" y="598354"/>
                                </a:lnTo>
                                <a:lnTo>
                                  <a:pt x="353143" y="587168"/>
                                </a:lnTo>
                                <a:close/>
                              </a:path>
                              <a:path w="522605" h="1247140">
                                <a:moveTo>
                                  <a:pt x="390671" y="587374"/>
                                </a:moveTo>
                                <a:lnTo>
                                  <a:pt x="382582" y="595357"/>
                                </a:lnTo>
                                <a:lnTo>
                                  <a:pt x="383335" y="595357"/>
                                </a:lnTo>
                                <a:lnTo>
                                  <a:pt x="402377" y="614080"/>
                                </a:lnTo>
                                <a:lnTo>
                                  <a:pt x="401920" y="614080"/>
                                </a:lnTo>
                                <a:lnTo>
                                  <a:pt x="409718" y="606403"/>
                                </a:lnTo>
                                <a:lnTo>
                                  <a:pt x="393631" y="606403"/>
                                </a:lnTo>
                                <a:lnTo>
                                  <a:pt x="401797" y="598354"/>
                                </a:lnTo>
                                <a:lnTo>
                                  <a:pt x="390671" y="587374"/>
                                </a:lnTo>
                                <a:close/>
                              </a:path>
                              <a:path w="522605" h="1247140">
                                <a:moveTo>
                                  <a:pt x="429047" y="587374"/>
                                </a:moveTo>
                                <a:lnTo>
                                  <a:pt x="421952" y="594359"/>
                                </a:lnTo>
                                <a:lnTo>
                                  <a:pt x="421034" y="595357"/>
                                </a:lnTo>
                                <a:lnTo>
                                  <a:pt x="440028" y="614080"/>
                                </a:lnTo>
                                <a:lnTo>
                                  <a:pt x="439332" y="614080"/>
                                </a:lnTo>
                                <a:lnTo>
                                  <a:pt x="447130" y="606403"/>
                                </a:lnTo>
                                <a:lnTo>
                                  <a:pt x="430995" y="606403"/>
                                </a:lnTo>
                                <a:lnTo>
                                  <a:pt x="439160" y="598354"/>
                                </a:lnTo>
                                <a:lnTo>
                                  <a:pt x="440200" y="598354"/>
                                </a:lnTo>
                                <a:lnTo>
                                  <a:pt x="429047" y="587374"/>
                                </a:lnTo>
                                <a:close/>
                              </a:path>
                              <a:path w="522605" h="1247140">
                                <a:moveTo>
                                  <a:pt x="466459" y="587374"/>
                                </a:moveTo>
                                <a:lnTo>
                                  <a:pt x="459364" y="594359"/>
                                </a:lnTo>
                                <a:lnTo>
                                  <a:pt x="458398" y="595357"/>
                                </a:lnTo>
                                <a:lnTo>
                                  <a:pt x="477392" y="614080"/>
                                </a:lnTo>
                                <a:lnTo>
                                  <a:pt x="476743" y="614080"/>
                                </a:lnTo>
                                <a:lnTo>
                                  <a:pt x="484541" y="606403"/>
                                </a:lnTo>
                                <a:lnTo>
                                  <a:pt x="468359" y="606403"/>
                                </a:lnTo>
                                <a:lnTo>
                                  <a:pt x="476524" y="598354"/>
                                </a:lnTo>
                                <a:lnTo>
                                  <a:pt x="477612" y="598354"/>
                                </a:lnTo>
                                <a:lnTo>
                                  <a:pt x="466459" y="587374"/>
                                </a:lnTo>
                                <a:close/>
                              </a:path>
                              <a:path w="522605" h="1247140">
                                <a:moveTo>
                                  <a:pt x="503871" y="587374"/>
                                </a:moveTo>
                                <a:lnTo>
                                  <a:pt x="495762" y="595357"/>
                                </a:lnTo>
                                <a:lnTo>
                                  <a:pt x="514756" y="614080"/>
                                </a:lnTo>
                                <a:lnTo>
                                  <a:pt x="514155" y="614080"/>
                                </a:lnTo>
                                <a:lnTo>
                                  <a:pt x="521287" y="607059"/>
                                </a:lnTo>
                                <a:lnTo>
                                  <a:pt x="521287" y="606403"/>
                                </a:lnTo>
                                <a:lnTo>
                                  <a:pt x="505723" y="606403"/>
                                </a:lnTo>
                                <a:lnTo>
                                  <a:pt x="513888" y="598354"/>
                                </a:lnTo>
                                <a:lnTo>
                                  <a:pt x="515024" y="598354"/>
                                </a:lnTo>
                                <a:lnTo>
                                  <a:pt x="503871" y="587374"/>
                                </a:lnTo>
                                <a:close/>
                              </a:path>
                              <a:path w="522605" h="1247140">
                                <a:moveTo>
                                  <a:pt x="521287" y="607059"/>
                                </a:moveTo>
                                <a:lnTo>
                                  <a:pt x="514155" y="614080"/>
                                </a:lnTo>
                                <a:lnTo>
                                  <a:pt x="521287" y="614080"/>
                                </a:lnTo>
                                <a:lnTo>
                                  <a:pt x="521287" y="607059"/>
                                </a:lnTo>
                                <a:close/>
                              </a:path>
                              <a:path w="522605" h="1247140">
                                <a:moveTo>
                                  <a:pt x="14911" y="587374"/>
                                </a:moveTo>
                                <a:lnTo>
                                  <a:pt x="6502" y="595673"/>
                                </a:lnTo>
                                <a:lnTo>
                                  <a:pt x="17415" y="606403"/>
                                </a:lnTo>
                                <a:lnTo>
                                  <a:pt x="25580" y="598354"/>
                                </a:lnTo>
                                <a:lnTo>
                                  <a:pt x="26036" y="598354"/>
                                </a:lnTo>
                                <a:lnTo>
                                  <a:pt x="14911" y="587374"/>
                                </a:lnTo>
                                <a:close/>
                              </a:path>
                              <a:path w="522605" h="1247140">
                                <a:moveTo>
                                  <a:pt x="41197" y="598354"/>
                                </a:moveTo>
                                <a:lnTo>
                                  <a:pt x="26036" y="598354"/>
                                </a:lnTo>
                                <a:lnTo>
                                  <a:pt x="34192" y="606403"/>
                                </a:lnTo>
                                <a:lnTo>
                                  <a:pt x="33020" y="606403"/>
                                </a:lnTo>
                                <a:lnTo>
                                  <a:pt x="41197" y="598354"/>
                                </a:lnTo>
                                <a:close/>
                              </a:path>
                              <a:path w="522605" h="1247140">
                                <a:moveTo>
                                  <a:pt x="78608" y="598354"/>
                                </a:moveTo>
                                <a:lnTo>
                                  <a:pt x="63503" y="598354"/>
                                </a:lnTo>
                                <a:lnTo>
                                  <a:pt x="71679" y="606403"/>
                                </a:lnTo>
                                <a:lnTo>
                                  <a:pt x="70432" y="606403"/>
                                </a:lnTo>
                                <a:lnTo>
                                  <a:pt x="78608" y="598354"/>
                                </a:lnTo>
                                <a:close/>
                              </a:path>
                              <a:path w="522605" h="1247140">
                                <a:moveTo>
                                  <a:pt x="116020" y="598354"/>
                                </a:moveTo>
                                <a:lnTo>
                                  <a:pt x="100915" y="598354"/>
                                </a:lnTo>
                                <a:lnTo>
                                  <a:pt x="109091" y="606403"/>
                                </a:lnTo>
                                <a:lnTo>
                                  <a:pt x="107844" y="606403"/>
                                </a:lnTo>
                                <a:lnTo>
                                  <a:pt x="116020" y="598354"/>
                                </a:lnTo>
                                <a:close/>
                              </a:path>
                              <a:path w="522605" h="1247140">
                                <a:moveTo>
                                  <a:pt x="153432" y="598354"/>
                                </a:moveTo>
                                <a:lnTo>
                                  <a:pt x="138326" y="598354"/>
                                </a:lnTo>
                                <a:lnTo>
                                  <a:pt x="146502" y="606403"/>
                                </a:lnTo>
                                <a:lnTo>
                                  <a:pt x="145256" y="606403"/>
                                </a:lnTo>
                                <a:lnTo>
                                  <a:pt x="153432" y="598354"/>
                                </a:lnTo>
                                <a:close/>
                              </a:path>
                              <a:path w="522605" h="1247140">
                                <a:moveTo>
                                  <a:pt x="191666" y="598354"/>
                                </a:moveTo>
                                <a:lnTo>
                                  <a:pt x="176598" y="598354"/>
                                </a:lnTo>
                                <a:lnTo>
                                  <a:pt x="184753" y="606403"/>
                                </a:lnTo>
                                <a:lnTo>
                                  <a:pt x="183510" y="606403"/>
                                </a:lnTo>
                                <a:lnTo>
                                  <a:pt x="191666" y="598354"/>
                                </a:lnTo>
                                <a:close/>
                              </a:path>
                              <a:path w="522605" h="1247140">
                                <a:moveTo>
                                  <a:pt x="229545" y="598354"/>
                                </a:moveTo>
                                <a:lnTo>
                                  <a:pt x="213916" y="598354"/>
                                </a:lnTo>
                                <a:lnTo>
                                  <a:pt x="222072" y="606403"/>
                                </a:lnTo>
                                <a:lnTo>
                                  <a:pt x="221369" y="606403"/>
                                </a:lnTo>
                                <a:lnTo>
                                  <a:pt x="229545" y="598354"/>
                                </a:lnTo>
                                <a:close/>
                              </a:path>
                              <a:path w="522605" h="1247140">
                                <a:moveTo>
                                  <a:pt x="266957" y="598354"/>
                                </a:moveTo>
                                <a:lnTo>
                                  <a:pt x="251852" y="598354"/>
                                </a:lnTo>
                                <a:lnTo>
                                  <a:pt x="260028" y="606403"/>
                                </a:lnTo>
                                <a:lnTo>
                                  <a:pt x="258781" y="606403"/>
                                </a:lnTo>
                                <a:lnTo>
                                  <a:pt x="266957" y="598354"/>
                                </a:lnTo>
                                <a:close/>
                              </a:path>
                              <a:path w="522605" h="1247140">
                                <a:moveTo>
                                  <a:pt x="304369" y="598354"/>
                                </a:moveTo>
                                <a:lnTo>
                                  <a:pt x="289263" y="598354"/>
                                </a:lnTo>
                                <a:lnTo>
                                  <a:pt x="297439" y="606403"/>
                                </a:lnTo>
                                <a:lnTo>
                                  <a:pt x="296193" y="606403"/>
                                </a:lnTo>
                                <a:lnTo>
                                  <a:pt x="304369" y="598354"/>
                                </a:lnTo>
                                <a:close/>
                              </a:path>
                              <a:path w="522605" h="1247140">
                                <a:moveTo>
                                  <a:pt x="341781" y="598354"/>
                                </a:moveTo>
                                <a:lnTo>
                                  <a:pt x="326675" y="598354"/>
                                </a:lnTo>
                                <a:lnTo>
                                  <a:pt x="334851" y="606403"/>
                                </a:lnTo>
                                <a:lnTo>
                                  <a:pt x="333604" y="606403"/>
                                </a:lnTo>
                                <a:lnTo>
                                  <a:pt x="341781" y="598354"/>
                                </a:lnTo>
                                <a:close/>
                              </a:path>
                              <a:path w="522605" h="1247140">
                                <a:moveTo>
                                  <a:pt x="379546" y="598354"/>
                                </a:moveTo>
                                <a:lnTo>
                                  <a:pt x="364478" y="598354"/>
                                </a:lnTo>
                                <a:lnTo>
                                  <a:pt x="372634" y="606403"/>
                                </a:lnTo>
                                <a:lnTo>
                                  <a:pt x="371390" y="606403"/>
                                </a:lnTo>
                                <a:lnTo>
                                  <a:pt x="379546" y="598354"/>
                                </a:lnTo>
                                <a:close/>
                              </a:path>
                              <a:path w="522605" h="1247140">
                                <a:moveTo>
                                  <a:pt x="412935" y="587374"/>
                                </a:moveTo>
                                <a:lnTo>
                                  <a:pt x="401797" y="598354"/>
                                </a:lnTo>
                                <a:lnTo>
                                  <a:pt x="409952" y="606403"/>
                                </a:lnTo>
                                <a:lnTo>
                                  <a:pt x="409718" y="606403"/>
                                </a:lnTo>
                                <a:lnTo>
                                  <a:pt x="420938" y="595357"/>
                                </a:lnTo>
                                <a:lnTo>
                                  <a:pt x="420022" y="594359"/>
                                </a:lnTo>
                                <a:lnTo>
                                  <a:pt x="412935" y="587374"/>
                                </a:lnTo>
                                <a:close/>
                              </a:path>
                              <a:path w="522605" h="1247140">
                                <a:moveTo>
                                  <a:pt x="455306" y="598354"/>
                                </a:moveTo>
                                <a:lnTo>
                                  <a:pt x="440200" y="598354"/>
                                </a:lnTo>
                                <a:lnTo>
                                  <a:pt x="448376" y="606403"/>
                                </a:lnTo>
                                <a:lnTo>
                                  <a:pt x="447130" y="606403"/>
                                </a:lnTo>
                                <a:lnTo>
                                  <a:pt x="455306" y="598354"/>
                                </a:lnTo>
                                <a:close/>
                              </a:path>
                              <a:path w="522605" h="1247140">
                                <a:moveTo>
                                  <a:pt x="492718" y="598354"/>
                                </a:moveTo>
                                <a:lnTo>
                                  <a:pt x="477612" y="598354"/>
                                </a:lnTo>
                                <a:lnTo>
                                  <a:pt x="485788" y="606403"/>
                                </a:lnTo>
                                <a:lnTo>
                                  <a:pt x="484541" y="606403"/>
                                </a:lnTo>
                                <a:lnTo>
                                  <a:pt x="492718" y="598354"/>
                                </a:lnTo>
                                <a:close/>
                              </a:path>
                              <a:path w="522605" h="1247140">
                                <a:moveTo>
                                  <a:pt x="521287" y="598354"/>
                                </a:moveTo>
                                <a:lnTo>
                                  <a:pt x="515024" y="598354"/>
                                </a:lnTo>
                                <a:lnTo>
                                  <a:pt x="521287" y="604519"/>
                                </a:lnTo>
                                <a:lnTo>
                                  <a:pt x="521287" y="598354"/>
                                </a:lnTo>
                                <a:close/>
                              </a:path>
                              <a:path w="522605" h="1247140">
                                <a:moveTo>
                                  <a:pt x="0" y="589279"/>
                                </a:moveTo>
                                <a:lnTo>
                                  <a:pt x="0" y="594359"/>
                                </a:lnTo>
                                <a:lnTo>
                                  <a:pt x="4165" y="598354"/>
                                </a:lnTo>
                                <a:lnTo>
                                  <a:pt x="3785" y="598354"/>
                                </a:lnTo>
                                <a:lnTo>
                                  <a:pt x="6502" y="595673"/>
                                </a:lnTo>
                                <a:lnTo>
                                  <a:pt x="0" y="589279"/>
                                </a:lnTo>
                                <a:close/>
                              </a:path>
                              <a:path w="522605" h="1247140">
                                <a:moveTo>
                                  <a:pt x="81922" y="504918"/>
                                </a:moveTo>
                                <a:lnTo>
                                  <a:pt x="0" y="585469"/>
                                </a:lnTo>
                                <a:lnTo>
                                  <a:pt x="0" y="589279"/>
                                </a:lnTo>
                                <a:lnTo>
                                  <a:pt x="6502" y="595673"/>
                                </a:lnTo>
                                <a:lnTo>
                                  <a:pt x="14911" y="587374"/>
                                </a:lnTo>
                                <a:lnTo>
                                  <a:pt x="7198" y="579762"/>
                                </a:lnTo>
                                <a:lnTo>
                                  <a:pt x="22624" y="579762"/>
                                </a:lnTo>
                                <a:lnTo>
                                  <a:pt x="25469" y="576954"/>
                                </a:lnTo>
                                <a:lnTo>
                                  <a:pt x="26148" y="576954"/>
                                </a:lnTo>
                                <a:lnTo>
                                  <a:pt x="18037" y="568959"/>
                                </a:lnTo>
                                <a:lnTo>
                                  <a:pt x="33644" y="568959"/>
                                </a:lnTo>
                                <a:lnTo>
                                  <a:pt x="25903" y="561339"/>
                                </a:lnTo>
                                <a:lnTo>
                                  <a:pt x="41291" y="561339"/>
                                </a:lnTo>
                                <a:lnTo>
                                  <a:pt x="44141" y="558527"/>
                                </a:lnTo>
                                <a:lnTo>
                                  <a:pt x="44818" y="558527"/>
                                </a:lnTo>
                                <a:lnTo>
                                  <a:pt x="36719" y="550544"/>
                                </a:lnTo>
                                <a:lnTo>
                                  <a:pt x="52350" y="550544"/>
                                </a:lnTo>
                                <a:lnTo>
                                  <a:pt x="44506" y="542822"/>
                                </a:lnTo>
                                <a:lnTo>
                                  <a:pt x="60054" y="542822"/>
                                </a:lnTo>
                                <a:lnTo>
                                  <a:pt x="62812" y="540101"/>
                                </a:lnTo>
                                <a:lnTo>
                                  <a:pt x="63488" y="540101"/>
                                </a:lnTo>
                                <a:lnTo>
                                  <a:pt x="55401" y="532129"/>
                                </a:lnTo>
                                <a:lnTo>
                                  <a:pt x="71056" y="532129"/>
                                </a:lnTo>
                                <a:lnTo>
                                  <a:pt x="62926" y="524127"/>
                                </a:lnTo>
                                <a:lnTo>
                                  <a:pt x="78998" y="524127"/>
                                </a:lnTo>
                                <a:lnTo>
                                  <a:pt x="81820" y="521341"/>
                                </a:lnTo>
                                <a:lnTo>
                                  <a:pt x="74062" y="513693"/>
                                </a:lnTo>
                                <a:lnTo>
                                  <a:pt x="90813" y="513693"/>
                                </a:lnTo>
                                <a:lnTo>
                                  <a:pt x="81922" y="504918"/>
                                </a:lnTo>
                                <a:close/>
                              </a:path>
                              <a:path w="522605" h="1247140">
                                <a:moveTo>
                                  <a:pt x="55401" y="568959"/>
                                </a:moveTo>
                                <a:lnTo>
                                  <a:pt x="36719" y="587374"/>
                                </a:lnTo>
                                <a:lnTo>
                                  <a:pt x="44818" y="595357"/>
                                </a:lnTo>
                                <a:lnTo>
                                  <a:pt x="44241" y="595357"/>
                                </a:lnTo>
                                <a:lnTo>
                                  <a:pt x="52350" y="587374"/>
                                </a:lnTo>
                                <a:lnTo>
                                  <a:pt x="44617" y="579762"/>
                                </a:lnTo>
                                <a:lnTo>
                                  <a:pt x="60082" y="579762"/>
                                </a:lnTo>
                                <a:lnTo>
                                  <a:pt x="62935" y="576954"/>
                                </a:lnTo>
                                <a:lnTo>
                                  <a:pt x="63512" y="576954"/>
                                </a:lnTo>
                                <a:lnTo>
                                  <a:pt x="55401" y="568959"/>
                                </a:lnTo>
                                <a:close/>
                              </a:path>
                              <a:path w="522605" h="1247140">
                                <a:moveTo>
                                  <a:pt x="92765" y="568959"/>
                                </a:moveTo>
                                <a:lnTo>
                                  <a:pt x="74083" y="587374"/>
                                </a:lnTo>
                                <a:lnTo>
                                  <a:pt x="82182" y="595357"/>
                                </a:lnTo>
                                <a:lnTo>
                                  <a:pt x="81652" y="595357"/>
                                </a:lnTo>
                                <a:lnTo>
                                  <a:pt x="89761" y="587374"/>
                                </a:lnTo>
                                <a:lnTo>
                                  <a:pt x="82029" y="579762"/>
                                </a:lnTo>
                                <a:lnTo>
                                  <a:pt x="97494" y="579762"/>
                                </a:lnTo>
                                <a:lnTo>
                                  <a:pt x="100346" y="576954"/>
                                </a:lnTo>
                                <a:lnTo>
                                  <a:pt x="100876" y="576954"/>
                                </a:lnTo>
                                <a:lnTo>
                                  <a:pt x="92765" y="568959"/>
                                </a:lnTo>
                                <a:close/>
                              </a:path>
                              <a:path w="522605" h="1247140">
                                <a:moveTo>
                                  <a:pt x="130129" y="568959"/>
                                </a:moveTo>
                                <a:lnTo>
                                  <a:pt x="111447" y="587374"/>
                                </a:lnTo>
                                <a:lnTo>
                                  <a:pt x="119546" y="595357"/>
                                </a:lnTo>
                                <a:lnTo>
                                  <a:pt x="119064" y="595357"/>
                                </a:lnTo>
                                <a:lnTo>
                                  <a:pt x="127173" y="587374"/>
                                </a:lnTo>
                                <a:lnTo>
                                  <a:pt x="119441" y="579762"/>
                                </a:lnTo>
                                <a:lnTo>
                                  <a:pt x="134905" y="579762"/>
                                </a:lnTo>
                                <a:lnTo>
                                  <a:pt x="137758" y="576954"/>
                                </a:lnTo>
                                <a:lnTo>
                                  <a:pt x="138240" y="576954"/>
                                </a:lnTo>
                                <a:lnTo>
                                  <a:pt x="130129" y="568959"/>
                                </a:lnTo>
                                <a:close/>
                              </a:path>
                              <a:path w="522605" h="1247140">
                                <a:moveTo>
                                  <a:pt x="242865" y="494664"/>
                                </a:moveTo>
                                <a:lnTo>
                                  <a:pt x="148811" y="587374"/>
                                </a:lnTo>
                                <a:lnTo>
                                  <a:pt x="156910" y="595357"/>
                                </a:lnTo>
                                <a:lnTo>
                                  <a:pt x="156476" y="595357"/>
                                </a:lnTo>
                                <a:lnTo>
                                  <a:pt x="165029" y="586937"/>
                                </a:lnTo>
                                <a:lnTo>
                                  <a:pt x="157759" y="579762"/>
                                </a:lnTo>
                                <a:lnTo>
                                  <a:pt x="172317" y="579762"/>
                                </a:lnTo>
                                <a:lnTo>
                                  <a:pt x="175170" y="576954"/>
                                </a:lnTo>
                                <a:lnTo>
                                  <a:pt x="176041" y="576954"/>
                                </a:lnTo>
                                <a:lnTo>
                                  <a:pt x="167911" y="568959"/>
                                </a:lnTo>
                                <a:lnTo>
                                  <a:pt x="184132" y="568959"/>
                                </a:lnTo>
                                <a:lnTo>
                                  <a:pt x="176410" y="561339"/>
                                </a:lnTo>
                                <a:lnTo>
                                  <a:pt x="191031" y="561339"/>
                                </a:lnTo>
                                <a:lnTo>
                                  <a:pt x="194605" y="557821"/>
                                </a:lnTo>
                                <a:lnTo>
                                  <a:pt x="194846" y="557821"/>
                                </a:lnTo>
                                <a:lnTo>
                                  <a:pt x="187463" y="550544"/>
                                </a:lnTo>
                                <a:lnTo>
                                  <a:pt x="203287" y="550544"/>
                                </a:lnTo>
                                <a:lnTo>
                                  <a:pt x="195443" y="542822"/>
                                </a:lnTo>
                                <a:lnTo>
                                  <a:pt x="209841" y="542822"/>
                                </a:lnTo>
                                <a:lnTo>
                                  <a:pt x="212606" y="540101"/>
                                </a:lnTo>
                                <a:lnTo>
                                  <a:pt x="214232" y="540101"/>
                                </a:lnTo>
                                <a:lnTo>
                                  <a:pt x="206145" y="532129"/>
                                </a:lnTo>
                                <a:lnTo>
                                  <a:pt x="221993" y="532129"/>
                                </a:lnTo>
                                <a:lnTo>
                                  <a:pt x="213863" y="524127"/>
                                </a:lnTo>
                                <a:lnTo>
                                  <a:pt x="228832" y="524127"/>
                                </a:lnTo>
                                <a:lnTo>
                                  <a:pt x="231661" y="521341"/>
                                </a:lnTo>
                                <a:lnTo>
                                  <a:pt x="232564" y="521341"/>
                                </a:lnTo>
                                <a:lnTo>
                                  <a:pt x="224806" y="513693"/>
                                </a:lnTo>
                                <a:lnTo>
                                  <a:pt x="240677" y="513693"/>
                                </a:lnTo>
                                <a:lnTo>
                                  <a:pt x="232558" y="505700"/>
                                </a:lnTo>
                                <a:lnTo>
                                  <a:pt x="247549" y="505700"/>
                                </a:lnTo>
                                <a:lnTo>
                                  <a:pt x="250639" y="502659"/>
                                </a:lnTo>
                                <a:lnTo>
                                  <a:pt x="250975" y="502659"/>
                                </a:lnTo>
                                <a:lnTo>
                                  <a:pt x="242865" y="494664"/>
                                </a:lnTo>
                                <a:close/>
                              </a:path>
                              <a:path w="522605" h="1247140">
                                <a:moveTo>
                                  <a:pt x="280928" y="494664"/>
                                </a:moveTo>
                                <a:lnTo>
                                  <a:pt x="186639" y="587374"/>
                                </a:lnTo>
                                <a:lnTo>
                                  <a:pt x="194758" y="595357"/>
                                </a:lnTo>
                                <a:lnTo>
                                  <a:pt x="195713" y="594359"/>
                                </a:lnTo>
                                <a:lnTo>
                                  <a:pt x="202791" y="587374"/>
                                </a:lnTo>
                                <a:lnTo>
                                  <a:pt x="195078" y="579762"/>
                                </a:lnTo>
                                <a:lnTo>
                                  <a:pt x="210504" y="579762"/>
                                </a:lnTo>
                                <a:lnTo>
                                  <a:pt x="213350" y="576954"/>
                                </a:lnTo>
                                <a:lnTo>
                                  <a:pt x="214256" y="576954"/>
                                </a:lnTo>
                                <a:lnTo>
                                  <a:pt x="206145" y="568959"/>
                                </a:lnTo>
                                <a:lnTo>
                                  <a:pt x="221993" y="568959"/>
                                </a:lnTo>
                                <a:lnTo>
                                  <a:pt x="214252" y="561339"/>
                                </a:lnTo>
                                <a:lnTo>
                                  <a:pt x="229171" y="561339"/>
                                </a:lnTo>
                                <a:lnTo>
                                  <a:pt x="232021" y="558527"/>
                                </a:lnTo>
                                <a:lnTo>
                                  <a:pt x="232926" y="558527"/>
                                </a:lnTo>
                                <a:lnTo>
                                  <a:pt x="224827" y="550544"/>
                                </a:lnTo>
                                <a:lnTo>
                                  <a:pt x="240698" y="550544"/>
                                </a:lnTo>
                                <a:lnTo>
                                  <a:pt x="232854" y="542822"/>
                                </a:lnTo>
                                <a:lnTo>
                                  <a:pt x="247934" y="542822"/>
                                </a:lnTo>
                                <a:lnTo>
                                  <a:pt x="250692" y="540101"/>
                                </a:lnTo>
                                <a:lnTo>
                                  <a:pt x="251596" y="540101"/>
                                </a:lnTo>
                                <a:lnTo>
                                  <a:pt x="243509" y="532129"/>
                                </a:lnTo>
                                <a:lnTo>
                                  <a:pt x="259404" y="532129"/>
                                </a:lnTo>
                                <a:lnTo>
                                  <a:pt x="251275" y="524127"/>
                                </a:lnTo>
                                <a:lnTo>
                                  <a:pt x="266878" y="524127"/>
                                </a:lnTo>
                                <a:lnTo>
                                  <a:pt x="269701" y="521341"/>
                                </a:lnTo>
                                <a:lnTo>
                                  <a:pt x="269928" y="521341"/>
                                </a:lnTo>
                                <a:lnTo>
                                  <a:pt x="262170" y="513693"/>
                                </a:lnTo>
                                <a:lnTo>
                                  <a:pt x="278693" y="513693"/>
                                </a:lnTo>
                                <a:lnTo>
                                  <a:pt x="270595" y="505700"/>
                                </a:lnTo>
                                <a:lnTo>
                                  <a:pt x="285549" y="505700"/>
                                </a:lnTo>
                                <a:lnTo>
                                  <a:pt x="288630" y="502659"/>
                                </a:lnTo>
                                <a:lnTo>
                                  <a:pt x="289058" y="502659"/>
                                </a:lnTo>
                                <a:lnTo>
                                  <a:pt x="280928" y="494664"/>
                                </a:lnTo>
                                <a:close/>
                              </a:path>
                              <a:path w="522605" h="1247140">
                                <a:moveTo>
                                  <a:pt x="243509" y="568959"/>
                                </a:moveTo>
                                <a:lnTo>
                                  <a:pt x="224827" y="587374"/>
                                </a:lnTo>
                                <a:lnTo>
                                  <a:pt x="232926" y="595357"/>
                                </a:lnTo>
                                <a:lnTo>
                                  <a:pt x="232590" y="595357"/>
                                </a:lnTo>
                                <a:lnTo>
                                  <a:pt x="240698" y="587374"/>
                                </a:lnTo>
                                <a:lnTo>
                                  <a:pt x="232966" y="579762"/>
                                </a:lnTo>
                                <a:lnTo>
                                  <a:pt x="248431" y="579762"/>
                                </a:lnTo>
                                <a:lnTo>
                                  <a:pt x="251283" y="576954"/>
                                </a:lnTo>
                                <a:lnTo>
                                  <a:pt x="251620" y="576954"/>
                                </a:lnTo>
                                <a:lnTo>
                                  <a:pt x="243509" y="568959"/>
                                </a:lnTo>
                                <a:close/>
                              </a:path>
                              <a:path w="522605" h="1247140">
                                <a:moveTo>
                                  <a:pt x="280873" y="568959"/>
                                </a:moveTo>
                                <a:lnTo>
                                  <a:pt x="262191" y="587374"/>
                                </a:lnTo>
                                <a:lnTo>
                                  <a:pt x="270290" y="595357"/>
                                </a:lnTo>
                                <a:lnTo>
                                  <a:pt x="270001" y="595357"/>
                                </a:lnTo>
                                <a:lnTo>
                                  <a:pt x="278110" y="587374"/>
                                </a:lnTo>
                                <a:lnTo>
                                  <a:pt x="270378" y="579762"/>
                                </a:lnTo>
                                <a:lnTo>
                                  <a:pt x="285842" y="579762"/>
                                </a:lnTo>
                                <a:lnTo>
                                  <a:pt x="288695" y="576954"/>
                                </a:lnTo>
                                <a:lnTo>
                                  <a:pt x="288984" y="576954"/>
                                </a:lnTo>
                                <a:lnTo>
                                  <a:pt x="280873" y="568959"/>
                                </a:lnTo>
                                <a:close/>
                              </a:path>
                              <a:path w="522605" h="1247140">
                                <a:moveTo>
                                  <a:pt x="318237" y="568959"/>
                                </a:moveTo>
                                <a:lnTo>
                                  <a:pt x="299555" y="587374"/>
                                </a:lnTo>
                                <a:lnTo>
                                  <a:pt x="307654" y="595357"/>
                                </a:lnTo>
                                <a:lnTo>
                                  <a:pt x="307413" y="595357"/>
                                </a:lnTo>
                                <a:lnTo>
                                  <a:pt x="315522" y="587374"/>
                                </a:lnTo>
                                <a:lnTo>
                                  <a:pt x="307790" y="579762"/>
                                </a:lnTo>
                                <a:lnTo>
                                  <a:pt x="323254" y="579762"/>
                                </a:lnTo>
                                <a:lnTo>
                                  <a:pt x="326107" y="576954"/>
                                </a:lnTo>
                                <a:lnTo>
                                  <a:pt x="326348" y="576954"/>
                                </a:lnTo>
                                <a:lnTo>
                                  <a:pt x="318237" y="568959"/>
                                </a:lnTo>
                                <a:close/>
                              </a:path>
                              <a:path w="522605" h="1247140">
                                <a:moveTo>
                                  <a:pt x="430973" y="494664"/>
                                </a:moveTo>
                                <a:lnTo>
                                  <a:pt x="336919" y="587374"/>
                                </a:lnTo>
                                <a:lnTo>
                                  <a:pt x="345018" y="595357"/>
                                </a:lnTo>
                                <a:lnTo>
                                  <a:pt x="344825" y="595357"/>
                                </a:lnTo>
                                <a:lnTo>
                                  <a:pt x="353143" y="587168"/>
                                </a:lnTo>
                                <a:lnTo>
                                  <a:pt x="345639" y="579762"/>
                                </a:lnTo>
                                <a:lnTo>
                                  <a:pt x="360666" y="579762"/>
                                </a:lnTo>
                                <a:lnTo>
                                  <a:pt x="363519" y="576954"/>
                                </a:lnTo>
                                <a:lnTo>
                                  <a:pt x="364619" y="576954"/>
                                </a:lnTo>
                                <a:lnTo>
                                  <a:pt x="356488" y="568959"/>
                                </a:lnTo>
                                <a:lnTo>
                                  <a:pt x="372012" y="568959"/>
                                </a:lnTo>
                                <a:lnTo>
                                  <a:pt x="364291" y="561339"/>
                                </a:lnTo>
                                <a:lnTo>
                                  <a:pt x="379380" y="561339"/>
                                </a:lnTo>
                                <a:lnTo>
                                  <a:pt x="382954" y="557821"/>
                                </a:lnTo>
                                <a:lnTo>
                                  <a:pt x="375571" y="550544"/>
                                </a:lnTo>
                                <a:lnTo>
                                  <a:pt x="391635" y="550544"/>
                                </a:lnTo>
                                <a:lnTo>
                                  <a:pt x="383791" y="542822"/>
                                </a:lnTo>
                                <a:lnTo>
                                  <a:pt x="398190" y="542822"/>
                                </a:lnTo>
                                <a:lnTo>
                                  <a:pt x="400954" y="540101"/>
                                </a:lnTo>
                                <a:lnTo>
                                  <a:pt x="402340" y="540101"/>
                                </a:lnTo>
                                <a:lnTo>
                                  <a:pt x="394253" y="532129"/>
                                </a:lnTo>
                                <a:lnTo>
                                  <a:pt x="410341" y="532129"/>
                                </a:lnTo>
                                <a:lnTo>
                                  <a:pt x="402212" y="524127"/>
                                </a:lnTo>
                                <a:lnTo>
                                  <a:pt x="417181" y="524127"/>
                                </a:lnTo>
                                <a:lnTo>
                                  <a:pt x="420010" y="521341"/>
                                </a:lnTo>
                                <a:lnTo>
                                  <a:pt x="420672" y="521341"/>
                                </a:lnTo>
                                <a:lnTo>
                                  <a:pt x="412914" y="513693"/>
                                </a:lnTo>
                                <a:lnTo>
                                  <a:pt x="429026" y="513693"/>
                                </a:lnTo>
                                <a:lnTo>
                                  <a:pt x="420907" y="505700"/>
                                </a:lnTo>
                                <a:lnTo>
                                  <a:pt x="435898" y="505700"/>
                                </a:lnTo>
                                <a:lnTo>
                                  <a:pt x="438987" y="502659"/>
                                </a:lnTo>
                                <a:lnTo>
                                  <a:pt x="438521" y="502105"/>
                                </a:lnTo>
                                <a:lnTo>
                                  <a:pt x="430973" y="494664"/>
                                </a:lnTo>
                                <a:close/>
                              </a:path>
                              <a:path w="522605" h="1247140">
                                <a:moveTo>
                                  <a:pt x="382958" y="579762"/>
                                </a:moveTo>
                                <a:lnTo>
                                  <a:pt x="375216" y="587374"/>
                                </a:lnTo>
                                <a:lnTo>
                                  <a:pt x="383335" y="595357"/>
                                </a:lnTo>
                                <a:lnTo>
                                  <a:pt x="382582" y="595357"/>
                                </a:lnTo>
                                <a:lnTo>
                                  <a:pt x="390671" y="587374"/>
                                </a:lnTo>
                                <a:lnTo>
                                  <a:pt x="382958" y="579762"/>
                                </a:lnTo>
                                <a:close/>
                              </a:path>
                              <a:path w="522605" h="1247140">
                                <a:moveTo>
                                  <a:pt x="431617" y="568959"/>
                                </a:moveTo>
                                <a:lnTo>
                                  <a:pt x="412935" y="587374"/>
                                </a:lnTo>
                                <a:lnTo>
                                  <a:pt x="421034" y="595357"/>
                                </a:lnTo>
                                <a:lnTo>
                                  <a:pt x="421952" y="594359"/>
                                </a:lnTo>
                                <a:lnTo>
                                  <a:pt x="429047" y="587374"/>
                                </a:lnTo>
                                <a:lnTo>
                                  <a:pt x="421315" y="579762"/>
                                </a:lnTo>
                                <a:lnTo>
                                  <a:pt x="436780" y="579762"/>
                                </a:lnTo>
                                <a:lnTo>
                                  <a:pt x="439632" y="576954"/>
                                </a:lnTo>
                                <a:lnTo>
                                  <a:pt x="431617" y="568959"/>
                                </a:lnTo>
                                <a:close/>
                              </a:path>
                              <a:path w="522605" h="1247140">
                                <a:moveTo>
                                  <a:pt x="468981" y="568959"/>
                                </a:moveTo>
                                <a:lnTo>
                                  <a:pt x="450299" y="587374"/>
                                </a:lnTo>
                                <a:lnTo>
                                  <a:pt x="458398" y="595357"/>
                                </a:lnTo>
                                <a:lnTo>
                                  <a:pt x="459364" y="594359"/>
                                </a:lnTo>
                                <a:lnTo>
                                  <a:pt x="466459" y="587374"/>
                                </a:lnTo>
                                <a:lnTo>
                                  <a:pt x="458727" y="579762"/>
                                </a:lnTo>
                                <a:lnTo>
                                  <a:pt x="474191" y="579762"/>
                                </a:lnTo>
                                <a:lnTo>
                                  <a:pt x="477044" y="576954"/>
                                </a:lnTo>
                                <a:lnTo>
                                  <a:pt x="468981" y="568959"/>
                                </a:lnTo>
                                <a:close/>
                              </a:path>
                              <a:path w="522605" h="1247140">
                                <a:moveTo>
                                  <a:pt x="506345" y="568959"/>
                                </a:moveTo>
                                <a:lnTo>
                                  <a:pt x="487663" y="587374"/>
                                </a:lnTo>
                                <a:lnTo>
                                  <a:pt x="495762" y="595357"/>
                                </a:lnTo>
                                <a:lnTo>
                                  <a:pt x="503871" y="587374"/>
                                </a:lnTo>
                                <a:lnTo>
                                  <a:pt x="496138" y="579762"/>
                                </a:lnTo>
                                <a:lnTo>
                                  <a:pt x="511603" y="579762"/>
                                </a:lnTo>
                                <a:lnTo>
                                  <a:pt x="514456" y="576954"/>
                                </a:lnTo>
                                <a:lnTo>
                                  <a:pt x="506345" y="568959"/>
                                </a:lnTo>
                                <a:close/>
                              </a:path>
                              <a:path w="522605" h="1247140">
                                <a:moveTo>
                                  <a:pt x="22624" y="579762"/>
                                </a:moveTo>
                                <a:lnTo>
                                  <a:pt x="7198" y="579762"/>
                                </a:lnTo>
                                <a:lnTo>
                                  <a:pt x="14911" y="587374"/>
                                </a:lnTo>
                                <a:lnTo>
                                  <a:pt x="22624" y="579762"/>
                                </a:lnTo>
                                <a:close/>
                              </a:path>
                              <a:path w="522605" h="1247140">
                                <a:moveTo>
                                  <a:pt x="33644" y="568959"/>
                                </a:moveTo>
                                <a:lnTo>
                                  <a:pt x="32283" y="570229"/>
                                </a:lnTo>
                                <a:lnTo>
                                  <a:pt x="25469" y="576954"/>
                                </a:lnTo>
                                <a:lnTo>
                                  <a:pt x="26148" y="576954"/>
                                </a:lnTo>
                                <a:lnTo>
                                  <a:pt x="36719" y="587374"/>
                                </a:lnTo>
                                <a:lnTo>
                                  <a:pt x="44442" y="579762"/>
                                </a:lnTo>
                                <a:lnTo>
                                  <a:pt x="44617" y="579762"/>
                                </a:lnTo>
                                <a:lnTo>
                                  <a:pt x="33644" y="568959"/>
                                </a:lnTo>
                                <a:close/>
                              </a:path>
                              <a:path w="522605" h="1247140">
                                <a:moveTo>
                                  <a:pt x="60082" y="579762"/>
                                </a:moveTo>
                                <a:lnTo>
                                  <a:pt x="44617" y="579762"/>
                                </a:lnTo>
                                <a:lnTo>
                                  <a:pt x="52350" y="587374"/>
                                </a:lnTo>
                                <a:lnTo>
                                  <a:pt x="60082" y="579762"/>
                                </a:lnTo>
                                <a:close/>
                              </a:path>
                              <a:path w="522605" h="1247140">
                                <a:moveTo>
                                  <a:pt x="71056" y="568959"/>
                                </a:moveTo>
                                <a:lnTo>
                                  <a:pt x="62935" y="576954"/>
                                </a:lnTo>
                                <a:lnTo>
                                  <a:pt x="63512" y="576954"/>
                                </a:lnTo>
                                <a:lnTo>
                                  <a:pt x="74083" y="587374"/>
                                </a:lnTo>
                                <a:lnTo>
                                  <a:pt x="81806" y="579762"/>
                                </a:lnTo>
                                <a:lnTo>
                                  <a:pt x="82029" y="579762"/>
                                </a:lnTo>
                                <a:lnTo>
                                  <a:pt x="71056" y="568959"/>
                                </a:lnTo>
                                <a:close/>
                              </a:path>
                              <a:path w="522605" h="1247140">
                                <a:moveTo>
                                  <a:pt x="97494" y="579762"/>
                                </a:moveTo>
                                <a:lnTo>
                                  <a:pt x="82029" y="579762"/>
                                </a:lnTo>
                                <a:lnTo>
                                  <a:pt x="89761" y="587374"/>
                                </a:lnTo>
                                <a:lnTo>
                                  <a:pt x="97494" y="579762"/>
                                </a:lnTo>
                                <a:close/>
                              </a:path>
                              <a:path w="522605" h="1247140">
                                <a:moveTo>
                                  <a:pt x="108467" y="568959"/>
                                </a:moveTo>
                                <a:lnTo>
                                  <a:pt x="100346" y="576954"/>
                                </a:lnTo>
                                <a:lnTo>
                                  <a:pt x="100876" y="576954"/>
                                </a:lnTo>
                                <a:lnTo>
                                  <a:pt x="111447" y="587374"/>
                                </a:lnTo>
                                <a:lnTo>
                                  <a:pt x="119170" y="579762"/>
                                </a:lnTo>
                                <a:lnTo>
                                  <a:pt x="119441" y="579762"/>
                                </a:lnTo>
                                <a:lnTo>
                                  <a:pt x="108467" y="568959"/>
                                </a:lnTo>
                                <a:close/>
                              </a:path>
                              <a:path w="522605" h="1247140">
                                <a:moveTo>
                                  <a:pt x="134905" y="579762"/>
                                </a:moveTo>
                                <a:lnTo>
                                  <a:pt x="119441" y="579762"/>
                                </a:lnTo>
                                <a:lnTo>
                                  <a:pt x="127173" y="587374"/>
                                </a:lnTo>
                                <a:lnTo>
                                  <a:pt x="134905" y="579762"/>
                                </a:lnTo>
                                <a:close/>
                              </a:path>
                              <a:path w="522605" h="1247140">
                                <a:moveTo>
                                  <a:pt x="146813" y="568959"/>
                                </a:moveTo>
                                <a:lnTo>
                                  <a:pt x="145879" y="568959"/>
                                </a:lnTo>
                                <a:lnTo>
                                  <a:pt x="137758" y="576954"/>
                                </a:lnTo>
                                <a:lnTo>
                                  <a:pt x="138240" y="576954"/>
                                </a:lnTo>
                                <a:lnTo>
                                  <a:pt x="148811" y="587374"/>
                                </a:lnTo>
                                <a:lnTo>
                                  <a:pt x="156533" y="579762"/>
                                </a:lnTo>
                                <a:lnTo>
                                  <a:pt x="157759" y="579762"/>
                                </a:lnTo>
                                <a:lnTo>
                                  <a:pt x="146813" y="568959"/>
                                </a:lnTo>
                                <a:close/>
                              </a:path>
                              <a:path w="522605" h="1247140">
                                <a:moveTo>
                                  <a:pt x="184132" y="568959"/>
                                </a:moveTo>
                                <a:lnTo>
                                  <a:pt x="183291" y="568959"/>
                                </a:lnTo>
                                <a:lnTo>
                                  <a:pt x="175170" y="576954"/>
                                </a:lnTo>
                                <a:lnTo>
                                  <a:pt x="176041" y="576954"/>
                                </a:lnTo>
                                <a:lnTo>
                                  <a:pt x="186639" y="587374"/>
                                </a:lnTo>
                                <a:lnTo>
                                  <a:pt x="194381" y="579762"/>
                                </a:lnTo>
                                <a:lnTo>
                                  <a:pt x="195078" y="579762"/>
                                </a:lnTo>
                                <a:lnTo>
                                  <a:pt x="184132" y="568959"/>
                                </a:lnTo>
                                <a:close/>
                              </a:path>
                              <a:path w="522605" h="1247140">
                                <a:moveTo>
                                  <a:pt x="210504" y="579762"/>
                                </a:moveTo>
                                <a:lnTo>
                                  <a:pt x="195078" y="579762"/>
                                </a:lnTo>
                                <a:lnTo>
                                  <a:pt x="202791" y="587374"/>
                                </a:lnTo>
                                <a:lnTo>
                                  <a:pt x="210504" y="579762"/>
                                </a:lnTo>
                                <a:close/>
                              </a:path>
                              <a:path w="522605" h="1247140">
                                <a:moveTo>
                                  <a:pt x="221993" y="568959"/>
                                </a:moveTo>
                                <a:lnTo>
                                  <a:pt x="221450" y="568959"/>
                                </a:lnTo>
                                <a:lnTo>
                                  <a:pt x="213350" y="576954"/>
                                </a:lnTo>
                                <a:lnTo>
                                  <a:pt x="214256" y="576954"/>
                                </a:lnTo>
                                <a:lnTo>
                                  <a:pt x="224827" y="587374"/>
                                </a:lnTo>
                                <a:lnTo>
                                  <a:pt x="232550" y="579762"/>
                                </a:lnTo>
                                <a:lnTo>
                                  <a:pt x="232966" y="579762"/>
                                </a:lnTo>
                                <a:lnTo>
                                  <a:pt x="221993" y="568959"/>
                                </a:lnTo>
                                <a:close/>
                              </a:path>
                              <a:path w="522605" h="1247140">
                                <a:moveTo>
                                  <a:pt x="248431" y="579762"/>
                                </a:moveTo>
                                <a:lnTo>
                                  <a:pt x="232966" y="579762"/>
                                </a:lnTo>
                                <a:lnTo>
                                  <a:pt x="240698" y="587374"/>
                                </a:lnTo>
                                <a:lnTo>
                                  <a:pt x="248431" y="579762"/>
                                </a:lnTo>
                                <a:close/>
                              </a:path>
                              <a:path w="522605" h="1247140">
                                <a:moveTo>
                                  <a:pt x="259404" y="568959"/>
                                </a:moveTo>
                                <a:lnTo>
                                  <a:pt x="251283" y="576954"/>
                                </a:lnTo>
                                <a:lnTo>
                                  <a:pt x="251620" y="576954"/>
                                </a:lnTo>
                                <a:lnTo>
                                  <a:pt x="262191" y="587374"/>
                                </a:lnTo>
                                <a:lnTo>
                                  <a:pt x="269914" y="579762"/>
                                </a:lnTo>
                                <a:lnTo>
                                  <a:pt x="270378" y="579762"/>
                                </a:lnTo>
                                <a:lnTo>
                                  <a:pt x="259404" y="568959"/>
                                </a:lnTo>
                                <a:close/>
                              </a:path>
                              <a:path w="522605" h="1247140">
                                <a:moveTo>
                                  <a:pt x="285842" y="579762"/>
                                </a:moveTo>
                                <a:lnTo>
                                  <a:pt x="270378" y="579762"/>
                                </a:lnTo>
                                <a:lnTo>
                                  <a:pt x="278110" y="587374"/>
                                </a:lnTo>
                                <a:lnTo>
                                  <a:pt x="285842" y="579762"/>
                                </a:lnTo>
                                <a:close/>
                              </a:path>
                              <a:path w="522605" h="1247140">
                                <a:moveTo>
                                  <a:pt x="296816" y="568959"/>
                                </a:moveTo>
                                <a:lnTo>
                                  <a:pt x="288695" y="576954"/>
                                </a:lnTo>
                                <a:lnTo>
                                  <a:pt x="288984" y="576954"/>
                                </a:lnTo>
                                <a:lnTo>
                                  <a:pt x="299555" y="587374"/>
                                </a:lnTo>
                                <a:lnTo>
                                  <a:pt x="307278" y="579762"/>
                                </a:lnTo>
                                <a:lnTo>
                                  <a:pt x="307790" y="579762"/>
                                </a:lnTo>
                                <a:lnTo>
                                  <a:pt x="296816" y="568959"/>
                                </a:lnTo>
                                <a:close/>
                              </a:path>
                              <a:path w="522605" h="1247140">
                                <a:moveTo>
                                  <a:pt x="323254" y="579762"/>
                                </a:moveTo>
                                <a:lnTo>
                                  <a:pt x="307790" y="579762"/>
                                </a:lnTo>
                                <a:lnTo>
                                  <a:pt x="315522" y="587374"/>
                                </a:lnTo>
                                <a:lnTo>
                                  <a:pt x="323254" y="579762"/>
                                </a:lnTo>
                                <a:close/>
                              </a:path>
                              <a:path w="522605" h="1247140">
                                <a:moveTo>
                                  <a:pt x="334693" y="568959"/>
                                </a:moveTo>
                                <a:lnTo>
                                  <a:pt x="334228" y="568959"/>
                                </a:lnTo>
                                <a:lnTo>
                                  <a:pt x="326107" y="576954"/>
                                </a:lnTo>
                                <a:lnTo>
                                  <a:pt x="326348" y="576954"/>
                                </a:lnTo>
                                <a:lnTo>
                                  <a:pt x="336919" y="587374"/>
                                </a:lnTo>
                                <a:lnTo>
                                  <a:pt x="344642" y="579762"/>
                                </a:lnTo>
                                <a:lnTo>
                                  <a:pt x="345639" y="579762"/>
                                </a:lnTo>
                                <a:lnTo>
                                  <a:pt x="334693" y="568959"/>
                                </a:lnTo>
                                <a:close/>
                              </a:path>
                              <a:path w="522605" h="1247140">
                                <a:moveTo>
                                  <a:pt x="372012" y="568959"/>
                                </a:moveTo>
                                <a:lnTo>
                                  <a:pt x="371640" y="568959"/>
                                </a:lnTo>
                                <a:lnTo>
                                  <a:pt x="363519" y="576954"/>
                                </a:lnTo>
                                <a:lnTo>
                                  <a:pt x="364619" y="576954"/>
                                </a:lnTo>
                                <a:lnTo>
                                  <a:pt x="375216" y="587374"/>
                                </a:lnTo>
                                <a:lnTo>
                                  <a:pt x="382958" y="579762"/>
                                </a:lnTo>
                                <a:lnTo>
                                  <a:pt x="372012" y="568959"/>
                                </a:lnTo>
                                <a:close/>
                              </a:path>
                              <a:path w="522605" h="1247140">
                                <a:moveTo>
                                  <a:pt x="439624" y="524127"/>
                                </a:moveTo>
                                <a:lnTo>
                                  <a:pt x="439152" y="524509"/>
                                </a:lnTo>
                                <a:lnTo>
                                  <a:pt x="382958" y="579762"/>
                                </a:lnTo>
                                <a:lnTo>
                                  <a:pt x="390671" y="587374"/>
                                </a:lnTo>
                                <a:lnTo>
                                  <a:pt x="401230" y="576954"/>
                                </a:lnTo>
                                <a:lnTo>
                                  <a:pt x="402364" y="576954"/>
                                </a:lnTo>
                                <a:lnTo>
                                  <a:pt x="394253" y="568959"/>
                                </a:lnTo>
                                <a:lnTo>
                                  <a:pt x="410341" y="568959"/>
                                </a:lnTo>
                                <a:lnTo>
                                  <a:pt x="402601" y="561339"/>
                                </a:lnTo>
                                <a:lnTo>
                                  <a:pt x="417052" y="561339"/>
                                </a:lnTo>
                                <a:lnTo>
                                  <a:pt x="419901" y="558527"/>
                                </a:lnTo>
                                <a:lnTo>
                                  <a:pt x="421034" y="558527"/>
                                </a:lnTo>
                                <a:lnTo>
                                  <a:pt x="412935" y="550544"/>
                                </a:lnTo>
                                <a:lnTo>
                                  <a:pt x="429047" y="550544"/>
                                </a:lnTo>
                                <a:lnTo>
                                  <a:pt x="421203" y="542822"/>
                                </a:lnTo>
                                <a:lnTo>
                                  <a:pt x="435814" y="542822"/>
                                </a:lnTo>
                                <a:lnTo>
                                  <a:pt x="438572" y="540101"/>
                                </a:lnTo>
                                <a:lnTo>
                                  <a:pt x="439704" y="540101"/>
                                </a:lnTo>
                                <a:lnTo>
                                  <a:pt x="431617" y="532129"/>
                                </a:lnTo>
                                <a:lnTo>
                                  <a:pt x="447753" y="532129"/>
                                </a:lnTo>
                                <a:lnTo>
                                  <a:pt x="439624" y="524127"/>
                                </a:lnTo>
                                <a:close/>
                              </a:path>
                              <a:path w="522605" h="1247140">
                                <a:moveTo>
                                  <a:pt x="410341" y="568959"/>
                                </a:moveTo>
                                <a:lnTo>
                                  <a:pt x="409330" y="568959"/>
                                </a:lnTo>
                                <a:lnTo>
                                  <a:pt x="401230" y="576954"/>
                                </a:lnTo>
                                <a:lnTo>
                                  <a:pt x="402364" y="576954"/>
                                </a:lnTo>
                                <a:lnTo>
                                  <a:pt x="412935" y="587374"/>
                                </a:lnTo>
                                <a:lnTo>
                                  <a:pt x="420658" y="579762"/>
                                </a:lnTo>
                                <a:lnTo>
                                  <a:pt x="421315" y="579762"/>
                                </a:lnTo>
                                <a:lnTo>
                                  <a:pt x="410341" y="568959"/>
                                </a:lnTo>
                                <a:close/>
                              </a:path>
                              <a:path w="522605" h="1247140">
                                <a:moveTo>
                                  <a:pt x="436780" y="579762"/>
                                </a:moveTo>
                                <a:lnTo>
                                  <a:pt x="421315" y="579762"/>
                                </a:lnTo>
                                <a:lnTo>
                                  <a:pt x="429047" y="587374"/>
                                </a:lnTo>
                                <a:lnTo>
                                  <a:pt x="436780" y="579762"/>
                                </a:lnTo>
                                <a:close/>
                              </a:path>
                              <a:path w="522605" h="1247140">
                                <a:moveTo>
                                  <a:pt x="447753" y="568959"/>
                                </a:moveTo>
                                <a:lnTo>
                                  <a:pt x="439728" y="576954"/>
                                </a:lnTo>
                                <a:lnTo>
                                  <a:pt x="450299" y="587374"/>
                                </a:lnTo>
                                <a:lnTo>
                                  <a:pt x="458022" y="579762"/>
                                </a:lnTo>
                                <a:lnTo>
                                  <a:pt x="458727" y="579762"/>
                                </a:lnTo>
                                <a:lnTo>
                                  <a:pt x="447753" y="568959"/>
                                </a:lnTo>
                                <a:close/>
                              </a:path>
                              <a:path w="522605" h="1247140">
                                <a:moveTo>
                                  <a:pt x="474191" y="579762"/>
                                </a:moveTo>
                                <a:lnTo>
                                  <a:pt x="458727" y="579762"/>
                                </a:lnTo>
                                <a:lnTo>
                                  <a:pt x="466459" y="587374"/>
                                </a:lnTo>
                                <a:lnTo>
                                  <a:pt x="474191" y="579762"/>
                                </a:lnTo>
                                <a:close/>
                              </a:path>
                              <a:path w="522605" h="1247140">
                                <a:moveTo>
                                  <a:pt x="485165" y="568959"/>
                                </a:moveTo>
                                <a:lnTo>
                                  <a:pt x="477092" y="576954"/>
                                </a:lnTo>
                                <a:lnTo>
                                  <a:pt x="487663" y="587374"/>
                                </a:lnTo>
                                <a:lnTo>
                                  <a:pt x="495386" y="579762"/>
                                </a:lnTo>
                                <a:lnTo>
                                  <a:pt x="496138" y="579762"/>
                                </a:lnTo>
                                <a:lnTo>
                                  <a:pt x="485165" y="568959"/>
                                </a:lnTo>
                                <a:close/>
                              </a:path>
                              <a:path w="522605" h="1247140">
                                <a:moveTo>
                                  <a:pt x="511603" y="579762"/>
                                </a:moveTo>
                                <a:lnTo>
                                  <a:pt x="496138" y="579762"/>
                                </a:lnTo>
                                <a:lnTo>
                                  <a:pt x="503871" y="587374"/>
                                </a:lnTo>
                                <a:lnTo>
                                  <a:pt x="511603" y="579762"/>
                                </a:lnTo>
                                <a:close/>
                              </a:path>
                              <a:path w="522605" h="1247140">
                                <a:moveTo>
                                  <a:pt x="360666" y="579762"/>
                                </a:moveTo>
                                <a:lnTo>
                                  <a:pt x="345639" y="579762"/>
                                </a:lnTo>
                                <a:lnTo>
                                  <a:pt x="353143" y="587168"/>
                                </a:lnTo>
                                <a:lnTo>
                                  <a:pt x="360666" y="579762"/>
                                </a:lnTo>
                                <a:close/>
                              </a:path>
                              <a:path w="522605" h="1247140">
                                <a:moveTo>
                                  <a:pt x="172317" y="579762"/>
                                </a:moveTo>
                                <a:lnTo>
                                  <a:pt x="157759" y="579762"/>
                                </a:lnTo>
                                <a:lnTo>
                                  <a:pt x="165029" y="586937"/>
                                </a:lnTo>
                                <a:lnTo>
                                  <a:pt x="172317" y="579762"/>
                                </a:lnTo>
                                <a:close/>
                              </a:path>
                              <a:path w="522605" h="1247140">
                                <a:moveTo>
                                  <a:pt x="4352" y="576954"/>
                                </a:moveTo>
                                <a:lnTo>
                                  <a:pt x="3582" y="576954"/>
                                </a:lnTo>
                                <a:lnTo>
                                  <a:pt x="0" y="580389"/>
                                </a:lnTo>
                                <a:lnTo>
                                  <a:pt x="0" y="585469"/>
                                </a:lnTo>
                                <a:lnTo>
                                  <a:pt x="5804" y="579762"/>
                                </a:lnTo>
                                <a:lnTo>
                                  <a:pt x="7198" y="579762"/>
                                </a:lnTo>
                                <a:lnTo>
                                  <a:pt x="4352" y="576954"/>
                                </a:lnTo>
                                <a:close/>
                              </a:path>
                              <a:path w="522605" h="1247140">
                                <a:moveTo>
                                  <a:pt x="521287" y="570229"/>
                                </a:moveTo>
                                <a:lnTo>
                                  <a:pt x="514456" y="576954"/>
                                </a:lnTo>
                                <a:lnTo>
                                  <a:pt x="517941" y="580389"/>
                                </a:lnTo>
                                <a:lnTo>
                                  <a:pt x="520958" y="576954"/>
                                </a:lnTo>
                                <a:lnTo>
                                  <a:pt x="521287" y="576954"/>
                                </a:lnTo>
                                <a:lnTo>
                                  <a:pt x="521287" y="570229"/>
                                </a:lnTo>
                                <a:close/>
                              </a:path>
                              <a:path w="522605" h="1247140">
                                <a:moveTo>
                                  <a:pt x="14938" y="550544"/>
                                </a:moveTo>
                                <a:lnTo>
                                  <a:pt x="13648" y="550544"/>
                                </a:lnTo>
                                <a:lnTo>
                                  <a:pt x="6256" y="557821"/>
                                </a:lnTo>
                                <a:lnTo>
                                  <a:pt x="6738" y="557821"/>
                                </a:lnTo>
                                <a:lnTo>
                                  <a:pt x="26148" y="576954"/>
                                </a:lnTo>
                                <a:lnTo>
                                  <a:pt x="25469" y="576954"/>
                                </a:lnTo>
                                <a:lnTo>
                                  <a:pt x="33570" y="568959"/>
                                </a:lnTo>
                                <a:lnTo>
                                  <a:pt x="16791" y="568959"/>
                                </a:lnTo>
                                <a:lnTo>
                                  <a:pt x="24540" y="561339"/>
                                </a:lnTo>
                                <a:lnTo>
                                  <a:pt x="25903" y="561339"/>
                                </a:lnTo>
                                <a:lnTo>
                                  <a:pt x="14938" y="550544"/>
                                </a:lnTo>
                                <a:close/>
                              </a:path>
                              <a:path w="522605" h="1247140">
                                <a:moveTo>
                                  <a:pt x="74083" y="550544"/>
                                </a:moveTo>
                                <a:lnTo>
                                  <a:pt x="55401" y="568959"/>
                                </a:lnTo>
                                <a:lnTo>
                                  <a:pt x="63512" y="576954"/>
                                </a:lnTo>
                                <a:lnTo>
                                  <a:pt x="62935" y="576954"/>
                                </a:lnTo>
                                <a:lnTo>
                                  <a:pt x="71056" y="568959"/>
                                </a:lnTo>
                                <a:lnTo>
                                  <a:pt x="63315" y="561339"/>
                                </a:lnTo>
                                <a:lnTo>
                                  <a:pt x="78796" y="561339"/>
                                </a:lnTo>
                                <a:lnTo>
                                  <a:pt x="81652" y="558527"/>
                                </a:lnTo>
                                <a:lnTo>
                                  <a:pt x="82182" y="558527"/>
                                </a:lnTo>
                                <a:lnTo>
                                  <a:pt x="74083" y="550544"/>
                                </a:lnTo>
                                <a:close/>
                              </a:path>
                              <a:path w="522605" h="1247140">
                                <a:moveTo>
                                  <a:pt x="111447" y="550544"/>
                                </a:moveTo>
                                <a:lnTo>
                                  <a:pt x="92765" y="568959"/>
                                </a:lnTo>
                                <a:lnTo>
                                  <a:pt x="100876" y="576954"/>
                                </a:lnTo>
                                <a:lnTo>
                                  <a:pt x="100346" y="576954"/>
                                </a:lnTo>
                                <a:lnTo>
                                  <a:pt x="108467" y="568959"/>
                                </a:lnTo>
                                <a:lnTo>
                                  <a:pt x="100727" y="561339"/>
                                </a:lnTo>
                                <a:lnTo>
                                  <a:pt x="116208" y="561339"/>
                                </a:lnTo>
                                <a:lnTo>
                                  <a:pt x="119064" y="558527"/>
                                </a:lnTo>
                                <a:lnTo>
                                  <a:pt x="119546" y="558527"/>
                                </a:lnTo>
                                <a:lnTo>
                                  <a:pt x="111447" y="550544"/>
                                </a:lnTo>
                                <a:close/>
                              </a:path>
                              <a:path w="522605" h="1247140">
                                <a:moveTo>
                                  <a:pt x="205501" y="494664"/>
                                </a:moveTo>
                                <a:lnTo>
                                  <a:pt x="130129" y="568959"/>
                                </a:lnTo>
                                <a:lnTo>
                                  <a:pt x="138240" y="576954"/>
                                </a:lnTo>
                                <a:lnTo>
                                  <a:pt x="137758" y="576954"/>
                                </a:lnTo>
                                <a:lnTo>
                                  <a:pt x="145879" y="568959"/>
                                </a:lnTo>
                                <a:lnTo>
                                  <a:pt x="146813" y="568959"/>
                                </a:lnTo>
                                <a:lnTo>
                                  <a:pt x="139092" y="561339"/>
                                </a:lnTo>
                                <a:lnTo>
                                  <a:pt x="153619" y="561339"/>
                                </a:lnTo>
                                <a:lnTo>
                                  <a:pt x="156476" y="558527"/>
                                </a:lnTo>
                                <a:lnTo>
                                  <a:pt x="157301" y="558527"/>
                                </a:lnTo>
                                <a:lnTo>
                                  <a:pt x="149182" y="550544"/>
                                </a:lnTo>
                                <a:lnTo>
                                  <a:pt x="165472" y="550544"/>
                                </a:lnTo>
                                <a:lnTo>
                                  <a:pt x="157648" y="542822"/>
                                </a:lnTo>
                                <a:lnTo>
                                  <a:pt x="172429" y="542822"/>
                                </a:lnTo>
                                <a:lnTo>
                                  <a:pt x="175194" y="540101"/>
                                </a:lnTo>
                                <a:lnTo>
                                  <a:pt x="176868" y="540101"/>
                                </a:lnTo>
                                <a:lnTo>
                                  <a:pt x="168781" y="532129"/>
                                </a:lnTo>
                                <a:lnTo>
                                  <a:pt x="184581" y="532129"/>
                                </a:lnTo>
                                <a:lnTo>
                                  <a:pt x="176451" y="524127"/>
                                </a:lnTo>
                                <a:lnTo>
                                  <a:pt x="191420" y="524127"/>
                                </a:lnTo>
                                <a:lnTo>
                                  <a:pt x="194250" y="521341"/>
                                </a:lnTo>
                                <a:lnTo>
                                  <a:pt x="195200" y="521341"/>
                                </a:lnTo>
                                <a:lnTo>
                                  <a:pt x="187442" y="513693"/>
                                </a:lnTo>
                                <a:lnTo>
                                  <a:pt x="203265" y="513693"/>
                                </a:lnTo>
                                <a:lnTo>
                                  <a:pt x="195146" y="505700"/>
                                </a:lnTo>
                                <a:lnTo>
                                  <a:pt x="210137" y="505700"/>
                                </a:lnTo>
                                <a:lnTo>
                                  <a:pt x="213227" y="502659"/>
                                </a:lnTo>
                                <a:lnTo>
                                  <a:pt x="213612" y="502659"/>
                                </a:lnTo>
                                <a:lnTo>
                                  <a:pt x="205501" y="494664"/>
                                </a:lnTo>
                                <a:close/>
                              </a:path>
                              <a:path w="522605" h="1247140">
                                <a:moveTo>
                                  <a:pt x="165472" y="550544"/>
                                </a:moveTo>
                                <a:lnTo>
                                  <a:pt x="164585" y="550544"/>
                                </a:lnTo>
                                <a:lnTo>
                                  <a:pt x="156476" y="558527"/>
                                </a:lnTo>
                                <a:lnTo>
                                  <a:pt x="157301" y="558527"/>
                                </a:lnTo>
                                <a:lnTo>
                                  <a:pt x="176041" y="576954"/>
                                </a:lnTo>
                                <a:lnTo>
                                  <a:pt x="175170" y="576954"/>
                                </a:lnTo>
                                <a:lnTo>
                                  <a:pt x="183291" y="568959"/>
                                </a:lnTo>
                                <a:lnTo>
                                  <a:pt x="167493" y="568959"/>
                                </a:lnTo>
                                <a:lnTo>
                                  <a:pt x="175223" y="561339"/>
                                </a:lnTo>
                                <a:lnTo>
                                  <a:pt x="176410" y="561339"/>
                                </a:lnTo>
                                <a:lnTo>
                                  <a:pt x="165472" y="550544"/>
                                </a:lnTo>
                                <a:close/>
                              </a:path>
                              <a:path w="522605" h="1247140">
                                <a:moveTo>
                                  <a:pt x="203287" y="550544"/>
                                </a:moveTo>
                                <a:lnTo>
                                  <a:pt x="201997" y="550544"/>
                                </a:lnTo>
                                <a:lnTo>
                                  <a:pt x="194605" y="557821"/>
                                </a:lnTo>
                                <a:lnTo>
                                  <a:pt x="194846" y="557821"/>
                                </a:lnTo>
                                <a:lnTo>
                                  <a:pt x="214256" y="576954"/>
                                </a:lnTo>
                                <a:lnTo>
                                  <a:pt x="213350" y="576954"/>
                                </a:lnTo>
                                <a:lnTo>
                                  <a:pt x="221450" y="568959"/>
                                </a:lnTo>
                                <a:lnTo>
                                  <a:pt x="205368" y="568959"/>
                                </a:lnTo>
                                <a:lnTo>
                                  <a:pt x="213118" y="561339"/>
                                </a:lnTo>
                                <a:lnTo>
                                  <a:pt x="214252" y="561339"/>
                                </a:lnTo>
                                <a:lnTo>
                                  <a:pt x="203287" y="550544"/>
                                </a:lnTo>
                                <a:close/>
                              </a:path>
                              <a:path w="522605" h="1247140">
                                <a:moveTo>
                                  <a:pt x="262191" y="550544"/>
                                </a:moveTo>
                                <a:lnTo>
                                  <a:pt x="243509" y="568959"/>
                                </a:lnTo>
                                <a:lnTo>
                                  <a:pt x="251620" y="576954"/>
                                </a:lnTo>
                                <a:lnTo>
                                  <a:pt x="251283" y="576954"/>
                                </a:lnTo>
                                <a:lnTo>
                                  <a:pt x="259404" y="568959"/>
                                </a:lnTo>
                                <a:lnTo>
                                  <a:pt x="251664" y="561339"/>
                                </a:lnTo>
                                <a:lnTo>
                                  <a:pt x="267145" y="561339"/>
                                </a:lnTo>
                                <a:lnTo>
                                  <a:pt x="270001" y="558527"/>
                                </a:lnTo>
                                <a:lnTo>
                                  <a:pt x="270290" y="558527"/>
                                </a:lnTo>
                                <a:lnTo>
                                  <a:pt x="262191" y="550544"/>
                                </a:lnTo>
                                <a:close/>
                              </a:path>
                              <a:path w="522605" h="1247140">
                                <a:moveTo>
                                  <a:pt x="299555" y="550544"/>
                                </a:moveTo>
                                <a:lnTo>
                                  <a:pt x="280873" y="568959"/>
                                </a:lnTo>
                                <a:lnTo>
                                  <a:pt x="288984" y="576954"/>
                                </a:lnTo>
                                <a:lnTo>
                                  <a:pt x="288695" y="576954"/>
                                </a:lnTo>
                                <a:lnTo>
                                  <a:pt x="296816" y="568959"/>
                                </a:lnTo>
                                <a:lnTo>
                                  <a:pt x="289076" y="561339"/>
                                </a:lnTo>
                                <a:lnTo>
                                  <a:pt x="304556" y="561339"/>
                                </a:lnTo>
                                <a:lnTo>
                                  <a:pt x="307413" y="558527"/>
                                </a:lnTo>
                                <a:lnTo>
                                  <a:pt x="307654" y="558527"/>
                                </a:lnTo>
                                <a:lnTo>
                                  <a:pt x="299555" y="550544"/>
                                </a:lnTo>
                                <a:close/>
                              </a:path>
                              <a:path w="522605" h="1247140">
                                <a:moveTo>
                                  <a:pt x="393609" y="494664"/>
                                </a:moveTo>
                                <a:lnTo>
                                  <a:pt x="318237" y="568959"/>
                                </a:lnTo>
                                <a:lnTo>
                                  <a:pt x="326348" y="576954"/>
                                </a:lnTo>
                                <a:lnTo>
                                  <a:pt x="326107" y="576954"/>
                                </a:lnTo>
                                <a:lnTo>
                                  <a:pt x="334228" y="568959"/>
                                </a:lnTo>
                                <a:lnTo>
                                  <a:pt x="334693" y="568959"/>
                                </a:lnTo>
                                <a:lnTo>
                                  <a:pt x="326972" y="561339"/>
                                </a:lnTo>
                                <a:lnTo>
                                  <a:pt x="341968" y="561339"/>
                                </a:lnTo>
                                <a:lnTo>
                                  <a:pt x="344825" y="558527"/>
                                </a:lnTo>
                                <a:lnTo>
                                  <a:pt x="345878" y="558527"/>
                                </a:lnTo>
                                <a:lnTo>
                                  <a:pt x="337759" y="550544"/>
                                </a:lnTo>
                                <a:lnTo>
                                  <a:pt x="353352" y="550544"/>
                                </a:lnTo>
                                <a:lnTo>
                                  <a:pt x="345528" y="542822"/>
                                </a:lnTo>
                                <a:lnTo>
                                  <a:pt x="360778" y="542822"/>
                                </a:lnTo>
                                <a:lnTo>
                                  <a:pt x="363543" y="540101"/>
                                </a:lnTo>
                                <a:lnTo>
                                  <a:pt x="364976" y="540101"/>
                                </a:lnTo>
                                <a:lnTo>
                                  <a:pt x="356889" y="532129"/>
                                </a:lnTo>
                                <a:lnTo>
                                  <a:pt x="372930" y="532129"/>
                                </a:lnTo>
                                <a:lnTo>
                                  <a:pt x="364800" y="524127"/>
                                </a:lnTo>
                                <a:lnTo>
                                  <a:pt x="379769" y="524127"/>
                                </a:lnTo>
                                <a:lnTo>
                                  <a:pt x="382598" y="521341"/>
                                </a:lnTo>
                                <a:lnTo>
                                  <a:pt x="383309" y="521341"/>
                                </a:lnTo>
                                <a:lnTo>
                                  <a:pt x="375550" y="513693"/>
                                </a:lnTo>
                                <a:lnTo>
                                  <a:pt x="391614" y="513693"/>
                                </a:lnTo>
                                <a:lnTo>
                                  <a:pt x="383495" y="505700"/>
                                </a:lnTo>
                                <a:lnTo>
                                  <a:pt x="398486" y="505700"/>
                                </a:lnTo>
                                <a:lnTo>
                                  <a:pt x="401576" y="502659"/>
                                </a:lnTo>
                                <a:lnTo>
                                  <a:pt x="401720" y="502659"/>
                                </a:lnTo>
                                <a:lnTo>
                                  <a:pt x="393609" y="494664"/>
                                </a:lnTo>
                                <a:close/>
                              </a:path>
                              <a:path w="522605" h="1247140">
                                <a:moveTo>
                                  <a:pt x="353352" y="550544"/>
                                </a:moveTo>
                                <a:lnTo>
                                  <a:pt x="352934" y="550544"/>
                                </a:lnTo>
                                <a:lnTo>
                                  <a:pt x="344825" y="558527"/>
                                </a:lnTo>
                                <a:lnTo>
                                  <a:pt x="345878" y="558527"/>
                                </a:lnTo>
                                <a:lnTo>
                                  <a:pt x="364619" y="576954"/>
                                </a:lnTo>
                                <a:lnTo>
                                  <a:pt x="363519" y="576954"/>
                                </a:lnTo>
                                <a:lnTo>
                                  <a:pt x="371640" y="568959"/>
                                </a:lnTo>
                                <a:lnTo>
                                  <a:pt x="355601" y="568959"/>
                                </a:lnTo>
                                <a:lnTo>
                                  <a:pt x="363332" y="561339"/>
                                </a:lnTo>
                                <a:lnTo>
                                  <a:pt x="364291" y="561339"/>
                                </a:lnTo>
                                <a:lnTo>
                                  <a:pt x="353352" y="550544"/>
                                </a:lnTo>
                                <a:close/>
                              </a:path>
                              <a:path w="522605" h="1247140">
                                <a:moveTo>
                                  <a:pt x="391635" y="550544"/>
                                </a:moveTo>
                                <a:lnTo>
                                  <a:pt x="390345" y="550544"/>
                                </a:lnTo>
                                <a:lnTo>
                                  <a:pt x="382954" y="557821"/>
                                </a:lnTo>
                                <a:lnTo>
                                  <a:pt x="402364" y="576954"/>
                                </a:lnTo>
                                <a:lnTo>
                                  <a:pt x="401230" y="576954"/>
                                </a:lnTo>
                                <a:lnTo>
                                  <a:pt x="409330" y="568959"/>
                                </a:lnTo>
                                <a:lnTo>
                                  <a:pt x="393945" y="568959"/>
                                </a:lnTo>
                                <a:lnTo>
                                  <a:pt x="401695" y="561339"/>
                                </a:lnTo>
                                <a:lnTo>
                                  <a:pt x="402601" y="561339"/>
                                </a:lnTo>
                                <a:lnTo>
                                  <a:pt x="391635" y="550544"/>
                                </a:lnTo>
                                <a:close/>
                              </a:path>
                              <a:path w="522605" h="1247140">
                                <a:moveTo>
                                  <a:pt x="450299" y="550544"/>
                                </a:moveTo>
                                <a:lnTo>
                                  <a:pt x="431617" y="568959"/>
                                </a:lnTo>
                                <a:lnTo>
                                  <a:pt x="439728" y="576954"/>
                                </a:lnTo>
                                <a:lnTo>
                                  <a:pt x="447753" y="568959"/>
                                </a:lnTo>
                                <a:lnTo>
                                  <a:pt x="440013" y="561339"/>
                                </a:lnTo>
                                <a:lnTo>
                                  <a:pt x="455493" y="561339"/>
                                </a:lnTo>
                                <a:lnTo>
                                  <a:pt x="458350" y="558527"/>
                                </a:lnTo>
                                <a:lnTo>
                                  <a:pt x="457682" y="557821"/>
                                </a:lnTo>
                                <a:lnTo>
                                  <a:pt x="450299" y="550544"/>
                                </a:lnTo>
                                <a:close/>
                              </a:path>
                              <a:path w="522605" h="1247140">
                                <a:moveTo>
                                  <a:pt x="487663" y="550544"/>
                                </a:moveTo>
                                <a:lnTo>
                                  <a:pt x="468981" y="568959"/>
                                </a:lnTo>
                                <a:lnTo>
                                  <a:pt x="477092" y="576954"/>
                                </a:lnTo>
                                <a:lnTo>
                                  <a:pt x="485165" y="568959"/>
                                </a:lnTo>
                                <a:lnTo>
                                  <a:pt x="477424" y="561339"/>
                                </a:lnTo>
                                <a:lnTo>
                                  <a:pt x="492905" y="561339"/>
                                </a:lnTo>
                                <a:lnTo>
                                  <a:pt x="495762" y="558527"/>
                                </a:lnTo>
                                <a:lnTo>
                                  <a:pt x="487663" y="550544"/>
                                </a:lnTo>
                                <a:close/>
                              </a:path>
                              <a:path w="522605" h="1247140">
                                <a:moveTo>
                                  <a:pt x="518197" y="557821"/>
                                </a:moveTo>
                                <a:lnTo>
                                  <a:pt x="517645" y="557821"/>
                                </a:lnTo>
                                <a:lnTo>
                                  <a:pt x="506345" y="568959"/>
                                </a:lnTo>
                                <a:lnTo>
                                  <a:pt x="514456" y="576954"/>
                                </a:lnTo>
                                <a:lnTo>
                                  <a:pt x="521287" y="570229"/>
                                </a:lnTo>
                                <a:lnTo>
                                  <a:pt x="521287" y="567689"/>
                                </a:lnTo>
                                <a:lnTo>
                                  <a:pt x="514852" y="561339"/>
                                </a:lnTo>
                                <a:lnTo>
                                  <a:pt x="521287" y="561339"/>
                                </a:lnTo>
                                <a:lnTo>
                                  <a:pt x="518197" y="557821"/>
                                </a:lnTo>
                                <a:close/>
                              </a:path>
                              <a:path w="522605" h="1247140">
                                <a:moveTo>
                                  <a:pt x="41291" y="561339"/>
                                </a:moveTo>
                                <a:lnTo>
                                  <a:pt x="25903" y="561339"/>
                                </a:lnTo>
                                <a:lnTo>
                                  <a:pt x="33644" y="568959"/>
                                </a:lnTo>
                                <a:lnTo>
                                  <a:pt x="34857" y="567689"/>
                                </a:lnTo>
                                <a:lnTo>
                                  <a:pt x="41291" y="561339"/>
                                </a:lnTo>
                                <a:close/>
                              </a:path>
                              <a:path w="522605" h="1247140">
                                <a:moveTo>
                                  <a:pt x="52350" y="550544"/>
                                </a:moveTo>
                                <a:lnTo>
                                  <a:pt x="51586" y="551179"/>
                                </a:lnTo>
                                <a:lnTo>
                                  <a:pt x="44141" y="558527"/>
                                </a:lnTo>
                                <a:lnTo>
                                  <a:pt x="44818" y="558527"/>
                                </a:lnTo>
                                <a:lnTo>
                                  <a:pt x="55401" y="568959"/>
                                </a:lnTo>
                                <a:lnTo>
                                  <a:pt x="63132" y="561339"/>
                                </a:lnTo>
                                <a:lnTo>
                                  <a:pt x="63315" y="561339"/>
                                </a:lnTo>
                                <a:lnTo>
                                  <a:pt x="52350" y="550544"/>
                                </a:lnTo>
                                <a:close/>
                              </a:path>
                              <a:path w="522605" h="1247140">
                                <a:moveTo>
                                  <a:pt x="78796" y="561339"/>
                                </a:moveTo>
                                <a:lnTo>
                                  <a:pt x="63315" y="561339"/>
                                </a:lnTo>
                                <a:lnTo>
                                  <a:pt x="71056" y="568959"/>
                                </a:lnTo>
                                <a:lnTo>
                                  <a:pt x="78796" y="561339"/>
                                </a:lnTo>
                                <a:close/>
                              </a:path>
                              <a:path w="522605" h="1247140">
                                <a:moveTo>
                                  <a:pt x="89761" y="550544"/>
                                </a:moveTo>
                                <a:lnTo>
                                  <a:pt x="81652" y="558527"/>
                                </a:lnTo>
                                <a:lnTo>
                                  <a:pt x="82182" y="558527"/>
                                </a:lnTo>
                                <a:lnTo>
                                  <a:pt x="92765" y="568959"/>
                                </a:lnTo>
                                <a:lnTo>
                                  <a:pt x="100496" y="561339"/>
                                </a:lnTo>
                                <a:lnTo>
                                  <a:pt x="100727" y="561339"/>
                                </a:lnTo>
                                <a:lnTo>
                                  <a:pt x="89761" y="550544"/>
                                </a:lnTo>
                                <a:close/>
                              </a:path>
                              <a:path w="522605" h="1247140">
                                <a:moveTo>
                                  <a:pt x="116208" y="561339"/>
                                </a:moveTo>
                                <a:lnTo>
                                  <a:pt x="100727" y="561339"/>
                                </a:lnTo>
                                <a:lnTo>
                                  <a:pt x="108467" y="568959"/>
                                </a:lnTo>
                                <a:lnTo>
                                  <a:pt x="116208" y="561339"/>
                                </a:lnTo>
                                <a:close/>
                              </a:path>
                              <a:path w="522605" h="1247140">
                                <a:moveTo>
                                  <a:pt x="128154" y="550544"/>
                                </a:moveTo>
                                <a:lnTo>
                                  <a:pt x="127173" y="550544"/>
                                </a:lnTo>
                                <a:lnTo>
                                  <a:pt x="119064" y="558527"/>
                                </a:lnTo>
                                <a:lnTo>
                                  <a:pt x="119546" y="558527"/>
                                </a:lnTo>
                                <a:lnTo>
                                  <a:pt x="130129" y="568959"/>
                                </a:lnTo>
                                <a:lnTo>
                                  <a:pt x="137860" y="561339"/>
                                </a:lnTo>
                                <a:lnTo>
                                  <a:pt x="139092" y="561339"/>
                                </a:lnTo>
                                <a:lnTo>
                                  <a:pt x="128154" y="550544"/>
                                </a:lnTo>
                                <a:close/>
                              </a:path>
                              <a:path w="522605" h="1247140">
                                <a:moveTo>
                                  <a:pt x="153619" y="561339"/>
                                </a:moveTo>
                                <a:lnTo>
                                  <a:pt x="139092" y="561339"/>
                                </a:lnTo>
                                <a:lnTo>
                                  <a:pt x="146813" y="568959"/>
                                </a:lnTo>
                                <a:lnTo>
                                  <a:pt x="145879" y="568959"/>
                                </a:lnTo>
                                <a:lnTo>
                                  <a:pt x="153619" y="561339"/>
                                </a:lnTo>
                                <a:close/>
                              </a:path>
                              <a:path w="522605" h="1247140">
                                <a:moveTo>
                                  <a:pt x="191031" y="561339"/>
                                </a:moveTo>
                                <a:lnTo>
                                  <a:pt x="176410" y="561339"/>
                                </a:lnTo>
                                <a:lnTo>
                                  <a:pt x="184132" y="568959"/>
                                </a:lnTo>
                                <a:lnTo>
                                  <a:pt x="183291" y="568959"/>
                                </a:lnTo>
                                <a:lnTo>
                                  <a:pt x="191031" y="561339"/>
                                </a:lnTo>
                                <a:close/>
                              </a:path>
                              <a:path w="522605" h="1247140">
                                <a:moveTo>
                                  <a:pt x="229171" y="561339"/>
                                </a:moveTo>
                                <a:lnTo>
                                  <a:pt x="214252" y="561339"/>
                                </a:lnTo>
                                <a:lnTo>
                                  <a:pt x="221993" y="568959"/>
                                </a:lnTo>
                                <a:lnTo>
                                  <a:pt x="221450" y="568959"/>
                                </a:lnTo>
                                <a:lnTo>
                                  <a:pt x="229171" y="561339"/>
                                </a:lnTo>
                                <a:close/>
                              </a:path>
                              <a:path w="522605" h="1247140">
                                <a:moveTo>
                                  <a:pt x="240698" y="550544"/>
                                </a:moveTo>
                                <a:lnTo>
                                  <a:pt x="240110" y="550544"/>
                                </a:lnTo>
                                <a:lnTo>
                                  <a:pt x="232021" y="558527"/>
                                </a:lnTo>
                                <a:lnTo>
                                  <a:pt x="232926" y="558527"/>
                                </a:lnTo>
                                <a:lnTo>
                                  <a:pt x="243509" y="568959"/>
                                </a:lnTo>
                                <a:lnTo>
                                  <a:pt x="251240" y="561339"/>
                                </a:lnTo>
                                <a:lnTo>
                                  <a:pt x="251664" y="561339"/>
                                </a:lnTo>
                                <a:lnTo>
                                  <a:pt x="240698" y="550544"/>
                                </a:lnTo>
                                <a:close/>
                              </a:path>
                              <a:path w="522605" h="1247140">
                                <a:moveTo>
                                  <a:pt x="267145" y="561339"/>
                                </a:moveTo>
                                <a:lnTo>
                                  <a:pt x="251664" y="561339"/>
                                </a:lnTo>
                                <a:lnTo>
                                  <a:pt x="259404" y="568959"/>
                                </a:lnTo>
                                <a:lnTo>
                                  <a:pt x="267145" y="561339"/>
                                </a:lnTo>
                                <a:close/>
                              </a:path>
                              <a:path w="522605" h="1247140">
                                <a:moveTo>
                                  <a:pt x="278110" y="550544"/>
                                </a:moveTo>
                                <a:lnTo>
                                  <a:pt x="270001" y="558527"/>
                                </a:lnTo>
                                <a:lnTo>
                                  <a:pt x="270290" y="558527"/>
                                </a:lnTo>
                                <a:lnTo>
                                  <a:pt x="280873" y="568959"/>
                                </a:lnTo>
                                <a:lnTo>
                                  <a:pt x="288604" y="561339"/>
                                </a:lnTo>
                                <a:lnTo>
                                  <a:pt x="289076" y="561339"/>
                                </a:lnTo>
                                <a:lnTo>
                                  <a:pt x="278110" y="550544"/>
                                </a:lnTo>
                                <a:close/>
                              </a:path>
                              <a:path w="522605" h="1247140">
                                <a:moveTo>
                                  <a:pt x="304556" y="561339"/>
                                </a:moveTo>
                                <a:lnTo>
                                  <a:pt x="289076" y="561339"/>
                                </a:lnTo>
                                <a:lnTo>
                                  <a:pt x="296816" y="568959"/>
                                </a:lnTo>
                                <a:lnTo>
                                  <a:pt x="304556" y="561339"/>
                                </a:lnTo>
                                <a:close/>
                              </a:path>
                              <a:path w="522605" h="1247140">
                                <a:moveTo>
                                  <a:pt x="316034" y="550544"/>
                                </a:moveTo>
                                <a:lnTo>
                                  <a:pt x="315522" y="550544"/>
                                </a:lnTo>
                                <a:lnTo>
                                  <a:pt x="307413" y="558527"/>
                                </a:lnTo>
                                <a:lnTo>
                                  <a:pt x="307654" y="558527"/>
                                </a:lnTo>
                                <a:lnTo>
                                  <a:pt x="318237" y="568959"/>
                                </a:lnTo>
                                <a:lnTo>
                                  <a:pt x="325968" y="561339"/>
                                </a:lnTo>
                                <a:lnTo>
                                  <a:pt x="326972" y="561339"/>
                                </a:lnTo>
                                <a:lnTo>
                                  <a:pt x="316034" y="550544"/>
                                </a:lnTo>
                                <a:close/>
                              </a:path>
                              <a:path w="522605" h="1247140">
                                <a:moveTo>
                                  <a:pt x="341968" y="561339"/>
                                </a:moveTo>
                                <a:lnTo>
                                  <a:pt x="326972" y="561339"/>
                                </a:lnTo>
                                <a:lnTo>
                                  <a:pt x="334693" y="568959"/>
                                </a:lnTo>
                                <a:lnTo>
                                  <a:pt x="334228" y="568959"/>
                                </a:lnTo>
                                <a:lnTo>
                                  <a:pt x="341968" y="561339"/>
                                </a:lnTo>
                                <a:close/>
                              </a:path>
                              <a:path w="522605" h="1247140">
                                <a:moveTo>
                                  <a:pt x="379380" y="561339"/>
                                </a:moveTo>
                                <a:lnTo>
                                  <a:pt x="364291" y="561339"/>
                                </a:lnTo>
                                <a:lnTo>
                                  <a:pt x="372012" y="568959"/>
                                </a:lnTo>
                                <a:lnTo>
                                  <a:pt x="371640" y="568959"/>
                                </a:lnTo>
                                <a:lnTo>
                                  <a:pt x="379380" y="561339"/>
                                </a:lnTo>
                                <a:close/>
                              </a:path>
                              <a:path w="522605" h="1247140">
                                <a:moveTo>
                                  <a:pt x="417052" y="561339"/>
                                </a:moveTo>
                                <a:lnTo>
                                  <a:pt x="402601" y="561339"/>
                                </a:lnTo>
                                <a:lnTo>
                                  <a:pt x="410341" y="568959"/>
                                </a:lnTo>
                                <a:lnTo>
                                  <a:pt x="409330" y="568959"/>
                                </a:lnTo>
                                <a:lnTo>
                                  <a:pt x="417052" y="561339"/>
                                </a:lnTo>
                                <a:close/>
                              </a:path>
                              <a:path w="522605" h="1247140">
                                <a:moveTo>
                                  <a:pt x="429047" y="550544"/>
                                </a:moveTo>
                                <a:lnTo>
                                  <a:pt x="427990" y="550544"/>
                                </a:lnTo>
                                <a:lnTo>
                                  <a:pt x="419901" y="558527"/>
                                </a:lnTo>
                                <a:lnTo>
                                  <a:pt x="421034" y="558527"/>
                                </a:lnTo>
                                <a:lnTo>
                                  <a:pt x="431617" y="568959"/>
                                </a:lnTo>
                                <a:lnTo>
                                  <a:pt x="439348" y="561339"/>
                                </a:lnTo>
                                <a:lnTo>
                                  <a:pt x="440013" y="561339"/>
                                </a:lnTo>
                                <a:lnTo>
                                  <a:pt x="429047" y="550544"/>
                                </a:lnTo>
                                <a:close/>
                              </a:path>
                              <a:path w="522605" h="1247140">
                                <a:moveTo>
                                  <a:pt x="455493" y="561339"/>
                                </a:moveTo>
                                <a:lnTo>
                                  <a:pt x="440013" y="561339"/>
                                </a:lnTo>
                                <a:lnTo>
                                  <a:pt x="447753" y="568959"/>
                                </a:lnTo>
                                <a:lnTo>
                                  <a:pt x="455493" y="561339"/>
                                </a:lnTo>
                                <a:close/>
                              </a:path>
                              <a:path w="522605" h="1247140">
                                <a:moveTo>
                                  <a:pt x="466459" y="550544"/>
                                </a:moveTo>
                                <a:lnTo>
                                  <a:pt x="459067" y="557821"/>
                                </a:lnTo>
                                <a:lnTo>
                                  <a:pt x="458398" y="558527"/>
                                </a:lnTo>
                                <a:lnTo>
                                  <a:pt x="468981" y="568959"/>
                                </a:lnTo>
                                <a:lnTo>
                                  <a:pt x="476712" y="561339"/>
                                </a:lnTo>
                                <a:lnTo>
                                  <a:pt x="477424" y="561339"/>
                                </a:lnTo>
                                <a:lnTo>
                                  <a:pt x="466459" y="550544"/>
                                </a:lnTo>
                                <a:close/>
                              </a:path>
                              <a:path w="522605" h="1247140">
                                <a:moveTo>
                                  <a:pt x="492905" y="561339"/>
                                </a:moveTo>
                                <a:lnTo>
                                  <a:pt x="477424" y="561339"/>
                                </a:lnTo>
                                <a:lnTo>
                                  <a:pt x="485165" y="568959"/>
                                </a:lnTo>
                                <a:lnTo>
                                  <a:pt x="492905" y="561339"/>
                                </a:lnTo>
                                <a:close/>
                              </a:path>
                              <a:path w="522605" h="1247140">
                                <a:moveTo>
                                  <a:pt x="503914" y="550544"/>
                                </a:moveTo>
                                <a:lnTo>
                                  <a:pt x="503226" y="551179"/>
                                </a:lnTo>
                                <a:lnTo>
                                  <a:pt x="495762" y="558527"/>
                                </a:lnTo>
                                <a:lnTo>
                                  <a:pt x="506345" y="568959"/>
                                </a:lnTo>
                                <a:lnTo>
                                  <a:pt x="514076" y="561339"/>
                                </a:lnTo>
                                <a:lnTo>
                                  <a:pt x="514852" y="561339"/>
                                </a:lnTo>
                                <a:lnTo>
                                  <a:pt x="503914" y="550544"/>
                                </a:lnTo>
                                <a:close/>
                              </a:path>
                              <a:path w="522605" h="1247140">
                                <a:moveTo>
                                  <a:pt x="521287" y="561339"/>
                                </a:moveTo>
                                <a:lnTo>
                                  <a:pt x="514852" y="561339"/>
                                </a:lnTo>
                                <a:lnTo>
                                  <a:pt x="521287" y="567689"/>
                                </a:lnTo>
                                <a:lnTo>
                                  <a:pt x="521287" y="561339"/>
                                </a:lnTo>
                                <a:close/>
                              </a:path>
                              <a:path w="522605" h="1247140">
                                <a:moveTo>
                                  <a:pt x="0" y="551179"/>
                                </a:moveTo>
                                <a:lnTo>
                                  <a:pt x="0" y="556259"/>
                                </a:lnTo>
                                <a:lnTo>
                                  <a:pt x="3972" y="560069"/>
                                </a:lnTo>
                                <a:lnTo>
                                  <a:pt x="6256" y="557821"/>
                                </a:lnTo>
                                <a:lnTo>
                                  <a:pt x="6738" y="557821"/>
                                </a:lnTo>
                                <a:lnTo>
                                  <a:pt x="0" y="551179"/>
                                </a:lnTo>
                                <a:close/>
                              </a:path>
                              <a:path w="522605" h="1247140">
                                <a:moveTo>
                                  <a:pt x="54113" y="530859"/>
                                </a:moveTo>
                                <a:lnTo>
                                  <a:pt x="33644" y="530859"/>
                                </a:lnTo>
                                <a:lnTo>
                                  <a:pt x="24257" y="540101"/>
                                </a:lnTo>
                                <a:lnTo>
                                  <a:pt x="26124" y="540101"/>
                                </a:lnTo>
                                <a:lnTo>
                                  <a:pt x="44818" y="558527"/>
                                </a:lnTo>
                                <a:lnTo>
                                  <a:pt x="44141" y="558527"/>
                                </a:lnTo>
                                <a:lnTo>
                                  <a:pt x="52229" y="550544"/>
                                </a:lnTo>
                                <a:lnTo>
                                  <a:pt x="35519" y="550544"/>
                                </a:lnTo>
                                <a:lnTo>
                                  <a:pt x="43373" y="542822"/>
                                </a:lnTo>
                                <a:lnTo>
                                  <a:pt x="44506" y="542822"/>
                                </a:lnTo>
                                <a:lnTo>
                                  <a:pt x="33644" y="532129"/>
                                </a:lnTo>
                                <a:lnTo>
                                  <a:pt x="55401" y="532129"/>
                                </a:lnTo>
                                <a:lnTo>
                                  <a:pt x="54113" y="530859"/>
                                </a:lnTo>
                                <a:close/>
                              </a:path>
                              <a:path w="522605" h="1247140">
                                <a:moveTo>
                                  <a:pt x="81917" y="542822"/>
                                </a:moveTo>
                                <a:lnTo>
                                  <a:pt x="74083" y="550544"/>
                                </a:lnTo>
                                <a:lnTo>
                                  <a:pt x="82182" y="558527"/>
                                </a:lnTo>
                                <a:lnTo>
                                  <a:pt x="81652" y="558527"/>
                                </a:lnTo>
                                <a:lnTo>
                                  <a:pt x="89761" y="550544"/>
                                </a:lnTo>
                                <a:lnTo>
                                  <a:pt x="81917" y="542822"/>
                                </a:lnTo>
                                <a:close/>
                              </a:path>
                              <a:path w="522605" h="1247140">
                                <a:moveTo>
                                  <a:pt x="168137" y="494664"/>
                                </a:moveTo>
                                <a:lnTo>
                                  <a:pt x="111447" y="550544"/>
                                </a:lnTo>
                                <a:lnTo>
                                  <a:pt x="119546" y="558527"/>
                                </a:lnTo>
                                <a:lnTo>
                                  <a:pt x="119064" y="558527"/>
                                </a:lnTo>
                                <a:lnTo>
                                  <a:pt x="127173" y="550544"/>
                                </a:lnTo>
                                <a:lnTo>
                                  <a:pt x="128154" y="550544"/>
                                </a:lnTo>
                                <a:lnTo>
                                  <a:pt x="120329" y="542822"/>
                                </a:lnTo>
                                <a:lnTo>
                                  <a:pt x="135017" y="542822"/>
                                </a:lnTo>
                                <a:lnTo>
                                  <a:pt x="137782" y="540101"/>
                                </a:lnTo>
                                <a:lnTo>
                                  <a:pt x="138560" y="540101"/>
                                </a:lnTo>
                                <a:lnTo>
                                  <a:pt x="130454" y="532129"/>
                                </a:lnTo>
                                <a:lnTo>
                                  <a:pt x="146813" y="532129"/>
                                </a:lnTo>
                                <a:lnTo>
                                  <a:pt x="138704" y="524127"/>
                                </a:lnTo>
                                <a:lnTo>
                                  <a:pt x="154008" y="524127"/>
                                </a:lnTo>
                                <a:lnTo>
                                  <a:pt x="156838" y="521341"/>
                                </a:lnTo>
                                <a:lnTo>
                                  <a:pt x="157837" y="521341"/>
                                </a:lnTo>
                                <a:lnTo>
                                  <a:pt x="150078" y="513693"/>
                                </a:lnTo>
                                <a:lnTo>
                                  <a:pt x="165853" y="513693"/>
                                </a:lnTo>
                                <a:lnTo>
                                  <a:pt x="157734" y="505700"/>
                                </a:lnTo>
                                <a:lnTo>
                                  <a:pt x="172726" y="505700"/>
                                </a:lnTo>
                                <a:lnTo>
                                  <a:pt x="175815" y="502659"/>
                                </a:lnTo>
                                <a:lnTo>
                                  <a:pt x="176248" y="502659"/>
                                </a:lnTo>
                                <a:lnTo>
                                  <a:pt x="168137" y="494664"/>
                                </a:lnTo>
                                <a:close/>
                              </a:path>
                              <a:path w="522605" h="1247140">
                                <a:moveTo>
                                  <a:pt x="167493" y="530859"/>
                                </a:moveTo>
                                <a:lnTo>
                                  <a:pt x="147169" y="530859"/>
                                </a:lnTo>
                                <a:lnTo>
                                  <a:pt x="137782" y="540101"/>
                                </a:lnTo>
                                <a:lnTo>
                                  <a:pt x="138560" y="540101"/>
                                </a:lnTo>
                                <a:lnTo>
                                  <a:pt x="157301" y="558527"/>
                                </a:lnTo>
                                <a:lnTo>
                                  <a:pt x="156476" y="558527"/>
                                </a:lnTo>
                                <a:lnTo>
                                  <a:pt x="164585" y="550544"/>
                                </a:lnTo>
                                <a:lnTo>
                                  <a:pt x="148811" y="550544"/>
                                </a:lnTo>
                                <a:lnTo>
                                  <a:pt x="156645" y="542822"/>
                                </a:lnTo>
                                <a:lnTo>
                                  <a:pt x="157648" y="542822"/>
                                </a:lnTo>
                                <a:lnTo>
                                  <a:pt x="146813" y="532129"/>
                                </a:lnTo>
                                <a:lnTo>
                                  <a:pt x="168781" y="532129"/>
                                </a:lnTo>
                                <a:lnTo>
                                  <a:pt x="167493" y="530859"/>
                                </a:lnTo>
                                <a:close/>
                              </a:path>
                              <a:path w="522605" h="1247140">
                                <a:moveTo>
                                  <a:pt x="242221" y="530859"/>
                                </a:moveTo>
                                <a:lnTo>
                                  <a:pt x="221993" y="530859"/>
                                </a:lnTo>
                                <a:lnTo>
                                  <a:pt x="212606" y="540101"/>
                                </a:lnTo>
                                <a:lnTo>
                                  <a:pt x="214232" y="540101"/>
                                </a:lnTo>
                                <a:lnTo>
                                  <a:pt x="232926" y="558527"/>
                                </a:lnTo>
                                <a:lnTo>
                                  <a:pt x="232021" y="558527"/>
                                </a:lnTo>
                                <a:lnTo>
                                  <a:pt x="240110" y="550544"/>
                                </a:lnTo>
                                <a:lnTo>
                                  <a:pt x="224096" y="550544"/>
                                </a:lnTo>
                                <a:lnTo>
                                  <a:pt x="231950" y="542822"/>
                                </a:lnTo>
                                <a:lnTo>
                                  <a:pt x="232854" y="542822"/>
                                </a:lnTo>
                                <a:lnTo>
                                  <a:pt x="221993" y="532129"/>
                                </a:lnTo>
                                <a:lnTo>
                                  <a:pt x="243509" y="532129"/>
                                </a:lnTo>
                                <a:lnTo>
                                  <a:pt x="242221" y="530859"/>
                                </a:lnTo>
                                <a:close/>
                              </a:path>
                              <a:path w="522605" h="1247140">
                                <a:moveTo>
                                  <a:pt x="280873" y="532129"/>
                                </a:moveTo>
                                <a:lnTo>
                                  <a:pt x="262191" y="550544"/>
                                </a:lnTo>
                                <a:lnTo>
                                  <a:pt x="270290" y="558527"/>
                                </a:lnTo>
                                <a:lnTo>
                                  <a:pt x="270001" y="558527"/>
                                </a:lnTo>
                                <a:lnTo>
                                  <a:pt x="278110" y="550544"/>
                                </a:lnTo>
                                <a:lnTo>
                                  <a:pt x="270266" y="542822"/>
                                </a:lnTo>
                                <a:lnTo>
                                  <a:pt x="285954" y="542822"/>
                                </a:lnTo>
                                <a:lnTo>
                                  <a:pt x="288719" y="540101"/>
                                </a:lnTo>
                                <a:lnTo>
                                  <a:pt x="288960" y="540101"/>
                                </a:lnTo>
                                <a:lnTo>
                                  <a:pt x="280873" y="532129"/>
                                </a:lnTo>
                                <a:close/>
                              </a:path>
                              <a:path w="522605" h="1247140">
                                <a:moveTo>
                                  <a:pt x="356245" y="494664"/>
                                </a:moveTo>
                                <a:lnTo>
                                  <a:pt x="299555" y="550544"/>
                                </a:lnTo>
                                <a:lnTo>
                                  <a:pt x="307654" y="558527"/>
                                </a:lnTo>
                                <a:lnTo>
                                  <a:pt x="307413" y="558527"/>
                                </a:lnTo>
                                <a:lnTo>
                                  <a:pt x="315522" y="550544"/>
                                </a:lnTo>
                                <a:lnTo>
                                  <a:pt x="316034" y="550544"/>
                                </a:lnTo>
                                <a:lnTo>
                                  <a:pt x="308209" y="542822"/>
                                </a:lnTo>
                                <a:lnTo>
                                  <a:pt x="323366" y="542822"/>
                                </a:lnTo>
                                <a:lnTo>
                                  <a:pt x="326131" y="540101"/>
                                </a:lnTo>
                                <a:lnTo>
                                  <a:pt x="327138" y="540101"/>
                                </a:lnTo>
                                <a:lnTo>
                                  <a:pt x="319031" y="532129"/>
                                </a:lnTo>
                                <a:lnTo>
                                  <a:pt x="334693" y="532129"/>
                                </a:lnTo>
                                <a:lnTo>
                                  <a:pt x="326584" y="524127"/>
                                </a:lnTo>
                                <a:lnTo>
                                  <a:pt x="342357" y="524127"/>
                                </a:lnTo>
                                <a:lnTo>
                                  <a:pt x="345187" y="521341"/>
                                </a:lnTo>
                                <a:lnTo>
                                  <a:pt x="345945" y="521341"/>
                                </a:lnTo>
                                <a:lnTo>
                                  <a:pt x="338186" y="513693"/>
                                </a:lnTo>
                                <a:lnTo>
                                  <a:pt x="354202" y="513693"/>
                                </a:lnTo>
                                <a:lnTo>
                                  <a:pt x="346083" y="505700"/>
                                </a:lnTo>
                                <a:lnTo>
                                  <a:pt x="361074" y="505700"/>
                                </a:lnTo>
                                <a:lnTo>
                                  <a:pt x="364164" y="502659"/>
                                </a:lnTo>
                                <a:lnTo>
                                  <a:pt x="364356" y="502659"/>
                                </a:lnTo>
                                <a:lnTo>
                                  <a:pt x="356245" y="494664"/>
                                </a:lnTo>
                                <a:close/>
                              </a:path>
                              <a:path w="522605" h="1247140">
                                <a:moveTo>
                                  <a:pt x="355601" y="530859"/>
                                </a:moveTo>
                                <a:lnTo>
                                  <a:pt x="335518" y="530859"/>
                                </a:lnTo>
                                <a:lnTo>
                                  <a:pt x="326131" y="540101"/>
                                </a:lnTo>
                                <a:lnTo>
                                  <a:pt x="327138" y="540101"/>
                                </a:lnTo>
                                <a:lnTo>
                                  <a:pt x="345878" y="558527"/>
                                </a:lnTo>
                                <a:lnTo>
                                  <a:pt x="344825" y="558527"/>
                                </a:lnTo>
                                <a:lnTo>
                                  <a:pt x="352934" y="550544"/>
                                </a:lnTo>
                                <a:lnTo>
                                  <a:pt x="336919" y="550544"/>
                                </a:lnTo>
                                <a:lnTo>
                                  <a:pt x="344753" y="542822"/>
                                </a:lnTo>
                                <a:lnTo>
                                  <a:pt x="345528" y="542822"/>
                                </a:lnTo>
                                <a:lnTo>
                                  <a:pt x="334693" y="532129"/>
                                </a:lnTo>
                                <a:lnTo>
                                  <a:pt x="356889" y="532129"/>
                                </a:lnTo>
                                <a:lnTo>
                                  <a:pt x="355601" y="530859"/>
                                </a:lnTo>
                                <a:close/>
                              </a:path>
                              <a:path w="522605" h="1247140">
                                <a:moveTo>
                                  <a:pt x="430329" y="530859"/>
                                </a:moveTo>
                                <a:lnTo>
                                  <a:pt x="410341" y="530859"/>
                                </a:lnTo>
                                <a:lnTo>
                                  <a:pt x="400954" y="540101"/>
                                </a:lnTo>
                                <a:lnTo>
                                  <a:pt x="402340" y="540101"/>
                                </a:lnTo>
                                <a:lnTo>
                                  <a:pt x="421034" y="558527"/>
                                </a:lnTo>
                                <a:lnTo>
                                  <a:pt x="419901" y="558527"/>
                                </a:lnTo>
                                <a:lnTo>
                                  <a:pt x="427990" y="550544"/>
                                </a:lnTo>
                                <a:lnTo>
                                  <a:pt x="412674" y="550544"/>
                                </a:lnTo>
                                <a:lnTo>
                                  <a:pt x="420527" y="542822"/>
                                </a:lnTo>
                                <a:lnTo>
                                  <a:pt x="421203" y="542822"/>
                                </a:lnTo>
                                <a:lnTo>
                                  <a:pt x="410341" y="532129"/>
                                </a:lnTo>
                                <a:lnTo>
                                  <a:pt x="431617" y="532129"/>
                                </a:lnTo>
                                <a:lnTo>
                                  <a:pt x="430329" y="530859"/>
                                </a:lnTo>
                                <a:close/>
                              </a:path>
                              <a:path w="522605" h="1247140">
                                <a:moveTo>
                                  <a:pt x="468981" y="532129"/>
                                </a:moveTo>
                                <a:lnTo>
                                  <a:pt x="450299" y="550544"/>
                                </a:lnTo>
                                <a:lnTo>
                                  <a:pt x="458398" y="558527"/>
                                </a:lnTo>
                                <a:lnTo>
                                  <a:pt x="459067" y="557821"/>
                                </a:lnTo>
                                <a:lnTo>
                                  <a:pt x="466459" y="550544"/>
                                </a:lnTo>
                                <a:lnTo>
                                  <a:pt x="458615" y="542822"/>
                                </a:lnTo>
                                <a:lnTo>
                                  <a:pt x="474303" y="542822"/>
                                </a:lnTo>
                                <a:lnTo>
                                  <a:pt x="477068" y="540101"/>
                                </a:lnTo>
                                <a:lnTo>
                                  <a:pt x="468981" y="532129"/>
                                </a:lnTo>
                                <a:close/>
                              </a:path>
                              <a:path w="522605" h="1247140">
                                <a:moveTo>
                                  <a:pt x="506316" y="530859"/>
                                </a:moveTo>
                                <a:lnTo>
                                  <a:pt x="486455" y="530859"/>
                                </a:lnTo>
                                <a:lnTo>
                                  <a:pt x="485165" y="532129"/>
                                </a:lnTo>
                                <a:lnTo>
                                  <a:pt x="506345" y="532129"/>
                                </a:lnTo>
                                <a:lnTo>
                                  <a:pt x="487663" y="550544"/>
                                </a:lnTo>
                                <a:lnTo>
                                  <a:pt x="495762" y="558527"/>
                                </a:lnTo>
                                <a:lnTo>
                                  <a:pt x="503871" y="550544"/>
                                </a:lnTo>
                                <a:lnTo>
                                  <a:pt x="501984" y="548639"/>
                                </a:lnTo>
                                <a:lnTo>
                                  <a:pt x="496089" y="542822"/>
                                </a:lnTo>
                                <a:lnTo>
                                  <a:pt x="511715" y="542822"/>
                                </a:lnTo>
                                <a:lnTo>
                                  <a:pt x="514480" y="540101"/>
                                </a:lnTo>
                                <a:lnTo>
                                  <a:pt x="515715" y="540101"/>
                                </a:lnTo>
                                <a:lnTo>
                                  <a:pt x="506316" y="530859"/>
                                </a:lnTo>
                                <a:close/>
                              </a:path>
                              <a:path w="522605" h="1247140">
                                <a:moveTo>
                                  <a:pt x="54757" y="494664"/>
                                </a:moveTo>
                                <a:lnTo>
                                  <a:pt x="0" y="548639"/>
                                </a:lnTo>
                                <a:lnTo>
                                  <a:pt x="0" y="551179"/>
                                </a:lnTo>
                                <a:lnTo>
                                  <a:pt x="6738" y="557821"/>
                                </a:lnTo>
                                <a:lnTo>
                                  <a:pt x="6256" y="557821"/>
                                </a:lnTo>
                                <a:lnTo>
                                  <a:pt x="13648" y="550544"/>
                                </a:lnTo>
                                <a:lnTo>
                                  <a:pt x="14938" y="550544"/>
                                </a:lnTo>
                                <a:lnTo>
                                  <a:pt x="7094" y="542822"/>
                                </a:lnTo>
                                <a:lnTo>
                                  <a:pt x="21492" y="542822"/>
                                </a:lnTo>
                                <a:lnTo>
                                  <a:pt x="24257" y="540101"/>
                                </a:lnTo>
                                <a:lnTo>
                                  <a:pt x="26124" y="540101"/>
                                </a:lnTo>
                                <a:lnTo>
                                  <a:pt x="18037" y="532129"/>
                                </a:lnTo>
                                <a:lnTo>
                                  <a:pt x="33644" y="532129"/>
                                </a:lnTo>
                                <a:lnTo>
                                  <a:pt x="25514" y="524127"/>
                                </a:lnTo>
                                <a:lnTo>
                                  <a:pt x="40483" y="524127"/>
                                </a:lnTo>
                                <a:lnTo>
                                  <a:pt x="43313" y="521341"/>
                                </a:lnTo>
                                <a:lnTo>
                                  <a:pt x="44456" y="521341"/>
                                </a:lnTo>
                                <a:lnTo>
                                  <a:pt x="36698" y="513693"/>
                                </a:lnTo>
                                <a:lnTo>
                                  <a:pt x="52328" y="513693"/>
                                </a:lnTo>
                                <a:lnTo>
                                  <a:pt x="44209" y="505700"/>
                                </a:lnTo>
                                <a:lnTo>
                                  <a:pt x="59200" y="505700"/>
                                </a:lnTo>
                                <a:lnTo>
                                  <a:pt x="62290" y="502659"/>
                                </a:lnTo>
                                <a:lnTo>
                                  <a:pt x="62867" y="502659"/>
                                </a:lnTo>
                                <a:lnTo>
                                  <a:pt x="54757" y="494664"/>
                                </a:lnTo>
                                <a:close/>
                              </a:path>
                              <a:path w="522605" h="1247140">
                                <a:moveTo>
                                  <a:pt x="204857" y="530859"/>
                                </a:moveTo>
                                <a:lnTo>
                                  <a:pt x="184581" y="530859"/>
                                </a:lnTo>
                                <a:lnTo>
                                  <a:pt x="175194" y="540101"/>
                                </a:lnTo>
                                <a:lnTo>
                                  <a:pt x="176868" y="540101"/>
                                </a:lnTo>
                                <a:lnTo>
                                  <a:pt x="194846" y="557821"/>
                                </a:lnTo>
                                <a:lnTo>
                                  <a:pt x="194605" y="557821"/>
                                </a:lnTo>
                                <a:lnTo>
                                  <a:pt x="201997" y="550544"/>
                                </a:lnTo>
                                <a:lnTo>
                                  <a:pt x="186175" y="550544"/>
                                </a:lnTo>
                                <a:lnTo>
                                  <a:pt x="194009" y="542822"/>
                                </a:lnTo>
                                <a:lnTo>
                                  <a:pt x="195443" y="542822"/>
                                </a:lnTo>
                                <a:lnTo>
                                  <a:pt x="184581" y="532129"/>
                                </a:lnTo>
                                <a:lnTo>
                                  <a:pt x="206145" y="532129"/>
                                </a:lnTo>
                                <a:lnTo>
                                  <a:pt x="204857" y="530859"/>
                                </a:lnTo>
                                <a:close/>
                              </a:path>
                              <a:path w="522605" h="1247140">
                                <a:moveTo>
                                  <a:pt x="372930" y="532129"/>
                                </a:moveTo>
                                <a:lnTo>
                                  <a:pt x="371640" y="532129"/>
                                </a:lnTo>
                                <a:lnTo>
                                  <a:pt x="363543" y="540101"/>
                                </a:lnTo>
                                <a:lnTo>
                                  <a:pt x="364976" y="540101"/>
                                </a:lnTo>
                                <a:lnTo>
                                  <a:pt x="382954" y="557821"/>
                                </a:lnTo>
                                <a:lnTo>
                                  <a:pt x="390345" y="550544"/>
                                </a:lnTo>
                                <a:lnTo>
                                  <a:pt x="374283" y="550544"/>
                                </a:lnTo>
                                <a:lnTo>
                                  <a:pt x="382117" y="542822"/>
                                </a:lnTo>
                                <a:lnTo>
                                  <a:pt x="383791" y="542822"/>
                                </a:lnTo>
                                <a:lnTo>
                                  <a:pt x="372930" y="532129"/>
                                </a:lnTo>
                                <a:close/>
                              </a:path>
                              <a:path w="522605" h="1247140">
                                <a:moveTo>
                                  <a:pt x="21492" y="542822"/>
                                </a:moveTo>
                                <a:lnTo>
                                  <a:pt x="7094" y="542822"/>
                                </a:lnTo>
                                <a:lnTo>
                                  <a:pt x="14938" y="550544"/>
                                </a:lnTo>
                                <a:lnTo>
                                  <a:pt x="13648" y="550544"/>
                                </a:lnTo>
                                <a:lnTo>
                                  <a:pt x="21492" y="542822"/>
                                </a:lnTo>
                                <a:close/>
                              </a:path>
                              <a:path w="522605" h="1247140">
                                <a:moveTo>
                                  <a:pt x="60054" y="542822"/>
                                </a:moveTo>
                                <a:lnTo>
                                  <a:pt x="44506" y="542822"/>
                                </a:lnTo>
                                <a:lnTo>
                                  <a:pt x="52350" y="550544"/>
                                </a:lnTo>
                                <a:lnTo>
                                  <a:pt x="54160" y="548639"/>
                                </a:lnTo>
                                <a:lnTo>
                                  <a:pt x="60054" y="542822"/>
                                </a:lnTo>
                                <a:close/>
                              </a:path>
                              <a:path w="522605" h="1247140">
                                <a:moveTo>
                                  <a:pt x="91477" y="530859"/>
                                </a:moveTo>
                                <a:lnTo>
                                  <a:pt x="72176" y="530859"/>
                                </a:lnTo>
                                <a:lnTo>
                                  <a:pt x="62812" y="540101"/>
                                </a:lnTo>
                                <a:lnTo>
                                  <a:pt x="63488" y="540101"/>
                                </a:lnTo>
                                <a:lnTo>
                                  <a:pt x="74083" y="550544"/>
                                </a:lnTo>
                                <a:lnTo>
                                  <a:pt x="81917" y="542822"/>
                                </a:lnTo>
                                <a:lnTo>
                                  <a:pt x="71056" y="532129"/>
                                </a:lnTo>
                                <a:lnTo>
                                  <a:pt x="92765" y="532129"/>
                                </a:lnTo>
                                <a:lnTo>
                                  <a:pt x="91477" y="530859"/>
                                </a:lnTo>
                                <a:close/>
                              </a:path>
                              <a:path w="522605" h="1247140">
                                <a:moveTo>
                                  <a:pt x="92765" y="532129"/>
                                </a:moveTo>
                                <a:lnTo>
                                  <a:pt x="81917" y="542822"/>
                                </a:lnTo>
                                <a:lnTo>
                                  <a:pt x="89761" y="550544"/>
                                </a:lnTo>
                                <a:lnTo>
                                  <a:pt x="100370" y="540101"/>
                                </a:lnTo>
                                <a:lnTo>
                                  <a:pt x="100852" y="540101"/>
                                </a:lnTo>
                                <a:lnTo>
                                  <a:pt x="92765" y="532129"/>
                                </a:lnTo>
                                <a:close/>
                              </a:path>
                              <a:path w="522605" h="1247140">
                                <a:moveTo>
                                  <a:pt x="129162" y="530859"/>
                                </a:moveTo>
                                <a:lnTo>
                                  <a:pt x="109757" y="530859"/>
                                </a:lnTo>
                                <a:lnTo>
                                  <a:pt x="100370" y="540101"/>
                                </a:lnTo>
                                <a:lnTo>
                                  <a:pt x="100852" y="540101"/>
                                </a:lnTo>
                                <a:lnTo>
                                  <a:pt x="111447" y="550544"/>
                                </a:lnTo>
                                <a:lnTo>
                                  <a:pt x="119281" y="542822"/>
                                </a:lnTo>
                                <a:lnTo>
                                  <a:pt x="120329" y="542822"/>
                                </a:lnTo>
                                <a:lnTo>
                                  <a:pt x="109494" y="532129"/>
                                </a:lnTo>
                                <a:lnTo>
                                  <a:pt x="130454" y="532129"/>
                                </a:lnTo>
                                <a:lnTo>
                                  <a:pt x="129162" y="530859"/>
                                </a:lnTo>
                                <a:close/>
                              </a:path>
                              <a:path w="522605" h="1247140">
                                <a:moveTo>
                                  <a:pt x="135017" y="542822"/>
                                </a:moveTo>
                                <a:lnTo>
                                  <a:pt x="120329" y="542822"/>
                                </a:lnTo>
                                <a:lnTo>
                                  <a:pt x="128154" y="550544"/>
                                </a:lnTo>
                                <a:lnTo>
                                  <a:pt x="127173" y="550544"/>
                                </a:lnTo>
                                <a:lnTo>
                                  <a:pt x="135017" y="542822"/>
                                </a:lnTo>
                                <a:close/>
                              </a:path>
                              <a:path w="522605" h="1247140">
                                <a:moveTo>
                                  <a:pt x="172429" y="542822"/>
                                </a:moveTo>
                                <a:lnTo>
                                  <a:pt x="157648" y="542822"/>
                                </a:lnTo>
                                <a:lnTo>
                                  <a:pt x="165472" y="550544"/>
                                </a:lnTo>
                                <a:lnTo>
                                  <a:pt x="164585" y="550544"/>
                                </a:lnTo>
                                <a:lnTo>
                                  <a:pt x="172429" y="542822"/>
                                </a:lnTo>
                                <a:close/>
                              </a:path>
                              <a:path w="522605" h="1247140">
                                <a:moveTo>
                                  <a:pt x="209841" y="542822"/>
                                </a:moveTo>
                                <a:lnTo>
                                  <a:pt x="195443" y="542822"/>
                                </a:lnTo>
                                <a:lnTo>
                                  <a:pt x="203287" y="550544"/>
                                </a:lnTo>
                                <a:lnTo>
                                  <a:pt x="201997" y="550544"/>
                                </a:lnTo>
                                <a:lnTo>
                                  <a:pt x="209841" y="542822"/>
                                </a:lnTo>
                                <a:close/>
                              </a:path>
                              <a:path w="522605" h="1247140">
                                <a:moveTo>
                                  <a:pt x="247934" y="542822"/>
                                </a:moveTo>
                                <a:lnTo>
                                  <a:pt x="232854" y="542822"/>
                                </a:lnTo>
                                <a:lnTo>
                                  <a:pt x="240698" y="550544"/>
                                </a:lnTo>
                                <a:lnTo>
                                  <a:pt x="240110" y="550544"/>
                                </a:lnTo>
                                <a:lnTo>
                                  <a:pt x="247934" y="542822"/>
                                </a:lnTo>
                                <a:close/>
                              </a:path>
                              <a:path w="522605" h="1247140">
                                <a:moveTo>
                                  <a:pt x="279585" y="530859"/>
                                </a:moveTo>
                                <a:lnTo>
                                  <a:pt x="260056" y="530859"/>
                                </a:lnTo>
                                <a:lnTo>
                                  <a:pt x="250692" y="540101"/>
                                </a:lnTo>
                                <a:lnTo>
                                  <a:pt x="251596" y="540101"/>
                                </a:lnTo>
                                <a:lnTo>
                                  <a:pt x="262191" y="550544"/>
                                </a:lnTo>
                                <a:lnTo>
                                  <a:pt x="270025" y="542822"/>
                                </a:lnTo>
                                <a:lnTo>
                                  <a:pt x="270266" y="542822"/>
                                </a:lnTo>
                                <a:lnTo>
                                  <a:pt x="259404" y="532129"/>
                                </a:lnTo>
                                <a:lnTo>
                                  <a:pt x="280873" y="532129"/>
                                </a:lnTo>
                                <a:lnTo>
                                  <a:pt x="279585" y="530859"/>
                                </a:lnTo>
                                <a:close/>
                              </a:path>
                              <a:path w="522605" h="1247140">
                                <a:moveTo>
                                  <a:pt x="285954" y="542822"/>
                                </a:moveTo>
                                <a:lnTo>
                                  <a:pt x="270266" y="542822"/>
                                </a:lnTo>
                                <a:lnTo>
                                  <a:pt x="278110" y="550544"/>
                                </a:lnTo>
                                <a:lnTo>
                                  <a:pt x="285954" y="542822"/>
                                </a:lnTo>
                                <a:close/>
                              </a:path>
                              <a:path w="522605" h="1247140">
                                <a:moveTo>
                                  <a:pt x="317739" y="530859"/>
                                </a:moveTo>
                                <a:lnTo>
                                  <a:pt x="298106" y="530859"/>
                                </a:lnTo>
                                <a:lnTo>
                                  <a:pt x="288719" y="540101"/>
                                </a:lnTo>
                                <a:lnTo>
                                  <a:pt x="288960" y="540101"/>
                                </a:lnTo>
                                <a:lnTo>
                                  <a:pt x="299555" y="550544"/>
                                </a:lnTo>
                                <a:lnTo>
                                  <a:pt x="307389" y="542822"/>
                                </a:lnTo>
                                <a:lnTo>
                                  <a:pt x="308209" y="542822"/>
                                </a:lnTo>
                                <a:lnTo>
                                  <a:pt x="297374" y="532129"/>
                                </a:lnTo>
                                <a:lnTo>
                                  <a:pt x="319031" y="532129"/>
                                </a:lnTo>
                                <a:lnTo>
                                  <a:pt x="317739" y="530859"/>
                                </a:lnTo>
                                <a:close/>
                              </a:path>
                              <a:path w="522605" h="1247140">
                                <a:moveTo>
                                  <a:pt x="323366" y="542822"/>
                                </a:moveTo>
                                <a:lnTo>
                                  <a:pt x="308209" y="542822"/>
                                </a:lnTo>
                                <a:lnTo>
                                  <a:pt x="316034" y="550544"/>
                                </a:lnTo>
                                <a:lnTo>
                                  <a:pt x="315522" y="550544"/>
                                </a:lnTo>
                                <a:lnTo>
                                  <a:pt x="323366" y="542822"/>
                                </a:lnTo>
                                <a:close/>
                              </a:path>
                              <a:path w="522605" h="1247140">
                                <a:moveTo>
                                  <a:pt x="360778" y="542822"/>
                                </a:moveTo>
                                <a:lnTo>
                                  <a:pt x="345528" y="542822"/>
                                </a:lnTo>
                                <a:lnTo>
                                  <a:pt x="353352" y="550544"/>
                                </a:lnTo>
                                <a:lnTo>
                                  <a:pt x="352934" y="550544"/>
                                </a:lnTo>
                                <a:lnTo>
                                  <a:pt x="360778" y="542822"/>
                                </a:lnTo>
                                <a:close/>
                              </a:path>
                              <a:path w="522605" h="1247140">
                                <a:moveTo>
                                  <a:pt x="398190" y="542822"/>
                                </a:moveTo>
                                <a:lnTo>
                                  <a:pt x="383791" y="542822"/>
                                </a:lnTo>
                                <a:lnTo>
                                  <a:pt x="391635" y="550544"/>
                                </a:lnTo>
                                <a:lnTo>
                                  <a:pt x="390345" y="550544"/>
                                </a:lnTo>
                                <a:lnTo>
                                  <a:pt x="398190" y="542822"/>
                                </a:lnTo>
                                <a:close/>
                              </a:path>
                              <a:path w="522605" h="1247140">
                                <a:moveTo>
                                  <a:pt x="435814" y="542822"/>
                                </a:moveTo>
                                <a:lnTo>
                                  <a:pt x="421203" y="542822"/>
                                </a:lnTo>
                                <a:lnTo>
                                  <a:pt x="429047" y="550544"/>
                                </a:lnTo>
                                <a:lnTo>
                                  <a:pt x="427990" y="550544"/>
                                </a:lnTo>
                                <a:lnTo>
                                  <a:pt x="435814" y="542822"/>
                                </a:lnTo>
                                <a:close/>
                              </a:path>
                              <a:path w="522605" h="1247140">
                                <a:moveTo>
                                  <a:pt x="467693" y="530859"/>
                                </a:moveTo>
                                <a:lnTo>
                                  <a:pt x="447936" y="530859"/>
                                </a:lnTo>
                                <a:lnTo>
                                  <a:pt x="438572" y="540101"/>
                                </a:lnTo>
                                <a:lnTo>
                                  <a:pt x="439704" y="540101"/>
                                </a:lnTo>
                                <a:lnTo>
                                  <a:pt x="450299" y="550544"/>
                                </a:lnTo>
                                <a:lnTo>
                                  <a:pt x="458133" y="542822"/>
                                </a:lnTo>
                                <a:lnTo>
                                  <a:pt x="458615" y="542822"/>
                                </a:lnTo>
                                <a:lnTo>
                                  <a:pt x="447753" y="532129"/>
                                </a:lnTo>
                                <a:lnTo>
                                  <a:pt x="468981" y="532129"/>
                                </a:lnTo>
                                <a:lnTo>
                                  <a:pt x="467693" y="530859"/>
                                </a:lnTo>
                                <a:close/>
                              </a:path>
                              <a:path w="522605" h="1247140">
                                <a:moveTo>
                                  <a:pt x="474303" y="542822"/>
                                </a:moveTo>
                                <a:lnTo>
                                  <a:pt x="458615" y="542822"/>
                                </a:lnTo>
                                <a:lnTo>
                                  <a:pt x="466459" y="550544"/>
                                </a:lnTo>
                                <a:lnTo>
                                  <a:pt x="474303" y="542822"/>
                                </a:lnTo>
                                <a:close/>
                              </a:path>
                              <a:path w="522605" h="1247140">
                                <a:moveTo>
                                  <a:pt x="485255" y="532129"/>
                                </a:moveTo>
                                <a:lnTo>
                                  <a:pt x="483875" y="533399"/>
                                </a:lnTo>
                                <a:lnTo>
                                  <a:pt x="477068" y="540101"/>
                                </a:lnTo>
                                <a:lnTo>
                                  <a:pt x="487663" y="550544"/>
                                </a:lnTo>
                                <a:lnTo>
                                  <a:pt x="495497" y="542822"/>
                                </a:lnTo>
                                <a:lnTo>
                                  <a:pt x="496089" y="542822"/>
                                </a:lnTo>
                                <a:lnTo>
                                  <a:pt x="485255" y="532129"/>
                                </a:lnTo>
                                <a:close/>
                              </a:path>
                              <a:path w="522605" h="1247140">
                                <a:moveTo>
                                  <a:pt x="511715" y="542822"/>
                                </a:moveTo>
                                <a:lnTo>
                                  <a:pt x="496089" y="542822"/>
                                </a:lnTo>
                                <a:lnTo>
                                  <a:pt x="503914" y="550544"/>
                                </a:lnTo>
                                <a:lnTo>
                                  <a:pt x="505806" y="548639"/>
                                </a:lnTo>
                                <a:lnTo>
                                  <a:pt x="511715" y="542822"/>
                                </a:lnTo>
                                <a:close/>
                              </a:path>
                              <a:path w="522605" h="1247140">
                                <a:moveTo>
                                  <a:pt x="4329" y="540101"/>
                                </a:moveTo>
                                <a:lnTo>
                                  <a:pt x="3606" y="540101"/>
                                </a:lnTo>
                                <a:lnTo>
                                  <a:pt x="0" y="543559"/>
                                </a:lnTo>
                                <a:lnTo>
                                  <a:pt x="0" y="548639"/>
                                </a:lnTo>
                                <a:lnTo>
                                  <a:pt x="5901" y="542822"/>
                                </a:lnTo>
                                <a:lnTo>
                                  <a:pt x="7094" y="542822"/>
                                </a:lnTo>
                                <a:lnTo>
                                  <a:pt x="4329" y="540101"/>
                                </a:lnTo>
                                <a:close/>
                              </a:path>
                              <a:path w="522605" h="1247140">
                                <a:moveTo>
                                  <a:pt x="520824" y="540101"/>
                                </a:moveTo>
                                <a:lnTo>
                                  <a:pt x="515715" y="540101"/>
                                </a:lnTo>
                                <a:lnTo>
                                  <a:pt x="518483" y="542822"/>
                                </a:lnTo>
                                <a:lnTo>
                                  <a:pt x="517239" y="542822"/>
                                </a:lnTo>
                                <a:lnTo>
                                  <a:pt x="520824" y="540101"/>
                                </a:lnTo>
                                <a:close/>
                              </a:path>
                              <a:path w="522605" h="1247140">
                                <a:moveTo>
                                  <a:pt x="14916" y="513693"/>
                                </a:moveTo>
                                <a:lnTo>
                                  <a:pt x="13670" y="513693"/>
                                </a:lnTo>
                                <a:lnTo>
                                  <a:pt x="5901" y="521341"/>
                                </a:lnTo>
                                <a:lnTo>
                                  <a:pt x="7092" y="521341"/>
                                </a:lnTo>
                                <a:lnTo>
                                  <a:pt x="26124" y="540101"/>
                                </a:lnTo>
                                <a:lnTo>
                                  <a:pt x="24257" y="540101"/>
                                </a:lnTo>
                                <a:lnTo>
                                  <a:pt x="32354" y="532129"/>
                                </a:lnTo>
                                <a:lnTo>
                                  <a:pt x="16749" y="532129"/>
                                </a:lnTo>
                                <a:lnTo>
                                  <a:pt x="24868" y="524127"/>
                                </a:lnTo>
                                <a:lnTo>
                                  <a:pt x="25514" y="524127"/>
                                </a:lnTo>
                                <a:lnTo>
                                  <a:pt x="14916" y="513693"/>
                                </a:lnTo>
                                <a:close/>
                              </a:path>
                              <a:path w="522605" h="1247140">
                                <a:moveTo>
                                  <a:pt x="70889" y="532129"/>
                                </a:moveTo>
                                <a:lnTo>
                                  <a:pt x="55401" y="532129"/>
                                </a:lnTo>
                                <a:lnTo>
                                  <a:pt x="63488" y="540101"/>
                                </a:lnTo>
                                <a:lnTo>
                                  <a:pt x="62812" y="540101"/>
                                </a:lnTo>
                                <a:lnTo>
                                  <a:pt x="70889" y="532129"/>
                                </a:lnTo>
                                <a:close/>
                              </a:path>
                              <a:path w="522605" h="1247140">
                                <a:moveTo>
                                  <a:pt x="130773" y="494664"/>
                                </a:moveTo>
                                <a:lnTo>
                                  <a:pt x="92765" y="532129"/>
                                </a:lnTo>
                                <a:lnTo>
                                  <a:pt x="100852" y="540101"/>
                                </a:lnTo>
                                <a:lnTo>
                                  <a:pt x="100370" y="540101"/>
                                </a:lnTo>
                                <a:lnTo>
                                  <a:pt x="108467" y="532129"/>
                                </a:lnTo>
                                <a:lnTo>
                                  <a:pt x="109494" y="532129"/>
                                </a:lnTo>
                                <a:lnTo>
                                  <a:pt x="101385" y="524127"/>
                                </a:lnTo>
                                <a:lnTo>
                                  <a:pt x="116597" y="524127"/>
                                </a:lnTo>
                                <a:lnTo>
                                  <a:pt x="119426" y="521341"/>
                                </a:lnTo>
                                <a:lnTo>
                                  <a:pt x="117537" y="519429"/>
                                </a:lnTo>
                                <a:lnTo>
                                  <a:pt x="111703" y="513693"/>
                                </a:lnTo>
                                <a:lnTo>
                                  <a:pt x="128132" y="513693"/>
                                </a:lnTo>
                                <a:lnTo>
                                  <a:pt x="120033" y="505700"/>
                                </a:lnTo>
                                <a:lnTo>
                                  <a:pt x="135314" y="505700"/>
                                </a:lnTo>
                                <a:lnTo>
                                  <a:pt x="138403" y="502659"/>
                                </a:lnTo>
                                <a:lnTo>
                                  <a:pt x="138884" y="502659"/>
                                </a:lnTo>
                                <a:lnTo>
                                  <a:pt x="130773" y="494664"/>
                                </a:lnTo>
                                <a:close/>
                              </a:path>
                              <a:path w="522605" h="1247140">
                                <a:moveTo>
                                  <a:pt x="145879" y="532129"/>
                                </a:moveTo>
                                <a:lnTo>
                                  <a:pt x="130454" y="532129"/>
                                </a:lnTo>
                                <a:lnTo>
                                  <a:pt x="138560" y="540101"/>
                                </a:lnTo>
                                <a:lnTo>
                                  <a:pt x="137782" y="540101"/>
                                </a:lnTo>
                                <a:lnTo>
                                  <a:pt x="145879" y="532129"/>
                                </a:lnTo>
                                <a:close/>
                              </a:path>
                              <a:path w="522605" h="1247140">
                                <a:moveTo>
                                  <a:pt x="165853" y="513693"/>
                                </a:moveTo>
                                <a:lnTo>
                                  <a:pt x="164607" y="513693"/>
                                </a:lnTo>
                                <a:lnTo>
                                  <a:pt x="156838" y="521341"/>
                                </a:lnTo>
                                <a:lnTo>
                                  <a:pt x="157837" y="521341"/>
                                </a:lnTo>
                                <a:lnTo>
                                  <a:pt x="176868" y="540101"/>
                                </a:lnTo>
                                <a:lnTo>
                                  <a:pt x="175194" y="540101"/>
                                </a:lnTo>
                                <a:lnTo>
                                  <a:pt x="183291" y="532129"/>
                                </a:lnTo>
                                <a:lnTo>
                                  <a:pt x="167493" y="532129"/>
                                </a:lnTo>
                                <a:lnTo>
                                  <a:pt x="175612" y="524127"/>
                                </a:lnTo>
                                <a:lnTo>
                                  <a:pt x="176451" y="524127"/>
                                </a:lnTo>
                                <a:lnTo>
                                  <a:pt x="165853" y="513693"/>
                                </a:lnTo>
                                <a:close/>
                              </a:path>
                              <a:path w="522605" h="1247140">
                                <a:moveTo>
                                  <a:pt x="203265" y="513693"/>
                                </a:moveTo>
                                <a:lnTo>
                                  <a:pt x="202018" y="513693"/>
                                </a:lnTo>
                                <a:lnTo>
                                  <a:pt x="194250" y="521341"/>
                                </a:lnTo>
                                <a:lnTo>
                                  <a:pt x="195200" y="521341"/>
                                </a:lnTo>
                                <a:lnTo>
                                  <a:pt x="214232" y="540101"/>
                                </a:lnTo>
                                <a:lnTo>
                                  <a:pt x="212606" y="540101"/>
                                </a:lnTo>
                                <a:lnTo>
                                  <a:pt x="220703" y="532129"/>
                                </a:lnTo>
                                <a:lnTo>
                                  <a:pt x="204857" y="532129"/>
                                </a:lnTo>
                                <a:lnTo>
                                  <a:pt x="212976" y="524127"/>
                                </a:lnTo>
                                <a:lnTo>
                                  <a:pt x="213863" y="524127"/>
                                </a:lnTo>
                                <a:lnTo>
                                  <a:pt x="203265" y="513693"/>
                                </a:lnTo>
                                <a:close/>
                              </a:path>
                              <a:path w="522605" h="1247140">
                                <a:moveTo>
                                  <a:pt x="258769" y="532129"/>
                                </a:moveTo>
                                <a:lnTo>
                                  <a:pt x="243509" y="532129"/>
                                </a:lnTo>
                                <a:lnTo>
                                  <a:pt x="251596" y="540101"/>
                                </a:lnTo>
                                <a:lnTo>
                                  <a:pt x="250692" y="540101"/>
                                </a:lnTo>
                                <a:lnTo>
                                  <a:pt x="258769" y="532129"/>
                                </a:lnTo>
                                <a:close/>
                              </a:path>
                              <a:path w="522605" h="1247140">
                                <a:moveTo>
                                  <a:pt x="318881" y="494664"/>
                                </a:moveTo>
                                <a:lnTo>
                                  <a:pt x="280873" y="532129"/>
                                </a:lnTo>
                                <a:lnTo>
                                  <a:pt x="288960" y="540101"/>
                                </a:lnTo>
                                <a:lnTo>
                                  <a:pt x="288719" y="540101"/>
                                </a:lnTo>
                                <a:lnTo>
                                  <a:pt x="296816" y="532129"/>
                                </a:lnTo>
                                <a:lnTo>
                                  <a:pt x="297374" y="532129"/>
                                </a:lnTo>
                                <a:lnTo>
                                  <a:pt x="289265" y="524127"/>
                                </a:lnTo>
                                <a:lnTo>
                                  <a:pt x="304945" y="524127"/>
                                </a:lnTo>
                                <a:lnTo>
                                  <a:pt x="307775" y="521341"/>
                                </a:lnTo>
                                <a:lnTo>
                                  <a:pt x="308059" y="521341"/>
                                </a:lnTo>
                                <a:lnTo>
                                  <a:pt x="300280" y="513693"/>
                                </a:lnTo>
                                <a:lnTo>
                                  <a:pt x="316012" y="513693"/>
                                </a:lnTo>
                                <a:lnTo>
                                  <a:pt x="307913" y="505700"/>
                                </a:lnTo>
                                <a:lnTo>
                                  <a:pt x="323663" y="505700"/>
                                </a:lnTo>
                                <a:lnTo>
                                  <a:pt x="326752" y="502659"/>
                                </a:lnTo>
                                <a:lnTo>
                                  <a:pt x="326992" y="502659"/>
                                </a:lnTo>
                                <a:lnTo>
                                  <a:pt x="318881" y="494664"/>
                                </a:lnTo>
                                <a:close/>
                              </a:path>
                              <a:path w="522605" h="1247140">
                                <a:moveTo>
                                  <a:pt x="334228" y="532129"/>
                                </a:moveTo>
                                <a:lnTo>
                                  <a:pt x="319031" y="532129"/>
                                </a:lnTo>
                                <a:lnTo>
                                  <a:pt x="327138" y="540101"/>
                                </a:lnTo>
                                <a:lnTo>
                                  <a:pt x="326131" y="540101"/>
                                </a:lnTo>
                                <a:lnTo>
                                  <a:pt x="334228" y="532129"/>
                                </a:lnTo>
                                <a:close/>
                              </a:path>
                              <a:path w="522605" h="1247140">
                                <a:moveTo>
                                  <a:pt x="354202" y="513693"/>
                                </a:moveTo>
                                <a:lnTo>
                                  <a:pt x="352955" y="513693"/>
                                </a:lnTo>
                                <a:lnTo>
                                  <a:pt x="345187" y="521341"/>
                                </a:lnTo>
                                <a:lnTo>
                                  <a:pt x="345945" y="521341"/>
                                </a:lnTo>
                                <a:lnTo>
                                  <a:pt x="364976" y="540101"/>
                                </a:lnTo>
                                <a:lnTo>
                                  <a:pt x="363543" y="540101"/>
                                </a:lnTo>
                                <a:lnTo>
                                  <a:pt x="371640" y="532129"/>
                                </a:lnTo>
                                <a:lnTo>
                                  <a:pt x="355601" y="532129"/>
                                </a:lnTo>
                                <a:lnTo>
                                  <a:pt x="363720" y="524127"/>
                                </a:lnTo>
                                <a:lnTo>
                                  <a:pt x="364800" y="524127"/>
                                </a:lnTo>
                                <a:lnTo>
                                  <a:pt x="354202" y="513693"/>
                                </a:lnTo>
                                <a:close/>
                              </a:path>
                              <a:path w="522605" h="1247140">
                                <a:moveTo>
                                  <a:pt x="391614" y="513693"/>
                                </a:moveTo>
                                <a:lnTo>
                                  <a:pt x="390367" y="513693"/>
                                </a:lnTo>
                                <a:lnTo>
                                  <a:pt x="382598" y="521341"/>
                                </a:lnTo>
                                <a:lnTo>
                                  <a:pt x="383309" y="521341"/>
                                </a:lnTo>
                                <a:lnTo>
                                  <a:pt x="402340" y="540101"/>
                                </a:lnTo>
                                <a:lnTo>
                                  <a:pt x="400954" y="540101"/>
                                </a:lnTo>
                                <a:lnTo>
                                  <a:pt x="409051" y="532129"/>
                                </a:lnTo>
                                <a:lnTo>
                                  <a:pt x="392965" y="532129"/>
                                </a:lnTo>
                                <a:lnTo>
                                  <a:pt x="401084" y="524127"/>
                                </a:lnTo>
                                <a:lnTo>
                                  <a:pt x="402212" y="524127"/>
                                </a:lnTo>
                                <a:lnTo>
                                  <a:pt x="391614" y="513693"/>
                                </a:lnTo>
                                <a:close/>
                              </a:path>
                              <a:path w="522605" h="1247140">
                                <a:moveTo>
                                  <a:pt x="429026" y="513693"/>
                                </a:moveTo>
                                <a:lnTo>
                                  <a:pt x="427779" y="513693"/>
                                </a:lnTo>
                                <a:lnTo>
                                  <a:pt x="420010" y="521341"/>
                                </a:lnTo>
                                <a:lnTo>
                                  <a:pt x="420672" y="521341"/>
                                </a:lnTo>
                                <a:lnTo>
                                  <a:pt x="439704" y="540101"/>
                                </a:lnTo>
                                <a:lnTo>
                                  <a:pt x="438572" y="540101"/>
                                </a:lnTo>
                                <a:lnTo>
                                  <a:pt x="446649" y="532129"/>
                                </a:lnTo>
                                <a:lnTo>
                                  <a:pt x="431402" y="532129"/>
                                </a:lnTo>
                                <a:lnTo>
                                  <a:pt x="439541" y="524127"/>
                                </a:lnTo>
                                <a:lnTo>
                                  <a:pt x="438723" y="523239"/>
                                </a:lnTo>
                                <a:lnTo>
                                  <a:pt x="429026" y="513693"/>
                                </a:lnTo>
                                <a:close/>
                              </a:path>
                              <a:path w="522605" h="1247140">
                                <a:moveTo>
                                  <a:pt x="477146" y="524127"/>
                                </a:moveTo>
                                <a:lnTo>
                                  <a:pt x="476712" y="524509"/>
                                </a:lnTo>
                                <a:lnTo>
                                  <a:pt x="468981" y="532129"/>
                                </a:lnTo>
                                <a:lnTo>
                                  <a:pt x="477068" y="540101"/>
                                </a:lnTo>
                                <a:lnTo>
                                  <a:pt x="485165" y="532129"/>
                                </a:lnTo>
                                <a:lnTo>
                                  <a:pt x="483968" y="530859"/>
                                </a:lnTo>
                                <a:lnTo>
                                  <a:pt x="477146" y="524127"/>
                                </a:lnTo>
                                <a:close/>
                              </a:path>
                              <a:path w="522605" h="1247140">
                                <a:moveTo>
                                  <a:pt x="503892" y="513693"/>
                                </a:moveTo>
                                <a:lnTo>
                                  <a:pt x="496124" y="521341"/>
                                </a:lnTo>
                                <a:lnTo>
                                  <a:pt x="496636" y="521341"/>
                                </a:lnTo>
                                <a:lnTo>
                                  <a:pt x="515715" y="540101"/>
                                </a:lnTo>
                                <a:lnTo>
                                  <a:pt x="514480" y="540101"/>
                                </a:lnTo>
                                <a:lnTo>
                                  <a:pt x="521287" y="533399"/>
                                </a:lnTo>
                                <a:lnTo>
                                  <a:pt x="521287" y="532129"/>
                                </a:lnTo>
                                <a:lnTo>
                                  <a:pt x="506345" y="532129"/>
                                </a:lnTo>
                                <a:lnTo>
                                  <a:pt x="514464" y="524127"/>
                                </a:lnTo>
                                <a:lnTo>
                                  <a:pt x="503892" y="513693"/>
                                </a:lnTo>
                                <a:close/>
                              </a:path>
                              <a:path w="522605" h="1247140">
                                <a:moveTo>
                                  <a:pt x="521287" y="533399"/>
                                </a:moveTo>
                                <a:lnTo>
                                  <a:pt x="514480" y="540101"/>
                                </a:lnTo>
                                <a:lnTo>
                                  <a:pt x="521287" y="540101"/>
                                </a:lnTo>
                                <a:lnTo>
                                  <a:pt x="521287" y="533399"/>
                                </a:lnTo>
                                <a:close/>
                              </a:path>
                              <a:path w="522605" h="1247140">
                                <a:moveTo>
                                  <a:pt x="40483" y="524127"/>
                                </a:moveTo>
                                <a:lnTo>
                                  <a:pt x="25514" y="524127"/>
                                </a:lnTo>
                                <a:lnTo>
                                  <a:pt x="33644" y="532129"/>
                                </a:lnTo>
                                <a:lnTo>
                                  <a:pt x="32354" y="532129"/>
                                </a:lnTo>
                                <a:lnTo>
                                  <a:pt x="40483" y="524127"/>
                                </a:lnTo>
                                <a:close/>
                              </a:path>
                              <a:path w="522605" h="1247140">
                                <a:moveTo>
                                  <a:pt x="191420" y="524127"/>
                                </a:moveTo>
                                <a:lnTo>
                                  <a:pt x="176451" y="524127"/>
                                </a:lnTo>
                                <a:lnTo>
                                  <a:pt x="184581" y="532129"/>
                                </a:lnTo>
                                <a:lnTo>
                                  <a:pt x="183291" y="532129"/>
                                </a:lnTo>
                                <a:lnTo>
                                  <a:pt x="191420" y="524127"/>
                                </a:lnTo>
                                <a:close/>
                              </a:path>
                              <a:path w="522605" h="1247140">
                                <a:moveTo>
                                  <a:pt x="228832" y="524127"/>
                                </a:moveTo>
                                <a:lnTo>
                                  <a:pt x="213863" y="524127"/>
                                </a:lnTo>
                                <a:lnTo>
                                  <a:pt x="221993" y="532129"/>
                                </a:lnTo>
                                <a:lnTo>
                                  <a:pt x="220703" y="532129"/>
                                </a:lnTo>
                                <a:lnTo>
                                  <a:pt x="228832" y="524127"/>
                                </a:lnTo>
                                <a:close/>
                              </a:path>
                              <a:path w="522605" h="1247140">
                                <a:moveTo>
                                  <a:pt x="379769" y="524127"/>
                                </a:moveTo>
                                <a:lnTo>
                                  <a:pt x="364800" y="524127"/>
                                </a:lnTo>
                                <a:lnTo>
                                  <a:pt x="372930" y="532129"/>
                                </a:lnTo>
                                <a:lnTo>
                                  <a:pt x="371640" y="532129"/>
                                </a:lnTo>
                                <a:lnTo>
                                  <a:pt x="379769" y="524127"/>
                                </a:lnTo>
                                <a:close/>
                              </a:path>
                              <a:path w="522605" h="1247140">
                                <a:moveTo>
                                  <a:pt x="417181" y="524127"/>
                                </a:moveTo>
                                <a:lnTo>
                                  <a:pt x="402212" y="524127"/>
                                </a:lnTo>
                                <a:lnTo>
                                  <a:pt x="410341" y="532129"/>
                                </a:lnTo>
                                <a:lnTo>
                                  <a:pt x="409051" y="532129"/>
                                </a:lnTo>
                                <a:lnTo>
                                  <a:pt x="417181" y="524127"/>
                                </a:lnTo>
                                <a:close/>
                              </a:path>
                              <a:path w="522605" h="1247140">
                                <a:moveTo>
                                  <a:pt x="450278" y="513693"/>
                                </a:moveTo>
                                <a:lnTo>
                                  <a:pt x="449485" y="514349"/>
                                </a:lnTo>
                                <a:lnTo>
                                  <a:pt x="440443" y="523239"/>
                                </a:lnTo>
                                <a:lnTo>
                                  <a:pt x="439624" y="524127"/>
                                </a:lnTo>
                                <a:lnTo>
                                  <a:pt x="447753" y="532129"/>
                                </a:lnTo>
                                <a:lnTo>
                                  <a:pt x="446649" y="532129"/>
                                </a:lnTo>
                                <a:lnTo>
                                  <a:pt x="457581" y="521341"/>
                                </a:lnTo>
                                <a:lnTo>
                                  <a:pt x="458036" y="521341"/>
                                </a:lnTo>
                                <a:lnTo>
                                  <a:pt x="450278" y="513693"/>
                                </a:lnTo>
                                <a:close/>
                              </a:path>
                              <a:path w="522605" h="1247140">
                                <a:moveTo>
                                  <a:pt x="466574" y="513693"/>
                                </a:moveTo>
                                <a:lnTo>
                                  <a:pt x="465330" y="513693"/>
                                </a:lnTo>
                                <a:lnTo>
                                  <a:pt x="457581" y="521341"/>
                                </a:lnTo>
                                <a:lnTo>
                                  <a:pt x="458036" y="521341"/>
                                </a:lnTo>
                                <a:lnTo>
                                  <a:pt x="468981" y="532129"/>
                                </a:lnTo>
                                <a:lnTo>
                                  <a:pt x="477100" y="524127"/>
                                </a:lnTo>
                                <a:lnTo>
                                  <a:pt x="476247" y="523239"/>
                                </a:lnTo>
                                <a:lnTo>
                                  <a:pt x="466574" y="513693"/>
                                </a:lnTo>
                                <a:close/>
                              </a:path>
                              <a:path w="522605" h="1247140">
                                <a:moveTo>
                                  <a:pt x="495794" y="505700"/>
                                </a:moveTo>
                                <a:lnTo>
                                  <a:pt x="478000" y="523239"/>
                                </a:lnTo>
                                <a:lnTo>
                                  <a:pt x="477146" y="524127"/>
                                </a:lnTo>
                                <a:lnTo>
                                  <a:pt x="485255" y="532129"/>
                                </a:lnTo>
                                <a:lnTo>
                                  <a:pt x="486455" y="530859"/>
                                </a:lnTo>
                                <a:lnTo>
                                  <a:pt x="496124" y="521341"/>
                                </a:lnTo>
                                <a:lnTo>
                                  <a:pt x="496636" y="521341"/>
                                </a:lnTo>
                                <a:lnTo>
                                  <a:pt x="488858" y="513693"/>
                                </a:lnTo>
                                <a:lnTo>
                                  <a:pt x="503892" y="513693"/>
                                </a:lnTo>
                                <a:lnTo>
                                  <a:pt x="495794" y="505700"/>
                                </a:lnTo>
                                <a:close/>
                              </a:path>
                              <a:path w="522605" h="1247140">
                                <a:moveTo>
                                  <a:pt x="514464" y="524127"/>
                                </a:moveTo>
                                <a:lnTo>
                                  <a:pt x="506345" y="532129"/>
                                </a:lnTo>
                                <a:lnTo>
                                  <a:pt x="521287" y="532129"/>
                                </a:lnTo>
                                <a:lnTo>
                                  <a:pt x="521287" y="530859"/>
                                </a:lnTo>
                                <a:lnTo>
                                  <a:pt x="514464" y="524127"/>
                                </a:lnTo>
                                <a:close/>
                              </a:path>
                              <a:path w="522605" h="1247140">
                                <a:moveTo>
                                  <a:pt x="52328" y="513693"/>
                                </a:moveTo>
                                <a:lnTo>
                                  <a:pt x="51081" y="513693"/>
                                </a:lnTo>
                                <a:lnTo>
                                  <a:pt x="43313" y="521341"/>
                                </a:lnTo>
                                <a:lnTo>
                                  <a:pt x="44456" y="521341"/>
                                </a:lnTo>
                                <a:lnTo>
                                  <a:pt x="54113" y="530859"/>
                                </a:lnTo>
                                <a:lnTo>
                                  <a:pt x="55539" y="530859"/>
                                </a:lnTo>
                                <a:lnTo>
                                  <a:pt x="62387" y="524127"/>
                                </a:lnTo>
                                <a:lnTo>
                                  <a:pt x="62926" y="524127"/>
                                </a:lnTo>
                                <a:lnTo>
                                  <a:pt x="52328" y="513693"/>
                                </a:lnTo>
                                <a:close/>
                              </a:path>
                              <a:path w="522605" h="1247140">
                                <a:moveTo>
                                  <a:pt x="78998" y="524127"/>
                                </a:moveTo>
                                <a:lnTo>
                                  <a:pt x="62926" y="524127"/>
                                </a:lnTo>
                                <a:lnTo>
                                  <a:pt x="69765" y="530859"/>
                                </a:lnTo>
                                <a:lnTo>
                                  <a:pt x="72176" y="530859"/>
                                </a:lnTo>
                                <a:lnTo>
                                  <a:pt x="78998" y="524127"/>
                                </a:lnTo>
                                <a:close/>
                              </a:path>
                              <a:path w="522605" h="1247140">
                                <a:moveTo>
                                  <a:pt x="90813" y="513693"/>
                                </a:moveTo>
                                <a:lnTo>
                                  <a:pt x="89570" y="513693"/>
                                </a:lnTo>
                                <a:lnTo>
                                  <a:pt x="81820" y="521341"/>
                                </a:lnTo>
                                <a:lnTo>
                                  <a:pt x="91477" y="530859"/>
                                </a:lnTo>
                                <a:lnTo>
                                  <a:pt x="94054" y="530859"/>
                                </a:lnTo>
                                <a:lnTo>
                                  <a:pt x="100884" y="524127"/>
                                </a:lnTo>
                                <a:lnTo>
                                  <a:pt x="101385" y="524127"/>
                                </a:lnTo>
                                <a:lnTo>
                                  <a:pt x="90813" y="513693"/>
                                </a:lnTo>
                                <a:close/>
                              </a:path>
                              <a:path w="522605" h="1247140">
                                <a:moveTo>
                                  <a:pt x="116597" y="524127"/>
                                </a:moveTo>
                                <a:lnTo>
                                  <a:pt x="101385" y="524127"/>
                                </a:lnTo>
                                <a:lnTo>
                                  <a:pt x="108207" y="530859"/>
                                </a:lnTo>
                                <a:lnTo>
                                  <a:pt x="109757" y="530859"/>
                                </a:lnTo>
                                <a:lnTo>
                                  <a:pt x="116597" y="524127"/>
                                </a:lnTo>
                                <a:close/>
                              </a:path>
                              <a:path w="522605" h="1247140">
                                <a:moveTo>
                                  <a:pt x="128132" y="513693"/>
                                </a:moveTo>
                                <a:lnTo>
                                  <a:pt x="127195" y="513693"/>
                                </a:lnTo>
                                <a:lnTo>
                                  <a:pt x="121368" y="519429"/>
                                </a:lnTo>
                                <a:lnTo>
                                  <a:pt x="119481" y="521341"/>
                                </a:lnTo>
                                <a:lnTo>
                                  <a:pt x="129162" y="530859"/>
                                </a:lnTo>
                                <a:lnTo>
                                  <a:pt x="131417" y="530859"/>
                                </a:lnTo>
                                <a:lnTo>
                                  <a:pt x="138248" y="524127"/>
                                </a:lnTo>
                                <a:lnTo>
                                  <a:pt x="138704" y="524127"/>
                                </a:lnTo>
                                <a:lnTo>
                                  <a:pt x="128132" y="513693"/>
                                </a:lnTo>
                                <a:close/>
                              </a:path>
                              <a:path w="522605" h="1247140">
                                <a:moveTo>
                                  <a:pt x="154008" y="524127"/>
                                </a:moveTo>
                                <a:lnTo>
                                  <a:pt x="138704" y="524127"/>
                                </a:lnTo>
                                <a:lnTo>
                                  <a:pt x="145526" y="530859"/>
                                </a:lnTo>
                                <a:lnTo>
                                  <a:pt x="147169" y="530859"/>
                                </a:lnTo>
                                <a:lnTo>
                                  <a:pt x="154008" y="524127"/>
                                </a:lnTo>
                                <a:close/>
                              </a:path>
                              <a:path w="522605" h="1247140">
                                <a:moveTo>
                                  <a:pt x="240677" y="513693"/>
                                </a:moveTo>
                                <a:lnTo>
                                  <a:pt x="239430" y="513693"/>
                                </a:lnTo>
                                <a:lnTo>
                                  <a:pt x="231661" y="521341"/>
                                </a:lnTo>
                                <a:lnTo>
                                  <a:pt x="232564" y="521341"/>
                                </a:lnTo>
                                <a:lnTo>
                                  <a:pt x="242221" y="530859"/>
                                </a:lnTo>
                                <a:lnTo>
                                  <a:pt x="244117" y="530859"/>
                                </a:lnTo>
                                <a:lnTo>
                                  <a:pt x="250964" y="524127"/>
                                </a:lnTo>
                                <a:lnTo>
                                  <a:pt x="251275" y="524127"/>
                                </a:lnTo>
                                <a:lnTo>
                                  <a:pt x="240677" y="513693"/>
                                </a:lnTo>
                                <a:close/>
                              </a:path>
                              <a:path w="522605" h="1247140">
                                <a:moveTo>
                                  <a:pt x="266878" y="524127"/>
                                </a:moveTo>
                                <a:lnTo>
                                  <a:pt x="251275" y="524127"/>
                                </a:lnTo>
                                <a:lnTo>
                                  <a:pt x="258114" y="530859"/>
                                </a:lnTo>
                                <a:lnTo>
                                  <a:pt x="260056" y="530859"/>
                                </a:lnTo>
                                <a:lnTo>
                                  <a:pt x="266878" y="524127"/>
                                </a:lnTo>
                                <a:close/>
                              </a:path>
                              <a:path w="522605" h="1247140">
                                <a:moveTo>
                                  <a:pt x="278693" y="513693"/>
                                </a:moveTo>
                                <a:lnTo>
                                  <a:pt x="277450" y="513693"/>
                                </a:lnTo>
                                <a:lnTo>
                                  <a:pt x="269701" y="521341"/>
                                </a:lnTo>
                                <a:lnTo>
                                  <a:pt x="269928" y="521341"/>
                                </a:lnTo>
                                <a:lnTo>
                                  <a:pt x="279585" y="530859"/>
                                </a:lnTo>
                                <a:lnTo>
                                  <a:pt x="282162" y="530859"/>
                                </a:lnTo>
                                <a:lnTo>
                                  <a:pt x="288992" y="524127"/>
                                </a:lnTo>
                                <a:lnTo>
                                  <a:pt x="289265" y="524127"/>
                                </a:lnTo>
                                <a:lnTo>
                                  <a:pt x="278693" y="513693"/>
                                </a:lnTo>
                                <a:close/>
                              </a:path>
                              <a:path w="522605" h="1247140">
                                <a:moveTo>
                                  <a:pt x="304945" y="524127"/>
                                </a:moveTo>
                                <a:lnTo>
                                  <a:pt x="289265" y="524127"/>
                                </a:lnTo>
                                <a:lnTo>
                                  <a:pt x="296088" y="530859"/>
                                </a:lnTo>
                                <a:lnTo>
                                  <a:pt x="298106" y="530859"/>
                                </a:lnTo>
                                <a:lnTo>
                                  <a:pt x="304945" y="524127"/>
                                </a:lnTo>
                                <a:close/>
                              </a:path>
                              <a:path w="522605" h="1247140">
                                <a:moveTo>
                                  <a:pt x="316012" y="513693"/>
                                </a:moveTo>
                                <a:lnTo>
                                  <a:pt x="315544" y="513693"/>
                                </a:lnTo>
                                <a:lnTo>
                                  <a:pt x="307775" y="521341"/>
                                </a:lnTo>
                                <a:lnTo>
                                  <a:pt x="308059" y="521341"/>
                                </a:lnTo>
                                <a:lnTo>
                                  <a:pt x="317739" y="530859"/>
                                </a:lnTo>
                                <a:lnTo>
                                  <a:pt x="319526" y="530859"/>
                                </a:lnTo>
                                <a:lnTo>
                                  <a:pt x="326356" y="524127"/>
                                </a:lnTo>
                                <a:lnTo>
                                  <a:pt x="326584" y="524127"/>
                                </a:lnTo>
                                <a:lnTo>
                                  <a:pt x="316012" y="513693"/>
                                </a:lnTo>
                                <a:close/>
                              </a:path>
                              <a:path w="522605" h="1247140">
                                <a:moveTo>
                                  <a:pt x="342357" y="524127"/>
                                </a:moveTo>
                                <a:lnTo>
                                  <a:pt x="326584" y="524127"/>
                                </a:lnTo>
                                <a:lnTo>
                                  <a:pt x="333406" y="530859"/>
                                </a:lnTo>
                                <a:lnTo>
                                  <a:pt x="335518" y="530859"/>
                                </a:lnTo>
                                <a:lnTo>
                                  <a:pt x="342357" y="524127"/>
                                </a:lnTo>
                                <a:close/>
                              </a:path>
                              <a:path w="522605" h="1247140">
                                <a:moveTo>
                                  <a:pt x="518504" y="521341"/>
                                </a:moveTo>
                                <a:lnTo>
                                  <a:pt x="517290" y="521341"/>
                                </a:lnTo>
                                <a:lnTo>
                                  <a:pt x="514464" y="524127"/>
                                </a:lnTo>
                                <a:lnTo>
                                  <a:pt x="521287" y="530859"/>
                                </a:lnTo>
                                <a:lnTo>
                                  <a:pt x="521287" y="524509"/>
                                </a:lnTo>
                                <a:lnTo>
                                  <a:pt x="518504" y="521341"/>
                                </a:lnTo>
                                <a:close/>
                              </a:path>
                              <a:path w="522605" h="1247140">
                                <a:moveTo>
                                  <a:pt x="0" y="514349"/>
                                </a:moveTo>
                                <a:lnTo>
                                  <a:pt x="0" y="519429"/>
                                </a:lnTo>
                                <a:lnTo>
                                  <a:pt x="3972" y="523239"/>
                                </a:lnTo>
                                <a:lnTo>
                                  <a:pt x="5901" y="521341"/>
                                </a:lnTo>
                                <a:lnTo>
                                  <a:pt x="7092" y="521341"/>
                                </a:lnTo>
                                <a:lnTo>
                                  <a:pt x="0" y="514349"/>
                                </a:lnTo>
                                <a:close/>
                              </a:path>
                              <a:path w="522605" h="1247140">
                                <a:moveTo>
                                  <a:pt x="17393" y="494664"/>
                                </a:moveTo>
                                <a:lnTo>
                                  <a:pt x="0" y="511809"/>
                                </a:lnTo>
                                <a:lnTo>
                                  <a:pt x="0" y="514349"/>
                                </a:lnTo>
                                <a:lnTo>
                                  <a:pt x="7092" y="521341"/>
                                </a:lnTo>
                                <a:lnTo>
                                  <a:pt x="5901" y="521341"/>
                                </a:lnTo>
                                <a:lnTo>
                                  <a:pt x="13670" y="513693"/>
                                </a:lnTo>
                                <a:lnTo>
                                  <a:pt x="14916" y="513693"/>
                                </a:lnTo>
                                <a:lnTo>
                                  <a:pt x="6797" y="505700"/>
                                </a:lnTo>
                                <a:lnTo>
                                  <a:pt x="21789" y="505700"/>
                                </a:lnTo>
                                <a:lnTo>
                                  <a:pt x="24878" y="502659"/>
                                </a:lnTo>
                                <a:lnTo>
                                  <a:pt x="25503" y="502659"/>
                                </a:lnTo>
                                <a:lnTo>
                                  <a:pt x="17393" y="494664"/>
                                </a:lnTo>
                                <a:close/>
                              </a:path>
                              <a:path w="522605" h="1247140">
                                <a:moveTo>
                                  <a:pt x="32999" y="494664"/>
                                </a:moveTo>
                                <a:lnTo>
                                  <a:pt x="24878" y="502659"/>
                                </a:lnTo>
                                <a:lnTo>
                                  <a:pt x="25503" y="502659"/>
                                </a:lnTo>
                                <a:lnTo>
                                  <a:pt x="44456" y="521341"/>
                                </a:lnTo>
                                <a:lnTo>
                                  <a:pt x="43313" y="521341"/>
                                </a:lnTo>
                                <a:lnTo>
                                  <a:pt x="51081" y="513693"/>
                                </a:lnTo>
                                <a:lnTo>
                                  <a:pt x="35452" y="513693"/>
                                </a:lnTo>
                                <a:lnTo>
                                  <a:pt x="43561" y="505700"/>
                                </a:lnTo>
                                <a:lnTo>
                                  <a:pt x="44209" y="505700"/>
                                </a:lnTo>
                                <a:lnTo>
                                  <a:pt x="32999" y="494664"/>
                                </a:lnTo>
                                <a:close/>
                              </a:path>
                              <a:path w="522605" h="1247140">
                                <a:moveTo>
                                  <a:pt x="70972" y="494112"/>
                                </a:moveTo>
                                <a:lnTo>
                                  <a:pt x="62290" y="502659"/>
                                </a:lnTo>
                                <a:lnTo>
                                  <a:pt x="62867" y="502659"/>
                                </a:lnTo>
                                <a:lnTo>
                                  <a:pt x="81820" y="521341"/>
                                </a:lnTo>
                                <a:lnTo>
                                  <a:pt x="89570" y="513693"/>
                                </a:lnTo>
                                <a:lnTo>
                                  <a:pt x="72998" y="513693"/>
                                </a:lnTo>
                                <a:lnTo>
                                  <a:pt x="81922" y="504918"/>
                                </a:lnTo>
                                <a:lnTo>
                                  <a:pt x="70972" y="494112"/>
                                </a:lnTo>
                                <a:close/>
                              </a:path>
                              <a:path w="522605" h="1247140">
                                <a:moveTo>
                                  <a:pt x="108851" y="494664"/>
                                </a:moveTo>
                                <a:lnTo>
                                  <a:pt x="100616" y="502791"/>
                                </a:lnTo>
                                <a:lnTo>
                                  <a:pt x="119481" y="521341"/>
                                </a:lnTo>
                                <a:lnTo>
                                  <a:pt x="121368" y="519429"/>
                                </a:lnTo>
                                <a:lnTo>
                                  <a:pt x="127195" y="513693"/>
                                </a:lnTo>
                                <a:lnTo>
                                  <a:pt x="111469" y="513693"/>
                                </a:lnTo>
                                <a:lnTo>
                                  <a:pt x="119577" y="505700"/>
                                </a:lnTo>
                                <a:lnTo>
                                  <a:pt x="120033" y="505700"/>
                                </a:lnTo>
                                <a:lnTo>
                                  <a:pt x="108851" y="494664"/>
                                </a:lnTo>
                                <a:close/>
                              </a:path>
                              <a:path w="522605" h="1247140">
                                <a:moveTo>
                                  <a:pt x="146524" y="494664"/>
                                </a:moveTo>
                                <a:lnTo>
                                  <a:pt x="138403" y="502659"/>
                                </a:lnTo>
                                <a:lnTo>
                                  <a:pt x="138884" y="502659"/>
                                </a:lnTo>
                                <a:lnTo>
                                  <a:pt x="157837" y="521341"/>
                                </a:lnTo>
                                <a:lnTo>
                                  <a:pt x="156838" y="521341"/>
                                </a:lnTo>
                                <a:lnTo>
                                  <a:pt x="164607" y="513693"/>
                                </a:lnTo>
                                <a:lnTo>
                                  <a:pt x="148833" y="513693"/>
                                </a:lnTo>
                                <a:lnTo>
                                  <a:pt x="156941" y="505700"/>
                                </a:lnTo>
                                <a:lnTo>
                                  <a:pt x="157734" y="505700"/>
                                </a:lnTo>
                                <a:lnTo>
                                  <a:pt x="146524" y="494664"/>
                                </a:lnTo>
                                <a:close/>
                              </a:path>
                              <a:path w="522605" h="1247140">
                                <a:moveTo>
                                  <a:pt x="183936" y="494664"/>
                                </a:moveTo>
                                <a:lnTo>
                                  <a:pt x="175815" y="502659"/>
                                </a:lnTo>
                                <a:lnTo>
                                  <a:pt x="176248" y="502659"/>
                                </a:lnTo>
                                <a:lnTo>
                                  <a:pt x="195200" y="521341"/>
                                </a:lnTo>
                                <a:lnTo>
                                  <a:pt x="194250" y="521341"/>
                                </a:lnTo>
                                <a:lnTo>
                                  <a:pt x="202018" y="513693"/>
                                </a:lnTo>
                                <a:lnTo>
                                  <a:pt x="186197" y="513693"/>
                                </a:lnTo>
                                <a:lnTo>
                                  <a:pt x="194305" y="505700"/>
                                </a:lnTo>
                                <a:lnTo>
                                  <a:pt x="195146" y="505700"/>
                                </a:lnTo>
                                <a:lnTo>
                                  <a:pt x="183936" y="494664"/>
                                </a:lnTo>
                                <a:close/>
                              </a:path>
                              <a:path w="522605" h="1247140">
                                <a:moveTo>
                                  <a:pt x="221348" y="494664"/>
                                </a:moveTo>
                                <a:lnTo>
                                  <a:pt x="213227" y="502659"/>
                                </a:lnTo>
                                <a:lnTo>
                                  <a:pt x="213612" y="502659"/>
                                </a:lnTo>
                                <a:lnTo>
                                  <a:pt x="232564" y="521341"/>
                                </a:lnTo>
                                <a:lnTo>
                                  <a:pt x="231661" y="521341"/>
                                </a:lnTo>
                                <a:lnTo>
                                  <a:pt x="239430" y="513693"/>
                                </a:lnTo>
                                <a:lnTo>
                                  <a:pt x="223561" y="513693"/>
                                </a:lnTo>
                                <a:lnTo>
                                  <a:pt x="231669" y="505700"/>
                                </a:lnTo>
                                <a:lnTo>
                                  <a:pt x="232558" y="505700"/>
                                </a:lnTo>
                                <a:lnTo>
                                  <a:pt x="221348" y="494664"/>
                                </a:lnTo>
                                <a:close/>
                              </a:path>
                              <a:path w="522605" h="1247140">
                                <a:moveTo>
                                  <a:pt x="259086" y="494343"/>
                                </a:moveTo>
                                <a:lnTo>
                                  <a:pt x="250639" y="502659"/>
                                </a:lnTo>
                                <a:lnTo>
                                  <a:pt x="250975" y="502659"/>
                                </a:lnTo>
                                <a:lnTo>
                                  <a:pt x="269928" y="521341"/>
                                </a:lnTo>
                                <a:lnTo>
                                  <a:pt x="269701" y="521341"/>
                                </a:lnTo>
                                <a:lnTo>
                                  <a:pt x="277450" y="513693"/>
                                </a:lnTo>
                                <a:lnTo>
                                  <a:pt x="261575" y="513693"/>
                                </a:lnTo>
                                <a:lnTo>
                                  <a:pt x="269704" y="505700"/>
                                </a:lnTo>
                                <a:lnTo>
                                  <a:pt x="270595" y="505700"/>
                                </a:lnTo>
                                <a:lnTo>
                                  <a:pt x="259086" y="494343"/>
                                </a:lnTo>
                                <a:close/>
                              </a:path>
                              <a:path w="522605" h="1247140">
                                <a:moveTo>
                                  <a:pt x="296731" y="494664"/>
                                </a:moveTo>
                                <a:lnTo>
                                  <a:pt x="288630" y="502659"/>
                                </a:lnTo>
                                <a:lnTo>
                                  <a:pt x="289058" y="502659"/>
                                </a:lnTo>
                                <a:lnTo>
                                  <a:pt x="308059" y="521341"/>
                                </a:lnTo>
                                <a:lnTo>
                                  <a:pt x="307775" y="521341"/>
                                </a:lnTo>
                                <a:lnTo>
                                  <a:pt x="315544" y="513693"/>
                                </a:lnTo>
                                <a:lnTo>
                                  <a:pt x="299577" y="513693"/>
                                </a:lnTo>
                                <a:lnTo>
                                  <a:pt x="307685" y="505700"/>
                                </a:lnTo>
                                <a:lnTo>
                                  <a:pt x="307913" y="505700"/>
                                </a:lnTo>
                                <a:lnTo>
                                  <a:pt x="296731" y="494664"/>
                                </a:lnTo>
                                <a:close/>
                              </a:path>
                              <a:path w="522605" h="1247140">
                                <a:moveTo>
                                  <a:pt x="334873" y="494664"/>
                                </a:moveTo>
                                <a:lnTo>
                                  <a:pt x="326752" y="502659"/>
                                </a:lnTo>
                                <a:lnTo>
                                  <a:pt x="326992" y="502659"/>
                                </a:lnTo>
                                <a:lnTo>
                                  <a:pt x="345945" y="521341"/>
                                </a:lnTo>
                                <a:lnTo>
                                  <a:pt x="345187" y="521341"/>
                                </a:lnTo>
                                <a:lnTo>
                                  <a:pt x="352955" y="513693"/>
                                </a:lnTo>
                                <a:lnTo>
                                  <a:pt x="336941" y="513693"/>
                                </a:lnTo>
                                <a:lnTo>
                                  <a:pt x="345049" y="505700"/>
                                </a:lnTo>
                                <a:lnTo>
                                  <a:pt x="346083" y="505700"/>
                                </a:lnTo>
                                <a:lnTo>
                                  <a:pt x="334873" y="494664"/>
                                </a:lnTo>
                                <a:close/>
                              </a:path>
                              <a:path w="522605" h="1247140">
                                <a:moveTo>
                                  <a:pt x="372285" y="494664"/>
                                </a:moveTo>
                                <a:lnTo>
                                  <a:pt x="364164" y="502659"/>
                                </a:lnTo>
                                <a:lnTo>
                                  <a:pt x="364356" y="502659"/>
                                </a:lnTo>
                                <a:lnTo>
                                  <a:pt x="383309" y="521341"/>
                                </a:lnTo>
                                <a:lnTo>
                                  <a:pt x="382598" y="521341"/>
                                </a:lnTo>
                                <a:lnTo>
                                  <a:pt x="390367" y="513693"/>
                                </a:lnTo>
                                <a:lnTo>
                                  <a:pt x="374305" y="513693"/>
                                </a:lnTo>
                                <a:lnTo>
                                  <a:pt x="382413" y="505700"/>
                                </a:lnTo>
                                <a:lnTo>
                                  <a:pt x="383495" y="505700"/>
                                </a:lnTo>
                                <a:lnTo>
                                  <a:pt x="372285" y="494664"/>
                                </a:lnTo>
                                <a:close/>
                              </a:path>
                              <a:path w="522605" h="1247140">
                                <a:moveTo>
                                  <a:pt x="409696" y="494664"/>
                                </a:moveTo>
                                <a:lnTo>
                                  <a:pt x="401576" y="502659"/>
                                </a:lnTo>
                                <a:lnTo>
                                  <a:pt x="401720" y="502659"/>
                                </a:lnTo>
                                <a:lnTo>
                                  <a:pt x="420672" y="521341"/>
                                </a:lnTo>
                                <a:lnTo>
                                  <a:pt x="420010" y="521341"/>
                                </a:lnTo>
                                <a:lnTo>
                                  <a:pt x="427779" y="513693"/>
                                </a:lnTo>
                                <a:lnTo>
                                  <a:pt x="411669" y="513693"/>
                                </a:lnTo>
                                <a:lnTo>
                                  <a:pt x="419777" y="505700"/>
                                </a:lnTo>
                                <a:lnTo>
                                  <a:pt x="420907" y="505700"/>
                                </a:lnTo>
                                <a:lnTo>
                                  <a:pt x="409696" y="494664"/>
                                </a:lnTo>
                                <a:close/>
                              </a:path>
                              <a:path w="522605" h="1247140">
                                <a:moveTo>
                                  <a:pt x="469505" y="494664"/>
                                </a:moveTo>
                                <a:lnTo>
                                  <a:pt x="452068" y="511809"/>
                                </a:lnTo>
                                <a:lnTo>
                                  <a:pt x="450278" y="513693"/>
                                </a:lnTo>
                                <a:lnTo>
                                  <a:pt x="458036" y="521341"/>
                                </a:lnTo>
                                <a:lnTo>
                                  <a:pt x="457581" y="521341"/>
                                </a:lnTo>
                                <a:lnTo>
                                  <a:pt x="465330" y="513693"/>
                                </a:lnTo>
                                <a:lnTo>
                                  <a:pt x="466574" y="513693"/>
                                </a:lnTo>
                                <a:lnTo>
                                  <a:pt x="458475" y="505700"/>
                                </a:lnTo>
                                <a:lnTo>
                                  <a:pt x="473429" y="505700"/>
                                </a:lnTo>
                                <a:lnTo>
                                  <a:pt x="477072" y="502105"/>
                                </a:lnTo>
                                <a:lnTo>
                                  <a:pt x="469505" y="494664"/>
                                </a:lnTo>
                                <a:close/>
                              </a:path>
                              <a:path w="522605" h="1247140">
                                <a:moveTo>
                                  <a:pt x="484611" y="494664"/>
                                </a:moveTo>
                                <a:lnTo>
                                  <a:pt x="477072" y="502105"/>
                                </a:lnTo>
                                <a:lnTo>
                                  <a:pt x="496636" y="521341"/>
                                </a:lnTo>
                                <a:lnTo>
                                  <a:pt x="496124" y="521341"/>
                                </a:lnTo>
                                <a:lnTo>
                                  <a:pt x="503892" y="513693"/>
                                </a:lnTo>
                                <a:lnTo>
                                  <a:pt x="487685" y="513693"/>
                                </a:lnTo>
                                <a:lnTo>
                                  <a:pt x="495794" y="505700"/>
                                </a:lnTo>
                                <a:lnTo>
                                  <a:pt x="484611" y="494664"/>
                                </a:lnTo>
                                <a:close/>
                              </a:path>
                              <a:path w="522605" h="1247140">
                                <a:moveTo>
                                  <a:pt x="21789" y="505700"/>
                                </a:moveTo>
                                <a:lnTo>
                                  <a:pt x="6797" y="505700"/>
                                </a:lnTo>
                                <a:lnTo>
                                  <a:pt x="14916" y="513693"/>
                                </a:lnTo>
                                <a:lnTo>
                                  <a:pt x="13670" y="513693"/>
                                </a:lnTo>
                                <a:lnTo>
                                  <a:pt x="21789" y="505700"/>
                                </a:lnTo>
                                <a:close/>
                              </a:path>
                              <a:path w="522605" h="1247140">
                                <a:moveTo>
                                  <a:pt x="59200" y="505700"/>
                                </a:moveTo>
                                <a:lnTo>
                                  <a:pt x="44209" y="505700"/>
                                </a:lnTo>
                                <a:lnTo>
                                  <a:pt x="52328" y="513693"/>
                                </a:lnTo>
                                <a:lnTo>
                                  <a:pt x="51081" y="513693"/>
                                </a:lnTo>
                                <a:lnTo>
                                  <a:pt x="59200" y="505700"/>
                                </a:lnTo>
                                <a:close/>
                              </a:path>
                              <a:path w="522605" h="1247140">
                                <a:moveTo>
                                  <a:pt x="92351" y="494664"/>
                                </a:moveTo>
                                <a:lnTo>
                                  <a:pt x="81922" y="504918"/>
                                </a:lnTo>
                                <a:lnTo>
                                  <a:pt x="90813" y="513693"/>
                                </a:lnTo>
                                <a:lnTo>
                                  <a:pt x="89570" y="513693"/>
                                </a:lnTo>
                                <a:lnTo>
                                  <a:pt x="100616" y="502791"/>
                                </a:lnTo>
                                <a:lnTo>
                                  <a:pt x="92351" y="494664"/>
                                </a:lnTo>
                                <a:close/>
                              </a:path>
                              <a:path w="522605" h="1247140">
                                <a:moveTo>
                                  <a:pt x="135314" y="505700"/>
                                </a:moveTo>
                                <a:lnTo>
                                  <a:pt x="120033" y="505700"/>
                                </a:lnTo>
                                <a:lnTo>
                                  <a:pt x="128132" y="513693"/>
                                </a:lnTo>
                                <a:lnTo>
                                  <a:pt x="127195" y="513693"/>
                                </a:lnTo>
                                <a:lnTo>
                                  <a:pt x="135314" y="505700"/>
                                </a:lnTo>
                                <a:close/>
                              </a:path>
                              <a:path w="522605" h="1247140">
                                <a:moveTo>
                                  <a:pt x="172726" y="505700"/>
                                </a:moveTo>
                                <a:lnTo>
                                  <a:pt x="157734" y="505700"/>
                                </a:lnTo>
                                <a:lnTo>
                                  <a:pt x="165853" y="513693"/>
                                </a:lnTo>
                                <a:lnTo>
                                  <a:pt x="164607" y="513693"/>
                                </a:lnTo>
                                <a:lnTo>
                                  <a:pt x="172726" y="505700"/>
                                </a:lnTo>
                                <a:close/>
                              </a:path>
                              <a:path w="522605" h="1247140">
                                <a:moveTo>
                                  <a:pt x="210137" y="505700"/>
                                </a:moveTo>
                                <a:lnTo>
                                  <a:pt x="195146" y="505700"/>
                                </a:lnTo>
                                <a:lnTo>
                                  <a:pt x="203265" y="513693"/>
                                </a:lnTo>
                                <a:lnTo>
                                  <a:pt x="202018" y="513693"/>
                                </a:lnTo>
                                <a:lnTo>
                                  <a:pt x="210137" y="505700"/>
                                </a:lnTo>
                                <a:close/>
                              </a:path>
                              <a:path w="522605" h="1247140">
                                <a:moveTo>
                                  <a:pt x="247549" y="505700"/>
                                </a:moveTo>
                                <a:lnTo>
                                  <a:pt x="232558" y="505700"/>
                                </a:lnTo>
                                <a:lnTo>
                                  <a:pt x="240677" y="513693"/>
                                </a:lnTo>
                                <a:lnTo>
                                  <a:pt x="239430" y="513693"/>
                                </a:lnTo>
                                <a:lnTo>
                                  <a:pt x="247549" y="505700"/>
                                </a:lnTo>
                                <a:close/>
                              </a:path>
                              <a:path w="522605" h="1247140">
                                <a:moveTo>
                                  <a:pt x="285549" y="505700"/>
                                </a:moveTo>
                                <a:lnTo>
                                  <a:pt x="270595" y="505700"/>
                                </a:lnTo>
                                <a:lnTo>
                                  <a:pt x="278693" y="513693"/>
                                </a:lnTo>
                                <a:lnTo>
                                  <a:pt x="277450" y="513693"/>
                                </a:lnTo>
                                <a:lnTo>
                                  <a:pt x="285549" y="505700"/>
                                </a:lnTo>
                                <a:close/>
                              </a:path>
                              <a:path w="522605" h="1247140">
                                <a:moveTo>
                                  <a:pt x="323663" y="505700"/>
                                </a:moveTo>
                                <a:lnTo>
                                  <a:pt x="307913" y="505700"/>
                                </a:lnTo>
                                <a:lnTo>
                                  <a:pt x="316012" y="513693"/>
                                </a:lnTo>
                                <a:lnTo>
                                  <a:pt x="315544" y="513693"/>
                                </a:lnTo>
                                <a:lnTo>
                                  <a:pt x="323663" y="505700"/>
                                </a:lnTo>
                                <a:close/>
                              </a:path>
                              <a:path w="522605" h="1247140">
                                <a:moveTo>
                                  <a:pt x="361074" y="505700"/>
                                </a:moveTo>
                                <a:lnTo>
                                  <a:pt x="346083" y="505700"/>
                                </a:lnTo>
                                <a:lnTo>
                                  <a:pt x="354202" y="513693"/>
                                </a:lnTo>
                                <a:lnTo>
                                  <a:pt x="352955" y="513693"/>
                                </a:lnTo>
                                <a:lnTo>
                                  <a:pt x="361074" y="505700"/>
                                </a:lnTo>
                                <a:close/>
                              </a:path>
                              <a:path w="522605" h="1247140">
                                <a:moveTo>
                                  <a:pt x="398486" y="505700"/>
                                </a:moveTo>
                                <a:lnTo>
                                  <a:pt x="383495" y="505700"/>
                                </a:lnTo>
                                <a:lnTo>
                                  <a:pt x="391614" y="513693"/>
                                </a:lnTo>
                                <a:lnTo>
                                  <a:pt x="390367" y="513693"/>
                                </a:lnTo>
                                <a:lnTo>
                                  <a:pt x="398486" y="505700"/>
                                </a:lnTo>
                                <a:close/>
                              </a:path>
                              <a:path w="522605" h="1247140">
                                <a:moveTo>
                                  <a:pt x="435898" y="505700"/>
                                </a:moveTo>
                                <a:lnTo>
                                  <a:pt x="420907" y="505700"/>
                                </a:lnTo>
                                <a:lnTo>
                                  <a:pt x="429026" y="513693"/>
                                </a:lnTo>
                                <a:lnTo>
                                  <a:pt x="427779" y="513693"/>
                                </a:lnTo>
                                <a:lnTo>
                                  <a:pt x="435898" y="505700"/>
                                </a:lnTo>
                                <a:close/>
                              </a:path>
                              <a:path w="522605" h="1247140">
                                <a:moveTo>
                                  <a:pt x="447293" y="494664"/>
                                </a:moveTo>
                                <a:lnTo>
                                  <a:pt x="447108" y="494664"/>
                                </a:lnTo>
                                <a:lnTo>
                                  <a:pt x="439550" y="502105"/>
                                </a:lnTo>
                                <a:lnTo>
                                  <a:pt x="439084" y="502659"/>
                                </a:lnTo>
                                <a:lnTo>
                                  <a:pt x="450278" y="513693"/>
                                </a:lnTo>
                                <a:lnTo>
                                  <a:pt x="452068" y="511809"/>
                                </a:lnTo>
                                <a:lnTo>
                                  <a:pt x="458281" y="505700"/>
                                </a:lnTo>
                                <a:lnTo>
                                  <a:pt x="458475" y="505700"/>
                                </a:lnTo>
                                <a:lnTo>
                                  <a:pt x="447293" y="494664"/>
                                </a:lnTo>
                                <a:close/>
                              </a:path>
                              <a:path w="522605" h="1247140">
                                <a:moveTo>
                                  <a:pt x="473429" y="505700"/>
                                </a:moveTo>
                                <a:lnTo>
                                  <a:pt x="458475" y="505700"/>
                                </a:lnTo>
                                <a:lnTo>
                                  <a:pt x="466574" y="513693"/>
                                </a:lnTo>
                                <a:lnTo>
                                  <a:pt x="465330" y="513693"/>
                                </a:lnTo>
                                <a:lnTo>
                                  <a:pt x="473429" y="505700"/>
                                </a:lnTo>
                                <a:close/>
                              </a:path>
                              <a:path w="522605" h="1247140">
                                <a:moveTo>
                                  <a:pt x="506993" y="494664"/>
                                </a:moveTo>
                                <a:lnTo>
                                  <a:pt x="495794" y="505700"/>
                                </a:lnTo>
                                <a:lnTo>
                                  <a:pt x="503892" y="513693"/>
                                </a:lnTo>
                                <a:lnTo>
                                  <a:pt x="515101" y="502659"/>
                                </a:lnTo>
                                <a:lnTo>
                                  <a:pt x="506993" y="494664"/>
                                </a:lnTo>
                                <a:close/>
                              </a:path>
                              <a:path w="522605" h="1247140">
                                <a:moveTo>
                                  <a:pt x="3972" y="502919"/>
                                </a:moveTo>
                                <a:lnTo>
                                  <a:pt x="0" y="506729"/>
                                </a:lnTo>
                                <a:lnTo>
                                  <a:pt x="0" y="511809"/>
                                </a:lnTo>
                                <a:lnTo>
                                  <a:pt x="6197" y="505700"/>
                                </a:lnTo>
                                <a:lnTo>
                                  <a:pt x="6797" y="505700"/>
                                </a:lnTo>
                                <a:lnTo>
                                  <a:pt x="3972" y="502919"/>
                                </a:lnTo>
                                <a:close/>
                              </a:path>
                              <a:path w="522605" h="1247140">
                                <a:moveTo>
                                  <a:pt x="521287" y="496569"/>
                                </a:moveTo>
                                <a:lnTo>
                                  <a:pt x="515101" y="502659"/>
                                </a:lnTo>
                                <a:lnTo>
                                  <a:pt x="518185" y="505700"/>
                                </a:lnTo>
                                <a:lnTo>
                                  <a:pt x="517624" y="505700"/>
                                </a:lnTo>
                                <a:lnTo>
                                  <a:pt x="521287" y="502919"/>
                                </a:lnTo>
                                <a:lnTo>
                                  <a:pt x="521287" y="496569"/>
                                </a:lnTo>
                                <a:close/>
                              </a:path>
                              <a:path w="522605" h="1247140">
                                <a:moveTo>
                                  <a:pt x="186639" y="401954"/>
                                </a:moveTo>
                                <a:lnTo>
                                  <a:pt x="92351" y="494664"/>
                                </a:lnTo>
                                <a:lnTo>
                                  <a:pt x="100616" y="502791"/>
                                </a:lnTo>
                                <a:lnTo>
                                  <a:pt x="108851" y="494664"/>
                                </a:lnTo>
                                <a:lnTo>
                                  <a:pt x="101062" y="486978"/>
                                </a:lnTo>
                                <a:lnTo>
                                  <a:pt x="116639" y="486978"/>
                                </a:lnTo>
                                <a:lnTo>
                                  <a:pt x="119469" y="484185"/>
                                </a:lnTo>
                                <a:lnTo>
                                  <a:pt x="120142" y="484185"/>
                                </a:lnTo>
                                <a:lnTo>
                                  <a:pt x="112091" y="476249"/>
                                </a:lnTo>
                                <a:lnTo>
                                  <a:pt x="127818" y="476249"/>
                                </a:lnTo>
                                <a:lnTo>
                                  <a:pt x="120078" y="468629"/>
                                </a:lnTo>
                                <a:lnTo>
                                  <a:pt x="135231" y="468629"/>
                                </a:lnTo>
                                <a:lnTo>
                                  <a:pt x="138141" y="465758"/>
                                </a:lnTo>
                                <a:lnTo>
                                  <a:pt x="138812" y="465758"/>
                                </a:lnTo>
                                <a:lnTo>
                                  <a:pt x="130773" y="457834"/>
                                </a:lnTo>
                                <a:lnTo>
                                  <a:pt x="146524" y="457834"/>
                                </a:lnTo>
                                <a:lnTo>
                                  <a:pt x="138620" y="450053"/>
                                </a:lnTo>
                                <a:lnTo>
                                  <a:pt x="154054" y="450053"/>
                                </a:lnTo>
                                <a:lnTo>
                                  <a:pt x="156812" y="447331"/>
                                </a:lnTo>
                                <a:lnTo>
                                  <a:pt x="157482" y="447331"/>
                                </a:lnTo>
                                <a:lnTo>
                                  <a:pt x="149455" y="439419"/>
                                </a:lnTo>
                                <a:lnTo>
                                  <a:pt x="165230" y="439419"/>
                                </a:lnTo>
                                <a:lnTo>
                                  <a:pt x="157043" y="431360"/>
                                </a:lnTo>
                                <a:lnTo>
                                  <a:pt x="172995" y="431360"/>
                                </a:lnTo>
                                <a:lnTo>
                                  <a:pt x="175758" y="428633"/>
                                </a:lnTo>
                                <a:lnTo>
                                  <a:pt x="168099" y="420967"/>
                                </a:lnTo>
                                <a:lnTo>
                                  <a:pt x="183526" y="420967"/>
                                </a:lnTo>
                                <a:lnTo>
                                  <a:pt x="184132" y="420369"/>
                                </a:lnTo>
                                <a:lnTo>
                                  <a:pt x="176598" y="412934"/>
                                </a:lnTo>
                                <a:lnTo>
                                  <a:pt x="191666" y="412934"/>
                                </a:lnTo>
                                <a:lnTo>
                                  <a:pt x="194721" y="409919"/>
                                </a:lnTo>
                                <a:lnTo>
                                  <a:pt x="186639" y="401954"/>
                                </a:lnTo>
                                <a:close/>
                              </a:path>
                              <a:path w="522605" h="1247140">
                                <a:moveTo>
                                  <a:pt x="25191" y="486978"/>
                                </a:moveTo>
                                <a:lnTo>
                                  <a:pt x="17393" y="494664"/>
                                </a:lnTo>
                                <a:lnTo>
                                  <a:pt x="25503" y="502659"/>
                                </a:lnTo>
                                <a:lnTo>
                                  <a:pt x="24878" y="502659"/>
                                </a:lnTo>
                                <a:lnTo>
                                  <a:pt x="32999" y="494664"/>
                                </a:lnTo>
                                <a:lnTo>
                                  <a:pt x="25191" y="486978"/>
                                </a:lnTo>
                                <a:close/>
                              </a:path>
                              <a:path w="522605" h="1247140">
                                <a:moveTo>
                                  <a:pt x="130129" y="420369"/>
                                </a:moveTo>
                                <a:lnTo>
                                  <a:pt x="54757" y="494664"/>
                                </a:lnTo>
                                <a:lnTo>
                                  <a:pt x="62867" y="502659"/>
                                </a:lnTo>
                                <a:lnTo>
                                  <a:pt x="62290" y="502659"/>
                                </a:lnTo>
                                <a:lnTo>
                                  <a:pt x="70972" y="494112"/>
                                </a:lnTo>
                                <a:lnTo>
                                  <a:pt x="63744" y="486978"/>
                                </a:lnTo>
                                <a:lnTo>
                                  <a:pt x="78218" y="486978"/>
                                </a:lnTo>
                                <a:lnTo>
                                  <a:pt x="81056" y="484185"/>
                                </a:lnTo>
                                <a:lnTo>
                                  <a:pt x="81693" y="484185"/>
                                </a:lnTo>
                                <a:lnTo>
                                  <a:pt x="73622" y="476249"/>
                                </a:lnTo>
                                <a:lnTo>
                                  <a:pt x="90191" y="476249"/>
                                </a:lnTo>
                                <a:lnTo>
                                  <a:pt x="82470" y="468629"/>
                                </a:lnTo>
                                <a:lnTo>
                                  <a:pt x="96857" y="468629"/>
                                </a:lnTo>
                                <a:lnTo>
                                  <a:pt x="99774" y="465758"/>
                                </a:lnTo>
                                <a:lnTo>
                                  <a:pt x="101448" y="465758"/>
                                </a:lnTo>
                                <a:lnTo>
                                  <a:pt x="93409" y="457834"/>
                                </a:lnTo>
                                <a:lnTo>
                                  <a:pt x="109112" y="457834"/>
                                </a:lnTo>
                                <a:lnTo>
                                  <a:pt x="101208" y="450053"/>
                                </a:lnTo>
                                <a:lnTo>
                                  <a:pt x="115727" y="450053"/>
                                </a:lnTo>
                                <a:lnTo>
                                  <a:pt x="118491" y="447331"/>
                                </a:lnTo>
                                <a:lnTo>
                                  <a:pt x="120118" y="447331"/>
                                </a:lnTo>
                                <a:lnTo>
                                  <a:pt x="112091" y="439419"/>
                                </a:lnTo>
                                <a:lnTo>
                                  <a:pt x="127818" y="439419"/>
                                </a:lnTo>
                                <a:lnTo>
                                  <a:pt x="119632" y="431360"/>
                                </a:lnTo>
                                <a:lnTo>
                                  <a:pt x="134715" y="431360"/>
                                </a:lnTo>
                                <a:lnTo>
                                  <a:pt x="137485" y="428633"/>
                                </a:lnTo>
                                <a:lnTo>
                                  <a:pt x="138513" y="428633"/>
                                </a:lnTo>
                                <a:lnTo>
                                  <a:pt x="130129" y="420369"/>
                                </a:lnTo>
                                <a:close/>
                              </a:path>
                              <a:path w="522605" h="1247140">
                                <a:moveTo>
                                  <a:pt x="149455" y="476249"/>
                                </a:moveTo>
                                <a:lnTo>
                                  <a:pt x="130773" y="494664"/>
                                </a:lnTo>
                                <a:lnTo>
                                  <a:pt x="138884" y="502659"/>
                                </a:lnTo>
                                <a:lnTo>
                                  <a:pt x="138403" y="502659"/>
                                </a:lnTo>
                                <a:lnTo>
                                  <a:pt x="146524" y="494664"/>
                                </a:lnTo>
                                <a:lnTo>
                                  <a:pt x="138716" y="486978"/>
                                </a:lnTo>
                                <a:lnTo>
                                  <a:pt x="154332" y="486978"/>
                                </a:lnTo>
                                <a:lnTo>
                                  <a:pt x="157169" y="484185"/>
                                </a:lnTo>
                                <a:lnTo>
                                  <a:pt x="157506" y="484185"/>
                                </a:lnTo>
                                <a:lnTo>
                                  <a:pt x="149455" y="476249"/>
                                </a:lnTo>
                                <a:close/>
                              </a:path>
                              <a:path w="522605" h="1247140">
                                <a:moveTo>
                                  <a:pt x="186819" y="476249"/>
                                </a:moveTo>
                                <a:lnTo>
                                  <a:pt x="168137" y="494664"/>
                                </a:lnTo>
                                <a:lnTo>
                                  <a:pt x="176248" y="502659"/>
                                </a:lnTo>
                                <a:lnTo>
                                  <a:pt x="175815" y="502659"/>
                                </a:lnTo>
                                <a:lnTo>
                                  <a:pt x="183936" y="494664"/>
                                </a:lnTo>
                                <a:lnTo>
                                  <a:pt x="176128" y="486978"/>
                                </a:lnTo>
                                <a:lnTo>
                                  <a:pt x="191744" y="486978"/>
                                </a:lnTo>
                                <a:lnTo>
                                  <a:pt x="194581" y="484185"/>
                                </a:lnTo>
                                <a:lnTo>
                                  <a:pt x="194870" y="484185"/>
                                </a:lnTo>
                                <a:lnTo>
                                  <a:pt x="186819" y="476249"/>
                                </a:lnTo>
                                <a:close/>
                              </a:path>
                              <a:path w="522605" h="1247140">
                                <a:moveTo>
                                  <a:pt x="224183" y="476249"/>
                                </a:moveTo>
                                <a:lnTo>
                                  <a:pt x="205501" y="494664"/>
                                </a:lnTo>
                                <a:lnTo>
                                  <a:pt x="213612" y="502659"/>
                                </a:lnTo>
                                <a:lnTo>
                                  <a:pt x="213227" y="502659"/>
                                </a:lnTo>
                                <a:lnTo>
                                  <a:pt x="221348" y="494664"/>
                                </a:lnTo>
                                <a:lnTo>
                                  <a:pt x="213540" y="486978"/>
                                </a:lnTo>
                                <a:lnTo>
                                  <a:pt x="229155" y="486978"/>
                                </a:lnTo>
                                <a:lnTo>
                                  <a:pt x="231993" y="484185"/>
                                </a:lnTo>
                                <a:lnTo>
                                  <a:pt x="232233" y="484185"/>
                                </a:lnTo>
                                <a:lnTo>
                                  <a:pt x="224183" y="476249"/>
                                </a:lnTo>
                                <a:close/>
                              </a:path>
                              <a:path w="522605" h="1247140">
                                <a:moveTo>
                                  <a:pt x="318237" y="420369"/>
                                </a:moveTo>
                                <a:lnTo>
                                  <a:pt x="242865" y="494664"/>
                                </a:lnTo>
                                <a:lnTo>
                                  <a:pt x="250975" y="502659"/>
                                </a:lnTo>
                                <a:lnTo>
                                  <a:pt x="250639" y="502659"/>
                                </a:lnTo>
                                <a:lnTo>
                                  <a:pt x="259086" y="494343"/>
                                </a:lnTo>
                                <a:lnTo>
                                  <a:pt x="251624" y="486978"/>
                                </a:lnTo>
                                <a:lnTo>
                                  <a:pt x="266567" y="486978"/>
                                </a:lnTo>
                                <a:lnTo>
                                  <a:pt x="269404" y="484185"/>
                                </a:lnTo>
                                <a:lnTo>
                                  <a:pt x="270270" y="484185"/>
                                </a:lnTo>
                                <a:lnTo>
                                  <a:pt x="262199" y="476249"/>
                                </a:lnTo>
                                <a:lnTo>
                                  <a:pt x="278072" y="476249"/>
                                </a:lnTo>
                                <a:lnTo>
                                  <a:pt x="270351" y="468629"/>
                                </a:lnTo>
                                <a:lnTo>
                                  <a:pt x="285206" y="468629"/>
                                </a:lnTo>
                                <a:lnTo>
                                  <a:pt x="288122" y="465758"/>
                                </a:lnTo>
                                <a:lnTo>
                                  <a:pt x="289556" y="465758"/>
                                </a:lnTo>
                                <a:lnTo>
                                  <a:pt x="281517" y="457834"/>
                                </a:lnTo>
                                <a:lnTo>
                                  <a:pt x="297461" y="457834"/>
                                </a:lnTo>
                                <a:lnTo>
                                  <a:pt x="289557" y="450053"/>
                                </a:lnTo>
                                <a:lnTo>
                                  <a:pt x="304075" y="450053"/>
                                </a:lnTo>
                                <a:lnTo>
                                  <a:pt x="306840" y="447331"/>
                                </a:lnTo>
                                <a:lnTo>
                                  <a:pt x="308226" y="447331"/>
                                </a:lnTo>
                                <a:lnTo>
                                  <a:pt x="300199" y="439419"/>
                                </a:lnTo>
                                <a:lnTo>
                                  <a:pt x="316167" y="439419"/>
                                </a:lnTo>
                                <a:lnTo>
                                  <a:pt x="307981" y="431360"/>
                                </a:lnTo>
                                <a:lnTo>
                                  <a:pt x="323063" y="431360"/>
                                </a:lnTo>
                                <a:lnTo>
                                  <a:pt x="325833" y="428633"/>
                                </a:lnTo>
                                <a:lnTo>
                                  <a:pt x="326621" y="428633"/>
                                </a:lnTo>
                                <a:lnTo>
                                  <a:pt x="318237" y="420369"/>
                                </a:lnTo>
                                <a:close/>
                              </a:path>
                              <a:path w="522605" h="1247140">
                                <a:moveTo>
                                  <a:pt x="345392" y="431360"/>
                                </a:moveTo>
                                <a:lnTo>
                                  <a:pt x="344863" y="431799"/>
                                </a:lnTo>
                                <a:lnTo>
                                  <a:pt x="280928" y="494664"/>
                                </a:lnTo>
                                <a:lnTo>
                                  <a:pt x="289058" y="502659"/>
                                </a:lnTo>
                                <a:lnTo>
                                  <a:pt x="288630" y="502659"/>
                                </a:lnTo>
                                <a:lnTo>
                                  <a:pt x="296731" y="494664"/>
                                </a:lnTo>
                                <a:lnTo>
                                  <a:pt x="288943" y="486978"/>
                                </a:lnTo>
                                <a:lnTo>
                                  <a:pt x="304519" y="486978"/>
                                </a:lnTo>
                                <a:lnTo>
                                  <a:pt x="307350" y="484185"/>
                                </a:lnTo>
                                <a:lnTo>
                                  <a:pt x="308250" y="484185"/>
                                </a:lnTo>
                                <a:lnTo>
                                  <a:pt x="300199" y="476249"/>
                                </a:lnTo>
                                <a:lnTo>
                                  <a:pt x="316167" y="476249"/>
                                </a:lnTo>
                                <a:lnTo>
                                  <a:pt x="308427" y="468629"/>
                                </a:lnTo>
                                <a:lnTo>
                                  <a:pt x="323111" y="468629"/>
                                </a:lnTo>
                                <a:lnTo>
                                  <a:pt x="326021" y="465758"/>
                                </a:lnTo>
                                <a:lnTo>
                                  <a:pt x="326920" y="465758"/>
                                </a:lnTo>
                                <a:lnTo>
                                  <a:pt x="318881" y="457834"/>
                                </a:lnTo>
                                <a:lnTo>
                                  <a:pt x="334873" y="457834"/>
                                </a:lnTo>
                                <a:lnTo>
                                  <a:pt x="326968" y="450053"/>
                                </a:lnTo>
                                <a:lnTo>
                                  <a:pt x="341934" y="450053"/>
                                </a:lnTo>
                                <a:lnTo>
                                  <a:pt x="344692" y="447331"/>
                                </a:lnTo>
                                <a:lnTo>
                                  <a:pt x="345590" y="447331"/>
                                </a:lnTo>
                                <a:lnTo>
                                  <a:pt x="337563" y="439419"/>
                                </a:lnTo>
                                <a:lnTo>
                                  <a:pt x="353579" y="439419"/>
                                </a:lnTo>
                                <a:lnTo>
                                  <a:pt x="345392" y="431360"/>
                                </a:lnTo>
                                <a:close/>
                              </a:path>
                              <a:path w="522605" h="1247140">
                                <a:moveTo>
                                  <a:pt x="337563" y="476249"/>
                                </a:moveTo>
                                <a:lnTo>
                                  <a:pt x="318881" y="494664"/>
                                </a:lnTo>
                                <a:lnTo>
                                  <a:pt x="326992" y="502659"/>
                                </a:lnTo>
                                <a:lnTo>
                                  <a:pt x="326752" y="502659"/>
                                </a:lnTo>
                                <a:lnTo>
                                  <a:pt x="334873" y="494664"/>
                                </a:lnTo>
                                <a:lnTo>
                                  <a:pt x="327065" y="486978"/>
                                </a:lnTo>
                                <a:lnTo>
                                  <a:pt x="342681" y="486978"/>
                                </a:lnTo>
                                <a:lnTo>
                                  <a:pt x="345518" y="484185"/>
                                </a:lnTo>
                                <a:lnTo>
                                  <a:pt x="344005" y="482599"/>
                                </a:lnTo>
                                <a:lnTo>
                                  <a:pt x="337563" y="476249"/>
                                </a:lnTo>
                                <a:close/>
                              </a:path>
                              <a:path w="522605" h="1247140">
                                <a:moveTo>
                                  <a:pt x="374927" y="476249"/>
                                </a:moveTo>
                                <a:lnTo>
                                  <a:pt x="356245" y="494664"/>
                                </a:lnTo>
                                <a:lnTo>
                                  <a:pt x="364356" y="502659"/>
                                </a:lnTo>
                                <a:lnTo>
                                  <a:pt x="364164" y="502659"/>
                                </a:lnTo>
                                <a:lnTo>
                                  <a:pt x="372285" y="494664"/>
                                </a:lnTo>
                                <a:lnTo>
                                  <a:pt x="364477" y="486978"/>
                                </a:lnTo>
                                <a:lnTo>
                                  <a:pt x="380092" y="486978"/>
                                </a:lnTo>
                                <a:lnTo>
                                  <a:pt x="382930" y="484185"/>
                                </a:lnTo>
                                <a:lnTo>
                                  <a:pt x="381369" y="482599"/>
                                </a:lnTo>
                                <a:lnTo>
                                  <a:pt x="374927" y="476249"/>
                                </a:lnTo>
                                <a:close/>
                              </a:path>
                              <a:path w="522605" h="1247140">
                                <a:moveTo>
                                  <a:pt x="412291" y="476249"/>
                                </a:moveTo>
                                <a:lnTo>
                                  <a:pt x="393609" y="494664"/>
                                </a:lnTo>
                                <a:lnTo>
                                  <a:pt x="401720" y="502659"/>
                                </a:lnTo>
                                <a:lnTo>
                                  <a:pt x="401576" y="502659"/>
                                </a:lnTo>
                                <a:lnTo>
                                  <a:pt x="409696" y="494664"/>
                                </a:lnTo>
                                <a:lnTo>
                                  <a:pt x="401888" y="486978"/>
                                </a:lnTo>
                                <a:lnTo>
                                  <a:pt x="417504" y="486978"/>
                                </a:lnTo>
                                <a:lnTo>
                                  <a:pt x="420342" y="484185"/>
                                </a:lnTo>
                                <a:lnTo>
                                  <a:pt x="412291" y="476249"/>
                                </a:lnTo>
                                <a:close/>
                              </a:path>
                              <a:path w="522605" h="1247140">
                                <a:moveTo>
                                  <a:pt x="477086" y="449211"/>
                                </a:moveTo>
                                <a:lnTo>
                                  <a:pt x="430973" y="494664"/>
                                </a:lnTo>
                                <a:lnTo>
                                  <a:pt x="439084" y="502659"/>
                                </a:lnTo>
                                <a:lnTo>
                                  <a:pt x="439550" y="502105"/>
                                </a:lnTo>
                                <a:lnTo>
                                  <a:pt x="447108" y="494664"/>
                                </a:lnTo>
                                <a:lnTo>
                                  <a:pt x="447293" y="494664"/>
                                </a:lnTo>
                                <a:lnTo>
                                  <a:pt x="439504" y="486978"/>
                                </a:lnTo>
                                <a:lnTo>
                                  <a:pt x="454916" y="486978"/>
                                </a:lnTo>
                                <a:lnTo>
                                  <a:pt x="457753" y="484185"/>
                                </a:lnTo>
                                <a:lnTo>
                                  <a:pt x="458847" y="484185"/>
                                </a:lnTo>
                                <a:lnTo>
                                  <a:pt x="450776" y="476249"/>
                                </a:lnTo>
                                <a:lnTo>
                                  <a:pt x="465952" y="476249"/>
                                </a:lnTo>
                                <a:lnTo>
                                  <a:pt x="458231" y="468629"/>
                                </a:lnTo>
                                <a:lnTo>
                                  <a:pt x="473554" y="468629"/>
                                </a:lnTo>
                                <a:lnTo>
                                  <a:pt x="476471" y="465758"/>
                                </a:lnTo>
                                <a:lnTo>
                                  <a:pt x="477678" y="465758"/>
                                </a:lnTo>
                                <a:lnTo>
                                  <a:pt x="469643" y="457834"/>
                                </a:lnTo>
                                <a:lnTo>
                                  <a:pt x="485839" y="457834"/>
                                </a:lnTo>
                                <a:lnTo>
                                  <a:pt x="477086" y="449211"/>
                                </a:lnTo>
                                <a:close/>
                              </a:path>
                              <a:path w="522605" h="1247140">
                                <a:moveTo>
                                  <a:pt x="518356" y="484185"/>
                                </a:moveTo>
                                <a:lnTo>
                                  <a:pt x="517621" y="484185"/>
                                </a:lnTo>
                                <a:lnTo>
                                  <a:pt x="506993" y="494664"/>
                                </a:lnTo>
                                <a:lnTo>
                                  <a:pt x="515101" y="502659"/>
                                </a:lnTo>
                                <a:lnTo>
                                  <a:pt x="521287" y="496569"/>
                                </a:lnTo>
                                <a:lnTo>
                                  <a:pt x="521287" y="492759"/>
                                </a:lnTo>
                                <a:lnTo>
                                  <a:pt x="515419" y="486978"/>
                                </a:lnTo>
                                <a:lnTo>
                                  <a:pt x="522035" y="486978"/>
                                </a:lnTo>
                                <a:lnTo>
                                  <a:pt x="518356" y="484185"/>
                                </a:lnTo>
                                <a:close/>
                              </a:path>
                              <a:path w="522605" h="1247140">
                                <a:moveTo>
                                  <a:pt x="477072" y="487224"/>
                                </a:moveTo>
                                <a:lnTo>
                                  <a:pt x="469505" y="494664"/>
                                </a:lnTo>
                                <a:lnTo>
                                  <a:pt x="477072" y="502105"/>
                                </a:lnTo>
                                <a:lnTo>
                                  <a:pt x="484611" y="494664"/>
                                </a:lnTo>
                                <a:lnTo>
                                  <a:pt x="477072" y="487224"/>
                                </a:lnTo>
                                <a:close/>
                              </a:path>
                              <a:path w="522605" h="1247140">
                                <a:moveTo>
                                  <a:pt x="14293" y="476249"/>
                                </a:moveTo>
                                <a:lnTo>
                                  <a:pt x="6228" y="484185"/>
                                </a:lnTo>
                                <a:lnTo>
                                  <a:pt x="6761" y="484185"/>
                                </a:lnTo>
                                <a:lnTo>
                                  <a:pt x="17393" y="494664"/>
                                </a:lnTo>
                                <a:lnTo>
                                  <a:pt x="25191" y="486978"/>
                                </a:lnTo>
                                <a:lnTo>
                                  <a:pt x="14293" y="476249"/>
                                </a:lnTo>
                                <a:close/>
                              </a:path>
                              <a:path w="522605" h="1247140">
                                <a:moveTo>
                                  <a:pt x="36075" y="476249"/>
                                </a:moveTo>
                                <a:lnTo>
                                  <a:pt x="25191" y="486978"/>
                                </a:lnTo>
                                <a:lnTo>
                                  <a:pt x="32999" y="494664"/>
                                </a:lnTo>
                                <a:lnTo>
                                  <a:pt x="43644" y="484185"/>
                                </a:lnTo>
                                <a:lnTo>
                                  <a:pt x="44125" y="484185"/>
                                </a:lnTo>
                                <a:lnTo>
                                  <a:pt x="36075" y="476249"/>
                                </a:lnTo>
                                <a:close/>
                              </a:path>
                              <a:path w="522605" h="1247140">
                                <a:moveTo>
                                  <a:pt x="52873" y="476249"/>
                                </a:moveTo>
                                <a:lnTo>
                                  <a:pt x="51705" y="476249"/>
                                </a:lnTo>
                                <a:lnTo>
                                  <a:pt x="43644" y="484185"/>
                                </a:lnTo>
                                <a:lnTo>
                                  <a:pt x="44125" y="484185"/>
                                </a:lnTo>
                                <a:lnTo>
                                  <a:pt x="54757" y="494664"/>
                                </a:lnTo>
                                <a:lnTo>
                                  <a:pt x="62555" y="486978"/>
                                </a:lnTo>
                                <a:lnTo>
                                  <a:pt x="63744" y="486978"/>
                                </a:lnTo>
                                <a:lnTo>
                                  <a:pt x="52873" y="476249"/>
                                </a:lnTo>
                                <a:close/>
                              </a:path>
                              <a:path w="522605" h="1247140">
                                <a:moveTo>
                                  <a:pt x="90191" y="476249"/>
                                </a:moveTo>
                                <a:lnTo>
                                  <a:pt x="89116" y="476249"/>
                                </a:lnTo>
                                <a:lnTo>
                                  <a:pt x="81056" y="484185"/>
                                </a:lnTo>
                                <a:lnTo>
                                  <a:pt x="81693" y="484185"/>
                                </a:lnTo>
                                <a:lnTo>
                                  <a:pt x="92351" y="494664"/>
                                </a:lnTo>
                                <a:lnTo>
                                  <a:pt x="100168" y="486978"/>
                                </a:lnTo>
                                <a:lnTo>
                                  <a:pt x="101062" y="486978"/>
                                </a:lnTo>
                                <a:lnTo>
                                  <a:pt x="90191" y="476249"/>
                                </a:lnTo>
                                <a:close/>
                              </a:path>
                              <a:path w="522605" h="1247140">
                                <a:moveTo>
                                  <a:pt x="116639" y="486978"/>
                                </a:moveTo>
                                <a:lnTo>
                                  <a:pt x="101062" y="486978"/>
                                </a:lnTo>
                                <a:lnTo>
                                  <a:pt x="108851" y="494664"/>
                                </a:lnTo>
                                <a:lnTo>
                                  <a:pt x="116639" y="486978"/>
                                </a:lnTo>
                                <a:close/>
                              </a:path>
                              <a:path w="522605" h="1247140">
                                <a:moveTo>
                                  <a:pt x="127818" y="476249"/>
                                </a:moveTo>
                                <a:lnTo>
                                  <a:pt x="127510" y="476249"/>
                                </a:lnTo>
                                <a:lnTo>
                                  <a:pt x="119469" y="484185"/>
                                </a:lnTo>
                                <a:lnTo>
                                  <a:pt x="120142" y="484185"/>
                                </a:lnTo>
                                <a:lnTo>
                                  <a:pt x="130773" y="494664"/>
                                </a:lnTo>
                                <a:lnTo>
                                  <a:pt x="138571" y="486978"/>
                                </a:lnTo>
                                <a:lnTo>
                                  <a:pt x="138716" y="486978"/>
                                </a:lnTo>
                                <a:lnTo>
                                  <a:pt x="127818" y="476249"/>
                                </a:lnTo>
                                <a:close/>
                              </a:path>
                              <a:path w="522605" h="1247140">
                                <a:moveTo>
                                  <a:pt x="154332" y="486978"/>
                                </a:moveTo>
                                <a:lnTo>
                                  <a:pt x="138716" y="486978"/>
                                </a:lnTo>
                                <a:lnTo>
                                  <a:pt x="146524" y="494664"/>
                                </a:lnTo>
                                <a:lnTo>
                                  <a:pt x="154332" y="486978"/>
                                </a:lnTo>
                                <a:close/>
                              </a:path>
                              <a:path w="522605" h="1247140">
                                <a:moveTo>
                                  <a:pt x="165230" y="476249"/>
                                </a:moveTo>
                                <a:lnTo>
                                  <a:pt x="157169" y="484185"/>
                                </a:lnTo>
                                <a:lnTo>
                                  <a:pt x="157506" y="484185"/>
                                </a:lnTo>
                                <a:lnTo>
                                  <a:pt x="168137" y="494664"/>
                                </a:lnTo>
                                <a:lnTo>
                                  <a:pt x="175935" y="486978"/>
                                </a:lnTo>
                                <a:lnTo>
                                  <a:pt x="176128" y="486978"/>
                                </a:lnTo>
                                <a:lnTo>
                                  <a:pt x="165230" y="476249"/>
                                </a:lnTo>
                                <a:close/>
                              </a:path>
                              <a:path w="522605" h="1247140">
                                <a:moveTo>
                                  <a:pt x="191744" y="486978"/>
                                </a:moveTo>
                                <a:lnTo>
                                  <a:pt x="176128" y="486978"/>
                                </a:lnTo>
                                <a:lnTo>
                                  <a:pt x="183936" y="494664"/>
                                </a:lnTo>
                                <a:lnTo>
                                  <a:pt x="191744" y="486978"/>
                                </a:lnTo>
                                <a:close/>
                              </a:path>
                              <a:path w="522605" h="1247140">
                                <a:moveTo>
                                  <a:pt x="202642" y="476249"/>
                                </a:moveTo>
                                <a:lnTo>
                                  <a:pt x="194581" y="484185"/>
                                </a:lnTo>
                                <a:lnTo>
                                  <a:pt x="194870" y="484185"/>
                                </a:lnTo>
                                <a:lnTo>
                                  <a:pt x="205501" y="494664"/>
                                </a:lnTo>
                                <a:lnTo>
                                  <a:pt x="213299" y="486978"/>
                                </a:lnTo>
                                <a:lnTo>
                                  <a:pt x="213540" y="486978"/>
                                </a:lnTo>
                                <a:lnTo>
                                  <a:pt x="202642" y="476249"/>
                                </a:lnTo>
                                <a:close/>
                              </a:path>
                              <a:path w="522605" h="1247140">
                                <a:moveTo>
                                  <a:pt x="229155" y="486978"/>
                                </a:moveTo>
                                <a:lnTo>
                                  <a:pt x="213540" y="486978"/>
                                </a:lnTo>
                                <a:lnTo>
                                  <a:pt x="221348" y="494664"/>
                                </a:lnTo>
                                <a:lnTo>
                                  <a:pt x="229155" y="486978"/>
                                </a:lnTo>
                                <a:close/>
                              </a:path>
                              <a:path w="522605" h="1247140">
                                <a:moveTo>
                                  <a:pt x="240753" y="476249"/>
                                </a:moveTo>
                                <a:lnTo>
                                  <a:pt x="240053" y="476249"/>
                                </a:lnTo>
                                <a:lnTo>
                                  <a:pt x="231993" y="484185"/>
                                </a:lnTo>
                                <a:lnTo>
                                  <a:pt x="232233" y="484185"/>
                                </a:lnTo>
                                <a:lnTo>
                                  <a:pt x="242865" y="494664"/>
                                </a:lnTo>
                                <a:lnTo>
                                  <a:pt x="250663" y="486978"/>
                                </a:lnTo>
                                <a:lnTo>
                                  <a:pt x="251624" y="486978"/>
                                </a:lnTo>
                                <a:lnTo>
                                  <a:pt x="240753" y="476249"/>
                                </a:lnTo>
                                <a:close/>
                              </a:path>
                              <a:path w="522605" h="1247140">
                                <a:moveTo>
                                  <a:pt x="278072" y="476249"/>
                                </a:moveTo>
                                <a:lnTo>
                                  <a:pt x="277465" y="476249"/>
                                </a:lnTo>
                                <a:lnTo>
                                  <a:pt x="269404" y="484185"/>
                                </a:lnTo>
                                <a:lnTo>
                                  <a:pt x="270270" y="484185"/>
                                </a:lnTo>
                                <a:lnTo>
                                  <a:pt x="280928" y="494664"/>
                                </a:lnTo>
                                <a:lnTo>
                                  <a:pt x="288745" y="486978"/>
                                </a:lnTo>
                                <a:lnTo>
                                  <a:pt x="288943" y="486978"/>
                                </a:lnTo>
                                <a:lnTo>
                                  <a:pt x="278072" y="476249"/>
                                </a:lnTo>
                                <a:close/>
                              </a:path>
                              <a:path w="522605" h="1247140">
                                <a:moveTo>
                                  <a:pt x="304519" y="486978"/>
                                </a:moveTo>
                                <a:lnTo>
                                  <a:pt x="288943" y="486978"/>
                                </a:lnTo>
                                <a:lnTo>
                                  <a:pt x="296731" y="494664"/>
                                </a:lnTo>
                                <a:lnTo>
                                  <a:pt x="304519" y="486978"/>
                                </a:lnTo>
                                <a:close/>
                              </a:path>
                              <a:path w="522605" h="1247140">
                                <a:moveTo>
                                  <a:pt x="316167" y="476249"/>
                                </a:moveTo>
                                <a:lnTo>
                                  <a:pt x="315390" y="476249"/>
                                </a:lnTo>
                                <a:lnTo>
                                  <a:pt x="307350" y="484185"/>
                                </a:lnTo>
                                <a:lnTo>
                                  <a:pt x="308250" y="484185"/>
                                </a:lnTo>
                                <a:lnTo>
                                  <a:pt x="318881" y="494664"/>
                                </a:lnTo>
                                <a:lnTo>
                                  <a:pt x="326679" y="486978"/>
                                </a:lnTo>
                                <a:lnTo>
                                  <a:pt x="327065" y="486978"/>
                                </a:lnTo>
                                <a:lnTo>
                                  <a:pt x="316167" y="476249"/>
                                </a:lnTo>
                                <a:close/>
                              </a:path>
                              <a:path w="522605" h="1247140">
                                <a:moveTo>
                                  <a:pt x="342681" y="486978"/>
                                </a:moveTo>
                                <a:lnTo>
                                  <a:pt x="327065" y="486978"/>
                                </a:lnTo>
                                <a:lnTo>
                                  <a:pt x="334873" y="494664"/>
                                </a:lnTo>
                                <a:lnTo>
                                  <a:pt x="342681" y="486978"/>
                                </a:lnTo>
                                <a:close/>
                              </a:path>
                              <a:path w="522605" h="1247140">
                                <a:moveTo>
                                  <a:pt x="353579" y="476249"/>
                                </a:moveTo>
                                <a:lnTo>
                                  <a:pt x="347128" y="482599"/>
                                </a:lnTo>
                                <a:lnTo>
                                  <a:pt x="345614" y="484185"/>
                                </a:lnTo>
                                <a:lnTo>
                                  <a:pt x="356245" y="494664"/>
                                </a:lnTo>
                                <a:lnTo>
                                  <a:pt x="364043" y="486978"/>
                                </a:lnTo>
                                <a:lnTo>
                                  <a:pt x="364477" y="486978"/>
                                </a:lnTo>
                                <a:lnTo>
                                  <a:pt x="353579" y="476249"/>
                                </a:lnTo>
                                <a:close/>
                              </a:path>
                              <a:path w="522605" h="1247140">
                                <a:moveTo>
                                  <a:pt x="380092" y="486978"/>
                                </a:moveTo>
                                <a:lnTo>
                                  <a:pt x="364477" y="486978"/>
                                </a:lnTo>
                                <a:lnTo>
                                  <a:pt x="372285" y="494664"/>
                                </a:lnTo>
                                <a:lnTo>
                                  <a:pt x="380092" y="486978"/>
                                </a:lnTo>
                                <a:close/>
                              </a:path>
                              <a:path w="522605" h="1247140">
                                <a:moveTo>
                                  <a:pt x="390990" y="476249"/>
                                </a:moveTo>
                                <a:lnTo>
                                  <a:pt x="384540" y="482599"/>
                                </a:lnTo>
                                <a:lnTo>
                                  <a:pt x="382978" y="484185"/>
                                </a:lnTo>
                                <a:lnTo>
                                  <a:pt x="393609" y="494664"/>
                                </a:lnTo>
                                <a:lnTo>
                                  <a:pt x="401407" y="486978"/>
                                </a:lnTo>
                                <a:lnTo>
                                  <a:pt x="401888" y="486978"/>
                                </a:lnTo>
                                <a:lnTo>
                                  <a:pt x="390990" y="476249"/>
                                </a:lnTo>
                                <a:close/>
                              </a:path>
                              <a:path w="522605" h="1247140">
                                <a:moveTo>
                                  <a:pt x="417504" y="486978"/>
                                </a:moveTo>
                                <a:lnTo>
                                  <a:pt x="401888" y="486978"/>
                                </a:lnTo>
                                <a:lnTo>
                                  <a:pt x="409696" y="494664"/>
                                </a:lnTo>
                                <a:lnTo>
                                  <a:pt x="417504" y="486978"/>
                                </a:lnTo>
                                <a:close/>
                              </a:path>
                              <a:path w="522605" h="1247140">
                                <a:moveTo>
                                  <a:pt x="428633" y="476249"/>
                                </a:moveTo>
                                <a:lnTo>
                                  <a:pt x="428402" y="476249"/>
                                </a:lnTo>
                                <a:lnTo>
                                  <a:pt x="420342" y="484185"/>
                                </a:lnTo>
                                <a:lnTo>
                                  <a:pt x="430973" y="494664"/>
                                </a:lnTo>
                                <a:lnTo>
                                  <a:pt x="438771" y="486978"/>
                                </a:lnTo>
                                <a:lnTo>
                                  <a:pt x="439504" y="486978"/>
                                </a:lnTo>
                                <a:lnTo>
                                  <a:pt x="428633" y="476249"/>
                                </a:lnTo>
                                <a:close/>
                              </a:path>
                              <a:path w="522605" h="1247140">
                                <a:moveTo>
                                  <a:pt x="454916" y="486978"/>
                                </a:moveTo>
                                <a:lnTo>
                                  <a:pt x="439504" y="486978"/>
                                </a:lnTo>
                                <a:lnTo>
                                  <a:pt x="447293" y="494664"/>
                                </a:lnTo>
                                <a:lnTo>
                                  <a:pt x="447108" y="494664"/>
                                </a:lnTo>
                                <a:lnTo>
                                  <a:pt x="454916" y="486978"/>
                                </a:lnTo>
                                <a:close/>
                              </a:path>
                              <a:path w="522605" h="1247140">
                                <a:moveTo>
                                  <a:pt x="465952" y="476249"/>
                                </a:moveTo>
                                <a:lnTo>
                                  <a:pt x="465814" y="476249"/>
                                </a:lnTo>
                                <a:lnTo>
                                  <a:pt x="457753" y="484185"/>
                                </a:lnTo>
                                <a:lnTo>
                                  <a:pt x="458847" y="484185"/>
                                </a:lnTo>
                                <a:lnTo>
                                  <a:pt x="469505" y="494664"/>
                                </a:lnTo>
                                <a:lnTo>
                                  <a:pt x="477072" y="487224"/>
                                </a:lnTo>
                                <a:lnTo>
                                  <a:pt x="465952" y="476249"/>
                                </a:lnTo>
                                <a:close/>
                              </a:path>
                              <a:path w="522605" h="1247140">
                                <a:moveTo>
                                  <a:pt x="488318" y="476249"/>
                                </a:moveTo>
                                <a:lnTo>
                                  <a:pt x="486942" y="477519"/>
                                </a:lnTo>
                                <a:lnTo>
                                  <a:pt x="477072" y="487224"/>
                                </a:lnTo>
                                <a:lnTo>
                                  <a:pt x="484611" y="494664"/>
                                </a:lnTo>
                                <a:lnTo>
                                  <a:pt x="495230" y="484185"/>
                                </a:lnTo>
                                <a:lnTo>
                                  <a:pt x="496366" y="484185"/>
                                </a:lnTo>
                                <a:lnTo>
                                  <a:pt x="488318" y="476249"/>
                                </a:lnTo>
                                <a:close/>
                              </a:path>
                              <a:path w="522605" h="1247140">
                                <a:moveTo>
                                  <a:pt x="504530" y="476249"/>
                                </a:moveTo>
                                <a:lnTo>
                                  <a:pt x="503271" y="476249"/>
                                </a:lnTo>
                                <a:lnTo>
                                  <a:pt x="495230" y="484185"/>
                                </a:lnTo>
                                <a:lnTo>
                                  <a:pt x="496366" y="484185"/>
                                </a:lnTo>
                                <a:lnTo>
                                  <a:pt x="506993" y="494664"/>
                                </a:lnTo>
                                <a:lnTo>
                                  <a:pt x="514787" y="486978"/>
                                </a:lnTo>
                                <a:lnTo>
                                  <a:pt x="515419" y="486978"/>
                                </a:lnTo>
                                <a:lnTo>
                                  <a:pt x="504530" y="476249"/>
                                </a:lnTo>
                                <a:close/>
                              </a:path>
                              <a:path w="522605" h="1247140">
                                <a:moveTo>
                                  <a:pt x="266567" y="486978"/>
                                </a:moveTo>
                                <a:lnTo>
                                  <a:pt x="251624" y="486978"/>
                                </a:lnTo>
                                <a:lnTo>
                                  <a:pt x="259086" y="494343"/>
                                </a:lnTo>
                                <a:lnTo>
                                  <a:pt x="266567" y="486978"/>
                                </a:lnTo>
                                <a:close/>
                              </a:path>
                              <a:path w="522605" h="1247140">
                                <a:moveTo>
                                  <a:pt x="78218" y="486978"/>
                                </a:moveTo>
                                <a:lnTo>
                                  <a:pt x="63744" y="486978"/>
                                </a:lnTo>
                                <a:lnTo>
                                  <a:pt x="70972" y="494112"/>
                                </a:lnTo>
                                <a:lnTo>
                                  <a:pt x="78218" y="486978"/>
                                </a:lnTo>
                                <a:close/>
                              </a:path>
                              <a:path w="522605" h="1247140">
                                <a:moveTo>
                                  <a:pt x="521287" y="486978"/>
                                </a:moveTo>
                                <a:lnTo>
                                  <a:pt x="515419" y="486978"/>
                                </a:lnTo>
                                <a:lnTo>
                                  <a:pt x="521287" y="492759"/>
                                </a:lnTo>
                                <a:lnTo>
                                  <a:pt x="521287" y="486978"/>
                                </a:lnTo>
                                <a:close/>
                              </a:path>
                              <a:path w="522605" h="1247140">
                                <a:moveTo>
                                  <a:pt x="0" y="477519"/>
                                </a:moveTo>
                                <a:lnTo>
                                  <a:pt x="0" y="482599"/>
                                </a:lnTo>
                                <a:lnTo>
                                  <a:pt x="4565" y="486978"/>
                                </a:lnTo>
                                <a:lnTo>
                                  <a:pt x="3396" y="486978"/>
                                </a:lnTo>
                                <a:lnTo>
                                  <a:pt x="6228" y="484185"/>
                                </a:lnTo>
                                <a:lnTo>
                                  <a:pt x="6761" y="484185"/>
                                </a:lnTo>
                                <a:lnTo>
                                  <a:pt x="0" y="477519"/>
                                </a:lnTo>
                                <a:close/>
                              </a:path>
                              <a:path w="522605" h="1247140">
                                <a:moveTo>
                                  <a:pt x="6553" y="468629"/>
                                </a:moveTo>
                                <a:lnTo>
                                  <a:pt x="5147" y="469899"/>
                                </a:lnTo>
                                <a:lnTo>
                                  <a:pt x="0" y="474979"/>
                                </a:lnTo>
                                <a:lnTo>
                                  <a:pt x="0" y="477519"/>
                                </a:lnTo>
                                <a:lnTo>
                                  <a:pt x="6761" y="484185"/>
                                </a:lnTo>
                                <a:lnTo>
                                  <a:pt x="6228" y="484185"/>
                                </a:lnTo>
                                <a:lnTo>
                                  <a:pt x="14273" y="476249"/>
                                </a:lnTo>
                                <a:lnTo>
                                  <a:pt x="6553" y="468629"/>
                                </a:lnTo>
                                <a:close/>
                              </a:path>
                              <a:path w="522605" h="1247140">
                                <a:moveTo>
                                  <a:pt x="92765" y="420369"/>
                                </a:moveTo>
                                <a:lnTo>
                                  <a:pt x="36075" y="476249"/>
                                </a:lnTo>
                                <a:lnTo>
                                  <a:pt x="44125" y="484185"/>
                                </a:lnTo>
                                <a:lnTo>
                                  <a:pt x="43644" y="484185"/>
                                </a:lnTo>
                                <a:lnTo>
                                  <a:pt x="51705" y="476249"/>
                                </a:lnTo>
                                <a:lnTo>
                                  <a:pt x="52873" y="476249"/>
                                </a:lnTo>
                                <a:lnTo>
                                  <a:pt x="45152" y="468629"/>
                                </a:lnTo>
                                <a:lnTo>
                                  <a:pt x="59445" y="468629"/>
                                </a:lnTo>
                                <a:lnTo>
                                  <a:pt x="62362" y="465758"/>
                                </a:lnTo>
                                <a:lnTo>
                                  <a:pt x="62952" y="465758"/>
                                </a:lnTo>
                                <a:lnTo>
                                  <a:pt x="54894" y="457834"/>
                                </a:lnTo>
                                <a:lnTo>
                                  <a:pt x="71532" y="457834"/>
                                </a:lnTo>
                                <a:lnTo>
                                  <a:pt x="63647" y="450053"/>
                                </a:lnTo>
                                <a:lnTo>
                                  <a:pt x="78315" y="450053"/>
                                </a:lnTo>
                                <a:lnTo>
                                  <a:pt x="81080" y="447331"/>
                                </a:lnTo>
                                <a:lnTo>
                                  <a:pt x="82754" y="447331"/>
                                </a:lnTo>
                                <a:lnTo>
                                  <a:pt x="74727" y="439419"/>
                                </a:lnTo>
                                <a:lnTo>
                                  <a:pt x="90406" y="439419"/>
                                </a:lnTo>
                                <a:lnTo>
                                  <a:pt x="82220" y="431360"/>
                                </a:lnTo>
                                <a:lnTo>
                                  <a:pt x="97303" y="431360"/>
                                </a:lnTo>
                                <a:lnTo>
                                  <a:pt x="100073" y="428633"/>
                                </a:lnTo>
                                <a:lnTo>
                                  <a:pt x="101149" y="428633"/>
                                </a:lnTo>
                                <a:lnTo>
                                  <a:pt x="92765" y="420369"/>
                                </a:lnTo>
                                <a:close/>
                              </a:path>
                              <a:path w="522605" h="1247140">
                                <a:moveTo>
                                  <a:pt x="71532" y="457834"/>
                                </a:moveTo>
                                <a:lnTo>
                                  <a:pt x="70411" y="457834"/>
                                </a:lnTo>
                                <a:lnTo>
                                  <a:pt x="62362" y="465758"/>
                                </a:lnTo>
                                <a:lnTo>
                                  <a:pt x="62952" y="465758"/>
                                </a:lnTo>
                                <a:lnTo>
                                  <a:pt x="81693" y="484185"/>
                                </a:lnTo>
                                <a:lnTo>
                                  <a:pt x="81056" y="484185"/>
                                </a:lnTo>
                                <a:lnTo>
                                  <a:pt x="89116" y="476249"/>
                                </a:lnTo>
                                <a:lnTo>
                                  <a:pt x="73439" y="476249"/>
                                </a:lnTo>
                                <a:lnTo>
                                  <a:pt x="81169" y="468629"/>
                                </a:lnTo>
                                <a:lnTo>
                                  <a:pt x="82470" y="468629"/>
                                </a:lnTo>
                                <a:lnTo>
                                  <a:pt x="71532" y="457834"/>
                                </a:lnTo>
                                <a:close/>
                              </a:path>
                              <a:path w="522605" h="1247140">
                                <a:moveTo>
                                  <a:pt x="109112" y="457834"/>
                                </a:moveTo>
                                <a:lnTo>
                                  <a:pt x="107822" y="457834"/>
                                </a:lnTo>
                                <a:lnTo>
                                  <a:pt x="99774" y="465758"/>
                                </a:lnTo>
                                <a:lnTo>
                                  <a:pt x="101448" y="465758"/>
                                </a:lnTo>
                                <a:lnTo>
                                  <a:pt x="120142" y="484185"/>
                                </a:lnTo>
                                <a:lnTo>
                                  <a:pt x="119469" y="484185"/>
                                </a:lnTo>
                                <a:lnTo>
                                  <a:pt x="127510" y="476249"/>
                                </a:lnTo>
                                <a:lnTo>
                                  <a:pt x="111079" y="476249"/>
                                </a:lnTo>
                                <a:lnTo>
                                  <a:pt x="118829" y="468629"/>
                                </a:lnTo>
                                <a:lnTo>
                                  <a:pt x="120078" y="468629"/>
                                </a:lnTo>
                                <a:lnTo>
                                  <a:pt x="109112" y="457834"/>
                                </a:lnTo>
                                <a:close/>
                              </a:path>
                              <a:path w="522605" h="1247140">
                                <a:moveTo>
                                  <a:pt x="168137" y="457834"/>
                                </a:moveTo>
                                <a:lnTo>
                                  <a:pt x="149455" y="476249"/>
                                </a:lnTo>
                                <a:lnTo>
                                  <a:pt x="157506" y="484185"/>
                                </a:lnTo>
                                <a:lnTo>
                                  <a:pt x="157169" y="484185"/>
                                </a:lnTo>
                                <a:lnTo>
                                  <a:pt x="165230" y="476249"/>
                                </a:lnTo>
                                <a:lnTo>
                                  <a:pt x="157490" y="468629"/>
                                </a:lnTo>
                                <a:lnTo>
                                  <a:pt x="172970" y="468629"/>
                                </a:lnTo>
                                <a:lnTo>
                                  <a:pt x="175887" y="465758"/>
                                </a:lnTo>
                                <a:lnTo>
                                  <a:pt x="176176" y="465758"/>
                                </a:lnTo>
                                <a:lnTo>
                                  <a:pt x="168137" y="457834"/>
                                </a:lnTo>
                                <a:close/>
                              </a:path>
                              <a:path w="522605" h="1247140">
                                <a:moveTo>
                                  <a:pt x="205501" y="457834"/>
                                </a:moveTo>
                                <a:lnTo>
                                  <a:pt x="186819" y="476249"/>
                                </a:lnTo>
                                <a:lnTo>
                                  <a:pt x="194870" y="484185"/>
                                </a:lnTo>
                                <a:lnTo>
                                  <a:pt x="194581" y="484185"/>
                                </a:lnTo>
                                <a:lnTo>
                                  <a:pt x="202642" y="476249"/>
                                </a:lnTo>
                                <a:lnTo>
                                  <a:pt x="194901" y="468629"/>
                                </a:lnTo>
                                <a:lnTo>
                                  <a:pt x="210382" y="468629"/>
                                </a:lnTo>
                                <a:lnTo>
                                  <a:pt x="213299" y="465758"/>
                                </a:lnTo>
                                <a:lnTo>
                                  <a:pt x="213540" y="465758"/>
                                </a:lnTo>
                                <a:lnTo>
                                  <a:pt x="205501" y="457834"/>
                                </a:lnTo>
                                <a:close/>
                              </a:path>
                              <a:path w="522605" h="1247140">
                                <a:moveTo>
                                  <a:pt x="280873" y="420369"/>
                                </a:moveTo>
                                <a:lnTo>
                                  <a:pt x="224183" y="476249"/>
                                </a:lnTo>
                                <a:lnTo>
                                  <a:pt x="232233" y="484185"/>
                                </a:lnTo>
                                <a:lnTo>
                                  <a:pt x="231993" y="484185"/>
                                </a:lnTo>
                                <a:lnTo>
                                  <a:pt x="240053" y="476249"/>
                                </a:lnTo>
                                <a:lnTo>
                                  <a:pt x="240753" y="476249"/>
                                </a:lnTo>
                                <a:lnTo>
                                  <a:pt x="233032" y="468629"/>
                                </a:lnTo>
                                <a:lnTo>
                                  <a:pt x="247794" y="468629"/>
                                </a:lnTo>
                                <a:lnTo>
                                  <a:pt x="250711" y="465758"/>
                                </a:lnTo>
                                <a:lnTo>
                                  <a:pt x="251529" y="465758"/>
                                </a:lnTo>
                                <a:lnTo>
                                  <a:pt x="243471" y="457834"/>
                                </a:lnTo>
                                <a:lnTo>
                                  <a:pt x="259412" y="457834"/>
                                </a:lnTo>
                                <a:lnTo>
                                  <a:pt x="251528" y="450053"/>
                                </a:lnTo>
                                <a:lnTo>
                                  <a:pt x="266664" y="450053"/>
                                </a:lnTo>
                                <a:lnTo>
                                  <a:pt x="269428" y="447331"/>
                                </a:lnTo>
                                <a:lnTo>
                                  <a:pt x="270862" y="447331"/>
                                </a:lnTo>
                                <a:lnTo>
                                  <a:pt x="262835" y="439419"/>
                                </a:lnTo>
                                <a:lnTo>
                                  <a:pt x="278755" y="439419"/>
                                </a:lnTo>
                                <a:lnTo>
                                  <a:pt x="270569" y="431360"/>
                                </a:lnTo>
                                <a:lnTo>
                                  <a:pt x="285652" y="431360"/>
                                </a:lnTo>
                                <a:lnTo>
                                  <a:pt x="288422" y="428633"/>
                                </a:lnTo>
                                <a:lnTo>
                                  <a:pt x="289257" y="428633"/>
                                </a:lnTo>
                                <a:lnTo>
                                  <a:pt x="280873" y="420369"/>
                                </a:lnTo>
                                <a:close/>
                              </a:path>
                              <a:path w="522605" h="1247140">
                                <a:moveTo>
                                  <a:pt x="259412" y="457834"/>
                                </a:moveTo>
                                <a:lnTo>
                                  <a:pt x="258759" y="457834"/>
                                </a:lnTo>
                                <a:lnTo>
                                  <a:pt x="250711" y="465758"/>
                                </a:lnTo>
                                <a:lnTo>
                                  <a:pt x="251529" y="465758"/>
                                </a:lnTo>
                                <a:lnTo>
                                  <a:pt x="270270" y="484185"/>
                                </a:lnTo>
                                <a:lnTo>
                                  <a:pt x="269404" y="484185"/>
                                </a:lnTo>
                                <a:lnTo>
                                  <a:pt x="277465" y="476249"/>
                                </a:lnTo>
                                <a:lnTo>
                                  <a:pt x="261547" y="476249"/>
                                </a:lnTo>
                                <a:lnTo>
                                  <a:pt x="269278" y="468629"/>
                                </a:lnTo>
                                <a:lnTo>
                                  <a:pt x="270351" y="468629"/>
                                </a:lnTo>
                                <a:lnTo>
                                  <a:pt x="259412" y="457834"/>
                                </a:lnTo>
                                <a:close/>
                              </a:path>
                              <a:path w="522605" h="1247140">
                                <a:moveTo>
                                  <a:pt x="297461" y="457834"/>
                                </a:moveTo>
                                <a:lnTo>
                                  <a:pt x="296171" y="457834"/>
                                </a:lnTo>
                                <a:lnTo>
                                  <a:pt x="288122" y="465758"/>
                                </a:lnTo>
                                <a:lnTo>
                                  <a:pt x="289556" y="465758"/>
                                </a:lnTo>
                                <a:lnTo>
                                  <a:pt x="308250" y="484185"/>
                                </a:lnTo>
                                <a:lnTo>
                                  <a:pt x="307350" y="484185"/>
                                </a:lnTo>
                                <a:lnTo>
                                  <a:pt x="315390" y="476249"/>
                                </a:lnTo>
                                <a:lnTo>
                                  <a:pt x="299656" y="476249"/>
                                </a:lnTo>
                                <a:lnTo>
                                  <a:pt x="307406" y="468629"/>
                                </a:lnTo>
                                <a:lnTo>
                                  <a:pt x="308427" y="468629"/>
                                </a:lnTo>
                                <a:lnTo>
                                  <a:pt x="297461" y="457834"/>
                                </a:lnTo>
                                <a:close/>
                              </a:path>
                              <a:path w="522605" h="1247140">
                                <a:moveTo>
                                  <a:pt x="356245" y="457834"/>
                                </a:moveTo>
                                <a:lnTo>
                                  <a:pt x="337563" y="476249"/>
                                </a:lnTo>
                                <a:lnTo>
                                  <a:pt x="345614" y="484185"/>
                                </a:lnTo>
                                <a:lnTo>
                                  <a:pt x="347128" y="482599"/>
                                </a:lnTo>
                                <a:lnTo>
                                  <a:pt x="353579" y="476249"/>
                                </a:lnTo>
                                <a:lnTo>
                                  <a:pt x="345838" y="468629"/>
                                </a:lnTo>
                                <a:lnTo>
                                  <a:pt x="361319" y="468629"/>
                                </a:lnTo>
                                <a:lnTo>
                                  <a:pt x="364236" y="465758"/>
                                </a:lnTo>
                                <a:lnTo>
                                  <a:pt x="356245" y="457834"/>
                                </a:lnTo>
                                <a:close/>
                              </a:path>
                              <a:path w="522605" h="1247140">
                                <a:moveTo>
                                  <a:pt x="393609" y="457834"/>
                                </a:moveTo>
                                <a:lnTo>
                                  <a:pt x="374927" y="476249"/>
                                </a:lnTo>
                                <a:lnTo>
                                  <a:pt x="382978" y="484185"/>
                                </a:lnTo>
                                <a:lnTo>
                                  <a:pt x="384540" y="482599"/>
                                </a:lnTo>
                                <a:lnTo>
                                  <a:pt x="390990" y="476249"/>
                                </a:lnTo>
                                <a:lnTo>
                                  <a:pt x="383250" y="468629"/>
                                </a:lnTo>
                                <a:lnTo>
                                  <a:pt x="398731" y="468629"/>
                                </a:lnTo>
                                <a:lnTo>
                                  <a:pt x="401648" y="465758"/>
                                </a:lnTo>
                                <a:lnTo>
                                  <a:pt x="393609" y="457834"/>
                                </a:lnTo>
                                <a:close/>
                              </a:path>
                              <a:path w="522605" h="1247140">
                                <a:moveTo>
                                  <a:pt x="469029" y="420369"/>
                                </a:moveTo>
                                <a:lnTo>
                                  <a:pt x="468375" y="420967"/>
                                </a:lnTo>
                                <a:lnTo>
                                  <a:pt x="412291" y="476249"/>
                                </a:lnTo>
                                <a:lnTo>
                                  <a:pt x="420342" y="484185"/>
                                </a:lnTo>
                                <a:lnTo>
                                  <a:pt x="428402" y="476249"/>
                                </a:lnTo>
                                <a:lnTo>
                                  <a:pt x="428633" y="476249"/>
                                </a:lnTo>
                                <a:lnTo>
                                  <a:pt x="420912" y="468629"/>
                                </a:lnTo>
                                <a:lnTo>
                                  <a:pt x="436143" y="468629"/>
                                </a:lnTo>
                                <a:lnTo>
                                  <a:pt x="439059" y="465758"/>
                                </a:lnTo>
                                <a:lnTo>
                                  <a:pt x="440106" y="465758"/>
                                </a:lnTo>
                                <a:lnTo>
                                  <a:pt x="432048" y="457834"/>
                                </a:lnTo>
                                <a:lnTo>
                                  <a:pt x="447293" y="457834"/>
                                </a:lnTo>
                                <a:lnTo>
                                  <a:pt x="439408" y="450053"/>
                                </a:lnTo>
                                <a:lnTo>
                                  <a:pt x="455012" y="450053"/>
                                </a:lnTo>
                                <a:lnTo>
                                  <a:pt x="457777" y="447331"/>
                                </a:lnTo>
                                <a:lnTo>
                                  <a:pt x="458991" y="447331"/>
                                </a:lnTo>
                                <a:lnTo>
                                  <a:pt x="450967" y="439419"/>
                                </a:lnTo>
                                <a:lnTo>
                                  <a:pt x="467149" y="439419"/>
                                </a:lnTo>
                                <a:lnTo>
                                  <a:pt x="458969" y="431360"/>
                                </a:lnTo>
                                <a:lnTo>
                                  <a:pt x="474000" y="431360"/>
                                </a:lnTo>
                                <a:lnTo>
                                  <a:pt x="476770" y="428633"/>
                                </a:lnTo>
                                <a:lnTo>
                                  <a:pt x="477404" y="428633"/>
                                </a:lnTo>
                                <a:lnTo>
                                  <a:pt x="469029" y="420369"/>
                                </a:lnTo>
                                <a:close/>
                              </a:path>
                              <a:path w="522605" h="1247140">
                                <a:moveTo>
                                  <a:pt x="447293" y="457834"/>
                                </a:moveTo>
                                <a:lnTo>
                                  <a:pt x="447108" y="457834"/>
                                </a:lnTo>
                                <a:lnTo>
                                  <a:pt x="439059" y="465758"/>
                                </a:lnTo>
                                <a:lnTo>
                                  <a:pt x="440106" y="465758"/>
                                </a:lnTo>
                                <a:lnTo>
                                  <a:pt x="458847" y="484185"/>
                                </a:lnTo>
                                <a:lnTo>
                                  <a:pt x="457753" y="484185"/>
                                </a:lnTo>
                                <a:lnTo>
                                  <a:pt x="465814" y="476249"/>
                                </a:lnTo>
                                <a:lnTo>
                                  <a:pt x="449655" y="476249"/>
                                </a:lnTo>
                                <a:lnTo>
                                  <a:pt x="457386" y="468629"/>
                                </a:lnTo>
                                <a:lnTo>
                                  <a:pt x="458231" y="468629"/>
                                </a:lnTo>
                                <a:lnTo>
                                  <a:pt x="447293" y="457834"/>
                                </a:lnTo>
                                <a:close/>
                              </a:path>
                              <a:path w="522605" h="1247140">
                                <a:moveTo>
                                  <a:pt x="507000" y="457834"/>
                                </a:moveTo>
                                <a:lnTo>
                                  <a:pt x="506316" y="458469"/>
                                </a:lnTo>
                                <a:lnTo>
                                  <a:pt x="489525" y="474979"/>
                                </a:lnTo>
                                <a:lnTo>
                                  <a:pt x="488318" y="476249"/>
                                </a:lnTo>
                                <a:lnTo>
                                  <a:pt x="496366" y="484185"/>
                                </a:lnTo>
                                <a:lnTo>
                                  <a:pt x="495230" y="484185"/>
                                </a:lnTo>
                                <a:lnTo>
                                  <a:pt x="503271" y="476249"/>
                                </a:lnTo>
                                <a:lnTo>
                                  <a:pt x="504530" y="476249"/>
                                </a:lnTo>
                                <a:lnTo>
                                  <a:pt x="496796" y="468629"/>
                                </a:lnTo>
                                <a:lnTo>
                                  <a:pt x="510992" y="468629"/>
                                </a:lnTo>
                                <a:lnTo>
                                  <a:pt x="513901" y="465758"/>
                                </a:lnTo>
                                <a:lnTo>
                                  <a:pt x="515031" y="465758"/>
                                </a:lnTo>
                                <a:lnTo>
                                  <a:pt x="507000" y="457834"/>
                                </a:lnTo>
                                <a:close/>
                              </a:path>
                              <a:path w="522605" h="1247140">
                                <a:moveTo>
                                  <a:pt x="17393" y="457834"/>
                                </a:moveTo>
                                <a:lnTo>
                                  <a:pt x="16730" y="458469"/>
                                </a:lnTo>
                                <a:lnTo>
                                  <a:pt x="9008" y="466089"/>
                                </a:lnTo>
                                <a:lnTo>
                                  <a:pt x="6553" y="468629"/>
                                </a:lnTo>
                                <a:lnTo>
                                  <a:pt x="14293" y="476249"/>
                                </a:lnTo>
                                <a:lnTo>
                                  <a:pt x="24910" y="465758"/>
                                </a:lnTo>
                                <a:lnTo>
                                  <a:pt x="25431" y="465758"/>
                                </a:lnTo>
                                <a:lnTo>
                                  <a:pt x="17393" y="457834"/>
                                </a:lnTo>
                                <a:close/>
                              </a:path>
                              <a:path w="522605" h="1247140">
                                <a:moveTo>
                                  <a:pt x="34213" y="457834"/>
                                </a:moveTo>
                                <a:lnTo>
                                  <a:pt x="32944" y="457834"/>
                                </a:lnTo>
                                <a:lnTo>
                                  <a:pt x="24910" y="465758"/>
                                </a:lnTo>
                                <a:lnTo>
                                  <a:pt x="25431" y="465758"/>
                                </a:lnTo>
                                <a:lnTo>
                                  <a:pt x="36075" y="476249"/>
                                </a:lnTo>
                                <a:lnTo>
                                  <a:pt x="43805" y="468629"/>
                                </a:lnTo>
                                <a:lnTo>
                                  <a:pt x="45152" y="468629"/>
                                </a:lnTo>
                                <a:lnTo>
                                  <a:pt x="34213" y="457834"/>
                                </a:lnTo>
                                <a:close/>
                              </a:path>
                              <a:path w="522605" h="1247140">
                                <a:moveTo>
                                  <a:pt x="59445" y="468629"/>
                                </a:moveTo>
                                <a:lnTo>
                                  <a:pt x="45152" y="468629"/>
                                </a:lnTo>
                                <a:lnTo>
                                  <a:pt x="52873" y="476249"/>
                                </a:lnTo>
                                <a:lnTo>
                                  <a:pt x="51705" y="476249"/>
                                </a:lnTo>
                                <a:lnTo>
                                  <a:pt x="59445" y="468629"/>
                                </a:lnTo>
                                <a:close/>
                              </a:path>
                              <a:path w="522605" h="1247140">
                                <a:moveTo>
                                  <a:pt x="96857" y="468629"/>
                                </a:moveTo>
                                <a:lnTo>
                                  <a:pt x="82470" y="468629"/>
                                </a:lnTo>
                                <a:lnTo>
                                  <a:pt x="90191" y="476249"/>
                                </a:lnTo>
                                <a:lnTo>
                                  <a:pt x="89116" y="476249"/>
                                </a:lnTo>
                                <a:lnTo>
                                  <a:pt x="96857" y="468629"/>
                                </a:lnTo>
                                <a:close/>
                              </a:path>
                              <a:path w="522605" h="1247140">
                                <a:moveTo>
                                  <a:pt x="135231" y="468629"/>
                                </a:moveTo>
                                <a:lnTo>
                                  <a:pt x="120078" y="468629"/>
                                </a:lnTo>
                                <a:lnTo>
                                  <a:pt x="127818" y="476249"/>
                                </a:lnTo>
                                <a:lnTo>
                                  <a:pt x="127510" y="476249"/>
                                </a:lnTo>
                                <a:lnTo>
                                  <a:pt x="135231" y="468629"/>
                                </a:lnTo>
                                <a:close/>
                              </a:path>
                              <a:path w="522605" h="1247140">
                                <a:moveTo>
                                  <a:pt x="146524" y="457834"/>
                                </a:moveTo>
                                <a:lnTo>
                                  <a:pt x="146169" y="457834"/>
                                </a:lnTo>
                                <a:lnTo>
                                  <a:pt x="138141" y="465758"/>
                                </a:lnTo>
                                <a:lnTo>
                                  <a:pt x="138812" y="465758"/>
                                </a:lnTo>
                                <a:lnTo>
                                  <a:pt x="149455" y="476249"/>
                                </a:lnTo>
                                <a:lnTo>
                                  <a:pt x="157186" y="468629"/>
                                </a:lnTo>
                                <a:lnTo>
                                  <a:pt x="157490" y="468629"/>
                                </a:lnTo>
                                <a:lnTo>
                                  <a:pt x="146524" y="457834"/>
                                </a:lnTo>
                                <a:close/>
                              </a:path>
                              <a:path w="522605" h="1247140">
                                <a:moveTo>
                                  <a:pt x="172970" y="468629"/>
                                </a:moveTo>
                                <a:lnTo>
                                  <a:pt x="157490" y="468629"/>
                                </a:lnTo>
                                <a:lnTo>
                                  <a:pt x="165230" y="476249"/>
                                </a:lnTo>
                                <a:lnTo>
                                  <a:pt x="172970" y="468629"/>
                                </a:lnTo>
                                <a:close/>
                              </a:path>
                              <a:path w="522605" h="1247140">
                                <a:moveTo>
                                  <a:pt x="183936" y="457834"/>
                                </a:moveTo>
                                <a:lnTo>
                                  <a:pt x="175887" y="465758"/>
                                </a:lnTo>
                                <a:lnTo>
                                  <a:pt x="176176" y="465758"/>
                                </a:lnTo>
                                <a:lnTo>
                                  <a:pt x="186819" y="476249"/>
                                </a:lnTo>
                                <a:lnTo>
                                  <a:pt x="194550" y="468629"/>
                                </a:lnTo>
                                <a:lnTo>
                                  <a:pt x="194901" y="468629"/>
                                </a:lnTo>
                                <a:lnTo>
                                  <a:pt x="183936" y="457834"/>
                                </a:lnTo>
                                <a:close/>
                              </a:path>
                              <a:path w="522605" h="1247140">
                                <a:moveTo>
                                  <a:pt x="210382" y="468629"/>
                                </a:moveTo>
                                <a:lnTo>
                                  <a:pt x="194901" y="468629"/>
                                </a:lnTo>
                                <a:lnTo>
                                  <a:pt x="202642" y="476249"/>
                                </a:lnTo>
                                <a:lnTo>
                                  <a:pt x="210382" y="468629"/>
                                </a:lnTo>
                                <a:close/>
                              </a:path>
                              <a:path w="522605" h="1247140">
                                <a:moveTo>
                                  <a:pt x="222094" y="457834"/>
                                </a:moveTo>
                                <a:lnTo>
                                  <a:pt x="221348" y="457834"/>
                                </a:lnTo>
                                <a:lnTo>
                                  <a:pt x="213299" y="465758"/>
                                </a:lnTo>
                                <a:lnTo>
                                  <a:pt x="213540" y="465758"/>
                                </a:lnTo>
                                <a:lnTo>
                                  <a:pt x="224183" y="476249"/>
                                </a:lnTo>
                                <a:lnTo>
                                  <a:pt x="231914" y="468629"/>
                                </a:lnTo>
                                <a:lnTo>
                                  <a:pt x="233032" y="468629"/>
                                </a:lnTo>
                                <a:lnTo>
                                  <a:pt x="222094" y="457834"/>
                                </a:lnTo>
                                <a:close/>
                              </a:path>
                              <a:path w="522605" h="1247140">
                                <a:moveTo>
                                  <a:pt x="247794" y="468629"/>
                                </a:moveTo>
                                <a:lnTo>
                                  <a:pt x="233032" y="468629"/>
                                </a:lnTo>
                                <a:lnTo>
                                  <a:pt x="240753" y="476249"/>
                                </a:lnTo>
                                <a:lnTo>
                                  <a:pt x="240053" y="476249"/>
                                </a:lnTo>
                                <a:lnTo>
                                  <a:pt x="247794" y="468629"/>
                                </a:lnTo>
                                <a:close/>
                              </a:path>
                              <a:path w="522605" h="1247140">
                                <a:moveTo>
                                  <a:pt x="285206" y="468629"/>
                                </a:moveTo>
                                <a:lnTo>
                                  <a:pt x="270351" y="468629"/>
                                </a:lnTo>
                                <a:lnTo>
                                  <a:pt x="278072" y="476249"/>
                                </a:lnTo>
                                <a:lnTo>
                                  <a:pt x="277465" y="476249"/>
                                </a:lnTo>
                                <a:lnTo>
                                  <a:pt x="285206" y="468629"/>
                                </a:lnTo>
                                <a:close/>
                              </a:path>
                              <a:path w="522605" h="1247140">
                                <a:moveTo>
                                  <a:pt x="323111" y="468629"/>
                                </a:moveTo>
                                <a:lnTo>
                                  <a:pt x="308427" y="468629"/>
                                </a:lnTo>
                                <a:lnTo>
                                  <a:pt x="316167" y="476249"/>
                                </a:lnTo>
                                <a:lnTo>
                                  <a:pt x="315390" y="476249"/>
                                </a:lnTo>
                                <a:lnTo>
                                  <a:pt x="323111" y="468629"/>
                                </a:lnTo>
                                <a:close/>
                              </a:path>
                              <a:path w="522605" h="1247140">
                                <a:moveTo>
                                  <a:pt x="334873" y="457834"/>
                                </a:moveTo>
                                <a:lnTo>
                                  <a:pt x="334050" y="457834"/>
                                </a:lnTo>
                                <a:lnTo>
                                  <a:pt x="326021" y="465758"/>
                                </a:lnTo>
                                <a:lnTo>
                                  <a:pt x="326920" y="465758"/>
                                </a:lnTo>
                                <a:lnTo>
                                  <a:pt x="337563" y="476249"/>
                                </a:lnTo>
                                <a:lnTo>
                                  <a:pt x="345294" y="468629"/>
                                </a:lnTo>
                                <a:lnTo>
                                  <a:pt x="345838" y="468629"/>
                                </a:lnTo>
                                <a:lnTo>
                                  <a:pt x="334873" y="457834"/>
                                </a:lnTo>
                                <a:close/>
                              </a:path>
                              <a:path w="522605" h="1247140">
                                <a:moveTo>
                                  <a:pt x="361319" y="468629"/>
                                </a:moveTo>
                                <a:lnTo>
                                  <a:pt x="345838" y="468629"/>
                                </a:lnTo>
                                <a:lnTo>
                                  <a:pt x="353579" y="476249"/>
                                </a:lnTo>
                                <a:lnTo>
                                  <a:pt x="361319" y="468629"/>
                                </a:lnTo>
                                <a:close/>
                              </a:path>
                              <a:path w="522605" h="1247140">
                                <a:moveTo>
                                  <a:pt x="372285" y="457834"/>
                                </a:moveTo>
                                <a:lnTo>
                                  <a:pt x="364284" y="465758"/>
                                </a:lnTo>
                                <a:lnTo>
                                  <a:pt x="374927" y="476249"/>
                                </a:lnTo>
                                <a:lnTo>
                                  <a:pt x="382658" y="468629"/>
                                </a:lnTo>
                                <a:lnTo>
                                  <a:pt x="383250" y="468629"/>
                                </a:lnTo>
                                <a:lnTo>
                                  <a:pt x="372285" y="457834"/>
                                </a:lnTo>
                                <a:close/>
                              </a:path>
                              <a:path w="522605" h="1247140">
                                <a:moveTo>
                                  <a:pt x="398731" y="468629"/>
                                </a:moveTo>
                                <a:lnTo>
                                  <a:pt x="383250" y="468629"/>
                                </a:lnTo>
                                <a:lnTo>
                                  <a:pt x="390990" y="476249"/>
                                </a:lnTo>
                                <a:lnTo>
                                  <a:pt x="398731" y="468629"/>
                                </a:lnTo>
                                <a:close/>
                              </a:path>
                              <a:path w="522605" h="1247140">
                                <a:moveTo>
                                  <a:pt x="409974" y="457834"/>
                                </a:moveTo>
                                <a:lnTo>
                                  <a:pt x="409696" y="457834"/>
                                </a:lnTo>
                                <a:lnTo>
                                  <a:pt x="401648" y="465758"/>
                                </a:lnTo>
                                <a:lnTo>
                                  <a:pt x="412291" y="476249"/>
                                </a:lnTo>
                                <a:lnTo>
                                  <a:pt x="420022" y="468629"/>
                                </a:lnTo>
                                <a:lnTo>
                                  <a:pt x="420912" y="468629"/>
                                </a:lnTo>
                                <a:lnTo>
                                  <a:pt x="409974" y="457834"/>
                                </a:lnTo>
                                <a:close/>
                              </a:path>
                              <a:path w="522605" h="1247140">
                                <a:moveTo>
                                  <a:pt x="436143" y="468629"/>
                                </a:moveTo>
                                <a:lnTo>
                                  <a:pt x="420912" y="468629"/>
                                </a:lnTo>
                                <a:lnTo>
                                  <a:pt x="428633" y="476249"/>
                                </a:lnTo>
                                <a:lnTo>
                                  <a:pt x="428402" y="476249"/>
                                </a:lnTo>
                                <a:lnTo>
                                  <a:pt x="436143" y="468629"/>
                                </a:lnTo>
                                <a:close/>
                              </a:path>
                              <a:path w="522605" h="1247140">
                                <a:moveTo>
                                  <a:pt x="473554" y="468629"/>
                                </a:moveTo>
                                <a:lnTo>
                                  <a:pt x="458231" y="468629"/>
                                </a:lnTo>
                                <a:lnTo>
                                  <a:pt x="465952" y="476249"/>
                                </a:lnTo>
                                <a:lnTo>
                                  <a:pt x="465814" y="476249"/>
                                </a:lnTo>
                                <a:lnTo>
                                  <a:pt x="473554" y="468629"/>
                                </a:lnTo>
                                <a:close/>
                              </a:path>
                              <a:path w="522605" h="1247140">
                                <a:moveTo>
                                  <a:pt x="485839" y="457834"/>
                                </a:moveTo>
                                <a:lnTo>
                                  <a:pt x="484520" y="457834"/>
                                </a:lnTo>
                                <a:lnTo>
                                  <a:pt x="476471" y="465758"/>
                                </a:lnTo>
                                <a:lnTo>
                                  <a:pt x="477678" y="465758"/>
                                </a:lnTo>
                                <a:lnTo>
                                  <a:pt x="488318" y="476249"/>
                                </a:lnTo>
                                <a:lnTo>
                                  <a:pt x="489525" y="474979"/>
                                </a:lnTo>
                                <a:lnTo>
                                  <a:pt x="495983" y="468629"/>
                                </a:lnTo>
                                <a:lnTo>
                                  <a:pt x="496796" y="468629"/>
                                </a:lnTo>
                                <a:lnTo>
                                  <a:pt x="485839" y="457834"/>
                                </a:lnTo>
                                <a:close/>
                              </a:path>
                              <a:path w="522605" h="1247140">
                                <a:moveTo>
                                  <a:pt x="510992" y="468629"/>
                                </a:moveTo>
                                <a:lnTo>
                                  <a:pt x="496796" y="468629"/>
                                </a:lnTo>
                                <a:lnTo>
                                  <a:pt x="504530" y="476249"/>
                                </a:lnTo>
                                <a:lnTo>
                                  <a:pt x="503271" y="476249"/>
                                </a:lnTo>
                                <a:lnTo>
                                  <a:pt x="510992" y="468629"/>
                                </a:lnTo>
                                <a:close/>
                              </a:path>
                              <a:path w="522605" h="1247140">
                                <a:moveTo>
                                  <a:pt x="3972" y="466089"/>
                                </a:moveTo>
                                <a:lnTo>
                                  <a:pt x="0" y="469899"/>
                                </a:lnTo>
                                <a:lnTo>
                                  <a:pt x="0" y="474979"/>
                                </a:lnTo>
                                <a:lnTo>
                                  <a:pt x="6434" y="468629"/>
                                </a:lnTo>
                                <a:lnTo>
                                  <a:pt x="3972" y="466089"/>
                                </a:lnTo>
                                <a:close/>
                              </a:path>
                              <a:path w="522605" h="1247140">
                                <a:moveTo>
                                  <a:pt x="520462" y="465758"/>
                                </a:moveTo>
                                <a:lnTo>
                                  <a:pt x="515031" y="465758"/>
                                </a:lnTo>
                                <a:lnTo>
                                  <a:pt x="517941" y="468629"/>
                                </a:lnTo>
                                <a:lnTo>
                                  <a:pt x="520462" y="465758"/>
                                </a:lnTo>
                                <a:close/>
                              </a:path>
                              <a:path w="522605" h="1247140">
                                <a:moveTo>
                                  <a:pt x="55401" y="420369"/>
                                </a:moveTo>
                                <a:lnTo>
                                  <a:pt x="54732" y="420967"/>
                                </a:lnTo>
                                <a:lnTo>
                                  <a:pt x="19303" y="455929"/>
                                </a:lnTo>
                                <a:lnTo>
                                  <a:pt x="17393" y="457834"/>
                                </a:lnTo>
                                <a:lnTo>
                                  <a:pt x="25431" y="465758"/>
                                </a:lnTo>
                                <a:lnTo>
                                  <a:pt x="24910" y="465758"/>
                                </a:lnTo>
                                <a:lnTo>
                                  <a:pt x="32944" y="457834"/>
                                </a:lnTo>
                                <a:lnTo>
                                  <a:pt x="34213" y="457834"/>
                                </a:lnTo>
                                <a:lnTo>
                                  <a:pt x="26329" y="450053"/>
                                </a:lnTo>
                                <a:lnTo>
                                  <a:pt x="40833" y="450053"/>
                                </a:lnTo>
                                <a:lnTo>
                                  <a:pt x="43593" y="447331"/>
                                </a:lnTo>
                                <a:lnTo>
                                  <a:pt x="44211" y="447331"/>
                                </a:lnTo>
                                <a:lnTo>
                                  <a:pt x="36165" y="439419"/>
                                </a:lnTo>
                                <a:lnTo>
                                  <a:pt x="52873" y="439419"/>
                                </a:lnTo>
                                <a:lnTo>
                                  <a:pt x="44707" y="431360"/>
                                </a:lnTo>
                                <a:lnTo>
                                  <a:pt x="59785" y="431360"/>
                                </a:lnTo>
                                <a:lnTo>
                                  <a:pt x="62550" y="428633"/>
                                </a:lnTo>
                                <a:lnTo>
                                  <a:pt x="63785" y="428633"/>
                                </a:lnTo>
                                <a:lnTo>
                                  <a:pt x="55401" y="420369"/>
                                </a:lnTo>
                                <a:close/>
                              </a:path>
                              <a:path w="522605" h="1247140">
                                <a:moveTo>
                                  <a:pt x="52873" y="439419"/>
                                </a:moveTo>
                                <a:lnTo>
                                  <a:pt x="51614" y="439419"/>
                                </a:lnTo>
                                <a:lnTo>
                                  <a:pt x="43593" y="447331"/>
                                </a:lnTo>
                                <a:lnTo>
                                  <a:pt x="44211" y="447331"/>
                                </a:lnTo>
                                <a:lnTo>
                                  <a:pt x="62952" y="465758"/>
                                </a:lnTo>
                                <a:lnTo>
                                  <a:pt x="62362" y="465758"/>
                                </a:lnTo>
                                <a:lnTo>
                                  <a:pt x="70411" y="457834"/>
                                </a:lnTo>
                                <a:lnTo>
                                  <a:pt x="54757" y="457834"/>
                                </a:lnTo>
                                <a:lnTo>
                                  <a:pt x="62651" y="450053"/>
                                </a:lnTo>
                                <a:lnTo>
                                  <a:pt x="63647" y="450053"/>
                                </a:lnTo>
                                <a:lnTo>
                                  <a:pt x="52873" y="439419"/>
                                </a:lnTo>
                                <a:close/>
                              </a:path>
                              <a:path w="522605" h="1247140">
                                <a:moveTo>
                                  <a:pt x="90406" y="439419"/>
                                </a:moveTo>
                                <a:lnTo>
                                  <a:pt x="89116" y="439419"/>
                                </a:lnTo>
                                <a:lnTo>
                                  <a:pt x="81080" y="447331"/>
                                </a:lnTo>
                                <a:lnTo>
                                  <a:pt x="82754" y="447331"/>
                                </a:lnTo>
                                <a:lnTo>
                                  <a:pt x="101448" y="465758"/>
                                </a:lnTo>
                                <a:lnTo>
                                  <a:pt x="99774" y="465758"/>
                                </a:lnTo>
                                <a:lnTo>
                                  <a:pt x="107822" y="457834"/>
                                </a:lnTo>
                                <a:lnTo>
                                  <a:pt x="92121" y="457834"/>
                                </a:lnTo>
                                <a:lnTo>
                                  <a:pt x="100015" y="450053"/>
                                </a:lnTo>
                                <a:lnTo>
                                  <a:pt x="101208" y="450053"/>
                                </a:lnTo>
                                <a:lnTo>
                                  <a:pt x="90406" y="439419"/>
                                </a:lnTo>
                                <a:close/>
                              </a:path>
                              <a:path w="522605" h="1247140">
                                <a:moveTo>
                                  <a:pt x="148167" y="438149"/>
                                </a:moveTo>
                                <a:lnTo>
                                  <a:pt x="127818" y="438149"/>
                                </a:lnTo>
                                <a:lnTo>
                                  <a:pt x="118491" y="447331"/>
                                </a:lnTo>
                                <a:lnTo>
                                  <a:pt x="120118" y="447331"/>
                                </a:lnTo>
                                <a:lnTo>
                                  <a:pt x="138812" y="465758"/>
                                </a:lnTo>
                                <a:lnTo>
                                  <a:pt x="138141" y="465758"/>
                                </a:lnTo>
                                <a:lnTo>
                                  <a:pt x="146169" y="457834"/>
                                </a:lnTo>
                                <a:lnTo>
                                  <a:pt x="129808" y="457834"/>
                                </a:lnTo>
                                <a:lnTo>
                                  <a:pt x="137722" y="450053"/>
                                </a:lnTo>
                                <a:lnTo>
                                  <a:pt x="138620" y="450053"/>
                                </a:lnTo>
                                <a:lnTo>
                                  <a:pt x="127818" y="439419"/>
                                </a:lnTo>
                                <a:lnTo>
                                  <a:pt x="149455" y="439419"/>
                                </a:lnTo>
                                <a:lnTo>
                                  <a:pt x="148167" y="438149"/>
                                </a:lnTo>
                                <a:close/>
                              </a:path>
                              <a:path w="522605" h="1247140">
                                <a:moveTo>
                                  <a:pt x="176031" y="450053"/>
                                </a:moveTo>
                                <a:lnTo>
                                  <a:pt x="168137" y="457834"/>
                                </a:lnTo>
                                <a:lnTo>
                                  <a:pt x="176176" y="465758"/>
                                </a:lnTo>
                                <a:lnTo>
                                  <a:pt x="175887" y="465758"/>
                                </a:lnTo>
                                <a:lnTo>
                                  <a:pt x="183936" y="457834"/>
                                </a:lnTo>
                                <a:lnTo>
                                  <a:pt x="176031" y="450053"/>
                                </a:lnTo>
                                <a:close/>
                              </a:path>
                              <a:path w="522605" h="1247140">
                                <a:moveTo>
                                  <a:pt x="243509" y="420369"/>
                                </a:moveTo>
                                <a:lnTo>
                                  <a:pt x="205501" y="457834"/>
                                </a:lnTo>
                                <a:lnTo>
                                  <a:pt x="213540" y="465758"/>
                                </a:lnTo>
                                <a:lnTo>
                                  <a:pt x="213299" y="465758"/>
                                </a:lnTo>
                                <a:lnTo>
                                  <a:pt x="221348" y="457834"/>
                                </a:lnTo>
                                <a:lnTo>
                                  <a:pt x="222094" y="457834"/>
                                </a:lnTo>
                                <a:lnTo>
                                  <a:pt x="214209" y="450053"/>
                                </a:lnTo>
                                <a:lnTo>
                                  <a:pt x="229252" y="450053"/>
                                </a:lnTo>
                                <a:lnTo>
                                  <a:pt x="232017" y="447331"/>
                                </a:lnTo>
                                <a:lnTo>
                                  <a:pt x="232789" y="447331"/>
                                </a:lnTo>
                                <a:lnTo>
                                  <a:pt x="224742" y="439419"/>
                                </a:lnTo>
                                <a:lnTo>
                                  <a:pt x="240753" y="439419"/>
                                </a:lnTo>
                                <a:lnTo>
                                  <a:pt x="232587" y="431360"/>
                                </a:lnTo>
                                <a:lnTo>
                                  <a:pt x="248240" y="431360"/>
                                </a:lnTo>
                                <a:lnTo>
                                  <a:pt x="251010" y="428633"/>
                                </a:lnTo>
                                <a:lnTo>
                                  <a:pt x="251893" y="428633"/>
                                </a:lnTo>
                                <a:lnTo>
                                  <a:pt x="243509" y="420369"/>
                                </a:lnTo>
                                <a:close/>
                              </a:path>
                              <a:path w="522605" h="1247140">
                                <a:moveTo>
                                  <a:pt x="261547" y="438149"/>
                                </a:moveTo>
                                <a:lnTo>
                                  <a:pt x="241343" y="438149"/>
                                </a:lnTo>
                                <a:lnTo>
                                  <a:pt x="232017" y="447331"/>
                                </a:lnTo>
                                <a:lnTo>
                                  <a:pt x="232789" y="447331"/>
                                </a:lnTo>
                                <a:lnTo>
                                  <a:pt x="251529" y="465758"/>
                                </a:lnTo>
                                <a:lnTo>
                                  <a:pt x="250711" y="465758"/>
                                </a:lnTo>
                                <a:lnTo>
                                  <a:pt x="258759" y="457834"/>
                                </a:lnTo>
                                <a:lnTo>
                                  <a:pt x="242865" y="457834"/>
                                </a:lnTo>
                                <a:lnTo>
                                  <a:pt x="250759" y="450053"/>
                                </a:lnTo>
                                <a:lnTo>
                                  <a:pt x="251528" y="450053"/>
                                </a:lnTo>
                                <a:lnTo>
                                  <a:pt x="240753" y="439419"/>
                                </a:lnTo>
                                <a:lnTo>
                                  <a:pt x="262835" y="439419"/>
                                </a:lnTo>
                                <a:lnTo>
                                  <a:pt x="261547" y="438149"/>
                                </a:lnTo>
                                <a:close/>
                              </a:path>
                              <a:path w="522605" h="1247140">
                                <a:moveTo>
                                  <a:pt x="298911" y="438149"/>
                                </a:moveTo>
                                <a:lnTo>
                                  <a:pt x="278755" y="438149"/>
                                </a:lnTo>
                                <a:lnTo>
                                  <a:pt x="269428" y="447331"/>
                                </a:lnTo>
                                <a:lnTo>
                                  <a:pt x="270862" y="447331"/>
                                </a:lnTo>
                                <a:lnTo>
                                  <a:pt x="289556" y="465758"/>
                                </a:lnTo>
                                <a:lnTo>
                                  <a:pt x="288122" y="465758"/>
                                </a:lnTo>
                                <a:lnTo>
                                  <a:pt x="296171" y="457834"/>
                                </a:lnTo>
                                <a:lnTo>
                                  <a:pt x="280229" y="457834"/>
                                </a:lnTo>
                                <a:lnTo>
                                  <a:pt x="288123" y="450053"/>
                                </a:lnTo>
                                <a:lnTo>
                                  <a:pt x="289557" y="450053"/>
                                </a:lnTo>
                                <a:lnTo>
                                  <a:pt x="278755" y="439419"/>
                                </a:lnTo>
                                <a:lnTo>
                                  <a:pt x="300199" y="439419"/>
                                </a:lnTo>
                                <a:lnTo>
                                  <a:pt x="298911" y="438149"/>
                                </a:lnTo>
                                <a:close/>
                              </a:path>
                              <a:path w="522605" h="1247140">
                                <a:moveTo>
                                  <a:pt x="336275" y="438149"/>
                                </a:moveTo>
                                <a:lnTo>
                                  <a:pt x="316167" y="438149"/>
                                </a:lnTo>
                                <a:lnTo>
                                  <a:pt x="306840" y="447331"/>
                                </a:lnTo>
                                <a:lnTo>
                                  <a:pt x="308226" y="447331"/>
                                </a:lnTo>
                                <a:lnTo>
                                  <a:pt x="326920" y="465758"/>
                                </a:lnTo>
                                <a:lnTo>
                                  <a:pt x="326021" y="465758"/>
                                </a:lnTo>
                                <a:lnTo>
                                  <a:pt x="334050" y="457834"/>
                                </a:lnTo>
                                <a:lnTo>
                                  <a:pt x="318385" y="457834"/>
                                </a:lnTo>
                                <a:lnTo>
                                  <a:pt x="326299" y="450053"/>
                                </a:lnTo>
                                <a:lnTo>
                                  <a:pt x="326968" y="450053"/>
                                </a:lnTo>
                                <a:lnTo>
                                  <a:pt x="316167" y="439419"/>
                                </a:lnTo>
                                <a:lnTo>
                                  <a:pt x="337563" y="439419"/>
                                </a:lnTo>
                                <a:lnTo>
                                  <a:pt x="336275" y="438149"/>
                                </a:lnTo>
                                <a:close/>
                              </a:path>
                              <a:path w="522605" h="1247140">
                                <a:moveTo>
                                  <a:pt x="374927" y="439419"/>
                                </a:moveTo>
                                <a:lnTo>
                                  <a:pt x="356245" y="457834"/>
                                </a:lnTo>
                                <a:lnTo>
                                  <a:pt x="364284" y="465758"/>
                                </a:lnTo>
                                <a:lnTo>
                                  <a:pt x="372285" y="457834"/>
                                </a:lnTo>
                                <a:lnTo>
                                  <a:pt x="364380" y="450053"/>
                                </a:lnTo>
                                <a:lnTo>
                                  <a:pt x="380189" y="450053"/>
                                </a:lnTo>
                                <a:lnTo>
                                  <a:pt x="382954" y="447331"/>
                                </a:lnTo>
                                <a:lnTo>
                                  <a:pt x="374927" y="439419"/>
                                </a:lnTo>
                                <a:close/>
                              </a:path>
                              <a:path w="522605" h="1247140">
                                <a:moveTo>
                                  <a:pt x="420467" y="431360"/>
                                </a:moveTo>
                                <a:lnTo>
                                  <a:pt x="393609" y="457834"/>
                                </a:lnTo>
                                <a:lnTo>
                                  <a:pt x="401648" y="465758"/>
                                </a:lnTo>
                                <a:lnTo>
                                  <a:pt x="409696" y="457834"/>
                                </a:lnTo>
                                <a:lnTo>
                                  <a:pt x="409974" y="457834"/>
                                </a:lnTo>
                                <a:lnTo>
                                  <a:pt x="402089" y="450053"/>
                                </a:lnTo>
                                <a:lnTo>
                                  <a:pt x="417601" y="450053"/>
                                </a:lnTo>
                                <a:lnTo>
                                  <a:pt x="420365" y="447331"/>
                                </a:lnTo>
                                <a:lnTo>
                                  <a:pt x="421366" y="447331"/>
                                </a:lnTo>
                                <a:lnTo>
                                  <a:pt x="413319" y="439419"/>
                                </a:lnTo>
                                <a:lnTo>
                                  <a:pt x="428633" y="439419"/>
                                </a:lnTo>
                                <a:lnTo>
                                  <a:pt x="420467" y="431360"/>
                                </a:lnTo>
                                <a:close/>
                              </a:path>
                              <a:path w="522605" h="1247140">
                                <a:moveTo>
                                  <a:pt x="449679" y="438149"/>
                                </a:moveTo>
                                <a:lnTo>
                                  <a:pt x="429692" y="438149"/>
                                </a:lnTo>
                                <a:lnTo>
                                  <a:pt x="420365" y="447331"/>
                                </a:lnTo>
                                <a:lnTo>
                                  <a:pt x="421366" y="447331"/>
                                </a:lnTo>
                                <a:lnTo>
                                  <a:pt x="440106" y="465758"/>
                                </a:lnTo>
                                <a:lnTo>
                                  <a:pt x="439059" y="465758"/>
                                </a:lnTo>
                                <a:lnTo>
                                  <a:pt x="447108" y="457834"/>
                                </a:lnTo>
                                <a:lnTo>
                                  <a:pt x="430973" y="457834"/>
                                </a:lnTo>
                                <a:lnTo>
                                  <a:pt x="438867" y="450053"/>
                                </a:lnTo>
                                <a:lnTo>
                                  <a:pt x="439408" y="450053"/>
                                </a:lnTo>
                                <a:lnTo>
                                  <a:pt x="428633" y="439419"/>
                                </a:lnTo>
                                <a:lnTo>
                                  <a:pt x="450967" y="439419"/>
                                </a:lnTo>
                                <a:lnTo>
                                  <a:pt x="449679" y="438149"/>
                                </a:lnTo>
                                <a:close/>
                              </a:path>
                              <a:path w="522605" h="1247140">
                                <a:moveTo>
                                  <a:pt x="487049" y="438149"/>
                                </a:moveTo>
                                <a:lnTo>
                                  <a:pt x="467104" y="438149"/>
                                </a:lnTo>
                                <a:lnTo>
                                  <a:pt x="457777" y="447331"/>
                                </a:lnTo>
                                <a:lnTo>
                                  <a:pt x="458991" y="447331"/>
                                </a:lnTo>
                                <a:lnTo>
                                  <a:pt x="477678" y="465758"/>
                                </a:lnTo>
                                <a:lnTo>
                                  <a:pt x="476471" y="465758"/>
                                </a:lnTo>
                                <a:lnTo>
                                  <a:pt x="484520" y="457834"/>
                                </a:lnTo>
                                <a:lnTo>
                                  <a:pt x="468337" y="457834"/>
                                </a:lnTo>
                                <a:lnTo>
                                  <a:pt x="477086" y="449211"/>
                                </a:lnTo>
                                <a:lnTo>
                                  <a:pt x="467149" y="439419"/>
                                </a:lnTo>
                                <a:lnTo>
                                  <a:pt x="488336" y="439419"/>
                                </a:lnTo>
                                <a:lnTo>
                                  <a:pt x="487049" y="438149"/>
                                </a:lnTo>
                                <a:close/>
                              </a:path>
                              <a:path w="522605" h="1247140">
                                <a:moveTo>
                                  <a:pt x="518325" y="447331"/>
                                </a:moveTo>
                                <a:lnTo>
                                  <a:pt x="517644" y="447331"/>
                                </a:lnTo>
                                <a:lnTo>
                                  <a:pt x="508900" y="455929"/>
                                </a:lnTo>
                                <a:lnTo>
                                  <a:pt x="507000" y="457834"/>
                                </a:lnTo>
                                <a:lnTo>
                                  <a:pt x="515031" y="465758"/>
                                </a:lnTo>
                                <a:lnTo>
                                  <a:pt x="513901" y="465758"/>
                                </a:lnTo>
                                <a:lnTo>
                                  <a:pt x="521287" y="458469"/>
                                </a:lnTo>
                                <a:lnTo>
                                  <a:pt x="521287" y="455929"/>
                                </a:lnTo>
                                <a:lnTo>
                                  <a:pt x="515325" y="450053"/>
                                </a:lnTo>
                                <a:lnTo>
                                  <a:pt x="521287" y="450053"/>
                                </a:lnTo>
                                <a:lnTo>
                                  <a:pt x="521287" y="449211"/>
                                </a:lnTo>
                                <a:lnTo>
                                  <a:pt x="520801" y="449211"/>
                                </a:lnTo>
                                <a:lnTo>
                                  <a:pt x="518325" y="447331"/>
                                </a:lnTo>
                                <a:close/>
                              </a:path>
                              <a:path w="522605" h="1247140">
                                <a:moveTo>
                                  <a:pt x="521287" y="458469"/>
                                </a:moveTo>
                                <a:lnTo>
                                  <a:pt x="513901" y="465758"/>
                                </a:lnTo>
                                <a:lnTo>
                                  <a:pt x="521287" y="465758"/>
                                </a:lnTo>
                                <a:lnTo>
                                  <a:pt x="521287" y="458469"/>
                                </a:lnTo>
                                <a:close/>
                              </a:path>
                              <a:path w="522605" h="1247140">
                                <a:moveTo>
                                  <a:pt x="15554" y="439419"/>
                                </a:moveTo>
                                <a:lnTo>
                                  <a:pt x="14267" y="439419"/>
                                </a:lnTo>
                                <a:lnTo>
                                  <a:pt x="6250" y="447331"/>
                                </a:lnTo>
                                <a:lnTo>
                                  <a:pt x="6738" y="447331"/>
                                </a:lnTo>
                                <a:lnTo>
                                  <a:pt x="17393" y="457834"/>
                                </a:lnTo>
                                <a:lnTo>
                                  <a:pt x="25258" y="450053"/>
                                </a:lnTo>
                                <a:lnTo>
                                  <a:pt x="26329" y="450053"/>
                                </a:lnTo>
                                <a:lnTo>
                                  <a:pt x="15554" y="439419"/>
                                </a:lnTo>
                                <a:close/>
                              </a:path>
                              <a:path w="522605" h="1247140">
                                <a:moveTo>
                                  <a:pt x="40833" y="450053"/>
                                </a:moveTo>
                                <a:lnTo>
                                  <a:pt x="26329" y="450053"/>
                                </a:lnTo>
                                <a:lnTo>
                                  <a:pt x="34213" y="457834"/>
                                </a:lnTo>
                                <a:lnTo>
                                  <a:pt x="32944" y="457834"/>
                                </a:lnTo>
                                <a:lnTo>
                                  <a:pt x="40833" y="450053"/>
                                </a:lnTo>
                                <a:close/>
                              </a:path>
                              <a:path w="522605" h="1247140">
                                <a:moveTo>
                                  <a:pt x="78315" y="450053"/>
                                </a:moveTo>
                                <a:lnTo>
                                  <a:pt x="63647" y="450053"/>
                                </a:lnTo>
                                <a:lnTo>
                                  <a:pt x="71532" y="457834"/>
                                </a:lnTo>
                                <a:lnTo>
                                  <a:pt x="70411" y="457834"/>
                                </a:lnTo>
                                <a:lnTo>
                                  <a:pt x="78315" y="450053"/>
                                </a:lnTo>
                                <a:close/>
                              </a:path>
                              <a:path w="522605" h="1247140">
                                <a:moveTo>
                                  <a:pt x="115727" y="450053"/>
                                </a:moveTo>
                                <a:lnTo>
                                  <a:pt x="101208" y="450053"/>
                                </a:lnTo>
                                <a:lnTo>
                                  <a:pt x="109112" y="457834"/>
                                </a:lnTo>
                                <a:lnTo>
                                  <a:pt x="107822" y="457834"/>
                                </a:lnTo>
                                <a:lnTo>
                                  <a:pt x="115727" y="450053"/>
                                </a:lnTo>
                                <a:close/>
                              </a:path>
                              <a:path w="522605" h="1247140">
                                <a:moveTo>
                                  <a:pt x="154054" y="450053"/>
                                </a:moveTo>
                                <a:lnTo>
                                  <a:pt x="138620" y="450053"/>
                                </a:lnTo>
                                <a:lnTo>
                                  <a:pt x="146524" y="457834"/>
                                </a:lnTo>
                                <a:lnTo>
                                  <a:pt x="146169" y="457834"/>
                                </a:lnTo>
                                <a:lnTo>
                                  <a:pt x="154054" y="450053"/>
                                </a:lnTo>
                                <a:close/>
                              </a:path>
                              <a:path w="522605" h="1247140">
                                <a:moveTo>
                                  <a:pt x="185531" y="438149"/>
                                </a:moveTo>
                                <a:lnTo>
                                  <a:pt x="166116" y="438149"/>
                                </a:lnTo>
                                <a:lnTo>
                                  <a:pt x="156812" y="447331"/>
                                </a:lnTo>
                                <a:lnTo>
                                  <a:pt x="157482" y="447331"/>
                                </a:lnTo>
                                <a:lnTo>
                                  <a:pt x="168137" y="457834"/>
                                </a:lnTo>
                                <a:lnTo>
                                  <a:pt x="176031" y="450053"/>
                                </a:lnTo>
                                <a:lnTo>
                                  <a:pt x="165230" y="439419"/>
                                </a:lnTo>
                                <a:lnTo>
                                  <a:pt x="186819" y="439419"/>
                                </a:lnTo>
                                <a:lnTo>
                                  <a:pt x="185531" y="438149"/>
                                </a:lnTo>
                                <a:close/>
                              </a:path>
                              <a:path w="522605" h="1247140">
                                <a:moveTo>
                                  <a:pt x="186819" y="439419"/>
                                </a:moveTo>
                                <a:lnTo>
                                  <a:pt x="176031" y="450053"/>
                                </a:lnTo>
                                <a:lnTo>
                                  <a:pt x="183936" y="457834"/>
                                </a:lnTo>
                                <a:lnTo>
                                  <a:pt x="194605" y="447331"/>
                                </a:lnTo>
                                <a:lnTo>
                                  <a:pt x="194846" y="447331"/>
                                </a:lnTo>
                                <a:lnTo>
                                  <a:pt x="186819" y="439419"/>
                                </a:lnTo>
                                <a:close/>
                              </a:path>
                              <a:path w="522605" h="1247140">
                                <a:moveTo>
                                  <a:pt x="223451" y="438149"/>
                                </a:moveTo>
                                <a:lnTo>
                                  <a:pt x="203932" y="438149"/>
                                </a:lnTo>
                                <a:lnTo>
                                  <a:pt x="194605" y="447331"/>
                                </a:lnTo>
                                <a:lnTo>
                                  <a:pt x="194846" y="447331"/>
                                </a:lnTo>
                                <a:lnTo>
                                  <a:pt x="205501" y="457834"/>
                                </a:lnTo>
                                <a:lnTo>
                                  <a:pt x="213395" y="450053"/>
                                </a:lnTo>
                                <a:lnTo>
                                  <a:pt x="214209" y="450053"/>
                                </a:lnTo>
                                <a:lnTo>
                                  <a:pt x="203434" y="439419"/>
                                </a:lnTo>
                                <a:lnTo>
                                  <a:pt x="224742" y="439419"/>
                                </a:lnTo>
                                <a:lnTo>
                                  <a:pt x="223451" y="438149"/>
                                </a:lnTo>
                                <a:close/>
                              </a:path>
                              <a:path w="522605" h="1247140">
                                <a:moveTo>
                                  <a:pt x="229252" y="450053"/>
                                </a:moveTo>
                                <a:lnTo>
                                  <a:pt x="214209" y="450053"/>
                                </a:lnTo>
                                <a:lnTo>
                                  <a:pt x="222094" y="457834"/>
                                </a:lnTo>
                                <a:lnTo>
                                  <a:pt x="221348" y="457834"/>
                                </a:lnTo>
                                <a:lnTo>
                                  <a:pt x="229252" y="450053"/>
                                </a:lnTo>
                                <a:close/>
                              </a:path>
                              <a:path w="522605" h="1247140">
                                <a:moveTo>
                                  <a:pt x="266664" y="450053"/>
                                </a:moveTo>
                                <a:lnTo>
                                  <a:pt x="251528" y="450053"/>
                                </a:lnTo>
                                <a:lnTo>
                                  <a:pt x="259412" y="457834"/>
                                </a:lnTo>
                                <a:lnTo>
                                  <a:pt x="258759" y="457834"/>
                                </a:lnTo>
                                <a:lnTo>
                                  <a:pt x="266664" y="450053"/>
                                </a:lnTo>
                                <a:close/>
                              </a:path>
                              <a:path w="522605" h="1247140">
                                <a:moveTo>
                                  <a:pt x="304075" y="450053"/>
                                </a:moveTo>
                                <a:lnTo>
                                  <a:pt x="289557" y="450053"/>
                                </a:lnTo>
                                <a:lnTo>
                                  <a:pt x="297461" y="457834"/>
                                </a:lnTo>
                                <a:lnTo>
                                  <a:pt x="296171" y="457834"/>
                                </a:lnTo>
                                <a:lnTo>
                                  <a:pt x="304075" y="450053"/>
                                </a:lnTo>
                                <a:close/>
                              </a:path>
                              <a:path w="522605" h="1247140">
                                <a:moveTo>
                                  <a:pt x="341934" y="450053"/>
                                </a:moveTo>
                                <a:lnTo>
                                  <a:pt x="326968" y="450053"/>
                                </a:lnTo>
                                <a:lnTo>
                                  <a:pt x="334873" y="457834"/>
                                </a:lnTo>
                                <a:lnTo>
                                  <a:pt x="334050" y="457834"/>
                                </a:lnTo>
                                <a:lnTo>
                                  <a:pt x="341934" y="450053"/>
                                </a:lnTo>
                                <a:close/>
                              </a:path>
                              <a:path w="522605" h="1247140">
                                <a:moveTo>
                                  <a:pt x="373639" y="438149"/>
                                </a:moveTo>
                                <a:lnTo>
                                  <a:pt x="353996" y="438149"/>
                                </a:lnTo>
                                <a:lnTo>
                                  <a:pt x="344692" y="447331"/>
                                </a:lnTo>
                                <a:lnTo>
                                  <a:pt x="345590" y="447331"/>
                                </a:lnTo>
                                <a:lnTo>
                                  <a:pt x="356245" y="457834"/>
                                </a:lnTo>
                                <a:lnTo>
                                  <a:pt x="364140" y="450053"/>
                                </a:lnTo>
                                <a:lnTo>
                                  <a:pt x="364380" y="450053"/>
                                </a:lnTo>
                                <a:lnTo>
                                  <a:pt x="353579" y="439419"/>
                                </a:lnTo>
                                <a:lnTo>
                                  <a:pt x="374927" y="439419"/>
                                </a:lnTo>
                                <a:lnTo>
                                  <a:pt x="373639" y="438149"/>
                                </a:lnTo>
                                <a:close/>
                              </a:path>
                              <a:path w="522605" h="1247140">
                                <a:moveTo>
                                  <a:pt x="380189" y="450053"/>
                                </a:moveTo>
                                <a:lnTo>
                                  <a:pt x="364380" y="450053"/>
                                </a:lnTo>
                                <a:lnTo>
                                  <a:pt x="372285" y="457834"/>
                                </a:lnTo>
                                <a:lnTo>
                                  <a:pt x="380189" y="450053"/>
                                </a:lnTo>
                                <a:close/>
                              </a:path>
                              <a:path w="522605" h="1247140">
                                <a:moveTo>
                                  <a:pt x="412028" y="438149"/>
                                </a:moveTo>
                                <a:lnTo>
                                  <a:pt x="392281" y="438149"/>
                                </a:lnTo>
                                <a:lnTo>
                                  <a:pt x="382954" y="447331"/>
                                </a:lnTo>
                                <a:lnTo>
                                  <a:pt x="393609" y="457834"/>
                                </a:lnTo>
                                <a:lnTo>
                                  <a:pt x="401503" y="450053"/>
                                </a:lnTo>
                                <a:lnTo>
                                  <a:pt x="402089" y="450053"/>
                                </a:lnTo>
                                <a:lnTo>
                                  <a:pt x="391315" y="439419"/>
                                </a:lnTo>
                                <a:lnTo>
                                  <a:pt x="413319" y="439419"/>
                                </a:lnTo>
                                <a:lnTo>
                                  <a:pt x="412028" y="438149"/>
                                </a:lnTo>
                                <a:close/>
                              </a:path>
                              <a:path w="522605" h="1247140">
                                <a:moveTo>
                                  <a:pt x="417601" y="450053"/>
                                </a:moveTo>
                                <a:lnTo>
                                  <a:pt x="402089" y="450053"/>
                                </a:lnTo>
                                <a:lnTo>
                                  <a:pt x="409974" y="457834"/>
                                </a:lnTo>
                                <a:lnTo>
                                  <a:pt x="409696" y="457834"/>
                                </a:lnTo>
                                <a:lnTo>
                                  <a:pt x="417601" y="450053"/>
                                </a:lnTo>
                                <a:close/>
                              </a:path>
                              <a:path w="522605" h="1247140">
                                <a:moveTo>
                                  <a:pt x="455012" y="450053"/>
                                </a:moveTo>
                                <a:lnTo>
                                  <a:pt x="439408" y="450053"/>
                                </a:lnTo>
                                <a:lnTo>
                                  <a:pt x="447293" y="457834"/>
                                </a:lnTo>
                                <a:lnTo>
                                  <a:pt x="447108" y="457834"/>
                                </a:lnTo>
                                <a:lnTo>
                                  <a:pt x="455012" y="450053"/>
                                </a:lnTo>
                                <a:close/>
                              </a:path>
                              <a:path w="522605" h="1247140">
                                <a:moveTo>
                                  <a:pt x="506365" y="420369"/>
                                </a:moveTo>
                                <a:lnTo>
                                  <a:pt x="505739" y="420967"/>
                                </a:lnTo>
                                <a:lnTo>
                                  <a:pt x="477086" y="449211"/>
                                </a:lnTo>
                                <a:lnTo>
                                  <a:pt x="485839" y="457834"/>
                                </a:lnTo>
                                <a:lnTo>
                                  <a:pt x="484520" y="457834"/>
                                </a:lnTo>
                                <a:lnTo>
                                  <a:pt x="495189" y="447331"/>
                                </a:lnTo>
                                <a:lnTo>
                                  <a:pt x="496355" y="447331"/>
                                </a:lnTo>
                                <a:lnTo>
                                  <a:pt x="488336" y="439419"/>
                                </a:lnTo>
                                <a:lnTo>
                                  <a:pt x="504539" y="439419"/>
                                </a:lnTo>
                                <a:lnTo>
                                  <a:pt x="496364" y="431360"/>
                                </a:lnTo>
                                <a:lnTo>
                                  <a:pt x="511412" y="431360"/>
                                </a:lnTo>
                                <a:lnTo>
                                  <a:pt x="514182" y="428633"/>
                                </a:lnTo>
                                <a:lnTo>
                                  <a:pt x="514734" y="428633"/>
                                </a:lnTo>
                                <a:lnTo>
                                  <a:pt x="506365" y="420369"/>
                                </a:lnTo>
                                <a:close/>
                              </a:path>
                              <a:path w="522605" h="1247140">
                                <a:moveTo>
                                  <a:pt x="504539" y="439419"/>
                                </a:moveTo>
                                <a:lnTo>
                                  <a:pt x="503226" y="439419"/>
                                </a:lnTo>
                                <a:lnTo>
                                  <a:pt x="495189" y="447331"/>
                                </a:lnTo>
                                <a:lnTo>
                                  <a:pt x="496355" y="447331"/>
                                </a:lnTo>
                                <a:lnTo>
                                  <a:pt x="507000" y="457834"/>
                                </a:lnTo>
                                <a:lnTo>
                                  <a:pt x="508900" y="455929"/>
                                </a:lnTo>
                                <a:lnTo>
                                  <a:pt x="514876" y="450053"/>
                                </a:lnTo>
                                <a:lnTo>
                                  <a:pt x="515325" y="450053"/>
                                </a:lnTo>
                                <a:lnTo>
                                  <a:pt x="504539" y="439419"/>
                                </a:lnTo>
                                <a:close/>
                              </a:path>
                              <a:path w="522605" h="1247140">
                                <a:moveTo>
                                  <a:pt x="521287" y="450053"/>
                                </a:moveTo>
                                <a:lnTo>
                                  <a:pt x="515325" y="450053"/>
                                </a:lnTo>
                                <a:lnTo>
                                  <a:pt x="521287" y="455929"/>
                                </a:lnTo>
                                <a:lnTo>
                                  <a:pt x="521287" y="450053"/>
                                </a:lnTo>
                                <a:close/>
                              </a:path>
                              <a:path w="522605" h="1247140">
                                <a:moveTo>
                                  <a:pt x="0" y="440689"/>
                                </a:moveTo>
                                <a:lnTo>
                                  <a:pt x="0" y="445769"/>
                                </a:lnTo>
                                <a:lnTo>
                                  <a:pt x="3588" y="449211"/>
                                </a:lnTo>
                                <a:lnTo>
                                  <a:pt x="4346" y="449211"/>
                                </a:lnTo>
                                <a:lnTo>
                                  <a:pt x="6250" y="447331"/>
                                </a:lnTo>
                                <a:lnTo>
                                  <a:pt x="6738" y="447331"/>
                                </a:lnTo>
                                <a:lnTo>
                                  <a:pt x="0" y="440689"/>
                                </a:lnTo>
                                <a:close/>
                              </a:path>
                              <a:path w="522605" h="1247140">
                                <a:moveTo>
                                  <a:pt x="17398" y="420967"/>
                                </a:moveTo>
                                <a:lnTo>
                                  <a:pt x="0" y="438149"/>
                                </a:lnTo>
                                <a:lnTo>
                                  <a:pt x="0" y="440689"/>
                                </a:lnTo>
                                <a:lnTo>
                                  <a:pt x="6738" y="447331"/>
                                </a:lnTo>
                                <a:lnTo>
                                  <a:pt x="6250" y="447331"/>
                                </a:lnTo>
                                <a:lnTo>
                                  <a:pt x="14267" y="439419"/>
                                </a:lnTo>
                                <a:lnTo>
                                  <a:pt x="15554" y="439419"/>
                                </a:lnTo>
                                <a:lnTo>
                                  <a:pt x="7388" y="431360"/>
                                </a:lnTo>
                                <a:lnTo>
                                  <a:pt x="22432" y="431360"/>
                                </a:lnTo>
                                <a:lnTo>
                                  <a:pt x="25195" y="428633"/>
                                </a:lnTo>
                                <a:lnTo>
                                  <a:pt x="17398" y="420967"/>
                                </a:lnTo>
                                <a:close/>
                              </a:path>
                              <a:path w="522605" h="1247140">
                                <a:moveTo>
                                  <a:pt x="33570" y="420369"/>
                                </a:moveTo>
                                <a:lnTo>
                                  <a:pt x="25195" y="428633"/>
                                </a:lnTo>
                                <a:lnTo>
                                  <a:pt x="44211" y="447331"/>
                                </a:lnTo>
                                <a:lnTo>
                                  <a:pt x="43593" y="447331"/>
                                </a:lnTo>
                                <a:lnTo>
                                  <a:pt x="51614" y="439419"/>
                                </a:lnTo>
                                <a:lnTo>
                                  <a:pt x="36034" y="439419"/>
                                </a:lnTo>
                                <a:lnTo>
                                  <a:pt x="44200" y="431360"/>
                                </a:lnTo>
                                <a:lnTo>
                                  <a:pt x="44707" y="431360"/>
                                </a:lnTo>
                                <a:lnTo>
                                  <a:pt x="33570" y="420369"/>
                                </a:lnTo>
                                <a:close/>
                              </a:path>
                              <a:path w="522605" h="1247140">
                                <a:moveTo>
                                  <a:pt x="71056" y="420369"/>
                                </a:moveTo>
                                <a:lnTo>
                                  <a:pt x="70929" y="420369"/>
                                </a:lnTo>
                                <a:lnTo>
                                  <a:pt x="62550" y="428633"/>
                                </a:lnTo>
                                <a:lnTo>
                                  <a:pt x="63785" y="428633"/>
                                </a:lnTo>
                                <a:lnTo>
                                  <a:pt x="82754" y="447331"/>
                                </a:lnTo>
                                <a:lnTo>
                                  <a:pt x="81080" y="447331"/>
                                </a:lnTo>
                                <a:lnTo>
                                  <a:pt x="89116" y="439419"/>
                                </a:lnTo>
                                <a:lnTo>
                                  <a:pt x="73439" y="439419"/>
                                </a:lnTo>
                                <a:lnTo>
                                  <a:pt x="81615" y="431360"/>
                                </a:lnTo>
                                <a:lnTo>
                                  <a:pt x="82220" y="431360"/>
                                </a:lnTo>
                                <a:lnTo>
                                  <a:pt x="71056" y="420369"/>
                                </a:lnTo>
                                <a:close/>
                              </a:path>
                              <a:path w="522605" h="1247140">
                                <a:moveTo>
                                  <a:pt x="108467" y="420369"/>
                                </a:moveTo>
                                <a:lnTo>
                                  <a:pt x="100073" y="428633"/>
                                </a:lnTo>
                                <a:lnTo>
                                  <a:pt x="101149" y="428633"/>
                                </a:lnTo>
                                <a:lnTo>
                                  <a:pt x="120118" y="447331"/>
                                </a:lnTo>
                                <a:lnTo>
                                  <a:pt x="118491" y="447331"/>
                                </a:lnTo>
                                <a:lnTo>
                                  <a:pt x="126528" y="439419"/>
                                </a:lnTo>
                                <a:lnTo>
                                  <a:pt x="110803" y="439419"/>
                                </a:lnTo>
                                <a:lnTo>
                                  <a:pt x="118979" y="431360"/>
                                </a:lnTo>
                                <a:lnTo>
                                  <a:pt x="119632" y="431360"/>
                                </a:lnTo>
                                <a:lnTo>
                                  <a:pt x="108467" y="420369"/>
                                </a:lnTo>
                                <a:close/>
                              </a:path>
                              <a:path w="522605" h="1247140">
                                <a:moveTo>
                                  <a:pt x="145879" y="420369"/>
                                </a:moveTo>
                                <a:lnTo>
                                  <a:pt x="137485" y="428633"/>
                                </a:lnTo>
                                <a:lnTo>
                                  <a:pt x="138513" y="428633"/>
                                </a:lnTo>
                                <a:lnTo>
                                  <a:pt x="157482" y="447331"/>
                                </a:lnTo>
                                <a:lnTo>
                                  <a:pt x="156812" y="447331"/>
                                </a:lnTo>
                                <a:lnTo>
                                  <a:pt x="164829" y="439419"/>
                                </a:lnTo>
                                <a:lnTo>
                                  <a:pt x="148536" y="439419"/>
                                </a:lnTo>
                                <a:lnTo>
                                  <a:pt x="156733" y="431360"/>
                                </a:lnTo>
                                <a:lnTo>
                                  <a:pt x="157043" y="431360"/>
                                </a:lnTo>
                                <a:lnTo>
                                  <a:pt x="145879" y="420369"/>
                                </a:lnTo>
                                <a:close/>
                              </a:path>
                              <a:path w="522605" h="1247140">
                                <a:moveTo>
                                  <a:pt x="224827" y="401954"/>
                                </a:moveTo>
                                <a:lnTo>
                                  <a:pt x="186819" y="439419"/>
                                </a:lnTo>
                                <a:lnTo>
                                  <a:pt x="194846" y="447331"/>
                                </a:lnTo>
                                <a:lnTo>
                                  <a:pt x="194605" y="447331"/>
                                </a:lnTo>
                                <a:lnTo>
                                  <a:pt x="202642" y="439419"/>
                                </a:lnTo>
                                <a:lnTo>
                                  <a:pt x="203434" y="439419"/>
                                </a:lnTo>
                                <a:lnTo>
                                  <a:pt x="195268" y="431360"/>
                                </a:lnTo>
                                <a:lnTo>
                                  <a:pt x="210828" y="431360"/>
                                </a:lnTo>
                                <a:lnTo>
                                  <a:pt x="213598" y="428633"/>
                                </a:lnTo>
                                <a:lnTo>
                                  <a:pt x="213772" y="428633"/>
                                </a:lnTo>
                                <a:lnTo>
                                  <a:pt x="205976" y="420967"/>
                                </a:lnTo>
                                <a:lnTo>
                                  <a:pt x="222056" y="420967"/>
                                </a:lnTo>
                                <a:lnTo>
                                  <a:pt x="213916" y="412934"/>
                                </a:lnTo>
                                <a:lnTo>
                                  <a:pt x="229545" y="412934"/>
                                </a:lnTo>
                                <a:lnTo>
                                  <a:pt x="232608" y="409919"/>
                                </a:lnTo>
                                <a:lnTo>
                                  <a:pt x="232907" y="409919"/>
                                </a:lnTo>
                                <a:lnTo>
                                  <a:pt x="224827" y="401954"/>
                                </a:lnTo>
                                <a:close/>
                              </a:path>
                              <a:path w="522605" h="1247140">
                                <a:moveTo>
                                  <a:pt x="222056" y="420967"/>
                                </a:moveTo>
                                <a:lnTo>
                                  <a:pt x="221385" y="420967"/>
                                </a:lnTo>
                                <a:lnTo>
                                  <a:pt x="213598" y="428633"/>
                                </a:lnTo>
                                <a:lnTo>
                                  <a:pt x="213772" y="428633"/>
                                </a:lnTo>
                                <a:lnTo>
                                  <a:pt x="232789" y="447331"/>
                                </a:lnTo>
                                <a:lnTo>
                                  <a:pt x="232017" y="447331"/>
                                </a:lnTo>
                                <a:lnTo>
                                  <a:pt x="240053" y="439419"/>
                                </a:lnTo>
                                <a:lnTo>
                                  <a:pt x="224183" y="439419"/>
                                </a:lnTo>
                                <a:lnTo>
                                  <a:pt x="232359" y="431360"/>
                                </a:lnTo>
                                <a:lnTo>
                                  <a:pt x="232587" y="431360"/>
                                </a:lnTo>
                                <a:lnTo>
                                  <a:pt x="222056" y="420967"/>
                                </a:lnTo>
                                <a:close/>
                              </a:path>
                              <a:path w="522605" h="1247140">
                                <a:moveTo>
                                  <a:pt x="259404" y="420369"/>
                                </a:moveTo>
                                <a:lnTo>
                                  <a:pt x="251010" y="428633"/>
                                </a:lnTo>
                                <a:lnTo>
                                  <a:pt x="251893" y="428633"/>
                                </a:lnTo>
                                <a:lnTo>
                                  <a:pt x="270862" y="447331"/>
                                </a:lnTo>
                                <a:lnTo>
                                  <a:pt x="269428" y="447331"/>
                                </a:lnTo>
                                <a:lnTo>
                                  <a:pt x="277465" y="439419"/>
                                </a:lnTo>
                                <a:lnTo>
                                  <a:pt x="261547" y="439419"/>
                                </a:lnTo>
                                <a:lnTo>
                                  <a:pt x="269723" y="431360"/>
                                </a:lnTo>
                                <a:lnTo>
                                  <a:pt x="270569" y="431360"/>
                                </a:lnTo>
                                <a:lnTo>
                                  <a:pt x="259404" y="420369"/>
                                </a:lnTo>
                                <a:close/>
                              </a:path>
                              <a:path w="522605" h="1247140">
                                <a:moveTo>
                                  <a:pt x="296816" y="420369"/>
                                </a:moveTo>
                                <a:lnTo>
                                  <a:pt x="288422" y="428633"/>
                                </a:lnTo>
                                <a:lnTo>
                                  <a:pt x="289257" y="428633"/>
                                </a:lnTo>
                                <a:lnTo>
                                  <a:pt x="308226" y="447331"/>
                                </a:lnTo>
                                <a:lnTo>
                                  <a:pt x="306840" y="447331"/>
                                </a:lnTo>
                                <a:lnTo>
                                  <a:pt x="314877" y="439419"/>
                                </a:lnTo>
                                <a:lnTo>
                                  <a:pt x="298911" y="439419"/>
                                </a:lnTo>
                                <a:lnTo>
                                  <a:pt x="307087" y="431360"/>
                                </a:lnTo>
                                <a:lnTo>
                                  <a:pt x="307981" y="431360"/>
                                </a:lnTo>
                                <a:lnTo>
                                  <a:pt x="296816" y="420369"/>
                                </a:lnTo>
                                <a:close/>
                              </a:path>
                              <a:path w="522605" h="1247140">
                                <a:moveTo>
                                  <a:pt x="334228" y="420369"/>
                                </a:moveTo>
                                <a:lnTo>
                                  <a:pt x="325833" y="428633"/>
                                </a:lnTo>
                                <a:lnTo>
                                  <a:pt x="326621" y="428633"/>
                                </a:lnTo>
                                <a:lnTo>
                                  <a:pt x="345590" y="447331"/>
                                </a:lnTo>
                                <a:lnTo>
                                  <a:pt x="344692" y="447331"/>
                                </a:lnTo>
                                <a:lnTo>
                                  <a:pt x="352709" y="439419"/>
                                </a:lnTo>
                                <a:lnTo>
                                  <a:pt x="337113" y="439419"/>
                                </a:lnTo>
                                <a:lnTo>
                                  <a:pt x="345310" y="431360"/>
                                </a:lnTo>
                                <a:lnTo>
                                  <a:pt x="342622" y="428633"/>
                                </a:lnTo>
                                <a:lnTo>
                                  <a:pt x="334228" y="420369"/>
                                </a:lnTo>
                                <a:close/>
                              </a:path>
                              <a:path w="522605" h="1247140">
                                <a:moveTo>
                                  <a:pt x="383148" y="431360"/>
                                </a:moveTo>
                                <a:lnTo>
                                  <a:pt x="382658" y="431799"/>
                                </a:lnTo>
                                <a:lnTo>
                                  <a:pt x="374927" y="439419"/>
                                </a:lnTo>
                                <a:lnTo>
                                  <a:pt x="382954" y="447331"/>
                                </a:lnTo>
                                <a:lnTo>
                                  <a:pt x="390990" y="439419"/>
                                </a:lnTo>
                                <a:lnTo>
                                  <a:pt x="391315" y="439419"/>
                                </a:lnTo>
                                <a:lnTo>
                                  <a:pt x="383148" y="431360"/>
                                </a:lnTo>
                                <a:close/>
                              </a:path>
                              <a:path w="522605" h="1247140">
                                <a:moveTo>
                                  <a:pt x="409936" y="420967"/>
                                </a:moveTo>
                                <a:lnTo>
                                  <a:pt x="409734" y="420967"/>
                                </a:lnTo>
                                <a:lnTo>
                                  <a:pt x="401947" y="428633"/>
                                </a:lnTo>
                                <a:lnTo>
                                  <a:pt x="402350" y="428633"/>
                                </a:lnTo>
                                <a:lnTo>
                                  <a:pt x="421366" y="447331"/>
                                </a:lnTo>
                                <a:lnTo>
                                  <a:pt x="420365" y="447331"/>
                                </a:lnTo>
                                <a:lnTo>
                                  <a:pt x="428402" y="439419"/>
                                </a:lnTo>
                                <a:lnTo>
                                  <a:pt x="412291" y="439419"/>
                                </a:lnTo>
                                <a:lnTo>
                                  <a:pt x="420467" y="431360"/>
                                </a:lnTo>
                                <a:lnTo>
                                  <a:pt x="409936" y="420967"/>
                                </a:lnTo>
                                <a:close/>
                              </a:path>
                              <a:path w="522605" h="1247140">
                                <a:moveTo>
                                  <a:pt x="447814" y="420369"/>
                                </a:moveTo>
                                <a:lnTo>
                                  <a:pt x="447146" y="420967"/>
                                </a:lnTo>
                                <a:lnTo>
                                  <a:pt x="439359" y="428633"/>
                                </a:lnTo>
                                <a:lnTo>
                                  <a:pt x="440029" y="428633"/>
                                </a:lnTo>
                                <a:lnTo>
                                  <a:pt x="458991" y="447331"/>
                                </a:lnTo>
                                <a:lnTo>
                                  <a:pt x="457777" y="447331"/>
                                </a:lnTo>
                                <a:lnTo>
                                  <a:pt x="465814" y="439419"/>
                                </a:lnTo>
                                <a:lnTo>
                                  <a:pt x="449655" y="439419"/>
                                </a:lnTo>
                                <a:lnTo>
                                  <a:pt x="457831" y="431360"/>
                                </a:lnTo>
                                <a:lnTo>
                                  <a:pt x="458969" y="431360"/>
                                </a:lnTo>
                                <a:lnTo>
                                  <a:pt x="447814" y="420369"/>
                                </a:lnTo>
                                <a:close/>
                              </a:path>
                              <a:path w="522605" h="1247140">
                                <a:moveTo>
                                  <a:pt x="485215" y="420369"/>
                                </a:moveTo>
                                <a:lnTo>
                                  <a:pt x="484558" y="420967"/>
                                </a:lnTo>
                                <a:lnTo>
                                  <a:pt x="476770" y="428633"/>
                                </a:lnTo>
                                <a:lnTo>
                                  <a:pt x="477404" y="428633"/>
                                </a:lnTo>
                                <a:lnTo>
                                  <a:pt x="496355" y="447331"/>
                                </a:lnTo>
                                <a:lnTo>
                                  <a:pt x="495189" y="447331"/>
                                </a:lnTo>
                                <a:lnTo>
                                  <a:pt x="503226" y="439419"/>
                                </a:lnTo>
                                <a:lnTo>
                                  <a:pt x="487019" y="439419"/>
                                </a:lnTo>
                                <a:lnTo>
                                  <a:pt x="495195" y="431360"/>
                                </a:lnTo>
                                <a:lnTo>
                                  <a:pt x="496364" y="431360"/>
                                </a:lnTo>
                                <a:lnTo>
                                  <a:pt x="485215" y="420369"/>
                                </a:lnTo>
                                <a:close/>
                              </a:path>
                              <a:path w="522605" h="1247140">
                                <a:moveTo>
                                  <a:pt x="22432" y="431360"/>
                                </a:moveTo>
                                <a:lnTo>
                                  <a:pt x="7388" y="431360"/>
                                </a:lnTo>
                                <a:lnTo>
                                  <a:pt x="15554" y="439419"/>
                                </a:lnTo>
                                <a:lnTo>
                                  <a:pt x="14267" y="439419"/>
                                </a:lnTo>
                                <a:lnTo>
                                  <a:pt x="22432" y="431360"/>
                                </a:lnTo>
                                <a:close/>
                              </a:path>
                              <a:path w="522605" h="1247140">
                                <a:moveTo>
                                  <a:pt x="59785" y="431360"/>
                                </a:moveTo>
                                <a:lnTo>
                                  <a:pt x="44707" y="431360"/>
                                </a:lnTo>
                                <a:lnTo>
                                  <a:pt x="52873" y="439419"/>
                                </a:lnTo>
                                <a:lnTo>
                                  <a:pt x="51614" y="439419"/>
                                </a:lnTo>
                                <a:lnTo>
                                  <a:pt x="59785" y="431360"/>
                                </a:lnTo>
                                <a:close/>
                              </a:path>
                              <a:path w="522605" h="1247140">
                                <a:moveTo>
                                  <a:pt x="97303" y="431360"/>
                                </a:moveTo>
                                <a:lnTo>
                                  <a:pt x="82220" y="431360"/>
                                </a:lnTo>
                                <a:lnTo>
                                  <a:pt x="90406" y="439419"/>
                                </a:lnTo>
                                <a:lnTo>
                                  <a:pt x="89116" y="439419"/>
                                </a:lnTo>
                                <a:lnTo>
                                  <a:pt x="97303" y="431360"/>
                                </a:lnTo>
                                <a:close/>
                              </a:path>
                              <a:path w="522605" h="1247140">
                                <a:moveTo>
                                  <a:pt x="134715" y="431360"/>
                                </a:moveTo>
                                <a:lnTo>
                                  <a:pt x="119632" y="431360"/>
                                </a:lnTo>
                                <a:lnTo>
                                  <a:pt x="127818" y="439419"/>
                                </a:lnTo>
                                <a:lnTo>
                                  <a:pt x="126528" y="439419"/>
                                </a:lnTo>
                                <a:lnTo>
                                  <a:pt x="134715" y="431360"/>
                                </a:lnTo>
                                <a:close/>
                              </a:path>
                              <a:path w="522605" h="1247140">
                                <a:moveTo>
                                  <a:pt x="172995" y="431360"/>
                                </a:moveTo>
                                <a:lnTo>
                                  <a:pt x="157043" y="431360"/>
                                </a:lnTo>
                                <a:lnTo>
                                  <a:pt x="165230" y="439419"/>
                                </a:lnTo>
                                <a:lnTo>
                                  <a:pt x="164829" y="439419"/>
                                </a:lnTo>
                                <a:lnTo>
                                  <a:pt x="172995" y="431360"/>
                                </a:lnTo>
                                <a:close/>
                              </a:path>
                              <a:path w="522605" h="1247140">
                                <a:moveTo>
                                  <a:pt x="184132" y="420369"/>
                                </a:moveTo>
                                <a:lnTo>
                                  <a:pt x="182845" y="421639"/>
                                </a:lnTo>
                                <a:lnTo>
                                  <a:pt x="175877" y="428633"/>
                                </a:lnTo>
                                <a:lnTo>
                                  <a:pt x="186819" y="439419"/>
                                </a:lnTo>
                                <a:lnTo>
                                  <a:pt x="194995" y="431360"/>
                                </a:lnTo>
                                <a:lnTo>
                                  <a:pt x="195268" y="431360"/>
                                </a:lnTo>
                                <a:lnTo>
                                  <a:pt x="184132" y="420369"/>
                                </a:lnTo>
                                <a:close/>
                              </a:path>
                              <a:path w="522605" h="1247140">
                                <a:moveTo>
                                  <a:pt x="210828" y="431360"/>
                                </a:moveTo>
                                <a:lnTo>
                                  <a:pt x="195268" y="431360"/>
                                </a:lnTo>
                                <a:lnTo>
                                  <a:pt x="203434" y="439419"/>
                                </a:lnTo>
                                <a:lnTo>
                                  <a:pt x="202642" y="439419"/>
                                </a:lnTo>
                                <a:lnTo>
                                  <a:pt x="210828" y="431360"/>
                                </a:lnTo>
                                <a:close/>
                              </a:path>
                              <a:path w="522605" h="1247140">
                                <a:moveTo>
                                  <a:pt x="248240" y="431360"/>
                                </a:moveTo>
                                <a:lnTo>
                                  <a:pt x="232587" y="431360"/>
                                </a:lnTo>
                                <a:lnTo>
                                  <a:pt x="240753" y="439419"/>
                                </a:lnTo>
                                <a:lnTo>
                                  <a:pt x="240053" y="439419"/>
                                </a:lnTo>
                                <a:lnTo>
                                  <a:pt x="248240" y="431360"/>
                                </a:lnTo>
                                <a:close/>
                              </a:path>
                              <a:path w="522605" h="1247140">
                                <a:moveTo>
                                  <a:pt x="285652" y="431360"/>
                                </a:moveTo>
                                <a:lnTo>
                                  <a:pt x="270569" y="431360"/>
                                </a:lnTo>
                                <a:lnTo>
                                  <a:pt x="278755" y="439419"/>
                                </a:lnTo>
                                <a:lnTo>
                                  <a:pt x="277465" y="439419"/>
                                </a:lnTo>
                                <a:lnTo>
                                  <a:pt x="285652" y="431360"/>
                                </a:lnTo>
                                <a:close/>
                              </a:path>
                              <a:path w="522605" h="1247140">
                                <a:moveTo>
                                  <a:pt x="323063" y="431360"/>
                                </a:moveTo>
                                <a:lnTo>
                                  <a:pt x="307981" y="431360"/>
                                </a:lnTo>
                                <a:lnTo>
                                  <a:pt x="316167" y="439419"/>
                                </a:lnTo>
                                <a:lnTo>
                                  <a:pt x="314877" y="439419"/>
                                </a:lnTo>
                                <a:lnTo>
                                  <a:pt x="323063" y="431360"/>
                                </a:lnTo>
                                <a:close/>
                              </a:path>
                              <a:path w="522605" h="1247140">
                                <a:moveTo>
                                  <a:pt x="375216" y="401954"/>
                                </a:moveTo>
                                <a:lnTo>
                                  <a:pt x="348083" y="428633"/>
                                </a:lnTo>
                                <a:lnTo>
                                  <a:pt x="345392" y="431360"/>
                                </a:lnTo>
                                <a:lnTo>
                                  <a:pt x="353579" y="439419"/>
                                </a:lnTo>
                                <a:lnTo>
                                  <a:pt x="352709" y="439419"/>
                                </a:lnTo>
                                <a:lnTo>
                                  <a:pt x="363638" y="428633"/>
                                </a:lnTo>
                                <a:lnTo>
                                  <a:pt x="363985" y="428633"/>
                                </a:lnTo>
                                <a:lnTo>
                                  <a:pt x="356207" y="420967"/>
                                </a:lnTo>
                                <a:lnTo>
                                  <a:pt x="371406" y="420967"/>
                                </a:lnTo>
                                <a:lnTo>
                                  <a:pt x="372012" y="420369"/>
                                </a:lnTo>
                                <a:lnTo>
                                  <a:pt x="364478" y="412934"/>
                                </a:lnTo>
                                <a:lnTo>
                                  <a:pt x="379546" y="412934"/>
                                </a:lnTo>
                                <a:lnTo>
                                  <a:pt x="382601" y="409919"/>
                                </a:lnTo>
                                <a:lnTo>
                                  <a:pt x="383316" y="409919"/>
                                </a:lnTo>
                                <a:lnTo>
                                  <a:pt x="375216" y="401954"/>
                                </a:lnTo>
                                <a:close/>
                              </a:path>
                              <a:path w="522605" h="1247140">
                                <a:moveTo>
                                  <a:pt x="372012" y="420369"/>
                                </a:moveTo>
                                <a:lnTo>
                                  <a:pt x="363638" y="428633"/>
                                </a:lnTo>
                                <a:lnTo>
                                  <a:pt x="363985" y="428633"/>
                                </a:lnTo>
                                <a:lnTo>
                                  <a:pt x="374927" y="439419"/>
                                </a:lnTo>
                                <a:lnTo>
                                  <a:pt x="383103" y="431360"/>
                                </a:lnTo>
                                <a:lnTo>
                                  <a:pt x="380385" y="428633"/>
                                </a:lnTo>
                                <a:lnTo>
                                  <a:pt x="372012" y="420369"/>
                                </a:lnTo>
                                <a:close/>
                              </a:path>
                              <a:path w="522605" h="1247140">
                                <a:moveTo>
                                  <a:pt x="401797" y="412934"/>
                                </a:moveTo>
                                <a:lnTo>
                                  <a:pt x="385870" y="428633"/>
                                </a:lnTo>
                                <a:lnTo>
                                  <a:pt x="383148" y="431360"/>
                                </a:lnTo>
                                <a:lnTo>
                                  <a:pt x="391315" y="439419"/>
                                </a:lnTo>
                                <a:lnTo>
                                  <a:pt x="390990" y="439419"/>
                                </a:lnTo>
                                <a:lnTo>
                                  <a:pt x="401947" y="428633"/>
                                </a:lnTo>
                                <a:lnTo>
                                  <a:pt x="402350" y="428633"/>
                                </a:lnTo>
                                <a:lnTo>
                                  <a:pt x="394553" y="420967"/>
                                </a:lnTo>
                                <a:lnTo>
                                  <a:pt x="409936" y="420967"/>
                                </a:lnTo>
                                <a:lnTo>
                                  <a:pt x="401797" y="412934"/>
                                </a:lnTo>
                                <a:close/>
                              </a:path>
                              <a:path w="522605" h="1247140">
                                <a:moveTo>
                                  <a:pt x="431648" y="420369"/>
                                </a:moveTo>
                                <a:lnTo>
                                  <a:pt x="431011" y="420967"/>
                                </a:lnTo>
                                <a:lnTo>
                                  <a:pt x="420467" y="431360"/>
                                </a:lnTo>
                                <a:lnTo>
                                  <a:pt x="428633" y="439419"/>
                                </a:lnTo>
                                <a:lnTo>
                                  <a:pt x="428402" y="439419"/>
                                </a:lnTo>
                                <a:lnTo>
                                  <a:pt x="439359" y="428633"/>
                                </a:lnTo>
                                <a:lnTo>
                                  <a:pt x="440029" y="428633"/>
                                </a:lnTo>
                                <a:lnTo>
                                  <a:pt x="431648" y="420369"/>
                                </a:lnTo>
                                <a:close/>
                              </a:path>
                              <a:path w="522605" h="1247140">
                                <a:moveTo>
                                  <a:pt x="474000" y="431360"/>
                                </a:moveTo>
                                <a:lnTo>
                                  <a:pt x="458969" y="431360"/>
                                </a:lnTo>
                                <a:lnTo>
                                  <a:pt x="467149" y="439419"/>
                                </a:lnTo>
                                <a:lnTo>
                                  <a:pt x="465814" y="439419"/>
                                </a:lnTo>
                                <a:lnTo>
                                  <a:pt x="474000" y="431360"/>
                                </a:lnTo>
                                <a:close/>
                              </a:path>
                              <a:path w="522605" h="1247140">
                                <a:moveTo>
                                  <a:pt x="511412" y="431360"/>
                                </a:moveTo>
                                <a:lnTo>
                                  <a:pt x="496364" y="431360"/>
                                </a:lnTo>
                                <a:lnTo>
                                  <a:pt x="504539" y="439419"/>
                                </a:lnTo>
                                <a:lnTo>
                                  <a:pt x="503226" y="439419"/>
                                </a:lnTo>
                                <a:lnTo>
                                  <a:pt x="511412" y="431360"/>
                                </a:lnTo>
                                <a:close/>
                              </a:path>
                              <a:path w="522605" h="1247140">
                                <a:moveTo>
                                  <a:pt x="4625" y="428633"/>
                                </a:moveTo>
                                <a:lnTo>
                                  <a:pt x="3469" y="428633"/>
                                </a:lnTo>
                                <a:lnTo>
                                  <a:pt x="0" y="433069"/>
                                </a:lnTo>
                                <a:lnTo>
                                  <a:pt x="0" y="438149"/>
                                </a:lnTo>
                                <a:lnTo>
                                  <a:pt x="6874" y="431360"/>
                                </a:lnTo>
                                <a:lnTo>
                                  <a:pt x="7388" y="431360"/>
                                </a:lnTo>
                                <a:lnTo>
                                  <a:pt x="4625" y="428633"/>
                                </a:lnTo>
                                <a:close/>
                              </a:path>
                              <a:path w="522605" h="1247140">
                                <a:moveTo>
                                  <a:pt x="520721" y="428633"/>
                                </a:moveTo>
                                <a:lnTo>
                                  <a:pt x="514734" y="428633"/>
                                </a:lnTo>
                                <a:lnTo>
                                  <a:pt x="517941" y="431799"/>
                                </a:lnTo>
                                <a:lnTo>
                                  <a:pt x="520721" y="428633"/>
                                </a:lnTo>
                                <a:close/>
                              </a:path>
                              <a:path w="522605" h="1247140">
                                <a:moveTo>
                                  <a:pt x="36719" y="401954"/>
                                </a:moveTo>
                                <a:lnTo>
                                  <a:pt x="34722" y="403859"/>
                                </a:lnTo>
                                <a:lnTo>
                                  <a:pt x="17398" y="420967"/>
                                </a:lnTo>
                                <a:lnTo>
                                  <a:pt x="25195" y="428633"/>
                                </a:lnTo>
                                <a:lnTo>
                                  <a:pt x="33568" y="420369"/>
                                </a:lnTo>
                                <a:lnTo>
                                  <a:pt x="26036" y="412934"/>
                                </a:lnTo>
                                <a:lnTo>
                                  <a:pt x="41102" y="412934"/>
                                </a:lnTo>
                                <a:lnTo>
                                  <a:pt x="44157" y="409919"/>
                                </a:lnTo>
                                <a:lnTo>
                                  <a:pt x="44799" y="409919"/>
                                </a:lnTo>
                                <a:lnTo>
                                  <a:pt x="36719" y="401954"/>
                                </a:lnTo>
                                <a:close/>
                              </a:path>
                              <a:path w="522605" h="1247140">
                                <a:moveTo>
                                  <a:pt x="74083" y="401954"/>
                                </a:moveTo>
                                <a:lnTo>
                                  <a:pt x="72068" y="403859"/>
                                </a:lnTo>
                                <a:lnTo>
                                  <a:pt x="56624" y="419099"/>
                                </a:lnTo>
                                <a:lnTo>
                                  <a:pt x="55401" y="420369"/>
                                </a:lnTo>
                                <a:lnTo>
                                  <a:pt x="63785" y="428633"/>
                                </a:lnTo>
                                <a:lnTo>
                                  <a:pt x="62550" y="428633"/>
                                </a:lnTo>
                                <a:lnTo>
                                  <a:pt x="70929" y="420369"/>
                                </a:lnTo>
                                <a:lnTo>
                                  <a:pt x="71056" y="420369"/>
                                </a:lnTo>
                                <a:lnTo>
                                  <a:pt x="63503" y="412934"/>
                                </a:lnTo>
                                <a:lnTo>
                                  <a:pt x="78467" y="412934"/>
                                </a:lnTo>
                                <a:lnTo>
                                  <a:pt x="81524" y="409919"/>
                                </a:lnTo>
                                <a:lnTo>
                                  <a:pt x="82163" y="409919"/>
                                </a:lnTo>
                                <a:lnTo>
                                  <a:pt x="74083" y="401954"/>
                                </a:lnTo>
                                <a:close/>
                              </a:path>
                              <a:path w="522605" h="1247140">
                                <a:moveTo>
                                  <a:pt x="111447" y="401954"/>
                                </a:moveTo>
                                <a:lnTo>
                                  <a:pt x="92765" y="420369"/>
                                </a:lnTo>
                                <a:lnTo>
                                  <a:pt x="101149" y="428633"/>
                                </a:lnTo>
                                <a:lnTo>
                                  <a:pt x="100073" y="428633"/>
                                </a:lnTo>
                                <a:lnTo>
                                  <a:pt x="108467" y="420369"/>
                                </a:lnTo>
                                <a:lnTo>
                                  <a:pt x="100915" y="412934"/>
                                </a:lnTo>
                                <a:lnTo>
                                  <a:pt x="116020" y="412934"/>
                                </a:lnTo>
                                <a:lnTo>
                                  <a:pt x="119083" y="409919"/>
                                </a:lnTo>
                                <a:lnTo>
                                  <a:pt x="119527" y="409919"/>
                                </a:lnTo>
                                <a:lnTo>
                                  <a:pt x="111447" y="401954"/>
                                </a:lnTo>
                                <a:close/>
                              </a:path>
                              <a:path w="522605" h="1247140">
                                <a:moveTo>
                                  <a:pt x="148811" y="401954"/>
                                </a:moveTo>
                                <a:lnTo>
                                  <a:pt x="130129" y="420369"/>
                                </a:lnTo>
                                <a:lnTo>
                                  <a:pt x="138513" y="428633"/>
                                </a:lnTo>
                                <a:lnTo>
                                  <a:pt x="137485" y="428633"/>
                                </a:lnTo>
                                <a:lnTo>
                                  <a:pt x="145879" y="420369"/>
                                </a:lnTo>
                                <a:lnTo>
                                  <a:pt x="138326" y="412934"/>
                                </a:lnTo>
                                <a:lnTo>
                                  <a:pt x="153432" y="412934"/>
                                </a:lnTo>
                                <a:lnTo>
                                  <a:pt x="156495" y="409919"/>
                                </a:lnTo>
                                <a:lnTo>
                                  <a:pt x="156891" y="409919"/>
                                </a:lnTo>
                                <a:lnTo>
                                  <a:pt x="148811" y="401954"/>
                                </a:lnTo>
                                <a:close/>
                              </a:path>
                              <a:path w="522605" h="1247140">
                                <a:moveTo>
                                  <a:pt x="165029" y="401517"/>
                                </a:moveTo>
                                <a:lnTo>
                                  <a:pt x="156495" y="409919"/>
                                </a:lnTo>
                                <a:lnTo>
                                  <a:pt x="156891" y="409919"/>
                                </a:lnTo>
                                <a:lnTo>
                                  <a:pt x="175877" y="428633"/>
                                </a:lnTo>
                                <a:lnTo>
                                  <a:pt x="183526" y="420967"/>
                                </a:lnTo>
                                <a:lnTo>
                                  <a:pt x="167303" y="420967"/>
                                </a:lnTo>
                                <a:lnTo>
                                  <a:pt x="175473" y="412934"/>
                                </a:lnTo>
                                <a:lnTo>
                                  <a:pt x="176598" y="412934"/>
                                </a:lnTo>
                                <a:lnTo>
                                  <a:pt x="165029" y="401517"/>
                                </a:lnTo>
                                <a:close/>
                              </a:path>
                              <a:path w="522605" h="1247140">
                                <a:moveTo>
                                  <a:pt x="202791" y="401954"/>
                                </a:moveTo>
                                <a:lnTo>
                                  <a:pt x="194739" y="409919"/>
                                </a:lnTo>
                                <a:lnTo>
                                  <a:pt x="213772" y="428633"/>
                                </a:lnTo>
                                <a:lnTo>
                                  <a:pt x="213598" y="428633"/>
                                </a:lnTo>
                                <a:lnTo>
                                  <a:pt x="221385" y="420967"/>
                                </a:lnTo>
                                <a:lnTo>
                                  <a:pt x="205539" y="420967"/>
                                </a:lnTo>
                                <a:lnTo>
                                  <a:pt x="213688" y="412934"/>
                                </a:lnTo>
                                <a:lnTo>
                                  <a:pt x="213916" y="412934"/>
                                </a:lnTo>
                                <a:lnTo>
                                  <a:pt x="202791" y="401954"/>
                                </a:lnTo>
                                <a:close/>
                              </a:path>
                              <a:path w="522605" h="1247140">
                                <a:moveTo>
                                  <a:pt x="262191" y="401954"/>
                                </a:moveTo>
                                <a:lnTo>
                                  <a:pt x="243509" y="420369"/>
                                </a:lnTo>
                                <a:lnTo>
                                  <a:pt x="251893" y="428633"/>
                                </a:lnTo>
                                <a:lnTo>
                                  <a:pt x="251010" y="428633"/>
                                </a:lnTo>
                                <a:lnTo>
                                  <a:pt x="259404" y="420369"/>
                                </a:lnTo>
                                <a:lnTo>
                                  <a:pt x="251852" y="412934"/>
                                </a:lnTo>
                                <a:lnTo>
                                  <a:pt x="266957" y="412934"/>
                                </a:lnTo>
                                <a:lnTo>
                                  <a:pt x="270020" y="409919"/>
                                </a:lnTo>
                                <a:lnTo>
                                  <a:pt x="270271" y="409919"/>
                                </a:lnTo>
                                <a:lnTo>
                                  <a:pt x="262191" y="401954"/>
                                </a:lnTo>
                                <a:close/>
                              </a:path>
                              <a:path w="522605" h="1247140">
                                <a:moveTo>
                                  <a:pt x="299555" y="401954"/>
                                </a:moveTo>
                                <a:lnTo>
                                  <a:pt x="280873" y="420369"/>
                                </a:lnTo>
                                <a:lnTo>
                                  <a:pt x="289257" y="428633"/>
                                </a:lnTo>
                                <a:lnTo>
                                  <a:pt x="288422" y="428633"/>
                                </a:lnTo>
                                <a:lnTo>
                                  <a:pt x="296816" y="420369"/>
                                </a:lnTo>
                                <a:lnTo>
                                  <a:pt x="289263" y="412934"/>
                                </a:lnTo>
                                <a:lnTo>
                                  <a:pt x="304369" y="412934"/>
                                </a:lnTo>
                                <a:lnTo>
                                  <a:pt x="307432" y="409919"/>
                                </a:lnTo>
                                <a:lnTo>
                                  <a:pt x="307635" y="409919"/>
                                </a:lnTo>
                                <a:lnTo>
                                  <a:pt x="299555" y="401954"/>
                                </a:lnTo>
                                <a:close/>
                              </a:path>
                              <a:path w="522605" h="1247140">
                                <a:moveTo>
                                  <a:pt x="336919" y="401954"/>
                                </a:moveTo>
                                <a:lnTo>
                                  <a:pt x="318237" y="420369"/>
                                </a:lnTo>
                                <a:lnTo>
                                  <a:pt x="326621" y="428633"/>
                                </a:lnTo>
                                <a:lnTo>
                                  <a:pt x="325833" y="428633"/>
                                </a:lnTo>
                                <a:lnTo>
                                  <a:pt x="334228" y="420369"/>
                                </a:lnTo>
                                <a:lnTo>
                                  <a:pt x="326675" y="412934"/>
                                </a:lnTo>
                                <a:lnTo>
                                  <a:pt x="341781" y="412934"/>
                                </a:lnTo>
                                <a:lnTo>
                                  <a:pt x="344843" y="409919"/>
                                </a:lnTo>
                                <a:lnTo>
                                  <a:pt x="344999" y="409919"/>
                                </a:lnTo>
                                <a:lnTo>
                                  <a:pt x="336919" y="401954"/>
                                </a:lnTo>
                                <a:close/>
                              </a:path>
                              <a:path w="522605" h="1247140">
                                <a:moveTo>
                                  <a:pt x="353352" y="401954"/>
                                </a:moveTo>
                                <a:lnTo>
                                  <a:pt x="352934" y="401954"/>
                                </a:lnTo>
                                <a:lnTo>
                                  <a:pt x="344843" y="409919"/>
                                </a:lnTo>
                                <a:lnTo>
                                  <a:pt x="344999" y="409919"/>
                                </a:lnTo>
                                <a:lnTo>
                                  <a:pt x="363985" y="428633"/>
                                </a:lnTo>
                                <a:lnTo>
                                  <a:pt x="363638" y="428633"/>
                                </a:lnTo>
                                <a:lnTo>
                                  <a:pt x="371406" y="420967"/>
                                </a:lnTo>
                                <a:lnTo>
                                  <a:pt x="355880" y="420967"/>
                                </a:lnTo>
                                <a:lnTo>
                                  <a:pt x="364050" y="412934"/>
                                </a:lnTo>
                                <a:lnTo>
                                  <a:pt x="364478" y="412934"/>
                                </a:lnTo>
                                <a:lnTo>
                                  <a:pt x="353352" y="401954"/>
                                </a:lnTo>
                                <a:close/>
                              </a:path>
                              <a:path w="522605" h="1247140">
                                <a:moveTo>
                                  <a:pt x="390671" y="401954"/>
                                </a:moveTo>
                                <a:lnTo>
                                  <a:pt x="382601" y="409919"/>
                                </a:lnTo>
                                <a:lnTo>
                                  <a:pt x="383316" y="409919"/>
                                </a:lnTo>
                                <a:lnTo>
                                  <a:pt x="402350" y="428633"/>
                                </a:lnTo>
                                <a:lnTo>
                                  <a:pt x="401947" y="428633"/>
                                </a:lnTo>
                                <a:lnTo>
                                  <a:pt x="409734" y="420967"/>
                                </a:lnTo>
                                <a:lnTo>
                                  <a:pt x="393647" y="420967"/>
                                </a:lnTo>
                                <a:lnTo>
                                  <a:pt x="401797" y="412934"/>
                                </a:lnTo>
                                <a:lnTo>
                                  <a:pt x="390671" y="401954"/>
                                </a:lnTo>
                                <a:close/>
                              </a:path>
                              <a:path w="522605" h="1247140">
                                <a:moveTo>
                                  <a:pt x="450365" y="401954"/>
                                </a:moveTo>
                                <a:lnTo>
                                  <a:pt x="448367" y="403859"/>
                                </a:lnTo>
                                <a:lnTo>
                                  <a:pt x="432906" y="419099"/>
                                </a:lnTo>
                                <a:lnTo>
                                  <a:pt x="431648" y="420369"/>
                                </a:lnTo>
                                <a:lnTo>
                                  <a:pt x="440029" y="428633"/>
                                </a:lnTo>
                                <a:lnTo>
                                  <a:pt x="439359" y="428633"/>
                                </a:lnTo>
                                <a:lnTo>
                                  <a:pt x="447753" y="420369"/>
                                </a:lnTo>
                                <a:lnTo>
                                  <a:pt x="446525" y="419099"/>
                                </a:lnTo>
                                <a:lnTo>
                                  <a:pt x="440267" y="412934"/>
                                </a:lnTo>
                                <a:lnTo>
                                  <a:pt x="455306" y="412934"/>
                                </a:lnTo>
                                <a:lnTo>
                                  <a:pt x="458369" y="409919"/>
                                </a:lnTo>
                                <a:lnTo>
                                  <a:pt x="457444" y="408939"/>
                                </a:lnTo>
                                <a:lnTo>
                                  <a:pt x="450365" y="401954"/>
                                </a:lnTo>
                                <a:close/>
                              </a:path>
                              <a:path w="522605" h="1247140">
                                <a:moveTo>
                                  <a:pt x="487714" y="401954"/>
                                </a:moveTo>
                                <a:lnTo>
                                  <a:pt x="485731" y="403859"/>
                                </a:lnTo>
                                <a:lnTo>
                                  <a:pt x="470270" y="419099"/>
                                </a:lnTo>
                                <a:lnTo>
                                  <a:pt x="469029" y="420369"/>
                                </a:lnTo>
                                <a:lnTo>
                                  <a:pt x="477404" y="428633"/>
                                </a:lnTo>
                                <a:lnTo>
                                  <a:pt x="476770" y="428633"/>
                                </a:lnTo>
                                <a:lnTo>
                                  <a:pt x="485165" y="420369"/>
                                </a:lnTo>
                                <a:lnTo>
                                  <a:pt x="483926" y="419099"/>
                                </a:lnTo>
                                <a:lnTo>
                                  <a:pt x="477672" y="412934"/>
                                </a:lnTo>
                                <a:lnTo>
                                  <a:pt x="492718" y="412934"/>
                                </a:lnTo>
                                <a:lnTo>
                                  <a:pt x="495780" y="409919"/>
                                </a:lnTo>
                                <a:lnTo>
                                  <a:pt x="487714" y="401954"/>
                                </a:lnTo>
                                <a:close/>
                              </a:path>
                              <a:path w="522605" h="1247140">
                                <a:moveTo>
                                  <a:pt x="517941" y="408939"/>
                                </a:moveTo>
                                <a:lnTo>
                                  <a:pt x="506365" y="420369"/>
                                </a:lnTo>
                                <a:lnTo>
                                  <a:pt x="514734" y="428633"/>
                                </a:lnTo>
                                <a:lnTo>
                                  <a:pt x="514182" y="428633"/>
                                </a:lnTo>
                                <a:lnTo>
                                  <a:pt x="521287" y="421639"/>
                                </a:lnTo>
                                <a:lnTo>
                                  <a:pt x="521287" y="419099"/>
                                </a:lnTo>
                                <a:lnTo>
                                  <a:pt x="515037" y="412934"/>
                                </a:lnTo>
                                <a:lnTo>
                                  <a:pt x="521449" y="412934"/>
                                </a:lnTo>
                                <a:lnTo>
                                  <a:pt x="517941" y="408939"/>
                                </a:lnTo>
                                <a:close/>
                              </a:path>
                              <a:path w="522605" h="1247140">
                                <a:moveTo>
                                  <a:pt x="521287" y="421639"/>
                                </a:moveTo>
                                <a:lnTo>
                                  <a:pt x="514182" y="428633"/>
                                </a:lnTo>
                                <a:lnTo>
                                  <a:pt x="521287" y="428633"/>
                                </a:lnTo>
                                <a:lnTo>
                                  <a:pt x="521287" y="421639"/>
                                </a:lnTo>
                                <a:close/>
                              </a:path>
                              <a:path w="522605" h="1247140">
                                <a:moveTo>
                                  <a:pt x="14911" y="401954"/>
                                </a:moveTo>
                                <a:lnTo>
                                  <a:pt x="6501" y="410252"/>
                                </a:lnTo>
                                <a:lnTo>
                                  <a:pt x="17398" y="420967"/>
                                </a:lnTo>
                                <a:lnTo>
                                  <a:pt x="25533" y="412934"/>
                                </a:lnTo>
                                <a:lnTo>
                                  <a:pt x="26036" y="412934"/>
                                </a:lnTo>
                                <a:lnTo>
                                  <a:pt x="14911" y="401954"/>
                                </a:lnTo>
                                <a:close/>
                              </a:path>
                              <a:path w="522605" h="1247140">
                                <a:moveTo>
                                  <a:pt x="229545" y="412934"/>
                                </a:moveTo>
                                <a:lnTo>
                                  <a:pt x="213916" y="412934"/>
                                </a:lnTo>
                                <a:lnTo>
                                  <a:pt x="222056" y="420967"/>
                                </a:lnTo>
                                <a:lnTo>
                                  <a:pt x="221385" y="420967"/>
                                </a:lnTo>
                                <a:lnTo>
                                  <a:pt x="229545" y="412934"/>
                                </a:lnTo>
                                <a:close/>
                              </a:path>
                              <a:path w="522605" h="1247140">
                                <a:moveTo>
                                  <a:pt x="412973" y="401954"/>
                                </a:moveTo>
                                <a:lnTo>
                                  <a:pt x="411003" y="403859"/>
                                </a:lnTo>
                                <a:lnTo>
                                  <a:pt x="401797" y="412934"/>
                                </a:lnTo>
                                <a:lnTo>
                                  <a:pt x="409936" y="420967"/>
                                </a:lnTo>
                                <a:lnTo>
                                  <a:pt x="409734" y="420967"/>
                                </a:lnTo>
                                <a:lnTo>
                                  <a:pt x="420957" y="409919"/>
                                </a:lnTo>
                                <a:lnTo>
                                  <a:pt x="420057" y="408939"/>
                                </a:lnTo>
                                <a:lnTo>
                                  <a:pt x="412973" y="401954"/>
                                </a:lnTo>
                                <a:close/>
                              </a:path>
                              <a:path w="522605" h="1247140">
                                <a:moveTo>
                                  <a:pt x="41102" y="412934"/>
                                </a:moveTo>
                                <a:lnTo>
                                  <a:pt x="26036" y="412934"/>
                                </a:lnTo>
                                <a:lnTo>
                                  <a:pt x="33570" y="420369"/>
                                </a:lnTo>
                                <a:lnTo>
                                  <a:pt x="41102" y="412934"/>
                                </a:lnTo>
                                <a:close/>
                              </a:path>
                              <a:path w="522605" h="1247140">
                                <a:moveTo>
                                  <a:pt x="52350" y="401954"/>
                                </a:moveTo>
                                <a:lnTo>
                                  <a:pt x="50296" y="403859"/>
                                </a:lnTo>
                                <a:lnTo>
                                  <a:pt x="44157" y="409919"/>
                                </a:lnTo>
                                <a:lnTo>
                                  <a:pt x="44799" y="409919"/>
                                </a:lnTo>
                                <a:lnTo>
                                  <a:pt x="55401" y="420369"/>
                                </a:lnTo>
                                <a:lnTo>
                                  <a:pt x="56624" y="419099"/>
                                </a:lnTo>
                                <a:lnTo>
                                  <a:pt x="62872" y="412934"/>
                                </a:lnTo>
                                <a:lnTo>
                                  <a:pt x="63503" y="412934"/>
                                </a:lnTo>
                                <a:lnTo>
                                  <a:pt x="52350" y="401954"/>
                                </a:lnTo>
                                <a:close/>
                              </a:path>
                              <a:path w="522605" h="1247140">
                                <a:moveTo>
                                  <a:pt x="78467" y="412934"/>
                                </a:moveTo>
                                <a:lnTo>
                                  <a:pt x="63503" y="412934"/>
                                </a:lnTo>
                                <a:lnTo>
                                  <a:pt x="71056" y="420369"/>
                                </a:lnTo>
                                <a:lnTo>
                                  <a:pt x="70929" y="420369"/>
                                </a:lnTo>
                                <a:lnTo>
                                  <a:pt x="78467" y="412934"/>
                                </a:lnTo>
                                <a:close/>
                              </a:path>
                              <a:path w="522605" h="1247140">
                                <a:moveTo>
                                  <a:pt x="89761" y="401954"/>
                                </a:moveTo>
                                <a:lnTo>
                                  <a:pt x="89599" y="401954"/>
                                </a:lnTo>
                                <a:lnTo>
                                  <a:pt x="81524" y="409919"/>
                                </a:lnTo>
                                <a:lnTo>
                                  <a:pt x="82163" y="409919"/>
                                </a:lnTo>
                                <a:lnTo>
                                  <a:pt x="92765" y="420369"/>
                                </a:lnTo>
                                <a:lnTo>
                                  <a:pt x="100308" y="412934"/>
                                </a:lnTo>
                                <a:lnTo>
                                  <a:pt x="100915" y="412934"/>
                                </a:lnTo>
                                <a:lnTo>
                                  <a:pt x="89761" y="401954"/>
                                </a:lnTo>
                                <a:close/>
                              </a:path>
                              <a:path w="522605" h="1247140">
                                <a:moveTo>
                                  <a:pt x="116020" y="412934"/>
                                </a:moveTo>
                                <a:lnTo>
                                  <a:pt x="100915" y="412934"/>
                                </a:lnTo>
                                <a:lnTo>
                                  <a:pt x="108467" y="420369"/>
                                </a:lnTo>
                                <a:lnTo>
                                  <a:pt x="116020" y="412934"/>
                                </a:lnTo>
                                <a:close/>
                              </a:path>
                              <a:path w="522605" h="1247140">
                                <a:moveTo>
                                  <a:pt x="127173" y="401954"/>
                                </a:moveTo>
                                <a:lnTo>
                                  <a:pt x="119083" y="409919"/>
                                </a:lnTo>
                                <a:lnTo>
                                  <a:pt x="119527" y="409919"/>
                                </a:lnTo>
                                <a:lnTo>
                                  <a:pt x="130129" y="420369"/>
                                </a:lnTo>
                                <a:lnTo>
                                  <a:pt x="137672" y="412934"/>
                                </a:lnTo>
                                <a:lnTo>
                                  <a:pt x="138326" y="412934"/>
                                </a:lnTo>
                                <a:lnTo>
                                  <a:pt x="127173" y="401954"/>
                                </a:lnTo>
                                <a:close/>
                              </a:path>
                              <a:path w="522605" h="1247140">
                                <a:moveTo>
                                  <a:pt x="153432" y="412934"/>
                                </a:moveTo>
                                <a:lnTo>
                                  <a:pt x="138326" y="412934"/>
                                </a:lnTo>
                                <a:lnTo>
                                  <a:pt x="145879" y="420369"/>
                                </a:lnTo>
                                <a:lnTo>
                                  <a:pt x="153432" y="412934"/>
                                </a:lnTo>
                                <a:close/>
                              </a:path>
                              <a:path w="522605" h="1247140">
                                <a:moveTo>
                                  <a:pt x="191666" y="412934"/>
                                </a:moveTo>
                                <a:lnTo>
                                  <a:pt x="176598" y="412934"/>
                                </a:lnTo>
                                <a:lnTo>
                                  <a:pt x="184132" y="420369"/>
                                </a:lnTo>
                                <a:lnTo>
                                  <a:pt x="191666" y="412934"/>
                                </a:lnTo>
                                <a:close/>
                              </a:path>
                              <a:path w="522605" h="1247140">
                                <a:moveTo>
                                  <a:pt x="240698" y="401954"/>
                                </a:moveTo>
                                <a:lnTo>
                                  <a:pt x="232608" y="409919"/>
                                </a:lnTo>
                                <a:lnTo>
                                  <a:pt x="232907" y="409919"/>
                                </a:lnTo>
                                <a:lnTo>
                                  <a:pt x="243509" y="420369"/>
                                </a:lnTo>
                                <a:lnTo>
                                  <a:pt x="251052" y="412934"/>
                                </a:lnTo>
                                <a:lnTo>
                                  <a:pt x="251852" y="412934"/>
                                </a:lnTo>
                                <a:lnTo>
                                  <a:pt x="240698" y="401954"/>
                                </a:lnTo>
                                <a:close/>
                              </a:path>
                              <a:path w="522605" h="1247140">
                                <a:moveTo>
                                  <a:pt x="266957" y="412934"/>
                                </a:moveTo>
                                <a:lnTo>
                                  <a:pt x="251852" y="412934"/>
                                </a:lnTo>
                                <a:lnTo>
                                  <a:pt x="259404" y="420369"/>
                                </a:lnTo>
                                <a:lnTo>
                                  <a:pt x="266957" y="412934"/>
                                </a:lnTo>
                                <a:close/>
                              </a:path>
                              <a:path w="522605" h="1247140">
                                <a:moveTo>
                                  <a:pt x="278110" y="401954"/>
                                </a:moveTo>
                                <a:lnTo>
                                  <a:pt x="270020" y="409919"/>
                                </a:lnTo>
                                <a:lnTo>
                                  <a:pt x="270271" y="409919"/>
                                </a:lnTo>
                                <a:lnTo>
                                  <a:pt x="280873" y="420369"/>
                                </a:lnTo>
                                <a:lnTo>
                                  <a:pt x="288416" y="412934"/>
                                </a:lnTo>
                                <a:lnTo>
                                  <a:pt x="289263" y="412934"/>
                                </a:lnTo>
                                <a:lnTo>
                                  <a:pt x="278110" y="401954"/>
                                </a:lnTo>
                                <a:close/>
                              </a:path>
                              <a:path w="522605" h="1247140">
                                <a:moveTo>
                                  <a:pt x="304369" y="412934"/>
                                </a:moveTo>
                                <a:lnTo>
                                  <a:pt x="289263" y="412934"/>
                                </a:lnTo>
                                <a:lnTo>
                                  <a:pt x="296816" y="420369"/>
                                </a:lnTo>
                                <a:lnTo>
                                  <a:pt x="304369" y="412934"/>
                                </a:lnTo>
                                <a:close/>
                              </a:path>
                              <a:path w="522605" h="1247140">
                                <a:moveTo>
                                  <a:pt x="315522" y="401954"/>
                                </a:moveTo>
                                <a:lnTo>
                                  <a:pt x="307432" y="409919"/>
                                </a:lnTo>
                                <a:lnTo>
                                  <a:pt x="307635" y="409919"/>
                                </a:lnTo>
                                <a:lnTo>
                                  <a:pt x="318237" y="420369"/>
                                </a:lnTo>
                                <a:lnTo>
                                  <a:pt x="325780" y="412934"/>
                                </a:lnTo>
                                <a:lnTo>
                                  <a:pt x="326675" y="412934"/>
                                </a:lnTo>
                                <a:lnTo>
                                  <a:pt x="315522" y="401954"/>
                                </a:lnTo>
                                <a:close/>
                              </a:path>
                              <a:path w="522605" h="1247140">
                                <a:moveTo>
                                  <a:pt x="341781" y="412934"/>
                                </a:moveTo>
                                <a:lnTo>
                                  <a:pt x="326675" y="412934"/>
                                </a:lnTo>
                                <a:lnTo>
                                  <a:pt x="334228" y="420369"/>
                                </a:lnTo>
                                <a:lnTo>
                                  <a:pt x="341781" y="412934"/>
                                </a:lnTo>
                                <a:close/>
                              </a:path>
                              <a:path w="522605" h="1247140">
                                <a:moveTo>
                                  <a:pt x="379546" y="412934"/>
                                </a:moveTo>
                                <a:lnTo>
                                  <a:pt x="364478" y="412934"/>
                                </a:lnTo>
                                <a:lnTo>
                                  <a:pt x="372012" y="420369"/>
                                </a:lnTo>
                                <a:lnTo>
                                  <a:pt x="379546" y="412934"/>
                                </a:lnTo>
                                <a:close/>
                              </a:path>
                              <a:path w="522605" h="1247140">
                                <a:moveTo>
                                  <a:pt x="429123" y="401954"/>
                                </a:moveTo>
                                <a:lnTo>
                                  <a:pt x="427112" y="403859"/>
                                </a:lnTo>
                                <a:lnTo>
                                  <a:pt x="421952" y="408939"/>
                                </a:lnTo>
                                <a:lnTo>
                                  <a:pt x="421050" y="409919"/>
                                </a:lnTo>
                                <a:lnTo>
                                  <a:pt x="431648" y="420369"/>
                                </a:lnTo>
                                <a:lnTo>
                                  <a:pt x="432906" y="419099"/>
                                </a:lnTo>
                                <a:lnTo>
                                  <a:pt x="439160" y="412934"/>
                                </a:lnTo>
                                <a:lnTo>
                                  <a:pt x="440267" y="412934"/>
                                </a:lnTo>
                                <a:lnTo>
                                  <a:pt x="429123" y="401954"/>
                                </a:lnTo>
                                <a:close/>
                              </a:path>
                              <a:path w="522605" h="1247140">
                                <a:moveTo>
                                  <a:pt x="455306" y="412934"/>
                                </a:moveTo>
                                <a:lnTo>
                                  <a:pt x="440267" y="412934"/>
                                </a:lnTo>
                                <a:lnTo>
                                  <a:pt x="447814" y="420369"/>
                                </a:lnTo>
                                <a:lnTo>
                                  <a:pt x="449043" y="419099"/>
                                </a:lnTo>
                                <a:lnTo>
                                  <a:pt x="455306" y="412934"/>
                                </a:lnTo>
                                <a:close/>
                              </a:path>
                              <a:path w="522605" h="1247140">
                                <a:moveTo>
                                  <a:pt x="466535" y="401954"/>
                                </a:moveTo>
                                <a:lnTo>
                                  <a:pt x="464524" y="403859"/>
                                </a:lnTo>
                                <a:lnTo>
                                  <a:pt x="459364" y="408939"/>
                                </a:lnTo>
                                <a:lnTo>
                                  <a:pt x="458437" y="409919"/>
                                </a:lnTo>
                                <a:lnTo>
                                  <a:pt x="469029" y="420369"/>
                                </a:lnTo>
                                <a:lnTo>
                                  <a:pt x="470270" y="419099"/>
                                </a:lnTo>
                                <a:lnTo>
                                  <a:pt x="476524" y="412934"/>
                                </a:lnTo>
                                <a:lnTo>
                                  <a:pt x="477672" y="412934"/>
                                </a:lnTo>
                                <a:lnTo>
                                  <a:pt x="466535" y="401954"/>
                                </a:lnTo>
                                <a:close/>
                              </a:path>
                              <a:path w="522605" h="1247140">
                                <a:moveTo>
                                  <a:pt x="492718" y="412934"/>
                                </a:moveTo>
                                <a:lnTo>
                                  <a:pt x="477672" y="412934"/>
                                </a:lnTo>
                                <a:lnTo>
                                  <a:pt x="485215" y="420369"/>
                                </a:lnTo>
                                <a:lnTo>
                                  <a:pt x="486455" y="419099"/>
                                </a:lnTo>
                                <a:lnTo>
                                  <a:pt x="492718" y="412934"/>
                                </a:lnTo>
                                <a:close/>
                              </a:path>
                              <a:path w="522605" h="1247140">
                                <a:moveTo>
                                  <a:pt x="503906" y="401954"/>
                                </a:moveTo>
                                <a:lnTo>
                                  <a:pt x="501936" y="403859"/>
                                </a:lnTo>
                                <a:lnTo>
                                  <a:pt x="495780" y="409919"/>
                                </a:lnTo>
                                <a:lnTo>
                                  <a:pt x="506365" y="420369"/>
                                </a:lnTo>
                                <a:lnTo>
                                  <a:pt x="513888" y="412934"/>
                                </a:lnTo>
                                <a:lnTo>
                                  <a:pt x="515037" y="412934"/>
                                </a:lnTo>
                                <a:lnTo>
                                  <a:pt x="503906" y="401954"/>
                                </a:lnTo>
                                <a:close/>
                              </a:path>
                              <a:path w="522605" h="1247140">
                                <a:moveTo>
                                  <a:pt x="521287" y="412934"/>
                                </a:moveTo>
                                <a:lnTo>
                                  <a:pt x="515037" y="412934"/>
                                </a:lnTo>
                                <a:lnTo>
                                  <a:pt x="521287" y="419099"/>
                                </a:lnTo>
                                <a:lnTo>
                                  <a:pt x="521287" y="412934"/>
                                </a:lnTo>
                                <a:close/>
                              </a:path>
                              <a:path w="522605" h="1247140">
                                <a:moveTo>
                                  <a:pt x="0" y="403859"/>
                                </a:moveTo>
                                <a:lnTo>
                                  <a:pt x="0" y="408939"/>
                                </a:lnTo>
                                <a:lnTo>
                                  <a:pt x="4165" y="412934"/>
                                </a:lnTo>
                                <a:lnTo>
                                  <a:pt x="3785" y="412934"/>
                                </a:lnTo>
                                <a:lnTo>
                                  <a:pt x="6501" y="410252"/>
                                </a:lnTo>
                                <a:lnTo>
                                  <a:pt x="0" y="403859"/>
                                </a:lnTo>
                                <a:close/>
                              </a:path>
                              <a:path w="522605" h="1247140">
                                <a:moveTo>
                                  <a:pt x="36127" y="364540"/>
                                </a:moveTo>
                                <a:lnTo>
                                  <a:pt x="35447" y="365124"/>
                                </a:lnTo>
                                <a:lnTo>
                                  <a:pt x="0" y="400049"/>
                                </a:lnTo>
                                <a:lnTo>
                                  <a:pt x="0" y="403859"/>
                                </a:lnTo>
                                <a:lnTo>
                                  <a:pt x="6501" y="410252"/>
                                </a:lnTo>
                                <a:lnTo>
                                  <a:pt x="14901" y="401954"/>
                                </a:lnTo>
                                <a:lnTo>
                                  <a:pt x="7068" y="394215"/>
                                </a:lnTo>
                                <a:lnTo>
                                  <a:pt x="22737" y="394215"/>
                                </a:lnTo>
                                <a:lnTo>
                                  <a:pt x="25456" y="391530"/>
                                </a:lnTo>
                                <a:lnTo>
                                  <a:pt x="26143" y="391530"/>
                                </a:lnTo>
                                <a:lnTo>
                                  <a:pt x="18037" y="383539"/>
                                </a:lnTo>
                                <a:lnTo>
                                  <a:pt x="33644" y="383539"/>
                                </a:lnTo>
                                <a:lnTo>
                                  <a:pt x="25514" y="375537"/>
                                </a:lnTo>
                                <a:lnTo>
                                  <a:pt x="41647" y="375537"/>
                                </a:lnTo>
                                <a:lnTo>
                                  <a:pt x="44456" y="372763"/>
                                </a:lnTo>
                                <a:lnTo>
                                  <a:pt x="36127" y="364540"/>
                                </a:lnTo>
                                <a:close/>
                              </a:path>
                              <a:path w="522605" h="1247140">
                                <a:moveTo>
                                  <a:pt x="44488" y="394215"/>
                                </a:moveTo>
                                <a:lnTo>
                                  <a:pt x="37094" y="401517"/>
                                </a:lnTo>
                                <a:lnTo>
                                  <a:pt x="36719" y="401954"/>
                                </a:lnTo>
                                <a:lnTo>
                                  <a:pt x="44799" y="409919"/>
                                </a:lnTo>
                                <a:lnTo>
                                  <a:pt x="44157" y="409919"/>
                                </a:lnTo>
                                <a:lnTo>
                                  <a:pt x="52226" y="401954"/>
                                </a:lnTo>
                                <a:lnTo>
                                  <a:pt x="51905" y="401517"/>
                                </a:lnTo>
                                <a:lnTo>
                                  <a:pt x="44488" y="394215"/>
                                </a:lnTo>
                                <a:close/>
                              </a:path>
                              <a:path w="522605" h="1247140">
                                <a:moveTo>
                                  <a:pt x="81900" y="394215"/>
                                </a:moveTo>
                                <a:lnTo>
                                  <a:pt x="81712" y="394342"/>
                                </a:lnTo>
                                <a:lnTo>
                                  <a:pt x="74441" y="401517"/>
                                </a:lnTo>
                                <a:lnTo>
                                  <a:pt x="74083" y="401954"/>
                                </a:lnTo>
                                <a:lnTo>
                                  <a:pt x="82163" y="409919"/>
                                </a:lnTo>
                                <a:lnTo>
                                  <a:pt x="81524" y="409919"/>
                                </a:lnTo>
                                <a:lnTo>
                                  <a:pt x="89599" y="401954"/>
                                </a:lnTo>
                                <a:lnTo>
                                  <a:pt x="89761" y="401954"/>
                                </a:lnTo>
                                <a:lnTo>
                                  <a:pt x="81900" y="394215"/>
                                </a:lnTo>
                                <a:close/>
                              </a:path>
                              <a:path w="522605" h="1247140">
                                <a:moveTo>
                                  <a:pt x="119311" y="394215"/>
                                </a:moveTo>
                                <a:lnTo>
                                  <a:pt x="111447" y="401954"/>
                                </a:lnTo>
                                <a:lnTo>
                                  <a:pt x="119527" y="409919"/>
                                </a:lnTo>
                                <a:lnTo>
                                  <a:pt x="119083" y="409919"/>
                                </a:lnTo>
                                <a:lnTo>
                                  <a:pt x="127173" y="401954"/>
                                </a:lnTo>
                                <a:lnTo>
                                  <a:pt x="119311" y="394215"/>
                                </a:lnTo>
                                <a:close/>
                              </a:path>
                              <a:path w="522605" h="1247140">
                                <a:moveTo>
                                  <a:pt x="186871" y="364540"/>
                                </a:moveTo>
                                <a:lnTo>
                                  <a:pt x="186175" y="365124"/>
                                </a:lnTo>
                                <a:lnTo>
                                  <a:pt x="148811" y="401954"/>
                                </a:lnTo>
                                <a:lnTo>
                                  <a:pt x="156891" y="409919"/>
                                </a:lnTo>
                                <a:lnTo>
                                  <a:pt x="156495" y="409919"/>
                                </a:lnTo>
                                <a:lnTo>
                                  <a:pt x="165029" y="401517"/>
                                </a:lnTo>
                                <a:lnTo>
                                  <a:pt x="157630" y="394215"/>
                                </a:lnTo>
                                <a:lnTo>
                                  <a:pt x="172447" y="394215"/>
                                </a:lnTo>
                                <a:lnTo>
                                  <a:pt x="175174" y="391530"/>
                                </a:lnTo>
                                <a:lnTo>
                                  <a:pt x="176037" y="391530"/>
                                </a:lnTo>
                                <a:lnTo>
                                  <a:pt x="167911" y="383539"/>
                                </a:lnTo>
                                <a:lnTo>
                                  <a:pt x="184132" y="383539"/>
                                </a:lnTo>
                                <a:lnTo>
                                  <a:pt x="176022" y="375537"/>
                                </a:lnTo>
                                <a:lnTo>
                                  <a:pt x="191420" y="375537"/>
                                </a:lnTo>
                                <a:lnTo>
                                  <a:pt x="194238" y="372763"/>
                                </a:lnTo>
                                <a:lnTo>
                                  <a:pt x="195212" y="372763"/>
                                </a:lnTo>
                                <a:lnTo>
                                  <a:pt x="186871" y="364540"/>
                                </a:lnTo>
                                <a:close/>
                              </a:path>
                              <a:path w="522605" h="1247140">
                                <a:moveTo>
                                  <a:pt x="280928" y="309244"/>
                                </a:moveTo>
                                <a:lnTo>
                                  <a:pt x="186639" y="401954"/>
                                </a:lnTo>
                                <a:lnTo>
                                  <a:pt x="194739" y="409919"/>
                                </a:lnTo>
                                <a:lnTo>
                                  <a:pt x="202791" y="401954"/>
                                </a:lnTo>
                                <a:lnTo>
                                  <a:pt x="194949" y="394215"/>
                                </a:lnTo>
                                <a:lnTo>
                                  <a:pt x="210633" y="394215"/>
                                </a:lnTo>
                                <a:lnTo>
                                  <a:pt x="213354" y="391530"/>
                                </a:lnTo>
                                <a:lnTo>
                                  <a:pt x="214251" y="391530"/>
                                </a:lnTo>
                                <a:lnTo>
                                  <a:pt x="206145" y="383539"/>
                                </a:lnTo>
                                <a:lnTo>
                                  <a:pt x="221993" y="383539"/>
                                </a:lnTo>
                                <a:lnTo>
                                  <a:pt x="213863" y="375537"/>
                                </a:lnTo>
                                <a:lnTo>
                                  <a:pt x="229559" y="375537"/>
                                </a:lnTo>
                                <a:lnTo>
                                  <a:pt x="232370" y="372763"/>
                                </a:lnTo>
                                <a:lnTo>
                                  <a:pt x="232576" y="372763"/>
                                </a:lnTo>
                                <a:lnTo>
                                  <a:pt x="224827" y="365124"/>
                                </a:lnTo>
                                <a:lnTo>
                                  <a:pt x="240698" y="365124"/>
                                </a:lnTo>
                                <a:lnTo>
                                  <a:pt x="232554" y="357106"/>
                                </a:lnTo>
                                <a:lnTo>
                                  <a:pt x="248234" y="357106"/>
                                </a:lnTo>
                                <a:lnTo>
                                  <a:pt x="251048" y="354329"/>
                                </a:lnTo>
                                <a:lnTo>
                                  <a:pt x="251240" y="354329"/>
                                </a:lnTo>
                                <a:lnTo>
                                  <a:pt x="243509" y="346709"/>
                                </a:lnTo>
                                <a:lnTo>
                                  <a:pt x="259404" y="346709"/>
                                </a:lnTo>
                                <a:lnTo>
                                  <a:pt x="251271" y="338702"/>
                                </a:lnTo>
                                <a:lnTo>
                                  <a:pt x="266882" y="338702"/>
                                </a:lnTo>
                                <a:lnTo>
                                  <a:pt x="269733" y="335889"/>
                                </a:lnTo>
                                <a:lnTo>
                                  <a:pt x="269896" y="335889"/>
                                </a:lnTo>
                                <a:lnTo>
                                  <a:pt x="262021" y="328127"/>
                                </a:lnTo>
                                <a:lnTo>
                                  <a:pt x="277598" y="328127"/>
                                </a:lnTo>
                                <a:lnTo>
                                  <a:pt x="278055" y="327676"/>
                                </a:lnTo>
                                <a:lnTo>
                                  <a:pt x="276785" y="326389"/>
                                </a:lnTo>
                                <a:lnTo>
                                  <a:pt x="270351" y="320039"/>
                                </a:lnTo>
                                <a:lnTo>
                                  <a:pt x="285793" y="320039"/>
                                </a:lnTo>
                                <a:lnTo>
                                  <a:pt x="288778" y="317093"/>
                                </a:lnTo>
                                <a:lnTo>
                                  <a:pt x="288910" y="317093"/>
                                </a:lnTo>
                                <a:lnTo>
                                  <a:pt x="280928" y="309244"/>
                                </a:lnTo>
                                <a:close/>
                              </a:path>
                              <a:path w="522605" h="1247140">
                                <a:moveTo>
                                  <a:pt x="243509" y="383539"/>
                                </a:moveTo>
                                <a:lnTo>
                                  <a:pt x="224827" y="401954"/>
                                </a:lnTo>
                                <a:lnTo>
                                  <a:pt x="232907" y="409919"/>
                                </a:lnTo>
                                <a:lnTo>
                                  <a:pt x="232608" y="409919"/>
                                </a:lnTo>
                                <a:lnTo>
                                  <a:pt x="240698" y="401954"/>
                                </a:lnTo>
                                <a:lnTo>
                                  <a:pt x="232837" y="394215"/>
                                </a:lnTo>
                                <a:lnTo>
                                  <a:pt x="248560" y="394215"/>
                                </a:lnTo>
                                <a:lnTo>
                                  <a:pt x="251288" y="391530"/>
                                </a:lnTo>
                                <a:lnTo>
                                  <a:pt x="251615" y="391530"/>
                                </a:lnTo>
                                <a:lnTo>
                                  <a:pt x="243509" y="383539"/>
                                </a:lnTo>
                                <a:close/>
                              </a:path>
                              <a:path w="522605" h="1247140">
                                <a:moveTo>
                                  <a:pt x="280873" y="383539"/>
                                </a:moveTo>
                                <a:lnTo>
                                  <a:pt x="262191" y="401954"/>
                                </a:lnTo>
                                <a:lnTo>
                                  <a:pt x="270271" y="409919"/>
                                </a:lnTo>
                                <a:lnTo>
                                  <a:pt x="270020" y="409919"/>
                                </a:lnTo>
                                <a:lnTo>
                                  <a:pt x="278110" y="401954"/>
                                </a:lnTo>
                                <a:lnTo>
                                  <a:pt x="270248" y="394215"/>
                                </a:lnTo>
                                <a:lnTo>
                                  <a:pt x="285972" y="394215"/>
                                </a:lnTo>
                                <a:lnTo>
                                  <a:pt x="288700" y="391530"/>
                                </a:lnTo>
                                <a:lnTo>
                                  <a:pt x="288979" y="391530"/>
                                </a:lnTo>
                                <a:lnTo>
                                  <a:pt x="280873" y="383539"/>
                                </a:lnTo>
                                <a:close/>
                              </a:path>
                              <a:path w="522605" h="1247140">
                                <a:moveTo>
                                  <a:pt x="318237" y="383539"/>
                                </a:moveTo>
                                <a:lnTo>
                                  <a:pt x="299555" y="401954"/>
                                </a:lnTo>
                                <a:lnTo>
                                  <a:pt x="307635" y="409919"/>
                                </a:lnTo>
                                <a:lnTo>
                                  <a:pt x="307432" y="409919"/>
                                </a:lnTo>
                                <a:lnTo>
                                  <a:pt x="315522" y="401954"/>
                                </a:lnTo>
                                <a:lnTo>
                                  <a:pt x="307660" y="394215"/>
                                </a:lnTo>
                                <a:lnTo>
                                  <a:pt x="323384" y="394215"/>
                                </a:lnTo>
                                <a:lnTo>
                                  <a:pt x="326111" y="391530"/>
                                </a:lnTo>
                                <a:lnTo>
                                  <a:pt x="326343" y="391530"/>
                                </a:lnTo>
                                <a:lnTo>
                                  <a:pt x="318237" y="383539"/>
                                </a:lnTo>
                                <a:close/>
                              </a:path>
                              <a:path w="522605" h="1247140">
                                <a:moveTo>
                                  <a:pt x="383011" y="356522"/>
                                </a:moveTo>
                                <a:lnTo>
                                  <a:pt x="336919" y="401954"/>
                                </a:lnTo>
                                <a:lnTo>
                                  <a:pt x="344999" y="409919"/>
                                </a:lnTo>
                                <a:lnTo>
                                  <a:pt x="344843" y="409919"/>
                                </a:lnTo>
                                <a:lnTo>
                                  <a:pt x="352934" y="401954"/>
                                </a:lnTo>
                                <a:lnTo>
                                  <a:pt x="353352" y="401954"/>
                                </a:lnTo>
                                <a:lnTo>
                                  <a:pt x="345510" y="394215"/>
                                </a:lnTo>
                                <a:lnTo>
                                  <a:pt x="360795" y="394215"/>
                                </a:lnTo>
                                <a:lnTo>
                                  <a:pt x="363523" y="391530"/>
                                </a:lnTo>
                                <a:lnTo>
                                  <a:pt x="364614" y="391530"/>
                                </a:lnTo>
                                <a:lnTo>
                                  <a:pt x="356488" y="383539"/>
                                </a:lnTo>
                                <a:lnTo>
                                  <a:pt x="372012" y="383539"/>
                                </a:lnTo>
                                <a:lnTo>
                                  <a:pt x="363903" y="375537"/>
                                </a:lnTo>
                                <a:lnTo>
                                  <a:pt x="379769" y="375537"/>
                                </a:lnTo>
                                <a:lnTo>
                                  <a:pt x="382587" y="372763"/>
                                </a:lnTo>
                                <a:lnTo>
                                  <a:pt x="383368" y="372763"/>
                                </a:lnTo>
                                <a:lnTo>
                                  <a:pt x="375030" y="364540"/>
                                </a:lnTo>
                                <a:lnTo>
                                  <a:pt x="391149" y="364540"/>
                                </a:lnTo>
                                <a:lnTo>
                                  <a:pt x="383011" y="356522"/>
                                </a:lnTo>
                                <a:close/>
                              </a:path>
                              <a:path w="522605" h="1247140">
                                <a:moveTo>
                                  <a:pt x="382958" y="394342"/>
                                </a:moveTo>
                                <a:lnTo>
                                  <a:pt x="375216" y="401954"/>
                                </a:lnTo>
                                <a:lnTo>
                                  <a:pt x="383316" y="409919"/>
                                </a:lnTo>
                                <a:lnTo>
                                  <a:pt x="382601" y="409919"/>
                                </a:lnTo>
                                <a:lnTo>
                                  <a:pt x="390671" y="401954"/>
                                </a:lnTo>
                                <a:lnTo>
                                  <a:pt x="382958" y="394342"/>
                                </a:lnTo>
                                <a:close/>
                              </a:path>
                              <a:path w="522605" h="1247140">
                                <a:moveTo>
                                  <a:pt x="431701" y="383539"/>
                                </a:moveTo>
                                <a:lnTo>
                                  <a:pt x="430329" y="384809"/>
                                </a:lnTo>
                                <a:lnTo>
                                  <a:pt x="413379" y="401517"/>
                                </a:lnTo>
                                <a:lnTo>
                                  <a:pt x="412973" y="401954"/>
                                </a:lnTo>
                                <a:lnTo>
                                  <a:pt x="421050" y="409919"/>
                                </a:lnTo>
                                <a:lnTo>
                                  <a:pt x="421952" y="408939"/>
                                </a:lnTo>
                                <a:lnTo>
                                  <a:pt x="429047" y="401954"/>
                                </a:lnTo>
                                <a:lnTo>
                                  <a:pt x="428679" y="401517"/>
                                </a:lnTo>
                                <a:lnTo>
                                  <a:pt x="421268" y="394215"/>
                                </a:lnTo>
                                <a:lnTo>
                                  <a:pt x="436909" y="394215"/>
                                </a:lnTo>
                                <a:lnTo>
                                  <a:pt x="439637" y="391530"/>
                                </a:lnTo>
                                <a:lnTo>
                                  <a:pt x="439799" y="391530"/>
                                </a:lnTo>
                                <a:lnTo>
                                  <a:pt x="431701" y="383539"/>
                                </a:lnTo>
                                <a:close/>
                              </a:path>
                              <a:path w="522605" h="1247140">
                                <a:moveTo>
                                  <a:pt x="469064" y="383539"/>
                                </a:moveTo>
                                <a:lnTo>
                                  <a:pt x="467693" y="384809"/>
                                </a:lnTo>
                                <a:lnTo>
                                  <a:pt x="450743" y="401517"/>
                                </a:lnTo>
                                <a:lnTo>
                                  <a:pt x="450365" y="401954"/>
                                </a:lnTo>
                                <a:lnTo>
                                  <a:pt x="458437" y="409919"/>
                                </a:lnTo>
                                <a:lnTo>
                                  <a:pt x="459364" y="408939"/>
                                </a:lnTo>
                                <a:lnTo>
                                  <a:pt x="466459" y="401954"/>
                                </a:lnTo>
                                <a:lnTo>
                                  <a:pt x="466091" y="401517"/>
                                </a:lnTo>
                                <a:lnTo>
                                  <a:pt x="458684" y="394215"/>
                                </a:lnTo>
                                <a:lnTo>
                                  <a:pt x="474321" y="394215"/>
                                </a:lnTo>
                                <a:lnTo>
                                  <a:pt x="477048" y="391530"/>
                                </a:lnTo>
                                <a:lnTo>
                                  <a:pt x="469064" y="383539"/>
                                </a:lnTo>
                                <a:close/>
                              </a:path>
                              <a:path w="522605" h="1247140">
                                <a:moveTo>
                                  <a:pt x="506375" y="383539"/>
                                </a:moveTo>
                                <a:lnTo>
                                  <a:pt x="505057" y="384809"/>
                                </a:lnTo>
                                <a:lnTo>
                                  <a:pt x="488107" y="401517"/>
                                </a:lnTo>
                                <a:lnTo>
                                  <a:pt x="487714" y="401954"/>
                                </a:lnTo>
                                <a:lnTo>
                                  <a:pt x="495780" y="409919"/>
                                </a:lnTo>
                                <a:lnTo>
                                  <a:pt x="503871" y="401954"/>
                                </a:lnTo>
                                <a:lnTo>
                                  <a:pt x="503463" y="401517"/>
                                </a:lnTo>
                                <a:lnTo>
                                  <a:pt x="496060" y="394215"/>
                                </a:lnTo>
                                <a:lnTo>
                                  <a:pt x="511732" y="394215"/>
                                </a:lnTo>
                                <a:lnTo>
                                  <a:pt x="514460" y="391530"/>
                                </a:lnTo>
                                <a:lnTo>
                                  <a:pt x="506375" y="383539"/>
                                </a:lnTo>
                                <a:close/>
                              </a:path>
                              <a:path w="522605" h="1247140">
                                <a:moveTo>
                                  <a:pt x="22737" y="394215"/>
                                </a:moveTo>
                                <a:lnTo>
                                  <a:pt x="7068" y="394215"/>
                                </a:lnTo>
                                <a:lnTo>
                                  <a:pt x="14911" y="401954"/>
                                </a:lnTo>
                                <a:lnTo>
                                  <a:pt x="22737" y="394215"/>
                                </a:lnTo>
                                <a:close/>
                              </a:path>
                              <a:path w="522605" h="1247140">
                                <a:moveTo>
                                  <a:pt x="33644" y="383539"/>
                                </a:moveTo>
                                <a:lnTo>
                                  <a:pt x="32259" y="384809"/>
                                </a:lnTo>
                                <a:lnTo>
                                  <a:pt x="25456" y="391530"/>
                                </a:lnTo>
                                <a:lnTo>
                                  <a:pt x="26143" y="391530"/>
                                </a:lnTo>
                                <a:lnTo>
                                  <a:pt x="36719" y="401954"/>
                                </a:lnTo>
                                <a:lnTo>
                                  <a:pt x="37094" y="401517"/>
                                </a:lnTo>
                                <a:lnTo>
                                  <a:pt x="44488" y="394215"/>
                                </a:lnTo>
                                <a:lnTo>
                                  <a:pt x="33644" y="383539"/>
                                </a:lnTo>
                                <a:close/>
                              </a:path>
                              <a:path w="522605" h="1247140">
                                <a:moveTo>
                                  <a:pt x="55401" y="383539"/>
                                </a:moveTo>
                                <a:lnTo>
                                  <a:pt x="54012" y="384809"/>
                                </a:lnTo>
                                <a:lnTo>
                                  <a:pt x="44488" y="394215"/>
                                </a:lnTo>
                                <a:lnTo>
                                  <a:pt x="52350" y="401954"/>
                                </a:lnTo>
                                <a:lnTo>
                                  <a:pt x="52669" y="401517"/>
                                </a:lnTo>
                                <a:lnTo>
                                  <a:pt x="62789" y="391530"/>
                                </a:lnTo>
                                <a:lnTo>
                                  <a:pt x="63507" y="391530"/>
                                </a:lnTo>
                                <a:lnTo>
                                  <a:pt x="55401" y="383539"/>
                                </a:lnTo>
                                <a:close/>
                              </a:path>
                              <a:path w="522605" h="1247140">
                                <a:moveTo>
                                  <a:pt x="71056" y="383539"/>
                                </a:moveTo>
                                <a:lnTo>
                                  <a:pt x="70884" y="383539"/>
                                </a:lnTo>
                                <a:lnTo>
                                  <a:pt x="62789" y="391530"/>
                                </a:lnTo>
                                <a:lnTo>
                                  <a:pt x="63507" y="391530"/>
                                </a:lnTo>
                                <a:lnTo>
                                  <a:pt x="74083" y="401954"/>
                                </a:lnTo>
                                <a:lnTo>
                                  <a:pt x="74441" y="401517"/>
                                </a:lnTo>
                                <a:lnTo>
                                  <a:pt x="81841" y="394215"/>
                                </a:lnTo>
                                <a:lnTo>
                                  <a:pt x="79172" y="391530"/>
                                </a:lnTo>
                                <a:lnTo>
                                  <a:pt x="71056" y="383539"/>
                                </a:lnTo>
                                <a:close/>
                              </a:path>
                              <a:path w="522605" h="1247140">
                                <a:moveTo>
                                  <a:pt x="92765" y="383539"/>
                                </a:moveTo>
                                <a:lnTo>
                                  <a:pt x="91372" y="384809"/>
                                </a:lnTo>
                                <a:lnTo>
                                  <a:pt x="84562" y="391530"/>
                                </a:lnTo>
                                <a:lnTo>
                                  <a:pt x="81900" y="394215"/>
                                </a:lnTo>
                                <a:lnTo>
                                  <a:pt x="89761" y="401954"/>
                                </a:lnTo>
                                <a:lnTo>
                                  <a:pt x="89599" y="401954"/>
                                </a:lnTo>
                                <a:lnTo>
                                  <a:pt x="100168" y="391530"/>
                                </a:lnTo>
                                <a:lnTo>
                                  <a:pt x="100871" y="391530"/>
                                </a:lnTo>
                                <a:lnTo>
                                  <a:pt x="92765" y="383539"/>
                                </a:lnTo>
                                <a:close/>
                              </a:path>
                              <a:path w="522605" h="1247140">
                                <a:moveTo>
                                  <a:pt x="108467" y="383539"/>
                                </a:moveTo>
                                <a:lnTo>
                                  <a:pt x="108269" y="383539"/>
                                </a:lnTo>
                                <a:lnTo>
                                  <a:pt x="100168" y="391530"/>
                                </a:lnTo>
                                <a:lnTo>
                                  <a:pt x="100871" y="391530"/>
                                </a:lnTo>
                                <a:lnTo>
                                  <a:pt x="111447" y="401954"/>
                                </a:lnTo>
                                <a:lnTo>
                                  <a:pt x="119299" y="394215"/>
                                </a:lnTo>
                                <a:lnTo>
                                  <a:pt x="108467" y="383539"/>
                                </a:lnTo>
                                <a:close/>
                              </a:path>
                              <a:path w="522605" h="1247140">
                                <a:moveTo>
                                  <a:pt x="130129" y="383539"/>
                                </a:moveTo>
                                <a:lnTo>
                                  <a:pt x="119311" y="394215"/>
                                </a:lnTo>
                                <a:lnTo>
                                  <a:pt x="127173" y="401954"/>
                                </a:lnTo>
                                <a:lnTo>
                                  <a:pt x="137763" y="391530"/>
                                </a:lnTo>
                                <a:lnTo>
                                  <a:pt x="138235" y="391530"/>
                                </a:lnTo>
                                <a:lnTo>
                                  <a:pt x="130129" y="383539"/>
                                </a:lnTo>
                                <a:close/>
                              </a:path>
                              <a:path w="522605" h="1247140">
                                <a:moveTo>
                                  <a:pt x="146813" y="383539"/>
                                </a:moveTo>
                                <a:lnTo>
                                  <a:pt x="145879" y="383539"/>
                                </a:lnTo>
                                <a:lnTo>
                                  <a:pt x="137763" y="391530"/>
                                </a:lnTo>
                                <a:lnTo>
                                  <a:pt x="138235" y="391530"/>
                                </a:lnTo>
                                <a:lnTo>
                                  <a:pt x="148811" y="401954"/>
                                </a:lnTo>
                                <a:lnTo>
                                  <a:pt x="156663" y="394215"/>
                                </a:lnTo>
                                <a:lnTo>
                                  <a:pt x="157630" y="394215"/>
                                </a:lnTo>
                                <a:lnTo>
                                  <a:pt x="146813" y="383539"/>
                                </a:lnTo>
                                <a:close/>
                              </a:path>
                              <a:path w="522605" h="1247140">
                                <a:moveTo>
                                  <a:pt x="184132" y="383539"/>
                                </a:moveTo>
                                <a:lnTo>
                                  <a:pt x="183291" y="383539"/>
                                </a:lnTo>
                                <a:lnTo>
                                  <a:pt x="175174" y="391530"/>
                                </a:lnTo>
                                <a:lnTo>
                                  <a:pt x="176037" y="391530"/>
                                </a:lnTo>
                                <a:lnTo>
                                  <a:pt x="186639" y="401954"/>
                                </a:lnTo>
                                <a:lnTo>
                                  <a:pt x="194511" y="394215"/>
                                </a:lnTo>
                                <a:lnTo>
                                  <a:pt x="194949" y="394215"/>
                                </a:lnTo>
                                <a:lnTo>
                                  <a:pt x="184132" y="383539"/>
                                </a:lnTo>
                                <a:close/>
                              </a:path>
                              <a:path w="522605" h="1247140">
                                <a:moveTo>
                                  <a:pt x="210633" y="394215"/>
                                </a:moveTo>
                                <a:lnTo>
                                  <a:pt x="194949" y="394215"/>
                                </a:lnTo>
                                <a:lnTo>
                                  <a:pt x="202791" y="401954"/>
                                </a:lnTo>
                                <a:lnTo>
                                  <a:pt x="210633" y="394215"/>
                                </a:lnTo>
                                <a:close/>
                              </a:path>
                              <a:path w="522605" h="1247140">
                                <a:moveTo>
                                  <a:pt x="221993" y="383539"/>
                                </a:moveTo>
                                <a:lnTo>
                                  <a:pt x="221450" y="383539"/>
                                </a:lnTo>
                                <a:lnTo>
                                  <a:pt x="213354" y="391530"/>
                                </a:lnTo>
                                <a:lnTo>
                                  <a:pt x="214251" y="391530"/>
                                </a:lnTo>
                                <a:lnTo>
                                  <a:pt x="224827" y="401954"/>
                                </a:lnTo>
                                <a:lnTo>
                                  <a:pt x="232679" y="394215"/>
                                </a:lnTo>
                                <a:lnTo>
                                  <a:pt x="232837" y="394215"/>
                                </a:lnTo>
                                <a:lnTo>
                                  <a:pt x="221993" y="383539"/>
                                </a:lnTo>
                                <a:close/>
                              </a:path>
                              <a:path w="522605" h="1247140">
                                <a:moveTo>
                                  <a:pt x="248560" y="394215"/>
                                </a:moveTo>
                                <a:lnTo>
                                  <a:pt x="232837" y="394215"/>
                                </a:lnTo>
                                <a:lnTo>
                                  <a:pt x="240698" y="401954"/>
                                </a:lnTo>
                                <a:lnTo>
                                  <a:pt x="248560" y="394215"/>
                                </a:lnTo>
                                <a:close/>
                              </a:path>
                              <a:path w="522605" h="1247140">
                                <a:moveTo>
                                  <a:pt x="259404" y="383539"/>
                                </a:moveTo>
                                <a:lnTo>
                                  <a:pt x="251288" y="391530"/>
                                </a:lnTo>
                                <a:lnTo>
                                  <a:pt x="251615" y="391530"/>
                                </a:lnTo>
                                <a:lnTo>
                                  <a:pt x="262191" y="401954"/>
                                </a:lnTo>
                                <a:lnTo>
                                  <a:pt x="270043" y="394215"/>
                                </a:lnTo>
                                <a:lnTo>
                                  <a:pt x="270248" y="394215"/>
                                </a:lnTo>
                                <a:lnTo>
                                  <a:pt x="259404" y="383539"/>
                                </a:lnTo>
                                <a:close/>
                              </a:path>
                              <a:path w="522605" h="1247140">
                                <a:moveTo>
                                  <a:pt x="285972" y="394215"/>
                                </a:moveTo>
                                <a:lnTo>
                                  <a:pt x="270248" y="394215"/>
                                </a:lnTo>
                                <a:lnTo>
                                  <a:pt x="278110" y="401954"/>
                                </a:lnTo>
                                <a:lnTo>
                                  <a:pt x="285972" y="394215"/>
                                </a:lnTo>
                                <a:close/>
                              </a:path>
                              <a:path w="522605" h="1247140">
                                <a:moveTo>
                                  <a:pt x="296816" y="383539"/>
                                </a:moveTo>
                                <a:lnTo>
                                  <a:pt x="288700" y="391530"/>
                                </a:lnTo>
                                <a:lnTo>
                                  <a:pt x="288979" y="391530"/>
                                </a:lnTo>
                                <a:lnTo>
                                  <a:pt x="299555" y="401954"/>
                                </a:lnTo>
                                <a:lnTo>
                                  <a:pt x="307407" y="394215"/>
                                </a:lnTo>
                                <a:lnTo>
                                  <a:pt x="307660" y="394215"/>
                                </a:lnTo>
                                <a:lnTo>
                                  <a:pt x="296816" y="383539"/>
                                </a:lnTo>
                                <a:close/>
                              </a:path>
                              <a:path w="522605" h="1247140">
                                <a:moveTo>
                                  <a:pt x="323384" y="394215"/>
                                </a:moveTo>
                                <a:lnTo>
                                  <a:pt x="307660" y="394215"/>
                                </a:lnTo>
                                <a:lnTo>
                                  <a:pt x="315522" y="401954"/>
                                </a:lnTo>
                                <a:lnTo>
                                  <a:pt x="323384" y="394215"/>
                                </a:lnTo>
                                <a:close/>
                              </a:path>
                              <a:path w="522605" h="1247140">
                                <a:moveTo>
                                  <a:pt x="334693" y="383539"/>
                                </a:moveTo>
                                <a:lnTo>
                                  <a:pt x="334228" y="383539"/>
                                </a:lnTo>
                                <a:lnTo>
                                  <a:pt x="326111" y="391530"/>
                                </a:lnTo>
                                <a:lnTo>
                                  <a:pt x="326343" y="391530"/>
                                </a:lnTo>
                                <a:lnTo>
                                  <a:pt x="336919" y="401954"/>
                                </a:lnTo>
                                <a:lnTo>
                                  <a:pt x="344771" y="394215"/>
                                </a:lnTo>
                                <a:lnTo>
                                  <a:pt x="345510" y="394215"/>
                                </a:lnTo>
                                <a:lnTo>
                                  <a:pt x="334693" y="383539"/>
                                </a:lnTo>
                                <a:close/>
                              </a:path>
                              <a:path w="522605" h="1247140">
                                <a:moveTo>
                                  <a:pt x="360795" y="394215"/>
                                </a:moveTo>
                                <a:lnTo>
                                  <a:pt x="345510" y="394215"/>
                                </a:lnTo>
                                <a:lnTo>
                                  <a:pt x="353352" y="401954"/>
                                </a:lnTo>
                                <a:lnTo>
                                  <a:pt x="352934" y="401954"/>
                                </a:lnTo>
                                <a:lnTo>
                                  <a:pt x="360795" y="394215"/>
                                </a:lnTo>
                                <a:close/>
                              </a:path>
                              <a:path w="522605" h="1247140">
                                <a:moveTo>
                                  <a:pt x="372012" y="383539"/>
                                </a:moveTo>
                                <a:lnTo>
                                  <a:pt x="371640" y="383539"/>
                                </a:lnTo>
                                <a:lnTo>
                                  <a:pt x="363523" y="391530"/>
                                </a:lnTo>
                                <a:lnTo>
                                  <a:pt x="364614" y="391530"/>
                                </a:lnTo>
                                <a:lnTo>
                                  <a:pt x="375216" y="401954"/>
                                </a:lnTo>
                                <a:lnTo>
                                  <a:pt x="382958" y="394342"/>
                                </a:lnTo>
                                <a:lnTo>
                                  <a:pt x="372012" y="383539"/>
                                </a:lnTo>
                                <a:close/>
                              </a:path>
                              <a:path w="522605" h="1247140">
                                <a:moveTo>
                                  <a:pt x="450301" y="328127"/>
                                </a:moveTo>
                                <a:lnTo>
                                  <a:pt x="382958" y="394342"/>
                                </a:lnTo>
                                <a:lnTo>
                                  <a:pt x="390671" y="401954"/>
                                </a:lnTo>
                                <a:lnTo>
                                  <a:pt x="401234" y="391530"/>
                                </a:lnTo>
                                <a:lnTo>
                                  <a:pt x="402401" y="391530"/>
                                </a:lnTo>
                                <a:lnTo>
                                  <a:pt x="394298" y="383539"/>
                                </a:lnTo>
                                <a:lnTo>
                                  <a:pt x="410433" y="383539"/>
                                </a:lnTo>
                                <a:lnTo>
                                  <a:pt x="402310" y="375537"/>
                                </a:lnTo>
                                <a:lnTo>
                                  <a:pt x="417440" y="375537"/>
                                </a:lnTo>
                                <a:lnTo>
                                  <a:pt x="420250" y="372763"/>
                                </a:lnTo>
                                <a:lnTo>
                                  <a:pt x="420778" y="372763"/>
                                </a:lnTo>
                                <a:lnTo>
                                  <a:pt x="413037" y="365124"/>
                                </a:lnTo>
                                <a:lnTo>
                                  <a:pt x="427990" y="365124"/>
                                </a:lnTo>
                                <a:lnTo>
                                  <a:pt x="428582" y="364540"/>
                                </a:lnTo>
                                <a:lnTo>
                                  <a:pt x="421041" y="357106"/>
                                </a:lnTo>
                                <a:lnTo>
                                  <a:pt x="436114" y="357106"/>
                                </a:lnTo>
                                <a:lnTo>
                                  <a:pt x="438928" y="354329"/>
                                </a:lnTo>
                                <a:lnTo>
                                  <a:pt x="439480" y="354329"/>
                                </a:lnTo>
                                <a:lnTo>
                                  <a:pt x="431762" y="346709"/>
                                </a:lnTo>
                                <a:lnTo>
                                  <a:pt x="446649" y="346709"/>
                                </a:lnTo>
                                <a:lnTo>
                                  <a:pt x="447250" y="346116"/>
                                </a:lnTo>
                                <a:lnTo>
                                  <a:pt x="446615" y="345439"/>
                                </a:lnTo>
                                <a:lnTo>
                                  <a:pt x="439785" y="338702"/>
                                </a:lnTo>
                                <a:lnTo>
                                  <a:pt x="454763" y="338702"/>
                                </a:lnTo>
                                <a:lnTo>
                                  <a:pt x="457613" y="335889"/>
                                </a:lnTo>
                                <a:lnTo>
                                  <a:pt x="458155" y="335889"/>
                                </a:lnTo>
                                <a:lnTo>
                                  <a:pt x="450301" y="328127"/>
                                </a:lnTo>
                                <a:close/>
                              </a:path>
                              <a:path w="522605" h="1247140">
                                <a:moveTo>
                                  <a:pt x="410433" y="383539"/>
                                </a:moveTo>
                                <a:lnTo>
                                  <a:pt x="409330" y="383539"/>
                                </a:lnTo>
                                <a:lnTo>
                                  <a:pt x="401234" y="391530"/>
                                </a:lnTo>
                                <a:lnTo>
                                  <a:pt x="402401" y="391530"/>
                                </a:lnTo>
                                <a:lnTo>
                                  <a:pt x="412973" y="401954"/>
                                </a:lnTo>
                                <a:lnTo>
                                  <a:pt x="413379" y="401517"/>
                                </a:lnTo>
                                <a:lnTo>
                                  <a:pt x="420787" y="394215"/>
                                </a:lnTo>
                                <a:lnTo>
                                  <a:pt x="421268" y="394215"/>
                                </a:lnTo>
                                <a:lnTo>
                                  <a:pt x="410433" y="383539"/>
                                </a:lnTo>
                                <a:close/>
                              </a:path>
                              <a:path w="522605" h="1247140">
                                <a:moveTo>
                                  <a:pt x="436909" y="394215"/>
                                </a:moveTo>
                                <a:lnTo>
                                  <a:pt x="421268" y="394215"/>
                                </a:lnTo>
                                <a:lnTo>
                                  <a:pt x="429123" y="401954"/>
                                </a:lnTo>
                                <a:lnTo>
                                  <a:pt x="429491" y="401517"/>
                                </a:lnTo>
                                <a:lnTo>
                                  <a:pt x="436909" y="394215"/>
                                </a:lnTo>
                                <a:close/>
                              </a:path>
                              <a:path w="522605" h="1247140">
                                <a:moveTo>
                                  <a:pt x="447854" y="383539"/>
                                </a:moveTo>
                                <a:lnTo>
                                  <a:pt x="446463" y="384809"/>
                                </a:lnTo>
                                <a:lnTo>
                                  <a:pt x="439637" y="391530"/>
                                </a:lnTo>
                                <a:lnTo>
                                  <a:pt x="439799" y="391530"/>
                                </a:lnTo>
                                <a:lnTo>
                                  <a:pt x="450365" y="401954"/>
                                </a:lnTo>
                                <a:lnTo>
                                  <a:pt x="450743" y="401517"/>
                                </a:lnTo>
                                <a:lnTo>
                                  <a:pt x="458151" y="394215"/>
                                </a:lnTo>
                                <a:lnTo>
                                  <a:pt x="458684" y="394215"/>
                                </a:lnTo>
                                <a:lnTo>
                                  <a:pt x="447854" y="383539"/>
                                </a:lnTo>
                                <a:close/>
                              </a:path>
                              <a:path w="522605" h="1247140">
                                <a:moveTo>
                                  <a:pt x="474321" y="394215"/>
                                </a:moveTo>
                                <a:lnTo>
                                  <a:pt x="458684" y="394215"/>
                                </a:lnTo>
                                <a:lnTo>
                                  <a:pt x="466535" y="401954"/>
                                </a:lnTo>
                                <a:lnTo>
                                  <a:pt x="466903" y="401517"/>
                                </a:lnTo>
                                <a:lnTo>
                                  <a:pt x="474321" y="394215"/>
                                </a:lnTo>
                                <a:close/>
                              </a:path>
                              <a:path w="522605" h="1247140">
                                <a:moveTo>
                                  <a:pt x="485238" y="383539"/>
                                </a:moveTo>
                                <a:lnTo>
                                  <a:pt x="483875" y="384809"/>
                                </a:lnTo>
                                <a:lnTo>
                                  <a:pt x="477156" y="391530"/>
                                </a:lnTo>
                                <a:lnTo>
                                  <a:pt x="487714" y="401954"/>
                                </a:lnTo>
                                <a:lnTo>
                                  <a:pt x="488107" y="401517"/>
                                </a:lnTo>
                                <a:lnTo>
                                  <a:pt x="495515" y="394215"/>
                                </a:lnTo>
                                <a:lnTo>
                                  <a:pt x="496060" y="394215"/>
                                </a:lnTo>
                                <a:lnTo>
                                  <a:pt x="485238" y="383539"/>
                                </a:lnTo>
                                <a:close/>
                              </a:path>
                              <a:path w="522605" h="1247140">
                                <a:moveTo>
                                  <a:pt x="511732" y="394215"/>
                                </a:moveTo>
                                <a:lnTo>
                                  <a:pt x="496060" y="394215"/>
                                </a:lnTo>
                                <a:lnTo>
                                  <a:pt x="503906" y="401954"/>
                                </a:lnTo>
                                <a:lnTo>
                                  <a:pt x="504315" y="401517"/>
                                </a:lnTo>
                                <a:lnTo>
                                  <a:pt x="511732" y="394215"/>
                                </a:lnTo>
                                <a:close/>
                              </a:path>
                              <a:path w="522605" h="1247140">
                                <a:moveTo>
                                  <a:pt x="172447" y="394215"/>
                                </a:moveTo>
                                <a:lnTo>
                                  <a:pt x="157630" y="394215"/>
                                </a:lnTo>
                                <a:lnTo>
                                  <a:pt x="165029" y="401517"/>
                                </a:lnTo>
                                <a:lnTo>
                                  <a:pt x="172447" y="394215"/>
                                </a:lnTo>
                                <a:close/>
                              </a:path>
                              <a:path w="522605" h="1247140">
                                <a:moveTo>
                                  <a:pt x="4348" y="391530"/>
                                </a:moveTo>
                                <a:lnTo>
                                  <a:pt x="3586" y="391530"/>
                                </a:lnTo>
                                <a:lnTo>
                                  <a:pt x="0" y="394969"/>
                                </a:lnTo>
                                <a:lnTo>
                                  <a:pt x="0" y="400049"/>
                                </a:lnTo>
                                <a:lnTo>
                                  <a:pt x="5921" y="394215"/>
                                </a:lnTo>
                                <a:lnTo>
                                  <a:pt x="7068" y="394215"/>
                                </a:lnTo>
                                <a:lnTo>
                                  <a:pt x="4348" y="391530"/>
                                </a:lnTo>
                                <a:close/>
                              </a:path>
                              <a:path w="522605" h="1247140">
                                <a:moveTo>
                                  <a:pt x="521287" y="384809"/>
                                </a:moveTo>
                                <a:lnTo>
                                  <a:pt x="514460" y="391530"/>
                                </a:lnTo>
                                <a:lnTo>
                                  <a:pt x="517941" y="394969"/>
                                </a:lnTo>
                                <a:lnTo>
                                  <a:pt x="520961" y="391530"/>
                                </a:lnTo>
                                <a:lnTo>
                                  <a:pt x="521287" y="391530"/>
                                </a:lnTo>
                                <a:lnTo>
                                  <a:pt x="521287" y="384809"/>
                                </a:lnTo>
                                <a:close/>
                              </a:path>
                              <a:path w="522605" h="1247140">
                                <a:moveTo>
                                  <a:pt x="14345" y="364540"/>
                                </a:moveTo>
                                <a:lnTo>
                                  <a:pt x="13640" y="365124"/>
                                </a:lnTo>
                                <a:lnTo>
                                  <a:pt x="5888" y="372763"/>
                                </a:lnTo>
                                <a:lnTo>
                                  <a:pt x="7104" y="372763"/>
                                </a:lnTo>
                                <a:lnTo>
                                  <a:pt x="26143" y="391530"/>
                                </a:lnTo>
                                <a:lnTo>
                                  <a:pt x="25456" y="391530"/>
                                </a:lnTo>
                                <a:lnTo>
                                  <a:pt x="33545" y="383539"/>
                                </a:lnTo>
                                <a:lnTo>
                                  <a:pt x="16757" y="383539"/>
                                </a:lnTo>
                                <a:lnTo>
                                  <a:pt x="24879" y="375537"/>
                                </a:lnTo>
                                <a:lnTo>
                                  <a:pt x="25514" y="375537"/>
                                </a:lnTo>
                                <a:lnTo>
                                  <a:pt x="14345" y="364540"/>
                                </a:lnTo>
                                <a:close/>
                              </a:path>
                              <a:path w="522605" h="1247140">
                                <a:moveTo>
                                  <a:pt x="63164" y="375771"/>
                                </a:moveTo>
                                <a:lnTo>
                                  <a:pt x="56584" y="382269"/>
                                </a:lnTo>
                                <a:lnTo>
                                  <a:pt x="55401" y="383539"/>
                                </a:lnTo>
                                <a:lnTo>
                                  <a:pt x="63507" y="391530"/>
                                </a:lnTo>
                                <a:lnTo>
                                  <a:pt x="62789" y="391530"/>
                                </a:lnTo>
                                <a:lnTo>
                                  <a:pt x="70884" y="383539"/>
                                </a:lnTo>
                                <a:lnTo>
                                  <a:pt x="71056" y="383539"/>
                                </a:lnTo>
                                <a:lnTo>
                                  <a:pt x="63164" y="375771"/>
                                </a:lnTo>
                                <a:close/>
                              </a:path>
                              <a:path w="522605" h="1247140">
                                <a:moveTo>
                                  <a:pt x="100576" y="375771"/>
                                </a:moveTo>
                                <a:lnTo>
                                  <a:pt x="100380" y="375919"/>
                                </a:lnTo>
                                <a:lnTo>
                                  <a:pt x="93945" y="382269"/>
                                </a:lnTo>
                                <a:lnTo>
                                  <a:pt x="92765" y="383539"/>
                                </a:lnTo>
                                <a:lnTo>
                                  <a:pt x="100871" y="391530"/>
                                </a:lnTo>
                                <a:lnTo>
                                  <a:pt x="100168" y="391530"/>
                                </a:lnTo>
                                <a:lnTo>
                                  <a:pt x="108269" y="383539"/>
                                </a:lnTo>
                                <a:lnTo>
                                  <a:pt x="108467" y="383539"/>
                                </a:lnTo>
                                <a:lnTo>
                                  <a:pt x="100576" y="375771"/>
                                </a:lnTo>
                                <a:close/>
                              </a:path>
                              <a:path w="522605" h="1247140">
                                <a:moveTo>
                                  <a:pt x="168180" y="346116"/>
                                </a:moveTo>
                                <a:lnTo>
                                  <a:pt x="167493" y="346709"/>
                                </a:lnTo>
                                <a:lnTo>
                                  <a:pt x="130129" y="383539"/>
                                </a:lnTo>
                                <a:lnTo>
                                  <a:pt x="138235" y="391530"/>
                                </a:lnTo>
                                <a:lnTo>
                                  <a:pt x="137763" y="391530"/>
                                </a:lnTo>
                                <a:lnTo>
                                  <a:pt x="145879" y="383539"/>
                                </a:lnTo>
                                <a:lnTo>
                                  <a:pt x="146813" y="383539"/>
                                </a:lnTo>
                                <a:lnTo>
                                  <a:pt x="138704" y="375537"/>
                                </a:lnTo>
                                <a:lnTo>
                                  <a:pt x="154008" y="375537"/>
                                </a:lnTo>
                                <a:lnTo>
                                  <a:pt x="156826" y="372763"/>
                                </a:lnTo>
                                <a:lnTo>
                                  <a:pt x="154994" y="370839"/>
                                </a:lnTo>
                                <a:lnTo>
                                  <a:pt x="149182" y="365124"/>
                                </a:lnTo>
                                <a:lnTo>
                                  <a:pt x="165472" y="365124"/>
                                </a:lnTo>
                                <a:lnTo>
                                  <a:pt x="157348" y="357106"/>
                                </a:lnTo>
                                <a:lnTo>
                                  <a:pt x="172730" y="357106"/>
                                </a:lnTo>
                                <a:lnTo>
                                  <a:pt x="175550" y="354329"/>
                                </a:lnTo>
                                <a:lnTo>
                                  <a:pt x="176512" y="354329"/>
                                </a:lnTo>
                                <a:lnTo>
                                  <a:pt x="168180" y="346116"/>
                                </a:lnTo>
                                <a:close/>
                              </a:path>
                              <a:path w="522605" h="1247140">
                                <a:moveTo>
                                  <a:pt x="165472" y="365124"/>
                                </a:moveTo>
                                <a:lnTo>
                                  <a:pt x="164585" y="365124"/>
                                </a:lnTo>
                                <a:lnTo>
                                  <a:pt x="158780" y="370839"/>
                                </a:lnTo>
                                <a:lnTo>
                                  <a:pt x="156950" y="372763"/>
                                </a:lnTo>
                                <a:lnTo>
                                  <a:pt x="176037" y="391530"/>
                                </a:lnTo>
                                <a:lnTo>
                                  <a:pt x="175174" y="391530"/>
                                </a:lnTo>
                                <a:lnTo>
                                  <a:pt x="183291" y="383539"/>
                                </a:lnTo>
                                <a:lnTo>
                                  <a:pt x="167493" y="383539"/>
                                </a:lnTo>
                                <a:lnTo>
                                  <a:pt x="175612" y="375537"/>
                                </a:lnTo>
                                <a:lnTo>
                                  <a:pt x="176022" y="375537"/>
                                </a:lnTo>
                                <a:lnTo>
                                  <a:pt x="165472" y="365124"/>
                                </a:lnTo>
                                <a:close/>
                              </a:path>
                              <a:path w="522605" h="1247140">
                                <a:moveTo>
                                  <a:pt x="202693" y="364540"/>
                                </a:moveTo>
                                <a:lnTo>
                                  <a:pt x="201997" y="365124"/>
                                </a:lnTo>
                                <a:lnTo>
                                  <a:pt x="194238" y="372763"/>
                                </a:lnTo>
                                <a:lnTo>
                                  <a:pt x="195212" y="372763"/>
                                </a:lnTo>
                                <a:lnTo>
                                  <a:pt x="214251" y="391530"/>
                                </a:lnTo>
                                <a:lnTo>
                                  <a:pt x="213354" y="391530"/>
                                </a:lnTo>
                                <a:lnTo>
                                  <a:pt x="221450" y="383539"/>
                                </a:lnTo>
                                <a:lnTo>
                                  <a:pt x="205368" y="383539"/>
                                </a:lnTo>
                                <a:lnTo>
                                  <a:pt x="213507" y="375537"/>
                                </a:lnTo>
                                <a:lnTo>
                                  <a:pt x="213863" y="375537"/>
                                </a:lnTo>
                                <a:lnTo>
                                  <a:pt x="202693" y="364540"/>
                                </a:lnTo>
                                <a:close/>
                              </a:path>
                              <a:path w="522605" h="1247140">
                                <a:moveTo>
                                  <a:pt x="251513" y="375771"/>
                                </a:moveTo>
                                <a:lnTo>
                                  <a:pt x="251240" y="375919"/>
                                </a:lnTo>
                                <a:lnTo>
                                  <a:pt x="243509" y="383539"/>
                                </a:lnTo>
                                <a:lnTo>
                                  <a:pt x="251615" y="391530"/>
                                </a:lnTo>
                                <a:lnTo>
                                  <a:pt x="251288" y="391530"/>
                                </a:lnTo>
                                <a:lnTo>
                                  <a:pt x="259404" y="383539"/>
                                </a:lnTo>
                                <a:lnTo>
                                  <a:pt x="251513" y="375771"/>
                                </a:lnTo>
                                <a:close/>
                              </a:path>
                              <a:path w="522605" h="1247140">
                                <a:moveTo>
                                  <a:pt x="299555" y="365124"/>
                                </a:moveTo>
                                <a:lnTo>
                                  <a:pt x="280873" y="383539"/>
                                </a:lnTo>
                                <a:lnTo>
                                  <a:pt x="288979" y="391530"/>
                                </a:lnTo>
                                <a:lnTo>
                                  <a:pt x="288700" y="391530"/>
                                </a:lnTo>
                                <a:lnTo>
                                  <a:pt x="296816" y="383539"/>
                                </a:lnTo>
                                <a:lnTo>
                                  <a:pt x="288925" y="375771"/>
                                </a:lnTo>
                                <a:lnTo>
                                  <a:pt x="304707" y="375771"/>
                                </a:lnTo>
                                <a:lnTo>
                                  <a:pt x="307441" y="373080"/>
                                </a:lnTo>
                                <a:lnTo>
                                  <a:pt x="307626" y="373080"/>
                                </a:lnTo>
                                <a:lnTo>
                                  <a:pt x="299555" y="365124"/>
                                </a:lnTo>
                                <a:close/>
                              </a:path>
                              <a:path w="522605" h="1247140">
                                <a:moveTo>
                                  <a:pt x="364324" y="338111"/>
                                </a:moveTo>
                                <a:lnTo>
                                  <a:pt x="318237" y="383539"/>
                                </a:lnTo>
                                <a:lnTo>
                                  <a:pt x="326343" y="391530"/>
                                </a:lnTo>
                                <a:lnTo>
                                  <a:pt x="326111" y="391530"/>
                                </a:lnTo>
                                <a:lnTo>
                                  <a:pt x="334228" y="383539"/>
                                </a:lnTo>
                                <a:lnTo>
                                  <a:pt x="334693" y="383539"/>
                                </a:lnTo>
                                <a:lnTo>
                                  <a:pt x="326584" y="375537"/>
                                </a:lnTo>
                                <a:lnTo>
                                  <a:pt x="342357" y="375537"/>
                                </a:lnTo>
                                <a:lnTo>
                                  <a:pt x="345175" y="372763"/>
                                </a:lnTo>
                                <a:lnTo>
                                  <a:pt x="345527" y="372763"/>
                                </a:lnTo>
                                <a:lnTo>
                                  <a:pt x="337759" y="365124"/>
                                </a:lnTo>
                                <a:lnTo>
                                  <a:pt x="353352" y="365124"/>
                                </a:lnTo>
                                <a:lnTo>
                                  <a:pt x="345228" y="357106"/>
                                </a:lnTo>
                                <a:lnTo>
                                  <a:pt x="361079" y="357106"/>
                                </a:lnTo>
                                <a:lnTo>
                                  <a:pt x="363899" y="354329"/>
                                </a:lnTo>
                                <a:lnTo>
                                  <a:pt x="364675" y="354329"/>
                                </a:lnTo>
                                <a:lnTo>
                                  <a:pt x="356345" y="346116"/>
                                </a:lnTo>
                                <a:lnTo>
                                  <a:pt x="372450" y="346116"/>
                                </a:lnTo>
                                <a:lnTo>
                                  <a:pt x="364324" y="338111"/>
                                </a:lnTo>
                                <a:close/>
                              </a:path>
                              <a:path w="522605" h="1247140">
                                <a:moveTo>
                                  <a:pt x="353352" y="365124"/>
                                </a:moveTo>
                                <a:lnTo>
                                  <a:pt x="352934" y="365124"/>
                                </a:lnTo>
                                <a:lnTo>
                                  <a:pt x="345175" y="372763"/>
                                </a:lnTo>
                                <a:lnTo>
                                  <a:pt x="345527" y="372763"/>
                                </a:lnTo>
                                <a:lnTo>
                                  <a:pt x="364614" y="391530"/>
                                </a:lnTo>
                                <a:lnTo>
                                  <a:pt x="363523" y="391530"/>
                                </a:lnTo>
                                <a:lnTo>
                                  <a:pt x="371640" y="383539"/>
                                </a:lnTo>
                                <a:lnTo>
                                  <a:pt x="355601" y="383539"/>
                                </a:lnTo>
                                <a:lnTo>
                                  <a:pt x="363720" y="375537"/>
                                </a:lnTo>
                                <a:lnTo>
                                  <a:pt x="363903" y="375537"/>
                                </a:lnTo>
                                <a:lnTo>
                                  <a:pt x="353352" y="365124"/>
                                </a:lnTo>
                                <a:close/>
                              </a:path>
                              <a:path w="522605" h="1247140">
                                <a:moveTo>
                                  <a:pt x="391149" y="364540"/>
                                </a:moveTo>
                                <a:lnTo>
                                  <a:pt x="390939" y="364540"/>
                                </a:lnTo>
                                <a:lnTo>
                                  <a:pt x="382587" y="372763"/>
                                </a:lnTo>
                                <a:lnTo>
                                  <a:pt x="383368" y="372763"/>
                                </a:lnTo>
                                <a:lnTo>
                                  <a:pt x="402401" y="391530"/>
                                </a:lnTo>
                                <a:lnTo>
                                  <a:pt x="401234" y="391530"/>
                                </a:lnTo>
                                <a:lnTo>
                                  <a:pt x="409330" y="383539"/>
                                </a:lnTo>
                                <a:lnTo>
                                  <a:pt x="393945" y="383539"/>
                                </a:lnTo>
                                <a:lnTo>
                                  <a:pt x="402084" y="375537"/>
                                </a:lnTo>
                                <a:lnTo>
                                  <a:pt x="402310" y="375537"/>
                                </a:lnTo>
                                <a:lnTo>
                                  <a:pt x="391149" y="364540"/>
                                </a:lnTo>
                                <a:close/>
                              </a:path>
                              <a:path w="522605" h="1247140">
                                <a:moveTo>
                                  <a:pt x="439736" y="375537"/>
                                </a:moveTo>
                                <a:lnTo>
                                  <a:pt x="432906" y="382269"/>
                                </a:lnTo>
                                <a:lnTo>
                                  <a:pt x="431701" y="383539"/>
                                </a:lnTo>
                                <a:lnTo>
                                  <a:pt x="439799" y="391530"/>
                                </a:lnTo>
                                <a:lnTo>
                                  <a:pt x="439637" y="391530"/>
                                </a:lnTo>
                                <a:lnTo>
                                  <a:pt x="447753" y="383539"/>
                                </a:lnTo>
                                <a:lnTo>
                                  <a:pt x="446566" y="382269"/>
                                </a:lnTo>
                                <a:lnTo>
                                  <a:pt x="439736" y="375537"/>
                                </a:lnTo>
                                <a:close/>
                              </a:path>
                              <a:path w="522605" h="1247140">
                                <a:moveTo>
                                  <a:pt x="477125" y="375537"/>
                                </a:moveTo>
                                <a:lnTo>
                                  <a:pt x="476862" y="375771"/>
                                </a:lnTo>
                                <a:lnTo>
                                  <a:pt x="470270" y="382269"/>
                                </a:lnTo>
                                <a:lnTo>
                                  <a:pt x="469064" y="383539"/>
                                </a:lnTo>
                                <a:lnTo>
                                  <a:pt x="477156" y="391530"/>
                                </a:lnTo>
                                <a:lnTo>
                                  <a:pt x="485165" y="383539"/>
                                </a:lnTo>
                                <a:lnTo>
                                  <a:pt x="483951" y="382269"/>
                                </a:lnTo>
                                <a:lnTo>
                                  <a:pt x="477125" y="375537"/>
                                </a:lnTo>
                                <a:close/>
                              </a:path>
                              <a:path w="522605" h="1247140">
                                <a:moveTo>
                                  <a:pt x="514466" y="375537"/>
                                </a:moveTo>
                                <a:lnTo>
                                  <a:pt x="507634" y="382269"/>
                                </a:lnTo>
                                <a:lnTo>
                                  <a:pt x="506375" y="383539"/>
                                </a:lnTo>
                                <a:lnTo>
                                  <a:pt x="514460" y="391530"/>
                                </a:lnTo>
                                <a:lnTo>
                                  <a:pt x="521287" y="384809"/>
                                </a:lnTo>
                                <a:lnTo>
                                  <a:pt x="521287" y="382269"/>
                                </a:lnTo>
                                <a:lnTo>
                                  <a:pt x="514466" y="375537"/>
                                </a:lnTo>
                                <a:close/>
                              </a:path>
                              <a:path w="522605" h="1247140">
                                <a:moveTo>
                                  <a:pt x="41647" y="375537"/>
                                </a:moveTo>
                                <a:lnTo>
                                  <a:pt x="25514" y="375537"/>
                                </a:lnTo>
                                <a:lnTo>
                                  <a:pt x="33644" y="383539"/>
                                </a:lnTo>
                                <a:lnTo>
                                  <a:pt x="34831" y="382269"/>
                                </a:lnTo>
                                <a:lnTo>
                                  <a:pt x="41647" y="375537"/>
                                </a:lnTo>
                                <a:close/>
                              </a:path>
                              <a:path w="522605" h="1247140">
                                <a:moveTo>
                                  <a:pt x="52350" y="365124"/>
                                </a:moveTo>
                                <a:lnTo>
                                  <a:pt x="52189" y="365124"/>
                                </a:lnTo>
                                <a:lnTo>
                                  <a:pt x="44468" y="372763"/>
                                </a:lnTo>
                                <a:lnTo>
                                  <a:pt x="55401" y="383539"/>
                                </a:lnTo>
                                <a:lnTo>
                                  <a:pt x="56584" y="382269"/>
                                </a:lnTo>
                                <a:lnTo>
                                  <a:pt x="63164" y="375771"/>
                                </a:lnTo>
                                <a:lnTo>
                                  <a:pt x="52350" y="365124"/>
                                </a:lnTo>
                                <a:close/>
                              </a:path>
                              <a:path w="522605" h="1247140">
                                <a:moveTo>
                                  <a:pt x="81841" y="357327"/>
                                </a:moveTo>
                                <a:lnTo>
                                  <a:pt x="63164" y="375771"/>
                                </a:lnTo>
                                <a:lnTo>
                                  <a:pt x="71056" y="383539"/>
                                </a:lnTo>
                                <a:lnTo>
                                  <a:pt x="70884" y="383539"/>
                                </a:lnTo>
                                <a:lnTo>
                                  <a:pt x="81804" y="372763"/>
                                </a:lnTo>
                                <a:lnTo>
                                  <a:pt x="79881" y="370839"/>
                                </a:lnTo>
                                <a:lnTo>
                                  <a:pt x="74083" y="365124"/>
                                </a:lnTo>
                                <a:lnTo>
                                  <a:pt x="89761" y="365124"/>
                                </a:lnTo>
                                <a:lnTo>
                                  <a:pt x="81841" y="357327"/>
                                </a:lnTo>
                                <a:close/>
                              </a:path>
                              <a:path w="522605" h="1247140">
                                <a:moveTo>
                                  <a:pt x="89761" y="365124"/>
                                </a:moveTo>
                                <a:lnTo>
                                  <a:pt x="89543" y="365124"/>
                                </a:lnTo>
                                <a:lnTo>
                                  <a:pt x="83752" y="370839"/>
                                </a:lnTo>
                                <a:lnTo>
                                  <a:pt x="81832" y="372763"/>
                                </a:lnTo>
                                <a:lnTo>
                                  <a:pt x="92765" y="383539"/>
                                </a:lnTo>
                                <a:lnTo>
                                  <a:pt x="93945" y="382269"/>
                                </a:lnTo>
                                <a:lnTo>
                                  <a:pt x="100531" y="375771"/>
                                </a:lnTo>
                                <a:lnTo>
                                  <a:pt x="100338" y="375537"/>
                                </a:lnTo>
                                <a:lnTo>
                                  <a:pt x="89761" y="365124"/>
                                </a:lnTo>
                                <a:close/>
                              </a:path>
                              <a:path w="522605" h="1247140">
                                <a:moveTo>
                                  <a:pt x="138396" y="338403"/>
                                </a:moveTo>
                                <a:lnTo>
                                  <a:pt x="100768" y="375537"/>
                                </a:lnTo>
                                <a:lnTo>
                                  <a:pt x="100576" y="375771"/>
                                </a:lnTo>
                                <a:lnTo>
                                  <a:pt x="108467" y="383539"/>
                                </a:lnTo>
                                <a:lnTo>
                                  <a:pt x="108269" y="383539"/>
                                </a:lnTo>
                                <a:lnTo>
                                  <a:pt x="119196" y="372763"/>
                                </a:lnTo>
                                <a:lnTo>
                                  <a:pt x="111447" y="365124"/>
                                </a:lnTo>
                                <a:lnTo>
                                  <a:pt x="126940" y="365124"/>
                                </a:lnTo>
                                <a:lnTo>
                                  <a:pt x="127532" y="364540"/>
                                </a:lnTo>
                                <a:lnTo>
                                  <a:pt x="126223" y="363219"/>
                                </a:lnTo>
                                <a:lnTo>
                                  <a:pt x="120029" y="357106"/>
                                </a:lnTo>
                                <a:lnTo>
                                  <a:pt x="135069" y="357106"/>
                                </a:lnTo>
                                <a:lnTo>
                                  <a:pt x="137885" y="354329"/>
                                </a:lnTo>
                                <a:lnTo>
                                  <a:pt x="138203" y="354329"/>
                                </a:lnTo>
                                <a:lnTo>
                                  <a:pt x="130454" y="346709"/>
                                </a:lnTo>
                                <a:lnTo>
                                  <a:pt x="145610" y="346709"/>
                                </a:lnTo>
                                <a:lnTo>
                                  <a:pt x="146212" y="346116"/>
                                </a:lnTo>
                                <a:lnTo>
                                  <a:pt x="138396" y="338403"/>
                                </a:lnTo>
                                <a:close/>
                              </a:path>
                              <a:path w="522605" h="1247140">
                                <a:moveTo>
                                  <a:pt x="127562" y="364540"/>
                                </a:moveTo>
                                <a:lnTo>
                                  <a:pt x="126940" y="365124"/>
                                </a:lnTo>
                                <a:lnTo>
                                  <a:pt x="119196" y="372763"/>
                                </a:lnTo>
                                <a:lnTo>
                                  <a:pt x="130129" y="383539"/>
                                </a:lnTo>
                                <a:lnTo>
                                  <a:pt x="138248" y="375537"/>
                                </a:lnTo>
                                <a:lnTo>
                                  <a:pt x="138704" y="375537"/>
                                </a:lnTo>
                                <a:lnTo>
                                  <a:pt x="127562" y="364540"/>
                                </a:lnTo>
                                <a:close/>
                              </a:path>
                              <a:path w="522605" h="1247140">
                                <a:moveTo>
                                  <a:pt x="154008" y="375537"/>
                                </a:moveTo>
                                <a:lnTo>
                                  <a:pt x="138704" y="375537"/>
                                </a:lnTo>
                                <a:lnTo>
                                  <a:pt x="146813" y="383539"/>
                                </a:lnTo>
                                <a:lnTo>
                                  <a:pt x="145879" y="383539"/>
                                </a:lnTo>
                                <a:lnTo>
                                  <a:pt x="154008" y="375537"/>
                                </a:lnTo>
                                <a:close/>
                              </a:path>
                              <a:path w="522605" h="1247140">
                                <a:moveTo>
                                  <a:pt x="191420" y="375537"/>
                                </a:moveTo>
                                <a:lnTo>
                                  <a:pt x="176022" y="375537"/>
                                </a:lnTo>
                                <a:lnTo>
                                  <a:pt x="184132" y="383539"/>
                                </a:lnTo>
                                <a:lnTo>
                                  <a:pt x="183291" y="383539"/>
                                </a:lnTo>
                                <a:lnTo>
                                  <a:pt x="191420" y="375537"/>
                                </a:lnTo>
                                <a:close/>
                              </a:path>
                              <a:path w="522605" h="1247140">
                                <a:moveTo>
                                  <a:pt x="229559" y="375537"/>
                                </a:moveTo>
                                <a:lnTo>
                                  <a:pt x="213863" y="375537"/>
                                </a:lnTo>
                                <a:lnTo>
                                  <a:pt x="221993" y="383539"/>
                                </a:lnTo>
                                <a:lnTo>
                                  <a:pt x="221450" y="383539"/>
                                </a:lnTo>
                                <a:lnTo>
                                  <a:pt x="229559" y="375537"/>
                                </a:lnTo>
                                <a:close/>
                              </a:path>
                              <a:path w="522605" h="1247140">
                                <a:moveTo>
                                  <a:pt x="240698" y="365124"/>
                                </a:moveTo>
                                <a:lnTo>
                                  <a:pt x="240110" y="365124"/>
                                </a:lnTo>
                                <a:lnTo>
                                  <a:pt x="232370" y="372763"/>
                                </a:lnTo>
                                <a:lnTo>
                                  <a:pt x="232576" y="372763"/>
                                </a:lnTo>
                                <a:lnTo>
                                  <a:pt x="243509" y="383539"/>
                                </a:lnTo>
                                <a:lnTo>
                                  <a:pt x="251390" y="375771"/>
                                </a:lnTo>
                                <a:lnTo>
                                  <a:pt x="251275" y="375537"/>
                                </a:lnTo>
                                <a:lnTo>
                                  <a:pt x="240698" y="365124"/>
                                </a:lnTo>
                                <a:close/>
                              </a:path>
                              <a:path w="522605" h="1247140">
                                <a:moveTo>
                                  <a:pt x="262191" y="365124"/>
                                </a:moveTo>
                                <a:lnTo>
                                  <a:pt x="251628" y="375537"/>
                                </a:lnTo>
                                <a:lnTo>
                                  <a:pt x="251513" y="375771"/>
                                </a:lnTo>
                                <a:lnTo>
                                  <a:pt x="259404" y="383539"/>
                                </a:lnTo>
                                <a:lnTo>
                                  <a:pt x="270029" y="373080"/>
                                </a:lnTo>
                                <a:lnTo>
                                  <a:pt x="270262" y="373080"/>
                                </a:lnTo>
                                <a:lnTo>
                                  <a:pt x="262191" y="365124"/>
                                </a:lnTo>
                                <a:close/>
                              </a:path>
                              <a:path w="522605" h="1247140">
                                <a:moveTo>
                                  <a:pt x="278110" y="365124"/>
                                </a:moveTo>
                                <a:lnTo>
                                  <a:pt x="270029" y="373080"/>
                                </a:lnTo>
                                <a:lnTo>
                                  <a:pt x="270262" y="373080"/>
                                </a:lnTo>
                                <a:lnTo>
                                  <a:pt x="280873" y="383539"/>
                                </a:lnTo>
                                <a:lnTo>
                                  <a:pt x="288754" y="375771"/>
                                </a:lnTo>
                                <a:lnTo>
                                  <a:pt x="288925" y="375771"/>
                                </a:lnTo>
                                <a:lnTo>
                                  <a:pt x="278110" y="365124"/>
                                </a:lnTo>
                                <a:close/>
                              </a:path>
                              <a:path w="522605" h="1247140">
                                <a:moveTo>
                                  <a:pt x="304707" y="375771"/>
                                </a:moveTo>
                                <a:lnTo>
                                  <a:pt x="288925" y="375771"/>
                                </a:lnTo>
                                <a:lnTo>
                                  <a:pt x="296816" y="383539"/>
                                </a:lnTo>
                                <a:lnTo>
                                  <a:pt x="304707" y="375771"/>
                                </a:lnTo>
                                <a:close/>
                              </a:path>
                              <a:path w="522605" h="1247140">
                                <a:moveTo>
                                  <a:pt x="316034" y="365124"/>
                                </a:moveTo>
                                <a:lnTo>
                                  <a:pt x="315522" y="365124"/>
                                </a:lnTo>
                                <a:lnTo>
                                  <a:pt x="307441" y="373080"/>
                                </a:lnTo>
                                <a:lnTo>
                                  <a:pt x="307626" y="373080"/>
                                </a:lnTo>
                                <a:lnTo>
                                  <a:pt x="318237" y="383539"/>
                                </a:lnTo>
                                <a:lnTo>
                                  <a:pt x="326356" y="375537"/>
                                </a:lnTo>
                                <a:lnTo>
                                  <a:pt x="326584" y="375537"/>
                                </a:lnTo>
                                <a:lnTo>
                                  <a:pt x="316034" y="365124"/>
                                </a:lnTo>
                                <a:close/>
                              </a:path>
                              <a:path w="522605" h="1247140">
                                <a:moveTo>
                                  <a:pt x="342357" y="375537"/>
                                </a:moveTo>
                                <a:lnTo>
                                  <a:pt x="326584" y="375537"/>
                                </a:lnTo>
                                <a:lnTo>
                                  <a:pt x="334693" y="383539"/>
                                </a:lnTo>
                                <a:lnTo>
                                  <a:pt x="334228" y="383539"/>
                                </a:lnTo>
                                <a:lnTo>
                                  <a:pt x="342357" y="375537"/>
                                </a:lnTo>
                                <a:close/>
                              </a:path>
                              <a:path w="522605" h="1247140">
                                <a:moveTo>
                                  <a:pt x="379769" y="375537"/>
                                </a:moveTo>
                                <a:lnTo>
                                  <a:pt x="363903" y="375537"/>
                                </a:lnTo>
                                <a:lnTo>
                                  <a:pt x="372012" y="383539"/>
                                </a:lnTo>
                                <a:lnTo>
                                  <a:pt x="371640" y="383539"/>
                                </a:lnTo>
                                <a:lnTo>
                                  <a:pt x="379769" y="375537"/>
                                </a:lnTo>
                                <a:close/>
                              </a:path>
                              <a:path w="522605" h="1247140">
                                <a:moveTo>
                                  <a:pt x="417440" y="375537"/>
                                </a:moveTo>
                                <a:lnTo>
                                  <a:pt x="402310" y="375537"/>
                                </a:lnTo>
                                <a:lnTo>
                                  <a:pt x="410433" y="383539"/>
                                </a:lnTo>
                                <a:lnTo>
                                  <a:pt x="409330" y="383539"/>
                                </a:lnTo>
                                <a:lnTo>
                                  <a:pt x="417440" y="375537"/>
                                </a:lnTo>
                                <a:close/>
                              </a:path>
                              <a:path w="522605" h="1247140">
                                <a:moveTo>
                                  <a:pt x="428582" y="364540"/>
                                </a:moveTo>
                                <a:lnTo>
                                  <a:pt x="420250" y="372763"/>
                                </a:lnTo>
                                <a:lnTo>
                                  <a:pt x="420778" y="372763"/>
                                </a:lnTo>
                                <a:lnTo>
                                  <a:pt x="431701" y="383539"/>
                                </a:lnTo>
                                <a:lnTo>
                                  <a:pt x="432906" y="382269"/>
                                </a:lnTo>
                                <a:lnTo>
                                  <a:pt x="439736" y="375537"/>
                                </a:lnTo>
                                <a:lnTo>
                                  <a:pt x="428582" y="364540"/>
                                </a:lnTo>
                                <a:close/>
                              </a:path>
                              <a:path w="522605" h="1247140">
                                <a:moveTo>
                                  <a:pt x="450413" y="365124"/>
                                </a:moveTo>
                                <a:lnTo>
                                  <a:pt x="449655" y="365759"/>
                                </a:lnTo>
                                <a:lnTo>
                                  <a:pt x="439736" y="375537"/>
                                </a:lnTo>
                                <a:lnTo>
                                  <a:pt x="447854" y="383539"/>
                                </a:lnTo>
                                <a:lnTo>
                                  <a:pt x="449043" y="382269"/>
                                </a:lnTo>
                                <a:lnTo>
                                  <a:pt x="458378" y="373080"/>
                                </a:lnTo>
                                <a:lnTo>
                                  <a:pt x="458149" y="372763"/>
                                </a:lnTo>
                                <a:lnTo>
                                  <a:pt x="450413" y="365124"/>
                                </a:lnTo>
                                <a:close/>
                              </a:path>
                              <a:path w="522605" h="1247140">
                                <a:moveTo>
                                  <a:pt x="466570" y="365124"/>
                                </a:moveTo>
                                <a:lnTo>
                                  <a:pt x="465814" y="365759"/>
                                </a:lnTo>
                                <a:lnTo>
                                  <a:pt x="458700" y="372763"/>
                                </a:lnTo>
                                <a:lnTo>
                                  <a:pt x="458470" y="373080"/>
                                </a:lnTo>
                                <a:lnTo>
                                  <a:pt x="469064" y="383539"/>
                                </a:lnTo>
                                <a:lnTo>
                                  <a:pt x="470270" y="382269"/>
                                </a:lnTo>
                                <a:lnTo>
                                  <a:pt x="477100" y="375537"/>
                                </a:lnTo>
                                <a:lnTo>
                                  <a:pt x="476226" y="374649"/>
                                </a:lnTo>
                                <a:lnTo>
                                  <a:pt x="466570" y="365124"/>
                                </a:lnTo>
                                <a:close/>
                              </a:path>
                              <a:path w="522605" h="1247140">
                                <a:moveTo>
                                  <a:pt x="487740" y="365124"/>
                                </a:moveTo>
                                <a:lnTo>
                                  <a:pt x="487019" y="365759"/>
                                </a:lnTo>
                                <a:lnTo>
                                  <a:pt x="478000" y="374649"/>
                                </a:lnTo>
                                <a:lnTo>
                                  <a:pt x="477125" y="375537"/>
                                </a:lnTo>
                                <a:lnTo>
                                  <a:pt x="485238" y="383539"/>
                                </a:lnTo>
                                <a:lnTo>
                                  <a:pt x="486455" y="382269"/>
                                </a:lnTo>
                                <a:lnTo>
                                  <a:pt x="495790" y="373080"/>
                                </a:lnTo>
                                <a:lnTo>
                                  <a:pt x="487740" y="365124"/>
                                </a:lnTo>
                                <a:close/>
                              </a:path>
                              <a:path w="522605" h="1247140">
                                <a:moveTo>
                                  <a:pt x="503920" y="365124"/>
                                </a:moveTo>
                                <a:lnTo>
                                  <a:pt x="503226" y="365759"/>
                                </a:lnTo>
                                <a:lnTo>
                                  <a:pt x="495790" y="373080"/>
                                </a:lnTo>
                                <a:lnTo>
                                  <a:pt x="506375" y="383539"/>
                                </a:lnTo>
                                <a:lnTo>
                                  <a:pt x="507634" y="382269"/>
                                </a:lnTo>
                                <a:lnTo>
                                  <a:pt x="514464" y="375537"/>
                                </a:lnTo>
                                <a:lnTo>
                                  <a:pt x="503920" y="365124"/>
                                </a:lnTo>
                                <a:close/>
                              </a:path>
                              <a:path w="522605" h="1247140">
                                <a:moveTo>
                                  <a:pt x="518514" y="372763"/>
                                </a:moveTo>
                                <a:lnTo>
                                  <a:pt x="517278" y="372763"/>
                                </a:lnTo>
                                <a:lnTo>
                                  <a:pt x="514466" y="375537"/>
                                </a:lnTo>
                                <a:lnTo>
                                  <a:pt x="521287" y="382269"/>
                                </a:lnTo>
                                <a:lnTo>
                                  <a:pt x="521287" y="375919"/>
                                </a:lnTo>
                                <a:lnTo>
                                  <a:pt x="518514" y="372763"/>
                                </a:lnTo>
                                <a:close/>
                              </a:path>
                              <a:path w="522605" h="1247140">
                                <a:moveTo>
                                  <a:pt x="0" y="365759"/>
                                </a:moveTo>
                                <a:lnTo>
                                  <a:pt x="0" y="370839"/>
                                </a:lnTo>
                                <a:lnTo>
                                  <a:pt x="3972" y="374649"/>
                                </a:lnTo>
                                <a:lnTo>
                                  <a:pt x="5888" y="372763"/>
                                </a:lnTo>
                                <a:lnTo>
                                  <a:pt x="7104" y="372763"/>
                                </a:lnTo>
                                <a:lnTo>
                                  <a:pt x="0" y="365759"/>
                                </a:lnTo>
                                <a:close/>
                              </a:path>
                              <a:path w="522605" h="1247140">
                                <a:moveTo>
                                  <a:pt x="270190" y="357327"/>
                                </a:moveTo>
                                <a:lnTo>
                                  <a:pt x="269278" y="358139"/>
                                </a:lnTo>
                                <a:lnTo>
                                  <a:pt x="262191" y="365124"/>
                                </a:lnTo>
                                <a:lnTo>
                                  <a:pt x="270262" y="373080"/>
                                </a:lnTo>
                                <a:lnTo>
                                  <a:pt x="270029" y="373080"/>
                                </a:lnTo>
                                <a:lnTo>
                                  <a:pt x="278110" y="365124"/>
                                </a:lnTo>
                                <a:lnTo>
                                  <a:pt x="270190" y="357327"/>
                                </a:lnTo>
                                <a:close/>
                              </a:path>
                              <a:path w="522605" h="1247140">
                                <a:moveTo>
                                  <a:pt x="337645" y="327676"/>
                                </a:moveTo>
                                <a:lnTo>
                                  <a:pt x="337089" y="328127"/>
                                </a:lnTo>
                                <a:lnTo>
                                  <a:pt x="299555" y="365124"/>
                                </a:lnTo>
                                <a:lnTo>
                                  <a:pt x="307626" y="373080"/>
                                </a:lnTo>
                                <a:lnTo>
                                  <a:pt x="307441" y="373080"/>
                                </a:lnTo>
                                <a:lnTo>
                                  <a:pt x="315522" y="365124"/>
                                </a:lnTo>
                                <a:lnTo>
                                  <a:pt x="316034" y="365124"/>
                                </a:lnTo>
                                <a:lnTo>
                                  <a:pt x="307909" y="357106"/>
                                </a:lnTo>
                                <a:lnTo>
                                  <a:pt x="323667" y="357106"/>
                                </a:lnTo>
                                <a:lnTo>
                                  <a:pt x="326487" y="354329"/>
                                </a:lnTo>
                                <a:lnTo>
                                  <a:pt x="326780" y="354329"/>
                                </a:lnTo>
                                <a:lnTo>
                                  <a:pt x="319031" y="346709"/>
                                </a:lnTo>
                                <a:lnTo>
                                  <a:pt x="334693" y="346709"/>
                                </a:lnTo>
                                <a:lnTo>
                                  <a:pt x="326580" y="338702"/>
                                </a:lnTo>
                                <a:lnTo>
                                  <a:pt x="342362" y="338702"/>
                                </a:lnTo>
                                <a:lnTo>
                                  <a:pt x="345219" y="335889"/>
                                </a:lnTo>
                                <a:lnTo>
                                  <a:pt x="345973" y="335889"/>
                                </a:lnTo>
                                <a:lnTo>
                                  <a:pt x="337645" y="327676"/>
                                </a:lnTo>
                                <a:close/>
                              </a:path>
                              <a:path w="522605" h="1247140">
                                <a:moveTo>
                                  <a:pt x="458442" y="357106"/>
                                </a:moveTo>
                                <a:lnTo>
                                  <a:pt x="450892" y="364540"/>
                                </a:lnTo>
                                <a:lnTo>
                                  <a:pt x="450413" y="365124"/>
                                </a:lnTo>
                                <a:lnTo>
                                  <a:pt x="458470" y="373080"/>
                                </a:lnTo>
                                <a:lnTo>
                                  <a:pt x="458700" y="372763"/>
                                </a:lnTo>
                                <a:lnTo>
                                  <a:pt x="466459" y="365124"/>
                                </a:lnTo>
                                <a:lnTo>
                                  <a:pt x="465978" y="364540"/>
                                </a:lnTo>
                                <a:lnTo>
                                  <a:pt x="458442" y="357106"/>
                                </a:lnTo>
                                <a:close/>
                              </a:path>
                              <a:path w="522605" h="1247140">
                                <a:moveTo>
                                  <a:pt x="495798" y="357106"/>
                                </a:moveTo>
                                <a:lnTo>
                                  <a:pt x="488256" y="364540"/>
                                </a:lnTo>
                                <a:lnTo>
                                  <a:pt x="487740" y="365124"/>
                                </a:lnTo>
                                <a:lnTo>
                                  <a:pt x="495790" y="373080"/>
                                </a:lnTo>
                                <a:lnTo>
                                  <a:pt x="503871" y="365124"/>
                                </a:lnTo>
                                <a:lnTo>
                                  <a:pt x="503328" y="364540"/>
                                </a:lnTo>
                                <a:lnTo>
                                  <a:pt x="495798" y="357106"/>
                                </a:lnTo>
                                <a:close/>
                              </a:path>
                              <a:path w="522605" h="1247140">
                                <a:moveTo>
                                  <a:pt x="17435" y="346116"/>
                                </a:moveTo>
                                <a:lnTo>
                                  <a:pt x="16745" y="346709"/>
                                </a:lnTo>
                                <a:lnTo>
                                  <a:pt x="0" y="363219"/>
                                </a:lnTo>
                                <a:lnTo>
                                  <a:pt x="0" y="365759"/>
                                </a:lnTo>
                                <a:lnTo>
                                  <a:pt x="7104" y="372763"/>
                                </a:lnTo>
                                <a:lnTo>
                                  <a:pt x="5888" y="372763"/>
                                </a:lnTo>
                                <a:lnTo>
                                  <a:pt x="14233" y="364540"/>
                                </a:lnTo>
                                <a:lnTo>
                                  <a:pt x="13003" y="363219"/>
                                </a:lnTo>
                                <a:lnTo>
                                  <a:pt x="6793" y="357106"/>
                                </a:lnTo>
                                <a:lnTo>
                                  <a:pt x="21778" y="357106"/>
                                </a:lnTo>
                                <a:lnTo>
                                  <a:pt x="24596" y="354329"/>
                                </a:lnTo>
                                <a:lnTo>
                                  <a:pt x="25768" y="354329"/>
                                </a:lnTo>
                                <a:lnTo>
                                  <a:pt x="17435" y="346116"/>
                                </a:lnTo>
                                <a:close/>
                              </a:path>
                              <a:path w="522605" h="1247140">
                                <a:moveTo>
                                  <a:pt x="54799" y="346116"/>
                                </a:moveTo>
                                <a:lnTo>
                                  <a:pt x="54138" y="346709"/>
                                </a:lnTo>
                                <a:lnTo>
                                  <a:pt x="37381" y="363219"/>
                                </a:lnTo>
                                <a:lnTo>
                                  <a:pt x="36127" y="364540"/>
                                </a:lnTo>
                                <a:lnTo>
                                  <a:pt x="44468" y="372763"/>
                                </a:lnTo>
                                <a:lnTo>
                                  <a:pt x="52189" y="365124"/>
                                </a:lnTo>
                                <a:lnTo>
                                  <a:pt x="52350" y="365124"/>
                                </a:lnTo>
                                <a:lnTo>
                                  <a:pt x="44205" y="357106"/>
                                </a:lnTo>
                                <a:lnTo>
                                  <a:pt x="60307" y="357106"/>
                                </a:lnTo>
                                <a:lnTo>
                                  <a:pt x="63118" y="354329"/>
                                </a:lnTo>
                                <a:lnTo>
                                  <a:pt x="54799" y="346116"/>
                                </a:lnTo>
                                <a:close/>
                              </a:path>
                              <a:path w="522605" h="1247140">
                                <a:moveTo>
                                  <a:pt x="71056" y="346709"/>
                                </a:moveTo>
                                <a:lnTo>
                                  <a:pt x="70833" y="346709"/>
                                </a:lnTo>
                                <a:lnTo>
                                  <a:pt x="63132" y="354329"/>
                                </a:lnTo>
                                <a:lnTo>
                                  <a:pt x="81832" y="372763"/>
                                </a:lnTo>
                                <a:lnTo>
                                  <a:pt x="83752" y="370839"/>
                                </a:lnTo>
                                <a:lnTo>
                                  <a:pt x="89543" y="365124"/>
                                </a:lnTo>
                                <a:lnTo>
                                  <a:pt x="73945" y="365124"/>
                                </a:lnTo>
                                <a:lnTo>
                                  <a:pt x="81841" y="357327"/>
                                </a:lnTo>
                                <a:lnTo>
                                  <a:pt x="71056" y="346709"/>
                                </a:lnTo>
                                <a:close/>
                              </a:path>
                              <a:path w="522605" h="1247140">
                                <a:moveTo>
                                  <a:pt x="108893" y="346116"/>
                                </a:moveTo>
                                <a:lnTo>
                                  <a:pt x="108201" y="346709"/>
                                </a:lnTo>
                                <a:lnTo>
                                  <a:pt x="100496" y="354329"/>
                                </a:lnTo>
                                <a:lnTo>
                                  <a:pt x="119196" y="372763"/>
                                </a:lnTo>
                                <a:lnTo>
                                  <a:pt x="126940" y="365124"/>
                                </a:lnTo>
                                <a:lnTo>
                                  <a:pt x="111319" y="365124"/>
                                </a:lnTo>
                                <a:lnTo>
                                  <a:pt x="119444" y="357106"/>
                                </a:lnTo>
                                <a:lnTo>
                                  <a:pt x="120029" y="357106"/>
                                </a:lnTo>
                                <a:lnTo>
                                  <a:pt x="108893" y="346116"/>
                                </a:lnTo>
                                <a:close/>
                              </a:path>
                              <a:path w="522605" h="1247140">
                                <a:moveTo>
                                  <a:pt x="146212" y="346116"/>
                                </a:moveTo>
                                <a:lnTo>
                                  <a:pt x="137885" y="354329"/>
                                </a:lnTo>
                                <a:lnTo>
                                  <a:pt x="138203" y="354329"/>
                                </a:lnTo>
                                <a:lnTo>
                                  <a:pt x="156950" y="372763"/>
                                </a:lnTo>
                                <a:lnTo>
                                  <a:pt x="158780" y="370839"/>
                                </a:lnTo>
                                <a:lnTo>
                                  <a:pt x="164585" y="365124"/>
                                </a:lnTo>
                                <a:lnTo>
                                  <a:pt x="148811" y="365124"/>
                                </a:lnTo>
                                <a:lnTo>
                                  <a:pt x="156945" y="357106"/>
                                </a:lnTo>
                                <a:lnTo>
                                  <a:pt x="157348" y="357106"/>
                                </a:lnTo>
                                <a:lnTo>
                                  <a:pt x="146212" y="346116"/>
                                </a:lnTo>
                                <a:close/>
                              </a:path>
                              <a:path w="522605" h="1247140">
                                <a:moveTo>
                                  <a:pt x="205544" y="346116"/>
                                </a:moveTo>
                                <a:lnTo>
                                  <a:pt x="204857" y="346709"/>
                                </a:lnTo>
                                <a:lnTo>
                                  <a:pt x="188108" y="363219"/>
                                </a:lnTo>
                                <a:lnTo>
                                  <a:pt x="186871" y="364540"/>
                                </a:lnTo>
                                <a:lnTo>
                                  <a:pt x="195212" y="372763"/>
                                </a:lnTo>
                                <a:lnTo>
                                  <a:pt x="194238" y="372763"/>
                                </a:lnTo>
                                <a:lnTo>
                                  <a:pt x="202590" y="364540"/>
                                </a:lnTo>
                                <a:lnTo>
                                  <a:pt x="201352" y="363219"/>
                                </a:lnTo>
                                <a:lnTo>
                                  <a:pt x="195142" y="357106"/>
                                </a:lnTo>
                                <a:lnTo>
                                  <a:pt x="210141" y="357106"/>
                                </a:lnTo>
                                <a:lnTo>
                                  <a:pt x="212962" y="354329"/>
                                </a:lnTo>
                                <a:lnTo>
                                  <a:pt x="213876" y="354329"/>
                                </a:lnTo>
                                <a:lnTo>
                                  <a:pt x="205544" y="346116"/>
                                </a:lnTo>
                                <a:close/>
                              </a:path>
                              <a:path w="522605" h="1247140">
                                <a:moveTo>
                                  <a:pt x="221390" y="346116"/>
                                </a:moveTo>
                                <a:lnTo>
                                  <a:pt x="220703" y="346709"/>
                                </a:lnTo>
                                <a:lnTo>
                                  <a:pt x="212962" y="354329"/>
                                </a:lnTo>
                                <a:lnTo>
                                  <a:pt x="213876" y="354329"/>
                                </a:lnTo>
                                <a:lnTo>
                                  <a:pt x="232576" y="372763"/>
                                </a:lnTo>
                                <a:lnTo>
                                  <a:pt x="232370" y="372763"/>
                                </a:lnTo>
                                <a:lnTo>
                                  <a:pt x="240110" y="365124"/>
                                </a:lnTo>
                                <a:lnTo>
                                  <a:pt x="224096" y="365124"/>
                                </a:lnTo>
                                <a:lnTo>
                                  <a:pt x="232251" y="357106"/>
                                </a:lnTo>
                                <a:lnTo>
                                  <a:pt x="232554" y="357106"/>
                                </a:lnTo>
                                <a:lnTo>
                                  <a:pt x="221390" y="346116"/>
                                </a:lnTo>
                                <a:close/>
                              </a:path>
                              <a:path w="522605" h="1247140">
                                <a:moveTo>
                                  <a:pt x="334693" y="346709"/>
                                </a:moveTo>
                                <a:lnTo>
                                  <a:pt x="334228" y="346709"/>
                                </a:lnTo>
                                <a:lnTo>
                                  <a:pt x="326487" y="354329"/>
                                </a:lnTo>
                                <a:lnTo>
                                  <a:pt x="326780" y="354329"/>
                                </a:lnTo>
                                <a:lnTo>
                                  <a:pt x="345527" y="372763"/>
                                </a:lnTo>
                                <a:lnTo>
                                  <a:pt x="345175" y="372763"/>
                                </a:lnTo>
                                <a:lnTo>
                                  <a:pt x="352934" y="365124"/>
                                </a:lnTo>
                                <a:lnTo>
                                  <a:pt x="336919" y="365124"/>
                                </a:lnTo>
                                <a:lnTo>
                                  <a:pt x="345054" y="357106"/>
                                </a:lnTo>
                                <a:lnTo>
                                  <a:pt x="345228" y="357106"/>
                                </a:lnTo>
                                <a:lnTo>
                                  <a:pt x="334693" y="346709"/>
                                </a:lnTo>
                                <a:close/>
                              </a:path>
                              <a:path w="522605" h="1247140">
                                <a:moveTo>
                                  <a:pt x="372450" y="346116"/>
                                </a:moveTo>
                                <a:lnTo>
                                  <a:pt x="372242" y="346116"/>
                                </a:lnTo>
                                <a:lnTo>
                                  <a:pt x="363899" y="354329"/>
                                </a:lnTo>
                                <a:lnTo>
                                  <a:pt x="364675" y="354329"/>
                                </a:lnTo>
                                <a:lnTo>
                                  <a:pt x="383368" y="372763"/>
                                </a:lnTo>
                                <a:lnTo>
                                  <a:pt x="382587" y="372763"/>
                                </a:lnTo>
                                <a:lnTo>
                                  <a:pt x="390939" y="364540"/>
                                </a:lnTo>
                                <a:lnTo>
                                  <a:pt x="374876" y="364540"/>
                                </a:lnTo>
                                <a:lnTo>
                                  <a:pt x="383011" y="356522"/>
                                </a:lnTo>
                                <a:lnTo>
                                  <a:pt x="372450" y="346116"/>
                                </a:lnTo>
                                <a:close/>
                              </a:path>
                              <a:path w="522605" h="1247140">
                                <a:moveTo>
                                  <a:pt x="409893" y="346116"/>
                                </a:moveTo>
                                <a:lnTo>
                                  <a:pt x="409654" y="346116"/>
                                </a:lnTo>
                                <a:lnTo>
                                  <a:pt x="401311" y="354329"/>
                                </a:lnTo>
                                <a:lnTo>
                                  <a:pt x="402096" y="354329"/>
                                </a:lnTo>
                                <a:lnTo>
                                  <a:pt x="420778" y="372763"/>
                                </a:lnTo>
                                <a:lnTo>
                                  <a:pt x="420250" y="372763"/>
                                </a:lnTo>
                                <a:lnTo>
                                  <a:pt x="427990" y="365124"/>
                                </a:lnTo>
                                <a:lnTo>
                                  <a:pt x="412674" y="365124"/>
                                </a:lnTo>
                                <a:lnTo>
                                  <a:pt x="420828" y="357106"/>
                                </a:lnTo>
                                <a:lnTo>
                                  <a:pt x="421041" y="357106"/>
                                </a:lnTo>
                                <a:lnTo>
                                  <a:pt x="409893" y="346116"/>
                                </a:lnTo>
                                <a:close/>
                              </a:path>
                              <a:path w="522605" h="1247140">
                                <a:moveTo>
                                  <a:pt x="60307" y="357106"/>
                                </a:moveTo>
                                <a:lnTo>
                                  <a:pt x="44205" y="357106"/>
                                </a:lnTo>
                                <a:lnTo>
                                  <a:pt x="52350" y="365124"/>
                                </a:lnTo>
                                <a:lnTo>
                                  <a:pt x="52189" y="365124"/>
                                </a:lnTo>
                                <a:lnTo>
                                  <a:pt x="60307" y="357106"/>
                                </a:lnTo>
                                <a:close/>
                              </a:path>
                              <a:path w="522605" h="1247140">
                                <a:moveTo>
                                  <a:pt x="101078" y="338403"/>
                                </a:moveTo>
                                <a:lnTo>
                                  <a:pt x="100701" y="338702"/>
                                </a:lnTo>
                                <a:lnTo>
                                  <a:pt x="81841" y="357327"/>
                                </a:lnTo>
                                <a:lnTo>
                                  <a:pt x="89761" y="365124"/>
                                </a:lnTo>
                                <a:lnTo>
                                  <a:pt x="89543" y="365124"/>
                                </a:lnTo>
                                <a:lnTo>
                                  <a:pt x="100480" y="354329"/>
                                </a:lnTo>
                                <a:lnTo>
                                  <a:pt x="92765" y="346709"/>
                                </a:lnTo>
                                <a:lnTo>
                                  <a:pt x="108201" y="346709"/>
                                </a:lnTo>
                                <a:lnTo>
                                  <a:pt x="108802" y="346116"/>
                                </a:lnTo>
                                <a:lnTo>
                                  <a:pt x="108207" y="345439"/>
                                </a:lnTo>
                                <a:lnTo>
                                  <a:pt x="101078" y="338403"/>
                                </a:lnTo>
                                <a:close/>
                              </a:path>
                              <a:path w="522605" h="1247140">
                                <a:moveTo>
                                  <a:pt x="172730" y="357106"/>
                                </a:moveTo>
                                <a:lnTo>
                                  <a:pt x="157348" y="357106"/>
                                </a:lnTo>
                                <a:lnTo>
                                  <a:pt x="165472" y="365124"/>
                                </a:lnTo>
                                <a:lnTo>
                                  <a:pt x="164585" y="365124"/>
                                </a:lnTo>
                                <a:lnTo>
                                  <a:pt x="172730" y="357106"/>
                                </a:lnTo>
                                <a:close/>
                              </a:path>
                              <a:path w="522605" h="1247140">
                                <a:moveTo>
                                  <a:pt x="248234" y="357106"/>
                                </a:moveTo>
                                <a:lnTo>
                                  <a:pt x="232554" y="357106"/>
                                </a:lnTo>
                                <a:lnTo>
                                  <a:pt x="240698" y="365124"/>
                                </a:lnTo>
                                <a:lnTo>
                                  <a:pt x="240110" y="365124"/>
                                </a:lnTo>
                                <a:lnTo>
                                  <a:pt x="248234" y="357106"/>
                                </a:lnTo>
                                <a:close/>
                              </a:path>
                              <a:path w="522605" h="1247140">
                                <a:moveTo>
                                  <a:pt x="259404" y="346709"/>
                                </a:moveTo>
                                <a:lnTo>
                                  <a:pt x="258769" y="346709"/>
                                </a:lnTo>
                                <a:lnTo>
                                  <a:pt x="251048" y="354329"/>
                                </a:lnTo>
                                <a:lnTo>
                                  <a:pt x="251240" y="354329"/>
                                </a:lnTo>
                                <a:lnTo>
                                  <a:pt x="262191" y="365124"/>
                                </a:lnTo>
                                <a:lnTo>
                                  <a:pt x="270102" y="357327"/>
                                </a:lnTo>
                                <a:lnTo>
                                  <a:pt x="269965" y="357106"/>
                                </a:lnTo>
                                <a:lnTo>
                                  <a:pt x="259404" y="346709"/>
                                </a:lnTo>
                                <a:close/>
                              </a:path>
                              <a:path w="522605" h="1247140">
                                <a:moveTo>
                                  <a:pt x="280873" y="346709"/>
                                </a:moveTo>
                                <a:lnTo>
                                  <a:pt x="270326" y="357106"/>
                                </a:lnTo>
                                <a:lnTo>
                                  <a:pt x="270190" y="357327"/>
                                </a:lnTo>
                                <a:lnTo>
                                  <a:pt x="278110" y="365124"/>
                                </a:lnTo>
                                <a:lnTo>
                                  <a:pt x="288771" y="354630"/>
                                </a:lnTo>
                                <a:lnTo>
                                  <a:pt x="288908" y="354630"/>
                                </a:lnTo>
                                <a:lnTo>
                                  <a:pt x="280873" y="346709"/>
                                </a:lnTo>
                                <a:close/>
                              </a:path>
                              <a:path w="522605" h="1247140">
                                <a:moveTo>
                                  <a:pt x="297374" y="346709"/>
                                </a:moveTo>
                                <a:lnTo>
                                  <a:pt x="296816" y="346709"/>
                                </a:lnTo>
                                <a:lnTo>
                                  <a:pt x="288771" y="354630"/>
                                </a:lnTo>
                                <a:lnTo>
                                  <a:pt x="288908" y="354630"/>
                                </a:lnTo>
                                <a:lnTo>
                                  <a:pt x="299555" y="365124"/>
                                </a:lnTo>
                                <a:lnTo>
                                  <a:pt x="307690" y="357106"/>
                                </a:lnTo>
                                <a:lnTo>
                                  <a:pt x="307909" y="357106"/>
                                </a:lnTo>
                                <a:lnTo>
                                  <a:pt x="297374" y="346709"/>
                                </a:lnTo>
                                <a:close/>
                              </a:path>
                              <a:path w="522605" h="1247140">
                                <a:moveTo>
                                  <a:pt x="323667" y="357106"/>
                                </a:moveTo>
                                <a:lnTo>
                                  <a:pt x="307909" y="357106"/>
                                </a:lnTo>
                                <a:lnTo>
                                  <a:pt x="316034" y="365124"/>
                                </a:lnTo>
                                <a:lnTo>
                                  <a:pt x="315522" y="365124"/>
                                </a:lnTo>
                                <a:lnTo>
                                  <a:pt x="323667" y="357106"/>
                                </a:lnTo>
                                <a:close/>
                              </a:path>
                              <a:path w="522605" h="1247140">
                                <a:moveTo>
                                  <a:pt x="361079" y="357106"/>
                                </a:moveTo>
                                <a:lnTo>
                                  <a:pt x="345228" y="357106"/>
                                </a:lnTo>
                                <a:lnTo>
                                  <a:pt x="353352" y="365124"/>
                                </a:lnTo>
                                <a:lnTo>
                                  <a:pt x="352934" y="365124"/>
                                </a:lnTo>
                                <a:lnTo>
                                  <a:pt x="361079" y="357106"/>
                                </a:lnTo>
                                <a:close/>
                              </a:path>
                              <a:path w="522605" h="1247140">
                                <a:moveTo>
                                  <a:pt x="447301" y="346116"/>
                                </a:moveTo>
                                <a:lnTo>
                                  <a:pt x="446649" y="346709"/>
                                </a:lnTo>
                                <a:lnTo>
                                  <a:pt x="438928" y="354329"/>
                                </a:lnTo>
                                <a:lnTo>
                                  <a:pt x="439480" y="354329"/>
                                </a:lnTo>
                                <a:lnTo>
                                  <a:pt x="450413" y="365124"/>
                                </a:lnTo>
                                <a:lnTo>
                                  <a:pt x="450892" y="364540"/>
                                </a:lnTo>
                                <a:lnTo>
                                  <a:pt x="458434" y="357106"/>
                                </a:lnTo>
                                <a:lnTo>
                                  <a:pt x="447301" y="346116"/>
                                </a:lnTo>
                                <a:close/>
                              </a:path>
                              <a:path w="522605" h="1247140">
                                <a:moveTo>
                                  <a:pt x="469105" y="346709"/>
                                </a:moveTo>
                                <a:lnTo>
                                  <a:pt x="467693" y="347979"/>
                                </a:lnTo>
                                <a:lnTo>
                                  <a:pt x="458442" y="357106"/>
                                </a:lnTo>
                                <a:lnTo>
                                  <a:pt x="466570" y="365124"/>
                                </a:lnTo>
                                <a:lnTo>
                                  <a:pt x="467052" y="364540"/>
                                </a:lnTo>
                                <a:lnTo>
                                  <a:pt x="477120" y="354630"/>
                                </a:lnTo>
                                <a:lnTo>
                                  <a:pt x="469105" y="346709"/>
                                </a:lnTo>
                                <a:close/>
                              </a:path>
                              <a:path w="522605" h="1247140">
                                <a:moveTo>
                                  <a:pt x="485266" y="346709"/>
                                </a:moveTo>
                                <a:lnTo>
                                  <a:pt x="483875" y="347979"/>
                                </a:lnTo>
                                <a:lnTo>
                                  <a:pt x="477120" y="354630"/>
                                </a:lnTo>
                                <a:lnTo>
                                  <a:pt x="487740" y="365124"/>
                                </a:lnTo>
                                <a:lnTo>
                                  <a:pt x="488256" y="364540"/>
                                </a:lnTo>
                                <a:lnTo>
                                  <a:pt x="495798" y="357106"/>
                                </a:lnTo>
                                <a:lnTo>
                                  <a:pt x="485266" y="346709"/>
                                </a:lnTo>
                                <a:close/>
                              </a:path>
                              <a:path w="522605" h="1247140">
                                <a:moveTo>
                                  <a:pt x="507031" y="346116"/>
                                </a:moveTo>
                                <a:lnTo>
                                  <a:pt x="506345" y="346709"/>
                                </a:lnTo>
                                <a:lnTo>
                                  <a:pt x="495798" y="357106"/>
                                </a:lnTo>
                                <a:lnTo>
                                  <a:pt x="503920" y="365124"/>
                                </a:lnTo>
                                <a:lnTo>
                                  <a:pt x="504464" y="364540"/>
                                </a:lnTo>
                                <a:lnTo>
                                  <a:pt x="514836" y="354329"/>
                                </a:lnTo>
                                <a:lnTo>
                                  <a:pt x="515364" y="354329"/>
                                </a:lnTo>
                                <a:lnTo>
                                  <a:pt x="507031" y="346116"/>
                                </a:lnTo>
                                <a:close/>
                              </a:path>
                              <a:path w="522605" h="1247140">
                                <a:moveTo>
                                  <a:pt x="21778" y="357106"/>
                                </a:moveTo>
                                <a:lnTo>
                                  <a:pt x="6793" y="357106"/>
                                </a:lnTo>
                                <a:lnTo>
                                  <a:pt x="14345" y="364540"/>
                                </a:lnTo>
                                <a:lnTo>
                                  <a:pt x="15573" y="363219"/>
                                </a:lnTo>
                                <a:lnTo>
                                  <a:pt x="21778" y="357106"/>
                                </a:lnTo>
                                <a:close/>
                              </a:path>
                              <a:path w="522605" h="1247140">
                                <a:moveTo>
                                  <a:pt x="33041" y="346116"/>
                                </a:moveTo>
                                <a:lnTo>
                                  <a:pt x="32330" y="346709"/>
                                </a:lnTo>
                                <a:lnTo>
                                  <a:pt x="24596" y="354329"/>
                                </a:lnTo>
                                <a:lnTo>
                                  <a:pt x="25768" y="354329"/>
                                </a:lnTo>
                                <a:lnTo>
                                  <a:pt x="36127" y="364540"/>
                                </a:lnTo>
                                <a:lnTo>
                                  <a:pt x="37381" y="363219"/>
                                </a:lnTo>
                                <a:lnTo>
                                  <a:pt x="43585" y="357106"/>
                                </a:lnTo>
                                <a:lnTo>
                                  <a:pt x="44205" y="357106"/>
                                </a:lnTo>
                                <a:lnTo>
                                  <a:pt x="33041" y="346116"/>
                                </a:lnTo>
                                <a:close/>
                              </a:path>
                              <a:path w="522605" h="1247140">
                                <a:moveTo>
                                  <a:pt x="135069" y="357106"/>
                                </a:moveTo>
                                <a:lnTo>
                                  <a:pt x="120029" y="357106"/>
                                </a:lnTo>
                                <a:lnTo>
                                  <a:pt x="127562" y="364540"/>
                                </a:lnTo>
                                <a:lnTo>
                                  <a:pt x="128871" y="363219"/>
                                </a:lnTo>
                                <a:lnTo>
                                  <a:pt x="135069" y="357106"/>
                                </a:lnTo>
                                <a:close/>
                              </a:path>
                              <a:path w="522605" h="1247140">
                                <a:moveTo>
                                  <a:pt x="183978" y="346116"/>
                                </a:moveTo>
                                <a:lnTo>
                                  <a:pt x="183291" y="346709"/>
                                </a:lnTo>
                                <a:lnTo>
                                  <a:pt x="175550" y="354329"/>
                                </a:lnTo>
                                <a:lnTo>
                                  <a:pt x="176512" y="354329"/>
                                </a:lnTo>
                                <a:lnTo>
                                  <a:pt x="186871" y="364540"/>
                                </a:lnTo>
                                <a:lnTo>
                                  <a:pt x="188108" y="363219"/>
                                </a:lnTo>
                                <a:lnTo>
                                  <a:pt x="194309" y="357106"/>
                                </a:lnTo>
                                <a:lnTo>
                                  <a:pt x="195142" y="357106"/>
                                </a:lnTo>
                                <a:lnTo>
                                  <a:pt x="183978" y="346116"/>
                                </a:lnTo>
                                <a:close/>
                              </a:path>
                              <a:path w="522605" h="1247140">
                                <a:moveTo>
                                  <a:pt x="210141" y="357106"/>
                                </a:moveTo>
                                <a:lnTo>
                                  <a:pt x="195142" y="357106"/>
                                </a:lnTo>
                                <a:lnTo>
                                  <a:pt x="202693" y="364540"/>
                                </a:lnTo>
                                <a:lnTo>
                                  <a:pt x="203932" y="363219"/>
                                </a:lnTo>
                                <a:lnTo>
                                  <a:pt x="210141" y="357106"/>
                                </a:lnTo>
                                <a:close/>
                              </a:path>
                              <a:path w="522605" h="1247140">
                                <a:moveTo>
                                  <a:pt x="401772" y="338111"/>
                                </a:moveTo>
                                <a:lnTo>
                                  <a:pt x="401392" y="338403"/>
                                </a:lnTo>
                                <a:lnTo>
                                  <a:pt x="383011" y="356522"/>
                                </a:lnTo>
                                <a:lnTo>
                                  <a:pt x="391149" y="364540"/>
                                </a:lnTo>
                                <a:lnTo>
                                  <a:pt x="390939" y="364540"/>
                                </a:lnTo>
                                <a:lnTo>
                                  <a:pt x="401311" y="354329"/>
                                </a:lnTo>
                                <a:lnTo>
                                  <a:pt x="402096" y="354329"/>
                                </a:lnTo>
                                <a:lnTo>
                                  <a:pt x="393772" y="346116"/>
                                </a:lnTo>
                                <a:lnTo>
                                  <a:pt x="409893" y="346116"/>
                                </a:lnTo>
                                <a:lnTo>
                                  <a:pt x="401772" y="338111"/>
                                </a:lnTo>
                                <a:close/>
                              </a:path>
                              <a:path w="522605" h="1247140">
                                <a:moveTo>
                                  <a:pt x="436114" y="357106"/>
                                </a:moveTo>
                                <a:lnTo>
                                  <a:pt x="421041" y="357106"/>
                                </a:lnTo>
                                <a:lnTo>
                                  <a:pt x="428582" y="364540"/>
                                </a:lnTo>
                                <a:lnTo>
                                  <a:pt x="436114" y="357106"/>
                                </a:lnTo>
                                <a:close/>
                              </a:path>
                              <a:path w="522605" h="1247140">
                                <a:moveTo>
                                  <a:pt x="3972" y="354329"/>
                                </a:moveTo>
                                <a:lnTo>
                                  <a:pt x="0" y="358139"/>
                                </a:lnTo>
                                <a:lnTo>
                                  <a:pt x="0" y="363219"/>
                                </a:lnTo>
                                <a:lnTo>
                                  <a:pt x="6200" y="357106"/>
                                </a:lnTo>
                                <a:lnTo>
                                  <a:pt x="6793" y="357106"/>
                                </a:lnTo>
                                <a:lnTo>
                                  <a:pt x="3972" y="354329"/>
                                </a:lnTo>
                                <a:close/>
                              </a:path>
                              <a:path w="522605" h="1247140">
                                <a:moveTo>
                                  <a:pt x="521287" y="347979"/>
                                </a:moveTo>
                                <a:lnTo>
                                  <a:pt x="514836" y="354329"/>
                                </a:lnTo>
                                <a:lnTo>
                                  <a:pt x="515364" y="354329"/>
                                </a:lnTo>
                                <a:lnTo>
                                  <a:pt x="518181" y="357106"/>
                                </a:lnTo>
                                <a:lnTo>
                                  <a:pt x="517629" y="357106"/>
                                </a:lnTo>
                                <a:lnTo>
                                  <a:pt x="521287" y="354329"/>
                                </a:lnTo>
                                <a:lnTo>
                                  <a:pt x="521287" y="347979"/>
                                </a:lnTo>
                                <a:close/>
                              </a:path>
                              <a:path w="522605" h="1247140">
                                <a:moveTo>
                                  <a:pt x="318952" y="309244"/>
                                </a:moveTo>
                                <a:lnTo>
                                  <a:pt x="316949" y="311149"/>
                                </a:lnTo>
                                <a:lnTo>
                                  <a:pt x="280873" y="346709"/>
                                </a:lnTo>
                                <a:lnTo>
                                  <a:pt x="288908" y="354630"/>
                                </a:lnTo>
                                <a:lnTo>
                                  <a:pt x="288771" y="354630"/>
                                </a:lnTo>
                                <a:lnTo>
                                  <a:pt x="296816" y="346709"/>
                                </a:lnTo>
                                <a:lnTo>
                                  <a:pt x="297374" y="346709"/>
                                </a:lnTo>
                                <a:lnTo>
                                  <a:pt x="289261" y="338702"/>
                                </a:lnTo>
                                <a:lnTo>
                                  <a:pt x="304950" y="338702"/>
                                </a:lnTo>
                                <a:lnTo>
                                  <a:pt x="307808" y="335889"/>
                                </a:lnTo>
                                <a:lnTo>
                                  <a:pt x="308026" y="335889"/>
                                </a:lnTo>
                                <a:lnTo>
                                  <a:pt x="300132" y="328127"/>
                                </a:lnTo>
                                <a:lnTo>
                                  <a:pt x="315864" y="328127"/>
                                </a:lnTo>
                                <a:lnTo>
                                  <a:pt x="307897" y="320264"/>
                                </a:lnTo>
                                <a:lnTo>
                                  <a:pt x="323679" y="320264"/>
                                </a:lnTo>
                                <a:lnTo>
                                  <a:pt x="326900" y="317093"/>
                                </a:lnTo>
                                <a:lnTo>
                                  <a:pt x="318952" y="309244"/>
                                </a:lnTo>
                                <a:close/>
                              </a:path>
                              <a:path w="522605" h="1247140">
                                <a:moveTo>
                                  <a:pt x="477155" y="338702"/>
                                </a:moveTo>
                                <a:lnTo>
                                  <a:pt x="476712" y="339089"/>
                                </a:lnTo>
                                <a:lnTo>
                                  <a:pt x="469583" y="346116"/>
                                </a:lnTo>
                                <a:lnTo>
                                  <a:pt x="469105" y="346709"/>
                                </a:lnTo>
                                <a:lnTo>
                                  <a:pt x="477120" y="354630"/>
                                </a:lnTo>
                                <a:lnTo>
                                  <a:pt x="485165" y="346709"/>
                                </a:lnTo>
                                <a:lnTo>
                                  <a:pt x="484665" y="346116"/>
                                </a:lnTo>
                                <a:lnTo>
                                  <a:pt x="477155" y="338702"/>
                                </a:lnTo>
                                <a:close/>
                              </a:path>
                              <a:path w="522605" h="1247140">
                                <a:moveTo>
                                  <a:pt x="25206" y="338403"/>
                                </a:moveTo>
                                <a:lnTo>
                                  <a:pt x="24866" y="338702"/>
                                </a:lnTo>
                                <a:lnTo>
                                  <a:pt x="18033" y="345439"/>
                                </a:lnTo>
                                <a:lnTo>
                                  <a:pt x="17435" y="346116"/>
                                </a:lnTo>
                                <a:lnTo>
                                  <a:pt x="25768" y="354329"/>
                                </a:lnTo>
                                <a:lnTo>
                                  <a:pt x="24596" y="354329"/>
                                </a:lnTo>
                                <a:lnTo>
                                  <a:pt x="32932" y="346116"/>
                                </a:lnTo>
                                <a:lnTo>
                                  <a:pt x="32354" y="345439"/>
                                </a:lnTo>
                                <a:lnTo>
                                  <a:pt x="25206" y="338403"/>
                                </a:lnTo>
                                <a:close/>
                              </a:path>
                              <a:path w="522605" h="1247140">
                                <a:moveTo>
                                  <a:pt x="62618" y="338403"/>
                                </a:moveTo>
                                <a:lnTo>
                                  <a:pt x="62265" y="338702"/>
                                </a:lnTo>
                                <a:lnTo>
                                  <a:pt x="55427" y="345439"/>
                                </a:lnTo>
                                <a:lnTo>
                                  <a:pt x="54799" y="346116"/>
                                </a:lnTo>
                                <a:lnTo>
                                  <a:pt x="63132" y="354329"/>
                                </a:lnTo>
                                <a:lnTo>
                                  <a:pt x="70833" y="346709"/>
                                </a:lnTo>
                                <a:lnTo>
                                  <a:pt x="71056" y="346709"/>
                                </a:lnTo>
                                <a:lnTo>
                                  <a:pt x="62618" y="338403"/>
                                </a:lnTo>
                                <a:close/>
                              </a:path>
                              <a:path w="522605" h="1247140">
                                <a:moveTo>
                                  <a:pt x="90208" y="327676"/>
                                </a:moveTo>
                                <a:lnTo>
                                  <a:pt x="89646" y="328127"/>
                                </a:lnTo>
                                <a:lnTo>
                                  <a:pt x="81788" y="335889"/>
                                </a:lnTo>
                                <a:lnTo>
                                  <a:pt x="100496" y="354329"/>
                                </a:lnTo>
                                <a:lnTo>
                                  <a:pt x="108201" y="346709"/>
                                </a:lnTo>
                                <a:lnTo>
                                  <a:pt x="92592" y="346709"/>
                                </a:lnTo>
                                <a:lnTo>
                                  <a:pt x="101003" y="338403"/>
                                </a:lnTo>
                                <a:lnTo>
                                  <a:pt x="100781" y="338111"/>
                                </a:lnTo>
                                <a:lnTo>
                                  <a:pt x="90208" y="327676"/>
                                </a:lnTo>
                                <a:close/>
                              </a:path>
                              <a:path w="522605" h="1247140">
                                <a:moveTo>
                                  <a:pt x="127527" y="327676"/>
                                </a:moveTo>
                                <a:lnTo>
                                  <a:pt x="127029" y="328127"/>
                                </a:lnTo>
                                <a:lnTo>
                                  <a:pt x="119164" y="335889"/>
                                </a:lnTo>
                                <a:lnTo>
                                  <a:pt x="119449" y="335889"/>
                                </a:lnTo>
                                <a:lnTo>
                                  <a:pt x="138203" y="354329"/>
                                </a:lnTo>
                                <a:lnTo>
                                  <a:pt x="137885" y="354329"/>
                                </a:lnTo>
                                <a:lnTo>
                                  <a:pt x="145610" y="346709"/>
                                </a:lnTo>
                                <a:lnTo>
                                  <a:pt x="129980" y="346709"/>
                                </a:lnTo>
                                <a:lnTo>
                                  <a:pt x="138396" y="338403"/>
                                </a:lnTo>
                                <a:lnTo>
                                  <a:pt x="127527" y="327676"/>
                                </a:lnTo>
                                <a:close/>
                              </a:path>
                              <a:path w="522605" h="1247140">
                                <a:moveTo>
                                  <a:pt x="186836" y="327676"/>
                                </a:moveTo>
                                <a:lnTo>
                                  <a:pt x="186345" y="328127"/>
                                </a:lnTo>
                                <a:lnTo>
                                  <a:pt x="168781" y="345439"/>
                                </a:lnTo>
                                <a:lnTo>
                                  <a:pt x="168180" y="346116"/>
                                </a:lnTo>
                                <a:lnTo>
                                  <a:pt x="176512" y="354329"/>
                                </a:lnTo>
                                <a:lnTo>
                                  <a:pt x="175550" y="354329"/>
                                </a:lnTo>
                                <a:lnTo>
                                  <a:pt x="183893" y="346116"/>
                                </a:lnTo>
                                <a:lnTo>
                                  <a:pt x="183291" y="345439"/>
                                </a:lnTo>
                                <a:lnTo>
                                  <a:pt x="176143" y="338403"/>
                                </a:lnTo>
                                <a:lnTo>
                                  <a:pt x="191728" y="338403"/>
                                </a:lnTo>
                                <a:lnTo>
                                  <a:pt x="194282" y="335889"/>
                                </a:lnTo>
                                <a:lnTo>
                                  <a:pt x="195168" y="335889"/>
                                </a:lnTo>
                                <a:lnTo>
                                  <a:pt x="186836" y="327676"/>
                                </a:lnTo>
                                <a:close/>
                              </a:path>
                              <a:path w="522605" h="1247140">
                                <a:moveTo>
                                  <a:pt x="224200" y="327676"/>
                                </a:moveTo>
                                <a:lnTo>
                                  <a:pt x="223709" y="328127"/>
                                </a:lnTo>
                                <a:lnTo>
                                  <a:pt x="206145" y="345439"/>
                                </a:lnTo>
                                <a:lnTo>
                                  <a:pt x="205544" y="346116"/>
                                </a:lnTo>
                                <a:lnTo>
                                  <a:pt x="213876" y="354329"/>
                                </a:lnTo>
                                <a:lnTo>
                                  <a:pt x="212962" y="354329"/>
                                </a:lnTo>
                                <a:lnTo>
                                  <a:pt x="221305" y="346116"/>
                                </a:lnTo>
                                <a:lnTo>
                                  <a:pt x="220703" y="345439"/>
                                </a:lnTo>
                                <a:lnTo>
                                  <a:pt x="213555" y="338403"/>
                                </a:lnTo>
                                <a:lnTo>
                                  <a:pt x="229140" y="338403"/>
                                </a:lnTo>
                                <a:lnTo>
                                  <a:pt x="231694" y="335889"/>
                                </a:lnTo>
                                <a:lnTo>
                                  <a:pt x="232532" y="335889"/>
                                </a:lnTo>
                                <a:lnTo>
                                  <a:pt x="224200" y="327676"/>
                                </a:lnTo>
                                <a:close/>
                              </a:path>
                              <a:path w="522605" h="1247140">
                                <a:moveTo>
                                  <a:pt x="240070" y="327676"/>
                                </a:moveTo>
                                <a:lnTo>
                                  <a:pt x="239579" y="328127"/>
                                </a:lnTo>
                                <a:lnTo>
                                  <a:pt x="231694" y="335889"/>
                                </a:lnTo>
                                <a:lnTo>
                                  <a:pt x="232532" y="335889"/>
                                </a:lnTo>
                                <a:lnTo>
                                  <a:pt x="251240" y="354329"/>
                                </a:lnTo>
                                <a:lnTo>
                                  <a:pt x="251048" y="354329"/>
                                </a:lnTo>
                                <a:lnTo>
                                  <a:pt x="258769" y="346709"/>
                                </a:lnTo>
                                <a:lnTo>
                                  <a:pt x="242825" y="346709"/>
                                </a:lnTo>
                                <a:lnTo>
                                  <a:pt x="250968" y="338702"/>
                                </a:lnTo>
                                <a:lnTo>
                                  <a:pt x="251271" y="338702"/>
                                </a:lnTo>
                                <a:lnTo>
                                  <a:pt x="240070" y="327676"/>
                                </a:lnTo>
                                <a:close/>
                              </a:path>
                              <a:path w="522605" h="1247140">
                                <a:moveTo>
                                  <a:pt x="315864" y="328127"/>
                                </a:moveTo>
                                <a:lnTo>
                                  <a:pt x="315692" y="328127"/>
                                </a:lnTo>
                                <a:lnTo>
                                  <a:pt x="307808" y="335889"/>
                                </a:lnTo>
                                <a:lnTo>
                                  <a:pt x="308026" y="335889"/>
                                </a:lnTo>
                                <a:lnTo>
                                  <a:pt x="326780" y="354329"/>
                                </a:lnTo>
                                <a:lnTo>
                                  <a:pt x="326487" y="354329"/>
                                </a:lnTo>
                                <a:lnTo>
                                  <a:pt x="334228" y="346709"/>
                                </a:lnTo>
                                <a:lnTo>
                                  <a:pt x="318237" y="346709"/>
                                </a:lnTo>
                                <a:lnTo>
                                  <a:pt x="326360" y="338702"/>
                                </a:lnTo>
                                <a:lnTo>
                                  <a:pt x="326580" y="338702"/>
                                </a:lnTo>
                                <a:lnTo>
                                  <a:pt x="315864" y="328127"/>
                                </a:lnTo>
                                <a:close/>
                              </a:path>
                              <a:path w="522605" h="1247140">
                                <a:moveTo>
                                  <a:pt x="353734" y="327676"/>
                                </a:moveTo>
                                <a:lnTo>
                                  <a:pt x="353562" y="327676"/>
                                </a:lnTo>
                                <a:lnTo>
                                  <a:pt x="345219" y="335889"/>
                                </a:lnTo>
                                <a:lnTo>
                                  <a:pt x="345973" y="335889"/>
                                </a:lnTo>
                                <a:lnTo>
                                  <a:pt x="364675" y="354329"/>
                                </a:lnTo>
                                <a:lnTo>
                                  <a:pt x="363899" y="354329"/>
                                </a:lnTo>
                                <a:lnTo>
                                  <a:pt x="372242" y="346116"/>
                                </a:lnTo>
                                <a:lnTo>
                                  <a:pt x="356203" y="346116"/>
                                </a:lnTo>
                                <a:lnTo>
                                  <a:pt x="364324" y="338111"/>
                                </a:lnTo>
                                <a:lnTo>
                                  <a:pt x="353734" y="327676"/>
                                </a:lnTo>
                                <a:close/>
                              </a:path>
                              <a:path w="522605" h="1247140">
                                <a:moveTo>
                                  <a:pt x="391187" y="327676"/>
                                </a:moveTo>
                                <a:lnTo>
                                  <a:pt x="390974" y="327676"/>
                                </a:lnTo>
                                <a:lnTo>
                                  <a:pt x="382631" y="335889"/>
                                </a:lnTo>
                                <a:lnTo>
                                  <a:pt x="383406" y="335889"/>
                                </a:lnTo>
                                <a:lnTo>
                                  <a:pt x="402096" y="354329"/>
                                </a:lnTo>
                                <a:lnTo>
                                  <a:pt x="401311" y="354329"/>
                                </a:lnTo>
                                <a:lnTo>
                                  <a:pt x="409654" y="346116"/>
                                </a:lnTo>
                                <a:lnTo>
                                  <a:pt x="393567" y="346116"/>
                                </a:lnTo>
                                <a:lnTo>
                                  <a:pt x="401688" y="338111"/>
                                </a:lnTo>
                                <a:lnTo>
                                  <a:pt x="401476" y="337819"/>
                                </a:lnTo>
                                <a:lnTo>
                                  <a:pt x="391187" y="327676"/>
                                </a:lnTo>
                                <a:close/>
                              </a:path>
                              <a:path w="522605" h="1247140">
                                <a:moveTo>
                                  <a:pt x="428608" y="327676"/>
                                </a:moveTo>
                                <a:lnTo>
                                  <a:pt x="428385" y="327676"/>
                                </a:lnTo>
                                <a:lnTo>
                                  <a:pt x="420043" y="335889"/>
                                </a:lnTo>
                                <a:lnTo>
                                  <a:pt x="420803" y="335889"/>
                                </a:lnTo>
                                <a:lnTo>
                                  <a:pt x="439480" y="354329"/>
                                </a:lnTo>
                                <a:lnTo>
                                  <a:pt x="438928" y="354329"/>
                                </a:lnTo>
                                <a:lnTo>
                                  <a:pt x="446649" y="346709"/>
                                </a:lnTo>
                                <a:lnTo>
                                  <a:pt x="431402" y="346709"/>
                                </a:lnTo>
                                <a:lnTo>
                                  <a:pt x="439546" y="338702"/>
                                </a:lnTo>
                                <a:lnTo>
                                  <a:pt x="439785" y="338702"/>
                                </a:lnTo>
                                <a:lnTo>
                                  <a:pt x="428608" y="327676"/>
                                </a:lnTo>
                                <a:close/>
                              </a:path>
                              <a:path w="522605" h="1247140">
                                <a:moveTo>
                                  <a:pt x="514469" y="338702"/>
                                </a:moveTo>
                                <a:lnTo>
                                  <a:pt x="507634" y="345439"/>
                                </a:lnTo>
                                <a:lnTo>
                                  <a:pt x="507031" y="346116"/>
                                </a:lnTo>
                                <a:lnTo>
                                  <a:pt x="515364" y="354329"/>
                                </a:lnTo>
                                <a:lnTo>
                                  <a:pt x="514836" y="354329"/>
                                </a:lnTo>
                                <a:lnTo>
                                  <a:pt x="521287" y="347979"/>
                                </a:lnTo>
                                <a:lnTo>
                                  <a:pt x="521287" y="345439"/>
                                </a:lnTo>
                                <a:lnTo>
                                  <a:pt x="514469" y="338702"/>
                                </a:lnTo>
                                <a:close/>
                              </a:path>
                              <a:path w="522605" h="1247140">
                                <a:moveTo>
                                  <a:pt x="73456" y="327676"/>
                                </a:moveTo>
                                <a:lnTo>
                                  <a:pt x="62865" y="338111"/>
                                </a:lnTo>
                                <a:lnTo>
                                  <a:pt x="62618" y="338403"/>
                                </a:lnTo>
                                <a:lnTo>
                                  <a:pt x="71056" y="346709"/>
                                </a:lnTo>
                                <a:lnTo>
                                  <a:pt x="70833" y="346709"/>
                                </a:lnTo>
                                <a:lnTo>
                                  <a:pt x="81788" y="335889"/>
                                </a:lnTo>
                                <a:lnTo>
                                  <a:pt x="73456" y="327676"/>
                                </a:lnTo>
                                <a:close/>
                              </a:path>
                              <a:path w="522605" h="1247140">
                                <a:moveTo>
                                  <a:pt x="266882" y="338702"/>
                                </a:moveTo>
                                <a:lnTo>
                                  <a:pt x="251271" y="338702"/>
                                </a:lnTo>
                                <a:lnTo>
                                  <a:pt x="259404" y="346709"/>
                                </a:lnTo>
                                <a:lnTo>
                                  <a:pt x="258769" y="346709"/>
                                </a:lnTo>
                                <a:lnTo>
                                  <a:pt x="266882" y="338702"/>
                                </a:lnTo>
                                <a:close/>
                              </a:path>
                              <a:path w="522605" h="1247140">
                                <a:moveTo>
                                  <a:pt x="278089" y="327676"/>
                                </a:moveTo>
                                <a:lnTo>
                                  <a:pt x="277598" y="328127"/>
                                </a:lnTo>
                                <a:lnTo>
                                  <a:pt x="269733" y="335889"/>
                                </a:lnTo>
                                <a:lnTo>
                                  <a:pt x="269896" y="335889"/>
                                </a:lnTo>
                                <a:lnTo>
                                  <a:pt x="280873" y="346709"/>
                                </a:lnTo>
                                <a:lnTo>
                                  <a:pt x="288997" y="338702"/>
                                </a:lnTo>
                                <a:lnTo>
                                  <a:pt x="289261" y="338702"/>
                                </a:lnTo>
                                <a:lnTo>
                                  <a:pt x="278089" y="327676"/>
                                </a:lnTo>
                                <a:close/>
                              </a:path>
                              <a:path w="522605" h="1247140">
                                <a:moveTo>
                                  <a:pt x="304950" y="338702"/>
                                </a:moveTo>
                                <a:lnTo>
                                  <a:pt x="289261" y="338702"/>
                                </a:lnTo>
                                <a:lnTo>
                                  <a:pt x="297374" y="346709"/>
                                </a:lnTo>
                                <a:lnTo>
                                  <a:pt x="296816" y="346709"/>
                                </a:lnTo>
                                <a:lnTo>
                                  <a:pt x="304950" y="338702"/>
                                </a:lnTo>
                                <a:close/>
                              </a:path>
                              <a:path w="522605" h="1247140">
                                <a:moveTo>
                                  <a:pt x="342362" y="338702"/>
                                </a:moveTo>
                                <a:lnTo>
                                  <a:pt x="326580" y="338702"/>
                                </a:lnTo>
                                <a:lnTo>
                                  <a:pt x="334693" y="346709"/>
                                </a:lnTo>
                                <a:lnTo>
                                  <a:pt x="334228" y="346709"/>
                                </a:lnTo>
                                <a:lnTo>
                                  <a:pt x="342362" y="338702"/>
                                </a:lnTo>
                                <a:close/>
                              </a:path>
                              <a:path w="522605" h="1247140">
                                <a:moveTo>
                                  <a:pt x="465987" y="327676"/>
                                </a:moveTo>
                                <a:lnTo>
                                  <a:pt x="465478" y="328127"/>
                                </a:lnTo>
                                <a:lnTo>
                                  <a:pt x="457613" y="335889"/>
                                </a:lnTo>
                                <a:lnTo>
                                  <a:pt x="458155" y="335889"/>
                                </a:lnTo>
                                <a:lnTo>
                                  <a:pt x="469105" y="346709"/>
                                </a:lnTo>
                                <a:lnTo>
                                  <a:pt x="469583" y="346116"/>
                                </a:lnTo>
                                <a:lnTo>
                                  <a:pt x="477105" y="338702"/>
                                </a:lnTo>
                                <a:lnTo>
                                  <a:pt x="476853" y="338403"/>
                                </a:lnTo>
                                <a:lnTo>
                                  <a:pt x="465987" y="327676"/>
                                </a:lnTo>
                                <a:close/>
                              </a:path>
                              <a:path w="522605" h="1247140">
                                <a:moveTo>
                                  <a:pt x="488323" y="327676"/>
                                </a:moveTo>
                                <a:lnTo>
                                  <a:pt x="487833" y="328127"/>
                                </a:lnTo>
                                <a:lnTo>
                                  <a:pt x="477408" y="338403"/>
                                </a:lnTo>
                                <a:lnTo>
                                  <a:pt x="477155" y="338702"/>
                                </a:lnTo>
                                <a:lnTo>
                                  <a:pt x="485266" y="346709"/>
                                </a:lnTo>
                                <a:lnTo>
                                  <a:pt x="485767" y="346116"/>
                                </a:lnTo>
                                <a:lnTo>
                                  <a:pt x="496156" y="335889"/>
                                </a:lnTo>
                                <a:lnTo>
                                  <a:pt x="496655" y="335889"/>
                                </a:lnTo>
                                <a:lnTo>
                                  <a:pt x="488323" y="327676"/>
                                </a:lnTo>
                                <a:close/>
                              </a:path>
                              <a:path w="522605" h="1247140">
                                <a:moveTo>
                                  <a:pt x="14310" y="327676"/>
                                </a:moveTo>
                                <a:lnTo>
                                  <a:pt x="13802" y="328127"/>
                                </a:lnTo>
                                <a:lnTo>
                                  <a:pt x="5930" y="335889"/>
                                </a:lnTo>
                                <a:lnTo>
                                  <a:pt x="7060" y="335889"/>
                                </a:lnTo>
                                <a:lnTo>
                                  <a:pt x="17435" y="346116"/>
                                </a:lnTo>
                                <a:lnTo>
                                  <a:pt x="18033" y="345439"/>
                                </a:lnTo>
                                <a:lnTo>
                                  <a:pt x="25169" y="338403"/>
                                </a:lnTo>
                                <a:lnTo>
                                  <a:pt x="24909" y="338111"/>
                                </a:lnTo>
                                <a:lnTo>
                                  <a:pt x="14310" y="327676"/>
                                </a:lnTo>
                                <a:close/>
                              </a:path>
                              <a:path w="522605" h="1247140">
                                <a:moveTo>
                                  <a:pt x="36092" y="327676"/>
                                </a:moveTo>
                                <a:lnTo>
                                  <a:pt x="35592" y="328127"/>
                                </a:lnTo>
                                <a:lnTo>
                                  <a:pt x="25466" y="338111"/>
                                </a:lnTo>
                                <a:lnTo>
                                  <a:pt x="25206" y="338403"/>
                                </a:lnTo>
                                <a:lnTo>
                                  <a:pt x="33041" y="346116"/>
                                </a:lnTo>
                                <a:lnTo>
                                  <a:pt x="33619" y="345439"/>
                                </a:lnTo>
                                <a:lnTo>
                                  <a:pt x="43312" y="335889"/>
                                </a:lnTo>
                                <a:lnTo>
                                  <a:pt x="44424" y="335889"/>
                                </a:lnTo>
                                <a:lnTo>
                                  <a:pt x="36092" y="327676"/>
                                </a:lnTo>
                                <a:close/>
                              </a:path>
                              <a:path w="522605" h="1247140">
                                <a:moveTo>
                                  <a:pt x="51722" y="327676"/>
                                </a:moveTo>
                                <a:lnTo>
                                  <a:pt x="51190" y="328127"/>
                                </a:lnTo>
                                <a:lnTo>
                                  <a:pt x="43312" y="335889"/>
                                </a:lnTo>
                                <a:lnTo>
                                  <a:pt x="44424" y="335889"/>
                                </a:lnTo>
                                <a:lnTo>
                                  <a:pt x="54799" y="346116"/>
                                </a:lnTo>
                                <a:lnTo>
                                  <a:pt x="55427" y="345439"/>
                                </a:lnTo>
                                <a:lnTo>
                                  <a:pt x="62568" y="338403"/>
                                </a:lnTo>
                                <a:lnTo>
                                  <a:pt x="62321" y="338111"/>
                                </a:lnTo>
                                <a:lnTo>
                                  <a:pt x="51722" y="327676"/>
                                </a:lnTo>
                                <a:close/>
                              </a:path>
                              <a:path w="522605" h="1247140">
                                <a:moveTo>
                                  <a:pt x="157202" y="282926"/>
                                </a:moveTo>
                                <a:lnTo>
                                  <a:pt x="156893" y="283209"/>
                                </a:lnTo>
                                <a:lnTo>
                                  <a:pt x="101299" y="338111"/>
                                </a:lnTo>
                                <a:lnTo>
                                  <a:pt x="101078" y="338403"/>
                                </a:lnTo>
                                <a:lnTo>
                                  <a:pt x="108893" y="346116"/>
                                </a:lnTo>
                                <a:lnTo>
                                  <a:pt x="109488" y="345439"/>
                                </a:lnTo>
                                <a:lnTo>
                                  <a:pt x="119164" y="335889"/>
                                </a:lnTo>
                                <a:lnTo>
                                  <a:pt x="119449" y="335889"/>
                                </a:lnTo>
                                <a:lnTo>
                                  <a:pt x="111555" y="328127"/>
                                </a:lnTo>
                                <a:lnTo>
                                  <a:pt x="127029" y="328127"/>
                                </a:lnTo>
                                <a:lnTo>
                                  <a:pt x="127486" y="327676"/>
                                </a:lnTo>
                                <a:lnTo>
                                  <a:pt x="126223" y="326389"/>
                                </a:lnTo>
                                <a:lnTo>
                                  <a:pt x="119789" y="320039"/>
                                </a:lnTo>
                                <a:lnTo>
                                  <a:pt x="135223" y="320039"/>
                                </a:lnTo>
                                <a:lnTo>
                                  <a:pt x="138208" y="317093"/>
                                </a:lnTo>
                                <a:lnTo>
                                  <a:pt x="138736" y="317093"/>
                                </a:lnTo>
                                <a:lnTo>
                                  <a:pt x="130773" y="309244"/>
                                </a:lnTo>
                                <a:lnTo>
                                  <a:pt x="146524" y="309244"/>
                                </a:lnTo>
                                <a:lnTo>
                                  <a:pt x="138702" y="301545"/>
                                </a:lnTo>
                                <a:lnTo>
                                  <a:pt x="153962" y="301545"/>
                                </a:lnTo>
                                <a:lnTo>
                                  <a:pt x="157046" y="298501"/>
                                </a:lnTo>
                                <a:lnTo>
                                  <a:pt x="157238" y="298501"/>
                                </a:lnTo>
                                <a:lnTo>
                                  <a:pt x="149455" y="290829"/>
                                </a:lnTo>
                                <a:lnTo>
                                  <a:pt x="165230" y="290829"/>
                                </a:lnTo>
                                <a:lnTo>
                                  <a:pt x="157202" y="282926"/>
                                </a:lnTo>
                                <a:close/>
                              </a:path>
                              <a:path w="522605" h="1247140">
                                <a:moveTo>
                                  <a:pt x="194613" y="282926"/>
                                </a:moveTo>
                                <a:lnTo>
                                  <a:pt x="138396" y="338403"/>
                                </a:lnTo>
                                <a:lnTo>
                                  <a:pt x="146212" y="346116"/>
                                </a:lnTo>
                                <a:lnTo>
                                  <a:pt x="156581" y="335889"/>
                                </a:lnTo>
                                <a:lnTo>
                                  <a:pt x="157804" y="335889"/>
                                </a:lnTo>
                                <a:lnTo>
                                  <a:pt x="149472" y="327676"/>
                                </a:lnTo>
                                <a:lnTo>
                                  <a:pt x="165247" y="327676"/>
                                </a:lnTo>
                                <a:lnTo>
                                  <a:pt x="157490" y="320039"/>
                                </a:lnTo>
                                <a:lnTo>
                                  <a:pt x="172650" y="320039"/>
                                </a:lnTo>
                                <a:lnTo>
                                  <a:pt x="175638" y="317093"/>
                                </a:lnTo>
                                <a:lnTo>
                                  <a:pt x="176100" y="317093"/>
                                </a:lnTo>
                                <a:lnTo>
                                  <a:pt x="168137" y="309244"/>
                                </a:lnTo>
                                <a:lnTo>
                                  <a:pt x="183936" y="309244"/>
                                </a:lnTo>
                                <a:lnTo>
                                  <a:pt x="176114" y="301545"/>
                                </a:lnTo>
                                <a:lnTo>
                                  <a:pt x="191402" y="301545"/>
                                </a:lnTo>
                                <a:lnTo>
                                  <a:pt x="194488" y="298501"/>
                                </a:lnTo>
                                <a:lnTo>
                                  <a:pt x="193261" y="297179"/>
                                </a:lnTo>
                                <a:lnTo>
                                  <a:pt x="186819" y="290829"/>
                                </a:lnTo>
                                <a:lnTo>
                                  <a:pt x="202642" y="290829"/>
                                </a:lnTo>
                                <a:lnTo>
                                  <a:pt x="194613" y="282926"/>
                                </a:lnTo>
                                <a:close/>
                              </a:path>
                              <a:path w="522605" h="1247140">
                                <a:moveTo>
                                  <a:pt x="165247" y="327676"/>
                                </a:moveTo>
                                <a:lnTo>
                                  <a:pt x="164908" y="327676"/>
                                </a:lnTo>
                                <a:lnTo>
                                  <a:pt x="156581" y="335889"/>
                                </a:lnTo>
                                <a:lnTo>
                                  <a:pt x="157804" y="335889"/>
                                </a:lnTo>
                                <a:lnTo>
                                  <a:pt x="168180" y="346116"/>
                                </a:lnTo>
                                <a:lnTo>
                                  <a:pt x="168781" y="345439"/>
                                </a:lnTo>
                                <a:lnTo>
                                  <a:pt x="175920" y="338403"/>
                                </a:lnTo>
                                <a:lnTo>
                                  <a:pt x="176143" y="338403"/>
                                </a:lnTo>
                                <a:lnTo>
                                  <a:pt x="165247" y="327676"/>
                                </a:lnTo>
                                <a:close/>
                              </a:path>
                              <a:path w="522605" h="1247140">
                                <a:moveTo>
                                  <a:pt x="191728" y="338403"/>
                                </a:moveTo>
                                <a:lnTo>
                                  <a:pt x="176143" y="338403"/>
                                </a:lnTo>
                                <a:lnTo>
                                  <a:pt x="183978" y="346116"/>
                                </a:lnTo>
                                <a:lnTo>
                                  <a:pt x="184581" y="345439"/>
                                </a:lnTo>
                                <a:lnTo>
                                  <a:pt x="191728" y="338403"/>
                                </a:lnTo>
                                <a:close/>
                              </a:path>
                              <a:path w="522605" h="1247140">
                                <a:moveTo>
                                  <a:pt x="202659" y="327676"/>
                                </a:moveTo>
                                <a:lnTo>
                                  <a:pt x="202167" y="328127"/>
                                </a:lnTo>
                                <a:lnTo>
                                  <a:pt x="194282" y="335889"/>
                                </a:lnTo>
                                <a:lnTo>
                                  <a:pt x="195168" y="335889"/>
                                </a:lnTo>
                                <a:lnTo>
                                  <a:pt x="205544" y="346116"/>
                                </a:lnTo>
                                <a:lnTo>
                                  <a:pt x="206145" y="345439"/>
                                </a:lnTo>
                                <a:lnTo>
                                  <a:pt x="213284" y="338403"/>
                                </a:lnTo>
                                <a:lnTo>
                                  <a:pt x="213555" y="338403"/>
                                </a:lnTo>
                                <a:lnTo>
                                  <a:pt x="202659" y="327676"/>
                                </a:lnTo>
                                <a:close/>
                              </a:path>
                              <a:path w="522605" h="1247140">
                                <a:moveTo>
                                  <a:pt x="229140" y="338403"/>
                                </a:moveTo>
                                <a:lnTo>
                                  <a:pt x="213555" y="338403"/>
                                </a:lnTo>
                                <a:lnTo>
                                  <a:pt x="221390" y="346116"/>
                                </a:lnTo>
                                <a:lnTo>
                                  <a:pt x="221993" y="345439"/>
                                </a:lnTo>
                                <a:lnTo>
                                  <a:pt x="229140" y="338403"/>
                                </a:lnTo>
                                <a:close/>
                              </a:path>
                              <a:path w="522605" h="1247140">
                                <a:moveTo>
                                  <a:pt x="458442" y="245422"/>
                                </a:moveTo>
                                <a:lnTo>
                                  <a:pt x="458051" y="245724"/>
                                </a:lnTo>
                                <a:lnTo>
                                  <a:pt x="364324" y="338111"/>
                                </a:lnTo>
                                <a:lnTo>
                                  <a:pt x="372450" y="346116"/>
                                </a:lnTo>
                                <a:lnTo>
                                  <a:pt x="372242" y="346116"/>
                                </a:lnTo>
                                <a:lnTo>
                                  <a:pt x="382631" y="335889"/>
                                </a:lnTo>
                                <a:lnTo>
                                  <a:pt x="383406" y="335889"/>
                                </a:lnTo>
                                <a:lnTo>
                                  <a:pt x="375082" y="327676"/>
                                </a:lnTo>
                                <a:lnTo>
                                  <a:pt x="391187" y="327676"/>
                                </a:lnTo>
                                <a:lnTo>
                                  <a:pt x="383440" y="320039"/>
                                </a:lnTo>
                                <a:lnTo>
                                  <a:pt x="398731" y="320039"/>
                                </a:lnTo>
                                <a:lnTo>
                                  <a:pt x="401724" y="317093"/>
                                </a:lnTo>
                                <a:lnTo>
                                  <a:pt x="401304" y="316635"/>
                                </a:lnTo>
                                <a:lnTo>
                                  <a:pt x="393818" y="309244"/>
                                </a:lnTo>
                                <a:lnTo>
                                  <a:pt x="409923" y="309244"/>
                                </a:lnTo>
                                <a:lnTo>
                                  <a:pt x="402117" y="301545"/>
                                </a:lnTo>
                                <a:lnTo>
                                  <a:pt x="417518" y="301545"/>
                                </a:lnTo>
                                <a:lnTo>
                                  <a:pt x="420462" y="298646"/>
                                </a:lnTo>
                                <a:lnTo>
                                  <a:pt x="412558" y="290829"/>
                                </a:lnTo>
                                <a:lnTo>
                                  <a:pt x="428663" y="290829"/>
                                </a:lnTo>
                                <a:lnTo>
                                  <a:pt x="420657" y="282926"/>
                                </a:lnTo>
                                <a:lnTo>
                                  <a:pt x="436431" y="282926"/>
                                </a:lnTo>
                                <a:lnTo>
                                  <a:pt x="439602" y="279804"/>
                                </a:lnTo>
                                <a:lnTo>
                                  <a:pt x="439755" y="279804"/>
                                </a:lnTo>
                                <a:lnTo>
                                  <a:pt x="431719" y="271882"/>
                                </a:lnTo>
                                <a:lnTo>
                                  <a:pt x="446847" y="271882"/>
                                </a:lnTo>
                                <a:lnTo>
                                  <a:pt x="439348" y="264471"/>
                                </a:lnTo>
                                <a:lnTo>
                                  <a:pt x="455177" y="264471"/>
                                </a:lnTo>
                                <a:lnTo>
                                  <a:pt x="458371" y="261327"/>
                                </a:lnTo>
                                <a:lnTo>
                                  <a:pt x="458259" y="261162"/>
                                </a:lnTo>
                                <a:lnTo>
                                  <a:pt x="450425" y="253434"/>
                                </a:lnTo>
                                <a:lnTo>
                                  <a:pt x="466574" y="253434"/>
                                </a:lnTo>
                                <a:lnTo>
                                  <a:pt x="458442" y="245422"/>
                                </a:lnTo>
                                <a:close/>
                              </a:path>
                              <a:path w="522605" h="1247140">
                                <a:moveTo>
                                  <a:pt x="477128" y="263833"/>
                                </a:moveTo>
                                <a:lnTo>
                                  <a:pt x="476395" y="264471"/>
                                </a:lnTo>
                                <a:lnTo>
                                  <a:pt x="401984" y="337819"/>
                                </a:lnTo>
                                <a:lnTo>
                                  <a:pt x="401772" y="338111"/>
                                </a:lnTo>
                                <a:lnTo>
                                  <a:pt x="409893" y="346116"/>
                                </a:lnTo>
                                <a:lnTo>
                                  <a:pt x="409654" y="346116"/>
                                </a:lnTo>
                                <a:lnTo>
                                  <a:pt x="420043" y="335889"/>
                                </a:lnTo>
                                <a:lnTo>
                                  <a:pt x="420803" y="335889"/>
                                </a:lnTo>
                                <a:lnTo>
                                  <a:pt x="412486" y="327676"/>
                                </a:lnTo>
                                <a:lnTo>
                                  <a:pt x="428608" y="327676"/>
                                </a:lnTo>
                                <a:lnTo>
                                  <a:pt x="420866" y="320039"/>
                                </a:lnTo>
                                <a:lnTo>
                                  <a:pt x="436143" y="320039"/>
                                </a:lnTo>
                                <a:lnTo>
                                  <a:pt x="439135" y="317093"/>
                                </a:lnTo>
                                <a:lnTo>
                                  <a:pt x="431193" y="309244"/>
                                </a:lnTo>
                                <a:lnTo>
                                  <a:pt x="447316" y="309244"/>
                                </a:lnTo>
                                <a:lnTo>
                                  <a:pt x="439517" y="301545"/>
                                </a:lnTo>
                                <a:lnTo>
                                  <a:pt x="454930" y="301545"/>
                                </a:lnTo>
                                <a:lnTo>
                                  <a:pt x="458021" y="298501"/>
                                </a:lnTo>
                                <a:lnTo>
                                  <a:pt x="458725" y="298501"/>
                                </a:lnTo>
                                <a:lnTo>
                                  <a:pt x="450942" y="290829"/>
                                </a:lnTo>
                                <a:lnTo>
                                  <a:pt x="466022" y="290829"/>
                                </a:lnTo>
                                <a:lnTo>
                                  <a:pt x="458024" y="282926"/>
                                </a:lnTo>
                                <a:lnTo>
                                  <a:pt x="473842" y="282926"/>
                                </a:lnTo>
                                <a:lnTo>
                                  <a:pt x="477014" y="279804"/>
                                </a:lnTo>
                                <a:lnTo>
                                  <a:pt x="477155" y="279804"/>
                                </a:lnTo>
                                <a:lnTo>
                                  <a:pt x="469125" y="271882"/>
                                </a:lnTo>
                                <a:lnTo>
                                  <a:pt x="485298" y="271882"/>
                                </a:lnTo>
                                <a:lnTo>
                                  <a:pt x="477128" y="263833"/>
                                </a:lnTo>
                                <a:close/>
                              </a:path>
                              <a:path w="522605" h="1247140">
                                <a:moveTo>
                                  <a:pt x="454763" y="338702"/>
                                </a:moveTo>
                                <a:lnTo>
                                  <a:pt x="439785" y="338702"/>
                                </a:lnTo>
                                <a:lnTo>
                                  <a:pt x="447301" y="346116"/>
                                </a:lnTo>
                                <a:lnTo>
                                  <a:pt x="447936" y="345439"/>
                                </a:lnTo>
                                <a:lnTo>
                                  <a:pt x="454763" y="338702"/>
                                </a:lnTo>
                                <a:close/>
                              </a:path>
                              <a:path w="522605" h="1247140">
                                <a:moveTo>
                                  <a:pt x="503903" y="328262"/>
                                </a:moveTo>
                                <a:lnTo>
                                  <a:pt x="496156" y="335889"/>
                                </a:lnTo>
                                <a:lnTo>
                                  <a:pt x="496655" y="335889"/>
                                </a:lnTo>
                                <a:lnTo>
                                  <a:pt x="507031" y="346116"/>
                                </a:lnTo>
                                <a:lnTo>
                                  <a:pt x="507634" y="345439"/>
                                </a:lnTo>
                                <a:lnTo>
                                  <a:pt x="514469" y="338702"/>
                                </a:lnTo>
                                <a:lnTo>
                                  <a:pt x="503903" y="328262"/>
                                </a:lnTo>
                                <a:close/>
                              </a:path>
                              <a:path w="522605" h="1247140">
                                <a:moveTo>
                                  <a:pt x="518476" y="335889"/>
                                </a:moveTo>
                                <a:lnTo>
                                  <a:pt x="517323" y="335889"/>
                                </a:lnTo>
                                <a:lnTo>
                                  <a:pt x="514469" y="338702"/>
                                </a:lnTo>
                                <a:lnTo>
                                  <a:pt x="521287" y="345439"/>
                                </a:lnTo>
                                <a:lnTo>
                                  <a:pt x="521287" y="339089"/>
                                </a:lnTo>
                                <a:lnTo>
                                  <a:pt x="518476" y="335889"/>
                                </a:lnTo>
                                <a:close/>
                              </a:path>
                              <a:path w="522605" h="1247140">
                                <a:moveTo>
                                  <a:pt x="0" y="328929"/>
                                </a:moveTo>
                                <a:lnTo>
                                  <a:pt x="0" y="334009"/>
                                </a:lnTo>
                                <a:lnTo>
                                  <a:pt x="3972" y="337819"/>
                                </a:lnTo>
                                <a:lnTo>
                                  <a:pt x="5930" y="335889"/>
                                </a:lnTo>
                                <a:lnTo>
                                  <a:pt x="7060" y="335889"/>
                                </a:lnTo>
                                <a:lnTo>
                                  <a:pt x="0" y="328929"/>
                                </a:lnTo>
                                <a:close/>
                              </a:path>
                              <a:path w="522605" h="1247140">
                                <a:moveTo>
                                  <a:pt x="6553" y="320039"/>
                                </a:moveTo>
                                <a:lnTo>
                                  <a:pt x="6207" y="320264"/>
                                </a:lnTo>
                                <a:lnTo>
                                  <a:pt x="0" y="326389"/>
                                </a:lnTo>
                                <a:lnTo>
                                  <a:pt x="0" y="328929"/>
                                </a:lnTo>
                                <a:lnTo>
                                  <a:pt x="7060" y="335889"/>
                                </a:lnTo>
                                <a:lnTo>
                                  <a:pt x="5930" y="335889"/>
                                </a:lnTo>
                                <a:lnTo>
                                  <a:pt x="14259" y="327676"/>
                                </a:lnTo>
                                <a:lnTo>
                                  <a:pt x="13003" y="326389"/>
                                </a:lnTo>
                                <a:lnTo>
                                  <a:pt x="6553" y="320039"/>
                                </a:lnTo>
                                <a:close/>
                              </a:path>
                              <a:path w="522605" h="1247140">
                                <a:moveTo>
                                  <a:pt x="54757" y="309244"/>
                                </a:moveTo>
                                <a:lnTo>
                                  <a:pt x="37355" y="326389"/>
                                </a:lnTo>
                                <a:lnTo>
                                  <a:pt x="36092" y="327676"/>
                                </a:lnTo>
                                <a:lnTo>
                                  <a:pt x="44424" y="335889"/>
                                </a:lnTo>
                                <a:lnTo>
                                  <a:pt x="43312" y="335889"/>
                                </a:lnTo>
                                <a:lnTo>
                                  <a:pt x="51648" y="327676"/>
                                </a:lnTo>
                                <a:lnTo>
                                  <a:pt x="50415" y="326389"/>
                                </a:lnTo>
                                <a:lnTo>
                                  <a:pt x="43964" y="320039"/>
                                </a:lnTo>
                                <a:lnTo>
                                  <a:pt x="59398" y="320039"/>
                                </a:lnTo>
                                <a:lnTo>
                                  <a:pt x="62389" y="317093"/>
                                </a:lnTo>
                                <a:lnTo>
                                  <a:pt x="62719" y="317093"/>
                                </a:lnTo>
                                <a:lnTo>
                                  <a:pt x="54757" y="309244"/>
                                </a:lnTo>
                                <a:close/>
                              </a:path>
                              <a:path w="522605" h="1247140">
                                <a:moveTo>
                                  <a:pt x="81839" y="319416"/>
                                </a:moveTo>
                                <a:lnTo>
                                  <a:pt x="73456" y="327676"/>
                                </a:lnTo>
                                <a:lnTo>
                                  <a:pt x="81788" y="335889"/>
                                </a:lnTo>
                                <a:lnTo>
                                  <a:pt x="90102" y="327676"/>
                                </a:lnTo>
                                <a:lnTo>
                                  <a:pt x="88905" y="326389"/>
                                </a:lnTo>
                                <a:lnTo>
                                  <a:pt x="81839" y="319416"/>
                                </a:lnTo>
                                <a:close/>
                              </a:path>
                              <a:path w="522605" h="1247140">
                                <a:moveTo>
                                  <a:pt x="108851" y="309244"/>
                                </a:moveTo>
                                <a:lnTo>
                                  <a:pt x="106834" y="311149"/>
                                </a:lnTo>
                                <a:lnTo>
                                  <a:pt x="100575" y="317332"/>
                                </a:lnTo>
                                <a:lnTo>
                                  <a:pt x="119449" y="335889"/>
                                </a:lnTo>
                                <a:lnTo>
                                  <a:pt x="119164" y="335889"/>
                                </a:lnTo>
                                <a:lnTo>
                                  <a:pt x="127029" y="328127"/>
                                </a:lnTo>
                                <a:lnTo>
                                  <a:pt x="111409" y="328127"/>
                                </a:lnTo>
                                <a:lnTo>
                                  <a:pt x="119599" y="320039"/>
                                </a:lnTo>
                                <a:lnTo>
                                  <a:pt x="119789" y="320039"/>
                                </a:lnTo>
                                <a:lnTo>
                                  <a:pt x="108851" y="309244"/>
                                </a:lnTo>
                                <a:close/>
                              </a:path>
                              <a:path w="522605" h="1247140">
                                <a:moveTo>
                                  <a:pt x="146524" y="309244"/>
                                </a:moveTo>
                                <a:lnTo>
                                  <a:pt x="146161" y="309244"/>
                                </a:lnTo>
                                <a:lnTo>
                                  <a:pt x="138208" y="317093"/>
                                </a:lnTo>
                                <a:lnTo>
                                  <a:pt x="138736" y="317093"/>
                                </a:lnTo>
                                <a:lnTo>
                                  <a:pt x="157804" y="335889"/>
                                </a:lnTo>
                                <a:lnTo>
                                  <a:pt x="156581" y="335889"/>
                                </a:lnTo>
                                <a:lnTo>
                                  <a:pt x="164908" y="327676"/>
                                </a:lnTo>
                                <a:lnTo>
                                  <a:pt x="149267" y="327676"/>
                                </a:lnTo>
                                <a:lnTo>
                                  <a:pt x="157005" y="320039"/>
                                </a:lnTo>
                                <a:lnTo>
                                  <a:pt x="157490" y="320039"/>
                                </a:lnTo>
                                <a:lnTo>
                                  <a:pt x="146524" y="309244"/>
                                </a:lnTo>
                                <a:close/>
                              </a:path>
                              <a:path w="522605" h="1247140">
                                <a:moveTo>
                                  <a:pt x="205501" y="309244"/>
                                </a:moveTo>
                                <a:lnTo>
                                  <a:pt x="188108" y="326389"/>
                                </a:lnTo>
                                <a:lnTo>
                                  <a:pt x="186836" y="327676"/>
                                </a:lnTo>
                                <a:lnTo>
                                  <a:pt x="195168" y="335889"/>
                                </a:lnTo>
                                <a:lnTo>
                                  <a:pt x="194282" y="335889"/>
                                </a:lnTo>
                                <a:lnTo>
                                  <a:pt x="202625" y="327676"/>
                                </a:lnTo>
                                <a:lnTo>
                                  <a:pt x="201352" y="326389"/>
                                </a:lnTo>
                                <a:lnTo>
                                  <a:pt x="194901" y="320039"/>
                                </a:lnTo>
                                <a:lnTo>
                                  <a:pt x="210382" y="320039"/>
                                </a:lnTo>
                                <a:lnTo>
                                  <a:pt x="213375" y="317093"/>
                                </a:lnTo>
                                <a:lnTo>
                                  <a:pt x="212999" y="316635"/>
                                </a:lnTo>
                                <a:lnTo>
                                  <a:pt x="205501" y="309244"/>
                                </a:lnTo>
                                <a:close/>
                              </a:path>
                              <a:path w="522605" h="1247140">
                                <a:moveTo>
                                  <a:pt x="242865" y="309244"/>
                                </a:moveTo>
                                <a:lnTo>
                                  <a:pt x="225472" y="326389"/>
                                </a:lnTo>
                                <a:lnTo>
                                  <a:pt x="224200" y="327676"/>
                                </a:lnTo>
                                <a:lnTo>
                                  <a:pt x="232532" y="335889"/>
                                </a:lnTo>
                                <a:lnTo>
                                  <a:pt x="231694" y="335889"/>
                                </a:lnTo>
                                <a:lnTo>
                                  <a:pt x="240037" y="327676"/>
                                </a:lnTo>
                                <a:lnTo>
                                  <a:pt x="238763" y="326389"/>
                                </a:lnTo>
                                <a:lnTo>
                                  <a:pt x="232313" y="320039"/>
                                </a:lnTo>
                                <a:lnTo>
                                  <a:pt x="247794" y="320039"/>
                                </a:lnTo>
                                <a:lnTo>
                                  <a:pt x="250787" y="317093"/>
                                </a:lnTo>
                                <a:lnTo>
                                  <a:pt x="250363" y="316635"/>
                                </a:lnTo>
                                <a:lnTo>
                                  <a:pt x="242865" y="309244"/>
                                </a:lnTo>
                                <a:close/>
                              </a:path>
                              <a:path w="522605" h="1247140">
                                <a:moveTo>
                                  <a:pt x="259086" y="308923"/>
                                </a:moveTo>
                                <a:lnTo>
                                  <a:pt x="251252" y="316635"/>
                                </a:lnTo>
                                <a:lnTo>
                                  <a:pt x="250828" y="317093"/>
                                </a:lnTo>
                                <a:lnTo>
                                  <a:pt x="269896" y="335889"/>
                                </a:lnTo>
                                <a:lnTo>
                                  <a:pt x="269733" y="335889"/>
                                </a:lnTo>
                                <a:lnTo>
                                  <a:pt x="277598" y="328127"/>
                                </a:lnTo>
                                <a:lnTo>
                                  <a:pt x="261724" y="328127"/>
                                </a:lnTo>
                                <a:lnTo>
                                  <a:pt x="269949" y="320039"/>
                                </a:lnTo>
                                <a:lnTo>
                                  <a:pt x="270351" y="320039"/>
                                </a:lnTo>
                                <a:lnTo>
                                  <a:pt x="259086" y="308923"/>
                                </a:lnTo>
                                <a:close/>
                              </a:path>
                              <a:path w="522605" h="1247140">
                                <a:moveTo>
                                  <a:pt x="296731" y="309244"/>
                                </a:moveTo>
                                <a:lnTo>
                                  <a:pt x="288778" y="317093"/>
                                </a:lnTo>
                                <a:lnTo>
                                  <a:pt x="288910" y="317093"/>
                                </a:lnTo>
                                <a:lnTo>
                                  <a:pt x="308026" y="335889"/>
                                </a:lnTo>
                                <a:lnTo>
                                  <a:pt x="307808" y="335889"/>
                                </a:lnTo>
                                <a:lnTo>
                                  <a:pt x="315692" y="328127"/>
                                </a:lnTo>
                                <a:lnTo>
                                  <a:pt x="299725" y="328127"/>
                                </a:lnTo>
                                <a:lnTo>
                                  <a:pt x="307702" y="320264"/>
                                </a:lnTo>
                                <a:lnTo>
                                  <a:pt x="307897" y="320264"/>
                                </a:lnTo>
                                <a:lnTo>
                                  <a:pt x="296731" y="309244"/>
                                </a:lnTo>
                                <a:close/>
                              </a:path>
                              <a:path w="522605" h="1247140">
                                <a:moveTo>
                                  <a:pt x="420550" y="245896"/>
                                </a:moveTo>
                                <a:lnTo>
                                  <a:pt x="420022" y="246379"/>
                                </a:lnTo>
                                <a:lnTo>
                                  <a:pt x="338852" y="326389"/>
                                </a:lnTo>
                                <a:lnTo>
                                  <a:pt x="337645" y="327676"/>
                                </a:lnTo>
                                <a:lnTo>
                                  <a:pt x="345973" y="335889"/>
                                </a:lnTo>
                                <a:lnTo>
                                  <a:pt x="345219" y="335889"/>
                                </a:lnTo>
                                <a:lnTo>
                                  <a:pt x="353562" y="327676"/>
                                </a:lnTo>
                                <a:lnTo>
                                  <a:pt x="353734" y="327676"/>
                                </a:lnTo>
                                <a:lnTo>
                                  <a:pt x="345983" y="320039"/>
                                </a:lnTo>
                                <a:lnTo>
                                  <a:pt x="361319" y="320039"/>
                                </a:lnTo>
                                <a:lnTo>
                                  <a:pt x="364312" y="317093"/>
                                </a:lnTo>
                                <a:lnTo>
                                  <a:pt x="363892" y="316635"/>
                                </a:lnTo>
                                <a:lnTo>
                                  <a:pt x="356402" y="309244"/>
                                </a:lnTo>
                                <a:lnTo>
                                  <a:pt x="372490" y="309244"/>
                                </a:lnTo>
                                <a:lnTo>
                                  <a:pt x="364679" y="301545"/>
                                </a:lnTo>
                                <a:lnTo>
                                  <a:pt x="380106" y="301545"/>
                                </a:lnTo>
                                <a:lnTo>
                                  <a:pt x="383050" y="298646"/>
                                </a:lnTo>
                                <a:lnTo>
                                  <a:pt x="382937" y="298501"/>
                                </a:lnTo>
                                <a:lnTo>
                                  <a:pt x="375168" y="290829"/>
                                </a:lnTo>
                                <a:lnTo>
                                  <a:pt x="391255" y="290829"/>
                                </a:lnTo>
                                <a:lnTo>
                                  <a:pt x="383243" y="282926"/>
                                </a:lnTo>
                                <a:lnTo>
                                  <a:pt x="399019" y="282926"/>
                                </a:lnTo>
                                <a:lnTo>
                                  <a:pt x="401795" y="280193"/>
                                </a:lnTo>
                                <a:lnTo>
                                  <a:pt x="393905" y="272396"/>
                                </a:lnTo>
                                <a:lnTo>
                                  <a:pt x="409991" y="272396"/>
                                </a:lnTo>
                                <a:lnTo>
                                  <a:pt x="401964" y="264471"/>
                                </a:lnTo>
                                <a:lnTo>
                                  <a:pt x="417765" y="264471"/>
                                </a:lnTo>
                                <a:lnTo>
                                  <a:pt x="420959" y="261327"/>
                                </a:lnTo>
                                <a:lnTo>
                                  <a:pt x="420843" y="261162"/>
                                </a:lnTo>
                                <a:lnTo>
                                  <a:pt x="413003" y="253434"/>
                                </a:lnTo>
                                <a:lnTo>
                                  <a:pt x="428178" y="253434"/>
                                </a:lnTo>
                                <a:lnTo>
                                  <a:pt x="420550" y="245896"/>
                                </a:lnTo>
                                <a:close/>
                              </a:path>
                              <a:path w="522605" h="1247140">
                                <a:moveTo>
                                  <a:pt x="372490" y="309244"/>
                                </a:moveTo>
                                <a:lnTo>
                                  <a:pt x="372285" y="309244"/>
                                </a:lnTo>
                                <a:lnTo>
                                  <a:pt x="364777" y="316635"/>
                                </a:lnTo>
                                <a:lnTo>
                                  <a:pt x="364356" y="317093"/>
                                </a:lnTo>
                                <a:lnTo>
                                  <a:pt x="383406" y="335889"/>
                                </a:lnTo>
                                <a:lnTo>
                                  <a:pt x="382631" y="335889"/>
                                </a:lnTo>
                                <a:lnTo>
                                  <a:pt x="390974" y="327676"/>
                                </a:lnTo>
                                <a:lnTo>
                                  <a:pt x="374910" y="327676"/>
                                </a:lnTo>
                                <a:lnTo>
                                  <a:pt x="382658" y="320039"/>
                                </a:lnTo>
                                <a:lnTo>
                                  <a:pt x="383440" y="320039"/>
                                </a:lnTo>
                                <a:lnTo>
                                  <a:pt x="372490" y="309244"/>
                                </a:lnTo>
                                <a:close/>
                              </a:path>
                              <a:path w="522605" h="1247140">
                                <a:moveTo>
                                  <a:pt x="409923" y="309244"/>
                                </a:moveTo>
                                <a:lnTo>
                                  <a:pt x="409696" y="309244"/>
                                </a:lnTo>
                                <a:lnTo>
                                  <a:pt x="402189" y="316635"/>
                                </a:lnTo>
                                <a:lnTo>
                                  <a:pt x="401767" y="317093"/>
                                </a:lnTo>
                                <a:lnTo>
                                  <a:pt x="420803" y="335889"/>
                                </a:lnTo>
                                <a:lnTo>
                                  <a:pt x="420043" y="335889"/>
                                </a:lnTo>
                                <a:lnTo>
                                  <a:pt x="428385" y="327676"/>
                                </a:lnTo>
                                <a:lnTo>
                                  <a:pt x="412274" y="327676"/>
                                </a:lnTo>
                                <a:lnTo>
                                  <a:pt x="420022" y="320039"/>
                                </a:lnTo>
                                <a:lnTo>
                                  <a:pt x="420866" y="320039"/>
                                </a:lnTo>
                                <a:lnTo>
                                  <a:pt x="409923" y="309244"/>
                                </a:lnTo>
                                <a:close/>
                              </a:path>
                              <a:path w="522605" h="1247140">
                                <a:moveTo>
                                  <a:pt x="469624" y="309244"/>
                                </a:moveTo>
                                <a:lnTo>
                                  <a:pt x="467568" y="311149"/>
                                </a:lnTo>
                                <a:lnTo>
                                  <a:pt x="450301" y="328127"/>
                                </a:lnTo>
                                <a:lnTo>
                                  <a:pt x="458155" y="335889"/>
                                </a:lnTo>
                                <a:lnTo>
                                  <a:pt x="457613" y="335889"/>
                                </a:lnTo>
                                <a:lnTo>
                                  <a:pt x="465935" y="327676"/>
                                </a:lnTo>
                                <a:lnTo>
                                  <a:pt x="464683" y="326389"/>
                                </a:lnTo>
                                <a:lnTo>
                                  <a:pt x="458479" y="320264"/>
                                </a:lnTo>
                                <a:lnTo>
                                  <a:pt x="473445" y="320264"/>
                                </a:lnTo>
                                <a:lnTo>
                                  <a:pt x="477122" y="316635"/>
                                </a:lnTo>
                                <a:lnTo>
                                  <a:pt x="469624" y="309244"/>
                                </a:lnTo>
                                <a:close/>
                              </a:path>
                              <a:path w="522605" h="1247140">
                                <a:moveTo>
                                  <a:pt x="495810" y="320264"/>
                                </a:moveTo>
                                <a:lnTo>
                                  <a:pt x="489596" y="326389"/>
                                </a:lnTo>
                                <a:lnTo>
                                  <a:pt x="488323" y="327676"/>
                                </a:lnTo>
                                <a:lnTo>
                                  <a:pt x="496655" y="335889"/>
                                </a:lnTo>
                                <a:lnTo>
                                  <a:pt x="496156" y="335889"/>
                                </a:lnTo>
                                <a:lnTo>
                                  <a:pt x="503903" y="328262"/>
                                </a:lnTo>
                                <a:lnTo>
                                  <a:pt x="495810" y="320264"/>
                                </a:lnTo>
                                <a:close/>
                              </a:path>
                              <a:path w="522605" h="1247140">
                                <a:moveTo>
                                  <a:pt x="506998" y="309244"/>
                                </a:moveTo>
                                <a:lnTo>
                                  <a:pt x="495810" y="320264"/>
                                </a:lnTo>
                                <a:lnTo>
                                  <a:pt x="503903" y="328262"/>
                                </a:lnTo>
                                <a:lnTo>
                                  <a:pt x="515007" y="317332"/>
                                </a:lnTo>
                                <a:lnTo>
                                  <a:pt x="515196" y="317332"/>
                                </a:lnTo>
                                <a:lnTo>
                                  <a:pt x="506998" y="309244"/>
                                </a:lnTo>
                                <a:close/>
                              </a:path>
                              <a:path w="522605" h="1247140">
                                <a:moveTo>
                                  <a:pt x="323679" y="320264"/>
                                </a:moveTo>
                                <a:lnTo>
                                  <a:pt x="307897" y="320264"/>
                                </a:lnTo>
                                <a:lnTo>
                                  <a:pt x="315864" y="328127"/>
                                </a:lnTo>
                                <a:lnTo>
                                  <a:pt x="315692" y="328127"/>
                                </a:lnTo>
                                <a:lnTo>
                                  <a:pt x="323679" y="320264"/>
                                </a:lnTo>
                                <a:close/>
                              </a:path>
                              <a:path w="522605" h="1247140">
                                <a:moveTo>
                                  <a:pt x="447316" y="309244"/>
                                </a:moveTo>
                                <a:lnTo>
                                  <a:pt x="447108" y="309244"/>
                                </a:lnTo>
                                <a:lnTo>
                                  <a:pt x="439135" y="317093"/>
                                </a:lnTo>
                                <a:lnTo>
                                  <a:pt x="450301" y="328127"/>
                                </a:lnTo>
                                <a:lnTo>
                                  <a:pt x="458297" y="320264"/>
                                </a:lnTo>
                                <a:lnTo>
                                  <a:pt x="458479" y="320264"/>
                                </a:lnTo>
                                <a:lnTo>
                                  <a:pt x="447316" y="309244"/>
                                </a:lnTo>
                                <a:close/>
                              </a:path>
                              <a:path w="522605" h="1247140">
                                <a:moveTo>
                                  <a:pt x="17393" y="309244"/>
                                </a:moveTo>
                                <a:lnTo>
                                  <a:pt x="7066" y="319416"/>
                                </a:lnTo>
                                <a:lnTo>
                                  <a:pt x="6553" y="320039"/>
                                </a:lnTo>
                                <a:lnTo>
                                  <a:pt x="14310" y="327676"/>
                                </a:lnTo>
                                <a:lnTo>
                                  <a:pt x="15564" y="326389"/>
                                </a:lnTo>
                                <a:lnTo>
                                  <a:pt x="24992" y="317093"/>
                                </a:lnTo>
                                <a:lnTo>
                                  <a:pt x="25355" y="317093"/>
                                </a:lnTo>
                                <a:lnTo>
                                  <a:pt x="17393" y="309244"/>
                                </a:lnTo>
                                <a:close/>
                              </a:path>
                              <a:path w="522605" h="1247140">
                                <a:moveTo>
                                  <a:pt x="32999" y="309244"/>
                                </a:moveTo>
                                <a:lnTo>
                                  <a:pt x="31020" y="311149"/>
                                </a:lnTo>
                                <a:lnTo>
                                  <a:pt x="24992" y="317093"/>
                                </a:lnTo>
                                <a:lnTo>
                                  <a:pt x="25355" y="317093"/>
                                </a:lnTo>
                                <a:lnTo>
                                  <a:pt x="36092" y="327676"/>
                                </a:lnTo>
                                <a:lnTo>
                                  <a:pt x="37355" y="326389"/>
                                </a:lnTo>
                                <a:lnTo>
                                  <a:pt x="43795" y="320039"/>
                                </a:lnTo>
                                <a:lnTo>
                                  <a:pt x="43964" y="320039"/>
                                </a:lnTo>
                                <a:lnTo>
                                  <a:pt x="32999" y="309244"/>
                                </a:lnTo>
                                <a:close/>
                              </a:path>
                              <a:path w="522605" h="1247140">
                                <a:moveTo>
                                  <a:pt x="59398" y="320039"/>
                                </a:moveTo>
                                <a:lnTo>
                                  <a:pt x="43964" y="320039"/>
                                </a:lnTo>
                                <a:lnTo>
                                  <a:pt x="51722" y="327676"/>
                                </a:lnTo>
                                <a:lnTo>
                                  <a:pt x="52953" y="326389"/>
                                </a:lnTo>
                                <a:lnTo>
                                  <a:pt x="59398" y="320039"/>
                                </a:lnTo>
                                <a:close/>
                              </a:path>
                              <a:path w="522605" h="1247140">
                                <a:moveTo>
                                  <a:pt x="70944" y="308664"/>
                                </a:moveTo>
                                <a:lnTo>
                                  <a:pt x="62389" y="317093"/>
                                </a:lnTo>
                                <a:lnTo>
                                  <a:pt x="62719" y="317093"/>
                                </a:lnTo>
                                <a:lnTo>
                                  <a:pt x="73456" y="327676"/>
                                </a:lnTo>
                                <a:lnTo>
                                  <a:pt x="81839" y="319416"/>
                                </a:lnTo>
                                <a:lnTo>
                                  <a:pt x="70944" y="308664"/>
                                </a:lnTo>
                                <a:close/>
                              </a:path>
                              <a:path w="522605" h="1247140">
                                <a:moveTo>
                                  <a:pt x="148881" y="253434"/>
                                </a:moveTo>
                                <a:lnTo>
                                  <a:pt x="148319" y="253917"/>
                                </a:lnTo>
                                <a:lnTo>
                                  <a:pt x="81839" y="319416"/>
                                </a:lnTo>
                                <a:lnTo>
                                  <a:pt x="90208" y="327676"/>
                                </a:lnTo>
                                <a:lnTo>
                                  <a:pt x="91405" y="326389"/>
                                </a:lnTo>
                                <a:lnTo>
                                  <a:pt x="100575" y="317332"/>
                                </a:lnTo>
                                <a:lnTo>
                                  <a:pt x="92351" y="309244"/>
                                </a:lnTo>
                                <a:lnTo>
                                  <a:pt x="108851" y="309244"/>
                                </a:lnTo>
                                <a:lnTo>
                                  <a:pt x="101049" y="301545"/>
                                </a:lnTo>
                                <a:lnTo>
                                  <a:pt x="116558" y="301545"/>
                                </a:lnTo>
                                <a:lnTo>
                                  <a:pt x="119640" y="298501"/>
                                </a:lnTo>
                                <a:lnTo>
                                  <a:pt x="119874" y="298501"/>
                                </a:lnTo>
                                <a:lnTo>
                                  <a:pt x="112091" y="290829"/>
                                </a:lnTo>
                                <a:lnTo>
                                  <a:pt x="127818" y="290829"/>
                                </a:lnTo>
                                <a:lnTo>
                                  <a:pt x="119790" y="282926"/>
                                </a:lnTo>
                                <a:lnTo>
                                  <a:pt x="135408" y="282926"/>
                                </a:lnTo>
                                <a:lnTo>
                                  <a:pt x="138175" y="280193"/>
                                </a:lnTo>
                                <a:lnTo>
                                  <a:pt x="138664" y="280193"/>
                                </a:lnTo>
                                <a:lnTo>
                                  <a:pt x="130233" y="271882"/>
                                </a:lnTo>
                                <a:lnTo>
                                  <a:pt x="145983" y="271882"/>
                                </a:lnTo>
                                <a:lnTo>
                                  <a:pt x="138456" y="264471"/>
                                </a:lnTo>
                                <a:lnTo>
                                  <a:pt x="154092" y="264471"/>
                                </a:lnTo>
                                <a:lnTo>
                                  <a:pt x="156854" y="261743"/>
                                </a:lnTo>
                                <a:lnTo>
                                  <a:pt x="157311" y="261743"/>
                                </a:lnTo>
                                <a:lnTo>
                                  <a:pt x="148881" y="253434"/>
                                </a:lnTo>
                                <a:close/>
                              </a:path>
                              <a:path w="522605" h="1247140">
                                <a:moveTo>
                                  <a:pt x="135223" y="320039"/>
                                </a:moveTo>
                                <a:lnTo>
                                  <a:pt x="119789" y="320039"/>
                                </a:lnTo>
                                <a:lnTo>
                                  <a:pt x="127527" y="327676"/>
                                </a:lnTo>
                                <a:lnTo>
                                  <a:pt x="128789" y="326389"/>
                                </a:lnTo>
                                <a:lnTo>
                                  <a:pt x="135223" y="320039"/>
                                </a:lnTo>
                                <a:close/>
                              </a:path>
                              <a:path w="522605" h="1247140">
                                <a:moveTo>
                                  <a:pt x="172650" y="320039"/>
                                </a:moveTo>
                                <a:lnTo>
                                  <a:pt x="157490" y="320039"/>
                                </a:lnTo>
                                <a:lnTo>
                                  <a:pt x="165247" y="327676"/>
                                </a:lnTo>
                                <a:lnTo>
                                  <a:pt x="164908" y="327676"/>
                                </a:lnTo>
                                <a:lnTo>
                                  <a:pt x="172650" y="320039"/>
                                </a:lnTo>
                                <a:close/>
                              </a:path>
                              <a:path w="522605" h="1247140">
                                <a:moveTo>
                                  <a:pt x="183936" y="309244"/>
                                </a:moveTo>
                                <a:lnTo>
                                  <a:pt x="183595" y="309244"/>
                                </a:lnTo>
                                <a:lnTo>
                                  <a:pt x="175638" y="317093"/>
                                </a:lnTo>
                                <a:lnTo>
                                  <a:pt x="176100" y="317093"/>
                                </a:lnTo>
                                <a:lnTo>
                                  <a:pt x="186836" y="327676"/>
                                </a:lnTo>
                                <a:lnTo>
                                  <a:pt x="188108" y="326389"/>
                                </a:lnTo>
                                <a:lnTo>
                                  <a:pt x="194550" y="320039"/>
                                </a:lnTo>
                                <a:lnTo>
                                  <a:pt x="194901" y="320039"/>
                                </a:lnTo>
                                <a:lnTo>
                                  <a:pt x="183936" y="309244"/>
                                </a:lnTo>
                                <a:close/>
                              </a:path>
                              <a:path w="522605" h="1247140">
                                <a:moveTo>
                                  <a:pt x="210382" y="320039"/>
                                </a:moveTo>
                                <a:lnTo>
                                  <a:pt x="194901" y="320039"/>
                                </a:lnTo>
                                <a:lnTo>
                                  <a:pt x="202659" y="327676"/>
                                </a:lnTo>
                                <a:lnTo>
                                  <a:pt x="203932" y="326389"/>
                                </a:lnTo>
                                <a:lnTo>
                                  <a:pt x="210382" y="320039"/>
                                </a:lnTo>
                                <a:close/>
                              </a:path>
                              <a:path w="522605" h="1247140">
                                <a:moveTo>
                                  <a:pt x="221348" y="309244"/>
                                </a:moveTo>
                                <a:lnTo>
                                  <a:pt x="213840" y="316635"/>
                                </a:lnTo>
                                <a:lnTo>
                                  <a:pt x="213464" y="317093"/>
                                </a:lnTo>
                                <a:lnTo>
                                  <a:pt x="224200" y="327676"/>
                                </a:lnTo>
                                <a:lnTo>
                                  <a:pt x="225472" y="326389"/>
                                </a:lnTo>
                                <a:lnTo>
                                  <a:pt x="231914" y="320039"/>
                                </a:lnTo>
                                <a:lnTo>
                                  <a:pt x="232313" y="320039"/>
                                </a:lnTo>
                                <a:lnTo>
                                  <a:pt x="221348" y="309244"/>
                                </a:lnTo>
                                <a:close/>
                              </a:path>
                              <a:path w="522605" h="1247140">
                                <a:moveTo>
                                  <a:pt x="247794" y="320039"/>
                                </a:moveTo>
                                <a:lnTo>
                                  <a:pt x="232313" y="320039"/>
                                </a:lnTo>
                                <a:lnTo>
                                  <a:pt x="240070" y="327676"/>
                                </a:lnTo>
                                <a:lnTo>
                                  <a:pt x="241343" y="326389"/>
                                </a:lnTo>
                                <a:lnTo>
                                  <a:pt x="247794" y="320039"/>
                                </a:lnTo>
                                <a:close/>
                              </a:path>
                              <a:path w="522605" h="1247140">
                                <a:moveTo>
                                  <a:pt x="285793" y="320039"/>
                                </a:moveTo>
                                <a:lnTo>
                                  <a:pt x="270351" y="320039"/>
                                </a:lnTo>
                                <a:lnTo>
                                  <a:pt x="278089" y="327676"/>
                                </a:lnTo>
                                <a:lnTo>
                                  <a:pt x="279359" y="326389"/>
                                </a:lnTo>
                                <a:lnTo>
                                  <a:pt x="285793" y="320039"/>
                                </a:lnTo>
                                <a:close/>
                              </a:path>
                              <a:path w="522605" h="1247140">
                                <a:moveTo>
                                  <a:pt x="335026" y="309244"/>
                                </a:moveTo>
                                <a:lnTo>
                                  <a:pt x="334873" y="309244"/>
                                </a:lnTo>
                                <a:lnTo>
                                  <a:pt x="326912" y="317093"/>
                                </a:lnTo>
                                <a:lnTo>
                                  <a:pt x="337645" y="327676"/>
                                </a:lnTo>
                                <a:lnTo>
                                  <a:pt x="338852" y="326389"/>
                                </a:lnTo>
                                <a:lnTo>
                                  <a:pt x="345294" y="320039"/>
                                </a:lnTo>
                                <a:lnTo>
                                  <a:pt x="345983" y="320039"/>
                                </a:lnTo>
                                <a:lnTo>
                                  <a:pt x="335026" y="309244"/>
                                </a:lnTo>
                                <a:close/>
                              </a:path>
                              <a:path w="522605" h="1247140">
                                <a:moveTo>
                                  <a:pt x="361319" y="320039"/>
                                </a:moveTo>
                                <a:lnTo>
                                  <a:pt x="345983" y="320039"/>
                                </a:lnTo>
                                <a:lnTo>
                                  <a:pt x="353734" y="327676"/>
                                </a:lnTo>
                                <a:lnTo>
                                  <a:pt x="353562" y="327676"/>
                                </a:lnTo>
                                <a:lnTo>
                                  <a:pt x="361319" y="320039"/>
                                </a:lnTo>
                                <a:close/>
                              </a:path>
                              <a:path w="522605" h="1247140">
                                <a:moveTo>
                                  <a:pt x="398731" y="320039"/>
                                </a:moveTo>
                                <a:lnTo>
                                  <a:pt x="383440" y="320039"/>
                                </a:lnTo>
                                <a:lnTo>
                                  <a:pt x="391187" y="327676"/>
                                </a:lnTo>
                                <a:lnTo>
                                  <a:pt x="390974" y="327676"/>
                                </a:lnTo>
                                <a:lnTo>
                                  <a:pt x="398731" y="320039"/>
                                </a:lnTo>
                                <a:close/>
                              </a:path>
                              <a:path w="522605" h="1247140">
                                <a:moveTo>
                                  <a:pt x="436143" y="320039"/>
                                </a:moveTo>
                                <a:lnTo>
                                  <a:pt x="420866" y="320039"/>
                                </a:lnTo>
                                <a:lnTo>
                                  <a:pt x="428608" y="327676"/>
                                </a:lnTo>
                                <a:lnTo>
                                  <a:pt x="428385" y="327676"/>
                                </a:lnTo>
                                <a:lnTo>
                                  <a:pt x="436143" y="320039"/>
                                </a:lnTo>
                                <a:close/>
                              </a:path>
                              <a:path w="522605" h="1247140">
                                <a:moveTo>
                                  <a:pt x="473445" y="320264"/>
                                </a:moveTo>
                                <a:lnTo>
                                  <a:pt x="458479" y="320264"/>
                                </a:lnTo>
                                <a:lnTo>
                                  <a:pt x="465987" y="327676"/>
                                </a:lnTo>
                                <a:lnTo>
                                  <a:pt x="467239" y="326389"/>
                                </a:lnTo>
                                <a:lnTo>
                                  <a:pt x="473445" y="320264"/>
                                </a:lnTo>
                                <a:close/>
                              </a:path>
                              <a:path w="522605" h="1247140">
                                <a:moveTo>
                                  <a:pt x="484658" y="309244"/>
                                </a:moveTo>
                                <a:lnTo>
                                  <a:pt x="482681" y="311149"/>
                                </a:lnTo>
                                <a:lnTo>
                                  <a:pt x="477122" y="316635"/>
                                </a:lnTo>
                                <a:lnTo>
                                  <a:pt x="488323" y="327676"/>
                                </a:lnTo>
                                <a:lnTo>
                                  <a:pt x="489596" y="326389"/>
                                </a:lnTo>
                                <a:lnTo>
                                  <a:pt x="495810" y="320264"/>
                                </a:lnTo>
                                <a:lnTo>
                                  <a:pt x="484658" y="309244"/>
                                </a:lnTo>
                                <a:close/>
                              </a:path>
                              <a:path w="522605" h="1247140">
                                <a:moveTo>
                                  <a:pt x="3972" y="317499"/>
                                </a:moveTo>
                                <a:lnTo>
                                  <a:pt x="0" y="321309"/>
                                </a:lnTo>
                                <a:lnTo>
                                  <a:pt x="0" y="326389"/>
                                </a:lnTo>
                                <a:lnTo>
                                  <a:pt x="6435" y="320039"/>
                                </a:lnTo>
                                <a:lnTo>
                                  <a:pt x="5920" y="319416"/>
                                </a:lnTo>
                                <a:lnTo>
                                  <a:pt x="3972" y="317499"/>
                                </a:lnTo>
                                <a:close/>
                              </a:path>
                              <a:path w="522605" h="1247140">
                                <a:moveTo>
                                  <a:pt x="521287" y="311149"/>
                                </a:moveTo>
                                <a:lnTo>
                                  <a:pt x="515007" y="317332"/>
                                </a:lnTo>
                                <a:lnTo>
                                  <a:pt x="515196" y="317332"/>
                                </a:lnTo>
                                <a:lnTo>
                                  <a:pt x="517941" y="320039"/>
                                </a:lnTo>
                                <a:lnTo>
                                  <a:pt x="521287" y="317499"/>
                                </a:lnTo>
                                <a:lnTo>
                                  <a:pt x="521287" y="311149"/>
                                </a:lnTo>
                                <a:close/>
                              </a:path>
                              <a:path w="522605" h="1247140">
                                <a:moveTo>
                                  <a:pt x="90191" y="290829"/>
                                </a:moveTo>
                                <a:lnTo>
                                  <a:pt x="89045" y="290829"/>
                                </a:lnTo>
                                <a:lnTo>
                                  <a:pt x="81259" y="298501"/>
                                </a:lnTo>
                                <a:lnTo>
                                  <a:pt x="81424" y="298501"/>
                                </a:lnTo>
                                <a:lnTo>
                                  <a:pt x="100575" y="317332"/>
                                </a:lnTo>
                                <a:lnTo>
                                  <a:pt x="108763" y="309244"/>
                                </a:lnTo>
                                <a:lnTo>
                                  <a:pt x="92163" y="309244"/>
                                </a:lnTo>
                                <a:lnTo>
                                  <a:pt x="99978" y="301545"/>
                                </a:lnTo>
                                <a:lnTo>
                                  <a:pt x="101049" y="301545"/>
                                </a:lnTo>
                                <a:lnTo>
                                  <a:pt x="90191" y="290829"/>
                                </a:lnTo>
                                <a:close/>
                              </a:path>
                              <a:path w="522605" h="1247140">
                                <a:moveTo>
                                  <a:pt x="518009" y="298501"/>
                                </a:moveTo>
                                <a:lnTo>
                                  <a:pt x="517741" y="298646"/>
                                </a:lnTo>
                                <a:lnTo>
                                  <a:pt x="506998" y="309244"/>
                                </a:lnTo>
                                <a:lnTo>
                                  <a:pt x="515196" y="317332"/>
                                </a:lnTo>
                                <a:lnTo>
                                  <a:pt x="515007" y="317332"/>
                                </a:lnTo>
                                <a:lnTo>
                                  <a:pt x="521287" y="311149"/>
                                </a:lnTo>
                                <a:lnTo>
                                  <a:pt x="521287" y="307339"/>
                                </a:lnTo>
                                <a:lnTo>
                                  <a:pt x="515405" y="301545"/>
                                </a:lnTo>
                                <a:lnTo>
                                  <a:pt x="522018" y="301545"/>
                                </a:lnTo>
                                <a:lnTo>
                                  <a:pt x="518009" y="298501"/>
                                </a:lnTo>
                                <a:close/>
                              </a:path>
                              <a:path w="522605" h="1247140">
                                <a:moveTo>
                                  <a:pt x="25177" y="301545"/>
                                </a:moveTo>
                                <a:lnTo>
                                  <a:pt x="17700" y="308923"/>
                                </a:lnTo>
                                <a:lnTo>
                                  <a:pt x="17393" y="309244"/>
                                </a:lnTo>
                                <a:lnTo>
                                  <a:pt x="25355" y="317093"/>
                                </a:lnTo>
                                <a:lnTo>
                                  <a:pt x="24992" y="317093"/>
                                </a:lnTo>
                                <a:lnTo>
                                  <a:pt x="32952" y="309244"/>
                                </a:lnTo>
                                <a:lnTo>
                                  <a:pt x="32672" y="308923"/>
                                </a:lnTo>
                                <a:lnTo>
                                  <a:pt x="25177" y="301545"/>
                                </a:lnTo>
                                <a:close/>
                              </a:path>
                              <a:path w="522605" h="1247140">
                                <a:moveTo>
                                  <a:pt x="130168" y="234987"/>
                                </a:moveTo>
                                <a:lnTo>
                                  <a:pt x="129860" y="235184"/>
                                </a:lnTo>
                                <a:lnTo>
                                  <a:pt x="54757" y="309244"/>
                                </a:lnTo>
                                <a:lnTo>
                                  <a:pt x="62719" y="317093"/>
                                </a:lnTo>
                                <a:lnTo>
                                  <a:pt x="62389" y="317093"/>
                                </a:lnTo>
                                <a:lnTo>
                                  <a:pt x="70944" y="308664"/>
                                </a:lnTo>
                                <a:lnTo>
                                  <a:pt x="63730" y="301545"/>
                                </a:lnTo>
                                <a:lnTo>
                                  <a:pt x="78170" y="301545"/>
                                </a:lnTo>
                                <a:lnTo>
                                  <a:pt x="81259" y="298501"/>
                                </a:lnTo>
                                <a:lnTo>
                                  <a:pt x="81424" y="298501"/>
                                </a:lnTo>
                                <a:lnTo>
                                  <a:pt x="73622" y="290829"/>
                                </a:lnTo>
                                <a:lnTo>
                                  <a:pt x="90191" y="290829"/>
                                </a:lnTo>
                                <a:lnTo>
                                  <a:pt x="82183" y="282926"/>
                                </a:lnTo>
                                <a:lnTo>
                                  <a:pt x="97066" y="282926"/>
                                </a:lnTo>
                                <a:lnTo>
                                  <a:pt x="100450" y="279592"/>
                                </a:lnTo>
                                <a:lnTo>
                                  <a:pt x="100691" y="279592"/>
                                </a:lnTo>
                                <a:lnTo>
                                  <a:pt x="92869" y="271882"/>
                                </a:lnTo>
                                <a:lnTo>
                                  <a:pt x="108571" y="271882"/>
                                </a:lnTo>
                                <a:lnTo>
                                  <a:pt x="101044" y="264471"/>
                                </a:lnTo>
                                <a:lnTo>
                                  <a:pt x="115797" y="264471"/>
                                </a:lnTo>
                                <a:lnTo>
                                  <a:pt x="119156" y="261162"/>
                                </a:lnTo>
                                <a:lnTo>
                                  <a:pt x="119357" y="261162"/>
                                </a:lnTo>
                                <a:lnTo>
                                  <a:pt x="111517" y="253434"/>
                                </a:lnTo>
                                <a:lnTo>
                                  <a:pt x="127244" y="253434"/>
                                </a:lnTo>
                                <a:lnTo>
                                  <a:pt x="119412" y="245724"/>
                                </a:lnTo>
                                <a:lnTo>
                                  <a:pt x="134824" y="245724"/>
                                </a:lnTo>
                                <a:lnTo>
                                  <a:pt x="137900" y="242693"/>
                                </a:lnTo>
                                <a:lnTo>
                                  <a:pt x="130168" y="234987"/>
                                </a:lnTo>
                                <a:close/>
                              </a:path>
                              <a:path w="522605" h="1247140">
                                <a:moveTo>
                                  <a:pt x="127818" y="290829"/>
                                </a:moveTo>
                                <a:lnTo>
                                  <a:pt x="127407" y="290829"/>
                                </a:lnTo>
                                <a:lnTo>
                                  <a:pt x="119640" y="298501"/>
                                </a:lnTo>
                                <a:lnTo>
                                  <a:pt x="119874" y="298501"/>
                                </a:lnTo>
                                <a:lnTo>
                                  <a:pt x="138736" y="317093"/>
                                </a:lnTo>
                                <a:lnTo>
                                  <a:pt x="138208" y="317093"/>
                                </a:lnTo>
                                <a:lnTo>
                                  <a:pt x="146161" y="309244"/>
                                </a:lnTo>
                                <a:lnTo>
                                  <a:pt x="130530" y="309244"/>
                                </a:lnTo>
                                <a:lnTo>
                                  <a:pt x="138327" y="301545"/>
                                </a:lnTo>
                                <a:lnTo>
                                  <a:pt x="138702" y="301545"/>
                                </a:lnTo>
                                <a:lnTo>
                                  <a:pt x="127818" y="290829"/>
                                </a:lnTo>
                                <a:close/>
                              </a:path>
                              <a:path w="522605" h="1247140">
                                <a:moveTo>
                                  <a:pt x="165230" y="290829"/>
                                </a:moveTo>
                                <a:lnTo>
                                  <a:pt x="164819" y="290829"/>
                                </a:lnTo>
                                <a:lnTo>
                                  <a:pt x="157046" y="298501"/>
                                </a:lnTo>
                                <a:lnTo>
                                  <a:pt x="157238" y="298501"/>
                                </a:lnTo>
                                <a:lnTo>
                                  <a:pt x="176100" y="317093"/>
                                </a:lnTo>
                                <a:lnTo>
                                  <a:pt x="175638" y="317093"/>
                                </a:lnTo>
                                <a:lnTo>
                                  <a:pt x="183595" y="309244"/>
                                </a:lnTo>
                                <a:lnTo>
                                  <a:pt x="167944" y="309244"/>
                                </a:lnTo>
                                <a:lnTo>
                                  <a:pt x="175747" y="301545"/>
                                </a:lnTo>
                                <a:lnTo>
                                  <a:pt x="176114" y="301545"/>
                                </a:lnTo>
                                <a:lnTo>
                                  <a:pt x="165230" y="290829"/>
                                </a:lnTo>
                                <a:close/>
                              </a:path>
                              <a:path w="522605" h="1247140">
                                <a:moveTo>
                                  <a:pt x="224183" y="290829"/>
                                </a:moveTo>
                                <a:lnTo>
                                  <a:pt x="205501" y="309244"/>
                                </a:lnTo>
                                <a:lnTo>
                                  <a:pt x="213464" y="317093"/>
                                </a:lnTo>
                                <a:lnTo>
                                  <a:pt x="213840" y="316635"/>
                                </a:lnTo>
                                <a:lnTo>
                                  <a:pt x="221348" y="309244"/>
                                </a:lnTo>
                                <a:lnTo>
                                  <a:pt x="213526" y="301545"/>
                                </a:lnTo>
                                <a:lnTo>
                                  <a:pt x="229169" y="301545"/>
                                </a:lnTo>
                                <a:lnTo>
                                  <a:pt x="232113" y="298646"/>
                                </a:lnTo>
                                <a:lnTo>
                                  <a:pt x="224183" y="290829"/>
                                </a:lnTo>
                                <a:close/>
                              </a:path>
                              <a:path w="522605" h="1247140">
                                <a:moveTo>
                                  <a:pt x="288935" y="263833"/>
                                </a:moveTo>
                                <a:lnTo>
                                  <a:pt x="242865" y="309244"/>
                                </a:lnTo>
                                <a:lnTo>
                                  <a:pt x="250828" y="317093"/>
                                </a:lnTo>
                                <a:lnTo>
                                  <a:pt x="251252" y="316635"/>
                                </a:lnTo>
                                <a:lnTo>
                                  <a:pt x="259086" y="308923"/>
                                </a:lnTo>
                                <a:lnTo>
                                  <a:pt x="251610" y="301545"/>
                                </a:lnTo>
                                <a:lnTo>
                                  <a:pt x="266581" y="301545"/>
                                </a:lnTo>
                                <a:lnTo>
                                  <a:pt x="269673" y="298501"/>
                                </a:lnTo>
                                <a:lnTo>
                                  <a:pt x="270001" y="298501"/>
                                </a:lnTo>
                                <a:lnTo>
                                  <a:pt x="262199" y="290829"/>
                                </a:lnTo>
                                <a:lnTo>
                                  <a:pt x="278072" y="290829"/>
                                </a:lnTo>
                                <a:lnTo>
                                  <a:pt x="270063" y="282926"/>
                                </a:lnTo>
                                <a:lnTo>
                                  <a:pt x="285493" y="282926"/>
                                </a:lnTo>
                                <a:lnTo>
                                  <a:pt x="288880" y="279592"/>
                                </a:lnTo>
                                <a:lnTo>
                                  <a:pt x="281062" y="271882"/>
                                </a:lnTo>
                                <a:lnTo>
                                  <a:pt x="297105" y="271882"/>
                                </a:lnTo>
                                <a:lnTo>
                                  <a:pt x="288935" y="263833"/>
                                </a:lnTo>
                                <a:close/>
                              </a:path>
                              <a:path w="522605" h="1247140">
                                <a:moveTo>
                                  <a:pt x="345530" y="245724"/>
                                </a:moveTo>
                                <a:lnTo>
                                  <a:pt x="280928" y="309244"/>
                                </a:lnTo>
                                <a:lnTo>
                                  <a:pt x="288910" y="317093"/>
                                </a:lnTo>
                                <a:lnTo>
                                  <a:pt x="288778" y="317093"/>
                                </a:lnTo>
                                <a:lnTo>
                                  <a:pt x="296731" y="309244"/>
                                </a:lnTo>
                                <a:lnTo>
                                  <a:pt x="288929" y="301545"/>
                                </a:lnTo>
                                <a:lnTo>
                                  <a:pt x="304533" y="301545"/>
                                </a:lnTo>
                                <a:lnTo>
                                  <a:pt x="307617" y="298501"/>
                                </a:lnTo>
                                <a:lnTo>
                                  <a:pt x="308057" y="298501"/>
                                </a:lnTo>
                                <a:lnTo>
                                  <a:pt x="300277" y="290829"/>
                                </a:lnTo>
                                <a:lnTo>
                                  <a:pt x="316336" y="290829"/>
                                </a:lnTo>
                                <a:lnTo>
                                  <a:pt x="308314" y="282926"/>
                                </a:lnTo>
                                <a:lnTo>
                                  <a:pt x="323399" y="282926"/>
                                </a:lnTo>
                                <a:lnTo>
                                  <a:pt x="326563" y="279804"/>
                                </a:lnTo>
                                <a:lnTo>
                                  <a:pt x="319055" y="272396"/>
                                </a:lnTo>
                                <a:lnTo>
                                  <a:pt x="334069" y="272396"/>
                                </a:lnTo>
                                <a:lnTo>
                                  <a:pt x="334589" y="271882"/>
                                </a:lnTo>
                                <a:lnTo>
                                  <a:pt x="327072" y="264471"/>
                                </a:lnTo>
                                <a:lnTo>
                                  <a:pt x="342098" y="264471"/>
                                </a:lnTo>
                                <a:lnTo>
                                  <a:pt x="345285" y="261327"/>
                                </a:lnTo>
                                <a:lnTo>
                                  <a:pt x="337783" y="253917"/>
                                </a:lnTo>
                                <a:lnTo>
                                  <a:pt x="352793" y="253917"/>
                                </a:lnTo>
                                <a:lnTo>
                                  <a:pt x="353282" y="253434"/>
                                </a:lnTo>
                                <a:lnTo>
                                  <a:pt x="352632" y="252729"/>
                                </a:lnTo>
                                <a:lnTo>
                                  <a:pt x="345530" y="245724"/>
                                </a:lnTo>
                                <a:close/>
                              </a:path>
                              <a:path w="522605" h="1247140">
                                <a:moveTo>
                                  <a:pt x="383148" y="245896"/>
                                </a:moveTo>
                                <a:lnTo>
                                  <a:pt x="319208" y="308923"/>
                                </a:lnTo>
                                <a:lnTo>
                                  <a:pt x="318952" y="309244"/>
                                </a:lnTo>
                                <a:lnTo>
                                  <a:pt x="326912" y="317093"/>
                                </a:lnTo>
                                <a:lnTo>
                                  <a:pt x="334873" y="309244"/>
                                </a:lnTo>
                                <a:lnTo>
                                  <a:pt x="335026" y="309244"/>
                                </a:lnTo>
                                <a:lnTo>
                                  <a:pt x="327211" y="301545"/>
                                </a:lnTo>
                                <a:lnTo>
                                  <a:pt x="342694" y="301545"/>
                                </a:lnTo>
                                <a:lnTo>
                                  <a:pt x="345638" y="298646"/>
                                </a:lnTo>
                                <a:lnTo>
                                  <a:pt x="345513" y="298501"/>
                                </a:lnTo>
                                <a:lnTo>
                                  <a:pt x="337738" y="290829"/>
                                </a:lnTo>
                                <a:lnTo>
                                  <a:pt x="353810" y="290829"/>
                                </a:lnTo>
                                <a:lnTo>
                                  <a:pt x="345793" y="282926"/>
                                </a:lnTo>
                                <a:lnTo>
                                  <a:pt x="361607" y="282926"/>
                                </a:lnTo>
                                <a:lnTo>
                                  <a:pt x="364383" y="280193"/>
                                </a:lnTo>
                                <a:lnTo>
                                  <a:pt x="356498" y="272396"/>
                                </a:lnTo>
                                <a:lnTo>
                                  <a:pt x="372568" y="272396"/>
                                </a:lnTo>
                                <a:lnTo>
                                  <a:pt x="364535" y="264471"/>
                                </a:lnTo>
                                <a:lnTo>
                                  <a:pt x="380353" y="264471"/>
                                </a:lnTo>
                                <a:lnTo>
                                  <a:pt x="383125" y="261743"/>
                                </a:lnTo>
                                <a:lnTo>
                                  <a:pt x="375205" y="253917"/>
                                </a:lnTo>
                                <a:lnTo>
                                  <a:pt x="391273" y="253917"/>
                                </a:lnTo>
                                <a:lnTo>
                                  <a:pt x="383148" y="245896"/>
                                </a:lnTo>
                                <a:close/>
                              </a:path>
                              <a:path w="522605" h="1247140">
                                <a:moveTo>
                                  <a:pt x="353810" y="290829"/>
                                </a:moveTo>
                                <a:lnTo>
                                  <a:pt x="353579" y="290829"/>
                                </a:lnTo>
                                <a:lnTo>
                                  <a:pt x="345786" y="298501"/>
                                </a:lnTo>
                                <a:lnTo>
                                  <a:pt x="345660" y="298646"/>
                                </a:lnTo>
                                <a:lnTo>
                                  <a:pt x="364356" y="317093"/>
                                </a:lnTo>
                                <a:lnTo>
                                  <a:pt x="364777" y="316635"/>
                                </a:lnTo>
                                <a:lnTo>
                                  <a:pt x="372285" y="309244"/>
                                </a:lnTo>
                                <a:lnTo>
                                  <a:pt x="356245" y="309244"/>
                                </a:lnTo>
                                <a:lnTo>
                                  <a:pt x="364057" y="301545"/>
                                </a:lnTo>
                                <a:lnTo>
                                  <a:pt x="364679" y="301545"/>
                                </a:lnTo>
                                <a:lnTo>
                                  <a:pt x="353810" y="290829"/>
                                </a:lnTo>
                                <a:close/>
                              </a:path>
                              <a:path w="522605" h="1247140">
                                <a:moveTo>
                                  <a:pt x="391255" y="290829"/>
                                </a:moveTo>
                                <a:lnTo>
                                  <a:pt x="390990" y="290829"/>
                                </a:lnTo>
                                <a:lnTo>
                                  <a:pt x="383198" y="298501"/>
                                </a:lnTo>
                                <a:lnTo>
                                  <a:pt x="383084" y="298646"/>
                                </a:lnTo>
                                <a:lnTo>
                                  <a:pt x="401767" y="317093"/>
                                </a:lnTo>
                                <a:lnTo>
                                  <a:pt x="402189" y="316635"/>
                                </a:lnTo>
                                <a:lnTo>
                                  <a:pt x="409696" y="309244"/>
                                </a:lnTo>
                                <a:lnTo>
                                  <a:pt x="393609" y="309244"/>
                                </a:lnTo>
                                <a:lnTo>
                                  <a:pt x="401421" y="301545"/>
                                </a:lnTo>
                                <a:lnTo>
                                  <a:pt x="402117" y="301545"/>
                                </a:lnTo>
                                <a:lnTo>
                                  <a:pt x="391255" y="290829"/>
                                </a:lnTo>
                                <a:close/>
                              </a:path>
                              <a:path w="522605" h="1247140">
                                <a:moveTo>
                                  <a:pt x="428663" y="290829"/>
                                </a:moveTo>
                                <a:lnTo>
                                  <a:pt x="428402" y="290829"/>
                                </a:lnTo>
                                <a:lnTo>
                                  <a:pt x="420468" y="298646"/>
                                </a:lnTo>
                                <a:lnTo>
                                  <a:pt x="439135" y="317093"/>
                                </a:lnTo>
                                <a:lnTo>
                                  <a:pt x="447108" y="309244"/>
                                </a:lnTo>
                                <a:lnTo>
                                  <a:pt x="430973" y="309244"/>
                                </a:lnTo>
                                <a:lnTo>
                                  <a:pt x="438785" y="301545"/>
                                </a:lnTo>
                                <a:lnTo>
                                  <a:pt x="439517" y="301545"/>
                                </a:lnTo>
                                <a:lnTo>
                                  <a:pt x="428663" y="290829"/>
                                </a:lnTo>
                                <a:close/>
                              </a:path>
                              <a:path w="522605" h="1247140">
                                <a:moveTo>
                                  <a:pt x="477100" y="301776"/>
                                </a:moveTo>
                                <a:lnTo>
                                  <a:pt x="469832" y="308923"/>
                                </a:lnTo>
                                <a:lnTo>
                                  <a:pt x="469624" y="309244"/>
                                </a:lnTo>
                                <a:lnTo>
                                  <a:pt x="477122" y="316635"/>
                                </a:lnTo>
                                <a:lnTo>
                                  <a:pt x="484611" y="309244"/>
                                </a:lnTo>
                                <a:lnTo>
                                  <a:pt x="484332" y="308923"/>
                                </a:lnTo>
                                <a:lnTo>
                                  <a:pt x="477100" y="301776"/>
                                </a:lnTo>
                                <a:close/>
                              </a:path>
                              <a:path w="522605" h="1247140">
                                <a:moveTo>
                                  <a:pt x="14293" y="290829"/>
                                </a:moveTo>
                                <a:lnTo>
                                  <a:pt x="12980" y="292099"/>
                                </a:lnTo>
                                <a:lnTo>
                                  <a:pt x="6494" y="298501"/>
                                </a:lnTo>
                                <a:lnTo>
                                  <a:pt x="17393" y="309244"/>
                                </a:lnTo>
                                <a:lnTo>
                                  <a:pt x="17700" y="308923"/>
                                </a:lnTo>
                                <a:lnTo>
                                  <a:pt x="25177" y="301545"/>
                                </a:lnTo>
                                <a:lnTo>
                                  <a:pt x="14293" y="290829"/>
                                </a:lnTo>
                                <a:close/>
                              </a:path>
                              <a:path w="522605" h="1247140">
                                <a:moveTo>
                                  <a:pt x="36075" y="290829"/>
                                </a:moveTo>
                                <a:lnTo>
                                  <a:pt x="34749" y="292099"/>
                                </a:lnTo>
                                <a:lnTo>
                                  <a:pt x="25177" y="301545"/>
                                </a:lnTo>
                                <a:lnTo>
                                  <a:pt x="32999" y="309244"/>
                                </a:lnTo>
                                <a:lnTo>
                                  <a:pt x="33279" y="308923"/>
                                </a:lnTo>
                                <a:lnTo>
                                  <a:pt x="43848" y="298501"/>
                                </a:lnTo>
                                <a:lnTo>
                                  <a:pt x="36075" y="290829"/>
                                </a:lnTo>
                                <a:close/>
                              </a:path>
                              <a:path w="522605" h="1247140">
                                <a:moveTo>
                                  <a:pt x="52873" y="290829"/>
                                </a:moveTo>
                                <a:lnTo>
                                  <a:pt x="51628" y="290829"/>
                                </a:lnTo>
                                <a:lnTo>
                                  <a:pt x="43858" y="298501"/>
                                </a:lnTo>
                                <a:lnTo>
                                  <a:pt x="54757" y="309244"/>
                                </a:lnTo>
                                <a:lnTo>
                                  <a:pt x="62554" y="301545"/>
                                </a:lnTo>
                                <a:lnTo>
                                  <a:pt x="63730" y="301545"/>
                                </a:lnTo>
                                <a:lnTo>
                                  <a:pt x="52873" y="290829"/>
                                </a:lnTo>
                                <a:close/>
                              </a:path>
                              <a:path w="522605" h="1247140">
                                <a:moveTo>
                                  <a:pt x="116558" y="301545"/>
                                </a:moveTo>
                                <a:lnTo>
                                  <a:pt x="101049" y="301545"/>
                                </a:lnTo>
                                <a:lnTo>
                                  <a:pt x="108851" y="309244"/>
                                </a:lnTo>
                                <a:lnTo>
                                  <a:pt x="109089" y="308923"/>
                                </a:lnTo>
                                <a:lnTo>
                                  <a:pt x="116558" y="301545"/>
                                </a:lnTo>
                                <a:close/>
                              </a:path>
                              <a:path w="522605" h="1247140">
                                <a:moveTo>
                                  <a:pt x="153962" y="301545"/>
                                </a:moveTo>
                                <a:lnTo>
                                  <a:pt x="138702" y="301545"/>
                                </a:lnTo>
                                <a:lnTo>
                                  <a:pt x="146524" y="309244"/>
                                </a:lnTo>
                                <a:lnTo>
                                  <a:pt x="146161" y="309244"/>
                                </a:lnTo>
                                <a:lnTo>
                                  <a:pt x="153962" y="301545"/>
                                </a:lnTo>
                                <a:close/>
                              </a:path>
                              <a:path w="522605" h="1247140">
                                <a:moveTo>
                                  <a:pt x="191402" y="301545"/>
                                </a:moveTo>
                                <a:lnTo>
                                  <a:pt x="176114" y="301545"/>
                                </a:lnTo>
                                <a:lnTo>
                                  <a:pt x="183936" y="309244"/>
                                </a:lnTo>
                                <a:lnTo>
                                  <a:pt x="183595" y="309244"/>
                                </a:lnTo>
                                <a:lnTo>
                                  <a:pt x="191402" y="301545"/>
                                </a:lnTo>
                                <a:close/>
                              </a:path>
                              <a:path w="522605" h="1247140">
                                <a:moveTo>
                                  <a:pt x="202642" y="290829"/>
                                </a:moveTo>
                                <a:lnTo>
                                  <a:pt x="202266" y="290829"/>
                                </a:lnTo>
                                <a:lnTo>
                                  <a:pt x="195827" y="297179"/>
                                </a:lnTo>
                                <a:lnTo>
                                  <a:pt x="194602" y="298501"/>
                                </a:lnTo>
                                <a:lnTo>
                                  <a:pt x="205501" y="309244"/>
                                </a:lnTo>
                                <a:lnTo>
                                  <a:pt x="213313" y="301545"/>
                                </a:lnTo>
                                <a:lnTo>
                                  <a:pt x="213526" y="301545"/>
                                </a:lnTo>
                                <a:lnTo>
                                  <a:pt x="202642" y="290829"/>
                                </a:lnTo>
                                <a:close/>
                              </a:path>
                              <a:path w="522605" h="1247140">
                                <a:moveTo>
                                  <a:pt x="229169" y="301545"/>
                                </a:moveTo>
                                <a:lnTo>
                                  <a:pt x="213526" y="301545"/>
                                </a:lnTo>
                                <a:lnTo>
                                  <a:pt x="221348" y="309244"/>
                                </a:lnTo>
                                <a:lnTo>
                                  <a:pt x="229169" y="301545"/>
                                </a:lnTo>
                                <a:close/>
                              </a:path>
                              <a:path w="522605" h="1247140">
                                <a:moveTo>
                                  <a:pt x="240753" y="290829"/>
                                </a:moveTo>
                                <a:lnTo>
                                  <a:pt x="240053" y="290829"/>
                                </a:lnTo>
                                <a:lnTo>
                                  <a:pt x="232113" y="298646"/>
                                </a:lnTo>
                                <a:lnTo>
                                  <a:pt x="242865" y="309244"/>
                                </a:lnTo>
                                <a:lnTo>
                                  <a:pt x="250677" y="301545"/>
                                </a:lnTo>
                                <a:lnTo>
                                  <a:pt x="251610" y="301545"/>
                                </a:lnTo>
                                <a:lnTo>
                                  <a:pt x="240753" y="290829"/>
                                </a:lnTo>
                                <a:close/>
                              </a:path>
                              <a:path w="522605" h="1247140">
                                <a:moveTo>
                                  <a:pt x="278072" y="290829"/>
                                </a:moveTo>
                                <a:lnTo>
                                  <a:pt x="277465" y="290829"/>
                                </a:lnTo>
                                <a:lnTo>
                                  <a:pt x="269673" y="298501"/>
                                </a:lnTo>
                                <a:lnTo>
                                  <a:pt x="270001" y="298501"/>
                                </a:lnTo>
                                <a:lnTo>
                                  <a:pt x="280928" y="309244"/>
                                </a:lnTo>
                                <a:lnTo>
                                  <a:pt x="288759" y="301545"/>
                                </a:lnTo>
                                <a:lnTo>
                                  <a:pt x="288929" y="301545"/>
                                </a:lnTo>
                                <a:lnTo>
                                  <a:pt x="278072" y="290829"/>
                                </a:lnTo>
                                <a:close/>
                              </a:path>
                              <a:path w="522605" h="1247140">
                                <a:moveTo>
                                  <a:pt x="304533" y="301545"/>
                                </a:moveTo>
                                <a:lnTo>
                                  <a:pt x="288929" y="301545"/>
                                </a:lnTo>
                                <a:lnTo>
                                  <a:pt x="296731" y="309244"/>
                                </a:lnTo>
                                <a:lnTo>
                                  <a:pt x="304533" y="301545"/>
                                </a:lnTo>
                                <a:close/>
                              </a:path>
                              <a:path w="522605" h="1247140">
                                <a:moveTo>
                                  <a:pt x="316336" y="290829"/>
                                </a:moveTo>
                                <a:lnTo>
                                  <a:pt x="315390" y="290829"/>
                                </a:lnTo>
                                <a:lnTo>
                                  <a:pt x="307617" y="298501"/>
                                </a:lnTo>
                                <a:lnTo>
                                  <a:pt x="308057" y="298501"/>
                                </a:lnTo>
                                <a:lnTo>
                                  <a:pt x="318952" y="309244"/>
                                </a:lnTo>
                                <a:lnTo>
                                  <a:pt x="319208" y="308923"/>
                                </a:lnTo>
                                <a:lnTo>
                                  <a:pt x="326693" y="301545"/>
                                </a:lnTo>
                                <a:lnTo>
                                  <a:pt x="327211" y="301545"/>
                                </a:lnTo>
                                <a:lnTo>
                                  <a:pt x="316336" y="290829"/>
                                </a:lnTo>
                                <a:close/>
                              </a:path>
                              <a:path w="522605" h="1247140">
                                <a:moveTo>
                                  <a:pt x="342694" y="301545"/>
                                </a:moveTo>
                                <a:lnTo>
                                  <a:pt x="327211" y="301545"/>
                                </a:lnTo>
                                <a:lnTo>
                                  <a:pt x="335026" y="309244"/>
                                </a:lnTo>
                                <a:lnTo>
                                  <a:pt x="334873" y="309244"/>
                                </a:lnTo>
                                <a:lnTo>
                                  <a:pt x="342694" y="301545"/>
                                </a:lnTo>
                                <a:close/>
                              </a:path>
                              <a:path w="522605" h="1247140">
                                <a:moveTo>
                                  <a:pt x="380106" y="301545"/>
                                </a:moveTo>
                                <a:lnTo>
                                  <a:pt x="364679" y="301545"/>
                                </a:lnTo>
                                <a:lnTo>
                                  <a:pt x="372490" y="309244"/>
                                </a:lnTo>
                                <a:lnTo>
                                  <a:pt x="372285" y="309244"/>
                                </a:lnTo>
                                <a:lnTo>
                                  <a:pt x="380106" y="301545"/>
                                </a:lnTo>
                                <a:close/>
                              </a:path>
                              <a:path w="522605" h="1247140">
                                <a:moveTo>
                                  <a:pt x="417518" y="301545"/>
                                </a:moveTo>
                                <a:lnTo>
                                  <a:pt x="402117" y="301545"/>
                                </a:lnTo>
                                <a:lnTo>
                                  <a:pt x="409923" y="309244"/>
                                </a:lnTo>
                                <a:lnTo>
                                  <a:pt x="409696" y="309244"/>
                                </a:lnTo>
                                <a:lnTo>
                                  <a:pt x="417518" y="301545"/>
                                </a:lnTo>
                                <a:close/>
                              </a:path>
                              <a:path w="522605" h="1247140">
                                <a:moveTo>
                                  <a:pt x="454930" y="301545"/>
                                </a:moveTo>
                                <a:lnTo>
                                  <a:pt x="439517" y="301545"/>
                                </a:lnTo>
                                <a:lnTo>
                                  <a:pt x="447316" y="309244"/>
                                </a:lnTo>
                                <a:lnTo>
                                  <a:pt x="447108" y="309244"/>
                                </a:lnTo>
                                <a:lnTo>
                                  <a:pt x="454930" y="301545"/>
                                </a:lnTo>
                                <a:close/>
                              </a:path>
                              <a:path w="522605" h="1247140">
                                <a:moveTo>
                                  <a:pt x="466022" y="290829"/>
                                </a:moveTo>
                                <a:lnTo>
                                  <a:pt x="465814" y="290829"/>
                                </a:lnTo>
                                <a:lnTo>
                                  <a:pt x="458021" y="298501"/>
                                </a:lnTo>
                                <a:lnTo>
                                  <a:pt x="458725" y="298501"/>
                                </a:lnTo>
                                <a:lnTo>
                                  <a:pt x="469624" y="309244"/>
                                </a:lnTo>
                                <a:lnTo>
                                  <a:pt x="469832" y="308923"/>
                                </a:lnTo>
                                <a:lnTo>
                                  <a:pt x="477100" y="301776"/>
                                </a:lnTo>
                                <a:lnTo>
                                  <a:pt x="466022" y="290829"/>
                                </a:lnTo>
                                <a:close/>
                              </a:path>
                              <a:path w="522605" h="1247140">
                                <a:moveTo>
                                  <a:pt x="488332" y="290829"/>
                                </a:moveTo>
                                <a:lnTo>
                                  <a:pt x="486942" y="292099"/>
                                </a:lnTo>
                                <a:lnTo>
                                  <a:pt x="477100" y="301776"/>
                                </a:lnTo>
                                <a:lnTo>
                                  <a:pt x="484658" y="309244"/>
                                </a:lnTo>
                                <a:lnTo>
                                  <a:pt x="484937" y="308923"/>
                                </a:lnTo>
                                <a:lnTo>
                                  <a:pt x="495497" y="298501"/>
                                </a:lnTo>
                                <a:lnTo>
                                  <a:pt x="496108" y="298501"/>
                                </a:lnTo>
                                <a:lnTo>
                                  <a:pt x="488332" y="290829"/>
                                </a:lnTo>
                                <a:close/>
                              </a:path>
                              <a:path w="522605" h="1247140">
                                <a:moveTo>
                                  <a:pt x="504529" y="290829"/>
                                </a:moveTo>
                                <a:lnTo>
                                  <a:pt x="503271" y="290829"/>
                                </a:lnTo>
                                <a:lnTo>
                                  <a:pt x="495497" y="298501"/>
                                </a:lnTo>
                                <a:lnTo>
                                  <a:pt x="496108" y="298501"/>
                                </a:lnTo>
                                <a:lnTo>
                                  <a:pt x="506998" y="309244"/>
                                </a:lnTo>
                                <a:lnTo>
                                  <a:pt x="514801" y="301545"/>
                                </a:lnTo>
                                <a:lnTo>
                                  <a:pt x="515405" y="301545"/>
                                </a:lnTo>
                                <a:lnTo>
                                  <a:pt x="504529" y="290829"/>
                                </a:lnTo>
                                <a:close/>
                              </a:path>
                              <a:path w="522605" h="1247140">
                                <a:moveTo>
                                  <a:pt x="266581" y="301545"/>
                                </a:moveTo>
                                <a:lnTo>
                                  <a:pt x="251610" y="301545"/>
                                </a:lnTo>
                                <a:lnTo>
                                  <a:pt x="259086" y="308923"/>
                                </a:lnTo>
                                <a:lnTo>
                                  <a:pt x="266581" y="301545"/>
                                </a:lnTo>
                                <a:close/>
                              </a:path>
                              <a:path w="522605" h="1247140">
                                <a:moveTo>
                                  <a:pt x="78170" y="301545"/>
                                </a:moveTo>
                                <a:lnTo>
                                  <a:pt x="63730" y="301545"/>
                                </a:lnTo>
                                <a:lnTo>
                                  <a:pt x="70944" y="308664"/>
                                </a:lnTo>
                                <a:lnTo>
                                  <a:pt x="78170" y="301545"/>
                                </a:lnTo>
                                <a:close/>
                              </a:path>
                              <a:path w="522605" h="1247140">
                                <a:moveTo>
                                  <a:pt x="521287" y="301545"/>
                                </a:moveTo>
                                <a:lnTo>
                                  <a:pt x="515405" y="301545"/>
                                </a:lnTo>
                                <a:lnTo>
                                  <a:pt x="521287" y="307339"/>
                                </a:lnTo>
                                <a:lnTo>
                                  <a:pt x="521287" y="301545"/>
                                </a:lnTo>
                                <a:close/>
                              </a:path>
                              <a:path w="522605" h="1247140">
                                <a:moveTo>
                                  <a:pt x="0" y="292099"/>
                                </a:moveTo>
                                <a:lnTo>
                                  <a:pt x="0" y="297179"/>
                                </a:lnTo>
                                <a:lnTo>
                                  <a:pt x="4551" y="301545"/>
                                </a:lnTo>
                                <a:lnTo>
                                  <a:pt x="3410" y="301545"/>
                                </a:lnTo>
                                <a:lnTo>
                                  <a:pt x="6494" y="298501"/>
                                </a:lnTo>
                                <a:lnTo>
                                  <a:pt x="0" y="292099"/>
                                </a:lnTo>
                                <a:close/>
                              </a:path>
                              <a:path w="522605" h="1247140">
                                <a:moveTo>
                                  <a:pt x="270249" y="245422"/>
                                </a:moveTo>
                                <a:lnTo>
                                  <a:pt x="224183" y="290829"/>
                                </a:lnTo>
                                <a:lnTo>
                                  <a:pt x="232113" y="298646"/>
                                </a:lnTo>
                                <a:lnTo>
                                  <a:pt x="240053" y="290829"/>
                                </a:lnTo>
                                <a:lnTo>
                                  <a:pt x="240753" y="290829"/>
                                </a:lnTo>
                                <a:lnTo>
                                  <a:pt x="232745" y="282926"/>
                                </a:lnTo>
                                <a:lnTo>
                                  <a:pt x="248082" y="282926"/>
                                </a:lnTo>
                                <a:lnTo>
                                  <a:pt x="250858" y="280193"/>
                                </a:lnTo>
                                <a:lnTo>
                                  <a:pt x="251382" y="280193"/>
                                </a:lnTo>
                                <a:lnTo>
                                  <a:pt x="243452" y="272396"/>
                                </a:lnTo>
                                <a:lnTo>
                                  <a:pt x="259394" y="272396"/>
                                </a:lnTo>
                                <a:lnTo>
                                  <a:pt x="251364" y="264471"/>
                                </a:lnTo>
                                <a:lnTo>
                                  <a:pt x="266828" y="264471"/>
                                </a:lnTo>
                                <a:lnTo>
                                  <a:pt x="270190" y="261162"/>
                                </a:lnTo>
                                <a:lnTo>
                                  <a:pt x="262353" y="253434"/>
                                </a:lnTo>
                                <a:lnTo>
                                  <a:pt x="278381" y="253434"/>
                                </a:lnTo>
                                <a:lnTo>
                                  <a:pt x="270249" y="245422"/>
                                </a:lnTo>
                                <a:close/>
                              </a:path>
                              <a:path w="522605" h="1247140">
                                <a:moveTo>
                                  <a:pt x="334589" y="271882"/>
                                </a:moveTo>
                                <a:lnTo>
                                  <a:pt x="326563" y="279804"/>
                                </a:lnTo>
                                <a:lnTo>
                                  <a:pt x="345660" y="298646"/>
                                </a:lnTo>
                                <a:lnTo>
                                  <a:pt x="345786" y="298501"/>
                                </a:lnTo>
                                <a:lnTo>
                                  <a:pt x="353579" y="290829"/>
                                </a:lnTo>
                                <a:lnTo>
                                  <a:pt x="337563" y="290829"/>
                                </a:lnTo>
                                <a:lnTo>
                                  <a:pt x="345581" y="282926"/>
                                </a:lnTo>
                                <a:lnTo>
                                  <a:pt x="345793" y="282926"/>
                                </a:lnTo>
                                <a:lnTo>
                                  <a:pt x="334589" y="271882"/>
                                </a:lnTo>
                                <a:close/>
                              </a:path>
                              <a:path w="522605" h="1247140">
                                <a:moveTo>
                                  <a:pt x="372568" y="272396"/>
                                </a:moveTo>
                                <a:lnTo>
                                  <a:pt x="372303" y="272396"/>
                                </a:lnTo>
                                <a:lnTo>
                                  <a:pt x="364395" y="280193"/>
                                </a:lnTo>
                                <a:lnTo>
                                  <a:pt x="383084" y="298646"/>
                                </a:lnTo>
                                <a:lnTo>
                                  <a:pt x="383198" y="298501"/>
                                </a:lnTo>
                                <a:lnTo>
                                  <a:pt x="390990" y="290829"/>
                                </a:lnTo>
                                <a:lnTo>
                                  <a:pt x="374927" y="290829"/>
                                </a:lnTo>
                                <a:lnTo>
                                  <a:pt x="382945" y="282926"/>
                                </a:lnTo>
                                <a:lnTo>
                                  <a:pt x="383243" y="282926"/>
                                </a:lnTo>
                                <a:lnTo>
                                  <a:pt x="372568" y="272396"/>
                                </a:lnTo>
                                <a:close/>
                              </a:path>
                              <a:path w="522605" h="1247140">
                                <a:moveTo>
                                  <a:pt x="409991" y="272396"/>
                                </a:moveTo>
                                <a:lnTo>
                                  <a:pt x="409715" y="272396"/>
                                </a:lnTo>
                                <a:lnTo>
                                  <a:pt x="401795" y="280193"/>
                                </a:lnTo>
                                <a:lnTo>
                                  <a:pt x="420468" y="298646"/>
                                </a:lnTo>
                                <a:lnTo>
                                  <a:pt x="428402" y="290829"/>
                                </a:lnTo>
                                <a:lnTo>
                                  <a:pt x="412291" y="290829"/>
                                </a:lnTo>
                                <a:lnTo>
                                  <a:pt x="420309" y="282926"/>
                                </a:lnTo>
                                <a:lnTo>
                                  <a:pt x="420657" y="282926"/>
                                </a:lnTo>
                                <a:lnTo>
                                  <a:pt x="409991" y="272396"/>
                                </a:lnTo>
                                <a:close/>
                              </a:path>
                              <a:path w="522605" h="1247140">
                                <a:moveTo>
                                  <a:pt x="6553" y="283209"/>
                                </a:moveTo>
                                <a:lnTo>
                                  <a:pt x="5142" y="284479"/>
                                </a:lnTo>
                                <a:lnTo>
                                  <a:pt x="0" y="289559"/>
                                </a:lnTo>
                                <a:lnTo>
                                  <a:pt x="0" y="292099"/>
                                </a:lnTo>
                                <a:lnTo>
                                  <a:pt x="6494" y="298501"/>
                                </a:lnTo>
                                <a:lnTo>
                                  <a:pt x="14267" y="290829"/>
                                </a:lnTo>
                                <a:lnTo>
                                  <a:pt x="13003" y="289559"/>
                                </a:lnTo>
                                <a:lnTo>
                                  <a:pt x="6553" y="283209"/>
                                </a:lnTo>
                                <a:close/>
                              </a:path>
                              <a:path w="522605" h="1247140">
                                <a:moveTo>
                                  <a:pt x="111431" y="216519"/>
                                </a:moveTo>
                                <a:lnTo>
                                  <a:pt x="109395" y="218439"/>
                                </a:lnTo>
                                <a:lnTo>
                                  <a:pt x="37323" y="289559"/>
                                </a:lnTo>
                                <a:lnTo>
                                  <a:pt x="36075" y="290829"/>
                                </a:lnTo>
                                <a:lnTo>
                                  <a:pt x="43858" y="298501"/>
                                </a:lnTo>
                                <a:lnTo>
                                  <a:pt x="51628" y="290829"/>
                                </a:lnTo>
                                <a:lnTo>
                                  <a:pt x="52873" y="290829"/>
                                </a:lnTo>
                                <a:lnTo>
                                  <a:pt x="44864" y="282926"/>
                                </a:lnTo>
                                <a:lnTo>
                                  <a:pt x="59644" y="282926"/>
                                </a:lnTo>
                                <a:lnTo>
                                  <a:pt x="62415" y="280193"/>
                                </a:lnTo>
                                <a:lnTo>
                                  <a:pt x="62804" y="280193"/>
                                </a:lnTo>
                                <a:lnTo>
                                  <a:pt x="54875" y="272396"/>
                                </a:lnTo>
                                <a:lnTo>
                                  <a:pt x="70323" y="272396"/>
                                </a:lnTo>
                                <a:lnTo>
                                  <a:pt x="70844" y="271882"/>
                                </a:lnTo>
                                <a:lnTo>
                                  <a:pt x="70992" y="271882"/>
                                </a:lnTo>
                                <a:lnTo>
                                  <a:pt x="63484" y="264471"/>
                                </a:lnTo>
                                <a:lnTo>
                                  <a:pt x="78360" y="264471"/>
                                </a:lnTo>
                                <a:lnTo>
                                  <a:pt x="81716" y="261162"/>
                                </a:lnTo>
                                <a:lnTo>
                                  <a:pt x="81993" y="261162"/>
                                </a:lnTo>
                                <a:lnTo>
                                  <a:pt x="74154" y="253434"/>
                                </a:lnTo>
                                <a:lnTo>
                                  <a:pt x="89832" y="253434"/>
                                </a:lnTo>
                                <a:lnTo>
                                  <a:pt x="82000" y="245724"/>
                                </a:lnTo>
                                <a:lnTo>
                                  <a:pt x="97373" y="245724"/>
                                </a:lnTo>
                                <a:lnTo>
                                  <a:pt x="100447" y="242693"/>
                                </a:lnTo>
                                <a:lnTo>
                                  <a:pt x="100621" y="242693"/>
                                </a:lnTo>
                                <a:lnTo>
                                  <a:pt x="92804" y="234987"/>
                                </a:lnTo>
                                <a:lnTo>
                                  <a:pt x="108506" y="234987"/>
                                </a:lnTo>
                                <a:lnTo>
                                  <a:pt x="100838" y="227439"/>
                                </a:lnTo>
                                <a:lnTo>
                                  <a:pt x="115917" y="227439"/>
                                </a:lnTo>
                                <a:lnTo>
                                  <a:pt x="119161" y="224240"/>
                                </a:lnTo>
                                <a:lnTo>
                                  <a:pt x="119035" y="224014"/>
                                </a:lnTo>
                                <a:lnTo>
                                  <a:pt x="111431" y="216519"/>
                                </a:lnTo>
                                <a:close/>
                              </a:path>
                              <a:path w="522605" h="1247140">
                                <a:moveTo>
                                  <a:pt x="70992" y="271882"/>
                                </a:moveTo>
                                <a:lnTo>
                                  <a:pt x="70844" y="271882"/>
                                </a:lnTo>
                                <a:lnTo>
                                  <a:pt x="62415" y="280193"/>
                                </a:lnTo>
                                <a:lnTo>
                                  <a:pt x="62804" y="280193"/>
                                </a:lnTo>
                                <a:lnTo>
                                  <a:pt x="81424" y="298501"/>
                                </a:lnTo>
                                <a:lnTo>
                                  <a:pt x="81259" y="298501"/>
                                </a:lnTo>
                                <a:lnTo>
                                  <a:pt x="89045" y="290829"/>
                                </a:lnTo>
                                <a:lnTo>
                                  <a:pt x="73422" y="290829"/>
                                </a:lnTo>
                                <a:lnTo>
                                  <a:pt x="81438" y="282926"/>
                                </a:lnTo>
                                <a:lnTo>
                                  <a:pt x="82183" y="282926"/>
                                </a:lnTo>
                                <a:lnTo>
                                  <a:pt x="70992" y="271882"/>
                                </a:lnTo>
                                <a:close/>
                              </a:path>
                              <a:path w="522605" h="1247140">
                                <a:moveTo>
                                  <a:pt x="108571" y="271882"/>
                                </a:moveTo>
                                <a:lnTo>
                                  <a:pt x="108275" y="271882"/>
                                </a:lnTo>
                                <a:lnTo>
                                  <a:pt x="100450" y="279592"/>
                                </a:lnTo>
                                <a:lnTo>
                                  <a:pt x="100691" y="279592"/>
                                </a:lnTo>
                                <a:lnTo>
                                  <a:pt x="119874" y="298501"/>
                                </a:lnTo>
                                <a:lnTo>
                                  <a:pt x="119640" y="298501"/>
                                </a:lnTo>
                                <a:lnTo>
                                  <a:pt x="127407" y="290829"/>
                                </a:lnTo>
                                <a:lnTo>
                                  <a:pt x="110854" y="290829"/>
                                </a:lnTo>
                                <a:lnTo>
                                  <a:pt x="118876" y="282926"/>
                                </a:lnTo>
                                <a:lnTo>
                                  <a:pt x="119790" y="282926"/>
                                </a:lnTo>
                                <a:lnTo>
                                  <a:pt x="108571" y="271882"/>
                                </a:lnTo>
                                <a:close/>
                              </a:path>
                              <a:path w="522605" h="1247140">
                                <a:moveTo>
                                  <a:pt x="146505" y="272396"/>
                                </a:moveTo>
                                <a:lnTo>
                                  <a:pt x="146069" y="272396"/>
                                </a:lnTo>
                                <a:lnTo>
                                  <a:pt x="138175" y="280193"/>
                                </a:lnTo>
                                <a:lnTo>
                                  <a:pt x="138664" y="280193"/>
                                </a:lnTo>
                                <a:lnTo>
                                  <a:pt x="157238" y="298501"/>
                                </a:lnTo>
                                <a:lnTo>
                                  <a:pt x="157046" y="298501"/>
                                </a:lnTo>
                                <a:lnTo>
                                  <a:pt x="164819" y="290829"/>
                                </a:lnTo>
                                <a:lnTo>
                                  <a:pt x="149177" y="290829"/>
                                </a:lnTo>
                                <a:lnTo>
                                  <a:pt x="157180" y="282926"/>
                                </a:lnTo>
                                <a:lnTo>
                                  <a:pt x="146505" y="272396"/>
                                </a:lnTo>
                                <a:close/>
                              </a:path>
                              <a:path w="522605" h="1247140">
                                <a:moveTo>
                                  <a:pt x="183917" y="272396"/>
                                </a:moveTo>
                                <a:lnTo>
                                  <a:pt x="183496" y="272396"/>
                                </a:lnTo>
                                <a:lnTo>
                                  <a:pt x="175596" y="280193"/>
                                </a:lnTo>
                                <a:lnTo>
                                  <a:pt x="176028" y="280193"/>
                                </a:lnTo>
                                <a:lnTo>
                                  <a:pt x="194602" y="298501"/>
                                </a:lnTo>
                                <a:lnTo>
                                  <a:pt x="195827" y="297179"/>
                                </a:lnTo>
                                <a:lnTo>
                                  <a:pt x="202266" y="290829"/>
                                </a:lnTo>
                                <a:lnTo>
                                  <a:pt x="186605" y="290829"/>
                                </a:lnTo>
                                <a:lnTo>
                                  <a:pt x="194613" y="282926"/>
                                </a:lnTo>
                                <a:lnTo>
                                  <a:pt x="183917" y="272396"/>
                                </a:lnTo>
                                <a:close/>
                              </a:path>
                              <a:path w="522605" h="1247140">
                                <a:moveTo>
                                  <a:pt x="259394" y="272396"/>
                                </a:moveTo>
                                <a:lnTo>
                                  <a:pt x="258778" y="272396"/>
                                </a:lnTo>
                                <a:lnTo>
                                  <a:pt x="250858" y="280193"/>
                                </a:lnTo>
                                <a:lnTo>
                                  <a:pt x="251382" y="280193"/>
                                </a:lnTo>
                                <a:lnTo>
                                  <a:pt x="270001" y="298501"/>
                                </a:lnTo>
                                <a:lnTo>
                                  <a:pt x="269673" y="298501"/>
                                </a:lnTo>
                                <a:lnTo>
                                  <a:pt x="277465" y="290829"/>
                                </a:lnTo>
                                <a:lnTo>
                                  <a:pt x="261547" y="290829"/>
                                </a:lnTo>
                                <a:lnTo>
                                  <a:pt x="269565" y="282926"/>
                                </a:lnTo>
                                <a:lnTo>
                                  <a:pt x="270063" y="282926"/>
                                </a:lnTo>
                                <a:lnTo>
                                  <a:pt x="259394" y="272396"/>
                                </a:lnTo>
                                <a:close/>
                              </a:path>
                              <a:path w="522605" h="1247140">
                                <a:moveTo>
                                  <a:pt x="297105" y="271882"/>
                                </a:moveTo>
                                <a:lnTo>
                                  <a:pt x="296712" y="271882"/>
                                </a:lnTo>
                                <a:lnTo>
                                  <a:pt x="288880" y="279592"/>
                                </a:lnTo>
                                <a:lnTo>
                                  <a:pt x="308057" y="298501"/>
                                </a:lnTo>
                                <a:lnTo>
                                  <a:pt x="307617" y="298501"/>
                                </a:lnTo>
                                <a:lnTo>
                                  <a:pt x="315390" y="290829"/>
                                </a:lnTo>
                                <a:lnTo>
                                  <a:pt x="299656" y="290829"/>
                                </a:lnTo>
                                <a:lnTo>
                                  <a:pt x="307694" y="282926"/>
                                </a:lnTo>
                                <a:lnTo>
                                  <a:pt x="308314" y="282926"/>
                                </a:lnTo>
                                <a:lnTo>
                                  <a:pt x="297105" y="271882"/>
                                </a:lnTo>
                                <a:close/>
                              </a:path>
                              <a:path w="522605" h="1247140">
                                <a:moveTo>
                                  <a:pt x="447368" y="272396"/>
                                </a:moveTo>
                                <a:lnTo>
                                  <a:pt x="447127" y="272396"/>
                                </a:lnTo>
                                <a:lnTo>
                                  <a:pt x="439602" y="279804"/>
                                </a:lnTo>
                                <a:lnTo>
                                  <a:pt x="439755" y="279804"/>
                                </a:lnTo>
                                <a:lnTo>
                                  <a:pt x="458725" y="298501"/>
                                </a:lnTo>
                                <a:lnTo>
                                  <a:pt x="458021" y="298501"/>
                                </a:lnTo>
                                <a:lnTo>
                                  <a:pt x="465814" y="290829"/>
                                </a:lnTo>
                                <a:lnTo>
                                  <a:pt x="449655" y="290829"/>
                                </a:lnTo>
                                <a:lnTo>
                                  <a:pt x="457673" y="282926"/>
                                </a:lnTo>
                                <a:lnTo>
                                  <a:pt x="458024" y="282926"/>
                                </a:lnTo>
                                <a:lnTo>
                                  <a:pt x="447368" y="272396"/>
                                </a:lnTo>
                                <a:close/>
                              </a:path>
                              <a:path w="522605" h="1247140">
                                <a:moveTo>
                                  <a:pt x="506991" y="272396"/>
                                </a:moveTo>
                                <a:lnTo>
                                  <a:pt x="489525" y="289559"/>
                                </a:lnTo>
                                <a:lnTo>
                                  <a:pt x="488332" y="290829"/>
                                </a:lnTo>
                                <a:lnTo>
                                  <a:pt x="496108" y="298501"/>
                                </a:lnTo>
                                <a:lnTo>
                                  <a:pt x="495497" y="298501"/>
                                </a:lnTo>
                                <a:lnTo>
                                  <a:pt x="503271" y="290829"/>
                                </a:lnTo>
                                <a:lnTo>
                                  <a:pt x="504529" y="290829"/>
                                </a:lnTo>
                                <a:lnTo>
                                  <a:pt x="496508" y="282926"/>
                                </a:lnTo>
                                <a:lnTo>
                                  <a:pt x="511279" y="282926"/>
                                </a:lnTo>
                                <a:lnTo>
                                  <a:pt x="514443" y="279804"/>
                                </a:lnTo>
                                <a:lnTo>
                                  <a:pt x="514278" y="279592"/>
                                </a:lnTo>
                                <a:lnTo>
                                  <a:pt x="506991" y="272396"/>
                                </a:lnTo>
                                <a:close/>
                              </a:path>
                              <a:path w="522605" h="1247140">
                                <a:moveTo>
                                  <a:pt x="17374" y="272396"/>
                                </a:moveTo>
                                <a:lnTo>
                                  <a:pt x="6715" y="282926"/>
                                </a:lnTo>
                                <a:lnTo>
                                  <a:pt x="6553" y="283209"/>
                                </a:lnTo>
                                <a:lnTo>
                                  <a:pt x="14293" y="290829"/>
                                </a:lnTo>
                                <a:lnTo>
                                  <a:pt x="15553" y="289559"/>
                                </a:lnTo>
                                <a:lnTo>
                                  <a:pt x="25044" y="280193"/>
                                </a:lnTo>
                                <a:lnTo>
                                  <a:pt x="25284" y="280193"/>
                                </a:lnTo>
                                <a:lnTo>
                                  <a:pt x="17374" y="272396"/>
                                </a:lnTo>
                                <a:close/>
                              </a:path>
                              <a:path w="522605" h="1247140">
                                <a:moveTo>
                                  <a:pt x="33674" y="271882"/>
                                </a:moveTo>
                                <a:lnTo>
                                  <a:pt x="33464" y="271882"/>
                                </a:lnTo>
                                <a:lnTo>
                                  <a:pt x="25044" y="280193"/>
                                </a:lnTo>
                                <a:lnTo>
                                  <a:pt x="25284" y="280193"/>
                                </a:lnTo>
                                <a:lnTo>
                                  <a:pt x="36075" y="290829"/>
                                </a:lnTo>
                                <a:lnTo>
                                  <a:pt x="37323" y="289559"/>
                                </a:lnTo>
                                <a:lnTo>
                                  <a:pt x="44045" y="282926"/>
                                </a:lnTo>
                                <a:lnTo>
                                  <a:pt x="44864" y="282926"/>
                                </a:lnTo>
                                <a:lnTo>
                                  <a:pt x="33674" y="271882"/>
                                </a:lnTo>
                                <a:close/>
                              </a:path>
                              <a:path w="522605" h="1247140">
                                <a:moveTo>
                                  <a:pt x="59644" y="282926"/>
                                </a:moveTo>
                                <a:lnTo>
                                  <a:pt x="44864" y="282926"/>
                                </a:lnTo>
                                <a:lnTo>
                                  <a:pt x="52873" y="290829"/>
                                </a:lnTo>
                                <a:lnTo>
                                  <a:pt x="51628" y="290829"/>
                                </a:lnTo>
                                <a:lnTo>
                                  <a:pt x="59644" y="282926"/>
                                </a:lnTo>
                                <a:close/>
                              </a:path>
                              <a:path w="522605" h="1247140">
                                <a:moveTo>
                                  <a:pt x="97066" y="282926"/>
                                </a:moveTo>
                                <a:lnTo>
                                  <a:pt x="82183" y="282926"/>
                                </a:lnTo>
                                <a:lnTo>
                                  <a:pt x="90191" y="290829"/>
                                </a:lnTo>
                                <a:lnTo>
                                  <a:pt x="89045" y="290829"/>
                                </a:lnTo>
                                <a:lnTo>
                                  <a:pt x="97066" y="282926"/>
                                </a:lnTo>
                                <a:close/>
                              </a:path>
                              <a:path w="522605" h="1247140">
                                <a:moveTo>
                                  <a:pt x="135408" y="282926"/>
                                </a:moveTo>
                                <a:lnTo>
                                  <a:pt x="119790" y="282926"/>
                                </a:lnTo>
                                <a:lnTo>
                                  <a:pt x="127818" y="290829"/>
                                </a:lnTo>
                                <a:lnTo>
                                  <a:pt x="127407" y="290829"/>
                                </a:lnTo>
                                <a:lnTo>
                                  <a:pt x="135408" y="282926"/>
                                </a:lnTo>
                                <a:close/>
                              </a:path>
                              <a:path w="522605" h="1247140">
                                <a:moveTo>
                                  <a:pt x="175867" y="264471"/>
                                </a:moveTo>
                                <a:lnTo>
                                  <a:pt x="157202" y="282926"/>
                                </a:lnTo>
                                <a:lnTo>
                                  <a:pt x="165230" y="290829"/>
                                </a:lnTo>
                                <a:lnTo>
                                  <a:pt x="164819" y="290829"/>
                                </a:lnTo>
                                <a:lnTo>
                                  <a:pt x="175596" y="280193"/>
                                </a:lnTo>
                                <a:lnTo>
                                  <a:pt x="176028" y="280193"/>
                                </a:lnTo>
                                <a:lnTo>
                                  <a:pt x="168118" y="272396"/>
                                </a:lnTo>
                                <a:lnTo>
                                  <a:pt x="183917" y="272396"/>
                                </a:lnTo>
                                <a:lnTo>
                                  <a:pt x="175867" y="264471"/>
                                </a:lnTo>
                                <a:close/>
                              </a:path>
                              <a:path w="522605" h="1247140">
                                <a:moveTo>
                                  <a:pt x="232368" y="245724"/>
                                </a:moveTo>
                                <a:lnTo>
                                  <a:pt x="232137" y="245896"/>
                                </a:lnTo>
                                <a:lnTo>
                                  <a:pt x="194613" y="282926"/>
                                </a:lnTo>
                                <a:lnTo>
                                  <a:pt x="202642" y="290829"/>
                                </a:lnTo>
                                <a:lnTo>
                                  <a:pt x="202266" y="290829"/>
                                </a:lnTo>
                                <a:lnTo>
                                  <a:pt x="213050" y="280193"/>
                                </a:lnTo>
                                <a:lnTo>
                                  <a:pt x="213392" y="280193"/>
                                </a:lnTo>
                                <a:lnTo>
                                  <a:pt x="205482" y="272396"/>
                                </a:lnTo>
                                <a:lnTo>
                                  <a:pt x="220955" y="272396"/>
                                </a:lnTo>
                                <a:lnTo>
                                  <a:pt x="221476" y="271882"/>
                                </a:lnTo>
                                <a:lnTo>
                                  <a:pt x="220163" y="270509"/>
                                </a:lnTo>
                                <a:lnTo>
                                  <a:pt x="214045" y="264471"/>
                                </a:lnTo>
                                <a:lnTo>
                                  <a:pt x="228989" y="264471"/>
                                </a:lnTo>
                                <a:lnTo>
                                  <a:pt x="232178" y="261327"/>
                                </a:lnTo>
                                <a:lnTo>
                                  <a:pt x="224658" y="253917"/>
                                </a:lnTo>
                                <a:lnTo>
                                  <a:pt x="239690" y="253917"/>
                                </a:lnTo>
                                <a:lnTo>
                                  <a:pt x="240180" y="253434"/>
                                </a:lnTo>
                                <a:lnTo>
                                  <a:pt x="232368" y="245724"/>
                                </a:lnTo>
                                <a:close/>
                              </a:path>
                              <a:path w="522605" h="1247140">
                                <a:moveTo>
                                  <a:pt x="221554" y="271882"/>
                                </a:moveTo>
                                <a:lnTo>
                                  <a:pt x="220955" y="272396"/>
                                </a:lnTo>
                                <a:lnTo>
                                  <a:pt x="213050" y="280193"/>
                                </a:lnTo>
                                <a:lnTo>
                                  <a:pt x="213392" y="280193"/>
                                </a:lnTo>
                                <a:lnTo>
                                  <a:pt x="224183" y="290829"/>
                                </a:lnTo>
                                <a:lnTo>
                                  <a:pt x="232201" y="282926"/>
                                </a:lnTo>
                                <a:lnTo>
                                  <a:pt x="232745" y="282926"/>
                                </a:lnTo>
                                <a:lnTo>
                                  <a:pt x="221554" y="271882"/>
                                </a:lnTo>
                                <a:close/>
                              </a:path>
                              <a:path w="522605" h="1247140">
                                <a:moveTo>
                                  <a:pt x="248082" y="282926"/>
                                </a:moveTo>
                                <a:lnTo>
                                  <a:pt x="232745" y="282926"/>
                                </a:lnTo>
                                <a:lnTo>
                                  <a:pt x="240753" y="290829"/>
                                </a:lnTo>
                                <a:lnTo>
                                  <a:pt x="240053" y="290829"/>
                                </a:lnTo>
                                <a:lnTo>
                                  <a:pt x="248082" y="282926"/>
                                </a:lnTo>
                                <a:close/>
                              </a:path>
                              <a:path w="522605" h="1247140">
                                <a:moveTo>
                                  <a:pt x="285493" y="282926"/>
                                </a:moveTo>
                                <a:lnTo>
                                  <a:pt x="270063" y="282926"/>
                                </a:lnTo>
                                <a:lnTo>
                                  <a:pt x="278072" y="290829"/>
                                </a:lnTo>
                                <a:lnTo>
                                  <a:pt x="277465" y="290829"/>
                                </a:lnTo>
                                <a:lnTo>
                                  <a:pt x="285493" y="282926"/>
                                </a:lnTo>
                                <a:close/>
                              </a:path>
                              <a:path w="522605" h="1247140">
                                <a:moveTo>
                                  <a:pt x="323399" y="282926"/>
                                </a:moveTo>
                                <a:lnTo>
                                  <a:pt x="308314" y="282926"/>
                                </a:lnTo>
                                <a:lnTo>
                                  <a:pt x="316336" y="290829"/>
                                </a:lnTo>
                                <a:lnTo>
                                  <a:pt x="315390" y="290829"/>
                                </a:lnTo>
                                <a:lnTo>
                                  <a:pt x="323399" y="282926"/>
                                </a:lnTo>
                                <a:close/>
                              </a:path>
                              <a:path w="522605" h="1247140">
                                <a:moveTo>
                                  <a:pt x="361607" y="282926"/>
                                </a:moveTo>
                                <a:lnTo>
                                  <a:pt x="345793" y="282926"/>
                                </a:lnTo>
                                <a:lnTo>
                                  <a:pt x="353810" y="290829"/>
                                </a:lnTo>
                                <a:lnTo>
                                  <a:pt x="353579" y="290829"/>
                                </a:lnTo>
                                <a:lnTo>
                                  <a:pt x="361607" y="282926"/>
                                </a:lnTo>
                                <a:close/>
                              </a:path>
                              <a:path w="522605" h="1247140">
                                <a:moveTo>
                                  <a:pt x="399019" y="282926"/>
                                </a:moveTo>
                                <a:lnTo>
                                  <a:pt x="383243" y="282926"/>
                                </a:lnTo>
                                <a:lnTo>
                                  <a:pt x="391255" y="290829"/>
                                </a:lnTo>
                                <a:lnTo>
                                  <a:pt x="390990" y="290829"/>
                                </a:lnTo>
                                <a:lnTo>
                                  <a:pt x="399019" y="282926"/>
                                </a:lnTo>
                                <a:close/>
                              </a:path>
                              <a:path w="522605" h="1247140">
                                <a:moveTo>
                                  <a:pt x="436431" y="282926"/>
                                </a:moveTo>
                                <a:lnTo>
                                  <a:pt x="420657" y="282926"/>
                                </a:lnTo>
                                <a:lnTo>
                                  <a:pt x="428663" y="290829"/>
                                </a:lnTo>
                                <a:lnTo>
                                  <a:pt x="428402" y="290829"/>
                                </a:lnTo>
                                <a:lnTo>
                                  <a:pt x="436431" y="282926"/>
                                </a:lnTo>
                                <a:close/>
                              </a:path>
                              <a:path w="522605" h="1247140">
                                <a:moveTo>
                                  <a:pt x="473842" y="282926"/>
                                </a:moveTo>
                                <a:lnTo>
                                  <a:pt x="458024" y="282926"/>
                                </a:lnTo>
                                <a:lnTo>
                                  <a:pt x="466022" y="290829"/>
                                </a:lnTo>
                                <a:lnTo>
                                  <a:pt x="465814" y="290829"/>
                                </a:lnTo>
                                <a:lnTo>
                                  <a:pt x="473842" y="282926"/>
                                </a:lnTo>
                                <a:close/>
                              </a:path>
                              <a:path w="522605" h="1247140">
                                <a:moveTo>
                                  <a:pt x="485298" y="271882"/>
                                </a:moveTo>
                                <a:lnTo>
                                  <a:pt x="485061" y="271882"/>
                                </a:lnTo>
                                <a:lnTo>
                                  <a:pt x="477014" y="279804"/>
                                </a:lnTo>
                                <a:lnTo>
                                  <a:pt x="477155" y="279804"/>
                                </a:lnTo>
                                <a:lnTo>
                                  <a:pt x="488332" y="290829"/>
                                </a:lnTo>
                                <a:lnTo>
                                  <a:pt x="489525" y="289559"/>
                                </a:lnTo>
                                <a:lnTo>
                                  <a:pt x="496272" y="282926"/>
                                </a:lnTo>
                                <a:lnTo>
                                  <a:pt x="496508" y="282926"/>
                                </a:lnTo>
                                <a:lnTo>
                                  <a:pt x="485298" y="271882"/>
                                </a:lnTo>
                                <a:close/>
                              </a:path>
                              <a:path w="522605" h="1247140">
                                <a:moveTo>
                                  <a:pt x="511279" y="282926"/>
                                </a:moveTo>
                                <a:lnTo>
                                  <a:pt x="496508" y="282926"/>
                                </a:lnTo>
                                <a:lnTo>
                                  <a:pt x="504529" y="290829"/>
                                </a:lnTo>
                                <a:lnTo>
                                  <a:pt x="503271" y="290829"/>
                                </a:lnTo>
                                <a:lnTo>
                                  <a:pt x="511279" y="282926"/>
                                </a:lnTo>
                                <a:close/>
                              </a:path>
                              <a:path w="522605" h="1247140">
                                <a:moveTo>
                                  <a:pt x="3972" y="280669"/>
                                </a:moveTo>
                                <a:lnTo>
                                  <a:pt x="0" y="284479"/>
                                </a:lnTo>
                                <a:lnTo>
                                  <a:pt x="0" y="289559"/>
                                </a:lnTo>
                                <a:lnTo>
                                  <a:pt x="6428" y="283209"/>
                                </a:lnTo>
                                <a:lnTo>
                                  <a:pt x="6265" y="282926"/>
                                </a:lnTo>
                                <a:lnTo>
                                  <a:pt x="3972" y="280669"/>
                                </a:lnTo>
                                <a:close/>
                              </a:path>
                              <a:path w="522605" h="1247140">
                                <a:moveTo>
                                  <a:pt x="521287" y="273049"/>
                                </a:moveTo>
                                <a:lnTo>
                                  <a:pt x="514657" y="279592"/>
                                </a:lnTo>
                                <a:lnTo>
                                  <a:pt x="514492" y="279804"/>
                                </a:lnTo>
                                <a:lnTo>
                                  <a:pt x="517941" y="283209"/>
                                </a:lnTo>
                                <a:lnTo>
                                  <a:pt x="521118" y="279592"/>
                                </a:lnTo>
                                <a:lnTo>
                                  <a:pt x="521287" y="279592"/>
                                </a:lnTo>
                                <a:lnTo>
                                  <a:pt x="521287" y="273049"/>
                                </a:lnTo>
                                <a:close/>
                              </a:path>
                              <a:path w="522605" h="1247140">
                                <a:moveTo>
                                  <a:pt x="36081" y="253917"/>
                                </a:moveTo>
                                <a:lnTo>
                                  <a:pt x="17374" y="272396"/>
                                </a:lnTo>
                                <a:lnTo>
                                  <a:pt x="25284" y="280193"/>
                                </a:lnTo>
                                <a:lnTo>
                                  <a:pt x="25044" y="280193"/>
                                </a:lnTo>
                                <a:lnTo>
                                  <a:pt x="33464" y="271882"/>
                                </a:lnTo>
                                <a:lnTo>
                                  <a:pt x="33674" y="271882"/>
                                </a:lnTo>
                                <a:lnTo>
                                  <a:pt x="26165" y="264471"/>
                                </a:lnTo>
                                <a:lnTo>
                                  <a:pt x="40973" y="264471"/>
                                </a:lnTo>
                                <a:lnTo>
                                  <a:pt x="43737" y="261743"/>
                                </a:lnTo>
                                <a:lnTo>
                                  <a:pt x="44040" y="261743"/>
                                </a:lnTo>
                                <a:lnTo>
                                  <a:pt x="36081" y="253917"/>
                                </a:lnTo>
                                <a:close/>
                              </a:path>
                              <a:path w="522605" h="1247140">
                                <a:moveTo>
                                  <a:pt x="52300" y="253434"/>
                                </a:moveTo>
                                <a:lnTo>
                                  <a:pt x="52156" y="253434"/>
                                </a:lnTo>
                                <a:lnTo>
                                  <a:pt x="43737" y="261743"/>
                                </a:lnTo>
                                <a:lnTo>
                                  <a:pt x="44040" y="261743"/>
                                </a:lnTo>
                                <a:lnTo>
                                  <a:pt x="62804" y="280193"/>
                                </a:lnTo>
                                <a:lnTo>
                                  <a:pt x="62415" y="280193"/>
                                </a:lnTo>
                                <a:lnTo>
                                  <a:pt x="70323" y="272396"/>
                                </a:lnTo>
                                <a:lnTo>
                                  <a:pt x="54716" y="272396"/>
                                </a:lnTo>
                                <a:lnTo>
                                  <a:pt x="62747" y="264471"/>
                                </a:lnTo>
                                <a:lnTo>
                                  <a:pt x="63484" y="264471"/>
                                </a:lnTo>
                                <a:lnTo>
                                  <a:pt x="52300" y="253434"/>
                                </a:lnTo>
                                <a:close/>
                              </a:path>
                              <a:path w="522605" h="1247140">
                                <a:moveTo>
                                  <a:pt x="127244" y="253434"/>
                                </a:moveTo>
                                <a:lnTo>
                                  <a:pt x="126999" y="253434"/>
                                </a:lnTo>
                                <a:lnTo>
                                  <a:pt x="119156" y="261162"/>
                                </a:lnTo>
                                <a:lnTo>
                                  <a:pt x="119357" y="261162"/>
                                </a:lnTo>
                                <a:lnTo>
                                  <a:pt x="138664" y="280193"/>
                                </a:lnTo>
                                <a:lnTo>
                                  <a:pt x="138175" y="280193"/>
                                </a:lnTo>
                                <a:lnTo>
                                  <a:pt x="146069" y="272396"/>
                                </a:lnTo>
                                <a:lnTo>
                                  <a:pt x="146505" y="272396"/>
                                </a:lnTo>
                                <a:lnTo>
                                  <a:pt x="145983" y="271882"/>
                                </a:lnTo>
                                <a:lnTo>
                                  <a:pt x="130085" y="271882"/>
                                </a:lnTo>
                                <a:lnTo>
                                  <a:pt x="137606" y="264471"/>
                                </a:lnTo>
                                <a:lnTo>
                                  <a:pt x="138456" y="264471"/>
                                </a:lnTo>
                                <a:lnTo>
                                  <a:pt x="127244" y="253434"/>
                                </a:lnTo>
                                <a:close/>
                              </a:path>
                              <a:path w="522605" h="1247140">
                                <a:moveTo>
                                  <a:pt x="165146" y="253917"/>
                                </a:moveTo>
                                <a:lnTo>
                                  <a:pt x="164778" y="253917"/>
                                </a:lnTo>
                                <a:lnTo>
                                  <a:pt x="156854" y="261743"/>
                                </a:lnTo>
                                <a:lnTo>
                                  <a:pt x="157311" y="261743"/>
                                </a:lnTo>
                                <a:lnTo>
                                  <a:pt x="176028" y="280193"/>
                                </a:lnTo>
                                <a:lnTo>
                                  <a:pt x="175596" y="280193"/>
                                </a:lnTo>
                                <a:lnTo>
                                  <a:pt x="183496" y="272396"/>
                                </a:lnTo>
                                <a:lnTo>
                                  <a:pt x="167843" y="272396"/>
                                </a:lnTo>
                                <a:lnTo>
                                  <a:pt x="175867" y="264471"/>
                                </a:lnTo>
                                <a:lnTo>
                                  <a:pt x="165146" y="253917"/>
                                </a:lnTo>
                                <a:close/>
                              </a:path>
                              <a:path w="522605" h="1247140">
                                <a:moveTo>
                                  <a:pt x="202861" y="253434"/>
                                </a:moveTo>
                                <a:lnTo>
                                  <a:pt x="202708" y="253434"/>
                                </a:lnTo>
                                <a:lnTo>
                                  <a:pt x="194290" y="261743"/>
                                </a:lnTo>
                                <a:lnTo>
                                  <a:pt x="194675" y="261743"/>
                                </a:lnTo>
                                <a:lnTo>
                                  <a:pt x="213392" y="280193"/>
                                </a:lnTo>
                                <a:lnTo>
                                  <a:pt x="213050" y="280193"/>
                                </a:lnTo>
                                <a:lnTo>
                                  <a:pt x="220955" y="272396"/>
                                </a:lnTo>
                                <a:lnTo>
                                  <a:pt x="205284" y="272396"/>
                                </a:lnTo>
                                <a:lnTo>
                                  <a:pt x="213314" y="264471"/>
                                </a:lnTo>
                                <a:lnTo>
                                  <a:pt x="214045" y="264471"/>
                                </a:lnTo>
                                <a:lnTo>
                                  <a:pt x="202861" y="253434"/>
                                </a:lnTo>
                                <a:close/>
                              </a:path>
                              <a:path w="522605" h="1247140">
                                <a:moveTo>
                                  <a:pt x="240180" y="253434"/>
                                </a:moveTo>
                                <a:lnTo>
                                  <a:pt x="232194" y="261327"/>
                                </a:lnTo>
                                <a:lnTo>
                                  <a:pt x="251382" y="280193"/>
                                </a:lnTo>
                                <a:lnTo>
                                  <a:pt x="250858" y="280193"/>
                                </a:lnTo>
                                <a:lnTo>
                                  <a:pt x="258778" y="272396"/>
                                </a:lnTo>
                                <a:lnTo>
                                  <a:pt x="242884" y="272396"/>
                                </a:lnTo>
                                <a:lnTo>
                                  <a:pt x="250923" y="264471"/>
                                </a:lnTo>
                                <a:lnTo>
                                  <a:pt x="251364" y="264471"/>
                                </a:lnTo>
                                <a:lnTo>
                                  <a:pt x="240180" y="253434"/>
                                </a:lnTo>
                                <a:close/>
                              </a:path>
                              <a:path w="522605" h="1247140">
                                <a:moveTo>
                                  <a:pt x="353346" y="253434"/>
                                </a:moveTo>
                                <a:lnTo>
                                  <a:pt x="352793" y="253917"/>
                                </a:lnTo>
                                <a:lnTo>
                                  <a:pt x="345287" y="261327"/>
                                </a:lnTo>
                                <a:lnTo>
                                  <a:pt x="364395" y="280193"/>
                                </a:lnTo>
                                <a:lnTo>
                                  <a:pt x="372303" y="272396"/>
                                </a:lnTo>
                                <a:lnTo>
                                  <a:pt x="356264" y="272396"/>
                                </a:lnTo>
                                <a:lnTo>
                                  <a:pt x="364303" y="264471"/>
                                </a:lnTo>
                                <a:lnTo>
                                  <a:pt x="364535" y="264471"/>
                                </a:lnTo>
                                <a:lnTo>
                                  <a:pt x="353346" y="253434"/>
                                </a:lnTo>
                                <a:close/>
                              </a:path>
                              <a:path w="522605" h="1247140">
                                <a:moveTo>
                                  <a:pt x="391273" y="253917"/>
                                </a:moveTo>
                                <a:lnTo>
                                  <a:pt x="391075" y="253917"/>
                                </a:lnTo>
                                <a:lnTo>
                                  <a:pt x="383125" y="261743"/>
                                </a:lnTo>
                                <a:lnTo>
                                  <a:pt x="401795" y="280193"/>
                                </a:lnTo>
                                <a:lnTo>
                                  <a:pt x="409715" y="272396"/>
                                </a:lnTo>
                                <a:lnTo>
                                  <a:pt x="393628" y="272396"/>
                                </a:lnTo>
                                <a:lnTo>
                                  <a:pt x="401667" y="264471"/>
                                </a:lnTo>
                                <a:lnTo>
                                  <a:pt x="401964" y="264471"/>
                                </a:lnTo>
                                <a:lnTo>
                                  <a:pt x="391273" y="253917"/>
                                </a:lnTo>
                                <a:close/>
                              </a:path>
                              <a:path w="522605" h="1247140">
                                <a:moveTo>
                                  <a:pt x="315876" y="253434"/>
                                </a:moveTo>
                                <a:lnTo>
                                  <a:pt x="315451" y="253434"/>
                                </a:lnTo>
                                <a:lnTo>
                                  <a:pt x="308427" y="260349"/>
                                </a:lnTo>
                                <a:lnTo>
                                  <a:pt x="307669" y="261162"/>
                                </a:lnTo>
                                <a:lnTo>
                                  <a:pt x="326563" y="279804"/>
                                </a:lnTo>
                                <a:lnTo>
                                  <a:pt x="334069" y="272396"/>
                                </a:lnTo>
                                <a:lnTo>
                                  <a:pt x="318404" y="272396"/>
                                </a:lnTo>
                                <a:lnTo>
                                  <a:pt x="326463" y="264471"/>
                                </a:lnTo>
                                <a:lnTo>
                                  <a:pt x="327072" y="264471"/>
                                </a:lnTo>
                                <a:lnTo>
                                  <a:pt x="315876" y="253434"/>
                                </a:lnTo>
                                <a:close/>
                              </a:path>
                              <a:path w="522605" h="1247140">
                                <a:moveTo>
                                  <a:pt x="428667" y="253917"/>
                                </a:moveTo>
                                <a:lnTo>
                                  <a:pt x="428486" y="253917"/>
                                </a:lnTo>
                                <a:lnTo>
                                  <a:pt x="421127" y="261162"/>
                                </a:lnTo>
                                <a:lnTo>
                                  <a:pt x="421010" y="261327"/>
                                </a:lnTo>
                                <a:lnTo>
                                  <a:pt x="439755" y="279804"/>
                                </a:lnTo>
                                <a:lnTo>
                                  <a:pt x="439602" y="279804"/>
                                </a:lnTo>
                                <a:lnTo>
                                  <a:pt x="447127" y="272396"/>
                                </a:lnTo>
                                <a:lnTo>
                                  <a:pt x="447368" y="272396"/>
                                </a:lnTo>
                                <a:lnTo>
                                  <a:pt x="446847" y="271882"/>
                                </a:lnTo>
                                <a:lnTo>
                                  <a:pt x="431514" y="271882"/>
                                </a:lnTo>
                                <a:lnTo>
                                  <a:pt x="439031" y="264471"/>
                                </a:lnTo>
                                <a:lnTo>
                                  <a:pt x="439348" y="264471"/>
                                </a:lnTo>
                                <a:lnTo>
                                  <a:pt x="428667" y="253917"/>
                                </a:lnTo>
                                <a:close/>
                              </a:path>
                              <a:path w="522605" h="1247140">
                                <a:moveTo>
                                  <a:pt x="466574" y="253434"/>
                                </a:moveTo>
                                <a:lnTo>
                                  <a:pt x="466388" y="253434"/>
                                </a:lnTo>
                                <a:lnTo>
                                  <a:pt x="458539" y="261162"/>
                                </a:lnTo>
                                <a:lnTo>
                                  <a:pt x="458426" y="261327"/>
                                </a:lnTo>
                                <a:lnTo>
                                  <a:pt x="477155" y="279804"/>
                                </a:lnTo>
                                <a:lnTo>
                                  <a:pt x="477014" y="279804"/>
                                </a:lnTo>
                                <a:lnTo>
                                  <a:pt x="485061" y="271882"/>
                                </a:lnTo>
                                <a:lnTo>
                                  <a:pt x="468877" y="271882"/>
                                </a:lnTo>
                                <a:lnTo>
                                  <a:pt x="477043" y="263833"/>
                                </a:lnTo>
                                <a:lnTo>
                                  <a:pt x="475007" y="261743"/>
                                </a:lnTo>
                                <a:lnTo>
                                  <a:pt x="466574" y="253434"/>
                                </a:lnTo>
                                <a:close/>
                              </a:path>
                              <a:path w="522605" h="1247140">
                                <a:moveTo>
                                  <a:pt x="515164" y="264471"/>
                                </a:moveTo>
                                <a:lnTo>
                                  <a:pt x="508900" y="270509"/>
                                </a:lnTo>
                                <a:lnTo>
                                  <a:pt x="506991" y="272396"/>
                                </a:lnTo>
                                <a:lnTo>
                                  <a:pt x="514492" y="279804"/>
                                </a:lnTo>
                                <a:lnTo>
                                  <a:pt x="514657" y="279592"/>
                                </a:lnTo>
                                <a:lnTo>
                                  <a:pt x="521287" y="273049"/>
                                </a:lnTo>
                                <a:lnTo>
                                  <a:pt x="521287" y="270509"/>
                                </a:lnTo>
                                <a:lnTo>
                                  <a:pt x="515164" y="264471"/>
                                </a:lnTo>
                                <a:close/>
                              </a:path>
                              <a:path w="522605" h="1247140">
                                <a:moveTo>
                                  <a:pt x="89832" y="253434"/>
                                </a:moveTo>
                                <a:lnTo>
                                  <a:pt x="89554" y="253434"/>
                                </a:lnTo>
                                <a:lnTo>
                                  <a:pt x="81716" y="261162"/>
                                </a:lnTo>
                                <a:lnTo>
                                  <a:pt x="81993" y="261162"/>
                                </a:lnTo>
                                <a:lnTo>
                                  <a:pt x="100691" y="279592"/>
                                </a:lnTo>
                                <a:lnTo>
                                  <a:pt x="100450" y="279592"/>
                                </a:lnTo>
                                <a:lnTo>
                                  <a:pt x="108275" y="271882"/>
                                </a:lnTo>
                                <a:lnTo>
                                  <a:pt x="92639" y="271882"/>
                                </a:lnTo>
                                <a:lnTo>
                                  <a:pt x="100155" y="264471"/>
                                </a:lnTo>
                                <a:lnTo>
                                  <a:pt x="101044" y="264471"/>
                                </a:lnTo>
                                <a:lnTo>
                                  <a:pt x="89832" y="253434"/>
                                </a:lnTo>
                                <a:close/>
                              </a:path>
                              <a:path w="522605" h="1247140">
                                <a:moveTo>
                                  <a:pt x="278381" y="253434"/>
                                </a:moveTo>
                                <a:lnTo>
                                  <a:pt x="278040" y="253434"/>
                                </a:lnTo>
                                <a:lnTo>
                                  <a:pt x="270190" y="261162"/>
                                </a:lnTo>
                                <a:lnTo>
                                  <a:pt x="288880" y="279592"/>
                                </a:lnTo>
                                <a:lnTo>
                                  <a:pt x="296712" y="271882"/>
                                </a:lnTo>
                                <a:lnTo>
                                  <a:pt x="280769" y="271882"/>
                                </a:lnTo>
                                <a:lnTo>
                                  <a:pt x="288935" y="263833"/>
                                </a:lnTo>
                                <a:lnTo>
                                  <a:pt x="278381" y="253434"/>
                                </a:lnTo>
                                <a:close/>
                              </a:path>
                              <a:path w="522605" h="1247140">
                                <a:moveTo>
                                  <a:pt x="14981" y="253434"/>
                                </a:moveTo>
                                <a:lnTo>
                                  <a:pt x="14826" y="253434"/>
                                </a:lnTo>
                                <a:lnTo>
                                  <a:pt x="6418" y="261743"/>
                                </a:lnTo>
                                <a:lnTo>
                                  <a:pt x="6567" y="261743"/>
                                </a:lnTo>
                                <a:lnTo>
                                  <a:pt x="17374" y="272396"/>
                                </a:lnTo>
                                <a:lnTo>
                                  <a:pt x="25396" y="264471"/>
                                </a:lnTo>
                                <a:lnTo>
                                  <a:pt x="26165" y="264471"/>
                                </a:lnTo>
                                <a:lnTo>
                                  <a:pt x="14981" y="253434"/>
                                </a:lnTo>
                                <a:close/>
                              </a:path>
                              <a:path w="522605" h="1247140">
                                <a:moveTo>
                                  <a:pt x="154092" y="264471"/>
                                </a:moveTo>
                                <a:lnTo>
                                  <a:pt x="138456" y="264471"/>
                                </a:lnTo>
                                <a:lnTo>
                                  <a:pt x="146505" y="272396"/>
                                </a:lnTo>
                                <a:lnTo>
                                  <a:pt x="146069" y="272396"/>
                                </a:lnTo>
                                <a:lnTo>
                                  <a:pt x="154092" y="264471"/>
                                </a:lnTo>
                                <a:close/>
                              </a:path>
                              <a:path w="522605" h="1247140">
                                <a:moveTo>
                                  <a:pt x="205606" y="235184"/>
                                </a:moveTo>
                                <a:lnTo>
                                  <a:pt x="205328" y="235378"/>
                                </a:lnTo>
                                <a:lnTo>
                                  <a:pt x="175867" y="264471"/>
                                </a:lnTo>
                                <a:lnTo>
                                  <a:pt x="183917" y="272396"/>
                                </a:lnTo>
                                <a:lnTo>
                                  <a:pt x="183496" y="272396"/>
                                </a:lnTo>
                                <a:lnTo>
                                  <a:pt x="194290" y="261743"/>
                                </a:lnTo>
                                <a:lnTo>
                                  <a:pt x="194675" y="261743"/>
                                </a:lnTo>
                                <a:lnTo>
                                  <a:pt x="186735" y="253917"/>
                                </a:lnTo>
                                <a:lnTo>
                                  <a:pt x="202219" y="253917"/>
                                </a:lnTo>
                                <a:lnTo>
                                  <a:pt x="202708" y="253434"/>
                                </a:lnTo>
                                <a:lnTo>
                                  <a:pt x="202861" y="253434"/>
                                </a:lnTo>
                                <a:lnTo>
                                  <a:pt x="195049" y="245724"/>
                                </a:lnTo>
                                <a:lnTo>
                                  <a:pt x="210520" y="245724"/>
                                </a:lnTo>
                                <a:lnTo>
                                  <a:pt x="213342" y="242938"/>
                                </a:lnTo>
                                <a:lnTo>
                                  <a:pt x="213493" y="242938"/>
                                </a:lnTo>
                                <a:lnTo>
                                  <a:pt x="205606" y="235184"/>
                                </a:lnTo>
                                <a:close/>
                              </a:path>
                              <a:path w="522605" h="1247140">
                                <a:moveTo>
                                  <a:pt x="266828" y="264471"/>
                                </a:moveTo>
                                <a:lnTo>
                                  <a:pt x="251364" y="264471"/>
                                </a:lnTo>
                                <a:lnTo>
                                  <a:pt x="259394" y="272396"/>
                                </a:lnTo>
                                <a:lnTo>
                                  <a:pt x="258778" y="272396"/>
                                </a:lnTo>
                                <a:lnTo>
                                  <a:pt x="266828" y="264471"/>
                                </a:lnTo>
                                <a:close/>
                              </a:path>
                              <a:path w="522605" h="1247140">
                                <a:moveTo>
                                  <a:pt x="380353" y="264471"/>
                                </a:moveTo>
                                <a:lnTo>
                                  <a:pt x="364535" y="264471"/>
                                </a:lnTo>
                                <a:lnTo>
                                  <a:pt x="372568" y="272396"/>
                                </a:lnTo>
                                <a:lnTo>
                                  <a:pt x="372303" y="272396"/>
                                </a:lnTo>
                                <a:lnTo>
                                  <a:pt x="380353" y="264471"/>
                                </a:lnTo>
                                <a:close/>
                              </a:path>
                              <a:path w="522605" h="1247140">
                                <a:moveTo>
                                  <a:pt x="417765" y="264471"/>
                                </a:moveTo>
                                <a:lnTo>
                                  <a:pt x="401964" y="264471"/>
                                </a:lnTo>
                                <a:lnTo>
                                  <a:pt x="409991" y="272396"/>
                                </a:lnTo>
                                <a:lnTo>
                                  <a:pt x="409715" y="272396"/>
                                </a:lnTo>
                                <a:lnTo>
                                  <a:pt x="417765" y="264471"/>
                                </a:lnTo>
                                <a:close/>
                              </a:path>
                              <a:path w="522605" h="1247140">
                                <a:moveTo>
                                  <a:pt x="455177" y="264471"/>
                                </a:moveTo>
                                <a:lnTo>
                                  <a:pt x="439348" y="264471"/>
                                </a:lnTo>
                                <a:lnTo>
                                  <a:pt x="447368" y="272396"/>
                                </a:lnTo>
                                <a:lnTo>
                                  <a:pt x="447127" y="272396"/>
                                </a:lnTo>
                                <a:lnTo>
                                  <a:pt x="455177" y="264471"/>
                                </a:lnTo>
                                <a:close/>
                              </a:path>
                              <a:path w="522605" h="1247140">
                                <a:moveTo>
                                  <a:pt x="503971" y="253434"/>
                                </a:moveTo>
                                <a:lnTo>
                                  <a:pt x="503800" y="253434"/>
                                </a:lnTo>
                                <a:lnTo>
                                  <a:pt x="495783" y="261327"/>
                                </a:lnTo>
                                <a:lnTo>
                                  <a:pt x="506991" y="272396"/>
                                </a:lnTo>
                                <a:lnTo>
                                  <a:pt x="515040" y="264471"/>
                                </a:lnTo>
                                <a:lnTo>
                                  <a:pt x="514516" y="263833"/>
                                </a:lnTo>
                                <a:lnTo>
                                  <a:pt x="503971" y="253434"/>
                                </a:lnTo>
                                <a:close/>
                              </a:path>
                              <a:path w="522605" h="1247140">
                                <a:moveTo>
                                  <a:pt x="40973" y="264471"/>
                                </a:moveTo>
                                <a:lnTo>
                                  <a:pt x="26165" y="264471"/>
                                </a:lnTo>
                                <a:lnTo>
                                  <a:pt x="33674" y="271882"/>
                                </a:lnTo>
                                <a:lnTo>
                                  <a:pt x="33464" y="271882"/>
                                </a:lnTo>
                                <a:lnTo>
                                  <a:pt x="40973" y="264471"/>
                                </a:lnTo>
                                <a:close/>
                              </a:path>
                              <a:path w="522605" h="1247140">
                                <a:moveTo>
                                  <a:pt x="78360" y="264471"/>
                                </a:moveTo>
                                <a:lnTo>
                                  <a:pt x="63484" y="264471"/>
                                </a:lnTo>
                                <a:lnTo>
                                  <a:pt x="70992" y="271882"/>
                                </a:lnTo>
                                <a:lnTo>
                                  <a:pt x="70844" y="271882"/>
                                </a:lnTo>
                                <a:lnTo>
                                  <a:pt x="78360" y="264471"/>
                                </a:lnTo>
                                <a:close/>
                              </a:path>
                              <a:path w="522605" h="1247140">
                                <a:moveTo>
                                  <a:pt x="115797" y="264471"/>
                                </a:moveTo>
                                <a:lnTo>
                                  <a:pt x="101044" y="264471"/>
                                </a:lnTo>
                                <a:lnTo>
                                  <a:pt x="108571" y="271882"/>
                                </a:lnTo>
                                <a:lnTo>
                                  <a:pt x="108275" y="271882"/>
                                </a:lnTo>
                                <a:lnTo>
                                  <a:pt x="115797" y="264471"/>
                                </a:lnTo>
                                <a:close/>
                              </a:path>
                              <a:path w="522605" h="1247140">
                                <a:moveTo>
                                  <a:pt x="228989" y="264471"/>
                                </a:moveTo>
                                <a:lnTo>
                                  <a:pt x="214045" y="264471"/>
                                </a:lnTo>
                                <a:lnTo>
                                  <a:pt x="221554" y="271882"/>
                                </a:lnTo>
                                <a:lnTo>
                                  <a:pt x="222867" y="270509"/>
                                </a:lnTo>
                                <a:lnTo>
                                  <a:pt x="228989" y="264471"/>
                                </a:lnTo>
                                <a:close/>
                              </a:path>
                              <a:path w="522605" h="1247140">
                                <a:moveTo>
                                  <a:pt x="383029" y="171121"/>
                                </a:moveTo>
                                <a:lnTo>
                                  <a:pt x="382441" y="171663"/>
                                </a:lnTo>
                                <a:lnTo>
                                  <a:pt x="288935" y="263833"/>
                                </a:lnTo>
                                <a:lnTo>
                                  <a:pt x="297105" y="271882"/>
                                </a:lnTo>
                                <a:lnTo>
                                  <a:pt x="296712" y="271882"/>
                                </a:lnTo>
                                <a:lnTo>
                                  <a:pt x="307602" y="261162"/>
                                </a:lnTo>
                                <a:lnTo>
                                  <a:pt x="306846" y="260349"/>
                                </a:lnTo>
                                <a:lnTo>
                                  <a:pt x="299837" y="253434"/>
                                </a:lnTo>
                                <a:lnTo>
                                  <a:pt x="315876" y="253434"/>
                                </a:lnTo>
                                <a:lnTo>
                                  <a:pt x="307749" y="245422"/>
                                </a:lnTo>
                                <a:lnTo>
                                  <a:pt x="323590" y="245422"/>
                                </a:lnTo>
                                <a:lnTo>
                                  <a:pt x="326362" y="242693"/>
                                </a:lnTo>
                                <a:lnTo>
                                  <a:pt x="318611" y="234987"/>
                                </a:lnTo>
                                <a:lnTo>
                                  <a:pt x="334646" y="234987"/>
                                </a:lnTo>
                                <a:lnTo>
                                  <a:pt x="326518" y="226969"/>
                                </a:lnTo>
                                <a:lnTo>
                                  <a:pt x="342334" y="226969"/>
                                </a:lnTo>
                                <a:lnTo>
                                  <a:pt x="345106" y="224240"/>
                                </a:lnTo>
                                <a:lnTo>
                                  <a:pt x="344946" y="224014"/>
                                </a:lnTo>
                                <a:lnTo>
                                  <a:pt x="337361" y="216519"/>
                                </a:lnTo>
                                <a:lnTo>
                                  <a:pt x="353391" y="216519"/>
                                </a:lnTo>
                                <a:lnTo>
                                  <a:pt x="345328" y="208559"/>
                                </a:lnTo>
                                <a:lnTo>
                                  <a:pt x="361036" y="208559"/>
                                </a:lnTo>
                                <a:lnTo>
                                  <a:pt x="363867" y="205771"/>
                                </a:lnTo>
                                <a:lnTo>
                                  <a:pt x="364648" y="205771"/>
                                </a:lnTo>
                                <a:lnTo>
                                  <a:pt x="356855" y="198090"/>
                                </a:lnTo>
                                <a:lnTo>
                                  <a:pt x="372171" y="198090"/>
                                </a:lnTo>
                                <a:lnTo>
                                  <a:pt x="364095" y="190109"/>
                                </a:lnTo>
                                <a:lnTo>
                                  <a:pt x="379776" y="190109"/>
                                </a:lnTo>
                                <a:lnTo>
                                  <a:pt x="382625" y="187305"/>
                                </a:lnTo>
                                <a:lnTo>
                                  <a:pt x="383393" y="187305"/>
                                </a:lnTo>
                                <a:lnTo>
                                  <a:pt x="375240" y="179262"/>
                                </a:lnTo>
                                <a:lnTo>
                                  <a:pt x="391291" y="179262"/>
                                </a:lnTo>
                                <a:lnTo>
                                  <a:pt x="383029" y="171121"/>
                                </a:lnTo>
                                <a:close/>
                              </a:path>
                              <a:path w="522605" h="1247140">
                                <a:moveTo>
                                  <a:pt x="342098" y="264471"/>
                                </a:moveTo>
                                <a:lnTo>
                                  <a:pt x="327072" y="264471"/>
                                </a:lnTo>
                                <a:lnTo>
                                  <a:pt x="334589" y="271882"/>
                                </a:lnTo>
                                <a:lnTo>
                                  <a:pt x="342098" y="264471"/>
                                </a:lnTo>
                                <a:close/>
                              </a:path>
                              <a:path w="522605" h="1247140">
                                <a:moveTo>
                                  <a:pt x="495847" y="245422"/>
                                </a:moveTo>
                                <a:lnTo>
                                  <a:pt x="495415" y="245724"/>
                                </a:lnTo>
                                <a:lnTo>
                                  <a:pt x="479163" y="261743"/>
                                </a:lnTo>
                                <a:lnTo>
                                  <a:pt x="477128" y="263833"/>
                                </a:lnTo>
                                <a:lnTo>
                                  <a:pt x="485298" y="271882"/>
                                </a:lnTo>
                                <a:lnTo>
                                  <a:pt x="485061" y="271882"/>
                                </a:lnTo>
                                <a:lnTo>
                                  <a:pt x="495783" y="261327"/>
                                </a:lnTo>
                                <a:lnTo>
                                  <a:pt x="487791" y="253434"/>
                                </a:lnTo>
                                <a:lnTo>
                                  <a:pt x="503971" y="253434"/>
                                </a:lnTo>
                                <a:lnTo>
                                  <a:pt x="495847" y="245422"/>
                                </a:lnTo>
                                <a:close/>
                              </a:path>
                              <a:path w="522605" h="1247140">
                                <a:moveTo>
                                  <a:pt x="518103" y="261743"/>
                                </a:moveTo>
                                <a:lnTo>
                                  <a:pt x="517815" y="261743"/>
                                </a:lnTo>
                                <a:lnTo>
                                  <a:pt x="515690" y="263833"/>
                                </a:lnTo>
                                <a:lnTo>
                                  <a:pt x="515164" y="264471"/>
                                </a:lnTo>
                                <a:lnTo>
                                  <a:pt x="521287" y="270509"/>
                                </a:lnTo>
                                <a:lnTo>
                                  <a:pt x="521287" y="264471"/>
                                </a:lnTo>
                                <a:lnTo>
                                  <a:pt x="521697" y="264471"/>
                                </a:lnTo>
                                <a:lnTo>
                                  <a:pt x="518103" y="261743"/>
                                </a:lnTo>
                                <a:close/>
                              </a:path>
                              <a:path w="522605" h="1247140">
                                <a:moveTo>
                                  <a:pt x="0" y="255269"/>
                                </a:moveTo>
                                <a:lnTo>
                                  <a:pt x="0" y="260349"/>
                                </a:lnTo>
                                <a:lnTo>
                                  <a:pt x="4298" y="264471"/>
                                </a:lnTo>
                                <a:lnTo>
                                  <a:pt x="3657" y="264471"/>
                                </a:lnTo>
                                <a:lnTo>
                                  <a:pt x="6418" y="261743"/>
                                </a:lnTo>
                                <a:lnTo>
                                  <a:pt x="6567" y="261743"/>
                                </a:lnTo>
                                <a:lnTo>
                                  <a:pt x="0" y="255269"/>
                                </a:lnTo>
                                <a:close/>
                              </a:path>
                              <a:path w="522605" h="1247140">
                                <a:moveTo>
                                  <a:pt x="7169" y="245724"/>
                                </a:moveTo>
                                <a:lnTo>
                                  <a:pt x="6907" y="245896"/>
                                </a:lnTo>
                                <a:lnTo>
                                  <a:pt x="0" y="252729"/>
                                </a:lnTo>
                                <a:lnTo>
                                  <a:pt x="0" y="255269"/>
                                </a:lnTo>
                                <a:lnTo>
                                  <a:pt x="6567" y="261743"/>
                                </a:lnTo>
                                <a:lnTo>
                                  <a:pt x="6418" y="261743"/>
                                </a:lnTo>
                                <a:lnTo>
                                  <a:pt x="14826" y="253434"/>
                                </a:lnTo>
                                <a:lnTo>
                                  <a:pt x="14981" y="253434"/>
                                </a:lnTo>
                                <a:lnTo>
                                  <a:pt x="7169" y="245724"/>
                                </a:lnTo>
                                <a:close/>
                              </a:path>
                              <a:path w="522605" h="1247140">
                                <a:moveTo>
                                  <a:pt x="44487" y="245724"/>
                                </a:moveTo>
                                <a:lnTo>
                                  <a:pt x="44200" y="245896"/>
                                </a:lnTo>
                                <a:lnTo>
                                  <a:pt x="36081" y="253917"/>
                                </a:lnTo>
                                <a:lnTo>
                                  <a:pt x="44040" y="261743"/>
                                </a:lnTo>
                                <a:lnTo>
                                  <a:pt x="43737" y="261743"/>
                                </a:lnTo>
                                <a:lnTo>
                                  <a:pt x="52156" y="253434"/>
                                </a:lnTo>
                                <a:lnTo>
                                  <a:pt x="52300" y="253434"/>
                                </a:lnTo>
                                <a:lnTo>
                                  <a:pt x="44487" y="245724"/>
                                </a:lnTo>
                                <a:close/>
                              </a:path>
                              <a:path w="522605" h="1247140">
                                <a:moveTo>
                                  <a:pt x="167531" y="234987"/>
                                </a:moveTo>
                                <a:lnTo>
                                  <a:pt x="149524" y="252729"/>
                                </a:lnTo>
                                <a:lnTo>
                                  <a:pt x="148881" y="253434"/>
                                </a:lnTo>
                                <a:lnTo>
                                  <a:pt x="157311" y="261743"/>
                                </a:lnTo>
                                <a:lnTo>
                                  <a:pt x="156854" y="261743"/>
                                </a:lnTo>
                                <a:lnTo>
                                  <a:pt x="164778" y="253917"/>
                                </a:lnTo>
                                <a:lnTo>
                                  <a:pt x="165146" y="253917"/>
                                </a:lnTo>
                                <a:lnTo>
                                  <a:pt x="156824" y="245724"/>
                                </a:lnTo>
                                <a:lnTo>
                                  <a:pt x="173072" y="245724"/>
                                </a:lnTo>
                                <a:lnTo>
                                  <a:pt x="175627" y="243201"/>
                                </a:lnTo>
                                <a:lnTo>
                                  <a:pt x="175864" y="243201"/>
                                </a:lnTo>
                                <a:lnTo>
                                  <a:pt x="167531" y="234987"/>
                                </a:lnTo>
                                <a:close/>
                              </a:path>
                              <a:path w="522605" h="1247140">
                                <a:moveTo>
                                  <a:pt x="184170" y="234987"/>
                                </a:moveTo>
                                <a:lnTo>
                                  <a:pt x="183942" y="234987"/>
                                </a:lnTo>
                                <a:lnTo>
                                  <a:pt x="175627" y="243201"/>
                                </a:lnTo>
                                <a:lnTo>
                                  <a:pt x="175864" y="243201"/>
                                </a:lnTo>
                                <a:lnTo>
                                  <a:pt x="194675" y="261743"/>
                                </a:lnTo>
                                <a:lnTo>
                                  <a:pt x="194290" y="261743"/>
                                </a:lnTo>
                                <a:lnTo>
                                  <a:pt x="202219" y="253917"/>
                                </a:lnTo>
                                <a:lnTo>
                                  <a:pt x="186555" y="253917"/>
                                </a:lnTo>
                                <a:lnTo>
                                  <a:pt x="194851" y="245724"/>
                                </a:lnTo>
                                <a:lnTo>
                                  <a:pt x="195049" y="245724"/>
                                </a:lnTo>
                                <a:lnTo>
                                  <a:pt x="184170" y="234987"/>
                                </a:lnTo>
                                <a:close/>
                              </a:path>
                              <a:path w="522605" h="1247140">
                                <a:moveTo>
                                  <a:pt x="372098" y="234987"/>
                                </a:moveTo>
                                <a:lnTo>
                                  <a:pt x="371774" y="235184"/>
                                </a:lnTo>
                                <a:lnTo>
                                  <a:pt x="363917" y="242938"/>
                                </a:lnTo>
                                <a:lnTo>
                                  <a:pt x="364096" y="242938"/>
                                </a:lnTo>
                                <a:lnTo>
                                  <a:pt x="383125" y="261743"/>
                                </a:lnTo>
                                <a:lnTo>
                                  <a:pt x="391075" y="253917"/>
                                </a:lnTo>
                                <a:lnTo>
                                  <a:pt x="375011" y="253917"/>
                                </a:lnTo>
                                <a:lnTo>
                                  <a:pt x="383148" y="245896"/>
                                </a:lnTo>
                                <a:lnTo>
                                  <a:pt x="372098" y="234987"/>
                                </a:lnTo>
                                <a:close/>
                              </a:path>
                              <a:path w="522605" h="1247140">
                                <a:moveTo>
                                  <a:pt x="221489" y="234987"/>
                                </a:moveTo>
                                <a:lnTo>
                                  <a:pt x="221199" y="235184"/>
                                </a:lnTo>
                                <a:lnTo>
                                  <a:pt x="213342" y="242938"/>
                                </a:lnTo>
                                <a:lnTo>
                                  <a:pt x="213493" y="242938"/>
                                </a:lnTo>
                                <a:lnTo>
                                  <a:pt x="232194" y="261327"/>
                                </a:lnTo>
                                <a:lnTo>
                                  <a:pt x="239690" y="253917"/>
                                </a:lnTo>
                                <a:lnTo>
                                  <a:pt x="224009" y="253917"/>
                                </a:lnTo>
                                <a:lnTo>
                                  <a:pt x="232312" y="245724"/>
                                </a:lnTo>
                                <a:lnTo>
                                  <a:pt x="232062" y="245422"/>
                                </a:lnTo>
                                <a:lnTo>
                                  <a:pt x="221489" y="234987"/>
                                </a:lnTo>
                                <a:close/>
                              </a:path>
                              <a:path w="522605" h="1247140">
                                <a:moveTo>
                                  <a:pt x="334646" y="234987"/>
                                </a:moveTo>
                                <a:lnTo>
                                  <a:pt x="334189" y="234987"/>
                                </a:lnTo>
                                <a:lnTo>
                                  <a:pt x="326415" y="242693"/>
                                </a:lnTo>
                                <a:lnTo>
                                  <a:pt x="345287" y="261327"/>
                                </a:lnTo>
                                <a:lnTo>
                                  <a:pt x="352793" y="253917"/>
                                </a:lnTo>
                                <a:lnTo>
                                  <a:pt x="337198" y="253917"/>
                                </a:lnTo>
                                <a:lnTo>
                                  <a:pt x="345530" y="245724"/>
                                </a:lnTo>
                                <a:lnTo>
                                  <a:pt x="334646" y="234987"/>
                                </a:lnTo>
                                <a:close/>
                              </a:path>
                              <a:path w="522605" h="1247140">
                                <a:moveTo>
                                  <a:pt x="409906" y="235378"/>
                                </a:moveTo>
                                <a:lnTo>
                                  <a:pt x="402226" y="242938"/>
                                </a:lnTo>
                                <a:lnTo>
                                  <a:pt x="402355" y="242938"/>
                                </a:lnTo>
                                <a:lnTo>
                                  <a:pt x="421010" y="261327"/>
                                </a:lnTo>
                                <a:lnTo>
                                  <a:pt x="421127" y="261162"/>
                                </a:lnTo>
                                <a:lnTo>
                                  <a:pt x="428486" y="253917"/>
                                </a:lnTo>
                                <a:lnTo>
                                  <a:pt x="428667" y="253917"/>
                                </a:lnTo>
                                <a:lnTo>
                                  <a:pt x="428178" y="253434"/>
                                </a:lnTo>
                                <a:lnTo>
                                  <a:pt x="412865" y="253434"/>
                                </a:lnTo>
                                <a:lnTo>
                                  <a:pt x="420512" y="245896"/>
                                </a:lnTo>
                                <a:lnTo>
                                  <a:pt x="420376" y="245724"/>
                                </a:lnTo>
                                <a:lnTo>
                                  <a:pt x="409906" y="235378"/>
                                </a:lnTo>
                                <a:close/>
                              </a:path>
                              <a:path w="522605" h="1247140">
                                <a:moveTo>
                                  <a:pt x="447851" y="234987"/>
                                </a:moveTo>
                                <a:lnTo>
                                  <a:pt x="447715" y="234987"/>
                                </a:lnTo>
                                <a:lnTo>
                                  <a:pt x="439638" y="242938"/>
                                </a:lnTo>
                                <a:lnTo>
                                  <a:pt x="439786" y="242938"/>
                                </a:lnTo>
                                <a:lnTo>
                                  <a:pt x="458426" y="261327"/>
                                </a:lnTo>
                                <a:lnTo>
                                  <a:pt x="458539" y="261162"/>
                                </a:lnTo>
                                <a:lnTo>
                                  <a:pt x="466388" y="253434"/>
                                </a:lnTo>
                                <a:lnTo>
                                  <a:pt x="450229" y="253434"/>
                                </a:lnTo>
                                <a:lnTo>
                                  <a:pt x="458357" y="245422"/>
                                </a:lnTo>
                                <a:lnTo>
                                  <a:pt x="456187" y="243201"/>
                                </a:lnTo>
                                <a:lnTo>
                                  <a:pt x="447851" y="234987"/>
                                </a:lnTo>
                                <a:close/>
                              </a:path>
                              <a:path w="522605" h="1247140">
                                <a:moveTo>
                                  <a:pt x="485266" y="234987"/>
                                </a:moveTo>
                                <a:lnTo>
                                  <a:pt x="485126" y="234987"/>
                                </a:lnTo>
                                <a:lnTo>
                                  <a:pt x="477299" y="242693"/>
                                </a:lnTo>
                                <a:lnTo>
                                  <a:pt x="477164" y="242938"/>
                                </a:lnTo>
                                <a:lnTo>
                                  <a:pt x="495783" y="261327"/>
                                </a:lnTo>
                                <a:lnTo>
                                  <a:pt x="503800" y="253434"/>
                                </a:lnTo>
                                <a:lnTo>
                                  <a:pt x="487593" y="253434"/>
                                </a:lnTo>
                                <a:lnTo>
                                  <a:pt x="495721" y="245422"/>
                                </a:lnTo>
                                <a:lnTo>
                                  <a:pt x="493595" y="243201"/>
                                </a:lnTo>
                                <a:lnTo>
                                  <a:pt x="485266" y="234987"/>
                                </a:lnTo>
                                <a:close/>
                              </a:path>
                              <a:path w="522605" h="1247140">
                                <a:moveTo>
                                  <a:pt x="71094" y="234987"/>
                                </a:moveTo>
                                <a:lnTo>
                                  <a:pt x="70846" y="234987"/>
                                </a:lnTo>
                                <a:lnTo>
                                  <a:pt x="63039" y="242693"/>
                                </a:lnTo>
                                <a:lnTo>
                                  <a:pt x="63257" y="242693"/>
                                </a:lnTo>
                                <a:lnTo>
                                  <a:pt x="81993" y="261162"/>
                                </a:lnTo>
                                <a:lnTo>
                                  <a:pt x="81716" y="261162"/>
                                </a:lnTo>
                                <a:lnTo>
                                  <a:pt x="89554" y="253434"/>
                                </a:lnTo>
                                <a:lnTo>
                                  <a:pt x="73932" y="253434"/>
                                </a:lnTo>
                                <a:lnTo>
                                  <a:pt x="81745" y="245724"/>
                                </a:lnTo>
                                <a:lnTo>
                                  <a:pt x="82000" y="245724"/>
                                </a:lnTo>
                                <a:lnTo>
                                  <a:pt x="71094" y="234987"/>
                                </a:lnTo>
                                <a:close/>
                              </a:path>
                              <a:path w="522605" h="1247140">
                                <a:moveTo>
                                  <a:pt x="108506" y="234987"/>
                                </a:moveTo>
                                <a:lnTo>
                                  <a:pt x="108261" y="234987"/>
                                </a:lnTo>
                                <a:lnTo>
                                  <a:pt x="100447" y="242693"/>
                                </a:lnTo>
                                <a:lnTo>
                                  <a:pt x="100621" y="242693"/>
                                </a:lnTo>
                                <a:lnTo>
                                  <a:pt x="119357" y="261162"/>
                                </a:lnTo>
                                <a:lnTo>
                                  <a:pt x="119156" y="261162"/>
                                </a:lnTo>
                                <a:lnTo>
                                  <a:pt x="126999" y="253434"/>
                                </a:lnTo>
                                <a:lnTo>
                                  <a:pt x="111350" y="253434"/>
                                </a:lnTo>
                                <a:lnTo>
                                  <a:pt x="119170" y="245724"/>
                                </a:lnTo>
                                <a:lnTo>
                                  <a:pt x="119412" y="245724"/>
                                </a:lnTo>
                                <a:lnTo>
                                  <a:pt x="108506" y="234987"/>
                                </a:lnTo>
                                <a:close/>
                              </a:path>
                              <a:path w="522605" h="1247140">
                                <a:moveTo>
                                  <a:pt x="259270" y="234605"/>
                                </a:moveTo>
                                <a:lnTo>
                                  <a:pt x="251070" y="242693"/>
                                </a:lnTo>
                                <a:lnTo>
                                  <a:pt x="251460" y="242693"/>
                                </a:lnTo>
                                <a:lnTo>
                                  <a:pt x="270190" y="261162"/>
                                </a:lnTo>
                                <a:lnTo>
                                  <a:pt x="278040" y="253434"/>
                                </a:lnTo>
                                <a:lnTo>
                                  <a:pt x="262121" y="253434"/>
                                </a:lnTo>
                                <a:lnTo>
                                  <a:pt x="270249" y="245422"/>
                                </a:lnTo>
                                <a:lnTo>
                                  <a:pt x="259270" y="234605"/>
                                </a:lnTo>
                                <a:close/>
                              </a:path>
                              <a:path w="522605" h="1247140">
                                <a:moveTo>
                                  <a:pt x="297164" y="234987"/>
                                </a:moveTo>
                                <a:lnTo>
                                  <a:pt x="296778" y="234987"/>
                                </a:lnTo>
                                <a:lnTo>
                                  <a:pt x="288950" y="242693"/>
                                </a:lnTo>
                                <a:lnTo>
                                  <a:pt x="307669" y="261162"/>
                                </a:lnTo>
                                <a:lnTo>
                                  <a:pt x="308427" y="260349"/>
                                </a:lnTo>
                                <a:lnTo>
                                  <a:pt x="315451" y="253434"/>
                                </a:lnTo>
                                <a:lnTo>
                                  <a:pt x="299485" y="253434"/>
                                </a:lnTo>
                                <a:lnTo>
                                  <a:pt x="307613" y="245422"/>
                                </a:lnTo>
                                <a:lnTo>
                                  <a:pt x="307749" y="245422"/>
                                </a:lnTo>
                                <a:lnTo>
                                  <a:pt x="297164" y="234987"/>
                                </a:lnTo>
                                <a:close/>
                              </a:path>
                              <a:path w="522605" h="1247140">
                                <a:moveTo>
                                  <a:pt x="33608" y="234987"/>
                                </a:moveTo>
                                <a:lnTo>
                                  <a:pt x="33295" y="235184"/>
                                </a:lnTo>
                                <a:lnTo>
                                  <a:pt x="25182" y="243201"/>
                                </a:lnTo>
                                <a:lnTo>
                                  <a:pt x="36081" y="253917"/>
                                </a:lnTo>
                                <a:lnTo>
                                  <a:pt x="44374" y="245724"/>
                                </a:lnTo>
                                <a:lnTo>
                                  <a:pt x="44181" y="245422"/>
                                </a:lnTo>
                                <a:lnTo>
                                  <a:pt x="33608" y="234987"/>
                                </a:lnTo>
                                <a:close/>
                              </a:path>
                              <a:path w="522605" h="1247140">
                                <a:moveTo>
                                  <a:pt x="173072" y="245724"/>
                                </a:moveTo>
                                <a:lnTo>
                                  <a:pt x="156824" y="245724"/>
                                </a:lnTo>
                                <a:lnTo>
                                  <a:pt x="165146" y="253917"/>
                                </a:lnTo>
                                <a:lnTo>
                                  <a:pt x="164778" y="253917"/>
                                </a:lnTo>
                                <a:lnTo>
                                  <a:pt x="173072" y="245724"/>
                                </a:lnTo>
                                <a:close/>
                              </a:path>
                              <a:path w="522605" h="1247140">
                                <a:moveTo>
                                  <a:pt x="394288" y="234987"/>
                                </a:moveTo>
                                <a:lnTo>
                                  <a:pt x="394015" y="235184"/>
                                </a:lnTo>
                                <a:lnTo>
                                  <a:pt x="383148" y="245896"/>
                                </a:lnTo>
                                <a:lnTo>
                                  <a:pt x="391273" y="253917"/>
                                </a:lnTo>
                                <a:lnTo>
                                  <a:pt x="391075" y="253917"/>
                                </a:lnTo>
                                <a:lnTo>
                                  <a:pt x="402226" y="242938"/>
                                </a:lnTo>
                                <a:lnTo>
                                  <a:pt x="402355" y="242938"/>
                                </a:lnTo>
                                <a:lnTo>
                                  <a:pt x="394288" y="234987"/>
                                </a:lnTo>
                                <a:close/>
                              </a:path>
                              <a:path w="522605" h="1247140">
                                <a:moveTo>
                                  <a:pt x="439713" y="226969"/>
                                </a:moveTo>
                                <a:lnTo>
                                  <a:pt x="420687" y="245724"/>
                                </a:lnTo>
                                <a:lnTo>
                                  <a:pt x="420550" y="245896"/>
                                </a:lnTo>
                                <a:lnTo>
                                  <a:pt x="428667" y="253917"/>
                                </a:lnTo>
                                <a:lnTo>
                                  <a:pt x="428486" y="253917"/>
                                </a:lnTo>
                                <a:lnTo>
                                  <a:pt x="439638" y="242938"/>
                                </a:lnTo>
                                <a:lnTo>
                                  <a:pt x="439786" y="242938"/>
                                </a:lnTo>
                                <a:lnTo>
                                  <a:pt x="431727" y="234987"/>
                                </a:lnTo>
                                <a:lnTo>
                                  <a:pt x="447851" y="234987"/>
                                </a:lnTo>
                                <a:lnTo>
                                  <a:pt x="439713" y="226969"/>
                                </a:lnTo>
                                <a:close/>
                              </a:path>
                              <a:path w="522605" h="1247140">
                                <a:moveTo>
                                  <a:pt x="17384" y="235533"/>
                                </a:moveTo>
                                <a:lnTo>
                                  <a:pt x="7387" y="245422"/>
                                </a:lnTo>
                                <a:lnTo>
                                  <a:pt x="7169" y="245724"/>
                                </a:lnTo>
                                <a:lnTo>
                                  <a:pt x="14981" y="253434"/>
                                </a:lnTo>
                                <a:lnTo>
                                  <a:pt x="14826" y="253434"/>
                                </a:lnTo>
                                <a:lnTo>
                                  <a:pt x="25182" y="243201"/>
                                </a:lnTo>
                                <a:lnTo>
                                  <a:pt x="17384" y="235533"/>
                                </a:lnTo>
                                <a:close/>
                              </a:path>
                              <a:path w="522605" h="1247140">
                                <a:moveTo>
                                  <a:pt x="100523" y="190298"/>
                                </a:moveTo>
                                <a:lnTo>
                                  <a:pt x="100278" y="190499"/>
                                </a:lnTo>
                                <a:lnTo>
                                  <a:pt x="44680" y="245422"/>
                                </a:lnTo>
                                <a:lnTo>
                                  <a:pt x="44487" y="245724"/>
                                </a:lnTo>
                                <a:lnTo>
                                  <a:pt x="52300" y="253434"/>
                                </a:lnTo>
                                <a:lnTo>
                                  <a:pt x="52156" y="253434"/>
                                </a:lnTo>
                                <a:lnTo>
                                  <a:pt x="63039" y="242693"/>
                                </a:lnTo>
                                <a:lnTo>
                                  <a:pt x="63257" y="242693"/>
                                </a:lnTo>
                                <a:lnTo>
                                  <a:pt x="55440" y="234987"/>
                                </a:lnTo>
                                <a:lnTo>
                                  <a:pt x="71094" y="234987"/>
                                </a:lnTo>
                                <a:lnTo>
                                  <a:pt x="63427" y="227439"/>
                                </a:lnTo>
                                <a:lnTo>
                                  <a:pt x="78494" y="227439"/>
                                </a:lnTo>
                                <a:lnTo>
                                  <a:pt x="81735" y="224240"/>
                                </a:lnTo>
                                <a:lnTo>
                                  <a:pt x="81901" y="224240"/>
                                </a:lnTo>
                                <a:lnTo>
                                  <a:pt x="74067" y="216519"/>
                                </a:lnTo>
                                <a:lnTo>
                                  <a:pt x="89745" y="216519"/>
                                </a:lnTo>
                                <a:lnTo>
                                  <a:pt x="81941" y="208836"/>
                                </a:lnTo>
                                <a:lnTo>
                                  <a:pt x="97343" y="208836"/>
                                </a:lnTo>
                                <a:lnTo>
                                  <a:pt x="100448" y="205771"/>
                                </a:lnTo>
                                <a:lnTo>
                                  <a:pt x="92735" y="198090"/>
                                </a:lnTo>
                                <a:lnTo>
                                  <a:pt x="108437" y="198090"/>
                                </a:lnTo>
                                <a:lnTo>
                                  <a:pt x="100523" y="190298"/>
                                </a:lnTo>
                                <a:close/>
                              </a:path>
                              <a:path w="522605" h="1247140">
                                <a:moveTo>
                                  <a:pt x="97373" y="245724"/>
                                </a:moveTo>
                                <a:lnTo>
                                  <a:pt x="82000" y="245724"/>
                                </a:lnTo>
                                <a:lnTo>
                                  <a:pt x="89832" y="253434"/>
                                </a:lnTo>
                                <a:lnTo>
                                  <a:pt x="89554" y="253434"/>
                                </a:lnTo>
                                <a:lnTo>
                                  <a:pt x="97373" y="245724"/>
                                </a:lnTo>
                                <a:close/>
                              </a:path>
                              <a:path w="522605" h="1247140">
                                <a:moveTo>
                                  <a:pt x="134824" y="245724"/>
                                </a:moveTo>
                                <a:lnTo>
                                  <a:pt x="119412" y="245724"/>
                                </a:lnTo>
                                <a:lnTo>
                                  <a:pt x="127244" y="253434"/>
                                </a:lnTo>
                                <a:lnTo>
                                  <a:pt x="126999" y="253434"/>
                                </a:lnTo>
                                <a:lnTo>
                                  <a:pt x="134824" y="245724"/>
                                </a:lnTo>
                                <a:close/>
                              </a:path>
                              <a:path w="522605" h="1247140">
                                <a:moveTo>
                                  <a:pt x="145918" y="234987"/>
                                </a:moveTo>
                                <a:lnTo>
                                  <a:pt x="145721" y="234987"/>
                                </a:lnTo>
                                <a:lnTo>
                                  <a:pt x="137985" y="242693"/>
                                </a:lnTo>
                                <a:lnTo>
                                  <a:pt x="148881" y="253434"/>
                                </a:lnTo>
                                <a:lnTo>
                                  <a:pt x="149524" y="252729"/>
                                </a:lnTo>
                                <a:lnTo>
                                  <a:pt x="156634" y="245724"/>
                                </a:lnTo>
                                <a:lnTo>
                                  <a:pt x="156824" y="245724"/>
                                </a:lnTo>
                                <a:lnTo>
                                  <a:pt x="145918" y="234987"/>
                                </a:lnTo>
                                <a:close/>
                              </a:path>
                              <a:path w="522605" h="1247140">
                                <a:moveTo>
                                  <a:pt x="210520" y="245724"/>
                                </a:moveTo>
                                <a:lnTo>
                                  <a:pt x="195049" y="245724"/>
                                </a:lnTo>
                                <a:lnTo>
                                  <a:pt x="202861" y="253434"/>
                                </a:lnTo>
                                <a:lnTo>
                                  <a:pt x="202708" y="253434"/>
                                </a:lnTo>
                                <a:lnTo>
                                  <a:pt x="210520" y="245724"/>
                                </a:lnTo>
                                <a:close/>
                              </a:path>
                              <a:path w="522605" h="1247140">
                                <a:moveTo>
                                  <a:pt x="299660" y="179262"/>
                                </a:moveTo>
                                <a:lnTo>
                                  <a:pt x="232617" y="245422"/>
                                </a:lnTo>
                                <a:lnTo>
                                  <a:pt x="232368" y="245724"/>
                                </a:lnTo>
                                <a:lnTo>
                                  <a:pt x="240180" y="253434"/>
                                </a:lnTo>
                                <a:lnTo>
                                  <a:pt x="251070" y="242693"/>
                                </a:lnTo>
                                <a:lnTo>
                                  <a:pt x="251460" y="242693"/>
                                </a:lnTo>
                                <a:lnTo>
                                  <a:pt x="243646" y="234987"/>
                                </a:lnTo>
                                <a:lnTo>
                                  <a:pt x="258882" y="234987"/>
                                </a:lnTo>
                                <a:lnTo>
                                  <a:pt x="259270" y="234605"/>
                                </a:lnTo>
                                <a:lnTo>
                                  <a:pt x="251520" y="226969"/>
                                </a:lnTo>
                                <a:lnTo>
                                  <a:pt x="267012" y="226969"/>
                                </a:lnTo>
                                <a:lnTo>
                                  <a:pt x="270008" y="224014"/>
                                </a:lnTo>
                                <a:lnTo>
                                  <a:pt x="262422" y="216519"/>
                                </a:lnTo>
                                <a:lnTo>
                                  <a:pt x="277607" y="216519"/>
                                </a:lnTo>
                                <a:lnTo>
                                  <a:pt x="278008" y="216123"/>
                                </a:lnTo>
                                <a:lnTo>
                                  <a:pt x="270355" y="208559"/>
                                </a:lnTo>
                                <a:lnTo>
                                  <a:pt x="285678" y="208559"/>
                                </a:lnTo>
                                <a:lnTo>
                                  <a:pt x="288504" y="205771"/>
                                </a:lnTo>
                                <a:lnTo>
                                  <a:pt x="289021" y="205771"/>
                                </a:lnTo>
                                <a:lnTo>
                                  <a:pt x="281241" y="198090"/>
                                </a:lnTo>
                                <a:lnTo>
                                  <a:pt x="297242" y="198090"/>
                                </a:lnTo>
                                <a:lnTo>
                                  <a:pt x="289152" y="190109"/>
                                </a:lnTo>
                                <a:lnTo>
                                  <a:pt x="304383" y="190109"/>
                                </a:lnTo>
                                <a:lnTo>
                                  <a:pt x="307226" y="187305"/>
                                </a:lnTo>
                                <a:lnTo>
                                  <a:pt x="307799" y="187305"/>
                                </a:lnTo>
                                <a:lnTo>
                                  <a:pt x="299660" y="179262"/>
                                </a:lnTo>
                                <a:close/>
                              </a:path>
                              <a:path w="522605" h="1247140">
                                <a:moveTo>
                                  <a:pt x="289030" y="226969"/>
                                </a:moveTo>
                                <a:lnTo>
                                  <a:pt x="288492" y="227439"/>
                                </a:lnTo>
                                <a:lnTo>
                                  <a:pt x="270249" y="245422"/>
                                </a:lnTo>
                                <a:lnTo>
                                  <a:pt x="278381" y="253434"/>
                                </a:lnTo>
                                <a:lnTo>
                                  <a:pt x="278040" y="253434"/>
                                </a:lnTo>
                                <a:lnTo>
                                  <a:pt x="288950" y="242693"/>
                                </a:lnTo>
                                <a:lnTo>
                                  <a:pt x="281141" y="234987"/>
                                </a:lnTo>
                                <a:lnTo>
                                  <a:pt x="297164" y="234987"/>
                                </a:lnTo>
                                <a:lnTo>
                                  <a:pt x="289030" y="226969"/>
                                </a:lnTo>
                                <a:close/>
                              </a:path>
                              <a:path w="522605" h="1247140">
                                <a:moveTo>
                                  <a:pt x="323590" y="245422"/>
                                </a:moveTo>
                                <a:lnTo>
                                  <a:pt x="307749" y="245422"/>
                                </a:lnTo>
                                <a:lnTo>
                                  <a:pt x="315876" y="253434"/>
                                </a:lnTo>
                                <a:lnTo>
                                  <a:pt x="315451" y="253434"/>
                                </a:lnTo>
                                <a:lnTo>
                                  <a:pt x="323590" y="245422"/>
                                </a:lnTo>
                                <a:close/>
                              </a:path>
                              <a:path w="522605" h="1247140">
                                <a:moveTo>
                                  <a:pt x="356249" y="235184"/>
                                </a:moveTo>
                                <a:lnTo>
                                  <a:pt x="345530" y="245724"/>
                                </a:lnTo>
                                <a:lnTo>
                                  <a:pt x="353346" y="253434"/>
                                </a:lnTo>
                                <a:lnTo>
                                  <a:pt x="353996" y="252729"/>
                                </a:lnTo>
                                <a:lnTo>
                                  <a:pt x="363917" y="242938"/>
                                </a:lnTo>
                                <a:lnTo>
                                  <a:pt x="364096" y="242938"/>
                                </a:lnTo>
                                <a:lnTo>
                                  <a:pt x="356249" y="235184"/>
                                </a:lnTo>
                                <a:close/>
                              </a:path>
                              <a:path w="522605" h="1247140">
                                <a:moveTo>
                                  <a:pt x="477136" y="226969"/>
                                </a:moveTo>
                                <a:lnTo>
                                  <a:pt x="476600" y="227439"/>
                                </a:lnTo>
                                <a:lnTo>
                                  <a:pt x="460611" y="243201"/>
                                </a:lnTo>
                                <a:lnTo>
                                  <a:pt x="458442" y="245422"/>
                                </a:lnTo>
                                <a:lnTo>
                                  <a:pt x="466574" y="253434"/>
                                </a:lnTo>
                                <a:lnTo>
                                  <a:pt x="466388" y="253434"/>
                                </a:lnTo>
                                <a:lnTo>
                                  <a:pt x="477050" y="242938"/>
                                </a:lnTo>
                                <a:lnTo>
                                  <a:pt x="476915" y="242693"/>
                                </a:lnTo>
                                <a:lnTo>
                                  <a:pt x="469113" y="234987"/>
                                </a:lnTo>
                                <a:lnTo>
                                  <a:pt x="485266" y="234987"/>
                                </a:lnTo>
                                <a:lnTo>
                                  <a:pt x="477136" y="226969"/>
                                </a:lnTo>
                                <a:close/>
                              </a:path>
                              <a:path w="522605" h="1247140">
                                <a:moveTo>
                                  <a:pt x="506422" y="234987"/>
                                </a:moveTo>
                                <a:lnTo>
                                  <a:pt x="506107" y="235184"/>
                                </a:lnTo>
                                <a:lnTo>
                                  <a:pt x="497975" y="243201"/>
                                </a:lnTo>
                                <a:lnTo>
                                  <a:pt x="495847" y="245422"/>
                                </a:lnTo>
                                <a:lnTo>
                                  <a:pt x="503971" y="253434"/>
                                </a:lnTo>
                                <a:lnTo>
                                  <a:pt x="503800" y="253434"/>
                                </a:lnTo>
                                <a:lnTo>
                                  <a:pt x="514461" y="242938"/>
                                </a:lnTo>
                                <a:lnTo>
                                  <a:pt x="506422" y="234987"/>
                                </a:lnTo>
                                <a:close/>
                              </a:path>
                              <a:path w="522605" h="1247140">
                                <a:moveTo>
                                  <a:pt x="4097" y="242693"/>
                                </a:moveTo>
                                <a:lnTo>
                                  <a:pt x="3876" y="242693"/>
                                </a:lnTo>
                                <a:lnTo>
                                  <a:pt x="0" y="247649"/>
                                </a:lnTo>
                                <a:lnTo>
                                  <a:pt x="0" y="252729"/>
                                </a:lnTo>
                                <a:lnTo>
                                  <a:pt x="7081" y="245724"/>
                                </a:lnTo>
                                <a:lnTo>
                                  <a:pt x="6863" y="245422"/>
                                </a:lnTo>
                                <a:lnTo>
                                  <a:pt x="4097" y="242693"/>
                                </a:lnTo>
                                <a:close/>
                              </a:path>
                              <a:path w="522605" h="1247140">
                                <a:moveTo>
                                  <a:pt x="521287" y="236219"/>
                                </a:moveTo>
                                <a:lnTo>
                                  <a:pt x="514461" y="242938"/>
                                </a:lnTo>
                                <a:lnTo>
                                  <a:pt x="517941" y="246379"/>
                                </a:lnTo>
                                <a:lnTo>
                                  <a:pt x="521178" y="242693"/>
                                </a:lnTo>
                                <a:lnTo>
                                  <a:pt x="521287" y="236219"/>
                                </a:lnTo>
                                <a:close/>
                              </a:path>
                              <a:path w="522605" h="1247140">
                                <a:moveTo>
                                  <a:pt x="36703" y="216519"/>
                                </a:moveTo>
                                <a:lnTo>
                                  <a:pt x="34663" y="218439"/>
                                </a:lnTo>
                                <a:lnTo>
                                  <a:pt x="17384" y="235533"/>
                                </a:lnTo>
                                <a:lnTo>
                                  <a:pt x="25182" y="243201"/>
                                </a:lnTo>
                                <a:lnTo>
                                  <a:pt x="33494" y="234987"/>
                                </a:lnTo>
                                <a:lnTo>
                                  <a:pt x="33221" y="234605"/>
                                </a:lnTo>
                                <a:lnTo>
                                  <a:pt x="25960" y="227439"/>
                                </a:lnTo>
                                <a:lnTo>
                                  <a:pt x="41132" y="227439"/>
                                </a:lnTo>
                                <a:lnTo>
                                  <a:pt x="44369" y="224240"/>
                                </a:lnTo>
                                <a:lnTo>
                                  <a:pt x="44537" y="224240"/>
                                </a:lnTo>
                                <a:lnTo>
                                  <a:pt x="36703" y="216519"/>
                                </a:lnTo>
                                <a:close/>
                              </a:path>
                              <a:path w="522605" h="1247140">
                                <a:moveTo>
                                  <a:pt x="213595" y="189603"/>
                                </a:moveTo>
                                <a:lnTo>
                                  <a:pt x="167531" y="234987"/>
                                </a:lnTo>
                                <a:lnTo>
                                  <a:pt x="175864" y="243201"/>
                                </a:lnTo>
                                <a:lnTo>
                                  <a:pt x="175627" y="243201"/>
                                </a:lnTo>
                                <a:lnTo>
                                  <a:pt x="183942" y="234987"/>
                                </a:lnTo>
                                <a:lnTo>
                                  <a:pt x="184170" y="234987"/>
                                </a:lnTo>
                                <a:lnTo>
                                  <a:pt x="176046" y="226969"/>
                                </a:lnTo>
                                <a:lnTo>
                                  <a:pt x="192060" y="226969"/>
                                </a:lnTo>
                                <a:lnTo>
                                  <a:pt x="194579" y="224481"/>
                                </a:lnTo>
                                <a:lnTo>
                                  <a:pt x="194721" y="224481"/>
                                </a:lnTo>
                                <a:lnTo>
                                  <a:pt x="186623" y="216519"/>
                                </a:lnTo>
                                <a:lnTo>
                                  <a:pt x="202775" y="216519"/>
                                </a:lnTo>
                                <a:lnTo>
                                  <a:pt x="194709" y="208559"/>
                                </a:lnTo>
                                <a:lnTo>
                                  <a:pt x="210699" y="208559"/>
                                </a:lnTo>
                                <a:lnTo>
                                  <a:pt x="213521" y="205771"/>
                                </a:lnTo>
                                <a:lnTo>
                                  <a:pt x="214016" y="205771"/>
                                </a:lnTo>
                                <a:lnTo>
                                  <a:pt x="206226" y="198090"/>
                                </a:lnTo>
                                <a:lnTo>
                                  <a:pt x="222209" y="198090"/>
                                </a:lnTo>
                                <a:lnTo>
                                  <a:pt x="213595" y="189603"/>
                                </a:lnTo>
                                <a:close/>
                              </a:path>
                              <a:path w="522605" h="1247140">
                                <a:moveTo>
                                  <a:pt x="262173" y="179262"/>
                                </a:moveTo>
                                <a:lnTo>
                                  <a:pt x="261744" y="179664"/>
                                </a:lnTo>
                                <a:lnTo>
                                  <a:pt x="205723" y="234987"/>
                                </a:lnTo>
                                <a:lnTo>
                                  <a:pt x="205606" y="235184"/>
                                </a:lnTo>
                                <a:lnTo>
                                  <a:pt x="213493" y="242938"/>
                                </a:lnTo>
                                <a:lnTo>
                                  <a:pt x="213342" y="242938"/>
                                </a:lnTo>
                                <a:lnTo>
                                  <a:pt x="221398" y="234987"/>
                                </a:lnTo>
                                <a:lnTo>
                                  <a:pt x="221101" y="234605"/>
                                </a:lnTo>
                                <a:lnTo>
                                  <a:pt x="213840" y="227439"/>
                                </a:lnTo>
                                <a:lnTo>
                                  <a:pt x="229046" y="227439"/>
                                </a:lnTo>
                                <a:lnTo>
                                  <a:pt x="232517" y="224014"/>
                                </a:lnTo>
                                <a:lnTo>
                                  <a:pt x="224916" y="216519"/>
                                </a:lnTo>
                                <a:lnTo>
                                  <a:pt x="240111" y="216519"/>
                                </a:lnTo>
                                <a:lnTo>
                                  <a:pt x="240512" y="216123"/>
                                </a:lnTo>
                                <a:lnTo>
                                  <a:pt x="232834" y="208559"/>
                                </a:lnTo>
                                <a:lnTo>
                                  <a:pt x="248176" y="208559"/>
                                </a:lnTo>
                                <a:lnTo>
                                  <a:pt x="251000" y="205771"/>
                                </a:lnTo>
                                <a:lnTo>
                                  <a:pt x="251530" y="205771"/>
                                </a:lnTo>
                                <a:lnTo>
                                  <a:pt x="243744" y="198090"/>
                                </a:lnTo>
                                <a:lnTo>
                                  <a:pt x="259735" y="198090"/>
                                </a:lnTo>
                                <a:lnTo>
                                  <a:pt x="251640" y="190109"/>
                                </a:lnTo>
                                <a:lnTo>
                                  <a:pt x="266869" y="190109"/>
                                </a:lnTo>
                                <a:lnTo>
                                  <a:pt x="269710" y="187305"/>
                                </a:lnTo>
                                <a:lnTo>
                                  <a:pt x="270319" y="187305"/>
                                </a:lnTo>
                                <a:lnTo>
                                  <a:pt x="262173" y="179262"/>
                                </a:lnTo>
                                <a:close/>
                              </a:path>
                              <a:path w="522605" h="1247140">
                                <a:moveTo>
                                  <a:pt x="383046" y="208836"/>
                                </a:moveTo>
                                <a:lnTo>
                                  <a:pt x="356249" y="235184"/>
                                </a:lnTo>
                                <a:lnTo>
                                  <a:pt x="364096" y="242938"/>
                                </a:lnTo>
                                <a:lnTo>
                                  <a:pt x="363917" y="242938"/>
                                </a:lnTo>
                                <a:lnTo>
                                  <a:pt x="371973" y="234987"/>
                                </a:lnTo>
                                <a:lnTo>
                                  <a:pt x="371711" y="234605"/>
                                </a:lnTo>
                                <a:lnTo>
                                  <a:pt x="364453" y="227439"/>
                                </a:lnTo>
                                <a:lnTo>
                                  <a:pt x="379622" y="227439"/>
                                </a:lnTo>
                                <a:lnTo>
                                  <a:pt x="383093" y="224014"/>
                                </a:lnTo>
                                <a:lnTo>
                                  <a:pt x="382654" y="223519"/>
                                </a:lnTo>
                                <a:lnTo>
                                  <a:pt x="375551" y="216519"/>
                                </a:lnTo>
                                <a:lnTo>
                                  <a:pt x="390821" y="216519"/>
                                </a:lnTo>
                                <a:lnTo>
                                  <a:pt x="383046" y="208836"/>
                                </a:lnTo>
                                <a:close/>
                              </a:path>
                              <a:path w="522605" h="1247140">
                                <a:moveTo>
                                  <a:pt x="401872" y="227439"/>
                                </a:moveTo>
                                <a:lnTo>
                                  <a:pt x="394603" y="234605"/>
                                </a:lnTo>
                                <a:lnTo>
                                  <a:pt x="394288" y="234987"/>
                                </a:lnTo>
                                <a:lnTo>
                                  <a:pt x="402355" y="242938"/>
                                </a:lnTo>
                                <a:lnTo>
                                  <a:pt x="402226" y="242938"/>
                                </a:lnTo>
                                <a:lnTo>
                                  <a:pt x="409906" y="235378"/>
                                </a:lnTo>
                                <a:lnTo>
                                  <a:pt x="401872" y="227439"/>
                                </a:lnTo>
                                <a:close/>
                              </a:path>
                              <a:path w="522605" h="1247140">
                                <a:moveTo>
                                  <a:pt x="429106" y="216519"/>
                                </a:moveTo>
                                <a:lnTo>
                                  <a:pt x="427112" y="218439"/>
                                </a:lnTo>
                                <a:lnTo>
                                  <a:pt x="421220" y="224240"/>
                                </a:lnTo>
                                <a:lnTo>
                                  <a:pt x="421077" y="224481"/>
                                </a:lnTo>
                                <a:lnTo>
                                  <a:pt x="439786" y="242938"/>
                                </a:lnTo>
                                <a:lnTo>
                                  <a:pt x="439638" y="242938"/>
                                </a:lnTo>
                                <a:lnTo>
                                  <a:pt x="447715" y="234987"/>
                                </a:lnTo>
                                <a:lnTo>
                                  <a:pt x="431579" y="234987"/>
                                </a:lnTo>
                                <a:lnTo>
                                  <a:pt x="439713" y="226969"/>
                                </a:lnTo>
                                <a:lnTo>
                                  <a:pt x="429106" y="216519"/>
                                </a:lnTo>
                                <a:close/>
                              </a:path>
                              <a:path w="522605" h="1247140">
                                <a:moveTo>
                                  <a:pt x="466539" y="216519"/>
                                </a:moveTo>
                                <a:lnTo>
                                  <a:pt x="464524" y="218439"/>
                                </a:lnTo>
                                <a:lnTo>
                                  <a:pt x="458631" y="224240"/>
                                </a:lnTo>
                                <a:lnTo>
                                  <a:pt x="458474" y="224481"/>
                                </a:lnTo>
                                <a:lnTo>
                                  <a:pt x="477164" y="242938"/>
                                </a:lnTo>
                                <a:lnTo>
                                  <a:pt x="477299" y="242693"/>
                                </a:lnTo>
                                <a:lnTo>
                                  <a:pt x="485126" y="234987"/>
                                </a:lnTo>
                                <a:lnTo>
                                  <a:pt x="468943" y="234987"/>
                                </a:lnTo>
                                <a:lnTo>
                                  <a:pt x="477077" y="226969"/>
                                </a:lnTo>
                                <a:lnTo>
                                  <a:pt x="474966" y="224829"/>
                                </a:lnTo>
                                <a:lnTo>
                                  <a:pt x="466539" y="216519"/>
                                </a:lnTo>
                                <a:close/>
                              </a:path>
                              <a:path w="522605" h="1247140">
                                <a:moveTo>
                                  <a:pt x="514491" y="226969"/>
                                </a:moveTo>
                                <a:lnTo>
                                  <a:pt x="513964" y="227439"/>
                                </a:lnTo>
                                <a:lnTo>
                                  <a:pt x="506695" y="234605"/>
                                </a:lnTo>
                                <a:lnTo>
                                  <a:pt x="506422" y="234987"/>
                                </a:lnTo>
                                <a:lnTo>
                                  <a:pt x="514461" y="242938"/>
                                </a:lnTo>
                                <a:lnTo>
                                  <a:pt x="521287" y="236219"/>
                                </a:lnTo>
                                <a:lnTo>
                                  <a:pt x="521287" y="233679"/>
                                </a:lnTo>
                                <a:lnTo>
                                  <a:pt x="514491" y="226969"/>
                                </a:lnTo>
                                <a:close/>
                              </a:path>
                              <a:path w="522605" h="1247140">
                                <a:moveTo>
                                  <a:pt x="52334" y="216519"/>
                                </a:moveTo>
                                <a:lnTo>
                                  <a:pt x="52183" y="216519"/>
                                </a:lnTo>
                                <a:lnTo>
                                  <a:pt x="44369" y="224240"/>
                                </a:lnTo>
                                <a:lnTo>
                                  <a:pt x="44537" y="224240"/>
                                </a:lnTo>
                                <a:lnTo>
                                  <a:pt x="63257" y="242693"/>
                                </a:lnTo>
                                <a:lnTo>
                                  <a:pt x="63039" y="242693"/>
                                </a:lnTo>
                                <a:lnTo>
                                  <a:pt x="70846" y="234987"/>
                                </a:lnTo>
                                <a:lnTo>
                                  <a:pt x="55243" y="234987"/>
                                </a:lnTo>
                                <a:lnTo>
                                  <a:pt x="62884" y="227439"/>
                                </a:lnTo>
                                <a:lnTo>
                                  <a:pt x="63427" y="227439"/>
                                </a:lnTo>
                                <a:lnTo>
                                  <a:pt x="52334" y="216519"/>
                                </a:lnTo>
                                <a:close/>
                              </a:path>
                              <a:path w="522605" h="1247140">
                                <a:moveTo>
                                  <a:pt x="89745" y="216519"/>
                                </a:moveTo>
                                <a:lnTo>
                                  <a:pt x="89559" y="216519"/>
                                </a:lnTo>
                                <a:lnTo>
                                  <a:pt x="81735" y="224240"/>
                                </a:lnTo>
                                <a:lnTo>
                                  <a:pt x="81901" y="224240"/>
                                </a:lnTo>
                                <a:lnTo>
                                  <a:pt x="100621" y="242693"/>
                                </a:lnTo>
                                <a:lnTo>
                                  <a:pt x="100447" y="242693"/>
                                </a:lnTo>
                                <a:lnTo>
                                  <a:pt x="108261" y="234987"/>
                                </a:lnTo>
                                <a:lnTo>
                                  <a:pt x="92625" y="234987"/>
                                </a:lnTo>
                                <a:lnTo>
                                  <a:pt x="100275" y="227439"/>
                                </a:lnTo>
                                <a:lnTo>
                                  <a:pt x="100838" y="227439"/>
                                </a:lnTo>
                                <a:lnTo>
                                  <a:pt x="89745" y="216519"/>
                                </a:lnTo>
                                <a:close/>
                              </a:path>
                              <a:path w="522605" h="1247140">
                                <a:moveTo>
                                  <a:pt x="148795" y="216519"/>
                                </a:moveTo>
                                <a:lnTo>
                                  <a:pt x="130448" y="234605"/>
                                </a:lnTo>
                                <a:lnTo>
                                  <a:pt x="130168" y="234987"/>
                                </a:lnTo>
                                <a:lnTo>
                                  <a:pt x="137985" y="242693"/>
                                </a:lnTo>
                                <a:lnTo>
                                  <a:pt x="145721" y="234987"/>
                                </a:lnTo>
                                <a:lnTo>
                                  <a:pt x="145918" y="234987"/>
                                </a:lnTo>
                                <a:lnTo>
                                  <a:pt x="138250" y="227439"/>
                                </a:lnTo>
                                <a:lnTo>
                                  <a:pt x="153382" y="227439"/>
                                </a:lnTo>
                                <a:lnTo>
                                  <a:pt x="156629" y="224240"/>
                                </a:lnTo>
                                <a:lnTo>
                                  <a:pt x="148795" y="216519"/>
                                </a:lnTo>
                                <a:close/>
                              </a:path>
                              <a:path w="522605" h="1247140">
                                <a:moveTo>
                                  <a:pt x="240512" y="216123"/>
                                </a:moveTo>
                                <a:lnTo>
                                  <a:pt x="232517" y="224014"/>
                                </a:lnTo>
                                <a:lnTo>
                                  <a:pt x="251460" y="242693"/>
                                </a:lnTo>
                                <a:lnTo>
                                  <a:pt x="251070" y="242693"/>
                                </a:lnTo>
                                <a:lnTo>
                                  <a:pt x="258882" y="234987"/>
                                </a:lnTo>
                                <a:lnTo>
                                  <a:pt x="243191" y="234987"/>
                                </a:lnTo>
                                <a:lnTo>
                                  <a:pt x="251316" y="226969"/>
                                </a:lnTo>
                                <a:lnTo>
                                  <a:pt x="251520" y="226969"/>
                                </a:lnTo>
                                <a:lnTo>
                                  <a:pt x="240512" y="216123"/>
                                </a:lnTo>
                                <a:close/>
                              </a:path>
                              <a:path w="522605" h="1247140">
                                <a:moveTo>
                                  <a:pt x="278028" y="216123"/>
                                </a:moveTo>
                                <a:lnTo>
                                  <a:pt x="277607" y="216519"/>
                                </a:lnTo>
                                <a:lnTo>
                                  <a:pt x="270019" y="224014"/>
                                </a:lnTo>
                                <a:lnTo>
                                  <a:pt x="288950" y="242693"/>
                                </a:lnTo>
                                <a:lnTo>
                                  <a:pt x="296778" y="234987"/>
                                </a:lnTo>
                                <a:lnTo>
                                  <a:pt x="280835" y="234987"/>
                                </a:lnTo>
                                <a:lnTo>
                                  <a:pt x="288969" y="226969"/>
                                </a:lnTo>
                                <a:lnTo>
                                  <a:pt x="286860" y="224829"/>
                                </a:lnTo>
                                <a:lnTo>
                                  <a:pt x="278028" y="216123"/>
                                </a:lnTo>
                                <a:close/>
                              </a:path>
                              <a:path w="522605" h="1247140">
                                <a:moveTo>
                                  <a:pt x="315924" y="216519"/>
                                </a:moveTo>
                                <a:lnTo>
                                  <a:pt x="315538" y="216519"/>
                                </a:lnTo>
                                <a:lnTo>
                                  <a:pt x="307925" y="224014"/>
                                </a:lnTo>
                                <a:lnTo>
                                  <a:pt x="307727" y="224240"/>
                                </a:lnTo>
                                <a:lnTo>
                                  <a:pt x="326415" y="242693"/>
                                </a:lnTo>
                                <a:lnTo>
                                  <a:pt x="334189" y="234987"/>
                                </a:lnTo>
                                <a:lnTo>
                                  <a:pt x="318199" y="234987"/>
                                </a:lnTo>
                                <a:lnTo>
                                  <a:pt x="326333" y="226969"/>
                                </a:lnTo>
                                <a:lnTo>
                                  <a:pt x="326518" y="226969"/>
                                </a:lnTo>
                                <a:lnTo>
                                  <a:pt x="315924" y="216519"/>
                                </a:lnTo>
                                <a:close/>
                              </a:path>
                              <a:path w="522605" h="1247140">
                                <a:moveTo>
                                  <a:pt x="14895" y="216519"/>
                                </a:moveTo>
                                <a:lnTo>
                                  <a:pt x="6498" y="224829"/>
                                </a:lnTo>
                                <a:lnTo>
                                  <a:pt x="17384" y="235533"/>
                                </a:lnTo>
                                <a:lnTo>
                                  <a:pt x="25565" y="227439"/>
                                </a:lnTo>
                                <a:lnTo>
                                  <a:pt x="25960" y="227439"/>
                                </a:lnTo>
                                <a:lnTo>
                                  <a:pt x="14895" y="216519"/>
                                </a:lnTo>
                                <a:close/>
                              </a:path>
                              <a:path w="522605" h="1247140">
                                <a:moveTo>
                                  <a:pt x="413006" y="216519"/>
                                </a:moveTo>
                                <a:lnTo>
                                  <a:pt x="411003" y="218439"/>
                                </a:lnTo>
                                <a:lnTo>
                                  <a:pt x="401872" y="227439"/>
                                </a:lnTo>
                                <a:lnTo>
                                  <a:pt x="409906" y="235378"/>
                                </a:lnTo>
                                <a:lnTo>
                                  <a:pt x="420975" y="224481"/>
                                </a:lnTo>
                                <a:lnTo>
                                  <a:pt x="420833" y="224240"/>
                                </a:lnTo>
                                <a:lnTo>
                                  <a:pt x="413006" y="216519"/>
                                </a:lnTo>
                                <a:close/>
                              </a:path>
                              <a:path w="522605" h="1247140">
                                <a:moveTo>
                                  <a:pt x="202775" y="216519"/>
                                </a:moveTo>
                                <a:lnTo>
                                  <a:pt x="202640" y="216519"/>
                                </a:lnTo>
                                <a:lnTo>
                                  <a:pt x="194579" y="224481"/>
                                </a:lnTo>
                                <a:lnTo>
                                  <a:pt x="194721" y="224481"/>
                                </a:lnTo>
                                <a:lnTo>
                                  <a:pt x="205606" y="235184"/>
                                </a:lnTo>
                                <a:lnTo>
                                  <a:pt x="205723" y="234987"/>
                                </a:lnTo>
                                <a:lnTo>
                                  <a:pt x="213366" y="227439"/>
                                </a:lnTo>
                                <a:lnTo>
                                  <a:pt x="213840" y="227439"/>
                                </a:lnTo>
                                <a:lnTo>
                                  <a:pt x="202775" y="216519"/>
                                </a:lnTo>
                                <a:close/>
                              </a:path>
                              <a:path w="522605" h="1247140">
                                <a:moveTo>
                                  <a:pt x="353391" y="216519"/>
                                </a:moveTo>
                                <a:lnTo>
                                  <a:pt x="352950" y="216519"/>
                                </a:lnTo>
                                <a:lnTo>
                                  <a:pt x="345336" y="224014"/>
                                </a:lnTo>
                                <a:lnTo>
                                  <a:pt x="345175" y="224240"/>
                                </a:lnTo>
                                <a:lnTo>
                                  <a:pt x="356249" y="235184"/>
                                </a:lnTo>
                                <a:lnTo>
                                  <a:pt x="364126" y="227439"/>
                                </a:lnTo>
                                <a:lnTo>
                                  <a:pt x="364453" y="227439"/>
                                </a:lnTo>
                                <a:lnTo>
                                  <a:pt x="353391" y="216519"/>
                                </a:lnTo>
                                <a:close/>
                              </a:path>
                              <a:path w="522605" h="1247140">
                                <a:moveTo>
                                  <a:pt x="41132" y="227439"/>
                                </a:moveTo>
                                <a:lnTo>
                                  <a:pt x="25960" y="227439"/>
                                </a:lnTo>
                                <a:lnTo>
                                  <a:pt x="33608" y="234987"/>
                                </a:lnTo>
                                <a:lnTo>
                                  <a:pt x="33881" y="234605"/>
                                </a:lnTo>
                                <a:lnTo>
                                  <a:pt x="41132" y="227439"/>
                                </a:lnTo>
                                <a:close/>
                              </a:path>
                              <a:path w="522605" h="1247140">
                                <a:moveTo>
                                  <a:pt x="78494" y="227439"/>
                                </a:moveTo>
                                <a:lnTo>
                                  <a:pt x="63427" y="227439"/>
                                </a:lnTo>
                                <a:lnTo>
                                  <a:pt x="71094" y="234987"/>
                                </a:lnTo>
                                <a:lnTo>
                                  <a:pt x="70846" y="234987"/>
                                </a:lnTo>
                                <a:lnTo>
                                  <a:pt x="78494" y="227439"/>
                                </a:lnTo>
                                <a:close/>
                              </a:path>
                              <a:path w="522605" h="1247140">
                                <a:moveTo>
                                  <a:pt x="115917" y="227439"/>
                                </a:moveTo>
                                <a:lnTo>
                                  <a:pt x="100838" y="227439"/>
                                </a:lnTo>
                                <a:lnTo>
                                  <a:pt x="108506" y="234987"/>
                                </a:lnTo>
                                <a:lnTo>
                                  <a:pt x="108261" y="234987"/>
                                </a:lnTo>
                                <a:lnTo>
                                  <a:pt x="115917" y="227439"/>
                                </a:lnTo>
                                <a:close/>
                              </a:path>
                              <a:path w="522605" h="1247140">
                                <a:moveTo>
                                  <a:pt x="127157" y="216519"/>
                                </a:moveTo>
                                <a:lnTo>
                                  <a:pt x="126992" y="216519"/>
                                </a:lnTo>
                                <a:lnTo>
                                  <a:pt x="119391" y="224014"/>
                                </a:lnTo>
                                <a:lnTo>
                                  <a:pt x="119265" y="224240"/>
                                </a:lnTo>
                                <a:lnTo>
                                  <a:pt x="130168" y="234987"/>
                                </a:lnTo>
                                <a:lnTo>
                                  <a:pt x="130448" y="234605"/>
                                </a:lnTo>
                                <a:lnTo>
                                  <a:pt x="137715" y="227439"/>
                                </a:lnTo>
                                <a:lnTo>
                                  <a:pt x="138250" y="227439"/>
                                </a:lnTo>
                                <a:lnTo>
                                  <a:pt x="127157" y="216519"/>
                                </a:lnTo>
                                <a:close/>
                              </a:path>
                              <a:path w="522605" h="1247140">
                                <a:moveTo>
                                  <a:pt x="153382" y="227439"/>
                                </a:moveTo>
                                <a:lnTo>
                                  <a:pt x="138250" y="227439"/>
                                </a:lnTo>
                                <a:lnTo>
                                  <a:pt x="145918" y="234987"/>
                                </a:lnTo>
                                <a:lnTo>
                                  <a:pt x="145721" y="234987"/>
                                </a:lnTo>
                                <a:lnTo>
                                  <a:pt x="153382" y="227439"/>
                                </a:lnTo>
                                <a:close/>
                              </a:path>
                              <a:path w="522605" h="1247140">
                                <a:moveTo>
                                  <a:pt x="165055" y="216123"/>
                                </a:moveTo>
                                <a:lnTo>
                                  <a:pt x="164867" y="216123"/>
                                </a:lnTo>
                                <a:lnTo>
                                  <a:pt x="156629" y="224240"/>
                                </a:lnTo>
                                <a:lnTo>
                                  <a:pt x="167531" y="234987"/>
                                </a:lnTo>
                                <a:lnTo>
                                  <a:pt x="175670" y="226969"/>
                                </a:lnTo>
                                <a:lnTo>
                                  <a:pt x="176046" y="226969"/>
                                </a:lnTo>
                                <a:lnTo>
                                  <a:pt x="165055" y="216123"/>
                                </a:lnTo>
                                <a:close/>
                              </a:path>
                              <a:path w="522605" h="1247140">
                                <a:moveTo>
                                  <a:pt x="192060" y="226969"/>
                                </a:moveTo>
                                <a:lnTo>
                                  <a:pt x="176046" y="226969"/>
                                </a:lnTo>
                                <a:lnTo>
                                  <a:pt x="184170" y="234987"/>
                                </a:lnTo>
                                <a:lnTo>
                                  <a:pt x="183942" y="234987"/>
                                </a:lnTo>
                                <a:lnTo>
                                  <a:pt x="192060" y="226969"/>
                                </a:lnTo>
                                <a:close/>
                              </a:path>
                              <a:path w="522605" h="1247140">
                                <a:moveTo>
                                  <a:pt x="229046" y="227439"/>
                                </a:moveTo>
                                <a:lnTo>
                                  <a:pt x="213840" y="227439"/>
                                </a:lnTo>
                                <a:lnTo>
                                  <a:pt x="221489" y="234987"/>
                                </a:lnTo>
                                <a:lnTo>
                                  <a:pt x="221786" y="234605"/>
                                </a:lnTo>
                                <a:lnTo>
                                  <a:pt x="229046" y="227439"/>
                                </a:lnTo>
                                <a:close/>
                              </a:path>
                              <a:path w="522605" h="1247140">
                                <a:moveTo>
                                  <a:pt x="364324" y="152692"/>
                                </a:moveTo>
                                <a:lnTo>
                                  <a:pt x="291140" y="224829"/>
                                </a:lnTo>
                                <a:lnTo>
                                  <a:pt x="289030" y="226969"/>
                                </a:lnTo>
                                <a:lnTo>
                                  <a:pt x="297164" y="234987"/>
                                </a:lnTo>
                                <a:lnTo>
                                  <a:pt x="296778" y="234987"/>
                                </a:lnTo>
                                <a:lnTo>
                                  <a:pt x="307694" y="224240"/>
                                </a:lnTo>
                                <a:lnTo>
                                  <a:pt x="307497" y="224014"/>
                                </a:lnTo>
                                <a:lnTo>
                                  <a:pt x="299906" y="216519"/>
                                </a:lnTo>
                                <a:lnTo>
                                  <a:pt x="315924" y="216519"/>
                                </a:lnTo>
                                <a:lnTo>
                                  <a:pt x="307854" y="208559"/>
                                </a:lnTo>
                                <a:lnTo>
                                  <a:pt x="323624" y="208559"/>
                                </a:lnTo>
                                <a:lnTo>
                                  <a:pt x="326455" y="205771"/>
                                </a:lnTo>
                                <a:lnTo>
                                  <a:pt x="318712" y="198090"/>
                                </a:lnTo>
                                <a:lnTo>
                                  <a:pt x="334723" y="198090"/>
                                </a:lnTo>
                                <a:lnTo>
                                  <a:pt x="326639" y="190109"/>
                                </a:lnTo>
                                <a:lnTo>
                                  <a:pt x="342365" y="190109"/>
                                </a:lnTo>
                                <a:lnTo>
                                  <a:pt x="345213" y="187305"/>
                                </a:lnTo>
                                <a:lnTo>
                                  <a:pt x="345913" y="187305"/>
                                </a:lnTo>
                                <a:lnTo>
                                  <a:pt x="337753" y="179262"/>
                                </a:lnTo>
                                <a:lnTo>
                                  <a:pt x="353118" y="179262"/>
                                </a:lnTo>
                                <a:lnTo>
                                  <a:pt x="345428" y="171663"/>
                                </a:lnTo>
                                <a:lnTo>
                                  <a:pt x="361102" y="171663"/>
                                </a:lnTo>
                                <a:lnTo>
                                  <a:pt x="364103" y="168709"/>
                                </a:lnTo>
                                <a:lnTo>
                                  <a:pt x="364543" y="168709"/>
                                </a:lnTo>
                                <a:lnTo>
                                  <a:pt x="356460" y="160735"/>
                                </a:lnTo>
                                <a:lnTo>
                                  <a:pt x="372487" y="160735"/>
                                </a:lnTo>
                                <a:lnTo>
                                  <a:pt x="364324" y="152692"/>
                                </a:lnTo>
                                <a:close/>
                              </a:path>
                              <a:path w="522605" h="1247140">
                                <a:moveTo>
                                  <a:pt x="342334" y="226969"/>
                                </a:moveTo>
                                <a:lnTo>
                                  <a:pt x="326518" y="226969"/>
                                </a:lnTo>
                                <a:lnTo>
                                  <a:pt x="334646" y="234987"/>
                                </a:lnTo>
                                <a:lnTo>
                                  <a:pt x="334189" y="234987"/>
                                </a:lnTo>
                                <a:lnTo>
                                  <a:pt x="342334" y="226969"/>
                                </a:lnTo>
                                <a:close/>
                              </a:path>
                              <a:path w="522605" h="1247140">
                                <a:moveTo>
                                  <a:pt x="379622" y="227439"/>
                                </a:moveTo>
                                <a:lnTo>
                                  <a:pt x="364453" y="227439"/>
                                </a:lnTo>
                                <a:lnTo>
                                  <a:pt x="372098" y="234987"/>
                                </a:lnTo>
                                <a:lnTo>
                                  <a:pt x="372361" y="234605"/>
                                </a:lnTo>
                                <a:lnTo>
                                  <a:pt x="379622" y="227439"/>
                                </a:lnTo>
                                <a:close/>
                              </a:path>
                              <a:path w="522605" h="1247140">
                                <a:moveTo>
                                  <a:pt x="390821" y="216519"/>
                                </a:moveTo>
                                <a:lnTo>
                                  <a:pt x="390687" y="216519"/>
                                </a:lnTo>
                                <a:lnTo>
                                  <a:pt x="383593" y="223519"/>
                                </a:lnTo>
                                <a:lnTo>
                                  <a:pt x="383155" y="224014"/>
                                </a:lnTo>
                                <a:lnTo>
                                  <a:pt x="394288" y="234987"/>
                                </a:lnTo>
                                <a:lnTo>
                                  <a:pt x="394603" y="234605"/>
                                </a:lnTo>
                                <a:lnTo>
                                  <a:pt x="401872" y="227439"/>
                                </a:lnTo>
                                <a:lnTo>
                                  <a:pt x="390821" y="216519"/>
                                </a:lnTo>
                                <a:close/>
                              </a:path>
                              <a:path w="522605" h="1247140">
                                <a:moveTo>
                                  <a:pt x="450412" y="216519"/>
                                </a:moveTo>
                                <a:lnTo>
                                  <a:pt x="448367" y="218439"/>
                                </a:lnTo>
                                <a:lnTo>
                                  <a:pt x="439713" y="226969"/>
                                </a:lnTo>
                                <a:lnTo>
                                  <a:pt x="447851" y="234987"/>
                                </a:lnTo>
                                <a:lnTo>
                                  <a:pt x="447715" y="234987"/>
                                </a:lnTo>
                                <a:lnTo>
                                  <a:pt x="458387" y="224481"/>
                                </a:lnTo>
                                <a:lnTo>
                                  <a:pt x="458230" y="224240"/>
                                </a:lnTo>
                                <a:lnTo>
                                  <a:pt x="450412" y="216519"/>
                                </a:lnTo>
                                <a:close/>
                              </a:path>
                              <a:path w="522605" h="1247140">
                                <a:moveTo>
                                  <a:pt x="487747" y="216519"/>
                                </a:moveTo>
                                <a:lnTo>
                                  <a:pt x="485731" y="218439"/>
                                </a:lnTo>
                                <a:lnTo>
                                  <a:pt x="479248" y="224829"/>
                                </a:lnTo>
                                <a:lnTo>
                                  <a:pt x="477136" y="226969"/>
                                </a:lnTo>
                                <a:lnTo>
                                  <a:pt x="485266" y="234987"/>
                                </a:lnTo>
                                <a:lnTo>
                                  <a:pt x="485126" y="234987"/>
                                </a:lnTo>
                                <a:lnTo>
                                  <a:pt x="495798" y="224481"/>
                                </a:lnTo>
                                <a:lnTo>
                                  <a:pt x="487747" y="216519"/>
                                </a:lnTo>
                                <a:close/>
                              </a:path>
                              <a:path w="522605" h="1247140">
                                <a:moveTo>
                                  <a:pt x="503907" y="216519"/>
                                </a:moveTo>
                                <a:lnTo>
                                  <a:pt x="495798" y="224481"/>
                                </a:lnTo>
                                <a:lnTo>
                                  <a:pt x="506422" y="234987"/>
                                </a:lnTo>
                                <a:lnTo>
                                  <a:pt x="506695" y="234605"/>
                                </a:lnTo>
                                <a:lnTo>
                                  <a:pt x="514441" y="226969"/>
                                </a:lnTo>
                                <a:lnTo>
                                  <a:pt x="512323" y="224829"/>
                                </a:lnTo>
                                <a:lnTo>
                                  <a:pt x="503907" y="216519"/>
                                </a:lnTo>
                                <a:close/>
                              </a:path>
                              <a:path w="522605" h="1247140">
                                <a:moveTo>
                                  <a:pt x="267012" y="226969"/>
                                </a:moveTo>
                                <a:lnTo>
                                  <a:pt x="251520" y="226969"/>
                                </a:lnTo>
                                <a:lnTo>
                                  <a:pt x="259270" y="234605"/>
                                </a:lnTo>
                                <a:lnTo>
                                  <a:pt x="267012" y="226969"/>
                                </a:lnTo>
                                <a:close/>
                              </a:path>
                              <a:path w="522605" h="1247140">
                                <a:moveTo>
                                  <a:pt x="517941" y="223519"/>
                                </a:moveTo>
                                <a:lnTo>
                                  <a:pt x="516612" y="224829"/>
                                </a:lnTo>
                                <a:lnTo>
                                  <a:pt x="514491" y="226969"/>
                                </a:lnTo>
                                <a:lnTo>
                                  <a:pt x="521287" y="233679"/>
                                </a:lnTo>
                                <a:lnTo>
                                  <a:pt x="521287" y="227439"/>
                                </a:lnTo>
                                <a:lnTo>
                                  <a:pt x="520970" y="226969"/>
                                </a:lnTo>
                                <a:lnTo>
                                  <a:pt x="517941" y="223519"/>
                                </a:lnTo>
                                <a:close/>
                              </a:path>
                              <a:path w="522605" h="1247140">
                                <a:moveTo>
                                  <a:pt x="0" y="218439"/>
                                </a:moveTo>
                                <a:lnTo>
                                  <a:pt x="0" y="223519"/>
                                </a:lnTo>
                                <a:lnTo>
                                  <a:pt x="4087" y="227439"/>
                                </a:lnTo>
                                <a:lnTo>
                                  <a:pt x="3861" y="227439"/>
                                </a:lnTo>
                                <a:lnTo>
                                  <a:pt x="6498" y="224829"/>
                                </a:lnTo>
                                <a:lnTo>
                                  <a:pt x="0" y="218439"/>
                                </a:lnTo>
                                <a:close/>
                              </a:path>
                              <a:path w="522605" h="1247140">
                                <a:moveTo>
                                  <a:pt x="62594" y="152959"/>
                                </a:moveTo>
                                <a:lnTo>
                                  <a:pt x="0" y="214629"/>
                                </a:lnTo>
                                <a:lnTo>
                                  <a:pt x="0" y="218439"/>
                                </a:lnTo>
                                <a:lnTo>
                                  <a:pt x="6498" y="224829"/>
                                </a:lnTo>
                                <a:lnTo>
                                  <a:pt x="14895" y="216519"/>
                                </a:lnTo>
                                <a:lnTo>
                                  <a:pt x="6829" y="208559"/>
                                </a:lnTo>
                                <a:lnTo>
                                  <a:pt x="22937" y="208559"/>
                                </a:lnTo>
                                <a:lnTo>
                                  <a:pt x="25753" y="205771"/>
                                </a:lnTo>
                                <a:lnTo>
                                  <a:pt x="18007" y="198090"/>
                                </a:lnTo>
                                <a:lnTo>
                                  <a:pt x="33614" y="198090"/>
                                </a:lnTo>
                                <a:lnTo>
                                  <a:pt x="25507" y="190109"/>
                                </a:lnTo>
                                <a:lnTo>
                                  <a:pt x="41577" y="190109"/>
                                </a:lnTo>
                                <a:lnTo>
                                  <a:pt x="44410" y="187305"/>
                                </a:lnTo>
                                <a:lnTo>
                                  <a:pt x="43860" y="186743"/>
                                </a:lnTo>
                                <a:lnTo>
                                  <a:pt x="36270" y="179262"/>
                                </a:lnTo>
                                <a:lnTo>
                                  <a:pt x="51900" y="179262"/>
                                </a:lnTo>
                                <a:lnTo>
                                  <a:pt x="44181" y="171663"/>
                                </a:lnTo>
                                <a:lnTo>
                                  <a:pt x="60214" y="171663"/>
                                </a:lnTo>
                                <a:lnTo>
                                  <a:pt x="62996" y="168909"/>
                                </a:lnTo>
                                <a:lnTo>
                                  <a:pt x="63132" y="168909"/>
                                </a:lnTo>
                                <a:lnTo>
                                  <a:pt x="54839" y="160735"/>
                                </a:lnTo>
                                <a:lnTo>
                                  <a:pt x="70492" y="160735"/>
                                </a:lnTo>
                                <a:lnTo>
                                  <a:pt x="62594" y="152959"/>
                                </a:lnTo>
                                <a:close/>
                              </a:path>
                              <a:path w="522605" h="1247140">
                                <a:moveTo>
                                  <a:pt x="184101" y="198090"/>
                                </a:moveTo>
                                <a:lnTo>
                                  <a:pt x="183170" y="198090"/>
                                </a:lnTo>
                                <a:lnTo>
                                  <a:pt x="175374" y="205771"/>
                                </a:lnTo>
                                <a:lnTo>
                                  <a:pt x="175693" y="205771"/>
                                </a:lnTo>
                                <a:lnTo>
                                  <a:pt x="194721" y="224481"/>
                                </a:lnTo>
                                <a:lnTo>
                                  <a:pt x="194579" y="224481"/>
                                </a:lnTo>
                                <a:lnTo>
                                  <a:pt x="202640" y="216519"/>
                                </a:lnTo>
                                <a:lnTo>
                                  <a:pt x="186276" y="216519"/>
                                </a:lnTo>
                                <a:lnTo>
                                  <a:pt x="194356" y="208559"/>
                                </a:lnTo>
                                <a:lnTo>
                                  <a:pt x="194709" y="208559"/>
                                </a:lnTo>
                                <a:lnTo>
                                  <a:pt x="184101" y="198090"/>
                                </a:lnTo>
                                <a:close/>
                              </a:path>
                              <a:path w="522605" h="1247140">
                                <a:moveTo>
                                  <a:pt x="421027" y="208559"/>
                                </a:moveTo>
                                <a:lnTo>
                                  <a:pt x="413353" y="216123"/>
                                </a:lnTo>
                                <a:lnTo>
                                  <a:pt x="413006" y="216519"/>
                                </a:lnTo>
                                <a:lnTo>
                                  <a:pt x="421077" y="224481"/>
                                </a:lnTo>
                                <a:lnTo>
                                  <a:pt x="421220" y="224240"/>
                                </a:lnTo>
                                <a:lnTo>
                                  <a:pt x="429063" y="216519"/>
                                </a:lnTo>
                                <a:lnTo>
                                  <a:pt x="428704" y="216123"/>
                                </a:lnTo>
                                <a:lnTo>
                                  <a:pt x="421027" y="208559"/>
                                </a:lnTo>
                                <a:close/>
                              </a:path>
                              <a:path w="522605" h="1247140">
                                <a:moveTo>
                                  <a:pt x="458467" y="208559"/>
                                </a:moveTo>
                                <a:lnTo>
                                  <a:pt x="458110" y="208836"/>
                                </a:lnTo>
                                <a:lnTo>
                                  <a:pt x="450717" y="216123"/>
                                </a:lnTo>
                                <a:lnTo>
                                  <a:pt x="450412" y="216519"/>
                                </a:lnTo>
                                <a:lnTo>
                                  <a:pt x="458474" y="224481"/>
                                </a:lnTo>
                                <a:lnTo>
                                  <a:pt x="458631" y="224240"/>
                                </a:lnTo>
                                <a:lnTo>
                                  <a:pt x="466475" y="216519"/>
                                </a:lnTo>
                                <a:lnTo>
                                  <a:pt x="466137" y="216123"/>
                                </a:lnTo>
                                <a:lnTo>
                                  <a:pt x="458467" y="208559"/>
                                </a:lnTo>
                                <a:close/>
                              </a:path>
                              <a:path w="522605" h="1247140">
                                <a:moveTo>
                                  <a:pt x="495845" y="208559"/>
                                </a:moveTo>
                                <a:lnTo>
                                  <a:pt x="495473" y="208836"/>
                                </a:lnTo>
                                <a:lnTo>
                                  <a:pt x="488081" y="216123"/>
                                </a:lnTo>
                                <a:lnTo>
                                  <a:pt x="487747" y="216519"/>
                                </a:lnTo>
                                <a:lnTo>
                                  <a:pt x="495798" y="224481"/>
                                </a:lnTo>
                                <a:lnTo>
                                  <a:pt x="503887" y="216519"/>
                                </a:lnTo>
                                <a:lnTo>
                                  <a:pt x="503506" y="216123"/>
                                </a:lnTo>
                                <a:lnTo>
                                  <a:pt x="495845" y="208559"/>
                                </a:lnTo>
                                <a:close/>
                              </a:path>
                              <a:path w="522605" h="1247140">
                                <a:moveTo>
                                  <a:pt x="63111" y="190298"/>
                                </a:moveTo>
                                <a:lnTo>
                                  <a:pt x="37005" y="216123"/>
                                </a:lnTo>
                                <a:lnTo>
                                  <a:pt x="36703" y="216519"/>
                                </a:lnTo>
                                <a:lnTo>
                                  <a:pt x="44537" y="224240"/>
                                </a:lnTo>
                                <a:lnTo>
                                  <a:pt x="44369" y="224240"/>
                                </a:lnTo>
                                <a:lnTo>
                                  <a:pt x="52183" y="216519"/>
                                </a:lnTo>
                                <a:lnTo>
                                  <a:pt x="52334" y="216519"/>
                                </a:lnTo>
                                <a:lnTo>
                                  <a:pt x="44529" y="208836"/>
                                </a:lnTo>
                                <a:lnTo>
                                  <a:pt x="59958" y="208836"/>
                                </a:lnTo>
                                <a:lnTo>
                                  <a:pt x="63060" y="205771"/>
                                </a:lnTo>
                                <a:lnTo>
                                  <a:pt x="55371" y="198090"/>
                                </a:lnTo>
                                <a:lnTo>
                                  <a:pt x="71025" y="198090"/>
                                </a:lnTo>
                                <a:lnTo>
                                  <a:pt x="63111" y="190298"/>
                                </a:lnTo>
                                <a:close/>
                              </a:path>
                              <a:path w="522605" h="1247140">
                                <a:moveTo>
                                  <a:pt x="71025" y="198090"/>
                                </a:moveTo>
                                <a:lnTo>
                                  <a:pt x="70833" y="198090"/>
                                </a:lnTo>
                                <a:lnTo>
                                  <a:pt x="63164" y="205771"/>
                                </a:lnTo>
                                <a:lnTo>
                                  <a:pt x="81901" y="224240"/>
                                </a:lnTo>
                                <a:lnTo>
                                  <a:pt x="81735" y="224240"/>
                                </a:lnTo>
                                <a:lnTo>
                                  <a:pt x="89559" y="216519"/>
                                </a:lnTo>
                                <a:lnTo>
                                  <a:pt x="73939" y="216519"/>
                                </a:lnTo>
                                <a:lnTo>
                                  <a:pt x="81716" y="208836"/>
                                </a:lnTo>
                                <a:lnTo>
                                  <a:pt x="81941" y="208836"/>
                                </a:lnTo>
                                <a:lnTo>
                                  <a:pt x="71025" y="198090"/>
                                </a:lnTo>
                                <a:close/>
                              </a:path>
                              <a:path w="522605" h="1247140">
                                <a:moveTo>
                                  <a:pt x="130099" y="198090"/>
                                </a:moveTo>
                                <a:lnTo>
                                  <a:pt x="128700" y="199389"/>
                                </a:lnTo>
                                <a:lnTo>
                                  <a:pt x="111742" y="216123"/>
                                </a:lnTo>
                                <a:lnTo>
                                  <a:pt x="111431" y="216519"/>
                                </a:lnTo>
                                <a:lnTo>
                                  <a:pt x="119265" y="224240"/>
                                </a:lnTo>
                                <a:lnTo>
                                  <a:pt x="119391" y="224014"/>
                                </a:lnTo>
                                <a:lnTo>
                                  <a:pt x="126992" y="216519"/>
                                </a:lnTo>
                                <a:lnTo>
                                  <a:pt x="127157" y="216519"/>
                                </a:lnTo>
                                <a:lnTo>
                                  <a:pt x="119353" y="208836"/>
                                </a:lnTo>
                                <a:lnTo>
                                  <a:pt x="134784" y="208836"/>
                                </a:lnTo>
                                <a:lnTo>
                                  <a:pt x="137892" y="205771"/>
                                </a:lnTo>
                                <a:lnTo>
                                  <a:pt x="130099" y="198090"/>
                                </a:lnTo>
                                <a:close/>
                              </a:path>
                              <a:path w="522605" h="1247140">
                                <a:moveTo>
                                  <a:pt x="194837" y="171121"/>
                                </a:moveTo>
                                <a:lnTo>
                                  <a:pt x="148795" y="216519"/>
                                </a:lnTo>
                                <a:lnTo>
                                  <a:pt x="156629" y="224240"/>
                                </a:lnTo>
                                <a:lnTo>
                                  <a:pt x="164867" y="216123"/>
                                </a:lnTo>
                                <a:lnTo>
                                  <a:pt x="165055" y="216123"/>
                                </a:lnTo>
                                <a:lnTo>
                                  <a:pt x="157391" y="208559"/>
                                </a:lnTo>
                                <a:lnTo>
                                  <a:pt x="172545" y="208559"/>
                                </a:lnTo>
                                <a:lnTo>
                                  <a:pt x="175374" y="205771"/>
                                </a:lnTo>
                                <a:lnTo>
                                  <a:pt x="175693" y="205771"/>
                                </a:lnTo>
                                <a:lnTo>
                                  <a:pt x="167880" y="198090"/>
                                </a:lnTo>
                                <a:lnTo>
                                  <a:pt x="184101" y="198090"/>
                                </a:lnTo>
                                <a:lnTo>
                                  <a:pt x="176015" y="190109"/>
                                </a:lnTo>
                                <a:lnTo>
                                  <a:pt x="191270" y="190109"/>
                                </a:lnTo>
                                <a:lnTo>
                                  <a:pt x="194686" y="186743"/>
                                </a:lnTo>
                                <a:lnTo>
                                  <a:pt x="193377" y="185419"/>
                                </a:lnTo>
                                <a:lnTo>
                                  <a:pt x="187132" y="179262"/>
                                </a:lnTo>
                                <a:lnTo>
                                  <a:pt x="203099" y="179262"/>
                                </a:lnTo>
                                <a:lnTo>
                                  <a:pt x="194837" y="171121"/>
                                </a:lnTo>
                                <a:close/>
                              </a:path>
                              <a:path w="522605" h="1247140">
                                <a:moveTo>
                                  <a:pt x="297242" y="198090"/>
                                </a:moveTo>
                                <a:lnTo>
                                  <a:pt x="296292" y="198090"/>
                                </a:lnTo>
                                <a:lnTo>
                                  <a:pt x="288504" y="205771"/>
                                </a:lnTo>
                                <a:lnTo>
                                  <a:pt x="289021" y="205771"/>
                                </a:lnTo>
                                <a:lnTo>
                                  <a:pt x="307727" y="224240"/>
                                </a:lnTo>
                                <a:lnTo>
                                  <a:pt x="307925" y="224014"/>
                                </a:lnTo>
                                <a:lnTo>
                                  <a:pt x="315538" y="216519"/>
                                </a:lnTo>
                                <a:lnTo>
                                  <a:pt x="299571" y="216519"/>
                                </a:lnTo>
                                <a:lnTo>
                                  <a:pt x="307647" y="208559"/>
                                </a:lnTo>
                                <a:lnTo>
                                  <a:pt x="307854" y="208559"/>
                                </a:lnTo>
                                <a:lnTo>
                                  <a:pt x="297242" y="198090"/>
                                </a:lnTo>
                                <a:close/>
                              </a:path>
                              <a:path w="522605" h="1247140">
                                <a:moveTo>
                                  <a:pt x="334723" y="198090"/>
                                </a:moveTo>
                                <a:lnTo>
                                  <a:pt x="334258" y="198090"/>
                                </a:lnTo>
                                <a:lnTo>
                                  <a:pt x="326485" y="205771"/>
                                </a:lnTo>
                                <a:lnTo>
                                  <a:pt x="345175" y="224240"/>
                                </a:lnTo>
                                <a:lnTo>
                                  <a:pt x="345336" y="224014"/>
                                </a:lnTo>
                                <a:lnTo>
                                  <a:pt x="352950" y="216519"/>
                                </a:lnTo>
                                <a:lnTo>
                                  <a:pt x="336935" y="216519"/>
                                </a:lnTo>
                                <a:lnTo>
                                  <a:pt x="345011" y="208559"/>
                                </a:lnTo>
                                <a:lnTo>
                                  <a:pt x="345328" y="208559"/>
                                </a:lnTo>
                                <a:lnTo>
                                  <a:pt x="334723" y="198090"/>
                                </a:lnTo>
                                <a:close/>
                              </a:path>
                              <a:path w="522605" h="1247140">
                                <a:moveTo>
                                  <a:pt x="222209" y="198090"/>
                                </a:moveTo>
                                <a:lnTo>
                                  <a:pt x="221298" y="198090"/>
                                </a:lnTo>
                                <a:lnTo>
                                  <a:pt x="213521" y="205771"/>
                                </a:lnTo>
                                <a:lnTo>
                                  <a:pt x="214016" y="205771"/>
                                </a:lnTo>
                                <a:lnTo>
                                  <a:pt x="232517" y="224014"/>
                                </a:lnTo>
                                <a:lnTo>
                                  <a:pt x="240111" y="216519"/>
                                </a:lnTo>
                                <a:lnTo>
                                  <a:pt x="224425" y="216519"/>
                                </a:lnTo>
                                <a:lnTo>
                                  <a:pt x="232485" y="208559"/>
                                </a:lnTo>
                                <a:lnTo>
                                  <a:pt x="232834" y="208559"/>
                                </a:lnTo>
                                <a:lnTo>
                                  <a:pt x="222209" y="198090"/>
                                </a:lnTo>
                                <a:close/>
                              </a:path>
                              <a:path w="522605" h="1247140">
                                <a:moveTo>
                                  <a:pt x="259735" y="198090"/>
                                </a:moveTo>
                                <a:lnTo>
                                  <a:pt x="258783" y="198090"/>
                                </a:lnTo>
                                <a:lnTo>
                                  <a:pt x="251000" y="205771"/>
                                </a:lnTo>
                                <a:lnTo>
                                  <a:pt x="251530" y="205771"/>
                                </a:lnTo>
                                <a:lnTo>
                                  <a:pt x="270019" y="224014"/>
                                </a:lnTo>
                                <a:lnTo>
                                  <a:pt x="277607" y="216519"/>
                                </a:lnTo>
                                <a:lnTo>
                                  <a:pt x="261906" y="216519"/>
                                </a:lnTo>
                                <a:lnTo>
                                  <a:pt x="269972" y="208559"/>
                                </a:lnTo>
                                <a:lnTo>
                                  <a:pt x="270355" y="208559"/>
                                </a:lnTo>
                                <a:lnTo>
                                  <a:pt x="259735" y="198090"/>
                                </a:lnTo>
                                <a:close/>
                              </a:path>
                              <a:path w="522605" h="1247140">
                                <a:moveTo>
                                  <a:pt x="372171" y="198090"/>
                                </a:moveTo>
                                <a:lnTo>
                                  <a:pt x="371670" y="198090"/>
                                </a:lnTo>
                                <a:lnTo>
                                  <a:pt x="363867" y="205771"/>
                                </a:lnTo>
                                <a:lnTo>
                                  <a:pt x="364648" y="205771"/>
                                </a:lnTo>
                                <a:lnTo>
                                  <a:pt x="383155" y="224014"/>
                                </a:lnTo>
                                <a:lnTo>
                                  <a:pt x="383593" y="223519"/>
                                </a:lnTo>
                                <a:lnTo>
                                  <a:pt x="390687" y="216519"/>
                                </a:lnTo>
                                <a:lnTo>
                                  <a:pt x="375232" y="216519"/>
                                </a:lnTo>
                                <a:lnTo>
                                  <a:pt x="383046" y="208836"/>
                                </a:lnTo>
                                <a:lnTo>
                                  <a:pt x="372171" y="198090"/>
                                </a:lnTo>
                                <a:close/>
                              </a:path>
                              <a:path w="522605" h="1247140">
                                <a:moveTo>
                                  <a:pt x="22937" y="208559"/>
                                </a:moveTo>
                                <a:lnTo>
                                  <a:pt x="6829" y="208559"/>
                                </a:lnTo>
                                <a:lnTo>
                                  <a:pt x="14895" y="216519"/>
                                </a:lnTo>
                                <a:lnTo>
                                  <a:pt x="22937" y="208559"/>
                                </a:lnTo>
                                <a:close/>
                              </a:path>
                              <a:path w="522605" h="1247140">
                                <a:moveTo>
                                  <a:pt x="33614" y="198090"/>
                                </a:moveTo>
                                <a:lnTo>
                                  <a:pt x="32201" y="199389"/>
                                </a:lnTo>
                                <a:lnTo>
                                  <a:pt x="25800" y="205771"/>
                                </a:lnTo>
                                <a:lnTo>
                                  <a:pt x="36703" y="216519"/>
                                </a:lnTo>
                                <a:lnTo>
                                  <a:pt x="37005" y="216123"/>
                                </a:lnTo>
                                <a:lnTo>
                                  <a:pt x="44371" y="208836"/>
                                </a:lnTo>
                                <a:lnTo>
                                  <a:pt x="44529" y="208836"/>
                                </a:lnTo>
                                <a:lnTo>
                                  <a:pt x="33614" y="198090"/>
                                </a:lnTo>
                                <a:close/>
                              </a:path>
                              <a:path w="522605" h="1247140">
                                <a:moveTo>
                                  <a:pt x="59958" y="208836"/>
                                </a:moveTo>
                                <a:lnTo>
                                  <a:pt x="44529" y="208836"/>
                                </a:lnTo>
                                <a:lnTo>
                                  <a:pt x="52334" y="216519"/>
                                </a:lnTo>
                                <a:lnTo>
                                  <a:pt x="52183" y="216519"/>
                                </a:lnTo>
                                <a:lnTo>
                                  <a:pt x="59958" y="208836"/>
                                </a:lnTo>
                                <a:close/>
                              </a:path>
                              <a:path w="522605" h="1247140">
                                <a:moveTo>
                                  <a:pt x="97343" y="208836"/>
                                </a:moveTo>
                                <a:lnTo>
                                  <a:pt x="81941" y="208836"/>
                                </a:lnTo>
                                <a:lnTo>
                                  <a:pt x="89745" y="216519"/>
                                </a:lnTo>
                                <a:lnTo>
                                  <a:pt x="89559" y="216519"/>
                                </a:lnTo>
                                <a:lnTo>
                                  <a:pt x="97343" y="208836"/>
                                </a:lnTo>
                                <a:close/>
                              </a:path>
                              <a:path w="522605" h="1247140">
                                <a:moveTo>
                                  <a:pt x="108437" y="198090"/>
                                </a:moveTo>
                                <a:lnTo>
                                  <a:pt x="108231" y="198090"/>
                                </a:lnTo>
                                <a:lnTo>
                                  <a:pt x="100528" y="205771"/>
                                </a:lnTo>
                                <a:lnTo>
                                  <a:pt x="111431" y="216519"/>
                                </a:lnTo>
                                <a:lnTo>
                                  <a:pt x="111742" y="216123"/>
                                </a:lnTo>
                                <a:lnTo>
                                  <a:pt x="119127" y="208836"/>
                                </a:lnTo>
                                <a:lnTo>
                                  <a:pt x="119353" y="208836"/>
                                </a:lnTo>
                                <a:lnTo>
                                  <a:pt x="108437" y="198090"/>
                                </a:lnTo>
                                <a:close/>
                              </a:path>
                              <a:path w="522605" h="1247140">
                                <a:moveTo>
                                  <a:pt x="134784" y="208836"/>
                                </a:moveTo>
                                <a:lnTo>
                                  <a:pt x="119353" y="208836"/>
                                </a:lnTo>
                                <a:lnTo>
                                  <a:pt x="127157" y="216519"/>
                                </a:lnTo>
                                <a:lnTo>
                                  <a:pt x="126992" y="216519"/>
                                </a:lnTo>
                                <a:lnTo>
                                  <a:pt x="134784" y="208836"/>
                                </a:lnTo>
                                <a:close/>
                              </a:path>
                              <a:path w="522605" h="1247140">
                                <a:moveTo>
                                  <a:pt x="146783" y="198090"/>
                                </a:moveTo>
                                <a:lnTo>
                                  <a:pt x="145682" y="198090"/>
                                </a:lnTo>
                                <a:lnTo>
                                  <a:pt x="137892" y="205771"/>
                                </a:lnTo>
                                <a:lnTo>
                                  <a:pt x="148795" y="216519"/>
                                </a:lnTo>
                                <a:lnTo>
                                  <a:pt x="156865" y="208559"/>
                                </a:lnTo>
                                <a:lnTo>
                                  <a:pt x="157391" y="208559"/>
                                </a:lnTo>
                                <a:lnTo>
                                  <a:pt x="146783" y="198090"/>
                                </a:lnTo>
                                <a:close/>
                              </a:path>
                              <a:path w="522605" h="1247140">
                                <a:moveTo>
                                  <a:pt x="210699" y="208559"/>
                                </a:moveTo>
                                <a:lnTo>
                                  <a:pt x="194709" y="208559"/>
                                </a:lnTo>
                                <a:lnTo>
                                  <a:pt x="202775" y="216519"/>
                                </a:lnTo>
                                <a:lnTo>
                                  <a:pt x="202640" y="216519"/>
                                </a:lnTo>
                                <a:lnTo>
                                  <a:pt x="210699" y="208559"/>
                                </a:lnTo>
                                <a:close/>
                              </a:path>
                              <a:path w="522605" h="1247140">
                                <a:moveTo>
                                  <a:pt x="323624" y="208559"/>
                                </a:moveTo>
                                <a:lnTo>
                                  <a:pt x="307854" y="208559"/>
                                </a:lnTo>
                                <a:lnTo>
                                  <a:pt x="315924" y="216519"/>
                                </a:lnTo>
                                <a:lnTo>
                                  <a:pt x="315538" y="216519"/>
                                </a:lnTo>
                                <a:lnTo>
                                  <a:pt x="323624" y="208559"/>
                                </a:lnTo>
                                <a:close/>
                              </a:path>
                              <a:path w="522605" h="1247140">
                                <a:moveTo>
                                  <a:pt x="361036" y="208559"/>
                                </a:moveTo>
                                <a:lnTo>
                                  <a:pt x="345328" y="208559"/>
                                </a:lnTo>
                                <a:lnTo>
                                  <a:pt x="353391" y="216519"/>
                                </a:lnTo>
                                <a:lnTo>
                                  <a:pt x="352950" y="216519"/>
                                </a:lnTo>
                                <a:lnTo>
                                  <a:pt x="361036" y="208559"/>
                                </a:lnTo>
                                <a:close/>
                              </a:path>
                              <a:path w="522605" h="1247140">
                                <a:moveTo>
                                  <a:pt x="450392" y="142618"/>
                                </a:moveTo>
                                <a:lnTo>
                                  <a:pt x="383046" y="208836"/>
                                </a:lnTo>
                                <a:lnTo>
                                  <a:pt x="390821" y="216519"/>
                                </a:lnTo>
                                <a:lnTo>
                                  <a:pt x="390687" y="216519"/>
                                </a:lnTo>
                                <a:lnTo>
                                  <a:pt x="401577" y="205771"/>
                                </a:lnTo>
                                <a:lnTo>
                                  <a:pt x="402111" y="205771"/>
                                </a:lnTo>
                                <a:lnTo>
                                  <a:pt x="394325" y="198090"/>
                                </a:lnTo>
                                <a:lnTo>
                                  <a:pt x="410401" y="198090"/>
                                </a:lnTo>
                                <a:lnTo>
                                  <a:pt x="402301" y="190109"/>
                                </a:lnTo>
                                <a:lnTo>
                                  <a:pt x="417447" y="190109"/>
                                </a:lnTo>
                                <a:lnTo>
                                  <a:pt x="420288" y="187305"/>
                                </a:lnTo>
                                <a:lnTo>
                                  <a:pt x="420831" y="187305"/>
                                </a:lnTo>
                                <a:lnTo>
                                  <a:pt x="413094" y="179664"/>
                                </a:lnTo>
                                <a:lnTo>
                                  <a:pt x="428030" y="179664"/>
                                </a:lnTo>
                                <a:lnTo>
                                  <a:pt x="428438" y="179262"/>
                                </a:lnTo>
                                <a:lnTo>
                                  <a:pt x="428759" y="179262"/>
                                </a:lnTo>
                                <a:lnTo>
                                  <a:pt x="421054" y="171663"/>
                                </a:lnTo>
                                <a:lnTo>
                                  <a:pt x="436138" y="171663"/>
                                </a:lnTo>
                                <a:lnTo>
                                  <a:pt x="439131" y="168709"/>
                                </a:lnTo>
                                <a:lnTo>
                                  <a:pt x="439405" y="168709"/>
                                </a:lnTo>
                                <a:lnTo>
                                  <a:pt x="431818" y="161206"/>
                                </a:lnTo>
                                <a:lnTo>
                                  <a:pt x="446733" y="161206"/>
                                </a:lnTo>
                                <a:lnTo>
                                  <a:pt x="447211" y="160735"/>
                                </a:lnTo>
                                <a:lnTo>
                                  <a:pt x="447410" y="160735"/>
                                </a:lnTo>
                                <a:lnTo>
                                  <a:pt x="439851" y="153271"/>
                                </a:lnTo>
                                <a:lnTo>
                                  <a:pt x="454774" y="153271"/>
                                </a:lnTo>
                                <a:lnTo>
                                  <a:pt x="457826" y="150260"/>
                                </a:lnTo>
                                <a:lnTo>
                                  <a:pt x="458104" y="150260"/>
                                </a:lnTo>
                                <a:lnTo>
                                  <a:pt x="450392" y="142618"/>
                                </a:lnTo>
                                <a:close/>
                              </a:path>
                              <a:path w="522605" h="1247140">
                                <a:moveTo>
                                  <a:pt x="410401" y="198090"/>
                                </a:moveTo>
                                <a:lnTo>
                                  <a:pt x="409361" y="198090"/>
                                </a:lnTo>
                                <a:lnTo>
                                  <a:pt x="401577" y="205771"/>
                                </a:lnTo>
                                <a:lnTo>
                                  <a:pt x="402111" y="205771"/>
                                </a:lnTo>
                                <a:lnTo>
                                  <a:pt x="413006" y="216519"/>
                                </a:lnTo>
                                <a:lnTo>
                                  <a:pt x="413353" y="216123"/>
                                </a:lnTo>
                                <a:lnTo>
                                  <a:pt x="421027" y="208559"/>
                                </a:lnTo>
                                <a:lnTo>
                                  <a:pt x="410401" y="198090"/>
                                </a:lnTo>
                                <a:close/>
                              </a:path>
                              <a:path w="522605" h="1247140">
                                <a:moveTo>
                                  <a:pt x="431751" y="198090"/>
                                </a:moveTo>
                                <a:lnTo>
                                  <a:pt x="430329" y="199389"/>
                                </a:lnTo>
                                <a:lnTo>
                                  <a:pt x="421027" y="208559"/>
                                </a:lnTo>
                                <a:lnTo>
                                  <a:pt x="429106" y="216519"/>
                                </a:lnTo>
                                <a:lnTo>
                                  <a:pt x="429465" y="216123"/>
                                </a:lnTo>
                                <a:lnTo>
                                  <a:pt x="439641" y="206105"/>
                                </a:lnTo>
                                <a:lnTo>
                                  <a:pt x="439867" y="206105"/>
                                </a:lnTo>
                                <a:lnTo>
                                  <a:pt x="431751" y="198090"/>
                                </a:lnTo>
                                <a:close/>
                              </a:path>
                              <a:path w="522605" h="1247140">
                                <a:moveTo>
                                  <a:pt x="447851" y="198090"/>
                                </a:moveTo>
                                <a:lnTo>
                                  <a:pt x="446463" y="199389"/>
                                </a:lnTo>
                                <a:lnTo>
                                  <a:pt x="439641" y="206105"/>
                                </a:lnTo>
                                <a:lnTo>
                                  <a:pt x="439867" y="206105"/>
                                </a:lnTo>
                                <a:lnTo>
                                  <a:pt x="450412" y="216519"/>
                                </a:lnTo>
                                <a:lnTo>
                                  <a:pt x="450717" y="216123"/>
                                </a:lnTo>
                                <a:lnTo>
                                  <a:pt x="458391" y="208559"/>
                                </a:lnTo>
                                <a:lnTo>
                                  <a:pt x="455979" y="206105"/>
                                </a:lnTo>
                                <a:lnTo>
                                  <a:pt x="447851" y="198090"/>
                                </a:lnTo>
                                <a:close/>
                              </a:path>
                              <a:path w="522605" h="1247140">
                                <a:moveTo>
                                  <a:pt x="469113" y="198090"/>
                                </a:moveTo>
                                <a:lnTo>
                                  <a:pt x="467693" y="199389"/>
                                </a:lnTo>
                                <a:lnTo>
                                  <a:pt x="460880" y="206105"/>
                                </a:lnTo>
                                <a:lnTo>
                                  <a:pt x="458467" y="208559"/>
                                </a:lnTo>
                                <a:lnTo>
                                  <a:pt x="466539" y="216519"/>
                                </a:lnTo>
                                <a:lnTo>
                                  <a:pt x="466877" y="216123"/>
                                </a:lnTo>
                                <a:lnTo>
                                  <a:pt x="477053" y="206105"/>
                                </a:lnTo>
                                <a:lnTo>
                                  <a:pt x="477218" y="206105"/>
                                </a:lnTo>
                                <a:lnTo>
                                  <a:pt x="469113" y="198090"/>
                                </a:lnTo>
                                <a:close/>
                              </a:path>
                              <a:path w="522605" h="1247140">
                                <a:moveTo>
                                  <a:pt x="485242" y="198090"/>
                                </a:moveTo>
                                <a:lnTo>
                                  <a:pt x="483875" y="199389"/>
                                </a:lnTo>
                                <a:lnTo>
                                  <a:pt x="477053" y="206105"/>
                                </a:lnTo>
                                <a:lnTo>
                                  <a:pt x="477218" y="206105"/>
                                </a:lnTo>
                                <a:lnTo>
                                  <a:pt x="487747" y="216519"/>
                                </a:lnTo>
                                <a:lnTo>
                                  <a:pt x="488081" y="216123"/>
                                </a:lnTo>
                                <a:lnTo>
                                  <a:pt x="495755" y="208559"/>
                                </a:lnTo>
                                <a:lnTo>
                                  <a:pt x="493360" y="206105"/>
                                </a:lnTo>
                                <a:lnTo>
                                  <a:pt x="485242" y="198090"/>
                                </a:lnTo>
                                <a:close/>
                              </a:path>
                              <a:path w="522605" h="1247140">
                                <a:moveTo>
                                  <a:pt x="506375" y="198090"/>
                                </a:moveTo>
                                <a:lnTo>
                                  <a:pt x="498244" y="206105"/>
                                </a:lnTo>
                                <a:lnTo>
                                  <a:pt x="495845" y="208559"/>
                                </a:lnTo>
                                <a:lnTo>
                                  <a:pt x="503907" y="216519"/>
                                </a:lnTo>
                                <a:lnTo>
                                  <a:pt x="504289" y="216123"/>
                                </a:lnTo>
                                <a:lnTo>
                                  <a:pt x="514465" y="206105"/>
                                </a:lnTo>
                                <a:lnTo>
                                  <a:pt x="506375" y="198090"/>
                                </a:lnTo>
                                <a:close/>
                              </a:path>
                              <a:path w="522605" h="1247140">
                                <a:moveTo>
                                  <a:pt x="172545" y="208559"/>
                                </a:moveTo>
                                <a:lnTo>
                                  <a:pt x="157391" y="208559"/>
                                </a:lnTo>
                                <a:lnTo>
                                  <a:pt x="165055" y="216123"/>
                                </a:lnTo>
                                <a:lnTo>
                                  <a:pt x="164867" y="216123"/>
                                </a:lnTo>
                                <a:lnTo>
                                  <a:pt x="172545" y="208559"/>
                                </a:lnTo>
                                <a:close/>
                              </a:path>
                              <a:path w="522605" h="1247140">
                                <a:moveTo>
                                  <a:pt x="248176" y="208559"/>
                                </a:moveTo>
                                <a:lnTo>
                                  <a:pt x="232834" y="208559"/>
                                </a:lnTo>
                                <a:lnTo>
                                  <a:pt x="240512" y="216123"/>
                                </a:lnTo>
                                <a:lnTo>
                                  <a:pt x="248176" y="208559"/>
                                </a:lnTo>
                                <a:close/>
                              </a:path>
                              <a:path w="522605" h="1247140">
                                <a:moveTo>
                                  <a:pt x="285678" y="208559"/>
                                </a:moveTo>
                                <a:lnTo>
                                  <a:pt x="270355" y="208559"/>
                                </a:lnTo>
                                <a:lnTo>
                                  <a:pt x="278028" y="216123"/>
                                </a:lnTo>
                                <a:lnTo>
                                  <a:pt x="285678" y="208559"/>
                                </a:lnTo>
                                <a:close/>
                              </a:path>
                              <a:path w="522605" h="1247140">
                                <a:moveTo>
                                  <a:pt x="4005" y="205771"/>
                                </a:moveTo>
                                <a:lnTo>
                                  <a:pt x="3591" y="206105"/>
                                </a:lnTo>
                                <a:lnTo>
                                  <a:pt x="0" y="209549"/>
                                </a:lnTo>
                                <a:lnTo>
                                  <a:pt x="0" y="214629"/>
                                </a:lnTo>
                                <a:lnTo>
                                  <a:pt x="6161" y="208559"/>
                                </a:lnTo>
                                <a:lnTo>
                                  <a:pt x="6829" y="208559"/>
                                </a:lnTo>
                                <a:lnTo>
                                  <a:pt x="4005" y="205771"/>
                                </a:lnTo>
                                <a:close/>
                              </a:path>
                              <a:path w="522605" h="1247140">
                                <a:moveTo>
                                  <a:pt x="521287" y="199389"/>
                                </a:moveTo>
                                <a:lnTo>
                                  <a:pt x="514465" y="206105"/>
                                </a:lnTo>
                                <a:lnTo>
                                  <a:pt x="517941" y="209549"/>
                                </a:lnTo>
                                <a:lnTo>
                                  <a:pt x="521259" y="205771"/>
                                </a:lnTo>
                                <a:lnTo>
                                  <a:pt x="521287" y="199389"/>
                                </a:lnTo>
                                <a:close/>
                              </a:path>
                              <a:path w="522605" h="1247140">
                                <a:moveTo>
                                  <a:pt x="439759" y="190109"/>
                                </a:moveTo>
                                <a:lnTo>
                                  <a:pt x="432906" y="196849"/>
                                </a:lnTo>
                                <a:lnTo>
                                  <a:pt x="431751" y="198090"/>
                                </a:lnTo>
                                <a:lnTo>
                                  <a:pt x="439867" y="206105"/>
                                </a:lnTo>
                                <a:lnTo>
                                  <a:pt x="439641" y="206105"/>
                                </a:lnTo>
                                <a:lnTo>
                                  <a:pt x="447783" y="198090"/>
                                </a:lnTo>
                                <a:lnTo>
                                  <a:pt x="446594" y="196849"/>
                                </a:lnTo>
                                <a:lnTo>
                                  <a:pt x="439759" y="190109"/>
                                </a:lnTo>
                                <a:close/>
                              </a:path>
                              <a:path w="522605" h="1247140">
                                <a:moveTo>
                                  <a:pt x="477160" y="190109"/>
                                </a:moveTo>
                                <a:lnTo>
                                  <a:pt x="476916" y="190298"/>
                                </a:lnTo>
                                <a:lnTo>
                                  <a:pt x="470270" y="196849"/>
                                </a:lnTo>
                                <a:lnTo>
                                  <a:pt x="469113" y="198090"/>
                                </a:lnTo>
                                <a:lnTo>
                                  <a:pt x="477218" y="206105"/>
                                </a:lnTo>
                                <a:lnTo>
                                  <a:pt x="477053" y="206105"/>
                                </a:lnTo>
                                <a:lnTo>
                                  <a:pt x="485195" y="198090"/>
                                </a:lnTo>
                                <a:lnTo>
                                  <a:pt x="483986" y="196849"/>
                                </a:lnTo>
                                <a:lnTo>
                                  <a:pt x="477160" y="190109"/>
                                </a:lnTo>
                                <a:close/>
                              </a:path>
                              <a:path w="522605" h="1247140">
                                <a:moveTo>
                                  <a:pt x="514472" y="190109"/>
                                </a:moveTo>
                                <a:lnTo>
                                  <a:pt x="506375" y="198090"/>
                                </a:lnTo>
                                <a:lnTo>
                                  <a:pt x="514465" y="206105"/>
                                </a:lnTo>
                                <a:lnTo>
                                  <a:pt x="521287" y="199389"/>
                                </a:lnTo>
                                <a:lnTo>
                                  <a:pt x="521287" y="196849"/>
                                </a:lnTo>
                                <a:lnTo>
                                  <a:pt x="514472" y="190109"/>
                                </a:lnTo>
                                <a:close/>
                              </a:path>
                              <a:path w="522605" h="1247140">
                                <a:moveTo>
                                  <a:pt x="14488" y="179262"/>
                                </a:moveTo>
                                <a:lnTo>
                                  <a:pt x="14089" y="179262"/>
                                </a:lnTo>
                                <a:lnTo>
                                  <a:pt x="6496" y="186743"/>
                                </a:lnTo>
                                <a:lnTo>
                                  <a:pt x="25800" y="205771"/>
                                </a:lnTo>
                                <a:lnTo>
                                  <a:pt x="33514" y="198090"/>
                                </a:lnTo>
                                <a:lnTo>
                                  <a:pt x="16787" y="198090"/>
                                </a:lnTo>
                                <a:lnTo>
                                  <a:pt x="24887" y="190109"/>
                                </a:lnTo>
                                <a:lnTo>
                                  <a:pt x="25507" y="190109"/>
                                </a:lnTo>
                                <a:lnTo>
                                  <a:pt x="14488" y="179262"/>
                                </a:lnTo>
                                <a:close/>
                              </a:path>
                              <a:path w="522605" h="1247140">
                                <a:moveTo>
                                  <a:pt x="52309" y="179664"/>
                                </a:moveTo>
                                <a:lnTo>
                                  <a:pt x="52130" y="179664"/>
                                </a:lnTo>
                                <a:lnTo>
                                  <a:pt x="44978" y="186743"/>
                                </a:lnTo>
                                <a:lnTo>
                                  <a:pt x="44430" y="187305"/>
                                </a:lnTo>
                                <a:lnTo>
                                  <a:pt x="63164" y="205771"/>
                                </a:lnTo>
                                <a:lnTo>
                                  <a:pt x="70833" y="198090"/>
                                </a:lnTo>
                                <a:lnTo>
                                  <a:pt x="55235" y="198090"/>
                                </a:lnTo>
                                <a:lnTo>
                                  <a:pt x="63111" y="190298"/>
                                </a:lnTo>
                                <a:lnTo>
                                  <a:pt x="52309" y="179664"/>
                                </a:lnTo>
                                <a:close/>
                              </a:path>
                              <a:path w="522605" h="1247140">
                                <a:moveTo>
                                  <a:pt x="89721" y="179664"/>
                                </a:moveTo>
                                <a:lnTo>
                                  <a:pt x="89479" y="179664"/>
                                </a:lnTo>
                                <a:lnTo>
                                  <a:pt x="82315" y="186743"/>
                                </a:lnTo>
                                <a:lnTo>
                                  <a:pt x="81794" y="187305"/>
                                </a:lnTo>
                                <a:lnTo>
                                  <a:pt x="100528" y="205771"/>
                                </a:lnTo>
                                <a:lnTo>
                                  <a:pt x="108231" y="198090"/>
                                </a:lnTo>
                                <a:lnTo>
                                  <a:pt x="92595" y="198090"/>
                                </a:lnTo>
                                <a:lnTo>
                                  <a:pt x="100482" y="190298"/>
                                </a:lnTo>
                                <a:lnTo>
                                  <a:pt x="100330" y="190109"/>
                                </a:lnTo>
                                <a:lnTo>
                                  <a:pt x="89721" y="179664"/>
                                </a:lnTo>
                                <a:close/>
                              </a:path>
                              <a:path w="522605" h="1247140">
                                <a:moveTo>
                                  <a:pt x="176132" y="152692"/>
                                </a:moveTo>
                                <a:lnTo>
                                  <a:pt x="175752" y="152959"/>
                                </a:lnTo>
                                <a:lnTo>
                                  <a:pt x="131274" y="196849"/>
                                </a:lnTo>
                                <a:lnTo>
                                  <a:pt x="130099" y="198090"/>
                                </a:lnTo>
                                <a:lnTo>
                                  <a:pt x="137892" y="205771"/>
                                </a:lnTo>
                                <a:lnTo>
                                  <a:pt x="145682" y="198090"/>
                                </a:lnTo>
                                <a:lnTo>
                                  <a:pt x="146783" y="198090"/>
                                </a:lnTo>
                                <a:lnTo>
                                  <a:pt x="138696" y="190109"/>
                                </a:lnTo>
                                <a:lnTo>
                                  <a:pt x="153776" y="190109"/>
                                </a:lnTo>
                                <a:lnTo>
                                  <a:pt x="156619" y="187305"/>
                                </a:lnTo>
                                <a:lnTo>
                                  <a:pt x="156912" y="187305"/>
                                </a:lnTo>
                                <a:lnTo>
                                  <a:pt x="149141" y="179664"/>
                                </a:lnTo>
                                <a:lnTo>
                                  <a:pt x="164368" y="179664"/>
                                </a:lnTo>
                                <a:lnTo>
                                  <a:pt x="164777" y="179262"/>
                                </a:lnTo>
                                <a:lnTo>
                                  <a:pt x="165024" y="179262"/>
                                </a:lnTo>
                                <a:lnTo>
                                  <a:pt x="157324" y="171663"/>
                                </a:lnTo>
                                <a:lnTo>
                                  <a:pt x="172483" y="171663"/>
                                </a:lnTo>
                                <a:lnTo>
                                  <a:pt x="175861" y="168332"/>
                                </a:lnTo>
                                <a:lnTo>
                                  <a:pt x="176048" y="168332"/>
                                </a:lnTo>
                                <a:lnTo>
                                  <a:pt x="168344" y="160735"/>
                                </a:lnTo>
                                <a:lnTo>
                                  <a:pt x="184295" y="160735"/>
                                </a:lnTo>
                                <a:lnTo>
                                  <a:pt x="176132" y="152692"/>
                                </a:lnTo>
                                <a:close/>
                              </a:path>
                              <a:path w="522605" h="1247140">
                                <a:moveTo>
                                  <a:pt x="165024" y="179262"/>
                                </a:moveTo>
                                <a:lnTo>
                                  <a:pt x="164777" y="179262"/>
                                </a:lnTo>
                                <a:lnTo>
                                  <a:pt x="156619" y="187305"/>
                                </a:lnTo>
                                <a:lnTo>
                                  <a:pt x="156912" y="187305"/>
                                </a:lnTo>
                                <a:lnTo>
                                  <a:pt x="175693" y="205771"/>
                                </a:lnTo>
                                <a:lnTo>
                                  <a:pt x="175374" y="205771"/>
                                </a:lnTo>
                                <a:lnTo>
                                  <a:pt x="183170" y="198090"/>
                                </a:lnTo>
                                <a:lnTo>
                                  <a:pt x="167483" y="198090"/>
                                </a:lnTo>
                                <a:lnTo>
                                  <a:pt x="175578" y="190109"/>
                                </a:lnTo>
                                <a:lnTo>
                                  <a:pt x="176015" y="190109"/>
                                </a:lnTo>
                                <a:lnTo>
                                  <a:pt x="165024" y="179262"/>
                                </a:lnTo>
                                <a:close/>
                              </a:path>
                              <a:path w="522605" h="1247140">
                                <a:moveTo>
                                  <a:pt x="203099" y="179262"/>
                                </a:moveTo>
                                <a:lnTo>
                                  <a:pt x="202279" y="179262"/>
                                </a:lnTo>
                                <a:lnTo>
                                  <a:pt x="196030" y="185419"/>
                                </a:lnTo>
                                <a:lnTo>
                                  <a:pt x="194719" y="186743"/>
                                </a:lnTo>
                                <a:lnTo>
                                  <a:pt x="214016" y="205771"/>
                                </a:lnTo>
                                <a:lnTo>
                                  <a:pt x="213521" y="205771"/>
                                </a:lnTo>
                                <a:lnTo>
                                  <a:pt x="221298" y="198090"/>
                                </a:lnTo>
                                <a:lnTo>
                                  <a:pt x="204981" y="198090"/>
                                </a:lnTo>
                                <a:lnTo>
                                  <a:pt x="213595" y="189603"/>
                                </a:lnTo>
                                <a:lnTo>
                                  <a:pt x="203099" y="179262"/>
                                </a:lnTo>
                                <a:close/>
                              </a:path>
                              <a:path w="522605" h="1247140">
                                <a:moveTo>
                                  <a:pt x="240636" y="179262"/>
                                </a:moveTo>
                                <a:lnTo>
                                  <a:pt x="240360" y="179262"/>
                                </a:lnTo>
                                <a:lnTo>
                                  <a:pt x="232216" y="187305"/>
                                </a:lnTo>
                                <a:lnTo>
                                  <a:pt x="232814" y="187305"/>
                                </a:lnTo>
                                <a:lnTo>
                                  <a:pt x="251530" y="205771"/>
                                </a:lnTo>
                                <a:lnTo>
                                  <a:pt x="251000" y="205771"/>
                                </a:lnTo>
                                <a:lnTo>
                                  <a:pt x="258783" y="198090"/>
                                </a:lnTo>
                                <a:lnTo>
                                  <a:pt x="243086" y="198090"/>
                                </a:lnTo>
                                <a:lnTo>
                                  <a:pt x="251167" y="190109"/>
                                </a:lnTo>
                                <a:lnTo>
                                  <a:pt x="251640" y="190109"/>
                                </a:lnTo>
                                <a:lnTo>
                                  <a:pt x="240636" y="179262"/>
                                </a:lnTo>
                                <a:close/>
                              </a:path>
                              <a:path w="522605" h="1247140">
                                <a:moveTo>
                                  <a:pt x="278155" y="179262"/>
                                </a:moveTo>
                                <a:lnTo>
                                  <a:pt x="277860" y="179262"/>
                                </a:lnTo>
                                <a:lnTo>
                                  <a:pt x="269710" y="187305"/>
                                </a:lnTo>
                                <a:lnTo>
                                  <a:pt x="270319" y="187305"/>
                                </a:lnTo>
                                <a:lnTo>
                                  <a:pt x="289021" y="205771"/>
                                </a:lnTo>
                                <a:lnTo>
                                  <a:pt x="288504" y="205771"/>
                                </a:lnTo>
                                <a:lnTo>
                                  <a:pt x="296292" y="198090"/>
                                </a:lnTo>
                                <a:lnTo>
                                  <a:pt x="280581" y="198090"/>
                                </a:lnTo>
                                <a:lnTo>
                                  <a:pt x="288668" y="190109"/>
                                </a:lnTo>
                                <a:lnTo>
                                  <a:pt x="289152" y="190109"/>
                                </a:lnTo>
                                <a:lnTo>
                                  <a:pt x="278155" y="179262"/>
                                </a:lnTo>
                                <a:close/>
                              </a:path>
                              <a:path w="522605" h="1247140">
                                <a:moveTo>
                                  <a:pt x="315652" y="179262"/>
                                </a:moveTo>
                                <a:lnTo>
                                  <a:pt x="315381" y="179262"/>
                                </a:lnTo>
                                <a:lnTo>
                                  <a:pt x="307226" y="187305"/>
                                </a:lnTo>
                                <a:lnTo>
                                  <a:pt x="307799" y="187305"/>
                                </a:lnTo>
                                <a:lnTo>
                                  <a:pt x="326485" y="205771"/>
                                </a:lnTo>
                                <a:lnTo>
                                  <a:pt x="334258" y="198090"/>
                                </a:lnTo>
                                <a:lnTo>
                                  <a:pt x="318267" y="198090"/>
                                </a:lnTo>
                                <a:lnTo>
                                  <a:pt x="326364" y="190109"/>
                                </a:lnTo>
                                <a:lnTo>
                                  <a:pt x="326639" y="190109"/>
                                </a:lnTo>
                                <a:lnTo>
                                  <a:pt x="315652" y="179262"/>
                                </a:lnTo>
                                <a:close/>
                              </a:path>
                              <a:path w="522605" h="1247140">
                                <a:moveTo>
                                  <a:pt x="353525" y="179664"/>
                                </a:moveTo>
                                <a:lnTo>
                                  <a:pt x="352974" y="179664"/>
                                </a:lnTo>
                                <a:lnTo>
                                  <a:pt x="345213" y="187305"/>
                                </a:lnTo>
                                <a:lnTo>
                                  <a:pt x="345913" y="187305"/>
                                </a:lnTo>
                                <a:lnTo>
                                  <a:pt x="364648" y="205771"/>
                                </a:lnTo>
                                <a:lnTo>
                                  <a:pt x="363867" y="205771"/>
                                </a:lnTo>
                                <a:lnTo>
                                  <a:pt x="371670" y="198090"/>
                                </a:lnTo>
                                <a:lnTo>
                                  <a:pt x="355631" y="198090"/>
                                </a:lnTo>
                                <a:lnTo>
                                  <a:pt x="363728" y="190109"/>
                                </a:lnTo>
                                <a:lnTo>
                                  <a:pt x="364095" y="190109"/>
                                </a:lnTo>
                                <a:lnTo>
                                  <a:pt x="353525" y="179664"/>
                                </a:lnTo>
                                <a:close/>
                              </a:path>
                              <a:path w="522605" h="1247140">
                                <a:moveTo>
                                  <a:pt x="391291" y="179262"/>
                                </a:moveTo>
                                <a:lnTo>
                                  <a:pt x="390795" y="179262"/>
                                </a:lnTo>
                                <a:lnTo>
                                  <a:pt x="382625" y="187305"/>
                                </a:lnTo>
                                <a:lnTo>
                                  <a:pt x="383393" y="187305"/>
                                </a:lnTo>
                                <a:lnTo>
                                  <a:pt x="402111" y="205771"/>
                                </a:lnTo>
                                <a:lnTo>
                                  <a:pt x="401577" y="205771"/>
                                </a:lnTo>
                                <a:lnTo>
                                  <a:pt x="409361" y="198090"/>
                                </a:lnTo>
                                <a:lnTo>
                                  <a:pt x="393975" y="198090"/>
                                </a:lnTo>
                                <a:lnTo>
                                  <a:pt x="402092" y="190109"/>
                                </a:lnTo>
                                <a:lnTo>
                                  <a:pt x="402301" y="190109"/>
                                </a:lnTo>
                                <a:lnTo>
                                  <a:pt x="391291" y="179262"/>
                                </a:lnTo>
                                <a:close/>
                              </a:path>
                              <a:path w="522605" h="1247140">
                                <a:moveTo>
                                  <a:pt x="41577" y="190109"/>
                                </a:moveTo>
                                <a:lnTo>
                                  <a:pt x="25507" y="190109"/>
                                </a:lnTo>
                                <a:lnTo>
                                  <a:pt x="33614" y="198090"/>
                                </a:lnTo>
                                <a:lnTo>
                                  <a:pt x="34767" y="196849"/>
                                </a:lnTo>
                                <a:lnTo>
                                  <a:pt x="41577" y="190109"/>
                                </a:lnTo>
                                <a:close/>
                              </a:path>
                              <a:path w="522605" h="1247140">
                                <a:moveTo>
                                  <a:pt x="81772" y="171839"/>
                                </a:moveTo>
                                <a:lnTo>
                                  <a:pt x="63111" y="190298"/>
                                </a:lnTo>
                                <a:lnTo>
                                  <a:pt x="71025" y="198090"/>
                                </a:lnTo>
                                <a:lnTo>
                                  <a:pt x="70833" y="198090"/>
                                </a:lnTo>
                                <a:lnTo>
                                  <a:pt x="81747" y="187305"/>
                                </a:lnTo>
                                <a:lnTo>
                                  <a:pt x="81224" y="186743"/>
                                </a:lnTo>
                                <a:lnTo>
                                  <a:pt x="74043" y="179664"/>
                                </a:lnTo>
                                <a:lnTo>
                                  <a:pt x="89721" y="179664"/>
                                </a:lnTo>
                                <a:lnTo>
                                  <a:pt x="81772" y="171839"/>
                                </a:lnTo>
                                <a:close/>
                              </a:path>
                              <a:path w="522605" h="1247140">
                                <a:moveTo>
                                  <a:pt x="138372" y="152959"/>
                                </a:moveTo>
                                <a:lnTo>
                                  <a:pt x="137965" y="153271"/>
                                </a:lnTo>
                                <a:lnTo>
                                  <a:pt x="100673" y="190109"/>
                                </a:lnTo>
                                <a:lnTo>
                                  <a:pt x="100523" y="190298"/>
                                </a:lnTo>
                                <a:lnTo>
                                  <a:pt x="108437" y="198090"/>
                                </a:lnTo>
                                <a:lnTo>
                                  <a:pt x="108231" y="198090"/>
                                </a:lnTo>
                                <a:lnTo>
                                  <a:pt x="119158" y="187305"/>
                                </a:lnTo>
                                <a:lnTo>
                                  <a:pt x="111406" y="179664"/>
                                </a:lnTo>
                                <a:lnTo>
                                  <a:pt x="126900" y="179664"/>
                                </a:lnTo>
                                <a:lnTo>
                                  <a:pt x="127308" y="179262"/>
                                </a:lnTo>
                                <a:lnTo>
                                  <a:pt x="127705" y="179262"/>
                                </a:lnTo>
                                <a:lnTo>
                                  <a:pt x="120005" y="171663"/>
                                </a:lnTo>
                                <a:lnTo>
                                  <a:pt x="135007" y="171663"/>
                                </a:lnTo>
                                <a:lnTo>
                                  <a:pt x="138000" y="168709"/>
                                </a:lnTo>
                                <a:lnTo>
                                  <a:pt x="130369" y="161206"/>
                                </a:lnTo>
                                <a:lnTo>
                                  <a:pt x="145601" y="161206"/>
                                </a:lnTo>
                                <a:lnTo>
                                  <a:pt x="146079" y="160735"/>
                                </a:lnTo>
                                <a:lnTo>
                                  <a:pt x="146251" y="160735"/>
                                </a:lnTo>
                                <a:lnTo>
                                  <a:pt x="138372" y="152959"/>
                                </a:lnTo>
                                <a:close/>
                              </a:path>
                              <a:path w="522605" h="1247140">
                                <a:moveTo>
                                  <a:pt x="127705" y="179262"/>
                                </a:moveTo>
                                <a:lnTo>
                                  <a:pt x="127308" y="179262"/>
                                </a:lnTo>
                                <a:lnTo>
                                  <a:pt x="119158" y="187305"/>
                                </a:lnTo>
                                <a:lnTo>
                                  <a:pt x="130099" y="198090"/>
                                </a:lnTo>
                                <a:lnTo>
                                  <a:pt x="131274" y="196849"/>
                                </a:lnTo>
                                <a:lnTo>
                                  <a:pt x="138104" y="190109"/>
                                </a:lnTo>
                                <a:lnTo>
                                  <a:pt x="138696" y="190109"/>
                                </a:lnTo>
                                <a:lnTo>
                                  <a:pt x="127705" y="179262"/>
                                </a:lnTo>
                                <a:close/>
                              </a:path>
                              <a:path w="522605" h="1247140">
                                <a:moveTo>
                                  <a:pt x="153776" y="190109"/>
                                </a:moveTo>
                                <a:lnTo>
                                  <a:pt x="138696" y="190109"/>
                                </a:lnTo>
                                <a:lnTo>
                                  <a:pt x="146783" y="198090"/>
                                </a:lnTo>
                                <a:lnTo>
                                  <a:pt x="145682" y="198090"/>
                                </a:lnTo>
                                <a:lnTo>
                                  <a:pt x="153776" y="190109"/>
                                </a:lnTo>
                                <a:close/>
                              </a:path>
                              <a:path w="522605" h="1247140">
                                <a:moveTo>
                                  <a:pt x="191270" y="190109"/>
                                </a:moveTo>
                                <a:lnTo>
                                  <a:pt x="176015" y="190109"/>
                                </a:lnTo>
                                <a:lnTo>
                                  <a:pt x="184101" y="198090"/>
                                </a:lnTo>
                                <a:lnTo>
                                  <a:pt x="183170" y="198090"/>
                                </a:lnTo>
                                <a:lnTo>
                                  <a:pt x="191270" y="190109"/>
                                </a:lnTo>
                                <a:close/>
                              </a:path>
                              <a:path w="522605" h="1247140">
                                <a:moveTo>
                                  <a:pt x="232378" y="171121"/>
                                </a:moveTo>
                                <a:lnTo>
                                  <a:pt x="231804" y="171663"/>
                                </a:lnTo>
                                <a:lnTo>
                                  <a:pt x="213595" y="189603"/>
                                </a:lnTo>
                                <a:lnTo>
                                  <a:pt x="222209" y="198090"/>
                                </a:lnTo>
                                <a:lnTo>
                                  <a:pt x="221298" y="198090"/>
                                </a:lnTo>
                                <a:lnTo>
                                  <a:pt x="232216" y="187305"/>
                                </a:lnTo>
                                <a:lnTo>
                                  <a:pt x="232814" y="187305"/>
                                </a:lnTo>
                                <a:lnTo>
                                  <a:pt x="224662" y="179262"/>
                                </a:lnTo>
                                <a:lnTo>
                                  <a:pt x="240636" y="179262"/>
                                </a:lnTo>
                                <a:lnTo>
                                  <a:pt x="232378" y="171121"/>
                                </a:lnTo>
                                <a:close/>
                              </a:path>
                              <a:path w="522605" h="1247140">
                                <a:moveTo>
                                  <a:pt x="266869" y="190109"/>
                                </a:moveTo>
                                <a:lnTo>
                                  <a:pt x="251640" y="190109"/>
                                </a:lnTo>
                                <a:lnTo>
                                  <a:pt x="259735" y="198090"/>
                                </a:lnTo>
                                <a:lnTo>
                                  <a:pt x="258783" y="198090"/>
                                </a:lnTo>
                                <a:lnTo>
                                  <a:pt x="266869" y="190109"/>
                                </a:lnTo>
                                <a:close/>
                              </a:path>
                              <a:path w="522605" h="1247140">
                                <a:moveTo>
                                  <a:pt x="304383" y="190109"/>
                                </a:moveTo>
                                <a:lnTo>
                                  <a:pt x="289152" y="190109"/>
                                </a:lnTo>
                                <a:lnTo>
                                  <a:pt x="297242" y="198090"/>
                                </a:lnTo>
                                <a:lnTo>
                                  <a:pt x="296292" y="198090"/>
                                </a:lnTo>
                                <a:lnTo>
                                  <a:pt x="304383" y="190109"/>
                                </a:lnTo>
                                <a:close/>
                              </a:path>
                              <a:path w="522605" h="1247140">
                                <a:moveTo>
                                  <a:pt x="342365" y="190109"/>
                                </a:moveTo>
                                <a:lnTo>
                                  <a:pt x="326639" y="190109"/>
                                </a:lnTo>
                                <a:lnTo>
                                  <a:pt x="334723" y="198090"/>
                                </a:lnTo>
                                <a:lnTo>
                                  <a:pt x="334258" y="198090"/>
                                </a:lnTo>
                                <a:lnTo>
                                  <a:pt x="342365" y="190109"/>
                                </a:lnTo>
                                <a:close/>
                              </a:path>
                              <a:path w="522605" h="1247140">
                                <a:moveTo>
                                  <a:pt x="379776" y="190109"/>
                                </a:moveTo>
                                <a:lnTo>
                                  <a:pt x="364095" y="190109"/>
                                </a:lnTo>
                                <a:lnTo>
                                  <a:pt x="372171" y="198090"/>
                                </a:lnTo>
                                <a:lnTo>
                                  <a:pt x="371670" y="198090"/>
                                </a:lnTo>
                                <a:lnTo>
                                  <a:pt x="379776" y="190109"/>
                                </a:lnTo>
                                <a:close/>
                              </a:path>
                              <a:path w="522605" h="1247140">
                                <a:moveTo>
                                  <a:pt x="417447" y="190109"/>
                                </a:moveTo>
                                <a:lnTo>
                                  <a:pt x="402301" y="190109"/>
                                </a:lnTo>
                                <a:lnTo>
                                  <a:pt x="410401" y="198090"/>
                                </a:lnTo>
                                <a:lnTo>
                                  <a:pt x="409361" y="198090"/>
                                </a:lnTo>
                                <a:lnTo>
                                  <a:pt x="417447" y="190109"/>
                                </a:lnTo>
                                <a:close/>
                              </a:path>
                              <a:path w="522605" h="1247140">
                                <a:moveTo>
                                  <a:pt x="428759" y="179262"/>
                                </a:moveTo>
                                <a:lnTo>
                                  <a:pt x="428438" y="179262"/>
                                </a:lnTo>
                                <a:lnTo>
                                  <a:pt x="420288" y="187305"/>
                                </a:lnTo>
                                <a:lnTo>
                                  <a:pt x="420831" y="187305"/>
                                </a:lnTo>
                                <a:lnTo>
                                  <a:pt x="431751" y="198090"/>
                                </a:lnTo>
                                <a:lnTo>
                                  <a:pt x="432906" y="196849"/>
                                </a:lnTo>
                                <a:lnTo>
                                  <a:pt x="439744" y="190109"/>
                                </a:lnTo>
                                <a:lnTo>
                                  <a:pt x="428759" y="179262"/>
                                </a:lnTo>
                                <a:close/>
                              </a:path>
                              <a:path w="522605" h="1247140">
                                <a:moveTo>
                                  <a:pt x="458478" y="171663"/>
                                </a:moveTo>
                                <a:lnTo>
                                  <a:pt x="458279" y="171839"/>
                                </a:lnTo>
                                <a:lnTo>
                                  <a:pt x="439759" y="190109"/>
                                </a:lnTo>
                                <a:lnTo>
                                  <a:pt x="447851" y="198090"/>
                                </a:lnTo>
                                <a:lnTo>
                                  <a:pt x="449043" y="196849"/>
                                </a:lnTo>
                                <a:lnTo>
                                  <a:pt x="458408" y="187630"/>
                                </a:lnTo>
                                <a:lnTo>
                                  <a:pt x="458537" y="187630"/>
                                </a:lnTo>
                                <a:lnTo>
                                  <a:pt x="450482" y="179664"/>
                                </a:lnTo>
                                <a:lnTo>
                                  <a:pt x="466581" y="179664"/>
                                </a:lnTo>
                                <a:lnTo>
                                  <a:pt x="458478" y="171663"/>
                                </a:lnTo>
                                <a:close/>
                              </a:path>
                              <a:path w="522605" h="1247140">
                                <a:moveTo>
                                  <a:pt x="466581" y="179664"/>
                                </a:moveTo>
                                <a:lnTo>
                                  <a:pt x="465814" y="180339"/>
                                </a:lnTo>
                                <a:lnTo>
                                  <a:pt x="458408" y="187630"/>
                                </a:lnTo>
                                <a:lnTo>
                                  <a:pt x="458537" y="187630"/>
                                </a:lnTo>
                                <a:lnTo>
                                  <a:pt x="469113" y="198090"/>
                                </a:lnTo>
                                <a:lnTo>
                                  <a:pt x="470270" y="196849"/>
                                </a:lnTo>
                                <a:lnTo>
                                  <a:pt x="477108" y="190109"/>
                                </a:lnTo>
                                <a:lnTo>
                                  <a:pt x="476647" y="189603"/>
                                </a:lnTo>
                                <a:lnTo>
                                  <a:pt x="466581" y="179664"/>
                                </a:lnTo>
                                <a:close/>
                              </a:path>
                              <a:path w="522605" h="1247140">
                                <a:moveTo>
                                  <a:pt x="487780" y="179664"/>
                                </a:moveTo>
                                <a:lnTo>
                                  <a:pt x="487019" y="180339"/>
                                </a:lnTo>
                                <a:lnTo>
                                  <a:pt x="477621" y="189603"/>
                                </a:lnTo>
                                <a:lnTo>
                                  <a:pt x="477160" y="190109"/>
                                </a:lnTo>
                                <a:lnTo>
                                  <a:pt x="485242" y="198090"/>
                                </a:lnTo>
                                <a:lnTo>
                                  <a:pt x="486455" y="196849"/>
                                </a:lnTo>
                                <a:lnTo>
                                  <a:pt x="495820" y="187630"/>
                                </a:lnTo>
                                <a:lnTo>
                                  <a:pt x="487780" y="179664"/>
                                </a:lnTo>
                                <a:close/>
                              </a:path>
                              <a:path w="522605" h="1247140">
                                <a:moveTo>
                                  <a:pt x="503911" y="179664"/>
                                </a:moveTo>
                                <a:lnTo>
                                  <a:pt x="495820" y="187630"/>
                                </a:lnTo>
                                <a:lnTo>
                                  <a:pt x="506375" y="198090"/>
                                </a:lnTo>
                                <a:lnTo>
                                  <a:pt x="514472" y="190109"/>
                                </a:lnTo>
                                <a:lnTo>
                                  <a:pt x="503911" y="179664"/>
                                </a:lnTo>
                                <a:close/>
                              </a:path>
                              <a:path w="522605" h="1247140">
                                <a:moveTo>
                                  <a:pt x="517988" y="186743"/>
                                </a:moveTo>
                                <a:lnTo>
                                  <a:pt x="517316" y="187305"/>
                                </a:lnTo>
                                <a:lnTo>
                                  <a:pt x="514472" y="190109"/>
                                </a:lnTo>
                                <a:lnTo>
                                  <a:pt x="521287" y="196849"/>
                                </a:lnTo>
                                <a:lnTo>
                                  <a:pt x="521287" y="190499"/>
                                </a:lnTo>
                                <a:lnTo>
                                  <a:pt x="517988" y="186743"/>
                                </a:lnTo>
                                <a:close/>
                              </a:path>
                              <a:path w="522605" h="1247140">
                                <a:moveTo>
                                  <a:pt x="0" y="180339"/>
                                </a:moveTo>
                                <a:lnTo>
                                  <a:pt x="0" y="185419"/>
                                </a:lnTo>
                                <a:lnTo>
                                  <a:pt x="3972" y="189229"/>
                                </a:lnTo>
                                <a:lnTo>
                                  <a:pt x="6496" y="186743"/>
                                </a:lnTo>
                                <a:lnTo>
                                  <a:pt x="0" y="180339"/>
                                </a:lnTo>
                                <a:close/>
                              </a:path>
                              <a:path w="522605" h="1247140">
                                <a:moveTo>
                                  <a:pt x="447410" y="160735"/>
                                </a:moveTo>
                                <a:lnTo>
                                  <a:pt x="447211" y="160735"/>
                                </a:lnTo>
                                <a:lnTo>
                                  <a:pt x="439131" y="168709"/>
                                </a:lnTo>
                                <a:lnTo>
                                  <a:pt x="439405" y="168709"/>
                                </a:lnTo>
                                <a:lnTo>
                                  <a:pt x="458537" y="187630"/>
                                </a:lnTo>
                                <a:lnTo>
                                  <a:pt x="458408" y="187630"/>
                                </a:lnTo>
                                <a:lnTo>
                                  <a:pt x="466500" y="179664"/>
                                </a:lnTo>
                                <a:lnTo>
                                  <a:pt x="450340" y="179664"/>
                                </a:lnTo>
                                <a:lnTo>
                                  <a:pt x="458457" y="171663"/>
                                </a:lnTo>
                                <a:lnTo>
                                  <a:pt x="457929" y="171121"/>
                                </a:lnTo>
                                <a:lnTo>
                                  <a:pt x="447410" y="160735"/>
                                </a:lnTo>
                                <a:close/>
                              </a:path>
                              <a:path w="522605" h="1247140">
                                <a:moveTo>
                                  <a:pt x="495821" y="171663"/>
                                </a:moveTo>
                                <a:lnTo>
                                  <a:pt x="488112" y="179262"/>
                                </a:lnTo>
                                <a:lnTo>
                                  <a:pt x="487780" y="179664"/>
                                </a:lnTo>
                                <a:lnTo>
                                  <a:pt x="495820" y="187630"/>
                                </a:lnTo>
                                <a:lnTo>
                                  <a:pt x="503911" y="179664"/>
                                </a:lnTo>
                                <a:lnTo>
                                  <a:pt x="495821" y="171663"/>
                                </a:lnTo>
                                <a:close/>
                              </a:path>
                              <a:path w="522605" h="1247140">
                                <a:moveTo>
                                  <a:pt x="33080" y="160735"/>
                                </a:moveTo>
                                <a:lnTo>
                                  <a:pt x="32893" y="160735"/>
                                </a:lnTo>
                                <a:lnTo>
                                  <a:pt x="25182" y="168332"/>
                                </a:lnTo>
                                <a:lnTo>
                                  <a:pt x="44430" y="187305"/>
                                </a:lnTo>
                                <a:lnTo>
                                  <a:pt x="44978" y="186743"/>
                                </a:lnTo>
                                <a:lnTo>
                                  <a:pt x="52130" y="179664"/>
                                </a:lnTo>
                                <a:lnTo>
                                  <a:pt x="52309" y="179664"/>
                                </a:lnTo>
                                <a:lnTo>
                                  <a:pt x="51900" y="179262"/>
                                </a:lnTo>
                                <a:lnTo>
                                  <a:pt x="35897" y="179262"/>
                                </a:lnTo>
                                <a:lnTo>
                                  <a:pt x="43610" y="171663"/>
                                </a:lnTo>
                                <a:lnTo>
                                  <a:pt x="44181" y="171663"/>
                                </a:lnTo>
                                <a:lnTo>
                                  <a:pt x="33080" y="160735"/>
                                </a:lnTo>
                                <a:close/>
                              </a:path>
                              <a:path w="522605" h="1247140">
                                <a:moveTo>
                                  <a:pt x="70971" y="161206"/>
                                </a:moveTo>
                                <a:lnTo>
                                  <a:pt x="70778" y="161206"/>
                                </a:lnTo>
                                <a:lnTo>
                                  <a:pt x="62996" y="168909"/>
                                </a:lnTo>
                                <a:lnTo>
                                  <a:pt x="63132" y="168909"/>
                                </a:lnTo>
                                <a:lnTo>
                                  <a:pt x="81794" y="187305"/>
                                </a:lnTo>
                                <a:lnTo>
                                  <a:pt x="82315" y="186743"/>
                                </a:lnTo>
                                <a:lnTo>
                                  <a:pt x="89479" y="179664"/>
                                </a:lnTo>
                                <a:lnTo>
                                  <a:pt x="73861" y="179664"/>
                                </a:lnTo>
                                <a:lnTo>
                                  <a:pt x="81772" y="171839"/>
                                </a:lnTo>
                                <a:lnTo>
                                  <a:pt x="70971" y="161206"/>
                                </a:lnTo>
                                <a:close/>
                              </a:path>
                              <a:path w="522605" h="1247140">
                                <a:moveTo>
                                  <a:pt x="108932" y="160735"/>
                                </a:moveTo>
                                <a:lnTo>
                                  <a:pt x="108635" y="160735"/>
                                </a:lnTo>
                                <a:lnTo>
                                  <a:pt x="100363" y="168909"/>
                                </a:lnTo>
                                <a:lnTo>
                                  <a:pt x="100496" y="168909"/>
                                </a:lnTo>
                                <a:lnTo>
                                  <a:pt x="119158" y="187305"/>
                                </a:lnTo>
                                <a:lnTo>
                                  <a:pt x="126900" y="179664"/>
                                </a:lnTo>
                                <a:lnTo>
                                  <a:pt x="111246" y="179664"/>
                                </a:lnTo>
                                <a:lnTo>
                                  <a:pt x="119346" y="171663"/>
                                </a:lnTo>
                                <a:lnTo>
                                  <a:pt x="120005" y="171663"/>
                                </a:lnTo>
                                <a:lnTo>
                                  <a:pt x="108932" y="160735"/>
                                </a:lnTo>
                                <a:close/>
                              </a:path>
                              <a:path w="522605" h="1247140">
                                <a:moveTo>
                                  <a:pt x="146251" y="160735"/>
                                </a:moveTo>
                                <a:lnTo>
                                  <a:pt x="146079" y="160735"/>
                                </a:lnTo>
                                <a:lnTo>
                                  <a:pt x="138000" y="168709"/>
                                </a:lnTo>
                                <a:lnTo>
                                  <a:pt x="156912" y="187305"/>
                                </a:lnTo>
                                <a:lnTo>
                                  <a:pt x="156619" y="187305"/>
                                </a:lnTo>
                                <a:lnTo>
                                  <a:pt x="164368" y="179664"/>
                                </a:lnTo>
                                <a:lnTo>
                                  <a:pt x="148689" y="179664"/>
                                </a:lnTo>
                                <a:lnTo>
                                  <a:pt x="156798" y="171663"/>
                                </a:lnTo>
                                <a:lnTo>
                                  <a:pt x="157324" y="171663"/>
                                </a:lnTo>
                                <a:lnTo>
                                  <a:pt x="146251" y="160735"/>
                                </a:lnTo>
                                <a:close/>
                              </a:path>
                              <a:path w="522605" h="1247140">
                                <a:moveTo>
                                  <a:pt x="221843" y="160735"/>
                                </a:moveTo>
                                <a:lnTo>
                                  <a:pt x="221083" y="160735"/>
                                </a:lnTo>
                                <a:lnTo>
                                  <a:pt x="213372" y="168332"/>
                                </a:lnTo>
                                <a:lnTo>
                                  <a:pt x="213584" y="168332"/>
                                </a:lnTo>
                                <a:lnTo>
                                  <a:pt x="232814" y="187305"/>
                                </a:lnTo>
                                <a:lnTo>
                                  <a:pt x="232216" y="187305"/>
                                </a:lnTo>
                                <a:lnTo>
                                  <a:pt x="240360" y="179262"/>
                                </a:lnTo>
                                <a:lnTo>
                                  <a:pt x="224091" y="179262"/>
                                </a:lnTo>
                                <a:lnTo>
                                  <a:pt x="232354" y="171121"/>
                                </a:lnTo>
                                <a:lnTo>
                                  <a:pt x="230384" y="169156"/>
                                </a:lnTo>
                                <a:lnTo>
                                  <a:pt x="221843" y="160735"/>
                                </a:lnTo>
                                <a:close/>
                              </a:path>
                              <a:path w="522605" h="1247140">
                                <a:moveTo>
                                  <a:pt x="280912" y="160735"/>
                                </a:moveTo>
                                <a:lnTo>
                                  <a:pt x="263632" y="177799"/>
                                </a:lnTo>
                                <a:lnTo>
                                  <a:pt x="262173" y="179262"/>
                                </a:lnTo>
                                <a:lnTo>
                                  <a:pt x="270319" y="187305"/>
                                </a:lnTo>
                                <a:lnTo>
                                  <a:pt x="269710" y="187305"/>
                                </a:lnTo>
                                <a:lnTo>
                                  <a:pt x="277860" y="179262"/>
                                </a:lnTo>
                                <a:lnTo>
                                  <a:pt x="278155" y="179262"/>
                                </a:lnTo>
                                <a:lnTo>
                                  <a:pt x="270452" y="171663"/>
                                </a:lnTo>
                                <a:lnTo>
                                  <a:pt x="285559" y="171663"/>
                                </a:lnTo>
                                <a:lnTo>
                                  <a:pt x="288552" y="168709"/>
                                </a:lnTo>
                                <a:lnTo>
                                  <a:pt x="288981" y="168709"/>
                                </a:lnTo>
                                <a:lnTo>
                                  <a:pt x="280912" y="160735"/>
                                </a:lnTo>
                                <a:close/>
                              </a:path>
                              <a:path w="522605" h="1247140">
                                <a:moveTo>
                                  <a:pt x="374956" y="104972"/>
                                </a:moveTo>
                                <a:lnTo>
                                  <a:pt x="299660" y="179262"/>
                                </a:lnTo>
                                <a:lnTo>
                                  <a:pt x="307799" y="187305"/>
                                </a:lnTo>
                                <a:lnTo>
                                  <a:pt x="307226" y="187305"/>
                                </a:lnTo>
                                <a:lnTo>
                                  <a:pt x="315381" y="179262"/>
                                </a:lnTo>
                                <a:lnTo>
                                  <a:pt x="315652" y="179262"/>
                                </a:lnTo>
                                <a:lnTo>
                                  <a:pt x="307954" y="171663"/>
                                </a:lnTo>
                                <a:lnTo>
                                  <a:pt x="323085" y="171663"/>
                                </a:lnTo>
                                <a:lnTo>
                                  <a:pt x="326462" y="168332"/>
                                </a:lnTo>
                                <a:lnTo>
                                  <a:pt x="326665" y="168332"/>
                                </a:lnTo>
                                <a:lnTo>
                                  <a:pt x="318957" y="160735"/>
                                </a:lnTo>
                                <a:lnTo>
                                  <a:pt x="334369" y="160735"/>
                                </a:lnTo>
                                <a:lnTo>
                                  <a:pt x="326500" y="152959"/>
                                </a:lnTo>
                                <a:lnTo>
                                  <a:pt x="342048" y="152959"/>
                                </a:lnTo>
                                <a:lnTo>
                                  <a:pt x="344786" y="150260"/>
                                </a:lnTo>
                                <a:lnTo>
                                  <a:pt x="345841" y="150260"/>
                                </a:lnTo>
                                <a:lnTo>
                                  <a:pt x="337729" y="142257"/>
                                </a:lnTo>
                                <a:lnTo>
                                  <a:pt x="353732" y="142257"/>
                                </a:lnTo>
                                <a:lnTo>
                                  <a:pt x="346166" y="134802"/>
                                </a:lnTo>
                                <a:lnTo>
                                  <a:pt x="360458" y="134802"/>
                                </a:lnTo>
                                <a:lnTo>
                                  <a:pt x="364043" y="131265"/>
                                </a:lnTo>
                                <a:lnTo>
                                  <a:pt x="356538" y="123810"/>
                                </a:lnTo>
                                <a:lnTo>
                                  <a:pt x="372530" y="123810"/>
                                </a:lnTo>
                                <a:lnTo>
                                  <a:pt x="364435" y="115827"/>
                                </a:lnTo>
                                <a:lnTo>
                                  <a:pt x="379696" y="115827"/>
                                </a:lnTo>
                                <a:lnTo>
                                  <a:pt x="382788" y="112777"/>
                                </a:lnTo>
                                <a:lnTo>
                                  <a:pt x="382577" y="112508"/>
                                </a:lnTo>
                                <a:lnTo>
                                  <a:pt x="374956" y="104972"/>
                                </a:lnTo>
                                <a:close/>
                              </a:path>
                              <a:path w="522605" h="1247140">
                                <a:moveTo>
                                  <a:pt x="334369" y="160735"/>
                                </a:moveTo>
                                <a:lnTo>
                                  <a:pt x="334165" y="160735"/>
                                </a:lnTo>
                                <a:lnTo>
                                  <a:pt x="326462" y="168332"/>
                                </a:lnTo>
                                <a:lnTo>
                                  <a:pt x="326665" y="168332"/>
                                </a:lnTo>
                                <a:lnTo>
                                  <a:pt x="345913" y="187305"/>
                                </a:lnTo>
                                <a:lnTo>
                                  <a:pt x="345213" y="187305"/>
                                </a:lnTo>
                                <a:lnTo>
                                  <a:pt x="352974" y="179664"/>
                                </a:lnTo>
                                <a:lnTo>
                                  <a:pt x="353525" y="179664"/>
                                </a:lnTo>
                                <a:lnTo>
                                  <a:pt x="353118" y="179262"/>
                                </a:lnTo>
                                <a:lnTo>
                                  <a:pt x="337368" y="179262"/>
                                </a:lnTo>
                                <a:lnTo>
                                  <a:pt x="345077" y="171663"/>
                                </a:lnTo>
                                <a:lnTo>
                                  <a:pt x="345428" y="171663"/>
                                </a:lnTo>
                                <a:lnTo>
                                  <a:pt x="334369" y="160735"/>
                                </a:lnTo>
                                <a:close/>
                              </a:path>
                              <a:path w="522605" h="1247140">
                                <a:moveTo>
                                  <a:pt x="372487" y="160735"/>
                                </a:moveTo>
                                <a:lnTo>
                                  <a:pt x="372203" y="160735"/>
                                </a:lnTo>
                                <a:lnTo>
                                  <a:pt x="364103" y="168709"/>
                                </a:lnTo>
                                <a:lnTo>
                                  <a:pt x="364543" y="168709"/>
                                </a:lnTo>
                                <a:lnTo>
                                  <a:pt x="383393" y="187305"/>
                                </a:lnTo>
                                <a:lnTo>
                                  <a:pt x="382625" y="187305"/>
                                </a:lnTo>
                                <a:lnTo>
                                  <a:pt x="390795" y="179262"/>
                                </a:lnTo>
                                <a:lnTo>
                                  <a:pt x="374732" y="179262"/>
                                </a:lnTo>
                                <a:lnTo>
                                  <a:pt x="382991" y="171121"/>
                                </a:lnTo>
                                <a:lnTo>
                                  <a:pt x="381034" y="169156"/>
                                </a:lnTo>
                                <a:lnTo>
                                  <a:pt x="372487" y="160735"/>
                                </a:lnTo>
                                <a:close/>
                              </a:path>
                              <a:path w="522605" h="1247140">
                                <a:moveTo>
                                  <a:pt x="409973" y="160735"/>
                                </a:moveTo>
                                <a:lnTo>
                                  <a:pt x="409615" y="160735"/>
                                </a:lnTo>
                                <a:lnTo>
                                  <a:pt x="401514" y="168709"/>
                                </a:lnTo>
                                <a:lnTo>
                                  <a:pt x="402001" y="168709"/>
                                </a:lnTo>
                                <a:lnTo>
                                  <a:pt x="420831" y="187305"/>
                                </a:lnTo>
                                <a:lnTo>
                                  <a:pt x="420288" y="187305"/>
                                </a:lnTo>
                                <a:lnTo>
                                  <a:pt x="428030" y="179664"/>
                                </a:lnTo>
                                <a:lnTo>
                                  <a:pt x="412714" y="179664"/>
                                </a:lnTo>
                                <a:lnTo>
                                  <a:pt x="420852" y="171663"/>
                                </a:lnTo>
                                <a:lnTo>
                                  <a:pt x="421054" y="171663"/>
                                </a:lnTo>
                                <a:lnTo>
                                  <a:pt x="409973" y="160735"/>
                                </a:lnTo>
                                <a:close/>
                              </a:path>
                              <a:path w="522605" h="1247140">
                                <a:moveTo>
                                  <a:pt x="25182" y="152959"/>
                                </a:moveTo>
                                <a:lnTo>
                                  <a:pt x="0" y="177799"/>
                                </a:lnTo>
                                <a:lnTo>
                                  <a:pt x="0" y="180339"/>
                                </a:lnTo>
                                <a:lnTo>
                                  <a:pt x="6496" y="186743"/>
                                </a:lnTo>
                                <a:lnTo>
                                  <a:pt x="14089" y="179262"/>
                                </a:lnTo>
                                <a:lnTo>
                                  <a:pt x="14488" y="179262"/>
                                </a:lnTo>
                                <a:lnTo>
                                  <a:pt x="6769" y="171663"/>
                                </a:lnTo>
                                <a:lnTo>
                                  <a:pt x="21801" y="171663"/>
                                </a:lnTo>
                                <a:lnTo>
                                  <a:pt x="25182" y="168332"/>
                                </a:lnTo>
                                <a:lnTo>
                                  <a:pt x="17475" y="160735"/>
                                </a:lnTo>
                                <a:lnTo>
                                  <a:pt x="33080" y="160735"/>
                                </a:lnTo>
                                <a:lnTo>
                                  <a:pt x="25182" y="152959"/>
                                </a:lnTo>
                                <a:close/>
                              </a:path>
                              <a:path w="522605" h="1247140">
                                <a:moveTo>
                                  <a:pt x="184295" y="160735"/>
                                </a:moveTo>
                                <a:lnTo>
                                  <a:pt x="183566" y="160735"/>
                                </a:lnTo>
                                <a:lnTo>
                                  <a:pt x="175861" y="168332"/>
                                </a:lnTo>
                                <a:lnTo>
                                  <a:pt x="176048" y="168332"/>
                                </a:lnTo>
                                <a:lnTo>
                                  <a:pt x="194719" y="186743"/>
                                </a:lnTo>
                                <a:lnTo>
                                  <a:pt x="196030" y="185419"/>
                                </a:lnTo>
                                <a:lnTo>
                                  <a:pt x="202279" y="179262"/>
                                </a:lnTo>
                                <a:lnTo>
                                  <a:pt x="186580" y="179262"/>
                                </a:lnTo>
                                <a:lnTo>
                                  <a:pt x="194837" y="171121"/>
                                </a:lnTo>
                                <a:lnTo>
                                  <a:pt x="184295" y="160735"/>
                                </a:lnTo>
                                <a:close/>
                              </a:path>
                              <a:path w="522605" h="1247140">
                                <a:moveTo>
                                  <a:pt x="60214" y="171663"/>
                                </a:moveTo>
                                <a:lnTo>
                                  <a:pt x="44181" y="171663"/>
                                </a:lnTo>
                                <a:lnTo>
                                  <a:pt x="52309" y="179664"/>
                                </a:lnTo>
                                <a:lnTo>
                                  <a:pt x="52130" y="179664"/>
                                </a:lnTo>
                                <a:lnTo>
                                  <a:pt x="60214" y="171663"/>
                                </a:lnTo>
                                <a:close/>
                              </a:path>
                              <a:path w="522605" h="1247140">
                                <a:moveTo>
                                  <a:pt x="149367" y="104972"/>
                                </a:moveTo>
                                <a:lnTo>
                                  <a:pt x="81772" y="171839"/>
                                </a:lnTo>
                                <a:lnTo>
                                  <a:pt x="89721" y="179664"/>
                                </a:lnTo>
                                <a:lnTo>
                                  <a:pt x="89479" y="179664"/>
                                </a:lnTo>
                                <a:lnTo>
                                  <a:pt x="100363" y="168909"/>
                                </a:lnTo>
                                <a:lnTo>
                                  <a:pt x="100496" y="168909"/>
                                </a:lnTo>
                                <a:lnTo>
                                  <a:pt x="92681" y="161206"/>
                                </a:lnTo>
                                <a:lnTo>
                                  <a:pt x="108158" y="161206"/>
                                </a:lnTo>
                                <a:lnTo>
                                  <a:pt x="108635" y="160735"/>
                                </a:lnTo>
                                <a:lnTo>
                                  <a:pt x="108932" y="160735"/>
                                </a:lnTo>
                                <a:lnTo>
                                  <a:pt x="101053" y="152959"/>
                                </a:lnTo>
                                <a:lnTo>
                                  <a:pt x="116504" y="152959"/>
                                </a:lnTo>
                                <a:lnTo>
                                  <a:pt x="119236" y="150260"/>
                                </a:lnTo>
                                <a:lnTo>
                                  <a:pt x="111464" y="142618"/>
                                </a:lnTo>
                                <a:lnTo>
                                  <a:pt x="126969" y="142618"/>
                                </a:lnTo>
                                <a:lnTo>
                                  <a:pt x="127334" y="142257"/>
                                </a:lnTo>
                                <a:lnTo>
                                  <a:pt x="127528" y="142257"/>
                                </a:lnTo>
                                <a:lnTo>
                                  <a:pt x="119974" y="134802"/>
                                </a:lnTo>
                                <a:lnTo>
                                  <a:pt x="134879" y="134802"/>
                                </a:lnTo>
                                <a:lnTo>
                                  <a:pt x="138457" y="131265"/>
                                </a:lnTo>
                                <a:lnTo>
                                  <a:pt x="130897" y="123810"/>
                                </a:lnTo>
                                <a:lnTo>
                                  <a:pt x="146818" y="123810"/>
                                </a:lnTo>
                                <a:lnTo>
                                  <a:pt x="138716" y="115827"/>
                                </a:lnTo>
                                <a:lnTo>
                                  <a:pt x="154080" y="115827"/>
                                </a:lnTo>
                                <a:lnTo>
                                  <a:pt x="157167" y="112777"/>
                                </a:lnTo>
                                <a:lnTo>
                                  <a:pt x="157006" y="112508"/>
                                </a:lnTo>
                                <a:lnTo>
                                  <a:pt x="149367" y="104972"/>
                                </a:lnTo>
                                <a:close/>
                              </a:path>
                              <a:path w="522605" h="1247140">
                                <a:moveTo>
                                  <a:pt x="361102" y="171663"/>
                                </a:moveTo>
                                <a:lnTo>
                                  <a:pt x="345428" y="171663"/>
                                </a:lnTo>
                                <a:lnTo>
                                  <a:pt x="353525" y="179664"/>
                                </a:lnTo>
                                <a:lnTo>
                                  <a:pt x="352974" y="179664"/>
                                </a:lnTo>
                                <a:lnTo>
                                  <a:pt x="361102" y="171663"/>
                                </a:lnTo>
                                <a:close/>
                              </a:path>
                              <a:path w="522605" h="1247140">
                                <a:moveTo>
                                  <a:pt x="469152" y="161206"/>
                                </a:moveTo>
                                <a:lnTo>
                                  <a:pt x="467693" y="162559"/>
                                </a:lnTo>
                                <a:lnTo>
                                  <a:pt x="459007" y="171121"/>
                                </a:lnTo>
                                <a:lnTo>
                                  <a:pt x="458478" y="171663"/>
                                </a:lnTo>
                                <a:lnTo>
                                  <a:pt x="466581" y="179664"/>
                                </a:lnTo>
                                <a:lnTo>
                                  <a:pt x="466909" y="179262"/>
                                </a:lnTo>
                                <a:lnTo>
                                  <a:pt x="477175" y="169156"/>
                                </a:lnTo>
                                <a:lnTo>
                                  <a:pt x="469152" y="161206"/>
                                </a:lnTo>
                                <a:close/>
                              </a:path>
                              <a:path w="522605" h="1247140">
                                <a:moveTo>
                                  <a:pt x="485249" y="161206"/>
                                </a:moveTo>
                                <a:lnTo>
                                  <a:pt x="477175" y="169156"/>
                                </a:lnTo>
                                <a:lnTo>
                                  <a:pt x="487780" y="179664"/>
                                </a:lnTo>
                                <a:lnTo>
                                  <a:pt x="488112" y="179262"/>
                                </a:lnTo>
                                <a:lnTo>
                                  <a:pt x="495821" y="171663"/>
                                </a:lnTo>
                                <a:lnTo>
                                  <a:pt x="485249" y="161206"/>
                                </a:lnTo>
                                <a:close/>
                              </a:path>
                              <a:path w="522605" h="1247140">
                                <a:moveTo>
                                  <a:pt x="514480" y="153271"/>
                                </a:moveTo>
                                <a:lnTo>
                                  <a:pt x="495821" y="171663"/>
                                </a:lnTo>
                                <a:lnTo>
                                  <a:pt x="503911" y="179664"/>
                                </a:lnTo>
                                <a:lnTo>
                                  <a:pt x="515040" y="168709"/>
                                </a:lnTo>
                                <a:lnTo>
                                  <a:pt x="514780" y="168332"/>
                                </a:lnTo>
                                <a:lnTo>
                                  <a:pt x="507076" y="160735"/>
                                </a:lnTo>
                                <a:lnTo>
                                  <a:pt x="521287" y="160735"/>
                                </a:lnTo>
                                <a:lnTo>
                                  <a:pt x="521287" y="160019"/>
                                </a:lnTo>
                                <a:lnTo>
                                  <a:pt x="514480" y="153271"/>
                                </a:lnTo>
                                <a:close/>
                              </a:path>
                              <a:path w="522605" h="1247140">
                                <a:moveTo>
                                  <a:pt x="21801" y="171663"/>
                                </a:moveTo>
                                <a:lnTo>
                                  <a:pt x="6769" y="171663"/>
                                </a:lnTo>
                                <a:lnTo>
                                  <a:pt x="14488" y="179262"/>
                                </a:lnTo>
                                <a:lnTo>
                                  <a:pt x="14089" y="179262"/>
                                </a:lnTo>
                                <a:lnTo>
                                  <a:pt x="21801" y="171663"/>
                                </a:lnTo>
                                <a:close/>
                              </a:path>
                              <a:path w="522605" h="1247140">
                                <a:moveTo>
                                  <a:pt x="135007" y="171663"/>
                                </a:moveTo>
                                <a:lnTo>
                                  <a:pt x="120005" y="171663"/>
                                </a:lnTo>
                                <a:lnTo>
                                  <a:pt x="127705" y="179262"/>
                                </a:lnTo>
                                <a:lnTo>
                                  <a:pt x="127308" y="179262"/>
                                </a:lnTo>
                                <a:lnTo>
                                  <a:pt x="135007" y="171663"/>
                                </a:lnTo>
                                <a:close/>
                              </a:path>
                              <a:path w="522605" h="1247140">
                                <a:moveTo>
                                  <a:pt x="172483" y="171663"/>
                                </a:moveTo>
                                <a:lnTo>
                                  <a:pt x="157324" y="171663"/>
                                </a:lnTo>
                                <a:lnTo>
                                  <a:pt x="165024" y="179262"/>
                                </a:lnTo>
                                <a:lnTo>
                                  <a:pt x="164777" y="179262"/>
                                </a:lnTo>
                                <a:lnTo>
                                  <a:pt x="172483" y="171663"/>
                                </a:lnTo>
                                <a:close/>
                              </a:path>
                              <a:path w="522605" h="1247140">
                                <a:moveTo>
                                  <a:pt x="364154" y="4220"/>
                                </a:moveTo>
                                <a:lnTo>
                                  <a:pt x="363860" y="4473"/>
                                </a:lnTo>
                                <a:lnTo>
                                  <a:pt x="194837" y="171121"/>
                                </a:lnTo>
                                <a:lnTo>
                                  <a:pt x="203099" y="179262"/>
                                </a:lnTo>
                                <a:lnTo>
                                  <a:pt x="202279" y="179262"/>
                                </a:lnTo>
                                <a:lnTo>
                                  <a:pt x="213372" y="168332"/>
                                </a:lnTo>
                                <a:lnTo>
                                  <a:pt x="213584" y="168332"/>
                                </a:lnTo>
                                <a:lnTo>
                                  <a:pt x="205885" y="160735"/>
                                </a:lnTo>
                                <a:lnTo>
                                  <a:pt x="221843" y="160735"/>
                                </a:lnTo>
                                <a:lnTo>
                                  <a:pt x="213684" y="152692"/>
                                </a:lnTo>
                                <a:lnTo>
                                  <a:pt x="229246" y="152692"/>
                                </a:lnTo>
                                <a:lnTo>
                                  <a:pt x="231715" y="150260"/>
                                </a:lnTo>
                                <a:lnTo>
                                  <a:pt x="232799" y="150260"/>
                                </a:lnTo>
                                <a:lnTo>
                                  <a:pt x="224694" y="142257"/>
                                </a:lnTo>
                                <a:lnTo>
                                  <a:pt x="240642" y="142257"/>
                                </a:lnTo>
                                <a:lnTo>
                                  <a:pt x="233085" y="134802"/>
                                </a:lnTo>
                                <a:lnTo>
                                  <a:pt x="247404" y="134802"/>
                                </a:lnTo>
                                <a:lnTo>
                                  <a:pt x="250993" y="131265"/>
                                </a:lnTo>
                                <a:lnTo>
                                  <a:pt x="245489" y="125729"/>
                                </a:lnTo>
                                <a:lnTo>
                                  <a:pt x="243547" y="123810"/>
                                </a:lnTo>
                                <a:lnTo>
                                  <a:pt x="259483" y="123810"/>
                                </a:lnTo>
                                <a:lnTo>
                                  <a:pt x="251396" y="115827"/>
                                </a:lnTo>
                                <a:lnTo>
                                  <a:pt x="266662" y="115827"/>
                                </a:lnTo>
                                <a:lnTo>
                                  <a:pt x="270030" y="112508"/>
                                </a:lnTo>
                                <a:lnTo>
                                  <a:pt x="262384" y="104972"/>
                                </a:lnTo>
                                <a:lnTo>
                                  <a:pt x="277937" y="104972"/>
                                </a:lnTo>
                                <a:lnTo>
                                  <a:pt x="270115" y="97242"/>
                                </a:lnTo>
                                <a:lnTo>
                                  <a:pt x="285525" y="97242"/>
                                </a:lnTo>
                                <a:lnTo>
                                  <a:pt x="288814" y="94001"/>
                                </a:lnTo>
                                <a:lnTo>
                                  <a:pt x="281161" y="86451"/>
                                </a:lnTo>
                                <a:lnTo>
                                  <a:pt x="297091" y="86451"/>
                                </a:lnTo>
                                <a:lnTo>
                                  <a:pt x="289283" y="78758"/>
                                </a:lnTo>
                                <a:lnTo>
                                  <a:pt x="304285" y="78758"/>
                                </a:lnTo>
                                <a:lnTo>
                                  <a:pt x="307423" y="75666"/>
                                </a:lnTo>
                                <a:lnTo>
                                  <a:pt x="307788" y="75666"/>
                                </a:lnTo>
                                <a:lnTo>
                                  <a:pt x="299949" y="67924"/>
                                </a:lnTo>
                                <a:lnTo>
                                  <a:pt x="315860" y="67924"/>
                                </a:lnTo>
                                <a:lnTo>
                                  <a:pt x="308050" y="60222"/>
                                </a:lnTo>
                                <a:lnTo>
                                  <a:pt x="323098" y="60222"/>
                                </a:lnTo>
                                <a:lnTo>
                                  <a:pt x="326216" y="57149"/>
                                </a:lnTo>
                                <a:lnTo>
                                  <a:pt x="326601" y="57149"/>
                                </a:lnTo>
                                <a:lnTo>
                                  <a:pt x="318829" y="49463"/>
                                </a:lnTo>
                                <a:lnTo>
                                  <a:pt x="334717" y="49463"/>
                                </a:lnTo>
                                <a:lnTo>
                                  <a:pt x="326649" y="41497"/>
                                </a:lnTo>
                                <a:lnTo>
                                  <a:pt x="342102" y="41497"/>
                                </a:lnTo>
                                <a:lnTo>
                                  <a:pt x="345136" y="38508"/>
                                </a:lnTo>
                                <a:lnTo>
                                  <a:pt x="345323" y="38508"/>
                                </a:lnTo>
                                <a:lnTo>
                                  <a:pt x="337764" y="31018"/>
                                </a:lnTo>
                                <a:lnTo>
                                  <a:pt x="353621" y="31018"/>
                                </a:lnTo>
                                <a:lnTo>
                                  <a:pt x="345505" y="22990"/>
                                </a:lnTo>
                                <a:lnTo>
                                  <a:pt x="360885" y="22990"/>
                                </a:lnTo>
                                <a:lnTo>
                                  <a:pt x="363922" y="19998"/>
                                </a:lnTo>
                                <a:lnTo>
                                  <a:pt x="364359" y="19998"/>
                                </a:lnTo>
                                <a:lnTo>
                                  <a:pt x="356341" y="12092"/>
                                </a:lnTo>
                                <a:lnTo>
                                  <a:pt x="372094" y="12092"/>
                                </a:lnTo>
                                <a:lnTo>
                                  <a:pt x="364154" y="4220"/>
                                </a:lnTo>
                                <a:close/>
                              </a:path>
                              <a:path w="522605" h="1247140">
                                <a:moveTo>
                                  <a:pt x="307691" y="96894"/>
                                </a:moveTo>
                                <a:lnTo>
                                  <a:pt x="234348" y="169156"/>
                                </a:lnTo>
                                <a:lnTo>
                                  <a:pt x="232378" y="171121"/>
                                </a:lnTo>
                                <a:lnTo>
                                  <a:pt x="240636" y="179262"/>
                                </a:lnTo>
                                <a:lnTo>
                                  <a:pt x="240360" y="179262"/>
                                </a:lnTo>
                                <a:lnTo>
                                  <a:pt x="251043" y="168709"/>
                                </a:lnTo>
                                <a:lnTo>
                                  <a:pt x="251485" y="168709"/>
                                </a:lnTo>
                                <a:lnTo>
                                  <a:pt x="243409" y="160735"/>
                                </a:lnTo>
                                <a:lnTo>
                                  <a:pt x="259374" y="160735"/>
                                </a:lnTo>
                                <a:lnTo>
                                  <a:pt x="251220" y="152692"/>
                                </a:lnTo>
                                <a:lnTo>
                                  <a:pt x="267260" y="152692"/>
                                </a:lnTo>
                                <a:lnTo>
                                  <a:pt x="269722" y="150260"/>
                                </a:lnTo>
                                <a:lnTo>
                                  <a:pt x="270311" y="150260"/>
                                </a:lnTo>
                                <a:lnTo>
                                  <a:pt x="262213" y="142257"/>
                                </a:lnTo>
                                <a:lnTo>
                                  <a:pt x="278168" y="142257"/>
                                </a:lnTo>
                                <a:lnTo>
                                  <a:pt x="270616" y="134802"/>
                                </a:lnTo>
                                <a:lnTo>
                                  <a:pt x="285372" y="134802"/>
                                </a:lnTo>
                                <a:lnTo>
                                  <a:pt x="288952" y="131265"/>
                                </a:lnTo>
                                <a:lnTo>
                                  <a:pt x="283443" y="125729"/>
                                </a:lnTo>
                                <a:lnTo>
                                  <a:pt x="281496" y="123810"/>
                                </a:lnTo>
                                <a:lnTo>
                                  <a:pt x="297002" y="123810"/>
                                </a:lnTo>
                                <a:lnTo>
                                  <a:pt x="288923" y="115827"/>
                                </a:lnTo>
                                <a:lnTo>
                                  <a:pt x="304582" y="115827"/>
                                </a:lnTo>
                                <a:lnTo>
                                  <a:pt x="307670" y="112777"/>
                                </a:lnTo>
                                <a:lnTo>
                                  <a:pt x="307847" y="112777"/>
                                </a:lnTo>
                                <a:lnTo>
                                  <a:pt x="299934" y="104972"/>
                                </a:lnTo>
                                <a:lnTo>
                                  <a:pt x="315889" y="104972"/>
                                </a:lnTo>
                                <a:lnTo>
                                  <a:pt x="307691" y="96894"/>
                                </a:lnTo>
                                <a:close/>
                              </a:path>
                              <a:path w="522605" h="1247140">
                                <a:moveTo>
                                  <a:pt x="259374" y="160735"/>
                                </a:moveTo>
                                <a:lnTo>
                                  <a:pt x="259117" y="160735"/>
                                </a:lnTo>
                                <a:lnTo>
                                  <a:pt x="251043" y="168709"/>
                                </a:lnTo>
                                <a:lnTo>
                                  <a:pt x="251485" y="168709"/>
                                </a:lnTo>
                                <a:lnTo>
                                  <a:pt x="262173" y="179262"/>
                                </a:lnTo>
                                <a:lnTo>
                                  <a:pt x="269846" y="171663"/>
                                </a:lnTo>
                                <a:lnTo>
                                  <a:pt x="270452" y="171663"/>
                                </a:lnTo>
                                <a:lnTo>
                                  <a:pt x="259374" y="160735"/>
                                </a:lnTo>
                                <a:close/>
                              </a:path>
                              <a:path w="522605" h="1247140">
                                <a:moveTo>
                                  <a:pt x="285559" y="171663"/>
                                </a:moveTo>
                                <a:lnTo>
                                  <a:pt x="270452" y="171663"/>
                                </a:lnTo>
                                <a:lnTo>
                                  <a:pt x="278155" y="179262"/>
                                </a:lnTo>
                                <a:lnTo>
                                  <a:pt x="277860" y="179262"/>
                                </a:lnTo>
                                <a:lnTo>
                                  <a:pt x="285559" y="171663"/>
                                </a:lnTo>
                                <a:close/>
                              </a:path>
                              <a:path w="522605" h="1247140">
                                <a:moveTo>
                                  <a:pt x="296885" y="160735"/>
                                </a:moveTo>
                                <a:lnTo>
                                  <a:pt x="296631" y="160735"/>
                                </a:lnTo>
                                <a:lnTo>
                                  <a:pt x="288552" y="168709"/>
                                </a:lnTo>
                                <a:lnTo>
                                  <a:pt x="288981" y="168709"/>
                                </a:lnTo>
                                <a:lnTo>
                                  <a:pt x="299660" y="179262"/>
                                </a:lnTo>
                                <a:lnTo>
                                  <a:pt x="307360" y="171663"/>
                                </a:lnTo>
                                <a:lnTo>
                                  <a:pt x="307954" y="171663"/>
                                </a:lnTo>
                                <a:lnTo>
                                  <a:pt x="296885" y="160735"/>
                                </a:lnTo>
                                <a:close/>
                              </a:path>
                              <a:path w="522605" h="1247140">
                                <a:moveTo>
                                  <a:pt x="323085" y="171663"/>
                                </a:moveTo>
                                <a:lnTo>
                                  <a:pt x="307954" y="171663"/>
                                </a:lnTo>
                                <a:lnTo>
                                  <a:pt x="315652" y="179262"/>
                                </a:lnTo>
                                <a:lnTo>
                                  <a:pt x="315381" y="179262"/>
                                </a:lnTo>
                                <a:lnTo>
                                  <a:pt x="323085" y="171663"/>
                                </a:lnTo>
                                <a:close/>
                              </a:path>
                              <a:path w="522605" h="1247140">
                                <a:moveTo>
                                  <a:pt x="457972" y="97242"/>
                                </a:moveTo>
                                <a:lnTo>
                                  <a:pt x="457790" y="97390"/>
                                </a:lnTo>
                                <a:lnTo>
                                  <a:pt x="384985" y="169156"/>
                                </a:lnTo>
                                <a:lnTo>
                                  <a:pt x="383029" y="171121"/>
                                </a:lnTo>
                                <a:lnTo>
                                  <a:pt x="391291" y="179262"/>
                                </a:lnTo>
                                <a:lnTo>
                                  <a:pt x="390795" y="179262"/>
                                </a:lnTo>
                                <a:lnTo>
                                  <a:pt x="401514" y="168709"/>
                                </a:lnTo>
                                <a:lnTo>
                                  <a:pt x="402001" y="168709"/>
                                </a:lnTo>
                                <a:lnTo>
                                  <a:pt x="393927" y="160735"/>
                                </a:lnTo>
                                <a:lnTo>
                                  <a:pt x="409973" y="160735"/>
                                </a:lnTo>
                                <a:lnTo>
                                  <a:pt x="401817" y="152692"/>
                                </a:lnTo>
                                <a:lnTo>
                                  <a:pt x="417785" y="152692"/>
                                </a:lnTo>
                                <a:lnTo>
                                  <a:pt x="420256" y="150260"/>
                                </a:lnTo>
                                <a:lnTo>
                                  <a:pt x="420749" y="150260"/>
                                </a:lnTo>
                                <a:lnTo>
                                  <a:pt x="412657" y="142257"/>
                                </a:lnTo>
                                <a:lnTo>
                                  <a:pt x="428696" y="142257"/>
                                </a:lnTo>
                                <a:lnTo>
                                  <a:pt x="421146" y="134802"/>
                                </a:lnTo>
                                <a:lnTo>
                                  <a:pt x="435957" y="134802"/>
                                </a:lnTo>
                                <a:lnTo>
                                  <a:pt x="439241" y="131569"/>
                                </a:lnTo>
                                <a:lnTo>
                                  <a:pt x="431411" y="123810"/>
                                </a:lnTo>
                                <a:lnTo>
                                  <a:pt x="447440" y="123810"/>
                                </a:lnTo>
                                <a:lnTo>
                                  <a:pt x="439368" y="115827"/>
                                </a:lnTo>
                                <a:lnTo>
                                  <a:pt x="455232" y="115827"/>
                                </a:lnTo>
                                <a:lnTo>
                                  <a:pt x="458330" y="112777"/>
                                </a:lnTo>
                                <a:lnTo>
                                  <a:pt x="458171" y="112508"/>
                                </a:lnTo>
                                <a:lnTo>
                                  <a:pt x="450528" y="104972"/>
                                </a:lnTo>
                                <a:lnTo>
                                  <a:pt x="465768" y="104972"/>
                                </a:lnTo>
                                <a:lnTo>
                                  <a:pt x="457972" y="97242"/>
                                </a:lnTo>
                                <a:close/>
                              </a:path>
                              <a:path w="522605" h="1247140">
                                <a:moveTo>
                                  <a:pt x="436138" y="171663"/>
                                </a:moveTo>
                                <a:lnTo>
                                  <a:pt x="421054" y="171663"/>
                                </a:lnTo>
                                <a:lnTo>
                                  <a:pt x="428759" y="179262"/>
                                </a:lnTo>
                                <a:lnTo>
                                  <a:pt x="428438" y="179262"/>
                                </a:lnTo>
                                <a:lnTo>
                                  <a:pt x="436138" y="171663"/>
                                </a:lnTo>
                                <a:close/>
                              </a:path>
                              <a:path w="522605" h="1247140">
                                <a:moveTo>
                                  <a:pt x="3972" y="168909"/>
                                </a:moveTo>
                                <a:lnTo>
                                  <a:pt x="0" y="172719"/>
                                </a:lnTo>
                                <a:lnTo>
                                  <a:pt x="0" y="177799"/>
                                </a:lnTo>
                                <a:lnTo>
                                  <a:pt x="6219" y="171663"/>
                                </a:lnTo>
                                <a:lnTo>
                                  <a:pt x="6769" y="171663"/>
                                </a:lnTo>
                                <a:lnTo>
                                  <a:pt x="3972" y="168909"/>
                                </a:lnTo>
                                <a:close/>
                              </a:path>
                              <a:path w="522605" h="1247140">
                                <a:moveTo>
                                  <a:pt x="521287" y="162559"/>
                                </a:moveTo>
                                <a:lnTo>
                                  <a:pt x="515423" y="168332"/>
                                </a:lnTo>
                                <a:lnTo>
                                  <a:pt x="515162" y="168709"/>
                                </a:lnTo>
                                <a:lnTo>
                                  <a:pt x="518157" y="171663"/>
                                </a:lnTo>
                                <a:lnTo>
                                  <a:pt x="517660" y="171663"/>
                                </a:lnTo>
                                <a:lnTo>
                                  <a:pt x="521287" y="168909"/>
                                </a:lnTo>
                                <a:lnTo>
                                  <a:pt x="521287" y="162559"/>
                                </a:lnTo>
                                <a:close/>
                              </a:path>
                              <a:path w="522605" h="1247140">
                                <a:moveTo>
                                  <a:pt x="477226" y="153271"/>
                                </a:moveTo>
                                <a:lnTo>
                                  <a:pt x="476712" y="153669"/>
                                </a:lnTo>
                                <a:lnTo>
                                  <a:pt x="469544" y="160735"/>
                                </a:lnTo>
                                <a:lnTo>
                                  <a:pt x="469152" y="161206"/>
                                </a:lnTo>
                                <a:lnTo>
                                  <a:pt x="477175" y="169156"/>
                                </a:lnTo>
                                <a:lnTo>
                                  <a:pt x="485249" y="161206"/>
                                </a:lnTo>
                                <a:lnTo>
                                  <a:pt x="477226" y="153271"/>
                                </a:lnTo>
                                <a:close/>
                              </a:path>
                              <a:path w="522605" h="1247140">
                                <a:moveTo>
                                  <a:pt x="51722" y="142257"/>
                                </a:moveTo>
                                <a:lnTo>
                                  <a:pt x="51281" y="142618"/>
                                </a:lnTo>
                                <a:lnTo>
                                  <a:pt x="43525" y="150260"/>
                                </a:lnTo>
                                <a:lnTo>
                                  <a:pt x="44211" y="150260"/>
                                </a:lnTo>
                                <a:lnTo>
                                  <a:pt x="63132" y="168909"/>
                                </a:lnTo>
                                <a:lnTo>
                                  <a:pt x="62996" y="168909"/>
                                </a:lnTo>
                                <a:lnTo>
                                  <a:pt x="70778" y="161206"/>
                                </a:lnTo>
                                <a:lnTo>
                                  <a:pt x="70971" y="161206"/>
                                </a:lnTo>
                                <a:lnTo>
                                  <a:pt x="70492" y="160735"/>
                                </a:lnTo>
                                <a:lnTo>
                                  <a:pt x="54702" y="160735"/>
                                </a:lnTo>
                                <a:lnTo>
                                  <a:pt x="62594" y="152959"/>
                                </a:lnTo>
                                <a:lnTo>
                                  <a:pt x="51722" y="142257"/>
                                </a:lnTo>
                                <a:close/>
                              </a:path>
                              <a:path w="522605" h="1247140">
                                <a:moveTo>
                                  <a:pt x="90209" y="142257"/>
                                </a:moveTo>
                                <a:lnTo>
                                  <a:pt x="89924" y="142257"/>
                                </a:lnTo>
                                <a:lnTo>
                                  <a:pt x="81707" y="150389"/>
                                </a:lnTo>
                                <a:lnTo>
                                  <a:pt x="100496" y="168909"/>
                                </a:lnTo>
                                <a:lnTo>
                                  <a:pt x="100363" y="168909"/>
                                </a:lnTo>
                                <a:lnTo>
                                  <a:pt x="108158" y="161206"/>
                                </a:lnTo>
                                <a:lnTo>
                                  <a:pt x="92520" y="161206"/>
                                </a:lnTo>
                                <a:lnTo>
                                  <a:pt x="100857" y="152959"/>
                                </a:lnTo>
                                <a:lnTo>
                                  <a:pt x="101053" y="152959"/>
                                </a:lnTo>
                                <a:lnTo>
                                  <a:pt x="90209" y="142257"/>
                                </a:lnTo>
                                <a:close/>
                              </a:path>
                              <a:path w="522605" h="1247140">
                                <a:moveTo>
                                  <a:pt x="127528" y="142257"/>
                                </a:moveTo>
                                <a:lnTo>
                                  <a:pt x="127334" y="142257"/>
                                </a:lnTo>
                                <a:lnTo>
                                  <a:pt x="119236" y="150260"/>
                                </a:lnTo>
                                <a:lnTo>
                                  <a:pt x="138000" y="168709"/>
                                </a:lnTo>
                                <a:lnTo>
                                  <a:pt x="145601" y="161206"/>
                                </a:lnTo>
                                <a:lnTo>
                                  <a:pt x="129932" y="161206"/>
                                </a:lnTo>
                                <a:lnTo>
                                  <a:pt x="138280" y="152959"/>
                                </a:lnTo>
                                <a:lnTo>
                                  <a:pt x="138101" y="152692"/>
                                </a:lnTo>
                                <a:lnTo>
                                  <a:pt x="127528" y="142257"/>
                                </a:lnTo>
                                <a:close/>
                              </a:path>
                              <a:path w="522605" h="1247140">
                                <a:moveTo>
                                  <a:pt x="240642" y="142257"/>
                                </a:moveTo>
                                <a:lnTo>
                                  <a:pt x="239837" y="142257"/>
                                </a:lnTo>
                                <a:lnTo>
                                  <a:pt x="231715" y="150260"/>
                                </a:lnTo>
                                <a:lnTo>
                                  <a:pt x="232799" y="150260"/>
                                </a:lnTo>
                                <a:lnTo>
                                  <a:pt x="251485" y="168709"/>
                                </a:lnTo>
                                <a:lnTo>
                                  <a:pt x="251043" y="168709"/>
                                </a:lnTo>
                                <a:lnTo>
                                  <a:pt x="259117" y="160735"/>
                                </a:lnTo>
                                <a:lnTo>
                                  <a:pt x="242895" y="160735"/>
                                </a:lnTo>
                                <a:lnTo>
                                  <a:pt x="251059" y="152692"/>
                                </a:lnTo>
                                <a:lnTo>
                                  <a:pt x="251220" y="152692"/>
                                </a:lnTo>
                                <a:lnTo>
                                  <a:pt x="240642" y="142257"/>
                                </a:lnTo>
                                <a:close/>
                              </a:path>
                              <a:path w="522605" h="1247140">
                                <a:moveTo>
                                  <a:pt x="337462" y="104972"/>
                                </a:moveTo>
                                <a:lnTo>
                                  <a:pt x="336962" y="105382"/>
                                </a:lnTo>
                                <a:lnTo>
                                  <a:pt x="280912" y="160735"/>
                                </a:lnTo>
                                <a:lnTo>
                                  <a:pt x="288981" y="168709"/>
                                </a:lnTo>
                                <a:lnTo>
                                  <a:pt x="288552" y="168709"/>
                                </a:lnTo>
                                <a:lnTo>
                                  <a:pt x="296631" y="160735"/>
                                </a:lnTo>
                                <a:lnTo>
                                  <a:pt x="296885" y="160735"/>
                                </a:lnTo>
                                <a:lnTo>
                                  <a:pt x="289009" y="152959"/>
                                </a:lnTo>
                                <a:lnTo>
                                  <a:pt x="304510" y="152959"/>
                                </a:lnTo>
                                <a:lnTo>
                                  <a:pt x="307245" y="150260"/>
                                </a:lnTo>
                                <a:lnTo>
                                  <a:pt x="308330" y="150260"/>
                                </a:lnTo>
                                <a:lnTo>
                                  <a:pt x="300211" y="142257"/>
                                </a:lnTo>
                                <a:lnTo>
                                  <a:pt x="315669" y="142257"/>
                                </a:lnTo>
                                <a:lnTo>
                                  <a:pt x="308125" y="134802"/>
                                </a:lnTo>
                                <a:lnTo>
                                  <a:pt x="322907" y="134802"/>
                                </a:lnTo>
                                <a:lnTo>
                                  <a:pt x="326490" y="131265"/>
                                </a:lnTo>
                                <a:lnTo>
                                  <a:pt x="320976" y="125729"/>
                                </a:lnTo>
                                <a:lnTo>
                                  <a:pt x="319031" y="123810"/>
                                </a:lnTo>
                                <a:lnTo>
                                  <a:pt x="335010" y="123810"/>
                                </a:lnTo>
                                <a:lnTo>
                                  <a:pt x="326907" y="115827"/>
                                </a:lnTo>
                                <a:lnTo>
                                  <a:pt x="342132" y="115827"/>
                                </a:lnTo>
                                <a:lnTo>
                                  <a:pt x="345222" y="112777"/>
                                </a:lnTo>
                                <a:lnTo>
                                  <a:pt x="345366" y="112777"/>
                                </a:lnTo>
                                <a:lnTo>
                                  <a:pt x="337462" y="104972"/>
                                </a:lnTo>
                                <a:close/>
                              </a:path>
                              <a:path w="522605" h="1247140">
                                <a:moveTo>
                                  <a:pt x="353732" y="142257"/>
                                </a:moveTo>
                                <a:lnTo>
                                  <a:pt x="352899" y="142257"/>
                                </a:lnTo>
                                <a:lnTo>
                                  <a:pt x="344786" y="150260"/>
                                </a:lnTo>
                                <a:lnTo>
                                  <a:pt x="345841" y="150260"/>
                                </a:lnTo>
                                <a:lnTo>
                                  <a:pt x="364543" y="168709"/>
                                </a:lnTo>
                                <a:lnTo>
                                  <a:pt x="364103" y="168709"/>
                                </a:lnTo>
                                <a:lnTo>
                                  <a:pt x="372203" y="160735"/>
                                </a:lnTo>
                                <a:lnTo>
                                  <a:pt x="356164" y="160735"/>
                                </a:lnTo>
                                <a:lnTo>
                                  <a:pt x="364324" y="152692"/>
                                </a:lnTo>
                                <a:lnTo>
                                  <a:pt x="353732" y="142257"/>
                                </a:lnTo>
                                <a:close/>
                              </a:path>
                              <a:path w="522605" h="1247140">
                                <a:moveTo>
                                  <a:pt x="391236" y="142257"/>
                                </a:moveTo>
                                <a:lnTo>
                                  <a:pt x="390973" y="142257"/>
                                </a:lnTo>
                                <a:lnTo>
                                  <a:pt x="382844" y="150260"/>
                                </a:lnTo>
                                <a:lnTo>
                                  <a:pt x="383319" y="150260"/>
                                </a:lnTo>
                                <a:lnTo>
                                  <a:pt x="402001" y="168709"/>
                                </a:lnTo>
                                <a:lnTo>
                                  <a:pt x="401514" y="168709"/>
                                </a:lnTo>
                                <a:lnTo>
                                  <a:pt x="409615" y="160735"/>
                                </a:lnTo>
                                <a:lnTo>
                                  <a:pt x="393528" y="160735"/>
                                </a:lnTo>
                                <a:lnTo>
                                  <a:pt x="401687" y="152692"/>
                                </a:lnTo>
                                <a:lnTo>
                                  <a:pt x="401817" y="152692"/>
                                </a:lnTo>
                                <a:lnTo>
                                  <a:pt x="391236" y="142257"/>
                                </a:lnTo>
                                <a:close/>
                              </a:path>
                              <a:path w="522605" h="1247140">
                                <a:moveTo>
                                  <a:pt x="428696" y="142257"/>
                                </a:moveTo>
                                <a:lnTo>
                                  <a:pt x="428385" y="142257"/>
                                </a:lnTo>
                                <a:lnTo>
                                  <a:pt x="420256" y="150260"/>
                                </a:lnTo>
                                <a:lnTo>
                                  <a:pt x="420749" y="150260"/>
                                </a:lnTo>
                                <a:lnTo>
                                  <a:pt x="439405" y="168709"/>
                                </a:lnTo>
                                <a:lnTo>
                                  <a:pt x="439131" y="168709"/>
                                </a:lnTo>
                                <a:lnTo>
                                  <a:pt x="446733" y="161206"/>
                                </a:lnTo>
                                <a:lnTo>
                                  <a:pt x="431487" y="161206"/>
                                </a:lnTo>
                                <a:lnTo>
                                  <a:pt x="439557" y="153271"/>
                                </a:lnTo>
                                <a:lnTo>
                                  <a:pt x="439851" y="153271"/>
                                </a:lnTo>
                                <a:lnTo>
                                  <a:pt x="428696" y="142257"/>
                                </a:lnTo>
                                <a:close/>
                              </a:path>
                              <a:path w="522605" h="1247140">
                                <a:moveTo>
                                  <a:pt x="503933" y="142813"/>
                                </a:moveTo>
                                <a:lnTo>
                                  <a:pt x="498065" y="148589"/>
                                </a:lnTo>
                                <a:lnTo>
                                  <a:pt x="496453" y="150260"/>
                                </a:lnTo>
                                <a:lnTo>
                                  <a:pt x="515162" y="168709"/>
                                </a:lnTo>
                                <a:lnTo>
                                  <a:pt x="515423" y="168332"/>
                                </a:lnTo>
                                <a:lnTo>
                                  <a:pt x="521287" y="162559"/>
                                </a:lnTo>
                                <a:lnTo>
                                  <a:pt x="521287" y="160735"/>
                                </a:lnTo>
                                <a:lnTo>
                                  <a:pt x="506908" y="160735"/>
                                </a:lnTo>
                                <a:lnTo>
                                  <a:pt x="514480" y="153271"/>
                                </a:lnTo>
                                <a:lnTo>
                                  <a:pt x="503933" y="142813"/>
                                </a:lnTo>
                                <a:close/>
                              </a:path>
                              <a:path w="522605" h="1247140">
                                <a:moveTo>
                                  <a:pt x="14311" y="142257"/>
                                </a:moveTo>
                                <a:lnTo>
                                  <a:pt x="13884" y="142618"/>
                                </a:lnTo>
                                <a:lnTo>
                                  <a:pt x="6141" y="150260"/>
                                </a:lnTo>
                                <a:lnTo>
                                  <a:pt x="6847" y="150260"/>
                                </a:lnTo>
                                <a:lnTo>
                                  <a:pt x="25182" y="168332"/>
                                </a:lnTo>
                                <a:lnTo>
                                  <a:pt x="32893" y="160735"/>
                                </a:lnTo>
                                <a:lnTo>
                                  <a:pt x="17295" y="160735"/>
                                </a:lnTo>
                                <a:lnTo>
                                  <a:pt x="25176" y="152959"/>
                                </a:lnTo>
                                <a:lnTo>
                                  <a:pt x="14311" y="142257"/>
                                </a:lnTo>
                                <a:close/>
                              </a:path>
                              <a:path w="522605" h="1247140">
                                <a:moveTo>
                                  <a:pt x="165541" y="142257"/>
                                </a:moveTo>
                                <a:lnTo>
                                  <a:pt x="164801" y="142257"/>
                                </a:lnTo>
                                <a:lnTo>
                                  <a:pt x="156693" y="150260"/>
                                </a:lnTo>
                                <a:lnTo>
                                  <a:pt x="157720" y="150260"/>
                                </a:lnTo>
                                <a:lnTo>
                                  <a:pt x="176048" y="168332"/>
                                </a:lnTo>
                                <a:lnTo>
                                  <a:pt x="175861" y="168332"/>
                                </a:lnTo>
                                <a:lnTo>
                                  <a:pt x="183566" y="160735"/>
                                </a:lnTo>
                                <a:lnTo>
                                  <a:pt x="167872" y="160735"/>
                                </a:lnTo>
                                <a:lnTo>
                                  <a:pt x="176023" y="152692"/>
                                </a:lnTo>
                                <a:lnTo>
                                  <a:pt x="175835" y="152399"/>
                                </a:lnTo>
                                <a:lnTo>
                                  <a:pt x="165541" y="142257"/>
                                </a:lnTo>
                                <a:close/>
                              </a:path>
                              <a:path w="522605" h="1247140">
                                <a:moveTo>
                                  <a:pt x="203098" y="142257"/>
                                </a:moveTo>
                                <a:lnTo>
                                  <a:pt x="202306" y="142257"/>
                                </a:lnTo>
                                <a:lnTo>
                                  <a:pt x="194190" y="150260"/>
                                </a:lnTo>
                                <a:lnTo>
                                  <a:pt x="195268" y="150260"/>
                                </a:lnTo>
                                <a:lnTo>
                                  <a:pt x="213584" y="168332"/>
                                </a:lnTo>
                                <a:lnTo>
                                  <a:pt x="213372" y="168332"/>
                                </a:lnTo>
                                <a:lnTo>
                                  <a:pt x="221083" y="160735"/>
                                </a:lnTo>
                                <a:lnTo>
                                  <a:pt x="205371" y="160735"/>
                                </a:lnTo>
                                <a:lnTo>
                                  <a:pt x="213529" y="152692"/>
                                </a:lnTo>
                                <a:lnTo>
                                  <a:pt x="213684" y="152692"/>
                                </a:lnTo>
                                <a:lnTo>
                                  <a:pt x="203098" y="142257"/>
                                </a:lnTo>
                                <a:close/>
                              </a:path>
                              <a:path w="522605" h="1247140">
                                <a:moveTo>
                                  <a:pt x="315669" y="142257"/>
                                </a:moveTo>
                                <a:lnTo>
                                  <a:pt x="315353" y="142257"/>
                                </a:lnTo>
                                <a:lnTo>
                                  <a:pt x="307245" y="150260"/>
                                </a:lnTo>
                                <a:lnTo>
                                  <a:pt x="308330" y="150260"/>
                                </a:lnTo>
                                <a:lnTo>
                                  <a:pt x="326665" y="168332"/>
                                </a:lnTo>
                                <a:lnTo>
                                  <a:pt x="326462" y="168332"/>
                                </a:lnTo>
                                <a:lnTo>
                                  <a:pt x="334165" y="160735"/>
                                </a:lnTo>
                                <a:lnTo>
                                  <a:pt x="318433" y="160735"/>
                                </a:lnTo>
                                <a:lnTo>
                                  <a:pt x="326313" y="152959"/>
                                </a:lnTo>
                                <a:lnTo>
                                  <a:pt x="326500" y="152959"/>
                                </a:lnTo>
                                <a:lnTo>
                                  <a:pt x="315669" y="142257"/>
                                </a:lnTo>
                                <a:close/>
                              </a:path>
                              <a:path w="522605" h="1247140">
                                <a:moveTo>
                                  <a:pt x="73457" y="142257"/>
                                </a:moveTo>
                                <a:lnTo>
                                  <a:pt x="62594" y="152959"/>
                                </a:lnTo>
                                <a:lnTo>
                                  <a:pt x="70971" y="161206"/>
                                </a:lnTo>
                                <a:lnTo>
                                  <a:pt x="70778" y="161206"/>
                                </a:lnTo>
                                <a:lnTo>
                                  <a:pt x="81707" y="150389"/>
                                </a:lnTo>
                                <a:lnTo>
                                  <a:pt x="73457" y="142257"/>
                                </a:lnTo>
                                <a:close/>
                              </a:path>
                              <a:path w="522605" h="1247140">
                                <a:moveTo>
                                  <a:pt x="466090" y="142257"/>
                                </a:moveTo>
                                <a:lnTo>
                                  <a:pt x="465934" y="142257"/>
                                </a:lnTo>
                                <a:lnTo>
                                  <a:pt x="457826" y="150260"/>
                                </a:lnTo>
                                <a:lnTo>
                                  <a:pt x="458104" y="150260"/>
                                </a:lnTo>
                                <a:lnTo>
                                  <a:pt x="469152" y="161206"/>
                                </a:lnTo>
                                <a:lnTo>
                                  <a:pt x="469544" y="160735"/>
                                </a:lnTo>
                                <a:lnTo>
                                  <a:pt x="477116" y="153271"/>
                                </a:lnTo>
                                <a:lnTo>
                                  <a:pt x="476911" y="152959"/>
                                </a:lnTo>
                                <a:lnTo>
                                  <a:pt x="466090" y="142257"/>
                                </a:lnTo>
                                <a:close/>
                              </a:path>
                              <a:path w="522605" h="1247140">
                                <a:moveTo>
                                  <a:pt x="488338" y="142257"/>
                                </a:moveTo>
                                <a:lnTo>
                                  <a:pt x="487924" y="142618"/>
                                </a:lnTo>
                                <a:lnTo>
                                  <a:pt x="477432" y="152959"/>
                                </a:lnTo>
                                <a:lnTo>
                                  <a:pt x="477226" y="153271"/>
                                </a:lnTo>
                                <a:lnTo>
                                  <a:pt x="485249" y="161206"/>
                                </a:lnTo>
                                <a:lnTo>
                                  <a:pt x="496369" y="150260"/>
                                </a:lnTo>
                                <a:lnTo>
                                  <a:pt x="494759" y="148589"/>
                                </a:lnTo>
                                <a:lnTo>
                                  <a:pt x="488338" y="142257"/>
                                </a:lnTo>
                                <a:close/>
                              </a:path>
                              <a:path w="522605" h="1247140">
                                <a:moveTo>
                                  <a:pt x="36093" y="142257"/>
                                </a:moveTo>
                                <a:lnTo>
                                  <a:pt x="35658" y="142618"/>
                                </a:lnTo>
                                <a:lnTo>
                                  <a:pt x="25182" y="152959"/>
                                </a:lnTo>
                                <a:lnTo>
                                  <a:pt x="33080" y="160735"/>
                                </a:lnTo>
                                <a:lnTo>
                                  <a:pt x="32893" y="160735"/>
                                </a:lnTo>
                                <a:lnTo>
                                  <a:pt x="43525" y="150260"/>
                                </a:lnTo>
                                <a:lnTo>
                                  <a:pt x="44211" y="150260"/>
                                </a:lnTo>
                                <a:lnTo>
                                  <a:pt x="36093" y="142257"/>
                                </a:lnTo>
                                <a:close/>
                              </a:path>
                              <a:path w="522605" h="1247140">
                                <a:moveTo>
                                  <a:pt x="116504" y="152959"/>
                                </a:moveTo>
                                <a:lnTo>
                                  <a:pt x="101053" y="152959"/>
                                </a:lnTo>
                                <a:lnTo>
                                  <a:pt x="108932" y="160735"/>
                                </a:lnTo>
                                <a:lnTo>
                                  <a:pt x="108635" y="160735"/>
                                </a:lnTo>
                                <a:lnTo>
                                  <a:pt x="116504" y="152959"/>
                                </a:lnTo>
                                <a:close/>
                              </a:path>
                              <a:path w="522605" h="1247140">
                                <a:moveTo>
                                  <a:pt x="186932" y="104972"/>
                                </a:moveTo>
                                <a:lnTo>
                                  <a:pt x="186443" y="105382"/>
                                </a:lnTo>
                                <a:lnTo>
                                  <a:pt x="138551" y="152692"/>
                                </a:lnTo>
                                <a:lnTo>
                                  <a:pt x="138372" y="152959"/>
                                </a:lnTo>
                                <a:lnTo>
                                  <a:pt x="146251" y="160735"/>
                                </a:lnTo>
                                <a:lnTo>
                                  <a:pt x="146079" y="160735"/>
                                </a:lnTo>
                                <a:lnTo>
                                  <a:pt x="156693" y="150260"/>
                                </a:lnTo>
                                <a:lnTo>
                                  <a:pt x="157720" y="150260"/>
                                </a:lnTo>
                                <a:lnTo>
                                  <a:pt x="149604" y="142257"/>
                                </a:lnTo>
                                <a:lnTo>
                                  <a:pt x="165541" y="142257"/>
                                </a:lnTo>
                                <a:lnTo>
                                  <a:pt x="157974" y="134802"/>
                                </a:lnTo>
                                <a:lnTo>
                                  <a:pt x="172355" y="134802"/>
                                </a:lnTo>
                                <a:lnTo>
                                  <a:pt x="175938" y="131265"/>
                                </a:lnTo>
                                <a:lnTo>
                                  <a:pt x="170406" y="125729"/>
                                </a:lnTo>
                                <a:lnTo>
                                  <a:pt x="168461" y="123810"/>
                                </a:lnTo>
                                <a:lnTo>
                                  <a:pt x="184386" y="123810"/>
                                </a:lnTo>
                                <a:lnTo>
                                  <a:pt x="176288" y="115827"/>
                                </a:lnTo>
                                <a:lnTo>
                                  <a:pt x="191580" y="115827"/>
                                </a:lnTo>
                                <a:lnTo>
                                  <a:pt x="194670" y="112777"/>
                                </a:lnTo>
                                <a:lnTo>
                                  <a:pt x="194838" y="112777"/>
                                </a:lnTo>
                                <a:lnTo>
                                  <a:pt x="186932" y="104972"/>
                                </a:lnTo>
                                <a:close/>
                              </a:path>
                              <a:path w="522605" h="1247140">
                                <a:moveTo>
                                  <a:pt x="224483" y="104972"/>
                                </a:moveTo>
                                <a:lnTo>
                                  <a:pt x="223966" y="105382"/>
                                </a:lnTo>
                                <a:lnTo>
                                  <a:pt x="176319" y="152399"/>
                                </a:lnTo>
                                <a:lnTo>
                                  <a:pt x="176132" y="152692"/>
                                </a:lnTo>
                                <a:lnTo>
                                  <a:pt x="184295" y="160735"/>
                                </a:lnTo>
                                <a:lnTo>
                                  <a:pt x="183566" y="160735"/>
                                </a:lnTo>
                                <a:lnTo>
                                  <a:pt x="194190" y="150260"/>
                                </a:lnTo>
                                <a:lnTo>
                                  <a:pt x="195268" y="150260"/>
                                </a:lnTo>
                                <a:lnTo>
                                  <a:pt x="187157" y="142257"/>
                                </a:lnTo>
                                <a:lnTo>
                                  <a:pt x="203098" y="142257"/>
                                </a:lnTo>
                                <a:lnTo>
                                  <a:pt x="195536" y="134802"/>
                                </a:lnTo>
                                <a:lnTo>
                                  <a:pt x="209867" y="134802"/>
                                </a:lnTo>
                                <a:lnTo>
                                  <a:pt x="213453" y="131265"/>
                                </a:lnTo>
                                <a:lnTo>
                                  <a:pt x="207956" y="125729"/>
                                </a:lnTo>
                                <a:lnTo>
                                  <a:pt x="206012" y="123810"/>
                                </a:lnTo>
                                <a:lnTo>
                                  <a:pt x="221942" y="123810"/>
                                </a:lnTo>
                                <a:lnTo>
                                  <a:pt x="213850" y="115827"/>
                                </a:lnTo>
                                <a:lnTo>
                                  <a:pt x="229110" y="115827"/>
                                </a:lnTo>
                                <a:lnTo>
                                  <a:pt x="232203" y="112777"/>
                                </a:lnTo>
                                <a:lnTo>
                                  <a:pt x="232382" y="112777"/>
                                </a:lnTo>
                                <a:lnTo>
                                  <a:pt x="224483" y="104972"/>
                                </a:lnTo>
                                <a:close/>
                              </a:path>
                              <a:path w="522605" h="1247140">
                                <a:moveTo>
                                  <a:pt x="229246" y="152692"/>
                                </a:moveTo>
                                <a:lnTo>
                                  <a:pt x="213684" y="152692"/>
                                </a:lnTo>
                                <a:lnTo>
                                  <a:pt x="221843" y="160735"/>
                                </a:lnTo>
                                <a:lnTo>
                                  <a:pt x="221083" y="160735"/>
                                </a:lnTo>
                                <a:lnTo>
                                  <a:pt x="229246" y="152692"/>
                                </a:lnTo>
                                <a:close/>
                              </a:path>
                              <a:path w="522605" h="1247140">
                                <a:moveTo>
                                  <a:pt x="267260" y="152692"/>
                                </a:moveTo>
                                <a:lnTo>
                                  <a:pt x="251220" y="152692"/>
                                </a:lnTo>
                                <a:lnTo>
                                  <a:pt x="259374" y="160735"/>
                                </a:lnTo>
                                <a:lnTo>
                                  <a:pt x="259117" y="160735"/>
                                </a:lnTo>
                                <a:lnTo>
                                  <a:pt x="267260" y="152692"/>
                                </a:lnTo>
                                <a:close/>
                              </a:path>
                              <a:path w="522605" h="1247140">
                                <a:moveTo>
                                  <a:pt x="278168" y="142257"/>
                                </a:moveTo>
                                <a:lnTo>
                                  <a:pt x="277824" y="142257"/>
                                </a:lnTo>
                                <a:lnTo>
                                  <a:pt x="269722" y="150260"/>
                                </a:lnTo>
                                <a:lnTo>
                                  <a:pt x="270311" y="150260"/>
                                </a:lnTo>
                                <a:lnTo>
                                  <a:pt x="280912" y="160735"/>
                                </a:lnTo>
                                <a:lnTo>
                                  <a:pt x="288785" y="152959"/>
                                </a:lnTo>
                                <a:lnTo>
                                  <a:pt x="289009" y="152959"/>
                                </a:lnTo>
                                <a:lnTo>
                                  <a:pt x="278168" y="142257"/>
                                </a:lnTo>
                                <a:close/>
                              </a:path>
                              <a:path w="522605" h="1247140">
                                <a:moveTo>
                                  <a:pt x="304510" y="152959"/>
                                </a:moveTo>
                                <a:lnTo>
                                  <a:pt x="289009" y="152959"/>
                                </a:lnTo>
                                <a:lnTo>
                                  <a:pt x="296885" y="160735"/>
                                </a:lnTo>
                                <a:lnTo>
                                  <a:pt x="296631" y="160735"/>
                                </a:lnTo>
                                <a:lnTo>
                                  <a:pt x="304510" y="152959"/>
                                </a:lnTo>
                                <a:close/>
                              </a:path>
                              <a:path w="522605" h="1247140">
                                <a:moveTo>
                                  <a:pt x="342048" y="152959"/>
                                </a:moveTo>
                                <a:lnTo>
                                  <a:pt x="326500" y="152959"/>
                                </a:lnTo>
                                <a:lnTo>
                                  <a:pt x="334369" y="160735"/>
                                </a:lnTo>
                                <a:lnTo>
                                  <a:pt x="334165" y="160735"/>
                                </a:lnTo>
                                <a:lnTo>
                                  <a:pt x="342048" y="152959"/>
                                </a:lnTo>
                                <a:close/>
                              </a:path>
                              <a:path w="522605" h="1247140">
                                <a:moveTo>
                                  <a:pt x="420577" y="97242"/>
                                </a:moveTo>
                                <a:lnTo>
                                  <a:pt x="364324" y="152692"/>
                                </a:lnTo>
                                <a:lnTo>
                                  <a:pt x="372487" y="160735"/>
                                </a:lnTo>
                                <a:lnTo>
                                  <a:pt x="372203" y="160735"/>
                                </a:lnTo>
                                <a:lnTo>
                                  <a:pt x="382844" y="150260"/>
                                </a:lnTo>
                                <a:lnTo>
                                  <a:pt x="383319" y="150260"/>
                                </a:lnTo>
                                <a:lnTo>
                                  <a:pt x="375216" y="142257"/>
                                </a:lnTo>
                                <a:lnTo>
                                  <a:pt x="391236" y="142257"/>
                                </a:lnTo>
                                <a:lnTo>
                                  <a:pt x="383676" y="134802"/>
                                </a:lnTo>
                                <a:lnTo>
                                  <a:pt x="398546" y="134802"/>
                                </a:lnTo>
                                <a:lnTo>
                                  <a:pt x="401830" y="131569"/>
                                </a:lnTo>
                                <a:lnTo>
                                  <a:pt x="401543" y="131265"/>
                                </a:lnTo>
                                <a:lnTo>
                                  <a:pt x="394005" y="123810"/>
                                </a:lnTo>
                                <a:lnTo>
                                  <a:pt x="410014" y="123810"/>
                                </a:lnTo>
                                <a:lnTo>
                                  <a:pt x="401929" y="115827"/>
                                </a:lnTo>
                                <a:lnTo>
                                  <a:pt x="417820" y="115827"/>
                                </a:lnTo>
                                <a:lnTo>
                                  <a:pt x="420596" y="113094"/>
                                </a:lnTo>
                                <a:lnTo>
                                  <a:pt x="412813" y="105382"/>
                                </a:lnTo>
                                <a:lnTo>
                                  <a:pt x="428808" y="105382"/>
                                </a:lnTo>
                                <a:lnTo>
                                  <a:pt x="420577" y="97242"/>
                                </a:lnTo>
                                <a:close/>
                              </a:path>
                              <a:path w="522605" h="1247140">
                                <a:moveTo>
                                  <a:pt x="417785" y="152692"/>
                                </a:moveTo>
                                <a:lnTo>
                                  <a:pt x="401817" y="152692"/>
                                </a:lnTo>
                                <a:lnTo>
                                  <a:pt x="409973" y="160735"/>
                                </a:lnTo>
                                <a:lnTo>
                                  <a:pt x="409615" y="160735"/>
                                </a:lnTo>
                                <a:lnTo>
                                  <a:pt x="417785" y="152692"/>
                                </a:lnTo>
                                <a:close/>
                              </a:path>
                              <a:path w="522605" h="1247140">
                                <a:moveTo>
                                  <a:pt x="454774" y="153271"/>
                                </a:moveTo>
                                <a:lnTo>
                                  <a:pt x="439851" y="153271"/>
                                </a:lnTo>
                                <a:lnTo>
                                  <a:pt x="447410" y="160735"/>
                                </a:lnTo>
                                <a:lnTo>
                                  <a:pt x="447211" y="160735"/>
                                </a:lnTo>
                                <a:lnTo>
                                  <a:pt x="454774" y="153271"/>
                                </a:lnTo>
                                <a:close/>
                              </a:path>
                              <a:path w="522605" h="1247140">
                                <a:moveTo>
                                  <a:pt x="518292" y="150260"/>
                                </a:moveTo>
                                <a:lnTo>
                                  <a:pt x="517535" y="150260"/>
                                </a:lnTo>
                                <a:lnTo>
                                  <a:pt x="514480" y="153271"/>
                                </a:lnTo>
                                <a:lnTo>
                                  <a:pt x="521287" y="160019"/>
                                </a:lnTo>
                                <a:lnTo>
                                  <a:pt x="521287" y="153669"/>
                                </a:lnTo>
                                <a:lnTo>
                                  <a:pt x="518406" y="150389"/>
                                </a:lnTo>
                                <a:lnTo>
                                  <a:pt x="518292" y="150260"/>
                                </a:lnTo>
                                <a:close/>
                              </a:path>
                              <a:path w="522605" h="1247140">
                                <a:moveTo>
                                  <a:pt x="0" y="143509"/>
                                </a:moveTo>
                                <a:lnTo>
                                  <a:pt x="0" y="148589"/>
                                </a:lnTo>
                                <a:lnTo>
                                  <a:pt x="3972" y="152399"/>
                                </a:lnTo>
                                <a:lnTo>
                                  <a:pt x="6141" y="150260"/>
                                </a:lnTo>
                                <a:lnTo>
                                  <a:pt x="6847" y="150260"/>
                                </a:lnTo>
                                <a:lnTo>
                                  <a:pt x="0" y="143509"/>
                                </a:lnTo>
                                <a:close/>
                              </a:path>
                              <a:path w="522605" h="1247140">
                                <a:moveTo>
                                  <a:pt x="119500" y="96894"/>
                                </a:moveTo>
                                <a:lnTo>
                                  <a:pt x="73457" y="142257"/>
                                </a:lnTo>
                                <a:lnTo>
                                  <a:pt x="81707" y="150389"/>
                                </a:lnTo>
                                <a:lnTo>
                                  <a:pt x="89924" y="142257"/>
                                </a:lnTo>
                                <a:lnTo>
                                  <a:pt x="90209" y="142257"/>
                                </a:lnTo>
                                <a:lnTo>
                                  <a:pt x="82655" y="134802"/>
                                </a:lnTo>
                                <a:lnTo>
                                  <a:pt x="97456" y="134802"/>
                                </a:lnTo>
                                <a:lnTo>
                                  <a:pt x="100472" y="131816"/>
                                </a:lnTo>
                                <a:lnTo>
                                  <a:pt x="92336" y="123810"/>
                                </a:lnTo>
                                <a:lnTo>
                                  <a:pt x="108836" y="123810"/>
                                </a:lnTo>
                                <a:lnTo>
                                  <a:pt x="100747" y="115827"/>
                                </a:lnTo>
                                <a:lnTo>
                                  <a:pt x="116626" y="115827"/>
                                </a:lnTo>
                                <a:lnTo>
                                  <a:pt x="119708" y="112777"/>
                                </a:lnTo>
                                <a:lnTo>
                                  <a:pt x="111792" y="104972"/>
                                </a:lnTo>
                                <a:lnTo>
                                  <a:pt x="127698" y="104972"/>
                                </a:lnTo>
                                <a:lnTo>
                                  <a:pt x="119500" y="96894"/>
                                </a:lnTo>
                                <a:close/>
                              </a:path>
                              <a:path w="522605" h="1247140">
                                <a:moveTo>
                                  <a:pt x="17379" y="123810"/>
                                </a:moveTo>
                                <a:lnTo>
                                  <a:pt x="15412" y="125729"/>
                                </a:lnTo>
                                <a:lnTo>
                                  <a:pt x="0" y="140969"/>
                                </a:lnTo>
                                <a:lnTo>
                                  <a:pt x="0" y="143509"/>
                                </a:lnTo>
                                <a:lnTo>
                                  <a:pt x="6847" y="150260"/>
                                </a:lnTo>
                                <a:lnTo>
                                  <a:pt x="6141" y="150260"/>
                                </a:lnTo>
                                <a:lnTo>
                                  <a:pt x="14249" y="142257"/>
                                </a:lnTo>
                                <a:lnTo>
                                  <a:pt x="13003" y="140969"/>
                                </a:lnTo>
                                <a:lnTo>
                                  <a:pt x="6738" y="134802"/>
                                </a:lnTo>
                                <a:lnTo>
                                  <a:pt x="21803" y="134802"/>
                                </a:lnTo>
                                <a:lnTo>
                                  <a:pt x="25078" y="131569"/>
                                </a:lnTo>
                                <a:lnTo>
                                  <a:pt x="25250" y="131569"/>
                                </a:lnTo>
                                <a:lnTo>
                                  <a:pt x="17379" y="123810"/>
                                </a:lnTo>
                                <a:close/>
                              </a:path>
                              <a:path w="522605" h="1247140">
                                <a:moveTo>
                                  <a:pt x="54743" y="123810"/>
                                </a:moveTo>
                                <a:lnTo>
                                  <a:pt x="52775" y="125729"/>
                                </a:lnTo>
                                <a:lnTo>
                                  <a:pt x="37328" y="140969"/>
                                </a:lnTo>
                                <a:lnTo>
                                  <a:pt x="36093" y="142257"/>
                                </a:lnTo>
                                <a:lnTo>
                                  <a:pt x="44211" y="150260"/>
                                </a:lnTo>
                                <a:lnTo>
                                  <a:pt x="43525" y="150260"/>
                                </a:lnTo>
                                <a:lnTo>
                                  <a:pt x="51647" y="142257"/>
                                </a:lnTo>
                                <a:lnTo>
                                  <a:pt x="50415" y="140969"/>
                                </a:lnTo>
                                <a:lnTo>
                                  <a:pt x="44149" y="134802"/>
                                </a:lnTo>
                                <a:lnTo>
                                  <a:pt x="59213" y="134802"/>
                                </a:lnTo>
                                <a:lnTo>
                                  <a:pt x="62495" y="131569"/>
                                </a:lnTo>
                                <a:lnTo>
                                  <a:pt x="62306" y="131265"/>
                                </a:lnTo>
                                <a:lnTo>
                                  <a:pt x="54743" y="123810"/>
                                </a:lnTo>
                                <a:close/>
                              </a:path>
                              <a:path w="522605" h="1247140">
                                <a:moveTo>
                                  <a:pt x="108836" y="123810"/>
                                </a:moveTo>
                                <a:lnTo>
                                  <a:pt x="108561" y="123810"/>
                                </a:lnTo>
                                <a:lnTo>
                                  <a:pt x="100478" y="131816"/>
                                </a:lnTo>
                                <a:lnTo>
                                  <a:pt x="119236" y="150260"/>
                                </a:lnTo>
                                <a:lnTo>
                                  <a:pt x="126969" y="142618"/>
                                </a:lnTo>
                                <a:lnTo>
                                  <a:pt x="111311" y="142618"/>
                                </a:lnTo>
                                <a:lnTo>
                                  <a:pt x="119212" y="134802"/>
                                </a:lnTo>
                                <a:lnTo>
                                  <a:pt x="119974" y="134802"/>
                                </a:lnTo>
                                <a:lnTo>
                                  <a:pt x="108836" y="123810"/>
                                </a:lnTo>
                                <a:close/>
                              </a:path>
                              <a:path w="522605" h="1247140">
                                <a:moveTo>
                                  <a:pt x="146818" y="123810"/>
                                </a:moveTo>
                                <a:lnTo>
                                  <a:pt x="146001" y="123810"/>
                                </a:lnTo>
                                <a:lnTo>
                                  <a:pt x="138457" y="131265"/>
                                </a:lnTo>
                                <a:lnTo>
                                  <a:pt x="157720" y="150260"/>
                                </a:lnTo>
                                <a:lnTo>
                                  <a:pt x="156693" y="150260"/>
                                </a:lnTo>
                                <a:lnTo>
                                  <a:pt x="164801" y="142257"/>
                                </a:lnTo>
                                <a:lnTo>
                                  <a:pt x="149114" y="142257"/>
                                </a:lnTo>
                                <a:lnTo>
                                  <a:pt x="156661" y="134802"/>
                                </a:lnTo>
                                <a:lnTo>
                                  <a:pt x="157974" y="134802"/>
                                </a:lnTo>
                                <a:lnTo>
                                  <a:pt x="146818" y="123810"/>
                                </a:lnTo>
                                <a:close/>
                              </a:path>
                              <a:path w="522605" h="1247140">
                                <a:moveTo>
                                  <a:pt x="184386" y="123810"/>
                                </a:moveTo>
                                <a:lnTo>
                                  <a:pt x="183491" y="123810"/>
                                </a:lnTo>
                                <a:lnTo>
                                  <a:pt x="181547" y="125729"/>
                                </a:lnTo>
                                <a:lnTo>
                                  <a:pt x="176017" y="131265"/>
                                </a:lnTo>
                                <a:lnTo>
                                  <a:pt x="195268" y="150260"/>
                                </a:lnTo>
                                <a:lnTo>
                                  <a:pt x="194190" y="150260"/>
                                </a:lnTo>
                                <a:lnTo>
                                  <a:pt x="202306" y="142257"/>
                                </a:lnTo>
                                <a:lnTo>
                                  <a:pt x="186598" y="142257"/>
                                </a:lnTo>
                                <a:lnTo>
                                  <a:pt x="194152" y="134802"/>
                                </a:lnTo>
                                <a:lnTo>
                                  <a:pt x="195536" y="134802"/>
                                </a:lnTo>
                                <a:lnTo>
                                  <a:pt x="184386" y="123810"/>
                                </a:lnTo>
                                <a:close/>
                              </a:path>
                              <a:path w="522605" h="1247140">
                                <a:moveTo>
                                  <a:pt x="221942" y="123810"/>
                                </a:moveTo>
                                <a:lnTo>
                                  <a:pt x="221014" y="123810"/>
                                </a:lnTo>
                                <a:lnTo>
                                  <a:pt x="219067" y="125729"/>
                                </a:lnTo>
                                <a:lnTo>
                                  <a:pt x="213562" y="131265"/>
                                </a:lnTo>
                                <a:lnTo>
                                  <a:pt x="232799" y="150260"/>
                                </a:lnTo>
                                <a:lnTo>
                                  <a:pt x="231715" y="150260"/>
                                </a:lnTo>
                                <a:lnTo>
                                  <a:pt x="239837" y="142257"/>
                                </a:lnTo>
                                <a:lnTo>
                                  <a:pt x="224112" y="142257"/>
                                </a:lnTo>
                                <a:lnTo>
                                  <a:pt x="231674" y="134802"/>
                                </a:lnTo>
                                <a:lnTo>
                                  <a:pt x="233085" y="134802"/>
                                </a:lnTo>
                                <a:lnTo>
                                  <a:pt x="221942" y="123810"/>
                                </a:lnTo>
                                <a:close/>
                              </a:path>
                              <a:path w="522605" h="1247140">
                                <a:moveTo>
                                  <a:pt x="259483" y="123810"/>
                                </a:moveTo>
                                <a:lnTo>
                                  <a:pt x="258559" y="123810"/>
                                </a:lnTo>
                                <a:lnTo>
                                  <a:pt x="256611" y="125729"/>
                                </a:lnTo>
                                <a:lnTo>
                                  <a:pt x="251091" y="131265"/>
                                </a:lnTo>
                                <a:lnTo>
                                  <a:pt x="270311" y="150260"/>
                                </a:lnTo>
                                <a:lnTo>
                                  <a:pt x="269722" y="150260"/>
                                </a:lnTo>
                                <a:lnTo>
                                  <a:pt x="277824" y="142257"/>
                                </a:lnTo>
                                <a:lnTo>
                                  <a:pt x="261650" y="142257"/>
                                </a:lnTo>
                                <a:lnTo>
                                  <a:pt x="269216" y="134802"/>
                                </a:lnTo>
                                <a:lnTo>
                                  <a:pt x="270616" y="134802"/>
                                </a:lnTo>
                                <a:lnTo>
                                  <a:pt x="259483" y="123810"/>
                                </a:lnTo>
                                <a:close/>
                              </a:path>
                              <a:path w="522605" h="1247140">
                                <a:moveTo>
                                  <a:pt x="297002" y="123810"/>
                                </a:moveTo>
                                <a:lnTo>
                                  <a:pt x="296500" y="123810"/>
                                </a:lnTo>
                                <a:lnTo>
                                  <a:pt x="294557" y="125729"/>
                                </a:lnTo>
                                <a:lnTo>
                                  <a:pt x="289059" y="131265"/>
                                </a:lnTo>
                                <a:lnTo>
                                  <a:pt x="308330" y="150260"/>
                                </a:lnTo>
                                <a:lnTo>
                                  <a:pt x="307245" y="150260"/>
                                </a:lnTo>
                                <a:lnTo>
                                  <a:pt x="315353" y="142257"/>
                                </a:lnTo>
                                <a:lnTo>
                                  <a:pt x="299623" y="142257"/>
                                </a:lnTo>
                                <a:lnTo>
                                  <a:pt x="307172" y="134802"/>
                                </a:lnTo>
                                <a:lnTo>
                                  <a:pt x="308125" y="134802"/>
                                </a:lnTo>
                                <a:lnTo>
                                  <a:pt x="297002" y="123810"/>
                                </a:lnTo>
                                <a:close/>
                              </a:path>
                              <a:path w="522605" h="1247140">
                                <a:moveTo>
                                  <a:pt x="335010" y="123810"/>
                                </a:moveTo>
                                <a:lnTo>
                                  <a:pt x="334043" y="123810"/>
                                </a:lnTo>
                                <a:lnTo>
                                  <a:pt x="332099" y="125729"/>
                                </a:lnTo>
                                <a:lnTo>
                                  <a:pt x="326587" y="131265"/>
                                </a:lnTo>
                                <a:lnTo>
                                  <a:pt x="345841" y="150260"/>
                                </a:lnTo>
                                <a:lnTo>
                                  <a:pt x="344786" y="150260"/>
                                </a:lnTo>
                                <a:lnTo>
                                  <a:pt x="352899" y="142257"/>
                                </a:lnTo>
                                <a:lnTo>
                                  <a:pt x="337158" y="142257"/>
                                </a:lnTo>
                                <a:lnTo>
                                  <a:pt x="344712" y="134802"/>
                                </a:lnTo>
                                <a:lnTo>
                                  <a:pt x="346166" y="134802"/>
                                </a:lnTo>
                                <a:lnTo>
                                  <a:pt x="335010" y="123810"/>
                                </a:lnTo>
                                <a:close/>
                              </a:path>
                              <a:path w="522605" h="1247140">
                                <a:moveTo>
                                  <a:pt x="372530" y="123810"/>
                                </a:moveTo>
                                <a:lnTo>
                                  <a:pt x="371602" y="123810"/>
                                </a:lnTo>
                                <a:lnTo>
                                  <a:pt x="364086" y="131265"/>
                                </a:lnTo>
                                <a:lnTo>
                                  <a:pt x="383319" y="150260"/>
                                </a:lnTo>
                                <a:lnTo>
                                  <a:pt x="382844" y="150260"/>
                                </a:lnTo>
                                <a:lnTo>
                                  <a:pt x="390973" y="142257"/>
                                </a:lnTo>
                                <a:lnTo>
                                  <a:pt x="374910" y="142257"/>
                                </a:lnTo>
                                <a:lnTo>
                                  <a:pt x="382473" y="134802"/>
                                </a:lnTo>
                                <a:lnTo>
                                  <a:pt x="383676" y="134802"/>
                                </a:lnTo>
                                <a:lnTo>
                                  <a:pt x="372530" y="123810"/>
                                </a:lnTo>
                                <a:close/>
                              </a:path>
                              <a:path w="522605" h="1247140">
                                <a:moveTo>
                                  <a:pt x="410014" y="123810"/>
                                </a:moveTo>
                                <a:lnTo>
                                  <a:pt x="409711" y="123810"/>
                                </a:lnTo>
                                <a:lnTo>
                                  <a:pt x="402138" y="131265"/>
                                </a:lnTo>
                                <a:lnTo>
                                  <a:pt x="401850" y="131569"/>
                                </a:lnTo>
                                <a:lnTo>
                                  <a:pt x="420749" y="150260"/>
                                </a:lnTo>
                                <a:lnTo>
                                  <a:pt x="420256" y="150260"/>
                                </a:lnTo>
                                <a:lnTo>
                                  <a:pt x="428385" y="142257"/>
                                </a:lnTo>
                                <a:lnTo>
                                  <a:pt x="412274" y="142257"/>
                                </a:lnTo>
                                <a:lnTo>
                                  <a:pt x="419837" y="134802"/>
                                </a:lnTo>
                                <a:lnTo>
                                  <a:pt x="421146" y="134802"/>
                                </a:lnTo>
                                <a:lnTo>
                                  <a:pt x="410014" y="123810"/>
                                </a:lnTo>
                                <a:close/>
                              </a:path>
                              <a:path w="522605" h="1247140">
                                <a:moveTo>
                                  <a:pt x="469632" y="123810"/>
                                </a:moveTo>
                                <a:lnTo>
                                  <a:pt x="467568" y="125729"/>
                                </a:lnTo>
                                <a:lnTo>
                                  <a:pt x="450392" y="142618"/>
                                </a:lnTo>
                                <a:lnTo>
                                  <a:pt x="458104" y="150260"/>
                                </a:lnTo>
                                <a:lnTo>
                                  <a:pt x="457826" y="150260"/>
                                </a:lnTo>
                                <a:lnTo>
                                  <a:pt x="465934" y="142257"/>
                                </a:lnTo>
                                <a:lnTo>
                                  <a:pt x="466090" y="142257"/>
                                </a:lnTo>
                                <a:lnTo>
                                  <a:pt x="458553" y="134802"/>
                                </a:lnTo>
                                <a:lnTo>
                                  <a:pt x="473488" y="134802"/>
                                </a:lnTo>
                                <a:lnTo>
                                  <a:pt x="477072" y="131265"/>
                                </a:lnTo>
                                <a:lnTo>
                                  <a:pt x="471578" y="125729"/>
                                </a:lnTo>
                                <a:lnTo>
                                  <a:pt x="469632" y="123810"/>
                                </a:lnTo>
                                <a:close/>
                              </a:path>
                              <a:path w="522605" h="1247140">
                                <a:moveTo>
                                  <a:pt x="495853" y="134802"/>
                                </a:moveTo>
                                <a:lnTo>
                                  <a:pt x="489596" y="140969"/>
                                </a:lnTo>
                                <a:lnTo>
                                  <a:pt x="488338" y="142257"/>
                                </a:lnTo>
                                <a:lnTo>
                                  <a:pt x="496453" y="150260"/>
                                </a:lnTo>
                                <a:lnTo>
                                  <a:pt x="498065" y="148589"/>
                                </a:lnTo>
                                <a:lnTo>
                                  <a:pt x="503933" y="142813"/>
                                </a:lnTo>
                                <a:lnTo>
                                  <a:pt x="495853" y="134802"/>
                                </a:lnTo>
                                <a:close/>
                              </a:path>
                              <a:path w="522605" h="1247140">
                                <a:moveTo>
                                  <a:pt x="507004" y="123810"/>
                                </a:moveTo>
                                <a:lnTo>
                                  <a:pt x="495853" y="134802"/>
                                </a:lnTo>
                                <a:lnTo>
                                  <a:pt x="503933" y="142813"/>
                                </a:lnTo>
                                <a:lnTo>
                                  <a:pt x="515104" y="131816"/>
                                </a:lnTo>
                                <a:lnTo>
                                  <a:pt x="507004" y="123810"/>
                                </a:lnTo>
                                <a:close/>
                              </a:path>
                              <a:path w="522605" h="1247140">
                                <a:moveTo>
                                  <a:pt x="447440" y="123810"/>
                                </a:moveTo>
                                <a:lnTo>
                                  <a:pt x="447122" y="123810"/>
                                </a:lnTo>
                                <a:lnTo>
                                  <a:pt x="439241" y="131569"/>
                                </a:lnTo>
                                <a:lnTo>
                                  <a:pt x="450392" y="142618"/>
                                </a:lnTo>
                                <a:lnTo>
                                  <a:pt x="458341" y="134802"/>
                                </a:lnTo>
                                <a:lnTo>
                                  <a:pt x="458553" y="134802"/>
                                </a:lnTo>
                                <a:lnTo>
                                  <a:pt x="447440" y="123810"/>
                                </a:lnTo>
                                <a:close/>
                              </a:path>
                              <a:path w="522605" h="1247140">
                                <a:moveTo>
                                  <a:pt x="21803" y="134802"/>
                                </a:moveTo>
                                <a:lnTo>
                                  <a:pt x="6738" y="134802"/>
                                </a:lnTo>
                                <a:lnTo>
                                  <a:pt x="14311" y="142257"/>
                                </a:lnTo>
                                <a:lnTo>
                                  <a:pt x="15553" y="140969"/>
                                </a:lnTo>
                                <a:lnTo>
                                  <a:pt x="21803" y="134802"/>
                                </a:lnTo>
                                <a:close/>
                              </a:path>
                              <a:path w="522605" h="1247140">
                                <a:moveTo>
                                  <a:pt x="32984" y="123810"/>
                                </a:moveTo>
                                <a:lnTo>
                                  <a:pt x="30995" y="125729"/>
                                </a:lnTo>
                                <a:lnTo>
                                  <a:pt x="25078" y="131569"/>
                                </a:lnTo>
                                <a:lnTo>
                                  <a:pt x="25250" y="131569"/>
                                </a:lnTo>
                                <a:lnTo>
                                  <a:pt x="36093" y="142257"/>
                                </a:lnTo>
                                <a:lnTo>
                                  <a:pt x="37328" y="140969"/>
                                </a:lnTo>
                                <a:lnTo>
                                  <a:pt x="43580" y="134802"/>
                                </a:lnTo>
                                <a:lnTo>
                                  <a:pt x="44149" y="134802"/>
                                </a:lnTo>
                                <a:lnTo>
                                  <a:pt x="32984" y="123810"/>
                                </a:lnTo>
                                <a:close/>
                              </a:path>
                              <a:path w="522605" h="1247140">
                                <a:moveTo>
                                  <a:pt x="59213" y="134802"/>
                                </a:moveTo>
                                <a:lnTo>
                                  <a:pt x="44149" y="134802"/>
                                </a:lnTo>
                                <a:lnTo>
                                  <a:pt x="51722" y="142257"/>
                                </a:lnTo>
                                <a:lnTo>
                                  <a:pt x="52953" y="140969"/>
                                </a:lnTo>
                                <a:lnTo>
                                  <a:pt x="59213" y="134802"/>
                                </a:lnTo>
                                <a:close/>
                              </a:path>
                              <a:path w="522605" h="1247140">
                                <a:moveTo>
                                  <a:pt x="71518" y="123810"/>
                                </a:moveTo>
                                <a:lnTo>
                                  <a:pt x="70369" y="123810"/>
                                </a:lnTo>
                                <a:lnTo>
                                  <a:pt x="62803" y="131265"/>
                                </a:lnTo>
                                <a:lnTo>
                                  <a:pt x="62614" y="131569"/>
                                </a:lnTo>
                                <a:lnTo>
                                  <a:pt x="73457" y="142257"/>
                                </a:lnTo>
                                <a:lnTo>
                                  <a:pt x="81023" y="134802"/>
                                </a:lnTo>
                                <a:lnTo>
                                  <a:pt x="82655" y="134802"/>
                                </a:lnTo>
                                <a:lnTo>
                                  <a:pt x="71518" y="123810"/>
                                </a:lnTo>
                                <a:close/>
                              </a:path>
                              <a:path w="522605" h="1247140">
                                <a:moveTo>
                                  <a:pt x="97456" y="134802"/>
                                </a:moveTo>
                                <a:lnTo>
                                  <a:pt x="82655" y="134802"/>
                                </a:lnTo>
                                <a:lnTo>
                                  <a:pt x="90209" y="142257"/>
                                </a:lnTo>
                                <a:lnTo>
                                  <a:pt x="89924" y="142257"/>
                                </a:lnTo>
                                <a:lnTo>
                                  <a:pt x="97456" y="134802"/>
                                </a:lnTo>
                                <a:close/>
                              </a:path>
                              <a:path w="522605" h="1247140">
                                <a:moveTo>
                                  <a:pt x="134879" y="134802"/>
                                </a:moveTo>
                                <a:lnTo>
                                  <a:pt x="119974" y="134802"/>
                                </a:lnTo>
                                <a:lnTo>
                                  <a:pt x="127528" y="142257"/>
                                </a:lnTo>
                                <a:lnTo>
                                  <a:pt x="127334" y="142257"/>
                                </a:lnTo>
                                <a:lnTo>
                                  <a:pt x="134879" y="134802"/>
                                </a:lnTo>
                                <a:close/>
                              </a:path>
                              <a:path w="522605" h="1247140">
                                <a:moveTo>
                                  <a:pt x="172355" y="134802"/>
                                </a:moveTo>
                                <a:lnTo>
                                  <a:pt x="157974" y="134802"/>
                                </a:lnTo>
                                <a:lnTo>
                                  <a:pt x="165541" y="142257"/>
                                </a:lnTo>
                                <a:lnTo>
                                  <a:pt x="164801" y="142257"/>
                                </a:lnTo>
                                <a:lnTo>
                                  <a:pt x="172355" y="134802"/>
                                </a:lnTo>
                                <a:close/>
                              </a:path>
                              <a:path w="522605" h="1247140">
                                <a:moveTo>
                                  <a:pt x="209867" y="134802"/>
                                </a:moveTo>
                                <a:lnTo>
                                  <a:pt x="195536" y="134802"/>
                                </a:lnTo>
                                <a:lnTo>
                                  <a:pt x="203098" y="142257"/>
                                </a:lnTo>
                                <a:lnTo>
                                  <a:pt x="202306" y="142257"/>
                                </a:lnTo>
                                <a:lnTo>
                                  <a:pt x="209867" y="134802"/>
                                </a:lnTo>
                                <a:close/>
                              </a:path>
                              <a:path w="522605" h="1247140">
                                <a:moveTo>
                                  <a:pt x="247404" y="134802"/>
                                </a:moveTo>
                                <a:lnTo>
                                  <a:pt x="233085" y="134802"/>
                                </a:lnTo>
                                <a:lnTo>
                                  <a:pt x="240642" y="142257"/>
                                </a:lnTo>
                                <a:lnTo>
                                  <a:pt x="239837" y="142257"/>
                                </a:lnTo>
                                <a:lnTo>
                                  <a:pt x="247404" y="134802"/>
                                </a:lnTo>
                                <a:close/>
                              </a:path>
                              <a:path w="522605" h="1247140">
                                <a:moveTo>
                                  <a:pt x="285372" y="134802"/>
                                </a:moveTo>
                                <a:lnTo>
                                  <a:pt x="270616" y="134802"/>
                                </a:lnTo>
                                <a:lnTo>
                                  <a:pt x="278168" y="142257"/>
                                </a:lnTo>
                                <a:lnTo>
                                  <a:pt x="277824" y="142257"/>
                                </a:lnTo>
                                <a:lnTo>
                                  <a:pt x="285372" y="134802"/>
                                </a:lnTo>
                                <a:close/>
                              </a:path>
                              <a:path w="522605" h="1247140">
                                <a:moveTo>
                                  <a:pt x="322907" y="134802"/>
                                </a:moveTo>
                                <a:lnTo>
                                  <a:pt x="308125" y="134802"/>
                                </a:lnTo>
                                <a:lnTo>
                                  <a:pt x="315669" y="142257"/>
                                </a:lnTo>
                                <a:lnTo>
                                  <a:pt x="315353" y="142257"/>
                                </a:lnTo>
                                <a:lnTo>
                                  <a:pt x="322907" y="134802"/>
                                </a:lnTo>
                                <a:close/>
                              </a:path>
                              <a:path w="522605" h="1247140">
                                <a:moveTo>
                                  <a:pt x="360458" y="134802"/>
                                </a:moveTo>
                                <a:lnTo>
                                  <a:pt x="346166" y="134802"/>
                                </a:lnTo>
                                <a:lnTo>
                                  <a:pt x="353732" y="142257"/>
                                </a:lnTo>
                                <a:lnTo>
                                  <a:pt x="352899" y="142257"/>
                                </a:lnTo>
                                <a:lnTo>
                                  <a:pt x="360458" y="134802"/>
                                </a:lnTo>
                                <a:close/>
                              </a:path>
                              <a:path w="522605" h="1247140">
                                <a:moveTo>
                                  <a:pt x="398546" y="134802"/>
                                </a:moveTo>
                                <a:lnTo>
                                  <a:pt x="383676" y="134802"/>
                                </a:lnTo>
                                <a:lnTo>
                                  <a:pt x="391236" y="142257"/>
                                </a:lnTo>
                                <a:lnTo>
                                  <a:pt x="390973" y="142257"/>
                                </a:lnTo>
                                <a:lnTo>
                                  <a:pt x="398546" y="134802"/>
                                </a:lnTo>
                                <a:close/>
                              </a:path>
                              <a:path w="522605" h="1247140">
                                <a:moveTo>
                                  <a:pt x="435957" y="134802"/>
                                </a:moveTo>
                                <a:lnTo>
                                  <a:pt x="421146" y="134802"/>
                                </a:lnTo>
                                <a:lnTo>
                                  <a:pt x="428696" y="142257"/>
                                </a:lnTo>
                                <a:lnTo>
                                  <a:pt x="428385" y="142257"/>
                                </a:lnTo>
                                <a:lnTo>
                                  <a:pt x="435957" y="134802"/>
                                </a:lnTo>
                                <a:close/>
                              </a:path>
                              <a:path w="522605" h="1247140">
                                <a:moveTo>
                                  <a:pt x="473488" y="134802"/>
                                </a:moveTo>
                                <a:lnTo>
                                  <a:pt x="458553" y="134802"/>
                                </a:lnTo>
                                <a:lnTo>
                                  <a:pt x="466090" y="142257"/>
                                </a:lnTo>
                                <a:lnTo>
                                  <a:pt x="465934" y="142257"/>
                                </a:lnTo>
                                <a:lnTo>
                                  <a:pt x="473488" y="134802"/>
                                </a:lnTo>
                                <a:close/>
                              </a:path>
                              <a:path w="522605" h="1247140">
                                <a:moveTo>
                                  <a:pt x="484768" y="123810"/>
                                </a:moveTo>
                                <a:lnTo>
                                  <a:pt x="484626" y="123810"/>
                                </a:lnTo>
                                <a:lnTo>
                                  <a:pt x="482681" y="125729"/>
                                </a:lnTo>
                                <a:lnTo>
                                  <a:pt x="477191" y="131265"/>
                                </a:lnTo>
                                <a:lnTo>
                                  <a:pt x="488338" y="142257"/>
                                </a:lnTo>
                                <a:lnTo>
                                  <a:pt x="489596" y="140969"/>
                                </a:lnTo>
                                <a:lnTo>
                                  <a:pt x="495853" y="134802"/>
                                </a:lnTo>
                                <a:lnTo>
                                  <a:pt x="484768" y="123810"/>
                                </a:lnTo>
                                <a:close/>
                              </a:path>
                              <a:path w="522605" h="1247140">
                                <a:moveTo>
                                  <a:pt x="3972" y="132079"/>
                                </a:moveTo>
                                <a:lnTo>
                                  <a:pt x="0" y="135889"/>
                                </a:lnTo>
                                <a:lnTo>
                                  <a:pt x="0" y="140969"/>
                                </a:lnTo>
                                <a:lnTo>
                                  <a:pt x="6237" y="134802"/>
                                </a:lnTo>
                                <a:lnTo>
                                  <a:pt x="6738" y="134802"/>
                                </a:lnTo>
                                <a:lnTo>
                                  <a:pt x="3972" y="132079"/>
                                </a:lnTo>
                                <a:close/>
                              </a:path>
                              <a:path w="522605" h="1247140">
                                <a:moveTo>
                                  <a:pt x="521287" y="125729"/>
                                </a:moveTo>
                                <a:lnTo>
                                  <a:pt x="515104" y="131816"/>
                                </a:lnTo>
                                <a:lnTo>
                                  <a:pt x="518125" y="134802"/>
                                </a:lnTo>
                                <a:lnTo>
                                  <a:pt x="517701" y="134802"/>
                                </a:lnTo>
                                <a:lnTo>
                                  <a:pt x="521287" y="132079"/>
                                </a:lnTo>
                                <a:lnTo>
                                  <a:pt x="521287" y="125729"/>
                                </a:lnTo>
                                <a:close/>
                              </a:path>
                              <a:path w="522605" h="1247140">
                                <a:moveTo>
                                  <a:pt x="89748" y="104972"/>
                                </a:moveTo>
                                <a:lnTo>
                                  <a:pt x="89489" y="104972"/>
                                </a:lnTo>
                                <a:lnTo>
                                  <a:pt x="81245" y="113094"/>
                                </a:lnTo>
                                <a:lnTo>
                                  <a:pt x="81437" y="113094"/>
                                </a:lnTo>
                                <a:lnTo>
                                  <a:pt x="100478" y="131816"/>
                                </a:lnTo>
                                <a:lnTo>
                                  <a:pt x="108561" y="123810"/>
                                </a:lnTo>
                                <a:lnTo>
                                  <a:pt x="92179" y="123810"/>
                                </a:lnTo>
                                <a:lnTo>
                                  <a:pt x="100282" y="115827"/>
                                </a:lnTo>
                                <a:lnTo>
                                  <a:pt x="100747" y="115827"/>
                                </a:lnTo>
                                <a:lnTo>
                                  <a:pt x="89748" y="104972"/>
                                </a:lnTo>
                                <a:close/>
                              </a:path>
                              <a:path w="522605" h="1247140">
                                <a:moveTo>
                                  <a:pt x="515103" y="115827"/>
                                </a:moveTo>
                                <a:lnTo>
                                  <a:pt x="507004" y="123810"/>
                                </a:lnTo>
                                <a:lnTo>
                                  <a:pt x="515104" y="131816"/>
                                </a:lnTo>
                                <a:lnTo>
                                  <a:pt x="521287" y="125729"/>
                                </a:lnTo>
                                <a:lnTo>
                                  <a:pt x="521287" y="121919"/>
                                </a:lnTo>
                                <a:lnTo>
                                  <a:pt x="515103" y="115827"/>
                                </a:lnTo>
                                <a:close/>
                              </a:path>
                              <a:path w="522605" h="1247140">
                                <a:moveTo>
                                  <a:pt x="25152" y="116099"/>
                                </a:moveTo>
                                <a:lnTo>
                                  <a:pt x="19266" y="121919"/>
                                </a:lnTo>
                                <a:lnTo>
                                  <a:pt x="17379" y="123810"/>
                                </a:lnTo>
                                <a:lnTo>
                                  <a:pt x="25250" y="131569"/>
                                </a:lnTo>
                                <a:lnTo>
                                  <a:pt x="25078" y="131569"/>
                                </a:lnTo>
                                <a:lnTo>
                                  <a:pt x="32939" y="123810"/>
                                </a:lnTo>
                                <a:lnTo>
                                  <a:pt x="31064" y="121919"/>
                                </a:lnTo>
                                <a:lnTo>
                                  <a:pt x="25152" y="116099"/>
                                </a:lnTo>
                                <a:close/>
                              </a:path>
                              <a:path w="522605" h="1247140">
                                <a:moveTo>
                                  <a:pt x="175978" y="4220"/>
                                </a:moveTo>
                                <a:lnTo>
                                  <a:pt x="175673" y="4473"/>
                                </a:lnTo>
                                <a:lnTo>
                                  <a:pt x="56636" y="121919"/>
                                </a:lnTo>
                                <a:lnTo>
                                  <a:pt x="54743" y="123810"/>
                                </a:lnTo>
                                <a:lnTo>
                                  <a:pt x="62614" y="131569"/>
                                </a:lnTo>
                                <a:lnTo>
                                  <a:pt x="62803" y="131265"/>
                                </a:lnTo>
                                <a:lnTo>
                                  <a:pt x="70369" y="123810"/>
                                </a:lnTo>
                                <a:lnTo>
                                  <a:pt x="71518" y="123810"/>
                                </a:lnTo>
                                <a:lnTo>
                                  <a:pt x="63429" y="115827"/>
                                </a:lnTo>
                                <a:lnTo>
                                  <a:pt x="78471" y="115827"/>
                                </a:lnTo>
                                <a:lnTo>
                                  <a:pt x="81245" y="113094"/>
                                </a:lnTo>
                                <a:lnTo>
                                  <a:pt x="81437" y="113094"/>
                                </a:lnTo>
                                <a:lnTo>
                                  <a:pt x="73594" y="105382"/>
                                </a:lnTo>
                                <a:lnTo>
                                  <a:pt x="89073" y="105382"/>
                                </a:lnTo>
                                <a:lnTo>
                                  <a:pt x="89489" y="104972"/>
                                </a:lnTo>
                                <a:lnTo>
                                  <a:pt x="89748" y="104972"/>
                                </a:lnTo>
                                <a:lnTo>
                                  <a:pt x="81915" y="97242"/>
                                </a:lnTo>
                                <a:lnTo>
                                  <a:pt x="97334" y="97242"/>
                                </a:lnTo>
                                <a:lnTo>
                                  <a:pt x="100624" y="94001"/>
                                </a:lnTo>
                                <a:lnTo>
                                  <a:pt x="93010" y="86451"/>
                                </a:lnTo>
                                <a:lnTo>
                                  <a:pt x="108900" y="86451"/>
                                </a:lnTo>
                                <a:lnTo>
                                  <a:pt x="101091" y="78758"/>
                                </a:lnTo>
                                <a:lnTo>
                                  <a:pt x="116095" y="78758"/>
                                </a:lnTo>
                                <a:lnTo>
                                  <a:pt x="119232" y="75666"/>
                                </a:lnTo>
                                <a:lnTo>
                                  <a:pt x="119666" y="75666"/>
                                </a:lnTo>
                                <a:lnTo>
                                  <a:pt x="111819" y="67924"/>
                                </a:lnTo>
                                <a:lnTo>
                                  <a:pt x="127695" y="67924"/>
                                </a:lnTo>
                                <a:lnTo>
                                  <a:pt x="119882" y="60222"/>
                                </a:lnTo>
                                <a:lnTo>
                                  <a:pt x="134908" y="60222"/>
                                </a:lnTo>
                                <a:lnTo>
                                  <a:pt x="138026" y="57149"/>
                                </a:lnTo>
                                <a:lnTo>
                                  <a:pt x="138498" y="57149"/>
                                </a:lnTo>
                                <a:lnTo>
                                  <a:pt x="130714" y="49463"/>
                                </a:lnTo>
                                <a:lnTo>
                                  <a:pt x="146574" y="49463"/>
                                </a:lnTo>
                                <a:lnTo>
                                  <a:pt x="138499" y="41497"/>
                                </a:lnTo>
                                <a:lnTo>
                                  <a:pt x="153912" y="41497"/>
                                </a:lnTo>
                                <a:lnTo>
                                  <a:pt x="156945" y="38508"/>
                                </a:lnTo>
                                <a:lnTo>
                                  <a:pt x="157227" y="38508"/>
                                </a:lnTo>
                                <a:lnTo>
                                  <a:pt x="149647" y="31018"/>
                                </a:lnTo>
                                <a:lnTo>
                                  <a:pt x="165490" y="31018"/>
                                </a:lnTo>
                                <a:lnTo>
                                  <a:pt x="157358" y="22990"/>
                                </a:lnTo>
                                <a:lnTo>
                                  <a:pt x="172695" y="22990"/>
                                </a:lnTo>
                                <a:lnTo>
                                  <a:pt x="175732" y="19998"/>
                                </a:lnTo>
                                <a:lnTo>
                                  <a:pt x="176176" y="19998"/>
                                </a:lnTo>
                                <a:lnTo>
                                  <a:pt x="168155" y="12092"/>
                                </a:lnTo>
                                <a:lnTo>
                                  <a:pt x="183945" y="12092"/>
                                </a:lnTo>
                                <a:lnTo>
                                  <a:pt x="175978" y="4220"/>
                                </a:lnTo>
                                <a:close/>
                              </a:path>
                              <a:path w="522605" h="1247140">
                                <a:moveTo>
                                  <a:pt x="390935" y="104972"/>
                                </a:moveTo>
                                <a:lnTo>
                                  <a:pt x="390702" y="104972"/>
                                </a:lnTo>
                                <a:lnTo>
                                  <a:pt x="383060" y="112508"/>
                                </a:lnTo>
                                <a:lnTo>
                                  <a:pt x="382849" y="112777"/>
                                </a:lnTo>
                                <a:lnTo>
                                  <a:pt x="401850" y="131569"/>
                                </a:lnTo>
                                <a:lnTo>
                                  <a:pt x="402138" y="131265"/>
                                </a:lnTo>
                                <a:lnTo>
                                  <a:pt x="409711" y="123810"/>
                                </a:lnTo>
                                <a:lnTo>
                                  <a:pt x="393624" y="123810"/>
                                </a:lnTo>
                                <a:lnTo>
                                  <a:pt x="401722" y="115827"/>
                                </a:lnTo>
                                <a:lnTo>
                                  <a:pt x="401929" y="115827"/>
                                </a:lnTo>
                                <a:lnTo>
                                  <a:pt x="390935" y="104972"/>
                                </a:lnTo>
                                <a:close/>
                              </a:path>
                              <a:path w="522605" h="1247140">
                                <a:moveTo>
                                  <a:pt x="428808" y="105382"/>
                                </a:moveTo>
                                <a:lnTo>
                                  <a:pt x="428430" y="105382"/>
                                </a:lnTo>
                                <a:lnTo>
                                  <a:pt x="420596" y="113094"/>
                                </a:lnTo>
                                <a:lnTo>
                                  <a:pt x="439241" y="131569"/>
                                </a:lnTo>
                                <a:lnTo>
                                  <a:pt x="447122" y="123810"/>
                                </a:lnTo>
                                <a:lnTo>
                                  <a:pt x="430987" y="123810"/>
                                </a:lnTo>
                                <a:lnTo>
                                  <a:pt x="439086" y="115827"/>
                                </a:lnTo>
                                <a:lnTo>
                                  <a:pt x="439368" y="115827"/>
                                </a:lnTo>
                                <a:lnTo>
                                  <a:pt x="428808" y="105382"/>
                                </a:lnTo>
                                <a:close/>
                              </a:path>
                              <a:path w="522605" h="1247140">
                                <a:moveTo>
                                  <a:pt x="127698" y="104972"/>
                                </a:moveTo>
                                <a:lnTo>
                                  <a:pt x="127179" y="105382"/>
                                </a:lnTo>
                                <a:lnTo>
                                  <a:pt x="119708" y="112777"/>
                                </a:lnTo>
                                <a:lnTo>
                                  <a:pt x="138457" y="131265"/>
                                </a:lnTo>
                                <a:lnTo>
                                  <a:pt x="146001" y="123810"/>
                                </a:lnTo>
                                <a:lnTo>
                                  <a:pt x="130323" y="123810"/>
                                </a:lnTo>
                                <a:lnTo>
                                  <a:pt x="138394" y="115827"/>
                                </a:lnTo>
                                <a:lnTo>
                                  <a:pt x="138716" y="115827"/>
                                </a:lnTo>
                                <a:lnTo>
                                  <a:pt x="127698" y="104972"/>
                                </a:lnTo>
                                <a:close/>
                              </a:path>
                              <a:path w="522605" h="1247140">
                                <a:moveTo>
                                  <a:pt x="165276" y="104972"/>
                                </a:moveTo>
                                <a:lnTo>
                                  <a:pt x="165066" y="104972"/>
                                </a:lnTo>
                                <a:lnTo>
                                  <a:pt x="157439" y="112508"/>
                                </a:lnTo>
                                <a:lnTo>
                                  <a:pt x="157278" y="112777"/>
                                </a:lnTo>
                                <a:lnTo>
                                  <a:pt x="176017" y="131265"/>
                                </a:lnTo>
                                <a:lnTo>
                                  <a:pt x="181547" y="125729"/>
                                </a:lnTo>
                                <a:lnTo>
                                  <a:pt x="183491" y="123810"/>
                                </a:lnTo>
                                <a:lnTo>
                                  <a:pt x="167788" y="123810"/>
                                </a:lnTo>
                                <a:lnTo>
                                  <a:pt x="175869" y="115827"/>
                                </a:lnTo>
                                <a:lnTo>
                                  <a:pt x="176288" y="115827"/>
                                </a:lnTo>
                                <a:lnTo>
                                  <a:pt x="165276" y="104972"/>
                                </a:lnTo>
                                <a:close/>
                              </a:path>
                              <a:path w="522605" h="1247140">
                                <a:moveTo>
                                  <a:pt x="202845" y="104972"/>
                                </a:moveTo>
                                <a:lnTo>
                                  <a:pt x="202579" y="104972"/>
                                </a:lnTo>
                                <a:lnTo>
                                  <a:pt x="194670" y="112777"/>
                                </a:lnTo>
                                <a:lnTo>
                                  <a:pt x="194838" y="112777"/>
                                </a:lnTo>
                                <a:lnTo>
                                  <a:pt x="213562" y="131265"/>
                                </a:lnTo>
                                <a:lnTo>
                                  <a:pt x="219067" y="125729"/>
                                </a:lnTo>
                                <a:lnTo>
                                  <a:pt x="221014" y="123810"/>
                                </a:lnTo>
                                <a:lnTo>
                                  <a:pt x="205291" y="123810"/>
                                </a:lnTo>
                                <a:lnTo>
                                  <a:pt x="213381" y="115827"/>
                                </a:lnTo>
                                <a:lnTo>
                                  <a:pt x="213850" y="115827"/>
                                </a:lnTo>
                                <a:lnTo>
                                  <a:pt x="202845" y="104972"/>
                                </a:lnTo>
                                <a:close/>
                              </a:path>
                              <a:path w="522605" h="1247140">
                                <a:moveTo>
                                  <a:pt x="240400" y="104972"/>
                                </a:moveTo>
                                <a:lnTo>
                                  <a:pt x="240119" y="104972"/>
                                </a:lnTo>
                                <a:lnTo>
                                  <a:pt x="232203" y="112777"/>
                                </a:lnTo>
                                <a:lnTo>
                                  <a:pt x="232382" y="112777"/>
                                </a:lnTo>
                                <a:lnTo>
                                  <a:pt x="251091" y="131265"/>
                                </a:lnTo>
                                <a:lnTo>
                                  <a:pt x="256611" y="125729"/>
                                </a:lnTo>
                                <a:lnTo>
                                  <a:pt x="258559" y="123810"/>
                                </a:lnTo>
                                <a:lnTo>
                                  <a:pt x="242822" y="123810"/>
                                </a:lnTo>
                                <a:lnTo>
                                  <a:pt x="250919" y="115827"/>
                                </a:lnTo>
                                <a:lnTo>
                                  <a:pt x="251396" y="115827"/>
                                </a:lnTo>
                                <a:lnTo>
                                  <a:pt x="240400" y="104972"/>
                                </a:lnTo>
                                <a:close/>
                              </a:path>
                              <a:path w="522605" h="1247140">
                                <a:moveTo>
                                  <a:pt x="277937" y="104972"/>
                                </a:moveTo>
                                <a:lnTo>
                                  <a:pt x="277679" y="104972"/>
                                </a:lnTo>
                                <a:lnTo>
                                  <a:pt x="270030" y="112508"/>
                                </a:lnTo>
                                <a:lnTo>
                                  <a:pt x="289059" y="131265"/>
                                </a:lnTo>
                                <a:lnTo>
                                  <a:pt x="294557" y="125729"/>
                                </a:lnTo>
                                <a:lnTo>
                                  <a:pt x="296500" y="123810"/>
                                </a:lnTo>
                                <a:lnTo>
                                  <a:pt x="280372" y="123810"/>
                                </a:lnTo>
                                <a:lnTo>
                                  <a:pt x="288475" y="115827"/>
                                </a:lnTo>
                                <a:lnTo>
                                  <a:pt x="288923" y="115827"/>
                                </a:lnTo>
                                <a:lnTo>
                                  <a:pt x="277937" y="104972"/>
                                </a:lnTo>
                                <a:close/>
                              </a:path>
                              <a:path w="522605" h="1247140">
                                <a:moveTo>
                                  <a:pt x="315889" y="104972"/>
                                </a:moveTo>
                                <a:lnTo>
                                  <a:pt x="315573" y="104972"/>
                                </a:lnTo>
                                <a:lnTo>
                                  <a:pt x="307670" y="112777"/>
                                </a:lnTo>
                                <a:lnTo>
                                  <a:pt x="307847" y="112777"/>
                                </a:lnTo>
                                <a:lnTo>
                                  <a:pt x="326587" y="131265"/>
                                </a:lnTo>
                                <a:lnTo>
                                  <a:pt x="332099" y="125729"/>
                                </a:lnTo>
                                <a:lnTo>
                                  <a:pt x="334043" y="123810"/>
                                </a:lnTo>
                                <a:lnTo>
                                  <a:pt x="318302" y="123810"/>
                                </a:lnTo>
                                <a:lnTo>
                                  <a:pt x="326386" y="115827"/>
                                </a:lnTo>
                                <a:lnTo>
                                  <a:pt x="326907" y="115827"/>
                                </a:lnTo>
                                <a:lnTo>
                                  <a:pt x="315889" y="104972"/>
                                </a:lnTo>
                                <a:close/>
                              </a:path>
                              <a:path w="522605" h="1247140">
                                <a:moveTo>
                                  <a:pt x="353428" y="104972"/>
                                </a:moveTo>
                                <a:lnTo>
                                  <a:pt x="353131" y="104972"/>
                                </a:lnTo>
                                <a:lnTo>
                                  <a:pt x="345222" y="112777"/>
                                </a:lnTo>
                                <a:lnTo>
                                  <a:pt x="345366" y="112777"/>
                                </a:lnTo>
                                <a:lnTo>
                                  <a:pt x="364086" y="131265"/>
                                </a:lnTo>
                                <a:lnTo>
                                  <a:pt x="371602" y="123810"/>
                                </a:lnTo>
                                <a:lnTo>
                                  <a:pt x="355850" y="123810"/>
                                </a:lnTo>
                                <a:lnTo>
                                  <a:pt x="363940" y="115827"/>
                                </a:lnTo>
                                <a:lnTo>
                                  <a:pt x="364435" y="115827"/>
                                </a:lnTo>
                                <a:lnTo>
                                  <a:pt x="353428" y="104972"/>
                                </a:lnTo>
                                <a:close/>
                              </a:path>
                              <a:path w="522605" h="1247140">
                                <a:moveTo>
                                  <a:pt x="477175" y="116283"/>
                                </a:moveTo>
                                <a:lnTo>
                                  <a:pt x="471442" y="121919"/>
                                </a:lnTo>
                                <a:lnTo>
                                  <a:pt x="469632" y="123810"/>
                                </a:lnTo>
                                <a:lnTo>
                                  <a:pt x="477191" y="131265"/>
                                </a:lnTo>
                                <a:lnTo>
                                  <a:pt x="482681" y="125729"/>
                                </a:lnTo>
                                <a:lnTo>
                                  <a:pt x="484626" y="123810"/>
                                </a:lnTo>
                                <a:lnTo>
                                  <a:pt x="484768" y="123810"/>
                                </a:lnTo>
                                <a:lnTo>
                                  <a:pt x="477175" y="116283"/>
                                </a:lnTo>
                                <a:close/>
                              </a:path>
                              <a:path w="522605" h="1247140">
                                <a:moveTo>
                                  <a:pt x="14265" y="105382"/>
                                </a:moveTo>
                                <a:lnTo>
                                  <a:pt x="6794" y="112777"/>
                                </a:lnTo>
                                <a:lnTo>
                                  <a:pt x="6507" y="113094"/>
                                </a:lnTo>
                                <a:lnTo>
                                  <a:pt x="17379" y="123810"/>
                                </a:lnTo>
                                <a:lnTo>
                                  <a:pt x="19266" y="121919"/>
                                </a:lnTo>
                                <a:lnTo>
                                  <a:pt x="25152" y="116099"/>
                                </a:lnTo>
                                <a:lnTo>
                                  <a:pt x="14265" y="105382"/>
                                </a:lnTo>
                                <a:close/>
                              </a:path>
                              <a:path w="522605" h="1247140">
                                <a:moveTo>
                                  <a:pt x="36047" y="105382"/>
                                </a:moveTo>
                                <a:lnTo>
                                  <a:pt x="34679" y="106679"/>
                                </a:lnTo>
                                <a:lnTo>
                                  <a:pt x="25152" y="116099"/>
                                </a:lnTo>
                                <a:lnTo>
                                  <a:pt x="32984" y="123810"/>
                                </a:lnTo>
                                <a:lnTo>
                                  <a:pt x="34855" y="121919"/>
                                </a:lnTo>
                                <a:lnTo>
                                  <a:pt x="43797" y="113094"/>
                                </a:lnTo>
                                <a:lnTo>
                                  <a:pt x="43549" y="112777"/>
                                </a:lnTo>
                                <a:lnTo>
                                  <a:pt x="36047" y="105382"/>
                                </a:lnTo>
                                <a:close/>
                              </a:path>
                              <a:path w="522605" h="1247140">
                                <a:moveTo>
                                  <a:pt x="52429" y="104972"/>
                                </a:moveTo>
                                <a:lnTo>
                                  <a:pt x="52027" y="104972"/>
                                </a:lnTo>
                                <a:lnTo>
                                  <a:pt x="44118" y="112777"/>
                                </a:lnTo>
                                <a:lnTo>
                                  <a:pt x="43871" y="113094"/>
                                </a:lnTo>
                                <a:lnTo>
                                  <a:pt x="54743" y="123810"/>
                                </a:lnTo>
                                <a:lnTo>
                                  <a:pt x="62811" y="115827"/>
                                </a:lnTo>
                                <a:lnTo>
                                  <a:pt x="63429" y="115827"/>
                                </a:lnTo>
                                <a:lnTo>
                                  <a:pt x="52429" y="104972"/>
                                </a:lnTo>
                                <a:close/>
                              </a:path>
                              <a:path w="522605" h="1247140">
                                <a:moveTo>
                                  <a:pt x="78471" y="115827"/>
                                </a:moveTo>
                                <a:lnTo>
                                  <a:pt x="63429" y="115827"/>
                                </a:lnTo>
                                <a:lnTo>
                                  <a:pt x="71518" y="123810"/>
                                </a:lnTo>
                                <a:lnTo>
                                  <a:pt x="70369" y="123810"/>
                                </a:lnTo>
                                <a:lnTo>
                                  <a:pt x="78471" y="115827"/>
                                </a:lnTo>
                                <a:close/>
                              </a:path>
                              <a:path w="522605" h="1247140">
                                <a:moveTo>
                                  <a:pt x="116626" y="115827"/>
                                </a:moveTo>
                                <a:lnTo>
                                  <a:pt x="100747" y="115827"/>
                                </a:lnTo>
                                <a:lnTo>
                                  <a:pt x="108836" y="123810"/>
                                </a:lnTo>
                                <a:lnTo>
                                  <a:pt x="108561" y="123810"/>
                                </a:lnTo>
                                <a:lnTo>
                                  <a:pt x="116626" y="115827"/>
                                </a:lnTo>
                                <a:close/>
                              </a:path>
                              <a:path w="522605" h="1247140">
                                <a:moveTo>
                                  <a:pt x="154080" y="115827"/>
                                </a:moveTo>
                                <a:lnTo>
                                  <a:pt x="138716" y="115827"/>
                                </a:lnTo>
                                <a:lnTo>
                                  <a:pt x="146818" y="123810"/>
                                </a:lnTo>
                                <a:lnTo>
                                  <a:pt x="146001" y="123810"/>
                                </a:lnTo>
                                <a:lnTo>
                                  <a:pt x="154080" y="115827"/>
                                </a:lnTo>
                                <a:close/>
                              </a:path>
                              <a:path w="522605" h="1247140">
                                <a:moveTo>
                                  <a:pt x="191580" y="115827"/>
                                </a:moveTo>
                                <a:lnTo>
                                  <a:pt x="176288" y="115827"/>
                                </a:lnTo>
                                <a:lnTo>
                                  <a:pt x="184386" y="123810"/>
                                </a:lnTo>
                                <a:lnTo>
                                  <a:pt x="183491" y="123810"/>
                                </a:lnTo>
                                <a:lnTo>
                                  <a:pt x="191580" y="115827"/>
                                </a:lnTo>
                                <a:close/>
                              </a:path>
                              <a:path w="522605" h="1247140">
                                <a:moveTo>
                                  <a:pt x="229110" y="115827"/>
                                </a:moveTo>
                                <a:lnTo>
                                  <a:pt x="213850" y="115827"/>
                                </a:lnTo>
                                <a:lnTo>
                                  <a:pt x="221942" y="123810"/>
                                </a:lnTo>
                                <a:lnTo>
                                  <a:pt x="221014" y="123810"/>
                                </a:lnTo>
                                <a:lnTo>
                                  <a:pt x="229110" y="115827"/>
                                </a:lnTo>
                                <a:close/>
                              </a:path>
                              <a:path w="522605" h="1247140">
                                <a:moveTo>
                                  <a:pt x="266662" y="115827"/>
                                </a:moveTo>
                                <a:lnTo>
                                  <a:pt x="251396" y="115827"/>
                                </a:lnTo>
                                <a:lnTo>
                                  <a:pt x="259483" y="123810"/>
                                </a:lnTo>
                                <a:lnTo>
                                  <a:pt x="258559" y="123810"/>
                                </a:lnTo>
                                <a:lnTo>
                                  <a:pt x="266662" y="115827"/>
                                </a:lnTo>
                                <a:close/>
                              </a:path>
                              <a:path w="522605" h="1247140">
                                <a:moveTo>
                                  <a:pt x="304582" y="115827"/>
                                </a:moveTo>
                                <a:lnTo>
                                  <a:pt x="288923" y="115827"/>
                                </a:lnTo>
                                <a:lnTo>
                                  <a:pt x="297002" y="123810"/>
                                </a:lnTo>
                                <a:lnTo>
                                  <a:pt x="296500" y="123810"/>
                                </a:lnTo>
                                <a:lnTo>
                                  <a:pt x="304582" y="115827"/>
                                </a:lnTo>
                                <a:close/>
                              </a:path>
                              <a:path w="522605" h="1247140">
                                <a:moveTo>
                                  <a:pt x="342132" y="115827"/>
                                </a:moveTo>
                                <a:lnTo>
                                  <a:pt x="326907" y="115827"/>
                                </a:lnTo>
                                <a:lnTo>
                                  <a:pt x="335010" y="123810"/>
                                </a:lnTo>
                                <a:lnTo>
                                  <a:pt x="334043" y="123810"/>
                                </a:lnTo>
                                <a:lnTo>
                                  <a:pt x="342132" y="115827"/>
                                </a:lnTo>
                                <a:close/>
                              </a:path>
                              <a:path w="522605" h="1247140">
                                <a:moveTo>
                                  <a:pt x="379696" y="115827"/>
                                </a:moveTo>
                                <a:lnTo>
                                  <a:pt x="364435" y="115827"/>
                                </a:lnTo>
                                <a:lnTo>
                                  <a:pt x="372530" y="123810"/>
                                </a:lnTo>
                                <a:lnTo>
                                  <a:pt x="371602" y="123810"/>
                                </a:lnTo>
                                <a:lnTo>
                                  <a:pt x="379696" y="115827"/>
                                </a:lnTo>
                                <a:close/>
                              </a:path>
                              <a:path w="522605" h="1247140">
                                <a:moveTo>
                                  <a:pt x="417820" y="115827"/>
                                </a:moveTo>
                                <a:lnTo>
                                  <a:pt x="401929" y="115827"/>
                                </a:lnTo>
                                <a:lnTo>
                                  <a:pt x="410014" y="123810"/>
                                </a:lnTo>
                                <a:lnTo>
                                  <a:pt x="409711" y="123810"/>
                                </a:lnTo>
                                <a:lnTo>
                                  <a:pt x="417820" y="115827"/>
                                </a:lnTo>
                                <a:close/>
                              </a:path>
                              <a:path w="522605" h="1247140">
                                <a:moveTo>
                                  <a:pt x="455232" y="115827"/>
                                </a:moveTo>
                                <a:lnTo>
                                  <a:pt x="439368" y="115827"/>
                                </a:lnTo>
                                <a:lnTo>
                                  <a:pt x="447440" y="123810"/>
                                </a:lnTo>
                                <a:lnTo>
                                  <a:pt x="447122" y="123810"/>
                                </a:lnTo>
                                <a:lnTo>
                                  <a:pt x="455232" y="115827"/>
                                </a:lnTo>
                                <a:close/>
                              </a:path>
                              <a:path w="522605" h="1247140">
                                <a:moveTo>
                                  <a:pt x="466182" y="105382"/>
                                </a:moveTo>
                                <a:lnTo>
                                  <a:pt x="465842" y="105382"/>
                                </a:lnTo>
                                <a:lnTo>
                                  <a:pt x="458603" y="112508"/>
                                </a:lnTo>
                                <a:lnTo>
                                  <a:pt x="458443" y="112777"/>
                                </a:lnTo>
                                <a:lnTo>
                                  <a:pt x="469632" y="123810"/>
                                </a:lnTo>
                                <a:lnTo>
                                  <a:pt x="471442" y="121919"/>
                                </a:lnTo>
                                <a:lnTo>
                                  <a:pt x="477175" y="116283"/>
                                </a:lnTo>
                                <a:lnTo>
                                  <a:pt x="466182" y="105382"/>
                                </a:lnTo>
                                <a:close/>
                              </a:path>
                              <a:path w="522605" h="1247140">
                                <a:moveTo>
                                  <a:pt x="488357" y="105382"/>
                                </a:moveTo>
                                <a:lnTo>
                                  <a:pt x="486942" y="106679"/>
                                </a:lnTo>
                                <a:lnTo>
                                  <a:pt x="477175" y="116283"/>
                                </a:lnTo>
                                <a:lnTo>
                                  <a:pt x="484768" y="123810"/>
                                </a:lnTo>
                                <a:lnTo>
                                  <a:pt x="484626" y="123810"/>
                                </a:lnTo>
                                <a:lnTo>
                                  <a:pt x="495805" y="112777"/>
                                </a:lnTo>
                                <a:lnTo>
                                  <a:pt x="495568" y="112508"/>
                                </a:lnTo>
                                <a:lnTo>
                                  <a:pt x="488357" y="105382"/>
                                </a:lnTo>
                                <a:close/>
                              </a:path>
                              <a:path w="522605" h="1247140">
                                <a:moveTo>
                                  <a:pt x="504084" y="104972"/>
                                </a:moveTo>
                                <a:lnTo>
                                  <a:pt x="503714" y="104972"/>
                                </a:lnTo>
                                <a:lnTo>
                                  <a:pt x="496078" y="112508"/>
                                </a:lnTo>
                                <a:lnTo>
                                  <a:pt x="495840" y="112777"/>
                                </a:lnTo>
                                <a:lnTo>
                                  <a:pt x="507004" y="123810"/>
                                </a:lnTo>
                                <a:lnTo>
                                  <a:pt x="515103" y="115827"/>
                                </a:lnTo>
                                <a:lnTo>
                                  <a:pt x="504084" y="104972"/>
                                </a:lnTo>
                                <a:close/>
                              </a:path>
                              <a:path w="522605" h="1247140">
                                <a:moveTo>
                                  <a:pt x="518026" y="113094"/>
                                </a:moveTo>
                                <a:lnTo>
                                  <a:pt x="517875" y="113094"/>
                                </a:lnTo>
                                <a:lnTo>
                                  <a:pt x="515103" y="115827"/>
                                </a:lnTo>
                                <a:lnTo>
                                  <a:pt x="521287" y="121919"/>
                                </a:lnTo>
                                <a:lnTo>
                                  <a:pt x="521287" y="115827"/>
                                </a:lnTo>
                                <a:lnTo>
                                  <a:pt x="521626" y="115827"/>
                                </a:lnTo>
                                <a:lnTo>
                                  <a:pt x="518026" y="113094"/>
                                </a:lnTo>
                                <a:close/>
                              </a:path>
                              <a:path w="522605" h="1247140">
                                <a:moveTo>
                                  <a:pt x="0" y="106679"/>
                                </a:moveTo>
                                <a:lnTo>
                                  <a:pt x="0" y="111759"/>
                                </a:lnTo>
                                <a:lnTo>
                                  <a:pt x="4241" y="115827"/>
                                </a:lnTo>
                                <a:lnTo>
                                  <a:pt x="3712" y="115827"/>
                                </a:lnTo>
                                <a:lnTo>
                                  <a:pt x="6473" y="113094"/>
                                </a:lnTo>
                                <a:lnTo>
                                  <a:pt x="6185" y="112777"/>
                                </a:lnTo>
                                <a:lnTo>
                                  <a:pt x="0" y="106679"/>
                                </a:lnTo>
                                <a:close/>
                              </a:path>
                              <a:path w="522605" h="1247140">
                                <a:moveTo>
                                  <a:pt x="17344" y="86946"/>
                                </a:moveTo>
                                <a:lnTo>
                                  <a:pt x="16635" y="87629"/>
                                </a:lnTo>
                                <a:lnTo>
                                  <a:pt x="0" y="104139"/>
                                </a:lnTo>
                                <a:lnTo>
                                  <a:pt x="0" y="106679"/>
                                </a:lnTo>
                                <a:lnTo>
                                  <a:pt x="6507" y="113094"/>
                                </a:lnTo>
                                <a:lnTo>
                                  <a:pt x="6794" y="112777"/>
                                </a:lnTo>
                                <a:lnTo>
                                  <a:pt x="14265" y="105382"/>
                                </a:lnTo>
                                <a:lnTo>
                                  <a:pt x="6553" y="97789"/>
                                </a:lnTo>
                                <a:lnTo>
                                  <a:pt x="21936" y="97789"/>
                                </a:lnTo>
                                <a:lnTo>
                                  <a:pt x="25134" y="94625"/>
                                </a:lnTo>
                                <a:lnTo>
                                  <a:pt x="17344" y="86946"/>
                                </a:lnTo>
                                <a:close/>
                              </a:path>
                              <a:path w="522605" h="1247140">
                                <a:moveTo>
                                  <a:pt x="138344" y="4220"/>
                                </a:moveTo>
                                <a:lnTo>
                                  <a:pt x="138045" y="4473"/>
                                </a:lnTo>
                                <a:lnTo>
                                  <a:pt x="36406" y="104972"/>
                                </a:lnTo>
                                <a:lnTo>
                                  <a:pt x="36047" y="105382"/>
                                </a:lnTo>
                                <a:lnTo>
                                  <a:pt x="43871" y="113094"/>
                                </a:lnTo>
                                <a:lnTo>
                                  <a:pt x="44118" y="112777"/>
                                </a:lnTo>
                                <a:lnTo>
                                  <a:pt x="52027" y="104972"/>
                                </a:lnTo>
                                <a:lnTo>
                                  <a:pt x="52429" y="104972"/>
                                </a:lnTo>
                                <a:lnTo>
                                  <a:pt x="44597" y="97242"/>
                                </a:lnTo>
                                <a:lnTo>
                                  <a:pt x="59859" y="97242"/>
                                </a:lnTo>
                                <a:lnTo>
                                  <a:pt x="62510" y="94625"/>
                                </a:lnTo>
                                <a:lnTo>
                                  <a:pt x="62653" y="94625"/>
                                </a:lnTo>
                                <a:lnTo>
                                  <a:pt x="54844" y="86946"/>
                                </a:lnTo>
                                <a:lnTo>
                                  <a:pt x="70290" y="86946"/>
                                </a:lnTo>
                                <a:lnTo>
                                  <a:pt x="70792" y="86451"/>
                                </a:lnTo>
                                <a:lnTo>
                                  <a:pt x="70981" y="86451"/>
                                </a:lnTo>
                                <a:lnTo>
                                  <a:pt x="63186" y="78758"/>
                                </a:lnTo>
                                <a:lnTo>
                                  <a:pt x="78587" y="78758"/>
                                </a:lnTo>
                                <a:lnTo>
                                  <a:pt x="81719" y="75666"/>
                                </a:lnTo>
                                <a:lnTo>
                                  <a:pt x="82072" y="75666"/>
                                </a:lnTo>
                                <a:lnTo>
                                  <a:pt x="74220" y="67924"/>
                                </a:lnTo>
                                <a:lnTo>
                                  <a:pt x="90096" y="67924"/>
                                </a:lnTo>
                                <a:lnTo>
                                  <a:pt x="82278" y="60222"/>
                                </a:lnTo>
                                <a:lnTo>
                                  <a:pt x="97367" y="60222"/>
                                </a:lnTo>
                                <a:lnTo>
                                  <a:pt x="100480" y="57149"/>
                                </a:lnTo>
                                <a:lnTo>
                                  <a:pt x="100899" y="57149"/>
                                </a:lnTo>
                                <a:lnTo>
                                  <a:pt x="93109" y="49463"/>
                                </a:lnTo>
                                <a:lnTo>
                                  <a:pt x="108969" y="49463"/>
                                </a:lnTo>
                                <a:lnTo>
                                  <a:pt x="100888" y="41497"/>
                                </a:lnTo>
                                <a:lnTo>
                                  <a:pt x="116339" y="41497"/>
                                </a:lnTo>
                                <a:lnTo>
                                  <a:pt x="119367" y="38508"/>
                                </a:lnTo>
                                <a:lnTo>
                                  <a:pt x="119619" y="38508"/>
                                </a:lnTo>
                                <a:lnTo>
                                  <a:pt x="112033" y="31018"/>
                                </a:lnTo>
                                <a:lnTo>
                                  <a:pt x="127876" y="31018"/>
                                </a:lnTo>
                                <a:lnTo>
                                  <a:pt x="119738" y="22990"/>
                                </a:lnTo>
                                <a:lnTo>
                                  <a:pt x="135090" y="22990"/>
                                </a:lnTo>
                                <a:lnTo>
                                  <a:pt x="138122" y="19998"/>
                                </a:lnTo>
                                <a:lnTo>
                                  <a:pt x="138496" y="19998"/>
                                </a:lnTo>
                                <a:lnTo>
                                  <a:pt x="130495" y="12092"/>
                                </a:lnTo>
                                <a:lnTo>
                                  <a:pt x="146318" y="12092"/>
                                </a:lnTo>
                                <a:lnTo>
                                  <a:pt x="138344" y="4220"/>
                                </a:lnTo>
                                <a:close/>
                              </a:path>
                              <a:path w="522605" h="1247140">
                                <a:moveTo>
                                  <a:pt x="70981" y="86451"/>
                                </a:moveTo>
                                <a:lnTo>
                                  <a:pt x="70792" y="86451"/>
                                </a:lnTo>
                                <a:lnTo>
                                  <a:pt x="62510" y="94625"/>
                                </a:lnTo>
                                <a:lnTo>
                                  <a:pt x="62653" y="94625"/>
                                </a:lnTo>
                                <a:lnTo>
                                  <a:pt x="81437" y="113094"/>
                                </a:lnTo>
                                <a:lnTo>
                                  <a:pt x="81245" y="113094"/>
                                </a:lnTo>
                                <a:lnTo>
                                  <a:pt x="89073" y="105382"/>
                                </a:lnTo>
                                <a:lnTo>
                                  <a:pt x="73398" y="105382"/>
                                </a:lnTo>
                                <a:lnTo>
                                  <a:pt x="81648" y="97242"/>
                                </a:lnTo>
                                <a:lnTo>
                                  <a:pt x="81915" y="97242"/>
                                </a:lnTo>
                                <a:lnTo>
                                  <a:pt x="70981" y="86451"/>
                                </a:lnTo>
                                <a:close/>
                              </a:path>
                              <a:path w="522605" h="1247140">
                                <a:moveTo>
                                  <a:pt x="409667" y="86451"/>
                                </a:moveTo>
                                <a:lnTo>
                                  <a:pt x="409479" y="86451"/>
                                </a:lnTo>
                                <a:lnTo>
                                  <a:pt x="401469" y="94351"/>
                                </a:lnTo>
                                <a:lnTo>
                                  <a:pt x="401681" y="94351"/>
                                </a:lnTo>
                                <a:lnTo>
                                  <a:pt x="420596" y="113094"/>
                                </a:lnTo>
                                <a:lnTo>
                                  <a:pt x="428430" y="105382"/>
                                </a:lnTo>
                                <a:lnTo>
                                  <a:pt x="412319" y="105382"/>
                                </a:lnTo>
                                <a:lnTo>
                                  <a:pt x="420577" y="97242"/>
                                </a:lnTo>
                                <a:lnTo>
                                  <a:pt x="409667" y="86451"/>
                                </a:lnTo>
                                <a:close/>
                              </a:path>
                              <a:path w="522605" h="1247140">
                                <a:moveTo>
                                  <a:pt x="108900" y="86451"/>
                                </a:moveTo>
                                <a:lnTo>
                                  <a:pt x="108286" y="86451"/>
                                </a:lnTo>
                                <a:lnTo>
                                  <a:pt x="100666" y="94001"/>
                                </a:lnTo>
                                <a:lnTo>
                                  <a:pt x="119708" y="112777"/>
                                </a:lnTo>
                                <a:lnTo>
                                  <a:pt x="127594" y="104972"/>
                                </a:lnTo>
                                <a:lnTo>
                                  <a:pt x="111300" y="104972"/>
                                </a:lnTo>
                                <a:lnTo>
                                  <a:pt x="119499" y="96894"/>
                                </a:lnTo>
                                <a:lnTo>
                                  <a:pt x="108900" y="86451"/>
                                </a:lnTo>
                                <a:close/>
                              </a:path>
                              <a:path w="522605" h="1247140">
                                <a:moveTo>
                                  <a:pt x="168175" y="86451"/>
                                </a:moveTo>
                                <a:lnTo>
                                  <a:pt x="167590" y="86946"/>
                                </a:lnTo>
                                <a:lnTo>
                                  <a:pt x="149367" y="104972"/>
                                </a:lnTo>
                                <a:lnTo>
                                  <a:pt x="157278" y="112777"/>
                                </a:lnTo>
                                <a:lnTo>
                                  <a:pt x="157439" y="112508"/>
                                </a:lnTo>
                                <a:lnTo>
                                  <a:pt x="165066" y="104972"/>
                                </a:lnTo>
                                <a:lnTo>
                                  <a:pt x="165276" y="104972"/>
                                </a:lnTo>
                                <a:lnTo>
                                  <a:pt x="157435" y="97242"/>
                                </a:lnTo>
                                <a:lnTo>
                                  <a:pt x="172888" y="97242"/>
                                </a:lnTo>
                                <a:lnTo>
                                  <a:pt x="175813" y="94351"/>
                                </a:lnTo>
                                <a:lnTo>
                                  <a:pt x="176176" y="94351"/>
                                </a:lnTo>
                                <a:lnTo>
                                  <a:pt x="168175" y="86451"/>
                                </a:lnTo>
                                <a:close/>
                              </a:path>
                              <a:path w="522605" h="1247140">
                                <a:moveTo>
                                  <a:pt x="288896" y="4220"/>
                                </a:moveTo>
                                <a:lnTo>
                                  <a:pt x="288593" y="4473"/>
                                </a:lnTo>
                                <a:lnTo>
                                  <a:pt x="187700" y="104139"/>
                                </a:lnTo>
                                <a:lnTo>
                                  <a:pt x="186932" y="104972"/>
                                </a:lnTo>
                                <a:lnTo>
                                  <a:pt x="194838" y="112777"/>
                                </a:lnTo>
                                <a:lnTo>
                                  <a:pt x="194670" y="112777"/>
                                </a:lnTo>
                                <a:lnTo>
                                  <a:pt x="202579" y="104972"/>
                                </a:lnTo>
                                <a:lnTo>
                                  <a:pt x="202845" y="104972"/>
                                </a:lnTo>
                                <a:lnTo>
                                  <a:pt x="195009" y="97242"/>
                                </a:lnTo>
                                <a:lnTo>
                                  <a:pt x="210411" y="97242"/>
                                </a:lnTo>
                                <a:lnTo>
                                  <a:pt x="213339" y="94351"/>
                                </a:lnTo>
                                <a:lnTo>
                                  <a:pt x="213736" y="94351"/>
                                </a:lnTo>
                                <a:lnTo>
                                  <a:pt x="205742" y="86451"/>
                                </a:lnTo>
                                <a:lnTo>
                                  <a:pt x="221640" y="86451"/>
                                </a:lnTo>
                                <a:lnTo>
                                  <a:pt x="213847" y="78758"/>
                                </a:lnTo>
                                <a:lnTo>
                                  <a:pt x="229139" y="78758"/>
                                </a:lnTo>
                                <a:lnTo>
                                  <a:pt x="232271" y="75666"/>
                                </a:lnTo>
                                <a:lnTo>
                                  <a:pt x="232653" y="75666"/>
                                </a:lnTo>
                                <a:lnTo>
                                  <a:pt x="224798" y="67924"/>
                                </a:lnTo>
                                <a:lnTo>
                                  <a:pt x="240446" y="67924"/>
                                </a:lnTo>
                                <a:lnTo>
                                  <a:pt x="232651" y="60222"/>
                                </a:lnTo>
                                <a:lnTo>
                                  <a:pt x="247920" y="60222"/>
                                </a:lnTo>
                                <a:lnTo>
                                  <a:pt x="251032" y="57149"/>
                                </a:lnTo>
                                <a:lnTo>
                                  <a:pt x="251459" y="57149"/>
                                </a:lnTo>
                                <a:lnTo>
                                  <a:pt x="243668" y="49463"/>
                                </a:lnTo>
                                <a:lnTo>
                                  <a:pt x="259550" y="49463"/>
                                </a:lnTo>
                                <a:lnTo>
                                  <a:pt x="251464" y="41497"/>
                                </a:lnTo>
                                <a:lnTo>
                                  <a:pt x="266892" y="41497"/>
                                </a:lnTo>
                                <a:lnTo>
                                  <a:pt x="269920" y="38508"/>
                                </a:lnTo>
                                <a:lnTo>
                                  <a:pt x="270163" y="38508"/>
                                </a:lnTo>
                                <a:lnTo>
                                  <a:pt x="262579" y="31018"/>
                                </a:lnTo>
                                <a:lnTo>
                                  <a:pt x="278437" y="31018"/>
                                </a:lnTo>
                                <a:lnTo>
                                  <a:pt x="270297" y="22990"/>
                                </a:lnTo>
                                <a:lnTo>
                                  <a:pt x="285643" y="22990"/>
                                </a:lnTo>
                                <a:lnTo>
                                  <a:pt x="288674" y="19998"/>
                                </a:lnTo>
                                <a:lnTo>
                                  <a:pt x="289036" y="19998"/>
                                </a:lnTo>
                                <a:lnTo>
                                  <a:pt x="281041" y="12092"/>
                                </a:lnTo>
                                <a:lnTo>
                                  <a:pt x="296868" y="12092"/>
                                </a:lnTo>
                                <a:lnTo>
                                  <a:pt x="288896" y="4220"/>
                                </a:lnTo>
                                <a:close/>
                              </a:path>
                              <a:path w="522605" h="1247140">
                                <a:moveTo>
                                  <a:pt x="326526" y="4220"/>
                                </a:moveTo>
                                <a:lnTo>
                                  <a:pt x="326226" y="4473"/>
                                </a:lnTo>
                                <a:lnTo>
                                  <a:pt x="225225" y="104139"/>
                                </a:lnTo>
                                <a:lnTo>
                                  <a:pt x="224483" y="104972"/>
                                </a:lnTo>
                                <a:lnTo>
                                  <a:pt x="232382" y="112777"/>
                                </a:lnTo>
                                <a:lnTo>
                                  <a:pt x="232203" y="112777"/>
                                </a:lnTo>
                                <a:lnTo>
                                  <a:pt x="240119" y="104972"/>
                                </a:lnTo>
                                <a:lnTo>
                                  <a:pt x="240400" y="104972"/>
                                </a:lnTo>
                                <a:lnTo>
                                  <a:pt x="232570" y="97242"/>
                                </a:lnTo>
                                <a:lnTo>
                                  <a:pt x="247959" y="97242"/>
                                </a:lnTo>
                                <a:lnTo>
                                  <a:pt x="251246" y="94001"/>
                                </a:lnTo>
                                <a:lnTo>
                                  <a:pt x="243594" y="86451"/>
                                </a:lnTo>
                                <a:lnTo>
                                  <a:pt x="259195" y="86451"/>
                                </a:lnTo>
                                <a:lnTo>
                                  <a:pt x="251409" y="78758"/>
                                </a:lnTo>
                                <a:lnTo>
                                  <a:pt x="266705" y="78758"/>
                                </a:lnTo>
                                <a:lnTo>
                                  <a:pt x="269840" y="75666"/>
                                </a:lnTo>
                                <a:lnTo>
                                  <a:pt x="270229" y="75666"/>
                                </a:lnTo>
                                <a:lnTo>
                                  <a:pt x="262380" y="67924"/>
                                </a:lnTo>
                                <a:lnTo>
                                  <a:pt x="278287" y="67924"/>
                                </a:lnTo>
                                <a:lnTo>
                                  <a:pt x="270469" y="60222"/>
                                </a:lnTo>
                                <a:lnTo>
                                  <a:pt x="285503" y="60222"/>
                                </a:lnTo>
                                <a:lnTo>
                                  <a:pt x="288619" y="57149"/>
                                </a:lnTo>
                                <a:lnTo>
                                  <a:pt x="289039" y="57149"/>
                                </a:lnTo>
                                <a:lnTo>
                                  <a:pt x="281256" y="49463"/>
                                </a:lnTo>
                                <a:lnTo>
                                  <a:pt x="297141" y="49463"/>
                                </a:lnTo>
                                <a:lnTo>
                                  <a:pt x="289063" y="41497"/>
                                </a:lnTo>
                                <a:lnTo>
                                  <a:pt x="304493" y="41497"/>
                                </a:lnTo>
                                <a:lnTo>
                                  <a:pt x="307524" y="38508"/>
                                </a:lnTo>
                                <a:lnTo>
                                  <a:pt x="307752" y="38508"/>
                                </a:lnTo>
                                <a:lnTo>
                                  <a:pt x="300178" y="31018"/>
                                </a:lnTo>
                                <a:lnTo>
                                  <a:pt x="316037" y="31018"/>
                                </a:lnTo>
                                <a:lnTo>
                                  <a:pt x="307906" y="22990"/>
                                </a:lnTo>
                                <a:lnTo>
                                  <a:pt x="323262" y="22990"/>
                                </a:lnTo>
                                <a:lnTo>
                                  <a:pt x="326297" y="19998"/>
                                </a:lnTo>
                                <a:lnTo>
                                  <a:pt x="326643" y="19998"/>
                                </a:lnTo>
                                <a:lnTo>
                                  <a:pt x="318663" y="12092"/>
                                </a:lnTo>
                                <a:lnTo>
                                  <a:pt x="334486" y="12092"/>
                                </a:lnTo>
                                <a:lnTo>
                                  <a:pt x="326526" y="4220"/>
                                </a:lnTo>
                                <a:close/>
                              </a:path>
                              <a:path w="522605" h="1247140">
                                <a:moveTo>
                                  <a:pt x="297091" y="86451"/>
                                </a:moveTo>
                                <a:lnTo>
                                  <a:pt x="296477" y="86451"/>
                                </a:lnTo>
                                <a:lnTo>
                                  <a:pt x="288814" y="94001"/>
                                </a:lnTo>
                                <a:lnTo>
                                  <a:pt x="307847" y="112777"/>
                                </a:lnTo>
                                <a:lnTo>
                                  <a:pt x="307670" y="112777"/>
                                </a:lnTo>
                                <a:lnTo>
                                  <a:pt x="315573" y="104972"/>
                                </a:lnTo>
                                <a:lnTo>
                                  <a:pt x="299493" y="104972"/>
                                </a:lnTo>
                                <a:lnTo>
                                  <a:pt x="307691" y="96894"/>
                                </a:lnTo>
                                <a:lnTo>
                                  <a:pt x="297091" y="86451"/>
                                </a:lnTo>
                                <a:close/>
                              </a:path>
                              <a:path w="522605" h="1247140">
                                <a:moveTo>
                                  <a:pt x="356229" y="86451"/>
                                </a:moveTo>
                                <a:lnTo>
                                  <a:pt x="355631" y="86946"/>
                                </a:lnTo>
                                <a:lnTo>
                                  <a:pt x="338221" y="104139"/>
                                </a:lnTo>
                                <a:lnTo>
                                  <a:pt x="337462" y="104972"/>
                                </a:lnTo>
                                <a:lnTo>
                                  <a:pt x="345366" y="112777"/>
                                </a:lnTo>
                                <a:lnTo>
                                  <a:pt x="345222" y="112777"/>
                                </a:lnTo>
                                <a:lnTo>
                                  <a:pt x="353131" y="104972"/>
                                </a:lnTo>
                                <a:lnTo>
                                  <a:pt x="353428" y="104972"/>
                                </a:lnTo>
                                <a:lnTo>
                                  <a:pt x="345589" y="97242"/>
                                </a:lnTo>
                                <a:lnTo>
                                  <a:pt x="360963" y="97242"/>
                                </a:lnTo>
                                <a:lnTo>
                                  <a:pt x="363892" y="94351"/>
                                </a:lnTo>
                                <a:lnTo>
                                  <a:pt x="364218" y="94351"/>
                                </a:lnTo>
                                <a:lnTo>
                                  <a:pt x="356229" y="86451"/>
                                </a:lnTo>
                                <a:close/>
                              </a:path>
                              <a:path w="522605" h="1247140">
                                <a:moveTo>
                                  <a:pt x="393708" y="86451"/>
                                </a:moveTo>
                                <a:lnTo>
                                  <a:pt x="374956" y="104972"/>
                                </a:lnTo>
                                <a:lnTo>
                                  <a:pt x="382849" y="112777"/>
                                </a:lnTo>
                                <a:lnTo>
                                  <a:pt x="383060" y="112508"/>
                                </a:lnTo>
                                <a:lnTo>
                                  <a:pt x="390702" y="104972"/>
                                </a:lnTo>
                                <a:lnTo>
                                  <a:pt x="390935" y="104972"/>
                                </a:lnTo>
                                <a:lnTo>
                                  <a:pt x="383106" y="97242"/>
                                </a:lnTo>
                                <a:lnTo>
                                  <a:pt x="398539" y="97242"/>
                                </a:lnTo>
                                <a:lnTo>
                                  <a:pt x="401469" y="94351"/>
                                </a:lnTo>
                                <a:lnTo>
                                  <a:pt x="401681" y="94351"/>
                                </a:lnTo>
                                <a:lnTo>
                                  <a:pt x="393708" y="86451"/>
                                </a:lnTo>
                                <a:close/>
                              </a:path>
                              <a:path w="522605" h="1247140">
                                <a:moveTo>
                                  <a:pt x="447588" y="86946"/>
                                </a:moveTo>
                                <a:lnTo>
                                  <a:pt x="447157" y="86946"/>
                                </a:lnTo>
                                <a:lnTo>
                                  <a:pt x="439991" y="94001"/>
                                </a:lnTo>
                                <a:lnTo>
                                  <a:pt x="439758" y="94351"/>
                                </a:lnTo>
                                <a:lnTo>
                                  <a:pt x="458443" y="112777"/>
                                </a:lnTo>
                                <a:lnTo>
                                  <a:pt x="458603" y="112508"/>
                                </a:lnTo>
                                <a:lnTo>
                                  <a:pt x="465842" y="105382"/>
                                </a:lnTo>
                                <a:lnTo>
                                  <a:pt x="466182" y="105382"/>
                                </a:lnTo>
                                <a:lnTo>
                                  <a:pt x="465768" y="104972"/>
                                </a:lnTo>
                                <a:lnTo>
                                  <a:pt x="450099" y="104972"/>
                                </a:lnTo>
                                <a:lnTo>
                                  <a:pt x="457941" y="97242"/>
                                </a:lnTo>
                                <a:lnTo>
                                  <a:pt x="457621" y="96894"/>
                                </a:lnTo>
                                <a:lnTo>
                                  <a:pt x="447588" y="86946"/>
                                </a:lnTo>
                                <a:close/>
                              </a:path>
                              <a:path w="522605" h="1247140">
                                <a:moveTo>
                                  <a:pt x="496389" y="97390"/>
                                </a:moveTo>
                                <a:lnTo>
                                  <a:pt x="488679" y="104972"/>
                                </a:lnTo>
                                <a:lnTo>
                                  <a:pt x="488357" y="105382"/>
                                </a:lnTo>
                                <a:lnTo>
                                  <a:pt x="495840" y="112777"/>
                                </a:lnTo>
                                <a:lnTo>
                                  <a:pt x="496078" y="112508"/>
                                </a:lnTo>
                                <a:lnTo>
                                  <a:pt x="503714" y="104972"/>
                                </a:lnTo>
                                <a:lnTo>
                                  <a:pt x="504084" y="104972"/>
                                </a:lnTo>
                                <a:lnTo>
                                  <a:pt x="496389" y="97390"/>
                                </a:lnTo>
                                <a:close/>
                              </a:path>
                              <a:path w="522605" h="1247140">
                                <a:moveTo>
                                  <a:pt x="259195" y="86451"/>
                                </a:moveTo>
                                <a:lnTo>
                                  <a:pt x="258902" y="86451"/>
                                </a:lnTo>
                                <a:lnTo>
                                  <a:pt x="251254" y="94001"/>
                                </a:lnTo>
                                <a:lnTo>
                                  <a:pt x="270030" y="112508"/>
                                </a:lnTo>
                                <a:lnTo>
                                  <a:pt x="277679" y="104972"/>
                                </a:lnTo>
                                <a:lnTo>
                                  <a:pt x="261929" y="104972"/>
                                </a:lnTo>
                                <a:lnTo>
                                  <a:pt x="269769" y="97242"/>
                                </a:lnTo>
                                <a:lnTo>
                                  <a:pt x="270115" y="97242"/>
                                </a:lnTo>
                                <a:lnTo>
                                  <a:pt x="259195" y="86451"/>
                                </a:lnTo>
                                <a:close/>
                              </a:path>
                              <a:path w="522605" h="1247140">
                                <a:moveTo>
                                  <a:pt x="21936" y="97789"/>
                                </a:moveTo>
                                <a:lnTo>
                                  <a:pt x="6553" y="97789"/>
                                </a:lnTo>
                                <a:lnTo>
                                  <a:pt x="14265" y="105382"/>
                                </a:lnTo>
                                <a:lnTo>
                                  <a:pt x="21936" y="97789"/>
                                </a:lnTo>
                                <a:close/>
                              </a:path>
                              <a:path w="522605" h="1247140">
                                <a:moveTo>
                                  <a:pt x="33663" y="86451"/>
                                </a:moveTo>
                                <a:lnTo>
                                  <a:pt x="33392" y="86451"/>
                                </a:lnTo>
                                <a:lnTo>
                                  <a:pt x="25134" y="94625"/>
                                </a:lnTo>
                                <a:lnTo>
                                  <a:pt x="36047" y="105382"/>
                                </a:lnTo>
                                <a:lnTo>
                                  <a:pt x="36406" y="104972"/>
                                </a:lnTo>
                                <a:lnTo>
                                  <a:pt x="44223" y="97242"/>
                                </a:lnTo>
                                <a:lnTo>
                                  <a:pt x="44597" y="97242"/>
                                </a:lnTo>
                                <a:lnTo>
                                  <a:pt x="33663" y="86451"/>
                                </a:lnTo>
                                <a:close/>
                              </a:path>
                              <a:path w="522605" h="1247140">
                                <a:moveTo>
                                  <a:pt x="439329" y="78758"/>
                                </a:moveTo>
                                <a:lnTo>
                                  <a:pt x="420577" y="97242"/>
                                </a:lnTo>
                                <a:lnTo>
                                  <a:pt x="428808" y="105382"/>
                                </a:lnTo>
                                <a:lnTo>
                                  <a:pt x="428430" y="105382"/>
                                </a:lnTo>
                                <a:lnTo>
                                  <a:pt x="439635" y="94351"/>
                                </a:lnTo>
                                <a:lnTo>
                                  <a:pt x="439403" y="94001"/>
                                </a:lnTo>
                                <a:lnTo>
                                  <a:pt x="431747" y="86451"/>
                                </a:lnTo>
                                <a:lnTo>
                                  <a:pt x="447089" y="86451"/>
                                </a:lnTo>
                                <a:lnTo>
                                  <a:pt x="439329" y="78758"/>
                                </a:lnTo>
                                <a:close/>
                              </a:path>
                              <a:path w="522605" h="1247140">
                                <a:moveTo>
                                  <a:pt x="506458" y="49463"/>
                                </a:moveTo>
                                <a:lnTo>
                                  <a:pt x="505850" y="50018"/>
                                </a:lnTo>
                                <a:lnTo>
                                  <a:pt x="458294" y="96894"/>
                                </a:lnTo>
                                <a:lnTo>
                                  <a:pt x="457972" y="97242"/>
                                </a:lnTo>
                                <a:lnTo>
                                  <a:pt x="466182" y="105382"/>
                                </a:lnTo>
                                <a:lnTo>
                                  <a:pt x="465842" y="105382"/>
                                </a:lnTo>
                                <a:lnTo>
                                  <a:pt x="477047" y="94351"/>
                                </a:lnTo>
                                <a:lnTo>
                                  <a:pt x="477195" y="94351"/>
                                </a:lnTo>
                                <a:lnTo>
                                  <a:pt x="469202" y="86451"/>
                                </a:lnTo>
                                <a:lnTo>
                                  <a:pt x="485285" y="86451"/>
                                </a:lnTo>
                                <a:lnTo>
                                  <a:pt x="477476" y="78758"/>
                                </a:lnTo>
                                <a:lnTo>
                                  <a:pt x="492887" y="78758"/>
                                </a:lnTo>
                                <a:lnTo>
                                  <a:pt x="495834" y="75856"/>
                                </a:lnTo>
                                <a:lnTo>
                                  <a:pt x="487839" y="67924"/>
                                </a:lnTo>
                                <a:lnTo>
                                  <a:pt x="503914" y="67924"/>
                                </a:lnTo>
                                <a:lnTo>
                                  <a:pt x="496120" y="60222"/>
                                </a:lnTo>
                                <a:lnTo>
                                  <a:pt x="511715" y="60222"/>
                                </a:lnTo>
                                <a:lnTo>
                                  <a:pt x="514483" y="57497"/>
                                </a:lnTo>
                                <a:lnTo>
                                  <a:pt x="506458" y="49463"/>
                                </a:lnTo>
                                <a:close/>
                              </a:path>
                              <a:path w="522605" h="1247140">
                                <a:moveTo>
                                  <a:pt x="485285" y="86451"/>
                                </a:moveTo>
                                <a:lnTo>
                                  <a:pt x="485072" y="86451"/>
                                </a:lnTo>
                                <a:lnTo>
                                  <a:pt x="477047" y="94351"/>
                                </a:lnTo>
                                <a:lnTo>
                                  <a:pt x="477195" y="94351"/>
                                </a:lnTo>
                                <a:lnTo>
                                  <a:pt x="488357" y="105382"/>
                                </a:lnTo>
                                <a:lnTo>
                                  <a:pt x="488679" y="104972"/>
                                </a:lnTo>
                                <a:lnTo>
                                  <a:pt x="496389" y="97390"/>
                                </a:lnTo>
                                <a:lnTo>
                                  <a:pt x="485285" y="86451"/>
                                </a:lnTo>
                                <a:close/>
                              </a:path>
                              <a:path w="522605" h="1247140">
                                <a:moveTo>
                                  <a:pt x="59859" y="97242"/>
                                </a:moveTo>
                                <a:lnTo>
                                  <a:pt x="44597" y="97242"/>
                                </a:lnTo>
                                <a:lnTo>
                                  <a:pt x="52429" y="104972"/>
                                </a:lnTo>
                                <a:lnTo>
                                  <a:pt x="52027" y="104972"/>
                                </a:lnTo>
                                <a:lnTo>
                                  <a:pt x="59859" y="97242"/>
                                </a:lnTo>
                                <a:close/>
                              </a:path>
                              <a:path w="522605" h="1247140">
                                <a:moveTo>
                                  <a:pt x="97334" y="97242"/>
                                </a:moveTo>
                                <a:lnTo>
                                  <a:pt x="81915" y="97242"/>
                                </a:lnTo>
                                <a:lnTo>
                                  <a:pt x="89748" y="104972"/>
                                </a:lnTo>
                                <a:lnTo>
                                  <a:pt x="89489" y="104972"/>
                                </a:lnTo>
                                <a:lnTo>
                                  <a:pt x="97334" y="97242"/>
                                </a:lnTo>
                                <a:close/>
                              </a:path>
                              <a:path w="522605" h="1247140">
                                <a:moveTo>
                                  <a:pt x="213629" y="4220"/>
                                </a:moveTo>
                                <a:lnTo>
                                  <a:pt x="213305" y="4473"/>
                                </a:lnTo>
                                <a:lnTo>
                                  <a:pt x="119500" y="96894"/>
                                </a:lnTo>
                                <a:lnTo>
                                  <a:pt x="127698" y="104972"/>
                                </a:lnTo>
                                <a:lnTo>
                                  <a:pt x="128435" y="104139"/>
                                </a:lnTo>
                                <a:lnTo>
                                  <a:pt x="138324" y="94351"/>
                                </a:lnTo>
                                <a:lnTo>
                                  <a:pt x="138604" y="94351"/>
                                </a:lnTo>
                                <a:lnTo>
                                  <a:pt x="130597" y="86451"/>
                                </a:lnTo>
                                <a:lnTo>
                                  <a:pt x="146489" y="86451"/>
                                </a:lnTo>
                                <a:lnTo>
                                  <a:pt x="138685" y="78758"/>
                                </a:lnTo>
                                <a:lnTo>
                                  <a:pt x="154079" y="78758"/>
                                </a:lnTo>
                                <a:lnTo>
                                  <a:pt x="157202" y="75666"/>
                                </a:lnTo>
                                <a:lnTo>
                                  <a:pt x="156506" y="74929"/>
                                </a:lnTo>
                                <a:lnTo>
                                  <a:pt x="149410" y="67924"/>
                                </a:lnTo>
                                <a:lnTo>
                                  <a:pt x="165288" y="67924"/>
                                </a:lnTo>
                                <a:lnTo>
                                  <a:pt x="157481" y="60222"/>
                                </a:lnTo>
                                <a:lnTo>
                                  <a:pt x="172806" y="60222"/>
                                </a:lnTo>
                                <a:lnTo>
                                  <a:pt x="175910" y="57149"/>
                                </a:lnTo>
                                <a:lnTo>
                                  <a:pt x="176090" y="57149"/>
                                </a:lnTo>
                                <a:lnTo>
                                  <a:pt x="168313" y="49463"/>
                                </a:lnTo>
                                <a:lnTo>
                                  <a:pt x="184173" y="49463"/>
                                </a:lnTo>
                                <a:lnTo>
                                  <a:pt x="176104" y="41497"/>
                                </a:lnTo>
                                <a:lnTo>
                                  <a:pt x="191724" y="41497"/>
                                </a:lnTo>
                                <a:lnTo>
                                  <a:pt x="194743" y="38508"/>
                                </a:lnTo>
                                <a:lnTo>
                                  <a:pt x="194955" y="38508"/>
                                </a:lnTo>
                                <a:lnTo>
                                  <a:pt x="187356" y="31018"/>
                                </a:lnTo>
                                <a:lnTo>
                                  <a:pt x="203098" y="31018"/>
                                </a:lnTo>
                                <a:lnTo>
                                  <a:pt x="194974" y="22990"/>
                                </a:lnTo>
                                <a:lnTo>
                                  <a:pt x="210422" y="22990"/>
                                </a:lnTo>
                                <a:lnTo>
                                  <a:pt x="213445" y="19998"/>
                                </a:lnTo>
                                <a:lnTo>
                                  <a:pt x="213800" y="19998"/>
                                </a:lnTo>
                                <a:lnTo>
                                  <a:pt x="205786" y="12092"/>
                                </a:lnTo>
                                <a:lnTo>
                                  <a:pt x="221619" y="12092"/>
                                </a:lnTo>
                                <a:lnTo>
                                  <a:pt x="213629" y="4220"/>
                                </a:lnTo>
                                <a:close/>
                              </a:path>
                              <a:path w="522605" h="1247140">
                                <a:moveTo>
                                  <a:pt x="146489" y="86451"/>
                                </a:moveTo>
                                <a:lnTo>
                                  <a:pt x="146306" y="86451"/>
                                </a:lnTo>
                                <a:lnTo>
                                  <a:pt x="138324" y="94351"/>
                                </a:lnTo>
                                <a:lnTo>
                                  <a:pt x="138604" y="94351"/>
                                </a:lnTo>
                                <a:lnTo>
                                  <a:pt x="149367" y="104972"/>
                                </a:lnTo>
                                <a:lnTo>
                                  <a:pt x="157182" y="97242"/>
                                </a:lnTo>
                                <a:lnTo>
                                  <a:pt x="157435" y="97242"/>
                                </a:lnTo>
                                <a:lnTo>
                                  <a:pt x="146489" y="86451"/>
                                </a:lnTo>
                                <a:close/>
                              </a:path>
                              <a:path w="522605" h="1247140">
                                <a:moveTo>
                                  <a:pt x="172888" y="97242"/>
                                </a:moveTo>
                                <a:lnTo>
                                  <a:pt x="157435" y="97242"/>
                                </a:lnTo>
                                <a:lnTo>
                                  <a:pt x="165276" y="104972"/>
                                </a:lnTo>
                                <a:lnTo>
                                  <a:pt x="165066" y="104972"/>
                                </a:lnTo>
                                <a:lnTo>
                                  <a:pt x="172888" y="97242"/>
                                </a:lnTo>
                                <a:close/>
                              </a:path>
                              <a:path w="522605" h="1247140">
                                <a:moveTo>
                                  <a:pt x="184070" y="86451"/>
                                </a:moveTo>
                                <a:lnTo>
                                  <a:pt x="183808" y="86451"/>
                                </a:lnTo>
                                <a:lnTo>
                                  <a:pt x="175813" y="94351"/>
                                </a:lnTo>
                                <a:lnTo>
                                  <a:pt x="176176" y="94351"/>
                                </a:lnTo>
                                <a:lnTo>
                                  <a:pt x="186932" y="104972"/>
                                </a:lnTo>
                                <a:lnTo>
                                  <a:pt x="187700" y="104139"/>
                                </a:lnTo>
                                <a:lnTo>
                                  <a:pt x="194683" y="97242"/>
                                </a:lnTo>
                                <a:lnTo>
                                  <a:pt x="195009" y="97242"/>
                                </a:lnTo>
                                <a:lnTo>
                                  <a:pt x="184070" y="86451"/>
                                </a:lnTo>
                                <a:close/>
                              </a:path>
                              <a:path w="522605" h="1247140">
                                <a:moveTo>
                                  <a:pt x="210411" y="97242"/>
                                </a:moveTo>
                                <a:lnTo>
                                  <a:pt x="195009" y="97242"/>
                                </a:lnTo>
                                <a:lnTo>
                                  <a:pt x="202845" y="104972"/>
                                </a:lnTo>
                                <a:lnTo>
                                  <a:pt x="202579" y="104972"/>
                                </a:lnTo>
                                <a:lnTo>
                                  <a:pt x="210411" y="97242"/>
                                </a:lnTo>
                                <a:close/>
                              </a:path>
                              <a:path w="522605" h="1247140">
                                <a:moveTo>
                                  <a:pt x="221640" y="86451"/>
                                </a:moveTo>
                                <a:lnTo>
                                  <a:pt x="221344" y="86451"/>
                                </a:lnTo>
                                <a:lnTo>
                                  <a:pt x="213339" y="94351"/>
                                </a:lnTo>
                                <a:lnTo>
                                  <a:pt x="213736" y="94351"/>
                                </a:lnTo>
                                <a:lnTo>
                                  <a:pt x="224483" y="104972"/>
                                </a:lnTo>
                                <a:lnTo>
                                  <a:pt x="225225" y="104139"/>
                                </a:lnTo>
                                <a:lnTo>
                                  <a:pt x="232215" y="97242"/>
                                </a:lnTo>
                                <a:lnTo>
                                  <a:pt x="232570" y="97242"/>
                                </a:lnTo>
                                <a:lnTo>
                                  <a:pt x="221640" y="86451"/>
                                </a:lnTo>
                                <a:close/>
                              </a:path>
                              <a:path w="522605" h="1247140">
                                <a:moveTo>
                                  <a:pt x="247959" y="97242"/>
                                </a:moveTo>
                                <a:lnTo>
                                  <a:pt x="232570" y="97242"/>
                                </a:lnTo>
                                <a:lnTo>
                                  <a:pt x="240400" y="104972"/>
                                </a:lnTo>
                                <a:lnTo>
                                  <a:pt x="240119" y="104972"/>
                                </a:lnTo>
                                <a:lnTo>
                                  <a:pt x="247959" y="97242"/>
                                </a:lnTo>
                                <a:close/>
                              </a:path>
                              <a:path w="522605" h="1247140">
                                <a:moveTo>
                                  <a:pt x="285525" y="97242"/>
                                </a:moveTo>
                                <a:lnTo>
                                  <a:pt x="270115" y="97242"/>
                                </a:lnTo>
                                <a:lnTo>
                                  <a:pt x="277937" y="104972"/>
                                </a:lnTo>
                                <a:lnTo>
                                  <a:pt x="277679" y="104972"/>
                                </a:lnTo>
                                <a:lnTo>
                                  <a:pt x="285525" y="97242"/>
                                </a:lnTo>
                                <a:close/>
                              </a:path>
                              <a:path w="522605" h="1247140">
                                <a:moveTo>
                                  <a:pt x="401819" y="4220"/>
                                </a:moveTo>
                                <a:lnTo>
                                  <a:pt x="401495" y="4473"/>
                                </a:lnTo>
                                <a:lnTo>
                                  <a:pt x="307691" y="96894"/>
                                </a:lnTo>
                                <a:lnTo>
                                  <a:pt x="315889" y="104972"/>
                                </a:lnTo>
                                <a:lnTo>
                                  <a:pt x="315573" y="104972"/>
                                </a:lnTo>
                                <a:lnTo>
                                  <a:pt x="326325" y="94351"/>
                                </a:lnTo>
                                <a:lnTo>
                                  <a:pt x="326708" y="94351"/>
                                </a:lnTo>
                                <a:lnTo>
                                  <a:pt x="318709" y="86451"/>
                                </a:lnTo>
                                <a:lnTo>
                                  <a:pt x="334647" y="86451"/>
                                </a:lnTo>
                                <a:lnTo>
                                  <a:pt x="326846" y="78758"/>
                                </a:lnTo>
                                <a:lnTo>
                                  <a:pt x="342112" y="78758"/>
                                </a:lnTo>
                                <a:lnTo>
                                  <a:pt x="345242" y="75666"/>
                                </a:lnTo>
                                <a:lnTo>
                                  <a:pt x="344579" y="74929"/>
                                </a:lnTo>
                                <a:lnTo>
                                  <a:pt x="337495" y="67924"/>
                                </a:lnTo>
                                <a:lnTo>
                                  <a:pt x="353414" y="67924"/>
                                </a:lnTo>
                                <a:lnTo>
                                  <a:pt x="345613" y="60222"/>
                                </a:lnTo>
                                <a:lnTo>
                                  <a:pt x="360878" y="60222"/>
                                </a:lnTo>
                                <a:lnTo>
                                  <a:pt x="363989" y="57149"/>
                                </a:lnTo>
                                <a:lnTo>
                                  <a:pt x="364136" y="57149"/>
                                </a:lnTo>
                                <a:lnTo>
                                  <a:pt x="356379" y="49463"/>
                                </a:lnTo>
                                <a:lnTo>
                                  <a:pt x="372270" y="49463"/>
                                </a:lnTo>
                                <a:lnTo>
                                  <a:pt x="364216" y="41497"/>
                                </a:lnTo>
                                <a:lnTo>
                                  <a:pt x="379835" y="41497"/>
                                </a:lnTo>
                                <a:lnTo>
                                  <a:pt x="382861" y="38508"/>
                                </a:lnTo>
                                <a:lnTo>
                                  <a:pt x="383129" y="38508"/>
                                </a:lnTo>
                                <a:lnTo>
                                  <a:pt x="375534" y="31018"/>
                                </a:lnTo>
                                <a:lnTo>
                                  <a:pt x="391182" y="31018"/>
                                </a:lnTo>
                                <a:lnTo>
                                  <a:pt x="383085" y="22990"/>
                                </a:lnTo>
                                <a:lnTo>
                                  <a:pt x="398572" y="22990"/>
                                </a:lnTo>
                                <a:lnTo>
                                  <a:pt x="401601" y="19998"/>
                                </a:lnTo>
                                <a:lnTo>
                                  <a:pt x="401961" y="19998"/>
                                </a:lnTo>
                                <a:lnTo>
                                  <a:pt x="393961" y="12092"/>
                                </a:lnTo>
                                <a:lnTo>
                                  <a:pt x="409810" y="12092"/>
                                </a:lnTo>
                                <a:lnTo>
                                  <a:pt x="401819" y="4220"/>
                                </a:lnTo>
                                <a:close/>
                              </a:path>
                              <a:path w="522605" h="1247140">
                                <a:moveTo>
                                  <a:pt x="334647" y="86451"/>
                                </a:moveTo>
                                <a:lnTo>
                                  <a:pt x="334323" y="86451"/>
                                </a:lnTo>
                                <a:lnTo>
                                  <a:pt x="326325" y="94351"/>
                                </a:lnTo>
                                <a:lnTo>
                                  <a:pt x="326708" y="94351"/>
                                </a:lnTo>
                                <a:lnTo>
                                  <a:pt x="337462" y="104972"/>
                                </a:lnTo>
                                <a:lnTo>
                                  <a:pt x="338221" y="104139"/>
                                </a:lnTo>
                                <a:lnTo>
                                  <a:pt x="345205" y="97242"/>
                                </a:lnTo>
                                <a:lnTo>
                                  <a:pt x="345589" y="97242"/>
                                </a:lnTo>
                                <a:lnTo>
                                  <a:pt x="334647" y="86451"/>
                                </a:lnTo>
                                <a:close/>
                              </a:path>
                              <a:path w="522605" h="1247140">
                                <a:moveTo>
                                  <a:pt x="360963" y="97242"/>
                                </a:moveTo>
                                <a:lnTo>
                                  <a:pt x="345589" y="97242"/>
                                </a:lnTo>
                                <a:lnTo>
                                  <a:pt x="353428" y="104972"/>
                                </a:lnTo>
                                <a:lnTo>
                                  <a:pt x="353131" y="104972"/>
                                </a:lnTo>
                                <a:lnTo>
                                  <a:pt x="360963" y="97242"/>
                                </a:lnTo>
                                <a:close/>
                              </a:path>
                              <a:path w="522605" h="1247140">
                                <a:moveTo>
                                  <a:pt x="372177" y="86451"/>
                                </a:moveTo>
                                <a:lnTo>
                                  <a:pt x="371896" y="86451"/>
                                </a:lnTo>
                                <a:lnTo>
                                  <a:pt x="363892" y="94351"/>
                                </a:lnTo>
                                <a:lnTo>
                                  <a:pt x="364218" y="94351"/>
                                </a:lnTo>
                                <a:lnTo>
                                  <a:pt x="374956" y="104972"/>
                                </a:lnTo>
                                <a:lnTo>
                                  <a:pt x="382773" y="97242"/>
                                </a:lnTo>
                                <a:lnTo>
                                  <a:pt x="383106" y="97242"/>
                                </a:lnTo>
                                <a:lnTo>
                                  <a:pt x="372177" y="86451"/>
                                </a:lnTo>
                                <a:close/>
                              </a:path>
                              <a:path w="522605" h="1247140">
                                <a:moveTo>
                                  <a:pt x="398539" y="97242"/>
                                </a:moveTo>
                                <a:lnTo>
                                  <a:pt x="383106" y="97242"/>
                                </a:lnTo>
                                <a:lnTo>
                                  <a:pt x="390935" y="104972"/>
                                </a:lnTo>
                                <a:lnTo>
                                  <a:pt x="390702" y="104972"/>
                                </a:lnTo>
                                <a:lnTo>
                                  <a:pt x="398539" y="97242"/>
                                </a:lnTo>
                                <a:close/>
                              </a:path>
                              <a:path w="522605" h="1247140">
                                <a:moveTo>
                                  <a:pt x="507012" y="86946"/>
                                </a:moveTo>
                                <a:lnTo>
                                  <a:pt x="496389" y="97390"/>
                                </a:lnTo>
                                <a:lnTo>
                                  <a:pt x="504084" y="104972"/>
                                </a:lnTo>
                                <a:lnTo>
                                  <a:pt x="503714" y="104972"/>
                                </a:lnTo>
                                <a:lnTo>
                                  <a:pt x="514476" y="94351"/>
                                </a:lnTo>
                                <a:lnTo>
                                  <a:pt x="507012" y="86946"/>
                                </a:lnTo>
                                <a:close/>
                              </a:path>
                              <a:path w="522605" h="1247140">
                                <a:moveTo>
                                  <a:pt x="3972" y="95249"/>
                                </a:moveTo>
                                <a:lnTo>
                                  <a:pt x="0" y="99059"/>
                                </a:lnTo>
                                <a:lnTo>
                                  <a:pt x="0" y="104139"/>
                                </a:lnTo>
                                <a:lnTo>
                                  <a:pt x="6398" y="97789"/>
                                </a:lnTo>
                                <a:lnTo>
                                  <a:pt x="6553" y="97789"/>
                                </a:lnTo>
                                <a:lnTo>
                                  <a:pt x="3972" y="95249"/>
                                </a:lnTo>
                                <a:close/>
                              </a:path>
                              <a:path w="522605" h="1247140">
                                <a:moveTo>
                                  <a:pt x="521287" y="87629"/>
                                </a:moveTo>
                                <a:lnTo>
                                  <a:pt x="514476" y="94351"/>
                                </a:lnTo>
                                <a:lnTo>
                                  <a:pt x="517941" y="97789"/>
                                </a:lnTo>
                                <a:lnTo>
                                  <a:pt x="521268" y="94001"/>
                                </a:lnTo>
                                <a:lnTo>
                                  <a:pt x="521287" y="87629"/>
                                </a:lnTo>
                                <a:close/>
                              </a:path>
                              <a:path w="522605" h="1247140">
                                <a:moveTo>
                                  <a:pt x="35997" y="68414"/>
                                </a:moveTo>
                                <a:lnTo>
                                  <a:pt x="17822" y="86451"/>
                                </a:lnTo>
                                <a:lnTo>
                                  <a:pt x="17344" y="86946"/>
                                </a:lnTo>
                                <a:lnTo>
                                  <a:pt x="25134" y="94625"/>
                                </a:lnTo>
                                <a:lnTo>
                                  <a:pt x="33392" y="86451"/>
                                </a:lnTo>
                                <a:lnTo>
                                  <a:pt x="33663" y="86451"/>
                                </a:lnTo>
                                <a:lnTo>
                                  <a:pt x="25867" y="78758"/>
                                </a:lnTo>
                                <a:lnTo>
                                  <a:pt x="41164" y="78758"/>
                                </a:lnTo>
                                <a:lnTo>
                                  <a:pt x="43708" y="76240"/>
                                </a:lnTo>
                                <a:lnTo>
                                  <a:pt x="43956" y="76240"/>
                                </a:lnTo>
                                <a:lnTo>
                                  <a:pt x="35997" y="68414"/>
                                </a:lnTo>
                                <a:close/>
                              </a:path>
                              <a:path w="522605" h="1247140">
                                <a:moveTo>
                                  <a:pt x="52208" y="67924"/>
                                </a:moveTo>
                                <a:lnTo>
                                  <a:pt x="51615" y="68414"/>
                                </a:lnTo>
                                <a:lnTo>
                                  <a:pt x="43708" y="76240"/>
                                </a:lnTo>
                                <a:lnTo>
                                  <a:pt x="43956" y="76240"/>
                                </a:lnTo>
                                <a:lnTo>
                                  <a:pt x="62653" y="94625"/>
                                </a:lnTo>
                                <a:lnTo>
                                  <a:pt x="62510" y="94625"/>
                                </a:lnTo>
                                <a:lnTo>
                                  <a:pt x="70290" y="86946"/>
                                </a:lnTo>
                                <a:lnTo>
                                  <a:pt x="54636" y="86946"/>
                                </a:lnTo>
                                <a:lnTo>
                                  <a:pt x="62917" y="78758"/>
                                </a:lnTo>
                                <a:lnTo>
                                  <a:pt x="63186" y="78758"/>
                                </a:lnTo>
                                <a:lnTo>
                                  <a:pt x="52208" y="67924"/>
                                </a:lnTo>
                                <a:close/>
                              </a:path>
                              <a:path w="522605" h="1247140">
                                <a:moveTo>
                                  <a:pt x="127695" y="67924"/>
                                </a:moveTo>
                                <a:lnTo>
                                  <a:pt x="127090" y="67924"/>
                                </a:lnTo>
                                <a:lnTo>
                                  <a:pt x="119232" y="75666"/>
                                </a:lnTo>
                                <a:lnTo>
                                  <a:pt x="119666" y="75666"/>
                                </a:lnTo>
                                <a:lnTo>
                                  <a:pt x="138604" y="94351"/>
                                </a:lnTo>
                                <a:lnTo>
                                  <a:pt x="138324" y="94351"/>
                                </a:lnTo>
                                <a:lnTo>
                                  <a:pt x="146306" y="86451"/>
                                </a:lnTo>
                                <a:lnTo>
                                  <a:pt x="130099" y="86451"/>
                                </a:lnTo>
                                <a:lnTo>
                                  <a:pt x="137907" y="78758"/>
                                </a:lnTo>
                                <a:lnTo>
                                  <a:pt x="138685" y="78758"/>
                                </a:lnTo>
                                <a:lnTo>
                                  <a:pt x="127695" y="67924"/>
                                </a:lnTo>
                                <a:close/>
                              </a:path>
                              <a:path w="522605" h="1247140">
                                <a:moveTo>
                                  <a:pt x="251263" y="4220"/>
                                </a:moveTo>
                                <a:lnTo>
                                  <a:pt x="250961" y="4473"/>
                                </a:lnTo>
                                <a:lnTo>
                                  <a:pt x="169466" y="85089"/>
                                </a:lnTo>
                                <a:lnTo>
                                  <a:pt x="168175" y="86451"/>
                                </a:lnTo>
                                <a:lnTo>
                                  <a:pt x="176176" y="94351"/>
                                </a:lnTo>
                                <a:lnTo>
                                  <a:pt x="175813" y="94351"/>
                                </a:lnTo>
                                <a:lnTo>
                                  <a:pt x="183808" y="86451"/>
                                </a:lnTo>
                                <a:lnTo>
                                  <a:pt x="184070" y="86451"/>
                                </a:lnTo>
                                <a:lnTo>
                                  <a:pt x="176271" y="78758"/>
                                </a:lnTo>
                                <a:lnTo>
                                  <a:pt x="191594" y="78758"/>
                                </a:lnTo>
                                <a:lnTo>
                                  <a:pt x="194722" y="75666"/>
                                </a:lnTo>
                                <a:lnTo>
                                  <a:pt x="194083" y="74929"/>
                                </a:lnTo>
                                <a:lnTo>
                                  <a:pt x="186993" y="67924"/>
                                </a:lnTo>
                                <a:lnTo>
                                  <a:pt x="202873" y="67924"/>
                                </a:lnTo>
                                <a:lnTo>
                                  <a:pt x="195071" y="60222"/>
                                </a:lnTo>
                                <a:lnTo>
                                  <a:pt x="210351" y="60222"/>
                                </a:lnTo>
                                <a:lnTo>
                                  <a:pt x="213460" y="57149"/>
                                </a:lnTo>
                                <a:lnTo>
                                  <a:pt x="213867" y="57149"/>
                                </a:lnTo>
                                <a:lnTo>
                                  <a:pt x="206069" y="49463"/>
                                </a:lnTo>
                                <a:lnTo>
                                  <a:pt x="221764" y="49463"/>
                                </a:lnTo>
                                <a:lnTo>
                                  <a:pt x="213702" y="41497"/>
                                </a:lnTo>
                                <a:lnTo>
                                  <a:pt x="229300" y="41497"/>
                                </a:lnTo>
                                <a:lnTo>
                                  <a:pt x="232325" y="38508"/>
                                </a:lnTo>
                                <a:lnTo>
                                  <a:pt x="232563" y="38508"/>
                                </a:lnTo>
                                <a:lnTo>
                                  <a:pt x="224971" y="31018"/>
                                </a:lnTo>
                                <a:lnTo>
                                  <a:pt x="240829" y="31018"/>
                                </a:lnTo>
                                <a:lnTo>
                                  <a:pt x="232681" y="22990"/>
                                </a:lnTo>
                                <a:lnTo>
                                  <a:pt x="248028" y="22990"/>
                                </a:lnTo>
                                <a:lnTo>
                                  <a:pt x="251056" y="19998"/>
                                </a:lnTo>
                                <a:lnTo>
                                  <a:pt x="251421" y="19998"/>
                                </a:lnTo>
                                <a:lnTo>
                                  <a:pt x="243415" y="12092"/>
                                </a:lnTo>
                                <a:lnTo>
                                  <a:pt x="259245" y="12092"/>
                                </a:lnTo>
                                <a:lnTo>
                                  <a:pt x="251263" y="4220"/>
                                </a:lnTo>
                                <a:close/>
                              </a:path>
                              <a:path w="522605" h="1247140">
                                <a:moveTo>
                                  <a:pt x="202873" y="67924"/>
                                </a:moveTo>
                                <a:lnTo>
                                  <a:pt x="202557" y="67924"/>
                                </a:lnTo>
                                <a:lnTo>
                                  <a:pt x="195467" y="74929"/>
                                </a:lnTo>
                                <a:lnTo>
                                  <a:pt x="194828" y="75666"/>
                                </a:lnTo>
                                <a:lnTo>
                                  <a:pt x="213736" y="94351"/>
                                </a:lnTo>
                                <a:lnTo>
                                  <a:pt x="213339" y="94351"/>
                                </a:lnTo>
                                <a:lnTo>
                                  <a:pt x="221344" y="86451"/>
                                </a:lnTo>
                                <a:lnTo>
                                  <a:pt x="205606" y="86451"/>
                                </a:lnTo>
                                <a:lnTo>
                                  <a:pt x="213395" y="78758"/>
                                </a:lnTo>
                                <a:lnTo>
                                  <a:pt x="213847" y="78758"/>
                                </a:lnTo>
                                <a:lnTo>
                                  <a:pt x="202873" y="67924"/>
                                </a:lnTo>
                                <a:close/>
                              </a:path>
                              <a:path w="522605" h="1247140">
                                <a:moveTo>
                                  <a:pt x="315860" y="67924"/>
                                </a:moveTo>
                                <a:lnTo>
                                  <a:pt x="315281" y="67924"/>
                                </a:lnTo>
                                <a:lnTo>
                                  <a:pt x="307423" y="75666"/>
                                </a:lnTo>
                                <a:lnTo>
                                  <a:pt x="307788" y="75666"/>
                                </a:lnTo>
                                <a:lnTo>
                                  <a:pt x="326708" y="94351"/>
                                </a:lnTo>
                                <a:lnTo>
                                  <a:pt x="326325" y="94351"/>
                                </a:lnTo>
                                <a:lnTo>
                                  <a:pt x="334323" y="86451"/>
                                </a:lnTo>
                                <a:lnTo>
                                  <a:pt x="318291" y="86451"/>
                                </a:lnTo>
                                <a:lnTo>
                                  <a:pt x="326099" y="78758"/>
                                </a:lnTo>
                                <a:lnTo>
                                  <a:pt x="326846" y="78758"/>
                                </a:lnTo>
                                <a:lnTo>
                                  <a:pt x="315860" y="67924"/>
                                </a:lnTo>
                                <a:close/>
                              </a:path>
                              <a:path w="522605" h="1247140">
                                <a:moveTo>
                                  <a:pt x="375010" y="67924"/>
                                </a:moveTo>
                                <a:lnTo>
                                  <a:pt x="374397" y="68414"/>
                                </a:lnTo>
                                <a:lnTo>
                                  <a:pt x="357511" y="85089"/>
                                </a:lnTo>
                                <a:lnTo>
                                  <a:pt x="356229" y="86451"/>
                                </a:lnTo>
                                <a:lnTo>
                                  <a:pt x="364218" y="94351"/>
                                </a:lnTo>
                                <a:lnTo>
                                  <a:pt x="363892" y="94351"/>
                                </a:lnTo>
                                <a:lnTo>
                                  <a:pt x="371896" y="86451"/>
                                </a:lnTo>
                                <a:lnTo>
                                  <a:pt x="372177" y="86451"/>
                                </a:lnTo>
                                <a:lnTo>
                                  <a:pt x="364386" y="78758"/>
                                </a:lnTo>
                                <a:lnTo>
                                  <a:pt x="379691" y="78758"/>
                                </a:lnTo>
                                <a:lnTo>
                                  <a:pt x="382823" y="75666"/>
                                </a:lnTo>
                                <a:lnTo>
                                  <a:pt x="375010" y="67924"/>
                                </a:lnTo>
                                <a:close/>
                              </a:path>
                              <a:path w="522605" h="1247140">
                                <a:moveTo>
                                  <a:pt x="469129" y="12092"/>
                                </a:moveTo>
                                <a:lnTo>
                                  <a:pt x="468780" y="12366"/>
                                </a:lnTo>
                                <a:lnTo>
                                  <a:pt x="393708" y="86451"/>
                                </a:lnTo>
                                <a:lnTo>
                                  <a:pt x="401681" y="94351"/>
                                </a:lnTo>
                                <a:lnTo>
                                  <a:pt x="401469" y="94351"/>
                                </a:lnTo>
                                <a:lnTo>
                                  <a:pt x="409479" y="86451"/>
                                </a:lnTo>
                                <a:lnTo>
                                  <a:pt x="409667" y="86451"/>
                                </a:lnTo>
                                <a:lnTo>
                                  <a:pt x="401889" y="78758"/>
                                </a:lnTo>
                                <a:lnTo>
                                  <a:pt x="417279" y="78758"/>
                                </a:lnTo>
                                <a:lnTo>
                                  <a:pt x="420414" y="75666"/>
                                </a:lnTo>
                                <a:lnTo>
                                  <a:pt x="420810" y="75666"/>
                                </a:lnTo>
                                <a:lnTo>
                                  <a:pt x="412959" y="67924"/>
                                </a:lnTo>
                                <a:lnTo>
                                  <a:pt x="428403" y="67924"/>
                                </a:lnTo>
                                <a:lnTo>
                                  <a:pt x="420635" y="60222"/>
                                </a:lnTo>
                                <a:lnTo>
                                  <a:pt x="436072" y="60222"/>
                                </a:lnTo>
                                <a:lnTo>
                                  <a:pt x="439187" y="57149"/>
                                </a:lnTo>
                                <a:lnTo>
                                  <a:pt x="439553" y="57149"/>
                                </a:lnTo>
                                <a:lnTo>
                                  <a:pt x="431775" y="49463"/>
                                </a:lnTo>
                                <a:lnTo>
                                  <a:pt x="447742" y="49463"/>
                                </a:lnTo>
                                <a:lnTo>
                                  <a:pt x="439656" y="41497"/>
                                </a:lnTo>
                                <a:lnTo>
                                  <a:pt x="455057" y="41497"/>
                                </a:lnTo>
                                <a:lnTo>
                                  <a:pt x="458087" y="38508"/>
                                </a:lnTo>
                                <a:lnTo>
                                  <a:pt x="457779" y="38099"/>
                                </a:lnTo>
                                <a:lnTo>
                                  <a:pt x="450642" y="31018"/>
                                </a:lnTo>
                                <a:lnTo>
                                  <a:pt x="466565" y="31018"/>
                                </a:lnTo>
                                <a:lnTo>
                                  <a:pt x="458441" y="22990"/>
                                </a:lnTo>
                                <a:lnTo>
                                  <a:pt x="473820" y="22990"/>
                                </a:lnTo>
                                <a:lnTo>
                                  <a:pt x="476854" y="19998"/>
                                </a:lnTo>
                                <a:lnTo>
                                  <a:pt x="477027" y="19998"/>
                                </a:lnTo>
                                <a:lnTo>
                                  <a:pt x="469129" y="12092"/>
                                </a:lnTo>
                                <a:close/>
                              </a:path>
                              <a:path w="522605" h="1247140">
                                <a:moveTo>
                                  <a:pt x="428403" y="67924"/>
                                </a:moveTo>
                                <a:lnTo>
                                  <a:pt x="428263" y="67924"/>
                                </a:lnTo>
                                <a:lnTo>
                                  <a:pt x="420414" y="75666"/>
                                </a:lnTo>
                                <a:lnTo>
                                  <a:pt x="420810" y="75666"/>
                                </a:lnTo>
                                <a:lnTo>
                                  <a:pt x="439758" y="94351"/>
                                </a:lnTo>
                                <a:lnTo>
                                  <a:pt x="439991" y="94001"/>
                                </a:lnTo>
                                <a:lnTo>
                                  <a:pt x="447157" y="86946"/>
                                </a:lnTo>
                                <a:lnTo>
                                  <a:pt x="447588" y="86946"/>
                                </a:lnTo>
                                <a:lnTo>
                                  <a:pt x="447089" y="86451"/>
                                </a:lnTo>
                                <a:lnTo>
                                  <a:pt x="431524" y="86451"/>
                                </a:lnTo>
                                <a:lnTo>
                                  <a:pt x="439329" y="78758"/>
                                </a:lnTo>
                                <a:lnTo>
                                  <a:pt x="428403" y="67924"/>
                                </a:lnTo>
                                <a:close/>
                              </a:path>
                              <a:path w="522605" h="1247140">
                                <a:moveTo>
                                  <a:pt x="466480" y="67924"/>
                                </a:moveTo>
                                <a:lnTo>
                                  <a:pt x="458615" y="75666"/>
                                </a:lnTo>
                                <a:lnTo>
                                  <a:pt x="458481" y="75856"/>
                                </a:lnTo>
                                <a:lnTo>
                                  <a:pt x="477195" y="94351"/>
                                </a:lnTo>
                                <a:lnTo>
                                  <a:pt x="477047" y="94351"/>
                                </a:lnTo>
                                <a:lnTo>
                                  <a:pt x="485072" y="86451"/>
                                </a:lnTo>
                                <a:lnTo>
                                  <a:pt x="468888" y="86451"/>
                                </a:lnTo>
                                <a:lnTo>
                                  <a:pt x="476693" y="78758"/>
                                </a:lnTo>
                                <a:lnTo>
                                  <a:pt x="477476" y="78758"/>
                                </a:lnTo>
                                <a:lnTo>
                                  <a:pt x="466480" y="67924"/>
                                </a:lnTo>
                                <a:close/>
                              </a:path>
                              <a:path w="522605" h="1247140">
                                <a:moveTo>
                                  <a:pt x="515108" y="78985"/>
                                </a:moveTo>
                                <a:lnTo>
                                  <a:pt x="507012" y="86946"/>
                                </a:lnTo>
                                <a:lnTo>
                                  <a:pt x="514476" y="94351"/>
                                </a:lnTo>
                                <a:lnTo>
                                  <a:pt x="521287" y="87629"/>
                                </a:lnTo>
                                <a:lnTo>
                                  <a:pt x="521287" y="85089"/>
                                </a:lnTo>
                                <a:lnTo>
                                  <a:pt x="515108" y="78985"/>
                                </a:lnTo>
                                <a:close/>
                              </a:path>
                              <a:path w="522605" h="1247140">
                                <a:moveTo>
                                  <a:pt x="90096" y="67924"/>
                                </a:moveTo>
                                <a:lnTo>
                                  <a:pt x="89564" y="67924"/>
                                </a:lnTo>
                                <a:lnTo>
                                  <a:pt x="81719" y="75666"/>
                                </a:lnTo>
                                <a:lnTo>
                                  <a:pt x="82072" y="75666"/>
                                </a:lnTo>
                                <a:lnTo>
                                  <a:pt x="100666" y="94001"/>
                                </a:lnTo>
                                <a:lnTo>
                                  <a:pt x="108286" y="86451"/>
                                </a:lnTo>
                                <a:lnTo>
                                  <a:pt x="92585" y="86451"/>
                                </a:lnTo>
                                <a:lnTo>
                                  <a:pt x="100383" y="78758"/>
                                </a:lnTo>
                                <a:lnTo>
                                  <a:pt x="101091" y="78758"/>
                                </a:lnTo>
                                <a:lnTo>
                                  <a:pt x="90096" y="67924"/>
                                </a:lnTo>
                                <a:close/>
                              </a:path>
                              <a:path w="522605" h="1247140">
                                <a:moveTo>
                                  <a:pt x="240446" y="67924"/>
                                </a:moveTo>
                                <a:lnTo>
                                  <a:pt x="240116" y="67924"/>
                                </a:lnTo>
                                <a:lnTo>
                                  <a:pt x="232271" y="75666"/>
                                </a:lnTo>
                                <a:lnTo>
                                  <a:pt x="232653" y="75666"/>
                                </a:lnTo>
                                <a:lnTo>
                                  <a:pt x="251254" y="94001"/>
                                </a:lnTo>
                                <a:lnTo>
                                  <a:pt x="258902" y="86451"/>
                                </a:lnTo>
                                <a:lnTo>
                                  <a:pt x="243151" y="86451"/>
                                </a:lnTo>
                                <a:lnTo>
                                  <a:pt x="250947" y="78758"/>
                                </a:lnTo>
                                <a:lnTo>
                                  <a:pt x="251409" y="78758"/>
                                </a:lnTo>
                                <a:lnTo>
                                  <a:pt x="240446" y="67924"/>
                                </a:lnTo>
                                <a:close/>
                              </a:path>
                              <a:path w="522605" h="1247140">
                                <a:moveTo>
                                  <a:pt x="278287" y="67924"/>
                                </a:moveTo>
                                <a:lnTo>
                                  <a:pt x="277692" y="67924"/>
                                </a:lnTo>
                                <a:lnTo>
                                  <a:pt x="269840" y="75666"/>
                                </a:lnTo>
                                <a:lnTo>
                                  <a:pt x="270229" y="75666"/>
                                </a:lnTo>
                                <a:lnTo>
                                  <a:pt x="288814" y="94001"/>
                                </a:lnTo>
                                <a:lnTo>
                                  <a:pt x="296477" y="86451"/>
                                </a:lnTo>
                                <a:lnTo>
                                  <a:pt x="280714" y="86451"/>
                                </a:lnTo>
                                <a:lnTo>
                                  <a:pt x="288517" y="78758"/>
                                </a:lnTo>
                                <a:lnTo>
                                  <a:pt x="289283" y="78758"/>
                                </a:lnTo>
                                <a:lnTo>
                                  <a:pt x="278287" y="67924"/>
                                </a:lnTo>
                                <a:close/>
                              </a:path>
                              <a:path w="522605" h="1247140">
                                <a:moveTo>
                                  <a:pt x="14890" y="67924"/>
                                </a:moveTo>
                                <a:lnTo>
                                  <a:pt x="14346" y="68414"/>
                                </a:lnTo>
                                <a:lnTo>
                                  <a:pt x="6483" y="76240"/>
                                </a:lnTo>
                                <a:lnTo>
                                  <a:pt x="17344" y="86946"/>
                                </a:lnTo>
                                <a:lnTo>
                                  <a:pt x="17822" y="86451"/>
                                </a:lnTo>
                                <a:lnTo>
                                  <a:pt x="25574" y="78758"/>
                                </a:lnTo>
                                <a:lnTo>
                                  <a:pt x="25867" y="78758"/>
                                </a:lnTo>
                                <a:lnTo>
                                  <a:pt x="14890" y="67924"/>
                                </a:lnTo>
                                <a:close/>
                              </a:path>
                              <a:path w="522605" h="1247140">
                                <a:moveTo>
                                  <a:pt x="477170" y="41497"/>
                                </a:moveTo>
                                <a:lnTo>
                                  <a:pt x="476941" y="41683"/>
                                </a:lnTo>
                                <a:lnTo>
                                  <a:pt x="439329" y="78758"/>
                                </a:lnTo>
                                <a:lnTo>
                                  <a:pt x="447588" y="86946"/>
                                </a:lnTo>
                                <a:lnTo>
                                  <a:pt x="447157" y="86946"/>
                                </a:lnTo>
                                <a:lnTo>
                                  <a:pt x="458422" y="75856"/>
                                </a:lnTo>
                                <a:lnTo>
                                  <a:pt x="458289" y="75666"/>
                                </a:lnTo>
                                <a:lnTo>
                                  <a:pt x="450455" y="67924"/>
                                </a:lnTo>
                                <a:lnTo>
                                  <a:pt x="466480" y="67924"/>
                                </a:lnTo>
                                <a:lnTo>
                                  <a:pt x="458662" y="60222"/>
                                </a:lnTo>
                                <a:lnTo>
                                  <a:pt x="474304" y="60222"/>
                                </a:lnTo>
                                <a:lnTo>
                                  <a:pt x="477201" y="57369"/>
                                </a:lnTo>
                                <a:lnTo>
                                  <a:pt x="469233" y="49463"/>
                                </a:lnTo>
                                <a:lnTo>
                                  <a:pt x="485232" y="49463"/>
                                </a:lnTo>
                                <a:lnTo>
                                  <a:pt x="477170" y="41497"/>
                                </a:lnTo>
                                <a:close/>
                              </a:path>
                              <a:path w="522605" h="1247140">
                                <a:moveTo>
                                  <a:pt x="503914" y="67924"/>
                                </a:moveTo>
                                <a:lnTo>
                                  <a:pt x="503394" y="68414"/>
                                </a:lnTo>
                                <a:lnTo>
                                  <a:pt x="495834" y="75856"/>
                                </a:lnTo>
                                <a:lnTo>
                                  <a:pt x="507012" y="86946"/>
                                </a:lnTo>
                                <a:lnTo>
                                  <a:pt x="515108" y="78985"/>
                                </a:lnTo>
                                <a:lnTo>
                                  <a:pt x="503914" y="67924"/>
                                </a:lnTo>
                                <a:close/>
                              </a:path>
                              <a:path w="522605" h="1247140">
                                <a:moveTo>
                                  <a:pt x="41164" y="78758"/>
                                </a:moveTo>
                                <a:lnTo>
                                  <a:pt x="25867" y="78758"/>
                                </a:lnTo>
                                <a:lnTo>
                                  <a:pt x="33663" y="86451"/>
                                </a:lnTo>
                                <a:lnTo>
                                  <a:pt x="33392" y="86451"/>
                                </a:lnTo>
                                <a:lnTo>
                                  <a:pt x="41164" y="78758"/>
                                </a:lnTo>
                                <a:close/>
                              </a:path>
                              <a:path w="522605" h="1247140">
                                <a:moveTo>
                                  <a:pt x="78587" y="78758"/>
                                </a:moveTo>
                                <a:lnTo>
                                  <a:pt x="63186" y="78758"/>
                                </a:lnTo>
                                <a:lnTo>
                                  <a:pt x="70981" y="86451"/>
                                </a:lnTo>
                                <a:lnTo>
                                  <a:pt x="70792" y="86451"/>
                                </a:lnTo>
                                <a:lnTo>
                                  <a:pt x="78587" y="78758"/>
                                </a:lnTo>
                                <a:close/>
                              </a:path>
                              <a:path w="522605" h="1247140">
                                <a:moveTo>
                                  <a:pt x="116095" y="78758"/>
                                </a:moveTo>
                                <a:lnTo>
                                  <a:pt x="101091" y="78758"/>
                                </a:lnTo>
                                <a:lnTo>
                                  <a:pt x="108900" y="86451"/>
                                </a:lnTo>
                                <a:lnTo>
                                  <a:pt x="108286" y="86451"/>
                                </a:lnTo>
                                <a:lnTo>
                                  <a:pt x="116095" y="78758"/>
                                </a:lnTo>
                                <a:close/>
                              </a:path>
                              <a:path w="522605" h="1247140">
                                <a:moveTo>
                                  <a:pt x="154079" y="78758"/>
                                </a:moveTo>
                                <a:lnTo>
                                  <a:pt x="138685" y="78758"/>
                                </a:lnTo>
                                <a:lnTo>
                                  <a:pt x="146489" y="86451"/>
                                </a:lnTo>
                                <a:lnTo>
                                  <a:pt x="146306" y="86451"/>
                                </a:lnTo>
                                <a:lnTo>
                                  <a:pt x="154079" y="78758"/>
                                </a:lnTo>
                                <a:close/>
                              </a:path>
                              <a:path w="522605" h="1247140">
                                <a:moveTo>
                                  <a:pt x="165288" y="67924"/>
                                </a:moveTo>
                                <a:lnTo>
                                  <a:pt x="165024" y="67924"/>
                                </a:lnTo>
                                <a:lnTo>
                                  <a:pt x="157946" y="74929"/>
                                </a:lnTo>
                                <a:lnTo>
                                  <a:pt x="157252" y="75666"/>
                                </a:lnTo>
                                <a:lnTo>
                                  <a:pt x="168175" y="86451"/>
                                </a:lnTo>
                                <a:lnTo>
                                  <a:pt x="169466" y="85089"/>
                                </a:lnTo>
                                <a:lnTo>
                                  <a:pt x="175867" y="78758"/>
                                </a:lnTo>
                                <a:lnTo>
                                  <a:pt x="176271" y="78758"/>
                                </a:lnTo>
                                <a:lnTo>
                                  <a:pt x="165288" y="67924"/>
                                </a:lnTo>
                                <a:close/>
                              </a:path>
                              <a:path w="522605" h="1247140">
                                <a:moveTo>
                                  <a:pt x="191594" y="78758"/>
                                </a:moveTo>
                                <a:lnTo>
                                  <a:pt x="176271" y="78758"/>
                                </a:lnTo>
                                <a:lnTo>
                                  <a:pt x="184070" y="86451"/>
                                </a:lnTo>
                                <a:lnTo>
                                  <a:pt x="183808" y="86451"/>
                                </a:lnTo>
                                <a:lnTo>
                                  <a:pt x="191594" y="78758"/>
                                </a:lnTo>
                                <a:close/>
                              </a:path>
                              <a:path w="522605" h="1247140">
                                <a:moveTo>
                                  <a:pt x="229139" y="78758"/>
                                </a:moveTo>
                                <a:lnTo>
                                  <a:pt x="213847" y="78758"/>
                                </a:lnTo>
                                <a:lnTo>
                                  <a:pt x="221640" y="86451"/>
                                </a:lnTo>
                                <a:lnTo>
                                  <a:pt x="221344" y="86451"/>
                                </a:lnTo>
                                <a:lnTo>
                                  <a:pt x="229139" y="78758"/>
                                </a:lnTo>
                                <a:close/>
                              </a:path>
                              <a:path w="522605" h="1247140">
                                <a:moveTo>
                                  <a:pt x="266705" y="78758"/>
                                </a:moveTo>
                                <a:lnTo>
                                  <a:pt x="251409" y="78758"/>
                                </a:lnTo>
                                <a:lnTo>
                                  <a:pt x="259195" y="86451"/>
                                </a:lnTo>
                                <a:lnTo>
                                  <a:pt x="258902" y="86451"/>
                                </a:lnTo>
                                <a:lnTo>
                                  <a:pt x="266705" y="78758"/>
                                </a:lnTo>
                                <a:close/>
                              </a:path>
                              <a:path w="522605" h="1247140">
                                <a:moveTo>
                                  <a:pt x="304285" y="78758"/>
                                </a:moveTo>
                                <a:lnTo>
                                  <a:pt x="289283" y="78758"/>
                                </a:lnTo>
                                <a:lnTo>
                                  <a:pt x="297091" y="86451"/>
                                </a:lnTo>
                                <a:lnTo>
                                  <a:pt x="296477" y="86451"/>
                                </a:lnTo>
                                <a:lnTo>
                                  <a:pt x="304285" y="78758"/>
                                </a:lnTo>
                                <a:close/>
                              </a:path>
                              <a:path w="522605" h="1247140">
                                <a:moveTo>
                                  <a:pt x="342112" y="78758"/>
                                </a:moveTo>
                                <a:lnTo>
                                  <a:pt x="326846" y="78758"/>
                                </a:lnTo>
                                <a:lnTo>
                                  <a:pt x="334647" y="86451"/>
                                </a:lnTo>
                                <a:lnTo>
                                  <a:pt x="334323" y="86451"/>
                                </a:lnTo>
                                <a:lnTo>
                                  <a:pt x="342112" y="78758"/>
                                </a:lnTo>
                                <a:close/>
                              </a:path>
                              <a:path w="522605" h="1247140">
                                <a:moveTo>
                                  <a:pt x="353414" y="67924"/>
                                </a:moveTo>
                                <a:lnTo>
                                  <a:pt x="353080" y="67924"/>
                                </a:lnTo>
                                <a:lnTo>
                                  <a:pt x="345988" y="74929"/>
                                </a:lnTo>
                                <a:lnTo>
                                  <a:pt x="345324" y="75666"/>
                                </a:lnTo>
                                <a:lnTo>
                                  <a:pt x="356229" y="86451"/>
                                </a:lnTo>
                                <a:lnTo>
                                  <a:pt x="357511" y="85089"/>
                                </a:lnTo>
                                <a:lnTo>
                                  <a:pt x="363923" y="78758"/>
                                </a:lnTo>
                                <a:lnTo>
                                  <a:pt x="364386" y="78758"/>
                                </a:lnTo>
                                <a:lnTo>
                                  <a:pt x="353414" y="67924"/>
                                </a:lnTo>
                                <a:close/>
                              </a:path>
                              <a:path w="522605" h="1247140">
                                <a:moveTo>
                                  <a:pt x="379691" y="78758"/>
                                </a:moveTo>
                                <a:lnTo>
                                  <a:pt x="364386" y="78758"/>
                                </a:lnTo>
                                <a:lnTo>
                                  <a:pt x="372177" y="86451"/>
                                </a:lnTo>
                                <a:lnTo>
                                  <a:pt x="371896" y="86451"/>
                                </a:lnTo>
                                <a:lnTo>
                                  <a:pt x="379691" y="78758"/>
                                </a:lnTo>
                                <a:close/>
                              </a:path>
                              <a:path w="522605" h="1247140">
                                <a:moveTo>
                                  <a:pt x="390935" y="67924"/>
                                </a:moveTo>
                                <a:lnTo>
                                  <a:pt x="390668" y="67924"/>
                                </a:lnTo>
                                <a:lnTo>
                                  <a:pt x="382823" y="75666"/>
                                </a:lnTo>
                                <a:lnTo>
                                  <a:pt x="393708" y="86451"/>
                                </a:lnTo>
                                <a:lnTo>
                                  <a:pt x="401504" y="78758"/>
                                </a:lnTo>
                                <a:lnTo>
                                  <a:pt x="401889" y="78758"/>
                                </a:lnTo>
                                <a:lnTo>
                                  <a:pt x="390935" y="67924"/>
                                </a:lnTo>
                                <a:close/>
                              </a:path>
                              <a:path w="522605" h="1247140">
                                <a:moveTo>
                                  <a:pt x="417279" y="78758"/>
                                </a:moveTo>
                                <a:lnTo>
                                  <a:pt x="401889" y="78758"/>
                                </a:lnTo>
                                <a:lnTo>
                                  <a:pt x="409667" y="86451"/>
                                </a:lnTo>
                                <a:lnTo>
                                  <a:pt x="409479" y="86451"/>
                                </a:lnTo>
                                <a:lnTo>
                                  <a:pt x="417279" y="78758"/>
                                </a:lnTo>
                                <a:close/>
                              </a:path>
                              <a:path w="522605" h="1247140">
                                <a:moveTo>
                                  <a:pt x="492887" y="78758"/>
                                </a:moveTo>
                                <a:lnTo>
                                  <a:pt x="477476" y="78758"/>
                                </a:lnTo>
                                <a:lnTo>
                                  <a:pt x="485285" y="86451"/>
                                </a:lnTo>
                                <a:lnTo>
                                  <a:pt x="485072" y="86451"/>
                                </a:lnTo>
                                <a:lnTo>
                                  <a:pt x="492887" y="78758"/>
                                </a:lnTo>
                                <a:close/>
                              </a:path>
                              <a:path w="522605" h="1247140">
                                <a:moveTo>
                                  <a:pt x="517995" y="76240"/>
                                </a:moveTo>
                                <a:lnTo>
                                  <a:pt x="515108" y="78985"/>
                                </a:lnTo>
                                <a:lnTo>
                                  <a:pt x="521287" y="85089"/>
                                </a:lnTo>
                                <a:lnTo>
                                  <a:pt x="521287" y="78758"/>
                                </a:lnTo>
                                <a:lnTo>
                                  <a:pt x="517995" y="76240"/>
                                </a:lnTo>
                                <a:close/>
                              </a:path>
                              <a:path w="522605" h="1247140">
                                <a:moveTo>
                                  <a:pt x="0" y="69849"/>
                                </a:moveTo>
                                <a:lnTo>
                                  <a:pt x="0" y="74929"/>
                                </a:lnTo>
                                <a:lnTo>
                                  <a:pt x="3991" y="78758"/>
                                </a:lnTo>
                                <a:lnTo>
                                  <a:pt x="6483" y="76240"/>
                                </a:lnTo>
                                <a:lnTo>
                                  <a:pt x="0" y="69849"/>
                                </a:lnTo>
                                <a:close/>
                              </a:path>
                              <a:path w="522605" h="1247140">
                                <a:moveTo>
                                  <a:pt x="7085" y="60222"/>
                                </a:moveTo>
                                <a:lnTo>
                                  <a:pt x="0" y="67309"/>
                                </a:lnTo>
                                <a:lnTo>
                                  <a:pt x="0" y="69849"/>
                                </a:lnTo>
                                <a:lnTo>
                                  <a:pt x="6483" y="76240"/>
                                </a:lnTo>
                                <a:lnTo>
                                  <a:pt x="14838" y="67924"/>
                                </a:lnTo>
                                <a:lnTo>
                                  <a:pt x="14267" y="67309"/>
                                </a:lnTo>
                                <a:lnTo>
                                  <a:pt x="7085" y="60222"/>
                                </a:lnTo>
                                <a:close/>
                              </a:path>
                              <a:path w="522605" h="1247140">
                                <a:moveTo>
                                  <a:pt x="92864" y="12092"/>
                                </a:moveTo>
                                <a:lnTo>
                                  <a:pt x="92471" y="12366"/>
                                </a:lnTo>
                                <a:lnTo>
                                  <a:pt x="35997" y="68414"/>
                                </a:lnTo>
                                <a:lnTo>
                                  <a:pt x="43956" y="76240"/>
                                </a:lnTo>
                                <a:lnTo>
                                  <a:pt x="43708" y="76240"/>
                                </a:lnTo>
                                <a:lnTo>
                                  <a:pt x="52110" y="67924"/>
                                </a:lnTo>
                                <a:lnTo>
                                  <a:pt x="51586" y="67309"/>
                                </a:lnTo>
                                <a:lnTo>
                                  <a:pt x="44404" y="60222"/>
                                </a:lnTo>
                                <a:lnTo>
                                  <a:pt x="59892" y="60222"/>
                                </a:lnTo>
                                <a:lnTo>
                                  <a:pt x="62996" y="57149"/>
                                </a:lnTo>
                                <a:lnTo>
                                  <a:pt x="63294" y="57149"/>
                                </a:lnTo>
                                <a:lnTo>
                                  <a:pt x="55499" y="49463"/>
                                </a:lnTo>
                                <a:lnTo>
                                  <a:pt x="71359" y="49463"/>
                                </a:lnTo>
                                <a:lnTo>
                                  <a:pt x="63274" y="41497"/>
                                </a:lnTo>
                                <a:lnTo>
                                  <a:pt x="78810" y="41497"/>
                                </a:lnTo>
                                <a:lnTo>
                                  <a:pt x="81829" y="38508"/>
                                </a:lnTo>
                                <a:lnTo>
                                  <a:pt x="82006" y="38508"/>
                                </a:lnTo>
                                <a:lnTo>
                                  <a:pt x="74414" y="31018"/>
                                </a:lnTo>
                                <a:lnTo>
                                  <a:pt x="90258" y="31018"/>
                                </a:lnTo>
                                <a:lnTo>
                                  <a:pt x="82115" y="22990"/>
                                </a:lnTo>
                                <a:lnTo>
                                  <a:pt x="97508" y="22990"/>
                                </a:lnTo>
                                <a:lnTo>
                                  <a:pt x="100530" y="19998"/>
                                </a:lnTo>
                                <a:lnTo>
                                  <a:pt x="100872" y="19998"/>
                                </a:lnTo>
                                <a:lnTo>
                                  <a:pt x="92864" y="12092"/>
                                </a:lnTo>
                                <a:close/>
                              </a:path>
                              <a:path w="522605" h="1247140">
                                <a:moveTo>
                                  <a:pt x="447742" y="49463"/>
                                </a:moveTo>
                                <a:lnTo>
                                  <a:pt x="446980" y="49463"/>
                                </a:lnTo>
                                <a:lnTo>
                                  <a:pt x="439187" y="57149"/>
                                </a:lnTo>
                                <a:lnTo>
                                  <a:pt x="439553" y="57149"/>
                                </a:lnTo>
                                <a:lnTo>
                                  <a:pt x="458481" y="75856"/>
                                </a:lnTo>
                                <a:lnTo>
                                  <a:pt x="458615" y="75666"/>
                                </a:lnTo>
                                <a:lnTo>
                                  <a:pt x="466480" y="67924"/>
                                </a:lnTo>
                                <a:lnTo>
                                  <a:pt x="450320" y="67924"/>
                                </a:lnTo>
                                <a:lnTo>
                                  <a:pt x="458134" y="60222"/>
                                </a:lnTo>
                                <a:lnTo>
                                  <a:pt x="458662" y="60222"/>
                                </a:lnTo>
                                <a:lnTo>
                                  <a:pt x="447742" y="49463"/>
                                </a:lnTo>
                                <a:close/>
                              </a:path>
                              <a:path w="522605" h="1247140">
                                <a:moveTo>
                                  <a:pt x="485232" y="49463"/>
                                </a:moveTo>
                                <a:lnTo>
                                  <a:pt x="477201" y="57369"/>
                                </a:lnTo>
                                <a:lnTo>
                                  <a:pt x="495834" y="75856"/>
                                </a:lnTo>
                                <a:lnTo>
                                  <a:pt x="503892" y="67924"/>
                                </a:lnTo>
                                <a:lnTo>
                                  <a:pt x="487684" y="67924"/>
                                </a:lnTo>
                                <a:lnTo>
                                  <a:pt x="495498" y="60222"/>
                                </a:lnTo>
                                <a:lnTo>
                                  <a:pt x="496120" y="60222"/>
                                </a:lnTo>
                                <a:lnTo>
                                  <a:pt x="485232" y="49463"/>
                                </a:lnTo>
                                <a:close/>
                              </a:path>
                              <a:path w="522605" h="1247140">
                                <a:moveTo>
                                  <a:pt x="71359" y="49463"/>
                                </a:moveTo>
                                <a:lnTo>
                                  <a:pt x="70761" y="49463"/>
                                </a:lnTo>
                                <a:lnTo>
                                  <a:pt x="62996" y="57149"/>
                                </a:lnTo>
                                <a:lnTo>
                                  <a:pt x="63294" y="57149"/>
                                </a:lnTo>
                                <a:lnTo>
                                  <a:pt x="82072" y="75666"/>
                                </a:lnTo>
                                <a:lnTo>
                                  <a:pt x="81719" y="75666"/>
                                </a:lnTo>
                                <a:lnTo>
                                  <a:pt x="89564" y="67924"/>
                                </a:lnTo>
                                <a:lnTo>
                                  <a:pt x="73874" y="67924"/>
                                </a:lnTo>
                                <a:lnTo>
                                  <a:pt x="81664" y="60222"/>
                                </a:lnTo>
                                <a:lnTo>
                                  <a:pt x="82278" y="60222"/>
                                </a:lnTo>
                                <a:lnTo>
                                  <a:pt x="71359" y="49463"/>
                                </a:lnTo>
                                <a:close/>
                              </a:path>
                              <a:path w="522605" h="1247140">
                                <a:moveTo>
                                  <a:pt x="108969" y="49463"/>
                                </a:moveTo>
                                <a:lnTo>
                                  <a:pt x="108268" y="49463"/>
                                </a:lnTo>
                                <a:lnTo>
                                  <a:pt x="100480" y="57149"/>
                                </a:lnTo>
                                <a:lnTo>
                                  <a:pt x="100899" y="57149"/>
                                </a:lnTo>
                                <a:lnTo>
                                  <a:pt x="119666" y="75666"/>
                                </a:lnTo>
                                <a:lnTo>
                                  <a:pt x="119232" y="75666"/>
                                </a:lnTo>
                                <a:lnTo>
                                  <a:pt x="127090" y="67924"/>
                                </a:lnTo>
                                <a:lnTo>
                                  <a:pt x="111363" y="67924"/>
                                </a:lnTo>
                                <a:lnTo>
                                  <a:pt x="119169" y="60222"/>
                                </a:lnTo>
                                <a:lnTo>
                                  <a:pt x="119882" y="60222"/>
                                </a:lnTo>
                                <a:lnTo>
                                  <a:pt x="108969" y="49463"/>
                                </a:lnTo>
                                <a:close/>
                              </a:path>
                              <a:path w="522605" h="1247140">
                                <a:moveTo>
                                  <a:pt x="146574" y="49463"/>
                                </a:moveTo>
                                <a:lnTo>
                                  <a:pt x="145827" y="49463"/>
                                </a:lnTo>
                                <a:lnTo>
                                  <a:pt x="138026" y="57149"/>
                                </a:lnTo>
                                <a:lnTo>
                                  <a:pt x="138498" y="57149"/>
                                </a:lnTo>
                                <a:lnTo>
                                  <a:pt x="157252" y="75666"/>
                                </a:lnTo>
                                <a:lnTo>
                                  <a:pt x="157946" y="74929"/>
                                </a:lnTo>
                                <a:lnTo>
                                  <a:pt x="165024" y="67924"/>
                                </a:lnTo>
                                <a:lnTo>
                                  <a:pt x="148903" y="67924"/>
                                </a:lnTo>
                                <a:lnTo>
                                  <a:pt x="156721" y="60222"/>
                                </a:lnTo>
                                <a:lnTo>
                                  <a:pt x="157481" y="60222"/>
                                </a:lnTo>
                                <a:lnTo>
                                  <a:pt x="146574" y="49463"/>
                                </a:lnTo>
                                <a:close/>
                              </a:path>
                              <a:path w="522605" h="1247140">
                                <a:moveTo>
                                  <a:pt x="184173" y="49463"/>
                                </a:moveTo>
                                <a:lnTo>
                                  <a:pt x="183675" y="49463"/>
                                </a:lnTo>
                                <a:lnTo>
                                  <a:pt x="175910" y="57149"/>
                                </a:lnTo>
                                <a:lnTo>
                                  <a:pt x="176090" y="57149"/>
                                </a:lnTo>
                                <a:lnTo>
                                  <a:pt x="194828" y="75666"/>
                                </a:lnTo>
                                <a:lnTo>
                                  <a:pt x="195467" y="74929"/>
                                </a:lnTo>
                                <a:lnTo>
                                  <a:pt x="202557" y="67924"/>
                                </a:lnTo>
                                <a:lnTo>
                                  <a:pt x="186819" y="67924"/>
                                </a:lnTo>
                                <a:lnTo>
                                  <a:pt x="194605" y="60222"/>
                                </a:lnTo>
                                <a:lnTo>
                                  <a:pt x="195071" y="60222"/>
                                </a:lnTo>
                                <a:lnTo>
                                  <a:pt x="184173" y="49463"/>
                                </a:lnTo>
                                <a:close/>
                              </a:path>
                              <a:path w="522605" h="1247140">
                                <a:moveTo>
                                  <a:pt x="221764" y="49463"/>
                                </a:moveTo>
                                <a:lnTo>
                                  <a:pt x="221239" y="49463"/>
                                </a:lnTo>
                                <a:lnTo>
                                  <a:pt x="213460" y="57149"/>
                                </a:lnTo>
                                <a:lnTo>
                                  <a:pt x="213867" y="57149"/>
                                </a:lnTo>
                                <a:lnTo>
                                  <a:pt x="232653" y="75666"/>
                                </a:lnTo>
                                <a:lnTo>
                                  <a:pt x="232271" y="75666"/>
                                </a:lnTo>
                                <a:lnTo>
                                  <a:pt x="240116" y="67924"/>
                                </a:lnTo>
                                <a:lnTo>
                                  <a:pt x="224362" y="67924"/>
                                </a:lnTo>
                                <a:lnTo>
                                  <a:pt x="232158" y="60222"/>
                                </a:lnTo>
                                <a:lnTo>
                                  <a:pt x="232651" y="60222"/>
                                </a:lnTo>
                                <a:lnTo>
                                  <a:pt x="221764" y="49463"/>
                                </a:lnTo>
                                <a:close/>
                              </a:path>
                              <a:path w="522605" h="1247140">
                                <a:moveTo>
                                  <a:pt x="259550" y="49463"/>
                                </a:moveTo>
                                <a:lnTo>
                                  <a:pt x="258820" y="49463"/>
                                </a:lnTo>
                                <a:lnTo>
                                  <a:pt x="251032" y="57149"/>
                                </a:lnTo>
                                <a:lnTo>
                                  <a:pt x="251459" y="57149"/>
                                </a:lnTo>
                                <a:lnTo>
                                  <a:pt x="270229" y="75666"/>
                                </a:lnTo>
                                <a:lnTo>
                                  <a:pt x="269840" y="75666"/>
                                </a:lnTo>
                                <a:lnTo>
                                  <a:pt x="277692" y="67924"/>
                                </a:lnTo>
                                <a:lnTo>
                                  <a:pt x="261926" y="67924"/>
                                </a:lnTo>
                                <a:lnTo>
                                  <a:pt x="269731" y="60222"/>
                                </a:lnTo>
                                <a:lnTo>
                                  <a:pt x="270469" y="60222"/>
                                </a:lnTo>
                                <a:lnTo>
                                  <a:pt x="259550" y="49463"/>
                                </a:lnTo>
                                <a:close/>
                              </a:path>
                              <a:path w="522605" h="1247140">
                                <a:moveTo>
                                  <a:pt x="297141" y="49463"/>
                                </a:moveTo>
                                <a:lnTo>
                                  <a:pt x="296414" y="49463"/>
                                </a:lnTo>
                                <a:lnTo>
                                  <a:pt x="288619" y="57149"/>
                                </a:lnTo>
                                <a:lnTo>
                                  <a:pt x="289039" y="57149"/>
                                </a:lnTo>
                                <a:lnTo>
                                  <a:pt x="307788" y="75666"/>
                                </a:lnTo>
                                <a:lnTo>
                                  <a:pt x="307423" y="75666"/>
                                </a:lnTo>
                                <a:lnTo>
                                  <a:pt x="315281" y="67924"/>
                                </a:lnTo>
                                <a:lnTo>
                                  <a:pt x="299505" y="67924"/>
                                </a:lnTo>
                                <a:lnTo>
                                  <a:pt x="307317" y="60222"/>
                                </a:lnTo>
                                <a:lnTo>
                                  <a:pt x="308050" y="60222"/>
                                </a:lnTo>
                                <a:lnTo>
                                  <a:pt x="297141" y="49463"/>
                                </a:lnTo>
                                <a:close/>
                              </a:path>
                              <a:path w="522605" h="1247140">
                                <a:moveTo>
                                  <a:pt x="334717" y="49463"/>
                                </a:moveTo>
                                <a:lnTo>
                                  <a:pt x="334017" y="49463"/>
                                </a:lnTo>
                                <a:lnTo>
                                  <a:pt x="326216" y="57149"/>
                                </a:lnTo>
                                <a:lnTo>
                                  <a:pt x="326601" y="57149"/>
                                </a:lnTo>
                                <a:lnTo>
                                  <a:pt x="345324" y="75666"/>
                                </a:lnTo>
                                <a:lnTo>
                                  <a:pt x="345988" y="74929"/>
                                </a:lnTo>
                                <a:lnTo>
                                  <a:pt x="353080" y="67924"/>
                                </a:lnTo>
                                <a:lnTo>
                                  <a:pt x="337095" y="67924"/>
                                </a:lnTo>
                                <a:lnTo>
                                  <a:pt x="344912" y="60222"/>
                                </a:lnTo>
                                <a:lnTo>
                                  <a:pt x="345613" y="60222"/>
                                </a:lnTo>
                                <a:lnTo>
                                  <a:pt x="334717" y="49463"/>
                                </a:lnTo>
                                <a:close/>
                              </a:path>
                              <a:path w="522605" h="1247140">
                                <a:moveTo>
                                  <a:pt x="401750" y="41497"/>
                                </a:moveTo>
                                <a:lnTo>
                                  <a:pt x="401464" y="41683"/>
                                </a:lnTo>
                                <a:lnTo>
                                  <a:pt x="375515" y="67309"/>
                                </a:lnTo>
                                <a:lnTo>
                                  <a:pt x="375010" y="67924"/>
                                </a:lnTo>
                                <a:lnTo>
                                  <a:pt x="382823" y="75666"/>
                                </a:lnTo>
                                <a:lnTo>
                                  <a:pt x="390668" y="67924"/>
                                </a:lnTo>
                                <a:lnTo>
                                  <a:pt x="390935" y="67924"/>
                                </a:lnTo>
                                <a:lnTo>
                                  <a:pt x="383148" y="60222"/>
                                </a:lnTo>
                                <a:lnTo>
                                  <a:pt x="398472" y="60222"/>
                                </a:lnTo>
                                <a:lnTo>
                                  <a:pt x="401585" y="57149"/>
                                </a:lnTo>
                                <a:lnTo>
                                  <a:pt x="402033" y="57149"/>
                                </a:lnTo>
                                <a:lnTo>
                                  <a:pt x="394238" y="49463"/>
                                </a:lnTo>
                                <a:lnTo>
                                  <a:pt x="409785" y="49463"/>
                                </a:lnTo>
                                <a:lnTo>
                                  <a:pt x="401750" y="41497"/>
                                </a:lnTo>
                                <a:close/>
                              </a:path>
                              <a:path w="522605" h="1247140">
                                <a:moveTo>
                                  <a:pt x="409785" y="49463"/>
                                </a:moveTo>
                                <a:lnTo>
                                  <a:pt x="409372" y="49463"/>
                                </a:lnTo>
                                <a:lnTo>
                                  <a:pt x="401585" y="57149"/>
                                </a:lnTo>
                                <a:lnTo>
                                  <a:pt x="402033" y="57149"/>
                                </a:lnTo>
                                <a:lnTo>
                                  <a:pt x="420810" y="75666"/>
                                </a:lnTo>
                                <a:lnTo>
                                  <a:pt x="420414" y="75666"/>
                                </a:lnTo>
                                <a:lnTo>
                                  <a:pt x="428263" y="67924"/>
                                </a:lnTo>
                                <a:lnTo>
                                  <a:pt x="412482" y="67924"/>
                                </a:lnTo>
                                <a:lnTo>
                                  <a:pt x="420287" y="60222"/>
                                </a:lnTo>
                                <a:lnTo>
                                  <a:pt x="420635" y="60222"/>
                                </a:lnTo>
                                <a:lnTo>
                                  <a:pt x="409785" y="49463"/>
                                </a:lnTo>
                                <a:close/>
                              </a:path>
                              <a:path w="522605" h="1247140">
                                <a:moveTo>
                                  <a:pt x="33503" y="49463"/>
                                </a:moveTo>
                                <a:lnTo>
                                  <a:pt x="32827" y="50018"/>
                                </a:lnTo>
                                <a:lnTo>
                                  <a:pt x="25105" y="57704"/>
                                </a:lnTo>
                                <a:lnTo>
                                  <a:pt x="35997" y="68414"/>
                                </a:lnTo>
                                <a:lnTo>
                                  <a:pt x="44251" y="60222"/>
                                </a:lnTo>
                                <a:lnTo>
                                  <a:pt x="44404" y="60222"/>
                                </a:lnTo>
                                <a:lnTo>
                                  <a:pt x="33503" y="49463"/>
                                </a:lnTo>
                                <a:close/>
                              </a:path>
                              <a:path w="522605" h="1247140">
                                <a:moveTo>
                                  <a:pt x="17287" y="50018"/>
                                </a:moveTo>
                                <a:lnTo>
                                  <a:pt x="7085" y="60222"/>
                                </a:lnTo>
                                <a:lnTo>
                                  <a:pt x="14890" y="67924"/>
                                </a:lnTo>
                                <a:lnTo>
                                  <a:pt x="15455" y="67309"/>
                                </a:lnTo>
                                <a:lnTo>
                                  <a:pt x="25105" y="57704"/>
                                </a:lnTo>
                                <a:lnTo>
                                  <a:pt x="17287" y="50018"/>
                                </a:lnTo>
                                <a:close/>
                              </a:path>
                              <a:path w="522605" h="1247140">
                                <a:moveTo>
                                  <a:pt x="59892" y="60222"/>
                                </a:moveTo>
                                <a:lnTo>
                                  <a:pt x="44404" y="60222"/>
                                </a:lnTo>
                                <a:lnTo>
                                  <a:pt x="52208" y="67924"/>
                                </a:lnTo>
                                <a:lnTo>
                                  <a:pt x="52731" y="67309"/>
                                </a:lnTo>
                                <a:lnTo>
                                  <a:pt x="59892" y="60222"/>
                                </a:lnTo>
                                <a:close/>
                              </a:path>
                              <a:path w="522605" h="1247140">
                                <a:moveTo>
                                  <a:pt x="97367" y="60222"/>
                                </a:moveTo>
                                <a:lnTo>
                                  <a:pt x="82278" y="60222"/>
                                </a:lnTo>
                                <a:lnTo>
                                  <a:pt x="90096" y="67924"/>
                                </a:lnTo>
                                <a:lnTo>
                                  <a:pt x="89564" y="67924"/>
                                </a:lnTo>
                                <a:lnTo>
                                  <a:pt x="97367" y="60222"/>
                                </a:lnTo>
                                <a:close/>
                              </a:path>
                              <a:path w="522605" h="1247140">
                                <a:moveTo>
                                  <a:pt x="134908" y="60222"/>
                                </a:moveTo>
                                <a:lnTo>
                                  <a:pt x="119882" y="60222"/>
                                </a:lnTo>
                                <a:lnTo>
                                  <a:pt x="127695" y="67924"/>
                                </a:lnTo>
                                <a:lnTo>
                                  <a:pt x="127090" y="67924"/>
                                </a:lnTo>
                                <a:lnTo>
                                  <a:pt x="134908" y="60222"/>
                                </a:lnTo>
                                <a:close/>
                              </a:path>
                              <a:path w="522605" h="1247140">
                                <a:moveTo>
                                  <a:pt x="172806" y="60222"/>
                                </a:moveTo>
                                <a:lnTo>
                                  <a:pt x="157481" y="60222"/>
                                </a:lnTo>
                                <a:lnTo>
                                  <a:pt x="165288" y="67924"/>
                                </a:lnTo>
                                <a:lnTo>
                                  <a:pt x="165024" y="67924"/>
                                </a:lnTo>
                                <a:lnTo>
                                  <a:pt x="172806" y="60222"/>
                                </a:lnTo>
                                <a:close/>
                              </a:path>
                              <a:path w="522605" h="1247140">
                                <a:moveTo>
                                  <a:pt x="210351" y="60222"/>
                                </a:moveTo>
                                <a:lnTo>
                                  <a:pt x="195071" y="60222"/>
                                </a:lnTo>
                                <a:lnTo>
                                  <a:pt x="202873" y="67924"/>
                                </a:lnTo>
                                <a:lnTo>
                                  <a:pt x="202557" y="67924"/>
                                </a:lnTo>
                                <a:lnTo>
                                  <a:pt x="210351" y="60222"/>
                                </a:lnTo>
                                <a:close/>
                              </a:path>
                              <a:path w="522605" h="1247140">
                                <a:moveTo>
                                  <a:pt x="247920" y="60222"/>
                                </a:moveTo>
                                <a:lnTo>
                                  <a:pt x="232651" y="60222"/>
                                </a:lnTo>
                                <a:lnTo>
                                  <a:pt x="240446" y="67924"/>
                                </a:lnTo>
                                <a:lnTo>
                                  <a:pt x="240116" y="67924"/>
                                </a:lnTo>
                                <a:lnTo>
                                  <a:pt x="247920" y="60222"/>
                                </a:lnTo>
                                <a:close/>
                              </a:path>
                              <a:path w="522605" h="1247140">
                                <a:moveTo>
                                  <a:pt x="285503" y="60222"/>
                                </a:moveTo>
                                <a:lnTo>
                                  <a:pt x="270469" y="60222"/>
                                </a:lnTo>
                                <a:lnTo>
                                  <a:pt x="278287" y="67924"/>
                                </a:lnTo>
                                <a:lnTo>
                                  <a:pt x="277692" y="67924"/>
                                </a:lnTo>
                                <a:lnTo>
                                  <a:pt x="285503" y="60222"/>
                                </a:lnTo>
                                <a:close/>
                              </a:path>
                              <a:path w="522605" h="1247140">
                                <a:moveTo>
                                  <a:pt x="323098" y="60222"/>
                                </a:moveTo>
                                <a:lnTo>
                                  <a:pt x="308050" y="60222"/>
                                </a:lnTo>
                                <a:lnTo>
                                  <a:pt x="315860" y="67924"/>
                                </a:lnTo>
                                <a:lnTo>
                                  <a:pt x="315281" y="67924"/>
                                </a:lnTo>
                                <a:lnTo>
                                  <a:pt x="323098" y="60222"/>
                                </a:lnTo>
                                <a:close/>
                              </a:path>
                              <a:path w="522605" h="1247140">
                                <a:moveTo>
                                  <a:pt x="360878" y="60222"/>
                                </a:moveTo>
                                <a:lnTo>
                                  <a:pt x="345613" y="60222"/>
                                </a:lnTo>
                                <a:lnTo>
                                  <a:pt x="353414" y="67924"/>
                                </a:lnTo>
                                <a:lnTo>
                                  <a:pt x="353080" y="67924"/>
                                </a:lnTo>
                                <a:lnTo>
                                  <a:pt x="360878" y="60222"/>
                                </a:lnTo>
                                <a:close/>
                              </a:path>
                              <a:path w="522605" h="1247140">
                                <a:moveTo>
                                  <a:pt x="372270" y="49463"/>
                                </a:moveTo>
                                <a:lnTo>
                                  <a:pt x="371770" y="49463"/>
                                </a:lnTo>
                                <a:lnTo>
                                  <a:pt x="363989" y="57149"/>
                                </a:lnTo>
                                <a:lnTo>
                                  <a:pt x="364136" y="57149"/>
                                </a:lnTo>
                                <a:lnTo>
                                  <a:pt x="375010" y="67924"/>
                                </a:lnTo>
                                <a:lnTo>
                                  <a:pt x="375515" y="67309"/>
                                </a:lnTo>
                                <a:lnTo>
                                  <a:pt x="382692" y="60222"/>
                                </a:lnTo>
                                <a:lnTo>
                                  <a:pt x="383148" y="60222"/>
                                </a:lnTo>
                                <a:lnTo>
                                  <a:pt x="372270" y="49463"/>
                                </a:lnTo>
                                <a:close/>
                              </a:path>
                              <a:path w="522605" h="1247140">
                                <a:moveTo>
                                  <a:pt x="398472" y="60222"/>
                                </a:moveTo>
                                <a:lnTo>
                                  <a:pt x="383148" y="60222"/>
                                </a:lnTo>
                                <a:lnTo>
                                  <a:pt x="390935" y="67924"/>
                                </a:lnTo>
                                <a:lnTo>
                                  <a:pt x="390668" y="67924"/>
                                </a:lnTo>
                                <a:lnTo>
                                  <a:pt x="398472" y="60222"/>
                                </a:lnTo>
                                <a:close/>
                              </a:path>
                              <a:path w="522605" h="1247140">
                                <a:moveTo>
                                  <a:pt x="436072" y="60222"/>
                                </a:moveTo>
                                <a:lnTo>
                                  <a:pt x="420635" y="60222"/>
                                </a:lnTo>
                                <a:lnTo>
                                  <a:pt x="428403" y="67924"/>
                                </a:lnTo>
                                <a:lnTo>
                                  <a:pt x="428263" y="67924"/>
                                </a:lnTo>
                                <a:lnTo>
                                  <a:pt x="436072" y="60222"/>
                                </a:lnTo>
                                <a:close/>
                              </a:path>
                              <a:path w="522605" h="1247140">
                                <a:moveTo>
                                  <a:pt x="474304" y="60222"/>
                                </a:moveTo>
                                <a:lnTo>
                                  <a:pt x="458662" y="60222"/>
                                </a:lnTo>
                                <a:lnTo>
                                  <a:pt x="466480" y="67924"/>
                                </a:lnTo>
                                <a:lnTo>
                                  <a:pt x="474304" y="60222"/>
                                </a:lnTo>
                                <a:close/>
                              </a:path>
                              <a:path w="522605" h="1247140">
                                <a:moveTo>
                                  <a:pt x="511715" y="60222"/>
                                </a:moveTo>
                                <a:lnTo>
                                  <a:pt x="496120" y="60222"/>
                                </a:lnTo>
                                <a:lnTo>
                                  <a:pt x="503914" y="67924"/>
                                </a:lnTo>
                                <a:lnTo>
                                  <a:pt x="504516" y="67309"/>
                                </a:lnTo>
                                <a:lnTo>
                                  <a:pt x="511715" y="60222"/>
                                </a:lnTo>
                                <a:close/>
                              </a:path>
                              <a:path w="522605" h="1247140">
                                <a:moveTo>
                                  <a:pt x="3972" y="57149"/>
                                </a:moveTo>
                                <a:lnTo>
                                  <a:pt x="0" y="62229"/>
                                </a:lnTo>
                                <a:lnTo>
                                  <a:pt x="0" y="67309"/>
                                </a:lnTo>
                                <a:lnTo>
                                  <a:pt x="7085" y="60222"/>
                                </a:lnTo>
                                <a:lnTo>
                                  <a:pt x="3972" y="57149"/>
                                </a:lnTo>
                                <a:close/>
                              </a:path>
                              <a:path w="522605" h="1247140">
                                <a:moveTo>
                                  <a:pt x="521287" y="50799"/>
                                </a:moveTo>
                                <a:lnTo>
                                  <a:pt x="514483" y="57497"/>
                                </a:lnTo>
                                <a:lnTo>
                                  <a:pt x="517941" y="60959"/>
                                </a:lnTo>
                                <a:lnTo>
                                  <a:pt x="521287" y="57149"/>
                                </a:lnTo>
                                <a:lnTo>
                                  <a:pt x="521287" y="50799"/>
                                </a:lnTo>
                                <a:close/>
                              </a:path>
                              <a:path w="522605" h="1247140">
                                <a:moveTo>
                                  <a:pt x="25620" y="41683"/>
                                </a:moveTo>
                                <a:lnTo>
                                  <a:pt x="17287" y="50018"/>
                                </a:lnTo>
                                <a:lnTo>
                                  <a:pt x="25105" y="57704"/>
                                </a:lnTo>
                                <a:lnTo>
                                  <a:pt x="33384" y="49463"/>
                                </a:lnTo>
                                <a:lnTo>
                                  <a:pt x="32283" y="48259"/>
                                </a:lnTo>
                                <a:lnTo>
                                  <a:pt x="25620" y="41683"/>
                                </a:lnTo>
                                <a:close/>
                              </a:path>
                              <a:path w="522605" h="1247140">
                                <a:moveTo>
                                  <a:pt x="514494" y="41497"/>
                                </a:moveTo>
                                <a:lnTo>
                                  <a:pt x="507634" y="48259"/>
                                </a:lnTo>
                                <a:lnTo>
                                  <a:pt x="506458" y="49463"/>
                                </a:lnTo>
                                <a:lnTo>
                                  <a:pt x="514483" y="57497"/>
                                </a:lnTo>
                                <a:lnTo>
                                  <a:pt x="521287" y="50799"/>
                                </a:lnTo>
                                <a:lnTo>
                                  <a:pt x="521287" y="48259"/>
                                </a:lnTo>
                                <a:lnTo>
                                  <a:pt x="514494" y="41497"/>
                                </a:lnTo>
                                <a:close/>
                              </a:path>
                              <a:path w="522605" h="1247140">
                                <a:moveTo>
                                  <a:pt x="466565" y="31018"/>
                                </a:moveTo>
                                <a:lnTo>
                                  <a:pt x="465681" y="31018"/>
                                </a:lnTo>
                                <a:lnTo>
                                  <a:pt x="458501" y="38099"/>
                                </a:lnTo>
                                <a:lnTo>
                                  <a:pt x="458192" y="38508"/>
                                </a:lnTo>
                                <a:lnTo>
                                  <a:pt x="477201" y="57369"/>
                                </a:lnTo>
                                <a:lnTo>
                                  <a:pt x="485232" y="49463"/>
                                </a:lnTo>
                                <a:lnTo>
                                  <a:pt x="469048" y="49463"/>
                                </a:lnTo>
                                <a:lnTo>
                                  <a:pt x="477130" y="41497"/>
                                </a:lnTo>
                                <a:lnTo>
                                  <a:pt x="475029" y="39381"/>
                                </a:lnTo>
                                <a:lnTo>
                                  <a:pt x="466565" y="31018"/>
                                </a:lnTo>
                                <a:close/>
                              </a:path>
                              <a:path w="522605" h="1247140">
                                <a:moveTo>
                                  <a:pt x="52638" y="31018"/>
                                </a:moveTo>
                                <a:lnTo>
                                  <a:pt x="51914" y="31018"/>
                                </a:lnTo>
                                <a:lnTo>
                                  <a:pt x="44389" y="38508"/>
                                </a:lnTo>
                                <a:lnTo>
                                  <a:pt x="63294" y="57149"/>
                                </a:lnTo>
                                <a:lnTo>
                                  <a:pt x="62996" y="57149"/>
                                </a:lnTo>
                                <a:lnTo>
                                  <a:pt x="70761" y="49463"/>
                                </a:lnTo>
                                <a:lnTo>
                                  <a:pt x="55091" y="49463"/>
                                </a:lnTo>
                                <a:lnTo>
                                  <a:pt x="63118" y="41497"/>
                                </a:lnTo>
                                <a:lnTo>
                                  <a:pt x="63274" y="41497"/>
                                </a:lnTo>
                                <a:lnTo>
                                  <a:pt x="52638" y="31018"/>
                                </a:lnTo>
                                <a:close/>
                              </a:path>
                              <a:path w="522605" h="1247140">
                                <a:moveTo>
                                  <a:pt x="90258" y="31018"/>
                                </a:moveTo>
                                <a:lnTo>
                                  <a:pt x="89397" y="31018"/>
                                </a:lnTo>
                                <a:lnTo>
                                  <a:pt x="81829" y="38508"/>
                                </a:lnTo>
                                <a:lnTo>
                                  <a:pt x="82006" y="38508"/>
                                </a:lnTo>
                                <a:lnTo>
                                  <a:pt x="100899" y="57149"/>
                                </a:lnTo>
                                <a:lnTo>
                                  <a:pt x="100480" y="57149"/>
                                </a:lnTo>
                                <a:lnTo>
                                  <a:pt x="108268" y="49463"/>
                                </a:lnTo>
                                <a:lnTo>
                                  <a:pt x="92544" y="49463"/>
                                </a:lnTo>
                                <a:lnTo>
                                  <a:pt x="100601" y="41497"/>
                                </a:lnTo>
                                <a:lnTo>
                                  <a:pt x="100888" y="41497"/>
                                </a:lnTo>
                                <a:lnTo>
                                  <a:pt x="90258" y="31018"/>
                                </a:lnTo>
                                <a:close/>
                              </a:path>
                              <a:path w="522605" h="1247140">
                                <a:moveTo>
                                  <a:pt x="127876" y="31018"/>
                                </a:moveTo>
                                <a:lnTo>
                                  <a:pt x="126957" y="31018"/>
                                </a:lnTo>
                                <a:lnTo>
                                  <a:pt x="119367" y="38508"/>
                                </a:lnTo>
                                <a:lnTo>
                                  <a:pt x="119619" y="38508"/>
                                </a:lnTo>
                                <a:lnTo>
                                  <a:pt x="138498" y="57149"/>
                                </a:lnTo>
                                <a:lnTo>
                                  <a:pt x="138026" y="57149"/>
                                </a:lnTo>
                                <a:lnTo>
                                  <a:pt x="145827" y="49463"/>
                                </a:lnTo>
                                <a:lnTo>
                                  <a:pt x="130074" y="49463"/>
                                </a:lnTo>
                                <a:lnTo>
                                  <a:pt x="138148" y="41497"/>
                                </a:lnTo>
                                <a:lnTo>
                                  <a:pt x="138499" y="41497"/>
                                </a:lnTo>
                                <a:lnTo>
                                  <a:pt x="127876" y="31018"/>
                                </a:lnTo>
                                <a:close/>
                              </a:path>
                              <a:path w="522605" h="1247140">
                                <a:moveTo>
                                  <a:pt x="165490" y="31018"/>
                                </a:moveTo>
                                <a:lnTo>
                                  <a:pt x="164547" y="31018"/>
                                </a:lnTo>
                                <a:lnTo>
                                  <a:pt x="156945" y="38508"/>
                                </a:lnTo>
                                <a:lnTo>
                                  <a:pt x="157227" y="38508"/>
                                </a:lnTo>
                                <a:lnTo>
                                  <a:pt x="176090" y="57149"/>
                                </a:lnTo>
                                <a:lnTo>
                                  <a:pt x="175910" y="57149"/>
                                </a:lnTo>
                                <a:lnTo>
                                  <a:pt x="183675" y="49463"/>
                                </a:lnTo>
                                <a:lnTo>
                                  <a:pt x="167640" y="49463"/>
                                </a:lnTo>
                                <a:lnTo>
                                  <a:pt x="175726" y="41497"/>
                                </a:lnTo>
                                <a:lnTo>
                                  <a:pt x="176104" y="41497"/>
                                </a:lnTo>
                                <a:lnTo>
                                  <a:pt x="165490" y="31018"/>
                                </a:lnTo>
                                <a:close/>
                              </a:path>
                              <a:path w="522605" h="1247140">
                                <a:moveTo>
                                  <a:pt x="203098" y="31018"/>
                                </a:moveTo>
                                <a:lnTo>
                                  <a:pt x="202311" y="31018"/>
                                </a:lnTo>
                                <a:lnTo>
                                  <a:pt x="194743" y="38508"/>
                                </a:lnTo>
                                <a:lnTo>
                                  <a:pt x="194955" y="38508"/>
                                </a:lnTo>
                                <a:lnTo>
                                  <a:pt x="213867" y="57149"/>
                                </a:lnTo>
                                <a:lnTo>
                                  <a:pt x="213460" y="57149"/>
                                </a:lnTo>
                                <a:lnTo>
                                  <a:pt x="221239" y="49463"/>
                                </a:lnTo>
                                <a:lnTo>
                                  <a:pt x="205481" y="49463"/>
                                </a:lnTo>
                                <a:lnTo>
                                  <a:pt x="213534" y="41497"/>
                                </a:lnTo>
                                <a:lnTo>
                                  <a:pt x="213702" y="41497"/>
                                </a:lnTo>
                                <a:lnTo>
                                  <a:pt x="203098" y="31018"/>
                                </a:lnTo>
                                <a:close/>
                              </a:path>
                              <a:path w="522605" h="1247140">
                                <a:moveTo>
                                  <a:pt x="240829" y="31018"/>
                                </a:moveTo>
                                <a:lnTo>
                                  <a:pt x="239904" y="31018"/>
                                </a:lnTo>
                                <a:lnTo>
                                  <a:pt x="232325" y="38508"/>
                                </a:lnTo>
                                <a:lnTo>
                                  <a:pt x="232563" y="38508"/>
                                </a:lnTo>
                                <a:lnTo>
                                  <a:pt x="251459" y="57149"/>
                                </a:lnTo>
                                <a:lnTo>
                                  <a:pt x="251032" y="57149"/>
                                </a:lnTo>
                                <a:lnTo>
                                  <a:pt x="258820" y="49463"/>
                                </a:lnTo>
                                <a:lnTo>
                                  <a:pt x="243049" y="49463"/>
                                </a:lnTo>
                                <a:lnTo>
                                  <a:pt x="251113" y="41497"/>
                                </a:lnTo>
                                <a:lnTo>
                                  <a:pt x="251464" y="41497"/>
                                </a:lnTo>
                                <a:lnTo>
                                  <a:pt x="240829" y="31018"/>
                                </a:lnTo>
                                <a:close/>
                              </a:path>
                              <a:path w="522605" h="1247140">
                                <a:moveTo>
                                  <a:pt x="278437" y="31018"/>
                                </a:moveTo>
                                <a:lnTo>
                                  <a:pt x="277509" y="31018"/>
                                </a:lnTo>
                                <a:lnTo>
                                  <a:pt x="269920" y="38508"/>
                                </a:lnTo>
                                <a:lnTo>
                                  <a:pt x="270163" y="38508"/>
                                </a:lnTo>
                                <a:lnTo>
                                  <a:pt x="289039" y="57149"/>
                                </a:lnTo>
                                <a:lnTo>
                                  <a:pt x="288619" y="57149"/>
                                </a:lnTo>
                                <a:lnTo>
                                  <a:pt x="296414" y="49463"/>
                                </a:lnTo>
                                <a:lnTo>
                                  <a:pt x="280634" y="49463"/>
                                </a:lnTo>
                                <a:lnTo>
                                  <a:pt x="288706" y="41497"/>
                                </a:lnTo>
                                <a:lnTo>
                                  <a:pt x="289063" y="41497"/>
                                </a:lnTo>
                                <a:lnTo>
                                  <a:pt x="278437" y="31018"/>
                                </a:lnTo>
                                <a:close/>
                              </a:path>
                              <a:path w="522605" h="1247140">
                                <a:moveTo>
                                  <a:pt x="316037" y="31018"/>
                                </a:moveTo>
                                <a:lnTo>
                                  <a:pt x="315121" y="31018"/>
                                </a:lnTo>
                                <a:lnTo>
                                  <a:pt x="307524" y="38508"/>
                                </a:lnTo>
                                <a:lnTo>
                                  <a:pt x="307752" y="38508"/>
                                </a:lnTo>
                                <a:lnTo>
                                  <a:pt x="326601" y="57149"/>
                                </a:lnTo>
                                <a:lnTo>
                                  <a:pt x="326216" y="57149"/>
                                </a:lnTo>
                                <a:lnTo>
                                  <a:pt x="334017" y="49463"/>
                                </a:lnTo>
                                <a:lnTo>
                                  <a:pt x="318229" y="49463"/>
                                </a:lnTo>
                                <a:lnTo>
                                  <a:pt x="326308" y="41497"/>
                                </a:lnTo>
                                <a:lnTo>
                                  <a:pt x="326649" y="41497"/>
                                </a:lnTo>
                                <a:lnTo>
                                  <a:pt x="316037" y="31018"/>
                                </a:lnTo>
                                <a:close/>
                              </a:path>
                              <a:path w="522605" h="1247140">
                                <a:moveTo>
                                  <a:pt x="353621" y="31018"/>
                                </a:moveTo>
                                <a:lnTo>
                                  <a:pt x="352738" y="31018"/>
                                </a:lnTo>
                                <a:lnTo>
                                  <a:pt x="345136" y="38508"/>
                                </a:lnTo>
                                <a:lnTo>
                                  <a:pt x="345323" y="38508"/>
                                </a:lnTo>
                                <a:lnTo>
                                  <a:pt x="364136" y="57149"/>
                                </a:lnTo>
                                <a:lnTo>
                                  <a:pt x="363989" y="57149"/>
                                </a:lnTo>
                                <a:lnTo>
                                  <a:pt x="371770" y="49463"/>
                                </a:lnTo>
                                <a:lnTo>
                                  <a:pt x="355832" y="49463"/>
                                </a:lnTo>
                                <a:lnTo>
                                  <a:pt x="363917" y="41497"/>
                                </a:lnTo>
                                <a:lnTo>
                                  <a:pt x="364216" y="41497"/>
                                </a:lnTo>
                                <a:lnTo>
                                  <a:pt x="353621" y="31018"/>
                                </a:lnTo>
                                <a:close/>
                              </a:path>
                              <a:path w="522605" h="1247140">
                                <a:moveTo>
                                  <a:pt x="391182" y="31018"/>
                                </a:moveTo>
                                <a:lnTo>
                                  <a:pt x="390444" y="31018"/>
                                </a:lnTo>
                                <a:lnTo>
                                  <a:pt x="382861" y="38508"/>
                                </a:lnTo>
                                <a:lnTo>
                                  <a:pt x="383129" y="38508"/>
                                </a:lnTo>
                                <a:lnTo>
                                  <a:pt x="402033" y="57149"/>
                                </a:lnTo>
                                <a:lnTo>
                                  <a:pt x="401585" y="57149"/>
                                </a:lnTo>
                                <a:lnTo>
                                  <a:pt x="409372" y="49463"/>
                                </a:lnTo>
                                <a:lnTo>
                                  <a:pt x="393586" y="49463"/>
                                </a:lnTo>
                                <a:lnTo>
                                  <a:pt x="401653" y="41497"/>
                                </a:lnTo>
                                <a:lnTo>
                                  <a:pt x="399617" y="39381"/>
                                </a:lnTo>
                                <a:lnTo>
                                  <a:pt x="391182" y="31018"/>
                                </a:lnTo>
                                <a:close/>
                              </a:path>
                              <a:path w="522605" h="1247140">
                                <a:moveTo>
                                  <a:pt x="429020" y="31018"/>
                                </a:moveTo>
                                <a:lnTo>
                                  <a:pt x="428061" y="31018"/>
                                </a:lnTo>
                                <a:lnTo>
                                  <a:pt x="420472" y="38508"/>
                                </a:lnTo>
                                <a:lnTo>
                                  <a:pt x="420691" y="38508"/>
                                </a:lnTo>
                                <a:lnTo>
                                  <a:pt x="439553" y="57149"/>
                                </a:lnTo>
                                <a:lnTo>
                                  <a:pt x="439187" y="57149"/>
                                </a:lnTo>
                                <a:lnTo>
                                  <a:pt x="446980" y="49463"/>
                                </a:lnTo>
                                <a:lnTo>
                                  <a:pt x="431189" y="49463"/>
                                </a:lnTo>
                                <a:lnTo>
                                  <a:pt x="439261" y="41497"/>
                                </a:lnTo>
                                <a:lnTo>
                                  <a:pt x="439656" y="41497"/>
                                </a:lnTo>
                                <a:lnTo>
                                  <a:pt x="429020" y="31018"/>
                                </a:lnTo>
                                <a:close/>
                              </a:path>
                              <a:path w="522605" h="1247140">
                                <a:moveTo>
                                  <a:pt x="14813" y="31018"/>
                                </a:moveTo>
                                <a:lnTo>
                                  <a:pt x="12755" y="33019"/>
                                </a:lnTo>
                                <a:lnTo>
                                  <a:pt x="6470" y="39381"/>
                                </a:lnTo>
                                <a:lnTo>
                                  <a:pt x="17287" y="50018"/>
                                </a:lnTo>
                                <a:lnTo>
                                  <a:pt x="25620" y="41683"/>
                                </a:lnTo>
                                <a:lnTo>
                                  <a:pt x="14813" y="31018"/>
                                </a:lnTo>
                                <a:close/>
                              </a:path>
                              <a:path w="522605" h="1247140">
                                <a:moveTo>
                                  <a:pt x="55232" y="12092"/>
                                </a:moveTo>
                                <a:lnTo>
                                  <a:pt x="54930" y="12366"/>
                                </a:lnTo>
                                <a:lnTo>
                                  <a:pt x="25620" y="41683"/>
                                </a:lnTo>
                                <a:lnTo>
                                  <a:pt x="33503" y="49463"/>
                                </a:lnTo>
                                <a:lnTo>
                                  <a:pt x="34593" y="48259"/>
                                </a:lnTo>
                                <a:lnTo>
                                  <a:pt x="44389" y="38508"/>
                                </a:lnTo>
                                <a:lnTo>
                                  <a:pt x="36793" y="31018"/>
                                </a:lnTo>
                                <a:lnTo>
                                  <a:pt x="52638" y="31018"/>
                                </a:lnTo>
                                <a:lnTo>
                                  <a:pt x="44490" y="22990"/>
                                </a:lnTo>
                                <a:lnTo>
                                  <a:pt x="59979" y="22990"/>
                                </a:lnTo>
                                <a:lnTo>
                                  <a:pt x="62985" y="19998"/>
                                </a:lnTo>
                                <a:lnTo>
                                  <a:pt x="63246" y="19998"/>
                                </a:lnTo>
                                <a:lnTo>
                                  <a:pt x="55232" y="12092"/>
                                </a:lnTo>
                                <a:close/>
                              </a:path>
                              <a:path w="522605" h="1247140">
                                <a:moveTo>
                                  <a:pt x="78810" y="41497"/>
                                </a:moveTo>
                                <a:lnTo>
                                  <a:pt x="63274" y="41497"/>
                                </a:lnTo>
                                <a:lnTo>
                                  <a:pt x="71359" y="49463"/>
                                </a:lnTo>
                                <a:lnTo>
                                  <a:pt x="70761" y="49463"/>
                                </a:lnTo>
                                <a:lnTo>
                                  <a:pt x="78810" y="41497"/>
                                </a:lnTo>
                                <a:close/>
                              </a:path>
                              <a:path w="522605" h="1247140">
                                <a:moveTo>
                                  <a:pt x="116339" y="41497"/>
                                </a:moveTo>
                                <a:lnTo>
                                  <a:pt x="100888" y="41497"/>
                                </a:lnTo>
                                <a:lnTo>
                                  <a:pt x="108969" y="49463"/>
                                </a:lnTo>
                                <a:lnTo>
                                  <a:pt x="108268" y="49463"/>
                                </a:lnTo>
                                <a:lnTo>
                                  <a:pt x="116339" y="41497"/>
                                </a:lnTo>
                                <a:close/>
                              </a:path>
                              <a:path w="522605" h="1247140">
                                <a:moveTo>
                                  <a:pt x="153912" y="41497"/>
                                </a:moveTo>
                                <a:lnTo>
                                  <a:pt x="138499" y="41497"/>
                                </a:lnTo>
                                <a:lnTo>
                                  <a:pt x="146574" y="49463"/>
                                </a:lnTo>
                                <a:lnTo>
                                  <a:pt x="145827" y="49463"/>
                                </a:lnTo>
                                <a:lnTo>
                                  <a:pt x="153912" y="41497"/>
                                </a:lnTo>
                                <a:close/>
                              </a:path>
                              <a:path w="522605" h="1247140">
                                <a:moveTo>
                                  <a:pt x="191724" y="41497"/>
                                </a:moveTo>
                                <a:lnTo>
                                  <a:pt x="176104" y="41497"/>
                                </a:lnTo>
                                <a:lnTo>
                                  <a:pt x="184173" y="49463"/>
                                </a:lnTo>
                                <a:lnTo>
                                  <a:pt x="183675" y="49463"/>
                                </a:lnTo>
                                <a:lnTo>
                                  <a:pt x="191724" y="41497"/>
                                </a:lnTo>
                                <a:close/>
                              </a:path>
                              <a:path w="522605" h="1247140">
                                <a:moveTo>
                                  <a:pt x="229300" y="41497"/>
                                </a:moveTo>
                                <a:lnTo>
                                  <a:pt x="213702" y="41497"/>
                                </a:lnTo>
                                <a:lnTo>
                                  <a:pt x="221764" y="49463"/>
                                </a:lnTo>
                                <a:lnTo>
                                  <a:pt x="221239" y="49463"/>
                                </a:lnTo>
                                <a:lnTo>
                                  <a:pt x="229300" y="41497"/>
                                </a:lnTo>
                                <a:close/>
                              </a:path>
                              <a:path w="522605" h="1247140">
                                <a:moveTo>
                                  <a:pt x="266892" y="41497"/>
                                </a:moveTo>
                                <a:lnTo>
                                  <a:pt x="251464" y="41497"/>
                                </a:lnTo>
                                <a:lnTo>
                                  <a:pt x="259550" y="49463"/>
                                </a:lnTo>
                                <a:lnTo>
                                  <a:pt x="258820" y="49463"/>
                                </a:lnTo>
                                <a:lnTo>
                                  <a:pt x="266892" y="41497"/>
                                </a:lnTo>
                                <a:close/>
                              </a:path>
                              <a:path w="522605" h="1247140">
                                <a:moveTo>
                                  <a:pt x="304493" y="41497"/>
                                </a:moveTo>
                                <a:lnTo>
                                  <a:pt x="289063" y="41497"/>
                                </a:lnTo>
                                <a:lnTo>
                                  <a:pt x="297141" y="49463"/>
                                </a:lnTo>
                                <a:lnTo>
                                  <a:pt x="296414" y="49463"/>
                                </a:lnTo>
                                <a:lnTo>
                                  <a:pt x="304493" y="41497"/>
                                </a:lnTo>
                                <a:close/>
                              </a:path>
                              <a:path w="522605" h="1247140">
                                <a:moveTo>
                                  <a:pt x="342102" y="41497"/>
                                </a:moveTo>
                                <a:lnTo>
                                  <a:pt x="326649" y="41497"/>
                                </a:lnTo>
                                <a:lnTo>
                                  <a:pt x="334717" y="49463"/>
                                </a:lnTo>
                                <a:lnTo>
                                  <a:pt x="334017" y="49463"/>
                                </a:lnTo>
                                <a:lnTo>
                                  <a:pt x="342102" y="41497"/>
                                </a:lnTo>
                                <a:close/>
                              </a:path>
                              <a:path w="522605" h="1247140">
                                <a:moveTo>
                                  <a:pt x="379835" y="41497"/>
                                </a:moveTo>
                                <a:lnTo>
                                  <a:pt x="364216" y="41497"/>
                                </a:lnTo>
                                <a:lnTo>
                                  <a:pt x="372270" y="49463"/>
                                </a:lnTo>
                                <a:lnTo>
                                  <a:pt x="371770" y="49463"/>
                                </a:lnTo>
                                <a:lnTo>
                                  <a:pt x="379835" y="41497"/>
                                </a:lnTo>
                                <a:close/>
                              </a:path>
                              <a:path w="522605" h="1247140">
                                <a:moveTo>
                                  <a:pt x="439445" y="4220"/>
                                </a:moveTo>
                                <a:lnTo>
                                  <a:pt x="439144" y="4473"/>
                                </a:lnTo>
                                <a:lnTo>
                                  <a:pt x="403795" y="39381"/>
                                </a:lnTo>
                                <a:lnTo>
                                  <a:pt x="401750" y="41497"/>
                                </a:lnTo>
                                <a:lnTo>
                                  <a:pt x="409785" y="49463"/>
                                </a:lnTo>
                                <a:lnTo>
                                  <a:pt x="409372" y="49463"/>
                                </a:lnTo>
                                <a:lnTo>
                                  <a:pt x="420472" y="38508"/>
                                </a:lnTo>
                                <a:lnTo>
                                  <a:pt x="420691" y="38508"/>
                                </a:lnTo>
                                <a:lnTo>
                                  <a:pt x="413112" y="31018"/>
                                </a:lnTo>
                                <a:lnTo>
                                  <a:pt x="429020" y="31018"/>
                                </a:lnTo>
                                <a:lnTo>
                                  <a:pt x="420872" y="22990"/>
                                </a:lnTo>
                                <a:lnTo>
                                  <a:pt x="436195" y="22990"/>
                                </a:lnTo>
                                <a:lnTo>
                                  <a:pt x="439226" y="19998"/>
                                </a:lnTo>
                                <a:lnTo>
                                  <a:pt x="439535" y="19998"/>
                                </a:lnTo>
                                <a:lnTo>
                                  <a:pt x="431566" y="12092"/>
                                </a:lnTo>
                                <a:lnTo>
                                  <a:pt x="447412" y="12092"/>
                                </a:lnTo>
                                <a:lnTo>
                                  <a:pt x="439445" y="4220"/>
                                </a:lnTo>
                                <a:close/>
                              </a:path>
                              <a:path w="522605" h="1247140">
                                <a:moveTo>
                                  <a:pt x="455057" y="41497"/>
                                </a:moveTo>
                                <a:lnTo>
                                  <a:pt x="439656" y="41497"/>
                                </a:lnTo>
                                <a:lnTo>
                                  <a:pt x="447742" y="49463"/>
                                </a:lnTo>
                                <a:lnTo>
                                  <a:pt x="446980" y="49463"/>
                                </a:lnTo>
                                <a:lnTo>
                                  <a:pt x="455057" y="41497"/>
                                </a:lnTo>
                                <a:close/>
                              </a:path>
                              <a:path w="522605" h="1247140">
                                <a:moveTo>
                                  <a:pt x="495905" y="22990"/>
                                </a:moveTo>
                                <a:lnTo>
                                  <a:pt x="479276" y="39381"/>
                                </a:lnTo>
                                <a:lnTo>
                                  <a:pt x="477170" y="41497"/>
                                </a:lnTo>
                                <a:lnTo>
                                  <a:pt x="485232" y="49463"/>
                                </a:lnTo>
                                <a:lnTo>
                                  <a:pt x="495934" y="38928"/>
                                </a:lnTo>
                                <a:lnTo>
                                  <a:pt x="488034" y="31018"/>
                                </a:lnTo>
                                <a:lnTo>
                                  <a:pt x="503969" y="31018"/>
                                </a:lnTo>
                                <a:lnTo>
                                  <a:pt x="495905" y="22990"/>
                                </a:lnTo>
                                <a:close/>
                              </a:path>
                              <a:path w="522605" h="1247140">
                                <a:moveTo>
                                  <a:pt x="503969" y="31018"/>
                                </a:moveTo>
                                <a:lnTo>
                                  <a:pt x="495934" y="38928"/>
                                </a:lnTo>
                                <a:lnTo>
                                  <a:pt x="506458" y="49463"/>
                                </a:lnTo>
                                <a:lnTo>
                                  <a:pt x="507634" y="48259"/>
                                </a:lnTo>
                                <a:lnTo>
                                  <a:pt x="514494" y="41497"/>
                                </a:lnTo>
                                <a:lnTo>
                                  <a:pt x="503969" y="31018"/>
                                </a:lnTo>
                                <a:close/>
                              </a:path>
                              <a:path w="522605" h="1247140">
                                <a:moveTo>
                                  <a:pt x="517941" y="38099"/>
                                </a:moveTo>
                                <a:lnTo>
                                  <a:pt x="514494" y="41497"/>
                                </a:lnTo>
                                <a:lnTo>
                                  <a:pt x="521287" y="48259"/>
                                </a:lnTo>
                                <a:lnTo>
                                  <a:pt x="521287" y="41909"/>
                                </a:lnTo>
                                <a:lnTo>
                                  <a:pt x="517941" y="38099"/>
                                </a:lnTo>
                                <a:close/>
                              </a:path>
                              <a:path w="522605" h="1247140">
                                <a:moveTo>
                                  <a:pt x="0" y="33019"/>
                                </a:moveTo>
                                <a:lnTo>
                                  <a:pt x="0" y="38099"/>
                                </a:lnTo>
                                <a:lnTo>
                                  <a:pt x="3972" y="41909"/>
                                </a:lnTo>
                                <a:lnTo>
                                  <a:pt x="6470" y="39381"/>
                                </a:lnTo>
                                <a:lnTo>
                                  <a:pt x="0" y="33019"/>
                                </a:lnTo>
                                <a:close/>
                              </a:path>
                              <a:path w="522605" h="1247140">
                                <a:moveTo>
                                  <a:pt x="25438" y="4220"/>
                                </a:moveTo>
                                <a:lnTo>
                                  <a:pt x="25113" y="4473"/>
                                </a:lnTo>
                                <a:lnTo>
                                  <a:pt x="0" y="29209"/>
                                </a:lnTo>
                                <a:lnTo>
                                  <a:pt x="0" y="33019"/>
                                </a:lnTo>
                                <a:lnTo>
                                  <a:pt x="6470" y="39381"/>
                                </a:lnTo>
                                <a:lnTo>
                                  <a:pt x="14732" y="31018"/>
                                </a:lnTo>
                                <a:lnTo>
                                  <a:pt x="12980" y="29209"/>
                                </a:lnTo>
                                <a:lnTo>
                                  <a:pt x="6679" y="22990"/>
                                </a:lnTo>
                                <a:lnTo>
                                  <a:pt x="22662" y="22990"/>
                                </a:lnTo>
                                <a:lnTo>
                                  <a:pt x="25618" y="19998"/>
                                </a:lnTo>
                                <a:lnTo>
                                  <a:pt x="17599" y="12092"/>
                                </a:lnTo>
                                <a:lnTo>
                                  <a:pt x="33428" y="12092"/>
                                </a:lnTo>
                                <a:lnTo>
                                  <a:pt x="25438" y="4220"/>
                                </a:lnTo>
                                <a:close/>
                              </a:path>
                              <a:path w="522605" h="1247140">
                                <a:moveTo>
                                  <a:pt x="484958" y="12092"/>
                                </a:moveTo>
                                <a:lnTo>
                                  <a:pt x="484592" y="12366"/>
                                </a:lnTo>
                                <a:lnTo>
                                  <a:pt x="476854" y="19998"/>
                                </a:lnTo>
                                <a:lnTo>
                                  <a:pt x="477027" y="19998"/>
                                </a:lnTo>
                                <a:lnTo>
                                  <a:pt x="495934" y="38928"/>
                                </a:lnTo>
                                <a:lnTo>
                                  <a:pt x="503969" y="31018"/>
                                </a:lnTo>
                                <a:lnTo>
                                  <a:pt x="487761" y="31018"/>
                                </a:lnTo>
                                <a:lnTo>
                                  <a:pt x="495905" y="22990"/>
                                </a:lnTo>
                                <a:lnTo>
                                  <a:pt x="484958" y="12092"/>
                                </a:lnTo>
                                <a:close/>
                              </a:path>
                              <a:path w="522605" h="1247140">
                                <a:moveTo>
                                  <a:pt x="33428" y="12092"/>
                                </a:moveTo>
                                <a:lnTo>
                                  <a:pt x="25618" y="19998"/>
                                </a:lnTo>
                                <a:lnTo>
                                  <a:pt x="44389" y="38508"/>
                                </a:lnTo>
                                <a:lnTo>
                                  <a:pt x="51914" y="31018"/>
                                </a:lnTo>
                                <a:lnTo>
                                  <a:pt x="36282" y="31018"/>
                                </a:lnTo>
                                <a:lnTo>
                                  <a:pt x="44308" y="22990"/>
                                </a:lnTo>
                                <a:lnTo>
                                  <a:pt x="44490" y="22990"/>
                                </a:lnTo>
                                <a:lnTo>
                                  <a:pt x="33428" y="12092"/>
                                </a:lnTo>
                                <a:close/>
                              </a:path>
                              <a:path w="522605" h="1247140">
                                <a:moveTo>
                                  <a:pt x="71060" y="12092"/>
                                </a:moveTo>
                                <a:lnTo>
                                  <a:pt x="70928" y="12092"/>
                                </a:lnTo>
                                <a:lnTo>
                                  <a:pt x="62985" y="19998"/>
                                </a:lnTo>
                                <a:lnTo>
                                  <a:pt x="63246" y="19998"/>
                                </a:lnTo>
                                <a:lnTo>
                                  <a:pt x="82006" y="38508"/>
                                </a:lnTo>
                                <a:lnTo>
                                  <a:pt x="81829" y="38508"/>
                                </a:lnTo>
                                <a:lnTo>
                                  <a:pt x="89397" y="31018"/>
                                </a:lnTo>
                                <a:lnTo>
                                  <a:pt x="73677" y="31018"/>
                                </a:lnTo>
                                <a:lnTo>
                                  <a:pt x="81766" y="22990"/>
                                </a:lnTo>
                                <a:lnTo>
                                  <a:pt x="82115" y="22990"/>
                                </a:lnTo>
                                <a:lnTo>
                                  <a:pt x="71060" y="12092"/>
                                </a:lnTo>
                                <a:close/>
                              </a:path>
                              <a:path w="522605" h="1247140">
                                <a:moveTo>
                                  <a:pt x="108690" y="12092"/>
                                </a:moveTo>
                                <a:lnTo>
                                  <a:pt x="108519" y="12092"/>
                                </a:lnTo>
                                <a:lnTo>
                                  <a:pt x="100530" y="19998"/>
                                </a:lnTo>
                                <a:lnTo>
                                  <a:pt x="100872" y="19998"/>
                                </a:lnTo>
                                <a:lnTo>
                                  <a:pt x="119619" y="38508"/>
                                </a:lnTo>
                                <a:lnTo>
                                  <a:pt x="119367" y="38508"/>
                                </a:lnTo>
                                <a:lnTo>
                                  <a:pt x="126957" y="31018"/>
                                </a:lnTo>
                                <a:lnTo>
                                  <a:pt x="111199" y="31018"/>
                                </a:lnTo>
                                <a:lnTo>
                                  <a:pt x="119317" y="22990"/>
                                </a:lnTo>
                                <a:lnTo>
                                  <a:pt x="119738" y="22990"/>
                                </a:lnTo>
                                <a:lnTo>
                                  <a:pt x="108690" y="12092"/>
                                </a:lnTo>
                                <a:close/>
                              </a:path>
                              <a:path w="522605" h="1247140">
                                <a:moveTo>
                                  <a:pt x="146318" y="12092"/>
                                </a:moveTo>
                                <a:lnTo>
                                  <a:pt x="146133" y="12092"/>
                                </a:lnTo>
                                <a:lnTo>
                                  <a:pt x="138122" y="19998"/>
                                </a:lnTo>
                                <a:lnTo>
                                  <a:pt x="138496" y="19998"/>
                                </a:lnTo>
                                <a:lnTo>
                                  <a:pt x="157227" y="38508"/>
                                </a:lnTo>
                                <a:lnTo>
                                  <a:pt x="156945" y="38508"/>
                                </a:lnTo>
                                <a:lnTo>
                                  <a:pt x="164547" y="31018"/>
                                </a:lnTo>
                                <a:lnTo>
                                  <a:pt x="148769" y="31018"/>
                                </a:lnTo>
                                <a:lnTo>
                                  <a:pt x="156905" y="22990"/>
                                </a:lnTo>
                                <a:lnTo>
                                  <a:pt x="157358" y="22990"/>
                                </a:lnTo>
                                <a:lnTo>
                                  <a:pt x="146318" y="12092"/>
                                </a:lnTo>
                                <a:close/>
                              </a:path>
                              <a:path w="522605" h="1247140">
                                <a:moveTo>
                                  <a:pt x="183945" y="12092"/>
                                </a:moveTo>
                                <a:lnTo>
                                  <a:pt x="183757" y="12092"/>
                                </a:lnTo>
                                <a:lnTo>
                                  <a:pt x="175732" y="19998"/>
                                </a:lnTo>
                                <a:lnTo>
                                  <a:pt x="176176" y="19998"/>
                                </a:lnTo>
                                <a:lnTo>
                                  <a:pt x="194955" y="38508"/>
                                </a:lnTo>
                                <a:lnTo>
                                  <a:pt x="194743" y="38508"/>
                                </a:lnTo>
                                <a:lnTo>
                                  <a:pt x="202311" y="31018"/>
                                </a:lnTo>
                                <a:lnTo>
                                  <a:pt x="186362" y="31018"/>
                                </a:lnTo>
                                <a:lnTo>
                                  <a:pt x="194510" y="22990"/>
                                </a:lnTo>
                                <a:lnTo>
                                  <a:pt x="194974" y="22990"/>
                                </a:lnTo>
                                <a:lnTo>
                                  <a:pt x="183945" y="12092"/>
                                </a:lnTo>
                                <a:close/>
                              </a:path>
                              <a:path w="522605" h="1247140">
                                <a:moveTo>
                                  <a:pt x="221619" y="12092"/>
                                </a:moveTo>
                                <a:lnTo>
                                  <a:pt x="221433" y="12092"/>
                                </a:lnTo>
                                <a:lnTo>
                                  <a:pt x="213445" y="19998"/>
                                </a:lnTo>
                                <a:lnTo>
                                  <a:pt x="213800" y="19998"/>
                                </a:lnTo>
                                <a:lnTo>
                                  <a:pt x="232563" y="38508"/>
                                </a:lnTo>
                                <a:lnTo>
                                  <a:pt x="232325" y="38508"/>
                                </a:lnTo>
                                <a:lnTo>
                                  <a:pt x="239904" y="31018"/>
                                </a:lnTo>
                                <a:lnTo>
                                  <a:pt x="224127" y="31018"/>
                                </a:lnTo>
                                <a:lnTo>
                                  <a:pt x="232242" y="22990"/>
                                </a:lnTo>
                                <a:lnTo>
                                  <a:pt x="232681" y="22990"/>
                                </a:lnTo>
                                <a:lnTo>
                                  <a:pt x="221619" y="12092"/>
                                </a:lnTo>
                                <a:close/>
                              </a:path>
                              <a:path w="522605" h="1247140">
                                <a:moveTo>
                                  <a:pt x="259245" y="12092"/>
                                </a:moveTo>
                                <a:lnTo>
                                  <a:pt x="259057" y="12092"/>
                                </a:lnTo>
                                <a:lnTo>
                                  <a:pt x="251056" y="19998"/>
                                </a:lnTo>
                                <a:lnTo>
                                  <a:pt x="251421" y="19998"/>
                                </a:lnTo>
                                <a:lnTo>
                                  <a:pt x="270163" y="38508"/>
                                </a:lnTo>
                                <a:lnTo>
                                  <a:pt x="269920" y="38508"/>
                                </a:lnTo>
                                <a:lnTo>
                                  <a:pt x="277509" y="31018"/>
                                </a:lnTo>
                                <a:lnTo>
                                  <a:pt x="261721" y="31018"/>
                                </a:lnTo>
                                <a:lnTo>
                                  <a:pt x="269848" y="22990"/>
                                </a:lnTo>
                                <a:lnTo>
                                  <a:pt x="270297" y="22990"/>
                                </a:lnTo>
                                <a:lnTo>
                                  <a:pt x="259245" y="12092"/>
                                </a:lnTo>
                                <a:close/>
                              </a:path>
                              <a:path w="522605" h="1247140">
                                <a:moveTo>
                                  <a:pt x="296868" y="12092"/>
                                </a:moveTo>
                                <a:lnTo>
                                  <a:pt x="296685" y="12092"/>
                                </a:lnTo>
                                <a:lnTo>
                                  <a:pt x="288674" y="19998"/>
                                </a:lnTo>
                                <a:lnTo>
                                  <a:pt x="289036" y="19998"/>
                                </a:lnTo>
                                <a:lnTo>
                                  <a:pt x="307752" y="38508"/>
                                </a:lnTo>
                                <a:lnTo>
                                  <a:pt x="307524" y="38508"/>
                                </a:lnTo>
                                <a:lnTo>
                                  <a:pt x="315121" y="31018"/>
                                </a:lnTo>
                                <a:lnTo>
                                  <a:pt x="299326" y="31018"/>
                                </a:lnTo>
                                <a:lnTo>
                                  <a:pt x="307461" y="22990"/>
                                </a:lnTo>
                                <a:lnTo>
                                  <a:pt x="307906" y="22990"/>
                                </a:lnTo>
                                <a:lnTo>
                                  <a:pt x="296868" y="12092"/>
                                </a:lnTo>
                                <a:close/>
                              </a:path>
                              <a:path w="522605" h="1247140">
                                <a:moveTo>
                                  <a:pt x="334486" y="12092"/>
                                </a:moveTo>
                                <a:lnTo>
                                  <a:pt x="334315" y="12092"/>
                                </a:lnTo>
                                <a:lnTo>
                                  <a:pt x="326297" y="19998"/>
                                </a:lnTo>
                                <a:lnTo>
                                  <a:pt x="326643" y="19998"/>
                                </a:lnTo>
                                <a:lnTo>
                                  <a:pt x="345323" y="38508"/>
                                </a:lnTo>
                                <a:lnTo>
                                  <a:pt x="345136" y="38508"/>
                                </a:lnTo>
                                <a:lnTo>
                                  <a:pt x="352738" y="31018"/>
                                </a:lnTo>
                                <a:lnTo>
                                  <a:pt x="336937" y="31018"/>
                                </a:lnTo>
                                <a:lnTo>
                                  <a:pt x="345079" y="22990"/>
                                </a:lnTo>
                                <a:lnTo>
                                  <a:pt x="345505" y="22990"/>
                                </a:lnTo>
                                <a:lnTo>
                                  <a:pt x="334486" y="12092"/>
                                </a:lnTo>
                                <a:close/>
                              </a:path>
                              <a:path w="522605" h="1247140">
                                <a:moveTo>
                                  <a:pt x="372094" y="12092"/>
                                </a:moveTo>
                                <a:lnTo>
                                  <a:pt x="371947" y="12092"/>
                                </a:lnTo>
                                <a:lnTo>
                                  <a:pt x="363922" y="19998"/>
                                </a:lnTo>
                                <a:lnTo>
                                  <a:pt x="364359" y="19998"/>
                                </a:lnTo>
                                <a:lnTo>
                                  <a:pt x="383129" y="38508"/>
                                </a:lnTo>
                                <a:lnTo>
                                  <a:pt x="382861" y="38508"/>
                                </a:lnTo>
                                <a:lnTo>
                                  <a:pt x="390444" y="31018"/>
                                </a:lnTo>
                                <a:lnTo>
                                  <a:pt x="374553" y="31018"/>
                                </a:lnTo>
                                <a:lnTo>
                                  <a:pt x="382701" y="22990"/>
                                </a:lnTo>
                                <a:lnTo>
                                  <a:pt x="383085" y="22990"/>
                                </a:lnTo>
                                <a:lnTo>
                                  <a:pt x="372094" y="12092"/>
                                </a:lnTo>
                                <a:close/>
                              </a:path>
                              <a:path w="522605" h="1247140">
                                <a:moveTo>
                                  <a:pt x="409810" y="12092"/>
                                </a:moveTo>
                                <a:lnTo>
                                  <a:pt x="409606" y="12092"/>
                                </a:lnTo>
                                <a:lnTo>
                                  <a:pt x="401601" y="19998"/>
                                </a:lnTo>
                                <a:lnTo>
                                  <a:pt x="401961" y="19998"/>
                                </a:lnTo>
                                <a:lnTo>
                                  <a:pt x="420691" y="38508"/>
                                </a:lnTo>
                                <a:lnTo>
                                  <a:pt x="420472" y="38508"/>
                                </a:lnTo>
                                <a:lnTo>
                                  <a:pt x="428061" y="31018"/>
                                </a:lnTo>
                                <a:lnTo>
                                  <a:pt x="412264" y="31018"/>
                                </a:lnTo>
                                <a:lnTo>
                                  <a:pt x="420393" y="22990"/>
                                </a:lnTo>
                                <a:lnTo>
                                  <a:pt x="420872" y="22990"/>
                                </a:lnTo>
                                <a:lnTo>
                                  <a:pt x="409810" y="12092"/>
                                </a:lnTo>
                                <a:close/>
                              </a:path>
                              <a:path w="522605" h="1247140">
                                <a:moveTo>
                                  <a:pt x="447412" y="12092"/>
                                </a:moveTo>
                                <a:lnTo>
                                  <a:pt x="447237" y="12092"/>
                                </a:lnTo>
                                <a:lnTo>
                                  <a:pt x="439226" y="19998"/>
                                </a:lnTo>
                                <a:lnTo>
                                  <a:pt x="439535" y="19998"/>
                                </a:lnTo>
                                <a:lnTo>
                                  <a:pt x="458192" y="38508"/>
                                </a:lnTo>
                                <a:lnTo>
                                  <a:pt x="458501" y="38099"/>
                                </a:lnTo>
                                <a:lnTo>
                                  <a:pt x="465681" y="31018"/>
                                </a:lnTo>
                                <a:lnTo>
                                  <a:pt x="449880" y="31018"/>
                                </a:lnTo>
                                <a:lnTo>
                                  <a:pt x="458014" y="22990"/>
                                </a:lnTo>
                                <a:lnTo>
                                  <a:pt x="458441" y="22990"/>
                                </a:lnTo>
                                <a:lnTo>
                                  <a:pt x="447412" y="12092"/>
                                </a:lnTo>
                                <a:close/>
                              </a:path>
                              <a:path w="522605" h="1247140">
                                <a:moveTo>
                                  <a:pt x="22662" y="22990"/>
                                </a:moveTo>
                                <a:lnTo>
                                  <a:pt x="6679" y="22990"/>
                                </a:lnTo>
                                <a:lnTo>
                                  <a:pt x="14813" y="31018"/>
                                </a:lnTo>
                                <a:lnTo>
                                  <a:pt x="16518" y="29209"/>
                                </a:lnTo>
                                <a:lnTo>
                                  <a:pt x="22662" y="22990"/>
                                </a:lnTo>
                                <a:close/>
                              </a:path>
                              <a:path w="522605" h="1247140">
                                <a:moveTo>
                                  <a:pt x="59979" y="22990"/>
                                </a:moveTo>
                                <a:lnTo>
                                  <a:pt x="44490" y="22990"/>
                                </a:lnTo>
                                <a:lnTo>
                                  <a:pt x="52638" y="31018"/>
                                </a:lnTo>
                                <a:lnTo>
                                  <a:pt x="51914" y="31018"/>
                                </a:lnTo>
                                <a:lnTo>
                                  <a:pt x="59979" y="22990"/>
                                </a:lnTo>
                                <a:close/>
                              </a:path>
                              <a:path w="522605" h="1247140">
                                <a:moveTo>
                                  <a:pt x="97508" y="22990"/>
                                </a:moveTo>
                                <a:lnTo>
                                  <a:pt x="82115" y="22990"/>
                                </a:lnTo>
                                <a:lnTo>
                                  <a:pt x="90258" y="31018"/>
                                </a:lnTo>
                                <a:lnTo>
                                  <a:pt x="89397" y="31018"/>
                                </a:lnTo>
                                <a:lnTo>
                                  <a:pt x="97508" y="22990"/>
                                </a:lnTo>
                                <a:close/>
                              </a:path>
                              <a:path w="522605" h="1247140">
                                <a:moveTo>
                                  <a:pt x="135090" y="22990"/>
                                </a:moveTo>
                                <a:lnTo>
                                  <a:pt x="119738" y="22990"/>
                                </a:lnTo>
                                <a:lnTo>
                                  <a:pt x="127876" y="31018"/>
                                </a:lnTo>
                                <a:lnTo>
                                  <a:pt x="126957" y="31018"/>
                                </a:lnTo>
                                <a:lnTo>
                                  <a:pt x="135090" y="22990"/>
                                </a:lnTo>
                                <a:close/>
                              </a:path>
                              <a:path w="522605" h="1247140">
                                <a:moveTo>
                                  <a:pt x="172695" y="22990"/>
                                </a:moveTo>
                                <a:lnTo>
                                  <a:pt x="157358" y="22990"/>
                                </a:lnTo>
                                <a:lnTo>
                                  <a:pt x="165490" y="31018"/>
                                </a:lnTo>
                                <a:lnTo>
                                  <a:pt x="164547" y="31018"/>
                                </a:lnTo>
                                <a:lnTo>
                                  <a:pt x="172695" y="22990"/>
                                </a:lnTo>
                                <a:close/>
                              </a:path>
                              <a:path w="522605" h="1247140">
                                <a:moveTo>
                                  <a:pt x="210422" y="22990"/>
                                </a:moveTo>
                                <a:lnTo>
                                  <a:pt x="194974" y="22990"/>
                                </a:lnTo>
                                <a:lnTo>
                                  <a:pt x="203098" y="31018"/>
                                </a:lnTo>
                                <a:lnTo>
                                  <a:pt x="202311" y="31018"/>
                                </a:lnTo>
                                <a:lnTo>
                                  <a:pt x="210422" y="22990"/>
                                </a:lnTo>
                                <a:close/>
                              </a:path>
                              <a:path w="522605" h="1247140">
                                <a:moveTo>
                                  <a:pt x="248028" y="22990"/>
                                </a:moveTo>
                                <a:lnTo>
                                  <a:pt x="232681" y="22990"/>
                                </a:lnTo>
                                <a:lnTo>
                                  <a:pt x="240829" y="31018"/>
                                </a:lnTo>
                                <a:lnTo>
                                  <a:pt x="239904" y="31018"/>
                                </a:lnTo>
                                <a:lnTo>
                                  <a:pt x="248028" y="22990"/>
                                </a:lnTo>
                                <a:close/>
                              </a:path>
                              <a:path w="522605" h="1247140">
                                <a:moveTo>
                                  <a:pt x="285643" y="22990"/>
                                </a:moveTo>
                                <a:lnTo>
                                  <a:pt x="270297" y="22990"/>
                                </a:lnTo>
                                <a:lnTo>
                                  <a:pt x="278437" y="31018"/>
                                </a:lnTo>
                                <a:lnTo>
                                  <a:pt x="277509" y="31018"/>
                                </a:lnTo>
                                <a:lnTo>
                                  <a:pt x="285643" y="22990"/>
                                </a:lnTo>
                                <a:close/>
                              </a:path>
                              <a:path w="522605" h="1247140">
                                <a:moveTo>
                                  <a:pt x="323262" y="22990"/>
                                </a:moveTo>
                                <a:lnTo>
                                  <a:pt x="307906" y="22990"/>
                                </a:lnTo>
                                <a:lnTo>
                                  <a:pt x="316037" y="31018"/>
                                </a:lnTo>
                                <a:lnTo>
                                  <a:pt x="315121" y="31018"/>
                                </a:lnTo>
                                <a:lnTo>
                                  <a:pt x="323262" y="22990"/>
                                </a:lnTo>
                                <a:close/>
                              </a:path>
                              <a:path w="522605" h="1247140">
                                <a:moveTo>
                                  <a:pt x="360885" y="22990"/>
                                </a:moveTo>
                                <a:lnTo>
                                  <a:pt x="345505" y="22990"/>
                                </a:lnTo>
                                <a:lnTo>
                                  <a:pt x="353621" y="31018"/>
                                </a:lnTo>
                                <a:lnTo>
                                  <a:pt x="352738" y="31018"/>
                                </a:lnTo>
                                <a:lnTo>
                                  <a:pt x="360885" y="22990"/>
                                </a:lnTo>
                                <a:close/>
                              </a:path>
                              <a:path w="522605" h="1247140">
                                <a:moveTo>
                                  <a:pt x="398572" y="22990"/>
                                </a:moveTo>
                                <a:lnTo>
                                  <a:pt x="383085" y="22990"/>
                                </a:lnTo>
                                <a:lnTo>
                                  <a:pt x="391182" y="31018"/>
                                </a:lnTo>
                                <a:lnTo>
                                  <a:pt x="390444" y="31018"/>
                                </a:lnTo>
                                <a:lnTo>
                                  <a:pt x="398572" y="22990"/>
                                </a:lnTo>
                                <a:close/>
                              </a:path>
                              <a:path w="522605" h="1247140">
                                <a:moveTo>
                                  <a:pt x="436195" y="22990"/>
                                </a:moveTo>
                                <a:lnTo>
                                  <a:pt x="420872" y="22990"/>
                                </a:lnTo>
                                <a:lnTo>
                                  <a:pt x="429020" y="31018"/>
                                </a:lnTo>
                                <a:lnTo>
                                  <a:pt x="428061" y="31018"/>
                                </a:lnTo>
                                <a:lnTo>
                                  <a:pt x="436195" y="22990"/>
                                </a:lnTo>
                                <a:close/>
                              </a:path>
                              <a:path w="522605" h="1247140">
                                <a:moveTo>
                                  <a:pt x="473820" y="22990"/>
                                </a:moveTo>
                                <a:lnTo>
                                  <a:pt x="458441" y="22990"/>
                                </a:lnTo>
                                <a:lnTo>
                                  <a:pt x="466565" y="31018"/>
                                </a:lnTo>
                                <a:lnTo>
                                  <a:pt x="465681" y="31018"/>
                                </a:lnTo>
                                <a:lnTo>
                                  <a:pt x="473820" y="22990"/>
                                </a:lnTo>
                                <a:close/>
                              </a:path>
                              <a:path w="522605" h="1247140">
                                <a:moveTo>
                                  <a:pt x="506683" y="12366"/>
                                </a:moveTo>
                                <a:lnTo>
                                  <a:pt x="495905" y="22990"/>
                                </a:lnTo>
                                <a:lnTo>
                                  <a:pt x="503969" y="31018"/>
                                </a:lnTo>
                                <a:lnTo>
                                  <a:pt x="514557" y="20594"/>
                                </a:lnTo>
                                <a:lnTo>
                                  <a:pt x="506683" y="12366"/>
                                </a:lnTo>
                                <a:close/>
                              </a:path>
                              <a:path w="522605" h="1247140">
                                <a:moveTo>
                                  <a:pt x="3972" y="20319"/>
                                </a:moveTo>
                                <a:lnTo>
                                  <a:pt x="0" y="24129"/>
                                </a:lnTo>
                                <a:lnTo>
                                  <a:pt x="0" y="29209"/>
                                </a:lnTo>
                                <a:lnTo>
                                  <a:pt x="6313" y="22990"/>
                                </a:lnTo>
                                <a:lnTo>
                                  <a:pt x="6679" y="22990"/>
                                </a:lnTo>
                                <a:lnTo>
                                  <a:pt x="3972" y="20319"/>
                                </a:lnTo>
                                <a:close/>
                              </a:path>
                              <a:path w="522605" h="1247140">
                                <a:moveTo>
                                  <a:pt x="521287" y="13969"/>
                                </a:moveTo>
                                <a:lnTo>
                                  <a:pt x="514557" y="20594"/>
                                </a:lnTo>
                                <a:lnTo>
                                  <a:pt x="517941" y="24129"/>
                                </a:lnTo>
                                <a:lnTo>
                                  <a:pt x="521287" y="20319"/>
                                </a:lnTo>
                                <a:lnTo>
                                  <a:pt x="521287" y="13969"/>
                                </a:lnTo>
                                <a:close/>
                              </a:path>
                              <a:path w="522605" h="1247140">
                                <a:moveTo>
                                  <a:pt x="514691" y="4473"/>
                                </a:moveTo>
                                <a:lnTo>
                                  <a:pt x="506683" y="12366"/>
                                </a:lnTo>
                                <a:lnTo>
                                  <a:pt x="514557" y="20594"/>
                                </a:lnTo>
                                <a:lnTo>
                                  <a:pt x="521287" y="13969"/>
                                </a:lnTo>
                                <a:lnTo>
                                  <a:pt x="521287" y="11429"/>
                                </a:lnTo>
                                <a:lnTo>
                                  <a:pt x="514691" y="4473"/>
                                </a:lnTo>
                                <a:close/>
                              </a:path>
                              <a:path w="522605" h="1247140">
                                <a:moveTo>
                                  <a:pt x="21155" y="0"/>
                                </a:moveTo>
                                <a:lnTo>
                                  <a:pt x="13162" y="0"/>
                                </a:lnTo>
                                <a:lnTo>
                                  <a:pt x="9200" y="3809"/>
                                </a:lnTo>
                                <a:lnTo>
                                  <a:pt x="25618" y="19998"/>
                                </a:lnTo>
                                <a:lnTo>
                                  <a:pt x="33428" y="12092"/>
                                </a:lnTo>
                                <a:lnTo>
                                  <a:pt x="17378" y="12092"/>
                                </a:lnTo>
                                <a:lnTo>
                                  <a:pt x="25371" y="4220"/>
                                </a:lnTo>
                                <a:lnTo>
                                  <a:pt x="25022" y="3809"/>
                                </a:lnTo>
                                <a:lnTo>
                                  <a:pt x="21155" y="0"/>
                                </a:lnTo>
                                <a:close/>
                              </a:path>
                              <a:path w="522605" h="1247140">
                                <a:moveTo>
                                  <a:pt x="63074" y="4220"/>
                                </a:moveTo>
                                <a:lnTo>
                                  <a:pt x="55866" y="11429"/>
                                </a:lnTo>
                                <a:lnTo>
                                  <a:pt x="55232" y="12092"/>
                                </a:lnTo>
                                <a:lnTo>
                                  <a:pt x="63246" y="19998"/>
                                </a:lnTo>
                                <a:lnTo>
                                  <a:pt x="62985" y="19998"/>
                                </a:lnTo>
                                <a:lnTo>
                                  <a:pt x="70928" y="12092"/>
                                </a:lnTo>
                                <a:lnTo>
                                  <a:pt x="71060" y="12092"/>
                                </a:lnTo>
                                <a:lnTo>
                                  <a:pt x="63074" y="4220"/>
                                </a:lnTo>
                                <a:close/>
                              </a:path>
                              <a:path w="522605" h="1247140">
                                <a:moveTo>
                                  <a:pt x="100709" y="4220"/>
                                </a:moveTo>
                                <a:lnTo>
                                  <a:pt x="100424" y="4473"/>
                                </a:lnTo>
                                <a:lnTo>
                                  <a:pt x="93414" y="11429"/>
                                </a:lnTo>
                                <a:lnTo>
                                  <a:pt x="92864" y="12092"/>
                                </a:lnTo>
                                <a:lnTo>
                                  <a:pt x="100872" y="19998"/>
                                </a:lnTo>
                                <a:lnTo>
                                  <a:pt x="100530" y="19998"/>
                                </a:lnTo>
                                <a:lnTo>
                                  <a:pt x="108519" y="12092"/>
                                </a:lnTo>
                                <a:lnTo>
                                  <a:pt x="108690" y="12092"/>
                                </a:lnTo>
                                <a:lnTo>
                                  <a:pt x="100709" y="4220"/>
                                </a:lnTo>
                                <a:close/>
                              </a:path>
                              <a:path w="522605" h="1247140">
                                <a:moveTo>
                                  <a:pt x="134069" y="0"/>
                                </a:moveTo>
                                <a:lnTo>
                                  <a:pt x="126077" y="0"/>
                                </a:lnTo>
                                <a:lnTo>
                                  <a:pt x="122114" y="3809"/>
                                </a:lnTo>
                                <a:lnTo>
                                  <a:pt x="138496" y="19998"/>
                                </a:lnTo>
                                <a:lnTo>
                                  <a:pt x="138122" y="19998"/>
                                </a:lnTo>
                                <a:lnTo>
                                  <a:pt x="146133" y="12092"/>
                                </a:lnTo>
                                <a:lnTo>
                                  <a:pt x="130340" y="12092"/>
                                </a:lnTo>
                                <a:lnTo>
                                  <a:pt x="138301" y="4220"/>
                                </a:lnTo>
                                <a:lnTo>
                                  <a:pt x="137929" y="3809"/>
                                </a:lnTo>
                                <a:lnTo>
                                  <a:pt x="134069" y="0"/>
                                </a:lnTo>
                                <a:close/>
                              </a:path>
                              <a:path w="522605" h="1247140">
                                <a:moveTo>
                                  <a:pt x="171707" y="0"/>
                                </a:moveTo>
                                <a:lnTo>
                                  <a:pt x="163715" y="0"/>
                                </a:lnTo>
                                <a:lnTo>
                                  <a:pt x="159752" y="3809"/>
                                </a:lnTo>
                                <a:lnTo>
                                  <a:pt x="176176" y="19998"/>
                                </a:lnTo>
                                <a:lnTo>
                                  <a:pt x="175732" y="19998"/>
                                </a:lnTo>
                                <a:lnTo>
                                  <a:pt x="183757" y="12092"/>
                                </a:lnTo>
                                <a:lnTo>
                                  <a:pt x="167951" y="12092"/>
                                </a:lnTo>
                                <a:lnTo>
                                  <a:pt x="175930" y="4220"/>
                                </a:lnTo>
                                <a:lnTo>
                                  <a:pt x="175563" y="3809"/>
                                </a:lnTo>
                                <a:lnTo>
                                  <a:pt x="171707" y="0"/>
                                </a:lnTo>
                                <a:close/>
                              </a:path>
                              <a:path w="522605" h="1247140">
                                <a:moveTo>
                                  <a:pt x="209345" y="0"/>
                                </a:moveTo>
                                <a:lnTo>
                                  <a:pt x="201353" y="0"/>
                                </a:lnTo>
                                <a:lnTo>
                                  <a:pt x="197390" y="3809"/>
                                </a:lnTo>
                                <a:lnTo>
                                  <a:pt x="213800" y="19998"/>
                                </a:lnTo>
                                <a:lnTo>
                                  <a:pt x="213445" y="19998"/>
                                </a:lnTo>
                                <a:lnTo>
                                  <a:pt x="221433" y="12092"/>
                                </a:lnTo>
                                <a:lnTo>
                                  <a:pt x="205572" y="12092"/>
                                </a:lnTo>
                                <a:lnTo>
                                  <a:pt x="213562" y="4220"/>
                                </a:lnTo>
                                <a:lnTo>
                                  <a:pt x="213213" y="3809"/>
                                </a:lnTo>
                                <a:lnTo>
                                  <a:pt x="209345" y="0"/>
                                </a:lnTo>
                                <a:close/>
                              </a:path>
                              <a:path w="522605" h="1247140">
                                <a:moveTo>
                                  <a:pt x="246984" y="0"/>
                                </a:moveTo>
                                <a:lnTo>
                                  <a:pt x="238991" y="0"/>
                                </a:lnTo>
                                <a:lnTo>
                                  <a:pt x="235028" y="3809"/>
                                </a:lnTo>
                                <a:lnTo>
                                  <a:pt x="251421" y="19998"/>
                                </a:lnTo>
                                <a:lnTo>
                                  <a:pt x="251056" y="19998"/>
                                </a:lnTo>
                                <a:lnTo>
                                  <a:pt x="259057" y="12092"/>
                                </a:lnTo>
                                <a:lnTo>
                                  <a:pt x="243259" y="12092"/>
                                </a:lnTo>
                                <a:lnTo>
                                  <a:pt x="251217" y="4220"/>
                                </a:lnTo>
                                <a:lnTo>
                                  <a:pt x="250847" y="3809"/>
                                </a:lnTo>
                                <a:lnTo>
                                  <a:pt x="246984" y="0"/>
                                </a:lnTo>
                                <a:close/>
                              </a:path>
                              <a:path w="522605" h="1247140">
                                <a:moveTo>
                                  <a:pt x="284622" y="0"/>
                                </a:moveTo>
                                <a:lnTo>
                                  <a:pt x="276629" y="0"/>
                                </a:lnTo>
                                <a:lnTo>
                                  <a:pt x="272666" y="3809"/>
                                </a:lnTo>
                                <a:lnTo>
                                  <a:pt x="289036" y="19998"/>
                                </a:lnTo>
                                <a:lnTo>
                                  <a:pt x="288674" y="19998"/>
                                </a:lnTo>
                                <a:lnTo>
                                  <a:pt x="296685" y="12092"/>
                                </a:lnTo>
                                <a:lnTo>
                                  <a:pt x="280880" y="12092"/>
                                </a:lnTo>
                                <a:lnTo>
                                  <a:pt x="288850" y="4220"/>
                                </a:lnTo>
                                <a:lnTo>
                                  <a:pt x="288480" y="3809"/>
                                </a:lnTo>
                                <a:lnTo>
                                  <a:pt x="284622" y="0"/>
                                </a:lnTo>
                                <a:close/>
                              </a:path>
                              <a:path w="522605" h="1247140">
                                <a:moveTo>
                                  <a:pt x="322260" y="0"/>
                                </a:moveTo>
                                <a:lnTo>
                                  <a:pt x="314267" y="0"/>
                                </a:lnTo>
                                <a:lnTo>
                                  <a:pt x="310304" y="3809"/>
                                </a:lnTo>
                                <a:lnTo>
                                  <a:pt x="326643" y="19998"/>
                                </a:lnTo>
                                <a:lnTo>
                                  <a:pt x="326297" y="19998"/>
                                </a:lnTo>
                                <a:lnTo>
                                  <a:pt x="334315" y="12092"/>
                                </a:lnTo>
                                <a:lnTo>
                                  <a:pt x="318505" y="12092"/>
                                </a:lnTo>
                                <a:lnTo>
                                  <a:pt x="326483" y="4220"/>
                                </a:lnTo>
                                <a:lnTo>
                                  <a:pt x="326112" y="3809"/>
                                </a:lnTo>
                                <a:lnTo>
                                  <a:pt x="322260" y="0"/>
                                </a:lnTo>
                                <a:close/>
                              </a:path>
                              <a:path w="522605" h="1247140">
                                <a:moveTo>
                                  <a:pt x="359898" y="0"/>
                                </a:moveTo>
                                <a:lnTo>
                                  <a:pt x="351905" y="0"/>
                                </a:lnTo>
                                <a:lnTo>
                                  <a:pt x="347942" y="3809"/>
                                </a:lnTo>
                                <a:lnTo>
                                  <a:pt x="364359" y="19998"/>
                                </a:lnTo>
                                <a:lnTo>
                                  <a:pt x="363922" y="19998"/>
                                </a:lnTo>
                                <a:lnTo>
                                  <a:pt x="371947" y="12092"/>
                                </a:lnTo>
                                <a:lnTo>
                                  <a:pt x="356133" y="12092"/>
                                </a:lnTo>
                                <a:lnTo>
                                  <a:pt x="364117" y="4220"/>
                                </a:lnTo>
                                <a:lnTo>
                                  <a:pt x="363740" y="3809"/>
                                </a:lnTo>
                                <a:lnTo>
                                  <a:pt x="359898" y="0"/>
                                </a:lnTo>
                                <a:close/>
                              </a:path>
                              <a:path w="522605" h="1247140">
                                <a:moveTo>
                                  <a:pt x="397536" y="0"/>
                                </a:moveTo>
                                <a:lnTo>
                                  <a:pt x="389543" y="0"/>
                                </a:lnTo>
                                <a:lnTo>
                                  <a:pt x="385580" y="3809"/>
                                </a:lnTo>
                                <a:lnTo>
                                  <a:pt x="401961" y="19998"/>
                                </a:lnTo>
                                <a:lnTo>
                                  <a:pt x="401601" y="19998"/>
                                </a:lnTo>
                                <a:lnTo>
                                  <a:pt x="409606" y="12092"/>
                                </a:lnTo>
                                <a:lnTo>
                                  <a:pt x="393762" y="12092"/>
                                </a:lnTo>
                                <a:lnTo>
                                  <a:pt x="401752" y="4220"/>
                                </a:lnTo>
                                <a:lnTo>
                                  <a:pt x="401403" y="3809"/>
                                </a:lnTo>
                                <a:lnTo>
                                  <a:pt x="397536" y="0"/>
                                </a:lnTo>
                                <a:close/>
                              </a:path>
                              <a:path w="522605" h="1247140">
                                <a:moveTo>
                                  <a:pt x="435174" y="0"/>
                                </a:moveTo>
                                <a:lnTo>
                                  <a:pt x="427181" y="0"/>
                                </a:lnTo>
                                <a:lnTo>
                                  <a:pt x="423218" y="3809"/>
                                </a:lnTo>
                                <a:lnTo>
                                  <a:pt x="439535" y="19998"/>
                                </a:lnTo>
                                <a:lnTo>
                                  <a:pt x="439226" y="19998"/>
                                </a:lnTo>
                                <a:lnTo>
                                  <a:pt x="447237" y="12092"/>
                                </a:lnTo>
                                <a:lnTo>
                                  <a:pt x="431429" y="12092"/>
                                </a:lnTo>
                                <a:lnTo>
                                  <a:pt x="439400" y="4220"/>
                                </a:lnTo>
                                <a:lnTo>
                                  <a:pt x="439030" y="3809"/>
                                </a:lnTo>
                                <a:lnTo>
                                  <a:pt x="435174" y="0"/>
                                </a:lnTo>
                                <a:close/>
                              </a:path>
                              <a:path w="522605" h="1247140">
                                <a:moveTo>
                                  <a:pt x="477051" y="4220"/>
                                </a:moveTo>
                                <a:lnTo>
                                  <a:pt x="469729" y="11429"/>
                                </a:lnTo>
                                <a:lnTo>
                                  <a:pt x="469129" y="12092"/>
                                </a:lnTo>
                                <a:lnTo>
                                  <a:pt x="477027" y="19998"/>
                                </a:lnTo>
                                <a:lnTo>
                                  <a:pt x="476854" y="19998"/>
                                </a:lnTo>
                                <a:lnTo>
                                  <a:pt x="484870" y="12092"/>
                                </a:lnTo>
                                <a:lnTo>
                                  <a:pt x="484293" y="11429"/>
                                </a:lnTo>
                                <a:lnTo>
                                  <a:pt x="477051" y="4220"/>
                                </a:lnTo>
                                <a:close/>
                              </a:path>
                              <a:path w="522605" h="1247140">
                                <a:moveTo>
                                  <a:pt x="510450" y="0"/>
                                </a:moveTo>
                                <a:lnTo>
                                  <a:pt x="502457" y="0"/>
                                </a:lnTo>
                                <a:lnTo>
                                  <a:pt x="498495" y="3809"/>
                                </a:lnTo>
                                <a:lnTo>
                                  <a:pt x="506683" y="12366"/>
                                </a:lnTo>
                                <a:lnTo>
                                  <a:pt x="514691" y="4473"/>
                                </a:lnTo>
                                <a:lnTo>
                                  <a:pt x="510450" y="0"/>
                                </a:lnTo>
                                <a:close/>
                              </a:path>
                              <a:path w="522605" h="1247140">
                                <a:moveTo>
                                  <a:pt x="37648" y="0"/>
                                </a:moveTo>
                                <a:lnTo>
                                  <a:pt x="29655" y="0"/>
                                </a:lnTo>
                                <a:lnTo>
                                  <a:pt x="25787" y="3809"/>
                                </a:lnTo>
                                <a:lnTo>
                                  <a:pt x="25438" y="4220"/>
                                </a:lnTo>
                                <a:lnTo>
                                  <a:pt x="33428" y="12092"/>
                                </a:lnTo>
                                <a:lnTo>
                                  <a:pt x="41610" y="3809"/>
                                </a:lnTo>
                                <a:lnTo>
                                  <a:pt x="37648" y="0"/>
                                </a:lnTo>
                                <a:close/>
                              </a:path>
                              <a:path w="522605" h="1247140">
                                <a:moveTo>
                                  <a:pt x="58793" y="0"/>
                                </a:moveTo>
                                <a:lnTo>
                                  <a:pt x="50800" y="0"/>
                                </a:lnTo>
                                <a:lnTo>
                                  <a:pt x="46838" y="3809"/>
                                </a:lnTo>
                                <a:lnTo>
                                  <a:pt x="55232" y="12092"/>
                                </a:lnTo>
                                <a:lnTo>
                                  <a:pt x="55866" y="11429"/>
                                </a:lnTo>
                                <a:lnTo>
                                  <a:pt x="63074" y="4220"/>
                                </a:lnTo>
                                <a:lnTo>
                                  <a:pt x="58793" y="0"/>
                                </a:lnTo>
                                <a:close/>
                              </a:path>
                              <a:path w="522605" h="1247140">
                                <a:moveTo>
                                  <a:pt x="75286" y="0"/>
                                </a:moveTo>
                                <a:lnTo>
                                  <a:pt x="67293" y="0"/>
                                </a:lnTo>
                                <a:lnTo>
                                  <a:pt x="63074" y="4220"/>
                                </a:lnTo>
                                <a:lnTo>
                                  <a:pt x="71060" y="12092"/>
                                </a:lnTo>
                                <a:lnTo>
                                  <a:pt x="70928" y="12092"/>
                                </a:lnTo>
                                <a:lnTo>
                                  <a:pt x="79249" y="3809"/>
                                </a:lnTo>
                                <a:lnTo>
                                  <a:pt x="75286" y="0"/>
                                </a:lnTo>
                                <a:close/>
                              </a:path>
                              <a:path w="522605" h="1247140">
                                <a:moveTo>
                                  <a:pt x="96431" y="0"/>
                                </a:moveTo>
                                <a:lnTo>
                                  <a:pt x="88439" y="0"/>
                                </a:lnTo>
                                <a:lnTo>
                                  <a:pt x="84476" y="3809"/>
                                </a:lnTo>
                                <a:lnTo>
                                  <a:pt x="92864" y="12092"/>
                                </a:lnTo>
                                <a:lnTo>
                                  <a:pt x="93414" y="11429"/>
                                </a:lnTo>
                                <a:lnTo>
                                  <a:pt x="100679" y="4220"/>
                                </a:lnTo>
                                <a:lnTo>
                                  <a:pt x="100294" y="3809"/>
                                </a:lnTo>
                                <a:lnTo>
                                  <a:pt x="96431" y="0"/>
                                </a:lnTo>
                                <a:close/>
                              </a:path>
                              <a:path w="522605" h="1247140">
                                <a:moveTo>
                                  <a:pt x="112924" y="0"/>
                                </a:moveTo>
                                <a:lnTo>
                                  <a:pt x="104931" y="0"/>
                                </a:lnTo>
                                <a:lnTo>
                                  <a:pt x="101092" y="3809"/>
                                </a:lnTo>
                                <a:lnTo>
                                  <a:pt x="100709" y="4220"/>
                                </a:lnTo>
                                <a:lnTo>
                                  <a:pt x="108690" y="12092"/>
                                </a:lnTo>
                                <a:lnTo>
                                  <a:pt x="108519" y="12092"/>
                                </a:lnTo>
                                <a:lnTo>
                                  <a:pt x="116887" y="3809"/>
                                </a:lnTo>
                                <a:lnTo>
                                  <a:pt x="112924" y="0"/>
                                </a:lnTo>
                                <a:close/>
                              </a:path>
                              <a:path w="522605" h="1247140">
                                <a:moveTo>
                                  <a:pt x="150562" y="0"/>
                                </a:moveTo>
                                <a:lnTo>
                                  <a:pt x="142569" y="0"/>
                                </a:lnTo>
                                <a:lnTo>
                                  <a:pt x="138716" y="3809"/>
                                </a:lnTo>
                                <a:lnTo>
                                  <a:pt x="138344" y="4220"/>
                                </a:lnTo>
                                <a:lnTo>
                                  <a:pt x="146318" y="12092"/>
                                </a:lnTo>
                                <a:lnTo>
                                  <a:pt x="146133" y="12092"/>
                                </a:lnTo>
                                <a:lnTo>
                                  <a:pt x="154525" y="3809"/>
                                </a:lnTo>
                                <a:lnTo>
                                  <a:pt x="150562" y="0"/>
                                </a:lnTo>
                                <a:close/>
                              </a:path>
                              <a:path w="522605" h="1247140">
                                <a:moveTo>
                                  <a:pt x="188200" y="0"/>
                                </a:moveTo>
                                <a:lnTo>
                                  <a:pt x="180207" y="0"/>
                                </a:lnTo>
                                <a:lnTo>
                                  <a:pt x="176346" y="3809"/>
                                </a:lnTo>
                                <a:lnTo>
                                  <a:pt x="175978" y="4220"/>
                                </a:lnTo>
                                <a:lnTo>
                                  <a:pt x="183945" y="12092"/>
                                </a:lnTo>
                                <a:lnTo>
                                  <a:pt x="183757" y="12092"/>
                                </a:lnTo>
                                <a:lnTo>
                                  <a:pt x="192163" y="3809"/>
                                </a:lnTo>
                                <a:lnTo>
                                  <a:pt x="188200" y="0"/>
                                </a:lnTo>
                                <a:close/>
                              </a:path>
                              <a:path w="522605" h="1247140">
                                <a:moveTo>
                                  <a:pt x="225838" y="0"/>
                                </a:moveTo>
                                <a:lnTo>
                                  <a:pt x="217845" y="0"/>
                                </a:lnTo>
                                <a:lnTo>
                                  <a:pt x="213978" y="3809"/>
                                </a:lnTo>
                                <a:lnTo>
                                  <a:pt x="213629" y="4220"/>
                                </a:lnTo>
                                <a:lnTo>
                                  <a:pt x="221619" y="12092"/>
                                </a:lnTo>
                                <a:lnTo>
                                  <a:pt x="221433" y="12092"/>
                                </a:lnTo>
                                <a:lnTo>
                                  <a:pt x="229801" y="3809"/>
                                </a:lnTo>
                                <a:lnTo>
                                  <a:pt x="225838" y="0"/>
                                </a:lnTo>
                                <a:close/>
                              </a:path>
                              <a:path w="522605" h="1247140">
                                <a:moveTo>
                                  <a:pt x="263476" y="0"/>
                                </a:moveTo>
                                <a:lnTo>
                                  <a:pt x="255483" y="0"/>
                                </a:lnTo>
                                <a:lnTo>
                                  <a:pt x="251632" y="3809"/>
                                </a:lnTo>
                                <a:lnTo>
                                  <a:pt x="251263" y="4220"/>
                                </a:lnTo>
                                <a:lnTo>
                                  <a:pt x="259245" y="12092"/>
                                </a:lnTo>
                                <a:lnTo>
                                  <a:pt x="259057" y="12092"/>
                                </a:lnTo>
                                <a:lnTo>
                                  <a:pt x="267439" y="3809"/>
                                </a:lnTo>
                                <a:lnTo>
                                  <a:pt x="263476" y="0"/>
                                </a:lnTo>
                                <a:close/>
                              </a:path>
                              <a:path w="522605" h="1247140">
                                <a:moveTo>
                                  <a:pt x="301114" y="0"/>
                                </a:moveTo>
                                <a:lnTo>
                                  <a:pt x="293122" y="0"/>
                                </a:lnTo>
                                <a:lnTo>
                                  <a:pt x="289265" y="3809"/>
                                </a:lnTo>
                                <a:lnTo>
                                  <a:pt x="288896" y="4220"/>
                                </a:lnTo>
                                <a:lnTo>
                                  <a:pt x="296868" y="12092"/>
                                </a:lnTo>
                                <a:lnTo>
                                  <a:pt x="296685" y="12092"/>
                                </a:lnTo>
                                <a:lnTo>
                                  <a:pt x="305077" y="3809"/>
                                </a:lnTo>
                                <a:lnTo>
                                  <a:pt x="301114" y="0"/>
                                </a:lnTo>
                                <a:close/>
                              </a:path>
                              <a:path w="522605" h="1247140">
                                <a:moveTo>
                                  <a:pt x="338752" y="0"/>
                                </a:moveTo>
                                <a:lnTo>
                                  <a:pt x="330760" y="0"/>
                                </a:lnTo>
                                <a:lnTo>
                                  <a:pt x="326899" y="3809"/>
                                </a:lnTo>
                                <a:lnTo>
                                  <a:pt x="326526" y="4220"/>
                                </a:lnTo>
                                <a:lnTo>
                                  <a:pt x="334486" y="12092"/>
                                </a:lnTo>
                                <a:lnTo>
                                  <a:pt x="334315" y="12092"/>
                                </a:lnTo>
                                <a:lnTo>
                                  <a:pt x="342715" y="3809"/>
                                </a:lnTo>
                                <a:lnTo>
                                  <a:pt x="338752" y="0"/>
                                </a:lnTo>
                                <a:close/>
                              </a:path>
                              <a:path w="522605" h="1247140">
                                <a:moveTo>
                                  <a:pt x="376390" y="0"/>
                                </a:moveTo>
                                <a:lnTo>
                                  <a:pt x="368398" y="0"/>
                                </a:lnTo>
                                <a:lnTo>
                                  <a:pt x="364533" y="3809"/>
                                </a:lnTo>
                                <a:lnTo>
                                  <a:pt x="364154" y="4220"/>
                                </a:lnTo>
                                <a:lnTo>
                                  <a:pt x="372094" y="12092"/>
                                </a:lnTo>
                                <a:lnTo>
                                  <a:pt x="371947" y="12092"/>
                                </a:lnTo>
                                <a:lnTo>
                                  <a:pt x="380353" y="3809"/>
                                </a:lnTo>
                                <a:lnTo>
                                  <a:pt x="376390" y="0"/>
                                </a:lnTo>
                                <a:close/>
                              </a:path>
                              <a:path w="522605" h="1247140">
                                <a:moveTo>
                                  <a:pt x="414028" y="0"/>
                                </a:moveTo>
                                <a:lnTo>
                                  <a:pt x="406036" y="0"/>
                                </a:lnTo>
                                <a:lnTo>
                                  <a:pt x="402169" y="3809"/>
                                </a:lnTo>
                                <a:lnTo>
                                  <a:pt x="401819" y="4220"/>
                                </a:lnTo>
                                <a:lnTo>
                                  <a:pt x="409810" y="12092"/>
                                </a:lnTo>
                                <a:lnTo>
                                  <a:pt x="409606" y="12092"/>
                                </a:lnTo>
                                <a:lnTo>
                                  <a:pt x="417991" y="3809"/>
                                </a:lnTo>
                                <a:lnTo>
                                  <a:pt x="414028" y="0"/>
                                </a:lnTo>
                                <a:close/>
                              </a:path>
                              <a:path w="522605" h="1247140">
                                <a:moveTo>
                                  <a:pt x="451667" y="0"/>
                                </a:moveTo>
                                <a:lnTo>
                                  <a:pt x="443674" y="0"/>
                                </a:lnTo>
                                <a:lnTo>
                                  <a:pt x="439816" y="3809"/>
                                </a:lnTo>
                                <a:lnTo>
                                  <a:pt x="439445" y="4220"/>
                                </a:lnTo>
                                <a:lnTo>
                                  <a:pt x="447412" y="12092"/>
                                </a:lnTo>
                                <a:lnTo>
                                  <a:pt x="447237" y="12092"/>
                                </a:lnTo>
                                <a:lnTo>
                                  <a:pt x="455629" y="3809"/>
                                </a:lnTo>
                                <a:lnTo>
                                  <a:pt x="451667" y="0"/>
                                </a:lnTo>
                                <a:close/>
                              </a:path>
                              <a:path w="522605" h="1247140">
                                <a:moveTo>
                                  <a:pt x="472812" y="0"/>
                                </a:moveTo>
                                <a:lnTo>
                                  <a:pt x="464819" y="0"/>
                                </a:lnTo>
                                <a:lnTo>
                                  <a:pt x="460857" y="3809"/>
                                </a:lnTo>
                                <a:lnTo>
                                  <a:pt x="469129" y="12092"/>
                                </a:lnTo>
                                <a:lnTo>
                                  <a:pt x="469729" y="11429"/>
                                </a:lnTo>
                                <a:lnTo>
                                  <a:pt x="477035" y="4220"/>
                                </a:lnTo>
                                <a:lnTo>
                                  <a:pt x="472812" y="0"/>
                                </a:lnTo>
                                <a:close/>
                              </a:path>
                              <a:path w="522605" h="1247140">
                                <a:moveTo>
                                  <a:pt x="489305" y="0"/>
                                </a:moveTo>
                                <a:lnTo>
                                  <a:pt x="481312" y="0"/>
                                </a:lnTo>
                                <a:lnTo>
                                  <a:pt x="477051" y="4220"/>
                                </a:lnTo>
                                <a:lnTo>
                                  <a:pt x="484958" y="12092"/>
                                </a:lnTo>
                                <a:lnTo>
                                  <a:pt x="485541" y="11429"/>
                                </a:lnTo>
                                <a:lnTo>
                                  <a:pt x="493267" y="3809"/>
                                </a:lnTo>
                                <a:lnTo>
                                  <a:pt x="489305" y="0"/>
                                </a:lnTo>
                                <a:close/>
                              </a:path>
                              <a:path w="522605" h="1247140">
                                <a:moveTo>
                                  <a:pt x="517941" y="1269"/>
                                </a:moveTo>
                                <a:lnTo>
                                  <a:pt x="514691" y="4473"/>
                                </a:lnTo>
                                <a:lnTo>
                                  <a:pt x="521287" y="11429"/>
                                </a:lnTo>
                                <a:lnTo>
                                  <a:pt x="521287" y="5079"/>
                                </a:lnTo>
                                <a:lnTo>
                                  <a:pt x="517941" y="1269"/>
                                </a:lnTo>
                                <a:close/>
                              </a:path>
                            </a:pathLst>
                          </a:custGeom>
                          <a:solidFill>
                            <a:srgbClr val="FFFFFF"/>
                          </a:solidFill>
                        </wps:spPr>
                        <wps:bodyPr wrap="square" lIns="0" tIns="0" rIns="0" bIns="0" rtlCol="0">
                          <a:prstTxWarp prst="textNoShape">
                            <a:avLst/>
                          </a:prstTxWarp>
                          <a:noAutofit/>
                        </wps:bodyPr>
                      </wps:wsp>
                      <wps:wsp>
                        <wps:cNvPr id="16" name="Graphic 15"/>
                        <wps:cNvSpPr/>
                        <wps:spPr>
                          <a:xfrm>
                            <a:off x="1432191" y="872908"/>
                            <a:ext cx="532765" cy="1253490"/>
                          </a:xfrm>
                          <a:custGeom>
                            <a:avLst/>
                            <a:gdLst/>
                            <a:ahLst/>
                            <a:cxnLst/>
                            <a:rect l="l" t="t" r="r" b="b"/>
                            <a:pathLst>
                              <a:path w="532765" h="1253490">
                                <a:moveTo>
                                  <a:pt x="532574" y="177"/>
                                </a:moveTo>
                                <a:lnTo>
                                  <a:pt x="521284" y="177"/>
                                </a:lnTo>
                                <a:lnTo>
                                  <a:pt x="521284" y="0"/>
                                </a:lnTo>
                                <a:lnTo>
                                  <a:pt x="11290" y="0"/>
                                </a:lnTo>
                                <a:lnTo>
                                  <a:pt x="11290" y="177"/>
                                </a:lnTo>
                                <a:lnTo>
                                  <a:pt x="0" y="177"/>
                                </a:lnTo>
                                <a:lnTo>
                                  <a:pt x="0" y="5219"/>
                                </a:lnTo>
                                <a:lnTo>
                                  <a:pt x="0" y="11518"/>
                                </a:lnTo>
                                <a:lnTo>
                                  <a:pt x="0" y="1253236"/>
                                </a:lnTo>
                                <a:lnTo>
                                  <a:pt x="11290" y="1253236"/>
                                </a:lnTo>
                                <a:lnTo>
                                  <a:pt x="11290" y="11518"/>
                                </a:lnTo>
                                <a:lnTo>
                                  <a:pt x="11290" y="11125"/>
                                </a:lnTo>
                                <a:lnTo>
                                  <a:pt x="521284" y="11125"/>
                                </a:lnTo>
                                <a:lnTo>
                                  <a:pt x="521284" y="11518"/>
                                </a:lnTo>
                                <a:lnTo>
                                  <a:pt x="521284" y="1253236"/>
                                </a:lnTo>
                                <a:lnTo>
                                  <a:pt x="532574" y="1253236"/>
                                </a:lnTo>
                                <a:lnTo>
                                  <a:pt x="532574" y="11518"/>
                                </a:lnTo>
                                <a:lnTo>
                                  <a:pt x="529717" y="11518"/>
                                </a:lnTo>
                                <a:lnTo>
                                  <a:pt x="529717" y="11125"/>
                                </a:lnTo>
                                <a:lnTo>
                                  <a:pt x="532574" y="11125"/>
                                </a:lnTo>
                                <a:lnTo>
                                  <a:pt x="532574" y="5562"/>
                                </a:lnTo>
                                <a:lnTo>
                                  <a:pt x="529717" y="8382"/>
                                </a:lnTo>
                                <a:lnTo>
                                  <a:pt x="529717" y="5219"/>
                                </a:lnTo>
                                <a:lnTo>
                                  <a:pt x="532574" y="5219"/>
                                </a:lnTo>
                                <a:lnTo>
                                  <a:pt x="532574" y="177"/>
                                </a:lnTo>
                                <a:close/>
                              </a:path>
                            </a:pathLst>
                          </a:custGeom>
                          <a:solidFill>
                            <a:srgbClr val="0000C0"/>
                          </a:solidFill>
                        </wps:spPr>
                        <wps:bodyPr wrap="square" lIns="0" tIns="0" rIns="0" bIns="0" rtlCol="0">
                          <a:prstTxWarp prst="textNoShape">
                            <a:avLst/>
                          </a:prstTxWarp>
                          <a:noAutofit/>
                        </wps:bodyPr>
                      </wps:wsp>
                      <wps:wsp>
                        <wps:cNvPr id="17" name="Graphic 16"/>
                        <wps:cNvSpPr/>
                        <wps:spPr>
                          <a:xfrm>
                            <a:off x="638658" y="1435978"/>
                            <a:ext cx="521970" cy="690880"/>
                          </a:xfrm>
                          <a:custGeom>
                            <a:avLst/>
                            <a:gdLst/>
                            <a:ahLst/>
                            <a:cxnLst/>
                            <a:rect l="l" t="t" r="r" b="b"/>
                            <a:pathLst>
                              <a:path w="521970" h="690880">
                                <a:moveTo>
                                  <a:pt x="521914" y="0"/>
                                </a:moveTo>
                                <a:lnTo>
                                  <a:pt x="0" y="0"/>
                                </a:lnTo>
                                <a:lnTo>
                                  <a:pt x="0" y="690418"/>
                                </a:lnTo>
                                <a:lnTo>
                                  <a:pt x="521914" y="690418"/>
                                </a:lnTo>
                                <a:lnTo>
                                  <a:pt x="521914" y="0"/>
                                </a:lnTo>
                                <a:close/>
                              </a:path>
                            </a:pathLst>
                          </a:custGeom>
                          <a:solidFill>
                            <a:srgbClr val="600051"/>
                          </a:solidFill>
                        </wps:spPr>
                        <wps:bodyPr wrap="square" lIns="0" tIns="0" rIns="0" bIns="0" rtlCol="0">
                          <a:prstTxWarp prst="textNoShape">
                            <a:avLst/>
                          </a:prstTxWarp>
                          <a:noAutofit/>
                        </wps:bodyPr>
                      </wps:wsp>
                      <wps:wsp>
                        <wps:cNvPr id="18" name="Graphic 17"/>
                        <wps:cNvSpPr/>
                        <wps:spPr>
                          <a:xfrm>
                            <a:off x="638046" y="1436164"/>
                            <a:ext cx="521970" cy="689610"/>
                          </a:xfrm>
                          <a:custGeom>
                            <a:avLst/>
                            <a:gdLst/>
                            <a:ahLst/>
                            <a:cxnLst/>
                            <a:rect l="l" t="t" r="r" b="b"/>
                            <a:pathLst>
                              <a:path w="521970" h="689610">
                                <a:moveTo>
                                  <a:pt x="26647" y="671829"/>
                                </a:moveTo>
                                <a:lnTo>
                                  <a:pt x="21370" y="676909"/>
                                </a:lnTo>
                                <a:lnTo>
                                  <a:pt x="11066" y="687069"/>
                                </a:lnTo>
                                <a:lnTo>
                                  <a:pt x="14412" y="689609"/>
                                </a:lnTo>
                                <a:lnTo>
                                  <a:pt x="23633" y="689609"/>
                                </a:lnTo>
                                <a:lnTo>
                                  <a:pt x="26610" y="686680"/>
                                </a:lnTo>
                                <a:lnTo>
                                  <a:pt x="19048" y="679406"/>
                                </a:lnTo>
                                <a:lnTo>
                                  <a:pt x="34390" y="679406"/>
                                </a:lnTo>
                                <a:lnTo>
                                  <a:pt x="26647" y="671829"/>
                                </a:lnTo>
                                <a:close/>
                              </a:path>
                              <a:path w="521970" h="689610">
                                <a:moveTo>
                                  <a:pt x="34390" y="679406"/>
                                </a:moveTo>
                                <a:lnTo>
                                  <a:pt x="34003" y="679406"/>
                                </a:lnTo>
                                <a:lnTo>
                                  <a:pt x="26610" y="686680"/>
                                </a:lnTo>
                                <a:lnTo>
                                  <a:pt x="29655" y="689609"/>
                                </a:lnTo>
                                <a:lnTo>
                                  <a:pt x="38876" y="689609"/>
                                </a:lnTo>
                                <a:lnTo>
                                  <a:pt x="42222" y="687069"/>
                                </a:lnTo>
                                <a:lnTo>
                                  <a:pt x="34390" y="679406"/>
                                </a:lnTo>
                                <a:close/>
                              </a:path>
                              <a:path w="521970" h="689610">
                                <a:moveTo>
                                  <a:pt x="139452" y="597551"/>
                                </a:moveTo>
                                <a:lnTo>
                                  <a:pt x="48704" y="687069"/>
                                </a:lnTo>
                                <a:lnTo>
                                  <a:pt x="52050" y="689609"/>
                                </a:lnTo>
                                <a:lnTo>
                                  <a:pt x="61271" y="689609"/>
                                </a:lnTo>
                                <a:lnTo>
                                  <a:pt x="64247" y="686680"/>
                                </a:lnTo>
                                <a:lnTo>
                                  <a:pt x="56788" y="679406"/>
                                </a:lnTo>
                                <a:lnTo>
                                  <a:pt x="72161" y="679406"/>
                                </a:lnTo>
                                <a:lnTo>
                                  <a:pt x="64549" y="671829"/>
                                </a:lnTo>
                                <a:lnTo>
                                  <a:pt x="79334" y="671829"/>
                                </a:lnTo>
                                <a:lnTo>
                                  <a:pt x="82881" y="668339"/>
                                </a:lnTo>
                                <a:lnTo>
                                  <a:pt x="83091" y="668339"/>
                                </a:lnTo>
                                <a:lnTo>
                                  <a:pt x="75557" y="661002"/>
                                </a:lnTo>
                                <a:lnTo>
                                  <a:pt x="91161" y="661002"/>
                                </a:lnTo>
                                <a:lnTo>
                                  <a:pt x="83272" y="653194"/>
                                </a:lnTo>
                                <a:lnTo>
                                  <a:pt x="98267" y="653194"/>
                                </a:lnTo>
                                <a:lnTo>
                                  <a:pt x="101544" y="649969"/>
                                </a:lnTo>
                                <a:lnTo>
                                  <a:pt x="102287" y="649969"/>
                                </a:lnTo>
                                <a:lnTo>
                                  <a:pt x="94553" y="642357"/>
                                </a:lnTo>
                                <a:lnTo>
                                  <a:pt x="109833" y="642357"/>
                                </a:lnTo>
                                <a:lnTo>
                                  <a:pt x="102055" y="634680"/>
                                </a:lnTo>
                                <a:lnTo>
                                  <a:pt x="117077" y="634680"/>
                                </a:lnTo>
                                <a:lnTo>
                                  <a:pt x="120312" y="631495"/>
                                </a:lnTo>
                                <a:lnTo>
                                  <a:pt x="121083" y="631495"/>
                                </a:lnTo>
                                <a:lnTo>
                                  <a:pt x="113179" y="623726"/>
                                </a:lnTo>
                                <a:lnTo>
                                  <a:pt x="128484" y="623726"/>
                                </a:lnTo>
                                <a:lnTo>
                                  <a:pt x="120821" y="616176"/>
                                </a:lnTo>
                                <a:lnTo>
                                  <a:pt x="135877" y="616176"/>
                                </a:lnTo>
                                <a:lnTo>
                                  <a:pt x="138966" y="613135"/>
                                </a:lnTo>
                                <a:lnTo>
                                  <a:pt x="139982" y="613135"/>
                                </a:lnTo>
                                <a:lnTo>
                                  <a:pt x="131943" y="605240"/>
                                </a:lnTo>
                                <a:lnTo>
                                  <a:pt x="147265" y="605240"/>
                                </a:lnTo>
                                <a:lnTo>
                                  <a:pt x="139452" y="597551"/>
                                </a:lnTo>
                                <a:close/>
                              </a:path>
                              <a:path w="521970" h="689610">
                                <a:moveTo>
                                  <a:pt x="72161" y="679406"/>
                                </a:moveTo>
                                <a:lnTo>
                                  <a:pt x="71637" y="679406"/>
                                </a:lnTo>
                                <a:lnTo>
                                  <a:pt x="64277" y="686680"/>
                                </a:lnTo>
                                <a:lnTo>
                                  <a:pt x="67293" y="689609"/>
                                </a:lnTo>
                                <a:lnTo>
                                  <a:pt x="76514" y="689609"/>
                                </a:lnTo>
                                <a:lnTo>
                                  <a:pt x="79860" y="687069"/>
                                </a:lnTo>
                                <a:lnTo>
                                  <a:pt x="72161" y="679406"/>
                                </a:lnTo>
                                <a:close/>
                              </a:path>
                              <a:path w="521970" h="689610">
                                <a:moveTo>
                                  <a:pt x="120813" y="653194"/>
                                </a:moveTo>
                                <a:lnTo>
                                  <a:pt x="120597" y="653350"/>
                                </a:lnTo>
                                <a:lnTo>
                                  <a:pt x="86342" y="687069"/>
                                </a:lnTo>
                                <a:lnTo>
                                  <a:pt x="89688" y="689609"/>
                                </a:lnTo>
                                <a:lnTo>
                                  <a:pt x="98909" y="689609"/>
                                </a:lnTo>
                                <a:lnTo>
                                  <a:pt x="101883" y="686680"/>
                                </a:lnTo>
                                <a:lnTo>
                                  <a:pt x="94454" y="679406"/>
                                </a:lnTo>
                                <a:lnTo>
                                  <a:pt x="109755" y="679406"/>
                                </a:lnTo>
                                <a:lnTo>
                                  <a:pt x="102100" y="671829"/>
                                </a:lnTo>
                                <a:lnTo>
                                  <a:pt x="116963" y="671829"/>
                                </a:lnTo>
                                <a:lnTo>
                                  <a:pt x="120508" y="668339"/>
                                </a:lnTo>
                                <a:lnTo>
                                  <a:pt x="120954" y="668339"/>
                                </a:lnTo>
                                <a:lnTo>
                                  <a:pt x="113499" y="661002"/>
                                </a:lnTo>
                                <a:lnTo>
                                  <a:pt x="128724" y="661002"/>
                                </a:lnTo>
                                <a:lnTo>
                                  <a:pt x="120813" y="653194"/>
                                </a:lnTo>
                                <a:close/>
                              </a:path>
                              <a:path w="521970" h="689610">
                                <a:moveTo>
                                  <a:pt x="109755" y="679406"/>
                                </a:moveTo>
                                <a:lnTo>
                                  <a:pt x="109269" y="679406"/>
                                </a:lnTo>
                                <a:lnTo>
                                  <a:pt x="101923" y="686680"/>
                                </a:lnTo>
                                <a:lnTo>
                                  <a:pt x="104931" y="689609"/>
                                </a:lnTo>
                                <a:lnTo>
                                  <a:pt x="114152" y="689609"/>
                                </a:lnTo>
                                <a:lnTo>
                                  <a:pt x="117498" y="687069"/>
                                </a:lnTo>
                                <a:lnTo>
                                  <a:pt x="109755" y="679406"/>
                                </a:lnTo>
                                <a:close/>
                              </a:path>
                              <a:path w="521970" h="689610">
                                <a:moveTo>
                                  <a:pt x="158392" y="653194"/>
                                </a:moveTo>
                                <a:lnTo>
                                  <a:pt x="123980" y="687069"/>
                                </a:lnTo>
                                <a:lnTo>
                                  <a:pt x="127326" y="689609"/>
                                </a:lnTo>
                                <a:lnTo>
                                  <a:pt x="136547" y="689609"/>
                                </a:lnTo>
                                <a:lnTo>
                                  <a:pt x="139529" y="686680"/>
                                </a:lnTo>
                                <a:lnTo>
                                  <a:pt x="134826" y="681989"/>
                                </a:lnTo>
                                <a:lnTo>
                                  <a:pt x="132201" y="679406"/>
                                </a:lnTo>
                                <a:lnTo>
                                  <a:pt x="147371" y="679406"/>
                                </a:lnTo>
                                <a:lnTo>
                                  <a:pt x="139695" y="671829"/>
                                </a:lnTo>
                                <a:lnTo>
                                  <a:pt x="154650" y="671829"/>
                                </a:lnTo>
                                <a:lnTo>
                                  <a:pt x="158205" y="668339"/>
                                </a:lnTo>
                                <a:lnTo>
                                  <a:pt x="158567" y="668339"/>
                                </a:lnTo>
                                <a:lnTo>
                                  <a:pt x="151102" y="661002"/>
                                </a:lnTo>
                                <a:lnTo>
                                  <a:pt x="166317" y="661002"/>
                                </a:lnTo>
                                <a:lnTo>
                                  <a:pt x="158392" y="653194"/>
                                </a:lnTo>
                                <a:close/>
                              </a:path>
                              <a:path w="521970" h="689610">
                                <a:moveTo>
                                  <a:pt x="147371" y="679406"/>
                                </a:moveTo>
                                <a:lnTo>
                                  <a:pt x="146936" y="679406"/>
                                </a:lnTo>
                                <a:lnTo>
                                  <a:pt x="144305" y="681989"/>
                                </a:lnTo>
                                <a:lnTo>
                                  <a:pt x="139592" y="686680"/>
                                </a:lnTo>
                                <a:lnTo>
                                  <a:pt x="142569" y="689609"/>
                                </a:lnTo>
                                <a:lnTo>
                                  <a:pt x="151790" y="689609"/>
                                </a:lnTo>
                                <a:lnTo>
                                  <a:pt x="155136" y="687069"/>
                                </a:lnTo>
                                <a:lnTo>
                                  <a:pt x="147371" y="679406"/>
                                </a:lnTo>
                                <a:close/>
                              </a:path>
                              <a:path w="521970" h="689610">
                                <a:moveTo>
                                  <a:pt x="195991" y="653194"/>
                                </a:moveTo>
                                <a:lnTo>
                                  <a:pt x="161618" y="687069"/>
                                </a:lnTo>
                                <a:lnTo>
                                  <a:pt x="164964" y="689609"/>
                                </a:lnTo>
                                <a:lnTo>
                                  <a:pt x="174185" y="689609"/>
                                </a:lnTo>
                                <a:lnTo>
                                  <a:pt x="177166" y="686680"/>
                                </a:lnTo>
                                <a:lnTo>
                                  <a:pt x="172455" y="681989"/>
                                </a:lnTo>
                                <a:lnTo>
                                  <a:pt x="169827" y="679406"/>
                                </a:lnTo>
                                <a:lnTo>
                                  <a:pt x="184996" y="679406"/>
                                </a:lnTo>
                                <a:lnTo>
                                  <a:pt x="177306" y="671829"/>
                                </a:lnTo>
                                <a:lnTo>
                                  <a:pt x="192281" y="671829"/>
                                </a:lnTo>
                                <a:lnTo>
                                  <a:pt x="195834" y="668339"/>
                                </a:lnTo>
                                <a:lnTo>
                                  <a:pt x="196188" y="668339"/>
                                </a:lnTo>
                                <a:lnTo>
                                  <a:pt x="188718" y="661002"/>
                                </a:lnTo>
                                <a:lnTo>
                                  <a:pt x="203925" y="661002"/>
                                </a:lnTo>
                                <a:lnTo>
                                  <a:pt x="195991" y="653194"/>
                                </a:lnTo>
                                <a:close/>
                              </a:path>
                              <a:path w="521970" h="689610">
                                <a:moveTo>
                                  <a:pt x="184996" y="679406"/>
                                </a:moveTo>
                                <a:lnTo>
                                  <a:pt x="184570" y="679406"/>
                                </a:lnTo>
                                <a:lnTo>
                                  <a:pt x="181941" y="681989"/>
                                </a:lnTo>
                                <a:lnTo>
                                  <a:pt x="177227" y="686680"/>
                                </a:lnTo>
                                <a:lnTo>
                                  <a:pt x="180207" y="689609"/>
                                </a:lnTo>
                                <a:lnTo>
                                  <a:pt x="189428" y="689609"/>
                                </a:lnTo>
                                <a:lnTo>
                                  <a:pt x="192774" y="687069"/>
                                </a:lnTo>
                                <a:lnTo>
                                  <a:pt x="184996" y="679406"/>
                                </a:lnTo>
                                <a:close/>
                              </a:path>
                              <a:path w="521970" h="689610">
                                <a:moveTo>
                                  <a:pt x="290108" y="597551"/>
                                </a:moveTo>
                                <a:lnTo>
                                  <a:pt x="289380" y="598169"/>
                                </a:lnTo>
                                <a:lnTo>
                                  <a:pt x="199256" y="687069"/>
                                </a:lnTo>
                                <a:lnTo>
                                  <a:pt x="202602" y="689609"/>
                                </a:lnTo>
                                <a:lnTo>
                                  <a:pt x="211823" y="689609"/>
                                </a:lnTo>
                                <a:lnTo>
                                  <a:pt x="214803" y="686680"/>
                                </a:lnTo>
                                <a:lnTo>
                                  <a:pt x="210087" y="681989"/>
                                </a:lnTo>
                                <a:lnTo>
                                  <a:pt x="207457" y="679406"/>
                                </a:lnTo>
                                <a:lnTo>
                                  <a:pt x="222625" y="679406"/>
                                </a:lnTo>
                                <a:lnTo>
                                  <a:pt x="214927" y="671829"/>
                                </a:lnTo>
                                <a:lnTo>
                                  <a:pt x="229911" y="671829"/>
                                </a:lnTo>
                                <a:lnTo>
                                  <a:pt x="233462" y="668339"/>
                                </a:lnTo>
                                <a:lnTo>
                                  <a:pt x="233814" y="668339"/>
                                </a:lnTo>
                                <a:lnTo>
                                  <a:pt x="226340" y="661002"/>
                                </a:lnTo>
                                <a:lnTo>
                                  <a:pt x="241670" y="661002"/>
                                </a:lnTo>
                                <a:lnTo>
                                  <a:pt x="233769" y="653194"/>
                                </a:lnTo>
                                <a:lnTo>
                                  <a:pt x="248869" y="653194"/>
                                </a:lnTo>
                                <a:lnTo>
                                  <a:pt x="252150" y="649969"/>
                                </a:lnTo>
                                <a:lnTo>
                                  <a:pt x="252722" y="649969"/>
                                </a:lnTo>
                                <a:lnTo>
                                  <a:pt x="244965" y="642357"/>
                                </a:lnTo>
                                <a:lnTo>
                                  <a:pt x="260385" y="642357"/>
                                </a:lnTo>
                                <a:lnTo>
                                  <a:pt x="252607" y="634680"/>
                                </a:lnTo>
                                <a:lnTo>
                                  <a:pt x="267703" y="634680"/>
                                </a:lnTo>
                                <a:lnTo>
                                  <a:pt x="270943" y="631495"/>
                                </a:lnTo>
                                <a:lnTo>
                                  <a:pt x="271746" y="631495"/>
                                </a:lnTo>
                                <a:lnTo>
                                  <a:pt x="263856" y="623726"/>
                                </a:lnTo>
                                <a:lnTo>
                                  <a:pt x="279085" y="623726"/>
                                </a:lnTo>
                                <a:lnTo>
                                  <a:pt x="271428" y="616176"/>
                                </a:lnTo>
                                <a:lnTo>
                                  <a:pt x="286528" y="616176"/>
                                </a:lnTo>
                                <a:lnTo>
                                  <a:pt x="289621" y="613135"/>
                                </a:lnTo>
                                <a:lnTo>
                                  <a:pt x="290690" y="613135"/>
                                </a:lnTo>
                                <a:lnTo>
                                  <a:pt x="282667" y="605240"/>
                                </a:lnTo>
                                <a:lnTo>
                                  <a:pt x="297912" y="605240"/>
                                </a:lnTo>
                                <a:lnTo>
                                  <a:pt x="290108" y="597551"/>
                                </a:lnTo>
                                <a:close/>
                              </a:path>
                              <a:path w="521970" h="689610">
                                <a:moveTo>
                                  <a:pt x="222625" y="679406"/>
                                </a:moveTo>
                                <a:lnTo>
                                  <a:pt x="222203" y="679406"/>
                                </a:lnTo>
                                <a:lnTo>
                                  <a:pt x="219575" y="681989"/>
                                </a:lnTo>
                                <a:lnTo>
                                  <a:pt x="214863" y="686680"/>
                                </a:lnTo>
                                <a:lnTo>
                                  <a:pt x="217845" y="689609"/>
                                </a:lnTo>
                                <a:lnTo>
                                  <a:pt x="227066" y="689609"/>
                                </a:lnTo>
                                <a:lnTo>
                                  <a:pt x="230412" y="687069"/>
                                </a:lnTo>
                                <a:lnTo>
                                  <a:pt x="222625" y="679406"/>
                                </a:lnTo>
                                <a:close/>
                              </a:path>
                              <a:path w="521970" h="689610">
                                <a:moveTo>
                                  <a:pt x="346539" y="578798"/>
                                </a:moveTo>
                                <a:lnTo>
                                  <a:pt x="236894" y="687069"/>
                                </a:lnTo>
                                <a:lnTo>
                                  <a:pt x="240240" y="689609"/>
                                </a:lnTo>
                                <a:lnTo>
                                  <a:pt x="249461" y="689609"/>
                                </a:lnTo>
                                <a:lnTo>
                                  <a:pt x="252439" y="686680"/>
                                </a:lnTo>
                                <a:lnTo>
                                  <a:pt x="247720" y="681989"/>
                                </a:lnTo>
                                <a:lnTo>
                                  <a:pt x="245089" y="679406"/>
                                </a:lnTo>
                                <a:lnTo>
                                  <a:pt x="260295" y="679406"/>
                                </a:lnTo>
                                <a:lnTo>
                                  <a:pt x="252628" y="671829"/>
                                </a:lnTo>
                                <a:lnTo>
                                  <a:pt x="267537" y="671829"/>
                                </a:lnTo>
                                <a:lnTo>
                                  <a:pt x="271086" y="668339"/>
                                </a:lnTo>
                                <a:lnTo>
                                  <a:pt x="271444" y="668339"/>
                                </a:lnTo>
                                <a:lnTo>
                                  <a:pt x="263966" y="661002"/>
                                </a:lnTo>
                                <a:lnTo>
                                  <a:pt x="279276" y="661002"/>
                                </a:lnTo>
                                <a:lnTo>
                                  <a:pt x="271365" y="653194"/>
                                </a:lnTo>
                                <a:lnTo>
                                  <a:pt x="286483" y="653194"/>
                                </a:lnTo>
                                <a:lnTo>
                                  <a:pt x="289763" y="649969"/>
                                </a:lnTo>
                                <a:lnTo>
                                  <a:pt x="290505" y="649969"/>
                                </a:lnTo>
                                <a:lnTo>
                                  <a:pt x="282776" y="642357"/>
                                </a:lnTo>
                                <a:lnTo>
                                  <a:pt x="297980" y="642357"/>
                                </a:lnTo>
                                <a:lnTo>
                                  <a:pt x="290195" y="634680"/>
                                </a:lnTo>
                                <a:lnTo>
                                  <a:pt x="305306" y="634680"/>
                                </a:lnTo>
                                <a:lnTo>
                                  <a:pt x="308544" y="631495"/>
                                </a:lnTo>
                                <a:lnTo>
                                  <a:pt x="309346" y="631495"/>
                                </a:lnTo>
                                <a:lnTo>
                                  <a:pt x="301451" y="623726"/>
                                </a:lnTo>
                                <a:lnTo>
                                  <a:pt x="316674" y="623726"/>
                                </a:lnTo>
                                <a:lnTo>
                                  <a:pt x="309011" y="616176"/>
                                </a:lnTo>
                                <a:lnTo>
                                  <a:pt x="324119" y="616176"/>
                                </a:lnTo>
                                <a:lnTo>
                                  <a:pt x="327210" y="613135"/>
                                </a:lnTo>
                                <a:lnTo>
                                  <a:pt x="328287" y="613135"/>
                                </a:lnTo>
                                <a:lnTo>
                                  <a:pt x="320260" y="605240"/>
                                </a:lnTo>
                                <a:lnTo>
                                  <a:pt x="335498" y="605240"/>
                                </a:lnTo>
                                <a:lnTo>
                                  <a:pt x="327689" y="597551"/>
                                </a:lnTo>
                                <a:lnTo>
                                  <a:pt x="343054" y="597551"/>
                                </a:lnTo>
                                <a:lnTo>
                                  <a:pt x="346503" y="594158"/>
                                </a:lnTo>
                                <a:lnTo>
                                  <a:pt x="339106" y="586801"/>
                                </a:lnTo>
                                <a:lnTo>
                                  <a:pt x="354648" y="586801"/>
                                </a:lnTo>
                                <a:lnTo>
                                  <a:pt x="346539" y="578798"/>
                                </a:lnTo>
                                <a:close/>
                              </a:path>
                              <a:path w="521970" h="689610">
                                <a:moveTo>
                                  <a:pt x="260295" y="679406"/>
                                </a:moveTo>
                                <a:lnTo>
                                  <a:pt x="259834" y="679406"/>
                                </a:lnTo>
                                <a:lnTo>
                                  <a:pt x="257208" y="681989"/>
                                </a:lnTo>
                                <a:lnTo>
                                  <a:pt x="252499" y="686680"/>
                                </a:lnTo>
                                <a:lnTo>
                                  <a:pt x="255483" y="689609"/>
                                </a:lnTo>
                                <a:lnTo>
                                  <a:pt x="264704" y="689609"/>
                                </a:lnTo>
                                <a:lnTo>
                                  <a:pt x="268050" y="687069"/>
                                </a:lnTo>
                                <a:lnTo>
                                  <a:pt x="260295" y="679406"/>
                                </a:lnTo>
                                <a:close/>
                              </a:path>
                              <a:path w="521970" h="689610">
                                <a:moveTo>
                                  <a:pt x="308971" y="653194"/>
                                </a:moveTo>
                                <a:lnTo>
                                  <a:pt x="274532" y="687069"/>
                                </a:lnTo>
                                <a:lnTo>
                                  <a:pt x="277878" y="689609"/>
                                </a:lnTo>
                                <a:lnTo>
                                  <a:pt x="287099" y="689609"/>
                                </a:lnTo>
                                <a:lnTo>
                                  <a:pt x="290075" y="686680"/>
                                </a:lnTo>
                                <a:lnTo>
                                  <a:pt x="285355" y="681989"/>
                                </a:lnTo>
                                <a:lnTo>
                                  <a:pt x="282723" y="679406"/>
                                </a:lnTo>
                                <a:lnTo>
                                  <a:pt x="297924" y="679406"/>
                                </a:lnTo>
                                <a:lnTo>
                                  <a:pt x="290247" y="671829"/>
                                </a:lnTo>
                                <a:lnTo>
                                  <a:pt x="305160" y="671829"/>
                                </a:lnTo>
                                <a:lnTo>
                                  <a:pt x="308706" y="668339"/>
                                </a:lnTo>
                                <a:lnTo>
                                  <a:pt x="309160" y="668339"/>
                                </a:lnTo>
                                <a:lnTo>
                                  <a:pt x="301709" y="661002"/>
                                </a:lnTo>
                                <a:lnTo>
                                  <a:pt x="316889" y="661002"/>
                                </a:lnTo>
                                <a:lnTo>
                                  <a:pt x="308971" y="653194"/>
                                </a:lnTo>
                                <a:close/>
                              </a:path>
                              <a:path w="521970" h="689610">
                                <a:moveTo>
                                  <a:pt x="297924" y="679406"/>
                                </a:moveTo>
                                <a:lnTo>
                                  <a:pt x="297464" y="679406"/>
                                </a:lnTo>
                                <a:lnTo>
                                  <a:pt x="294840" y="681989"/>
                                </a:lnTo>
                                <a:lnTo>
                                  <a:pt x="290136" y="686680"/>
                                </a:lnTo>
                                <a:lnTo>
                                  <a:pt x="293121" y="689609"/>
                                </a:lnTo>
                                <a:lnTo>
                                  <a:pt x="302342" y="689609"/>
                                </a:lnTo>
                                <a:lnTo>
                                  <a:pt x="305688" y="687069"/>
                                </a:lnTo>
                                <a:lnTo>
                                  <a:pt x="297924" y="679406"/>
                                </a:lnTo>
                                <a:close/>
                              </a:path>
                              <a:path w="521970" h="689610">
                                <a:moveTo>
                                  <a:pt x="346583" y="653194"/>
                                </a:moveTo>
                                <a:lnTo>
                                  <a:pt x="312170" y="687069"/>
                                </a:lnTo>
                                <a:lnTo>
                                  <a:pt x="315516" y="689609"/>
                                </a:lnTo>
                                <a:lnTo>
                                  <a:pt x="324737" y="689609"/>
                                </a:lnTo>
                                <a:lnTo>
                                  <a:pt x="327729" y="686680"/>
                                </a:lnTo>
                                <a:lnTo>
                                  <a:pt x="323021" y="681989"/>
                                </a:lnTo>
                                <a:lnTo>
                                  <a:pt x="320398" y="679406"/>
                                </a:lnTo>
                                <a:lnTo>
                                  <a:pt x="335554" y="679406"/>
                                </a:lnTo>
                                <a:lnTo>
                                  <a:pt x="327870" y="671829"/>
                                </a:lnTo>
                                <a:lnTo>
                                  <a:pt x="342897" y="671829"/>
                                </a:lnTo>
                                <a:lnTo>
                                  <a:pt x="346462" y="668339"/>
                                </a:lnTo>
                                <a:lnTo>
                                  <a:pt x="346784" y="668339"/>
                                </a:lnTo>
                                <a:lnTo>
                                  <a:pt x="339328" y="661002"/>
                                </a:lnTo>
                                <a:lnTo>
                                  <a:pt x="354507" y="661002"/>
                                </a:lnTo>
                                <a:lnTo>
                                  <a:pt x="346583" y="653194"/>
                                </a:lnTo>
                                <a:close/>
                              </a:path>
                              <a:path w="521970" h="689610">
                                <a:moveTo>
                                  <a:pt x="335554" y="679406"/>
                                </a:moveTo>
                                <a:lnTo>
                                  <a:pt x="335158" y="679406"/>
                                </a:lnTo>
                                <a:lnTo>
                                  <a:pt x="332520" y="681989"/>
                                </a:lnTo>
                                <a:lnTo>
                                  <a:pt x="327785" y="686680"/>
                                </a:lnTo>
                                <a:lnTo>
                                  <a:pt x="330759" y="689609"/>
                                </a:lnTo>
                                <a:lnTo>
                                  <a:pt x="339980" y="689609"/>
                                </a:lnTo>
                                <a:lnTo>
                                  <a:pt x="343326" y="687069"/>
                                </a:lnTo>
                                <a:lnTo>
                                  <a:pt x="335554" y="679406"/>
                                </a:lnTo>
                                <a:close/>
                              </a:path>
                              <a:path w="521970" h="689610">
                                <a:moveTo>
                                  <a:pt x="384199" y="653194"/>
                                </a:moveTo>
                                <a:lnTo>
                                  <a:pt x="384009" y="653350"/>
                                </a:lnTo>
                                <a:lnTo>
                                  <a:pt x="349808" y="687069"/>
                                </a:lnTo>
                                <a:lnTo>
                                  <a:pt x="353154" y="689609"/>
                                </a:lnTo>
                                <a:lnTo>
                                  <a:pt x="362375" y="689609"/>
                                </a:lnTo>
                                <a:lnTo>
                                  <a:pt x="365366" y="686680"/>
                                </a:lnTo>
                                <a:lnTo>
                                  <a:pt x="360654" y="681989"/>
                                </a:lnTo>
                                <a:lnTo>
                                  <a:pt x="358030" y="679406"/>
                                </a:lnTo>
                                <a:lnTo>
                                  <a:pt x="373186" y="679406"/>
                                </a:lnTo>
                                <a:lnTo>
                                  <a:pt x="365496" y="671829"/>
                                </a:lnTo>
                                <a:lnTo>
                                  <a:pt x="380532" y="671829"/>
                                </a:lnTo>
                                <a:lnTo>
                                  <a:pt x="384097" y="668339"/>
                                </a:lnTo>
                                <a:lnTo>
                                  <a:pt x="384410" y="668339"/>
                                </a:lnTo>
                                <a:lnTo>
                                  <a:pt x="376951" y="661002"/>
                                </a:lnTo>
                                <a:lnTo>
                                  <a:pt x="392129" y="661002"/>
                                </a:lnTo>
                                <a:lnTo>
                                  <a:pt x="384199" y="653194"/>
                                </a:lnTo>
                                <a:close/>
                              </a:path>
                              <a:path w="521970" h="689610">
                                <a:moveTo>
                                  <a:pt x="373186" y="679406"/>
                                </a:moveTo>
                                <a:lnTo>
                                  <a:pt x="372795" y="679406"/>
                                </a:lnTo>
                                <a:lnTo>
                                  <a:pt x="370157" y="681989"/>
                                </a:lnTo>
                                <a:lnTo>
                                  <a:pt x="365421" y="686680"/>
                                </a:lnTo>
                                <a:lnTo>
                                  <a:pt x="368397" y="689609"/>
                                </a:lnTo>
                                <a:lnTo>
                                  <a:pt x="377618" y="689609"/>
                                </a:lnTo>
                                <a:lnTo>
                                  <a:pt x="380964" y="687069"/>
                                </a:lnTo>
                                <a:lnTo>
                                  <a:pt x="373186" y="679406"/>
                                </a:lnTo>
                                <a:close/>
                              </a:path>
                              <a:path w="521970" h="689610">
                                <a:moveTo>
                                  <a:pt x="459700" y="615679"/>
                                </a:moveTo>
                                <a:lnTo>
                                  <a:pt x="387446" y="687069"/>
                                </a:lnTo>
                                <a:lnTo>
                                  <a:pt x="390792" y="689609"/>
                                </a:lnTo>
                                <a:lnTo>
                                  <a:pt x="400013" y="689609"/>
                                </a:lnTo>
                                <a:lnTo>
                                  <a:pt x="403004" y="686680"/>
                                </a:lnTo>
                                <a:lnTo>
                                  <a:pt x="398288" y="681989"/>
                                </a:lnTo>
                                <a:lnTo>
                                  <a:pt x="395662" y="679406"/>
                                </a:lnTo>
                                <a:lnTo>
                                  <a:pt x="410820" y="679406"/>
                                </a:lnTo>
                                <a:lnTo>
                                  <a:pt x="403125" y="671829"/>
                                </a:lnTo>
                                <a:lnTo>
                                  <a:pt x="418166" y="671829"/>
                                </a:lnTo>
                                <a:lnTo>
                                  <a:pt x="421730" y="668339"/>
                                </a:lnTo>
                                <a:lnTo>
                                  <a:pt x="422039" y="668339"/>
                                </a:lnTo>
                                <a:lnTo>
                                  <a:pt x="414576" y="661002"/>
                                </a:lnTo>
                                <a:lnTo>
                                  <a:pt x="429828" y="661002"/>
                                </a:lnTo>
                                <a:lnTo>
                                  <a:pt x="421917" y="653194"/>
                                </a:lnTo>
                                <a:lnTo>
                                  <a:pt x="437193" y="653194"/>
                                </a:lnTo>
                                <a:lnTo>
                                  <a:pt x="440486" y="649969"/>
                                </a:lnTo>
                                <a:lnTo>
                                  <a:pt x="440977" y="649969"/>
                                </a:lnTo>
                                <a:lnTo>
                                  <a:pt x="433233" y="642357"/>
                                </a:lnTo>
                                <a:lnTo>
                                  <a:pt x="448546" y="642357"/>
                                </a:lnTo>
                                <a:lnTo>
                                  <a:pt x="440762" y="634680"/>
                                </a:lnTo>
                                <a:lnTo>
                                  <a:pt x="456095" y="634680"/>
                                </a:lnTo>
                                <a:lnTo>
                                  <a:pt x="459346" y="631495"/>
                                </a:lnTo>
                                <a:lnTo>
                                  <a:pt x="459596" y="631495"/>
                                </a:lnTo>
                                <a:lnTo>
                                  <a:pt x="451713" y="623726"/>
                                </a:lnTo>
                                <a:lnTo>
                                  <a:pt x="467874" y="623726"/>
                                </a:lnTo>
                                <a:lnTo>
                                  <a:pt x="459700" y="615679"/>
                                </a:lnTo>
                                <a:close/>
                              </a:path>
                              <a:path w="521970" h="689610">
                                <a:moveTo>
                                  <a:pt x="410820" y="679406"/>
                                </a:moveTo>
                                <a:lnTo>
                                  <a:pt x="410430" y="679406"/>
                                </a:lnTo>
                                <a:lnTo>
                                  <a:pt x="407793" y="681989"/>
                                </a:lnTo>
                                <a:lnTo>
                                  <a:pt x="403057" y="686680"/>
                                </a:lnTo>
                                <a:lnTo>
                                  <a:pt x="406035" y="689609"/>
                                </a:lnTo>
                                <a:lnTo>
                                  <a:pt x="415256" y="689609"/>
                                </a:lnTo>
                                <a:lnTo>
                                  <a:pt x="418602" y="687069"/>
                                </a:lnTo>
                                <a:lnTo>
                                  <a:pt x="410820" y="679406"/>
                                </a:lnTo>
                                <a:close/>
                              </a:path>
                              <a:path w="521970" h="689610">
                                <a:moveTo>
                                  <a:pt x="478450" y="634137"/>
                                </a:moveTo>
                                <a:lnTo>
                                  <a:pt x="425084" y="687069"/>
                                </a:lnTo>
                                <a:lnTo>
                                  <a:pt x="428430" y="689609"/>
                                </a:lnTo>
                                <a:lnTo>
                                  <a:pt x="437651" y="689609"/>
                                </a:lnTo>
                                <a:lnTo>
                                  <a:pt x="440641" y="686680"/>
                                </a:lnTo>
                                <a:lnTo>
                                  <a:pt x="435923" y="681989"/>
                                </a:lnTo>
                                <a:lnTo>
                                  <a:pt x="433296" y="679406"/>
                                </a:lnTo>
                                <a:lnTo>
                                  <a:pt x="448476" y="679406"/>
                                </a:lnTo>
                                <a:lnTo>
                                  <a:pt x="440799" y="671829"/>
                                </a:lnTo>
                                <a:lnTo>
                                  <a:pt x="455797" y="671829"/>
                                </a:lnTo>
                                <a:lnTo>
                                  <a:pt x="459359" y="668339"/>
                                </a:lnTo>
                                <a:lnTo>
                                  <a:pt x="459669" y="668339"/>
                                </a:lnTo>
                                <a:lnTo>
                                  <a:pt x="452204" y="661002"/>
                                </a:lnTo>
                                <a:lnTo>
                                  <a:pt x="467449" y="661002"/>
                                </a:lnTo>
                                <a:lnTo>
                                  <a:pt x="459533" y="653194"/>
                                </a:lnTo>
                                <a:lnTo>
                                  <a:pt x="474815" y="653194"/>
                                </a:lnTo>
                                <a:lnTo>
                                  <a:pt x="478107" y="649969"/>
                                </a:lnTo>
                                <a:lnTo>
                                  <a:pt x="478337" y="649969"/>
                                </a:lnTo>
                                <a:lnTo>
                                  <a:pt x="470615" y="642357"/>
                                </a:lnTo>
                                <a:lnTo>
                                  <a:pt x="486799" y="642357"/>
                                </a:lnTo>
                                <a:lnTo>
                                  <a:pt x="478450" y="634137"/>
                                </a:lnTo>
                                <a:close/>
                              </a:path>
                              <a:path w="521970" h="689610">
                                <a:moveTo>
                                  <a:pt x="448476" y="679406"/>
                                </a:moveTo>
                                <a:lnTo>
                                  <a:pt x="448064" y="679406"/>
                                </a:lnTo>
                                <a:lnTo>
                                  <a:pt x="445428" y="681989"/>
                                </a:lnTo>
                                <a:lnTo>
                                  <a:pt x="440694" y="686680"/>
                                </a:lnTo>
                                <a:lnTo>
                                  <a:pt x="443673" y="689609"/>
                                </a:lnTo>
                                <a:lnTo>
                                  <a:pt x="452894" y="689609"/>
                                </a:lnTo>
                                <a:lnTo>
                                  <a:pt x="456240" y="687069"/>
                                </a:lnTo>
                                <a:lnTo>
                                  <a:pt x="448476" y="679406"/>
                                </a:lnTo>
                                <a:close/>
                              </a:path>
                              <a:path w="521970" h="689610">
                                <a:moveTo>
                                  <a:pt x="478427" y="671829"/>
                                </a:moveTo>
                                <a:lnTo>
                                  <a:pt x="473109" y="676909"/>
                                </a:lnTo>
                                <a:lnTo>
                                  <a:pt x="462722" y="687069"/>
                                </a:lnTo>
                                <a:lnTo>
                                  <a:pt x="466068" y="689609"/>
                                </a:lnTo>
                                <a:lnTo>
                                  <a:pt x="475289" y="689609"/>
                                </a:lnTo>
                                <a:lnTo>
                                  <a:pt x="478275" y="686680"/>
                                </a:lnTo>
                                <a:lnTo>
                                  <a:pt x="473558" y="681989"/>
                                </a:lnTo>
                                <a:lnTo>
                                  <a:pt x="470930" y="679406"/>
                                </a:lnTo>
                                <a:lnTo>
                                  <a:pt x="486109" y="679406"/>
                                </a:lnTo>
                                <a:lnTo>
                                  <a:pt x="478427" y="671829"/>
                                </a:lnTo>
                                <a:close/>
                              </a:path>
                              <a:path w="521970" h="689610">
                                <a:moveTo>
                                  <a:pt x="486109" y="679406"/>
                                </a:moveTo>
                                <a:lnTo>
                                  <a:pt x="485691" y="679406"/>
                                </a:lnTo>
                                <a:lnTo>
                                  <a:pt x="483057" y="681989"/>
                                </a:lnTo>
                                <a:lnTo>
                                  <a:pt x="478331" y="686680"/>
                                </a:lnTo>
                                <a:lnTo>
                                  <a:pt x="481311" y="689609"/>
                                </a:lnTo>
                                <a:lnTo>
                                  <a:pt x="490532" y="689609"/>
                                </a:lnTo>
                                <a:lnTo>
                                  <a:pt x="493878" y="687069"/>
                                </a:lnTo>
                                <a:lnTo>
                                  <a:pt x="486109" y="679406"/>
                                </a:lnTo>
                                <a:close/>
                              </a:path>
                              <a:path w="521970" h="689610">
                                <a:moveTo>
                                  <a:pt x="508201" y="679406"/>
                                </a:moveTo>
                                <a:lnTo>
                                  <a:pt x="500360" y="687069"/>
                                </a:lnTo>
                                <a:lnTo>
                                  <a:pt x="503706" y="689609"/>
                                </a:lnTo>
                                <a:lnTo>
                                  <a:pt x="512927" y="689609"/>
                                </a:lnTo>
                                <a:lnTo>
                                  <a:pt x="515917" y="687069"/>
                                </a:lnTo>
                                <a:lnTo>
                                  <a:pt x="515580" y="686680"/>
                                </a:lnTo>
                                <a:lnTo>
                                  <a:pt x="508201" y="679406"/>
                                </a:lnTo>
                                <a:close/>
                              </a:path>
                              <a:path w="521970" h="689610">
                                <a:moveTo>
                                  <a:pt x="521898" y="681989"/>
                                </a:moveTo>
                                <a:lnTo>
                                  <a:pt x="516376" y="686680"/>
                                </a:lnTo>
                                <a:lnTo>
                                  <a:pt x="515975" y="687069"/>
                                </a:lnTo>
                                <a:lnTo>
                                  <a:pt x="518552" y="689609"/>
                                </a:lnTo>
                                <a:lnTo>
                                  <a:pt x="521898" y="687069"/>
                                </a:lnTo>
                                <a:lnTo>
                                  <a:pt x="521898" y="681989"/>
                                </a:lnTo>
                                <a:close/>
                              </a:path>
                              <a:path w="521970" h="689610">
                                <a:moveTo>
                                  <a:pt x="516347" y="671445"/>
                                </a:moveTo>
                                <a:lnTo>
                                  <a:pt x="508201" y="679406"/>
                                </a:lnTo>
                                <a:lnTo>
                                  <a:pt x="515975" y="687069"/>
                                </a:lnTo>
                                <a:lnTo>
                                  <a:pt x="516376" y="686680"/>
                                </a:lnTo>
                                <a:lnTo>
                                  <a:pt x="521898" y="681989"/>
                                </a:lnTo>
                                <a:lnTo>
                                  <a:pt x="521898" y="676909"/>
                                </a:lnTo>
                                <a:lnTo>
                                  <a:pt x="516347" y="671445"/>
                                </a:lnTo>
                                <a:close/>
                              </a:path>
                              <a:path w="521970" h="689610">
                                <a:moveTo>
                                  <a:pt x="15582" y="661002"/>
                                </a:moveTo>
                                <a:lnTo>
                                  <a:pt x="7840" y="668624"/>
                                </a:lnTo>
                                <a:lnTo>
                                  <a:pt x="26610" y="686680"/>
                                </a:lnTo>
                                <a:lnTo>
                                  <a:pt x="34003" y="679406"/>
                                </a:lnTo>
                                <a:lnTo>
                                  <a:pt x="18838" y="679406"/>
                                </a:lnTo>
                                <a:lnTo>
                                  <a:pt x="26522" y="671829"/>
                                </a:lnTo>
                                <a:lnTo>
                                  <a:pt x="26254" y="671445"/>
                                </a:lnTo>
                                <a:lnTo>
                                  <a:pt x="15582" y="661002"/>
                                </a:lnTo>
                                <a:close/>
                              </a:path>
                              <a:path w="521970" h="689610">
                                <a:moveTo>
                                  <a:pt x="53672" y="661002"/>
                                </a:moveTo>
                                <a:lnTo>
                                  <a:pt x="52710" y="661002"/>
                                </a:lnTo>
                                <a:lnTo>
                                  <a:pt x="45252" y="668339"/>
                                </a:lnTo>
                                <a:lnTo>
                                  <a:pt x="45394" y="668339"/>
                                </a:lnTo>
                                <a:lnTo>
                                  <a:pt x="64277" y="686680"/>
                                </a:lnTo>
                                <a:lnTo>
                                  <a:pt x="71637" y="679406"/>
                                </a:lnTo>
                                <a:lnTo>
                                  <a:pt x="56471" y="679406"/>
                                </a:lnTo>
                                <a:lnTo>
                                  <a:pt x="64151" y="671829"/>
                                </a:lnTo>
                                <a:lnTo>
                                  <a:pt x="64549" y="671829"/>
                                </a:lnTo>
                                <a:lnTo>
                                  <a:pt x="53672" y="661002"/>
                                </a:lnTo>
                                <a:close/>
                              </a:path>
                              <a:path w="521970" h="689610">
                                <a:moveTo>
                                  <a:pt x="91161" y="661002"/>
                                </a:moveTo>
                                <a:lnTo>
                                  <a:pt x="90335" y="661002"/>
                                </a:lnTo>
                                <a:lnTo>
                                  <a:pt x="82881" y="668339"/>
                                </a:lnTo>
                                <a:lnTo>
                                  <a:pt x="83091" y="668339"/>
                                </a:lnTo>
                                <a:lnTo>
                                  <a:pt x="101923" y="686680"/>
                                </a:lnTo>
                                <a:lnTo>
                                  <a:pt x="109269" y="679406"/>
                                </a:lnTo>
                                <a:lnTo>
                                  <a:pt x="94127" y="679406"/>
                                </a:lnTo>
                                <a:lnTo>
                                  <a:pt x="101824" y="671829"/>
                                </a:lnTo>
                                <a:lnTo>
                                  <a:pt x="102100" y="671829"/>
                                </a:lnTo>
                                <a:lnTo>
                                  <a:pt x="91161" y="661002"/>
                                </a:lnTo>
                                <a:close/>
                              </a:path>
                              <a:path w="521970" h="689610">
                                <a:moveTo>
                                  <a:pt x="128724" y="661002"/>
                                </a:moveTo>
                                <a:lnTo>
                                  <a:pt x="127958" y="661002"/>
                                </a:lnTo>
                                <a:lnTo>
                                  <a:pt x="120508" y="668339"/>
                                </a:lnTo>
                                <a:lnTo>
                                  <a:pt x="120954" y="668339"/>
                                </a:lnTo>
                                <a:lnTo>
                                  <a:pt x="139592" y="686680"/>
                                </a:lnTo>
                                <a:lnTo>
                                  <a:pt x="144305" y="681989"/>
                                </a:lnTo>
                                <a:lnTo>
                                  <a:pt x="146936" y="679406"/>
                                </a:lnTo>
                                <a:lnTo>
                                  <a:pt x="131760" y="679406"/>
                                </a:lnTo>
                                <a:lnTo>
                                  <a:pt x="139453" y="671829"/>
                                </a:lnTo>
                                <a:lnTo>
                                  <a:pt x="139695" y="671829"/>
                                </a:lnTo>
                                <a:lnTo>
                                  <a:pt x="128724" y="661002"/>
                                </a:lnTo>
                                <a:close/>
                              </a:path>
                              <a:path w="521970" h="689610">
                                <a:moveTo>
                                  <a:pt x="166317" y="661002"/>
                                </a:moveTo>
                                <a:lnTo>
                                  <a:pt x="165675" y="661002"/>
                                </a:lnTo>
                                <a:lnTo>
                                  <a:pt x="158205" y="668339"/>
                                </a:lnTo>
                                <a:lnTo>
                                  <a:pt x="158567" y="668339"/>
                                </a:lnTo>
                                <a:lnTo>
                                  <a:pt x="177227" y="686680"/>
                                </a:lnTo>
                                <a:lnTo>
                                  <a:pt x="181941" y="681989"/>
                                </a:lnTo>
                                <a:lnTo>
                                  <a:pt x="184570" y="679406"/>
                                </a:lnTo>
                                <a:lnTo>
                                  <a:pt x="169393" y="679406"/>
                                </a:lnTo>
                                <a:lnTo>
                                  <a:pt x="177081" y="671829"/>
                                </a:lnTo>
                                <a:lnTo>
                                  <a:pt x="177306" y="671829"/>
                                </a:lnTo>
                                <a:lnTo>
                                  <a:pt x="166317" y="661002"/>
                                </a:lnTo>
                                <a:close/>
                              </a:path>
                              <a:path w="521970" h="689610">
                                <a:moveTo>
                                  <a:pt x="203925" y="661002"/>
                                </a:moveTo>
                                <a:lnTo>
                                  <a:pt x="203302" y="661002"/>
                                </a:lnTo>
                                <a:lnTo>
                                  <a:pt x="195834" y="668339"/>
                                </a:lnTo>
                                <a:lnTo>
                                  <a:pt x="196188" y="668339"/>
                                </a:lnTo>
                                <a:lnTo>
                                  <a:pt x="214863" y="686680"/>
                                </a:lnTo>
                                <a:lnTo>
                                  <a:pt x="219575" y="681989"/>
                                </a:lnTo>
                                <a:lnTo>
                                  <a:pt x="222203" y="679406"/>
                                </a:lnTo>
                                <a:lnTo>
                                  <a:pt x="207025" y="679406"/>
                                </a:lnTo>
                                <a:lnTo>
                                  <a:pt x="214706" y="671829"/>
                                </a:lnTo>
                                <a:lnTo>
                                  <a:pt x="214927" y="671829"/>
                                </a:lnTo>
                                <a:lnTo>
                                  <a:pt x="203925" y="661002"/>
                                </a:lnTo>
                                <a:close/>
                              </a:path>
                              <a:path w="521970" h="689610">
                                <a:moveTo>
                                  <a:pt x="241670" y="661002"/>
                                </a:moveTo>
                                <a:lnTo>
                                  <a:pt x="240926" y="661002"/>
                                </a:lnTo>
                                <a:lnTo>
                                  <a:pt x="233462" y="668339"/>
                                </a:lnTo>
                                <a:lnTo>
                                  <a:pt x="233814" y="668339"/>
                                </a:lnTo>
                                <a:lnTo>
                                  <a:pt x="252499" y="686680"/>
                                </a:lnTo>
                                <a:lnTo>
                                  <a:pt x="257208" y="681989"/>
                                </a:lnTo>
                                <a:lnTo>
                                  <a:pt x="259834" y="679406"/>
                                </a:lnTo>
                                <a:lnTo>
                                  <a:pt x="244654" y="679406"/>
                                </a:lnTo>
                                <a:lnTo>
                                  <a:pt x="252327" y="671829"/>
                                </a:lnTo>
                                <a:lnTo>
                                  <a:pt x="252628" y="671829"/>
                                </a:lnTo>
                                <a:lnTo>
                                  <a:pt x="241670" y="661002"/>
                                </a:lnTo>
                                <a:close/>
                              </a:path>
                              <a:path w="521970" h="689610">
                                <a:moveTo>
                                  <a:pt x="279276" y="661002"/>
                                </a:moveTo>
                                <a:lnTo>
                                  <a:pt x="278545" y="661002"/>
                                </a:lnTo>
                                <a:lnTo>
                                  <a:pt x="271086" y="668339"/>
                                </a:lnTo>
                                <a:lnTo>
                                  <a:pt x="271444" y="668339"/>
                                </a:lnTo>
                                <a:lnTo>
                                  <a:pt x="290136" y="686680"/>
                                </a:lnTo>
                                <a:lnTo>
                                  <a:pt x="294840" y="681989"/>
                                </a:lnTo>
                                <a:lnTo>
                                  <a:pt x="297464" y="679406"/>
                                </a:lnTo>
                                <a:lnTo>
                                  <a:pt x="282323" y="679406"/>
                                </a:lnTo>
                                <a:lnTo>
                                  <a:pt x="290025" y="671829"/>
                                </a:lnTo>
                                <a:lnTo>
                                  <a:pt x="290247" y="671829"/>
                                </a:lnTo>
                                <a:lnTo>
                                  <a:pt x="279276" y="661002"/>
                                </a:lnTo>
                                <a:close/>
                              </a:path>
                              <a:path w="521970" h="689610">
                                <a:moveTo>
                                  <a:pt x="316889" y="661002"/>
                                </a:moveTo>
                                <a:lnTo>
                                  <a:pt x="316159" y="661002"/>
                                </a:lnTo>
                                <a:lnTo>
                                  <a:pt x="308706" y="668339"/>
                                </a:lnTo>
                                <a:lnTo>
                                  <a:pt x="309160" y="668339"/>
                                </a:lnTo>
                                <a:lnTo>
                                  <a:pt x="327785" y="686680"/>
                                </a:lnTo>
                                <a:lnTo>
                                  <a:pt x="332520" y="681989"/>
                                </a:lnTo>
                                <a:lnTo>
                                  <a:pt x="335158" y="679406"/>
                                </a:lnTo>
                                <a:lnTo>
                                  <a:pt x="319953" y="679406"/>
                                </a:lnTo>
                                <a:lnTo>
                                  <a:pt x="327649" y="671829"/>
                                </a:lnTo>
                                <a:lnTo>
                                  <a:pt x="327870" y="671829"/>
                                </a:lnTo>
                                <a:lnTo>
                                  <a:pt x="316889" y="661002"/>
                                </a:lnTo>
                                <a:close/>
                              </a:path>
                              <a:path w="521970" h="689610">
                                <a:moveTo>
                                  <a:pt x="354507" y="661002"/>
                                </a:moveTo>
                                <a:lnTo>
                                  <a:pt x="353955" y="661002"/>
                                </a:lnTo>
                                <a:lnTo>
                                  <a:pt x="346462" y="668339"/>
                                </a:lnTo>
                                <a:lnTo>
                                  <a:pt x="346784" y="668339"/>
                                </a:lnTo>
                                <a:lnTo>
                                  <a:pt x="365421" y="686680"/>
                                </a:lnTo>
                                <a:lnTo>
                                  <a:pt x="370157" y="681989"/>
                                </a:lnTo>
                                <a:lnTo>
                                  <a:pt x="372795" y="679406"/>
                                </a:lnTo>
                                <a:lnTo>
                                  <a:pt x="357581" y="679406"/>
                                </a:lnTo>
                                <a:lnTo>
                                  <a:pt x="365266" y="671829"/>
                                </a:lnTo>
                                <a:lnTo>
                                  <a:pt x="365496" y="671829"/>
                                </a:lnTo>
                                <a:lnTo>
                                  <a:pt x="354507" y="661002"/>
                                </a:lnTo>
                                <a:close/>
                              </a:path>
                              <a:path w="521970" h="689610">
                                <a:moveTo>
                                  <a:pt x="392129" y="661002"/>
                                </a:moveTo>
                                <a:lnTo>
                                  <a:pt x="391589" y="661002"/>
                                </a:lnTo>
                                <a:lnTo>
                                  <a:pt x="384097" y="668339"/>
                                </a:lnTo>
                                <a:lnTo>
                                  <a:pt x="384410" y="668339"/>
                                </a:lnTo>
                                <a:lnTo>
                                  <a:pt x="403057" y="686680"/>
                                </a:lnTo>
                                <a:lnTo>
                                  <a:pt x="407793" y="681989"/>
                                </a:lnTo>
                                <a:lnTo>
                                  <a:pt x="410430" y="679406"/>
                                </a:lnTo>
                                <a:lnTo>
                                  <a:pt x="395202" y="679406"/>
                                </a:lnTo>
                                <a:lnTo>
                                  <a:pt x="402870" y="671829"/>
                                </a:lnTo>
                                <a:lnTo>
                                  <a:pt x="403125" y="671829"/>
                                </a:lnTo>
                                <a:lnTo>
                                  <a:pt x="392129" y="661002"/>
                                </a:lnTo>
                                <a:close/>
                              </a:path>
                              <a:path w="521970" h="689610">
                                <a:moveTo>
                                  <a:pt x="429828" y="661002"/>
                                </a:moveTo>
                                <a:lnTo>
                                  <a:pt x="429221" y="661002"/>
                                </a:lnTo>
                                <a:lnTo>
                                  <a:pt x="421730" y="668339"/>
                                </a:lnTo>
                                <a:lnTo>
                                  <a:pt x="422039" y="668339"/>
                                </a:lnTo>
                                <a:lnTo>
                                  <a:pt x="440694" y="686680"/>
                                </a:lnTo>
                                <a:lnTo>
                                  <a:pt x="445428" y="681989"/>
                                </a:lnTo>
                                <a:lnTo>
                                  <a:pt x="448064" y="679406"/>
                                </a:lnTo>
                                <a:lnTo>
                                  <a:pt x="432810" y="679406"/>
                                </a:lnTo>
                                <a:lnTo>
                                  <a:pt x="440449" y="671829"/>
                                </a:lnTo>
                                <a:lnTo>
                                  <a:pt x="440799" y="671829"/>
                                </a:lnTo>
                                <a:lnTo>
                                  <a:pt x="429828" y="661002"/>
                                </a:lnTo>
                                <a:close/>
                              </a:path>
                              <a:path w="521970" h="689610">
                                <a:moveTo>
                                  <a:pt x="467449" y="661002"/>
                                </a:moveTo>
                                <a:lnTo>
                                  <a:pt x="466847" y="661002"/>
                                </a:lnTo>
                                <a:lnTo>
                                  <a:pt x="459359" y="668339"/>
                                </a:lnTo>
                                <a:lnTo>
                                  <a:pt x="459669" y="668339"/>
                                </a:lnTo>
                                <a:lnTo>
                                  <a:pt x="478331" y="686680"/>
                                </a:lnTo>
                                <a:lnTo>
                                  <a:pt x="483057" y="681989"/>
                                </a:lnTo>
                                <a:lnTo>
                                  <a:pt x="485691" y="679406"/>
                                </a:lnTo>
                                <a:lnTo>
                                  <a:pt x="470557" y="679406"/>
                                </a:lnTo>
                                <a:lnTo>
                                  <a:pt x="478303" y="671829"/>
                                </a:lnTo>
                                <a:lnTo>
                                  <a:pt x="478037" y="671445"/>
                                </a:lnTo>
                                <a:lnTo>
                                  <a:pt x="467449" y="661002"/>
                                </a:lnTo>
                                <a:close/>
                              </a:path>
                              <a:path w="521970" h="689610">
                                <a:moveTo>
                                  <a:pt x="56413" y="642357"/>
                                </a:moveTo>
                                <a:lnTo>
                                  <a:pt x="26912" y="671445"/>
                                </a:lnTo>
                                <a:lnTo>
                                  <a:pt x="26647" y="671829"/>
                                </a:lnTo>
                                <a:lnTo>
                                  <a:pt x="34390" y="679406"/>
                                </a:lnTo>
                                <a:lnTo>
                                  <a:pt x="34003" y="679406"/>
                                </a:lnTo>
                                <a:lnTo>
                                  <a:pt x="45252" y="668339"/>
                                </a:lnTo>
                                <a:lnTo>
                                  <a:pt x="45394" y="668339"/>
                                </a:lnTo>
                                <a:lnTo>
                                  <a:pt x="37841" y="661002"/>
                                </a:lnTo>
                                <a:lnTo>
                                  <a:pt x="53672" y="661002"/>
                                </a:lnTo>
                                <a:lnTo>
                                  <a:pt x="45828" y="653194"/>
                                </a:lnTo>
                                <a:lnTo>
                                  <a:pt x="60646" y="653194"/>
                                </a:lnTo>
                                <a:lnTo>
                                  <a:pt x="63924" y="649969"/>
                                </a:lnTo>
                                <a:lnTo>
                                  <a:pt x="64229" y="649969"/>
                                </a:lnTo>
                                <a:lnTo>
                                  <a:pt x="56413" y="642357"/>
                                </a:lnTo>
                                <a:close/>
                              </a:path>
                              <a:path w="521970" h="689610">
                                <a:moveTo>
                                  <a:pt x="79334" y="671829"/>
                                </a:moveTo>
                                <a:lnTo>
                                  <a:pt x="64549" y="671829"/>
                                </a:lnTo>
                                <a:lnTo>
                                  <a:pt x="72161" y="679406"/>
                                </a:lnTo>
                                <a:lnTo>
                                  <a:pt x="71637" y="679406"/>
                                </a:lnTo>
                                <a:lnTo>
                                  <a:pt x="79334" y="671829"/>
                                </a:lnTo>
                                <a:close/>
                              </a:path>
                              <a:path w="521970" h="689610">
                                <a:moveTo>
                                  <a:pt x="116963" y="671829"/>
                                </a:moveTo>
                                <a:lnTo>
                                  <a:pt x="102100" y="671829"/>
                                </a:lnTo>
                                <a:lnTo>
                                  <a:pt x="109755" y="679406"/>
                                </a:lnTo>
                                <a:lnTo>
                                  <a:pt x="109269" y="679406"/>
                                </a:lnTo>
                                <a:lnTo>
                                  <a:pt x="116963" y="671829"/>
                                </a:lnTo>
                                <a:close/>
                              </a:path>
                              <a:path w="521970" h="689610">
                                <a:moveTo>
                                  <a:pt x="154650" y="671829"/>
                                </a:moveTo>
                                <a:lnTo>
                                  <a:pt x="139695" y="671829"/>
                                </a:lnTo>
                                <a:lnTo>
                                  <a:pt x="147371" y="679406"/>
                                </a:lnTo>
                                <a:lnTo>
                                  <a:pt x="146936" y="679406"/>
                                </a:lnTo>
                                <a:lnTo>
                                  <a:pt x="154650" y="671829"/>
                                </a:lnTo>
                                <a:close/>
                              </a:path>
                              <a:path w="521970" h="689610">
                                <a:moveTo>
                                  <a:pt x="192281" y="671829"/>
                                </a:moveTo>
                                <a:lnTo>
                                  <a:pt x="177306" y="671829"/>
                                </a:lnTo>
                                <a:lnTo>
                                  <a:pt x="184996" y="679406"/>
                                </a:lnTo>
                                <a:lnTo>
                                  <a:pt x="184570" y="679406"/>
                                </a:lnTo>
                                <a:lnTo>
                                  <a:pt x="192281" y="671829"/>
                                </a:lnTo>
                                <a:close/>
                              </a:path>
                              <a:path w="521970" h="689610">
                                <a:moveTo>
                                  <a:pt x="229911" y="671829"/>
                                </a:moveTo>
                                <a:lnTo>
                                  <a:pt x="214927" y="671829"/>
                                </a:lnTo>
                                <a:lnTo>
                                  <a:pt x="222625" y="679406"/>
                                </a:lnTo>
                                <a:lnTo>
                                  <a:pt x="222203" y="679406"/>
                                </a:lnTo>
                                <a:lnTo>
                                  <a:pt x="229911" y="671829"/>
                                </a:lnTo>
                                <a:close/>
                              </a:path>
                              <a:path w="521970" h="689610">
                                <a:moveTo>
                                  <a:pt x="267537" y="671829"/>
                                </a:moveTo>
                                <a:lnTo>
                                  <a:pt x="252628" y="671829"/>
                                </a:lnTo>
                                <a:lnTo>
                                  <a:pt x="260295" y="679406"/>
                                </a:lnTo>
                                <a:lnTo>
                                  <a:pt x="259834" y="679406"/>
                                </a:lnTo>
                                <a:lnTo>
                                  <a:pt x="267537" y="671829"/>
                                </a:lnTo>
                                <a:close/>
                              </a:path>
                              <a:path w="521970" h="689610">
                                <a:moveTo>
                                  <a:pt x="305160" y="671829"/>
                                </a:moveTo>
                                <a:lnTo>
                                  <a:pt x="290247" y="671829"/>
                                </a:lnTo>
                                <a:lnTo>
                                  <a:pt x="297924" y="679406"/>
                                </a:lnTo>
                                <a:lnTo>
                                  <a:pt x="297464" y="679406"/>
                                </a:lnTo>
                                <a:lnTo>
                                  <a:pt x="305160" y="671829"/>
                                </a:lnTo>
                                <a:close/>
                              </a:path>
                              <a:path w="521970" h="689610">
                                <a:moveTo>
                                  <a:pt x="342897" y="671829"/>
                                </a:moveTo>
                                <a:lnTo>
                                  <a:pt x="327870" y="671829"/>
                                </a:lnTo>
                                <a:lnTo>
                                  <a:pt x="335554" y="679406"/>
                                </a:lnTo>
                                <a:lnTo>
                                  <a:pt x="335158" y="679406"/>
                                </a:lnTo>
                                <a:lnTo>
                                  <a:pt x="342897" y="671829"/>
                                </a:lnTo>
                                <a:close/>
                              </a:path>
                              <a:path w="521970" h="689610">
                                <a:moveTo>
                                  <a:pt x="380532" y="671829"/>
                                </a:moveTo>
                                <a:lnTo>
                                  <a:pt x="365496" y="671829"/>
                                </a:lnTo>
                                <a:lnTo>
                                  <a:pt x="373186" y="679406"/>
                                </a:lnTo>
                                <a:lnTo>
                                  <a:pt x="372795" y="679406"/>
                                </a:lnTo>
                                <a:lnTo>
                                  <a:pt x="380532" y="671829"/>
                                </a:lnTo>
                                <a:close/>
                              </a:path>
                              <a:path w="521970" h="689610">
                                <a:moveTo>
                                  <a:pt x="418166" y="671829"/>
                                </a:moveTo>
                                <a:lnTo>
                                  <a:pt x="403125" y="671829"/>
                                </a:lnTo>
                                <a:lnTo>
                                  <a:pt x="410820" y="679406"/>
                                </a:lnTo>
                                <a:lnTo>
                                  <a:pt x="410430" y="679406"/>
                                </a:lnTo>
                                <a:lnTo>
                                  <a:pt x="418166" y="671829"/>
                                </a:lnTo>
                                <a:close/>
                              </a:path>
                              <a:path w="521970" h="689610">
                                <a:moveTo>
                                  <a:pt x="455797" y="671829"/>
                                </a:moveTo>
                                <a:lnTo>
                                  <a:pt x="440799" y="671829"/>
                                </a:lnTo>
                                <a:lnTo>
                                  <a:pt x="448476" y="679406"/>
                                </a:lnTo>
                                <a:lnTo>
                                  <a:pt x="448064" y="679406"/>
                                </a:lnTo>
                                <a:lnTo>
                                  <a:pt x="455797" y="671829"/>
                                </a:lnTo>
                                <a:close/>
                              </a:path>
                              <a:path w="521970" h="689610">
                                <a:moveTo>
                                  <a:pt x="508205" y="642580"/>
                                </a:moveTo>
                                <a:lnTo>
                                  <a:pt x="478696" y="671445"/>
                                </a:lnTo>
                                <a:lnTo>
                                  <a:pt x="478427" y="671829"/>
                                </a:lnTo>
                                <a:lnTo>
                                  <a:pt x="486109" y="679406"/>
                                </a:lnTo>
                                <a:lnTo>
                                  <a:pt x="485691" y="679406"/>
                                </a:lnTo>
                                <a:lnTo>
                                  <a:pt x="496973" y="668339"/>
                                </a:lnTo>
                                <a:lnTo>
                                  <a:pt x="489530" y="661002"/>
                                </a:lnTo>
                                <a:lnTo>
                                  <a:pt x="505739" y="661002"/>
                                </a:lnTo>
                                <a:lnTo>
                                  <a:pt x="497808" y="653194"/>
                                </a:lnTo>
                                <a:lnTo>
                                  <a:pt x="512412" y="653194"/>
                                </a:lnTo>
                                <a:lnTo>
                                  <a:pt x="515700" y="649969"/>
                                </a:lnTo>
                                <a:lnTo>
                                  <a:pt x="508205" y="642580"/>
                                </a:lnTo>
                                <a:close/>
                              </a:path>
                              <a:path w="521970" h="689610">
                                <a:moveTo>
                                  <a:pt x="505739" y="661002"/>
                                </a:moveTo>
                                <a:lnTo>
                                  <a:pt x="504453" y="661002"/>
                                </a:lnTo>
                                <a:lnTo>
                                  <a:pt x="496973" y="668339"/>
                                </a:lnTo>
                                <a:lnTo>
                                  <a:pt x="508201" y="679406"/>
                                </a:lnTo>
                                <a:lnTo>
                                  <a:pt x="516347" y="671445"/>
                                </a:lnTo>
                                <a:lnTo>
                                  <a:pt x="505739" y="661002"/>
                                </a:lnTo>
                                <a:close/>
                              </a:path>
                              <a:path w="521970" h="689610">
                                <a:moveTo>
                                  <a:pt x="518552" y="669289"/>
                                </a:moveTo>
                                <a:lnTo>
                                  <a:pt x="516347" y="671445"/>
                                </a:lnTo>
                                <a:lnTo>
                                  <a:pt x="521898" y="676909"/>
                                </a:lnTo>
                                <a:lnTo>
                                  <a:pt x="521898" y="671829"/>
                                </a:lnTo>
                                <a:lnTo>
                                  <a:pt x="518552" y="669289"/>
                                </a:lnTo>
                                <a:close/>
                              </a:path>
                              <a:path w="521970" h="689610">
                                <a:moveTo>
                                  <a:pt x="611" y="661669"/>
                                </a:moveTo>
                                <a:lnTo>
                                  <a:pt x="611" y="668339"/>
                                </a:lnTo>
                                <a:lnTo>
                                  <a:pt x="944" y="668339"/>
                                </a:lnTo>
                                <a:lnTo>
                                  <a:pt x="4584" y="671829"/>
                                </a:lnTo>
                                <a:lnTo>
                                  <a:pt x="7840" y="668624"/>
                                </a:lnTo>
                                <a:lnTo>
                                  <a:pt x="611" y="661669"/>
                                </a:lnTo>
                                <a:close/>
                              </a:path>
                              <a:path w="521970" h="689610">
                                <a:moveTo>
                                  <a:pt x="4584" y="650239"/>
                                </a:moveTo>
                                <a:lnTo>
                                  <a:pt x="611" y="654049"/>
                                </a:lnTo>
                                <a:lnTo>
                                  <a:pt x="611" y="661669"/>
                                </a:lnTo>
                                <a:lnTo>
                                  <a:pt x="7840" y="668624"/>
                                </a:lnTo>
                                <a:lnTo>
                                  <a:pt x="15582" y="661002"/>
                                </a:lnTo>
                                <a:lnTo>
                                  <a:pt x="0" y="661002"/>
                                </a:lnTo>
                                <a:lnTo>
                                  <a:pt x="7762" y="653350"/>
                                </a:lnTo>
                                <a:lnTo>
                                  <a:pt x="4584" y="650239"/>
                                </a:lnTo>
                                <a:close/>
                              </a:path>
                              <a:path w="521970" h="689610">
                                <a:moveTo>
                                  <a:pt x="34941" y="642357"/>
                                </a:moveTo>
                                <a:lnTo>
                                  <a:pt x="34522" y="642357"/>
                                </a:lnTo>
                                <a:lnTo>
                                  <a:pt x="26515" y="650239"/>
                                </a:lnTo>
                                <a:lnTo>
                                  <a:pt x="26761" y="650239"/>
                                </a:lnTo>
                                <a:lnTo>
                                  <a:pt x="45394" y="668339"/>
                                </a:lnTo>
                                <a:lnTo>
                                  <a:pt x="45252" y="668339"/>
                                </a:lnTo>
                                <a:lnTo>
                                  <a:pt x="52710" y="661002"/>
                                </a:lnTo>
                                <a:lnTo>
                                  <a:pt x="37503" y="661002"/>
                                </a:lnTo>
                                <a:lnTo>
                                  <a:pt x="45422" y="653194"/>
                                </a:lnTo>
                                <a:lnTo>
                                  <a:pt x="45828" y="653194"/>
                                </a:lnTo>
                                <a:lnTo>
                                  <a:pt x="34941" y="642357"/>
                                </a:lnTo>
                                <a:close/>
                              </a:path>
                              <a:path w="521970" h="689610">
                                <a:moveTo>
                                  <a:pt x="72323" y="642357"/>
                                </a:moveTo>
                                <a:lnTo>
                                  <a:pt x="71661" y="642357"/>
                                </a:lnTo>
                                <a:lnTo>
                                  <a:pt x="63924" y="649969"/>
                                </a:lnTo>
                                <a:lnTo>
                                  <a:pt x="64229" y="649969"/>
                                </a:lnTo>
                                <a:lnTo>
                                  <a:pt x="83091" y="668339"/>
                                </a:lnTo>
                                <a:lnTo>
                                  <a:pt x="82881" y="668339"/>
                                </a:lnTo>
                                <a:lnTo>
                                  <a:pt x="90335" y="661002"/>
                                </a:lnTo>
                                <a:lnTo>
                                  <a:pt x="75125" y="661002"/>
                                </a:lnTo>
                                <a:lnTo>
                                  <a:pt x="83039" y="653194"/>
                                </a:lnTo>
                                <a:lnTo>
                                  <a:pt x="83272" y="653194"/>
                                </a:lnTo>
                                <a:lnTo>
                                  <a:pt x="72323" y="642357"/>
                                </a:lnTo>
                                <a:close/>
                              </a:path>
                              <a:path w="521970" h="689610">
                                <a:moveTo>
                                  <a:pt x="109833" y="642357"/>
                                </a:moveTo>
                                <a:lnTo>
                                  <a:pt x="109277" y="642357"/>
                                </a:lnTo>
                                <a:lnTo>
                                  <a:pt x="101544" y="649969"/>
                                </a:lnTo>
                                <a:lnTo>
                                  <a:pt x="102287" y="649969"/>
                                </a:lnTo>
                                <a:lnTo>
                                  <a:pt x="120954" y="668339"/>
                                </a:lnTo>
                                <a:lnTo>
                                  <a:pt x="120508" y="668339"/>
                                </a:lnTo>
                                <a:lnTo>
                                  <a:pt x="127958" y="661002"/>
                                </a:lnTo>
                                <a:lnTo>
                                  <a:pt x="112824" y="661002"/>
                                </a:lnTo>
                                <a:lnTo>
                                  <a:pt x="120756" y="653194"/>
                                </a:lnTo>
                                <a:lnTo>
                                  <a:pt x="120393" y="652779"/>
                                </a:lnTo>
                                <a:lnTo>
                                  <a:pt x="109833" y="642357"/>
                                </a:lnTo>
                                <a:close/>
                              </a:path>
                              <a:path w="521970" h="689610">
                                <a:moveTo>
                                  <a:pt x="147393" y="642357"/>
                                </a:moveTo>
                                <a:lnTo>
                                  <a:pt x="146890" y="642357"/>
                                </a:lnTo>
                                <a:lnTo>
                                  <a:pt x="139161" y="649969"/>
                                </a:lnTo>
                                <a:lnTo>
                                  <a:pt x="139877" y="649969"/>
                                </a:lnTo>
                                <a:lnTo>
                                  <a:pt x="158567" y="668339"/>
                                </a:lnTo>
                                <a:lnTo>
                                  <a:pt x="158205" y="668339"/>
                                </a:lnTo>
                                <a:lnTo>
                                  <a:pt x="165675" y="661002"/>
                                </a:lnTo>
                                <a:lnTo>
                                  <a:pt x="150447" y="661002"/>
                                </a:lnTo>
                                <a:lnTo>
                                  <a:pt x="158374" y="653194"/>
                                </a:lnTo>
                                <a:lnTo>
                                  <a:pt x="147393" y="642357"/>
                                </a:lnTo>
                                <a:close/>
                              </a:path>
                              <a:path w="521970" h="689610">
                                <a:moveTo>
                                  <a:pt x="184980" y="642357"/>
                                </a:moveTo>
                                <a:lnTo>
                                  <a:pt x="184660" y="642357"/>
                                </a:lnTo>
                                <a:lnTo>
                                  <a:pt x="176909" y="649969"/>
                                </a:lnTo>
                                <a:lnTo>
                                  <a:pt x="177484" y="649969"/>
                                </a:lnTo>
                                <a:lnTo>
                                  <a:pt x="196188" y="668339"/>
                                </a:lnTo>
                                <a:lnTo>
                                  <a:pt x="195834" y="668339"/>
                                </a:lnTo>
                                <a:lnTo>
                                  <a:pt x="203302" y="661002"/>
                                </a:lnTo>
                                <a:lnTo>
                                  <a:pt x="188067" y="661002"/>
                                </a:lnTo>
                                <a:lnTo>
                                  <a:pt x="195989" y="653194"/>
                                </a:lnTo>
                                <a:lnTo>
                                  <a:pt x="184980" y="642357"/>
                                </a:lnTo>
                                <a:close/>
                              </a:path>
                              <a:path w="521970" h="689610">
                                <a:moveTo>
                                  <a:pt x="222802" y="642357"/>
                                </a:moveTo>
                                <a:lnTo>
                                  <a:pt x="222279" y="642357"/>
                                </a:lnTo>
                                <a:lnTo>
                                  <a:pt x="214532" y="649969"/>
                                </a:lnTo>
                                <a:lnTo>
                                  <a:pt x="215100" y="649969"/>
                                </a:lnTo>
                                <a:lnTo>
                                  <a:pt x="233814" y="668339"/>
                                </a:lnTo>
                                <a:lnTo>
                                  <a:pt x="233462" y="668339"/>
                                </a:lnTo>
                                <a:lnTo>
                                  <a:pt x="240926" y="661002"/>
                                </a:lnTo>
                                <a:lnTo>
                                  <a:pt x="225682" y="661002"/>
                                </a:lnTo>
                                <a:lnTo>
                                  <a:pt x="233598" y="653194"/>
                                </a:lnTo>
                                <a:lnTo>
                                  <a:pt x="233769" y="653194"/>
                                </a:lnTo>
                                <a:lnTo>
                                  <a:pt x="222802" y="642357"/>
                                </a:lnTo>
                                <a:close/>
                              </a:path>
                              <a:path w="521970" h="689610">
                                <a:moveTo>
                                  <a:pt x="260385" y="642357"/>
                                </a:moveTo>
                                <a:lnTo>
                                  <a:pt x="259893" y="642357"/>
                                </a:lnTo>
                                <a:lnTo>
                                  <a:pt x="252150" y="649969"/>
                                </a:lnTo>
                                <a:lnTo>
                                  <a:pt x="252722" y="649969"/>
                                </a:lnTo>
                                <a:lnTo>
                                  <a:pt x="271444" y="668339"/>
                                </a:lnTo>
                                <a:lnTo>
                                  <a:pt x="271086" y="668339"/>
                                </a:lnTo>
                                <a:lnTo>
                                  <a:pt x="278545" y="661002"/>
                                </a:lnTo>
                                <a:lnTo>
                                  <a:pt x="263292" y="661002"/>
                                </a:lnTo>
                                <a:lnTo>
                                  <a:pt x="271199" y="653194"/>
                                </a:lnTo>
                                <a:lnTo>
                                  <a:pt x="271365" y="653194"/>
                                </a:lnTo>
                                <a:lnTo>
                                  <a:pt x="260385" y="642357"/>
                                </a:lnTo>
                                <a:close/>
                              </a:path>
                              <a:path w="521970" h="689610">
                                <a:moveTo>
                                  <a:pt x="297980" y="642357"/>
                                </a:moveTo>
                                <a:lnTo>
                                  <a:pt x="297501" y="642357"/>
                                </a:lnTo>
                                <a:lnTo>
                                  <a:pt x="289763" y="649969"/>
                                </a:lnTo>
                                <a:lnTo>
                                  <a:pt x="290505" y="649969"/>
                                </a:lnTo>
                                <a:lnTo>
                                  <a:pt x="309160" y="668339"/>
                                </a:lnTo>
                                <a:lnTo>
                                  <a:pt x="308706" y="668339"/>
                                </a:lnTo>
                                <a:lnTo>
                                  <a:pt x="316159" y="661002"/>
                                </a:lnTo>
                                <a:lnTo>
                                  <a:pt x="301033" y="661002"/>
                                </a:lnTo>
                                <a:lnTo>
                                  <a:pt x="308971" y="653194"/>
                                </a:lnTo>
                                <a:lnTo>
                                  <a:pt x="297980" y="642357"/>
                                </a:lnTo>
                                <a:close/>
                              </a:path>
                              <a:path w="521970" h="689610">
                                <a:moveTo>
                                  <a:pt x="335584" y="642357"/>
                                </a:moveTo>
                                <a:lnTo>
                                  <a:pt x="335099" y="642357"/>
                                </a:lnTo>
                                <a:lnTo>
                                  <a:pt x="327367" y="649969"/>
                                </a:lnTo>
                                <a:lnTo>
                                  <a:pt x="328117" y="649969"/>
                                </a:lnTo>
                                <a:lnTo>
                                  <a:pt x="346784" y="668339"/>
                                </a:lnTo>
                                <a:lnTo>
                                  <a:pt x="346462" y="668339"/>
                                </a:lnTo>
                                <a:lnTo>
                                  <a:pt x="353955" y="661002"/>
                                </a:lnTo>
                                <a:lnTo>
                                  <a:pt x="338646" y="661002"/>
                                </a:lnTo>
                                <a:lnTo>
                                  <a:pt x="346576" y="653194"/>
                                </a:lnTo>
                                <a:lnTo>
                                  <a:pt x="335584" y="642357"/>
                                </a:lnTo>
                                <a:close/>
                              </a:path>
                              <a:path w="521970" h="689610">
                                <a:moveTo>
                                  <a:pt x="373193" y="642357"/>
                                </a:moveTo>
                                <a:lnTo>
                                  <a:pt x="372998" y="642357"/>
                                </a:lnTo>
                                <a:lnTo>
                                  <a:pt x="365224" y="649969"/>
                                </a:lnTo>
                                <a:lnTo>
                                  <a:pt x="365734" y="649969"/>
                                </a:lnTo>
                                <a:lnTo>
                                  <a:pt x="384410" y="668339"/>
                                </a:lnTo>
                                <a:lnTo>
                                  <a:pt x="384097" y="668339"/>
                                </a:lnTo>
                                <a:lnTo>
                                  <a:pt x="391589" y="661002"/>
                                </a:lnTo>
                                <a:lnTo>
                                  <a:pt x="376248" y="661002"/>
                                </a:lnTo>
                                <a:lnTo>
                                  <a:pt x="384167" y="653194"/>
                                </a:lnTo>
                                <a:lnTo>
                                  <a:pt x="383778" y="652779"/>
                                </a:lnTo>
                                <a:lnTo>
                                  <a:pt x="373193" y="642357"/>
                                </a:lnTo>
                                <a:close/>
                              </a:path>
                              <a:path w="521970" h="689610">
                                <a:moveTo>
                                  <a:pt x="410937" y="642357"/>
                                </a:moveTo>
                                <a:lnTo>
                                  <a:pt x="410630" y="642357"/>
                                </a:lnTo>
                                <a:lnTo>
                                  <a:pt x="402857" y="649969"/>
                                </a:lnTo>
                                <a:lnTo>
                                  <a:pt x="403354" y="649969"/>
                                </a:lnTo>
                                <a:lnTo>
                                  <a:pt x="422039" y="668339"/>
                                </a:lnTo>
                                <a:lnTo>
                                  <a:pt x="421730" y="668339"/>
                                </a:lnTo>
                                <a:lnTo>
                                  <a:pt x="429221" y="661002"/>
                                </a:lnTo>
                                <a:lnTo>
                                  <a:pt x="413829" y="661002"/>
                                </a:lnTo>
                                <a:lnTo>
                                  <a:pt x="421731" y="653194"/>
                                </a:lnTo>
                                <a:lnTo>
                                  <a:pt x="421917" y="653194"/>
                                </a:lnTo>
                                <a:lnTo>
                                  <a:pt x="410937" y="642357"/>
                                </a:lnTo>
                                <a:close/>
                              </a:path>
                              <a:path w="521970" h="689610">
                                <a:moveTo>
                                  <a:pt x="448546" y="642357"/>
                                </a:moveTo>
                                <a:lnTo>
                                  <a:pt x="448257" y="642357"/>
                                </a:lnTo>
                                <a:lnTo>
                                  <a:pt x="440486" y="649969"/>
                                </a:lnTo>
                                <a:lnTo>
                                  <a:pt x="440977" y="649969"/>
                                </a:lnTo>
                                <a:lnTo>
                                  <a:pt x="459669" y="668339"/>
                                </a:lnTo>
                                <a:lnTo>
                                  <a:pt x="459359" y="668339"/>
                                </a:lnTo>
                                <a:lnTo>
                                  <a:pt x="466847" y="661002"/>
                                </a:lnTo>
                                <a:lnTo>
                                  <a:pt x="451365" y="661002"/>
                                </a:lnTo>
                                <a:lnTo>
                                  <a:pt x="459237" y="653194"/>
                                </a:lnTo>
                                <a:lnTo>
                                  <a:pt x="459533" y="653194"/>
                                </a:lnTo>
                                <a:lnTo>
                                  <a:pt x="448546" y="642357"/>
                                </a:lnTo>
                                <a:close/>
                              </a:path>
                              <a:path w="521970" h="689610">
                                <a:moveTo>
                                  <a:pt x="486799" y="642357"/>
                                </a:moveTo>
                                <a:lnTo>
                                  <a:pt x="485875" y="642357"/>
                                </a:lnTo>
                                <a:lnTo>
                                  <a:pt x="478107" y="649969"/>
                                </a:lnTo>
                                <a:lnTo>
                                  <a:pt x="478337" y="649969"/>
                                </a:lnTo>
                                <a:lnTo>
                                  <a:pt x="496973" y="668339"/>
                                </a:lnTo>
                                <a:lnTo>
                                  <a:pt x="504453" y="661002"/>
                                </a:lnTo>
                                <a:lnTo>
                                  <a:pt x="489372" y="661002"/>
                                </a:lnTo>
                                <a:lnTo>
                                  <a:pt x="497354" y="653194"/>
                                </a:lnTo>
                                <a:lnTo>
                                  <a:pt x="497808" y="653194"/>
                                </a:lnTo>
                                <a:lnTo>
                                  <a:pt x="486799" y="642357"/>
                                </a:lnTo>
                                <a:close/>
                              </a:path>
                              <a:path w="521970" h="689610">
                                <a:moveTo>
                                  <a:pt x="7762" y="653350"/>
                                </a:moveTo>
                                <a:lnTo>
                                  <a:pt x="0" y="661002"/>
                                </a:lnTo>
                                <a:lnTo>
                                  <a:pt x="15582" y="661002"/>
                                </a:lnTo>
                                <a:lnTo>
                                  <a:pt x="7762" y="653350"/>
                                </a:lnTo>
                                <a:close/>
                              </a:path>
                              <a:path w="521970" h="689610">
                                <a:moveTo>
                                  <a:pt x="37551" y="623987"/>
                                </a:moveTo>
                                <a:lnTo>
                                  <a:pt x="7762" y="653350"/>
                                </a:lnTo>
                                <a:lnTo>
                                  <a:pt x="15582" y="661002"/>
                                </a:lnTo>
                                <a:lnTo>
                                  <a:pt x="26515" y="650239"/>
                                </a:lnTo>
                                <a:lnTo>
                                  <a:pt x="26761" y="650239"/>
                                </a:lnTo>
                                <a:lnTo>
                                  <a:pt x="18875" y="642580"/>
                                </a:lnTo>
                                <a:lnTo>
                                  <a:pt x="34295" y="642580"/>
                                </a:lnTo>
                                <a:lnTo>
                                  <a:pt x="34522" y="642357"/>
                                </a:lnTo>
                                <a:lnTo>
                                  <a:pt x="34941" y="642357"/>
                                </a:lnTo>
                                <a:lnTo>
                                  <a:pt x="27228" y="634680"/>
                                </a:lnTo>
                                <a:lnTo>
                                  <a:pt x="42320" y="634680"/>
                                </a:lnTo>
                                <a:lnTo>
                                  <a:pt x="45409" y="631639"/>
                                </a:lnTo>
                                <a:lnTo>
                                  <a:pt x="37551" y="623987"/>
                                </a:lnTo>
                                <a:close/>
                              </a:path>
                              <a:path w="521970" h="689610">
                                <a:moveTo>
                                  <a:pt x="60646" y="653194"/>
                                </a:moveTo>
                                <a:lnTo>
                                  <a:pt x="45828" y="653194"/>
                                </a:lnTo>
                                <a:lnTo>
                                  <a:pt x="53672" y="661002"/>
                                </a:lnTo>
                                <a:lnTo>
                                  <a:pt x="52710" y="661002"/>
                                </a:lnTo>
                                <a:lnTo>
                                  <a:pt x="60646" y="653194"/>
                                </a:lnTo>
                                <a:close/>
                              </a:path>
                              <a:path w="521970" h="689610">
                                <a:moveTo>
                                  <a:pt x="98267" y="653194"/>
                                </a:moveTo>
                                <a:lnTo>
                                  <a:pt x="83272" y="653194"/>
                                </a:lnTo>
                                <a:lnTo>
                                  <a:pt x="91161" y="661002"/>
                                </a:lnTo>
                                <a:lnTo>
                                  <a:pt x="90335" y="661002"/>
                                </a:lnTo>
                                <a:lnTo>
                                  <a:pt x="98267" y="653194"/>
                                </a:lnTo>
                                <a:close/>
                              </a:path>
                              <a:path w="521970" h="689610">
                                <a:moveTo>
                                  <a:pt x="139602" y="634680"/>
                                </a:moveTo>
                                <a:lnTo>
                                  <a:pt x="139239" y="634999"/>
                                </a:lnTo>
                                <a:lnTo>
                                  <a:pt x="121177" y="652779"/>
                                </a:lnTo>
                                <a:lnTo>
                                  <a:pt x="120813" y="653194"/>
                                </a:lnTo>
                                <a:lnTo>
                                  <a:pt x="128724" y="661002"/>
                                </a:lnTo>
                                <a:lnTo>
                                  <a:pt x="127958" y="661002"/>
                                </a:lnTo>
                                <a:lnTo>
                                  <a:pt x="139161" y="649969"/>
                                </a:lnTo>
                                <a:lnTo>
                                  <a:pt x="139877" y="649969"/>
                                </a:lnTo>
                                <a:lnTo>
                                  <a:pt x="132134" y="642357"/>
                                </a:lnTo>
                                <a:lnTo>
                                  <a:pt x="147393" y="642357"/>
                                </a:lnTo>
                                <a:lnTo>
                                  <a:pt x="139602" y="634680"/>
                                </a:lnTo>
                                <a:close/>
                              </a:path>
                              <a:path w="521970" h="689610">
                                <a:moveTo>
                                  <a:pt x="177179" y="634680"/>
                                </a:moveTo>
                                <a:lnTo>
                                  <a:pt x="158392" y="653194"/>
                                </a:lnTo>
                                <a:lnTo>
                                  <a:pt x="166317" y="661002"/>
                                </a:lnTo>
                                <a:lnTo>
                                  <a:pt x="165675" y="661002"/>
                                </a:lnTo>
                                <a:lnTo>
                                  <a:pt x="176909" y="649969"/>
                                </a:lnTo>
                                <a:lnTo>
                                  <a:pt x="177484" y="649969"/>
                                </a:lnTo>
                                <a:lnTo>
                                  <a:pt x="169734" y="642357"/>
                                </a:lnTo>
                                <a:lnTo>
                                  <a:pt x="184980" y="642357"/>
                                </a:lnTo>
                                <a:lnTo>
                                  <a:pt x="177179" y="634680"/>
                                </a:lnTo>
                                <a:close/>
                              </a:path>
                              <a:path w="521970" h="689610">
                                <a:moveTo>
                                  <a:pt x="225977" y="623726"/>
                                </a:moveTo>
                                <a:lnTo>
                                  <a:pt x="225623" y="623987"/>
                                </a:lnTo>
                                <a:lnTo>
                                  <a:pt x="195991" y="653194"/>
                                </a:lnTo>
                                <a:lnTo>
                                  <a:pt x="203925" y="661002"/>
                                </a:lnTo>
                                <a:lnTo>
                                  <a:pt x="203302" y="661002"/>
                                </a:lnTo>
                                <a:lnTo>
                                  <a:pt x="214532" y="649969"/>
                                </a:lnTo>
                                <a:lnTo>
                                  <a:pt x="215100" y="649969"/>
                                </a:lnTo>
                                <a:lnTo>
                                  <a:pt x="207346" y="642357"/>
                                </a:lnTo>
                                <a:lnTo>
                                  <a:pt x="222802" y="642357"/>
                                </a:lnTo>
                                <a:lnTo>
                                  <a:pt x="215034" y="634680"/>
                                </a:lnTo>
                                <a:lnTo>
                                  <a:pt x="230092" y="634680"/>
                                </a:lnTo>
                                <a:lnTo>
                                  <a:pt x="233334" y="631495"/>
                                </a:lnTo>
                                <a:lnTo>
                                  <a:pt x="233895" y="631495"/>
                                </a:lnTo>
                                <a:lnTo>
                                  <a:pt x="225977" y="623726"/>
                                </a:lnTo>
                                <a:close/>
                              </a:path>
                              <a:path w="521970" h="689610">
                                <a:moveTo>
                                  <a:pt x="248869" y="653194"/>
                                </a:moveTo>
                                <a:lnTo>
                                  <a:pt x="233769" y="653194"/>
                                </a:lnTo>
                                <a:lnTo>
                                  <a:pt x="241670" y="661002"/>
                                </a:lnTo>
                                <a:lnTo>
                                  <a:pt x="240926" y="661002"/>
                                </a:lnTo>
                                <a:lnTo>
                                  <a:pt x="248869" y="653194"/>
                                </a:lnTo>
                                <a:close/>
                              </a:path>
                              <a:path w="521970" h="689610">
                                <a:moveTo>
                                  <a:pt x="286483" y="653194"/>
                                </a:moveTo>
                                <a:lnTo>
                                  <a:pt x="271365" y="653194"/>
                                </a:lnTo>
                                <a:lnTo>
                                  <a:pt x="279276" y="661002"/>
                                </a:lnTo>
                                <a:lnTo>
                                  <a:pt x="278545" y="661002"/>
                                </a:lnTo>
                                <a:lnTo>
                                  <a:pt x="286483" y="653194"/>
                                </a:lnTo>
                                <a:close/>
                              </a:path>
                              <a:path w="521970" h="689610">
                                <a:moveTo>
                                  <a:pt x="327792" y="634680"/>
                                </a:moveTo>
                                <a:lnTo>
                                  <a:pt x="308971" y="653194"/>
                                </a:lnTo>
                                <a:lnTo>
                                  <a:pt x="316889" y="661002"/>
                                </a:lnTo>
                                <a:lnTo>
                                  <a:pt x="316159" y="661002"/>
                                </a:lnTo>
                                <a:lnTo>
                                  <a:pt x="327367" y="649969"/>
                                </a:lnTo>
                                <a:lnTo>
                                  <a:pt x="328117" y="649969"/>
                                </a:lnTo>
                                <a:lnTo>
                                  <a:pt x="320383" y="642357"/>
                                </a:lnTo>
                                <a:lnTo>
                                  <a:pt x="335584" y="642357"/>
                                </a:lnTo>
                                <a:lnTo>
                                  <a:pt x="327792" y="634680"/>
                                </a:lnTo>
                                <a:close/>
                              </a:path>
                              <a:path w="521970" h="689610">
                                <a:moveTo>
                                  <a:pt x="365397" y="634680"/>
                                </a:moveTo>
                                <a:lnTo>
                                  <a:pt x="346583" y="653194"/>
                                </a:lnTo>
                                <a:lnTo>
                                  <a:pt x="354507" y="661002"/>
                                </a:lnTo>
                                <a:lnTo>
                                  <a:pt x="353955" y="661002"/>
                                </a:lnTo>
                                <a:lnTo>
                                  <a:pt x="365224" y="649969"/>
                                </a:lnTo>
                                <a:lnTo>
                                  <a:pt x="365734" y="649969"/>
                                </a:lnTo>
                                <a:lnTo>
                                  <a:pt x="357995" y="642357"/>
                                </a:lnTo>
                                <a:lnTo>
                                  <a:pt x="373193" y="642357"/>
                                </a:lnTo>
                                <a:lnTo>
                                  <a:pt x="365397" y="634680"/>
                                </a:lnTo>
                                <a:close/>
                              </a:path>
                              <a:path w="521970" h="689610">
                                <a:moveTo>
                                  <a:pt x="440960" y="597230"/>
                                </a:moveTo>
                                <a:lnTo>
                                  <a:pt x="440604" y="597551"/>
                                </a:lnTo>
                                <a:lnTo>
                                  <a:pt x="384587" y="652779"/>
                                </a:lnTo>
                                <a:lnTo>
                                  <a:pt x="384199" y="653194"/>
                                </a:lnTo>
                                <a:lnTo>
                                  <a:pt x="392129" y="661002"/>
                                </a:lnTo>
                                <a:lnTo>
                                  <a:pt x="391589" y="661002"/>
                                </a:lnTo>
                                <a:lnTo>
                                  <a:pt x="402857" y="649969"/>
                                </a:lnTo>
                                <a:lnTo>
                                  <a:pt x="403354" y="649969"/>
                                </a:lnTo>
                                <a:lnTo>
                                  <a:pt x="395612" y="642357"/>
                                </a:lnTo>
                                <a:lnTo>
                                  <a:pt x="410937" y="642357"/>
                                </a:lnTo>
                                <a:lnTo>
                                  <a:pt x="403159" y="634680"/>
                                </a:lnTo>
                                <a:lnTo>
                                  <a:pt x="418469" y="634680"/>
                                </a:lnTo>
                                <a:lnTo>
                                  <a:pt x="421721" y="631495"/>
                                </a:lnTo>
                                <a:lnTo>
                                  <a:pt x="422181" y="631495"/>
                                </a:lnTo>
                                <a:lnTo>
                                  <a:pt x="414276" y="623726"/>
                                </a:lnTo>
                                <a:lnTo>
                                  <a:pt x="429656" y="623726"/>
                                </a:lnTo>
                                <a:lnTo>
                                  <a:pt x="422001" y="616176"/>
                                </a:lnTo>
                                <a:lnTo>
                                  <a:pt x="437366" y="616176"/>
                                </a:lnTo>
                                <a:lnTo>
                                  <a:pt x="440471" y="613135"/>
                                </a:lnTo>
                                <a:lnTo>
                                  <a:pt x="440969" y="613135"/>
                                </a:lnTo>
                                <a:lnTo>
                                  <a:pt x="432959" y="605240"/>
                                </a:lnTo>
                                <a:lnTo>
                                  <a:pt x="449096" y="605240"/>
                                </a:lnTo>
                                <a:lnTo>
                                  <a:pt x="440960" y="597230"/>
                                </a:lnTo>
                                <a:close/>
                              </a:path>
                              <a:path w="521970" h="689610">
                                <a:moveTo>
                                  <a:pt x="437193" y="653194"/>
                                </a:moveTo>
                                <a:lnTo>
                                  <a:pt x="421917" y="653194"/>
                                </a:lnTo>
                                <a:lnTo>
                                  <a:pt x="429828" y="661002"/>
                                </a:lnTo>
                                <a:lnTo>
                                  <a:pt x="429221" y="661002"/>
                                </a:lnTo>
                                <a:lnTo>
                                  <a:pt x="437193" y="653194"/>
                                </a:lnTo>
                                <a:close/>
                              </a:path>
                              <a:path w="521970" h="689610">
                                <a:moveTo>
                                  <a:pt x="474815" y="653194"/>
                                </a:moveTo>
                                <a:lnTo>
                                  <a:pt x="459533" y="653194"/>
                                </a:lnTo>
                                <a:lnTo>
                                  <a:pt x="467449" y="661002"/>
                                </a:lnTo>
                                <a:lnTo>
                                  <a:pt x="466847" y="661002"/>
                                </a:lnTo>
                                <a:lnTo>
                                  <a:pt x="474815" y="653194"/>
                                </a:lnTo>
                                <a:close/>
                              </a:path>
                              <a:path w="521970" h="689610">
                                <a:moveTo>
                                  <a:pt x="512412" y="653194"/>
                                </a:moveTo>
                                <a:lnTo>
                                  <a:pt x="497808" y="653194"/>
                                </a:lnTo>
                                <a:lnTo>
                                  <a:pt x="505739" y="661002"/>
                                </a:lnTo>
                                <a:lnTo>
                                  <a:pt x="504453" y="661002"/>
                                </a:lnTo>
                                <a:lnTo>
                                  <a:pt x="512412" y="653194"/>
                                </a:lnTo>
                                <a:close/>
                              </a:path>
                              <a:path w="521970" h="689610">
                                <a:moveTo>
                                  <a:pt x="521898" y="643889"/>
                                </a:moveTo>
                                <a:lnTo>
                                  <a:pt x="515700" y="649969"/>
                                </a:lnTo>
                                <a:lnTo>
                                  <a:pt x="518552" y="652779"/>
                                </a:lnTo>
                                <a:lnTo>
                                  <a:pt x="521898" y="648969"/>
                                </a:lnTo>
                                <a:lnTo>
                                  <a:pt x="521898" y="643889"/>
                                </a:lnTo>
                                <a:close/>
                              </a:path>
                              <a:path w="521970" h="689610">
                                <a:moveTo>
                                  <a:pt x="18757" y="605683"/>
                                </a:moveTo>
                                <a:lnTo>
                                  <a:pt x="452" y="623726"/>
                                </a:lnTo>
                                <a:lnTo>
                                  <a:pt x="16035" y="623726"/>
                                </a:lnTo>
                                <a:lnTo>
                                  <a:pt x="7805" y="631828"/>
                                </a:lnTo>
                                <a:lnTo>
                                  <a:pt x="26761" y="650239"/>
                                </a:lnTo>
                                <a:lnTo>
                                  <a:pt x="26515" y="650239"/>
                                </a:lnTo>
                                <a:lnTo>
                                  <a:pt x="34295" y="642580"/>
                                </a:lnTo>
                                <a:lnTo>
                                  <a:pt x="18688" y="642580"/>
                                </a:lnTo>
                                <a:lnTo>
                                  <a:pt x="26703" y="634680"/>
                                </a:lnTo>
                                <a:lnTo>
                                  <a:pt x="27228" y="634680"/>
                                </a:lnTo>
                                <a:lnTo>
                                  <a:pt x="8638" y="616176"/>
                                </a:lnTo>
                                <a:lnTo>
                                  <a:pt x="23705" y="616176"/>
                                </a:lnTo>
                                <a:lnTo>
                                  <a:pt x="26602" y="613323"/>
                                </a:lnTo>
                                <a:lnTo>
                                  <a:pt x="18757" y="605683"/>
                                </a:lnTo>
                                <a:close/>
                              </a:path>
                              <a:path w="521970" h="689610">
                                <a:moveTo>
                                  <a:pt x="101917" y="597551"/>
                                </a:moveTo>
                                <a:lnTo>
                                  <a:pt x="101228" y="598169"/>
                                </a:lnTo>
                                <a:lnTo>
                                  <a:pt x="56413" y="642357"/>
                                </a:lnTo>
                                <a:lnTo>
                                  <a:pt x="64229" y="649969"/>
                                </a:lnTo>
                                <a:lnTo>
                                  <a:pt x="63924" y="649969"/>
                                </a:lnTo>
                                <a:lnTo>
                                  <a:pt x="71661" y="642357"/>
                                </a:lnTo>
                                <a:lnTo>
                                  <a:pt x="72323" y="642357"/>
                                </a:lnTo>
                                <a:lnTo>
                                  <a:pt x="64567" y="634680"/>
                                </a:lnTo>
                                <a:lnTo>
                                  <a:pt x="79463" y="634680"/>
                                </a:lnTo>
                                <a:lnTo>
                                  <a:pt x="82700" y="631495"/>
                                </a:lnTo>
                                <a:lnTo>
                                  <a:pt x="83515" y="631495"/>
                                </a:lnTo>
                                <a:lnTo>
                                  <a:pt x="75620" y="623726"/>
                                </a:lnTo>
                                <a:lnTo>
                                  <a:pt x="90956" y="623726"/>
                                </a:lnTo>
                                <a:lnTo>
                                  <a:pt x="83306" y="616176"/>
                                </a:lnTo>
                                <a:lnTo>
                                  <a:pt x="98272" y="616176"/>
                                </a:lnTo>
                                <a:lnTo>
                                  <a:pt x="101362" y="613135"/>
                                </a:lnTo>
                                <a:lnTo>
                                  <a:pt x="102404" y="613135"/>
                                </a:lnTo>
                                <a:lnTo>
                                  <a:pt x="94372" y="605240"/>
                                </a:lnTo>
                                <a:lnTo>
                                  <a:pt x="109721" y="605240"/>
                                </a:lnTo>
                                <a:lnTo>
                                  <a:pt x="101917" y="597551"/>
                                </a:lnTo>
                                <a:close/>
                              </a:path>
                              <a:path w="521970" h="689610">
                                <a:moveTo>
                                  <a:pt x="90956" y="623726"/>
                                </a:moveTo>
                                <a:lnTo>
                                  <a:pt x="90597" y="623726"/>
                                </a:lnTo>
                                <a:lnTo>
                                  <a:pt x="82700" y="631495"/>
                                </a:lnTo>
                                <a:lnTo>
                                  <a:pt x="83515" y="631495"/>
                                </a:lnTo>
                                <a:lnTo>
                                  <a:pt x="102287" y="649969"/>
                                </a:lnTo>
                                <a:lnTo>
                                  <a:pt x="101544" y="649969"/>
                                </a:lnTo>
                                <a:lnTo>
                                  <a:pt x="109277" y="642357"/>
                                </a:lnTo>
                                <a:lnTo>
                                  <a:pt x="94024" y="642357"/>
                                </a:lnTo>
                                <a:lnTo>
                                  <a:pt x="101805" y="634680"/>
                                </a:lnTo>
                                <a:lnTo>
                                  <a:pt x="102055" y="634680"/>
                                </a:lnTo>
                                <a:lnTo>
                                  <a:pt x="90956" y="623726"/>
                                </a:lnTo>
                                <a:close/>
                              </a:path>
                              <a:path w="521970" h="689610">
                                <a:moveTo>
                                  <a:pt x="128484" y="623726"/>
                                </a:moveTo>
                                <a:lnTo>
                                  <a:pt x="128206" y="623726"/>
                                </a:lnTo>
                                <a:lnTo>
                                  <a:pt x="120312" y="631495"/>
                                </a:lnTo>
                                <a:lnTo>
                                  <a:pt x="121083" y="631495"/>
                                </a:lnTo>
                                <a:lnTo>
                                  <a:pt x="139877" y="649969"/>
                                </a:lnTo>
                                <a:lnTo>
                                  <a:pt x="139161" y="649969"/>
                                </a:lnTo>
                                <a:lnTo>
                                  <a:pt x="146890" y="642357"/>
                                </a:lnTo>
                                <a:lnTo>
                                  <a:pt x="131765" y="642357"/>
                                </a:lnTo>
                                <a:lnTo>
                                  <a:pt x="139563" y="634680"/>
                                </a:lnTo>
                                <a:lnTo>
                                  <a:pt x="139050" y="634137"/>
                                </a:lnTo>
                                <a:lnTo>
                                  <a:pt x="128484" y="623726"/>
                                </a:lnTo>
                                <a:close/>
                              </a:path>
                              <a:path w="521970" h="689610">
                                <a:moveTo>
                                  <a:pt x="166048" y="623726"/>
                                </a:moveTo>
                                <a:lnTo>
                                  <a:pt x="165809" y="623726"/>
                                </a:lnTo>
                                <a:lnTo>
                                  <a:pt x="157920" y="631495"/>
                                </a:lnTo>
                                <a:lnTo>
                                  <a:pt x="158676" y="631495"/>
                                </a:lnTo>
                                <a:lnTo>
                                  <a:pt x="177484" y="649969"/>
                                </a:lnTo>
                                <a:lnTo>
                                  <a:pt x="176909" y="649969"/>
                                </a:lnTo>
                                <a:lnTo>
                                  <a:pt x="184660" y="642357"/>
                                </a:lnTo>
                                <a:lnTo>
                                  <a:pt x="169377" y="642357"/>
                                </a:lnTo>
                                <a:lnTo>
                                  <a:pt x="177171" y="634680"/>
                                </a:lnTo>
                                <a:lnTo>
                                  <a:pt x="166048" y="623726"/>
                                </a:lnTo>
                                <a:close/>
                              </a:path>
                              <a:path w="521970" h="689610">
                                <a:moveTo>
                                  <a:pt x="203948" y="623726"/>
                                </a:moveTo>
                                <a:lnTo>
                                  <a:pt x="203630" y="623726"/>
                                </a:lnTo>
                                <a:lnTo>
                                  <a:pt x="195719" y="631495"/>
                                </a:lnTo>
                                <a:lnTo>
                                  <a:pt x="196281" y="631495"/>
                                </a:lnTo>
                                <a:lnTo>
                                  <a:pt x="215100" y="649969"/>
                                </a:lnTo>
                                <a:lnTo>
                                  <a:pt x="214532" y="649969"/>
                                </a:lnTo>
                                <a:lnTo>
                                  <a:pt x="222279" y="642357"/>
                                </a:lnTo>
                                <a:lnTo>
                                  <a:pt x="206984" y="642357"/>
                                </a:lnTo>
                                <a:lnTo>
                                  <a:pt x="214773" y="634680"/>
                                </a:lnTo>
                                <a:lnTo>
                                  <a:pt x="215034" y="634680"/>
                                </a:lnTo>
                                <a:lnTo>
                                  <a:pt x="203948" y="623726"/>
                                </a:lnTo>
                                <a:close/>
                              </a:path>
                              <a:path w="521970" h="689610">
                                <a:moveTo>
                                  <a:pt x="241508" y="623726"/>
                                </a:moveTo>
                                <a:lnTo>
                                  <a:pt x="241242" y="623726"/>
                                </a:lnTo>
                                <a:lnTo>
                                  <a:pt x="233334" y="631495"/>
                                </a:lnTo>
                                <a:lnTo>
                                  <a:pt x="233895" y="631495"/>
                                </a:lnTo>
                                <a:lnTo>
                                  <a:pt x="252722" y="649969"/>
                                </a:lnTo>
                                <a:lnTo>
                                  <a:pt x="252150" y="649969"/>
                                </a:lnTo>
                                <a:lnTo>
                                  <a:pt x="259893" y="642357"/>
                                </a:lnTo>
                                <a:lnTo>
                                  <a:pt x="244584" y="642357"/>
                                </a:lnTo>
                                <a:lnTo>
                                  <a:pt x="252366" y="634680"/>
                                </a:lnTo>
                                <a:lnTo>
                                  <a:pt x="252607" y="634680"/>
                                </a:lnTo>
                                <a:lnTo>
                                  <a:pt x="241508" y="623726"/>
                                </a:lnTo>
                                <a:close/>
                              </a:path>
                              <a:path w="521970" h="689610">
                                <a:moveTo>
                                  <a:pt x="279085" y="623726"/>
                                </a:moveTo>
                                <a:lnTo>
                                  <a:pt x="278847" y="623726"/>
                                </a:lnTo>
                                <a:lnTo>
                                  <a:pt x="270943" y="631495"/>
                                </a:lnTo>
                                <a:lnTo>
                                  <a:pt x="271746" y="631495"/>
                                </a:lnTo>
                                <a:lnTo>
                                  <a:pt x="290505" y="649969"/>
                                </a:lnTo>
                                <a:lnTo>
                                  <a:pt x="289763" y="649969"/>
                                </a:lnTo>
                                <a:lnTo>
                                  <a:pt x="297501" y="642357"/>
                                </a:lnTo>
                                <a:lnTo>
                                  <a:pt x="282174" y="642357"/>
                                </a:lnTo>
                                <a:lnTo>
                                  <a:pt x="289948" y="634680"/>
                                </a:lnTo>
                                <a:lnTo>
                                  <a:pt x="290195" y="634680"/>
                                </a:lnTo>
                                <a:lnTo>
                                  <a:pt x="279085" y="623726"/>
                                </a:lnTo>
                                <a:close/>
                              </a:path>
                              <a:path w="521970" h="689610">
                                <a:moveTo>
                                  <a:pt x="316674" y="623726"/>
                                </a:moveTo>
                                <a:lnTo>
                                  <a:pt x="316443" y="623726"/>
                                </a:lnTo>
                                <a:lnTo>
                                  <a:pt x="308544" y="631495"/>
                                </a:lnTo>
                                <a:lnTo>
                                  <a:pt x="309346" y="631495"/>
                                </a:lnTo>
                                <a:lnTo>
                                  <a:pt x="328117" y="649969"/>
                                </a:lnTo>
                                <a:lnTo>
                                  <a:pt x="327367" y="649969"/>
                                </a:lnTo>
                                <a:lnTo>
                                  <a:pt x="335099" y="642357"/>
                                </a:lnTo>
                                <a:lnTo>
                                  <a:pt x="319988" y="642357"/>
                                </a:lnTo>
                                <a:lnTo>
                                  <a:pt x="327792" y="634680"/>
                                </a:lnTo>
                                <a:lnTo>
                                  <a:pt x="316674" y="623726"/>
                                </a:lnTo>
                                <a:close/>
                              </a:path>
                              <a:path w="521970" h="689610">
                                <a:moveTo>
                                  <a:pt x="354272" y="623726"/>
                                </a:moveTo>
                                <a:lnTo>
                                  <a:pt x="354026" y="623726"/>
                                </a:lnTo>
                                <a:lnTo>
                                  <a:pt x="346133" y="631495"/>
                                </a:lnTo>
                                <a:lnTo>
                                  <a:pt x="346953" y="631495"/>
                                </a:lnTo>
                                <a:lnTo>
                                  <a:pt x="365734" y="649969"/>
                                </a:lnTo>
                                <a:lnTo>
                                  <a:pt x="365224" y="649969"/>
                                </a:lnTo>
                                <a:lnTo>
                                  <a:pt x="372998" y="642357"/>
                                </a:lnTo>
                                <a:lnTo>
                                  <a:pt x="357583" y="642357"/>
                                </a:lnTo>
                                <a:lnTo>
                                  <a:pt x="365380" y="634680"/>
                                </a:lnTo>
                                <a:lnTo>
                                  <a:pt x="354272" y="623726"/>
                                </a:lnTo>
                                <a:close/>
                              </a:path>
                              <a:path w="521970" h="689610">
                                <a:moveTo>
                                  <a:pt x="392060" y="623726"/>
                                </a:moveTo>
                                <a:lnTo>
                                  <a:pt x="391761" y="623987"/>
                                </a:lnTo>
                                <a:lnTo>
                                  <a:pt x="384092" y="631495"/>
                                </a:lnTo>
                                <a:lnTo>
                                  <a:pt x="384565" y="631495"/>
                                </a:lnTo>
                                <a:lnTo>
                                  <a:pt x="403354" y="649969"/>
                                </a:lnTo>
                                <a:lnTo>
                                  <a:pt x="402857" y="649969"/>
                                </a:lnTo>
                                <a:lnTo>
                                  <a:pt x="410630" y="642357"/>
                                </a:lnTo>
                                <a:lnTo>
                                  <a:pt x="395159" y="642357"/>
                                </a:lnTo>
                                <a:lnTo>
                                  <a:pt x="402945" y="634680"/>
                                </a:lnTo>
                                <a:lnTo>
                                  <a:pt x="403159" y="634680"/>
                                </a:lnTo>
                                <a:lnTo>
                                  <a:pt x="392060" y="623726"/>
                                </a:lnTo>
                                <a:close/>
                              </a:path>
                              <a:path w="521970" h="689610">
                                <a:moveTo>
                                  <a:pt x="429656" y="623726"/>
                                </a:moveTo>
                                <a:lnTo>
                                  <a:pt x="421721" y="631495"/>
                                </a:lnTo>
                                <a:lnTo>
                                  <a:pt x="422181" y="631495"/>
                                </a:lnTo>
                                <a:lnTo>
                                  <a:pt x="440977" y="649969"/>
                                </a:lnTo>
                                <a:lnTo>
                                  <a:pt x="440486" y="649969"/>
                                </a:lnTo>
                                <a:lnTo>
                                  <a:pt x="448257" y="642357"/>
                                </a:lnTo>
                                <a:lnTo>
                                  <a:pt x="432699" y="642357"/>
                                </a:lnTo>
                                <a:lnTo>
                                  <a:pt x="440469" y="634680"/>
                                </a:lnTo>
                                <a:lnTo>
                                  <a:pt x="440762" y="634680"/>
                                </a:lnTo>
                                <a:lnTo>
                                  <a:pt x="429656" y="623726"/>
                                </a:lnTo>
                                <a:close/>
                              </a:path>
                              <a:path w="521970" h="689610">
                                <a:moveTo>
                                  <a:pt x="467874" y="623726"/>
                                </a:moveTo>
                                <a:lnTo>
                                  <a:pt x="467279" y="623726"/>
                                </a:lnTo>
                                <a:lnTo>
                                  <a:pt x="459346" y="631495"/>
                                </a:lnTo>
                                <a:lnTo>
                                  <a:pt x="459596" y="631495"/>
                                </a:lnTo>
                                <a:lnTo>
                                  <a:pt x="478337" y="649969"/>
                                </a:lnTo>
                                <a:lnTo>
                                  <a:pt x="478107" y="649969"/>
                                </a:lnTo>
                                <a:lnTo>
                                  <a:pt x="485875" y="642357"/>
                                </a:lnTo>
                                <a:lnTo>
                                  <a:pt x="470162" y="642357"/>
                                </a:lnTo>
                                <a:lnTo>
                                  <a:pt x="478450" y="634137"/>
                                </a:lnTo>
                                <a:lnTo>
                                  <a:pt x="467874" y="623726"/>
                                </a:lnTo>
                                <a:close/>
                              </a:path>
                              <a:path w="521970" h="689610">
                                <a:moveTo>
                                  <a:pt x="518552" y="632459"/>
                                </a:moveTo>
                                <a:lnTo>
                                  <a:pt x="508205" y="642580"/>
                                </a:lnTo>
                                <a:lnTo>
                                  <a:pt x="515700" y="649969"/>
                                </a:lnTo>
                                <a:lnTo>
                                  <a:pt x="521898" y="643889"/>
                                </a:lnTo>
                                <a:lnTo>
                                  <a:pt x="521898" y="640079"/>
                                </a:lnTo>
                                <a:lnTo>
                                  <a:pt x="516413" y="634680"/>
                                </a:lnTo>
                                <a:lnTo>
                                  <a:pt x="521477" y="634680"/>
                                </a:lnTo>
                                <a:lnTo>
                                  <a:pt x="518552" y="632459"/>
                                </a:lnTo>
                                <a:close/>
                              </a:path>
                              <a:path w="521970" h="689610">
                                <a:moveTo>
                                  <a:pt x="505286" y="623726"/>
                                </a:moveTo>
                                <a:lnTo>
                                  <a:pt x="504889" y="623726"/>
                                </a:lnTo>
                                <a:lnTo>
                                  <a:pt x="496960" y="631495"/>
                                </a:lnTo>
                                <a:lnTo>
                                  <a:pt x="508205" y="642580"/>
                                </a:lnTo>
                                <a:lnTo>
                                  <a:pt x="516282" y="634680"/>
                                </a:lnTo>
                                <a:lnTo>
                                  <a:pt x="516413" y="634680"/>
                                </a:lnTo>
                                <a:lnTo>
                                  <a:pt x="505286" y="623726"/>
                                </a:lnTo>
                                <a:close/>
                              </a:path>
                              <a:path w="521970" h="689610">
                                <a:moveTo>
                                  <a:pt x="42320" y="634680"/>
                                </a:moveTo>
                                <a:lnTo>
                                  <a:pt x="27228" y="634680"/>
                                </a:lnTo>
                                <a:lnTo>
                                  <a:pt x="34941" y="642357"/>
                                </a:lnTo>
                                <a:lnTo>
                                  <a:pt x="34522" y="642357"/>
                                </a:lnTo>
                                <a:lnTo>
                                  <a:pt x="42320" y="634680"/>
                                </a:lnTo>
                                <a:close/>
                              </a:path>
                              <a:path w="521970" h="689610">
                                <a:moveTo>
                                  <a:pt x="53500" y="623726"/>
                                </a:moveTo>
                                <a:lnTo>
                                  <a:pt x="53182" y="623987"/>
                                </a:lnTo>
                                <a:lnTo>
                                  <a:pt x="45409" y="631639"/>
                                </a:lnTo>
                                <a:lnTo>
                                  <a:pt x="56413" y="642357"/>
                                </a:lnTo>
                                <a:lnTo>
                                  <a:pt x="64199" y="634680"/>
                                </a:lnTo>
                                <a:lnTo>
                                  <a:pt x="64567" y="634680"/>
                                </a:lnTo>
                                <a:lnTo>
                                  <a:pt x="53500" y="623726"/>
                                </a:lnTo>
                                <a:close/>
                              </a:path>
                              <a:path w="521970" h="689610">
                                <a:moveTo>
                                  <a:pt x="79463" y="634680"/>
                                </a:moveTo>
                                <a:lnTo>
                                  <a:pt x="64567" y="634680"/>
                                </a:lnTo>
                                <a:lnTo>
                                  <a:pt x="72323" y="642357"/>
                                </a:lnTo>
                                <a:lnTo>
                                  <a:pt x="71661" y="642357"/>
                                </a:lnTo>
                                <a:lnTo>
                                  <a:pt x="79463" y="634680"/>
                                </a:lnTo>
                                <a:close/>
                              </a:path>
                              <a:path w="521970" h="689610">
                                <a:moveTo>
                                  <a:pt x="117077" y="634680"/>
                                </a:moveTo>
                                <a:lnTo>
                                  <a:pt x="102055" y="634680"/>
                                </a:lnTo>
                                <a:lnTo>
                                  <a:pt x="109833" y="642357"/>
                                </a:lnTo>
                                <a:lnTo>
                                  <a:pt x="109277" y="642357"/>
                                </a:lnTo>
                                <a:lnTo>
                                  <a:pt x="117077" y="634680"/>
                                </a:lnTo>
                                <a:close/>
                              </a:path>
                              <a:path w="521970" h="689610">
                                <a:moveTo>
                                  <a:pt x="150765" y="623726"/>
                                </a:moveTo>
                                <a:lnTo>
                                  <a:pt x="150427" y="623987"/>
                                </a:lnTo>
                                <a:lnTo>
                                  <a:pt x="140115" y="634137"/>
                                </a:lnTo>
                                <a:lnTo>
                                  <a:pt x="139602" y="634680"/>
                                </a:lnTo>
                                <a:lnTo>
                                  <a:pt x="147393" y="642357"/>
                                </a:lnTo>
                                <a:lnTo>
                                  <a:pt x="146890" y="642357"/>
                                </a:lnTo>
                                <a:lnTo>
                                  <a:pt x="157920" y="631495"/>
                                </a:lnTo>
                                <a:lnTo>
                                  <a:pt x="158676" y="631495"/>
                                </a:lnTo>
                                <a:lnTo>
                                  <a:pt x="150765" y="623726"/>
                                </a:lnTo>
                                <a:close/>
                              </a:path>
                              <a:path w="521970" h="689610">
                                <a:moveTo>
                                  <a:pt x="188366" y="623726"/>
                                </a:moveTo>
                                <a:lnTo>
                                  <a:pt x="188029" y="623987"/>
                                </a:lnTo>
                                <a:lnTo>
                                  <a:pt x="177179" y="634680"/>
                                </a:lnTo>
                                <a:lnTo>
                                  <a:pt x="184980" y="642357"/>
                                </a:lnTo>
                                <a:lnTo>
                                  <a:pt x="184660" y="642357"/>
                                </a:lnTo>
                                <a:lnTo>
                                  <a:pt x="195719" y="631495"/>
                                </a:lnTo>
                                <a:lnTo>
                                  <a:pt x="196281" y="631495"/>
                                </a:lnTo>
                                <a:lnTo>
                                  <a:pt x="188366" y="623726"/>
                                </a:lnTo>
                                <a:close/>
                              </a:path>
                              <a:path w="521970" h="689610">
                                <a:moveTo>
                                  <a:pt x="230092" y="634680"/>
                                </a:moveTo>
                                <a:lnTo>
                                  <a:pt x="215034" y="634680"/>
                                </a:lnTo>
                                <a:lnTo>
                                  <a:pt x="222802" y="642357"/>
                                </a:lnTo>
                                <a:lnTo>
                                  <a:pt x="222279" y="642357"/>
                                </a:lnTo>
                                <a:lnTo>
                                  <a:pt x="230092" y="634680"/>
                                </a:lnTo>
                                <a:close/>
                              </a:path>
                              <a:path w="521970" h="689610">
                                <a:moveTo>
                                  <a:pt x="267703" y="634680"/>
                                </a:moveTo>
                                <a:lnTo>
                                  <a:pt x="252607" y="634680"/>
                                </a:lnTo>
                                <a:lnTo>
                                  <a:pt x="260385" y="642357"/>
                                </a:lnTo>
                                <a:lnTo>
                                  <a:pt x="259893" y="642357"/>
                                </a:lnTo>
                                <a:lnTo>
                                  <a:pt x="267703" y="634680"/>
                                </a:lnTo>
                                <a:close/>
                              </a:path>
                              <a:path w="521970" h="689610">
                                <a:moveTo>
                                  <a:pt x="305306" y="634680"/>
                                </a:moveTo>
                                <a:lnTo>
                                  <a:pt x="290195" y="634680"/>
                                </a:lnTo>
                                <a:lnTo>
                                  <a:pt x="297980" y="642357"/>
                                </a:lnTo>
                                <a:lnTo>
                                  <a:pt x="297501" y="642357"/>
                                </a:lnTo>
                                <a:lnTo>
                                  <a:pt x="305306" y="634680"/>
                                </a:lnTo>
                                <a:close/>
                              </a:path>
                              <a:path w="521970" h="689610">
                                <a:moveTo>
                                  <a:pt x="339054" y="623726"/>
                                </a:moveTo>
                                <a:lnTo>
                                  <a:pt x="338663" y="623987"/>
                                </a:lnTo>
                                <a:lnTo>
                                  <a:pt x="327792" y="634680"/>
                                </a:lnTo>
                                <a:lnTo>
                                  <a:pt x="335584" y="642357"/>
                                </a:lnTo>
                                <a:lnTo>
                                  <a:pt x="335099" y="642357"/>
                                </a:lnTo>
                                <a:lnTo>
                                  <a:pt x="346133" y="631495"/>
                                </a:lnTo>
                                <a:lnTo>
                                  <a:pt x="346953" y="631495"/>
                                </a:lnTo>
                                <a:lnTo>
                                  <a:pt x="339054" y="623726"/>
                                </a:lnTo>
                                <a:close/>
                              </a:path>
                              <a:path w="521970" h="689610">
                                <a:moveTo>
                                  <a:pt x="403117" y="597551"/>
                                </a:moveTo>
                                <a:lnTo>
                                  <a:pt x="402462" y="598169"/>
                                </a:lnTo>
                                <a:lnTo>
                                  <a:pt x="365397" y="634680"/>
                                </a:lnTo>
                                <a:lnTo>
                                  <a:pt x="373193" y="642357"/>
                                </a:lnTo>
                                <a:lnTo>
                                  <a:pt x="372998" y="642357"/>
                                </a:lnTo>
                                <a:lnTo>
                                  <a:pt x="384092" y="631495"/>
                                </a:lnTo>
                                <a:lnTo>
                                  <a:pt x="384565" y="631495"/>
                                </a:lnTo>
                                <a:lnTo>
                                  <a:pt x="376663" y="623726"/>
                                </a:lnTo>
                                <a:lnTo>
                                  <a:pt x="392060" y="623726"/>
                                </a:lnTo>
                                <a:lnTo>
                                  <a:pt x="384410" y="616176"/>
                                </a:lnTo>
                                <a:lnTo>
                                  <a:pt x="399738" y="616176"/>
                                </a:lnTo>
                                <a:lnTo>
                                  <a:pt x="402844" y="613135"/>
                                </a:lnTo>
                                <a:lnTo>
                                  <a:pt x="403500" y="613135"/>
                                </a:lnTo>
                                <a:lnTo>
                                  <a:pt x="395466" y="605240"/>
                                </a:lnTo>
                                <a:lnTo>
                                  <a:pt x="410913" y="605240"/>
                                </a:lnTo>
                                <a:lnTo>
                                  <a:pt x="403117" y="597551"/>
                                </a:lnTo>
                                <a:close/>
                              </a:path>
                              <a:path w="521970" h="689610">
                                <a:moveTo>
                                  <a:pt x="418469" y="634680"/>
                                </a:moveTo>
                                <a:lnTo>
                                  <a:pt x="403159" y="634680"/>
                                </a:lnTo>
                                <a:lnTo>
                                  <a:pt x="410937" y="642357"/>
                                </a:lnTo>
                                <a:lnTo>
                                  <a:pt x="410630" y="642357"/>
                                </a:lnTo>
                                <a:lnTo>
                                  <a:pt x="418469" y="634680"/>
                                </a:lnTo>
                                <a:close/>
                              </a:path>
                              <a:path w="521970" h="689610">
                                <a:moveTo>
                                  <a:pt x="456095" y="634680"/>
                                </a:moveTo>
                                <a:lnTo>
                                  <a:pt x="440762" y="634680"/>
                                </a:lnTo>
                                <a:lnTo>
                                  <a:pt x="448546" y="642357"/>
                                </a:lnTo>
                                <a:lnTo>
                                  <a:pt x="448257" y="642357"/>
                                </a:lnTo>
                                <a:lnTo>
                                  <a:pt x="456095" y="634680"/>
                                </a:lnTo>
                                <a:close/>
                              </a:path>
                              <a:path w="521970" h="689610">
                                <a:moveTo>
                                  <a:pt x="497112" y="615679"/>
                                </a:moveTo>
                                <a:lnTo>
                                  <a:pt x="496558" y="616176"/>
                                </a:lnTo>
                                <a:lnTo>
                                  <a:pt x="478450" y="634137"/>
                                </a:lnTo>
                                <a:lnTo>
                                  <a:pt x="486799" y="642357"/>
                                </a:lnTo>
                                <a:lnTo>
                                  <a:pt x="485875" y="642357"/>
                                </a:lnTo>
                                <a:lnTo>
                                  <a:pt x="496960" y="631495"/>
                                </a:lnTo>
                                <a:lnTo>
                                  <a:pt x="489077" y="623726"/>
                                </a:lnTo>
                                <a:lnTo>
                                  <a:pt x="505286" y="623726"/>
                                </a:lnTo>
                                <a:lnTo>
                                  <a:pt x="497112" y="615679"/>
                                </a:lnTo>
                                <a:close/>
                              </a:path>
                              <a:path w="521970" h="689610">
                                <a:moveTo>
                                  <a:pt x="521477" y="634680"/>
                                </a:moveTo>
                                <a:lnTo>
                                  <a:pt x="516413" y="634680"/>
                                </a:lnTo>
                                <a:lnTo>
                                  <a:pt x="521898" y="640079"/>
                                </a:lnTo>
                                <a:lnTo>
                                  <a:pt x="521898" y="634999"/>
                                </a:lnTo>
                                <a:lnTo>
                                  <a:pt x="521477" y="634680"/>
                                </a:lnTo>
                                <a:close/>
                              </a:path>
                              <a:path w="521970" h="689610">
                                <a:moveTo>
                                  <a:pt x="611" y="624839"/>
                                </a:moveTo>
                                <a:lnTo>
                                  <a:pt x="611" y="631495"/>
                                </a:lnTo>
                                <a:lnTo>
                                  <a:pt x="930" y="631495"/>
                                </a:lnTo>
                                <a:lnTo>
                                  <a:pt x="4584" y="634999"/>
                                </a:lnTo>
                                <a:lnTo>
                                  <a:pt x="7805" y="631828"/>
                                </a:lnTo>
                                <a:lnTo>
                                  <a:pt x="611" y="624839"/>
                                </a:lnTo>
                                <a:close/>
                              </a:path>
                              <a:path w="521970" h="689610">
                                <a:moveTo>
                                  <a:pt x="4584" y="612139"/>
                                </a:moveTo>
                                <a:lnTo>
                                  <a:pt x="611" y="617219"/>
                                </a:lnTo>
                                <a:lnTo>
                                  <a:pt x="611" y="624839"/>
                                </a:lnTo>
                                <a:lnTo>
                                  <a:pt x="7805" y="631828"/>
                                </a:lnTo>
                                <a:lnTo>
                                  <a:pt x="16035" y="623726"/>
                                </a:lnTo>
                                <a:lnTo>
                                  <a:pt x="452" y="623726"/>
                                </a:lnTo>
                                <a:lnTo>
                                  <a:pt x="8112" y="616176"/>
                                </a:lnTo>
                                <a:lnTo>
                                  <a:pt x="8638" y="616176"/>
                                </a:lnTo>
                                <a:lnTo>
                                  <a:pt x="4584" y="612139"/>
                                </a:lnTo>
                                <a:close/>
                              </a:path>
                              <a:path w="521970" h="689610">
                                <a:moveTo>
                                  <a:pt x="64435" y="597551"/>
                                </a:moveTo>
                                <a:lnTo>
                                  <a:pt x="63743" y="598169"/>
                                </a:lnTo>
                                <a:lnTo>
                                  <a:pt x="37551" y="623987"/>
                                </a:lnTo>
                                <a:lnTo>
                                  <a:pt x="45409" y="631639"/>
                                </a:lnTo>
                                <a:lnTo>
                                  <a:pt x="53447" y="623726"/>
                                </a:lnTo>
                                <a:lnTo>
                                  <a:pt x="45872" y="616176"/>
                                </a:lnTo>
                                <a:lnTo>
                                  <a:pt x="61116" y="616176"/>
                                </a:lnTo>
                                <a:lnTo>
                                  <a:pt x="64205" y="613135"/>
                                </a:lnTo>
                                <a:lnTo>
                                  <a:pt x="64858" y="613135"/>
                                </a:lnTo>
                                <a:lnTo>
                                  <a:pt x="56835" y="605240"/>
                                </a:lnTo>
                                <a:lnTo>
                                  <a:pt x="72225" y="605240"/>
                                </a:lnTo>
                                <a:lnTo>
                                  <a:pt x="64435" y="597551"/>
                                </a:lnTo>
                                <a:close/>
                              </a:path>
                              <a:path w="521970" h="689610">
                                <a:moveTo>
                                  <a:pt x="72225" y="605240"/>
                                </a:moveTo>
                                <a:lnTo>
                                  <a:pt x="64205" y="613135"/>
                                </a:lnTo>
                                <a:lnTo>
                                  <a:pt x="64858" y="613135"/>
                                </a:lnTo>
                                <a:lnTo>
                                  <a:pt x="83515" y="631495"/>
                                </a:lnTo>
                                <a:lnTo>
                                  <a:pt x="82700" y="631495"/>
                                </a:lnTo>
                                <a:lnTo>
                                  <a:pt x="90597" y="623726"/>
                                </a:lnTo>
                                <a:lnTo>
                                  <a:pt x="75309" y="623726"/>
                                </a:lnTo>
                                <a:lnTo>
                                  <a:pt x="82966" y="616176"/>
                                </a:lnTo>
                                <a:lnTo>
                                  <a:pt x="83306" y="616176"/>
                                </a:lnTo>
                                <a:lnTo>
                                  <a:pt x="72225" y="605240"/>
                                </a:lnTo>
                                <a:close/>
                              </a:path>
                              <a:path w="521970" h="689610">
                                <a:moveTo>
                                  <a:pt x="109721" y="605240"/>
                                </a:moveTo>
                                <a:lnTo>
                                  <a:pt x="109387" y="605240"/>
                                </a:lnTo>
                                <a:lnTo>
                                  <a:pt x="101362" y="613135"/>
                                </a:lnTo>
                                <a:lnTo>
                                  <a:pt x="102404" y="613135"/>
                                </a:lnTo>
                                <a:lnTo>
                                  <a:pt x="121083" y="631495"/>
                                </a:lnTo>
                                <a:lnTo>
                                  <a:pt x="120312" y="631495"/>
                                </a:lnTo>
                                <a:lnTo>
                                  <a:pt x="128206" y="623726"/>
                                </a:lnTo>
                                <a:lnTo>
                                  <a:pt x="112908" y="623726"/>
                                </a:lnTo>
                                <a:lnTo>
                                  <a:pt x="120561" y="616176"/>
                                </a:lnTo>
                                <a:lnTo>
                                  <a:pt x="120821" y="616176"/>
                                </a:lnTo>
                                <a:lnTo>
                                  <a:pt x="109721" y="605240"/>
                                </a:lnTo>
                                <a:close/>
                              </a:path>
                              <a:path w="521970" h="689610">
                                <a:moveTo>
                                  <a:pt x="158377" y="616176"/>
                                </a:moveTo>
                                <a:lnTo>
                                  <a:pt x="157302" y="617219"/>
                                </a:lnTo>
                                <a:lnTo>
                                  <a:pt x="150765" y="623726"/>
                                </a:lnTo>
                                <a:lnTo>
                                  <a:pt x="158676" y="631495"/>
                                </a:lnTo>
                                <a:lnTo>
                                  <a:pt x="157920" y="631495"/>
                                </a:lnTo>
                                <a:lnTo>
                                  <a:pt x="165809" y="623726"/>
                                </a:lnTo>
                                <a:lnTo>
                                  <a:pt x="166048" y="623726"/>
                                </a:lnTo>
                                <a:lnTo>
                                  <a:pt x="158377" y="616176"/>
                                </a:lnTo>
                                <a:close/>
                              </a:path>
                              <a:path w="521970" h="689610">
                                <a:moveTo>
                                  <a:pt x="207137" y="605240"/>
                                </a:moveTo>
                                <a:lnTo>
                                  <a:pt x="206613" y="605683"/>
                                </a:lnTo>
                                <a:lnTo>
                                  <a:pt x="194900" y="617219"/>
                                </a:lnTo>
                                <a:lnTo>
                                  <a:pt x="188366" y="623726"/>
                                </a:lnTo>
                                <a:lnTo>
                                  <a:pt x="196281" y="631495"/>
                                </a:lnTo>
                                <a:lnTo>
                                  <a:pt x="195719" y="631495"/>
                                </a:lnTo>
                                <a:lnTo>
                                  <a:pt x="203630" y="623726"/>
                                </a:lnTo>
                                <a:lnTo>
                                  <a:pt x="203948" y="623726"/>
                                </a:lnTo>
                                <a:lnTo>
                                  <a:pt x="196308" y="616176"/>
                                </a:lnTo>
                                <a:lnTo>
                                  <a:pt x="211318" y="616176"/>
                                </a:lnTo>
                                <a:lnTo>
                                  <a:pt x="214413" y="613135"/>
                                </a:lnTo>
                                <a:lnTo>
                                  <a:pt x="215184" y="613135"/>
                                </a:lnTo>
                                <a:lnTo>
                                  <a:pt x="207137" y="605240"/>
                                </a:lnTo>
                                <a:close/>
                              </a:path>
                              <a:path w="521970" h="689610">
                                <a:moveTo>
                                  <a:pt x="252539" y="597551"/>
                                </a:moveTo>
                                <a:lnTo>
                                  <a:pt x="251818" y="598169"/>
                                </a:lnTo>
                                <a:lnTo>
                                  <a:pt x="232489" y="617219"/>
                                </a:lnTo>
                                <a:lnTo>
                                  <a:pt x="225977" y="623726"/>
                                </a:lnTo>
                                <a:lnTo>
                                  <a:pt x="233895" y="631495"/>
                                </a:lnTo>
                                <a:lnTo>
                                  <a:pt x="233334" y="631495"/>
                                </a:lnTo>
                                <a:lnTo>
                                  <a:pt x="241242" y="623726"/>
                                </a:lnTo>
                                <a:lnTo>
                                  <a:pt x="241508" y="623726"/>
                                </a:lnTo>
                                <a:lnTo>
                                  <a:pt x="233858" y="616176"/>
                                </a:lnTo>
                                <a:lnTo>
                                  <a:pt x="248926" y="616176"/>
                                </a:lnTo>
                                <a:lnTo>
                                  <a:pt x="252021" y="613135"/>
                                </a:lnTo>
                                <a:lnTo>
                                  <a:pt x="253102" y="613135"/>
                                </a:lnTo>
                                <a:lnTo>
                                  <a:pt x="245084" y="605240"/>
                                </a:lnTo>
                                <a:lnTo>
                                  <a:pt x="260337" y="605240"/>
                                </a:lnTo>
                                <a:lnTo>
                                  <a:pt x="252539" y="597551"/>
                                </a:lnTo>
                                <a:close/>
                              </a:path>
                              <a:path w="521970" h="689610">
                                <a:moveTo>
                                  <a:pt x="260337" y="605240"/>
                                </a:moveTo>
                                <a:lnTo>
                                  <a:pt x="260057" y="605240"/>
                                </a:lnTo>
                                <a:lnTo>
                                  <a:pt x="252021" y="613135"/>
                                </a:lnTo>
                                <a:lnTo>
                                  <a:pt x="253102" y="613135"/>
                                </a:lnTo>
                                <a:lnTo>
                                  <a:pt x="271746" y="631495"/>
                                </a:lnTo>
                                <a:lnTo>
                                  <a:pt x="270943" y="631495"/>
                                </a:lnTo>
                                <a:lnTo>
                                  <a:pt x="278847" y="623726"/>
                                </a:lnTo>
                                <a:lnTo>
                                  <a:pt x="263472" y="623726"/>
                                </a:lnTo>
                                <a:lnTo>
                                  <a:pt x="271126" y="616176"/>
                                </a:lnTo>
                                <a:lnTo>
                                  <a:pt x="271428" y="616176"/>
                                </a:lnTo>
                                <a:lnTo>
                                  <a:pt x="260337" y="605240"/>
                                </a:lnTo>
                                <a:close/>
                              </a:path>
                              <a:path w="521970" h="689610">
                                <a:moveTo>
                                  <a:pt x="297912" y="605240"/>
                                </a:moveTo>
                                <a:lnTo>
                                  <a:pt x="297653" y="605240"/>
                                </a:lnTo>
                                <a:lnTo>
                                  <a:pt x="289621" y="613135"/>
                                </a:lnTo>
                                <a:lnTo>
                                  <a:pt x="290690" y="613135"/>
                                </a:lnTo>
                                <a:lnTo>
                                  <a:pt x="309346" y="631495"/>
                                </a:lnTo>
                                <a:lnTo>
                                  <a:pt x="308544" y="631495"/>
                                </a:lnTo>
                                <a:lnTo>
                                  <a:pt x="316443" y="623726"/>
                                </a:lnTo>
                                <a:lnTo>
                                  <a:pt x="301041" y="623726"/>
                                </a:lnTo>
                                <a:lnTo>
                                  <a:pt x="308687" y="616176"/>
                                </a:lnTo>
                                <a:lnTo>
                                  <a:pt x="309011" y="616176"/>
                                </a:lnTo>
                                <a:lnTo>
                                  <a:pt x="297912" y="605240"/>
                                </a:lnTo>
                                <a:close/>
                              </a:path>
                              <a:path w="521970" h="689610">
                                <a:moveTo>
                                  <a:pt x="346604" y="616176"/>
                                </a:moveTo>
                                <a:lnTo>
                                  <a:pt x="339054" y="623726"/>
                                </a:lnTo>
                                <a:lnTo>
                                  <a:pt x="346953" y="631495"/>
                                </a:lnTo>
                                <a:lnTo>
                                  <a:pt x="346133" y="631495"/>
                                </a:lnTo>
                                <a:lnTo>
                                  <a:pt x="354026" y="623726"/>
                                </a:lnTo>
                                <a:lnTo>
                                  <a:pt x="354272" y="623726"/>
                                </a:lnTo>
                                <a:lnTo>
                                  <a:pt x="346604" y="616176"/>
                                </a:lnTo>
                                <a:close/>
                              </a:path>
                              <a:path w="521970" h="689610">
                                <a:moveTo>
                                  <a:pt x="373330" y="605240"/>
                                </a:moveTo>
                                <a:lnTo>
                                  <a:pt x="372804" y="605240"/>
                                </a:lnTo>
                                <a:lnTo>
                                  <a:pt x="364784" y="613135"/>
                                </a:lnTo>
                                <a:lnTo>
                                  <a:pt x="365891" y="613135"/>
                                </a:lnTo>
                                <a:lnTo>
                                  <a:pt x="384565" y="631495"/>
                                </a:lnTo>
                                <a:lnTo>
                                  <a:pt x="384092" y="631495"/>
                                </a:lnTo>
                                <a:lnTo>
                                  <a:pt x="392027" y="623726"/>
                                </a:lnTo>
                                <a:lnTo>
                                  <a:pt x="376506" y="623726"/>
                                </a:lnTo>
                                <a:lnTo>
                                  <a:pt x="384174" y="616176"/>
                                </a:lnTo>
                                <a:lnTo>
                                  <a:pt x="384410" y="616176"/>
                                </a:lnTo>
                                <a:lnTo>
                                  <a:pt x="373330" y="605240"/>
                                </a:lnTo>
                                <a:close/>
                              </a:path>
                              <a:path w="521970" h="689610">
                                <a:moveTo>
                                  <a:pt x="410913" y="605240"/>
                                </a:moveTo>
                                <a:lnTo>
                                  <a:pt x="402844" y="613135"/>
                                </a:lnTo>
                                <a:lnTo>
                                  <a:pt x="403500" y="613135"/>
                                </a:lnTo>
                                <a:lnTo>
                                  <a:pt x="422181" y="631495"/>
                                </a:lnTo>
                                <a:lnTo>
                                  <a:pt x="421721" y="631495"/>
                                </a:lnTo>
                                <a:lnTo>
                                  <a:pt x="429656" y="623726"/>
                                </a:lnTo>
                                <a:lnTo>
                                  <a:pt x="414056" y="623726"/>
                                </a:lnTo>
                                <a:lnTo>
                                  <a:pt x="421714" y="616176"/>
                                </a:lnTo>
                                <a:lnTo>
                                  <a:pt x="422001" y="616176"/>
                                </a:lnTo>
                                <a:lnTo>
                                  <a:pt x="410913" y="605240"/>
                                </a:lnTo>
                                <a:close/>
                              </a:path>
                              <a:path w="521970" h="689610">
                                <a:moveTo>
                                  <a:pt x="449096" y="605240"/>
                                </a:moveTo>
                                <a:lnTo>
                                  <a:pt x="448534" y="605240"/>
                                </a:lnTo>
                                <a:lnTo>
                                  <a:pt x="440471" y="613135"/>
                                </a:lnTo>
                                <a:lnTo>
                                  <a:pt x="440969" y="613135"/>
                                </a:lnTo>
                                <a:lnTo>
                                  <a:pt x="459596" y="631495"/>
                                </a:lnTo>
                                <a:lnTo>
                                  <a:pt x="459346" y="631495"/>
                                </a:lnTo>
                                <a:lnTo>
                                  <a:pt x="467279" y="623726"/>
                                </a:lnTo>
                                <a:lnTo>
                                  <a:pt x="451556" y="623726"/>
                                </a:lnTo>
                                <a:lnTo>
                                  <a:pt x="459700" y="615679"/>
                                </a:lnTo>
                                <a:lnTo>
                                  <a:pt x="449096" y="605240"/>
                                </a:lnTo>
                                <a:close/>
                              </a:path>
                              <a:path w="521970" h="689610">
                                <a:moveTo>
                                  <a:pt x="486508" y="605240"/>
                                </a:moveTo>
                                <a:lnTo>
                                  <a:pt x="486153" y="605240"/>
                                </a:lnTo>
                                <a:lnTo>
                                  <a:pt x="478092" y="613135"/>
                                </a:lnTo>
                                <a:lnTo>
                                  <a:pt x="478333" y="613135"/>
                                </a:lnTo>
                                <a:lnTo>
                                  <a:pt x="496960" y="631495"/>
                                </a:lnTo>
                                <a:lnTo>
                                  <a:pt x="504889" y="623726"/>
                                </a:lnTo>
                                <a:lnTo>
                                  <a:pt x="488946" y="623726"/>
                                </a:lnTo>
                                <a:lnTo>
                                  <a:pt x="497059" y="615679"/>
                                </a:lnTo>
                                <a:lnTo>
                                  <a:pt x="494719" y="613323"/>
                                </a:lnTo>
                                <a:lnTo>
                                  <a:pt x="486508" y="605240"/>
                                </a:lnTo>
                                <a:close/>
                              </a:path>
                              <a:path w="521970" h="689610">
                                <a:moveTo>
                                  <a:pt x="34823" y="605240"/>
                                </a:moveTo>
                                <a:lnTo>
                                  <a:pt x="26602" y="613323"/>
                                </a:lnTo>
                                <a:lnTo>
                                  <a:pt x="37551" y="623987"/>
                                </a:lnTo>
                                <a:lnTo>
                                  <a:pt x="45476" y="616176"/>
                                </a:lnTo>
                                <a:lnTo>
                                  <a:pt x="45872" y="616176"/>
                                </a:lnTo>
                                <a:lnTo>
                                  <a:pt x="34823" y="605240"/>
                                </a:lnTo>
                                <a:close/>
                              </a:path>
                              <a:path w="521970" h="689610">
                                <a:moveTo>
                                  <a:pt x="23705" y="616176"/>
                                </a:moveTo>
                                <a:lnTo>
                                  <a:pt x="8638" y="616176"/>
                                </a:lnTo>
                                <a:lnTo>
                                  <a:pt x="16223" y="623726"/>
                                </a:lnTo>
                                <a:lnTo>
                                  <a:pt x="16035" y="623726"/>
                                </a:lnTo>
                                <a:lnTo>
                                  <a:pt x="23705" y="616176"/>
                                </a:lnTo>
                                <a:close/>
                              </a:path>
                              <a:path w="521970" h="689610">
                                <a:moveTo>
                                  <a:pt x="61116" y="616176"/>
                                </a:moveTo>
                                <a:lnTo>
                                  <a:pt x="45872" y="616176"/>
                                </a:lnTo>
                                <a:lnTo>
                                  <a:pt x="53500" y="623726"/>
                                </a:lnTo>
                                <a:lnTo>
                                  <a:pt x="61116" y="616176"/>
                                </a:lnTo>
                                <a:close/>
                              </a:path>
                              <a:path w="521970" h="689610">
                                <a:moveTo>
                                  <a:pt x="98272" y="616176"/>
                                </a:moveTo>
                                <a:lnTo>
                                  <a:pt x="83306" y="616176"/>
                                </a:lnTo>
                                <a:lnTo>
                                  <a:pt x="90956" y="623726"/>
                                </a:lnTo>
                                <a:lnTo>
                                  <a:pt x="90597" y="623726"/>
                                </a:lnTo>
                                <a:lnTo>
                                  <a:pt x="98272" y="616176"/>
                                </a:lnTo>
                                <a:close/>
                              </a:path>
                              <a:path w="521970" h="689610">
                                <a:moveTo>
                                  <a:pt x="135877" y="616176"/>
                                </a:moveTo>
                                <a:lnTo>
                                  <a:pt x="120821" y="616176"/>
                                </a:lnTo>
                                <a:lnTo>
                                  <a:pt x="128484" y="623726"/>
                                </a:lnTo>
                                <a:lnTo>
                                  <a:pt x="128206" y="623726"/>
                                </a:lnTo>
                                <a:lnTo>
                                  <a:pt x="135877" y="616176"/>
                                </a:lnTo>
                                <a:close/>
                              </a:path>
                              <a:path w="521970" h="689610">
                                <a:moveTo>
                                  <a:pt x="147265" y="605240"/>
                                </a:moveTo>
                                <a:lnTo>
                                  <a:pt x="146987" y="605240"/>
                                </a:lnTo>
                                <a:lnTo>
                                  <a:pt x="138966" y="613135"/>
                                </a:lnTo>
                                <a:lnTo>
                                  <a:pt x="139982" y="613135"/>
                                </a:lnTo>
                                <a:lnTo>
                                  <a:pt x="150765" y="623726"/>
                                </a:lnTo>
                                <a:lnTo>
                                  <a:pt x="158362" y="616176"/>
                                </a:lnTo>
                                <a:lnTo>
                                  <a:pt x="147265" y="605240"/>
                                </a:lnTo>
                                <a:close/>
                              </a:path>
                              <a:path w="521970" h="689610">
                                <a:moveTo>
                                  <a:pt x="169534" y="605240"/>
                                </a:moveTo>
                                <a:lnTo>
                                  <a:pt x="169022" y="605683"/>
                                </a:lnTo>
                                <a:lnTo>
                                  <a:pt x="158377" y="616176"/>
                                </a:lnTo>
                                <a:lnTo>
                                  <a:pt x="166048" y="623726"/>
                                </a:lnTo>
                                <a:lnTo>
                                  <a:pt x="165809" y="623726"/>
                                </a:lnTo>
                                <a:lnTo>
                                  <a:pt x="176563" y="613135"/>
                                </a:lnTo>
                                <a:lnTo>
                                  <a:pt x="177578" y="613135"/>
                                </a:lnTo>
                                <a:lnTo>
                                  <a:pt x="169534" y="605240"/>
                                </a:lnTo>
                                <a:close/>
                              </a:path>
                              <a:path w="521970" h="689610">
                                <a:moveTo>
                                  <a:pt x="185241" y="605240"/>
                                </a:moveTo>
                                <a:lnTo>
                                  <a:pt x="184581" y="605240"/>
                                </a:lnTo>
                                <a:lnTo>
                                  <a:pt x="176563" y="613135"/>
                                </a:lnTo>
                                <a:lnTo>
                                  <a:pt x="177578" y="613135"/>
                                </a:lnTo>
                                <a:lnTo>
                                  <a:pt x="188366" y="623726"/>
                                </a:lnTo>
                                <a:lnTo>
                                  <a:pt x="195959" y="616176"/>
                                </a:lnTo>
                                <a:lnTo>
                                  <a:pt x="196308" y="616176"/>
                                </a:lnTo>
                                <a:lnTo>
                                  <a:pt x="185241" y="605240"/>
                                </a:lnTo>
                                <a:close/>
                              </a:path>
                              <a:path w="521970" h="689610">
                                <a:moveTo>
                                  <a:pt x="211318" y="616176"/>
                                </a:moveTo>
                                <a:lnTo>
                                  <a:pt x="196308" y="616176"/>
                                </a:lnTo>
                                <a:lnTo>
                                  <a:pt x="203948" y="623726"/>
                                </a:lnTo>
                                <a:lnTo>
                                  <a:pt x="203630" y="623726"/>
                                </a:lnTo>
                                <a:lnTo>
                                  <a:pt x="211318" y="616176"/>
                                </a:lnTo>
                                <a:close/>
                              </a:path>
                              <a:path w="521970" h="689610">
                                <a:moveTo>
                                  <a:pt x="222778" y="605240"/>
                                </a:moveTo>
                                <a:lnTo>
                                  <a:pt x="222453" y="605240"/>
                                </a:lnTo>
                                <a:lnTo>
                                  <a:pt x="214413" y="613135"/>
                                </a:lnTo>
                                <a:lnTo>
                                  <a:pt x="215184" y="613135"/>
                                </a:lnTo>
                                <a:lnTo>
                                  <a:pt x="225977" y="623726"/>
                                </a:lnTo>
                                <a:lnTo>
                                  <a:pt x="233548" y="616176"/>
                                </a:lnTo>
                                <a:lnTo>
                                  <a:pt x="233858" y="616176"/>
                                </a:lnTo>
                                <a:lnTo>
                                  <a:pt x="222778" y="605240"/>
                                </a:lnTo>
                                <a:close/>
                              </a:path>
                              <a:path w="521970" h="689610">
                                <a:moveTo>
                                  <a:pt x="248926" y="616176"/>
                                </a:moveTo>
                                <a:lnTo>
                                  <a:pt x="233858" y="616176"/>
                                </a:lnTo>
                                <a:lnTo>
                                  <a:pt x="241508" y="623726"/>
                                </a:lnTo>
                                <a:lnTo>
                                  <a:pt x="241242" y="623726"/>
                                </a:lnTo>
                                <a:lnTo>
                                  <a:pt x="248926" y="616176"/>
                                </a:lnTo>
                                <a:close/>
                              </a:path>
                              <a:path w="521970" h="689610">
                                <a:moveTo>
                                  <a:pt x="286528" y="616176"/>
                                </a:moveTo>
                                <a:lnTo>
                                  <a:pt x="271428" y="616176"/>
                                </a:lnTo>
                                <a:lnTo>
                                  <a:pt x="279085" y="623726"/>
                                </a:lnTo>
                                <a:lnTo>
                                  <a:pt x="278847" y="623726"/>
                                </a:lnTo>
                                <a:lnTo>
                                  <a:pt x="286528" y="616176"/>
                                </a:lnTo>
                                <a:close/>
                              </a:path>
                              <a:path w="521970" h="689610">
                                <a:moveTo>
                                  <a:pt x="324119" y="616176"/>
                                </a:moveTo>
                                <a:lnTo>
                                  <a:pt x="309011" y="616176"/>
                                </a:lnTo>
                                <a:lnTo>
                                  <a:pt x="316674" y="623726"/>
                                </a:lnTo>
                                <a:lnTo>
                                  <a:pt x="316443" y="623726"/>
                                </a:lnTo>
                                <a:lnTo>
                                  <a:pt x="324119" y="616176"/>
                                </a:lnTo>
                                <a:close/>
                              </a:path>
                              <a:path w="521970" h="689610">
                                <a:moveTo>
                                  <a:pt x="335498" y="605240"/>
                                </a:moveTo>
                                <a:lnTo>
                                  <a:pt x="335237" y="605240"/>
                                </a:lnTo>
                                <a:lnTo>
                                  <a:pt x="327210" y="613135"/>
                                </a:lnTo>
                                <a:lnTo>
                                  <a:pt x="328287" y="613135"/>
                                </a:lnTo>
                                <a:lnTo>
                                  <a:pt x="339054" y="623726"/>
                                </a:lnTo>
                                <a:lnTo>
                                  <a:pt x="346604" y="616176"/>
                                </a:lnTo>
                                <a:lnTo>
                                  <a:pt x="335498" y="605240"/>
                                </a:lnTo>
                                <a:close/>
                              </a:path>
                              <a:path w="521970" h="689610">
                                <a:moveTo>
                                  <a:pt x="365539" y="597551"/>
                                </a:moveTo>
                                <a:lnTo>
                                  <a:pt x="346604" y="616176"/>
                                </a:lnTo>
                                <a:lnTo>
                                  <a:pt x="354272" y="623726"/>
                                </a:lnTo>
                                <a:lnTo>
                                  <a:pt x="354026" y="623726"/>
                                </a:lnTo>
                                <a:lnTo>
                                  <a:pt x="364784" y="613135"/>
                                </a:lnTo>
                                <a:lnTo>
                                  <a:pt x="365891" y="613135"/>
                                </a:lnTo>
                                <a:lnTo>
                                  <a:pt x="357860" y="605240"/>
                                </a:lnTo>
                                <a:lnTo>
                                  <a:pt x="373330" y="605240"/>
                                </a:lnTo>
                                <a:lnTo>
                                  <a:pt x="365539" y="597551"/>
                                </a:lnTo>
                                <a:close/>
                              </a:path>
                              <a:path w="521970" h="689610">
                                <a:moveTo>
                                  <a:pt x="399738" y="616176"/>
                                </a:moveTo>
                                <a:lnTo>
                                  <a:pt x="384410" y="616176"/>
                                </a:lnTo>
                                <a:lnTo>
                                  <a:pt x="392060" y="623726"/>
                                </a:lnTo>
                                <a:lnTo>
                                  <a:pt x="399738" y="616176"/>
                                </a:lnTo>
                                <a:close/>
                              </a:path>
                              <a:path w="521970" h="689610">
                                <a:moveTo>
                                  <a:pt x="437366" y="616176"/>
                                </a:moveTo>
                                <a:lnTo>
                                  <a:pt x="422001" y="616176"/>
                                </a:lnTo>
                                <a:lnTo>
                                  <a:pt x="429656" y="623726"/>
                                </a:lnTo>
                                <a:lnTo>
                                  <a:pt x="437366" y="616176"/>
                                </a:lnTo>
                                <a:close/>
                              </a:path>
                              <a:path w="521970" h="689610">
                                <a:moveTo>
                                  <a:pt x="470323" y="605240"/>
                                </a:moveTo>
                                <a:lnTo>
                                  <a:pt x="469817" y="605683"/>
                                </a:lnTo>
                                <a:lnTo>
                                  <a:pt x="459700" y="615679"/>
                                </a:lnTo>
                                <a:lnTo>
                                  <a:pt x="467874" y="623726"/>
                                </a:lnTo>
                                <a:lnTo>
                                  <a:pt x="467279" y="623726"/>
                                </a:lnTo>
                                <a:lnTo>
                                  <a:pt x="478092" y="613135"/>
                                </a:lnTo>
                                <a:lnTo>
                                  <a:pt x="478333" y="613135"/>
                                </a:lnTo>
                                <a:lnTo>
                                  <a:pt x="470323" y="605240"/>
                                </a:lnTo>
                                <a:close/>
                              </a:path>
                              <a:path w="521970" h="689610">
                                <a:moveTo>
                                  <a:pt x="507687" y="605240"/>
                                </a:moveTo>
                                <a:lnTo>
                                  <a:pt x="507136" y="605683"/>
                                </a:lnTo>
                                <a:lnTo>
                                  <a:pt x="499433" y="613323"/>
                                </a:lnTo>
                                <a:lnTo>
                                  <a:pt x="497112" y="615679"/>
                                </a:lnTo>
                                <a:lnTo>
                                  <a:pt x="505286" y="623726"/>
                                </a:lnTo>
                                <a:lnTo>
                                  <a:pt x="504889" y="623726"/>
                                </a:lnTo>
                                <a:lnTo>
                                  <a:pt x="515697" y="613135"/>
                                </a:lnTo>
                                <a:lnTo>
                                  <a:pt x="507687" y="605240"/>
                                </a:lnTo>
                                <a:close/>
                              </a:path>
                              <a:path w="521970" h="689610">
                                <a:moveTo>
                                  <a:pt x="521898" y="607059"/>
                                </a:moveTo>
                                <a:lnTo>
                                  <a:pt x="515697" y="613135"/>
                                </a:lnTo>
                                <a:lnTo>
                                  <a:pt x="518782" y="616176"/>
                                </a:lnTo>
                                <a:lnTo>
                                  <a:pt x="518353" y="616176"/>
                                </a:lnTo>
                                <a:lnTo>
                                  <a:pt x="521898" y="612139"/>
                                </a:lnTo>
                                <a:lnTo>
                                  <a:pt x="521898" y="607059"/>
                                </a:lnTo>
                                <a:close/>
                              </a:path>
                              <a:path w="521970" h="689610">
                                <a:moveTo>
                                  <a:pt x="27054" y="597551"/>
                                </a:moveTo>
                                <a:lnTo>
                                  <a:pt x="26379" y="598169"/>
                                </a:lnTo>
                                <a:lnTo>
                                  <a:pt x="18757" y="605683"/>
                                </a:lnTo>
                                <a:lnTo>
                                  <a:pt x="26602" y="613323"/>
                                </a:lnTo>
                                <a:lnTo>
                                  <a:pt x="34814" y="605240"/>
                                </a:lnTo>
                                <a:lnTo>
                                  <a:pt x="27054" y="597551"/>
                                </a:lnTo>
                                <a:close/>
                              </a:path>
                              <a:path w="521970" h="689610">
                                <a:moveTo>
                                  <a:pt x="53543" y="586801"/>
                                </a:moveTo>
                                <a:lnTo>
                                  <a:pt x="45829" y="594408"/>
                                </a:lnTo>
                                <a:lnTo>
                                  <a:pt x="64858" y="613135"/>
                                </a:lnTo>
                                <a:lnTo>
                                  <a:pt x="64205" y="613135"/>
                                </a:lnTo>
                                <a:lnTo>
                                  <a:pt x="72225" y="605240"/>
                                </a:lnTo>
                                <a:lnTo>
                                  <a:pt x="56570" y="605240"/>
                                </a:lnTo>
                                <a:lnTo>
                                  <a:pt x="64371" y="597551"/>
                                </a:lnTo>
                                <a:lnTo>
                                  <a:pt x="64110" y="597230"/>
                                </a:lnTo>
                                <a:lnTo>
                                  <a:pt x="53543" y="586801"/>
                                </a:lnTo>
                                <a:close/>
                              </a:path>
                              <a:path w="521970" h="689610">
                                <a:moveTo>
                                  <a:pt x="91007" y="586801"/>
                                </a:moveTo>
                                <a:lnTo>
                                  <a:pt x="89728" y="588009"/>
                                </a:lnTo>
                                <a:lnTo>
                                  <a:pt x="83482" y="594158"/>
                                </a:lnTo>
                                <a:lnTo>
                                  <a:pt x="83352" y="594408"/>
                                </a:lnTo>
                                <a:lnTo>
                                  <a:pt x="102404" y="613135"/>
                                </a:lnTo>
                                <a:lnTo>
                                  <a:pt x="101362" y="613135"/>
                                </a:lnTo>
                                <a:lnTo>
                                  <a:pt x="109387" y="605240"/>
                                </a:lnTo>
                                <a:lnTo>
                                  <a:pt x="94058" y="605240"/>
                                </a:lnTo>
                                <a:lnTo>
                                  <a:pt x="101856" y="597551"/>
                                </a:lnTo>
                                <a:lnTo>
                                  <a:pt x="101592" y="597230"/>
                                </a:lnTo>
                                <a:lnTo>
                                  <a:pt x="91007" y="586801"/>
                                </a:lnTo>
                                <a:close/>
                              </a:path>
                              <a:path w="521970" h="689610">
                                <a:moveTo>
                                  <a:pt x="128529" y="586801"/>
                                </a:moveTo>
                                <a:lnTo>
                                  <a:pt x="128128" y="586801"/>
                                </a:lnTo>
                                <a:lnTo>
                                  <a:pt x="120661" y="594158"/>
                                </a:lnTo>
                                <a:lnTo>
                                  <a:pt x="139982" y="613135"/>
                                </a:lnTo>
                                <a:lnTo>
                                  <a:pt x="138966" y="613135"/>
                                </a:lnTo>
                                <a:lnTo>
                                  <a:pt x="146987" y="605240"/>
                                </a:lnTo>
                                <a:lnTo>
                                  <a:pt x="131645" y="605240"/>
                                </a:lnTo>
                                <a:lnTo>
                                  <a:pt x="139439" y="597551"/>
                                </a:lnTo>
                                <a:lnTo>
                                  <a:pt x="128529" y="586801"/>
                                </a:lnTo>
                                <a:close/>
                              </a:path>
                              <a:path w="521970" h="689610">
                                <a:moveTo>
                                  <a:pt x="233726" y="541999"/>
                                </a:moveTo>
                                <a:lnTo>
                                  <a:pt x="171494" y="603249"/>
                                </a:lnTo>
                                <a:lnTo>
                                  <a:pt x="169534" y="605240"/>
                                </a:lnTo>
                                <a:lnTo>
                                  <a:pt x="177578" y="613135"/>
                                </a:lnTo>
                                <a:lnTo>
                                  <a:pt x="176563" y="613135"/>
                                </a:lnTo>
                                <a:lnTo>
                                  <a:pt x="184581" y="605240"/>
                                </a:lnTo>
                                <a:lnTo>
                                  <a:pt x="185241" y="605240"/>
                                </a:lnTo>
                                <a:lnTo>
                                  <a:pt x="177459" y="597551"/>
                                </a:lnTo>
                                <a:lnTo>
                                  <a:pt x="192388" y="597551"/>
                                </a:lnTo>
                                <a:lnTo>
                                  <a:pt x="195833" y="594158"/>
                                </a:lnTo>
                                <a:lnTo>
                                  <a:pt x="188346" y="586801"/>
                                </a:lnTo>
                                <a:lnTo>
                                  <a:pt x="204096" y="586801"/>
                                </a:lnTo>
                                <a:lnTo>
                                  <a:pt x="196312" y="579119"/>
                                </a:lnTo>
                                <a:lnTo>
                                  <a:pt x="211104" y="579119"/>
                                </a:lnTo>
                                <a:lnTo>
                                  <a:pt x="214832" y="575448"/>
                                </a:lnTo>
                                <a:lnTo>
                                  <a:pt x="207627" y="568353"/>
                                </a:lnTo>
                                <a:lnTo>
                                  <a:pt x="222927" y="568353"/>
                                </a:lnTo>
                                <a:lnTo>
                                  <a:pt x="215104" y="560639"/>
                                </a:lnTo>
                                <a:lnTo>
                                  <a:pt x="229870" y="560639"/>
                                </a:lnTo>
                                <a:lnTo>
                                  <a:pt x="233607" y="556958"/>
                                </a:lnTo>
                                <a:lnTo>
                                  <a:pt x="226448" y="549913"/>
                                </a:lnTo>
                                <a:lnTo>
                                  <a:pt x="241758" y="549913"/>
                                </a:lnTo>
                                <a:lnTo>
                                  <a:pt x="233726" y="541999"/>
                                </a:lnTo>
                                <a:close/>
                              </a:path>
                              <a:path w="521970" h="689610">
                                <a:moveTo>
                                  <a:pt x="214987" y="597551"/>
                                </a:moveTo>
                                <a:lnTo>
                                  <a:pt x="214241" y="598169"/>
                                </a:lnTo>
                                <a:lnTo>
                                  <a:pt x="209084" y="603249"/>
                                </a:lnTo>
                                <a:lnTo>
                                  <a:pt x="207137" y="605240"/>
                                </a:lnTo>
                                <a:lnTo>
                                  <a:pt x="215184" y="613135"/>
                                </a:lnTo>
                                <a:lnTo>
                                  <a:pt x="214413" y="613135"/>
                                </a:lnTo>
                                <a:lnTo>
                                  <a:pt x="222453" y="605240"/>
                                </a:lnTo>
                                <a:lnTo>
                                  <a:pt x="222778" y="605240"/>
                                </a:lnTo>
                                <a:lnTo>
                                  <a:pt x="214987" y="597551"/>
                                </a:lnTo>
                                <a:close/>
                              </a:path>
                              <a:path w="521970" h="689610">
                                <a:moveTo>
                                  <a:pt x="241637" y="586801"/>
                                </a:moveTo>
                                <a:lnTo>
                                  <a:pt x="241227" y="586801"/>
                                </a:lnTo>
                                <a:lnTo>
                                  <a:pt x="233832" y="594158"/>
                                </a:lnTo>
                                <a:lnTo>
                                  <a:pt x="253102" y="613135"/>
                                </a:lnTo>
                                <a:lnTo>
                                  <a:pt x="252021" y="613135"/>
                                </a:lnTo>
                                <a:lnTo>
                                  <a:pt x="260057" y="605240"/>
                                </a:lnTo>
                                <a:lnTo>
                                  <a:pt x="244644" y="605240"/>
                                </a:lnTo>
                                <a:lnTo>
                                  <a:pt x="252446" y="597551"/>
                                </a:lnTo>
                                <a:lnTo>
                                  <a:pt x="252214" y="597230"/>
                                </a:lnTo>
                                <a:lnTo>
                                  <a:pt x="241637" y="586801"/>
                                </a:lnTo>
                                <a:close/>
                              </a:path>
                              <a:path w="521970" h="689610">
                                <a:moveTo>
                                  <a:pt x="279198" y="586801"/>
                                </a:moveTo>
                                <a:lnTo>
                                  <a:pt x="278824" y="586801"/>
                                </a:lnTo>
                                <a:lnTo>
                                  <a:pt x="271407" y="594158"/>
                                </a:lnTo>
                                <a:lnTo>
                                  <a:pt x="290690" y="613135"/>
                                </a:lnTo>
                                <a:lnTo>
                                  <a:pt x="289621" y="613135"/>
                                </a:lnTo>
                                <a:lnTo>
                                  <a:pt x="297653" y="605240"/>
                                </a:lnTo>
                                <a:lnTo>
                                  <a:pt x="282212" y="605240"/>
                                </a:lnTo>
                                <a:lnTo>
                                  <a:pt x="290007" y="597551"/>
                                </a:lnTo>
                                <a:lnTo>
                                  <a:pt x="289783" y="597230"/>
                                </a:lnTo>
                                <a:lnTo>
                                  <a:pt x="279198" y="586801"/>
                                </a:lnTo>
                                <a:close/>
                              </a:path>
                              <a:path w="521970" h="689610">
                                <a:moveTo>
                                  <a:pt x="316772" y="586801"/>
                                </a:moveTo>
                                <a:lnTo>
                                  <a:pt x="316410" y="586801"/>
                                </a:lnTo>
                                <a:lnTo>
                                  <a:pt x="308994" y="594158"/>
                                </a:lnTo>
                                <a:lnTo>
                                  <a:pt x="328287" y="613135"/>
                                </a:lnTo>
                                <a:lnTo>
                                  <a:pt x="327210" y="613135"/>
                                </a:lnTo>
                                <a:lnTo>
                                  <a:pt x="335237" y="605240"/>
                                </a:lnTo>
                                <a:lnTo>
                                  <a:pt x="319762" y="605240"/>
                                </a:lnTo>
                                <a:lnTo>
                                  <a:pt x="327549" y="597551"/>
                                </a:lnTo>
                                <a:lnTo>
                                  <a:pt x="327689" y="597551"/>
                                </a:lnTo>
                                <a:lnTo>
                                  <a:pt x="316772" y="586801"/>
                                </a:lnTo>
                                <a:close/>
                              </a:path>
                              <a:path w="521970" h="689610">
                                <a:moveTo>
                                  <a:pt x="354648" y="586801"/>
                                </a:moveTo>
                                <a:lnTo>
                                  <a:pt x="353983" y="586801"/>
                                </a:lnTo>
                                <a:lnTo>
                                  <a:pt x="346589" y="594158"/>
                                </a:lnTo>
                                <a:lnTo>
                                  <a:pt x="365891" y="613135"/>
                                </a:lnTo>
                                <a:lnTo>
                                  <a:pt x="364784" y="613135"/>
                                </a:lnTo>
                                <a:lnTo>
                                  <a:pt x="372804" y="605240"/>
                                </a:lnTo>
                                <a:lnTo>
                                  <a:pt x="357722" y="605240"/>
                                </a:lnTo>
                                <a:lnTo>
                                  <a:pt x="365539" y="597551"/>
                                </a:lnTo>
                                <a:lnTo>
                                  <a:pt x="354648" y="586801"/>
                                </a:lnTo>
                                <a:close/>
                              </a:path>
                              <a:path w="521970" h="689610">
                                <a:moveTo>
                                  <a:pt x="392219" y="586801"/>
                                </a:moveTo>
                                <a:lnTo>
                                  <a:pt x="391535" y="586801"/>
                                </a:lnTo>
                                <a:lnTo>
                                  <a:pt x="384061" y="594158"/>
                                </a:lnTo>
                                <a:lnTo>
                                  <a:pt x="384191" y="594158"/>
                                </a:lnTo>
                                <a:lnTo>
                                  <a:pt x="403500" y="613135"/>
                                </a:lnTo>
                                <a:lnTo>
                                  <a:pt x="402844" y="613135"/>
                                </a:lnTo>
                                <a:lnTo>
                                  <a:pt x="410908" y="605240"/>
                                </a:lnTo>
                                <a:lnTo>
                                  <a:pt x="395281" y="605240"/>
                                </a:lnTo>
                                <a:lnTo>
                                  <a:pt x="403091" y="597551"/>
                                </a:lnTo>
                                <a:lnTo>
                                  <a:pt x="402793" y="597230"/>
                                </a:lnTo>
                                <a:lnTo>
                                  <a:pt x="392219" y="586801"/>
                                </a:lnTo>
                                <a:close/>
                              </a:path>
                              <a:path w="521970" h="689610">
                                <a:moveTo>
                                  <a:pt x="430366" y="586801"/>
                                </a:moveTo>
                                <a:lnTo>
                                  <a:pt x="429740" y="586801"/>
                                </a:lnTo>
                                <a:lnTo>
                                  <a:pt x="421971" y="594408"/>
                                </a:lnTo>
                                <a:lnTo>
                                  <a:pt x="440969" y="613135"/>
                                </a:lnTo>
                                <a:lnTo>
                                  <a:pt x="440471" y="613135"/>
                                </a:lnTo>
                                <a:lnTo>
                                  <a:pt x="448534" y="605240"/>
                                </a:lnTo>
                                <a:lnTo>
                                  <a:pt x="432806" y="605240"/>
                                </a:lnTo>
                                <a:lnTo>
                                  <a:pt x="440929" y="597230"/>
                                </a:lnTo>
                                <a:lnTo>
                                  <a:pt x="438698" y="595003"/>
                                </a:lnTo>
                                <a:lnTo>
                                  <a:pt x="430366" y="586801"/>
                                </a:lnTo>
                                <a:close/>
                              </a:path>
                              <a:path w="521970" h="689610">
                                <a:moveTo>
                                  <a:pt x="478372" y="597230"/>
                                </a:moveTo>
                                <a:lnTo>
                                  <a:pt x="472279" y="603249"/>
                                </a:lnTo>
                                <a:lnTo>
                                  <a:pt x="470323" y="605240"/>
                                </a:lnTo>
                                <a:lnTo>
                                  <a:pt x="478333" y="613135"/>
                                </a:lnTo>
                                <a:lnTo>
                                  <a:pt x="478092" y="613135"/>
                                </a:lnTo>
                                <a:lnTo>
                                  <a:pt x="486153" y="605240"/>
                                </a:lnTo>
                                <a:lnTo>
                                  <a:pt x="486508" y="605240"/>
                                </a:lnTo>
                                <a:lnTo>
                                  <a:pt x="478372" y="597230"/>
                                </a:lnTo>
                                <a:close/>
                              </a:path>
                              <a:path w="521970" h="689610">
                                <a:moveTo>
                                  <a:pt x="515783" y="597230"/>
                                </a:moveTo>
                                <a:lnTo>
                                  <a:pt x="515335" y="597551"/>
                                </a:lnTo>
                                <a:lnTo>
                                  <a:pt x="509589" y="603249"/>
                                </a:lnTo>
                                <a:lnTo>
                                  <a:pt x="507687" y="605240"/>
                                </a:lnTo>
                                <a:lnTo>
                                  <a:pt x="515697" y="613135"/>
                                </a:lnTo>
                                <a:lnTo>
                                  <a:pt x="521898" y="607059"/>
                                </a:lnTo>
                                <a:lnTo>
                                  <a:pt x="521898" y="603249"/>
                                </a:lnTo>
                                <a:lnTo>
                                  <a:pt x="515783" y="597230"/>
                                </a:lnTo>
                                <a:close/>
                              </a:path>
                              <a:path w="521970" h="689610">
                                <a:moveTo>
                                  <a:pt x="16194" y="586801"/>
                                </a:moveTo>
                                <a:lnTo>
                                  <a:pt x="14878" y="588009"/>
                                </a:lnTo>
                                <a:lnTo>
                                  <a:pt x="7792" y="595003"/>
                                </a:lnTo>
                                <a:lnTo>
                                  <a:pt x="18757" y="605683"/>
                                </a:lnTo>
                                <a:lnTo>
                                  <a:pt x="27007" y="597551"/>
                                </a:lnTo>
                                <a:lnTo>
                                  <a:pt x="26731" y="597230"/>
                                </a:lnTo>
                                <a:lnTo>
                                  <a:pt x="16194" y="586801"/>
                                </a:lnTo>
                                <a:close/>
                              </a:path>
                              <a:path w="521970" h="689610">
                                <a:moveTo>
                                  <a:pt x="45760" y="579119"/>
                                </a:moveTo>
                                <a:lnTo>
                                  <a:pt x="27332" y="597230"/>
                                </a:lnTo>
                                <a:lnTo>
                                  <a:pt x="27054" y="597551"/>
                                </a:lnTo>
                                <a:lnTo>
                                  <a:pt x="34823" y="605240"/>
                                </a:lnTo>
                                <a:lnTo>
                                  <a:pt x="45816" y="594408"/>
                                </a:lnTo>
                                <a:lnTo>
                                  <a:pt x="38099" y="586801"/>
                                </a:lnTo>
                                <a:lnTo>
                                  <a:pt x="53543" y="586801"/>
                                </a:lnTo>
                                <a:lnTo>
                                  <a:pt x="45760" y="579119"/>
                                </a:lnTo>
                                <a:close/>
                              </a:path>
                              <a:path w="521970" h="689610">
                                <a:moveTo>
                                  <a:pt x="139763" y="523307"/>
                                </a:moveTo>
                                <a:lnTo>
                                  <a:pt x="139482" y="523512"/>
                                </a:lnTo>
                                <a:lnTo>
                                  <a:pt x="64696" y="597230"/>
                                </a:lnTo>
                                <a:lnTo>
                                  <a:pt x="64435" y="597551"/>
                                </a:lnTo>
                                <a:lnTo>
                                  <a:pt x="72225" y="605240"/>
                                </a:lnTo>
                                <a:lnTo>
                                  <a:pt x="83228" y="594408"/>
                                </a:lnTo>
                                <a:lnTo>
                                  <a:pt x="83098" y="594158"/>
                                </a:lnTo>
                                <a:lnTo>
                                  <a:pt x="75613" y="586801"/>
                                </a:lnTo>
                                <a:lnTo>
                                  <a:pt x="91007" y="586801"/>
                                </a:lnTo>
                                <a:lnTo>
                                  <a:pt x="83211" y="579119"/>
                                </a:lnTo>
                                <a:lnTo>
                                  <a:pt x="98758" y="579119"/>
                                </a:lnTo>
                                <a:lnTo>
                                  <a:pt x="101618" y="576304"/>
                                </a:lnTo>
                                <a:lnTo>
                                  <a:pt x="102482" y="576304"/>
                                </a:lnTo>
                                <a:lnTo>
                                  <a:pt x="94386" y="568353"/>
                                </a:lnTo>
                                <a:lnTo>
                                  <a:pt x="109784" y="568353"/>
                                </a:lnTo>
                                <a:lnTo>
                                  <a:pt x="101945" y="560639"/>
                                </a:lnTo>
                                <a:lnTo>
                                  <a:pt x="117531" y="560639"/>
                                </a:lnTo>
                                <a:lnTo>
                                  <a:pt x="120689" y="557529"/>
                                </a:lnTo>
                                <a:lnTo>
                                  <a:pt x="120931" y="557529"/>
                                </a:lnTo>
                                <a:lnTo>
                                  <a:pt x="113172" y="549913"/>
                                </a:lnTo>
                                <a:lnTo>
                                  <a:pt x="129251" y="549913"/>
                                </a:lnTo>
                                <a:lnTo>
                                  <a:pt x="121243" y="541999"/>
                                </a:lnTo>
                                <a:lnTo>
                                  <a:pt x="136465" y="541999"/>
                                </a:lnTo>
                                <a:lnTo>
                                  <a:pt x="139489" y="539022"/>
                                </a:lnTo>
                                <a:lnTo>
                                  <a:pt x="139653" y="539022"/>
                                </a:lnTo>
                                <a:lnTo>
                                  <a:pt x="131954" y="531467"/>
                                </a:lnTo>
                                <a:lnTo>
                                  <a:pt x="147163" y="531467"/>
                                </a:lnTo>
                                <a:lnTo>
                                  <a:pt x="147581" y="531056"/>
                                </a:lnTo>
                                <a:lnTo>
                                  <a:pt x="146128" y="529589"/>
                                </a:lnTo>
                                <a:lnTo>
                                  <a:pt x="139763" y="523307"/>
                                </a:lnTo>
                                <a:close/>
                              </a:path>
                              <a:path w="521970" h="689610">
                                <a:moveTo>
                                  <a:pt x="177243" y="523307"/>
                                </a:moveTo>
                                <a:lnTo>
                                  <a:pt x="176946" y="523512"/>
                                </a:lnTo>
                                <a:lnTo>
                                  <a:pt x="102181" y="597230"/>
                                </a:lnTo>
                                <a:lnTo>
                                  <a:pt x="101917" y="597551"/>
                                </a:lnTo>
                                <a:lnTo>
                                  <a:pt x="109721" y="605240"/>
                                </a:lnTo>
                                <a:lnTo>
                                  <a:pt x="109387" y="605240"/>
                                </a:lnTo>
                                <a:lnTo>
                                  <a:pt x="120650" y="594158"/>
                                </a:lnTo>
                                <a:lnTo>
                                  <a:pt x="113170" y="586801"/>
                                </a:lnTo>
                                <a:lnTo>
                                  <a:pt x="128529" y="586801"/>
                                </a:lnTo>
                                <a:lnTo>
                                  <a:pt x="120724" y="579119"/>
                                </a:lnTo>
                                <a:lnTo>
                                  <a:pt x="135936" y="579119"/>
                                </a:lnTo>
                                <a:lnTo>
                                  <a:pt x="139427" y="575685"/>
                                </a:lnTo>
                                <a:lnTo>
                                  <a:pt x="131957" y="568353"/>
                                </a:lnTo>
                                <a:lnTo>
                                  <a:pt x="147912" y="568353"/>
                                </a:lnTo>
                                <a:lnTo>
                                  <a:pt x="140106" y="560639"/>
                                </a:lnTo>
                                <a:lnTo>
                                  <a:pt x="154720" y="560639"/>
                                </a:lnTo>
                                <a:lnTo>
                                  <a:pt x="158197" y="557218"/>
                                </a:lnTo>
                                <a:lnTo>
                                  <a:pt x="150752" y="549913"/>
                                </a:lnTo>
                                <a:lnTo>
                                  <a:pt x="166720" y="549913"/>
                                </a:lnTo>
                                <a:lnTo>
                                  <a:pt x="158702" y="541999"/>
                                </a:lnTo>
                                <a:lnTo>
                                  <a:pt x="173666" y="541999"/>
                                </a:lnTo>
                                <a:lnTo>
                                  <a:pt x="177211" y="538510"/>
                                </a:lnTo>
                                <a:lnTo>
                                  <a:pt x="172133" y="533399"/>
                                </a:lnTo>
                                <a:lnTo>
                                  <a:pt x="169753" y="531056"/>
                                </a:lnTo>
                                <a:lnTo>
                                  <a:pt x="185102" y="531056"/>
                                </a:lnTo>
                                <a:lnTo>
                                  <a:pt x="177243" y="523307"/>
                                </a:lnTo>
                                <a:close/>
                              </a:path>
                              <a:path w="521970" h="689610">
                                <a:moveTo>
                                  <a:pt x="158482" y="578798"/>
                                </a:moveTo>
                                <a:lnTo>
                                  <a:pt x="158120" y="579119"/>
                                </a:lnTo>
                                <a:lnTo>
                                  <a:pt x="139452" y="597551"/>
                                </a:lnTo>
                                <a:lnTo>
                                  <a:pt x="147265" y="605240"/>
                                </a:lnTo>
                                <a:lnTo>
                                  <a:pt x="146987" y="605240"/>
                                </a:lnTo>
                                <a:lnTo>
                                  <a:pt x="158245" y="594158"/>
                                </a:lnTo>
                                <a:lnTo>
                                  <a:pt x="150751" y="586801"/>
                                </a:lnTo>
                                <a:lnTo>
                                  <a:pt x="166581" y="586801"/>
                                </a:lnTo>
                                <a:lnTo>
                                  <a:pt x="158482" y="578798"/>
                                </a:lnTo>
                                <a:close/>
                              </a:path>
                              <a:path w="521970" h="689610">
                                <a:moveTo>
                                  <a:pt x="166581" y="586801"/>
                                </a:moveTo>
                                <a:lnTo>
                                  <a:pt x="165720" y="586801"/>
                                </a:lnTo>
                                <a:lnTo>
                                  <a:pt x="158245" y="594158"/>
                                </a:lnTo>
                                <a:lnTo>
                                  <a:pt x="169534" y="605240"/>
                                </a:lnTo>
                                <a:lnTo>
                                  <a:pt x="171494" y="603249"/>
                                </a:lnTo>
                                <a:lnTo>
                                  <a:pt x="177283" y="597551"/>
                                </a:lnTo>
                                <a:lnTo>
                                  <a:pt x="177459" y="597551"/>
                                </a:lnTo>
                                <a:lnTo>
                                  <a:pt x="166581" y="586801"/>
                                </a:lnTo>
                                <a:close/>
                              </a:path>
                              <a:path w="521970" h="689610">
                                <a:moveTo>
                                  <a:pt x="192388" y="597551"/>
                                </a:moveTo>
                                <a:lnTo>
                                  <a:pt x="177459" y="597551"/>
                                </a:lnTo>
                                <a:lnTo>
                                  <a:pt x="185241" y="605240"/>
                                </a:lnTo>
                                <a:lnTo>
                                  <a:pt x="184581" y="605240"/>
                                </a:lnTo>
                                <a:lnTo>
                                  <a:pt x="192388" y="597551"/>
                                </a:lnTo>
                                <a:close/>
                              </a:path>
                              <a:path w="521970" h="689610">
                                <a:moveTo>
                                  <a:pt x="204096" y="586801"/>
                                </a:moveTo>
                                <a:lnTo>
                                  <a:pt x="203304" y="586801"/>
                                </a:lnTo>
                                <a:lnTo>
                                  <a:pt x="195844" y="594158"/>
                                </a:lnTo>
                                <a:lnTo>
                                  <a:pt x="207137" y="605240"/>
                                </a:lnTo>
                                <a:lnTo>
                                  <a:pt x="209084" y="603249"/>
                                </a:lnTo>
                                <a:lnTo>
                                  <a:pt x="214870" y="597551"/>
                                </a:lnTo>
                                <a:lnTo>
                                  <a:pt x="214662" y="597230"/>
                                </a:lnTo>
                                <a:lnTo>
                                  <a:pt x="204096" y="586801"/>
                                </a:lnTo>
                                <a:close/>
                              </a:path>
                              <a:path w="521970" h="689610">
                                <a:moveTo>
                                  <a:pt x="271272" y="541999"/>
                                </a:moveTo>
                                <a:lnTo>
                                  <a:pt x="215195" y="597230"/>
                                </a:lnTo>
                                <a:lnTo>
                                  <a:pt x="214987" y="597551"/>
                                </a:lnTo>
                                <a:lnTo>
                                  <a:pt x="222778" y="605240"/>
                                </a:lnTo>
                                <a:lnTo>
                                  <a:pt x="222453" y="605240"/>
                                </a:lnTo>
                                <a:lnTo>
                                  <a:pt x="233736" y="594158"/>
                                </a:lnTo>
                                <a:lnTo>
                                  <a:pt x="226361" y="586801"/>
                                </a:lnTo>
                                <a:lnTo>
                                  <a:pt x="241637" y="586801"/>
                                </a:lnTo>
                                <a:lnTo>
                                  <a:pt x="233847" y="579119"/>
                                </a:lnTo>
                                <a:lnTo>
                                  <a:pt x="249049" y="579119"/>
                                </a:lnTo>
                                <a:lnTo>
                                  <a:pt x="252545" y="575685"/>
                                </a:lnTo>
                                <a:lnTo>
                                  <a:pt x="252395" y="575448"/>
                                </a:lnTo>
                                <a:lnTo>
                                  <a:pt x="245185" y="568353"/>
                                </a:lnTo>
                                <a:lnTo>
                                  <a:pt x="260473" y="568353"/>
                                </a:lnTo>
                                <a:lnTo>
                                  <a:pt x="252644" y="560639"/>
                                </a:lnTo>
                                <a:lnTo>
                                  <a:pt x="267866" y="560639"/>
                                </a:lnTo>
                                <a:lnTo>
                                  <a:pt x="271349" y="557218"/>
                                </a:lnTo>
                                <a:lnTo>
                                  <a:pt x="271174" y="556958"/>
                                </a:lnTo>
                                <a:lnTo>
                                  <a:pt x="264011" y="549913"/>
                                </a:lnTo>
                                <a:lnTo>
                                  <a:pt x="279310" y="549913"/>
                                </a:lnTo>
                                <a:lnTo>
                                  <a:pt x="271272" y="541999"/>
                                </a:lnTo>
                                <a:close/>
                              </a:path>
                              <a:path w="521970" h="689610">
                                <a:moveTo>
                                  <a:pt x="319986" y="531056"/>
                                </a:moveTo>
                                <a:lnTo>
                                  <a:pt x="319496" y="531467"/>
                                </a:lnTo>
                                <a:lnTo>
                                  <a:pt x="252771" y="597230"/>
                                </a:lnTo>
                                <a:lnTo>
                                  <a:pt x="252539" y="597551"/>
                                </a:lnTo>
                                <a:lnTo>
                                  <a:pt x="260337" y="605240"/>
                                </a:lnTo>
                                <a:lnTo>
                                  <a:pt x="260057" y="605240"/>
                                </a:lnTo>
                                <a:lnTo>
                                  <a:pt x="271336" y="594158"/>
                                </a:lnTo>
                                <a:lnTo>
                                  <a:pt x="263931" y="586801"/>
                                </a:lnTo>
                                <a:lnTo>
                                  <a:pt x="279198" y="586801"/>
                                </a:lnTo>
                                <a:lnTo>
                                  <a:pt x="271401" y="579119"/>
                                </a:lnTo>
                                <a:lnTo>
                                  <a:pt x="286642" y="579119"/>
                                </a:lnTo>
                                <a:lnTo>
                                  <a:pt x="290138" y="575685"/>
                                </a:lnTo>
                                <a:lnTo>
                                  <a:pt x="289972" y="575448"/>
                                </a:lnTo>
                                <a:lnTo>
                                  <a:pt x="282758" y="568353"/>
                                </a:lnTo>
                                <a:lnTo>
                                  <a:pt x="298036" y="568353"/>
                                </a:lnTo>
                                <a:lnTo>
                                  <a:pt x="290202" y="560639"/>
                                </a:lnTo>
                                <a:lnTo>
                                  <a:pt x="305452" y="560639"/>
                                </a:lnTo>
                                <a:lnTo>
                                  <a:pt x="308934" y="557218"/>
                                </a:lnTo>
                                <a:lnTo>
                                  <a:pt x="308753" y="556958"/>
                                </a:lnTo>
                                <a:lnTo>
                                  <a:pt x="301587" y="549913"/>
                                </a:lnTo>
                                <a:lnTo>
                                  <a:pt x="317272" y="549913"/>
                                </a:lnTo>
                                <a:lnTo>
                                  <a:pt x="309254" y="541999"/>
                                </a:lnTo>
                                <a:lnTo>
                                  <a:pt x="324424" y="541999"/>
                                </a:lnTo>
                                <a:lnTo>
                                  <a:pt x="327454" y="539022"/>
                                </a:lnTo>
                                <a:lnTo>
                                  <a:pt x="328091" y="539022"/>
                                </a:lnTo>
                                <a:lnTo>
                                  <a:pt x="319986" y="531056"/>
                                </a:lnTo>
                                <a:close/>
                              </a:path>
                              <a:path w="521970" h="689610">
                                <a:moveTo>
                                  <a:pt x="365595" y="523037"/>
                                </a:moveTo>
                                <a:lnTo>
                                  <a:pt x="365273" y="523307"/>
                                </a:lnTo>
                                <a:lnTo>
                                  <a:pt x="290332" y="597230"/>
                                </a:lnTo>
                                <a:lnTo>
                                  <a:pt x="290108" y="597551"/>
                                </a:lnTo>
                                <a:lnTo>
                                  <a:pt x="297912" y="605240"/>
                                </a:lnTo>
                                <a:lnTo>
                                  <a:pt x="297653" y="605240"/>
                                </a:lnTo>
                                <a:lnTo>
                                  <a:pt x="308926" y="594158"/>
                                </a:lnTo>
                                <a:lnTo>
                                  <a:pt x="301514" y="586801"/>
                                </a:lnTo>
                                <a:lnTo>
                                  <a:pt x="316772" y="586801"/>
                                </a:lnTo>
                                <a:lnTo>
                                  <a:pt x="308971" y="579119"/>
                                </a:lnTo>
                                <a:lnTo>
                                  <a:pt x="324225" y="579119"/>
                                </a:lnTo>
                                <a:lnTo>
                                  <a:pt x="327719" y="575685"/>
                                </a:lnTo>
                                <a:lnTo>
                                  <a:pt x="327559" y="575448"/>
                                </a:lnTo>
                                <a:lnTo>
                                  <a:pt x="320342" y="568353"/>
                                </a:lnTo>
                                <a:lnTo>
                                  <a:pt x="335956" y="568353"/>
                                </a:lnTo>
                                <a:lnTo>
                                  <a:pt x="328140" y="560639"/>
                                </a:lnTo>
                                <a:lnTo>
                                  <a:pt x="343026" y="560639"/>
                                </a:lnTo>
                                <a:lnTo>
                                  <a:pt x="346506" y="557218"/>
                                </a:lnTo>
                                <a:lnTo>
                                  <a:pt x="346341" y="556958"/>
                                </a:lnTo>
                                <a:lnTo>
                                  <a:pt x="339172" y="549913"/>
                                </a:lnTo>
                                <a:lnTo>
                                  <a:pt x="354819" y="549913"/>
                                </a:lnTo>
                                <a:lnTo>
                                  <a:pt x="346795" y="541999"/>
                                </a:lnTo>
                                <a:lnTo>
                                  <a:pt x="361988" y="541999"/>
                                </a:lnTo>
                                <a:lnTo>
                                  <a:pt x="365017" y="539022"/>
                                </a:lnTo>
                                <a:lnTo>
                                  <a:pt x="365781" y="539022"/>
                                </a:lnTo>
                                <a:lnTo>
                                  <a:pt x="357700" y="531056"/>
                                </a:lnTo>
                                <a:lnTo>
                                  <a:pt x="373740" y="531056"/>
                                </a:lnTo>
                                <a:lnTo>
                                  <a:pt x="365595" y="523037"/>
                                </a:lnTo>
                                <a:close/>
                              </a:path>
                              <a:path w="521970" h="689610">
                                <a:moveTo>
                                  <a:pt x="343054" y="597551"/>
                                </a:moveTo>
                                <a:lnTo>
                                  <a:pt x="327689" y="597551"/>
                                </a:lnTo>
                                <a:lnTo>
                                  <a:pt x="335498" y="605240"/>
                                </a:lnTo>
                                <a:lnTo>
                                  <a:pt x="335237" y="605240"/>
                                </a:lnTo>
                                <a:lnTo>
                                  <a:pt x="343054" y="597551"/>
                                </a:lnTo>
                                <a:close/>
                              </a:path>
                              <a:path w="521970" h="689610">
                                <a:moveTo>
                                  <a:pt x="432845" y="531467"/>
                                </a:moveTo>
                                <a:lnTo>
                                  <a:pt x="430757" y="533399"/>
                                </a:lnTo>
                                <a:lnTo>
                                  <a:pt x="365539" y="597551"/>
                                </a:lnTo>
                                <a:lnTo>
                                  <a:pt x="373330" y="605240"/>
                                </a:lnTo>
                                <a:lnTo>
                                  <a:pt x="372804" y="605240"/>
                                </a:lnTo>
                                <a:lnTo>
                                  <a:pt x="384061" y="594158"/>
                                </a:lnTo>
                                <a:lnTo>
                                  <a:pt x="384191" y="594158"/>
                                </a:lnTo>
                                <a:lnTo>
                                  <a:pt x="376705" y="586801"/>
                                </a:lnTo>
                                <a:lnTo>
                                  <a:pt x="392219" y="586801"/>
                                </a:lnTo>
                                <a:lnTo>
                                  <a:pt x="384431" y="579119"/>
                                </a:lnTo>
                                <a:lnTo>
                                  <a:pt x="399338" y="579119"/>
                                </a:lnTo>
                                <a:lnTo>
                                  <a:pt x="402827" y="575685"/>
                                </a:lnTo>
                                <a:lnTo>
                                  <a:pt x="402976" y="575685"/>
                                </a:lnTo>
                                <a:lnTo>
                                  <a:pt x="395537" y="568353"/>
                                </a:lnTo>
                                <a:lnTo>
                                  <a:pt x="410275" y="568353"/>
                                </a:lnTo>
                                <a:lnTo>
                                  <a:pt x="410941" y="567697"/>
                                </a:lnTo>
                                <a:lnTo>
                                  <a:pt x="403790" y="560639"/>
                                </a:lnTo>
                                <a:lnTo>
                                  <a:pt x="418111" y="560639"/>
                                </a:lnTo>
                                <a:lnTo>
                                  <a:pt x="421586" y="557218"/>
                                </a:lnTo>
                                <a:lnTo>
                                  <a:pt x="421342" y="556958"/>
                                </a:lnTo>
                                <a:lnTo>
                                  <a:pt x="414194" y="549913"/>
                                </a:lnTo>
                                <a:lnTo>
                                  <a:pt x="430307" y="549913"/>
                                </a:lnTo>
                                <a:lnTo>
                                  <a:pt x="422268" y="541999"/>
                                </a:lnTo>
                                <a:lnTo>
                                  <a:pt x="437046" y="541999"/>
                                </a:lnTo>
                                <a:lnTo>
                                  <a:pt x="440070" y="539022"/>
                                </a:lnTo>
                                <a:lnTo>
                                  <a:pt x="440509" y="539022"/>
                                </a:lnTo>
                                <a:lnTo>
                                  <a:pt x="432845" y="531467"/>
                                </a:lnTo>
                                <a:close/>
                              </a:path>
                              <a:path w="521970" h="689610">
                                <a:moveTo>
                                  <a:pt x="422237" y="578798"/>
                                </a:moveTo>
                                <a:lnTo>
                                  <a:pt x="421811" y="579119"/>
                                </a:lnTo>
                                <a:lnTo>
                                  <a:pt x="403416" y="597230"/>
                                </a:lnTo>
                                <a:lnTo>
                                  <a:pt x="403117" y="597551"/>
                                </a:lnTo>
                                <a:lnTo>
                                  <a:pt x="410913" y="605240"/>
                                </a:lnTo>
                                <a:lnTo>
                                  <a:pt x="421971" y="594408"/>
                                </a:lnTo>
                                <a:lnTo>
                                  <a:pt x="414253" y="586801"/>
                                </a:lnTo>
                                <a:lnTo>
                                  <a:pt x="430366" y="586801"/>
                                </a:lnTo>
                                <a:lnTo>
                                  <a:pt x="422237" y="578798"/>
                                </a:lnTo>
                                <a:close/>
                              </a:path>
                              <a:path w="521970" h="689610">
                                <a:moveTo>
                                  <a:pt x="451617" y="586801"/>
                                </a:moveTo>
                                <a:lnTo>
                                  <a:pt x="450282" y="588009"/>
                                </a:lnTo>
                                <a:lnTo>
                                  <a:pt x="443188" y="595003"/>
                                </a:lnTo>
                                <a:lnTo>
                                  <a:pt x="440960" y="597230"/>
                                </a:lnTo>
                                <a:lnTo>
                                  <a:pt x="449096" y="605240"/>
                                </a:lnTo>
                                <a:lnTo>
                                  <a:pt x="448534" y="605240"/>
                                </a:lnTo>
                                <a:lnTo>
                                  <a:pt x="459338" y="594660"/>
                                </a:lnTo>
                                <a:lnTo>
                                  <a:pt x="459590" y="594660"/>
                                </a:lnTo>
                                <a:lnTo>
                                  <a:pt x="451617" y="586801"/>
                                </a:lnTo>
                                <a:close/>
                              </a:path>
                              <a:path w="521970" h="689610">
                                <a:moveTo>
                                  <a:pt x="467778" y="586801"/>
                                </a:moveTo>
                                <a:lnTo>
                                  <a:pt x="467364" y="586801"/>
                                </a:lnTo>
                                <a:lnTo>
                                  <a:pt x="459338" y="594660"/>
                                </a:lnTo>
                                <a:lnTo>
                                  <a:pt x="459590" y="594660"/>
                                </a:lnTo>
                                <a:lnTo>
                                  <a:pt x="470323" y="605240"/>
                                </a:lnTo>
                                <a:lnTo>
                                  <a:pt x="472279" y="603249"/>
                                </a:lnTo>
                                <a:lnTo>
                                  <a:pt x="478372" y="597230"/>
                                </a:lnTo>
                                <a:lnTo>
                                  <a:pt x="467778" y="586801"/>
                                </a:lnTo>
                                <a:close/>
                              </a:path>
                              <a:path w="521970" h="689610">
                                <a:moveTo>
                                  <a:pt x="488981" y="586801"/>
                                </a:moveTo>
                                <a:lnTo>
                                  <a:pt x="487704" y="588009"/>
                                </a:lnTo>
                                <a:lnTo>
                                  <a:pt x="478372" y="597230"/>
                                </a:lnTo>
                                <a:lnTo>
                                  <a:pt x="486508" y="605240"/>
                                </a:lnTo>
                                <a:lnTo>
                                  <a:pt x="486153" y="605240"/>
                                </a:lnTo>
                                <a:lnTo>
                                  <a:pt x="496954" y="594660"/>
                                </a:lnTo>
                                <a:lnTo>
                                  <a:pt x="488981" y="586801"/>
                                </a:lnTo>
                                <a:close/>
                              </a:path>
                              <a:path w="521970" h="689610">
                                <a:moveTo>
                                  <a:pt x="505189" y="586801"/>
                                </a:moveTo>
                                <a:lnTo>
                                  <a:pt x="504978" y="586801"/>
                                </a:lnTo>
                                <a:lnTo>
                                  <a:pt x="496954" y="594660"/>
                                </a:lnTo>
                                <a:lnTo>
                                  <a:pt x="507687" y="605240"/>
                                </a:lnTo>
                                <a:lnTo>
                                  <a:pt x="509589" y="603249"/>
                                </a:lnTo>
                                <a:lnTo>
                                  <a:pt x="515658" y="597230"/>
                                </a:lnTo>
                                <a:lnTo>
                                  <a:pt x="513521" y="595003"/>
                                </a:lnTo>
                                <a:lnTo>
                                  <a:pt x="505189" y="586801"/>
                                </a:lnTo>
                                <a:close/>
                              </a:path>
                              <a:path w="521970" h="689610">
                                <a:moveTo>
                                  <a:pt x="518595" y="594408"/>
                                </a:moveTo>
                                <a:lnTo>
                                  <a:pt x="518249" y="594660"/>
                                </a:lnTo>
                                <a:lnTo>
                                  <a:pt x="515783" y="597230"/>
                                </a:lnTo>
                                <a:lnTo>
                                  <a:pt x="521898" y="603249"/>
                                </a:lnTo>
                                <a:lnTo>
                                  <a:pt x="521898" y="598169"/>
                                </a:lnTo>
                                <a:lnTo>
                                  <a:pt x="518595" y="594408"/>
                                </a:lnTo>
                                <a:close/>
                              </a:path>
                              <a:path w="521970" h="689610">
                                <a:moveTo>
                                  <a:pt x="611" y="588009"/>
                                </a:moveTo>
                                <a:lnTo>
                                  <a:pt x="661" y="594408"/>
                                </a:lnTo>
                                <a:lnTo>
                                  <a:pt x="4584" y="598169"/>
                                </a:lnTo>
                                <a:lnTo>
                                  <a:pt x="7792" y="595003"/>
                                </a:lnTo>
                                <a:lnTo>
                                  <a:pt x="611" y="588009"/>
                                </a:lnTo>
                                <a:close/>
                              </a:path>
                              <a:path w="521970" h="689610">
                                <a:moveTo>
                                  <a:pt x="7753" y="578447"/>
                                </a:moveTo>
                                <a:lnTo>
                                  <a:pt x="611" y="585469"/>
                                </a:lnTo>
                                <a:lnTo>
                                  <a:pt x="611" y="588009"/>
                                </a:lnTo>
                                <a:lnTo>
                                  <a:pt x="7792" y="595003"/>
                                </a:lnTo>
                                <a:lnTo>
                                  <a:pt x="16103" y="586801"/>
                                </a:lnTo>
                                <a:lnTo>
                                  <a:pt x="14849" y="585469"/>
                                </a:lnTo>
                                <a:lnTo>
                                  <a:pt x="7753" y="578447"/>
                                </a:lnTo>
                                <a:close/>
                              </a:path>
                              <a:path w="521970" h="689610">
                                <a:moveTo>
                                  <a:pt x="459648" y="578798"/>
                                </a:moveTo>
                                <a:lnTo>
                                  <a:pt x="459299" y="579119"/>
                                </a:lnTo>
                                <a:lnTo>
                                  <a:pt x="452858" y="585469"/>
                                </a:lnTo>
                                <a:lnTo>
                                  <a:pt x="451617" y="586801"/>
                                </a:lnTo>
                                <a:lnTo>
                                  <a:pt x="459590" y="594660"/>
                                </a:lnTo>
                                <a:lnTo>
                                  <a:pt x="459338" y="594660"/>
                                </a:lnTo>
                                <a:lnTo>
                                  <a:pt x="467364" y="586801"/>
                                </a:lnTo>
                                <a:lnTo>
                                  <a:pt x="467778" y="586801"/>
                                </a:lnTo>
                                <a:lnTo>
                                  <a:pt x="459648" y="578798"/>
                                </a:lnTo>
                                <a:close/>
                              </a:path>
                              <a:path w="521970" h="689610">
                                <a:moveTo>
                                  <a:pt x="497060" y="578798"/>
                                </a:moveTo>
                                <a:lnTo>
                                  <a:pt x="496701" y="579119"/>
                                </a:lnTo>
                                <a:lnTo>
                                  <a:pt x="490274" y="585469"/>
                                </a:lnTo>
                                <a:lnTo>
                                  <a:pt x="488981" y="586801"/>
                                </a:lnTo>
                                <a:lnTo>
                                  <a:pt x="496954" y="594660"/>
                                </a:lnTo>
                                <a:lnTo>
                                  <a:pt x="504978" y="586801"/>
                                </a:lnTo>
                                <a:lnTo>
                                  <a:pt x="505189" y="586801"/>
                                </a:lnTo>
                                <a:lnTo>
                                  <a:pt x="497060" y="578798"/>
                                </a:lnTo>
                                <a:close/>
                              </a:path>
                              <a:path w="521970" h="689610">
                                <a:moveTo>
                                  <a:pt x="34851" y="568353"/>
                                </a:moveTo>
                                <a:lnTo>
                                  <a:pt x="32894" y="570229"/>
                                </a:lnTo>
                                <a:lnTo>
                                  <a:pt x="26739" y="576304"/>
                                </a:lnTo>
                                <a:lnTo>
                                  <a:pt x="27432" y="576304"/>
                                </a:lnTo>
                                <a:lnTo>
                                  <a:pt x="45829" y="594408"/>
                                </a:lnTo>
                                <a:lnTo>
                                  <a:pt x="53543" y="586801"/>
                                </a:lnTo>
                                <a:lnTo>
                                  <a:pt x="37912" y="586801"/>
                                </a:lnTo>
                                <a:lnTo>
                                  <a:pt x="45705" y="579119"/>
                                </a:lnTo>
                                <a:lnTo>
                                  <a:pt x="45435" y="578798"/>
                                </a:lnTo>
                                <a:lnTo>
                                  <a:pt x="34851" y="568353"/>
                                </a:lnTo>
                                <a:close/>
                              </a:path>
                              <a:path w="521970" h="689610">
                                <a:moveTo>
                                  <a:pt x="72283" y="568353"/>
                                </a:moveTo>
                                <a:lnTo>
                                  <a:pt x="64206" y="576304"/>
                                </a:lnTo>
                                <a:lnTo>
                                  <a:pt x="64933" y="576304"/>
                                </a:lnTo>
                                <a:lnTo>
                                  <a:pt x="83352" y="594408"/>
                                </a:lnTo>
                                <a:lnTo>
                                  <a:pt x="83482" y="594158"/>
                                </a:lnTo>
                                <a:lnTo>
                                  <a:pt x="90955" y="586801"/>
                                </a:lnTo>
                                <a:lnTo>
                                  <a:pt x="75276" y="586801"/>
                                </a:lnTo>
                                <a:lnTo>
                                  <a:pt x="83069" y="579119"/>
                                </a:lnTo>
                                <a:lnTo>
                                  <a:pt x="83211" y="579119"/>
                                </a:lnTo>
                                <a:lnTo>
                                  <a:pt x="72283" y="568353"/>
                                </a:lnTo>
                                <a:close/>
                              </a:path>
                              <a:path w="521970" h="689610">
                                <a:moveTo>
                                  <a:pt x="410960" y="567697"/>
                                </a:moveTo>
                                <a:lnTo>
                                  <a:pt x="402827" y="575685"/>
                                </a:lnTo>
                                <a:lnTo>
                                  <a:pt x="402976" y="575685"/>
                                </a:lnTo>
                                <a:lnTo>
                                  <a:pt x="421971" y="594408"/>
                                </a:lnTo>
                                <a:lnTo>
                                  <a:pt x="429740" y="586801"/>
                                </a:lnTo>
                                <a:lnTo>
                                  <a:pt x="414009" y="586801"/>
                                </a:lnTo>
                                <a:lnTo>
                                  <a:pt x="422137" y="578798"/>
                                </a:lnTo>
                                <a:lnTo>
                                  <a:pt x="421880" y="578447"/>
                                </a:lnTo>
                                <a:lnTo>
                                  <a:pt x="410960" y="567697"/>
                                </a:lnTo>
                                <a:close/>
                              </a:path>
                              <a:path w="521970" h="689610">
                                <a:moveTo>
                                  <a:pt x="109784" y="568353"/>
                                </a:moveTo>
                                <a:lnTo>
                                  <a:pt x="107788" y="570229"/>
                                </a:lnTo>
                                <a:lnTo>
                                  <a:pt x="101618" y="576304"/>
                                </a:lnTo>
                                <a:lnTo>
                                  <a:pt x="102482" y="576304"/>
                                </a:lnTo>
                                <a:lnTo>
                                  <a:pt x="120661" y="594158"/>
                                </a:lnTo>
                                <a:lnTo>
                                  <a:pt x="128128" y="586801"/>
                                </a:lnTo>
                                <a:lnTo>
                                  <a:pt x="112758" y="586801"/>
                                </a:lnTo>
                                <a:lnTo>
                                  <a:pt x="120549" y="579119"/>
                                </a:lnTo>
                                <a:lnTo>
                                  <a:pt x="120724" y="579119"/>
                                </a:lnTo>
                                <a:lnTo>
                                  <a:pt x="109784" y="568353"/>
                                </a:lnTo>
                                <a:close/>
                              </a:path>
                              <a:path w="521970" h="689610">
                                <a:moveTo>
                                  <a:pt x="147912" y="568353"/>
                                </a:moveTo>
                                <a:lnTo>
                                  <a:pt x="146879" y="568353"/>
                                </a:lnTo>
                                <a:lnTo>
                                  <a:pt x="139427" y="575685"/>
                                </a:lnTo>
                                <a:lnTo>
                                  <a:pt x="158245" y="594158"/>
                                </a:lnTo>
                                <a:lnTo>
                                  <a:pt x="165720" y="586801"/>
                                </a:lnTo>
                                <a:lnTo>
                                  <a:pt x="150335" y="586801"/>
                                </a:lnTo>
                                <a:lnTo>
                                  <a:pt x="158446" y="578798"/>
                                </a:lnTo>
                                <a:lnTo>
                                  <a:pt x="158127" y="578447"/>
                                </a:lnTo>
                                <a:lnTo>
                                  <a:pt x="147912" y="568353"/>
                                </a:lnTo>
                                <a:close/>
                              </a:path>
                              <a:path w="521970" h="689610">
                                <a:moveTo>
                                  <a:pt x="185403" y="568353"/>
                                </a:moveTo>
                                <a:lnTo>
                                  <a:pt x="184463" y="568353"/>
                                </a:lnTo>
                                <a:lnTo>
                                  <a:pt x="177017" y="575685"/>
                                </a:lnTo>
                                <a:lnTo>
                                  <a:pt x="195844" y="594158"/>
                                </a:lnTo>
                                <a:lnTo>
                                  <a:pt x="203304" y="586801"/>
                                </a:lnTo>
                                <a:lnTo>
                                  <a:pt x="188203" y="586801"/>
                                </a:lnTo>
                                <a:lnTo>
                                  <a:pt x="196007" y="579119"/>
                                </a:lnTo>
                                <a:lnTo>
                                  <a:pt x="196312" y="579119"/>
                                </a:lnTo>
                                <a:lnTo>
                                  <a:pt x="185403" y="568353"/>
                                </a:lnTo>
                                <a:close/>
                              </a:path>
                              <a:path w="521970" h="689610">
                                <a:moveTo>
                                  <a:pt x="222927" y="568353"/>
                                </a:moveTo>
                                <a:lnTo>
                                  <a:pt x="222037" y="568353"/>
                                </a:lnTo>
                                <a:lnTo>
                                  <a:pt x="214832" y="575448"/>
                                </a:lnTo>
                                <a:lnTo>
                                  <a:pt x="233832" y="594158"/>
                                </a:lnTo>
                                <a:lnTo>
                                  <a:pt x="241227" y="586801"/>
                                </a:lnTo>
                                <a:lnTo>
                                  <a:pt x="225784" y="586801"/>
                                </a:lnTo>
                                <a:lnTo>
                                  <a:pt x="233583" y="579119"/>
                                </a:lnTo>
                                <a:lnTo>
                                  <a:pt x="233847" y="579119"/>
                                </a:lnTo>
                                <a:lnTo>
                                  <a:pt x="222927" y="568353"/>
                                </a:lnTo>
                                <a:close/>
                              </a:path>
                              <a:path w="521970" h="689610">
                                <a:moveTo>
                                  <a:pt x="260473" y="568353"/>
                                </a:moveTo>
                                <a:lnTo>
                                  <a:pt x="260011" y="568353"/>
                                </a:lnTo>
                                <a:lnTo>
                                  <a:pt x="252787" y="575448"/>
                                </a:lnTo>
                                <a:lnTo>
                                  <a:pt x="252636" y="575685"/>
                                </a:lnTo>
                                <a:lnTo>
                                  <a:pt x="271407" y="594158"/>
                                </a:lnTo>
                                <a:lnTo>
                                  <a:pt x="278824" y="586801"/>
                                </a:lnTo>
                                <a:lnTo>
                                  <a:pt x="263353" y="586801"/>
                                </a:lnTo>
                                <a:lnTo>
                                  <a:pt x="271146" y="579119"/>
                                </a:lnTo>
                                <a:lnTo>
                                  <a:pt x="271401" y="579119"/>
                                </a:lnTo>
                                <a:lnTo>
                                  <a:pt x="260473" y="568353"/>
                                </a:lnTo>
                                <a:close/>
                              </a:path>
                              <a:path w="521970" h="689610">
                                <a:moveTo>
                                  <a:pt x="298036" y="568353"/>
                                </a:moveTo>
                                <a:lnTo>
                                  <a:pt x="297601" y="568353"/>
                                </a:lnTo>
                                <a:lnTo>
                                  <a:pt x="290379" y="575448"/>
                                </a:lnTo>
                                <a:lnTo>
                                  <a:pt x="290213" y="575685"/>
                                </a:lnTo>
                                <a:lnTo>
                                  <a:pt x="308994" y="594158"/>
                                </a:lnTo>
                                <a:lnTo>
                                  <a:pt x="316410" y="586801"/>
                                </a:lnTo>
                                <a:lnTo>
                                  <a:pt x="300905" y="586801"/>
                                </a:lnTo>
                                <a:lnTo>
                                  <a:pt x="308692" y="579119"/>
                                </a:lnTo>
                                <a:lnTo>
                                  <a:pt x="308971" y="579119"/>
                                </a:lnTo>
                                <a:lnTo>
                                  <a:pt x="298036" y="568353"/>
                                </a:lnTo>
                                <a:close/>
                              </a:path>
                              <a:path w="521970" h="689610">
                                <a:moveTo>
                                  <a:pt x="335956" y="568353"/>
                                </a:moveTo>
                                <a:lnTo>
                                  <a:pt x="335178" y="568353"/>
                                </a:lnTo>
                                <a:lnTo>
                                  <a:pt x="327960" y="575448"/>
                                </a:lnTo>
                                <a:lnTo>
                                  <a:pt x="327800" y="575685"/>
                                </a:lnTo>
                                <a:lnTo>
                                  <a:pt x="346589" y="594158"/>
                                </a:lnTo>
                                <a:lnTo>
                                  <a:pt x="353983" y="586801"/>
                                </a:lnTo>
                                <a:lnTo>
                                  <a:pt x="338434" y="586801"/>
                                </a:lnTo>
                                <a:lnTo>
                                  <a:pt x="346539" y="578798"/>
                                </a:lnTo>
                                <a:lnTo>
                                  <a:pt x="335956" y="568353"/>
                                </a:lnTo>
                                <a:close/>
                              </a:path>
                              <a:path w="521970" h="689610">
                                <a:moveTo>
                                  <a:pt x="373514" y="568353"/>
                                </a:moveTo>
                                <a:lnTo>
                                  <a:pt x="372739" y="568353"/>
                                </a:lnTo>
                                <a:lnTo>
                                  <a:pt x="365525" y="575448"/>
                                </a:lnTo>
                                <a:lnTo>
                                  <a:pt x="365395" y="575685"/>
                                </a:lnTo>
                                <a:lnTo>
                                  <a:pt x="384191" y="594158"/>
                                </a:lnTo>
                                <a:lnTo>
                                  <a:pt x="384061" y="594158"/>
                                </a:lnTo>
                                <a:lnTo>
                                  <a:pt x="391535" y="586801"/>
                                </a:lnTo>
                                <a:lnTo>
                                  <a:pt x="376467" y="586801"/>
                                </a:lnTo>
                                <a:lnTo>
                                  <a:pt x="384277" y="579119"/>
                                </a:lnTo>
                                <a:lnTo>
                                  <a:pt x="384431" y="579119"/>
                                </a:lnTo>
                                <a:lnTo>
                                  <a:pt x="373514" y="568353"/>
                                </a:lnTo>
                                <a:close/>
                              </a:path>
                              <a:path w="521970" h="689610">
                                <a:moveTo>
                                  <a:pt x="18686" y="567697"/>
                                </a:moveTo>
                                <a:lnTo>
                                  <a:pt x="7753" y="578447"/>
                                </a:lnTo>
                                <a:lnTo>
                                  <a:pt x="16194" y="586801"/>
                                </a:lnTo>
                                <a:lnTo>
                                  <a:pt x="17452" y="585469"/>
                                </a:lnTo>
                                <a:lnTo>
                                  <a:pt x="26739" y="576304"/>
                                </a:lnTo>
                                <a:lnTo>
                                  <a:pt x="27432" y="576304"/>
                                </a:lnTo>
                                <a:lnTo>
                                  <a:pt x="18686" y="567697"/>
                                </a:lnTo>
                                <a:close/>
                              </a:path>
                              <a:path w="521970" h="689610">
                                <a:moveTo>
                                  <a:pt x="64454" y="560639"/>
                                </a:moveTo>
                                <a:lnTo>
                                  <a:pt x="46031" y="578798"/>
                                </a:lnTo>
                                <a:lnTo>
                                  <a:pt x="45760" y="579119"/>
                                </a:lnTo>
                                <a:lnTo>
                                  <a:pt x="53543" y="586801"/>
                                </a:lnTo>
                                <a:lnTo>
                                  <a:pt x="64206" y="576304"/>
                                </a:lnTo>
                                <a:lnTo>
                                  <a:pt x="64933" y="576304"/>
                                </a:lnTo>
                                <a:lnTo>
                                  <a:pt x="56844" y="568353"/>
                                </a:lnTo>
                                <a:lnTo>
                                  <a:pt x="72283" y="568353"/>
                                </a:lnTo>
                                <a:lnTo>
                                  <a:pt x="64454" y="560639"/>
                                </a:lnTo>
                                <a:close/>
                              </a:path>
                              <a:path w="521970" h="689610">
                                <a:moveTo>
                                  <a:pt x="98758" y="579119"/>
                                </a:moveTo>
                                <a:lnTo>
                                  <a:pt x="83211" y="579119"/>
                                </a:lnTo>
                                <a:lnTo>
                                  <a:pt x="91007" y="586801"/>
                                </a:lnTo>
                                <a:lnTo>
                                  <a:pt x="92308" y="585469"/>
                                </a:lnTo>
                                <a:lnTo>
                                  <a:pt x="98758" y="579119"/>
                                </a:lnTo>
                                <a:close/>
                              </a:path>
                              <a:path w="521970" h="689610">
                                <a:moveTo>
                                  <a:pt x="135936" y="579119"/>
                                </a:moveTo>
                                <a:lnTo>
                                  <a:pt x="120724" y="579119"/>
                                </a:lnTo>
                                <a:lnTo>
                                  <a:pt x="128529" y="586801"/>
                                </a:lnTo>
                                <a:lnTo>
                                  <a:pt x="128128" y="586801"/>
                                </a:lnTo>
                                <a:lnTo>
                                  <a:pt x="135936" y="579119"/>
                                </a:lnTo>
                                <a:close/>
                              </a:path>
                              <a:path w="521970" h="689610">
                                <a:moveTo>
                                  <a:pt x="214755" y="523307"/>
                                </a:moveTo>
                                <a:lnTo>
                                  <a:pt x="214483" y="523512"/>
                                </a:lnTo>
                                <a:lnTo>
                                  <a:pt x="158802" y="578447"/>
                                </a:lnTo>
                                <a:lnTo>
                                  <a:pt x="158482" y="578798"/>
                                </a:lnTo>
                                <a:lnTo>
                                  <a:pt x="166581" y="586801"/>
                                </a:lnTo>
                                <a:lnTo>
                                  <a:pt x="165720" y="586801"/>
                                </a:lnTo>
                                <a:lnTo>
                                  <a:pt x="177013" y="575685"/>
                                </a:lnTo>
                                <a:lnTo>
                                  <a:pt x="169545" y="568353"/>
                                </a:lnTo>
                                <a:lnTo>
                                  <a:pt x="185403" y="568353"/>
                                </a:lnTo>
                                <a:lnTo>
                                  <a:pt x="177587" y="560639"/>
                                </a:lnTo>
                                <a:lnTo>
                                  <a:pt x="192300" y="560639"/>
                                </a:lnTo>
                                <a:lnTo>
                                  <a:pt x="196039" y="556958"/>
                                </a:lnTo>
                                <a:lnTo>
                                  <a:pt x="188902" y="549913"/>
                                </a:lnTo>
                                <a:lnTo>
                                  <a:pt x="204226" y="549913"/>
                                </a:lnTo>
                                <a:lnTo>
                                  <a:pt x="196200" y="541999"/>
                                </a:lnTo>
                                <a:lnTo>
                                  <a:pt x="211237" y="541999"/>
                                </a:lnTo>
                                <a:lnTo>
                                  <a:pt x="214782" y="538510"/>
                                </a:lnTo>
                                <a:lnTo>
                                  <a:pt x="209668" y="533399"/>
                                </a:lnTo>
                                <a:lnTo>
                                  <a:pt x="207287" y="531056"/>
                                </a:lnTo>
                                <a:lnTo>
                                  <a:pt x="222620" y="531056"/>
                                </a:lnTo>
                                <a:lnTo>
                                  <a:pt x="214755" y="523307"/>
                                </a:lnTo>
                                <a:close/>
                              </a:path>
                              <a:path w="521970" h="689610">
                                <a:moveTo>
                                  <a:pt x="211104" y="579119"/>
                                </a:moveTo>
                                <a:lnTo>
                                  <a:pt x="196312" y="579119"/>
                                </a:lnTo>
                                <a:lnTo>
                                  <a:pt x="204096" y="586801"/>
                                </a:lnTo>
                                <a:lnTo>
                                  <a:pt x="203304" y="586801"/>
                                </a:lnTo>
                                <a:lnTo>
                                  <a:pt x="211104" y="579119"/>
                                </a:lnTo>
                                <a:close/>
                              </a:path>
                              <a:path w="521970" h="689610">
                                <a:moveTo>
                                  <a:pt x="249049" y="579119"/>
                                </a:moveTo>
                                <a:lnTo>
                                  <a:pt x="233847" y="579119"/>
                                </a:lnTo>
                                <a:lnTo>
                                  <a:pt x="241637" y="586801"/>
                                </a:lnTo>
                                <a:lnTo>
                                  <a:pt x="241227" y="586801"/>
                                </a:lnTo>
                                <a:lnTo>
                                  <a:pt x="249049" y="579119"/>
                                </a:lnTo>
                                <a:close/>
                              </a:path>
                              <a:path w="521970" h="689610">
                                <a:moveTo>
                                  <a:pt x="286642" y="579119"/>
                                </a:moveTo>
                                <a:lnTo>
                                  <a:pt x="271401" y="579119"/>
                                </a:lnTo>
                                <a:lnTo>
                                  <a:pt x="279198" y="586801"/>
                                </a:lnTo>
                                <a:lnTo>
                                  <a:pt x="278824" y="586801"/>
                                </a:lnTo>
                                <a:lnTo>
                                  <a:pt x="286642" y="579119"/>
                                </a:lnTo>
                                <a:close/>
                              </a:path>
                              <a:path w="521970" h="689610">
                                <a:moveTo>
                                  <a:pt x="324225" y="579119"/>
                                </a:moveTo>
                                <a:lnTo>
                                  <a:pt x="308971" y="579119"/>
                                </a:lnTo>
                                <a:lnTo>
                                  <a:pt x="316772" y="586801"/>
                                </a:lnTo>
                                <a:lnTo>
                                  <a:pt x="316410" y="586801"/>
                                </a:lnTo>
                                <a:lnTo>
                                  <a:pt x="324225" y="579119"/>
                                </a:lnTo>
                                <a:close/>
                              </a:path>
                              <a:path w="521970" h="689610">
                                <a:moveTo>
                                  <a:pt x="403007" y="523037"/>
                                </a:moveTo>
                                <a:lnTo>
                                  <a:pt x="346539" y="578798"/>
                                </a:lnTo>
                                <a:lnTo>
                                  <a:pt x="354648" y="586801"/>
                                </a:lnTo>
                                <a:lnTo>
                                  <a:pt x="353983" y="586801"/>
                                </a:lnTo>
                                <a:lnTo>
                                  <a:pt x="365284" y="575685"/>
                                </a:lnTo>
                                <a:lnTo>
                                  <a:pt x="365154" y="575448"/>
                                </a:lnTo>
                                <a:lnTo>
                                  <a:pt x="357934" y="568353"/>
                                </a:lnTo>
                                <a:lnTo>
                                  <a:pt x="373514" y="568353"/>
                                </a:lnTo>
                                <a:lnTo>
                                  <a:pt x="365693" y="560639"/>
                                </a:lnTo>
                                <a:lnTo>
                                  <a:pt x="380582" y="560639"/>
                                </a:lnTo>
                                <a:lnTo>
                                  <a:pt x="384059" y="557218"/>
                                </a:lnTo>
                                <a:lnTo>
                                  <a:pt x="384241" y="557218"/>
                                </a:lnTo>
                                <a:lnTo>
                                  <a:pt x="376830" y="549913"/>
                                </a:lnTo>
                                <a:lnTo>
                                  <a:pt x="392895" y="549913"/>
                                </a:lnTo>
                                <a:lnTo>
                                  <a:pt x="384856" y="541999"/>
                                </a:lnTo>
                                <a:lnTo>
                                  <a:pt x="399532" y="541999"/>
                                </a:lnTo>
                                <a:lnTo>
                                  <a:pt x="402559" y="539022"/>
                                </a:lnTo>
                                <a:lnTo>
                                  <a:pt x="403145" y="539022"/>
                                </a:lnTo>
                                <a:lnTo>
                                  <a:pt x="395064" y="531056"/>
                                </a:lnTo>
                                <a:lnTo>
                                  <a:pt x="411152" y="531056"/>
                                </a:lnTo>
                                <a:lnTo>
                                  <a:pt x="403007" y="523037"/>
                                </a:lnTo>
                                <a:close/>
                              </a:path>
                              <a:path w="521970" h="689610">
                                <a:moveTo>
                                  <a:pt x="399338" y="579119"/>
                                </a:moveTo>
                                <a:lnTo>
                                  <a:pt x="384431" y="579119"/>
                                </a:lnTo>
                                <a:lnTo>
                                  <a:pt x="392219" y="586801"/>
                                </a:lnTo>
                                <a:lnTo>
                                  <a:pt x="391535" y="586801"/>
                                </a:lnTo>
                                <a:lnTo>
                                  <a:pt x="399338" y="579119"/>
                                </a:lnTo>
                                <a:close/>
                              </a:path>
                              <a:path w="521970" h="689610">
                                <a:moveTo>
                                  <a:pt x="451558" y="549913"/>
                                </a:moveTo>
                                <a:lnTo>
                                  <a:pt x="445029" y="556259"/>
                                </a:lnTo>
                                <a:lnTo>
                                  <a:pt x="422494" y="578447"/>
                                </a:lnTo>
                                <a:lnTo>
                                  <a:pt x="422237" y="578798"/>
                                </a:lnTo>
                                <a:lnTo>
                                  <a:pt x="430366" y="586801"/>
                                </a:lnTo>
                                <a:lnTo>
                                  <a:pt x="429740" y="586801"/>
                                </a:lnTo>
                                <a:lnTo>
                                  <a:pt x="440461" y="576304"/>
                                </a:lnTo>
                                <a:lnTo>
                                  <a:pt x="440968" y="576304"/>
                                </a:lnTo>
                                <a:lnTo>
                                  <a:pt x="432901" y="568353"/>
                                </a:lnTo>
                                <a:lnTo>
                                  <a:pt x="449038" y="568353"/>
                                </a:lnTo>
                                <a:lnTo>
                                  <a:pt x="441202" y="560639"/>
                                </a:lnTo>
                                <a:lnTo>
                                  <a:pt x="456461" y="560639"/>
                                </a:lnTo>
                                <a:lnTo>
                                  <a:pt x="459332" y="557828"/>
                                </a:lnTo>
                                <a:lnTo>
                                  <a:pt x="459588" y="557828"/>
                                </a:lnTo>
                                <a:lnTo>
                                  <a:pt x="451558" y="549913"/>
                                </a:lnTo>
                                <a:close/>
                              </a:path>
                              <a:path w="521970" h="689610">
                                <a:moveTo>
                                  <a:pt x="449038" y="568353"/>
                                </a:moveTo>
                                <a:lnTo>
                                  <a:pt x="448582" y="568353"/>
                                </a:lnTo>
                                <a:lnTo>
                                  <a:pt x="440461" y="576304"/>
                                </a:lnTo>
                                <a:lnTo>
                                  <a:pt x="440968" y="576304"/>
                                </a:lnTo>
                                <a:lnTo>
                                  <a:pt x="451617" y="586801"/>
                                </a:lnTo>
                                <a:lnTo>
                                  <a:pt x="452858" y="585469"/>
                                </a:lnTo>
                                <a:lnTo>
                                  <a:pt x="459625" y="578798"/>
                                </a:lnTo>
                                <a:lnTo>
                                  <a:pt x="459291" y="578447"/>
                                </a:lnTo>
                                <a:lnTo>
                                  <a:pt x="449038" y="568353"/>
                                </a:lnTo>
                                <a:close/>
                              </a:path>
                              <a:path w="521970" h="689610">
                                <a:moveTo>
                                  <a:pt x="470265" y="568353"/>
                                </a:moveTo>
                                <a:lnTo>
                                  <a:pt x="468315" y="570229"/>
                                </a:lnTo>
                                <a:lnTo>
                                  <a:pt x="459981" y="578447"/>
                                </a:lnTo>
                                <a:lnTo>
                                  <a:pt x="459648" y="578798"/>
                                </a:lnTo>
                                <a:lnTo>
                                  <a:pt x="467778" y="586801"/>
                                </a:lnTo>
                                <a:lnTo>
                                  <a:pt x="467364" y="586801"/>
                                </a:lnTo>
                                <a:lnTo>
                                  <a:pt x="478083" y="576304"/>
                                </a:lnTo>
                                <a:lnTo>
                                  <a:pt x="478332" y="576304"/>
                                </a:lnTo>
                                <a:lnTo>
                                  <a:pt x="470265" y="568353"/>
                                </a:lnTo>
                                <a:close/>
                              </a:path>
                              <a:path w="521970" h="689610">
                                <a:moveTo>
                                  <a:pt x="486450" y="568353"/>
                                </a:moveTo>
                                <a:lnTo>
                                  <a:pt x="486203" y="568353"/>
                                </a:lnTo>
                                <a:lnTo>
                                  <a:pt x="478083" y="576304"/>
                                </a:lnTo>
                                <a:lnTo>
                                  <a:pt x="478332" y="576304"/>
                                </a:lnTo>
                                <a:lnTo>
                                  <a:pt x="488981" y="586801"/>
                                </a:lnTo>
                                <a:lnTo>
                                  <a:pt x="490274" y="585469"/>
                                </a:lnTo>
                                <a:lnTo>
                                  <a:pt x="497027" y="578798"/>
                                </a:lnTo>
                                <a:lnTo>
                                  <a:pt x="496703" y="578447"/>
                                </a:lnTo>
                                <a:lnTo>
                                  <a:pt x="486450" y="568353"/>
                                </a:lnTo>
                                <a:close/>
                              </a:path>
                              <a:path w="521970" h="689610">
                                <a:moveTo>
                                  <a:pt x="507629" y="568353"/>
                                </a:moveTo>
                                <a:lnTo>
                                  <a:pt x="505699" y="570229"/>
                                </a:lnTo>
                                <a:lnTo>
                                  <a:pt x="497382" y="578447"/>
                                </a:lnTo>
                                <a:lnTo>
                                  <a:pt x="497060" y="578798"/>
                                </a:lnTo>
                                <a:lnTo>
                                  <a:pt x="505189" y="586801"/>
                                </a:lnTo>
                                <a:lnTo>
                                  <a:pt x="504978" y="586801"/>
                                </a:lnTo>
                                <a:lnTo>
                                  <a:pt x="515696" y="576304"/>
                                </a:lnTo>
                                <a:lnTo>
                                  <a:pt x="507629" y="568353"/>
                                </a:lnTo>
                                <a:close/>
                              </a:path>
                              <a:path w="521970" h="689610">
                                <a:moveTo>
                                  <a:pt x="4584" y="575309"/>
                                </a:moveTo>
                                <a:lnTo>
                                  <a:pt x="611" y="579119"/>
                                </a:lnTo>
                                <a:lnTo>
                                  <a:pt x="611" y="585469"/>
                                </a:lnTo>
                                <a:lnTo>
                                  <a:pt x="7753" y="578447"/>
                                </a:lnTo>
                                <a:lnTo>
                                  <a:pt x="4584" y="575309"/>
                                </a:lnTo>
                                <a:close/>
                              </a:path>
                              <a:path w="521970" h="689610">
                                <a:moveTo>
                                  <a:pt x="521898" y="570229"/>
                                </a:moveTo>
                                <a:lnTo>
                                  <a:pt x="515696" y="576304"/>
                                </a:lnTo>
                                <a:lnTo>
                                  <a:pt x="518552" y="579119"/>
                                </a:lnTo>
                                <a:lnTo>
                                  <a:pt x="521776" y="575448"/>
                                </a:lnTo>
                                <a:lnTo>
                                  <a:pt x="521898" y="570229"/>
                                </a:lnTo>
                                <a:close/>
                              </a:path>
                              <a:path w="521970" h="689610">
                                <a:moveTo>
                                  <a:pt x="26459" y="560069"/>
                                </a:moveTo>
                                <a:lnTo>
                                  <a:pt x="18686" y="567697"/>
                                </a:lnTo>
                                <a:lnTo>
                                  <a:pt x="27432" y="576304"/>
                                </a:lnTo>
                                <a:lnTo>
                                  <a:pt x="26739" y="576304"/>
                                </a:lnTo>
                                <a:lnTo>
                                  <a:pt x="34796" y="568353"/>
                                </a:lnTo>
                                <a:lnTo>
                                  <a:pt x="34187" y="567697"/>
                                </a:lnTo>
                                <a:lnTo>
                                  <a:pt x="26459" y="560069"/>
                                </a:lnTo>
                                <a:close/>
                              </a:path>
                              <a:path w="521970" h="689610">
                                <a:moveTo>
                                  <a:pt x="53568" y="549913"/>
                                </a:moveTo>
                                <a:lnTo>
                                  <a:pt x="46079" y="557218"/>
                                </a:lnTo>
                                <a:lnTo>
                                  <a:pt x="45833" y="557529"/>
                                </a:lnTo>
                                <a:lnTo>
                                  <a:pt x="64933" y="576304"/>
                                </a:lnTo>
                                <a:lnTo>
                                  <a:pt x="64206" y="576304"/>
                                </a:lnTo>
                                <a:lnTo>
                                  <a:pt x="72283" y="568353"/>
                                </a:lnTo>
                                <a:lnTo>
                                  <a:pt x="56628" y="568353"/>
                                </a:lnTo>
                                <a:lnTo>
                                  <a:pt x="64454" y="560639"/>
                                </a:lnTo>
                                <a:lnTo>
                                  <a:pt x="53568" y="549913"/>
                                </a:lnTo>
                                <a:close/>
                              </a:path>
                              <a:path w="521970" h="689610">
                                <a:moveTo>
                                  <a:pt x="91047" y="549913"/>
                                </a:moveTo>
                                <a:lnTo>
                                  <a:pt x="83594" y="557218"/>
                                </a:lnTo>
                                <a:lnTo>
                                  <a:pt x="83367" y="557529"/>
                                </a:lnTo>
                                <a:lnTo>
                                  <a:pt x="102482" y="576304"/>
                                </a:lnTo>
                                <a:lnTo>
                                  <a:pt x="101618" y="576304"/>
                                </a:lnTo>
                                <a:lnTo>
                                  <a:pt x="109695" y="568353"/>
                                </a:lnTo>
                                <a:lnTo>
                                  <a:pt x="93992" y="568353"/>
                                </a:lnTo>
                                <a:lnTo>
                                  <a:pt x="101818" y="560639"/>
                                </a:lnTo>
                                <a:lnTo>
                                  <a:pt x="101945" y="560639"/>
                                </a:lnTo>
                                <a:lnTo>
                                  <a:pt x="91047" y="549913"/>
                                </a:lnTo>
                                <a:close/>
                              </a:path>
                              <a:path w="521970" h="689610">
                                <a:moveTo>
                                  <a:pt x="430307" y="549913"/>
                                </a:moveTo>
                                <a:lnTo>
                                  <a:pt x="429007" y="549913"/>
                                </a:lnTo>
                                <a:lnTo>
                                  <a:pt x="421850" y="556958"/>
                                </a:lnTo>
                                <a:lnTo>
                                  <a:pt x="421605" y="557218"/>
                                </a:lnTo>
                                <a:lnTo>
                                  <a:pt x="440968" y="576304"/>
                                </a:lnTo>
                                <a:lnTo>
                                  <a:pt x="440461" y="576304"/>
                                </a:lnTo>
                                <a:lnTo>
                                  <a:pt x="448582" y="568353"/>
                                </a:lnTo>
                                <a:lnTo>
                                  <a:pt x="432746" y="568353"/>
                                </a:lnTo>
                                <a:lnTo>
                                  <a:pt x="440581" y="560639"/>
                                </a:lnTo>
                                <a:lnTo>
                                  <a:pt x="441202" y="560639"/>
                                </a:lnTo>
                                <a:lnTo>
                                  <a:pt x="430307" y="549913"/>
                                </a:lnTo>
                                <a:close/>
                              </a:path>
                              <a:path w="521970" h="689610">
                                <a:moveTo>
                                  <a:pt x="488922" y="549913"/>
                                </a:moveTo>
                                <a:lnTo>
                                  <a:pt x="470884" y="567697"/>
                                </a:lnTo>
                                <a:lnTo>
                                  <a:pt x="470265" y="568353"/>
                                </a:lnTo>
                                <a:lnTo>
                                  <a:pt x="478332" y="576304"/>
                                </a:lnTo>
                                <a:lnTo>
                                  <a:pt x="478083" y="576304"/>
                                </a:lnTo>
                                <a:lnTo>
                                  <a:pt x="486203" y="568353"/>
                                </a:lnTo>
                                <a:lnTo>
                                  <a:pt x="486450" y="568353"/>
                                </a:lnTo>
                                <a:lnTo>
                                  <a:pt x="478614" y="560639"/>
                                </a:lnTo>
                                <a:lnTo>
                                  <a:pt x="494081" y="560639"/>
                                </a:lnTo>
                                <a:lnTo>
                                  <a:pt x="496952" y="557828"/>
                                </a:lnTo>
                                <a:lnTo>
                                  <a:pt x="488922" y="549913"/>
                                </a:lnTo>
                                <a:close/>
                              </a:path>
                              <a:path w="521970" h="689610">
                                <a:moveTo>
                                  <a:pt x="518552" y="557529"/>
                                </a:moveTo>
                                <a:lnTo>
                                  <a:pt x="508262" y="567697"/>
                                </a:lnTo>
                                <a:lnTo>
                                  <a:pt x="507629" y="568353"/>
                                </a:lnTo>
                                <a:lnTo>
                                  <a:pt x="515696" y="576304"/>
                                </a:lnTo>
                                <a:lnTo>
                                  <a:pt x="521898" y="570229"/>
                                </a:lnTo>
                                <a:lnTo>
                                  <a:pt x="521898" y="566419"/>
                                </a:lnTo>
                                <a:lnTo>
                                  <a:pt x="516040" y="560639"/>
                                </a:lnTo>
                                <a:lnTo>
                                  <a:pt x="521282" y="560639"/>
                                </a:lnTo>
                                <a:lnTo>
                                  <a:pt x="518552" y="557529"/>
                                </a:lnTo>
                                <a:close/>
                              </a:path>
                              <a:path w="521970" h="689610">
                                <a:moveTo>
                                  <a:pt x="129251" y="549913"/>
                                </a:moveTo>
                                <a:lnTo>
                                  <a:pt x="128426" y="549913"/>
                                </a:lnTo>
                                <a:lnTo>
                                  <a:pt x="120689" y="557529"/>
                                </a:lnTo>
                                <a:lnTo>
                                  <a:pt x="120931" y="557529"/>
                                </a:lnTo>
                                <a:lnTo>
                                  <a:pt x="139427" y="575685"/>
                                </a:lnTo>
                                <a:lnTo>
                                  <a:pt x="146879" y="568353"/>
                                </a:lnTo>
                                <a:lnTo>
                                  <a:pt x="131469" y="568353"/>
                                </a:lnTo>
                                <a:lnTo>
                                  <a:pt x="139292" y="560639"/>
                                </a:lnTo>
                                <a:lnTo>
                                  <a:pt x="140106" y="560639"/>
                                </a:lnTo>
                                <a:lnTo>
                                  <a:pt x="129251" y="549913"/>
                                </a:lnTo>
                                <a:close/>
                              </a:path>
                              <a:path w="521970" h="689610">
                                <a:moveTo>
                                  <a:pt x="166720" y="549913"/>
                                </a:moveTo>
                                <a:lnTo>
                                  <a:pt x="165622" y="549913"/>
                                </a:lnTo>
                                <a:lnTo>
                                  <a:pt x="158197" y="557218"/>
                                </a:lnTo>
                                <a:lnTo>
                                  <a:pt x="177017" y="575685"/>
                                </a:lnTo>
                                <a:lnTo>
                                  <a:pt x="184463" y="568353"/>
                                </a:lnTo>
                                <a:lnTo>
                                  <a:pt x="169034" y="568353"/>
                                </a:lnTo>
                                <a:lnTo>
                                  <a:pt x="176853" y="560639"/>
                                </a:lnTo>
                                <a:lnTo>
                                  <a:pt x="177587" y="560639"/>
                                </a:lnTo>
                                <a:lnTo>
                                  <a:pt x="166720" y="549913"/>
                                </a:lnTo>
                                <a:close/>
                              </a:path>
                              <a:path w="521970" h="689610">
                                <a:moveTo>
                                  <a:pt x="241758" y="549913"/>
                                </a:moveTo>
                                <a:lnTo>
                                  <a:pt x="240761" y="549913"/>
                                </a:lnTo>
                                <a:lnTo>
                                  <a:pt x="233607" y="556958"/>
                                </a:lnTo>
                                <a:lnTo>
                                  <a:pt x="252636" y="575685"/>
                                </a:lnTo>
                                <a:lnTo>
                                  <a:pt x="252787" y="575448"/>
                                </a:lnTo>
                                <a:lnTo>
                                  <a:pt x="260011" y="568353"/>
                                </a:lnTo>
                                <a:lnTo>
                                  <a:pt x="244515" y="568353"/>
                                </a:lnTo>
                                <a:lnTo>
                                  <a:pt x="252347" y="560639"/>
                                </a:lnTo>
                                <a:lnTo>
                                  <a:pt x="252644" y="560639"/>
                                </a:lnTo>
                                <a:lnTo>
                                  <a:pt x="241758" y="549913"/>
                                </a:lnTo>
                                <a:close/>
                              </a:path>
                              <a:path w="521970" h="689610">
                                <a:moveTo>
                                  <a:pt x="279310" y="549913"/>
                                </a:moveTo>
                                <a:lnTo>
                                  <a:pt x="278787" y="549913"/>
                                </a:lnTo>
                                <a:lnTo>
                                  <a:pt x="271613" y="556958"/>
                                </a:lnTo>
                                <a:lnTo>
                                  <a:pt x="271438" y="557218"/>
                                </a:lnTo>
                                <a:lnTo>
                                  <a:pt x="290213" y="575685"/>
                                </a:lnTo>
                                <a:lnTo>
                                  <a:pt x="290379" y="575448"/>
                                </a:lnTo>
                                <a:lnTo>
                                  <a:pt x="297601" y="568353"/>
                                </a:lnTo>
                                <a:lnTo>
                                  <a:pt x="282071" y="568353"/>
                                </a:lnTo>
                                <a:lnTo>
                                  <a:pt x="289898" y="560639"/>
                                </a:lnTo>
                                <a:lnTo>
                                  <a:pt x="290202" y="560639"/>
                                </a:lnTo>
                                <a:lnTo>
                                  <a:pt x="279310" y="549913"/>
                                </a:lnTo>
                                <a:close/>
                              </a:path>
                              <a:path w="521970" h="689610">
                                <a:moveTo>
                                  <a:pt x="317272" y="549913"/>
                                </a:moveTo>
                                <a:lnTo>
                                  <a:pt x="316369" y="549913"/>
                                </a:lnTo>
                                <a:lnTo>
                                  <a:pt x="309198" y="556958"/>
                                </a:lnTo>
                                <a:lnTo>
                                  <a:pt x="309017" y="557218"/>
                                </a:lnTo>
                                <a:lnTo>
                                  <a:pt x="327800" y="575685"/>
                                </a:lnTo>
                                <a:lnTo>
                                  <a:pt x="327960" y="575448"/>
                                </a:lnTo>
                                <a:lnTo>
                                  <a:pt x="335178" y="568353"/>
                                </a:lnTo>
                                <a:lnTo>
                                  <a:pt x="319607" y="568353"/>
                                </a:lnTo>
                                <a:lnTo>
                                  <a:pt x="327428" y="560639"/>
                                </a:lnTo>
                                <a:lnTo>
                                  <a:pt x="328140" y="560639"/>
                                </a:lnTo>
                                <a:lnTo>
                                  <a:pt x="317272" y="549913"/>
                                </a:lnTo>
                                <a:close/>
                              </a:path>
                              <a:path w="521970" h="689610">
                                <a:moveTo>
                                  <a:pt x="354819" y="549913"/>
                                </a:moveTo>
                                <a:lnTo>
                                  <a:pt x="353937" y="549913"/>
                                </a:lnTo>
                                <a:lnTo>
                                  <a:pt x="346770" y="556958"/>
                                </a:lnTo>
                                <a:lnTo>
                                  <a:pt x="346605" y="557218"/>
                                </a:lnTo>
                                <a:lnTo>
                                  <a:pt x="365395" y="575685"/>
                                </a:lnTo>
                                <a:lnTo>
                                  <a:pt x="365525" y="575448"/>
                                </a:lnTo>
                                <a:lnTo>
                                  <a:pt x="372739" y="568353"/>
                                </a:lnTo>
                                <a:lnTo>
                                  <a:pt x="357117" y="568353"/>
                                </a:lnTo>
                                <a:lnTo>
                                  <a:pt x="364929" y="560639"/>
                                </a:lnTo>
                                <a:lnTo>
                                  <a:pt x="365693" y="560639"/>
                                </a:lnTo>
                                <a:lnTo>
                                  <a:pt x="354819" y="549913"/>
                                </a:lnTo>
                                <a:close/>
                              </a:path>
                              <a:path w="521970" h="689610">
                                <a:moveTo>
                                  <a:pt x="392895" y="549913"/>
                                </a:moveTo>
                                <a:lnTo>
                                  <a:pt x="391486" y="549913"/>
                                </a:lnTo>
                                <a:lnTo>
                                  <a:pt x="384059" y="557218"/>
                                </a:lnTo>
                                <a:lnTo>
                                  <a:pt x="384241" y="557218"/>
                                </a:lnTo>
                                <a:lnTo>
                                  <a:pt x="402976" y="575685"/>
                                </a:lnTo>
                                <a:lnTo>
                                  <a:pt x="402827" y="575685"/>
                                </a:lnTo>
                                <a:lnTo>
                                  <a:pt x="410275" y="568353"/>
                                </a:lnTo>
                                <a:lnTo>
                                  <a:pt x="395222" y="568353"/>
                                </a:lnTo>
                                <a:lnTo>
                                  <a:pt x="403065" y="560639"/>
                                </a:lnTo>
                                <a:lnTo>
                                  <a:pt x="403790" y="560639"/>
                                </a:lnTo>
                                <a:lnTo>
                                  <a:pt x="392895" y="549913"/>
                                </a:lnTo>
                                <a:close/>
                              </a:path>
                              <a:path w="521970" h="689610">
                                <a:moveTo>
                                  <a:pt x="204226" y="549913"/>
                                </a:moveTo>
                                <a:lnTo>
                                  <a:pt x="203197" y="549913"/>
                                </a:lnTo>
                                <a:lnTo>
                                  <a:pt x="196056" y="556958"/>
                                </a:lnTo>
                                <a:lnTo>
                                  <a:pt x="214832" y="575448"/>
                                </a:lnTo>
                                <a:lnTo>
                                  <a:pt x="222037" y="568353"/>
                                </a:lnTo>
                                <a:lnTo>
                                  <a:pt x="206945" y="568353"/>
                                </a:lnTo>
                                <a:lnTo>
                                  <a:pt x="214782" y="560639"/>
                                </a:lnTo>
                                <a:lnTo>
                                  <a:pt x="215104" y="560639"/>
                                </a:lnTo>
                                <a:lnTo>
                                  <a:pt x="204226" y="549913"/>
                                </a:lnTo>
                                <a:close/>
                              </a:path>
                              <a:path w="521970" h="689610">
                                <a:moveTo>
                                  <a:pt x="83127" y="504334"/>
                                </a:moveTo>
                                <a:lnTo>
                                  <a:pt x="26459" y="560069"/>
                                </a:lnTo>
                                <a:lnTo>
                                  <a:pt x="34851" y="568353"/>
                                </a:lnTo>
                                <a:lnTo>
                                  <a:pt x="35460" y="567697"/>
                                </a:lnTo>
                                <a:lnTo>
                                  <a:pt x="45763" y="557529"/>
                                </a:lnTo>
                                <a:lnTo>
                                  <a:pt x="45516" y="557218"/>
                                </a:lnTo>
                                <a:lnTo>
                                  <a:pt x="38084" y="549913"/>
                                </a:lnTo>
                                <a:lnTo>
                                  <a:pt x="53568" y="549913"/>
                                </a:lnTo>
                                <a:lnTo>
                                  <a:pt x="45536" y="541999"/>
                                </a:lnTo>
                                <a:lnTo>
                                  <a:pt x="61499" y="541999"/>
                                </a:lnTo>
                                <a:lnTo>
                                  <a:pt x="64516" y="539022"/>
                                </a:lnTo>
                                <a:lnTo>
                                  <a:pt x="56412" y="531056"/>
                                </a:lnTo>
                                <a:lnTo>
                                  <a:pt x="71886" y="531056"/>
                                </a:lnTo>
                                <a:lnTo>
                                  <a:pt x="64012" y="523307"/>
                                </a:lnTo>
                                <a:lnTo>
                                  <a:pt x="80440" y="523307"/>
                                </a:lnTo>
                                <a:lnTo>
                                  <a:pt x="83226" y="520556"/>
                                </a:lnTo>
                                <a:lnTo>
                                  <a:pt x="83110" y="520403"/>
                                </a:lnTo>
                                <a:lnTo>
                                  <a:pt x="75162" y="512601"/>
                                </a:lnTo>
                                <a:lnTo>
                                  <a:pt x="91493" y="512601"/>
                                </a:lnTo>
                                <a:lnTo>
                                  <a:pt x="83127" y="504334"/>
                                </a:lnTo>
                                <a:close/>
                              </a:path>
                              <a:path w="521970" h="689610">
                                <a:moveTo>
                                  <a:pt x="102327" y="523307"/>
                                </a:moveTo>
                                <a:lnTo>
                                  <a:pt x="64454" y="560639"/>
                                </a:lnTo>
                                <a:lnTo>
                                  <a:pt x="72283" y="568353"/>
                                </a:lnTo>
                                <a:lnTo>
                                  <a:pt x="83277" y="557529"/>
                                </a:lnTo>
                                <a:lnTo>
                                  <a:pt x="83049" y="557218"/>
                                </a:lnTo>
                                <a:lnTo>
                                  <a:pt x="75612" y="549913"/>
                                </a:lnTo>
                                <a:lnTo>
                                  <a:pt x="91047" y="549913"/>
                                </a:lnTo>
                                <a:lnTo>
                                  <a:pt x="83301" y="542289"/>
                                </a:lnTo>
                                <a:lnTo>
                                  <a:pt x="98758" y="542289"/>
                                </a:lnTo>
                                <a:lnTo>
                                  <a:pt x="102077" y="539022"/>
                                </a:lnTo>
                                <a:lnTo>
                                  <a:pt x="94381" y="531467"/>
                                </a:lnTo>
                                <a:lnTo>
                                  <a:pt x="109751" y="531467"/>
                                </a:lnTo>
                                <a:lnTo>
                                  <a:pt x="110169" y="531056"/>
                                </a:lnTo>
                                <a:lnTo>
                                  <a:pt x="102327" y="523307"/>
                                </a:lnTo>
                                <a:close/>
                              </a:path>
                              <a:path w="521970" h="689610">
                                <a:moveTo>
                                  <a:pt x="117531" y="560639"/>
                                </a:moveTo>
                                <a:lnTo>
                                  <a:pt x="101945" y="560639"/>
                                </a:lnTo>
                                <a:lnTo>
                                  <a:pt x="109784" y="568353"/>
                                </a:lnTo>
                                <a:lnTo>
                                  <a:pt x="110361" y="567697"/>
                                </a:lnTo>
                                <a:lnTo>
                                  <a:pt x="117531" y="560639"/>
                                </a:lnTo>
                                <a:close/>
                              </a:path>
                              <a:path w="521970" h="689610">
                                <a:moveTo>
                                  <a:pt x="154720" y="560639"/>
                                </a:moveTo>
                                <a:lnTo>
                                  <a:pt x="140106" y="560639"/>
                                </a:lnTo>
                                <a:lnTo>
                                  <a:pt x="147912" y="568353"/>
                                </a:lnTo>
                                <a:lnTo>
                                  <a:pt x="146879" y="568353"/>
                                </a:lnTo>
                                <a:lnTo>
                                  <a:pt x="154720" y="560639"/>
                                </a:lnTo>
                                <a:close/>
                              </a:path>
                              <a:path w="521970" h="689610">
                                <a:moveTo>
                                  <a:pt x="192300" y="560639"/>
                                </a:moveTo>
                                <a:lnTo>
                                  <a:pt x="177587" y="560639"/>
                                </a:lnTo>
                                <a:lnTo>
                                  <a:pt x="185403" y="568353"/>
                                </a:lnTo>
                                <a:lnTo>
                                  <a:pt x="184463" y="568353"/>
                                </a:lnTo>
                                <a:lnTo>
                                  <a:pt x="192300" y="560639"/>
                                </a:lnTo>
                                <a:close/>
                              </a:path>
                              <a:path w="521970" h="689610">
                                <a:moveTo>
                                  <a:pt x="229870" y="560639"/>
                                </a:moveTo>
                                <a:lnTo>
                                  <a:pt x="215104" y="560639"/>
                                </a:lnTo>
                                <a:lnTo>
                                  <a:pt x="222927" y="568353"/>
                                </a:lnTo>
                                <a:lnTo>
                                  <a:pt x="222037" y="568353"/>
                                </a:lnTo>
                                <a:lnTo>
                                  <a:pt x="229870" y="560639"/>
                                </a:lnTo>
                                <a:close/>
                              </a:path>
                              <a:path w="521970" h="689610">
                                <a:moveTo>
                                  <a:pt x="267866" y="560639"/>
                                </a:moveTo>
                                <a:lnTo>
                                  <a:pt x="252644" y="560639"/>
                                </a:lnTo>
                                <a:lnTo>
                                  <a:pt x="260473" y="568353"/>
                                </a:lnTo>
                                <a:lnTo>
                                  <a:pt x="260011" y="568353"/>
                                </a:lnTo>
                                <a:lnTo>
                                  <a:pt x="267866" y="560639"/>
                                </a:lnTo>
                                <a:close/>
                              </a:path>
                              <a:path w="521970" h="689610">
                                <a:moveTo>
                                  <a:pt x="305452" y="560639"/>
                                </a:moveTo>
                                <a:lnTo>
                                  <a:pt x="290202" y="560639"/>
                                </a:lnTo>
                                <a:lnTo>
                                  <a:pt x="298036" y="568353"/>
                                </a:lnTo>
                                <a:lnTo>
                                  <a:pt x="297601" y="568353"/>
                                </a:lnTo>
                                <a:lnTo>
                                  <a:pt x="305452" y="560639"/>
                                </a:lnTo>
                                <a:close/>
                              </a:path>
                              <a:path w="521970" h="689610">
                                <a:moveTo>
                                  <a:pt x="343026" y="560639"/>
                                </a:moveTo>
                                <a:lnTo>
                                  <a:pt x="328140" y="560639"/>
                                </a:lnTo>
                                <a:lnTo>
                                  <a:pt x="335956" y="568353"/>
                                </a:lnTo>
                                <a:lnTo>
                                  <a:pt x="335178" y="568353"/>
                                </a:lnTo>
                                <a:lnTo>
                                  <a:pt x="343026" y="560639"/>
                                </a:lnTo>
                                <a:close/>
                              </a:path>
                              <a:path w="521970" h="689610">
                                <a:moveTo>
                                  <a:pt x="380582" y="560639"/>
                                </a:moveTo>
                                <a:lnTo>
                                  <a:pt x="365693" y="560639"/>
                                </a:lnTo>
                                <a:lnTo>
                                  <a:pt x="373514" y="568353"/>
                                </a:lnTo>
                                <a:lnTo>
                                  <a:pt x="372739" y="568353"/>
                                </a:lnTo>
                                <a:lnTo>
                                  <a:pt x="380582" y="560639"/>
                                </a:lnTo>
                                <a:close/>
                              </a:path>
                              <a:path w="521970" h="689610">
                                <a:moveTo>
                                  <a:pt x="456461" y="560639"/>
                                </a:moveTo>
                                <a:lnTo>
                                  <a:pt x="441202" y="560639"/>
                                </a:lnTo>
                                <a:lnTo>
                                  <a:pt x="449038" y="568353"/>
                                </a:lnTo>
                                <a:lnTo>
                                  <a:pt x="448582" y="568353"/>
                                </a:lnTo>
                                <a:lnTo>
                                  <a:pt x="456461" y="560639"/>
                                </a:lnTo>
                                <a:close/>
                              </a:path>
                              <a:path w="521970" h="689610">
                                <a:moveTo>
                                  <a:pt x="467719" y="549913"/>
                                </a:moveTo>
                                <a:lnTo>
                                  <a:pt x="467416" y="549913"/>
                                </a:lnTo>
                                <a:lnTo>
                                  <a:pt x="459332" y="557828"/>
                                </a:lnTo>
                                <a:lnTo>
                                  <a:pt x="459588" y="557828"/>
                                </a:lnTo>
                                <a:lnTo>
                                  <a:pt x="470265" y="568353"/>
                                </a:lnTo>
                                <a:lnTo>
                                  <a:pt x="470884" y="567697"/>
                                </a:lnTo>
                                <a:lnTo>
                                  <a:pt x="478043" y="560639"/>
                                </a:lnTo>
                                <a:lnTo>
                                  <a:pt x="478614" y="560639"/>
                                </a:lnTo>
                                <a:lnTo>
                                  <a:pt x="467719" y="549913"/>
                                </a:lnTo>
                                <a:close/>
                              </a:path>
                              <a:path w="521970" h="689610">
                                <a:moveTo>
                                  <a:pt x="494081" y="560639"/>
                                </a:moveTo>
                                <a:lnTo>
                                  <a:pt x="478614" y="560639"/>
                                </a:lnTo>
                                <a:lnTo>
                                  <a:pt x="486450" y="568353"/>
                                </a:lnTo>
                                <a:lnTo>
                                  <a:pt x="486203" y="568353"/>
                                </a:lnTo>
                                <a:lnTo>
                                  <a:pt x="494081" y="560639"/>
                                </a:lnTo>
                                <a:close/>
                              </a:path>
                              <a:path w="521970" h="689610">
                                <a:moveTo>
                                  <a:pt x="505172" y="549913"/>
                                </a:moveTo>
                                <a:lnTo>
                                  <a:pt x="505034" y="549913"/>
                                </a:lnTo>
                                <a:lnTo>
                                  <a:pt x="496952" y="557828"/>
                                </a:lnTo>
                                <a:lnTo>
                                  <a:pt x="507629" y="568353"/>
                                </a:lnTo>
                                <a:lnTo>
                                  <a:pt x="508262" y="567697"/>
                                </a:lnTo>
                                <a:lnTo>
                                  <a:pt x="515405" y="560639"/>
                                </a:lnTo>
                                <a:lnTo>
                                  <a:pt x="516040" y="560639"/>
                                </a:lnTo>
                                <a:lnTo>
                                  <a:pt x="505172" y="549913"/>
                                </a:lnTo>
                                <a:close/>
                              </a:path>
                              <a:path w="521970" h="689610">
                                <a:moveTo>
                                  <a:pt x="16168" y="549913"/>
                                </a:moveTo>
                                <a:lnTo>
                                  <a:pt x="14901" y="549913"/>
                                </a:lnTo>
                                <a:lnTo>
                                  <a:pt x="8454" y="556259"/>
                                </a:lnTo>
                                <a:lnTo>
                                  <a:pt x="7774" y="556958"/>
                                </a:lnTo>
                                <a:lnTo>
                                  <a:pt x="18686" y="567697"/>
                                </a:lnTo>
                                <a:lnTo>
                                  <a:pt x="26443" y="560069"/>
                                </a:lnTo>
                                <a:lnTo>
                                  <a:pt x="16168" y="549913"/>
                                </a:lnTo>
                                <a:close/>
                              </a:path>
                              <a:path w="521970" h="689610">
                                <a:moveTo>
                                  <a:pt x="418111" y="560639"/>
                                </a:moveTo>
                                <a:lnTo>
                                  <a:pt x="403790" y="560639"/>
                                </a:lnTo>
                                <a:lnTo>
                                  <a:pt x="410960" y="567697"/>
                                </a:lnTo>
                                <a:lnTo>
                                  <a:pt x="418111" y="560639"/>
                                </a:lnTo>
                                <a:close/>
                              </a:path>
                              <a:path w="521970" h="689610">
                                <a:moveTo>
                                  <a:pt x="521282" y="560639"/>
                                </a:moveTo>
                                <a:lnTo>
                                  <a:pt x="516040" y="560639"/>
                                </a:lnTo>
                                <a:lnTo>
                                  <a:pt x="521898" y="566419"/>
                                </a:lnTo>
                                <a:lnTo>
                                  <a:pt x="521898" y="561339"/>
                                </a:lnTo>
                                <a:lnTo>
                                  <a:pt x="521282" y="560639"/>
                                </a:lnTo>
                                <a:close/>
                              </a:path>
                              <a:path w="521970" h="689610">
                                <a:moveTo>
                                  <a:pt x="614" y="549913"/>
                                </a:moveTo>
                                <a:lnTo>
                                  <a:pt x="611" y="556259"/>
                                </a:lnTo>
                                <a:lnTo>
                                  <a:pt x="4584" y="560069"/>
                                </a:lnTo>
                                <a:lnTo>
                                  <a:pt x="7744" y="556958"/>
                                </a:lnTo>
                                <a:lnTo>
                                  <a:pt x="7063" y="556259"/>
                                </a:lnTo>
                                <a:lnTo>
                                  <a:pt x="614" y="549913"/>
                                </a:lnTo>
                                <a:close/>
                              </a:path>
                              <a:path w="521970" h="689610">
                                <a:moveTo>
                                  <a:pt x="470209" y="531467"/>
                                </a:moveTo>
                                <a:lnTo>
                                  <a:pt x="452768" y="548639"/>
                                </a:lnTo>
                                <a:lnTo>
                                  <a:pt x="451558" y="549913"/>
                                </a:lnTo>
                                <a:lnTo>
                                  <a:pt x="459588" y="557828"/>
                                </a:lnTo>
                                <a:lnTo>
                                  <a:pt x="459332" y="557828"/>
                                </a:lnTo>
                                <a:lnTo>
                                  <a:pt x="467416" y="549913"/>
                                </a:lnTo>
                                <a:lnTo>
                                  <a:pt x="467719" y="549913"/>
                                </a:lnTo>
                                <a:lnTo>
                                  <a:pt x="459680" y="541999"/>
                                </a:lnTo>
                                <a:lnTo>
                                  <a:pt x="475499" y="541999"/>
                                </a:lnTo>
                                <a:lnTo>
                                  <a:pt x="478205" y="539349"/>
                                </a:lnTo>
                                <a:lnTo>
                                  <a:pt x="470209" y="531467"/>
                                </a:lnTo>
                                <a:close/>
                              </a:path>
                              <a:path w="521970" h="689610">
                                <a:moveTo>
                                  <a:pt x="515740" y="523512"/>
                                </a:moveTo>
                                <a:lnTo>
                                  <a:pt x="514688" y="524509"/>
                                </a:lnTo>
                                <a:lnTo>
                                  <a:pt x="488922" y="549913"/>
                                </a:lnTo>
                                <a:lnTo>
                                  <a:pt x="496952" y="557828"/>
                                </a:lnTo>
                                <a:lnTo>
                                  <a:pt x="505034" y="549913"/>
                                </a:lnTo>
                                <a:lnTo>
                                  <a:pt x="505172" y="549913"/>
                                </a:lnTo>
                                <a:lnTo>
                                  <a:pt x="497153" y="541999"/>
                                </a:lnTo>
                                <a:lnTo>
                                  <a:pt x="513116" y="541999"/>
                                </a:lnTo>
                                <a:lnTo>
                                  <a:pt x="516156" y="539022"/>
                                </a:lnTo>
                                <a:lnTo>
                                  <a:pt x="516521" y="539022"/>
                                </a:lnTo>
                                <a:lnTo>
                                  <a:pt x="508419" y="531056"/>
                                </a:lnTo>
                                <a:lnTo>
                                  <a:pt x="521898" y="531056"/>
                                </a:lnTo>
                                <a:lnTo>
                                  <a:pt x="521898" y="529589"/>
                                </a:lnTo>
                                <a:lnTo>
                                  <a:pt x="515740" y="523512"/>
                                </a:lnTo>
                                <a:close/>
                              </a:path>
                              <a:path w="521970" h="689610">
                                <a:moveTo>
                                  <a:pt x="34429" y="531056"/>
                                </a:moveTo>
                                <a:lnTo>
                                  <a:pt x="34055" y="531056"/>
                                </a:lnTo>
                                <a:lnTo>
                                  <a:pt x="26483" y="538510"/>
                                </a:lnTo>
                                <a:lnTo>
                                  <a:pt x="45833" y="557529"/>
                                </a:lnTo>
                                <a:lnTo>
                                  <a:pt x="46079" y="557218"/>
                                </a:lnTo>
                                <a:lnTo>
                                  <a:pt x="53481" y="549913"/>
                                </a:lnTo>
                                <a:lnTo>
                                  <a:pt x="36773" y="549913"/>
                                </a:lnTo>
                                <a:lnTo>
                                  <a:pt x="44821" y="541999"/>
                                </a:lnTo>
                                <a:lnTo>
                                  <a:pt x="45536" y="541999"/>
                                </a:lnTo>
                                <a:lnTo>
                                  <a:pt x="34429" y="531056"/>
                                </a:lnTo>
                                <a:close/>
                              </a:path>
                              <a:path w="521970" h="689610">
                                <a:moveTo>
                                  <a:pt x="72304" y="531467"/>
                                </a:moveTo>
                                <a:lnTo>
                                  <a:pt x="72171" y="531467"/>
                                </a:lnTo>
                                <a:lnTo>
                                  <a:pt x="64523" y="539022"/>
                                </a:lnTo>
                                <a:lnTo>
                                  <a:pt x="83367" y="557529"/>
                                </a:lnTo>
                                <a:lnTo>
                                  <a:pt x="83594" y="557218"/>
                                </a:lnTo>
                                <a:lnTo>
                                  <a:pt x="91014" y="549913"/>
                                </a:lnTo>
                                <a:lnTo>
                                  <a:pt x="75335" y="549913"/>
                                </a:lnTo>
                                <a:lnTo>
                                  <a:pt x="83069" y="542289"/>
                                </a:lnTo>
                                <a:lnTo>
                                  <a:pt x="83301" y="542289"/>
                                </a:lnTo>
                                <a:lnTo>
                                  <a:pt x="72304" y="531467"/>
                                </a:lnTo>
                                <a:close/>
                              </a:path>
                              <a:path w="521970" h="689610">
                                <a:moveTo>
                                  <a:pt x="110169" y="531056"/>
                                </a:moveTo>
                                <a:lnTo>
                                  <a:pt x="102077" y="539022"/>
                                </a:lnTo>
                                <a:lnTo>
                                  <a:pt x="120931" y="557529"/>
                                </a:lnTo>
                                <a:lnTo>
                                  <a:pt x="120689" y="557529"/>
                                </a:lnTo>
                                <a:lnTo>
                                  <a:pt x="128426" y="549913"/>
                                </a:lnTo>
                                <a:lnTo>
                                  <a:pt x="112699" y="549913"/>
                                </a:lnTo>
                                <a:lnTo>
                                  <a:pt x="120728" y="541999"/>
                                </a:lnTo>
                                <a:lnTo>
                                  <a:pt x="121243" y="541999"/>
                                </a:lnTo>
                                <a:lnTo>
                                  <a:pt x="110169" y="531056"/>
                                </a:lnTo>
                                <a:close/>
                              </a:path>
                              <a:path w="521970" h="689610">
                                <a:moveTo>
                                  <a:pt x="147614" y="531056"/>
                                </a:moveTo>
                                <a:lnTo>
                                  <a:pt x="147163" y="531467"/>
                                </a:lnTo>
                                <a:lnTo>
                                  <a:pt x="139489" y="539022"/>
                                </a:lnTo>
                                <a:lnTo>
                                  <a:pt x="139653" y="539022"/>
                                </a:lnTo>
                                <a:lnTo>
                                  <a:pt x="158197" y="557218"/>
                                </a:lnTo>
                                <a:lnTo>
                                  <a:pt x="165622" y="549913"/>
                                </a:lnTo>
                                <a:lnTo>
                                  <a:pt x="150170" y="549913"/>
                                </a:lnTo>
                                <a:lnTo>
                                  <a:pt x="158197" y="541999"/>
                                </a:lnTo>
                                <a:lnTo>
                                  <a:pt x="158702" y="541999"/>
                                </a:lnTo>
                                <a:lnTo>
                                  <a:pt x="147614" y="531056"/>
                                </a:lnTo>
                                <a:close/>
                              </a:path>
                              <a:path w="521970" h="689610">
                                <a:moveTo>
                                  <a:pt x="260159" y="531056"/>
                                </a:moveTo>
                                <a:lnTo>
                                  <a:pt x="259909" y="531056"/>
                                </a:lnTo>
                                <a:lnTo>
                                  <a:pt x="257530" y="533399"/>
                                </a:lnTo>
                                <a:lnTo>
                                  <a:pt x="252418" y="538510"/>
                                </a:lnTo>
                                <a:lnTo>
                                  <a:pt x="271438" y="557218"/>
                                </a:lnTo>
                                <a:lnTo>
                                  <a:pt x="271613" y="556958"/>
                                </a:lnTo>
                                <a:lnTo>
                                  <a:pt x="278787" y="549913"/>
                                </a:lnTo>
                                <a:lnTo>
                                  <a:pt x="263237" y="549913"/>
                                </a:lnTo>
                                <a:lnTo>
                                  <a:pt x="271272" y="541999"/>
                                </a:lnTo>
                                <a:lnTo>
                                  <a:pt x="260159" y="531056"/>
                                </a:lnTo>
                                <a:close/>
                              </a:path>
                              <a:path w="521970" h="689610">
                                <a:moveTo>
                                  <a:pt x="298166" y="531056"/>
                                </a:moveTo>
                                <a:lnTo>
                                  <a:pt x="297987" y="531056"/>
                                </a:lnTo>
                                <a:lnTo>
                                  <a:pt x="289876" y="539022"/>
                                </a:lnTo>
                                <a:lnTo>
                                  <a:pt x="290509" y="539022"/>
                                </a:lnTo>
                                <a:lnTo>
                                  <a:pt x="309017" y="557218"/>
                                </a:lnTo>
                                <a:lnTo>
                                  <a:pt x="309198" y="556958"/>
                                </a:lnTo>
                                <a:lnTo>
                                  <a:pt x="316369" y="549913"/>
                                </a:lnTo>
                                <a:lnTo>
                                  <a:pt x="300780" y="549913"/>
                                </a:lnTo>
                                <a:lnTo>
                                  <a:pt x="308810" y="541999"/>
                                </a:lnTo>
                                <a:lnTo>
                                  <a:pt x="309254" y="541999"/>
                                </a:lnTo>
                                <a:lnTo>
                                  <a:pt x="298166" y="531056"/>
                                </a:lnTo>
                                <a:close/>
                              </a:path>
                              <a:path w="521970" h="689610">
                                <a:moveTo>
                                  <a:pt x="335700" y="531056"/>
                                </a:moveTo>
                                <a:lnTo>
                                  <a:pt x="335561" y="531056"/>
                                </a:lnTo>
                                <a:lnTo>
                                  <a:pt x="327454" y="539022"/>
                                </a:lnTo>
                                <a:lnTo>
                                  <a:pt x="328091" y="539022"/>
                                </a:lnTo>
                                <a:lnTo>
                                  <a:pt x="346605" y="557218"/>
                                </a:lnTo>
                                <a:lnTo>
                                  <a:pt x="346770" y="556958"/>
                                </a:lnTo>
                                <a:lnTo>
                                  <a:pt x="353937" y="549913"/>
                                </a:lnTo>
                                <a:lnTo>
                                  <a:pt x="338301" y="549913"/>
                                </a:lnTo>
                                <a:lnTo>
                                  <a:pt x="346324" y="541999"/>
                                </a:lnTo>
                                <a:lnTo>
                                  <a:pt x="346795" y="541999"/>
                                </a:lnTo>
                                <a:lnTo>
                                  <a:pt x="335700" y="531056"/>
                                </a:lnTo>
                                <a:close/>
                              </a:path>
                              <a:path w="521970" h="689610">
                                <a:moveTo>
                                  <a:pt x="373740" y="531056"/>
                                </a:moveTo>
                                <a:lnTo>
                                  <a:pt x="373120" y="531056"/>
                                </a:lnTo>
                                <a:lnTo>
                                  <a:pt x="365017" y="539022"/>
                                </a:lnTo>
                                <a:lnTo>
                                  <a:pt x="365781" y="539022"/>
                                </a:lnTo>
                                <a:lnTo>
                                  <a:pt x="384241" y="557218"/>
                                </a:lnTo>
                                <a:lnTo>
                                  <a:pt x="384059" y="557218"/>
                                </a:lnTo>
                                <a:lnTo>
                                  <a:pt x="391486" y="549913"/>
                                </a:lnTo>
                                <a:lnTo>
                                  <a:pt x="375791" y="549913"/>
                                </a:lnTo>
                                <a:lnTo>
                                  <a:pt x="383805" y="541999"/>
                                </a:lnTo>
                                <a:lnTo>
                                  <a:pt x="384856" y="541999"/>
                                </a:lnTo>
                                <a:lnTo>
                                  <a:pt x="373740" y="531056"/>
                                </a:lnTo>
                                <a:close/>
                              </a:path>
                              <a:path w="521970" h="689610">
                                <a:moveTo>
                                  <a:pt x="411152" y="531056"/>
                                </a:moveTo>
                                <a:lnTo>
                                  <a:pt x="410657" y="531056"/>
                                </a:lnTo>
                                <a:lnTo>
                                  <a:pt x="402559" y="539022"/>
                                </a:lnTo>
                                <a:lnTo>
                                  <a:pt x="403145" y="539022"/>
                                </a:lnTo>
                                <a:lnTo>
                                  <a:pt x="421605" y="557218"/>
                                </a:lnTo>
                                <a:lnTo>
                                  <a:pt x="421850" y="556958"/>
                                </a:lnTo>
                                <a:lnTo>
                                  <a:pt x="429007" y="549913"/>
                                </a:lnTo>
                                <a:lnTo>
                                  <a:pt x="413969" y="549913"/>
                                </a:lnTo>
                                <a:lnTo>
                                  <a:pt x="422014" y="541999"/>
                                </a:lnTo>
                                <a:lnTo>
                                  <a:pt x="422268" y="541999"/>
                                </a:lnTo>
                                <a:lnTo>
                                  <a:pt x="411152" y="531056"/>
                                </a:lnTo>
                                <a:close/>
                              </a:path>
                              <a:path w="521970" h="689610">
                                <a:moveTo>
                                  <a:pt x="158397" y="393108"/>
                                </a:moveTo>
                                <a:lnTo>
                                  <a:pt x="611" y="548639"/>
                                </a:lnTo>
                                <a:lnTo>
                                  <a:pt x="614" y="549913"/>
                                </a:lnTo>
                                <a:lnTo>
                                  <a:pt x="7774" y="556958"/>
                                </a:lnTo>
                                <a:lnTo>
                                  <a:pt x="8454" y="556259"/>
                                </a:lnTo>
                                <a:lnTo>
                                  <a:pt x="14901" y="549913"/>
                                </a:lnTo>
                                <a:lnTo>
                                  <a:pt x="16168" y="549913"/>
                                </a:lnTo>
                                <a:lnTo>
                                  <a:pt x="8149" y="541999"/>
                                </a:lnTo>
                                <a:lnTo>
                                  <a:pt x="22940" y="541999"/>
                                </a:lnTo>
                                <a:lnTo>
                                  <a:pt x="26483" y="538510"/>
                                </a:lnTo>
                                <a:lnTo>
                                  <a:pt x="18899" y="531056"/>
                                </a:lnTo>
                                <a:lnTo>
                                  <a:pt x="34429" y="531056"/>
                                </a:lnTo>
                                <a:lnTo>
                                  <a:pt x="26564" y="523307"/>
                                </a:lnTo>
                                <a:lnTo>
                                  <a:pt x="41927" y="523307"/>
                                </a:lnTo>
                                <a:lnTo>
                                  <a:pt x="44877" y="520403"/>
                                </a:lnTo>
                                <a:lnTo>
                                  <a:pt x="45566" y="520403"/>
                                </a:lnTo>
                                <a:lnTo>
                                  <a:pt x="37622" y="512601"/>
                                </a:lnTo>
                                <a:lnTo>
                                  <a:pt x="53134" y="512601"/>
                                </a:lnTo>
                                <a:lnTo>
                                  <a:pt x="45253" y="504845"/>
                                </a:lnTo>
                                <a:lnTo>
                                  <a:pt x="60681" y="504845"/>
                                </a:lnTo>
                                <a:lnTo>
                                  <a:pt x="63517" y="502052"/>
                                </a:lnTo>
                                <a:lnTo>
                                  <a:pt x="64416" y="502052"/>
                                </a:lnTo>
                                <a:lnTo>
                                  <a:pt x="56358" y="494142"/>
                                </a:lnTo>
                                <a:lnTo>
                                  <a:pt x="71552" y="494142"/>
                                </a:lnTo>
                                <a:lnTo>
                                  <a:pt x="72184" y="493520"/>
                                </a:lnTo>
                                <a:lnTo>
                                  <a:pt x="64722" y="486147"/>
                                </a:lnTo>
                                <a:lnTo>
                                  <a:pt x="79674" y="486147"/>
                                </a:lnTo>
                                <a:lnTo>
                                  <a:pt x="82386" y="483477"/>
                                </a:lnTo>
                                <a:lnTo>
                                  <a:pt x="83045" y="483477"/>
                                </a:lnTo>
                                <a:lnTo>
                                  <a:pt x="75101" y="475682"/>
                                </a:lnTo>
                                <a:lnTo>
                                  <a:pt x="90304" y="475682"/>
                                </a:lnTo>
                                <a:lnTo>
                                  <a:pt x="90777" y="475216"/>
                                </a:lnTo>
                                <a:lnTo>
                                  <a:pt x="91037" y="475216"/>
                                </a:lnTo>
                                <a:lnTo>
                                  <a:pt x="83416" y="467694"/>
                                </a:lnTo>
                                <a:lnTo>
                                  <a:pt x="98418" y="467694"/>
                                </a:lnTo>
                                <a:lnTo>
                                  <a:pt x="101915" y="464251"/>
                                </a:lnTo>
                                <a:lnTo>
                                  <a:pt x="94774" y="457219"/>
                                </a:lnTo>
                                <a:lnTo>
                                  <a:pt x="110219" y="457219"/>
                                </a:lnTo>
                                <a:lnTo>
                                  <a:pt x="102125" y="449238"/>
                                </a:lnTo>
                                <a:lnTo>
                                  <a:pt x="117165" y="449238"/>
                                </a:lnTo>
                                <a:lnTo>
                                  <a:pt x="119911" y="446536"/>
                                </a:lnTo>
                                <a:lnTo>
                                  <a:pt x="121404" y="446536"/>
                                </a:lnTo>
                                <a:lnTo>
                                  <a:pt x="113470" y="438728"/>
                                </a:lnTo>
                                <a:lnTo>
                                  <a:pt x="128912" y="438728"/>
                                </a:lnTo>
                                <a:lnTo>
                                  <a:pt x="120845" y="430780"/>
                                </a:lnTo>
                                <a:lnTo>
                                  <a:pt x="135915" y="430780"/>
                                </a:lnTo>
                                <a:lnTo>
                                  <a:pt x="139360" y="427389"/>
                                </a:lnTo>
                                <a:lnTo>
                                  <a:pt x="138765" y="426719"/>
                                </a:lnTo>
                                <a:lnTo>
                                  <a:pt x="131871" y="419938"/>
                                </a:lnTo>
                                <a:lnTo>
                                  <a:pt x="147311" y="419938"/>
                                </a:lnTo>
                                <a:lnTo>
                                  <a:pt x="139507" y="412254"/>
                                </a:lnTo>
                                <a:lnTo>
                                  <a:pt x="154734" y="412254"/>
                                </a:lnTo>
                                <a:lnTo>
                                  <a:pt x="158095" y="408945"/>
                                </a:lnTo>
                                <a:lnTo>
                                  <a:pt x="150532" y="401399"/>
                                </a:lnTo>
                                <a:lnTo>
                                  <a:pt x="165760" y="401399"/>
                                </a:lnTo>
                                <a:lnTo>
                                  <a:pt x="166279" y="400888"/>
                                </a:lnTo>
                                <a:lnTo>
                                  <a:pt x="158397" y="393108"/>
                                </a:lnTo>
                                <a:close/>
                              </a:path>
                              <a:path w="521970" h="689610">
                                <a:moveTo>
                                  <a:pt x="185102" y="531056"/>
                                </a:moveTo>
                                <a:lnTo>
                                  <a:pt x="184788" y="531056"/>
                                </a:lnTo>
                                <a:lnTo>
                                  <a:pt x="182406" y="533399"/>
                                </a:lnTo>
                                <a:lnTo>
                                  <a:pt x="177323" y="538510"/>
                                </a:lnTo>
                                <a:lnTo>
                                  <a:pt x="196056" y="556958"/>
                                </a:lnTo>
                                <a:lnTo>
                                  <a:pt x="203197" y="549913"/>
                                </a:lnTo>
                                <a:lnTo>
                                  <a:pt x="187724" y="549913"/>
                                </a:lnTo>
                                <a:lnTo>
                                  <a:pt x="195745" y="541999"/>
                                </a:lnTo>
                                <a:lnTo>
                                  <a:pt x="196200" y="541999"/>
                                </a:lnTo>
                                <a:lnTo>
                                  <a:pt x="185102" y="531056"/>
                                </a:lnTo>
                                <a:close/>
                              </a:path>
                              <a:path w="521970" h="689610">
                                <a:moveTo>
                                  <a:pt x="222620" y="531056"/>
                                </a:moveTo>
                                <a:lnTo>
                                  <a:pt x="222355" y="531056"/>
                                </a:lnTo>
                                <a:lnTo>
                                  <a:pt x="219974" y="533399"/>
                                </a:lnTo>
                                <a:lnTo>
                                  <a:pt x="214862" y="538510"/>
                                </a:lnTo>
                                <a:lnTo>
                                  <a:pt x="233607" y="556958"/>
                                </a:lnTo>
                                <a:lnTo>
                                  <a:pt x="240761" y="549913"/>
                                </a:lnTo>
                                <a:lnTo>
                                  <a:pt x="225678" y="549913"/>
                                </a:lnTo>
                                <a:lnTo>
                                  <a:pt x="233718" y="541999"/>
                                </a:lnTo>
                                <a:lnTo>
                                  <a:pt x="222620" y="531056"/>
                                </a:lnTo>
                                <a:close/>
                              </a:path>
                              <a:path w="521970" h="689610">
                                <a:moveTo>
                                  <a:pt x="22940" y="541999"/>
                                </a:moveTo>
                                <a:lnTo>
                                  <a:pt x="8149" y="541999"/>
                                </a:lnTo>
                                <a:lnTo>
                                  <a:pt x="16168" y="549913"/>
                                </a:lnTo>
                                <a:lnTo>
                                  <a:pt x="14901" y="549913"/>
                                </a:lnTo>
                                <a:lnTo>
                                  <a:pt x="22940" y="541999"/>
                                </a:lnTo>
                                <a:close/>
                              </a:path>
                              <a:path w="521970" h="689610">
                                <a:moveTo>
                                  <a:pt x="61499" y="541999"/>
                                </a:moveTo>
                                <a:lnTo>
                                  <a:pt x="45536" y="541999"/>
                                </a:lnTo>
                                <a:lnTo>
                                  <a:pt x="53568" y="549913"/>
                                </a:lnTo>
                                <a:lnTo>
                                  <a:pt x="54771" y="548639"/>
                                </a:lnTo>
                                <a:lnTo>
                                  <a:pt x="61499" y="541999"/>
                                </a:lnTo>
                                <a:close/>
                              </a:path>
                              <a:path w="521970" h="689610">
                                <a:moveTo>
                                  <a:pt x="98758" y="542289"/>
                                </a:moveTo>
                                <a:lnTo>
                                  <a:pt x="83301" y="542289"/>
                                </a:lnTo>
                                <a:lnTo>
                                  <a:pt x="91047" y="549913"/>
                                </a:lnTo>
                                <a:lnTo>
                                  <a:pt x="92308" y="548639"/>
                                </a:lnTo>
                                <a:lnTo>
                                  <a:pt x="98758" y="542289"/>
                                </a:lnTo>
                                <a:close/>
                              </a:path>
                              <a:path w="521970" h="689610">
                                <a:moveTo>
                                  <a:pt x="136465" y="541999"/>
                                </a:moveTo>
                                <a:lnTo>
                                  <a:pt x="121243" y="541999"/>
                                </a:lnTo>
                                <a:lnTo>
                                  <a:pt x="129251" y="549913"/>
                                </a:lnTo>
                                <a:lnTo>
                                  <a:pt x="128426" y="549913"/>
                                </a:lnTo>
                                <a:lnTo>
                                  <a:pt x="136465" y="541999"/>
                                </a:lnTo>
                                <a:close/>
                              </a:path>
                              <a:path w="521970" h="689610">
                                <a:moveTo>
                                  <a:pt x="173666" y="541999"/>
                                </a:moveTo>
                                <a:lnTo>
                                  <a:pt x="158702" y="541999"/>
                                </a:lnTo>
                                <a:lnTo>
                                  <a:pt x="166720" y="549913"/>
                                </a:lnTo>
                                <a:lnTo>
                                  <a:pt x="165622" y="549913"/>
                                </a:lnTo>
                                <a:lnTo>
                                  <a:pt x="173666" y="541999"/>
                                </a:lnTo>
                                <a:close/>
                              </a:path>
                              <a:path w="521970" h="689610">
                                <a:moveTo>
                                  <a:pt x="211237" y="541999"/>
                                </a:moveTo>
                                <a:lnTo>
                                  <a:pt x="196200" y="541999"/>
                                </a:lnTo>
                                <a:lnTo>
                                  <a:pt x="204226" y="549913"/>
                                </a:lnTo>
                                <a:lnTo>
                                  <a:pt x="203197" y="549913"/>
                                </a:lnTo>
                                <a:lnTo>
                                  <a:pt x="211237" y="541999"/>
                                </a:lnTo>
                                <a:close/>
                              </a:path>
                              <a:path w="521970" h="689610">
                                <a:moveTo>
                                  <a:pt x="244840" y="531056"/>
                                </a:moveTo>
                                <a:lnTo>
                                  <a:pt x="233726" y="541999"/>
                                </a:lnTo>
                                <a:lnTo>
                                  <a:pt x="241758" y="549913"/>
                                </a:lnTo>
                                <a:lnTo>
                                  <a:pt x="240761" y="549913"/>
                                </a:lnTo>
                                <a:lnTo>
                                  <a:pt x="252340" y="538510"/>
                                </a:lnTo>
                                <a:lnTo>
                                  <a:pt x="247222" y="533399"/>
                                </a:lnTo>
                                <a:lnTo>
                                  <a:pt x="244840" y="531056"/>
                                </a:lnTo>
                                <a:close/>
                              </a:path>
                              <a:path w="521970" h="689610">
                                <a:moveTo>
                                  <a:pt x="282407" y="531056"/>
                                </a:moveTo>
                                <a:lnTo>
                                  <a:pt x="281965" y="531467"/>
                                </a:lnTo>
                                <a:lnTo>
                                  <a:pt x="271272" y="541999"/>
                                </a:lnTo>
                                <a:lnTo>
                                  <a:pt x="279310" y="549913"/>
                                </a:lnTo>
                                <a:lnTo>
                                  <a:pt x="278787" y="549913"/>
                                </a:lnTo>
                                <a:lnTo>
                                  <a:pt x="289876" y="539022"/>
                                </a:lnTo>
                                <a:lnTo>
                                  <a:pt x="290509" y="539022"/>
                                </a:lnTo>
                                <a:lnTo>
                                  <a:pt x="282407" y="531056"/>
                                </a:lnTo>
                                <a:close/>
                              </a:path>
                              <a:path w="521970" h="689610">
                                <a:moveTo>
                                  <a:pt x="324424" y="541999"/>
                                </a:moveTo>
                                <a:lnTo>
                                  <a:pt x="309254" y="541999"/>
                                </a:lnTo>
                                <a:lnTo>
                                  <a:pt x="317272" y="549913"/>
                                </a:lnTo>
                                <a:lnTo>
                                  <a:pt x="316369" y="549913"/>
                                </a:lnTo>
                                <a:lnTo>
                                  <a:pt x="324424" y="541999"/>
                                </a:lnTo>
                                <a:close/>
                              </a:path>
                              <a:path w="521970" h="689610">
                                <a:moveTo>
                                  <a:pt x="361988" y="541999"/>
                                </a:moveTo>
                                <a:lnTo>
                                  <a:pt x="346795" y="541999"/>
                                </a:lnTo>
                                <a:lnTo>
                                  <a:pt x="354819" y="549913"/>
                                </a:lnTo>
                                <a:lnTo>
                                  <a:pt x="353937" y="549913"/>
                                </a:lnTo>
                                <a:lnTo>
                                  <a:pt x="361988" y="541999"/>
                                </a:lnTo>
                                <a:close/>
                              </a:path>
                              <a:path w="521970" h="689610">
                                <a:moveTo>
                                  <a:pt x="399532" y="541999"/>
                                </a:moveTo>
                                <a:lnTo>
                                  <a:pt x="384856" y="541999"/>
                                </a:lnTo>
                                <a:lnTo>
                                  <a:pt x="392895" y="549913"/>
                                </a:lnTo>
                                <a:lnTo>
                                  <a:pt x="391486" y="549913"/>
                                </a:lnTo>
                                <a:lnTo>
                                  <a:pt x="399532" y="541999"/>
                                </a:lnTo>
                                <a:close/>
                              </a:path>
                              <a:path w="521970" h="689610">
                                <a:moveTo>
                                  <a:pt x="437046" y="541999"/>
                                </a:moveTo>
                                <a:lnTo>
                                  <a:pt x="422268" y="541999"/>
                                </a:lnTo>
                                <a:lnTo>
                                  <a:pt x="430307" y="549913"/>
                                </a:lnTo>
                                <a:lnTo>
                                  <a:pt x="429007" y="549913"/>
                                </a:lnTo>
                                <a:lnTo>
                                  <a:pt x="437046" y="541999"/>
                                </a:lnTo>
                                <a:close/>
                              </a:path>
                              <a:path w="521970" h="689610">
                                <a:moveTo>
                                  <a:pt x="448564" y="531056"/>
                                </a:moveTo>
                                <a:lnTo>
                                  <a:pt x="448162" y="531056"/>
                                </a:lnTo>
                                <a:lnTo>
                                  <a:pt x="440070" y="539022"/>
                                </a:lnTo>
                                <a:lnTo>
                                  <a:pt x="440509" y="539022"/>
                                </a:lnTo>
                                <a:lnTo>
                                  <a:pt x="451558" y="549913"/>
                                </a:lnTo>
                                <a:lnTo>
                                  <a:pt x="452768" y="548639"/>
                                </a:lnTo>
                                <a:lnTo>
                                  <a:pt x="459512" y="541999"/>
                                </a:lnTo>
                                <a:lnTo>
                                  <a:pt x="459680" y="541999"/>
                                </a:lnTo>
                                <a:lnTo>
                                  <a:pt x="448564" y="531056"/>
                                </a:lnTo>
                                <a:close/>
                              </a:path>
                              <a:path w="521970" h="689610">
                                <a:moveTo>
                                  <a:pt x="475499" y="541999"/>
                                </a:moveTo>
                                <a:lnTo>
                                  <a:pt x="459680" y="541999"/>
                                </a:lnTo>
                                <a:lnTo>
                                  <a:pt x="467719" y="549913"/>
                                </a:lnTo>
                                <a:lnTo>
                                  <a:pt x="467416" y="549913"/>
                                </a:lnTo>
                                <a:lnTo>
                                  <a:pt x="475499" y="541999"/>
                                </a:lnTo>
                                <a:close/>
                              </a:path>
                              <a:path w="521970" h="689610">
                                <a:moveTo>
                                  <a:pt x="486482" y="531467"/>
                                </a:moveTo>
                                <a:lnTo>
                                  <a:pt x="486255" y="531467"/>
                                </a:lnTo>
                                <a:lnTo>
                                  <a:pt x="478205" y="539349"/>
                                </a:lnTo>
                                <a:lnTo>
                                  <a:pt x="488922" y="549913"/>
                                </a:lnTo>
                                <a:lnTo>
                                  <a:pt x="496949" y="541999"/>
                                </a:lnTo>
                                <a:lnTo>
                                  <a:pt x="497153" y="541999"/>
                                </a:lnTo>
                                <a:lnTo>
                                  <a:pt x="486482" y="531467"/>
                                </a:lnTo>
                                <a:close/>
                              </a:path>
                              <a:path w="521970" h="689610">
                                <a:moveTo>
                                  <a:pt x="513116" y="541999"/>
                                </a:moveTo>
                                <a:lnTo>
                                  <a:pt x="497153" y="541999"/>
                                </a:lnTo>
                                <a:lnTo>
                                  <a:pt x="505172" y="549913"/>
                                </a:lnTo>
                                <a:lnTo>
                                  <a:pt x="505034" y="549913"/>
                                </a:lnTo>
                                <a:lnTo>
                                  <a:pt x="513116" y="541999"/>
                                </a:lnTo>
                                <a:close/>
                              </a:path>
                              <a:path w="521970" h="689610">
                                <a:moveTo>
                                  <a:pt x="4615" y="538510"/>
                                </a:moveTo>
                                <a:lnTo>
                                  <a:pt x="4018" y="539022"/>
                                </a:lnTo>
                                <a:lnTo>
                                  <a:pt x="611" y="542289"/>
                                </a:lnTo>
                                <a:lnTo>
                                  <a:pt x="611" y="548639"/>
                                </a:lnTo>
                                <a:lnTo>
                                  <a:pt x="7348" y="541999"/>
                                </a:lnTo>
                                <a:lnTo>
                                  <a:pt x="8149" y="541999"/>
                                </a:lnTo>
                                <a:lnTo>
                                  <a:pt x="4615" y="538510"/>
                                </a:lnTo>
                                <a:close/>
                              </a:path>
                              <a:path w="521970" h="689610">
                                <a:moveTo>
                                  <a:pt x="521898" y="533399"/>
                                </a:moveTo>
                                <a:lnTo>
                                  <a:pt x="516156" y="539022"/>
                                </a:lnTo>
                                <a:lnTo>
                                  <a:pt x="516521" y="539022"/>
                                </a:lnTo>
                                <a:lnTo>
                                  <a:pt x="518552" y="541019"/>
                                </a:lnTo>
                                <a:lnTo>
                                  <a:pt x="521857" y="538510"/>
                                </a:lnTo>
                                <a:lnTo>
                                  <a:pt x="521898" y="533399"/>
                                </a:lnTo>
                                <a:close/>
                              </a:path>
                              <a:path w="521970" h="689610">
                                <a:moveTo>
                                  <a:pt x="497036" y="505054"/>
                                </a:moveTo>
                                <a:lnTo>
                                  <a:pt x="470209" y="531467"/>
                                </a:lnTo>
                                <a:lnTo>
                                  <a:pt x="478205" y="539349"/>
                                </a:lnTo>
                                <a:lnTo>
                                  <a:pt x="486255" y="531467"/>
                                </a:lnTo>
                                <a:lnTo>
                                  <a:pt x="486482" y="531467"/>
                                </a:lnTo>
                                <a:lnTo>
                                  <a:pt x="478421" y="523512"/>
                                </a:lnTo>
                                <a:lnTo>
                                  <a:pt x="494380" y="523512"/>
                                </a:lnTo>
                                <a:lnTo>
                                  <a:pt x="497556" y="520403"/>
                                </a:lnTo>
                                <a:lnTo>
                                  <a:pt x="496594" y="519429"/>
                                </a:lnTo>
                                <a:lnTo>
                                  <a:pt x="489650" y="512601"/>
                                </a:lnTo>
                                <a:lnTo>
                                  <a:pt x="504684" y="512601"/>
                                </a:lnTo>
                                <a:lnTo>
                                  <a:pt x="497036" y="505054"/>
                                </a:lnTo>
                                <a:close/>
                              </a:path>
                              <a:path w="521970" h="689610">
                                <a:moveTo>
                                  <a:pt x="53134" y="512601"/>
                                </a:moveTo>
                                <a:lnTo>
                                  <a:pt x="52802" y="512601"/>
                                </a:lnTo>
                                <a:lnTo>
                                  <a:pt x="44877" y="520403"/>
                                </a:lnTo>
                                <a:lnTo>
                                  <a:pt x="45566" y="520403"/>
                                </a:lnTo>
                                <a:lnTo>
                                  <a:pt x="64523" y="539022"/>
                                </a:lnTo>
                                <a:lnTo>
                                  <a:pt x="72171" y="531467"/>
                                </a:lnTo>
                                <a:lnTo>
                                  <a:pt x="72304" y="531467"/>
                                </a:lnTo>
                                <a:lnTo>
                                  <a:pt x="71886" y="531056"/>
                                </a:lnTo>
                                <a:lnTo>
                                  <a:pt x="55951" y="531056"/>
                                </a:lnTo>
                                <a:lnTo>
                                  <a:pt x="63832" y="523307"/>
                                </a:lnTo>
                                <a:lnTo>
                                  <a:pt x="64012" y="523307"/>
                                </a:lnTo>
                                <a:lnTo>
                                  <a:pt x="53134" y="512601"/>
                                </a:lnTo>
                                <a:close/>
                              </a:path>
                              <a:path w="521970" h="689610">
                                <a:moveTo>
                                  <a:pt x="91493" y="512601"/>
                                </a:moveTo>
                                <a:lnTo>
                                  <a:pt x="91288" y="512601"/>
                                </a:lnTo>
                                <a:lnTo>
                                  <a:pt x="83382" y="520403"/>
                                </a:lnTo>
                                <a:lnTo>
                                  <a:pt x="83266" y="520556"/>
                                </a:lnTo>
                                <a:lnTo>
                                  <a:pt x="102077" y="539022"/>
                                </a:lnTo>
                                <a:lnTo>
                                  <a:pt x="109751" y="531467"/>
                                </a:lnTo>
                                <a:lnTo>
                                  <a:pt x="94048" y="531467"/>
                                </a:lnTo>
                                <a:lnTo>
                                  <a:pt x="102327" y="523307"/>
                                </a:lnTo>
                                <a:lnTo>
                                  <a:pt x="91493" y="512601"/>
                                </a:lnTo>
                                <a:close/>
                              </a:path>
                              <a:path w="521970" h="689610">
                                <a:moveTo>
                                  <a:pt x="128915" y="512601"/>
                                </a:moveTo>
                                <a:lnTo>
                                  <a:pt x="120834" y="520556"/>
                                </a:lnTo>
                                <a:lnTo>
                                  <a:pt x="139653" y="539022"/>
                                </a:lnTo>
                                <a:lnTo>
                                  <a:pt x="139489" y="539022"/>
                                </a:lnTo>
                                <a:lnTo>
                                  <a:pt x="147163" y="531467"/>
                                </a:lnTo>
                                <a:lnTo>
                                  <a:pt x="131412" y="531467"/>
                                </a:lnTo>
                                <a:lnTo>
                                  <a:pt x="139691" y="523307"/>
                                </a:lnTo>
                                <a:lnTo>
                                  <a:pt x="139490" y="523037"/>
                                </a:lnTo>
                                <a:lnTo>
                                  <a:pt x="128915" y="512601"/>
                                </a:lnTo>
                                <a:close/>
                              </a:path>
                              <a:path w="521970" h="689610">
                                <a:moveTo>
                                  <a:pt x="290315" y="523307"/>
                                </a:moveTo>
                                <a:lnTo>
                                  <a:pt x="290042" y="523512"/>
                                </a:lnTo>
                                <a:lnTo>
                                  <a:pt x="283872" y="529589"/>
                                </a:lnTo>
                                <a:lnTo>
                                  <a:pt x="282407" y="531056"/>
                                </a:lnTo>
                                <a:lnTo>
                                  <a:pt x="290509" y="539022"/>
                                </a:lnTo>
                                <a:lnTo>
                                  <a:pt x="289876" y="539022"/>
                                </a:lnTo>
                                <a:lnTo>
                                  <a:pt x="297987" y="531056"/>
                                </a:lnTo>
                                <a:lnTo>
                                  <a:pt x="298166" y="531056"/>
                                </a:lnTo>
                                <a:lnTo>
                                  <a:pt x="290315" y="523307"/>
                                </a:lnTo>
                                <a:close/>
                              </a:path>
                              <a:path w="521970" h="689610">
                                <a:moveTo>
                                  <a:pt x="327844" y="523307"/>
                                </a:moveTo>
                                <a:lnTo>
                                  <a:pt x="327567" y="523512"/>
                                </a:lnTo>
                                <a:lnTo>
                                  <a:pt x="321401" y="529589"/>
                                </a:lnTo>
                                <a:lnTo>
                                  <a:pt x="319986" y="531056"/>
                                </a:lnTo>
                                <a:lnTo>
                                  <a:pt x="328091" y="539022"/>
                                </a:lnTo>
                                <a:lnTo>
                                  <a:pt x="327454" y="539022"/>
                                </a:lnTo>
                                <a:lnTo>
                                  <a:pt x="335561" y="531056"/>
                                </a:lnTo>
                                <a:lnTo>
                                  <a:pt x="335700" y="531056"/>
                                </a:lnTo>
                                <a:lnTo>
                                  <a:pt x="327844" y="523307"/>
                                </a:lnTo>
                                <a:close/>
                              </a:path>
                              <a:path w="521970" h="689610">
                                <a:moveTo>
                                  <a:pt x="354994" y="512601"/>
                                </a:moveTo>
                                <a:lnTo>
                                  <a:pt x="354345" y="512601"/>
                                </a:lnTo>
                                <a:lnTo>
                                  <a:pt x="346404" y="520403"/>
                                </a:lnTo>
                                <a:lnTo>
                                  <a:pt x="346892" y="520403"/>
                                </a:lnTo>
                                <a:lnTo>
                                  <a:pt x="365781" y="539022"/>
                                </a:lnTo>
                                <a:lnTo>
                                  <a:pt x="365017" y="539022"/>
                                </a:lnTo>
                                <a:lnTo>
                                  <a:pt x="373120" y="531056"/>
                                </a:lnTo>
                                <a:lnTo>
                                  <a:pt x="357417" y="531056"/>
                                </a:lnTo>
                                <a:lnTo>
                                  <a:pt x="365546" y="523037"/>
                                </a:lnTo>
                                <a:lnTo>
                                  <a:pt x="363220" y="520699"/>
                                </a:lnTo>
                                <a:lnTo>
                                  <a:pt x="354994" y="512601"/>
                                </a:lnTo>
                                <a:close/>
                              </a:path>
                              <a:path w="521970" h="689610">
                                <a:moveTo>
                                  <a:pt x="392406" y="512601"/>
                                </a:moveTo>
                                <a:lnTo>
                                  <a:pt x="391895" y="512601"/>
                                </a:lnTo>
                                <a:lnTo>
                                  <a:pt x="383958" y="520403"/>
                                </a:lnTo>
                                <a:lnTo>
                                  <a:pt x="384256" y="520403"/>
                                </a:lnTo>
                                <a:lnTo>
                                  <a:pt x="403145" y="539022"/>
                                </a:lnTo>
                                <a:lnTo>
                                  <a:pt x="402559" y="539022"/>
                                </a:lnTo>
                                <a:lnTo>
                                  <a:pt x="410657" y="531056"/>
                                </a:lnTo>
                                <a:lnTo>
                                  <a:pt x="394887" y="531056"/>
                                </a:lnTo>
                                <a:lnTo>
                                  <a:pt x="403007" y="523037"/>
                                </a:lnTo>
                                <a:lnTo>
                                  <a:pt x="392406" y="512601"/>
                                </a:lnTo>
                                <a:close/>
                              </a:path>
                              <a:path w="521970" h="689610">
                                <a:moveTo>
                                  <a:pt x="440901" y="523512"/>
                                </a:moveTo>
                                <a:lnTo>
                                  <a:pt x="439794" y="524509"/>
                                </a:lnTo>
                                <a:lnTo>
                                  <a:pt x="433139" y="531056"/>
                                </a:lnTo>
                                <a:lnTo>
                                  <a:pt x="432845" y="531467"/>
                                </a:lnTo>
                                <a:lnTo>
                                  <a:pt x="440509" y="539022"/>
                                </a:lnTo>
                                <a:lnTo>
                                  <a:pt x="440070" y="539022"/>
                                </a:lnTo>
                                <a:lnTo>
                                  <a:pt x="448162" y="531056"/>
                                </a:lnTo>
                                <a:lnTo>
                                  <a:pt x="448564" y="531056"/>
                                </a:lnTo>
                                <a:lnTo>
                                  <a:pt x="440901" y="523512"/>
                                </a:lnTo>
                                <a:close/>
                              </a:path>
                              <a:path w="521970" h="689610">
                                <a:moveTo>
                                  <a:pt x="505169" y="513079"/>
                                </a:moveTo>
                                <a:lnTo>
                                  <a:pt x="505035" y="513079"/>
                                </a:lnTo>
                                <a:lnTo>
                                  <a:pt x="498550" y="519429"/>
                                </a:lnTo>
                                <a:lnTo>
                                  <a:pt x="497584" y="520403"/>
                                </a:lnTo>
                                <a:lnTo>
                                  <a:pt x="516521" y="539022"/>
                                </a:lnTo>
                                <a:lnTo>
                                  <a:pt x="516156" y="539022"/>
                                </a:lnTo>
                                <a:lnTo>
                                  <a:pt x="521898" y="533399"/>
                                </a:lnTo>
                                <a:lnTo>
                                  <a:pt x="521898" y="531056"/>
                                </a:lnTo>
                                <a:lnTo>
                                  <a:pt x="508048" y="531056"/>
                                </a:lnTo>
                                <a:lnTo>
                                  <a:pt x="515699" y="523512"/>
                                </a:lnTo>
                                <a:lnTo>
                                  <a:pt x="515532" y="523307"/>
                                </a:lnTo>
                                <a:lnTo>
                                  <a:pt x="505169" y="513079"/>
                                </a:lnTo>
                                <a:close/>
                              </a:path>
                              <a:path w="521970" h="689610">
                                <a:moveTo>
                                  <a:pt x="15699" y="512601"/>
                                </a:moveTo>
                                <a:lnTo>
                                  <a:pt x="15390" y="512601"/>
                                </a:lnTo>
                                <a:lnTo>
                                  <a:pt x="7465" y="520403"/>
                                </a:lnTo>
                                <a:lnTo>
                                  <a:pt x="8061" y="520403"/>
                                </a:lnTo>
                                <a:lnTo>
                                  <a:pt x="26483" y="538510"/>
                                </a:lnTo>
                                <a:lnTo>
                                  <a:pt x="34055" y="531056"/>
                                </a:lnTo>
                                <a:lnTo>
                                  <a:pt x="18449" y="531056"/>
                                </a:lnTo>
                                <a:lnTo>
                                  <a:pt x="26311" y="523307"/>
                                </a:lnTo>
                                <a:lnTo>
                                  <a:pt x="26564" y="523307"/>
                                </a:lnTo>
                                <a:lnTo>
                                  <a:pt x="15699" y="512601"/>
                                </a:lnTo>
                                <a:close/>
                              </a:path>
                              <a:path w="521970" h="689610">
                                <a:moveTo>
                                  <a:pt x="166386" y="512601"/>
                                </a:moveTo>
                                <a:lnTo>
                                  <a:pt x="166097" y="512828"/>
                                </a:lnTo>
                                <a:lnTo>
                                  <a:pt x="158402" y="520403"/>
                                </a:lnTo>
                                <a:lnTo>
                                  <a:pt x="158935" y="520403"/>
                                </a:lnTo>
                                <a:lnTo>
                                  <a:pt x="177323" y="538510"/>
                                </a:lnTo>
                                <a:lnTo>
                                  <a:pt x="182406" y="533399"/>
                                </a:lnTo>
                                <a:lnTo>
                                  <a:pt x="184788" y="531056"/>
                                </a:lnTo>
                                <a:lnTo>
                                  <a:pt x="169295" y="531056"/>
                                </a:lnTo>
                                <a:lnTo>
                                  <a:pt x="177154" y="523307"/>
                                </a:lnTo>
                                <a:lnTo>
                                  <a:pt x="176970" y="523037"/>
                                </a:lnTo>
                                <a:lnTo>
                                  <a:pt x="166386" y="512601"/>
                                </a:lnTo>
                                <a:close/>
                              </a:path>
                              <a:path w="521970" h="689610">
                                <a:moveTo>
                                  <a:pt x="203889" y="512601"/>
                                </a:moveTo>
                                <a:lnTo>
                                  <a:pt x="203546" y="512601"/>
                                </a:lnTo>
                                <a:lnTo>
                                  <a:pt x="195616" y="520403"/>
                                </a:lnTo>
                                <a:lnTo>
                                  <a:pt x="196462" y="520403"/>
                                </a:lnTo>
                                <a:lnTo>
                                  <a:pt x="214862" y="538510"/>
                                </a:lnTo>
                                <a:lnTo>
                                  <a:pt x="219974" y="533399"/>
                                </a:lnTo>
                                <a:lnTo>
                                  <a:pt x="222355" y="531056"/>
                                </a:lnTo>
                                <a:lnTo>
                                  <a:pt x="206837" y="531056"/>
                                </a:lnTo>
                                <a:lnTo>
                                  <a:pt x="214692" y="523307"/>
                                </a:lnTo>
                                <a:lnTo>
                                  <a:pt x="214481" y="523037"/>
                                </a:lnTo>
                                <a:lnTo>
                                  <a:pt x="203889" y="512601"/>
                                </a:lnTo>
                                <a:close/>
                              </a:path>
                              <a:path w="521970" h="689610">
                                <a:moveTo>
                                  <a:pt x="252498" y="523512"/>
                                </a:moveTo>
                                <a:lnTo>
                                  <a:pt x="244840" y="531056"/>
                                </a:lnTo>
                                <a:lnTo>
                                  <a:pt x="252418" y="538510"/>
                                </a:lnTo>
                                <a:lnTo>
                                  <a:pt x="257530" y="533399"/>
                                </a:lnTo>
                                <a:lnTo>
                                  <a:pt x="259909" y="531056"/>
                                </a:lnTo>
                                <a:lnTo>
                                  <a:pt x="260159" y="531056"/>
                                </a:lnTo>
                                <a:lnTo>
                                  <a:pt x="252498" y="523512"/>
                                </a:lnTo>
                                <a:close/>
                              </a:path>
                              <a:path w="521970" h="689610">
                                <a:moveTo>
                                  <a:pt x="80440" y="523307"/>
                                </a:moveTo>
                                <a:lnTo>
                                  <a:pt x="64012" y="523307"/>
                                </a:lnTo>
                                <a:lnTo>
                                  <a:pt x="72304" y="531467"/>
                                </a:lnTo>
                                <a:lnTo>
                                  <a:pt x="72171" y="531467"/>
                                </a:lnTo>
                                <a:lnTo>
                                  <a:pt x="80440" y="523307"/>
                                </a:lnTo>
                                <a:close/>
                              </a:path>
                              <a:path w="521970" h="689610">
                                <a:moveTo>
                                  <a:pt x="429817" y="512601"/>
                                </a:moveTo>
                                <a:lnTo>
                                  <a:pt x="429420" y="512601"/>
                                </a:lnTo>
                                <a:lnTo>
                                  <a:pt x="421488" y="520403"/>
                                </a:lnTo>
                                <a:lnTo>
                                  <a:pt x="421620" y="520403"/>
                                </a:lnTo>
                                <a:lnTo>
                                  <a:pt x="432845" y="531467"/>
                                </a:lnTo>
                                <a:lnTo>
                                  <a:pt x="433139" y="531056"/>
                                </a:lnTo>
                                <a:lnTo>
                                  <a:pt x="440808" y="523512"/>
                                </a:lnTo>
                                <a:lnTo>
                                  <a:pt x="440692" y="523307"/>
                                </a:lnTo>
                                <a:lnTo>
                                  <a:pt x="429817" y="512601"/>
                                </a:lnTo>
                                <a:close/>
                              </a:path>
                              <a:path w="521970" h="689610">
                                <a:moveTo>
                                  <a:pt x="467365" y="512601"/>
                                </a:moveTo>
                                <a:lnTo>
                                  <a:pt x="466909" y="512601"/>
                                </a:lnTo>
                                <a:lnTo>
                                  <a:pt x="458984" y="520403"/>
                                </a:lnTo>
                                <a:lnTo>
                                  <a:pt x="470209" y="531467"/>
                                </a:lnTo>
                                <a:lnTo>
                                  <a:pt x="478289" y="523512"/>
                                </a:lnTo>
                                <a:lnTo>
                                  <a:pt x="478421" y="523512"/>
                                </a:lnTo>
                                <a:lnTo>
                                  <a:pt x="467365" y="512601"/>
                                </a:lnTo>
                                <a:close/>
                              </a:path>
                              <a:path w="521970" h="689610">
                                <a:moveTo>
                                  <a:pt x="494380" y="523512"/>
                                </a:moveTo>
                                <a:lnTo>
                                  <a:pt x="478421" y="523512"/>
                                </a:lnTo>
                                <a:lnTo>
                                  <a:pt x="486482" y="531467"/>
                                </a:lnTo>
                                <a:lnTo>
                                  <a:pt x="486255" y="531467"/>
                                </a:lnTo>
                                <a:lnTo>
                                  <a:pt x="494380" y="523512"/>
                                </a:lnTo>
                                <a:close/>
                              </a:path>
                              <a:path w="521970" h="689610">
                                <a:moveTo>
                                  <a:pt x="41927" y="523307"/>
                                </a:moveTo>
                                <a:lnTo>
                                  <a:pt x="26564" y="523307"/>
                                </a:lnTo>
                                <a:lnTo>
                                  <a:pt x="34429" y="531056"/>
                                </a:lnTo>
                                <a:lnTo>
                                  <a:pt x="34055" y="531056"/>
                                </a:lnTo>
                                <a:lnTo>
                                  <a:pt x="41927" y="523307"/>
                                </a:lnTo>
                                <a:close/>
                              </a:path>
                              <a:path w="521970" h="689610">
                                <a:moveTo>
                                  <a:pt x="112958" y="512828"/>
                                </a:moveTo>
                                <a:lnTo>
                                  <a:pt x="102327" y="523307"/>
                                </a:lnTo>
                                <a:lnTo>
                                  <a:pt x="110169" y="531056"/>
                                </a:lnTo>
                                <a:lnTo>
                                  <a:pt x="120834" y="520556"/>
                                </a:lnTo>
                                <a:lnTo>
                                  <a:pt x="112958" y="512828"/>
                                </a:lnTo>
                                <a:close/>
                              </a:path>
                              <a:path w="521970" h="689610">
                                <a:moveTo>
                                  <a:pt x="158519" y="504845"/>
                                </a:moveTo>
                                <a:lnTo>
                                  <a:pt x="158209" y="505054"/>
                                </a:lnTo>
                                <a:lnTo>
                                  <a:pt x="139964" y="523037"/>
                                </a:lnTo>
                                <a:lnTo>
                                  <a:pt x="139763" y="523307"/>
                                </a:lnTo>
                                <a:lnTo>
                                  <a:pt x="147614" y="531056"/>
                                </a:lnTo>
                                <a:lnTo>
                                  <a:pt x="149070" y="529589"/>
                                </a:lnTo>
                                <a:lnTo>
                                  <a:pt x="158402" y="520403"/>
                                </a:lnTo>
                                <a:lnTo>
                                  <a:pt x="158935" y="520403"/>
                                </a:lnTo>
                                <a:lnTo>
                                  <a:pt x="151013" y="512601"/>
                                </a:lnTo>
                                <a:lnTo>
                                  <a:pt x="166386" y="512601"/>
                                </a:lnTo>
                                <a:lnTo>
                                  <a:pt x="158519" y="504845"/>
                                </a:lnTo>
                                <a:close/>
                              </a:path>
                              <a:path w="521970" h="689610">
                                <a:moveTo>
                                  <a:pt x="300891" y="401399"/>
                                </a:moveTo>
                                <a:lnTo>
                                  <a:pt x="299586" y="402589"/>
                                </a:lnTo>
                                <a:lnTo>
                                  <a:pt x="177427" y="523037"/>
                                </a:lnTo>
                                <a:lnTo>
                                  <a:pt x="177243" y="523307"/>
                                </a:lnTo>
                                <a:lnTo>
                                  <a:pt x="185102" y="531056"/>
                                </a:lnTo>
                                <a:lnTo>
                                  <a:pt x="184788" y="531056"/>
                                </a:lnTo>
                                <a:lnTo>
                                  <a:pt x="195616" y="520403"/>
                                </a:lnTo>
                                <a:lnTo>
                                  <a:pt x="196462" y="520403"/>
                                </a:lnTo>
                                <a:lnTo>
                                  <a:pt x="188534" y="512601"/>
                                </a:lnTo>
                                <a:lnTo>
                                  <a:pt x="203889" y="512601"/>
                                </a:lnTo>
                                <a:lnTo>
                                  <a:pt x="196017" y="504845"/>
                                </a:lnTo>
                                <a:lnTo>
                                  <a:pt x="211430" y="504845"/>
                                </a:lnTo>
                                <a:lnTo>
                                  <a:pt x="214268" y="502052"/>
                                </a:lnTo>
                                <a:lnTo>
                                  <a:pt x="215353" y="502052"/>
                                </a:lnTo>
                                <a:lnTo>
                                  <a:pt x="207311" y="494142"/>
                                </a:lnTo>
                                <a:lnTo>
                                  <a:pt x="222671" y="494142"/>
                                </a:lnTo>
                                <a:lnTo>
                                  <a:pt x="214817" y="486409"/>
                                </a:lnTo>
                                <a:lnTo>
                                  <a:pt x="230167" y="486409"/>
                                </a:lnTo>
                                <a:lnTo>
                                  <a:pt x="233148" y="483477"/>
                                </a:lnTo>
                                <a:lnTo>
                                  <a:pt x="234014" y="483477"/>
                                </a:lnTo>
                                <a:lnTo>
                                  <a:pt x="226085" y="475682"/>
                                </a:lnTo>
                                <a:lnTo>
                                  <a:pt x="241071" y="475682"/>
                                </a:lnTo>
                                <a:lnTo>
                                  <a:pt x="241544" y="475216"/>
                                </a:lnTo>
                                <a:lnTo>
                                  <a:pt x="233968" y="467694"/>
                                </a:lnTo>
                                <a:lnTo>
                                  <a:pt x="249190" y="467694"/>
                                </a:lnTo>
                                <a:lnTo>
                                  <a:pt x="251920" y="465008"/>
                                </a:lnTo>
                                <a:lnTo>
                                  <a:pt x="252782" y="465008"/>
                                </a:lnTo>
                                <a:lnTo>
                                  <a:pt x="244857" y="457219"/>
                                </a:lnTo>
                                <a:lnTo>
                                  <a:pt x="260839" y="457219"/>
                                </a:lnTo>
                                <a:lnTo>
                                  <a:pt x="252748" y="449238"/>
                                </a:lnTo>
                                <a:lnTo>
                                  <a:pt x="267949" y="449238"/>
                                </a:lnTo>
                                <a:lnTo>
                                  <a:pt x="270695" y="446536"/>
                                </a:lnTo>
                                <a:lnTo>
                                  <a:pt x="271955" y="446536"/>
                                </a:lnTo>
                                <a:lnTo>
                                  <a:pt x="264033" y="438728"/>
                                </a:lnTo>
                                <a:lnTo>
                                  <a:pt x="279954" y="438728"/>
                                </a:lnTo>
                                <a:lnTo>
                                  <a:pt x="271880" y="430780"/>
                                </a:lnTo>
                                <a:lnTo>
                                  <a:pt x="286710" y="430780"/>
                                </a:lnTo>
                                <a:lnTo>
                                  <a:pt x="289815" y="427725"/>
                                </a:lnTo>
                                <a:lnTo>
                                  <a:pt x="290235" y="427725"/>
                                </a:lnTo>
                                <a:lnTo>
                                  <a:pt x="282336" y="419938"/>
                                </a:lnTo>
                                <a:lnTo>
                                  <a:pt x="298279" y="419938"/>
                                </a:lnTo>
                                <a:lnTo>
                                  <a:pt x="290473" y="412254"/>
                                </a:lnTo>
                                <a:lnTo>
                                  <a:pt x="305540" y="412254"/>
                                </a:lnTo>
                                <a:lnTo>
                                  <a:pt x="308575" y="409267"/>
                                </a:lnTo>
                                <a:lnTo>
                                  <a:pt x="308874" y="409267"/>
                                </a:lnTo>
                                <a:lnTo>
                                  <a:pt x="300891" y="401399"/>
                                </a:lnTo>
                                <a:close/>
                              </a:path>
                              <a:path w="521970" h="689610">
                                <a:moveTo>
                                  <a:pt x="338255" y="401399"/>
                                </a:moveTo>
                                <a:lnTo>
                                  <a:pt x="214965" y="523037"/>
                                </a:lnTo>
                                <a:lnTo>
                                  <a:pt x="214755" y="523307"/>
                                </a:lnTo>
                                <a:lnTo>
                                  <a:pt x="222620" y="531056"/>
                                </a:lnTo>
                                <a:lnTo>
                                  <a:pt x="222355" y="531056"/>
                                </a:lnTo>
                                <a:lnTo>
                                  <a:pt x="233178" y="520403"/>
                                </a:lnTo>
                                <a:lnTo>
                                  <a:pt x="234009" y="520403"/>
                                </a:lnTo>
                                <a:lnTo>
                                  <a:pt x="226077" y="512601"/>
                                </a:lnTo>
                                <a:lnTo>
                                  <a:pt x="241417" y="512601"/>
                                </a:lnTo>
                                <a:lnTo>
                                  <a:pt x="233540" y="504845"/>
                                </a:lnTo>
                                <a:lnTo>
                                  <a:pt x="248985" y="504845"/>
                                </a:lnTo>
                                <a:lnTo>
                                  <a:pt x="251822" y="502052"/>
                                </a:lnTo>
                                <a:lnTo>
                                  <a:pt x="252907" y="502052"/>
                                </a:lnTo>
                                <a:lnTo>
                                  <a:pt x="244862" y="494142"/>
                                </a:lnTo>
                                <a:lnTo>
                                  <a:pt x="260765" y="494142"/>
                                </a:lnTo>
                                <a:lnTo>
                                  <a:pt x="252664" y="486147"/>
                                </a:lnTo>
                                <a:lnTo>
                                  <a:pt x="267981" y="486147"/>
                                </a:lnTo>
                                <a:lnTo>
                                  <a:pt x="270694" y="483477"/>
                                </a:lnTo>
                                <a:lnTo>
                                  <a:pt x="271574" y="483477"/>
                                </a:lnTo>
                                <a:lnTo>
                                  <a:pt x="263643" y="475682"/>
                                </a:lnTo>
                                <a:lnTo>
                                  <a:pt x="278613" y="475682"/>
                                </a:lnTo>
                                <a:lnTo>
                                  <a:pt x="279086" y="475216"/>
                                </a:lnTo>
                                <a:lnTo>
                                  <a:pt x="271460" y="467694"/>
                                </a:lnTo>
                                <a:lnTo>
                                  <a:pt x="286728" y="467694"/>
                                </a:lnTo>
                                <a:lnTo>
                                  <a:pt x="289458" y="465008"/>
                                </a:lnTo>
                                <a:lnTo>
                                  <a:pt x="290694" y="465008"/>
                                </a:lnTo>
                                <a:lnTo>
                                  <a:pt x="282793" y="457219"/>
                                </a:lnTo>
                                <a:lnTo>
                                  <a:pt x="298737" y="457219"/>
                                </a:lnTo>
                                <a:lnTo>
                                  <a:pt x="290630" y="449238"/>
                                </a:lnTo>
                                <a:lnTo>
                                  <a:pt x="305479" y="449238"/>
                                </a:lnTo>
                                <a:lnTo>
                                  <a:pt x="308224" y="446536"/>
                                </a:lnTo>
                                <a:lnTo>
                                  <a:pt x="309318" y="446536"/>
                                </a:lnTo>
                                <a:lnTo>
                                  <a:pt x="301397" y="438728"/>
                                </a:lnTo>
                                <a:lnTo>
                                  <a:pt x="317366" y="438728"/>
                                </a:lnTo>
                                <a:lnTo>
                                  <a:pt x="309292" y="430780"/>
                                </a:lnTo>
                                <a:lnTo>
                                  <a:pt x="324232" y="430780"/>
                                </a:lnTo>
                                <a:lnTo>
                                  <a:pt x="327336" y="427725"/>
                                </a:lnTo>
                                <a:lnTo>
                                  <a:pt x="327598" y="427725"/>
                                </a:lnTo>
                                <a:lnTo>
                                  <a:pt x="319699" y="419938"/>
                                </a:lnTo>
                                <a:lnTo>
                                  <a:pt x="335691" y="419938"/>
                                </a:lnTo>
                                <a:lnTo>
                                  <a:pt x="327885" y="412254"/>
                                </a:lnTo>
                                <a:lnTo>
                                  <a:pt x="343054" y="412254"/>
                                </a:lnTo>
                                <a:lnTo>
                                  <a:pt x="346088" y="409267"/>
                                </a:lnTo>
                                <a:lnTo>
                                  <a:pt x="346238" y="409267"/>
                                </a:lnTo>
                                <a:lnTo>
                                  <a:pt x="338255" y="401399"/>
                                </a:lnTo>
                                <a:close/>
                              </a:path>
                              <a:path w="521970" h="689610">
                                <a:moveTo>
                                  <a:pt x="241417" y="512601"/>
                                </a:moveTo>
                                <a:lnTo>
                                  <a:pt x="241105" y="512601"/>
                                </a:lnTo>
                                <a:lnTo>
                                  <a:pt x="233178" y="520403"/>
                                </a:lnTo>
                                <a:lnTo>
                                  <a:pt x="234009" y="520403"/>
                                </a:lnTo>
                                <a:lnTo>
                                  <a:pt x="244840" y="531056"/>
                                </a:lnTo>
                                <a:lnTo>
                                  <a:pt x="252498" y="523512"/>
                                </a:lnTo>
                                <a:lnTo>
                                  <a:pt x="241417" y="512601"/>
                                </a:lnTo>
                                <a:close/>
                              </a:path>
                              <a:path w="521970" h="689610">
                                <a:moveTo>
                                  <a:pt x="263636" y="512601"/>
                                </a:moveTo>
                                <a:lnTo>
                                  <a:pt x="263352" y="512828"/>
                                </a:lnTo>
                                <a:lnTo>
                                  <a:pt x="252498" y="523512"/>
                                </a:lnTo>
                                <a:lnTo>
                                  <a:pt x="260159" y="531056"/>
                                </a:lnTo>
                                <a:lnTo>
                                  <a:pt x="259909" y="531056"/>
                                </a:lnTo>
                                <a:lnTo>
                                  <a:pt x="270727" y="520403"/>
                                </a:lnTo>
                                <a:lnTo>
                                  <a:pt x="271572" y="520403"/>
                                </a:lnTo>
                                <a:lnTo>
                                  <a:pt x="263636" y="512601"/>
                                </a:lnTo>
                                <a:close/>
                              </a:path>
                              <a:path w="521970" h="689610">
                                <a:moveTo>
                                  <a:pt x="279468" y="512601"/>
                                </a:moveTo>
                                <a:lnTo>
                                  <a:pt x="278649" y="512601"/>
                                </a:lnTo>
                                <a:lnTo>
                                  <a:pt x="270727" y="520403"/>
                                </a:lnTo>
                                <a:lnTo>
                                  <a:pt x="271572" y="520403"/>
                                </a:lnTo>
                                <a:lnTo>
                                  <a:pt x="282407" y="531056"/>
                                </a:lnTo>
                                <a:lnTo>
                                  <a:pt x="283872" y="529589"/>
                                </a:lnTo>
                                <a:lnTo>
                                  <a:pt x="290251" y="523307"/>
                                </a:lnTo>
                                <a:lnTo>
                                  <a:pt x="290042" y="523037"/>
                                </a:lnTo>
                                <a:lnTo>
                                  <a:pt x="279468" y="512601"/>
                                </a:lnTo>
                                <a:close/>
                              </a:path>
                              <a:path w="521970" h="689610">
                                <a:moveTo>
                                  <a:pt x="301208" y="512601"/>
                                </a:moveTo>
                                <a:lnTo>
                                  <a:pt x="300890" y="512828"/>
                                </a:lnTo>
                                <a:lnTo>
                                  <a:pt x="290524" y="523037"/>
                                </a:lnTo>
                                <a:lnTo>
                                  <a:pt x="290315" y="523307"/>
                                </a:lnTo>
                                <a:lnTo>
                                  <a:pt x="298166" y="531056"/>
                                </a:lnTo>
                                <a:lnTo>
                                  <a:pt x="297987" y="531056"/>
                                </a:lnTo>
                                <a:lnTo>
                                  <a:pt x="308834" y="520403"/>
                                </a:lnTo>
                                <a:lnTo>
                                  <a:pt x="309146" y="520403"/>
                                </a:lnTo>
                                <a:lnTo>
                                  <a:pt x="301208" y="512601"/>
                                </a:lnTo>
                                <a:close/>
                              </a:path>
                              <a:path w="521970" h="689610">
                                <a:moveTo>
                                  <a:pt x="316989" y="512601"/>
                                </a:moveTo>
                                <a:lnTo>
                                  <a:pt x="316778" y="512601"/>
                                </a:lnTo>
                                <a:lnTo>
                                  <a:pt x="308834" y="520403"/>
                                </a:lnTo>
                                <a:lnTo>
                                  <a:pt x="309146" y="520403"/>
                                </a:lnTo>
                                <a:lnTo>
                                  <a:pt x="319986" y="531056"/>
                                </a:lnTo>
                                <a:lnTo>
                                  <a:pt x="321401" y="529589"/>
                                </a:lnTo>
                                <a:lnTo>
                                  <a:pt x="327775" y="523307"/>
                                </a:lnTo>
                                <a:lnTo>
                                  <a:pt x="327571" y="523037"/>
                                </a:lnTo>
                                <a:lnTo>
                                  <a:pt x="316989" y="512601"/>
                                </a:lnTo>
                                <a:close/>
                              </a:path>
                              <a:path w="521970" h="689610">
                                <a:moveTo>
                                  <a:pt x="346861" y="504594"/>
                                </a:moveTo>
                                <a:lnTo>
                                  <a:pt x="346507" y="504845"/>
                                </a:lnTo>
                                <a:lnTo>
                                  <a:pt x="328049" y="523037"/>
                                </a:lnTo>
                                <a:lnTo>
                                  <a:pt x="327844" y="523307"/>
                                </a:lnTo>
                                <a:lnTo>
                                  <a:pt x="335700" y="531056"/>
                                </a:lnTo>
                                <a:lnTo>
                                  <a:pt x="335561" y="531056"/>
                                </a:lnTo>
                                <a:lnTo>
                                  <a:pt x="346404" y="520403"/>
                                </a:lnTo>
                                <a:lnTo>
                                  <a:pt x="346892" y="520403"/>
                                </a:lnTo>
                                <a:lnTo>
                                  <a:pt x="338977" y="512601"/>
                                </a:lnTo>
                                <a:lnTo>
                                  <a:pt x="354994" y="512601"/>
                                </a:lnTo>
                                <a:lnTo>
                                  <a:pt x="346861" y="504594"/>
                                </a:lnTo>
                                <a:close/>
                              </a:path>
                              <a:path w="521970" h="689610">
                                <a:moveTo>
                                  <a:pt x="384272" y="504594"/>
                                </a:moveTo>
                                <a:lnTo>
                                  <a:pt x="383990" y="504845"/>
                                </a:lnTo>
                                <a:lnTo>
                                  <a:pt x="367916" y="520699"/>
                                </a:lnTo>
                                <a:lnTo>
                                  <a:pt x="365595" y="523037"/>
                                </a:lnTo>
                                <a:lnTo>
                                  <a:pt x="373740" y="531056"/>
                                </a:lnTo>
                                <a:lnTo>
                                  <a:pt x="373120" y="531056"/>
                                </a:lnTo>
                                <a:lnTo>
                                  <a:pt x="383958" y="520403"/>
                                </a:lnTo>
                                <a:lnTo>
                                  <a:pt x="384256" y="520403"/>
                                </a:lnTo>
                                <a:lnTo>
                                  <a:pt x="376341" y="512601"/>
                                </a:lnTo>
                                <a:lnTo>
                                  <a:pt x="392406" y="512601"/>
                                </a:lnTo>
                                <a:lnTo>
                                  <a:pt x="384272" y="504594"/>
                                </a:lnTo>
                                <a:close/>
                              </a:path>
                              <a:path w="521970" h="689610">
                                <a:moveTo>
                                  <a:pt x="421684" y="504594"/>
                                </a:moveTo>
                                <a:lnTo>
                                  <a:pt x="403007" y="523037"/>
                                </a:lnTo>
                                <a:lnTo>
                                  <a:pt x="411152" y="531056"/>
                                </a:lnTo>
                                <a:lnTo>
                                  <a:pt x="410657" y="531056"/>
                                </a:lnTo>
                                <a:lnTo>
                                  <a:pt x="421488" y="520403"/>
                                </a:lnTo>
                                <a:lnTo>
                                  <a:pt x="421620" y="520403"/>
                                </a:lnTo>
                                <a:lnTo>
                                  <a:pt x="413705" y="512601"/>
                                </a:lnTo>
                                <a:lnTo>
                                  <a:pt x="429817" y="512601"/>
                                </a:lnTo>
                                <a:lnTo>
                                  <a:pt x="421684" y="504594"/>
                                </a:lnTo>
                                <a:close/>
                              </a:path>
                              <a:path w="521970" h="689610">
                                <a:moveTo>
                                  <a:pt x="478336" y="486598"/>
                                </a:moveTo>
                                <a:lnTo>
                                  <a:pt x="441017" y="523307"/>
                                </a:lnTo>
                                <a:lnTo>
                                  <a:pt x="440901" y="523512"/>
                                </a:lnTo>
                                <a:lnTo>
                                  <a:pt x="448564" y="531056"/>
                                </a:lnTo>
                                <a:lnTo>
                                  <a:pt x="448162" y="531056"/>
                                </a:lnTo>
                                <a:lnTo>
                                  <a:pt x="458984" y="520403"/>
                                </a:lnTo>
                                <a:lnTo>
                                  <a:pt x="451555" y="513079"/>
                                </a:lnTo>
                                <a:lnTo>
                                  <a:pt x="466423" y="513079"/>
                                </a:lnTo>
                                <a:lnTo>
                                  <a:pt x="466909" y="512601"/>
                                </a:lnTo>
                                <a:lnTo>
                                  <a:pt x="467365" y="512601"/>
                                </a:lnTo>
                                <a:lnTo>
                                  <a:pt x="459718" y="505054"/>
                                </a:lnTo>
                                <a:lnTo>
                                  <a:pt x="474576" y="505054"/>
                                </a:lnTo>
                                <a:lnTo>
                                  <a:pt x="477625" y="502052"/>
                                </a:lnTo>
                                <a:lnTo>
                                  <a:pt x="478921" y="502052"/>
                                </a:lnTo>
                                <a:lnTo>
                                  <a:pt x="470877" y="494142"/>
                                </a:lnTo>
                                <a:lnTo>
                                  <a:pt x="485980" y="494142"/>
                                </a:lnTo>
                                <a:lnTo>
                                  <a:pt x="478336" y="486598"/>
                                </a:lnTo>
                                <a:close/>
                              </a:path>
                              <a:path w="521970" h="689610">
                                <a:moveTo>
                                  <a:pt x="518552" y="520699"/>
                                </a:moveTo>
                                <a:lnTo>
                                  <a:pt x="515908" y="523307"/>
                                </a:lnTo>
                                <a:lnTo>
                                  <a:pt x="515740" y="523512"/>
                                </a:lnTo>
                                <a:lnTo>
                                  <a:pt x="521898" y="529589"/>
                                </a:lnTo>
                                <a:lnTo>
                                  <a:pt x="521898" y="524509"/>
                                </a:lnTo>
                                <a:lnTo>
                                  <a:pt x="518552" y="520699"/>
                                </a:lnTo>
                                <a:close/>
                              </a:path>
                              <a:path w="521970" h="689610">
                                <a:moveTo>
                                  <a:pt x="611" y="513079"/>
                                </a:moveTo>
                                <a:lnTo>
                                  <a:pt x="611" y="519429"/>
                                </a:lnTo>
                                <a:lnTo>
                                  <a:pt x="4654" y="523307"/>
                                </a:lnTo>
                                <a:lnTo>
                                  <a:pt x="4515" y="523307"/>
                                </a:lnTo>
                                <a:lnTo>
                                  <a:pt x="7465" y="520403"/>
                                </a:lnTo>
                                <a:lnTo>
                                  <a:pt x="8061" y="520403"/>
                                </a:lnTo>
                                <a:lnTo>
                                  <a:pt x="611" y="513079"/>
                                </a:lnTo>
                                <a:close/>
                              </a:path>
                              <a:path w="521970" h="689610">
                                <a:moveTo>
                                  <a:pt x="72184" y="493520"/>
                                </a:moveTo>
                                <a:lnTo>
                                  <a:pt x="63517" y="502052"/>
                                </a:lnTo>
                                <a:lnTo>
                                  <a:pt x="64416" y="502052"/>
                                </a:lnTo>
                                <a:lnTo>
                                  <a:pt x="83266" y="520556"/>
                                </a:lnTo>
                                <a:lnTo>
                                  <a:pt x="83382" y="520403"/>
                                </a:lnTo>
                                <a:lnTo>
                                  <a:pt x="91288" y="512601"/>
                                </a:lnTo>
                                <a:lnTo>
                                  <a:pt x="74720" y="512601"/>
                                </a:lnTo>
                                <a:lnTo>
                                  <a:pt x="83127" y="504334"/>
                                </a:lnTo>
                                <a:lnTo>
                                  <a:pt x="72184" y="493520"/>
                                </a:lnTo>
                                <a:close/>
                              </a:path>
                              <a:path w="521970" h="689610">
                                <a:moveTo>
                                  <a:pt x="121057" y="504845"/>
                                </a:moveTo>
                                <a:lnTo>
                                  <a:pt x="112958" y="512828"/>
                                </a:lnTo>
                                <a:lnTo>
                                  <a:pt x="120834" y="520556"/>
                                </a:lnTo>
                                <a:lnTo>
                                  <a:pt x="128915" y="512601"/>
                                </a:lnTo>
                                <a:lnTo>
                                  <a:pt x="121057" y="504845"/>
                                </a:lnTo>
                                <a:close/>
                              </a:path>
                              <a:path w="521970" h="689610">
                                <a:moveTo>
                                  <a:pt x="169393" y="345439"/>
                                </a:moveTo>
                                <a:lnTo>
                                  <a:pt x="611" y="511809"/>
                                </a:lnTo>
                                <a:lnTo>
                                  <a:pt x="611" y="513079"/>
                                </a:lnTo>
                                <a:lnTo>
                                  <a:pt x="8061" y="520403"/>
                                </a:lnTo>
                                <a:lnTo>
                                  <a:pt x="7465" y="520403"/>
                                </a:lnTo>
                                <a:lnTo>
                                  <a:pt x="15390" y="512601"/>
                                </a:lnTo>
                                <a:lnTo>
                                  <a:pt x="15699" y="512601"/>
                                </a:lnTo>
                                <a:lnTo>
                                  <a:pt x="7826" y="504845"/>
                                </a:lnTo>
                                <a:lnTo>
                                  <a:pt x="23269" y="504845"/>
                                </a:lnTo>
                                <a:lnTo>
                                  <a:pt x="26105" y="502052"/>
                                </a:lnTo>
                                <a:lnTo>
                                  <a:pt x="26882" y="502052"/>
                                </a:lnTo>
                                <a:lnTo>
                                  <a:pt x="18829" y="494142"/>
                                </a:lnTo>
                                <a:lnTo>
                                  <a:pt x="34379" y="494142"/>
                                </a:lnTo>
                                <a:lnTo>
                                  <a:pt x="26521" y="486409"/>
                                </a:lnTo>
                                <a:lnTo>
                                  <a:pt x="41995" y="486409"/>
                                </a:lnTo>
                                <a:lnTo>
                                  <a:pt x="44974" y="483477"/>
                                </a:lnTo>
                                <a:lnTo>
                                  <a:pt x="45493" y="483477"/>
                                </a:lnTo>
                                <a:lnTo>
                                  <a:pt x="37551" y="475682"/>
                                </a:lnTo>
                                <a:lnTo>
                                  <a:pt x="52893" y="475682"/>
                                </a:lnTo>
                                <a:lnTo>
                                  <a:pt x="53365" y="475216"/>
                                </a:lnTo>
                                <a:lnTo>
                                  <a:pt x="53661" y="475216"/>
                                </a:lnTo>
                                <a:lnTo>
                                  <a:pt x="46049" y="467694"/>
                                </a:lnTo>
                                <a:lnTo>
                                  <a:pt x="61006" y="467694"/>
                                </a:lnTo>
                                <a:lnTo>
                                  <a:pt x="63735" y="465008"/>
                                </a:lnTo>
                                <a:lnTo>
                                  <a:pt x="64223" y="465008"/>
                                </a:lnTo>
                                <a:lnTo>
                                  <a:pt x="56285" y="457219"/>
                                </a:lnTo>
                                <a:lnTo>
                                  <a:pt x="72802" y="457219"/>
                                </a:lnTo>
                                <a:lnTo>
                                  <a:pt x="64716" y="449238"/>
                                </a:lnTo>
                                <a:lnTo>
                                  <a:pt x="79754" y="449238"/>
                                </a:lnTo>
                                <a:lnTo>
                                  <a:pt x="82499" y="446536"/>
                                </a:lnTo>
                                <a:lnTo>
                                  <a:pt x="83926" y="446536"/>
                                </a:lnTo>
                                <a:lnTo>
                                  <a:pt x="75997" y="438728"/>
                                </a:lnTo>
                                <a:lnTo>
                                  <a:pt x="91466" y="438728"/>
                                </a:lnTo>
                                <a:lnTo>
                                  <a:pt x="83405" y="430780"/>
                                </a:lnTo>
                                <a:lnTo>
                                  <a:pt x="98504" y="430780"/>
                                </a:lnTo>
                                <a:lnTo>
                                  <a:pt x="101948" y="427389"/>
                                </a:lnTo>
                                <a:lnTo>
                                  <a:pt x="94378" y="419938"/>
                                </a:lnTo>
                                <a:lnTo>
                                  <a:pt x="109842" y="419938"/>
                                </a:lnTo>
                                <a:lnTo>
                                  <a:pt x="102042" y="412254"/>
                                </a:lnTo>
                                <a:lnTo>
                                  <a:pt x="117323" y="412254"/>
                                </a:lnTo>
                                <a:lnTo>
                                  <a:pt x="120683" y="408945"/>
                                </a:lnTo>
                                <a:lnTo>
                                  <a:pt x="113023" y="401399"/>
                                </a:lnTo>
                                <a:lnTo>
                                  <a:pt x="128483" y="401399"/>
                                </a:lnTo>
                                <a:lnTo>
                                  <a:pt x="120748" y="393783"/>
                                </a:lnTo>
                                <a:lnTo>
                                  <a:pt x="136085" y="393783"/>
                                </a:lnTo>
                                <a:lnTo>
                                  <a:pt x="139377" y="390542"/>
                                </a:lnTo>
                                <a:lnTo>
                                  <a:pt x="139139" y="390198"/>
                                </a:lnTo>
                                <a:lnTo>
                                  <a:pt x="131750" y="382933"/>
                                </a:lnTo>
                                <a:lnTo>
                                  <a:pt x="148087" y="382933"/>
                                </a:lnTo>
                                <a:lnTo>
                                  <a:pt x="139951" y="374902"/>
                                </a:lnTo>
                                <a:lnTo>
                                  <a:pt x="155264" y="374902"/>
                                </a:lnTo>
                                <a:lnTo>
                                  <a:pt x="158101" y="372109"/>
                                </a:lnTo>
                                <a:lnTo>
                                  <a:pt x="158260" y="372109"/>
                                </a:lnTo>
                                <a:lnTo>
                                  <a:pt x="150507" y="364489"/>
                                </a:lnTo>
                                <a:lnTo>
                                  <a:pt x="166823" y="364489"/>
                                </a:lnTo>
                                <a:lnTo>
                                  <a:pt x="158694" y="356471"/>
                                </a:lnTo>
                                <a:lnTo>
                                  <a:pt x="173986" y="356471"/>
                                </a:lnTo>
                                <a:lnTo>
                                  <a:pt x="176882" y="353620"/>
                                </a:lnTo>
                                <a:lnTo>
                                  <a:pt x="177692" y="353620"/>
                                </a:lnTo>
                                <a:lnTo>
                                  <a:pt x="169393" y="345439"/>
                                </a:lnTo>
                                <a:close/>
                              </a:path>
                              <a:path w="521970" h="689610">
                                <a:moveTo>
                                  <a:pt x="34379" y="494142"/>
                                </a:moveTo>
                                <a:lnTo>
                                  <a:pt x="34140" y="494142"/>
                                </a:lnTo>
                                <a:lnTo>
                                  <a:pt x="26105" y="502052"/>
                                </a:lnTo>
                                <a:lnTo>
                                  <a:pt x="26882" y="502052"/>
                                </a:lnTo>
                                <a:lnTo>
                                  <a:pt x="45566" y="520403"/>
                                </a:lnTo>
                                <a:lnTo>
                                  <a:pt x="44877" y="520403"/>
                                </a:lnTo>
                                <a:lnTo>
                                  <a:pt x="52802" y="512601"/>
                                </a:lnTo>
                                <a:lnTo>
                                  <a:pt x="37172" y="512601"/>
                                </a:lnTo>
                                <a:lnTo>
                                  <a:pt x="45040" y="504845"/>
                                </a:lnTo>
                                <a:lnTo>
                                  <a:pt x="45253" y="504845"/>
                                </a:lnTo>
                                <a:lnTo>
                                  <a:pt x="34379" y="494142"/>
                                </a:lnTo>
                                <a:close/>
                              </a:path>
                              <a:path w="521970" h="689610">
                                <a:moveTo>
                                  <a:pt x="147666" y="494142"/>
                                </a:moveTo>
                                <a:lnTo>
                                  <a:pt x="139631" y="502052"/>
                                </a:lnTo>
                                <a:lnTo>
                                  <a:pt x="140301" y="502052"/>
                                </a:lnTo>
                                <a:lnTo>
                                  <a:pt x="158935" y="520403"/>
                                </a:lnTo>
                                <a:lnTo>
                                  <a:pt x="158402" y="520403"/>
                                </a:lnTo>
                                <a:lnTo>
                                  <a:pt x="166327" y="512601"/>
                                </a:lnTo>
                                <a:lnTo>
                                  <a:pt x="150552" y="512601"/>
                                </a:lnTo>
                                <a:lnTo>
                                  <a:pt x="158421" y="504845"/>
                                </a:lnTo>
                                <a:lnTo>
                                  <a:pt x="158265" y="504594"/>
                                </a:lnTo>
                                <a:lnTo>
                                  <a:pt x="147666" y="494142"/>
                                </a:lnTo>
                                <a:close/>
                              </a:path>
                              <a:path w="521970" h="689610">
                                <a:moveTo>
                                  <a:pt x="185155" y="494142"/>
                                </a:moveTo>
                                <a:lnTo>
                                  <a:pt x="182612" y="496569"/>
                                </a:lnTo>
                                <a:lnTo>
                                  <a:pt x="177042" y="502052"/>
                                </a:lnTo>
                                <a:lnTo>
                                  <a:pt x="177816" y="502052"/>
                                </a:lnTo>
                                <a:lnTo>
                                  <a:pt x="196462" y="520403"/>
                                </a:lnTo>
                                <a:lnTo>
                                  <a:pt x="195616" y="520403"/>
                                </a:lnTo>
                                <a:lnTo>
                                  <a:pt x="203546" y="512601"/>
                                </a:lnTo>
                                <a:lnTo>
                                  <a:pt x="188012" y="512601"/>
                                </a:lnTo>
                                <a:lnTo>
                                  <a:pt x="195879" y="504845"/>
                                </a:lnTo>
                                <a:lnTo>
                                  <a:pt x="196017" y="504845"/>
                                </a:lnTo>
                                <a:lnTo>
                                  <a:pt x="185155" y="494142"/>
                                </a:lnTo>
                                <a:close/>
                              </a:path>
                              <a:path w="521970" h="689610">
                                <a:moveTo>
                                  <a:pt x="222671" y="494142"/>
                                </a:moveTo>
                                <a:lnTo>
                                  <a:pt x="222307" y="494142"/>
                                </a:lnTo>
                                <a:lnTo>
                                  <a:pt x="214268" y="502052"/>
                                </a:lnTo>
                                <a:lnTo>
                                  <a:pt x="215353" y="502052"/>
                                </a:lnTo>
                                <a:lnTo>
                                  <a:pt x="234009" y="520403"/>
                                </a:lnTo>
                                <a:lnTo>
                                  <a:pt x="233178" y="520403"/>
                                </a:lnTo>
                                <a:lnTo>
                                  <a:pt x="241105" y="512601"/>
                                </a:lnTo>
                                <a:lnTo>
                                  <a:pt x="225543" y="512601"/>
                                </a:lnTo>
                                <a:lnTo>
                                  <a:pt x="233405" y="504845"/>
                                </a:lnTo>
                                <a:lnTo>
                                  <a:pt x="233540" y="504845"/>
                                </a:lnTo>
                                <a:lnTo>
                                  <a:pt x="222671" y="494142"/>
                                </a:lnTo>
                                <a:close/>
                              </a:path>
                              <a:path w="521970" h="689610">
                                <a:moveTo>
                                  <a:pt x="282427" y="494142"/>
                                </a:moveTo>
                                <a:lnTo>
                                  <a:pt x="279869" y="496569"/>
                                </a:lnTo>
                                <a:lnTo>
                                  <a:pt x="264387" y="511809"/>
                                </a:lnTo>
                                <a:lnTo>
                                  <a:pt x="263636" y="512601"/>
                                </a:lnTo>
                                <a:lnTo>
                                  <a:pt x="271572" y="520403"/>
                                </a:lnTo>
                                <a:lnTo>
                                  <a:pt x="270727" y="520403"/>
                                </a:lnTo>
                                <a:lnTo>
                                  <a:pt x="278649" y="512601"/>
                                </a:lnTo>
                                <a:lnTo>
                                  <a:pt x="279468" y="512601"/>
                                </a:lnTo>
                                <a:lnTo>
                                  <a:pt x="271609" y="504845"/>
                                </a:lnTo>
                                <a:lnTo>
                                  <a:pt x="286525" y="504845"/>
                                </a:lnTo>
                                <a:lnTo>
                                  <a:pt x="289361" y="502052"/>
                                </a:lnTo>
                                <a:lnTo>
                                  <a:pt x="290475" y="502052"/>
                                </a:lnTo>
                                <a:lnTo>
                                  <a:pt x="282427" y="494142"/>
                                </a:lnTo>
                                <a:close/>
                              </a:path>
                              <a:path w="521970" h="689610">
                                <a:moveTo>
                                  <a:pt x="346789" y="467694"/>
                                </a:moveTo>
                                <a:lnTo>
                                  <a:pt x="346471" y="467935"/>
                                </a:lnTo>
                                <a:lnTo>
                                  <a:pt x="301924" y="511809"/>
                                </a:lnTo>
                                <a:lnTo>
                                  <a:pt x="301208" y="512601"/>
                                </a:lnTo>
                                <a:lnTo>
                                  <a:pt x="309146" y="520403"/>
                                </a:lnTo>
                                <a:lnTo>
                                  <a:pt x="308834" y="520403"/>
                                </a:lnTo>
                                <a:lnTo>
                                  <a:pt x="316778" y="512601"/>
                                </a:lnTo>
                                <a:lnTo>
                                  <a:pt x="316989" y="512601"/>
                                </a:lnTo>
                                <a:lnTo>
                                  <a:pt x="309126" y="504845"/>
                                </a:lnTo>
                                <a:lnTo>
                                  <a:pt x="324676" y="504845"/>
                                </a:lnTo>
                                <a:lnTo>
                                  <a:pt x="327519" y="502052"/>
                                </a:lnTo>
                                <a:lnTo>
                                  <a:pt x="328276" y="502052"/>
                                </a:lnTo>
                                <a:lnTo>
                                  <a:pt x="320251" y="494142"/>
                                </a:lnTo>
                                <a:lnTo>
                                  <a:pt x="336244" y="494142"/>
                                </a:lnTo>
                                <a:lnTo>
                                  <a:pt x="328122" y="486147"/>
                                </a:lnTo>
                                <a:lnTo>
                                  <a:pt x="343714" y="486147"/>
                                </a:lnTo>
                                <a:lnTo>
                                  <a:pt x="346433" y="483477"/>
                                </a:lnTo>
                                <a:lnTo>
                                  <a:pt x="346795" y="483477"/>
                                </a:lnTo>
                                <a:lnTo>
                                  <a:pt x="338887" y="475682"/>
                                </a:lnTo>
                                <a:lnTo>
                                  <a:pt x="354903" y="475682"/>
                                </a:lnTo>
                                <a:lnTo>
                                  <a:pt x="346789" y="467694"/>
                                </a:lnTo>
                                <a:close/>
                              </a:path>
                              <a:path w="521970" h="689610">
                                <a:moveTo>
                                  <a:pt x="336244" y="494142"/>
                                </a:moveTo>
                                <a:lnTo>
                                  <a:pt x="335573" y="494142"/>
                                </a:lnTo>
                                <a:lnTo>
                                  <a:pt x="327519" y="502052"/>
                                </a:lnTo>
                                <a:lnTo>
                                  <a:pt x="328276" y="502052"/>
                                </a:lnTo>
                                <a:lnTo>
                                  <a:pt x="346892" y="520403"/>
                                </a:lnTo>
                                <a:lnTo>
                                  <a:pt x="346404" y="520403"/>
                                </a:lnTo>
                                <a:lnTo>
                                  <a:pt x="354345" y="512601"/>
                                </a:lnTo>
                                <a:lnTo>
                                  <a:pt x="338638" y="512601"/>
                                </a:lnTo>
                                <a:lnTo>
                                  <a:pt x="346762" y="504594"/>
                                </a:lnTo>
                                <a:lnTo>
                                  <a:pt x="346597" y="504334"/>
                                </a:lnTo>
                                <a:lnTo>
                                  <a:pt x="336244" y="494142"/>
                                </a:lnTo>
                                <a:close/>
                              </a:path>
                              <a:path w="521970" h="689610">
                                <a:moveTo>
                                  <a:pt x="373656" y="494142"/>
                                </a:moveTo>
                                <a:lnTo>
                                  <a:pt x="373132" y="494142"/>
                                </a:lnTo>
                                <a:lnTo>
                                  <a:pt x="365082" y="502052"/>
                                </a:lnTo>
                                <a:lnTo>
                                  <a:pt x="365640" y="502052"/>
                                </a:lnTo>
                                <a:lnTo>
                                  <a:pt x="384256" y="520403"/>
                                </a:lnTo>
                                <a:lnTo>
                                  <a:pt x="383958" y="520403"/>
                                </a:lnTo>
                                <a:lnTo>
                                  <a:pt x="391895" y="512601"/>
                                </a:lnTo>
                                <a:lnTo>
                                  <a:pt x="376126" y="512601"/>
                                </a:lnTo>
                                <a:lnTo>
                                  <a:pt x="384243" y="504594"/>
                                </a:lnTo>
                                <a:lnTo>
                                  <a:pt x="384008" y="504334"/>
                                </a:lnTo>
                                <a:lnTo>
                                  <a:pt x="373656" y="494142"/>
                                </a:lnTo>
                                <a:close/>
                              </a:path>
                              <a:path w="521970" h="689610">
                                <a:moveTo>
                                  <a:pt x="411067" y="494142"/>
                                </a:moveTo>
                                <a:lnTo>
                                  <a:pt x="410673" y="494142"/>
                                </a:lnTo>
                                <a:lnTo>
                                  <a:pt x="402626" y="502052"/>
                                </a:lnTo>
                                <a:lnTo>
                                  <a:pt x="403004" y="502052"/>
                                </a:lnTo>
                                <a:lnTo>
                                  <a:pt x="421620" y="520403"/>
                                </a:lnTo>
                                <a:lnTo>
                                  <a:pt x="421488" y="520403"/>
                                </a:lnTo>
                                <a:lnTo>
                                  <a:pt x="429420" y="512601"/>
                                </a:lnTo>
                                <a:lnTo>
                                  <a:pt x="413576" y="512601"/>
                                </a:lnTo>
                                <a:lnTo>
                                  <a:pt x="421684" y="504594"/>
                                </a:lnTo>
                                <a:lnTo>
                                  <a:pt x="411067" y="494142"/>
                                </a:lnTo>
                                <a:close/>
                              </a:path>
                              <a:path w="521970" h="689610">
                                <a:moveTo>
                                  <a:pt x="448662" y="494142"/>
                                </a:moveTo>
                                <a:lnTo>
                                  <a:pt x="448186" y="494142"/>
                                </a:lnTo>
                                <a:lnTo>
                                  <a:pt x="440145" y="502052"/>
                                </a:lnTo>
                                <a:lnTo>
                                  <a:pt x="440368" y="502052"/>
                                </a:lnTo>
                                <a:lnTo>
                                  <a:pt x="458984" y="520403"/>
                                </a:lnTo>
                                <a:lnTo>
                                  <a:pt x="466423" y="513079"/>
                                </a:lnTo>
                                <a:lnTo>
                                  <a:pt x="451414" y="513079"/>
                                </a:lnTo>
                                <a:lnTo>
                                  <a:pt x="459574" y="505054"/>
                                </a:lnTo>
                                <a:lnTo>
                                  <a:pt x="459718" y="505054"/>
                                </a:lnTo>
                                <a:lnTo>
                                  <a:pt x="448662" y="494142"/>
                                </a:lnTo>
                                <a:close/>
                              </a:path>
                              <a:path w="521970" h="689610">
                                <a:moveTo>
                                  <a:pt x="485980" y="494142"/>
                                </a:moveTo>
                                <a:lnTo>
                                  <a:pt x="485660" y="494142"/>
                                </a:lnTo>
                                <a:lnTo>
                                  <a:pt x="477625" y="502052"/>
                                </a:lnTo>
                                <a:lnTo>
                                  <a:pt x="478921" y="502052"/>
                                </a:lnTo>
                                <a:lnTo>
                                  <a:pt x="497584" y="520403"/>
                                </a:lnTo>
                                <a:lnTo>
                                  <a:pt x="498550" y="519429"/>
                                </a:lnTo>
                                <a:lnTo>
                                  <a:pt x="505035" y="513079"/>
                                </a:lnTo>
                                <a:lnTo>
                                  <a:pt x="505169" y="513079"/>
                                </a:lnTo>
                                <a:lnTo>
                                  <a:pt x="504684" y="512601"/>
                                </a:lnTo>
                                <a:lnTo>
                                  <a:pt x="489371" y="512601"/>
                                </a:lnTo>
                                <a:lnTo>
                                  <a:pt x="497036" y="505054"/>
                                </a:lnTo>
                                <a:lnTo>
                                  <a:pt x="485980" y="494142"/>
                                </a:lnTo>
                                <a:close/>
                              </a:path>
                              <a:path w="521970" h="689610">
                                <a:moveTo>
                                  <a:pt x="518552" y="483869"/>
                                </a:moveTo>
                                <a:lnTo>
                                  <a:pt x="497036" y="505054"/>
                                </a:lnTo>
                                <a:lnTo>
                                  <a:pt x="505169" y="513079"/>
                                </a:lnTo>
                                <a:lnTo>
                                  <a:pt x="505035" y="513079"/>
                                </a:lnTo>
                                <a:lnTo>
                                  <a:pt x="516298" y="502052"/>
                                </a:lnTo>
                                <a:lnTo>
                                  <a:pt x="510824" y="496569"/>
                                </a:lnTo>
                                <a:lnTo>
                                  <a:pt x="508362" y="494142"/>
                                </a:lnTo>
                                <a:lnTo>
                                  <a:pt x="521898" y="494142"/>
                                </a:lnTo>
                                <a:lnTo>
                                  <a:pt x="521898" y="491489"/>
                                </a:lnTo>
                                <a:lnTo>
                                  <a:pt x="516474" y="486147"/>
                                </a:lnTo>
                                <a:lnTo>
                                  <a:pt x="521551" y="486147"/>
                                </a:lnTo>
                                <a:lnTo>
                                  <a:pt x="518552" y="483869"/>
                                </a:lnTo>
                                <a:close/>
                              </a:path>
                              <a:path w="521970" h="689610">
                                <a:moveTo>
                                  <a:pt x="110213" y="494142"/>
                                </a:moveTo>
                                <a:lnTo>
                                  <a:pt x="109991" y="494142"/>
                                </a:lnTo>
                                <a:lnTo>
                                  <a:pt x="101976" y="502052"/>
                                </a:lnTo>
                                <a:lnTo>
                                  <a:pt x="112958" y="512828"/>
                                </a:lnTo>
                                <a:lnTo>
                                  <a:pt x="121057" y="504845"/>
                                </a:lnTo>
                                <a:lnTo>
                                  <a:pt x="110213" y="494142"/>
                                </a:lnTo>
                                <a:close/>
                              </a:path>
                              <a:path w="521970" h="689610">
                                <a:moveTo>
                                  <a:pt x="23269" y="504845"/>
                                </a:moveTo>
                                <a:lnTo>
                                  <a:pt x="7826" y="504845"/>
                                </a:lnTo>
                                <a:lnTo>
                                  <a:pt x="15699" y="512601"/>
                                </a:lnTo>
                                <a:lnTo>
                                  <a:pt x="15390" y="512601"/>
                                </a:lnTo>
                                <a:lnTo>
                                  <a:pt x="23269" y="504845"/>
                                </a:lnTo>
                                <a:close/>
                              </a:path>
                              <a:path w="521970" h="689610">
                                <a:moveTo>
                                  <a:pt x="60681" y="504845"/>
                                </a:moveTo>
                                <a:lnTo>
                                  <a:pt x="45253" y="504845"/>
                                </a:lnTo>
                                <a:lnTo>
                                  <a:pt x="53134" y="512601"/>
                                </a:lnTo>
                                <a:lnTo>
                                  <a:pt x="52802" y="512601"/>
                                </a:lnTo>
                                <a:lnTo>
                                  <a:pt x="60681" y="504845"/>
                                </a:lnTo>
                                <a:close/>
                              </a:path>
                              <a:path w="521970" h="689610">
                                <a:moveTo>
                                  <a:pt x="177287" y="411752"/>
                                </a:moveTo>
                                <a:lnTo>
                                  <a:pt x="83127" y="504334"/>
                                </a:lnTo>
                                <a:lnTo>
                                  <a:pt x="91493" y="512601"/>
                                </a:lnTo>
                                <a:lnTo>
                                  <a:pt x="91288" y="512601"/>
                                </a:lnTo>
                                <a:lnTo>
                                  <a:pt x="101976" y="502052"/>
                                </a:lnTo>
                                <a:lnTo>
                                  <a:pt x="93915" y="494142"/>
                                </a:lnTo>
                                <a:lnTo>
                                  <a:pt x="110213" y="494142"/>
                                </a:lnTo>
                                <a:lnTo>
                                  <a:pt x="102112" y="486147"/>
                                </a:lnTo>
                                <a:lnTo>
                                  <a:pt x="118093" y="486147"/>
                                </a:lnTo>
                                <a:lnTo>
                                  <a:pt x="120798" y="483477"/>
                                </a:lnTo>
                                <a:lnTo>
                                  <a:pt x="121438" y="483477"/>
                                </a:lnTo>
                                <a:lnTo>
                                  <a:pt x="113050" y="475216"/>
                                </a:lnTo>
                                <a:lnTo>
                                  <a:pt x="128471" y="475216"/>
                                </a:lnTo>
                                <a:lnTo>
                                  <a:pt x="120842" y="467694"/>
                                </a:lnTo>
                                <a:lnTo>
                                  <a:pt x="136790" y="467694"/>
                                </a:lnTo>
                                <a:lnTo>
                                  <a:pt x="139512" y="465008"/>
                                </a:lnTo>
                                <a:lnTo>
                                  <a:pt x="140174" y="465008"/>
                                </a:lnTo>
                                <a:lnTo>
                                  <a:pt x="132259" y="457219"/>
                                </a:lnTo>
                                <a:lnTo>
                                  <a:pt x="147680" y="457219"/>
                                </a:lnTo>
                                <a:lnTo>
                                  <a:pt x="139580" y="449238"/>
                                </a:lnTo>
                                <a:lnTo>
                                  <a:pt x="155491" y="449238"/>
                                </a:lnTo>
                                <a:lnTo>
                                  <a:pt x="158229" y="446536"/>
                                </a:lnTo>
                                <a:lnTo>
                                  <a:pt x="158911" y="446536"/>
                                </a:lnTo>
                                <a:lnTo>
                                  <a:pt x="150973" y="438728"/>
                                </a:lnTo>
                                <a:lnTo>
                                  <a:pt x="166393" y="438728"/>
                                </a:lnTo>
                                <a:lnTo>
                                  <a:pt x="158321" y="430780"/>
                                </a:lnTo>
                                <a:lnTo>
                                  <a:pt x="174194" y="430780"/>
                                </a:lnTo>
                                <a:lnTo>
                                  <a:pt x="177290" y="427725"/>
                                </a:lnTo>
                                <a:lnTo>
                                  <a:pt x="169389" y="419938"/>
                                </a:lnTo>
                                <a:lnTo>
                                  <a:pt x="185582" y="419938"/>
                                </a:lnTo>
                                <a:lnTo>
                                  <a:pt x="177287" y="411752"/>
                                </a:lnTo>
                                <a:close/>
                              </a:path>
                              <a:path w="521970" h="689610">
                                <a:moveTo>
                                  <a:pt x="139823" y="486409"/>
                                </a:moveTo>
                                <a:lnTo>
                                  <a:pt x="139568" y="486598"/>
                                </a:lnTo>
                                <a:lnTo>
                                  <a:pt x="121057" y="504845"/>
                                </a:lnTo>
                                <a:lnTo>
                                  <a:pt x="128915" y="512601"/>
                                </a:lnTo>
                                <a:lnTo>
                                  <a:pt x="139631" y="502052"/>
                                </a:lnTo>
                                <a:lnTo>
                                  <a:pt x="140301" y="502052"/>
                                </a:lnTo>
                                <a:lnTo>
                                  <a:pt x="132269" y="494142"/>
                                </a:lnTo>
                                <a:lnTo>
                                  <a:pt x="147666" y="494142"/>
                                </a:lnTo>
                                <a:lnTo>
                                  <a:pt x="139823" y="486409"/>
                                </a:lnTo>
                                <a:close/>
                              </a:path>
                              <a:path w="521970" h="689610">
                                <a:moveTo>
                                  <a:pt x="282158" y="382933"/>
                                </a:moveTo>
                                <a:lnTo>
                                  <a:pt x="280196" y="384809"/>
                                </a:lnTo>
                                <a:lnTo>
                                  <a:pt x="158675" y="504594"/>
                                </a:lnTo>
                                <a:lnTo>
                                  <a:pt x="158519" y="504845"/>
                                </a:lnTo>
                                <a:lnTo>
                                  <a:pt x="166386" y="512601"/>
                                </a:lnTo>
                                <a:lnTo>
                                  <a:pt x="167131" y="511809"/>
                                </a:lnTo>
                                <a:lnTo>
                                  <a:pt x="177042" y="502052"/>
                                </a:lnTo>
                                <a:lnTo>
                                  <a:pt x="177816" y="502052"/>
                                </a:lnTo>
                                <a:lnTo>
                                  <a:pt x="169778" y="494142"/>
                                </a:lnTo>
                                <a:lnTo>
                                  <a:pt x="185155" y="494142"/>
                                </a:lnTo>
                                <a:lnTo>
                                  <a:pt x="177306" y="486409"/>
                                </a:lnTo>
                                <a:lnTo>
                                  <a:pt x="192932" y="486409"/>
                                </a:lnTo>
                                <a:lnTo>
                                  <a:pt x="195911" y="483477"/>
                                </a:lnTo>
                                <a:lnTo>
                                  <a:pt x="196468" y="483477"/>
                                </a:lnTo>
                                <a:lnTo>
                                  <a:pt x="188543" y="475682"/>
                                </a:lnTo>
                                <a:lnTo>
                                  <a:pt x="203922" y="475682"/>
                                </a:lnTo>
                                <a:lnTo>
                                  <a:pt x="196055" y="467935"/>
                                </a:lnTo>
                                <a:lnTo>
                                  <a:pt x="211699" y="467935"/>
                                </a:lnTo>
                                <a:lnTo>
                                  <a:pt x="214672" y="465008"/>
                                </a:lnTo>
                                <a:lnTo>
                                  <a:pt x="215229" y="465008"/>
                                </a:lnTo>
                                <a:lnTo>
                                  <a:pt x="207307" y="457219"/>
                                </a:lnTo>
                                <a:lnTo>
                                  <a:pt x="223354" y="457219"/>
                                </a:lnTo>
                                <a:lnTo>
                                  <a:pt x="215268" y="449238"/>
                                </a:lnTo>
                                <a:lnTo>
                                  <a:pt x="230691" y="449238"/>
                                </a:lnTo>
                                <a:lnTo>
                                  <a:pt x="233436" y="446536"/>
                                </a:lnTo>
                                <a:lnTo>
                                  <a:pt x="233987" y="446536"/>
                                </a:lnTo>
                                <a:lnTo>
                                  <a:pt x="226043" y="438728"/>
                                </a:lnTo>
                                <a:lnTo>
                                  <a:pt x="242092" y="438728"/>
                                </a:lnTo>
                                <a:lnTo>
                                  <a:pt x="234033" y="430780"/>
                                </a:lnTo>
                                <a:lnTo>
                                  <a:pt x="249441" y="430780"/>
                                </a:lnTo>
                                <a:lnTo>
                                  <a:pt x="252544" y="427725"/>
                                </a:lnTo>
                                <a:lnTo>
                                  <a:pt x="252871" y="427725"/>
                                </a:lnTo>
                                <a:lnTo>
                                  <a:pt x="244972" y="419938"/>
                                </a:lnTo>
                                <a:lnTo>
                                  <a:pt x="260868" y="419938"/>
                                </a:lnTo>
                                <a:lnTo>
                                  <a:pt x="253061" y="412254"/>
                                </a:lnTo>
                                <a:lnTo>
                                  <a:pt x="268260" y="412254"/>
                                </a:lnTo>
                                <a:lnTo>
                                  <a:pt x="271293" y="409267"/>
                                </a:lnTo>
                                <a:lnTo>
                                  <a:pt x="271510" y="409267"/>
                                </a:lnTo>
                                <a:lnTo>
                                  <a:pt x="263528" y="401399"/>
                                </a:lnTo>
                                <a:lnTo>
                                  <a:pt x="279447" y="401399"/>
                                </a:lnTo>
                                <a:lnTo>
                                  <a:pt x="271711" y="393783"/>
                                </a:lnTo>
                                <a:lnTo>
                                  <a:pt x="287022" y="393783"/>
                                </a:lnTo>
                                <a:lnTo>
                                  <a:pt x="289959" y="390892"/>
                                </a:lnTo>
                                <a:lnTo>
                                  <a:pt x="290231" y="390892"/>
                                </a:lnTo>
                                <a:lnTo>
                                  <a:pt x="282158" y="382933"/>
                                </a:lnTo>
                                <a:close/>
                              </a:path>
                              <a:path w="521970" h="689610">
                                <a:moveTo>
                                  <a:pt x="211430" y="504845"/>
                                </a:moveTo>
                                <a:lnTo>
                                  <a:pt x="196017" y="504845"/>
                                </a:lnTo>
                                <a:lnTo>
                                  <a:pt x="203889" y="512601"/>
                                </a:lnTo>
                                <a:lnTo>
                                  <a:pt x="203546" y="512601"/>
                                </a:lnTo>
                                <a:lnTo>
                                  <a:pt x="211430" y="504845"/>
                                </a:lnTo>
                                <a:close/>
                              </a:path>
                              <a:path w="521970" h="689610">
                                <a:moveTo>
                                  <a:pt x="248985" y="504845"/>
                                </a:moveTo>
                                <a:lnTo>
                                  <a:pt x="233540" y="504845"/>
                                </a:lnTo>
                                <a:lnTo>
                                  <a:pt x="241417" y="512601"/>
                                </a:lnTo>
                                <a:lnTo>
                                  <a:pt x="241105" y="512601"/>
                                </a:lnTo>
                                <a:lnTo>
                                  <a:pt x="248985" y="504845"/>
                                </a:lnTo>
                                <a:close/>
                              </a:path>
                              <a:path w="521970" h="689610">
                                <a:moveTo>
                                  <a:pt x="260765" y="494142"/>
                                </a:moveTo>
                                <a:lnTo>
                                  <a:pt x="259858" y="494142"/>
                                </a:lnTo>
                                <a:lnTo>
                                  <a:pt x="251822" y="502052"/>
                                </a:lnTo>
                                <a:lnTo>
                                  <a:pt x="252907" y="502052"/>
                                </a:lnTo>
                                <a:lnTo>
                                  <a:pt x="263636" y="512601"/>
                                </a:lnTo>
                                <a:lnTo>
                                  <a:pt x="264387" y="511809"/>
                                </a:lnTo>
                                <a:lnTo>
                                  <a:pt x="271462" y="504845"/>
                                </a:lnTo>
                                <a:lnTo>
                                  <a:pt x="271609" y="504845"/>
                                </a:lnTo>
                                <a:lnTo>
                                  <a:pt x="260765" y="494142"/>
                                </a:lnTo>
                                <a:close/>
                              </a:path>
                              <a:path w="521970" h="689610">
                                <a:moveTo>
                                  <a:pt x="286525" y="504845"/>
                                </a:moveTo>
                                <a:lnTo>
                                  <a:pt x="271609" y="504845"/>
                                </a:lnTo>
                                <a:lnTo>
                                  <a:pt x="279468" y="512601"/>
                                </a:lnTo>
                                <a:lnTo>
                                  <a:pt x="278649" y="512601"/>
                                </a:lnTo>
                                <a:lnTo>
                                  <a:pt x="286525" y="504845"/>
                                </a:lnTo>
                                <a:close/>
                              </a:path>
                              <a:path w="521970" h="689610">
                                <a:moveTo>
                                  <a:pt x="298275" y="494142"/>
                                </a:moveTo>
                                <a:lnTo>
                                  <a:pt x="297392" y="494142"/>
                                </a:lnTo>
                                <a:lnTo>
                                  <a:pt x="289361" y="502052"/>
                                </a:lnTo>
                                <a:lnTo>
                                  <a:pt x="290475" y="502052"/>
                                </a:lnTo>
                                <a:lnTo>
                                  <a:pt x="301208" y="512601"/>
                                </a:lnTo>
                                <a:lnTo>
                                  <a:pt x="301924" y="511809"/>
                                </a:lnTo>
                                <a:lnTo>
                                  <a:pt x="308996" y="504845"/>
                                </a:lnTo>
                                <a:lnTo>
                                  <a:pt x="309126" y="504845"/>
                                </a:lnTo>
                                <a:lnTo>
                                  <a:pt x="298275" y="494142"/>
                                </a:lnTo>
                                <a:close/>
                              </a:path>
                              <a:path w="521970" h="689610">
                                <a:moveTo>
                                  <a:pt x="324676" y="504845"/>
                                </a:moveTo>
                                <a:lnTo>
                                  <a:pt x="309126" y="504845"/>
                                </a:lnTo>
                                <a:lnTo>
                                  <a:pt x="316989" y="512601"/>
                                </a:lnTo>
                                <a:lnTo>
                                  <a:pt x="316778" y="512601"/>
                                </a:lnTo>
                                <a:lnTo>
                                  <a:pt x="324676" y="504845"/>
                                </a:lnTo>
                                <a:close/>
                              </a:path>
                              <a:path w="521970" h="689610">
                                <a:moveTo>
                                  <a:pt x="365533" y="486147"/>
                                </a:moveTo>
                                <a:lnTo>
                                  <a:pt x="365212" y="486409"/>
                                </a:lnTo>
                                <a:lnTo>
                                  <a:pt x="347025" y="504334"/>
                                </a:lnTo>
                                <a:lnTo>
                                  <a:pt x="346861" y="504594"/>
                                </a:lnTo>
                                <a:lnTo>
                                  <a:pt x="354994" y="512601"/>
                                </a:lnTo>
                                <a:lnTo>
                                  <a:pt x="354345" y="512601"/>
                                </a:lnTo>
                                <a:lnTo>
                                  <a:pt x="365082" y="502052"/>
                                </a:lnTo>
                                <a:lnTo>
                                  <a:pt x="365640" y="502052"/>
                                </a:lnTo>
                                <a:lnTo>
                                  <a:pt x="357615" y="494142"/>
                                </a:lnTo>
                                <a:lnTo>
                                  <a:pt x="373656" y="494142"/>
                                </a:lnTo>
                                <a:lnTo>
                                  <a:pt x="365533" y="486147"/>
                                </a:lnTo>
                                <a:close/>
                              </a:path>
                              <a:path w="521970" h="689610">
                                <a:moveTo>
                                  <a:pt x="402945" y="486147"/>
                                </a:moveTo>
                                <a:lnTo>
                                  <a:pt x="384507" y="504334"/>
                                </a:lnTo>
                                <a:lnTo>
                                  <a:pt x="384272" y="504594"/>
                                </a:lnTo>
                                <a:lnTo>
                                  <a:pt x="392406" y="512601"/>
                                </a:lnTo>
                                <a:lnTo>
                                  <a:pt x="391895" y="512601"/>
                                </a:lnTo>
                                <a:lnTo>
                                  <a:pt x="402626" y="502052"/>
                                </a:lnTo>
                                <a:lnTo>
                                  <a:pt x="403004" y="502052"/>
                                </a:lnTo>
                                <a:lnTo>
                                  <a:pt x="394979" y="494142"/>
                                </a:lnTo>
                                <a:lnTo>
                                  <a:pt x="411067" y="494142"/>
                                </a:lnTo>
                                <a:lnTo>
                                  <a:pt x="402945" y="486147"/>
                                </a:lnTo>
                                <a:close/>
                              </a:path>
                              <a:path w="521970" h="689610">
                                <a:moveTo>
                                  <a:pt x="432343" y="494142"/>
                                </a:moveTo>
                                <a:lnTo>
                                  <a:pt x="429811" y="496569"/>
                                </a:lnTo>
                                <a:lnTo>
                                  <a:pt x="421684" y="504594"/>
                                </a:lnTo>
                                <a:lnTo>
                                  <a:pt x="429817" y="512601"/>
                                </a:lnTo>
                                <a:lnTo>
                                  <a:pt x="429420" y="512601"/>
                                </a:lnTo>
                                <a:lnTo>
                                  <a:pt x="440145" y="502052"/>
                                </a:lnTo>
                                <a:lnTo>
                                  <a:pt x="440368" y="502052"/>
                                </a:lnTo>
                                <a:lnTo>
                                  <a:pt x="432343" y="494142"/>
                                </a:lnTo>
                                <a:close/>
                              </a:path>
                              <a:path w="521970" h="689610">
                                <a:moveTo>
                                  <a:pt x="474576" y="505054"/>
                                </a:moveTo>
                                <a:lnTo>
                                  <a:pt x="459718" y="505054"/>
                                </a:lnTo>
                                <a:lnTo>
                                  <a:pt x="467365" y="512601"/>
                                </a:lnTo>
                                <a:lnTo>
                                  <a:pt x="466909" y="512601"/>
                                </a:lnTo>
                                <a:lnTo>
                                  <a:pt x="474576" y="505054"/>
                                </a:lnTo>
                                <a:close/>
                              </a:path>
                              <a:path w="521970" h="689610">
                                <a:moveTo>
                                  <a:pt x="4992" y="502052"/>
                                </a:moveTo>
                                <a:lnTo>
                                  <a:pt x="4164" y="502052"/>
                                </a:lnTo>
                                <a:lnTo>
                                  <a:pt x="611" y="505459"/>
                                </a:lnTo>
                                <a:lnTo>
                                  <a:pt x="611" y="511809"/>
                                </a:lnTo>
                                <a:lnTo>
                                  <a:pt x="7677" y="504845"/>
                                </a:lnTo>
                                <a:lnTo>
                                  <a:pt x="7826" y="504845"/>
                                </a:lnTo>
                                <a:lnTo>
                                  <a:pt x="4992" y="502052"/>
                                </a:lnTo>
                                <a:close/>
                              </a:path>
                              <a:path w="521970" h="689610">
                                <a:moveTo>
                                  <a:pt x="521898" y="496569"/>
                                </a:moveTo>
                                <a:lnTo>
                                  <a:pt x="516385" y="502052"/>
                                </a:lnTo>
                                <a:lnTo>
                                  <a:pt x="518552" y="504189"/>
                                </a:lnTo>
                                <a:lnTo>
                                  <a:pt x="521367" y="502052"/>
                                </a:lnTo>
                                <a:lnTo>
                                  <a:pt x="521898" y="502052"/>
                                </a:lnTo>
                                <a:lnTo>
                                  <a:pt x="521898" y="496569"/>
                                </a:lnTo>
                                <a:close/>
                              </a:path>
                              <a:path w="521970" h="689610">
                                <a:moveTo>
                                  <a:pt x="15621" y="475682"/>
                                </a:moveTo>
                                <a:lnTo>
                                  <a:pt x="15460" y="475682"/>
                                </a:lnTo>
                                <a:lnTo>
                                  <a:pt x="7557" y="483477"/>
                                </a:lnTo>
                                <a:lnTo>
                                  <a:pt x="7969" y="483477"/>
                                </a:lnTo>
                                <a:lnTo>
                                  <a:pt x="26882" y="502052"/>
                                </a:lnTo>
                                <a:lnTo>
                                  <a:pt x="26105" y="502052"/>
                                </a:lnTo>
                                <a:lnTo>
                                  <a:pt x="34140" y="494142"/>
                                </a:lnTo>
                                <a:lnTo>
                                  <a:pt x="18534" y="494142"/>
                                </a:lnTo>
                                <a:lnTo>
                                  <a:pt x="26379" y="486409"/>
                                </a:lnTo>
                                <a:lnTo>
                                  <a:pt x="26521" y="486409"/>
                                </a:lnTo>
                                <a:lnTo>
                                  <a:pt x="15621" y="475682"/>
                                </a:lnTo>
                                <a:close/>
                              </a:path>
                              <a:path w="521970" h="689610">
                                <a:moveTo>
                                  <a:pt x="53661" y="475216"/>
                                </a:moveTo>
                                <a:lnTo>
                                  <a:pt x="53365" y="475216"/>
                                </a:lnTo>
                                <a:lnTo>
                                  <a:pt x="44974" y="483477"/>
                                </a:lnTo>
                                <a:lnTo>
                                  <a:pt x="45493" y="483477"/>
                                </a:lnTo>
                                <a:lnTo>
                                  <a:pt x="64416" y="502052"/>
                                </a:lnTo>
                                <a:lnTo>
                                  <a:pt x="63517" y="502052"/>
                                </a:lnTo>
                                <a:lnTo>
                                  <a:pt x="71552" y="494142"/>
                                </a:lnTo>
                                <a:lnTo>
                                  <a:pt x="55898" y="494142"/>
                                </a:lnTo>
                                <a:lnTo>
                                  <a:pt x="64010" y="486147"/>
                                </a:lnTo>
                                <a:lnTo>
                                  <a:pt x="64722" y="486147"/>
                                </a:lnTo>
                                <a:lnTo>
                                  <a:pt x="53661" y="475216"/>
                                </a:lnTo>
                                <a:close/>
                              </a:path>
                              <a:path w="521970" h="689610">
                                <a:moveTo>
                                  <a:pt x="91037" y="475216"/>
                                </a:moveTo>
                                <a:lnTo>
                                  <a:pt x="90777" y="475216"/>
                                </a:lnTo>
                                <a:lnTo>
                                  <a:pt x="82386" y="483477"/>
                                </a:lnTo>
                                <a:lnTo>
                                  <a:pt x="83045" y="483477"/>
                                </a:lnTo>
                                <a:lnTo>
                                  <a:pt x="101976" y="502052"/>
                                </a:lnTo>
                                <a:lnTo>
                                  <a:pt x="109991" y="494142"/>
                                </a:lnTo>
                                <a:lnTo>
                                  <a:pt x="93493" y="494142"/>
                                </a:lnTo>
                                <a:lnTo>
                                  <a:pt x="101625" y="486147"/>
                                </a:lnTo>
                                <a:lnTo>
                                  <a:pt x="102112" y="486147"/>
                                </a:lnTo>
                                <a:lnTo>
                                  <a:pt x="91037" y="475216"/>
                                </a:lnTo>
                                <a:close/>
                              </a:path>
                              <a:path w="521970" h="689610">
                                <a:moveTo>
                                  <a:pt x="128943" y="475682"/>
                                </a:moveTo>
                                <a:lnTo>
                                  <a:pt x="128697" y="475682"/>
                                </a:lnTo>
                                <a:lnTo>
                                  <a:pt x="120798" y="483477"/>
                                </a:lnTo>
                                <a:lnTo>
                                  <a:pt x="121438" y="483477"/>
                                </a:lnTo>
                                <a:lnTo>
                                  <a:pt x="140301" y="502052"/>
                                </a:lnTo>
                                <a:lnTo>
                                  <a:pt x="139631" y="502052"/>
                                </a:lnTo>
                                <a:lnTo>
                                  <a:pt x="147666" y="494142"/>
                                </a:lnTo>
                                <a:lnTo>
                                  <a:pt x="131914" y="494142"/>
                                </a:lnTo>
                                <a:lnTo>
                                  <a:pt x="139759" y="486409"/>
                                </a:lnTo>
                                <a:lnTo>
                                  <a:pt x="139556" y="486147"/>
                                </a:lnTo>
                                <a:lnTo>
                                  <a:pt x="128943" y="475682"/>
                                </a:lnTo>
                                <a:close/>
                              </a:path>
                              <a:path w="521970" h="689610">
                                <a:moveTo>
                                  <a:pt x="166418" y="475682"/>
                                </a:moveTo>
                                <a:lnTo>
                                  <a:pt x="158500" y="483477"/>
                                </a:lnTo>
                                <a:lnTo>
                                  <a:pt x="158941" y="483477"/>
                                </a:lnTo>
                                <a:lnTo>
                                  <a:pt x="177816" y="502052"/>
                                </a:lnTo>
                                <a:lnTo>
                                  <a:pt x="177042" y="502052"/>
                                </a:lnTo>
                                <a:lnTo>
                                  <a:pt x="185077" y="494142"/>
                                </a:lnTo>
                                <a:lnTo>
                                  <a:pt x="169278" y="494142"/>
                                </a:lnTo>
                                <a:lnTo>
                                  <a:pt x="177123" y="486409"/>
                                </a:lnTo>
                                <a:lnTo>
                                  <a:pt x="177306" y="486409"/>
                                </a:lnTo>
                                <a:lnTo>
                                  <a:pt x="166418" y="475682"/>
                                </a:lnTo>
                                <a:close/>
                              </a:path>
                              <a:path w="521970" h="689610">
                                <a:moveTo>
                                  <a:pt x="203922" y="475682"/>
                                </a:moveTo>
                                <a:lnTo>
                                  <a:pt x="203253" y="476249"/>
                                </a:lnTo>
                                <a:lnTo>
                                  <a:pt x="195911" y="483477"/>
                                </a:lnTo>
                                <a:lnTo>
                                  <a:pt x="196468" y="483477"/>
                                </a:lnTo>
                                <a:lnTo>
                                  <a:pt x="215353" y="502052"/>
                                </a:lnTo>
                                <a:lnTo>
                                  <a:pt x="214268" y="502052"/>
                                </a:lnTo>
                                <a:lnTo>
                                  <a:pt x="222307" y="494142"/>
                                </a:lnTo>
                                <a:lnTo>
                                  <a:pt x="206733" y="494142"/>
                                </a:lnTo>
                                <a:lnTo>
                                  <a:pt x="214575" y="486409"/>
                                </a:lnTo>
                                <a:lnTo>
                                  <a:pt x="214817" y="486409"/>
                                </a:lnTo>
                                <a:lnTo>
                                  <a:pt x="203922" y="475682"/>
                                </a:lnTo>
                                <a:close/>
                              </a:path>
                              <a:path w="521970" h="689610">
                                <a:moveTo>
                                  <a:pt x="241589" y="475216"/>
                                </a:moveTo>
                                <a:lnTo>
                                  <a:pt x="241071" y="475682"/>
                                </a:lnTo>
                                <a:lnTo>
                                  <a:pt x="233148" y="483477"/>
                                </a:lnTo>
                                <a:lnTo>
                                  <a:pt x="234014" y="483477"/>
                                </a:lnTo>
                                <a:lnTo>
                                  <a:pt x="252907" y="502052"/>
                                </a:lnTo>
                                <a:lnTo>
                                  <a:pt x="251822" y="502052"/>
                                </a:lnTo>
                                <a:lnTo>
                                  <a:pt x="259858" y="494142"/>
                                </a:lnTo>
                                <a:lnTo>
                                  <a:pt x="244252" y="494142"/>
                                </a:lnTo>
                                <a:lnTo>
                                  <a:pt x="252357" y="486147"/>
                                </a:lnTo>
                                <a:lnTo>
                                  <a:pt x="252664" y="486147"/>
                                </a:lnTo>
                                <a:lnTo>
                                  <a:pt x="241589" y="475216"/>
                                </a:lnTo>
                                <a:close/>
                              </a:path>
                              <a:path w="521970" h="689610">
                                <a:moveTo>
                                  <a:pt x="328042" y="449238"/>
                                </a:moveTo>
                                <a:lnTo>
                                  <a:pt x="327751" y="449436"/>
                                </a:lnTo>
                                <a:lnTo>
                                  <a:pt x="282966" y="493520"/>
                                </a:lnTo>
                                <a:lnTo>
                                  <a:pt x="282427" y="494142"/>
                                </a:lnTo>
                                <a:lnTo>
                                  <a:pt x="290475" y="502052"/>
                                </a:lnTo>
                                <a:lnTo>
                                  <a:pt x="289361" y="502052"/>
                                </a:lnTo>
                                <a:lnTo>
                                  <a:pt x="297392" y="494142"/>
                                </a:lnTo>
                                <a:lnTo>
                                  <a:pt x="298275" y="494142"/>
                                </a:lnTo>
                                <a:lnTo>
                                  <a:pt x="290435" y="486409"/>
                                </a:lnTo>
                                <a:lnTo>
                                  <a:pt x="305245" y="486409"/>
                                </a:lnTo>
                                <a:lnTo>
                                  <a:pt x="308223" y="483477"/>
                                </a:lnTo>
                                <a:lnTo>
                                  <a:pt x="309431" y="483477"/>
                                </a:lnTo>
                                <a:lnTo>
                                  <a:pt x="301523" y="475682"/>
                                </a:lnTo>
                                <a:lnTo>
                                  <a:pt x="316138" y="475682"/>
                                </a:lnTo>
                                <a:lnTo>
                                  <a:pt x="316611" y="475216"/>
                                </a:lnTo>
                                <a:lnTo>
                                  <a:pt x="317019" y="475216"/>
                                </a:lnTo>
                                <a:lnTo>
                                  <a:pt x="309378" y="467694"/>
                                </a:lnTo>
                                <a:lnTo>
                                  <a:pt x="324249" y="467694"/>
                                </a:lnTo>
                                <a:lnTo>
                                  <a:pt x="326977" y="465008"/>
                                </a:lnTo>
                                <a:lnTo>
                                  <a:pt x="328058" y="465008"/>
                                </a:lnTo>
                                <a:lnTo>
                                  <a:pt x="320156" y="457219"/>
                                </a:lnTo>
                                <a:lnTo>
                                  <a:pt x="336149" y="457219"/>
                                </a:lnTo>
                                <a:lnTo>
                                  <a:pt x="328042" y="449238"/>
                                </a:lnTo>
                                <a:close/>
                              </a:path>
                              <a:path w="521970" h="689610">
                                <a:moveTo>
                                  <a:pt x="317019" y="475216"/>
                                </a:moveTo>
                                <a:lnTo>
                                  <a:pt x="316611" y="475216"/>
                                </a:lnTo>
                                <a:lnTo>
                                  <a:pt x="308223" y="483477"/>
                                </a:lnTo>
                                <a:lnTo>
                                  <a:pt x="309431" y="483477"/>
                                </a:lnTo>
                                <a:lnTo>
                                  <a:pt x="328276" y="502052"/>
                                </a:lnTo>
                                <a:lnTo>
                                  <a:pt x="327519" y="502052"/>
                                </a:lnTo>
                                <a:lnTo>
                                  <a:pt x="335573" y="494142"/>
                                </a:lnTo>
                                <a:lnTo>
                                  <a:pt x="319862" y="494142"/>
                                </a:lnTo>
                                <a:lnTo>
                                  <a:pt x="327980" y="486147"/>
                                </a:lnTo>
                                <a:lnTo>
                                  <a:pt x="328122" y="486147"/>
                                </a:lnTo>
                                <a:lnTo>
                                  <a:pt x="317019" y="475216"/>
                                </a:lnTo>
                                <a:close/>
                              </a:path>
                              <a:path w="521970" h="689610">
                                <a:moveTo>
                                  <a:pt x="354903" y="475682"/>
                                </a:moveTo>
                                <a:lnTo>
                                  <a:pt x="354370" y="475682"/>
                                </a:lnTo>
                                <a:lnTo>
                                  <a:pt x="346433" y="483477"/>
                                </a:lnTo>
                                <a:lnTo>
                                  <a:pt x="346795" y="483477"/>
                                </a:lnTo>
                                <a:lnTo>
                                  <a:pt x="365640" y="502052"/>
                                </a:lnTo>
                                <a:lnTo>
                                  <a:pt x="365082" y="502052"/>
                                </a:lnTo>
                                <a:lnTo>
                                  <a:pt x="373132" y="494142"/>
                                </a:lnTo>
                                <a:lnTo>
                                  <a:pt x="357366" y="494142"/>
                                </a:lnTo>
                                <a:lnTo>
                                  <a:pt x="365479" y="486147"/>
                                </a:lnTo>
                                <a:lnTo>
                                  <a:pt x="363220" y="483869"/>
                                </a:lnTo>
                                <a:lnTo>
                                  <a:pt x="354903" y="475682"/>
                                </a:lnTo>
                                <a:close/>
                              </a:path>
                              <a:path w="521970" h="689610">
                                <a:moveTo>
                                  <a:pt x="392315" y="475682"/>
                                </a:moveTo>
                                <a:lnTo>
                                  <a:pt x="391922" y="475682"/>
                                </a:lnTo>
                                <a:lnTo>
                                  <a:pt x="383988" y="483477"/>
                                </a:lnTo>
                                <a:lnTo>
                                  <a:pt x="384159" y="483477"/>
                                </a:lnTo>
                                <a:lnTo>
                                  <a:pt x="403004" y="502052"/>
                                </a:lnTo>
                                <a:lnTo>
                                  <a:pt x="402626" y="502052"/>
                                </a:lnTo>
                                <a:lnTo>
                                  <a:pt x="410673" y="494142"/>
                                </a:lnTo>
                                <a:lnTo>
                                  <a:pt x="394839" y="494142"/>
                                </a:lnTo>
                                <a:lnTo>
                                  <a:pt x="402945" y="486147"/>
                                </a:lnTo>
                                <a:lnTo>
                                  <a:pt x="392315" y="475682"/>
                                </a:lnTo>
                                <a:close/>
                              </a:path>
                              <a:path w="521970" h="689610">
                                <a:moveTo>
                                  <a:pt x="478376" y="448612"/>
                                </a:moveTo>
                                <a:lnTo>
                                  <a:pt x="432898" y="493520"/>
                                </a:lnTo>
                                <a:lnTo>
                                  <a:pt x="432343" y="494142"/>
                                </a:lnTo>
                                <a:lnTo>
                                  <a:pt x="440368" y="502052"/>
                                </a:lnTo>
                                <a:lnTo>
                                  <a:pt x="440145" y="502052"/>
                                </a:lnTo>
                                <a:lnTo>
                                  <a:pt x="448186" y="494142"/>
                                </a:lnTo>
                                <a:lnTo>
                                  <a:pt x="448662" y="494142"/>
                                </a:lnTo>
                                <a:lnTo>
                                  <a:pt x="440560" y="486147"/>
                                </a:lnTo>
                                <a:lnTo>
                                  <a:pt x="456315" y="486147"/>
                                </a:lnTo>
                                <a:lnTo>
                                  <a:pt x="459030" y="483477"/>
                                </a:lnTo>
                                <a:lnTo>
                                  <a:pt x="460030" y="483477"/>
                                </a:lnTo>
                                <a:lnTo>
                                  <a:pt x="451628" y="475216"/>
                                </a:lnTo>
                                <a:lnTo>
                                  <a:pt x="466803" y="475216"/>
                                </a:lnTo>
                                <a:lnTo>
                                  <a:pt x="459181" y="467694"/>
                                </a:lnTo>
                                <a:lnTo>
                                  <a:pt x="475075" y="467694"/>
                                </a:lnTo>
                                <a:lnTo>
                                  <a:pt x="477807" y="465008"/>
                                </a:lnTo>
                                <a:lnTo>
                                  <a:pt x="478814" y="465008"/>
                                </a:lnTo>
                                <a:lnTo>
                                  <a:pt x="470915" y="457219"/>
                                </a:lnTo>
                                <a:lnTo>
                                  <a:pt x="487112" y="457219"/>
                                </a:lnTo>
                                <a:lnTo>
                                  <a:pt x="478376" y="448612"/>
                                </a:lnTo>
                                <a:close/>
                              </a:path>
                              <a:path w="521970" h="689610">
                                <a:moveTo>
                                  <a:pt x="467275" y="475682"/>
                                </a:moveTo>
                                <a:lnTo>
                                  <a:pt x="466955" y="475682"/>
                                </a:lnTo>
                                <a:lnTo>
                                  <a:pt x="459030" y="483477"/>
                                </a:lnTo>
                                <a:lnTo>
                                  <a:pt x="460030" y="483477"/>
                                </a:lnTo>
                                <a:lnTo>
                                  <a:pt x="478921" y="502052"/>
                                </a:lnTo>
                                <a:lnTo>
                                  <a:pt x="477625" y="502052"/>
                                </a:lnTo>
                                <a:lnTo>
                                  <a:pt x="485660" y="494142"/>
                                </a:lnTo>
                                <a:lnTo>
                                  <a:pt x="470666" y="494142"/>
                                </a:lnTo>
                                <a:lnTo>
                                  <a:pt x="478336" y="486598"/>
                                </a:lnTo>
                                <a:lnTo>
                                  <a:pt x="467275" y="475682"/>
                                </a:lnTo>
                                <a:close/>
                              </a:path>
                              <a:path w="521970" h="689610">
                                <a:moveTo>
                                  <a:pt x="505380" y="475216"/>
                                </a:moveTo>
                                <a:lnTo>
                                  <a:pt x="504886" y="475216"/>
                                </a:lnTo>
                                <a:lnTo>
                                  <a:pt x="496495" y="483477"/>
                                </a:lnTo>
                                <a:lnTo>
                                  <a:pt x="497545" y="483477"/>
                                </a:lnTo>
                                <a:lnTo>
                                  <a:pt x="516385" y="502052"/>
                                </a:lnTo>
                                <a:lnTo>
                                  <a:pt x="521898" y="496569"/>
                                </a:lnTo>
                                <a:lnTo>
                                  <a:pt x="521898" y="494142"/>
                                </a:lnTo>
                                <a:lnTo>
                                  <a:pt x="508118" y="494142"/>
                                </a:lnTo>
                                <a:lnTo>
                                  <a:pt x="516239" y="486147"/>
                                </a:lnTo>
                                <a:lnTo>
                                  <a:pt x="516474" y="486147"/>
                                </a:lnTo>
                                <a:lnTo>
                                  <a:pt x="505380" y="475216"/>
                                </a:lnTo>
                                <a:close/>
                              </a:path>
                              <a:path w="521970" h="689610">
                                <a:moveTo>
                                  <a:pt x="41995" y="486409"/>
                                </a:moveTo>
                                <a:lnTo>
                                  <a:pt x="26521" y="486409"/>
                                </a:lnTo>
                                <a:lnTo>
                                  <a:pt x="34379" y="494142"/>
                                </a:lnTo>
                                <a:lnTo>
                                  <a:pt x="34140" y="494142"/>
                                </a:lnTo>
                                <a:lnTo>
                                  <a:pt x="41995" y="486409"/>
                                </a:lnTo>
                                <a:close/>
                              </a:path>
                              <a:path w="521970" h="689610">
                                <a:moveTo>
                                  <a:pt x="118093" y="486147"/>
                                </a:moveTo>
                                <a:lnTo>
                                  <a:pt x="102112" y="486147"/>
                                </a:lnTo>
                                <a:lnTo>
                                  <a:pt x="110213" y="494142"/>
                                </a:lnTo>
                                <a:lnTo>
                                  <a:pt x="109991" y="494142"/>
                                </a:lnTo>
                                <a:lnTo>
                                  <a:pt x="118093" y="486147"/>
                                </a:lnTo>
                                <a:close/>
                              </a:path>
                              <a:path w="521970" h="689610">
                                <a:moveTo>
                                  <a:pt x="158556" y="467935"/>
                                </a:moveTo>
                                <a:lnTo>
                                  <a:pt x="157797" y="468629"/>
                                </a:lnTo>
                                <a:lnTo>
                                  <a:pt x="140026" y="486147"/>
                                </a:lnTo>
                                <a:lnTo>
                                  <a:pt x="139823" y="486409"/>
                                </a:lnTo>
                                <a:lnTo>
                                  <a:pt x="147666" y="494142"/>
                                </a:lnTo>
                                <a:lnTo>
                                  <a:pt x="158500" y="483477"/>
                                </a:lnTo>
                                <a:lnTo>
                                  <a:pt x="158941" y="483477"/>
                                </a:lnTo>
                                <a:lnTo>
                                  <a:pt x="151020" y="475682"/>
                                </a:lnTo>
                                <a:lnTo>
                                  <a:pt x="166418" y="475682"/>
                                </a:lnTo>
                                <a:lnTo>
                                  <a:pt x="158556" y="467935"/>
                                </a:lnTo>
                                <a:close/>
                              </a:path>
                              <a:path w="521970" h="689610">
                                <a:moveTo>
                                  <a:pt x="192932" y="486409"/>
                                </a:moveTo>
                                <a:lnTo>
                                  <a:pt x="177306" y="486409"/>
                                </a:lnTo>
                                <a:lnTo>
                                  <a:pt x="185155" y="494142"/>
                                </a:lnTo>
                                <a:lnTo>
                                  <a:pt x="185709" y="493520"/>
                                </a:lnTo>
                                <a:lnTo>
                                  <a:pt x="192932" y="486409"/>
                                </a:lnTo>
                                <a:close/>
                              </a:path>
                              <a:path w="521970" h="689610">
                                <a:moveTo>
                                  <a:pt x="230167" y="486409"/>
                                </a:moveTo>
                                <a:lnTo>
                                  <a:pt x="214817" y="486409"/>
                                </a:lnTo>
                                <a:lnTo>
                                  <a:pt x="222671" y="494142"/>
                                </a:lnTo>
                                <a:lnTo>
                                  <a:pt x="222307" y="494142"/>
                                </a:lnTo>
                                <a:lnTo>
                                  <a:pt x="230167" y="486409"/>
                                </a:lnTo>
                                <a:close/>
                              </a:path>
                              <a:path w="521970" h="689610">
                                <a:moveTo>
                                  <a:pt x="267981" y="486147"/>
                                </a:moveTo>
                                <a:lnTo>
                                  <a:pt x="252664" y="486147"/>
                                </a:lnTo>
                                <a:lnTo>
                                  <a:pt x="260765" y="494142"/>
                                </a:lnTo>
                                <a:lnTo>
                                  <a:pt x="259858" y="494142"/>
                                </a:lnTo>
                                <a:lnTo>
                                  <a:pt x="267981" y="486147"/>
                                </a:lnTo>
                                <a:close/>
                              </a:path>
                              <a:path w="521970" h="689610">
                                <a:moveTo>
                                  <a:pt x="279086" y="475216"/>
                                </a:moveTo>
                                <a:lnTo>
                                  <a:pt x="270694" y="483477"/>
                                </a:lnTo>
                                <a:lnTo>
                                  <a:pt x="271574" y="483477"/>
                                </a:lnTo>
                                <a:lnTo>
                                  <a:pt x="282427" y="494142"/>
                                </a:lnTo>
                                <a:lnTo>
                                  <a:pt x="282966" y="493520"/>
                                </a:lnTo>
                                <a:lnTo>
                                  <a:pt x="290190" y="486409"/>
                                </a:lnTo>
                                <a:lnTo>
                                  <a:pt x="290435" y="486409"/>
                                </a:lnTo>
                                <a:lnTo>
                                  <a:pt x="279086" y="475216"/>
                                </a:lnTo>
                                <a:close/>
                              </a:path>
                              <a:path w="521970" h="689610">
                                <a:moveTo>
                                  <a:pt x="305245" y="486409"/>
                                </a:moveTo>
                                <a:lnTo>
                                  <a:pt x="290435" y="486409"/>
                                </a:lnTo>
                                <a:lnTo>
                                  <a:pt x="298275" y="494142"/>
                                </a:lnTo>
                                <a:lnTo>
                                  <a:pt x="297392" y="494142"/>
                                </a:lnTo>
                                <a:lnTo>
                                  <a:pt x="305245" y="486409"/>
                                </a:lnTo>
                                <a:close/>
                              </a:path>
                              <a:path w="521970" h="689610">
                                <a:moveTo>
                                  <a:pt x="343714" y="486147"/>
                                </a:moveTo>
                                <a:lnTo>
                                  <a:pt x="328122" y="486147"/>
                                </a:lnTo>
                                <a:lnTo>
                                  <a:pt x="336244" y="494142"/>
                                </a:lnTo>
                                <a:lnTo>
                                  <a:pt x="335573" y="494142"/>
                                </a:lnTo>
                                <a:lnTo>
                                  <a:pt x="343714" y="486147"/>
                                </a:lnTo>
                                <a:close/>
                              </a:path>
                              <a:path w="521970" h="689610">
                                <a:moveTo>
                                  <a:pt x="384201" y="467694"/>
                                </a:moveTo>
                                <a:lnTo>
                                  <a:pt x="367789" y="483869"/>
                                </a:lnTo>
                                <a:lnTo>
                                  <a:pt x="365533" y="486147"/>
                                </a:lnTo>
                                <a:lnTo>
                                  <a:pt x="373656" y="494142"/>
                                </a:lnTo>
                                <a:lnTo>
                                  <a:pt x="373132" y="494142"/>
                                </a:lnTo>
                                <a:lnTo>
                                  <a:pt x="383988" y="483477"/>
                                </a:lnTo>
                                <a:lnTo>
                                  <a:pt x="384159" y="483477"/>
                                </a:lnTo>
                                <a:lnTo>
                                  <a:pt x="376251" y="475682"/>
                                </a:lnTo>
                                <a:lnTo>
                                  <a:pt x="392315" y="475682"/>
                                </a:lnTo>
                                <a:lnTo>
                                  <a:pt x="384201" y="467694"/>
                                </a:lnTo>
                                <a:close/>
                              </a:path>
                              <a:path w="521970" h="689610">
                                <a:moveTo>
                                  <a:pt x="413615" y="475682"/>
                                </a:moveTo>
                                <a:lnTo>
                                  <a:pt x="412978" y="476249"/>
                                </a:lnTo>
                                <a:lnTo>
                                  <a:pt x="402945" y="486147"/>
                                </a:lnTo>
                                <a:lnTo>
                                  <a:pt x="411067" y="494142"/>
                                </a:lnTo>
                                <a:lnTo>
                                  <a:pt x="410673" y="494142"/>
                                </a:lnTo>
                                <a:lnTo>
                                  <a:pt x="421523" y="483477"/>
                                </a:lnTo>
                                <a:lnTo>
                                  <a:pt x="413615" y="475682"/>
                                </a:lnTo>
                                <a:close/>
                              </a:path>
                              <a:path w="521970" h="689610">
                                <a:moveTo>
                                  <a:pt x="429956" y="475682"/>
                                </a:moveTo>
                                <a:lnTo>
                                  <a:pt x="429453" y="475682"/>
                                </a:lnTo>
                                <a:lnTo>
                                  <a:pt x="421523" y="483477"/>
                                </a:lnTo>
                                <a:lnTo>
                                  <a:pt x="432343" y="494142"/>
                                </a:lnTo>
                                <a:lnTo>
                                  <a:pt x="432898" y="493520"/>
                                </a:lnTo>
                                <a:lnTo>
                                  <a:pt x="440366" y="486147"/>
                                </a:lnTo>
                                <a:lnTo>
                                  <a:pt x="440560" y="486147"/>
                                </a:lnTo>
                                <a:lnTo>
                                  <a:pt x="429956" y="475682"/>
                                </a:lnTo>
                                <a:close/>
                              </a:path>
                              <a:path w="521970" h="689610">
                                <a:moveTo>
                                  <a:pt x="456315" y="486147"/>
                                </a:moveTo>
                                <a:lnTo>
                                  <a:pt x="440560" y="486147"/>
                                </a:lnTo>
                                <a:lnTo>
                                  <a:pt x="448662" y="494142"/>
                                </a:lnTo>
                                <a:lnTo>
                                  <a:pt x="448186" y="494142"/>
                                </a:lnTo>
                                <a:lnTo>
                                  <a:pt x="456315" y="486147"/>
                                </a:lnTo>
                                <a:close/>
                              </a:path>
                              <a:path w="521970" h="689610">
                                <a:moveTo>
                                  <a:pt x="508274" y="457219"/>
                                </a:moveTo>
                                <a:lnTo>
                                  <a:pt x="506932" y="458469"/>
                                </a:lnTo>
                                <a:lnTo>
                                  <a:pt x="478336" y="486598"/>
                                </a:lnTo>
                                <a:lnTo>
                                  <a:pt x="485980" y="494142"/>
                                </a:lnTo>
                                <a:lnTo>
                                  <a:pt x="485660" y="494142"/>
                                </a:lnTo>
                                <a:lnTo>
                                  <a:pt x="496495" y="483477"/>
                                </a:lnTo>
                                <a:lnTo>
                                  <a:pt x="497545" y="483477"/>
                                </a:lnTo>
                                <a:lnTo>
                                  <a:pt x="489639" y="475682"/>
                                </a:lnTo>
                                <a:lnTo>
                                  <a:pt x="504413" y="475682"/>
                                </a:lnTo>
                                <a:lnTo>
                                  <a:pt x="504886" y="475216"/>
                                </a:lnTo>
                                <a:lnTo>
                                  <a:pt x="505380" y="475216"/>
                                </a:lnTo>
                                <a:lnTo>
                                  <a:pt x="497745" y="467694"/>
                                </a:lnTo>
                                <a:lnTo>
                                  <a:pt x="512527" y="467694"/>
                                </a:lnTo>
                                <a:lnTo>
                                  <a:pt x="515256" y="465008"/>
                                </a:lnTo>
                                <a:lnTo>
                                  <a:pt x="516168" y="465008"/>
                                </a:lnTo>
                                <a:lnTo>
                                  <a:pt x="508274" y="457219"/>
                                </a:lnTo>
                                <a:close/>
                              </a:path>
                              <a:path w="521970" h="689610">
                                <a:moveTo>
                                  <a:pt x="79674" y="486147"/>
                                </a:moveTo>
                                <a:lnTo>
                                  <a:pt x="64722" y="486147"/>
                                </a:lnTo>
                                <a:lnTo>
                                  <a:pt x="72184" y="493520"/>
                                </a:lnTo>
                                <a:lnTo>
                                  <a:pt x="79674" y="486147"/>
                                </a:lnTo>
                                <a:close/>
                              </a:path>
                              <a:path w="521970" h="689610">
                                <a:moveTo>
                                  <a:pt x="521551" y="486147"/>
                                </a:moveTo>
                                <a:lnTo>
                                  <a:pt x="516474" y="486147"/>
                                </a:lnTo>
                                <a:lnTo>
                                  <a:pt x="521898" y="491489"/>
                                </a:lnTo>
                                <a:lnTo>
                                  <a:pt x="521898" y="486409"/>
                                </a:lnTo>
                                <a:lnTo>
                                  <a:pt x="521551" y="486147"/>
                                </a:lnTo>
                                <a:close/>
                              </a:path>
                              <a:path w="521970" h="689610">
                                <a:moveTo>
                                  <a:pt x="611" y="476249"/>
                                </a:moveTo>
                                <a:lnTo>
                                  <a:pt x="611" y="482599"/>
                                </a:lnTo>
                                <a:lnTo>
                                  <a:pt x="4584" y="486409"/>
                                </a:lnTo>
                                <a:lnTo>
                                  <a:pt x="7557" y="483477"/>
                                </a:lnTo>
                                <a:lnTo>
                                  <a:pt x="7969" y="483477"/>
                                </a:lnTo>
                                <a:lnTo>
                                  <a:pt x="611" y="476249"/>
                                </a:lnTo>
                                <a:close/>
                              </a:path>
                              <a:path w="521970" h="689610">
                                <a:moveTo>
                                  <a:pt x="4775" y="465008"/>
                                </a:moveTo>
                                <a:lnTo>
                                  <a:pt x="4387" y="465008"/>
                                </a:lnTo>
                                <a:lnTo>
                                  <a:pt x="611" y="468629"/>
                                </a:lnTo>
                                <a:lnTo>
                                  <a:pt x="611" y="476249"/>
                                </a:lnTo>
                                <a:lnTo>
                                  <a:pt x="7969" y="483477"/>
                                </a:lnTo>
                                <a:lnTo>
                                  <a:pt x="7557" y="483477"/>
                                </a:lnTo>
                                <a:lnTo>
                                  <a:pt x="15460" y="475682"/>
                                </a:lnTo>
                                <a:lnTo>
                                  <a:pt x="15621" y="475682"/>
                                </a:lnTo>
                                <a:lnTo>
                                  <a:pt x="15148" y="475216"/>
                                </a:lnTo>
                                <a:lnTo>
                                  <a:pt x="371" y="475216"/>
                                </a:lnTo>
                                <a:lnTo>
                                  <a:pt x="7749" y="467935"/>
                                </a:lnTo>
                                <a:lnTo>
                                  <a:pt x="4775" y="465008"/>
                                </a:lnTo>
                                <a:close/>
                              </a:path>
                              <a:path w="521970" h="689610">
                                <a:moveTo>
                                  <a:pt x="35448" y="457219"/>
                                </a:moveTo>
                                <a:lnTo>
                                  <a:pt x="34179" y="457219"/>
                                </a:lnTo>
                                <a:lnTo>
                                  <a:pt x="26282" y="465008"/>
                                </a:lnTo>
                                <a:lnTo>
                                  <a:pt x="26678" y="465008"/>
                                </a:lnTo>
                                <a:lnTo>
                                  <a:pt x="45493" y="483477"/>
                                </a:lnTo>
                                <a:lnTo>
                                  <a:pt x="44974" y="483477"/>
                                </a:lnTo>
                                <a:lnTo>
                                  <a:pt x="52893" y="475682"/>
                                </a:lnTo>
                                <a:lnTo>
                                  <a:pt x="37262" y="475682"/>
                                </a:lnTo>
                                <a:lnTo>
                                  <a:pt x="45366" y="467694"/>
                                </a:lnTo>
                                <a:lnTo>
                                  <a:pt x="46049" y="467694"/>
                                </a:lnTo>
                                <a:lnTo>
                                  <a:pt x="35448" y="457219"/>
                                </a:lnTo>
                                <a:close/>
                              </a:path>
                              <a:path w="521970" h="689610">
                                <a:moveTo>
                                  <a:pt x="72802" y="457219"/>
                                </a:moveTo>
                                <a:lnTo>
                                  <a:pt x="71647" y="457219"/>
                                </a:lnTo>
                                <a:lnTo>
                                  <a:pt x="63735" y="465008"/>
                                </a:lnTo>
                                <a:lnTo>
                                  <a:pt x="64223" y="465008"/>
                                </a:lnTo>
                                <a:lnTo>
                                  <a:pt x="83045" y="483477"/>
                                </a:lnTo>
                                <a:lnTo>
                                  <a:pt x="82386" y="483477"/>
                                </a:lnTo>
                                <a:lnTo>
                                  <a:pt x="90304" y="475682"/>
                                </a:lnTo>
                                <a:lnTo>
                                  <a:pt x="74626" y="475682"/>
                                </a:lnTo>
                                <a:lnTo>
                                  <a:pt x="82730" y="467694"/>
                                </a:lnTo>
                                <a:lnTo>
                                  <a:pt x="83416" y="467694"/>
                                </a:lnTo>
                                <a:lnTo>
                                  <a:pt x="72802" y="457219"/>
                                </a:lnTo>
                                <a:close/>
                              </a:path>
                              <a:path w="521970" h="689610">
                                <a:moveTo>
                                  <a:pt x="110219" y="457219"/>
                                </a:moveTo>
                                <a:lnTo>
                                  <a:pt x="109059" y="457219"/>
                                </a:lnTo>
                                <a:lnTo>
                                  <a:pt x="101915" y="464251"/>
                                </a:lnTo>
                                <a:lnTo>
                                  <a:pt x="121438" y="483477"/>
                                </a:lnTo>
                                <a:lnTo>
                                  <a:pt x="120798" y="483477"/>
                                </a:lnTo>
                                <a:lnTo>
                                  <a:pt x="128697" y="475682"/>
                                </a:lnTo>
                                <a:lnTo>
                                  <a:pt x="128943" y="475682"/>
                                </a:lnTo>
                                <a:lnTo>
                                  <a:pt x="128471" y="475216"/>
                                </a:lnTo>
                                <a:lnTo>
                                  <a:pt x="112741" y="475216"/>
                                </a:lnTo>
                                <a:lnTo>
                                  <a:pt x="120391" y="467694"/>
                                </a:lnTo>
                                <a:lnTo>
                                  <a:pt x="120842" y="467694"/>
                                </a:lnTo>
                                <a:lnTo>
                                  <a:pt x="110219" y="457219"/>
                                </a:lnTo>
                                <a:close/>
                              </a:path>
                              <a:path w="521970" h="689610">
                                <a:moveTo>
                                  <a:pt x="147680" y="457219"/>
                                </a:moveTo>
                                <a:lnTo>
                                  <a:pt x="147404" y="457219"/>
                                </a:lnTo>
                                <a:lnTo>
                                  <a:pt x="139512" y="465008"/>
                                </a:lnTo>
                                <a:lnTo>
                                  <a:pt x="140174" y="465008"/>
                                </a:lnTo>
                                <a:lnTo>
                                  <a:pt x="158941" y="483477"/>
                                </a:lnTo>
                                <a:lnTo>
                                  <a:pt x="158500" y="483477"/>
                                </a:lnTo>
                                <a:lnTo>
                                  <a:pt x="166418" y="475682"/>
                                </a:lnTo>
                                <a:lnTo>
                                  <a:pt x="150643" y="475682"/>
                                </a:lnTo>
                                <a:lnTo>
                                  <a:pt x="158502" y="467935"/>
                                </a:lnTo>
                                <a:lnTo>
                                  <a:pt x="158311" y="467694"/>
                                </a:lnTo>
                                <a:lnTo>
                                  <a:pt x="147680" y="457219"/>
                                </a:lnTo>
                                <a:close/>
                              </a:path>
                              <a:path w="521970" h="689610">
                                <a:moveTo>
                                  <a:pt x="185172" y="457219"/>
                                </a:moveTo>
                                <a:lnTo>
                                  <a:pt x="177261" y="465008"/>
                                </a:lnTo>
                                <a:lnTo>
                                  <a:pt x="177691" y="465008"/>
                                </a:lnTo>
                                <a:lnTo>
                                  <a:pt x="196468" y="483477"/>
                                </a:lnTo>
                                <a:lnTo>
                                  <a:pt x="195911" y="483477"/>
                                </a:lnTo>
                                <a:lnTo>
                                  <a:pt x="203830" y="475682"/>
                                </a:lnTo>
                                <a:lnTo>
                                  <a:pt x="188006" y="475682"/>
                                </a:lnTo>
                                <a:lnTo>
                                  <a:pt x="195865" y="467935"/>
                                </a:lnTo>
                                <a:lnTo>
                                  <a:pt x="196055" y="467935"/>
                                </a:lnTo>
                                <a:lnTo>
                                  <a:pt x="185172" y="457219"/>
                                </a:lnTo>
                                <a:close/>
                              </a:path>
                              <a:path w="521970" h="689610">
                                <a:moveTo>
                                  <a:pt x="223354" y="457219"/>
                                </a:moveTo>
                                <a:lnTo>
                                  <a:pt x="222584" y="457219"/>
                                </a:lnTo>
                                <a:lnTo>
                                  <a:pt x="214672" y="465008"/>
                                </a:lnTo>
                                <a:lnTo>
                                  <a:pt x="215229" y="465008"/>
                                </a:lnTo>
                                <a:lnTo>
                                  <a:pt x="234014" y="483477"/>
                                </a:lnTo>
                                <a:lnTo>
                                  <a:pt x="233148" y="483477"/>
                                </a:lnTo>
                                <a:lnTo>
                                  <a:pt x="241071" y="475682"/>
                                </a:lnTo>
                                <a:lnTo>
                                  <a:pt x="225456" y="475682"/>
                                </a:lnTo>
                                <a:lnTo>
                                  <a:pt x="233557" y="467694"/>
                                </a:lnTo>
                                <a:lnTo>
                                  <a:pt x="233968" y="467694"/>
                                </a:lnTo>
                                <a:lnTo>
                                  <a:pt x="223354" y="457219"/>
                                </a:lnTo>
                                <a:close/>
                              </a:path>
                              <a:path w="521970" h="689610">
                                <a:moveTo>
                                  <a:pt x="260839" y="457219"/>
                                </a:moveTo>
                                <a:lnTo>
                                  <a:pt x="259837" y="457219"/>
                                </a:lnTo>
                                <a:lnTo>
                                  <a:pt x="251920" y="465008"/>
                                </a:lnTo>
                                <a:lnTo>
                                  <a:pt x="252782" y="465008"/>
                                </a:lnTo>
                                <a:lnTo>
                                  <a:pt x="271574" y="483477"/>
                                </a:lnTo>
                                <a:lnTo>
                                  <a:pt x="270694" y="483477"/>
                                </a:lnTo>
                                <a:lnTo>
                                  <a:pt x="278613" y="475682"/>
                                </a:lnTo>
                                <a:lnTo>
                                  <a:pt x="262964" y="475682"/>
                                </a:lnTo>
                                <a:lnTo>
                                  <a:pt x="271060" y="467694"/>
                                </a:lnTo>
                                <a:lnTo>
                                  <a:pt x="271460" y="467694"/>
                                </a:lnTo>
                                <a:lnTo>
                                  <a:pt x="260839" y="457219"/>
                                </a:lnTo>
                                <a:close/>
                              </a:path>
                              <a:path w="521970" h="689610">
                                <a:moveTo>
                                  <a:pt x="298737" y="457219"/>
                                </a:moveTo>
                                <a:lnTo>
                                  <a:pt x="297371" y="457219"/>
                                </a:lnTo>
                                <a:lnTo>
                                  <a:pt x="289458" y="465008"/>
                                </a:lnTo>
                                <a:lnTo>
                                  <a:pt x="290694" y="465008"/>
                                </a:lnTo>
                                <a:lnTo>
                                  <a:pt x="309431" y="483477"/>
                                </a:lnTo>
                                <a:lnTo>
                                  <a:pt x="308223" y="483477"/>
                                </a:lnTo>
                                <a:lnTo>
                                  <a:pt x="316138" y="475682"/>
                                </a:lnTo>
                                <a:lnTo>
                                  <a:pt x="301089" y="475682"/>
                                </a:lnTo>
                                <a:lnTo>
                                  <a:pt x="309203" y="467694"/>
                                </a:lnTo>
                                <a:lnTo>
                                  <a:pt x="309378" y="467694"/>
                                </a:lnTo>
                                <a:lnTo>
                                  <a:pt x="298737" y="457219"/>
                                </a:lnTo>
                                <a:close/>
                              </a:path>
                              <a:path w="521970" h="689610">
                                <a:moveTo>
                                  <a:pt x="336149" y="457219"/>
                                </a:moveTo>
                                <a:lnTo>
                                  <a:pt x="334886" y="457219"/>
                                </a:lnTo>
                                <a:lnTo>
                                  <a:pt x="326977" y="465008"/>
                                </a:lnTo>
                                <a:lnTo>
                                  <a:pt x="328058" y="465008"/>
                                </a:lnTo>
                                <a:lnTo>
                                  <a:pt x="346795" y="483477"/>
                                </a:lnTo>
                                <a:lnTo>
                                  <a:pt x="346433" y="483477"/>
                                </a:lnTo>
                                <a:lnTo>
                                  <a:pt x="354370" y="475682"/>
                                </a:lnTo>
                                <a:lnTo>
                                  <a:pt x="338605" y="475682"/>
                                </a:lnTo>
                                <a:lnTo>
                                  <a:pt x="346715" y="467694"/>
                                </a:lnTo>
                                <a:lnTo>
                                  <a:pt x="344060" y="465008"/>
                                </a:lnTo>
                                <a:lnTo>
                                  <a:pt x="336149" y="457219"/>
                                </a:lnTo>
                                <a:close/>
                              </a:path>
                              <a:path w="521970" h="689610">
                                <a:moveTo>
                                  <a:pt x="373561" y="457219"/>
                                </a:moveTo>
                                <a:lnTo>
                                  <a:pt x="373169" y="457219"/>
                                </a:lnTo>
                                <a:lnTo>
                                  <a:pt x="365238" y="465008"/>
                                </a:lnTo>
                                <a:lnTo>
                                  <a:pt x="365422" y="465008"/>
                                </a:lnTo>
                                <a:lnTo>
                                  <a:pt x="384159" y="483477"/>
                                </a:lnTo>
                                <a:lnTo>
                                  <a:pt x="383988" y="483477"/>
                                </a:lnTo>
                                <a:lnTo>
                                  <a:pt x="391922" y="475682"/>
                                </a:lnTo>
                                <a:lnTo>
                                  <a:pt x="376097" y="475682"/>
                                </a:lnTo>
                                <a:lnTo>
                                  <a:pt x="384201" y="467694"/>
                                </a:lnTo>
                                <a:lnTo>
                                  <a:pt x="373561" y="457219"/>
                                </a:lnTo>
                                <a:close/>
                              </a:path>
                              <a:path w="521970" h="689610">
                                <a:moveTo>
                                  <a:pt x="440480" y="449238"/>
                                </a:moveTo>
                                <a:lnTo>
                                  <a:pt x="440161" y="449436"/>
                                </a:lnTo>
                                <a:lnTo>
                                  <a:pt x="414026" y="475216"/>
                                </a:lnTo>
                                <a:lnTo>
                                  <a:pt x="413615" y="475682"/>
                                </a:lnTo>
                                <a:lnTo>
                                  <a:pt x="421523" y="483477"/>
                                </a:lnTo>
                                <a:lnTo>
                                  <a:pt x="429453" y="475682"/>
                                </a:lnTo>
                                <a:lnTo>
                                  <a:pt x="429956" y="475682"/>
                                </a:lnTo>
                                <a:lnTo>
                                  <a:pt x="421862" y="467694"/>
                                </a:lnTo>
                                <a:lnTo>
                                  <a:pt x="437579" y="467694"/>
                                </a:lnTo>
                                <a:lnTo>
                                  <a:pt x="440312" y="465008"/>
                                </a:lnTo>
                                <a:lnTo>
                                  <a:pt x="441246" y="465008"/>
                                </a:lnTo>
                                <a:lnTo>
                                  <a:pt x="433325" y="457219"/>
                                </a:lnTo>
                                <a:lnTo>
                                  <a:pt x="448567" y="457219"/>
                                </a:lnTo>
                                <a:lnTo>
                                  <a:pt x="440480" y="449238"/>
                                </a:lnTo>
                                <a:close/>
                              </a:path>
                              <a:path w="521970" h="689610">
                                <a:moveTo>
                                  <a:pt x="448567" y="457219"/>
                                </a:moveTo>
                                <a:lnTo>
                                  <a:pt x="448235" y="457219"/>
                                </a:lnTo>
                                <a:lnTo>
                                  <a:pt x="440312" y="465008"/>
                                </a:lnTo>
                                <a:lnTo>
                                  <a:pt x="441246" y="465008"/>
                                </a:lnTo>
                                <a:lnTo>
                                  <a:pt x="460030" y="483477"/>
                                </a:lnTo>
                                <a:lnTo>
                                  <a:pt x="459030" y="483477"/>
                                </a:lnTo>
                                <a:lnTo>
                                  <a:pt x="466955" y="475682"/>
                                </a:lnTo>
                                <a:lnTo>
                                  <a:pt x="467275" y="475682"/>
                                </a:lnTo>
                                <a:lnTo>
                                  <a:pt x="466803" y="475216"/>
                                </a:lnTo>
                                <a:lnTo>
                                  <a:pt x="451435" y="475216"/>
                                </a:lnTo>
                                <a:lnTo>
                                  <a:pt x="459052" y="467694"/>
                                </a:lnTo>
                                <a:lnTo>
                                  <a:pt x="459181" y="467694"/>
                                </a:lnTo>
                                <a:lnTo>
                                  <a:pt x="448567" y="457219"/>
                                </a:lnTo>
                                <a:close/>
                              </a:path>
                              <a:path w="521970" h="689610">
                                <a:moveTo>
                                  <a:pt x="487112" y="457219"/>
                                </a:moveTo>
                                <a:lnTo>
                                  <a:pt x="485725" y="457219"/>
                                </a:lnTo>
                                <a:lnTo>
                                  <a:pt x="477807" y="465008"/>
                                </a:lnTo>
                                <a:lnTo>
                                  <a:pt x="478814" y="465008"/>
                                </a:lnTo>
                                <a:lnTo>
                                  <a:pt x="497545" y="483477"/>
                                </a:lnTo>
                                <a:lnTo>
                                  <a:pt x="496495" y="483477"/>
                                </a:lnTo>
                                <a:lnTo>
                                  <a:pt x="504413" y="475682"/>
                                </a:lnTo>
                                <a:lnTo>
                                  <a:pt x="489434" y="475682"/>
                                </a:lnTo>
                                <a:lnTo>
                                  <a:pt x="497554" y="467694"/>
                                </a:lnTo>
                                <a:lnTo>
                                  <a:pt x="497745" y="467694"/>
                                </a:lnTo>
                                <a:lnTo>
                                  <a:pt x="487112" y="457219"/>
                                </a:lnTo>
                                <a:close/>
                              </a:path>
                              <a:path w="521970" h="689610">
                                <a:moveTo>
                                  <a:pt x="37440" y="438728"/>
                                </a:moveTo>
                                <a:lnTo>
                                  <a:pt x="36645" y="439419"/>
                                </a:lnTo>
                                <a:lnTo>
                                  <a:pt x="7749" y="467935"/>
                                </a:lnTo>
                                <a:lnTo>
                                  <a:pt x="15621" y="475682"/>
                                </a:lnTo>
                                <a:lnTo>
                                  <a:pt x="15460" y="475682"/>
                                </a:lnTo>
                                <a:lnTo>
                                  <a:pt x="26282" y="465008"/>
                                </a:lnTo>
                                <a:lnTo>
                                  <a:pt x="26678" y="465008"/>
                                </a:lnTo>
                                <a:lnTo>
                                  <a:pt x="18743" y="457219"/>
                                </a:lnTo>
                                <a:lnTo>
                                  <a:pt x="35448" y="457219"/>
                                </a:lnTo>
                                <a:lnTo>
                                  <a:pt x="27372" y="449238"/>
                                </a:lnTo>
                                <a:lnTo>
                                  <a:pt x="42270" y="449238"/>
                                </a:lnTo>
                                <a:lnTo>
                                  <a:pt x="45010" y="446536"/>
                                </a:lnTo>
                                <a:lnTo>
                                  <a:pt x="45398" y="446536"/>
                                </a:lnTo>
                                <a:lnTo>
                                  <a:pt x="37440" y="438728"/>
                                </a:lnTo>
                                <a:close/>
                              </a:path>
                              <a:path w="521970" h="689610">
                                <a:moveTo>
                                  <a:pt x="136790" y="467694"/>
                                </a:moveTo>
                                <a:lnTo>
                                  <a:pt x="120842" y="467694"/>
                                </a:lnTo>
                                <a:lnTo>
                                  <a:pt x="128943" y="475682"/>
                                </a:lnTo>
                                <a:lnTo>
                                  <a:pt x="128697" y="475682"/>
                                </a:lnTo>
                                <a:lnTo>
                                  <a:pt x="136790" y="467694"/>
                                </a:lnTo>
                                <a:close/>
                              </a:path>
                              <a:path w="521970" h="689610">
                                <a:moveTo>
                                  <a:pt x="177268" y="449436"/>
                                </a:moveTo>
                                <a:lnTo>
                                  <a:pt x="158746" y="467694"/>
                                </a:lnTo>
                                <a:lnTo>
                                  <a:pt x="158556" y="467935"/>
                                </a:lnTo>
                                <a:lnTo>
                                  <a:pt x="166418" y="475682"/>
                                </a:lnTo>
                                <a:lnTo>
                                  <a:pt x="177261" y="465008"/>
                                </a:lnTo>
                                <a:lnTo>
                                  <a:pt x="177691" y="465008"/>
                                </a:lnTo>
                                <a:lnTo>
                                  <a:pt x="169773" y="457219"/>
                                </a:lnTo>
                                <a:lnTo>
                                  <a:pt x="185172" y="457219"/>
                                </a:lnTo>
                                <a:lnTo>
                                  <a:pt x="177268" y="449436"/>
                                </a:lnTo>
                                <a:close/>
                              </a:path>
                              <a:path w="521970" h="689610">
                                <a:moveTo>
                                  <a:pt x="211699" y="467935"/>
                                </a:moveTo>
                                <a:lnTo>
                                  <a:pt x="196055" y="467935"/>
                                </a:lnTo>
                                <a:lnTo>
                                  <a:pt x="203922" y="475682"/>
                                </a:lnTo>
                                <a:lnTo>
                                  <a:pt x="204302" y="475216"/>
                                </a:lnTo>
                                <a:lnTo>
                                  <a:pt x="211699" y="467935"/>
                                </a:lnTo>
                                <a:close/>
                              </a:path>
                              <a:path w="521970" h="689610">
                                <a:moveTo>
                                  <a:pt x="365454" y="449238"/>
                                </a:moveTo>
                                <a:lnTo>
                                  <a:pt x="349443" y="465008"/>
                                </a:lnTo>
                                <a:lnTo>
                                  <a:pt x="346789" y="467694"/>
                                </a:lnTo>
                                <a:lnTo>
                                  <a:pt x="354903" y="475682"/>
                                </a:lnTo>
                                <a:lnTo>
                                  <a:pt x="354370" y="475682"/>
                                </a:lnTo>
                                <a:lnTo>
                                  <a:pt x="365238" y="465008"/>
                                </a:lnTo>
                                <a:lnTo>
                                  <a:pt x="365422" y="465008"/>
                                </a:lnTo>
                                <a:lnTo>
                                  <a:pt x="357520" y="457219"/>
                                </a:lnTo>
                                <a:lnTo>
                                  <a:pt x="373561" y="457219"/>
                                </a:lnTo>
                                <a:lnTo>
                                  <a:pt x="365454" y="449238"/>
                                </a:lnTo>
                                <a:close/>
                              </a:path>
                              <a:path w="521970" h="689610">
                                <a:moveTo>
                                  <a:pt x="394884" y="457219"/>
                                </a:moveTo>
                                <a:lnTo>
                                  <a:pt x="393561" y="458469"/>
                                </a:lnTo>
                                <a:lnTo>
                                  <a:pt x="384201" y="467694"/>
                                </a:lnTo>
                                <a:lnTo>
                                  <a:pt x="392315" y="475682"/>
                                </a:lnTo>
                                <a:lnTo>
                                  <a:pt x="391922" y="475682"/>
                                </a:lnTo>
                                <a:lnTo>
                                  <a:pt x="402786" y="465008"/>
                                </a:lnTo>
                                <a:lnTo>
                                  <a:pt x="394884" y="457219"/>
                                </a:lnTo>
                                <a:close/>
                              </a:path>
                              <a:path w="521970" h="689610">
                                <a:moveTo>
                                  <a:pt x="411248" y="457219"/>
                                </a:moveTo>
                                <a:lnTo>
                                  <a:pt x="410713" y="457219"/>
                                </a:lnTo>
                                <a:lnTo>
                                  <a:pt x="402786" y="465008"/>
                                </a:lnTo>
                                <a:lnTo>
                                  <a:pt x="413615" y="475682"/>
                                </a:lnTo>
                                <a:lnTo>
                                  <a:pt x="414026" y="475216"/>
                                </a:lnTo>
                                <a:lnTo>
                                  <a:pt x="421652" y="467694"/>
                                </a:lnTo>
                                <a:lnTo>
                                  <a:pt x="421862" y="467694"/>
                                </a:lnTo>
                                <a:lnTo>
                                  <a:pt x="411248" y="457219"/>
                                </a:lnTo>
                                <a:close/>
                              </a:path>
                              <a:path w="521970" h="689610">
                                <a:moveTo>
                                  <a:pt x="437579" y="467694"/>
                                </a:moveTo>
                                <a:lnTo>
                                  <a:pt x="421862" y="467694"/>
                                </a:lnTo>
                                <a:lnTo>
                                  <a:pt x="429956" y="475682"/>
                                </a:lnTo>
                                <a:lnTo>
                                  <a:pt x="429453" y="475682"/>
                                </a:lnTo>
                                <a:lnTo>
                                  <a:pt x="437579" y="467694"/>
                                </a:lnTo>
                                <a:close/>
                              </a:path>
                              <a:path w="521970" h="689610">
                                <a:moveTo>
                                  <a:pt x="475075" y="467694"/>
                                </a:moveTo>
                                <a:lnTo>
                                  <a:pt x="459181" y="467694"/>
                                </a:lnTo>
                                <a:lnTo>
                                  <a:pt x="467275" y="475682"/>
                                </a:lnTo>
                                <a:lnTo>
                                  <a:pt x="466955" y="475682"/>
                                </a:lnTo>
                                <a:lnTo>
                                  <a:pt x="475075" y="467694"/>
                                </a:lnTo>
                                <a:close/>
                              </a:path>
                              <a:path w="521970" h="689610">
                                <a:moveTo>
                                  <a:pt x="7749" y="467935"/>
                                </a:moveTo>
                                <a:lnTo>
                                  <a:pt x="371" y="475216"/>
                                </a:lnTo>
                                <a:lnTo>
                                  <a:pt x="15148" y="475216"/>
                                </a:lnTo>
                                <a:lnTo>
                                  <a:pt x="7749" y="467935"/>
                                </a:lnTo>
                                <a:close/>
                              </a:path>
                              <a:path w="521970" h="689610">
                                <a:moveTo>
                                  <a:pt x="61006" y="467694"/>
                                </a:moveTo>
                                <a:lnTo>
                                  <a:pt x="46049" y="467694"/>
                                </a:lnTo>
                                <a:lnTo>
                                  <a:pt x="53661" y="475216"/>
                                </a:lnTo>
                                <a:lnTo>
                                  <a:pt x="53365" y="475216"/>
                                </a:lnTo>
                                <a:lnTo>
                                  <a:pt x="61006" y="467694"/>
                                </a:lnTo>
                                <a:close/>
                              </a:path>
                              <a:path w="521970" h="689610">
                                <a:moveTo>
                                  <a:pt x="98418" y="467694"/>
                                </a:moveTo>
                                <a:lnTo>
                                  <a:pt x="83416" y="467694"/>
                                </a:lnTo>
                                <a:lnTo>
                                  <a:pt x="91037" y="475216"/>
                                </a:lnTo>
                                <a:lnTo>
                                  <a:pt x="90777" y="475216"/>
                                </a:lnTo>
                                <a:lnTo>
                                  <a:pt x="98418" y="467694"/>
                                </a:lnTo>
                                <a:close/>
                              </a:path>
                              <a:path w="521970" h="689610">
                                <a:moveTo>
                                  <a:pt x="249190" y="467694"/>
                                </a:moveTo>
                                <a:lnTo>
                                  <a:pt x="233968" y="467694"/>
                                </a:lnTo>
                                <a:lnTo>
                                  <a:pt x="241589" y="475216"/>
                                </a:lnTo>
                                <a:lnTo>
                                  <a:pt x="249190" y="467694"/>
                                </a:lnTo>
                                <a:close/>
                              </a:path>
                              <a:path w="521970" h="689610">
                                <a:moveTo>
                                  <a:pt x="286728" y="467694"/>
                                </a:moveTo>
                                <a:lnTo>
                                  <a:pt x="271460" y="467694"/>
                                </a:lnTo>
                                <a:lnTo>
                                  <a:pt x="279086" y="475216"/>
                                </a:lnTo>
                                <a:lnTo>
                                  <a:pt x="286728" y="467694"/>
                                </a:lnTo>
                                <a:close/>
                              </a:path>
                              <a:path w="521970" h="689610">
                                <a:moveTo>
                                  <a:pt x="324249" y="467694"/>
                                </a:moveTo>
                                <a:lnTo>
                                  <a:pt x="309378" y="467694"/>
                                </a:lnTo>
                                <a:lnTo>
                                  <a:pt x="317019" y="475216"/>
                                </a:lnTo>
                                <a:lnTo>
                                  <a:pt x="316611" y="475216"/>
                                </a:lnTo>
                                <a:lnTo>
                                  <a:pt x="324249" y="467694"/>
                                </a:lnTo>
                                <a:close/>
                              </a:path>
                              <a:path w="521970" h="689610">
                                <a:moveTo>
                                  <a:pt x="512527" y="467694"/>
                                </a:moveTo>
                                <a:lnTo>
                                  <a:pt x="497745" y="467694"/>
                                </a:lnTo>
                                <a:lnTo>
                                  <a:pt x="505380" y="475216"/>
                                </a:lnTo>
                                <a:lnTo>
                                  <a:pt x="504886" y="475216"/>
                                </a:lnTo>
                                <a:lnTo>
                                  <a:pt x="512527" y="467694"/>
                                </a:lnTo>
                                <a:close/>
                              </a:path>
                              <a:path w="521970" h="689610">
                                <a:moveTo>
                                  <a:pt x="521898" y="458469"/>
                                </a:moveTo>
                                <a:lnTo>
                                  <a:pt x="515256" y="465008"/>
                                </a:lnTo>
                                <a:lnTo>
                                  <a:pt x="516168" y="465008"/>
                                </a:lnTo>
                                <a:lnTo>
                                  <a:pt x="518891" y="467694"/>
                                </a:lnTo>
                                <a:lnTo>
                                  <a:pt x="518258" y="467694"/>
                                </a:lnTo>
                                <a:lnTo>
                                  <a:pt x="521898" y="463549"/>
                                </a:lnTo>
                                <a:lnTo>
                                  <a:pt x="521898" y="458469"/>
                                </a:lnTo>
                                <a:close/>
                              </a:path>
                              <a:path w="521970" h="689610">
                                <a:moveTo>
                                  <a:pt x="18673" y="420312"/>
                                </a:moveTo>
                                <a:lnTo>
                                  <a:pt x="25" y="438728"/>
                                </a:lnTo>
                                <a:lnTo>
                                  <a:pt x="15579" y="438728"/>
                                </a:lnTo>
                                <a:lnTo>
                                  <a:pt x="7667" y="446536"/>
                                </a:lnTo>
                                <a:lnTo>
                                  <a:pt x="7860" y="446536"/>
                                </a:lnTo>
                                <a:lnTo>
                                  <a:pt x="26678" y="465008"/>
                                </a:lnTo>
                                <a:lnTo>
                                  <a:pt x="26282" y="465008"/>
                                </a:lnTo>
                                <a:lnTo>
                                  <a:pt x="34179" y="457219"/>
                                </a:lnTo>
                                <a:lnTo>
                                  <a:pt x="18608" y="457219"/>
                                </a:lnTo>
                                <a:lnTo>
                                  <a:pt x="26695" y="449238"/>
                                </a:lnTo>
                                <a:lnTo>
                                  <a:pt x="27372" y="449238"/>
                                </a:lnTo>
                                <a:lnTo>
                                  <a:pt x="8693" y="430780"/>
                                </a:lnTo>
                                <a:lnTo>
                                  <a:pt x="23631" y="430780"/>
                                </a:lnTo>
                                <a:lnTo>
                                  <a:pt x="26478" y="427971"/>
                                </a:lnTo>
                                <a:lnTo>
                                  <a:pt x="18673" y="420312"/>
                                </a:lnTo>
                                <a:close/>
                              </a:path>
                              <a:path w="521970" h="689610">
                                <a:moveTo>
                                  <a:pt x="54067" y="438728"/>
                                </a:moveTo>
                                <a:lnTo>
                                  <a:pt x="52927" y="438728"/>
                                </a:lnTo>
                                <a:lnTo>
                                  <a:pt x="45010" y="446536"/>
                                </a:lnTo>
                                <a:lnTo>
                                  <a:pt x="45398" y="446536"/>
                                </a:lnTo>
                                <a:lnTo>
                                  <a:pt x="64223" y="465008"/>
                                </a:lnTo>
                                <a:lnTo>
                                  <a:pt x="63735" y="465008"/>
                                </a:lnTo>
                                <a:lnTo>
                                  <a:pt x="71647" y="457219"/>
                                </a:lnTo>
                                <a:lnTo>
                                  <a:pt x="55993" y="457219"/>
                                </a:lnTo>
                                <a:lnTo>
                                  <a:pt x="64089" y="449238"/>
                                </a:lnTo>
                                <a:lnTo>
                                  <a:pt x="64716" y="449238"/>
                                </a:lnTo>
                                <a:lnTo>
                                  <a:pt x="54067" y="438728"/>
                                </a:lnTo>
                                <a:close/>
                              </a:path>
                              <a:path w="521970" h="689610">
                                <a:moveTo>
                                  <a:pt x="128912" y="438728"/>
                                </a:moveTo>
                                <a:lnTo>
                                  <a:pt x="127842" y="438728"/>
                                </a:lnTo>
                                <a:lnTo>
                                  <a:pt x="119911" y="446536"/>
                                </a:lnTo>
                                <a:lnTo>
                                  <a:pt x="121404" y="446536"/>
                                </a:lnTo>
                                <a:lnTo>
                                  <a:pt x="140174" y="465008"/>
                                </a:lnTo>
                                <a:lnTo>
                                  <a:pt x="139512" y="465008"/>
                                </a:lnTo>
                                <a:lnTo>
                                  <a:pt x="147404" y="457219"/>
                                </a:lnTo>
                                <a:lnTo>
                                  <a:pt x="131045" y="457219"/>
                                </a:lnTo>
                                <a:lnTo>
                                  <a:pt x="139162" y="449238"/>
                                </a:lnTo>
                                <a:lnTo>
                                  <a:pt x="139580" y="449238"/>
                                </a:lnTo>
                                <a:lnTo>
                                  <a:pt x="128912" y="438728"/>
                                </a:lnTo>
                                <a:close/>
                              </a:path>
                              <a:path w="521970" h="689610">
                                <a:moveTo>
                                  <a:pt x="166393" y="438728"/>
                                </a:moveTo>
                                <a:lnTo>
                                  <a:pt x="166141" y="438728"/>
                                </a:lnTo>
                                <a:lnTo>
                                  <a:pt x="158229" y="446536"/>
                                </a:lnTo>
                                <a:lnTo>
                                  <a:pt x="158911" y="446536"/>
                                </a:lnTo>
                                <a:lnTo>
                                  <a:pt x="177691" y="465008"/>
                                </a:lnTo>
                                <a:lnTo>
                                  <a:pt x="177261" y="465008"/>
                                </a:lnTo>
                                <a:lnTo>
                                  <a:pt x="185172" y="457219"/>
                                </a:lnTo>
                                <a:lnTo>
                                  <a:pt x="169373" y="457219"/>
                                </a:lnTo>
                                <a:lnTo>
                                  <a:pt x="177268" y="449436"/>
                                </a:lnTo>
                                <a:lnTo>
                                  <a:pt x="166393" y="438728"/>
                                </a:lnTo>
                                <a:close/>
                              </a:path>
                              <a:path w="521970" h="689610">
                                <a:moveTo>
                                  <a:pt x="204619" y="438728"/>
                                </a:moveTo>
                                <a:lnTo>
                                  <a:pt x="203955" y="438728"/>
                                </a:lnTo>
                                <a:lnTo>
                                  <a:pt x="196024" y="446536"/>
                                </a:lnTo>
                                <a:lnTo>
                                  <a:pt x="196441" y="446536"/>
                                </a:lnTo>
                                <a:lnTo>
                                  <a:pt x="215229" y="465008"/>
                                </a:lnTo>
                                <a:lnTo>
                                  <a:pt x="214672" y="465008"/>
                                </a:lnTo>
                                <a:lnTo>
                                  <a:pt x="222584" y="457219"/>
                                </a:lnTo>
                                <a:lnTo>
                                  <a:pt x="206737" y="457219"/>
                                </a:lnTo>
                                <a:lnTo>
                                  <a:pt x="214833" y="449238"/>
                                </a:lnTo>
                                <a:lnTo>
                                  <a:pt x="215268" y="449238"/>
                                </a:lnTo>
                                <a:lnTo>
                                  <a:pt x="204619" y="438728"/>
                                </a:lnTo>
                                <a:close/>
                              </a:path>
                              <a:path w="521970" h="689610">
                                <a:moveTo>
                                  <a:pt x="242092" y="438728"/>
                                </a:moveTo>
                                <a:lnTo>
                                  <a:pt x="241367" y="438728"/>
                                </a:lnTo>
                                <a:lnTo>
                                  <a:pt x="233436" y="446536"/>
                                </a:lnTo>
                                <a:lnTo>
                                  <a:pt x="233987" y="446536"/>
                                </a:lnTo>
                                <a:lnTo>
                                  <a:pt x="252782" y="465008"/>
                                </a:lnTo>
                                <a:lnTo>
                                  <a:pt x="251920" y="465008"/>
                                </a:lnTo>
                                <a:lnTo>
                                  <a:pt x="259837" y="457219"/>
                                </a:lnTo>
                                <a:lnTo>
                                  <a:pt x="244181" y="457219"/>
                                </a:lnTo>
                                <a:lnTo>
                                  <a:pt x="252275" y="449238"/>
                                </a:lnTo>
                                <a:lnTo>
                                  <a:pt x="252748" y="449238"/>
                                </a:lnTo>
                                <a:lnTo>
                                  <a:pt x="242092" y="438728"/>
                                </a:lnTo>
                                <a:close/>
                              </a:path>
                              <a:path w="521970" h="689610">
                                <a:moveTo>
                                  <a:pt x="279954" y="438728"/>
                                </a:moveTo>
                                <a:lnTo>
                                  <a:pt x="278631" y="438728"/>
                                </a:lnTo>
                                <a:lnTo>
                                  <a:pt x="270695" y="446536"/>
                                </a:lnTo>
                                <a:lnTo>
                                  <a:pt x="271955" y="446536"/>
                                </a:lnTo>
                                <a:lnTo>
                                  <a:pt x="290694" y="465008"/>
                                </a:lnTo>
                                <a:lnTo>
                                  <a:pt x="289458" y="465008"/>
                                </a:lnTo>
                                <a:lnTo>
                                  <a:pt x="297371" y="457219"/>
                                </a:lnTo>
                                <a:lnTo>
                                  <a:pt x="281677" y="457219"/>
                                </a:lnTo>
                                <a:lnTo>
                                  <a:pt x="289766" y="449238"/>
                                </a:lnTo>
                                <a:lnTo>
                                  <a:pt x="290630" y="449238"/>
                                </a:lnTo>
                                <a:lnTo>
                                  <a:pt x="279954" y="438728"/>
                                </a:lnTo>
                                <a:close/>
                              </a:path>
                              <a:path w="521970" h="689610">
                                <a:moveTo>
                                  <a:pt x="317366" y="438728"/>
                                </a:moveTo>
                                <a:lnTo>
                                  <a:pt x="316157" y="438728"/>
                                </a:lnTo>
                                <a:lnTo>
                                  <a:pt x="308224" y="446536"/>
                                </a:lnTo>
                                <a:lnTo>
                                  <a:pt x="309318" y="446536"/>
                                </a:lnTo>
                                <a:lnTo>
                                  <a:pt x="328058" y="465008"/>
                                </a:lnTo>
                                <a:lnTo>
                                  <a:pt x="326977" y="465008"/>
                                </a:lnTo>
                                <a:lnTo>
                                  <a:pt x="334886" y="457219"/>
                                </a:lnTo>
                                <a:lnTo>
                                  <a:pt x="319845" y="457219"/>
                                </a:lnTo>
                                <a:lnTo>
                                  <a:pt x="327952" y="449238"/>
                                </a:lnTo>
                                <a:lnTo>
                                  <a:pt x="327406" y="448612"/>
                                </a:lnTo>
                                <a:lnTo>
                                  <a:pt x="317366" y="438728"/>
                                </a:lnTo>
                                <a:close/>
                              </a:path>
                              <a:path w="521970" h="689610">
                                <a:moveTo>
                                  <a:pt x="354777" y="438728"/>
                                </a:moveTo>
                                <a:lnTo>
                                  <a:pt x="353662" y="438728"/>
                                </a:lnTo>
                                <a:lnTo>
                                  <a:pt x="345734" y="446536"/>
                                </a:lnTo>
                                <a:lnTo>
                                  <a:pt x="346682" y="446536"/>
                                </a:lnTo>
                                <a:lnTo>
                                  <a:pt x="365422" y="465008"/>
                                </a:lnTo>
                                <a:lnTo>
                                  <a:pt x="365238" y="465008"/>
                                </a:lnTo>
                                <a:lnTo>
                                  <a:pt x="373169" y="457219"/>
                                </a:lnTo>
                                <a:lnTo>
                                  <a:pt x="357351" y="457219"/>
                                </a:lnTo>
                                <a:lnTo>
                                  <a:pt x="365454" y="449238"/>
                                </a:lnTo>
                                <a:lnTo>
                                  <a:pt x="354777" y="438728"/>
                                </a:lnTo>
                                <a:close/>
                              </a:path>
                              <a:path w="521970" h="689610">
                                <a:moveTo>
                                  <a:pt x="421777" y="430780"/>
                                </a:moveTo>
                                <a:lnTo>
                                  <a:pt x="420621" y="431799"/>
                                </a:lnTo>
                                <a:lnTo>
                                  <a:pt x="397426" y="454659"/>
                                </a:lnTo>
                                <a:lnTo>
                                  <a:pt x="394884" y="457219"/>
                                </a:lnTo>
                                <a:lnTo>
                                  <a:pt x="402786" y="465008"/>
                                </a:lnTo>
                                <a:lnTo>
                                  <a:pt x="410713" y="457219"/>
                                </a:lnTo>
                                <a:lnTo>
                                  <a:pt x="411248" y="457219"/>
                                </a:lnTo>
                                <a:lnTo>
                                  <a:pt x="403162" y="449238"/>
                                </a:lnTo>
                                <a:lnTo>
                                  <a:pt x="418836" y="449238"/>
                                </a:lnTo>
                                <a:lnTo>
                                  <a:pt x="421587" y="446536"/>
                                </a:lnTo>
                                <a:lnTo>
                                  <a:pt x="422460" y="446536"/>
                                </a:lnTo>
                                <a:lnTo>
                                  <a:pt x="414519" y="438728"/>
                                </a:lnTo>
                                <a:lnTo>
                                  <a:pt x="429830" y="438728"/>
                                </a:lnTo>
                                <a:lnTo>
                                  <a:pt x="421777" y="430780"/>
                                </a:lnTo>
                                <a:close/>
                              </a:path>
                              <a:path w="521970" h="689610">
                                <a:moveTo>
                                  <a:pt x="429830" y="438728"/>
                                </a:moveTo>
                                <a:lnTo>
                                  <a:pt x="429534" y="438728"/>
                                </a:lnTo>
                                <a:lnTo>
                                  <a:pt x="421587" y="446536"/>
                                </a:lnTo>
                                <a:lnTo>
                                  <a:pt x="422460" y="446536"/>
                                </a:lnTo>
                                <a:lnTo>
                                  <a:pt x="441246" y="465008"/>
                                </a:lnTo>
                                <a:lnTo>
                                  <a:pt x="440312" y="465008"/>
                                </a:lnTo>
                                <a:lnTo>
                                  <a:pt x="448235" y="457219"/>
                                </a:lnTo>
                                <a:lnTo>
                                  <a:pt x="432271" y="457219"/>
                                </a:lnTo>
                                <a:lnTo>
                                  <a:pt x="440361" y="449238"/>
                                </a:lnTo>
                                <a:lnTo>
                                  <a:pt x="439846" y="448612"/>
                                </a:lnTo>
                                <a:lnTo>
                                  <a:pt x="429830" y="438728"/>
                                </a:lnTo>
                                <a:close/>
                              </a:path>
                              <a:path w="521970" h="689610">
                                <a:moveTo>
                                  <a:pt x="468343" y="438728"/>
                                </a:moveTo>
                                <a:lnTo>
                                  <a:pt x="467046" y="438728"/>
                                </a:lnTo>
                                <a:lnTo>
                                  <a:pt x="459103" y="446536"/>
                                </a:lnTo>
                                <a:lnTo>
                                  <a:pt x="460080" y="446536"/>
                                </a:lnTo>
                                <a:lnTo>
                                  <a:pt x="478814" y="465008"/>
                                </a:lnTo>
                                <a:lnTo>
                                  <a:pt x="477807" y="465008"/>
                                </a:lnTo>
                                <a:lnTo>
                                  <a:pt x="485725" y="457219"/>
                                </a:lnTo>
                                <a:lnTo>
                                  <a:pt x="469660" y="457219"/>
                                </a:lnTo>
                                <a:lnTo>
                                  <a:pt x="478376" y="448612"/>
                                </a:lnTo>
                                <a:lnTo>
                                  <a:pt x="468343" y="438728"/>
                                </a:lnTo>
                                <a:close/>
                              </a:path>
                              <a:path w="521970" h="689610">
                                <a:moveTo>
                                  <a:pt x="516398" y="449238"/>
                                </a:moveTo>
                                <a:lnTo>
                                  <a:pt x="516115" y="449436"/>
                                </a:lnTo>
                                <a:lnTo>
                                  <a:pt x="510805" y="454659"/>
                                </a:lnTo>
                                <a:lnTo>
                                  <a:pt x="508274" y="457219"/>
                                </a:lnTo>
                                <a:lnTo>
                                  <a:pt x="516168" y="465008"/>
                                </a:lnTo>
                                <a:lnTo>
                                  <a:pt x="515256" y="465008"/>
                                </a:lnTo>
                                <a:lnTo>
                                  <a:pt x="521898" y="458469"/>
                                </a:lnTo>
                                <a:lnTo>
                                  <a:pt x="521898" y="454659"/>
                                </a:lnTo>
                                <a:lnTo>
                                  <a:pt x="516398" y="449238"/>
                                </a:lnTo>
                                <a:close/>
                              </a:path>
                              <a:path w="521970" h="689610">
                                <a:moveTo>
                                  <a:pt x="91466" y="438728"/>
                                </a:moveTo>
                                <a:lnTo>
                                  <a:pt x="90430" y="438728"/>
                                </a:lnTo>
                                <a:lnTo>
                                  <a:pt x="82499" y="446536"/>
                                </a:lnTo>
                                <a:lnTo>
                                  <a:pt x="83926" y="446536"/>
                                </a:lnTo>
                                <a:lnTo>
                                  <a:pt x="101915" y="464251"/>
                                </a:lnTo>
                                <a:lnTo>
                                  <a:pt x="109059" y="457219"/>
                                </a:lnTo>
                                <a:lnTo>
                                  <a:pt x="93357" y="457219"/>
                                </a:lnTo>
                                <a:lnTo>
                                  <a:pt x="101453" y="449238"/>
                                </a:lnTo>
                                <a:lnTo>
                                  <a:pt x="102125" y="449238"/>
                                </a:lnTo>
                                <a:lnTo>
                                  <a:pt x="91466" y="438728"/>
                                </a:lnTo>
                                <a:close/>
                              </a:path>
                              <a:path w="521970" h="689610">
                                <a:moveTo>
                                  <a:pt x="42270" y="449238"/>
                                </a:moveTo>
                                <a:lnTo>
                                  <a:pt x="27372" y="449238"/>
                                </a:lnTo>
                                <a:lnTo>
                                  <a:pt x="35448" y="457219"/>
                                </a:lnTo>
                                <a:lnTo>
                                  <a:pt x="34179" y="457219"/>
                                </a:lnTo>
                                <a:lnTo>
                                  <a:pt x="42270" y="449238"/>
                                </a:lnTo>
                                <a:close/>
                              </a:path>
                              <a:path w="521970" h="689610">
                                <a:moveTo>
                                  <a:pt x="79754" y="449238"/>
                                </a:moveTo>
                                <a:lnTo>
                                  <a:pt x="64716" y="449238"/>
                                </a:lnTo>
                                <a:lnTo>
                                  <a:pt x="72802" y="457219"/>
                                </a:lnTo>
                                <a:lnTo>
                                  <a:pt x="71647" y="457219"/>
                                </a:lnTo>
                                <a:lnTo>
                                  <a:pt x="79754" y="449238"/>
                                </a:lnTo>
                                <a:close/>
                              </a:path>
                              <a:path w="521970" h="689610">
                                <a:moveTo>
                                  <a:pt x="117165" y="449238"/>
                                </a:moveTo>
                                <a:lnTo>
                                  <a:pt x="102125" y="449238"/>
                                </a:lnTo>
                                <a:lnTo>
                                  <a:pt x="110219" y="457219"/>
                                </a:lnTo>
                                <a:lnTo>
                                  <a:pt x="109059" y="457219"/>
                                </a:lnTo>
                                <a:lnTo>
                                  <a:pt x="117165" y="449238"/>
                                </a:lnTo>
                                <a:close/>
                              </a:path>
                              <a:path w="521970" h="689610">
                                <a:moveTo>
                                  <a:pt x="155491" y="449238"/>
                                </a:moveTo>
                                <a:lnTo>
                                  <a:pt x="139580" y="449238"/>
                                </a:lnTo>
                                <a:lnTo>
                                  <a:pt x="147680" y="457219"/>
                                </a:lnTo>
                                <a:lnTo>
                                  <a:pt x="147404" y="457219"/>
                                </a:lnTo>
                                <a:lnTo>
                                  <a:pt x="155491" y="449238"/>
                                </a:lnTo>
                                <a:close/>
                              </a:path>
                              <a:path w="521970" h="689610">
                                <a:moveTo>
                                  <a:pt x="207093" y="420104"/>
                                </a:moveTo>
                                <a:lnTo>
                                  <a:pt x="206814" y="420312"/>
                                </a:lnTo>
                                <a:lnTo>
                                  <a:pt x="177268" y="449436"/>
                                </a:lnTo>
                                <a:lnTo>
                                  <a:pt x="185172" y="457219"/>
                                </a:lnTo>
                                <a:lnTo>
                                  <a:pt x="196024" y="446536"/>
                                </a:lnTo>
                                <a:lnTo>
                                  <a:pt x="196441" y="446536"/>
                                </a:lnTo>
                                <a:lnTo>
                                  <a:pt x="188499" y="438728"/>
                                </a:lnTo>
                                <a:lnTo>
                                  <a:pt x="204619" y="438728"/>
                                </a:lnTo>
                                <a:lnTo>
                                  <a:pt x="196566" y="430780"/>
                                </a:lnTo>
                                <a:lnTo>
                                  <a:pt x="212029" y="430780"/>
                                </a:lnTo>
                                <a:lnTo>
                                  <a:pt x="214882" y="427971"/>
                                </a:lnTo>
                                <a:lnTo>
                                  <a:pt x="215098" y="427971"/>
                                </a:lnTo>
                                <a:lnTo>
                                  <a:pt x="207093" y="420104"/>
                                </a:lnTo>
                                <a:close/>
                              </a:path>
                              <a:path w="521970" h="689610">
                                <a:moveTo>
                                  <a:pt x="230691" y="449238"/>
                                </a:moveTo>
                                <a:lnTo>
                                  <a:pt x="215268" y="449238"/>
                                </a:lnTo>
                                <a:lnTo>
                                  <a:pt x="223354" y="457219"/>
                                </a:lnTo>
                                <a:lnTo>
                                  <a:pt x="222584" y="457219"/>
                                </a:lnTo>
                                <a:lnTo>
                                  <a:pt x="230691" y="449238"/>
                                </a:lnTo>
                                <a:close/>
                              </a:path>
                              <a:path w="521970" h="689610">
                                <a:moveTo>
                                  <a:pt x="267949" y="449238"/>
                                </a:moveTo>
                                <a:lnTo>
                                  <a:pt x="252748" y="449238"/>
                                </a:lnTo>
                                <a:lnTo>
                                  <a:pt x="260839" y="457219"/>
                                </a:lnTo>
                                <a:lnTo>
                                  <a:pt x="259837" y="457219"/>
                                </a:lnTo>
                                <a:lnTo>
                                  <a:pt x="267949" y="449238"/>
                                </a:lnTo>
                                <a:close/>
                              </a:path>
                              <a:path w="521970" h="689610">
                                <a:moveTo>
                                  <a:pt x="305479" y="449238"/>
                                </a:moveTo>
                                <a:lnTo>
                                  <a:pt x="290630" y="449238"/>
                                </a:lnTo>
                                <a:lnTo>
                                  <a:pt x="298737" y="457219"/>
                                </a:lnTo>
                                <a:lnTo>
                                  <a:pt x="297371" y="457219"/>
                                </a:lnTo>
                                <a:lnTo>
                                  <a:pt x="305479" y="449238"/>
                                </a:lnTo>
                                <a:close/>
                              </a:path>
                              <a:path w="521970" h="689610">
                                <a:moveTo>
                                  <a:pt x="346704" y="430780"/>
                                </a:moveTo>
                                <a:lnTo>
                                  <a:pt x="328588" y="448612"/>
                                </a:lnTo>
                                <a:lnTo>
                                  <a:pt x="328042" y="449238"/>
                                </a:lnTo>
                                <a:lnTo>
                                  <a:pt x="336149" y="457219"/>
                                </a:lnTo>
                                <a:lnTo>
                                  <a:pt x="334886" y="457219"/>
                                </a:lnTo>
                                <a:lnTo>
                                  <a:pt x="345734" y="446536"/>
                                </a:lnTo>
                                <a:lnTo>
                                  <a:pt x="346682" y="446536"/>
                                </a:lnTo>
                                <a:lnTo>
                                  <a:pt x="338761" y="438728"/>
                                </a:lnTo>
                                <a:lnTo>
                                  <a:pt x="354777" y="438728"/>
                                </a:lnTo>
                                <a:lnTo>
                                  <a:pt x="346704" y="430780"/>
                                </a:lnTo>
                                <a:close/>
                              </a:path>
                              <a:path w="521970" h="689610">
                                <a:moveTo>
                                  <a:pt x="376125" y="438728"/>
                                </a:moveTo>
                                <a:lnTo>
                                  <a:pt x="365454" y="449238"/>
                                </a:lnTo>
                                <a:lnTo>
                                  <a:pt x="373561" y="457219"/>
                                </a:lnTo>
                                <a:lnTo>
                                  <a:pt x="373169" y="457219"/>
                                </a:lnTo>
                                <a:lnTo>
                                  <a:pt x="384046" y="446536"/>
                                </a:lnTo>
                                <a:lnTo>
                                  <a:pt x="376125" y="438728"/>
                                </a:lnTo>
                                <a:close/>
                              </a:path>
                              <a:path w="521970" h="689610">
                                <a:moveTo>
                                  <a:pt x="392512" y="438728"/>
                                </a:moveTo>
                                <a:lnTo>
                                  <a:pt x="391996" y="438728"/>
                                </a:lnTo>
                                <a:lnTo>
                                  <a:pt x="384046" y="446536"/>
                                </a:lnTo>
                                <a:lnTo>
                                  <a:pt x="394884" y="457219"/>
                                </a:lnTo>
                                <a:lnTo>
                                  <a:pt x="397426" y="454659"/>
                                </a:lnTo>
                                <a:lnTo>
                                  <a:pt x="402927" y="449238"/>
                                </a:lnTo>
                                <a:lnTo>
                                  <a:pt x="403162" y="449238"/>
                                </a:lnTo>
                                <a:lnTo>
                                  <a:pt x="392512" y="438728"/>
                                </a:lnTo>
                                <a:close/>
                              </a:path>
                              <a:path w="521970" h="689610">
                                <a:moveTo>
                                  <a:pt x="418836" y="449238"/>
                                </a:moveTo>
                                <a:lnTo>
                                  <a:pt x="403162" y="449238"/>
                                </a:lnTo>
                                <a:lnTo>
                                  <a:pt x="411248" y="457219"/>
                                </a:lnTo>
                                <a:lnTo>
                                  <a:pt x="410713" y="457219"/>
                                </a:lnTo>
                                <a:lnTo>
                                  <a:pt x="418836" y="449238"/>
                                </a:lnTo>
                                <a:close/>
                              </a:path>
                              <a:path w="521970" h="689610">
                                <a:moveTo>
                                  <a:pt x="459674" y="430188"/>
                                </a:moveTo>
                                <a:lnTo>
                                  <a:pt x="440996" y="448612"/>
                                </a:lnTo>
                                <a:lnTo>
                                  <a:pt x="440480" y="449238"/>
                                </a:lnTo>
                                <a:lnTo>
                                  <a:pt x="448567" y="457219"/>
                                </a:lnTo>
                                <a:lnTo>
                                  <a:pt x="448235" y="457219"/>
                                </a:lnTo>
                                <a:lnTo>
                                  <a:pt x="459103" y="446536"/>
                                </a:lnTo>
                                <a:lnTo>
                                  <a:pt x="460080" y="446536"/>
                                </a:lnTo>
                                <a:lnTo>
                                  <a:pt x="452161" y="438728"/>
                                </a:lnTo>
                                <a:lnTo>
                                  <a:pt x="468343" y="438728"/>
                                </a:lnTo>
                                <a:lnTo>
                                  <a:pt x="459674" y="430188"/>
                                </a:lnTo>
                                <a:close/>
                              </a:path>
                              <a:path w="521970" h="689610">
                                <a:moveTo>
                                  <a:pt x="497072" y="430188"/>
                                </a:moveTo>
                                <a:lnTo>
                                  <a:pt x="496435" y="430780"/>
                                </a:lnTo>
                                <a:lnTo>
                                  <a:pt x="478376" y="448612"/>
                                </a:lnTo>
                                <a:lnTo>
                                  <a:pt x="487112" y="457219"/>
                                </a:lnTo>
                                <a:lnTo>
                                  <a:pt x="485725" y="457219"/>
                                </a:lnTo>
                                <a:lnTo>
                                  <a:pt x="496586" y="446536"/>
                                </a:lnTo>
                                <a:lnTo>
                                  <a:pt x="497445" y="446536"/>
                                </a:lnTo>
                                <a:lnTo>
                                  <a:pt x="489531" y="438728"/>
                                </a:lnTo>
                                <a:lnTo>
                                  <a:pt x="505736" y="438728"/>
                                </a:lnTo>
                                <a:lnTo>
                                  <a:pt x="497072" y="430188"/>
                                </a:lnTo>
                                <a:close/>
                              </a:path>
                              <a:path w="521970" h="689610">
                                <a:moveTo>
                                  <a:pt x="505736" y="438728"/>
                                </a:moveTo>
                                <a:lnTo>
                                  <a:pt x="504524" y="438728"/>
                                </a:lnTo>
                                <a:lnTo>
                                  <a:pt x="496586" y="446536"/>
                                </a:lnTo>
                                <a:lnTo>
                                  <a:pt x="497445" y="446536"/>
                                </a:lnTo>
                                <a:lnTo>
                                  <a:pt x="508274" y="457219"/>
                                </a:lnTo>
                                <a:lnTo>
                                  <a:pt x="510805" y="454659"/>
                                </a:lnTo>
                                <a:lnTo>
                                  <a:pt x="516317" y="449238"/>
                                </a:lnTo>
                                <a:lnTo>
                                  <a:pt x="515763" y="448612"/>
                                </a:lnTo>
                                <a:lnTo>
                                  <a:pt x="505736" y="438728"/>
                                </a:lnTo>
                                <a:close/>
                              </a:path>
                              <a:path w="521970" h="689610">
                                <a:moveTo>
                                  <a:pt x="518552" y="447039"/>
                                </a:moveTo>
                                <a:lnTo>
                                  <a:pt x="516953" y="448612"/>
                                </a:lnTo>
                                <a:lnTo>
                                  <a:pt x="516398" y="449238"/>
                                </a:lnTo>
                                <a:lnTo>
                                  <a:pt x="521898" y="454659"/>
                                </a:lnTo>
                                <a:lnTo>
                                  <a:pt x="521898" y="449579"/>
                                </a:lnTo>
                                <a:lnTo>
                                  <a:pt x="518552" y="447039"/>
                                </a:lnTo>
                                <a:close/>
                              </a:path>
                              <a:path w="521970" h="689610">
                                <a:moveTo>
                                  <a:pt x="4584" y="426719"/>
                                </a:moveTo>
                                <a:lnTo>
                                  <a:pt x="611" y="431799"/>
                                </a:lnTo>
                                <a:lnTo>
                                  <a:pt x="611" y="439419"/>
                                </a:lnTo>
                                <a:lnTo>
                                  <a:pt x="7860" y="446536"/>
                                </a:lnTo>
                                <a:lnTo>
                                  <a:pt x="1410" y="446536"/>
                                </a:lnTo>
                                <a:lnTo>
                                  <a:pt x="4584" y="449579"/>
                                </a:lnTo>
                                <a:lnTo>
                                  <a:pt x="15579" y="438728"/>
                                </a:lnTo>
                                <a:lnTo>
                                  <a:pt x="25" y="438728"/>
                                </a:lnTo>
                                <a:lnTo>
                                  <a:pt x="8073" y="430780"/>
                                </a:lnTo>
                                <a:lnTo>
                                  <a:pt x="8693" y="430780"/>
                                </a:lnTo>
                                <a:lnTo>
                                  <a:pt x="4584" y="426719"/>
                                </a:lnTo>
                                <a:close/>
                              </a:path>
                              <a:path w="521970" h="689610">
                                <a:moveTo>
                                  <a:pt x="611" y="439419"/>
                                </a:moveTo>
                                <a:lnTo>
                                  <a:pt x="611" y="446536"/>
                                </a:lnTo>
                                <a:lnTo>
                                  <a:pt x="7860" y="446536"/>
                                </a:lnTo>
                                <a:lnTo>
                                  <a:pt x="611" y="439419"/>
                                </a:lnTo>
                                <a:close/>
                              </a:path>
                              <a:path w="521970" h="689610">
                                <a:moveTo>
                                  <a:pt x="101835" y="375160"/>
                                </a:moveTo>
                                <a:lnTo>
                                  <a:pt x="100991" y="375919"/>
                                </a:lnTo>
                                <a:lnTo>
                                  <a:pt x="44366" y="431799"/>
                                </a:lnTo>
                                <a:lnTo>
                                  <a:pt x="37440" y="438728"/>
                                </a:lnTo>
                                <a:lnTo>
                                  <a:pt x="45398" y="446536"/>
                                </a:lnTo>
                                <a:lnTo>
                                  <a:pt x="45010" y="446536"/>
                                </a:lnTo>
                                <a:lnTo>
                                  <a:pt x="52927" y="438728"/>
                                </a:lnTo>
                                <a:lnTo>
                                  <a:pt x="54067" y="438728"/>
                                </a:lnTo>
                                <a:lnTo>
                                  <a:pt x="46014" y="430780"/>
                                </a:lnTo>
                                <a:lnTo>
                                  <a:pt x="60985" y="430780"/>
                                </a:lnTo>
                                <a:lnTo>
                                  <a:pt x="64423" y="427389"/>
                                </a:lnTo>
                                <a:lnTo>
                                  <a:pt x="63803" y="426719"/>
                                </a:lnTo>
                                <a:lnTo>
                                  <a:pt x="56917" y="419938"/>
                                </a:lnTo>
                                <a:lnTo>
                                  <a:pt x="72410" y="419938"/>
                                </a:lnTo>
                                <a:lnTo>
                                  <a:pt x="64616" y="412254"/>
                                </a:lnTo>
                                <a:lnTo>
                                  <a:pt x="79768" y="412254"/>
                                </a:lnTo>
                                <a:lnTo>
                                  <a:pt x="83122" y="408945"/>
                                </a:lnTo>
                                <a:lnTo>
                                  <a:pt x="75540" y="401399"/>
                                </a:lnTo>
                                <a:lnTo>
                                  <a:pt x="91026" y="401399"/>
                                </a:lnTo>
                                <a:lnTo>
                                  <a:pt x="83295" y="393783"/>
                                </a:lnTo>
                                <a:lnTo>
                                  <a:pt x="98495" y="393783"/>
                                </a:lnTo>
                                <a:lnTo>
                                  <a:pt x="101781" y="390542"/>
                                </a:lnTo>
                                <a:lnTo>
                                  <a:pt x="101985" y="390542"/>
                                </a:lnTo>
                                <a:lnTo>
                                  <a:pt x="94249" y="382933"/>
                                </a:lnTo>
                                <a:lnTo>
                                  <a:pt x="109729" y="382933"/>
                                </a:lnTo>
                                <a:lnTo>
                                  <a:pt x="101835" y="375160"/>
                                </a:lnTo>
                                <a:close/>
                              </a:path>
                              <a:path w="521970" h="689610">
                                <a:moveTo>
                                  <a:pt x="72410" y="419938"/>
                                </a:moveTo>
                                <a:lnTo>
                                  <a:pt x="71977" y="419938"/>
                                </a:lnTo>
                                <a:lnTo>
                                  <a:pt x="65102" y="426719"/>
                                </a:lnTo>
                                <a:lnTo>
                                  <a:pt x="64483" y="427389"/>
                                </a:lnTo>
                                <a:lnTo>
                                  <a:pt x="83926" y="446536"/>
                                </a:lnTo>
                                <a:lnTo>
                                  <a:pt x="82499" y="446536"/>
                                </a:lnTo>
                                <a:lnTo>
                                  <a:pt x="90430" y="438728"/>
                                </a:lnTo>
                                <a:lnTo>
                                  <a:pt x="74752" y="438728"/>
                                </a:lnTo>
                                <a:lnTo>
                                  <a:pt x="82815" y="430780"/>
                                </a:lnTo>
                                <a:lnTo>
                                  <a:pt x="83405" y="430780"/>
                                </a:lnTo>
                                <a:lnTo>
                                  <a:pt x="72410" y="419938"/>
                                </a:lnTo>
                                <a:close/>
                              </a:path>
                              <a:path w="521970" h="689610">
                                <a:moveTo>
                                  <a:pt x="109842" y="419938"/>
                                </a:moveTo>
                                <a:lnTo>
                                  <a:pt x="109516" y="419938"/>
                                </a:lnTo>
                                <a:lnTo>
                                  <a:pt x="101948" y="427389"/>
                                </a:lnTo>
                                <a:lnTo>
                                  <a:pt x="121404" y="446536"/>
                                </a:lnTo>
                                <a:lnTo>
                                  <a:pt x="119911" y="446536"/>
                                </a:lnTo>
                                <a:lnTo>
                                  <a:pt x="127842" y="438728"/>
                                </a:lnTo>
                                <a:lnTo>
                                  <a:pt x="112116" y="438728"/>
                                </a:lnTo>
                                <a:lnTo>
                                  <a:pt x="120179" y="430780"/>
                                </a:lnTo>
                                <a:lnTo>
                                  <a:pt x="120845" y="430780"/>
                                </a:lnTo>
                                <a:lnTo>
                                  <a:pt x="109842" y="419938"/>
                                </a:lnTo>
                                <a:close/>
                              </a:path>
                              <a:path w="521970" h="689610">
                                <a:moveTo>
                                  <a:pt x="147311" y="419938"/>
                                </a:moveTo>
                                <a:lnTo>
                                  <a:pt x="146928" y="419938"/>
                                </a:lnTo>
                                <a:lnTo>
                                  <a:pt x="140040" y="426719"/>
                                </a:lnTo>
                                <a:lnTo>
                                  <a:pt x="139445" y="427389"/>
                                </a:lnTo>
                                <a:lnTo>
                                  <a:pt x="158911" y="446536"/>
                                </a:lnTo>
                                <a:lnTo>
                                  <a:pt x="158229" y="446536"/>
                                </a:lnTo>
                                <a:lnTo>
                                  <a:pt x="166141" y="438728"/>
                                </a:lnTo>
                                <a:lnTo>
                                  <a:pt x="149851" y="438728"/>
                                </a:lnTo>
                                <a:lnTo>
                                  <a:pt x="157934" y="430780"/>
                                </a:lnTo>
                                <a:lnTo>
                                  <a:pt x="158321" y="430780"/>
                                </a:lnTo>
                                <a:lnTo>
                                  <a:pt x="147311" y="419938"/>
                                </a:lnTo>
                                <a:close/>
                              </a:path>
                              <a:path w="521970" h="689610">
                                <a:moveTo>
                                  <a:pt x="185582" y="419938"/>
                                </a:moveTo>
                                <a:lnTo>
                                  <a:pt x="185179" y="419938"/>
                                </a:lnTo>
                                <a:lnTo>
                                  <a:pt x="177308" y="427725"/>
                                </a:lnTo>
                                <a:lnTo>
                                  <a:pt x="196441" y="446536"/>
                                </a:lnTo>
                                <a:lnTo>
                                  <a:pt x="196024" y="446536"/>
                                </a:lnTo>
                                <a:lnTo>
                                  <a:pt x="203955" y="438728"/>
                                </a:lnTo>
                                <a:lnTo>
                                  <a:pt x="188132" y="438728"/>
                                </a:lnTo>
                                <a:lnTo>
                                  <a:pt x="196195" y="430780"/>
                                </a:lnTo>
                                <a:lnTo>
                                  <a:pt x="196566" y="430780"/>
                                </a:lnTo>
                                <a:lnTo>
                                  <a:pt x="185582" y="419938"/>
                                </a:lnTo>
                                <a:close/>
                              </a:path>
                              <a:path w="521970" h="689610">
                                <a:moveTo>
                                  <a:pt x="223042" y="419938"/>
                                </a:moveTo>
                                <a:lnTo>
                                  <a:pt x="214882" y="427971"/>
                                </a:lnTo>
                                <a:lnTo>
                                  <a:pt x="215098" y="427971"/>
                                </a:lnTo>
                                <a:lnTo>
                                  <a:pt x="233987" y="446536"/>
                                </a:lnTo>
                                <a:lnTo>
                                  <a:pt x="233436" y="446536"/>
                                </a:lnTo>
                                <a:lnTo>
                                  <a:pt x="241367" y="438728"/>
                                </a:lnTo>
                                <a:lnTo>
                                  <a:pt x="225496" y="438728"/>
                                </a:lnTo>
                                <a:lnTo>
                                  <a:pt x="233559" y="430780"/>
                                </a:lnTo>
                                <a:lnTo>
                                  <a:pt x="234033" y="430780"/>
                                </a:lnTo>
                                <a:lnTo>
                                  <a:pt x="223042" y="419938"/>
                                </a:lnTo>
                                <a:close/>
                              </a:path>
                              <a:path w="521970" h="689610">
                                <a:moveTo>
                                  <a:pt x="260868" y="419938"/>
                                </a:moveTo>
                                <a:lnTo>
                                  <a:pt x="260453" y="419938"/>
                                </a:lnTo>
                                <a:lnTo>
                                  <a:pt x="252544" y="427725"/>
                                </a:lnTo>
                                <a:lnTo>
                                  <a:pt x="252871" y="427725"/>
                                </a:lnTo>
                                <a:lnTo>
                                  <a:pt x="271955" y="446536"/>
                                </a:lnTo>
                                <a:lnTo>
                                  <a:pt x="270695" y="446536"/>
                                </a:lnTo>
                                <a:lnTo>
                                  <a:pt x="278631" y="438728"/>
                                </a:lnTo>
                                <a:lnTo>
                                  <a:pt x="262934" y="438728"/>
                                </a:lnTo>
                                <a:lnTo>
                                  <a:pt x="270995" y="430780"/>
                                </a:lnTo>
                                <a:lnTo>
                                  <a:pt x="271880" y="430780"/>
                                </a:lnTo>
                                <a:lnTo>
                                  <a:pt x="260868" y="419938"/>
                                </a:lnTo>
                                <a:close/>
                              </a:path>
                              <a:path w="521970" h="689610">
                                <a:moveTo>
                                  <a:pt x="298279" y="419938"/>
                                </a:moveTo>
                                <a:lnTo>
                                  <a:pt x="297729" y="419938"/>
                                </a:lnTo>
                                <a:lnTo>
                                  <a:pt x="289815" y="427725"/>
                                </a:lnTo>
                                <a:lnTo>
                                  <a:pt x="290235" y="427725"/>
                                </a:lnTo>
                                <a:lnTo>
                                  <a:pt x="309318" y="446536"/>
                                </a:lnTo>
                                <a:lnTo>
                                  <a:pt x="308224" y="446536"/>
                                </a:lnTo>
                                <a:lnTo>
                                  <a:pt x="316157" y="438728"/>
                                </a:lnTo>
                                <a:lnTo>
                                  <a:pt x="300420" y="438728"/>
                                </a:lnTo>
                                <a:lnTo>
                                  <a:pt x="308476" y="430780"/>
                                </a:lnTo>
                                <a:lnTo>
                                  <a:pt x="309292" y="430780"/>
                                </a:lnTo>
                                <a:lnTo>
                                  <a:pt x="298279" y="419938"/>
                                </a:lnTo>
                                <a:close/>
                              </a:path>
                              <a:path w="521970" h="689610">
                                <a:moveTo>
                                  <a:pt x="335691" y="419938"/>
                                </a:moveTo>
                                <a:lnTo>
                                  <a:pt x="335246" y="419938"/>
                                </a:lnTo>
                                <a:lnTo>
                                  <a:pt x="327336" y="427725"/>
                                </a:lnTo>
                                <a:lnTo>
                                  <a:pt x="327598" y="427725"/>
                                </a:lnTo>
                                <a:lnTo>
                                  <a:pt x="346682" y="446536"/>
                                </a:lnTo>
                                <a:lnTo>
                                  <a:pt x="345734" y="446536"/>
                                </a:lnTo>
                                <a:lnTo>
                                  <a:pt x="353662" y="438728"/>
                                </a:lnTo>
                                <a:lnTo>
                                  <a:pt x="338630" y="438728"/>
                                </a:lnTo>
                                <a:lnTo>
                                  <a:pt x="346704" y="430780"/>
                                </a:lnTo>
                                <a:lnTo>
                                  <a:pt x="335691" y="419938"/>
                                </a:lnTo>
                                <a:close/>
                              </a:path>
                              <a:path w="521970" h="689610">
                                <a:moveTo>
                                  <a:pt x="403005" y="412254"/>
                                </a:moveTo>
                                <a:lnTo>
                                  <a:pt x="376125" y="438728"/>
                                </a:lnTo>
                                <a:lnTo>
                                  <a:pt x="384046" y="446536"/>
                                </a:lnTo>
                                <a:lnTo>
                                  <a:pt x="391996" y="438728"/>
                                </a:lnTo>
                                <a:lnTo>
                                  <a:pt x="392512" y="438728"/>
                                </a:lnTo>
                                <a:lnTo>
                                  <a:pt x="384458" y="430780"/>
                                </a:lnTo>
                                <a:lnTo>
                                  <a:pt x="400089" y="430780"/>
                                </a:lnTo>
                                <a:lnTo>
                                  <a:pt x="403200" y="427725"/>
                                </a:lnTo>
                                <a:lnTo>
                                  <a:pt x="403328" y="427725"/>
                                </a:lnTo>
                                <a:lnTo>
                                  <a:pt x="395409" y="419938"/>
                                </a:lnTo>
                                <a:lnTo>
                                  <a:pt x="410792" y="419938"/>
                                </a:lnTo>
                                <a:lnTo>
                                  <a:pt x="403005" y="412254"/>
                                </a:lnTo>
                                <a:close/>
                              </a:path>
                              <a:path w="521970" h="689610">
                                <a:moveTo>
                                  <a:pt x="410959" y="420104"/>
                                </a:moveTo>
                                <a:lnTo>
                                  <a:pt x="403200" y="427725"/>
                                </a:lnTo>
                                <a:lnTo>
                                  <a:pt x="403328" y="427725"/>
                                </a:lnTo>
                                <a:lnTo>
                                  <a:pt x="422460" y="446536"/>
                                </a:lnTo>
                                <a:lnTo>
                                  <a:pt x="421587" y="446536"/>
                                </a:lnTo>
                                <a:lnTo>
                                  <a:pt x="429534" y="438728"/>
                                </a:lnTo>
                                <a:lnTo>
                                  <a:pt x="413591" y="438728"/>
                                </a:lnTo>
                                <a:lnTo>
                                  <a:pt x="421655" y="430780"/>
                                </a:lnTo>
                                <a:lnTo>
                                  <a:pt x="421177" y="430188"/>
                                </a:lnTo>
                                <a:lnTo>
                                  <a:pt x="410959" y="420104"/>
                                </a:lnTo>
                                <a:close/>
                              </a:path>
                              <a:path w="521970" h="689610">
                                <a:moveTo>
                                  <a:pt x="449271" y="419938"/>
                                </a:moveTo>
                                <a:lnTo>
                                  <a:pt x="448657" y="419938"/>
                                </a:lnTo>
                                <a:lnTo>
                                  <a:pt x="440733" y="427725"/>
                                </a:lnTo>
                                <a:lnTo>
                                  <a:pt x="441001" y="427725"/>
                                </a:lnTo>
                                <a:lnTo>
                                  <a:pt x="460080" y="446536"/>
                                </a:lnTo>
                                <a:lnTo>
                                  <a:pt x="459103" y="446536"/>
                                </a:lnTo>
                                <a:lnTo>
                                  <a:pt x="467046" y="438728"/>
                                </a:lnTo>
                                <a:lnTo>
                                  <a:pt x="451017" y="438728"/>
                                </a:lnTo>
                                <a:lnTo>
                                  <a:pt x="459674" y="430188"/>
                                </a:lnTo>
                                <a:lnTo>
                                  <a:pt x="449271" y="419938"/>
                                </a:lnTo>
                                <a:close/>
                              </a:path>
                              <a:path w="521970" h="689610">
                                <a:moveTo>
                                  <a:pt x="486674" y="419938"/>
                                </a:moveTo>
                                <a:lnTo>
                                  <a:pt x="486161" y="419938"/>
                                </a:lnTo>
                                <a:lnTo>
                                  <a:pt x="478240" y="427725"/>
                                </a:lnTo>
                                <a:lnTo>
                                  <a:pt x="478379" y="427725"/>
                                </a:lnTo>
                                <a:lnTo>
                                  <a:pt x="497445" y="446536"/>
                                </a:lnTo>
                                <a:lnTo>
                                  <a:pt x="496586" y="446536"/>
                                </a:lnTo>
                                <a:lnTo>
                                  <a:pt x="504524" y="438728"/>
                                </a:lnTo>
                                <a:lnTo>
                                  <a:pt x="488386" y="438728"/>
                                </a:lnTo>
                                <a:lnTo>
                                  <a:pt x="497034" y="430188"/>
                                </a:lnTo>
                                <a:lnTo>
                                  <a:pt x="494823" y="427971"/>
                                </a:lnTo>
                                <a:lnTo>
                                  <a:pt x="486674" y="419938"/>
                                </a:lnTo>
                                <a:close/>
                              </a:path>
                              <a:path w="521970" h="689610">
                                <a:moveTo>
                                  <a:pt x="23631" y="430780"/>
                                </a:moveTo>
                                <a:lnTo>
                                  <a:pt x="8693" y="430780"/>
                                </a:lnTo>
                                <a:lnTo>
                                  <a:pt x="16736" y="438728"/>
                                </a:lnTo>
                                <a:lnTo>
                                  <a:pt x="15579" y="438728"/>
                                </a:lnTo>
                                <a:lnTo>
                                  <a:pt x="23631" y="430780"/>
                                </a:lnTo>
                                <a:close/>
                              </a:path>
                              <a:path w="521970" h="689610">
                                <a:moveTo>
                                  <a:pt x="35029" y="419938"/>
                                </a:moveTo>
                                <a:lnTo>
                                  <a:pt x="34616" y="419938"/>
                                </a:lnTo>
                                <a:lnTo>
                                  <a:pt x="26478" y="427971"/>
                                </a:lnTo>
                                <a:lnTo>
                                  <a:pt x="37440" y="438728"/>
                                </a:lnTo>
                                <a:lnTo>
                                  <a:pt x="45400" y="430780"/>
                                </a:lnTo>
                                <a:lnTo>
                                  <a:pt x="46014" y="430780"/>
                                </a:lnTo>
                                <a:lnTo>
                                  <a:pt x="35029" y="419938"/>
                                </a:lnTo>
                                <a:close/>
                              </a:path>
                              <a:path w="521970" h="689610">
                                <a:moveTo>
                                  <a:pt x="60985" y="430780"/>
                                </a:moveTo>
                                <a:lnTo>
                                  <a:pt x="46014" y="430780"/>
                                </a:lnTo>
                                <a:lnTo>
                                  <a:pt x="54067" y="438728"/>
                                </a:lnTo>
                                <a:lnTo>
                                  <a:pt x="52927" y="438728"/>
                                </a:lnTo>
                                <a:lnTo>
                                  <a:pt x="60985" y="430780"/>
                                </a:lnTo>
                                <a:close/>
                              </a:path>
                              <a:path w="521970" h="689610">
                                <a:moveTo>
                                  <a:pt x="98504" y="430780"/>
                                </a:moveTo>
                                <a:lnTo>
                                  <a:pt x="83405" y="430780"/>
                                </a:lnTo>
                                <a:lnTo>
                                  <a:pt x="91466" y="438728"/>
                                </a:lnTo>
                                <a:lnTo>
                                  <a:pt x="90430" y="438728"/>
                                </a:lnTo>
                                <a:lnTo>
                                  <a:pt x="98504" y="430780"/>
                                </a:lnTo>
                                <a:close/>
                              </a:path>
                              <a:path w="521970" h="689610">
                                <a:moveTo>
                                  <a:pt x="135915" y="430780"/>
                                </a:moveTo>
                                <a:lnTo>
                                  <a:pt x="120845" y="430780"/>
                                </a:lnTo>
                                <a:lnTo>
                                  <a:pt x="128912" y="438728"/>
                                </a:lnTo>
                                <a:lnTo>
                                  <a:pt x="127842" y="438728"/>
                                </a:lnTo>
                                <a:lnTo>
                                  <a:pt x="135915" y="430780"/>
                                </a:lnTo>
                                <a:close/>
                              </a:path>
                              <a:path w="521970" h="689610">
                                <a:moveTo>
                                  <a:pt x="174194" y="430780"/>
                                </a:moveTo>
                                <a:lnTo>
                                  <a:pt x="158321" y="430780"/>
                                </a:lnTo>
                                <a:lnTo>
                                  <a:pt x="166393" y="438728"/>
                                </a:lnTo>
                                <a:lnTo>
                                  <a:pt x="166141" y="438728"/>
                                </a:lnTo>
                                <a:lnTo>
                                  <a:pt x="174194" y="430780"/>
                                </a:lnTo>
                                <a:close/>
                              </a:path>
                              <a:path w="521970" h="689610">
                                <a:moveTo>
                                  <a:pt x="212029" y="430780"/>
                                </a:moveTo>
                                <a:lnTo>
                                  <a:pt x="196566" y="430780"/>
                                </a:lnTo>
                                <a:lnTo>
                                  <a:pt x="204619" y="438728"/>
                                </a:lnTo>
                                <a:lnTo>
                                  <a:pt x="203955" y="438728"/>
                                </a:lnTo>
                                <a:lnTo>
                                  <a:pt x="212029" y="430780"/>
                                </a:lnTo>
                                <a:close/>
                              </a:path>
                              <a:path w="521970" h="689610">
                                <a:moveTo>
                                  <a:pt x="249441" y="430780"/>
                                </a:moveTo>
                                <a:lnTo>
                                  <a:pt x="234033" y="430780"/>
                                </a:lnTo>
                                <a:lnTo>
                                  <a:pt x="242092" y="438728"/>
                                </a:lnTo>
                                <a:lnTo>
                                  <a:pt x="241367" y="438728"/>
                                </a:lnTo>
                                <a:lnTo>
                                  <a:pt x="249441" y="430780"/>
                                </a:lnTo>
                                <a:close/>
                              </a:path>
                              <a:path w="521970" h="689610">
                                <a:moveTo>
                                  <a:pt x="286710" y="430780"/>
                                </a:moveTo>
                                <a:lnTo>
                                  <a:pt x="271880" y="430780"/>
                                </a:lnTo>
                                <a:lnTo>
                                  <a:pt x="279954" y="438728"/>
                                </a:lnTo>
                                <a:lnTo>
                                  <a:pt x="278631" y="438728"/>
                                </a:lnTo>
                                <a:lnTo>
                                  <a:pt x="286710" y="430780"/>
                                </a:lnTo>
                                <a:close/>
                              </a:path>
                              <a:path w="521970" h="689610">
                                <a:moveTo>
                                  <a:pt x="324232" y="430780"/>
                                </a:moveTo>
                                <a:lnTo>
                                  <a:pt x="309292" y="430780"/>
                                </a:lnTo>
                                <a:lnTo>
                                  <a:pt x="317366" y="438728"/>
                                </a:lnTo>
                                <a:lnTo>
                                  <a:pt x="316157" y="438728"/>
                                </a:lnTo>
                                <a:lnTo>
                                  <a:pt x="324232" y="430780"/>
                                </a:lnTo>
                                <a:close/>
                              </a:path>
                              <a:path w="521970" h="689610">
                                <a:moveTo>
                                  <a:pt x="357443" y="420312"/>
                                </a:moveTo>
                                <a:lnTo>
                                  <a:pt x="355989" y="421639"/>
                                </a:lnTo>
                                <a:lnTo>
                                  <a:pt x="346704" y="430780"/>
                                </a:lnTo>
                                <a:lnTo>
                                  <a:pt x="354777" y="438728"/>
                                </a:lnTo>
                                <a:lnTo>
                                  <a:pt x="353662" y="438728"/>
                                </a:lnTo>
                                <a:lnTo>
                                  <a:pt x="364835" y="427725"/>
                                </a:lnTo>
                                <a:lnTo>
                                  <a:pt x="364962" y="427725"/>
                                </a:lnTo>
                                <a:lnTo>
                                  <a:pt x="357443" y="420312"/>
                                </a:lnTo>
                                <a:close/>
                              </a:path>
                              <a:path w="521970" h="689610">
                                <a:moveTo>
                                  <a:pt x="373473" y="419938"/>
                                </a:moveTo>
                                <a:lnTo>
                                  <a:pt x="372742" y="419938"/>
                                </a:lnTo>
                                <a:lnTo>
                                  <a:pt x="364835" y="427725"/>
                                </a:lnTo>
                                <a:lnTo>
                                  <a:pt x="364962" y="427725"/>
                                </a:lnTo>
                                <a:lnTo>
                                  <a:pt x="376125" y="438728"/>
                                </a:lnTo>
                                <a:lnTo>
                                  <a:pt x="384195" y="430780"/>
                                </a:lnTo>
                                <a:lnTo>
                                  <a:pt x="384458" y="430780"/>
                                </a:lnTo>
                                <a:lnTo>
                                  <a:pt x="373473" y="419938"/>
                                </a:lnTo>
                                <a:close/>
                              </a:path>
                              <a:path w="521970" h="689610">
                                <a:moveTo>
                                  <a:pt x="400089" y="430780"/>
                                </a:moveTo>
                                <a:lnTo>
                                  <a:pt x="384458" y="430780"/>
                                </a:lnTo>
                                <a:lnTo>
                                  <a:pt x="392512" y="438728"/>
                                </a:lnTo>
                                <a:lnTo>
                                  <a:pt x="391996" y="438728"/>
                                </a:lnTo>
                                <a:lnTo>
                                  <a:pt x="400089" y="430780"/>
                                </a:lnTo>
                                <a:close/>
                              </a:path>
                              <a:path w="521970" h="689610">
                                <a:moveTo>
                                  <a:pt x="440962" y="411752"/>
                                </a:moveTo>
                                <a:lnTo>
                                  <a:pt x="422256" y="430188"/>
                                </a:lnTo>
                                <a:lnTo>
                                  <a:pt x="421777" y="430780"/>
                                </a:lnTo>
                                <a:lnTo>
                                  <a:pt x="429830" y="438728"/>
                                </a:lnTo>
                                <a:lnTo>
                                  <a:pt x="429534" y="438728"/>
                                </a:lnTo>
                                <a:lnTo>
                                  <a:pt x="440733" y="427725"/>
                                </a:lnTo>
                                <a:lnTo>
                                  <a:pt x="441001" y="427725"/>
                                </a:lnTo>
                                <a:lnTo>
                                  <a:pt x="433105" y="419938"/>
                                </a:lnTo>
                                <a:lnTo>
                                  <a:pt x="449271" y="419938"/>
                                </a:lnTo>
                                <a:lnTo>
                                  <a:pt x="440962" y="411752"/>
                                </a:lnTo>
                                <a:close/>
                              </a:path>
                              <a:path w="521970" h="689610">
                                <a:moveTo>
                                  <a:pt x="478369" y="411752"/>
                                </a:moveTo>
                                <a:lnTo>
                                  <a:pt x="459674" y="430188"/>
                                </a:lnTo>
                                <a:lnTo>
                                  <a:pt x="468343" y="438728"/>
                                </a:lnTo>
                                <a:lnTo>
                                  <a:pt x="467046" y="438728"/>
                                </a:lnTo>
                                <a:lnTo>
                                  <a:pt x="478240" y="427725"/>
                                </a:lnTo>
                                <a:lnTo>
                                  <a:pt x="478379" y="427725"/>
                                </a:lnTo>
                                <a:lnTo>
                                  <a:pt x="470487" y="419938"/>
                                </a:lnTo>
                                <a:lnTo>
                                  <a:pt x="486674" y="419938"/>
                                </a:lnTo>
                                <a:lnTo>
                                  <a:pt x="478369" y="411752"/>
                                </a:lnTo>
                                <a:close/>
                              </a:path>
                              <a:path w="521970" h="689610">
                                <a:moveTo>
                                  <a:pt x="515736" y="411752"/>
                                </a:moveTo>
                                <a:lnTo>
                                  <a:pt x="515196" y="412254"/>
                                </a:lnTo>
                                <a:lnTo>
                                  <a:pt x="499279" y="427971"/>
                                </a:lnTo>
                                <a:lnTo>
                                  <a:pt x="497072" y="430188"/>
                                </a:lnTo>
                                <a:lnTo>
                                  <a:pt x="505736" y="438728"/>
                                </a:lnTo>
                                <a:lnTo>
                                  <a:pt x="504524" y="438728"/>
                                </a:lnTo>
                                <a:lnTo>
                                  <a:pt x="515711" y="427725"/>
                                </a:lnTo>
                                <a:lnTo>
                                  <a:pt x="507825" y="419938"/>
                                </a:lnTo>
                                <a:lnTo>
                                  <a:pt x="521898" y="419938"/>
                                </a:lnTo>
                                <a:lnTo>
                                  <a:pt x="521898" y="417829"/>
                                </a:lnTo>
                                <a:lnTo>
                                  <a:pt x="515736" y="411752"/>
                                </a:lnTo>
                                <a:close/>
                              </a:path>
                              <a:path w="521970" h="689610">
                                <a:moveTo>
                                  <a:pt x="521898" y="421639"/>
                                </a:moveTo>
                                <a:lnTo>
                                  <a:pt x="515711" y="427725"/>
                                </a:lnTo>
                                <a:lnTo>
                                  <a:pt x="518806" y="430780"/>
                                </a:lnTo>
                                <a:lnTo>
                                  <a:pt x="518332" y="430780"/>
                                </a:lnTo>
                                <a:lnTo>
                                  <a:pt x="521898" y="426719"/>
                                </a:lnTo>
                                <a:lnTo>
                                  <a:pt x="521898" y="421639"/>
                                </a:lnTo>
                                <a:close/>
                              </a:path>
                              <a:path w="521970" h="689610">
                                <a:moveTo>
                                  <a:pt x="64394" y="375160"/>
                                </a:moveTo>
                                <a:lnTo>
                                  <a:pt x="18673" y="420312"/>
                                </a:lnTo>
                                <a:lnTo>
                                  <a:pt x="26478" y="427971"/>
                                </a:lnTo>
                                <a:lnTo>
                                  <a:pt x="34616" y="419938"/>
                                </a:lnTo>
                                <a:lnTo>
                                  <a:pt x="35029" y="419938"/>
                                </a:lnTo>
                                <a:lnTo>
                                  <a:pt x="27243" y="412254"/>
                                </a:lnTo>
                                <a:lnTo>
                                  <a:pt x="42402" y="412254"/>
                                </a:lnTo>
                                <a:lnTo>
                                  <a:pt x="45754" y="408945"/>
                                </a:lnTo>
                                <a:lnTo>
                                  <a:pt x="38091" y="401399"/>
                                </a:lnTo>
                                <a:lnTo>
                                  <a:pt x="53608" y="401399"/>
                                </a:lnTo>
                                <a:lnTo>
                                  <a:pt x="45884" y="393783"/>
                                </a:lnTo>
                                <a:lnTo>
                                  <a:pt x="61117" y="393783"/>
                                </a:lnTo>
                                <a:lnTo>
                                  <a:pt x="64400" y="390542"/>
                                </a:lnTo>
                                <a:lnTo>
                                  <a:pt x="64157" y="390198"/>
                                </a:lnTo>
                                <a:lnTo>
                                  <a:pt x="56776" y="382933"/>
                                </a:lnTo>
                                <a:lnTo>
                                  <a:pt x="72284" y="382933"/>
                                </a:lnTo>
                                <a:lnTo>
                                  <a:pt x="64394" y="375160"/>
                                </a:lnTo>
                                <a:close/>
                              </a:path>
                              <a:path w="521970" h="689610">
                                <a:moveTo>
                                  <a:pt x="244794" y="382933"/>
                                </a:moveTo>
                                <a:lnTo>
                                  <a:pt x="242832" y="384809"/>
                                </a:lnTo>
                                <a:lnTo>
                                  <a:pt x="207194" y="419938"/>
                                </a:lnTo>
                                <a:lnTo>
                                  <a:pt x="207093" y="420104"/>
                                </a:lnTo>
                                <a:lnTo>
                                  <a:pt x="215098" y="427971"/>
                                </a:lnTo>
                                <a:lnTo>
                                  <a:pt x="214882" y="427971"/>
                                </a:lnTo>
                                <a:lnTo>
                                  <a:pt x="223042" y="419938"/>
                                </a:lnTo>
                                <a:lnTo>
                                  <a:pt x="215250" y="412254"/>
                                </a:lnTo>
                                <a:lnTo>
                                  <a:pt x="230848" y="412254"/>
                                </a:lnTo>
                                <a:lnTo>
                                  <a:pt x="233881" y="409267"/>
                                </a:lnTo>
                                <a:lnTo>
                                  <a:pt x="234146" y="409267"/>
                                </a:lnTo>
                                <a:lnTo>
                                  <a:pt x="226164" y="401399"/>
                                </a:lnTo>
                                <a:lnTo>
                                  <a:pt x="242036" y="401399"/>
                                </a:lnTo>
                                <a:lnTo>
                                  <a:pt x="234299" y="393783"/>
                                </a:lnTo>
                                <a:lnTo>
                                  <a:pt x="249611" y="393783"/>
                                </a:lnTo>
                                <a:lnTo>
                                  <a:pt x="252547" y="390892"/>
                                </a:lnTo>
                                <a:lnTo>
                                  <a:pt x="252867" y="390892"/>
                                </a:lnTo>
                                <a:lnTo>
                                  <a:pt x="244794" y="382933"/>
                                </a:lnTo>
                                <a:close/>
                              </a:path>
                              <a:path w="521970" h="689610">
                                <a:moveTo>
                                  <a:pt x="166279" y="400888"/>
                                </a:moveTo>
                                <a:lnTo>
                                  <a:pt x="164551" y="402589"/>
                                </a:lnTo>
                                <a:lnTo>
                                  <a:pt x="158208" y="408945"/>
                                </a:lnTo>
                                <a:lnTo>
                                  <a:pt x="177308" y="427725"/>
                                </a:lnTo>
                                <a:lnTo>
                                  <a:pt x="185179" y="419938"/>
                                </a:lnTo>
                                <a:lnTo>
                                  <a:pt x="168960" y="419938"/>
                                </a:lnTo>
                                <a:lnTo>
                                  <a:pt x="177286" y="411752"/>
                                </a:lnTo>
                                <a:lnTo>
                                  <a:pt x="166279" y="400888"/>
                                </a:lnTo>
                                <a:close/>
                              </a:path>
                              <a:path w="521970" h="689610">
                                <a:moveTo>
                                  <a:pt x="242036" y="401399"/>
                                </a:moveTo>
                                <a:lnTo>
                                  <a:pt x="241874" y="401399"/>
                                </a:lnTo>
                                <a:lnTo>
                                  <a:pt x="233881" y="409267"/>
                                </a:lnTo>
                                <a:lnTo>
                                  <a:pt x="234146" y="409267"/>
                                </a:lnTo>
                                <a:lnTo>
                                  <a:pt x="252871" y="427725"/>
                                </a:lnTo>
                                <a:lnTo>
                                  <a:pt x="252544" y="427725"/>
                                </a:lnTo>
                                <a:lnTo>
                                  <a:pt x="260453" y="419938"/>
                                </a:lnTo>
                                <a:lnTo>
                                  <a:pt x="244558" y="419938"/>
                                </a:lnTo>
                                <a:lnTo>
                                  <a:pt x="252354" y="412254"/>
                                </a:lnTo>
                                <a:lnTo>
                                  <a:pt x="253061" y="412254"/>
                                </a:lnTo>
                                <a:lnTo>
                                  <a:pt x="242036" y="401399"/>
                                </a:lnTo>
                                <a:close/>
                              </a:path>
                              <a:path w="521970" h="689610">
                                <a:moveTo>
                                  <a:pt x="279447" y="401399"/>
                                </a:moveTo>
                                <a:lnTo>
                                  <a:pt x="279285" y="401399"/>
                                </a:lnTo>
                                <a:lnTo>
                                  <a:pt x="271293" y="409267"/>
                                </a:lnTo>
                                <a:lnTo>
                                  <a:pt x="271510" y="409267"/>
                                </a:lnTo>
                                <a:lnTo>
                                  <a:pt x="290235" y="427725"/>
                                </a:lnTo>
                                <a:lnTo>
                                  <a:pt x="289815" y="427725"/>
                                </a:lnTo>
                                <a:lnTo>
                                  <a:pt x="297729" y="419938"/>
                                </a:lnTo>
                                <a:lnTo>
                                  <a:pt x="281991" y="419938"/>
                                </a:lnTo>
                                <a:lnTo>
                                  <a:pt x="289785" y="412254"/>
                                </a:lnTo>
                                <a:lnTo>
                                  <a:pt x="290473" y="412254"/>
                                </a:lnTo>
                                <a:lnTo>
                                  <a:pt x="279447" y="401399"/>
                                </a:lnTo>
                                <a:close/>
                              </a:path>
                              <a:path w="521970" h="689610">
                                <a:moveTo>
                                  <a:pt x="316859" y="401399"/>
                                </a:moveTo>
                                <a:lnTo>
                                  <a:pt x="316573" y="401399"/>
                                </a:lnTo>
                                <a:lnTo>
                                  <a:pt x="308575" y="409267"/>
                                </a:lnTo>
                                <a:lnTo>
                                  <a:pt x="308874" y="409267"/>
                                </a:lnTo>
                                <a:lnTo>
                                  <a:pt x="327598" y="427725"/>
                                </a:lnTo>
                                <a:lnTo>
                                  <a:pt x="327336" y="427725"/>
                                </a:lnTo>
                                <a:lnTo>
                                  <a:pt x="335246" y="419938"/>
                                </a:lnTo>
                                <a:lnTo>
                                  <a:pt x="319464" y="419938"/>
                                </a:lnTo>
                                <a:lnTo>
                                  <a:pt x="327254" y="412254"/>
                                </a:lnTo>
                                <a:lnTo>
                                  <a:pt x="327885" y="412254"/>
                                </a:lnTo>
                                <a:lnTo>
                                  <a:pt x="316859" y="401399"/>
                                </a:lnTo>
                                <a:close/>
                              </a:path>
                              <a:path w="521970" h="689610">
                                <a:moveTo>
                                  <a:pt x="376555" y="401399"/>
                                </a:moveTo>
                                <a:lnTo>
                                  <a:pt x="357549" y="420104"/>
                                </a:lnTo>
                                <a:lnTo>
                                  <a:pt x="357443" y="420312"/>
                                </a:lnTo>
                                <a:lnTo>
                                  <a:pt x="364962" y="427725"/>
                                </a:lnTo>
                                <a:lnTo>
                                  <a:pt x="364835" y="427725"/>
                                </a:lnTo>
                                <a:lnTo>
                                  <a:pt x="372742" y="419938"/>
                                </a:lnTo>
                                <a:lnTo>
                                  <a:pt x="373473" y="419938"/>
                                </a:lnTo>
                                <a:lnTo>
                                  <a:pt x="365686" y="412254"/>
                                </a:lnTo>
                                <a:lnTo>
                                  <a:pt x="380545" y="412254"/>
                                </a:lnTo>
                                <a:lnTo>
                                  <a:pt x="383904" y="408945"/>
                                </a:lnTo>
                                <a:lnTo>
                                  <a:pt x="384229" y="408945"/>
                                </a:lnTo>
                                <a:lnTo>
                                  <a:pt x="376555" y="401399"/>
                                </a:lnTo>
                                <a:close/>
                              </a:path>
                              <a:path w="521970" h="689610">
                                <a:moveTo>
                                  <a:pt x="392007" y="401399"/>
                                </a:moveTo>
                                <a:lnTo>
                                  <a:pt x="391567" y="401399"/>
                                </a:lnTo>
                                <a:lnTo>
                                  <a:pt x="383904" y="408945"/>
                                </a:lnTo>
                                <a:lnTo>
                                  <a:pt x="384229" y="408945"/>
                                </a:lnTo>
                                <a:lnTo>
                                  <a:pt x="403328" y="427725"/>
                                </a:lnTo>
                                <a:lnTo>
                                  <a:pt x="403200" y="427725"/>
                                </a:lnTo>
                                <a:lnTo>
                                  <a:pt x="410959" y="420104"/>
                                </a:lnTo>
                                <a:lnTo>
                                  <a:pt x="410792" y="419938"/>
                                </a:lnTo>
                                <a:lnTo>
                                  <a:pt x="395202" y="419938"/>
                                </a:lnTo>
                                <a:lnTo>
                                  <a:pt x="403005" y="412254"/>
                                </a:lnTo>
                                <a:lnTo>
                                  <a:pt x="392007" y="401399"/>
                                </a:lnTo>
                                <a:close/>
                              </a:path>
                              <a:path w="521970" h="689610">
                                <a:moveTo>
                                  <a:pt x="430453" y="401399"/>
                                </a:moveTo>
                                <a:lnTo>
                                  <a:pt x="430005" y="401399"/>
                                </a:lnTo>
                                <a:lnTo>
                                  <a:pt x="421993" y="409267"/>
                                </a:lnTo>
                                <a:lnTo>
                                  <a:pt x="422282" y="409267"/>
                                </a:lnTo>
                                <a:lnTo>
                                  <a:pt x="441001" y="427725"/>
                                </a:lnTo>
                                <a:lnTo>
                                  <a:pt x="440733" y="427725"/>
                                </a:lnTo>
                                <a:lnTo>
                                  <a:pt x="448657" y="419938"/>
                                </a:lnTo>
                                <a:lnTo>
                                  <a:pt x="432655" y="419938"/>
                                </a:lnTo>
                                <a:lnTo>
                                  <a:pt x="440962" y="411752"/>
                                </a:lnTo>
                                <a:lnTo>
                                  <a:pt x="430453" y="401399"/>
                                </a:lnTo>
                                <a:close/>
                              </a:path>
                              <a:path w="521970" h="689610">
                                <a:moveTo>
                                  <a:pt x="467867" y="401399"/>
                                </a:moveTo>
                                <a:lnTo>
                                  <a:pt x="467527" y="401399"/>
                                </a:lnTo>
                                <a:lnTo>
                                  <a:pt x="459518" y="409267"/>
                                </a:lnTo>
                                <a:lnTo>
                                  <a:pt x="459671" y="409267"/>
                                </a:lnTo>
                                <a:lnTo>
                                  <a:pt x="478379" y="427725"/>
                                </a:lnTo>
                                <a:lnTo>
                                  <a:pt x="478240" y="427725"/>
                                </a:lnTo>
                                <a:lnTo>
                                  <a:pt x="486161" y="419938"/>
                                </a:lnTo>
                                <a:lnTo>
                                  <a:pt x="470065" y="419938"/>
                                </a:lnTo>
                                <a:lnTo>
                                  <a:pt x="478364" y="411752"/>
                                </a:lnTo>
                                <a:lnTo>
                                  <a:pt x="467867" y="401399"/>
                                </a:lnTo>
                                <a:close/>
                              </a:path>
                              <a:path w="521970" h="689610">
                                <a:moveTo>
                                  <a:pt x="505241" y="401399"/>
                                </a:moveTo>
                                <a:lnTo>
                                  <a:pt x="505021" y="401399"/>
                                </a:lnTo>
                                <a:lnTo>
                                  <a:pt x="497016" y="409267"/>
                                </a:lnTo>
                                <a:lnTo>
                                  <a:pt x="515711" y="427725"/>
                                </a:lnTo>
                                <a:lnTo>
                                  <a:pt x="521898" y="421639"/>
                                </a:lnTo>
                                <a:lnTo>
                                  <a:pt x="521898" y="419938"/>
                                </a:lnTo>
                                <a:lnTo>
                                  <a:pt x="507414" y="419938"/>
                                </a:lnTo>
                                <a:lnTo>
                                  <a:pt x="515704" y="411752"/>
                                </a:lnTo>
                                <a:lnTo>
                                  <a:pt x="513563" y="409608"/>
                                </a:lnTo>
                                <a:lnTo>
                                  <a:pt x="505241" y="401399"/>
                                </a:lnTo>
                                <a:close/>
                              </a:path>
                              <a:path w="521970" h="689610">
                                <a:moveTo>
                                  <a:pt x="53608" y="401399"/>
                                </a:moveTo>
                                <a:lnTo>
                                  <a:pt x="53400" y="401399"/>
                                </a:lnTo>
                                <a:lnTo>
                                  <a:pt x="45754" y="408945"/>
                                </a:lnTo>
                                <a:lnTo>
                                  <a:pt x="64483" y="427389"/>
                                </a:lnTo>
                                <a:lnTo>
                                  <a:pt x="65102" y="426719"/>
                                </a:lnTo>
                                <a:lnTo>
                                  <a:pt x="71977" y="419938"/>
                                </a:lnTo>
                                <a:lnTo>
                                  <a:pt x="56386" y="419938"/>
                                </a:lnTo>
                                <a:lnTo>
                                  <a:pt x="64173" y="412254"/>
                                </a:lnTo>
                                <a:lnTo>
                                  <a:pt x="64616" y="412254"/>
                                </a:lnTo>
                                <a:lnTo>
                                  <a:pt x="53608" y="401399"/>
                                </a:lnTo>
                                <a:close/>
                              </a:path>
                              <a:path w="521970" h="689610">
                                <a:moveTo>
                                  <a:pt x="91026" y="401399"/>
                                </a:moveTo>
                                <a:lnTo>
                                  <a:pt x="90773" y="401399"/>
                                </a:lnTo>
                                <a:lnTo>
                                  <a:pt x="83207" y="408945"/>
                                </a:lnTo>
                                <a:lnTo>
                                  <a:pt x="101948" y="427389"/>
                                </a:lnTo>
                                <a:lnTo>
                                  <a:pt x="109516" y="419938"/>
                                </a:lnTo>
                                <a:lnTo>
                                  <a:pt x="93814" y="419938"/>
                                </a:lnTo>
                                <a:lnTo>
                                  <a:pt x="101610" y="412254"/>
                                </a:lnTo>
                                <a:lnTo>
                                  <a:pt x="102042" y="412254"/>
                                </a:lnTo>
                                <a:lnTo>
                                  <a:pt x="91026" y="401399"/>
                                </a:lnTo>
                                <a:close/>
                              </a:path>
                              <a:path w="521970" h="689610">
                                <a:moveTo>
                                  <a:pt x="128483" y="401399"/>
                                </a:moveTo>
                                <a:lnTo>
                                  <a:pt x="128348" y="401399"/>
                                </a:lnTo>
                                <a:lnTo>
                                  <a:pt x="120695" y="408945"/>
                                </a:lnTo>
                                <a:lnTo>
                                  <a:pt x="139445" y="427389"/>
                                </a:lnTo>
                                <a:lnTo>
                                  <a:pt x="140040" y="426719"/>
                                </a:lnTo>
                                <a:lnTo>
                                  <a:pt x="146928" y="419938"/>
                                </a:lnTo>
                                <a:lnTo>
                                  <a:pt x="131178" y="419938"/>
                                </a:lnTo>
                                <a:lnTo>
                                  <a:pt x="138974" y="412254"/>
                                </a:lnTo>
                                <a:lnTo>
                                  <a:pt x="139507" y="412254"/>
                                </a:lnTo>
                                <a:lnTo>
                                  <a:pt x="128483" y="401399"/>
                                </a:lnTo>
                                <a:close/>
                              </a:path>
                              <a:path w="521970" h="689610">
                                <a:moveTo>
                                  <a:pt x="16245" y="401399"/>
                                </a:moveTo>
                                <a:lnTo>
                                  <a:pt x="16075" y="401399"/>
                                </a:lnTo>
                                <a:lnTo>
                                  <a:pt x="7764" y="409608"/>
                                </a:lnTo>
                                <a:lnTo>
                                  <a:pt x="18673" y="420312"/>
                                </a:lnTo>
                                <a:lnTo>
                                  <a:pt x="26833" y="412254"/>
                                </a:lnTo>
                                <a:lnTo>
                                  <a:pt x="27243" y="412254"/>
                                </a:lnTo>
                                <a:lnTo>
                                  <a:pt x="16245" y="401399"/>
                                </a:lnTo>
                                <a:close/>
                              </a:path>
                              <a:path w="521970" h="689610">
                                <a:moveTo>
                                  <a:pt x="354688" y="401399"/>
                                </a:moveTo>
                                <a:lnTo>
                                  <a:pt x="354081" y="401399"/>
                                </a:lnTo>
                                <a:lnTo>
                                  <a:pt x="346088" y="409267"/>
                                </a:lnTo>
                                <a:lnTo>
                                  <a:pt x="346238" y="409267"/>
                                </a:lnTo>
                                <a:lnTo>
                                  <a:pt x="357443" y="420312"/>
                                </a:lnTo>
                                <a:lnTo>
                                  <a:pt x="357549" y="420104"/>
                                </a:lnTo>
                                <a:lnTo>
                                  <a:pt x="365524" y="412254"/>
                                </a:lnTo>
                                <a:lnTo>
                                  <a:pt x="365686" y="412254"/>
                                </a:lnTo>
                                <a:lnTo>
                                  <a:pt x="354688" y="401399"/>
                                </a:lnTo>
                                <a:close/>
                              </a:path>
                              <a:path w="521970" h="689610">
                                <a:moveTo>
                                  <a:pt x="204245" y="401399"/>
                                </a:moveTo>
                                <a:lnTo>
                                  <a:pt x="203965" y="401399"/>
                                </a:lnTo>
                                <a:lnTo>
                                  <a:pt x="196318" y="408945"/>
                                </a:lnTo>
                                <a:lnTo>
                                  <a:pt x="196068" y="409267"/>
                                </a:lnTo>
                                <a:lnTo>
                                  <a:pt x="207093" y="420104"/>
                                </a:lnTo>
                                <a:lnTo>
                                  <a:pt x="207194" y="419938"/>
                                </a:lnTo>
                                <a:lnTo>
                                  <a:pt x="214990" y="412254"/>
                                </a:lnTo>
                                <a:lnTo>
                                  <a:pt x="215250" y="412254"/>
                                </a:lnTo>
                                <a:lnTo>
                                  <a:pt x="204245" y="401399"/>
                                </a:lnTo>
                                <a:close/>
                              </a:path>
                              <a:path w="521970" h="689610">
                                <a:moveTo>
                                  <a:pt x="422253" y="393320"/>
                                </a:moveTo>
                                <a:lnTo>
                                  <a:pt x="421759" y="393783"/>
                                </a:lnTo>
                                <a:lnTo>
                                  <a:pt x="403005" y="412254"/>
                                </a:lnTo>
                                <a:lnTo>
                                  <a:pt x="410959" y="420104"/>
                                </a:lnTo>
                                <a:lnTo>
                                  <a:pt x="421993" y="409267"/>
                                </a:lnTo>
                                <a:lnTo>
                                  <a:pt x="422282" y="409267"/>
                                </a:lnTo>
                                <a:lnTo>
                                  <a:pt x="414302" y="401399"/>
                                </a:lnTo>
                                <a:lnTo>
                                  <a:pt x="430453" y="401399"/>
                                </a:lnTo>
                                <a:lnTo>
                                  <a:pt x="422253" y="393320"/>
                                </a:lnTo>
                                <a:close/>
                              </a:path>
                              <a:path w="521970" h="689610">
                                <a:moveTo>
                                  <a:pt x="42402" y="412254"/>
                                </a:moveTo>
                                <a:lnTo>
                                  <a:pt x="27243" y="412254"/>
                                </a:lnTo>
                                <a:lnTo>
                                  <a:pt x="35029" y="419938"/>
                                </a:lnTo>
                                <a:lnTo>
                                  <a:pt x="34616" y="419938"/>
                                </a:lnTo>
                                <a:lnTo>
                                  <a:pt x="42402" y="412254"/>
                                </a:lnTo>
                                <a:close/>
                              </a:path>
                              <a:path w="521970" h="689610">
                                <a:moveTo>
                                  <a:pt x="79768" y="412254"/>
                                </a:moveTo>
                                <a:lnTo>
                                  <a:pt x="64616" y="412254"/>
                                </a:lnTo>
                                <a:lnTo>
                                  <a:pt x="72410" y="419938"/>
                                </a:lnTo>
                                <a:lnTo>
                                  <a:pt x="71977" y="419938"/>
                                </a:lnTo>
                                <a:lnTo>
                                  <a:pt x="79768" y="412254"/>
                                </a:lnTo>
                                <a:close/>
                              </a:path>
                              <a:path w="521970" h="689610">
                                <a:moveTo>
                                  <a:pt x="117323" y="412254"/>
                                </a:moveTo>
                                <a:lnTo>
                                  <a:pt x="102042" y="412254"/>
                                </a:lnTo>
                                <a:lnTo>
                                  <a:pt x="109842" y="419938"/>
                                </a:lnTo>
                                <a:lnTo>
                                  <a:pt x="109516" y="419938"/>
                                </a:lnTo>
                                <a:lnTo>
                                  <a:pt x="117323" y="412254"/>
                                </a:lnTo>
                                <a:close/>
                              </a:path>
                              <a:path w="521970" h="689610">
                                <a:moveTo>
                                  <a:pt x="154734" y="412254"/>
                                </a:moveTo>
                                <a:lnTo>
                                  <a:pt x="139507" y="412254"/>
                                </a:lnTo>
                                <a:lnTo>
                                  <a:pt x="147311" y="419938"/>
                                </a:lnTo>
                                <a:lnTo>
                                  <a:pt x="146928" y="419938"/>
                                </a:lnTo>
                                <a:lnTo>
                                  <a:pt x="154734" y="412254"/>
                                </a:lnTo>
                                <a:close/>
                              </a:path>
                              <a:path w="521970" h="689610">
                                <a:moveTo>
                                  <a:pt x="196054" y="393320"/>
                                </a:moveTo>
                                <a:lnTo>
                                  <a:pt x="195561" y="393783"/>
                                </a:lnTo>
                                <a:lnTo>
                                  <a:pt x="177287" y="411752"/>
                                </a:lnTo>
                                <a:lnTo>
                                  <a:pt x="185582" y="419938"/>
                                </a:lnTo>
                                <a:lnTo>
                                  <a:pt x="185179" y="419938"/>
                                </a:lnTo>
                                <a:lnTo>
                                  <a:pt x="195992" y="409267"/>
                                </a:lnTo>
                                <a:lnTo>
                                  <a:pt x="195740" y="408945"/>
                                </a:lnTo>
                                <a:lnTo>
                                  <a:pt x="188062" y="401399"/>
                                </a:lnTo>
                                <a:lnTo>
                                  <a:pt x="204245" y="401399"/>
                                </a:lnTo>
                                <a:lnTo>
                                  <a:pt x="196054" y="393320"/>
                                </a:lnTo>
                                <a:close/>
                              </a:path>
                              <a:path w="521970" h="689610">
                                <a:moveTo>
                                  <a:pt x="230848" y="412254"/>
                                </a:moveTo>
                                <a:lnTo>
                                  <a:pt x="215250" y="412254"/>
                                </a:lnTo>
                                <a:lnTo>
                                  <a:pt x="223042" y="419938"/>
                                </a:lnTo>
                                <a:lnTo>
                                  <a:pt x="230848" y="412254"/>
                                </a:lnTo>
                                <a:close/>
                              </a:path>
                              <a:path w="521970" h="689610">
                                <a:moveTo>
                                  <a:pt x="268260" y="412254"/>
                                </a:moveTo>
                                <a:lnTo>
                                  <a:pt x="253061" y="412254"/>
                                </a:lnTo>
                                <a:lnTo>
                                  <a:pt x="260868" y="419938"/>
                                </a:lnTo>
                                <a:lnTo>
                                  <a:pt x="260453" y="419938"/>
                                </a:lnTo>
                                <a:lnTo>
                                  <a:pt x="268260" y="412254"/>
                                </a:lnTo>
                                <a:close/>
                              </a:path>
                              <a:path w="521970" h="689610">
                                <a:moveTo>
                                  <a:pt x="305540" y="412254"/>
                                </a:moveTo>
                                <a:lnTo>
                                  <a:pt x="290473" y="412254"/>
                                </a:lnTo>
                                <a:lnTo>
                                  <a:pt x="298279" y="419938"/>
                                </a:lnTo>
                                <a:lnTo>
                                  <a:pt x="297729" y="419938"/>
                                </a:lnTo>
                                <a:lnTo>
                                  <a:pt x="305540" y="412254"/>
                                </a:lnTo>
                                <a:close/>
                              </a:path>
                              <a:path w="521970" h="689610">
                                <a:moveTo>
                                  <a:pt x="343054" y="412254"/>
                                </a:moveTo>
                                <a:lnTo>
                                  <a:pt x="327885" y="412254"/>
                                </a:lnTo>
                                <a:lnTo>
                                  <a:pt x="335691" y="419938"/>
                                </a:lnTo>
                                <a:lnTo>
                                  <a:pt x="335246" y="419938"/>
                                </a:lnTo>
                                <a:lnTo>
                                  <a:pt x="343054" y="412254"/>
                                </a:lnTo>
                                <a:close/>
                              </a:path>
                              <a:path w="521970" h="689610">
                                <a:moveTo>
                                  <a:pt x="380545" y="412254"/>
                                </a:moveTo>
                                <a:lnTo>
                                  <a:pt x="365686" y="412254"/>
                                </a:lnTo>
                                <a:lnTo>
                                  <a:pt x="373473" y="419938"/>
                                </a:lnTo>
                                <a:lnTo>
                                  <a:pt x="372742" y="419938"/>
                                </a:lnTo>
                                <a:lnTo>
                                  <a:pt x="380545" y="412254"/>
                                </a:lnTo>
                                <a:close/>
                              </a:path>
                              <a:path w="521970" h="689610">
                                <a:moveTo>
                                  <a:pt x="459671" y="393320"/>
                                </a:moveTo>
                                <a:lnTo>
                                  <a:pt x="440962" y="411752"/>
                                </a:lnTo>
                                <a:lnTo>
                                  <a:pt x="449271" y="419938"/>
                                </a:lnTo>
                                <a:lnTo>
                                  <a:pt x="448657" y="419938"/>
                                </a:lnTo>
                                <a:lnTo>
                                  <a:pt x="459518" y="409267"/>
                                </a:lnTo>
                                <a:lnTo>
                                  <a:pt x="459671" y="409267"/>
                                </a:lnTo>
                                <a:lnTo>
                                  <a:pt x="451696" y="401399"/>
                                </a:lnTo>
                                <a:lnTo>
                                  <a:pt x="467867" y="401399"/>
                                </a:lnTo>
                                <a:lnTo>
                                  <a:pt x="459671" y="393320"/>
                                </a:lnTo>
                                <a:close/>
                              </a:path>
                              <a:path w="521970" h="689610">
                                <a:moveTo>
                                  <a:pt x="497050" y="393320"/>
                                </a:moveTo>
                                <a:lnTo>
                                  <a:pt x="478369" y="411752"/>
                                </a:lnTo>
                                <a:lnTo>
                                  <a:pt x="486674" y="419938"/>
                                </a:lnTo>
                                <a:lnTo>
                                  <a:pt x="486161" y="419938"/>
                                </a:lnTo>
                                <a:lnTo>
                                  <a:pt x="497016" y="409267"/>
                                </a:lnTo>
                                <a:lnTo>
                                  <a:pt x="489047" y="401399"/>
                                </a:lnTo>
                                <a:lnTo>
                                  <a:pt x="505241" y="401399"/>
                                </a:lnTo>
                                <a:lnTo>
                                  <a:pt x="497050" y="393320"/>
                                </a:lnTo>
                                <a:close/>
                              </a:path>
                              <a:path w="521970" h="689610">
                                <a:moveTo>
                                  <a:pt x="518557" y="408945"/>
                                </a:moveTo>
                                <a:lnTo>
                                  <a:pt x="515736" y="411752"/>
                                </a:lnTo>
                                <a:lnTo>
                                  <a:pt x="521898" y="417829"/>
                                </a:lnTo>
                                <a:lnTo>
                                  <a:pt x="521898" y="412749"/>
                                </a:lnTo>
                                <a:lnTo>
                                  <a:pt x="518557" y="408945"/>
                                </a:lnTo>
                                <a:close/>
                              </a:path>
                              <a:path w="521970" h="689610">
                                <a:moveTo>
                                  <a:pt x="611" y="402589"/>
                                </a:moveTo>
                                <a:lnTo>
                                  <a:pt x="617" y="408945"/>
                                </a:lnTo>
                                <a:lnTo>
                                  <a:pt x="4584" y="412749"/>
                                </a:lnTo>
                                <a:lnTo>
                                  <a:pt x="7764" y="409608"/>
                                </a:lnTo>
                                <a:lnTo>
                                  <a:pt x="611" y="402589"/>
                                </a:lnTo>
                                <a:close/>
                              </a:path>
                              <a:path w="521970" h="689610">
                                <a:moveTo>
                                  <a:pt x="18661" y="382265"/>
                                </a:moveTo>
                                <a:lnTo>
                                  <a:pt x="611" y="400049"/>
                                </a:lnTo>
                                <a:lnTo>
                                  <a:pt x="611" y="402589"/>
                                </a:lnTo>
                                <a:lnTo>
                                  <a:pt x="7764" y="409608"/>
                                </a:lnTo>
                                <a:lnTo>
                                  <a:pt x="16075" y="401399"/>
                                </a:lnTo>
                                <a:lnTo>
                                  <a:pt x="16245" y="401399"/>
                                </a:lnTo>
                                <a:lnTo>
                                  <a:pt x="7845" y="393108"/>
                                </a:lnTo>
                                <a:lnTo>
                                  <a:pt x="24469" y="393108"/>
                                </a:lnTo>
                                <a:lnTo>
                                  <a:pt x="27067" y="390542"/>
                                </a:lnTo>
                                <a:lnTo>
                                  <a:pt x="18661" y="382265"/>
                                </a:lnTo>
                                <a:close/>
                              </a:path>
                              <a:path w="521970" h="689610">
                                <a:moveTo>
                                  <a:pt x="185523" y="382933"/>
                                </a:moveTo>
                                <a:lnTo>
                                  <a:pt x="184518" y="382933"/>
                                </a:lnTo>
                                <a:lnTo>
                                  <a:pt x="176788" y="390542"/>
                                </a:lnTo>
                                <a:lnTo>
                                  <a:pt x="177015" y="390542"/>
                                </a:lnTo>
                                <a:lnTo>
                                  <a:pt x="196068" y="409267"/>
                                </a:lnTo>
                                <a:lnTo>
                                  <a:pt x="196318" y="408945"/>
                                </a:lnTo>
                                <a:lnTo>
                                  <a:pt x="203965" y="401399"/>
                                </a:lnTo>
                                <a:lnTo>
                                  <a:pt x="187815" y="401399"/>
                                </a:lnTo>
                                <a:lnTo>
                                  <a:pt x="196032" y="393320"/>
                                </a:lnTo>
                                <a:lnTo>
                                  <a:pt x="195839" y="393108"/>
                                </a:lnTo>
                                <a:lnTo>
                                  <a:pt x="185523" y="382933"/>
                                </a:lnTo>
                                <a:close/>
                              </a:path>
                              <a:path w="521970" h="689610">
                                <a:moveTo>
                                  <a:pt x="223278" y="382933"/>
                                </a:moveTo>
                                <a:lnTo>
                                  <a:pt x="222676" y="382933"/>
                                </a:lnTo>
                                <a:lnTo>
                                  <a:pt x="214966" y="390542"/>
                                </a:lnTo>
                                <a:lnTo>
                                  <a:pt x="215149" y="390542"/>
                                </a:lnTo>
                                <a:lnTo>
                                  <a:pt x="234146" y="409267"/>
                                </a:lnTo>
                                <a:lnTo>
                                  <a:pt x="233881" y="409267"/>
                                </a:lnTo>
                                <a:lnTo>
                                  <a:pt x="241874" y="401399"/>
                                </a:lnTo>
                                <a:lnTo>
                                  <a:pt x="226002" y="401399"/>
                                </a:lnTo>
                                <a:lnTo>
                                  <a:pt x="233729" y="393783"/>
                                </a:lnTo>
                                <a:lnTo>
                                  <a:pt x="234299" y="393783"/>
                                </a:lnTo>
                                <a:lnTo>
                                  <a:pt x="223278" y="382933"/>
                                </a:lnTo>
                                <a:close/>
                              </a:path>
                              <a:path w="521970" h="689610">
                                <a:moveTo>
                                  <a:pt x="260690" y="382933"/>
                                </a:moveTo>
                                <a:lnTo>
                                  <a:pt x="258725" y="384809"/>
                                </a:lnTo>
                                <a:lnTo>
                                  <a:pt x="252547" y="390892"/>
                                </a:lnTo>
                                <a:lnTo>
                                  <a:pt x="252867" y="390892"/>
                                </a:lnTo>
                                <a:lnTo>
                                  <a:pt x="271510" y="409267"/>
                                </a:lnTo>
                                <a:lnTo>
                                  <a:pt x="271293" y="409267"/>
                                </a:lnTo>
                                <a:lnTo>
                                  <a:pt x="279285" y="401399"/>
                                </a:lnTo>
                                <a:lnTo>
                                  <a:pt x="263366" y="401399"/>
                                </a:lnTo>
                                <a:lnTo>
                                  <a:pt x="271093" y="393783"/>
                                </a:lnTo>
                                <a:lnTo>
                                  <a:pt x="271711" y="393783"/>
                                </a:lnTo>
                                <a:lnTo>
                                  <a:pt x="260690" y="382933"/>
                                </a:lnTo>
                                <a:close/>
                              </a:path>
                              <a:path w="521970" h="689610">
                                <a:moveTo>
                                  <a:pt x="319521" y="382933"/>
                                </a:moveTo>
                                <a:lnTo>
                                  <a:pt x="301312" y="400888"/>
                                </a:lnTo>
                                <a:lnTo>
                                  <a:pt x="300891" y="401399"/>
                                </a:lnTo>
                                <a:lnTo>
                                  <a:pt x="308874" y="409267"/>
                                </a:lnTo>
                                <a:lnTo>
                                  <a:pt x="308575" y="409267"/>
                                </a:lnTo>
                                <a:lnTo>
                                  <a:pt x="316573" y="401399"/>
                                </a:lnTo>
                                <a:lnTo>
                                  <a:pt x="316859" y="401399"/>
                                </a:lnTo>
                                <a:lnTo>
                                  <a:pt x="309122" y="393783"/>
                                </a:lnTo>
                                <a:lnTo>
                                  <a:pt x="324314" y="393783"/>
                                </a:lnTo>
                                <a:lnTo>
                                  <a:pt x="327253" y="390892"/>
                                </a:lnTo>
                                <a:lnTo>
                                  <a:pt x="327595" y="390892"/>
                                </a:lnTo>
                                <a:lnTo>
                                  <a:pt x="319521" y="382933"/>
                                </a:lnTo>
                                <a:close/>
                              </a:path>
                              <a:path w="521970" h="689610">
                                <a:moveTo>
                                  <a:pt x="346501" y="393320"/>
                                </a:moveTo>
                                <a:lnTo>
                                  <a:pt x="345976" y="393783"/>
                                </a:lnTo>
                                <a:lnTo>
                                  <a:pt x="338255" y="401399"/>
                                </a:lnTo>
                                <a:lnTo>
                                  <a:pt x="346238" y="409267"/>
                                </a:lnTo>
                                <a:lnTo>
                                  <a:pt x="346088" y="409267"/>
                                </a:lnTo>
                                <a:lnTo>
                                  <a:pt x="354081" y="401399"/>
                                </a:lnTo>
                                <a:lnTo>
                                  <a:pt x="354688" y="401399"/>
                                </a:lnTo>
                                <a:lnTo>
                                  <a:pt x="346501" y="393320"/>
                                </a:lnTo>
                                <a:close/>
                              </a:path>
                              <a:path w="521970" h="689610">
                                <a:moveTo>
                                  <a:pt x="411032" y="382265"/>
                                </a:moveTo>
                                <a:lnTo>
                                  <a:pt x="410318" y="382933"/>
                                </a:lnTo>
                                <a:lnTo>
                                  <a:pt x="402941" y="390198"/>
                                </a:lnTo>
                                <a:lnTo>
                                  <a:pt x="422282" y="409267"/>
                                </a:lnTo>
                                <a:lnTo>
                                  <a:pt x="421993" y="409267"/>
                                </a:lnTo>
                                <a:lnTo>
                                  <a:pt x="430005" y="401399"/>
                                </a:lnTo>
                                <a:lnTo>
                                  <a:pt x="414026" y="401399"/>
                                </a:lnTo>
                                <a:lnTo>
                                  <a:pt x="422229" y="393320"/>
                                </a:lnTo>
                                <a:lnTo>
                                  <a:pt x="422038" y="393108"/>
                                </a:lnTo>
                                <a:lnTo>
                                  <a:pt x="411032" y="382265"/>
                                </a:lnTo>
                                <a:close/>
                              </a:path>
                              <a:path w="521970" h="689610">
                                <a:moveTo>
                                  <a:pt x="449133" y="382933"/>
                                </a:moveTo>
                                <a:lnTo>
                                  <a:pt x="448807" y="382933"/>
                                </a:lnTo>
                                <a:lnTo>
                                  <a:pt x="440704" y="390892"/>
                                </a:lnTo>
                                <a:lnTo>
                                  <a:pt x="441045" y="390892"/>
                                </a:lnTo>
                                <a:lnTo>
                                  <a:pt x="459671" y="409267"/>
                                </a:lnTo>
                                <a:lnTo>
                                  <a:pt x="459518" y="409267"/>
                                </a:lnTo>
                                <a:lnTo>
                                  <a:pt x="467527" y="401399"/>
                                </a:lnTo>
                                <a:lnTo>
                                  <a:pt x="451465" y="401399"/>
                                </a:lnTo>
                                <a:lnTo>
                                  <a:pt x="459663" y="393320"/>
                                </a:lnTo>
                                <a:lnTo>
                                  <a:pt x="449133" y="382933"/>
                                </a:lnTo>
                                <a:close/>
                              </a:path>
                              <a:path w="521970" h="689610">
                                <a:moveTo>
                                  <a:pt x="486519" y="382933"/>
                                </a:moveTo>
                                <a:lnTo>
                                  <a:pt x="486322" y="382933"/>
                                </a:lnTo>
                                <a:lnTo>
                                  <a:pt x="478222" y="390892"/>
                                </a:lnTo>
                                <a:lnTo>
                                  <a:pt x="478404" y="390892"/>
                                </a:lnTo>
                                <a:lnTo>
                                  <a:pt x="497016" y="409267"/>
                                </a:lnTo>
                                <a:lnTo>
                                  <a:pt x="505021" y="401399"/>
                                </a:lnTo>
                                <a:lnTo>
                                  <a:pt x="488859" y="401399"/>
                                </a:lnTo>
                                <a:lnTo>
                                  <a:pt x="497050" y="393320"/>
                                </a:lnTo>
                                <a:lnTo>
                                  <a:pt x="486519" y="382933"/>
                                </a:lnTo>
                                <a:close/>
                              </a:path>
                              <a:path w="521970" h="689610">
                                <a:moveTo>
                                  <a:pt x="34880" y="382933"/>
                                </a:moveTo>
                                <a:lnTo>
                                  <a:pt x="32871" y="384809"/>
                                </a:lnTo>
                                <a:lnTo>
                                  <a:pt x="27067" y="390542"/>
                                </a:lnTo>
                                <a:lnTo>
                                  <a:pt x="45754" y="408945"/>
                                </a:lnTo>
                                <a:lnTo>
                                  <a:pt x="53400" y="401399"/>
                                </a:lnTo>
                                <a:lnTo>
                                  <a:pt x="37824" y="401399"/>
                                </a:lnTo>
                                <a:lnTo>
                                  <a:pt x="45537" y="393783"/>
                                </a:lnTo>
                                <a:lnTo>
                                  <a:pt x="45884" y="393783"/>
                                </a:lnTo>
                                <a:lnTo>
                                  <a:pt x="34880" y="382933"/>
                                </a:lnTo>
                                <a:close/>
                              </a:path>
                              <a:path w="521970" h="689610">
                                <a:moveTo>
                                  <a:pt x="72284" y="382933"/>
                                </a:moveTo>
                                <a:lnTo>
                                  <a:pt x="72110" y="382933"/>
                                </a:lnTo>
                                <a:lnTo>
                                  <a:pt x="64750" y="390198"/>
                                </a:lnTo>
                                <a:lnTo>
                                  <a:pt x="64508" y="390542"/>
                                </a:lnTo>
                                <a:lnTo>
                                  <a:pt x="83207" y="408945"/>
                                </a:lnTo>
                                <a:lnTo>
                                  <a:pt x="90773" y="401399"/>
                                </a:lnTo>
                                <a:lnTo>
                                  <a:pt x="75172" y="401399"/>
                                </a:lnTo>
                                <a:lnTo>
                                  <a:pt x="82890" y="393783"/>
                                </a:lnTo>
                                <a:lnTo>
                                  <a:pt x="83295" y="393783"/>
                                </a:lnTo>
                                <a:lnTo>
                                  <a:pt x="72284" y="382933"/>
                                </a:lnTo>
                                <a:close/>
                              </a:path>
                              <a:path w="521970" h="689610">
                                <a:moveTo>
                                  <a:pt x="109729" y="382933"/>
                                </a:moveTo>
                                <a:lnTo>
                                  <a:pt x="109495" y="382933"/>
                                </a:lnTo>
                                <a:lnTo>
                                  <a:pt x="101781" y="390542"/>
                                </a:lnTo>
                                <a:lnTo>
                                  <a:pt x="101985" y="390542"/>
                                </a:lnTo>
                                <a:lnTo>
                                  <a:pt x="120695" y="408945"/>
                                </a:lnTo>
                                <a:lnTo>
                                  <a:pt x="128348" y="401399"/>
                                </a:lnTo>
                                <a:lnTo>
                                  <a:pt x="112622" y="401399"/>
                                </a:lnTo>
                                <a:lnTo>
                                  <a:pt x="120349" y="393783"/>
                                </a:lnTo>
                                <a:lnTo>
                                  <a:pt x="120748" y="393783"/>
                                </a:lnTo>
                                <a:lnTo>
                                  <a:pt x="109729" y="382933"/>
                                </a:lnTo>
                                <a:close/>
                              </a:path>
                              <a:path w="521970" h="689610">
                                <a:moveTo>
                                  <a:pt x="148087" y="382933"/>
                                </a:moveTo>
                                <a:lnTo>
                                  <a:pt x="147106" y="382933"/>
                                </a:lnTo>
                                <a:lnTo>
                                  <a:pt x="139727" y="390198"/>
                                </a:lnTo>
                                <a:lnTo>
                                  <a:pt x="139490" y="390542"/>
                                </a:lnTo>
                                <a:lnTo>
                                  <a:pt x="158208" y="408945"/>
                                </a:lnTo>
                                <a:lnTo>
                                  <a:pt x="165760" y="401399"/>
                                </a:lnTo>
                                <a:lnTo>
                                  <a:pt x="149985" y="401399"/>
                                </a:lnTo>
                                <a:lnTo>
                                  <a:pt x="158397" y="393108"/>
                                </a:lnTo>
                                <a:lnTo>
                                  <a:pt x="148087" y="382933"/>
                                </a:lnTo>
                                <a:close/>
                              </a:path>
                              <a:path w="521970" h="689610">
                                <a:moveTo>
                                  <a:pt x="384289" y="393783"/>
                                </a:moveTo>
                                <a:lnTo>
                                  <a:pt x="376555" y="401399"/>
                                </a:lnTo>
                                <a:lnTo>
                                  <a:pt x="384229" y="408945"/>
                                </a:lnTo>
                                <a:lnTo>
                                  <a:pt x="383904" y="408945"/>
                                </a:lnTo>
                                <a:lnTo>
                                  <a:pt x="391567" y="401399"/>
                                </a:lnTo>
                                <a:lnTo>
                                  <a:pt x="392007" y="401399"/>
                                </a:lnTo>
                                <a:lnTo>
                                  <a:pt x="384289" y="393783"/>
                                </a:lnTo>
                                <a:close/>
                              </a:path>
                              <a:path w="521970" h="689610">
                                <a:moveTo>
                                  <a:pt x="24469" y="393108"/>
                                </a:moveTo>
                                <a:lnTo>
                                  <a:pt x="7845" y="393108"/>
                                </a:lnTo>
                                <a:lnTo>
                                  <a:pt x="16245" y="401399"/>
                                </a:lnTo>
                                <a:lnTo>
                                  <a:pt x="16075" y="401399"/>
                                </a:lnTo>
                                <a:lnTo>
                                  <a:pt x="24469" y="393108"/>
                                </a:lnTo>
                                <a:close/>
                              </a:path>
                              <a:path w="521970" h="689610">
                                <a:moveTo>
                                  <a:pt x="61117" y="393783"/>
                                </a:moveTo>
                                <a:lnTo>
                                  <a:pt x="45884" y="393783"/>
                                </a:lnTo>
                                <a:lnTo>
                                  <a:pt x="53608" y="401399"/>
                                </a:lnTo>
                                <a:lnTo>
                                  <a:pt x="53400" y="401399"/>
                                </a:lnTo>
                                <a:lnTo>
                                  <a:pt x="61117" y="393783"/>
                                </a:lnTo>
                                <a:close/>
                              </a:path>
                              <a:path w="521970" h="689610">
                                <a:moveTo>
                                  <a:pt x="98495" y="393783"/>
                                </a:moveTo>
                                <a:lnTo>
                                  <a:pt x="83295" y="393783"/>
                                </a:lnTo>
                                <a:lnTo>
                                  <a:pt x="91026" y="401399"/>
                                </a:lnTo>
                                <a:lnTo>
                                  <a:pt x="90773" y="401399"/>
                                </a:lnTo>
                                <a:lnTo>
                                  <a:pt x="98495" y="393783"/>
                                </a:lnTo>
                                <a:close/>
                              </a:path>
                              <a:path w="521970" h="689610">
                                <a:moveTo>
                                  <a:pt x="136085" y="393783"/>
                                </a:moveTo>
                                <a:lnTo>
                                  <a:pt x="120748" y="393783"/>
                                </a:lnTo>
                                <a:lnTo>
                                  <a:pt x="128483" y="401399"/>
                                </a:lnTo>
                                <a:lnTo>
                                  <a:pt x="128348" y="401399"/>
                                </a:lnTo>
                                <a:lnTo>
                                  <a:pt x="136085" y="393783"/>
                                </a:lnTo>
                                <a:close/>
                              </a:path>
                              <a:path w="521970" h="689610">
                                <a:moveTo>
                                  <a:pt x="282185" y="308609"/>
                                </a:moveTo>
                                <a:lnTo>
                                  <a:pt x="196247" y="393108"/>
                                </a:lnTo>
                                <a:lnTo>
                                  <a:pt x="196054" y="393320"/>
                                </a:lnTo>
                                <a:lnTo>
                                  <a:pt x="204245" y="401399"/>
                                </a:lnTo>
                                <a:lnTo>
                                  <a:pt x="203965" y="401399"/>
                                </a:lnTo>
                                <a:lnTo>
                                  <a:pt x="214966" y="390542"/>
                                </a:lnTo>
                                <a:lnTo>
                                  <a:pt x="215149" y="390542"/>
                                </a:lnTo>
                                <a:lnTo>
                                  <a:pt x="207430" y="382933"/>
                                </a:lnTo>
                                <a:lnTo>
                                  <a:pt x="223278" y="382933"/>
                                </a:lnTo>
                                <a:lnTo>
                                  <a:pt x="215120" y="374902"/>
                                </a:lnTo>
                                <a:lnTo>
                                  <a:pt x="230813" y="374902"/>
                                </a:lnTo>
                                <a:lnTo>
                                  <a:pt x="233643" y="372109"/>
                                </a:lnTo>
                                <a:lnTo>
                                  <a:pt x="233813" y="372109"/>
                                </a:lnTo>
                                <a:lnTo>
                                  <a:pt x="226083" y="364489"/>
                                </a:lnTo>
                                <a:lnTo>
                                  <a:pt x="241955" y="364489"/>
                                </a:lnTo>
                                <a:lnTo>
                                  <a:pt x="233810" y="356471"/>
                                </a:lnTo>
                                <a:lnTo>
                                  <a:pt x="249489" y="356471"/>
                                </a:lnTo>
                                <a:lnTo>
                                  <a:pt x="252378" y="353620"/>
                                </a:lnTo>
                                <a:lnTo>
                                  <a:pt x="244765" y="346074"/>
                                </a:lnTo>
                                <a:lnTo>
                                  <a:pt x="260661" y="346074"/>
                                </a:lnTo>
                                <a:lnTo>
                                  <a:pt x="252528" y="338068"/>
                                </a:lnTo>
                                <a:lnTo>
                                  <a:pt x="268136" y="338068"/>
                                </a:lnTo>
                                <a:lnTo>
                                  <a:pt x="270962" y="335279"/>
                                </a:lnTo>
                                <a:lnTo>
                                  <a:pt x="271177" y="335279"/>
                                </a:lnTo>
                                <a:lnTo>
                                  <a:pt x="263447" y="327659"/>
                                </a:lnTo>
                                <a:lnTo>
                                  <a:pt x="278683" y="327659"/>
                                </a:lnTo>
                                <a:lnTo>
                                  <a:pt x="279326" y="327024"/>
                                </a:lnTo>
                                <a:lnTo>
                                  <a:pt x="271547" y="319347"/>
                                </a:lnTo>
                                <a:lnTo>
                                  <a:pt x="287106" y="319347"/>
                                </a:lnTo>
                                <a:lnTo>
                                  <a:pt x="290032" y="316459"/>
                                </a:lnTo>
                                <a:lnTo>
                                  <a:pt x="290168" y="316459"/>
                                </a:lnTo>
                                <a:lnTo>
                                  <a:pt x="282185" y="308609"/>
                                </a:lnTo>
                                <a:close/>
                              </a:path>
                              <a:path w="521970" h="689610">
                                <a:moveTo>
                                  <a:pt x="249611" y="393783"/>
                                </a:moveTo>
                                <a:lnTo>
                                  <a:pt x="234299" y="393783"/>
                                </a:lnTo>
                                <a:lnTo>
                                  <a:pt x="242036" y="401399"/>
                                </a:lnTo>
                                <a:lnTo>
                                  <a:pt x="241874" y="401399"/>
                                </a:lnTo>
                                <a:lnTo>
                                  <a:pt x="249611" y="393783"/>
                                </a:lnTo>
                                <a:close/>
                              </a:path>
                              <a:path w="521970" h="689610">
                                <a:moveTo>
                                  <a:pt x="287022" y="393783"/>
                                </a:moveTo>
                                <a:lnTo>
                                  <a:pt x="271711" y="393783"/>
                                </a:lnTo>
                                <a:lnTo>
                                  <a:pt x="279447" y="401399"/>
                                </a:lnTo>
                                <a:lnTo>
                                  <a:pt x="279285" y="401399"/>
                                </a:lnTo>
                                <a:lnTo>
                                  <a:pt x="287022" y="393783"/>
                                </a:lnTo>
                                <a:close/>
                              </a:path>
                              <a:path w="521970" h="689610">
                                <a:moveTo>
                                  <a:pt x="298101" y="382933"/>
                                </a:moveTo>
                                <a:lnTo>
                                  <a:pt x="296137" y="384809"/>
                                </a:lnTo>
                                <a:lnTo>
                                  <a:pt x="289959" y="390892"/>
                                </a:lnTo>
                                <a:lnTo>
                                  <a:pt x="290231" y="390892"/>
                                </a:lnTo>
                                <a:lnTo>
                                  <a:pt x="300891" y="401399"/>
                                </a:lnTo>
                                <a:lnTo>
                                  <a:pt x="301312" y="400888"/>
                                </a:lnTo>
                                <a:lnTo>
                                  <a:pt x="308518" y="393783"/>
                                </a:lnTo>
                                <a:lnTo>
                                  <a:pt x="309122" y="393783"/>
                                </a:lnTo>
                                <a:lnTo>
                                  <a:pt x="298101" y="382933"/>
                                </a:lnTo>
                                <a:close/>
                              </a:path>
                              <a:path w="521970" h="689610">
                                <a:moveTo>
                                  <a:pt x="324314" y="393783"/>
                                </a:moveTo>
                                <a:lnTo>
                                  <a:pt x="309122" y="393783"/>
                                </a:lnTo>
                                <a:lnTo>
                                  <a:pt x="316859" y="401399"/>
                                </a:lnTo>
                                <a:lnTo>
                                  <a:pt x="316573" y="401399"/>
                                </a:lnTo>
                                <a:lnTo>
                                  <a:pt x="324314" y="393783"/>
                                </a:lnTo>
                                <a:close/>
                              </a:path>
                              <a:path w="521970" h="689610">
                                <a:moveTo>
                                  <a:pt x="335977" y="382933"/>
                                </a:moveTo>
                                <a:lnTo>
                                  <a:pt x="335342" y="382933"/>
                                </a:lnTo>
                                <a:lnTo>
                                  <a:pt x="327253" y="390892"/>
                                </a:lnTo>
                                <a:lnTo>
                                  <a:pt x="327595" y="390892"/>
                                </a:lnTo>
                                <a:lnTo>
                                  <a:pt x="338255" y="401399"/>
                                </a:lnTo>
                                <a:lnTo>
                                  <a:pt x="346445" y="393320"/>
                                </a:lnTo>
                                <a:lnTo>
                                  <a:pt x="346287" y="393108"/>
                                </a:lnTo>
                                <a:lnTo>
                                  <a:pt x="335977" y="382933"/>
                                </a:lnTo>
                                <a:close/>
                              </a:path>
                              <a:path w="521970" h="689610">
                                <a:moveTo>
                                  <a:pt x="365158" y="374902"/>
                                </a:moveTo>
                                <a:lnTo>
                                  <a:pt x="364851" y="375160"/>
                                </a:lnTo>
                                <a:lnTo>
                                  <a:pt x="346659" y="393108"/>
                                </a:lnTo>
                                <a:lnTo>
                                  <a:pt x="346501" y="393320"/>
                                </a:lnTo>
                                <a:lnTo>
                                  <a:pt x="354688" y="401399"/>
                                </a:lnTo>
                                <a:lnTo>
                                  <a:pt x="354081" y="401399"/>
                                </a:lnTo>
                                <a:lnTo>
                                  <a:pt x="365112" y="390542"/>
                                </a:lnTo>
                                <a:lnTo>
                                  <a:pt x="365513" y="390542"/>
                                </a:lnTo>
                                <a:lnTo>
                                  <a:pt x="357774" y="382933"/>
                                </a:lnTo>
                                <a:lnTo>
                                  <a:pt x="373295" y="382933"/>
                                </a:lnTo>
                                <a:lnTo>
                                  <a:pt x="365158" y="374902"/>
                                </a:lnTo>
                                <a:close/>
                              </a:path>
                              <a:path w="521970" h="689610">
                                <a:moveTo>
                                  <a:pt x="373295" y="382933"/>
                                </a:moveTo>
                                <a:lnTo>
                                  <a:pt x="372842" y="382933"/>
                                </a:lnTo>
                                <a:lnTo>
                                  <a:pt x="365112" y="390542"/>
                                </a:lnTo>
                                <a:lnTo>
                                  <a:pt x="365513" y="390542"/>
                                </a:lnTo>
                                <a:lnTo>
                                  <a:pt x="376555" y="401399"/>
                                </a:lnTo>
                                <a:lnTo>
                                  <a:pt x="384289" y="393783"/>
                                </a:lnTo>
                                <a:lnTo>
                                  <a:pt x="373295" y="382933"/>
                                </a:lnTo>
                                <a:close/>
                              </a:path>
                              <a:path w="521970" h="689610">
                                <a:moveTo>
                                  <a:pt x="403558" y="374902"/>
                                </a:moveTo>
                                <a:lnTo>
                                  <a:pt x="403208" y="375160"/>
                                </a:lnTo>
                                <a:lnTo>
                                  <a:pt x="384289" y="393783"/>
                                </a:lnTo>
                                <a:lnTo>
                                  <a:pt x="392007" y="401399"/>
                                </a:lnTo>
                                <a:lnTo>
                                  <a:pt x="391567" y="401399"/>
                                </a:lnTo>
                                <a:lnTo>
                                  <a:pt x="402941" y="390198"/>
                                </a:lnTo>
                                <a:lnTo>
                                  <a:pt x="395574" y="382933"/>
                                </a:lnTo>
                                <a:lnTo>
                                  <a:pt x="410318" y="382933"/>
                                </a:lnTo>
                                <a:lnTo>
                                  <a:pt x="410997" y="382265"/>
                                </a:lnTo>
                                <a:lnTo>
                                  <a:pt x="409747" y="380999"/>
                                </a:lnTo>
                                <a:lnTo>
                                  <a:pt x="403558" y="374902"/>
                                </a:lnTo>
                                <a:close/>
                              </a:path>
                              <a:path w="521970" h="689610">
                                <a:moveTo>
                                  <a:pt x="440986" y="374902"/>
                                </a:moveTo>
                                <a:lnTo>
                                  <a:pt x="440667" y="375160"/>
                                </a:lnTo>
                                <a:lnTo>
                                  <a:pt x="422444" y="393108"/>
                                </a:lnTo>
                                <a:lnTo>
                                  <a:pt x="422253" y="393320"/>
                                </a:lnTo>
                                <a:lnTo>
                                  <a:pt x="430453" y="401399"/>
                                </a:lnTo>
                                <a:lnTo>
                                  <a:pt x="430005" y="401399"/>
                                </a:lnTo>
                                <a:lnTo>
                                  <a:pt x="440704" y="390892"/>
                                </a:lnTo>
                                <a:lnTo>
                                  <a:pt x="441045" y="390892"/>
                                </a:lnTo>
                                <a:lnTo>
                                  <a:pt x="432979" y="382933"/>
                                </a:lnTo>
                                <a:lnTo>
                                  <a:pt x="449133" y="382933"/>
                                </a:lnTo>
                                <a:lnTo>
                                  <a:pt x="440986" y="374902"/>
                                </a:lnTo>
                                <a:close/>
                              </a:path>
                              <a:path w="521970" h="689610">
                                <a:moveTo>
                                  <a:pt x="478378" y="374902"/>
                                </a:moveTo>
                                <a:lnTo>
                                  <a:pt x="478089" y="375160"/>
                                </a:lnTo>
                                <a:lnTo>
                                  <a:pt x="459671" y="393320"/>
                                </a:lnTo>
                                <a:lnTo>
                                  <a:pt x="467867" y="401399"/>
                                </a:lnTo>
                                <a:lnTo>
                                  <a:pt x="467527" y="401399"/>
                                </a:lnTo>
                                <a:lnTo>
                                  <a:pt x="478222" y="390892"/>
                                </a:lnTo>
                                <a:lnTo>
                                  <a:pt x="478404" y="390892"/>
                                </a:lnTo>
                                <a:lnTo>
                                  <a:pt x="470343" y="382933"/>
                                </a:lnTo>
                                <a:lnTo>
                                  <a:pt x="486519" y="382933"/>
                                </a:lnTo>
                                <a:lnTo>
                                  <a:pt x="478378" y="374902"/>
                                </a:lnTo>
                                <a:close/>
                              </a:path>
                              <a:path w="521970" h="689610">
                                <a:moveTo>
                                  <a:pt x="507656" y="382933"/>
                                </a:moveTo>
                                <a:lnTo>
                                  <a:pt x="505677" y="384809"/>
                                </a:lnTo>
                                <a:lnTo>
                                  <a:pt x="497050" y="393320"/>
                                </a:lnTo>
                                <a:lnTo>
                                  <a:pt x="505241" y="401399"/>
                                </a:lnTo>
                                <a:lnTo>
                                  <a:pt x="505021" y="401399"/>
                                </a:lnTo>
                                <a:lnTo>
                                  <a:pt x="515710" y="390892"/>
                                </a:lnTo>
                                <a:lnTo>
                                  <a:pt x="507656" y="382933"/>
                                </a:lnTo>
                                <a:close/>
                              </a:path>
                              <a:path w="521970" h="689610">
                                <a:moveTo>
                                  <a:pt x="206757" y="345439"/>
                                </a:moveTo>
                                <a:lnTo>
                                  <a:pt x="158397" y="393108"/>
                                </a:lnTo>
                                <a:lnTo>
                                  <a:pt x="166279" y="400888"/>
                                </a:lnTo>
                                <a:lnTo>
                                  <a:pt x="176788" y="390542"/>
                                </a:lnTo>
                                <a:lnTo>
                                  <a:pt x="177015" y="390542"/>
                                </a:lnTo>
                                <a:lnTo>
                                  <a:pt x="169273" y="382933"/>
                                </a:lnTo>
                                <a:lnTo>
                                  <a:pt x="185523" y="382933"/>
                                </a:lnTo>
                                <a:lnTo>
                                  <a:pt x="177381" y="374902"/>
                                </a:lnTo>
                                <a:lnTo>
                                  <a:pt x="192676" y="374902"/>
                                </a:lnTo>
                                <a:lnTo>
                                  <a:pt x="195862" y="371765"/>
                                </a:lnTo>
                                <a:lnTo>
                                  <a:pt x="196100" y="371765"/>
                                </a:lnTo>
                                <a:lnTo>
                                  <a:pt x="188719" y="364489"/>
                                </a:lnTo>
                                <a:lnTo>
                                  <a:pt x="204543" y="364489"/>
                                </a:lnTo>
                                <a:lnTo>
                                  <a:pt x="196398" y="356471"/>
                                </a:lnTo>
                                <a:lnTo>
                                  <a:pt x="211397" y="356471"/>
                                </a:lnTo>
                                <a:lnTo>
                                  <a:pt x="214294" y="353620"/>
                                </a:lnTo>
                                <a:lnTo>
                                  <a:pt x="215056" y="353620"/>
                                </a:lnTo>
                                <a:lnTo>
                                  <a:pt x="206757" y="345439"/>
                                </a:lnTo>
                                <a:close/>
                              </a:path>
                              <a:path w="521970" h="689610">
                                <a:moveTo>
                                  <a:pt x="4584" y="389889"/>
                                </a:moveTo>
                                <a:lnTo>
                                  <a:pt x="1006" y="393320"/>
                                </a:lnTo>
                                <a:lnTo>
                                  <a:pt x="611" y="393783"/>
                                </a:lnTo>
                                <a:lnTo>
                                  <a:pt x="611" y="400049"/>
                                </a:lnTo>
                                <a:lnTo>
                                  <a:pt x="7656" y="393108"/>
                                </a:lnTo>
                                <a:lnTo>
                                  <a:pt x="7845" y="393108"/>
                                </a:lnTo>
                                <a:lnTo>
                                  <a:pt x="4584" y="389889"/>
                                </a:lnTo>
                                <a:close/>
                              </a:path>
                              <a:path w="521970" h="689610">
                                <a:moveTo>
                                  <a:pt x="521898" y="384809"/>
                                </a:moveTo>
                                <a:lnTo>
                                  <a:pt x="515710" y="390892"/>
                                </a:lnTo>
                                <a:lnTo>
                                  <a:pt x="518636" y="393783"/>
                                </a:lnTo>
                                <a:lnTo>
                                  <a:pt x="518479" y="393783"/>
                                </a:lnTo>
                                <a:lnTo>
                                  <a:pt x="521898" y="389889"/>
                                </a:lnTo>
                                <a:lnTo>
                                  <a:pt x="521898" y="384809"/>
                                </a:lnTo>
                                <a:close/>
                              </a:path>
                              <a:path w="521970" h="689610">
                                <a:moveTo>
                                  <a:pt x="263447" y="364489"/>
                                </a:moveTo>
                                <a:lnTo>
                                  <a:pt x="245413" y="382265"/>
                                </a:lnTo>
                                <a:lnTo>
                                  <a:pt x="244794" y="382933"/>
                                </a:lnTo>
                                <a:lnTo>
                                  <a:pt x="252867" y="390892"/>
                                </a:lnTo>
                                <a:lnTo>
                                  <a:pt x="252547" y="390892"/>
                                </a:lnTo>
                                <a:lnTo>
                                  <a:pt x="260632" y="382933"/>
                                </a:lnTo>
                                <a:lnTo>
                                  <a:pt x="260011" y="382265"/>
                                </a:lnTo>
                                <a:lnTo>
                                  <a:pt x="252794" y="375160"/>
                                </a:lnTo>
                                <a:lnTo>
                                  <a:pt x="268527" y="375160"/>
                                </a:lnTo>
                                <a:lnTo>
                                  <a:pt x="271308" y="372422"/>
                                </a:lnTo>
                                <a:lnTo>
                                  <a:pt x="271495" y="372422"/>
                                </a:lnTo>
                                <a:lnTo>
                                  <a:pt x="263447" y="364489"/>
                                </a:lnTo>
                                <a:close/>
                              </a:path>
                              <a:path w="521970" h="689610">
                                <a:moveTo>
                                  <a:pt x="300811" y="364489"/>
                                </a:moveTo>
                                <a:lnTo>
                                  <a:pt x="282777" y="382265"/>
                                </a:lnTo>
                                <a:lnTo>
                                  <a:pt x="282158" y="382933"/>
                                </a:lnTo>
                                <a:lnTo>
                                  <a:pt x="290231" y="390892"/>
                                </a:lnTo>
                                <a:lnTo>
                                  <a:pt x="289959" y="390892"/>
                                </a:lnTo>
                                <a:lnTo>
                                  <a:pt x="298043" y="382933"/>
                                </a:lnTo>
                                <a:lnTo>
                                  <a:pt x="297423" y="382265"/>
                                </a:lnTo>
                                <a:lnTo>
                                  <a:pt x="290205" y="375160"/>
                                </a:lnTo>
                                <a:lnTo>
                                  <a:pt x="305939" y="375160"/>
                                </a:lnTo>
                                <a:lnTo>
                                  <a:pt x="308720" y="372422"/>
                                </a:lnTo>
                                <a:lnTo>
                                  <a:pt x="308859" y="372422"/>
                                </a:lnTo>
                                <a:lnTo>
                                  <a:pt x="300811" y="364489"/>
                                </a:lnTo>
                                <a:close/>
                              </a:path>
                              <a:path w="521970" h="689610">
                                <a:moveTo>
                                  <a:pt x="346483" y="356471"/>
                                </a:moveTo>
                                <a:lnTo>
                                  <a:pt x="346127" y="356700"/>
                                </a:lnTo>
                                <a:lnTo>
                                  <a:pt x="319521" y="382933"/>
                                </a:lnTo>
                                <a:lnTo>
                                  <a:pt x="327595" y="390892"/>
                                </a:lnTo>
                                <a:lnTo>
                                  <a:pt x="327253" y="390892"/>
                                </a:lnTo>
                                <a:lnTo>
                                  <a:pt x="335342" y="382933"/>
                                </a:lnTo>
                                <a:lnTo>
                                  <a:pt x="335977" y="382933"/>
                                </a:lnTo>
                                <a:lnTo>
                                  <a:pt x="327839" y="374902"/>
                                </a:lnTo>
                                <a:lnTo>
                                  <a:pt x="343505" y="374902"/>
                                </a:lnTo>
                                <a:lnTo>
                                  <a:pt x="346343" y="372109"/>
                                </a:lnTo>
                                <a:lnTo>
                                  <a:pt x="346766" y="372109"/>
                                </a:lnTo>
                                <a:lnTo>
                                  <a:pt x="339016" y="364489"/>
                                </a:lnTo>
                                <a:lnTo>
                                  <a:pt x="354607" y="364489"/>
                                </a:lnTo>
                                <a:lnTo>
                                  <a:pt x="346483" y="356471"/>
                                </a:lnTo>
                                <a:close/>
                              </a:path>
                              <a:path w="521970" h="689610">
                                <a:moveTo>
                                  <a:pt x="450376" y="363219"/>
                                </a:moveTo>
                                <a:lnTo>
                                  <a:pt x="430336" y="363219"/>
                                </a:lnTo>
                                <a:lnTo>
                                  <a:pt x="421659" y="371765"/>
                                </a:lnTo>
                                <a:lnTo>
                                  <a:pt x="441045" y="390892"/>
                                </a:lnTo>
                                <a:lnTo>
                                  <a:pt x="440704" y="390892"/>
                                </a:lnTo>
                                <a:lnTo>
                                  <a:pt x="448807" y="382933"/>
                                </a:lnTo>
                                <a:lnTo>
                                  <a:pt x="432775" y="382933"/>
                                </a:lnTo>
                                <a:lnTo>
                                  <a:pt x="440928" y="374902"/>
                                </a:lnTo>
                                <a:lnTo>
                                  <a:pt x="438471" y="372422"/>
                                </a:lnTo>
                                <a:lnTo>
                                  <a:pt x="430423" y="364489"/>
                                </a:lnTo>
                                <a:lnTo>
                                  <a:pt x="451662" y="364489"/>
                                </a:lnTo>
                                <a:lnTo>
                                  <a:pt x="450376" y="363219"/>
                                </a:lnTo>
                                <a:close/>
                              </a:path>
                              <a:path w="521970" h="689610">
                                <a:moveTo>
                                  <a:pt x="487706" y="363219"/>
                                </a:moveTo>
                                <a:lnTo>
                                  <a:pt x="468880" y="363219"/>
                                </a:lnTo>
                                <a:lnTo>
                                  <a:pt x="459509" y="372422"/>
                                </a:lnTo>
                                <a:lnTo>
                                  <a:pt x="459697" y="372422"/>
                                </a:lnTo>
                                <a:lnTo>
                                  <a:pt x="478404" y="390892"/>
                                </a:lnTo>
                                <a:lnTo>
                                  <a:pt x="478222" y="390892"/>
                                </a:lnTo>
                                <a:lnTo>
                                  <a:pt x="486322" y="382933"/>
                                </a:lnTo>
                                <a:lnTo>
                                  <a:pt x="470202" y="382933"/>
                                </a:lnTo>
                                <a:lnTo>
                                  <a:pt x="478350" y="374902"/>
                                </a:lnTo>
                                <a:lnTo>
                                  <a:pt x="475864" y="372422"/>
                                </a:lnTo>
                                <a:lnTo>
                                  <a:pt x="467821" y="364489"/>
                                </a:lnTo>
                                <a:lnTo>
                                  <a:pt x="488991" y="364489"/>
                                </a:lnTo>
                                <a:lnTo>
                                  <a:pt x="487706" y="363219"/>
                                </a:lnTo>
                                <a:close/>
                              </a:path>
                              <a:path w="521970" h="689610">
                                <a:moveTo>
                                  <a:pt x="515721" y="374902"/>
                                </a:moveTo>
                                <a:lnTo>
                                  <a:pt x="508257" y="382265"/>
                                </a:lnTo>
                                <a:lnTo>
                                  <a:pt x="507656" y="382933"/>
                                </a:lnTo>
                                <a:lnTo>
                                  <a:pt x="515710" y="390892"/>
                                </a:lnTo>
                                <a:lnTo>
                                  <a:pt x="521898" y="384809"/>
                                </a:lnTo>
                                <a:lnTo>
                                  <a:pt x="521898" y="380999"/>
                                </a:lnTo>
                                <a:lnTo>
                                  <a:pt x="515721" y="374902"/>
                                </a:lnTo>
                                <a:close/>
                              </a:path>
                              <a:path w="521970" h="689610">
                                <a:moveTo>
                                  <a:pt x="56131" y="345439"/>
                                </a:moveTo>
                                <a:lnTo>
                                  <a:pt x="55393" y="346074"/>
                                </a:lnTo>
                                <a:lnTo>
                                  <a:pt x="18661" y="382265"/>
                                </a:lnTo>
                                <a:lnTo>
                                  <a:pt x="27067" y="390542"/>
                                </a:lnTo>
                                <a:lnTo>
                                  <a:pt x="34770" y="382933"/>
                                </a:lnTo>
                                <a:lnTo>
                                  <a:pt x="34203" y="382265"/>
                                </a:lnTo>
                                <a:lnTo>
                                  <a:pt x="26736" y="374902"/>
                                </a:lnTo>
                                <a:lnTo>
                                  <a:pt x="42901" y="374902"/>
                                </a:lnTo>
                                <a:lnTo>
                                  <a:pt x="45728" y="372109"/>
                                </a:lnTo>
                                <a:lnTo>
                                  <a:pt x="45427" y="371765"/>
                                </a:lnTo>
                                <a:lnTo>
                                  <a:pt x="38035" y="364489"/>
                                </a:lnTo>
                                <a:lnTo>
                                  <a:pt x="53565" y="364489"/>
                                </a:lnTo>
                                <a:lnTo>
                                  <a:pt x="45427" y="356471"/>
                                </a:lnTo>
                                <a:lnTo>
                                  <a:pt x="61560" y="356471"/>
                                </a:lnTo>
                                <a:lnTo>
                                  <a:pt x="64447" y="353620"/>
                                </a:lnTo>
                                <a:lnTo>
                                  <a:pt x="56131" y="345439"/>
                                </a:lnTo>
                                <a:close/>
                              </a:path>
                              <a:path w="521970" h="689610">
                                <a:moveTo>
                                  <a:pt x="53565" y="364489"/>
                                </a:moveTo>
                                <a:lnTo>
                                  <a:pt x="46077" y="371765"/>
                                </a:lnTo>
                                <a:lnTo>
                                  <a:pt x="45777" y="372109"/>
                                </a:lnTo>
                                <a:lnTo>
                                  <a:pt x="64508" y="390542"/>
                                </a:lnTo>
                                <a:lnTo>
                                  <a:pt x="64750" y="390198"/>
                                </a:lnTo>
                                <a:lnTo>
                                  <a:pt x="72110" y="382933"/>
                                </a:lnTo>
                                <a:lnTo>
                                  <a:pt x="56523" y="382933"/>
                                </a:lnTo>
                                <a:lnTo>
                                  <a:pt x="64394" y="375160"/>
                                </a:lnTo>
                                <a:lnTo>
                                  <a:pt x="53565" y="364489"/>
                                </a:lnTo>
                                <a:close/>
                              </a:path>
                              <a:path w="521970" h="689610">
                                <a:moveTo>
                                  <a:pt x="90999" y="364489"/>
                                </a:moveTo>
                                <a:lnTo>
                                  <a:pt x="90797" y="364489"/>
                                </a:lnTo>
                                <a:lnTo>
                                  <a:pt x="83077" y="372109"/>
                                </a:lnTo>
                                <a:lnTo>
                                  <a:pt x="83245" y="372109"/>
                                </a:lnTo>
                                <a:lnTo>
                                  <a:pt x="101985" y="390542"/>
                                </a:lnTo>
                                <a:lnTo>
                                  <a:pt x="101781" y="390542"/>
                                </a:lnTo>
                                <a:lnTo>
                                  <a:pt x="109495" y="382933"/>
                                </a:lnTo>
                                <a:lnTo>
                                  <a:pt x="93884" y="382933"/>
                                </a:lnTo>
                                <a:lnTo>
                                  <a:pt x="101761" y="375160"/>
                                </a:lnTo>
                                <a:lnTo>
                                  <a:pt x="101574" y="374902"/>
                                </a:lnTo>
                                <a:lnTo>
                                  <a:pt x="90999" y="364489"/>
                                </a:lnTo>
                                <a:close/>
                              </a:path>
                              <a:path w="521970" h="689610">
                                <a:moveTo>
                                  <a:pt x="129400" y="364489"/>
                                </a:moveTo>
                                <a:lnTo>
                                  <a:pt x="128195" y="364489"/>
                                </a:lnTo>
                                <a:lnTo>
                                  <a:pt x="120469" y="372109"/>
                                </a:lnTo>
                                <a:lnTo>
                                  <a:pt x="120741" y="372109"/>
                                </a:lnTo>
                                <a:lnTo>
                                  <a:pt x="139490" y="390542"/>
                                </a:lnTo>
                                <a:lnTo>
                                  <a:pt x="139727" y="390198"/>
                                </a:lnTo>
                                <a:lnTo>
                                  <a:pt x="147106" y="382933"/>
                                </a:lnTo>
                                <a:lnTo>
                                  <a:pt x="131355" y="382933"/>
                                </a:lnTo>
                                <a:lnTo>
                                  <a:pt x="139503" y="374902"/>
                                </a:lnTo>
                                <a:lnTo>
                                  <a:pt x="139951" y="374902"/>
                                </a:lnTo>
                                <a:lnTo>
                                  <a:pt x="129400" y="364489"/>
                                </a:lnTo>
                                <a:close/>
                              </a:path>
                              <a:path w="521970" h="689610">
                                <a:moveTo>
                                  <a:pt x="166823" y="364489"/>
                                </a:moveTo>
                                <a:lnTo>
                                  <a:pt x="165841" y="364489"/>
                                </a:lnTo>
                                <a:lnTo>
                                  <a:pt x="158101" y="372109"/>
                                </a:lnTo>
                                <a:lnTo>
                                  <a:pt x="158260" y="372109"/>
                                </a:lnTo>
                                <a:lnTo>
                                  <a:pt x="177015" y="390542"/>
                                </a:lnTo>
                                <a:lnTo>
                                  <a:pt x="176788" y="390542"/>
                                </a:lnTo>
                                <a:lnTo>
                                  <a:pt x="184518" y="382933"/>
                                </a:lnTo>
                                <a:lnTo>
                                  <a:pt x="168719" y="382933"/>
                                </a:lnTo>
                                <a:lnTo>
                                  <a:pt x="176867" y="374902"/>
                                </a:lnTo>
                                <a:lnTo>
                                  <a:pt x="177381" y="374902"/>
                                </a:lnTo>
                                <a:lnTo>
                                  <a:pt x="166823" y="364489"/>
                                </a:lnTo>
                                <a:close/>
                              </a:path>
                              <a:path w="521970" h="689610">
                                <a:moveTo>
                                  <a:pt x="224794" y="363219"/>
                                </a:moveTo>
                                <a:lnTo>
                                  <a:pt x="204543" y="363219"/>
                                </a:lnTo>
                                <a:lnTo>
                                  <a:pt x="195862" y="371765"/>
                                </a:lnTo>
                                <a:lnTo>
                                  <a:pt x="196100" y="371765"/>
                                </a:lnTo>
                                <a:lnTo>
                                  <a:pt x="215149" y="390542"/>
                                </a:lnTo>
                                <a:lnTo>
                                  <a:pt x="214966" y="390542"/>
                                </a:lnTo>
                                <a:lnTo>
                                  <a:pt x="222676" y="382933"/>
                                </a:lnTo>
                                <a:lnTo>
                                  <a:pt x="206596" y="382933"/>
                                </a:lnTo>
                                <a:lnTo>
                                  <a:pt x="214763" y="374902"/>
                                </a:lnTo>
                                <a:lnTo>
                                  <a:pt x="215120" y="374902"/>
                                </a:lnTo>
                                <a:lnTo>
                                  <a:pt x="204543" y="364489"/>
                                </a:lnTo>
                                <a:lnTo>
                                  <a:pt x="226083" y="364489"/>
                                </a:lnTo>
                                <a:lnTo>
                                  <a:pt x="224794" y="363219"/>
                                </a:lnTo>
                                <a:close/>
                              </a:path>
                              <a:path w="521970" h="689610">
                                <a:moveTo>
                                  <a:pt x="375580" y="363219"/>
                                </a:moveTo>
                                <a:lnTo>
                                  <a:pt x="355379" y="363219"/>
                                </a:lnTo>
                                <a:lnTo>
                                  <a:pt x="346343" y="372109"/>
                                </a:lnTo>
                                <a:lnTo>
                                  <a:pt x="346766" y="372109"/>
                                </a:lnTo>
                                <a:lnTo>
                                  <a:pt x="365513" y="390542"/>
                                </a:lnTo>
                                <a:lnTo>
                                  <a:pt x="365112" y="390542"/>
                                </a:lnTo>
                                <a:lnTo>
                                  <a:pt x="372842" y="382933"/>
                                </a:lnTo>
                                <a:lnTo>
                                  <a:pt x="356973" y="382933"/>
                                </a:lnTo>
                                <a:lnTo>
                                  <a:pt x="365113" y="374902"/>
                                </a:lnTo>
                                <a:lnTo>
                                  <a:pt x="362645" y="372422"/>
                                </a:lnTo>
                                <a:lnTo>
                                  <a:pt x="354607" y="364489"/>
                                </a:lnTo>
                                <a:lnTo>
                                  <a:pt x="376868" y="364489"/>
                                </a:lnTo>
                                <a:lnTo>
                                  <a:pt x="375580" y="363219"/>
                                </a:lnTo>
                                <a:close/>
                              </a:path>
                              <a:path w="521970" h="689610">
                                <a:moveTo>
                                  <a:pt x="412997" y="363219"/>
                                </a:moveTo>
                                <a:lnTo>
                                  <a:pt x="392871" y="363219"/>
                                </a:lnTo>
                                <a:lnTo>
                                  <a:pt x="385129" y="370839"/>
                                </a:lnTo>
                                <a:lnTo>
                                  <a:pt x="384247" y="371765"/>
                                </a:lnTo>
                                <a:lnTo>
                                  <a:pt x="402941" y="390198"/>
                                </a:lnTo>
                                <a:lnTo>
                                  <a:pt x="410318" y="382933"/>
                                </a:lnTo>
                                <a:lnTo>
                                  <a:pt x="395311" y="382933"/>
                                </a:lnTo>
                                <a:lnTo>
                                  <a:pt x="403469" y="374902"/>
                                </a:lnTo>
                                <a:lnTo>
                                  <a:pt x="401041" y="372422"/>
                                </a:lnTo>
                                <a:lnTo>
                                  <a:pt x="392989" y="364489"/>
                                </a:lnTo>
                                <a:lnTo>
                                  <a:pt x="414284" y="364489"/>
                                </a:lnTo>
                                <a:lnTo>
                                  <a:pt x="412997" y="363219"/>
                                </a:lnTo>
                                <a:close/>
                              </a:path>
                              <a:path w="521970" h="689610">
                                <a:moveTo>
                                  <a:pt x="42901" y="374902"/>
                                </a:moveTo>
                                <a:lnTo>
                                  <a:pt x="26736" y="374902"/>
                                </a:lnTo>
                                <a:lnTo>
                                  <a:pt x="34880" y="382933"/>
                                </a:lnTo>
                                <a:lnTo>
                                  <a:pt x="35447" y="382265"/>
                                </a:lnTo>
                                <a:lnTo>
                                  <a:pt x="42901" y="374902"/>
                                </a:lnTo>
                                <a:close/>
                              </a:path>
                              <a:path w="521970" h="689610">
                                <a:moveTo>
                                  <a:pt x="83088" y="356700"/>
                                </a:moveTo>
                                <a:lnTo>
                                  <a:pt x="64394" y="375160"/>
                                </a:lnTo>
                                <a:lnTo>
                                  <a:pt x="72284" y="382933"/>
                                </a:lnTo>
                                <a:lnTo>
                                  <a:pt x="72110" y="382933"/>
                                </a:lnTo>
                                <a:lnTo>
                                  <a:pt x="83077" y="372109"/>
                                </a:lnTo>
                                <a:lnTo>
                                  <a:pt x="83245" y="372109"/>
                                </a:lnTo>
                                <a:lnTo>
                                  <a:pt x="75498" y="364489"/>
                                </a:lnTo>
                                <a:lnTo>
                                  <a:pt x="90999" y="364489"/>
                                </a:lnTo>
                                <a:lnTo>
                                  <a:pt x="83088" y="356700"/>
                                </a:lnTo>
                                <a:close/>
                              </a:path>
                              <a:path w="521970" h="689610">
                                <a:moveTo>
                                  <a:pt x="195869" y="282290"/>
                                </a:moveTo>
                                <a:lnTo>
                                  <a:pt x="102022" y="374902"/>
                                </a:lnTo>
                                <a:lnTo>
                                  <a:pt x="101835" y="375160"/>
                                </a:lnTo>
                                <a:lnTo>
                                  <a:pt x="109729" y="382933"/>
                                </a:lnTo>
                                <a:lnTo>
                                  <a:pt x="109495" y="382933"/>
                                </a:lnTo>
                                <a:lnTo>
                                  <a:pt x="120469" y="372109"/>
                                </a:lnTo>
                                <a:lnTo>
                                  <a:pt x="120741" y="372109"/>
                                </a:lnTo>
                                <a:lnTo>
                                  <a:pt x="112991" y="364489"/>
                                </a:lnTo>
                                <a:lnTo>
                                  <a:pt x="129400" y="364489"/>
                                </a:lnTo>
                                <a:lnTo>
                                  <a:pt x="121276" y="356471"/>
                                </a:lnTo>
                                <a:lnTo>
                                  <a:pt x="136324" y="356471"/>
                                </a:lnTo>
                                <a:lnTo>
                                  <a:pt x="139215" y="353620"/>
                                </a:lnTo>
                                <a:lnTo>
                                  <a:pt x="139447" y="353620"/>
                                </a:lnTo>
                                <a:lnTo>
                                  <a:pt x="131770" y="346074"/>
                                </a:lnTo>
                                <a:lnTo>
                                  <a:pt x="146865" y="346074"/>
                                </a:lnTo>
                                <a:lnTo>
                                  <a:pt x="147509" y="345439"/>
                                </a:lnTo>
                                <a:lnTo>
                                  <a:pt x="140036" y="338068"/>
                                </a:lnTo>
                                <a:lnTo>
                                  <a:pt x="154983" y="338068"/>
                                </a:lnTo>
                                <a:lnTo>
                                  <a:pt x="157810" y="335279"/>
                                </a:lnTo>
                                <a:lnTo>
                                  <a:pt x="159085" y="335279"/>
                                </a:lnTo>
                                <a:lnTo>
                                  <a:pt x="150711" y="327024"/>
                                </a:lnTo>
                                <a:lnTo>
                                  <a:pt x="166486" y="327024"/>
                                </a:lnTo>
                                <a:lnTo>
                                  <a:pt x="158687" y="319347"/>
                                </a:lnTo>
                                <a:lnTo>
                                  <a:pt x="173964" y="319347"/>
                                </a:lnTo>
                                <a:lnTo>
                                  <a:pt x="177102" y="316252"/>
                                </a:lnTo>
                                <a:lnTo>
                                  <a:pt x="176846" y="315956"/>
                                </a:lnTo>
                                <a:lnTo>
                                  <a:pt x="169393" y="308609"/>
                                </a:lnTo>
                                <a:lnTo>
                                  <a:pt x="185192" y="308609"/>
                                </a:lnTo>
                                <a:lnTo>
                                  <a:pt x="177452" y="300989"/>
                                </a:lnTo>
                                <a:lnTo>
                                  <a:pt x="192576" y="300989"/>
                                </a:lnTo>
                                <a:lnTo>
                                  <a:pt x="195595" y="298012"/>
                                </a:lnTo>
                                <a:lnTo>
                                  <a:pt x="196005" y="298012"/>
                                </a:lnTo>
                                <a:lnTo>
                                  <a:pt x="188075" y="290194"/>
                                </a:lnTo>
                                <a:lnTo>
                                  <a:pt x="203898" y="290194"/>
                                </a:lnTo>
                                <a:lnTo>
                                  <a:pt x="195869" y="282290"/>
                                </a:lnTo>
                                <a:close/>
                              </a:path>
                              <a:path w="521970" h="689610">
                                <a:moveTo>
                                  <a:pt x="155264" y="374902"/>
                                </a:moveTo>
                                <a:lnTo>
                                  <a:pt x="139951" y="374902"/>
                                </a:lnTo>
                                <a:lnTo>
                                  <a:pt x="148087" y="382933"/>
                                </a:lnTo>
                                <a:lnTo>
                                  <a:pt x="147106" y="382933"/>
                                </a:lnTo>
                                <a:lnTo>
                                  <a:pt x="155264" y="374902"/>
                                </a:lnTo>
                                <a:close/>
                              </a:path>
                              <a:path w="521970" h="689610">
                                <a:moveTo>
                                  <a:pt x="192676" y="374902"/>
                                </a:moveTo>
                                <a:lnTo>
                                  <a:pt x="177381" y="374902"/>
                                </a:lnTo>
                                <a:lnTo>
                                  <a:pt x="185523" y="382933"/>
                                </a:lnTo>
                                <a:lnTo>
                                  <a:pt x="184518" y="382933"/>
                                </a:lnTo>
                                <a:lnTo>
                                  <a:pt x="192676" y="374902"/>
                                </a:lnTo>
                                <a:close/>
                              </a:path>
                              <a:path w="521970" h="689610">
                                <a:moveTo>
                                  <a:pt x="230813" y="374902"/>
                                </a:moveTo>
                                <a:lnTo>
                                  <a:pt x="215120" y="374902"/>
                                </a:lnTo>
                                <a:lnTo>
                                  <a:pt x="223278" y="382933"/>
                                </a:lnTo>
                                <a:lnTo>
                                  <a:pt x="222676" y="382933"/>
                                </a:lnTo>
                                <a:lnTo>
                                  <a:pt x="230813" y="374902"/>
                                </a:lnTo>
                                <a:close/>
                              </a:path>
                              <a:path w="521970" h="689610">
                                <a:moveTo>
                                  <a:pt x="262158" y="363219"/>
                                </a:moveTo>
                                <a:lnTo>
                                  <a:pt x="242651" y="363219"/>
                                </a:lnTo>
                                <a:lnTo>
                                  <a:pt x="233643" y="372109"/>
                                </a:lnTo>
                                <a:lnTo>
                                  <a:pt x="233813" y="372109"/>
                                </a:lnTo>
                                <a:lnTo>
                                  <a:pt x="244794" y="382933"/>
                                </a:lnTo>
                                <a:lnTo>
                                  <a:pt x="245413" y="382265"/>
                                </a:lnTo>
                                <a:lnTo>
                                  <a:pt x="252622" y="375160"/>
                                </a:lnTo>
                                <a:lnTo>
                                  <a:pt x="252794" y="375160"/>
                                </a:lnTo>
                                <a:lnTo>
                                  <a:pt x="241955" y="364489"/>
                                </a:lnTo>
                                <a:lnTo>
                                  <a:pt x="263447" y="364489"/>
                                </a:lnTo>
                                <a:lnTo>
                                  <a:pt x="262158" y="363219"/>
                                </a:lnTo>
                                <a:close/>
                              </a:path>
                              <a:path w="521970" h="689610">
                                <a:moveTo>
                                  <a:pt x="268527" y="375160"/>
                                </a:moveTo>
                                <a:lnTo>
                                  <a:pt x="252794" y="375160"/>
                                </a:lnTo>
                                <a:lnTo>
                                  <a:pt x="260690" y="382933"/>
                                </a:lnTo>
                                <a:lnTo>
                                  <a:pt x="261310" y="382265"/>
                                </a:lnTo>
                                <a:lnTo>
                                  <a:pt x="268527" y="375160"/>
                                </a:lnTo>
                                <a:close/>
                              </a:path>
                              <a:path w="521970" h="689610">
                                <a:moveTo>
                                  <a:pt x="279366" y="364489"/>
                                </a:moveTo>
                                <a:lnTo>
                                  <a:pt x="271308" y="372422"/>
                                </a:lnTo>
                                <a:lnTo>
                                  <a:pt x="271495" y="372422"/>
                                </a:lnTo>
                                <a:lnTo>
                                  <a:pt x="282158" y="382933"/>
                                </a:lnTo>
                                <a:lnTo>
                                  <a:pt x="282777" y="382265"/>
                                </a:lnTo>
                                <a:lnTo>
                                  <a:pt x="289985" y="375160"/>
                                </a:lnTo>
                                <a:lnTo>
                                  <a:pt x="290205" y="375160"/>
                                </a:lnTo>
                                <a:lnTo>
                                  <a:pt x="279366" y="364489"/>
                                </a:lnTo>
                                <a:close/>
                              </a:path>
                              <a:path w="521970" h="689610">
                                <a:moveTo>
                                  <a:pt x="305939" y="375160"/>
                                </a:moveTo>
                                <a:lnTo>
                                  <a:pt x="290205" y="375160"/>
                                </a:lnTo>
                                <a:lnTo>
                                  <a:pt x="298101" y="382933"/>
                                </a:lnTo>
                                <a:lnTo>
                                  <a:pt x="298722" y="382265"/>
                                </a:lnTo>
                                <a:lnTo>
                                  <a:pt x="305939" y="375160"/>
                                </a:lnTo>
                                <a:close/>
                              </a:path>
                              <a:path w="521970" h="689610">
                                <a:moveTo>
                                  <a:pt x="337725" y="363219"/>
                                </a:moveTo>
                                <a:lnTo>
                                  <a:pt x="318068" y="363219"/>
                                </a:lnTo>
                                <a:lnTo>
                                  <a:pt x="308720" y="372422"/>
                                </a:lnTo>
                                <a:lnTo>
                                  <a:pt x="308859" y="372422"/>
                                </a:lnTo>
                                <a:lnTo>
                                  <a:pt x="319521" y="382933"/>
                                </a:lnTo>
                                <a:lnTo>
                                  <a:pt x="327666" y="374902"/>
                                </a:lnTo>
                                <a:lnTo>
                                  <a:pt x="327839" y="374902"/>
                                </a:lnTo>
                                <a:lnTo>
                                  <a:pt x="317288" y="364489"/>
                                </a:lnTo>
                                <a:lnTo>
                                  <a:pt x="339016" y="364489"/>
                                </a:lnTo>
                                <a:lnTo>
                                  <a:pt x="337725" y="363219"/>
                                </a:lnTo>
                                <a:close/>
                              </a:path>
                              <a:path w="521970" h="689610">
                                <a:moveTo>
                                  <a:pt x="343505" y="374902"/>
                                </a:moveTo>
                                <a:lnTo>
                                  <a:pt x="327839" y="374902"/>
                                </a:lnTo>
                                <a:lnTo>
                                  <a:pt x="335977" y="382933"/>
                                </a:lnTo>
                                <a:lnTo>
                                  <a:pt x="335342" y="382933"/>
                                </a:lnTo>
                                <a:lnTo>
                                  <a:pt x="343505" y="374902"/>
                                </a:lnTo>
                                <a:close/>
                              </a:path>
                              <a:path w="521970" h="689610">
                                <a:moveTo>
                                  <a:pt x="394976" y="345439"/>
                                </a:moveTo>
                                <a:lnTo>
                                  <a:pt x="367626" y="372422"/>
                                </a:lnTo>
                                <a:lnTo>
                                  <a:pt x="365158" y="374902"/>
                                </a:lnTo>
                                <a:lnTo>
                                  <a:pt x="373295" y="382933"/>
                                </a:lnTo>
                                <a:lnTo>
                                  <a:pt x="372842" y="382933"/>
                                </a:lnTo>
                                <a:lnTo>
                                  <a:pt x="384189" y="371765"/>
                                </a:lnTo>
                                <a:lnTo>
                                  <a:pt x="383308" y="370839"/>
                                </a:lnTo>
                                <a:lnTo>
                                  <a:pt x="376868" y="364489"/>
                                </a:lnTo>
                                <a:lnTo>
                                  <a:pt x="392989" y="364489"/>
                                </a:lnTo>
                                <a:lnTo>
                                  <a:pt x="384850" y="356471"/>
                                </a:lnTo>
                                <a:lnTo>
                                  <a:pt x="399726" y="356471"/>
                                </a:lnTo>
                                <a:lnTo>
                                  <a:pt x="402623" y="353620"/>
                                </a:lnTo>
                                <a:lnTo>
                                  <a:pt x="403267" y="353620"/>
                                </a:lnTo>
                                <a:lnTo>
                                  <a:pt x="394976" y="345439"/>
                                </a:lnTo>
                                <a:close/>
                              </a:path>
                              <a:path w="521970" h="689610">
                                <a:moveTo>
                                  <a:pt x="459692" y="356471"/>
                                </a:moveTo>
                                <a:lnTo>
                                  <a:pt x="459410" y="356700"/>
                                </a:lnTo>
                                <a:lnTo>
                                  <a:pt x="443446" y="372422"/>
                                </a:lnTo>
                                <a:lnTo>
                                  <a:pt x="440986" y="374902"/>
                                </a:lnTo>
                                <a:lnTo>
                                  <a:pt x="449133" y="382933"/>
                                </a:lnTo>
                                <a:lnTo>
                                  <a:pt x="448807" y="382933"/>
                                </a:lnTo>
                                <a:lnTo>
                                  <a:pt x="459509" y="372422"/>
                                </a:lnTo>
                                <a:lnTo>
                                  <a:pt x="459697" y="372422"/>
                                </a:lnTo>
                                <a:lnTo>
                                  <a:pt x="451662" y="364489"/>
                                </a:lnTo>
                                <a:lnTo>
                                  <a:pt x="467821" y="364489"/>
                                </a:lnTo>
                                <a:lnTo>
                                  <a:pt x="459692" y="356471"/>
                                </a:lnTo>
                                <a:close/>
                              </a:path>
                              <a:path w="521970" h="689610">
                                <a:moveTo>
                                  <a:pt x="488991" y="364489"/>
                                </a:moveTo>
                                <a:lnTo>
                                  <a:pt x="480866" y="372422"/>
                                </a:lnTo>
                                <a:lnTo>
                                  <a:pt x="478378" y="374902"/>
                                </a:lnTo>
                                <a:lnTo>
                                  <a:pt x="486519" y="382933"/>
                                </a:lnTo>
                                <a:lnTo>
                                  <a:pt x="486322" y="382933"/>
                                </a:lnTo>
                                <a:lnTo>
                                  <a:pt x="497020" y="372422"/>
                                </a:lnTo>
                                <a:lnTo>
                                  <a:pt x="488991" y="364489"/>
                                </a:lnTo>
                                <a:close/>
                              </a:path>
                              <a:path w="521970" h="689610">
                                <a:moveTo>
                                  <a:pt x="505173" y="364489"/>
                                </a:moveTo>
                                <a:lnTo>
                                  <a:pt x="497020" y="372422"/>
                                </a:lnTo>
                                <a:lnTo>
                                  <a:pt x="507656" y="382933"/>
                                </a:lnTo>
                                <a:lnTo>
                                  <a:pt x="508257" y="382265"/>
                                </a:lnTo>
                                <a:lnTo>
                                  <a:pt x="515721" y="374902"/>
                                </a:lnTo>
                                <a:lnTo>
                                  <a:pt x="505173" y="364489"/>
                                </a:lnTo>
                                <a:close/>
                              </a:path>
                              <a:path w="521970" h="689610">
                                <a:moveTo>
                                  <a:pt x="16176" y="364489"/>
                                </a:moveTo>
                                <a:lnTo>
                                  <a:pt x="14895" y="364489"/>
                                </a:lnTo>
                                <a:lnTo>
                                  <a:pt x="7511" y="371765"/>
                                </a:lnTo>
                                <a:lnTo>
                                  <a:pt x="7999" y="371765"/>
                                </a:lnTo>
                                <a:lnTo>
                                  <a:pt x="18661" y="382265"/>
                                </a:lnTo>
                                <a:lnTo>
                                  <a:pt x="26134" y="374902"/>
                                </a:lnTo>
                                <a:lnTo>
                                  <a:pt x="26736" y="374902"/>
                                </a:lnTo>
                                <a:lnTo>
                                  <a:pt x="16176" y="364489"/>
                                </a:lnTo>
                                <a:close/>
                              </a:path>
                              <a:path w="521970" h="689610">
                                <a:moveTo>
                                  <a:pt x="422289" y="356471"/>
                                </a:moveTo>
                                <a:lnTo>
                                  <a:pt x="421961" y="356700"/>
                                </a:lnTo>
                                <a:lnTo>
                                  <a:pt x="405989" y="372422"/>
                                </a:lnTo>
                                <a:lnTo>
                                  <a:pt x="403558" y="374902"/>
                                </a:lnTo>
                                <a:lnTo>
                                  <a:pt x="411032" y="382265"/>
                                </a:lnTo>
                                <a:lnTo>
                                  <a:pt x="412282" y="380999"/>
                                </a:lnTo>
                                <a:lnTo>
                                  <a:pt x="421659" y="371765"/>
                                </a:lnTo>
                                <a:lnTo>
                                  <a:pt x="414284" y="364489"/>
                                </a:lnTo>
                                <a:lnTo>
                                  <a:pt x="430423" y="364489"/>
                                </a:lnTo>
                                <a:lnTo>
                                  <a:pt x="422289" y="356471"/>
                                </a:lnTo>
                                <a:close/>
                              </a:path>
                              <a:path w="521970" h="689610">
                                <a:moveTo>
                                  <a:pt x="518552" y="372109"/>
                                </a:moveTo>
                                <a:lnTo>
                                  <a:pt x="515721" y="374902"/>
                                </a:lnTo>
                                <a:lnTo>
                                  <a:pt x="521898" y="380999"/>
                                </a:lnTo>
                                <a:lnTo>
                                  <a:pt x="521898" y="375919"/>
                                </a:lnTo>
                                <a:lnTo>
                                  <a:pt x="518552" y="372109"/>
                                </a:lnTo>
                                <a:close/>
                              </a:path>
                              <a:path w="521970" h="689610">
                                <a:moveTo>
                                  <a:pt x="611" y="364489"/>
                                </a:moveTo>
                                <a:lnTo>
                                  <a:pt x="611" y="370839"/>
                                </a:lnTo>
                                <a:lnTo>
                                  <a:pt x="4847" y="374902"/>
                                </a:lnTo>
                                <a:lnTo>
                                  <a:pt x="4327" y="374902"/>
                                </a:lnTo>
                                <a:lnTo>
                                  <a:pt x="7511" y="371765"/>
                                </a:lnTo>
                                <a:lnTo>
                                  <a:pt x="7999" y="371765"/>
                                </a:lnTo>
                                <a:lnTo>
                                  <a:pt x="611" y="364489"/>
                                </a:lnTo>
                                <a:close/>
                              </a:path>
                              <a:path w="521970" h="689610">
                                <a:moveTo>
                                  <a:pt x="271453" y="356700"/>
                                </a:moveTo>
                                <a:lnTo>
                                  <a:pt x="271177" y="356869"/>
                                </a:lnTo>
                                <a:lnTo>
                                  <a:pt x="263447" y="364489"/>
                                </a:lnTo>
                                <a:lnTo>
                                  <a:pt x="271495" y="372422"/>
                                </a:lnTo>
                                <a:lnTo>
                                  <a:pt x="271308" y="372422"/>
                                </a:lnTo>
                                <a:lnTo>
                                  <a:pt x="279366" y="364489"/>
                                </a:lnTo>
                                <a:lnTo>
                                  <a:pt x="271453" y="356700"/>
                                </a:lnTo>
                                <a:close/>
                              </a:path>
                              <a:path w="521970" h="689610">
                                <a:moveTo>
                                  <a:pt x="338871" y="327024"/>
                                </a:moveTo>
                                <a:lnTo>
                                  <a:pt x="338174" y="327659"/>
                                </a:lnTo>
                                <a:lnTo>
                                  <a:pt x="300811" y="364489"/>
                                </a:lnTo>
                                <a:lnTo>
                                  <a:pt x="308859" y="372422"/>
                                </a:lnTo>
                                <a:lnTo>
                                  <a:pt x="308720" y="372422"/>
                                </a:lnTo>
                                <a:lnTo>
                                  <a:pt x="316778" y="364489"/>
                                </a:lnTo>
                                <a:lnTo>
                                  <a:pt x="317288" y="364489"/>
                                </a:lnTo>
                                <a:lnTo>
                                  <a:pt x="309164" y="356471"/>
                                </a:lnTo>
                                <a:lnTo>
                                  <a:pt x="324923" y="356471"/>
                                </a:lnTo>
                                <a:lnTo>
                                  <a:pt x="327819" y="353620"/>
                                </a:lnTo>
                                <a:lnTo>
                                  <a:pt x="327962" y="353620"/>
                                </a:lnTo>
                                <a:lnTo>
                                  <a:pt x="320288" y="346074"/>
                                </a:lnTo>
                                <a:lnTo>
                                  <a:pt x="335948" y="346074"/>
                                </a:lnTo>
                                <a:lnTo>
                                  <a:pt x="327835" y="338068"/>
                                </a:lnTo>
                                <a:lnTo>
                                  <a:pt x="343617" y="338068"/>
                                </a:lnTo>
                                <a:lnTo>
                                  <a:pt x="346450" y="335279"/>
                                </a:lnTo>
                                <a:lnTo>
                                  <a:pt x="347243" y="335279"/>
                                </a:lnTo>
                                <a:lnTo>
                                  <a:pt x="338871" y="327024"/>
                                </a:lnTo>
                                <a:close/>
                              </a:path>
                              <a:path w="521970" h="689610">
                                <a:moveTo>
                                  <a:pt x="467586" y="364489"/>
                                </a:moveTo>
                                <a:lnTo>
                                  <a:pt x="451662" y="364489"/>
                                </a:lnTo>
                                <a:lnTo>
                                  <a:pt x="459697" y="372422"/>
                                </a:lnTo>
                                <a:lnTo>
                                  <a:pt x="459509" y="372422"/>
                                </a:lnTo>
                                <a:lnTo>
                                  <a:pt x="467586" y="364489"/>
                                </a:lnTo>
                                <a:close/>
                              </a:path>
                              <a:path w="521970" h="689610">
                                <a:moveTo>
                                  <a:pt x="497050" y="356471"/>
                                </a:moveTo>
                                <a:lnTo>
                                  <a:pt x="490204" y="363219"/>
                                </a:lnTo>
                                <a:lnTo>
                                  <a:pt x="488991" y="364489"/>
                                </a:lnTo>
                                <a:lnTo>
                                  <a:pt x="497020" y="372422"/>
                                </a:lnTo>
                                <a:lnTo>
                                  <a:pt x="505094" y="364489"/>
                                </a:lnTo>
                                <a:lnTo>
                                  <a:pt x="503886" y="363219"/>
                                </a:lnTo>
                                <a:lnTo>
                                  <a:pt x="497050" y="356471"/>
                                </a:lnTo>
                                <a:close/>
                              </a:path>
                              <a:path w="521970" h="689610">
                                <a:moveTo>
                                  <a:pt x="34230" y="345439"/>
                                </a:moveTo>
                                <a:lnTo>
                                  <a:pt x="25927" y="353620"/>
                                </a:lnTo>
                                <a:lnTo>
                                  <a:pt x="26990" y="353620"/>
                                </a:lnTo>
                                <a:lnTo>
                                  <a:pt x="45777" y="372109"/>
                                </a:lnTo>
                                <a:lnTo>
                                  <a:pt x="46077" y="371765"/>
                                </a:lnTo>
                                <a:lnTo>
                                  <a:pt x="53443" y="364489"/>
                                </a:lnTo>
                                <a:lnTo>
                                  <a:pt x="36703" y="364489"/>
                                </a:lnTo>
                                <a:lnTo>
                                  <a:pt x="44841" y="356471"/>
                                </a:lnTo>
                                <a:lnTo>
                                  <a:pt x="45427" y="356471"/>
                                </a:lnTo>
                                <a:lnTo>
                                  <a:pt x="34230" y="345439"/>
                                </a:lnTo>
                                <a:close/>
                              </a:path>
                              <a:path w="521970" h="689610">
                                <a:moveTo>
                                  <a:pt x="72297" y="346074"/>
                                </a:moveTo>
                                <a:lnTo>
                                  <a:pt x="72087" y="346074"/>
                                </a:lnTo>
                                <a:lnTo>
                                  <a:pt x="64447" y="353620"/>
                                </a:lnTo>
                                <a:lnTo>
                                  <a:pt x="83245" y="372109"/>
                                </a:lnTo>
                                <a:lnTo>
                                  <a:pt x="83077" y="372109"/>
                                </a:lnTo>
                                <a:lnTo>
                                  <a:pt x="90797" y="364489"/>
                                </a:lnTo>
                                <a:lnTo>
                                  <a:pt x="75199" y="364489"/>
                                </a:lnTo>
                                <a:lnTo>
                                  <a:pt x="83088" y="356700"/>
                                </a:lnTo>
                                <a:lnTo>
                                  <a:pt x="72297" y="346074"/>
                                </a:lnTo>
                                <a:close/>
                              </a:path>
                              <a:path w="521970" h="689610">
                                <a:moveTo>
                                  <a:pt x="110099" y="345439"/>
                                </a:moveTo>
                                <a:lnTo>
                                  <a:pt x="107525" y="347979"/>
                                </a:lnTo>
                                <a:lnTo>
                                  <a:pt x="101936" y="353620"/>
                                </a:lnTo>
                                <a:lnTo>
                                  <a:pt x="120741" y="372109"/>
                                </a:lnTo>
                                <a:lnTo>
                                  <a:pt x="120469" y="372109"/>
                                </a:lnTo>
                                <a:lnTo>
                                  <a:pt x="128195" y="364489"/>
                                </a:lnTo>
                                <a:lnTo>
                                  <a:pt x="112574" y="364489"/>
                                </a:lnTo>
                                <a:lnTo>
                                  <a:pt x="120699" y="356471"/>
                                </a:lnTo>
                                <a:lnTo>
                                  <a:pt x="121276" y="356471"/>
                                </a:lnTo>
                                <a:lnTo>
                                  <a:pt x="110099" y="345439"/>
                                </a:lnTo>
                                <a:close/>
                              </a:path>
                              <a:path w="521970" h="689610">
                                <a:moveTo>
                                  <a:pt x="147509" y="345439"/>
                                </a:moveTo>
                                <a:lnTo>
                                  <a:pt x="139215" y="353620"/>
                                </a:lnTo>
                                <a:lnTo>
                                  <a:pt x="139447" y="353620"/>
                                </a:lnTo>
                                <a:lnTo>
                                  <a:pt x="158260" y="372109"/>
                                </a:lnTo>
                                <a:lnTo>
                                  <a:pt x="158101" y="372109"/>
                                </a:lnTo>
                                <a:lnTo>
                                  <a:pt x="165841" y="364489"/>
                                </a:lnTo>
                                <a:lnTo>
                                  <a:pt x="150066" y="364489"/>
                                </a:lnTo>
                                <a:lnTo>
                                  <a:pt x="158201" y="356471"/>
                                </a:lnTo>
                                <a:lnTo>
                                  <a:pt x="158694" y="356471"/>
                                </a:lnTo>
                                <a:lnTo>
                                  <a:pt x="147509" y="345439"/>
                                </a:lnTo>
                                <a:close/>
                              </a:path>
                              <a:path w="521970" h="689610">
                                <a:moveTo>
                                  <a:pt x="241364" y="364489"/>
                                </a:moveTo>
                                <a:lnTo>
                                  <a:pt x="226083" y="364489"/>
                                </a:lnTo>
                                <a:lnTo>
                                  <a:pt x="233813" y="372109"/>
                                </a:lnTo>
                                <a:lnTo>
                                  <a:pt x="233643" y="372109"/>
                                </a:lnTo>
                                <a:lnTo>
                                  <a:pt x="241364" y="364489"/>
                                </a:lnTo>
                                <a:close/>
                              </a:path>
                              <a:path w="521970" h="689610">
                                <a:moveTo>
                                  <a:pt x="354088" y="364489"/>
                                </a:moveTo>
                                <a:lnTo>
                                  <a:pt x="339016" y="364489"/>
                                </a:lnTo>
                                <a:lnTo>
                                  <a:pt x="346766" y="372109"/>
                                </a:lnTo>
                                <a:lnTo>
                                  <a:pt x="346343" y="372109"/>
                                </a:lnTo>
                                <a:lnTo>
                                  <a:pt x="354088" y="364489"/>
                                </a:lnTo>
                                <a:close/>
                              </a:path>
                              <a:path w="521970" h="689610">
                                <a:moveTo>
                                  <a:pt x="18677" y="345439"/>
                                </a:moveTo>
                                <a:lnTo>
                                  <a:pt x="18000" y="346074"/>
                                </a:lnTo>
                                <a:lnTo>
                                  <a:pt x="611" y="363219"/>
                                </a:lnTo>
                                <a:lnTo>
                                  <a:pt x="611" y="364489"/>
                                </a:lnTo>
                                <a:lnTo>
                                  <a:pt x="7999" y="371765"/>
                                </a:lnTo>
                                <a:lnTo>
                                  <a:pt x="7511" y="371765"/>
                                </a:lnTo>
                                <a:lnTo>
                                  <a:pt x="14895" y="364489"/>
                                </a:lnTo>
                                <a:lnTo>
                                  <a:pt x="16176" y="364489"/>
                                </a:lnTo>
                                <a:lnTo>
                                  <a:pt x="8044" y="356471"/>
                                </a:lnTo>
                                <a:lnTo>
                                  <a:pt x="23033" y="356471"/>
                                </a:lnTo>
                                <a:lnTo>
                                  <a:pt x="25927" y="353620"/>
                                </a:lnTo>
                                <a:lnTo>
                                  <a:pt x="26990" y="353620"/>
                                </a:lnTo>
                                <a:lnTo>
                                  <a:pt x="18677" y="345439"/>
                                </a:lnTo>
                                <a:close/>
                              </a:path>
                              <a:path w="521970" h="689610">
                                <a:moveTo>
                                  <a:pt x="185192" y="345439"/>
                                </a:moveTo>
                                <a:lnTo>
                                  <a:pt x="176882" y="353620"/>
                                </a:lnTo>
                                <a:lnTo>
                                  <a:pt x="177692" y="353620"/>
                                </a:lnTo>
                                <a:lnTo>
                                  <a:pt x="196100" y="371765"/>
                                </a:lnTo>
                                <a:lnTo>
                                  <a:pt x="195862" y="371765"/>
                                </a:lnTo>
                                <a:lnTo>
                                  <a:pt x="203253" y="364489"/>
                                </a:lnTo>
                                <a:lnTo>
                                  <a:pt x="187430" y="364489"/>
                                </a:lnTo>
                                <a:lnTo>
                                  <a:pt x="195565" y="356471"/>
                                </a:lnTo>
                                <a:lnTo>
                                  <a:pt x="196398" y="356471"/>
                                </a:lnTo>
                                <a:lnTo>
                                  <a:pt x="185192" y="345439"/>
                                </a:lnTo>
                                <a:close/>
                              </a:path>
                              <a:path w="521970" h="689610">
                                <a:moveTo>
                                  <a:pt x="391580" y="364489"/>
                                </a:moveTo>
                                <a:lnTo>
                                  <a:pt x="376868" y="364489"/>
                                </a:lnTo>
                                <a:lnTo>
                                  <a:pt x="384247" y="371765"/>
                                </a:lnTo>
                                <a:lnTo>
                                  <a:pt x="385129" y="370839"/>
                                </a:lnTo>
                                <a:lnTo>
                                  <a:pt x="391580" y="364489"/>
                                </a:lnTo>
                                <a:close/>
                              </a:path>
                              <a:path w="521970" h="689610">
                                <a:moveTo>
                                  <a:pt x="429046" y="364489"/>
                                </a:moveTo>
                                <a:lnTo>
                                  <a:pt x="414284" y="364489"/>
                                </a:lnTo>
                                <a:lnTo>
                                  <a:pt x="421659" y="371765"/>
                                </a:lnTo>
                                <a:lnTo>
                                  <a:pt x="429046" y="364489"/>
                                </a:lnTo>
                                <a:close/>
                              </a:path>
                              <a:path w="521970" h="689610">
                                <a:moveTo>
                                  <a:pt x="23033" y="356471"/>
                                </a:moveTo>
                                <a:lnTo>
                                  <a:pt x="8044" y="356471"/>
                                </a:lnTo>
                                <a:lnTo>
                                  <a:pt x="16176" y="364489"/>
                                </a:lnTo>
                                <a:lnTo>
                                  <a:pt x="14895" y="364489"/>
                                </a:lnTo>
                                <a:lnTo>
                                  <a:pt x="23033" y="356471"/>
                                </a:lnTo>
                                <a:close/>
                              </a:path>
                              <a:path w="521970" h="689610">
                                <a:moveTo>
                                  <a:pt x="61560" y="356471"/>
                                </a:moveTo>
                                <a:lnTo>
                                  <a:pt x="45427" y="356471"/>
                                </a:lnTo>
                                <a:lnTo>
                                  <a:pt x="53565" y="364489"/>
                                </a:lnTo>
                                <a:lnTo>
                                  <a:pt x="54729" y="363219"/>
                                </a:lnTo>
                                <a:lnTo>
                                  <a:pt x="61560" y="356471"/>
                                </a:lnTo>
                                <a:close/>
                              </a:path>
                              <a:path w="521970" h="689610">
                                <a:moveTo>
                                  <a:pt x="158457" y="282290"/>
                                </a:moveTo>
                                <a:lnTo>
                                  <a:pt x="158210" y="282512"/>
                                </a:lnTo>
                                <a:lnTo>
                                  <a:pt x="83088" y="356700"/>
                                </a:lnTo>
                                <a:lnTo>
                                  <a:pt x="90999" y="364489"/>
                                </a:lnTo>
                                <a:lnTo>
                                  <a:pt x="90797" y="364489"/>
                                </a:lnTo>
                                <a:lnTo>
                                  <a:pt x="101810" y="353620"/>
                                </a:lnTo>
                                <a:lnTo>
                                  <a:pt x="96199" y="347979"/>
                                </a:lnTo>
                                <a:lnTo>
                                  <a:pt x="94261" y="346074"/>
                                </a:lnTo>
                                <a:lnTo>
                                  <a:pt x="109455" y="346074"/>
                                </a:lnTo>
                                <a:lnTo>
                                  <a:pt x="110099" y="345439"/>
                                </a:lnTo>
                                <a:lnTo>
                                  <a:pt x="102630" y="338068"/>
                                </a:lnTo>
                                <a:lnTo>
                                  <a:pt x="117568" y="338068"/>
                                </a:lnTo>
                                <a:lnTo>
                                  <a:pt x="120393" y="335279"/>
                                </a:lnTo>
                                <a:lnTo>
                                  <a:pt x="120786" y="335279"/>
                                </a:lnTo>
                                <a:lnTo>
                                  <a:pt x="113033" y="327659"/>
                                </a:lnTo>
                                <a:lnTo>
                                  <a:pt x="128114" y="327659"/>
                                </a:lnTo>
                                <a:lnTo>
                                  <a:pt x="128757" y="327024"/>
                                </a:lnTo>
                                <a:lnTo>
                                  <a:pt x="128195" y="326389"/>
                                </a:lnTo>
                                <a:lnTo>
                                  <a:pt x="121055" y="319347"/>
                                </a:lnTo>
                                <a:lnTo>
                                  <a:pt x="136536" y="319347"/>
                                </a:lnTo>
                                <a:lnTo>
                                  <a:pt x="139672" y="316252"/>
                                </a:lnTo>
                                <a:lnTo>
                                  <a:pt x="139482" y="315956"/>
                                </a:lnTo>
                                <a:lnTo>
                                  <a:pt x="132029" y="308609"/>
                                </a:lnTo>
                                <a:lnTo>
                                  <a:pt x="147780" y="308609"/>
                                </a:lnTo>
                                <a:lnTo>
                                  <a:pt x="140040" y="300989"/>
                                </a:lnTo>
                                <a:lnTo>
                                  <a:pt x="155136" y="300989"/>
                                </a:lnTo>
                                <a:lnTo>
                                  <a:pt x="158153" y="298012"/>
                                </a:lnTo>
                                <a:lnTo>
                                  <a:pt x="158641" y="298012"/>
                                </a:lnTo>
                                <a:lnTo>
                                  <a:pt x="150711" y="290194"/>
                                </a:lnTo>
                                <a:lnTo>
                                  <a:pt x="166486" y="290194"/>
                                </a:lnTo>
                                <a:lnTo>
                                  <a:pt x="158457" y="282290"/>
                                </a:lnTo>
                                <a:close/>
                              </a:path>
                              <a:path w="521970" h="689610">
                                <a:moveTo>
                                  <a:pt x="136324" y="356471"/>
                                </a:moveTo>
                                <a:lnTo>
                                  <a:pt x="121276" y="356471"/>
                                </a:lnTo>
                                <a:lnTo>
                                  <a:pt x="129400" y="364489"/>
                                </a:lnTo>
                                <a:lnTo>
                                  <a:pt x="128195" y="364489"/>
                                </a:lnTo>
                                <a:lnTo>
                                  <a:pt x="136324" y="356471"/>
                                </a:lnTo>
                                <a:close/>
                              </a:path>
                              <a:path w="521970" h="689610">
                                <a:moveTo>
                                  <a:pt x="173986" y="356471"/>
                                </a:moveTo>
                                <a:lnTo>
                                  <a:pt x="158694" y="356471"/>
                                </a:lnTo>
                                <a:lnTo>
                                  <a:pt x="166823" y="364489"/>
                                </a:lnTo>
                                <a:lnTo>
                                  <a:pt x="165841" y="364489"/>
                                </a:lnTo>
                                <a:lnTo>
                                  <a:pt x="173986" y="356471"/>
                                </a:lnTo>
                                <a:close/>
                              </a:path>
                              <a:path w="521970" h="689610">
                                <a:moveTo>
                                  <a:pt x="299522" y="363219"/>
                                </a:moveTo>
                                <a:lnTo>
                                  <a:pt x="280656" y="363219"/>
                                </a:lnTo>
                                <a:lnTo>
                                  <a:pt x="279366" y="364489"/>
                                </a:lnTo>
                                <a:lnTo>
                                  <a:pt x="300811" y="364489"/>
                                </a:lnTo>
                                <a:lnTo>
                                  <a:pt x="299522" y="363219"/>
                                </a:lnTo>
                                <a:close/>
                              </a:path>
                              <a:path w="521970" h="689610">
                                <a:moveTo>
                                  <a:pt x="5152" y="353620"/>
                                </a:moveTo>
                                <a:lnTo>
                                  <a:pt x="3999" y="353620"/>
                                </a:lnTo>
                                <a:lnTo>
                                  <a:pt x="611" y="356869"/>
                                </a:lnTo>
                                <a:lnTo>
                                  <a:pt x="611" y="363219"/>
                                </a:lnTo>
                                <a:lnTo>
                                  <a:pt x="7455" y="356471"/>
                                </a:lnTo>
                                <a:lnTo>
                                  <a:pt x="8044" y="356471"/>
                                </a:lnTo>
                                <a:lnTo>
                                  <a:pt x="5152" y="353620"/>
                                </a:lnTo>
                                <a:close/>
                              </a:path>
                              <a:path w="521970" h="689610">
                                <a:moveTo>
                                  <a:pt x="211397" y="356471"/>
                                </a:moveTo>
                                <a:lnTo>
                                  <a:pt x="196398" y="356471"/>
                                </a:lnTo>
                                <a:lnTo>
                                  <a:pt x="203253" y="363219"/>
                                </a:lnTo>
                                <a:lnTo>
                                  <a:pt x="204543" y="363219"/>
                                </a:lnTo>
                                <a:lnTo>
                                  <a:pt x="211397" y="356471"/>
                                </a:lnTo>
                                <a:close/>
                              </a:path>
                              <a:path w="521970" h="689610">
                                <a:moveTo>
                                  <a:pt x="222604" y="345439"/>
                                </a:moveTo>
                                <a:lnTo>
                                  <a:pt x="214294" y="353620"/>
                                </a:lnTo>
                                <a:lnTo>
                                  <a:pt x="215056" y="353620"/>
                                </a:lnTo>
                                <a:lnTo>
                                  <a:pt x="224794" y="363219"/>
                                </a:lnTo>
                                <a:lnTo>
                                  <a:pt x="226645" y="363219"/>
                                </a:lnTo>
                                <a:lnTo>
                                  <a:pt x="233508" y="356471"/>
                                </a:lnTo>
                                <a:lnTo>
                                  <a:pt x="233810" y="356471"/>
                                </a:lnTo>
                                <a:lnTo>
                                  <a:pt x="222604" y="345439"/>
                                </a:lnTo>
                                <a:close/>
                              </a:path>
                              <a:path w="521970" h="689610">
                                <a:moveTo>
                                  <a:pt x="249489" y="356471"/>
                                </a:moveTo>
                                <a:lnTo>
                                  <a:pt x="233810" y="356471"/>
                                </a:lnTo>
                                <a:lnTo>
                                  <a:pt x="240665" y="363219"/>
                                </a:lnTo>
                                <a:lnTo>
                                  <a:pt x="242651" y="363219"/>
                                </a:lnTo>
                                <a:lnTo>
                                  <a:pt x="249489" y="356471"/>
                                </a:lnTo>
                                <a:close/>
                              </a:path>
                              <a:path w="521970" h="689610">
                                <a:moveTo>
                                  <a:pt x="260661" y="346074"/>
                                </a:moveTo>
                                <a:lnTo>
                                  <a:pt x="260024" y="346074"/>
                                </a:lnTo>
                                <a:lnTo>
                                  <a:pt x="252420" y="353620"/>
                                </a:lnTo>
                                <a:lnTo>
                                  <a:pt x="262158" y="363219"/>
                                </a:lnTo>
                                <a:lnTo>
                                  <a:pt x="264735" y="363219"/>
                                </a:lnTo>
                                <a:lnTo>
                                  <a:pt x="271349" y="356700"/>
                                </a:lnTo>
                                <a:lnTo>
                                  <a:pt x="271222" y="356471"/>
                                </a:lnTo>
                                <a:lnTo>
                                  <a:pt x="260661" y="346074"/>
                                </a:lnTo>
                                <a:close/>
                              </a:path>
                              <a:path w="521970" h="689610">
                                <a:moveTo>
                                  <a:pt x="282129" y="346074"/>
                                </a:moveTo>
                                <a:lnTo>
                                  <a:pt x="271581" y="356471"/>
                                </a:lnTo>
                                <a:lnTo>
                                  <a:pt x="271453" y="356700"/>
                                </a:lnTo>
                                <a:lnTo>
                                  <a:pt x="278076" y="363219"/>
                                </a:lnTo>
                                <a:lnTo>
                                  <a:pt x="280656" y="363219"/>
                                </a:lnTo>
                                <a:lnTo>
                                  <a:pt x="290076" y="353946"/>
                                </a:lnTo>
                                <a:lnTo>
                                  <a:pt x="289783" y="353620"/>
                                </a:lnTo>
                                <a:lnTo>
                                  <a:pt x="282129" y="346074"/>
                                </a:lnTo>
                                <a:close/>
                              </a:path>
                              <a:path w="521970" h="689610">
                                <a:moveTo>
                                  <a:pt x="298629" y="346074"/>
                                </a:moveTo>
                                <a:lnTo>
                                  <a:pt x="298072" y="346074"/>
                                </a:lnTo>
                                <a:lnTo>
                                  <a:pt x="290408" y="353620"/>
                                </a:lnTo>
                                <a:lnTo>
                                  <a:pt x="290115" y="353946"/>
                                </a:lnTo>
                                <a:lnTo>
                                  <a:pt x="299522" y="363219"/>
                                </a:lnTo>
                                <a:lnTo>
                                  <a:pt x="302099" y="363219"/>
                                </a:lnTo>
                                <a:lnTo>
                                  <a:pt x="308945" y="356471"/>
                                </a:lnTo>
                                <a:lnTo>
                                  <a:pt x="309164" y="356471"/>
                                </a:lnTo>
                                <a:lnTo>
                                  <a:pt x="298629" y="346074"/>
                                </a:lnTo>
                                <a:close/>
                              </a:path>
                              <a:path w="521970" h="689610">
                                <a:moveTo>
                                  <a:pt x="324923" y="356471"/>
                                </a:moveTo>
                                <a:lnTo>
                                  <a:pt x="309164" y="356471"/>
                                </a:lnTo>
                                <a:lnTo>
                                  <a:pt x="316002" y="363219"/>
                                </a:lnTo>
                                <a:lnTo>
                                  <a:pt x="318068" y="363219"/>
                                </a:lnTo>
                                <a:lnTo>
                                  <a:pt x="324923" y="356471"/>
                                </a:lnTo>
                                <a:close/>
                              </a:path>
                              <a:path w="521970" h="689610">
                                <a:moveTo>
                                  <a:pt x="335948" y="346074"/>
                                </a:moveTo>
                                <a:lnTo>
                                  <a:pt x="335484" y="346074"/>
                                </a:lnTo>
                                <a:lnTo>
                                  <a:pt x="327819" y="353620"/>
                                </a:lnTo>
                                <a:lnTo>
                                  <a:pt x="327962" y="353620"/>
                                </a:lnTo>
                                <a:lnTo>
                                  <a:pt x="337725" y="363219"/>
                                </a:lnTo>
                                <a:lnTo>
                                  <a:pt x="339515" y="363219"/>
                                </a:lnTo>
                                <a:lnTo>
                                  <a:pt x="346359" y="356471"/>
                                </a:lnTo>
                                <a:lnTo>
                                  <a:pt x="345599" y="355599"/>
                                </a:lnTo>
                                <a:lnTo>
                                  <a:pt x="335948" y="346074"/>
                                </a:lnTo>
                                <a:close/>
                              </a:path>
                              <a:path w="521970" h="689610">
                                <a:moveTo>
                                  <a:pt x="357548" y="345439"/>
                                </a:moveTo>
                                <a:lnTo>
                                  <a:pt x="347243" y="355599"/>
                                </a:lnTo>
                                <a:lnTo>
                                  <a:pt x="346483" y="356471"/>
                                </a:lnTo>
                                <a:lnTo>
                                  <a:pt x="353320" y="363219"/>
                                </a:lnTo>
                                <a:lnTo>
                                  <a:pt x="355379" y="363219"/>
                                </a:lnTo>
                                <a:lnTo>
                                  <a:pt x="365136" y="353620"/>
                                </a:lnTo>
                                <a:lnTo>
                                  <a:pt x="365844" y="353620"/>
                                </a:lnTo>
                                <a:lnTo>
                                  <a:pt x="357548" y="345439"/>
                                </a:lnTo>
                                <a:close/>
                              </a:path>
                              <a:path w="521970" h="689610">
                                <a:moveTo>
                                  <a:pt x="373653" y="345439"/>
                                </a:moveTo>
                                <a:lnTo>
                                  <a:pt x="373451" y="345439"/>
                                </a:lnTo>
                                <a:lnTo>
                                  <a:pt x="365136" y="353620"/>
                                </a:lnTo>
                                <a:lnTo>
                                  <a:pt x="365844" y="353620"/>
                                </a:lnTo>
                                <a:lnTo>
                                  <a:pt x="375580" y="363219"/>
                                </a:lnTo>
                                <a:lnTo>
                                  <a:pt x="376954" y="363219"/>
                                </a:lnTo>
                                <a:lnTo>
                                  <a:pt x="383794" y="356471"/>
                                </a:lnTo>
                                <a:lnTo>
                                  <a:pt x="384850" y="356471"/>
                                </a:lnTo>
                                <a:lnTo>
                                  <a:pt x="373653" y="345439"/>
                                </a:lnTo>
                                <a:close/>
                              </a:path>
                              <a:path w="521970" h="689610">
                                <a:moveTo>
                                  <a:pt x="399726" y="356471"/>
                                </a:moveTo>
                                <a:lnTo>
                                  <a:pt x="384850" y="356471"/>
                                </a:lnTo>
                                <a:lnTo>
                                  <a:pt x="391700" y="363219"/>
                                </a:lnTo>
                                <a:lnTo>
                                  <a:pt x="392871" y="363219"/>
                                </a:lnTo>
                                <a:lnTo>
                                  <a:pt x="399726" y="356471"/>
                                </a:lnTo>
                                <a:close/>
                              </a:path>
                              <a:path w="521970" h="689610">
                                <a:moveTo>
                                  <a:pt x="411097" y="345439"/>
                                </a:moveTo>
                                <a:lnTo>
                                  <a:pt x="410934" y="345439"/>
                                </a:lnTo>
                                <a:lnTo>
                                  <a:pt x="402623" y="353620"/>
                                </a:lnTo>
                                <a:lnTo>
                                  <a:pt x="403267" y="353620"/>
                                </a:lnTo>
                                <a:lnTo>
                                  <a:pt x="412997" y="363219"/>
                                </a:lnTo>
                                <a:lnTo>
                                  <a:pt x="415338" y="363219"/>
                                </a:lnTo>
                                <a:lnTo>
                                  <a:pt x="422193" y="356471"/>
                                </a:lnTo>
                                <a:lnTo>
                                  <a:pt x="421404" y="355599"/>
                                </a:lnTo>
                                <a:lnTo>
                                  <a:pt x="411097" y="345439"/>
                                </a:lnTo>
                                <a:close/>
                              </a:path>
                              <a:path w="521970" h="689610">
                                <a:moveTo>
                                  <a:pt x="459721" y="319623"/>
                                </a:moveTo>
                                <a:lnTo>
                                  <a:pt x="459204" y="320039"/>
                                </a:lnTo>
                                <a:lnTo>
                                  <a:pt x="423079" y="355599"/>
                                </a:lnTo>
                                <a:lnTo>
                                  <a:pt x="422289" y="356471"/>
                                </a:lnTo>
                                <a:lnTo>
                                  <a:pt x="429135" y="363219"/>
                                </a:lnTo>
                                <a:lnTo>
                                  <a:pt x="430336" y="363219"/>
                                </a:lnTo>
                                <a:lnTo>
                                  <a:pt x="440084" y="353620"/>
                                </a:lnTo>
                                <a:lnTo>
                                  <a:pt x="440653" y="353620"/>
                                </a:lnTo>
                                <a:lnTo>
                                  <a:pt x="433010" y="346074"/>
                                </a:lnTo>
                                <a:lnTo>
                                  <a:pt x="447746" y="346074"/>
                                </a:lnTo>
                                <a:lnTo>
                                  <a:pt x="448390" y="345439"/>
                                </a:lnTo>
                                <a:lnTo>
                                  <a:pt x="447220" y="344169"/>
                                </a:lnTo>
                                <a:lnTo>
                                  <a:pt x="441035" y="338068"/>
                                </a:lnTo>
                                <a:lnTo>
                                  <a:pt x="455876" y="338068"/>
                                </a:lnTo>
                                <a:lnTo>
                                  <a:pt x="458707" y="335279"/>
                                </a:lnTo>
                                <a:lnTo>
                                  <a:pt x="459431" y="335279"/>
                                </a:lnTo>
                                <a:lnTo>
                                  <a:pt x="451719" y="327659"/>
                                </a:lnTo>
                                <a:lnTo>
                                  <a:pt x="466445" y="327659"/>
                                </a:lnTo>
                                <a:lnTo>
                                  <a:pt x="467090" y="327024"/>
                                </a:lnTo>
                                <a:lnTo>
                                  <a:pt x="467220" y="327024"/>
                                </a:lnTo>
                                <a:lnTo>
                                  <a:pt x="459721" y="319623"/>
                                </a:lnTo>
                                <a:close/>
                              </a:path>
                              <a:path w="521970" h="689610">
                                <a:moveTo>
                                  <a:pt x="448508" y="345439"/>
                                </a:moveTo>
                                <a:lnTo>
                                  <a:pt x="447746" y="346074"/>
                                </a:lnTo>
                                <a:lnTo>
                                  <a:pt x="440084" y="353620"/>
                                </a:lnTo>
                                <a:lnTo>
                                  <a:pt x="440653" y="353620"/>
                                </a:lnTo>
                                <a:lnTo>
                                  <a:pt x="450376" y="363219"/>
                                </a:lnTo>
                                <a:lnTo>
                                  <a:pt x="452790" y="363219"/>
                                </a:lnTo>
                                <a:lnTo>
                                  <a:pt x="459641" y="356471"/>
                                </a:lnTo>
                                <a:lnTo>
                                  <a:pt x="458808" y="355599"/>
                                </a:lnTo>
                                <a:lnTo>
                                  <a:pt x="448508" y="345439"/>
                                </a:lnTo>
                                <a:close/>
                              </a:path>
                              <a:path w="521970" h="689610">
                                <a:moveTo>
                                  <a:pt x="478407" y="338068"/>
                                </a:moveTo>
                                <a:lnTo>
                                  <a:pt x="477290" y="339089"/>
                                </a:lnTo>
                                <a:lnTo>
                                  <a:pt x="460527" y="355599"/>
                                </a:lnTo>
                                <a:lnTo>
                                  <a:pt x="459692" y="356471"/>
                                </a:lnTo>
                                <a:lnTo>
                                  <a:pt x="466533" y="363219"/>
                                </a:lnTo>
                                <a:lnTo>
                                  <a:pt x="468880" y="363219"/>
                                </a:lnTo>
                                <a:lnTo>
                                  <a:pt x="478322" y="353946"/>
                                </a:lnTo>
                                <a:lnTo>
                                  <a:pt x="470355" y="346074"/>
                                </a:lnTo>
                                <a:lnTo>
                                  <a:pt x="486518" y="346074"/>
                                </a:lnTo>
                                <a:lnTo>
                                  <a:pt x="478407" y="338068"/>
                                </a:lnTo>
                                <a:close/>
                              </a:path>
                              <a:path w="521970" h="689610">
                                <a:moveTo>
                                  <a:pt x="486518" y="346074"/>
                                </a:moveTo>
                                <a:lnTo>
                                  <a:pt x="486337" y="346074"/>
                                </a:lnTo>
                                <a:lnTo>
                                  <a:pt x="478322" y="353946"/>
                                </a:lnTo>
                                <a:lnTo>
                                  <a:pt x="487706" y="363219"/>
                                </a:lnTo>
                                <a:lnTo>
                                  <a:pt x="490204" y="363219"/>
                                </a:lnTo>
                                <a:lnTo>
                                  <a:pt x="497050" y="356471"/>
                                </a:lnTo>
                                <a:lnTo>
                                  <a:pt x="486518" y="346074"/>
                                </a:lnTo>
                                <a:close/>
                              </a:path>
                              <a:path w="521970" h="689610">
                                <a:moveTo>
                                  <a:pt x="508244" y="345439"/>
                                </a:moveTo>
                                <a:lnTo>
                                  <a:pt x="497050" y="356471"/>
                                </a:lnTo>
                                <a:lnTo>
                                  <a:pt x="503886" y="363219"/>
                                </a:lnTo>
                                <a:lnTo>
                                  <a:pt x="506386" y="363219"/>
                                </a:lnTo>
                                <a:lnTo>
                                  <a:pt x="516157" y="353620"/>
                                </a:lnTo>
                                <a:lnTo>
                                  <a:pt x="516544" y="353620"/>
                                </a:lnTo>
                                <a:lnTo>
                                  <a:pt x="508244" y="345439"/>
                                </a:lnTo>
                                <a:close/>
                              </a:path>
                              <a:path w="521970" h="689610">
                                <a:moveTo>
                                  <a:pt x="521159" y="353620"/>
                                </a:moveTo>
                                <a:lnTo>
                                  <a:pt x="516544" y="353620"/>
                                </a:lnTo>
                                <a:lnTo>
                                  <a:pt x="518552" y="355599"/>
                                </a:lnTo>
                                <a:lnTo>
                                  <a:pt x="521159" y="353620"/>
                                </a:lnTo>
                                <a:close/>
                              </a:path>
                              <a:path w="521970" h="689610">
                                <a:moveTo>
                                  <a:pt x="320194" y="308609"/>
                                </a:moveTo>
                                <a:lnTo>
                                  <a:pt x="317560" y="311149"/>
                                </a:lnTo>
                                <a:lnTo>
                                  <a:pt x="282129" y="346074"/>
                                </a:lnTo>
                                <a:lnTo>
                                  <a:pt x="290115" y="353946"/>
                                </a:lnTo>
                                <a:lnTo>
                                  <a:pt x="290408" y="353620"/>
                                </a:lnTo>
                                <a:lnTo>
                                  <a:pt x="298072" y="346074"/>
                                </a:lnTo>
                                <a:lnTo>
                                  <a:pt x="298629" y="346074"/>
                                </a:lnTo>
                                <a:lnTo>
                                  <a:pt x="290516" y="338068"/>
                                </a:lnTo>
                                <a:lnTo>
                                  <a:pt x="306205" y="338068"/>
                                </a:lnTo>
                                <a:lnTo>
                                  <a:pt x="309038" y="335279"/>
                                </a:lnTo>
                                <a:lnTo>
                                  <a:pt x="309309" y="335279"/>
                                </a:lnTo>
                                <a:lnTo>
                                  <a:pt x="301559" y="327659"/>
                                </a:lnTo>
                                <a:lnTo>
                                  <a:pt x="317288" y="327659"/>
                                </a:lnTo>
                                <a:lnTo>
                                  <a:pt x="309145" y="319623"/>
                                </a:lnTo>
                                <a:lnTo>
                                  <a:pt x="324942" y="319623"/>
                                </a:lnTo>
                                <a:lnTo>
                                  <a:pt x="328156" y="316459"/>
                                </a:lnTo>
                                <a:lnTo>
                                  <a:pt x="320194" y="308609"/>
                                </a:lnTo>
                                <a:close/>
                              </a:path>
                              <a:path w="521970" h="689610">
                                <a:moveTo>
                                  <a:pt x="467220" y="327024"/>
                                </a:moveTo>
                                <a:lnTo>
                                  <a:pt x="467090" y="327024"/>
                                </a:lnTo>
                                <a:lnTo>
                                  <a:pt x="458707" y="335279"/>
                                </a:lnTo>
                                <a:lnTo>
                                  <a:pt x="459431" y="335279"/>
                                </a:lnTo>
                                <a:lnTo>
                                  <a:pt x="478322" y="353946"/>
                                </a:lnTo>
                                <a:lnTo>
                                  <a:pt x="486337" y="346074"/>
                                </a:lnTo>
                                <a:lnTo>
                                  <a:pt x="470198" y="346074"/>
                                </a:lnTo>
                                <a:lnTo>
                                  <a:pt x="478327" y="338068"/>
                                </a:lnTo>
                                <a:lnTo>
                                  <a:pt x="477835" y="337503"/>
                                </a:lnTo>
                                <a:lnTo>
                                  <a:pt x="467220" y="327024"/>
                                </a:lnTo>
                                <a:close/>
                              </a:path>
                              <a:path w="521970" h="689610">
                                <a:moveTo>
                                  <a:pt x="37409" y="327024"/>
                                </a:moveTo>
                                <a:lnTo>
                                  <a:pt x="36678" y="327659"/>
                                </a:lnTo>
                                <a:lnTo>
                                  <a:pt x="19932" y="344169"/>
                                </a:lnTo>
                                <a:lnTo>
                                  <a:pt x="18677" y="345439"/>
                                </a:lnTo>
                                <a:lnTo>
                                  <a:pt x="26990" y="353620"/>
                                </a:lnTo>
                                <a:lnTo>
                                  <a:pt x="25927" y="353620"/>
                                </a:lnTo>
                                <a:lnTo>
                                  <a:pt x="34230" y="345439"/>
                                </a:lnTo>
                                <a:lnTo>
                                  <a:pt x="26749" y="338068"/>
                                </a:lnTo>
                                <a:lnTo>
                                  <a:pt x="41711" y="338068"/>
                                </a:lnTo>
                                <a:lnTo>
                                  <a:pt x="44542" y="335279"/>
                                </a:lnTo>
                                <a:lnTo>
                                  <a:pt x="45801" y="335279"/>
                                </a:lnTo>
                                <a:lnTo>
                                  <a:pt x="37409" y="327024"/>
                                </a:lnTo>
                                <a:close/>
                              </a:path>
                              <a:path w="521970" h="689610">
                                <a:moveTo>
                                  <a:pt x="83092" y="318784"/>
                                </a:moveTo>
                                <a:lnTo>
                                  <a:pt x="57327" y="344169"/>
                                </a:lnTo>
                                <a:lnTo>
                                  <a:pt x="56131" y="345439"/>
                                </a:lnTo>
                                <a:lnTo>
                                  <a:pt x="64447" y="353620"/>
                                </a:lnTo>
                                <a:lnTo>
                                  <a:pt x="72087" y="346074"/>
                                </a:lnTo>
                                <a:lnTo>
                                  <a:pt x="72297" y="346074"/>
                                </a:lnTo>
                                <a:lnTo>
                                  <a:pt x="64166" y="338068"/>
                                </a:lnTo>
                                <a:lnTo>
                                  <a:pt x="80192" y="338068"/>
                                </a:lnTo>
                                <a:lnTo>
                                  <a:pt x="83016" y="335279"/>
                                </a:lnTo>
                                <a:lnTo>
                                  <a:pt x="83281" y="335279"/>
                                </a:lnTo>
                                <a:lnTo>
                                  <a:pt x="74885" y="327024"/>
                                </a:lnTo>
                                <a:lnTo>
                                  <a:pt x="91441" y="327024"/>
                                </a:lnTo>
                                <a:lnTo>
                                  <a:pt x="83092" y="318784"/>
                                </a:lnTo>
                                <a:close/>
                              </a:path>
                              <a:path w="521970" h="689610">
                                <a:moveTo>
                                  <a:pt x="91441" y="327024"/>
                                </a:moveTo>
                                <a:lnTo>
                                  <a:pt x="90730" y="327659"/>
                                </a:lnTo>
                                <a:lnTo>
                                  <a:pt x="83016" y="335279"/>
                                </a:lnTo>
                                <a:lnTo>
                                  <a:pt x="83281" y="335279"/>
                                </a:lnTo>
                                <a:lnTo>
                                  <a:pt x="101936" y="353620"/>
                                </a:lnTo>
                                <a:lnTo>
                                  <a:pt x="107525" y="347979"/>
                                </a:lnTo>
                                <a:lnTo>
                                  <a:pt x="109455" y="346074"/>
                                </a:lnTo>
                                <a:lnTo>
                                  <a:pt x="93847" y="346074"/>
                                </a:lnTo>
                                <a:lnTo>
                                  <a:pt x="101954" y="338068"/>
                                </a:lnTo>
                                <a:lnTo>
                                  <a:pt x="102630" y="338068"/>
                                </a:lnTo>
                                <a:lnTo>
                                  <a:pt x="91441" y="327024"/>
                                </a:lnTo>
                                <a:close/>
                              </a:path>
                              <a:path w="521970" h="689610">
                                <a:moveTo>
                                  <a:pt x="128839" y="327024"/>
                                </a:moveTo>
                                <a:lnTo>
                                  <a:pt x="128114" y="327659"/>
                                </a:lnTo>
                                <a:lnTo>
                                  <a:pt x="120393" y="335279"/>
                                </a:lnTo>
                                <a:lnTo>
                                  <a:pt x="120786" y="335279"/>
                                </a:lnTo>
                                <a:lnTo>
                                  <a:pt x="139447" y="353620"/>
                                </a:lnTo>
                                <a:lnTo>
                                  <a:pt x="139215" y="353620"/>
                                </a:lnTo>
                                <a:lnTo>
                                  <a:pt x="146865" y="346074"/>
                                </a:lnTo>
                                <a:lnTo>
                                  <a:pt x="131234" y="346074"/>
                                </a:lnTo>
                                <a:lnTo>
                                  <a:pt x="139347" y="338068"/>
                                </a:lnTo>
                                <a:lnTo>
                                  <a:pt x="140036" y="338068"/>
                                </a:lnTo>
                                <a:lnTo>
                                  <a:pt x="128839" y="327024"/>
                                </a:lnTo>
                                <a:close/>
                              </a:path>
                              <a:path w="521970" h="689610">
                                <a:moveTo>
                                  <a:pt x="188075" y="327024"/>
                                </a:moveTo>
                                <a:lnTo>
                                  <a:pt x="169393" y="345439"/>
                                </a:lnTo>
                                <a:lnTo>
                                  <a:pt x="177692" y="353620"/>
                                </a:lnTo>
                                <a:lnTo>
                                  <a:pt x="176882" y="353620"/>
                                </a:lnTo>
                                <a:lnTo>
                                  <a:pt x="185192" y="345439"/>
                                </a:lnTo>
                                <a:lnTo>
                                  <a:pt x="177704" y="338068"/>
                                </a:lnTo>
                                <a:lnTo>
                                  <a:pt x="192680" y="338068"/>
                                </a:lnTo>
                                <a:lnTo>
                                  <a:pt x="195512" y="335279"/>
                                </a:lnTo>
                                <a:lnTo>
                                  <a:pt x="196449" y="335279"/>
                                </a:lnTo>
                                <a:lnTo>
                                  <a:pt x="188075" y="327024"/>
                                </a:lnTo>
                                <a:close/>
                              </a:path>
                              <a:path w="521970" h="689610">
                                <a:moveTo>
                                  <a:pt x="225438" y="327024"/>
                                </a:moveTo>
                                <a:lnTo>
                                  <a:pt x="206757" y="345439"/>
                                </a:lnTo>
                                <a:lnTo>
                                  <a:pt x="215056" y="353620"/>
                                </a:lnTo>
                                <a:lnTo>
                                  <a:pt x="214294" y="353620"/>
                                </a:lnTo>
                                <a:lnTo>
                                  <a:pt x="222604" y="345439"/>
                                </a:lnTo>
                                <a:lnTo>
                                  <a:pt x="215116" y="338068"/>
                                </a:lnTo>
                                <a:lnTo>
                                  <a:pt x="230092" y="338068"/>
                                </a:lnTo>
                                <a:lnTo>
                                  <a:pt x="232924" y="335279"/>
                                </a:lnTo>
                                <a:lnTo>
                                  <a:pt x="233813" y="335279"/>
                                </a:lnTo>
                                <a:lnTo>
                                  <a:pt x="225438" y="327024"/>
                                </a:lnTo>
                                <a:close/>
                              </a:path>
                              <a:path w="521970" h="689610">
                                <a:moveTo>
                                  <a:pt x="241310" y="327024"/>
                                </a:moveTo>
                                <a:lnTo>
                                  <a:pt x="232924" y="335279"/>
                                </a:lnTo>
                                <a:lnTo>
                                  <a:pt x="233813" y="335279"/>
                                </a:lnTo>
                                <a:lnTo>
                                  <a:pt x="252420" y="353620"/>
                                </a:lnTo>
                                <a:lnTo>
                                  <a:pt x="260024" y="346074"/>
                                </a:lnTo>
                                <a:lnTo>
                                  <a:pt x="244082" y="346074"/>
                                </a:lnTo>
                                <a:lnTo>
                                  <a:pt x="252225" y="338068"/>
                                </a:lnTo>
                                <a:lnTo>
                                  <a:pt x="252528" y="338068"/>
                                </a:lnTo>
                                <a:lnTo>
                                  <a:pt x="241310" y="327024"/>
                                </a:lnTo>
                                <a:close/>
                              </a:path>
                              <a:path w="521970" h="689610">
                                <a:moveTo>
                                  <a:pt x="317288" y="327659"/>
                                </a:moveTo>
                                <a:lnTo>
                                  <a:pt x="316778" y="327659"/>
                                </a:lnTo>
                                <a:lnTo>
                                  <a:pt x="309038" y="335279"/>
                                </a:lnTo>
                                <a:lnTo>
                                  <a:pt x="309309" y="335279"/>
                                </a:lnTo>
                                <a:lnTo>
                                  <a:pt x="327962" y="353620"/>
                                </a:lnTo>
                                <a:lnTo>
                                  <a:pt x="327819" y="353620"/>
                                </a:lnTo>
                                <a:lnTo>
                                  <a:pt x="335484" y="346074"/>
                                </a:lnTo>
                                <a:lnTo>
                                  <a:pt x="319493" y="346074"/>
                                </a:lnTo>
                                <a:lnTo>
                                  <a:pt x="327615" y="338068"/>
                                </a:lnTo>
                                <a:lnTo>
                                  <a:pt x="327835" y="338068"/>
                                </a:lnTo>
                                <a:lnTo>
                                  <a:pt x="317288" y="327659"/>
                                </a:lnTo>
                                <a:close/>
                              </a:path>
                              <a:path w="521970" h="689610">
                                <a:moveTo>
                                  <a:pt x="365597" y="337503"/>
                                </a:moveTo>
                                <a:lnTo>
                                  <a:pt x="357548" y="345439"/>
                                </a:lnTo>
                                <a:lnTo>
                                  <a:pt x="365844" y="353620"/>
                                </a:lnTo>
                                <a:lnTo>
                                  <a:pt x="365136" y="353620"/>
                                </a:lnTo>
                                <a:lnTo>
                                  <a:pt x="373451" y="345439"/>
                                </a:lnTo>
                                <a:lnTo>
                                  <a:pt x="373653" y="345439"/>
                                </a:lnTo>
                                <a:lnTo>
                                  <a:pt x="365597" y="337503"/>
                                </a:lnTo>
                                <a:close/>
                              </a:path>
                              <a:path w="521970" h="689610">
                                <a:moveTo>
                                  <a:pt x="403046" y="337503"/>
                                </a:moveTo>
                                <a:lnTo>
                                  <a:pt x="402447" y="338068"/>
                                </a:lnTo>
                                <a:lnTo>
                                  <a:pt x="394976" y="345439"/>
                                </a:lnTo>
                                <a:lnTo>
                                  <a:pt x="403267" y="353620"/>
                                </a:lnTo>
                                <a:lnTo>
                                  <a:pt x="402623" y="353620"/>
                                </a:lnTo>
                                <a:lnTo>
                                  <a:pt x="410934" y="345439"/>
                                </a:lnTo>
                                <a:lnTo>
                                  <a:pt x="411097" y="345439"/>
                                </a:lnTo>
                                <a:lnTo>
                                  <a:pt x="403046" y="337503"/>
                                </a:lnTo>
                                <a:close/>
                              </a:path>
                              <a:path w="521970" h="689610">
                                <a:moveTo>
                                  <a:pt x="429839" y="327024"/>
                                </a:moveTo>
                                <a:lnTo>
                                  <a:pt x="429643" y="327024"/>
                                </a:lnTo>
                                <a:lnTo>
                                  <a:pt x="421256" y="335279"/>
                                </a:lnTo>
                                <a:lnTo>
                                  <a:pt x="422077" y="335279"/>
                                </a:lnTo>
                                <a:lnTo>
                                  <a:pt x="440653" y="353620"/>
                                </a:lnTo>
                                <a:lnTo>
                                  <a:pt x="440084" y="353620"/>
                                </a:lnTo>
                                <a:lnTo>
                                  <a:pt x="447746" y="346074"/>
                                </a:lnTo>
                                <a:lnTo>
                                  <a:pt x="432755" y="346074"/>
                                </a:lnTo>
                                <a:lnTo>
                                  <a:pt x="440889" y="338068"/>
                                </a:lnTo>
                                <a:lnTo>
                                  <a:pt x="441035" y="338068"/>
                                </a:lnTo>
                                <a:lnTo>
                                  <a:pt x="429839" y="327024"/>
                                </a:lnTo>
                                <a:close/>
                              </a:path>
                              <a:path w="521970" h="689610">
                                <a:moveTo>
                                  <a:pt x="515723" y="338068"/>
                                </a:moveTo>
                                <a:lnTo>
                                  <a:pt x="508244" y="345439"/>
                                </a:lnTo>
                                <a:lnTo>
                                  <a:pt x="516544" y="353620"/>
                                </a:lnTo>
                                <a:lnTo>
                                  <a:pt x="516157" y="353620"/>
                                </a:lnTo>
                                <a:lnTo>
                                  <a:pt x="521898" y="347979"/>
                                </a:lnTo>
                                <a:lnTo>
                                  <a:pt x="521898" y="344169"/>
                                </a:lnTo>
                                <a:lnTo>
                                  <a:pt x="515723" y="338068"/>
                                </a:lnTo>
                                <a:close/>
                              </a:path>
                              <a:path w="521970" h="689610">
                                <a:moveTo>
                                  <a:pt x="521898" y="347979"/>
                                </a:moveTo>
                                <a:lnTo>
                                  <a:pt x="516157" y="353620"/>
                                </a:lnTo>
                                <a:lnTo>
                                  <a:pt x="521898" y="353620"/>
                                </a:lnTo>
                                <a:lnTo>
                                  <a:pt x="521898" y="347979"/>
                                </a:lnTo>
                                <a:close/>
                              </a:path>
                              <a:path w="521970" h="689610">
                                <a:moveTo>
                                  <a:pt x="80192" y="338068"/>
                                </a:moveTo>
                                <a:lnTo>
                                  <a:pt x="64166" y="338068"/>
                                </a:lnTo>
                                <a:lnTo>
                                  <a:pt x="72297" y="346074"/>
                                </a:lnTo>
                                <a:lnTo>
                                  <a:pt x="72087" y="346074"/>
                                </a:lnTo>
                                <a:lnTo>
                                  <a:pt x="80192" y="338068"/>
                                </a:lnTo>
                                <a:close/>
                              </a:path>
                              <a:path w="521970" h="689610">
                                <a:moveTo>
                                  <a:pt x="268136" y="338068"/>
                                </a:moveTo>
                                <a:lnTo>
                                  <a:pt x="252528" y="338068"/>
                                </a:lnTo>
                                <a:lnTo>
                                  <a:pt x="260661" y="346074"/>
                                </a:lnTo>
                                <a:lnTo>
                                  <a:pt x="260024" y="346074"/>
                                </a:lnTo>
                                <a:lnTo>
                                  <a:pt x="268136" y="338068"/>
                                </a:lnTo>
                                <a:close/>
                              </a:path>
                              <a:path w="521970" h="689610">
                                <a:moveTo>
                                  <a:pt x="279326" y="327024"/>
                                </a:moveTo>
                                <a:lnTo>
                                  <a:pt x="270962" y="335279"/>
                                </a:lnTo>
                                <a:lnTo>
                                  <a:pt x="271177" y="335279"/>
                                </a:lnTo>
                                <a:lnTo>
                                  <a:pt x="282129" y="346074"/>
                                </a:lnTo>
                                <a:lnTo>
                                  <a:pt x="290251" y="338068"/>
                                </a:lnTo>
                                <a:lnTo>
                                  <a:pt x="290516" y="338068"/>
                                </a:lnTo>
                                <a:lnTo>
                                  <a:pt x="279326" y="327024"/>
                                </a:lnTo>
                                <a:close/>
                              </a:path>
                              <a:path w="521970" h="689610">
                                <a:moveTo>
                                  <a:pt x="306205" y="338068"/>
                                </a:moveTo>
                                <a:lnTo>
                                  <a:pt x="290516" y="338068"/>
                                </a:lnTo>
                                <a:lnTo>
                                  <a:pt x="298629" y="346074"/>
                                </a:lnTo>
                                <a:lnTo>
                                  <a:pt x="298072" y="346074"/>
                                </a:lnTo>
                                <a:lnTo>
                                  <a:pt x="306205" y="338068"/>
                                </a:lnTo>
                                <a:close/>
                              </a:path>
                              <a:path w="521970" h="689610">
                                <a:moveTo>
                                  <a:pt x="343617" y="338068"/>
                                </a:moveTo>
                                <a:lnTo>
                                  <a:pt x="327835" y="338068"/>
                                </a:lnTo>
                                <a:lnTo>
                                  <a:pt x="335948" y="346074"/>
                                </a:lnTo>
                                <a:lnTo>
                                  <a:pt x="335484" y="346074"/>
                                </a:lnTo>
                                <a:lnTo>
                                  <a:pt x="343617" y="338068"/>
                                </a:lnTo>
                                <a:close/>
                              </a:path>
                              <a:path w="521970" h="689610">
                                <a:moveTo>
                                  <a:pt x="489559" y="327024"/>
                                </a:moveTo>
                                <a:lnTo>
                                  <a:pt x="488895" y="327659"/>
                                </a:lnTo>
                                <a:lnTo>
                                  <a:pt x="478901" y="337503"/>
                                </a:lnTo>
                                <a:lnTo>
                                  <a:pt x="478407" y="338068"/>
                                </a:lnTo>
                                <a:lnTo>
                                  <a:pt x="486518" y="346074"/>
                                </a:lnTo>
                                <a:lnTo>
                                  <a:pt x="486337" y="346074"/>
                                </a:lnTo>
                                <a:lnTo>
                                  <a:pt x="497328" y="335279"/>
                                </a:lnTo>
                                <a:lnTo>
                                  <a:pt x="497935" y="335279"/>
                                </a:lnTo>
                                <a:lnTo>
                                  <a:pt x="489559" y="327024"/>
                                </a:lnTo>
                                <a:close/>
                              </a:path>
                              <a:path w="521970" h="689610">
                                <a:moveTo>
                                  <a:pt x="15540" y="327024"/>
                                </a:moveTo>
                                <a:lnTo>
                                  <a:pt x="7160" y="335279"/>
                                </a:lnTo>
                                <a:lnTo>
                                  <a:pt x="8354" y="335279"/>
                                </a:lnTo>
                                <a:lnTo>
                                  <a:pt x="18677" y="345439"/>
                                </a:lnTo>
                                <a:lnTo>
                                  <a:pt x="19932" y="344169"/>
                                </a:lnTo>
                                <a:lnTo>
                                  <a:pt x="26121" y="338068"/>
                                </a:lnTo>
                                <a:lnTo>
                                  <a:pt x="26749" y="338068"/>
                                </a:lnTo>
                                <a:lnTo>
                                  <a:pt x="15540" y="327024"/>
                                </a:lnTo>
                                <a:close/>
                              </a:path>
                              <a:path w="521970" h="689610">
                                <a:moveTo>
                                  <a:pt x="41711" y="338068"/>
                                </a:moveTo>
                                <a:lnTo>
                                  <a:pt x="26749" y="338068"/>
                                </a:lnTo>
                                <a:lnTo>
                                  <a:pt x="34230" y="345439"/>
                                </a:lnTo>
                                <a:lnTo>
                                  <a:pt x="41711" y="338068"/>
                                </a:lnTo>
                                <a:close/>
                              </a:path>
                              <a:path w="521970" h="689610">
                                <a:moveTo>
                                  <a:pt x="52950" y="327024"/>
                                </a:moveTo>
                                <a:lnTo>
                                  <a:pt x="52276" y="327659"/>
                                </a:lnTo>
                                <a:lnTo>
                                  <a:pt x="44542" y="335279"/>
                                </a:lnTo>
                                <a:lnTo>
                                  <a:pt x="45801" y="335279"/>
                                </a:lnTo>
                                <a:lnTo>
                                  <a:pt x="56131" y="345439"/>
                                </a:lnTo>
                                <a:lnTo>
                                  <a:pt x="57327" y="344169"/>
                                </a:lnTo>
                                <a:lnTo>
                                  <a:pt x="63520" y="338068"/>
                                </a:lnTo>
                                <a:lnTo>
                                  <a:pt x="64166" y="338068"/>
                                </a:lnTo>
                                <a:lnTo>
                                  <a:pt x="52950" y="327024"/>
                                </a:lnTo>
                                <a:close/>
                              </a:path>
                              <a:path w="521970" h="689610">
                                <a:moveTo>
                                  <a:pt x="117568" y="338068"/>
                                </a:moveTo>
                                <a:lnTo>
                                  <a:pt x="102630" y="338068"/>
                                </a:lnTo>
                                <a:lnTo>
                                  <a:pt x="110099" y="345439"/>
                                </a:lnTo>
                                <a:lnTo>
                                  <a:pt x="117568" y="338068"/>
                                </a:lnTo>
                                <a:close/>
                              </a:path>
                              <a:path w="521970" h="689610">
                                <a:moveTo>
                                  <a:pt x="154983" y="338068"/>
                                </a:moveTo>
                                <a:lnTo>
                                  <a:pt x="140036" y="338068"/>
                                </a:lnTo>
                                <a:lnTo>
                                  <a:pt x="147509" y="345439"/>
                                </a:lnTo>
                                <a:lnTo>
                                  <a:pt x="154983" y="338068"/>
                                </a:lnTo>
                                <a:close/>
                              </a:path>
                              <a:path w="521970" h="689610">
                                <a:moveTo>
                                  <a:pt x="166486" y="327024"/>
                                </a:moveTo>
                                <a:lnTo>
                                  <a:pt x="166180" y="327024"/>
                                </a:lnTo>
                                <a:lnTo>
                                  <a:pt x="157810" y="335279"/>
                                </a:lnTo>
                                <a:lnTo>
                                  <a:pt x="159085" y="335279"/>
                                </a:lnTo>
                                <a:lnTo>
                                  <a:pt x="169393" y="345439"/>
                                </a:lnTo>
                                <a:lnTo>
                                  <a:pt x="176871" y="338068"/>
                                </a:lnTo>
                                <a:lnTo>
                                  <a:pt x="177704" y="338068"/>
                                </a:lnTo>
                                <a:lnTo>
                                  <a:pt x="166486" y="327024"/>
                                </a:lnTo>
                                <a:close/>
                              </a:path>
                              <a:path w="521970" h="689610">
                                <a:moveTo>
                                  <a:pt x="192680" y="338068"/>
                                </a:moveTo>
                                <a:lnTo>
                                  <a:pt x="177704" y="338068"/>
                                </a:lnTo>
                                <a:lnTo>
                                  <a:pt x="185192" y="345439"/>
                                </a:lnTo>
                                <a:lnTo>
                                  <a:pt x="192680" y="338068"/>
                                </a:lnTo>
                                <a:close/>
                              </a:path>
                              <a:path w="521970" h="689610">
                                <a:moveTo>
                                  <a:pt x="203898" y="327024"/>
                                </a:moveTo>
                                <a:lnTo>
                                  <a:pt x="195512" y="335279"/>
                                </a:lnTo>
                                <a:lnTo>
                                  <a:pt x="196449" y="335279"/>
                                </a:lnTo>
                                <a:lnTo>
                                  <a:pt x="206757" y="345439"/>
                                </a:lnTo>
                                <a:lnTo>
                                  <a:pt x="214235" y="338068"/>
                                </a:lnTo>
                                <a:lnTo>
                                  <a:pt x="215116" y="338068"/>
                                </a:lnTo>
                                <a:lnTo>
                                  <a:pt x="203898" y="327024"/>
                                </a:lnTo>
                                <a:close/>
                              </a:path>
                              <a:path w="521970" h="689610">
                                <a:moveTo>
                                  <a:pt x="230092" y="338068"/>
                                </a:moveTo>
                                <a:lnTo>
                                  <a:pt x="215116" y="338068"/>
                                </a:lnTo>
                                <a:lnTo>
                                  <a:pt x="222604" y="345439"/>
                                </a:lnTo>
                                <a:lnTo>
                                  <a:pt x="230092" y="338068"/>
                                </a:lnTo>
                                <a:close/>
                              </a:path>
                              <a:path w="521970" h="689610">
                                <a:moveTo>
                                  <a:pt x="354961" y="327024"/>
                                </a:moveTo>
                                <a:lnTo>
                                  <a:pt x="354190" y="327659"/>
                                </a:lnTo>
                                <a:lnTo>
                                  <a:pt x="346450" y="335279"/>
                                </a:lnTo>
                                <a:lnTo>
                                  <a:pt x="347243" y="335279"/>
                                </a:lnTo>
                                <a:lnTo>
                                  <a:pt x="357548" y="345439"/>
                                </a:lnTo>
                                <a:lnTo>
                                  <a:pt x="365597" y="337503"/>
                                </a:lnTo>
                                <a:lnTo>
                                  <a:pt x="354961" y="327024"/>
                                </a:lnTo>
                                <a:close/>
                              </a:path>
                              <a:path w="521970" h="689610">
                                <a:moveTo>
                                  <a:pt x="376310" y="327024"/>
                                </a:moveTo>
                                <a:lnTo>
                                  <a:pt x="375580" y="327659"/>
                                </a:lnTo>
                                <a:lnTo>
                                  <a:pt x="365597" y="337503"/>
                                </a:lnTo>
                                <a:lnTo>
                                  <a:pt x="373653" y="345439"/>
                                </a:lnTo>
                                <a:lnTo>
                                  <a:pt x="373451" y="345439"/>
                                </a:lnTo>
                                <a:lnTo>
                                  <a:pt x="383778" y="335279"/>
                                </a:lnTo>
                                <a:lnTo>
                                  <a:pt x="384678" y="335279"/>
                                </a:lnTo>
                                <a:lnTo>
                                  <a:pt x="376310" y="327024"/>
                                </a:lnTo>
                                <a:close/>
                              </a:path>
                              <a:path w="521970" h="689610">
                                <a:moveTo>
                                  <a:pt x="392416" y="327024"/>
                                </a:moveTo>
                                <a:lnTo>
                                  <a:pt x="392168" y="327024"/>
                                </a:lnTo>
                                <a:lnTo>
                                  <a:pt x="383778" y="335279"/>
                                </a:lnTo>
                                <a:lnTo>
                                  <a:pt x="384678" y="335279"/>
                                </a:lnTo>
                                <a:lnTo>
                                  <a:pt x="394976" y="345439"/>
                                </a:lnTo>
                                <a:lnTo>
                                  <a:pt x="403020" y="337503"/>
                                </a:lnTo>
                                <a:lnTo>
                                  <a:pt x="400790" y="335279"/>
                                </a:lnTo>
                                <a:lnTo>
                                  <a:pt x="392416" y="327024"/>
                                </a:lnTo>
                                <a:close/>
                              </a:path>
                              <a:path w="521970" h="689610">
                                <a:moveTo>
                                  <a:pt x="413715" y="327024"/>
                                </a:moveTo>
                                <a:lnTo>
                                  <a:pt x="412997" y="327659"/>
                                </a:lnTo>
                                <a:lnTo>
                                  <a:pt x="405274" y="335279"/>
                                </a:lnTo>
                                <a:lnTo>
                                  <a:pt x="403046" y="337503"/>
                                </a:lnTo>
                                <a:lnTo>
                                  <a:pt x="411097" y="345439"/>
                                </a:lnTo>
                                <a:lnTo>
                                  <a:pt x="410934" y="345439"/>
                                </a:lnTo>
                                <a:lnTo>
                                  <a:pt x="421256" y="335279"/>
                                </a:lnTo>
                                <a:lnTo>
                                  <a:pt x="422077" y="335279"/>
                                </a:lnTo>
                                <a:lnTo>
                                  <a:pt x="413715" y="327024"/>
                                </a:lnTo>
                                <a:close/>
                              </a:path>
                              <a:path w="521970" h="689610">
                                <a:moveTo>
                                  <a:pt x="455876" y="338068"/>
                                </a:moveTo>
                                <a:lnTo>
                                  <a:pt x="441035" y="338068"/>
                                </a:lnTo>
                                <a:lnTo>
                                  <a:pt x="448508" y="345439"/>
                                </a:lnTo>
                                <a:lnTo>
                                  <a:pt x="449680" y="344169"/>
                                </a:lnTo>
                                <a:lnTo>
                                  <a:pt x="455876" y="338068"/>
                                </a:lnTo>
                                <a:close/>
                              </a:path>
                              <a:path w="521970" h="689610">
                                <a:moveTo>
                                  <a:pt x="505188" y="327659"/>
                                </a:moveTo>
                                <a:lnTo>
                                  <a:pt x="497328" y="335279"/>
                                </a:lnTo>
                                <a:lnTo>
                                  <a:pt x="497935" y="335279"/>
                                </a:lnTo>
                                <a:lnTo>
                                  <a:pt x="508244" y="345439"/>
                                </a:lnTo>
                                <a:lnTo>
                                  <a:pt x="515723" y="338068"/>
                                </a:lnTo>
                                <a:lnTo>
                                  <a:pt x="505188" y="327659"/>
                                </a:lnTo>
                                <a:close/>
                              </a:path>
                              <a:path w="521970" h="689610">
                                <a:moveTo>
                                  <a:pt x="518552" y="335279"/>
                                </a:moveTo>
                                <a:lnTo>
                                  <a:pt x="515723" y="338068"/>
                                </a:lnTo>
                                <a:lnTo>
                                  <a:pt x="521898" y="344169"/>
                                </a:lnTo>
                                <a:lnTo>
                                  <a:pt x="521898" y="339089"/>
                                </a:lnTo>
                                <a:lnTo>
                                  <a:pt x="518552" y="335279"/>
                                </a:lnTo>
                                <a:close/>
                              </a:path>
                              <a:path w="521970" h="689610">
                                <a:moveTo>
                                  <a:pt x="611" y="327659"/>
                                </a:moveTo>
                                <a:lnTo>
                                  <a:pt x="611" y="334009"/>
                                </a:lnTo>
                                <a:lnTo>
                                  <a:pt x="4843" y="338068"/>
                                </a:lnTo>
                                <a:lnTo>
                                  <a:pt x="4331" y="338068"/>
                                </a:lnTo>
                                <a:lnTo>
                                  <a:pt x="7160" y="335279"/>
                                </a:lnTo>
                                <a:lnTo>
                                  <a:pt x="8354" y="335279"/>
                                </a:lnTo>
                                <a:lnTo>
                                  <a:pt x="611" y="327659"/>
                                </a:lnTo>
                                <a:close/>
                              </a:path>
                              <a:path w="521970" h="689610">
                                <a:moveTo>
                                  <a:pt x="7748" y="319347"/>
                                </a:moveTo>
                                <a:lnTo>
                                  <a:pt x="611" y="326389"/>
                                </a:lnTo>
                                <a:lnTo>
                                  <a:pt x="611" y="327659"/>
                                </a:lnTo>
                                <a:lnTo>
                                  <a:pt x="8354" y="335279"/>
                                </a:lnTo>
                                <a:lnTo>
                                  <a:pt x="7160" y="335279"/>
                                </a:lnTo>
                                <a:lnTo>
                                  <a:pt x="15532" y="327024"/>
                                </a:lnTo>
                                <a:lnTo>
                                  <a:pt x="7748" y="319347"/>
                                </a:lnTo>
                                <a:close/>
                              </a:path>
                              <a:path w="521970" h="689610">
                                <a:moveTo>
                                  <a:pt x="45153" y="319347"/>
                                </a:moveTo>
                                <a:lnTo>
                                  <a:pt x="44829" y="319623"/>
                                </a:lnTo>
                                <a:lnTo>
                                  <a:pt x="37966" y="326389"/>
                                </a:lnTo>
                                <a:lnTo>
                                  <a:pt x="37409" y="327024"/>
                                </a:lnTo>
                                <a:lnTo>
                                  <a:pt x="45801" y="335279"/>
                                </a:lnTo>
                                <a:lnTo>
                                  <a:pt x="44542" y="335279"/>
                                </a:lnTo>
                                <a:lnTo>
                                  <a:pt x="52920" y="327024"/>
                                </a:lnTo>
                                <a:lnTo>
                                  <a:pt x="52305" y="326389"/>
                                </a:lnTo>
                                <a:lnTo>
                                  <a:pt x="45153" y="319347"/>
                                </a:lnTo>
                                <a:close/>
                              </a:path>
                              <a:path w="521970" h="689610">
                                <a:moveTo>
                                  <a:pt x="72197" y="308032"/>
                                </a:moveTo>
                                <a:lnTo>
                                  <a:pt x="64154" y="315956"/>
                                </a:lnTo>
                                <a:lnTo>
                                  <a:pt x="63928" y="316252"/>
                                </a:lnTo>
                                <a:lnTo>
                                  <a:pt x="83281" y="335279"/>
                                </a:lnTo>
                                <a:lnTo>
                                  <a:pt x="83016" y="335279"/>
                                </a:lnTo>
                                <a:lnTo>
                                  <a:pt x="91373" y="327024"/>
                                </a:lnTo>
                                <a:lnTo>
                                  <a:pt x="74728" y="327024"/>
                                </a:lnTo>
                                <a:lnTo>
                                  <a:pt x="83092" y="318784"/>
                                </a:lnTo>
                                <a:lnTo>
                                  <a:pt x="72197" y="308032"/>
                                </a:lnTo>
                                <a:close/>
                              </a:path>
                              <a:path w="521970" h="689610">
                                <a:moveTo>
                                  <a:pt x="110168" y="308609"/>
                                </a:moveTo>
                                <a:lnTo>
                                  <a:pt x="110017" y="308609"/>
                                </a:lnTo>
                                <a:lnTo>
                                  <a:pt x="101854" y="316673"/>
                                </a:lnTo>
                                <a:lnTo>
                                  <a:pt x="120786" y="335279"/>
                                </a:lnTo>
                                <a:lnTo>
                                  <a:pt x="120393" y="335279"/>
                                </a:lnTo>
                                <a:lnTo>
                                  <a:pt x="128114" y="327659"/>
                                </a:lnTo>
                                <a:lnTo>
                                  <a:pt x="112494" y="327659"/>
                                </a:lnTo>
                                <a:lnTo>
                                  <a:pt x="120911" y="319347"/>
                                </a:lnTo>
                                <a:lnTo>
                                  <a:pt x="121055" y="319347"/>
                                </a:lnTo>
                                <a:lnTo>
                                  <a:pt x="110168" y="308609"/>
                                </a:lnTo>
                                <a:close/>
                              </a:path>
                              <a:path w="521970" h="689610">
                                <a:moveTo>
                                  <a:pt x="147780" y="308609"/>
                                </a:moveTo>
                                <a:lnTo>
                                  <a:pt x="147415" y="308609"/>
                                </a:lnTo>
                                <a:lnTo>
                                  <a:pt x="139972" y="315956"/>
                                </a:lnTo>
                                <a:lnTo>
                                  <a:pt x="139782" y="316252"/>
                                </a:lnTo>
                                <a:lnTo>
                                  <a:pt x="159085" y="335279"/>
                                </a:lnTo>
                                <a:lnTo>
                                  <a:pt x="157810" y="335279"/>
                                </a:lnTo>
                                <a:lnTo>
                                  <a:pt x="166180" y="327024"/>
                                </a:lnTo>
                                <a:lnTo>
                                  <a:pt x="150538" y="327024"/>
                                </a:lnTo>
                                <a:lnTo>
                                  <a:pt x="158318" y="319347"/>
                                </a:lnTo>
                                <a:lnTo>
                                  <a:pt x="158687" y="319347"/>
                                </a:lnTo>
                                <a:lnTo>
                                  <a:pt x="147780" y="308609"/>
                                </a:lnTo>
                                <a:close/>
                              </a:path>
                              <a:path w="521970" h="689610">
                                <a:moveTo>
                                  <a:pt x="206757" y="308609"/>
                                </a:moveTo>
                                <a:lnTo>
                                  <a:pt x="188075" y="327024"/>
                                </a:lnTo>
                                <a:lnTo>
                                  <a:pt x="196449" y="335279"/>
                                </a:lnTo>
                                <a:lnTo>
                                  <a:pt x="195512" y="335279"/>
                                </a:lnTo>
                                <a:lnTo>
                                  <a:pt x="203898" y="327024"/>
                                </a:lnTo>
                                <a:lnTo>
                                  <a:pt x="196099" y="319347"/>
                                </a:lnTo>
                                <a:lnTo>
                                  <a:pt x="211697" y="319347"/>
                                </a:lnTo>
                                <a:lnTo>
                                  <a:pt x="214630" y="316459"/>
                                </a:lnTo>
                                <a:lnTo>
                                  <a:pt x="214510" y="316252"/>
                                </a:lnTo>
                                <a:lnTo>
                                  <a:pt x="206757" y="308609"/>
                                </a:lnTo>
                                <a:close/>
                              </a:path>
                              <a:path w="521970" h="689610">
                                <a:moveTo>
                                  <a:pt x="244120" y="308609"/>
                                </a:moveTo>
                                <a:lnTo>
                                  <a:pt x="225438" y="327024"/>
                                </a:lnTo>
                                <a:lnTo>
                                  <a:pt x="233813" y="335279"/>
                                </a:lnTo>
                                <a:lnTo>
                                  <a:pt x="232924" y="335279"/>
                                </a:lnTo>
                                <a:lnTo>
                                  <a:pt x="241310" y="327024"/>
                                </a:lnTo>
                                <a:lnTo>
                                  <a:pt x="233511" y="319347"/>
                                </a:lnTo>
                                <a:lnTo>
                                  <a:pt x="249108" y="319347"/>
                                </a:lnTo>
                                <a:lnTo>
                                  <a:pt x="252042" y="316459"/>
                                </a:lnTo>
                                <a:lnTo>
                                  <a:pt x="251874" y="316252"/>
                                </a:lnTo>
                                <a:lnTo>
                                  <a:pt x="244120" y="308609"/>
                                </a:lnTo>
                                <a:close/>
                              </a:path>
                              <a:path w="521970" h="689610">
                                <a:moveTo>
                                  <a:pt x="260342" y="308288"/>
                                </a:moveTo>
                                <a:lnTo>
                                  <a:pt x="252252" y="316252"/>
                                </a:lnTo>
                                <a:lnTo>
                                  <a:pt x="252084" y="316459"/>
                                </a:lnTo>
                                <a:lnTo>
                                  <a:pt x="271177" y="335279"/>
                                </a:lnTo>
                                <a:lnTo>
                                  <a:pt x="270962" y="335279"/>
                                </a:lnTo>
                                <a:lnTo>
                                  <a:pt x="278683" y="327659"/>
                                </a:lnTo>
                                <a:lnTo>
                                  <a:pt x="262810" y="327659"/>
                                </a:lnTo>
                                <a:lnTo>
                                  <a:pt x="271265" y="319347"/>
                                </a:lnTo>
                                <a:lnTo>
                                  <a:pt x="271547" y="319347"/>
                                </a:lnTo>
                                <a:lnTo>
                                  <a:pt x="260342" y="308288"/>
                                </a:lnTo>
                                <a:close/>
                              </a:path>
                              <a:path w="521970" h="689610">
                                <a:moveTo>
                                  <a:pt x="297986" y="308609"/>
                                </a:moveTo>
                                <a:lnTo>
                                  <a:pt x="290032" y="316459"/>
                                </a:lnTo>
                                <a:lnTo>
                                  <a:pt x="290168" y="316459"/>
                                </a:lnTo>
                                <a:lnTo>
                                  <a:pt x="309309" y="335279"/>
                                </a:lnTo>
                                <a:lnTo>
                                  <a:pt x="309038" y="335279"/>
                                </a:lnTo>
                                <a:lnTo>
                                  <a:pt x="316778" y="327659"/>
                                </a:lnTo>
                                <a:lnTo>
                                  <a:pt x="300811" y="327659"/>
                                </a:lnTo>
                                <a:lnTo>
                                  <a:pt x="308964" y="319623"/>
                                </a:lnTo>
                                <a:lnTo>
                                  <a:pt x="309145" y="319623"/>
                                </a:lnTo>
                                <a:lnTo>
                                  <a:pt x="297986" y="308609"/>
                                </a:lnTo>
                                <a:close/>
                              </a:path>
                              <a:path w="521970" h="689610">
                                <a:moveTo>
                                  <a:pt x="421801" y="245267"/>
                                </a:moveTo>
                                <a:lnTo>
                                  <a:pt x="420633" y="246379"/>
                                </a:lnTo>
                                <a:lnTo>
                                  <a:pt x="339463" y="326389"/>
                                </a:lnTo>
                                <a:lnTo>
                                  <a:pt x="338871" y="327024"/>
                                </a:lnTo>
                                <a:lnTo>
                                  <a:pt x="347243" y="335279"/>
                                </a:lnTo>
                                <a:lnTo>
                                  <a:pt x="346450" y="335279"/>
                                </a:lnTo>
                                <a:lnTo>
                                  <a:pt x="354835" y="327024"/>
                                </a:lnTo>
                                <a:lnTo>
                                  <a:pt x="354316" y="326389"/>
                                </a:lnTo>
                                <a:lnTo>
                                  <a:pt x="347168" y="319347"/>
                                </a:lnTo>
                                <a:lnTo>
                                  <a:pt x="362634" y="319347"/>
                                </a:lnTo>
                                <a:lnTo>
                                  <a:pt x="365567" y="316459"/>
                                </a:lnTo>
                                <a:lnTo>
                                  <a:pt x="365391" y="316252"/>
                                </a:lnTo>
                                <a:lnTo>
                                  <a:pt x="357645" y="308609"/>
                                </a:lnTo>
                                <a:lnTo>
                                  <a:pt x="373734" y="308609"/>
                                </a:lnTo>
                                <a:lnTo>
                                  <a:pt x="366004" y="300989"/>
                                </a:lnTo>
                                <a:lnTo>
                                  <a:pt x="381281" y="300989"/>
                                </a:lnTo>
                                <a:lnTo>
                                  <a:pt x="384306" y="298012"/>
                                </a:lnTo>
                                <a:lnTo>
                                  <a:pt x="383486" y="297179"/>
                                </a:lnTo>
                                <a:lnTo>
                                  <a:pt x="376412" y="290194"/>
                                </a:lnTo>
                                <a:lnTo>
                                  <a:pt x="392500" y="290194"/>
                                </a:lnTo>
                                <a:lnTo>
                                  <a:pt x="384487" y="282290"/>
                                </a:lnTo>
                                <a:lnTo>
                                  <a:pt x="400276" y="282290"/>
                                </a:lnTo>
                                <a:lnTo>
                                  <a:pt x="403046" y="279564"/>
                                </a:lnTo>
                                <a:lnTo>
                                  <a:pt x="395152" y="271763"/>
                                </a:lnTo>
                                <a:lnTo>
                                  <a:pt x="411239" y="271763"/>
                                </a:lnTo>
                                <a:lnTo>
                                  <a:pt x="403208" y="263835"/>
                                </a:lnTo>
                                <a:lnTo>
                                  <a:pt x="419022" y="263835"/>
                                </a:lnTo>
                                <a:lnTo>
                                  <a:pt x="422210" y="260697"/>
                                </a:lnTo>
                                <a:lnTo>
                                  <a:pt x="414248" y="252799"/>
                                </a:lnTo>
                                <a:lnTo>
                                  <a:pt x="429424" y="252799"/>
                                </a:lnTo>
                                <a:lnTo>
                                  <a:pt x="421801" y="245267"/>
                                </a:lnTo>
                                <a:close/>
                              </a:path>
                              <a:path w="521970" h="689610">
                                <a:moveTo>
                                  <a:pt x="459699" y="244795"/>
                                </a:moveTo>
                                <a:lnTo>
                                  <a:pt x="459302" y="245109"/>
                                </a:lnTo>
                                <a:lnTo>
                                  <a:pt x="376868" y="326389"/>
                                </a:lnTo>
                                <a:lnTo>
                                  <a:pt x="376310" y="327024"/>
                                </a:lnTo>
                                <a:lnTo>
                                  <a:pt x="384678" y="335279"/>
                                </a:lnTo>
                                <a:lnTo>
                                  <a:pt x="383778" y="335279"/>
                                </a:lnTo>
                                <a:lnTo>
                                  <a:pt x="392168" y="327024"/>
                                </a:lnTo>
                                <a:lnTo>
                                  <a:pt x="392416" y="327024"/>
                                </a:lnTo>
                                <a:lnTo>
                                  <a:pt x="384627" y="319347"/>
                                </a:lnTo>
                                <a:lnTo>
                                  <a:pt x="399972" y="319347"/>
                                </a:lnTo>
                                <a:lnTo>
                                  <a:pt x="402907" y="316459"/>
                                </a:lnTo>
                                <a:lnTo>
                                  <a:pt x="402804" y="316252"/>
                                </a:lnTo>
                                <a:lnTo>
                                  <a:pt x="395063" y="308609"/>
                                </a:lnTo>
                                <a:lnTo>
                                  <a:pt x="411169" y="308609"/>
                                </a:lnTo>
                                <a:lnTo>
                                  <a:pt x="403444" y="300989"/>
                                </a:lnTo>
                                <a:lnTo>
                                  <a:pt x="418630" y="300989"/>
                                </a:lnTo>
                                <a:lnTo>
                                  <a:pt x="421657" y="298012"/>
                                </a:lnTo>
                                <a:lnTo>
                                  <a:pt x="420873" y="297179"/>
                                </a:lnTo>
                                <a:lnTo>
                                  <a:pt x="413804" y="290194"/>
                                </a:lnTo>
                                <a:lnTo>
                                  <a:pt x="429910" y="290194"/>
                                </a:lnTo>
                                <a:lnTo>
                                  <a:pt x="421903" y="282290"/>
                                </a:lnTo>
                                <a:lnTo>
                                  <a:pt x="437636" y="282290"/>
                                </a:lnTo>
                                <a:lnTo>
                                  <a:pt x="440568" y="279406"/>
                                </a:lnTo>
                                <a:lnTo>
                                  <a:pt x="441245" y="279406"/>
                                </a:lnTo>
                                <a:lnTo>
                                  <a:pt x="432972" y="271253"/>
                                </a:lnTo>
                                <a:lnTo>
                                  <a:pt x="448101" y="271253"/>
                                </a:lnTo>
                                <a:lnTo>
                                  <a:pt x="440594" y="263835"/>
                                </a:lnTo>
                                <a:lnTo>
                                  <a:pt x="456394" y="263835"/>
                                </a:lnTo>
                                <a:lnTo>
                                  <a:pt x="459584" y="260697"/>
                                </a:lnTo>
                                <a:lnTo>
                                  <a:pt x="451673" y="252799"/>
                                </a:lnTo>
                                <a:lnTo>
                                  <a:pt x="467824" y="252799"/>
                                </a:lnTo>
                                <a:lnTo>
                                  <a:pt x="459699" y="244795"/>
                                </a:lnTo>
                                <a:close/>
                              </a:path>
                              <a:path w="521970" h="689610">
                                <a:moveTo>
                                  <a:pt x="451592" y="289604"/>
                                </a:moveTo>
                                <a:lnTo>
                                  <a:pt x="450971" y="290194"/>
                                </a:lnTo>
                                <a:lnTo>
                                  <a:pt x="414284" y="326389"/>
                                </a:lnTo>
                                <a:lnTo>
                                  <a:pt x="413715" y="327024"/>
                                </a:lnTo>
                                <a:lnTo>
                                  <a:pt x="422077" y="335279"/>
                                </a:lnTo>
                                <a:lnTo>
                                  <a:pt x="421256" y="335279"/>
                                </a:lnTo>
                                <a:lnTo>
                                  <a:pt x="429643" y="327024"/>
                                </a:lnTo>
                                <a:lnTo>
                                  <a:pt x="429839" y="327024"/>
                                </a:lnTo>
                                <a:lnTo>
                                  <a:pt x="422055" y="319347"/>
                                </a:lnTo>
                                <a:lnTo>
                                  <a:pt x="437443" y="319347"/>
                                </a:lnTo>
                                <a:lnTo>
                                  <a:pt x="440377" y="316459"/>
                                </a:lnTo>
                                <a:lnTo>
                                  <a:pt x="432440" y="308609"/>
                                </a:lnTo>
                                <a:lnTo>
                                  <a:pt x="448565" y="308609"/>
                                </a:lnTo>
                                <a:lnTo>
                                  <a:pt x="440846" y="300989"/>
                                </a:lnTo>
                                <a:lnTo>
                                  <a:pt x="456094" y="300989"/>
                                </a:lnTo>
                                <a:lnTo>
                                  <a:pt x="459119" y="298012"/>
                                </a:lnTo>
                                <a:lnTo>
                                  <a:pt x="460122" y="298012"/>
                                </a:lnTo>
                                <a:lnTo>
                                  <a:pt x="451592" y="289604"/>
                                </a:lnTo>
                                <a:close/>
                              </a:path>
                              <a:path w="521970" h="689610">
                                <a:moveTo>
                                  <a:pt x="448565" y="308609"/>
                                </a:moveTo>
                                <a:lnTo>
                                  <a:pt x="448352" y="308609"/>
                                </a:lnTo>
                                <a:lnTo>
                                  <a:pt x="440384" y="316459"/>
                                </a:lnTo>
                                <a:lnTo>
                                  <a:pt x="459431" y="335279"/>
                                </a:lnTo>
                                <a:lnTo>
                                  <a:pt x="458707" y="335279"/>
                                </a:lnTo>
                                <a:lnTo>
                                  <a:pt x="466445" y="327659"/>
                                </a:lnTo>
                                <a:lnTo>
                                  <a:pt x="451463" y="327659"/>
                                </a:lnTo>
                                <a:lnTo>
                                  <a:pt x="459627" y="319623"/>
                                </a:lnTo>
                                <a:lnTo>
                                  <a:pt x="459442" y="319347"/>
                                </a:lnTo>
                                <a:lnTo>
                                  <a:pt x="448565" y="308609"/>
                                </a:lnTo>
                                <a:close/>
                              </a:path>
                              <a:path w="521970" h="689610">
                                <a:moveTo>
                                  <a:pt x="497055" y="319623"/>
                                </a:moveTo>
                                <a:lnTo>
                                  <a:pt x="490184" y="326389"/>
                                </a:lnTo>
                                <a:lnTo>
                                  <a:pt x="489559" y="327024"/>
                                </a:lnTo>
                                <a:lnTo>
                                  <a:pt x="497935" y="335279"/>
                                </a:lnTo>
                                <a:lnTo>
                                  <a:pt x="497328" y="335279"/>
                                </a:lnTo>
                                <a:lnTo>
                                  <a:pt x="505087" y="327659"/>
                                </a:lnTo>
                                <a:lnTo>
                                  <a:pt x="504546" y="327024"/>
                                </a:lnTo>
                                <a:lnTo>
                                  <a:pt x="497055" y="319623"/>
                                </a:lnTo>
                                <a:close/>
                              </a:path>
                              <a:path w="521970" h="689610">
                                <a:moveTo>
                                  <a:pt x="324942" y="319623"/>
                                </a:moveTo>
                                <a:lnTo>
                                  <a:pt x="309145" y="319623"/>
                                </a:lnTo>
                                <a:lnTo>
                                  <a:pt x="317288" y="327659"/>
                                </a:lnTo>
                                <a:lnTo>
                                  <a:pt x="316778" y="327659"/>
                                </a:lnTo>
                                <a:lnTo>
                                  <a:pt x="324942" y="319623"/>
                                </a:lnTo>
                                <a:close/>
                              </a:path>
                              <a:path w="521970" h="689610">
                                <a:moveTo>
                                  <a:pt x="508252" y="308609"/>
                                </a:moveTo>
                                <a:lnTo>
                                  <a:pt x="497055" y="319623"/>
                                </a:lnTo>
                                <a:lnTo>
                                  <a:pt x="505188" y="327659"/>
                                </a:lnTo>
                                <a:lnTo>
                                  <a:pt x="505734" y="327024"/>
                                </a:lnTo>
                                <a:lnTo>
                                  <a:pt x="516274" y="316673"/>
                                </a:lnTo>
                                <a:lnTo>
                                  <a:pt x="516426" y="316673"/>
                                </a:lnTo>
                                <a:lnTo>
                                  <a:pt x="508252" y="308609"/>
                                </a:lnTo>
                                <a:close/>
                              </a:path>
                              <a:path w="521970" h="689610">
                                <a:moveTo>
                                  <a:pt x="18687" y="308609"/>
                                </a:moveTo>
                                <a:lnTo>
                                  <a:pt x="16055" y="311149"/>
                                </a:lnTo>
                                <a:lnTo>
                                  <a:pt x="7748" y="319347"/>
                                </a:lnTo>
                                <a:lnTo>
                                  <a:pt x="15540" y="327024"/>
                                </a:lnTo>
                                <a:lnTo>
                                  <a:pt x="26457" y="316252"/>
                                </a:lnTo>
                                <a:lnTo>
                                  <a:pt x="18687" y="308609"/>
                                </a:lnTo>
                                <a:close/>
                              </a:path>
                              <a:path w="521970" h="689610">
                                <a:moveTo>
                                  <a:pt x="34248" y="308609"/>
                                </a:moveTo>
                                <a:lnTo>
                                  <a:pt x="31631" y="311149"/>
                                </a:lnTo>
                                <a:lnTo>
                                  <a:pt x="26457" y="316252"/>
                                </a:lnTo>
                                <a:lnTo>
                                  <a:pt x="37409" y="327024"/>
                                </a:lnTo>
                                <a:lnTo>
                                  <a:pt x="37966" y="326389"/>
                                </a:lnTo>
                                <a:lnTo>
                                  <a:pt x="45109" y="319347"/>
                                </a:lnTo>
                                <a:lnTo>
                                  <a:pt x="44582" y="318784"/>
                                </a:lnTo>
                                <a:lnTo>
                                  <a:pt x="34248" y="308609"/>
                                </a:lnTo>
                                <a:close/>
                              </a:path>
                              <a:path w="521970" h="689610">
                                <a:moveTo>
                                  <a:pt x="131423" y="234353"/>
                                </a:moveTo>
                                <a:lnTo>
                                  <a:pt x="131108" y="234557"/>
                                </a:lnTo>
                                <a:lnTo>
                                  <a:pt x="45679" y="318784"/>
                                </a:lnTo>
                                <a:lnTo>
                                  <a:pt x="45153" y="319347"/>
                                </a:lnTo>
                                <a:lnTo>
                                  <a:pt x="52950" y="327024"/>
                                </a:lnTo>
                                <a:lnTo>
                                  <a:pt x="53565" y="326389"/>
                                </a:lnTo>
                                <a:lnTo>
                                  <a:pt x="63854" y="316252"/>
                                </a:lnTo>
                                <a:lnTo>
                                  <a:pt x="63627" y="315956"/>
                                </a:lnTo>
                                <a:lnTo>
                                  <a:pt x="56155" y="308609"/>
                                </a:lnTo>
                                <a:lnTo>
                                  <a:pt x="71610" y="308609"/>
                                </a:lnTo>
                                <a:lnTo>
                                  <a:pt x="72197" y="308032"/>
                                </a:lnTo>
                                <a:lnTo>
                                  <a:pt x="64515" y="300450"/>
                                </a:lnTo>
                                <a:lnTo>
                                  <a:pt x="79892" y="300450"/>
                                </a:lnTo>
                                <a:lnTo>
                                  <a:pt x="82366" y="298012"/>
                                </a:lnTo>
                                <a:lnTo>
                                  <a:pt x="82866" y="298012"/>
                                </a:lnTo>
                                <a:lnTo>
                                  <a:pt x="74913" y="290194"/>
                                </a:lnTo>
                                <a:lnTo>
                                  <a:pt x="90300" y="290194"/>
                                </a:lnTo>
                                <a:lnTo>
                                  <a:pt x="90899" y="289604"/>
                                </a:lnTo>
                                <a:lnTo>
                                  <a:pt x="83484" y="282290"/>
                                </a:lnTo>
                                <a:lnTo>
                                  <a:pt x="98323" y="282290"/>
                                </a:lnTo>
                                <a:lnTo>
                                  <a:pt x="101250" y="279406"/>
                                </a:lnTo>
                                <a:lnTo>
                                  <a:pt x="102402" y="279406"/>
                                </a:lnTo>
                                <a:lnTo>
                                  <a:pt x="94131" y="271253"/>
                                </a:lnTo>
                                <a:lnTo>
                                  <a:pt x="109834" y="271253"/>
                                </a:lnTo>
                                <a:lnTo>
                                  <a:pt x="102299" y="263835"/>
                                </a:lnTo>
                                <a:lnTo>
                                  <a:pt x="117053" y="263835"/>
                                </a:lnTo>
                                <a:lnTo>
                                  <a:pt x="120239" y="260697"/>
                                </a:lnTo>
                                <a:lnTo>
                                  <a:pt x="120785" y="260697"/>
                                </a:lnTo>
                                <a:lnTo>
                                  <a:pt x="112773" y="252799"/>
                                </a:lnTo>
                                <a:lnTo>
                                  <a:pt x="128500" y="252799"/>
                                </a:lnTo>
                                <a:lnTo>
                                  <a:pt x="120689" y="245109"/>
                                </a:lnTo>
                                <a:lnTo>
                                  <a:pt x="136059" y="245109"/>
                                </a:lnTo>
                                <a:lnTo>
                                  <a:pt x="139148" y="242066"/>
                                </a:lnTo>
                                <a:lnTo>
                                  <a:pt x="138471" y="241299"/>
                                </a:lnTo>
                                <a:lnTo>
                                  <a:pt x="131423" y="234353"/>
                                </a:lnTo>
                                <a:close/>
                              </a:path>
                              <a:path w="521970" h="689610">
                                <a:moveTo>
                                  <a:pt x="112748" y="289604"/>
                                </a:moveTo>
                                <a:lnTo>
                                  <a:pt x="112110" y="290194"/>
                                </a:lnTo>
                                <a:lnTo>
                                  <a:pt x="83092" y="318784"/>
                                </a:lnTo>
                                <a:lnTo>
                                  <a:pt x="91441" y="327024"/>
                                </a:lnTo>
                                <a:lnTo>
                                  <a:pt x="92016" y="326389"/>
                                </a:lnTo>
                                <a:lnTo>
                                  <a:pt x="101854" y="316673"/>
                                </a:lnTo>
                                <a:lnTo>
                                  <a:pt x="93650" y="308609"/>
                                </a:lnTo>
                                <a:lnTo>
                                  <a:pt x="110168" y="308609"/>
                                </a:lnTo>
                                <a:lnTo>
                                  <a:pt x="101895" y="300450"/>
                                </a:lnTo>
                                <a:lnTo>
                                  <a:pt x="118278" y="300450"/>
                                </a:lnTo>
                                <a:lnTo>
                                  <a:pt x="120746" y="298012"/>
                                </a:lnTo>
                                <a:lnTo>
                                  <a:pt x="121277" y="298012"/>
                                </a:lnTo>
                                <a:lnTo>
                                  <a:pt x="112748" y="289604"/>
                                </a:lnTo>
                                <a:close/>
                              </a:path>
                              <a:path w="521970" h="689610">
                                <a:moveTo>
                                  <a:pt x="136536" y="319347"/>
                                </a:moveTo>
                                <a:lnTo>
                                  <a:pt x="121055" y="319347"/>
                                </a:lnTo>
                                <a:lnTo>
                                  <a:pt x="128839" y="327024"/>
                                </a:lnTo>
                                <a:lnTo>
                                  <a:pt x="129400" y="326389"/>
                                </a:lnTo>
                                <a:lnTo>
                                  <a:pt x="136536" y="319347"/>
                                </a:lnTo>
                                <a:close/>
                              </a:path>
                              <a:path w="521970" h="689610">
                                <a:moveTo>
                                  <a:pt x="173964" y="319347"/>
                                </a:moveTo>
                                <a:lnTo>
                                  <a:pt x="158687" y="319347"/>
                                </a:lnTo>
                                <a:lnTo>
                                  <a:pt x="166486" y="327024"/>
                                </a:lnTo>
                                <a:lnTo>
                                  <a:pt x="166180" y="327024"/>
                                </a:lnTo>
                                <a:lnTo>
                                  <a:pt x="173964" y="319347"/>
                                </a:lnTo>
                                <a:close/>
                              </a:path>
                              <a:path w="521970" h="689610">
                                <a:moveTo>
                                  <a:pt x="185192" y="308609"/>
                                </a:moveTo>
                                <a:lnTo>
                                  <a:pt x="184850" y="308609"/>
                                </a:lnTo>
                                <a:lnTo>
                                  <a:pt x="177402" y="315956"/>
                                </a:lnTo>
                                <a:lnTo>
                                  <a:pt x="177146" y="316252"/>
                                </a:lnTo>
                                <a:lnTo>
                                  <a:pt x="188075" y="327024"/>
                                </a:lnTo>
                                <a:lnTo>
                                  <a:pt x="195863" y="319347"/>
                                </a:lnTo>
                                <a:lnTo>
                                  <a:pt x="196099" y="319347"/>
                                </a:lnTo>
                                <a:lnTo>
                                  <a:pt x="185192" y="308609"/>
                                </a:lnTo>
                                <a:close/>
                              </a:path>
                              <a:path w="521970" h="689610">
                                <a:moveTo>
                                  <a:pt x="211697" y="319347"/>
                                </a:moveTo>
                                <a:lnTo>
                                  <a:pt x="196099" y="319347"/>
                                </a:lnTo>
                                <a:lnTo>
                                  <a:pt x="203898" y="327024"/>
                                </a:lnTo>
                                <a:lnTo>
                                  <a:pt x="211697" y="319347"/>
                                </a:lnTo>
                                <a:close/>
                              </a:path>
                              <a:path w="521970" h="689610">
                                <a:moveTo>
                                  <a:pt x="222604" y="308609"/>
                                </a:moveTo>
                                <a:lnTo>
                                  <a:pt x="214841" y="316252"/>
                                </a:lnTo>
                                <a:lnTo>
                                  <a:pt x="214720" y="316459"/>
                                </a:lnTo>
                                <a:lnTo>
                                  <a:pt x="225438" y="327024"/>
                                </a:lnTo>
                                <a:lnTo>
                                  <a:pt x="233227" y="319347"/>
                                </a:lnTo>
                                <a:lnTo>
                                  <a:pt x="233511" y="319347"/>
                                </a:lnTo>
                                <a:lnTo>
                                  <a:pt x="222604" y="308609"/>
                                </a:lnTo>
                                <a:close/>
                              </a:path>
                              <a:path w="521970" h="689610">
                                <a:moveTo>
                                  <a:pt x="249108" y="319347"/>
                                </a:moveTo>
                                <a:lnTo>
                                  <a:pt x="233511" y="319347"/>
                                </a:lnTo>
                                <a:lnTo>
                                  <a:pt x="241310" y="327024"/>
                                </a:lnTo>
                                <a:lnTo>
                                  <a:pt x="249108" y="319347"/>
                                </a:lnTo>
                                <a:close/>
                              </a:path>
                              <a:path w="521970" h="689610">
                                <a:moveTo>
                                  <a:pt x="287106" y="319347"/>
                                </a:moveTo>
                                <a:lnTo>
                                  <a:pt x="271547" y="319347"/>
                                </a:lnTo>
                                <a:lnTo>
                                  <a:pt x="279326" y="327024"/>
                                </a:lnTo>
                                <a:lnTo>
                                  <a:pt x="287106" y="319347"/>
                                </a:lnTo>
                                <a:close/>
                              </a:path>
                              <a:path w="521970" h="689610">
                                <a:moveTo>
                                  <a:pt x="336269" y="308609"/>
                                </a:moveTo>
                                <a:lnTo>
                                  <a:pt x="336129" y="308609"/>
                                </a:lnTo>
                                <a:lnTo>
                                  <a:pt x="328156" y="316459"/>
                                </a:lnTo>
                                <a:lnTo>
                                  <a:pt x="338871" y="327024"/>
                                </a:lnTo>
                                <a:lnTo>
                                  <a:pt x="339463" y="326389"/>
                                </a:lnTo>
                                <a:lnTo>
                                  <a:pt x="346608" y="319347"/>
                                </a:lnTo>
                                <a:lnTo>
                                  <a:pt x="347168" y="319347"/>
                                </a:lnTo>
                                <a:lnTo>
                                  <a:pt x="336269" y="308609"/>
                                </a:lnTo>
                                <a:close/>
                              </a:path>
                              <a:path w="521970" h="689610">
                                <a:moveTo>
                                  <a:pt x="362634" y="319347"/>
                                </a:moveTo>
                                <a:lnTo>
                                  <a:pt x="347168" y="319347"/>
                                </a:lnTo>
                                <a:lnTo>
                                  <a:pt x="354961" y="327024"/>
                                </a:lnTo>
                                <a:lnTo>
                                  <a:pt x="355480" y="326389"/>
                                </a:lnTo>
                                <a:lnTo>
                                  <a:pt x="362634" y="319347"/>
                                </a:lnTo>
                                <a:close/>
                              </a:path>
                              <a:path w="521970" h="689610">
                                <a:moveTo>
                                  <a:pt x="373734" y="308609"/>
                                </a:moveTo>
                                <a:lnTo>
                                  <a:pt x="373541" y="308609"/>
                                </a:lnTo>
                                <a:lnTo>
                                  <a:pt x="365778" y="316252"/>
                                </a:lnTo>
                                <a:lnTo>
                                  <a:pt x="365601" y="316459"/>
                                </a:lnTo>
                                <a:lnTo>
                                  <a:pt x="376310" y="327024"/>
                                </a:lnTo>
                                <a:lnTo>
                                  <a:pt x="376868" y="326389"/>
                                </a:lnTo>
                                <a:lnTo>
                                  <a:pt x="384011" y="319347"/>
                                </a:lnTo>
                                <a:lnTo>
                                  <a:pt x="384627" y="319347"/>
                                </a:lnTo>
                                <a:lnTo>
                                  <a:pt x="373734" y="308609"/>
                                </a:lnTo>
                                <a:close/>
                              </a:path>
                              <a:path w="521970" h="689610">
                                <a:moveTo>
                                  <a:pt x="399972" y="319347"/>
                                </a:moveTo>
                                <a:lnTo>
                                  <a:pt x="384627" y="319347"/>
                                </a:lnTo>
                                <a:lnTo>
                                  <a:pt x="392416" y="327024"/>
                                </a:lnTo>
                                <a:lnTo>
                                  <a:pt x="392168" y="327024"/>
                                </a:lnTo>
                                <a:lnTo>
                                  <a:pt x="399972" y="319347"/>
                                </a:lnTo>
                                <a:close/>
                              </a:path>
                              <a:path w="521970" h="689610">
                                <a:moveTo>
                                  <a:pt x="411169" y="308609"/>
                                </a:moveTo>
                                <a:lnTo>
                                  <a:pt x="410885" y="308609"/>
                                </a:lnTo>
                                <a:lnTo>
                                  <a:pt x="403117" y="316252"/>
                                </a:lnTo>
                                <a:lnTo>
                                  <a:pt x="403014" y="316459"/>
                                </a:lnTo>
                                <a:lnTo>
                                  <a:pt x="413715" y="327024"/>
                                </a:lnTo>
                                <a:lnTo>
                                  <a:pt x="414284" y="326389"/>
                                </a:lnTo>
                                <a:lnTo>
                                  <a:pt x="421423" y="319347"/>
                                </a:lnTo>
                                <a:lnTo>
                                  <a:pt x="422055" y="319347"/>
                                </a:lnTo>
                                <a:lnTo>
                                  <a:pt x="411169" y="308609"/>
                                </a:lnTo>
                                <a:close/>
                              </a:path>
                              <a:path w="521970" h="689610">
                                <a:moveTo>
                                  <a:pt x="437443" y="319347"/>
                                </a:moveTo>
                                <a:lnTo>
                                  <a:pt x="422055" y="319347"/>
                                </a:lnTo>
                                <a:lnTo>
                                  <a:pt x="429839" y="327024"/>
                                </a:lnTo>
                                <a:lnTo>
                                  <a:pt x="429643" y="327024"/>
                                </a:lnTo>
                                <a:lnTo>
                                  <a:pt x="437443" y="319347"/>
                                </a:lnTo>
                                <a:close/>
                              </a:path>
                              <a:path w="521970" h="689610">
                                <a:moveTo>
                                  <a:pt x="470875" y="308609"/>
                                </a:moveTo>
                                <a:lnTo>
                                  <a:pt x="468235" y="311149"/>
                                </a:lnTo>
                                <a:lnTo>
                                  <a:pt x="459907" y="319347"/>
                                </a:lnTo>
                                <a:lnTo>
                                  <a:pt x="459721" y="319623"/>
                                </a:lnTo>
                                <a:lnTo>
                                  <a:pt x="467220" y="327024"/>
                                </a:lnTo>
                                <a:lnTo>
                                  <a:pt x="467090" y="327024"/>
                                </a:lnTo>
                                <a:lnTo>
                                  <a:pt x="478329" y="315956"/>
                                </a:lnTo>
                                <a:lnTo>
                                  <a:pt x="470875" y="308609"/>
                                </a:lnTo>
                                <a:close/>
                              </a:path>
                              <a:path w="521970" h="689610">
                                <a:moveTo>
                                  <a:pt x="485908" y="308609"/>
                                </a:moveTo>
                                <a:lnTo>
                                  <a:pt x="483210" y="311149"/>
                                </a:lnTo>
                                <a:lnTo>
                                  <a:pt x="478329" y="315956"/>
                                </a:lnTo>
                                <a:lnTo>
                                  <a:pt x="489559" y="327024"/>
                                </a:lnTo>
                                <a:lnTo>
                                  <a:pt x="490184" y="326389"/>
                                </a:lnTo>
                                <a:lnTo>
                                  <a:pt x="497055" y="319623"/>
                                </a:lnTo>
                                <a:lnTo>
                                  <a:pt x="485908" y="308609"/>
                                </a:lnTo>
                                <a:close/>
                              </a:path>
                              <a:path w="521970" h="689610">
                                <a:moveTo>
                                  <a:pt x="4606" y="316252"/>
                                </a:moveTo>
                                <a:lnTo>
                                  <a:pt x="4344" y="316459"/>
                                </a:lnTo>
                                <a:lnTo>
                                  <a:pt x="611" y="320039"/>
                                </a:lnTo>
                                <a:lnTo>
                                  <a:pt x="611" y="326389"/>
                                </a:lnTo>
                                <a:lnTo>
                                  <a:pt x="7748" y="319347"/>
                                </a:lnTo>
                                <a:lnTo>
                                  <a:pt x="4606" y="316252"/>
                                </a:lnTo>
                                <a:close/>
                              </a:path>
                              <a:path w="521970" h="689610">
                                <a:moveTo>
                                  <a:pt x="521898" y="311149"/>
                                </a:moveTo>
                                <a:lnTo>
                                  <a:pt x="516274" y="316673"/>
                                </a:lnTo>
                                <a:lnTo>
                                  <a:pt x="516426" y="316673"/>
                                </a:lnTo>
                                <a:lnTo>
                                  <a:pt x="518567" y="318784"/>
                                </a:lnTo>
                                <a:lnTo>
                                  <a:pt x="521868" y="316252"/>
                                </a:lnTo>
                                <a:lnTo>
                                  <a:pt x="521898" y="311149"/>
                                </a:lnTo>
                                <a:close/>
                              </a:path>
                              <a:path w="521970" h="689610">
                                <a:moveTo>
                                  <a:pt x="90899" y="289604"/>
                                </a:moveTo>
                                <a:lnTo>
                                  <a:pt x="82366" y="298012"/>
                                </a:lnTo>
                                <a:lnTo>
                                  <a:pt x="82866" y="298012"/>
                                </a:lnTo>
                                <a:lnTo>
                                  <a:pt x="101854" y="316673"/>
                                </a:lnTo>
                                <a:lnTo>
                                  <a:pt x="110017" y="308609"/>
                                </a:lnTo>
                                <a:lnTo>
                                  <a:pt x="93419" y="308609"/>
                                </a:lnTo>
                                <a:lnTo>
                                  <a:pt x="101701" y="300450"/>
                                </a:lnTo>
                                <a:lnTo>
                                  <a:pt x="101895" y="300450"/>
                                </a:lnTo>
                                <a:lnTo>
                                  <a:pt x="90899" y="289604"/>
                                </a:lnTo>
                                <a:close/>
                              </a:path>
                              <a:path w="521970" h="689610">
                                <a:moveTo>
                                  <a:pt x="518552" y="298449"/>
                                </a:moveTo>
                                <a:lnTo>
                                  <a:pt x="508252" y="308609"/>
                                </a:lnTo>
                                <a:lnTo>
                                  <a:pt x="516426" y="316673"/>
                                </a:lnTo>
                                <a:lnTo>
                                  <a:pt x="516274" y="316673"/>
                                </a:lnTo>
                                <a:lnTo>
                                  <a:pt x="521898" y="311149"/>
                                </a:lnTo>
                                <a:lnTo>
                                  <a:pt x="521898" y="306069"/>
                                </a:lnTo>
                                <a:lnTo>
                                  <a:pt x="516741" y="300989"/>
                                </a:lnTo>
                                <a:lnTo>
                                  <a:pt x="521898" y="300989"/>
                                </a:lnTo>
                                <a:lnTo>
                                  <a:pt x="518552" y="298449"/>
                                </a:lnTo>
                                <a:close/>
                              </a:path>
                              <a:path w="521970" h="689610">
                                <a:moveTo>
                                  <a:pt x="225438" y="290194"/>
                                </a:moveTo>
                                <a:lnTo>
                                  <a:pt x="206757" y="308609"/>
                                </a:lnTo>
                                <a:lnTo>
                                  <a:pt x="214720" y="316459"/>
                                </a:lnTo>
                                <a:lnTo>
                                  <a:pt x="214841" y="316252"/>
                                </a:lnTo>
                                <a:lnTo>
                                  <a:pt x="222604" y="308609"/>
                                </a:lnTo>
                                <a:lnTo>
                                  <a:pt x="214863" y="300989"/>
                                </a:lnTo>
                                <a:lnTo>
                                  <a:pt x="230344" y="300989"/>
                                </a:lnTo>
                                <a:lnTo>
                                  <a:pt x="233369" y="298012"/>
                                </a:lnTo>
                                <a:lnTo>
                                  <a:pt x="225438" y="290194"/>
                                </a:lnTo>
                                <a:close/>
                              </a:path>
                              <a:path w="521970" h="689610">
                                <a:moveTo>
                                  <a:pt x="252399" y="300450"/>
                                </a:moveTo>
                                <a:lnTo>
                                  <a:pt x="244120" y="308609"/>
                                </a:lnTo>
                                <a:lnTo>
                                  <a:pt x="252084" y="316459"/>
                                </a:lnTo>
                                <a:lnTo>
                                  <a:pt x="252252" y="316252"/>
                                </a:lnTo>
                                <a:lnTo>
                                  <a:pt x="260342" y="308288"/>
                                </a:lnTo>
                                <a:lnTo>
                                  <a:pt x="252399" y="300450"/>
                                </a:lnTo>
                                <a:close/>
                              </a:path>
                              <a:path w="521970" h="689610">
                                <a:moveTo>
                                  <a:pt x="346792" y="245109"/>
                                </a:moveTo>
                                <a:lnTo>
                                  <a:pt x="346606" y="245267"/>
                                </a:lnTo>
                                <a:lnTo>
                                  <a:pt x="282185" y="308609"/>
                                </a:lnTo>
                                <a:lnTo>
                                  <a:pt x="290168" y="316459"/>
                                </a:lnTo>
                                <a:lnTo>
                                  <a:pt x="290032" y="316459"/>
                                </a:lnTo>
                                <a:lnTo>
                                  <a:pt x="297986" y="308609"/>
                                </a:lnTo>
                                <a:lnTo>
                                  <a:pt x="290265" y="300989"/>
                                </a:lnTo>
                                <a:lnTo>
                                  <a:pt x="305707" y="300989"/>
                                </a:lnTo>
                                <a:lnTo>
                                  <a:pt x="308724" y="298012"/>
                                </a:lnTo>
                                <a:lnTo>
                                  <a:pt x="309446" y="298012"/>
                                </a:lnTo>
                                <a:lnTo>
                                  <a:pt x="301518" y="290194"/>
                                </a:lnTo>
                                <a:lnTo>
                                  <a:pt x="317577" y="290194"/>
                                </a:lnTo>
                                <a:lnTo>
                                  <a:pt x="309554" y="282290"/>
                                </a:lnTo>
                                <a:lnTo>
                                  <a:pt x="324654" y="282290"/>
                                </a:lnTo>
                                <a:lnTo>
                                  <a:pt x="327576" y="279406"/>
                                </a:lnTo>
                                <a:lnTo>
                                  <a:pt x="328045" y="279406"/>
                                </a:lnTo>
                                <a:lnTo>
                                  <a:pt x="320298" y="271763"/>
                                </a:lnTo>
                                <a:lnTo>
                                  <a:pt x="335321" y="271763"/>
                                </a:lnTo>
                                <a:lnTo>
                                  <a:pt x="335838" y="271253"/>
                                </a:lnTo>
                                <a:lnTo>
                                  <a:pt x="328313" y="263835"/>
                                </a:lnTo>
                                <a:lnTo>
                                  <a:pt x="343354" y="263835"/>
                                </a:lnTo>
                                <a:lnTo>
                                  <a:pt x="346534" y="260697"/>
                                </a:lnTo>
                                <a:lnTo>
                                  <a:pt x="339014" y="253272"/>
                                </a:lnTo>
                                <a:lnTo>
                                  <a:pt x="354057" y="253272"/>
                                </a:lnTo>
                                <a:lnTo>
                                  <a:pt x="354537" y="252799"/>
                                </a:lnTo>
                                <a:lnTo>
                                  <a:pt x="346792" y="245109"/>
                                </a:lnTo>
                                <a:close/>
                              </a:path>
                              <a:path w="521970" h="689610">
                                <a:moveTo>
                                  <a:pt x="384397" y="245267"/>
                                </a:moveTo>
                                <a:lnTo>
                                  <a:pt x="320462" y="308288"/>
                                </a:lnTo>
                                <a:lnTo>
                                  <a:pt x="320194" y="308609"/>
                                </a:lnTo>
                                <a:lnTo>
                                  <a:pt x="328156" y="316459"/>
                                </a:lnTo>
                                <a:lnTo>
                                  <a:pt x="336129" y="308609"/>
                                </a:lnTo>
                                <a:lnTo>
                                  <a:pt x="336269" y="308609"/>
                                </a:lnTo>
                                <a:lnTo>
                                  <a:pt x="328535" y="300989"/>
                                </a:lnTo>
                                <a:lnTo>
                                  <a:pt x="343869" y="300989"/>
                                </a:lnTo>
                                <a:lnTo>
                                  <a:pt x="346894" y="298012"/>
                                </a:lnTo>
                                <a:lnTo>
                                  <a:pt x="338980" y="290194"/>
                                </a:lnTo>
                                <a:lnTo>
                                  <a:pt x="355053" y="290194"/>
                                </a:lnTo>
                                <a:lnTo>
                                  <a:pt x="347034" y="282290"/>
                                </a:lnTo>
                                <a:lnTo>
                                  <a:pt x="362864" y="282290"/>
                                </a:lnTo>
                                <a:lnTo>
                                  <a:pt x="365634" y="279564"/>
                                </a:lnTo>
                                <a:lnTo>
                                  <a:pt x="357743" y="271763"/>
                                </a:lnTo>
                                <a:lnTo>
                                  <a:pt x="373814" y="271763"/>
                                </a:lnTo>
                                <a:lnTo>
                                  <a:pt x="365777" y="263835"/>
                                </a:lnTo>
                                <a:lnTo>
                                  <a:pt x="381610" y="263835"/>
                                </a:lnTo>
                                <a:lnTo>
                                  <a:pt x="384375" y="261114"/>
                                </a:lnTo>
                                <a:lnTo>
                                  <a:pt x="376438" y="253272"/>
                                </a:lnTo>
                                <a:lnTo>
                                  <a:pt x="392507" y="253272"/>
                                </a:lnTo>
                                <a:lnTo>
                                  <a:pt x="384397" y="245267"/>
                                </a:lnTo>
                                <a:close/>
                              </a:path>
                              <a:path w="521970" h="689610">
                                <a:moveTo>
                                  <a:pt x="355053" y="290194"/>
                                </a:moveTo>
                                <a:lnTo>
                                  <a:pt x="354835" y="290194"/>
                                </a:lnTo>
                                <a:lnTo>
                                  <a:pt x="346903" y="298012"/>
                                </a:lnTo>
                                <a:lnTo>
                                  <a:pt x="365601" y="316459"/>
                                </a:lnTo>
                                <a:lnTo>
                                  <a:pt x="365778" y="316252"/>
                                </a:lnTo>
                                <a:lnTo>
                                  <a:pt x="373541" y="308609"/>
                                </a:lnTo>
                                <a:lnTo>
                                  <a:pt x="357501" y="308609"/>
                                </a:lnTo>
                                <a:lnTo>
                                  <a:pt x="365231" y="300989"/>
                                </a:lnTo>
                                <a:lnTo>
                                  <a:pt x="366004" y="300989"/>
                                </a:lnTo>
                                <a:lnTo>
                                  <a:pt x="355053" y="290194"/>
                                </a:lnTo>
                                <a:close/>
                              </a:path>
                              <a:path w="521970" h="689610">
                                <a:moveTo>
                                  <a:pt x="392500" y="290194"/>
                                </a:moveTo>
                                <a:lnTo>
                                  <a:pt x="392247" y="290194"/>
                                </a:lnTo>
                                <a:lnTo>
                                  <a:pt x="385151" y="297179"/>
                                </a:lnTo>
                                <a:lnTo>
                                  <a:pt x="384329" y="298012"/>
                                </a:lnTo>
                                <a:lnTo>
                                  <a:pt x="403014" y="316459"/>
                                </a:lnTo>
                                <a:lnTo>
                                  <a:pt x="403117" y="316252"/>
                                </a:lnTo>
                                <a:lnTo>
                                  <a:pt x="410885" y="308609"/>
                                </a:lnTo>
                                <a:lnTo>
                                  <a:pt x="394901" y="308609"/>
                                </a:lnTo>
                                <a:lnTo>
                                  <a:pt x="402629" y="300989"/>
                                </a:lnTo>
                                <a:lnTo>
                                  <a:pt x="403444" y="300989"/>
                                </a:lnTo>
                                <a:lnTo>
                                  <a:pt x="392500" y="290194"/>
                                </a:lnTo>
                                <a:close/>
                              </a:path>
                              <a:path w="521970" h="689610">
                                <a:moveTo>
                                  <a:pt x="429910" y="290194"/>
                                </a:moveTo>
                                <a:lnTo>
                                  <a:pt x="429602" y="290194"/>
                                </a:lnTo>
                                <a:lnTo>
                                  <a:pt x="422503" y="297179"/>
                                </a:lnTo>
                                <a:lnTo>
                                  <a:pt x="421715" y="298012"/>
                                </a:lnTo>
                                <a:lnTo>
                                  <a:pt x="440384" y="316459"/>
                                </a:lnTo>
                                <a:lnTo>
                                  <a:pt x="448352" y="308609"/>
                                </a:lnTo>
                                <a:lnTo>
                                  <a:pt x="432306" y="308609"/>
                                </a:lnTo>
                                <a:lnTo>
                                  <a:pt x="440030" y="300989"/>
                                </a:lnTo>
                                <a:lnTo>
                                  <a:pt x="440846" y="300989"/>
                                </a:lnTo>
                                <a:lnTo>
                                  <a:pt x="429910" y="290194"/>
                                </a:lnTo>
                                <a:close/>
                              </a:path>
                              <a:path w="521970" h="689610">
                                <a:moveTo>
                                  <a:pt x="112685" y="215882"/>
                                </a:moveTo>
                                <a:lnTo>
                                  <a:pt x="111293" y="217169"/>
                                </a:lnTo>
                                <a:lnTo>
                                  <a:pt x="18954" y="308288"/>
                                </a:lnTo>
                                <a:lnTo>
                                  <a:pt x="18687" y="308609"/>
                                </a:lnTo>
                                <a:lnTo>
                                  <a:pt x="26457" y="316252"/>
                                </a:lnTo>
                                <a:lnTo>
                                  <a:pt x="34207" y="308609"/>
                                </a:lnTo>
                                <a:lnTo>
                                  <a:pt x="33922" y="308288"/>
                                </a:lnTo>
                                <a:lnTo>
                                  <a:pt x="26510" y="300989"/>
                                </a:lnTo>
                                <a:lnTo>
                                  <a:pt x="41935" y="300989"/>
                                </a:lnTo>
                                <a:lnTo>
                                  <a:pt x="44955" y="298012"/>
                                </a:lnTo>
                                <a:lnTo>
                                  <a:pt x="45376" y="298012"/>
                                </a:lnTo>
                                <a:lnTo>
                                  <a:pt x="37425" y="290194"/>
                                </a:lnTo>
                                <a:lnTo>
                                  <a:pt x="52883" y="290194"/>
                                </a:lnTo>
                                <a:lnTo>
                                  <a:pt x="53482" y="289604"/>
                                </a:lnTo>
                                <a:lnTo>
                                  <a:pt x="46116" y="282290"/>
                                </a:lnTo>
                                <a:lnTo>
                                  <a:pt x="60900" y="282290"/>
                                </a:lnTo>
                                <a:lnTo>
                                  <a:pt x="63825" y="279406"/>
                                </a:lnTo>
                                <a:lnTo>
                                  <a:pt x="62637" y="278129"/>
                                </a:lnTo>
                                <a:lnTo>
                                  <a:pt x="56159" y="271763"/>
                                </a:lnTo>
                                <a:lnTo>
                                  <a:pt x="71576" y="271763"/>
                                </a:lnTo>
                                <a:lnTo>
                                  <a:pt x="72093" y="271253"/>
                                </a:lnTo>
                                <a:lnTo>
                                  <a:pt x="72294" y="271253"/>
                                </a:lnTo>
                                <a:lnTo>
                                  <a:pt x="64773" y="263835"/>
                                </a:lnTo>
                                <a:lnTo>
                                  <a:pt x="79616" y="263835"/>
                                </a:lnTo>
                                <a:lnTo>
                                  <a:pt x="82799" y="260697"/>
                                </a:lnTo>
                                <a:lnTo>
                                  <a:pt x="83421" y="260697"/>
                                </a:lnTo>
                                <a:lnTo>
                                  <a:pt x="75409" y="252799"/>
                                </a:lnTo>
                                <a:lnTo>
                                  <a:pt x="91088" y="252799"/>
                                </a:lnTo>
                                <a:lnTo>
                                  <a:pt x="83277" y="245109"/>
                                </a:lnTo>
                                <a:lnTo>
                                  <a:pt x="98607" y="245109"/>
                                </a:lnTo>
                                <a:lnTo>
                                  <a:pt x="101693" y="242066"/>
                                </a:lnTo>
                                <a:lnTo>
                                  <a:pt x="101885" y="242066"/>
                                </a:lnTo>
                                <a:lnTo>
                                  <a:pt x="94059" y="234353"/>
                                </a:lnTo>
                                <a:lnTo>
                                  <a:pt x="109762" y="234353"/>
                                </a:lnTo>
                                <a:lnTo>
                                  <a:pt x="101939" y="226651"/>
                                </a:lnTo>
                                <a:lnTo>
                                  <a:pt x="117327" y="226651"/>
                                </a:lnTo>
                                <a:lnTo>
                                  <a:pt x="120416" y="223606"/>
                                </a:lnTo>
                                <a:lnTo>
                                  <a:pt x="120299" y="223388"/>
                                </a:lnTo>
                                <a:lnTo>
                                  <a:pt x="112685" y="215882"/>
                                </a:lnTo>
                                <a:close/>
                              </a:path>
                              <a:path w="521970" h="689610">
                                <a:moveTo>
                                  <a:pt x="53526" y="289604"/>
                                </a:moveTo>
                                <a:lnTo>
                                  <a:pt x="52883" y="290194"/>
                                </a:lnTo>
                                <a:lnTo>
                                  <a:pt x="44955" y="298012"/>
                                </a:lnTo>
                                <a:lnTo>
                                  <a:pt x="45376" y="298012"/>
                                </a:lnTo>
                                <a:lnTo>
                                  <a:pt x="63928" y="316252"/>
                                </a:lnTo>
                                <a:lnTo>
                                  <a:pt x="64154" y="315956"/>
                                </a:lnTo>
                                <a:lnTo>
                                  <a:pt x="71610" y="308609"/>
                                </a:lnTo>
                                <a:lnTo>
                                  <a:pt x="55999" y="308609"/>
                                </a:lnTo>
                                <a:lnTo>
                                  <a:pt x="64276" y="300450"/>
                                </a:lnTo>
                                <a:lnTo>
                                  <a:pt x="64515" y="300450"/>
                                </a:lnTo>
                                <a:lnTo>
                                  <a:pt x="53526" y="289604"/>
                                </a:lnTo>
                                <a:close/>
                              </a:path>
                              <a:path w="521970" h="689610">
                                <a:moveTo>
                                  <a:pt x="129074" y="290194"/>
                                </a:moveTo>
                                <a:lnTo>
                                  <a:pt x="128661" y="290194"/>
                                </a:lnTo>
                                <a:lnTo>
                                  <a:pt x="120746" y="298012"/>
                                </a:lnTo>
                                <a:lnTo>
                                  <a:pt x="121277" y="298012"/>
                                </a:lnTo>
                                <a:lnTo>
                                  <a:pt x="139782" y="316252"/>
                                </a:lnTo>
                                <a:lnTo>
                                  <a:pt x="139972" y="315956"/>
                                </a:lnTo>
                                <a:lnTo>
                                  <a:pt x="147415" y="308609"/>
                                </a:lnTo>
                                <a:lnTo>
                                  <a:pt x="131784" y="308609"/>
                                </a:lnTo>
                                <a:lnTo>
                                  <a:pt x="139500" y="300989"/>
                                </a:lnTo>
                                <a:lnTo>
                                  <a:pt x="140040" y="300989"/>
                                </a:lnTo>
                                <a:lnTo>
                                  <a:pt x="129074" y="290194"/>
                                </a:lnTo>
                                <a:close/>
                              </a:path>
                              <a:path w="521970" h="689610">
                                <a:moveTo>
                                  <a:pt x="166486" y="290194"/>
                                </a:moveTo>
                                <a:lnTo>
                                  <a:pt x="166073" y="290194"/>
                                </a:lnTo>
                                <a:lnTo>
                                  <a:pt x="158153" y="298012"/>
                                </a:lnTo>
                                <a:lnTo>
                                  <a:pt x="158641" y="298012"/>
                                </a:lnTo>
                                <a:lnTo>
                                  <a:pt x="177146" y="316252"/>
                                </a:lnTo>
                                <a:lnTo>
                                  <a:pt x="177402" y="315956"/>
                                </a:lnTo>
                                <a:lnTo>
                                  <a:pt x="184850" y="308609"/>
                                </a:lnTo>
                                <a:lnTo>
                                  <a:pt x="169199" y="308609"/>
                                </a:lnTo>
                                <a:lnTo>
                                  <a:pt x="176920" y="300989"/>
                                </a:lnTo>
                                <a:lnTo>
                                  <a:pt x="177452" y="300989"/>
                                </a:lnTo>
                                <a:lnTo>
                                  <a:pt x="166486" y="290194"/>
                                </a:lnTo>
                                <a:close/>
                              </a:path>
                              <a:path w="521970" h="689610">
                                <a:moveTo>
                                  <a:pt x="478376" y="301167"/>
                                </a:moveTo>
                                <a:lnTo>
                                  <a:pt x="471142" y="308288"/>
                                </a:lnTo>
                                <a:lnTo>
                                  <a:pt x="470875" y="308609"/>
                                </a:lnTo>
                                <a:lnTo>
                                  <a:pt x="478329" y="315956"/>
                                </a:lnTo>
                                <a:lnTo>
                                  <a:pt x="485789" y="308609"/>
                                </a:lnTo>
                                <a:lnTo>
                                  <a:pt x="485584" y="308288"/>
                                </a:lnTo>
                                <a:lnTo>
                                  <a:pt x="478376" y="301167"/>
                                </a:lnTo>
                                <a:close/>
                              </a:path>
                              <a:path w="521970" h="689610">
                                <a:moveTo>
                                  <a:pt x="15547" y="290194"/>
                                </a:moveTo>
                                <a:lnTo>
                                  <a:pt x="14878" y="290829"/>
                                </a:lnTo>
                                <a:lnTo>
                                  <a:pt x="7601" y="298012"/>
                                </a:lnTo>
                                <a:lnTo>
                                  <a:pt x="7913" y="298012"/>
                                </a:lnTo>
                                <a:lnTo>
                                  <a:pt x="18687" y="308609"/>
                                </a:lnTo>
                                <a:lnTo>
                                  <a:pt x="18954" y="308288"/>
                                </a:lnTo>
                                <a:lnTo>
                                  <a:pt x="26351" y="300989"/>
                                </a:lnTo>
                                <a:lnTo>
                                  <a:pt x="26510" y="300989"/>
                                </a:lnTo>
                                <a:lnTo>
                                  <a:pt x="15547" y="290194"/>
                                </a:lnTo>
                                <a:close/>
                              </a:path>
                              <a:path w="521970" h="689610">
                                <a:moveTo>
                                  <a:pt x="41935" y="300989"/>
                                </a:moveTo>
                                <a:lnTo>
                                  <a:pt x="26510" y="300989"/>
                                </a:lnTo>
                                <a:lnTo>
                                  <a:pt x="34248" y="308609"/>
                                </a:lnTo>
                                <a:lnTo>
                                  <a:pt x="34533" y="308288"/>
                                </a:lnTo>
                                <a:lnTo>
                                  <a:pt x="41935" y="300989"/>
                                </a:lnTo>
                                <a:close/>
                              </a:path>
                              <a:path w="521970" h="689610">
                                <a:moveTo>
                                  <a:pt x="118278" y="300450"/>
                                </a:moveTo>
                                <a:lnTo>
                                  <a:pt x="101895" y="300450"/>
                                </a:lnTo>
                                <a:lnTo>
                                  <a:pt x="110168" y="308609"/>
                                </a:lnTo>
                                <a:lnTo>
                                  <a:pt x="110017" y="308609"/>
                                </a:lnTo>
                                <a:lnTo>
                                  <a:pt x="118278" y="300450"/>
                                </a:lnTo>
                                <a:close/>
                              </a:path>
                              <a:path w="521970" h="689610">
                                <a:moveTo>
                                  <a:pt x="155136" y="300989"/>
                                </a:moveTo>
                                <a:lnTo>
                                  <a:pt x="140040" y="300989"/>
                                </a:lnTo>
                                <a:lnTo>
                                  <a:pt x="147780" y="308609"/>
                                </a:lnTo>
                                <a:lnTo>
                                  <a:pt x="147415" y="308609"/>
                                </a:lnTo>
                                <a:lnTo>
                                  <a:pt x="155136" y="300989"/>
                                </a:lnTo>
                                <a:close/>
                              </a:path>
                              <a:path w="521970" h="689610">
                                <a:moveTo>
                                  <a:pt x="192576" y="300989"/>
                                </a:moveTo>
                                <a:lnTo>
                                  <a:pt x="177452" y="300989"/>
                                </a:lnTo>
                                <a:lnTo>
                                  <a:pt x="185192" y="308609"/>
                                </a:lnTo>
                                <a:lnTo>
                                  <a:pt x="184850" y="308609"/>
                                </a:lnTo>
                                <a:lnTo>
                                  <a:pt x="192576" y="300989"/>
                                </a:lnTo>
                                <a:close/>
                              </a:path>
                              <a:path w="521970" h="689610">
                                <a:moveTo>
                                  <a:pt x="203898" y="290194"/>
                                </a:moveTo>
                                <a:lnTo>
                                  <a:pt x="203521" y="290194"/>
                                </a:lnTo>
                                <a:lnTo>
                                  <a:pt x="195595" y="298012"/>
                                </a:lnTo>
                                <a:lnTo>
                                  <a:pt x="196005" y="298012"/>
                                </a:lnTo>
                                <a:lnTo>
                                  <a:pt x="206757" y="308609"/>
                                </a:lnTo>
                                <a:lnTo>
                                  <a:pt x="214487" y="300989"/>
                                </a:lnTo>
                                <a:lnTo>
                                  <a:pt x="214863" y="300989"/>
                                </a:lnTo>
                                <a:lnTo>
                                  <a:pt x="203898" y="290194"/>
                                </a:lnTo>
                                <a:close/>
                              </a:path>
                              <a:path w="521970" h="689610">
                                <a:moveTo>
                                  <a:pt x="230344" y="300989"/>
                                </a:moveTo>
                                <a:lnTo>
                                  <a:pt x="214863" y="300989"/>
                                </a:lnTo>
                                <a:lnTo>
                                  <a:pt x="222604" y="308609"/>
                                </a:lnTo>
                                <a:lnTo>
                                  <a:pt x="230344" y="300989"/>
                                </a:lnTo>
                                <a:close/>
                              </a:path>
                              <a:path w="521970" h="689610">
                                <a:moveTo>
                                  <a:pt x="242008" y="290194"/>
                                </a:moveTo>
                                <a:lnTo>
                                  <a:pt x="241310" y="290194"/>
                                </a:lnTo>
                                <a:lnTo>
                                  <a:pt x="233369" y="298012"/>
                                </a:lnTo>
                                <a:lnTo>
                                  <a:pt x="244120" y="308609"/>
                                </a:lnTo>
                                <a:lnTo>
                                  <a:pt x="252399" y="300450"/>
                                </a:lnTo>
                                <a:lnTo>
                                  <a:pt x="242008" y="290194"/>
                                </a:lnTo>
                                <a:close/>
                              </a:path>
                              <a:path w="521970" h="689610">
                                <a:moveTo>
                                  <a:pt x="279326" y="290194"/>
                                </a:moveTo>
                                <a:lnTo>
                                  <a:pt x="278721" y="290194"/>
                                </a:lnTo>
                                <a:lnTo>
                                  <a:pt x="270781" y="298012"/>
                                </a:lnTo>
                                <a:lnTo>
                                  <a:pt x="271407" y="298012"/>
                                </a:lnTo>
                                <a:lnTo>
                                  <a:pt x="282185" y="308609"/>
                                </a:lnTo>
                                <a:lnTo>
                                  <a:pt x="289935" y="300989"/>
                                </a:lnTo>
                                <a:lnTo>
                                  <a:pt x="290265" y="300989"/>
                                </a:lnTo>
                                <a:lnTo>
                                  <a:pt x="279326" y="290194"/>
                                </a:lnTo>
                                <a:close/>
                              </a:path>
                              <a:path w="521970" h="689610">
                                <a:moveTo>
                                  <a:pt x="305707" y="300989"/>
                                </a:moveTo>
                                <a:lnTo>
                                  <a:pt x="290265" y="300989"/>
                                </a:lnTo>
                                <a:lnTo>
                                  <a:pt x="297986" y="308609"/>
                                </a:lnTo>
                                <a:lnTo>
                                  <a:pt x="305707" y="300989"/>
                                </a:lnTo>
                                <a:close/>
                              </a:path>
                              <a:path w="521970" h="689610">
                                <a:moveTo>
                                  <a:pt x="317577" y="290194"/>
                                </a:moveTo>
                                <a:lnTo>
                                  <a:pt x="316645" y="290194"/>
                                </a:lnTo>
                                <a:lnTo>
                                  <a:pt x="308724" y="298012"/>
                                </a:lnTo>
                                <a:lnTo>
                                  <a:pt x="309446" y="298012"/>
                                </a:lnTo>
                                <a:lnTo>
                                  <a:pt x="320194" y="308609"/>
                                </a:lnTo>
                                <a:lnTo>
                                  <a:pt x="320462" y="308288"/>
                                </a:lnTo>
                                <a:lnTo>
                                  <a:pt x="327867" y="300989"/>
                                </a:lnTo>
                                <a:lnTo>
                                  <a:pt x="328535" y="300989"/>
                                </a:lnTo>
                                <a:lnTo>
                                  <a:pt x="317577" y="290194"/>
                                </a:lnTo>
                                <a:close/>
                              </a:path>
                              <a:path w="521970" h="689610">
                                <a:moveTo>
                                  <a:pt x="343869" y="300989"/>
                                </a:moveTo>
                                <a:lnTo>
                                  <a:pt x="328535" y="300989"/>
                                </a:lnTo>
                                <a:lnTo>
                                  <a:pt x="336269" y="308609"/>
                                </a:lnTo>
                                <a:lnTo>
                                  <a:pt x="336129" y="308609"/>
                                </a:lnTo>
                                <a:lnTo>
                                  <a:pt x="343869" y="300989"/>
                                </a:lnTo>
                                <a:close/>
                              </a:path>
                              <a:path w="521970" h="689610">
                                <a:moveTo>
                                  <a:pt x="381281" y="300989"/>
                                </a:moveTo>
                                <a:lnTo>
                                  <a:pt x="366004" y="300989"/>
                                </a:lnTo>
                                <a:lnTo>
                                  <a:pt x="373734" y="308609"/>
                                </a:lnTo>
                                <a:lnTo>
                                  <a:pt x="373541" y="308609"/>
                                </a:lnTo>
                                <a:lnTo>
                                  <a:pt x="381281" y="300989"/>
                                </a:lnTo>
                                <a:close/>
                              </a:path>
                              <a:path w="521970" h="689610">
                                <a:moveTo>
                                  <a:pt x="418630" y="300989"/>
                                </a:moveTo>
                                <a:lnTo>
                                  <a:pt x="403444" y="300989"/>
                                </a:lnTo>
                                <a:lnTo>
                                  <a:pt x="411169" y="308609"/>
                                </a:lnTo>
                                <a:lnTo>
                                  <a:pt x="410885" y="308609"/>
                                </a:lnTo>
                                <a:lnTo>
                                  <a:pt x="418630" y="300989"/>
                                </a:lnTo>
                                <a:close/>
                              </a:path>
                              <a:path w="521970" h="689610">
                                <a:moveTo>
                                  <a:pt x="456094" y="300989"/>
                                </a:moveTo>
                                <a:lnTo>
                                  <a:pt x="440846" y="300989"/>
                                </a:lnTo>
                                <a:lnTo>
                                  <a:pt x="448565" y="308609"/>
                                </a:lnTo>
                                <a:lnTo>
                                  <a:pt x="448352" y="308609"/>
                                </a:lnTo>
                                <a:lnTo>
                                  <a:pt x="456094" y="300989"/>
                                </a:lnTo>
                                <a:close/>
                              </a:path>
                              <a:path w="521970" h="689610">
                                <a:moveTo>
                                  <a:pt x="467271" y="290194"/>
                                </a:moveTo>
                                <a:lnTo>
                                  <a:pt x="467061" y="290194"/>
                                </a:lnTo>
                                <a:lnTo>
                                  <a:pt x="459119" y="298012"/>
                                </a:lnTo>
                                <a:lnTo>
                                  <a:pt x="460122" y="298012"/>
                                </a:lnTo>
                                <a:lnTo>
                                  <a:pt x="470875" y="308609"/>
                                </a:lnTo>
                                <a:lnTo>
                                  <a:pt x="471142" y="308288"/>
                                </a:lnTo>
                                <a:lnTo>
                                  <a:pt x="478376" y="301167"/>
                                </a:lnTo>
                                <a:lnTo>
                                  <a:pt x="467271" y="290194"/>
                                </a:lnTo>
                                <a:close/>
                              </a:path>
                              <a:path w="521970" h="689610">
                                <a:moveTo>
                                  <a:pt x="489584" y="290194"/>
                                </a:moveTo>
                                <a:lnTo>
                                  <a:pt x="488878" y="290829"/>
                                </a:lnTo>
                                <a:lnTo>
                                  <a:pt x="478376" y="301167"/>
                                </a:lnTo>
                                <a:lnTo>
                                  <a:pt x="485908" y="308609"/>
                                </a:lnTo>
                                <a:lnTo>
                                  <a:pt x="486115" y="308288"/>
                                </a:lnTo>
                                <a:lnTo>
                                  <a:pt x="496550" y="298012"/>
                                </a:lnTo>
                                <a:lnTo>
                                  <a:pt x="497508" y="298012"/>
                                </a:lnTo>
                                <a:lnTo>
                                  <a:pt x="489584" y="290194"/>
                                </a:lnTo>
                                <a:close/>
                              </a:path>
                              <a:path w="521970" h="689610">
                                <a:moveTo>
                                  <a:pt x="505184" y="289604"/>
                                </a:moveTo>
                                <a:lnTo>
                                  <a:pt x="504488" y="290194"/>
                                </a:lnTo>
                                <a:lnTo>
                                  <a:pt x="496550" y="298012"/>
                                </a:lnTo>
                                <a:lnTo>
                                  <a:pt x="497508" y="298012"/>
                                </a:lnTo>
                                <a:lnTo>
                                  <a:pt x="508252" y="308609"/>
                                </a:lnTo>
                                <a:lnTo>
                                  <a:pt x="515973" y="300989"/>
                                </a:lnTo>
                                <a:lnTo>
                                  <a:pt x="516741" y="300989"/>
                                </a:lnTo>
                                <a:lnTo>
                                  <a:pt x="505184" y="289604"/>
                                </a:lnTo>
                                <a:close/>
                              </a:path>
                              <a:path w="521970" h="689610">
                                <a:moveTo>
                                  <a:pt x="290183" y="263205"/>
                                </a:moveTo>
                                <a:lnTo>
                                  <a:pt x="252399" y="300450"/>
                                </a:lnTo>
                                <a:lnTo>
                                  <a:pt x="260342" y="308288"/>
                                </a:lnTo>
                                <a:lnTo>
                                  <a:pt x="270781" y="298012"/>
                                </a:lnTo>
                                <a:lnTo>
                                  <a:pt x="271407" y="298012"/>
                                </a:lnTo>
                                <a:lnTo>
                                  <a:pt x="263456" y="290194"/>
                                </a:lnTo>
                                <a:lnTo>
                                  <a:pt x="279326" y="290194"/>
                                </a:lnTo>
                                <a:lnTo>
                                  <a:pt x="271317" y="282290"/>
                                </a:lnTo>
                                <a:lnTo>
                                  <a:pt x="286750" y="282290"/>
                                </a:lnTo>
                                <a:lnTo>
                                  <a:pt x="289680" y="279406"/>
                                </a:lnTo>
                                <a:lnTo>
                                  <a:pt x="290576" y="279406"/>
                                </a:lnTo>
                                <a:lnTo>
                                  <a:pt x="282308" y="271253"/>
                                </a:lnTo>
                                <a:lnTo>
                                  <a:pt x="298351" y="271253"/>
                                </a:lnTo>
                                <a:lnTo>
                                  <a:pt x="290183" y="263205"/>
                                </a:lnTo>
                                <a:close/>
                              </a:path>
                              <a:path w="521970" h="689610">
                                <a:moveTo>
                                  <a:pt x="79892" y="300450"/>
                                </a:moveTo>
                                <a:lnTo>
                                  <a:pt x="64515" y="300450"/>
                                </a:lnTo>
                                <a:lnTo>
                                  <a:pt x="72197" y="308032"/>
                                </a:lnTo>
                                <a:lnTo>
                                  <a:pt x="79892" y="300450"/>
                                </a:lnTo>
                                <a:close/>
                              </a:path>
                              <a:path w="521970" h="689610">
                                <a:moveTo>
                                  <a:pt x="521898" y="300989"/>
                                </a:moveTo>
                                <a:lnTo>
                                  <a:pt x="516741" y="300989"/>
                                </a:lnTo>
                                <a:lnTo>
                                  <a:pt x="521898" y="306069"/>
                                </a:lnTo>
                                <a:lnTo>
                                  <a:pt x="521898" y="300989"/>
                                </a:lnTo>
                                <a:close/>
                              </a:path>
                              <a:path w="521970" h="689610">
                                <a:moveTo>
                                  <a:pt x="611" y="290829"/>
                                </a:moveTo>
                                <a:lnTo>
                                  <a:pt x="611" y="297179"/>
                                </a:lnTo>
                                <a:lnTo>
                                  <a:pt x="4584" y="300989"/>
                                </a:lnTo>
                                <a:lnTo>
                                  <a:pt x="7601" y="298012"/>
                                </a:lnTo>
                                <a:lnTo>
                                  <a:pt x="7913" y="298012"/>
                                </a:lnTo>
                                <a:lnTo>
                                  <a:pt x="611" y="290829"/>
                                </a:lnTo>
                                <a:close/>
                              </a:path>
                              <a:path w="521970" h="689610">
                                <a:moveTo>
                                  <a:pt x="7745" y="282512"/>
                                </a:moveTo>
                                <a:lnTo>
                                  <a:pt x="611" y="289604"/>
                                </a:lnTo>
                                <a:lnTo>
                                  <a:pt x="611" y="290829"/>
                                </a:lnTo>
                                <a:lnTo>
                                  <a:pt x="7913" y="298012"/>
                                </a:lnTo>
                                <a:lnTo>
                                  <a:pt x="7601" y="298012"/>
                                </a:lnTo>
                                <a:lnTo>
                                  <a:pt x="15521" y="290194"/>
                                </a:lnTo>
                                <a:lnTo>
                                  <a:pt x="14947" y="289604"/>
                                </a:lnTo>
                                <a:lnTo>
                                  <a:pt x="7745" y="282512"/>
                                </a:lnTo>
                                <a:close/>
                              </a:path>
                              <a:path w="521970" h="689610">
                                <a:moveTo>
                                  <a:pt x="34933" y="271253"/>
                                </a:moveTo>
                                <a:lnTo>
                                  <a:pt x="34713" y="271253"/>
                                </a:lnTo>
                                <a:lnTo>
                                  <a:pt x="26452" y="279406"/>
                                </a:lnTo>
                                <a:lnTo>
                                  <a:pt x="45376" y="298012"/>
                                </a:lnTo>
                                <a:lnTo>
                                  <a:pt x="44955" y="298012"/>
                                </a:lnTo>
                                <a:lnTo>
                                  <a:pt x="52883" y="290194"/>
                                </a:lnTo>
                                <a:lnTo>
                                  <a:pt x="37290" y="290194"/>
                                </a:lnTo>
                                <a:lnTo>
                                  <a:pt x="45300" y="282290"/>
                                </a:lnTo>
                                <a:lnTo>
                                  <a:pt x="46116" y="282290"/>
                                </a:lnTo>
                                <a:lnTo>
                                  <a:pt x="34933" y="271253"/>
                                </a:lnTo>
                                <a:close/>
                              </a:path>
                              <a:path w="521970" h="689610">
                                <a:moveTo>
                                  <a:pt x="72294" y="271253"/>
                                </a:moveTo>
                                <a:lnTo>
                                  <a:pt x="72093" y="271253"/>
                                </a:lnTo>
                                <a:lnTo>
                                  <a:pt x="65119" y="278129"/>
                                </a:lnTo>
                                <a:lnTo>
                                  <a:pt x="63936" y="279406"/>
                                </a:lnTo>
                                <a:lnTo>
                                  <a:pt x="82866" y="298012"/>
                                </a:lnTo>
                                <a:lnTo>
                                  <a:pt x="82366" y="298012"/>
                                </a:lnTo>
                                <a:lnTo>
                                  <a:pt x="90300" y="290194"/>
                                </a:lnTo>
                                <a:lnTo>
                                  <a:pt x="74677" y="290194"/>
                                </a:lnTo>
                                <a:lnTo>
                                  <a:pt x="82694" y="282290"/>
                                </a:lnTo>
                                <a:lnTo>
                                  <a:pt x="83484" y="282290"/>
                                </a:lnTo>
                                <a:lnTo>
                                  <a:pt x="72294" y="271253"/>
                                </a:lnTo>
                                <a:close/>
                              </a:path>
                              <a:path w="521970" h="689610">
                                <a:moveTo>
                                  <a:pt x="150137" y="252799"/>
                                </a:moveTo>
                                <a:lnTo>
                                  <a:pt x="149585" y="253272"/>
                                </a:lnTo>
                                <a:lnTo>
                                  <a:pt x="112748" y="289604"/>
                                </a:lnTo>
                                <a:lnTo>
                                  <a:pt x="121277" y="298012"/>
                                </a:lnTo>
                                <a:lnTo>
                                  <a:pt x="120746" y="298012"/>
                                </a:lnTo>
                                <a:lnTo>
                                  <a:pt x="128661" y="290194"/>
                                </a:lnTo>
                                <a:lnTo>
                                  <a:pt x="129074" y="290194"/>
                                </a:lnTo>
                                <a:lnTo>
                                  <a:pt x="121045" y="282290"/>
                                </a:lnTo>
                                <a:lnTo>
                                  <a:pt x="136663" y="282290"/>
                                </a:lnTo>
                                <a:lnTo>
                                  <a:pt x="139583" y="279406"/>
                                </a:lnTo>
                                <a:lnTo>
                                  <a:pt x="139766" y="279406"/>
                                </a:lnTo>
                                <a:lnTo>
                                  <a:pt x="131495" y="271253"/>
                                </a:lnTo>
                                <a:lnTo>
                                  <a:pt x="147246" y="271253"/>
                                </a:lnTo>
                                <a:lnTo>
                                  <a:pt x="139711" y="263835"/>
                                </a:lnTo>
                                <a:lnTo>
                                  <a:pt x="155347" y="263835"/>
                                </a:lnTo>
                                <a:lnTo>
                                  <a:pt x="158102" y="261114"/>
                                </a:lnTo>
                                <a:lnTo>
                                  <a:pt x="158573" y="261114"/>
                                </a:lnTo>
                                <a:lnTo>
                                  <a:pt x="150137" y="252799"/>
                                </a:lnTo>
                                <a:close/>
                              </a:path>
                              <a:path w="521970" h="689610">
                                <a:moveTo>
                                  <a:pt x="147764" y="271763"/>
                                </a:moveTo>
                                <a:lnTo>
                                  <a:pt x="147321" y="271763"/>
                                </a:lnTo>
                                <a:lnTo>
                                  <a:pt x="139583" y="279406"/>
                                </a:lnTo>
                                <a:lnTo>
                                  <a:pt x="139766" y="279406"/>
                                </a:lnTo>
                                <a:lnTo>
                                  <a:pt x="158641" y="298012"/>
                                </a:lnTo>
                                <a:lnTo>
                                  <a:pt x="158153" y="298012"/>
                                </a:lnTo>
                                <a:lnTo>
                                  <a:pt x="166073" y="290194"/>
                                </a:lnTo>
                                <a:lnTo>
                                  <a:pt x="150431" y="290194"/>
                                </a:lnTo>
                                <a:lnTo>
                                  <a:pt x="158435" y="282290"/>
                                </a:lnTo>
                                <a:lnTo>
                                  <a:pt x="147764" y="271763"/>
                                </a:lnTo>
                                <a:close/>
                              </a:path>
                              <a:path w="521970" h="689610">
                                <a:moveTo>
                                  <a:pt x="185176" y="271763"/>
                                </a:moveTo>
                                <a:lnTo>
                                  <a:pt x="184748" y="271763"/>
                                </a:lnTo>
                                <a:lnTo>
                                  <a:pt x="178298" y="278129"/>
                                </a:lnTo>
                                <a:lnTo>
                                  <a:pt x="177130" y="279406"/>
                                </a:lnTo>
                                <a:lnTo>
                                  <a:pt x="196005" y="298012"/>
                                </a:lnTo>
                                <a:lnTo>
                                  <a:pt x="195595" y="298012"/>
                                </a:lnTo>
                                <a:lnTo>
                                  <a:pt x="203521" y="290194"/>
                                </a:lnTo>
                                <a:lnTo>
                                  <a:pt x="187859" y="290194"/>
                                </a:lnTo>
                                <a:lnTo>
                                  <a:pt x="195869" y="282290"/>
                                </a:lnTo>
                                <a:lnTo>
                                  <a:pt x="185176" y="271763"/>
                                </a:lnTo>
                                <a:close/>
                              </a:path>
                              <a:path w="521970" h="689610">
                                <a:moveTo>
                                  <a:pt x="271496" y="244795"/>
                                </a:moveTo>
                                <a:lnTo>
                                  <a:pt x="225438" y="290194"/>
                                </a:lnTo>
                                <a:lnTo>
                                  <a:pt x="233369" y="298012"/>
                                </a:lnTo>
                                <a:lnTo>
                                  <a:pt x="241310" y="290194"/>
                                </a:lnTo>
                                <a:lnTo>
                                  <a:pt x="242008" y="290194"/>
                                </a:lnTo>
                                <a:lnTo>
                                  <a:pt x="233999" y="282290"/>
                                </a:lnTo>
                                <a:lnTo>
                                  <a:pt x="249339" y="282290"/>
                                </a:lnTo>
                                <a:lnTo>
                                  <a:pt x="252268" y="279406"/>
                                </a:lnTo>
                                <a:lnTo>
                                  <a:pt x="252484" y="279406"/>
                                </a:lnTo>
                                <a:lnTo>
                                  <a:pt x="244711" y="271763"/>
                                </a:lnTo>
                                <a:lnTo>
                                  <a:pt x="260651" y="271763"/>
                                </a:lnTo>
                                <a:lnTo>
                                  <a:pt x="252618" y="263835"/>
                                </a:lnTo>
                                <a:lnTo>
                                  <a:pt x="268085" y="263835"/>
                                </a:lnTo>
                                <a:lnTo>
                                  <a:pt x="271273" y="260697"/>
                                </a:lnTo>
                                <a:lnTo>
                                  <a:pt x="271601" y="260697"/>
                                </a:lnTo>
                                <a:lnTo>
                                  <a:pt x="263591" y="252799"/>
                                </a:lnTo>
                                <a:lnTo>
                                  <a:pt x="279620" y="252799"/>
                                </a:lnTo>
                                <a:lnTo>
                                  <a:pt x="271496" y="244795"/>
                                </a:lnTo>
                                <a:close/>
                              </a:path>
                              <a:path w="521970" h="689610">
                                <a:moveTo>
                                  <a:pt x="260651" y="271763"/>
                                </a:moveTo>
                                <a:lnTo>
                                  <a:pt x="260032" y="271763"/>
                                </a:lnTo>
                                <a:lnTo>
                                  <a:pt x="252268" y="279406"/>
                                </a:lnTo>
                                <a:lnTo>
                                  <a:pt x="252484" y="279406"/>
                                </a:lnTo>
                                <a:lnTo>
                                  <a:pt x="271407" y="298012"/>
                                </a:lnTo>
                                <a:lnTo>
                                  <a:pt x="270781" y="298012"/>
                                </a:lnTo>
                                <a:lnTo>
                                  <a:pt x="278721" y="290194"/>
                                </a:lnTo>
                                <a:lnTo>
                                  <a:pt x="262802" y="290194"/>
                                </a:lnTo>
                                <a:lnTo>
                                  <a:pt x="270821" y="282290"/>
                                </a:lnTo>
                                <a:lnTo>
                                  <a:pt x="271317" y="282290"/>
                                </a:lnTo>
                                <a:lnTo>
                                  <a:pt x="260651" y="271763"/>
                                </a:lnTo>
                                <a:close/>
                              </a:path>
                              <a:path w="521970" h="689610">
                                <a:moveTo>
                                  <a:pt x="298351" y="271253"/>
                                </a:moveTo>
                                <a:lnTo>
                                  <a:pt x="297962" y="271253"/>
                                </a:lnTo>
                                <a:lnTo>
                                  <a:pt x="289680" y="279406"/>
                                </a:lnTo>
                                <a:lnTo>
                                  <a:pt x="290576" y="279406"/>
                                </a:lnTo>
                                <a:lnTo>
                                  <a:pt x="309446" y="298012"/>
                                </a:lnTo>
                                <a:lnTo>
                                  <a:pt x="308724" y="298012"/>
                                </a:lnTo>
                                <a:lnTo>
                                  <a:pt x="316645" y="290194"/>
                                </a:lnTo>
                                <a:lnTo>
                                  <a:pt x="300913" y="290194"/>
                                </a:lnTo>
                                <a:lnTo>
                                  <a:pt x="308952" y="282290"/>
                                </a:lnTo>
                                <a:lnTo>
                                  <a:pt x="309554" y="282290"/>
                                </a:lnTo>
                                <a:lnTo>
                                  <a:pt x="298351" y="271253"/>
                                </a:lnTo>
                                <a:close/>
                              </a:path>
                              <a:path w="521970" h="689610">
                                <a:moveTo>
                                  <a:pt x="335838" y="271253"/>
                                </a:moveTo>
                                <a:lnTo>
                                  <a:pt x="327576" y="279406"/>
                                </a:lnTo>
                                <a:lnTo>
                                  <a:pt x="328045" y="279406"/>
                                </a:lnTo>
                                <a:lnTo>
                                  <a:pt x="346903" y="298012"/>
                                </a:lnTo>
                                <a:lnTo>
                                  <a:pt x="354835" y="290194"/>
                                </a:lnTo>
                                <a:lnTo>
                                  <a:pt x="338819" y="290194"/>
                                </a:lnTo>
                                <a:lnTo>
                                  <a:pt x="346837" y="282290"/>
                                </a:lnTo>
                                <a:lnTo>
                                  <a:pt x="347034" y="282290"/>
                                </a:lnTo>
                                <a:lnTo>
                                  <a:pt x="335838" y="271253"/>
                                </a:lnTo>
                                <a:close/>
                              </a:path>
                              <a:path w="521970" h="689610">
                                <a:moveTo>
                                  <a:pt x="373814" y="271763"/>
                                </a:moveTo>
                                <a:lnTo>
                                  <a:pt x="373557" y="271763"/>
                                </a:lnTo>
                                <a:lnTo>
                                  <a:pt x="365644" y="279564"/>
                                </a:lnTo>
                                <a:lnTo>
                                  <a:pt x="384329" y="298012"/>
                                </a:lnTo>
                                <a:lnTo>
                                  <a:pt x="385151" y="297179"/>
                                </a:lnTo>
                                <a:lnTo>
                                  <a:pt x="392247" y="290194"/>
                                </a:lnTo>
                                <a:lnTo>
                                  <a:pt x="376183" y="290194"/>
                                </a:lnTo>
                                <a:lnTo>
                                  <a:pt x="384201" y="282290"/>
                                </a:lnTo>
                                <a:lnTo>
                                  <a:pt x="384487" y="282290"/>
                                </a:lnTo>
                                <a:lnTo>
                                  <a:pt x="373814" y="271763"/>
                                </a:lnTo>
                                <a:close/>
                              </a:path>
                              <a:path w="521970" h="689610">
                                <a:moveTo>
                                  <a:pt x="411239" y="271763"/>
                                </a:moveTo>
                                <a:lnTo>
                                  <a:pt x="410969" y="271763"/>
                                </a:lnTo>
                                <a:lnTo>
                                  <a:pt x="403046" y="279564"/>
                                </a:lnTo>
                                <a:lnTo>
                                  <a:pt x="421715" y="298012"/>
                                </a:lnTo>
                                <a:lnTo>
                                  <a:pt x="422503" y="297179"/>
                                </a:lnTo>
                                <a:lnTo>
                                  <a:pt x="429602" y="290194"/>
                                </a:lnTo>
                                <a:lnTo>
                                  <a:pt x="413577" y="290194"/>
                                </a:lnTo>
                                <a:lnTo>
                                  <a:pt x="421594" y="282290"/>
                                </a:lnTo>
                                <a:lnTo>
                                  <a:pt x="421903" y="282290"/>
                                </a:lnTo>
                                <a:lnTo>
                                  <a:pt x="411239" y="271763"/>
                                </a:lnTo>
                                <a:close/>
                              </a:path>
                              <a:path w="521970" h="689610">
                                <a:moveTo>
                                  <a:pt x="478387" y="263205"/>
                                </a:moveTo>
                                <a:lnTo>
                                  <a:pt x="477688" y="263835"/>
                                </a:lnTo>
                                <a:lnTo>
                                  <a:pt x="451592" y="289604"/>
                                </a:lnTo>
                                <a:lnTo>
                                  <a:pt x="460122" y="298012"/>
                                </a:lnTo>
                                <a:lnTo>
                                  <a:pt x="459119" y="298012"/>
                                </a:lnTo>
                                <a:lnTo>
                                  <a:pt x="467061" y="290194"/>
                                </a:lnTo>
                                <a:lnTo>
                                  <a:pt x="467271" y="290194"/>
                                </a:lnTo>
                                <a:lnTo>
                                  <a:pt x="459272" y="282290"/>
                                </a:lnTo>
                                <a:lnTo>
                                  <a:pt x="475092" y="282290"/>
                                </a:lnTo>
                                <a:lnTo>
                                  <a:pt x="478022" y="279406"/>
                                </a:lnTo>
                                <a:lnTo>
                                  <a:pt x="478647" y="279406"/>
                                </a:lnTo>
                                <a:lnTo>
                                  <a:pt x="470382" y="271253"/>
                                </a:lnTo>
                                <a:lnTo>
                                  <a:pt x="486556" y="271253"/>
                                </a:lnTo>
                                <a:lnTo>
                                  <a:pt x="478387" y="263205"/>
                                </a:lnTo>
                                <a:close/>
                              </a:path>
                              <a:path w="521970" h="689610">
                                <a:moveTo>
                                  <a:pt x="508247" y="271763"/>
                                </a:moveTo>
                                <a:lnTo>
                                  <a:pt x="490123" y="289604"/>
                                </a:lnTo>
                                <a:lnTo>
                                  <a:pt x="489584" y="290194"/>
                                </a:lnTo>
                                <a:lnTo>
                                  <a:pt x="497508" y="298012"/>
                                </a:lnTo>
                                <a:lnTo>
                                  <a:pt x="496550" y="298012"/>
                                </a:lnTo>
                                <a:lnTo>
                                  <a:pt x="505087" y="289604"/>
                                </a:lnTo>
                                <a:lnTo>
                                  <a:pt x="497760" y="282290"/>
                                </a:lnTo>
                                <a:lnTo>
                                  <a:pt x="512514" y="282290"/>
                                </a:lnTo>
                                <a:lnTo>
                                  <a:pt x="515443" y="279406"/>
                                </a:lnTo>
                                <a:lnTo>
                                  <a:pt x="515987" y="279406"/>
                                </a:lnTo>
                                <a:lnTo>
                                  <a:pt x="508247" y="271763"/>
                                </a:lnTo>
                                <a:close/>
                              </a:path>
                              <a:path w="521970" h="689610">
                                <a:moveTo>
                                  <a:pt x="18679" y="271763"/>
                                </a:moveTo>
                                <a:lnTo>
                                  <a:pt x="17324" y="273049"/>
                                </a:lnTo>
                                <a:lnTo>
                                  <a:pt x="7745" y="282512"/>
                                </a:lnTo>
                                <a:lnTo>
                                  <a:pt x="15547" y="290194"/>
                                </a:lnTo>
                                <a:lnTo>
                                  <a:pt x="16119" y="289604"/>
                                </a:lnTo>
                                <a:lnTo>
                                  <a:pt x="26452" y="279406"/>
                                </a:lnTo>
                                <a:lnTo>
                                  <a:pt x="18679" y="271763"/>
                                </a:lnTo>
                                <a:close/>
                              </a:path>
                              <a:path w="521970" h="689610">
                                <a:moveTo>
                                  <a:pt x="136663" y="282290"/>
                                </a:moveTo>
                                <a:lnTo>
                                  <a:pt x="121045" y="282290"/>
                                </a:lnTo>
                                <a:lnTo>
                                  <a:pt x="129074" y="290194"/>
                                </a:lnTo>
                                <a:lnTo>
                                  <a:pt x="128661" y="290194"/>
                                </a:lnTo>
                                <a:lnTo>
                                  <a:pt x="136663" y="282290"/>
                                </a:lnTo>
                                <a:close/>
                              </a:path>
                              <a:path w="521970" h="689610">
                                <a:moveTo>
                                  <a:pt x="177123" y="263835"/>
                                </a:moveTo>
                                <a:lnTo>
                                  <a:pt x="158457" y="282290"/>
                                </a:lnTo>
                                <a:lnTo>
                                  <a:pt x="166486" y="290194"/>
                                </a:lnTo>
                                <a:lnTo>
                                  <a:pt x="166073" y="290194"/>
                                </a:lnTo>
                                <a:lnTo>
                                  <a:pt x="177004" y="279406"/>
                                </a:lnTo>
                                <a:lnTo>
                                  <a:pt x="175835" y="278129"/>
                                </a:lnTo>
                                <a:lnTo>
                                  <a:pt x="169376" y="271763"/>
                                </a:lnTo>
                                <a:lnTo>
                                  <a:pt x="185176" y="271763"/>
                                </a:lnTo>
                                <a:lnTo>
                                  <a:pt x="177123" y="263835"/>
                                </a:lnTo>
                                <a:close/>
                              </a:path>
                              <a:path w="521970" h="689610">
                                <a:moveTo>
                                  <a:pt x="233643" y="245109"/>
                                </a:moveTo>
                                <a:lnTo>
                                  <a:pt x="233386" y="245267"/>
                                </a:lnTo>
                                <a:lnTo>
                                  <a:pt x="195869" y="282290"/>
                                </a:lnTo>
                                <a:lnTo>
                                  <a:pt x="203898" y="290194"/>
                                </a:lnTo>
                                <a:lnTo>
                                  <a:pt x="203521" y="290194"/>
                                </a:lnTo>
                                <a:lnTo>
                                  <a:pt x="214459" y="279406"/>
                                </a:lnTo>
                                <a:lnTo>
                                  <a:pt x="213199" y="278129"/>
                                </a:lnTo>
                                <a:lnTo>
                                  <a:pt x="206740" y="271763"/>
                                </a:lnTo>
                                <a:lnTo>
                                  <a:pt x="222207" y="271763"/>
                                </a:lnTo>
                                <a:lnTo>
                                  <a:pt x="222725" y="271253"/>
                                </a:lnTo>
                                <a:lnTo>
                                  <a:pt x="220775" y="269239"/>
                                </a:lnTo>
                                <a:lnTo>
                                  <a:pt x="215299" y="263835"/>
                                </a:lnTo>
                                <a:lnTo>
                                  <a:pt x="230245" y="263835"/>
                                </a:lnTo>
                                <a:lnTo>
                                  <a:pt x="233428" y="260697"/>
                                </a:lnTo>
                                <a:lnTo>
                                  <a:pt x="225905" y="253272"/>
                                </a:lnTo>
                                <a:lnTo>
                                  <a:pt x="240955" y="253272"/>
                                </a:lnTo>
                                <a:lnTo>
                                  <a:pt x="241435" y="252799"/>
                                </a:lnTo>
                                <a:lnTo>
                                  <a:pt x="233643" y="245109"/>
                                </a:lnTo>
                                <a:close/>
                              </a:path>
                              <a:path w="521970" h="689610">
                                <a:moveTo>
                                  <a:pt x="222815" y="271253"/>
                                </a:moveTo>
                                <a:lnTo>
                                  <a:pt x="222207" y="271763"/>
                                </a:lnTo>
                                <a:lnTo>
                                  <a:pt x="215753" y="278129"/>
                                </a:lnTo>
                                <a:lnTo>
                                  <a:pt x="214494" y="279406"/>
                                </a:lnTo>
                                <a:lnTo>
                                  <a:pt x="225438" y="290194"/>
                                </a:lnTo>
                                <a:lnTo>
                                  <a:pt x="233457" y="282290"/>
                                </a:lnTo>
                                <a:lnTo>
                                  <a:pt x="233999" y="282290"/>
                                </a:lnTo>
                                <a:lnTo>
                                  <a:pt x="222815" y="271253"/>
                                </a:lnTo>
                                <a:close/>
                              </a:path>
                              <a:path w="521970" h="689610">
                                <a:moveTo>
                                  <a:pt x="249339" y="282290"/>
                                </a:moveTo>
                                <a:lnTo>
                                  <a:pt x="233999" y="282290"/>
                                </a:lnTo>
                                <a:lnTo>
                                  <a:pt x="242008" y="290194"/>
                                </a:lnTo>
                                <a:lnTo>
                                  <a:pt x="241310" y="290194"/>
                                </a:lnTo>
                                <a:lnTo>
                                  <a:pt x="249339" y="282290"/>
                                </a:lnTo>
                                <a:close/>
                              </a:path>
                              <a:path w="521970" h="689610">
                                <a:moveTo>
                                  <a:pt x="286750" y="282290"/>
                                </a:moveTo>
                                <a:lnTo>
                                  <a:pt x="271317" y="282290"/>
                                </a:lnTo>
                                <a:lnTo>
                                  <a:pt x="279326" y="290194"/>
                                </a:lnTo>
                                <a:lnTo>
                                  <a:pt x="278721" y="290194"/>
                                </a:lnTo>
                                <a:lnTo>
                                  <a:pt x="286750" y="282290"/>
                                </a:lnTo>
                                <a:close/>
                              </a:path>
                              <a:path w="521970" h="689610">
                                <a:moveTo>
                                  <a:pt x="324654" y="282290"/>
                                </a:moveTo>
                                <a:lnTo>
                                  <a:pt x="309554" y="282290"/>
                                </a:lnTo>
                                <a:lnTo>
                                  <a:pt x="317577" y="290194"/>
                                </a:lnTo>
                                <a:lnTo>
                                  <a:pt x="316645" y="290194"/>
                                </a:lnTo>
                                <a:lnTo>
                                  <a:pt x="324654" y="282290"/>
                                </a:lnTo>
                                <a:close/>
                              </a:path>
                              <a:path w="521970" h="689610">
                                <a:moveTo>
                                  <a:pt x="362864" y="282290"/>
                                </a:moveTo>
                                <a:lnTo>
                                  <a:pt x="347034" y="282290"/>
                                </a:lnTo>
                                <a:lnTo>
                                  <a:pt x="355053" y="290194"/>
                                </a:lnTo>
                                <a:lnTo>
                                  <a:pt x="354835" y="290194"/>
                                </a:lnTo>
                                <a:lnTo>
                                  <a:pt x="362864" y="282290"/>
                                </a:lnTo>
                                <a:close/>
                              </a:path>
                              <a:path w="521970" h="689610">
                                <a:moveTo>
                                  <a:pt x="400276" y="282290"/>
                                </a:moveTo>
                                <a:lnTo>
                                  <a:pt x="384487" y="282290"/>
                                </a:lnTo>
                                <a:lnTo>
                                  <a:pt x="392500" y="290194"/>
                                </a:lnTo>
                                <a:lnTo>
                                  <a:pt x="392247" y="290194"/>
                                </a:lnTo>
                                <a:lnTo>
                                  <a:pt x="400276" y="282290"/>
                                </a:lnTo>
                                <a:close/>
                              </a:path>
                              <a:path w="521970" h="689610">
                                <a:moveTo>
                                  <a:pt x="437636" y="282290"/>
                                </a:moveTo>
                                <a:lnTo>
                                  <a:pt x="421903" y="282290"/>
                                </a:lnTo>
                                <a:lnTo>
                                  <a:pt x="429910" y="290194"/>
                                </a:lnTo>
                                <a:lnTo>
                                  <a:pt x="429602" y="290194"/>
                                </a:lnTo>
                                <a:lnTo>
                                  <a:pt x="437636" y="282290"/>
                                </a:lnTo>
                                <a:close/>
                              </a:path>
                              <a:path w="521970" h="689610">
                                <a:moveTo>
                                  <a:pt x="475092" y="282290"/>
                                </a:moveTo>
                                <a:lnTo>
                                  <a:pt x="459272" y="282290"/>
                                </a:lnTo>
                                <a:lnTo>
                                  <a:pt x="467271" y="290194"/>
                                </a:lnTo>
                                <a:lnTo>
                                  <a:pt x="467061" y="290194"/>
                                </a:lnTo>
                                <a:lnTo>
                                  <a:pt x="475092" y="282290"/>
                                </a:lnTo>
                                <a:close/>
                              </a:path>
                              <a:path w="521970" h="689610">
                                <a:moveTo>
                                  <a:pt x="486556" y="271253"/>
                                </a:moveTo>
                                <a:lnTo>
                                  <a:pt x="486305" y="271253"/>
                                </a:lnTo>
                                <a:lnTo>
                                  <a:pt x="478022" y="279406"/>
                                </a:lnTo>
                                <a:lnTo>
                                  <a:pt x="478647" y="279406"/>
                                </a:lnTo>
                                <a:lnTo>
                                  <a:pt x="489584" y="290194"/>
                                </a:lnTo>
                                <a:lnTo>
                                  <a:pt x="490123" y="289604"/>
                                </a:lnTo>
                                <a:lnTo>
                                  <a:pt x="497553" y="282290"/>
                                </a:lnTo>
                                <a:lnTo>
                                  <a:pt x="497760" y="282290"/>
                                </a:lnTo>
                                <a:lnTo>
                                  <a:pt x="486556" y="271253"/>
                                </a:lnTo>
                                <a:close/>
                              </a:path>
                              <a:path w="521970" h="689610">
                                <a:moveTo>
                                  <a:pt x="4590" y="279406"/>
                                </a:moveTo>
                                <a:lnTo>
                                  <a:pt x="611" y="283209"/>
                                </a:lnTo>
                                <a:lnTo>
                                  <a:pt x="611" y="289604"/>
                                </a:lnTo>
                                <a:lnTo>
                                  <a:pt x="7745" y="282512"/>
                                </a:lnTo>
                                <a:lnTo>
                                  <a:pt x="4590" y="279406"/>
                                </a:lnTo>
                                <a:close/>
                              </a:path>
                              <a:path w="521970" h="689610">
                                <a:moveTo>
                                  <a:pt x="60900" y="282290"/>
                                </a:moveTo>
                                <a:lnTo>
                                  <a:pt x="46116" y="282290"/>
                                </a:lnTo>
                                <a:lnTo>
                                  <a:pt x="53526" y="289604"/>
                                </a:lnTo>
                                <a:lnTo>
                                  <a:pt x="60900" y="282290"/>
                                </a:lnTo>
                                <a:close/>
                              </a:path>
                              <a:path w="521970" h="689610">
                                <a:moveTo>
                                  <a:pt x="98323" y="282290"/>
                                </a:moveTo>
                                <a:lnTo>
                                  <a:pt x="83484" y="282290"/>
                                </a:lnTo>
                                <a:lnTo>
                                  <a:pt x="90899" y="289604"/>
                                </a:lnTo>
                                <a:lnTo>
                                  <a:pt x="98323" y="282290"/>
                                </a:lnTo>
                                <a:close/>
                              </a:path>
                              <a:path w="521970" h="689610">
                                <a:moveTo>
                                  <a:pt x="109834" y="271253"/>
                                </a:moveTo>
                                <a:lnTo>
                                  <a:pt x="109525" y="271253"/>
                                </a:lnTo>
                                <a:lnTo>
                                  <a:pt x="101250" y="279406"/>
                                </a:lnTo>
                                <a:lnTo>
                                  <a:pt x="102402" y="279406"/>
                                </a:lnTo>
                                <a:lnTo>
                                  <a:pt x="112748" y="289604"/>
                                </a:lnTo>
                                <a:lnTo>
                                  <a:pt x="120132" y="282290"/>
                                </a:lnTo>
                                <a:lnTo>
                                  <a:pt x="121045" y="282290"/>
                                </a:lnTo>
                                <a:lnTo>
                                  <a:pt x="109834" y="271253"/>
                                </a:lnTo>
                                <a:close/>
                              </a:path>
                              <a:path w="521970" h="689610">
                                <a:moveTo>
                                  <a:pt x="448618" y="271763"/>
                                </a:moveTo>
                                <a:lnTo>
                                  <a:pt x="448336" y="271763"/>
                                </a:lnTo>
                                <a:lnTo>
                                  <a:pt x="440568" y="279406"/>
                                </a:lnTo>
                                <a:lnTo>
                                  <a:pt x="441245" y="279406"/>
                                </a:lnTo>
                                <a:lnTo>
                                  <a:pt x="451592" y="289604"/>
                                </a:lnTo>
                                <a:lnTo>
                                  <a:pt x="458983" y="282290"/>
                                </a:lnTo>
                                <a:lnTo>
                                  <a:pt x="459272" y="282290"/>
                                </a:lnTo>
                                <a:lnTo>
                                  <a:pt x="448618" y="271763"/>
                                </a:lnTo>
                                <a:close/>
                              </a:path>
                              <a:path w="521970" h="689610">
                                <a:moveTo>
                                  <a:pt x="512514" y="282290"/>
                                </a:moveTo>
                                <a:lnTo>
                                  <a:pt x="497760" y="282290"/>
                                </a:lnTo>
                                <a:lnTo>
                                  <a:pt x="505184" y="289604"/>
                                </a:lnTo>
                                <a:lnTo>
                                  <a:pt x="512514" y="282290"/>
                                </a:lnTo>
                                <a:close/>
                              </a:path>
                              <a:path w="521970" h="689610">
                                <a:moveTo>
                                  <a:pt x="521898" y="273049"/>
                                </a:moveTo>
                                <a:lnTo>
                                  <a:pt x="515443" y="279406"/>
                                </a:lnTo>
                                <a:lnTo>
                                  <a:pt x="515987" y="279406"/>
                                </a:lnTo>
                                <a:lnTo>
                                  <a:pt x="518907" y="282290"/>
                                </a:lnTo>
                                <a:lnTo>
                                  <a:pt x="518244" y="282290"/>
                                </a:lnTo>
                                <a:lnTo>
                                  <a:pt x="521898" y="278129"/>
                                </a:lnTo>
                                <a:lnTo>
                                  <a:pt x="521898" y="273049"/>
                                </a:lnTo>
                                <a:close/>
                              </a:path>
                              <a:path w="521970" h="689610">
                                <a:moveTo>
                                  <a:pt x="354588" y="252799"/>
                                </a:moveTo>
                                <a:lnTo>
                                  <a:pt x="354057" y="253272"/>
                                </a:lnTo>
                                <a:lnTo>
                                  <a:pt x="346534" y="260697"/>
                                </a:lnTo>
                                <a:lnTo>
                                  <a:pt x="365644" y="279564"/>
                                </a:lnTo>
                                <a:lnTo>
                                  <a:pt x="373557" y="271763"/>
                                </a:lnTo>
                                <a:lnTo>
                                  <a:pt x="357517" y="271763"/>
                                </a:lnTo>
                                <a:lnTo>
                                  <a:pt x="365560" y="263835"/>
                                </a:lnTo>
                                <a:lnTo>
                                  <a:pt x="365777" y="263835"/>
                                </a:lnTo>
                                <a:lnTo>
                                  <a:pt x="354588" y="252799"/>
                                </a:lnTo>
                                <a:close/>
                              </a:path>
                              <a:path w="521970" h="689610">
                                <a:moveTo>
                                  <a:pt x="392507" y="253272"/>
                                </a:moveTo>
                                <a:lnTo>
                                  <a:pt x="392341" y="253272"/>
                                </a:lnTo>
                                <a:lnTo>
                                  <a:pt x="384375" y="261114"/>
                                </a:lnTo>
                                <a:lnTo>
                                  <a:pt x="403046" y="279564"/>
                                </a:lnTo>
                                <a:lnTo>
                                  <a:pt x="410969" y="271763"/>
                                </a:lnTo>
                                <a:lnTo>
                                  <a:pt x="394881" y="271763"/>
                                </a:lnTo>
                                <a:lnTo>
                                  <a:pt x="402924" y="263835"/>
                                </a:lnTo>
                                <a:lnTo>
                                  <a:pt x="403208" y="263835"/>
                                </a:lnTo>
                                <a:lnTo>
                                  <a:pt x="392507" y="253272"/>
                                </a:lnTo>
                                <a:close/>
                              </a:path>
                              <a:path w="521970" h="689610">
                                <a:moveTo>
                                  <a:pt x="37345" y="253272"/>
                                </a:moveTo>
                                <a:lnTo>
                                  <a:pt x="19142" y="271253"/>
                                </a:lnTo>
                                <a:lnTo>
                                  <a:pt x="18679" y="271763"/>
                                </a:lnTo>
                                <a:lnTo>
                                  <a:pt x="26452" y="279406"/>
                                </a:lnTo>
                                <a:lnTo>
                                  <a:pt x="34713" y="271253"/>
                                </a:lnTo>
                                <a:lnTo>
                                  <a:pt x="34933" y="271253"/>
                                </a:lnTo>
                                <a:lnTo>
                                  <a:pt x="27417" y="263835"/>
                                </a:lnTo>
                                <a:lnTo>
                                  <a:pt x="42228" y="263835"/>
                                </a:lnTo>
                                <a:lnTo>
                                  <a:pt x="44985" y="261114"/>
                                </a:lnTo>
                                <a:lnTo>
                                  <a:pt x="45324" y="261114"/>
                                </a:lnTo>
                                <a:lnTo>
                                  <a:pt x="37345" y="253272"/>
                                </a:lnTo>
                                <a:close/>
                              </a:path>
                              <a:path w="521970" h="689610">
                                <a:moveTo>
                                  <a:pt x="53584" y="252799"/>
                                </a:moveTo>
                                <a:lnTo>
                                  <a:pt x="53410" y="252799"/>
                                </a:lnTo>
                                <a:lnTo>
                                  <a:pt x="44985" y="261114"/>
                                </a:lnTo>
                                <a:lnTo>
                                  <a:pt x="45324" y="261114"/>
                                </a:lnTo>
                                <a:lnTo>
                                  <a:pt x="63936" y="279406"/>
                                </a:lnTo>
                                <a:lnTo>
                                  <a:pt x="65119" y="278129"/>
                                </a:lnTo>
                                <a:lnTo>
                                  <a:pt x="71576" y="271763"/>
                                </a:lnTo>
                                <a:lnTo>
                                  <a:pt x="55968" y="271763"/>
                                </a:lnTo>
                                <a:lnTo>
                                  <a:pt x="64002" y="263835"/>
                                </a:lnTo>
                                <a:lnTo>
                                  <a:pt x="64773" y="263835"/>
                                </a:lnTo>
                                <a:lnTo>
                                  <a:pt x="53584" y="252799"/>
                                </a:lnTo>
                                <a:close/>
                              </a:path>
                              <a:path w="521970" h="689610">
                                <a:moveTo>
                                  <a:pt x="91088" y="252799"/>
                                </a:moveTo>
                                <a:lnTo>
                                  <a:pt x="90809" y="252799"/>
                                </a:lnTo>
                                <a:lnTo>
                                  <a:pt x="82799" y="260697"/>
                                </a:lnTo>
                                <a:lnTo>
                                  <a:pt x="83421" y="260697"/>
                                </a:lnTo>
                                <a:lnTo>
                                  <a:pt x="102402" y="279406"/>
                                </a:lnTo>
                                <a:lnTo>
                                  <a:pt x="101250" y="279406"/>
                                </a:lnTo>
                                <a:lnTo>
                                  <a:pt x="109525" y="271253"/>
                                </a:lnTo>
                                <a:lnTo>
                                  <a:pt x="93888" y="271253"/>
                                </a:lnTo>
                                <a:lnTo>
                                  <a:pt x="101412" y="263835"/>
                                </a:lnTo>
                                <a:lnTo>
                                  <a:pt x="102299" y="263835"/>
                                </a:lnTo>
                                <a:lnTo>
                                  <a:pt x="91088" y="252799"/>
                                </a:lnTo>
                                <a:close/>
                              </a:path>
                              <a:path w="521970" h="689610">
                                <a:moveTo>
                                  <a:pt x="128500" y="252799"/>
                                </a:moveTo>
                                <a:lnTo>
                                  <a:pt x="128255" y="252799"/>
                                </a:lnTo>
                                <a:lnTo>
                                  <a:pt x="120239" y="260697"/>
                                </a:lnTo>
                                <a:lnTo>
                                  <a:pt x="120785" y="260697"/>
                                </a:lnTo>
                                <a:lnTo>
                                  <a:pt x="139766" y="279406"/>
                                </a:lnTo>
                                <a:lnTo>
                                  <a:pt x="139583" y="279406"/>
                                </a:lnTo>
                                <a:lnTo>
                                  <a:pt x="147321" y="271763"/>
                                </a:lnTo>
                                <a:lnTo>
                                  <a:pt x="147764" y="271763"/>
                                </a:lnTo>
                                <a:lnTo>
                                  <a:pt x="147246" y="271253"/>
                                </a:lnTo>
                                <a:lnTo>
                                  <a:pt x="131334" y="271253"/>
                                </a:lnTo>
                                <a:lnTo>
                                  <a:pt x="138863" y="263835"/>
                                </a:lnTo>
                                <a:lnTo>
                                  <a:pt x="139711" y="263835"/>
                                </a:lnTo>
                                <a:lnTo>
                                  <a:pt x="128500" y="252799"/>
                                </a:lnTo>
                                <a:close/>
                              </a:path>
                              <a:path w="521970" h="689610">
                                <a:moveTo>
                                  <a:pt x="166392" y="253272"/>
                                </a:moveTo>
                                <a:lnTo>
                                  <a:pt x="166042" y="253272"/>
                                </a:lnTo>
                                <a:lnTo>
                                  <a:pt x="158102" y="261114"/>
                                </a:lnTo>
                                <a:lnTo>
                                  <a:pt x="158573" y="261114"/>
                                </a:lnTo>
                                <a:lnTo>
                                  <a:pt x="177130" y="279406"/>
                                </a:lnTo>
                                <a:lnTo>
                                  <a:pt x="178298" y="278129"/>
                                </a:lnTo>
                                <a:lnTo>
                                  <a:pt x="184748" y="271763"/>
                                </a:lnTo>
                                <a:lnTo>
                                  <a:pt x="169095" y="271763"/>
                                </a:lnTo>
                                <a:lnTo>
                                  <a:pt x="177123" y="263835"/>
                                </a:lnTo>
                                <a:lnTo>
                                  <a:pt x="166392" y="253272"/>
                                </a:lnTo>
                                <a:close/>
                              </a:path>
                              <a:path w="521970" h="689610">
                                <a:moveTo>
                                  <a:pt x="204116" y="252799"/>
                                </a:moveTo>
                                <a:lnTo>
                                  <a:pt x="203963" y="252799"/>
                                </a:lnTo>
                                <a:lnTo>
                                  <a:pt x="195538" y="261114"/>
                                </a:lnTo>
                                <a:lnTo>
                                  <a:pt x="195937" y="261114"/>
                                </a:lnTo>
                                <a:lnTo>
                                  <a:pt x="214494" y="279406"/>
                                </a:lnTo>
                                <a:lnTo>
                                  <a:pt x="215753" y="278129"/>
                                </a:lnTo>
                                <a:lnTo>
                                  <a:pt x="222207" y="271763"/>
                                </a:lnTo>
                                <a:lnTo>
                                  <a:pt x="206536" y="271763"/>
                                </a:lnTo>
                                <a:lnTo>
                                  <a:pt x="214570" y="263835"/>
                                </a:lnTo>
                                <a:lnTo>
                                  <a:pt x="215299" y="263835"/>
                                </a:lnTo>
                                <a:lnTo>
                                  <a:pt x="204116" y="252799"/>
                                </a:lnTo>
                                <a:close/>
                              </a:path>
                              <a:path w="521970" h="689610">
                                <a:moveTo>
                                  <a:pt x="241435" y="252799"/>
                                </a:moveTo>
                                <a:lnTo>
                                  <a:pt x="233456" y="260697"/>
                                </a:lnTo>
                                <a:lnTo>
                                  <a:pt x="252484" y="279406"/>
                                </a:lnTo>
                                <a:lnTo>
                                  <a:pt x="252268" y="279406"/>
                                </a:lnTo>
                                <a:lnTo>
                                  <a:pt x="260032" y="271763"/>
                                </a:lnTo>
                                <a:lnTo>
                                  <a:pt x="244137" y="271763"/>
                                </a:lnTo>
                                <a:lnTo>
                                  <a:pt x="252180" y="263835"/>
                                </a:lnTo>
                                <a:lnTo>
                                  <a:pt x="252618" y="263835"/>
                                </a:lnTo>
                                <a:lnTo>
                                  <a:pt x="241435" y="252799"/>
                                </a:lnTo>
                                <a:close/>
                              </a:path>
                              <a:path w="521970" h="689610">
                                <a:moveTo>
                                  <a:pt x="279620" y="252799"/>
                                </a:moveTo>
                                <a:lnTo>
                                  <a:pt x="279296" y="252799"/>
                                </a:lnTo>
                                <a:lnTo>
                                  <a:pt x="271273" y="260697"/>
                                </a:lnTo>
                                <a:lnTo>
                                  <a:pt x="271601" y="260697"/>
                                </a:lnTo>
                                <a:lnTo>
                                  <a:pt x="290576" y="279406"/>
                                </a:lnTo>
                                <a:lnTo>
                                  <a:pt x="289680" y="279406"/>
                                </a:lnTo>
                                <a:lnTo>
                                  <a:pt x="297962" y="271253"/>
                                </a:lnTo>
                                <a:lnTo>
                                  <a:pt x="282018" y="271253"/>
                                </a:lnTo>
                                <a:lnTo>
                                  <a:pt x="290183" y="263205"/>
                                </a:lnTo>
                                <a:lnTo>
                                  <a:pt x="279620" y="252799"/>
                                </a:lnTo>
                                <a:close/>
                              </a:path>
                              <a:path w="521970" h="689610">
                                <a:moveTo>
                                  <a:pt x="317116" y="252799"/>
                                </a:moveTo>
                                <a:lnTo>
                                  <a:pt x="316707" y="252799"/>
                                </a:lnTo>
                                <a:lnTo>
                                  <a:pt x="308685" y="260697"/>
                                </a:lnTo>
                                <a:lnTo>
                                  <a:pt x="309081" y="260697"/>
                                </a:lnTo>
                                <a:lnTo>
                                  <a:pt x="328045" y="279406"/>
                                </a:lnTo>
                                <a:lnTo>
                                  <a:pt x="327576" y="279406"/>
                                </a:lnTo>
                                <a:lnTo>
                                  <a:pt x="335321" y="271763"/>
                                </a:lnTo>
                                <a:lnTo>
                                  <a:pt x="319658" y="271763"/>
                                </a:lnTo>
                                <a:lnTo>
                                  <a:pt x="327721" y="263835"/>
                                </a:lnTo>
                                <a:lnTo>
                                  <a:pt x="328313" y="263835"/>
                                </a:lnTo>
                                <a:lnTo>
                                  <a:pt x="317116" y="252799"/>
                                </a:lnTo>
                                <a:close/>
                              </a:path>
                              <a:path w="521970" h="689610">
                                <a:moveTo>
                                  <a:pt x="429903" y="253272"/>
                                </a:moveTo>
                                <a:lnTo>
                                  <a:pt x="429752" y="253272"/>
                                </a:lnTo>
                                <a:lnTo>
                                  <a:pt x="422262" y="260697"/>
                                </a:lnTo>
                                <a:lnTo>
                                  <a:pt x="441245" y="279406"/>
                                </a:lnTo>
                                <a:lnTo>
                                  <a:pt x="440568" y="279406"/>
                                </a:lnTo>
                                <a:lnTo>
                                  <a:pt x="448336" y="271763"/>
                                </a:lnTo>
                                <a:lnTo>
                                  <a:pt x="448618" y="271763"/>
                                </a:lnTo>
                                <a:lnTo>
                                  <a:pt x="448101" y="271253"/>
                                </a:lnTo>
                                <a:lnTo>
                                  <a:pt x="432787" y="271253"/>
                                </a:lnTo>
                                <a:lnTo>
                                  <a:pt x="440310" y="263835"/>
                                </a:lnTo>
                                <a:lnTo>
                                  <a:pt x="440594" y="263835"/>
                                </a:lnTo>
                                <a:lnTo>
                                  <a:pt x="429903" y="253272"/>
                                </a:lnTo>
                                <a:close/>
                              </a:path>
                              <a:path w="521970" h="689610">
                                <a:moveTo>
                                  <a:pt x="467824" y="252799"/>
                                </a:moveTo>
                                <a:lnTo>
                                  <a:pt x="467612" y="252799"/>
                                </a:lnTo>
                                <a:lnTo>
                                  <a:pt x="459680" y="260697"/>
                                </a:lnTo>
                                <a:lnTo>
                                  <a:pt x="478647" y="279406"/>
                                </a:lnTo>
                                <a:lnTo>
                                  <a:pt x="478022" y="279406"/>
                                </a:lnTo>
                                <a:lnTo>
                                  <a:pt x="486305" y="271253"/>
                                </a:lnTo>
                                <a:lnTo>
                                  <a:pt x="470170" y="271253"/>
                                </a:lnTo>
                                <a:lnTo>
                                  <a:pt x="478327" y="263205"/>
                                </a:lnTo>
                                <a:lnTo>
                                  <a:pt x="476777" y="261619"/>
                                </a:lnTo>
                                <a:lnTo>
                                  <a:pt x="467824" y="252799"/>
                                </a:lnTo>
                                <a:close/>
                              </a:path>
                              <a:path w="521970" h="689610">
                                <a:moveTo>
                                  <a:pt x="516417" y="263835"/>
                                </a:moveTo>
                                <a:lnTo>
                                  <a:pt x="515972" y="264159"/>
                                </a:lnTo>
                                <a:lnTo>
                                  <a:pt x="508247" y="271763"/>
                                </a:lnTo>
                                <a:lnTo>
                                  <a:pt x="515987" y="279406"/>
                                </a:lnTo>
                                <a:lnTo>
                                  <a:pt x="515443" y="279406"/>
                                </a:lnTo>
                                <a:lnTo>
                                  <a:pt x="521898" y="273049"/>
                                </a:lnTo>
                                <a:lnTo>
                                  <a:pt x="521898" y="269239"/>
                                </a:lnTo>
                                <a:lnTo>
                                  <a:pt x="516417" y="263835"/>
                                </a:lnTo>
                                <a:close/>
                              </a:path>
                              <a:path w="521970" h="689610">
                                <a:moveTo>
                                  <a:pt x="16235" y="252799"/>
                                </a:moveTo>
                                <a:lnTo>
                                  <a:pt x="16080" y="252799"/>
                                </a:lnTo>
                                <a:lnTo>
                                  <a:pt x="7665" y="261114"/>
                                </a:lnTo>
                                <a:lnTo>
                                  <a:pt x="7847" y="261114"/>
                                </a:lnTo>
                                <a:lnTo>
                                  <a:pt x="18679" y="271763"/>
                                </a:lnTo>
                                <a:lnTo>
                                  <a:pt x="19142" y="271253"/>
                                </a:lnTo>
                                <a:lnTo>
                                  <a:pt x="26651" y="263835"/>
                                </a:lnTo>
                                <a:lnTo>
                                  <a:pt x="27417" y="263835"/>
                                </a:lnTo>
                                <a:lnTo>
                                  <a:pt x="16235" y="252799"/>
                                </a:lnTo>
                                <a:close/>
                              </a:path>
                              <a:path w="521970" h="689610">
                                <a:moveTo>
                                  <a:pt x="155347" y="263835"/>
                                </a:moveTo>
                                <a:lnTo>
                                  <a:pt x="139711" y="263835"/>
                                </a:lnTo>
                                <a:lnTo>
                                  <a:pt x="147764" y="271763"/>
                                </a:lnTo>
                                <a:lnTo>
                                  <a:pt x="147321" y="271763"/>
                                </a:lnTo>
                                <a:lnTo>
                                  <a:pt x="155347" y="263835"/>
                                </a:lnTo>
                                <a:close/>
                              </a:path>
                              <a:path w="521970" h="689610">
                                <a:moveTo>
                                  <a:pt x="206871" y="234557"/>
                                </a:moveTo>
                                <a:lnTo>
                                  <a:pt x="206576" y="234749"/>
                                </a:lnTo>
                                <a:lnTo>
                                  <a:pt x="177123" y="263835"/>
                                </a:lnTo>
                                <a:lnTo>
                                  <a:pt x="185176" y="271763"/>
                                </a:lnTo>
                                <a:lnTo>
                                  <a:pt x="184748" y="271763"/>
                                </a:lnTo>
                                <a:lnTo>
                                  <a:pt x="195538" y="261114"/>
                                </a:lnTo>
                                <a:lnTo>
                                  <a:pt x="195937" y="261114"/>
                                </a:lnTo>
                                <a:lnTo>
                                  <a:pt x="187981" y="253272"/>
                                </a:lnTo>
                                <a:lnTo>
                                  <a:pt x="203483" y="253272"/>
                                </a:lnTo>
                                <a:lnTo>
                                  <a:pt x="203963" y="252799"/>
                                </a:lnTo>
                                <a:lnTo>
                                  <a:pt x="204116" y="252799"/>
                                </a:lnTo>
                                <a:lnTo>
                                  <a:pt x="196324" y="245109"/>
                                </a:lnTo>
                                <a:lnTo>
                                  <a:pt x="211754" y="245109"/>
                                </a:lnTo>
                                <a:lnTo>
                                  <a:pt x="214596" y="242305"/>
                                </a:lnTo>
                                <a:lnTo>
                                  <a:pt x="214751" y="242305"/>
                                </a:lnTo>
                                <a:lnTo>
                                  <a:pt x="206871" y="234557"/>
                                </a:lnTo>
                                <a:close/>
                              </a:path>
                              <a:path w="521970" h="689610">
                                <a:moveTo>
                                  <a:pt x="268085" y="263835"/>
                                </a:moveTo>
                                <a:lnTo>
                                  <a:pt x="252618" y="263835"/>
                                </a:lnTo>
                                <a:lnTo>
                                  <a:pt x="260651" y="271763"/>
                                </a:lnTo>
                                <a:lnTo>
                                  <a:pt x="260032" y="271763"/>
                                </a:lnTo>
                                <a:lnTo>
                                  <a:pt x="268085" y="263835"/>
                                </a:lnTo>
                                <a:close/>
                              </a:path>
                              <a:path w="521970" h="689610">
                                <a:moveTo>
                                  <a:pt x="381610" y="263835"/>
                                </a:moveTo>
                                <a:lnTo>
                                  <a:pt x="365777" y="263835"/>
                                </a:lnTo>
                                <a:lnTo>
                                  <a:pt x="373814" y="271763"/>
                                </a:lnTo>
                                <a:lnTo>
                                  <a:pt x="373557" y="271763"/>
                                </a:lnTo>
                                <a:lnTo>
                                  <a:pt x="381610" y="263835"/>
                                </a:lnTo>
                                <a:close/>
                              </a:path>
                              <a:path w="521970" h="689610">
                                <a:moveTo>
                                  <a:pt x="419022" y="263835"/>
                                </a:moveTo>
                                <a:lnTo>
                                  <a:pt x="403208" y="263835"/>
                                </a:lnTo>
                                <a:lnTo>
                                  <a:pt x="411239" y="271763"/>
                                </a:lnTo>
                                <a:lnTo>
                                  <a:pt x="410969" y="271763"/>
                                </a:lnTo>
                                <a:lnTo>
                                  <a:pt x="419022" y="263835"/>
                                </a:lnTo>
                                <a:close/>
                              </a:path>
                              <a:path w="521970" h="689610">
                                <a:moveTo>
                                  <a:pt x="456394" y="263835"/>
                                </a:moveTo>
                                <a:lnTo>
                                  <a:pt x="440594" y="263835"/>
                                </a:lnTo>
                                <a:lnTo>
                                  <a:pt x="448618" y="271763"/>
                                </a:lnTo>
                                <a:lnTo>
                                  <a:pt x="448336" y="271763"/>
                                </a:lnTo>
                                <a:lnTo>
                                  <a:pt x="456394" y="263835"/>
                                </a:lnTo>
                                <a:close/>
                              </a:path>
                              <a:path w="521970" h="689610">
                                <a:moveTo>
                                  <a:pt x="505225" y="252799"/>
                                </a:moveTo>
                                <a:lnTo>
                                  <a:pt x="505053" y="252799"/>
                                </a:lnTo>
                                <a:lnTo>
                                  <a:pt x="497040" y="260697"/>
                                </a:lnTo>
                                <a:lnTo>
                                  <a:pt x="508247" y="271763"/>
                                </a:lnTo>
                                <a:lnTo>
                                  <a:pt x="516301" y="263835"/>
                                </a:lnTo>
                                <a:lnTo>
                                  <a:pt x="515778" y="263205"/>
                                </a:lnTo>
                                <a:lnTo>
                                  <a:pt x="505225" y="252799"/>
                                </a:lnTo>
                                <a:close/>
                              </a:path>
                              <a:path w="521970" h="689610">
                                <a:moveTo>
                                  <a:pt x="42228" y="263835"/>
                                </a:moveTo>
                                <a:lnTo>
                                  <a:pt x="27417" y="263835"/>
                                </a:lnTo>
                                <a:lnTo>
                                  <a:pt x="34933" y="271253"/>
                                </a:lnTo>
                                <a:lnTo>
                                  <a:pt x="34713" y="271253"/>
                                </a:lnTo>
                                <a:lnTo>
                                  <a:pt x="42228" y="263835"/>
                                </a:lnTo>
                                <a:close/>
                              </a:path>
                              <a:path w="521970" h="689610">
                                <a:moveTo>
                                  <a:pt x="79616" y="263835"/>
                                </a:moveTo>
                                <a:lnTo>
                                  <a:pt x="64773" y="263835"/>
                                </a:lnTo>
                                <a:lnTo>
                                  <a:pt x="72294" y="271253"/>
                                </a:lnTo>
                                <a:lnTo>
                                  <a:pt x="72093" y="271253"/>
                                </a:lnTo>
                                <a:lnTo>
                                  <a:pt x="79616" y="263835"/>
                                </a:lnTo>
                                <a:close/>
                              </a:path>
                              <a:path w="521970" h="689610">
                                <a:moveTo>
                                  <a:pt x="117053" y="263835"/>
                                </a:moveTo>
                                <a:lnTo>
                                  <a:pt x="102299" y="263835"/>
                                </a:lnTo>
                                <a:lnTo>
                                  <a:pt x="109834" y="271253"/>
                                </a:lnTo>
                                <a:lnTo>
                                  <a:pt x="109525" y="271253"/>
                                </a:lnTo>
                                <a:lnTo>
                                  <a:pt x="117053" y="263835"/>
                                </a:lnTo>
                                <a:close/>
                              </a:path>
                              <a:path w="521970" h="689610">
                                <a:moveTo>
                                  <a:pt x="230245" y="263835"/>
                                </a:moveTo>
                                <a:lnTo>
                                  <a:pt x="215299" y="263835"/>
                                </a:lnTo>
                                <a:lnTo>
                                  <a:pt x="222815" y="271253"/>
                                </a:lnTo>
                                <a:lnTo>
                                  <a:pt x="224766" y="269239"/>
                                </a:lnTo>
                                <a:lnTo>
                                  <a:pt x="230245" y="263835"/>
                                </a:lnTo>
                                <a:close/>
                              </a:path>
                              <a:path w="521970" h="689610">
                                <a:moveTo>
                                  <a:pt x="384280" y="170497"/>
                                </a:moveTo>
                                <a:lnTo>
                                  <a:pt x="383694" y="171031"/>
                                </a:lnTo>
                                <a:lnTo>
                                  <a:pt x="290183" y="263205"/>
                                </a:lnTo>
                                <a:lnTo>
                                  <a:pt x="298351" y="271253"/>
                                </a:lnTo>
                                <a:lnTo>
                                  <a:pt x="297962" y="271253"/>
                                </a:lnTo>
                                <a:lnTo>
                                  <a:pt x="308685" y="260697"/>
                                </a:lnTo>
                                <a:lnTo>
                                  <a:pt x="309081" y="260697"/>
                                </a:lnTo>
                                <a:lnTo>
                                  <a:pt x="301076" y="252799"/>
                                </a:lnTo>
                                <a:lnTo>
                                  <a:pt x="317116" y="252799"/>
                                </a:lnTo>
                                <a:lnTo>
                                  <a:pt x="308997" y="244795"/>
                                </a:lnTo>
                                <a:lnTo>
                                  <a:pt x="324838" y="244795"/>
                                </a:lnTo>
                                <a:lnTo>
                                  <a:pt x="327610" y="242066"/>
                                </a:lnTo>
                                <a:lnTo>
                                  <a:pt x="326887" y="241299"/>
                                </a:lnTo>
                                <a:lnTo>
                                  <a:pt x="319851" y="234353"/>
                                </a:lnTo>
                                <a:lnTo>
                                  <a:pt x="335887" y="234353"/>
                                </a:lnTo>
                                <a:lnTo>
                                  <a:pt x="327762" y="226339"/>
                                </a:lnTo>
                                <a:lnTo>
                                  <a:pt x="343586" y="226339"/>
                                </a:lnTo>
                                <a:lnTo>
                                  <a:pt x="346362" y="223606"/>
                                </a:lnTo>
                                <a:lnTo>
                                  <a:pt x="346195" y="223388"/>
                                </a:lnTo>
                                <a:lnTo>
                                  <a:pt x="338599" y="215882"/>
                                </a:lnTo>
                                <a:lnTo>
                                  <a:pt x="354629" y="215882"/>
                                </a:lnTo>
                                <a:lnTo>
                                  <a:pt x="346573" y="207929"/>
                                </a:lnTo>
                                <a:lnTo>
                                  <a:pt x="362286" y="207929"/>
                                </a:lnTo>
                                <a:lnTo>
                                  <a:pt x="365123" y="205136"/>
                                </a:lnTo>
                                <a:lnTo>
                                  <a:pt x="365888" y="205136"/>
                                </a:lnTo>
                                <a:lnTo>
                                  <a:pt x="358099" y="197459"/>
                                </a:lnTo>
                                <a:lnTo>
                                  <a:pt x="373416" y="197459"/>
                                </a:lnTo>
                                <a:lnTo>
                                  <a:pt x="365337" y="189476"/>
                                </a:lnTo>
                                <a:lnTo>
                                  <a:pt x="381031" y="189476"/>
                                </a:lnTo>
                                <a:lnTo>
                                  <a:pt x="383861" y="186689"/>
                                </a:lnTo>
                                <a:lnTo>
                                  <a:pt x="384654" y="186689"/>
                                </a:lnTo>
                                <a:lnTo>
                                  <a:pt x="376489" y="178636"/>
                                </a:lnTo>
                                <a:lnTo>
                                  <a:pt x="392542" y="178636"/>
                                </a:lnTo>
                                <a:lnTo>
                                  <a:pt x="384280" y="170497"/>
                                </a:lnTo>
                                <a:close/>
                              </a:path>
                              <a:path w="521970" h="689610">
                                <a:moveTo>
                                  <a:pt x="343354" y="263835"/>
                                </a:moveTo>
                                <a:lnTo>
                                  <a:pt x="328313" y="263835"/>
                                </a:lnTo>
                                <a:lnTo>
                                  <a:pt x="335838" y="271253"/>
                                </a:lnTo>
                                <a:lnTo>
                                  <a:pt x="343354" y="263835"/>
                                </a:lnTo>
                                <a:close/>
                              </a:path>
                              <a:path w="521970" h="689610">
                                <a:moveTo>
                                  <a:pt x="497108" y="244795"/>
                                </a:moveTo>
                                <a:lnTo>
                                  <a:pt x="496669" y="245109"/>
                                </a:lnTo>
                                <a:lnTo>
                                  <a:pt x="479934" y="261619"/>
                                </a:lnTo>
                                <a:lnTo>
                                  <a:pt x="478387" y="263205"/>
                                </a:lnTo>
                                <a:lnTo>
                                  <a:pt x="486556" y="271253"/>
                                </a:lnTo>
                                <a:lnTo>
                                  <a:pt x="486305" y="271253"/>
                                </a:lnTo>
                                <a:lnTo>
                                  <a:pt x="497030" y="260697"/>
                                </a:lnTo>
                                <a:lnTo>
                                  <a:pt x="489042" y="252799"/>
                                </a:lnTo>
                                <a:lnTo>
                                  <a:pt x="505225" y="252799"/>
                                </a:lnTo>
                                <a:lnTo>
                                  <a:pt x="497108" y="244795"/>
                                </a:lnTo>
                                <a:close/>
                              </a:path>
                              <a:path w="521970" h="689610">
                                <a:moveTo>
                                  <a:pt x="518552" y="261619"/>
                                </a:moveTo>
                                <a:lnTo>
                                  <a:pt x="516941" y="263205"/>
                                </a:lnTo>
                                <a:lnTo>
                                  <a:pt x="516417" y="263835"/>
                                </a:lnTo>
                                <a:lnTo>
                                  <a:pt x="521898" y="269239"/>
                                </a:lnTo>
                                <a:lnTo>
                                  <a:pt x="521898" y="264159"/>
                                </a:lnTo>
                                <a:lnTo>
                                  <a:pt x="518552" y="261619"/>
                                </a:lnTo>
                                <a:close/>
                              </a:path>
                              <a:path w="521970" h="689610">
                                <a:moveTo>
                                  <a:pt x="611" y="253999"/>
                                </a:moveTo>
                                <a:lnTo>
                                  <a:pt x="611" y="260697"/>
                                </a:lnTo>
                                <a:lnTo>
                                  <a:pt x="973" y="260697"/>
                                </a:lnTo>
                                <a:lnTo>
                                  <a:pt x="4584" y="264159"/>
                                </a:lnTo>
                                <a:lnTo>
                                  <a:pt x="7665" y="261114"/>
                                </a:lnTo>
                                <a:lnTo>
                                  <a:pt x="7847" y="261114"/>
                                </a:lnTo>
                                <a:lnTo>
                                  <a:pt x="611" y="253999"/>
                                </a:lnTo>
                                <a:close/>
                              </a:path>
                              <a:path w="521970" h="689610">
                                <a:moveTo>
                                  <a:pt x="18643" y="234892"/>
                                </a:moveTo>
                                <a:lnTo>
                                  <a:pt x="7030" y="246379"/>
                                </a:lnTo>
                                <a:lnTo>
                                  <a:pt x="611" y="252799"/>
                                </a:lnTo>
                                <a:lnTo>
                                  <a:pt x="611" y="253999"/>
                                </a:lnTo>
                                <a:lnTo>
                                  <a:pt x="7847" y="261114"/>
                                </a:lnTo>
                                <a:lnTo>
                                  <a:pt x="7665" y="261114"/>
                                </a:lnTo>
                                <a:lnTo>
                                  <a:pt x="16080" y="252799"/>
                                </a:lnTo>
                                <a:lnTo>
                                  <a:pt x="16235" y="252799"/>
                                </a:lnTo>
                                <a:lnTo>
                                  <a:pt x="8444" y="245109"/>
                                </a:lnTo>
                                <a:lnTo>
                                  <a:pt x="23862" y="245109"/>
                                </a:lnTo>
                                <a:lnTo>
                                  <a:pt x="26443" y="242558"/>
                                </a:lnTo>
                                <a:lnTo>
                                  <a:pt x="18643" y="234892"/>
                                </a:lnTo>
                                <a:close/>
                              </a:path>
                              <a:path w="521970" h="689610">
                                <a:moveTo>
                                  <a:pt x="75321" y="215882"/>
                                </a:moveTo>
                                <a:lnTo>
                                  <a:pt x="73891" y="217169"/>
                                </a:lnTo>
                                <a:lnTo>
                                  <a:pt x="37345" y="253272"/>
                                </a:lnTo>
                                <a:lnTo>
                                  <a:pt x="45324" y="261114"/>
                                </a:lnTo>
                                <a:lnTo>
                                  <a:pt x="44985" y="261114"/>
                                </a:lnTo>
                                <a:lnTo>
                                  <a:pt x="53410" y="252799"/>
                                </a:lnTo>
                                <a:lnTo>
                                  <a:pt x="53584" y="252799"/>
                                </a:lnTo>
                                <a:lnTo>
                                  <a:pt x="45787" y="245109"/>
                                </a:lnTo>
                                <a:lnTo>
                                  <a:pt x="61202" y="245109"/>
                                </a:lnTo>
                                <a:lnTo>
                                  <a:pt x="64285" y="242066"/>
                                </a:lnTo>
                                <a:lnTo>
                                  <a:pt x="64521" y="242066"/>
                                </a:lnTo>
                                <a:lnTo>
                                  <a:pt x="56695" y="234353"/>
                                </a:lnTo>
                                <a:lnTo>
                                  <a:pt x="72350" y="234353"/>
                                </a:lnTo>
                                <a:lnTo>
                                  <a:pt x="64527" y="226651"/>
                                </a:lnTo>
                                <a:lnTo>
                                  <a:pt x="79904" y="226651"/>
                                </a:lnTo>
                                <a:lnTo>
                                  <a:pt x="82989" y="223606"/>
                                </a:lnTo>
                                <a:lnTo>
                                  <a:pt x="83156" y="223606"/>
                                </a:lnTo>
                                <a:lnTo>
                                  <a:pt x="75321" y="215882"/>
                                </a:lnTo>
                                <a:close/>
                              </a:path>
                              <a:path w="521970" h="689610">
                                <a:moveTo>
                                  <a:pt x="168787" y="234353"/>
                                </a:moveTo>
                                <a:lnTo>
                                  <a:pt x="156580" y="246379"/>
                                </a:lnTo>
                                <a:lnTo>
                                  <a:pt x="150137" y="252799"/>
                                </a:lnTo>
                                <a:lnTo>
                                  <a:pt x="158573" y="261114"/>
                                </a:lnTo>
                                <a:lnTo>
                                  <a:pt x="158102" y="261114"/>
                                </a:lnTo>
                                <a:lnTo>
                                  <a:pt x="166042" y="253272"/>
                                </a:lnTo>
                                <a:lnTo>
                                  <a:pt x="166392" y="253272"/>
                                </a:lnTo>
                                <a:lnTo>
                                  <a:pt x="158101" y="245109"/>
                                </a:lnTo>
                                <a:lnTo>
                                  <a:pt x="174305" y="245109"/>
                                </a:lnTo>
                                <a:lnTo>
                                  <a:pt x="176888" y="242558"/>
                                </a:lnTo>
                                <a:lnTo>
                                  <a:pt x="177112" y="242558"/>
                                </a:lnTo>
                                <a:lnTo>
                                  <a:pt x="168787" y="234353"/>
                                </a:lnTo>
                                <a:close/>
                              </a:path>
                              <a:path w="521970" h="689610">
                                <a:moveTo>
                                  <a:pt x="185425" y="234353"/>
                                </a:moveTo>
                                <a:lnTo>
                                  <a:pt x="185196" y="234353"/>
                                </a:lnTo>
                                <a:lnTo>
                                  <a:pt x="176888" y="242558"/>
                                </a:lnTo>
                                <a:lnTo>
                                  <a:pt x="177112" y="242558"/>
                                </a:lnTo>
                                <a:lnTo>
                                  <a:pt x="195937" y="261114"/>
                                </a:lnTo>
                                <a:lnTo>
                                  <a:pt x="195538" y="261114"/>
                                </a:lnTo>
                                <a:lnTo>
                                  <a:pt x="203483" y="253272"/>
                                </a:lnTo>
                                <a:lnTo>
                                  <a:pt x="187819" y="253272"/>
                                </a:lnTo>
                                <a:lnTo>
                                  <a:pt x="196085" y="245109"/>
                                </a:lnTo>
                                <a:lnTo>
                                  <a:pt x="196324" y="245109"/>
                                </a:lnTo>
                                <a:lnTo>
                                  <a:pt x="185425" y="234353"/>
                                </a:lnTo>
                                <a:close/>
                              </a:path>
                              <a:path w="521970" h="689610">
                                <a:moveTo>
                                  <a:pt x="373341" y="234353"/>
                                </a:moveTo>
                                <a:lnTo>
                                  <a:pt x="373021" y="234557"/>
                                </a:lnTo>
                                <a:lnTo>
                                  <a:pt x="365170" y="242305"/>
                                </a:lnTo>
                                <a:lnTo>
                                  <a:pt x="365339" y="242305"/>
                                </a:lnTo>
                                <a:lnTo>
                                  <a:pt x="384375" y="261114"/>
                                </a:lnTo>
                                <a:lnTo>
                                  <a:pt x="392341" y="253272"/>
                                </a:lnTo>
                                <a:lnTo>
                                  <a:pt x="376276" y="253272"/>
                                </a:lnTo>
                                <a:lnTo>
                                  <a:pt x="384397" y="245267"/>
                                </a:lnTo>
                                <a:lnTo>
                                  <a:pt x="373341" y="234353"/>
                                </a:lnTo>
                                <a:close/>
                              </a:path>
                              <a:path w="521970" h="689610">
                                <a:moveTo>
                                  <a:pt x="72350" y="234353"/>
                                </a:moveTo>
                                <a:lnTo>
                                  <a:pt x="72100" y="234353"/>
                                </a:lnTo>
                                <a:lnTo>
                                  <a:pt x="64285" y="242066"/>
                                </a:lnTo>
                                <a:lnTo>
                                  <a:pt x="64521" y="242066"/>
                                </a:lnTo>
                                <a:lnTo>
                                  <a:pt x="83421" y="260697"/>
                                </a:lnTo>
                                <a:lnTo>
                                  <a:pt x="82799" y="260697"/>
                                </a:lnTo>
                                <a:lnTo>
                                  <a:pt x="90809" y="252799"/>
                                </a:lnTo>
                                <a:lnTo>
                                  <a:pt x="75186" y="252799"/>
                                </a:lnTo>
                                <a:lnTo>
                                  <a:pt x="82979" y="245109"/>
                                </a:lnTo>
                                <a:lnTo>
                                  <a:pt x="83277" y="245109"/>
                                </a:lnTo>
                                <a:lnTo>
                                  <a:pt x="72350" y="234353"/>
                                </a:lnTo>
                                <a:close/>
                              </a:path>
                              <a:path w="521970" h="689610">
                                <a:moveTo>
                                  <a:pt x="109762" y="234353"/>
                                </a:moveTo>
                                <a:lnTo>
                                  <a:pt x="109516" y="234353"/>
                                </a:lnTo>
                                <a:lnTo>
                                  <a:pt x="101693" y="242066"/>
                                </a:lnTo>
                                <a:lnTo>
                                  <a:pt x="101885" y="242066"/>
                                </a:lnTo>
                                <a:lnTo>
                                  <a:pt x="120785" y="260697"/>
                                </a:lnTo>
                                <a:lnTo>
                                  <a:pt x="120239" y="260697"/>
                                </a:lnTo>
                                <a:lnTo>
                                  <a:pt x="128255" y="252799"/>
                                </a:lnTo>
                                <a:lnTo>
                                  <a:pt x="112605" y="252799"/>
                                </a:lnTo>
                                <a:lnTo>
                                  <a:pt x="120405" y="245109"/>
                                </a:lnTo>
                                <a:lnTo>
                                  <a:pt x="120689" y="245109"/>
                                </a:lnTo>
                                <a:lnTo>
                                  <a:pt x="109762" y="234353"/>
                                </a:lnTo>
                                <a:close/>
                              </a:path>
                              <a:path w="521970" h="689610">
                                <a:moveTo>
                                  <a:pt x="222743" y="234353"/>
                                </a:moveTo>
                                <a:lnTo>
                                  <a:pt x="222446" y="234557"/>
                                </a:lnTo>
                                <a:lnTo>
                                  <a:pt x="214596" y="242305"/>
                                </a:lnTo>
                                <a:lnTo>
                                  <a:pt x="214751" y="242305"/>
                                </a:lnTo>
                                <a:lnTo>
                                  <a:pt x="233456" y="260697"/>
                                </a:lnTo>
                                <a:lnTo>
                                  <a:pt x="240955" y="253272"/>
                                </a:lnTo>
                                <a:lnTo>
                                  <a:pt x="225274" y="253272"/>
                                </a:lnTo>
                                <a:lnTo>
                                  <a:pt x="233545" y="245109"/>
                                </a:lnTo>
                                <a:lnTo>
                                  <a:pt x="233325" y="244795"/>
                                </a:lnTo>
                                <a:lnTo>
                                  <a:pt x="222743" y="234353"/>
                                </a:lnTo>
                                <a:close/>
                              </a:path>
                              <a:path w="521970" h="689610">
                                <a:moveTo>
                                  <a:pt x="260516" y="233978"/>
                                </a:moveTo>
                                <a:lnTo>
                                  <a:pt x="252316" y="242066"/>
                                </a:lnTo>
                                <a:lnTo>
                                  <a:pt x="252706" y="242066"/>
                                </a:lnTo>
                                <a:lnTo>
                                  <a:pt x="271601" y="260697"/>
                                </a:lnTo>
                                <a:lnTo>
                                  <a:pt x="271273" y="260697"/>
                                </a:lnTo>
                                <a:lnTo>
                                  <a:pt x="279296" y="252799"/>
                                </a:lnTo>
                                <a:lnTo>
                                  <a:pt x="263376" y="252799"/>
                                </a:lnTo>
                                <a:lnTo>
                                  <a:pt x="271496" y="244795"/>
                                </a:lnTo>
                                <a:lnTo>
                                  <a:pt x="260516" y="233978"/>
                                </a:lnTo>
                                <a:close/>
                              </a:path>
                              <a:path w="521970" h="689610">
                                <a:moveTo>
                                  <a:pt x="298403" y="234353"/>
                                </a:moveTo>
                                <a:lnTo>
                                  <a:pt x="298034" y="234353"/>
                                </a:lnTo>
                                <a:lnTo>
                                  <a:pt x="290198" y="242066"/>
                                </a:lnTo>
                                <a:lnTo>
                                  <a:pt x="309081" y="260697"/>
                                </a:lnTo>
                                <a:lnTo>
                                  <a:pt x="308685" y="260697"/>
                                </a:lnTo>
                                <a:lnTo>
                                  <a:pt x="316707" y="252799"/>
                                </a:lnTo>
                                <a:lnTo>
                                  <a:pt x="300740" y="252799"/>
                                </a:lnTo>
                                <a:lnTo>
                                  <a:pt x="308860" y="244795"/>
                                </a:lnTo>
                                <a:lnTo>
                                  <a:pt x="308997" y="244795"/>
                                </a:lnTo>
                                <a:lnTo>
                                  <a:pt x="298403" y="234353"/>
                                </a:lnTo>
                                <a:close/>
                              </a:path>
                              <a:path w="521970" h="689610">
                                <a:moveTo>
                                  <a:pt x="335887" y="234353"/>
                                </a:moveTo>
                                <a:lnTo>
                                  <a:pt x="335445" y="234353"/>
                                </a:lnTo>
                                <a:lnTo>
                                  <a:pt x="328389" y="241299"/>
                                </a:lnTo>
                                <a:lnTo>
                                  <a:pt x="327664" y="242066"/>
                                </a:lnTo>
                                <a:lnTo>
                                  <a:pt x="346534" y="260697"/>
                                </a:lnTo>
                                <a:lnTo>
                                  <a:pt x="354057" y="253272"/>
                                </a:lnTo>
                                <a:lnTo>
                                  <a:pt x="338464" y="253272"/>
                                </a:lnTo>
                                <a:lnTo>
                                  <a:pt x="346766" y="245109"/>
                                </a:lnTo>
                                <a:lnTo>
                                  <a:pt x="346474" y="244795"/>
                                </a:lnTo>
                                <a:lnTo>
                                  <a:pt x="335887" y="234353"/>
                                </a:lnTo>
                                <a:close/>
                              </a:path>
                              <a:path w="521970" h="689610">
                                <a:moveTo>
                                  <a:pt x="411156" y="234749"/>
                                </a:moveTo>
                                <a:lnTo>
                                  <a:pt x="403723" y="242066"/>
                                </a:lnTo>
                                <a:lnTo>
                                  <a:pt x="403600" y="242305"/>
                                </a:lnTo>
                                <a:lnTo>
                                  <a:pt x="422262" y="260697"/>
                                </a:lnTo>
                                <a:lnTo>
                                  <a:pt x="429752" y="253272"/>
                                </a:lnTo>
                                <a:lnTo>
                                  <a:pt x="429903" y="253272"/>
                                </a:lnTo>
                                <a:lnTo>
                                  <a:pt x="429424" y="252799"/>
                                </a:lnTo>
                                <a:lnTo>
                                  <a:pt x="414120" y="252799"/>
                                </a:lnTo>
                                <a:lnTo>
                                  <a:pt x="421761" y="245267"/>
                                </a:lnTo>
                                <a:lnTo>
                                  <a:pt x="421642" y="245109"/>
                                </a:lnTo>
                                <a:lnTo>
                                  <a:pt x="411156" y="234749"/>
                                </a:lnTo>
                                <a:close/>
                              </a:path>
                              <a:path w="521970" h="689610">
                                <a:moveTo>
                                  <a:pt x="449099" y="234353"/>
                                </a:moveTo>
                                <a:lnTo>
                                  <a:pt x="448971" y="234353"/>
                                </a:lnTo>
                                <a:lnTo>
                                  <a:pt x="440893" y="242305"/>
                                </a:lnTo>
                                <a:lnTo>
                                  <a:pt x="441034" y="242305"/>
                                </a:lnTo>
                                <a:lnTo>
                                  <a:pt x="459680" y="260697"/>
                                </a:lnTo>
                                <a:lnTo>
                                  <a:pt x="467612" y="252799"/>
                                </a:lnTo>
                                <a:lnTo>
                                  <a:pt x="451504" y="252799"/>
                                </a:lnTo>
                                <a:lnTo>
                                  <a:pt x="459621" y="244795"/>
                                </a:lnTo>
                                <a:lnTo>
                                  <a:pt x="457429" y="242558"/>
                                </a:lnTo>
                                <a:lnTo>
                                  <a:pt x="449099" y="234353"/>
                                </a:lnTo>
                                <a:close/>
                              </a:path>
                              <a:path w="521970" h="689610">
                                <a:moveTo>
                                  <a:pt x="486517" y="234353"/>
                                </a:moveTo>
                                <a:lnTo>
                                  <a:pt x="486361" y="234353"/>
                                </a:lnTo>
                                <a:lnTo>
                                  <a:pt x="478278" y="242305"/>
                                </a:lnTo>
                                <a:lnTo>
                                  <a:pt x="478414" y="242305"/>
                                </a:lnTo>
                                <a:lnTo>
                                  <a:pt x="497040" y="260697"/>
                                </a:lnTo>
                                <a:lnTo>
                                  <a:pt x="505053" y="252799"/>
                                </a:lnTo>
                                <a:lnTo>
                                  <a:pt x="488875" y="252799"/>
                                </a:lnTo>
                                <a:lnTo>
                                  <a:pt x="496987" y="244795"/>
                                </a:lnTo>
                                <a:lnTo>
                                  <a:pt x="494839" y="242558"/>
                                </a:lnTo>
                                <a:lnTo>
                                  <a:pt x="486517" y="234353"/>
                                </a:lnTo>
                                <a:close/>
                              </a:path>
                              <a:path w="521970" h="689610">
                                <a:moveTo>
                                  <a:pt x="34881" y="234353"/>
                                </a:moveTo>
                                <a:lnTo>
                                  <a:pt x="34747" y="234353"/>
                                </a:lnTo>
                                <a:lnTo>
                                  <a:pt x="26443" y="242558"/>
                                </a:lnTo>
                                <a:lnTo>
                                  <a:pt x="37345" y="253272"/>
                                </a:lnTo>
                                <a:lnTo>
                                  <a:pt x="45607" y="245109"/>
                                </a:lnTo>
                                <a:lnTo>
                                  <a:pt x="45787" y="245109"/>
                                </a:lnTo>
                                <a:lnTo>
                                  <a:pt x="34881" y="234353"/>
                                </a:lnTo>
                                <a:close/>
                              </a:path>
                              <a:path w="521970" h="689610">
                                <a:moveTo>
                                  <a:pt x="174305" y="245109"/>
                                </a:moveTo>
                                <a:lnTo>
                                  <a:pt x="158101" y="245109"/>
                                </a:lnTo>
                                <a:lnTo>
                                  <a:pt x="166392" y="253272"/>
                                </a:lnTo>
                                <a:lnTo>
                                  <a:pt x="166042" y="253272"/>
                                </a:lnTo>
                                <a:lnTo>
                                  <a:pt x="174305" y="245109"/>
                                </a:lnTo>
                                <a:close/>
                              </a:path>
                              <a:path w="521970" h="689610">
                                <a:moveTo>
                                  <a:pt x="395532" y="234353"/>
                                </a:moveTo>
                                <a:lnTo>
                                  <a:pt x="395263" y="234557"/>
                                </a:lnTo>
                                <a:lnTo>
                                  <a:pt x="384397" y="245267"/>
                                </a:lnTo>
                                <a:lnTo>
                                  <a:pt x="392507" y="253272"/>
                                </a:lnTo>
                                <a:lnTo>
                                  <a:pt x="392341" y="253272"/>
                                </a:lnTo>
                                <a:lnTo>
                                  <a:pt x="403481" y="242305"/>
                                </a:lnTo>
                                <a:lnTo>
                                  <a:pt x="403359" y="242066"/>
                                </a:lnTo>
                                <a:lnTo>
                                  <a:pt x="395532" y="234353"/>
                                </a:lnTo>
                                <a:close/>
                              </a:path>
                              <a:path w="521970" h="689610">
                                <a:moveTo>
                                  <a:pt x="440964" y="226339"/>
                                </a:moveTo>
                                <a:lnTo>
                                  <a:pt x="421921" y="245109"/>
                                </a:lnTo>
                                <a:lnTo>
                                  <a:pt x="421801" y="245267"/>
                                </a:lnTo>
                                <a:lnTo>
                                  <a:pt x="429903" y="253272"/>
                                </a:lnTo>
                                <a:lnTo>
                                  <a:pt x="429752" y="253272"/>
                                </a:lnTo>
                                <a:lnTo>
                                  <a:pt x="440893" y="242305"/>
                                </a:lnTo>
                                <a:lnTo>
                                  <a:pt x="441034" y="242305"/>
                                </a:lnTo>
                                <a:lnTo>
                                  <a:pt x="432973" y="234353"/>
                                </a:lnTo>
                                <a:lnTo>
                                  <a:pt x="449099" y="234353"/>
                                </a:lnTo>
                                <a:lnTo>
                                  <a:pt x="440964" y="226339"/>
                                </a:lnTo>
                                <a:close/>
                              </a:path>
                              <a:path w="521970" h="689610">
                                <a:moveTo>
                                  <a:pt x="4584" y="241299"/>
                                </a:moveTo>
                                <a:lnTo>
                                  <a:pt x="611" y="246379"/>
                                </a:lnTo>
                                <a:lnTo>
                                  <a:pt x="611" y="252799"/>
                                </a:lnTo>
                                <a:lnTo>
                                  <a:pt x="8314" y="245109"/>
                                </a:lnTo>
                                <a:lnTo>
                                  <a:pt x="8444" y="245109"/>
                                </a:lnTo>
                                <a:lnTo>
                                  <a:pt x="4584" y="241299"/>
                                </a:lnTo>
                                <a:close/>
                              </a:path>
                              <a:path w="521970" h="689610">
                                <a:moveTo>
                                  <a:pt x="23862" y="245109"/>
                                </a:moveTo>
                                <a:lnTo>
                                  <a:pt x="8444" y="245109"/>
                                </a:lnTo>
                                <a:lnTo>
                                  <a:pt x="16235" y="252799"/>
                                </a:lnTo>
                                <a:lnTo>
                                  <a:pt x="16080" y="252799"/>
                                </a:lnTo>
                                <a:lnTo>
                                  <a:pt x="23862" y="245109"/>
                                </a:lnTo>
                                <a:close/>
                              </a:path>
                              <a:path w="521970" h="689610">
                                <a:moveTo>
                                  <a:pt x="61202" y="245109"/>
                                </a:moveTo>
                                <a:lnTo>
                                  <a:pt x="45787" y="245109"/>
                                </a:lnTo>
                                <a:lnTo>
                                  <a:pt x="53584" y="252799"/>
                                </a:lnTo>
                                <a:lnTo>
                                  <a:pt x="53410" y="252799"/>
                                </a:lnTo>
                                <a:lnTo>
                                  <a:pt x="61202" y="245109"/>
                                </a:lnTo>
                                <a:close/>
                              </a:path>
                              <a:path w="521970" h="689610">
                                <a:moveTo>
                                  <a:pt x="98607" y="245109"/>
                                </a:moveTo>
                                <a:lnTo>
                                  <a:pt x="83277" y="245109"/>
                                </a:lnTo>
                                <a:lnTo>
                                  <a:pt x="91088" y="252799"/>
                                </a:lnTo>
                                <a:lnTo>
                                  <a:pt x="90809" y="252799"/>
                                </a:lnTo>
                                <a:lnTo>
                                  <a:pt x="98607" y="245109"/>
                                </a:lnTo>
                                <a:close/>
                              </a:path>
                              <a:path w="521970" h="689610">
                                <a:moveTo>
                                  <a:pt x="136059" y="245109"/>
                                </a:moveTo>
                                <a:lnTo>
                                  <a:pt x="120689" y="245109"/>
                                </a:lnTo>
                                <a:lnTo>
                                  <a:pt x="128500" y="252799"/>
                                </a:lnTo>
                                <a:lnTo>
                                  <a:pt x="128255" y="252799"/>
                                </a:lnTo>
                                <a:lnTo>
                                  <a:pt x="136059" y="245109"/>
                                </a:lnTo>
                                <a:close/>
                              </a:path>
                              <a:path w="521970" h="689610">
                                <a:moveTo>
                                  <a:pt x="147174" y="234353"/>
                                </a:moveTo>
                                <a:lnTo>
                                  <a:pt x="146977" y="234353"/>
                                </a:lnTo>
                                <a:lnTo>
                                  <a:pt x="139926" y="241299"/>
                                </a:lnTo>
                                <a:lnTo>
                                  <a:pt x="139249" y="242066"/>
                                </a:lnTo>
                                <a:lnTo>
                                  <a:pt x="150137" y="252799"/>
                                </a:lnTo>
                                <a:lnTo>
                                  <a:pt x="157869" y="245109"/>
                                </a:lnTo>
                                <a:lnTo>
                                  <a:pt x="158101" y="245109"/>
                                </a:lnTo>
                                <a:lnTo>
                                  <a:pt x="147174" y="234353"/>
                                </a:lnTo>
                                <a:close/>
                              </a:path>
                              <a:path w="521970" h="689610">
                                <a:moveTo>
                                  <a:pt x="211754" y="245109"/>
                                </a:moveTo>
                                <a:lnTo>
                                  <a:pt x="196324" y="245109"/>
                                </a:lnTo>
                                <a:lnTo>
                                  <a:pt x="204116" y="252799"/>
                                </a:lnTo>
                                <a:lnTo>
                                  <a:pt x="203963" y="252799"/>
                                </a:lnTo>
                                <a:lnTo>
                                  <a:pt x="211754" y="245109"/>
                                </a:lnTo>
                                <a:close/>
                              </a:path>
                              <a:path w="521970" h="689610">
                                <a:moveTo>
                                  <a:pt x="300905" y="178636"/>
                                </a:moveTo>
                                <a:lnTo>
                                  <a:pt x="233864" y="244795"/>
                                </a:lnTo>
                                <a:lnTo>
                                  <a:pt x="233643" y="245109"/>
                                </a:lnTo>
                                <a:lnTo>
                                  <a:pt x="241435" y="252799"/>
                                </a:lnTo>
                                <a:lnTo>
                                  <a:pt x="252316" y="242066"/>
                                </a:lnTo>
                                <a:lnTo>
                                  <a:pt x="252706" y="242066"/>
                                </a:lnTo>
                                <a:lnTo>
                                  <a:pt x="244883" y="234353"/>
                                </a:lnTo>
                                <a:lnTo>
                                  <a:pt x="260137" y="234353"/>
                                </a:lnTo>
                                <a:lnTo>
                                  <a:pt x="260516" y="233978"/>
                                </a:lnTo>
                                <a:lnTo>
                                  <a:pt x="252762" y="226339"/>
                                </a:lnTo>
                                <a:lnTo>
                                  <a:pt x="268262" y="226339"/>
                                </a:lnTo>
                                <a:lnTo>
                                  <a:pt x="271254" y="223388"/>
                                </a:lnTo>
                                <a:lnTo>
                                  <a:pt x="263658" y="215882"/>
                                </a:lnTo>
                                <a:lnTo>
                                  <a:pt x="278864" y="215882"/>
                                </a:lnTo>
                                <a:lnTo>
                                  <a:pt x="279254" y="215497"/>
                                </a:lnTo>
                                <a:lnTo>
                                  <a:pt x="278395" y="214629"/>
                                </a:lnTo>
                                <a:lnTo>
                                  <a:pt x="271597" y="207929"/>
                                </a:lnTo>
                                <a:lnTo>
                                  <a:pt x="286927" y="207929"/>
                                </a:lnTo>
                                <a:lnTo>
                                  <a:pt x="289759" y="205136"/>
                                </a:lnTo>
                                <a:lnTo>
                                  <a:pt x="290259" y="205136"/>
                                </a:lnTo>
                                <a:lnTo>
                                  <a:pt x="282482" y="197459"/>
                                </a:lnTo>
                                <a:lnTo>
                                  <a:pt x="298483" y="197459"/>
                                </a:lnTo>
                                <a:lnTo>
                                  <a:pt x="290390" y="189476"/>
                                </a:lnTo>
                                <a:lnTo>
                                  <a:pt x="305636" y="189476"/>
                                </a:lnTo>
                                <a:lnTo>
                                  <a:pt x="308461" y="186689"/>
                                </a:lnTo>
                                <a:lnTo>
                                  <a:pt x="309056" y="186689"/>
                                </a:lnTo>
                                <a:lnTo>
                                  <a:pt x="300905" y="178636"/>
                                </a:lnTo>
                                <a:close/>
                              </a:path>
                              <a:path w="521970" h="689610">
                                <a:moveTo>
                                  <a:pt x="290273" y="226339"/>
                                </a:moveTo>
                                <a:lnTo>
                                  <a:pt x="289903" y="226651"/>
                                </a:lnTo>
                                <a:lnTo>
                                  <a:pt x="271496" y="244795"/>
                                </a:lnTo>
                                <a:lnTo>
                                  <a:pt x="279620" y="252799"/>
                                </a:lnTo>
                                <a:lnTo>
                                  <a:pt x="279296" y="252799"/>
                                </a:lnTo>
                                <a:lnTo>
                                  <a:pt x="290198" y="242066"/>
                                </a:lnTo>
                                <a:lnTo>
                                  <a:pt x="282379" y="234353"/>
                                </a:lnTo>
                                <a:lnTo>
                                  <a:pt x="298403" y="234353"/>
                                </a:lnTo>
                                <a:lnTo>
                                  <a:pt x="290273" y="226339"/>
                                </a:lnTo>
                                <a:close/>
                              </a:path>
                              <a:path w="521970" h="689610">
                                <a:moveTo>
                                  <a:pt x="324838" y="244795"/>
                                </a:moveTo>
                                <a:lnTo>
                                  <a:pt x="308997" y="244795"/>
                                </a:lnTo>
                                <a:lnTo>
                                  <a:pt x="317116" y="252799"/>
                                </a:lnTo>
                                <a:lnTo>
                                  <a:pt x="316707" y="252799"/>
                                </a:lnTo>
                                <a:lnTo>
                                  <a:pt x="324838" y="244795"/>
                                </a:lnTo>
                                <a:close/>
                              </a:path>
                              <a:path w="521970" h="689610">
                                <a:moveTo>
                                  <a:pt x="357498" y="234557"/>
                                </a:moveTo>
                                <a:lnTo>
                                  <a:pt x="347086" y="244795"/>
                                </a:lnTo>
                                <a:lnTo>
                                  <a:pt x="346792" y="245109"/>
                                </a:lnTo>
                                <a:lnTo>
                                  <a:pt x="354588" y="252799"/>
                                </a:lnTo>
                                <a:lnTo>
                                  <a:pt x="365170" y="242305"/>
                                </a:lnTo>
                                <a:lnTo>
                                  <a:pt x="365339" y="242305"/>
                                </a:lnTo>
                                <a:lnTo>
                                  <a:pt x="357498" y="234557"/>
                                </a:lnTo>
                                <a:close/>
                              </a:path>
                              <a:path w="521970" h="689610">
                                <a:moveTo>
                                  <a:pt x="478390" y="226339"/>
                                </a:moveTo>
                                <a:lnTo>
                                  <a:pt x="478023" y="226651"/>
                                </a:lnTo>
                                <a:lnTo>
                                  <a:pt x="461890" y="242558"/>
                                </a:lnTo>
                                <a:lnTo>
                                  <a:pt x="459699" y="244795"/>
                                </a:lnTo>
                                <a:lnTo>
                                  <a:pt x="467824" y="252799"/>
                                </a:lnTo>
                                <a:lnTo>
                                  <a:pt x="467612" y="252799"/>
                                </a:lnTo>
                                <a:lnTo>
                                  <a:pt x="478278" y="242305"/>
                                </a:lnTo>
                                <a:lnTo>
                                  <a:pt x="478414" y="242305"/>
                                </a:lnTo>
                                <a:lnTo>
                                  <a:pt x="470362" y="234353"/>
                                </a:lnTo>
                                <a:lnTo>
                                  <a:pt x="486517" y="234353"/>
                                </a:lnTo>
                                <a:lnTo>
                                  <a:pt x="478390" y="226339"/>
                                </a:lnTo>
                                <a:close/>
                              </a:path>
                              <a:path w="521970" h="689610">
                                <a:moveTo>
                                  <a:pt x="507674" y="234353"/>
                                </a:moveTo>
                                <a:lnTo>
                                  <a:pt x="507365" y="234557"/>
                                </a:lnTo>
                                <a:lnTo>
                                  <a:pt x="499255" y="242558"/>
                                </a:lnTo>
                                <a:lnTo>
                                  <a:pt x="497108" y="244795"/>
                                </a:lnTo>
                                <a:lnTo>
                                  <a:pt x="505225" y="252799"/>
                                </a:lnTo>
                                <a:lnTo>
                                  <a:pt x="505053" y="252799"/>
                                </a:lnTo>
                                <a:lnTo>
                                  <a:pt x="515716" y="242305"/>
                                </a:lnTo>
                                <a:lnTo>
                                  <a:pt x="507674" y="234353"/>
                                </a:lnTo>
                                <a:close/>
                              </a:path>
                              <a:path w="521970" h="689610">
                                <a:moveTo>
                                  <a:pt x="521898" y="236219"/>
                                </a:moveTo>
                                <a:lnTo>
                                  <a:pt x="515716" y="242305"/>
                                </a:lnTo>
                                <a:lnTo>
                                  <a:pt x="518552" y="245109"/>
                                </a:lnTo>
                                <a:lnTo>
                                  <a:pt x="521898" y="241299"/>
                                </a:lnTo>
                                <a:lnTo>
                                  <a:pt x="521898" y="236219"/>
                                </a:lnTo>
                                <a:close/>
                              </a:path>
                              <a:path w="521970" h="689610">
                                <a:moveTo>
                                  <a:pt x="27073" y="226651"/>
                                </a:moveTo>
                                <a:lnTo>
                                  <a:pt x="26812" y="226810"/>
                                </a:lnTo>
                                <a:lnTo>
                                  <a:pt x="18643" y="234892"/>
                                </a:lnTo>
                                <a:lnTo>
                                  <a:pt x="26443" y="242558"/>
                                </a:lnTo>
                                <a:lnTo>
                                  <a:pt x="34747" y="234353"/>
                                </a:lnTo>
                                <a:lnTo>
                                  <a:pt x="34881" y="234353"/>
                                </a:lnTo>
                                <a:lnTo>
                                  <a:pt x="27073" y="226651"/>
                                </a:lnTo>
                                <a:close/>
                              </a:path>
                              <a:path w="521970" h="689610">
                                <a:moveTo>
                                  <a:pt x="214840" y="188979"/>
                                </a:moveTo>
                                <a:lnTo>
                                  <a:pt x="168787" y="234353"/>
                                </a:lnTo>
                                <a:lnTo>
                                  <a:pt x="177112" y="242558"/>
                                </a:lnTo>
                                <a:lnTo>
                                  <a:pt x="176888" y="242558"/>
                                </a:lnTo>
                                <a:lnTo>
                                  <a:pt x="185196" y="234353"/>
                                </a:lnTo>
                                <a:lnTo>
                                  <a:pt x="185425" y="234353"/>
                                </a:lnTo>
                                <a:lnTo>
                                  <a:pt x="177304" y="226339"/>
                                </a:lnTo>
                                <a:lnTo>
                                  <a:pt x="193309" y="226339"/>
                                </a:lnTo>
                                <a:lnTo>
                                  <a:pt x="195838" y="223842"/>
                                </a:lnTo>
                                <a:lnTo>
                                  <a:pt x="195973" y="223842"/>
                                </a:lnTo>
                                <a:lnTo>
                                  <a:pt x="187878" y="215882"/>
                                </a:lnTo>
                                <a:lnTo>
                                  <a:pt x="204028" y="215882"/>
                                </a:lnTo>
                                <a:lnTo>
                                  <a:pt x="195969" y="207929"/>
                                </a:lnTo>
                                <a:lnTo>
                                  <a:pt x="211948" y="207929"/>
                                </a:lnTo>
                                <a:lnTo>
                                  <a:pt x="214775" y="205136"/>
                                </a:lnTo>
                                <a:lnTo>
                                  <a:pt x="215252" y="205136"/>
                                </a:lnTo>
                                <a:lnTo>
                                  <a:pt x="207465" y="197459"/>
                                </a:lnTo>
                                <a:lnTo>
                                  <a:pt x="223448" y="197459"/>
                                </a:lnTo>
                                <a:lnTo>
                                  <a:pt x="214840" y="188979"/>
                                </a:lnTo>
                                <a:close/>
                              </a:path>
                              <a:path w="521970" h="689610">
                                <a:moveTo>
                                  <a:pt x="263417" y="178636"/>
                                </a:moveTo>
                                <a:lnTo>
                                  <a:pt x="262957" y="179069"/>
                                </a:lnTo>
                                <a:lnTo>
                                  <a:pt x="206977" y="234353"/>
                                </a:lnTo>
                                <a:lnTo>
                                  <a:pt x="206871" y="234557"/>
                                </a:lnTo>
                                <a:lnTo>
                                  <a:pt x="214751" y="242305"/>
                                </a:lnTo>
                                <a:lnTo>
                                  <a:pt x="214596" y="242305"/>
                                </a:lnTo>
                                <a:lnTo>
                                  <a:pt x="222653" y="234353"/>
                                </a:lnTo>
                                <a:lnTo>
                                  <a:pt x="222364" y="233978"/>
                                </a:lnTo>
                                <a:lnTo>
                                  <a:pt x="214940" y="226651"/>
                                </a:lnTo>
                                <a:lnTo>
                                  <a:pt x="230456" y="226651"/>
                                </a:lnTo>
                                <a:lnTo>
                                  <a:pt x="233762" y="223388"/>
                                </a:lnTo>
                                <a:lnTo>
                                  <a:pt x="226150" y="215882"/>
                                </a:lnTo>
                                <a:lnTo>
                                  <a:pt x="241367" y="215882"/>
                                </a:lnTo>
                                <a:lnTo>
                                  <a:pt x="241757" y="215497"/>
                                </a:lnTo>
                                <a:lnTo>
                                  <a:pt x="234075" y="207929"/>
                                </a:lnTo>
                                <a:lnTo>
                                  <a:pt x="249425" y="207929"/>
                                </a:lnTo>
                                <a:lnTo>
                                  <a:pt x="252255" y="205136"/>
                                </a:lnTo>
                                <a:lnTo>
                                  <a:pt x="252766" y="205136"/>
                                </a:lnTo>
                                <a:lnTo>
                                  <a:pt x="244984" y="197459"/>
                                </a:lnTo>
                                <a:lnTo>
                                  <a:pt x="260975" y="197459"/>
                                </a:lnTo>
                                <a:lnTo>
                                  <a:pt x="252877" y="189476"/>
                                </a:lnTo>
                                <a:lnTo>
                                  <a:pt x="268122" y="189476"/>
                                </a:lnTo>
                                <a:lnTo>
                                  <a:pt x="270945" y="186689"/>
                                </a:lnTo>
                                <a:lnTo>
                                  <a:pt x="271575" y="186689"/>
                                </a:lnTo>
                                <a:lnTo>
                                  <a:pt x="263417" y="178636"/>
                                </a:lnTo>
                                <a:close/>
                              </a:path>
                              <a:path w="521970" h="689610">
                                <a:moveTo>
                                  <a:pt x="365539" y="226651"/>
                                </a:moveTo>
                                <a:lnTo>
                                  <a:pt x="357498" y="234557"/>
                                </a:lnTo>
                                <a:lnTo>
                                  <a:pt x="365339" y="242305"/>
                                </a:lnTo>
                                <a:lnTo>
                                  <a:pt x="365170" y="242305"/>
                                </a:lnTo>
                                <a:lnTo>
                                  <a:pt x="373228" y="234353"/>
                                </a:lnTo>
                                <a:lnTo>
                                  <a:pt x="372962" y="233978"/>
                                </a:lnTo>
                                <a:lnTo>
                                  <a:pt x="365539" y="226651"/>
                                </a:lnTo>
                                <a:close/>
                              </a:path>
                              <a:path w="521970" h="689610">
                                <a:moveTo>
                                  <a:pt x="403122" y="226810"/>
                                </a:moveTo>
                                <a:lnTo>
                                  <a:pt x="395850" y="233978"/>
                                </a:lnTo>
                                <a:lnTo>
                                  <a:pt x="395532" y="234353"/>
                                </a:lnTo>
                                <a:lnTo>
                                  <a:pt x="403600" y="242305"/>
                                </a:lnTo>
                                <a:lnTo>
                                  <a:pt x="403723" y="242066"/>
                                </a:lnTo>
                                <a:lnTo>
                                  <a:pt x="411156" y="234749"/>
                                </a:lnTo>
                                <a:lnTo>
                                  <a:pt x="403122" y="226810"/>
                                </a:lnTo>
                                <a:close/>
                              </a:path>
                              <a:path w="521970" h="689610">
                                <a:moveTo>
                                  <a:pt x="430350" y="215882"/>
                                </a:moveTo>
                                <a:lnTo>
                                  <a:pt x="429013" y="217169"/>
                                </a:lnTo>
                                <a:lnTo>
                                  <a:pt x="422476" y="223606"/>
                                </a:lnTo>
                                <a:lnTo>
                                  <a:pt x="422317" y="223842"/>
                                </a:lnTo>
                                <a:lnTo>
                                  <a:pt x="441034" y="242305"/>
                                </a:lnTo>
                                <a:lnTo>
                                  <a:pt x="440893" y="242305"/>
                                </a:lnTo>
                                <a:lnTo>
                                  <a:pt x="448971" y="234353"/>
                                </a:lnTo>
                                <a:lnTo>
                                  <a:pt x="432834" y="234353"/>
                                </a:lnTo>
                                <a:lnTo>
                                  <a:pt x="440964" y="226339"/>
                                </a:lnTo>
                                <a:lnTo>
                                  <a:pt x="430350" y="215882"/>
                                </a:lnTo>
                                <a:close/>
                              </a:path>
                              <a:path w="521970" h="689610">
                                <a:moveTo>
                                  <a:pt x="467786" y="215882"/>
                                </a:moveTo>
                                <a:lnTo>
                                  <a:pt x="466425" y="217169"/>
                                </a:lnTo>
                                <a:lnTo>
                                  <a:pt x="459887" y="223606"/>
                                </a:lnTo>
                                <a:lnTo>
                                  <a:pt x="459717" y="223842"/>
                                </a:lnTo>
                                <a:lnTo>
                                  <a:pt x="478414" y="242305"/>
                                </a:lnTo>
                                <a:lnTo>
                                  <a:pt x="478278" y="242305"/>
                                </a:lnTo>
                                <a:lnTo>
                                  <a:pt x="486361" y="234353"/>
                                </a:lnTo>
                                <a:lnTo>
                                  <a:pt x="470212" y="234353"/>
                                </a:lnTo>
                                <a:lnTo>
                                  <a:pt x="478340" y="226339"/>
                                </a:lnTo>
                                <a:lnTo>
                                  <a:pt x="476212" y="224191"/>
                                </a:lnTo>
                                <a:lnTo>
                                  <a:pt x="467786" y="215882"/>
                                </a:lnTo>
                                <a:close/>
                              </a:path>
                              <a:path w="521970" h="689610">
                                <a:moveTo>
                                  <a:pt x="515748" y="226339"/>
                                </a:moveTo>
                                <a:lnTo>
                                  <a:pt x="515378" y="226651"/>
                                </a:lnTo>
                                <a:lnTo>
                                  <a:pt x="507951" y="233978"/>
                                </a:lnTo>
                                <a:lnTo>
                                  <a:pt x="507674" y="234353"/>
                                </a:lnTo>
                                <a:lnTo>
                                  <a:pt x="515716" y="242305"/>
                                </a:lnTo>
                                <a:lnTo>
                                  <a:pt x="521898" y="236219"/>
                                </a:lnTo>
                                <a:lnTo>
                                  <a:pt x="521898" y="232409"/>
                                </a:lnTo>
                                <a:lnTo>
                                  <a:pt x="515748" y="226339"/>
                                </a:lnTo>
                                <a:close/>
                              </a:path>
                              <a:path w="521970" h="689610">
                                <a:moveTo>
                                  <a:pt x="53588" y="215882"/>
                                </a:moveTo>
                                <a:lnTo>
                                  <a:pt x="53439" y="215882"/>
                                </a:lnTo>
                                <a:lnTo>
                                  <a:pt x="45623" y="223606"/>
                                </a:lnTo>
                                <a:lnTo>
                                  <a:pt x="45792" y="223606"/>
                                </a:lnTo>
                                <a:lnTo>
                                  <a:pt x="64521" y="242066"/>
                                </a:lnTo>
                                <a:lnTo>
                                  <a:pt x="64285" y="242066"/>
                                </a:lnTo>
                                <a:lnTo>
                                  <a:pt x="72100" y="234353"/>
                                </a:lnTo>
                                <a:lnTo>
                                  <a:pt x="56497" y="234353"/>
                                </a:lnTo>
                                <a:lnTo>
                                  <a:pt x="64293" y="226651"/>
                                </a:lnTo>
                                <a:lnTo>
                                  <a:pt x="64527" y="226651"/>
                                </a:lnTo>
                                <a:lnTo>
                                  <a:pt x="53588" y="215882"/>
                                </a:lnTo>
                                <a:close/>
                              </a:path>
                              <a:path w="521970" h="689610">
                                <a:moveTo>
                                  <a:pt x="91000" y="215882"/>
                                </a:moveTo>
                                <a:lnTo>
                                  <a:pt x="90815" y="215882"/>
                                </a:lnTo>
                                <a:lnTo>
                                  <a:pt x="82989" y="223606"/>
                                </a:lnTo>
                                <a:lnTo>
                                  <a:pt x="83156" y="223606"/>
                                </a:lnTo>
                                <a:lnTo>
                                  <a:pt x="101885" y="242066"/>
                                </a:lnTo>
                                <a:lnTo>
                                  <a:pt x="101693" y="242066"/>
                                </a:lnTo>
                                <a:lnTo>
                                  <a:pt x="109516" y="234353"/>
                                </a:lnTo>
                                <a:lnTo>
                                  <a:pt x="93880" y="234353"/>
                                </a:lnTo>
                                <a:lnTo>
                                  <a:pt x="101685" y="226651"/>
                                </a:lnTo>
                                <a:lnTo>
                                  <a:pt x="101939" y="226651"/>
                                </a:lnTo>
                                <a:lnTo>
                                  <a:pt x="91000" y="215882"/>
                                </a:lnTo>
                                <a:close/>
                              </a:path>
                              <a:path w="521970" h="689610">
                                <a:moveTo>
                                  <a:pt x="150049" y="215882"/>
                                </a:moveTo>
                                <a:lnTo>
                                  <a:pt x="131694" y="233978"/>
                                </a:lnTo>
                                <a:lnTo>
                                  <a:pt x="131423" y="234353"/>
                                </a:lnTo>
                                <a:lnTo>
                                  <a:pt x="139249" y="242066"/>
                                </a:lnTo>
                                <a:lnTo>
                                  <a:pt x="139926" y="241299"/>
                                </a:lnTo>
                                <a:lnTo>
                                  <a:pt x="146977" y="234353"/>
                                </a:lnTo>
                                <a:lnTo>
                                  <a:pt x="147174" y="234353"/>
                                </a:lnTo>
                                <a:lnTo>
                                  <a:pt x="139351" y="226651"/>
                                </a:lnTo>
                                <a:lnTo>
                                  <a:pt x="154793" y="226651"/>
                                </a:lnTo>
                                <a:lnTo>
                                  <a:pt x="157884" y="223606"/>
                                </a:lnTo>
                                <a:lnTo>
                                  <a:pt x="150049" y="215882"/>
                                </a:lnTo>
                                <a:close/>
                              </a:path>
                              <a:path w="521970" h="689610">
                                <a:moveTo>
                                  <a:pt x="241757" y="215497"/>
                                </a:moveTo>
                                <a:lnTo>
                                  <a:pt x="233762" y="223388"/>
                                </a:lnTo>
                                <a:lnTo>
                                  <a:pt x="252706" y="242066"/>
                                </a:lnTo>
                                <a:lnTo>
                                  <a:pt x="252316" y="242066"/>
                                </a:lnTo>
                                <a:lnTo>
                                  <a:pt x="260137" y="234353"/>
                                </a:lnTo>
                                <a:lnTo>
                                  <a:pt x="244446" y="234353"/>
                                </a:lnTo>
                                <a:lnTo>
                                  <a:pt x="252566" y="226339"/>
                                </a:lnTo>
                                <a:lnTo>
                                  <a:pt x="252762" y="226339"/>
                                </a:lnTo>
                                <a:lnTo>
                                  <a:pt x="241757" y="215497"/>
                                </a:lnTo>
                                <a:close/>
                              </a:path>
                              <a:path w="521970" h="689610">
                                <a:moveTo>
                                  <a:pt x="279275" y="215497"/>
                                </a:moveTo>
                                <a:lnTo>
                                  <a:pt x="278864" y="215882"/>
                                </a:lnTo>
                                <a:lnTo>
                                  <a:pt x="271265" y="223388"/>
                                </a:lnTo>
                                <a:lnTo>
                                  <a:pt x="290198" y="242066"/>
                                </a:lnTo>
                                <a:lnTo>
                                  <a:pt x="298034" y="234353"/>
                                </a:lnTo>
                                <a:lnTo>
                                  <a:pt x="282090" y="234353"/>
                                </a:lnTo>
                                <a:lnTo>
                                  <a:pt x="290220" y="226339"/>
                                </a:lnTo>
                                <a:lnTo>
                                  <a:pt x="288094" y="224191"/>
                                </a:lnTo>
                                <a:lnTo>
                                  <a:pt x="279275" y="215497"/>
                                </a:lnTo>
                                <a:close/>
                              </a:path>
                              <a:path w="521970" h="689610">
                                <a:moveTo>
                                  <a:pt x="317161" y="215882"/>
                                </a:moveTo>
                                <a:lnTo>
                                  <a:pt x="316796" y="215882"/>
                                </a:lnTo>
                                <a:lnTo>
                                  <a:pt x="308966" y="223606"/>
                                </a:lnTo>
                                <a:lnTo>
                                  <a:pt x="327664" y="242066"/>
                                </a:lnTo>
                                <a:lnTo>
                                  <a:pt x="328389" y="241299"/>
                                </a:lnTo>
                                <a:lnTo>
                                  <a:pt x="335445" y="234353"/>
                                </a:lnTo>
                                <a:lnTo>
                                  <a:pt x="319454" y="234353"/>
                                </a:lnTo>
                                <a:lnTo>
                                  <a:pt x="327584" y="226339"/>
                                </a:lnTo>
                                <a:lnTo>
                                  <a:pt x="327762" y="226339"/>
                                </a:lnTo>
                                <a:lnTo>
                                  <a:pt x="317161" y="215882"/>
                                </a:lnTo>
                                <a:close/>
                              </a:path>
                              <a:path w="521970" h="689610">
                                <a:moveTo>
                                  <a:pt x="16154" y="215882"/>
                                </a:moveTo>
                                <a:lnTo>
                                  <a:pt x="7755" y="224191"/>
                                </a:lnTo>
                                <a:lnTo>
                                  <a:pt x="18643" y="234892"/>
                                </a:lnTo>
                                <a:lnTo>
                                  <a:pt x="26973" y="226651"/>
                                </a:lnTo>
                                <a:lnTo>
                                  <a:pt x="26756" y="226339"/>
                                </a:lnTo>
                                <a:lnTo>
                                  <a:pt x="16154" y="215882"/>
                                </a:lnTo>
                                <a:close/>
                              </a:path>
                              <a:path w="521970" h="689610">
                                <a:moveTo>
                                  <a:pt x="414248" y="215882"/>
                                </a:moveTo>
                                <a:lnTo>
                                  <a:pt x="412902" y="217169"/>
                                </a:lnTo>
                                <a:lnTo>
                                  <a:pt x="403122" y="226810"/>
                                </a:lnTo>
                                <a:lnTo>
                                  <a:pt x="411156" y="234749"/>
                                </a:lnTo>
                                <a:lnTo>
                                  <a:pt x="422236" y="223842"/>
                                </a:lnTo>
                                <a:lnTo>
                                  <a:pt x="422078" y="223606"/>
                                </a:lnTo>
                                <a:lnTo>
                                  <a:pt x="414248" y="215882"/>
                                </a:lnTo>
                                <a:close/>
                              </a:path>
                              <a:path w="521970" h="689610">
                                <a:moveTo>
                                  <a:pt x="204028" y="215882"/>
                                </a:moveTo>
                                <a:lnTo>
                                  <a:pt x="203896" y="215882"/>
                                </a:lnTo>
                                <a:lnTo>
                                  <a:pt x="195838" y="223842"/>
                                </a:lnTo>
                                <a:lnTo>
                                  <a:pt x="195973" y="223842"/>
                                </a:lnTo>
                                <a:lnTo>
                                  <a:pt x="206871" y="234557"/>
                                </a:lnTo>
                                <a:lnTo>
                                  <a:pt x="206977" y="234353"/>
                                </a:lnTo>
                                <a:lnTo>
                                  <a:pt x="214776" y="226651"/>
                                </a:lnTo>
                                <a:lnTo>
                                  <a:pt x="214940" y="226651"/>
                                </a:lnTo>
                                <a:lnTo>
                                  <a:pt x="204028" y="215882"/>
                                </a:lnTo>
                                <a:close/>
                              </a:path>
                              <a:path w="521970" h="689610">
                                <a:moveTo>
                                  <a:pt x="354629" y="215882"/>
                                </a:moveTo>
                                <a:lnTo>
                                  <a:pt x="354208" y="215882"/>
                                </a:lnTo>
                                <a:lnTo>
                                  <a:pt x="346583" y="223388"/>
                                </a:lnTo>
                                <a:lnTo>
                                  <a:pt x="346415" y="223606"/>
                                </a:lnTo>
                                <a:lnTo>
                                  <a:pt x="357498" y="234557"/>
                                </a:lnTo>
                                <a:lnTo>
                                  <a:pt x="365539" y="226651"/>
                                </a:lnTo>
                                <a:lnTo>
                                  <a:pt x="354629" y="215882"/>
                                </a:lnTo>
                                <a:close/>
                              </a:path>
                              <a:path w="521970" h="689610">
                                <a:moveTo>
                                  <a:pt x="37957" y="215882"/>
                                </a:moveTo>
                                <a:lnTo>
                                  <a:pt x="36558" y="217169"/>
                                </a:lnTo>
                                <a:lnTo>
                                  <a:pt x="27289" y="226339"/>
                                </a:lnTo>
                                <a:lnTo>
                                  <a:pt x="27073" y="226651"/>
                                </a:lnTo>
                                <a:lnTo>
                                  <a:pt x="34881" y="234353"/>
                                </a:lnTo>
                                <a:lnTo>
                                  <a:pt x="34747" y="234353"/>
                                </a:lnTo>
                                <a:lnTo>
                                  <a:pt x="45623" y="223606"/>
                                </a:lnTo>
                                <a:lnTo>
                                  <a:pt x="45792" y="223606"/>
                                </a:lnTo>
                                <a:lnTo>
                                  <a:pt x="37957" y="215882"/>
                                </a:lnTo>
                                <a:close/>
                              </a:path>
                              <a:path w="521970" h="689610">
                                <a:moveTo>
                                  <a:pt x="79904" y="226651"/>
                                </a:moveTo>
                                <a:lnTo>
                                  <a:pt x="64527" y="226651"/>
                                </a:lnTo>
                                <a:lnTo>
                                  <a:pt x="72350" y="234353"/>
                                </a:lnTo>
                                <a:lnTo>
                                  <a:pt x="72100" y="234353"/>
                                </a:lnTo>
                                <a:lnTo>
                                  <a:pt x="79904" y="226651"/>
                                </a:lnTo>
                                <a:close/>
                              </a:path>
                              <a:path w="521970" h="689610">
                                <a:moveTo>
                                  <a:pt x="117327" y="226651"/>
                                </a:moveTo>
                                <a:lnTo>
                                  <a:pt x="101939" y="226651"/>
                                </a:lnTo>
                                <a:lnTo>
                                  <a:pt x="109762" y="234353"/>
                                </a:lnTo>
                                <a:lnTo>
                                  <a:pt x="109516" y="234353"/>
                                </a:lnTo>
                                <a:lnTo>
                                  <a:pt x="117327" y="226651"/>
                                </a:lnTo>
                                <a:close/>
                              </a:path>
                              <a:path w="521970" h="689610">
                                <a:moveTo>
                                  <a:pt x="128412" y="215882"/>
                                </a:moveTo>
                                <a:lnTo>
                                  <a:pt x="128249" y="215882"/>
                                </a:lnTo>
                                <a:lnTo>
                                  <a:pt x="120637" y="223388"/>
                                </a:lnTo>
                                <a:lnTo>
                                  <a:pt x="120520" y="223606"/>
                                </a:lnTo>
                                <a:lnTo>
                                  <a:pt x="131423" y="234353"/>
                                </a:lnTo>
                                <a:lnTo>
                                  <a:pt x="131694" y="233978"/>
                                </a:lnTo>
                                <a:lnTo>
                                  <a:pt x="139126" y="226651"/>
                                </a:lnTo>
                                <a:lnTo>
                                  <a:pt x="139351" y="226651"/>
                                </a:lnTo>
                                <a:lnTo>
                                  <a:pt x="128412" y="215882"/>
                                </a:lnTo>
                                <a:close/>
                              </a:path>
                              <a:path w="521970" h="689610">
                                <a:moveTo>
                                  <a:pt x="154793" y="226651"/>
                                </a:moveTo>
                                <a:lnTo>
                                  <a:pt x="139351" y="226651"/>
                                </a:lnTo>
                                <a:lnTo>
                                  <a:pt x="147174" y="234353"/>
                                </a:lnTo>
                                <a:lnTo>
                                  <a:pt x="146977" y="234353"/>
                                </a:lnTo>
                                <a:lnTo>
                                  <a:pt x="154793" y="226651"/>
                                </a:lnTo>
                                <a:close/>
                              </a:path>
                              <a:path w="521970" h="689610">
                                <a:moveTo>
                                  <a:pt x="166319" y="215497"/>
                                </a:moveTo>
                                <a:lnTo>
                                  <a:pt x="166114" y="215497"/>
                                </a:lnTo>
                                <a:lnTo>
                                  <a:pt x="157884" y="223606"/>
                                </a:lnTo>
                                <a:lnTo>
                                  <a:pt x="168787" y="234353"/>
                                </a:lnTo>
                                <a:lnTo>
                                  <a:pt x="176921" y="226339"/>
                                </a:lnTo>
                                <a:lnTo>
                                  <a:pt x="177304" y="226339"/>
                                </a:lnTo>
                                <a:lnTo>
                                  <a:pt x="166319" y="215497"/>
                                </a:lnTo>
                                <a:close/>
                              </a:path>
                              <a:path w="521970" h="689610">
                                <a:moveTo>
                                  <a:pt x="193309" y="226339"/>
                                </a:moveTo>
                                <a:lnTo>
                                  <a:pt x="177304" y="226339"/>
                                </a:lnTo>
                                <a:lnTo>
                                  <a:pt x="185425" y="234353"/>
                                </a:lnTo>
                                <a:lnTo>
                                  <a:pt x="185196" y="234353"/>
                                </a:lnTo>
                                <a:lnTo>
                                  <a:pt x="193309" y="226339"/>
                                </a:lnTo>
                                <a:close/>
                              </a:path>
                              <a:path w="521970" h="689610">
                                <a:moveTo>
                                  <a:pt x="230456" y="226651"/>
                                </a:moveTo>
                                <a:lnTo>
                                  <a:pt x="214940" y="226651"/>
                                </a:lnTo>
                                <a:lnTo>
                                  <a:pt x="222743" y="234353"/>
                                </a:lnTo>
                                <a:lnTo>
                                  <a:pt x="223032" y="233978"/>
                                </a:lnTo>
                                <a:lnTo>
                                  <a:pt x="230456" y="226651"/>
                                </a:lnTo>
                                <a:close/>
                              </a:path>
                              <a:path w="521970" h="689610">
                                <a:moveTo>
                                  <a:pt x="365570" y="152065"/>
                                </a:moveTo>
                                <a:lnTo>
                                  <a:pt x="292399" y="224191"/>
                                </a:lnTo>
                                <a:lnTo>
                                  <a:pt x="290273" y="226339"/>
                                </a:lnTo>
                                <a:lnTo>
                                  <a:pt x="298403" y="234353"/>
                                </a:lnTo>
                                <a:lnTo>
                                  <a:pt x="298034" y="234353"/>
                                </a:lnTo>
                                <a:lnTo>
                                  <a:pt x="308950" y="223606"/>
                                </a:lnTo>
                                <a:lnTo>
                                  <a:pt x="301143" y="215882"/>
                                </a:lnTo>
                                <a:lnTo>
                                  <a:pt x="317161" y="215882"/>
                                </a:lnTo>
                                <a:lnTo>
                                  <a:pt x="309098" y="207929"/>
                                </a:lnTo>
                                <a:lnTo>
                                  <a:pt x="324875" y="207929"/>
                                </a:lnTo>
                                <a:lnTo>
                                  <a:pt x="327712" y="205136"/>
                                </a:lnTo>
                                <a:lnTo>
                                  <a:pt x="319955" y="197459"/>
                                </a:lnTo>
                                <a:lnTo>
                                  <a:pt x="335966" y="197459"/>
                                </a:lnTo>
                                <a:lnTo>
                                  <a:pt x="327880" y="189476"/>
                                </a:lnTo>
                                <a:lnTo>
                                  <a:pt x="343619" y="189476"/>
                                </a:lnTo>
                                <a:lnTo>
                                  <a:pt x="346450" y="186689"/>
                                </a:lnTo>
                                <a:lnTo>
                                  <a:pt x="347172" y="186689"/>
                                </a:lnTo>
                                <a:lnTo>
                                  <a:pt x="339000" y="178636"/>
                                </a:lnTo>
                                <a:lnTo>
                                  <a:pt x="354366" y="178636"/>
                                </a:lnTo>
                                <a:lnTo>
                                  <a:pt x="346669" y="171031"/>
                                </a:lnTo>
                                <a:lnTo>
                                  <a:pt x="362356" y="171031"/>
                                </a:lnTo>
                                <a:lnTo>
                                  <a:pt x="365360" y="168073"/>
                                </a:lnTo>
                                <a:lnTo>
                                  <a:pt x="365781" y="168073"/>
                                </a:lnTo>
                                <a:lnTo>
                                  <a:pt x="357708" y="160109"/>
                                </a:lnTo>
                                <a:lnTo>
                                  <a:pt x="373736" y="160109"/>
                                </a:lnTo>
                                <a:lnTo>
                                  <a:pt x="365570" y="152065"/>
                                </a:lnTo>
                                <a:close/>
                              </a:path>
                              <a:path w="521970" h="689610">
                                <a:moveTo>
                                  <a:pt x="343586" y="226339"/>
                                </a:moveTo>
                                <a:lnTo>
                                  <a:pt x="327762" y="226339"/>
                                </a:lnTo>
                                <a:lnTo>
                                  <a:pt x="335887" y="234353"/>
                                </a:lnTo>
                                <a:lnTo>
                                  <a:pt x="335445" y="234353"/>
                                </a:lnTo>
                                <a:lnTo>
                                  <a:pt x="343586" y="226339"/>
                                </a:lnTo>
                                <a:close/>
                              </a:path>
                              <a:path w="521970" h="689610">
                                <a:moveTo>
                                  <a:pt x="451642" y="141989"/>
                                </a:moveTo>
                                <a:lnTo>
                                  <a:pt x="365539" y="226651"/>
                                </a:lnTo>
                                <a:lnTo>
                                  <a:pt x="373341" y="234353"/>
                                </a:lnTo>
                                <a:lnTo>
                                  <a:pt x="373607" y="233978"/>
                                </a:lnTo>
                                <a:lnTo>
                                  <a:pt x="384338" y="223388"/>
                                </a:lnTo>
                                <a:lnTo>
                                  <a:pt x="376792" y="215882"/>
                                </a:lnTo>
                                <a:lnTo>
                                  <a:pt x="392062" y="215882"/>
                                </a:lnTo>
                                <a:lnTo>
                                  <a:pt x="384367" y="208279"/>
                                </a:lnTo>
                                <a:lnTo>
                                  <a:pt x="399647" y="208279"/>
                                </a:lnTo>
                                <a:lnTo>
                                  <a:pt x="402832" y="205136"/>
                                </a:lnTo>
                                <a:lnTo>
                                  <a:pt x="403354" y="205136"/>
                                </a:lnTo>
                                <a:lnTo>
                                  <a:pt x="395571" y="197459"/>
                                </a:lnTo>
                                <a:lnTo>
                                  <a:pt x="411649" y="197459"/>
                                </a:lnTo>
                                <a:lnTo>
                                  <a:pt x="403546" y="189476"/>
                                </a:lnTo>
                                <a:lnTo>
                                  <a:pt x="418700" y="189476"/>
                                </a:lnTo>
                                <a:lnTo>
                                  <a:pt x="421523" y="186689"/>
                                </a:lnTo>
                                <a:lnTo>
                                  <a:pt x="422094" y="186689"/>
                                </a:lnTo>
                                <a:lnTo>
                                  <a:pt x="414377" y="179069"/>
                                </a:lnTo>
                                <a:lnTo>
                                  <a:pt x="429244" y="179069"/>
                                </a:lnTo>
                                <a:lnTo>
                                  <a:pt x="429684" y="178636"/>
                                </a:lnTo>
                                <a:lnTo>
                                  <a:pt x="430012" y="178636"/>
                                </a:lnTo>
                                <a:lnTo>
                                  <a:pt x="422300" y="171031"/>
                                </a:lnTo>
                                <a:lnTo>
                                  <a:pt x="437390" y="171031"/>
                                </a:lnTo>
                                <a:lnTo>
                                  <a:pt x="440387" y="168073"/>
                                </a:lnTo>
                                <a:lnTo>
                                  <a:pt x="440647" y="168073"/>
                                </a:lnTo>
                                <a:lnTo>
                                  <a:pt x="433065" y="160575"/>
                                </a:lnTo>
                                <a:lnTo>
                                  <a:pt x="447984" y="160575"/>
                                </a:lnTo>
                                <a:lnTo>
                                  <a:pt x="448456" y="160109"/>
                                </a:lnTo>
                                <a:lnTo>
                                  <a:pt x="448664" y="160109"/>
                                </a:lnTo>
                                <a:lnTo>
                                  <a:pt x="441097" y="152638"/>
                                </a:lnTo>
                                <a:lnTo>
                                  <a:pt x="456026" y="152638"/>
                                </a:lnTo>
                                <a:lnTo>
                                  <a:pt x="459082" y="149623"/>
                                </a:lnTo>
                                <a:lnTo>
                                  <a:pt x="459347" y="149623"/>
                                </a:lnTo>
                                <a:lnTo>
                                  <a:pt x="451642" y="141989"/>
                                </a:lnTo>
                                <a:close/>
                              </a:path>
                              <a:path w="521970" h="689610">
                                <a:moveTo>
                                  <a:pt x="392062" y="215882"/>
                                </a:moveTo>
                                <a:lnTo>
                                  <a:pt x="390639" y="217169"/>
                                </a:lnTo>
                                <a:lnTo>
                                  <a:pt x="384407" y="223388"/>
                                </a:lnTo>
                                <a:lnTo>
                                  <a:pt x="395532" y="234353"/>
                                </a:lnTo>
                                <a:lnTo>
                                  <a:pt x="395850" y="233978"/>
                                </a:lnTo>
                                <a:lnTo>
                                  <a:pt x="403122" y="226810"/>
                                </a:lnTo>
                                <a:lnTo>
                                  <a:pt x="392062" y="215882"/>
                                </a:lnTo>
                                <a:close/>
                              </a:path>
                              <a:path w="521970" h="689610">
                                <a:moveTo>
                                  <a:pt x="451657" y="215882"/>
                                </a:moveTo>
                                <a:lnTo>
                                  <a:pt x="450266" y="217169"/>
                                </a:lnTo>
                                <a:lnTo>
                                  <a:pt x="440964" y="226339"/>
                                </a:lnTo>
                                <a:lnTo>
                                  <a:pt x="449099" y="234353"/>
                                </a:lnTo>
                                <a:lnTo>
                                  <a:pt x="448971" y="234353"/>
                                </a:lnTo>
                                <a:lnTo>
                                  <a:pt x="459648" y="223842"/>
                                </a:lnTo>
                                <a:lnTo>
                                  <a:pt x="459478" y="223606"/>
                                </a:lnTo>
                                <a:lnTo>
                                  <a:pt x="451657" y="215882"/>
                                </a:lnTo>
                                <a:close/>
                              </a:path>
                              <a:path w="521970" h="689610">
                                <a:moveTo>
                                  <a:pt x="488995" y="215882"/>
                                </a:moveTo>
                                <a:lnTo>
                                  <a:pt x="487639" y="217169"/>
                                </a:lnTo>
                                <a:lnTo>
                                  <a:pt x="480518" y="224191"/>
                                </a:lnTo>
                                <a:lnTo>
                                  <a:pt x="478390" y="226339"/>
                                </a:lnTo>
                                <a:lnTo>
                                  <a:pt x="486517" y="234353"/>
                                </a:lnTo>
                                <a:lnTo>
                                  <a:pt x="486361" y="234353"/>
                                </a:lnTo>
                                <a:lnTo>
                                  <a:pt x="497044" y="223842"/>
                                </a:lnTo>
                                <a:lnTo>
                                  <a:pt x="488995" y="215882"/>
                                </a:lnTo>
                                <a:close/>
                              </a:path>
                              <a:path w="521970" h="689610">
                                <a:moveTo>
                                  <a:pt x="505157" y="215882"/>
                                </a:moveTo>
                                <a:lnTo>
                                  <a:pt x="503826" y="217169"/>
                                </a:lnTo>
                                <a:lnTo>
                                  <a:pt x="497044" y="223842"/>
                                </a:lnTo>
                                <a:lnTo>
                                  <a:pt x="507674" y="234353"/>
                                </a:lnTo>
                                <a:lnTo>
                                  <a:pt x="507951" y="233978"/>
                                </a:lnTo>
                                <a:lnTo>
                                  <a:pt x="515695" y="226339"/>
                                </a:lnTo>
                                <a:lnTo>
                                  <a:pt x="513573" y="224191"/>
                                </a:lnTo>
                                <a:lnTo>
                                  <a:pt x="505157" y="215882"/>
                                </a:lnTo>
                                <a:close/>
                              </a:path>
                              <a:path w="521970" h="689610">
                                <a:moveTo>
                                  <a:pt x="268262" y="226339"/>
                                </a:moveTo>
                                <a:lnTo>
                                  <a:pt x="252762" y="226339"/>
                                </a:lnTo>
                                <a:lnTo>
                                  <a:pt x="260516" y="233978"/>
                                </a:lnTo>
                                <a:lnTo>
                                  <a:pt x="268262" y="226339"/>
                                </a:lnTo>
                                <a:close/>
                              </a:path>
                              <a:path w="521970" h="689610">
                                <a:moveTo>
                                  <a:pt x="518628" y="223606"/>
                                </a:moveTo>
                                <a:lnTo>
                                  <a:pt x="518465" y="223606"/>
                                </a:lnTo>
                                <a:lnTo>
                                  <a:pt x="515748" y="226339"/>
                                </a:lnTo>
                                <a:lnTo>
                                  <a:pt x="521898" y="232409"/>
                                </a:lnTo>
                                <a:lnTo>
                                  <a:pt x="521898" y="227329"/>
                                </a:lnTo>
                                <a:lnTo>
                                  <a:pt x="518628" y="223606"/>
                                </a:lnTo>
                                <a:close/>
                              </a:path>
                              <a:path w="521970" h="689610">
                                <a:moveTo>
                                  <a:pt x="611" y="217169"/>
                                </a:moveTo>
                                <a:lnTo>
                                  <a:pt x="700" y="223606"/>
                                </a:lnTo>
                                <a:lnTo>
                                  <a:pt x="4584" y="227329"/>
                                </a:lnTo>
                                <a:lnTo>
                                  <a:pt x="7755" y="224191"/>
                                </a:lnTo>
                                <a:lnTo>
                                  <a:pt x="611" y="217169"/>
                                </a:lnTo>
                                <a:close/>
                              </a:path>
                              <a:path w="521970" h="689610">
                                <a:moveTo>
                                  <a:pt x="74712" y="141622"/>
                                </a:moveTo>
                                <a:lnTo>
                                  <a:pt x="611" y="214629"/>
                                </a:lnTo>
                                <a:lnTo>
                                  <a:pt x="611" y="217169"/>
                                </a:lnTo>
                                <a:lnTo>
                                  <a:pt x="7755" y="224191"/>
                                </a:lnTo>
                                <a:lnTo>
                                  <a:pt x="16149" y="215882"/>
                                </a:lnTo>
                                <a:lnTo>
                                  <a:pt x="8091" y="207929"/>
                                </a:lnTo>
                                <a:lnTo>
                                  <a:pt x="24185" y="207929"/>
                                </a:lnTo>
                                <a:lnTo>
                                  <a:pt x="27006" y="205136"/>
                                </a:lnTo>
                                <a:lnTo>
                                  <a:pt x="26379" y="204469"/>
                                </a:lnTo>
                                <a:lnTo>
                                  <a:pt x="19266" y="197459"/>
                                </a:lnTo>
                                <a:lnTo>
                                  <a:pt x="34874" y="197459"/>
                                </a:lnTo>
                                <a:lnTo>
                                  <a:pt x="26765" y="189476"/>
                                </a:lnTo>
                                <a:lnTo>
                                  <a:pt x="42828" y="189476"/>
                                </a:lnTo>
                                <a:lnTo>
                                  <a:pt x="45643" y="186689"/>
                                </a:lnTo>
                                <a:lnTo>
                                  <a:pt x="45115" y="186108"/>
                                </a:lnTo>
                                <a:lnTo>
                                  <a:pt x="37534" y="178636"/>
                                </a:lnTo>
                                <a:lnTo>
                                  <a:pt x="53165" y="178636"/>
                                </a:lnTo>
                                <a:lnTo>
                                  <a:pt x="45440" y="171031"/>
                                </a:lnTo>
                                <a:lnTo>
                                  <a:pt x="61464" y="171031"/>
                                </a:lnTo>
                                <a:lnTo>
                                  <a:pt x="64316" y="168208"/>
                                </a:lnTo>
                                <a:lnTo>
                                  <a:pt x="56103" y="160109"/>
                                </a:lnTo>
                                <a:lnTo>
                                  <a:pt x="71758" y="160109"/>
                                </a:lnTo>
                                <a:lnTo>
                                  <a:pt x="64169" y="152638"/>
                                </a:lnTo>
                                <a:lnTo>
                                  <a:pt x="80046" y="152638"/>
                                </a:lnTo>
                                <a:lnTo>
                                  <a:pt x="82854" y="149859"/>
                                </a:lnTo>
                                <a:lnTo>
                                  <a:pt x="83069" y="149859"/>
                                </a:lnTo>
                                <a:lnTo>
                                  <a:pt x="74712" y="141622"/>
                                </a:lnTo>
                                <a:close/>
                              </a:path>
                              <a:path w="521970" h="689610">
                                <a:moveTo>
                                  <a:pt x="185360" y="197459"/>
                                </a:moveTo>
                                <a:lnTo>
                                  <a:pt x="184422" y="197459"/>
                                </a:lnTo>
                                <a:lnTo>
                                  <a:pt x="176630" y="205136"/>
                                </a:lnTo>
                                <a:lnTo>
                                  <a:pt x="176950" y="205136"/>
                                </a:lnTo>
                                <a:lnTo>
                                  <a:pt x="195973" y="223842"/>
                                </a:lnTo>
                                <a:lnTo>
                                  <a:pt x="195838" y="223842"/>
                                </a:lnTo>
                                <a:lnTo>
                                  <a:pt x="203896" y="215882"/>
                                </a:lnTo>
                                <a:lnTo>
                                  <a:pt x="187534" y="215882"/>
                                </a:lnTo>
                                <a:lnTo>
                                  <a:pt x="195606" y="207929"/>
                                </a:lnTo>
                                <a:lnTo>
                                  <a:pt x="195969" y="207929"/>
                                </a:lnTo>
                                <a:lnTo>
                                  <a:pt x="185360" y="197459"/>
                                </a:lnTo>
                                <a:close/>
                              </a:path>
                              <a:path w="521970" h="689610">
                                <a:moveTo>
                                  <a:pt x="422277" y="207929"/>
                                </a:moveTo>
                                <a:lnTo>
                                  <a:pt x="414599" y="215497"/>
                                </a:lnTo>
                                <a:lnTo>
                                  <a:pt x="414248" y="215882"/>
                                </a:lnTo>
                                <a:lnTo>
                                  <a:pt x="422317" y="223842"/>
                                </a:lnTo>
                                <a:lnTo>
                                  <a:pt x="422476" y="223606"/>
                                </a:lnTo>
                                <a:lnTo>
                                  <a:pt x="430321" y="215882"/>
                                </a:lnTo>
                                <a:lnTo>
                                  <a:pt x="429959" y="215497"/>
                                </a:lnTo>
                                <a:lnTo>
                                  <a:pt x="422277" y="207929"/>
                                </a:lnTo>
                                <a:close/>
                              </a:path>
                              <a:path w="521970" h="689610">
                                <a:moveTo>
                                  <a:pt x="459720" y="207929"/>
                                </a:moveTo>
                                <a:lnTo>
                                  <a:pt x="459285" y="208279"/>
                                </a:lnTo>
                                <a:lnTo>
                                  <a:pt x="451963" y="215497"/>
                                </a:lnTo>
                                <a:lnTo>
                                  <a:pt x="451657" y="215882"/>
                                </a:lnTo>
                                <a:lnTo>
                                  <a:pt x="459717" y="223842"/>
                                </a:lnTo>
                                <a:lnTo>
                                  <a:pt x="459887" y="223606"/>
                                </a:lnTo>
                                <a:lnTo>
                                  <a:pt x="467733" y="215882"/>
                                </a:lnTo>
                                <a:lnTo>
                                  <a:pt x="467395" y="215497"/>
                                </a:lnTo>
                                <a:lnTo>
                                  <a:pt x="459720" y="207929"/>
                                </a:lnTo>
                                <a:close/>
                              </a:path>
                              <a:path w="521970" h="689610">
                                <a:moveTo>
                                  <a:pt x="497101" y="207929"/>
                                </a:moveTo>
                                <a:lnTo>
                                  <a:pt x="496655" y="208279"/>
                                </a:lnTo>
                                <a:lnTo>
                                  <a:pt x="489335" y="215497"/>
                                </a:lnTo>
                                <a:lnTo>
                                  <a:pt x="488995" y="215882"/>
                                </a:lnTo>
                                <a:lnTo>
                                  <a:pt x="497044" y="223842"/>
                                </a:lnTo>
                                <a:lnTo>
                                  <a:pt x="505135" y="215882"/>
                                </a:lnTo>
                                <a:lnTo>
                                  <a:pt x="504767" y="215497"/>
                                </a:lnTo>
                                <a:lnTo>
                                  <a:pt x="497101" y="207929"/>
                                </a:lnTo>
                                <a:close/>
                              </a:path>
                              <a:path w="521970" h="689610">
                                <a:moveTo>
                                  <a:pt x="64366" y="189662"/>
                                </a:moveTo>
                                <a:lnTo>
                                  <a:pt x="38249" y="215497"/>
                                </a:lnTo>
                                <a:lnTo>
                                  <a:pt x="37957" y="215882"/>
                                </a:lnTo>
                                <a:lnTo>
                                  <a:pt x="45792" y="223606"/>
                                </a:lnTo>
                                <a:lnTo>
                                  <a:pt x="45623" y="223606"/>
                                </a:lnTo>
                                <a:lnTo>
                                  <a:pt x="53439" y="215882"/>
                                </a:lnTo>
                                <a:lnTo>
                                  <a:pt x="53588" y="215882"/>
                                </a:lnTo>
                                <a:lnTo>
                                  <a:pt x="45866" y="208279"/>
                                </a:lnTo>
                                <a:lnTo>
                                  <a:pt x="61132" y="208279"/>
                                </a:lnTo>
                                <a:lnTo>
                                  <a:pt x="64314" y="205136"/>
                                </a:lnTo>
                                <a:lnTo>
                                  <a:pt x="63743" y="204469"/>
                                </a:lnTo>
                                <a:lnTo>
                                  <a:pt x="56630" y="197459"/>
                                </a:lnTo>
                                <a:lnTo>
                                  <a:pt x="72285" y="197459"/>
                                </a:lnTo>
                                <a:lnTo>
                                  <a:pt x="64366" y="189662"/>
                                </a:lnTo>
                                <a:close/>
                              </a:path>
                              <a:path w="521970" h="689610">
                                <a:moveTo>
                                  <a:pt x="101777" y="189662"/>
                                </a:moveTo>
                                <a:lnTo>
                                  <a:pt x="100889" y="190499"/>
                                </a:lnTo>
                                <a:lnTo>
                                  <a:pt x="75584" y="215497"/>
                                </a:lnTo>
                                <a:lnTo>
                                  <a:pt x="75321" y="215882"/>
                                </a:lnTo>
                                <a:lnTo>
                                  <a:pt x="83156" y="223606"/>
                                </a:lnTo>
                                <a:lnTo>
                                  <a:pt x="82989" y="223606"/>
                                </a:lnTo>
                                <a:lnTo>
                                  <a:pt x="90815" y="215882"/>
                                </a:lnTo>
                                <a:lnTo>
                                  <a:pt x="91000" y="215882"/>
                                </a:lnTo>
                                <a:lnTo>
                                  <a:pt x="83277" y="208279"/>
                                </a:lnTo>
                                <a:lnTo>
                                  <a:pt x="98518" y="208279"/>
                                </a:lnTo>
                                <a:lnTo>
                                  <a:pt x="101703" y="205136"/>
                                </a:lnTo>
                                <a:lnTo>
                                  <a:pt x="101107" y="204469"/>
                                </a:lnTo>
                                <a:lnTo>
                                  <a:pt x="93994" y="197459"/>
                                </a:lnTo>
                                <a:lnTo>
                                  <a:pt x="109697" y="197459"/>
                                </a:lnTo>
                                <a:lnTo>
                                  <a:pt x="101777" y="189662"/>
                                </a:lnTo>
                                <a:close/>
                              </a:path>
                              <a:path w="521970" h="689610">
                                <a:moveTo>
                                  <a:pt x="131358" y="197459"/>
                                </a:moveTo>
                                <a:lnTo>
                                  <a:pt x="129311" y="199389"/>
                                </a:lnTo>
                                <a:lnTo>
                                  <a:pt x="112988" y="215497"/>
                                </a:lnTo>
                                <a:lnTo>
                                  <a:pt x="112685" y="215882"/>
                                </a:lnTo>
                                <a:lnTo>
                                  <a:pt x="120520" y="223606"/>
                                </a:lnTo>
                                <a:lnTo>
                                  <a:pt x="120637" y="223388"/>
                                </a:lnTo>
                                <a:lnTo>
                                  <a:pt x="128249" y="215882"/>
                                </a:lnTo>
                                <a:lnTo>
                                  <a:pt x="128412" y="215882"/>
                                </a:lnTo>
                                <a:lnTo>
                                  <a:pt x="120689" y="208279"/>
                                </a:lnTo>
                                <a:lnTo>
                                  <a:pt x="135959" y="208279"/>
                                </a:lnTo>
                                <a:lnTo>
                                  <a:pt x="139147" y="205136"/>
                                </a:lnTo>
                                <a:lnTo>
                                  <a:pt x="131358" y="197459"/>
                                </a:lnTo>
                                <a:close/>
                              </a:path>
                              <a:path w="521970" h="689610">
                                <a:moveTo>
                                  <a:pt x="196081" y="170497"/>
                                </a:moveTo>
                                <a:lnTo>
                                  <a:pt x="150049" y="215882"/>
                                </a:lnTo>
                                <a:lnTo>
                                  <a:pt x="157884" y="223606"/>
                                </a:lnTo>
                                <a:lnTo>
                                  <a:pt x="166114" y="215497"/>
                                </a:lnTo>
                                <a:lnTo>
                                  <a:pt x="166319" y="215497"/>
                                </a:lnTo>
                                <a:lnTo>
                                  <a:pt x="158650" y="207929"/>
                                </a:lnTo>
                                <a:lnTo>
                                  <a:pt x="173795" y="207929"/>
                                </a:lnTo>
                                <a:lnTo>
                                  <a:pt x="176630" y="205136"/>
                                </a:lnTo>
                                <a:lnTo>
                                  <a:pt x="176950" y="205136"/>
                                </a:lnTo>
                                <a:lnTo>
                                  <a:pt x="169141" y="197459"/>
                                </a:lnTo>
                                <a:lnTo>
                                  <a:pt x="185360" y="197459"/>
                                </a:lnTo>
                                <a:lnTo>
                                  <a:pt x="177272" y="189476"/>
                                </a:lnTo>
                                <a:lnTo>
                                  <a:pt x="192524" y="189476"/>
                                </a:lnTo>
                                <a:lnTo>
                                  <a:pt x="195942" y="186108"/>
                                </a:lnTo>
                                <a:lnTo>
                                  <a:pt x="188375" y="178636"/>
                                </a:lnTo>
                                <a:lnTo>
                                  <a:pt x="204342" y="178636"/>
                                </a:lnTo>
                                <a:lnTo>
                                  <a:pt x="196081" y="170497"/>
                                </a:lnTo>
                                <a:close/>
                              </a:path>
                              <a:path w="521970" h="689610">
                                <a:moveTo>
                                  <a:pt x="298483" y="197459"/>
                                </a:moveTo>
                                <a:lnTo>
                                  <a:pt x="297543" y="197459"/>
                                </a:lnTo>
                                <a:lnTo>
                                  <a:pt x="289759" y="205136"/>
                                </a:lnTo>
                                <a:lnTo>
                                  <a:pt x="290259" y="205136"/>
                                </a:lnTo>
                                <a:lnTo>
                                  <a:pt x="308966" y="223606"/>
                                </a:lnTo>
                                <a:lnTo>
                                  <a:pt x="316796" y="215882"/>
                                </a:lnTo>
                                <a:lnTo>
                                  <a:pt x="300828" y="215882"/>
                                </a:lnTo>
                                <a:lnTo>
                                  <a:pt x="308897" y="207929"/>
                                </a:lnTo>
                                <a:lnTo>
                                  <a:pt x="309098" y="207929"/>
                                </a:lnTo>
                                <a:lnTo>
                                  <a:pt x="298483" y="197459"/>
                                </a:lnTo>
                                <a:close/>
                              </a:path>
                              <a:path w="521970" h="689610">
                                <a:moveTo>
                                  <a:pt x="335966" y="197459"/>
                                </a:moveTo>
                                <a:lnTo>
                                  <a:pt x="335510" y="197459"/>
                                </a:lnTo>
                                <a:lnTo>
                                  <a:pt x="327724" y="205136"/>
                                </a:lnTo>
                                <a:lnTo>
                                  <a:pt x="346415" y="223606"/>
                                </a:lnTo>
                                <a:lnTo>
                                  <a:pt x="346583" y="223388"/>
                                </a:lnTo>
                                <a:lnTo>
                                  <a:pt x="354208" y="215882"/>
                                </a:lnTo>
                                <a:lnTo>
                                  <a:pt x="338192" y="215882"/>
                                </a:lnTo>
                                <a:lnTo>
                                  <a:pt x="346261" y="207929"/>
                                </a:lnTo>
                                <a:lnTo>
                                  <a:pt x="346573" y="207929"/>
                                </a:lnTo>
                                <a:lnTo>
                                  <a:pt x="335966" y="197459"/>
                                </a:lnTo>
                                <a:close/>
                              </a:path>
                              <a:path w="521970" h="689610">
                                <a:moveTo>
                                  <a:pt x="223448" y="197459"/>
                                </a:moveTo>
                                <a:lnTo>
                                  <a:pt x="222548" y="197459"/>
                                </a:lnTo>
                                <a:lnTo>
                                  <a:pt x="214775" y="205136"/>
                                </a:lnTo>
                                <a:lnTo>
                                  <a:pt x="215252" y="205136"/>
                                </a:lnTo>
                                <a:lnTo>
                                  <a:pt x="233762" y="223388"/>
                                </a:lnTo>
                                <a:lnTo>
                                  <a:pt x="241367" y="215882"/>
                                </a:lnTo>
                                <a:lnTo>
                                  <a:pt x="225681" y="215882"/>
                                </a:lnTo>
                                <a:lnTo>
                                  <a:pt x="233734" y="207929"/>
                                </a:lnTo>
                                <a:lnTo>
                                  <a:pt x="234075" y="207929"/>
                                </a:lnTo>
                                <a:lnTo>
                                  <a:pt x="223448" y="197459"/>
                                </a:lnTo>
                                <a:close/>
                              </a:path>
                              <a:path w="521970" h="689610">
                                <a:moveTo>
                                  <a:pt x="260975" y="197459"/>
                                </a:moveTo>
                                <a:lnTo>
                                  <a:pt x="260034" y="197459"/>
                                </a:lnTo>
                                <a:lnTo>
                                  <a:pt x="252255" y="205136"/>
                                </a:lnTo>
                                <a:lnTo>
                                  <a:pt x="252766" y="205136"/>
                                </a:lnTo>
                                <a:lnTo>
                                  <a:pt x="271265" y="223388"/>
                                </a:lnTo>
                                <a:lnTo>
                                  <a:pt x="278864" y="215882"/>
                                </a:lnTo>
                                <a:lnTo>
                                  <a:pt x="263162" y="215882"/>
                                </a:lnTo>
                                <a:lnTo>
                                  <a:pt x="271222" y="207929"/>
                                </a:lnTo>
                                <a:lnTo>
                                  <a:pt x="271597" y="207929"/>
                                </a:lnTo>
                                <a:lnTo>
                                  <a:pt x="260975" y="197459"/>
                                </a:lnTo>
                                <a:close/>
                              </a:path>
                              <a:path w="521970" h="689610">
                                <a:moveTo>
                                  <a:pt x="373416" y="197459"/>
                                </a:moveTo>
                                <a:lnTo>
                                  <a:pt x="372922" y="197459"/>
                                </a:lnTo>
                                <a:lnTo>
                                  <a:pt x="365123" y="205136"/>
                                </a:lnTo>
                                <a:lnTo>
                                  <a:pt x="365888" y="205136"/>
                                </a:lnTo>
                                <a:lnTo>
                                  <a:pt x="384407" y="223388"/>
                                </a:lnTo>
                                <a:lnTo>
                                  <a:pt x="391943" y="215882"/>
                                </a:lnTo>
                                <a:lnTo>
                                  <a:pt x="376491" y="215882"/>
                                </a:lnTo>
                                <a:lnTo>
                                  <a:pt x="384223" y="208279"/>
                                </a:lnTo>
                                <a:lnTo>
                                  <a:pt x="384367" y="208279"/>
                                </a:lnTo>
                                <a:lnTo>
                                  <a:pt x="373416" y="197459"/>
                                </a:lnTo>
                                <a:close/>
                              </a:path>
                              <a:path w="521970" h="689610">
                                <a:moveTo>
                                  <a:pt x="24185" y="207929"/>
                                </a:moveTo>
                                <a:lnTo>
                                  <a:pt x="8091" y="207929"/>
                                </a:lnTo>
                                <a:lnTo>
                                  <a:pt x="16154" y="215882"/>
                                </a:lnTo>
                                <a:lnTo>
                                  <a:pt x="24185" y="207929"/>
                                </a:lnTo>
                                <a:close/>
                              </a:path>
                              <a:path w="521970" h="689610">
                                <a:moveTo>
                                  <a:pt x="34874" y="197459"/>
                                </a:moveTo>
                                <a:lnTo>
                                  <a:pt x="32812" y="199389"/>
                                </a:lnTo>
                                <a:lnTo>
                                  <a:pt x="27680" y="204469"/>
                                </a:lnTo>
                                <a:lnTo>
                                  <a:pt x="27055" y="205136"/>
                                </a:lnTo>
                                <a:lnTo>
                                  <a:pt x="37957" y="215882"/>
                                </a:lnTo>
                                <a:lnTo>
                                  <a:pt x="38249" y="215497"/>
                                </a:lnTo>
                                <a:lnTo>
                                  <a:pt x="45545" y="208279"/>
                                </a:lnTo>
                                <a:lnTo>
                                  <a:pt x="45866" y="208279"/>
                                </a:lnTo>
                                <a:lnTo>
                                  <a:pt x="34874" y="197459"/>
                                </a:lnTo>
                                <a:close/>
                              </a:path>
                              <a:path w="521970" h="689610">
                                <a:moveTo>
                                  <a:pt x="61132" y="208279"/>
                                </a:moveTo>
                                <a:lnTo>
                                  <a:pt x="45866" y="208279"/>
                                </a:lnTo>
                                <a:lnTo>
                                  <a:pt x="53588" y="215882"/>
                                </a:lnTo>
                                <a:lnTo>
                                  <a:pt x="53439" y="215882"/>
                                </a:lnTo>
                                <a:lnTo>
                                  <a:pt x="61132" y="208279"/>
                                </a:lnTo>
                                <a:close/>
                              </a:path>
                              <a:path w="521970" h="689610">
                                <a:moveTo>
                                  <a:pt x="72285" y="197459"/>
                                </a:moveTo>
                                <a:lnTo>
                                  <a:pt x="72083" y="197459"/>
                                </a:lnTo>
                                <a:lnTo>
                                  <a:pt x="64988" y="204469"/>
                                </a:lnTo>
                                <a:lnTo>
                                  <a:pt x="64419" y="205136"/>
                                </a:lnTo>
                                <a:lnTo>
                                  <a:pt x="75321" y="215882"/>
                                </a:lnTo>
                                <a:lnTo>
                                  <a:pt x="75584" y="215497"/>
                                </a:lnTo>
                                <a:lnTo>
                                  <a:pt x="82891" y="208279"/>
                                </a:lnTo>
                                <a:lnTo>
                                  <a:pt x="83277" y="208279"/>
                                </a:lnTo>
                                <a:lnTo>
                                  <a:pt x="72285" y="197459"/>
                                </a:lnTo>
                                <a:close/>
                              </a:path>
                              <a:path w="521970" h="689610">
                                <a:moveTo>
                                  <a:pt x="98518" y="208279"/>
                                </a:moveTo>
                                <a:lnTo>
                                  <a:pt x="83277" y="208279"/>
                                </a:lnTo>
                                <a:lnTo>
                                  <a:pt x="91000" y="215882"/>
                                </a:lnTo>
                                <a:lnTo>
                                  <a:pt x="90815" y="215882"/>
                                </a:lnTo>
                                <a:lnTo>
                                  <a:pt x="98518" y="208279"/>
                                </a:lnTo>
                                <a:close/>
                              </a:path>
                              <a:path w="521970" h="689610">
                                <a:moveTo>
                                  <a:pt x="109697" y="197459"/>
                                </a:moveTo>
                                <a:lnTo>
                                  <a:pt x="109482" y="197459"/>
                                </a:lnTo>
                                <a:lnTo>
                                  <a:pt x="102378" y="204469"/>
                                </a:lnTo>
                                <a:lnTo>
                                  <a:pt x="101783" y="205136"/>
                                </a:lnTo>
                                <a:lnTo>
                                  <a:pt x="112685" y="215882"/>
                                </a:lnTo>
                                <a:lnTo>
                                  <a:pt x="112988" y="215497"/>
                                </a:lnTo>
                                <a:lnTo>
                                  <a:pt x="120302" y="208279"/>
                                </a:lnTo>
                                <a:lnTo>
                                  <a:pt x="120689" y="208279"/>
                                </a:lnTo>
                                <a:lnTo>
                                  <a:pt x="109697" y="197459"/>
                                </a:lnTo>
                                <a:close/>
                              </a:path>
                              <a:path w="521970" h="689610">
                                <a:moveTo>
                                  <a:pt x="135959" y="208279"/>
                                </a:moveTo>
                                <a:lnTo>
                                  <a:pt x="120689" y="208279"/>
                                </a:lnTo>
                                <a:lnTo>
                                  <a:pt x="128412" y="215882"/>
                                </a:lnTo>
                                <a:lnTo>
                                  <a:pt x="128249" y="215882"/>
                                </a:lnTo>
                                <a:lnTo>
                                  <a:pt x="135959" y="208279"/>
                                </a:lnTo>
                                <a:close/>
                              </a:path>
                              <a:path w="521970" h="689610">
                                <a:moveTo>
                                  <a:pt x="148041" y="197459"/>
                                </a:moveTo>
                                <a:lnTo>
                                  <a:pt x="146933" y="197459"/>
                                </a:lnTo>
                                <a:lnTo>
                                  <a:pt x="139147" y="205136"/>
                                </a:lnTo>
                                <a:lnTo>
                                  <a:pt x="150049" y="215882"/>
                                </a:lnTo>
                                <a:lnTo>
                                  <a:pt x="158115" y="207929"/>
                                </a:lnTo>
                                <a:lnTo>
                                  <a:pt x="158650" y="207929"/>
                                </a:lnTo>
                                <a:lnTo>
                                  <a:pt x="148041" y="197459"/>
                                </a:lnTo>
                                <a:close/>
                              </a:path>
                              <a:path w="521970" h="689610">
                                <a:moveTo>
                                  <a:pt x="211948" y="207929"/>
                                </a:moveTo>
                                <a:lnTo>
                                  <a:pt x="195969" y="207929"/>
                                </a:lnTo>
                                <a:lnTo>
                                  <a:pt x="204028" y="215882"/>
                                </a:lnTo>
                                <a:lnTo>
                                  <a:pt x="203896" y="215882"/>
                                </a:lnTo>
                                <a:lnTo>
                                  <a:pt x="211948" y="207929"/>
                                </a:lnTo>
                                <a:close/>
                              </a:path>
                              <a:path w="521970" h="689610">
                                <a:moveTo>
                                  <a:pt x="324875" y="207929"/>
                                </a:moveTo>
                                <a:lnTo>
                                  <a:pt x="309098" y="207929"/>
                                </a:lnTo>
                                <a:lnTo>
                                  <a:pt x="317161" y="215882"/>
                                </a:lnTo>
                                <a:lnTo>
                                  <a:pt x="316796" y="215882"/>
                                </a:lnTo>
                                <a:lnTo>
                                  <a:pt x="324875" y="207929"/>
                                </a:lnTo>
                                <a:close/>
                              </a:path>
                              <a:path w="521970" h="689610">
                                <a:moveTo>
                                  <a:pt x="362286" y="207929"/>
                                </a:moveTo>
                                <a:lnTo>
                                  <a:pt x="346573" y="207929"/>
                                </a:lnTo>
                                <a:lnTo>
                                  <a:pt x="354629" y="215882"/>
                                </a:lnTo>
                                <a:lnTo>
                                  <a:pt x="354208" y="215882"/>
                                </a:lnTo>
                                <a:lnTo>
                                  <a:pt x="362286" y="207929"/>
                                </a:lnTo>
                                <a:close/>
                              </a:path>
                              <a:path w="521970" h="689610">
                                <a:moveTo>
                                  <a:pt x="399647" y="208279"/>
                                </a:moveTo>
                                <a:lnTo>
                                  <a:pt x="384367" y="208279"/>
                                </a:lnTo>
                                <a:lnTo>
                                  <a:pt x="392062" y="215882"/>
                                </a:lnTo>
                                <a:lnTo>
                                  <a:pt x="392334" y="215497"/>
                                </a:lnTo>
                                <a:lnTo>
                                  <a:pt x="399647" y="208279"/>
                                </a:lnTo>
                                <a:close/>
                              </a:path>
                              <a:path w="521970" h="689610">
                                <a:moveTo>
                                  <a:pt x="411649" y="197459"/>
                                </a:moveTo>
                                <a:lnTo>
                                  <a:pt x="410611" y="197459"/>
                                </a:lnTo>
                                <a:lnTo>
                                  <a:pt x="402832" y="205136"/>
                                </a:lnTo>
                                <a:lnTo>
                                  <a:pt x="403354" y="205136"/>
                                </a:lnTo>
                                <a:lnTo>
                                  <a:pt x="414248" y="215882"/>
                                </a:lnTo>
                                <a:lnTo>
                                  <a:pt x="414599" y="215497"/>
                                </a:lnTo>
                                <a:lnTo>
                                  <a:pt x="422277" y="207929"/>
                                </a:lnTo>
                                <a:lnTo>
                                  <a:pt x="411649" y="197459"/>
                                </a:lnTo>
                                <a:close/>
                              </a:path>
                              <a:path w="521970" h="689610">
                                <a:moveTo>
                                  <a:pt x="433000" y="197459"/>
                                </a:moveTo>
                                <a:lnTo>
                                  <a:pt x="430940" y="199389"/>
                                </a:lnTo>
                                <a:lnTo>
                                  <a:pt x="422277" y="207929"/>
                                </a:lnTo>
                                <a:lnTo>
                                  <a:pt x="430350" y="215882"/>
                                </a:lnTo>
                                <a:lnTo>
                                  <a:pt x="430712" y="215497"/>
                                </a:lnTo>
                                <a:lnTo>
                                  <a:pt x="440897" y="205471"/>
                                </a:lnTo>
                                <a:lnTo>
                                  <a:pt x="441113" y="205471"/>
                                </a:lnTo>
                                <a:lnTo>
                                  <a:pt x="433000" y="197459"/>
                                </a:lnTo>
                                <a:close/>
                              </a:path>
                              <a:path w="521970" h="689610">
                                <a:moveTo>
                                  <a:pt x="449101" y="197459"/>
                                </a:moveTo>
                                <a:lnTo>
                                  <a:pt x="447074" y="199389"/>
                                </a:lnTo>
                                <a:lnTo>
                                  <a:pt x="440897" y="205471"/>
                                </a:lnTo>
                                <a:lnTo>
                                  <a:pt x="441113" y="205471"/>
                                </a:lnTo>
                                <a:lnTo>
                                  <a:pt x="451657" y="215882"/>
                                </a:lnTo>
                                <a:lnTo>
                                  <a:pt x="451963" y="215497"/>
                                </a:lnTo>
                                <a:lnTo>
                                  <a:pt x="459641" y="207929"/>
                                </a:lnTo>
                                <a:lnTo>
                                  <a:pt x="457227" y="205471"/>
                                </a:lnTo>
                                <a:lnTo>
                                  <a:pt x="449101" y="197459"/>
                                </a:lnTo>
                                <a:close/>
                              </a:path>
                              <a:path w="521970" h="689610">
                                <a:moveTo>
                                  <a:pt x="470364" y="197459"/>
                                </a:moveTo>
                                <a:lnTo>
                                  <a:pt x="468304" y="199389"/>
                                </a:lnTo>
                                <a:lnTo>
                                  <a:pt x="462135" y="205471"/>
                                </a:lnTo>
                                <a:lnTo>
                                  <a:pt x="459720" y="207929"/>
                                </a:lnTo>
                                <a:lnTo>
                                  <a:pt x="467786" y="215882"/>
                                </a:lnTo>
                                <a:lnTo>
                                  <a:pt x="468124" y="215497"/>
                                </a:lnTo>
                                <a:lnTo>
                                  <a:pt x="478309" y="205471"/>
                                </a:lnTo>
                                <a:lnTo>
                                  <a:pt x="478466" y="205471"/>
                                </a:lnTo>
                                <a:lnTo>
                                  <a:pt x="470364" y="197459"/>
                                </a:lnTo>
                                <a:close/>
                              </a:path>
                              <a:path w="521970" h="689610">
                                <a:moveTo>
                                  <a:pt x="486496" y="197459"/>
                                </a:moveTo>
                                <a:lnTo>
                                  <a:pt x="484486" y="199389"/>
                                </a:lnTo>
                                <a:lnTo>
                                  <a:pt x="478309" y="205471"/>
                                </a:lnTo>
                                <a:lnTo>
                                  <a:pt x="478466" y="205471"/>
                                </a:lnTo>
                                <a:lnTo>
                                  <a:pt x="488995" y="215882"/>
                                </a:lnTo>
                                <a:lnTo>
                                  <a:pt x="489335" y="215497"/>
                                </a:lnTo>
                                <a:lnTo>
                                  <a:pt x="497011" y="207929"/>
                                </a:lnTo>
                                <a:lnTo>
                                  <a:pt x="494611" y="205471"/>
                                </a:lnTo>
                                <a:lnTo>
                                  <a:pt x="486496" y="197459"/>
                                </a:lnTo>
                                <a:close/>
                              </a:path>
                              <a:path w="521970" h="689610">
                                <a:moveTo>
                                  <a:pt x="507630" y="197459"/>
                                </a:moveTo>
                                <a:lnTo>
                                  <a:pt x="499504" y="205471"/>
                                </a:lnTo>
                                <a:lnTo>
                                  <a:pt x="497101" y="207929"/>
                                </a:lnTo>
                                <a:lnTo>
                                  <a:pt x="505157" y="215882"/>
                                </a:lnTo>
                                <a:lnTo>
                                  <a:pt x="505526" y="215497"/>
                                </a:lnTo>
                                <a:lnTo>
                                  <a:pt x="515717" y="205471"/>
                                </a:lnTo>
                                <a:lnTo>
                                  <a:pt x="507630" y="197459"/>
                                </a:lnTo>
                                <a:close/>
                              </a:path>
                              <a:path w="521970" h="689610">
                                <a:moveTo>
                                  <a:pt x="173795" y="207929"/>
                                </a:moveTo>
                                <a:lnTo>
                                  <a:pt x="158650" y="207929"/>
                                </a:lnTo>
                                <a:lnTo>
                                  <a:pt x="166319" y="215497"/>
                                </a:lnTo>
                                <a:lnTo>
                                  <a:pt x="166114" y="215497"/>
                                </a:lnTo>
                                <a:lnTo>
                                  <a:pt x="173795" y="207929"/>
                                </a:lnTo>
                                <a:close/>
                              </a:path>
                              <a:path w="521970" h="689610">
                                <a:moveTo>
                                  <a:pt x="249425" y="207929"/>
                                </a:moveTo>
                                <a:lnTo>
                                  <a:pt x="234075" y="207929"/>
                                </a:lnTo>
                                <a:lnTo>
                                  <a:pt x="241757" y="215497"/>
                                </a:lnTo>
                                <a:lnTo>
                                  <a:pt x="249425" y="207929"/>
                                </a:lnTo>
                                <a:close/>
                              </a:path>
                              <a:path w="521970" h="689610">
                                <a:moveTo>
                                  <a:pt x="286927" y="207929"/>
                                </a:moveTo>
                                <a:lnTo>
                                  <a:pt x="271597" y="207929"/>
                                </a:lnTo>
                                <a:lnTo>
                                  <a:pt x="279275" y="215497"/>
                                </a:lnTo>
                                <a:lnTo>
                                  <a:pt x="280134" y="214629"/>
                                </a:lnTo>
                                <a:lnTo>
                                  <a:pt x="286927" y="207929"/>
                                </a:lnTo>
                                <a:close/>
                              </a:path>
                              <a:path w="521970" h="689610">
                                <a:moveTo>
                                  <a:pt x="4584" y="204469"/>
                                </a:moveTo>
                                <a:lnTo>
                                  <a:pt x="611" y="208279"/>
                                </a:lnTo>
                                <a:lnTo>
                                  <a:pt x="611" y="214629"/>
                                </a:lnTo>
                                <a:lnTo>
                                  <a:pt x="7412" y="207929"/>
                                </a:lnTo>
                                <a:lnTo>
                                  <a:pt x="8091" y="207929"/>
                                </a:lnTo>
                                <a:lnTo>
                                  <a:pt x="4584" y="204469"/>
                                </a:lnTo>
                                <a:close/>
                              </a:path>
                              <a:path w="521970" h="689610">
                                <a:moveTo>
                                  <a:pt x="521898" y="199389"/>
                                </a:moveTo>
                                <a:lnTo>
                                  <a:pt x="515717" y="205471"/>
                                </a:lnTo>
                                <a:lnTo>
                                  <a:pt x="518552" y="208279"/>
                                </a:lnTo>
                                <a:lnTo>
                                  <a:pt x="521898" y="204469"/>
                                </a:lnTo>
                                <a:lnTo>
                                  <a:pt x="521898" y="199389"/>
                                </a:lnTo>
                                <a:close/>
                              </a:path>
                              <a:path w="521970" h="689610">
                                <a:moveTo>
                                  <a:pt x="441006" y="189476"/>
                                </a:moveTo>
                                <a:lnTo>
                                  <a:pt x="434805" y="195579"/>
                                </a:lnTo>
                                <a:lnTo>
                                  <a:pt x="433000" y="197459"/>
                                </a:lnTo>
                                <a:lnTo>
                                  <a:pt x="441113" y="205471"/>
                                </a:lnTo>
                                <a:lnTo>
                                  <a:pt x="440897" y="205471"/>
                                </a:lnTo>
                                <a:lnTo>
                                  <a:pt x="449036" y="197459"/>
                                </a:lnTo>
                                <a:lnTo>
                                  <a:pt x="447196" y="195579"/>
                                </a:lnTo>
                                <a:lnTo>
                                  <a:pt x="441006" y="189476"/>
                                </a:lnTo>
                                <a:close/>
                              </a:path>
                              <a:path w="521970" h="689610">
                                <a:moveTo>
                                  <a:pt x="478410" y="189476"/>
                                </a:moveTo>
                                <a:lnTo>
                                  <a:pt x="478173" y="189662"/>
                                </a:lnTo>
                                <a:lnTo>
                                  <a:pt x="472169" y="195579"/>
                                </a:lnTo>
                                <a:lnTo>
                                  <a:pt x="470364" y="197459"/>
                                </a:lnTo>
                                <a:lnTo>
                                  <a:pt x="478466" y="205471"/>
                                </a:lnTo>
                                <a:lnTo>
                                  <a:pt x="478309" y="205471"/>
                                </a:lnTo>
                                <a:lnTo>
                                  <a:pt x="486447" y="197459"/>
                                </a:lnTo>
                                <a:lnTo>
                                  <a:pt x="484592" y="195579"/>
                                </a:lnTo>
                                <a:lnTo>
                                  <a:pt x="478410" y="189476"/>
                                </a:lnTo>
                                <a:close/>
                              </a:path>
                              <a:path w="521970" h="689610">
                                <a:moveTo>
                                  <a:pt x="515726" y="189476"/>
                                </a:moveTo>
                                <a:lnTo>
                                  <a:pt x="507630" y="197459"/>
                                </a:lnTo>
                                <a:lnTo>
                                  <a:pt x="515717" y="205471"/>
                                </a:lnTo>
                                <a:lnTo>
                                  <a:pt x="521898" y="199389"/>
                                </a:lnTo>
                                <a:lnTo>
                                  <a:pt x="521898" y="195579"/>
                                </a:lnTo>
                                <a:lnTo>
                                  <a:pt x="515726" y="189476"/>
                                </a:lnTo>
                                <a:close/>
                              </a:path>
                              <a:path w="521970" h="689610">
                                <a:moveTo>
                                  <a:pt x="15753" y="178636"/>
                                </a:moveTo>
                                <a:lnTo>
                                  <a:pt x="15336" y="178636"/>
                                </a:lnTo>
                                <a:lnTo>
                                  <a:pt x="7751" y="186108"/>
                                </a:lnTo>
                                <a:lnTo>
                                  <a:pt x="27055" y="205136"/>
                                </a:lnTo>
                                <a:lnTo>
                                  <a:pt x="27680" y="204469"/>
                                </a:lnTo>
                                <a:lnTo>
                                  <a:pt x="34763" y="197459"/>
                                </a:lnTo>
                                <a:lnTo>
                                  <a:pt x="18039" y="197459"/>
                                </a:lnTo>
                                <a:lnTo>
                                  <a:pt x="26141" y="189476"/>
                                </a:lnTo>
                                <a:lnTo>
                                  <a:pt x="26765" y="189476"/>
                                </a:lnTo>
                                <a:lnTo>
                                  <a:pt x="15753" y="178636"/>
                                </a:lnTo>
                                <a:close/>
                              </a:path>
                              <a:path w="521970" h="689610">
                                <a:moveTo>
                                  <a:pt x="53606" y="179069"/>
                                </a:moveTo>
                                <a:lnTo>
                                  <a:pt x="53342" y="179069"/>
                                </a:lnTo>
                                <a:lnTo>
                                  <a:pt x="46231" y="186108"/>
                                </a:lnTo>
                                <a:lnTo>
                                  <a:pt x="45705" y="186689"/>
                                </a:lnTo>
                                <a:lnTo>
                                  <a:pt x="64419" y="205136"/>
                                </a:lnTo>
                                <a:lnTo>
                                  <a:pt x="64988" y="204469"/>
                                </a:lnTo>
                                <a:lnTo>
                                  <a:pt x="72083" y="197459"/>
                                </a:lnTo>
                                <a:lnTo>
                                  <a:pt x="56484" y="197459"/>
                                </a:lnTo>
                                <a:lnTo>
                                  <a:pt x="64366" y="189662"/>
                                </a:lnTo>
                                <a:lnTo>
                                  <a:pt x="53606" y="179069"/>
                                </a:lnTo>
                                <a:close/>
                              </a:path>
                              <a:path w="521970" h="689610">
                                <a:moveTo>
                                  <a:pt x="91018" y="179069"/>
                                </a:moveTo>
                                <a:lnTo>
                                  <a:pt x="90692" y="179069"/>
                                </a:lnTo>
                                <a:lnTo>
                                  <a:pt x="83569" y="186108"/>
                                </a:lnTo>
                                <a:lnTo>
                                  <a:pt x="83069" y="186689"/>
                                </a:lnTo>
                                <a:lnTo>
                                  <a:pt x="101783" y="205136"/>
                                </a:lnTo>
                                <a:lnTo>
                                  <a:pt x="102378" y="204469"/>
                                </a:lnTo>
                                <a:lnTo>
                                  <a:pt x="109482" y="197459"/>
                                </a:lnTo>
                                <a:lnTo>
                                  <a:pt x="93845" y="197459"/>
                                </a:lnTo>
                                <a:lnTo>
                                  <a:pt x="101737" y="189662"/>
                                </a:lnTo>
                                <a:lnTo>
                                  <a:pt x="101589" y="189476"/>
                                </a:lnTo>
                                <a:lnTo>
                                  <a:pt x="91018" y="179069"/>
                                </a:lnTo>
                                <a:close/>
                              </a:path>
                              <a:path w="521970" h="689610">
                                <a:moveTo>
                                  <a:pt x="177372" y="152065"/>
                                </a:moveTo>
                                <a:lnTo>
                                  <a:pt x="176688" y="152638"/>
                                </a:lnTo>
                                <a:lnTo>
                                  <a:pt x="133172" y="195579"/>
                                </a:lnTo>
                                <a:lnTo>
                                  <a:pt x="131358" y="197459"/>
                                </a:lnTo>
                                <a:lnTo>
                                  <a:pt x="139147" y="205136"/>
                                </a:lnTo>
                                <a:lnTo>
                                  <a:pt x="146933" y="197459"/>
                                </a:lnTo>
                                <a:lnTo>
                                  <a:pt x="148041" y="197459"/>
                                </a:lnTo>
                                <a:lnTo>
                                  <a:pt x="139953" y="189476"/>
                                </a:lnTo>
                                <a:lnTo>
                                  <a:pt x="155029" y="189476"/>
                                </a:lnTo>
                                <a:lnTo>
                                  <a:pt x="157855" y="186689"/>
                                </a:lnTo>
                                <a:lnTo>
                                  <a:pt x="158189" y="186689"/>
                                </a:lnTo>
                                <a:lnTo>
                                  <a:pt x="150439" y="179069"/>
                                </a:lnTo>
                                <a:lnTo>
                                  <a:pt x="165583" y="179069"/>
                                </a:lnTo>
                                <a:lnTo>
                                  <a:pt x="166023" y="178636"/>
                                </a:lnTo>
                                <a:lnTo>
                                  <a:pt x="166287" y="178636"/>
                                </a:lnTo>
                                <a:lnTo>
                                  <a:pt x="158581" y="171031"/>
                                </a:lnTo>
                                <a:lnTo>
                                  <a:pt x="173735" y="171031"/>
                                </a:lnTo>
                                <a:lnTo>
                                  <a:pt x="177116" y="167697"/>
                                </a:lnTo>
                                <a:lnTo>
                                  <a:pt x="177281" y="167697"/>
                                </a:lnTo>
                                <a:lnTo>
                                  <a:pt x="169585" y="160109"/>
                                </a:lnTo>
                                <a:lnTo>
                                  <a:pt x="185537" y="160109"/>
                                </a:lnTo>
                                <a:lnTo>
                                  <a:pt x="177372" y="152065"/>
                                </a:lnTo>
                                <a:close/>
                              </a:path>
                              <a:path w="521970" h="689610">
                                <a:moveTo>
                                  <a:pt x="166287" y="178636"/>
                                </a:moveTo>
                                <a:lnTo>
                                  <a:pt x="166023" y="178636"/>
                                </a:lnTo>
                                <a:lnTo>
                                  <a:pt x="157855" y="186689"/>
                                </a:lnTo>
                                <a:lnTo>
                                  <a:pt x="158189" y="186689"/>
                                </a:lnTo>
                                <a:lnTo>
                                  <a:pt x="176950" y="205136"/>
                                </a:lnTo>
                                <a:lnTo>
                                  <a:pt x="176630" y="205136"/>
                                </a:lnTo>
                                <a:lnTo>
                                  <a:pt x="184422" y="197459"/>
                                </a:lnTo>
                                <a:lnTo>
                                  <a:pt x="168735" y="197459"/>
                                </a:lnTo>
                                <a:lnTo>
                                  <a:pt x="176831" y="189476"/>
                                </a:lnTo>
                                <a:lnTo>
                                  <a:pt x="177272" y="189476"/>
                                </a:lnTo>
                                <a:lnTo>
                                  <a:pt x="166287" y="178636"/>
                                </a:lnTo>
                                <a:close/>
                              </a:path>
                              <a:path w="521970" h="689610">
                                <a:moveTo>
                                  <a:pt x="204342" y="178636"/>
                                </a:moveTo>
                                <a:lnTo>
                                  <a:pt x="203526" y="178636"/>
                                </a:lnTo>
                                <a:lnTo>
                                  <a:pt x="195953" y="186108"/>
                                </a:lnTo>
                                <a:lnTo>
                                  <a:pt x="215252" y="205136"/>
                                </a:lnTo>
                                <a:lnTo>
                                  <a:pt x="214775" y="205136"/>
                                </a:lnTo>
                                <a:lnTo>
                                  <a:pt x="222548" y="197459"/>
                                </a:lnTo>
                                <a:lnTo>
                                  <a:pt x="206233" y="197459"/>
                                </a:lnTo>
                                <a:lnTo>
                                  <a:pt x="214840" y="188979"/>
                                </a:lnTo>
                                <a:lnTo>
                                  <a:pt x="204342" y="178636"/>
                                </a:lnTo>
                                <a:close/>
                              </a:path>
                              <a:path w="521970" h="689610">
                                <a:moveTo>
                                  <a:pt x="241880" y="178636"/>
                                </a:moveTo>
                                <a:lnTo>
                                  <a:pt x="241605" y="178636"/>
                                </a:lnTo>
                                <a:lnTo>
                                  <a:pt x="233451" y="186689"/>
                                </a:lnTo>
                                <a:lnTo>
                                  <a:pt x="234069" y="186689"/>
                                </a:lnTo>
                                <a:lnTo>
                                  <a:pt x="252766" y="205136"/>
                                </a:lnTo>
                                <a:lnTo>
                                  <a:pt x="252255" y="205136"/>
                                </a:lnTo>
                                <a:lnTo>
                                  <a:pt x="260034" y="197459"/>
                                </a:lnTo>
                                <a:lnTo>
                                  <a:pt x="244336" y="197459"/>
                                </a:lnTo>
                                <a:lnTo>
                                  <a:pt x="252419" y="189476"/>
                                </a:lnTo>
                                <a:lnTo>
                                  <a:pt x="252877" y="189476"/>
                                </a:lnTo>
                                <a:lnTo>
                                  <a:pt x="241880" y="178636"/>
                                </a:lnTo>
                                <a:close/>
                              </a:path>
                              <a:path w="521970" h="689610">
                                <a:moveTo>
                                  <a:pt x="279400" y="178636"/>
                                </a:moveTo>
                                <a:lnTo>
                                  <a:pt x="279105" y="178636"/>
                                </a:lnTo>
                                <a:lnTo>
                                  <a:pt x="270945" y="186689"/>
                                </a:lnTo>
                                <a:lnTo>
                                  <a:pt x="271575" y="186689"/>
                                </a:lnTo>
                                <a:lnTo>
                                  <a:pt x="290259" y="205136"/>
                                </a:lnTo>
                                <a:lnTo>
                                  <a:pt x="289759" y="205136"/>
                                </a:lnTo>
                                <a:lnTo>
                                  <a:pt x="297543" y="197459"/>
                                </a:lnTo>
                                <a:lnTo>
                                  <a:pt x="281831" y="197459"/>
                                </a:lnTo>
                                <a:lnTo>
                                  <a:pt x="289920" y="189476"/>
                                </a:lnTo>
                                <a:lnTo>
                                  <a:pt x="290390" y="189476"/>
                                </a:lnTo>
                                <a:lnTo>
                                  <a:pt x="279400" y="178636"/>
                                </a:lnTo>
                                <a:close/>
                              </a:path>
                              <a:path w="521970" h="689610">
                                <a:moveTo>
                                  <a:pt x="316898" y="178636"/>
                                </a:moveTo>
                                <a:lnTo>
                                  <a:pt x="316627" y="178636"/>
                                </a:lnTo>
                                <a:lnTo>
                                  <a:pt x="308461" y="186689"/>
                                </a:lnTo>
                                <a:lnTo>
                                  <a:pt x="309056" y="186689"/>
                                </a:lnTo>
                                <a:lnTo>
                                  <a:pt x="327724" y="205136"/>
                                </a:lnTo>
                                <a:lnTo>
                                  <a:pt x="335510" y="197459"/>
                                </a:lnTo>
                                <a:lnTo>
                                  <a:pt x="319519" y="197459"/>
                                </a:lnTo>
                                <a:lnTo>
                                  <a:pt x="327617" y="189476"/>
                                </a:lnTo>
                                <a:lnTo>
                                  <a:pt x="327880" y="189476"/>
                                </a:lnTo>
                                <a:lnTo>
                                  <a:pt x="316898" y="178636"/>
                                </a:lnTo>
                                <a:close/>
                              </a:path>
                              <a:path w="521970" h="689610">
                                <a:moveTo>
                                  <a:pt x="354805" y="179069"/>
                                </a:moveTo>
                                <a:lnTo>
                                  <a:pt x="354190" y="179069"/>
                                </a:lnTo>
                                <a:lnTo>
                                  <a:pt x="346450" y="186689"/>
                                </a:lnTo>
                                <a:lnTo>
                                  <a:pt x="347172" y="186689"/>
                                </a:lnTo>
                                <a:lnTo>
                                  <a:pt x="365888" y="205136"/>
                                </a:lnTo>
                                <a:lnTo>
                                  <a:pt x="365123" y="205136"/>
                                </a:lnTo>
                                <a:lnTo>
                                  <a:pt x="372922" y="197459"/>
                                </a:lnTo>
                                <a:lnTo>
                                  <a:pt x="356883" y="197459"/>
                                </a:lnTo>
                                <a:lnTo>
                                  <a:pt x="364981" y="189476"/>
                                </a:lnTo>
                                <a:lnTo>
                                  <a:pt x="365337" y="189476"/>
                                </a:lnTo>
                                <a:lnTo>
                                  <a:pt x="354805" y="179069"/>
                                </a:lnTo>
                                <a:close/>
                              </a:path>
                              <a:path w="521970" h="689610">
                                <a:moveTo>
                                  <a:pt x="392542" y="178636"/>
                                </a:moveTo>
                                <a:lnTo>
                                  <a:pt x="392042" y="178636"/>
                                </a:lnTo>
                                <a:lnTo>
                                  <a:pt x="383861" y="186689"/>
                                </a:lnTo>
                                <a:lnTo>
                                  <a:pt x="384654" y="186689"/>
                                </a:lnTo>
                                <a:lnTo>
                                  <a:pt x="403354" y="205136"/>
                                </a:lnTo>
                                <a:lnTo>
                                  <a:pt x="402832" y="205136"/>
                                </a:lnTo>
                                <a:lnTo>
                                  <a:pt x="410611" y="197459"/>
                                </a:lnTo>
                                <a:lnTo>
                                  <a:pt x="395228" y="197459"/>
                                </a:lnTo>
                                <a:lnTo>
                                  <a:pt x="403347" y="189476"/>
                                </a:lnTo>
                                <a:lnTo>
                                  <a:pt x="403546" y="189476"/>
                                </a:lnTo>
                                <a:lnTo>
                                  <a:pt x="392542" y="178636"/>
                                </a:lnTo>
                                <a:close/>
                              </a:path>
                              <a:path w="521970" h="689610">
                                <a:moveTo>
                                  <a:pt x="42828" y="189476"/>
                                </a:moveTo>
                                <a:lnTo>
                                  <a:pt x="26765" y="189476"/>
                                </a:lnTo>
                                <a:lnTo>
                                  <a:pt x="34874" y="197459"/>
                                </a:lnTo>
                                <a:lnTo>
                                  <a:pt x="36661" y="195579"/>
                                </a:lnTo>
                                <a:lnTo>
                                  <a:pt x="42828" y="189476"/>
                                </a:lnTo>
                                <a:close/>
                              </a:path>
                              <a:path w="521970" h="689610">
                                <a:moveTo>
                                  <a:pt x="83026" y="171202"/>
                                </a:moveTo>
                                <a:lnTo>
                                  <a:pt x="64366" y="189662"/>
                                </a:lnTo>
                                <a:lnTo>
                                  <a:pt x="72285" y="197459"/>
                                </a:lnTo>
                                <a:lnTo>
                                  <a:pt x="72083" y="197459"/>
                                </a:lnTo>
                                <a:lnTo>
                                  <a:pt x="82981" y="186689"/>
                                </a:lnTo>
                                <a:lnTo>
                                  <a:pt x="82479" y="186108"/>
                                </a:lnTo>
                                <a:lnTo>
                                  <a:pt x="75339" y="179069"/>
                                </a:lnTo>
                                <a:lnTo>
                                  <a:pt x="91018" y="179069"/>
                                </a:lnTo>
                                <a:lnTo>
                                  <a:pt x="83026" y="171202"/>
                                </a:lnTo>
                                <a:close/>
                              </a:path>
                              <a:path w="521970" h="689610">
                                <a:moveTo>
                                  <a:pt x="188174" y="104348"/>
                                </a:moveTo>
                                <a:lnTo>
                                  <a:pt x="187698" y="104745"/>
                                </a:lnTo>
                                <a:lnTo>
                                  <a:pt x="101925" y="189476"/>
                                </a:lnTo>
                                <a:lnTo>
                                  <a:pt x="101777" y="189662"/>
                                </a:lnTo>
                                <a:lnTo>
                                  <a:pt x="109697" y="197459"/>
                                </a:lnTo>
                                <a:lnTo>
                                  <a:pt x="109482" y="197459"/>
                                </a:lnTo>
                                <a:lnTo>
                                  <a:pt x="120393" y="186689"/>
                                </a:lnTo>
                                <a:lnTo>
                                  <a:pt x="119843" y="186108"/>
                                </a:lnTo>
                                <a:lnTo>
                                  <a:pt x="112702" y="179069"/>
                                </a:lnTo>
                                <a:lnTo>
                                  <a:pt x="128114" y="179069"/>
                                </a:lnTo>
                                <a:lnTo>
                                  <a:pt x="128553" y="178636"/>
                                </a:lnTo>
                                <a:lnTo>
                                  <a:pt x="128968" y="178636"/>
                                </a:lnTo>
                                <a:lnTo>
                                  <a:pt x="121263" y="171031"/>
                                </a:lnTo>
                                <a:lnTo>
                                  <a:pt x="136258" y="171031"/>
                                </a:lnTo>
                                <a:lnTo>
                                  <a:pt x="139255" y="168073"/>
                                </a:lnTo>
                                <a:lnTo>
                                  <a:pt x="131630" y="160575"/>
                                </a:lnTo>
                                <a:lnTo>
                                  <a:pt x="146852" y="160575"/>
                                </a:lnTo>
                                <a:lnTo>
                                  <a:pt x="147324" y="160109"/>
                                </a:lnTo>
                                <a:lnTo>
                                  <a:pt x="147515" y="160109"/>
                                </a:lnTo>
                                <a:lnTo>
                                  <a:pt x="139945" y="152638"/>
                                </a:lnTo>
                                <a:lnTo>
                                  <a:pt x="154894" y="152638"/>
                                </a:lnTo>
                                <a:lnTo>
                                  <a:pt x="158449" y="149129"/>
                                </a:lnTo>
                                <a:lnTo>
                                  <a:pt x="150835" y="141622"/>
                                </a:lnTo>
                                <a:lnTo>
                                  <a:pt x="166772" y="141622"/>
                                </a:lnTo>
                                <a:lnTo>
                                  <a:pt x="158953" y="133918"/>
                                </a:lnTo>
                                <a:lnTo>
                                  <a:pt x="173861" y="133918"/>
                                </a:lnTo>
                                <a:lnTo>
                                  <a:pt x="177181" y="130642"/>
                                </a:lnTo>
                                <a:lnTo>
                                  <a:pt x="172280" y="125729"/>
                                </a:lnTo>
                                <a:lnTo>
                                  <a:pt x="169694" y="123177"/>
                                </a:lnTo>
                                <a:lnTo>
                                  <a:pt x="185619" y="123177"/>
                                </a:lnTo>
                                <a:lnTo>
                                  <a:pt x="177519" y="115193"/>
                                </a:lnTo>
                                <a:lnTo>
                                  <a:pt x="192834" y="115193"/>
                                </a:lnTo>
                                <a:lnTo>
                                  <a:pt x="195913" y="112154"/>
                                </a:lnTo>
                                <a:lnTo>
                                  <a:pt x="196080" y="112154"/>
                                </a:lnTo>
                                <a:lnTo>
                                  <a:pt x="188174" y="104348"/>
                                </a:lnTo>
                                <a:close/>
                              </a:path>
                              <a:path w="521970" h="689610">
                                <a:moveTo>
                                  <a:pt x="128968" y="178636"/>
                                </a:moveTo>
                                <a:lnTo>
                                  <a:pt x="128553" y="178636"/>
                                </a:lnTo>
                                <a:lnTo>
                                  <a:pt x="120982" y="186108"/>
                                </a:lnTo>
                                <a:lnTo>
                                  <a:pt x="120433" y="186689"/>
                                </a:lnTo>
                                <a:lnTo>
                                  <a:pt x="131358" y="197459"/>
                                </a:lnTo>
                                <a:lnTo>
                                  <a:pt x="133172" y="195579"/>
                                </a:lnTo>
                                <a:lnTo>
                                  <a:pt x="139357" y="189476"/>
                                </a:lnTo>
                                <a:lnTo>
                                  <a:pt x="139953" y="189476"/>
                                </a:lnTo>
                                <a:lnTo>
                                  <a:pt x="128968" y="178636"/>
                                </a:lnTo>
                                <a:close/>
                              </a:path>
                              <a:path w="521970" h="689610">
                                <a:moveTo>
                                  <a:pt x="155029" y="189476"/>
                                </a:moveTo>
                                <a:lnTo>
                                  <a:pt x="139953" y="189476"/>
                                </a:lnTo>
                                <a:lnTo>
                                  <a:pt x="148041" y="197459"/>
                                </a:lnTo>
                                <a:lnTo>
                                  <a:pt x="146933" y="197459"/>
                                </a:lnTo>
                                <a:lnTo>
                                  <a:pt x="155029" y="189476"/>
                                </a:lnTo>
                                <a:close/>
                              </a:path>
                              <a:path w="521970" h="689610">
                                <a:moveTo>
                                  <a:pt x="192524" y="189476"/>
                                </a:moveTo>
                                <a:lnTo>
                                  <a:pt x="177272" y="189476"/>
                                </a:lnTo>
                                <a:lnTo>
                                  <a:pt x="185360" y="197459"/>
                                </a:lnTo>
                                <a:lnTo>
                                  <a:pt x="184422" y="197459"/>
                                </a:lnTo>
                                <a:lnTo>
                                  <a:pt x="192524" y="189476"/>
                                </a:lnTo>
                                <a:close/>
                              </a:path>
                              <a:path w="521970" h="689610">
                                <a:moveTo>
                                  <a:pt x="233623" y="170497"/>
                                </a:moveTo>
                                <a:lnTo>
                                  <a:pt x="233056" y="171031"/>
                                </a:lnTo>
                                <a:lnTo>
                                  <a:pt x="214840" y="188979"/>
                                </a:lnTo>
                                <a:lnTo>
                                  <a:pt x="223448" y="197459"/>
                                </a:lnTo>
                                <a:lnTo>
                                  <a:pt x="222548" y="197459"/>
                                </a:lnTo>
                                <a:lnTo>
                                  <a:pt x="233451" y="186689"/>
                                </a:lnTo>
                                <a:lnTo>
                                  <a:pt x="234069" y="186689"/>
                                </a:lnTo>
                                <a:lnTo>
                                  <a:pt x="225905" y="178636"/>
                                </a:lnTo>
                                <a:lnTo>
                                  <a:pt x="241880" y="178636"/>
                                </a:lnTo>
                                <a:lnTo>
                                  <a:pt x="233623" y="170497"/>
                                </a:lnTo>
                                <a:close/>
                              </a:path>
                              <a:path w="521970" h="689610">
                                <a:moveTo>
                                  <a:pt x="268122" y="189476"/>
                                </a:moveTo>
                                <a:lnTo>
                                  <a:pt x="252877" y="189476"/>
                                </a:lnTo>
                                <a:lnTo>
                                  <a:pt x="260975" y="197459"/>
                                </a:lnTo>
                                <a:lnTo>
                                  <a:pt x="260034" y="197459"/>
                                </a:lnTo>
                                <a:lnTo>
                                  <a:pt x="268122" y="189476"/>
                                </a:lnTo>
                                <a:close/>
                              </a:path>
                              <a:path w="521970" h="689610">
                                <a:moveTo>
                                  <a:pt x="305636" y="189476"/>
                                </a:moveTo>
                                <a:lnTo>
                                  <a:pt x="290390" y="189476"/>
                                </a:lnTo>
                                <a:lnTo>
                                  <a:pt x="298483" y="197459"/>
                                </a:lnTo>
                                <a:lnTo>
                                  <a:pt x="297543" y="197459"/>
                                </a:lnTo>
                                <a:lnTo>
                                  <a:pt x="305636" y="189476"/>
                                </a:lnTo>
                                <a:close/>
                              </a:path>
                              <a:path w="521970" h="689610">
                                <a:moveTo>
                                  <a:pt x="343619" y="189476"/>
                                </a:moveTo>
                                <a:lnTo>
                                  <a:pt x="327880" y="189476"/>
                                </a:lnTo>
                                <a:lnTo>
                                  <a:pt x="335966" y="197459"/>
                                </a:lnTo>
                                <a:lnTo>
                                  <a:pt x="335510" y="197459"/>
                                </a:lnTo>
                                <a:lnTo>
                                  <a:pt x="343619" y="189476"/>
                                </a:lnTo>
                                <a:close/>
                              </a:path>
                              <a:path w="521970" h="689610">
                                <a:moveTo>
                                  <a:pt x="381031" y="189476"/>
                                </a:moveTo>
                                <a:lnTo>
                                  <a:pt x="365337" y="189476"/>
                                </a:lnTo>
                                <a:lnTo>
                                  <a:pt x="373416" y="197459"/>
                                </a:lnTo>
                                <a:lnTo>
                                  <a:pt x="372922" y="197459"/>
                                </a:lnTo>
                                <a:lnTo>
                                  <a:pt x="381031" y="189476"/>
                                </a:lnTo>
                                <a:close/>
                              </a:path>
                              <a:path w="521970" h="689610">
                                <a:moveTo>
                                  <a:pt x="418700" y="189476"/>
                                </a:moveTo>
                                <a:lnTo>
                                  <a:pt x="403546" y="189476"/>
                                </a:lnTo>
                                <a:lnTo>
                                  <a:pt x="411649" y="197459"/>
                                </a:lnTo>
                                <a:lnTo>
                                  <a:pt x="410611" y="197459"/>
                                </a:lnTo>
                                <a:lnTo>
                                  <a:pt x="418700" y="189476"/>
                                </a:lnTo>
                                <a:close/>
                              </a:path>
                              <a:path w="521970" h="689610">
                                <a:moveTo>
                                  <a:pt x="430012" y="178636"/>
                                </a:moveTo>
                                <a:lnTo>
                                  <a:pt x="429684" y="178636"/>
                                </a:lnTo>
                                <a:lnTo>
                                  <a:pt x="421523" y="186689"/>
                                </a:lnTo>
                                <a:lnTo>
                                  <a:pt x="422094" y="186689"/>
                                </a:lnTo>
                                <a:lnTo>
                                  <a:pt x="433000" y="197459"/>
                                </a:lnTo>
                                <a:lnTo>
                                  <a:pt x="434805" y="195579"/>
                                </a:lnTo>
                                <a:lnTo>
                                  <a:pt x="440997" y="189476"/>
                                </a:lnTo>
                                <a:lnTo>
                                  <a:pt x="430012" y="178636"/>
                                </a:lnTo>
                                <a:close/>
                              </a:path>
                              <a:path w="521970" h="689610">
                                <a:moveTo>
                                  <a:pt x="459727" y="171031"/>
                                </a:moveTo>
                                <a:lnTo>
                                  <a:pt x="441006" y="189476"/>
                                </a:lnTo>
                                <a:lnTo>
                                  <a:pt x="449101" y="197459"/>
                                </a:lnTo>
                                <a:lnTo>
                                  <a:pt x="450944" y="195579"/>
                                </a:lnTo>
                                <a:lnTo>
                                  <a:pt x="459661" y="186999"/>
                                </a:lnTo>
                                <a:lnTo>
                                  <a:pt x="459474" y="186689"/>
                                </a:lnTo>
                                <a:lnTo>
                                  <a:pt x="451768" y="179069"/>
                                </a:lnTo>
                                <a:lnTo>
                                  <a:pt x="467869" y="179069"/>
                                </a:lnTo>
                                <a:lnTo>
                                  <a:pt x="459727" y="171031"/>
                                </a:lnTo>
                                <a:close/>
                              </a:path>
                              <a:path w="521970" h="689610">
                                <a:moveTo>
                                  <a:pt x="467869" y="179069"/>
                                </a:moveTo>
                                <a:lnTo>
                                  <a:pt x="467715" y="179069"/>
                                </a:lnTo>
                                <a:lnTo>
                                  <a:pt x="459975" y="186689"/>
                                </a:lnTo>
                                <a:lnTo>
                                  <a:pt x="459786" y="186999"/>
                                </a:lnTo>
                                <a:lnTo>
                                  <a:pt x="470364" y="197459"/>
                                </a:lnTo>
                                <a:lnTo>
                                  <a:pt x="472169" y="195579"/>
                                </a:lnTo>
                                <a:lnTo>
                                  <a:pt x="478361" y="189476"/>
                                </a:lnTo>
                                <a:lnTo>
                                  <a:pt x="477906" y="188979"/>
                                </a:lnTo>
                                <a:lnTo>
                                  <a:pt x="467869" y="179069"/>
                                </a:lnTo>
                                <a:close/>
                              </a:path>
                              <a:path w="521970" h="689610">
                                <a:moveTo>
                                  <a:pt x="497074" y="171031"/>
                                </a:moveTo>
                                <a:lnTo>
                                  <a:pt x="478866" y="188979"/>
                                </a:lnTo>
                                <a:lnTo>
                                  <a:pt x="478410" y="189476"/>
                                </a:lnTo>
                                <a:lnTo>
                                  <a:pt x="486496" y="197459"/>
                                </a:lnTo>
                                <a:lnTo>
                                  <a:pt x="488356" y="195579"/>
                                </a:lnTo>
                                <a:lnTo>
                                  <a:pt x="497072" y="186999"/>
                                </a:lnTo>
                                <a:lnTo>
                                  <a:pt x="489069" y="179069"/>
                                </a:lnTo>
                                <a:lnTo>
                                  <a:pt x="505203" y="179069"/>
                                </a:lnTo>
                                <a:lnTo>
                                  <a:pt x="497074" y="171031"/>
                                </a:lnTo>
                                <a:close/>
                              </a:path>
                              <a:path w="521970" h="689610">
                                <a:moveTo>
                                  <a:pt x="505203" y="179069"/>
                                </a:moveTo>
                                <a:lnTo>
                                  <a:pt x="497072" y="186999"/>
                                </a:lnTo>
                                <a:lnTo>
                                  <a:pt x="507630" y="197459"/>
                                </a:lnTo>
                                <a:lnTo>
                                  <a:pt x="515726" y="189476"/>
                                </a:lnTo>
                                <a:lnTo>
                                  <a:pt x="505203" y="179069"/>
                                </a:lnTo>
                                <a:close/>
                              </a:path>
                              <a:path w="521970" h="689610">
                                <a:moveTo>
                                  <a:pt x="518552" y="186689"/>
                                </a:moveTo>
                                <a:lnTo>
                                  <a:pt x="515726" y="189476"/>
                                </a:lnTo>
                                <a:lnTo>
                                  <a:pt x="521898" y="195579"/>
                                </a:lnTo>
                                <a:lnTo>
                                  <a:pt x="521898" y="190499"/>
                                </a:lnTo>
                                <a:lnTo>
                                  <a:pt x="518552" y="186689"/>
                                </a:lnTo>
                                <a:close/>
                              </a:path>
                              <a:path w="521970" h="689610">
                                <a:moveTo>
                                  <a:pt x="611" y="179069"/>
                                </a:moveTo>
                                <a:lnTo>
                                  <a:pt x="611" y="185419"/>
                                </a:lnTo>
                                <a:lnTo>
                                  <a:pt x="4841" y="189476"/>
                                </a:lnTo>
                                <a:lnTo>
                                  <a:pt x="4333" y="189476"/>
                                </a:lnTo>
                                <a:lnTo>
                                  <a:pt x="7751" y="186108"/>
                                </a:lnTo>
                                <a:lnTo>
                                  <a:pt x="611" y="179069"/>
                                </a:lnTo>
                                <a:close/>
                              </a:path>
                              <a:path w="521970" h="689610">
                                <a:moveTo>
                                  <a:pt x="448664" y="160109"/>
                                </a:moveTo>
                                <a:lnTo>
                                  <a:pt x="448456" y="160109"/>
                                </a:lnTo>
                                <a:lnTo>
                                  <a:pt x="440387" y="168073"/>
                                </a:lnTo>
                                <a:lnTo>
                                  <a:pt x="440647" y="168073"/>
                                </a:lnTo>
                                <a:lnTo>
                                  <a:pt x="459786" y="186999"/>
                                </a:lnTo>
                                <a:lnTo>
                                  <a:pt x="459975" y="186689"/>
                                </a:lnTo>
                                <a:lnTo>
                                  <a:pt x="467715" y="179069"/>
                                </a:lnTo>
                                <a:lnTo>
                                  <a:pt x="451555" y="179069"/>
                                </a:lnTo>
                                <a:lnTo>
                                  <a:pt x="459710" y="171031"/>
                                </a:lnTo>
                                <a:lnTo>
                                  <a:pt x="448664" y="160109"/>
                                </a:lnTo>
                                <a:close/>
                              </a:path>
                              <a:path w="521970" h="689610">
                                <a:moveTo>
                                  <a:pt x="486501" y="160575"/>
                                </a:moveTo>
                                <a:lnTo>
                                  <a:pt x="478426" y="168525"/>
                                </a:lnTo>
                                <a:lnTo>
                                  <a:pt x="497072" y="186999"/>
                                </a:lnTo>
                                <a:lnTo>
                                  <a:pt x="505127" y="179069"/>
                                </a:lnTo>
                                <a:lnTo>
                                  <a:pt x="488919" y="179069"/>
                                </a:lnTo>
                                <a:lnTo>
                                  <a:pt x="497074" y="171031"/>
                                </a:lnTo>
                                <a:lnTo>
                                  <a:pt x="486501" y="160575"/>
                                </a:lnTo>
                                <a:close/>
                              </a:path>
                              <a:path w="521970" h="689610">
                                <a:moveTo>
                                  <a:pt x="34346" y="160109"/>
                                </a:moveTo>
                                <a:lnTo>
                                  <a:pt x="34139" y="160109"/>
                                </a:lnTo>
                                <a:lnTo>
                                  <a:pt x="26438" y="167697"/>
                                </a:lnTo>
                                <a:lnTo>
                                  <a:pt x="45705" y="186689"/>
                                </a:lnTo>
                                <a:lnTo>
                                  <a:pt x="46231" y="186108"/>
                                </a:lnTo>
                                <a:lnTo>
                                  <a:pt x="53342" y="179069"/>
                                </a:lnTo>
                                <a:lnTo>
                                  <a:pt x="53606" y="179069"/>
                                </a:lnTo>
                                <a:lnTo>
                                  <a:pt x="53165" y="178636"/>
                                </a:lnTo>
                                <a:lnTo>
                                  <a:pt x="37144" y="178636"/>
                                </a:lnTo>
                                <a:lnTo>
                                  <a:pt x="44863" y="171031"/>
                                </a:lnTo>
                                <a:lnTo>
                                  <a:pt x="45440" y="171031"/>
                                </a:lnTo>
                                <a:lnTo>
                                  <a:pt x="34346" y="160109"/>
                                </a:lnTo>
                                <a:close/>
                              </a:path>
                              <a:path w="521970" h="689610">
                                <a:moveTo>
                                  <a:pt x="72231" y="160575"/>
                                </a:moveTo>
                                <a:lnTo>
                                  <a:pt x="72027" y="160575"/>
                                </a:lnTo>
                                <a:lnTo>
                                  <a:pt x="64320" y="168208"/>
                                </a:lnTo>
                                <a:lnTo>
                                  <a:pt x="83069" y="186689"/>
                                </a:lnTo>
                                <a:lnTo>
                                  <a:pt x="83569" y="186108"/>
                                </a:lnTo>
                                <a:lnTo>
                                  <a:pt x="90692" y="179069"/>
                                </a:lnTo>
                                <a:lnTo>
                                  <a:pt x="75073" y="179069"/>
                                </a:lnTo>
                                <a:lnTo>
                                  <a:pt x="83026" y="171202"/>
                                </a:lnTo>
                                <a:lnTo>
                                  <a:pt x="72231" y="160575"/>
                                </a:lnTo>
                                <a:close/>
                              </a:path>
                              <a:path w="521970" h="689610">
                                <a:moveTo>
                                  <a:pt x="110196" y="160109"/>
                                </a:moveTo>
                                <a:lnTo>
                                  <a:pt x="109879" y="160109"/>
                                </a:lnTo>
                                <a:lnTo>
                                  <a:pt x="101684" y="168208"/>
                                </a:lnTo>
                                <a:lnTo>
                                  <a:pt x="120433" y="186689"/>
                                </a:lnTo>
                                <a:lnTo>
                                  <a:pt x="120982" y="186108"/>
                                </a:lnTo>
                                <a:lnTo>
                                  <a:pt x="128114" y="179069"/>
                                </a:lnTo>
                                <a:lnTo>
                                  <a:pt x="112460" y="179069"/>
                                </a:lnTo>
                                <a:lnTo>
                                  <a:pt x="120597" y="171031"/>
                                </a:lnTo>
                                <a:lnTo>
                                  <a:pt x="121263" y="171031"/>
                                </a:lnTo>
                                <a:lnTo>
                                  <a:pt x="110196" y="160109"/>
                                </a:lnTo>
                                <a:close/>
                              </a:path>
                              <a:path w="521970" h="689610">
                                <a:moveTo>
                                  <a:pt x="147515" y="160109"/>
                                </a:moveTo>
                                <a:lnTo>
                                  <a:pt x="147324" y="160109"/>
                                </a:lnTo>
                                <a:lnTo>
                                  <a:pt x="139255" y="168073"/>
                                </a:lnTo>
                                <a:lnTo>
                                  <a:pt x="158189" y="186689"/>
                                </a:lnTo>
                                <a:lnTo>
                                  <a:pt x="157855" y="186689"/>
                                </a:lnTo>
                                <a:lnTo>
                                  <a:pt x="165583" y="179069"/>
                                </a:lnTo>
                                <a:lnTo>
                                  <a:pt x="149903" y="179069"/>
                                </a:lnTo>
                                <a:lnTo>
                                  <a:pt x="158049" y="171031"/>
                                </a:lnTo>
                                <a:lnTo>
                                  <a:pt x="158581" y="171031"/>
                                </a:lnTo>
                                <a:lnTo>
                                  <a:pt x="147515" y="160109"/>
                                </a:lnTo>
                                <a:close/>
                              </a:path>
                              <a:path w="521970" h="689610">
                                <a:moveTo>
                                  <a:pt x="223085" y="160109"/>
                                </a:moveTo>
                                <a:lnTo>
                                  <a:pt x="222329" y="160109"/>
                                </a:lnTo>
                                <a:lnTo>
                                  <a:pt x="214628" y="167697"/>
                                </a:lnTo>
                                <a:lnTo>
                                  <a:pt x="214818" y="167697"/>
                                </a:lnTo>
                                <a:lnTo>
                                  <a:pt x="234069" y="186689"/>
                                </a:lnTo>
                                <a:lnTo>
                                  <a:pt x="233451" y="186689"/>
                                </a:lnTo>
                                <a:lnTo>
                                  <a:pt x="241605" y="178636"/>
                                </a:lnTo>
                                <a:lnTo>
                                  <a:pt x="225338" y="178636"/>
                                </a:lnTo>
                                <a:lnTo>
                                  <a:pt x="233598" y="170497"/>
                                </a:lnTo>
                                <a:lnTo>
                                  <a:pt x="233301" y="170179"/>
                                </a:lnTo>
                                <a:lnTo>
                                  <a:pt x="223085" y="160109"/>
                                </a:lnTo>
                                <a:close/>
                              </a:path>
                              <a:path w="521970" h="689610">
                                <a:moveTo>
                                  <a:pt x="282157" y="160109"/>
                                </a:moveTo>
                                <a:lnTo>
                                  <a:pt x="264243" y="177799"/>
                                </a:lnTo>
                                <a:lnTo>
                                  <a:pt x="263417" y="178636"/>
                                </a:lnTo>
                                <a:lnTo>
                                  <a:pt x="271575" y="186689"/>
                                </a:lnTo>
                                <a:lnTo>
                                  <a:pt x="270945" y="186689"/>
                                </a:lnTo>
                                <a:lnTo>
                                  <a:pt x="279105" y="178636"/>
                                </a:lnTo>
                                <a:lnTo>
                                  <a:pt x="279400" y="178636"/>
                                </a:lnTo>
                                <a:lnTo>
                                  <a:pt x="271690" y="171031"/>
                                </a:lnTo>
                                <a:lnTo>
                                  <a:pt x="286811" y="171031"/>
                                </a:lnTo>
                                <a:lnTo>
                                  <a:pt x="289808" y="168073"/>
                                </a:lnTo>
                                <a:lnTo>
                                  <a:pt x="290216" y="168073"/>
                                </a:lnTo>
                                <a:lnTo>
                                  <a:pt x="282157" y="160109"/>
                                </a:lnTo>
                                <a:close/>
                              </a:path>
                              <a:path w="521970" h="689610">
                                <a:moveTo>
                                  <a:pt x="376204" y="104348"/>
                                </a:moveTo>
                                <a:lnTo>
                                  <a:pt x="375781" y="104745"/>
                                </a:lnTo>
                                <a:lnTo>
                                  <a:pt x="300905" y="178636"/>
                                </a:lnTo>
                                <a:lnTo>
                                  <a:pt x="309056" y="186689"/>
                                </a:lnTo>
                                <a:lnTo>
                                  <a:pt x="308461" y="186689"/>
                                </a:lnTo>
                                <a:lnTo>
                                  <a:pt x="316627" y="178636"/>
                                </a:lnTo>
                                <a:lnTo>
                                  <a:pt x="316898" y="178636"/>
                                </a:lnTo>
                                <a:lnTo>
                                  <a:pt x="309194" y="171031"/>
                                </a:lnTo>
                                <a:lnTo>
                                  <a:pt x="324337" y="171031"/>
                                </a:lnTo>
                                <a:lnTo>
                                  <a:pt x="327717" y="167697"/>
                                </a:lnTo>
                                <a:lnTo>
                                  <a:pt x="327902" y="167697"/>
                                </a:lnTo>
                                <a:lnTo>
                                  <a:pt x="320203" y="160109"/>
                                </a:lnTo>
                                <a:lnTo>
                                  <a:pt x="335616" y="160109"/>
                                </a:lnTo>
                                <a:lnTo>
                                  <a:pt x="328054" y="152638"/>
                                </a:lnTo>
                                <a:lnTo>
                                  <a:pt x="342985" y="152638"/>
                                </a:lnTo>
                                <a:lnTo>
                                  <a:pt x="346543" y="149129"/>
                                </a:lnTo>
                                <a:lnTo>
                                  <a:pt x="346029" y="148589"/>
                                </a:lnTo>
                                <a:lnTo>
                                  <a:pt x="338966" y="141622"/>
                                </a:lnTo>
                                <a:lnTo>
                                  <a:pt x="354970" y="141622"/>
                                </a:lnTo>
                                <a:lnTo>
                                  <a:pt x="347150" y="133918"/>
                                </a:lnTo>
                                <a:lnTo>
                                  <a:pt x="361964" y="133918"/>
                                </a:lnTo>
                                <a:lnTo>
                                  <a:pt x="365286" y="130642"/>
                                </a:lnTo>
                                <a:lnTo>
                                  <a:pt x="357776" y="123177"/>
                                </a:lnTo>
                                <a:lnTo>
                                  <a:pt x="373770" y="123177"/>
                                </a:lnTo>
                                <a:lnTo>
                                  <a:pt x="365672" y="115193"/>
                                </a:lnTo>
                                <a:lnTo>
                                  <a:pt x="380950" y="115193"/>
                                </a:lnTo>
                                <a:lnTo>
                                  <a:pt x="384031" y="112154"/>
                                </a:lnTo>
                                <a:lnTo>
                                  <a:pt x="383826" y="111885"/>
                                </a:lnTo>
                                <a:lnTo>
                                  <a:pt x="376204" y="104348"/>
                                </a:lnTo>
                                <a:close/>
                              </a:path>
                              <a:path w="521970" h="689610">
                                <a:moveTo>
                                  <a:pt x="335616" y="160109"/>
                                </a:moveTo>
                                <a:lnTo>
                                  <a:pt x="335410" y="160109"/>
                                </a:lnTo>
                                <a:lnTo>
                                  <a:pt x="327717" y="167697"/>
                                </a:lnTo>
                                <a:lnTo>
                                  <a:pt x="327902" y="167697"/>
                                </a:lnTo>
                                <a:lnTo>
                                  <a:pt x="347172" y="186689"/>
                                </a:lnTo>
                                <a:lnTo>
                                  <a:pt x="346450" y="186689"/>
                                </a:lnTo>
                                <a:lnTo>
                                  <a:pt x="354190" y="179069"/>
                                </a:lnTo>
                                <a:lnTo>
                                  <a:pt x="354805" y="179069"/>
                                </a:lnTo>
                                <a:lnTo>
                                  <a:pt x="354366" y="178636"/>
                                </a:lnTo>
                                <a:lnTo>
                                  <a:pt x="338615" y="178636"/>
                                </a:lnTo>
                                <a:lnTo>
                                  <a:pt x="346330" y="171031"/>
                                </a:lnTo>
                                <a:lnTo>
                                  <a:pt x="346669" y="171031"/>
                                </a:lnTo>
                                <a:lnTo>
                                  <a:pt x="335616" y="160109"/>
                                </a:lnTo>
                                <a:close/>
                              </a:path>
                              <a:path w="521970" h="689610">
                                <a:moveTo>
                                  <a:pt x="373736" y="160109"/>
                                </a:moveTo>
                                <a:lnTo>
                                  <a:pt x="373450" y="160109"/>
                                </a:lnTo>
                                <a:lnTo>
                                  <a:pt x="365360" y="168073"/>
                                </a:lnTo>
                                <a:lnTo>
                                  <a:pt x="365781" y="168073"/>
                                </a:lnTo>
                                <a:lnTo>
                                  <a:pt x="384654" y="186689"/>
                                </a:lnTo>
                                <a:lnTo>
                                  <a:pt x="383861" y="186689"/>
                                </a:lnTo>
                                <a:lnTo>
                                  <a:pt x="392042" y="178636"/>
                                </a:lnTo>
                                <a:lnTo>
                                  <a:pt x="375979" y="178636"/>
                                </a:lnTo>
                                <a:lnTo>
                                  <a:pt x="384235" y="170497"/>
                                </a:lnTo>
                                <a:lnTo>
                                  <a:pt x="383958" y="170179"/>
                                </a:lnTo>
                                <a:lnTo>
                                  <a:pt x="373736" y="160109"/>
                                </a:lnTo>
                                <a:close/>
                              </a:path>
                              <a:path w="521970" h="689610">
                                <a:moveTo>
                                  <a:pt x="411224" y="160109"/>
                                </a:moveTo>
                                <a:lnTo>
                                  <a:pt x="410861" y="160109"/>
                                </a:lnTo>
                                <a:lnTo>
                                  <a:pt x="402772" y="168073"/>
                                </a:lnTo>
                                <a:lnTo>
                                  <a:pt x="403241" y="168073"/>
                                </a:lnTo>
                                <a:lnTo>
                                  <a:pt x="422094" y="186689"/>
                                </a:lnTo>
                                <a:lnTo>
                                  <a:pt x="421523" y="186689"/>
                                </a:lnTo>
                                <a:lnTo>
                                  <a:pt x="429244" y="179069"/>
                                </a:lnTo>
                                <a:lnTo>
                                  <a:pt x="413931" y="179069"/>
                                </a:lnTo>
                                <a:lnTo>
                                  <a:pt x="422106" y="171031"/>
                                </a:lnTo>
                                <a:lnTo>
                                  <a:pt x="422300" y="171031"/>
                                </a:lnTo>
                                <a:lnTo>
                                  <a:pt x="411224" y="160109"/>
                                </a:lnTo>
                                <a:close/>
                              </a:path>
                              <a:path w="521970" h="689610">
                                <a:moveTo>
                                  <a:pt x="37348" y="141622"/>
                                </a:moveTo>
                                <a:lnTo>
                                  <a:pt x="36906" y="141989"/>
                                </a:lnTo>
                                <a:lnTo>
                                  <a:pt x="611" y="177799"/>
                                </a:lnTo>
                                <a:lnTo>
                                  <a:pt x="611" y="179069"/>
                                </a:lnTo>
                                <a:lnTo>
                                  <a:pt x="7751" y="186108"/>
                                </a:lnTo>
                                <a:lnTo>
                                  <a:pt x="15336" y="178636"/>
                                </a:lnTo>
                                <a:lnTo>
                                  <a:pt x="15753" y="178636"/>
                                </a:lnTo>
                                <a:lnTo>
                                  <a:pt x="8028" y="171031"/>
                                </a:lnTo>
                                <a:lnTo>
                                  <a:pt x="23054" y="171031"/>
                                </a:lnTo>
                                <a:lnTo>
                                  <a:pt x="26438" y="167697"/>
                                </a:lnTo>
                                <a:lnTo>
                                  <a:pt x="18739" y="160109"/>
                                </a:lnTo>
                                <a:lnTo>
                                  <a:pt x="34346" y="160109"/>
                                </a:lnTo>
                                <a:lnTo>
                                  <a:pt x="26757" y="152638"/>
                                </a:lnTo>
                                <a:lnTo>
                                  <a:pt x="41722" y="152638"/>
                                </a:lnTo>
                                <a:lnTo>
                                  <a:pt x="44782" y="149623"/>
                                </a:lnTo>
                                <a:lnTo>
                                  <a:pt x="45465" y="149623"/>
                                </a:lnTo>
                                <a:lnTo>
                                  <a:pt x="37348" y="141622"/>
                                </a:lnTo>
                                <a:close/>
                              </a:path>
                              <a:path w="521970" h="689610">
                                <a:moveTo>
                                  <a:pt x="185537" y="160109"/>
                                </a:moveTo>
                                <a:lnTo>
                                  <a:pt x="184812" y="160109"/>
                                </a:lnTo>
                                <a:lnTo>
                                  <a:pt x="177116" y="167697"/>
                                </a:lnTo>
                                <a:lnTo>
                                  <a:pt x="177281" y="167697"/>
                                </a:lnTo>
                                <a:lnTo>
                                  <a:pt x="195953" y="186108"/>
                                </a:lnTo>
                                <a:lnTo>
                                  <a:pt x="203526" y="178636"/>
                                </a:lnTo>
                                <a:lnTo>
                                  <a:pt x="187826" y="178636"/>
                                </a:lnTo>
                                <a:lnTo>
                                  <a:pt x="196081" y="170497"/>
                                </a:lnTo>
                                <a:lnTo>
                                  <a:pt x="185537" y="160109"/>
                                </a:lnTo>
                                <a:close/>
                              </a:path>
                              <a:path w="521970" h="689610">
                                <a:moveTo>
                                  <a:pt x="61464" y="171031"/>
                                </a:moveTo>
                                <a:lnTo>
                                  <a:pt x="45440" y="171031"/>
                                </a:lnTo>
                                <a:lnTo>
                                  <a:pt x="53606" y="179069"/>
                                </a:lnTo>
                                <a:lnTo>
                                  <a:pt x="53342" y="179069"/>
                                </a:lnTo>
                                <a:lnTo>
                                  <a:pt x="61464" y="171031"/>
                                </a:lnTo>
                                <a:close/>
                              </a:path>
                              <a:path w="521970" h="689610">
                                <a:moveTo>
                                  <a:pt x="150609" y="104348"/>
                                </a:moveTo>
                                <a:lnTo>
                                  <a:pt x="83026" y="171202"/>
                                </a:lnTo>
                                <a:lnTo>
                                  <a:pt x="91018" y="179069"/>
                                </a:lnTo>
                                <a:lnTo>
                                  <a:pt x="90692" y="179069"/>
                                </a:lnTo>
                                <a:lnTo>
                                  <a:pt x="101684" y="168208"/>
                                </a:lnTo>
                                <a:lnTo>
                                  <a:pt x="93940" y="160575"/>
                                </a:lnTo>
                                <a:lnTo>
                                  <a:pt x="109407" y="160575"/>
                                </a:lnTo>
                                <a:lnTo>
                                  <a:pt x="109879" y="160109"/>
                                </a:lnTo>
                                <a:lnTo>
                                  <a:pt x="110196" y="160109"/>
                                </a:lnTo>
                                <a:lnTo>
                                  <a:pt x="102626" y="152638"/>
                                </a:lnTo>
                                <a:lnTo>
                                  <a:pt x="117440" y="152638"/>
                                </a:lnTo>
                                <a:lnTo>
                                  <a:pt x="120491" y="149623"/>
                                </a:lnTo>
                                <a:lnTo>
                                  <a:pt x="112728" y="141989"/>
                                </a:lnTo>
                                <a:lnTo>
                                  <a:pt x="128216" y="141989"/>
                                </a:lnTo>
                                <a:lnTo>
                                  <a:pt x="128588" y="141622"/>
                                </a:lnTo>
                                <a:lnTo>
                                  <a:pt x="128782" y="141622"/>
                                </a:lnTo>
                                <a:lnTo>
                                  <a:pt x="120977" y="133918"/>
                                </a:lnTo>
                                <a:lnTo>
                                  <a:pt x="136384" y="133918"/>
                                </a:lnTo>
                                <a:lnTo>
                                  <a:pt x="139699" y="130642"/>
                                </a:lnTo>
                                <a:lnTo>
                                  <a:pt x="132129" y="123177"/>
                                </a:lnTo>
                                <a:lnTo>
                                  <a:pt x="148050" y="123177"/>
                                </a:lnTo>
                                <a:lnTo>
                                  <a:pt x="139945" y="115193"/>
                                </a:lnTo>
                                <a:lnTo>
                                  <a:pt x="155333" y="115193"/>
                                </a:lnTo>
                                <a:lnTo>
                                  <a:pt x="158409" y="112154"/>
                                </a:lnTo>
                                <a:lnTo>
                                  <a:pt x="158248" y="111885"/>
                                </a:lnTo>
                                <a:lnTo>
                                  <a:pt x="150609" y="104348"/>
                                </a:lnTo>
                                <a:close/>
                              </a:path>
                              <a:path w="521970" h="689610">
                                <a:moveTo>
                                  <a:pt x="362356" y="171031"/>
                                </a:moveTo>
                                <a:lnTo>
                                  <a:pt x="346669" y="171031"/>
                                </a:lnTo>
                                <a:lnTo>
                                  <a:pt x="354805" y="179069"/>
                                </a:lnTo>
                                <a:lnTo>
                                  <a:pt x="354190" y="179069"/>
                                </a:lnTo>
                                <a:lnTo>
                                  <a:pt x="362356" y="171031"/>
                                </a:lnTo>
                                <a:close/>
                              </a:path>
                              <a:path w="521970" h="689610">
                                <a:moveTo>
                                  <a:pt x="470402" y="160575"/>
                                </a:moveTo>
                                <a:lnTo>
                                  <a:pt x="468304" y="162559"/>
                                </a:lnTo>
                                <a:lnTo>
                                  <a:pt x="459727" y="171031"/>
                                </a:lnTo>
                                <a:lnTo>
                                  <a:pt x="467869" y="179069"/>
                                </a:lnTo>
                                <a:lnTo>
                                  <a:pt x="467715" y="179069"/>
                                </a:lnTo>
                                <a:lnTo>
                                  <a:pt x="478426" y="168525"/>
                                </a:lnTo>
                                <a:lnTo>
                                  <a:pt x="470402" y="160575"/>
                                </a:lnTo>
                                <a:close/>
                              </a:path>
                              <a:path w="521970" h="689610">
                                <a:moveTo>
                                  <a:pt x="515733" y="152638"/>
                                </a:moveTo>
                                <a:lnTo>
                                  <a:pt x="497074" y="171031"/>
                                </a:lnTo>
                                <a:lnTo>
                                  <a:pt x="505203" y="179069"/>
                                </a:lnTo>
                                <a:lnTo>
                                  <a:pt x="505568" y="178636"/>
                                </a:lnTo>
                                <a:lnTo>
                                  <a:pt x="516297" y="168073"/>
                                </a:lnTo>
                                <a:lnTo>
                                  <a:pt x="516034" y="167697"/>
                                </a:lnTo>
                                <a:lnTo>
                                  <a:pt x="508338" y="160109"/>
                                </a:lnTo>
                                <a:lnTo>
                                  <a:pt x="521898" y="160109"/>
                                </a:lnTo>
                                <a:lnTo>
                                  <a:pt x="521898" y="158749"/>
                                </a:lnTo>
                                <a:lnTo>
                                  <a:pt x="515733" y="152638"/>
                                </a:lnTo>
                                <a:close/>
                              </a:path>
                              <a:path w="521970" h="689610">
                                <a:moveTo>
                                  <a:pt x="23054" y="171031"/>
                                </a:moveTo>
                                <a:lnTo>
                                  <a:pt x="8028" y="171031"/>
                                </a:lnTo>
                                <a:lnTo>
                                  <a:pt x="15753" y="178636"/>
                                </a:lnTo>
                                <a:lnTo>
                                  <a:pt x="15336" y="178636"/>
                                </a:lnTo>
                                <a:lnTo>
                                  <a:pt x="23054" y="171031"/>
                                </a:lnTo>
                                <a:close/>
                              </a:path>
                              <a:path w="521970" h="689610">
                                <a:moveTo>
                                  <a:pt x="136258" y="171031"/>
                                </a:moveTo>
                                <a:lnTo>
                                  <a:pt x="121263" y="171031"/>
                                </a:lnTo>
                                <a:lnTo>
                                  <a:pt x="128968" y="178636"/>
                                </a:lnTo>
                                <a:lnTo>
                                  <a:pt x="128553" y="178636"/>
                                </a:lnTo>
                                <a:lnTo>
                                  <a:pt x="136258" y="171031"/>
                                </a:lnTo>
                                <a:close/>
                              </a:path>
                              <a:path w="521970" h="689610">
                                <a:moveTo>
                                  <a:pt x="173735" y="171031"/>
                                </a:moveTo>
                                <a:lnTo>
                                  <a:pt x="158581" y="171031"/>
                                </a:lnTo>
                                <a:lnTo>
                                  <a:pt x="166287" y="178636"/>
                                </a:lnTo>
                                <a:lnTo>
                                  <a:pt x="166023" y="178636"/>
                                </a:lnTo>
                                <a:lnTo>
                                  <a:pt x="173735" y="171031"/>
                                </a:lnTo>
                                <a:close/>
                              </a:path>
                              <a:path w="521970" h="689610">
                                <a:moveTo>
                                  <a:pt x="365392" y="3597"/>
                                </a:moveTo>
                                <a:lnTo>
                                  <a:pt x="365110" y="3843"/>
                                </a:lnTo>
                                <a:lnTo>
                                  <a:pt x="196081" y="170497"/>
                                </a:lnTo>
                                <a:lnTo>
                                  <a:pt x="204342" y="178636"/>
                                </a:lnTo>
                                <a:lnTo>
                                  <a:pt x="203526" y="178636"/>
                                </a:lnTo>
                                <a:lnTo>
                                  <a:pt x="214628" y="167697"/>
                                </a:lnTo>
                                <a:lnTo>
                                  <a:pt x="214818" y="167697"/>
                                </a:lnTo>
                                <a:lnTo>
                                  <a:pt x="207127" y="160109"/>
                                </a:lnTo>
                                <a:lnTo>
                                  <a:pt x="223085" y="160109"/>
                                </a:lnTo>
                                <a:lnTo>
                                  <a:pt x="214925" y="152065"/>
                                </a:lnTo>
                                <a:lnTo>
                                  <a:pt x="230494" y="152065"/>
                                </a:lnTo>
                                <a:lnTo>
                                  <a:pt x="233473" y="149129"/>
                                </a:lnTo>
                                <a:lnTo>
                                  <a:pt x="232985" y="148589"/>
                                </a:lnTo>
                                <a:lnTo>
                                  <a:pt x="225927" y="141622"/>
                                </a:lnTo>
                                <a:lnTo>
                                  <a:pt x="241875" y="141622"/>
                                </a:lnTo>
                                <a:lnTo>
                                  <a:pt x="234066" y="133918"/>
                                </a:lnTo>
                                <a:lnTo>
                                  <a:pt x="248911" y="133918"/>
                                </a:lnTo>
                                <a:lnTo>
                                  <a:pt x="252237" y="130642"/>
                                </a:lnTo>
                                <a:lnTo>
                                  <a:pt x="247364" y="125729"/>
                                </a:lnTo>
                                <a:lnTo>
                                  <a:pt x="244781" y="123177"/>
                                </a:lnTo>
                                <a:lnTo>
                                  <a:pt x="260717" y="123177"/>
                                </a:lnTo>
                                <a:lnTo>
                                  <a:pt x="252629" y="115193"/>
                                </a:lnTo>
                                <a:lnTo>
                                  <a:pt x="267917" y="115193"/>
                                </a:lnTo>
                                <a:lnTo>
                                  <a:pt x="271274" y="111885"/>
                                </a:lnTo>
                                <a:lnTo>
                                  <a:pt x="263627" y="104348"/>
                                </a:lnTo>
                                <a:lnTo>
                                  <a:pt x="279182" y="104348"/>
                                </a:lnTo>
                                <a:lnTo>
                                  <a:pt x="271355" y="96615"/>
                                </a:lnTo>
                                <a:lnTo>
                                  <a:pt x="286772" y="96615"/>
                                </a:lnTo>
                                <a:lnTo>
                                  <a:pt x="290057" y="93378"/>
                                </a:lnTo>
                                <a:lnTo>
                                  <a:pt x="282401" y="85825"/>
                                </a:lnTo>
                                <a:lnTo>
                                  <a:pt x="298332" y="85825"/>
                                </a:lnTo>
                                <a:lnTo>
                                  <a:pt x="290377" y="77989"/>
                                </a:lnTo>
                                <a:lnTo>
                                  <a:pt x="305676" y="77989"/>
                                </a:lnTo>
                                <a:lnTo>
                                  <a:pt x="308668" y="75041"/>
                                </a:lnTo>
                                <a:lnTo>
                                  <a:pt x="309029" y="75041"/>
                                </a:lnTo>
                                <a:lnTo>
                                  <a:pt x="301200" y="67309"/>
                                </a:lnTo>
                                <a:lnTo>
                                  <a:pt x="317111" y="67309"/>
                                </a:lnTo>
                                <a:lnTo>
                                  <a:pt x="309384" y="59689"/>
                                </a:lnTo>
                                <a:lnTo>
                                  <a:pt x="324249" y="59689"/>
                                </a:lnTo>
                                <a:lnTo>
                                  <a:pt x="327535" y="56453"/>
                                </a:lnTo>
                                <a:lnTo>
                                  <a:pt x="327768" y="56453"/>
                                </a:lnTo>
                                <a:lnTo>
                                  <a:pt x="320066" y="48836"/>
                                </a:lnTo>
                                <a:lnTo>
                                  <a:pt x="335954" y="48836"/>
                                </a:lnTo>
                                <a:lnTo>
                                  <a:pt x="327882" y="40867"/>
                                </a:lnTo>
                                <a:lnTo>
                                  <a:pt x="343353" y="40867"/>
                                </a:lnTo>
                                <a:lnTo>
                                  <a:pt x="346379" y="37886"/>
                                </a:lnTo>
                                <a:lnTo>
                                  <a:pt x="346565" y="37886"/>
                                </a:lnTo>
                                <a:lnTo>
                                  <a:pt x="339000" y="30390"/>
                                </a:lnTo>
                                <a:lnTo>
                                  <a:pt x="354857" y="30390"/>
                                </a:lnTo>
                                <a:lnTo>
                                  <a:pt x="346741" y="22364"/>
                                </a:lnTo>
                                <a:lnTo>
                                  <a:pt x="362132" y="22364"/>
                                </a:lnTo>
                                <a:lnTo>
                                  <a:pt x="365170" y="19371"/>
                                </a:lnTo>
                                <a:lnTo>
                                  <a:pt x="365592" y="19371"/>
                                </a:lnTo>
                                <a:lnTo>
                                  <a:pt x="357573" y="11465"/>
                                </a:lnTo>
                                <a:lnTo>
                                  <a:pt x="373329" y="11465"/>
                                </a:lnTo>
                                <a:lnTo>
                                  <a:pt x="365392" y="3597"/>
                                </a:lnTo>
                                <a:close/>
                              </a:path>
                              <a:path w="521970" h="689610">
                                <a:moveTo>
                                  <a:pt x="308937" y="96273"/>
                                </a:moveTo>
                                <a:lnTo>
                                  <a:pt x="233920" y="170179"/>
                                </a:lnTo>
                                <a:lnTo>
                                  <a:pt x="233623" y="170497"/>
                                </a:lnTo>
                                <a:lnTo>
                                  <a:pt x="241880" y="178636"/>
                                </a:lnTo>
                                <a:lnTo>
                                  <a:pt x="241605" y="178636"/>
                                </a:lnTo>
                                <a:lnTo>
                                  <a:pt x="252299" y="168073"/>
                                </a:lnTo>
                                <a:lnTo>
                                  <a:pt x="252719" y="168073"/>
                                </a:lnTo>
                                <a:lnTo>
                                  <a:pt x="244653" y="160109"/>
                                </a:lnTo>
                                <a:lnTo>
                                  <a:pt x="260618" y="160109"/>
                                </a:lnTo>
                                <a:lnTo>
                                  <a:pt x="252463" y="152065"/>
                                </a:lnTo>
                                <a:lnTo>
                                  <a:pt x="268505" y="152065"/>
                                </a:lnTo>
                                <a:lnTo>
                                  <a:pt x="270978" y="149623"/>
                                </a:lnTo>
                                <a:lnTo>
                                  <a:pt x="271544" y="149623"/>
                                </a:lnTo>
                                <a:lnTo>
                                  <a:pt x="263447" y="141622"/>
                                </a:lnTo>
                                <a:lnTo>
                                  <a:pt x="279402" y="141622"/>
                                </a:lnTo>
                                <a:lnTo>
                                  <a:pt x="271598" y="133918"/>
                                </a:lnTo>
                                <a:lnTo>
                                  <a:pt x="286877" y="133918"/>
                                </a:lnTo>
                                <a:lnTo>
                                  <a:pt x="290195" y="130642"/>
                                </a:lnTo>
                                <a:lnTo>
                                  <a:pt x="285321" y="125729"/>
                                </a:lnTo>
                                <a:lnTo>
                                  <a:pt x="282731" y="123177"/>
                                </a:lnTo>
                                <a:lnTo>
                                  <a:pt x="298238" y="123177"/>
                                </a:lnTo>
                                <a:lnTo>
                                  <a:pt x="290157" y="115193"/>
                                </a:lnTo>
                                <a:lnTo>
                                  <a:pt x="305836" y="115193"/>
                                </a:lnTo>
                                <a:lnTo>
                                  <a:pt x="308912" y="112154"/>
                                </a:lnTo>
                                <a:lnTo>
                                  <a:pt x="309092" y="112154"/>
                                </a:lnTo>
                                <a:lnTo>
                                  <a:pt x="301179" y="104348"/>
                                </a:lnTo>
                                <a:lnTo>
                                  <a:pt x="317134" y="104348"/>
                                </a:lnTo>
                                <a:lnTo>
                                  <a:pt x="308937" y="96273"/>
                                </a:lnTo>
                                <a:close/>
                              </a:path>
                              <a:path w="521970" h="689610">
                                <a:moveTo>
                                  <a:pt x="260618" y="160109"/>
                                </a:moveTo>
                                <a:lnTo>
                                  <a:pt x="260361" y="160109"/>
                                </a:lnTo>
                                <a:lnTo>
                                  <a:pt x="252299" y="168073"/>
                                </a:lnTo>
                                <a:lnTo>
                                  <a:pt x="252719" y="168073"/>
                                </a:lnTo>
                                <a:lnTo>
                                  <a:pt x="263417" y="178636"/>
                                </a:lnTo>
                                <a:lnTo>
                                  <a:pt x="264243" y="177799"/>
                                </a:lnTo>
                                <a:lnTo>
                                  <a:pt x="271097" y="171031"/>
                                </a:lnTo>
                                <a:lnTo>
                                  <a:pt x="271690" y="171031"/>
                                </a:lnTo>
                                <a:lnTo>
                                  <a:pt x="260618" y="160109"/>
                                </a:lnTo>
                                <a:close/>
                              </a:path>
                              <a:path w="521970" h="689610">
                                <a:moveTo>
                                  <a:pt x="286811" y="171031"/>
                                </a:moveTo>
                                <a:lnTo>
                                  <a:pt x="271690" y="171031"/>
                                </a:lnTo>
                                <a:lnTo>
                                  <a:pt x="279400" y="178636"/>
                                </a:lnTo>
                                <a:lnTo>
                                  <a:pt x="279105" y="178636"/>
                                </a:lnTo>
                                <a:lnTo>
                                  <a:pt x="286811" y="171031"/>
                                </a:lnTo>
                                <a:close/>
                              </a:path>
                              <a:path w="521970" h="689610">
                                <a:moveTo>
                                  <a:pt x="298130" y="160109"/>
                                </a:moveTo>
                                <a:lnTo>
                                  <a:pt x="297876" y="160109"/>
                                </a:lnTo>
                                <a:lnTo>
                                  <a:pt x="289808" y="168073"/>
                                </a:lnTo>
                                <a:lnTo>
                                  <a:pt x="290216" y="168073"/>
                                </a:lnTo>
                                <a:lnTo>
                                  <a:pt x="300905" y="178636"/>
                                </a:lnTo>
                                <a:lnTo>
                                  <a:pt x="308612" y="171031"/>
                                </a:lnTo>
                                <a:lnTo>
                                  <a:pt x="309194" y="171031"/>
                                </a:lnTo>
                                <a:lnTo>
                                  <a:pt x="298130" y="160109"/>
                                </a:lnTo>
                                <a:close/>
                              </a:path>
                              <a:path w="521970" h="689610">
                                <a:moveTo>
                                  <a:pt x="324337" y="171031"/>
                                </a:moveTo>
                                <a:lnTo>
                                  <a:pt x="309194" y="171031"/>
                                </a:lnTo>
                                <a:lnTo>
                                  <a:pt x="316898" y="178636"/>
                                </a:lnTo>
                                <a:lnTo>
                                  <a:pt x="316627" y="178636"/>
                                </a:lnTo>
                                <a:lnTo>
                                  <a:pt x="324337" y="171031"/>
                                </a:lnTo>
                                <a:close/>
                              </a:path>
                              <a:path w="521970" h="689610">
                                <a:moveTo>
                                  <a:pt x="459222" y="96615"/>
                                </a:moveTo>
                                <a:lnTo>
                                  <a:pt x="459042" y="96759"/>
                                </a:lnTo>
                                <a:lnTo>
                                  <a:pt x="384557" y="170179"/>
                                </a:lnTo>
                                <a:lnTo>
                                  <a:pt x="384280" y="170497"/>
                                </a:lnTo>
                                <a:lnTo>
                                  <a:pt x="392542" y="178636"/>
                                </a:lnTo>
                                <a:lnTo>
                                  <a:pt x="392042" y="178636"/>
                                </a:lnTo>
                                <a:lnTo>
                                  <a:pt x="402772" y="168073"/>
                                </a:lnTo>
                                <a:lnTo>
                                  <a:pt x="403241" y="168073"/>
                                </a:lnTo>
                                <a:lnTo>
                                  <a:pt x="395176" y="160109"/>
                                </a:lnTo>
                                <a:lnTo>
                                  <a:pt x="411224" y="160109"/>
                                </a:lnTo>
                                <a:lnTo>
                                  <a:pt x="403066" y="152065"/>
                                </a:lnTo>
                                <a:lnTo>
                                  <a:pt x="419033" y="152065"/>
                                </a:lnTo>
                                <a:lnTo>
                                  <a:pt x="421513" y="149623"/>
                                </a:lnTo>
                                <a:lnTo>
                                  <a:pt x="421989" y="149623"/>
                                </a:lnTo>
                                <a:lnTo>
                                  <a:pt x="413898" y="141622"/>
                                </a:lnTo>
                                <a:lnTo>
                                  <a:pt x="429938" y="141622"/>
                                </a:lnTo>
                                <a:lnTo>
                                  <a:pt x="422135" y="133918"/>
                                </a:lnTo>
                                <a:lnTo>
                                  <a:pt x="437466" y="133918"/>
                                </a:lnTo>
                                <a:lnTo>
                                  <a:pt x="440490" y="130941"/>
                                </a:lnTo>
                                <a:lnTo>
                                  <a:pt x="432654" y="123177"/>
                                </a:lnTo>
                                <a:lnTo>
                                  <a:pt x="448684" y="123177"/>
                                </a:lnTo>
                                <a:lnTo>
                                  <a:pt x="440610" y="115193"/>
                                </a:lnTo>
                                <a:lnTo>
                                  <a:pt x="456487" y="115193"/>
                                </a:lnTo>
                                <a:lnTo>
                                  <a:pt x="459574" y="112154"/>
                                </a:lnTo>
                                <a:lnTo>
                                  <a:pt x="459426" y="111885"/>
                                </a:lnTo>
                                <a:lnTo>
                                  <a:pt x="451782" y="104348"/>
                                </a:lnTo>
                                <a:lnTo>
                                  <a:pt x="467022" y="104348"/>
                                </a:lnTo>
                                <a:lnTo>
                                  <a:pt x="459222" y="96615"/>
                                </a:lnTo>
                                <a:close/>
                              </a:path>
                              <a:path w="521970" h="689610">
                                <a:moveTo>
                                  <a:pt x="437390" y="171031"/>
                                </a:moveTo>
                                <a:lnTo>
                                  <a:pt x="422300" y="171031"/>
                                </a:lnTo>
                                <a:lnTo>
                                  <a:pt x="430012" y="178636"/>
                                </a:lnTo>
                                <a:lnTo>
                                  <a:pt x="429684" y="178636"/>
                                </a:lnTo>
                                <a:lnTo>
                                  <a:pt x="437390" y="171031"/>
                                </a:lnTo>
                                <a:close/>
                              </a:path>
                              <a:path w="521970" h="689610">
                                <a:moveTo>
                                  <a:pt x="4642" y="167697"/>
                                </a:moveTo>
                                <a:lnTo>
                                  <a:pt x="4132" y="168073"/>
                                </a:lnTo>
                                <a:lnTo>
                                  <a:pt x="611" y="171449"/>
                                </a:lnTo>
                                <a:lnTo>
                                  <a:pt x="611" y="177799"/>
                                </a:lnTo>
                                <a:lnTo>
                                  <a:pt x="7471" y="171031"/>
                                </a:lnTo>
                                <a:lnTo>
                                  <a:pt x="8028" y="171031"/>
                                </a:lnTo>
                                <a:lnTo>
                                  <a:pt x="4642" y="167697"/>
                                </a:lnTo>
                                <a:close/>
                              </a:path>
                              <a:path w="521970" h="689610">
                                <a:moveTo>
                                  <a:pt x="521898" y="162559"/>
                                </a:moveTo>
                                <a:lnTo>
                                  <a:pt x="516679" y="167697"/>
                                </a:lnTo>
                                <a:lnTo>
                                  <a:pt x="516416" y="168073"/>
                                </a:lnTo>
                                <a:lnTo>
                                  <a:pt x="518552" y="170179"/>
                                </a:lnTo>
                                <a:lnTo>
                                  <a:pt x="521822" y="167697"/>
                                </a:lnTo>
                                <a:lnTo>
                                  <a:pt x="521898" y="162559"/>
                                </a:lnTo>
                                <a:close/>
                              </a:path>
                              <a:path w="521970" h="689610">
                                <a:moveTo>
                                  <a:pt x="478475" y="152638"/>
                                </a:moveTo>
                                <a:lnTo>
                                  <a:pt x="477323" y="153669"/>
                                </a:lnTo>
                                <a:lnTo>
                                  <a:pt x="470790" y="160109"/>
                                </a:lnTo>
                                <a:lnTo>
                                  <a:pt x="470402" y="160575"/>
                                </a:lnTo>
                                <a:lnTo>
                                  <a:pt x="478426" y="168525"/>
                                </a:lnTo>
                                <a:lnTo>
                                  <a:pt x="486501" y="160575"/>
                                </a:lnTo>
                                <a:lnTo>
                                  <a:pt x="478475" y="152638"/>
                                </a:lnTo>
                                <a:close/>
                              </a:path>
                              <a:path w="521970" h="689610">
                                <a:moveTo>
                                  <a:pt x="52979" y="141622"/>
                                </a:moveTo>
                                <a:lnTo>
                                  <a:pt x="52530" y="141989"/>
                                </a:lnTo>
                                <a:lnTo>
                                  <a:pt x="44782" y="149623"/>
                                </a:lnTo>
                                <a:lnTo>
                                  <a:pt x="45465" y="149623"/>
                                </a:lnTo>
                                <a:lnTo>
                                  <a:pt x="64320" y="168208"/>
                                </a:lnTo>
                                <a:lnTo>
                                  <a:pt x="72027" y="160575"/>
                                </a:lnTo>
                                <a:lnTo>
                                  <a:pt x="72231" y="160575"/>
                                </a:lnTo>
                                <a:lnTo>
                                  <a:pt x="71758" y="160109"/>
                                </a:lnTo>
                                <a:lnTo>
                                  <a:pt x="55948" y="160109"/>
                                </a:lnTo>
                                <a:lnTo>
                                  <a:pt x="63531" y="152638"/>
                                </a:lnTo>
                                <a:lnTo>
                                  <a:pt x="64169" y="152638"/>
                                </a:lnTo>
                                <a:lnTo>
                                  <a:pt x="52979" y="141622"/>
                                </a:lnTo>
                                <a:close/>
                              </a:path>
                              <a:path w="521970" h="689610">
                                <a:moveTo>
                                  <a:pt x="91464" y="141622"/>
                                </a:moveTo>
                                <a:lnTo>
                                  <a:pt x="91176" y="141622"/>
                                </a:lnTo>
                                <a:lnTo>
                                  <a:pt x="82854" y="149859"/>
                                </a:lnTo>
                                <a:lnTo>
                                  <a:pt x="83069" y="149859"/>
                                </a:lnTo>
                                <a:lnTo>
                                  <a:pt x="101684" y="168208"/>
                                </a:lnTo>
                                <a:lnTo>
                                  <a:pt x="109407" y="160575"/>
                                </a:lnTo>
                                <a:lnTo>
                                  <a:pt x="93769" y="160575"/>
                                </a:lnTo>
                                <a:lnTo>
                                  <a:pt x="101793" y="152638"/>
                                </a:lnTo>
                                <a:lnTo>
                                  <a:pt x="102626" y="152638"/>
                                </a:lnTo>
                                <a:lnTo>
                                  <a:pt x="91464" y="141622"/>
                                </a:lnTo>
                                <a:close/>
                              </a:path>
                              <a:path w="521970" h="689610">
                                <a:moveTo>
                                  <a:pt x="128782" y="141622"/>
                                </a:moveTo>
                                <a:lnTo>
                                  <a:pt x="128588" y="141622"/>
                                </a:lnTo>
                                <a:lnTo>
                                  <a:pt x="120491" y="149623"/>
                                </a:lnTo>
                                <a:lnTo>
                                  <a:pt x="139255" y="168073"/>
                                </a:lnTo>
                                <a:lnTo>
                                  <a:pt x="146852" y="160575"/>
                                </a:lnTo>
                                <a:lnTo>
                                  <a:pt x="131181" y="160575"/>
                                </a:lnTo>
                                <a:lnTo>
                                  <a:pt x="139216" y="152638"/>
                                </a:lnTo>
                                <a:lnTo>
                                  <a:pt x="139945" y="152638"/>
                                </a:lnTo>
                                <a:lnTo>
                                  <a:pt x="128782" y="141622"/>
                                </a:lnTo>
                                <a:close/>
                              </a:path>
                              <a:path w="521970" h="689610">
                                <a:moveTo>
                                  <a:pt x="241875" y="141622"/>
                                </a:moveTo>
                                <a:lnTo>
                                  <a:pt x="241093" y="141622"/>
                                </a:lnTo>
                                <a:lnTo>
                                  <a:pt x="234021" y="148589"/>
                                </a:lnTo>
                                <a:lnTo>
                                  <a:pt x="233531" y="149129"/>
                                </a:lnTo>
                                <a:lnTo>
                                  <a:pt x="252719" y="168073"/>
                                </a:lnTo>
                                <a:lnTo>
                                  <a:pt x="252299" y="168073"/>
                                </a:lnTo>
                                <a:lnTo>
                                  <a:pt x="260361" y="160109"/>
                                </a:lnTo>
                                <a:lnTo>
                                  <a:pt x="244141" y="160109"/>
                                </a:lnTo>
                                <a:lnTo>
                                  <a:pt x="252306" y="152065"/>
                                </a:lnTo>
                                <a:lnTo>
                                  <a:pt x="252463" y="152065"/>
                                </a:lnTo>
                                <a:lnTo>
                                  <a:pt x="241875" y="141622"/>
                                </a:lnTo>
                                <a:close/>
                              </a:path>
                              <a:path w="521970" h="689610">
                                <a:moveTo>
                                  <a:pt x="338708" y="104348"/>
                                </a:moveTo>
                                <a:lnTo>
                                  <a:pt x="338219" y="104745"/>
                                </a:lnTo>
                                <a:lnTo>
                                  <a:pt x="282157" y="160109"/>
                                </a:lnTo>
                                <a:lnTo>
                                  <a:pt x="290216" y="168073"/>
                                </a:lnTo>
                                <a:lnTo>
                                  <a:pt x="289808" y="168073"/>
                                </a:lnTo>
                                <a:lnTo>
                                  <a:pt x="297876" y="160109"/>
                                </a:lnTo>
                                <a:lnTo>
                                  <a:pt x="298130" y="160109"/>
                                </a:lnTo>
                                <a:lnTo>
                                  <a:pt x="290562" y="152638"/>
                                </a:lnTo>
                                <a:lnTo>
                                  <a:pt x="305446" y="152638"/>
                                </a:lnTo>
                                <a:lnTo>
                                  <a:pt x="309001" y="149129"/>
                                </a:lnTo>
                                <a:lnTo>
                                  <a:pt x="308515" y="148589"/>
                                </a:lnTo>
                                <a:lnTo>
                                  <a:pt x="301446" y="141622"/>
                                </a:lnTo>
                                <a:lnTo>
                                  <a:pt x="316905" y="141622"/>
                                </a:lnTo>
                                <a:lnTo>
                                  <a:pt x="309109" y="133918"/>
                                </a:lnTo>
                                <a:lnTo>
                                  <a:pt x="324413" y="133918"/>
                                </a:lnTo>
                                <a:lnTo>
                                  <a:pt x="327733" y="130642"/>
                                </a:lnTo>
                                <a:lnTo>
                                  <a:pt x="322854" y="125729"/>
                                </a:lnTo>
                                <a:lnTo>
                                  <a:pt x="320267" y="123177"/>
                                </a:lnTo>
                                <a:lnTo>
                                  <a:pt x="336247" y="123177"/>
                                </a:lnTo>
                                <a:lnTo>
                                  <a:pt x="328142" y="115193"/>
                                </a:lnTo>
                                <a:lnTo>
                                  <a:pt x="343386" y="115193"/>
                                </a:lnTo>
                                <a:lnTo>
                                  <a:pt x="346465" y="112154"/>
                                </a:lnTo>
                                <a:lnTo>
                                  <a:pt x="346613" y="112154"/>
                                </a:lnTo>
                                <a:lnTo>
                                  <a:pt x="338708" y="104348"/>
                                </a:lnTo>
                                <a:close/>
                              </a:path>
                              <a:path w="521970" h="689610">
                                <a:moveTo>
                                  <a:pt x="354970" y="141622"/>
                                </a:moveTo>
                                <a:lnTo>
                                  <a:pt x="354154" y="141622"/>
                                </a:lnTo>
                                <a:lnTo>
                                  <a:pt x="347090" y="148589"/>
                                </a:lnTo>
                                <a:lnTo>
                                  <a:pt x="346576" y="149129"/>
                                </a:lnTo>
                                <a:lnTo>
                                  <a:pt x="365781" y="168073"/>
                                </a:lnTo>
                                <a:lnTo>
                                  <a:pt x="365360" y="168073"/>
                                </a:lnTo>
                                <a:lnTo>
                                  <a:pt x="373450" y="160109"/>
                                </a:lnTo>
                                <a:lnTo>
                                  <a:pt x="357410" y="160109"/>
                                </a:lnTo>
                                <a:lnTo>
                                  <a:pt x="365570" y="152065"/>
                                </a:lnTo>
                                <a:lnTo>
                                  <a:pt x="354970" y="141622"/>
                                </a:lnTo>
                                <a:close/>
                              </a:path>
                              <a:path w="521970" h="689610">
                                <a:moveTo>
                                  <a:pt x="392475" y="141622"/>
                                </a:moveTo>
                                <a:lnTo>
                                  <a:pt x="392229" y="141622"/>
                                </a:lnTo>
                                <a:lnTo>
                                  <a:pt x="384102" y="149623"/>
                                </a:lnTo>
                                <a:lnTo>
                                  <a:pt x="384557" y="149623"/>
                                </a:lnTo>
                                <a:lnTo>
                                  <a:pt x="403241" y="168073"/>
                                </a:lnTo>
                                <a:lnTo>
                                  <a:pt x="402772" y="168073"/>
                                </a:lnTo>
                                <a:lnTo>
                                  <a:pt x="410861" y="160109"/>
                                </a:lnTo>
                                <a:lnTo>
                                  <a:pt x="394774" y="160109"/>
                                </a:lnTo>
                                <a:lnTo>
                                  <a:pt x="402934" y="152065"/>
                                </a:lnTo>
                                <a:lnTo>
                                  <a:pt x="403066" y="152065"/>
                                </a:lnTo>
                                <a:lnTo>
                                  <a:pt x="392475" y="141622"/>
                                </a:lnTo>
                                <a:close/>
                              </a:path>
                              <a:path w="521970" h="689610">
                                <a:moveTo>
                                  <a:pt x="429938" y="141622"/>
                                </a:moveTo>
                                <a:lnTo>
                                  <a:pt x="429641" y="141622"/>
                                </a:lnTo>
                                <a:lnTo>
                                  <a:pt x="421513" y="149623"/>
                                </a:lnTo>
                                <a:lnTo>
                                  <a:pt x="421989" y="149623"/>
                                </a:lnTo>
                                <a:lnTo>
                                  <a:pt x="440647" y="168073"/>
                                </a:lnTo>
                                <a:lnTo>
                                  <a:pt x="440387" y="168073"/>
                                </a:lnTo>
                                <a:lnTo>
                                  <a:pt x="447984" y="160575"/>
                                </a:lnTo>
                                <a:lnTo>
                                  <a:pt x="432739" y="160575"/>
                                </a:lnTo>
                                <a:lnTo>
                                  <a:pt x="440812" y="152638"/>
                                </a:lnTo>
                                <a:lnTo>
                                  <a:pt x="441097" y="152638"/>
                                </a:lnTo>
                                <a:lnTo>
                                  <a:pt x="429938" y="141622"/>
                                </a:lnTo>
                                <a:close/>
                              </a:path>
                              <a:path w="521970" h="689610">
                                <a:moveTo>
                                  <a:pt x="505244" y="142239"/>
                                </a:moveTo>
                                <a:lnTo>
                                  <a:pt x="498128" y="149129"/>
                                </a:lnTo>
                                <a:lnTo>
                                  <a:pt x="497702" y="149623"/>
                                </a:lnTo>
                                <a:lnTo>
                                  <a:pt x="516416" y="168073"/>
                                </a:lnTo>
                                <a:lnTo>
                                  <a:pt x="516679" y="167697"/>
                                </a:lnTo>
                                <a:lnTo>
                                  <a:pt x="521898" y="162559"/>
                                </a:lnTo>
                                <a:lnTo>
                                  <a:pt x="521898" y="160109"/>
                                </a:lnTo>
                                <a:lnTo>
                                  <a:pt x="508154" y="160109"/>
                                </a:lnTo>
                                <a:lnTo>
                                  <a:pt x="515733" y="152638"/>
                                </a:lnTo>
                                <a:lnTo>
                                  <a:pt x="505244" y="142239"/>
                                </a:lnTo>
                                <a:close/>
                              </a:path>
                              <a:path w="521970" h="689610">
                                <a:moveTo>
                                  <a:pt x="15567" y="141622"/>
                                </a:moveTo>
                                <a:lnTo>
                                  <a:pt x="15131" y="141989"/>
                                </a:lnTo>
                                <a:lnTo>
                                  <a:pt x="7397" y="149623"/>
                                </a:lnTo>
                                <a:lnTo>
                                  <a:pt x="8101" y="149623"/>
                                </a:lnTo>
                                <a:lnTo>
                                  <a:pt x="26438" y="167697"/>
                                </a:lnTo>
                                <a:lnTo>
                                  <a:pt x="34139" y="160109"/>
                                </a:lnTo>
                                <a:lnTo>
                                  <a:pt x="18541" y="160109"/>
                                </a:lnTo>
                                <a:lnTo>
                                  <a:pt x="26113" y="152638"/>
                                </a:lnTo>
                                <a:lnTo>
                                  <a:pt x="26757" y="152638"/>
                                </a:lnTo>
                                <a:lnTo>
                                  <a:pt x="15567" y="141622"/>
                                </a:lnTo>
                                <a:close/>
                              </a:path>
                              <a:path w="521970" h="689610">
                                <a:moveTo>
                                  <a:pt x="166772" y="141622"/>
                                </a:moveTo>
                                <a:lnTo>
                                  <a:pt x="166056" y="141622"/>
                                </a:lnTo>
                                <a:lnTo>
                                  <a:pt x="158449" y="149129"/>
                                </a:lnTo>
                                <a:lnTo>
                                  <a:pt x="177281" y="167697"/>
                                </a:lnTo>
                                <a:lnTo>
                                  <a:pt x="177116" y="167697"/>
                                </a:lnTo>
                                <a:lnTo>
                                  <a:pt x="184812" y="160109"/>
                                </a:lnTo>
                                <a:lnTo>
                                  <a:pt x="169117" y="160109"/>
                                </a:lnTo>
                                <a:lnTo>
                                  <a:pt x="177269" y="152065"/>
                                </a:lnTo>
                                <a:lnTo>
                                  <a:pt x="175133" y="149859"/>
                                </a:lnTo>
                                <a:lnTo>
                                  <a:pt x="166772" y="141622"/>
                                </a:lnTo>
                                <a:close/>
                              </a:path>
                              <a:path w="521970" h="689610">
                                <a:moveTo>
                                  <a:pt x="204331" y="141622"/>
                                </a:moveTo>
                                <a:lnTo>
                                  <a:pt x="203561" y="141622"/>
                                </a:lnTo>
                                <a:lnTo>
                                  <a:pt x="196495" y="148589"/>
                                </a:lnTo>
                                <a:lnTo>
                                  <a:pt x="195998" y="149129"/>
                                </a:lnTo>
                                <a:lnTo>
                                  <a:pt x="214818" y="167697"/>
                                </a:lnTo>
                                <a:lnTo>
                                  <a:pt x="214628" y="167697"/>
                                </a:lnTo>
                                <a:lnTo>
                                  <a:pt x="222329" y="160109"/>
                                </a:lnTo>
                                <a:lnTo>
                                  <a:pt x="206617" y="160109"/>
                                </a:lnTo>
                                <a:lnTo>
                                  <a:pt x="214776" y="152065"/>
                                </a:lnTo>
                                <a:lnTo>
                                  <a:pt x="214925" y="152065"/>
                                </a:lnTo>
                                <a:lnTo>
                                  <a:pt x="204331" y="141622"/>
                                </a:lnTo>
                                <a:close/>
                              </a:path>
                              <a:path w="521970" h="689610">
                                <a:moveTo>
                                  <a:pt x="316905" y="141622"/>
                                </a:moveTo>
                                <a:lnTo>
                                  <a:pt x="316608" y="141622"/>
                                </a:lnTo>
                                <a:lnTo>
                                  <a:pt x="309548" y="148589"/>
                                </a:lnTo>
                                <a:lnTo>
                                  <a:pt x="309063" y="149129"/>
                                </a:lnTo>
                                <a:lnTo>
                                  <a:pt x="327902" y="167697"/>
                                </a:lnTo>
                                <a:lnTo>
                                  <a:pt x="327717" y="167697"/>
                                </a:lnTo>
                                <a:lnTo>
                                  <a:pt x="335410" y="160109"/>
                                </a:lnTo>
                                <a:lnTo>
                                  <a:pt x="319679" y="160109"/>
                                </a:lnTo>
                                <a:lnTo>
                                  <a:pt x="327249" y="152638"/>
                                </a:lnTo>
                                <a:lnTo>
                                  <a:pt x="328054" y="152638"/>
                                </a:lnTo>
                                <a:lnTo>
                                  <a:pt x="316905" y="141622"/>
                                </a:lnTo>
                                <a:close/>
                              </a:path>
                              <a:path w="521970" h="689610">
                                <a:moveTo>
                                  <a:pt x="80046" y="152638"/>
                                </a:moveTo>
                                <a:lnTo>
                                  <a:pt x="64169" y="152638"/>
                                </a:lnTo>
                                <a:lnTo>
                                  <a:pt x="72231" y="160575"/>
                                </a:lnTo>
                                <a:lnTo>
                                  <a:pt x="72027" y="160575"/>
                                </a:lnTo>
                                <a:lnTo>
                                  <a:pt x="80046" y="152638"/>
                                </a:lnTo>
                                <a:close/>
                              </a:path>
                              <a:path w="521970" h="689610">
                                <a:moveTo>
                                  <a:pt x="467335" y="141622"/>
                                </a:moveTo>
                                <a:lnTo>
                                  <a:pt x="467189" y="141622"/>
                                </a:lnTo>
                                <a:lnTo>
                                  <a:pt x="459082" y="149623"/>
                                </a:lnTo>
                                <a:lnTo>
                                  <a:pt x="459347" y="149623"/>
                                </a:lnTo>
                                <a:lnTo>
                                  <a:pt x="470402" y="160575"/>
                                </a:lnTo>
                                <a:lnTo>
                                  <a:pt x="470790" y="160109"/>
                                </a:lnTo>
                                <a:lnTo>
                                  <a:pt x="478369" y="152638"/>
                                </a:lnTo>
                                <a:lnTo>
                                  <a:pt x="477896" y="152065"/>
                                </a:lnTo>
                                <a:lnTo>
                                  <a:pt x="467335" y="141622"/>
                                </a:lnTo>
                                <a:close/>
                              </a:path>
                              <a:path w="521970" h="689610">
                                <a:moveTo>
                                  <a:pt x="489587" y="141622"/>
                                </a:moveTo>
                                <a:lnTo>
                                  <a:pt x="489172" y="141989"/>
                                </a:lnTo>
                                <a:lnTo>
                                  <a:pt x="478951" y="152065"/>
                                </a:lnTo>
                                <a:lnTo>
                                  <a:pt x="478475" y="152638"/>
                                </a:lnTo>
                                <a:lnTo>
                                  <a:pt x="486501" y="160575"/>
                                </a:lnTo>
                                <a:lnTo>
                                  <a:pt x="497627" y="149623"/>
                                </a:lnTo>
                                <a:lnTo>
                                  <a:pt x="497201" y="149129"/>
                                </a:lnTo>
                                <a:lnTo>
                                  <a:pt x="489587" y="141622"/>
                                </a:lnTo>
                                <a:close/>
                              </a:path>
                              <a:path w="521970" h="689610">
                                <a:moveTo>
                                  <a:pt x="41722" y="152638"/>
                                </a:moveTo>
                                <a:lnTo>
                                  <a:pt x="26757" y="152638"/>
                                </a:lnTo>
                                <a:lnTo>
                                  <a:pt x="34346" y="160109"/>
                                </a:lnTo>
                                <a:lnTo>
                                  <a:pt x="34139" y="160109"/>
                                </a:lnTo>
                                <a:lnTo>
                                  <a:pt x="41722" y="152638"/>
                                </a:lnTo>
                                <a:close/>
                              </a:path>
                              <a:path w="521970" h="689610">
                                <a:moveTo>
                                  <a:pt x="117440" y="152638"/>
                                </a:moveTo>
                                <a:lnTo>
                                  <a:pt x="102626" y="152638"/>
                                </a:lnTo>
                                <a:lnTo>
                                  <a:pt x="110196" y="160109"/>
                                </a:lnTo>
                                <a:lnTo>
                                  <a:pt x="109879" y="160109"/>
                                </a:lnTo>
                                <a:lnTo>
                                  <a:pt x="117440" y="152638"/>
                                </a:lnTo>
                                <a:close/>
                              </a:path>
                              <a:path w="521970" h="689610">
                                <a:moveTo>
                                  <a:pt x="154894" y="152638"/>
                                </a:moveTo>
                                <a:lnTo>
                                  <a:pt x="139945" y="152638"/>
                                </a:lnTo>
                                <a:lnTo>
                                  <a:pt x="147515" y="160109"/>
                                </a:lnTo>
                                <a:lnTo>
                                  <a:pt x="147324" y="160109"/>
                                </a:lnTo>
                                <a:lnTo>
                                  <a:pt x="154894" y="152638"/>
                                </a:lnTo>
                                <a:close/>
                              </a:path>
                              <a:path w="521970" h="689610">
                                <a:moveTo>
                                  <a:pt x="225726" y="104348"/>
                                </a:moveTo>
                                <a:lnTo>
                                  <a:pt x="225222" y="104745"/>
                                </a:lnTo>
                                <a:lnTo>
                                  <a:pt x="179504" y="149859"/>
                                </a:lnTo>
                                <a:lnTo>
                                  <a:pt x="177372" y="152065"/>
                                </a:lnTo>
                                <a:lnTo>
                                  <a:pt x="185537" y="160109"/>
                                </a:lnTo>
                                <a:lnTo>
                                  <a:pt x="184812" y="160109"/>
                                </a:lnTo>
                                <a:lnTo>
                                  <a:pt x="195947" y="149129"/>
                                </a:lnTo>
                                <a:lnTo>
                                  <a:pt x="195451" y="148589"/>
                                </a:lnTo>
                                <a:lnTo>
                                  <a:pt x="188389" y="141622"/>
                                </a:lnTo>
                                <a:lnTo>
                                  <a:pt x="204331" y="141622"/>
                                </a:lnTo>
                                <a:lnTo>
                                  <a:pt x="196516" y="133918"/>
                                </a:lnTo>
                                <a:lnTo>
                                  <a:pt x="211374" y="133918"/>
                                </a:lnTo>
                                <a:lnTo>
                                  <a:pt x="214697" y="130642"/>
                                </a:lnTo>
                                <a:lnTo>
                                  <a:pt x="209830" y="125729"/>
                                </a:lnTo>
                                <a:lnTo>
                                  <a:pt x="207246" y="123177"/>
                                </a:lnTo>
                                <a:lnTo>
                                  <a:pt x="223176" y="123177"/>
                                </a:lnTo>
                                <a:lnTo>
                                  <a:pt x="215081" y="115193"/>
                                </a:lnTo>
                                <a:lnTo>
                                  <a:pt x="230365" y="115193"/>
                                </a:lnTo>
                                <a:lnTo>
                                  <a:pt x="233447" y="112154"/>
                                </a:lnTo>
                                <a:lnTo>
                                  <a:pt x="233625" y="112154"/>
                                </a:lnTo>
                                <a:lnTo>
                                  <a:pt x="225726" y="104348"/>
                                </a:lnTo>
                                <a:close/>
                              </a:path>
                              <a:path w="521970" h="689610">
                                <a:moveTo>
                                  <a:pt x="230494" y="152065"/>
                                </a:moveTo>
                                <a:lnTo>
                                  <a:pt x="214925" y="152065"/>
                                </a:lnTo>
                                <a:lnTo>
                                  <a:pt x="223085" y="160109"/>
                                </a:lnTo>
                                <a:lnTo>
                                  <a:pt x="222329" y="160109"/>
                                </a:lnTo>
                                <a:lnTo>
                                  <a:pt x="230494" y="152065"/>
                                </a:lnTo>
                                <a:close/>
                              </a:path>
                              <a:path w="521970" h="689610">
                                <a:moveTo>
                                  <a:pt x="268505" y="152065"/>
                                </a:moveTo>
                                <a:lnTo>
                                  <a:pt x="252463" y="152065"/>
                                </a:lnTo>
                                <a:lnTo>
                                  <a:pt x="260618" y="160109"/>
                                </a:lnTo>
                                <a:lnTo>
                                  <a:pt x="260361" y="160109"/>
                                </a:lnTo>
                                <a:lnTo>
                                  <a:pt x="268505" y="152065"/>
                                </a:lnTo>
                                <a:close/>
                              </a:path>
                              <a:path w="521970" h="689610">
                                <a:moveTo>
                                  <a:pt x="279402" y="141622"/>
                                </a:moveTo>
                                <a:lnTo>
                                  <a:pt x="279078" y="141622"/>
                                </a:lnTo>
                                <a:lnTo>
                                  <a:pt x="270978" y="149623"/>
                                </a:lnTo>
                                <a:lnTo>
                                  <a:pt x="271544" y="149623"/>
                                </a:lnTo>
                                <a:lnTo>
                                  <a:pt x="282157" y="160109"/>
                                </a:lnTo>
                                <a:lnTo>
                                  <a:pt x="289722" y="152638"/>
                                </a:lnTo>
                                <a:lnTo>
                                  <a:pt x="290562" y="152638"/>
                                </a:lnTo>
                                <a:lnTo>
                                  <a:pt x="279402" y="141622"/>
                                </a:lnTo>
                                <a:close/>
                              </a:path>
                              <a:path w="521970" h="689610">
                                <a:moveTo>
                                  <a:pt x="305446" y="152638"/>
                                </a:moveTo>
                                <a:lnTo>
                                  <a:pt x="290562" y="152638"/>
                                </a:lnTo>
                                <a:lnTo>
                                  <a:pt x="298130" y="160109"/>
                                </a:lnTo>
                                <a:lnTo>
                                  <a:pt x="297876" y="160109"/>
                                </a:lnTo>
                                <a:lnTo>
                                  <a:pt x="305446" y="152638"/>
                                </a:lnTo>
                                <a:close/>
                              </a:path>
                              <a:path w="521970" h="689610">
                                <a:moveTo>
                                  <a:pt x="342985" y="152638"/>
                                </a:moveTo>
                                <a:lnTo>
                                  <a:pt x="328054" y="152638"/>
                                </a:lnTo>
                                <a:lnTo>
                                  <a:pt x="335616" y="160109"/>
                                </a:lnTo>
                                <a:lnTo>
                                  <a:pt x="335410" y="160109"/>
                                </a:lnTo>
                                <a:lnTo>
                                  <a:pt x="342985" y="152638"/>
                                </a:lnTo>
                                <a:close/>
                              </a:path>
                              <a:path w="521970" h="689610">
                                <a:moveTo>
                                  <a:pt x="421824" y="96615"/>
                                </a:moveTo>
                                <a:lnTo>
                                  <a:pt x="365570" y="152065"/>
                                </a:lnTo>
                                <a:lnTo>
                                  <a:pt x="373736" y="160109"/>
                                </a:lnTo>
                                <a:lnTo>
                                  <a:pt x="373450" y="160109"/>
                                </a:lnTo>
                                <a:lnTo>
                                  <a:pt x="384102" y="149623"/>
                                </a:lnTo>
                                <a:lnTo>
                                  <a:pt x="384557" y="149623"/>
                                </a:lnTo>
                                <a:lnTo>
                                  <a:pt x="376455" y="141622"/>
                                </a:lnTo>
                                <a:lnTo>
                                  <a:pt x="392475" y="141622"/>
                                </a:lnTo>
                                <a:lnTo>
                                  <a:pt x="384663" y="133918"/>
                                </a:lnTo>
                                <a:lnTo>
                                  <a:pt x="400054" y="133918"/>
                                </a:lnTo>
                                <a:lnTo>
                                  <a:pt x="403079" y="130941"/>
                                </a:lnTo>
                                <a:lnTo>
                                  <a:pt x="395246" y="123177"/>
                                </a:lnTo>
                                <a:lnTo>
                                  <a:pt x="411255" y="123177"/>
                                </a:lnTo>
                                <a:lnTo>
                                  <a:pt x="403168" y="115193"/>
                                </a:lnTo>
                                <a:lnTo>
                                  <a:pt x="419076" y="115193"/>
                                </a:lnTo>
                                <a:lnTo>
                                  <a:pt x="421844" y="112467"/>
                                </a:lnTo>
                                <a:lnTo>
                                  <a:pt x="414050" y="104745"/>
                                </a:lnTo>
                                <a:lnTo>
                                  <a:pt x="430045" y="104745"/>
                                </a:lnTo>
                                <a:lnTo>
                                  <a:pt x="421824" y="96615"/>
                                </a:lnTo>
                                <a:close/>
                              </a:path>
                              <a:path w="521970" h="689610">
                                <a:moveTo>
                                  <a:pt x="419033" y="152065"/>
                                </a:moveTo>
                                <a:lnTo>
                                  <a:pt x="403066" y="152065"/>
                                </a:lnTo>
                                <a:lnTo>
                                  <a:pt x="411224" y="160109"/>
                                </a:lnTo>
                                <a:lnTo>
                                  <a:pt x="410861" y="160109"/>
                                </a:lnTo>
                                <a:lnTo>
                                  <a:pt x="419033" y="152065"/>
                                </a:lnTo>
                                <a:close/>
                              </a:path>
                              <a:path w="521970" h="689610">
                                <a:moveTo>
                                  <a:pt x="456026" y="152638"/>
                                </a:moveTo>
                                <a:lnTo>
                                  <a:pt x="441097" y="152638"/>
                                </a:lnTo>
                                <a:lnTo>
                                  <a:pt x="448664" y="160109"/>
                                </a:lnTo>
                                <a:lnTo>
                                  <a:pt x="448456" y="160109"/>
                                </a:lnTo>
                                <a:lnTo>
                                  <a:pt x="456026" y="152638"/>
                                </a:lnTo>
                                <a:close/>
                              </a:path>
                              <a:path w="521970" h="689610">
                                <a:moveTo>
                                  <a:pt x="518552" y="149859"/>
                                </a:moveTo>
                                <a:lnTo>
                                  <a:pt x="515733" y="152638"/>
                                </a:lnTo>
                                <a:lnTo>
                                  <a:pt x="521898" y="158749"/>
                                </a:lnTo>
                                <a:lnTo>
                                  <a:pt x="521898" y="153669"/>
                                </a:lnTo>
                                <a:lnTo>
                                  <a:pt x="518552" y="149859"/>
                                </a:lnTo>
                                <a:close/>
                              </a:path>
                              <a:path w="521970" h="689610">
                                <a:moveTo>
                                  <a:pt x="611" y="142239"/>
                                </a:moveTo>
                                <a:lnTo>
                                  <a:pt x="611" y="148589"/>
                                </a:lnTo>
                                <a:lnTo>
                                  <a:pt x="4832" y="152638"/>
                                </a:lnTo>
                                <a:lnTo>
                                  <a:pt x="4342" y="152638"/>
                                </a:lnTo>
                                <a:lnTo>
                                  <a:pt x="7397" y="149623"/>
                                </a:lnTo>
                                <a:lnTo>
                                  <a:pt x="8101" y="149623"/>
                                </a:lnTo>
                                <a:lnTo>
                                  <a:pt x="611" y="142239"/>
                                </a:lnTo>
                                <a:close/>
                              </a:path>
                              <a:path w="521970" h="689610">
                                <a:moveTo>
                                  <a:pt x="120741" y="96273"/>
                                </a:moveTo>
                                <a:lnTo>
                                  <a:pt x="74712" y="141622"/>
                                </a:lnTo>
                                <a:lnTo>
                                  <a:pt x="83069" y="149859"/>
                                </a:lnTo>
                                <a:lnTo>
                                  <a:pt x="82854" y="149859"/>
                                </a:lnTo>
                                <a:lnTo>
                                  <a:pt x="91176" y="141622"/>
                                </a:lnTo>
                                <a:lnTo>
                                  <a:pt x="91464" y="141622"/>
                                </a:lnTo>
                                <a:lnTo>
                                  <a:pt x="83658" y="133918"/>
                                </a:lnTo>
                                <a:lnTo>
                                  <a:pt x="98959" y="133918"/>
                                </a:lnTo>
                                <a:lnTo>
                                  <a:pt x="101724" y="131182"/>
                                </a:lnTo>
                                <a:lnTo>
                                  <a:pt x="93595" y="123177"/>
                                </a:lnTo>
                                <a:lnTo>
                                  <a:pt x="110093" y="123177"/>
                                </a:lnTo>
                                <a:lnTo>
                                  <a:pt x="102003" y="115193"/>
                                </a:lnTo>
                                <a:lnTo>
                                  <a:pt x="117878" y="115193"/>
                                </a:lnTo>
                                <a:lnTo>
                                  <a:pt x="120949" y="112154"/>
                                </a:lnTo>
                                <a:lnTo>
                                  <a:pt x="113032" y="104348"/>
                                </a:lnTo>
                                <a:lnTo>
                                  <a:pt x="128938" y="104348"/>
                                </a:lnTo>
                                <a:lnTo>
                                  <a:pt x="120741" y="96273"/>
                                </a:lnTo>
                                <a:close/>
                              </a:path>
                              <a:path w="521970" h="689610">
                                <a:moveTo>
                                  <a:pt x="7742" y="133918"/>
                                </a:moveTo>
                                <a:lnTo>
                                  <a:pt x="611" y="140969"/>
                                </a:lnTo>
                                <a:lnTo>
                                  <a:pt x="611" y="142239"/>
                                </a:lnTo>
                                <a:lnTo>
                                  <a:pt x="8101" y="149623"/>
                                </a:lnTo>
                                <a:lnTo>
                                  <a:pt x="7397" y="149623"/>
                                </a:lnTo>
                                <a:lnTo>
                                  <a:pt x="15503" y="141622"/>
                                </a:lnTo>
                                <a:lnTo>
                                  <a:pt x="14904" y="140969"/>
                                </a:lnTo>
                                <a:lnTo>
                                  <a:pt x="7742" y="133918"/>
                                </a:lnTo>
                                <a:close/>
                              </a:path>
                              <a:path w="521970" h="689610">
                                <a:moveTo>
                                  <a:pt x="45153" y="133918"/>
                                </a:moveTo>
                                <a:lnTo>
                                  <a:pt x="44830" y="134171"/>
                                </a:lnTo>
                                <a:lnTo>
                                  <a:pt x="37939" y="140969"/>
                                </a:lnTo>
                                <a:lnTo>
                                  <a:pt x="37348" y="141622"/>
                                </a:lnTo>
                                <a:lnTo>
                                  <a:pt x="45465" y="149623"/>
                                </a:lnTo>
                                <a:lnTo>
                                  <a:pt x="44782" y="149623"/>
                                </a:lnTo>
                                <a:lnTo>
                                  <a:pt x="52902" y="141622"/>
                                </a:lnTo>
                                <a:lnTo>
                                  <a:pt x="52316" y="140969"/>
                                </a:lnTo>
                                <a:lnTo>
                                  <a:pt x="45153" y="133918"/>
                                </a:lnTo>
                                <a:close/>
                              </a:path>
                              <a:path w="521970" h="689610">
                                <a:moveTo>
                                  <a:pt x="110093" y="123177"/>
                                </a:moveTo>
                                <a:lnTo>
                                  <a:pt x="109811" y="123177"/>
                                </a:lnTo>
                                <a:lnTo>
                                  <a:pt x="101737" y="131182"/>
                                </a:lnTo>
                                <a:lnTo>
                                  <a:pt x="120491" y="149623"/>
                                </a:lnTo>
                                <a:lnTo>
                                  <a:pt x="128216" y="141989"/>
                                </a:lnTo>
                                <a:lnTo>
                                  <a:pt x="112558" y="141989"/>
                                </a:lnTo>
                                <a:lnTo>
                                  <a:pt x="120716" y="133918"/>
                                </a:lnTo>
                                <a:lnTo>
                                  <a:pt x="120977" y="133918"/>
                                </a:lnTo>
                                <a:lnTo>
                                  <a:pt x="110093" y="123177"/>
                                </a:lnTo>
                                <a:close/>
                              </a:path>
                              <a:path w="521970" h="689610">
                                <a:moveTo>
                                  <a:pt x="260717" y="123177"/>
                                </a:moveTo>
                                <a:lnTo>
                                  <a:pt x="259813" y="123177"/>
                                </a:lnTo>
                                <a:lnTo>
                                  <a:pt x="257223" y="125729"/>
                                </a:lnTo>
                                <a:lnTo>
                                  <a:pt x="252335" y="130642"/>
                                </a:lnTo>
                                <a:lnTo>
                                  <a:pt x="271544" y="149623"/>
                                </a:lnTo>
                                <a:lnTo>
                                  <a:pt x="270978" y="149623"/>
                                </a:lnTo>
                                <a:lnTo>
                                  <a:pt x="279078" y="141622"/>
                                </a:lnTo>
                                <a:lnTo>
                                  <a:pt x="262905" y="141622"/>
                                </a:lnTo>
                                <a:lnTo>
                                  <a:pt x="270724" y="133918"/>
                                </a:lnTo>
                                <a:lnTo>
                                  <a:pt x="271598" y="133918"/>
                                </a:lnTo>
                                <a:lnTo>
                                  <a:pt x="260717" y="123177"/>
                                </a:lnTo>
                                <a:close/>
                              </a:path>
                              <a:path w="521970" h="689610">
                                <a:moveTo>
                                  <a:pt x="373770" y="123177"/>
                                </a:moveTo>
                                <a:lnTo>
                                  <a:pt x="372854" y="123177"/>
                                </a:lnTo>
                                <a:lnTo>
                                  <a:pt x="365335" y="130642"/>
                                </a:lnTo>
                                <a:lnTo>
                                  <a:pt x="384557" y="149623"/>
                                </a:lnTo>
                                <a:lnTo>
                                  <a:pt x="384102" y="149623"/>
                                </a:lnTo>
                                <a:lnTo>
                                  <a:pt x="392229" y="141622"/>
                                </a:lnTo>
                                <a:lnTo>
                                  <a:pt x="376165" y="141622"/>
                                </a:lnTo>
                                <a:lnTo>
                                  <a:pt x="383980" y="133918"/>
                                </a:lnTo>
                                <a:lnTo>
                                  <a:pt x="384663" y="133918"/>
                                </a:lnTo>
                                <a:lnTo>
                                  <a:pt x="373770" y="123177"/>
                                </a:lnTo>
                                <a:close/>
                              </a:path>
                              <a:path w="521970" h="689610">
                                <a:moveTo>
                                  <a:pt x="411255" y="123177"/>
                                </a:moveTo>
                                <a:lnTo>
                                  <a:pt x="410965" y="123177"/>
                                </a:lnTo>
                                <a:lnTo>
                                  <a:pt x="403097" y="130941"/>
                                </a:lnTo>
                                <a:lnTo>
                                  <a:pt x="421989" y="149623"/>
                                </a:lnTo>
                                <a:lnTo>
                                  <a:pt x="421513" y="149623"/>
                                </a:lnTo>
                                <a:lnTo>
                                  <a:pt x="429641" y="141622"/>
                                </a:lnTo>
                                <a:lnTo>
                                  <a:pt x="413529" y="141622"/>
                                </a:lnTo>
                                <a:lnTo>
                                  <a:pt x="421344" y="133918"/>
                                </a:lnTo>
                                <a:lnTo>
                                  <a:pt x="422135" y="133918"/>
                                </a:lnTo>
                                <a:lnTo>
                                  <a:pt x="411255" y="123177"/>
                                </a:lnTo>
                                <a:close/>
                              </a:path>
                              <a:path w="521970" h="689610">
                                <a:moveTo>
                                  <a:pt x="470879" y="123177"/>
                                </a:moveTo>
                                <a:lnTo>
                                  <a:pt x="468179" y="125729"/>
                                </a:lnTo>
                                <a:lnTo>
                                  <a:pt x="451642" y="141989"/>
                                </a:lnTo>
                                <a:lnTo>
                                  <a:pt x="459347" y="149623"/>
                                </a:lnTo>
                                <a:lnTo>
                                  <a:pt x="459082" y="149623"/>
                                </a:lnTo>
                                <a:lnTo>
                                  <a:pt x="467189" y="141622"/>
                                </a:lnTo>
                                <a:lnTo>
                                  <a:pt x="467335" y="141622"/>
                                </a:lnTo>
                                <a:lnTo>
                                  <a:pt x="459800" y="134171"/>
                                </a:lnTo>
                                <a:lnTo>
                                  <a:pt x="474739" y="134171"/>
                                </a:lnTo>
                                <a:lnTo>
                                  <a:pt x="478315" y="130642"/>
                                </a:lnTo>
                                <a:lnTo>
                                  <a:pt x="478450" y="130642"/>
                                </a:lnTo>
                                <a:lnTo>
                                  <a:pt x="470879" y="123177"/>
                                </a:lnTo>
                                <a:close/>
                              </a:path>
                              <a:path w="521970" h="689610">
                                <a:moveTo>
                                  <a:pt x="497105" y="134171"/>
                                </a:moveTo>
                                <a:lnTo>
                                  <a:pt x="490207" y="140969"/>
                                </a:lnTo>
                                <a:lnTo>
                                  <a:pt x="489587" y="141622"/>
                                </a:lnTo>
                                <a:lnTo>
                                  <a:pt x="497702" y="149623"/>
                                </a:lnTo>
                                <a:lnTo>
                                  <a:pt x="498128" y="149129"/>
                                </a:lnTo>
                                <a:lnTo>
                                  <a:pt x="505127" y="142239"/>
                                </a:lnTo>
                                <a:lnTo>
                                  <a:pt x="504991" y="141989"/>
                                </a:lnTo>
                                <a:lnTo>
                                  <a:pt x="497105" y="134171"/>
                                </a:lnTo>
                                <a:close/>
                              </a:path>
                              <a:path w="521970" h="689610">
                                <a:moveTo>
                                  <a:pt x="148050" y="123177"/>
                                </a:moveTo>
                                <a:lnTo>
                                  <a:pt x="147253" y="123177"/>
                                </a:lnTo>
                                <a:lnTo>
                                  <a:pt x="139699" y="130642"/>
                                </a:lnTo>
                                <a:lnTo>
                                  <a:pt x="158449" y="149129"/>
                                </a:lnTo>
                                <a:lnTo>
                                  <a:pt x="166056" y="141622"/>
                                </a:lnTo>
                                <a:lnTo>
                                  <a:pt x="150368" y="141622"/>
                                </a:lnTo>
                                <a:lnTo>
                                  <a:pt x="158166" y="133918"/>
                                </a:lnTo>
                                <a:lnTo>
                                  <a:pt x="158953" y="133918"/>
                                </a:lnTo>
                                <a:lnTo>
                                  <a:pt x="148050" y="123177"/>
                                </a:lnTo>
                                <a:close/>
                              </a:path>
                              <a:path w="521970" h="689610">
                                <a:moveTo>
                                  <a:pt x="185619" y="123177"/>
                                </a:moveTo>
                                <a:lnTo>
                                  <a:pt x="184744" y="123177"/>
                                </a:lnTo>
                                <a:lnTo>
                                  <a:pt x="182158" y="125729"/>
                                </a:lnTo>
                                <a:lnTo>
                                  <a:pt x="177259" y="130642"/>
                                </a:lnTo>
                                <a:lnTo>
                                  <a:pt x="195998" y="149129"/>
                                </a:lnTo>
                                <a:lnTo>
                                  <a:pt x="196495" y="148589"/>
                                </a:lnTo>
                                <a:lnTo>
                                  <a:pt x="203561" y="141622"/>
                                </a:lnTo>
                                <a:lnTo>
                                  <a:pt x="187852" y="141622"/>
                                </a:lnTo>
                                <a:lnTo>
                                  <a:pt x="195659" y="133918"/>
                                </a:lnTo>
                                <a:lnTo>
                                  <a:pt x="196516" y="133918"/>
                                </a:lnTo>
                                <a:lnTo>
                                  <a:pt x="185619" y="123177"/>
                                </a:lnTo>
                                <a:close/>
                              </a:path>
                              <a:path w="521970" h="689610">
                                <a:moveTo>
                                  <a:pt x="223176" y="123177"/>
                                </a:moveTo>
                                <a:lnTo>
                                  <a:pt x="222267" y="123177"/>
                                </a:lnTo>
                                <a:lnTo>
                                  <a:pt x="219679" y="125729"/>
                                </a:lnTo>
                                <a:lnTo>
                                  <a:pt x="214806" y="130642"/>
                                </a:lnTo>
                                <a:lnTo>
                                  <a:pt x="233531" y="149129"/>
                                </a:lnTo>
                                <a:lnTo>
                                  <a:pt x="234021" y="148589"/>
                                </a:lnTo>
                                <a:lnTo>
                                  <a:pt x="241093" y="141622"/>
                                </a:lnTo>
                                <a:lnTo>
                                  <a:pt x="225367" y="141622"/>
                                </a:lnTo>
                                <a:lnTo>
                                  <a:pt x="233181" y="133918"/>
                                </a:lnTo>
                                <a:lnTo>
                                  <a:pt x="234066" y="133918"/>
                                </a:lnTo>
                                <a:lnTo>
                                  <a:pt x="223176" y="123177"/>
                                </a:lnTo>
                                <a:close/>
                              </a:path>
                              <a:path w="521970" h="689610">
                                <a:moveTo>
                                  <a:pt x="298238" y="123177"/>
                                </a:moveTo>
                                <a:lnTo>
                                  <a:pt x="297752" y="123177"/>
                                </a:lnTo>
                                <a:lnTo>
                                  <a:pt x="295168" y="125729"/>
                                </a:lnTo>
                                <a:lnTo>
                                  <a:pt x="290305" y="130642"/>
                                </a:lnTo>
                                <a:lnTo>
                                  <a:pt x="309063" y="149129"/>
                                </a:lnTo>
                                <a:lnTo>
                                  <a:pt x="309548" y="148589"/>
                                </a:lnTo>
                                <a:lnTo>
                                  <a:pt x="316608" y="141622"/>
                                </a:lnTo>
                                <a:lnTo>
                                  <a:pt x="300877" y="141622"/>
                                </a:lnTo>
                                <a:lnTo>
                                  <a:pt x="308678" y="133918"/>
                                </a:lnTo>
                                <a:lnTo>
                                  <a:pt x="309109" y="133918"/>
                                </a:lnTo>
                                <a:lnTo>
                                  <a:pt x="298238" y="123177"/>
                                </a:lnTo>
                                <a:close/>
                              </a:path>
                              <a:path w="521970" h="689610">
                                <a:moveTo>
                                  <a:pt x="336247" y="123177"/>
                                </a:moveTo>
                                <a:lnTo>
                                  <a:pt x="335296" y="123177"/>
                                </a:lnTo>
                                <a:lnTo>
                                  <a:pt x="332710" y="125729"/>
                                </a:lnTo>
                                <a:lnTo>
                                  <a:pt x="327835" y="130642"/>
                                </a:lnTo>
                                <a:lnTo>
                                  <a:pt x="346576" y="149129"/>
                                </a:lnTo>
                                <a:lnTo>
                                  <a:pt x="347090" y="148589"/>
                                </a:lnTo>
                                <a:lnTo>
                                  <a:pt x="354154" y="141622"/>
                                </a:lnTo>
                                <a:lnTo>
                                  <a:pt x="338413" y="141622"/>
                                </a:lnTo>
                                <a:lnTo>
                                  <a:pt x="346219" y="133918"/>
                                </a:lnTo>
                                <a:lnTo>
                                  <a:pt x="347150" y="133918"/>
                                </a:lnTo>
                                <a:lnTo>
                                  <a:pt x="336247" y="123177"/>
                                </a:lnTo>
                                <a:close/>
                              </a:path>
                              <a:path w="521970" h="689610">
                                <a:moveTo>
                                  <a:pt x="508257" y="123177"/>
                                </a:moveTo>
                                <a:lnTo>
                                  <a:pt x="497105" y="134171"/>
                                </a:lnTo>
                                <a:lnTo>
                                  <a:pt x="505244" y="142239"/>
                                </a:lnTo>
                                <a:lnTo>
                                  <a:pt x="505381" y="141989"/>
                                </a:lnTo>
                                <a:lnTo>
                                  <a:pt x="516359" y="131182"/>
                                </a:lnTo>
                                <a:lnTo>
                                  <a:pt x="508257" y="123177"/>
                                </a:lnTo>
                                <a:close/>
                              </a:path>
                              <a:path w="521970" h="689610">
                                <a:moveTo>
                                  <a:pt x="448684" y="123177"/>
                                </a:moveTo>
                                <a:lnTo>
                                  <a:pt x="448377" y="123177"/>
                                </a:lnTo>
                                <a:lnTo>
                                  <a:pt x="440490" y="130941"/>
                                </a:lnTo>
                                <a:lnTo>
                                  <a:pt x="451642" y="141989"/>
                                </a:lnTo>
                                <a:lnTo>
                                  <a:pt x="459594" y="134171"/>
                                </a:lnTo>
                                <a:lnTo>
                                  <a:pt x="459800" y="134171"/>
                                </a:lnTo>
                                <a:lnTo>
                                  <a:pt x="448684" y="123177"/>
                                </a:lnTo>
                                <a:close/>
                              </a:path>
                              <a:path w="521970" h="689610">
                                <a:moveTo>
                                  <a:pt x="18636" y="123177"/>
                                </a:moveTo>
                                <a:lnTo>
                                  <a:pt x="16024" y="125729"/>
                                </a:lnTo>
                                <a:lnTo>
                                  <a:pt x="7742" y="133918"/>
                                </a:lnTo>
                                <a:lnTo>
                                  <a:pt x="15567" y="141622"/>
                                </a:lnTo>
                                <a:lnTo>
                                  <a:pt x="16165" y="140969"/>
                                </a:lnTo>
                                <a:lnTo>
                                  <a:pt x="26325" y="130941"/>
                                </a:lnTo>
                                <a:lnTo>
                                  <a:pt x="26512" y="130941"/>
                                </a:lnTo>
                                <a:lnTo>
                                  <a:pt x="18636" y="123177"/>
                                </a:lnTo>
                                <a:close/>
                              </a:path>
                              <a:path w="521970" h="689610">
                                <a:moveTo>
                                  <a:pt x="34243" y="123177"/>
                                </a:moveTo>
                                <a:lnTo>
                                  <a:pt x="31606" y="125729"/>
                                </a:lnTo>
                                <a:lnTo>
                                  <a:pt x="26325" y="130941"/>
                                </a:lnTo>
                                <a:lnTo>
                                  <a:pt x="26512" y="130941"/>
                                </a:lnTo>
                                <a:lnTo>
                                  <a:pt x="37348" y="141622"/>
                                </a:lnTo>
                                <a:lnTo>
                                  <a:pt x="37939" y="140969"/>
                                </a:lnTo>
                                <a:lnTo>
                                  <a:pt x="45086" y="133918"/>
                                </a:lnTo>
                                <a:lnTo>
                                  <a:pt x="42374" y="131182"/>
                                </a:lnTo>
                                <a:lnTo>
                                  <a:pt x="34243" y="123177"/>
                                </a:lnTo>
                                <a:close/>
                              </a:path>
                              <a:path w="521970" h="689610">
                                <a:moveTo>
                                  <a:pt x="56000" y="123177"/>
                                </a:moveTo>
                                <a:lnTo>
                                  <a:pt x="53386" y="125729"/>
                                </a:lnTo>
                                <a:lnTo>
                                  <a:pt x="47859" y="131182"/>
                                </a:lnTo>
                                <a:lnTo>
                                  <a:pt x="45153" y="133918"/>
                                </a:lnTo>
                                <a:lnTo>
                                  <a:pt x="52979" y="141622"/>
                                </a:lnTo>
                                <a:lnTo>
                                  <a:pt x="53565" y="140969"/>
                                </a:lnTo>
                                <a:lnTo>
                                  <a:pt x="63743" y="130941"/>
                                </a:lnTo>
                                <a:lnTo>
                                  <a:pt x="63876" y="130941"/>
                                </a:lnTo>
                                <a:lnTo>
                                  <a:pt x="56000" y="123177"/>
                                </a:lnTo>
                                <a:close/>
                              </a:path>
                              <a:path w="521970" h="689610">
                                <a:moveTo>
                                  <a:pt x="72774" y="123177"/>
                                </a:moveTo>
                                <a:lnTo>
                                  <a:pt x="71623" y="123177"/>
                                </a:lnTo>
                                <a:lnTo>
                                  <a:pt x="63743" y="130941"/>
                                </a:lnTo>
                                <a:lnTo>
                                  <a:pt x="63876" y="130941"/>
                                </a:lnTo>
                                <a:lnTo>
                                  <a:pt x="74712" y="141622"/>
                                </a:lnTo>
                                <a:lnTo>
                                  <a:pt x="82531" y="133918"/>
                                </a:lnTo>
                                <a:lnTo>
                                  <a:pt x="83658" y="133918"/>
                                </a:lnTo>
                                <a:lnTo>
                                  <a:pt x="72774" y="123177"/>
                                </a:lnTo>
                                <a:close/>
                              </a:path>
                              <a:path w="521970" h="689610">
                                <a:moveTo>
                                  <a:pt x="98959" y="133918"/>
                                </a:moveTo>
                                <a:lnTo>
                                  <a:pt x="83658" y="133918"/>
                                </a:lnTo>
                                <a:lnTo>
                                  <a:pt x="91464" y="141622"/>
                                </a:lnTo>
                                <a:lnTo>
                                  <a:pt x="91176" y="141622"/>
                                </a:lnTo>
                                <a:lnTo>
                                  <a:pt x="98959" y="133918"/>
                                </a:lnTo>
                                <a:close/>
                              </a:path>
                              <a:path w="521970" h="689610">
                                <a:moveTo>
                                  <a:pt x="136384" y="133918"/>
                                </a:moveTo>
                                <a:lnTo>
                                  <a:pt x="120977" y="133918"/>
                                </a:lnTo>
                                <a:lnTo>
                                  <a:pt x="128782" y="141622"/>
                                </a:lnTo>
                                <a:lnTo>
                                  <a:pt x="128588" y="141622"/>
                                </a:lnTo>
                                <a:lnTo>
                                  <a:pt x="136384" y="133918"/>
                                </a:lnTo>
                                <a:close/>
                              </a:path>
                              <a:path w="521970" h="689610">
                                <a:moveTo>
                                  <a:pt x="173861" y="133918"/>
                                </a:moveTo>
                                <a:lnTo>
                                  <a:pt x="158953" y="133918"/>
                                </a:lnTo>
                                <a:lnTo>
                                  <a:pt x="166772" y="141622"/>
                                </a:lnTo>
                                <a:lnTo>
                                  <a:pt x="166056" y="141622"/>
                                </a:lnTo>
                                <a:lnTo>
                                  <a:pt x="173861" y="133918"/>
                                </a:lnTo>
                                <a:close/>
                              </a:path>
                              <a:path w="521970" h="689610">
                                <a:moveTo>
                                  <a:pt x="211374" y="133918"/>
                                </a:moveTo>
                                <a:lnTo>
                                  <a:pt x="196516" y="133918"/>
                                </a:lnTo>
                                <a:lnTo>
                                  <a:pt x="204331" y="141622"/>
                                </a:lnTo>
                                <a:lnTo>
                                  <a:pt x="203561" y="141622"/>
                                </a:lnTo>
                                <a:lnTo>
                                  <a:pt x="211374" y="133918"/>
                                </a:lnTo>
                                <a:close/>
                              </a:path>
                              <a:path w="521970" h="689610">
                                <a:moveTo>
                                  <a:pt x="248911" y="133918"/>
                                </a:moveTo>
                                <a:lnTo>
                                  <a:pt x="234066" y="133918"/>
                                </a:lnTo>
                                <a:lnTo>
                                  <a:pt x="241875" y="141622"/>
                                </a:lnTo>
                                <a:lnTo>
                                  <a:pt x="241093" y="141622"/>
                                </a:lnTo>
                                <a:lnTo>
                                  <a:pt x="248911" y="133918"/>
                                </a:lnTo>
                                <a:close/>
                              </a:path>
                              <a:path w="521970" h="689610">
                                <a:moveTo>
                                  <a:pt x="286877" y="133918"/>
                                </a:moveTo>
                                <a:lnTo>
                                  <a:pt x="271598" y="133918"/>
                                </a:lnTo>
                                <a:lnTo>
                                  <a:pt x="279402" y="141622"/>
                                </a:lnTo>
                                <a:lnTo>
                                  <a:pt x="279078" y="141622"/>
                                </a:lnTo>
                                <a:lnTo>
                                  <a:pt x="286877" y="133918"/>
                                </a:lnTo>
                                <a:close/>
                              </a:path>
                              <a:path w="521970" h="689610">
                                <a:moveTo>
                                  <a:pt x="324413" y="133918"/>
                                </a:moveTo>
                                <a:lnTo>
                                  <a:pt x="309109" y="133918"/>
                                </a:lnTo>
                                <a:lnTo>
                                  <a:pt x="316905" y="141622"/>
                                </a:lnTo>
                                <a:lnTo>
                                  <a:pt x="316608" y="141622"/>
                                </a:lnTo>
                                <a:lnTo>
                                  <a:pt x="324413" y="133918"/>
                                </a:lnTo>
                                <a:close/>
                              </a:path>
                              <a:path w="521970" h="689610">
                                <a:moveTo>
                                  <a:pt x="361964" y="133918"/>
                                </a:moveTo>
                                <a:lnTo>
                                  <a:pt x="347150" y="133918"/>
                                </a:lnTo>
                                <a:lnTo>
                                  <a:pt x="354970" y="141622"/>
                                </a:lnTo>
                                <a:lnTo>
                                  <a:pt x="354154" y="141622"/>
                                </a:lnTo>
                                <a:lnTo>
                                  <a:pt x="361964" y="133918"/>
                                </a:lnTo>
                                <a:close/>
                              </a:path>
                              <a:path w="521970" h="689610">
                                <a:moveTo>
                                  <a:pt x="400054" y="133918"/>
                                </a:moveTo>
                                <a:lnTo>
                                  <a:pt x="384663" y="133918"/>
                                </a:lnTo>
                                <a:lnTo>
                                  <a:pt x="392475" y="141622"/>
                                </a:lnTo>
                                <a:lnTo>
                                  <a:pt x="392229" y="141622"/>
                                </a:lnTo>
                                <a:lnTo>
                                  <a:pt x="400054" y="133918"/>
                                </a:lnTo>
                                <a:close/>
                              </a:path>
                              <a:path w="521970" h="689610">
                                <a:moveTo>
                                  <a:pt x="437466" y="133918"/>
                                </a:moveTo>
                                <a:lnTo>
                                  <a:pt x="422135" y="133918"/>
                                </a:lnTo>
                                <a:lnTo>
                                  <a:pt x="429938" y="141622"/>
                                </a:lnTo>
                                <a:lnTo>
                                  <a:pt x="429641" y="141622"/>
                                </a:lnTo>
                                <a:lnTo>
                                  <a:pt x="437466" y="133918"/>
                                </a:lnTo>
                                <a:close/>
                              </a:path>
                              <a:path w="521970" h="689610">
                                <a:moveTo>
                                  <a:pt x="474739" y="134171"/>
                                </a:moveTo>
                                <a:lnTo>
                                  <a:pt x="459800" y="134171"/>
                                </a:lnTo>
                                <a:lnTo>
                                  <a:pt x="467335" y="141622"/>
                                </a:lnTo>
                                <a:lnTo>
                                  <a:pt x="467189" y="141622"/>
                                </a:lnTo>
                                <a:lnTo>
                                  <a:pt x="474739" y="134171"/>
                                </a:lnTo>
                                <a:close/>
                              </a:path>
                              <a:path w="521970" h="689610">
                                <a:moveTo>
                                  <a:pt x="486015" y="123177"/>
                                </a:moveTo>
                                <a:lnTo>
                                  <a:pt x="485878" y="123177"/>
                                </a:lnTo>
                                <a:lnTo>
                                  <a:pt x="478315" y="130642"/>
                                </a:lnTo>
                                <a:lnTo>
                                  <a:pt x="478450" y="130642"/>
                                </a:lnTo>
                                <a:lnTo>
                                  <a:pt x="489587" y="141622"/>
                                </a:lnTo>
                                <a:lnTo>
                                  <a:pt x="490207" y="140969"/>
                                </a:lnTo>
                                <a:lnTo>
                                  <a:pt x="497105" y="134171"/>
                                </a:lnTo>
                                <a:lnTo>
                                  <a:pt x="486015" y="123177"/>
                                </a:lnTo>
                                <a:close/>
                              </a:path>
                              <a:path w="521970" h="689610">
                                <a:moveTo>
                                  <a:pt x="4717" y="130941"/>
                                </a:moveTo>
                                <a:lnTo>
                                  <a:pt x="4447" y="130941"/>
                                </a:lnTo>
                                <a:lnTo>
                                  <a:pt x="611" y="134619"/>
                                </a:lnTo>
                                <a:lnTo>
                                  <a:pt x="611" y="140969"/>
                                </a:lnTo>
                                <a:lnTo>
                                  <a:pt x="7742" y="133918"/>
                                </a:lnTo>
                                <a:lnTo>
                                  <a:pt x="4717" y="130941"/>
                                </a:lnTo>
                                <a:close/>
                              </a:path>
                              <a:path w="521970" h="689610">
                                <a:moveTo>
                                  <a:pt x="521898" y="125729"/>
                                </a:moveTo>
                                <a:lnTo>
                                  <a:pt x="516359" y="131182"/>
                                </a:lnTo>
                                <a:lnTo>
                                  <a:pt x="519128" y="133918"/>
                                </a:lnTo>
                                <a:lnTo>
                                  <a:pt x="517803" y="133918"/>
                                </a:lnTo>
                                <a:lnTo>
                                  <a:pt x="521725" y="130941"/>
                                </a:lnTo>
                                <a:lnTo>
                                  <a:pt x="521898" y="130941"/>
                                </a:lnTo>
                                <a:lnTo>
                                  <a:pt x="521898" y="125729"/>
                                </a:lnTo>
                                <a:close/>
                              </a:path>
                              <a:path w="521970" h="689610">
                                <a:moveTo>
                                  <a:pt x="91014" y="104348"/>
                                </a:moveTo>
                                <a:lnTo>
                                  <a:pt x="90733" y="104348"/>
                                </a:lnTo>
                                <a:lnTo>
                                  <a:pt x="82493" y="112467"/>
                                </a:lnTo>
                                <a:lnTo>
                                  <a:pt x="82703" y="112467"/>
                                </a:lnTo>
                                <a:lnTo>
                                  <a:pt x="101737" y="131182"/>
                                </a:lnTo>
                                <a:lnTo>
                                  <a:pt x="109811" y="123177"/>
                                </a:lnTo>
                                <a:lnTo>
                                  <a:pt x="93433" y="123177"/>
                                </a:lnTo>
                                <a:lnTo>
                                  <a:pt x="101537" y="115193"/>
                                </a:lnTo>
                                <a:lnTo>
                                  <a:pt x="102003" y="115193"/>
                                </a:lnTo>
                                <a:lnTo>
                                  <a:pt x="91014" y="104348"/>
                                </a:lnTo>
                                <a:close/>
                              </a:path>
                              <a:path w="521970" h="689610">
                                <a:moveTo>
                                  <a:pt x="516357" y="115193"/>
                                </a:moveTo>
                                <a:lnTo>
                                  <a:pt x="508257" y="123177"/>
                                </a:lnTo>
                                <a:lnTo>
                                  <a:pt x="516359" y="131182"/>
                                </a:lnTo>
                                <a:lnTo>
                                  <a:pt x="521898" y="125729"/>
                                </a:lnTo>
                                <a:lnTo>
                                  <a:pt x="521898" y="120649"/>
                                </a:lnTo>
                                <a:lnTo>
                                  <a:pt x="516357" y="115193"/>
                                </a:lnTo>
                                <a:close/>
                              </a:path>
                              <a:path w="521970" h="689610">
                                <a:moveTo>
                                  <a:pt x="37301" y="104745"/>
                                </a:moveTo>
                                <a:lnTo>
                                  <a:pt x="36574" y="105409"/>
                                </a:lnTo>
                                <a:lnTo>
                                  <a:pt x="21161" y="120649"/>
                                </a:lnTo>
                                <a:lnTo>
                                  <a:pt x="18636" y="123177"/>
                                </a:lnTo>
                                <a:lnTo>
                                  <a:pt x="26512" y="130941"/>
                                </a:lnTo>
                                <a:lnTo>
                                  <a:pt x="26325" y="130941"/>
                                </a:lnTo>
                                <a:lnTo>
                                  <a:pt x="34192" y="123177"/>
                                </a:lnTo>
                                <a:lnTo>
                                  <a:pt x="31675" y="120649"/>
                                </a:lnTo>
                                <a:lnTo>
                                  <a:pt x="26600" y="115654"/>
                                </a:lnTo>
                                <a:lnTo>
                                  <a:pt x="41815" y="115654"/>
                                </a:lnTo>
                                <a:lnTo>
                                  <a:pt x="45043" y="112467"/>
                                </a:lnTo>
                                <a:lnTo>
                                  <a:pt x="44817" y="112154"/>
                                </a:lnTo>
                                <a:lnTo>
                                  <a:pt x="37301" y="104745"/>
                                </a:lnTo>
                                <a:close/>
                              </a:path>
                              <a:path w="521970" h="689610">
                                <a:moveTo>
                                  <a:pt x="177214" y="3597"/>
                                </a:moveTo>
                                <a:lnTo>
                                  <a:pt x="176923" y="3843"/>
                                </a:lnTo>
                                <a:lnTo>
                                  <a:pt x="58535" y="120649"/>
                                </a:lnTo>
                                <a:lnTo>
                                  <a:pt x="56000" y="123177"/>
                                </a:lnTo>
                                <a:lnTo>
                                  <a:pt x="63876" y="130941"/>
                                </a:lnTo>
                                <a:lnTo>
                                  <a:pt x="63743" y="130941"/>
                                </a:lnTo>
                                <a:lnTo>
                                  <a:pt x="71623" y="123177"/>
                                </a:lnTo>
                                <a:lnTo>
                                  <a:pt x="72774" y="123177"/>
                                </a:lnTo>
                                <a:lnTo>
                                  <a:pt x="64684" y="115193"/>
                                </a:lnTo>
                                <a:lnTo>
                                  <a:pt x="79726" y="115193"/>
                                </a:lnTo>
                                <a:lnTo>
                                  <a:pt x="82493" y="112467"/>
                                </a:lnTo>
                                <a:lnTo>
                                  <a:pt x="82703" y="112467"/>
                                </a:lnTo>
                                <a:lnTo>
                                  <a:pt x="74849" y="104745"/>
                                </a:lnTo>
                                <a:lnTo>
                                  <a:pt x="90330" y="104745"/>
                                </a:lnTo>
                                <a:lnTo>
                                  <a:pt x="90733" y="104348"/>
                                </a:lnTo>
                                <a:lnTo>
                                  <a:pt x="91014" y="104348"/>
                                </a:lnTo>
                                <a:lnTo>
                                  <a:pt x="83178" y="96615"/>
                                </a:lnTo>
                                <a:lnTo>
                                  <a:pt x="98582" y="96615"/>
                                </a:lnTo>
                                <a:lnTo>
                                  <a:pt x="101867" y="93378"/>
                                </a:lnTo>
                                <a:lnTo>
                                  <a:pt x="101228" y="92709"/>
                                </a:lnTo>
                                <a:lnTo>
                                  <a:pt x="94246" y="85825"/>
                                </a:lnTo>
                                <a:lnTo>
                                  <a:pt x="110137" y="85825"/>
                                </a:lnTo>
                                <a:lnTo>
                                  <a:pt x="102183" y="77989"/>
                                </a:lnTo>
                                <a:lnTo>
                                  <a:pt x="117486" y="77989"/>
                                </a:lnTo>
                                <a:lnTo>
                                  <a:pt x="120478" y="75041"/>
                                </a:lnTo>
                                <a:lnTo>
                                  <a:pt x="120903" y="75041"/>
                                </a:lnTo>
                                <a:lnTo>
                                  <a:pt x="113067" y="67309"/>
                                </a:lnTo>
                                <a:lnTo>
                                  <a:pt x="128943" y="67309"/>
                                </a:lnTo>
                                <a:lnTo>
                                  <a:pt x="121213" y="59689"/>
                                </a:lnTo>
                                <a:lnTo>
                                  <a:pt x="136059" y="59689"/>
                                </a:lnTo>
                                <a:lnTo>
                                  <a:pt x="139344" y="56453"/>
                                </a:lnTo>
                                <a:lnTo>
                                  <a:pt x="139662" y="56453"/>
                                </a:lnTo>
                                <a:lnTo>
                                  <a:pt x="131947" y="48836"/>
                                </a:lnTo>
                                <a:lnTo>
                                  <a:pt x="147808" y="48836"/>
                                </a:lnTo>
                                <a:lnTo>
                                  <a:pt x="139728" y="40867"/>
                                </a:lnTo>
                                <a:lnTo>
                                  <a:pt x="155163" y="40867"/>
                                </a:lnTo>
                                <a:lnTo>
                                  <a:pt x="158188" y="37886"/>
                                </a:lnTo>
                                <a:lnTo>
                                  <a:pt x="158465" y="37886"/>
                                </a:lnTo>
                                <a:lnTo>
                                  <a:pt x="150880" y="30390"/>
                                </a:lnTo>
                                <a:lnTo>
                                  <a:pt x="166722" y="30390"/>
                                </a:lnTo>
                                <a:lnTo>
                                  <a:pt x="158591" y="22364"/>
                                </a:lnTo>
                                <a:lnTo>
                                  <a:pt x="173942" y="22364"/>
                                </a:lnTo>
                                <a:lnTo>
                                  <a:pt x="176980" y="19371"/>
                                </a:lnTo>
                                <a:lnTo>
                                  <a:pt x="177407" y="19371"/>
                                </a:lnTo>
                                <a:lnTo>
                                  <a:pt x="169386" y="11465"/>
                                </a:lnTo>
                                <a:lnTo>
                                  <a:pt x="185177" y="11465"/>
                                </a:lnTo>
                                <a:lnTo>
                                  <a:pt x="177214" y="3597"/>
                                </a:lnTo>
                                <a:close/>
                              </a:path>
                              <a:path w="521970" h="689610">
                                <a:moveTo>
                                  <a:pt x="392183" y="104348"/>
                                </a:moveTo>
                                <a:lnTo>
                                  <a:pt x="391945" y="104348"/>
                                </a:lnTo>
                                <a:lnTo>
                                  <a:pt x="384303" y="111885"/>
                                </a:lnTo>
                                <a:lnTo>
                                  <a:pt x="384098" y="112154"/>
                                </a:lnTo>
                                <a:lnTo>
                                  <a:pt x="403097" y="130941"/>
                                </a:lnTo>
                                <a:lnTo>
                                  <a:pt x="410965" y="123177"/>
                                </a:lnTo>
                                <a:lnTo>
                                  <a:pt x="394877" y="123177"/>
                                </a:lnTo>
                                <a:lnTo>
                                  <a:pt x="402977" y="115193"/>
                                </a:lnTo>
                                <a:lnTo>
                                  <a:pt x="403168" y="115193"/>
                                </a:lnTo>
                                <a:lnTo>
                                  <a:pt x="392183" y="104348"/>
                                </a:lnTo>
                                <a:close/>
                              </a:path>
                              <a:path w="521970" h="689610">
                                <a:moveTo>
                                  <a:pt x="430045" y="104745"/>
                                </a:moveTo>
                                <a:lnTo>
                                  <a:pt x="429688" y="104745"/>
                                </a:lnTo>
                                <a:lnTo>
                                  <a:pt x="421844" y="112467"/>
                                </a:lnTo>
                                <a:lnTo>
                                  <a:pt x="440490" y="130941"/>
                                </a:lnTo>
                                <a:lnTo>
                                  <a:pt x="448377" y="123177"/>
                                </a:lnTo>
                                <a:lnTo>
                                  <a:pt x="432241" y="123177"/>
                                </a:lnTo>
                                <a:lnTo>
                                  <a:pt x="440341" y="115193"/>
                                </a:lnTo>
                                <a:lnTo>
                                  <a:pt x="440610" y="115193"/>
                                </a:lnTo>
                                <a:lnTo>
                                  <a:pt x="430045" y="104745"/>
                                </a:lnTo>
                                <a:close/>
                              </a:path>
                              <a:path w="521970" h="689610">
                                <a:moveTo>
                                  <a:pt x="128938" y="104348"/>
                                </a:moveTo>
                                <a:lnTo>
                                  <a:pt x="128434" y="104745"/>
                                </a:lnTo>
                                <a:lnTo>
                                  <a:pt x="120949" y="112154"/>
                                </a:lnTo>
                                <a:lnTo>
                                  <a:pt x="139699" y="130642"/>
                                </a:lnTo>
                                <a:lnTo>
                                  <a:pt x="147253" y="123177"/>
                                </a:lnTo>
                                <a:lnTo>
                                  <a:pt x="131574" y="123177"/>
                                </a:lnTo>
                                <a:lnTo>
                                  <a:pt x="139646" y="115193"/>
                                </a:lnTo>
                                <a:lnTo>
                                  <a:pt x="139945" y="115193"/>
                                </a:lnTo>
                                <a:lnTo>
                                  <a:pt x="128938" y="104348"/>
                                </a:lnTo>
                                <a:close/>
                              </a:path>
                              <a:path w="521970" h="689610">
                                <a:moveTo>
                                  <a:pt x="166518" y="104348"/>
                                </a:moveTo>
                                <a:lnTo>
                                  <a:pt x="166308" y="104348"/>
                                </a:lnTo>
                                <a:lnTo>
                                  <a:pt x="158681" y="111885"/>
                                </a:lnTo>
                                <a:lnTo>
                                  <a:pt x="158520" y="112154"/>
                                </a:lnTo>
                                <a:lnTo>
                                  <a:pt x="177259" y="130642"/>
                                </a:lnTo>
                                <a:lnTo>
                                  <a:pt x="182158" y="125729"/>
                                </a:lnTo>
                                <a:lnTo>
                                  <a:pt x="184744" y="123177"/>
                                </a:lnTo>
                                <a:lnTo>
                                  <a:pt x="169040" y="123177"/>
                                </a:lnTo>
                                <a:lnTo>
                                  <a:pt x="177122" y="115193"/>
                                </a:lnTo>
                                <a:lnTo>
                                  <a:pt x="177519" y="115193"/>
                                </a:lnTo>
                                <a:lnTo>
                                  <a:pt x="166518" y="104348"/>
                                </a:lnTo>
                                <a:close/>
                              </a:path>
                              <a:path w="521970" h="689610">
                                <a:moveTo>
                                  <a:pt x="204087" y="104348"/>
                                </a:moveTo>
                                <a:lnTo>
                                  <a:pt x="203821" y="104348"/>
                                </a:lnTo>
                                <a:lnTo>
                                  <a:pt x="195913" y="112154"/>
                                </a:lnTo>
                                <a:lnTo>
                                  <a:pt x="196080" y="112154"/>
                                </a:lnTo>
                                <a:lnTo>
                                  <a:pt x="214806" y="130642"/>
                                </a:lnTo>
                                <a:lnTo>
                                  <a:pt x="219679" y="125729"/>
                                </a:lnTo>
                                <a:lnTo>
                                  <a:pt x="222267" y="123177"/>
                                </a:lnTo>
                                <a:lnTo>
                                  <a:pt x="206544" y="123177"/>
                                </a:lnTo>
                                <a:lnTo>
                                  <a:pt x="214635" y="115193"/>
                                </a:lnTo>
                                <a:lnTo>
                                  <a:pt x="215081" y="115193"/>
                                </a:lnTo>
                                <a:lnTo>
                                  <a:pt x="204087" y="104348"/>
                                </a:lnTo>
                                <a:close/>
                              </a:path>
                              <a:path w="521970" h="689610">
                                <a:moveTo>
                                  <a:pt x="241643" y="104348"/>
                                </a:moveTo>
                                <a:lnTo>
                                  <a:pt x="241363" y="104348"/>
                                </a:lnTo>
                                <a:lnTo>
                                  <a:pt x="233447" y="112154"/>
                                </a:lnTo>
                                <a:lnTo>
                                  <a:pt x="233625" y="112154"/>
                                </a:lnTo>
                                <a:lnTo>
                                  <a:pt x="252335" y="130642"/>
                                </a:lnTo>
                                <a:lnTo>
                                  <a:pt x="257223" y="125729"/>
                                </a:lnTo>
                                <a:lnTo>
                                  <a:pt x="259813" y="123177"/>
                                </a:lnTo>
                                <a:lnTo>
                                  <a:pt x="244075" y="123177"/>
                                </a:lnTo>
                                <a:lnTo>
                                  <a:pt x="252173" y="115193"/>
                                </a:lnTo>
                                <a:lnTo>
                                  <a:pt x="252629" y="115193"/>
                                </a:lnTo>
                                <a:lnTo>
                                  <a:pt x="241643" y="104348"/>
                                </a:lnTo>
                                <a:close/>
                              </a:path>
                              <a:path w="521970" h="689610">
                                <a:moveTo>
                                  <a:pt x="279182" y="104348"/>
                                </a:moveTo>
                                <a:lnTo>
                                  <a:pt x="278923" y="104348"/>
                                </a:lnTo>
                                <a:lnTo>
                                  <a:pt x="271274" y="111885"/>
                                </a:lnTo>
                                <a:lnTo>
                                  <a:pt x="290305" y="130642"/>
                                </a:lnTo>
                                <a:lnTo>
                                  <a:pt x="295168" y="125729"/>
                                </a:lnTo>
                                <a:lnTo>
                                  <a:pt x="297752" y="123177"/>
                                </a:lnTo>
                                <a:lnTo>
                                  <a:pt x="281626" y="123177"/>
                                </a:lnTo>
                                <a:lnTo>
                                  <a:pt x="289730" y="115193"/>
                                </a:lnTo>
                                <a:lnTo>
                                  <a:pt x="290157" y="115193"/>
                                </a:lnTo>
                                <a:lnTo>
                                  <a:pt x="279182" y="104348"/>
                                </a:lnTo>
                                <a:close/>
                              </a:path>
                              <a:path w="521970" h="689610">
                                <a:moveTo>
                                  <a:pt x="317134" y="104348"/>
                                </a:moveTo>
                                <a:lnTo>
                                  <a:pt x="316815" y="104348"/>
                                </a:lnTo>
                                <a:lnTo>
                                  <a:pt x="308912" y="112154"/>
                                </a:lnTo>
                                <a:lnTo>
                                  <a:pt x="309092" y="112154"/>
                                </a:lnTo>
                                <a:lnTo>
                                  <a:pt x="327835" y="130642"/>
                                </a:lnTo>
                                <a:lnTo>
                                  <a:pt x="332710" y="125729"/>
                                </a:lnTo>
                                <a:lnTo>
                                  <a:pt x="335296" y="123177"/>
                                </a:lnTo>
                                <a:lnTo>
                                  <a:pt x="319554" y="123177"/>
                                </a:lnTo>
                                <a:lnTo>
                                  <a:pt x="327639" y="115193"/>
                                </a:lnTo>
                                <a:lnTo>
                                  <a:pt x="328142" y="115193"/>
                                </a:lnTo>
                                <a:lnTo>
                                  <a:pt x="317134" y="104348"/>
                                </a:lnTo>
                                <a:close/>
                              </a:path>
                              <a:path w="521970" h="689610">
                                <a:moveTo>
                                  <a:pt x="354674" y="104348"/>
                                </a:moveTo>
                                <a:lnTo>
                                  <a:pt x="354374" y="104348"/>
                                </a:lnTo>
                                <a:lnTo>
                                  <a:pt x="346465" y="112154"/>
                                </a:lnTo>
                                <a:lnTo>
                                  <a:pt x="346613" y="112154"/>
                                </a:lnTo>
                                <a:lnTo>
                                  <a:pt x="365335" y="130642"/>
                                </a:lnTo>
                                <a:lnTo>
                                  <a:pt x="372854" y="123177"/>
                                </a:lnTo>
                                <a:lnTo>
                                  <a:pt x="357103" y="123177"/>
                                </a:lnTo>
                                <a:lnTo>
                                  <a:pt x="365194" y="115193"/>
                                </a:lnTo>
                                <a:lnTo>
                                  <a:pt x="365672" y="115193"/>
                                </a:lnTo>
                                <a:lnTo>
                                  <a:pt x="354674" y="104348"/>
                                </a:lnTo>
                                <a:close/>
                              </a:path>
                              <a:path w="521970" h="689610">
                                <a:moveTo>
                                  <a:pt x="478426" y="115654"/>
                                </a:moveTo>
                                <a:lnTo>
                                  <a:pt x="473345" y="120649"/>
                                </a:lnTo>
                                <a:lnTo>
                                  <a:pt x="470879" y="123177"/>
                                </a:lnTo>
                                <a:lnTo>
                                  <a:pt x="478450" y="130642"/>
                                </a:lnTo>
                                <a:lnTo>
                                  <a:pt x="478315" y="130642"/>
                                </a:lnTo>
                                <a:lnTo>
                                  <a:pt x="485878" y="123177"/>
                                </a:lnTo>
                                <a:lnTo>
                                  <a:pt x="486015" y="123177"/>
                                </a:lnTo>
                                <a:lnTo>
                                  <a:pt x="478426" y="115654"/>
                                </a:lnTo>
                                <a:close/>
                              </a:path>
                              <a:path w="521970" h="689610">
                                <a:moveTo>
                                  <a:pt x="15520" y="104745"/>
                                </a:moveTo>
                                <a:lnTo>
                                  <a:pt x="8035" y="112154"/>
                                </a:lnTo>
                                <a:lnTo>
                                  <a:pt x="7771" y="112467"/>
                                </a:lnTo>
                                <a:lnTo>
                                  <a:pt x="18636" y="123177"/>
                                </a:lnTo>
                                <a:lnTo>
                                  <a:pt x="21161" y="120649"/>
                                </a:lnTo>
                                <a:lnTo>
                                  <a:pt x="26214" y="115654"/>
                                </a:lnTo>
                                <a:lnTo>
                                  <a:pt x="26600" y="115654"/>
                                </a:lnTo>
                                <a:lnTo>
                                  <a:pt x="15520" y="104745"/>
                                </a:lnTo>
                                <a:close/>
                              </a:path>
                              <a:path w="521970" h="689610">
                                <a:moveTo>
                                  <a:pt x="41815" y="115654"/>
                                </a:moveTo>
                                <a:lnTo>
                                  <a:pt x="26600" y="115654"/>
                                </a:lnTo>
                                <a:lnTo>
                                  <a:pt x="34243" y="123177"/>
                                </a:lnTo>
                                <a:lnTo>
                                  <a:pt x="36753" y="120649"/>
                                </a:lnTo>
                                <a:lnTo>
                                  <a:pt x="41815" y="115654"/>
                                </a:lnTo>
                                <a:close/>
                              </a:path>
                              <a:path w="521970" h="689610">
                                <a:moveTo>
                                  <a:pt x="53696" y="104348"/>
                                </a:moveTo>
                                <a:lnTo>
                                  <a:pt x="53269" y="104348"/>
                                </a:lnTo>
                                <a:lnTo>
                                  <a:pt x="45361" y="112154"/>
                                </a:lnTo>
                                <a:lnTo>
                                  <a:pt x="45135" y="112467"/>
                                </a:lnTo>
                                <a:lnTo>
                                  <a:pt x="56000" y="123177"/>
                                </a:lnTo>
                                <a:lnTo>
                                  <a:pt x="58535" y="120649"/>
                                </a:lnTo>
                                <a:lnTo>
                                  <a:pt x="64065" y="115193"/>
                                </a:lnTo>
                                <a:lnTo>
                                  <a:pt x="64684" y="115193"/>
                                </a:lnTo>
                                <a:lnTo>
                                  <a:pt x="53696" y="104348"/>
                                </a:lnTo>
                                <a:close/>
                              </a:path>
                              <a:path w="521970" h="689610">
                                <a:moveTo>
                                  <a:pt x="79726" y="115193"/>
                                </a:moveTo>
                                <a:lnTo>
                                  <a:pt x="64684" y="115193"/>
                                </a:lnTo>
                                <a:lnTo>
                                  <a:pt x="72774" y="123177"/>
                                </a:lnTo>
                                <a:lnTo>
                                  <a:pt x="71623" y="123177"/>
                                </a:lnTo>
                                <a:lnTo>
                                  <a:pt x="79726" y="115193"/>
                                </a:lnTo>
                                <a:close/>
                              </a:path>
                              <a:path w="521970" h="689610">
                                <a:moveTo>
                                  <a:pt x="117878" y="115193"/>
                                </a:moveTo>
                                <a:lnTo>
                                  <a:pt x="102003" y="115193"/>
                                </a:lnTo>
                                <a:lnTo>
                                  <a:pt x="110093" y="123177"/>
                                </a:lnTo>
                                <a:lnTo>
                                  <a:pt x="109811" y="123177"/>
                                </a:lnTo>
                                <a:lnTo>
                                  <a:pt x="117878" y="115193"/>
                                </a:lnTo>
                                <a:close/>
                              </a:path>
                              <a:path w="521970" h="689610">
                                <a:moveTo>
                                  <a:pt x="155333" y="115193"/>
                                </a:moveTo>
                                <a:lnTo>
                                  <a:pt x="139945" y="115193"/>
                                </a:lnTo>
                                <a:lnTo>
                                  <a:pt x="148050" y="123177"/>
                                </a:lnTo>
                                <a:lnTo>
                                  <a:pt x="147253" y="123177"/>
                                </a:lnTo>
                                <a:lnTo>
                                  <a:pt x="155333" y="115193"/>
                                </a:lnTo>
                                <a:close/>
                              </a:path>
                              <a:path w="521970" h="689610">
                                <a:moveTo>
                                  <a:pt x="192834" y="115193"/>
                                </a:moveTo>
                                <a:lnTo>
                                  <a:pt x="177519" y="115193"/>
                                </a:lnTo>
                                <a:lnTo>
                                  <a:pt x="185619" y="123177"/>
                                </a:lnTo>
                                <a:lnTo>
                                  <a:pt x="184744" y="123177"/>
                                </a:lnTo>
                                <a:lnTo>
                                  <a:pt x="192834" y="115193"/>
                                </a:lnTo>
                                <a:close/>
                              </a:path>
                              <a:path w="521970" h="689610">
                                <a:moveTo>
                                  <a:pt x="230365" y="115193"/>
                                </a:moveTo>
                                <a:lnTo>
                                  <a:pt x="215081" y="115193"/>
                                </a:lnTo>
                                <a:lnTo>
                                  <a:pt x="223176" y="123177"/>
                                </a:lnTo>
                                <a:lnTo>
                                  <a:pt x="222267" y="123177"/>
                                </a:lnTo>
                                <a:lnTo>
                                  <a:pt x="230365" y="115193"/>
                                </a:lnTo>
                                <a:close/>
                              </a:path>
                              <a:path w="521970" h="689610">
                                <a:moveTo>
                                  <a:pt x="267917" y="115193"/>
                                </a:moveTo>
                                <a:lnTo>
                                  <a:pt x="252629" y="115193"/>
                                </a:lnTo>
                                <a:lnTo>
                                  <a:pt x="260717" y="123177"/>
                                </a:lnTo>
                                <a:lnTo>
                                  <a:pt x="259813" y="123177"/>
                                </a:lnTo>
                                <a:lnTo>
                                  <a:pt x="267917" y="115193"/>
                                </a:lnTo>
                                <a:close/>
                              </a:path>
                              <a:path w="521970" h="689610">
                                <a:moveTo>
                                  <a:pt x="305836" y="115193"/>
                                </a:moveTo>
                                <a:lnTo>
                                  <a:pt x="290157" y="115193"/>
                                </a:lnTo>
                                <a:lnTo>
                                  <a:pt x="298238" y="123177"/>
                                </a:lnTo>
                                <a:lnTo>
                                  <a:pt x="297752" y="123177"/>
                                </a:lnTo>
                                <a:lnTo>
                                  <a:pt x="305836" y="115193"/>
                                </a:lnTo>
                                <a:close/>
                              </a:path>
                              <a:path w="521970" h="689610">
                                <a:moveTo>
                                  <a:pt x="343386" y="115193"/>
                                </a:moveTo>
                                <a:lnTo>
                                  <a:pt x="328142" y="115193"/>
                                </a:lnTo>
                                <a:lnTo>
                                  <a:pt x="336247" y="123177"/>
                                </a:lnTo>
                                <a:lnTo>
                                  <a:pt x="335296" y="123177"/>
                                </a:lnTo>
                                <a:lnTo>
                                  <a:pt x="343386" y="115193"/>
                                </a:lnTo>
                                <a:close/>
                              </a:path>
                              <a:path w="521970" h="689610">
                                <a:moveTo>
                                  <a:pt x="380950" y="115193"/>
                                </a:moveTo>
                                <a:lnTo>
                                  <a:pt x="365672" y="115193"/>
                                </a:lnTo>
                                <a:lnTo>
                                  <a:pt x="373770" y="123177"/>
                                </a:lnTo>
                                <a:lnTo>
                                  <a:pt x="372854" y="123177"/>
                                </a:lnTo>
                                <a:lnTo>
                                  <a:pt x="380950" y="115193"/>
                                </a:lnTo>
                                <a:close/>
                              </a:path>
                              <a:path w="521970" h="689610">
                                <a:moveTo>
                                  <a:pt x="419076" y="115193"/>
                                </a:moveTo>
                                <a:lnTo>
                                  <a:pt x="403168" y="115193"/>
                                </a:lnTo>
                                <a:lnTo>
                                  <a:pt x="411255" y="123177"/>
                                </a:lnTo>
                                <a:lnTo>
                                  <a:pt x="410965" y="123177"/>
                                </a:lnTo>
                                <a:lnTo>
                                  <a:pt x="419076" y="115193"/>
                                </a:lnTo>
                                <a:close/>
                              </a:path>
                              <a:path w="521970" h="689610">
                                <a:moveTo>
                                  <a:pt x="456487" y="115193"/>
                                </a:moveTo>
                                <a:lnTo>
                                  <a:pt x="440610" y="115193"/>
                                </a:lnTo>
                                <a:lnTo>
                                  <a:pt x="448684" y="123177"/>
                                </a:lnTo>
                                <a:lnTo>
                                  <a:pt x="448377" y="123177"/>
                                </a:lnTo>
                                <a:lnTo>
                                  <a:pt x="456487" y="115193"/>
                                </a:lnTo>
                                <a:close/>
                              </a:path>
                              <a:path w="521970" h="689610">
                                <a:moveTo>
                                  <a:pt x="467423" y="104745"/>
                                </a:moveTo>
                                <a:lnTo>
                                  <a:pt x="467100" y="104745"/>
                                </a:lnTo>
                                <a:lnTo>
                                  <a:pt x="459847" y="111885"/>
                                </a:lnTo>
                                <a:lnTo>
                                  <a:pt x="459698" y="112154"/>
                                </a:lnTo>
                                <a:lnTo>
                                  <a:pt x="470879" y="123177"/>
                                </a:lnTo>
                                <a:lnTo>
                                  <a:pt x="473345" y="120649"/>
                                </a:lnTo>
                                <a:lnTo>
                                  <a:pt x="478426" y="115654"/>
                                </a:lnTo>
                                <a:lnTo>
                                  <a:pt x="467423" y="104745"/>
                                </a:lnTo>
                                <a:close/>
                              </a:path>
                              <a:path w="521970" h="689610">
                                <a:moveTo>
                                  <a:pt x="489602" y="104745"/>
                                </a:moveTo>
                                <a:lnTo>
                                  <a:pt x="488845" y="105409"/>
                                </a:lnTo>
                                <a:lnTo>
                                  <a:pt x="478426" y="115654"/>
                                </a:lnTo>
                                <a:lnTo>
                                  <a:pt x="486015" y="123177"/>
                                </a:lnTo>
                                <a:lnTo>
                                  <a:pt x="485878" y="123177"/>
                                </a:lnTo>
                                <a:lnTo>
                                  <a:pt x="497048" y="112154"/>
                                </a:lnTo>
                                <a:lnTo>
                                  <a:pt x="496828" y="111885"/>
                                </a:lnTo>
                                <a:lnTo>
                                  <a:pt x="489602" y="104745"/>
                                </a:lnTo>
                                <a:close/>
                              </a:path>
                              <a:path w="521970" h="689610">
                                <a:moveTo>
                                  <a:pt x="505347" y="104348"/>
                                </a:moveTo>
                                <a:lnTo>
                                  <a:pt x="504957" y="104348"/>
                                </a:lnTo>
                                <a:lnTo>
                                  <a:pt x="497320" y="111885"/>
                                </a:lnTo>
                                <a:lnTo>
                                  <a:pt x="497100" y="112154"/>
                                </a:lnTo>
                                <a:lnTo>
                                  <a:pt x="508257" y="123177"/>
                                </a:lnTo>
                                <a:lnTo>
                                  <a:pt x="516357" y="115193"/>
                                </a:lnTo>
                                <a:lnTo>
                                  <a:pt x="505347" y="104348"/>
                                </a:lnTo>
                                <a:close/>
                              </a:path>
                              <a:path w="521970" h="689610">
                                <a:moveTo>
                                  <a:pt x="518552" y="113029"/>
                                </a:moveTo>
                                <a:lnTo>
                                  <a:pt x="516357" y="115193"/>
                                </a:lnTo>
                                <a:lnTo>
                                  <a:pt x="521898" y="120649"/>
                                </a:lnTo>
                                <a:lnTo>
                                  <a:pt x="521898" y="115654"/>
                                </a:lnTo>
                                <a:lnTo>
                                  <a:pt x="521401" y="115193"/>
                                </a:lnTo>
                                <a:lnTo>
                                  <a:pt x="518552" y="113029"/>
                                </a:lnTo>
                                <a:close/>
                              </a:path>
                              <a:path w="521970" h="689610">
                                <a:moveTo>
                                  <a:pt x="611" y="105409"/>
                                </a:moveTo>
                                <a:lnTo>
                                  <a:pt x="611" y="111885"/>
                                </a:lnTo>
                                <a:lnTo>
                                  <a:pt x="742" y="111885"/>
                                </a:lnTo>
                                <a:lnTo>
                                  <a:pt x="4671" y="115654"/>
                                </a:lnTo>
                                <a:lnTo>
                                  <a:pt x="4499" y="115654"/>
                                </a:lnTo>
                                <a:lnTo>
                                  <a:pt x="7718" y="112467"/>
                                </a:lnTo>
                                <a:lnTo>
                                  <a:pt x="7453" y="112154"/>
                                </a:lnTo>
                                <a:lnTo>
                                  <a:pt x="611" y="105409"/>
                                </a:lnTo>
                                <a:close/>
                              </a:path>
                              <a:path w="521970" h="689610">
                                <a:moveTo>
                                  <a:pt x="4592" y="93988"/>
                                </a:moveTo>
                                <a:lnTo>
                                  <a:pt x="611" y="97789"/>
                                </a:lnTo>
                                <a:lnTo>
                                  <a:pt x="611" y="105409"/>
                                </a:lnTo>
                                <a:lnTo>
                                  <a:pt x="7771" y="112467"/>
                                </a:lnTo>
                                <a:lnTo>
                                  <a:pt x="8035" y="112154"/>
                                </a:lnTo>
                                <a:lnTo>
                                  <a:pt x="15520" y="104745"/>
                                </a:lnTo>
                                <a:lnTo>
                                  <a:pt x="15116" y="104348"/>
                                </a:lnTo>
                                <a:lnTo>
                                  <a:pt x="400" y="104348"/>
                                </a:lnTo>
                                <a:lnTo>
                                  <a:pt x="7728" y="97075"/>
                                </a:lnTo>
                                <a:lnTo>
                                  <a:pt x="4592" y="93988"/>
                                </a:lnTo>
                                <a:close/>
                              </a:path>
                              <a:path w="521970" h="689610">
                                <a:moveTo>
                                  <a:pt x="64306" y="77989"/>
                                </a:moveTo>
                                <a:lnTo>
                                  <a:pt x="37647" y="104348"/>
                                </a:lnTo>
                                <a:lnTo>
                                  <a:pt x="37301" y="104745"/>
                                </a:lnTo>
                                <a:lnTo>
                                  <a:pt x="45135" y="112467"/>
                                </a:lnTo>
                                <a:lnTo>
                                  <a:pt x="45361" y="112154"/>
                                </a:lnTo>
                                <a:lnTo>
                                  <a:pt x="53269" y="104348"/>
                                </a:lnTo>
                                <a:lnTo>
                                  <a:pt x="53696" y="104348"/>
                                </a:lnTo>
                                <a:lnTo>
                                  <a:pt x="45860" y="96615"/>
                                </a:lnTo>
                                <a:lnTo>
                                  <a:pt x="61105" y="96615"/>
                                </a:lnTo>
                                <a:lnTo>
                                  <a:pt x="63766" y="93988"/>
                                </a:lnTo>
                                <a:lnTo>
                                  <a:pt x="63909" y="93988"/>
                                </a:lnTo>
                                <a:lnTo>
                                  <a:pt x="56105" y="86315"/>
                                </a:lnTo>
                                <a:lnTo>
                                  <a:pt x="71541" y="86315"/>
                                </a:lnTo>
                                <a:lnTo>
                                  <a:pt x="72037" y="85825"/>
                                </a:lnTo>
                                <a:lnTo>
                                  <a:pt x="72246" y="85825"/>
                                </a:lnTo>
                                <a:lnTo>
                                  <a:pt x="64306" y="77989"/>
                                </a:lnTo>
                                <a:close/>
                              </a:path>
                              <a:path w="521970" h="689610">
                                <a:moveTo>
                                  <a:pt x="72246" y="85825"/>
                                </a:moveTo>
                                <a:lnTo>
                                  <a:pt x="72037" y="85825"/>
                                </a:lnTo>
                                <a:lnTo>
                                  <a:pt x="63766" y="93988"/>
                                </a:lnTo>
                                <a:lnTo>
                                  <a:pt x="63909" y="93988"/>
                                </a:lnTo>
                                <a:lnTo>
                                  <a:pt x="82703" y="112467"/>
                                </a:lnTo>
                                <a:lnTo>
                                  <a:pt x="82493" y="112467"/>
                                </a:lnTo>
                                <a:lnTo>
                                  <a:pt x="90330" y="104745"/>
                                </a:lnTo>
                                <a:lnTo>
                                  <a:pt x="74654" y="104745"/>
                                </a:lnTo>
                                <a:lnTo>
                                  <a:pt x="82894" y="96615"/>
                                </a:lnTo>
                                <a:lnTo>
                                  <a:pt x="83178" y="96615"/>
                                </a:lnTo>
                                <a:lnTo>
                                  <a:pt x="72246" y="85825"/>
                                </a:lnTo>
                                <a:close/>
                              </a:path>
                              <a:path w="521970" h="689610">
                                <a:moveTo>
                                  <a:pt x="410913" y="85825"/>
                                </a:moveTo>
                                <a:lnTo>
                                  <a:pt x="410725" y="85825"/>
                                </a:lnTo>
                                <a:lnTo>
                                  <a:pt x="402722" y="93718"/>
                                </a:lnTo>
                                <a:lnTo>
                                  <a:pt x="402920" y="93718"/>
                                </a:lnTo>
                                <a:lnTo>
                                  <a:pt x="421844" y="112467"/>
                                </a:lnTo>
                                <a:lnTo>
                                  <a:pt x="429688" y="104745"/>
                                </a:lnTo>
                                <a:lnTo>
                                  <a:pt x="413576" y="104745"/>
                                </a:lnTo>
                                <a:lnTo>
                                  <a:pt x="421824" y="96615"/>
                                </a:lnTo>
                                <a:lnTo>
                                  <a:pt x="410913" y="85825"/>
                                </a:lnTo>
                                <a:close/>
                              </a:path>
                              <a:path w="521970" h="689610">
                                <a:moveTo>
                                  <a:pt x="110137" y="85825"/>
                                </a:moveTo>
                                <a:lnTo>
                                  <a:pt x="109533" y="85825"/>
                                </a:lnTo>
                                <a:lnTo>
                                  <a:pt x="102546" y="92709"/>
                                </a:lnTo>
                                <a:lnTo>
                                  <a:pt x="101906" y="93378"/>
                                </a:lnTo>
                                <a:lnTo>
                                  <a:pt x="120949" y="112154"/>
                                </a:lnTo>
                                <a:lnTo>
                                  <a:pt x="128835" y="104348"/>
                                </a:lnTo>
                                <a:lnTo>
                                  <a:pt x="112544" y="104348"/>
                                </a:lnTo>
                                <a:lnTo>
                                  <a:pt x="120741" y="96273"/>
                                </a:lnTo>
                                <a:lnTo>
                                  <a:pt x="110137" y="85825"/>
                                </a:lnTo>
                                <a:close/>
                              </a:path>
                              <a:path w="521970" h="689610">
                                <a:moveTo>
                                  <a:pt x="169413" y="85825"/>
                                </a:moveTo>
                                <a:lnTo>
                                  <a:pt x="168838" y="86315"/>
                                </a:lnTo>
                                <a:lnTo>
                                  <a:pt x="150609" y="104348"/>
                                </a:lnTo>
                                <a:lnTo>
                                  <a:pt x="158520" y="112154"/>
                                </a:lnTo>
                                <a:lnTo>
                                  <a:pt x="158681" y="111885"/>
                                </a:lnTo>
                                <a:lnTo>
                                  <a:pt x="166308" y="104348"/>
                                </a:lnTo>
                                <a:lnTo>
                                  <a:pt x="166518" y="104348"/>
                                </a:lnTo>
                                <a:lnTo>
                                  <a:pt x="158673" y="96615"/>
                                </a:lnTo>
                                <a:lnTo>
                                  <a:pt x="174133" y="96615"/>
                                </a:lnTo>
                                <a:lnTo>
                                  <a:pt x="177065" y="93718"/>
                                </a:lnTo>
                                <a:lnTo>
                                  <a:pt x="177407" y="93718"/>
                                </a:lnTo>
                                <a:lnTo>
                                  <a:pt x="169413" y="85825"/>
                                </a:lnTo>
                                <a:close/>
                              </a:path>
                              <a:path w="521970" h="689610">
                                <a:moveTo>
                                  <a:pt x="290131" y="3597"/>
                                </a:moveTo>
                                <a:lnTo>
                                  <a:pt x="289842" y="3843"/>
                                </a:lnTo>
                                <a:lnTo>
                                  <a:pt x="194740" y="97789"/>
                                </a:lnTo>
                                <a:lnTo>
                                  <a:pt x="188174" y="104348"/>
                                </a:lnTo>
                                <a:lnTo>
                                  <a:pt x="196080" y="112154"/>
                                </a:lnTo>
                                <a:lnTo>
                                  <a:pt x="195913" y="112154"/>
                                </a:lnTo>
                                <a:lnTo>
                                  <a:pt x="203821" y="104348"/>
                                </a:lnTo>
                                <a:lnTo>
                                  <a:pt x="204087" y="104348"/>
                                </a:lnTo>
                                <a:lnTo>
                                  <a:pt x="196247" y="96615"/>
                                </a:lnTo>
                                <a:lnTo>
                                  <a:pt x="211657" y="96615"/>
                                </a:lnTo>
                                <a:lnTo>
                                  <a:pt x="214592" y="93718"/>
                                </a:lnTo>
                                <a:lnTo>
                                  <a:pt x="214968" y="93718"/>
                                </a:lnTo>
                                <a:lnTo>
                                  <a:pt x="206981" y="85825"/>
                                </a:lnTo>
                                <a:lnTo>
                                  <a:pt x="222879" y="85825"/>
                                </a:lnTo>
                                <a:lnTo>
                                  <a:pt x="214941" y="77989"/>
                                </a:lnTo>
                                <a:lnTo>
                                  <a:pt x="230529" y="77989"/>
                                </a:lnTo>
                                <a:lnTo>
                                  <a:pt x="233516" y="75041"/>
                                </a:lnTo>
                                <a:lnTo>
                                  <a:pt x="233891" y="75041"/>
                                </a:lnTo>
                                <a:lnTo>
                                  <a:pt x="226046" y="67309"/>
                                </a:lnTo>
                                <a:lnTo>
                                  <a:pt x="241696" y="67309"/>
                                </a:lnTo>
                                <a:lnTo>
                                  <a:pt x="233984" y="59689"/>
                                </a:lnTo>
                                <a:lnTo>
                                  <a:pt x="249070" y="59689"/>
                                </a:lnTo>
                                <a:lnTo>
                                  <a:pt x="252350" y="56453"/>
                                </a:lnTo>
                                <a:lnTo>
                                  <a:pt x="252624" y="56453"/>
                                </a:lnTo>
                                <a:lnTo>
                                  <a:pt x="244902" y="48836"/>
                                </a:lnTo>
                                <a:lnTo>
                                  <a:pt x="260784" y="48836"/>
                                </a:lnTo>
                                <a:lnTo>
                                  <a:pt x="252695" y="40867"/>
                                </a:lnTo>
                                <a:lnTo>
                                  <a:pt x="268142" y="40867"/>
                                </a:lnTo>
                                <a:lnTo>
                                  <a:pt x="271162" y="37886"/>
                                </a:lnTo>
                                <a:lnTo>
                                  <a:pt x="271403" y="37886"/>
                                </a:lnTo>
                                <a:lnTo>
                                  <a:pt x="263812" y="30390"/>
                                </a:lnTo>
                                <a:lnTo>
                                  <a:pt x="279670" y="30390"/>
                                </a:lnTo>
                                <a:lnTo>
                                  <a:pt x="271530" y="22364"/>
                                </a:lnTo>
                                <a:lnTo>
                                  <a:pt x="286888" y="22364"/>
                                </a:lnTo>
                                <a:lnTo>
                                  <a:pt x="289921" y="19371"/>
                                </a:lnTo>
                                <a:lnTo>
                                  <a:pt x="290269" y="19371"/>
                                </a:lnTo>
                                <a:lnTo>
                                  <a:pt x="282274" y="11465"/>
                                </a:lnTo>
                                <a:lnTo>
                                  <a:pt x="298101" y="11465"/>
                                </a:lnTo>
                                <a:lnTo>
                                  <a:pt x="290131" y="3597"/>
                                </a:lnTo>
                                <a:close/>
                              </a:path>
                              <a:path w="521970" h="689610">
                                <a:moveTo>
                                  <a:pt x="327763" y="3597"/>
                                </a:moveTo>
                                <a:lnTo>
                                  <a:pt x="327475" y="3843"/>
                                </a:lnTo>
                                <a:lnTo>
                                  <a:pt x="232271" y="97789"/>
                                </a:lnTo>
                                <a:lnTo>
                                  <a:pt x="225726" y="104348"/>
                                </a:lnTo>
                                <a:lnTo>
                                  <a:pt x="233625" y="112154"/>
                                </a:lnTo>
                                <a:lnTo>
                                  <a:pt x="233447" y="112154"/>
                                </a:lnTo>
                                <a:lnTo>
                                  <a:pt x="241363" y="104348"/>
                                </a:lnTo>
                                <a:lnTo>
                                  <a:pt x="241643" y="104348"/>
                                </a:lnTo>
                                <a:lnTo>
                                  <a:pt x="233809" y="96615"/>
                                </a:lnTo>
                                <a:lnTo>
                                  <a:pt x="249205" y="96615"/>
                                </a:lnTo>
                                <a:lnTo>
                                  <a:pt x="252489" y="93378"/>
                                </a:lnTo>
                                <a:lnTo>
                                  <a:pt x="244833" y="85825"/>
                                </a:lnTo>
                                <a:lnTo>
                                  <a:pt x="260435" y="85825"/>
                                </a:lnTo>
                                <a:lnTo>
                                  <a:pt x="252504" y="77989"/>
                                </a:lnTo>
                                <a:lnTo>
                                  <a:pt x="268095" y="77989"/>
                                </a:lnTo>
                                <a:lnTo>
                                  <a:pt x="271085" y="75041"/>
                                </a:lnTo>
                                <a:lnTo>
                                  <a:pt x="271468" y="75041"/>
                                </a:lnTo>
                                <a:lnTo>
                                  <a:pt x="263630" y="67309"/>
                                </a:lnTo>
                                <a:lnTo>
                                  <a:pt x="279537" y="67309"/>
                                </a:lnTo>
                                <a:lnTo>
                                  <a:pt x="271802" y="59689"/>
                                </a:lnTo>
                                <a:lnTo>
                                  <a:pt x="286654" y="59689"/>
                                </a:lnTo>
                                <a:lnTo>
                                  <a:pt x="289937" y="56453"/>
                                </a:lnTo>
                                <a:lnTo>
                                  <a:pt x="290205" y="56453"/>
                                </a:lnTo>
                                <a:lnTo>
                                  <a:pt x="282491" y="48836"/>
                                </a:lnTo>
                                <a:lnTo>
                                  <a:pt x="298376" y="48836"/>
                                </a:lnTo>
                                <a:lnTo>
                                  <a:pt x="290295" y="40867"/>
                                </a:lnTo>
                                <a:lnTo>
                                  <a:pt x="305744" y="40867"/>
                                </a:lnTo>
                                <a:lnTo>
                                  <a:pt x="308767" y="37886"/>
                                </a:lnTo>
                                <a:lnTo>
                                  <a:pt x="308993" y="37886"/>
                                </a:lnTo>
                                <a:lnTo>
                                  <a:pt x="301413" y="30390"/>
                                </a:lnTo>
                                <a:lnTo>
                                  <a:pt x="317271" y="30390"/>
                                </a:lnTo>
                                <a:lnTo>
                                  <a:pt x="309141" y="22364"/>
                                </a:lnTo>
                                <a:lnTo>
                                  <a:pt x="324509" y="22364"/>
                                </a:lnTo>
                                <a:lnTo>
                                  <a:pt x="327544" y="19371"/>
                                </a:lnTo>
                                <a:lnTo>
                                  <a:pt x="327877" y="19371"/>
                                </a:lnTo>
                                <a:lnTo>
                                  <a:pt x="319897" y="11465"/>
                                </a:lnTo>
                                <a:lnTo>
                                  <a:pt x="335720" y="11465"/>
                                </a:lnTo>
                                <a:lnTo>
                                  <a:pt x="327763" y="3597"/>
                                </a:lnTo>
                                <a:close/>
                              </a:path>
                              <a:path w="521970" h="689610">
                                <a:moveTo>
                                  <a:pt x="298332" y="85825"/>
                                </a:moveTo>
                                <a:lnTo>
                                  <a:pt x="297723" y="85825"/>
                                </a:lnTo>
                                <a:lnTo>
                                  <a:pt x="290057" y="93378"/>
                                </a:lnTo>
                                <a:lnTo>
                                  <a:pt x="309092" y="112154"/>
                                </a:lnTo>
                                <a:lnTo>
                                  <a:pt x="308912" y="112154"/>
                                </a:lnTo>
                                <a:lnTo>
                                  <a:pt x="316815" y="104348"/>
                                </a:lnTo>
                                <a:lnTo>
                                  <a:pt x="300737" y="104348"/>
                                </a:lnTo>
                                <a:lnTo>
                                  <a:pt x="308933" y="96273"/>
                                </a:lnTo>
                                <a:lnTo>
                                  <a:pt x="298332" y="85825"/>
                                </a:lnTo>
                                <a:close/>
                              </a:path>
                              <a:path w="521970" h="689610">
                                <a:moveTo>
                                  <a:pt x="357473" y="85825"/>
                                </a:moveTo>
                                <a:lnTo>
                                  <a:pt x="356881" y="86315"/>
                                </a:lnTo>
                                <a:lnTo>
                                  <a:pt x="345262" y="97789"/>
                                </a:lnTo>
                                <a:lnTo>
                                  <a:pt x="338708" y="104348"/>
                                </a:lnTo>
                                <a:lnTo>
                                  <a:pt x="346613" y="112154"/>
                                </a:lnTo>
                                <a:lnTo>
                                  <a:pt x="346465" y="112154"/>
                                </a:lnTo>
                                <a:lnTo>
                                  <a:pt x="354374" y="104348"/>
                                </a:lnTo>
                                <a:lnTo>
                                  <a:pt x="354674" y="104348"/>
                                </a:lnTo>
                                <a:lnTo>
                                  <a:pt x="346832" y="96615"/>
                                </a:lnTo>
                                <a:lnTo>
                                  <a:pt x="362209" y="96615"/>
                                </a:lnTo>
                                <a:lnTo>
                                  <a:pt x="365144" y="93718"/>
                                </a:lnTo>
                                <a:lnTo>
                                  <a:pt x="365454" y="93718"/>
                                </a:lnTo>
                                <a:lnTo>
                                  <a:pt x="357473" y="85825"/>
                                </a:lnTo>
                                <a:close/>
                              </a:path>
                              <a:path w="521970" h="689610">
                                <a:moveTo>
                                  <a:pt x="394953" y="85825"/>
                                </a:moveTo>
                                <a:lnTo>
                                  <a:pt x="376204" y="104348"/>
                                </a:lnTo>
                                <a:lnTo>
                                  <a:pt x="384098" y="112154"/>
                                </a:lnTo>
                                <a:lnTo>
                                  <a:pt x="384303" y="111885"/>
                                </a:lnTo>
                                <a:lnTo>
                                  <a:pt x="391945" y="104348"/>
                                </a:lnTo>
                                <a:lnTo>
                                  <a:pt x="392183" y="104348"/>
                                </a:lnTo>
                                <a:lnTo>
                                  <a:pt x="384350" y="96615"/>
                                </a:lnTo>
                                <a:lnTo>
                                  <a:pt x="399785" y="96615"/>
                                </a:lnTo>
                                <a:lnTo>
                                  <a:pt x="402722" y="93718"/>
                                </a:lnTo>
                                <a:lnTo>
                                  <a:pt x="402920" y="93718"/>
                                </a:lnTo>
                                <a:lnTo>
                                  <a:pt x="394953" y="85825"/>
                                </a:lnTo>
                                <a:close/>
                              </a:path>
                              <a:path w="521970" h="689610">
                                <a:moveTo>
                                  <a:pt x="448832" y="86315"/>
                                </a:moveTo>
                                <a:lnTo>
                                  <a:pt x="448409" y="86315"/>
                                </a:lnTo>
                                <a:lnTo>
                                  <a:pt x="441235" y="93378"/>
                                </a:lnTo>
                                <a:lnTo>
                                  <a:pt x="441000" y="93718"/>
                                </a:lnTo>
                                <a:lnTo>
                                  <a:pt x="459698" y="112154"/>
                                </a:lnTo>
                                <a:lnTo>
                                  <a:pt x="459847" y="111885"/>
                                </a:lnTo>
                                <a:lnTo>
                                  <a:pt x="467100" y="104745"/>
                                </a:lnTo>
                                <a:lnTo>
                                  <a:pt x="467423" y="104745"/>
                                </a:lnTo>
                                <a:lnTo>
                                  <a:pt x="467022" y="104348"/>
                                </a:lnTo>
                                <a:lnTo>
                                  <a:pt x="451343" y="104348"/>
                                </a:lnTo>
                                <a:lnTo>
                                  <a:pt x="459188" y="96615"/>
                                </a:lnTo>
                                <a:lnTo>
                                  <a:pt x="458876" y="96273"/>
                                </a:lnTo>
                                <a:lnTo>
                                  <a:pt x="448832" y="86315"/>
                                </a:lnTo>
                                <a:close/>
                              </a:path>
                              <a:path w="521970" h="689610">
                                <a:moveTo>
                                  <a:pt x="497642" y="96759"/>
                                </a:moveTo>
                                <a:lnTo>
                                  <a:pt x="489924" y="104348"/>
                                </a:lnTo>
                                <a:lnTo>
                                  <a:pt x="489602" y="104745"/>
                                </a:lnTo>
                                <a:lnTo>
                                  <a:pt x="497100" y="112154"/>
                                </a:lnTo>
                                <a:lnTo>
                                  <a:pt x="497320" y="111885"/>
                                </a:lnTo>
                                <a:lnTo>
                                  <a:pt x="504957" y="104348"/>
                                </a:lnTo>
                                <a:lnTo>
                                  <a:pt x="505347" y="104348"/>
                                </a:lnTo>
                                <a:lnTo>
                                  <a:pt x="497642" y="96759"/>
                                </a:lnTo>
                                <a:close/>
                              </a:path>
                              <a:path w="521970" h="689610">
                                <a:moveTo>
                                  <a:pt x="260435" y="85825"/>
                                </a:moveTo>
                                <a:lnTo>
                                  <a:pt x="260148" y="85825"/>
                                </a:lnTo>
                                <a:lnTo>
                                  <a:pt x="252496" y="93378"/>
                                </a:lnTo>
                                <a:lnTo>
                                  <a:pt x="271274" y="111885"/>
                                </a:lnTo>
                                <a:lnTo>
                                  <a:pt x="278923" y="104348"/>
                                </a:lnTo>
                                <a:lnTo>
                                  <a:pt x="263172" y="104348"/>
                                </a:lnTo>
                                <a:lnTo>
                                  <a:pt x="271016" y="96615"/>
                                </a:lnTo>
                                <a:lnTo>
                                  <a:pt x="271355" y="96615"/>
                                </a:lnTo>
                                <a:lnTo>
                                  <a:pt x="260435" y="85825"/>
                                </a:lnTo>
                                <a:close/>
                              </a:path>
                              <a:path w="521970" h="689610">
                                <a:moveTo>
                                  <a:pt x="18603" y="86315"/>
                                </a:moveTo>
                                <a:lnTo>
                                  <a:pt x="17246" y="87629"/>
                                </a:lnTo>
                                <a:lnTo>
                                  <a:pt x="7728" y="97075"/>
                                </a:lnTo>
                                <a:lnTo>
                                  <a:pt x="15520" y="104745"/>
                                </a:lnTo>
                                <a:lnTo>
                                  <a:pt x="26388" y="93988"/>
                                </a:lnTo>
                                <a:lnTo>
                                  <a:pt x="18603" y="86315"/>
                                </a:lnTo>
                                <a:close/>
                              </a:path>
                              <a:path w="521970" h="689610">
                                <a:moveTo>
                                  <a:pt x="34927" y="85825"/>
                                </a:moveTo>
                                <a:lnTo>
                                  <a:pt x="34635" y="85825"/>
                                </a:lnTo>
                                <a:lnTo>
                                  <a:pt x="26388" y="93988"/>
                                </a:lnTo>
                                <a:lnTo>
                                  <a:pt x="37301" y="104745"/>
                                </a:lnTo>
                                <a:lnTo>
                                  <a:pt x="37647" y="104348"/>
                                </a:lnTo>
                                <a:lnTo>
                                  <a:pt x="45468" y="96615"/>
                                </a:lnTo>
                                <a:lnTo>
                                  <a:pt x="45860" y="96615"/>
                                </a:lnTo>
                                <a:lnTo>
                                  <a:pt x="34927" y="85825"/>
                                </a:lnTo>
                                <a:close/>
                              </a:path>
                              <a:path w="521970" h="689610">
                                <a:moveTo>
                                  <a:pt x="440576" y="78131"/>
                                </a:moveTo>
                                <a:lnTo>
                                  <a:pt x="421824" y="96615"/>
                                </a:lnTo>
                                <a:lnTo>
                                  <a:pt x="430045" y="104745"/>
                                </a:lnTo>
                                <a:lnTo>
                                  <a:pt x="429688" y="104745"/>
                                </a:lnTo>
                                <a:lnTo>
                                  <a:pt x="440889" y="93718"/>
                                </a:lnTo>
                                <a:lnTo>
                                  <a:pt x="440655" y="93378"/>
                                </a:lnTo>
                                <a:lnTo>
                                  <a:pt x="432994" y="85825"/>
                                </a:lnTo>
                                <a:lnTo>
                                  <a:pt x="448338" y="85825"/>
                                </a:lnTo>
                                <a:lnTo>
                                  <a:pt x="440576" y="78131"/>
                                </a:lnTo>
                                <a:close/>
                              </a:path>
                              <a:path w="521970" h="689610">
                                <a:moveTo>
                                  <a:pt x="507708" y="48836"/>
                                </a:moveTo>
                                <a:lnTo>
                                  <a:pt x="507111" y="49377"/>
                                </a:lnTo>
                                <a:lnTo>
                                  <a:pt x="459536" y="96273"/>
                                </a:lnTo>
                                <a:lnTo>
                                  <a:pt x="459222" y="96615"/>
                                </a:lnTo>
                                <a:lnTo>
                                  <a:pt x="467423" y="104745"/>
                                </a:lnTo>
                                <a:lnTo>
                                  <a:pt x="467100" y="104745"/>
                                </a:lnTo>
                                <a:lnTo>
                                  <a:pt x="478301" y="93718"/>
                                </a:lnTo>
                                <a:lnTo>
                                  <a:pt x="478442" y="93718"/>
                                </a:lnTo>
                                <a:lnTo>
                                  <a:pt x="470454" y="85825"/>
                                </a:lnTo>
                                <a:lnTo>
                                  <a:pt x="486541" y="85825"/>
                                </a:lnTo>
                                <a:lnTo>
                                  <a:pt x="478585" y="77989"/>
                                </a:lnTo>
                                <a:lnTo>
                                  <a:pt x="494278" y="77989"/>
                                </a:lnTo>
                                <a:lnTo>
                                  <a:pt x="497085" y="75226"/>
                                </a:lnTo>
                                <a:lnTo>
                                  <a:pt x="489103" y="67309"/>
                                </a:lnTo>
                                <a:lnTo>
                                  <a:pt x="505183" y="67309"/>
                                </a:lnTo>
                                <a:lnTo>
                                  <a:pt x="497469" y="59689"/>
                                </a:lnTo>
                                <a:lnTo>
                                  <a:pt x="512867" y="59689"/>
                                </a:lnTo>
                                <a:lnTo>
                                  <a:pt x="515733" y="56868"/>
                                </a:lnTo>
                                <a:lnTo>
                                  <a:pt x="507708" y="48836"/>
                                </a:lnTo>
                                <a:close/>
                              </a:path>
                              <a:path w="521970" h="689610">
                                <a:moveTo>
                                  <a:pt x="486541" y="85825"/>
                                </a:moveTo>
                                <a:lnTo>
                                  <a:pt x="486319" y="85825"/>
                                </a:lnTo>
                                <a:lnTo>
                                  <a:pt x="478301" y="93718"/>
                                </a:lnTo>
                                <a:lnTo>
                                  <a:pt x="478442" y="93718"/>
                                </a:lnTo>
                                <a:lnTo>
                                  <a:pt x="489602" y="104745"/>
                                </a:lnTo>
                                <a:lnTo>
                                  <a:pt x="489924" y="104348"/>
                                </a:lnTo>
                                <a:lnTo>
                                  <a:pt x="497642" y="96759"/>
                                </a:lnTo>
                                <a:lnTo>
                                  <a:pt x="486541" y="85825"/>
                                </a:lnTo>
                                <a:close/>
                              </a:path>
                              <a:path w="521970" h="689610">
                                <a:moveTo>
                                  <a:pt x="7728" y="97075"/>
                                </a:moveTo>
                                <a:lnTo>
                                  <a:pt x="400" y="104348"/>
                                </a:lnTo>
                                <a:lnTo>
                                  <a:pt x="15116" y="104348"/>
                                </a:lnTo>
                                <a:lnTo>
                                  <a:pt x="7728" y="97075"/>
                                </a:lnTo>
                                <a:close/>
                              </a:path>
                              <a:path w="521970" h="689610">
                                <a:moveTo>
                                  <a:pt x="61105" y="96615"/>
                                </a:moveTo>
                                <a:lnTo>
                                  <a:pt x="45860" y="96615"/>
                                </a:lnTo>
                                <a:lnTo>
                                  <a:pt x="53696" y="104348"/>
                                </a:lnTo>
                                <a:lnTo>
                                  <a:pt x="53269" y="104348"/>
                                </a:lnTo>
                                <a:lnTo>
                                  <a:pt x="61105" y="96615"/>
                                </a:lnTo>
                                <a:close/>
                              </a:path>
                              <a:path w="521970" h="689610">
                                <a:moveTo>
                                  <a:pt x="98582" y="96615"/>
                                </a:moveTo>
                                <a:lnTo>
                                  <a:pt x="83178" y="96615"/>
                                </a:lnTo>
                                <a:lnTo>
                                  <a:pt x="91014" y="104348"/>
                                </a:lnTo>
                                <a:lnTo>
                                  <a:pt x="90733" y="104348"/>
                                </a:lnTo>
                                <a:lnTo>
                                  <a:pt x="98582" y="96615"/>
                                </a:lnTo>
                                <a:close/>
                              </a:path>
                              <a:path w="521970" h="689610">
                                <a:moveTo>
                                  <a:pt x="214863" y="3597"/>
                                </a:moveTo>
                                <a:lnTo>
                                  <a:pt x="214555" y="3843"/>
                                </a:lnTo>
                                <a:lnTo>
                                  <a:pt x="120741" y="96273"/>
                                </a:lnTo>
                                <a:lnTo>
                                  <a:pt x="128938" y="104348"/>
                                </a:lnTo>
                                <a:lnTo>
                                  <a:pt x="135461" y="97789"/>
                                </a:lnTo>
                                <a:lnTo>
                                  <a:pt x="139575" y="93718"/>
                                </a:lnTo>
                                <a:lnTo>
                                  <a:pt x="139834" y="93718"/>
                                </a:lnTo>
                                <a:lnTo>
                                  <a:pt x="131834" y="85825"/>
                                </a:lnTo>
                                <a:lnTo>
                                  <a:pt x="147727" y="85825"/>
                                </a:lnTo>
                                <a:lnTo>
                                  <a:pt x="139777" y="77989"/>
                                </a:lnTo>
                                <a:lnTo>
                                  <a:pt x="155466" y="77989"/>
                                </a:lnTo>
                                <a:lnTo>
                                  <a:pt x="158445" y="75041"/>
                                </a:lnTo>
                                <a:lnTo>
                                  <a:pt x="150659" y="67309"/>
                                </a:lnTo>
                                <a:lnTo>
                                  <a:pt x="166537" y="67309"/>
                                </a:lnTo>
                                <a:lnTo>
                                  <a:pt x="158811" y="59689"/>
                                </a:lnTo>
                                <a:lnTo>
                                  <a:pt x="173955" y="59689"/>
                                </a:lnTo>
                                <a:lnTo>
                                  <a:pt x="177225" y="56453"/>
                                </a:lnTo>
                                <a:lnTo>
                                  <a:pt x="176675" y="55879"/>
                                </a:lnTo>
                                <a:lnTo>
                                  <a:pt x="169547" y="48836"/>
                                </a:lnTo>
                                <a:lnTo>
                                  <a:pt x="185407" y="48836"/>
                                </a:lnTo>
                                <a:lnTo>
                                  <a:pt x="177334" y="40867"/>
                                </a:lnTo>
                                <a:lnTo>
                                  <a:pt x="192972" y="40867"/>
                                </a:lnTo>
                                <a:lnTo>
                                  <a:pt x="195984" y="37886"/>
                                </a:lnTo>
                                <a:lnTo>
                                  <a:pt x="196193" y="37886"/>
                                </a:lnTo>
                                <a:lnTo>
                                  <a:pt x="188588" y="30390"/>
                                </a:lnTo>
                                <a:lnTo>
                                  <a:pt x="204331" y="30390"/>
                                </a:lnTo>
                                <a:lnTo>
                                  <a:pt x="196208" y="22364"/>
                                </a:lnTo>
                                <a:lnTo>
                                  <a:pt x="211666" y="22364"/>
                                </a:lnTo>
                                <a:lnTo>
                                  <a:pt x="214689" y="19371"/>
                                </a:lnTo>
                                <a:lnTo>
                                  <a:pt x="215032" y="19371"/>
                                </a:lnTo>
                                <a:lnTo>
                                  <a:pt x="207017" y="11465"/>
                                </a:lnTo>
                                <a:lnTo>
                                  <a:pt x="222850" y="11465"/>
                                </a:lnTo>
                                <a:lnTo>
                                  <a:pt x="214863" y="3597"/>
                                </a:lnTo>
                                <a:close/>
                              </a:path>
                              <a:path w="521970" h="689610">
                                <a:moveTo>
                                  <a:pt x="147727" y="85825"/>
                                </a:moveTo>
                                <a:lnTo>
                                  <a:pt x="147549" y="85825"/>
                                </a:lnTo>
                                <a:lnTo>
                                  <a:pt x="139575" y="93718"/>
                                </a:lnTo>
                                <a:lnTo>
                                  <a:pt x="139834" y="93718"/>
                                </a:lnTo>
                                <a:lnTo>
                                  <a:pt x="150609" y="104348"/>
                                </a:lnTo>
                                <a:lnTo>
                                  <a:pt x="158426" y="96615"/>
                                </a:lnTo>
                                <a:lnTo>
                                  <a:pt x="158673" y="96615"/>
                                </a:lnTo>
                                <a:lnTo>
                                  <a:pt x="147727" y="85825"/>
                                </a:lnTo>
                                <a:close/>
                              </a:path>
                              <a:path w="521970" h="689610">
                                <a:moveTo>
                                  <a:pt x="174133" y="96615"/>
                                </a:moveTo>
                                <a:lnTo>
                                  <a:pt x="158673" y="96615"/>
                                </a:lnTo>
                                <a:lnTo>
                                  <a:pt x="166518" y="104348"/>
                                </a:lnTo>
                                <a:lnTo>
                                  <a:pt x="166308" y="104348"/>
                                </a:lnTo>
                                <a:lnTo>
                                  <a:pt x="174133" y="96615"/>
                                </a:lnTo>
                                <a:close/>
                              </a:path>
                              <a:path w="521970" h="689610">
                                <a:moveTo>
                                  <a:pt x="185308" y="85825"/>
                                </a:moveTo>
                                <a:lnTo>
                                  <a:pt x="185052" y="85825"/>
                                </a:lnTo>
                                <a:lnTo>
                                  <a:pt x="177065" y="93718"/>
                                </a:lnTo>
                                <a:lnTo>
                                  <a:pt x="177407" y="93718"/>
                                </a:lnTo>
                                <a:lnTo>
                                  <a:pt x="188174" y="104348"/>
                                </a:lnTo>
                                <a:lnTo>
                                  <a:pt x="195928" y="96615"/>
                                </a:lnTo>
                                <a:lnTo>
                                  <a:pt x="196247" y="96615"/>
                                </a:lnTo>
                                <a:lnTo>
                                  <a:pt x="185308" y="85825"/>
                                </a:lnTo>
                                <a:close/>
                              </a:path>
                              <a:path w="521970" h="689610">
                                <a:moveTo>
                                  <a:pt x="211657" y="96615"/>
                                </a:moveTo>
                                <a:lnTo>
                                  <a:pt x="196247" y="96615"/>
                                </a:lnTo>
                                <a:lnTo>
                                  <a:pt x="204087" y="104348"/>
                                </a:lnTo>
                                <a:lnTo>
                                  <a:pt x="203821" y="104348"/>
                                </a:lnTo>
                                <a:lnTo>
                                  <a:pt x="211657" y="96615"/>
                                </a:lnTo>
                                <a:close/>
                              </a:path>
                              <a:path w="521970" h="689610">
                                <a:moveTo>
                                  <a:pt x="222879" y="85825"/>
                                </a:moveTo>
                                <a:lnTo>
                                  <a:pt x="222589" y="85825"/>
                                </a:lnTo>
                                <a:lnTo>
                                  <a:pt x="214592" y="93718"/>
                                </a:lnTo>
                                <a:lnTo>
                                  <a:pt x="214968" y="93718"/>
                                </a:lnTo>
                                <a:lnTo>
                                  <a:pt x="225726" y="104348"/>
                                </a:lnTo>
                                <a:lnTo>
                                  <a:pt x="233461" y="96615"/>
                                </a:lnTo>
                                <a:lnTo>
                                  <a:pt x="233809" y="96615"/>
                                </a:lnTo>
                                <a:lnTo>
                                  <a:pt x="222879" y="85825"/>
                                </a:lnTo>
                                <a:close/>
                              </a:path>
                              <a:path w="521970" h="689610">
                                <a:moveTo>
                                  <a:pt x="249205" y="96615"/>
                                </a:moveTo>
                                <a:lnTo>
                                  <a:pt x="233809" y="96615"/>
                                </a:lnTo>
                                <a:lnTo>
                                  <a:pt x="241643" y="104348"/>
                                </a:lnTo>
                                <a:lnTo>
                                  <a:pt x="241363" y="104348"/>
                                </a:lnTo>
                                <a:lnTo>
                                  <a:pt x="249205" y="96615"/>
                                </a:lnTo>
                                <a:close/>
                              </a:path>
                              <a:path w="521970" h="689610">
                                <a:moveTo>
                                  <a:pt x="286772" y="96615"/>
                                </a:moveTo>
                                <a:lnTo>
                                  <a:pt x="271355" y="96615"/>
                                </a:lnTo>
                                <a:lnTo>
                                  <a:pt x="279182" y="104348"/>
                                </a:lnTo>
                                <a:lnTo>
                                  <a:pt x="278923" y="104348"/>
                                </a:lnTo>
                                <a:lnTo>
                                  <a:pt x="286772" y="96615"/>
                                </a:lnTo>
                                <a:close/>
                              </a:path>
                              <a:path w="521970" h="689610">
                                <a:moveTo>
                                  <a:pt x="403054" y="3597"/>
                                </a:moveTo>
                                <a:lnTo>
                                  <a:pt x="402746" y="3843"/>
                                </a:lnTo>
                                <a:lnTo>
                                  <a:pt x="308937" y="96273"/>
                                </a:lnTo>
                                <a:lnTo>
                                  <a:pt x="317134" y="104348"/>
                                </a:lnTo>
                                <a:lnTo>
                                  <a:pt x="316815" y="104348"/>
                                </a:lnTo>
                                <a:lnTo>
                                  <a:pt x="327577" y="93718"/>
                                </a:lnTo>
                                <a:lnTo>
                                  <a:pt x="327943" y="93718"/>
                                </a:lnTo>
                                <a:lnTo>
                                  <a:pt x="319950" y="85825"/>
                                </a:lnTo>
                                <a:lnTo>
                                  <a:pt x="335889" y="85825"/>
                                </a:lnTo>
                                <a:lnTo>
                                  <a:pt x="327942" y="77989"/>
                                </a:lnTo>
                                <a:lnTo>
                                  <a:pt x="343501" y="77989"/>
                                </a:lnTo>
                                <a:lnTo>
                                  <a:pt x="346486" y="75041"/>
                                </a:lnTo>
                                <a:lnTo>
                                  <a:pt x="338748" y="67309"/>
                                </a:lnTo>
                                <a:lnTo>
                                  <a:pt x="354666" y="67309"/>
                                </a:lnTo>
                                <a:lnTo>
                                  <a:pt x="346948" y="59689"/>
                                </a:lnTo>
                                <a:lnTo>
                                  <a:pt x="362028" y="59689"/>
                                </a:lnTo>
                                <a:lnTo>
                                  <a:pt x="365305" y="56453"/>
                                </a:lnTo>
                                <a:lnTo>
                                  <a:pt x="357617" y="48836"/>
                                </a:lnTo>
                                <a:lnTo>
                                  <a:pt x="373509" y="48836"/>
                                </a:lnTo>
                                <a:lnTo>
                                  <a:pt x="365451" y="40867"/>
                                </a:lnTo>
                                <a:lnTo>
                                  <a:pt x="381085" y="40867"/>
                                </a:lnTo>
                                <a:lnTo>
                                  <a:pt x="384103" y="37886"/>
                                </a:lnTo>
                                <a:lnTo>
                                  <a:pt x="384371" y="37886"/>
                                </a:lnTo>
                                <a:lnTo>
                                  <a:pt x="376768" y="30390"/>
                                </a:lnTo>
                                <a:lnTo>
                                  <a:pt x="392419" y="30390"/>
                                </a:lnTo>
                                <a:lnTo>
                                  <a:pt x="384323" y="22364"/>
                                </a:lnTo>
                                <a:lnTo>
                                  <a:pt x="399817" y="22364"/>
                                </a:lnTo>
                                <a:lnTo>
                                  <a:pt x="402847" y="19371"/>
                                </a:lnTo>
                                <a:lnTo>
                                  <a:pt x="403196" y="19371"/>
                                </a:lnTo>
                                <a:lnTo>
                                  <a:pt x="395194" y="11465"/>
                                </a:lnTo>
                                <a:lnTo>
                                  <a:pt x="411043" y="11465"/>
                                </a:lnTo>
                                <a:lnTo>
                                  <a:pt x="403054" y="3597"/>
                                </a:lnTo>
                                <a:close/>
                              </a:path>
                              <a:path w="521970" h="689610">
                                <a:moveTo>
                                  <a:pt x="335889" y="85825"/>
                                </a:moveTo>
                                <a:lnTo>
                                  <a:pt x="335568" y="85825"/>
                                </a:lnTo>
                                <a:lnTo>
                                  <a:pt x="327577" y="93718"/>
                                </a:lnTo>
                                <a:lnTo>
                                  <a:pt x="327943" y="93718"/>
                                </a:lnTo>
                                <a:lnTo>
                                  <a:pt x="338708" y="104348"/>
                                </a:lnTo>
                                <a:lnTo>
                                  <a:pt x="346451" y="96615"/>
                                </a:lnTo>
                                <a:lnTo>
                                  <a:pt x="346832" y="96615"/>
                                </a:lnTo>
                                <a:lnTo>
                                  <a:pt x="335889" y="85825"/>
                                </a:lnTo>
                                <a:close/>
                              </a:path>
                              <a:path w="521970" h="689610">
                                <a:moveTo>
                                  <a:pt x="362209" y="96615"/>
                                </a:moveTo>
                                <a:lnTo>
                                  <a:pt x="346832" y="96615"/>
                                </a:lnTo>
                                <a:lnTo>
                                  <a:pt x="354674" y="104348"/>
                                </a:lnTo>
                                <a:lnTo>
                                  <a:pt x="354374" y="104348"/>
                                </a:lnTo>
                                <a:lnTo>
                                  <a:pt x="362209" y="96615"/>
                                </a:lnTo>
                                <a:close/>
                              </a:path>
                              <a:path w="521970" h="689610">
                                <a:moveTo>
                                  <a:pt x="373421" y="85825"/>
                                </a:moveTo>
                                <a:lnTo>
                                  <a:pt x="373141" y="85825"/>
                                </a:lnTo>
                                <a:lnTo>
                                  <a:pt x="365144" y="93718"/>
                                </a:lnTo>
                                <a:lnTo>
                                  <a:pt x="365454" y="93718"/>
                                </a:lnTo>
                                <a:lnTo>
                                  <a:pt x="376204" y="104348"/>
                                </a:lnTo>
                                <a:lnTo>
                                  <a:pt x="384019" y="96615"/>
                                </a:lnTo>
                                <a:lnTo>
                                  <a:pt x="384350" y="96615"/>
                                </a:lnTo>
                                <a:lnTo>
                                  <a:pt x="373421" y="85825"/>
                                </a:lnTo>
                                <a:close/>
                              </a:path>
                              <a:path w="521970" h="689610">
                                <a:moveTo>
                                  <a:pt x="399785" y="96615"/>
                                </a:moveTo>
                                <a:lnTo>
                                  <a:pt x="384350" y="96615"/>
                                </a:lnTo>
                                <a:lnTo>
                                  <a:pt x="392183" y="104348"/>
                                </a:lnTo>
                                <a:lnTo>
                                  <a:pt x="391945" y="104348"/>
                                </a:lnTo>
                                <a:lnTo>
                                  <a:pt x="399785" y="96615"/>
                                </a:lnTo>
                                <a:close/>
                              </a:path>
                              <a:path w="521970" h="689610">
                                <a:moveTo>
                                  <a:pt x="508264" y="86315"/>
                                </a:moveTo>
                                <a:lnTo>
                                  <a:pt x="497642" y="96759"/>
                                </a:lnTo>
                                <a:lnTo>
                                  <a:pt x="505347" y="104348"/>
                                </a:lnTo>
                                <a:lnTo>
                                  <a:pt x="504957" y="104348"/>
                                </a:lnTo>
                                <a:lnTo>
                                  <a:pt x="515728" y="93718"/>
                                </a:lnTo>
                                <a:lnTo>
                                  <a:pt x="508264" y="86315"/>
                                </a:lnTo>
                                <a:close/>
                              </a:path>
                              <a:path w="521970" h="689610">
                                <a:moveTo>
                                  <a:pt x="521898" y="87629"/>
                                </a:moveTo>
                                <a:lnTo>
                                  <a:pt x="515728" y="93718"/>
                                </a:lnTo>
                                <a:lnTo>
                                  <a:pt x="518649" y="96615"/>
                                </a:lnTo>
                                <a:lnTo>
                                  <a:pt x="518468" y="96615"/>
                                </a:lnTo>
                                <a:lnTo>
                                  <a:pt x="521898" y="92709"/>
                                </a:lnTo>
                                <a:lnTo>
                                  <a:pt x="521898" y="87629"/>
                                </a:lnTo>
                                <a:close/>
                              </a:path>
                              <a:path w="521970" h="689610">
                                <a:moveTo>
                                  <a:pt x="26987" y="77989"/>
                                </a:moveTo>
                                <a:lnTo>
                                  <a:pt x="26817" y="78131"/>
                                </a:lnTo>
                                <a:lnTo>
                                  <a:pt x="19064" y="85825"/>
                                </a:lnTo>
                                <a:lnTo>
                                  <a:pt x="18603" y="86315"/>
                                </a:lnTo>
                                <a:lnTo>
                                  <a:pt x="26388" y="93988"/>
                                </a:lnTo>
                                <a:lnTo>
                                  <a:pt x="34635" y="85825"/>
                                </a:lnTo>
                                <a:lnTo>
                                  <a:pt x="34927" y="85825"/>
                                </a:lnTo>
                                <a:lnTo>
                                  <a:pt x="26987" y="77989"/>
                                </a:lnTo>
                                <a:close/>
                              </a:path>
                              <a:path w="521970" h="689610">
                                <a:moveTo>
                                  <a:pt x="53484" y="67309"/>
                                </a:moveTo>
                                <a:lnTo>
                                  <a:pt x="53342" y="67309"/>
                                </a:lnTo>
                                <a:lnTo>
                                  <a:pt x="44964" y="75602"/>
                                </a:lnTo>
                                <a:lnTo>
                                  <a:pt x="45210" y="75602"/>
                                </a:lnTo>
                                <a:lnTo>
                                  <a:pt x="63909" y="93988"/>
                                </a:lnTo>
                                <a:lnTo>
                                  <a:pt x="63766" y="93988"/>
                                </a:lnTo>
                                <a:lnTo>
                                  <a:pt x="71541" y="86315"/>
                                </a:lnTo>
                                <a:lnTo>
                                  <a:pt x="55885" y="86315"/>
                                </a:lnTo>
                                <a:lnTo>
                                  <a:pt x="64306" y="77989"/>
                                </a:lnTo>
                                <a:lnTo>
                                  <a:pt x="53484" y="67309"/>
                                </a:lnTo>
                                <a:close/>
                              </a:path>
                              <a:path w="521970" h="689610">
                                <a:moveTo>
                                  <a:pt x="128943" y="67309"/>
                                </a:moveTo>
                                <a:lnTo>
                                  <a:pt x="128325" y="67309"/>
                                </a:lnTo>
                                <a:lnTo>
                                  <a:pt x="120478" y="75041"/>
                                </a:lnTo>
                                <a:lnTo>
                                  <a:pt x="120903" y="75041"/>
                                </a:lnTo>
                                <a:lnTo>
                                  <a:pt x="139834" y="93718"/>
                                </a:lnTo>
                                <a:lnTo>
                                  <a:pt x="139575" y="93718"/>
                                </a:lnTo>
                                <a:lnTo>
                                  <a:pt x="147549" y="85825"/>
                                </a:lnTo>
                                <a:lnTo>
                                  <a:pt x="131345" y="85825"/>
                                </a:lnTo>
                                <a:lnTo>
                                  <a:pt x="139298" y="77989"/>
                                </a:lnTo>
                                <a:lnTo>
                                  <a:pt x="139777" y="77989"/>
                                </a:lnTo>
                                <a:lnTo>
                                  <a:pt x="128943" y="67309"/>
                                </a:lnTo>
                                <a:close/>
                              </a:path>
                              <a:path w="521970" h="689610">
                                <a:moveTo>
                                  <a:pt x="177364" y="77989"/>
                                </a:moveTo>
                                <a:lnTo>
                                  <a:pt x="177112" y="78131"/>
                                </a:lnTo>
                                <a:lnTo>
                                  <a:pt x="171361" y="83819"/>
                                </a:lnTo>
                                <a:lnTo>
                                  <a:pt x="169413" y="85825"/>
                                </a:lnTo>
                                <a:lnTo>
                                  <a:pt x="177407" y="93718"/>
                                </a:lnTo>
                                <a:lnTo>
                                  <a:pt x="177065" y="93718"/>
                                </a:lnTo>
                                <a:lnTo>
                                  <a:pt x="185052" y="85825"/>
                                </a:lnTo>
                                <a:lnTo>
                                  <a:pt x="185308" y="85825"/>
                                </a:lnTo>
                                <a:lnTo>
                                  <a:pt x="177364" y="77989"/>
                                </a:lnTo>
                                <a:close/>
                              </a:path>
                              <a:path w="521970" h="689610">
                                <a:moveTo>
                                  <a:pt x="204122" y="67309"/>
                                </a:moveTo>
                                <a:lnTo>
                                  <a:pt x="203790" y="67309"/>
                                </a:lnTo>
                                <a:lnTo>
                                  <a:pt x="196067" y="75041"/>
                                </a:lnTo>
                                <a:lnTo>
                                  <a:pt x="214968" y="93718"/>
                                </a:lnTo>
                                <a:lnTo>
                                  <a:pt x="214592" y="93718"/>
                                </a:lnTo>
                                <a:lnTo>
                                  <a:pt x="222589" y="85825"/>
                                </a:lnTo>
                                <a:lnTo>
                                  <a:pt x="206851" y="85825"/>
                                </a:lnTo>
                                <a:lnTo>
                                  <a:pt x="214783" y="77989"/>
                                </a:lnTo>
                                <a:lnTo>
                                  <a:pt x="214941" y="77989"/>
                                </a:lnTo>
                                <a:lnTo>
                                  <a:pt x="204122" y="67309"/>
                                </a:lnTo>
                                <a:close/>
                              </a:path>
                              <a:path w="521970" h="689610">
                                <a:moveTo>
                                  <a:pt x="317111" y="67309"/>
                                </a:moveTo>
                                <a:lnTo>
                                  <a:pt x="316515" y="67309"/>
                                </a:lnTo>
                                <a:lnTo>
                                  <a:pt x="308668" y="75041"/>
                                </a:lnTo>
                                <a:lnTo>
                                  <a:pt x="309029" y="75041"/>
                                </a:lnTo>
                                <a:lnTo>
                                  <a:pt x="327943" y="93718"/>
                                </a:lnTo>
                                <a:lnTo>
                                  <a:pt x="327577" y="93718"/>
                                </a:lnTo>
                                <a:lnTo>
                                  <a:pt x="335568" y="85825"/>
                                </a:lnTo>
                                <a:lnTo>
                                  <a:pt x="319537" y="85825"/>
                                </a:lnTo>
                                <a:lnTo>
                                  <a:pt x="327490" y="77989"/>
                                </a:lnTo>
                                <a:lnTo>
                                  <a:pt x="327942" y="77989"/>
                                </a:lnTo>
                                <a:lnTo>
                                  <a:pt x="317111" y="67309"/>
                                </a:lnTo>
                                <a:close/>
                              </a:path>
                              <a:path w="521970" h="689610">
                                <a:moveTo>
                                  <a:pt x="402987" y="40867"/>
                                </a:moveTo>
                                <a:lnTo>
                                  <a:pt x="402723" y="41044"/>
                                </a:lnTo>
                                <a:lnTo>
                                  <a:pt x="359408" y="83819"/>
                                </a:lnTo>
                                <a:lnTo>
                                  <a:pt x="357473" y="85825"/>
                                </a:lnTo>
                                <a:lnTo>
                                  <a:pt x="365454" y="93718"/>
                                </a:lnTo>
                                <a:lnTo>
                                  <a:pt x="365144" y="93718"/>
                                </a:lnTo>
                                <a:lnTo>
                                  <a:pt x="373141" y="85825"/>
                                </a:lnTo>
                                <a:lnTo>
                                  <a:pt x="373421" y="85825"/>
                                </a:lnTo>
                                <a:lnTo>
                                  <a:pt x="365484" y="77989"/>
                                </a:lnTo>
                                <a:lnTo>
                                  <a:pt x="381081" y="77989"/>
                                </a:lnTo>
                                <a:lnTo>
                                  <a:pt x="384068" y="75041"/>
                                </a:lnTo>
                                <a:lnTo>
                                  <a:pt x="376264" y="67309"/>
                                </a:lnTo>
                                <a:lnTo>
                                  <a:pt x="392190" y="67309"/>
                                </a:lnTo>
                                <a:lnTo>
                                  <a:pt x="384484" y="59689"/>
                                </a:lnTo>
                                <a:lnTo>
                                  <a:pt x="399622" y="59689"/>
                                </a:lnTo>
                                <a:lnTo>
                                  <a:pt x="402902" y="56453"/>
                                </a:lnTo>
                                <a:lnTo>
                                  <a:pt x="403202" y="56453"/>
                                </a:lnTo>
                                <a:lnTo>
                                  <a:pt x="395477" y="48836"/>
                                </a:lnTo>
                                <a:lnTo>
                                  <a:pt x="411026" y="48836"/>
                                </a:lnTo>
                                <a:lnTo>
                                  <a:pt x="402987" y="40867"/>
                                </a:lnTo>
                                <a:close/>
                              </a:path>
                              <a:path w="521970" h="689610">
                                <a:moveTo>
                                  <a:pt x="402990" y="77989"/>
                                </a:moveTo>
                                <a:lnTo>
                                  <a:pt x="402750" y="78131"/>
                                </a:lnTo>
                                <a:lnTo>
                                  <a:pt x="394953" y="85825"/>
                                </a:lnTo>
                                <a:lnTo>
                                  <a:pt x="402920" y="93718"/>
                                </a:lnTo>
                                <a:lnTo>
                                  <a:pt x="402722" y="93718"/>
                                </a:lnTo>
                                <a:lnTo>
                                  <a:pt x="410725" y="85825"/>
                                </a:lnTo>
                                <a:lnTo>
                                  <a:pt x="410913" y="85825"/>
                                </a:lnTo>
                                <a:lnTo>
                                  <a:pt x="402990" y="77989"/>
                                </a:lnTo>
                                <a:close/>
                              </a:path>
                              <a:path w="521970" h="689610">
                                <a:moveTo>
                                  <a:pt x="429660" y="67309"/>
                                </a:moveTo>
                                <a:lnTo>
                                  <a:pt x="429497" y="67309"/>
                                </a:lnTo>
                                <a:lnTo>
                                  <a:pt x="421658" y="75041"/>
                                </a:lnTo>
                                <a:lnTo>
                                  <a:pt x="422056" y="75041"/>
                                </a:lnTo>
                                <a:lnTo>
                                  <a:pt x="441000" y="93718"/>
                                </a:lnTo>
                                <a:lnTo>
                                  <a:pt x="441235" y="93378"/>
                                </a:lnTo>
                                <a:lnTo>
                                  <a:pt x="448409" y="86315"/>
                                </a:lnTo>
                                <a:lnTo>
                                  <a:pt x="448832" y="86315"/>
                                </a:lnTo>
                                <a:lnTo>
                                  <a:pt x="448338" y="85825"/>
                                </a:lnTo>
                                <a:lnTo>
                                  <a:pt x="432770" y="85825"/>
                                </a:lnTo>
                                <a:lnTo>
                                  <a:pt x="440576" y="78131"/>
                                </a:lnTo>
                                <a:lnTo>
                                  <a:pt x="429660" y="67309"/>
                                </a:lnTo>
                                <a:close/>
                              </a:path>
                              <a:path w="521970" h="689610">
                                <a:moveTo>
                                  <a:pt x="467742" y="67309"/>
                                </a:moveTo>
                                <a:lnTo>
                                  <a:pt x="467241" y="67776"/>
                                </a:lnTo>
                                <a:lnTo>
                                  <a:pt x="459861" y="75041"/>
                                </a:lnTo>
                                <a:lnTo>
                                  <a:pt x="459726" y="75226"/>
                                </a:lnTo>
                                <a:lnTo>
                                  <a:pt x="478442" y="93718"/>
                                </a:lnTo>
                                <a:lnTo>
                                  <a:pt x="478301" y="93718"/>
                                </a:lnTo>
                                <a:lnTo>
                                  <a:pt x="486319" y="85825"/>
                                </a:lnTo>
                                <a:lnTo>
                                  <a:pt x="470134" y="85825"/>
                                </a:lnTo>
                                <a:lnTo>
                                  <a:pt x="478084" y="77989"/>
                                </a:lnTo>
                                <a:lnTo>
                                  <a:pt x="478585" y="77989"/>
                                </a:lnTo>
                                <a:lnTo>
                                  <a:pt x="467742" y="67309"/>
                                </a:lnTo>
                                <a:close/>
                              </a:path>
                              <a:path w="521970" h="689610">
                                <a:moveTo>
                                  <a:pt x="516363" y="78352"/>
                                </a:moveTo>
                                <a:lnTo>
                                  <a:pt x="508264" y="86315"/>
                                </a:lnTo>
                                <a:lnTo>
                                  <a:pt x="515728" y="93718"/>
                                </a:lnTo>
                                <a:lnTo>
                                  <a:pt x="521898" y="87629"/>
                                </a:lnTo>
                                <a:lnTo>
                                  <a:pt x="521898" y="83819"/>
                                </a:lnTo>
                                <a:lnTo>
                                  <a:pt x="516363" y="78352"/>
                                </a:lnTo>
                                <a:close/>
                              </a:path>
                              <a:path w="521970" h="689610">
                                <a:moveTo>
                                  <a:pt x="91342" y="67309"/>
                                </a:moveTo>
                                <a:lnTo>
                                  <a:pt x="90797" y="67309"/>
                                </a:lnTo>
                                <a:lnTo>
                                  <a:pt x="82963" y="75041"/>
                                </a:lnTo>
                                <a:lnTo>
                                  <a:pt x="83309" y="75041"/>
                                </a:lnTo>
                                <a:lnTo>
                                  <a:pt x="101906" y="93378"/>
                                </a:lnTo>
                                <a:lnTo>
                                  <a:pt x="102546" y="92709"/>
                                </a:lnTo>
                                <a:lnTo>
                                  <a:pt x="109533" y="85825"/>
                                </a:lnTo>
                                <a:lnTo>
                                  <a:pt x="93830" y="85825"/>
                                </a:lnTo>
                                <a:lnTo>
                                  <a:pt x="101772" y="77989"/>
                                </a:lnTo>
                                <a:lnTo>
                                  <a:pt x="102183" y="77989"/>
                                </a:lnTo>
                                <a:lnTo>
                                  <a:pt x="91342" y="67309"/>
                                </a:lnTo>
                                <a:close/>
                              </a:path>
                              <a:path w="521970" h="689610">
                                <a:moveTo>
                                  <a:pt x="241696" y="67309"/>
                                </a:moveTo>
                                <a:lnTo>
                                  <a:pt x="241349" y="67309"/>
                                </a:lnTo>
                                <a:lnTo>
                                  <a:pt x="233516" y="75041"/>
                                </a:lnTo>
                                <a:lnTo>
                                  <a:pt x="233891" y="75041"/>
                                </a:lnTo>
                                <a:lnTo>
                                  <a:pt x="252496" y="93378"/>
                                </a:lnTo>
                                <a:lnTo>
                                  <a:pt x="260148" y="85825"/>
                                </a:lnTo>
                                <a:lnTo>
                                  <a:pt x="244396" y="85825"/>
                                </a:lnTo>
                                <a:lnTo>
                                  <a:pt x="252337" y="77989"/>
                                </a:lnTo>
                                <a:lnTo>
                                  <a:pt x="252504" y="77989"/>
                                </a:lnTo>
                                <a:lnTo>
                                  <a:pt x="241696" y="67309"/>
                                </a:lnTo>
                                <a:close/>
                              </a:path>
                              <a:path w="521970" h="689610">
                                <a:moveTo>
                                  <a:pt x="279537" y="67309"/>
                                </a:moveTo>
                                <a:lnTo>
                                  <a:pt x="278926" y="67309"/>
                                </a:lnTo>
                                <a:lnTo>
                                  <a:pt x="271085" y="75041"/>
                                </a:lnTo>
                                <a:lnTo>
                                  <a:pt x="271468" y="75041"/>
                                </a:lnTo>
                                <a:lnTo>
                                  <a:pt x="290057" y="93378"/>
                                </a:lnTo>
                                <a:lnTo>
                                  <a:pt x="297723" y="85825"/>
                                </a:lnTo>
                                <a:lnTo>
                                  <a:pt x="281959" y="85825"/>
                                </a:lnTo>
                                <a:lnTo>
                                  <a:pt x="289907" y="77989"/>
                                </a:lnTo>
                                <a:lnTo>
                                  <a:pt x="290377" y="77989"/>
                                </a:lnTo>
                                <a:lnTo>
                                  <a:pt x="279537" y="67309"/>
                                </a:lnTo>
                                <a:close/>
                              </a:path>
                              <a:path w="521970" h="689610">
                                <a:moveTo>
                                  <a:pt x="16165" y="67309"/>
                                </a:moveTo>
                                <a:lnTo>
                                  <a:pt x="15598" y="67776"/>
                                </a:lnTo>
                                <a:lnTo>
                                  <a:pt x="7735" y="75602"/>
                                </a:lnTo>
                                <a:lnTo>
                                  <a:pt x="18603" y="86315"/>
                                </a:lnTo>
                                <a:lnTo>
                                  <a:pt x="19064" y="85825"/>
                                </a:lnTo>
                                <a:lnTo>
                                  <a:pt x="26960" y="77989"/>
                                </a:lnTo>
                                <a:lnTo>
                                  <a:pt x="25173" y="76199"/>
                                </a:lnTo>
                                <a:lnTo>
                                  <a:pt x="16165" y="67309"/>
                                </a:lnTo>
                                <a:close/>
                              </a:path>
                              <a:path w="521970" h="689610">
                                <a:moveTo>
                                  <a:pt x="478413" y="40867"/>
                                </a:moveTo>
                                <a:lnTo>
                                  <a:pt x="478201" y="41044"/>
                                </a:lnTo>
                                <a:lnTo>
                                  <a:pt x="440576" y="78131"/>
                                </a:lnTo>
                                <a:lnTo>
                                  <a:pt x="448832" y="86315"/>
                                </a:lnTo>
                                <a:lnTo>
                                  <a:pt x="448409" y="86315"/>
                                </a:lnTo>
                                <a:lnTo>
                                  <a:pt x="459673" y="75226"/>
                                </a:lnTo>
                                <a:lnTo>
                                  <a:pt x="459539" y="75041"/>
                                </a:lnTo>
                                <a:lnTo>
                                  <a:pt x="451714" y="67309"/>
                                </a:lnTo>
                                <a:lnTo>
                                  <a:pt x="467742" y="67309"/>
                                </a:lnTo>
                                <a:lnTo>
                                  <a:pt x="460005" y="59689"/>
                                </a:lnTo>
                                <a:lnTo>
                                  <a:pt x="475456" y="59689"/>
                                </a:lnTo>
                                <a:lnTo>
                                  <a:pt x="478322" y="56868"/>
                                </a:lnTo>
                                <a:lnTo>
                                  <a:pt x="478577" y="56868"/>
                                </a:lnTo>
                                <a:lnTo>
                                  <a:pt x="470479" y="48836"/>
                                </a:lnTo>
                                <a:lnTo>
                                  <a:pt x="486481" y="48836"/>
                                </a:lnTo>
                                <a:lnTo>
                                  <a:pt x="478413" y="40867"/>
                                </a:lnTo>
                                <a:close/>
                              </a:path>
                              <a:path w="521970" h="689610">
                                <a:moveTo>
                                  <a:pt x="505183" y="67309"/>
                                </a:moveTo>
                                <a:lnTo>
                                  <a:pt x="504653" y="67776"/>
                                </a:lnTo>
                                <a:lnTo>
                                  <a:pt x="497085" y="75226"/>
                                </a:lnTo>
                                <a:lnTo>
                                  <a:pt x="508264" y="86315"/>
                                </a:lnTo>
                                <a:lnTo>
                                  <a:pt x="516363" y="78352"/>
                                </a:lnTo>
                                <a:lnTo>
                                  <a:pt x="505183" y="67309"/>
                                </a:lnTo>
                                <a:close/>
                              </a:path>
                              <a:path w="521970" h="689610">
                                <a:moveTo>
                                  <a:pt x="37251" y="67776"/>
                                </a:moveTo>
                                <a:lnTo>
                                  <a:pt x="28763" y="76199"/>
                                </a:lnTo>
                                <a:lnTo>
                                  <a:pt x="26987" y="77989"/>
                                </a:lnTo>
                                <a:lnTo>
                                  <a:pt x="34927" y="85825"/>
                                </a:lnTo>
                                <a:lnTo>
                                  <a:pt x="34635" y="85825"/>
                                </a:lnTo>
                                <a:lnTo>
                                  <a:pt x="44964" y="75602"/>
                                </a:lnTo>
                                <a:lnTo>
                                  <a:pt x="45210" y="75602"/>
                                </a:lnTo>
                                <a:lnTo>
                                  <a:pt x="37251" y="67776"/>
                                </a:lnTo>
                                <a:close/>
                              </a:path>
                              <a:path w="521970" h="689610">
                                <a:moveTo>
                                  <a:pt x="139579" y="3597"/>
                                </a:moveTo>
                                <a:lnTo>
                                  <a:pt x="139293" y="3843"/>
                                </a:lnTo>
                                <a:lnTo>
                                  <a:pt x="64306" y="77989"/>
                                </a:lnTo>
                                <a:lnTo>
                                  <a:pt x="72246" y="85825"/>
                                </a:lnTo>
                                <a:lnTo>
                                  <a:pt x="72037" y="85825"/>
                                </a:lnTo>
                                <a:lnTo>
                                  <a:pt x="82963" y="75041"/>
                                </a:lnTo>
                                <a:lnTo>
                                  <a:pt x="83309" y="75041"/>
                                </a:lnTo>
                                <a:lnTo>
                                  <a:pt x="75468" y="67309"/>
                                </a:lnTo>
                                <a:lnTo>
                                  <a:pt x="91342" y="67309"/>
                                </a:lnTo>
                                <a:lnTo>
                                  <a:pt x="83608" y="59689"/>
                                </a:lnTo>
                                <a:lnTo>
                                  <a:pt x="98518" y="59689"/>
                                </a:lnTo>
                                <a:lnTo>
                                  <a:pt x="101798" y="56453"/>
                                </a:lnTo>
                                <a:lnTo>
                                  <a:pt x="102062" y="56453"/>
                                </a:lnTo>
                                <a:lnTo>
                                  <a:pt x="94342" y="48836"/>
                                </a:lnTo>
                                <a:lnTo>
                                  <a:pt x="110202" y="48836"/>
                                </a:lnTo>
                                <a:lnTo>
                                  <a:pt x="102117" y="40867"/>
                                </a:lnTo>
                                <a:lnTo>
                                  <a:pt x="117589" y="40867"/>
                                </a:lnTo>
                                <a:lnTo>
                                  <a:pt x="120609" y="37886"/>
                                </a:lnTo>
                                <a:lnTo>
                                  <a:pt x="120857" y="37886"/>
                                </a:lnTo>
                                <a:lnTo>
                                  <a:pt x="113265" y="30390"/>
                                </a:lnTo>
                                <a:lnTo>
                                  <a:pt x="129108" y="30390"/>
                                </a:lnTo>
                                <a:lnTo>
                                  <a:pt x="120970" y="22364"/>
                                </a:lnTo>
                                <a:lnTo>
                                  <a:pt x="136336" y="22364"/>
                                </a:lnTo>
                                <a:lnTo>
                                  <a:pt x="139368" y="19371"/>
                                </a:lnTo>
                                <a:lnTo>
                                  <a:pt x="139729" y="19371"/>
                                </a:lnTo>
                                <a:lnTo>
                                  <a:pt x="131727" y="11465"/>
                                </a:lnTo>
                                <a:lnTo>
                                  <a:pt x="147550" y="11465"/>
                                </a:lnTo>
                                <a:lnTo>
                                  <a:pt x="139579" y="3597"/>
                                </a:lnTo>
                                <a:close/>
                              </a:path>
                              <a:path w="521970" h="689610">
                                <a:moveTo>
                                  <a:pt x="117486" y="77989"/>
                                </a:moveTo>
                                <a:lnTo>
                                  <a:pt x="102183" y="77989"/>
                                </a:lnTo>
                                <a:lnTo>
                                  <a:pt x="110137" y="85825"/>
                                </a:lnTo>
                                <a:lnTo>
                                  <a:pt x="109533" y="85825"/>
                                </a:lnTo>
                                <a:lnTo>
                                  <a:pt x="117486" y="77989"/>
                                </a:lnTo>
                                <a:close/>
                              </a:path>
                              <a:path w="521970" h="689610">
                                <a:moveTo>
                                  <a:pt x="155466" y="77989"/>
                                </a:moveTo>
                                <a:lnTo>
                                  <a:pt x="139777" y="77989"/>
                                </a:lnTo>
                                <a:lnTo>
                                  <a:pt x="147727" y="85825"/>
                                </a:lnTo>
                                <a:lnTo>
                                  <a:pt x="147549" y="85825"/>
                                </a:lnTo>
                                <a:lnTo>
                                  <a:pt x="155466" y="77989"/>
                                </a:lnTo>
                                <a:close/>
                              </a:path>
                              <a:path w="521970" h="689610">
                                <a:moveTo>
                                  <a:pt x="166537" y="67309"/>
                                </a:moveTo>
                                <a:lnTo>
                                  <a:pt x="166256" y="67309"/>
                                </a:lnTo>
                                <a:lnTo>
                                  <a:pt x="158490" y="75041"/>
                                </a:lnTo>
                                <a:lnTo>
                                  <a:pt x="169413" y="85825"/>
                                </a:lnTo>
                                <a:lnTo>
                                  <a:pt x="171361" y="83819"/>
                                </a:lnTo>
                                <a:lnTo>
                                  <a:pt x="177255" y="77989"/>
                                </a:lnTo>
                                <a:lnTo>
                                  <a:pt x="175549" y="76199"/>
                                </a:lnTo>
                                <a:lnTo>
                                  <a:pt x="166537" y="67309"/>
                                </a:lnTo>
                                <a:close/>
                              </a:path>
                              <a:path w="521970" h="689610">
                                <a:moveTo>
                                  <a:pt x="252497" y="3597"/>
                                </a:moveTo>
                                <a:lnTo>
                                  <a:pt x="252209" y="3843"/>
                                </a:lnTo>
                                <a:lnTo>
                                  <a:pt x="179064" y="76199"/>
                                </a:lnTo>
                                <a:lnTo>
                                  <a:pt x="177364" y="77989"/>
                                </a:lnTo>
                                <a:lnTo>
                                  <a:pt x="185308" y="85825"/>
                                </a:lnTo>
                                <a:lnTo>
                                  <a:pt x="185052" y="85825"/>
                                </a:lnTo>
                                <a:lnTo>
                                  <a:pt x="195966" y="75041"/>
                                </a:lnTo>
                                <a:lnTo>
                                  <a:pt x="188242" y="67309"/>
                                </a:lnTo>
                                <a:lnTo>
                                  <a:pt x="204122" y="67309"/>
                                </a:lnTo>
                                <a:lnTo>
                                  <a:pt x="196402" y="59689"/>
                                </a:lnTo>
                                <a:lnTo>
                                  <a:pt x="211501" y="59689"/>
                                </a:lnTo>
                                <a:lnTo>
                                  <a:pt x="214777" y="56453"/>
                                </a:lnTo>
                                <a:lnTo>
                                  <a:pt x="215031" y="56453"/>
                                </a:lnTo>
                                <a:lnTo>
                                  <a:pt x="207303" y="48836"/>
                                </a:lnTo>
                                <a:lnTo>
                                  <a:pt x="222999" y="48836"/>
                                </a:lnTo>
                                <a:lnTo>
                                  <a:pt x="214933" y="40867"/>
                                </a:lnTo>
                                <a:lnTo>
                                  <a:pt x="230549" y="40867"/>
                                </a:lnTo>
                                <a:lnTo>
                                  <a:pt x="233566" y="37886"/>
                                </a:lnTo>
                                <a:lnTo>
                                  <a:pt x="233801" y="37886"/>
                                </a:lnTo>
                                <a:lnTo>
                                  <a:pt x="226203" y="30390"/>
                                </a:lnTo>
                                <a:lnTo>
                                  <a:pt x="242061" y="30390"/>
                                </a:lnTo>
                                <a:lnTo>
                                  <a:pt x="233913" y="22364"/>
                                </a:lnTo>
                                <a:lnTo>
                                  <a:pt x="249273" y="22364"/>
                                </a:lnTo>
                                <a:lnTo>
                                  <a:pt x="252302" y="19371"/>
                                </a:lnTo>
                                <a:lnTo>
                                  <a:pt x="252653" y="19371"/>
                                </a:lnTo>
                                <a:lnTo>
                                  <a:pt x="244647" y="11465"/>
                                </a:lnTo>
                                <a:lnTo>
                                  <a:pt x="260477" y="11465"/>
                                </a:lnTo>
                                <a:lnTo>
                                  <a:pt x="252497" y="3597"/>
                                </a:lnTo>
                                <a:close/>
                              </a:path>
                              <a:path w="521970" h="689610">
                                <a:moveTo>
                                  <a:pt x="230529" y="77989"/>
                                </a:moveTo>
                                <a:lnTo>
                                  <a:pt x="214941" y="77989"/>
                                </a:lnTo>
                                <a:lnTo>
                                  <a:pt x="222879" y="85825"/>
                                </a:lnTo>
                                <a:lnTo>
                                  <a:pt x="222589" y="85825"/>
                                </a:lnTo>
                                <a:lnTo>
                                  <a:pt x="230529" y="77989"/>
                                </a:lnTo>
                                <a:close/>
                              </a:path>
                              <a:path w="521970" h="689610">
                                <a:moveTo>
                                  <a:pt x="268095" y="77989"/>
                                </a:moveTo>
                                <a:lnTo>
                                  <a:pt x="252504" y="77989"/>
                                </a:lnTo>
                                <a:lnTo>
                                  <a:pt x="260435" y="85825"/>
                                </a:lnTo>
                                <a:lnTo>
                                  <a:pt x="260148" y="85825"/>
                                </a:lnTo>
                                <a:lnTo>
                                  <a:pt x="268095" y="77989"/>
                                </a:lnTo>
                                <a:close/>
                              </a:path>
                              <a:path w="521970" h="689610">
                                <a:moveTo>
                                  <a:pt x="305676" y="77989"/>
                                </a:moveTo>
                                <a:lnTo>
                                  <a:pt x="290377" y="77989"/>
                                </a:lnTo>
                                <a:lnTo>
                                  <a:pt x="298332" y="85825"/>
                                </a:lnTo>
                                <a:lnTo>
                                  <a:pt x="297723" y="85825"/>
                                </a:lnTo>
                                <a:lnTo>
                                  <a:pt x="305676" y="77989"/>
                                </a:lnTo>
                                <a:close/>
                              </a:path>
                              <a:path w="521970" h="689610">
                                <a:moveTo>
                                  <a:pt x="343501" y="77989"/>
                                </a:moveTo>
                                <a:lnTo>
                                  <a:pt x="327942" y="77989"/>
                                </a:lnTo>
                                <a:lnTo>
                                  <a:pt x="335889" y="85825"/>
                                </a:lnTo>
                                <a:lnTo>
                                  <a:pt x="335568" y="85825"/>
                                </a:lnTo>
                                <a:lnTo>
                                  <a:pt x="343501" y="77989"/>
                                </a:lnTo>
                                <a:close/>
                              </a:path>
                              <a:path w="521970" h="689610">
                                <a:moveTo>
                                  <a:pt x="354666" y="67309"/>
                                </a:moveTo>
                                <a:lnTo>
                                  <a:pt x="354314" y="67309"/>
                                </a:lnTo>
                                <a:lnTo>
                                  <a:pt x="346567" y="75041"/>
                                </a:lnTo>
                                <a:lnTo>
                                  <a:pt x="357473" y="85825"/>
                                </a:lnTo>
                                <a:lnTo>
                                  <a:pt x="359408" y="83819"/>
                                </a:lnTo>
                                <a:lnTo>
                                  <a:pt x="365312" y="77989"/>
                                </a:lnTo>
                                <a:lnTo>
                                  <a:pt x="365484" y="77989"/>
                                </a:lnTo>
                                <a:lnTo>
                                  <a:pt x="354666" y="67309"/>
                                </a:lnTo>
                                <a:close/>
                              </a:path>
                              <a:path w="521970" h="689610">
                                <a:moveTo>
                                  <a:pt x="381081" y="77989"/>
                                </a:moveTo>
                                <a:lnTo>
                                  <a:pt x="365484" y="77989"/>
                                </a:lnTo>
                                <a:lnTo>
                                  <a:pt x="373421" y="85825"/>
                                </a:lnTo>
                                <a:lnTo>
                                  <a:pt x="373141" y="85825"/>
                                </a:lnTo>
                                <a:lnTo>
                                  <a:pt x="381081" y="77989"/>
                                </a:lnTo>
                                <a:close/>
                              </a:path>
                              <a:path w="521970" h="689610">
                                <a:moveTo>
                                  <a:pt x="392190" y="67309"/>
                                </a:moveTo>
                                <a:lnTo>
                                  <a:pt x="391902" y="67309"/>
                                </a:lnTo>
                                <a:lnTo>
                                  <a:pt x="384068" y="75041"/>
                                </a:lnTo>
                                <a:lnTo>
                                  <a:pt x="394953" y="85825"/>
                                </a:lnTo>
                                <a:lnTo>
                                  <a:pt x="402893" y="77989"/>
                                </a:lnTo>
                                <a:lnTo>
                                  <a:pt x="401180" y="76199"/>
                                </a:lnTo>
                                <a:lnTo>
                                  <a:pt x="392190" y="67309"/>
                                </a:lnTo>
                                <a:close/>
                              </a:path>
                              <a:path w="521970" h="689610">
                                <a:moveTo>
                                  <a:pt x="470371" y="11465"/>
                                </a:moveTo>
                                <a:lnTo>
                                  <a:pt x="470028" y="11738"/>
                                </a:lnTo>
                                <a:lnTo>
                                  <a:pt x="404707" y="76199"/>
                                </a:lnTo>
                                <a:lnTo>
                                  <a:pt x="402990" y="77989"/>
                                </a:lnTo>
                                <a:lnTo>
                                  <a:pt x="410913" y="85825"/>
                                </a:lnTo>
                                <a:lnTo>
                                  <a:pt x="410725" y="85825"/>
                                </a:lnTo>
                                <a:lnTo>
                                  <a:pt x="421658" y="75041"/>
                                </a:lnTo>
                                <a:lnTo>
                                  <a:pt x="422056" y="75041"/>
                                </a:lnTo>
                                <a:lnTo>
                                  <a:pt x="414214" y="67309"/>
                                </a:lnTo>
                                <a:lnTo>
                                  <a:pt x="429660" y="67309"/>
                                </a:lnTo>
                                <a:lnTo>
                                  <a:pt x="421974" y="59689"/>
                                </a:lnTo>
                                <a:lnTo>
                                  <a:pt x="437223" y="59689"/>
                                </a:lnTo>
                                <a:lnTo>
                                  <a:pt x="440505" y="56453"/>
                                </a:lnTo>
                                <a:lnTo>
                                  <a:pt x="440726" y="56453"/>
                                </a:lnTo>
                                <a:lnTo>
                                  <a:pt x="433017" y="48836"/>
                                </a:lnTo>
                                <a:lnTo>
                                  <a:pt x="448985" y="48836"/>
                                </a:lnTo>
                                <a:lnTo>
                                  <a:pt x="440894" y="40867"/>
                                </a:lnTo>
                                <a:lnTo>
                                  <a:pt x="456307" y="40867"/>
                                </a:lnTo>
                                <a:lnTo>
                                  <a:pt x="459329" y="37886"/>
                                </a:lnTo>
                                <a:lnTo>
                                  <a:pt x="453253" y="31749"/>
                                </a:lnTo>
                                <a:lnTo>
                                  <a:pt x="451882" y="30390"/>
                                </a:lnTo>
                                <a:lnTo>
                                  <a:pt x="467807" y="30390"/>
                                </a:lnTo>
                                <a:lnTo>
                                  <a:pt x="459681" y="22364"/>
                                </a:lnTo>
                                <a:lnTo>
                                  <a:pt x="475066" y="22364"/>
                                </a:lnTo>
                                <a:lnTo>
                                  <a:pt x="478101" y="19371"/>
                                </a:lnTo>
                                <a:lnTo>
                                  <a:pt x="478270" y="19371"/>
                                </a:lnTo>
                                <a:lnTo>
                                  <a:pt x="470371" y="11465"/>
                                </a:lnTo>
                                <a:close/>
                              </a:path>
                              <a:path w="521970" h="689610">
                                <a:moveTo>
                                  <a:pt x="494278" y="77989"/>
                                </a:moveTo>
                                <a:lnTo>
                                  <a:pt x="478585" y="77989"/>
                                </a:lnTo>
                                <a:lnTo>
                                  <a:pt x="486541" y="85825"/>
                                </a:lnTo>
                                <a:lnTo>
                                  <a:pt x="486319" y="85825"/>
                                </a:lnTo>
                                <a:lnTo>
                                  <a:pt x="494278" y="77989"/>
                                </a:lnTo>
                                <a:close/>
                              </a:path>
                              <a:path w="521970" h="689610">
                                <a:moveTo>
                                  <a:pt x="518552" y="76199"/>
                                </a:moveTo>
                                <a:lnTo>
                                  <a:pt x="516363" y="78352"/>
                                </a:lnTo>
                                <a:lnTo>
                                  <a:pt x="521898" y="83819"/>
                                </a:lnTo>
                                <a:lnTo>
                                  <a:pt x="521898" y="78739"/>
                                </a:lnTo>
                                <a:lnTo>
                                  <a:pt x="518552" y="76199"/>
                                </a:lnTo>
                                <a:close/>
                              </a:path>
                              <a:path w="521970" h="689610">
                                <a:moveTo>
                                  <a:pt x="611" y="68579"/>
                                </a:moveTo>
                                <a:lnTo>
                                  <a:pt x="727" y="75041"/>
                                </a:lnTo>
                                <a:lnTo>
                                  <a:pt x="4584" y="78739"/>
                                </a:lnTo>
                                <a:lnTo>
                                  <a:pt x="7735" y="75602"/>
                                </a:lnTo>
                                <a:lnTo>
                                  <a:pt x="611" y="68579"/>
                                </a:lnTo>
                                <a:close/>
                              </a:path>
                              <a:path w="521970" h="689610">
                                <a:moveTo>
                                  <a:pt x="18539" y="49377"/>
                                </a:moveTo>
                                <a:lnTo>
                                  <a:pt x="611" y="67309"/>
                                </a:lnTo>
                                <a:lnTo>
                                  <a:pt x="611" y="68579"/>
                                </a:lnTo>
                                <a:lnTo>
                                  <a:pt x="7735" y="75602"/>
                                </a:lnTo>
                                <a:lnTo>
                                  <a:pt x="16066" y="67309"/>
                                </a:lnTo>
                                <a:lnTo>
                                  <a:pt x="8444" y="59689"/>
                                </a:lnTo>
                                <a:lnTo>
                                  <a:pt x="23722" y="59689"/>
                                </a:lnTo>
                                <a:lnTo>
                                  <a:pt x="26358" y="57065"/>
                                </a:lnTo>
                                <a:lnTo>
                                  <a:pt x="18539" y="49377"/>
                                </a:lnTo>
                                <a:close/>
                              </a:path>
                              <a:path w="521970" h="689610">
                                <a:moveTo>
                                  <a:pt x="94096" y="11465"/>
                                </a:moveTo>
                                <a:lnTo>
                                  <a:pt x="93715" y="11738"/>
                                </a:lnTo>
                                <a:lnTo>
                                  <a:pt x="37251" y="67776"/>
                                </a:lnTo>
                                <a:lnTo>
                                  <a:pt x="45210" y="75602"/>
                                </a:lnTo>
                                <a:lnTo>
                                  <a:pt x="44964" y="75602"/>
                                </a:lnTo>
                                <a:lnTo>
                                  <a:pt x="53342" y="67309"/>
                                </a:lnTo>
                                <a:lnTo>
                                  <a:pt x="53484" y="67309"/>
                                </a:lnTo>
                                <a:lnTo>
                                  <a:pt x="45763" y="59689"/>
                                </a:lnTo>
                                <a:lnTo>
                                  <a:pt x="61041" y="59689"/>
                                </a:lnTo>
                                <a:lnTo>
                                  <a:pt x="64311" y="56453"/>
                                </a:lnTo>
                                <a:lnTo>
                                  <a:pt x="64456" y="56453"/>
                                </a:lnTo>
                                <a:lnTo>
                                  <a:pt x="56731" y="48836"/>
                                </a:lnTo>
                                <a:lnTo>
                                  <a:pt x="72591" y="48836"/>
                                </a:lnTo>
                                <a:lnTo>
                                  <a:pt x="64502" y="40867"/>
                                </a:lnTo>
                                <a:lnTo>
                                  <a:pt x="80058" y="40867"/>
                                </a:lnTo>
                                <a:lnTo>
                                  <a:pt x="83070" y="37886"/>
                                </a:lnTo>
                                <a:lnTo>
                                  <a:pt x="83243" y="37886"/>
                                </a:lnTo>
                                <a:lnTo>
                                  <a:pt x="75646" y="30390"/>
                                </a:lnTo>
                                <a:lnTo>
                                  <a:pt x="91490" y="30390"/>
                                </a:lnTo>
                                <a:lnTo>
                                  <a:pt x="83347" y="22364"/>
                                </a:lnTo>
                                <a:lnTo>
                                  <a:pt x="98752" y="22364"/>
                                </a:lnTo>
                                <a:lnTo>
                                  <a:pt x="101775" y="19371"/>
                                </a:lnTo>
                                <a:lnTo>
                                  <a:pt x="102104" y="19371"/>
                                </a:lnTo>
                                <a:lnTo>
                                  <a:pt x="94096" y="11465"/>
                                </a:lnTo>
                                <a:close/>
                              </a:path>
                              <a:path w="521970" h="689610">
                                <a:moveTo>
                                  <a:pt x="448985" y="48836"/>
                                </a:moveTo>
                                <a:lnTo>
                                  <a:pt x="448227" y="48836"/>
                                </a:lnTo>
                                <a:lnTo>
                                  <a:pt x="440505" y="56453"/>
                                </a:lnTo>
                                <a:lnTo>
                                  <a:pt x="440726" y="56453"/>
                                </a:lnTo>
                                <a:lnTo>
                                  <a:pt x="459726" y="75226"/>
                                </a:lnTo>
                                <a:lnTo>
                                  <a:pt x="459861" y="75041"/>
                                </a:lnTo>
                                <a:lnTo>
                                  <a:pt x="467715" y="67309"/>
                                </a:lnTo>
                                <a:lnTo>
                                  <a:pt x="451555" y="67309"/>
                                </a:lnTo>
                                <a:lnTo>
                                  <a:pt x="459285" y="59689"/>
                                </a:lnTo>
                                <a:lnTo>
                                  <a:pt x="460005" y="59689"/>
                                </a:lnTo>
                                <a:lnTo>
                                  <a:pt x="448985" y="48836"/>
                                </a:lnTo>
                                <a:close/>
                              </a:path>
                              <a:path w="521970" h="689610">
                                <a:moveTo>
                                  <a:pt x="486481" y="48836"/>
                                </a:moveTo>
                                <a:lnTo>
                                  <a:pt x="478322" y="56868"/>
                                </a:lnTo>
                                <a:lnTo>
                                  <a:pt x="478577" y="56868"/>
                                </a:lnTo>
                                <a:lnTo>
                                  <a:pt x="497085" y="75226"/>
                                </a:lnTo>
                                <a:lnTo>
                                  <a:pt x="505127" y="67309"/>
                                </a:lnTo>
                                <a:lnTo>
                                  <a:pt x="488919" y="67309"/>
                                </a:lnTo>
                                <a:lnTo>
                                  <a:pt x="496649" y="59689"/>
                                </a:lnTo>
                                <a:lnTo>
                                  <a:pt x="497469" y="59689"/>
                                </a:lnTo>
                                <a:lnTo>
                                  <a:pt x="486481" y="48836"/>
                                </a:lnTo>
                                <a:close/>
                              </a:path>
                              <a:path w="521970" h="689610">
                                <a:moveTo>
                                  <a:pt x="72591" y="48836"/>
                                </a:moveTo>
                                <a:lnTo>
                                  <a:pt x="72006" y="48836"/>
                                </a:lnTo>
                                <a:lnTo>
                                  <a:pt x="64311" y="56453"/>
                                </a:lnTo>
                                <a:lnTo>
                                  <a:pt x="64456" y="56453"/>
                                </a:lnTo>
                                <a:lnTo>
                                  <a:pt x="83309" y="75041"/>
                                </a:lnTo>
                                <a:lnTo>
                                  <a:pt x="82963" y="75041"/>
                                </a:lnTo>
                                <a:lnTo>
                                  <a:pt x="90797" y="67309"/>
                                </a:lnTo>
                                <a:lnTo>
                                  <a:pt x="75107" y="67309"/>
                                </a:lnTo>
                                <a:lnTo>
                                  <a:pt x="82813" y="59689"/>
                                </a:lnTo>
                                <a:lnTo>
                                  <a:pt x="83608" y="59689"/>
                                </a:lnTo>
                                <a:lnTo>
                                  <a:pt x="72591" y="48836"/>
                                </a:lnTo>
                                <a:close/>
                              </a:path>
                              <a:path w="521970" h="689610">
                                <a:moveTo>
                                  <a:pt x="110202" y="48836"/>
                                </a:moveTo>
                                <a:lnTo>
                                  <a:pt x="109515" y="48836"/>
                                </a:lnTo>
                                <a:lnTo>
                                  <a:pt x="101798" y="56453"/>
                                </a:lnTo>
                                <a:lnTo>
                                  <a:pt x="102062" y="56453"/>
                                </a:lnTo>
                                <a:lnTo>
                                  <a:pt x="120903" y="75041"/>
                                </a:lnTo>
                                <a:lnTo>
                                  <a:pt x="120478" y="75041"/>
                                </a:lnTo>
                                <a:lnTo>
                                  <a:pt x="128325" y="67309"/>
                                </a:lnTo>
                                <a:lnTo>
                                  <a:pt x="112597" y="67309"/>
                                </a:lnTo>
                                <a:lnTo>
                                  <a:pt x="120320" y="59689"/>
                                </a:lnTo>
                                <a:lnTo>
                                  <a:pt x="121213" y="59689"/>
                                </a:lnTo>
                                <a:lnTo>
                                  <a:pt x="110202" y="48836"/>
                                </a:lnTo>
                                <a:close/>
                              </a:path>
                              <a:path w="521970" h="689610">
                                <a:moveTo>
                                  <a:pt x="147808" y="48836"/>
                                </a:moveTo>
                                <a:lnTo>
                                  <a:pt x="147075" y="48836"/>
                                </a:lnTo>
                                <a:lnTo>
                                  <a:pt x="139344" y="56453"/>
                                </a:lnTo>
                                <a:lnTo>
                                  <a:pt x="139662" y="56453"/>
                                </a:lnTo>
                                <a:lnTo>
                                  <a:pt x="158490" y="75041"/>
                                </a:lnTo>
                                <a:lnTo>
                                  <a:pt x="166256" y="67309"/>
                                </a:lnTo>
                                <a:lnTo>
                                  <a:pt x="150138" y="67309"/>
                                </a:lnTo>
                                <a:lnTo>
                                  <a:pt x="157872" y="59689"/>
                                </a:lnTo>
                                <a:lnTo>
                                  <a:pt x="158811" y="59689"/>
                                </a:lnTo>
                                <a:lnTo>
                                  <a:pt x="147808" y="48836"/>
                                </a:lnTo>
                                <a:close/>
                              </a:path>
                              <a:path w="521970" h="689610">
                                <a:moveTo>
                                  <a:pt x="185407" y="48836"/>
                                </a:moveTo>
                                <a:lnTo>
                                  <a:pt x="184921" y="48836"/>
                                </a:lnTo>
                                <a:lnTo>
                                  <a:pt x="177804" y="55879"/>
                                </a:lnTo>
                                <a:lnTo>
                                  <a:pt x="177255" y="56453"/>
                                </a:lnTo>
                                <a:lnTo>
                                  <a:pt x="196067" y="75041"/>
                                </a:lnTo>
                                <a:lnTo>
                                  <a:pt x="203790" y="67309"/>
                                </a:lnTo>
                                <a:lnTo>
                                  <a:pt x="188051" y="67309"/>
                                </a:lnTo>
                                <a:lnTo>
                                  <a:pt x="195754" y="59689"/>
                                </a:lnTo>
                                <a:lnTo>
                                  <a:pt x="196402" y="59689"/>
                                </a:lnTo>
                                <a:lnTo>
                                  <a:pt x="185407" y="48836"/>
                                </a:lnTo>
                                <a:close/>
                              </a:path>
                              <a:path w="521970" h="689610">
                                <a:moveTo>
                                  <a:pt x="222999" y="48836"/>
                                </a:moveTo>
                                <a:lnTo>
                                  <a:pt x="222485" y="48836"/>
                                </a:lnTo>
                                <a:lnTo>
                                  <a:pt x="214777" y="56453"/>
                                </a:lnTo>
                                <a:lnTo>
                                  <a:pt x="215031" y="56453"/>
                                </a:lnTo>
                                <a:lnTo>
                                  <a:pt x="233891" y="75041"/>
                                </a:lnTo>
                                <a:lnTo>
                                  <a:pt x="233516" y="75041"/>
                                </a:lnTo>
                                <a:lnTo>
                                  <a:pt x="241349" y="67309"/>
                                </a:lnTo>
                                <a:lnTo>
                                  <a:pt x="225595" y="67309"/>
                                </a:lnTo>
                                <a:lnTo>
                                  <a:pt x="233308" y="59689"/>
                                </a:lnTo>
                                <a:lnTo>
                                  <a:pt x="233984" y="59689"/>
                                </a:lnTo>
                                <a:lnTo>
                                  <a:pt x="222999" y="48836"/>
                                </a:lnTo>
                                <a:close/>
                              </a:path>
                              <a:path w="521970" h="689610">
                                <a:moveTo>
                                  <a:pt x="260784" y="48836"/>
                                </a:moveTo>
                                <a:lnTo>
                                  <a:pt x="260067" y="48836"/>
                                </a:lnTo>
                                <a:lnTo>
                                  <a:pt x="252350" y="56453"/>
                                </a:lnTo>
                                <a:lnTo>
                                  <a:pt x="252624" y="56453"/>
                                </a:lnTo>
                                <a:lnTo>
                                  <a:pt x="271468" y="75041"/>
                                </a:lnTo>
                                <a:lnTo>
                                  <a:pt x="271085" y="75041"/>
                                </a:lnTo>
                                <a:lnTo>
                                  <a:pt x="278926" y="67309"/>
                                </a:lnTo>
                                <a:lnTo>
                                  <a:pt x="263160" y="67309"/>
                                </a:lnTo>
                                <a:lnTo>
                                  <a:pt x="270882" y="59689"/>
                                </a:lnTo>
                                <a:lnTo>
                                  <a:pt x="271802" y="59689"/>
                                </a:lnTo>
                                <a:lnTo>
                                  <a:pt x="260784" y="48836"/>
                                </a:lnTo>
                                <a:close/>
                              </a:path>
                              <a:path w="521970" h="689610">
                                <a:moveTo>
                                  <a:pt x="298376" y="48836"/>
                                </a:moveTo>
                                <a:lnTo>
                                  <a:pt x="297662" y="48836"/>
                                </a:lnTo>
                                <a:lnTo>
                                  <a:pt x="289937" y="56453"/>
                                </a:lnTo>
                                <a:lnTo>
                                  <a:pt x="290205" y="56453"/>
                                </a:lnTo>
                                <a:lnTo>
                                  <a:pt x="309029" y="75041"/>
                                </a:lnTo>
                                <a:lnTo>
                                  <a:pt x="308668" y="75041"/>
                                </a:lnTo>
                                <a:lnTo>
                                  <a:pt x="316515" y="67309"/>
                                </a:lnTo>
                                <a:lnTo>
                                  <a:pt x="300739" y="67309"/>
                                </a:lnTo>
                                <a:lnTo>
                                  <a:pt x="308468" y="59689"/>
                                </a:lnTo>
                                <a:lnTo>
                                  <a:pt x="309384" y="59689"/>
                                </a:lnTo>
                                <a:lnTo>
                                  <a:pt x="298376" y="48836"/>
                                </a:lnTo>
                                <a:close/>
                              </a:path>
                              <a:path w="521970" h="689610">
                                <a:moveTo>
                                  <a:pt x="335954" y="48836"/>
                                </a:moveTo>
                                <a:lnTo>
                                  <a:pt x="335265" y="48836"/>
                                </a:lnTo>
                                <a:lnTo>
                                  <a:pt x="327535" y="56453"/>
                                </a:lnTo>
                                <a:lnTo>
                                  <a:pt x="327768" y="56453"/>
                                </a:lnTo>
                                <a:lnTo>
                                  <a:pt x="346567" y="75041"/>
                                </a:lnTo>
                                <a:lnTo>
                                  <a:pt x="354314" y="67309"/>
                                </a:lnTo>
                                <a:lnTo>
                                  <a:pt x="338330" y="67309"/>
                                </a:lnTo>
                                <a:lnTo>
                                  <a:pt x="346064" y="59689"/>
                                </a:lnTo>
                                <a:lnTo>
                                  <a:pt x="346948" y="59689"/>
                                </a:lnTo>
                                <a:lnTo>
                                  <a:pt x="335954" y="48836"/>
                                </a:lnTo>
                                <a:close/>
                              </a:path>
                              <a:path w="521970" h="689610">
                                <a:moveTo>
                                  <a:pt x="373509" y="48836"/>
                                </a:moveTo>
                                <a:lnTo>
                                  <a:pt x="373017" y="48836"/>
                                </a:lnTo>
                                <a:lnTo>
                                  <a:pt x="365305" y="56453"/>
                                </a:lnTo>
                                <a:lnTo>
                                  <a:pt x="384068" y="75041"/>
                                </a:lnTo>
                                <a:lnTo>
                                  <a:pt x="391902" y="67309"/>
                                </a:lnTo>
                                <a:lnTo>
                                  <a:pt x="376126" y="67309"/>
                                </a:lnTo>
                                <a:lnTo>
                                  <a:pt x="383842" y="59689"/>
                                </a:lnTo>
                                <a:lnTo>
                                  <a:pt x="384484" y="59689"/>
                                </a:lnTo>
                                <a:lnTo>
                                  <a:pt x="373509" y="48836"/>
                                </a:lnTo>
                                <a:close/>
                              </a:path>
                              <a:path w="521970" h="689610">
                                <a:moveTo>
                                  <a:pt x="411026" y="48836"/>
                                </a:moveTo>
                                <a:lnTo>
                                  <a:pt x="410619" y="48836"/>
                                </a:lnTo>
                                <a:lnTo>
                                  <a:pt x="402902" y="56453"/>
                                </a:lnTo>
                                <a:lnTo>
                                  <a:pt x="403202" y="56453"/>
                                </a:lnTo>
                                <a:lnTo>
                                  <a:pt x="422056" y="75041"/>
                                </a:lnTo>
                                <a:lnTo>
                                  <a:pt x="421658" y="75041"/>
                                </a:lnTo>
                                <a:lnTo>
                                  <a:pt x="429497" y="67309"/>
                                </a:lnTo>
                                <a:lnTo>
                                  <a:pt x="413716" y="67309"/>
                                </a:lnTo>
                                <a:lnTo>
                                  <a:pt x="421437" y="59689"/>
                                </a:lnTo>
                                <a:lnTo>
                                  <a:pt x="421974" y="59689"/>
                                </a:lnTo>
                                <a:lnTo>
                                  <a:pt x="411026" y="48836"/>
                                </a:lnTo>
                                <a:close/>
                              </a:path>
                              <a:path w="521970" h="689610">
                                <a:moveTo>
                                  <a:pt x="34765" y="48836"/>
                                </a:moveTo>
                                <a:lnTo>
                                  <a:pt x="34625" y="48836"/>
                                </a:lnTo>
                                <a:lnTo>
                                  <a:pt x="26358" y="57065"/>
                                </a:lnTo>
                                <a:lnTo>
                                  <a:pt x="37251" y="67776"/>
                                </a:lnTo>
                                <a:lnTo>
                                  <a:pt x="45399" y="59689"/>
                                </a:lnTo>
                                <a:lnTo>
                                  <a:pt x="45763" y="59689"/>
                                </a:lnTo>
                                <a:lnTo>
                                  <a:pt x="34765" y="48836"/>
                                </a:lnTo>
                                <a:close/>
                              </a:path>
                              <a:path w="521970" h="689610">
                                <a:moveTo>
                                  <a:pt x="4584" y="55879"/>
                                </a:moveTo>
                                <a:lnTo>
                                  <a:pt x="611" y="60959"/>
                                </a:lnTo>
                                <a:lnTo>
                                  <a:pt x="611" y="67309"/>
                                </a:lnTo>
                                <a:lnTo>
                                  <a:pt x="8229" y="59689"/>
                                </a:lnTo>
                                <a:lnTo>
                                  <a:pt x="8444" y="59689"/>
                                </a:lnTo>
                                <a:lnTo>
                                  <a:pt x="4584" y="55879"/>
                                </a:lnTo>
                                <a:close/>
                              </a:path>
                              <a:path w="521970" h="689610">
                                <a:moveTo>
                                  <a:pt x="23722" y="59689"/>
                                </a:moveTo>
                                <a:lnTo>
                                  <a:pt x="8444" y="59689"/>
                                </a:lnTo>
                                <a:lnTo>
                                  <a:pt x="16165" y="67309"/>
                                </a:lnTo>
                                <a:lnTo>
                                  <a:pt x="23722" y="59689"/>
                                </a:lnTo>
                                <a:close/>
                              </a:path>
                              <a:path w="521970" h="689610">
                                <a:moveTo>
                                  <a:pt x="61041" y="59689"/>
                                </a:moveTo>
                                <a:lnTo>
                                  <a:pt x="45763" y="59689"/>
                                </a:lnTo>
                                <a:lnTo>
                                  <a:pt x="53484" y="67309"/>
                                </a:lnTo>
                                <a:lnTo>
                                  <a:pt x="53342" y="67309"/>
                                </a:lnTo>
                                <a:lnTo>
                                  <a:pt x="61041" y="59689"/>
                                </a:lnTo>
                                <a:close/>
                              </a:path>
                              <a:path w="521970" h="689610">
                                <a:moveTo>
                                  <a:pt x="98518" y="59689"/>
                                </a:moveTo>
                                <a:lnTo>
                                  <a:pt x="83608" y="59689"/>
                                </a:lnTo>
                                <a:lnTo>
                                  <a:pt x="91342" y="67309"/>
                                </a:lnTo>
                                <a:lnTo>
                                  <a:pt x="90797" y="67309"/>
                                </a:lnTo>
                                <a:lnTo>
                                  <a:pt x="98518" y="59689"/>
                                </a:lnTo>
                                <a:close/>
                              </a:path>
                              <a:path w="521970" h="689610">
                                <a:moveTo>
                                  <a:pt x="136059" y="59689"/>
                                </a:moveTo>
                                <a:lnTo>
                                  <a:pt x="121213" y="59689"/>
                                </a:lnTo>
                                <a:lnTo>
                                  <a:pt x="128943" y="67309"/>
                                </a:lnTo>
                                <a:lnTo>
                                  <a:pt x="128325" y="67309"/>
                                </a:lnTo>
                                <a:lnTo>
                                  <a:pt x="136059" y="59689"/>
                                </a:lnTo>
                                <a:close/>
                              </a:path>
                              <a:path w="521970" h="689610">
                                <a:moveTo>
                                  <a:pt x="173955" y="59689"/>
                                </a:moveTo>
                                <a:lnTo>
                                  <a:pt x="158811" y="59689"/>
                                </a:lnTo>
                                <a:lnTo>
                                  <a:pt x="166537" y="67309"/>
                                </a:lnTo>
                                <a:lnTo>
                                  <a:pt x="166256" y="67309"/>
                                </a:lnTo>
                                <a:lnTo>
                                  <a:pt x="173955" y="59689"/>
                                </a:lnTo>
                                <a:close/>
                              </a:path>
                              <a:path w="521970" h="689610">
                                <a:moveTo>
                                  <a:pt x="211501" y="59689"/>
                                </a:moveTo>
                                <a:lnTo>
                                  <a:pt x="196402" y="59689"/>
                                </a:lnTo>
                                <a:lnTo>
                                  <a:pt x="204122" y="67309"/>
                                </a:lnTo>
                                <a:lnTo>
                                  <a:pt x="203790" y="67309"/>
                                </a:lnTo>
                                <a:lnTo>
                                  <a:pt x="211501" y="59689"/>
                                </a:lnTo>
                                <a:close/>
                              </a:path>
                              <a:path w="521970" h="689610">
                                <a:moveTo>
                                  <a:pt x="249070" y="59689"/>
                                </a:moveTo>
                                <a:lnTo>
                                  <a:pt x="233984" y="59689"/>
                                </a:lnTo>
                                <a:lnTo>
                                  <a:pt x="241696" y="67309"/>
                                </a:lnTo>
                                <a:lnTo>
                                  <a:pt x="241349" y="67309"/>
                                </a:lnTo>
                                <a:lnTo>
                                  <a:pt x="249070" y="59689"/>
                                </a:lnTo>
                                <a:close/>
                              </a:path>
                              <a:path w="521970" h="689610">
                                <a:moveTo>
                                  <a:pt x="286654" y="59689"/>
                                </a:moveTo>
                                <a:lnTo>
                                  <a:pt x="271802" y="59689"/>
                                </a:lnTo>
                                <a:lnTo>
                                  <a:pt x="279537" y="67309"/>
                                </a:lnTo>
                                <a:lnTo>
                                  <a:pt x="278926" y="67309"/>
                                </a:lnTo>
                                <a:lnTo>
                                  <a:pt x="286654" y="59689"/>
                                </a:lnTo>
                                <a:close/>
                              </a:path>
                              <a:path w="521970" h="689610">
                                <a:moveTo>
                                  <a:pt x="324249" y="59689"/>
                                </a:moveTo>
                                <a:lnTo>
                                  <a:pt x="309384" y="59689"/>
                                </a:lnTo>
                                <a:lnTo>
                                  <a:pt x="317111" y="67309"/>
                                </a:lnTo>
                                <a:lnTo>
                                  <a:pt x="316515" y="67309"/>
                                </a:lnTo>
                                <a:lnTo>
                                  <a:pt x="324249" y="59689"/>
                                </a:lnTo>
                                <a:close/>
                              </a:path>
                              <a:path w="521970" h="689610">
                                <a:moveTo>
                                  <a:pt x="362028" y="59689"/>
                                </a:moveTo>
                                <a:lnTo>
                                  <a:pt x="346948" y="59689"/>
                                </a:lnTo>
                                <a:lnTo>
                                  <a:pt x="354666" y="67309"/>
                                </a:lnTo>
                                <a:lnTo>
                                  <a:pt x="354314" y="67309"/>
                                </a:lnTo>
                                <a:lnTo>
                                  <a:pt x="362028" y="59689"/>
                                </a:lnTo>
                                <a:close/>
                              </a:path>
                              <a:path w="521970" h="689610">
                                <a:moveTo>
                                  <a:pt x="399622" y="59689"/>
                                </a:moveTo>
                                <a:lnTo>
                                  <a:pt x="384484" y="59689"/>
                                </a:lnTo>
                                <a:lnTo>
                                  <a:pt x="392190" y="67309"/>
                                </a:lnTo>
                                <a:lnTo>
                                  <a:pt x="391902" y="67309"/>
                                </a:lnTo>
                                <a:lnTo>
                                  <a:pt x="399622" y="59689"/>
                                </a:lnTo>
                                <a:close/>
                              </a:path>
                              <a:path w="521970" h="689610">
                                <a:moveTo>
                                  <a:pt x="437223" y="59689"/>
                                </a:moveTo>
                                <a:lnTo>
                                  <a:pt x="421974" y="59689"/>
                                </a:lnTo>
                                <a:lnTo>
                                  <a:pt x="429660" y="67309"/>
                                </a:lnTo>
                                <a:lnTo>
                                  <a:pt x="429497" y="67309"/>
                                </a:lnTo>
                                <a:lnTo>
                                  <a:pt x="437223" y="59689"/>
                                </a:lnTo>
                                <a:close/>
                              </a:path>
                              <a:path w="521970" h="689610">
                                <a:moveTo>
                                  <a:pt x="475456" y="59689"/>
                                </a:moveTo>
                                <a:lnTo>
                                  <a:pt x="460005" y="59689"/>
                                </a:lnTo>
                                <a:lnTo>
                                  <a:pt x="467742" y="67309"/>
                                </a:lnTo>
                                <a:lnTo>
                                  <a:pt x="475456" y="59689"/>
                                </a:lnTo>
                                <a:close/>
                              </a:path>
                              <a:path w="521970" h="689610">
                                <a:moveTo>
                                  <a:pt x="512867" y="59689"/>
                                </a:moveTo>
                                <a:lnTo>
                                  <a:pt x="497469" y="59689"/>
                                </a:lnTo>
                                <a:lnTo>
                                  <a:pt x="505183" y="67309"/>
                                </a:lnTo>
                                <a:lnTo>
                                  <a:pt x="512867" y="59689"/>
                                </a:lnTo>
                                <a:close/>
                              </a:path>
                              <a:path w="521970" h="689610">
                                <a:moveTo>
                                  <a:pt x="521898" y="50799"/>
                                </a:moveTo>
                                <a:lnTo>
                                  <a:pt x="515733" y="56868"/>
                                </a:lnTo>
                                <a:lnTo>
                                  <a:pt x="518552" y="59689"/>
                                </a:lnTo>
                                <a:lnTo>
                                  <a:pt x="521898" y="55879"/>
                                </a:lnTo>
                                <a:lnTo>
                                  <a:pt x="521898" y="50799"/>
                                </a:lnTo>
                                <a:close/>
                              </a:path>
                              <a:path w="521970" h="689610">
                                <a:moveTo>
                                  <a:pt x="26870" y="41044"/>
                                </a:moveTo>
                                <a:lnTo>
                                  <a:pt x="18539" y="49377"/>
                                </a:lnTo>
                                <a:lnTo>
                                  <a:pt x="26358" y="57065"/>
                                </a:lnTo>
                                <a:lnTo>
                                  <a:pt x="34625" y="48836"/>
                                </a:lnTo>
                                <a:lnTo>
                                  <a:pt x="34765" y="48836"/>
                                </a:lnTo>
                                <a:lnTo>
                                  <a:pt x="26870" y="41044"/>
                                </a:lnTo>
                                <a:close/>
                              </a:path>
                              <a:path w="521970" h="689610">
                                <a:moveTo>
                                  <a:pt x="467807" y="30390"/>
                                </a:moveTo>
                                <a:lnTo>
                                  <a:pt x="466929" y="30390"/>
                                </a:lnTo>
                                <a:lnTo>
                                  <a:pt x="465551" y="31749"/>
                                </a:lnTo>
                                <a:lnTo>
                                  <a:pt x="459439" y="37886"/>
                                </a:lnTo>
                                <a:lnTo>
                                  <a:pt x="478577" y="56868"/>
                                </a:lnTo>
                                <a:lnTo>
                                  <a:pt x="478322" y="56868"/>
                                </a:lnTo>
                                <a:lnTo>
                                  <a:pt x="486481" y="48836"/>
                                </a:lnTo>
                                <a:lnTo>
                                  <a:pt x="470296" y="48836"/>
                                </a:lnTo>
                                <a:lnTo>
                                  <a:pt x="478381" y="40867"/>
                                </a:lnTo>
                                <a:lnTo>
                                  <a:pt x="476257" y="38737"/>
                                </a:lnTo>
                                <a:lnTo>
                                  <a:pt x="467807" y="30390"/>
                                </a:lnTo>
                                <a:close/>
                              </a:path>
                              <a:path w="521970" h="689610">
                                <a:moveTo>
                                  <a:pt x="515745" y="40867"/>
                                </a:moveTo>
                                <a:lnTo>
                                  <a:pt x="509533" y="46989"/>
                                </a:lnTo>
                                <a:lnTo>
                                  <a:pt x="507708" y="48836"/>
                                </a:lnTo>
                                <a:lnTo>
                                  <a:pt x="515733" y="56868"/>
                                </a:lnTo>
                                <a:lnTo>
                                  <a:pt x="521898" y="50799"/>
                                </a:lnTo>
                                <a:lnTo>
                                  <a:pt x="521898" y="46989"/>
                                </a:lnTo>
                                <a:lnTo>
                                  <a:pt x="515745" y="40867"/>
                                </a:lnTo>
                                <a:close/>
                              </a:path>
                              <a:path w="521970" h="689610">
                                <a:moveTo>
                                  <a:pt x="53869" y="30390"/>
                                </a:moveTo>
                                <a:lnTo>
                                  <a:pt x="53156" y="30390"/>
                                </a:lnTo>
                                <a:lnTo>
                                  <a:pt x="45626" y="37886"/>
                                </a:lnTo>
                                <a:lnTo>
                                  <a:pt x="64456" y="56453"/>
                                </a:lnTo>
                                <a:lnTo>
                                  <a:pt x="64311" y="56453"/>
                                </a:lnTo>
                                <a:lnTo>
                                  <a:pt x="72006" y="48836"/>
                                </a:lnTo>
                                <a:lnTo>
                                  <a:pt x="56335" y="48836"/>
                                </a:lnTo>
                                <a:lnTo>
                                  <a:pt x="64365" y="40867"/>
                                </a:lnTo>
                                <a:lnTo>
                                  <a:pt x="64502" y="40867"/>
                                </a:lnTo>
                                <a:lnTo>
                                  <a:pt x="53869" y="30390"/>
                                </a:lnTo>
                                <a:close/>
                              </a:path>
                              <a:path w="521970" h="689610">
                                <a:moveTo>
                                  <a:pt x="91490" y="30390"/>
                                </a:moveTo>
                                <a:lnTo>
                                  <a:pt x="90642" y="30390"/>
                                </a:lnTo>
                                <a:lnTo>
                                  <a:pt x="83070" y="37886"/>
                                </a:lnTo>
                                <a:lnTo>
                                  <a:pt x="83243" y="37886"/>
                                </a:lnTo>
                                <a:lnTo>
                                  <a:pt x="102062" y="56453"/>
                                </a:lnTo>
                                <a:lnTo>
                                  <a:pt x="101798" y="56453"/>
                                </a:lnTo>
                                <a:lnTo>
                                  <a:pt x="109515" y="48836"/>
                                </a:lnTo>
                                <a:lnTo>
                                  <a:pt x="93790" y="48836"/>
                                </a:lnTo>
                                <a:lnTo>
                                  <a:pt x="101850" y="40867"/>
                                </a:lnTo>
                                <a:lnTo>
                                  <a:pt x="102117" y="40867"/>
                                </a:lnTo>
                                <a:lnTo>
                                  <a:pt x="91490" y="30390"/>
                                </a:lnTo>
                                <a:close/>
                              </a:path>
                              <a:path w="521970" h="689610">
                                <a:moveTo>
                                  <a:pt x="129108" y="30390"/>
                                </a:moveTo>
                                <a:lnTo>
                                  <a:pt x="128204" y="30390"/>
                                </a:lnTo>
                                <a:lnTo>
                                  <a:pt x="120609" y="37886"/>
                                </a:lnTo>
                                <a:lnTo>
                                  <a:pt x="120857" y="37886"/>
                                </a:lnTo>
                                <a:lnTo>
                                  <a:pt x="139662" y="56453"/>
                                </a:lnTo>
                                <a:lnTo>
                                  <a:pt x="139344" y="56453"/>
                                </a:lnTo>
                                <a:lnTo>
                                  <a:pt x="147075" y="48836"/>
                                </a:lnTo>
                                <a:lnTo>
                                  <a:pt x="131321" y="48836"/>
                                </a:lnTo>
                                <a:lnTo>
                                  <a:pt x="139398" y="40867"/>
                                </a:lnTo>
                                <a:lnTo>
                                  <a:pt x="139728" y="40867"/>
                                </a:lnTo>
                                <a:lnTo>
                                  <a:pt x="129108" y="30390"/>
                                </a:lnTo>
                                <a:close/>
                              </a:path>
                              <a:path w="521970" h="689610">
                                <a:moveTo>
                                  <a:pt x="166722" y="30390"/>
                                </a:moveTo>
                                <a:lnTo>
                                  <a:pt x="165796" y="30390"/>
                                </a:lnTo>
                                <a:lnTo>
                                  <a:pt x="158188" y="37886"/>
                                </a:lnTo>
                                <a:lnTo>
                                  <a:pt x="158465" y="37886"/>
                                </a:lnTo>
                                <a:lnTo>
                                  <a:pt x="177255" y="56453"/>
                                </a:lnTo>
                                <a:lnTo>
                                  <a:pt x="177804" y="55879"/>
                                </a:lnTo>
                                <a:lnTo>
                                  <a:pt x="184921" y="48836"/>
                                </a:lnTo>
                                <a:lnTo>
                                  <a:pt x="168889" y="48836"/>
                                </a:lnTo>
                                <a:lnTo>
                                  <a:pt x="176977" y="40867"/>
                                </a:lnTo>
                                <a:lnTo>
                                  <a:pt x="177334" y="40867"/>
                                </a:lnTo>
                                <a:lnTo>
                                  <a:pt x="166722" y="30390"/>
                                </a:lnTo>
                                <a:close/>
                              </a:path>
                              <a:path w="521970" h="689610">
                                <a:moveTo>
                                  <a:pt x="204331" y="30390"/>
                                </a:moveTo>
                                <a:lnTo>
                                  <a:pt x="203556" y="30390"/>
                                </a:lnTo>
                                <a:lnTo>
                                  <a:pt x="195984" y="37886"/>
                                </a:lnTo>
                                <a:lnTo>
                                  <a:pt x="196193" y="37886"/>
                                </a:lnTo>
                                <a:lnTo>
                                  <a:pt x="215031" y="56453"/>
                                </a:lnTo>
                                <a:lnTo>
                                  <a:pt x="214777" y="56453"/>
                                </a:lnTo>
                                <a:lnTo>
                                  <a:pt x="222485" y="48836"/>
                                </a:lnTo>
                                <a:lnTo>
                                  <a:pt x="206726" y="48836"/>
                                </a:lnTo>
                                <a:lnTo>
                                  <a:pt x="214782" y="40867"/>
                                </a:lnTo>
                                <a:lnTo>
                                  <a:pt x="214933" y="40867"/>
                                </a:lnTo>
                                <a:lnTo>
                                  <a:pt x="204331" y="30390"/>
                                </a:lnTo>
                                <a:close/>
                              </a:path>
                              <a:path w="521970" h="689610">
                                <a:moveTo>
                                  <a:pt x="242061" y="30390"/>
                                </a:moveTo>
                                <a:lnTo>
                                  <a:pt x="241151" y="30390"/>
                                </a:lnTo>
                                <a:lnTo>
                                  <a:pt x="233566" y="37886"/>
                                </a:lnTo>
                                <a:lnTo>
                                  <a:pt x="233801" y="37886"/>
                                </a:lnTo>
                                <a:lnTo>
                                  <a:pt x="252624" y="56453"/>
                                </a:lnTo>
                                <a:lnTo>
                                  <a:pt x="252350" y="56453"/>
                                </a:lnTo>
                                <a:lnTo>
                                  <a:pt x="260067" y="48836"/>
                                </a:lnTo>
                                <a:lnTo>
                                  <a:pt x="244296" y="48836"/>
                                </a:lnTo>
                                <a:lnTo>
                                  <a:pt x="252363" y="40867"/>
                                </a:lnTo>
                                <a:lnTo>
                                  <a:pt x="252695" y="40867"/>
                                </a:lnTo>
                                <a:lnTo>
                                  <a:pt x="242061" y="30390"/>
                                </a:lnTo>
                                <a:close/>
                              </a:path>
                              <a:path w="521970" h="689610">
                                <a:moveTo>
                                  <a:pt x="279670" y="30390"/>
                                </a:moveTo>
                                <a:lnTo>
                                  <a:pt x="278756" y="30390"/>
                                </a:lnTo>
                                <a:lnTo>
                                  <a:pt x="271162" y="37886"/>
                                </a:lnTo>
                                <a:lnTo>
                                  <a:pt x="271403" y="37886"/>
                                </a:lnTo>
                                <a:lnTo>
                                  <a:pt x="290205" y="56453"/>
                                </a:lnTo>
                                <a:lnTo>
                                  <a:pt x="289937" y="56453"/>
                                </a:lnTo>
                                <a:lnTo>
                                  <a:pt x="297662" y="48836"/>
                                </a:lnTo>
                                <a:lnTo>
                                  <a:pt x="281881" y="48836"/>
                                </a:lnTo>
                                <a:lnTo>
                                  <a:pt x="289956" y="40867"/>
                                </a:lnTo>
                                <a:lnTo>
                                  <a:pt x="290295" y="40867"/>
                                </a:lnTo>
                                <a:lnTo>
                                  <a:pt x="279670" y="30390"/>
                                </a:lnTo>
                                <a:close/>
                              </a:path>
                              <a:path w="521970" h="689610">
                                <a:moveTo>
                                  <a:pt x="317271" y="30390"/>
                                </a:moveTo>
                                <a:lnTo>
                                  <a:pt x="316368" y="30390"/>
                                </a:lnTo>
                                <a:lnTo>
                                  <a:pt x="308767" y="37886"/>
                                </a:lnTo>
                                <a:lnTo>
                                  <a:pt x="308993" y="37886"/>
                                </a:lnTo>
                                <a:lnTo>
                                  <a:pt x="327768" y="56453"/>
                                </a:lnTo>
                                <a:lnTo>
                                  <a:pt x="327535" y="56453"/>
                                </a:lnTo>
                                <a:lnTo>
                                  <a:pt x="335265" y="48836"/>
                                </a:lnTo>
                                <a:lnTo>
                                  <a:pt x="319477" y="48836"/>
                                </a:lnTo>
                                <a:lnTo>
                                  <a:pt x="327559" y="40867"/>
                                </a:lnTo>
                                <a:lnTo>
                                  <a:pt x="327882" y="40867"/>
                                </a:lnTo>
                                <a:lnTo>
                                  <a:pt x="317271" y="30390"/>
                                </a:lnTo>
                                <a:close/>
                              </a:path>
                              <a:path w="521970" h="689610">
                                <a:moveTo>
                                  <a:pt x="354857" y="30390"/>
                                </a:moveTo>
                                <a:lnTo>
                                  <a:pt x="353986" y="30390"/>
                                </a:lnTo>
                                <a:lnTo>
                                  <a:pt x="346379" y="37886"/>
                                </a:lnTo>
                                <a:lnTo>
                                  <a:pt x="346565" y="37886"/>
                                </a:lnTo>
                                <a:lnTo>
                                  <a:pt x="365305" y="56453"/>
                                </a:lnTo>
                                <a:lnTo>
                                  <a:pt x="373017" y="48836"/>
                                </a:lnTo>
                                <a:lnTo>
                                  <a:pt x="357080" y="48836"/>
                                </a:lnTo>
                                <a:lnTo>
                                  <a:pt x="365168" y="40867"/>
                                </a:lnTo>
                                <a:lnTo>
                                  <a:pt x="365451" y="40867"/>
                                </a:lnTo>
                                <a:lnTo>
                                  <a:pt x="354857" y="30390"/>
                                </a:lnTo>
                                <a:close/>
                              </a:path>
                              <a:path w="521970" h="689610">
                                <a:moveTo>
                                  <a:pt x="392419" y="30390"/>
                                </a:moveTo>
                                <a:lnTo>
                                  <a:pt x="391691" y="30390"/>
                                </a:lnTo>
                                <a:lnTo>
                                  <a:pt x="384103" y="37886"/>
                                </a:lnTo>
                                <a:lnTo>
                                  <a:pt x="384371" y="37886"/>
                                </a:lnTo>
                                <a:lnTo>
                                  <a:pt x="403202" y="56453"/>
                                </a:lnTo>
                                <a:lnTo>
                                  <a:pt x="402902" y="56453"/>
                                </a:lnTo>
                                <a:lnTo>
                                  <a:pt x="410619" y="48836"/>
                                </a:lnTo>
                                <a:lnTo>
                                  <a:pt x="394833" y="48836"/>
                                </a:lnTo>
                                <a:lnTo>
                                  <a:pt x="402903" y="40867"/>
                                </a:lnTo>
                                <a:lnTo>
                                  <a:pt x="400839" y="38737"/>
                                </a:lnTo>
                                <a:lnTo>
                                  <a:pt x="392419" y="30390"/>
                                </a:lnTo>
                                <a:close/>
                              </a:path>
                              <a:path w="521970" h="689610">
                                <a:moveTo>
                                  <a:pt x="430258" y="30390"/>
                                </a:moveTo>
                                <a:lnTo>
                                  <a:pt x="429308" y="30390"/>
                                </a:lnTo>
                                <a:lnTo>
                                  <a:pt x="421714" y="37886"/>
                                </a:lnTo>
                                <a:lnTo>
                                  <a:pt x="421934" y="37886"/>
                                </a:lnTo>
                                <a:lnTo>
                                  <a:pt x="440726" y="56453"/>
                                </a:lnTo>
                                <a:lnTo>
                                  <a:pt x="440505" y="56453"/>
                                </a:lnTo>
                                <a:lnTo>
                                  <a:pt x="448227" y="48836"/>
                                </a:lnTo>
                                <a:lnTo>
                                  <a:pt x="432436" y="48836"/>
                                </a:lnTo>
                                <a:lnTo>
                                  <a:pt x="440511" y="40867"/>
                                </a:lnTo>
                                <a:lnTo>
                                  <a:pt x="440894" y="40867"/>
                                </a:lnTo>
                                <a:lnTo>
                                  <a:pt x="430258" y="30390"/>
                                </a:lnTo>
                                <a:close/>
                              </a:path>
                              <a:path w="521970" h="689610">
                                <a:moveTo>
                                  <a:pt x="16075" y="30390"/>
                                </a:moveTo>
                                <a:lnTo>
                                  <a:pt x="14620" y="31749"/>
                                </a:lnTo>
                                <a:lnTo>
                                  <a:pt x="7717" y="38737"/>
                                </a:lnTo>
                                <a:lnTo>
                                  <a:pt x="18539" y="49377"/>
                                </a:lnTo>
                                <a:lnTo>
                                  <a:pt x="26870" y="41044"/>
                                </a:lnTo>
                                <a:lnTo>
                                  <a:pt x="16075" y="30390"/>
                                </a:lnTo>
                                <a:close/>
                              </a:path>
                              <a:path w="521970" h="689610">
                                <a:moveTo>
                                  <a:pt x="56463" y="11465"/>
                                </a:moveTo>
                                <a:lnTo>
                                  <a:pt x="56169" y="11738"/>
                                </a:lnTo>
                                <a:lnTo>
                                  <a:pt x="26870" y="41044"/>
                                </a:lnTo>
                                <a:lnTo>
                                  <a:pt x="34765" y="48836"/>
                                </a:lnTo>
                                <a:lnTo>
                                  <a:pt x="34625" y="48836"/>
                                </a:lnTo>
                                <a:lnTo>
                                  <a:pt x="45626" y="37886"/>
                                </a:lnTo>
                                <a:lnTo>
                                  <a:pt x="38024" y="30390"/>
                                </a:lnTo>
                                <a:lnTo>
                                  <a:pt x="53869" y="30390"/>
                                </a:lnTo>
                                <a:lnTo>
                                  <a:pt x="45722" y="22364"/>
                                </a:lnTo>
                                <a:lnTo>
                                  <a:pt x="61219" y="22364"/>
                                </a:lnTo>
                                <a:lnTo>
                                  <a:pt x="64226" y="19371"/>
                                </a:lnTo>
                                <a:lnTo>
                                  <a:pt x="64477" y="19371"/>
                                </a:lnTo>
                                <a:lnTo>
                                  <a:pt x="56463" y="11465"/>
                                </a:lnTo>
                                <a:close/>
                              </a:path>
                              <a:path w="521970" h="689610">
                                <a:moveTo>
                                  <a:pt x="80058" y="40867"/>
                                </a:moveTo>
                                <a:lnTo>
                                  <a:pt x="64502" y="40867"/>
                                </a:lnTo>
                                <a:lnTo>
                                  <a:pt x="72591" y="48836"/>
                                </a:lnTo>
                                <a:lnTo>
                                  <a:pt x="72006" y="48836"/>
                                </a:lnTo>
                                <a:lnTo>
                                  <a:pt x="80058" y="40867"/>
                                </a:lnTo>
                                <a:close/>
                              </a:path>
                              <a:path w="521970" h="689610">
                                <a:moveTo>
                                  <a:pt x="117589" y="40867"/>
                                </a:moveTo>
                                <a:lnTo>
                                  <a:pt x="102117" y="40867"/>
                                </a:lnTo>
                                <a:lnTo>
                                  <a:pt x="110202" y="48836"/>
                                </a:lnTo>
                                <a:lnTo>
                                  <a:pt x="109515" y="48836"/>
                                </a:lnTo>
                                <a:lnTo>
                                  <a:pt x="117589" y="40867"/>
                                </a:lnTo>
                                <a:close/>
                              </a:path>
                              <a:path w="521970" h="689610">
                                <a:moveTo>
                                  <a:pt x="155163" y="40867"/>
                                </a:moveTo>
                                <a:lnTo>
                                  <a:pt x="139728" y="40867"/>
                                </a:lnTo>
                                <a:lnTo>
                                  <a:pt x="147808" y="48836"/>
                                </a:lnTo>
                                <a:lnTo>
                                  <a:pt x="147075" y="48836"/>
                                </a:lnTo>
                                <a:lnTo>
                                  <a:pt x="155163" y="40867"/>
                                </a:lnTo>
                                <a:close/>
                              </a:path>
                              <a:path w="521970" h="689610">
                                <a:moveTo>
                                  <a:pt x="192972" y="40867"/>
                                </a:moveTo>
                                <a:lnTo>
                                  <a:pt x="177334" y="40867"/>
                                </a:lnTo>
                                <a:lnTo>
                                  <a:pt x="185407" y="48836"/>
                                </a:lnTo>
                                <a:lnTo>
                                  <a:pt x="184921" y="48836"/>
                                </a:lnTo>
                                <a:lnTo>
                                  <a:pt x="192972" y="40867"/>
                                </a:lnTo>
                                <a:close/>
                              </a:path>
                              <a:path w="521970" h="689610">
                                <a:moveTo>
                                  <a:pt x="230549" y="40867"/>
                                </a:moveTo>
                                <a:lnTo>
                                  <a:pt x="214933" y="40867"/>
                                </a:lnTo>
                                <a:lnTo>
                                  <a:pt x="222999" y="48836"/>
                                </a:lnTo>
                                <a:lnTo>
                                  <a:pt x="222485" y="48836"/>
                                </a:lnTo>
                                <a:lnTo>
                                  <a:pt x="230549" y="40867"/>
                                </a:lnTo>
                                <a:close/>
                              </a:path>
                              <a:path w="521970" h="689610">
                                <a:moveTo>
                                  <a:pt x="268142" y="40867"/>
                                </a:moveTo>
                                <a:lnTo>
                                  <a:pt x="252695" y="40867"/>
                                </a:lnTo>
                                <a:lnTo>
                                  <a:pt x="260784" y="48836"/>
                                </a:lnTo>
                                <a:lnTo>
                                  <a:pt x="260067" y="48836"/>
                                </a:lnTo>
                                <a:lnTo>
                                  <a:pt x="268142" y="40867"/>
                                </a:lnTo>
                                <a:close/>
                              </a:path>
                              <a:path w="521970" h="689610">
                                <a:moveTo>
                                  <a:pt x="305744" y="40867"/>
                                </a:moveTo>
                                <a:lnTo>
                                  <a:pt x="290295" y="40867"/>
                                </a:lnTo>
                                <a:lnTo>
                                  <a:pt x="298376" y="48836"/>
                                </a:lnTo>
                                <a:lnTo>
                                  <a:pt x="297662" y="48836"/>
                                </a:lnTo>
                                <a:lnTo>
                                  <a:pt x="305744" y="40867"/>
                                </a:lnTo>
                                <a:close/>
                              </a:path>
                              <a:path w="521970" h="689610">
                                <a:moveTo>
                                  <a:pt x="343353" y="40867"/>
                                </a:moveTo>
                                <a:lnTo>
                                  <a:pt x="327882" y="40867"/>
                                </a:lnTo>
                                <a:lnTo>
                                  <a:pt x="335954" y="48836"/>
                                </a:lnTo>
                                <a:lnTo>
                                  <a:pt x="335265" y="48836"/>
                                </a:lnTo>
                                <a:lnTo>
                                  <a:pt x="343353" y="40867"/>
                                </a:lnTo>
                                <a:close/>
                              </a:path>
                              <a:path w="521970" h="689610">
                                <a:moveTo>
                                  <a:pt x="381085" y="40867"/>
                                </a:moveTo>
                                <a:lnTo>
                                  <a:pt x="365451" y="40867"/>
                                </a:lnTo>
                                <a:lnTo>
                                  <a:pt x="373509" y="48836"/>
                                </a:lnTo>
                                <a:lnTo>
                                  <a:pt x="373017" y="48836"/>
                                </a:lnTo>
                                <a:lnTo>
                                  <a:pt x="381085" y="40867"/>
                                </a:lnTo>
                                <a:close/>
                              </a:path>
                              <a:path w="521970" h="689610">
                                <a:moveTo>
                                  <a:pt x="440681" y="3597"/>
                                </a:moveTo>
                                <a:lnTo>
                                  <a:pt x="440393" y="3843"/>
                                </a:lnTo>
                                <a:lnTo>
                                  <a:pt x="405059" y="38737"/>
                                </a:lnTo>
                                <a:lnTo>
                                  <a:pt x="402987" y="40867"/>
                                </a:lnTo>
                                <a:lnTo>
                                  <a:pt x="411026" y="48836"/>
                                </a:lnTo>
                                <a:lnTo>
                                  <a:pt x="410619" y="48836"/>
                                </a:lnTo>
                                <a:lnTo>
                                  <a:pt x="421714" y="37886"/>
                                </a:lnTo>
                                <a:lnTo>
                                  <a:pt x="421934" y="37886"/>
                                </a:lnTo>
                                <a:lnTo>
                                  <a:pt x="414348" y="30390"/>
                                </a:lnTo>
                                <a:lnTo>
                                  <a:pt x="430258" y="30390"/>
                                </a:lnTo>
                                <a:lnTo>
                                  <a:pt x="422108" y="22364"/>
                                </a:lnTo>
                                <a:lnTo>
                                  <a:pt x="437441" y="22364"/>
                                </a:lnTo>
                                <a:lnTo>
                                  <a:pt x="440473" y="19371"/>
                                </a:lnTo>
                                <a:lnTo>
                                  <a:pt x="440773" y="19371"/>
                                </a:lnTo>
                                <a:lnTo>
                                  <a:pt x="432803" y="11465"/>
                                </a:lnTo>
                                <a:lnTo>
                                  <a:pt x="448647" y="11465"/>
                                </a:lnTo>
                                <a:lnTo>
                                  <a:pt x="440681" y="3597"/>
                                </a:lnTo>
                                <a:close/>
                              </a:path>
                              <a:path w="521970" h="689610">
                                <a:moveTo>
                                  <a:pt x="456307" y="40867"/>
                                </a:moveTo>
                                <a:lnTo>
                                  <a:pt x="440894" y="40867"/>
                                </a:lnTo>
                                <a:lnTo>
                                  <a:pt x="448985" y="48836"/>
                                </a:lnTo>
                                <a:lnTo>
                                  <a:pt x="448227" y="48836"/>
                                </a:lnTo>
                                <a:lnTo>
                                  <a:pt x="456307" y="40867"/>
                                </a:lnTo>
                                <a:close/>
                              </a:path>
                              <a:path w="521970" h="689610">
                                <a:moveTo>
                                  <a:pt x="497152" y="22364"/>
                                </a:moveTo>
                                <a:lnTo>
                                  <a:pt x="480541" y="38737"/>
                                </a:lnTo>
                                <a:lnTo>
                                  <a:pt x="478413" y="40867"/>
                                </a:lnTo>
                                <a:lnTo>
                                  <a:pt x="486481" y="48836"/>
                                </a:lnTo>
                                <a:lnTo>
                                  <a:pt x="497182" y="38301"/>
                                </a:lnTo>
                                <a:lnTo>
                                  <a:pt x="489279" y="30390"/>
                                </a:lnTo>
                                <a:lnTo>
                                  <a:pt x="505217" y="30390"/>
                                </a:lnTo>
                                <a:lnTo>
                                  <a:pt x="497152" y="22364"/>
                                </a:lnTo>
                                <a:close/>
                              </a:path>
                              <a:path w="521970" h="689610">
                                <a:moveTo>
                                  <a:pt x="505217" y="30390"/>
                                </a:moveTo>
                                <a:lnTo>
                                  <a:pt x="497182" y="38301"/>
                                </a:lnTo>
                                <a:lnTo>
                                  <a:pt x="507708" y="48836"/>
                                </a:lnTo>
                                <a:lnTo>
                                  <a:pt x="509533" y="46989"/>
                                </a:lnTo>
                                <a:lnTo>
                                  <a:pt x="515745" y="40867"/>
                                </a:lnTo>
                                <a:lnTo>
                                  <a:pt x="505217" y="30390"/>
                                </a:lnTo>
                                <a:close/>
                              </a:path>
                              <a:path w="521970" h="689610">
                                <a:moveTo>
                                  <a:pt x="518552" y="38099"/>
                                </a:moveTo>
                                <a:lnTo>
                                  <a:pt x="515745" y="40867"/>
                                </a:lnTo>
                                <a:lnTo>
                                  <a:pt x="521898" y="46989"/>
                                </a:lnTo>
                                <a:lnTo>
                                  <a:pt x="521898" y="41909"/>
                                </a:lnTo>
                                <a:lnTo>
                                  <a:pt x="518552" y="38099"/>
                                </a:lnTo>
                                <a:close/>
                              </a:path>
                              <a:path w="521970" h="689610">
                                <a:moveTo>
                                  <a:pt x="611" y="31749"/>
                                </a:moveTo>
                                <a:lnTo>
                                  <a:pt x="611" y="38099"/>
                                </a:lnTo>
                                <a:lnTo>
                                  <a:pt x="4584" y="41909"/>
                                </a:lnTo>
                                <a:lnTo>
                                  <a:pt x="7717" y="38737"/>
                                </a:lnTo>
                                <a:lnTo>
                                  <a:pt x="611" y="31749"/>
                                </a:lnTo>
                                <a:close/>
                              </a:path>
                              <a:path w="521970" h="689610">
                                <a:moveTo>
                                  <a:pt x="26672" y="3597"/>
                                </a:moveTo>
                                <a:lnTo>
                                  <a:pt x="26364" y="3843"/>
                                </a:lnTo>
                                <a:lnTo>
                                  <a:pt x="611" y="29209"/>
                                </a:lnTo>
                                <a:lnTo>
                                  <a:pt x="611" y="31749"/>
                                </a:lnTo>
                                <a:lnTo>
                                  <a:pt x="7717" y="38737"/>
                                </a:lnTo>
                                <a:lnTo>
                                  <a:pt x="15963" y="30390"/>
                                </a:lnTo>
                                <a:lnTo>
                                  <a:pt x="14878" y="29209"/>
                                </a:lnTo>
                                <a:lnTo>
                                  <a:pt x="7942" y="22364"/>
                                </a:lnTo>
                                <a:lnTo>
                                  <a:pt x="23892" y="22364"/>
                                </a:lnTo>
                                <a:lnTo>
                                  <a:pt x="26849" y="19371"/>
                                </a:lnTo>
                                <a:lnTo>
                                  <a:pt x="18830" y="11465"/>
                                </a:lnTo>
                                <a:lnTo>
                                  <a:pt x="34659" y="11465"/>
                                </a:lnTo>
                                <a:lnTo>
                                  <a:pt x="26672" y="3597"/>
                                </a:lnTo>
                                <a:close/>
                              </a:path>
                              <a:path w="521970" h="689610">
                                <a:moveTo>
                                  <a:pt x="486199" y="11465"/>
                                </a:moveTo>
                                <a:lnTo>
                                  <a:pt x="485840" y="11738"/>
                                </a:lnTo>
                                <a:lnTo>
                                  <a:pt x="478101" y="19371"/>
                                </a:lnTo>
                                <a:lnTo>
                                  <a:pt x="478270" y="19371"/>
                                </a:lnTo>
                                <a:lnTo>
                                  <a:pt x="497182" y="38301"/>
                                </a:lnTo>
                                <a:lnTo>
                                  <a:pt x="505217" y="30390"/>
                                </a:lnTo>
                                <a:lnTo>
                                  <a:pt x="489009" y="30390"/>
                                </a:lnTo>
                                <a:lnTo>
                                  <a:pt x="497152" y="22364"/>
                                </a:lnTo>
                                <a:lnTo>
                                  <a:pt x="486199" y="11465"/>
                                </a:lnTo>
                                <a:close/>
                              </a:path>
                              <a:path w="521970" h="689610">
                                <a:moveTo>
                                  <a:pt x="34659" y="11465"/>
                                </a:moveTo>
                                <a:lnTo>
                                  <a:pt x="26849" y="19371"/>
                                </a:lnTo>
                                <a:lnTo>
                                  <a:pt x="45626" y="37886"/>
                                </a:lnTo>
                                <a:lnTo>
                                  <a:pt x="53156" y="30390"/>
                                </a:lnTo>
                                <a:lnTo>
                                  <a:pt x="37521" y="30390"/>
                                </a:lnTo>
                                <a:lnTo>
                                  <a:pt x="45545" y="22364"/>
                                </a:lnTo>
                                <a:lnTo>
                                  <a:pt x="45722" y="22364"/>
                                </a:lnTo>
                                <a:lnTo>
                                  <a:pt x="34659" y="11465"/>
                                </a:lnTo>
                                <a:close/>
                              </a:path>
                              <a:path w="521970" h="689610">
                                <a:moveTo>
                                  <a:pt x="72290" y="11465"/>
                                </a:moveTo>
                                <a:lnTo>
                                  <a:pt x="71894" y="11738"/>
                                </a:lnTo>
                                <a:lnTo>
                                  <a:pt x="64226" y="19371"/>
                                </a:lnTo>
                                <a:lnTo>
                                  <a:pt x="64477" y="19371"/>
                                </a:lnTo>
                                <a:lnTo>
                                  <a:pt x="83243" y="37886"/>
                                </a:lnTo>
                                <a:lnTo>
                                  <a:pt x="83070" y="37886"/>
                                </a:lnTo>
                                <a:lnTo>
                                  <a:pt x="90642" y="30390"/>
                                </a:lnTo>
                                <a:lnTo>
                                  <a:pt x="74920" y="30390"/>
                                </a:lnTo>
                                <a:lnTo>
                                  <a:pt x="83008" y="22364"/>
                                </a:lnTo>
                                <a:lnTo>
                                  <a:pt x="83347" y="22364"/>
                                </a:lnTo>
                                <a:lnTo>
                                  <a:pt x="72290" y="11465"/>
                                </a:lnTo>
                                <a:close/>
                              </a:path>
                              <a:path w="521970" h="689610">
                                <a:moveTo>
                                  <a:pt x="109921" y="11465"/>
                                </a:moveTo>
                                <a:lnTo>
                                  <a:pt x="109763" y="11465"/>
                                </a:lnTo>
                                <a:lnTo>
                                  <a:pt x="101775" y="19371"/>
                                </a:lnTo>
                                <a:lnTo>
                                  <a:pt x="102104" y="19371"/>
                                </a:lnTo>
                                <a:lnTo>
                                  <a:pt x="120857" y="37886"/>
                                </a:lnTo>
                                <a:lnTo>
                                  <a:pt x="120609" y="37886"/>
                                </a:lnTo>
                                <a:lnTo>
                                  <a:pt x="128204" y="30390"/>
                                </a:lnTo>
                                <a:lnTo>
                                  <a:pt x="112445" y="30390"/>
                                </a:lnTo>
                                <a:lnTo>
                                  <a:pt x="120562" y="22364"/>
                                </a:lnTo>
                                <a:lnTo>
                                  <a:pt x="120970" y="22364"/>
                                </a:lnTo>
                                <a:lnTo>
                                  <a:pt x="109921" y="11465"/>
                                </a:lnTo>
                                <a:close/>
                              </a:path>
                              <a:path w="521970" h="689610">
                                <a:moveTo>
                                  <a:pt x="147550" y="11465"/>
                                </a:moveTo>
                                <a:lnTo>
                                  <a:pt x="147379" y="11465"/>
                                </a:lnTo>
                                <a:lnTo>
                                  <a:pt x="139368" y="19371"/>
                                </a:lnTo>
                                <a:lnTo>
                                  <a:pt x="139729" y="19371"/>
                                </a:lnTo>
                                <a:lnTo>
                                  <a:pt x="158465" y="37886"/>
                                </a:lnTo>
                                <a:lnTo>
                                  <a:pt x="158188" y="37886"/>
                                </a:lnTo>
                                <a:lnTo>
                                  <a:pt x="165796" y="30390"/>
                                </a:lnTo>
                                <a:lnTo>
                                  <a:pt x="150016" y="30390"/>
                                </a:lnTo>
                                <a:lnTo>
                                  <a:pt x="158151" y="22364"/>
                                </a:lnTo>
                                <a:lnTo>
                                  <a:pt x="158591" y="22364"/>
                                </a:lnTo>
                                <a:lnTo>
                                  <a:pt x="147550" y="11465"/>
                                </a:lnTo>
                                <a:close/>
                              </a:path>
                              <a:path w="521970" h="689610">
                                <a:moveTo>
                                  <a:pt x="185177" y="11465"/>
                                </a:moveTo>
                                <a:lnTo>
                                  <a:pt x="185004" y="11465"/>
                                </a:lnTo>
                                <a:lnTo>
                                  <a:pt x="176980" y="19371"/>
                                </a:lnTo>
                                <a:lnTo>
                                  <a:pt x="177407" y="19371"/>
                                </a:lnTo>
                                <a:lnTo>
                                  <a:pt x="196193" y="37886"/>
                                </a:lnTo>
                                <a:lnTo>
                                  <a:pt x="195984" y="37886"/>
                                </a:lnTo>
                                <a:lnTo>
                                  <a:pt x="203556" y="30390"/>
                                </a:lnTo>
                                <a:lnTo>
                                  <a:pt x="187610" y="30390"/>
                                </a:lnTo>
                                <a:lnTo>
                                  <a:pt x="195757" y="22364"/>
                                </a:lnTo>
                                <a:lnTo>
                                  <a:pt x="196208" y="22364"/>
                                </a:lnTo>
                                <a:lnTo>
                                  <a:pt x="185177" y="11465"/>
                                </a:lnTo>
                                <a:close/>
                              </a:path>
                              <a:path w="521970" h="689610">
                                <a:moveTo>
                                  <a:pt x="222850" y="11465"/>
                                </a:moveTo>
                                <a:lnTo>
                                  <a:pt x="222677" y="11465"/>
                                </a:lnTo>
                                <a:lnTo>
                                  <a:pt x="214689" y="19371"/>
                                </a:lnTo>
                                <a:lnTo>
                                  <a:pt x="215032" y="19371"/>
                                </a:lnTo>
                                <a:lnTo>
                                  <a:pt x="233801" y="37886"/>
                                </a:lnTo>
                                <a:lnTo>
                                  <a:pt x="233566" y="37886"/>
                                </a:lnTo>
                                <a:lnTo>
                                  <a:pt x="241151" y="30390"/>
                                </a:lnTo>
                                <a:lnTo>
                                  <a:pt x="225373" y="30390"/>
                                </a:lnTo>
                                <a:lnTo>
                                  <a:pt x="233486" y="22364"/>
                                </a:lnTo>
                                <a:lnTo>
                                  <a:pt x="233913" y="22364"/>
                                </a:lnTo>
                                <a:lnTo>
                                  <a:pt x="222850" y="11465"/>
                                </a:lnTo>
                                <a:close/>
                              </a:path>
                              <a:path w="521970" h="689610">
                                <a:moveTo>
                                  <a:pt x="260477" y="11465"/>
                                </a:moveTo>
                                <a:lnTo>
                                  <a:pt x="260303" y="11465"/>
                                </a:lnTo>
                                <a:lnTo>
                                  <a:pt x="252302" y="19371"/>
                                </a:lnTo>
                                <a:lnTo>
                                  <a:pt x="252653" y="19371"/>
                                </a:lnTo>
                                <a:lnTo>
                                  <a:pt x="271403" y="37886"/>
                                </a:lnTo>
                                <a:lnTo>
                                  <a:pt x="271162" y="37886"/>
                                </a:lnTo>
                                <a:lnTo>
                                  <a:pt x="278756" y="30390"/>
                                </a:lnTo>
                                <a:lnTo>
                                  <a:pt x="262968" y="30390"/>
                                </a:lnTo>
                                <a:lnTo>
                                  <a:pt x="271093" y="22364"/>
                                </a:lnTo>
                                <a:lnTo>
                                  <a:pt x="271530" y="22364"/>
                                </a:lnTo>
                                <a:lnTo>
                                  <a:pt x="260477" y="11465"/>
                                </a:lnTo>
                                <a:close/>
                              </a:path>
                              <a:path w="521970" h="689610">
                                <a:moveTo>
                                  <a:pt x="298101" y="11465"/>
                                </a:moveTo>
                                <a:lnTo>
                                  <a:pt x="297931" y="11465"/>
                                </a:lnTo>
                                <a:lnTo>
                                  <a:pt x="289921" y="19371"/>
                                </a:lnTo>
                                <a:lnTo>
                                  <a:pt x="290269" y="19371"/>
                                </a:lnTo>
                                <a:lnTo>
                                  <a:pt x="308993" y="37886"/>
                                </a:lnTo>
                                <a:lnTo>
                                  <a:pt x="308767" y="37886"/>
                                </a:lnTo>
                                <a:lnTo>
                                  <a:pt x="316368" y="30390"/>
                                </a:lnTo>
                                <a:lnTo>
                                  <a:pt x="300573" y="30390"/>
                                </a:lnTo>
                                <a:lnTo>
                                  <a:pt x="308707" y="22364"/>
                                </a:lnTo>
                                <a:lnTo>
                                  <a:pt x="309141" y="22364"/>
                                </a:lnTo>
                                <a:lnTo>
                                  <a:pt x="298101" y="11465"/>
                                </a:lnTo>
                                <a:close/>
                              </a:path>
                              <a:path w="521970" h="689610">
                                <a:moveTo>
                                  <a:pt x="335720" y="11465"/>
                                </a:moveTo>
                                <a:lnTo>
                                  <a:pt x="335562" y="11465"/>
                                </a:lnTo>
                                <a:lnTo>
                                  <a:pt x="327544" y="19371"/>
                                </a:lnTo>
                                <a:lnTo>
                                  <a:pt x="327877" y="19371"/>
                                </a:lnTo>
                                <a:lnTo>
                                  <a:pt x="346565" y="37886"/>
                                </a:lnTo>
                                <a:lnTo>
                                  <a:pt x="346379" y="37886"/>
                                </a:lnTo>
                                <a:lnTo>
                                  <a:pt x="353986" y="30390"/>
                                </a:lnTo>
                                <a:lnTo>
                                  <a:pt x="338185" y="30390"/>
                                </a:lnTo>
                                <a:lnTo>
                                  <a:pt x="346326" y="22364"/>
                                </a:lnTo>
                                <a:lnTo>
                                  <a:pt x="346741" y="22364"/>
                                </a:lnTo>
                                <a:lnTo>
                                  <a:pt x="335720" y="11465"/>
                                </a:lnTo>
                                <a:close/>
                              </a:path>
                              <a:path w="521970" h="689610">
                                <a:moveTo>
                                  <a:pt x="373329" y="11465"/>
                                </a:moveTo>
                                <a:lnTo>
                                  <a:pt x="373194" y="11465"/>
                                </a:lnTo>
                                <a:lnTo>
                                  <a:pt x="365170" y="19371"/>
                                </a:lnTo>
                                <a:lnTo>
                                  <a:pt x="365592" y="19371"/>
                                </a:lnTo>
                                <a:lnTo>
                                  <a:pt x="384371" y="37886"/>
                                </a:lnTo>
                                <a:lnTo>
                                  <a:pt x="384103" y="37886"/>
                                </a:lnTo>
                                <a:lnTo>
                                  <a:pt x="391691" y="30390"/>
                                </a:lnTo>
                                <a:lnTo>
                                  <a:pt x="375801" y="30390"/>
                                </a:lnTo>
                                <a:lnTo>
                                  <a:pt x="383948" y="22364"/>
                                </a:lnTo>
                                <a:lnTo>
                                  <a:pt x="384323" y="22364"/>
                                </a:lnTo>
                                <a:lnTo>
                                  <a:pt x="373329" y="11465"/>
                                </a:lnTo>
                                <a:close/>
                              </a:path>
                              <a:path w="521970" h="689610">
                                <a:moveTo>
                                  <a:pt x="411043" y="11465"/>
                                </a:moveTo>
                                <a:lnTo>
                                  <a:pt x="410851" y="11465"/>
                                </a:lnTo>
                                <a:lnTo>
                                  <a:pt x="402847" y="19371"/>
                                </a:lnTo>
                                <a:lnTo>
                                  <a:pt x="403196" y="19371"/>
                                </a:lnTo>
                                <a:lnTo>
                                  <a:pt x="421934" y="37886"/>
                                </a:lnTo>
                                <a:lnTo>
                                  <a:pt x="421714" y="37886"/>
                                </a:lnTo>
                                <a:lnTo>
                                  <a:pt x="429308" y="30390"/>
                                </a:lnTo>
                                <a:lnTo>
                                  <a:pt x="413511" y="30390"/>
                                </a:lnTo>
                                <a:lnTo>
                                  <a:pt x="421639" y="22364"/>
                                </a:lnTo>
                                <a:lnTo>
                                  <a:pt x="422108" y="22364"/>
                                </a:lnTo>
                                <a:lnTo>
                                  <a:pt x="411043" y="11465"/>
                                </a:lnTo>
                                <a:close/>
                              </a:path>
                              <a:path w="521970" h="689610">
                                <a:moveTo>
                                  <a:pt x="448647" y="11465"/>
                                </a:moveTo>
                                <a:lnTo>
                                  <a:pt x="448483" y="11465"/>
                                </a:lnTo>
                                <a:lnTo>
                                  <a:pt x="440473" y="19371"/>
                                </a:lnTo>
                                <a:lnTo>
                                  <a:pt x="440773" y="19371"/>
                                </a:lnTo>
                                <a:lnTo>
                                  <a:pt x="459439" y="37886"/>
                                </a:lnTo>
                                <a:lnTo>
                                  <a:pt x="465551" y="31749"/>
                                </a:lnTo>
                                <a:lnTo>
                                  <a:pt x="466929" y="30390"/>
                                </a:lnTo>
                                <a:lnTo>
                                  <a:pt x="451127" y="30390"/>
                                </a:lnTo>
                                <a:lnTo>
                                  <a:pt x="459260" y="22364"/>
                                </a:lnTo>
                                <a:lnTo>
                                  <a:pt x="459681" y="22364"/>
                                </a:lnTo>
                                <a:lnTo>
                                  <a:pt x="448647" y="11465"/>
                                </a:lnTo>
                                <a:close/>
                              </a:path>
                              <a:path w="521970" h="689610">
                                <a:moveTo>
                                  <a:pt x="23892" y="22364"/>
                                </a:moveTo>
                                <a:lnTo>
                                  <a:pt x="7942" y="22364"/>
                                </a:lnTo>
                                <a:lnTo>
                                  <a:pt x="16075" y="30390"/>
                                </a:lnTo>
                                <a:lnTo>
                                  <a:pt x="17130" y="29209"/>
                                </a:lnTo>
                                <a:lnTo>
                                  <a:pt x="23892" y="22364"/>
                                </a:lnTo>
                                <a:close/>
                              </a:path>
                              <a:path w="521970" h="689610">
                                <a:moveTo>
                                  <a:pt x="61219" y="22364"/>
                                </a:moveTo>
                                <a:lnTo>
                                  <a:pt x="45722" y="22364"/>
                                </a:lnTo>
                                <a:lnTo>
                                  <a:pt x="53869" y="30390"/>
                                </a:lnTo>
                                <a:lnTo>
                                  <a:pt x="53156" y="30390"/>
                                </a:lnTo>
                                <a:lnTo>
                                  <a:pt x="61219" y="22364"/>
                                </a:lnTo>
                                <a:close/>
                              </a:path>
                              <a:path w="521970" h="689610">
                                <a:moveTo>
                                  <a:pt x="98752" y="22364"/>
                                </a:moveTo>
                                <a:lnTo>
                                  <a:pt x="83347" y="22364"/>
                                </a:lnTo>
                                <a:lnTo>
                                  <a:pt x="91490" y="30390"/>
                                </a:lnTo>
                                <a:lnTo>
                                  <a:pt x="90642" y="30390"/>
                                </a:lnTo>
                                <a:lnTo>
                                  <a:pt x="98752" y="22364"/>
                                </a:lnTo>
                                <a:close/>
                              </a:path>
                              <a:path w="521970" h="689610">
                                <a:moveTo>
                                  <a:pt x="136336" y="22364"/>
                                </a:moveTo>
                                <a:lnTo>
                                  <a:pt x="120970" y="22364"/>
                                </a:lnTo>
                                <a:lnTo>
                                  <a:pt x="129108" y="30390"/>
                                </a:lnTo>
                                <a:lnTo>
                                  <a:pt x="128204" y="30390"/>
                                </a:lnTo>
                                <a:lnTo>
                                  <a:pt x="136336" y="22364"/>
                                </a:lnTo>
                                <a:close/>
                              </a:path>
                              <a:path w="521970" h="689610">
                                <a:moveTo>
                                  <a:pt x="173942" y="22364"/>
                                </a:moveTo>
                                <a:lnTo>
                                  <a:pt x="158591" y="22364"/>
                                </a:lnTo>
                                <a:lnTo>
                                  <a:pt x="166722" y="30390"/>
                                </a:lnTo>
                                <a:lnTo>
                                  <a:pt x="165796" y="30390"/>
                                </a:lnTo>
                                <a:lnTo>
                                  <a:pt x="173942" y="22364"/>
                                </a:lnTo>
                                <a:close/>
                              </a:path>
                              <a:path w="521970" h="689610">
                                <a:moveTo>
                                  <a:pt x="211666" y="22364"/>
                                </a:moveTo>
                                <a:lnTo>
                                  <a:pt x="196208" y="22364"/>
                                </a:lnTo>
                                <a:lnTo>
                                  <a:pt x="204331" y="30390"/>
                                </a:lnTo>
                                <a:lnTo>
                                  <a:pt x="203556" y="30390"/>
                                </a:lnTo>
                                <a:lnTo>
                                  <a:pt x="211666" y="22364"/>
                                </a:lnTo>
                                <a:close/>
                              </a:path>
                              <a:path w="521970" h="689610">
                                <a:moveTo>
                                  <a:pt x="249273" y="22364"/>
                                </a:moveTo>
                                <a:lnTo>
                                  <a:pt x="233913" y="22364"/>
                                </a:lnTo>
                                <a:lnTo>
                                  <a:pt x="242061" y="30390"/>
                                </a:lnTo>
                                <a:lnTo>
                                  <a:pt x="241151" y="30390"/>
                                </a:lnTo>
                                <a:lnTo>
                                  <a:pt x="249273" y="22364"/>
                                </a:lnTo>
                                <a:close/>
                              </a:path>
                              <a:path w="521970" h="689610">
                                <a:moveTo>
                                  <a:pt x="286888" y="22364"/>
                                </a:moveTo>
                                <a:lnTo>
                                  <a:pt x="271530" y="22364"/>
                                </a:lnTo>
                                <a:lnTo>
                                  <a:pt x="279670" y="30390"/>
                                </a:lnTo>
                                <a:lnTo>
                                  <a:pt x="278756" y="30390"/>
                                </a:lnTo>
                                <a:lnTo>
                                  <a:pt x="286888" y="22364"/>
                                </a:lnTo>
                                <a:close/>
                              </a:path>
                              <a:path w="521970" h="689610">
                                <a:moveTo>
                                  <a:pt x="324509" y="22364"/>
                                </a:moveTo>
                                <a:lnTo>
                                  <a:pt x="309141" y="22364"/>
                                </a:lnTo>
                                <a:lnTo>
                                  <a:pt x="317271" y="30390"/>
                                </a:lnTo>
                                <a:lnTo>
                                  <a:pt x="316368" y="30390"/>
                                </a:lnTo>
                                <a:lnTo>
                                  <a:pt x="324509" y="22364"/>
                                </a:lnTo>
                                <a:close/>
                              </a:path>
                              <a:path w="521970" h="689610">
                                <a:moveTo>
                                  <a:pt x="362132" y="22364"/>
                                </a:moveTo>
                                <a:lnTo>
                                  <a:pt x="346741" y="22364"/>
                                </a:lnTo>
                                <a:lnTo>
                                  <a:pt x="354857" y="30390"/>
                                </a:lnTo>
                                <a:lnTo>
                                  <a:pt x="353986" y="30390"/>
                                </a:lnTo>
                                <a:lnTo>
                                  <a:pt x="362132" y="22364"/>
                                </a:lnTo>
                                <a:close/>
                              </a:path>
                              <a:path w="521970" h="689610">
                                <a:moveTo>
                                  <a:pt x="399817" y="22364"/>
                                </a:moveTo>
                                <a:lnTo>
                                  <a:pt x="384323" y="22364"/>
                                </a:lnTo>
                                <a:lnTo>
                                  <a:pt x="392419" y="30390"/>
                                </a:lnTo>
                                <a:lnTo>
                                  <a:pt x="391691" y="30390"/>
                                </a:lnTo>
                                <a:lnTo>
                                  <a:pt x="399817" y="22364"/>
                                </a:lnTo>
                                <a:close/>
                              </a:path>
                              <a:path w="521970" h="689610">
                                <a:moveTo>
                                  <a:pt x="437441" y="22364"/>
                                </a:moveTo>
                                <a:lnTo>
                                  <a:pt x="422108" y="22364"/>
                                </a:lnTo>
                                <a:lnTo>
                                  <a:pt x="430258" y="30390"/>
                                </a:lnTo>
                                <a:lnTo>
                                  <a:pt x="429308" y="30390"/>
                                </a:lnTo>
                                <a:lnTo>
                                  <a:pt x="437441" y="22364"/>
                                </a:lnTo>
                                <a:close/>
                              </a:path>
                              <a:path w="521970" h="689610">
                                <a:moveTo>
                                  <a:pt x="475066" y="22364"/>
                                </a:moveTo>
                                <a:lnTo>
                                  <a:pt x="459681" y="22364"/>
                                </a:lnTo>
                                <a:lnTo>
                                  <a:pt x="467807" y="30390"/>
                                </a:lnTo>
                                <a:lnTo>
                                  <a:pt x="466929" y="30390"/>
                                </a:lnTo>
                                <a:lnTo>
                                  <a:pt x="475066" y="22364"/>
                                </a:lnTo>
                                <a:close/>
                              </a:path>
                              <a:path w="521970" h="689610">
                                <a:moveTo>
                                  <a:pt x="507932" y="11738"/>
                                </a:moveTo>
                                <a:lnTo>
                                  <a:pt x="497152" y="22364"/>
                                </a:lnTo>
                                <a:lnTo>
                                  <a:pt x="505217" y="30390"/>
                                </a:lnTo>
                                <a:lnTo>
                                  <a:pt x="515797" y="19975"/>
                                </a:lnTo>
                                <a:lnTo>
                                  <a:pt x="507932" y="11738"/>
                                </a:lnTo>
                                <a:close/>
                              </a:path>
                              <a:path w="521970" h="689610">
                                <a:moveTo>
                                  <a:pt x="4910" y="19371"/>
                                </a:moveTo>
                                <a:lnTo>
                                  <a:pt x="4248" y="19371"/>
                                </a:lnTo>
                                <a:lnTo>
                                  <a:pt x="611" y="22859"/>
                                </a:lnTo>
                                <a:lnTo>
                                  <a:pt x="611" y="29209"/>
                                </a:lnTo>
                                <a:lnTo>
                                  <a:pt x="7561" y="22364"/>
                                </a:lnTo>
                                <a:lnTo>
                                  <a:pt x="7942" y="22364"/>
                                </a:lnTo>
                                <a:lnTo>
                                  <a:pt x="4910" y="19371"/>
                                </a:lnTo>
                                <a:close/>
                              </a:path>
                              <a:path w="521970" h="689610">
                                <a:moveTo>
                                  <a:pt x="521898" y="13969"/>
                                </a:moveTo>
                                <a:lnTo>
                                  <a:pt x="515797" y="19975"/>
                                </a:lnTo>
                                <a:lnTo>
                                  <a:pt x="518552" y="22859"/>
                                </a:lnTo>
                                <a:lnTo>
                                  <a:pt x="521615" y="19371"/>
                                </a:lnTo>
                                <a:lnTo>
                                  <a:pt x="521898" y="19371"/>
                                </a:lnTo>
                                <a:lnTo>
                                  <a:pt x="521898" y="13969"/>
                                </a:lnTo>
                                <a:close/>
                              </a:path>
                              <a:path w="521970" h="689610">
                                <a:moveTo>
                                  <a:pt x="515941" y="3843"/>
                                </a:moveTo>
                                <a:lnTo>
                                  <a:pt x="507932" y="11738"/>
                                </a:lnTo>
                                <a:lnTo>
                                  <a:pt x="515797" y="19975"/>
                                </a:lnTo>
                                <a:lnTo>
                                  <a:pt x="521898" y="13969"/>
                                </a:lnTo>
                                <a:lnTo>
                                  <a:pt x="521898" y="10159"/>
                                </a:lnTo>
                                <a:lnTo>
                                  <a:pt x="515941" y="3843"/>
                                </a:lnTo>
                                <a:close/>
                              </a:path>
                              <a:path w="521970" h="689610">
                                <a:moveTo>
                                  <a:pt x="23021" y="0"/>
                                </a:moveTo>
                                <a:lnTo>
                                  <a:pt x="15028" y="0"/>
                                </a:lnTo>
                                <a:lnTo>
                                  <a:pt x="11287" y="3597"/>
                                </a:lnTo>
                                <a:lnTo>
                                  <a:pt x="11100" y="3843"/>
                                </a:lnTo>
                                <a:lnTo>
                                  <a:pt x="26849" y="19371"/>
                                </a:lnTo>
                                <a:lnTo>
                                  <a:pt x="34659" y="11465"/>
                                </a:lnTo>
                                <a:lnTo>
                                  <a:pt x="18626" y="11465"/>
                                </a:lnTo>
                                <a:lnTo>
                                  <a:pt x="26614" y="3597"/>
                                </a:lnTo>
                                <a:lnTo>
                                  <a:pt x="24310" y="1269"/>
                                </a:lnTo>
                                <a:lnTo>
                                  <a:pt x="23021" y="0"/>
                                </a:lnTo>
                                <a:close/>
                              </a:path>
                              <a:path w="521970" h="689610">
                                <a:moveTo>
                                  <a:pt x="64308" y="3597"/>
                                </a:moveTo>
                                <a:lnTo>
                                  <a:pt x="57747" y="10159"/>
                                </a:lnTo>
                                <a:lnTo>
                                  <a:pt x="56463" y="11465"/>
                                </a:lnTo>
                                <a:lnTo>
                                  <a:pt x="64477" y="19371"/>
                                </a:lnTo>
                                <a:lnTo>
                                  <a:pt x="64226" y="19371"/>
                                </a:lnTo>
                                <a:lnTo>
                                  <a:pt x="72169" y="11465"/>
                                </a:lnTo>
                                <a:lnTo>
                                  <a:pt x="70966" y="10159"/>
                                </a:lnTo>
                                <a:lnTo>
                                  <a:pt x="64308" y="3597"/>
                                </a:lnTo>
                                <a:close/>
                              </a:path>
                              <a:path w="521970" h="689610">
                                <a:moveTo>
                                  <a:pt x="101944" y="3597"/>
                                </a:moveTo>
                                <a:lnTo>
                                  <a:pt x="101669" y="3843"/>
                                </a:lnTo>
                                <a:lnTo>
                                  <a:pt x="95305" y="10159"/>
                                </a:lnTo>
                                <a:lnTo>
                                  <a:pt x="94096" y="11465"/>
                                </a:lnTo>
                                <a:lnTo>
                                  <a:pt x="102104" y="19371"/>
                                </a:lnTo>
                                <a:lnTo>
                                  <a:pt x="101775" y="19371"/>
                                </a:lnTo>
                                <a:lnTo>
                                  <a:pt x="109763" y="11465"/>
                                </a:lnTo>
                                <a:lnTo>
                                  <a:pt x="109921" y="11465"/>
                                </a:lnTo>
                                <a:lnTo>
                                  <a:pt x="101944" y="3597"/>
                                </a:lnTo>
                                <a:close/>
                              </a:path>
                              <a:path w="521970" h="689610">
                                <a:moveTo>
                                  <a:pt x="135935" y="0"/>
                                </a:moveTo>
                                <a:lnTo>
                                  <a:pt x="127942" y="0"/>
                                </a:lnTo>
                                <a:lnTo>
                                  <a:pt x="124201" y="3597"/>
                                </a:lnTo>
                                <a:lnTo>
                                  <a:pt x="124014" y="3843"/>
                                </a:lnTo>
                                <a:lnTo>
                                  <a:pt x="139729" y="19371"/>
                                </a:lnTo>
                                <a:lnTo>
                                  <a:pt x="139368" y="19371"/>
                                </a:lnTo>
                                <a:lnTo>
                                  <a:pt x="147379" y="11465"/>
                                </a:lnTo>
                                <a:lnTo>
                                  <a:pt x="131585" y="11465"/>
                                </a:lnTo>
                                <a:lnTo>
                                  <a:pt x="139543" y="3597"/>
                                </a:lnTo>
                                <a:lnTo>
                                  <a:pt x="135935" y="0"/>
                                </a:lnTo>
                                <a:close/>
                              </a:path>
                              <a:path w="521970" h="689610">
                                <a:moveTo>
                                  <a:pt x="173573" y="0"/>
                                </a:moveTo>
                                <a:lnTo>
                                  <a:pt x="165580" y="0"/>
                                </a:lnTo>
                                <a:lnTo>
                                  <a:pt x="161839" y="3597"/>
                                </a:lnTo>
                                <a:lnTo>
                                  <a:pt x="161652" y="3843"/>
                                </a:lnTo>
                                <a:lnTo>
                                  <a:pt x="177407" y="19371"/>
                                </a:lnTo>
                                <a:lnTo>
                                  <a:pt x="176980" y="19371"/>
                                </a:lnTo>
                                <a:lnTo>
                                  <a:pt x="185004" y="11465"/>
                                </a:lnTo>
                                <a:lnTo>
                                  <a:pt x="169198" y="11465"/>
                                </a:lnTo>
                                <a:lnTo>
                                  <a:pt x="177173" y="3597"/>
                                </a:lnTo>
                                <a:lnTo>
                                  <a:pt x="173573" y="0"/>
                                </a:lnTo>
                                <a:close/>
                              </a:path>
                              <a:path w="521970" h="689610">
                                <a:moveTo>
                                  <a:pt x="211211" y="0"/>
                                </a:moveTo>
                                <a:lnTo>
                                  <a:pt x="203218" y="0"/>
                                </a:lnTo>
                                <a:lnTo>
                                  <a:pt x="199477" y="3597"/>
                                </a:lnTo>
                                <a:lnTo>
                                  <a:pt x="199290" y="3843"/>
                                </a:lnTo>
                                <a:lnTo>
                                  <a:pt x="215032" y="19371"/>
                                </a:lnTo>
                                <a:lnTo>
                                  <a:pt x="214689" y="19371"/>
                                </a:lnTo>
                                <a:lnTo>
                                  <a:pt x="222677" y="11465"/>
                                </a:lnTo>
                                <a:lnTo>
                                  <a:pt x="206819" y="11465"/>
                                </a:lnTo>
                                <a:lnTo>
                                  <a:pt x="214806" y="3597"/>
                                </a:lnTo>
                                <a:lnTo>
                                  <a:pt x="212500" y="1269"/>
                                </a:lnTo>
                                <a:lnTo>
                                  <a:pt x="211211" y="0"/>
                                </a:lnTo>
                                <a:close/>
                              </a:path>
                              <a:path w="521970" h="689610">
                                <a:moveTo>
                                  <a:pt x="248849" y="0"/>
                                </a:moveTo>
                                <a:lnTo>
                                  <a:pt x="240857" y="0"/>
                                </a:lnTo>
                                <a:lnTo>
                                  <a:pt x="237115" y="3597"/>
                                </a:lnTo>
                                <a:lnTo>
                                  <a:pt x="236928" y="3843"/>
                                </a:lnTo>
                                <a:lnTo>
                                  <a:pt x="252653" y="19371"/>
                                </a:lnTo>
                                <a:lnTo>
                                  <a:pt x="252302" y="19371"/>
                                </a:lnTo>
                                <a:lnTo>
                                  <a:pt x="260303" y="11465"/>
                                </a:lnTo>
                                <a:lnTo>
                                  <a:pt x="244504" y="11465"/>
                                </a:lnTo>
                                <a:lnTo>
                                  <a:pt x="252458" y="3597"/>
                                </a:lnTo>
                                <a:lnTo>
                                  <a:pt x="248849" y="0"/>
                                </a:lnTo>
                                <a:close/>
                              </a:path>
                              <a:path w="521970" h="689610">
                                <a:moveTo>
                                  <a:pt x="286487" y="0"/>
                                </a:moveTo>
                                <a:lnTo>
                                  <a:pt x="278495" y="0"/>
                                </a:lnTo>
                                <a:lnTo>
                                  <a:pt x="274753" y="3597"/>
                                </a:lnTo>
                                <a:lnTo>
                                  <a:pt x="274566" y="3843"/>
                                </a:lnTo>
                                <a:lnTo>
                                  <a:pt x="290269" y="19371"/>
                                </a:lnTo>
                                <a:lnTo>
                                  <a:pt x="289921" y="19371"/>
                                </a:lnTo>
                                <a:lnTo>
                                  <a:pt x="297931" y="11465"/>
                                </a:lnTo>
                                <a:lnTo>
                                  <a:pt x="282126" y="11465"/>
                                </a:lnTo>
                                <a:lnTo>
                                  <a:pt x="290091" y="3597"/>
                                </a:lnTo>
                                <a:lnTo>
                                  <a:pt x="286487" y="0"/>
                                </a:lnTo>
                                <a:close/>
                              </a:path>
                              <a:path w="521970" h="689610">
                                <a:moveTo>
                                  <a:pt x="324125" y="0"/>
                                </a:moveTo>
                                <a:lnTo>
                                  <a:pt x="316133" y="0"/>
                                </a:lnTo>
                                <a:lnTo>
                                  <a:pt x="312391" y="3597"/>
                                </a:lnTo>
                                <a:lnTo>
                                  <a:pt x="312204" y="3843"/>
                                </a:lnTo>
                                <a:lnTo>
                                  <a:pt x="327877" y="19371"/>
                                </a:lnTo>
                                <a:lnTo>
                                  <a:pt x="327544" y="19371"/>
                                </a:lnTo>
                                <a:lnTo>
                                  <a:pt x="335562" y="11465"/>
                                </a:lnTo>
                                <a:lnTo>
                                  <a:pt x="319752" y="11465"/>
                                </a:lnTo>
                                <a:lnTo>
                                  <a:pt x="327725" y="3597"/>
                                </a:lnTo>
                                <a:lnTo>
                                  <a:pt x="324125" y="0"/>
                                </a:lnTo>
                                <a:close/>
                              </a:path>
                              <a:path w="521970" h="689610">
                                <a:moveTo>
                                  <a:pt x="361763" y="0"/>
                                </a:moveTo>
                                <a:lnTo>
                                  <a:pt x="353771" y="0"/>
                                </a:lnTo>
                                <a:lnTo>
                                  <a:pt x="350030" y="3597"/>
                                </a:lnTo>
                                <a:lnTo>
                                  <a:pt x="349843" y="3843"/>
                                </a:lnTo>
                                <a:lnTo>
                                  <a:pt x="365592" y="19371"/>
                                </a:lnTo>
                                <a:lnTo>
                                  <a:pt x="365170" y="19371"/>
                                </a:lnTo>
                                <a:lnTo>
                                  <a:pt x="373194" y="11465"/>
                                </a:lnTo>
                                <a:lnTo>
                                  <a:pt x="357380" y="11465"/>
                                </a:lnTo>
                                <a:lnTo>
                                  <a:pt x="365361" y="3597"/>
                                </a:lnTo>
                                <a:lnTo>
                                  <a:pt x="361763" y="0"/>
                                </a:lnTo>
                                <a:close/>
                              </a:path>
                              <a:path w="521970" h="689610">
                                <a:moveTo>
                                  <a:pt x="399402" y="0"/>
                                </a:moveTo>
                                <a:lnTo>
                                  <a:pt x="391409" y="0"/>
                                </a:lnTo>
                                <a:lnTo>
                                  <a:pt x="387668" y="3597"/>
                                </a:lnTo>
                                <a:lnTo>
                                  <a:pt x="387481" y="3843"/>
                                </a:lnTo>
                                <a:lnTo>
                                  <a:pt x="403196" y="19371"/>
                                </a:lnTo>
                                <a:lnTo>
                                  <a:pt x="402847" y="19371"/>
                                </a:lnTo>
                                <a:lnTo>
                                  <a:pt x="410851" y="11465"/>
                                </a:lnTo>
                                <a:lnTo>
                                  <a:pt x="395010" y="11465"/>
                                </a:lnTo>
                                <a:lnTo>
                                  <a:pt x="402996" y="3597"/>
                                </a:lnTo>
                                <a:lnTo>
                                  <a:pt x="400691" y="1269"/>
                                </a:lnTo>
                                <a:lnTo>
                                  <a:pt x="399402" y="0"/>
                                </a:lnTo>
                                <a:close/>
                              </a:path>
                              <a:path w="521970" h="689610">
                                <a:moveTo>
                                  <a:pt x="437040" y="0"/>
                                </a:moveTo>
                                <a:lnTo>
                                  <a:pt x="429047" y="0"/>
                                </a:lnTo>
                                <a:lnTo>
                                  <a:pt x="425306" y="3597"/>
                                </a:lnTo>
                                <a:lnTo>
                                  <a:pt x="425118" y="3843"/>
                                </a:lnTo>
                                <a:lnTo>
                                  <a:pt x="440773" y="19371"/>
                                </a:lnTo>
                                <a:lnTo>
                                  <a:pt x="440473" y="19371"/>
                                </a:lnTo>
                                <a:lnTo>
                                  <a:pt x="448483" y="11465"/>
                                </a:lnTo>
                                <a:lnTo>
                                  <a:pt x="432675" y="11465"/>
                                </a:lnTo>
                                <a:lnTo>
                                  <a:pt x="440643" y="3597"/>
                                </a:lnTo>
                                <a:lnTo>
                                  <a:pt x="437040" y="0"/>
                                </a:lnTo>
                                <a:close/>
                              </a:path>
                              <a:path w="521970" h="689610">
                                <a:moveTo>
                                  <a:pt x="478292" y="3597"/>
                                </a:moveTo>
                                <a:lnTo>
                                  <a:pt x="471628" y="10159"/>
                                </a:lnTo>
                                <a:lnTo>
                                  <a:pt x="470371" y="11465"/>
                                </a:lnTo>
                                <a:lnTo>
                                  <a:pt x="478270" y="19371"/>
                                </a:lnTo>
                                <a:lnTo>
                                  <a:pt x="478101" y="19371"/>
                                </a:lnTo>
                                <a:lnTo>
                                  <a:pt x="486116" y="11465"/>
                                </a:lnTo>
                                <a:lnTo>
                                  <a:pt x="484887" y="10159"/>
                                </a:lnTo>
                                <a:lnTo>
                                  <a:pt x="478292" y="3597"/>
                                </a:lnTo>
                                <a:close/>
                              </a:path>
                              <a:path w="521970" h="689610">
                                <a:moveTo>
                                  <a:pt x="512316" y="0"/>
                                </a:moveTo>
                                <a:lnTo>
                                  <a:pt x="504323" y="0"/>
                                </a:lnTo>
                                <a:lnTo>
                                  <a:pt x="500582" y="3597"/>
                                </a:lnTo>
                                <a:lnTo>
                                  <a:pt x="500393" y="3843"/>
                                </a:lnTo>
                                <a:lnTo>
                                  <a:pt x="507932" y="11738"/>
                                </a:lnTo>
                                <a:lnTo>
                                  <a:pt x="515941" y="3843"/>
                                </a:lnTo>
                                <a:lnTo>
                                  <a:pt x="512316" y="0"/>
                                </a:lnTo>
                                <a:close/>
                              </a:path>
                              <a:path w="521970" h="689610">
                                <a:moveTo>
                                  <a:pt x="38259" y="0"/>
                                </a:moveTo>
                                <a:lnTo>
                                  <a:pt x="30266" y="0"/>
                                </a:lnTo>
                                <a:lnTo>
                                  <a:pt x="28977" y="1269"/>
                                </a:lnTo>
                                <a:lnTo>
                                  <a:pt x="26672" y="3597"/>
                                </a:lnTo>
                                <a:lnTo>
                                  <a:pt x="34659" y="11465"/>
                                </a:lnTo>
                                <a:lnTo>
                                  <a:pt x="42188" y="3843"/>
                                </a:lnTo>
                                <a:lnTo>
                                  <a:pt x="42000" y="3597"/>
                                </a:lnTo>
                                <a:lnTo>
                                  <a:pt x="38259" y="0"/>
                                </a:lnTo>
                                <a:close/>
                              </a:path>
                              <a:path w="521970" h="689610">
                                <a:moveTo>
                                  <a:pt x="60659" y="0"/>
                                </a:moveTo>
                                <a:lnTo>
                                  <a:pt x="52666" y="0"/>
                                </a:lnTo>
                                <a:lnTo>
                                  <a:pt x="48925" y="3597"/>
                                </a:lnTo>
                                <a:lnTo>
                                  <a:pt x="48738" y="3843"/>
                                </a:lnTo>
                                <a:lnTo>
                                  <a:pt x="56463" y="11465"/>
                                </a:lnTo>
                                <a:lnTo>
                                  <a:pt x="57747" y="10159"/>
                                </a:lnTo>
                                <a:lnTo>
                                  <a:pt x="64308" y="3597"/>
                                </a:lnTo>
                                <a:lnTo>
                                  <a:pt x="60659" y="0"/>
                                </a:lnTo>
                                <a:close/>
                              </a:path>
                              <a:path w="521970" h="689610">
                                <a:moveTo>
                                  <a:pt x="75897" y="0"/>
                                </a:moveTo>
                                <a:lnTo>
                                  <a:pt x="67904" y="0"/>
                                </a:lnTo>
                                <a:lnTo>
                                  <a:pt x="64308" y="3597"/>
                                </a:lnTo>
                                <a:lnTo>
                                  <a:pt x="72290" y="11465"/>
                                </a:lnTo>
                                <a:lnTo>
                                  <a:pt x="73480" y="10159"/>
                                </a:lnTo>
                                <a:lnTo>
                                  <a:pt x="79826" y="3843"/>
                                </a:lnTo>
                                <a:lnTo>
                                  <a:pt x="79638" y="3597"/>
                                </a:lnTo>
                                <a:lnTo>
                                  <a:pt x="75897" y="0"/>
                                </a:lnTo>
                                <a:close/>
                              </a:path>
                              <a:path w="521970" h="689610">
                                <a:moveTo>
                                  <a:pt x="98297" y="0"/>
                                </a:moveTo>
                                <a:lnTo>
                                  <a:pt x="90304" y="0"/>
                                </a:lnTo>
                                <a:lnTo>
                                  <a:pt x="86563" y="3597"/>
                                </a:lnTo>
                                <a:lnTo>
                                  <a:pt x="86376" y="3843"/>
                                </a:lnTo>
                                <a:lnTo>
                                  <a:pt x="94096" y="11465"/>
                                </a:lnTo>
                                <a:lnTo>
                                  <a:pt x="95305" y="10159"/>
                                </a:lnTo>
                                <a:lnTo>
                                  <a:pt x="101918" y="3597"/>
                                </a:lnTo>
                                <a:lnTo>
                                  <a:pt x="98297" y="0"/>
                                </a:lnTo>
                                <a:close/>
                              </a:path>
                              <a:path w="521970" h="689610">
                                <a:moveTo>
                                  <a:pt x="113535" y="0"/>
                                </a:moveTo>
                                <a:lnTo>
                                  <a:pt x="105542" y="0"/>
                                </a:lnTo>
                                <a:lnTo>
                                  <a:pt x="101944" y="3597"/>
                                </a:lnTo>
                                <a:lnTo>
                                  <a:pt x="109921" y="11465"/>
                                </a:lnTo>
                                <a:lnTo>
                                  <a:pt x="109763" y="11465"/>
                                </a:lnTo>
                                <a:lnTo>
                                  <a:pt x="117464" y="3843"/>
                                </a:lnTo>
                                <a:lnTo>
                                  <a:pt x="117276" y="3597"/>
                                </a:lnTo>
                                <a:lnTo>
                                  <a:pt x="113535" y="0"/>
                                </a:lnTo>
                                <a:close/>
                              </a:path>
                              <a:path w="521970" h="689610">
                                <a:moveTo>
                                  <a:pt x="151173" y="0"/>
                                </a:moveTo>
                                <a:lnTo>
                                  <a:pt x="143180" y="0"/>
                                </a:lnTo>
                                <a:lnTo>
                                  <a:pt x="139579" y="3597"/>
                                </a:lnTo>
                                <a:lnTo>
                                  <a:pt x="147550" y="11465"/>
                                </a:lnTo>
                                <a:lnTo>
                                  <a:pt x="147379" y="11465"/>
                                </a:lnTo>
                                <a:lnTo>
                                  <a:pt x="155101" y="3843"/>
                                </a:lnTo>
                                <a:lnTo>
                                  <a:pt x="154914" y="3597"/>
                                </a:lnTo>
                                <a:lnTo>
                                  <a:pt x="151173" y="0"/>
                                </a:lnTo>
                                <a:close/>
                              </a:path>
                              <a:path w="521970" h="689610">
                                <a:moveTo>
                                  <a:pt x="188811" y="0"/>
                                </a:moveTo>
                                <a:lnTo>
                                  <a:pt x="180819" y="0"/>
                                </a:lnTo>
                                <a:lnTo>
                                  <a:pt x="177214" y="3597"/>
                                </a:lnTo>
                                <a:lnTo>
                                  <a:pt x="185177" y="11465"/>
                                </a:lnTo>
                                <a:lnTo>
                                  <a:pt x="185004" y="11465"/>
                                </a:lnTo>
                                <a:lnTo>
                                  <a:pt x="192739" y="3843"/>
                                </a:lnTo>
                                <a:lnTo>
                                  <a:pt x="192552" y="3597"/>
                                </a:lnTo>
                                <a:lnTo>
                                  <a:pt x="188811" y="0"/>
                                </a:lnTo>
                                <a:close/>
                              </a:path>
                              <a:path w="521970" h="689610">
                                <a:moveTo>
                                  <a:pt x="226449" y="0"/>
                                </a:moveTo>
                                <a:lnTo>
                                  <a:pt x="218457" y="0"/>
                                </a:lnTo>
                                <a:lnTo>
                                  <a:pt x="217168" y="1269"/>
                                </a:lnTo>
                                <a:lnTo>
                                  <a:pt x="214863" y="3597"/>
                                </a:lnTo>
                                <a:lnTo>
                                  <a:pt x="222850" y="11465"/>
                                </a:lnTo>
                                <a:lnTo>
                                  <a:pt x="222677" y="11465"/>
                                </a:lnTo>
                                <a:lnTo>
                                  <a:pt x="230378" y="3843"/>
                                </a:lnTo>
                                <a:lnTo>
                                  <a:pt x="230191" y="3597"/>
                                </a:lnTo>
                                <a:lnTo>
                                  <a:pt x="226449" y="0"/>
                                </a:lnTo>
                                <a:close/>
                              </a:path>
                              <a:path w="521970" h="689610">
                                <a:moveTo>
                                  <a:pt x="264087" y="0"/>
                                </a:moveTo>
                                <a:lnTo>
                                  <a:pt x="256095" y="0"/>
                                </a:lnTo>
                                <a:lnTo>
                                  <a:pt x="252497" y="3597"/>
                                </a:lnTo>
                                <a:lnTo>
                                  <a:pt x="260477" y="11465"/>
                                </a:lnTo>
                                <a:lnTo>
                                  <a:pt x="260303" y="11465"/>
                                </a:lnTo>
                                <a:lnTo>
                                  <a:pt x="268016" y="3843"/>
                                </a:lnTo>
                                <a:lnTo>
                                  <a:pt x="267829" y="3597"/>
                                </a:lnTo>
                                <a:lnTo>
                                  <a:pt x="264087" y="0"/>
                                </a:lnTo>
                                <a:close/>
                              </a:path>
                              <a:path w="521970" h="689610">
                                <a:moveTo>
                                  <a:pt x="301725" y="0"/>
                                </a:moveTo>
                                <a:lnTo>
                                  <a:pt x="293733" y="0"/>
                                </a:lnTo>
                                <a:lnTo>
                                  <a:pt x="290131" y="3597"/>
                                </a:lnTo>
                                <a:lnTo>
                                  <a:pt x="298101" y="11465"/>
                                </a:lnTo>
                                <a:lnTo>
                                  <a:pt x="297931" y="11465"/>
                                </a:lnTo>
                                <a:lnTo>
                                  <a:pt x="305654" y="3843"/>
                                </a:lnTo>
                                <a:lnTo>
                                  <a:pt x="305467" y="3597"/>
                                </a:lnTo>
                                <a:lnTo>
                                  <a:pt x="301725" y="0"/>
                                </a:lnTo>
                                <a:close/>
                              </a:path>
                              <a:path w="521970" h="689610">
                                <a:moveTo>
                                  <a:pt x="339364" y="0"/>
                                </a:moveTo>
                                <a:lnTo>
                                  <a:pt x="331371" y="0"/>
                                </a:lnTo>
                                <a:lnTo>
                                  <a:pt x="327763" y="3597"/>
                                </a:lnTo>
                                <a:lnTo>
                                  <a:pt x="335720" y="11465"/>
                                </a:lnTo>
                                <a:lnTo>
                                  <a:pt x="335562" y="11465"/>
                                </a:lnTo>
                                <a:lnTo>
                                  <a:pt x="343292" y="3843"/>
                                </a:lnTo>
                                <a:lnTo>
                                  <a:pt x="343105" y="3597"/>
                                </a:lnTo>
                                <a:lnTo>
                                  <a:pt x="339364" y="0"/>
                                </a:lnTo>
                                <a:close/>
                              </a:path>
                              <a:path w="521970" h="689610">
                                <a:moveTo>
                                  <a:pt x="377002" y="0"/>
                                </a:moveTo>
                                <a:lnTo>
                                  <a:pt x="369009" y="0"/>
                                </a:lnTo>
                                <a:lnTo>
                                  <a:pt x="365392" y="3597"/>
                                </a:lnTo>
                                <a:lnTo>
                                  <a:pt x="373329" y="11465"/>
                                </a:lnTo>
                                <a:lnTo>
                                  <a:pt x="373194" y="11465"/>
                                </a:lnTo>
                                <a:lnTo>
                                  <a:pt x="380930" y="3843"/>
                                </a:lnTo>
                                <a:lnTo>
                                  <a:pt x="380743" y="3597"/>
                                </a:lnTo>
                                <a:lnTo>
                                  <a:pt x="377002" y="0"/>
                                </a:lnTo>
                                <a:close/>
                              </a:path>
                              <a:path w="521970" h="689610">
                                <a:moveTo>
                                  <a:pt x="414640" y="0"/>
                                </a:moveTo>
                                <a:lnTo>
                                  <a:pt x="406647" y="0"/>
                                </a:lnTo>
                                <a:lnTo>
                                  <a:pt x="405358" y="1269"/>
                                </a:lnTo>
                                <a:lnTo>
                                  <a:pt x="403054" y="3597"/>
                                </a:lnTo>
                                <a:lnTo>
                                  <a:pt x="411043" y="11465"/>
                                </a:lnTo>
                                <a:lnTo>
                                  <a:pt x="410851" y="11465"/>
                                </a:lnTo>
                                <a:lnTo>
                                  <a:pt x="418568" y="3843"/>
                                </a:lnTo>
                                <a:lnTo>
                                  <a:pt x="418381" y="3597"/>
                                </a:lnTo>
                                <a:lnTo>
                                  <a:pt x="414640" y="0"/>
                                </a:lnTo>
                                <a:close/>
                              </a:path>
                              <a:path w="521970" h="689610">
                                <a:moveTo>
                                  <a:pt x="452278" y="0"/>
                                </a:moveTo>
                                <a:lnTo>
                                  <a:pt x="444285" y="0"/>
                                </a:lnTo>
                                <a:lnTo>
                                  <a:pt x="440681" y="3597"/>
                                </a:lnTo>
                                <a:lnTo>
                                  <a:pt x="448647" y="11465"/>
                                </a:lnTo>
                                <a:lnTo>
                                  <a:pt x="448483" y="11465"/>
                                </a:lnTo>
                                <a:lnTo>
                                  <a:pt x="456206" y="3843"/>
                                </a:lnTo>
                                <a:lnTo>
                                  <a:pt x="456019" y="3597"/>
                                </a:lnTo>
                                <a:lnTo>
                                  <a:pt x="452278" y="0"/>
                                </a:lnTo>
                                <a:close/>
                              </a:path>
                              <a:path w="521970" h="689610">
                                <a:moveTo>
                                  <a:pt x="474678" y="0"/>
                                </a:moveTo>
                                <a:lnTo>
                                  <a:pt x="466685" y="0"/>
                                </a:lnTo>
                                <a:lnTo>
                                  <a:pt x="462944" y="3597"/>
                                </a:lnTo>
                                <a:lnTo>
                                  <a:pt x="462756" y="3843"/>
                                </a:lnTo>
                                <a:lnTo>
                                  <a:pt x="470371" y="11465"/>
                                </a:lnTo>
                                <a:lnTo>
                                  <a:pt x="471628" y="10159"/>
                                </a:lnTo>
                                <a:lnTo>
                                  <a:pt x="478278" y="3597"/>
                                </a:lnTo>
                                <a:lnTo>
                                  <a:pt x="474678" y="0"/>
                                </a:lnTo>
                                <a:close/>
                              </a:path>
                              <a:path w="521970" h="689610">
                                <a:moveTo>
                                  <a:pt x="489916" y="0"/>
                                </a:moveTo>
                                <a:lnTo>
                                  <a:pt x="481923" y="0"/>
                                </a:lnTo>
                                <a:lnTo>
                                  <a:pt x="478292" y="3597"/>
                                </a:lnTo>
                                <a:lnTo>
                                  <a:pt x="486199" y="11465"/>
                                </a:lnTo>
                                <a:lnTo>
                                  <a:pt x="487440" y="10159"/>
                                </a:lnTo>
                                <a:lnTo>
                                  <a:pt x="493844" y="3843"/>
                                </a:lnTo>
                                <a:lnTo>
                                  <a:pt x="493657" y="3597"/>
                                </a:lnTo>
                                <a:lnTo>
                                  <a:pt x="489916" y="0"/>
                                </a:lnTo>
                                <a:close/>
                              </a:path>
                              <a:path w="521970" h="689610">
                                <a:moveTo>
                                  <a:pt x="518552" y="1269"/>
                                </a:moveTo>
                                <a:lnTo>
                                  <a:pt x="515941" y="3843"/>
                                </a:lnTo>
                                <a:lnTo>
                                  <a:pt x="521898" y="10159"/>
                                </a:lnTo>
                                <a:lnTo>
                                  <a:pt x="521898" y="5079"/>
                                </a:lnTo>
                                <a:lnTo>
                                  <a:pt x="518552" y="1269"/>
                                </a:lnTo>
                                <a:close/>
                              </a:path>
                            </a:pathLst>
                          </a:custGeom>
                          <a:solidFill>
                            <a:srgbClr val="FFFFFF"/>
                          </a:solidFill>
                        </wps:spPr>
                        <wps:bodyPr wrap="square" lIns="0" tIns="0" rIns="0" bIns="0" rtlCol="0">
                          <a:prstTxWarp prst="textNoShape">
                            <a:avLst/>
                          </a:prstTxWarp>
                          <a:noAutofit/>
                        </wps:bodyPr>
                      </wps:wsp>
                      <wps:wsp>
                        <wps:cNvPr id="19" name="Graphic 18"/>
                        <wps:cNvSpPr/>
                        <wps:spPr>
                          <a:xfrm>
                            <a:off x="633006" y="1430286"/>
                            <a:ext cx="532765" cy="695960"/>
                          </a:xfrm>
                          <a:custGeom>
                            <a:avLst/>
                            <a:gdLst/>
                            <a:ahLst/>
                            <a:cxnLst/>
                            <a:rect l="l" t="t" r="r" b="b"/>
                            <a:pathLst>
                              <a:path w="532765" h="695960">
                                <a:moveTo>
                                  <a:pt x="532574" y="0"/>
                                </a:moveTo>
                                <a:lnTo>
                                  <a:pt x="531964" y="0"/>
                                </a:lnTo>
                                <a:lnTo>
                                  <a:pt x="531964" y="6299"/>
                                </a:lnTo>
                                <a:lnTo>
                                  <a:pt x="529424" y="8826"/>
                                </a:lnTo>
                                <a:lnTo>
                                  <a:pt x="529424" y="6299"/>
                                </a:lnTo>
                                <a:lnTo>
                                  <a:pt x="531964" y="6299"/>
                                </a:lnTo>
                                <a:lnTo>
                                  <a:pt x="531964" y="0"/>
                                </a:lnTo>
                                <a:lnTo>
                                  <a:pt x="521284" y="0"/>
                                </a:lnTo>
                                <a:lnTo>
                                  <a:pt x="521284" y="139"/>
                                </a:lnTo>
                                <a:lnTo>
                                  <a:pt x="11290" y="139"/>
                                </a:lnTo>
                                <a:lnTo>
                                  <a:pt x="11290" y="0"/>
                                </a:lnTo>
                                <a:lnTo>
                                  <a:pt x="0" y="0"/>
                                </a:lnTo>
                                <a:lnTo>
                                  <a:pt x="0" y="6299"/>
                                </a:lnTo>
                                <a:lnTo>
                                  <a:pt x="0" y="11341"/>
                                </a:lnTo>
                                <a:lnTo>
                                  <a:pt x="0" y="695858"/>
                                </a:lnTo>
                                <a:lnTo>
                                  <a:pt x="11290" y="695858"/>
                                </a:lnTo>
                                <a:lnTo>
                                  <a:pt x="11290" y="11341"/>
                                </a:lnTo>
                                <a:lnTo>
                                  <a:pt x="521284" y="11277"/>
                                </a:lnTo>
                                <a:lnTo>
                                  <a:pt x="521284" y="695858"/>
                                </a:lnTo>
                                <a:lnTo>
                                  <a:pt x="532574" y="695858"/>
                                </a:lnTo>
                                <a:lnTo>
                                  <a:pt x="532574" y="11341"/>
                                </a:lnTo>
                                <a:lnTo>
                                  <a:pt x="529424" y="11341"/>
                                </a:lnTo>
                                <a:lnTo>
                                  <a:pt x="532574" y="11277"/>
                                </a:lnTo>
                                <a:lnTo>
                                  <a:pt x="532574" y="6299"/>
                                </a:lnTo>
                                <a:lnTo>
                                  <a:pt x="532574" y="5702"/>
                                </a:lnTo>
                                <a:lnTo>
                                  <a:pt x="532574" y="0"/>
                                </a:lnTo>
                                <a:close/>
                              </a:path>
                            </a:pathLst>
                          </a:custGeom>
                          <a:solidFill>
                            <a:srgbClr val="600051"/>
                          </a:solidFill>
                        </wps:spPr>
                        <wps:bodyPr wrap="square" lIns="0" tIns="0" rIns="0" bIns="0" rtlCol="0">
                          <a:prstTxWarp prst="textNoShape">
                            <a:avLst/>
                          </a:prstTxWarp>
                          <a:noAutofit/>
                        </wps:bodyPr>
                      </wps:wsp>
                      <wps:wsp>
                        <wps:cNvPr id="20" name="Graphic 19"/>
                        <wps:cNvSpPr/>
                        <wps:spPr>
                          <a:xfrm>
                            <a:off x="333159" y="283857"/>
                            <a:ext cx="1903730" cy="1875789"/>
                          </a:xfrm>
                          <a:custGeom>
                            <a:avLst/>
                            <a:gdLst/>
                            <a:ahLst/>
                            <a:cxnLst/>
                            <a:rect l="l" t="t" r="r" b="b"/>
                            <a:pathLst>
                              <a:path w="1903730" h="1875789">
                                <a:moveTo>
                                  <a:pt x="1903222" y="1835988"/>
                                </a:moveTo>
                                <a:lnTo>
                                  <a:pt x="39522" y="1835988"/>
                                </a:lnTo>
                                <a:lnTo>
                                  <a:pt x="39522" y="1480489"/>
                                </a:lnTo>
                                <a:lnTo>
                                  <a:pt x="33870" y="1480489"/>
                                </a:lnTo>
                                <a:lnTo>
                                  <a:pt x="33870" y="1480350"/>
                                </a:lnTo>
                                <a:lnTo>
                                  <a:pt x="39522" y="1480350"/>
                                </a:lnTo>
                                <a:lnTo>
                                  <a:pt x="39522" y="1469224"/>
                                </a:lnTo>
                                <a:lnTo>
                                  <a:pt x="33870" y="1469224"/>
                                </a:lnTo>
                                <a:lnTo>
                                  <a:pt x="39522" y="1469148"/>
                                </a:lnTo>
                                <a:lnTo>
                                  <a:pt x="39522" y="1113650"/>
                                </a:lnTo>
                                <a:lnTo>
                                  <a:pt x="33870" y="1113650"/>
                                </a:lnTo>
                                <a:lnTo>
                                  <a:pt x="33870" y="1113193"/>
                                </a:lnTo>
                                <a:lnTo>
                                  <a:pt x="39522" y="1113193"/>
                                </a:lnTo>
                                <a:lnTo>
                                  <a:pt x="39522" y="1102296"/>
                                </a:lnTo>
                                <a:lnTo>
                                  <a:pt x="39522" y="367766"/>
                                </a:lnTo>
                                <a:lnTo>
                                  <a:pt x="33870" y="367766"/>
                                </a:lnTo>
                                <a:lnTo>
                                  <a:pt x="33870" y="367360"/>
                                </a:lnTo>
                                <a:lnTo>
                                  <a:pt x="39522" y="367360"/>
                                </a:lnTo>
                                <a:lnTo>
                                  <a:pt x="39522" y="11125"/>
                                </a:lnTo>
                                <a:lnTo>
                                  <a:pt x="39522" y="10604"/>
                                </a:lnTo>
                                <a:lnTo>
                                  <a:pt x="39522" y="0"/>
                                </a:lnTo>
                                <a:lnTo>
                                  <a:pt x="33870" y="0"/>
                                </a:lnTo>
                                <a:lnTo>
                                  <a:pt x="33870" y="520"/>
                                </a:lnTo>
                                <a:lnTo>
                                  <a:pt x="28219" y="520"/>
                                </a:lnTo>
                                <a:lnTo>
                                  <a:pt x="28219" y="0"/>
                                </a:lnTo>
                                <a:lnTo>
                                  <a:pt x="0" y="0"/>
                                </a:lnTo>
                                <a:lnTo>
                                  <a:pt x="0" y="11125"/>
                                </a:lnTo>
                                <a:lnTo>
                                  <a:pt x="28219" y="11125"/>
                                </a:lnTo>
                                <a:lnTo>
                                  <a:pt x="28219" y="367360"/>
                                </a:lnTo>
                                <a:lnTo>
                                  <a:pt x="28219" y="367766"/>
                                </a:lnTo>
                                <a:lnTo>
                                  <a:pt x="0" y="367766"/>
                                </a:lnTo>
                                <a:lnTo>
                                  <a:pt x="0" y="378891"/>
                                </a:lnTo>
                                <a:lnTo>
                                  <a:pt x="28219" y="378891"/>
                                </a:lnTo>
                                <a:lnTo>
                                  <a:pt x="28219" y="734923"/>
                                </a:lnTo>
                                <a:lnTo>
                                  <a:pt x="0" y="734923"/>
                                </a:lnTo>
                                <a:lnTo>
                                  <a:pt x="0" y="746048"/>
                                </a:lnTo>
                                <a:lnTo>
                                  <a:pt x="28219" y="746048"/>
                                </a:lnTo>
                                <a:lnTo>
                                  <a:pt x="28219" y="1102067"/>
                                </a:lnTo>
                                <a:lnTo>
                                  <a:pt x="0" y="1102067"/>
                                </a:lnTo>
                                <a:lnTo>
                                  <a:pt x="0" y="1113193"/>
                                </a:lnTo>
                                <a:lnTo>
                                  <a:pt x="28219" y="1113193"/>
                                </a:lnTo>
                                <a:lnTo>
                                  <a:pt x="28219" y="1113650"/>
                                </a:lnTo>
                                <a:lnTo>
                                  <a:pt x="28219" y="1469148"/>
                                </a:lnTo>
                                <a:lnTo>
                                  <a:pt x="0" y="1469224"/>
                                </a:lnTo>
                                <a:lnTo>
                                  <a:pt x="0" y="1480350"/>
                                </a:lnTo>
                                <a:lnTo>
                                  <a:pt x="28219" y="1480350"/>
                                </a:lnTo>
                                <a:lnTo>
                                  <a:pt x="28219" y="1480489"/>
                                </a:lnTo>
                                <a:lnTo>
                                  <a:pt x="28219" y="1835988"/>
                                </a:lnTo>
                                <a:lnTo>
                                  <a:pt x="28219" y="1836356"/>
                                </a:lnTo>
                                <a:lnTo>
                                  <a:pt x="0" y="1836356"/>
                                </a:lnTo>
                                <a:lnTo>
                                  <a:pt x="0" y="1847481"/>
                                </a:lnTo>
                                <a:lnTo>
                                  <a:pt x="28219" y="1847481"/>
                                </a:lnTo>
                                <a:lnTo>
                                  <a:pt x="28219" y="1847329"/>
                                </a:lnTo>
                                <a:lnTo>
                                  <a:pt x="33870" y="1847329"/>
                                </a:lnTo>
                                <a:lnTo>
                                  <a:pt x="33870" y="1847481"/>
                                </a:lnTo>
                                <a:lnTo>
                                  <a:pt x="39522" y="1847481"/>
                                </a:lnTo>
                                <a:lnTo>
                                  <a:pt x="39522" y="1847329"/>
                                </a:lnTo>
                                <a:lnTo>
                                  <a:pt x="560171" y="1847329"/>
                                </a:lnTo>
                                <a:lnTo>
                                  <a:pt x="560171" y="1875294"/>
                                </a:lnTo>
                                <a:lnTo>
                                  <a:pt x="571461" y="1875294"/>
                                </a:lnTo>
                                <a:lnTo>
                                  <a:pt x="571461" y="1847481"/>
                                </a:lnTo>
                                <a:lnTo>
                                  <a:pt x="1358734" y="1847481"/>
                                </a:lnTo>
                                <a:lnTo>
                                  <a:pt x="1358734" y="1875294"/>
                                </a:lnTo>
                                <a:lnTo>
                                  <a:pt x="1370025" y="1875294"/>
                                </a:lnTo>
                                <a:lnTo>
                                  <a:pt x="1370025" y="1847481"/>
                                </a:lnTo>
                                <a:lnTo>
                                  <a:pt x="1903222" y="1847481"/>
                                </a:lnTo>
                                <a:lnTo>
                                  <a:pt x="1903222" y="1842287"/>
                                </a:lnTo>
                                <a:lnTo>
                                  <a:pt x="1903222" y="1841919"/>
                                </a:lnTo>
                                <a:lnTo>
                                  <a:pt x="1903222" y="1835988"/>
                                </a:lnTo>
                                <a:close/>
                              </a:path>
                            </a:pathLst>
                          </a:custGeom>
                          <a:solidFill>
                            <a:srgbClr val="000000"/>
                          </a:solidFill>
                        </wps:spPr>
                        <wps:bodyPr wrap="square" lIns="0" tIns="0" rIns="0" bIns="0" rtlCol="0">
                          <a:prstTxWarp prst="textNoShape">
                            <a:avLst/>
                          </a:prstTxWarp>
                          <a:noAutofit/>
                        </wps:bodyPr>
                      </wps:wsp>
                      <wps:wsp>
                        <wps:cNvPr id="21" name="Graphic 20"/>
                        <wps:cNvSpPr/>
                        <wps:spPr>
                          <a:xfrm>
                            <a:off x="1565173" y="412419"/>
                            <a:ext cx="266065" cy="461009"/>
                          </a:xfrm>
                          <a:custGeom>
                            <a:avLst/>
                            <a:gdLst/>
                            <a:ahLst/>
                            <a:cxnLst/>
                            <a:rect l="l" t="t" r="r" b="b"/>
                            <a:pathLst>
                              <a:path w="266065" h="461009">
                                <a:moveTo>
                                  <a:pt x="265976" y="546"/>
                                </a:moveTo>
                                <a:lnTo>
                                  <a:pt x="136118" y="546"/>
                                </a:lnTo>
                                <a:lnTo>
                                  <a:pt x="136118" y="4330"/>
                                </a:lnTo>
                                <a:lnTo>
                                  <a:pt x="134848" y="5588"/>
                                </a:lnTo>
                                <a:lnTo>
                                  <a:pt x="134848" y="4330"/>
                                </a:lnTo>
                                <a:lnTo>
                                  <a:pt x="136118" y="4330"/>
                                </a:lnTo>
                                <a:lnTo>
                                  <a:pt x="136118" y="546"/>
                                </a:lnTo>
                                <a:lnTo>
                                  <a:pt x="129222" y="546"/>
                                </a:lnTo>
                                <a:lnTo>
                                  <a:pt x="129222" y="0"/>
                                </a:lnTo>
                                <a:lnTo>
                                  <a:pt x="0" y="0"/>
                                </a:lnTo>
                                <a:lnTo>
                                  <a:pt x="0" y="7416"/>
                                </a:lnTo>
                                <a:lnTo>
                                  <a:pt x="129222" y="7416"/>
                                </a:lnTo>
                                <a:lnTo>
                                  <a:pt x="129222" y="460667"/>
                                </a:lnTo>
                                <a:lnTo>
                                  <a:pt x="136753" y="460667"/>
                                </a:lnTo>
                                <a:lnTo>
                                  <a:pt x="136753" y="7416"/>
                                </a:lnTo>
                                <a:lnTo>
                                  <a:pt x="265976" y="7416"/>
                                </a:lnTo>
                                <a:lnTo>
                                  <a:pt x="265976" y="4330"/>
                                </a:lnTo>
                                <a:lnTo>
                                  <a:pt x="265976" y="3708"/>
                                </a:lnTo>
                                <a:lnTo>
                                  <a:pt x="265976" y="546"/>
                                </a:lnTo>
                                <a:close/>
                              </a:path>
                            </a:pathLst>
                          </a:custGeom>
                          <a:solidFill>
                            <a:srgbClr val="0000C0"/>
                          </a:solidFill>
                        </wps:spPr>
                        <wps:bodyPr wrap="square" lIns="0" tIns="0" rIns="0" bIns="0" rtlCol="0">
                          <a:prstTxWarp prst="textNoShape">
                            <a:avLst/>
                          </a:prstTxWarp>
                          <a:noAutofit/>
                        </wps:bodyPr>
                      </wps:wsp>
                      <wps:wsp>
                        <wps:cNvPr id="22" name="Graphic 21"/>
                        <wps:cNvSpPr/>
                        <wps:spPr>
                          <a:xfrm>
                            <a:off x="765988" y="1340776"/>
                            <a:ext cx="266065" cy="89535"/>
                          </a:xfrm>
                          <a:custGeom>
                            <a:avLst/>
                            <a:gdLst/>
                            <a:ahLst/>
                            <a:cxnLst/>
                            <a:rect l="l" t="t" r="r" b="b"/>
                            <a:pathLst>
                              <a:path w="266065" h="89535">
                                <a:moveTo>
                                  <a:pt x="265976" y="0"/>
                                </a:moveTo>
                                <a:lnTo>
                                  <a:pt x="136690" y="0"/>
                                </a:lnTo>
                                <a:lnTo>
                                  <a:pt x="136690" y="3784"/>
                                </a:lnTo>
                                <a:lnTo>
                                  <a:pt x="134797" y="5664"/>
                                </a:lnTo>
                                <a:lnTo>
                                  <a:pt x="134797" y="3784"/>
                                </a:lnTo>
                                <a:lnTo>
                                  <a:pt x="136690" y="3784"/>
                                </a:lnTo>
                                <a:lnTo>
                                  <a:pt x="136690" y="0"/>
                                </a:lnTo>
                                <a:lnTo>
                                  <a:pt x="129235" y="0"/>
                                </a:lnTo>
                                <a:lnTo>
                                  <a:pt x="0" y="25"/>
                                </a:lnTo>
                                <a:lnTo>
                                  <a:pt x="0" y="7442"/>
                                </a:lnTo>
                                <a:lnTo>
                                  <a:pt x="129235" y="7442"/>
                                </a:lnTo>
                                <a:lnTo>
                                  <a:pt x="129235" y="7569"/>
                                </a:lnTo>
                                <a:lnTo>
                                  <a:pt x="129235" y="89509"/>
                                </a:lnTo>
                                <a:lnTo>
                                  <a:pt x="136753" y="89509"/>
                                </a:lnTo>
                                <a:lnTo>
                                  <a:pt x="136753" y="7569"/>
                                </a:lnTo>
                                <a:lnTo>
                                  <a:pt x="134797" y="7569"/>
                                </a:lnTo>
                                <a:lnTo>
                                  <a:pt x="134797" y="7442"/>
                                </a:lnTo>
                                <a:lnTo>
                                  <a:pt x="136753" y="7442"/>
                                </a:lnTo>
                                <a:lnTo>
                                  <a:pt x="265976" y="7442"/>
                                </a:lnTo>
                                <a:lnTo>
                                  <a:pt x="265976" y="3784"/>
                                </a:lnTo>
                                <a:lnTo>
                                  <a:pt x="265976" y="0"/>
                                </a:lnTo>
                                <a:close/>
                              </a:path>
                            </a:pathLst>
                          </a:custGeom>
                          <a:solidFill>
                            <a:srgbClr val="600051"/>
                          </a:solidFill>
                        </wps:spPr>
                        <wps:bodyPr wrap="square" lIns="0" tIns="0" rIns="0" bIns="0" rtlCol="0">
                          <a:prstTxWarp prst="textNoShape">
                            <a:avLst/>
                          </a:prstTxWarp>
                          <a:noAutofit/>
                        </wps:bodyPr>
                      </wps:wsp>
                      <wps:wsp>
                        <wps:cNvPr id="23" name="Graphic 22"/>
                        <wps:cNvSpPr/>
                        <wps:spPr>
                          <a:xfrm>
                            <a:off x="895223" y="324713"/>
                            <a:ext cx="807085" cy="975994"/>
                          </a:xfrm>
                          <a:custGeom>
                            <a:avLst/>
                            <a:gdLst/>
                            <a:ahLst/>
                            <a:cxnLst/>
                            <a:rect l="l" t="t" r="r" b="b"/>
                            <a:pathLst>
                              <a:path w="807085" h="975994">
                                <a:moveTo>
                                  <a:pt x="806704" y="0"/>
                                </a:moveTo>
                                <a:lnTo>
                                  <a:pt x="7366" y="0"/>
                                </a:lnTo>
                                <a:lnTo>
                                  <a:pt x="7366" y="3784"/>
                                </a:lnTo>
                                <a:lnTo>
                                  <a:pt x="5461" y="5676"/>
                                </a:lnTo>
                                <a:lnTo>
                                  <a:pt x="5461" y="3784"/>
                                </a:lnTo>
                                <a:lnTo>
                                  <a:pt x="7366" y="3784"/>
                                </a:lnTo>
                                <a:lnTo>
                                  <a:pt x="7366" y="0"/>
                                </a:lnTo>
                                <a:lnTo>
                                  <a:pt x="0" y="0"/>
                                </a:lnTo>
                                <a:lnTo>
                                  <a:pt x="0" y="3784"/>
                                </a:lnTo>
                                <a:lnTo>
                                  <a:pt x="0" y="7569"/>
                                </a:lnTo>
                                <a:lnTo>
                                  <a:pt x="0" y="975728"/>
                                </a:lnTo>
                                <a:lnTo>
                                  <a:pt x="7518" y="975728"/>
                                </a:lnTo>
                                <a:lnTo>
                                  <a:pt x="7518" y="7569"/>
                                </a:lnTo>
                                <a:lnTo>
                                  <a:pt x="5461" y="7569"/>
                                </a:lnTo>
                                <a:lnTo>
                                  <a:pt x="5461" y="7353"/>
                                </a:lnTo>
                                <a:lnTo>
                                  <a:pt x="7518" y="7353"/>
                                </a:lnTo>
                                <a:lnTo>
                                  <a:pt x="799172" y="7353"/>
                                </a:lnTo>
                                <a:lnTo>
                                  <a:pt x="799172" y="7569"/>
                                </a:lnTo>
                                <a:lnTo>
                                  <a:pt x="799172" y="47904"/>
                                </a:lnTo>
                                <a:lnTo>
                                  <a:pt x="806704" y="47904"/>
                                </a:lnTo>
                                <a:lnTo>
                                  <a:pt x="806704" y="7569"/>
                                </a:lnTo>
                                <a:lnTo>
                                  <a:pt x="801243" y="7569"/>
                                </a:lnTo>
                                <a:lnTo>
                                  <a:pt x="801243" y="5689"/>
                                </a:lnTo>
                                <a:lnTo>
                                  <a:pt x="802944" y="7353"/>
                                </a:lnTo>
                                <a:lnTo>
                                  <a:pt x="806704" y="7353"/>
                                </a:lnTo>
                                <a:lnTo>
                                  <a:pt x="806704" y="3784"/>
                                </a:lnTo>
                                <a:lnTo>
                                  <a:pt x="806704" y="3644"/>
                                </a:lnTo>
                                <a:lnTo>
                                  <a:pt x="806704" y="0"/>
                                </a:lnTo>
                                <a:close/>
                              </a:path>
                            </a:pathLst>
                          </a:custGeom>
                          <a:solidFill>
                            <a:srgbClr val="000000"/>
                          </a:solidFill>
                        </wps:spPr>
                        <wps:bodyPr wrap="square" lIns="0" tIns="0" rIns="0" bIns="0" rtlCol="0">
                          <a:prstTxWarp prst="textNoShape">
                            <a:avLst/>
                          </a:prstTxWarp>
                          <a:noAutofit/>
                        </wps:bodyPr>
                      </wps:wsp>
                      <wps:wsp>
                        <wps:cNvPr id="24" name="Textbox 23"/>
                        <wps:cNvSpPr txBox="1"/>
                        <wps:spPr>
                          <a:xfrm>
                            <a:off x="1598428" y="2167575"/>
                            <a:ext cx="209550" cy="62865"/>
                          </a:xfrm>
                          <a:prstGeom prst="rect">
                            <a:avLst/>
                          </a:prstGeom>
                        </wps:spPr>
                        <wps:txbx>
                          <w:txbxContent>
                            <w:p w14:paraId="5820B612" w14:textId="77777777" w:rsidR="00E20FF3" w:rsidRDefault="005D6E16">
                              <w:pPr>
                                <w:spacing w:line="99" w:lineRule="exact"/>
                                <w:rPr>
                                  <w:rFonts w:ascii="Arial"/>
                                  <w:b/>
                                  <w:sz w:val="9"/>
                                </w:rPr>
                              </w:pPr>
                              <w:proofErr w:type="spellStart"/>
                              <w:r>
                                <w:rPr>
                                  <w:rFonts w:ascii="Arial"/>
                                  <w:b/>
                                  <w:spacing w:val="-2"/>
                                  <w:sz w:val="9"/>
                                </w:rPr>
                                <w:t>ExtHaq</w:t>
                              </w:r>
                              <w:proofErr w:type="spellEnd"/>
                            </w:p>
                          </w:txbxContent>
                        </wps:txbx>
                        <wps:bodyPr wrap="square" lIns="0" tIns="0" rIns="0" bIns="0" rtlCol="0">
                          <a:noAutofit/>
                        </wps:bodyPr>
                      </wps:wsp>
                      <wps:wsp>
                        <wps:cNvPr id="25" name="Textbox 24"/>
                        <wps:cNvSpPr txBox="1"/>
                        <wps:spPr>
                          <a:xfrm>
                            <a:off x="816184" y="2167575"/>
                            <a:ext cx="177800" cy="62865"/>
                          </a:xfrm>
                          <a:prstGeom prst="rect">
                            <a:avLst/>
                          </a:prstGeom>
                        </wps:spPr>
                        <wps:txbx>
                          <w:txbxContent>
                            <w:p w14:paraId="622B6AAC" w14:textId="77777777" w:rsidR="00E20FF3" w:rsidRDefault="005D6E16">
                              <w:pPr>
                                <w:spacing w:line="99" w:lineRule="exact"/>
                                <w:rPr>
                                  <w:rFonts w:ascii="Arial"/>
                                  <w:b/>
                                  <w:sz w:val="9"/>
                                </w:rPr>
                              </w:pPr>
                              <w:proofErr w:type="spellStart"/>
                              <w:r>
                                <w:rPr>
                                  <w:rFonts w:ascii="Arial"/>
                                  <w:b/>
                                  <w:spacing w:val="-2"/>
                                  <w:sz w:val="9"/>
                                </w:rPr>
                                <w:t>ExtAq</w:t>
                              </w:r>
                              <w:proofErr w:type="spellEnd"/>
                            </w:p>
                          </w:txbxContent>
                        </wps:txbx>
                        <wps:bodyPr wrap="square" lIns="0" tIns="0" rIns="0" bIns="0" rtlCol="0">
                          <a:noAutofit/>
                        </wps:bodyPr>
                      </wps:wsp>
                      <wps:wsp>
                        <wps:cNvPr id="26" name="Textbox 25"/>
                        <wps:cNvSpPr txBox="1"/>
                        <wps:spPr>
                          <a:xfrm>
                            <a:off x="246281" y="2095360"/>
                            <a:ext cx="92710" cy="62865"/>
                          </a:xfrm>
                          <a:prstGeom prst="rect">
                            <a:avLst/>
                          </a:prstGeom>
                        </wps:spPr>
                        <wps:txbx>
                          <w:txbxContent>
                            <w:p w14:paraId="701363F4" w14:textId="77777777" w:rsidR="00E20FF3" w:rsidRDefault="005D6E16">
                              <w:pPr>
                                <w:spacing w:line="99" w:lineRule="exact"/>
                                <w:rPr>
                                  <w:rFonts w:ascii="Arial"/>
                                  <w:b/>
                                  <w:sz w:val="9"/>
                                </w:rPr>
                              </w:pPr>
                              <w:r>
                                <w:rPr>
                                  <w:rFonts w:ascii="Arial"/>
                                  <w:b/>
                                  <w:spacing w:val="-5"/>
                                  <w:sz w:val="9"/>
                                </w:rPr>
                                <w:t>0.0</w:t>
                              </w:r>
                            </w:p>
                          </w:txbxContent>
                        </wps:txbx>
                        <wps:bodyPr wrap="square" lIns="0" tIns="0" rIns="0" bIns="0" rtlCol="0">
                          <a:noAutofit/>
                        </wps:bodyPr>
                      </wps:wsp>
                      <wps:wsp>
                        <wps:cNvPr id="27" name="Textbox 26"/>
                        <wps:cNvSpPr txBox="1"/>
                        <wps:spPr>
                          <a:xfrm>
                            <a:off x="246281" y="1728208"/>
                            <a:ext cx="92710" cy="62865"/>
                          </a:xfrm>
                          <a:prstGeom prst="rect">
                            <a:avLst/>
                          </a:prstGeom>
                        </wps:spPr>
                        <wps:txbx>
                          <w:txbxContent>
                            <w:p w14:paraId="017716E5" w14:textId="77777777" w:rsidR="00E20FF3" w:rsidRDefault="005D6E16">
                              <w:pPr>
                                <w:spacing w:line="99" w:lineRule="exact"/>
                                <w:rPr>
                                  <w:rFonts w:ascii="Arial"/>
                                  <w:b/>
                                  <w:sz w:val="9"/>
                                </w:rPr>
                              </w:pPr>
                              <w:r>
                                <w:rPr>
                                  <w:rFonts w:ascii="Arial"/>
                                  <w:b/>
                                  <w:spacing w:val="-5"/>
                                  <w:sz w:val="9"/>
                                </w:rPr>
                                <w:t>0.2</w:t>
                              </w:r>
                            </w:p>
                          </w:txbxContent>
                        </wps:txbx>
                        <wps:bodyPr wrap="square" lIns="0" tIns="0" rIns="0" bIns="0" rtlCol="0">
                          <a:noAutofit/>
                        </wps:bodyPr>
                      </wps:wsp>
                      <wps:wsp>
                        <wps:cNvPr id="28" name="Textbox 27"/>
                        <wps:cNvSpPr txBox="1"/>
                        <wps:spPr>
                          <a:xfrm>
                            <a:off x="246281" y="1361067"/>
                            <a:ext cx="92710" cy="62865"/>
                          </a:xfrm>
                          <a:prstGeom prst="rect">
                            <a:avLst/>
                          </a:prstGeom>
                        </wps:spPr>
                        <wps:txbx>
                          <w:txbxContent>
                            <w:p w14:paraId="727A0151" w14:textId="77777777" w:rsidR="00E20FF3" w:rsidRDefault="005D6E16">
                              <w:pPr>
                                <w:spacing w:line="99" w:lineRule="exact"/>
                                <w:rPr>
                                  <w:rFonts w:ascii="Arial"/>
                                  <w:b/>
                                  <w:sz w:val="9"/>
                                </w:rPr>
                              </w:pPr>
                              <w:r>
                                <w:rPr>
                                  <w:rFonts w:ascii="Arial"/>
                                  <w:b/>
                                  <w:spacing w:val="-5"/>
                                  <w:sz w:val="9"/>
                                </w:rPr>
                                <w:t>0.4</w:t>
                              </w:r>
                            </w:p>
                          </w:txbxContent>
                        </wps:txbx>
                        <wps:bodyPr wrap="square" lIns="0" tIns="0" rIns="0" bIns="0" rtlCol="0">
                          <a:noAutofit/>
                        </wps:bodyPr>
                      </wps:wsp>
                      <wps:wsp>
                        <wps:cNvPr id="29" name="Textbox 28"/>
                        <wps:cNvSpPr txBox="1"/>
                        <wps:spPr>
                          <a:xfrm>
                            <a:off x="246281" y="993915"/>
                            <a:ext cx="92710" cy="62865"/>
                          </a:xfrm>
                          <a:prstGeom prst="rect">
                            <a:avLst/>
                          </a:prstGeom>
                        </wps:spPr>
                        <wps:txbx>
                          <w:txbxContent>
                            <w:p w14:paraId="5F9F0DA7" w14:textId="77777777" w:rsidR="00E20FF3" w:rsidRDefault="005D6E16">
                              <w:pPr>
                                <w:spacing w:line="99" w:lineRule="exact"/>
                                <w:rPr>
                                  <w:rFonts w:ascii="Arial"/>
                                  <w:b/>
                                  <w:sz w:val="9"/>
                                </w:rPr>
                              </w:pPr>
                              <w:r>
                                <w:rPr>
                                  <w:rFonts w:ascii="Arial"/>
                                  <w:b/>
                                  <w:spacing w:val="-5"/>
                                  <w:sz w:val="9"/>
                                </w:rPr>
                                <w:t>0.6</w:t>
                              </w:r>
                            </w:p>
                          </w:txbxContent>
                        </wps:txbx>
                        <wps:bodyPr wrap="square" lIns="0" tIns="0" rIns="0" bIns="0" rtlCol="0">
                          <a:noAutofit/>
                        </wps:bodyPr>
                      </wps:wsp>
                      <wps:wsp>
                        <wps:cNvPr id="30" name="Textbox 29"/>
                        <wps:cNvSpPr txBox="1"/>
                        <wps:spPr>
                          <a:xfrm>
                            <a:off x="246281" y="626763"/>
                            <a:ext cx="92710" cy="62865"/>
                          </a:xfrm>
                          <a:prstGeom prst="rect">
                            <a:avLst/>
                          </a:prstGeom>
                        </wps:spPr>
                        <wps:txbx>
                          <w:txbxContent>
                            <w:p w14:paraId="4A4985A6" w14:textId="77777777" w:rsidR="00E20FF3" w:rsidRDefault="005D6E16">
                              <w:pPr>
                                <w:spacing w:line="99" w:lineRule="exact"/>
                                <w:rPr>
                                  <w:rFonts w:ascii="Arial"/>
                                  <w:b/>
                                  <w:sz w:val="9"/>
                                </w:rPr>
                              </w:pPr>
                              <w:r>
                                <w:rPr>
                                  <w:rFonts w:ascii="Arial"/>
                                  <w:b/>
                                  <w:spacing w:val="-5"/>
                                  <w:sz w:val="9"/>
                                </w:rPr>
                                <w:t>0.8</w:t>
                              </w:r>
                            </w:p>
                          </w:txbxContent>
                        </wps:txbx>
                        <wps:bodyPr wrap="square" lIns="0" tIns="0" rIns="0" bIns="0" rtlCol="0">
                          <a:noAutofit/>
                        </wps:bodyPr>
                      </wps:wsp>
                      <wps:wsp>
                        <wps:cNvPr id="31" name="Textbox 30"/>
                        <wps:cNvSpPr txBox="1"/>
                        <wps:spPr>
                          <a:xfrm>
                            <a:off x="1265331" y="237165"/>
                            <a:ext cx="79375" cy="69215"/>
                          </a:xfrm>
                          <a:prstGeom prst="rect">
                            <a:avLst/>
                          </a:prstGeom>
                        </wps:spPr>
                        <wps:txbx>
                          <w:txbxContent>
                            <w:p w14:paraId="67E89521" w14:textId="77777777" w:rsidR="00E20FF3" w:rsidRDefault="005D6E16">
                              <w:pPr>
                                <w:spacing w:before="3"/>
                                <w:rPr>
                                  <w:sz w:val="9"/>
                                </w:rPr>
                              </w:pPr>
                              <w:r>
                                <w:rPr>
                                  <w:spacing w:val="-5"/>
                                  <w:w w:val="110"/>
                                  <w:sz w:val="9"/>
                                </w:rPr>
                                <w:t>ns</w:t>
                              </w:r>
                            </w:p>
                          </w:txbxContent>
                        </wps:txbx>
                        <wps:bodyPr wrap="square" lIns="0" tIns="0" rIns="0" bIns="0" rtlCol="0">
                          <a:noAutofit/>
                        </wps:bodyPr>
                      </wps:wsp>
                      <wps:wsp>
                        <wps:cNvPr id="32" name="Textbox 31"/>
                        <wps:cNvSpPr txBox="1"/>
                        <wps:spPr>
                          <a:xfrm>
                            <a:off x="246281" y="258993"/>
                            <a:ext cx="92710" cy="62865"/>
                          </a:xfrm>
                          <a:prstGeom prst="rect">
                            <a:avLst/>
                          </a:prstGeom>
                        </wps:spPr>
                        <wps:txbx>
                          <w:txbxContent>
                            <w:p w14:paraId="0C7751BD" w14:textId="77777777" w:rsidR="00E20FF3" w:rsidRDefault="005D6E16">
                              <w:pPr>
                                <w:spacing w:line="99" w:lineRule="exact"/>
                                <w:rPr>
                                  <w:rFonts w:ascii="Arial"/>
                                  <w:b/>
                                  <w:sz w:val="9"/>
                                </w:rPr>
                              </w:pPr>
                              <w:r>
                                <w:rPr>
                                  <w:rFonts w:ascii="Arial"/>
                                  <w:b/>
                                  <w:spacing w:val="-5"/>
                                  <w:sz w:val="9"/>
                                </w:rPr>
                                <w:t>1.0</w:t>
                              </w:r>
                            </w:p>
                          </w:txbxContent>
                        </wps:txbx>
                        <wps:bodyPr wrap="square" lIns="0" tIns="0" rIns="0" bIns="0" rtlCol="0">
                          <a:noAutofit/>
                        </wps:bodyPr>
                      </wps:wsp>
                      <wps:wsp>
                        <wps:cNvPr id="33" name="Textbox 32"/>
                        <wps:cNvSpPr txBox="1"/>
                        <wps:spPr>
                          <a:xfrm>
                            <a:off x="1082787" y="105829"/>
                            <a:ext cx="443865" cy="80645"/>
                          </a:xfrm>
                          <a:prstGeom prst="rect">
                            <a:avLst/>
                          </a:prstGeom>
                        </wps:spPr>
                        <wps:txbx>
                          <w:txbxContent>
                            <w:p w14:paraId="6207D87A" w14:textId="77777777" w:rsidR="00E20FF3" w:rsidRDefault="005D6E16">
                              <w:pPr>
                                <w:spacing w:line="126" w:lineRule="exact"/>
                                <w:rPr>
                                  <w:rFonts w:ascii="Arial" w:hAnsi="Arial"/>
                                  <w:b/>
                                  <w:sz w:val="11"/>
                                </w:rPr>
                              </w:pPr>
                              <w:proofErr w:type="spellStart"/>
                              <w:r>
                                <w:rPr>
                                  <w:rFonts w:ascii="Arial" w:hAnsi="Arial"/>
                                  <w:b/>
                                  <w:spacing w:val="-2"/>
                                  <w:w w:val="105"/>
                                  <w:sz w:val="11"/>
                                </w:rPr>
                                <w:t>Polyphénols</w:t>
                              </w:r>
                              <w:proofErr w:type="spellEnd"/>
                            </w:p>
                          </w:txbxContent>
                        </wps:txbx>
                        <wps:bodyPr wrap="square" lIns="0" tIns="0" rIns="0" bIns="0" rtlCol="0">
                          <a:noAutofit/>
                        </wps:bodyPr>
                      </wps:wsp>
                    </wpg:wgp>
                  </a:graphicData>
                </a:graphic>
              </wp:anchor>
            </w:drawing>
          </mc:Choice>
          <mc:Fallback>
            <w:pict>
              <v:group w14:anchorId="7C20CA73" id="Group 11" o:spid="_x0000_s1033" style="position:absolute;left:0;text-align:left;margin-left:295.9pt;margin-top:.6pt;width:197.15pt;height:181.95pt;z-index:251645440;mso-wrap-distance-left:0;mso-wrap-distance-right:0;mso-position-horizontal-relative:page;mso-position-vertical-relative:text" coordsize="25038,23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">
                <v:shape id="Graphic 12" o:spid="_x0000_s1034" style="position:absolute;left:31;top:31;width:24975;height:23044;visibility:visible;mso-wrap-style:square;v-text-anchor:top" coordsize="2497455,2304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" path="m,2304415r2497454,l2497454,,,,,2304415xe" filled="f" strokeweight=".17636mm">
                  <v:path arrowok="t"/>
                </v:shape>
                <v:shape id="Graphic 13" o:spid="_x0000_s1035" style="position:absolute;left:14378;top:8784;width:5220;height:12484;visibility:visible;mso-wrap-style:square;v-text-anchor:top" coordsize="521970,1248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" path="m521914,l,,,1247945r521914,l521914,xe" fillcolor="#0000c0" stroked="f">
                  <v:path arrowok="t"/>
                </v:shape>
                <v:shape id="Graphic 14" o:spid="_x0000_s1036" style="position:absolute;left:14378;top:8786;width:5226;height:12471;visibility:visible;mso-wrap-style:square;v-text-anchor:top" coordsize="522605,1247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" path="m25343,1228681l9200,1244599r3346,2540l21767,1247139r3597,-3539l17787,1236311r15353,l25343,1228681xem33140,1236311r-368,l25364,1243600r3680,3539l38265,1247139r3345,-2540l33140,1236311xem138206,1154456r-91368,90143l50184,1247139r9221,l63001,1243600r-7468,-7289l70922,1236311r-7665,-7630l78156,1228681r3493,-3438l81837,1225243r-7541,-7344l89910,1217899r-7875,-7795l97029,1210104r3290,-3239l101032,1206865r-7507,-7388l108806,1199477r-7992,-7888l115838,1191589r3245,-3194l119831,1188395r-7899,-7764l127238,1180631r-7660,-7548l134638,1173083r3101,-3053l138724,1170030r-8032,-7889l146015,1162141r-7809,-7685xem70922,1236311r-517,l63038,1243600r3644,3539l75903,1247139r3346,-2540l70922,1236311xem119573,1210104r-265,205l84476,1244599r3346,2540l97043,1247139r3594,-3539l93201,1236311r15312,l100804,1228681r14980,l119276,1225243r431,l112244,1217899r15227,l119573,1210104xem108513,1236311r-475,l100685,1243600r3635,3539l113541,1247139r3346,-2540l108513,1236311xem138396,1228681r-5967,5758l122114,1244599r3346,2540l134681,1247139r3604,-3539l132924,1238249r-1970,-1938l146127,1236311r-7731,-7630xem146127,1236311r-422,l143732,1238249r-5371,5351l141958,1247139r9221,l154525,1244599r-8398,-8288xem176007,1228681r-5947,5758l159752,1244599r3346,2540l172319,1247139r3602,-3539l170551,1238249r-1972,-1938l183750,1236311r-7743,-7630xem183750,1236311r-411,l181366,1238249r-5371,5351l179596,1247139r9221,l192163,1244599r-8413,-8288xem213626,1228681r-5937,5758l197390,1244599r3346,2540l209957,1247139r3600,-3539l208182,1238249r-1973,-1938l221379,1236311r-7753,-7630xem221379,1236311r-407,l219000,1238249r-5370,5351l217234,1247139r9221,l229801,1244599r-8422,-8288xem345294,1135703l235028,1244599r3346,2540l247595,1247139r3598,-3539l245815,1238249r-1974,-1938l259051,1236311r-7721,-7630l266358,1228681r3496,-3438l270194,1225243r-7484,-7344l278024,1217899r-7899,-7795l285243,1210104r3293,-3239l289250,1206865r-7502,-7388l296953,1199477r-8000,-7888l304064,1191589r3247,-3194l308094,1188395r-7889,-7764l315428,1180631r-7660,-7548l322876,1173083r3104,-3053l327030,1170030r-8020,-7889l334249,1162141r-7806,-7685l341811,1154456r3444,-3388l344891,1150619r-7043,-6924l353392,1143695r-8098,-7992xem259051,1236311r-448,l256632,1238249r-5366,5351l254872,1247139r9221,l267439,1244599r-8388,-8288xem288948,1228681r-5954,5758l272666,1244599r3346,2540l285233,1247139r3595,-3539l283450,1238249r-1976,-1938l296679,1236311r-7731,-7630xem296679,1236311r-448,l294263,1238249r-5360,5351l292510,1247139r9221,l305077,1244599r-8398,-8288xem326571,1228681r-5949,5758l310304,1244599r3346,2540l322871,1247139r3615,-3539l321120,1238249r-1968,-1938l334309,1236311r-7738,-7630xem334309,1236311r-381,l331949,1238249r-5395,5351l330148,1247139r9221,l342715,1244599r-8406,-8288xem364197,1228681r-5952,5758l347942,1244599r3346,2540l360509,1247139r3614,-3539l356783,1236311r15158,l364197,1228681xem371941,1236311r-377,l364189,1243600r3597,3539l377007,1247139r3346,-2540l371941,1236311xem458452,1172582r-72872,72017l388926,1247139r9221,l401760,1243600r-7345,-7289l409573,1236311r-7748,-7630l416986,1228681r3510,-3438l420791,1225243r-7470,-7344l428576,1217899r-7898,-7795l435947,1210104r3306,-3239l439721,1206865r-7517,-7388l447519,1199477r-7998,-7888l454844,1191589r3260,-3194l458344,1188395r-7876,-7764l466628,1180631r-8176,-8049xem409573,1236311r-374,l401826,1243600r3598,3539l414645,1247139r3346,-2540l409573,1236311xem477201,1191040r-53983,53559l426564,1247139r9221,l439396,1243600r-7348,-7289l447231,1236311r-7730,-7630l454614,1228681r3507,-3438l458421,1225243r-7473,-7344l466196,1217899r-7903,-7795l473564,1210104r3304,-3239l477082,1206865r-7494,-7388l484404,1199477r685,-672l477201,1191040xem447231,1236311r-400,l439462,1243600r3600,3539l452283,1247139r3346,-2540l447231,1236311xem477128,1228681r-16271,15918l464202,1247139r9221,l477029,1243600r-5374,-5351l469682,1236311r15182,l477128,1228681xem484864,1236311r-411,l482479,1238249r-5380,5351l480700,1247139r9221,l493267,1244599r-8403,-8288xem506955,1236311r-8460,8288l501840,1247139r9222,l514717,1243961r-7762,-7650xem521287,1238249r-6570,5712l517941,1247139r3346,-2540l521287,1238249xem515092,1228341r-8137,7970l514717,1243961r6570,-5712l521287,1234439r-6195,-6098xem14324,1217899r-7460,7344l6600,1225549r18764,18051l32772,1236311r-15166,l25343,1228681,14324,1217899xem52425,1217899r-940,l45000,1224279r-861,964l63038,1243600r7367,-7289l55238,1236311r7733,-7630l63257,1228681,52425,1217899xem89910,1217899r-800,l81649,1225243r188,l100685,1243600r7353,-7289l92895,1236311r7751,-7630l100804,1228681,89910,1217899xem127471,1217899r-739,l119276,1225243r431,l138361,1243600r5371,-5351l145705,1236311r-15176,l138275,1228681r-224,-340l127471,1217899xem165063,1217899r-612,l156974,1225243r345,l175995,1243600r5371,-5351l183339,1236311r-15178,l175902,1228681r-241,-340l165063,1217899xem202670,1217899r-593,l194603,1225243r337,l213630,1243600r5370,-5351l220972,1236311r-15180,l213526,1228681r-246,-340l202670,1217899xem240419,1217899r-719,l232230,1225243r335,l251266,1243600r5366,-5351l258603,1236311r-15182,l251146,1228681r184,l240419,1217899xem278024,1217899r-705,l269854,1225243r340,l288903,1243600r5360,-5351l296231,1236311r-15140,l288847,1228681r-244,-340l278024,1217899xem315636,1217899r-704,l307473,1225243r440,l326554,1243600r5395,-5351l333928,1236311r-15207,l326469,1228681r-243,-340l315636,1217899xem353253,1217899r-523,l345230,1225243r306,l364189,1243600r7375,-7289l356347,1236311r7737,-7630l363851,1228341r-10598,-10442xem390875,1217899r-513,l382864,1225243r299,l401826,1243600r7373,-7289l393967,1236311r7720,-7630l401825,1228681r-10950,-10782xem428576,1217899r-585,l420496,1225243r295,l439462,1243600r7369,-7289l431572,1236311r7690,-7630l439501,1228681r-10925,-10782xem466196,1217899r-583,l458121,1225243r300,l477099,1243600r5380,-5351l484453,1236311r-15129,l477118,1228681r-10922,-10782xem100672,1154456r-75329,74225l33140,1236311r-368,l44021,1225243r-874,-964l36578,1217899r15847,l44593,1210104r14815,l62699,1206865r268,l55381,1199477r15917,l63328,1191589r14897,l81471,1188395r792,l74374,1180631r15337,l82064,1173083r14969,l100136,1170030r1011,l93121,1162141r15352,l100672,1154456xem78156,1228681r-14899,l70922,1236311r-517,l78156,1228681xem115784,1228681r-14980,l108513,1236311r-475,l115784,1228681xem157151,1210104r-18531,18237l138396,1228681r7731,7630l145705,1236311r11269,-11068l157319,1225243r-7472,-7344l165063,1217899r-7912,-7795xem194750,1210104r-18503,18237l176007,1228681r7743,7630l183339,1236311r11264,-11068l194940,1225243r-7478,-7344l202670,1217899r-7920,-7795xem288862,1154456r-6507,6323l213871,1228341r-245,340l221379,1236311r-407,l232230,1225243r335,l225084,1217899r15335,l232530,1210104r15099,l250924,1206865r541,l243936,1199477r15423,l251366,1191589r15096,l269711,1188395r784,l262610,1180631r15230,l270185,1173083r15101,l288392,1170030r1041,l281417,1162141r15246,l288862,1154456xem266358,1228681r-15028,l259051,1236311r-448,l266358,1228681xem307730,1210104r-18537,18237l288948,1228681r7731,7630l296231,1236311r11242,-11068l307913,1225243r-7458,-7344l315636,1217899r-7906,-7795xem345342,1210104r-18527,18237l326571,1228681r7738,7630l333928,1236311r11302,-11068l345536,1225243r-7462,-7344l353253,1217899r-7911,-7795xem382958,1210104r-243,205l364430,1228341r-233,340l371941,1236311r-377,l382864,1225243r299,l375696,1217899r15179,l382958,1210104xem416986,1228681r-15161,l409573,1236311r-374,l416986,1228681xem454614,1228681r-15113,l447231,1236311r-400,l454614,1228681xem506951,1199477r-29823,29204l484864,1236311r-411,l495727,1225243r-7451,-7344l503207,1217899r640,-628l496566,1210104r14581,l514446,1206865r-7495,-7388xem503847,1217271r-8120,7972l506955,1236311r8137,-7970l503847,1217271xem517941,1225549r-2849,2792l521287,1234439r,-6350l517941,1225549xem,1219199r,5080l3972,1228089r2581,-2540l6282,1225243,,1219199xem6568,1210309r-1415,1270l,1216659r,2540l6600,1225549r264,-306l14324,1217899r-7756,-7590xem33918,1199477r-881,l25376,1207019r18763,18224l45000,1224279r6485,-6380l36278,1217899r7905,-7795l44593,1210104,33918,1199477xem71298,1199477r-1090,l62699,1206865r268,l81837,1225243r-188,l89110,1217899r-15210,l81800,1210104r235,l71298,1199477xem108806,1199477r-982,l100319,1206865r713,l119707,1225243r-431,l126732,1217899r-15133,l119517,1210104r-2309,-2335l108806,1199477xem146366,1199477r-929,l137936,1206865r686,l157319,1225243r-345,l164451,1217899r-15230,l157135,1210104r-10769,-10627xem183952,1199477r-746,l175685,1206865r543,l194940,1225243r-337,l202077,1217899r-15236,l194749,1210104r-10797,-10627xem221776,1199477r-951,l213306,1206865r537,l232565,1225243r-335,l239700,1217899r-15244,l232357,1210104r173,l221776,1199477xem259359,1199477r-920,l250924,1206865r541,l270194,1225243r-340,l277319,1217899r-15254,l269958,1210104r167,l259359,1199477xem296953,1199477r-907,l288536,1206865r714,l307913,1225243r-440,l314932,1217899r-15125,l307730,1210104r-10777,-10627xem334556,1199477r-913,l326139,1206865r723,l345536,1225243r-306,l352730,1217899r-15312,l345334,1210104r-10778,-10627xem372166,1199477r-625,l363997,1206865r481,l383163,1225243r-299,l390362,1217899r-15343,l382924,1210104r-2337,-2335l372166,1199477xem409911,1199477r-741,l401627,1206865r472,l420791,1225243r-295,l427991,1217899r-15393,l420485,1210104r193,l409911,1199477xem447519,1199477r-726,l439253,1206865r468,l458421,1225243r-300,l465613,1217899r-15483,l457987,1210104r306,l447519,1199477xem485089,1198805r-8221,8060l477082,1206865r18645,18378l503207,1217899r-15074,l496096,1210104r470,l485089,1198805xem36292,1180886l6650,1210104r-82,205l14324,1217899r11052,-10880l17612,1199477r16306,l25993,1191589r15057,l44149,1188538r-7857,-7652xem59408,1210104r-14815,l52425,1217899r-940,l59408,1210104xem97029,1210104r-14994,l89910,1217899r-800,l97029,1210104xem138360,1191589r-16472,16180l119573,1210104r7898,7795l126732,1217899r11204,-11034l138622,1206865r-7517,-7388l146366,1199477r-8006,-7888xem175936,1191589r-18785,18515l165063,1217899r-612,l175685,1206865r543,l168706,1199477r15246,l175936,1191589xem224729,1180631r-337,255l194750,1210104r7920,7795l202077,1217899r11229,-11034l213843,1206865r-7526,-7388l221776,1199477r-7982,-7888l228853,1191589r3250,-3194l232641,1188395r-7912,-7764xem247629,1210104r-15099,l240419,1217899r-719,l247629,1210104xem285243,1210104r-15118,l278024,1217899r-705,l285243,1210104xem326550,1191589r-18820,18515l315636,1217899r-704,l326139,1206865r723,l319355,1199477r15201,l326550,1191589xem364155,1191589r-18813,18515l353253,1217899r-523,l363997,1206865r481,l356968,1199477r15198,l364155,1191589xem439710,1154131r-356,325l385291,1207769r-2333,2335l390875,1217899r-513,l401627,1206865r472,l394584,1199477r15327,l401918,1191589r15305,l420484,1188395r444,l413028,1180631r15383,l420759,1173083r15357,l439233,1170030r481,l431711,1162141r16135,l439710,1154131xem435947,1210104r-15269,l428576,1217899r-585,l435947,1210104xem473564,1210104r-15271,l466196,1217899r-583,l473564,1210104xem511147,1210104r-14581,l503847,1217271r7300,-7167xem3972,1207769l,1211579r,5080l6442,1210309r-84,-205l3972,1207769xem521287,1200149r-6841,6716l517941,1210309r3025,-3444l521287,1206865r,-6716xem14984,1180631r-215,l6545,1188727r18831,18292l33037,1199477r-15606,l25434,1191589r559,l14984,1180631xem52257,1180631r-335,255l44149,1188538r18818,18327l62699,1206865r7509,-7388l54960,1199477r8000,-7888l63328,1191589,52257,1180631xem89711,1180631r-349,l81471,1188395r792,l101032,1206865r-713,l107824,1199477r-15254,l100565,1191589r249,l89711,1180631xem127238,1180631r-268,l119083,1188395r748,l138622,1206865r-686,l145437,1199477r-15125,l138325,1191589r-522,-549l127238,1180631xem164802,1180631r-229,l156689,1188395r733,l176228,1206865r-543,l183206,1199477r-15282,l175932,1191589r-11130,-10958xem202704,1180631r-310,l194489,1188395r539,l213843,1206865r-537,l220825,1199477r-15295,l213533,1191589r261,l202704,1180631xem240263,1180631r-258,l232103,1188395r538,l251465,1206865r-541,l258439,1199477r-15310,l251125,1191589r241,l240263,1180631xem277840,1180631r-231,l269711,1188395r784,l289250,1206865r-714,l296046,1199477r-15328,l288705,1191589r248,l277840,1180631xem315428,1180631r-224,l307311,1188395r783,l326862,1206865r-723,l333643,1199477r-15111,l326550,1191589r-11122,-10958xem353026,1180631r-241,l344899,1188395r801,l364478,1206865r-481,l371541,1199477r-15415,l364136,1191589r-11110,-10958xem390815,1180631r-290,255l382857,1188395r455,l402099,1206865r-472,l409170,1199477r-15470,l401699,1191589r219,l390815,1180631xem428411,1180631r-7927,7764l420928,1188395r18793,18470l439253,1206865r7540,-7388l431238,1199477r7982,-7888l439521,1191589r-11110,-10958xem466628,1180631r-600,l458104,1188395r240,l477082,1206865r-214,l484404,1199477r-15707,l477201,1191040r-10573,-10409xem517951,1188727r-11000,10750l514446,1206865r6841,-6716l521287,1197609r-6116,-6020l521287,1191589r,-549l520997,1191040r-3046,-2313xem41050,1191589r-15057,l33918,1199477r-881,l41050,1191589xem78225,1191589r-14897,l71298,1199477r-1090,l78225,1191589xem115838,1191589r-15024,l108806,1199477r-982,l115838,1191589xem149517,1180631r-320,255l138882,1191040r-522,549l146366,1199477r-929,l156689,1188395r733,l149517,1180631xem187118,1180631r-320,255l175936,1191589r8016,7888l183206,1199477r11283,-11082l195028,1188395r-7910,-7764xem228853,1191589r-15059,l221776,1199477r-951,l228853,1191589xem266462,1191589r-15096,l259359,1199477r-920,l266462,1191589xem304064,1191589r-15111,l296953,1199477r-907,l304064,1191589xem337807,1180631r-377,255l326550,1191589r8006,7888l333643,1199477r11256,-11082l345700,1188395r-7893,-7764xem401873,1154456r-37179,36584l364155,1191589r8011,7888l371541,1199477r11316,-11082l383312,1188395r-7897,-7764l390815,1180631r-7647,-7548l398492,1173083r3118,-3053l402242,1170030r-8026,-7889l409665,1162141r-7792,-7685xem417223,1191589r-15305,l409911,1199477r-741,l417223,1191589xem454844,1191589r-15323,l447519,1199477r-726,l454844,1191589xem504039,1180631r-411,l495708,1188395r11243,11082l515010,1191589r161,l504039,1180631xem495864,1172582r-564,501l477201,1191040r7888,7765l495708,1188395r-7876,-7764l504039,1180631r-8175,-8049xem521287,1191589r-6116,l521287,1197609r,-6020xem,1182369r,5080l3743,1191040r453,l6545,1188727,,1182369xem17498,1162581l,1179829r,2540l6545,1188727r8224,-8096l14984,1180631r-7582,-7548l22436,1173083r2907,-2861l17498,1162581xem63190,1154456r-6500,6323l36292,1180886r7857,7652l52181,1180631r-733,-802l44632,1173083r15216,l62949,1170030r653,l55586,1162141r15392,l63190,1154456xem70978,1162141r-8029,7889l63602,1170030r18661,18365l81471,1188395r7891,-7764l74073,1180631r7654,-7548l82064,1173083,70978,1162141xem108473,1162141r-319,l100136,1170030r1011,l119831,1188395r-748,l126970,1180631r-15298,l119321,1173083r257,l108473,1162141xem157133,1173083r-6863,6746l149517,1180631r7905,7764l156689,1188395r7884,-7764l164802,1180631r-7669,-7548xem205886,1162141r-505,440l187870,1179829r-752,802l195028,1188395r-539,l202394,1180631r310,l195066,1173083r15012,l213187,1170030r738,l205886,1162141xem251294,1154456r-6504,6323l225463,1179829r-734,802l232641,1188395r-538,l240005,1180631r258,l232616,1173083r15070,l250793,1170030r1053,l243835,1162141r15253,l251294,1154456xem259088,1162141r-267,l250793,1170030r1053,l270495,1188395r-784,l277609,1180631r-15376,l269884,1173083r301,l259088,1162141xem296663,1162141r-247,l288392,1170030r1041,l308094,1188395r-783,l315204,1180631r-15403,l307444,1173083r324,l296663,1162141xem345361,1173083r-6858,6746l337807,1180631r7893,7764l344899,1188395r7886,-7764l353026,1180631r-7665,-7548xem372082,1162141r-518,l363551,1170030r1082,l383312,1188395r-455,l390785,1180631r-15521,l382928,1173083r240,l372082,1162141xem409665,1162141r-8055,7889l402242,1170030r18686,18365l420484,1188395r7927,-7764l412811,1180631r7654,-7548l420759,1173083r-11094,-10942xem447846,1162141r-559,l439233,1170030r481,l458344,1188395r-240,l466028,1180631r-15720,l458452,1172582r-10606,-10441xem485258,1162141r-359,l476848,1170030r229,l495708,1188395r7920,-7764l487693,1180631r8112,-8049l493466,1170222r-8208,-8081xem33577,1162141r-474,440l25343,1170222r10949,10664l44208,1173083r424,l33577,1162141xem22436,1173083r-15034,l14984,1180631r-215,l22436,1173083xem59848,1173083r-15216,l52257,1180631r738,-802l59848,1173083xem97033,1173083r-14969,l89711,1180631r-349,l97033,1173083xem134638,1173083r-15060,l127238,1180631r-268,l134638,1173083xem146015,1162141r-262,l137739,1170030r985,l149517,1180631r753,-802l157123,1173083r-11108,-10942xem168283,1162141r-492,440l157133,1173083r7669,7548l164573,1180631r10763,-10601l176319,1170030r-8036,-7889xem183994,1162141r-648,l175336,1170030r983,l187118,1180631r752,-802l194720,1173083r346,l183994,1162141xem210078,1173083r-15012,l202704,1180631r-310,l210078,1173083xem221530,1162141r-312,l213187,1170030r738,l224729,1180631r734,-802l232308,1173083r308,l221530,1162141xem247686,1173083r-15070,l240263,1180631r-258,l247686,1173083xem285286,1173083r-15101,l277840,1180631r-231,l285286,1173083xem322876,1173083r-15108,l315428,1180631r-224,l322876,1173083xem334249,1162141r-250,l325980,1170030r1050,l337807,1180631r696,-802l345361,1173083r-11112,-10942xem364295,1154456r-18934,18627l353026,1180631r-241,l363551,1170030r1082,l356610,1162141r15472,l364295,1154456xem398492,1173083r-15324,l390815,1180631r788,-802l398492,1173083xem436116,1173083r-15357,l428411,1180631r7705,-7548xem469075,1162141r-504,440l458452,1172582r8176,8049l466028,1180631r10820,-10601l477077,1170030r-8002,-7889xem506438,1162141r-553,440l498184,1170222r-2320,2360l504039,1180631r-411,l514441,1170030r-8003,-7889xem4335,1170030r-645,l,1174749r,5080l6844,1173083r558,l4335,1170030xem521287,1163319r-6846,6711l517941,1173479r3029,-3449l521287,1170030r,-6711xem25812,1154456r-8314,8125l25343,1170222r8207,-8081l32201,1160779r-6389,-6323xem52288,1143695r-7987,7863l44831,1151558r18771,18472l62949,1170030r8013,-7889l55308,1162141r7797,-7685l62861,1154131,52288,1143695xem89751,1143695r-1925,1844l81713,1151558r641,l101147,1170030r-1011,l108154,1162141r-15330,l100618,1154456r-275,-325l89751,1143695xem127272,1143695r-371,l119418,1151068r19306,18962l137739,1170030r8014,-7889l130411,1162141r7789,-7685l127272,1143695xem187087,1143695r-1985,1844l169621,1160779r-1338,1362l176319,1170030r-983,l183346,1162141r648,l176216,1154456r14933,l194589,1151068r-7502,-7373xem213743,1154456r-6533,6323l205886,1162141r8039,7889l213187,1170030r8031,-7889l221530,1162141r-7787,-7685xem240381,1143695r-383,l232949,1150619r-358,449l251846,1170030r-1053,l258821,1162141r-15413,l251205,1154456r-240,-325l240381,1143695xem277941,1143695r-347,l270547,1150619r-382,449l289433,1170030r-1041,l296416,1162141r-15441,l288766,1154456r-233,-325l277941,1143695xem315515,1143695r-336,l308136,1150619r-384,449l327030,1170030r-1050,l333999,1162141r-15476,l326305,1154456r138,l315515,1143695xem353392,1143695r-642,l345711,1150619r-364,449l364633,1170030r-1082,l371564,1162141r-15081,l364295,1154456r-10903,-10761xem390963,1143695r-664,l382811,1151068r138,l402242,1170030r-632,l409665,1162141r-15626,l401844,1154456r-300,-325l390963,1143695xem429109,1143695r-608,l420473,1151558r500,l439714,1170030r-481,l447287,1162141r-15726,l439684,1154131r-2238,-2228l429109,1143695xem477121,1154131r-6727,6648l469075,1162141r8002,7889l476848,1170030r8051,-7889l485258,1162141r-8137,-8010xem517941,1150619r-10240,10160l506438,1162141r8003,7889l521287,1163319r,-2540l514533,1154131r6491,l517941,1150619xem14940,1143695r-1960,1844l6533,1151903r10965,10678l25741,1154456r-257,-325l14940,1143695xem44478,1135987r-18407,18144l25812,1154456r7765,7685l34934,1160779r9367,-9221l44831,1151558r-7990,-7863l52288,1143695r-7810,-7708xem81927,1135987r-758,662l63434,1154131r-244,325l70978,1162141r10735,-10583l82354,1151558r-7999,-7863l89751,1143695r-7824,-7708xem119439,1135987r-763,662l100947,1154131r-275,325l108473,1162141r-319,l119408,1151068r-7497,-7373l127272,1143695r-7833,-7708xem157238,1135703r-319,284l138206,1154456r7809,7685l145753,1162141r11249,-11073l149492,1143695r15835,l157238,1135703xem165327,1143695r-835,l157002,1151068r11281,11073l169621,1160779r6424,-6323l176216,1154456r-10889,-10761xem191149,1154456r-14933,l183994,1162141r-648,l191149,1154456xem202840,1143695r-765,l194601,1151068r11285,11073l207210,1160779r6420,-6323l213414,1154131r-10574,-10436xem270027,1098905r-56067,55226l213743,1154456r7787,7685l221218,1162141r11274,-11073l232135,1150619r-7031,-6924l240381,1143695r-7818,-7708l247846,1135987r3454,-3392l251151,1132356r-7223,-7109l259218,1125247r-7763,-7648l266566,1117599r3536,-3472l269929,1113865r-7172,-7054l278057,1106811r-8030,-7906xem318737,1087960r-482,406l251535,1154131r-241,325l259088,1162141r-267,l270091,1151068r-381,-449l262674,1143695r15267,l270118,1135987r15320,l288891,1132595r-163,-239l281501,1125247r15279,l289013,1117599r15138,l307685,1114127r-177,-262l300333,1106811r15688,l308010,1098905r15167,l326123,1096009r805,l318737,1087960xem364346,1079940r-311,261l289095,1154131r-233,325l296663,1162141r-247,l307679,1151068r-383,-449l300256,1143695r15259,l307687,1135987r15333,l326470,1132595r-156,-239l319085,1125247r15616,l326605,1117257r15467,l345256,1114127r-160,-262l337918,1106811r15649,l345551,1098905r15188,l363684,1096009r936,l356453,1087960r16040,l364346,1079940xem341811,1154456r-15368,l334249,1162141r-250,l341811,1154456xem383148,1135987r-754,662l364295,1154456r7787,7685l371564,1162141r11247,-11073l382949,1151068r-7502,-7373l390963,1143695r-7815,-7708xem420990,1135703r-391,284l402174,1154131r-301,325l409665,1162141r10808,-10583l420973,1151558r-7976,-7863l429109,1143695r-8119,-7992xem450361,1143695r-1965,1844l441944,1151903r-2234,2228l447846,1162141r-559,l458092,1151558r245,l450361,1143695xem466521,1143695r-402,l458092,1151558r245,l469075,1162141r1319,-1362l477121,1154131r-10600,-10436xem487725,1143695r-1910,1844l477121,1154131r8137,8010l484899,1162141r10802,-10583l487725,1143695xem503932,1143695r-206,l495701,1151558r10737,10583l507701,1160779r6701,-6648l514533,1154131r-10601,-10436xem521024,1154131r-6491,l521287,1160779r,-6323l521024,1154131xem,1145539r,5080l4000,1154456r275,-325l6533,1151903,,1145539xem6498,1135340l,1141729r,3810l6533,1151903r8316,-8208l12954,1141729r-6456,-6389xem33596,1125247r-1313,1242l25485,1133198r689,l44831,1151558r-530,l52288,1143695r-15630,l44478,1135987,33596,1125247xem71027,1125247r-8076,7951l63675,1133198r18679,18360l81713,1151558r7987,-7863l74021,1143695r7821,-7708l81639,1135703,71027,1125247xem409704,1124592r-8130,8003l401735,1132595r19238,18963l420473,1151558r8028,-7863l412771,1143695r8117,-7992l420621,1135340r-10917,-10748xem458402,1135703r-319,284l452260,1141729r-1899,1966l458337,1151558r-245,l466119,1143695r402,l458402,1135703xem495814,1135703r-334,284l489670,1141729r-1945,1966l495701,1151558r8025,-7863l503932,1143695r-8118,-7992xem108527,1125247r-1350,1242l100363,1133198r860,l119418,1151068r7483,-7373l111530,1143695r7818,-7708l119151,1135703r-10624,-10456xem146658,1125247r-1008,l138183,1132595r18819,18473l164492,1143695r-15386,l157207,1135703r-336,-363l146658,1125247xem232481,1098905r-43509,42824l187087,1143695r7514,7373l202075,1143695r765,l195030,1135987r14872,l213589,1132356r-7218,-7109l221672,1125247r-7757,-7648l228571,1117599r3792,-3734l225195,1106811r15311,l232481,1098905xem221672,1125247r-866,l213589,1132356r19002,18712l232949,1150619r7049,-6924l224555,1143695r7826,-7708l232563,1135987r-10891,-10740xem259218,1125247r-438,l251543,1132356r-149,239l270165,1151068r382,-449l277594,1143695r-15472,l269943,1135987r175,l259218,1125247xem296780,1125247r-412,l289134,1132356r-163,239l307752,1151068r384,-449l315179,1143695r-15506,l307487,1135987r200,l296780,1125247xem334701,1125247r-757,l326713,1132356r-156,239l345347,1151068r364,-449l352750,1143695r-15549,l345294,1135703r-10593,-10456xem372259,1125247r-756,l364277,1132356r-125,239l382949,1151068r-138,l390299,1143695r-15066,l383068,1135987r-208,-284l372259,1125247xem17429,1124592l6498,1135340r8442,8355l16841,1141729r8644,-8531l26174,1133198r-8745,-8606xem81929,1099071r-37451,36916l52288,1143695r10663,-10497l63675,1133198r-8089,-7951l71027,1125247r-7762,-7648l78796,1117599r3259,-3208l81806,1114127r-7449,-7316l89794,1106811r-7865,-7740xem138507,1080201r-291,217l82130,1135703r-203,284l89751,1143695r1945,-1966l100363,1133198r860,l93128,1125247r15399,l100756,1117599r15452,l119466,1114391r173,l111917,1106811r16084,l120000,1098905r15198,l138139,1096009r350,l130699,1088366r15204,l146316,1087960r-799,-841l138507,1080201xem175987,1080201r-285,217l119636,1135703r-197,284l127272,1143695r-371,l138183,1132595r-7485,-7348l146658,1125247r-8086,-7990l153771,1117257r3182,-3130l149497,1106811r15972,l157458,1098905r14965,l175979,1095406r-5747,-5747l168506,1087960r15350,l175987,1080201xem213498,1080201r-259,217l157575,1135340r-337,363l165327,1143695r-835,l175769,1132595r-7483,-7348l184149,1125247r-8096,-7990l191350,1117257r3446,-3392l187649,1106811r15325,l194956,1098905r15038,l213549,1095406r-7510,-7446l221373,1087960r-7875,-7759xem184149,1125247r-916,l175774,1132595r11313,11100l188972,1141729r5833,-5742l195030,1135987r-10881,-10740xem209902,1135987r-14872,l202840,1143695r-765,l209902,1135987xem247846,1135987r-15283,l240381,1143695r-383,l247846,1135987xem285438,1135987r-15320,l277941,1143695r-347,l285438,1135987xem323020,1135987r-15333,l315515,1143695r-336,l323020,1135987xem401758,1079940r-56464,55763l353392,1143695r-642,l364034,1132595r-125,-239l356677,1125247r15582,l364158,1117257r15467,l382807,1114127r193,l375578,1106811r16064,l383611,1098905r14670,l401224,1096009r760,l393817,1087960r16088,l401758,1079940xem431593,1088366r-1435,1293l383357,1135703r-209,284l390963,1143695r-664,l401574,1132595r161,l394282,1125247r14754,l409702,1124592r-7449,-7335l417152,1117257r3179,-3130l420099,1113865r-7157,-7054l429054,1106811r-8031,-7906l435792,1098905r2940,-2896l439348,1096009r-7755,-7643xem439665,1117257r-394,342l421256,1135340r-266,363l429109,1143695r-608,l439220,1133198r492,l431646,1125247r16135,l439665,1117257xem447781,1125247r-442,l439220,1133198r492,l450361,1143695r1899,-1966l458371,1135703r-338,-363l447781,1125247xem469009,1125247r-1295,1242l458740,1135340r-338,363l466521,1143695r-402,l476836,1133198r240,l469009,1125247xem485193,1125247r-239,l476836,1133198r240,l487725,1143695r1945,-1966l495768,1135703r-323,-363l485193,1125247xem506373,1125247r-1283,1242l496135,1135340r-321,363l503932,1143695r-206,l514440,1133198r-8067,-7951xem4335,1133198r-737,l,1136649r,5080l6498,1135340r-2163,-2142xem521287,1126489r-6847,6709l517941,1136649r3561,-4054l521287,1132595r,-6106xem4228,1132595r-503,l4335,1133198r-737,l4228,1132595xem25195,1116956r-7766,7636l26174,1133198r-689,l33542,1125247r-610,-655l25195,1116956xem52315,1106811r-729,628l44542,1114391r19133,18807l62951,1133198r8076,-7951l55373,1125247r7759,-7648l63265,1117599,52315,1106811xem89794,1106811r-678,628l82324,1114127r-249,264l101223,1133198r-860,l108439,1125247r-15702,l100496,1117599r260,l89794,1106811xem429054,1106811r-1292,l420597,1113865r-233,262l439712,1133198r-492,l447339,1125247r-15834,l439619,1117257r-260,-301l429054,1106811xem477077,1117257r-7438,7335l469009,1125247r8067,7951l476836,1133198r8118,-7951l485193,1125247r-8116,-7990xem514505,1117257r-419,342l507011,1124592r-638,655l514440,1133198r6847,-6709l521287,1123949r-6782,-6692xem128001,1106811r-834,l119466,1114391r173,l138183,1132595r7467,-7348l130239,1125247r8103,-7990l138572,1117257r-10571,-10446xem165469,1106811r-1081,l156953,1114127r18821,18468l183233,1125247r-15430,l175902,1117257r151,l165469,1106811xem240506,1106811r-980,l232363,1113865r19031,18730l251543,1132356r7237,-7109l243284,1125247r7764,-7648l251455,1117599r-10949,-10788xem278057,1106811r-506,l270368,1113865r-173,262l288971,1132595r163,-239l296368,1125247r-15530,l288597,1117599r416,l278057,1106811xem316021,1106811r-890,l307951,1113865r-177,262l326557,1132595r156,-239l333944,1125247r-15571,l326473,1117257r132,l316021,1106811xem353567,1106811r-870,l345521,1113865r-159,262l364152,1132595r125,-239l371503,1125247r-15622,l363972,1117257r186,l353567,1106811xem391642,1106811r-1398,l382807,1114127r193,l401735,1132595r-161,l409036,1125247r-15052,l402106,1117257r147,l391642,1106811xem202974,1106811r-1012,l194812,1113865r18777,18491l220806,1125247r-15091,l213483,1117599r432,l202974,1106811xem81872,1061228r-56677,55728l33596,1125247r610,-655l44542,1114391r-7712,-7580l52315,1106811r-8024,-7906l60234,1098905r2934,-2896l63360,1096009r-8197,-8049l70639,1087960r-7884,-7759l79186,1080201r2785,-2748l81856,1077302r-7953,-7807l90238,1069495r-8366,-8267xem78796,1117599r-15531,l71027,1125247r7769,-7648xem116208,1117599r-15452,l108527,1125247r578,-655l116208,1117599xem153771,1117257r-15199,l146658,1125247r-1008,l153771,1117257xem191350,1117257r-15297,l184149,1125247r-916,l191350,1117257xem228571,1117599r-14656,l221672,1125247r-866,l228571,1117599xem266566,1117599r-15111,l259218,1125247r-438,l266566,1117599xem304151,1117599r-15138,l296780,1125247r-412,l304151,1117599xem342072,1117257r-15467,l334701,1125247r-757,l342072,1117257xem379625,1117257r-15467,l372259,1125247r-756,l379625,1117257xem450306,1106811r-717,628l439925,1116956r-260,301l447781,1125247r-442,l458085,1114724r248,l450306,1106811xem466465,1106811r-300,l458085,1114724r248,l469009,1125247r630,-655l477077,1117257r-10612,-10446xem487670,1106811r-10593,10446l485193,1125247r-239,l495697,1114724r-8027,-7913xem503920,1106811r-144,l495697,1114724r10676,10523l507011,1124592r7421,-7335l514200,1116956r-10280,-10145xem14916,1106811r-1275,l7843,1112519r-1314,1346l17429,1124592r7766,-7636l14916,1106811xem417152,1117257r-14899,l409704,1124592r7448,-7335xem518008,1113865r-144,l514737,1116956r-232,301l521287,1123949r,-6350l518008,1113865xem,1107439r,5080l3972,1116329r2504,-2464l5162,1112519,,1107439xem468957,1088366r-16789,16533l450306,1106811r8027,7913l458085,1114724r8080,-7913l466465,1106811r-8031,-7906l474238,1098905r2714,-2659l468957,1088366xem514496,1080418r-419,351l487670,1106811r8027,7913l503776,1106811r144,l495909,1098905r15939,l514804,1096009r554,l507171,1087960r14116,l521287,1087119r-6791,-6701xem33182,1087960r-392,l25227,1095406r19315,18985l52223,1106811r-16710,l43553,1098905r738,l33182,1087960xem71052,1088366r-140,l63168,1096009r192,l82075,1114391r249,-264l89755,1106811r-15678,l81929,1099071,71052,1088366xem108924,1087960r-433,406l100727,1096009r186,l119639,1114391r-173,l127167,1106811r-15726,l119461,1098905r539,l108924,1087960xem146368,1087960r-465,406l138139,1096009r350,l156953,1114127r7435,-7316l148936,1106811r8018,-7906l157458,1098905r-11090,-10945xem258912,1087960r-246,l251162,1095406r19033,18721l270368,1113865r7183,-7054l262001,1106811r8026,-7906l258912,1087960xem296921,1087960r-178,l288547,1096009r800,l307774,1114127r177,-262l315131,1106811r-15589,l307563,1098905r447,l296921,1087960xem334454,1087960r-138,l326123,1096009r805,l345362,1114127r159,-262l352697,1106811r-15635,l345076,1098905r475,l334454,1087960xem372493,1087960r-621,l363684,1096009r936,l383000,1114127r-193,l390244,1106811r-15695,l382555,1098905r1056,l372493,1087960xem409905,1087960r-498,l401224,1096009r760,l420364,1114127r233,-262l427762,1106811r-15037,l420761,1098905r262,l409905,1087960xem157142,950003l,1104899r,2540l6529,1113865r1314,-1346l13641,1106811r1275,l6906,1098905r14766,l25227,1095406r-7576,-7446l33182,1087960r-7874,-7759l40672,1080201r2944,-2899l44312,1077302r-7948,-7807l51877,1069495r-7881,-7756l59425,1061739r2834,-2790l63159,1058949r-8060,-7912l70296,1051037r633,-623l63475,1043048r14936,l81125,1040377r667,l73842,1032576r15206,l89512,1032120r279,l82168,1024596r14987,l100659,1021146r-7141,-7032l108964,1014114r-8087,-7974l115902,1006140r2747,-2704l120153,1003436r-7933,-7807l127663,995629r-8066,-7947l134652,987682r3109,-3060l138532,984622r-7918,-7789l146054,976833r-7799,-7680l153474,969153r3312,-3261l157003,965892r-7721,-7591l164497,958301r527,-519l157142,950003xem183856,1087960r-309,l181820,1089659r-5752,5747l194812,1113865r7150,-7054l186489,1106811r8013,-7906l194956,1098905r-11100,-10945xem221373,1087960r-260,l213606,1095406r18757,18459l239526,1106811r-15083,l232474,1098905r-11101,-10945xem21672,1098905r-14766,l14916,1106811r-1275,l21672,1098905xem60234,1098905r-15943,l52315,1106811r1845,-1912l60234,1098905xem101072,1080201r-19143,18870l89794,1106811r1902,-1912l100727,1096009r186,l93127,1088366r15364,l108904,1087960r-7832,-7759xem135198,1098905r-15198,l128001,1106811r-834,l135198,1098905xem172423,1098905r-14965,l165469,1106811r-1081,l172423,1098905xem209994,1098905r-15038,l202974,1106811r-1012,l209994,1098905xem243592,1087960r-11111,10945l240506,1106811r-980,l251106,1095406r-7514,-7446xem281159,1087960r-432,406l270027,1098905r8030,7906l277551,1106811r10996,-10802l289347,1096009r-8188,-8049xem323177,1098905r-15167,l316021,1106811r-890,l323177,1098905xem360739,1098905r-15188,l353567,1106811r-870,l360739,1098905xem398281,1098905r-14670,l391642,1106811r-1398,l398281,1098905xem435792,1098905r-14769,l429054,1106811r-1292,l435792,1098905xem447316,1087960r-408,l438732,1096009r616,l450306,1106811r1862,-1912l458255,1098905r179,l447316,1087960xem474238,1098905r-15804,l466465,1106811r-300,l474238,1098905xem485231,1088366r-232,l476952,1096246r10718,10565l495687,1098905r222,l485231,1088366xem511848,1098905r-15939,l503920,1106811r-144,l511848,1098905xem3972,1096009l,1099819r,5080l6081,1098905r825,l3972,1096009xem521287,1089659r-6483,6350l515358,1096009r2944,2896l517473,1098905r3814,-2896l521287,1089659xem495783,1061950r-26826,26416l476952,1096246r8047,-7880l485231,1088366r-8054,-7948l493115,1080418r3182,-3116l494692,1075689r-6300,-6194l503428,1069495r-7645,-7545xem51877,1069495r-330,l43616,1077302r696,l63360,1096009r-192,l70912,1088366r140,l70639,1087960r-15954,l62576,1080201r179,l51877,1069495xem90238,1069495r-204,l82123,1077302r-114,151l100913,1096009r-186,l108491,1088366r-15702,l101072,1080201,90238,1069495xem127660,1069495r-8083,7958l138489,1096009r-350,l145903,1088366r-15750,l138436,1080201r-193,-261l127660,1069495xem289060,1080201r-264,217l281159,1087960r8188,8049l288547,1096009r8196,-8049l296921,1087960r-7861,-7759xem326588,1080201r-269,217l319520,1087119r-783,841l326928,1096009r-805,l334316,1087960r138,l326588,1080201xem353737,1069495r-630,l345162,1077302r479,l364620,1096009r-936,l371872,1087960r-15702,l364300,1079940r-401,-441l353737,1069495xem391149,1069495r-495,l382713,1077302r292,l401984,1096009r-760,l409407,1087960r-15770,l401758,1079940r-10609,-10445xem439656,1080418r-461,351l431886,1087960r-293,406l439348,1096009r-616,l446908,1087960r408,l439656,1080418xem503848,1069910r-5904,5779l496332,1077302r19026,18707l514804,1096009r6483,-6350l521287,1087960r-14501,l514434,1080418r-158,-217l503848,1069910xem14442,1069495r-307,l6205,1077302r603,l25227,1095406r7563,-7446l17185,1087960r7871,-7759l25308,1080201,14442,1069495xem165130,1069495r-291,229l157142,1077302r542,l176068,1095406r5752,-5747l183547,1087960r-15493,l175922,1080201r-200,-261l165130,1069495xem202632,1069495r-319,l194379,1077302r831,l213606,1095406r7507,-7446l205595,1087960r7864,-7759l213233,1079940r-10601,-10445xem251253,1080418r-7661,7542l251162,1095406r7504,-7446l258912,1087960r-7659,-7542xem79186,1080201r-16431,l71052,1088366r-140,l79186,1080201xem428560,1069495r-383,l420241,1077302r128,l431593,1088366r293,-406l439552,1080418r-117,-217l428560,1069495xem466110,1069495r-448,l457733,1077302r11224,11064l477029,1080418r148,l466110,1069495xem493115,1080418r-15938,l485231,1088366r-232,l493115,1080418xem40672,1080201r-15364,l33182,1087960r-392,l40672,1080201xem111701,1069724r-10629,10477l108924,1087960r833,-841l119577,1077453r-7876,-7729xem157264,1061739r-312,211l138701,1079940r-194,261l146368,1087960r801,-841l157142,1077302r542,l149756,1069495r15374,l157264,1061739xem194761,1061739r-329,211l176187,1079940r-200,261l183856,1087960r-309,l194379,1077302r831,l187277,1069495r15355,l194761,1061739xem232283,1061739r-326,211l213723,1079940r-225,261l221373,1087960r-260,l231940,1077302r817,l224820,1069495r15340,l232283,1061739xem240160,1069495r-289,l231940,1077302r817,l243592,1087960r7661,-7542l240160,1069495xem262379,1069495r-264,229l251253,1080418r7659,7542l258666,1087960r10821,-10658l270319,1077302r-7940,-7807xem278212,1069495r-798,l269487,1077302r832,l281159,1087960r7857,-7759l288795,1079940r-10583,-10445xem299950,1069495r-298,229l289281,1079940r-221,261l296921,1087960r-178,l307594,1077302r299,l299950,1069495xem315734,1069495r-192,l307594,1077302r299,l318737,1087960r783,-841l326539,1080201r-216,-261l315734,1069495xem345611,1061495r-342,244l326804,1079940r-216,261l334454,1087960r-138,l345162,1077302r479,l337721,1069495r16016,l345611,1061495xem383023,1061495r-274,244l364746,1079499r-400,441l372493,1087960r-621,l382713,1077302r292,l375085,1069495r16064,l383023,1061495xem412449,1069495r-347,229l401758,1079940r8147,8020l409407,1087960r10834,-10658l420369,1077302r-7920,-7807xem450234,1069910r-10461,10291l439656,1080418r7660,7542l446908,1087960r10825,-10658l450234,1069910xem518242,1077302r-648,l514654,1080201r-158,217l521287,1087119r,-6350l518242,1077302xem,1070609r,5080l3972,1079499r2233,-2197l6808,1077302,,1070609xem70929,1050414r-8670,8535l63159,1058949r18850,18504l82123,1077302r7911,-7807l73464,1069495r8408,-8267l70929,1050414xem119802,1061739r-8101,7985l119577,1077453r8083,-7958l119802,1061739xem25233,1043273r-303,222l,1068069r,2540l6808,1077302r-603,l14135,1069495r307,l6570,1061739r15443,l24847,1058949r779,l17570,1051037r15552,l25233,1043273xem33122,1051037r-237,l24847,1058949r779,l44312,1077302r-696,l51547,1069495r-15630,l43785,1061739r211,l33122,1051037xem146410,1051037r-8037,7912l139047,1058949r18637,18353l157142,1077302r7930,-7807l149297,1069495r7869,-7756l157017,1061495r-10607,-10458xem183898,1051037r-1897,1792l175784,1058949r777,l195210,1077302r-831,l202313,1069495r-15534,l194645,1061739r-132,-244l183898,1051037xem221414,1051037r-341,l213032,1058949r1066,l232757,1077302r-817,l239871,1069495r-15562,l232170,1061739r-134,-244l221414,1051037xem281169,1051037r-1892,1792l263796,1068069r-1417,1426l270319,1077302r-832,l277414,1069495r798,l270354,1061739r14935,l288122,1058949r1097,l281169,1051037xem307870,1061739r-325,211l301332,1068069r-1382,1426l307893,1077302r-299,l315542,1069495r192,l307870,1061739xem334987,1051037r-653,l326279,1058949r743,l345641,1077302r-479,l353107,1069495r-15707,l345516,1061495r-177,-267l334987,1051037xem372399,1051037r-507,l363839,1058949r547,l383005,1077302r-292,l390654,1069495r-15767,l382996,1061495r-245,-267l372399,1051037xem420434,1061495r-6656,6574l412449,1069495r7920,7807l420241,1077302r7936,-7807l428560,1069495r-8126,-8000xem477083,1043495r-26849,26415l457733,1077302r7929,-7807l466110,1069495r-7646,-7545l473326,1061950r3048,-3001l477666,1058949r-8047,-7912l484725,1051037r-7642,-7542xem484725,1051037r-315,l476374,1058949r1292,l496332,1077302r1612,-1613l503845,1069910r-417,-415l488121,1069495r7662,-7545l484725,1051037xem447407,1051037r-467,l438897,1058949r217,l450234,1069910r8091,-7960l458464,1061950r-11057,-10913xem518267,1040377r-577,l495783,1061950r8065,7960l515038,1058949r-6116,-6120l507104,1051037r14183,l521287,1049019r-6066,-5971l521785,1043048r-3518,-2671xem108958,1051037r-221,l100720,1058949r10981,10775l119802,1061739r-10844,-10702xem22013,1061739r-15443,l14442,1069495r-307,l22013,1061739xem59425,1061739r-15429,l51877,1069495r-330,l59425,1061739xem280970,865546r-1980,1863l81872,1061228r8366,8267l90034,1069495r10686,-10546l92656,1051037r16302,l100864,1043048r15968,l119538,1040377r649,l111803,1032120r15422,l119594,1024596r15935,l138252,1021908r671,l131003,1014114r15421,l138331,1006140r15898,l156969,1003436r691,l149723,995629r15420,l157072,987682r15861,l176033,984622r-7902,-7789l184326,976833r-7781,-7680l191707,969153r3013,-2973l194535,965892r-7724,-7591l202997,958301r-7861,-7753l210559,950548r3129,-3088l213917,947460r-7736,-7625l222028,939835r-7776,-7656l229171,932179r3201,-3158l232574,929021r-7737,-7627l240708,921394r-8116,-7990l248196,913404r2852,-2815l251240,910589r-7731,-7620l259404,902969r-8123,-7997l266872,894972r2883,-2845l269645,891901r-7495,-7387l277470,884514r485,-479l278189,884035r-7838,-7736l285793,876299r2726,-2690l289170,873609r-8200,-8063xem138536,1043273r-18734,18466l127660,1069495r10713,-10546l139047,1058949r-8035,-7912l146410,1051037r-7874,-7764xem176018,1043273r-344,222l157413,1061495r-149,244l165130,1069495r1390,-1426l175784,1058949r777,l168521,1051037r15377,l176018,1043273xem299643,958301r-1942,1818l194892,1061495r-131,244l202632,1069495r-319,l213032,1058949r1066,l206054,1051037r15360,l213529,1043273r15435,l231907,1040377r855,l224828,1032576r15007,l240299,1032120r-847,-881l232720,1024596r15226,l250678,1021908r852,l243600,1014114r15984,l251500,1006140r15204,l269451,1003436r1254,l262784,995629r15920,l270631,987682r14832,l288574,984622r407,l281080,976833r15943,l289221,969153r15074,l307316,966180r320,l299643,958301xem337007,958301l232417,1061495r-134,244l240160,1069495r-289,l250584,1058949r1068,l243605,1051037r15905,l251416,1043048r15322,l269452,1040377r870,l262385,1032576r14991,l277840,1032120r-7629,-7524l285483,1024596r2731,-2688l289444,1021908r-7907,-7794l297481,1014114r-8100,-7974l304232,1006140r2747,-2704l308069,1003436r-7921,-7807l316115,995629r-8072,-7947l322984,987682r3108,-3060l326345,984622r-7902,-7789l334434,976833r-7801,-7680l341807,969153r3020,-2973l345000,966180r-7993,-7879xem259510,1051037r-888,l250584,1058949r1068,l262379,1069495r1417,-1426l270227,1061739r127,l259510,1051037xem285289,1061739r-14935,l278212,1069495r-798,l285289,1061739xem297019,1051037r-863,l288122,1058949r1097,l299950,1069495r1382,-1426l307759,1061739r-136,-244l297019,1051037xem345540,1024596r-370,293l308006,1061495r-136,244l315734,1069495r-192,l326279,1058949r743,l318995,1051037r15992,l326872,1043048r15596,l345187,1040377r358,l337631,1032576r16016,l345540,1024596xem364284,1043048r-281,225l345788,1061228r-177,267l353737,1069495r-630,l363839,1058949r547,l356359,1051037r16040,l364284,1043048xem393723,1051037r-1943,1792l383267,1061228r-244,267l391149,1069495r-495,l401381,1058949r369,l393723,1051037xem409811,1051037r-382,l401381,1058949r369,l412449,1069495r1329,-1426l420434,1061495r-10623,-10458xem431087,1051037r-1878,1792l420434,1061495r8126,8000l428177,1069495r10720,-10546l439114,1058949r-8027,-7912xem473326,1061950r-14862,l466110,1069495r-448,l473326,1061950xem3972,1059179l,1062989r,5080l6422,1061739r148,l3972,1059179xem521287,1052829r-6157,6120l517961,1061739r275,-244l521287,1059179r,-6350xem14364,1032576r-139,l6301,1040377r416,l25626,1058949r-779,l32885,1051037r-15606,l25156,1043273r-152,-225l14364,1032576xem52416,1032120r-316,l43713,1040377r527,l63159,1058949r-900,l70296,1051037r-15653,l62748,1043048r727,l52416,1032120xem89791,1032120r-279,l81125,1040377r667,l100720,1058949r8017,-7912l92236,1051037r8125,-7989l100864,1043048,89791,1032120xem127688,1032576r-246,l119538,1040377r649,l139047,1058949r-674,l146410,1051037r-15751,l138536,1043273r-10848,-10697xem165162,1032576r-7924,7801l157689,1040377r18872,18572l175784,1058949r8038,-7912l168023,1051037r7877,-7764l175790,1043048r-10628,-10472xem202666,1032576r-1314,1203l194650,1040377r566,l214098,1058949r-1066,l221073,1051037r-15574,l213372,1043273r157,l202666,1032576xem240343,1032120r-508,456l231907,1040377r855,l251652,1058949r-1068,l258622,1051037r-15605,l251114,1043048r302,l240343,1032120xem326793,1006140r-283,192l281731,1050414r-562,623l289219,1058949r-1097,l296156,1051037r863,l289148,1043273r14891,l306979,1040377r1202,l300267,1032576r14633,l315363,1032120r408,l308128,1024596r14875,l325732,1021908r1076,l318901,1014114r15992,l326793,1006140xem315771,1032120r-408,l306979,1040377r1202,l327022,1058949r-743,l334334,1051037r-15710,l326735,1043048r137,l315771,1032120xem353647,1032576r-518,l345187,1040377r358,l364386,1058949r-547,l371892,1051037r-15766,l364231,1043048r-2661,-2671l353647,1032576xem401695,1043048r-7466,7366l393723,1051037r8027,7912l401381,1058949r8048,-7912l409811,1051037r-8116,-7989xem477107,1005527r-45452,44887l431087,1051037r8027,7912l438897,1058949r8043,-7912l447407,1051037r-8095,-7989l455061,1043048r2715,-2671l458778,1040377r-8398,-8257l465557,1032120r-7624,-7524l473818,1024596r2732,-2688l477552,1021908r-7907,-7794l485830,1014114r-8723,-8587xem466020,1032576r-314,l457776,1040377r1002,l477666,1058949r-1292,l484410,1051037r-14993,l477083,1043495r-11063,-10919xem504120,1032120r-496,l495237,1040377r1052,l515130,1058949r6157,-6120l521287,1051037r-14422,l514977,1043048r244,l504120,1032120xem205543,865546r-1974,1863l25384,1043048r-151,225l33122,1051037r-237,l43713,1040377r527,l36293,1032576r15344,l52100,1032120r316,l44802,1024596r14941,l62474,1021908r496,l55027,1014114r16521,l63468,1006140r15023,l81237,1003436r1439,l74747,995629r15470,l82157,987682r15083,l100349,984622r686,l93121,976833r15465,l100791,969153r15271,l119374,965892r-588,-693l111773,958301r15461,l119360,950548r15601,l138098,947460r158,l130500,939835r16340,l139083,932179r14536,l156828,929021r191,l149259,921394r16319,l157477,913404r15214,l175550,910589r962,l168781,902969r15800,l176457,894972r14957,l194534,891901r383,l186936,884035r15823,l194901,876299r15481,l213115,873609r608,l205543,865546xem116832,1043048r-15968,l108958,1051037r-221,l116832,1043048xem176013,1006332r-37477,36941l146410,1051037r10828,-10660l157689,1040377r-7926,-7801l165162,1032576r-7802,-7687l172970,1024889r3029,-2981l176440,1021908r-7924,-7794l183916,1014114r-7903,-7782xem280909,939835r-1324,1234l176128,1043048r-110,225l183898,1051037r556,-623l194650,1040377r566,l187286,1032576r15380,l194859,1024889r15523,l213411,1021908r566,l206050,1014114r16050,l214021,1006140r15407,l232174,1003436r562,l224792,995629r16051,l232785,987682r15392,l251286,984622r331,l243716,976833r15895,l251810,969153r15189,l270019,966180r253,l262279,958301r15919,l270322,950548r15576,l288700,947789r279,l280909,939835xem228964,1043273r-15435,l221414,1051037r-341,l228964,1043273xem266738,1043048r-15322,l259510,1051037r-888,l266738,1043048xem277840,1032120r-8388,8257l270322,1040377r10847,10660l281731,1050414r7254,-7141l289148,1043273r-11308,-11153xem304039,1043273r-14891,l297019,1051037r-863,l304039,1043273xem342468,1043048r-15596,l334987,1051037r-653,l342468,1043048xem382952,1024596r-16011,15781l364284,1043048r8115,7989l371892,1051037r10848,-10660l382909,1040377r-7914,-7801l391058,1032576r-8106,-7980xem391058,1032576r-379,l382740,1040377r169,l393723,1051037r506,-623l401695,1043048r-10637,-10472xem412359,1032576r-1268,1203l401695,1043048r8116,7989l409429,1051037r10844,-10660l412359,1032576xem428701,1032576r-494,l420273,1040377r10814,10660l431655,1050414r7459,-7366l439312,1043048r-10611,-10472xem455061,1043048r-15749,l447407,1051037r-467,l455061,1043048xem507009,1014114r-686,615l477083,1043495r7642,7542l484410,1051037r10827,-10660l496289,1040377r-7914,-7801l503160,1032576r464,-456l504120,1032120r-7643,-7524l511266,1024596r2730,-2688l514916,1021908r-7907,-7794xem78411,1043048r-14936,l70929,1050414r7482,-7366xem521287,1043048r-6066,l521287,1049019r,-5971xem,1033779r,5080l4367,1043048r-779,l6301,1040377r416,l,1033779xem6553,1024889r-1400,1270l,1031239r,2540l6717,1040377r-416,l14225,1032576r139,l6553,1024889xem34194,1014114r-1215,l25062,1021908r363,l44240,1040377r-527,l51637,1032576r-15630,l44103,1024596r699,l34194,1014114xem71548,1014114r-1157,l62474,1021908r496,l81792,1040377r-667,l89048,1032576r-15677,l81467,1024596r701,l71548,1014114xem108964,1014114r-1161,l100659,1021146r19528,19231l119538,1040377r7904,-7801l127688,1032576r-463,-456l111476,1032120r7652,-7524l119594,1024596r-10630,-10482xem146424,1014114r-274,l138252,1021908r671,l157689,1040377r-451,l165162,1032576r-15775,l157186,1024889r174,l146424,1014114xem183916,1014114r-7917,7794l176440,1021908r18776,18469l194650,1040377r7924,-7801l186751,1032576r7799,-7687l194859,1024889r-10943,-10775xem222100,1014114r-772,l213411,1021908r566,l232762,1040377r-855,l239835,1032576r-15615,l232313,1024596r407,l222100,1014114xem259584,1014114r-985,l250678,1021908r852,l270322,1040377r-870,l277376,1032576r-15649,l269815,1024596r396,l259584,1014114xem297481,1014114r-1349,l288214,1021908r1230,l308181,1040377r-1202,l314900,1032576r-15049,l307957,1024596r171,l297481,1014114xem334893,1014114r-1248,l325732,1021908r1076,l345545,1040377r-358,l353129,1032576r-15763,l345468,1024596r-2210,-2247l334893,1014114xem372304,1014114r-378,l363991,1021908r181,l382909,1040377r-169,l390679,1032576r-15824,l382952,1024596r-10648,-10482xem439233,1006140r-319,192l412773,1032120r-414,456l420273,1040377r7934,-7801l428701,1032576r-8086,-7980l436325,1024596r2734,-2688l439994,1021908r-7926,-7794l447312,1014114r-8079,-7974xem447312,1014114r-325,l439059,1021908r935,l458778,1040377r-1002,l465706,1032576r314,l465557,1032120r-15378,l457798,1024596r135,l447312,1014114xem485830,1014114r-1357,l476550,1021908r1002,l496289,1040377r-1052,l503160,1032576r-14978,l496294,1024596r183,l485830,1014114xem17485,1014114r-736,615l6740,1024596r-187,293l14364,1032576r-139,l25062,1021908r363,l17485,1014114xem135529,1024596r-15935,l127688,1032576r-246,l135529,1024596xem172970,1024889r-15610,l165162,1032576r7808,-7687xem210382,1024889r-15523,l202666,1032576r372,-456l210382,1024889xem364205,1006140r-16457,16209l345540,1024596r8107,7980l353129,1032576r10862,-10668l364172,1021908r-7907,-7794l372304,1014114r-8099,-7974xem393629,1014114r-668,615l382952,1024596r8106,7980l390679,1032576r10857,-10668l393629,1014114xem409994,1014114r-526,l401536,1021908r10823,10668l412773,1032120r7627,-7524l420615,1024596r-10621,-10482xem436325,1024596r-15710,l428701,1032576r-494,l436325,1024596xem473818,1024596r-15885,l466020,1032576r-314,l473818,1024596xem59743,1024596r-14941,l52416,1032120r-316,l59743,1024596xem97155,1024596r-14987,l89791,1032120r-279,l97155,1024596xem247946,1024596r-15226,l240343,1032120r851,-881l247946,1024596xem285483,1024596r-15272,l277840,1032120r7643,-7524xem323003,1024596r-14875,l315771,1032120r-408,l323003,1024596xem511266,1024596r-14789,l504120,1032120r-496,l511266,1024596xem3972,1022349l,1026159r,5080l6442,1024889r-187,-293l3972,1022349xem521287,1014729r-7291,7179l514916,1021908r3025,2981l521228,1021146r59,-6417xem36188,995629r-1401,1320l19326,1012189r-1841,1925l25425,1021908r-363,l32979,1014114r1215,l26125,1006140r14954,l43825,1003436r320,l36188,995629xem52818,995629r-1062,l43825,1003436r320,l62970,1021908r-496,l70391,1014114r-15654,l62827,1006140r641,l52818,995629xem127663,995629r-1083,l118649,1003436r1504,l138923,1021908r-671,l146150,1014114r-16362,l137898,1006140r433,l127663,995629xem165143,995629r-263,l156969,1003436r691,l176440,1021908r-441,l183916,1014114r-15798,l176013,1006332,165143,995629xem203371,995629r-678,l194762,1003436r428,l213977,1021908r-566,l221328,1014114r-15847,l213571,1006140r450,l203371,995629xem240843,995629r-738,l232174,1003436r562,l251530,1021908r-852,l258599,1014114r-15655,l251030,1006140r470,l240843,995629xem278704,995629r-1317,l269451,1003436r1254,l289444,1021908r-1230,l296132,1014114r-15693,l288521,1006140r860,l278704,995629xem316115,995629r-1205,l306979,1003436r1090,l326808,1021908r-1076,l333645,1014114r-15040,l326705,1006140r-535,-613l316115,995629xem353527,995629r-1113,l344487,1003436r946,l364172,1021908r-181,l371926,1014114r-15817,l364205,1006140,353527,995629xem469017,939835r-1326,1234l395538,1012189r-1909,1925l401536,1021908r7932,-7794l409994,1014114r-8080,-7974l417583,1006140r2751,-2704l421208,1003436r-7940,-7807l428582,995629r-8053,-7947l436368,987682r3114,-3060l439725,984622r-7901,-7789l447960,976833r-7801,-7680l455224,969153r3026,-2973l458380,966180r-7993,-7879l466547,958301r-7876,-7753l474159,950548r2807,-2759l476753,947460r-7736,-7625xem428582,995629r-302,l420334,1003436r874,l439994,1021908r-935,l446987,1014114r-15962,l439108,1006140r-497,-613l428582,995629xem467053,995629r-1263,l457848,1003436r965,l477552,1021908r-1002,l484473,1014114r-16061,l477107,1005527r-10054,-9898xem515142,1006140r-283,192l508904,1012189r-1895,1925l514916,1021908r-920,l521287,1014729r,-2540l515142,1006140xem90217,995629r-1049,l81237,1003436r1439,l100659,1021146r7144,-7032l92101,1014114r8090,-7974l100877,1006140,90217,995629xem15488,995629r-1144,l6413,1003436r195,l17485,1014114r1841,-1925l25463,1006140r662,l15488,995629xem41079,1006140r-14954,l34194,1014114r-1215,l41079,1006140xem78491,1006140r-15023,l71548,1014114r-1157,l78491,1006140xem115902,1006140r-15025,l108964,1014114r-1161,l115902,1006140xem154229,1006140r-15898,l146424,1014114r-274,l154229,1006140xem205840,977003r-299,222l176013,1006332r7903,7782l194762,1003436r428,l187248,995629r16123,l195319,987682r15447,l213733,984760r-7893,-7757xem229428,1006140r-15407,l222100,1014114r-772,l229428,1006140xem266704,1006140r-15204,l259584,1014114r-985,l266704,1006140xem304232,1006140r-14851,l297481,1014114r-1349,l304232,1006140xem345455,987682r-18127,17845l326793,1006140r8100,7974l333645,1014114r10842,-10678l345433,1003436r-7921,-7807l353527,995629r-8072,-7947xem374876,995629r-10671,10511l372304,1014114r-378,l382797,1003436r-7921,-7807xem391263,995629r-517,l382797,1003436r10832,10678l395538,1012189r6138,-6049l401914,1006140,391263,995629xem417583,1006140r-15669,l409994,1014114r-526,l417583,1006140xem458398,987109r-18668,18418l439233,1006140r8079,7974l446987,1014114r10861,-10678l458813,1003436r-7921,-7807l467053,995629r-8655,-8520xem495810,987109r-634,573l477107,1005527r8723,8587l484473,1014114r10854,-10678l496177,1003436r-7921,-7807l504464,995629r-8654,-8520xem504464,995629r-1200,l495327,1003436r850,l507009,1014114r1895,-1925l515054,1006140r-536,-613l504464,995629xem518121,1003436r-319,l515677,1005527r-535,613l521287,1012189r,-6049l521682,1006140r-3561,-2704xem,996949r,5080l4286,1006140r-619,l6413,1003436r195,l,996949xem17433,977225l,994409r,2540l6608,1003436r-195,l14344,995629r1144,l7446,987682r14971,l25248,984894r-7815,-7669xem81908,950548r-183,134l37363,994409r-1175,1220l44145,1003436r-320,l51756,995629r1062,l44766,987682r15063,l62937,984622r633,l55661,976833r15493,l63366,969153r15284,l81962,965892r-662,-693l74290,958301r15487,l81908,950548xem71154,976833r-305,l62937,984622r633,l82676,1003436r-1439,l89168,995629r-15678,l81553,987682r604,l71154,976833xem108586,976833r-325,l100349,984622r686,l120153,1003436r-1504,l126580,995629r-15726,l118917,987682r680,l108586,976833xem146054,976833r-382,l137761,984622r771,l157660,1003436r-691,l164880,995629r-16292,l156670,987682r402,l146054,976833xem184326,976833r-401,l176053,984622r19137,18814l194762,1003436r7931,-7807l186871,995629r8062,-7947l195319,987682,184326,976833xem221786,976833r-8053,7927l232736,1003436r-562,l240105,995629r-15870,l232297,987682r488,l221786,976833xem259611,976833r-413,l251286,984622r331,l270705,1003436r-1254,l277387,995629r-15697,l269749,987682r882,l259611,976833xem297023,976833r-533,l288574,984622r407,l308069,1003436r-1090,l314910,995629r-15736,l307228,987682r815,l297023,976833xem334434,976833r-429,l326092,984622r253,l345433,1003436r-946,l352414,995629r-15032,l345455,987682,334434,976833xem401755,969153r-26879,26476l382797,1003436r7949,-7807l391263,995629r-8052,-7947l398837,987682r3115,-3060l394152,976833r15385,l401755,969153xem409709,977003r-7636,7619l421208,1003436r-874,l428280,995629r-15940,l420402,987682r127,l409709,977003xem447960,976833r-551,l439482,984622r243,l458813,1003436r-965,l465790,995629r-16027,l458398,987109,447960,976833xem485371,976833r-462,l477089,984622r19088,18814l495327,1003436r7937,-7807l487129,995629r8627,-8520l493560,984894r-8189,-8061xem22417,987682r-14971,l15488,995629r-1144,l22417,987682xem33774,976833r-337,l25248,984894r10940,10735l37363,994409r6826,-6727l44766,987682,33774,976833xem59829,987682r-15063,l52818,995629r-1062,l59829,987682xem97240,987682r-15083,l90217,995629r-1049,l97240,987682xem134652,987682r-15055,l127663,995629r-1083,l134652,987682xem172933,987682r-15861,l165143,995629r-263,l172933,987682xem210766,987682r-15447,l203371,995629r-678,l210766,987682xem248177,987682r-15392,l240843,995629r-738,l248177,987682xem285463,987682r-14832,l278704,995629r-1317,l285463,987682xem322984,987682r-14941,l316115,995629r-1205,l322984,987682xem375304,958301r-29849,29381l353527,995629r-1113,l363590,984622r-7384,-7397l371100,977225r399,-392l372218,976833r-7782,-7680l379296,969153r3311,-3261l383025,965892r-7721,-7591xem372218,976833r-719,l363709,984622r11167,11007l382944,987682r267,l372218,976833xem398837,987682r-15626,l391263,995629r-517,l398837,987682xem436368,987682r-15839,l428582,995629r-302,l436368,987682xem506381,939835r-1314,1234l458398,987109r8655,8520l465790,995629r11196,-11007l469188,976833r16183,l477570,969153r15150,l495744,966180r-7993,-7879l503958,958301r-7875,-7753l511645,950548r2806,-2759l506381,939835xem517941,965199r-19943,19695l495810,987109r8654,8520l503264,995629r11189,-11007l506552,976833r14735,l521287,975359r-6305,-6206l521413,969153r-3472,-3954xem4349,984622r-668,l,989329r,5080l6825,987682r621,l4349,984622xem521287,977899r-6834,6723l517941,988059r2779,-3165l520838,984760r122,-138l521287,984622r,-6723xem44497,950548l17433,977225r7815,7669l33437,976833r337,l25993,969153r15245,l44551,965892r-7709,-7591l52360,958301r-7863,-7753xem243545,939835r-1324,1234l205939,976833r-99,170l213733,984760r8053,-7927l214000,969153r15587,l232607,966180r301,l224915,958301r15871,l232911,950548r15575,l251288,947789r327,l243545,939835xem52360,958301r-1945,1818l44551,965892r19019,18730l62937,984622r7912,-7789l55195,976833r7791,-7680l63366,969153,52360,958301xem89777,958301r-1951,1818l82666,965199r-662,693l101035,984622r-686,l108261,976833r-15702,l100350,969153r441,l89777,958301xem127234,958301r-148,l120078,965199r-587,693l138532,984622r-771,l145672,976833r-15749,l137714,969153r541,l127234,958301xem165024,957782r-8238,8110l157003,965892r19050,18730l183925,976833r-16221,l175514,969153r1031,l165024,957782xem240786,958301r-175,l232607,966180r301,l251617,984622r-331,l259198,976833r-15895,l251094,969153r716,l240786,958301xem278198,958301r-175,l270019,966180r253,l288981,984622r-407,l296490,976833r-15738,l288540,969153r681,l278198,958301xem315610,958301r-286,l307316,966180r320,l326345,984622r-253,l334005,976833r-15781,l326008,969153r625,l315610,958301xem353440,958301r-609,l344827,966180r173,l363709,984622r7391,-7397l356076,977225r8200,-8072l364436,969153,353440,958301xem390759,958301r-444,l382607,965892r418,l402073,984622r7636,-7619l409537,976833r-15579,l401755,969153,390759,958301xem429135,958301r-385,l420727,966180r290,l439725,984622r-243,l447409,976833r-16000,l439200,969153r959,l429135,958301xem466547,958301r-278,l458250,966180r130,l477089,984622r7820,-7789l468815,976833r7785,-7680l477570,969153,466547,958301xem503958,958301r-199,l495744,966180r18709,18442l521287,977899r,-1066l506161,976833r7777,-7680l514982,969153,503958,958301xem14997,958301r-174,l6509,966506r10924,10719l25622,969153r371,l14997,958301xem202997,958301r-294,l195011,965892r-183,288l205840,977003r99,-170l213730,969153r270,l202997,958301xem450309,921394r-703,625l401755,969153r7954,7850l420727,966180r290,l413023,958301r16112,l421260,950548r15383,l439451,947789r272,l431653,939835r16136,l440013,932179r15331,l458231,929344r143,l450309,921394xem41238,969153r-15245,l33774,976833r-337,l41238,969153xem78650,969153r-15284,l71154,976833r-305,l78650,969153xem116062,969153r-15271,l108586,976833r-325,l116062,969153xem153474,969153r-15219,l146054,976833r-382,l153474,969153xem191707,969153r-15162,l184326,976833r-401,l191707,969153xem229587,969153r-15587,l221786,976833r7801,-7680xem266999,969153r-15189,l259611,976833r-413,l266999,969153xem304295,969153r-15074,l297023,976833r-533,l304295,969153xem341807,969153r-15174,l334434,976833r-429,l341807,969153xem379296,969153r-14860,l372218,976833r-719,l379296,969153xem455224,969153r-15065,l447960,976833r-551,l455224,969153xem492720,969153r-15150,l485371,976833r-462,l492720,969153xem521287,969153r-6305,l521287,975359r,-6206xem,960119r,5080l4122,969153r-295,l6509,966506,,960119xem17434,939189r-679,646l,956309r,3810l6509,966506r8314,-8205l14997,958301,6590,950003r16641,l25808,947460r-326,-346l17434,939189xem184274,939835r-1019,l175509,947460r272,l194828,966180r183,-288l202703,958301r-16151,l194436,950548r700,l184274,939835xem222028,939835r-613,l213688,947460r229,l232908,966180r-301,l240611,958301r-15871,l232605,950548r306,l222028,939835xem259440,939835r-1326,1234l251288,947789r327,l270272,966180r-253,l278023,958301r-15919,l269969,950548r353,l259440,939835xem318273,939835r-18201,17947l299643,958301r7993,7879l307316,966180r8008,-7879l315610,958301r-7876,-7753l323204,950548r2803,-2759l326343,947789r-8070,-7954xem431015,865546r-94008,92755l345000,966180r-173,l352831,958301r609,l345584,950548r15123,l363844,947460r435,l356524,939835r15523,l364291,932179r15077,l382577,929021r741,l375581,921394r16064,l383529,913404r14912,l401301,910589r683,l394253,902969r16088,l402218,894972r14948,l420286,891901r-1553,-1632l412408,884035r16112,l420662,876299r15473,l438868,873609r327,l431015,865546xem409721,939189r-8047,7925l421017,966180r-290,l428750,958301r-15978,l420643,950548r617,l409721,939189xem447789,939835r-239,l439451,947789r272,l458380,966180r-130,l466269,958301r-16059,l458075,950548r596,l447789,939835xem485201,939835r-139,l477301,947460r-214,329l495744,966180r8015,-7879l487601,958301r7858,-7753l496083,950548,485201,939835xem33632,939835r-1349,1234l26159,947114r-326,346l44551,965892r7711,-7591l36632,958301r7865,-7753l33632,939835xem71035,939835r-7761,7625l82004,965892r662,-693l89674,958301r-15678,l81861,950548r-506,-545l71035,939835xem108480,939835r-1303,1234l101037,947114r-286,346l119491,965892r587,-693l127086,958301r-15726,l119225,950548r135,l108480,939835xem146840,939835r-997,l138098,947460r158,l157003,965892r-217,l164497,958301r-15773,l157142,950003,146840,939835xem383039,950682r-7735,7619l383025,965892r-418,l390315,958301r444,l383039,950682xem23231,950003r-16641,l14997,958301r-174,l23231,950003xem81909,913671l44497,950548r7863,7753l52789,957782,63274,947460r-7748,-7625l71035,939835r-7770,-7656l78796,932179r3209,-3158l74251,921394r15501,l81909,913671xem168179,865546r-1974,1863l82414,950003r-506,545l89777,958301r424,-519l100686,947460r-287,-346l92999,939835r15481,l100706,932179r15502,l119416,929021r-1869,-1922l111743,921394r16412,l120060,913404r15220,l138139,910589r-6334,-6350l130512,902969r16386,l138790,894972r15213,l157122,891901r431,l149572,884035r15775,l157490,876299r15480,l175703,873609r656,l168179,865546xem134961,950548r-15601,l127234,958301r-148,l134961,950548xem210559,950548r-15423,l202997,958301r-294,l210559,950548xem248486,950548r-15575,l240786,958301r-175,l248486,950548xem285898,950548r-15576,l278198,958301r-175,l285898,950548xem296852,939835r-1326,1234l288700,947789r279,l299643,958301r429,-519l307408,950548r326,l296852,939835xem323204,950548r-15470,l315610,958301r-286,l323204,950548xem334729,939835r-637,l326007,947789r336,l337007,958301r7857,-7753l345584,950548,334729,939835xem360707,950548r-15123,l353440,958301r-609,l360707,950548xem372047,939835r-456,l363844,947460r435,l375304,958301r7735,-7619l372047,939835xem420941,913404r-305,267l383039,950682r7720,7619l390315,958301r11359,-11187l394289,939835r14776,l409721,939189r-7120,-7010l416837,932179r3208,-3158l420682,929021r-7737,-7627l429057,921394r-8116,-7990xem436643,950548r-15383,l429135,958301r-385,l436643,950548xem474159,950548r-15488,l466547,958301r-278,l474159,950548xem511645,950548r-15562,l503958,958301r-199,l511645,950548xem242907,865546r-1975,1863l157142,950003r7882,7779l175509,947460r272,l168022,939835r16252,l176513,932179r14518,l194240,929021r970,l187473,921394r15823,l195180,913404r14923,l212962,910589r914,l206145,902969r15848,l213869,894972r14957,l231946,891901r335,l224300,884035r15871,l232313,876299r15481,l250527,873609r560,l242907,865546xem4013,947460r-426,329l,951229r,5080l6414,950003r176,l4013,947460xem521287,941069r-6836,6720l517941,951229r3310,-3769l521287,941069xem262201,921394r-654,625l244129,939189r-584,646l251615,947789r-327,l259369,939835r-585,-646l251664,932179r15481,l270025,929344r241,l262201,921394xem299565,921394r-654,625l281493,939189r-584,646l288979,947789r-279,l296780,939835r-584,-646l289076,932179r15480,l307437,929344r193,l299565,921394xem393651,865546r-1929,1863l318273,939835r8070,7954l326007,947789r8085,-7954l334729,939835r-7757,-7656l341872,932179r3211,-3158l345525,929021r-7756,-7627l353362,921394r-8096,-7990l360955,913404r2860,-2815l364620,910589r-7731,-7620l372930,902969r-8124,-7997l379688,894972r3121,-3071l383025,891901r-7981,-7866l391108,884035r-7858,-7736l398665,876299r2735,-2690l401831,873609r-8180,-8063xem429057,921394r-1268,l420045,929021r637,l439723,947789r-272,l447550,939835r-16030,l439291,932179r722,l429057,921394xem487673,921394r-655,625l469600,939189r-583,646l477087,947789r214,-329l485062,939835r139,l477424,932179r15428,l495738,929344r-8065,-7950xem518513,929021r-1232,l506974,939189r-593,646l514451,947789r6836,-6720l521287,938529r-6435,-6350l521287,932179r-2774,-3158xem81920,875761l18082,938529r-648,660l25833,947460r326,-346l33534,939835r-557,-646l25868,932179r15423,l44492,929021r-1907,-1922l36788,921394r15530,l44209,913404r16107,l63168,910589r-7649,-7620l71041,902969r-8122,-7997l78992,894972r2883,-2845l81746,891901r-8001,-7866l90303,884035r-8383,-8274xem52318,921394r-732,625l46438,927099r-1901,1922l63274,947460r7746,-7625l55366,939835r7766,-7656l63265,932179,52318,921394xem89752,921394r-7747,7627l100751,947460r286,-346l108432,939835r-15702,l100496,932179r210,l89752,921394xem128155,921394r-991,l121368,927099r-1867,1922l138256,947460r-158,l145843,939835r-15750,l137860,932179r1223,l128155,921394xem165578,921394r-1003,l156828,929021r191,l175781,947460r-272,l183255,939835r-15798,l175223,932179r1290,l165578,921394xem203296,921394r-1309,l194240,929021r970,l213917,947460r-229,l221415,939835r-16083,l213118,932179r1134,l203296,921394xem353362,921394r-528,l345083,929021r442,l364279,947460r-435,l371591,939835r-15869,l363481,932179r810,l353362,921394xem391645,921394r-1320,l382577,929021r741,l401674,947114r7391,-7279l394058,939835r7776,-7656l402601,932179,391645,921394xem41291,932179r-15423,l33632,939835r557,-646l41291,932179xem78796,932179r-15531,l71035,939835r7761,-7656xem116208,932179r-15502,l108480,939835r608,-646l116208,932179xem153619,932179r-14536,l146840,939835r-997,l153619,932179xem191031,932179r-14518,l184274,939835r-1019,l191031,932179xem229171,932179r-14919,l222028,939835r-613,l229171,932179xem240708,921394r-608,l232372,929021r202,l243545,939835r584,-646l251240,932179r424,l240708,921394xem267145,932179r-15481,l259440,939835r585,-646l267145,932179xem278120,921394r-8095,7950l270266,929344r10643,10491l281493,939189r7111,-7010l289076,932179,278120,921394xem304556,932179r-15480,l296852,939835r585,-646l304556,932179xem316043,921394r-530,l307437,929344r193,l318273,939835r7763,-7656l326972,932179,316043,921394xem341872,932179r-14900,l334729,939835r-637,l341872,932179xem379368,932179r-15077,l372047,939835r-456,l379368,932179xem455344,932179r-15331,l447789,939835r-239,l455344,932179xem466468,921394r-143,l458231,929344r143,l469017,939835r583,-646l476711,932179r713,l466468,921394xem492852,932179r-15428,l485201,939835r-139,l492852,932179xem503923,921394r-731,625l495738,929344r10643,10491l506974,939189r7105,-7010l514852,932179,503923,921394xem14930,921394r-1292,l5891,929021r1218,l17434,939189r648,-660l24540,932179r1328,l14930,921394xem416837,932179r-14236,l409721,939189r7116,-7010xem521287,932179r-6435,l521287,938529r,-6350xem,922019r,5080l3972,930909r1919,-1888l7109,929021,,922019xem280873,902969r-18672,18425l270266,929344r-241,l278101,921394r-7826,-7723l285946,913671r2823,-2780l288910,910891r-8037,-7922xem356287,865546r-1974,1863l299565,921394r8065,7950l307437,929344r8076,-7950l316043,921394r-8095,-7990l323628,913404r2859,-2815l326780,910589r-7749,-7620l334693,902969r-8103,-7997l342351,894972r3120,-3071l345661,891901r-7980,-7866l353696,884035r-7858,-7736l361319,876299r2733,-2690l364467,873609r-8180,-8063xem458353,913404r-6168,6075l450309,921394r8065,7950l458231,929344r8094,-7950l466468,921394r-8115,-7990xem495828,913404r-340,267l487673,921394r8065,7950l503829,921394r-1845,-1915l495828,913404xem148816,772800l,919479r,2540l7109,929021r-1218,l13638,921394r1292,l6827,913404r14927,l24613,910589r1196,l18066,902969r15553,l25502,894972r14975,l43597,891901r670,l36269,884035r15543,l43956,876299r15489,l62178,873609r963,l54940,865546r15428,l70970,864954r-7705,-7605l78695,857349r2385,-2348l81705,855001r-8031,-7893l90262,847108r-7745,-7639l96857,839469r2917,-2871l101448,836598r-8039,-7924l109112,828674r-7904,-7781l115727,820893r2764,-2722l120118,818171r-8027,-7912l127818,810259r-8186,-8059l134715,802200r2748,-2706l138534,799494r-7786,-7675l146498,791819r-8172,-8045l153432,783774r3051,-3003l156903,780771r-8087,-7971xem33619,902969r-1265,l24613,910589r1196,l44537,929021r1901,-1922l52220,921394r-16710,l43635,913404r574,l33619,902969xem71041,902969r-152,l63266,910589r18739,18432l89752,921394r-15678,l81909,913671,71041,902969xem109488,902969r-1021,l100754,910589r18747,18432l121368,927099r5796,-5705l111438,921394r8105,-7990l120060,913404,109488,902969xem146898,902969r-1019,l144589,904239r-6323,6350l157019,929021r-191,l164575,921394r-15773,l156907,913404r570,l146898,902969xem184581,902969r-1290,l175550,910589r962,l195210,929021r-970,l201987,921394r-15821,l194271,913404r909,l184581,902969xem221993,902969r-1290,l212962,910589r914,l232574,929021r-202,l240100,921394r-16013,l232213,913404r379,l221993,902969xem334693,902969r-465,l326487,910589r293,l345525,929021r-442,l352834,921394r-15860,l345077,913404r189,l334693,902969xem372930,902969r-1370,l363815,910589r805,l383318,929021r-741,l390325,921394r-15913,l382510,913404r1019,l372930,902969xem410341,902969r-1299,l401301,910589r683,l420682,929021r-637,l427789,921394r-14999,l420906,913404r-2518,-2513l410341,902969xem21754,913404r-14927,l14930,921394r-1292,l21754,913404xem60316,913404r-16107,l52318,921394r1842,-1915l60316,913404xem119858,876299r-273,233l81909,913671r7843,7723l100727,910589r-7723,-7620l109488,902969r-8103,-7997l116591,894972r2890,-2845l111734,884514r15481,l127701,884035r-7843,-7736xem135280,913404r-15220,l128155,921394r-991,l135280,913404xem172691,913404r-15214,l165578,921394r-1003,l172691,913404xem210103,913404r-14923,l203296,921394r-1309,l210103,913404xem248196,913404r-15604,l240708,921394r-608,l248196,913404xem259404,902969r-635,l251048,910589r192,l262201,921394r7816,-7723l270275,913671,259404,902969xem285946,913671r-15671,l278120,921394r7826,-7723xem297374,902969r-558,l288769,910891r141,l299565,921394r8086,-7990l307948,913404,297374,902969xem323628,913404r-15680,l316043,921394r-530,l323628,913404xem360955,913404r-15689,l353362,921394r-528,l360955,913404xem398441,913404r-14912,l391645,921394r-1320,l398441,913404xem431617,902969r-1401,1270l423459,910891r-2518,2513l429057,921394r-1268,l438759,910589r589,l431617,902969xem447753,902969r-1257,l438759,910589r589,l450309,921394r1876,-1915l458353,913404,447753,902969xem468981,902969r-1324,1270l458353,913404r8115,7990l466325,921394r10693,-10503l468981,902969xem485255,902969r-172,l477018,910891r10655,10503l495759,913404r-2478,-2513l485255,902969xem514470,894972r-16162,15919l495828,913404r8095,7990l505777,919479r9047,-8890l515358,910589r-7750,-7620l521287,902969r,-1270l514470,894972xem3972,910589l,914399r,5080l6163,913404r664,l3972,910589xem521287,904239r-6463,6350l515358,910589r2862,2815l517579,913404r3708,-2815l521287,904239xem318923,865546r-1974,1863l280873,902969r8037,7922l288769,910891r8047,-7922l297374,902969r-8103,-7997l304940,894972r2889,-2845l308004,892127r-7743,-7613l315992,884514r-8087,-7982l323671,876532r2969,-2923l327103,873609r-8180,-8063xem477151,894972r-469,377l470235,901699r-1254,1270l477018,910891r8065,-7922l485255,902969r-8104,-7997xem14401,884035r-225,l6185,891901r635,l25809,910589r-1196,l32354,902969r-15605,l24862,894972r640,l14401,884035xem51812,884035r-225,l43597,891901r670,l63266,910589r7623,-7620l54248,902969r8133,-7997l62919,894972,51812,884035xem90303,884035r-229,l82104,891901r-128,226l100754,910589r7713,-7620l92765,902969r8113,-7997l101385,894972,90303,884035xem127701,884035r-8220,8092l138266,910589r6323,-6350l145879,902969r-15750,l138242,894972r548,l127701,884035xem165347,884035r-234,l157122,891901r431,l176512,910589r-962,l183291,902969r-15798,l175606,894972r851,l165347,884035xem202759,884035r-235,l194534,891901r383,l213876,910589r-914,l220703,902969r-15846,l212970,894972r899,l202759,884035xem240171,884035r-235,l231946,891901r335,l251240,910589r-192,l258769,902969r-15944,l250958,894972r323,l240171,884035xem315992,884514r-429,l307829,892127r175,l326780,910589r-293,l334228,902969r-15991,l326350,894972r240,l315992,884514xem353696,884035r-235,l345471,891901r190,l364620,910589r-805,l371560,902969r-15901,l363769,894972r1037,l353696,884035xem391108,884035r-305,l382809,891901r216,l401984,910589r-683,l409042,902969r-15956,l401191,894972r1027,l391108,884035xem439630,894972r-6834,6727l431617,902969r7731,7620l438759,910589r7737,-7620l447753,902969r-8123,-7997xem503873,884514r-7522,7387l515358,910589r-534,l521287,904239r,-1270l506345,902969r8113,-7997l503873,884514xem40477,894972r-14975,l33619,902969r-1265,l40477,894972xem78992,894972r-16073,l71041,902969r-152,l78992,894972xem116591,894972r-15206,l109488,902969r-1021,l116591,894972xem154003,894972r-15213,l146898,902969r-1019,l154003,894972xem191414,894972r-14957,l184581,902969r-1290,l191414,894972xem228826,894972r-14957,l221993,902969r-1290,l228826,894972xem266872,894972r-15591,l259404,902969r-635,l266872,894972xem278189,884035r-234,l269984,891901r-110,226l280873,902969r8113,-7997l289271,894972,278189,884035xem304940,894972r-15669,l297374,902969r-558,l304940,894972xem342351,894972r-15761,l334693,902969r-465,l342351,894972xem379688,894972r-14882,l372930,902969r-1370,l379688,894972xem417166,894972r-14948,l410341,902969r-1299,l417166,894972xem428520,884035r-243,l421943,890269r-1554,1632l431617,902969r1179,-1270l439630,894972,428520,884035xem450258,884514r-10628,10458l447753,902969r-1257,l457734,891901r-7476,-7387xem466069,884035r-348,l457753,891901r11228,11068l470235,901699r6830,-6727l476247,894079,466069,884035xem495786,876532r-17815,17547l477151,894972r8104,7997l485083,902969r11268,-11068l488351,884035r15037,l495786,876532xem518259,891901r-685,l514470,894972r6817,6727l521287,895349r-3028,-3448xem,885189r,5080l3972,894079r2213,-2178l6820,891901,,885189xem70970,864954r-8792,8655l63141,873609r18835,18518l82104,891901r7970,-7866l73505,884035r8415,-8274l70970,864954xem108955,865546r-146,l100639,873609r18842,18518l127215,884514r-15726,l119822,876299r-510,-538l108955,865546xem259086,865183r-8559,8426l251087,873609r18787,18518l269984,891901r7486,-7387l261595,884514r8354,-8215l270351,876299,259086,865183xem296773,865546r-1972,1863l288519,873609r651,l308004,892127r-175,l315563,884514r-15966,l307693,876532r212,l296773,865546xem6550,876299r-345,233l,882649r,2540l6820,891901r-635,l14176,884035r225,l6550,876299xem33034,865546r-1970,1863l24766,873609r904,l44267,891901r-670,l51587,884035r-15629,l43805,876299r151,l33034,865546xem146566,865546r-1977,1863l138291,873609r704,l157553,891901r-431,l165113,884035r-15775,l157186,876299r304,l146566,865546xem183978,865546r-1977,1863l175703,873609r656,l194917,891901r-383,l202524,884035r-15822,l194550,876299r351,l183978,865546xem221390,865546r-1978,1863l213115,873609r608,l232281,891901r-335,l239936,884035r-15870,l231914,876299r399,l221390,865546xem334915,865546r-1977,1863l326640,873609r463,l345661,891901r-190,l353461,884035r-16015,l345294,876299r544,l334915,865546xem372327,865546r-1978,1863l364052,873609r415,l383025,891901r-216,l390803,884035r-15942,l382706,876299r544,l372327,865546xem409738,865546r-143,l401400,873609r431,l420389,891901r1554,-1632l428277,884035r-16001,l420116,876299r546,l409738,865546xem458467,876532r-1160,1037l450258,884514r7495,7387l465721,884035r348,l458467,876532xem484653,865546r-159,l477027,872900r19324,19001l503873,884514r-485,-479l488169,884035r7617,-7503l484653,865546xem323671,876532r-15766,l315992,884514r-429,l323671,876532xem447335,865546r-275,l438868,873609r327,l450258,884514r8103,-7982l458231,876299,447335,865546xem507031,865546r-1983,1863l495786,876532r8087,7982l514975,873609r237,l507031,865546xem17472,865546r-2012,1863l6988,875761r-438,538l14401,884035r-225,l24766,873609r904,l17472,865546xem59445,876299r-15489,l51812,884035r-225,l59445,876299xem92434,865546r-2021,1863l81920,875761r8383,8274l90074,884035r10565,-10426l92434,865546xem130815,865546r-1974,1863l120368,875761r-510,538l127701,884035r10590,-10426l138995,873609r-8180,-8063xem172970,876299r-15480,l165347,884035r-234,l172970,876299xem210382,876299r-15481,l202759,884035r-235,l210382,876299xem247794,876299r-15481,l240171,884035r-235,l247794,876299xem285793,876299r-15442,l278189,884035r-234,l285793,876299xem361319,876299r-15481,l353696,884035r-235,l361319,876299xem398665,876299r-15415,l391108,884035r-305,l398665,876299xem436135,876299r-15473,l428520,884035r-243,l436135,876299xem469547,865546r-1919,1863l458598,876299r-131,233l466069,884035r-348,l477027,872900r-7480,-7354xem3972,873759l,877569r,5080l6442,876299r-438,-538l3972,873759xem521287,867409r-6312,6200l515212,873609r2729,2690l521287,873759r,-6350xem25189,857820r-7469,7363l17472,865546r8198,8063l24766,873609r8191,-8063l32666,865183r-7477,-7363xem52889,847108r-1203,l43668,855001r547,l63141,873609r-963,l70368,865546r-15653,l63031,857349r234,l52889,847108xem100645,857349r-7967,7834l92434,865546r8205,8063l108809,865546r146,l100645,857349xem149474,847108r-1307,1251l131100,865183r-285,363l138995,873609r-704,l146482,865546r-285,-363l138719,857820r15611,l157193,855001r289,l149474,847108xem186838,847108r-1307,1251l168464,865183r-285,363l176359,873609r-656,l183894,865546r-285,-363l176130,857820r15611,l194605,855001r241,l186838,847108xem224202,847108r-1307,1251l205828,865183r-285,363l213723,873609r-608,l221305,865546r-284,-363l213542,857820r15611,l232017,855001r193,l224202,847108xem251149,857349r-7957,7834l242907,865546r8180,8063l250527,873609r8559,-8426l251149,857349xem345392,802200r-529,439l281255,865183r-285,363l289170,873609r-651,l296689,865546r-284,-363l288945,857820r15572,l307374,855001r852,l300218,847108r15968,l308427,839469r14684,l326021,836598r899,l318881,828674r15992,l326968,820893r14966,l344692,818171r898,l337563,810259r16016,l345392,802200xem337582,847108r-1307,1251l319208,865183r-285,363l327103,873609r-463,l334831,865546r-285,-363l327067,857820r15611,l345542,855001r-1537,-1562l337582,847108xem374946,847108r-1307,1251l356572,865183r-285,363l364467,873609r-415,l372242,865546r-284,-363l364479,857820r15611,l382954,855001r-8008,-7893xem412310,847108r-18330,18075l393651,865546r8180,8063l401400,873609r8195,-8063l409738,865546r-7847,-7726l417446,857820r2866,-2819l412310,847108xem517941,779779r-86926,85767l439195,873609r-327,l447060,865546r275,l439506,857820r15402,l457772,855001r1051,l450795,847108r15176,l458231,839469r15319,l476467,836598r1197,l469625,828674r16185,l477906,820893r14516,l495187,818171r1147,l488307,810259r16209,l496329,802200r15082,l514160,799494r590,l506964,791819r14323,l521287,789939r-6263,-6165l521449,783774r-3508,-3995xem518325,855001r-680,l507308,865183r-277,363l515212,873609r-237,l521287,867409r,-3810l515416,857820r5871,l521287,857349r131,l518325,855001xem477097,858088r-7207,7095l469547,865546r7480,7354l484494,865546r159,l477097,858088xem14309,847108r-1306,1251l6256,855001r496,l17472,865546r248,-363l25189,857820,14309,847108xem111452,772800l25189,857820r7845,7726l33326,865183,43668,855001r547,l36187,847108r16702,l45149,839469r14296,l62362,836598r618,l54918,828674r16654,l63683,820893r14632,l81080,818171r1674,l74727,810259r15679,l82220,802200r15083,l100051,799494r1119,l93384,791819r15703,l100915,783774r15105,l119071,780771r468,l111452,772800xem90262,847108r-1164,l81080,855001r625,l92434,865546r244,-363l100645,857349,90262,847108xem149455,810259r-919,l100645,857349r8310,8197l108809,865546r10684,-10545l120118,855001r-8008,-7893l127837,847108r-7759,-7639l135231,839469r2910,-2871l138812,836598r-8039,-7924l146524,828674r-7904,-7781l154054,820893r2758,-2722l157482,818171r-8027,-7912xem127837,847108r-346,l119493,855001r625,l130815,865546r285,-363l138569,857820r150,l127837,847108xem154330,857820r-15611,l146566,865546r285,-363l154330,857820xem165249,847108r-1309,1251l157193,855001r289,l168179,865546r285,-363l175933,857820r197,l165249,847108xem191741,857820r-15611,l183978,865546r285,-363l191741,857820xem202661,847108r-1309,1251l194605,855001r241,l205543,865546r285,-363l213297,857820r245,l202661,847108xem229153,857820r-15611,l221390,865546r284,-363l229153,857820xem240772,847108r-737,l232017,855001r193,l242907,865546r285,-363l251139,857349,240772,847108xem278091,847108r-645,l269428,855001r818,l280970,865546r285,-363l288743,857820r202,l278091,847108xem304517,857820r-15572,l296773,865546r284,-363l304517,857820xem316186,847108r-814,l307374,855001r852,l318923,865546r285,-363l326677,857820r390,l316186,847108xem342678,857820r-15611,l334915,865546r285,-363l342678,857820xem353598,847108r-1309,1251l347128,853439r-1538,1562l356287,865546r285,-363l364041,857820r438,l353598,847108xem380090,857820r-15611,l372327,865546r285,-363l380090,857820xem391009,847108r-1309,1251l382954,855001r10697,10545l393980,865183r7466,-7363l401891,857820,391009,847108xem417446,857820r-15555,l409738,865546r-143,l417446,857820xem428652,847108r-318,l420318,855001r10697,10545l438845,857820r661,l428652,847108xem454908,857820r-15402,l447335,865546r-275,l454908,857820xem465971,847108r-181,l457772,855001r1051,l469547,865546r343,-363l477097,858088,465971,847108xem488326,847108r-1347,1251l477097,858088r7556,7458l484494,865546r10706,-10545l496334,855001r-8008,-7893xem504535,847108r-1320,l495200,855001r1134,l507031,865546r277,-363l514783,857820r633,l504535,847108xem300199,810259r-1288,l251149,857349r7937,7834l269428,855001r818,l262218,847108r15873,l270351,839469r14855,l288122,836598r1434,l281517,828674r15944,l289557,820893r14518,l306840,818171r1386,l300199,810259xem78695,857349r-15430,l70970,864954r7725,-7605xem521287,857820r-5871,l521287,863599r,-5779xem,848359r,5080l4076,857349r-205,l6256,855001r496,l,848359xem6552,839469r-1399,1270l,845819r,2540l6752,855001r-496,l14274,847108r-1273,-1289l6552,839469xem34212,828674r-1213,l24950,836598r547,l44215,855001r-547,l51686,847108r-15630,l43805,839469r1344,l34212,828674xem71572,828674r-1161,l62362,836598r618,l81705,855001r-625,l89098,847108r-15678,l81169,839469r1348,l71572,828674xem109112,828674r-1290,l99774,836598r1674,l120118,855001r-625,l127491,847108r-16431,l118829,839469r1249,l109112,828674xem168137,828674r-17393,17145l149474,847108r8008,7893l157193,855001r8018,-7893l163940,845819r-6450,-6350l172970,839469r2917,-2871l176176,836598r-8039,-7924xem205501,828674r-17393,17145l186838,847108r8008,7893l194605,855001r8018,-7893l201352,845819r-6451,-6350l210382,839469r2917,-2871l213540,836598r-8039,-7924xem299561,772800r-74089,73019l224202,847108r8008,7893l232017,855001r8018,-7893l240772,847108r-7740,-7639l247794,839469r2917,-2871l251529,836598r-8058,-7924l259412,828674r-7884,-7781l266664,820893r2764,-2722l270862,818171r-8027,-7912l278755,810259r-8186,-8059l285652,802200r2748,-2706l289278,799494r-7786,-7675l297435,791819r-8172,-8045l304369,783774r3051,-3003l307647,780771r-8086,-7971xem259412,828674r-653,l250711,836598r818,l270246,855001r-818,l277446,847108r-15918,l269278,839469r1073,l259412,828674xem297461,828674r-1290,l288122,836598r1434,l308226,855001r-852,l315372,847108r-15735,l307406,839469r1021,l297461,828674xem356245,828674r-17393,17145l337582,847108r8008,7893l347128,853439r6432,-6331l352289,845819r-6451,-6350l361319,839469r2917,-2871l356245,828674xem393609,828674r-17393,17145l374946,847108r8008,7893l390972,847108r-1272,-1289l383250,839469r15481,l401648,836598r-8039,-7924xem487669,772800r-75359,74308l420318,855001r8016,-7893l428652,847108r-7740,-7639l436097,839469r2918,-2871l440106,836598r-8058,-7924l447293,828674r-7885,-7781l454977,820893r2766,-2722l458970,818171r-8026,-7912l467104,810259r-8186,-8059l473975,802200r2750,-2706l477386,799494r-7786,-7675l485784,791819r-8172,-8045l492702,783774r3053,-3003l487669,772800xem447293,828674r-225,l439015,836598r1091,l458823,855001r-1051,l465790,847108r-16088,l457444,839469r787,l447293,828674xem506989,828674r-17430,17145l488326,847108r8008,7893l495200,855001r8015,-7893l504535,847108r-7760,-7639l510971,839469r2915,-2871l515028,836598r-8039,-7924xem17438,828674r-689,635l9018,836929r-2466,2540l14309,847108r1274,-1289l24950,836598r547,l17438,828674xem59445,839469r-14296,l52889,847108r-1203,l59445,839469xem96857,839469r-14340,l90262,847108r-1164,l96857,839469xem135231,839469r-15153,l127837,847108r-346,l135231,839469xem146524,828674r-355,l138141,836598r671,l149474,847108r1270,-1289l157186,839469r304,l146524,828674xem172970,839469r-15480,l165249,847108r1271,-1289l172970,839469xem183936,828674r-8049,7924l176176,836598r10662,10510l188108,845819r6442,-6350l194901,839469,183936,828674xem210382,839469r-15481,l202661,847108r1271,-1289l210382,839469xem222094,828674r-746,l213299,836598r241,l224202,847108r1270,-1289l231914,839469r1118,l222094,828674xem247794,839469r-14762,l240772,847108r-737,l247794,839469xem285206,839469r-14855,l278091,847108r-645,l285206,839469xem323111,839469r-14684,l316186,847108r-814,l323111,839469xem334873,828674r-823,l326021,836598r899,l337582,847108r1270,-1289l345294,839469r544,l334873,828674xem361319,839469r-15481,l353598,847108r1271,-1289l361319,839469xem372285,828674r-8001,7924l374946,847108r1270,-1289l382658,839469r592,l372285,828674xem398731,839469r-15481,l391009,847108r1272,-1289l398731,839469xem409974,828674r-278,l401648,836598r10662,10510l420057,839469r855,l409974,828674xem436097,839469r-15185,l428652,847108r-318,l436097,839469xem473550,839469r-15319,l465971,847108r-181,l473550,839469xem485810,828674r-1293,l476467,836598r1197,l488326,847108r1233,-1289l496010,839469r765,l485810,828674xem510971,839469r-14196,l504535,847108r-1320,l510971,839469xem3972,836929l,840739r,5080l6442,839469,3972,836929xem520462,836598r-5434,l517941,839469r2521,-2871xem36181,810259r-1394,1270l19326,826769r-1888,1905l25497,836598r-547,l32999,828674r1213,l26327,820893r14576,l43668,818171r563,l36181,810259xem52902,810259r-1197,l43668,818171r563,l62980,836598r-618,l70411,828674r-15654,l62651,820893r1032,l52902,810259xem110803,808989r-20397,l81080,818171r1674,l101448,836598r-1674,l107822,828674r-15701,l100015,820893r1193,l90406,810259r21685,l110803,808989xem148167,808989r-20349,l118491,818171r1627,l138812,836598r-671,l146169,828674r-16361,l137722,820893r898,l127818,810259r21637,l148167,808989xem176031,820893r-7894,7781l176176,836598r-289,l183936,828674r-7905,-7781xem224742,810259r-559,l205501,828674r8039,7924l213299,836598r8049,-7924l222094,828674r-7885,-7781l229252,820893r2765,-2722l232789,818171r-8047,-7912xem261547,808989r-20204,l232017,818171r772,l251529,836598r-818,l258759,828674r-15894,l250759,820893r769,l240753,810259r22082,l261547,808989xem298911,808989r-20156,l269428,818171r1434,l289556,836598r-1434,l296171,828674r-15942,l288123,820893r1434,l278755,810259r21444,l298911,808989xem336275,808989r-20108,l306840,818171r1386,l326920,836598r-899,l334050,828674r-15665,l326299,820893r669,l316167,810259r21396,l336275,808989xem374927,810259r-18682,18415l364284,836598r8001,-7924l364380,820893r15809,l382954,818171r-8027,-7912xem420467,802200r-26858,26474l401648,836598r8048,-7924l409974,828674r-7885,-7781l417601,820893r2764,-2722l421366,818171r-8047,-7912l428633,810259r-8166,-8059xem449655,808989r-19963,l420365,818171r1001,l440106,836598r-1091,l447068,828674r-16064,l438896,820893r512,l428633,810259r22311,l449655,808989xem487019,808989r-19944,l457743,818171r1227,l477664,836598r-1197,l484517,828674r-16132,l476272,820893r1634,l467104,810259r21203,l487019,808989xem518325,818171r-680,l506989,828674r8039,7924l513886,836598r7401,-7289l521287,826769r-5970,-5876l521910,820893r-3585,-2722xem521287,829309r-7401,7289l521287,836598r,-7289xem15553,810259r-1260,l6256,818171r499,l17438,828674r1888,-1905l25287,820893r1040,l15553,810259xem40903,820893r-14576,l34212,828674r-1213,l40903,820893xem78315,820893r-14632,l71572,828674r-1161,l78315,820893xem115727,820893r-14519,l109112,828674r-1290,l115727,820893xem154054,820893r-15434,l146524,828674r-355,l154054,820893xem185531,808989r-19415,l156812,818171r670,l168137,828674r7894,-7781l165230,810259r21589,l185531,808989xem186819,810259r-10788,10634l183936,828674r10669,-10503l194846,818171r-8027,-7912xem223451,808989r-19519,l194605,818171r241,l205501,828674r7894,-7781l214209,820893,203434,810259r21308,l223451,808989xem229252,820893r-15043,l222094,828674r-746,l229252,820893xem266664,820893r-15136,l259412,828674r-653,l266664,820893xem304075,820893r-14518,l297461,828674r-1290,l304075,820893xem341934,820893r-14966,l334873,828674r-823,l341934,820893xem373639,808989r-19643,l344692,818171r898,l356245,828674r7895,-7781l364380,820893,353579,810259r21348,l373639,808989xem380189,820893r-15809,l372285,828674r7904,-7781xem412028,808989r-19747,l382954,818171r10655,10503l401503,820893r586,l391315,810259r22004,l412028,808989xem417601,820893r-15512,l409974,828674r-278,l417601,820893xem454977,820893r-15569,l447293,828674r-225,l454977,820893xem492422,820893r-14516,l485810,828674r-1293,l492422,820893xem504516,810259r-1292,l495187,818171r1147,l506989,828674r7891,-7781l515317,820893,504516,810259xem521287,820893r-5970,l521287,826769r,-5876xem,811529r,5080l4466,820893r-975,l6256,818171r499,l,811529xem17419,791819l,808989r,2540l6755,818171r-499,l14293,810259r1260,l7388,802200r15091,l25228,799494r-7809,-7675xem74089,772800l37363,808989r-1182,1270l44231,818171r-563,l51705,810259r1197,l44731,802200r15160,l62640,799494r1166,l56020,791819r15655,l63503,783774r15105,l81659,780771r516,l74089,772800xem71675,791819r-1239,l62640,799494r1166,l82754,818171r-1674,l89116,810259r-15677,l81615,802200r605,l71675,791819xem109087,791819r-1239,l100051,799494r1119,l120118,818171r-1627,l126528,810259r-15725,l118979,802200r653,l109087,791819xem146498,791819r-1238,l137463,799494r1071,l157482,818171r-670,l164829,810259r-16293,l156733,802200r310,l146498,791819xem210828,802200r-15560,l203434,810259r-16615,l194846,818171r-241,l210828,802200xem222068,791819r-695,l213577,799494r217,l232789,818171r-772,l240053,810259r-15870,l232359,802200r228,l222068,791819xem277465,810259r-14630,l270862,818171r-1434,l277465,810259xem297435,791819r-1238,l288400,799494r878,l308226,818171r-1386,l314877,810259r-15966,l307087,802200r894,l297435,791819xem334847,791819r-1239,l325812,799494r830,l345590,818171r-898,l352709,810259r-15596,l345310,802200r-2666,-2706l334847,791819xem383148,802200r-490,439l374927,810259r8027,7912l390990,810259r325,l383148,802200xem409948,791819r-226,l401926,799494r445,l421366,818171r-1001,l428402,810259r-16111,l420467,802200,409948,791819xem448373,791819r-1239,l439337,799494r685,l458970,818171r-1227,l465784,810259r-16105,l457853,802200r1065,l448373,791819xem485784,791819r-1258,l476725,799494r661,l496334,818171r-1147,l503224,810259r-16175,l495217,802200r1112,l485784,791819xem22479,802200r-15091,l15553,810259r-1260,l22479,802200xem34206,791819r-1182,l25228,799494r10953,10765l37363,808989r6888,-6789l44731,802200,34206,791819xem59891,802200r-15160,l52902,810259r-1197,l59891,802200xem134715,802200r-15083,l127818,810259r-1290,l134715,802200xem172995,802200r-15952,l165230,810259r-401,l172995,802200xem184749,791819r-1235,l175737,799494r161,l186819,810259r8176,-8059l195268,802200,184749,791819xem248240,802200r-15653,l240753,810259r-700,l248240,802200xem323063,802200r-15082,l316167,810259r-1290,l323063,802200xem375222,772800r-27160,26694l345392,802200r8187,8059l352709,810259r10908,-10765l364006,799494r-7786,-7675l372630,791819r-8152,-8045l379546,783774r3043,-3003l383328,780771r-8106,-7971xem372630,791819r-1236,l363617,799494r389,l374927,810259r8176,-8059l380407,799494r-7777,-7675xem401797,783774r-15949,15720l383148,802200r8167,8059l390990,810259r10936,-10765l402371,799494r-7806,-7675l409948,791819r-8151,-8045xem450305,772800r-29838,29400l428633,810259r-231,l439337,799494r685,l432236,791819r16137,l440200,783774r15106,l458357,780771r-971,-992l450305,772800xem473975,802200r-15057,l467104,810259r-1320,l473975,802200xem511411,802200r-15082,l504516,810259r-1292,l511411,802200xem4646,799494r-1194,l,803909r,5080l6887,802200r501,l4646,799494xem97303,802200r-15083,l89116,808989r1290,l97303,802200xem186645,772800r-36817,36189l163940,808989r-6897,-6789l172995,802200r2742,-2706l175898,799494r-7786,-7675l184749,791819r-8151,-8045l191666,783774r3043,-3003l193743,779779r-7098,-6979xem224833,772800r-36725,36189l202147,808989r-6879,-6789l210828,802200r2749,-2706l213794,799494r-7806,-7675l222068,791819r-8152,-8045l229545,783774r3051,-3003l232919,780771r-8086,-7971xem262197,772800r-36725,36189l239466,808989r-6879,-6789l248240,802200r2749,-2706l251914,799494r-7786,-7675l260024,791819r-8172,-8045l266957,783774r3051,-3003l270283,780771r-8086,-7971xem260024,791819r-1239,l250989,799494r925,l261547,808989r1288,l269723,802200r846,l260024,791819xem285652,802200r-15083,l277465,808989r1290,l285652,802200xem336925,772800r-36726,36189l314877,808989r-6896,-6789l323063,802200r2749,-2706l326642,799494r-7786,-7675l334847,791819r-8172,-8045l341781,783774r3051,-3003l345011,780771r-8086,-7971xem520703,799494r-5953,l517941,802639r2762,-3145xem36725,772800l17419,791819r7809,7675l33024,791819r1182,l26049,783774r15148,l44248,780771r563,l36725,772800xem52355,772800r-8107,7971l44811,780771r18995,18723l62640,799494r7796,-7675l54783,791819r8161,-8045l63503,783774,52355,772800xem89767,772800r-8108,7971l82175,780771r18995,18723l100051,799494r7797,-7675l92146,791819r8162,-8045l100915,783774,89767,772800xem127179,772800r-8108,7971l119539,780771r18995,18723l137463,799494r7797,-7675l129510,791819r8162,-8045l138326,783774,127179,772800xem165029,772357r-8546,8414l156903,780771r18995,18723l175737,799494r7777,-7675l167291,791819r8182,-8045l176598,783774,165029,772357xem202796,772800r-7083,6979l194751,780771r19043,18723l213577,799494r7796,-7675l205527,791819r8161,-8045l213916,783774,202796,772800xem240704,772800r-8108,7971l232919,780771r18995,18723l250989,799494r7796,-7675l242891,791819r8161,-8045l251852,783774,240704,772800xem278116,772800r-8108,7971l270283,780771r18995,18723l288400,799494r7797,-7675l280255,791819r8161,-8045l289263,783774,278116,772800xem315527,772800r-8107,7971l307647,780771r18995,18723l325812,799494r7796,-7675l317619,791819r8161,-8045l326675,783774,315527,772800xem353143,772588r-8311,8183l345011,780771r18995,18723l363617,799494r7777,-7675l355868,791819r8182,-8045l364478,783774,353143,772588xem390677,772800r-8088,7971l383328,780771r19043,18723l401926,799494r7796,-7675l393635,791819r8162,-8045l390677,772800xem429053,772800r-7101,6979l421027,780771r18995,18723l439337,799494r7797,-7675l430999,791819r8161,-8045l440200,783774,429053,772800xem466464,772800r-7100,6979l458391,780771r18995,18723l476725,799494r7801,-7675l468380,791819r8159,-8045l477612,783774,466464,772800xem503876,772800r-8121,7971l514750,799494r-590,l521287,792479r,-660l505738,791819r8154,-8045l515024,783774,503876,772800xem521287,792479r-7127,7015l521287,799494r,-7015xem14923,772800r-8420,8292l17419,791819r8161,-8045l26049,783774,14923,772800xem41197,783774r-15148,l34206,791819r-1182,l41197,783774xem78608,783774r-15105,l71675,791819r-1239,l78608,783774xem116020,783774r-15105,l109087,791819r-1239,l116020,783774xem153432,783774r-15106,l146498,791819r-1238,l153432,783774xem191666,783774r-15068,l184749,791819r-1235,l191666,783774xem229545,783774r-15629,l222068,791819r-695,l229545,783774xem266957,783774r-15105,l260024,791819r-1239,l266957,783774xem304369,783774r-15106,l297435,791819r-1238,l304369,783774xem341781,783774r-15106,l334847,791819r-1239,l341781,783774xem379546,783774r-15068,l372630,791819r-1236,l379546,783774xem412941,772800r-11144,10974l409948,791819r-226,l420945,780771r-923,-992l412941,772800xem455306,783774r-15106,l448373,791819r-1239,l455306,783774xem492702,783774r-15090,l485784,791819r-1258,l492702,783774xem521287,783774r-6263,l521287,789939r,-6165xem,774699r,5080l4165,783774r-380,l6503,781092,,774699xem81922,690338l,770889r,3810l6503,781092r8402,-8292l7200,765182r15424,l25471,762372r675,l18039,754382r15607,l25903,746759r15388,l44141,743947r677,l36719,735964r15631,l44506,728242r15548,l62812,725521r676,l55401,717549r15655,l62926,709547r16072,l81820,706761r-7758,-7648l90813,699113r-8891,-8775xem55403,754382l36725,772800r8086,7971l44248,780771r8096,-7971l44617,765182r15465,l62936,762372r574,l55403,754382xem92767,754382l74089,772800r8086,7971l81659,780771r8097,-7971l82029,765182r15465,l100348,762372r526,l92767,754382xem130131,754382r-18679,18418l119539,780771r-468,l127168,772800r-7727,-7618l134905,765182r2855,-2810l138238,762372r-8107,-7990xem242865,680084r-94049,92716l156903,780771r-420,l165029,772357r-7270,-7175l172317,765182r2855,-2810l176040,762372r-8127,-7990l184134,754382r-7724,-7623l191031,746759r3574,-3518l194846,743241r-7383,-7277l203287,735964r-7844,-7722l209841,728242r2765,-2721l214232,725521r-8087,-7972l221993,717549r-8130,-8002l228832,709547r2829,-2786l232564,706761r-7758,-7648l240677,699113r-8119,-7993l247549,691120r3089,-3041l250976,688079r-8111,-7995xem280928,680084r-94283,92716l194751,780771r962,-992l202785,772800r-7707,-7618l210504,765182r2847,-2810l214254,762372r-8107,-7990l221995,754382r-7743,-7623l229171,746759r2850,-2812l232926,743947r-8099,-7983l240698,735964r-7844,-7722l247934,728242r2758,-2721l251596,725521r-8087,-7972l259404,717549r-8129,-8002l266878,709547r2823,-2786l269928,706761r-7758,-7648l278693,699113r-8098,-7993l285549,691120r3081,-3041l289059,688079r-8131,-7995xem243511,754382r-18678,18418l232919,780771r-323,l240693,772800r-7727,-7618l248431,765182r2854,-2810l251618,762372r-8107,-7990xem280875,754382r-18678,18418l270283,780771r-275,l278105,772800r-7727,-7618l285842,765182r2855,-2810l288982,762372r-8107,-7990xem318239,754382r-18678,18418l307647,780771r-227,l315517,772800r-7727,-7618l323254,765182r2855,-2810l326346,762372r-8107,-7990xem430973,680084r-94048,92716l345011,780771r-179,l353143,772588r-7504,-7406l360666,765182r2854,-2810l364617,762372r-8127,-7990l372014,754382r-7723,-7623l379380,746759r3574,-3518l375571,735964r16064,l383791,728242r14399,l400954,725521r1386,l394253,717549r16088,l402212,709547r14969,l420010,706761r662,l412914,699113r16112,l420907,691120r14991,l438987,688079r-466,-554l430973,680084xem382958,765182r-7736,7618l383328,780771r-739,l390666,772800r-7708,-7618xem431619,754382r-18678,18418l421027,780771r925,-992l429042,772800r-7727,-7618l436780,765182r2854,-2810l431619,754382xem468983,754382r-18678,18418l458391,780771r973,-992l466454,772800r-7727,-7618l474191,765182r2855,-2810l468983,754382xem506347,754382r-18678,18418l495755,780771r8101,-7971l503661,772588r-7523,-7406l511598,765182r2856,-2810l506347,754382xem22624,765182r-15424,l14923,772800r7701,-7618xem33646,754382r-1363,1267l25471,762372r675,l36725,772800r7717,-7618l44617,765182,33646,754382xem60082,765182r-15465,l52355,772800r7727,-7618xem71058,754382r-8122,7990l63510,762372r10579,10428l81806,765182r223,l71058,754382xem97494,765182r-15465,l89767,772800r7727,-7618xem108469,754382r-8121,7990l100874,762372r10578,10428l119170,765182r271,l108469,754382xem134905,765182r-15464,l127179,772800r7726,-7618xem146815,754382r-938,l137760,762372r478,l148816,772800r7717,-7618l157759,765182,146815,754382xem184134,754382r-845,l175172,762372r868,l186645,772800r7736,-7618l195078,765182,184134,754382xem210504,765182r-15426,l202796,772800r7708,-7618xem221995,754382r-547,l213351,762372r903,l224833,772800r7717,-7618l232966,765182,221995,754382xem248431,765182r-15465,l240704,772800r7727,-7618xem259406,754382r-8121,7990l251618,762372r10579,10428l269914,765182r464,l259406,754382xem285842,765182r-15464,l278116,772800r7726,-7618xem296818,754382r-8121,7990l288982,762372r10579,10428l307278,765182r512,l296818,754382xem323254,765182r-15464,l315527,772800r7727,-7618xem334695,754382r-469,l326109,762372r237,l336925,772800r7717,-7618l345639,765182,334695,754382xem372014,754382r-377,l363520,762372r1097,l375222,772800r7736,-7618l372014,754382xem439624,709547r-472,382l382958,765182r7719,7618l401232,762372r1130,l394255,754382r16088,l402601,746759r14451,l419901,743947r1133,l412935,735964r16112,l421203,728242r14611,l438572,725521r1132,l431617,717549r16136,l439624,709547xem410343,754382r-1015,l401232,762372r1130,l412941,772800r7717,-7618l421315,765182,410343,754382xem436780,765182r-15465,l429053,772800r7727,-7618xem447755,754382r-1292,1267l439726,762372r10579,10428l458022,765182r705,l447755,754382xem474191,765182r-15464,l466464,772800r7727,-7618xem485167,754382r-8077,7990l487669,772800r7725,-7618l496138,765182,485167,754382xem511598,765182r-15460,l503876,772800r195,-212l511598,765182xem360666,765182r-15027,l353143,772588r7523,-7406xem172317,765182r-14558,l165029,772357r7288,-7175xem4350,762372r-766,l,765809r,5080l5804,765182r1396,l4350,762372xem521287,755649r-6833,6723l517941,765809r3018,-3437l521287,762372r,-6723xem14938,735964r-1290,l6256,743241r482,l26146,762372r-675,l33568,754382r-16779,l24540,746759r1363,l14938,735964xem74083,735964l55403,754382r8107,7990l62936,762372r8117,-7990l63315,746759r15481,l81652,743947r530,l74083,735964xem111447,735964l92767,754382r8107,7990l100348,762372r8117,-7990l100727,746759r15481,l119064,743947r482,l111447,735964xem205501,680084r-75370,74298l138238,762372r-478,l145877,754382r938,l139092,746759r14527,l156476,743947r825,l149182,735964r16290,l157648,728242r14781,l175194,725521r1674,l168781,717549r15800,l176451,709547r14969,l194250,706761r950,l187442,699113r15823,l195146,691120r14991,l213226,688079r386,l205501,680084xem165472,735964r-887,l156476,743947r825,l176040,762372r-868,l183289,754382r-15798,l175223,746759r1187,l165472,735964xem203287,735964r-1290,l194605,743241r241,l214254,762372r-903,l221448,754382r-16082,l213118,746759r1134,l203287,735964xem262191,735964r-18680,18418l251618,762372r-333,l259402,754382r-7738,-7623l267145,746759r2856,-2812l270290,743947r-8099,-7983xem299555,735964r-18680,18418l288982,762372r-285,l296814,754382r-7738,-7623l304556,746759r2857,-2812l307654,743947r-8099,-7983xem393609,680084r-75370,74298l326346,762372r-237,l334226,754382r469,l326972,746759r14996,l344825,743947r1053,l337759,735964r15593,l345528,728242r15250,l363543,725521r1433,l356889,717549r16041,l364800,709547r14969,l382598,706761r711,l375550,699113r16064,l383495,691120r14991,l401575,688079r145,l393609,680084xem353352,735964r-418,l344825,743947r1053,l364617,762372r-1097,l371637,754382r-16038,l363332,746759r959,l353352,735964xem391635,735964r-1290,l382954,743241r19408,19131l401232,762372r8096,-7990l393943,754382r7752,-7623l402601,746759,391635,735964xem450299,735964r-18680,18418l439726,762372r8025,-7990l440013,746759r15480,l458350,743947r-668,-706l450299,735964xem487663,735964r-18680,18418l477090,762372r8073,-7990l477424,746759r15481,l495762,743947r-8099,-7983xem518197,743241r-552,l506347,754382r8107,7990l521287,755649r,-2540l514852,746759r6435,l518197,743241xem41291,746759r-15388,l33646,754382r1211,-1273l41291,746759xem52350,735964r-764,635l44141,743947r677,l55403,754382r7729,-7623l63315,746759,52350,735964xem78796,746759r-15481,l71058,754382r7738,-7623xem89761,735964r-8109,7983l82182,743947r10585,10435l100496,746759r231,l89761,735964xem116208,746759r-15481,l108469,754382r7739,-7623xem128154,735964r-981,l119064,743947r482,l130131,754382r7729,-7623l139092,746759,128154,735964xem153619,746759r-14527,l146815,754382r-938,l153619,746759xem191031,746759r-14621,l184134,754382r-845,l191031,746759xem229171,746759r-14919,l221995,754382r-547,l229171,746759xem240698,735964r-588,l232021,743947r905,l243511,754382r7729,-7623l251664,746759,240698,735964xem267145,746759r-15481,l259406,754382r7739,-7623xem278110,735964r-8109,7983l270290,743947r10585,10435l288604,746759r472,l278110,735964xem304556,746759r-15480,l296818,754382r7738,-7623xem316034,735964r-512,l307413,743947r241,l318239,754382r7729,-7623l326972,746759,316034,735964xem341968,746759r-14996,l334695,754382r-469,l341968,746759xem379380,746759r-15089,l372014,754382r-377,l379380,746759xem417052,746759r-14451,l410343,754382r-1015,l417052,746759xem429047,735964r-1057,l419901,743947r1133,l431619,754382r7729,-7623l440013,746759,429047,735964xem455493,746759r-15480,l447755,754382r7738,-7623xem466459,735964r-7392,7277l458398,743947r10585,10435l476712,746759r712,l466459,735964xem492905,746759r-15481,l485167,754382r7738,-7623xem503914,735964r-688,635l495762,743947r10585,10435l514077,746759r775,l503914,735964xem521287,746759r-6435,l521287,753109r,-6350xem,736599r,5080l3972,745489r2284,-2248l6738,743241,,736599xem54113,716279r-20469,l24257,725521r1867,l44818,743947r-677,l52229,735964r-16710,l43373,728242r1133,l33644,717549r21757,l54113,716279xem81917,728242r-7834,7722l82182,743947r-530,l89761,735964r-7844,-7722xem168137,680084r-56690,55880l119546,743947r-482,l127173,735964r981,l120329,728242r14688,l137782,725521r778,l130454,717549r16359,l138704,709547r15304,l156838,706761r999,l150078,699113r15775,l157734,691120r14992,l175815,688079r433,l168137,680084xem167493,716279r-20324,l137782,725521r778,l157301,743947r-825,l164585,735964r-15774,l156645,728242r1003,l146813,717549r21968,l167493,716279xem242221,716279r-20228,l212606,725521r1626,l232926,743947r-905,l240110,735964r-16014,l231950,728242r904,l221993,717549r21516,l242221,716279xem280873,717549r-18682,18415l270290,743947r-289,l278110,735964r-7844,-7722l285954,728242r2765,-2721l288960,725521r-8087,-7972xem356245,680084r-56690,55880l307654,743947r-241,l315522,735964r512,l308209,728242r15157,l326131,725521r1007,l319031,717549r15662,l326584,709547r15773,l345187,706761r758,l338186,699113r16016,l346083,691120r14991,l364163,688079r193,l356245,680084xem355601,716279r-20083,l326131,725521r1007,l345878,743947r-1053,l352934,735964r-16015,l344753,728242r775,l334693,717549r22196,l355601,716279xem430329,716279r-19988,l400954,725521r1386,l421034,743947r-1133,l427990,735964r-15316,l420527,728242r676,l410341,717549r21276,l430329,716279xem468981,717549r-18682,18415l458398,743947r669,-706l466459,735964r-7844,-7722l474303,728242r2765,-2721l468981,717549xem506316,716279r-19861,l485165,717549r21180,l487663,735964r8099,7983l503871,735964r-1887,-1905l496089,728242r15626,l514480,725521r1235,l506316,716279xem54757,680084l,734059r,2540l6738,743241r-482,l13648,735964r1290,l7094,728242r14398,l24257,725521r1867,l18037,717549r15607,l25514,709547r14969,l43313,706761r1143,l36698,699113r15630,l44209,691120r14991,l62289,688079r579,l54757,680084xem204857,716279r-20276,l175194,725521r1674,l194846,743241r-241,l201997,735964r-15822,l194009,728242r1434,l184581,717549r21564,l204857,716279xem392965,716279r-20035,l363543,725521r1433,l382954,743241r7391,-7277l374283,735964r7834,-7722l383791,728242,372930,717549r21323,l392965,716279xem21492,728242r-14398,l14938,735964r-1290,l21492,728242xem60054,728242r-15548,l52350,735964r1810,-1905l60054,728242xem91477,716279r-19301,l62812,725521r676,l74083,735964r7834,-7722l71056,717549r21709,l91477,716279xem92765,717549l81917,728242r7844,7722l100370,725521r482,l92765,717549xem129162,716279r-19405,l100370,725521r482,l111447,735964r7834,-7722l120329,728242,109494,717549r20960,l129162,716279xem135017,728242r-14688,l128154,735964r-981,l135017,728242xem172429,728242r-14781,l165472,735964r-887,l172429,728242xem209841,728242r-14398,l203287,735964r-1290,l209841,728242xem247934,728242r-15080,l240698,735964r-588,l247934,728242xem279585,716279r-19529,l250692,725521r904,l262191,735964r7834,-7722l270266,728242,259404,717549r21469,l279585,716279xem285954,728242r-15688,l278110,735964r7844,-7722xem317739,716279r-19633,l288719,725521r241,l299555,735964r7834,-7722l308209,728242,297374,717549r21657,l317739,716279xem323366,728242r-15157,l316034,735964r-512,l323366,728242xem360778,728242r-15250,l353352,735964r-418,l360778,728242xem398190,728242r-14399,l391635,735964r-1290,l398190,728242xem435814,728242r-14611,l429047,735964r-1057,l435814,728242xem467693,716279r-19757,l438572,725521r1132,l450299,735964r7834,-7722l458615,728242,447753,717549r21228,l467693,716279xem474303,728242r-15688,l466459,735964r7844,-7722xem485255,717549r-1380,1270l477068,725521r10595,10443l495497,728242r592,l485255,717549xem511715,728242r-15626,l503914,735964r1892,-1905l511715,728242xem4329,725521r-723,l,728979r,5080l5901,728242r1193,l4329,725521xem520824,725521r-5109,l518483,728242r-1244,l520824,725521xem14916,699113r-1246,l5901,706761r1191,l26124,725521r-1867,l32354,717549r-15605,l24868,709547r646,l14916,699113xem52328,699113r-1247,l43313,706761r1143,l63488,725521r-676,l70889,717549r-16641,l62387,709547r539,l52328,699113xem130773,680084l92765,717549r8087,7972l100370,725521r8097,-7972l109494,717549r-8109,-8002l116597,709547r2829,-2786l117537,704849r-5834,-5736l128132,699113r-8099,-7993l135314,691120r3089,-3041l138884,688079r-8111,-7995xem128132,699113r-937,l121368,704849r-1887,1912l138560,725521r-778,l145879,717549r-15750,l138248,709547r456,l128132,699113xem165853,699113r-1246,l156838,706761r999,l176868,725521r-1674,l183291,717549r-15798,l175612,709547r839,l165853,699113xem203265,699113r-1247,l194250,706761r950,l214232,725521r-1626,l220703,717549r-15846,l212976,709547r887,l203265,699113xem240677,699113r-1247,l231661,706761r903,l251596,725521r-904,l258769,717549r-15944,l250964,709547r311,l240677,699113xem318881,680084r-38008,37465l288960,725521r-241,l296816,717549r558,l289265,709547r15680,l307775,706761r284,l300280,699113r15732,l307913,691120r15750,l326752,688079r240,l318881,680084xem316012,699113r-468,l307775,706761r284,l327138,725521r-1007,l334228,717549r-15991,l326356,709547r228,l316012,699113xem354202,699113r-1247,l345187,706761r758,l364976,725521r-1433,l371640,717549r-16039,l363720,709547r1080,l354202,699113xem391614,699113r-1247,l382598,706761r711,l402340,725521r-1386,l409051,717549r-16086,l401084,709547r1128,l391614,699113xem429026,699113r-1247,l420010,706761r662,l439704,725521r-1132,l446649,717549r-15247,l439541,709547r-818,-888l429026,699113xem477146,709547r-434,382l468981,717549r8087,7972l485165,717549r-1197,-1270l477146,709547xem503892,699113r-7768,7648l496636,706761r19079,18760l514480,725521r6807,-6702l521287,717549r-14942,l514464,709547,503892,699113xem521287,718819r-6807,6702l521287,725521r,-6702xem40483,709547r-14969,l33644,717549r-1290,l40483,709547xem78998,709547r-16072,l71056,717549r-167,l78998,709547xem90813,699113r-1243,l81820,706761r10945,10788l100884,709547r501,l90813,699113xem116597,709547r-15212,l109494,717549r-1027,l116597,709547xem154008,709547r-15304,l146813,717549r-934,l154008,709547xem191420,709547r-14969,l184581,717549r-1290,l191420,709547xem228832,709547r-14969,l221993,717549r-1290,l228832,709547xem266878,709547r-15603,l259404,717549r-635,l266878,709547xem278693,699113r-1243,l269701,706761r227,l280873,717549r8119,-8002l289265,709547,278693,699113xem304945,709547r-15680,l297374,717549r-558,l304945,709547xem342357,709547r-15773,l334693,717549r-465,l342357,709547xem379769,709547r-14969,l372930,717549r-1290,l379769,709547xem417181,709547r-14969,l410341,717549r-1290,l417181,709547xem450278,699113r-793,656l440443,708659r-819,888l447753,717549r-1104,l457581,706761r455,l450278,699113xem466574,699113r-1244,l457581,706761r455,l468981,717549r8119,-8002l476247,708659r-9673,-9546xem495794,691120r-17794,17539l477146,709547r8109,8002l486455,716279r9669,-9518l496636,706761r-7778,-7648l503892,699113r-8098,-7993xem514464,709547r-8119,8002l521287,717549r,-1270l514464,709547xem518504,706761r-1214,l514464,709547r6823,6732l521287,709929r-2783,-3168xem,699769r,5080l3972,708659r1929,-1898l7092,706761,,699769xem17393,680084l,697229r,2540l7092,706761r-1191,l13670,699113r1246,l6797,691120r14992,l24877,688079r627,l17393,680084xem32999,680084r-8122,7995l25504,688079r18952,18682l43313,706761r7768,-7648l35452,699113r8109,-7993l44209,691120,32999,680084xem70972,679532r-8683,8547l62868,688079r18952,18682l89570,699113r-16572,l81922,690338,70972,679532xem108851,680084r-8235,8127l119481,706761r1887,-1912l127195,699113r-15726,l119577,691120r456,l108851,680084xem146524,680084r-8121,7995l138884,688079r18953,18682l156838,706761r7769,-7648l148833,699113r8108,-7993l157734,691120,146524,680084xem183936,680084r-8121,7995l176248,688079r18952,18682l194250,706761r7768,-7648l186197,699113r8108,-7993l195146,691120,183936,680084xem221348,680084r-8122,7995l213612,688079r18952,18682l231661,706761r7769,-7648l223561,699113r8108,-7993l232558,691120,221348,680084xem259086,679763r-8448,8316l250976,688079r18952,18682l269701,706761r7749,-7648l261575,699113r8129,-7993l270595,691120,259086,679763xem296731,680084r-8101,7995l289059,688079r19000,18682l307775,706761r7769,-7648l299577,699113r8108,-7993l307913,691120,296731,680084xem334873,680084r-8121,7995l326992,688079r18953,18682l345187,706761r7768,-7648l336941,699113r8108,-7993l346083,691120,334873,680084xem372285,680084r-8122,7995l364356,688079r18953,18682l382598,706761r7769,-7648l374305,699113r8108,-7993l383495,691120,372285,680084xem409696,680084r-8121,7995l401720,688079r18952,18682l420010,706761r7769,-7648l411669,699113r8108,-7993l420907,691120,409696,680084xem469505,680084r-17437,17145l450278,699113r7758,7648l457581,706761r7749,-7648l466574,699113r-8099,-7993l473429,691120r3643,-3595l469505,680084xem484611,680084r-7539,7441l496636,706761r-512,l503892,699113r-16207,l495794,691120,484611,680084xem21789,691120r-14992,l14916,699113r-1246,l21789,691120xem59200,691120r-14991,l52328,699113r-1247,l59200,691120xem92351,680084l81922,690338r8891,8775l89570,699113r11046,-10902l92351,680084xem135314,691120r-15281,l128132,699113r-937,l135314,691120xem172726,691120r-14992,l165853,699113r-1246,l172726,691120xem210137,691120r-14991,l203265,699113r-1247,l210137,691120xem247549,691120r-14991,l240677,699113r-1247,l247549,691120xem285549,691120r-14954,l278693,699113r-1243,l285549,691120xem323663,691120r-15750,l316012,699113r-468,l323663,691120xem361074,691120r-14991,l354202,699113r-1247,l361074,691120xem398486,691120r-14991,l391614,699113r-1247,l398486,691120xem435898,691120r-14991,l429026,699113r-1247,l435898,691120xem447293,680084r-185,l439550,687525r-466,554l450278,699113r1790,-1884l458281,691120r194,l447293,680084xem473429,691120r-14954,l466574,699113r-1244,l473429,691120xem506989,680084r-11195,11036l503892,699113r11208,-11034l506989,680084xem3972,688339l,692149r,5080l6197,691120r600,l3972,688339xem521287,681989r-6187,6090l518185,691120r-561,l521287,688339r,-6350xem186639,587374l92351,680084r8265,8127l108851,680084r-7789,-7686l116639,672398r2830,-2793l120142,669605r-8051,-7936l127818,661669r-7740,-7620l135231,654049r2910,-2871l138812,651178r-8039,-7924l146524,643254r-7904,-7781l154054,635473r2758,-2722l157482,632751r-8027,-7912l165230,624839r-8187,-8059l172995,616780r2736,-2700l175904,614080r-7788,-7677l184753,606403r-8155,-8049l191666,598354r3036,-2997l193743,594359r-7104,-6985xem25191,672398r-7798,7686l25504,688079r-627,l32999,680084r-7808,-7686xem148811,587374l54757,680084r8111,7995l62289,688079r8683,-8547l63744,672398r14474,l81056,669605r637,l73622,661669r16569,l82470,654049r14387,l99774,651178r1674,l93409,643254r15703,l101208,635473r14519,l118491,632751r1627,l112091,624839r15727,l119632,616780r15083,l137458,614080r1082,l130752,606403r15750,l138326,598354r15106,l156476,595357r434,l148811,587374xem149455,661669r-18682,18415l138884,688079r-481,l146524,680084r-7808,-7686l154332,672398r2837,-2793l157506,669605r-8051,-7936xem186819,661669r-18682,18415l176248,688079r-433,l183936,680084r-7808,-7686l191744,672398r2837,-2793l194870,669605r-8051,-7936xem224183,661669r-18682,18415l213612,688079r-386,l221348,680084r-7808,-7686l229155,672398r2838,-2793l232233,669605r-8050,-7936xem336919,587374r-94054,92710l250976,688079r-338,l259086,679763r-7462,-7365l266567,672398r2837,-2793l270270,669605r-8071,-7936l278072,661669r-7721,-7620l285206,654049r2916,-2871l289556,651178r-8039,-7924l297461,643254r-7904,-7781l304075,635473r2765,-2722l308226,632751r-8027,-7912l316167,624839r-8186,-8059l323063,616780r2743,-2700l326648,614080r-7788,-7677l334851,606403r-8176,-8049l341781,598354r3044,-2997l345018,595357r-8099,-7983xem345392,616780r-529,439l280928,680084r8131,7995l288630,688079r8101,-7995l288943,672398r15576,l307350,669605r900,l300199,661669r15968,l308427,654049r14684,l326021,651178r899,l318881,643254r15992,l326968,635473r14966,l344692,632751r898,l337563,624839r16016,l345392,616780xem337563,661669r-18682,18415l326992,688079r-240,l334873,680084r-7808,-7686l342681,672398r2837,-2793l344005,668019r-6442,-6350xem374927,661669r-18682,18415l364356,688079r-193,l372285,680084r-7808,-7686l380092,672398r2838,-2793l381369,668019r-6442,-6350xem412291,661669r-18682,18415l401720,688079r-145,l409696,680084r-7808,-7686l417504,672398r2838,-2793l412291,661669xem517941,594359r-86968,85725l439084,688079r466,-554l447108,680084r185,l439504,672398r15412,l457753,669605r1094,l450776,661669r15176,l458231,654049r15323,l476471,651178r1193,l469625,643254r16185,l477906,635473r14518,l495189,632751r1145,l488307,624839r16209,l496329,616780r15083,l514155,614080r601,l506968,606403r14319,l521287,604519r-6263,-6165l521449,598354r-3508,-3995xem518356,669605r-735,l506989,680084r8111,7995l521287,681989r,-3810l515414,672398r6621,l518356,669605xem477072,672644r-7567,7440l477072,687525r7539,-7441l477072,672644xem14293,661669r-8061,7936l6761,669605r10632,10479l25191,672398,14293,661669xem36075,661669l25191,672398r7808,7686l43644,669605r481,l36075,661669xem52873,661669r-1168,l43644,669605r481,l54757,680084r7798,-7686l63744,672398,52873,661669xem90191,661669r-1075,l81056,669605r637,l92351,680084r7817,-7686l101062,672398,90191,661669xem116639,672398r-15577,l108851,680084r7788,-7686xem127818,661669r-308,l119469,669605r673,l130773,680084r7798,-7686l138716,672398,127818,661669xem154332,672398r-15616,l146524,680084r7808,-7686xem165230,661669r-8061,7936l157506,669605r10631,10479l175935,672398r193,l165230,661669xem191744,672398r-15616,l183936,680084r7808,-7686xem202642,661669r-8061,7936l194870,669605r10631,10479l213299,672398r241,l202642,661669xem229155,672398r-15615,l221348,680084r7807,-7686xem240753,661669r-700,l231993,669605r240,l242865,680084r7798,-7686l251624,672398,240753,661669xem278072,661669r-607,l269404,669605r866,l280928,680084r7817,-7686l288943,672398,278072,661669xem304519,672398r-15576,l296731,680084r7788,-7686xem316167,661669r-777,l307350,669605r900,l318881,680084r7798,-7686l327065,672398,316167,661669xem342681,672398r-15616,l334873,680084r7808,-7686xem353579,661669r-6451,6350l345614,669605r10631,10479l364043,672398r434,l353579,661669xem380092,672398r-15615,l372285,680084r7807,-7686xem390990,661669r-6450,6350l382978,669605r10631,10479l401407,672398r481,l390990,661669xem417504,672398r-15616,l409696,680084r7808,-7686xem428633,661669r-231,l420342,669605r10631,10479l438771,672398r733,l428633,661669xem454916,672398r-15412,l447293,680084r-185,l454916,672398xem465952,661669r-138,l457753,669605r1094,l469505,680084r7567,-7440l465952,661669xem488307,661669r-1365,1270l477072,672644r7539,7440l495230,669605r1128,l488307,661669xem504516,661669r-1245,l495230,669605r1128,l506989,680084r7798,-7686l515414,672398,504516,661669xem266567,672398r-14943,l259086,679763r7481,-7365xem78218,672398r-14474,l70972,679532r7246,-7134xem521287,672398r-5873,l521287,678179r,-5781xem,662939r,5080l4565,672398r-1170,l6232,669605r529,l,662939xem6553,654049r-1400,1270l,660399r,2540l6761,669605r-529,l14293,661669,6553,654049xem111447,587374l36075,661669r8050,7936l43644,669605r8061,-7936l52873,661669r-7721,-7620l59445,654049r2917,-2871l62952,651178r-8058,-7924l71532,643254r-7885,-7781l78315,635473r2765,-2722l82754,632751r-8027,-7912l90406,624839r-8186,-8059l97303,616780r2743,-2700l101176,614080r-7788,-7677l109091,606403r-8176,-8049l116020,598354r3044,-2997l119546,595357r-8099,-7983xem71532,643254r-1121,l62362,651178r590,l81693,669605r-637,l89116,661669r-15677,l81169,654049r1301,l71532,643254xem109112,643254r-1290,l99774,651178r1674,l120142,669605r-673,l127510,661669r-16431,l118829,654049r1249,l109112,643254xem168137,643254r-18682,18415l157506,669605r-337,l165230,661669r-7740,-7620l172970,654049r2917,-2871l176176,651178r-8039,-7924xem205501,643254r-18682,18415l194870,669605r-289,l202642,661669r-7741,-7620l210382,654049r2917,-2871l213540,651178r-8039,-7924xem299555,587374r-75372,74295l232233,669605r-240,l240053,661669r700,l233032,654049r14762,l250711,651178r818,l243471,643254r15941,l251528,635473r15136,l269428,632751r1434,l262835,624839r15920,l270569,616780r15083,l288395,614080r889,l281496,606403r15943,l289263,598354r15106,l307413,595357r241,l299555,587374xem259412,643254r-653,l250711,651178r818,l270270,669605r-866,l277465,661669r-15918,l269278,654049r1073,l259412,643254xem297461,643254r-1290,l288122,651178r1434,l308250,669605r-900,l315390,661669r-15734,l307406,654049r1021,l297461,643254xem356245,643254r-18682,18415l345614,669605r1514,-1586l353579,661669r-7741,-7620l361319,654049r2917,-2871l356245,643254xem393609,643254r-18682,18415l382978,669605r1562,-1586l390990,661669r-7740,-7620l398731,654049r2917,-2871l393609,643254xem487663,587374r-75372,74295l420342,669605r8060,-7936l428633,661669r-7721,-7620l436143,654049r2916,-2871l440106,651178r-8058,-7924l447293,643254r-7885,-7781l455012,635473r2765,-2722l458970,632751r-8026,-7912l467104,624839r-8186,-8059l474000,616780r2743,-2700l477392,614080r-7788,-7677l485788,606403r-8176,-8049l492718,598354r3044,-2997l487663,587374xem447293,643254r-185,l439059,651178r1047,l458847,669605r-1094,l465814,661669r-16159,l457386,654049r845,l447293,643254xem506989,643254r-673,635l489525,660399r-1218,1270l496358,669605r-1128,l503271,661669r1245,l496775,654049r14217,l513901,651178r1127,l506989,643254xem17393,643254r-8375,8255l6553,654049r7740,7620l24950,651178r481,l17393,643254xem34213,643254r-1214,l24950,651178r481,l36075,661669r7730,-7620l45152,654049,34213,643254xem59445,654049r-14293,l52873,661669r-1168,l59445,654049xem96857,654049r-14387,l90191,661669r-1075,l96857,654049xem135231,654049r-15153,l127818,661669r-308,l135231,654049xem146524,643254r-355,l138141,651178r671,l149455,661669r7731,-7620l157490,654049,146524,643254xem172970,654049r-15480,l165230,661669r7740,-7620xem183936,643254r-8049,7924l176176,651178r10643,10491l194550,654049r351,l183936,643254xem210382,654049r-15481,l202642,661669r7740,-7620xem222094,643254r-746,l213299,651178r241,l224183,661669r7731,-7620l233032,654049,222094,643254xem247794,654049r-14762,l240753,661669r-700,l247794,654049xem285206,654049r-14855,l278072,661669r-607,l285206,654049xem323111,654049r-14684,l316167,661669r-777,l323111,654049xem334873,643254r-823,l326021,651178r899,l337563,661669r7731,-7620l345838,654049,334873,643254xem361319,654049r-15481,l353579,661669r7740,-7620xem372285,643254r-8001,7924l374927,661669r7731,-7620l383250,654049,372285,643254xem398731,654049r-15481,l390990,661669r7741,-7620xem409974,643254r-278,l401648,651178r10643,10491l420022,654049r890,l409974,643254xem436143,654049r-15231,l428633,661669r-231,l436143,654049xem473554,654049r-15323,l465952,661669r-138,l473554,654049xem485810,643254r-1290,l476471,651178r1193,l488307,661669r1218,-1270l495983,654049r792,l485810,643254xem510992,654049r-14217,l504516,661669r-1245,l510992,654049xem3972,651509l,655319r,5080l6442,654049,3972,651509xem520462,651178r-5434,l517941,654049r2521,-2871xem36165,624839r-1378,1270l17393,643254r8038,7924l24950,651178r8049,-7924l34213,643254r-7884,-7781l40903,635473r2765,-2722l44211,632751r-8046,-7912xem52873,624839r-1168,l43668,632751r543,l62952,651178r-590,l70411,643254r-15654,l62651,635473r996,l52873,624839xem90406,624839r-1290,l81080,632751r1674,l101448,651178r-1674,l107822,643254r-15701,l100015,635473r1193,l90406,624839xem127818,624839r-1290,l118491,632751r1627,l138812,651178r-671,l146169,643254r-16361,l137722,635473r898,l127818,624839xem176031,635473r-7894,7781l176176,651178r-289,l183936,643254r-7905,-7781xem262191,587374r-56690,55880l213540,651178r-241,l221348,643254r746,l214209,635473r15043,l232017,632751r772,l224742,624839r16011,l232587,616780r15653,l250983,614080r937,l244132,606403r15896,l251852,598354r15105,l270001,595357r289,l262191,587374xem240753,624839r-700,l232017,632751r772,l251529,651178r-818,l258759,643254r-15894,l250759,635473r769,l240753,624839xem278755,624839r-1290,l269428,632751r1434,l289556,651178r-1434,l296171,643254r-15942,l288123,635473r1434,l278755,624839xem316167,624839r-1290,l306840,632751r1386,l326920,651178r-899,l334050,643254r-15665,l326299,635473r669,l316167,624839xem374927,624839r-18682,18415l364284,651178r8001,-7924l364380,635473r15809,l382954,632751r-8027,-7912xem420467,616780r-26858,26474l401648,651178r8048,-7924l409974,643254r-7885,-7781l417601,635473r2764,-2722l421366,632751r-8047,-7912l428633,624839r-8166,-8059xem428633,624839r-231,l420365,632751r1001,l440106,651178r-1047,l447108,643254r-16135,l438867,635473r541,l428633,624839xem467104,624839r-1290,l457777,632751r1193,l477664,651178r-1193,l484520,643254r-16183,l476231,635473r1675,l467104,624839xem518325,632751r-681,l508900,641349r-1911,1905l515028,651178r-1127,l521287,643889r,-2540l515317,635473r6593,l518325,632751xem521287,643889r-7386,7289l521287,651178r,-7289xem15554,624839r-1261,l6256,632751r482,l17393,643254r7894,-7781l26329,635473,15554,624839xem40903,635473r-14574,l34213,643254r-1214,l40903,635473xem78315,635473r-14668,l71532,643254r-1121,l78315,635473xem115727,635473r-14519,l109112,643254r-1290,l115727,635473xem154054,635473r-15434,l146524,643254r-355,l154054,635473xem165230,624839r-401,l156812,632751r670,l168137,643254r7894,-7781l165230,624839xem186819,624839r-10788,10634l183936,643254r10669,-10503l194846,632751r-8027,-7912xem203434,624839r-792,l194605,632751r241,l205501,643254r7894,-7781l214209,635473,203434,624839xem229252,635473r-15043,l222094,643254r-746,l229252,635473xem266664,635473r-15136,l259412,643254r-653,l266664,635473xem304075,635473r-14518,l297461,643254r-1290,l304075,635473xem341934,635473r-14966,l334873,643254r-823,l341934,635473xem353579,624839r-870,l344692,632751r898,l356245,643254r7895,-7781l364380,635473,353579,624839xem380189,635473r-15809,l372285,643254r7904,-7781xem391315,624839r-325,l382954,632751r10655,10503l401503,635473r586,l391315,624839xem417601,635473r-15512,l409974,643254r-278,l417601,635473xem455012,635473r-15604,l447293,643254r-185,l455012,635473xem492424,635473r-14518,l485810,643254r-1290,l492424,635473xem504516,624839r-1290,l495189,632751r1145,l506989,643254r1911,-1905l514876,635473r441,l504516,624839xem521287,635473r-5970,l521287,641349r,-5876xem,626109r,5080l4466,635473r-975,l6256,632751r482,l,626109xem17415,606403l,623569r,2540l6738,632751r-482,l14293,624839r1261,l7388,616780r15091,l25222,614080r-7807,-7677xem74083,587374l37363,623569r-1198,1270l44211,632751r-543,l51705,624839r1168,l44707,616780r15184,l62634,614080r1178,l56024,606403r15655,l63503,598354r15105,l81652,595357r530,l74083,587374xem71679,606403r-1247,l62634,614080r1178,l82754,632751r-1674,l89116,624839r-15677,l81615,616780r605,l71679,606403xem109091,606403r-1247,l100046,614080r1130,l120118,632751r-1627,l126528,624839r-15725,l118979,616780r653,l109091,606403xem146502,606403r-1246,l137458,614080r1082,l157482,632751r-670,l164829,624839r-16293,l156733,616780r310,l146502,606403xem224827,587374r-38008,37465l194846,632751r-241,l202642,624839r792,l195268,616780r15560,l213571,614080r228,l205992,606403r16080,l213916,598354r15629,l232590,595357r336,l224827,587374xem222072,606403r-703,l213571,614080r228,l232789,632751r-772,l240053,624839r-15870,l232359,616780r228,l222072,606403xem260028,606403r-1247,l250983,614080r937,l270862,632751r-1434,l277465,624839r-15918,l269723,616780r846,l260028,606403xem297439,606403r-1246,l288395,614080r889,l308226,632751r-1386,l314877,624839r-15966,l307087,616780r894,l297439,606403xem334851,606403r-1247,l325806,614080r842,l345590,632751r-898,l352709,624839r-15596,l345310,616780r-2661,-2700l334851,606403xem383148,616780r-490,439l374927,624839r8027,7912l390990,624839r325,l383148,616780xem409952,606403r-234,l401920,614080r457,l421366,632751r-1001,l428402,624839r-16111,l420467,616780,409952,606403xem448376,606403r-1246,l439332,614080r696,l458970,632751r-1193,l465814,624839r-16159,l457831,616780r1087,l448376,606403xem485788,606403r-1247,l476743,614080r649,l496334,632751r-1145,l503226,624839r-16207,l495195,616780r1134,l485788,606403xem22479,616780r-15091,l15554,624839r-1261,l22479,616780xem34192,606403r-1172,l25222,614080r10943,10759l37363,623569r6888,-6789l44707,616780,34192,606403xem59891,616780r-15184,l52873,624839r-1168,l59891,616780xem97303,616780r-15083,l90406,624839r-1290,l97303,616780xem134715,616780r-15083,l127818,624839r-1290,l134715,616780xem172995,616780r-15952,l165230,624839r-401,l172995,616780xem184753,606403r-1243,l175731,614080r173,l186819,624839r8176,-8059l195268,616780,184753,606403xem210828,616780r-15560,l203434,624839r-792,l210828,616780xem248240,616780r-15653,l240753,624839r-700,l248240,616780xem285652,616780r-15083,l278755,624839r-1290,l285652,616780xem323063,616780r-15082,l316167,624839r-1290,l323063,616780xem375216,587374r-27160,26706l345392,616780r8187,8059l352709,624839r10902,-10759l364012,614080r-7788,-7677l372634,606403r-8156,-8049l379546,598354r3036,-2997l383335,595357r-8119,-7983xem372634,606403r-1244,l363611,614080r401,l374927,624839r8176,-8059l380412,614080r-7778,-7677xem401797,598354r-15954,15726l383148,616780r8167,8059l390990,624839r10930,-10759l402377,614080r-7808,-7677l409952,606403r-8155,-8049xem450299,587374r-29832,29406l428633,624839r-231,l439332,614080r696,l432240,606403r16136,l440200,598354r15106,l458350,595357r-964,-998l450299,587374xem474000,616780r-15082,l467104,624839r-1290,l474000,616780xem511412,616780r-15083,l504516,624839r-1290,l511412,616780xem4652,614080r-1204,l,618489r,5080l6887,616780r501,l4652,614080xem520698,614080r-5942,l517941,617219r2757,-3139xem36719,587374l17415,606403r7807,7677l33020,606403r1172,l26036,598354r15161,l44241,595357r577,l36719,587374xem52350,587374r-8109,7983l44818,595357r18994,18723l62634,614080r7798,-7677l54779,606403r8165,-8049l63503,598354,52350,587374xem89761,587374r-8109,7983l82182,595357r18994,18723l100046,614080r7798,-7677l92143,606403r8165,-8049l100915,598354,89761,587374xem127173,587374r-8109,7983l119546,595357r18994,18723l137458,614080r7798,-7677l129507,606403r8165,-8049l138326,598354,127173,587374xem165029,586937r-8553,8420l156910,595357r18994,18723l175731,614080r7779,-7677l167287,606403r8186,-8049l176598,598354,165029,586937xem202791,587374r-7078,6985l194758,595357r19041,18723l213571,614080r7798,-7677l205523,606403r8165,-8049l213916,598354,202791,587374xem240698,587374r-8108,7983l232926,595357r18994,18723l250983,614080r7798,-7677l242887,606403r8165,-8049l251852,598354,240698,587374xem278110,587374r-8109,7983l270290,595357r18994,18723l288395,614080r7798,-7677l280251,606403r8165,-8049l289263,598354,278110,587374xem315522,587374r-8109,7983l307654,595357r18994,18723l325806,614080r7798,-7677l317615,606403r8165,-8049l326675,598354,315522,587374xem353143,587168r-8318,8189l345018,595357r18994,18723l363611,614080r7779,-7677l355864,606403r8186,-8049l364478,598354,353143,587168xem390671,587374r-8089,7983l383335,595357r19042,18723l401920,614080r7798,-7677l393631,606403r8166,-8049l390671,587374xem429047,587374r-7095,6985l421034,595357r18994,18723l439332,614080r7798,-7677l430995,606403r8165,-8049l440200,598354,429047,587374xem466459,587374r-7095,6985l458398,595357r18994,18723l476743,614080r7798,-7677l468359,606403r8165,-8049l477612,598354,466459,587374xem503871,587374r-8109,7983l514756,614080r-601,l521287,607059r,-656l505723,606403r8165,-8049l515024,598354,503871,587374xem521287,607059r-7132,7021l521287,614080r,-7021xem14911,587374r-8409,8299l17415,606403r8165,-8049l26036,598354,14911,587374xem41197,598354r-15161,l34192,606403r-1172,l41197,598354xem78608,598354r-15105,l71679,606403r-1247,l78608,598354xem116020,598354r-15105,l109091,606403r-1247,l116020,598354xem153432,598354r-15106,l146502,606403r-1246,l153432,598354xem191666,598354r-15068,l184753,606403r-1243,l191666,598354xem229545,598354r-15629,l222072,606403r-703,l229545,598354xem266957,598354r-15105,l260028,606403r-1247,l266957,598354xem304369,598354r-15106,l297439,606403r-1246,l304369,598354xem341781,598354r-15106,l334851,606403r-1247,l341781,598354xem379546,598354r-15068,l372634,606403r-1244,l379546,598354xem412935,587374r-11138,10980l409952,606403r-234,l420938,595357r-916,-998l412935,587374xem455306,598354r-15106,l448376,606403r-1246,l455306,598354xem492718,598354r-15106,l485788,606403r-1247,l492718,598354xem521287,598354r-6263,l521287,604519r,-6165xem,589279r,5080l4165,598354r-380,l6502,595673,,589279xem81922,504918l,585469r,3810l6502,595673r8409,-8299l7198,579762r15426,l25469,576954r679,l18037,568959r15607,l25903,561339r15388,l44141,558527r677,l36719,550544r15631,l44506,542822r15548,l62812,540101r676,l55401,532129r15655,l62926,524127r16072,l81820,521341r-7758,-7648l90813,513693r-8891,-8775xem55401,568959l36719,587374r8099,7983l44241,595357r8109,-7983l44617,579762r15465,l62935,576954r577,l55401,568959xem92765,568959l74083,587374r8099,7983l81652,595357r8109,-7983l82029,579762r15465,l100346,576954r530,l92765,568959xem130129,568959r-18682,18415l119546,595357r-482,l127173,587374r-7732,-7612l134905,579762r2853,-2808l138240,576954r-8111,-7995xem242865,494664r-94054,92710l156910,595357r-434,l165029,586937r-7270,-7175l172317,579762r2853,-2808l176041,576954r-8130,-7995l184132,568959r-7722,-7620l191031,561339r3574,-3518l194846,557821r-7383,-7277l203287,550544r-7844,-7722l209841,542822r2765,-2721l214232,540101r-8087,-7972l221993,532129r-8130,-8002l228832,524127r2829,-2786l232564,521341r-7758,-7648l240677,513693r-8119,-7993l247549,505700r3090,-3041l250975,502659r-8110,-7995xem280928,494664r-94289,92710l194758,595357r955,-998l202791,587374r-7713,-7612l210504,579762r2846,-2808l214256,576954r-8111,-7995l221993,568959r-7741,-7620l229171,561339r2850,-2812l232926,558527r-8099,-7983l240698,550544r-7844,-7722l247934,542822r2758,-2721l251596,540101r-8087,-7972l259404,532129r-8129,-8002l266878,524127r2823,-2786l269928,521341r-7758,-7648l278693,513693r-8098,-7993l285549,505700r3081,-3041l289058,502659r-8130,-7995xem243509,568959r-18682,18415l232926,595357r-336,l240698,587374r-7732,-7612l248431,579762r2852,-2808l251620,576954r-8111,-7995xem280873,568959r-18682,18415l270290,595357r-289,l278110,587374r-7732,-7612l285842,579762r2853,-2808l288984,576954r-8111,-7995xem318237,568959r-18682,18415l307654,595357r-241,l315522,587374r-7732,-7612l323254,579762r2853,-2808l326348,576954r-8111,-7995xem430973,494664r-94054,92710l345018,595357r-193,l353143,587168r-7504,-7406l360666,579762r2853,-2808l364619,576954r-8131,-7995l372012,568959r-7721,-7620l379380,561339r3574,-3518l375571,550544r16064,l383791,542822r14399,l400954,540101r1386,l394253,532129r16088,l402212,524127r14969,l420010,521341r662,l412914,513693r16112,l420907,505700r14991,l438987,502659r-466,-554l430973,494664xem382958,579762r-7742,7612l383335,595357r-753,l390671,587374r-7713,-7612xem431617,568959r-18682,18415l421034,595357r918,-998l429047,587374r-7732,-7612l436780,579762r2852,-2808l431617,568959xem468981,568959r-18682,18415l458398,595357r966,-998l466459,587374r-7732,-7612l474191,579762r2853,-2808l468981,568959xem506345,568959r-18682,18415l495762,595357r8109,-7983l496138,579762r15465,l514456,576954r-8111,-7995xem22624,579762r-15426,l14911,587374r7713,-7612xem33644,568959r-1361,1270l25469,576954r679,l36719,587374r7723,-7612l44617,579762,33644,568959xem60082,579762r-15465,l52350,587374r7732,-7612xem71056,568959r-8121,7995l63512,576954r10571,10420l81806,579762r223,l71056,568959xem97494,579762r-15465,l89761,587374r7733,-7612xem108467,568959r-8121,7995l100876,576954r10571,10420l119170,579762r271,l108467,568959xem134905,579762r-15464,l127173,587374r7732,-7612xem146813,568959r-934,l137758,576954r482,l148811,587374r7722,-7612l157759,579762,146813,568959xem184132,568959r-841,l175170,576954r871,l186639,587374r7742,-7612l195078,579762,184132,568959xem210504,579762r-15426,l202791,587374r7713,-7612xem221993,568959r-543,l213350,576954r906,l224827,587374r7723,-7612l232966,579762,221993,568959xem248431,579762r-15465,l240698,587374r7733,-7612xem259404,568959r-8121,7995l251620,576954r10571,10420l269914,579762r464,l259404,568959xem285842,579762r-15464,l278110,587374r7732,-7612xem296816,568959r-8121,7995l288984,576954r10571,10420l307278,579762r512,l296816,568959xem323254,579762r-15464,l315522,587374r7732,-7612xem334693,568959r-465,l326107,576954r241,l336919,587374r7723,-7612l345639,579762,334693,568959xem372012,568959r-372,l363519,576954r1100,l375216,587374r7742,-7612l372012,568959xem439624,524127r-472,382l382958,579762r7713,7612l401230,576954r1134,l394253,568959r16088,l402601,561339r14451,l419901,558527r1133,l412935,550544r16112,l421203,542822r14611,l438572,540101r1132,l431617,532129r16136,l439624,524127xem410341,568959r-1011,l401230,576954r1134,l412935,587374r7723,-7612l421315,579762,410341,568959xem436780,579762r-15465,l429047,587374r7733,-7612xem447753,568959r-8025,7995l450299,587374r7723,-7612l458727,579762,447753,568959xem474191,579762r-15464,l466459,587374r7732,-7612xem485165,568959r-8073,7995l487663,587374r7723,-7612l496138,579762,485165,568959xem511603,579762r-15465,l503871,587374r7732,-7612xem360666,579762r-15027,l353143,587168r7523,-7406xem172317,579762r-14558,l165029,586937r7288,-7175xem4352,576954r-770,l,580389r,5080l5804,579762r1394,l4352,576954xem521287,570229r-6831,6725l517941,580389r3017,-3435l521287,576954r,-6725xem14938,550544r-1290,l6256,557821r482,l26148,576954r-679,l33570,568959r-16779,l24540,561339r1363,l14938,550544xem74083,550544l55401,568959r8111,7995l62935,576954r8121,-7995l63315,561339r15481,l81652,558527r530,l74083,550544xem111447,550544l92765,568959r8111,7995l100346,576954r8121,-7995l100727,561339r15481,l119064,558527r482,l111447,550544xem205501,494664r-75372,74295l138240,576954r-482,l145879,568959r934,l139092,561339r14527,l156476,558527r825,l149182,550544r16290,l157648,542822r14781,l175194,540101r1674,l168781,532129r15800,l176451,524127r14969,l194250,521341r950,l187442,513693r15823,l195146,505700r14991,l213227,502659r385,l205501,494664xem165472,550544r-887,l156476,558527r825,l176041,576954r-871,l183291,568959r-15798,l175223,561339r1187,l165472,550544xem203287,550544r-1290,l194605,557821r241,l214256,576954r-906,l221450,568959r-16082,l213118,561339r1134,l203287,550544xem262191,550544r-18682,18415l251620,576954r-337,l259404,568959r-7740,-7620l267145,561339r2856,-2812l270290,558527r-8099,-7983xem299555,550544r-18682,18415l288984,576954r-289,l296816,568959r-7740,-7620l304556,561339r2857,-2812l307654,558527r-8099,-7983xem393609,494664r-75372,74295l326348,576954r-241,l334228,568959r465,l326972,561339r14996,l344825,558527r1053,l337759,550544r15593,l345528,542822r15250,l363543,540101r1433,l356889,532129r16041,l364800,524127r14969,l382598,521341r711,l375550,513693r16064,l383495,505700r14991,l401576,502659r144,l393609,494664xem353352,550544r-418,l344825,558527r1053,l364619,576954r-1100,l371640,568959r-16039,l363332,561339r959,l353352,550544xem391635,550544r-1290,l382954,557821r19410,19133l401230,576954r8100,-7995l393945,568959r7750,-7620l402601,561339,391635,550544xem450299,550544r-18682,18415l439728,576954r8025,-7995l440013,561339r15480,l458350,558527r-668,-706l450299,550544xem487663,550544r-18682,18415l477092,576954r8073,-7995l477424,561339r15481,l495762,558527r-8099,-7983xem518197,557821r-552,l506345,568959r8111,7995l521287,570229r,-2540l514852,561339r6435,l518197,557821xem41291,561339r-15388,l33644,568959r1213,-1270l41291,561339xem52350,550544r-764,635l44141,558527r677,l55401,568959r7731,-7620l63315,561339,52350,550544xem78796,561339r-15481,l71056,568959r7740,-7620xem89761,550544r-8109,7983l82182,558527r10583,10432l100496,561339r231,l89761,550544xem116208,561339r-15481,l108467,568959r7741,-7620xem128154,550544r-981,l119064,558527r482,l130129,568959r7731,-7620l139092,561339,128154,550544xem153619,561339r-14527,l146813,568959r-934,l153619,561339xem191031,561339r-14621,l184132,568959r-841,l191031,561339xem229171,561339r-14919,l221993,568959r-543,l229171,561339xem240698,550544r-588,l232021,558527r905,l243509,568959r7731,-7620l251664,561339,240698,550544xem267145,561339r-15481,l259404,568959r7741,-7620xem278110,550544r-8109,7983l270290,558527r10583,10432l288604,561339r472,l278110,550544xem304556,561339r-15480,l296816,568959r7740,-7620xem316034,550544r-512,l307413,558527r241,l318237,568959r7731,-7620l326972,561339,316034,550544xem341968,561339r-14996,l334693,568959r-465,l341968,561339xem379380,561339r-15089,l372012,568959r-372,l379380,561339xem417052,561339r-14451,l410341,568959r-1011,l417052,561339xem429047,550544r-1057,l419901,558527r1133,l431617,568959r7731,-7620l440013,561339,429047,550544xem455493,561339r-15480,l447753,568959r7740,-7620xem466459,550544r-7392,7277l458398,558527r10583,10432l476712,561339r712,l466459,550544xem492905,561339r-15481,l485165,568959r7740,-7620xem503914,550544r-688,635l495762,558527r10583,10432l514076,561339r776,l503914,550544xem521287,561339r-6435,l521287,567689r,-6350xem,551179r,5080l3972,560069r2284,-2248l6738,557821,,551179xem54113,530859r-20469,l24257,540101r1867,l44818,558527r-677,l52229,550544r-16710,l43373,542822r1133,l33644,532129r21757,l54113,530859xem81917,542822r-7834,7722l82182,558527r-530,l89761,550544r-7844,-7722xem168137,494664r-56690,55880l119546,558527r-482,l127173,550544r981,l120329,542822r14688,l137782,540101r778,l130454,532129r16359,l138704,524127r15304,l156838,521341r999,l150078,513693r15775,l157734,505700r14992,l175815,502659r433,l168137,494664xem167493,530859r-20324,l137782,540101r778,l157301,558527r-825,l164585,550544r-15774,l156645,542822r1003,l146813,532129r21968,l167493,530859xem242221,530859r-20228,l212606,540101r1626,l232926,558527r-905,l240110,550544r-16014,l231950,542822r904,l221993,532129r21516,l242221,530859xem280873,532129r-18682,18415l270290,558527r-289,l278110,550544r-7844,-7722l285954,542822r2765,-2721l288960,540101r-8087,-7972xem356245,494664r-56690,55880l307654,558527r-241,l315522,550544r512,l308209,542822r15157,l326131,540101r1007,l319031,532129r15662,l326584,524127r15773,l345187,521341r758,l338186,513693r16016,l346083,505700r14991,l364164,502659r192,l356245,494664xem355601,530859r-20083,l326131,540101r1007,l345878,558527r-1053,l352934,550544r-16015,l344753,542822r775,l334693,532129r22196,l355601,530859xem430329,530859r-19988,l400954,540101r1386,l421034,558527r-1133,l427990,550544r-15316,l420527,542822r676,l410341,532129r21276,l430329,530859xem468981,532129r-18682,18415l458398,558527r669,-706l466459,550544r-7844,-7722l474303,542822r2765,-2721l468981,532129xem506316,530859r-19861,l485165,532129r21180,l487663,550544r8099,7983l503871,550544r-1887,-1905l496089,542822r15626,l514480,540101r1235,l506316,530859xem54757,494664l,548639r,2540l6738,557821r-482,l13648,550544r1290,l7094,542822r14398,l24257,540101r1867,l18037,532129r15607,l25514,524127r14969,l43313,521341r1143,l36698,513693r15630,l44209,505700r14991,l62290,502659r577,l54757,494664xem204857,530859r-20276,l175194,540101r1674,l194846,557821r-241,l201997,550544r-15822,l194009,542822r1434,l184581,532129r21564,l204857,530859xem372930,532129r-1290,l363543,540101r1433,l382954,557821r7391,-7277l374283,550544r7834,-7722l383791,542822,372930,532129xem21492,542822r-14398,l14938,550544r-1290,l21492,542822xem60054,542822r-15548,l52350,550544r1810,-1905l60054,542822xem91477,530859r-19301,l62812,540101r676,l74083,550544r7834,-7722l71056,532129r21709,l91477,530859xem92765,532129l81917,542822r7844,7722l100370,540101r482,l92765,532129xem129162,530859r-19405,l100370,540101r482,l111447,550544r7834,-7722l120329,542822,109494,532129r20960,l129162,530859xem135017,542822r-14688,l128154,550544r-981,l135017,542822xem172429,542822r-14781,l165472,550544r-887,l172429,542822xem209841,542822r-14398,l203287,550544r-1290,l209841,542822xem247934,542822r-15080,l240698,550544r-588,l247934,542822xem279585,530859r-19529,l250692,540101r904,l262191,550544r7834,-7722l270266,542822,259404,532129r21469,l279585,530859xem285954,542822r-15688,l278110,550544r7844,-7722xem317739,530859r-19633,l288719,540101r241,l299555,550544r7834,-7722l308209,542822,297374,532129r21657,l317739,530859xem323366,542822r-15157,l316034,550544r-512,l323366,542822xem360778,542822r-15250,l353352,550544r-418,l360778,542822xem398190,542822r-14399,l391635,550544r-1290,l398190,542822xem435814,542822r-14611,l429047,550544r-1057,l435814,542822xem467693,530859r-19757,l438572,540101r1132,l450299,550544r7834,-7722l458615,542822,447753,532129r21228,l467693,530859xem474303,542822r-15688,l466459,550544r7844,-7722xem485255,532129r-1380,1270l477068,540101r10595,10443l495497,542822r592,l485255,532129xem511715,542822r-15626,l503914,550544r1892,-1905l511715,542822xem4329,540101r-723,l,543559r,5080l5901,542822r1193,l4329,540101xem520824,540101r-5109,l518483,542822r-1244,l520824,540101xem14916,513693r-1246,l5901,521341r1191,l26124,540101r-1867,l32354,532129r-15605,l24868,524127r646,l14916,513693xem70889,532129r-15488,l63488,540101r-676,l70889,532129xem130773,494664l92765,532129r8087,7972l100370,540101r8097,-7972l109494,532129r-8109,-8002l116597,524127r2829,-2786l117537,519429r-5834,-5736l128132,513693r-8099,-7993l135314,505700r3089,-3041l138884,502659r-8111,-7995xem145879,532129r-15425,l138560,540101r-778,l145879,532129xem165853,513693r-1246,l156838,521341r999,l176868,540101r-1674,l183291,532129r-15798,l175612,524127r839,l165853,513693xem203265,513693r-1247,l194250,521341r950,l214232,540101r-1626,l220703,532129r-15846,l212976,524127r887,l203265,513693xem258769,532129r-15260,l251596,540101r-904,l258769,532129xem318881,494664r-38008,37465l288960,540101r-241,l296816,532129r558,l289265,524127r15680,l307775,521341r284,l300280,513693r15732,l307913,505700r15750,l326752,502659r240,l318881,494664xem334228,532129r-15197,l327138,540101r-1007,l334228,532129xem354202,513693r-1247,l345187,521341r758,l364976,540101r-1433,l371640,532129r-16039,l363720,524127r1080,l354202,513693xem391614,513693r-1247,l382598,521341r711,l402340,540101r-1386,l409051,532129r-16086,l401084,524127r1128,l391614,513693xem429026,513693r-1247,l420010,521341r662,l439704,540101r-1132,l446649,532129r-15247,l439541,524127r-818,-888l429026,513693xem477146,524127r-434,382l468981,532129r8087,7972l485165,532129r-1197,-1270l477146,524127xem503892,513693r-7768,7648l496636,521341r19079,18760l514480,540101r6807,-6702l521287,532129r-14942,l514464,524127,503892,513693xem521287,533399r-6807,6702l521287,540101r,-6702xem40483,524127r-14969,l33644,532129r-1290,l40483,524127xem191420,524127r-14969,l184581,532129r-1290,l191420,524127xem228832,524127r-14969,l221993,532129r-1290,l228832,524127xem379769,524127r-14969,l372930,532129r-1290,l379769,524127xem417181,524127r-14969,l410341,532129r-1290,l417181,524127xem450278,513693r-793,656l440443,523239r-819,888l447753,532129r-1104,l457581,521341r455,l450278,513693xem466574,513693r-1244,l457581,521341r455,l468981,532129r8119,-8002l476247,523239r-9673,-9546xem495794,505700r-17794,17539l477146,524127r8109,8002l486455,530859r9669,-9518l496636,521341r-7778,-7648l503892,513693r-8098,-7993xem514464,524127r-8119,8002l521287,532129r,-1270l514464,524127xem52328,513693r-1247,l43313,521341r1143,l54113,530859r1426,l62387,524127r539,l52328,513693xem78998,524127r-16072,l69765,530859r2411,l78998,524127xem90813,513693r-1243,l81820,521341r9657,9518l94054,530859r6830,-6732l101385,524127,90813,513693xem116597,524127r-15212,l108207,530859r1550,l116597,524127xem128132,513693r-937,l121368,519429r-1887,1912l129162,530859r2255,l138248,524127r456,l128132,513693xem154008,524127r-15304,l145526,530859r1643,l154008,524127xem240677,513693r-1247,l231661,521341r903,l242221,530859r1896,l250964,524127r311,l240677,513693xem266878,524127r-15603,l258114,530859r1942,l266878,524127xem278693,513693r-1243,l269701,521341r227,l279585,530859r2577,l288992,524127r273,l278693,513693xem304945,524127r-15680,l296088,530859r2018,l304945,524127xem316012,513693r-468,l307775,521341r284,l317739,530859r1787,l326356,524127r228,l316012,513693xem342357,524127r-15773,l333406,530859r2112,l342357,524127xem518504,521341r-1214,l514464,524127r6823,6732l521287,524509r-2783,-3168xem,514349r,5080l3972,523239r1929,-1898l7092,521341,,514349xem17393,494664l,511809r,2540l7092,521341r-1191,l13670,513693r1246,l6797,505700r14992,l24878,502659r625,l17393,494664xem32999,494664r-8121,7995l25503,502659r18953,18682l43313,521341r7768,-7648l35452,513693r8109,-7993l44209,505700,32999,494664xem70972,494112r-8682,8547l62867,502659r18953,18682l89570,513693r-16572,l81922,504918,70972,494112xem108851,494664r-8235,8127l119481,521341r1887,-1912l127195,513693r-15726,l119577,505700r456,l108851,494664xem146524,494664r-8121,7995l138884,502659r18953,18682l156838,521341r7769,-7648l148833,513693r8108,-7993l157734,505700,146524,494664xem183936,494664r-8121,7995l176248,502659r18952,18682l194250,521341r7768,-7648l186197,513693r8108,-7993l195146,505700,183936,494664xem221348,494664r-8121,7995l213612,502659r18952,18682l231661,521341r7769,-7648l223561,513693r8108,-7993l232558,505700,221348,494664xem259086,494343r-8447,8316l250975,502659r18953,18682l269701,521341r7749,-7648l261575,513693r8129,-7993l270595,505700,259086,494343xem296731,494664r-8101,7995l289058,502659r19001,18682l307775,521341r7769,-7648l299577,513693r8108,-7993l307913,505700,296731,494664xem334873,494664r-8121,7995l326992,502659r18953,18682l345187,521341r7768,-7648l336941,513693r8108,-7993l346083,505700,334873,494664xem372285,494664r-8121,7995l364356,502659r18953,18682l382598,521341r7769,-7648l374305,513693r8108,-7993l383495,505700,372285,494664xem409696,494664r-8120,7995l401720,502659r18952,18682l420010,521341r7769,-7648l411669,513693r8108,-7993l420907,505700,409696,494664xem469505,494664r-17437,17145l450278,513693r7758,7648l457581,521341r7749,-7648l466574,513693r-8099,-7993l473429,505700r3643,-3595l469505,494664xem484611,494664r-7539,7441l496636,521341r-512,l503892,513693r-16207,l495794,505700,484611,494664xem21789,505700r-14992,l14916,513693r-1246,l21789,505700xem59200,505700r-14991,l52328,513693r-1247,l59200,505700xem92351,494664l81922,504918r8891,8775l89570,513693r11046,-10902l92351,494664xem135314,505700r-15281,l128132,513693r-937,l135314,505700xem172726,505700r-14992,l165853,513693r-1246,l172726,505700xem210137,505700r-14991,l203265,513693r-1247,l210137,505700xem247549,505700r-14991,l240677,513693r-1247,l247549,505700xem285549,505700r-14954,l278693,513693r-1243,l285549,505700xem323663,505700r-15750,l316012,513693r-468,l323663,505700xem361074,505700r-14991,l354202,513693r-1247,l361074,505700xem398486,505700r-14991,l391614,513693r-1247,l398486,505700xem435898,505700r-14991,l429026,513693r-1247,l435898,505700xem447293,494664r-185,l439550,502105r-466,554l450278,513693r1790,-1884l458281,505700r194,l447293,494664xem473429,505700r-14954,l466574,513693r-1244,l473429,505700xem506993,494664r-11199,11036l503892,513693r11209,-11034l506993,494664xem3972,502919l,506729r,5080l6197,505700r600,l3972,502919xem521287,496569r-6186,6090l518185,505700r-561,l521287,502919r,-6350xem186639,401954l92351,494664r8265,8127l108851,494664r-7789,-7686l116639,486978r2830,-2793l120142,484185r-8051,-7936l127818,476249r-7740,-7620l135231,468629r2910,-2871l138812,465758r-8039,-7924l146524,457834r-7904,-7781l154054,450053r2758,-2722l157482,447331r-8027,-7912l165230,439419r-8187,-8059l172995,431360r2763,-2727l168099,420967r15427,l184132,420369r-7534,-7435l191666,412934r3055,-3015l186639,401954xem25191,486978r-7798,7686l25503,502659r-625,l32999,494664r-7808,-7686xem130129,420369l54757,494664r8110,7995l62290,502659r8682,-8547l63744,486978r14474,l81056,484185r637,l73622,476249r16569,l82470,468629r14387,l99774,465758r1674,l93409,457834r15703,l101208,450053r14519,l118491,447331r1627,l112091,439419r15727,l119632,431360r15083,l137485,428633r1028,l130129,420369xem149455,476249r-18682,18415l138884,502659r-481,l146524,494664r-7808,-7686l154332,486978r2837,-2793l157506,484185r-8051,-7936xem186819,476249r-18682,18415l176248,502659r-433,l183936,494664r-7808,-7686l191744,486978r2837,-2793l194870,484185r-8051,-7936xem224183,476249r-18682,18415l213612,502659r-385,l221348,494664r-7808,-7686l229155,486978r2838,-2793l232233,484185r-8050,-7936xem318237,420369r-75372,74295l250975,502659r-336,l259086,494343r-7462,-7365l266567,486978r2837,-2793l270270,484185r-8071,-7936l278072,476249r-7721,-7620l285206,468629r2916,-2871l289556,465758r-8039,-7924l297461,457834r-7904,-7781l304075,450053r2765,-2722l308226,447331r-8027,-7912l316167,439419r-8186,-8059l323063,431360r2770,-2727l326621,428633r-8384,-8264xem345392,431360r-529,439l280928,494664r8130,7995l288630,502659r8101,-7995l288943,486978r15576,l307350,484185r900,l300199,476249r15968,l308427,468629r14684,l326021,465758r899,l318881,457834r15992,l326968,450053r14966,l344692,447331r898,l337563,439419r16016,l345392,431360xem337563,476249r-18682,18415l326992,502659r-240,l334873,494664r-7808,-7686l342681,486978r2837,-2793l344005,482599r-6442,-6350xem374927,476249r-18682,18415l364356,502659r-192,l372285,494664r-7808,-7686l380092,486978r2838,-2793l381369,482599r-6442,-6350xem412291,476249r-18682,18415l401720,502659r-144,l409696,494664r-7808,-7686l417504,486978r2838,-2793l412291,476249xem477086,449211r-46113,45453l439084,502659r466,-554l447108,494664r185,l439504,486978r15412,l457753,484185r1094,l450776,476249r15176,l458231,468629r15323,l476471,465758r1207,l469643,457834r16196,l477086,449211xem518356,484185r-735,l506993,494664r8108,7995l521287,496569r,-3810l515419,486978r6616,l518356,484185xem477072,487224r-7567,7440l477072,502105r7539,-7441l477072,487224xem14293,476249r-8065,7936l6761,484185r10632,10479l25191,486978,14293,476249xem36075,476249l25191,486978r7808,7686l43644,484185r481,l36075,476249xem52873,476249r-1168,l43644,484185r481,l54757,494664r7798,-7686l63744,486978,52873,476249xem90191,476249r-1075,l81056,484185r637,l92351,494664r7817,-7686l101062,486978,90191,476249xem116639,486978r-15577,l108851,494664r7788,-7686xem127818,476249r-308,l119469,484185r673,l130773,494664r7798,-7686l138716,486978,127818,476249xem154332,486978r-15616,l146524,494664r7808,-7686xem165230,476249r-8061,7936l157506,484185r10631,10479l175935,486978r193,l165230,476249xem191744,486978r-15616,l183936,494664r7808,-7686xem202642,476249r-8061,7936l194870,484185r10631,10479l213299,486978r241,l202642,476249xem229155,486978r-15615,l221348,494664r7807,-7686xem240753,476249r-700,l231993,484185r240,l242865,494664r7798,-7686l251624,486978,240753,476249xem278072,476249r-607,l269404,484185r866,l280928,494664r7817,-7686l288943,486978,278072,476249xem304519,486978r-15576,l296731,494664r7788,-7686xem316167,476249r-777,l307350,484185r900,l318881,494664r7798,-7686l327065,486978,316167,476249xem342681,486978r-15616,l334873,494664r7808,-7686xem353579,476249r-6451,6350l345614,484185r10631,10479l364043,486978r434,l353579,476249xem380092,486978r-15615,l372285,494664r7807,-7686xem390990,476249r-6450,6350l382978,484185r10631,10479l401407,486978r481,l390990,476249xem417504,486978r-15616,l409696,494664r7808,-7686xem428633,476249r-231,l420342,484185r10631,10479l438771,486978r733,l428633,476249xem454916,486978r-15412,l447293,494664r-185,l454916,486978xem465952,476249r-138,l457753,484185r1094,l469505,494664r7567,-7440l465952,476249xem488318,476249r-1376,1270l477072,487224r7539,7440l495230,484185r1136,l488318,476249xem504530,476249r-1259,l495230,484185r1136,l506993,494664r7794,-7686l515419,486978,504530,476249xem266567,486978r-14943,l259086,494343r7481,-7365xem78218,486978r-14474,l70972,494112r7246,-7134xem521287,486978r-5868,l521287,492759r,-5781xem,477519r,5080l4565,486978r-1169,l6228,484185r533,l,477519xem6553,468629r-1406,1270l,474979r,2540l6761,484185r-533,l14273,476249,6553,468629xem92765,420369l36075,476249r8050,7936l43644,484185r8061,-7936l52873,476249r-7721,-7620l59445,468629r2917,-2871l62952,465758r-8058,-7924l71532,457834r-7885,-7781l78315,450053r2765,-2722l82754,447331r-8027,-7912l90406,439419r-8186,-8059l97303,431360r2770,-2727l101149,428633r-8384,-8264xem71532,457834r-1121,l62362,465758r590,l81693,484185r-637,l89116,476249r-15677,l81169,468629r1301,l71532,457834xem109112,457834r-1290,l99774,465758r1674,l120142,484185r-673,l127510,476249r-16431,l118829,468629r1249,l109112,457834xem168137,457834r-18682,18415l157506,484185r-337,l165230,476249r-7740,-7620l172970,468629r2917,-2871l176176,465758r-8039,-7924xem205501,457834r-18682,18415l194870,484185r-289,l202642,476249r-7741,-7620l210382,468629r2917,-2871l213540,465758r-8039,-7924xem280873,420369r-56690,55880l232233,484185r-240,l240053,476249r700,l233032,468629r14762,l250711,465758r818,l243471,457834r15941,l251528,450053r15136,l269428,447331r1434,l262835,439419r15920,l270569,431360r15083,l288422,428633r835,l280873,420369xem259412,457834r-653,l250711,465758r818,l270270,484185r-866,l277465,476249r-15918,l269278,468629r1073,l259412,457834xem297461,457834r-1290,l288122,465758r1434,l308250,484185r-900,l315390,476249r-15734,l307406,468629r1021,l297461,457834xem356245,457834r-18682,18415l345614,484185r1514,-1586l353579,476249r-7741,-7620l361319,468629r2917,-2871l356245,457834xem393609,457834r-18682,18415l382978,484185r1562,-1586l390990,476249r-7740,-7620l398731,468629r2917,-2871l393609,457834xem469029,420369r-654,598l412291,476249r8051,7936l428402,476249r231,l420912,468629r15231,l439059,465758r1047,l432048,457834r15245,l439408,450053r15604,l457777,447331r1214,l450967,439419r16182,l458969,431360r15031,l476770,428633r634,l469029,420369xem447293,457834r-185,l439059,465758r1047,l458847,484185r-1094,l465814,476249r-16159,l457386,468629r845,l447293,457834xem507000,457834r-684,635l489525,474979r-1207,1270l496366,484185r-1136,l503271,476249r1259,l496796,468629r14196,l513901,465758r1130,l507000,457834xem17393,457834r-663,635l9008,466089r-2455,2540l14293,476249,24910,465758r521,l17393,457834xem34213,457834r-1269,l24910,465758r521,l36075,476249r7730,-7620l45152,468629,34213,457834xem59445,468629r-14293,l52873,476249r-1168,l59445,468629xem96857,468629r-14387,l90191,476249r-1075,l96857,468629xem135231,468629r-15153,l127818,476249r-308,l135231,468629xem146524,457834r-355,l138141,465758r671,l149455,476249r7731,-7620l157490,468629,146524,457834xem172970,468629r-15480,l165230,476249r7740,-7620xem183936,457834r-8049,7924l176176,465758r10643,10491l194550,468629r351,l183936,457834xem210382,468629r-15481,l202642,476249r7740,-7620xem222094,457834r-746,l213299,465758r241,l224183,476249r7731,-7620l233032,468629,222094,457834xem247794,468629r-14762,l240753,476249r-700,l247794,468629xem285206,468629r-14855,l278072,476249r-607,l285206,468629xem323111,468629r-14684,l316167,476249r-777,l323111,468629xem334873,457834r-823,l326021,465758r899,l337563,476249r7731,-7620l345838,468629,334873,457834xem361319,468629r-15481,l353579,476249r7740,-7620xem372285,457834r-8001,7924l374927,476249r7731,-7620l383250,468629,372285,457834xem398731,468629r-15481,l390990,476249r7741,-7620xem409974,457834r-278,l401648,465758r10643,10491l420022,468629r890,l409974,457834xem436143,468629r-15231,l428633,476249r-231,l436143,468629xem473554,468629r-15323,l465952,476249r-138,l473554,468629xem485839,457834r-1319,l476471,465758r1207,l488318,476249r1207,-1270l495983,468629r813,l485839,457834xem510992,468629r-14196,l504530,476249r-1259,l510992,468629xem3972,466089l,469899r,5080l6434,468629,3972,466089xem520462,465758r-5431,l517941,468629r2521,-2871xem55401,420369r-669,598l19303,455929r-1910,1905l25431,465758r-521,l32944,457834r1269,l26329,450053r14504,l43593,447331r618,l36165,439419r16708,l44707,431360r15078,l62550,428633r1235,l55401,420369xem52873,439419r-1259,l43593,447331r618,l62952,465758r-590,l70411,457834r-15654,l62651,450053r996,l52873,439419xem90406,439419r-1290,l81080,447331r1674,l101448,465758r-1674,l107822,457834r-15701,l100015,450053r1193,l90406,439419xem148167,438149r-20349,l118491,447331r1627,l138812,465758r-671,l146169,457834r-16361,l137722,450053r898,l127818,439419r21637,l148167,438149xem176031,450053r-7894,7781l176176,465758r-289,l183936,457834r-7905,-7781xem243509,420369r-38008,37465l213540,465758r-241,l221348,457834r746,l214209,450053r15043,l232017,447331r772,l224742,439419r16011,l232587,431360r15653,l251010,428633r883,l243509,420369xem261547,438149r-20204,l232017,447331r772,l251529,465758r-818,l258759,457834r-15894,l250759,450053r769,l240753,439419r22082,l261547,438149xem298911,438149r-20156,l269428,447331r1434,l289556,465758r-1434,l296171,457834r-15942,l288123,450053r1434,l278755,439419r21444,l298911,438149xem336275,438149r-20108,l306840,447331r1386,l326920,465758r-899,l334050,457834r-15665,l326299,450053r669,l316167,439419r21396,l336275,438149xem374927,439419r-18682,18415l364284,465758r8001,-7924l364380,450053r15809,l382954,447331r-8027,-7912xem420467,431360r-26858,26474l401648,465758r8048,-7924l409974,457834r-7885,-7781l417601,450053r2764,-2722l421366,447331r-8047,-7912l428633,439419r-8166,-8059xem449679,438149r-19987,l420365,447331r1001,l440106,465758r-1047,l447108,457834r-16135,l438867,450053r541,l428633,439419r22334,l449679,438149xem487049,438149r-19945,l457777,447331r1214,l477678,465758r-1207,l484520,457834r-16183,l477086,449211r-9937,-9792l488336,439419r-1287,-1270xem518325,447331r-681,l508900,455929r-1900,1905l515031,465758r-1130,l521287,458469r,-2540l515325,450053r5962,l521287,449211r-486,l518325,447331xem521287,458469r-7386,7289l521287,465758r,-7289xem15554,439419r-1287,l6250,447331r488,l17393,457834r7865,-7781l26329,450053,15554,439419xem40833,450053r-14504,l34213,457834r-1269,l40833,450053xem78315,450053r-14668,l71532,457834r-1121,l78315,450053xem115727,450053r-14519,l109112,457834r-1290,l115727,450053xem154054,450053r-15434,l146524,457834r-355,l154054,450053xem185531,438149r-19415,l156812,447331r670,l168137,457834r7894,-7781l165230,439419r21589,l185531,438149xem186819,439419r-10788,10634l183936,457834r10669,-10503l194846,447331r-8027,-7912xem223451,438149r-19519,l194605,447331r241,l205501,457834r7894,-7781l214209,450053,203434,439419r21308,l223451,438149xem229252,450053r-15043,l222094,457834r-746,l229252,450053xem266664,450053r-15136,l259412,457834r-653,l266664,450053xem304075,450053r-14518,l297461,457834r-1290,l304075,450053xem341934,450053r-14966,l334873,457834r-823,l341934,450053xem373639,438149r-19643,l344692,447331r898,l356245,457834r7895,-7781l364380,450053,353579,439419r21348,l373639,438149xem380189,450053r-15809,l372285,457834r7904,-7781xem412028,438149r-19747,l382954,447331r10655,10503l401503,450053r586,l391315,439419r22004,l412028,438149xem417601,450053r-15512,l409974,457834r-278,l417601,450053xem455012,450053r-15604,l447293,457834r-185,l455012,450053xem506365,420369r-626,598l477086,449211r8753,8623l484520,457834r10669,-10503l496355,447331r-8019,-7912l504539,439419r-8175,-8059l511412,431360r2770,-2727l514734,428633r-8369,-8264xem504539,439419r-1313,l495189,447331r1166,l507000,457834r1900,-1905l514876,450053r449,l504539,439419xem521287,450053r-5962,l521287,455929r,-5876xem,440689r,5080l3588,449211r758,l6250,447331r488,l,440689xem17398,420967l,438149r,2540l6738,447331r-488,l14267,439419r1287,l7388,431360r15044,l25195,428633r-7797,-7666xem33570,420369r-8375,8264l44211,447331r-618,l51614,439419r-15580,l44200,431360r507,l33570,420369xem71056,420369r-127,l62550,428633r1235,l82754,447331r-1674,l89116,439419r-15677,l81615,431360r605,l71056,420369xem108467,420369r-8394,8264l101149,428633r18969,18698l118491,447331r8037,-7912l110803,439419r8176,-8059l119632,431360,108467,420369xem145879,420369r-8394,8264l138513,428633r18969,18698l156812,447331r8017,-7912l148536,439419r8197,-8059l157043,431360,145879,420369xem224827,401954r-38008,37465l194846,447331r-241,l202642,439419r792,l195268,431360r15560,l213598,428633r174,l205976,420967r16080,l213916,412934r15629,l232608,409919r299,l224827,401954xem222056,420967r-671,l213598,428633r174,l232789,447331r-772,l240053,439419r-15870,l232359,431360r228,l222056,420967xem259404,420369r-8394,8264l251893,428633r18969,18698l269428,447331r8037,-7912l261547,439419r8176,-8059l270569,431360,259404,420369xem296816,420369r-8394,8264l289257,428633r18969,18698l306840,447331r8037,-7912l298911,439419r8176,-8059l307981,431360,296816,420369xem334228,420369r-8395,8264l326621,428633r18969,18698l344692,447331r8017,-7912l337113,439419r8197,-8059l342622,428633r-8394,-8264xem383148,431360r-490,439l374927,439419r8027,7912l390990,439419r325,l383148,431360xem409936,420967r-202,l401947,428633r403,l421366,447331r-1001,l428402,439419r-16111,l420467,431360,409936,420967xem447814,420369r-668,598l439359,428633r670,l458991,447331r-1214,l465814,439419r-16159,l457831,431360r1138,l447814,420369xem485215,420369r-657,598l476770,428633r634,l496355,447331r-1166,l503226,439419r-16207,l495195,431360r1169,l485215,420369xem22432,431360r-15044,l15554,439419r-1287,l22432,431360xem59785,431360r-15078,l52873,439419r-1259,l59785,431360xem97303,431360r-15083,l90406,439419r-1290,l97303,431360xem134715,431360r-15083,l127818,439419r-1290,l134715,431360xem172995,431360r-15952,l165230,439419r-401,l172995,431360xem184132,420369r-1287,1270l175877,428633r10942,10786l194995,431360r273,l184132,420369xem210828,431360r-15560,l203434,439419r-792,l210828,431360xem248240,431360r-15653,l240753,439419r-700,l248240,431360xem285652,431360r-15083,l278755,439419r-1290,l285652,431360xem323063,431360r-15082,l316167,439419r-1290,l323063,431360xem375216,401954r-27133,26679l345392,431360r8187,8059l352709,439419r10929,-10786l363985,428633r-7778,-7666l371406,420967r606,-598l364478,412934r15068,l382601,409919r715,l375216,401954xem372012,420369r-8374,8264l363985,428633r10942,10786l383103,431360r-2718,-2727l372012,420369xem401797,412934r-15927,15699l383148,431360r8167,8059l390990,439419r10957,-10786l402350,428633r-7797,-7666l409936,420967r-8139,-8033xem431648,420369r-637,598l420467,431360r8166,8059l428402,439419r10957,-10786l440029,428633r-8381,-8264xem474000,431360r-15031,l467149,439419r-1335,l474000,431360xem511412,431360r-15048,l504539,439419r-1313,l511412,431360xem4625,428633r-1156,l,433069r,5080l6874,431360r514,l4625,428633xem520721,428633r-5987,l517941,431799r2780,-3166xem36719,401954r-1997,1905l17398,420967r7797,7666l33568,420369r-7532,-7435l41102,412934r3055,-3015l44799,409919r-8080,-7965xem74083,401954r-2015,1905l56624,419099r-1223,1270l63785,428633r-1235,l70929,420369r127,l63503,412934r14964,l81524,409919r639,l74083,401954xem111447,401954l92765,420369r8384,8264l100073,428633r8394,-8264l100915,412934r15105,l119083,409919r444,l111447,401954xem148811,401954r-18682,18415l138513,428633r-1028,l145879,420369r-7553,-7435l153432,412934r3063,-3015l156891,409919r-8080,-7965xem165029,401517r-8534,8402l156891,409919r18986,18714l183526,420967r-16223,l175473,412934r1125,l165029,401517xem202791,401954r-8052,7965l213772,428633r-174,l221385,420967r-15846,l213688,412934r228,l202791,401954xem262191,401954r-18682,18415l251893,428633r-883,l259404,420369r-7552,-7435l266957,412934r3063,-3015l270271,409919r-8080,-7965xem299555,401954r-18682,18415l289257,428633r-835,l296816,420369r-7553,-7435l304369,412934r3063,-3015l307635,409919r-8080,-7965xem336919,401954r-18682,18415l326621,428633r-788,l334228,420369r-7553,-7435l341781,412934r3062,-3015l344999,409919r-8080,-7965xem353352,401954r-418,l344843,409919r156,l363985,428633r-347,l371406,420967r-15526,l364050,412934r428,l353352,401954xem390671,401954r-8070,7965l383316,409919r19034,18714l401947,428633r7787,-7666l393647,420967r8150,-8033l390671,401954xem450365,401954r-1998,1905l432906,419099r-1258,1270l440029,428633r-670,l447753,420369r-1228,-1270l440267,412934r15039,l458369,409919r-925,-980l450365,401954xem487714,401954r-1983,1905l470270,419099r-1241,1270l477404,428633r-634,l485165,420369r-1239,-1270l477672,412934r15046,l495780,409919r-8066,-7965xem517941,408939r-11576,11430l514734,428633r-552,l521287,421639r,-2540l515037,412934r6412,l517941,408939xem521287,421639r-7105,6994l521287,428633r,-6994xem14911,401954r-8410,8298l17398,420967r8135,-8033l26036,412934,14911,401954xem229545,412934r-15629,l222056,420967r-671,l229545,412934xem412973,401954r-1970,1905l401797,412934r8139,8033l409734,420967r11223,-11048l420057,408939r-7084,-6985xem41102,412934r-15066,l33570,420369r7532,-7435xem52350,401954r-2054,1905l44157,409919r642,l55401,420369r1223,-1270l62872,412934r631,l52350,401954xem78467,412934r-14964,l71056,420369r-127,l78467,412934xem89761,401954r-162,l81524,409919r639,l92765,420369r7543,-7435l100915,412934,89761,401954xem116020,412934r-15105,l108467,420369r7553,-7435xem127173,401954r-8090,7965l119527,409919r10602,10450l137672,412934r654,l127173,401954xem153432,412934r-15106,l145879,420369r7553,-7435xem191666,412934r-15068,l184132,420369r7534,-7435xem240698,401954r-8090,7965l232907,409919r10602,10450l251052,412934r800,l240698,401954xem266957,412934r-15105,l259404,420369r7553,-7435xem278110,401954r-8090,7965l270271,409919r10602,10450l288416,412934r847,l278110,401954xem304369,412934r-15106,l296816,420369r7553,-7435xem315522,401954r-8090,7965l307635,409919r10602,10450l325780,412934r895,l315522,401954xem341781,412934r-15106,l334228,420369r7553,-7435xem379546,412934r-15068,l372012,420369r7534,-7435xem429123,401954r-2011,1905l421952,408939r-902,980l431648,420369r1258,-1270l439160,412934r1107,l429123,401954xem455306,412934r-15039,l447814,420369r1229,-1270l455306,412934xem466535,401954r-2011,1905l459364,408939r-927,980l469029,420369r1241,-1270l476524,412934r1148,l466535,401954xem492718,412934r-15046,l485215,420369r1240,-1270l492718,412934xem503906,401954r-1970,1905l495780,409919r10585,10450l513888,412934r1149,l503906,401954xem521287,412934r-6250,l521287,419099r,-6165xem,403859r,5080l4165,412934r-380,l6501,410252,,403859xem36127,364540r-680,584l,400049r,3810l6501,410252r8400,-8298l7068,394215r15669,l25456,391530r687,l18037,383539r15607,l25514,375537r16133,l44456,372763r-8329,-8223xem44488,394215r-7394,7302l36719,401954r8080,7965l44157,409919r8069,-7965l51905,401517r-7417,-7302xem81900,394215r-188,127l74441,401517r-358,437l82163,409919r-639,l89599,401954r162,l81900,394215xem119311,394215r-7864,7739l119527,409919r-444,l127173,401954r-7862,-7739xem186871,364540r-696,584l148811,401954r8080,7965l156495,409919r8534,-8402l157630,394215r14817,l175174,391530r863,l167911,383539r16221,l176022,375537r15398,l194238,372763r974,l186871,364540xem280928,309244r-94289,92710l194739,409919r8052,-7965l194949,394215r15684,l213354,391530r897,l206145,383539r15848,l213863,375537r15696,l232370,372763r206,l224827,365124r15871,l232554,357106r15680,l251048,354329r192,l243509,346709r15895,l251271,338702r15611,l269733,335889r163,l262021,328127r15577,l278055,327676r-1270,-1287l270351,320039r15442,l288778,317093r132,l280928,309244xem243509,383539r-18682,18415l232907,409919r-299,l240698,401954r-7861,-7739l248560,394215r2728,-2685l251615,391530r-8106,-7991xem280873,383539r-18682,18415l270271,409919r-251,l278110,401954r-7862,-7739l285972,394215r2728,-2685l288979,391530r-8106,-7991xem318237,383539r-18682,18415l307635,409919r-203,l315522,401954r-7862,-7739l323384,394215r2727,-2685l326343,391530r-8106,-7991xem383011,356522r-46092,45432l344999,409919r-156,l352934,401954r418,l345510,394215r15285,l363523,391530r1091,l356488,383539r15524,l363903,375537r15866,l382587,372763r781,l375030,364540r16119,l383011,356522xem382958,394342r-7742,7612l383316,409919r-715,l390671,401954r-7713,-7612xem431701,383539r-1372,1270l413379,401517r-406,437l421050,409919r902,-980l429047,401954r-368,-437l421268,394215r15641,l439637,391530r162,l431701,383539xem469064,383539r-1371,1270l450743,401517r-378,437l458437,409919r927,-980l466459,401954r-368,-437l458684,394215r15637,l477048,391530r-7984,-7991xem506375,383539r-1318,1270l488107,401517r-393,437l495780,409919r8091,-7965l503463,401517r-7403,-7302l511732,394215r2728,-2685l506375,383539xem22737,394215r-15669,l14911,401954r7826,-7739xem33644,383539r-1385,1270l25456,391530r687,l36719,401954r375,-437l44488,394215,33644,383539xem55401,383539r-1389,1270l44488,394215r7862,7739l52669,401517r10120,-9987l63507,391530r-8106,-7991xem71056,383539r-172,l62789,391530r718,l74083,401954r358,-437l81841,394215r-2669,-2685l71056,383539xem92765,383539r-1393,1270l84562,391530r-2662,2685l89761,401954r-162,l100168,391530r703,l92765,383539xem108467,383539r-198,l100168,391530r703,l111447,401954r7852,-7739l108467,383539xem130129,383539r-10818,10676l127173,401954r10590,-10424l138235,391530r-8106,-7991xem146813,383539r-934,l137763,391530r472,l148811,401954r7852,-7739l157630,394215,146813,383539xem184132,383539r-841,l175174,391530r863,l186639,401954r7872,-7739l194949,394215,184132,383539xem210633,394215r-15684,l202791,401954r7842,-7739xem221993,383539r-543,l213354,391530r897,l224827,401954r7852,-7739l232837,394215,221993,383539xem248560,394215r-15723,l240698,401954r7862,-7739xem259404,383539r-8116,7991l251615,391530r10576,10424l270043,394215r205,l259404,383539xem285972,394215r-15724,l278110,401954r7862,-7739xem296816,383539r-8116,7991l288979,391530r10576,10424l307407,394215r253,l296816,383539xem323384,394215r-15724,l315522,401954r7862,-7739xem334693,383539r-465,l326111,391530r232,l336919,401954r7852,-7739l345510,394215,334693,383539xem360795,394215r-15285,l353352,401954r-418,l360795,394215xem372012,383539r-372,l363523,391530r1091,l375216,401954r7742,-7612l372012,383539xem450301,328127r-67343,66215l390671,401954r10563,-10424l402401,391530r-8103,-7991l410433,383539r-8123,-8002l417440,375537r2810,-2774l420778,372763r-7741,-7639l427990,365124r592,-584l421041,357106r15073,l438928,354329r552,l431762,346709r14887,l447250,346116r-635,-677l439785,338702r14978,l457613,335889r542,l450301,328127xem410433,383539r-1103,l401234,391530r1167,l412973,401954r406,-437l420787,394215r481,l410433,383539xem436909,394215r-15641,l429123,401954r368,-437l436909,394215xem447854,383539r-1391,1270l439637,391530r162,l450365,401954r378,-437l458151,394215r533,l447854,383539xem474321,394215r-15637,l466535,401954r368,-437l474321,394215xem485238,383539r-1363,1270l477156,391530r10558,10424l488107,401517r7408,-7302l496060,394215,485238,383539xem511732,394215r-15672,l503906,401954r409,-437l511732,394215xem172447,394215r-14817,l165029,401517r7418,-7302xem4348,391530r-762,l,394969r,5080l5921,394215r1147,l4348,391530xem521287,384809r-6827,6721l517941,394969r3020,-3439l521287,391530r,-6721xem14345,364540r-705,584l5888,372763r1216,l26143,391530r-687,l33545,383539r-16788,l24879,375537r635,l14345,364540xem63164,375771r-6580,6498l55401,383539r8106,7991l62789,391530r8095,-7991l71056,383539r-7892,-7768xem100576,375771r-196,148l93945,382269r-1180,1270l100871,391530r-703,l108269,383539r198,l100576,375771xem168180,346116r-687,593l130129,383539r8106,7991l137763,391530r8116,-7991l146813,383539r-8109,-8002l154008,375537r2818,-2774l154994,370839r-5812,-5715l165472,365124r-8124,-8018l172730,357106r2820,-2777l176512,354329r-8332,-8213xem165472,365124r-887,l158780,370839r-1830,1924l176037,391530r-863,l183291,383539r-15798,l175612,375537r410,l165472,365124xem202693,364540r-696,584l194238,372763r974,l214251,391530r-897,l221450,383539r-16082,l213507,375537r356,l202693,364540xem251513,375771r-273,148l243509,383539r8106,7991l251288,391530r8116,-7991l251513,375771xem299555,365124r-18682,18415l288979,391530r-279,l296816,383539r-7891,-7768l304707,375771r2734,-2691l307626,373080r-8071,-7956xem364324,338111r-46087,45428l326343,391530r-232,l334228,383539r465,l326584,375537r15773,l345175,372763r352,l337759,365124r15593,l345228,357106r15851,l363899,354329r776,l356345,346116r16105,l364324,338111xem353352,365124r-418,l345175,372763r352,l364614,391530r-1091,l371640,383539r-16039,l363720,375537r183,l353352,365124xem391149,364540r-210,l382587,372763r781,l402401,391530r-1167,l409330,383539r-15385,l402084,375537r226,l391149,364540xem439736,375537r-6830,6732l431701,383539r8098,7991l439637,391530r8116,-7991l446566,382269r-6830,-6732xem477125,375537r-263,234l470270,382269r-1206,1270l477156,391530r8009,-7991l483951,382269r-6826,-6732xem514466,375537r-6832,6732l506375,383539r8085,7991l521287,384809r,-2540l514466,375537xem41647,375537r-16133,l33644,383539r1187,-1270l41647,375537xem52350,365124r-161,l44468,372763r10933,10776l56584,382269r6580,-6498l52350,365124xem81841,357327l63164,375771r7892,7768l70884,383539,81804,372763r-1923,-1924l74083,365124r15678,l81841,357327xem89761,365124r-218,l83752,370839r-1920,1924l92765,383539r1180,-1270l100531,375771r-193,-234l89761,365124xem138396,338403r-37628,37134l100576,375771r7891,7768l108269,383539r10927,-10776l111447,365124r15493,l127532,364540r-1309,-1321l120029,357106r15040,l137885,354329r318,l130454,346709r15156,l146212,346116r-7816,-7713xem127562,364540r-622,584l119196,372763r10933,10776l138248,375537r456,l127562,364540xem154008,375537r-15304,l146813,383539r-934,l154008,375537xem191420,375537r-15398,l184132,383539r-841,l191420,375537xem229559,375537r-15696,l221993,383539r-543,l229559,375537xem240698,365124r-588,l232370,372763r206,l243509,383539r7881,-7768l251275,375537,240698,365124xem262191,365124r-10563,10413l251513,375771r7891,7768l270029,373080r233,l262191,365124xem278110,365124r-8081,7956l270262,373080r10611,10459l288754,375771r171,l278110,365124xem304707,375771r-15782,l296816,383539r7891,-7768xem316034,365124r-512,l307441,373080r185,l318237,383539r8119,-8002l326584,375537,316034,365124xem342357,375537r-15773,l334693,383539r-465,l342357,375537xem379769,375537r-15866,l372012,383539r-372,l379769,375537xem417440,375537r-15130,l410433,383539r-1103,l417440,375537xem428582,364540r-8332,8223l420778,372763r10923,10776l432906,382269r6830,-6732l428582,364540xem450413,365124r-758,635l439736,375537r8118,8002l449043,382269r9335,-9189l458149,372763r-7736,-7639xem466570,365124r-756,635l458700,372763r-230,317l469064,383539r1206,-1270l477100,375537r-874,-888l466570,365124xem487740,365124r-721,635l478000,374649r-875,888l485238,383539r1217,-1270l495790,373080r-8050,-7956xem503920,365124r-694,635l495790,373080r10585,10459l507634,382269r6830,-6732l503920,365124xem518514,372763r-1236,l514466,375537r6821,6732l521287,375919r-2773,-3156xem,365759r,5080l3972,374649r1916,-1886l7104,372763,,365759xem270190,357327r-912,812l262191,365124r8071,7956l270029,373080r8081,-7956l270190,357327xem337645,327676r-556,451l299555,365124r8071,7956l307441,373080r8081,-7956l316034,365124r-8125,-8018l323667,357106r2820,-2777l326780,354329r-7749,-7620l334693,346709r-8113,-8007l342362,338702r2857,-2813l345973,335889r-8328,-8213xem458442,357106r-7550,7434l450413,365124r8057,7956l458700,372763r7759,-7639l465978,364540r-7536,-7434xem495798,357106r-7542,7434l487740,365124r8050,7956l503871,365124r-543,-584l495798,357106xem17435,346116r-690,593l,363219r,2540l7104,372763r-1216,l14233,364540r-1230,-1321l6793,357106r14985,l24596,354329r1172,l17435,346116xem54799,346116r-661,593l37381,363219r-1254,1321l44468,372763r7721,-7639l52350,365124r-8145,-8018l60307,357106r2811,-2777l54799,346116xem71056,346709r-223,l63132,354329r18700,18434l83752,370839r5791,-5715l73945,365124r7896,-7797l71056,346709xem108893,346116r-692,593l100496,354329r18700,18434l126940,365124r-15621,l119444,357106r585,l108893,346116xem146212,346116r-8327,8213l138203,354329r18747,18434l158780,370839r5805,-5715l148811,365124r8134,-8018l157348,357106,146212,346116xem205544,346116r-687,593l188108,363219r-1237,1321l195212,372763r-974,l202590,364540r-1238,-1321l195142,357106r14999,l212962,354329r914,l205544,346116xem221390,346116r-687,593l212962,354329r914,l232576,372763r-206,l240110,365124r-16014,l232251,357106r303,l221390,346116xem334693,346709r-465,l326487,354329r293,l345527,372763r-352,l352934,365124r-16015,l345054,357106r174,l334693,346709xem372450,346116r-208,l363899,354329r776,l383368,372763r-781,l390939,364540r-16063,l383011,356522,372450,346116xem409893,346116r-239,l401311,354329r785,l420778,372763r-528,l427990,365124r-15316,l420828,357106r213,l409893,346116xem60307,357106r-16102,l52350,365124r-161,l60307,357106xem101078,338403r-377,299l81841,357327r7920,7797l89543,365124r10937,-10795l92765,346709r15436,l108802,346116r-595,-677l101078,338403xem172730,357106r-15382,l165472,365124r-887,l172730,357106xem248234,357106r-15680,l240698,365124r-588,l248234,357106xem259404,346709r-635,l251048,354329r192,l262191,365124r7911,-7797l269965,357106,259404,346709xem280873,346709r-10547,10397l270190,357327r7920,7797l288771,354630r137,l280873,346709xem297374,346709r-558,l288771,354630r137,l299555,365124r8135,-8018l307909,357106,297374,346709xem323667,357106r-15758,l316034,365124r-512,l323667,357106xem361079,357106r-15851,l353352,365124r-418,l361079,357106xem447301,346116r-652,593l438928,354329r552,l450413,365124r479,-584l458434,357106,447301,346116xem469105,346709r-1412,1270l458442,357106r8128,8018l467052,364540r10068,-9910l469105,346709xem485266,346709r-1391,1270l477120,354630r10620,10494l488256,364540r7542,-7434l485266,346709xem507031,346116r-686,593l495798,357106r8122,8018l504464,364540r10372,-10211l515364,354329r-8333,-8213xem21778,357106r-14985,l14345,364540r1228,-1321l21778,357106xem33041,346116r-711,593l24596,354329r1172,l36127,364540r1254,-1321l43585,357106r620,l33041,346116xem135069,357106r-15040,l127562,364540r1309,-1321l135069,357106xem183978,346116r-687,593l175550,354329r962,l186871,364540r1237,-1321l194309,357106r833,l183978,346116xem210141,357106r-14999,l202693,364540r1239,-1321l210141,357106xem401772,338111r-380,292l383011,356522r8138,8018l390939,364540r10372,-10211l402096,354329r-8324,-8213l409893,346116r-8121,-8005xem436114,357106r-15073,l428582,364540r7532,-7434xem3972,354329l,358139r,5080l6200,357106r593,l3972,354329xem521287,347979r-6451,6350l515364,354329r2817,2777l517629,357106r3658,-2777l521287,347979xem318952,309244r-2003,1905l280873,346709r8035,7921l288771,354630r8045,-7921l297374,346709r-8113,-8007l304950,338702r2858,-2813l308026,335889r-7894,-7762l315864,328127r-7967,-7863l323679,320264r3221,-3171l318952,309244xem477155,338702r-443,387l469583,346116r-478,593l477120,354630r8045,-7921l484665,346116r-7510,-7414xem25206,338403r-340,299l18033,345439r-598,677l25768,354329r-1172,l32932,346116r-578,-677l25206,338403xem62618,338403r-353,299l55427,345439r-628,677l63132,354329r7701,-7620l71056,346709r-8438,-8306xem90208,327676r-562,451l81788,335889r18708,18440l108201,346709r-15609,l101003,338403r-222,-292l90208,327676xem127527,327676r-498,451l119164,335889r285,l138203,354329r-318,l145610,346709r-15630,l138396,338403,127527,327676xem186836,327676r-491,451l168781,345439r-601,677l176512,354329r-962,l183893,346116r-602,-677l176143,338403r15585,l194282,335889r886,l186836,327676xem224200,327676r-491,451l206145,345439r-601,677l213876,354329r-914,l221305,346116r-602,-677l213555,338403r15585,l231694,335889r838,l224200,327676xem240070,327676r-491,451l231694,335889r838,l251240,354329r-192,l258769,346709r-15944,l250968,338702r303,l240070,327676xem315864,328127r-172,l307808,335889r218,l326780,354329r-293,l334228,346709r-15991,l326360,338702r220,l315864,328127xem353734,327676r-172,l345219,335889r754,l364675,354329r-776,l372242,346116r-16039,l364324,338111,353734,327676xem391187,327676r-213,l382631,335889r775,l402096,354329r-785,l409654,346116r-16087,l401688,338111r-212,-292l391187,327676xem428608,327676r-223,l420043,335889r760,l439480,354329r-552,l446649,346709r-15247,l439546,338702r239,l428608,327676xem514469,338702r-6835,6737l507031,346116r8333,8213l514836,354329r6451,-6350l521287,345439r-6818,-6737xem73456,327676l62865,338111r-247,292l71056,346709r-223,l81788,335889r-8332,-8213xem266882,338702r-15611,l259404,346709r-635,l266882,338702xem278089,327676r-491,451l269733,335889r163,l280873,346709r8124,-8007l289261,338702,278089,327676xem304950,338702r-15689,l297374,346709r-558,l304950,338702xem342362,338702r-15782,l334693,346709r-465,l342362,338702xem465987,327676r-509,451l457613,335889r542,l469105,346709r478,-593l477105,338702r-252,-299l465987,327676xem488323,327676r-490,451l477408,338403r-253,299l485266,346709r501,-593l496156,335889r499,l488323,327676xem14310,327676r-508,451l5930,335889r1130,l17435,346116r598,-677l25169,338403r-260,-292l14310,327676xem36092,327676r-500,451l25466,338111r-260,292l33041,346116r578,-677l43312,335889r1112,l36092,327676xem51722,327676r-532,451l43312,335889r1112,l54799,346116r628,-677l62568,338403r-247,-292l51722,327676xem157202,282926r-309,283l101299,338111r-221,292l108893,346116r595,-677l119164,335889r285,l111555,328127r15474,l127486,327676r-1263,-1287l119789,320039r15434,l138208,317093r528,l130773,309244r15751,l138702,301545r15260,l157046,298501r192,l149455,290829r15775,l157202,282926xem194613,282926r-56217,55477l146212,346116r10369,-10227l157804,335889r-8332,-8213l165247,327676r-7757,-7637l172650,320039r2988,-2946l176100,317093r-7963,-7849l183936,309244r-7822,-7699l191402,301545r3086,-3044l193261,297179r-6442,-6350l202642,290829r-8029,-7903xem165247,327676r-339,l156581,335889r1223,l168180,346116r601,-677l175920,338403r223,l165247,327676xem191728,338403r-15585,l183978,346116r603,-677l191728,338403xem202659,327676r-492,451l194282,335889r886,l205544,346116r601,-677l213284,338403r271,l202659,327676xem229140,338403r-15585,l221390,346116r603,-677l229140,338403xem458442,245422r-391,302l364324,338111r8126,8005l372242,346116r10389,-10227l383406,335889r-8324,-8213l391187,327676r-7747,-7637l398731,320039r2993,-2946l401304,316635r-7486,-7391l409923,309244r-7806,-7699l417518,301545r2944,-2899l412558,290829r16105,l420657,282926r15774,l439602,279804r153,l431719,271882r15128,l439348,264471r15829,l458371,261327r-112,-165l450425,253434r16149,l458442,245422xem477128,263833r-733,638l401984,337819r-212,292l409893,346116r-239,l420043,335889r760,l412486,327676r16122,l420866,320039r15277,l439135,317093r-7942,-7849l447316,309244r-7799,-7699l454930,301545r3091,-3044l458725,298501r-7783,-7672l466022,290829r-7998,-7903l473842,282926r3172,-3122l477155,279804r-8030,-7922l485298,271882r-8170,-8049xem454763,338702r-14978,l447301,346116r635,-677l454763,338702xem503903,328262r-7747,7627l496655,335889r10376,10227l507634,345439r6835,-6737l503903,328262xem518476,335889r-1153,l514469,338702r6818,6737l521287,339089r-2811,-3200xem,328929r,5080l3972,337819r1958,-1930l7060,335889,,328929xem6553,320039r-346,225l,326389r,2540l7060,335889r-1130,l14259,327676r-1256,-1287l6553,320039xem54757,309244l37355,326389r-1263,1287l44424,335889r-1112,l51648,327676r-1233,-1287l43964,320039r15434,l62389,317093r330,l54757,309244xem81839,319416r-8383,8260l81788,335889r8314,-8213l88905,326389r-7066,-6973xem108851,309244r-2017,1905l100575,317332r18874,18557l119164,335889r7865,-7762l111409,328127r8190,-8088l119789,320039,108851,309244xem146524,309244r-363,l138208,317093r528,l157804,335889r-1223,l164908,327676r-15641,l157005,320039r485,l146524,309244xem205501,309244r-17393,17145l186836,327676r8332,8213l194282,335889r8343,-8213l201352,326389r-6451,-6350l210382,320039r2993,-2946l212999,316635r-7498,-7391xem242865,309244r-17393,17145l224200,327676r8332,8213l231694,335889r8343,-8213l238763,326389r-6450,-6350l247794,320039r2993,-2946l250363,316635r-7498,-7391xem259086,308923r-7834,7712l250828,317093r19068,18796l269733,335889r7865,-7762l261724,328127r8225,-8088l270351,320039,259086,308923xem296731,309244r-7953,7849l288910,317093r19116,18796l307808,335889r7884,-7762l299725,328127r7977,-7863l307897,320264,296731,309244xem420550,245896r-528,483l338852,326389r-1207,1287l345973,335889r-754,l353562,327676r172,l345983,320039r15336,l364312,317093r-420,-458l356402,309244r16088,l364679,301545r15427,l383050,298646r-113,-145l375168,290829r16087,l383243,282926r15776,l401795,280193r-7890,-7797l409991,272396r-8027,-7925l417765,264471r3194,-3144l420843,261162r-7840,-7728l428178,253434r-7628,-7538xem372490,309244r-205,l364777,316635r-421,458l383406,335889r-775,l390974,327676r-16064,l382658,320039r782,l372490,309244xem409923,309244r-227,l402189,316635r-422,458l420803,335889r-760,l428385,327676r-16111,l420022,320039r844,l409923,309244xem469624,309244r-2056,1905l450301,328127r7854,7762l457613,335889r8322,-8213l464683,326389r-6204,-6125l473445,320264r3677,-3629l469624,309244xem495810,320264r-6214,6125l488323,327676r8332,8213l496156,335889r7747,-7627l495810,320264xem506998,309244r-11188,11020l503903,328262r11104,-10930l515196,317332r-8198,-8088xem323679,320264r-15782,l315864,328127r-172,l323679,320264xem447316,309244r-208,l439135,317093r11166,11034l458297,320264r182,l447316,309244xem17393,309244l7066,319416r-513,623l14310,327676r1254,-1287l24992,317093r363,l17393,309244xem32999,309244r-1979,1905l24992,317093r363,l36092,327676r1263,-1287l43795,320039r169,l32999,309244xem59398,320039r-15434,l51722,327676r1231,-1287l59398,320039xem70944,308664r-8555,8429l62719,317093r10737,10583l81839,319416,70944,308664xem148881,253434r-562,483l81839,319416r8369,8260l91405,326389r9170,-9057l92351,309244r16500,l101049,301545r15509,l119640,298501r234,l112091,290829r15727,l119790,282926r15618,l138175,280193r489,l130233,271882r15750,l138456,264471r15636,l156854,261743r457,l148881,253434xem135223,320039r-15434,l127527,327676r1262,-1287l135223,320039xem172650,320039r-15160,l165247,327676r-339,l172650,320039xem183936,309244r-341,l175638,317093r462,l186836,327676r1272,-1287l194550,320039r351,l183936,309244xem210382,320039r-15481,l202659,327676r1273,-1287l210382,320039xem221348,309244r-7508,7391l213464,317093r10736,10583l225472,326389r6442,-6350l232313,320039,221348,309244xem247794,320039r-15481,l240070,327676r1273,-1287l247794,320039xem285793,320039r-15442,l278089,327676r1270,-1287l285793,320039xem335026,309244r-153,l326912,317093r10733,10583l338852,326389r6442,-6350l345983,320039,335026,309244xem361319,320039r-15336,l353734,327676r-172,l361319,320039xem398731,320039r-15291,l391187,327676r-213,l398731,320039xem436143,320039r-15277,l428608,327676r-223,l436143,320039xem473445,320264r-14966,l465987,327676r1252,-1287l473445,320264xem484658,309244r-1977,1905l477122,316635r11201,11041l489596,326389r6214,-6125l484658,309244xem3972,317499l,321309r,5080l6435,320039r-515,-623l3972,317499xem521287,311149r-6280,6183l515196,317332r2745,2707l521287,317499r,-6350xem90191,290829r-1146,l81259,298501r165,l100575,317332r8188,-8088l92163,309244r7815,-7699l101049,301545,90191,290829xem518009,298501r-268,145l506998,309244r8198,8088l515007,317332r6280,-6183l521287,307339r-5882,-5794l522018,301545r-4009,-3044xem25177,301545r-7477,7378l17393,309244r7962,7849l24992,317093r7960,-7849l32672,308923r-7495,-7378xem130168,234987r-308,197l54757,309244r7962,7849l62389,317093r8555,-8429l63730,301545r14440,l81259,298501r165,l73622,290829r16569,l82183,282926r14883,l100450,279592r241,l92869,271882r15702,l101044,264471r14753,l119156,261162r201,l111517,253434r15727,l119412,245724r15412,l137900,242693r-7732,-7706xem127818,290829r-411,l119640,298501r234,l138736,317093r-528,l146161,309244r-15631,l138327,301545r375,l127818,290829xem165230,290829r-411,l157046,298501r192,l176100,317093r-462,l183595,309244r-15651,l175747,301545r367,l165230,290829xem224183,290829r-18682,18415l213464,317093r376,-458l221348,309244r-7822,-7699l229169,301545r2944,-2899l224183,290829xem288935,263833r-46070,45411l250828,317093r424,-458l259086,308923r-7476,-7378l266581,301545r3092,-3044l270001,298501r-7802,-7672l278072,290829r-8009,-7903l285493,282926r3387,-3334l281062,271882r16043,l288935,263833xem345530,245724r-64602,63520l288910,317093r-132,l296731,309244r-7802,-7699l304533,301545r3084,-3044l308057,298501r-7780,-7672l316336,290829r-8022,-7903l323399,282926r3164,-3122l319055,272396r15014,l334589,271882r-7517,-7411l342098,264471r3187,-3144l337783,253917r15010,l353282,253434r-650,-705l345530,245724xem383148,245896r-63940,63027l318952,309244r7960,7849l334873,309244r153,l327211,301545r15483,l345638,298646r-125,-145l337738,290829r16072,l345793,282926r15814,l364383,280193r-7885,-7797l372568,272396r-8033,-7925l380353,264471r2772,-2728l375205,253917r16068,l383148,245896xem353810,290829r-231,l345786,298501r-126,145l364356,317093r421,-458l372285,309244r-16040,l364057,301545r622,l353810,290829xem391255,290829r-265,l383198,298501r-114,145l401767,317093r422,-458l409696,309244r-16087,l401421,301545r696,l391255,290829xem428663,290829r-261,l420468,298646r18667,18447l447108,309244r-16135,l438785,301545r732,l428663,290829xem477100,301776r-7268,7147l469624,309244r7498,7391l484611,309244r-279,-321l477100,301776xem14293,290829r-1313,1270l6494,298501r10899,10743l17700,308923r7477,-7378l14293,290829xem36075,290829r-1326,1270l25177,301545r7822,7699l33279,308923,43848,298501r-7773,-7672xem52873,290829r-1245,l43858,298501r10899,10743l62554,301545r1176,l52873,290829xem116558,301545r-15509,l108851,309244r238,-321l116558,301545xem153962,301545r-15260,l146524,309244r-363,l153962,301545xem191402,301545r-15288,l183936,309244r-341,l191402,301545xem202642,290829r-376,l195827,297179r-1225,1322l205501,309244r7812,-7699l213526,301545,202642,290829xem229169,301545r-15643,l221348,309244r7821,-7699xem240753,290829r-700,l232113,298646r10752,10598l250677,301545r933,l240753,290829xem278072,290829r-607,l269673,298501r328,l280928,309244r7831,-7699l288929,301545,278072,290829xem304533,301545r-15604,l296731,309244r7802,-7699xem316336,290829r-946,l307617,298501r440,l318952,309244r256,-321l326693,301545r518,l316336,290829xem342694,301545r-15483,l335026,309244r-153,l342694,301545xem380106,301545r-15427,l372490,309244r-205,l380106,301545xem417518,301545r-15401,l409923,309244r-227,l417518,301545xem454930,301545r-15413,l447316,309244r-208,l454930,301545xem466022,290829r-208,l458021,298501r704,l469624,309244r208,-321l477100,301776,466022,290829xem488332,290829r-1390,1270l477100,301776r7558,7468l484937,308923r10560,-10422l496108,298501r-7776,-7672xem504529,290829r-1258,l495497,298501r611,l506998,309244r7803,-7699l515405,301545,504529,290829xem266581,301545r-14971,l259086,308923r7495,-7378xem78170,301545r-14440,l70944,308664r7226,-7119xem521287,301545r-5882,l521287,307339r,-5794xem,292099r,5080l4551,301545r-1141,l6494,298501,,292099xem270249,245422r-46066,45407l232113,298646r7940,-7817l240753,290829r-8008,-7903l248082,282926r2776,-2733l251382,280193r-7930,-7797l259394,272396r-8030,-7925l266828,264471r3362,-3309l262353,253434r16028,l270249,245422xem334589,271882r-8026,7922l345660,298646r126,-145l353579,290829r-16016,l345581,282926r212,l334589,271882xem372568,272396r-265,l364395,280193r18689,18453l383198,298501r7792,-7672l374927,290829r8018,-7903l383243,282926,372568,272396xem409991,272396r-276,l401795,280193r18673,18453l428402,290829r-16111,l420309,282926r348,l409991,272396xem6553,283209r-1411,1270l,289559r,2540l6494,298501r7773,-7672l13003,289559,6553,283209xem111431,216519r-2036,1920l37323,289559r-1248,1270l43858,298501r7770,-7672l52873,290829r-8009,-7903l59644,282926r2771,-2733l62804,280193r-7929,-7797l70323,272396r521,-514l70992,271882r-7508,-7411l78360,264471r3356,-3309l81993,261162r-7839,-7728l89832,253434r-7832,-7710l97373,245724r3074,-3031l100621,242693r-7817,-7706l108506,234987r-7668,-7548l115917,227439r3244,-3199l119035,224014r-7604,-7495xem70992,271882r-148,l62415,280193r389,l81424,298501r-165,l89045,290829r-15623,l81438,282926r745,l70992,271882xem108571,271882r-296,l100450,279592r241,l119874,298501r-234,l127407,290829r-16553,l118876,282926r914,l108571,271882xem146505,272396r-436,l138175,280193r489,l157238,298501r-192,l164819,290829r-15642,l157180,282926,146505,272396xem183917,272396r-421,l175596,280193r432,l194602,298501r1225,-1322l202266,290829r-15661,l194613,282926,183917,272396xem259394,272396r-616,l250858,280193r524,l270001,298501r-328,l277465,290829r-15918,l269565,282926r498,l259394,272396xem297105,271882r-393,l288880,279592r19177,18909l307617,298501r7773,-7672l299656,290829r8038,-7903l308314,282926,297105,271882xem447368,272396r-241,l439602,279804r153,l458725,298501r-704,l465814,290829r-16159,l457673,282926r351,l447368,272396xem506991,272396r-17466,17163l488332,290829r7776,7672l495497,298501r7774,-7672l504529,290829r-8021,-7903l511279,282926r3164,-3122l514278,279592r-7287,-7196xem17374,272396l6715,282926r-162,283l14293,290829r1260,-1270l25044,280193r240,l17374,272396xem33674,271882r-210,l25044,280193r240,l36075,290829r1248,-1270l44045,282926r819,l33674,271882xem59644,282926r-14780,l52873,290829r-1245,l59644,282926xem97066,282926r-14883,l90191,290829r-1146,l97066,282926xem135408,282926r-15618,l127818,290829r-411,l135408,282926xem175867,264471r-18665,18455l165230,290829r-411,l175596,280193r432,l168118,272396r15799,l175867,264471xem232368,245724r-231,172l194613,282926r8029,7903l202266,290829r10784,-10636l213392,280193r-7910,-7797l220955,272396r521,-514l220163,270509r-6118,-6038l228989,264471r3189,-3144l224658,253917r15032,l240180,253434r-7812,-7710xem221554,271882r-599,514l213050,280193r342,l224183,290829r8018,-7903l232745,282926,221554,271882xem248082,282926r-15337,l240753,290829r-700,l248082,282926xem285493,282926r-15430,l278072,290829r-607,l285493,282926xem323399,282926r-15085,l316336,290829r-946,l323399,282926xem361607,282926r-15814,l353810,290829r-231,l361607,282926xem399019,282926r-15776,l391255,290829r-265,l399019,282926xem436431,282926r-15774,l428663,290829r-261,l436431,282926xem473842,282926r-15818,l466022,290829r-208,l473842,282926xem485298,271882r-237,l477014,279804r141,l488332,290829r1193,-1270l496272,282926r236,l485298,271882xem511279,282926r-14771,l504529,290829r-1258,l511279,282926xem3972,280669l,284479r,5080l6428,283209r-163,-283l3972,280669xem521287,273049r-6630,6543l514492,279804r3449,3405l521118,279592r169,l521287,273049xem36081,253917l17374,272396r7910,7797l25044,280193r8420,-8311l33674,271882r-7509,-7411l40973,264471r2764,-2728l44040,261743r-7959,-7826xem52300,253434r-144,l43737,261743r303,l62804,280193r-389,l70323,272396r-15607,l62747,264471r737,l52300,253434xem127244,253434r-245,l119156,261162r201,l138664,280193r-489,l146069,272396r436,l145983,271882r-15898,l137606,264471r850,l127244,253434xem165146,253917r-368,l156854,261743r457,l176028,280193r-432,l183496,272396r-15653,l175867,264471,165146,253917xem202861,253434r-153,l194290,261743r385,l213392,280193r-342,l220955,272396r-15671,l213314,264471r731,l202861,253434xem240180,253434r-7986,7893l251382,280193r-524,l258778,272396r-15894,l250923,264471r441,l240180,253434xem353346,253434r-553,483l345287,261327r19108,18866l372303,272396r-16039,l364303,264471r232,l353346,253434xem391273,253917r-198,l383125,261743r18670,18450l409715,272396r-16087,l401667,264471r297,l391273,253917xem315876,253434r-425,l308427,260349r-758,813l326563,279804r7506,-7408l318404,272396r8059,-7925l327072,264471,315876,253434xem428667,253917r-181,l421127,261162r-117,165l439755,279804r-153,l447127,272396r241,l446847,271882r-15333,l439031,264471r317,l428667,253917xem466574,253434r-186,l458539,261162r-113,165l477155,279804r-141,l485061,271882r-16184,l477043,263833r-2036,-2090l466574,253434xem515164,264471r-6264,6038l506991,272396r7501,7408l514657,279592r6630,-6543l521287,270509r-6123,-6038xem89832,253434r-278,l81716,261162r277,l100691,279592r-241,l108275,271882r-15636,l100155,264471r889,l89832,253434xem278381,253434r-341,l270190,261162r18690,18430l296712,271882r-15943,l288935,263833,278381,253434xem14981,253434r-155,l6418,261743r149,l17374,272396r8022,-7925l26165,264471,14981,253434xem154092,264471r-15636,l146505,272396r-436,l154092,264471xem205606,235184r-278,194l175867,264471r8050,7925l183496,272396r10794,-10653l194675,261743r-7940,-7826l202219,253917r489,-483l202861,253434r-7812,-7710l210520,245724r2822,-2786l213493,242938r-7887,-7754xem266828,264471r-15464,l259394,272396r-616,l266828,264471xem380353,264471r-15818,l372568,272396r-265,l380353,264471xem417765,264471r-15801,l409991,272396r-276,l417765,264471xem455177,264471r-15829,l447368,272396r-241,l455177,264471xem503971,253434r-171,l495783,261327r11208,11069l515040,264471r-524,-638l503971,253434xem40973,264471r-14808,l33674,271882r-210,l40973,264471xem78360,264471r-14876,l70992,271882r-148,l78360,264471xem115797,264471r-14753,l108571,271882r-296,l115797,264471xem228989,264471r-14944,l221554,271882r1313,-1373l228989,264471xem383029,171121r-588,542l288935,263833r8170,8049l296712,271882r10890,-10720l306846,260349r-7009,-6915l315876,253434r-8127,-8012l323590,245422r2772,-2729l318611,234987r16035,l326518,226969r15816,l345106,224240r-160,-226l337361,216519r16030,l345328,208559r15708,l363867,205771r781,l356855,198090r15316,l364095,190109r15681,l382625,187305r768,l375240,179262r16051,l383029,171121xem342098,264471r-15026,l334589,271882r7509,-7411xem495847,245422r-432,302l479163,261743r-2035,2090l485298,271882r-237,l495783,261327r-7992,-7893l503971,253434r-8124,-8012xem518103,261743r-288,l515690,263833r-526,638l521287,270509r,-6038l521697,264471r-3594,-2728xem,255269r,5080l4298,264471r-641,l6418,261743r149,l,255269xem7169,245724r-262,172l,252729r,2540l6567,261743r-149,l14826,253434r155,l7169,245724xem44487,245724r-287,172l36081,253917r7959,7826l43737,261743r8419,-8309l52300,253434r-7813,-7710xem167531,234987r-18007,17742l148881,253434r8430,8309l156854,261743r7924,-7826l165146,253917r-8322,-8193l173072,245724r2555,-2523l175864,243201r-8333,-8214xem184170,234987r-228,l175627,243201r237,l194675,261743r-385,l202219,253917r-15664,l194851,245724r198,l184170,234987xem372098,234987r-324,197l363917,242938r179,l383125,261743r7950,-7826l375011,253917r8137,-8021l372098,234987xem221489,234987r-290,197l213342,242938r151,l232194,261327r7496,-7410l224009,253917r8303,-8193l232062,245422,221489,234987xem334646,234987r-457,l326415,242693r18872,18634l352793,253917r-15595,l345530,245724,334646,234987xem409906,235378r-7680,7560l402355,242938r18655,18389l421127,261162r7359,-7245l428667,253917r-489,-483l412865,253434r7647,-7538l420376,245724,409906,235378xem447851,234987r-136,l439638,242938r148,l458426,261327r113,-165l466388,253434r-16159,l458357,245422r-2170,-2221l447851,234987xem485266,234987r-140,l477299,242693r-135,245l495783,261327r8017,-7893l487593,253434r8128,-8012l493595,243201r-8329,-8214xem71094,234987r-248,l63039,242693r218,l81993,261162r-277,l89554,253434r-15622,l81745,245724r255,l71094,234987xem108506,234987r-245,l100447,242693r174,l119357,261162r-201,l126999,253434r-15649,l119170,245724r242,l108506,234987xem259270,234605r-8200,8088l251460,242693r18730,18469l278040,253434r-15919,l270249,245422,259270,234605xem297164,234987r-386,l288950,242693r18719,18469l308427,260349r7024,-6915l299485,253434r8128,-8012l307749,245422,297164,234987xem33608,234987r-313,197l25182,243201r10899,10716l44374,245724r-193,-302l33608,234987xem173072,245724r-16248,l165146,253917r-368,l173072,245724xem394288,234987r-273,197l383148,245896r8125,8021l391075,253917r11151,-10979l402355,242938r-8067,-7951xem439713,226969r-19026,18755l420550,245896r8117,8021l428486,253917r11152,-10979l439786,242938r-8059,-7951l447851,234987r-8138,-8018xem17384,235533r-9997,9889l7169,245724r7812,7710l14826,253434,25182,243201r-7798,-7668xem100523,190298r-245,201l44680,245422r-193,302l52300,253434r-144,l63039,242693r218,l55440,234987r15654,l63427,227439r15067,l81735,224240r166,l74067,216519r15678,l81941,208836r15402,l100448,205771r-7713,-7681l108437,198090r-7914,-7792xem97373,245724r-15373,l89832,253434r-278,l97373,245724xem134824,245724r-15412,l127244,253434r-245,l134824,245724xem145918,234987r-197,l137985,242693r10896,10741l149524,252729r7110,-7005l156824,245724,145918,234987xem210520,245724r-15471,l202861,253434r-153,l210520,245724xem299660,179262r-67043,66160l232368,245724r7812,7710l251070,242693r390,l243646,234987r15236,l259270,234605r-7750,-7636l267012,226969r2996,-2955l262422,216519r15185,l278008,216123r-7653,-7564l285678,208559r2826,-2788l289021,205771r-7780,-7681l297242,198090r-8090,-7981l304383,190109r2843,-2804l307799,187305r-8139,-8043xem289030,226969r-538,470l270249,245422r8132,8012l278040,253434r10910,-10741l281141,234987r16023,l289030,226969xem323590,245422r-15841,l315876,253434r-425,l323590,245422xem356249,235184r-10719,10540l353346,253434r650,-705l363917,242938r179,l356249,235184xem477136,226969r-536,470l460611,243201r-2169,2221l466574,253434r-186,l477050,242938r-135,-245l469113,234987r16153,l477136,226969xem506422,234987r-315,197l497975,243201r-2128,2221l503971,253434r-171,l514461,242938r-8039,-7951xem4097,242693r-221,l,247649r,5080l7081,245724r-218,-302l4097,242693xem521287,236219r-6826,6719l517941,246379r3237,-3686l521287,236219xem36703,216519r-2040,1920l17384,235533r7798,7668l33494,234987r-273,-382l25960,227439r15172,l44369,224240r168,l36703,216519xem213595,189603r-46064,45384l175864,243201r-237,l183942,234987r228,l176046,226969r16014,l194579,224481r142,l186623,216519r16152,l194709,208559r15990,l213521,205771r495,l206226,198090r15983,l213595,189603xem262173,179262r-429,402l205723,234987r-117,197l213493,242938r-151,l221398,234987r-297,-382l213840,227439r15206,l232517,224014r-7601,-7495l240111,216519r401,-396l232834,208559r15342,l251000,205771r530,l243744,198090r15991,l251640,190109r15229,l269710,187305r609,l262173,179262xem383046,208836r-26797,26348l364096,242938r-179,l371973,234987r-262,-382l364453,227439r15169,l383093,224014r-439,-495l375551,216519r15270,l383046,208836xem401872,227439r-7269,7166l394288,234987r8067,7951l402226,242938r7680,-7560l401872,227439xem429106,216519r-1994,1920l421220,224240r-143,241l439786,242938r-148,l447715,234987r-16136,l439713,226969,429106,216519xem466539,216519r-2015,1920l458631,224240r-157,241l477164,242938r135,-245l485126,234987r-16183,l477077,226969r-2111,-2140l466539,216519xem514491,226969r-527,470l506695,234605r-273,382l514461,242938r6826,-6719l521287,233679r-6796,-6710xem52334,216519r-151,l44369,224240r168,l63257,242693r-218,l70846,234987r-15603,l62884,227439r543,l52334,216519xem89745,216519r-186,l81735,224240r166,l100621,242693r-174,l108261,234987r-15636,l100275,227439r563,l89745,216519xem148795,216519r-18347,18086l130168,234987r7817,7706l145721,234987r197,l138250,227439r15132,l156629,224240r-7834,-7721xem240512,216123r-7995,7891l251460,242693r-390,l258882,234987r-15691,l251316,226969r204,l240512,216123xem278028,216123r-421,396l270019,224014r18931,18679l296778,234987r-15943,l288969,226969r-2109,-2140l278028,216123xem315924,216519r-386,l307925,224014r-198,226l326415,242693r7774,-7706l318199,234987r8134,-8018l326518,226969,315924,216519xem14895,216519r-8397,8310l17384,235533r8181,-8094l25960,227439,14895,216519xem413006,216519r-2003,1920l401872,227439r8034,7939l420975,224481r-142,-241l413006,216519xem202775,216519r-135,l194579,224481r142,l205606,235184r117,-197l213366,227439r474,l202775,216519xem353391,216519r-441,l345336,224014r-161,226l356249,235184r7877,-7745l364453,227439,353391,216519xem41132,227439r-15172,l33608,234987r273,-382l41132,227439xem78494,227439r-15067,l71094,234987r-248,l78494,227439xem115917,227439r-15079,l108506,234987r-245,l115917,227439xem127157,216519r-165,l119391,224014r-126,226l130168,234987r280,-382l137715,227439r535,l127157,216519xem153382,227439r-15132,l145918,234987r-197,l153382,227439xem165055,216123r-188,l156629,224240r10902,10747l175670,226969r376,l165055,216123xem192060,226969r-16014,l184170,234987r-228,l192060,226969xem229046,227439r-15206,l221489,234987r297,-382l229046,227439xem364324,152692r-73184,72137l289030,226969r8134,8018l296778,234987r10916,-10747l307497,224014r-7591,-7495l315924,216519r-8070,-7960l323624,208559r2831,-2788l318712,198090r16011,l326639,190109r15726,l345213,187305r700,l337753,179262r15365,l345428,171663r15674,l364103,168709r440,l356460,160735r16027,l364324,152692xem342334,226969r-15816,l334646,234987r-457,l342334,226969xem379622,227439r-15169,l372098,234987r263,-382l379622,227439xem390821,216519r-134,l383593,223519r-438,495l394288,234987r315,-382l401872,227439,390821,216519xem450412,216519r-2045,1920l439713,226969r8138,8018l447715,234987r10672,-10506l458230,224240r-7818,-7721xem487747,216519r-2016,1920l479248,224829r-2112,2140l485266,234987r-140,l495798,224481r-8051,-7962xem503907,216519r-8109,7962l506422,234987r273,-382l514441,226969r-2118,-2140l503907,216519xem267012,226969r-15492,l259270,234605r7742,-7636xem517941,223519r-1329,1310l514491,226969r6796,6710l521287,227439r-317,-470l517941,223519xem,218439r,5080l4087,227439r-226,l6498,224829,,218439xem62594,152959l,214629r,3810l6498,224829r8397,-8310l6829,208559r16108,l25753,205771r-7746,-7681l33614,198090r-8107,-7981l41577,190109r2833,-2804l43860,186743r-7590,-7481l51900,179262r-7719,-7599l60214,171663r2782,-2754l63132,168909r-8293,-8174l70492,160735r-7898,-7776xem184101,198090r-931,l175374,205771r319,l194721,224481r-142,l202640,216519r-16364,l194356,208559r353,l184101,198090xem421027,208559r-7674,7564l413006,216519r8071,7962l421220,224240r7843,-7721l428704,216123r-7677,-7564xem458467,208559r-357,277l450717,216123r-305,396l458474,224481r157,-241l466475,216519r-338,-396l458467,208559xem495845,208559r-372,277l488081,216123r-334,396l495798,224481r8089,-7962l503506,216123r-7661,-7564xem63111,190298l37005,216123r-302,396l44537,224240r-168,l52183,216519r151,l44529,208836r15429,l63060,205771r-7689,-7681l71025,198090r-7914,-7792xem71025,198090r-192,l63164,205771r18737,18469l81735,224240r7824,-7721l73939,216519r7777,-7683l81941,208836,71025,198090xem130099,198090r-1399,1299l111742,216123r-311,396l119265,224240r126,-226l126992,216519r165,l119353,208836r15431,l137892,205771r-7793,-7681xem194837,171121r-46042,45398l156629,224240r8238,-8117l165055,216123r-7664,-7564l172545,208559r2829,-2788l175693,205771r-7813,-7681l184101,198090r-8086,-7981l191270,190109r3416,-3366l193377,185419r-6245,-6157l203099,179262r-8262,-8141xem297242,198090r-950,l288504,205771r517,l307727,224240r198,-226l315538,216519r-15967,l307647,208559r207,l297242,198090xem334723,198090r-465,l326485,205771r18690,18469l345336,224014r7614,-7495l336935,216519r8076,-7960l345328,208559,334723,198090xem222209,198090r-911,l213521,205771r495,l232517,224014r7594,-7495l224425,216519r8060,-7960l232834,208559,222209,198090xem259735,198090r-952,l251000,205771r530,l270019,224014r7588,-7495l261906,216519r8066,-7960l270355,208559,259735,198090xem372171,198090r-501,l363867,205771r781,l383155,224014r438,-495l390687,216519r-15455,l383046,208836,372171,198090xem22937,208559r-16108,l14895,216519r8042,-7960xem33614,198090r-1413,1299l25800,205771r10903,10748l37005,216123r7366,-7287l44529,208836,33614,198090xem59958,208836r-15429,l52334,216519r-151,l59958,208836xem97343,208836r-15402,l89745,216519r-186,l97343,208836xem108437,198090r-206,l100528,205771r10903,10748l111742,216123r7385,-7287l119353,208836,108437,198090xem134784,208836r-15431,l127157,216519r-165,l134784,208836xem146783,198090r-1101,l137892,205771r10903,10748l156865,208559r526,l146783,198090xem210699,208559r-15990,l202775,216519r-135,l210699,208559xem323624,208559r-15770,l315924,216519r-386,l323624,208559xem361036,208559r-15708,l353391,216519r-441,l361036,208559xem450392,142618r-67346,66218l390821,216519r-134,l401577,205771r534,l394325,198090r16076,l402301,190109r15146,l420288,187305r543,l413094,179664r14936,l428438,179262r321,l421054,171663r15084,l439131,168709r274,l431818,161206r14915,l447211,160735r199,l439851,153271r14923,l457826,150260r278,l450392,142618xem410401,198090r-1040,l401577,205771r534,l413006,216519r347,-396l421027,208559,410401,198090xem431751,198090r-1422,1299l421027,208559r8079,7960l429465,216123r10176,-10018l439867,206105r-8116,-8015xem447851,198090r-1388,1299l439641,206105r226,l450412,216519r305,-396l458391,208559r-2412,-2454l447851,198090xem469113,198090r-1420,1299l460880,206105r-2413,2454l466539,216519r338,-396l477053,206105r165,l469113,198090xem485242,198090r-1367,1299l477053,206105r165,l487747,216519r334,-396l495755,208559r-2395,-2454l485242,198090xem506375,198090r-8131,8015l495845,208559r8062,7960l504289,216123r10176,-10018l506375,198090xem172545,208559r-15154,l165055,216123r-188,l172545,208559xem248176,208559r-15342,l240512,216123r7664,-7564xem285678,208559r-15323,l278028,216123r7650,-7564xem4005,205771r-414,334l,209549r,5080l6161,208559r668,l4005,205771xem521287,199389r-6822,6716l517941,209549r3318,-3778l521287,199389xem439759,190109r-6853,6740l431751,198090r8116,8015l439641,206105r8142,-8015l446594,196849r-6835,-6740xem477160,190109r-244,189l470270,196849r-1157,1241l477218,206105r-165,l485195,198090r-1209,-1241l477160,190109xem514472,190109r-8097,7981l514465,206105r6822,-6716l521287,196849r-6815,-6740xem14488,179262r-399,l6496,186743r19304,19028l33514,198090r-16727,l24887,190109r620,l14488,179262xem52309,179664r-179,l44978,186743r-548,562l63164,205771r7669,-7681l55235,198090r7876,-7792l52309,179664xem89721,179664r-242,l82315,186743r-521,562l100528,205771r7703,-7681l92595,198090r7887,-7792l100330,190109,89721,179664xem176132,152692r-380,267l131274,196849r-1175,1241l137892,205771r7790,-7681l146783,198090r-8087,-7981l153776,190109r2843,-2804l156912,187305r-7771,-7641l164368,179664r409,-402l165024,179262r-7700,-7599l172483,171663r3378,-3331l176048,168332r-7704,-7597l184295,160735r-8163,-8043xem165024,179262r-247,l156619,187305r293,l175693,205771r-319,l183170,198090r-15687,l175578,190109r437,l165024,179262xem203099,179262r-820,l196030,185419r-1311,1324l214016,205771r-495,l221298,198090r-16317,l213595,189603,203099,179262xem240636,179262r-276,l232216,187305r598,l251530,205771r-530,l258783,198090r-15697,l251167,190109r473,l240636,179262xem278155,179262r-295,l269710,187305r609,l289021,205771r-517,l296292,198090r-15711,l288668,190109r484,l278155,179262xem315652,179262r-271,l307226,187305r573,l326485,205771r7773,-7681l318267,198090r8097,-7981l326639,190109,315652,179262xem353525,179664r-551,l345213,187305r700,l364648,205771r-781,l371670,198090r-16039,l363728,190109r367,l353525,179664xem391291,179262r-496,l382625,187305r768,l402111,205771r-534,l409361,198090r-15386,l402092,190109r209,l391291,179262xem41577,190109r-16070,l33614,198090r1153,-1241l41577,190109xem81772,171839l63111,190298r7914,7792l70833,198090,81747,187305r-523,-562l74043,179664r15678,l81772,171839xem138372,152959r-407,312l100673,190109r-150,189l108437,198090r-206,l119158,187305r-7752,-7641l126900,179664r408,-402l127705,179262r-7700,-7599l135007,171663r2993,-2954l130369,161206r15232,l146079,160735r172,l138372,152959xem127705,179262r-397,l119158,187305r10941,10785l131274,196849r6830,-6740l138696,190109,127705,179262xem153776,190109r-15080,l146783,198090r-1101,l153776,190109xem191270,190109r-15255,l184101,198090r-931,l191270,190109xem232378,171121r-574,542l213595,189603r8614,8487l221298,198090r10918,-10785l232814,187305r-8152,-8043l240636,179262r-8258,-8141xem266869,190109r-15229,l259735,198090r-952,l266869,190109xem304383,190109r-15231,l297242,198090r-950,l304383,190109xem342365,190109r-15726,l334723,198090r-465,l342365,190109xem379776,190109r-15681,l372171,198090r-501,l379776,190109xem417447,190109r-15146,l410401,198090r-1040,l417447,190109xem428759,179262r-321,l420288,187305r543,l431751,198090r1155,-1241l439744,190109,428759,179262xem458478,171663r-199,176l439759,190109r8092,7981l449043,196849r9365,-9219l458537,187630r-8055,-7966l466581,179664r-8103,-8001xem466581,179664r-767,675l458408,187630r129,l469113,198090r1157,-1241l477108,190109r-461,-506l466581,179664xem487780,179664r-761,675l477621,189603r-461,506l485242,198090r1213,-1241l495820,187630r-8040,-7966xem503911,179664r-8091,7966l506375,198090r8097,-7981l503911,179664xem517988,186743r-672,562l514472,190109r6815,6740l521287,190499r-3299,-3756xem,180339r,5080l3972,189229r2524,-2486l,180339xem447410,160735r-199,l439131,168709r274,l458537,187630r-129,l466500,179664r-16160,l458457,171663r-528,-542l447410,160735xem495821,171663r-7709,7599l487780,179664r8040,7966l503911,179664r-8090,-8001xem33080,160735r-187,l25182,168332r19248,18973l44978,186743r7152,-7079l52309,179664r-409,-402l35897,179262r7713,-7599l44181,171663,33080,160735xem70971,161206r-193,l62996,168909r136,l81794,187305r521,-562l89479,179664r-15618,l81772,171839,70971,161206xem108932,160735r-297,l100363,168909r133,l119158,187305r7742,-7641l111246,179664r8100,-8001l120005,171663,108932,160735xem146251,160735r-172,l138000,168709r18912,18596l156619,187305r7749,-7641l148689,179664r8109,-8001l157324,171663,146251,160735xem221843,160735r-760,l213372,168332r212,l232814,187305r-598,l240360,179262r-16269,l232354,171121r-1970,-1965l221843,160735xem280912,160735r-17280,17064l262173,179262r8146,8043l269710,187305r8150,-8043l278155,179262r-7703,-7599l285559,171663r2993,-2954l288981,168709r-8069,-7974xem374956,104972r-75296,74290l307799,187305r-573,l315381,179262r271,l307954,171663r15131,l326462,168332r203,l318957,160735r15412,l326500,152959r15548,l344786,150260r1055,l337729,142257r16003,l346166,134802r14292,l364043,131265r-7505,-7455l372530,123810r-8095,-7983l379696,115827r3092,-3050l382577,112508r-7621,-7536xem334369,160735r-204,l326462,168332r203,l345913,187305r-700,l352974,179664r551,l353118,179262r-15750,l345077,171663r351,l334369,160735xem372487,160735r-284,l364103,168709r440,l383393,187305r-768,l390795,179262r-16063,l382991,171121r-1957,-1965l372487,160735xem409973,160735r-358,l401514,168709r487,l420831,187305r-543,l428030,179664r-15316,l420852,171663r202,l409973,160735xem25182,152959l,177799r,2540l6496,186743r7593,-7481l14488,179262,6769,171663r15032,l25182,168332r-7707,-7597l33080,160735r-7898,-7776xem184295,160735r-729,l175861,168332r187,l194719,186743r1311,-1324l202279,179262r-15699,l194837,171121,184295,160735xem60214,171663r-16033,l52309,179664r-179,l60214,171663xem149367,104972l81772,171839r7949,7825l89479,179664r10884,-10755l100496,168909r-7815,-7703l108158,161206r477,-471l108932,160735r-7879,-7776l116504,152959r2732,-2699l111464,142618r15505,l127334,142257r194,l119974,134802r14905,l138457,131265r-7560,-7455l146818,123810r-8102,-7983l154080,115827r3087,-3050l157006,112508r-7639,-7536xem361102,171663r-15674,l353525,179664r-551,l361102,171663xem469152,161206r-1459,1353l459007,171121r-529,542l466581,179664r328,-402l477175,169156r-8023,-7950xem485249,161206r-8074,7950l487780,179664r332,-402l495821,171663,485249,161206xem514480,153271r-18659,18392l503911,179664r11129,-10955l514780,168332r-7704,-7597l521287,160735r,-716l514480,153271xem21801,171663r-15032,l14488,179262r-399,l21801,171663xem135007,171663r-15002,l127705,179262r-397,l135007,171663xem172483,171663r-15159,l165024,179262r-247,l172483,171663xem364154,4220r-294,253l194837,171121r8262,8141l202279,179262r11093,-10930l213584,168332r-7699,-7597l221843,160735r-8159,-8043l229246,152692r2469,-2432l232799,150260r-8105,-8003l240642,142257r-7557,-7455l247404,134802r3589,-3537l245489,125729r-1942,-1919l259483,123810r-8087,-7983l266662,115827r3368,-3319l262384,104972r15553,l270115,97242r15410,l288814,94001r-7653,-7550l297091,86451r-7808,-7693l304285,78758r3138,-3092l307788,75666r-7839,-7742l315860,67924r-7810,-7702l323098,60222r3118,-3073l326601,57149r-7772,-7686l334717,49463r-8068,-7966l342102,41497r3034,-2989l345323,38508r-7559,-7490l353621,31018r-8116,-8028l360885,22990r3037,-2992l364359,19998r-8018,-7906l372094,12092,364154,4220xem307691,96894r-73343,72262l232378,171121r8258,8141l240360,179262r10683,-10553l251485,168709r-8076,-7974l259374,160735r-8154,-8043l267260,152692r2462,-2432l270311,150260r-8098,-8003l278168,142257r-7552,-7455l285372,134802r3580,-3537l283443,125729r-1947,-1919l297002,123810r-8079,-7983l304582,115827r3088,-3050l307847,112777r-7913,-7805l315889,104972r-8198,-8078xem259374,160735r-257,l251043,168709r442,l262173,179262r7673,-7599l270452,171663,259374,160735xem285559,171663r-15107,l278155,179262r-295,l285559,171663xem296885,160735r-254,l288552,168709r429,l299660,179262r7700,-7599l307954,171663,296885,160735xem323085,171663r-15131,l315652,179262r-271,l323085,171663xem457972,97242r-182,148l384985,169156r-1956,1965l391291,179262r-496,l401514,168709r487,l393927,160735r16046,l401817,152692r15968,l420256,150260r493,l412657,142257r16039,l421146,134802r14811,l439241,131569r-7830,-7759l447440,123810r-8072,-7983l455232,115827r3098,-3050l458171,112508r-7643,-7536l465768,104972r-7796,-7730xem436138,171663r-15084,l428759,179262r-321,l436138,171663xem3972,168909l,172719r,5080l6219,171663r550,l3972,168909xem521287,162559r-5864,5773l515162,168709r2995,2954l517660,171663r3627,-2754l521287,162559xem477226,153271r-514,398l469544,160735r-392,471l477175,169156r8074,-7950l477226,153271xem51722,142257r-441,361l43525,150260r686,l63132,168909r-136,l70778,161206r193,l70492,160735r-15790,l62594,152959,51722,142257xem90209,142257r-285,l81707,150389r18789,18520l100363,168909r7795,-7703l92520,161206r8337,-8247l101053,152959,90209,142257xem127528,142257r-194,l119236,150260r18764,18449l145601,161206r-15669,l138280,152959r-179,-267l127528,142257xem240642,142257r-805,l231715,150260r1084,l251485,168709r-442,l259117,160735r-16222,l251059,152692r161,l240642,142257xem337462,104972r-500,410l280912,160735r8069,7974l288552,168709r8079,-7974l296885,160735r-7876,-7776l304510,152959r2735,-2699l308330,150260r-8119,-8003l315669,142257r-7544,-7455l322907,134802r3583,-3537l320976,125729r-1945,-1919l335010,123810r-8103,-7983l342132,115827r3090,-3050l345366,112777r-7904,-7805xem353732,142257r-833,l344786,150260r1055,l364543,168709r-440,l372203,160735r-16039,l364324,152692,353732,142257xem391236,142257r-263,l382844,150260r475,l402001,168709r-487,l409615,160735r-16087,l401687,152692r130,l391236,142257xem428696,142257r-311,l420256,150260r493,l439405,168709r-274,l446733,161206r-15246,l439557,153271r294,l428696,142257xem503933,142813r-5868,5776l496453,150260r18709,18449l515423,168332r5864,-5773l521287,160735r-14379,l514480,153271,503933,142813xem14311,142257r-427,361l6141,150260r706,l25182,168332r7711,-7597l17295,160735r7881,-7776l14311,142257xem165541,142257r-740,l156693,150260r1027,l176048,168332r-187,l183566,160735r-15694,l176023,152692r-188,-293l165541,142257xem203098,142257r-792,l194190,150260r1078,l213584,168332r-212,l221083,160735r-15712,l213529,152692r155,l203098,142257xem315669,142257r-316,l307245,150260r1085,l326665,168332r-203,l334165,160735r-15732,l326313,152959r187,l315669,142257xem73457,142257l62594,152959r8377,8247l70778,161206,81707,150389r-8250,-8132xem466090,142257r-156,l457826,150260r278,l469152,161206r392,-471l477116,153271r-205,-312l466090,142257xem488338,142257r-414,361l477432,152959r-206,312l485249,161206r11120,-10946l494759,148589r-6421,-6332xem36093,142257r-435,361l25182,152959r7898,7776l32893,160735,43525,150260r686,l36093,142257xem116504,152959r-15451,l108932,160735r-297,l116504,152959xem186932,104972r-489,410l138551,152692r-179,267l146251,160735r-172,l156693,150260r1027,l149604,142257r15937,l157974,134802r14381,l175938,131265r-5532,-5536l168461,123810r15925,l176288,115827r15292,l194670,112777r168,l186932,104972xem224483,104972r-517,410l176319,152399r-187,293l184295,160735r-729,l194190,150260r1078,l187157,142257r15941,l195536,134802r14331,l213453,131265r-5497,-5536l206012,123810r15930,l213850,115827r15260,l232203,112777r179,l224483,104972xem229246,152692r-15562,l221843,160735r-760,l229246,152692xem267260,152692r-16040,l259374,160735r-257,l267260,152692xem278168,142257r-344,l269722,150260r589,l280912,160735r7873,-7776l289009,152959,278168,142257xem304510,152959r-15501,l296885,160735r-254,l304510,152959xem342048,152959r-15548,l334369,160735r-204,l342048,152959xem420577,97242r-56253,55450l372487,160735r-284,l382844,150260r475,l375216,142257r16020,l383676,134802r14870,l401830,131569r-287,-304l394005,123810r16009,l401929,115827r15891,l420596,113094r-7783,-7712l428808,105382r-8231,-8140xem417785,152692r-15968,l409973,160735r-358,l417785,152692xem454774,153271r-14923,l447410,160735r-199,l454774,153271xem518292,150260r-757,l514480,153271r6807,6748l521287,153669r-2881,-3280l518292,150260xem,143509r,5080l3972,152399r2169,-2139l6847,150260,,143509xem119500,96894l73457,142257r8250,8132l89924,142257r285,l82655,134802r14801,l100472,131816r-8136,-8006l108836,123810r-8089,-7983l116626,115827r3082,-3050l111792,104972r15906,l119500,96894xem17379,123810r-1967,1919l,140969r,2540l6847,150260r-706,l14249,142257r-1246,-1288l6738,134802r15065,l25078,131569r172,l17379,123810xem54743,123810r-1968,1919l37328,140969r-1235,1288l44211,150260r-686,l51647,142257r-1232,-1288l44149,134802r15064,l62495,131569r-189,-304l54743,123810xem108836,123810r-275,l100478,131816r18758,18444l126969,142618r-15658,l119212,134802r762,l108836,123810xem146818,123810r-817,l138457,131265r19263,18995l156693,150260r8108,-8003l149114,142257r7547,-7455l157974,134802,146818,123810xem184386,123810r-895,l181547,125729r-5530,5536l195268,150260r-1078,l202306,142257r-15708,l194152,134802r1384,l184386,123810xem221942,123810r-928,l219067,125729r-5505,5536l232799,150260r-1084,l239837,142257r-15725,l231674,134802r1411,l221942,123810xem259483,123810r-924,l256611,125729r-5520,5536l270311,150260r-589,l277824,142257r-16174,l269216,134802r1400,l259483,123810xem297002,123810r-502,l294557,125729r-5498,5536l308330,150260r-1085,l315353,142257r-15730,l307172,134802r953,l297002,123810xem335010,123810r-967,l332099,125729r-5512,5536l345841,150260r-1055,l352899,142257r-15741,l344712,134802r1454,l335010,123810xem372530,123810r-928,l364086,131265r19233,18995l382844,150260r8129,-8003l374910,142257r7563,-7455l383676,134802,372530,123810xem410014,123810r-303,l402138,131265r-288,304l420749,150260r-493,l428385,142257r-16111,l419837,134802r1309,l410014,123810xem469632,123810r-2064,1919l450392,142618r7712,7642l457826,150260r8108,-8003l466090,142257r-7537,-7455l473488,134802r3584,-3537l471578,125729r-1946,-1919xem495853,134802r-6257,6167l488338,142257r8115,8003l498065,148589r5868,-5776l495853,134802xem507004,123810r-11151,10992l503933,142813r11171,-10997l507004,123810xem447440,123810r-318,l439241,131569r11151,11049l458341,134802r212,l447440,123810xem21803,134802r-15065,l14311,142257r1242,-1288l21803,134802xem32984,123810r-1989,1919l25078,131569r172,l36093,142257r1235,-1288l43580,134802r569,l32984,123810xem59213,134802r-15064,l51722,142257r1231,-1288l59213,134802xem71518,123810r-1149,l62803,131265r-189,304l73457,142257r7566,-7455l82655,134802,71518,123810xem97456,134802r-14801,l90209,142257r-285,l97456,134802xem134879,134802r-14905,l127528,142257r-194,l134879,134802xem172355,134802r-14381,l165541,142257r-740,l172355,134802xem209867,134802r-14331,l203098,142257r-792,l209867,134802xem247404,134802r-14319,l240642,142257r-805,l247404,134802xem285372,134802r-14756,l278168,142257r-344,l285372,134802xem322907,134802r-14782,l315669,142257r-316,l322907,134802xem360458,134802r-14292,l353732,142257r-833,l360458,134802xem398546,134802r-14870,l391236,142257r-263,l398546,134802xem435957,134802r-14811,l428696,142257r-311,l435957,134802xem473488,134802r-14935,l466090,142257r-156,l473488,134802xem484768,123810r-142,l482681,125729r-5490,5536l488338,142257r1258,-1288l495853,134802,484768,123810xem3972,132079l,135889r,5080l6237,134802r501,l3972,132079xem521287,125729r-6183,6087l518125,134802r-424,l521287,132079r,-6350xem89748,104972r-259,l81245,113094r192,l100478,131816r8083,-8006l92179,123810r8103,-7983l100747,115827,89748,104972xem515103,115827r-8099,7983l515104,131816r6183,-6087l521287,121919r-6184,-6092xem25152,116099r-5886,5820l17379,123810r7871,7759l25078,131569r7861,-7759l31064,121919r-5912,-5820xem175978,4220r-305,253l56636,121919r-1893,1891l62614,131569r189,-304l70369,123810r1149,l63429,115827r15042,l81245,113094r192,l73594,105382r15479,l89489,104972r259,l81915,97242r15419,l100624,94001,93010,86451r15890,l101091,78758r15004,l119232,75666r434,l111819,67924r15876,l119882,60222r15026,l138026,57149r472,l130714,49463r15860,l138499,41497r15413,l156945,38508r282,l149647,31018r15843,l157358,22990r15337,l175732,19998r444,l168155,12092r15790,l175978,4220xem390935,104972r-233,l383060,112508r-211,269l401850,131569r288,-304l409711,123810r-16087,l401722,115827r207,l390935,104972xem428808,105382r-378,l420596,113094r18645,18475l447122,123810r-16135,l439086,115827r282,l428808,105382xem127698,104972r-519,410l119708,112777r18749,18488l146001,123810r-15678,l138394,115827r322,l127698,104972xem165276,104972r-210,l157439,112508r-161,269l176017,131265r5530,-5536l183491,123810r-15703,l175869,115827r419,l165276,104972xem202845,104972r-266,l194670,112777r168,l213562,131265r5505,-5536l221014,123810r-15723,l213381,115827r469,l202845,104972xem240400,104972r-281,l232203,112777r179,l251091,131265r5520,-5536l258559,123810r-15737,l250919,115827r477,l240400,104972xem277937,104972r-258,l270030,112508r19029,18757l294557,125729r1943,-1919l280372,123810r8103,-7983l288923,115827,277937,104972xem315889,104972r-316,l307670,112777r177,l326587,131265r5512,-5536l334043,123810r-15741,l326386,115827r521,l315889,104972xem353428,104972r-297,l345222,112777r144,l364086,131265r7516,-7455l355850,123810r8090,-7983l364435,115827,353428,104972xem477175,116283r-5733,5636l469632,123810r7559,7455l482681,125729r1945,-1919l484768,123810r-7593,-7527xem14265,105382r-7471,7395l6507,113094r10872,10716l19266,121919r5886,-5820l14265,105382xem36047,105382r-1368,1297l25152,116099r7832,7711l34855,121919r8942,-8825l43549,112777r-7502,-7395xem52429,104972r-402,l44118,112777r-247,317l54743,123810r8068,-7983l63429,115827,52429,104972xem78471,115827r-15042,l71518,123810r-1149,l78471,115827xem116626,115827r-15879,l108836,123810r-275,l116626,115827xem154080,115827r-15364,l146818,123810r-817,l154080,115827xem191580,115827r-15292,l184386,123810r-895,l191580,115827xem229110,115827r-15260,l221942,123810r-928,l229110,115827xem266662,115827r-15266,l259483,123810r-924,l266662,115827xem304582,115827r-15659,l297002,123810r-502,l304582,115827xem342132,115827r-15225,l335010,123810r-967,l342132,115827xem379696,115827r-15261,l372530,123810r-928,l379696,115827xem417820,115827r-15891,l410014,123810r-303,l417820,115827xem455232,115827r-15864,l447440,123810r-318,l455232,115827xem466182,105382r-340,l458603,112508r-160,269l469632,123810r1810,-1891l477175,116283,466182,105382xem488357,105382r-1415,1297l477175,116283r7593,7527l484626,123810r11179,-11033l495568,112508r-7211,-7126xem504084,104972r-370,l496078,112508r-238,269l507004,123810r8099,-7983l504084,104972xem518026,113094r-151,l515103,115827r6184,6092l521287,115827r339,l518026,113094xem,106679r,5080l4241,115827r-529,l6473,113094r-288,-317l,106679xem17344,86946r-709,683l,104139r,2540l6507,113094r287,-317l14265,105382,6553,97789r15383,l25134,94625,17344,86946xem138344,4220r-299,253l36406,104972r-359,410l43871,113094r247,-317l52027,104972r402,l44597,97242r15262,l62510,94625r143,l54844,86946r15446,l70792,86451r189,l63186,78758r15401,l81719,75666r353,l74220,67924r15876,l82278,60222r15089,l100480,57149r419,l93109,49463r15860,l100888,41497r15451,l119367,38508r252,l112033,31018r15843,l119738,22990r15352,l138122,19998r374,l130495,12092r15823,l138344,4220xem70981,86451r-189,l62510,94625r143,l81437,113094r-192,l89073,105382r-15675,l81648,97242r267,l70981,86451xem409667,86451r-188,l401469,94351r212,l420596,113094r7834,-7712l412319,105382r8258,-8140l409667,86451xem108900,86451r-614,l100666,94001r19042,18776l127594,104972r-16294,l119499,96894,108900,86451xem168175,86451r-585,495l149367,104972r7911,7805l157439,112508r7627,-7536l165276,104972r-7841,-7730l172888,97242r2925,-2891l176176,94351r-8001,-7900xem288896,4220r-303,253l187700,104139r-768,833l194838,112777r-168,l202579,104972r266,l195009,97242r15402,l213339,94351r397,l205742,86451r15898,l213847,78758r15292,l232271,75666r382,l224798,67924r15648,l232651,60222r15269,l251032,57149r427,l243668,49463r15882,l251464,41497r15428,l269920,38508r243,l262579,31018r15858,l270297,22990r15346,l288674,19998r362,l281041,12092r15827,l288896,4220xem326526,4220r-300,253l225225,104139r-742,833l232382,112777r-179,l240119,104972r281,l232570,97242r15389,l251246,94001r-7652,-7550l259195,86451r-7786,-7693l266705,78758r3135,-3092l270229,75666r-7849,-7742l278287,67924r-7818,-7702l285503,60222r3116,-3073l289039,57149r-7783,-7686l297141,49463r-8078,-7966l304493,41497r3031,-2989l307752,38508r-7574,-7490l316037,31018r-8131,-8028l323262,22990r3035,-2992l326643,19998r-7980,-7906l334486,12092,326526,4220xem297091,86451r-614,l288814,94001r19033,18776l307670,112777r7903,-7805l299493,104972r8198,-8078l297091,86451xem356229,86451r-598,495l338221,104139r-759,833l345366,112777r-144,l353131,104972r297,l345589,97242r15374,l363892,94351r326,l356229,86451xem393708,86451r-18752,18521l382849,112777r211,-269l390702,104972r233,l383106,97242r15433,l401469,94351r212,l393708,86451xem447588,86946r-431,l439991,94001r-233,350l458443,112777r160,-269l465842,105382r340,l465768,104972r-15669,l457941,97242r-320,-348l447588,86946xem496389,97390r-7710,7582l488357,105382r7483,7395l496078,112508r7636,-7536l504084,104972r-7695,-7582xem259195,86451r-293,l251254,94001r18776,18507l277679,104972r-15750,l269769,97242r346,l259195,86451xem21936,97789r-15383,l14265,105382r7671,-7593xem33663,86451r-271,l25134,94625r10913,10757l36406,104972r7817,-7730l44597,97242,33663,86451xem439329,78758l420577,97242r8231,8140l428430,105382,439635,94351r-232,-350l431747,86451r15342,l439329,78758xem506458,49463r-608,555l458294,96894r-322,348l466182,105382r-340,l477047,94351r148,l469202,86451r16083,l477476,78758r15411,l495834,75856r-7995,-7932l503914,67924r-7794,-7702l511715,60222r2768,-2725l506458,49463xem485285,86451r-213,l477047,94351r148,l488357,105382r322,-410l496389,97390,485285,86451xem59859,97242r-15262,l52429,104972r-402,l59859,97242xem97334,97242r-15419,l89748,104972r-259,l97334,97242xem213629,4220r-324,253l119500,96894r8198,8078l128435,104139r9889,-9788l138604,94351r-8007,-7900l146489,86451r-7804,-7693l154079,78758r3123,-3092l156506,74929r-7096,-7005l165288,67924r-7807,-7702l172806,60222r3104,-3073l176090,57149r-7777,-7686l184173,49463r-8069,-7966l191724,41497r3019,-2989l194955,38508r-7599,-7490l203098,31018r-8124,-8028l210422,22990r3023,-2992l213800,19998r-8014,-7906l221619,12092,213629,4220xem146489,86451r-183,l138324,94351r280,l149367,104972r7815,-7730l157435,97242,146489,86451xem172888,97242r-15453,l165276,104972r-210,l172888,97242xem184070,86451r-262,l175813,94351r363,l186932,104972r768,-833l194683,97242r326,l184070,86451xem210411,97242r-15402,l202845,104972r-266,l210411,97242xem221640,86451r-296,l213339,94351r397,l224483,104972r742,-833l232215,97242r355,l221640,86451xem247959,97242r-15389,l240400,104972r-281,l247959,97242xem285525,97242r-15410,l277937,104972r-258,l285525,97242xem401819,4220r-324,253l307691,96894r8198,8078l315573,104972,326325,94351r383,l318709,86451r15938,l326846,78758r15266,l345242,75666r-663,-737l337495,67924r15919,l345613,60222r15265,l363989,57149r147,l356379,49463r15891,l364216,41497r15619,l382861,38508r268,l375534,31018r15648,l383085,22990r15487,l401601,19998r360,l393961,12092r15849,l401819,4220xem334647,86451r-324,l326325,94351r383,l337462,104972r759,-833l345205,97242r384,l334647,86451xem360963,97242r-15374,l353428,104972r-297,l360963,97242xem372177,86451r-281,l363892,94351r326,l374956,104972r7817,-7730l383106,97242,372177,86451xem398539,97242r-15433,l390935,104972r-233,l398539,97242xem507012,86946l496389,97390r7695,7582l503714,104972,514476,94351r-7464,-7405xem3972,95249l,99059r,5080l6398,97789r155,l3972,95249xem521287,87629r-6811,6722l517941,97789r3327,-3788l521287,87629xem35997,68414l17822,86451r-478,495l25134,94625r8258,-8174l33663,86451,25867,78758r15297,l43708,76240r248,l35997,68414xem52208,67924r-593,490l43708,76240r248,l62653,94625r-143,l70290,86946r-15654,l62917,78758r269,l52208,67924xem127695,67924r-605,l119232,75666r434,l138604,94351r-280,l146306,86451r-16207,l137907,78758r778,l127695,67924xem251263,4220r-302,253l169466,85089r-1291,1362l176176,94351r-363,l183808,86451r262,l176271,78758r15323,l194722,75666r-639,-737l186993,67924r15880,l195071,60222r15280,l213460,57149r407,l206069,49463r15695,l213702,41497r15598,l232325,38508r238,l224971,31018r15858,l232681,22990r15347,l251056,19998r365,l243415,12092r15830,l251263,4220xem202873,67924r-316,l195467,74929r-639,737l213736,94351r-397,l221344,86451r-15738,l213395,78758r452,l202873,67924xem315860,67924r-579,l307423,75666r365,l326708,94351r-383,l334323,86451r-16032,l326099,78758r747,l315860,67924xem375010,67924r-613,490l357511,85089r-1282,1362l364218,94351r-326,l371896,86451r281,l364386,78758r15305,l382823,75666r-7813,-7742xem469129,12092r-349,274l393708,86451r7973,7900l401469,94351r8010,-7900l409667,86451r-7778,-7693l417279,78758r3135,-3092l420810,75666r-7851,-7742l428403,67924r-7768,-7702l436072,60222r3115,-3073l439553,57149r-7778,-7686l447742,49463r-8086,-7966l455057,41497r3030,-2989l457779,38099r-7137,-7081l466565,31018r-8124,-8028l473820,22990r3034,-2992l477027,19998r-7898,-7906xem428403,67924r-140,l420414,75666r396,l439758,94351r233,-350l447157,86946r431,l447089,86451r-15565,l439329,78758,428403,67924xem466480,67924r-7865,7742l458481,75856r18714,18495l477047,94351r8025,-7900l468888,86451r7805,-7693l477476,78758,466480,67924xem515108,78985r-8096,7961l514476,94351r6811,-6722l521287,85089r-6179,-6104xem90096,67924r-532,l81719,75666r353,l100666,94001r7620,-7550l92585,86451r7798,-7693l101091,78758,90096,67924xem240446,67924r-330,l232271,75666r382,l251254,94001r7648,-7550l243151,86451r7796,-7693l251409,78758,240446,67924xem278287,67924r-595,l269840,75666r389,l288814,94001r7663,-7550l280714,86451r7803,-7693l289283,78758,278287,67924xem14890,67924r-544,490l6483,76240,17344,86946r478,-495l25574,78758r293,l14890,67924xem477170,41497r-229,186l439329,78758r8259,8188l447157,86946,458422,75856r-133,-190l450455,67924r16025,l458662,60222r15642,l477201,57369r-7968,-7906l485232,49463r-8062,-7966xem503914,67924r-520,490l495834,75856r11178,11090l515108,78985,503914,67924xem41164,78758r-15297,l33663,86451r-271,l41164,78758xem78587,78758r-15401,l70981,86451r-189,l78587,78758xem116095,78758r-15004,l108900,86451r-614,l116095,78758xem154079,78758r-15394,l146489,86451r-183,l154079,78758xem165288,67924r-264,l157946,74929r-694,737l168175,86451r1291,-1362l175867,78758r404,l165288,67924xem191594,78758r-15323,l184070,86451r-262,l191594,78758xem229139,78758r-15292,l221640,86451r-296,l229139,78758xem266705,78758r-15296,l259195,86451r-293,l266705,78758xem304285,78758r-15002,l297091,86451r-614,l304285,78758xem342112,78758r-15266,l334647,86451r-324,l342112,78758xem353414,67924r-334,l345988,74929r-664,737l356229,86451r1282,-1362l363923,78758r463,l353414,67924xem379691,78758r-15305,l372177,86451r-281,l379691,78758xem390935,67924r-267,l382823,75666r10885,10785l401504,78758r385,l390935,67924xem417279,78758r-15390,l409667,86451r-188,l417279,78758xem492887,78758r-15411,l485285,86451r-213,l492887,78758xem517995,76240r-2887,2745l521287,85089r,-6331l517995,76240xem,69849r,5080l3991,78758,6483,76240,,69849xem7085,60222l,67309r,2540l6483,76240r8355,-8316l14267,67309,7085,60222xem92864,12092r-393,274l35997,68414r7959,7826l43708,76240r8402,-8316l51586,67309,44404,60222r15488,l62996,57149r298,l55499,49463r15860,l63274,41497r15536,l81829,38508r177,l74414,31018r15844,l82115,22990r15393,l100530,19998r342,l92864,12092xem447742,49463r-762,l439187,57149r366,l458481,75856r134,-190l466480,67924r-16160,l458134,60222r528,l447742,49463xem485232,49463r-8031,7906l495834,75856r8058,-7932l487684,67924r7814,-7702l496120,60222,485232,49463xem71359,49463r-598,l62996,57149r298,l82072,75666r-353,l89564,67924r-15690,l81664,60222r614,l71359,49463xem108969,49463r-701,l100480,57149r419,l119666,75666r-434,l127090,67924r-15727,l119169,60222r713,l108969,49463xem146574,49463r-747,l138026,57149r472,l157252,75666r694,-737l165024,67924r-16121,l156721,60222r760,l146574,49463xem184173,49463r-498,l175910,57149r180,l194828,75666r639,-737l202557,67924r-15738,l194605,60222r466,l184173,49463xem221764,49463r-525,l213460,57149r407,l232653,75666r-382,l240116,67924r-15754,l232158,60222r493,l221764,49463xem259550,49463r-730,l251032,57149r427,l270229,75666r-389,l277692,67924r-15766,l269731,60222r738,l259550,49463xem297141,49463r-727,l288619,57149r420,l307788,75666r-365,l315281,67924r-15776,l307317,60222r733,l297141,49463xem334717,49463r-700,l326216,57149r385,l345324,75666r664,-737l353080,67924r-15985,l344912,60222r701,l334717,49463xem401750,41497r-286,186l375515,67309r-505,615l382823,75666r7845,-7742l390935,67924r-7787,-7702l398472,60222r3113,-3073l402033,57149r-7795,-7686l409785,49463r-8035,-7966xem409785,49463r-413,l401585,57149r448,l420810,75666r-396,l428263,67924r-15781,l420287,60222r348,l409785,49463xem33503,49463r-676,555l25105,57704,35997,68414r8254,-8192l44404,60222,33503,49463xem17287,50018l7085,60222r7805,7702l15455,67309r9650,-9605l17287,50018xem59892,60222r-15488,l52208,67924r523,-615l59892,60222xem97367,60222r-15089,l90096,67924r-532,l97367,60222xem134908,60222r-15026,l127695,67924r-605,l134908,60222xem172806,60222r-15325,l165288,67924r-264,l172806,60222xem210351,60222r-15280,l202873,67924r-316,l210351,60222xem247920,60222r-15269,l240446,67924r-330,l247920,60222xem285503,60222r-15034,l278287,67924r-595,l285503,60222xem323098,60222r-15048,l315860,67924r-579,l323098,60222xem360878,60222r-15265,l353414,67924r-334,l360878,60222xem372270,49463r-500,l363989,57149r147,l375010,67924r505,-615l382692,60222r456,l372270,49463xem398472,60222r-15324,l390935,67924r-267,l398472,60222xem436072,60222r-15437,l428403,67924r-140,l436072,60222xem474304,60222r-15642,l466480,67924r7824,-7702xem511715,60222r-15595,l503914,67924r602,-615l511715,60222xem3972,57149l,62229r,5080l7085,60222,3972,57149xem521287,50799r-6804,6698l517941,60959r3346,-3810l521287,50799xem25620,41683r-8333,8335l25105,57704r8279,-8241l32283,48259,25620,41683xem514494,41497r-6860,6762l506458,49463r8025,8034l521287,50799r,-2540l514494,41497xem466565,31018r-884,l458501,38099r-309,409l477201,57369r8031,-7906l469048,49463r8082,-7966l475029,39381r-8464,-8363xem52638,31018r-724,l44389,38508,63294,57149r-298,l70761,49463r-15670,l63118,41497r156,l52638,31018xem90258,31018r-861,l81829,38508r177,l100899,57149r-419,l108268,49463r-15724,l100601,41497r287,l90258,31018xem127876,31018r-919,l119367,38508r252,l138498,57149r-472,l145827,49463r-15753,l138148,41497r351,l127876,31018xem165490,31018r-943,l156945,38508r282,l176090,57149r-180,l183675,49463r-16035,l175726,41497r378,l165490,31018xem203098,31018r-787,l194743,38508r212,l213867,57149r-407,l221239,49463r-15758,l213534,41497r168,l203098,31018xem240829,31018r-925,l232325,38508r238,l251459,57149r-427,l258820,49463r-15771,l251113,41497r351,l240829,31018xem278437,31018r-928,l269920,38508r243,l289039,57149r-420,l296414,49463r-15780,l288706,41497r357,l278437,31018xem316037,31018r-916,l307524,38508r228,l326601,57149r-385,l334017,49463r-15788,l326308,41497r341,l316037,31018xem353621,31018r-883,l345136,38508r187,l364136,57149r-147,l371770,49463r-15938,l363917,41497r299,l353621,31018xem391182,31018r-738,l382861,38508r268,l402033,57149r-448,l409372,49463r-15786,l401653,41497r-2036,-2116l391182,31018xem429020,31018r-959,l420472,38508r219,l439553,57149r-366,l446980,49463r-15791,l439261,41497r395,l429020,31018xem14813,31018r-2058,2001l6470,39381,17287,50018r8333,-8335l14813,31018xem55232,12092r-302,274l25620,41683r7883,7780l34593,48259r9796,-9751l36793,31018r15845,l44490,22990r15489,l62985,19998r261,l55232,12092xem78810,41497r-15536,l71359,49463r-598,l78810,41497xem116339,41497r-15451,l108969,49463r-701,l116339,41497xem153912,41497r-15413,l146574,49463r-747,l153912,41497xem191724,41497r-15620,l184173,49463r-498,l191724,41497xem229300,41497r-15598,l221764,49463r-525,l229300,41497xem266892,41497r-15428,l259550,49463r-730,l266892,41497xem304493,41497r-15430,l297141,49463r-727,l304493,41497xem342102,41497r-15453,l334717,49463r-700,l342102,41497xem379835,41497r-15619,l372270,49463r-500,l379835,41497xem439445,4220r-301,253l403795,39381r-2045,2116l409785,49463r-413,l420472,38508r219,l413112,31018r15908,l420872,22990r15323,l439226,19998r309,l431566,12092r15846,l439445,4220xem455057,41497r-15401,l447742,49463r-762,l455057,41497xem495905,22990l479276,39381r-2106,2116l485232,49463,495934,38928r-7900,-7910l503969,31018r-8064,-8028xem503969,31018r-8035,7910l506458,49463r1176,-1204l514494,41497,503969,31018xem517941,38099r-3447,3398l521287,48259r,-6350l517941,38099xem,33019r,5080l3972,41909,6470,39381,,33019xem25438,4220r-325,253l,29209r,3810l6470,39381r8262,-8363l12980,29209,6679,22990r15983,l25618,19998,17599,12092r15829,l25438,4220xem484958,12092r-366,274l476854,19998r173,l495934,38928r8035,-7910l487761,31018r8144,-8028l484958,12092xem33428,12092r-7810,7906l44389,38508r7525,-7490l36282,31018r8026,-8028l44490,22990,33428,12092xem71060,12092r-132,l62985,19998r261,l82006,38508r-177,l89397,31018r-15720,l81766,22990r349,l71060,12092xem108690,12092r-171,l100530,19998r342,l119619,38508r-252,l126957,31018r-15758,l119317,22990r421,l108690,12092xem146318,12092r-185,l138122,19998r374,l157227,38508r-282,l164547,31018r-15778,l156905,22990r453,l146318,12092xem183945,12092r-188,l175732,19998r444,l194955,38508r-212,l202311,31018r-15949,l194510,22990r464,l183945,12092xem221619,12092r-186,l213445,19998r355,l232563,38508r-238,l239904,31018r-15777,l232242,22990r439,l221619,12092xem259245,12092r-188,l251056,19998r365,l270163,38508r-243,l277509,31018r-15788,l269848,22990r449,l259245,12092xem296868,12092r-183,l288674,19998r362,l307752,38508r-228,l315121,31018r-15795,l307461,22990r445,l296868,12092xem334486,12092r-171,l326297,19998r346,l345323,38508r-187,l352738,31018r-15801,l345079,22990r426,l334486,12092xem372094,12092r-147,l363922,19998r437,l383129,38508r-268,l390444,31018r-15891,l382701,22990r384,l372094,12092xem409810,12092r-204,l401601,19998r360,l420691,38508r-219,l428061,31018r-15797,l420393,22990r479,l409810,12092xem447412,12092r-175,l439226,19998r309,l458192,38508r309,-409l465681,31018r-15801,l458014,22990r427,l447412,12092xem22662,22990r-15983,l14813,31018r1705,-1809l22662,22990xem59979,22990r-15489,l52638,31018r-724,l59979,22990xem97508,22990r-15393,l90258,31018r-861,l97508,22990xem135090,22990r-15352,l127876,31018r-919,l135090,22990xem172695,22990r-15337,l165490,31018r-943,l172695,22990xem210422,22990r-15448,l203098,31018r-787,l210422,22990xem248028,22990r-15347,l240829,31018r-925,l248028,22990xem285643,22990r-15346,l278437,31018r-928,l285643,22990xem323262,22990r-15356,l316037,31018r-916,l323262,22990xem360885,22990r-15380,l353621,31018r-883,l360885,22990xem398572,22990r-15487,l391182,31018r-738,l398572,22990xem436195,22990r-15323,l429020,31018r-959,l436195,22990xem473820,22990r-15379,l466565,31018r-884,l473820,22990xem506683,12366l495905,22990r8064,8028l514557,20594r-7874,-8228xem3972,20319l,24129r,5080l6313,22990r366,l3972,20319xem521287,13969r-6730,6625l517941,24129r3346,-3810l521287,13969xem514691,4473r-8008,7893l514557,20594r6730,-6625l521287,11429,514691,4473xem21155,l13162,,9200,3809,25618,19998r7810,-7906l17378,12092,25371,4220r-349,-411l21155,xem63074,4220r-7208,7209l55232,12092r8014,7906l62985,19998r7943,-7906l71060,12092,63074,4220xem100709,4220r-285,253l93414,11429r-550,663l100872,19998r-342,l108519,12092r171,l100709,4220xem134069,r-7992,l122114,3809r16382,16189l138122,19998r8011,-7906l130340,12092r7961,-7872l137929,3809,134069,xem171707,r-7992,l159752,3809r16424,16189l175732,19998r8025,-7906l167951,12092r7979,-7872l175563,3809,171707,xem209345,r-7992,l197390,3809r16410,16189l213445,19998r7988,-7906l205572,12092r7990,-7872l213213,3809,209345,xem246984,r-7993,l235028,3809r16393,16189l251056,19998r8001,-7906l243259,12092r7958,-7872l250847,3809,246984,xem284622,r-7993,l272666,3809r16370,16189l288674,19998r8011,-7906l280880,12092r7970,-7872l288480,3809,284622,xem322260,r-7993,l310304,3809r16339,16189l326297,19998r8018,-7906l318505,12092r7978,-7872l326112,3809,322260,xem359898,r-7993,l347942,3809r16417,16189l363922,19998r8025,-7906l356133,12092r7984,-7872l363740,3809,359898,xem397536,r-7993,l385580,3809r16381,16189l401601,19998r8005,-7906l393762,12092r7990,-7872l401403,3809,397536,xem435174,r-7993,l423218,3809r16317,16189l439226,19998r8011,-7906l431429,12092r7971,-7872l439030,3809,435174,xem477051,4220r-7322,7209l469129,12092r7898,7906l476854,19998r8016,-7906l484293,11429,477051,4220xem510450,r-7993,l498495,3809r8188,8557l514691,4473,510450,xem37648,l29655,,25787,3809r-349,411l33428,12092,41610,3809,37648,xem58793,l50800,,46838,3809r8394,8283l55866,11429,63074,4220,58793,xem75286,l67293,,63074,4220r7986,7872l70928,12092,79249,3809,75286,xem96431,l88439,,84476,3809r8388,8283l93414,11429r7265,-7209l100294,3809,96431,xem112924,r-7993,l101092,3809r-383,411l108690,12092r-171,l116887,3809,112924,xem150562,r-7993,l138716,3809r-372,411l146318,12092r-185,l154525,3809,150562,xem188200,r-7993,l176346,3809r-368,411l183945,12092r-188,l192163,3809,188200,xem225838,r-7993,l213978,3809r-349,411l221619,12092r-186,l229801,3809,225838,xem263476,r-7993,l251632,3809r-369,411l259245,12092r-188,l267439,3809,263476,xem301114,r-7992,l289265,3809r-369,411l296868,12092r-183,l305077,3809,301114,xem338752,r-7992,l326899,3809r-373,411l334486,12092r-171,l342715,3809,338752,xem376390,r-7992,l364533,3809r-379,411l372094,12092r-147,l380353,3809,376390,xem414028,r-7992,l402169,3809r-350,411l409810,12092r-204,l417991,3809,414028,xem451667,r-7993,l439816,3809r-371,411l447412,12092r-175,l455629,3809,451667,xem472812,r-7993,l460857,3809r8272,8283l469729,11429r7306,-7209l472812,xem489305,r-7993,l477051,4220r7907,7872l485541,11429r7726,-7620l489305,xem517941,1269r-3250,3204l521287,11429r,-6350l517941,1269xe" stroked="f">
                  <v:path arrowok="t"/>
                </v:shape>
                <v:shape id="Graphic 15" o:spid="_x0000_s1037" style="position:absolute;left:14321;top:8729;width:5328;height:12534;visibility:visible;mso-wrap-style:square;v-text-anchor:top" coordsize="532765,1253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" path="m532574,177r-11290,l521284,,11290,r,177l,177,,5219r,6299l,1253236r11290,l11290,11518r,-393l521284,11125r,393l521284,1253236r11290,l532574,11518r-2857,l529717,11125r2857,l532574,5562r-2857,2820l529717,5219r2857,l532574,177xe" fillcolor="#0000c0" stroked="f">
                  <v:path arrowok="t"/>
                </v:shape>
                <v:shape id="Graphic 16" o:spid="_x0000_s1038" style="position:absolute;left:6386;top:14359;width:5220;height:6909;visibility:visible;mso-wrap-style:square;v-text-anchor:top" coordsize="521970,690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" path="m521914,l,,,690418r521914,l521914,xe" fillcolor="#600051" stroked="f">
                  <v:path arrowok="t"/>
                </v:shape>
                <v:shape id="Graphic 17" o:spid="_x0000_s1039" style="position:absolute;left:6380;top:14361;width:5220;height:6896;visibility:visible;mso-wrap-style:square;v-text-anchor:top" coordsize="521970,689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" path="m26647,671829r-5277,5080l11066,687069r3346,2540l23633,689609r2977,-2929l19048,679406r15342,l26647,671829xem34390,679406r-387,l26610,686680r3045,2929l38876,689609r3346,-2540l34390,679406xem139452,597551l48704,687069r3346,2540l61271,689609r2976,-2929l56788,679406r15373,l64549,671829r14785,l82881,668339r210,l75557,661002r15604,l83272,653194r14995,l101544,649969r743,l94553,642357r15280,l102055,634680r15022,l120312,631495r771,l113179,623726r15305,l120821,616176r15056,l138966,613135r1016,l131943,605240r15322,l139452,597551xem72161,679406r-524,l64277,686680r3016,2929l76514,689609r3346,-2540l72161,679406xem120813,653194r-216,156l86342,687069r3346,2540l98909,689609r2974,-2929l94454,679406r15301,l102100,671829r14863,l120508,668339r446,l113499,661002r15225,l120813,653194xem109755,679406r-486,l101923,686680r3008,2929l114152,689609r3346,-2540l109755,679406xem158392,653194r-34412,33875l127326,689609r9221,l139529,686680r-4703,-4691l132201,679406r15170,l139695,671829r14955,l158205,668339r362,l151102,661002r15215,l158392,653194xem147371,679406r-435,l144305,681989r-4713,4691l142569,689609r9221,l155136,687069r-7765,-7663xem195991,653194r-34373,33875l164964,689609r9221,l177166,686680r-4711,-4691l169827,679406r15169,l177306,671829r14975,l195834,668339r354,l188718,661002r15207,l195991,653194xem184996,679406r-426,l181941,681989r-4714,4691l180207,689609r9221,l192774,687069r-7778,-7663xem290108,597551r-728,618l199256,687069r3346,2540l211823,689609r2980,-2929l210087,681989r-2630,-2583l222625,679406r-7698,-7577l229911,671829r3551,-3490l233814,668339r-7474,-7337l241670,661002r-7901,-7808l248869,653194r3281,-3225l252722,649969r-7757,-7612l260385,642357r-7778,-7677l267703,634680r3240,-3185l271746,631495r-7890,-7769l279085,623726r-7657,-7550l286528,616176r3093,-3041l290690,613135r-8023,-7895l297912,605240r-7804,-7689xem222625,679406r-422,l219575,681989r-4712,4691l217845,689609r9221,l230412,687069r-7787,-7663xem346539,578798l236894,687069r3346,2540l249461,689609r2978,-2929l247720,681989r-2631,-2583l260295,679406r-7667,-7577l267537,671829r3549,-3490l271444,668339r-7478,-7337l279276,661002r-7911,-7808l286483,653194r3280,-3225l290505,649969r-7729,-7612l297980,642357r-7785,-7677l305306,634680r3238,-3185l309346,631495r-7895,-7769l316674,623726r-7663,-7550l324119,616176r3091,-3041l328287,613135r-8027,-7895l335498,605240r-7809,-7689l343054,597551r3449,-3393l339106,586801r15542,l346539,578798xem260295,679406r-461,l257208,681989r-4709,4691l255483,689609r9221,l268050,687069r-7755,-7663xem308971,653194r-34439,33875l277878,689609r9221,l290075,686680r-4720,-4691l282723,679406r15201,l290247,671829r14913,l308706,668339r454,l301709,661002r15180,l308971,653194xem297924,679406r-460,l294840,681989r-4704,4691l293121,689609r9221,l305688,687069r-7764,-7663xem346583,653194r-34413,33875l315516,689609r9221,l327729,686680r-4708,-4691l320398,679406r15156,l327870,671829r15027,l346462,668339r322,l339328,661002r15179,l346583,653194xem335554,679406r-396,l332520,681989r-4735,4691l330759,689609r9221,l343326,687069r-7772,-7663xem384199,653194r-190,156l349808,687069r3346,2540l362375,689609r2991,-2929l360654,681989r-2624,-2583l373186,679406r-7690,-7577l380532,671829r3565,-3490l384410,668339r-7459,-7337l392129,661002r-7930,-7808xem373186,679406r-391,l370157,681989r-4736,4691l368397,689609r9221,l380964,687069r-7778,-7663xem459700,615679r-72254,71390l390792,689609r9221,l403004,686680r-4716,-4691l395662,679406r15158,l403125,671829r15041,l421730,668339r309,l414576,661002r15252,l421917,653194r15276,l440486,649969r491,l433233,642357r15313,l440762,634680r15333,l459346,631495r250,l451713,623726r16161,l459700,615679xem410820,679406r-390,l407793,681989r-4736,4691l406035,689609r9221,l418602,687069r-7782,-7663xem478450,634137r-53366,52932l428430,689609r9221,l440641,686680r-4718,-4691l433296,679406r15180,l440799,671829r14998,l459359,668339r310,l452204,661002r15245,l459533,653194r15282,l478107,649969r230,l470615,642357r16184,l478450,634137xem448476,679406r-412,l445428,681989r-4734,4691l443673,689609r9221,l456240,687069r-7764,-7663xem478427,671829r-5318,5080l462722,687069r3346,2540l475289,689609r2986,-2929l473558,681989r-2628,-2583l486109,679406r-7682,-7577xem486109,679406r-418,l483057,681989r-4726,4691l481311,689609r9221,l493878,687069r-7769,-7663xem508201,679406r-7841,7663l503706,689609r9221,l515917,687069r-337,-389l508201,679406xem521898,681989r-5522,4691l515975,687069r2577,2540l521898,687069r,-5080xem516347,671445r-8146,7961l515975,687069r401,-389l521898,681989r,-5080l516347,671445xem15582,661002r-7742,7622l26610,686680r7393,-7274l18838,679406r7684,-7577l26254,671445,15582,661002xem53672,661002r-962,l45252,668339r142,l64277,686680r7360,-7274l56471,679406r7680,-7577l64549,671829,53672,661002xem91161,661002r-826,l82881,668339r210,l101923,686680r7346,-7274l94127,679406r7697,-7577l102100,671829,91161,661002xem128724,661002r-766,l120508,668339r446,l139592,686680r4713,-4691l146936,679406r-15176,l139453,671829r242,l128724,661002xem166317,661002r-642,l158205,668339r362,l177227,686680r4714,-4691l184570,679406r-15177,l177081,671829r225,l166317,661002xem203925,661002r-623,l195834,668339r354,l214863,686680r4712,-4691l222203,679406r-15178,l214706,671829r221,l203925,661002xem241670,661002r-744,l233462,668339r352,l252499,686680r4709,-4691l259834,679406r-15180,l252327,671829r301,l241670,661002xem279276,661002r-731,l271086,668339r358,l290136,686680r4704,-4691l297464,679406r-15141,l290025,671829r222,l279276,661002xem316889,661002r-730,l308706,668339r454,l327785,686680r4735,-4691l335158,679406r-15205,l327649,671829r221,l316889,661002xem354507,661002r-552,l346462,668339r322,l365421,686680r4736,-4691l372795,679406r-15214,l365266,671829r230,l354507,661002xem392129,661002r-540,l384097,668339r313,l403057,686680r4736,-4691l410430,679406r-15228,l402870,671829r255,l392129,661002xem429828,661002r-607,l421730,668339r309,l440694,686680r4734,-4691l448064,679406r-15254,l440449,671829r350,l429828,661002xem467449,661002r-602,l459359,668339r310,l478331,686680r4726,-4691l485691,679406r-15134,l478303,671829r-266,-384l467449,661002xem56413,642357l26912,671445r-265,384l34390,679406r-387,l45252,668339r142,l37841,661002r15831,l45828,653194r14818,l63924,649969r305,l56413,642357xem79334,671829r-14785,l72161,679406r-524,l79334,671829xem116963,671829r-14863,l109755,679406r-486,l116963,671829xem154650,671829r-14955,l147371,679406r-435,l154650,671829xem192281,671829r-14975,l184996,679406r-426,l192281,671829xem229911,671829r-14984,l222625,679406r-422,l229911,671829xem267537,671829r-14909,l260295,679406r-461,l267537,671829xem305160,671829r-14913,l297924,679406r-460,l305160,671829xem342897,671829r-15027,l335554,679406r-396,l342897,671829xem380532,671829r-15036,l373186,679406r-391,l380532,671829xem418166,671829r-15041,l410820,679406r-390,l418166,671829xem455797,671829r-14998,l448476,679406r-412,l455797,671829xem508205,642580r-29509,28865l478427,671829r7682,7577l485691,679406r11282,-11067l489530,661002r16209,l497808,653194r14604,l515700,649969r-7495,-7389xem505739,661002r-1286,l496973,668339r11228,11067l516347,671445,505739,661002xem518552,669289r-2205,2156l521898,676909r,-5080l518552,669289xem611,661669r,6670l944,668339r3640,3490l7840,668624,611,661669xem4584,650239l611,654049r,7620l7840,668624r7742,-7622l,661002r7762,-7652l4584,650239xem34941,642357r-419,l26515,650239r246,l45394,668339r-142,l52710,661002r-15207,l45422,653194r406,l34941,642357xem72323,642357r-662,l63924,649969r305,l83091,668339r-210,l90335,661002r-15210,l83039,653194r233,l72323,642357xem109833,642357r-556,l101544,649969r743,l120954,668339r-446,l127958,661002r-15134,l120756,653194r-363,-415l109833,642357xem147393,642357r-503,l139161,649969r716,l158567,668339r-362,l165675,661002r-15228,l158374,653194,147393,642357xem184980,642357r-320,l176909,649969r575,l196188,668339r-354,l203302,661002r-15235,l195989,653194,184980,642357xem222802,642357r-523,l214532,649969r568,l233814,668339r-352,l240926,661002r-15244,l233598,653194r171,l222802,642357xem260385,642357r-492,l252150,649969r572,l271444,668339r-358,l278545,661002r-15253,l271199,653194r166,l260385,642357xem297980,642357r-479,l289763,649969r742,l309160,668339r-454,l316159,661002r-15126,l308971,653194,297980,642357xem335584,642357r-485,l327367,649969r750,l346784,668339r-322,l353955,661002r-15309,l346576,653194,335584,642357xem373193,642357r-195,l365224,649969r510,l384410,668339r-313,l391589,661002r-15341,l384167,653194r-389,-415l373193,642357xem410937,642357r-307,l402857,649969r497,l422039,668339r-309,l429221,661002r-15392,l421731,653194r186,l410937,642357xem448546,642357r-289,l440486,649969r491,l459669,668339r-310,l466847,661002r-15482,l459237,653194r296,l448546,642357xem486799,642357r-924,l478107,649969r230,l496973,668339r7480,-7337l489372,661002r7982,-7808l497808,653194,486799,642357xem7762,653350l,661002r15582,l7762,653350xem37551,623987l7762,653350r7820,7652l26515,650239r246,l18875,642580r15420,l34522,642357r419,l27228,634680r15092,l45409,631639r-7858,-7652xem60646,653194r-14818,l53672,661002r-962,l60646,653194xem98267,653194r-14995,l91161,661002r-826,l98267,653194xem139602,634680r-363,319l121177,652779r-364,415l128724,661002r-766,l139161,649969r716,l132134,642357r15259,l139602,634680xem177179,634680r-18787,18514l166317,661002r-642,l176909,649969r575,l169734,642357r15246,l177179,634680xem225977,623726r-354,261l195991,653194r7934,7808l203302,661002r11230,-11033l215100,649969r-7754,-7612l222802,642357r-7768,-7677l230092,634680r3242,-3185l233895,631495r-7918,-7769xem248869,653194r-15100,l241670,661002r-744,l248869,653194xem286483,653194r-15118,l279276,661002r-731,l286483,653194xem327792,634680r-18821,18514l316889,661002r-730,l327367,649969r750,l320383,642357r15201,l327792,634680xem365397,634680r-18814,18514l354507,661002r-552,l365224,649969r510,l357995,642357r15198,l365397,634680xem440960,597230r-356,321l384587,652779r-388,415l392129,661002r-540,l402857,649969r497,l395612,642357r15325,l403159,634680r15310,l421721,631495r460,l414276,623726r15380,l422001,616176r15365,l440471,613135r498,l432959,605240r16137,l440960,597230xem437193,653194r-15276,l429828,661002r-607,l437193,653194xem474815,653194r-15282,l467449,661002r-602,l474815,653194xem512412,653194r-14604,l505739,661002r-1286,l512412,653194xem521898,643889r-6198,6080l518552,652779r3346,-3810l521898,643889xem18757,605683l452,623726r15583,l7805,631828r18956,18411l26515,650239r7780,-7659l18688,642580r8015,-7900l27228,634680,8638,616176r15067,l26602,613323r-7845,-7640xem101917,597551r-689,618l56413,642357r7816,7612l63924,649969r7737,-7612l72323,642357r-7756,-7677l79463,634680r3237,-3185l83515,631495r-7895,-7769l90956,623726r-7650,-7550l98272,616176r3090,-3041l102404,613135r-8032,-7895l109721,605240r-7804,-7689xem90956,623726r-359,l82700,631495r815,l102287,649969r-743,l109277,642357r-15253,l101805,634680r250,l90956,623726xem128484,623726r-278,l120312,631495r771,l139877,649969r-716,l146890,642357r-15125,l139563,634680r-513,-543l128484,623726xem166048,623726r-239,l157920,631495r756,l177484,649969r-575,l184660,642357r-15283,l177171,634680,166048,623726xem203948,623726r-318,l195719,631495r562,l215100,649969r-568,l222279,642357r-15295,l214773,634680r261,l203948,623726xem241508,623726r-266,l233334,631495r561,l252722,649969r-572,l259893,642357r-15309,l252366,634680r241,l241508,623726xem279085,623726r-238,l270943,631495r803,l290505,649969r-742,l297501,642357r-15327,l289948,634680r247,l279085,623726xem316674,623726r-231,l308544,631495r802,l328117,649969r-750,l335099,642357r-15111,l327792,634680,316674,623726xem354272,623726r-246,l346133,631495r820,l365734,649969r-510,l372998,642357r-15415,l365380,634680,354272,623726xem392060,623726r-299,261l384092,631495r473,l403354,649969r-497,l410630,642357r-15471,l402945,634680r214,l392060,623726xem429656,623726r-7935,7769l422181,631495r18796,18474l440486,649969r7771,-7612l432699,642357r7770,-7677l440762,634680,429656,623726xem467874,623726r-595,l459346,631495r250,l478337,649969r-230,l485875,642357r-15713,l478450,634137,467874,623726xem518552,632459r-10347,10121l515700,649969r6198,-6080l521898,640079r-5485,-5399l521477,634680r-2925,-2221xem505286,623726r-397,l496960,631495r11245,11085l516282,634680r131,l505286,623726xem42320,634680r-15092,l34941,642357r-419,l42320,634680xem53500,623726r-318,261l45409,631639r11004,10718l64199,634680r368,l53500,623726xem79463,634680r-14896,l72323,642357r-662,l79463,634680xem117077,634680r-15022,l109833,642357r-556,l117077,634680xem150765,623726r-338,261l140115,634137r-513,543l147393,642357r-503,l157920,631495r756,l150765,623726xem188366,623726r-337,261l177179,634680r7801,7677l184660,642357r11059,-10862l196281,631495r-7915,-7769xem230092,634680r-15058,l222802,642357r-523,l230092,634680xem267703,634680r-15096,l260385,642357r-492,l267703,634680xem305306,634680r-15111,l297980,642357r-479,l305306,634680xem339054,623726r-391,261l327792,634680r7792,7677l335099,642357r11034,-10862l346953,631495r-7899,-7769xem403117,597551r-655,618l365397,634680r7796,7677l372998,642357r11094,-10862l384565,631495r-7902,-7769l392060,623726r-7650,-7550l399738,616176r3106,-3041l403500,613135r-8034,-7895l410913,605240r-7796,-7689xem418469,634680r-15310,l410937,642357r-307,l418469,634680xem456095,634680r-15333,l448546,642357r-289,l456095,634680xem497112,615679r-554,497l478450,634137r8349,8220l485875,642357r11085,-10862l489077,623726r16209,l497112,615679xem521477,634680r-5064,l521898,640079r,-5080l521477,634680xem611,624839r,6656l930,631495r3654,3504l7805,631828,611,624839xem4584,612139l611,617219r,7620l7805,631828r8230,-8102l452,623726r7660,-7550l8638,616176,4584,612139xem64435,597551r-692,618l37551,623987r7858,7652l53447,623726r-7575,-7550l61116,616176r3089,-3041l64858,613135r-8023,-7895l72225,605240r-7790,-7689xem72225,605240r-8020,7895l64858,613135r18657,18360l82700,631495r7897,-7769l75309,623726r7657,-7550l83306,616176,72225,605240xem109721,605240r-334,l101362,613135r1042,l121083,631495r-771,l128206,623726r-15298,l120561,616176r260,l109721,605240xem158377,616176r-1075,1043l150765,623726r7911,7769l157920,631495r7889,-7769l166048,623726r-7671,-7550xem207137,605240r-524,443l194900,617219r-6534,6507l196281,631495r-562,l203630,623726r318,l196308,616176r15010,l214413,613135r771,l207137,605240xem252539,597551r-721,618l232489,617219r-6512,6507l233895,631495r-561,l241242,623726r266,l233858,616176r15068,l252021,613135r1081,l245084,605240r15253,l252539,597551xem260337,605240r-280,l252021,613135r1081,l271746,631495r-803,l278847,623726r-15375,l271126,616176r302,l260337,605240xem297912,605240r-259,l289621,613135r1069,l309346,631495r-802,l316443,623726r-15402,l308687,616176r324,l297912,605240xem346604,616176r-7550,7550l346953,631495r-820,l354026,623726r246,l346604,616176xem373330,605240r-526,l364784,613135r1107,l384565,631495r-473,l392027,623726r-15521,l384174,616176r236,l373330,605240xem410913,605240r-8069,7895l403500,613135r18681,18360l421721,631495r7935,-7769l414056,623726r7658,-7550l422001,616176,410913,605240xem449096,605240r-562,l440471,613135r498,l459596,631495r-250,l467279,623726r-15723,l459700,615679,449096,605240xem486508,605240r-355,l478092,613135r241,l496960,631495r7929,-7769l488946,623726r8113,-8047l494719,613323r-8211,-8083xem34823,605240r-8221,8083l37551,623987r7925,-7811l45872,616176,34823,605240xem23705,616176r-15067,l16223,623726r-188,l23705,616176xem61116,616176r-15244,l53500,623726r7616,-7550xem98272,616176r-14966,l90956,623726r-359,l98272,616176xem135877,616176r-15056,l128484,623726r-278,l135877,616176xem147265,605240r-278,l138966,613135r1016,l150765,623726r7597,-7550l147265,605240xem169534,605240r-512,443l158377,616176r7671,7550l165809,623726r10754,-10591l177578,613135r-8044,-7895xem185241,605240r-660,l176563,613135r1015,l188366,623726r7593,-7550l196308,616176,185241,605240xem211318,616176r-15010,l203948,623726r-318,l211318,616176xem222778,605240r-325,l214413,613135r771,l225977,623726r7571,-7550l233858,616176,222778,605240xem248926,616176r-15068,l241508,623726r-266,l248926,616176xem286528,616176r-15100,l279085,623726r-238,l286528,616176xem324119,616176r-15108,l316674,623726r-231,l324119,616176xem335498,605240r-261,l327210,613135r1077,l339054,623726r7550,-7550l335498,605240xem365539,597551r-18935,18625l354272,623726r-246,l364784,613135r1107,l357860,605240r15470,l365539,597551xem399738,616176r-15328,l392060,623726r7678,-7550xem437366,616176r-15365,l429656,623726r7710,-7550xem470323,605240r-506,443l459700,615679r8174,8047l467279,623726r10813,-10591l478333,613135r-8010,-7895xem507687,605240r-551,443l499433,613323r-2321,2356l505286,623726r-397,l515697,613135r-8010,-7895xem521898,607059r-6201,6076l518782,616176r-429,l521898,612139r,-5080xem27054,597551r-675,618l18757,605683r7845,7640l34814,605240r-7760,-7689xem53543,586801r-7714,7607l64858,613135r-653,l72225,605240r-15655,l64371,597551r-261,-321l53543,586801xem91007,586801r-1279,1208l83482,594158r-130,250l102404,613135r-1042,l109387,605240r-15329,l101856,597551r-264,-321l91007,586801xem128529,586801r-401,l120661,594158r19321,18977l138966,613135r8021,-7895l131645,605240r7794,-7689l128529,586801xem233726,541999r-62232,61250l169534,605240r8044,7895l176563,613135r8018,-7895l185241,605240r-7782,-7689l192388,597551r3445,-3393l188346,586801r15750,l196312,579119r14792,l214832,575448r-7205,-7095l222927,568353r-7823,-7714l229870,560639r3737,-3681l226448,549913r15310,l233726,541999xem214987,597551r-746,618l209084,603249r-1947,1991l215184,613135r-771,l222453,605240r325,l214987,597551xem241637,586801r-410,l233832,594158r19270,18977l252021,613135r8036,-7895l244644,605240r7802,-7689l252214,597230,241637,586801xem279198,586801r-374,l271407,594158r19283,18977l289621,613135r8032,-7895l282212,605240r7795,-7689l289783,597230,279198,586801xem316772,586801r-362,l308994,594158r19293,18977l327210,613135r8027,-7895l319762,605240r7787,-7689l327689,597551,316772,586801xem354648,586801r-665,l346589,594158r19302,18977l364784,613135r8020,-7895l357722,605240r7817,-7689l354648,586801xem392219,586801r-684,l384061,594158r130,l403500,613135r-656,l410908,605240r-15627,l403091,597551r-298,-321l392219,586801xem430366,586801r-626,l421971,594408r18998,18727l440471,613135r8063,-7895l432806,605240r8123,-8010l438698,595003r-8332,-8202xem478372,597230r-6093,6019l470323,605240r8010,7895l478092,613135r8061,-7895l486508,605240r-8136,-8010xem515783,597230r-448,321l509589,603249r-1902,1991l515697,613135r6201,-6076l521898,603249r-6115,-6019xem16194,586801r-1316,1208l7792,595003r10965,10680l27007,597551r-276,-321l16194,586801xem45760,579119l27332,597230r-278,321l34823,605240,45816,594408r-7717,-7607l53543,586801r-7783,-7682xem139763,523307r-281,205l64696,597230r-261,321l72225,605240,83228,594408r-130,-250l75613,586801r15394,l83211,579119r15547,l101618,576304r864,l94386,568353r15398,l101945,560639r15586,l120689,557529r242,l113172,549913r16079,l121243,541999r15222,l139489,539022r164,l131954,531467r15209,l147581,531056r-1453,-1467l139763,523307xem177243,523307r-297,205l102181,597230r-264,321l109721,605240r-334,l120650,594158r-7480,-7357l128529,586801r-7805,-7682l135936,579119r3491,-3434l131957,568353r15955,l140106,560639r14614,l158197,557218r-7445,-7305l166720,549913r-8018,-7914l173666,541999r3545,-3489l172133,533399r-2380,-2343l185102,531056r-7859,-7749xem158482,578798r-362,321l139452,597551r7813,7689l146987,605240r11258,-11082l150751,586801r15830,l158482,578798xem166581,586801r-861,l158245,594158r11289,11082l171494,603249r5789,-5698l177459,597551,166581,586801xem192388,597551r-14929,l185241,605240r-660,l192388,597551xem204096,586801r-792,l195844,594158r11293,11082l209084,603249r5786,-5698l214662,597230,204096,586801xem271272,541999r-56077,55231l214987,597551r7791,7689l222453,605240r11283,-11082l226361,586801r15276,l233847,579119r15202,l252545,575685r-150,-237l245185,568353r15288,l252644,560639r15222,l271349,557218r-175,-260l264011,549913r15299,l271272,541999xem319986,531056r-490,411l252771,597230r-232,321l260337,605240r-280,l271336,594158r-7405,-7357l279198,586801r-7797,-7682l286642,579119r3496,-3434l289972,575448r-7214,-7095l298036,568353r-7834,-7714l305452,560639r3482,-3421l308753,556958r-7166,-7045l317272,549913r-8018,-7914l324424,541999r3030,-2977l328091,539022r-8105,-7966xem365595,523037r-322,270l290332,597230r-224,321l297912,605240r-259,l308926,594158r-7412,-7357l316772,586801r-7801,-7682l324225,579119r3494,-3434l327559,575448r-7217,-7095l335956,568353r-7816,-7714l343026,560639r3480,-3421l346341,556958r-7169,-7045l354819,549913r-8024,-7914l361988,541999r3029,-2977l365781,539022r-8081,-7966l373740,531056r-8145,-8019xem343054,597551r-15365,l335498,605240r-261,l343054,597551xem432845,531467r-2088,1932l365539,597551r7791,7689l372804,605240r11257,-11082l384191,594158r-7486,-7357l392219,586801r-7788,-7682l399338,579119r3489,-3434l402976,575685r-7439,-7332l410275,568353r666,-656l403790,560639r14321,l421586,557218r-244,-260l414194,549913r16113,l422268,541999r14778,l440070,539022r439,l432845,531467xem422237,578798r-426,321l403416,597230r-299,321l410913,605240r11058,-10832l414253,586801r16113,l422237,578798xem451617,586801r-1335,1208l443188,595003r-2228,2227l449096,605240r-562,l459338,594660r252,l451617,586801xem467778,586801r-414,l459338,594660r252,l470323,605240r1956,-1991l478372,597230,467778,586801xem488981,586801r-1277,1208l478372,597230r8136,8010l486153,605240r10801,-10580l488981,586801xem505189,586801r-211,l496954,594660r10733,10580l509589,603249r6069,-6019l513521,595003r-8332,-8202xem518595,594408r-346,252l515783,597230r6115,6019l521898,598169r-3303,-3761xem611,588009r50,6399l4584,598169r3208,-3166l611,588009xem7753,578447l611,585469r,2540l7792,595003r8311,-8202l14849,585469,7753,578447xem459648,578798r-349,321l452858,585469r-1241,1332l459590,594660r-252,l467364,586801r414,l459648,578798xem497060,578798r-359,321l490274,585469r-1293,1332l496954,594660r8024,-7859l505189,586801r-8129,-8003xem34851,568353r-1957,1876l26739,576304r693,l45829,594408r7714,-7607l37912,586801r7793,-7682l45435,578798,34851,568353xem72283,568353r-8077,7951l64933,576304r18419,18104l83482,594158r7473,-7357l75276,586801r7793,-7682l83211,579119,72283,568353xem410960,567697r-8133,7988l402976,575685r18995,18723l429740,586801r-15731,l422137,578798r-257,-351l410960,567697xem109784,568353r-1996,1876l101618,576304r864,l120661,594158r7467,-7357l112758,586801r7791,-7682l120724,579119,109784,568353xem147912,568353r-1033,l139427,575685r18818,18473l165720,586801r-15385,l158446,578798r-319,-351l147912,568353xem185403,568353r-940,l177017,575685r18827,18473l203304,586801r-15101,l196007,579119r305,l185403,568353xem222927,568353r-890,l214832,575448r19000,18710l241227,586801r-15443,l233583,579119r264,l222927,568353xem260473,568353r-462,l252787,575448r-151,237l271407,594158r7417,-7357l263353,586801r7793,-7682l271401,579119,260473,568353xem298036,568353r-435,l290379,575448r-166,237l308994,594158r7416,-7357l300905,586801r7787,-7682l308971,579119,298036,568353xem335956,568353r-778,l327960,575448r-160,237l346589,594158r7394,-7357l338434,586801r8105,-8003l335956,568353xem373514,568353r-775,l365525,575448r-130,237l384191,594158r-130,l391535,586801r-15068,l384277,579119r154,l373514,568353xem18686,567697l7753,578447r8441,8354l17452,585469r9287,-9165l27432,576304r-8746,-8607xem64454,560639l46031,578798r-271,321l53543,586801,64206,576304r727,l56844,568353r15439,l64454,560639xem98758,579119r-15547,l91007,586801r1301,-1332l98758,579119xem135936,579119r-15212,l128529,586801r-401,l135936,579119xem214755,523307r-272,205l158802,578447r-320,351l166581,586801r-861,l177013,575685r-7468,-7332l185403,568353r-7816,-7714l192300,560639r3739,-3681l188902,549913r15324,l196200,541999r15037,l214782,538510r-5114,-5111l207287,531056r15333,l214755,523307xem211104,579119r-14792,l204096,586801r-792,l211104,579119xem249049,579119r-15202,l241637,586801r-410,l249049,579119xem286642,579119r-15241,l279198,586801r-374,l286642,579119xem324225,579119r-15254,l316772,586801r-362,l324225,579119xem403007,523037r-56468,55761l354648,586801r-665,l365284,575685r-130,-237l357934,568353r15580,l365693,560639r14889,l384059,557218r182,l376830,549913r16065,l384856,541999r14676,l402559,539022r586,l395064,531056r16088,l403007,523037xem399338,579119r-14907,l392219,586801r-684,l399338,579119xem451558,549913r-6529,6346l422494,578447r-257,351l430366,586801r-626,l440461,576304r507,l432901,568353r16137,l441202,560639r15259,l459332,557828r256,l451558,549913xem449038,568353r-456,l440461,576304r507,l451617,586801r1241,-1332l459625,578798r-334,-351l449038,568353xem470265,568353r-1950,1876l459981,578447r-333,351l467778,586801r-414,l478083,576304r249,l470265,568353xem486450,568353r-247,l478083,576304r249,l488981,586801r1293,-1332l497027,578798r-324,-351l486450,568353xem507629,568353r-1930,1876l497382,578447r-322,351l505189,586801r-211,l515696,576304r-8067,-7951xem4584,575309l611,579119r,6350l7753,578447,4584,575309xem521898,570229r-6202,6075l518552,579119r3224,-3671l521898,570229xem26459,560069r-7773,7628l27432,576304r-693,l34796,568353r-609,-656l26459,560069xem53568,549913r-7489,7305l45833,557529r19100,18775l64206,576304r8077,-7951l56628,568353r7826,-7714l53568,549913xem91047,549913r-7453,7305l83367,557529r19115,18775l101618,576304r8077,-7951l93992,568353r7826,-7714l101945,560639,91047,549913xem430307,549913r-1300,l421850,556958r-245,260l440968,576304r-507,l448582,568353r-15836,l440581,560639r621,l430307,549913xem488922,549913r-18038,17784l470265,568353r8067,7951l478083,576304r8120,-7951l486450,568353r-7836,-7714l494081,560639r2871,-2811l488922,549913xem518552,557529r-10290,10168l507629,568353r8067,7951l521898,570229r,-3810l516040,560639r5242,l518552,557529xem129251,549913r-825,l120689,557529r242,l139427,575685r7452,-7332l131469,568353r7823,-7714l140106,560639,129251,549913xem166720,549913r-1098,l158197,557218r18820,18467l184463,568353r-15429,l176853,560639r734,l166720,549913xem241758,549913r-997,l233607,556958r19029,18727l252787,575448r7224,-7095l244515,568353r7832,-7714l252644,560639,241758,549913xem279310,549913r-523,l271613,556958r-175,260l290213,575685r166,-237l297601,568353r-15530,l289898,560639r304,l279310,549913xem317272,549913r-903,l309198,556958r-181,260l327800,575685r160,-237l335178,568353r-15571,l327428,560639r712,l317272,549913xem354819,549913r-882,l346770,556958r-165,260l365395,575685r130,-237l372739,568353r-15622,l364929,560639r764,l354819,549913xem392895,549913r-1409,l384059,557218r182,l402976,575685r-149,l410275,568353r-15053,l403065,560639r725,l392895,549913xem204226,549913r-1029,l196056,556958r18776,18490l222037,568353r-15092,l214782,560639r322,l204226,549913xem83127,504334l26459,560069r8392,8284l35460,567697,45763,557529r-247,-311l38084,549913r15484,l45536,541999r15963,l64516,539022r-8104,-7966l71886,531056r-7874,-7749l80440,523307r2786,-2751l83110,520403r-7948,-7802l91493,512601r-8366,-8267xem102327,523307l64454,560639r7829,7714l83277,557529r-228,-311l75612,549913r15435,l83301,542289r15457,l102077,539022r-7696,-7555l109751,531467r418,-411l102327,523307xem117531,560639r-15586,l109784,568353r577,-656l117531,560639xem154720,560639r-14614,l147912,568353r-1033,l154720,560639xem192300,560639r-14713,l185403,568353r-940,l192300,560639xem229870,560639r-14766,l222927,568353r-890,l229870,560639xem267866,560639r-15222,l260473,568353r-462,l267866,560639xem305452,560639r-15250,l298036,568353r-435,l305452,560639xem343026,560639r-14886,l335956,568353r-778,l343026,560639xem380582,560639r-14889,l373514,568353r-775,l380582,560639xem456461,560639r-15259,l449038,568353r-456,l456461,560639xem467719,549913r-303,l459332,557828r256,l470265,568353r619,-656l478043,560639r571,l467719,549913xem494081,560639r-15467,l486450,568353r-247,l494081,560639xem505172,549913r-138,l496952,557828r10677,10525l508262,567697r7143,-7058l516040,560639,505172,549913xem16168,549913r-1267,l8454,556259r-680,699l18686,567697r7757,-7628l16168,549913xem418111,560639r-14321,l410960,567697r7151,-7058xem521282,560639r-5242,l521898,566419r,-5080l521282,560639xem614,549913r-3,6346l4584,560069r3160,-3111l7063,556259,614,549913xem470209,531467r-17441,17172l451558,549913r8030,7915l459332,557828r8084,-7915l467719,549913r-8039,-7914l475499,541999r2706,-2650l470209,531467xem515740,523512r-1052,997l488922,549913r8030,7915l505034,549913r138,l497153,541999r15963,l516156,539022r365,l508419,531056r13479,l521898,529589r-6158,-6077xem34429,531056r-374,l26483,538510r19350,19019l46079,557218r7402,-7305l36773,549913r8048,-7914l45536,541999,34429,531056xem72304,531467r-133,l64523,539022r18844,18507l83594,557218r7420,-7305l75335,549913r7734,-7624l83301,542289,72304,531467xem110169,531056r-8092,7966l120931,557529r-242,l128426,549913r-15727,l120728,541999r515,l110169,531056xem147614,531056r-451,411l139489,539022r164,l158197,557218r7425,-7305l150170,549913r8027,-7914l158702,541999,147614,531056xem260159,531056r-250,l257530,533399r-5112,5111l271438,557218r175,-260l278787,549913r-15550,l271272,541999,260159,531056xem298166,531056r-179,l289876,539022r633,l309017,557218r181,-260l316369,549913r-15589,l308810,541999r444,l298166,531056xem335700,531056r-139,l327454,539022r637,l346605,557218r165,-260l353937,549913r-15636,l346324,541999r471,l335700,531056xem373740,531056r-620,l365017,539022r764,l384241,557218r-182,l391486,549913r-15695,l383805,541999r1051,l373740,531056xem411152,531056r-495,l402559,539022r586,l421605,557218r245,-260l429007,549913r-15038,l422014,541999r254,l411152,531056xem158397,393108l611,548639r3,1274l7774,556958r680,-699l14901,549913r1267,l8149,541999r14791,l26483,538510r-7584,-7454l34429,531056r-7865,-7749l41927,523307r2950,-2904l45566,520403r-7944,-7802l53134,512601r-7881,-7756l60681,504845r2836,-2793l64416,502052r-8058,-7910l71552,494142r632,-622l64722,486147r14952,l82386,483477r659,l75101,475682r15203,l90777,475216r260,l83416,467694r15002,l101915,464251r-7141,-7032l110219,457219r-8094,-7981l117165,449238r2746,-2702l121404,446536r-7934,-7808l128912,438728r-8067,-7948l135915,430780r3445,-3391l138765,426719r-6894,-6781l147311,419938r-7804,-7684l154734,412254r3361,-3309l150532,401399r15228,l166279,400888r-7882,-7780xem185102,531056r-314,l182406,533399r-5083,5111l196056,556958r7141,-7045l187724,549913r8021,-7914l196200,541999,185102,531056xem222620,531056r-265,l219974,533399r-5112,5111l233607,556958r7154,-7045l225678,549913r8040,-7914l222620,531056xem22940,541999r-14791,l16168,549913r-1267,l22940,541999xem61499,541999r-15963,l53568,549913r1203,-1274l61499,541999xem98758,542289r-15457,l91047,549913r1261,-1274l98758,542289xem136465,541999r-15222,l129251,549913r-825,l136465,541999xem173666,541999r-14964,l166720,549913r-1098,l173666,541999xem211237,541999r-15037,l204226,549913r-1029,l211237,541999xem244840,531056r-11114,10943l241758,549913r-997,l252340,538510r-5118,-5111l244840,531056xem282407,531056r-442,411l271272,541999r8038,7914l278787,549913r11089,-10891l290509,539022r-8102,-7966xem324424,541999r-15170,l317272,549913r-903,l324424,541999xem361988,541999r-15193,l354819,549913r-882,l361988,541999xem399532,541999r-14676,l392895,549913r-1409,l399532,541999xem437046,541999r-14778,l430307,549913r-1300,l437046,541999xem448564,531056r-402,l440070,539022r439,l451558,549913r1210,-1274l459512,541999r168,l448564,531056xem475499,541999r-15819,l467719,549913r-303,l475499,541999xem486482,531467r-227,l478205,539349r10717,10564l496949,541999r204,l486482,531467xem513116,541999r-15963,l505172,549913r-138,l513116,541999xem4615,538510r-597,512l611,542289r,6350l7348,541999r801,l4615,538510xem521898,533399r-5742,5623l516521,539022r2031,1997l521857,538510r41,-5111xem497036,505054r-26827,26413l478205,539349r8050,-7882l486482,531467r-8061,-7955l494380,523512r3176,-3109l496594,519429r-6944,-6828l504684,512601r-7648,-7547xem53134,512601r-332,l44877,520403r689,l64523,539022r7648,-7555l72304,531467r-418,-411l55951,531056r7881,-7749l64012,523307,53134,512601xem91493,512601r-205,l83382,520403r-116,153l102077,539022r7674,-7555l94048,531467r8279,-8160l91493,512601xem128915,512601r-8081,7955l139653,539022r-164,l147163,531467r-15751,l139691,523307r-201,-270l128915,512601xem290315,523307r-273,205l283872,529589r-1465,1467l290509,539022r-633,l297987,531056r179,l290315,523307xem327844,523307r-277,205l321401,529589r-1415,1467l328091,539022r-637,l335561,531056r139,l327844,523307xem354994,512601r-649,l346404,520403r488,l365781,539022r-764,l373120,531056r-15703,l365546,523037r-2326,-2338l354994,512601xem392406,512601r-511,l383958,520403r298,l403145,539022r-586,l410657,531056r-15770,l403007,523037,392406,512601xem440901,523512r-1107,997l433139,531056r-294,411l440509,539022r-439,l448162,531056r402,l440901,523512xem505169,513079r-134,l498550,519429r-966,974l516521,539022r-365,l521898,533399r,-2343l508048,531056r7651,-7544l515532,523307,505169,513079xem15699,512601r-309,l7465,520403r596,l26483,538510r7572,-7454l18449,531056r7862,-7749l26564,523307,15699,512601xem166386,512601r-289,227l158402,520403r533,l177323,538510r5083,-5111l184788,531056r-15493,l177154,523307r-184,-270l166386,512601xem203889,512601r-343,l195616,520403r846,l214862,538510r5112,-5111l222355,531056r-15518,l214692,523307r-211,-270l203889,512601xem252498,523512r-7658,7544l252418,538510r5112,-5111l259909,531056r250,l252498,523512xem80440,523307r-16428,l72304,531467r-133,l80440,523307xem429817,512601r-397,l421488,520403r132,l432845,531467r294,-411l440808,523512r-116,-205l429817,512601xem467365,512601r-456,l458984,520403r11225,11064l478289,523512r132,l467365,512601xem494380,523512r-15959,l486482,531467r-227,l494380,523512xem41927,523307r-15363,l34429,531056r-374,l41927,523307xem112958,512828r-10631,10479l110169,531056r10665,-10500l112958,512828xem158519,504845r-310,209l139964,523037r-201,270l147614,531056r1456,-1467l158402,520403r533,l151013,512601r15373,l158519,504845xem300891,401399r-1305,1190l177427,523037r-184,270l185102,531056r-314,l195616,520403r846,l188534,512601r15355,l196017,504845r15413,l214268,502052r1085,l207311,494142r15360,l214817,486409r15350,l233148,483477r866,l226085,475682r14986,l241544,475216r-7576,-7522l249190,467694r2730,-2686l252782,465008r-7925,-7789l260839,457219r-8091,-7981l267949,449238r2746,-2702l271955,446536r-7922,-7808l279954,438728r-8074,-7948l286710,430780r3105,-3055l290235,427725r-7899,-7787l298279,419938r-7806,-7684l305540,412254r3035,-2987l308874,409267r-7983,-7868xem338255,401399l214965,523037r-210,270l222620,531056r-265,l233178,520403r831,l226077,512601r15340,l233540,504845r15445,l251822,502052r1085,l244862,494142r15903,l252664,486147r15317,l270694,483477r880,l263643,475682r14970,l279086,475216r-7626,-7522l286728,467694r2730,-2686l290694,465008r-7901,-7789l298737,457219r-8107,-7981l305479,449238r2745,-2702l309318,446536r-7921,-7808l317366,438728r-8074,-7948l324232,430780r3104,-3055l327598,427725r-7899,-7787l335691,419938r-7806,-7684l343054,412254r3034,-2987l346238,409267r-7983,-7868xem241417,512601r-312,l233178,520403r831,l244840,531056r7658,-7544l241417,512601xem263636,512601r-284,227l252498,523512r7661,7544l259909,531056r10818,-10653l271572,520403r-7936,-7802xem279468,512601r-819,l270727,520403r845,l282407,531056r1465,-1467l290251,523307r-209,-270l279468,512601xem301208,512601r-318,227l290524,523037r-209,270l298166,531056r-179,l308834,520403r312,l301208,512601xem316989,512601r-211,l308834,520403r312,l319986,531056r1415,-1467l327775,523307r-204,-270l316989,512601xem346861,504594r-354,251l328049,523037r-205,270l335700,531056r-139,l346404,520403r488,l338977,512601r16017,l346861,504594xem384272,504594r-282,251l367916,520699r-2321,2338l373740,531056r-620,l383958,520403r298,l376341,512601r16065,l384272,504594xem421684,504594r-18677,18443l411152,531056r-495,l421488,520403r132,l413705,512601r16112,l421684,504594xem478336,486598r-37319,36709l440901,523512r7663,7544l448162,531056r10822,-10653l451555,513079r14868,l466909,512601r456,l459718,505054r14858,l477625,502052r1296,l470877,494142r15103,l478336,486598xem518552,520699r-2644,2608l515740,523512r6158,6077l521898,524509r-3346,-3810xem611,513079r,6350l4654,523307r-139,l7465,520403r596,l611,513079xem72184,493520r-8667,8532l64416,502052r18850,18504l83382,520403r7906,-7802l74720,512601r8407,-8267l72184,493520xem121057,504845r-8099,7983l120834,520556r8081,-7955l121057,504845xem169393,345439l611,511809r,1270l8061,520403r-596,l15390,512601r309,l7826,504845r15443,l26105,502052r777,l18829,494142r15550,l26521,486409r15474,l44974,483477r519,l37551,475682r15342,l53365,475216r296,l46049,467694r14957,l63735,465008r488,l56285,457219r16517,l64716,449238r15038,l82499,446536r1427,l75997,438728r15469,l83405,430780r15099,l101948,427389r-7570,-7451l109842,419938r-7800,-7684l117323,412254r3360,-3309l113023,401399r15460,l120748,393783r15337,l139377,390542r-238,-344l131750,382933r16337,l139951,374902r15313,l158101,372109r159,l150507,364489r16316,l158694,356471r15292,l176882,353620r810,l169393,345439xem34379,494142r-239,l26105,502052r777,l45566,520403r-689,l52802,512601r-15630,l45040,504845r213,l34379,494142xem147666,494142r-8035,7910l140301,502052r18634,18351l158402,520403r7925,-7802l150552,512601r7869,-7756l158265,504594,147666,494142xem185155,494142r-2543,2427l177042,502052r774,l196462,520403r-846,l203546,512601r-15534,l195879,504845r138,l185155,494142xem222671,494142r-364,l214268,502052r1085,l234009,520403r-831,l241105,512601r-15562,l233405,504845r135,l222671,494142xem282427,494142r-2558,2427l264387,511809r-751,792l271572,520403r-845,l278649,512601r819,l271609,504845r14916,l289361,502052r1114,l282427,494142xem346789,467694r-318,241l301924,511809r-716,792l309146,520403r-312,l316778,512601r211,l309126,504845r15550,l327519,502052r757,l320251,494142r15993,l328122,486147r15592,l346433,483477r362,l338887,475682r16016,l346789,467694xem336244,494142r-671,l327519,502052r757,l346892,520403r-488,l354345,512601r-15707,l346762,504594r-165,-260l336244,494142xem373656,494142r-524,l365082,502052r558,l384256,520403r-298,l391895,512601r-15769,l384243,504594r-235,-260l373656,494142xem411067,494142r-394,l402626,502052r378,l421620,520403r-132,l429420,512601r-15844,l421684,504594,411067,494142xem448662,494142r-476,l440145,502052r223,l458984,520403r7439,-7324l451414,513079r8160,-8025l459718,505054,448662,494142xem485980,494142r-320,l477625,502052r1296,l497584,520403r966,-974l505035,513079r134,l504684,512601r-15313,l497036,505054,485980,494142xem518552,483869r-21516,21185l505169,513079r-134,l516298,502052r-5474,-5483l508362,494142r13536,l521898,491489r-5424,-5342l521551,486147r-2999,-2278xem110213,494142r-222,l101976,502052r10982,10776l121057,504845,110213,494142xem23269,504845r-15443,l15699,512601r-309,l23269,504845xem60681,504845r-15428,l53134,512601r-332,l60681,504845xem177287,411752l83127,504334r8366,8267l91288,512601r10688,-10549l93915,494142r16298,l102112,486147r15981,l120798,483477r640,l113050,475216r15421,l120842,467694r15948,l139512,465008r662,l132259,457219r15421,l139580,449238r15911,l158229,446536r682,l150973,438728r15420,l158321,430780r15873,l177290,427725r-7901,-7787l185582,419938r-8295,-8186xem139823,486409r-255,189l121057,504845r7858,7756l139631,502052r670,l132269,494142r15397,l139823,486409xem282158,382933r-1962,1876l158675,504594r-156,251l166386,512601r745,-792l177042,502052r774,l169778,494142r15377,l177306,486409r15626,l195911,483477r557,l188543,475682r15379,l196055,467935r15644,l214672,465008r557,l207307,457219r16047,l215268,449238r15423,l233436,446536r551,l226043,438728r16049,l234033,430780r15408,l252544,427725r327,l244972,419938r15896,l253061,412254r15199,l271293,409267r217,l263528,401399r15919,l271711,393783r15311,l289959,390892r272,l282158,382933xem211430,504845r-15413,l203889,512601r-343,l211430,504845xem248985,504845r-15445,l241417,512601r-312,l248985,504845xem260765,494142r-907,l251822,502052r1085,l263636,512601r751,-792l271462,504845r147,l260765,494142xem286525,504845r-14916,l279468,512601r-819,l286525,504845xem298275,494142r-883,l289361,502052r1114,l301208,512601r716,-792l308996,504845r130,l298275,494142xem324676,504845r-15550,l316989,512601r-211,l324676,504845xem365533,486147r-321,262l347025,504334r-164,260l354994,512601r-649,l365082,502052r558,l357615,494142r16041,l365533,486147xem402945,486147r-18438,18187l384272,504594r8134,8007l391895,512601r10731,-10549l403004,502052r-8025,-7910l411067,494142r-8122,-7995xem432343,494142r-2532,2427l421684,504594r8133,8007l429420,512601r10725,-10549l440368,502052r-8025,-7910xem474576,505054r-14858,l467365,512601r-456,l474576,505054xem4992,502052r-828,l611,505459r,6350l7677,504845r149,l4992,502052xem521898,496569r-5513,5483l518552,504189r2815,-2137l521898,502052r,-5483xem15621,475682r-161,l7557,483477r412,l26882,502052r-777,l34140,494142r-15606,l26379,486409r142,l15621,475682xem53661,475216r-296,l44974,483477r519,l64416,502052r-899,l71552,494142r-15654,l64010,486147r712,l53661,475216xem91037,475216r-260,l82386,483477r659,l101976,502052r8015,-7910l93493,494142r8132,-7995l102112,486147,91037,475216xem128943,475682r-246,l120798,483477r640,l140301,502052r-670,l147666,494142r-15752,l139759,486409r-203,-262l128943,475682xem166418,475682r-7918,7795l158941,483477r18875,18575l177042,502052r8035,-7910l169278,494142r7845,-7733l177306,486409,166418,475682xem203922,475682r-669,567l195911,483477r557,l215353,502052r-1085,l222307,494142r-15574,l214575,486409r242,l203922,475682xem241589,475216r-518,466l233148,483477r866,l252907,502052r-1085,l259858,494142r-15606,l252357,486147r307,l241589,475216xem328042,449238r-291,198l282966,493520r-539,622l290475,502052r-1114,l297392,494142r883,l290435,486409r14810,l308223,483477r1208,l301523,475682r14615,l316611,475216r408,l309378,467694r14871,l326977,465008r1081,l320156,457219r15993,l328042,449238xem317019,475216r-408,l308223,483477r1208,l328276,502052r-757,l335573,494142r-15711,l327980,486147r142,l317019,475216xem354903,475682r-533,l346433,483477r362,l365640,502052r-558,l373132,494142r-15766,l365479,486147r-2259,-2278l354903,475682xem392315,475682r-393,l383988,483477r171,l403004,502052r-378,l410673,494142r-15834,l402945,486147,392315,475682xem478376,448612r-45478,44908l432343,494142r8025,7910l440145,502052r8041,-7910l448662,494142r-8102,-7995l456315,486147r2715,-2670l460030,483477r-8402,-8261l466803,475216r-7622,-7522l475075,467694r2732,-2686l478814,465008r-7899,-7789l487112,457219r-8736,-8607xem467275,475682r-320,l459030,483477r1000,l478921,502052r-1296,l485660,494142r-14994,l478336,486598,467275,475682xem505380,475216r-494,l496495,483477r1050,l516385,502052r5513,-5483l521898,494142r-13780,l516239,486147r235,l505380,475216xem41995,486409r-15474,l34379,494142r-239,l41995,486409xem118093,486147r-15981,l110213,494142r-222,l118093,486147xem158556,467935r-759,694l140026,486147r-203,262l147666,494142r10834,-10665l158941,483477r-7921,-7795l166418,475682r-7862,-7747xem192932,486409r-15626,l185155,494142r554,-622l192932,486409xem230167,486409r-15350,l222671,494142r-364,l230167,486409xem267981,486147r-15317,l260765,494142r-907,l267981,486147xem279086,475216r-8392,8261l271574,483477r10853,10665l282966,493520r7224,-7111l290435,486409,279086,475216xem305245,486409r-14810,l298275,494142r-883,l305245,486409xem343714,486147r-15592,l336244,494142r-671,l343714,486147xem384201,467694r-16412,16175l365533,486147r8123,7995l373132,494142r10856,-10665l384159,483477r-7908,-7795l392315,475682r-8114,-7988xem413615,475682r-637,567l402945,486147r8122,7995l410673,494142r10850,-10665l413615,475682xem429956,475682r-503,l421523,483477r10820,10665l432898,493520r7468,-7373l440560,486147,429956,475682xem456315,486147r-15755,l448662,494142r-476,l456315,486147xem508274,457219r-1342,1250l478336,486598r7644,7544l485660,494142r10835,-10665l497545,483477r-7906,-7795l504413,475682r473,-466l505380,475216r-7635,-7522l512527,467694r2729,-2686l516168,465008r-7894,-7789xem79674,486147r-14952,l72184,493520r7490,-7373xem521551,486147r-5077,l521898,491489r,-5080l521551,486147xem611,476249r,6350l4584,486409r2973,-2932l7969,483477,611,476249xem4775,465008r-388,l611,468629r,7620l7969,483477r-412,l15460,475682r161,l15148,475216r-14777,l7749,467935,4775,465008xem35448,457219r-1269,l26282,465008r396,l45493,483477r-519,l52893,475682r-15631,l45366,467694r683,l35448,457219xem72802,457219r-1155,l63735,465008r488,l83045,483477r-659,l90304,475682r-15678,l82730,467694r686,l72802,457219xem110219,457219r-1160,l101915,464251r19523,19226l120798,483477r7899,-7795l128943,475682r-472,-466l112741,475216r7650,-7522l120842,467694,110219,457219xem147680,457219r-276,l139512,465008r662,l158941,483477r-441,l166418,475682r-15775,l158502,467935r-191,-241l147680,457219xem185172,457219r-7911,7789l177691,465008r18777,18469l195911,483477r7919,-7795l188006,475682r7859,-7747l196055,467935,185172,457219xem223354,457219r-770,l214672,465008r557,l234014,483477r-866,l241071,475682r-15615,l233557,467694r411,l223354,457219xem260839,457219r-1002,l251920,465008r862,l271574,483477r-880,l278613,475682r-15649,l271060,467694r400,l260839,457219xem298737,457219r-1366,l289458,465008r1236,l309431,483477r-1208,l316138,475682r-15049,l309203,467694r175,l298737,457219xem336149,457219r-1263,l326977,465008r1081,l346795,483477r-362,l354370,475682r-15765,l346715,467694r-2655,-2686l336149,457219xem373561,457219r-392,l365238,465008r184,l384159,483477r-171,l391922,475682r-15825,l384201,467694,373561,457219xem440480,449238r-319,198l414026,475216r-411,466l421523,483477r7930,-7795l429956,475682r-8094,-7988l437579,467694r2733,-2686l441246,465008r-7921,-7789l448567,457219r-8087,-7981xem448567,457219r-332,l440312,465008r934,l460030,483477r-1000,l466955,475682r320,l466803,475216r-15368,l459052,467694r129,l448567,457219xem487112,457219r-1387,l477807,465008r1007,l497545,483477r-1050,l504413,475682r-14979,l497554,467694r191,l487112,457219xem37440,438728r-795,691l7749,467935r7872,7747l15460,475682,26282,465008r396,l18743,457219r16705,l27372,449238r14898,l45010,446536r388,l37440,438728xem136790,467694r-15948,l128943,475682r-246,l136790,467694xem177268,449436r-18522,18258l158556,467935r7862,7747l177261,465008r430,l169773,457219r15399,l177268,449436xem211699,467935r-15644,l203922,475682r380,-466l211699,467935xem365454,449238r-16011,15770l346789,467694r8114,7988l354370,475682r10868,-10674l365422,465008r-7902,-7789l373561,457219r-8107,-7981xem394884,457219r-1323,1250l384201,467694r8114,7988l391922,475682r10864,-10674l394884,457219xem411248,457219r-535,l402786,465008r10829,10674l414026,475216r7626,-7522l421862,467694,411248,457219xem437579,467694r-15717,l429956,475682r-503,l437579,467694xem475075,467694r-15894,l467275,475682r-320,l475075,467694xem7749,467935l371,475216r14777,l7749,467935xem61006,467694r-14957,l53661,475216r-296,l61006,467694xem98418,467694r-15002,l91037,475216r-260,l98418,467694xem249190,467694r-15222,l241589,475216r7601,-7522xem286728,467694r-15268,l279086,475216r7642,-7522xem324249,467694r-14871,l317019,475216r-408,l324249,467694xem512527,467694r-14782,l505380,475216r-494,l512527,467694xem521898,458469r-6642,6539l516168,465008r2723,2686l518258,467694r3640,-4145l521898,458469xem18673,420312l25,438728r15554,l7667,446536r193,l26678,465008r-396,l34179,457219r-15571,l26695,449238r677,l8693,430780r14938,l26478,427971r-7805,-7659xem54067,438728r-1140,l45010,446536r388,l64223,465008r-488,l71647,457219r-15654,l64089,449238r627,l54067,438728xem128912,438728r-1070,l119911,446536r1493,l140174,465008r-662,l147404,457219r-16359,l139162,449238r418,l128912,438728xem166393,438728r-252,l158229,446536r682,l177691,465008r-430,l185172,457219r-15799,l177268,449436,166393,438728xem204619,438728r-664,l196024,446536r417,l215229,465008r-557,l222584,457219r-15847,l214833,449238r435,l204619,438728xem242092,438728r-725,l233436,446536r551,l252782,465008r-862,l259837,457219r-15656,l252275,449238r473,l242092,438728xem279954,438728r-1323,l270695,446536r1260,l290694,465008r-1236,l297371,457219r-15694,l289766,449238r864,l279954,438728xem317366,438728r-1209,l308224,446536r1094,l328058,465008r-1081,l334886,457219r-15041,l327952,449238r-546,-626l317366,438728xem354777,438728r-1115,l345734,446536r948,l365422,465008r-184,l373169,457219r-15818,l365454,449238,354777,438728xem421777,430780r-1156,1019l397426,454659r-2542,2560l402786,465008r7927,-7789l411248,457219r-8086,-7981l418836,449238r2751,-2702l422460,446536r-7941,-7808l429830,438728r-8053,-7948xem429830,438728r-296,l421587,446536r873,l441246,465008r-934,l448235,457219r-15964,l440361,449238r-515,-626l429830,438728xem468343,438728r-1297,l459103,446536r977,l478814,465008r-1007,l485725,457219r-16065,l478376,448612r-10033,-9884xem516398,449238r-283,198l510805,454659r-2531,2560l516168,465008r-912,l521898,458469r,-3810l516398,449238xem91466,438728r-1036,l82499,446536r1427,l101915,464251r7144,-7032l93357,457219r8096,-7981l102125,449238,91466,438728xem42270,449238r-14898,l35448,457219r-1269,l42270,449238xem79754,449238r-15038,l72802,457219r-1155,l79754,449238xem117165,449238r-15040,l110219,457219r-1160,l117165,449238xem155491,449238r-15911,l147680,457219r-276,l155491,449238xem207093,420104r-279,208l177268,449436r7904,7783l196024,446536r417,l188499,438728r16120,l196566,430780r15463,l214882,427971r216,l207093,420104xem230691,449238r-15423,l223354,457219r-770,l230691,449238xem267949,449238r-15201,l260839,457219r-1002,l267949,449238xem305479,449238r-14849,l298737,457219r-1366,l305479,449238xem346704,430780r-18116,17832l328042,449238r8107,7981l334886,457219r10848,-10683l346682,446536r-7921,-7808l354777,438728r-8073,-7948xem376125,438728r-10671,10510l373561,457219r-392,l384046,446536r-7921,-7808xem392512,438728r-516,l384046,446536r10838,10683l397426,454659r5501,-5421l403162,449238,392512,438728xem418836,449238r-15674,l411248,457219r-535,l418836,449238xem459674,430188r-18678,18424l440480,449238r8087,7981l448235,457219r10868,-10683l460080,446536r-7919,-7808l468343,438728r-8669,-8540xem497072,430188r-637,592l478376,448612r8736,8607l485725,457219r10861,-10683l497445,446536r-7914,-7808l505736,438728r-8664,-8540xem505736,438728r-1212,l496586,446536r859,l508274,457219r2531,-2560l516317,449238r-554,-626l505736,438728xem518552,447039r-1599,1573l516398,449238r5500,5421l521898,449579r-3346,-2540xem4584,426719l611,431799r,7620l7860,446536r-6450,l4584,449579,15579,438728r-15554,l8073,430780r620,l4584,426719xem611,439419r,7117l7860,446536,611,439419xem101835,375160r-844,759l44366,431799r-6926,6929l45398,446536r-388,l52927,438728r1140,l46014,430780r14971,l64423,427389r-620,-670l56917,419938r15493,l64616,412254r15152,l83122,408945r-7582,-7546l91026,401399r-7731,-7616l98495,393783r3286,-3241l101985,390542r-7736,-7609l109729,382933r-7894,-7773xem72410,419938r-433,l65102,426719r-619,670l83926,446536r-1427,l90430,438728r-15678,l82815,430780r590,l72410,419938xem109842,419938r-326,l101948,427389r19456,19147l119911,446536r7931,-7808l112116,438728r8063,-7948l120845,430780,109842,419938xem147311,419938r-383,l140040,426719r-595,670l158911,446536r-682,l166141,438728r-16290,l157934,430780r387,l147311,419938xem185582,419938r-403,l177308,427725r19133,18811l196024,446536r7931,-7808l188132,438728r8063,-7948l196566,430780,185582,419938xem223042,419938r-8160,8033l215098,427971r18889,18565l233436,446536r7931,-7808l225496,438728r8063,-7948l234033,430780,223042,419938xem260868,419938r-415,l252544,427725r327,l271955,446536r-1260,l278631,438728r-15697,l270995,430780r885,l260868,419938xem298279,419938r-550,l289815,427725r420,l309318,446536r-1094,l316157,438728r-15737,l308476,430780r816,l298279,419938xem335691,419938r-445,l327336,427725r262,l346682,446536r-948,l353662,438728r-15032,l346704,430780,335691,419938xem403005,412254r-26880,26474l384046,446536r7950,-7808l392512,438728r-8054,-7948l400089,430780r3111,-3055l403328,427725r-7919,-7787l410792,419938r-7787,-7684xem410959,420104r-7759,7621l403328,427725r19132,18811l421587,446536r7947,-7808l413591,438728r8064,-7948l421177,430188,410959,420104xem449271,419938r-614,l440733,427725r268,l460080,446536r-977,l467046,438728r-16029,l459674,430188,449271,419938xem486674,419938r-513,l478240,427725r139,l497445,446536r-859,l504524,438728r-16138,l497034,430188r-2211,-2217l486674,419938xem23631,430780r-14938,l16736,438728r-1157,l23631,430780xem35029,419938r-413,l26478,427971r10962,10757l45400,430780r614,l35029,419938xem60985,430780r-14971,l54067,438728r-1140,l60985,430780xem98504,430780r-15099,l91466,438728r-1036,l98504,430780xem135915,430780r-15070,l128912,438728r-1070,l135915,430780xem174194,430780r-15873,l166393,438728r-252,l174194,430780xem212029,430780r-15463,l204619,438728r-664,l212029,430780xem249441,430780r-15408,l242092,438728r-725,l249441,430780xem286710,430780r-14830,l279954,438728r-1323,l286710,430780xem324232,430780r-14940,l317366,438728r-1209,l324232,430780xem357443,420312r-1454,1327l346704,430780r8073,7948l353662,438728r11173,-11003l364962,427725r-7519,-7413xem373473,419938r-731,l364835,427725r127,l376125,438728r8070,-7948l384458,430780,373473,419938xem400089,430780r-15631,l392512,438728r-516,l400089,430780xem440962,411752r-18706,18436l421777,430780r8053,7948l429534,438728r11199,-11003l441001,427725r-7896,-7787l449271,419938r-8309,-8186xem478369,411752r-18695,18436l468343,438728r-1297,l478240,427725r139,l470487,419938r16187,l478369,411752xem515736,411752r-540,502l499279,427971r-2207,2217l505736,438728r-1212,l515711,427725r-7886,-7787l521898,419938r,-2109l515736,411752xem521898,421639r-6187,6086l518806,430780r-474,l521898,426719r,-5080xem64394,375160l18673,420312r7805,7659l34616,419938r413,l27243,412254r15159,l45754,408945r-7663,-7546l53608,401399r-7724,-7616l61117,393783r3283,-3241l64157,390198r-7381,-7265l72284,382933r-7890,-7773xem244794,382933r-1962,1876l207194,419938r-101,166l215098,427971r-216,l223042,419938r-7792,-7684l230848,412254r3033,-2987l234146,409267r-7982,-7868l242036,401399r-7737,-7616l249611,393783r2936,-2891l252867,390892r-8073,-7959xem166279,400888r-1728,1701l158208,408945r19100,18780l185179,419938r-16219,l177286,411752,166279,400888xem242036,401399r-162,l233881,409267r265,l252871,427725r-327,l260453,419938r-15895,l252354,412254r707,l242036,401399xem279447,401399r-162,l271293,409267r217,l290235,427725r-420,l297729,419938r-15738,l289785,412254r688,l279447,401399xem316859,401399r-286,l308575,409267r299,l327598,427725r-262,l335246,419938r-15782,l327254,412254r631,l316859,401399xem376555,401399r-19006,18705l357443,420312r7519,7413l364835,427725r7907,-7787l373473,419938r-7787,-7684l380545,412254r3359,-3309l384229,408945r-7674,-7546xem392007,401399r-440,l383904,408945r325,l403328,427725r-128,l410959,420104r-167,-166l395202,419938r7803,-7684l392007,401399xem430453,401399r-448,l421993,409267r289,l441001,427725r-268,l448657,419938r-16002,l440962,411752,430453,401399xem467867,401399r-340,l459518,409267r153,l478379,427725r-139,l486161,419938r-16096,l478364,411752,467867,401399xem505241,401399r-220,l497016,409267r18695,18458l521898,421639r,-1701l507414,419938r8290,-8186l513563,409608r-8322,-8209xem53608,401399r-208,l45754,408945r18729,18444l65102,426719r6875,-6781l56386,419938r7787,-7684l64616,412254,53608,401399xem91026,401399r-253,l83207,408945r18741,18444l109516,419938r-15702,l101610,412254r432,l91026,401399xem128483,401399r-135,l120695,408945r18750,18444l140040,426719r6888,-6781l131178,419938r7796,-7684l139507,412254,128483,401399xem16245,401399r-170,l7764,409608r10909,10704l26833,412254r410,l16245,401399xem354688,401399r-607,l346088,409267r150,l357443,420312r106,-208l365524,412254r162,l354688,401399xem204245,401399r-280,l196318,408945r-250,322l207093,420104r101,-166l214990,412254r260,l204245,401399xem422253,393320r-494,463l403005,412254r7954,7850l421993,409267r289,l414302,401399r16151,l422253,393320xem42402,412254r-15159,l35029,419938r-413,l42402,412254xem79768,412254r-15152,l72410,419938r-433,l79768,412254xem117323,412254r-15281,l109842,419938r-326,l117323,412254xem154734,412254r-15227,l147311,419938r-383,l154734,412254xem196054,393320r-493,463l177287,411752r8295,8186l185179,419938r10813,-10671l195740,408945r-7678,-7546l204245,401399r-8191,-8079xem230848,412254r-15598,l223042,419938r7806,-7684xem268260,412254r-15199,l260868,419938r-415,l268260,412254xem305540,412254r-15067,l298279,419938r-550,l305540,412254xem343054,412254r-15169,l335691,419938r-445,l343054,412254xem380545,412254r-14859,l373473,419938r-731,l380545,412254xem459671,393320r-18709,18432l449271,419938r-614,l459518,409267r153,l451696,401399r16171,l459671,393320xem497050,393320r-18681,18432l486674,419938r-513,l497016,409267r-7969,-7868l505241,401399r-8191,-8079xem518557,408945r-2821,2807l521898,417829r,-5080l518557,408945xem611,402589r6,6356l4584,412749r3180,-3141l611,402589xem18661,382265l611,400049r,2540l7764,409608r8311,-8209l16245,401399,7845,393108r16624,l27067,390542r-8406,-8277xem185523,382933r-1005,l176788,390542r227,l196068,409267r250,-322l203965,401399r-16150,l196032,393320r-193,-212l185523,382933xem223278,382933r-602,l214966,390542r183,l234146,409267r-265,l241874,401399r-15872,l233729,393783r570,l223278,382933xem260690,382933r-1965,1876l252547,390892r320,l271510,409267r-217,l279285,401399r-15919,l271093,393783r618,l260690,382933xem319521,382933r-18209,17955l300891,401399r7983,7868l308575,409267r7998,-7868l316859,401399r-7737,-7616l324314,393783r2939,-2891l327595,390892r-8074,-7959xem346501,393320r-525,463l338255,401399r7983,7868l346088,409267r7993,-7868l354688,401399r-8187,-8079xem411032,382265r-714,668l402941,390198r19341,19069l421993,409267r8012,-7868l414026,401399r8203,-8079l422038,393108,411032,382265xem449133,382933r-326,l440704,390892r341,l459671,409267r-153,l467527,401399r-16062,l459663,393320,449133,382933xem486519,382933r-197,l478222,390892r182,l497016,409267r8005,-7868l488859,401399r8191,-8079l486519,382933xem34880,382933r-2009,1876l27067,390542r18687,18403l53400,401399r-15576,l45537,393783r347,l34880,382933xem72284,382933r-174,l64750,390198r-242,344l83207,408945r7566,-7546l75172,401399r7718,-7616l83295,393783,72284,382933xem109729,382933r-234,l101781,390542r204,l120695,408945r7653,-7546l112622,401399r7727,-7616l120748,393783,109729,382933xem148087,382933r-981,l139727,390198r-237,344l158208,408945r7552,-7546l149985,401399r8412,-8291l148087,382933xem384289,393783r-7734,7616l384229,408945r-325,l391567,401399r440,l384289,393783xem24469,393108r-16624,l16245,401399r-170,l24469,393108xem61117,393783r-15233,l53608,401399r-208,l61117,393783xem98495,393783r-15200,l91026,401399r-253,l98495,393783xem136085,393783r-15337,l128483,401399r-135,l136085,393783xem282185,308609r-85938,84499l196054,393320r8191,8079l203965,401399r11001,-10857l215149,390542r-7719,-7609l223278,382933r-8158,-8031l230813,374902r2830,-2793l233813,372109r-7730,-7620l241955,364489r-8145,-8018l249489,356471r2889,-2851l244765,346074r15896,l252528,338068r15608,l270962,335279r215,l263447,327659r15236,l279326,327024r-7779,-7677l287106,319347r2926,-2888l290168,316459r-7983,-7850xem249611,393783r-15312,l242036,401399r-162,l249611,393783xem287022,393783r-15311,l279447,401399r-162,l287022,393783xem298101,382933r-1964,1876l289959,390892r272,l300891,401399r421,-511l308518,393783r604,l298101,382933xem324314,393783r-15192,l316859,401399r-286,l324314,393783xem335977,382933r-635,l327253,390892r342,l338255,401399r8190,-8079l346287,393108,335977,382933xem365158,374902r-307,258l346659,393108r-158,212l354688,401399r-607,l365112,390542r401,l357774,382933r15521,l365158,374902xem373295,382933r-453,l365112,390542r401,l376555,401399r7734,-7616l373295,382933xem403558,374902r-350,258l384289,393783r7718,7616l391567,401399r11374,-11201l395574,382933r14744,l410997,382265r-1250,-1266l403558,374902xem440986,374902r-319,258l422444,393108r-191,212l430453,401399r-448,l440704,390892r341,l432979,382933r16154,l440986,374902xem478378,374902r-289,258l459671,393320r8196,8079l467527,401399r10695,-10507l478404,390892r-8061,-7959l486519,382933r-8141,-8031xem507656,382933r-1979,1876l497050,393320r8191,8079l505021,401399r10689,-10507l507656,382933xem206757,345439r-48360,47669l166279,400888r10509,-10346l177015,390542r-7742,-7609l185523,382933r-8142,-8031l192676,374902r3186,-3137l196100,371765r-7381,-7276l204543,364489r-8145,-8018l211397,356471r2897,-2851l215056,353620r-8299,-8181xem4584,389889r-3578,3431l611,393783r,6266l7656,393108r189,l4584,389889xem521898,384809r-6188,6083l518636,393783r-157,l521898,389889r,-5080xem263447,364489r-18034,17776l244794,382933r8073,7959l252547,390892r8085,-7959l260011,382265r-7217,-7105l268527,375160r2781,-2738l271495,372422r-8048,-7933xem300811,364489r-18034,17776l282158,382933r8073,7959l289959,390892r8084,-7959l297423,382265r-7218,-7105l305939,375160r2781,-2738l308859,372422r-8048,-7933xem346483,356471r-356,229l319521,382933r8074,7959l327253,390892r8089,-7959l335977,382933r-8138,-8031l343505,374902r2838,-2793l346766,372109r-7750,-7620l354607,364489r-8124,-8018xem450376,363219r-20040,l421659,371765r19386,19127l440704,390892r8103,-7959l432775,382933r8153,-8031l438471,372422r-8048,-7933l451662,364489r-1286,-1270xem487706,363219r-18826,l459509,372422r188,l478404,390892r-182,l486322,382933r-16120,l478350,374902r-2486,-2480l467821,364489r21170,l487706,363219xem515721,374902r-7464,7363l507656,382933r8054,7959l521898,384809r,-3810l515721,374902xem56131,345439r-738,635l18661,382265r8406,8277l34770,382933r-567,-668l26736,374902r16165,l45728,372109r-301,-344l38035,364489r15530,l45427,356471r16133,l64447,353620r-8316,-8181xem53565,364489r-7488,7276l45777,372109r18731,18433l64750,390198r7360,-7265l56523,382933r7871,-7773l53565,364489xem90999,364489r-202,l83077,372109r168,l101985,390542r-204,l109495,382933r-15611,l101761,375160r-187,-258l90999,364489xem129400,364489r-1205,l120469,372109r272,l139490,390542r237,-344l147106,382933r-15751,l139503,374902r448,l129400,364489xem166823,364489r-982,l158101,372109r159,l177015,390542r-227,l184518,382933r-15799,l176867,374902r514,l166823,364489xem224794,363219r-20251,l195862,371765r238,l215149,390542r-183,l222676,382933r-16080,l214763,374902r357,l204543,364489r21540,l224794,363219xem375580,363219r-20201,l346343,372109r423,l365513,390542r-401,l372842,382933r-15869,l365113,374902r-2468,-2480l354607,364489r22261,l375580,363219xem412997,363219r-20126,l385129,370839r-882,926l402941,390198r7377,-7265l395311,382933r8158,-8031l401041,372422r-8052,-7933l414284,364489r-1287,-1270xem42901,374902r-16165,l34880,382933r567,-668l42901,374902xem83088,356700l64394,375160r7890,7773l72110,382933,83077,372109r168,l75498,364489r15501,l83088,356700xem195869,282290r-93847,92612l101835,375160r7894,7773l109495,382933r10974,-10824l120741,372109r-7750,-7620l129400,364489r-8124,-8018l136324,356471r2891,-2851l139447,353620r-7677,-7546l146865,346074r644,-635l140036,338068r14947,l157810,335279r1275,l150711,327024r15775,l158687,319347r15277,l177102,316252r-256,-296l169393,308609r15799,l177452,300989r15124,l195595,298012r410,l188075,290194r15823,l195869,282290xem155264,374902r-15313,l148087,382933r-981,l155264,374902xem192676,374902r-15295,l185523,382933r-1005,l192676,374902xem230813,374902r-15693,l223278,382933r-602,l230813,374902xem262158,363219r-19507,l233643,372109r170,l244794,382933r619,-668l252622,375160r172,l241955,364489r21492,l262158,363219xem268527,375160r-15733,l260690,382933r620,-668l268527,375160xem279366,364489r-8058,7933l271495,372422r10663,10511l282777,382265r7208,-7105l290205,375160,279366,364489xem305939,375160r-15734,l298101,382933r621,-668l305939,375160xem337725,363219r-19657,l308720,372422r139,l319521,382933r8145,-8031l327839,374902,317288,364489r21728,l337725,363219xem343505,374902r-15666,l335977,382933r-635,l343505,374902xem394976,345439r-27350,26983l365158,374902r8137,8031l372842,382933r11347,-11168l383308,370839r-6440,-6350l392989,364489r-8139,-8018l399726,356471r2897,-2851l403267,353620r-8291,-8181xem459692,356471r-282,229l443446,372422r-2460,2480l449133,382933r-326,l459509,372422r188,l451662,364489r16159,l459692,356471xem488991,364489r-8125,7933l478378,374902r8141,8031l486322,382933r10698,-10511l488991,364489xem505173,364489r-8153,7933l507656,382933r601,-668l515721,374902,505173,364489xem16176,364489r-1281,l7511,371765r488,l18661,382265r7473,-7363l26736,374902,16176,364489xem422289,356471r-328,229l405989,372422r-2431,2480l411032,382265r1250,-1266l421659,371765r-7375,-7276l430423,364489r-8134,-8018xem518552,372109r-2831,2793l521898,380999r,-5080l518552,372109xem611,364489r,6350l4847,374902r-520,l7511,371765r488,l611,364489xem271453,356700r-276,169l263447,364489r8048,7933l271308,372422r8058,-7933l271453,356700xem338871,327024r-697,635l300811,364489r8048,7933l308720,372422r8058,-7933l317288,364489r-8124,-8018l324923,356471r2896,-2851l327962,353620r-7674,-7546l335948,346074r-8113,-8006l343617,338068r2833,-2789l347243,335279r-8372,-8255xem467586,364489r-15924,l459697,372422r-188,l467586,364489xem497050,356471r-6846,6748l488991,364489r8029,7933l505094,364489r-1208,-1270l497050,356471xem34230,345439r-8303,8181l26990,353620r18787,18489l46077,371765r7366,-7276l36703,364489r8138,-8018l45427,356471,34230,345439xem72297,346074r-210,l64447,353620r18798,18489l83077,372109r7720,-7620l75199,364489r7889,-7789l72297,346074xem110099,345439r-2574,2540l101936,353620r18805,18489l120469,372109r7726,-7620l112574,364489r8125,-8018l121276,356471,110099,345439xem147509,345439r-8294,8181l139447,353620r18813,18489l158101,372109r7740,-7620l150066,364489r8135,-8018l158694,356471,147509,345439xem241364,364489r-15281,l233813,372109r-170,l241364,364489xem354088,364489r-15072,l346766,372109r-423,l354088,364489xem18677,345439r-677,635l611,363219r,1270l7999,371765r-488,l14895,364489r1281,l8044,356471r14989,l25927,353620r1063,l18677,345439xem185192,345439r-8310,8181l177692,353620r18408,18145l195862,371765r7391,-7276l187430,364489r8135,-8018l196398,356471,185192,345439xem391580,364489r-14712,l384247,371765r882,-926l391580,364489xem429046,364489r-14762,l421659,371765r7387,-7276xem23033,356471r-14989,l16176,364489r-1281,l23033,356471xem61560,356471r-16133,l53565,364489r1164,-1270l61560,356471xem158457,282290r-247,222l83088,356700r7911,7789l90797,364489r11013,-10869l96199,347979r-1938,-1905l109455,346074r644,-635l102630,338068r14938,l120393,335279r393,l113033,327659r15081,l128757,327024r-562,-635l121055,319347r15481,l139672,316252r-190,-296l132029,308609r15751,l140040,300989r15096,l158153,298012r488,l150711,290194r15775,l158457,282290xem136324,356471r-15048,l129400,364489r-1205,l136324,356471xem173986,356471r-15292,l166823,364489r-982,l173986,356471xem299522,363219r-18866,l279366,364489r21445,l299522,363219xem5152,353620r-1153,l611,356869r,6350l7455,356471r589,l5152,353620xem211397,356471r-14999,l203253,363219r1290,l211397,356471xem222604,345439r-8310,8181l215056,353620r9738,9599l226645,363219r6863,-6748l233810,356471,222604,345439xem249489,356471r-15679,l240665,363219r1986,l249489,356471xem260661,346074r-637,l252420,353620r9738,9599l264735,363219r6614,-6519l271222,356471,260661,346074xem282129,346074r-10548,10397l271453,356700r6623,6519l280656,363219r9420,-9273l289783,353620r-7654,-7546xem298629,346074r-557,l290408,353620r-293,326l299522,363219r2577,l308945,356471r219,l298629,346074xem324923,356471r-15759,l316002,363219r2066,l324923,356471xem335948,346074r-464,l327819,353620r143,l337725,363219r1790,l346359,356471r-760,-872l335948,346074xem357548,345439r-10305,10160l346483,356471r6837,6748l355379,363219r9757,-9599l365844,353620r-8296,-8181xem373653,345439r-202,l365136,353620r708,l375580,363219r1374,l383794,356471r1056,l373653,345439xem399726,356471r-14876,l391700,363219r1171,l399726,356471xem411097,345439r-163,l402623,353620r644,l412997,363219r2341,l422193,356471r-789,-872l411097,345439xem459721,319623r-517,416l423079,355599r-790,872l429135,363219r1201,l440084,353620r569,l433010,346074r14736,l448390,345439r-1170,-1270l441035,338068r14841,l458707,335279r724,l451719,327659r14726,l467090,327024r130,l459721,319623xem448508,345439r-762,635l440084,353620r569,l450376,363219r2414,l459641,356471r-833,-872l448508,345439xem478407,338068r-1117,1021l460527,355599r-835,872l466533,363219r2347,l478322,353946r-7967,-7872l486518,346074r-8111,-8006xem486518,346074r-181,l478322,353946r9384,9273l490204,363219r6846,-6748l486518,346074xem508244,345439r-11194,11032l503886,363219r2500,l516157,353620r387,l508244,345439xem521159,353620r-4615,l518552,355599r2607,-1979xem320194,308609r-2634,2540l282129,346074r7986,7872l290408,353620r7664,-7546l298629,346074r-8113,-8006l306205,338068r2833,-2789l309309,335279r-7750,-7620l317288,327659r-8143,-8036l324942,319623r3214,-3164l320194,308609xem467220,327024r-130,l458707,335279r724,l478322,353946r8015,-7872l470198,346074r8129,-8006l477835,337503,467220,327024xem37409,327024r-731,635l19932,344169r-1255,1270l26990,353620r-1063,l34230,345439r-7481,-7371l41711,338068r2831,-2789l45801,335279r-8392,-8255xem83092,318784l57327,344169r-1196,1270l64447,353620r7640,-7546l72297,346074r-8131,-8006l80192,338068r2824,-2789l83281,335279r-8396,-8255l91441,327024r-8349,-8240xem91441,327024r-711,635l83016,335279r265,l101936,353620r5589,-5641l109455,346074r-15608,l101954,338068r676,l91441,327024xem128839,327024r-725,635l120393,335279r393,l139447,353620r-232,l146865,346074r-15631,l139347,338068r689,l128839,327024xem188075,327024r-18682,18415l177692,353620r-810,l185192,345439r-7488,-7371l192680,338068r2832,-2789l196449,335279r-8374,-8255xem225438,327024r-18681,18415l215056,353620r-762,l222604,345439r-7488,-7371l230092,338068r2832,-2789l233813,335279r-8375,-8255xem241310,327024r-8386,8255l233813,335279r18607,18341l260024,346074r-15942,l252225,338068r303,l241310,327024xem317288,327659r-510,l309038,335279r271,l327962,353620r-143,l335484,346074r-15991,l327615,338068r220,l317288,327659xem365597,337503r-8049,7936l365844,353620r-708,l373451,345439r202,l365597,337503xem403046,337503r-599,565l394976,345439r8291,8181l402623,353620r8311,-8181l411097,345439r-8051,-7936xem429839,327024r-196,l421256,335279r821,l440653,353620r-569,l447746,346074r-14991,l440889,338068r146,l429839,327024xem515723,338068r-7479,7371l516544,353620r-387,l521898,347979r,-3810l515723,338068xem521898,347979r-5741,5641l521898,353620r,-5641xem80192,338068r-16026,l72297,346074r-210,l80192,338068xem268136,338068r-15608,l260661,346074r-637,l268136,338068xem279326,327024r-8364,8255l271177,335279r10952,10795l290251,338068r265,l279326,327024xem306205,338068r-15689,l298629,346074r-557,l306205,338068xem343617,338068r-15782,l335948,346074r-464,l343617,338068xem489559,327024r-664,635l478901,337503r-494,565l486518,346074r-181,l497328,335279r607,l489559,327024xem15540,327024r-8380,8255l8354,335279r10323,10160l19932,344169r6189,-6101l26749,338068,15540,327024xem41711,338068r-14962,l34230,345439r7481,-7371xem52950,327024r-674,635l44542,335279r1259,l56131,345439r1196,-1270l63520,338068r646,l52950,327024xem117568,338068r-14938,l110099,345439r7469,-7371xem154983,338068r-14947,l147509,345439r7474,-7371xem166486,327024r-306,l157810,335279r1275,l169393,345439r7478,-7371l177704,338068,166486,327024xem192680,338068r-14976,l185192,345439r7488,-7371xem203898,327024r-8386,8255l196449,335279r10308,10160l214235,338068r881,l203898,327024xem230092,338068r-14976,l222604,345439r7488,-7371xem354961,327024r-771,635l346450,335279r793,l357548,345439r8049,-7936l354961,327024xem376310,327024r-730,635l365597,337503r8056,7936l373451,345439r10327,-10160l384678,335279r-8368,-8255xem392416,327024r-248,l383778,335279r900,l394976,345439r8044,-7936l400790,335279r-8374,-8255xem413715,327024r-718,635l405274,335279r-2228,2224l411097,345439r-163,l421256,335279r821,l413715,327024xem455876,338068r-14841,l448508,345439r1172,-1270l455876,338068xem505188,327659r-7860,7620l497935,335279r10309,10160l515723,338068,505188,327659xem518552,335279r-2829,2789l521898,344169r,-5080l518552,335279xem611,327659r,6350l4843,338068r-512,l7160,335279r1194,l611,327659xem7748,319347l611,326389r,1270l8354,335279r-1194,l15532,327024,7748,319347xem45153,319347r-324,276l37966,326389r-557,635l45801,335279r-1259,l52920,327024r-615,-635l45153,319347xem72197,308032r-8043,7924l63928,316252r19353,19027l83016,335279r8357,-8255l74728,327024r8364,-8240l72197,308032xem110168,308609r-151,l101854,316673r18932,18606l120393,335279r7721,-7620l112494,327659r8417,-8312l121055,319347,110168,308609xem147780,308609r-365,l139972,315956r-190,296l159085,335279r-1275,l166180,327024r-15642,l158318,319347r369,l147780,308609xem206757,308609r-18682,18415l196449,335279r-937,l203898,327024r-7799,-7677l211697,319347r2933,-2888l214510,316252r-7753,-7643xem244120,308609r-18682,18415l233813,335279r-889,l241310,327024r-7799,-7677l249108,319347r2934,-2888l251874,316252r-7754,-7643xem260342,308288r-8090,7964l252084,316459r19093,18820l270962,335279r7721,-7620l262810,327659r8455,-8312l271547,319347,260342,308288xem297986,308609r-7954,7850l290168,316459r19141,18820l309038,335279r7740,-7620l300811,327659r8153,-8036l309145,319623,297986,308609xem421801,245267r-1168,1112l339463,326389r-592,635l347243,335279r-793,l354835,327024r-519,-635l347168,319347r15466,l365567,316459r-176,-207l357645,308609r16089,l366004,300989r15277,l384306,298012r-820,-833l376412,290194r16088,l384487,282290r15789,l403046,279564r-7894,-7801l411239,271763r-8031,-7928l419022,263835r3188,-3138l414248,252799r15176,l421801,245267xem459699,244795r-397,314l376868,326389r-558,635l384678,335279r-900,l392168,327024r248,l384627,319347r15345,l402907,316459r-103,-207l395063,308609r16106,l403444,300989r15186,l421657,298012r-784,-833l413804,290194r16106,l421903,282290r15733,l440568,279406r677,l432972,271253r15129,l440594,263835r15800,l459584,260697r-7911,-7898l467824,252799r-8125,-8004xem451592,289604r-621,590l414284,326389r-569,635l422077,335279r-821,l429643,327024r196,l422055,319347r15388,l440377,316459r-7937,-7850l448565,308609r-7719,-7620l456094,300989r3025,-2977l460122,298012r-8530,-8408xem448565,308609r-213,l440384,316459r19047,18820l458707,335279r7738,-7620l451463,327659r8164,-8036l459442,319347,448565,308609xem497055,319623r-6871,6766l489559,327024r8376,8255l497328,335279r7759,-7620l504546,327024r-7491,-7401xem324942,319623r-15797,l317288,327659r-510,l324942,319623xem508252,308609r-11197,11014l505188,327659r546,-635l516274,316673r152,l508252,308609xem18687,308609r-2632,2540l7748,319347r7792,7677l26457,316252r-7770,-7643xem34248,308609r-2617,2540l26457,316252r10952,10772l37966,326389r7143,-7042l44582,318784,34248,308609xem131423,234353r-315,204l45679,318784r-526,563l52950,327024r615,-635l63854,316252r-227,-296l56155,308609r15455,l72197,308032r-7682,-7582l79892,300450r2474,-2438l82866,298012r-7953,-7818l90300,290194r599,-590l83484,282290r14839,l101250,279406r1152,l94131,271253r15703,l102299,263835r14754,l120239,260697r546,l112773,252799r15727,l120689,245109r15370,l139148,242066r-677,-767l131423,234353xem112748,289604r-638,590l83092,318784r8349,8240l92016,326389r9838,-9716l93650,308609r16518,l101895,300450r16383,l120746,298012r531,l112748,289604xem136536,319347r-15481,l128839,327024r561,-635l136536,319347xem173964,319347r-15277,l166486,327024r-306,l173964,319347xem185192,308609r-342,l177402,315956r-256,296l188075,327024r7788,-7677l196099,319347,185192,308609xem211697,319347r-15598,l203898,327024r7799,-7677xem222604,308609r-7763,7643l214720,316459r10718,10565l233227,319347r284,l222604,308609xem249108,319347r-15597,l241310,327024r7798,-7677xem287106,319347r-15559,l279326,327024r7780,-7677xem336269,308609r-140,l328156,316459r10715,10565l339463,326389r7145,-7042l347168,319347,336269,308609xem362634,319347r-15466,l354961,327024r519,-635l362634,319347xem373734,308609r-193,l365778,316252r-177,207l376310,327024r558,-635l384011,319347r616,l373734,308609xem399972,319347r-15345,l392416,327024r-248,l399972,319347xem411169,308609r-284,l403117,316252r-103,207l413715,327024r569,-635l421423,319347r632,l411169,308609xem437443,319347r-15388,l429839,327024r-196,l437443,319347xem470875,308609r-2640,2540l459907,319347r-186,276l467220,327024r-130,l478329,315956r-7454,-7347xem485908,308609r-2698,2540l478329,315956r11230,11068l490184,326389r6871,-6766l485908,308609xem4606,316252r-262,207l611,320039r,6350l7748,319347,4606,316252xem521898,311149r-5624,5524l516426,316673r2141,2111l521868,316252r30,-5103xem90899,289604r-8533,8408l82866,298012r18988,18661l110017,308609r-16598,l101701,300450r194,l90899,289604xem518552,298449r-10300,10160l516426,316673r-152,l521898,311149r,-5080l516741,300989r5157,l518552,298449xem225438,290194r-18681,18415l214720,316459r121,-207l222604,308609r-7741,-7620l230344,300989r3025,-2977l225438,290194xem252399,300450r-8279,8159l252084,316459r168,-207l260342,308288r-7943,-7838xem346792,245109r-186,158l282185,308609r7983,7850l290032,316459r7954,-7850l290265,300989r15442,l308724,298012r722,l301518,290194r16059,l309554,282290r15100,l327576,279406r469,l320298,271763r15023,l335838,271253r-7525,-7418l343354,263835r3180,-3138l339014,253272r15043,l354537,252799r-7745,-7690xem384397,245267r-63935,63021l320194,308609r7962,7850l336129,308609r140,l328535,300989r15334,l346894,298012r-7914,-7818l355053,290194r-8019,-7904l362864,282290r2770,-2726l357743,271763r16071,l365777,263835r15833,l384375,261114r-7937,-7842l392507,253272r-8110,-8005xem355053,290194r-218,l346903,298012r18698,18447l365778,316252r7763,-7643l357501,308609r7730,-7620l366004,300989,355053,290194xem392500,290194r-253,l385151,297179r-822,833l403014,316459r103,-207l410885,308609r-15984,l402629,300989r815,l392500,290194xem429910,290194r-308,l422503,297179r-788,833l440384,316459r7968,-7850l432306,308609r7724,-7620l440846,300989,429910,290194xem112685,215882r-1392,1287l18954,308288r-267,321l26457,316252r7750,-7643l33922,308288r-7412,-7299l41935,300989r3020,-2977l45376,298012r-7951,-7818l52883,290194r599,-590l46116,282290r14784,l63825,279406r-1188,-1277l56159,271763r15417,l72093,271253r201,l64773,263835r14843,l82799,260697r622,l75409,252799r15679,l83277,245109r15330,l101693,242066r192,l94059,234353r15703,l101939,226651r15388,l120416,223606r-117,-218l112685,215882xem53526,289604r-643,590l44955,298012r421,l63928,316252r226,-296l71610,308609r-15611,l64276,300450r239,l53526,289604xem129074,290194r-413,l120746,298012r531,l139782,316252r190,-296l147415,308609r-15631,l139500,300989r540,l129074,290194xem166486,290194r-413,l158153,298012r488,l177146,316252r256,-296l184850,308609r-15651,l176920,300989r532,l166486,290194xem478376,301167r-7234,7121l470875,308609r7454,7347l485789,308609r-205,-321l478376,301167xem15547,290194r-669,635l7601,298012r312,l18687,308609r267,-321l26351,300989r159,l15547,290194xem41935,300989r-15425,l34248,308609r285,-321l41935,300989xem118278,300450r-16383,l110168,308609r-151,l118278,300450xem155136,300989r-15096,l147780,308609r-365,l155136,300989xem192576,300989r-15124,l185192,308609r-342,l192576,300989xem203898,290194r-377,l195595,298012r410,l206757,308609r7730,-7620l214863,300989,203898,290194xem230344,300989r-15481,l222604,308609r7740,-7620xem242008,290194r-698,l233369,298012r10751,10597l252399,300450,242008,290194xem279326,290194r-605,l270781,298012r626,l282185,308609r7750,-7620l290265,300989,279326,290194xem305707,300989r-15442,l297986,308609r7721,-7620xem317577,290194r-932,l308724,298012r722,l320194,308609r268,-321l327867,300989r668,l317577,290194xem343869,300989r-15334,l336269,308609r-140,l343869,300989xem381281,300989r-15277,l373734,308609r-193,l381281,300989xem418630,300989r-15186,l411169,308609r-284,l418630,300989xem456094,300989r-15248,l448565,308609r-213,l456094,300989xem467271,290194r-210,l459119,298012r1003,l470875,308609r267,-321l478376,301167,467271,290194xem489584,290194r-706,635l478376,301167r7532,7442l486115,308288r10435,-10276l497508,298012r-7924,-7818xem505184,289604r-696,590l496550,298012r958,l508252,308609r7721,-7620l516741,300989,505184,289604xem290183,263205r-37784,37245l260342,308288r10439,-10276l271407,298012r-7951,-7818l279326,290194r-8009,-7904l286750,282290r2930,-2884l290576,279406r-8268,-8153l298351,271253r-8168,-8048xem79892,300450r-15377,l72197,308032r7695,-7582xem521898,300989r-5157,l521898,306069r,-5080xem611,290829r,6350l4584,300989r3017,-2977l7913,298012,611,290829xem7745,282512l611,289604r,1225l7913,298012r-312,l15521,290194r-574,-590l7745,282512xem34933,271253r-220,l26452,279406r18924,18606l44955,298012r7928,-7818l37290,290194r8010,-7904l46116,282290,34933,271253xem72294,271253r-201,l65119,278129r-1183,1277l82866,298012r-500,l90300,290194r-15623,l82694,282290r790,l72294,271253xem150137,252799r-552,473l112748,289604r8529,8408l120746,298012r7915,-7818l129074,290194r-8029,-7904l136663,282290r2920,-2884l139766,279406r-8271,-8153l147246,271253r-7535,-7418l155347,263835r2755,-2721l158573,261114r-8436,-8315xem147764,271763r-443,l139583,279406r183,l158641,298012r-488,l166073,290194r-15642,l158435,282290,147764,271763xem185176,271763r-428,l178298,278129r-1168,1277l196005,298012r-410,l203521,290194r-15662,l195869,282290,185176,271763xem271496,244795r-46058,45399l233369,298012r7941,-7818l242008,290194r-8009,-7904l249339,282290r2929,-2884l252484,279406r-7773,-7643l260651,271763r-8033,-7928l268085,263835r3188,-3138l271601,260697r-8010,-7898l279620,252799r-8124,-8004xem260651,271763r-619,l252268,279406r216,l271407,298012r-626,l278721,290194r-15919,l270821,282290r496,l260651,271763xem298351,271253r-389,l289680,279406r896,l309446,298012r-722,l316645,290194r-15732,l308952,282290r602,l298351,271253xem335838,271253r-8262,8153l328045,279406r18858,18606l354835,290194r-16016,l346837,282290r197,l335838,271253xem373814,271763r-257,l365644,279564r18685,18448l385151,297179r7096,-6985l376183,290194r8018,-7904l384487,282290,373814,271763xem411239,271763r-270,l403046,279564r18669,18448l422503,297179r7099,-6985l413577,290194r8017,-7904l421903,282290,411239,271763xem478387,263205r-699,630l451592,289604r8530,8408l459119,298012r7942,-7818l467271,290194r-7999,-7904l475092,282290r2930,-2884l478647,279406r-8265,-8153l486556,271253r-8169,-8048xem508247,271763r-18124,17841l489584,290194r7924,7818l496550,298012r8537,-8408l497760,282290r14754,l515443,279406r544,l508247,271763xem18679,271763r-1355,1286l7745,282512r7802,7682l16119,289604,26452,279406r-7773,-7643xem136663,282290r-15618,l129074,290194r-413,l136663,282290xem177123,263835r-18666,18455l166486,290194r-413,l177004,279406r-1169,-1277l169376,271763r15800,l177123,263835xem233643,245109r-257,158l195869,282290r8029,7904l203521,290194r10938,-10788l213199,278129r-6459,-6366l222207,271763r518,-510l220775,269239r-5476,-5404l230245,263835r3183,-3138l225905,253272r15050,l241435,252799r-7792,-7690xem222815,271253r-608,510l215753,278129r-1259,1277l225438,290194r8019,-7904l233999,282290,222815,271253xem249339,282290r-15340,l242008,290194r-698,l249339,282290xem286750,282290r-15433,l279326,290194r-605,l286750,282290xem324654,282290r-15100,l317577,290194r-932,l324654,282290xem362864,282290r-15830,l355053,290194r-218,l362864,282290xem400276,282290r-15789,l392500,290194r-253,l400276,282290xem437636,282290r-15733,l429910,290194r-308,l437636,282290xem475092,282290r-15820,l467271,290194r-210,l475092,282290xem486556,271253r-251,l478022,279406r625,l489584,290194r539,-590l497553,282290r207,l486556,271253xem4590,279406l611,283209r,6395l7745,282512,4590,279406xem60900,282290r-14784,l53526,289604r7374,-7314xem98323,282290r-14839,l90899,289604r7424,-7314xem109834,271253r-309,l101250,279406r1152,l112748,289604r7384,-7314l121045,282290,109834,271253xem448618,271763r-282,l440568,279406r677,l451592,289604r7391,-7314l459272,282290,448618,271763xem512514,282290r-14754,l505184,289604r7330,-7314xem521898,273049r-6455,6357l515987,279406r2920,2884l518244,282290r3654,-4161l521898,273049xem354588,252799r-531,473l346534,260697r19110,18867l373557,271763r-16040,l365560,263835r217,l354588,252799xem392507,253272r-166,l384375,261114r18671,18450l410969,271763r-16088,l402924,263835r284,l392507,253272xem37345,253272l19142,271253r-463,510l26452,279406r8261,-8153l34933,271253r-7516,-7418l42228,263835r2757,-2721l45324,261114r-7979,-7842xem53584,252799r-174,l44985,261114r339,l63936,279406r1183,-1277l71576,271763r-15608,l64002,263835r771,l53584,252799xem91088,252799r-279,l82799,260697r622,l102402,279406r-1152,l109525,271253r-15637,l101412,263835r887,l91088,252799xem128500,252799r-245,l120239,260697r546,l139766,279406r-183,l147321,271763r443,l147246,271253r-15912,l138863,263835r848,l128500,252799xem166392,253272r-350,l158102,261114r471,l177130,279406r1168,-1277l184748,271763r-15653,l177123,263835,166392,253272xem204116,252799r-153,l195538,261114r399,l214494,279406r1259,-1277l222207,271763r-15671,l214570,263835r729,l204116,252799xem241435,252799r-7979,7898l252484,279406r-216,l260032,271763r-15895,l252180,263835r438,l241435,252799xem279620,252799r-324,l271273,260697r328,l290576,279406r-896,l297962,271253r-15944,l290183,263205,279620,252799xem317116,252799r-409,l308685,260697r396,l328045,279406r-469,l335321,271763r-15663,l327721,263835r592,l317116,252799xem429903,253272r-151,l422262,260697r18983,18709l440568,279406r7768,-7643l448618,271763r-517,-510l432787,271253r7523,-7418l440594,263835,429903,253272xem467824,252799r-212,l459680,260697r18967,18709l478022,279406r8283,-8153l470170,271253r8157,-8048l476777,261619r-8953,-8820xem516417,263835r-445,324l508247,271763r7740,7643l515443,279406r6455,-6357l521898,269239r-5481,-5404xem16235,252799r-155,l7665,261114r182,l18679,271763r463,-510l26651,263835r766,l16235,252799xem155347,263835r-15636,l147764,271763r-443,l155347,263835xem206871,234557r-295,192l177123,263835r8053,7928l184748,271763r10790,-10649l195937,261114r-7956,-7842l203483,253272r480,-473l204116,252799r-7792,-7690l211754,245109r2842,-2804l214751,242305r-7880,-7748xem268085,263835r-15467,l260651,271763r-619,l268085,263835xem381610,263835r-15833,l373814,271763r-257,l381610,263835xem419022,263835r-15814,l411239,271763r-270,l419022,263835xem456394,263835r-15800,l448618,271763r-282,l456394,263835xem505225,252799r-172,l497040,260697r11207,11066l516301,263835r-523,-630l505225,252799xem42228,263835r-14811,l34933,271253r-220,l42228,263835xem79616,263835r-14843,l72294,271253r-201,l79616,263835xem117053,263835r-14754,l109834,271253r-309,l117053,263835xem230245,263835r-14946,l222815,271253r1951,-2014l230245,263835xem384280,170497r-586,534l290183,263205r8168,8048l297962,271253r10723,-10556l309081,260697r-8005,-7898l317116,252799r-8119,-8004l324838,244795r2772,-2729l326887,241299r-7036,-6946l335887,234353r-8125,-8014l343586,226339r2776,-2733l346195,223388r-7596,-7506l354629,215882r-8056,-7953l362286,207929r2837,-2793l365888,205136r-7789,-7677l373416,197459r-8079,-7983l381031,189476r2830,-2787l384654,186689r-8165,-8053l392542,178636r-8262,-8139xem343354,263835r-15041,l335838,271253r7516,-7418xem497108,244795r-439,314l479934,261619r-1547,1586l486556,271253r-251,l497030,260697r-7988,-7898l505225,252799r-8117,-8004xem518552,261619r-1611,1586l516417,263835r5481,5404l521898,264159r-3346,-2540xem611,253999r,6698l973,260697r3611,3462l7665,261114r182,l611,253999xem18643,234892l7030,246379,611,252799r,1200l7847,261114r-182,l16080,252799r155,l8444,245109r15418,l26443,242558r-7800,-7666xem75321,215882r-1430,1287l37345,253272r7979,7842l44985,261114r8425,-8315l53584,252799r-7797,-7690l61202,245109r3083,-3043l64521,242066r-7826,-7713l72350,234353r-7823,-7702l79904,226651r3085,-3045l83156,223606r-7835,-7724xem168787,234353r-12207,12026l150137,252799r8436,8315l158102,261114r7940,-7842l166392,253272r-8291,-8163l174305,245109r2583,-2551l177112,242558r-8325,-8205xem185425,234353r-229,l176888,242558r224,l195937,261114r-399,l203483,253272r-15664,l196085,245109r239,l185425,234353xem373341,234353r-320,204l365170,242305r169,l384375,261114r7966,-7842l376276,253272r8121,-8005l373341,234353xem72350,234353r-250,l64285,242066r236,l83421,260697r-622,l90809,252799r-15623,l82979,245109r298,l72350,234353xem109762,234353r-246,l101693,242066r192,l120785,260697r-546,l128255,252799r-15650,l120405,245109r284,l109762,234353xem222743,234353r-297,204l214596,242305r155,l233456,260697r7499,-7425l225274,253272r8271,-8163l233325,244795,222743,234353xem260516,233978r-8200,8088l252706,242066r18895,18631l271273,260697r8023,-7898l263376,252799r8120,-8004l260516,233978xem298403,234353r-369,l290198,242066r18883,18631l308685,260697r8022,-7898l300740,252799r8120,-8004l308997,244795,298403,234353xem335887,234353r-442,l328389,241299r-725,767l346534,260697r7523,-7425l338464,253272r8302,-8163l346474,244795,335887,234353xem411156,234749r-7433,7317l403600,242305r18662,18392l429752,253272r151,l429424,252799r-15304,l421761,245267r-119,-158l411156,234749xem449099,234353r-128,l440893,242305r141,l459680,260697r7932,-7898l451504,252799r8117,-8004l457429,242558r-8330,-8205xem486517,234353r-156,l478278,242305r136,l497040,260697r8013,-7898l488875,252799r8112,-8004l494839,242558r-8322,-8205xem34881,234353r-134,l26443,242558r10902,10714l45607,245109r180,l34881,234353xem174305,245109r-16204,l166392,253272r-350,l174305,245109xem395532,234353r-269,204l384397,245267r8110,8005l392341,253272r11140,-10967l403359,242066r-7827,-7713xem440964,226339r-19043,18770l421801,245267r8102,8005l429752,253272r11141,-10967l441034,242305r-8061,-7952l449099,234353r-8135,-8014xem4584,241299l611,246379r,6420l8314,245109r130,l4584,241299xem23862,245109r-15418,l16235,252799r-155,l23862,245109xem61202,245109r-15415,l53584,252799r-174,l61202,245109xem98607,245109r-15330,l91088,252799r-279,l98607,245109xem136059,245109r-15370,l128500,252799r-245,l136059,245109xem147174,234353r-197,l139926,241299r-677,767l150137,252799r7732,-7690l158101,245109,147174,234353xem211754,245109r-15430,l204116,252799r-153,l211754,245109xem300905,178636r-67041,66159l233643,245109r7792,7690l252316,242066r390,l244883,234353r15254,l260516,233978r-7754,-7639l268262,226339r2992,-2951l263658,215882r15206,l279254,215497r-859,-868l271597,207929r15330,l289759,205136r500,l282482,197459r16001,l290390,189476r15246,l308461,186689r595,l300905,178636xem290273,226339r-370,312l271496,244795r8124,8004l279296,252799r10902,-10733l282379,234353r16024,l290273,226339xem324838,244795r-15841,l317116,252799r-409,l324838,244795xem357498,234557r-10412,10238l346792,245109r7796,7690l365170,242305r169,l357498,234557xem478390,226339r-367,312l461890,242558r-2191,2237l467824,252799r-212,l478278,242305r136,l470362,234353r16155,l478390,226339xem507674,234353r-309,204l499255,242558r-2147,2237l505225,252799r-172,l515716,242305r-8042,-7952xem521898,236219r-6182,6086l518552,245109r3346,-3810l521898,236219xem27073,226651r-261,159l18643,234892r7800,7666l34747,234353r134,l27073,226651xem214840,188979r-46053,45374l177112,242558r-224,l185196,234353r229,l177304,226339r16005,l195838,223842r135,l187878,215882r16150,l195969,207929r15979,l214775,205136r477,l207465,197459r15983,l214840,188979xem263417,178636r-460,433l206977,234353r-106,204l214751,242305r-155,l222653,234353r-289,-375l214940,226651r15516,l233762,223388r-7612,-7506l241367,215882r390,-385l234075,207929r15350,l252255,205136r511,l244984,197459r15991,l252877,189476r15245,l270945,186689r630,l263417,178636xem365539,226651r-8041,7906l365339,242305r-169,l373228,234353r-266,-375l365539,226651xem403122,226810r-7272,7168l395532,234353r8068,7952l403723,242066r7433,-7317l403122,226810xem430350,215882r-1337,1287l422476,223606r-159,236l441034,242305r-141,l448971,234353r-16137,l440964,226339,430350,215882xem467786,215882r-1361,1287l459887,223606r-170,236l478414,242305r-136,l486361,234353r-16149,l478340,226339r-2128,-2148l467786,215882xem515748,226339r-370,312l507951,233978r-277,375l515716,242305r6182,-6086l521898,232409r-6150,-6070xem53588,215882r-149,l45623,223606r169,l64521,242066r-236,l72100,234353r-15603,l64293,226651r234,l53588,215882xem91000,215882r-185,l82989,223606r167,l101885,242066r-192,l109516,234353r-15636,l101685,226651r254,l91000,215882xem150049,215882r-18355,18096l131423,234353r7826,7713l139926,241299r7051,-6946l147174,234353r-7823,-7702l154793,226651r3091,-3045l150049,215882xem241757,215497r-7995,7891l252706,242066r-390,l260137,234353r-15691,l252566,226339r196,l241757,215497xem279275,215497r-411,385l271265,223388r18933,18678l298034,234353r-15944,l290220,226339r-2126,-2148l279275,215497xem317161,215882r-365,l308966,223606r18698,18460l328389,241299r7056,-6946l319454,234353r8130,-8014l327762,226339,317161,215882xem16154,215882r-8399,8309l18643,234892r8330,-8241l26756,226339,16154,215882xem414248,215882r-1346,1287l403122,226810r8034,7939l422236,223842r-158,-236l414248,215882xem204028,215882r-132,l195838,223842r135,l206871,234557r106,-204l214776,226651r164,l204028,215882xem354629,215882r-421,l346583,223388r-168,218l357498,234557r8041,-7906l354629,215882xem37957,215882r-1399,1287l27289,226339r-216,312l34881,234353r-134,l45623,223606r169,l37957,215882xem79904,226651r-15377,l72350,234353r-250,l79904,226651xem117327,226651r-15388,l109762,234353r-246,l117327,226651xem128412,215882r-163,l120637,223388r-117,218l131423,234353r271,-375l139126,226651r225,l128412,215882xem154793,226651r-15442,l147174,234353r-197,l154793,226651xem166319,215497r-205,l157884,223606r10903,10747l176921,226339r383,l166319,215497xem193309,226339r-16005,l185425,234353r-229,l193309,226339xem230456,226651r-15516,l222743,234353r289,-375l230456,226651xem365570,152065r-73171,72126l290273,226339r8130,8014l298034,234353r10916,-10747l301143,215882r16018,l309098,207929r15777,l327712,205136r-7757,-7677l335966,197459r-8086,-7983l343619,189476r2831,-2787l347172,186689r-8172,-8053l354366,178636r-7697,-7605l362356,171031r3004,-2958l365781,168073r-8073,-7964l373736,160109r-8166,-8044xem343586,226339r-15824,l335887,234353r-442,l343586,226339xem451642,141989r-86103,84662l373341,234353r266,-375l384338,223388r-7546,-7506l392062,215882r-7695,-7603l399647,208279r3185,-3143l403354,205136r-7783,-7677l411649,197459r-8103,-7983l418700,189476r2823,-2787l422094,186689r-7717,-7620l429244,179069r440,-433l430012,178636r-7712,-7605l437390,171031r2997,-2958l440647,168073r-7582,-7498l447984,160575r472,-466l448664,160109r-7567,-7471l456026,152638r3056,-3015l459347,149623r-7705,-7634xem392062,215882r-1423,1287l384407,223388r11125,10965l395850,233978r7272,-7168l392062,215882xem451657,215882r-1391,1287l440964,226339r8135,8014l448971,234353r10677,-10511l459478,223606r-7821,-7724xem488995,215882r-1356,1287l480518,224191r-2128,2148l486517,234353r-156,l497044,223842r-8049,-7960xem505157,215882r-1331,1287l497044,223842r10630,10511l507951,233978r7744,-7639l513573,224191r-8416,-8309xem268262,226339r-15500,l260516,233978r7746,-7639xem518628,223606r-163,l515748,226339r6150,6070l521898,227329r-3270,-3723xem611,217169r89,6437l4584,227329r3171,-3138l611,217169xem74712,141622l611,214629r,2540l7755,224191r8394,-8309l8091,207929r16094,l27006,205136r-627,-667l19266,197459r15608,l26765,189476r16063,l45643,186689r-528,-581l37534,178636r15631,l45440,171031r16024,l64316,168208r-8213,-8099l71758,160109r-7589,-7471l80046,152638r2808,-2779l83069,149859r-8357,-8237xem185360,197459r-938,l176630,205136r320,l195973,223842r-135,l203896,215882r-16362,l195606,207929r363,l185360,197459xem422277,207929r-7678,7568l414248,215882r8069,7960l422476,223606r7845,-7724l429959,215497r-7682,-7568xem459720,207929r-435,350l451963,215497r-306,385l459717,223842r170,-236l467733,215882r-338,-385l459720,207929xem497101,207929r-446,350l489335,215497r-340,385l497044,223842r8091,-7960l504767,215497r-7666,-7568xem64366,189662l38249,215497r-292,385l45792,223606r-169,l53439,215882r149,l45866,208279r15266,l64314,205136r-571,-667l56630,197459r15655,l64366,189662xem101777,189662r-888,837l75584,215497r-263,385l83156,223606r-167,l90815,215882r185,l83277,208279r15241,l101703,205136r-596,-667l93994,197459r15703,l101777,189662xem131358,197459r-2047,1930l112988,215497r-303,385l120520,223606r117,-218l128249,215882r163,l120689,208279r15270,l139147,205136r-7789,-7677xem196081,170497r-46032,45385l157884,223606r8230,-8109l166319,215497r-7669,-7568l173795,207929r2835,-2793l176950,205136r-7809,-7677l185360,197459r-8088,-7983l192524,189476r3418,-3368l188375,178636r15967,l196081,170497xem298483,197459r-940,l289759,205136r500,l308966,223606r7830,-7724l300828,215882r8069,-7953l309098,207929,298483,197459xem335966,197459r-456,l327724,205136r18691,18470l346583,223388r7625,-7506l338192,215882r8069,-7953l346573,207929,335966,197459xem223448,197459r-900,l214775,205136r477,l233762,223388r7605,-7506l225681,215882r8053,-7953l234075,207929,223448,197459xem260975,197459r-941,l252255,205136r511,l271265,223388r7599,-7506l263162,215882r8060,-7953l271597,207929,260975,197459xem373416,197459r-494,l365123,205136r765,l384407,223388r7536,-7506l376491,215882r7732,-7603l384367,208279,373416,197459xem24185,207929r-16094,l16154,215882r8031,-7953xem34874,197459r-2062,1930l27680,204469r-625,667l37957,215882r292,-385l45545,208279r321,l34874,197459xem61132,208279r-15266,l53588,215882r-149,l61132,208279xem72285,197459r-202,l64988,204469r-569,667l75321,215882r263,-385l82891,208279r386,l72285,197459xem98518,208279r-15241,l91000,215882r-185,l98518,208279xem109697,197459r-215,l102378,204469r-595,667l112685,215882r303,-385l120302,208279r387,l109697,197459xem135959,208279r-15270,l128412,215882r-163,l135959,208279xem148041,197459r-1108,l139147,205136r10902,10746l158115,207929r535,l148041,197459xem211948,207929r-15979,l204028,215882r-132,l211948,207929xem324875,207929r-15777,l317161,215882r-365,l324875,207929xem362286,207929r-15713,l354629,215882r-421,l362286,207929xem399647,208279r-15280,l392062,215882r272,-385l399647,208279xem411649,197459r-1038,l402832,205136r522,l414248,215882r351,-385l422277,207929,411649,197459xem433000,197459r-2060,1930l422277,207929r8073,7953l430712,215497r10185,-10026l441113,205471r-8113,-8012xem449101,197459r-2027,1930l440897,205471r216,l451657,215882r306,-385l459641,207929r-2414,-2458l449101,197459xem470364,197459r-2060,1930l462135,205471r-2415,2458l467786,215882r338,-385l478309,205471r157,l470364,197459xem486496,197459r-2010,1930l478309,205471r157,l488995,215882r340,-385l497011,207929r-2400,-2458l486496,197459xem507630,197459r-8126,8012l497101,207929r8056,7953l505526,215497r10191,-10026l507630,197459xem173795,207929r-15145,l166319,215497r-205,l173795,207929xem249425,207929r-15350,l241757,215497r7668,-7568xem286927,207929r-15330,l279275,215497r859,-868l286927,207929xem4584,204469l611,208279r,6350l7412,207929r679,l4584,204469xem521898,199389r-6181,6082l518552,208279r3346,-3810l521898,199389xem441006,189476r-6201,6103l433000,197459r8113,8012l440897,205471r8139,-8012l447196,195579r-6190,-6103xem478410,189476r-237,186l472169,195579r-1805,1880l478466,205471r-157,l486447,197459r-1855,-1880l478410,189476xem515726,189476r-8096,7983l515717,205471r6181,-6082l521898,195579r-6172,-6103xem15753,178636r-417,l7751,186108r19304,19028l27680,204469r7083,-7010l18039,197459r8102,-7983l26765,189476,15753,178636xem53606,179069r-264,l46231,186108r-526,581l64419,205136r569,-667l72083,197459r-15599,l64366,189662,53606,179069xem91018,179069r-326,l83569,186108r-500,581l101783,205136r595,-667l109482,197459r-15637,l101737,189662r-148,-186l91018,179069xem177372,152065r-684,573l133172,195579r-1814,1880l139147,205136r7786,-7677l148041,197459r-8088,-7983l155029,189476r2826,-2787l158189,186689r-7750,-7620l165583,179069r440,-433l166287,178636r-7706,-7605l173735,171031r3381,-3334l177281,167697r-7696,-7588l185537,160109r-8165,-8044xem166287,178636r-264,l157855,186689r334,l176950,205136r-320,l184422,197459r-15687,l176831,189476r441,l166287,178636xem204342,178636r-816,l195953,186108r19299,19028l214775,205136r7773,-7677l206233,197459r8607,-8480l204342,178636xem241880,178636r-275,l233451,186689r618,l252766,205136r-511,l260034,197459r-15698,l252419,189476r458,l241880,178636xem279400,178636r-295,l270945,186689r630,l290259,205136r-500,l297543,197459r-15712,l289920,189476r470,l279400,178636xem316898,178636r-271,l308461,186689r595,l327724,205136r7786,-7677l319519,197459r8098,-7983l327880,189476,316898,178636xem354805,179069r-615,l346450,186689r722,l365888,205136r-765,l372922,197459r-16039,l364981,189476r356,l354805,179069xem392542,178636r-500,l383861,186689r793,l403354,205136r-522,l410611,197459r-15383,l403347,189476r199,l392542,178636xem42828,189476r-16063,l34874,197459r1787,-1880l42828,189476xem83026,171202l64366,189662r7919,7797l72083,197459,82981,186689r-502,-581l75339,179069r15679,l83026,171202xem188174,104348r-476,397l101925,189476r-148,186l109697,197459r-215,l120393,186689r-550,-581l112702,179069r15412,l128553,178636r415,l121263,171031r14995,l139255,168073r-7625,-7498l146852,160575r472,-466l147515,160109r-7570,-7471l154894,152638r3555,-3509l150835,141622r15937,l158953,133918r14908,l177181,130642r-4901,-4913l169694,123177r15925,l177519,115193r15315,l195913,112154r167,l188174,104348xem128968,178636r-415,l120982,186108r-549,581l131358,197459r1814,-1880l139357,189476r596,l128968,178636xem155029,189476r-15076,l148041,197459r-1108,l155029,189476xem192524,189476r-15252,l185360,197459r-938,l192524,189476xem233623,170497r-567,534l214840,188979r8608,8480l222548,197459r10903,-10770l234069,186689r-8164,-8053l241880,178636r-8257,-8139xem268122,189476r-15245,l260975,197459r-941,l268122,189476xem305636,189476r-15246,l298483,197459r-940,l305636,189476xem343619,189476r-15739,l335966,197459r-456,l343619,189476xem381031,189476r-15694,l373416,197459r-494,l381031,189476xem418700,189476r-15154,l411649,197459r-1038,l418700,189476xem430012,178636r-328,l421523,186689r571,l433000,197459r1805,-1880l440997,189476,430012,178636xem459727,171031r-18721,18445l449101,197459r1843,-1880l459661,186999r-187,-310l451768,179069r16101,l459727,171031xem467869,179069r-154,l459975,186689r-189,310l470364,197459r1805,-1880l478361,189476r-455,-497l467869,179069xem497074,171031r-18208,17948l478410,189476r8086,7983l488356,195579r8716,-8580l489069,179069r16134,l497074,171031xem505203,179069r-8131,7930l507630,197459r8096,-7983l505203,179069xem518552,186689r-2826,2787l521898,195579r,-5080l518552,186689xem611,179069r,6350l4841,189476r-508,l7751,186108,611,179069xem448664,160109r-208,l440387,168073r260,l459786,186999r189,-310l467715,179069r-16160,l459710,171031,448664,160109xem486501,160575r-8075,7950l497072,186999r8055,-7930l488919,179069r8155,-8038l486501,160575xem34346,160109r-207,l26438,167697r19267,18992l46231,186108r7111,-7039l53606,179069r-441,-433l37144,178636r7719,-7605l45440,171031,34346,160109xem72231,160575r-204,l64320,168208r18749,18481l83569,186108r7123,-7039l75073,179069r7953,-7867l72231,160575xem110196,160109r-317,l101684,168208r18749,18481l120982,186108r7132,-7039l112460,179069r8137,-8038l121263,171031,110196,160109xem147515,160109r-191,l139255,168073r18934,18616l157855,186689r7728,-7620l149903,179069r8146,-8038l158581,171031,147515,160109xem223085,160109r-756,l214628,167697r190,l234069,186689r-618,l241605,178636r-16267,l233598,170497r-297,-318l223085,160109xem282157,160109r-17914,17690l263417,178636r8158,8053l270945,186689r8160,-8053l279400,178636r-7710,-7605l286811,171031r2997,-2958l290216,168073r-8059,-7964xem376204,104348r-423,397l300905,178636r8151,8053l308461,186689r8166,-8053l316898,178636r-7704,-7605l324337,171031r3380,-3334l327902,167697r-7699,-7588l335616,160109r-7562,-7471l342985,152638r3558,-3509l346029,148589r-7063,-6967l354970,141622r-7820,-7704l361964,133918r3322,-3276l357776,123177r15994,l365672,115193r15278,l384031,112154r-205,-269l376204,104348xem335616,160109r-206,l327717,167697r185,l347172,186689r-722,l354190,179069r615,l354366,178636r-15751,l346330,171031r339,l335616,160109xem373736,160109r-286,l365360,168073r421,l384654,186689r-793,l392042,178636r-16063,l384235,170497r-277,-318l373736,160109xem411224,160109r-363,l402772,168073r469,l422094,186689r-571,l429244,179069r-15313,l422106,171031r194,l411224,160109xem37348,141622r-442,367l611,177799r,1270l7751,186108r7585,-7472l15753,178636,8028,171031r15026,l26438,167697r-7699,-7588l34346,160109r-7589,-7471l41722,152638r3060,-3015l45465,149623r-8117,-8001xem185537,160109r-725,l177116,167697r165,l195953,186108r7573,-7472l187826,178636r8255,-8139l185537,160109xem61464,171031r-16024,l53606,179069r-264,l61464,171031xem150609,104348l83026,171202r7992,7867l90692,179069r10992,-10861l93940,160575r15467,l109879,160109r317,l102626,152638r14814,l120491,149623r-7763,-7634l128216,141989r372,-367l128782,141622r-7805,-7704l136384,133918r3315,-3276l132129,123177r15921,l139945,115193r15388,l158409,112154r-161,-269l150609,104348xem362356,171031r-15687,l354805,179069r-615,l362356,171031xem470402,160575r-2098,1984l459727,171031r8142,8038l467715,179069r10711,-10544l470402,160575xem515733,152638r-18659,18393l505203,179069r365,-433l516297,168073r-263,-376l508338,160109r13560,l521898,158749r-6165,-6111xem23054,171031r-15026,l15753,178636r-417,l23054,171031xem136258,171031r-14995,l128968,178636r-415,l136258,171031xem173735,171031r-15154,l166287,178636r-264,l173735,171031xem365392,3597r-282,246l196081,170497r8261,8139l203526,178636r11102,-10939l214818,167697r-7691,-7588l223085,160109r-8160,-8044l230494,152065r2979,-2936l232985,148589r-7058,-6967l241875,141622r-7809,-7704l248911,133918r3326,-3276l247364,125729r-2583,-2552l260717,123177r-8088,-7984l267917,115193r3357,-3308l263627,104348r15555,l271355,96615r15417,l290057,93378r-7656,-7553l298332,85825r-7955,-7836l305676,77989r2992,-2948l309029,75041r-7829,-7732l317111,67309r-7727,-7620l324249,59689r3286,-3236l327768,56453r-7702,-7617l335954,48836r-8072,-7969l343353,40867r3026,-2981l346565,37886r-7565,-7496l354857,30390r-8116,-8026l362132,22364r3038,-2993l365592,19371r-8019,-7906l373329,11465,365392,3597xem308937,96273r-75017,73906l233623,170497r8257,8139l241605,178636r10694,-10563l252719,168073r-8066,-7964l260618,160109r-8155,-8044l268505,152065r2473,-2442l271544,149623r-8097,-8001l279402,141622r-7804,-7704l286877,133918r3318,-3276l285321,125729r-2590,-2552l298238,123177r-8081,-7984l305836,115193r3076,-3039l309092,112154r-7913,-7806l317134,104348r-8197,-8075xem260618,160109r-257,l252299,168073r420,l263417,178636r826,-837l271097,171031r593,l260618,160109xem286811,171031r-15121,l279400,178636r-295,l286811,171031xem298130,160109r-254,l289808,168073r408,l300905,178636r7707,-7605l309194,171031,298130,160109xem324337,171031r-15143,l316898,178636r-271,l324337,171031xem459222,96615r-180,144l384557,170179r-277,318l392542,178636r-500,l402772,168073r469,l395176,160109r16048,l403066,152065r15967,l421513,149623r476,l413898,141622r16040,l422135,133918r15331,l440490,130941r-7836,-7764l448684,123177r-8074,-7984l456487,115193r3087,-3039l459426,111885r-7644,-7537l467022,104348r-7800,-7733xem437390,171031r-15090,l430012,178636r-328,l437390,171031xem4642,167697r-510,376l611,171449r,6350l7471,171031r557,l4642,167697xem521898,162559r-5219,5138l516416,168073r2136,2106l521822,167697r76,-5138xem478475,152638r-1152,1031l470790,160109r-388,466l478426,168525r8075,-7950l478475,152638xem52979,141622r-449,367l44782,149623r683,l64320,168208r7707,-7633l72231,160575r-473,-466l55948,160109r7583,-7471l64169,152638,52979,141622xem91464,141622r-288,l82854,149859r215,l101684,168208r7723,-7633l93769,160575r8024,-7937l102626,152638,91464,141622xem128782,141622r-194,l120491,149623r18764,18450l146852,160575r-15671,l139216,152638r729,l128782,141622xem241875,141622r-782,l234021,148589r-490,540l252719,168073r-420,l260361,160109r-16220,l252306,152065r157,l241875,141622xem338708,104348r-489,397l282157,160109r8059,7964l289808,168073r8068,-7964l298130,160109r-7568,-7471l305446,152638r3555,-3509l308515,148589r-7069,-6967l316905,141622r-7796,-7704l324413,133918r3320,-3276l322854,125729r-2587,-2552l336247,123177r-8105,-7984l343386,115193r3079,-3039l346613,112154r-7905,-7806xem354970,141622r-816,l347090,148589r-514,540l365781,168073r-421,l373450,160109r-16040,l365570,152065,354970,141622xem392475,141622r-246,l384102,149623r455,l403241,168073r-469,l410861,160109r-16087,l402934,152065r132,l392475,141622xem429938,141622r-297,l421513,149623r476,l440647,168073r-260,l447984,160575r-15245,l440812,152638r285,l429938,141622xem505244,142239r-7116,6890l497702,149623r18714,18450l516679,167697r5219,-5138l521898,160109r-13744,l515733,152638,505244,142239xem15567,141622r-436,367l7397,149623r704,l26438,167697r7701,-7588l18541,160109r7572,-7471l26757,152638,15567,141622xem166772,141622r-716,l158449,149129r18832,18568l177116,167697r7696,-7588l169117,160109r8152,-8044l175133,149859r-8361,-8237xem204331,141622r-770,l196495,148589r-497,540l214818,167697r-190,l222329,160109r-15712,l214776,152065r149,l204331,141622xem316905,141622r-297,l309548,148589r-485,540l327902,167697r-185,l335410,160109r-15731,l327249,152638r805,l316905,141622xem80046,152638r-15877,l72231,160575r-204,l80046,152638xem467335,141622r-146,l459082,149623r265,l470402,160575r388,-466l478369,152638r-473,-573l467335,141622xem489587,141622r-415,367l478951,152065r-476,573l486501,160575r11126,-10952l497201,149129r-7614,-7507xem41722,152638r-14965,l34346,160109r-207,l41722,152638xem117440,152638r-14814,l110196,160109r-317,l117440,152638xem154894,152638r-14949,l147515,160109r-191,l154894,152638xem225726,104348r-504,397l179504,149859r-2132,2206l185537,160109r-725,l195947,149129r-496,-540l188389,141622r15942,l196516,133918r14858,l214697,130642r-4867,-4913l207246,123177r15930,l215081,115193r15284,l233447,112154r178,l225726,104348xem230494,152065r-15569,l223085,160109r-756,l230494,152065xem268505,152065r-16042,l260618,160109r-257,l268505,152065xem279402,141622r-324,l270978,149623r566,l282157,160109r7565,-7471l290562,152638,279402,141622xem305446,152638r-14884,l298130,160109r-254,l305446,152638xem342985,152638r-14931,l335616,160109r-206,l342985,152638xem421824,96615r-56254,55450l373736,160109r-286,l384102,149623r455,l376455,141622r16020,l384663,133918r15391,l403079,130941r-7833,-7764l411255,123177r-8087,-7984l419076,115193r2768,-2726l414050,104745r15995,l421824,96615xem419033,152065r-15967,l411224,160109r-363,l419033,152065xem456026,152638r-14929,l448664,160109r-208,l456026,152638xem518552,149859r-2819,2779l521898,158749r,-5080l518552,149859xem611,142239r,6350l4832,152638r-490,l7397,149623r704,l611,142239xem120741,96273l74712,141622r8357,8237l82854,149859r8322,-8237l91464,141622r-7806,-7704l98959,133918r2765,-2736l93595,123177r16498,l102003,115193r15875,l120949,112154r-7917,-7806l128938,104348r-8197,-8075xem7742,133918l611,140969r,1270l8101,149623r-704,l15503,141622r-599,-653l7742,133918xem45153,133918r-323,253l37939,140969r-591,653l45465,149623r-683,l52902,141622r-586,-653l45153,133918xem110093,123177r-282,l101737,131182r18754,18441l128216,141989r-15658,l120716,133918r261,l110093,123177xem260717,123177r-904,l257223,125729r-4888,4913l271544,149623r-566,l279078,141622r-16173,l270724,133918r874,l260717,123177xem373770,123177r-916,l365335,130642r19222,18981l384102,149623r8127,-8001l376165,141622r7815,-7704l384663,133918,373770,123177xem411255,123177r-290,l403097,130941r18892,18682l421513,149623r8128,-8001l413529,141622r7815,-7704l422135,133918,411255,123177xem470879,123177r-2700,2552l451642,141989r7705,7634l459082,149623r8107,-8001l467335,141622r-7535,-7451l474739,134171r3576,-3529l478450,130642r-7571,-7465xem497105,134171r-6898,6798l489587,141622r8115,8001l498128,149129r6999,-6890l504991,141989r-7886,-7818xem148050,123177r-797,l139699,130642r18750,18487l166056,141622r-15688,l158166,133918r787,l148050,123177xem185619,123177r-875,l182158,125729r-4899,4913l195998,149129r497,-540l203561,141622r-15709,l195659,133918r857,l185619,123177xem223176,123177r-909,l219679,125729r-4873,4913l233531,149129r490,-540l241093,141622r-15726,l233181,133918r885,l223176,123177xem298238,123177r-486,l295168,125729r-4863,4913l309063,149129r485,-540l316608,141622r-15731,l308678,133918r431,l298238,123177xem336247,123177r-951,l332710,125729r-4875,4913l346576,149129r514,-540l354154,141622r-15741,l346219,133918r931,l336247,123177xem508257,123177r-11152,10994l505244,142239r137,-250l516359,131182r-8102,-8005xem448684,123177r-307,l440490,130941r11152,11048l459594,134171r206,l448684,123177xem18636,123177r-2612,2552l7742,133918r7825,7704l16165,140969,26325,130941r187,l18636,123177xem34243,123177r-2637,2552l26325,130941r187,l37348,141622r591,-653l45086,133918r-2712,-2736l34243,123177xem56000,123177r-2614,2552l47859,131182r-2706,2736l52979,141622r586,-653l63743,130941r133,l56000,123177xem72774,123177r-1151,l63743,130941r133,l74712,141622r7819,-7704l83658,133918,72774,123177xem98959,133918r-15301,l91464,141622r-288,l98959,133918xem136384,133918r-15407,l128782,141622r-194,l136384,133918xem173861,133918r-14908,l166772,141622r-716,l173861,133918xem211374,133918r-14858,l204331,141622r-770,l211374,133918xem248911,133918r-14845,l241875,141622r-782,l248911,133918xem286877,133918r-15279,l279402,141622r-324,l286877,133918xem324413,133918r-15304,l316905,141622r-297,l324413,133918xem361964,133918r-14814,l354970,141622r-816,l361964,133918xem400054,133918r-15391,l392475,141622r-246,l400054,133918xem437466,133918r-15331,l429938,141622r-297,l437466,133918xem474739,134171r-14939,l467335,141622r-146,l474739,134171xem486015,123177r-137,l478315,130642r135,l489587,141622r620,-653l497105,134171,486015,123177xem4717,130941r-270,l611,134619r,6350l7742,133918,4717,130941xem521898,125729r-5539,5453l519128,133918r-1325,l521725,130941r173,l521898,125729xem91014,104348r-281,l82493,112467r210,l101737,131182r8074,-8005l93433,123177r8104,-7984l102003,115193,91014,104348xem516357,115193r-8100,7984l516359,131182r5539,-5453l521898,120649r-5541,-5456xem37301,104745r-727,664l21161,120649r-2525,2528l26512,130941r-187,l34192,123177r-2517,-2528l26600,115654r15215,l45043,112467r-226,-313l37301,104745xem177214,3597r-291,246l58535,120649r-2535,2528l63876,130941r-133,l71623,123177r1151,l64684,115193r15042,l82493,112467r210,l74849,104745r15481,l90733,104348r281,l83178,96615r15404,l101867,93378r-639,-669l94246,85825r15891,l102183,77989r15303,l120478,75041r425,l113067,67309r15876,l121213,59689r14846,l139344,56453r318,l131947,48836r15861,l139728,40867r15435,l158188,37886r277,l150880,30390r15842,l158591,22364r15351,l176980,19371r427,l169386,11465r15791,l177214,3597xem392183,104348r-238,l384303,111885r-205,269l403097,130941r7868,-7764l394877,123177r8100,-7984l403168,115193,392183,104348xem430045,104745r-357,l421844,112467r18646,18474l448377,123177r-16136,l440341,115193r269,l430045,104745xem128938,104348r-504,397l120949,112154r18750,18488l147253,123177r-15679,l139646,115193r299,l128938,104348xem166518,104348r-210,l158681,111885r-161,269l177259,130642r4899,-4913l184744,123177r-15704,l177122,115193r397,l166518,104348xem204087,104348r-266,l195913,112154r167,l214806,130642r4873,-4913l222267,123177r-15723,l214635,115193r446,l204087,104348xem241643,104348r-280,l233447,112154r178,l252335,130642r4888,-4913l259813,123177r-15738,l252173,115193r456,l241643,104348xem279182,104348r-259,l271274,111885r19031,18757l295168,125729r2584,-2552l281626,123177r8104,-7984l290157,115193,279182,104348xem317134,104348r-319,l308912,112154r180,l327835,130642r4875,-4913l335296,123177r-15742,l327639,115193r503,l317134,104348xem354674,104348r-300,l346465,112154r148,l365335,130642r7519,-7465l357103,123177r8091,-7984l365672,115193,354674,104348xem478426,115654r-5081,4995l470879,123177r7571,7465l478315,130642r7563,-7465l486015,123177r-7589,-7523xem15520,104745r-7485,7409l7771,112467r10865,10710l21161,120649r5053,-4995l26600,115654,15520,104745xem41815,115654r-15215,l34243,123177r2510,-2528l41815,115654xem53696,104348r-427,l45361,112154r-226,313l56000,123177r2535,-2528l64065,115193r619,l53696,104348xem79726,115193r-15042,l72774,123177r-1151,l79726,115193xem117878,115193r-15875,l110093,123177r-282,l117878,115193xem155333,115193r-15388,l148050,123177r-797,l155333,115193xem192834,115193r-15315,l185619,123177r-875,l192834,115193xem230365,115193r-15284,l223176,123177r-909,l230365,115193xem267917,115193r-15288,l260717,123177r-904,l267917,115193xem305836,115193r-15679,l298238,123177r-486,l305836,115193xem343386,115193r-15244,l336247,123177r-951,l343386,115193xem380950,115193r-15278,l373770,123177r-916,l380950,115193xem419076,115193r-15908,l411255,123177r-290,l419076,115193xem456487,115193r-15877,l448684,123177r-307,l456487,115193xem467423,104745r-323,l459847,111885r-149,269l470879,123177r2466,-2528l478426,115654,467423,104745xem489602,104745r-757,664l478426,115654r7589,7523l485878,123177r11170,-11023l496828,111885r-7226,-7140xem505347,104348r-390,l497320,111885r-220,269l508257,123177r8100,-7984l505347,104348xem518552,113029r-2195,2164l521898,120649r,-4995l521401,115193r-2849,-2164xem611,105409r,6476l742,111885r3929,3769l4499,115654r3219,-3187l7453,112154,611,105409xem4592,93988l611,97789r,7620l7771,112467r264,-313l15520,104745r-404,-397l400,104348,7728,97075,4592,93988xem64306,77989l37647,104348r-346,397l45135,112467r226,-313l53269,104348r427,l45860,96615r15245,l63766,93988r143,l56105,86315r15436,l72037,85825r209,l64306,77989xem72246,85825r-209,l63766,93988r143,l82703,112467r-210,l90330,104745r-15676,l82894,96615r284,l72246,85825xem410913,85825r-188,l402722,93718r198,l421844,112467r7844,-7722l413576,104745r8248,-8130l410913,85825xem110137,85825r-604,l102546,92709r-640,669l120949,112154r7886,-7806l112544,104348r8197,-8075l110137,85825xem169413,85825r-575,490l150609,104348r7911,7806l158681,111885r7627,-7537l166518,104348r-7845,-7733l174133,96615r2932,-2897l177407,93718r-7994,-7893xem290131,3597r-289,246l194740,97789r-6566,6559l196080,112154r-167,l203821,104348r266,l196247,96615r15410,l214592,93718r376,l206981,85825r15898,l214941,77989r15588,l233516,75041r375,l226046,67309r15650,l233984,59689r15086,l252350,56453r274,l244902,48836r15882,l252695,40867r15447,l271162,37886r241,l263812,30390r15858,l271530,22364r15358,l289921,19371r348,l282274,11465r15827,l290131,3597xem327763,3597r-288,246l232271,97789r-6545,6559l233625,112154r-178,l241363,104348r280,l233809,96615r15396,l252489,93378r-7656,-7553l260435,85825r-7931,-7836l268095,77989r2990,-2948l271468,75041r-7838,-7732l279537,67309r-7735,-7620l286654,59689r3283,-3236l290205,56453r-7714,-7617l298376,48836r-8081,-7969l305744,40867r3023,-2981l308993,37886r-7580,-7496l317271,30390r-8130,-8026l324509,22364r3035,-2993l327877,19371r-7980,-7906l335720,11465,327763,3597xem298332,85825r-609,l290057,93378r19035,18776l308912,112154r7903,-7806l300737,104348r8196,-8075l298332,85825xem357473,85825r-592,490l345262,97789r-6554,6559l346613,112154r-148,l354374,104348r300,l346832,96615r15377,l365144,93718r310,l357473,85825xem394953,85825r-18749,18523l384098,112154r205,-269l391945,104348r238,l384350,96615r15435,l402722,93718r198,l394953,85825xem448832,86315r-423,l441235,93378r-235,340l459698,112154r149,-269l467100,104745r323,l467022,104348r-15679,l459188,96615r-312,-342l448832,86315xem497642,96759r-7718,7589l489602,104745r7498,7409l497320,111885r7637,-7537l505347,104348r-7705,-7589xem260435,85825r-287,l252496,93378r18778,18507l278923,104348r-15751,l271016,96615r339,l260435,85825xem18603,86315r-1357,1314l7728,97075r7792,7670l26388,93988,18603,86315xem34927,85825r-292,l26388,93988r10913,10757l37647,104348r7821,-7733l45860,96615,34927,85825xem440576,78131l421824,96615r8221,8130l429688,104745,440889,93718r-234,-340l432994,85825r15344,l440576,78131xem507708,48836r-597,541l459536,96273r-314,342l467423,104745r-323,l478301,93718r141,l470454,85825r16087,l478585,77989r15693,l497085,75226r-7982,-7917l505183,67309r-7714,-7620l512867,59689r2866,-2821l507708,48836xem486541,85825r-222,l478301,93718r141,l489602,104745r322,-397l497642,96759,486541,85825xem7728,97075l400,104348r14716,l7728,97075xem61105,96615r-15245,l53696,104348r-427,l61105,96615xem98582,96615r-15404,l91014,104348r-281,l98582,96615xem214863,3597r-308,246l120741,96273r8197,8075l135461,97789r4114,-4071l139834,93718r-8000,-7893l147727,85825r-7950,-7836l155466,77989r2979,-2948l150659,67309r15878,l158811,59689r15144,l177225,56453r-550,-574l169547,48836r15860,l177334,40867r15638,l195984,37886r209,l188588,30390r15743,l196208,22364r15458,l214689,19371r343,l207017,11465r15833,l214863,3597xem147727,85825r-178,l139575,93718r259,l150609,104348r7817,-7733l158673,96615,147727,85825xem174133,96615r-15460,l166518,104348r-210,l174133,96615xem185308,85825r-256,l177065,93718r342,l188174,104348r7754,-7733l196247,96615,185308,85825xem211657,96615r-15410,l204087,104348r-266,l211657,96615xem222879,85825r-290,l214592,93718r376,l225726,104348r7735,-7733l233809,96615,222879,85825xem249205,96615r-15396,l241643,104348r-280,l249205,96615xem286772,96615r-15417,l279182,104348r-259,l286772,96615xem403054,3597r-308,246l308937,96273r8197,8075l316815,104348,327577,93718r366,l319950,85825r15939,l327942,77989r15559,l346486,75041r-7738,-7732l354666,67309r-7718,-7620l362028,59689r3277,-3236l357617,48836r15892,l365451,40867r15634,l384103,37886r268,l376768,30390r15651,l384323,22364r15494,l402847,19371r349,l395194,11465r15849,l403054,3597xem335889,85825r-321,l327577,93718r366,l338708,104348r7743,-7733l346832,96615,335889,85825xem362209,96615r-15377,l354674,104348r-300,l362209,96615xem373421,85825r-280,l365144,93718r310,l376204,104348r7815,-7733l384350,96615,373421,85825xem399785,96615r-15435,l392183,104348r-238,l399785,96615xem508264,86315l497642,96759r7705,7589l504957,104348,515728,93718r-7464,-7403xem521898,87629r-6170,6089l518649,96615r-181,l521898,92709r,-5080xem26987,77989r-170,142l19064,85825r-461,490l26388,93988r8247,-8163l34927,85825,26987,77989xem53484,67309r-142,l44964,75602r246,l63909,93988r-143,l71541,86315r-15656,l64306,77989,53484,67309xem128943,67309r-618,l120478,75041r425,l139834,93718r-259,l147549,85825r-16204,l139298,77989r479,l128943,67309xem177364,77989r-252,142l171361,83819r-1948,2006l177407,93718r-342,l185052,85825r256,l177364,77989xem204122,67309r-332,l196067,75041r18901,18677l214592,93718r7997,-7893l206851,85825r7932,-7836l214941,77989,204122,67309xem317111,67309r-596,l308668,75041r361,l327943,93718r-366,l335568,85825r-16031,l327490,77989r452,l317111,67309xem402987,40867r-264,177l359408,83819r-1935,2006l365454,93718r-310,l373141,85825r280,l365484,77989r15597,l384068,75041r-7804,-7732l392190,67309r-7706,-7620l399622,59689r3280,-3236l403202,56453r-7725,-7617l411026,48836r-8039,-7969xem402990,77989r-240,142l394953,85825r7967,7893l402722,93718r8003,-7893l410913,85825r-7923,-7836xem429660,67309r-163,l421658,75041r398,l441000,93718r235,-340l448409,86315r423,l448338,85825r-15568,l440576,78131,429660,67309xem467742,67309r-501,467l459861,75041r-135,185l478442,93718r-141,l486319,85825r-16185,l478084,77989r501,l467742,67309xem516363,78352r-8099,7963l515728,93718r6170,-6089l521898,83819r-5535,-5467xem91342,67309r-545,l82963,75041r346,l101906,93378r640,-669l109533,85825r-15703,l101772,77989r411,l91342,67309xem241696,67309r-347,l233516,75041r375,l252496,93378r7652,-7553l244396,85825r7941,-7836l252504,77989,241696,67309xem279537,67309r-611,l271085,75041r383,l290057,93378r7666,-7553l281959,85825r7948,-7836l290377,77989,279537,67309xem16165,67309r-567,467l7735,75602,18603,86315r461,-490l26960,77989,25173,76199,16165,67309xem478413,40867r-212,177l440576,78131r8256,8184l448409,86315,459673,75226r-134,-185l451714,67309r16028,l460005,59689r15451,l478322,56868r255,l470479,48836r16002,l478413,40867xem505183,67309r-530,467l497085,75226r11179,11089l516363,78352,505183,67309xem37251,67776r-8488,8423l26987,77989r7940,7836l34635,85825,44964,75602r246,l37251,67776xem139579,3597r-286,246l64306,77989r7940,7836l72037,85825,82963,75041r346,l75468,67309r15874,l83608,59689r14910,l101798,56453r264,l94342,48836r15860,l102117,40867r15472,l120609,37886r248,l113265,30390r15843,l120970,22364r15366,l139368,19371r361,l131727,11465r15823,l139579,3597xem117486,77989r-15303,l110137,85825r-604,l117486,77989xem155466,77989r-15689,l147727,85825r-178,l155466,77989xem166537,67309r-281,l158490,75041r10923,10784l171361,83819r5894,-5830l175549,76199r-9012,-8890xem252497,3597r-288,246l179064,76199r-1700,1790l185308,85825r-256,l195966,75041r-7724,-7732l204122,67309r-7720,-7620l211501,59689r3276,-3236l215031,56453r-7728,-7617l222999,48836r-8066,-7969l230549,40867r3017,-2981l233801,37886r-7598,-7496l242061,30390r-8148,-8026l249273,22364r3029,-2993l252653,19371r-8006,-7906l260477,11465,252497,3597xem230529,77989r-15588,l222879,85825r-290,l230529,77989xem268095,77989r-15591,l260435,85825r-287,l268095,77989xem305676,77989r-15299,l298332,85825r-609,l305676,77989xem343501,77989r-15559,l335889,85825r-321,l343501,77989xem354666,67309r-352,l346567,75041r10906,10784l359408,83819r5904,-5830l365484,77989,354666,67309xem381081,77989r-15597,l373421,85825r-280,l381081,77989xem392190,67309r-288,l384068,75041r10885,10784l402893,77989r-1713,-1790l392190,67309xem470371,11465r-343,273l404707,76199r-1717,1790l410913,85825r-188,l421658,75041r398,l414214,67309r15446,l421974,59689r15249,l440505,56453r221,l433017,48836r15968,l440894,40867r15413,l459329,37886r-6076,-6137l451882,30390r15925,l459681,22364r15385,l478101,19371r169,l470371,11465xem494278,77989r-15693,l486541,85825r-222,l494278,77989xem518552,76199r-2189,2153l521898,83819r,-5080l518552,76199xem611,68579r116,6462l4584,78739,7735,75602,611,68579xem18539,49377l611,67309r,1270l7735,75602r8331,-8293l8444,59689r15278,l26358,57065,18539,49377xem94096,11465r-381,273l37251,67776r7959,7826l44964,75602r8378,-8293l53484,67309,45763,59689r15278,l64311,56453r145,l56731,48836r15860,l64502,40867r15556,l83070,37886r173,l75646,30390r15844,l83347,22364r15405,l101775,19371r329,l94096,11465xem448985,48836r-758,l440505,56453r221,l459726,75226r135,-185l467715,67309r-16160,l459285,59689r720,l448985,48836xem486481,48836r-8159,8032l478577,56868r18508,18358l505127,67309r-16208,l496649,59689r820,l486481,48836xem72591,48836r-585,l64311,56453r145,l83309,75041r-346,l90797,67309r-15690,l82813,59689r795,l72591,48836xem110202,48836r-687,l101798,56453r264,l120903,75041r-425,l128325,67309r-15728,l120320,59689r893,l110202,48836xem147808,48836r-733,l139344,56453r318,l158490,75041r7766,-7732l150138,67309r7734,-7620l158811,59689,147808,48836xem185407,48836r-486,l177804,55879r-549,574l196067,75041r7723,-7732l188051,67309r7703,-7620l196402,59689,185407,48836xem222999,48836r-514,l214777,56453r254,l233891,75041r-375,l241349,67309r-15754,l233308,59689r676,l222999,48836xem260784,48836r-717,l252350,56453r274,l271468,75041r-383,l278926,67309r-15766,l270882,59689r920,l260784,48836xem298376,48836r-714,l289937,56453r268,l309029,75041r-361,l316515,67309r-15776,l308468,59689r916,l298376,48836xem335954,48836r-689,l327535,56453r233,l346567,75041r7747,-7732l338330,67309r7734,-7620l346948,59689,335954,48836xem373509,48836r-492,l365305,56453r18763,18588l391902,67309r-15776,l383842,59689r642,l373509,48836xem411026,48836r-407,l402902,56453r300,l422056,75041r-398,l429497,67309r-15781,l421437,59689r537,l411026,48836xem34765,48836r-140,l26358,57065,37251,67776r8148,-8087l45763,59689,34765,48836xem4584,55879l611,60959r,6350l8229,59689r215,l4584,55879xem23722,59689r-15278,l16165,67309r7557,-7620xem61041,59689r-15278,l53484,67309r-142,l61041,59689xem98518,59689r-14910,l91342,67309r-545,l98518,59689xem136059,59689r-14846,l128943,67309r-618,l136059,59689xem173955,59689r-15144,l166537,67309r-281,l173955,59689xem211501,59689r-15099,l204122,67309r-332,l211501,59689xem249070,59689r-15086,l241696,67309r-347,l249070,59689xem286654,59689r-14852,l279537,67309r-611,l286654,59689xem324249,59689r-14865,l317111,67309r-596,l324249,59689xem362028,59689r-15080,l354666,67309r-352,l362028,59689xem399622,59689r-15138,l392190,67309r-288,l399622,59689xem437223,59689r-15249,l429660,67309r-163,l437223,59689xem475456,59689r-15451,l467742,67309r7714,-7620xem512867,59689r-15398,l505183,67309r7684,-7620xem521898,50799r-6165,6069l518552,59689r3346,-3810l521898,50799xem26870,41044r-8331,8333l26358,57065r8267,-8229l34765,48836,26870,41044xem467807,30390r-878,l465551,31749r-6112,6137l478577,56868r-255,l486481,48836r-16185,l478381,40867r-2124,-2130l467807,30390xem515745,40867r-6212,6122l507708,48836r8025,8032l521898,50799r,-3810l515745,40867xem53869,30390r-713,l45626,37886,64456,56453r-145,l72006,48836r-15671,l64365,40867r137,l53869,30390xem91490,30390r-848,l83070,37886r173,l102062,56453r-264,l109515,48836r-15725,l101850,40867r267,l91490,30390xem129108,30390r-904,l120609,37886r248,l139662,56453r-318,l147075,48836r-15754,l139398,40867r330,l129108,30390xem166722,30390r-926,l158188,37886r277,l177255,56453r549,-574l184921,48836r-16032,l176977,40867r357,l166722,30390xem204331,30390r-775,l195984,37886r209,l215031,56453r-254,l222485,48836r-15759,l214782,40867r151,l204331,30390xem242061,30390r-910,l233566,37886r235,l252624,56453r-274,l260067,48836r-15771,l252363,40867r332,l242061,30390xem279670,30390r-914,l271162,37886r241,l290205,56453r-268,l297662,48836r-15781,l289956,40867r339,l279670,30390xem317271,30390r-903,l308767,37886r226,l327768,56453r-233,l335265,48836r-15788,l327559,40867r323,l317271,30390xem354857,30390r-871,l346379,37886r186,l365305,56453r7712,-7617l357080,48836r8088,-7969l365451,40867,354857,30390xem392419,30390r-728,l384103,37886r268,l403202,56453r-300,l410619,48836r-15786,l402903,40867r-2064,-2130l392419,30390xem430258,30390r-950,l421714,37886r220,l440726,56453r-221,l448227,48836r-15791,l440511,40867r383,l430258,30390xem16075,30390r-1455,1359l7717,38737,18539,49377r8331,-8333l16075,30390xem56463,11465r-294,273l26870,41044r7895,7792l34625,48836,45626,37886,38024,30390r15845,l45722,22364r15497,l64226,19371r251,l56463,11465xem80058,40867r-15556,l72591,48836r-585,l80058,40867xem117589,40867r-15472,l110202,48836r-687,l117589,40867xem155163,40867r-15435,l147808,48836r-733,l155163,40867xem192972,40867r-15638,l185407,48836r-486,l192972,40867xem230549,40867r-15616,l222999,48836r-514,l230549,40867xem268142,40867r-15447,l260784,48836r-717,l268142,40867xem305744,40867r-15449,l298376,48836r-714,l305744,40867xem343353,40867r-15471,l335954,48836r-689,l343353,40867xem381085,40867r-15634,l373509,48836r-492,l381085,40867xem440681,3597r-288,246l405059,38737r-2072,2130l411026,48836r-407,l421714,37886r220,l414348,30390r15910,l422108,22364r15333,l440473,19371r300,l432803,11465r15844,l440681,3597xem456307,40867r-15413,l448985,48836r-758,l456307,40867xem497152,22364l480541,38737r-2128,2130l486481,48836,497182,38301r-7903,-7911l505217,30390r-8065,-8026xem505217,30390r-8035,7911l507708,48836r1825,-1847l515745,40867,505217,30390xem518552,38099r-2807,2768l521898,46989r,-5080l518552,38099xem611,31749r,6350l4584,41909,7717,38737,611,31749xem26672,3597r-308,246l611,29209r,2540l7717,38737r8246,-8347l14878,29209,7942,22364r15950,l26849,19371,18830,11465r15829,l26672,3597xem486199,11465r-359,273l478101,19371r169,l497182,38301r8035,-7911l489009,30390r8143,-8026l486199,11465xem34659,11465r-7810,7906l45626,37886r7530,-7496l37521,30390r8024,-8026l45722,22364,34659,11465xem72290,11465r-396,273l64226,19371r251,l83243,37886r-173,l90642,30390r-15722,l83008,22364r339,l72290,11465xem109921,11465r-158,l101775,19371r329,l120857,37886r-248,l128204,30390r-15759,l120562,22364r408,l109921,11465xem147550,11465r-171,l139368,19371r361,l158465,37886r-277,l165796,30390r-15780,l158151,22364r440,l147550,11465xem185177,11465r-173,l176980,19371r427,l196193,37886r-209,l203556,30390r-15946,l195757,22364r451,l185177,11465xem222850,11465r-173,l214689,19371r343,l233801,37886r-235,l241151,30390r-15778,l233486,22364r427,l222850,11465xem260477,11465r-174,l252302,19371r351,l271403,37886r-241,l278756,30390r-15788,l271093,22364r437,l260477,11465xem298101,11465r-170,l289921,19371r348,l308993,37886r-226,l316368,30390r-15795,l308707,22364r434,l298101,11465xem335720,11465r-158,l327544,19371r333,l346565,37886r-186,l353986,30390r-15801,l346326,22364r415,l335720,11465xem373329,11465r-135,l365170,19371r422,l384371,37886r-268,l391691,30390r-15890,l383948,22364r375,l373329,11465xem411043,11465r-192,l402847,19371r349,l421934,37886r-220,l429308,30390r-15797,l421639,22364r469,l411043,11465xem448647,11465r-164,l440473,19371r300,l459439,37886r6112,-6137l466929,30390r-15802,l459260,22364r421,l448647,11465xem23892,22364r-15950,l16075,30390r1055,-1181l23892,22364xem61219,22364r-15497,l53869,30390r-713,l61219,22364xem98752,22364r-15405,l91490,30390r-848,l98752,22364xem136336,22364r-15366,l129108,30390r-904,l136336,22364xem173942,22364r-15351,l166722,30390r-926,l173942,22364xem211666,22364r-15458,l204331,30390r-775,l211666,22364xem249273,22364r-15360,l242061,30390r-910,l249273,22364xem286888,22364r-15358,l279670,30390r-914,l286888,22364xem324509,22364r-15368,l317271,30390r-903,l324509,22364xem362132,22364r-15391,l354857,30390r-871,l362132,22364xem399817,22364r-15494,l392419,30390r-728,l399817,22364xem437441,22364r-15333,l430258,30390r-950,l437441,22364xem475066,22364r-15385,l467807,30390r-878,l475066,22364xem507932,11738l497152,22364r8065,8026l515797,19975r-7865,-8237xem4910,19371r-662,l611,22859r,6350l7561,22364r381,l4910,19371xem521898,13969r-6101,6006l518552,22859r3063,-3488l521898,19371r,-5402xem515941,3843r-8009,7895l515797,19975r6101,-6006l521898,10159,515941,3843xem23021,l15028,,11287,3597r-187,246l26849,19371r7810,-7906l18626,11465,26614,3597,24310,1269,23021,xem64308,3597r-6561,6562l56463,11465r8014,7906l64226,19371r7943,-7906l70966,10159,64308,3597xem101944,3597r-275,246l95305,10159r-1209,1306l102104,19371r-329,l109763,11465r158,l101944,3597xem135935,r-7993,l124201,3597r-187,246l139729,19371r-361,l147379,11465r-15794,l139543,3597,135935,xem173573,r-7993,l161839,3597r-187,246l177407,19371r-427,l185004,11465r-15806,l177173,3597,173573,xem211211,r-7993,l199477,3597r-187,246l215032,19371r-343,l222677,11465r-15858,l214806,3597,212500,1269,211211,xem248849,r-7992,l237115,3597r-187,246l252653,19371r-351,l260303,11465r-15799,l252458,3597,248849,xem286487,r-7992,l274753,3597r-187,246l290269,19371r-348,l297931,11465r-15805,l290091,3597,286487,xem324125,r-7992,l312391,3597r-187,246l327877,19371r-333,l335562,11465r-15810,l327725,3597,324125,xem361763,r-7992,l350030,3597r-187,246l365592,19371r-422,l373194,11465r-15814,l365361,3597,361763,xem399402,r-7993,l387668,3597r-187,246l403196,19371r-349,l410851,11465r-15841,l402996,3597,400691,1269,399402,xem437040,r-7993,l425306,3597r-188,246l440773,19371r-300,l448483,11465r-15808,l440643,3597,437040,xem478292,3597r-6664,6562l470371,11465r7899,7906l478101,19371r8015,-7906l484887,10159,478292,3597xem512316,r-7993,l500582,3597r-189,246l507932,11738r8009,-7895l512316,xem38259,l30266,,28977,1269,26672,3597r7987,7868l42188,3843r-188,-246l38259,xem60659,l52666,,48925,3597r-187,246l56463,11465r1284,-1306l64308,3597,60659,xem75897,l67904,,64308,3597r7982,7868l73480,10159,79826,3843r-188,-246l75897,xem98297,l90304,,86563,3597r-187,246l94096,11465r1209,-1306l101918,3597,98297,xem113535,r-7993,l101944,3597r7977,7868l109763,11465r7701,-7622l117276,3597,113535,xem151173,r-7993,l139579,3597r7971,7868l147379,11465r7722,-7622l154914,3597,151173,xem188811,r-7992,l177214,3597r7963,7868l185004,11465r7735,-7622l192552,3597,188811,xem226449,r-7992,l217168,1269r-2305,2328l222850,11465r-173,l230378,3843r-187,-246l226449,xem264087,r-7992,l252497,3597r7980,7868l260303,11465r7713,-7622l267829,3597,264087,xem301725,r-7992,l290131,3597r7970,7868l297931,11465r7723,-7622l305467,3597,301725,xem339364,r-7993,l327763,3597r7957,7868l335562,11465r7730,-7622l343105,3597,339364,xem377002,r-7993,l365392,3597r7937,7868l373194,11465r7736,-7622l380743,3597,377002,xem414640,r-7993,l405358,1269r-2304,2328l411043,11465r-192,l418568,3843r-187,-246l414640,xem452278,r-7993,l440681,3597r7966,7868l448483,11465r7723,-7622l456019,3597,452278,xem474678,r-7993,l462944,3597r-188,246l470371,11465r1257,-1306l478278,3597,474678,xem489916,r-7993,l478292,3597r7907,7868l487440,10159r6404,-6316l493657,3597,489916,xem518552,1269r-2611,2574l521898,10159r,-5080l518552,1269xe" stroked="f">
                  <v:path arrowok="t"/>
                </v:shape>
                <v:shape id="Graphic 18" o:spid="_x0000_s1040" style="position:absolute;left:6330;top:14302;width:5327;height:6960;visibility:visible;mso-wrap-style:square;v-text-anchor:top" coordsize="532765,695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" path="m532574,r-610,l531964,6299r-2540,2527l529424,6299r2540,l531964,,521284,r,139l11290,139r,-139l,,,6299r,5042l,695858r11290,l11290,11341r509994,-64l521284,695858r11290,l532574,11341r-3150,l532574,11277r,-4978l532574,5702r,-5702xe" fillcolor="#600051" stroked="f">
                  <v:path arrowok="t"/>
                </v:shape>
                <v:shape id="Graphic 19" o:spid="_x0000_s1041" style="position:absolute;left:3331;top:2838;width:19037;height:18758;visibility:visible;mso-wrap-style:square;v-text-anchor:top" coordsize="1903730,1875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" path="m1903222,1835988r-1863700,l39522,1480489r-5652,l33870,1480350r5652,l39522,1469224r-5652,l39522,1469148r,-355498l33870,1113650r,-457l39522,1113193r,-10897l39522,367766r-5652,l33870,367360r5652,l39522,11125r,-521l39522,,33870,r,520l28219,520r,-520l,,,11125r28219,l28219,367360r,406l,367766r,11125l28219,378891r,356032l,734923r,11125l28219,746048r,356019l,1102067r,11126l28219,1113193r,457l28219,1469148,,1469224r,11126l28219,1480350r,139l28219,1835988r,368l,1836356r,11125l28219,1847481r,-152l33870,1847329r,152l39522,1847481r,-152l560171,1847329r,27965l571461,1875294r,-27813l1358734,1847481r,27813l1370025,1875294r,-27813l1903222,1847481r,-5194l1903222,1841919r,-5931xe" fillcolor="black" stroked="f">
                  <v:path arrowok="t"/>
                </v:shape>
                <v:shape id="Graphic 20" o:spid="_x0000_s1042" style="position:absolute;left:15651;top:4124;width:2661;height:4610;visibility:visible;mso-wrap-style:square;v-text-anchor:top" coordsize="266065,461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" path="m265976,546r-129858,l136118,4330r-1270,1258l134848,4330r1270,l136118,546r-6896,l129222,,,,,7416r129222,l129222,460667r7531,l136753,7416r129223,l265976,4330r,-622l265976,546xe" fillcolor="#0000c0" stroked="f">
                  <v:path arrowok="t"/>
                </v:shape>
                <v:shape id="Graphic 21" o:spid="_x0000_s1043" style="position:absolute;left:7659;top:13407;width:2661;height:896;visibility:visible;mso-wrap-style:square;v-text-anchor:top" coordsize="266065,89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" path="m265976,l136690,r,3784l134797,5664r,-1880l136690,3784r,-3784l129235,,,25,,7442r129235,l129235,7569r,81940l136753,89509r,-81940l134797,7569r,-127l136753,7442r129223,l265976,3784r,-3784xe" fillcolor="#600051" stroked="f">
                  <v:path arrowok="t"/>
                </v:shape>
                <v:shape id="Graphic 22" o:spid="_x0000_s1044" style="position:absolute;left:8952;top:3247;width:8071;height:9760;visibility:visible;mso-wrap-style:square;v-text-anchor:top" coordsize="807085,97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" path="m806704,l7366,r,3784l5461,5676r,-1892l7366,3784,7366,,,,,3784,,7569,,975728r7518,l7518,7569r-2057,l5461,7353r2057,l799172,7353r,216l799172,47904r7532,l806704,7569r-5461,l801243,5689r1701,1664l806704,7353r,-3569l806704,3644r,-3644xe" fillcolor="black" stroked="f">
                  <v:path arrowok="t"/>
                </v:shape>
                <v:shape id="Textbox 23" o:spid="_x0000_s1045" type="#_x0000_t202" style="position:absolute;left:15984;top:21675;width:2095;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5820B612" w14:textId="77777777" w:rsidR="00E20FF3" w:rsidRDefault="005D6E16">
                        <w:pPr>
                          <w:spacing w:line="99" w:lineRule="exact"/>
                          <w:rPr>
                            <w:rFonts w:ascii="Arial"/>
                            <w:b/>
                            <w:sz w:val="9"/>
                          </w:rPr>
                        </w:pPr>
                        <w:proofErr w:type="spellStart"/>
                        <w:r>
                          <w:rPr>
                            <w:rFonts w:ascii="Arial"/>
                            <w:b/>
                            <w:spacing w:val="-2"/>
                            <w:sz w:val="9"/>
                          </w:rPr>
                          <w:t>ExtHaq</w:t>
                        </w:r>
                        <w:proofErr w:type="spellEnd"/>
                      </w:p>
                    </w:txbxContent>
                  </v:textbox>
                </v:shape>
                <v:shape id="Textbox 24" o:spid="_x0000_s1046" type="#_x0000_t202" style="position:absolute;left:8161;top:21675;width:1778;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622B6AAC" w14:textId="77777777" w:rsidR="00E20FF3" w:rsidRDefault="005D6E16">
                        <w:pPr>
                          <w:spacing w:line="99" w:lineRule="exact"/>
                          <w:rPr>
                            <w:rFonts w:ascii="Arial"/>
                            <w:b/>
                            <w:sz w:val="9"/>
                          </w:rPr>
                        </w:pPr>
                        <w:proofErr w:type="spellStart"/>
                        <w:r>
                          <w:rPr>
                            <w:rFonts w:ascii="Arial"/>
                            <w:b/>
                            <w:spacing w:val="-2"/>
                            <w:sz w:val="9"/>
                          </w:rPr>
                          <w:t>ExtAq</w:t>
                        </w:r>
                        <w:proofErr w:type="spellEnd"/>
                      </w:p>
                    </w:txbxContent>
                  </v:textbox>
                </v:shape>
                <v:shape id="Textbox 25" o:spid="_x0000_s1047" type="#_x0000_t202" style="position:absolute;left:2462;top:20953;width:927;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701363F4" w14:textId="77777777" w:rsidR="00E20FF3" w:rsidRDefault="005D6E16">
                        <w:pPr>
                          <w:spacing w:line="99" w:lineRule="exact"/>
                          <w:rPr>
                            <w:rFonts w:ascii="Arial"/>
                            <w:b/>
                            <w:sz w:val="9"/>
                          </w:rPr>
                        </w:pPr>
                        <w:r>
                          <w:rPr>
                            <w:rFonts w:ascii="Arial"/>
                            <w:b/>
                            <w:spacing w:val="-5"/>
                            <w:sz w:val="9"/>
                          </w:rPr>
                          <w:t>0.0</w:t>
                        </w:r>
                      </w:p>
                    </w:txbxContent>
                  </v:textbox>
                </v:shape>
                <v:shape id="Textbox 26" o:spid="_x0000_s1048" type="#_x0000_t202" style="position:absolute;left:2462;top:17282;width:927;height: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017716E5" w14:textId="77777777" w:rsidR="00E20FF3" w:rsidRDefault="005D6E16">
                        <w:pPr>
                          <w:spacing w:line="99" w:lineRule="exact"/>
                          <w:rPr>
                            <w:rFonts w:ascii="Arial"/>
                            <w:b/>
                            <w:sz w:val="9"/>
                          </w:rPr>
                        </w:pPr>
                        <w:r>
                          <w:rPr>
                            <w:rFonts w:ascii="Arial"/>
                            <w:b/>
                            <w:spacing w:val="-5"/>
                            <w:sz w:val="9"/>
                          </w:rPr>
                          <w:t>0.2</w:t>
                        </w:r>
                      </w:p>
                    </w:txbxContent>
                  </v:textbox>
                </v:shape>
                <v:shape id="Textbox 27" o:spid="_x0000_s1049" type="#_x0000_t202" style="position:absolute;left:2462;top:13610;width:927;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727A0151" w14:textId="77777777" w:rsidR="00E20FF3" w:rsidRDefault="005D6E16">
                        <w:pPr>
                          <w:spacing w:line="99" w:lineRule="exact"/>
                          <w:rPr>
                            <w:rFonts w:ascii="Arial"/>
                            <w:b/>
                            <w:sz w:val="9"/>
                          </w:rPr>
                        </w:pPr>
                        <w:r>
                          <w:rPr>
                            <w:rFonts w:ascii="Arial"/>
                            <w:b/>
                            <w:spacing w:val="-5"/>
                            <w:sz w:val="9"/>
                          </w:rPr>
                          <w:t>0.4</w:t>
                        </w:r>
                      </w:p>
                    </w:txbxContent>
                  </v:textbox>
                </v:shape>
                <v:shape id="Textbox 28" o:spid="_x0000_s1050" type="#_x0000_t202" style="position:absolute;left:2462;top:9939;width:927;height: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5F9F0DA7" w14:textId="77777777" w:rsidR="00E20FF3" w:rsidRDefault="005D6E16">
                        <w:pPr>
                          <w:spacing w:line="99" w:lineRule="exact"/>
                          <w:rPr>
                            <w:rFonts w:ascii="Arial"/>
                            <w:b/>
                            <w:sz w:val="9"/>
                          </w:rPr>
                        </w:pPr>
                        <w:r>
                          <w:rPr>
                            <w:rFonts w:ascii="Arial"/>
                            <w:b/>
                            <w:spacing w:val="-5"/>
                            <w:sz w:val="9"/>
                          </w:rPr>
                          <w:t>0.6</w:t>
                        </w:r>
                      </w:p>
                    </w:txbxContent>
                  </v:textbox>
                </v:shape>
                <v:shape id="Textbox 29" o:spid="_x0000_s1051" type="#_x0000_t202" style="position:absolute;left:2462;top:6267;width:927;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4A4985A6" w14:textId="77777777" w:rsidR="00E20FF3" w:rsidRDefault="005D6E16">
                        <w:pPr>
                          <w:spacing w:line="99" w:lineRule="exact"/>
                          <w:rPr>
                            <w:rFonts w:ascii="Arial"/>
                            <w:b/>
                            <w:sz w:val="9"/>
                          </w:rPr>
                        </w:pPr>
                        <w:r>
                          <w:rPr>
                            <w:rFonts w:ascii="Arial"/>
                            <w:b/>
                            <w:spacing w:val="-5"/>
                            <w:sz w:val="9"/>
                          </w:rPr>
                          <w:t>0.8</w:t>
                        </w:r>
                      </w:p>
                    </w:txbxContent>
                  </v:textbox>
                </v:shape>
                <v:shape id="Textbox 30" o:spid="_x0000_s1052" type="#_x0000_t202" style="position:absolute;left:12653;top:2371;width:794;height: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7E89521" w14:textId="77777777" w:rsidR="00E20FF3" w:rsidRDefault="005D6E16">
                        <w:pPr>
                          <w:spacing w:before="3"/>
                          <w:rPr>
                            <w:sz w:val="9"/>
                          </w:rPr>
                        </w:pPr>
                        <w:r>
                          <w:rPr>
                            <w:spacing w:val="-5"/>
                            <w:w w:val="110"/>
                            <w:sz w:val="9"/>
                          </w:rPr>
                          <w:t>ns</w:t>
                        </w:r>
                      </w:p>
                    </w:txbxContent>
                  </v:textbox>
                </v:shape>
                <v:shape id="Textbox 31" o:spid="_x0000_s1053" type="#_x0000_t202" style="position:absolute;left:2462;top:2589;width:927;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0C7751BD" w14:textId="77777777" w:rsidR="00E20FF3" w:rsidRDefault="005D6E16">
                        <w:pPr>
                          <w:spacing w:line="99" w:lineRule="exact"/>
                          <w:rPr>
                            <w:rFonts w:ascii="Arial"/>
                            <w:b/>
                            <w:sz w:val="9"/>
                          </w:rPr>
                        </w:pPr>
                        <w:r>
                          <w:rPr>
                            <w:rFonts w:ascii="Arial"/>
                            <w:b/>
                            <w:spacing w:val="-5"/>
                            <w:sz w:val="9"/>
                          </w:rPr>
                          <w:t>1.0</w:t>
                        </w:r>
                      </w:p>
                    </w:txbxContent>
                  </v:textbox>
                </v:shape>
                <v:shape id="Textbox 32" o:spid="_x0000_s1054" type="#_x0000_t202" style="position:absolute;left:10827;top:1058;width:4439;height: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6207D87A" w14:textId="77777777" w:rsidR="00E20FF3" w:rsidRDefault="005D6E16">
                        <w:pPr>
                          <w:spacing w:line="126" w:lineRule="exact"/>
                          <w:rPr>
                            <w:rFonts w:ascii="Arial" w:hAnsi="Arial"/>
                            <w:b/>
                            <w:sz w:val="11"/>
                          </w:rPr>
                        </w:pPr>
                        <w:proofErr w:type="spellStart"/>
                        <w:r>
                          <w:rPr>
                            <w:rFonts w:ascii="Arial" w:hAnsi="Arial"/>
                            <w:b/>
                            <w:spacing w:val="-2"/>
                            <w:w w:val="105"/>
                            <w:sz w:val="11"/>
                          </w:rPr>
                          <w:t>Polyphénols</w:t>
                        </w:r>
                        <w:proofErr w:type="spellEnd"/>
                      </w:p>
                    </w:txbxContent>
                  </v:textbox>
                </v:shape>
                <w10:wrap anchorx="page"/>
              </v:group>
            </w:pict>
          </mc:Fallback>
        </mc:AlternateContent>
      </w:r>
      <w:r>
        <w:rPr>
          <w:noProof/>
        </w:rPr>
        <mc:AlternateContent>
          <mc:Choice Requires="wpg">
            <w:drawing>
              <wp:anchor distT="0" distB="0" distL="0" distR="0" simplePos="0" relativeHeight="251647488" behindDoc="0" locked="0" layoutInCell="1" allowOverlap="1" wp14:anchorId="548E03F5" wp14:editId="673AC2BD">
                <wp:simplePos x="0" y="0"/>
                <wp:positionH relativeFrom="page">
                  <wp:posOffset>940435</wp:posOffset>
                </wp:positionH>
                <wp:positionV relativeFrom="paragraph">
                  <wp:posOffset>14437</wp:posOffset>
                </wp:positionV>
                <wp:extent cx="2288540" cy="231775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88540" cy="2317750"/>
                          <a:chOff x="0" y="0"/>
                          <a:chExt cx="2288540" cy="2317750"/>
                        </a:xfrm>
                      </wpg:grpSpPr>
                      <wps:wsp>
                        <wps:cNvPr id="12" name="Graphic 34"/>
                        <wps:cNvSpPr/>
                        <wps:spPr>
                          <a:xfrm>
                            <a:off x="3175" y="3175"/>
                            <a:ext cx="2282190" cy="2311400"/>
                          </a:xfrm>
                          <a:custGeom>
                            <a:avLst/>
                            <a:gdLst/>
                            <a:ahLst/>
                            <a:cxnLst/>
                            <a:rect l="l" t="t" r="r" b="b"/>
                            <a:pathLst>
                              <a:path w="2282190" h="2311400">
                                <a:moveTo>
                                  <a:pt x="0" y="2311400"/>
                                </a:moveTo>
                                <a:lnTo>
                                  <a:pt x="2282190" y="2311400"/>
                                </a:lnTo>
                                <a:lnTo>
                                  <a:pt x="2282190" y="0"/>
                                </a:lnTo>
                                <a:lnTo>
                                  <a:pt x="0" y="0"/>
                                </a:lnTo>
                                <a:lnTo>
                                  <a:pt x="0" y="2311400"/>
                                </a:lnTo>
                                <a:close/>
                              </a:path>
                            </a:pathLst>
                          </a:custGeom>
                          <a:ln w="6350">
                            <a:solidFill>
                              <a:srgbClr val="000000"/>
                            </a:solidFill>
                            <a:prstDash val="solid"/>
                          </a:ln>
                        </wps:spPr>
                        <wps:bodyPr wrap="square" lIns="0" tIns="0" rIns="0" bIns="0" rtlCol="0">
                          <a:prstTxWarp prst="textNoShape">
                            <a:avLst/>
                          </a:prstTxWarp>
                          <a:noAutofit/>
                        </wps:bodyPr>
                      </wps:wsp>
                      <wps:wsp>
                        <wps:cNvPr id="34" name="Graphic 35"/>
                        <wps:cNvSpPr/>
                        <wps:spPr>
                          <a:xfrm>
                            <a:off x="1458580" y="1349719"/>
                            <a:ext cx="502920" cy="777875"/>
                          </a:xfrm>
                          <a:custGeom>
                            <a:avLst/>
                            <a:gdLst/>
                            <a:ahLst/>
                            <a:cxnLst/>
                            <a:rect l="l" t="t" r="r" b="b"/>
                            <a:pathLst>
                              <a:path w="502920" h="777875">
                                <a:moveTo>
                                  <a:pt x="502509" y="0"/>
                                </a:moveTo>
                                <a:lnTo>
                                  <a:pt x="0" y="0"/>
                                </a:lnTo>
                                <a:lnTo>
                                  <a:pt x="0" y="777662"/>
                                </a:lnTo>
                                <a:lnTo>
                                  <a:pt x="502509" y="777662"/>
                                </a:lnTo>
                                <a:lnTo>
                                  <a:pt x="502509" y="0"/>
                                </a:lnTo>
                                <a:close/>
                              </a:path>
                            </a:pathLst>
                          </a:custGeom>
                          <a:solidFill>
                            <a:srgbClr val="0000C0"/>
                          </a:solidFill>
                        </wps:spPr>
                        <wps:bodyPr wrap="square" lIns="0" tIns="0" rIns="0" bIns="0" rtlCol="0">
                          <a:prstTxWarp prst="textNoShape">
                            <a:avLst/>
                          </a:prstTxWarp>
                          <a:noAutofit/>
                        </wps:bodyPr>
                      </wps:wsp>
                      <wps:wsp>
                        <wps:cNvPr id="35" name="Graphic 36"/>
                        <wps:cNvSpPr/>
                        <wps:spPr>
                          <a:xfrm>
                            <a:off x="1458581" y="1350683"/>
                            <a:ext cx="502284" cy="775970"/>
                          </a:xfrm>
                          <a:custGeom>
                            <a:avLst/>
                            <a:gdLst/>
                            <a:ahLst/>
                            <a:cxnLst/>
                            <a:rect l="l" t="t" r="r" b="b"/>
                            <a:pathLst>
                              <a:path w="502284" h="775970">
                                <a:moveTo>
                                  <a:pt x="17010" y="759801"/>
                                </a:moveTo>
                                <a:lnTo>
                                  <a:pt x="4799" y="772159"/>
                                </a:lnTo>
                                <a:lnTo>
                                  <a:pt x="8642" y="775969"/>
                                </a:lnTo>
                                <a:lnTo>
                                  <a:pt x="19221" y="775969"/>
                                </a:lnTo>
                                <a:lnTo>
                                  <a:pt x="26206" y="768910"/>
                                </a:lnTo>
                                <a:lnTo>
                                  <a:pt x="17010" y="759801"/>
                                </a:lnTo>
                                <a:close/>
                              </a:path>
                              <a:path w="502284" h="775970">
                                <a:moveTo>
                                  <a:pt x="35391" y="759801"/>
                                </a:moveTo>
                                <a:lnTo>
                                  <a:pt x="35221" y="759801"/>
                                </a:lnTo>
                                <a:lnTo>
                                  <a:pt x="26206" y="768910"/>
                                </a:lnTo>
                                <a:lnTo>
                                  <a:pt x="33332" y="775969"/>
                                </a:lnTo>
                                <a:lnTo>
                                  <a:pt x="43911" y="775969"/>
                                </a:lnTo>
                                <a:lnTo>
                                  <a:pt x="47755" y="772159"/>
                                </a:lnTo>
                                <a:lnTo>
                                  <a:pt x="35391" y="759801"/>
                                </a:lnTo>
                                <a:close/>
                              </a:path>
                              <a:path w="502284" h="775970">
                                <a:moveTo>
                                  <a:pt x="69396" y="750613"/>
                                </a:moveTo>
                                <a:lnTo>
                                  <a:pt x="68104" y="751839"/>
                                </a:lnTo>
                                <a:lnTo>
                                  <a:pt x="47995" y="772159"/>
                                </a:lnTo>
                                <a:lnTo>
                                  <a:pt x="51838" y="775969"/>
                                </a:lnTo>
                                <a:lnTo>
                                  <a:pt x="62417" y="775969"/>
                                </a:lnTo>
                                <a:lnTo>
                                  <a:pt x="69395" y="768910"/>
                                </a:lnTo>
                                <a:lnTo>
                                  <a:pt x="69555" y="768910"/>
                                </a:lnTo>
                                <a:lnTo>
                                  <a:pt x="60556" y="759801"/>
                                </a:lnTo>
                                <a:lnTo>
                                  <a:pt x="78587" y="759801"/>
                                </a:lnTo>
                                <a:lnTo>
                                  <a:pt x="69396" y="750613"/>
                                </a:lnTo>
                                <a:close/>
                              </a:path>
                              <a:path w="502284" h="775970">
                                <a:moveTo>
                                  <a:pt x="78587" y="759801"/>
                                </a:moveTo>
                                <a:lnTo>
                                  <a:pt x="78399" y="759801"/>
                                </a:lnTo>
                                <a:lnTo>
                                  <a:pt x="69395" y="768910"/>
                                </a:lnTo>
                                <a:lnTo>
                                  <a:pt x="69555" y="768910"/>
                                </a:lnTo>
                                <a:lnTo>
                                  <a:pt x="76528" y="775969"/>
                                </a:lnTo>
                                <a:lnTo>
                                  <a:pt x="87107" y="775969"/>
                                </a:lnTo>
                                <a:lnTo>
                                  <a:pt x="90950" y="772159"/>
                                </a:lnTo>
                                <a:lnTo>
                                  <a:pt x="78587" y="759801"/>
                                </a:lnTo>
                                <a:close/>
                              </a:path>
                              <a:path w="502284" h="775970">
                                <a:moveTo>
                                  <a:pt x="134176" y="728692"/>
                                </a:moveTo>
                                <a:lnTo>
                                  <a:pt x="91190" y="772159"/>
                                </a:lnTo>
                                <a:lnTo>
                                  <a:pt x="95034" y="775969"/>
                                </a:lnTo>
                                <a:lnTo>
                                  <a:pt x="105613" y="775969"/>
                                </a:lnTo>
                                <a:lnTo>
                                  <a:pt x="112604" y="768910"/>
                                </a:lnTo>
                                <a:lnTo>
                                  <a:pt x="109642" y="765809"/>
                                </a:lnTo>
                                <a:lnTo>
                                  <a:pt x="103679" y="759801"/>
                                </a:lnTo>
                                <a:lnTo>
                                  <a:pt x="121903" y="759801"/>
                                </a:lnTo>
                                <a:lnTo>
                                  <a:pt x="112801" y="750613"/>
                                </a:lnTo>
                                <a:lnTo>
                                  <a:pt x="130724" y="750613"/>
                                </a:lnTo>
                                <a:lnTo>
                                  <a:pt x="134155" y="747148"/>
                                </a:lnTo>
                                <a:lnTo>
                                  <a:pt x="130083" y="742949"/>
                                </a:lnTo>
                                <a:lnTo>
                                  <a:pt x="125168" y="738007"/>
                                </a:lnTo>
                                <a:lnTo>
                                  <a:pt x="143426" y="738007"/>
                                </a:lnTo>
                                <a:lnTo>
                                  <a:pt x="134176" y="728692"/>
                                </a:lnTo>
                                <a:close/>
                              </a:path>
                              <a:path w="502284" h="775970">
                                <a:moveTo>
                                  <a:pt x="121903" y="759801"/>
                                </a:moveTo>
                                <a:lnTo>
                                  <a:pt x="121625" y="759801"/>
                                </a:lnTo>
                                <a:lnTo>
                                  <a:pt x="115675" y="765809"/>
                                </a:lnTo>
                                <a:lnTo>
                                  <a:pt x="112719" y="768910"/>
                                </a:lnTo>
                                <a:lnTo>
                                  <a:pt x="119724" y="775969"/>
                                </a:lnTo>
                                <a:lnTo>
                                  <a:pt x="130303" y="775969"/>
                                </a:lnTo>
                                <a:lnTo>
                                  <a:pt x="134146" y="772159"/>
                                </a:lnTo>
                                <a:lnTo>
                                  <a:pt x="121903" y="759801"/>
                                </a:lnTo>
                                <a:close/>
                              </a:path>
                              <a:path w="502284" h="775970">
                                <a:moveTo>
                                  <a:pt x="177560" y="728692"/>
                                </a:moveTo>
                                <a:lnTo>
                                  <a:pt x="177303" y="728833"/>
                                </a:lnTo>
                                <a:lnTo>
                                  <a:pt x="134386" y="772159"/>
                                </a:lnTo>
                                <a:lnTo>
                                  <a:pt x="138229" y="775969"/>
                                </a:lnTo>
                                <a:lnTo>
                                  <a:pt x="148809" y="775969"/>
                                </a:lnTo>
                                <a:lnTo>
                                  <a:pt x="155791" y="768910"/>
                                </a:lnTo>
                                <a:lnTo>
                                  <a:pt x="152816" y="765809"/>
                                </a:lnTo>
                                <a:lnTo>
                                  <a:pt x="146840" y="759801"/>
                                </a:lnTo>
                                <a:lnTo>
                                  <a:pt x="165069" y="759801"/>
                                </a:lnTo>
                                <a:lnTo>
                                  <a:pt x="155945" y="750613"/>
                                </a:lnTo>
                                <a:lnTo>
                                  <a:pt x="173889" y="750613"/>
                                </a:lnTo>
                                <a:lnTo>
                                  <a:pt x="177316" y="747148"/>
                                </a:lnTo>
                                <a:lnTo>
                                  <a:pt x="177593" y="747148"/>
                                </a:lnTo>
                                <a:lnTo>
                                  <a:pt x="168547" y="738007"/>
                                </a:lnTo>
                                <a:lnTo>
                                  <a:pt x="186770" y="738007"/>
                                </a:lnTo>
                                <a:lnTo>
                                  <a:pt x="177560" y="728692"/>
                                </a:lnTo>
                                <a:close/>
                              </a:path>
                              <a:path w="502284" h="775970">
                                <a:moveTo>
                                  <a:pt x="165069" y="759801"/>
                                </a:moveTo>
                                <a:lnTo>
                                  <a:pt x="164801" y="759801"/>
                                </a:lnTo>
                                <a:lnTo>
                                  <a:pt x="158858" y="765809"/>
                                </a:lnTo>
                                <a:lnTo>
                                  <a:pt x="155899" y="768910"/>
                                </a:lnTo>
                                <a:lnTo>
                                  <a:pt x="162919" y="775969"/>
                                </a:lnTo>
                                <a:lnTo>
                                  <a:pt x="173498" y="775969"/>
                                </a:lnTo>
                                <a:lnTo>
                                  <a:pt x="177342" y="772159"/>
                                </a:lnTo>
                                <a:lnTo>
                                  <a:pt x="165069" y="759801"/>
                                </a:lnTo>
                                <a:close/>
                              </a:path>
                              <a:path w="502284" h="775970">
                                <a:moveTo>
                                  <a:pt x="220672" y="728692"/>
                                </a:moveTo>
                                <a:lnTo>
                                  <a:pt x="220442" y="728833"/>
                                </a:lnTo>
                                <a:lnTo>
                                  <a:pt x="177582" y="772159"/>
                                </a:lnTo>
                                <a:lnTo>
                                  <a:pt x="181425" y="775969"/>
                                </a:lnTo>
                                <a:lnTo>
                                  <a:pt x="192004" y="775969"/>
                                </a:lnTo>
                                <a:lnTo>
                                  <a:pt x="199004" y="768910"/>
                                </a:lnTo>
                                <a:lnTo>
                                  <a:pt x="196060" y="765809"/>
                                </a:lnTo>
                                <a:lnTo>
                                  <a:pt x="190114" y="759801"/>
                                </a:lnTo>
                                <a:lnTo>
                                  <a:pt x="208318" y="759801"/>
                                </a:lnTo>
                                <a:lnTo>
                                  <a:pt x="199234" y="750613"/>
                                </a:lnTo>
                                <a:lnTo>
                                  <a:pt x="217147" y="750613"/>
                                </a:lnTo>
                                <a:lnTo>
                                  <a:pt x="220582" y="747148"/>
                                </a:lnTo>
                                <a:lnTo>
                                  <a:pt x="220736" y="747148"/>
                                </a:lnTo>
                                <a:lnTo>
                                  <a:pt x="211673" y="738007"/>
                                </a:lnTo>
                                <a:lnTo>
                                  <a:pt x="229900" y="738007"/>
                                </a:lnTo>
                                <a:lnTo>
                                  <a:pt x="220672" y="728692"/>
                                </a:lnTo>
                                <a:close/>
                              </a:path>
                              <a:path w="502284" h="775970">
                                <a:moveTo>
                                  <a:pt x="208318" y="759801"/>
                                </a:moveTo>
                                <a:lnTo>
                                  <a:pt x="208037" y="759801"/>
                                </a:lnTo>
                                <a:lnTo>
                                  <a:pt x="202079" y="765809"/>
                                </a:lnTo>
                                <a:lnTo>
                                  <a:pt x="199129" y="768910"/>
                                </a:lnTo>
                                <a:lnTo>
                                  <a:pt x="206115" y="775969"/>
                                </a:lnTo>
                                <a:lnTo>
                                  <a:pt x="216694" y="775969"/>
                                </a:lnTo>
                                <a:lnTo>
                                  <a:pt x="220537" y="772159"/>
                                </a:lnTo>
                                <a:lnTo>
                                  <a:pt x="208318" y="759801"/>
                                </a:lnTo>
                                <a:close/>
                              </a:path>
                              <a:path w="502284" h="775970">
                                <a:moveTo>
                                  <a:pt x="383815" y="607065"/>
                                </a:moveTo>
                                <a:lnTo>
                                  <a:pt x="220777" y="772159"/>
                                </a:lnTo>
                                <a:lnTo>
                                  <a:pt x="224621" y="775969"/>
                                </a:lnTo>
                                <a:lnTo>
                                  <a:pt x="235200" y="775969"/>
                                </a:lnTo>
                                <a:lnTo>
                                  <a:pt x="242190" y="768910"/>
                                </a:lnTo>
                                <a:lnTo>
                                  <a:pt x="239237" y="765809"/>
                                </a:lnTo>
                                <a:lnTo>
                                  <a:pt x="233280" y="759801"/>
                                </a:lnTo>
                                <a:lnTo>
                                  <a:pt x="251490" y="759801"/>
                                </a:lnTo>
                                <a:lnTo>
                                  <a:pt x="242388" y="750613"/>
                                </a:lnTo>
                                <a:lnTo>
                                  <a:pt x="260307" y="750613"/>
                                </a:lnTo>
                                <a:lnTo>
                                  <a:pt x="263738" y="747148"/>
                                </a:lnTo>
                                <a:lnTo>
                                  <a:pt x="264016" y="747148"/>
                                </a:lnTo>
                                <a:lnTo>
                                  <a:pt x="254981" y="738007"/>
                                </a:lnTo>
                                <a:lnTo>
                                  <a:pt x="273189" y="738007"/>
                                </a:lnTo>
                                <a:lnTo>
                                  <a:pt x="263987" y="728692"/>
                                </a:lnTo>
                                <a:lnTo>
                                  <a:pt x="282012" y="728692"/>
                                </a:lnTo>
                                <a:lnTo>
                                  <a:pt x="285385" y="725285"/>
                                </a:lnTo>
                                <a:lnTo>
                                  <a:pt x="285524" y="725285"/>
                                </a:lnTo>
                                <a:lnTo>
                                  <a:pt x="276606" y="716277"/>
                                </a:lnTo>
                                <a:lnTo>
                                  <a:pt x="294832" y="716277"/>
                                </a:lnTo>
                                <a:lnTo>
                                  <a:pt x="285585" y="706932"/>
                                </a:lnTo>
                                <a:lnTo>
                                  <a:pt x="303558" y="706932"/>
                                </a:lnTo>
                                <a:lnTo>
                                  <a:pt x="306877" y="703579"/>
                                </a:lnTo>
                                <a:lnTo>
                                  <a:pt x="307384" y="703579"/>
                                </a:lnTo>
                                <a:lnTo>
                                  <a:pt x="298229" y="694313"/>
                                </a:lnTo>
                                <a:lnTo>
                                  <a:pt x="316201" y="694313"/>
                                </a:lnTo>
                                <a:lnTo>
                                  <a:pt x="307087" y="685113"/>
                                </a:lnTo>
                                <a:lnTo>
                                  <a:pt x="325162" y="685113"/>
                                </a:lnTo>
                                <a:lnTo>
                                  <a:pt x="328665" y="681575"/>
                                </a:lnTo>
                                <a:lnTo>
                                  <a:pt x="325364" y="678179"/>
                                </a:lnTo>
                                <a:lnTo>
                                  <a:pt x="319750" y="672504"/>
                                </a:lnTo>
                                <a:lnTo>
                                  <a:pt x="337984" y="672504"/>
                                </a:lnTo>
                                <a:lnTo>
                                  <a:pt x="328801" y="663217"/>
                                </a:lnTo>
                                <a:lnTo>
                                  <a:pt x="346842" y="663217"/>
                                </a:lnTo>
                                <a:lnTo>
                                  <a:pt x="350206" y="659820"/>
                                </a:lnTo>
                                <a:lnTo>
                                  <a:pt x="350048" y="659587"/>
                                </a:lnTo>
                                <a:lnTo>
                                  <a:pt x="341412" y="650865"/>
                                </a:lnTo>
                                <a:lnTo>
                                  <a:pt x="359657" y="650865"/>
                                </a:lnTo>
                                <a:lnTo>
                                  <a:pt x="350468" y="641581"/>
                                </a:lnTo>
                                <a:lnTo>
                                  <a:pt x="368266" y="641581"/>
                                </a:lnTo>
                                <a:lnTo>
                                  <a:pt x="371536" y="638278"/>
                                </a:lnTo>
                                <a:lnTo>
                                  <a:pt x="371996" y="638278"/>
                                </a:lnTo>
                                <a:lnTo>
                                  <a:pt x="362693" y="628858"/>
                                </a:lnTo>
                                <a:lnTo>
                                  <a:pt x="380505" y="628858"/>
                                </a:lnTo>
                                <a:lnTo>
                                  <a:pt x="371702" y="619931"/>
                                </a:lnTo>
                                <a:lnTo>
                                  <a:pt x="389702" y="619931"/>
                                </a:lnTo>
                                <a:lnTo>
                                  <a:pt x="393029" y="616572"/>
                                </a:lnTo>
                                <a:lnTo>
                                  <a:pt x="393204" y="616572"/>
                                </a:lnTo>
                                <a:lnTo>
                                  <a:pt x="383815" y="607065"/>
                                </a:lnTo>
                                <a:close/>
                              </a:path>
                              <a:path w="502284" h="775970">
                                <a:moveTo>
                                  <a:pt x="251490" y="759801"/>
                                </a:moveTo>
                                <a:lnTo>
                                  <a:pt x="251210" y="759801"/>
                                </a:lnTo>
                                <a:lnTo>
                                  <a:pt x="245260" y="765809"/>
                                </a:lnTo>
                                <a:lnTo>
                                  <a:pt x="242312" y="768910"/>
                                </a:lnTo>
                                <a:lnTo>
                                  <a:pt x="249311" y="775969"/>
                                </a:lnTo>
                                <a:lnTo>
                                  <a:pt x="259890" y="775969"/>
                                </a:lnTo>
                                <a:lnTo>
                                  <a:pt x="263733" y="772159"/>
                                </a:lnTo>
                                <a:lnTo>
                                  <a:pt x="251490" y="759801"/>
                                </a:lnTo>
                                <a:close/>
                              </a:path>
                              <a:path w="502284" h="775970">
                                <a:moveTo>
                                  <a:pt x="307116" y="728692"/>
                                </a:moveTo>
                                <a:lnTo>
                                  <a:pt x="306888" y="728833"/>
                                </a:lnTo>
                                <a:lnTo>
                                  <a:pt x="263973" y="772159"/>
                                </a:lnTo>
                                <a:lnTo>
                                  <a:pt x="267816" y="775969"/>
                                </a:lnTo>
                                <a:lnTo>
                                  <a:pt x="278396" y="775969"/>
                                </a:lnTo>
                                <a:lnTo>
                                  <a:pt x="285371" y="768910"/>
                                </a:lnTo>
                                <a:lnTo>
                                  <a:pt x="285528" y="768910"/>
                                </a:lnTo>
                                <a:lnTo>
                                  <a:pt x="276523" y="759801"/>
                                </a:lnTo>
                                <a:lnTo>
                                  <a:pt x="294719" y="759801"/>
                                </a:lnTo>
                                <a:lnTo>
                                  <a:pt x="285643" y="750613"/>
                                </a:lnTo>
                                <a:lnTo>
                                  <a:pt x="303453" y="750613"/>
                                </a:lnTo>
                                <a:lnTo>
                                  <a:pt x="306877" y="747148"/>
                                </a:lnTo>
                                <a:lnTo>
                                  <a:pt x="307169" y="747148"/>
                                </a:lnTo>
                                <a:lnTo>
                                  <a:pt x="298119" y="738007"/>
                                </a:lnTo>
                                <a:lnTo>
                                  <a:pt x="316332" y="738007"/>
                                </a:lnTo>
                                <a:lnTo>
                                  <a:pt x="307116" y="728692"/>
                                </a:lnTo>
                                <a:close/>
                              </a:path>
                              <a:path w="502284" h="775970">
                                <a:moveTo>
                                  <a:pt x="294719" y="759801"/>
                                </a:moveTo>
                                <a:lnTo>
                                  <a:pt x="294374" y="759801"/>
                                </a:lnTo>
                                <a:lnTo>
                                  <a:pt x="285371" y="768910"/>
                                </a:lnTo>
                                <a:lnTo>
                                  <a:pt x="285528" y="768910"/>
                                </a:lnTo>
                                <a:lnTo>
                                  <a:pt x="292506" y="775969"/>
                                </a:lnTo>
                                <a:lnTo>
                                  <a:pt x="303085" y="775969"/>
                                </a:lnTo>
                                <a:lnTo>
                                  <a:pt x="306929" y="772159"/>
                                </a:lnTo>
                                <a:lnTo>
                                  <a:pt x="294719" y="759801"/>
                                </a:lnTo>
                                <a:close/>
                              </a:path>
                              <a:path w="502284" h="775970">
                                <a:moveTo>
                                  <a:pt x="414616" y="663446"/>
                                </a:moveTo>
                                <a:lnTo>
                                  <a:pt x="307169" y="772159"/>
                                </a:lnTo>
                                <a:lnTo>
                                  <a:pt x="311012" y="775969"/>
                                </a:lnTo>
                                <a:lnTo>
                                  <a:pt x="321591" y="775969"/>
                                </a:lnTo>
                                <a:lnTo>
                                  <a:pt x="328596" y="768910"/>
                                </a:lnTo>
                                <a:lnTo>
                                  <a:pt x="325643" y="765809"/>
                                </a:lnTo>
                                <a:lnTo>
                                  <a:pt x="319695" y="759801"/>
                                </a:lnTo>
                                <a:lnTo>
                                  <a:pt x="337896" y="759801"/>
                                </a:lnTo>
                                <a:lnTo>
                                  <a:pt x="328805" y="750613"/>
                                </a:lnTo>
                                <a:lnTo>
                                  <a:pt x="346751" y="750613"/>
                                </a:lnTo>
                                <a:lnTo>
                                  <a:pt x="350189" y="747148"/>
                                </a:lnTo>
                                <a:lnTo>
                                  <a:pt x="350425" y="747148"/>
                                </a:lnTo>
                                <a:lnTo>
                                  <a:pt x="341395" y="738007"/>
                                </a:lnTo>
                                <a:lnTo>
                                  <a:pt x="359487" y="738007"/>
                                </a:lnTo>
                                <a:lnTo>
                                  <a:pt x="350259" y="728692"/>
                                </a:lnTo>
                                <a:lnTo>
                                  <a:pt x="368501" y="728692"/>
                                </a:lnTo>
                                <a:lnTo>
                                  <a:pt x="371882" y="725285"/>
                                </a:lnTo>
                                <a:lnTo>
                                  <a:pt x="369332" y="722629"/>
                                </a:lnTo>
                                <a:lnTo>
                                  <a:pt x="363049" y="716277"/>
                                </a:lnTo>
                                <a:lnTo>
                                  <a:pt x="381264" y="716277"/>
                                </a:lnTo>
                                <a:lnTo>
                                  <a:pt x="372023" y="706932"/>
                                </a:lnTo>
                                <a:lnTo>
                                  <a:pt x="390092" y="706932"/>
                                </a:lnTo>
                                <a:lnTo>
                                  <a:pt x="393419" y="703579"/>
                                </a:lnTo>
                                <a:lnTo>
                                  <a:pt x="393610" y="703579"/>
                                </a:lnTo>
                                <a:lnTo>
                                  <a:pt x="384434" y="694313"/>
                                </a:lnTo>
                                <a:lnTo>
                                  <a:pt x="402661" y="694313"/>
                                </a:lnTo>
                                <a:lnTo>
                                  <a:pt x="393554" y="685113"/>
                                </a:lnTo>
                                <a:lnTo>
                                  <a:pt x="411742" y="685113"/>
                                </a:lnTo>
                                <a:lnTo>
                                  <a:pt x="415004" y="681825"/>
                                </a:lnTo>
                                <a:lnTo>
                                  <a:pt x="405799" y="672504"/>
                                </a:lnTo>
                                <a:lnTo>
                                  <a:pt x="423549" y="672504"/>
                                </a:lnTo>
                                <a:lnTo>
                                  <a:pt x="414616" y="663446"/>
                                </a:lnTo>
                                <a:close/>
                              </a:path>
                              <a:path w="502284" h="775970">
                                <a:moveTo>
                                  <a:pt x="337896" y="759801"/>
                                </a:moveTo>
                                <a:lnTo>
                                  <a:pt x="337634" y="759801"/>
                                </a:lnTo>
                                <a:lnTo>
                                  <a:pt x="331672" y="765809"/>
                                </a:lnTo>
                                <a:lnTo>
                                  <a:pt x="328713" y="768910"/>
                                </a:lnTo>
                                <a:lnTo>
                                  <a:pt x="335702" y="775969"/>
                                </a:lnTo>
                                <a:lnTo>
                                  <a:pt x="346281" y="775969"/>
                                </a:lnTo>
                                <a:lnTo>
                                  <a:pt x="350125" y="772159"/>
                                </a:lnTo>
                                <a:lnTo>
                                  <a:pt x="337896" y="759801"/>
                                </a:lnTo>
                                <a:close/>
                              </a:path>
                              <a:path w="502284" h="775970">
                                <a:moveTo>
                                  <a:pt x="393538" y="728692"/>
                                </a:moveTo>
                                <a:lnTo>
                                  <a:pt x="350364" y="772159"/>
                                </a:lnTo>
                                <a:lnTo>
                                  <a:pt x="354208" y="775969"/>
                                </a:lnTo>
                                <a:lnTo>
                                  <a:pt x="364787" y="775969"/>
                                </a:lnTo>
                                <a:lnTo>
                                  <a:pt x="371773" y="768910"/>
                                </a:lnTo>
                                <a:lnTo>
                                  <a:pt x="371924" y="768910"/>
                                </a:lnTo>
                                <a:lnTo>
                                  <a:pt x="362925" y="759801"/>
                                </a:lnTo>
                                <a:lnTo>
                                  <a:pt x="381077" y="759801"/>
                                </a:lnTo>
                                <a:lnTo>
                                  <a:pt x="371975" y="750613"/>
                                </a:lnTo>
                                <a:lnTo>
                                  <a:pt x="389882" y="750613"/>
                                </a:lnTo>
                                <a:lnTo>
                                  <a:pt x="393311" y="747148"/>
                                </a:lnTo>
                                <a:lnTo>
                                  <a:pt x="393585" y="747148"/>
                                </a:lnTo>
                                <a:lnTo>
                                  <a:pt x="384543" y="738007"/>
                                </a:lnTo>
                                <a:lnTo>
                                  <a:pt x="402748" y="738007"/>
                                </a:lnTo>
                                <a:lnTo>
                                  <a:pt x="393538" y="728692"/>
                                </a:lnTo>
                                <a:close/>
                              </a:path>
                              <a:path w="502284" h="775970">
                                <a:moveTo>
                                  <a:pt x="381077" y="759801"/>
                                </a:moveTo>
                                <a:lnTo>
                                  <a:pt x="380789" y="759801"/>
                                </a:lnTo>
                                <a:lnTo>
                                  <a:pt x="371773" y="768910"/>
                                </a:lnTo>
                                <a:lnTo>
                                  <a:pt x="371924" y="768910"/>
                                </a:lnTo>
                                <a:lnTo>
                                  <a:pt x="378898" y="775969"/>
                                </a:lnTo>
                                <a:lnTo>
                                  <a:pt x="389477" y="775969"/>
                                </a:lnTo>
                                <a:lnTo>
                                  <a:pt x="393320" y="772159"/>
                                </a:lnTo>
                                <a:lnTo>
                                  <a:pt x="381077" y="759801"/>
                                </a:lnTo>
                                <a:close/>
                              </a:path>
                              <a:path w="502284" h="775970">
                                <a:moveTo>
                                  <a:pt x="436688" y="728692"/>
                                </a:moveTo>
                                <a:lnTo>
                                  <a:pt x="436467" y="728833"/>
                                </a:lnTo>
                                <a:lnTo>
                                  <a:pt x="393560" y="772159"/>
                                </a:lnTo>
                                <a:lnTo>
                                  <a:pt x="397404" y="775969"/>
                                </a:lnTo>
                                <a:lnTo>
                                  <a:pt x="407983" y="775969"/>
                                </a:lnTo>
                                <a:lnTo>
                                  <a:pt x="415029" y="768910"/>
                                </a:lnTo>
                                <a:lnTo>
                                  <a:pt x="412044" y="765809"/>
                                </a:lnTo>
                                <a:lnTo>
                                  <a:pt x="406100" y="759801"/>
                                </a:lnTo>
                                <a:lnTo>
                                  <a:pt x="424296" y="759801"/>
                                </a:lnTo>
                                <a:lnTo>
                                  <a:pt x="415212" y="750613"/>
                                </a:lnTo>
                                <a:lnTo>
                                  <a:pt x="433293" y="750613"/>
                                </a:lnTo>
                                <a:lnTo>
                                  <a:pt x="436751" y="747148"/>
                                </a:lnTo>
                                <a:lnTo>
                                  <a:pt x="427699" y="738007"/>
                                </a:lnTo>
                                <a:lnTo>
                                  <a:pt x="445908" y="738007"/>
                                </a:lnTo>
                                <a:lnTo>
                                  <a:pt x="436688" y="728692"/>
                                </a:lnTo>
                                <a:close/>
                              </a:path>
                              <a:path w="502284" h="775970">
                                <a:moveTo>
                                  <a:pt x="424296" y="759801"/>
                                </a:moveTo>
                                <a:lnTo>
                                  <a:pt x="424122" y="759801"/>
                                </a:lnTo>
                                <a:lnTo>
                                  <a:pt x="418124" y="765809"/>
                                </a:lnTo>
                                <a:lnTo>
                                  <a:pt x="415111" y="768910"/>
                                </a:lnTo>
                                <a:lnTo>
                                  <a:pt x="422094" y="775969"/>
                                </a:lnTo>
                                <a:lnTo>
                                  <a:pt x="432672" y="775969"/>
                                </a:lnTo>
                                <a:lnTo>
                                  <a:pt x="436516" y="772159"/>
                                </a:lnTo>
                                <a:lnTo>
                                  <a:pt x="424296" y="759801"/>
                                </a:lnTo>
                                <a:close/>
                              </a:path>
                              <a:path w="502284" h="775970">
                                <a:moveTo>
                                  <a:pt x="449279" y="759801"/>
                                </a:moveTo>
                                <a:lnTo>
                                  <a:pt x="448938" y="760024"/>
                                </a:lnTo>
                                <a:lnTo>
                                  <a:pt x="436756" y="772159"/>
                                </a:lnTo>
                                <a:lnTo>
                                  <a:pt x="440599" y="775969"/>
                                </a:lnTo>
                                <a:lnTo>
                                  <a:pt x="451178" y="775969"/>
                                </a:lnTo>
                                <a:lnTo>
                                  <a:pt x="458211" y="768910"/>
                                </a:lnTo>
                                <a:lnTo>
                                  <a:pt x="455229" y="765809"/>
                                </a:lnTo>
                                <a:lnTo>
                                  <a:pt x="449279" y="759801"/>
                                </a:lnTo>
                                <a:close/>
                              </a:path>
                              <a:path w="502284" h="775970">
                                <a:moveTo>
                                  <a:pt x="467479" y="759801"/>
                                </a:moveTo>
                                <a:lnTo>
                                  <a:pt x="467287" y="759801"/>
                                </a:lnTo>
                                <a:lnTo>
                                  <a:pt x="461301" y="765809"/>
                                </a:lnTo>
                                <a:lnTo>
                                  <a:pt x="458300" y="768910"/>
                                </a:lnTo>
                                <a:lnTo>
                                  <a:pt x="465289" y="775969"/>
                                </a:lnTo>
                                <a:lnTo>
                                  <a:pt x="475868" y="775969"/>
                                </a:lnTo>
                                <a:lnTo>
                                  <a:pt x="479712" y="772159"/>
                                </a:lnTo>
                                <a:lnTo>
                                  <a:pt x="467479" y="759801"/>
                                </a:lnTo>
                                <a:close/>
                              </a:path>
                              <a:path w="502284" h="775970">
                                <a:moveTo>
                                  <a:pt x="492236" y="760024"/>
                                </a:moveTo>
                                <a:lnTo>
                                  <a:pt x="479952" y="772159"/>
                                </a:lnTo>
                                <a:lnTo>
                                  <a:pt x="483795" y="775969"/>
                                </a:lnTo>
                                <a:lnTo>
                                  <a:pt x="494374" y="775969"/>
                                </a:lnTo>
                                <a:lnTo>
                                  <a:pt x="501789" y="769619"/>
                                </a:lnTo>
                                <a:lnTo>
                                  <a:pt x="501789" y="765809"/>
                                </a:lnTo>
                                <a:lnTo>
                                  <a:pt x="497950" y="765809"/>
                                </a:lnTo>
                                <a:lnTo>
                                  <a:pt x="492236" y="760024"/>
                                </a:lnTo>
                                <a:close/>
                              </a:path>
                              <a:path w="502284" h="775970">
                                <a:moveTo>
                                  <a:pt x="26200" y="750613"/>
                                </a:moveTo>
                                <a:lnTo>
                                  <a:pt x="24876" y="751839"/>
                                </a:lnTo>
                                <a:lnTo>
                                  <a:pt x="17010" y="759801"/>
                                </a:lnTo>
                                <a:lnTo>
                                  <a:pt x="26206" y="768910"/>
                                </a:lnTo>
                                <a:lnTo>
                                  <a:pt x="35221" y="759801"/>
                                </a:lnTo>
                                <a:lnTo>
                                  <a:pt x="35391" y="759801"/>
                                </a:lnTo>
                                <a:lnTo>
                                  <a:pt x="26200" y="750613"/>
                                </a:lnTo>
                                <a:close/>
                              </a:path>
                              <a:path w="502284" h="775970">
                                <a:moveTo>
                                  <a:pt x="56786" y="738007"/>
                                </a:moveTo>
                                <a:lnTo>
                                  <a:pt x="47740" y="747148"/>
                                </a:lnTo>
                                <a:lnTo>
                                  <a:pt x="48057" y="747148"/>
                                </a:lnTo>
                                <a:lnTo>
                                  <a:pt x="69555" y="768910"/>
                                </a:lnTo>
                                <a:lnTo>
                                  <a:pt x="69395" y="768910"/>
                                </a:lnTo>
                                <a:lnTo>
                                  <a:pt x="78399" y="759801"/>
                                </a:lnTo>
                                <a:lnTo>
                                  <a:pt x="60226" y="759801"/>
                                </a:lnTo>
                                <a:lnTo>
                                  <a:pt x="69318" y="750613"/>
                                </a:lnTo>
                                <a:lnTo>
                                  <a:pt x="66812" y="748029"/>
                                </a:lnTo>
                                <a:lnTo>
                                  <a:pt x="56786" y="738007"/>
                                </a:lnTo>
                                <a:close/>
                              </a:path>
                              <a:path w="502284" h="775970">
                                <a:moveTo>
                                  <a:pt x="100313" y="738007"/>
                                </a:moveTo>
                                <a:lnTo>
                                  <a:pt x="99941" y="738007"/>
                                </a:lnTo>
                                <a:lnTo>
                                  <a:pt x="90906" y="747148"/>
                                </a:lnTo>
                                <a:lnTo>
                                  <a:pt x="91123" y="747148"/>
                                </a:lnTo>
                                <a:lnTo>
                                  <a:pt x="112719" y="768910"/>
                                </a:lnTo>
                                <a:lnTo>
                                  <a:pt x="115675" y="765809"/>
                                </a:lnTo>
                                <a:lnTo>
                                  <a:pt x="121625" y="759801"/>
                                </a:lnTo>
                                <a:lnTo>
                                  <a:pt x="103407" y="759801"/>
                                </a:lnTo>
                                <a:lnTo>
                                  <a:pt x="112490" y="750613"/>
                                </a:lnTo>
                                <a:lnTo>
                                  <a:pt x="112801" y="750613"/>
                                </a:lnTo>
                                <a:lnTo>
                                  <a:pt x="100313" y="738007"/>
                                </a:lnTo>
                                <a:close/>
                              </a:path>
                              <a:path w="502284" h="775970">
                                <a:moveTo>
                                  <a:pt x="143426" y="738007"/>
                                </a:moveTo>
                                <a:lnTo>
                                  <a:pt x="143208" y="738007"/>
                                </a:lnTo>
                                <a:lnTo>
                                  <a:pt x="138313" y="742949"/>
                                </a:lnTo>
                                <a:lnTo>
                                  <a:pt x="134258" y="747148"/>
                                </a:lnTo>
                                <a:lnTo>
                                  <a:pt x="155899" y="768910"/>
                                </a:lnTo>
                                <a:lnTo>
                                  <a:pt x="158858" y="765809"/>
                                </a:lnTo>
                                <a:lnTo>
                                  <a:pt x="164801" y="759801"/>
                                </a:lnTo>
                                <a:lnTo>
                                  <a:pt x="146628" y="759801"/>
                                </a:lnTo>
                                <a:lnTo>
                                  <a:pt x="155729" y="750613"/>
                                </a:lnTo>
                                <a:lnTo>
                                  <a:pt x="155945" y="750613"/>
                                </a:lnTo>
                                <a:lnTo>
                                  <a:pt x="143426" y="738007"/>
                                </a:lnTo>
                                <a:close/>
                              </a:path>
                              <a:path w="502284" h="775970">
                                <a:moveTo>
                                  <a:pt x="186770" y="738007"/>
                                </a:moveTo>
                                <a:lnTo>
                                  <a:pt x="186357" y="738007"/>
                                </a:lnTo>
                                <a:lnTo>
                                  <a:pt x="177316" y="747148"/>
                                </a:lnTo>
                                <a:lnTo>
                                  <a:pt x="177593" y="747148"/>
                                </a:lnTo>
                                <a:lnTo>
                                  <a:pt x="199129" y="768910"/>
                                </a:lnTo>
                                <a:lnTo>
                                  <a:pt x="202079" y="765809"/>
                                </a:lnTo>
                                <a:lnTo>
                                  <a:pt x="208037" y="759801"/>
                                </a:lnTo>
                                <a:lnTo>
                                  <a:pt x="189808" y="759801"/>
                                </a:lnTo>
                                <a:lnTo>
                                  <a:pt x="198897" y="750613"/>
                                </a:lnTo>
                                <a:lnTo>
                                  <a:pt x="199234" y="750613"/>
                                </a:lnTo>
                                <a:lnTo>
                                  <a:pt x="186770" y="738007"/>
                                </a:lnTo>
                                <a:close/>
                              </a:path>
                              <a:path w="502284" h="775970">
                                <a:moveTo>
                                  <a:pt x="229900" y="738007"/>
                                </a:moveTo>
                                <a:lnTo>
                                  <a:pt x="229646" y="738007"/>
                                </a:lnTo>
                                <a:lnTo>
                                  <a:pt x="220582" y="747148"/>
                                </a:lnTo>
                                <a:lnTo>
                                  <a:pt x="220736" y="747148"/>
                                </a:lnTo>
                                <a:lnTo>
                                  <a:pt x="242312" y="768910"/>
                                </a:lnTo>
                                <a:lnTo>
                                  <a:pt x="245260" y="765809"/>
                                </a:lnTo>
                                <a:lnTo>
                                  <a:pt x="251210" y="759801"/>
                                </a:lnTo>
                                <a:lnTo>
                                  <a:pt x="232982" y="759801"/>
                                </a:lnTo>
                                <a:lnTo>
                                  <a:pt x="242056" y="750613"/>
                                </a:lnTo>
                                <a:lnTo>
                                  <a:pt x="242388" y="750613"/>
                                </a:lnTo>
                                <a:lnTo>
                                  <a:pt x="229900" y="738007"/>
                                </a:lnTo>
                                <a:close/>
                              </a:path>
                              <a:path w="502284" h="775970">
                                <a:moveTo>
                                  <a:pt x="273189" y="738007"/>
                                </a:moveTo>
                                <a:lnTo>
                                  <a:pt x="272789" y="738007"/>
                                </a:lnTo>
                                <a:lnTo>
                                  <a:pt x="263738" y="747148"/>
                                </a:lnTo>
                                <a:lnTo>
                                  <a:pt x="264016" y="747148"/>
                                </a:lnTo>
                                <a:lnTo>
                                  <a:pt x="285528" y="768910"/>
                                </a:lnTo>
                                <a:lnTo>
                                  <a:pt x="285371" y="768910"/>
                                </a:lnTo>
                                <a:lnTo>
                                  <a:pt x="294374" y="759801"/>
                                </a:lnTo>
                                <a:lnTo>
                                  <a:pt x="276215" y="759801"/>
                                </a:lnTo>
                                <a:lnTo>
                                  <a:pt x="285315" y="750613"/>
                                </a:lnTo>
                                <a:lnTo>
                                  <a:pt x="285643" y="750613"/>
                                </a:lnTo>
                                <a:lnTo>
                                  <a:pt x="273189" y="738007"/>
                                </a:lnTo>
                                <a:close/>
                              </a:path>
                              <a:path w="502284" h="775970">
                                <a:moveTo>
                                  <a:pt x="316332" y="738007"/>
                                </a:moveTo>
                                <a:lnTo>
                                  <a:pt x="315910" y="738007"/>
                                </a:lnTo>
                                <a:lnTo>
                                  <a:pt x="306877" y="747148"/>
                                </a:lnTo>
                                <a:lnTo>
                                  <a:pt x="307169" y="747148"/>
                                </a:lnTo>
                                <a:lnTo>
                                  <a:pt x="328713" y="768910"/>
                                </a:lnTo>
                                <a:lnTo>
                                  <a:pt x="331672" y="765809"/>
                                </a:lnTo>
                                <a:lnTo>
                                  <a:pt x="337634" y="759801"/>
                                </a:lnTo>
                                <a:lnTo>
                                  <a:pt x="319383" y="759801"/>
                                </a:lnTo>
                                <a:lnTo>
                                  <a:pt x="328463" y="750613"/>
                                </a:lnTo>
                                <a:lnTo>
                                  <a:pt x="328805" y="750613"/>
                                </a:lnTo>
                                <a:lnTo>
                                  <a:pt x="316332" y="738007"/>
                                </a:lnTo>
                                <a:close/>
                              </a:path>
                              <a:path w="502284" h="775970">
                                <a:moveTo>
                                  <a:pt x="359487" y="738007"/>
                                </a:moveTo>
                                <a:lnTo>
                                  <a:pt x="359259" y="738007"/>
                                </a:lnTo>
                                <a:lnTo>
                                  <a:pt x="350189" y="747148"/>
                                </a:lnTo>
                                <a:lnTo>
                                  <a:pt x="350425" y="747148"/>
                                </a:lnTo>
                                <a:lnTo>
                                  <a:pt x="371924" y="768910"/>
                                </a:lnTo>
                                <a:lnTo>
                                  <a:pt x="371773" y="768910"/>
                                </a:lnTo>
                                <a:lnTo>
                                  <a:pt x="380789" y="759801"/>
                                </a:lnTo>
                                <a:lnTo>
                                  <a:pt x="362640" y="759801"/>
                                </a:lnTo>
                                <a:lnTo>
                                  <a:pt x="371765" y="750613"/>
                                </a:lnTo>
                                <a:lnTo>
                                  <a:pt x="371975" y="750613"/>
                                </a:lnTo>
                                <a:lnTo>
                                  <a:pt x="359487" y="738007"/>
                                </a:lnTo>
                                <a:close/>
                              </a:path>
                              <a:path w="502284" h="775970">
                                <a:moveTo>
                                  <a:pt x="402748" y="738007"/>
                                </a:moveTo>
                                <a:lnTo>
                                  <a:pt x="402358" y="738007"/>
                                </a:lnTo>
                                <a:lnTo>
                                  <a:pt x="393311" y="747148"/>
                                </a:lnTo>
                                <a:lnTo>
                                  <a:pt x="393585" y="747148"/>
                                </a:lnTo>
                                <a:lnTo>
                                  <a:pt x="415111" y="768910"/>
                                </a:lnTo>
                                <a:lnTo>
                                  <a:pt x="418124" y="765809"/>
                                </a:lnTo>
                                <a:lnTo>
                                  <a:pt x="424122" y="759801"/>
                                </a:lnTo>
                                <a:lnTo>
                                  <a:pt x="405799" y="759801"/>
                                </a:lnTo>
                                <a:lnTo>
                                  <a:pt x="414898" y="750613"/>
                                </a:lnTo>
                                <a:lnTo>
                                  <a:pt x="415212" y="750613"/>
                                </a:lnTo>
                                <a:lnTo>
                                  <a:pt x="402748" y="738007"/>
                                </a:lnTo>
                                <a:close/>
                              </a:path>
                              <a:path w="502284" h="775970">
                                <a:moveTo>
                                  <a:pt x="458385" y="750613"/>
                                </a:moveTo>
                                <a:lnTo>
                                  <a:pt x="450779" y="758189"/>
                                </a:lnTo>
                                <a:lnTo>
                                  <a:pt x="449279" y="759801"/>
                                </a:lnTo>
                                <a:lnTo>
                                  <a:pt x="458300" y="768910"/>
                                </a:lnTo>
                                <a:lnTo>
                                  <a:pt x="461301" y="765809"/>
                                </a:lnTo>
                                <a:lnTo>
                                  <a:pt x="467287" y="759801"/>
                                </a:lnTo>
                                <a:lnTo>
                                  <a:pt x="467479" y="759801"/>
                                </a:lnTo>
                                <a:lnTo>
                                  <a:pt x="458385" y="750613"/>
                                </a:lnTo>
                                <a:close/>
                              </a:path>
                              <a:path w="502284" h="775970">
                                <a:moveTo>
                                  <a:pt x="497950" y="754379"/>
                                </a:moveTo>
                                <a:lnTo>
                                  <a:pt x="492236" y="760024"/>
                                </a:lnTo>
                                <a:lnTo>
                                  <a:pt x="497950" y="765809"/>
                                </a:lnTo>
                                <a:lnTo>
                                  <a:pt x="501789" y="761999"/>
                                </a:lnTo>
                                <a:lnTo>
                                  <a:pt x="501789" y="758189"/>
                                </a:lnTo>
                                <a:lnTo>
                                  <a:pt x="497950" y="754379"/>
                                </a:lnTo>
                                <a:close/>
                              </a:path>
                              <a:path w="502284" h="775970">
                                <a:moveTo>
                                  <a:pt x="501789" y="761999"/>
                                </a:moveTo>
                                <a:lnTo>
                                  <a:pt x="497950" y="765809"/>
                                </a:lnTo>
                                <a:lnTo>
                                  <a:pt x="501789" y="765809"/>
                                </a:lnTo>
                                <a:lnTo>
                                  <a:pt x="501789" y="761999"/>
                                </a:lnTo>
                                <a:close/>
                              </a:path>
                              <a:path w="502284" h="775970">
                                <a:moveTo>
                                  <a:pt x="488572" y="738437"/>
                                </a:moveTo>
                                <a:lnTo>
                                  <a:pt x="479705" y="747336"/>
                                </a:lnTo>
                                <a:lnTo>
                                  <a:pt x="492236" y="760024"/>
                                </a:lnTo>
                                <a:lnTo>
                                  <a:pt x="497950" y="754379"/>
                                </a:lnTo>
                                <a:lnTo>
                                  <a:pt x="501789" y="754379"/>
                                </a:lnTo>
                                <a:lnTo>
                                  <a:pt x="501789" y="751839"/>
                                </a:lnTo>
                                <a:lnTo>
                                  <a:pt x="488572" y="738437"/>
                                </a:lnTo>
                                <a:close/>
                              </a:path>
                              <a:path w="502284" h="775970">
                                <a:moveTo>
                                  <a:pt x="14020" y="738437"/>
                                </a:moveTo>
                                <a:lnTo>
                                  <a:pt x="4840" y="747745"/>
                                </a:lnTo>
                                <a:lnTo>
                                  <a:pt x="17010" y="759801"/>
                                </a:lnTo>
                                <a:lnTo>
                                  <a:pt x="26088" y="750613"/>
                                </a:lnTo>
                                <a:lnTo>
                                  <a:pt x="23616" y="748029"/>
                                </a:lnTo>
                                <a:lnTo>
                                  <a:pt x="14020" y="738437"/>
                                </a:lnTo>
                                <a:close/>
                              </a:path>
                              <a:path w="502284" h="775970">
                                <a:moveTo>
                                  <a:pt x="47608" y="728833"/>
                                </a:moveTo>
                                <a:lnTo>
                                  <a:pt x="28641" y="748029"/>
                                </a:lnTo>
                                <a:lnTo>
                                  <a:pt x="26200" y="750613"/>
                                </a:lnTo>
                                <a:lnTo>
                                  <a:pt x="35391" y="759801"/>
                                </a:lnTo>
                                <a:lnTo>
                                  <a:pt x="35221" y="759801"/>
                                </a:lnTo>
                                <a:lnTo>
                                  <a:pt x="47740" y="747148"/>
                                </a:lnTo>
                                <a:lnTo>
                                  <a:pt x="48057" y="747148"/>
                                </a:lnTo>
                                <a:lnTo>
                                  <a:pt x="39027" y="738007"/>
                                </a:lnTo>
                                <a:lnTo>
                                  <a:pt x="56786" y="738007"/>
                                </a:lnTo>
                                <a:lnTo>
                                  <a:pt x="47608" y="728833"/>
                                </a:lnTo>
                                <a:close/>
                              </a:path>
                              <a:path w="502284" h="775970">
                                <a:moveTo>
                                  <a:pt x="91085" y="728692"/>
                                </a:moveTo>
                                <a:lnTo>
                                  <a:pt x="90873" y="728833"/>
                                </a:lnTo>
                                <a:lnTo>
                                  <a:pt x="71875" y="748029"/>
                                </a:lnTo>
                                <a:lnTo>
                                  <a:pt x="69396" y="750613"/>
                                </a:lnTo>
                                <a:lnTo>
                                  <a:pt x="78587" y="759801"/>
                                </a:lnTo>
                                <a:lnTo>
                                  <a:pt x="78399" y="759801"/>
                                </a:lnTo>
                                <a:lnTo>
                                  <a:pt x="90906" y="747148"/>
                                </a:lnTo>
                                <a:lnTo>
                                  <a:pt x="91123" y="747148"/>
                                </a:lnTo>
                                <a:lnTo>
                                  <a:pt x="82053" y="738007"/>
                                </a:lnTo>
                                <a:lnTo>
                                  <a:pt x="100313" y="738007"/>
                                </a:lnTo>
                                <a:lnTo>
                                  <a:pt x="91085" y="728692"/>
                                </a:lnTo>
                                <a:close/>
                              </a:path>
                              <a:path w="502284" h="775970">
                                <a:moveTo>
                                  <a:pt x="130724" y="750613"/>
                                </a:moveTo>
                                <a:lnTo>
                                  <a:pt x="112801" y="750613"/>
                                </a:lnTo>
                                <a:lnTo>
                                  <a:pt x="121903" y="759801"/>
                                </a:lnTo>
                                <a:lnTo>
                                  <a:pt x="121625" y="759801"/>
                                </a:lnTo>
                                <a:lnTo>
                                  <a:pt x="130724" y="750613"/>
                                </a:lnTo>
                                <a:close/>
                              </a:path>
                              <a:path w="502284" h="775970">
                                <a:moveTo>
                                  <a:pt x="173889" y="750613"/>
                                </a:moveTo>
                                <a:lnTo>
                                  <a:pt x="155945" y="750613"/>
                                </a:lnTo>
                                <a:lnTo>
                                  <a:pt x="165069" y="759801"/>
                                </a:lnTo>
                                <a:lnTo>
                                  <a:pt x="164801" y="759801"/>
                                </a:lnTo>
                                <a:lnTo>
                                  <a:pt x="173889" y="750613"/>
                                </a:lnTo>
                                <a:close/>
                              </a:path>
                              <a:path w="502284" h="775970">
                                <a:moveTo>
                                  <a:pt x="217147" y="750613"/>
                                </a:moveTo>
                                <a:lnTo>
                                  <a:pt x="199234" y="750613"/>
                                </a:lnTo>
                                <a:lnTo>
                                  <a:pt x="208318" y="759801"/>
                                </a:lnTo>
                                <a:lnTo>
                                  <a:pt x="208037" y="759801"/>
                                </a:lnTo>
                                <a:lnTo>
                                  <a:pt x="217147" y="750613"/>
                                </a:lnTo>
                                <a:close/>
                              </a:path>
                              <a:path w="502284" h="775970">
                                <a:moveTo>
                                  <a:pt x="260307" y="750613"/>
                                </a:moveTo>
                                <a:lnTo>
                                  <a:pt x="242388" y="750613"/>
                                </a:lnTo>
                                <a:lnTo>
                                  <a:pt x="251490" y="759801"/>
                                </a:lnTo>
                                <a:lnTo>
                                  <a:pt x="251210" y="759801"/>
                                </a:lnTo>
                                <a:lnTo>
                                  <a:pt x="260307" y="750613"/>
                                </a:lnTo>
                                <a:close/>
                              </a:path>
                              <a:path w="502284" h="775970">
                                <a:moveTo>
                                  <a:pt x="303453" y="750613"/>
                                </a:moveTo>
                                <a:lnTo>
                                  <a:pt x="285643" y="750613"/>
                                </a:lnTo>
                                <a:lnTo>
                                  <a:pt x="294719" y="759801"/>
                                </a:lnTo>
                                <a:lnTo>
                                  <a:pt x="294374" y="759801"/>
                                </a:lnTo>
                                <a:lnTo>
                                  <a:pt x="303453" y="750613"/>
                                </a:lnTo>
                                <a:close/>
                              </a:path>
                              <a:path w="502284" h="775970">
                                <a:moveTo>
                                  <a:pt x="346751" y="750613"/>
                                </a:moveTo>
                                <a:lnTo>
                                  <a:pt x="328805" y="750613"/>
                                </a:lnTo>
                                <a:lnTo>
                                  <a:pt x="337896" y="759801"/>
                                </a:lnTo>
                                <a:lnTo>
                                  <a:pt x="337634" y="759801"/>
                                </a:lnTo>
                                <a:lnTo>
                                  <a:pt x="346751" y="750613"/>
                                </a:lnTo>
                                <a:close/>
                              </a:path>
                              <a:path w="502284" h="775970">
                                <a:moveTo>
                                  <a:pt x="389882" y="750613"/>
                                </a:moveTo>
                                <a:lnTo>
                                  <a:pt x="371975" y="750613"/>
                                </a:lnTo>
                                <a:lnTo>
                                  <a:pt x="381077" y="759801"/>
                                </a:lnTo>
                                <a:lnTo>
                                  <a:pt x="380789" y="759801"/>
                                </a:lnTo>
                                <a:lnTo>
                                  <a:pt x="389882" y="750613"/>
                                </a:lnTo>
                                <a:close/>
                              </a:path>
                              <a:path w="502284" h="775970">
                                <a:moveTo>
                                  <a:pt x="433293" y="750613"/>
                                </a:moveTo>
                                <a:lnTo>
                                  <a:pt x="415212" y="750613"/>
                                </a:lnTo>
                                <a:lnTo>
                                  <a:pt x="424296" y="759801"/>
                                </a:lnTo>
                                <a:lnTo>
                                  <a:pt x="424122" y="759801"/>
                                </a:lnTo>
                                <a:lnTo>
                                  <a:pt x="433293" y="750613"/>
                                </a:lnTo>
                                <a:close/>
                              </a:path>
                              <a:path w="502284" h="775970">
                                <a:moveTo>
                                  <a:pt x="445908" y="738007"/>
                                </a:moveTo>
                                <a:lnTo>
                                  <a:pt x="445600" y="738282"/>
                                </a:lnTo>
                                <a:lnTo>
                                  <a:pt x="436751" y="747148"/>
                                </a:lnTo>
                                <a:lnTo>
                                  <a:pt x="449279" y="759801"/>
                                </a:lnTo>
                                <a:lnTo>
                                  <a:pt x="450779" y="758189"/>
                                </a:lnTo>
                                <a:lnTo>
                                  <a:pt x="458385" y="750613"/>
                                </a:lnTo>
                                <a:lnTo>
                                  <a:pt x="445908" y="738007"/>
                                </a:lnTo>
                                <a:close/>
                              </a:path>
                              <a:path w="502284" h="775970">
                                <a:moveTo>
                                  <a:pt x="470763" y="738282"/>
                                </a:moveTo>
                                <a:lnTo>
                                  <a:pt x="458385" y="750613"/>
                                </a:lnTo>
                                <a:lnTo>
                                  <a:pt x="467479" y="759801"/>
                                </a:lnTo>
                                <a:lnTo>
                                  <a:pt x="467287" y="759801"/>
                                </a:lnTo>
                                <a:lnTo>
                                  <a:pt x="479705" y="747336"/>
                                </a:lnTo>
                                <a:lnTo>
                                  <a:pt x="470763" y="738282"/>
                                </a:lnTo>
                                <a:close/>
                              </a:path>
                              <a:path w="502284" h="775970">
                                <a:moveTo>
                                  <a:pt x="501789" y="754379"/>
                                </a:moveTo>
                                <a:lnTo>
                                  <a:pt x="497950" y="754379"/>
                                </a:lnTo>
                                <a:lnTo>
                                  <a:pt x="501789" y="758189"/>
                                </a:lnTo>
                                <a:lnTo>
                                  <a:pt x="501789" y="754379"/>
                                </a:lnTo>
                                <a:close/>
                              </a:path>
                              <a:path w="502284" h="775970">
                                <a:moveTo>
                                  <a:pt x="0" y="742949"/>
                                </a:moveTo>
                                <a:lnTo>
                                  <a:pt x="4559" y="748029"/>
                                </a:lnTo>
                                <a:lnTo>
                                  <a:pt x="4840" y="747745"/>
                                </a:lnTo>
                                <a:lnTo>
                                  <a:pt x="0" y="742949"/>
                                </a:lnTo>
                                <a:close/>
                              </a:path>
                              <a:path w="502284" h="775970">
                                <a:moveTo>
                                  <a:pt x="4789" y="729210"/>
                                </a:moveTo>
                                <a:lnTo>
                                  <a:pt x="0" y="734059"/>
                                </a:lnTo>
                                <a:lnTo>
                                  <a:pt x="0" y="742949"/>
                                </a:lnTo>
                                <a:lnTo>
                                  <a:pt x="4840" y="747745"/>
                                </a:lnTo>
                                <a:lnTo>
                                  <a:pt x="14019" y="738437"/>
                                </a:lnTo>
                                <a:lnTo>
                                  <a:pt x="4789" y="729210"/>
                                </a:lnTo>
                                <a:close/>
                              </a:path>
                              <a:path w="502284" h="775970">
                                <a:moveTo>
                                  <a:pt x="479669" y="729410"/>
                                </a:moveTo>
                                <a:lnTo>
                                  <a:pt x="470763" y="738282"/>
                                </a:lnTo>
                                <a:lnTo>
                                  <a:pt x="479705" y="747336"/>
                                </a:lnTo>
                                <a:lnTo>
                                  <a:pt x="488572" y="738437"/>
                                </a:lnTo>
                                <a:lnTo>
                                  <a:pt x="479669" y="729410"/>
                                </a:lnTo>
                                <a:close/>
                              </a:path>
                              <a:path w="502284" h="775970">
                                <a:moveTo>
                                  <a:pt x="35475" y="716704"/>
                                </a:moveTo>
                                <a:lnTo>
                                  <a:pt x="35290" y="716868"/>
                                </a:lnTo>
                                <a:lnTo>
                                  <a:pt x="26989" y="725285"/>
                                </a:lnTo>
                                <a:lnTo>
                                  <a:pt x="26781" y="725611"/>
                                </a:lnTo>
                                <a:lnTo>
                                  <a:pt x="48057" y="747148"/>
                                </a:lnTo>
                                <a:lnTo>
                                  <a:pt x="47740" y="747148"/>
                                </a:lnTo>
                                <a:lnTo>
                                  <a:pt x="56786" y="738007"/>
                                </a:lnTo>
                                <a:lnTo>
                                  <a:pt x="38544" y="738007"/>
                                </a:lnTo>
                                <a:lnTo>
                                  <a:pt x="47608" y="728833"/>
                                </a:lnTo>
                                <a:lnTo>
                                  <a:pt x="35475" y="716704"/>
                                </a:lnTo>
                                <a:close/>
                              </a:path>
                              <a:path w="502284" h="775970">
                                <a:moveTo>
                                  <a:pt x="78787" y="716277"/>
                                </a:moveTo>
                                <a:lnTo>
                                  <a:pt x="78288" y="716277"/>
                                </a:lnTo>
                                <a:lnTo>
                                  <a:pt x="72002" y="722629"/>
                                </a:lnTo>
                                <a:lnTo>
                                  <a:pt x="69428" y="725285"/>
                                </a:lnTo>
                                <a:lnTo>
                                  <a:pt x="91123" y="747148"/>
                                </a:lnTo>
                                <a:lnTo>
                                  <a:pt x="90906" y="747148"/>
                                </a:lnTo>
                                <a:lnTo>
                                  <a:pt x="99941" y="738007"/>
                                </a:lnTo>
                                <a:lnTo>
                                  <a:pt x="81794" y="738007"/>
                                </a:lnTo>
                                <a:lnTo>
                                  <a:pt x="91012" y="728692"/>
                                </a:lnTo>
                                <a:lnTo>
                                  <a:pt x="88033" y="725611"/>
                                </a:lnTo>
                                <a:lnTo>
                                  <a:pt x="78787" y="716277"/>
                                </a:lnTo>
                                <a:close/>
                              </a:path>
                              <a:path w="502284" h="775970">
                                <a:moveTo>
                                  <a:pt x="121848" y="716277"/>
                                </a:moveTo>
                                <a:lnTo>
                                  <a:pt x="121420" y="716277"/>
                                </a:lnTo>
                                <a:lnTo>
                                  <a:pt x="112517" y="725285"/>
                                </a:lnTo>
                                <a:lnTo>
                                  <a:pt x="134258" y="747148"/>
                                </a:lnTo>
                                <a:lnTo>
                                  <a:pt x="138313" y="742949"/>
                                </a:lnTo>
                                <a:lnTo>
                                  <a:pt x="143208" y="738007"/>
                                </a:lnTo>
                                <a:lnTo>
                                  <a:pt x="124951" y="738007"/>
                                </a:lnTo>
                                <a:lnTo>
                                  <a:pt x="134159" y="728692"/>
                                </a:lnTo>
                                <a:lnTo>
                                  <a:pt x="121848" y="716277"/>
                                </a:lnTo>
                                <a:close/>
                              </a:path>
                              <a:path w="502284" h="775970">
                                <a:moveTo>
                                  <a:pt x="165285" y="716277"/>
                                </a:moveTo>
                                <a:lnTo>
                                  <a:pt x="164727" y="716277"/>
                                </a:lnTo>
                                <a:lnTo>
                                  <a:pt x="155806" y="725285"/>
                                </a:lnTo>
                                <a:lnTo>
                                  <a:pt x="155957" y="725285"/>
                                </a:lnTo>
                                <a:lnTo>
                                  <a:pt x="177593" y="747148"/>
                                </a:lnTo>
                                <a:lnTo>
                                  <a:pt x="177316" y="747148"/>
                                </a:lnTo>
                                <a:lnTo>
                                  <a:pt x="186357" y="738007"/>
                                </a:lnTo>
                                <a:lnTo>
                                  <a:pt x="168216" y="738007"/>
                                </a:lnTo>
                                <a:lnTo>
                                  <a:pt x="177443" y="728692"/>
                                </a:lnTo>
                                <a:lnTo>
                                  <a:pt x="174513" y="725611"/>
                                </a:lnTo>
                                <a:lnTo>
                                  <a:pt x="165285" y="716277"/>
                                </a:lnTo>
                                <a:close/>
                              </a:path>
                              <a:path w="502284" h="775970">
                                <a:moveTo>
                                  <a:pt x="208374" y="716277"/>
                                </a:moveTo>
                                <a:lnTo>
                                  <a:pt x="207850" y="716277"/>
                                </a:lnTo>
                                <a:lnTo>
                                  <a:pt x="201567" y="722629"/>
                                </a:lnTo>
                                <a:lnTo>
                                  <a:pt x="199059" y="725285"/>
                                </a:lnTo>
                                <a:lnTo>
                                  <a:pt x="220736" y="747148"/>
                                </a:lnTo>
                                <a:lnTo>
                                  <a:pt x="220582" y="747148"/>
                                </a:lnTo>
                                <a:lnTo>
                                  <a:pt x="229646" y="738007"/>
                                </a:lnTo>
                                <a:lnTo>
                                  <a:pt x="211367" y="738007"/>
                                </a:lnTo>
                                <a:lnTo>
                                  <a:pt x="220582" y="728692"/>
                                </a:lnTo>
                                <a:lnTo>
                                  <a:pt x="217620" y="725611"/>
                                </a:lnTo>
                                <a:lnTo>
                                  <a:pt x="208374" y="716277"/>
                                </a:lnTo>
                                <a:close/>
                              </a:path>
                              <a:path w="502284" h="775970">
                                <a:moveTo>
                                  <a:pt x="251722" y="716277"/>
                                </a:moveTo>
                                <a:lnTo>
                                  <a:pt x="251193" y="716277"/>
                                </a:lnTo>
                                <a:lnTo>
                                  <a:pt x="242261" y="725285"/>
                                </a:lnTo>
                                <a:lnTo>
                                  <a:pt x="242405" y="725285"/>
                                </a:lnTo>
                                <a:lnTo>
                                  <a:pt x="264016" y="747148"/>
                                </a:lnTo>
                                <a:lnTo>
                                  <a:pt x="263738" y="747148"/>
                                </a:lnTo>
                                <a:lnTo>
                                  <a:pt x="272789" y="738007"/>
                                </a:lnTo>
                                <a:lnTo>
                                  <a:pt x="254504" y="738007"/>
                                </a:lnTo>
                                <a:lnTo>
                                  <a:pt x="263703" y="728692"/>
                                </a:lnTo>
                                <a:lnTo>
                                  <a:pt x="263987" y="728692"/>
                                </a:lnTo>
                                <a:lnTo>
                                  <a:pt x="251722" y="716277"/>
                                </a:lnTo>
                                <a:close/>
                              </a:path>
                              <a:path w="502284" h="775970">
                                <a:moveTo>
                                  <a:pt x="294832" y="716277"/>
                                </a:moveTo>
                                <a:lnTo>
                                  <a:pt x="294304" y="716277"/>
                                </a:lnTo>
                                <a:lnTo>
                                  <a:pt x="285385" y="725285"/>
                                </a:lnTo>
                                <a:lnTo>
                                  <a:pt x="285524" y="725285"/>
                                </a:lnTo>
                                <a:lnTo>
                                  <a:pt x="307169" y="747148"/>
                                </a:lnTo>
                                <a:lnTo>
                                  <a:pt x="306877" y="747148"/>
                                </a:lnTo>
                                <a:lnTo>
                                  <a:pt x="315910" y="738007"/>
                                </a:lnTo>
                                <a:lnTo>
                                  <a:pt x="297801" y="738007"/>
                                </a:lnTo>
                                <a:lnTo>
                                  <a:pt x="307028" y="728692"/>
                                </a:lnTo>
                                <a:lnTo>
                                  <a:pt x="304067" y="725611"/>
                                </a:lnTo>
                                <a:lnTo>
                                  <a:pt x="294832" y="716277"/>
                                </a:lnTo>
                                <a:close/>
                              </a:path>
                              <a:path w="502284" h="775970">
                                <a:moveTo>
                                  <a:pt x="337961" y="716277"/>
                                </a:moveTo>
                                <a:lnTo>
                                  <a:pt x="337384" y="716277"/>
                                </a:lnTo>
                                <a:lnTo>
                                  <a:pt x="328482" y="725285"/>
                                </a:lnTo>
                                <a:lnTo>
                                  <a:pt x="328827" y="725285"/>
                                </a:lnTo>
                                <a:lnTo>
                                  <a:pt x="350425" y="747148"/>
                                </a:lnTo>
                                <a:lnTo>
                                  <a:pt x="350189" y="747148"/>
                                </a:lnTo>
                                <a:lnTo>
                                  <a:pt x="359259" y="738007"/>
                                </a:lnTo>
                                <a:lnTo>
                                  <a:pt x="340921" y="738007"/>
                                </a:lnTo>
                                <a:lnTo>
                                  <a:pt x="350128" y="728692"/>
                                </a:lnTo>
                                <a:lnTo>
                                  <a:pt x="350259" y="728692"/>
                                </a:lnTo>
                                <a:lnTo>
                                  <a:pt x="337961" y="716277"/>
                                </a:lnTo>
                                <a:close/>
                              </a:path>
                              <a:path w="502284" h="775970">
                                <a:moveTo>
                                  <a:pt x="381264" y="716277"/>
                                </a:moveTo>
                                <a:lnTo>
                                  <a:pt x="380819" y="716277"/>
                                </a:lnTo>
                                <a:lnTo>
                                  <a:pt x="374517" y="722629"/>
                                </a:lnTo>
                                <a:lnTo>
                                  <a:pt x="371959" y="725285"/>
                                </a:lnTo>
                                <a:lnTo>
                                  <a:pt x="393585" y="747148"/>
                                </a:lnTo>
                                <a:lnTo>
                                  <a:pt x="393311" y="747148"/>
                                </a:lnTo>
                                <a:lnTo>
                                  <a:pt x="402358" y="738007"/>
                                </a:lnTo>
                                <a:lnTo>
                                  <a:pt x="384286" y="738007"/>
                                </a:lnTo>
                                <a:lnTo>
                                  <a:pt x="393538" y="728692"/>
                                </a:lnTo>
                                <a:lnTo>
                                  <a:pt x="381264" y="716277"/>
                                </a:lnTo>
                                <a:close/>
                              </a:path>
                              <a:path w="502284" h="775970">
                                <a:moveTo>
                                  <a:pt x="424401" y="716277"/>
                                </a:moveTo>
                                <a:lnTo>
                                  <a:pt x="423863" y="716277"/>
                                </a:lnTo>
                                <a:lnTo>
                                  <a:pt x="414949" y="725285"/>
                                </a:lnTo>
                                <a:lnTo>
                                  <a:pt x="415102" y="725285"/>
                                </a:lnTo>
                                <a:lnTo>
                                  <a:pt x="436751" y="747148"/>
                                </a:lnTo>
                                <a:lnTo>
                                  <a:pt x="445875" y="738007"/>
                                </a:lnTo>
                                <a:lnTo>
                                  <a:pt x="427382" y="738007"/>
                                </a:lnTo>
                                <a:lnTo>
                                  <a:pt x="436607" y="728692"/>
                                </a:lnTo>
                                <a:lnTo>
                                  <a:pt x="433639" y="725611"/>
                                </a:lnTo>
                                <a:lnTo>
                                  <a:pt x="424401" y="716277"/>
                                </a:lnTo>
                                <a:close/>
                              </a:path>
                              <a:path w="502284" h="775970">
                                <a:moveTo>
                                  <a:pt x="17561" y="716277"/>
                                </a:moveTo>
                                <a:lnTo>
                                  <a:pt x="4789" y="729210"/>
                                </a:lnTo>
                                <a:lnTo>
                                  <a:pt x="14020" y="738437"/>
                                </a:lnTo>
                                <a:lnTo>
                                  <a:pt x="26668" y="725611"/>
                                </a:lnTo>
                                <a:lnTo>
                                  <a:pt x="26460" y="725285"/>
                                </a:lnTo>
                                <a:lnTo>
                                  <a:pt x="17561" y="716277"/>
                                </a:lnTo>
                                <a:close/>
                              </a:path>
                              <a:path w="502284" h="775970">
                                <a:moveTo>
                                  <a:pt x="492260" y="716868"/>
                                </a:moveTo>
                                <a:lnTo>
                                  <a:pt x="479669" y="729410"/>
                                </a:lnTo>
                                <a:lnTo>
                                  <a:pt x="488572" y="738437"/>
                                </a:lnTo>
                                <a:lnTo>
                                  <a:pt x="501674" y="725285"/>
                                </a:lnTo>
                                <a:lnTo>
                                  <a:pt x="501789" y="722629"/>
                                </a:lnTo>
                                <a:lnTo>
                                  <a:pt x="497950" y="722629"/>
                                </a:lnTo>
                                <a:lnTo>
                                  <a:pt x="492260" y="716868"/>
                                </a:lnTo>
                                <a:close/>
                              </a:path>
                              <a:path w="502284" h="775970">
                                <a:moveTo>
                                  <a:pt x="467139" y="716704"/>
                                </a:moveTo>
                                <a:lnTo>
                                  <a:pt x="458249" y="725611"/>
                                </a:lnTo>
                                <a:lnTo>
                                  <a:pt x="470763" y="738282"/>
                                </a:lnTo>
                                <a:lnTo>
                                  <a:pt x="479669" y="729410"/>
                                </a:lnTo>
                                <a:lnTo>
                                  <a:pt x="467139" y="716704"/>
                                </a:lnTo>
                                <a:close/>
                              </a:path>
                              <a:path w="502284" h="775970">
                                <a:moveTo>
                                  <a:pt x="81716" y="694313"/>
                                </a:moveTo>
                                <a:lnTo>
                                  <a:pt x="47608" y="728833"/>
                                </a:lnTo>
                                <a:lnTo>
                                  <a:pt x="56786" y="738007"/>
                                </a:lnTo>
                                <a:lnTo>
                                  <a:pt x="69374" y="725285"/>
                                </a:lnTo>
                                <a:lnTo>
                                  <a:pt x="66793" y="722629"/>
                                </a:lnTo>
                                <a:lnTo>
                                  <a:pt x="60490" y="716277"/>
                                </a:lnTo>
                                <a:lnTo>
                                  <a:pt x="78787" y="716277"/>
                                </a:lnTo>
                                <a:lnTo>
                                  <a:pt x="69528" y="706932"/>
                                </a:lnTo>
                                <a:lnTo>
                                  <a:pt x="87535" y="706932"/>
                                </a:lnTo>
                                <a:lnTo>
                                  <a:pt x="90852" y="703579"/>
                                </a:lnTo>
                                <a:lnTo>
                                  <a:pt x="87143" y="699769"/>
                                </a:lnTo>
                                <a:lnTo>
                                  <a:pt x="81716" y="694313"/>
                                </a:lnTo>
                                <a:close/>
                              </a:path>
                              <a:path w="502284" h="775970">
                                <a:moveTo>
                                  <a:pt x="112567" y="706932"/>
                                </a:moveTo>
                                <a:lnTo>
                                  <a:pt x="112004" y="707481"/>
                                </a:lnTo>
                                <a:lnTo>
                                  <a:pt x="94062" y="725611"/>
                                </a:lnTo>
                                <a:lnTo>
                                  <a:pt x="91085" y="728692"/>
                                </a:lnTo>
                                <a:lnTo>
                                  <a:pt x="100313" y="738007"/>
                                </a:lnTo>
                                <a:lnTo>
                                  <a:pt x="99941" y="738007"/>
                                </a:lnTo>
                                <a:lnTo>
                                  <a:pt x="112517" y="725285"/>
                                </a:lnTo>
                                <a:lnTo>
                                  <a:pt x="103559" y="716277"/>
                                </a:lnTo>
                                <a:lnTo>
                                  <a:pt x="121848" y="716277"/>
                                </a:lnTo>
                                <a:lnTo>
                                  <a:pt x="112567" y="706932"/>
                                </a:lnTo>
                                <a:close/>
                              </a:path>
                              <a:path w="502284" h="775970">
                                <a:moveTo>
                                  <a:pt x="362487" y="497839"/>
                                </a:moveTo>
                                <a:lnTo>
                                  <a:pt x="361108" y="499109"/>
                                </a:lnTo>
                                <a:lnTo>
                                  <a:pt x="134176" y="728692"/>
                                </a:lnTo>
                                <a:lnTo>
                                  <a:pt x="143426" y="738007"/>
                                </a:lnTo>
                                <a:lnTo>
                                  <a:pt x="143208" y="738007"/>
                                </a:lnTo>
                                <a:lnTo>
                                  <a:pt x="155806" y="725285"/>
                                </a:lnTo>
                                <a:lnTo>
                                  <a:pt x="155957" y="725285"/>
                                </a:lnTo>
                                <a:lnTo>
                                  <a:pt x="147043" y="716277"/>
                                </a:lnTo>
                                <a:lnTo>
                                  <a:pt x="165285" y="716277"/>
                                </a:lnTo>
                                <a:lnTo>
                                  <a:pt x="156045" y="706932"/>
                                </a:lnTo>
                                <a:lnTo>
                                  <a:pt x="173982" y="706932"/>
                                </a:lnTo>
                                <a:lnTo>
                                  <a:pt x="177302" y="703579"/>
                                </a:lnTo>
                                <a:lnTo>
                                  <a:pt x="177539" y="703579"/>
                                </a:lnTo>
                                <a:lnTo>
                                  <a:pt x="168352" y="694313"/>
                                </a:lnTo>
                                <a:lnTo>
                                  <a:pt x="186614" y="694313"/>
                                </a:lnTo>
                                <a:lnTo>
                                  <a:pt x="177500" y="685113"/>
                                </a:lnTo>
                                <a:lnTo>
                                  <a:pt x="195590" y="685113"/>
                                </a:lnTo>
                                <a:lnTo>
                                  <a:pt x="199094" y="681575"/>
                                </a:lnTo>
                                <a:lnTo>
                                  <a:pt x="195841" y="678179"/>
                                </a:lnTo>
                                <a:lnTo>
                                  <a:pt x="190231" y="672504"/>
                                </a:lnTo>
                                <a:lnTo>
                                  <a:pt x="208479" y="672504"/>
                                </a:lnTo>
                                <a:lnTo>
                                  <a:pt x="199304" y="663217"/>
                                </a:lnTo>
                                <a:lnTo>
                                  <a:pt x="217273" y="663217"/>
                                </a:lnTo>
                                <a:lnTo>
                                  <a:pt x="220638" y="659820"/>
                                </a:lnTo>
                                <a:lnTo>
                                  <a:pt x="220482" y="659587"/>
                                </a:lnTo>
                                <a:lnTo>
                                  <a:pt x="211847" y="650865"/>
                                </a:lnTo>
                                <a:lnTo>
                                  <a:pt x="230110" y="650865"/>
                                </a:lnTo>
                                <a:lnTo>
                                  <a:pt x="220923" y="641581"/>
                                </a:lnTo>
                                <a:lnTo>
                                  <a:pt x="238700" y="641581"/>
                                </a:lnTo>
                                <a:lnTo>
                                  <a:pt x="242338" y="637908"/>
                                </a:lnTo>
                                <a:lnTo>
                                  <a:pt x="242507" y="637908"/>
                                </a:lnTo>
                                <a:lnTo>
                                  <a:pt x="233567" y="628858"/>
                                </a:lnTo>
                                <a:lnTo>
                                  <a:pt x="251358" y="628858"/>
                                </a:lnTo>
                                <a:lnTo>
                                  <a:pt x="242515" y="619931"/>
                                </a:lnTo>
                                <a:lnTo>
                                  <a:pt x="260140" y="619931"/>
                                </a:lnTo>
                                <a:lnTo>
                                  <a:pt x="263709" y="616328"/>
                                </a:lnTo>
                                <a:lnTo>
                                  <a:pt x="264182" y="616328"/>
                                </a:lnTo>
                                <a:lnTo>
                                  <a:pt x="255020" y="607065"/>
                                </a:lnTo>
                                <a:lnTo>
                                  <a:pt x="273281" y="607065"/>
                                </a:lnTo>
                                <a:lnTo>
                                  <a:pt x="264311" y="597992"/>
                                </a:lnTo>
                                <a:lnTo>
                                  <a:pt x="281867" y="597992"/>
                                </a:lnTo>
                                <a:lnTo>
                                  <a:pt x="285363" y="594461"/>
                                </a:lnTo>
                                <a:lnTo>
                                  <a:pt x="285562" y="594461"/>
                                </a:lnTo>
                                <a:lnTo>
                                  <a:pt x="276641" y="585452"/>
                                </a:lnTo>
                                <a:lnTo>
                                  <a:pt x="294912" y="585452"/>
                                </a:lnTo>
                                <a:lnTo>
                                  <a:pt x="285430" y="575871"/>
                                </a:lnTo>
                                <a:lnTo>
                                  <a:pt x="303773" y="575871"/>
                                </a:lnTo>
                                <a:lnTo>
                                  <a:pt x="306845" y="572769"/>
                                </a:lnTo>
                                <a:lnTo>
                                  <a:pt x="307299" y="572769"/>
                                </a:lnTo>
                                <a:lnTo>
                                  <a:pt x="297940" y="563293"/>
                                </a:lnTo>
                                <a:lnTo>
                                  <a:pt x="315846" y="563293"/>
                                </a:lnTo>
                                <a:lnTo>
                                  <a:pt x="306995" y="554319"/>
                                </a:lnTo>
                                <a:lnTo>
                                  <a:pt x="325118" y="554319"/>
                                </a:lnTo>
                                <a:lnTo>
                                  <a:pt x="328361" y="551044"/>
                                </a:lnTo>
                                <a:lnTo>
                                  <a:pt x="328098" y="550649"/>
                                </a:lnTo>
                                <a:lnTo>
                                  <a:pt x="319206" y="541646"/>
                                </a:lnTo>
                                <a:lnTo>
                                  <a:pt x="337921" y="541646"/>
                                </a:lnTo>
                                <a:lnTo>
                                  <a:pt x="328821" y="532441"/>
                                </a:lnTo>
                                <a:lnTo>
                                  <a:pt x="346783" y="532441"/>
                                </a:lnTo>
                                <a:lnTo>
                                  <a:pt x="350226" y="528965"/>
                                </a:lnTo>
                                <a:lnTo>
                                  <a:pt x="350582" y="528965"/>
                                </a:lnTo>
                                <a:lnTo>
                                  <a:pt x="341185" y="519451"/>
                                </a:lnTo>
                                <a:lnTo>
                                  <a:pt x="359029" y="519451"/>
                                </a:lnTo>
                                <a:lnTo>
                                  <a:pt x="350469" y="510771"/>
                                </a:lnTo>
                                <a:lnTo>
                                  <a:pt x="368244" y="510771"/>
                                </a:lnTo>
                                <a:lnTo>
                                  <a:pt x="371665" y="507316"/>
                                </a:lnTo>
                                <a:lnTo>
                                  <a:pt x="371846" y="507316"/>
                                </a:lnTo>
                                <a:lnTo>
                                  <a:pt x="362487" y="497839"/>
                                </a:lnTo>
                                <a:close/>
                              </a:path>
                              <a:path w="502284" h="775970">
                                <a:moveTo>
                                  <a:pt x="199115" y="706932"/>
                                </a:moveTo>
                                <a:lnTo>
                                  <a:pt x="198453" y="707481"/>
                                </a:lnTo>
                                <a:lnTo>
                                  <a:pt x="180495" y="725611"/>
                                </a:lnTo>
                                <a:lnTo>
                                  <a:pt x="177560" y="728692"/>
                                </a:lnTo>
                                <a:lnTo>
                                  <a:pt x="186770" y="738007"/>
                                </a:lnTo>
                                <a:lnTo>
                                  <a:pt x="186357" y="738007"/>
                                </a:lnTo>
                                <a:lnTo>
                                  <a:pt x="198941" y="725285"/>
                                </a:lnTo>
                                <a:lnTo>
                                  <a:pt x="196426" y="722629"/>
                                </a:lnTo>
                                <a:lnTo>
                                  <a:pt x="190129" y="716277"/>
                                </a:lnTo>
                                <a:lnTo>
                                  <a:pt x="208374" y="716277"/>
                                </a:lnTo>
                                <a:lnTo>
                                  <a:pt x="199115" y="706932"/>
                                </a:lnTo>
                                <a:close/>
                              </a:path>
                              <a:path w="502284" h="775970">
                                <a:moveTo>
                                  <a:pt x="285397" y="663217"/>
                                </a:moveTo>
                                <a:lnTo>
                                  <a:pt x="285126" y="663446"/>
                                </a:lnTo>
                                <a:lnTo>
                                  <a:pt x="223630" y="725611"/>
                                </a:lnTo>
                                <a:lnTo>
                                  <a:pt x="220672" y="728692"/>
                                </a:lnTo>
                                <a:lnTo>
                                  <a:pt x="229900" y="738007"/>
                                </a:lnTo>
                                <a:lnTo>
                                  <a:pt x="229646" y="738007"/>
                                </a:lnTo>
                                <a:lnTo>
                                  <a:pt x="242261" y="725285"/>
                                </a:lnTo>
                                <a:lnTo>
                                  <a:pt x="242405" y="725285"/>
                                </a:lnTo>
                                <a:lnTo>
                                  <a:pt x="233501" y="716277"/>
                                </a:lnTo>
                                <a:lnTo>
                                  <a:pt x="251722" y="716277"/>
                                </a:lnTo>
                                <a:lnTo>
                                  <a:pt x="242490" y="706932"/>
                                </a:lnTo>
                                <a:lnTo>
                                  <a:pt x="260460" y="706932"/>
                                </a:lnTo>
                                <a:lnTo>
                                  <a:pt x="263784" y="703579"/>
                                </a:lnTo>
                                <a:lnTo>
                                  <a:pt x="264035" y="703579"/>
                                </a:lnTo>
                                <a:lnTo>
                                  <a:pt x="254861" y="694313"/>
                                </a:lnTo>
                                <a:lnTo>
                                  <a:pt x="273099" y="694313"/>
                                </a:lnTo>
                                <a:lnTo>
                                  <a:pt x="263996" y="685113"/>
                                </a:lnTo>
                                <a:lnTo>
                                  <a:pt x="282095" y="685113"/>
                                </a:lnTo>
                                <a:lnTo>
                                  <a:pt x="285603" y="681575"/>
                                </a:lnTo>
                                <a:lnTo>
                                  <a:pt x="282291" y="678179"/>
                                </a:lnTo>
                                <a:lnTo>
                                  <a:pt x="276685" y="672504"/>
                                </a:lnTo>
                                <a:lnTo>
                                  <a:pt x="294597" y="672504"/>
                                </a:lnTo>
                                <a:lnTo>
                                  <a:pt x="285397" y="663217"/>
                                </a:lnTo>
                                <a:close/>
                              </a:path>
                              <a:path w="502284" h="775970">
                                <a:moveTo>
                                  <a:pt x="282012" y="728692"/>
                                </a:moveTo>
                                <a:lnTo>
                                  <a:pt x="263987" y="728692"/>
                                </a:lnTo>
                                <a:lnTo>
                                  <a:pt x="273189" y="738007"/>
                                </a:lnTo>
                                <a:lnTo>
                                  <a:pt x="272789" y="738007"/>
                                </a:lnTo>
                                <a:lnTo>
                                  <a:pt x="282012" y="728692"/>
                                </a:lnTo>
                                <a:close/>
                              </a:path>
                              <a:path w="502284" h="775970">
                                <a:moveTo>
                                  <a:pt x="328703" y="706932"/>
                                </a:moveTo>
                                <a:lnTo>
                                  <a:pt x="328037" y="707481"/>
                                </a:lnTo>
                                <a:lnTo>
                                  <a:pt x="310080" y="725611"/>
                                </a:lnTo>
                                <a:lnTo>
                                  <a:pt x="307116" y="728692"/>
                                </a:lnTo>
                                <a:lnTo>
                                  <a:pt x="316332" y="738007"/>
                                </a:lnTo>
                                <a:lnTo>
                                  <a:pt x="315910" y="738007"/>
                                </a:lnTo>
                                <a:lnTo>
                                  <a:pt x="328482" y="725285"/>
                                </a:lnTo>
                                <a:lnTo>
                                  <a:pt x="328827" y="725285"/>
                                </a:lnTo>
                                <a:lnTo>
                                  <a:pt x="319928" y="716277"/>
                                </a:lnTo>
                                <a:lnTo>
                                  <a:pt x="337961" y="716277"/>
                                </a:lnTo>
                                <a:lnTo>
                                  <a:pt x="328703" y="706932"/>
                                </a:lnTo>
                                <a:close/>
                              </a:path>
                              <a:path w="502284" h="775970">
                                <a:moveTo>
                                  <a:pt x="368501" y="728692"/>
                                </a:moveTo>
                                <a:lnTo>
                                  <a:pt x="350259" y="728692"/>
                                </a:lnTo>
                                <a:lnTo>
                                  <a:pt x="359487" y="738007"/>
                                </a:lnTo>
                                <a:lnTo>
                                  <a:pt x="359259" y="738007"/>
                                </a:lnTo>
                                <a:lnTo>
                                  <a:pt x="368501" y="728692"/>
                                </a:lnTo>
                                <a:close/>
                              </a:path>
                              <a:path w="502284" h="775970">
                                <a:moveTo>
                                  <a:pt x="415151" y="706932"/>
                                </a:moveTo>
                                <a:lnTo>
                                  <a:pt x="393538" y="728692"/>
                                </a:lnTo>
                                <a:lnTo>
                                  <a:pt x="402748" y="738007"/>
                                </a:lnTo>
                                <a:lnTo>
                                  <a:pt x="402358" y="738007"/>
                                </a:lnTo>
                                <a:lnTo>
                                  <a:pt x="414949" y="725285"/>
                                </a:lnTo>
                                <a:lnTo>
                                  <a:pt x="415102" y="725285"/>
                                </a:lnTo>
                                <a:lnTo>
                                  <a:pt x="406183" y="716277"/>
                                </a:lnTo>
                                <a:lnTo>
                                  <a:pt x="424401" y="716277"/>
                                </a:lnTo>
                                <a:lnTo>
                                  <a:pt x="415151" y="706932"/>
                                </a:lnTo>
                                <a:close/>
                              </a:path>
                              <a:path w="502284" h="775970">
                                <a:moveTo>
                                  <a:pt x="470318" y="694651"/>
                                </a:moveTo>
                                <a:lnTo>
                                  <a:pt x="439658" y="725611"/>
                                </a:lnTo>
                                <a:lnTo>
                                  <a:pt x="436688" y="728692"/>
                                </a:lnTo>
                                <a:lnTo>
                                  <a:pt x="445908" y="738007"/>
                                </a:lnTo>
                                <a:lnTo>
                                  <a:pt x="458249" y="725611"/>
                                </a:lnTo>
                                <a:lnTo>
                                  <a:pt x="449031" y="716277"/>
                                </a:lnTo>
                                <a:lnTo>
                                  <a:pt x="466718" y="716277"/>
                                </a:lnTo>
                                <a:lnTo>
                                  <a:pt x="458043" y="707481"/>
                                </a:lnTo>
                                <a:lnTo>
                                  <a:pt x="476345" y="707481"/>
                                </a:lnTo>
                                <a:lnTo>
                                  <a:pt x="479684" y="704135"/>
                                </a:lnTo>
                                <a:lnTo>
                                  <a:pt x="470318" y="694651"/>
                                </a:lnTo>
                                <a:close/>
                              </a:path>
                              <a:path w="502284" h="775970">
                                <a:moveTo>
                                  <a:pt x="4559" y="728979"/>
                                </a:moveTo>
                                <a:lnTo>
                                  <a:pt x="0" y="734059"/>
                                </a:lnTo>
                                <a:lnTo>
                                  <a:pt x="4789" y="729210"/>
                                </a:lnTo>
                                <a:lnTo>
                                  <a:pt x="4559" y="728979"/>
                                </a:lnTo>
                                <a:close/>
                              </a:path>
                              <a:path w="502284" h="775970">
                                <a:moveTo>
                                  <a:pt x="26249" y="707481"/>
                                </a:moveTo>
                                <a:lnTo>
                                  <a:pt x="17561" y="716277"/>
                                </a:lnTo>
                                <a:lnTo>
                                  <a:pt x="26781" y="725611"/>
                                </a:lnTo>
                                <a:lnTo>
                                  <a:pt x="26989" y="725285"/>
                                </a:lnTo>
                                <a:lnTo>
                                  <a:pt x="35452" y="716704"/>
                                </a:lnTo>
                                <a:lnTo>
                                  <a:pt x="35048" y="716277"/>
                                </a:lnTo>
                                <a:lnTo>
                                  <a:pt x="26249" y="707481"/>
                                </a:lnTo>
                                <a:close/>
                              </a:path>
                              <a:path w="502284" h="775970">
                                <a:moveTo>
                                  <a:pt x="445391" y="694651"/>
                                </a:moveTo>
                                <a:lnTo>
                                  <a:pt x="441458" y="698499"/>
                                </a:lnTo>
                                <a:lnTo>
                                  <a:pt x="436490" y="703579"/>
                                </a:lnTo>
                                <a:lnTo>
                                  <a:pt x="458249" y="725611"/>
                                </a:lnTo>
                                <a:lnTo>
                                  <a:pt x="467139" y="716704"/>
                                </a:lnTo>
                                <a:lnTo>
                                  <a:pt x="466718" y="716277"/>
                                </a:lnTo>
                                <a:lnTo>
                                  <a:pt x="448901" y="716277"/>
                                </a:lnTo>
                                <a:lnTo>
                                  <a:pt x="457612" y="707481"/>
                                </a:lnTo>
                                <a:lnTo>
                                  <a:pt x="458043" y="707481"/>
                                </a:lnTo>
                                <a:lnTo>
                                  <a:pt x="445391" y="694651"/>
                                </a:lnTo>
                                <a:close/>
                              </a:path>
                              <a:path w="502284" h="775970">
                                <a:moveTo>
                                  <a:pt x="57363" y="694651"/>
                                </a:moveTo>
                                <a:lnTo>
                                  <a:pt x="57200" y="694651"/>
                                </a:lnTo>
                                <a:lnTo>
                                  <a:pt x="48143" y="703835"/>
                                </a:lnTo>
                                <a:lnTo>
                                  <a:pt x="69428" y="725285"/>
                                </a:lnTo>
                                <a:lnTo>
                                  <a:pt x="72002" y="722629"/>
                                </a:lnTo>
                                <a:lnTo>
                                  <a:pt x="78288" y="716277"/>
                                </a:lnTo>
                                <a:lnTo>
                                  <a:pt x="60014" y="716277"/>
                                </a:lnTo>
                                <a:lnTo>
                                  <a:pt x="69248" y="706932"/>
                                </a:lnTo>
                                <a:lnTo>
                                  <a:pt x="69528" y="706932"/>
                                </a:lnTo>
                                <a:lnTo>
                                  <a:pt x="57363" y="694651"/>
                                </a:lnTo>
                                <a:close/>
                              </a:path>
                              <a:path w="502284" h="775970">
                                <a:moveTo>
                                  <a:pt x="100035" y="694313"/>
                                </a:moveTo>
                                <a:lnTo>
                                  <a:pt x="94623" y="699769"/>
                                </a:lnTo>
                                <a:lnTo>
                                  <a:pt x="90931" y="703579"/>
                                </a:lnTo>
                                <a:lnTo>
                                  <a:pt x="112517" y="725285"/>
                                </a:lnTo>
                                <a:lnTo>
                                  <a:pt x="121420" y="716277"/>
                                </a:lnTo>
                                <a:lnTo>
                                  <a:pt x="103298" y="716277"/>
                                </a:lnTo>
                                <a:lnTo>
                                  <a:pt x="112547" y="706932"/>
                                </a:lnTo>
                                <a:lnTo>
                                  <a:pt x="100035" y="694313"/>
                                </a:lnTo>
                                <a:close/>
                              </a:path>
                              <a:path w="502284" h="775970">
                                <a:moveTo>
                                  <a:pt x="143568" y="694313"/>
                                </a:moveTo>
                                <a:lnTo>
                                  <a:pt x="143132" y="694313"/>
                                </a:lnTo>
                                <a:lnTo>
                                  <a:pt x="133972" y="703579"/>
                                </a:lnTo>
                                <a:lnTo>
                                  <a:pt x="134477" y="703579"/>
                                </a:lnTo>
                                <a:lnTo>
                                  <a:pt x="155957" y="725285"/>
                                </a:lnTo>
                                <a:lnTo>
                                  <a:pt x="155806" y="725285"/>
                                </a:lnTo>
                                <a:lnTo>
                                  <a:pt x="164727" y="716277"/>
                                </a:lnTo>
                                <a:lnTo>
                                  <a:pt x="146431" y="716277"/>
                                </a:lnTo>
                                <a:lnTo>
                                  <a:pt x="155670" y="706932"/>
                                </a:lnTo>
                                <a:lnTo>
                                  <a:pt x="156045" y="706932"/>
                                </a:lnTo>
                                <a:lnTo>
                                  <a:pt x="143568" y="694313"/>
                                </a:lnTo>
                                <a:close/>
                              </a:path>
                              <a:path w="502284" h="775970">
                                <a:moveTo>
                                  <a:pt x="186614" y="694313"/>
                                </a:moveTo>
                                <a:lnTo>
                                  <a:pt x="186479" y="694313"/>
                                </a:lnTo>
                                <a:lnTo>
                                  <a:pt x="177302" y="703579"/>
                                </a:lnTo>
                                <a:lnTo>
                                  <a:pt x="177539" y="703579"/>
                                </a:lnTo>
                                <a:lnTo>
                                  <a:pt x="199059" y="725285"/>
                                </a:lnTo>
                                <a:lnTo>
                                  <a:pt x="201567" y="722629"/>
                                </a:lnTo>
                                <a:lnTo>
                                  <a:pt x="207850" y="716277"/>
                                </a:lnTo>
                                <a:lnTo>
                                  <a:pt x="189740" y="716277"/>
                                </a:lnTo>
                                <a:lnTo>
                                  <a:pt x="198998" y="706932"/>
                                </a:lnTo>
                                <a:lnTo>
                                  <a:pt x="196345" y="704135"/>
                                </a:lnTo>
                                <a:lnTo>
                                  <a:pt x="186614" y="694313"/>
                                </a:lnTo>
                                <a:close/>
                              </a:path>
                              <a:path w="502284" h="775970">
                                <a:moveTo>
                                  <a:pt x="230023" y="694313"/>
                                </a:moveTo>
                                <a:lnTo>
                                  <a:pt x="229575" y="694313"/>
                                </a:lnTo>
                                <a:lnTo>
                                  <a:pt x="220410" y="703579"/>
                                </a:lnTo>
                                <a:lnTo>
                                  <a:pt x="220949" y="703579"/>
                                </a:lnTo>
                                <a:lnTo>
                                  <a:pt x="242405" y="725285"/>
                                </a:lnTo>
                                <a:lnTo>
                                  <a:pt x="242261" y="725285"/>
                                </a:lnTo>
                                <a:lnTo>
                                  <a:pt x="251193" y="716277"/>
                                </a:lnTo>
                                <a:lnTo>
                                  <a:pt x="232863" y="716277"/>
                                </a:lnTo>
                                <a:lnTo>
                                  <a:pt x="242108" y="706932"/>
                                </a:lnTo>
                                <a:lnTo>
                                  <a:pt x="242490" y="706932"/>
                                </a:lnTo>
                                <a:lnTo>
                                  <a:pt x="230023" y="694313"/>
                                </a:lnTo>
                                <a:close/>
                              </a:path>
                              <a:path w="502284" h="775970">
                                <a:moveTo>
                                  <a:pt x="273099" y="694313"/>
                                </a:moveTo>
                                <a:lnTo>
                                  <a:pt x="272637" y="694651"/>
                                </a:lnTo>
                                <a:lnTo>
                                  <a:pt x="263784" y="703579"/>
                                </a:lnTo>
                                <a:lnTo>
                                  <a:pt x="264035" y="703579"/>
                                </a:lnTo>
                                <a:lnTo>
                                  <a:pt x="285524" y="725285"/>
                                </a:lnTo>
                                <a:lnTo>
                                  <a:pt x="285385" y="725285"/>
                                </a:lnTo>
                                <a:lnTo>
                                  <a:pt x="294304" y="716277"/>
                                </a:lnTo>
                                <a:lnTo>
                                  <a:pt x="275963" y="716277"/>
                                </a:lnTo>
                                <a:lnTo>
                                  <a:pt x="285192" y="706932"/>
                                </a:lnTo>
                                <a:lnTo>
                                  <a:pt x="285585" y="706932"/>
                                </a:lnTo>
                                <a:lnTo>
                                  <a:pt x="273099" y="694313"/>
                                </a:lnTo>
                                <a:close/>
                              </a:path>
                              <a:path w="502284" h="775970">
                                <a:moveTo>
                                  <a:pt x="316201" y="694313"/>
                                </a:moveTo>
                                <a:lnTo>
                                  <a:pt x="316053" y="694313"/>
                                </a:lnTo>
                                <a:lnTo>
                                  <a:pt x="306877" y="703579"/>
                                </a:lnTo>
                                <a:lnTo>
                                  <a:pt x="307384" y="703579"/>
                                </a:lnTo>
                                <a:lnTo>
                                  <a:pt x="328827" y="725285"/>
                                </a:lnTo>
                                <a:lnTo>
                                  <a:pt x="328482" y="725285"/>
                                </a:lnTo>
                                <a:lnTo>
                                  <a:pt x="337384" y="716277"/>
                                </a:lnTo>
                                <a:lnTo>
                                  <a:pt x="319324" y="716277"/>
                                </a:lnTo>
                                <a:lnTo>
                                  <a:pt x="328581" y="706932"/>
                                </a:lnTo>
                                <a:lnTo>
                                  <a:pt x="325932" y="704135"/>
                                </a:lnTo>
                                <a:lnTo>
                                  <a:pt x="316201" y="694313"/>
                                </a:lnTo>
                                <a:close/>
                              </a:path>
                              <a:path w="502284" h="775970">
                                <a:moveTo>
                                  <a:pt x="359546" y="694313"/>
                                </a:moveTo>
                                <a:lnTo>
                                  <a:pt x="359089" y="694313"/>
                                </a:lnTo>
                                <a:lnTo>
                                  <a:pt x="349932" y="703579"/>
                                </a:lnTo>
                                <a:lnTo>
                                  <a:pt x="350488" y="703579"/>
                                </a:lnTo>
                                <a:lnTo>
                                  <a:pt x="371959" y="725285"/>
                                </a:lnTo>
                                <a:lnTo>
                                  <a:pt x="374517" y="722629"/>
                                </a:lnTo>
                                <a:lnTo>
                                  <a:pt x="380819" y="716277"/>
                                </a:lnTo>
                                <a:lnTo>
                                  <a:pt x="362397" y="716277"/>
                                </a:lnTo>
                                <a:lnTo>
                                  <a:pt x="371633" y="706932"/>
                                </a:lnTo>
                                <a:lnTo>
                                  <a:pt x="372023" y="706932"/>
                                </a:lnTo>
                                <a:lnTo>
                                  <a:pt x="359546" y="694313"/>
                                </a:lnTo>
                                <a:close/>
                              </a:path>
                              <a:path w="502284" h="775970">
                                <a:moveTo>
                                  <a:pt x="402661" y="694313"/>
                                </a:moveTo>
                                <a:lnTo>
                                  <a:pt x="402277" y="694651"/>
                                </a:lnTo>
                                <a:lnTo>
                                  <a:pt x="393419" y="703579"/>
                                </a:lnTo>
                                <a:lnTo>
                                  <a:pt x="393610" y="703579"/>
                                </a:lnTo>
                                <a:lnTo>
                                  <a:pt x="415102" y="725285"/>
                                </a:lnTo>
                                <a:lnTo>
                                  <a:pt x="414949" y="725285"/>
                                </a:lnTo>
                                <a:lnTo>
                                  <a:pt x="423863" y="716277"/>
                                </a:lnTo>
                                <a:lnTo>
                                  <a:pt x="405869" y="716277"/>
                                </a:lnTo>
                                <a:lnTo>
                                  <a:pt x="415151" y="706932"/>
                                </a:lnTo>
                                <a:lnTo>
                                  <a:pt x="402661" y="694313"/>
                                </a:lnTo>
                                <a:close/>
                              </a:path>
                              <a:path w="502284" h="775970">
                                <a:moveTo>
                                  <a:pt x="497950" y="711199"/>
                                </a:moveTo>
                                <a:lnTo>
                                  <a:pt x="492260" y="716868"/>
                                </a:lnTo>
                                <a:lnTo>
                                  <a:pt x="497950" y="722629"/>
                                </a:lnTo>
                                <a:lnTo>
                                  <a:pt x="501789" y="718819"/>
                                </a:lnTo>
                                <a:lnTo>
                                  <a:pt x="501789" y="715009"/>
                                </a:lnTo>
                                <a:lnTo>
                                  <a:pt x="497950" y="711199"/>
                                </a:lnTo>
                                <a:close/>
                              </a:path>
                              <a:path w="502284" h="775970">
                                <a:moveTo>
                                  <a:pt x="501789" y="718819"/>
                                </a:moveTo>
                                <a:lnTo>
                                  <a:pt x="497950" y="722629"/>
                                </a:lnTo>
                                <a:lnTo>
                                  <a:pt x="501789" y="722629"/>
                                </a:lnTo>
                                <a:lnTo>
                                  <a:pt x="501789" y="718819"/>
                                </a:lnTo>
                                <a:close/>
                              </a:path>
                              <a:path w="502284" h="775970">
                                <a:moveTo>
                                  <a:pt x="489195" y="694651"/>
                                </a:moveTo>
                                <a:lnTo>
                                  <a:pt x="485310" y="698499"/>
                                </a:lnTo>
                                <a:lnTo>
                                  <a:pt x="479684" y="704135"/>
                                </a:lnTo>
                                <a:lnTo>
                                  <a:pt x="492260" y="716868"/>
                                </a:lnTo>
                                <a:lnTo>
                                  <a:pt x="497950" y="711199"/>
                                </a:lnTo>
                                <a:lnTo>
                                  <a:pt x="501789" y="711199"/>
                                </a:lnTo>
                                <a:lnTo>
                                  <a:pt x="501789" y="707481"/>
                                </a:lnTo>
                                <a:lnTo>
                                  <a:pt x="501337" y="706932"/>
                                </a:lnTo>
                                <a:lnTo>
                                  <a:pt x="489195" y="694651"/>
                                </a:lnTo>
                                <a:close/>
                              </a:path>
                              <a:path w="502284" h="775970">
                                <a:moveTo>
                                  <a:pt x="39030" y="694651"/>
                                </a:moveTo>
                                <a:lnTo>
                                  <a:pt x="35119" y="698499"/>
                                </a:lnTo>
                                <a:lnTo>
                                  <a:pt x="26249" y="707481"/>
                                </a:lnTo>
                                <a:lnTo>
                                  <a:pt x="35475" y="716704"/>
                                </a:lnTo>
                                <a:lnTo>
                                  <a:pt x="35873" y="716277"/>
                                </a:lnTo>
                                <a:lnTo>
                                  <a:pt x="48143" y="703835"/>
                                </a:lnTo>
                                <a:lnTo>
                                  <a:pt x="39030" y="694651"/>
                                </a:lnTo>
                                <a:close/>
                              </a:path>
                              <a:path w="502284" h="775970">
                                <a:moveTo>
                                  <a:pt x="476345" y="707481"/>
                                </a:moveTo>
                                <a:lnTo>
                                  <a:pt x="458043" y="707481"/>
                                </a:lnTo>
                                <a:lnTo>
                                  <a:pt x="467139" y="716704"/>
                                </a:lnTo>
                                <a:lnTo>
                                  <a:pt x="476345" y="707481"/>
                                </a:lnTo>
                                <a:close/>
                              </a:path>
                              <a:path w="502284" h="775970">
                                <a:moveTo>
                                  <a:pt x="4559" y="685799"/>
                                </a:moveTo>
                                <a:lnTo>
                                  <a:pt x="0" y="689609"/>
                                </a:lnTo>
                                <a:lnTo>
                                  <a:pt x="0" y="698499"/>
                                </a:lnTo>
                                <a:lnTo>
                                  <a:pt x="17561" y="716277"/>
                                </a:lnTo>
                                <a:lnTo>
                                  <a:pt x="26249" y="707481"/>
                                </a:lnTo>
                                <a:lnTo>
                                  <a:pt x="22346" y="703579"/>
                                </a:lnTo>
                                <a:lnTo>
                                  <a:pt x="4559" y="703579"/>
                                </a:lnTo>
                                <a:lnTo>
                                  <a:pt x="13386" y="694651"/>
                                </a:lnTo>
                                <a:lnTo>
                                  <a:pt x="13075" y="694313"/>
                                </a:lnTo>
                                <a:lnTo>
                                  <a:pt x="4559" y="685799"/>
                                </a:lnTo>
                                <a:close/>
                              </a:path>
                              <a:path w="502284" h="775970">
                                <a:moveTo>
                                  <a:pt x="87535" y="706932"/>
                                </a:moveTo>
                                <a:lnTo>
                                  <a:pt x="69528" y="706932"/>
                                </a:lnTo>
                                <a:lnTo>
                                  <a:pt x="78787" y="716277"/>
                                </a:lnTo>
                                <a:lnTo>
                                  <a:pt x="78288" y="716277"/>
                                </a:lnTo>
                                <a:lnTo>
                                  <a:pt x="87535" y="706932"/>
                                </a:lnTo>
                                <a:close/>
                              </a:path>
                              <a:path w="502284" h="775970">
                                <a:moveTo>
                                  <a:pt x="146730" y="672504"/>
                                </a:moveTo>
                                <a:lnTo>
                                  <a:pt x="146169" y="672959"/>
                                </a:lnTo>
                                <a:lnTo>
                                  <a:pt x="112567" y="706932"/>
                                </a:lnTo>
                                <a:lnTo>
                                  <a:pt x="121848" y="716277"/>
                                </a:lnTo>
                                <a:lnTo>
                                  <a:pt x="121420" y="716277"/>
                                </a:lnTo>
                                <a:lnTo>
                                  <a:pt x="133972" y="703579"/>
                                </a:lnTo>
                                <a:lnTo>
                                  <a:pt x="134477" y="703579"/>
                                </a:lnTo>
                                <a:lnTo>
                                  <a:pt x="125307" y="694313"/>
                                </a:lnTo>
                                <a:lnTo>
                                  <a:pt x="143568" y="694313"/>
                                </a:lnTo>
                                <a:lnTo>
                                  <a:pt x="134471" y="685113"/>
                                </a:lnTo>
                                <a:lnTo>
                                  <a:pt x="152226" y="685113"/>
                                </a:lnTo>
                                <a:lnTo>
                                  <a:pt x="155723" y="681575"/>
                                </a:lnTo>
                                <a:lnTo>
                                  <a:pt x="146730" y="672504"/>
                                </a:lnTo>
                                <a:close/>
                              </a:path>
                              <a:path w="502284" h="775970">
                                <a:moveTo>
                                  <a:pt x="173982" y="706932"/>
                                </a:moveTo>
                                <a:lnTo>
                                  <a:pt x="156045" y="706932"/>
                                </a:lnTo>
                                <a:lnTo>
                                  <a:pt x="165285" y="716277"/>
                                </a:lnTo>
                                <a:lnTo>
                                  <a:pt x="164727" y="716277"/>
                                </a:lnTo>
                                <a:lnTo>
                                  <a:pt x="173982" y="706932"/>
                                </a:lnTo>
                                <a:close/>
                              </a:path>
                              <a:path w="502284" h="775970">
                                <a:moveTo>
                                  <a:pt x="242332" y="663217"/>
                                </a:moveTo>
                                <a:lnTo>
                                  <a:pt x="242073" y="663446"/>
                                </a:lnTo>
                                <a:lnTo>
                                  <a:pt x="201768" y="704135"/>
                                </a:lnTo>
                                <a:lnTo>
                                  <a:pt x="199115" y="706932"/>
                                </a:lnTo>
                                <a:lnTo>
                                  <a:pt x="208374" y="716277"/>
                                </a:lnTo>
                                <a:lnTo>
                                  <a:pt x="207850" y="716277"/>
                                </a:lnTo>
                                <a:lnTo>
                                  <a:pt x="220410" y="703579"/>
                                </a:lnTo>
                                <a:lnTo>
                                  <a:pt x="220949" y="703579"/>
                                </a:lnTo>
                                <a:lnTo>
                                  <a:pt x="211789" y="694313"/>
                                </a:lnTo>
                                <a:lnTo>
                                  <a:pt x="230023" y="694313"/>
                                </a:lnTo>
                                <a:lnTo>
                                  <a:pt x="220934" y="685113"/>
                                </a:lnTo>
                                <a:lnTo>
                                  <a:pt x="238675" y="685113"/>
                                </a:lnTo>
                                <a:lnTo>
                                  <a:pt x="242175" y="681575"/>
                                </a:lnTo>
                                <a:lnTo>
                                  <a:pt x="238889" y="678179"/>
                                </a:lnTo>
                                <a:lnTo>
                                  <a:pt x="233270" y="672504"/>
                                </a:lnTo>
                                <a:lnTo>
                                  <a:pt x="251521" y="672504"/>
                                </a:lnTo>
                                <a:lnTo>
                                  <a:pt x="242332" y="663217"/>
                                </a:lnTo>
                                <a:close/>
                              </a:path>
                              <a:path w="502284" h="775970">
                                <a:moveTo>
                                  <a:pt x="260460" y="706932"/>
                                </a:moveTo>
                                <a:lnTo>
                                  <a:pt x="242490" y="706932"/>
                                </a:lnTo>
                                <a:lnTo>
                                  <a:pt x="251722" y="716277"/>
                                </a:lnTo>
                                <a:lnTo>
                                  <a:pt x="251193" y="716277"/>
                                </a:lnTo>
                                <a:lnTo>
                                  <a:pt x="260460" y="706932"/>
                                </a:lnTo>
                                <a:close/>
                              </a:path>
                              <a:path w="502284" h="775970">
                                <a:moveTo>
                                  <a:pt x="303558" y="706932"/>
                                </a:moveTo>
                                <a:lnTo>
                                  <a:pt x="285585" y="706932"/>
                                </a:lnTo>
                                <a:lnTo>
                                  <a:pt x="294832" y="716277"/>
                                </a:lnTo>
                                <a:lnTo>
                                  <a:pt x="294304" y="716277"/>
                                </a:lnTo>
                                <a:lnTo>
                                  <a:pt x="303558" y="706932"/>
                                </a:lnTo>
                                <a:close/>
                              </a:path>
                              <a:path w="502284" h="775970">
                                <a:moveTo>
                                  <a:pt x="371883" y="663217"/>
                                </a:moveTo>
                                <a:lnTo>
                                  <a:pt x="331351" y="704135"/>
                                </a:lnTo>
                                <a:lnTo>
                                  <a:pt x="328703" y="706932"/>
                                </a:lnTo>
                                <a:lnTo>
                                  <a:pt x="337961" y="716277"/>
                                </a:lnTo>
                                <a:lnTo>
                                  <a:pt x="337384" y="716277"/>
                                </a:lnTo>
                                <a:lnTo>
                                  <a:pt x="349932" y="703579"/>
                                </a:lnTo>
                                <a:lnTo>
                                  <a:pt x="350488" y="703579"/>
                                </a:lnTo>
                                <a:lnTo>
                                  <a:pt x="341322" y="694313"/>
                                </a:lnTo>
                                <a:lnTo>
                                  <a:pt x="359546" y="694313"/>
                                </a:lnTo>
                                <a:lnTo>
                                  <a:pt x="350450" y="685113"/>
                                </a:lnTo>
                                <a:lnTo>
                                  <a:pt x="368181" y="685113"/>
                                </a:lnTo>
                                <a:lnTo>
                                  <a:pt x="371677" y="681575"/>
                                </a:lnTo>
                                <a:lnTo>
                                  <a:pt x="371821" y="681575"/>
                                </a:lnTo>
                                <a:lnTo>
                                  <a:pt x="362839" y="672504"/>
                                </a:lnTo>
                                <a:lnTo>
                                  <a:pt x="381075" y="672504"/>
                                </a:lnTo>
                                <a:lnTo>
                                  <a:pt x="371883" y="663217"/>
                                </a:lnTo>
                                <a:close/>
                              </a:path>
                              <a:path w="502284" h="775970">
                                <a:moveTo>
                                  <a:pt x="390092" y="706932"/>
                                </a:moveTo>
                                <a:lnTo>
                                  <a:pt x="372023" y="706932"/>
                                </a:lnTo>
                                <a:lnTo>
                                  <a:pt x="381264" y="716277"/>
                                </a:lnTo>
                                <a:lnTo>
                                  <a:pt x="380819" y="716277"/>
                                </a:lnTo>
                                <a:lnTo>
                                  <a:pt x="390092" y="706932"/>
                                </a:lnTo>
                                <a:close/>
                              </a:path>
                              <a:path w="502284" h="775970">
                                <a:moveTo>
                                  <a:pt x="436402" y="685537"/>
                                </a:moveTo>
                                <a:lnTo>
                                  <a:pt x="415151" y="706932"/>
                                </a:lnTo>
                                <a:lnTo>
                                  <a:pt x="424401" y="716277"/>
                                </a:lnTo>
                                <a:lnTo>
                                  <a:pt x="423863" y="716277"/>
                                </a:lnTo>
                                <a:lnTo>
                                  <a:pt x="436430" y="703579"/>
                                </a:lnTo>
                                <a:lnTo>
                                  <a:pt x="432727" y="699769"/>
                                </a:lnTo>
                                <a:lnTo>
                                  <a:pt x="427672" y="694651"/>
                                </a:lnTo>
                                <a:lnTo>
                                  <a:pt x="445391" y="694651"/>
                                </a:lnTo>
                                <a:lnTo>
                                  <a:pt x="436402" y="685537"/>
                                </a:lnTo>
                                <a:close/>
                              </a:path>
                              <a:path w="502284" h="775970">
                                <a:moveTo>
                                  <a:pt x="501789" y="711199"/>
                                </a:moveTo>
                                <a:lnTo>
                                  <a:pt x="497950" y="711199"/>
                                </a:lnTo>
                                <a:lnTo>
                                  <a:pt x="501789" y="715009"/>
                                </a:lnTo>
                                <a:lnTo>
                                  <a:pt x="501789" y="711199"/>
                                </a:lnTo>
                                <a:close/>
                              </a:path>
                              <a:path w="502284" h="775970">
                                <a:moveTo>
                                  <a:pt x="479764" y="685113"/>
                                </a:moveTo>
                                <a:lnTo>
                                  <a:pt x="470318" y="694651"/>
                                </a:lnTo>
                                <a:lnTo>
                                  <a:pt x="479684" y="704135"/>
                                </a:lnTo>
                                <a:lnTo>
                                  <a:pt x="489151" y="694651"/>
                                </a:lnTo>
                                <a:lnTo>
                                  <a:pt x="488861" y="694313"/>
                                </a:lnTo>
                                <a:lnTo>
                                  <a:pt x="479764" y="685113"/>
                                </a:lnTo>
                                <a:close/>
                              </a:path>
                              <a:path w="502284" h="775970">
                                <a:moveTo>
                                  <a:pt x="48127" y="685329"/>
                                </a:moveTo>
                                <a:lnTo>
                                  <a:pt x="39254" y="694313"/>
                                </a:lnTo>
                                <a:lnTo>
                                  <a:pt x="39030" y="694651"/>
                                </a:lnTo>
                                <a:lnTo>
                                  <a:pt x="48143" y="703835"/>
                                </a:lnTo>
                                <a:lnTo>
                                  <a:pt x="57200" y="694651"/>
                                </a:lnTo>
                                <a:lnTo>
                                  <a:pt x="57363" y="694651"/>
                                </a:lnTo>
                                <a:lnTo>
                                  <a:pt x="48127" y="685329"/>
                                </a:lnTo>
                                <a:close/>
                              </a:path>
                              <a:path w="502284" h="775970">
                                <a:moveTo>
                                  <a:pt x="0" y="698499"/>
                                </a:moveTo>
                                <a:lnTo>
                                  <a:pt x="0" y="699769"/>
                                </a:lnTo>
                                <a:lnTo>
                                  <a:pt x="4559" y="703579"/>
                                </a:lnTo>
                                <a:lnTo>
                                  <a:pt x="5018" y="703579"/>
                                </a:lnTo>
                                <a:lnTo>
                                  <a:pt x="0" y="698499"/>
                                </a:lnTo>
                                <a:close/>
                              </a:path>
                              <a:path w="502284" h="775970">
                                <a:moveTo>
                                  <a:pt x="13414" y="694651"/>
                                </a:moveTo>
                                <a:lnTo>
                                  <a:pt x="4559" y="703579"/>
                                </a:lnTo>
                                <a:lnTo>
                                  <a:pt x="22346" y="703579"/>
                                </a:lnTo>
                                <a:lnTo>
                                  <a:pt x="13414" y="694651"/>
                                </a:lnTo>
                                <a:close/>
                              </a:path>
                              <a:path w="502284" h="775970">
                                <a:moveTo>
                                  <a:pt x="90899" y="685113"/>
                                </a:moveTo>
                                <a:lnTo>
                                  <a:pt x="90593" y="685329"/>
                                </a:lnTo>
                                <a:lnTo>
                                  <a:pt x="81716" y="694313"/>
                                </a:lnTo>
                                <a:lnTo>
                                  <a:pt x="90931" y="703579"/>
                                </a:lnTo>
                                <a:lnTo>
                                  <a:pt x="94623" y="699769"/>
                                </a:lnTo>
                                <a:lnTo>
                                  <a:pt x="100022" y="694313"/>
                                </a:lnTo>
                                <a:lnTo>
                                  <a:pt x="90899" y="685113"/>
                                </a:lnTo>
                                <a:close/>
                              </a:path>
                              <a:path w="502284" h="775970">
                                <a:moveTo>
                                  <a:pt x="122005" y="672504"/>
                                </a:moveTo>
                                <a:lnTo>
                                  <a:pt x="121602" y="672504"/>
                                </a:lnTo>
                                <a:lnTo>
                                  <a:pt x="115986" y="678179"/>
                                </a:lnTo>
                                <a:lnTo>
                                  <a:pt x="112701" y="681575"/>
                                </a:lnTo>
                                <a:lnTo>
                                  <a:pt x="134477" y="703579"/>
                                </a:lnTo>
                                <a:lnTo>
                                  <a:pt x="133972" y="703579"/>
                                </a:lnTo>
                                <a:lnTo>
                                  <a:pt x="143132" y="694313"/>
                                </a:lnTo>
                                <a:lnTo>
                                  <a:pt x="125036" y="694313"/>
                                </a:lnTo>
                                <a:lnTo>
                                  <a:pt x="134141" y="685113"/>
                                </a:lnTo>
                                <a:lnTo>
                                  <a:pt x="134471" y="685113"/>
                                </a:lnTo>
                                <a:lnTo>
                                  <a:pt x="122005" y="672504"/>
                                </a:lnTo>
                                <a:close/>
                              </a:path>
                              <a:path w="502284" h="775970">
                                <a:moveTo>
                                  <a:pt x="165010" y="672504"/>
                                </a:moveTo>
                                <a:lnTo>
                                  <a:pt x="164688" y="672504"/>
                                </a:lnTo>
                                <a:lnTo>
                                  <a:pt x="155723" y="681575"/>
                                </a:lnTo>
                                <a:lnTo>
                                  <a:pt x="177539" y="703579"/>
                                </a:lnTo>
                                <a:lnTo>
                                  <a:pt x="177302" y="703579"/>
                                </a:lnTo>
                                <a:lnTo>
                                  <a:pt x="186479" y="694313"/>
                                </a:lnTo>
                                <a:lnTo>
                                  <a:pt x="168144" y="694313"/>
                                </a:lnTo>
                                <a:lnTo>
                                  <a:pt x="177239" y="685113"/>
                                </a:lnTo>
                                <a:lnTo>
                                  <a:pt x="177500" y="685113"/>
                                </a:lnTo>
                                <a:lnTo>
                                  <a:pt x="165010" y="672504"/>
                                </a:lnTo>
                                <a:close/>
                              </a:path>
                              <a:path w="502284" h="775970">
                                <a:moveTo>
                                  <a:pt x="208479" y="672504"/>
                                </a:moveTo>
                                <a:lnTo>
                                  <a:pt x="208076" y="672504"/>
                                </a:lnTo>
                                <a:lnTo>
                                  <a:pt x="202456" y="678179"/>
                                </a:lnTo>
                                <a:lnTo>
                                  <a:pt x="199197" y="681575"/>
                                </a:lnTo>
                                <a:lnTo>
                                  <a:pt x="220949" y="703579"/>
                                </a:lnTo>
                                <a:lnTo>
                                  <a:pt x="220410" y="703579"/>
                                </a:lnTo>
                                <a:lnTo>
                                  <a:pt x="229575" y="694313"/>
                                </a:lnTo>
                                <a:lnTo>
                                  <a:pt x="211498" y="694313"/>
                                </a:lnTo>
                                <a:lnTo>
                                  <a:pt x="220611" y="685113"/>
                                </a:lnTo>
                                <a:lnTo>
                                  <a:pt x="220934" y="685113"/>
                                </a:lnTo>
                                <a:lnTo>
                                  <a:pt x="208479" y="672504"/>
                                </a:lnTo>
                                <a:close/>
                              </a:path>
                              <a:path w="502284" h="775970">
                                <a:moveTo>
                                  <a:pt x="251521" y="672504"/>
                                </a:moveTo>
                                <a:lnTo>
                                  <a:pt x="251146" y="672504"/>
                                </a:lnTo>
                                <a:lnTo>
                                  <a:pt x="245533" y="678179"/>
                                </a:lnTo>
                                <a:lnTo>
                                  <a:pt x="242250" y="681575"/>
                                </a:lnTo>
                                <a:lnTo>
                                  <a:pt x="264035" y="703579"/>
                                </a:lnTo>
                                <a:lnTo>
                                  <a:pt x="263784" y="703579"/>
                                </a:lnTo>
                                <a:lnTo>
                                  <a:pt x="272972" y="694313"/>
                                </a:lnTo>
                                <a:lnTo>
                                  <a:pt x="254591" y="694313"/>
                                </a:lnTo>
                                <a:lnTo>
                                  <a:pt x="263693" y="685113"/>
                                </a:lnTo>
                                <a:lnTo>
                                  <a:pt x="263996" y="685113"/>
                                </a:lnTo>
                                <a:lnTo>
                                  <a:pt x="251521" y="672504"/>
                                </a:lnTo>
                                <a:close/>
                              </a:path>
                              <a:path w="502284" h="775970">
                                <a:moveTo>
                                  <a:pt x="294597" y="672504"/>
                                </a:moveTo>
                                <a:lnTo>
                                  <a:pt x="288970" y="678179"/>
                                </a:lnTo>
                                <a:lnTo>
                                  <a:pt x="285645" y="681575"/>
                                </a:lnTo>
                                <a:lnTo>
                                  <a:pt x="307384" y="703579"/>
                                </a:lnTo>
                                <a:lnTo>
                                  <a:pt x="306877" y="703579"/>
                                </a:lnTo>
                                <a:lnTo>
                                  <a:pt x="316053" y="694313"/>
                                </a:lnTo>
                                <a:lnTo>
                                  <a:pt x="297654" y="694313"/>
                                </a:lnTo>
                                <a:lnTo>
                                  <a:pt x="306740" y="685113"/>
                                </a:lnTo>
                                <a:lnTo>
                                  <a:pt x="307087" y="685113"/>
                                </a:lnTo>
                                <a:lnTo>
                                  <a:pt x="294597" y="672504"/>
                                </a:lnTo>
                                <a:close/>
                              </a:path>
                              <a:path w="502284" h="775970">
                                <a:moveTo>
                                  <a:pt x="337984" y="672504"/>
                                </a:moveTo>
                                <a:lnTo>
                                  <a:pt x="337646" y="672504"/>
                                </a:lnTo>
                                <a:lnTo>
                                  <a:pt x="332027" y="678179"/>
                                </a:lnTo>
                                <a:lnTo>
                                  <a:pt x="328722" y="681575"/>
                                </a:lnTo>
                                <a:lnTo>
                                  <a:pt x="350488" y="703579"/>
                                </a:lnTo>
                                <a:lnTo>
                                  <a:pt x="349932" y="703579"/>
                                </a:lnTo>
                                <a:lnTo>
                                  <a:pt x="359089" y="694313"/>
                                </a:lnTo>
                                <a:lnTo>
                                  <a:pt x="341080" y="694313"/>
                                </a:lnTo>
                                <a:lnTo>
                                  <a:pt x="350193" y="685113"/>
                                </a:lnTo>
                                <a:lnTo>
                                  <a:pt x="350450" y="685113"/>
                                </a:lnTo>
                                <a:lnTo>
                                  <a:pt x="337984" y="672504"/>
                                </a:lnTo>
                                <a:close/>
                              </a:path>
                              <a:path w="502284" h="775970">
                                <a:moveTo>
                                  <a:pt x="381075" y="672504"/>
                                </a:moveTo>
                                <a:lnTo>
                                  <a:pt x="380640" y="672504"/>
                                </a:lnTo>
                                <a:lnTo>
                                  <a:pt x="371677" y="681575"/>
                                </a:lnTo>
                                <a:lnTo>
                                  <a:pt x="371821" y="681575"/>
                                </a:lnTo>
                                <a:lnTo>
                                  <a:pt x="393610" y="703579"/>
                                </a:lnTo>
                                <a:lnTo>
                                  <a:pt x="393419" y="703579"/>
                                </a:lnTo>
                                <a:lnTo>
                                  <a:pt x="402613" y="694313"/>
                                </a:lnTo>
                                <a:lnTo>
                                  <a:pt x="384104" y="694313"/>
                                </a:lnTo>
                                <a:lnTo>
                                  <a:pt x="393197" y="685113"/>
                                </a:lnTo>
                                <a:lnTo>
                                  <a:pt x="393554" y="685113"/>
                                </a:lnTo>
                                <a:lnTo>
                                  <a:pt x="381075" y="672504"/>
                                </a:lnTo>
                                <a:close/>
                              </a:path>
                              <a:path w="502284" h="775970">
                                <a:moveTo>
                                  <a:pt x="423998" y="672959"/>
                                </a:moveTo>
                                <a:lnTo>
                                  <a:pt x="423801" y="672959"/>
                                </a:lnTo>
                                <a:lnTo>
                                  <a:pt x="415004" y="681825"/>
                                </a:lnTo>
                                <a:lnTo>
                                  <a:pt x="436490" y="703579"/>
                                </a:lnTo>
                                <a:lnTo>
                                  <a:pt x="440201" y="699769"/>
                                </a:lnTo>
                                <a:lnTo>
                                  <a:pt x="445266" y="694651"/>
                                </a:lnTo>
                                <a:lnTo>
                                  <a:pt x="427348" y="694651"/>
                                </a:lnTo>
                                <a:lnTo>
                                  <a:pt x="436402" y="685537"/>
                                </a:lnTo>
                                <a:lnTo>
                                  <a:pt x="423998" y="672959"/>
                                </a:lnTo>
                                <a:close/>
                              </a:path>
                              <a:path w="502284" h="775970">
                                <a:moveTo>
                                  <a:pt x="22138" y="685799"/>
                                </a:moveTo>
                                <a:lnTo>
                                  <a:pt x="4559" y="685799"/>
                                </a:lnTo>
                                <a:lnTo>
                                  <a:pt x="13414" y="694651"/>
                                </a:lnTo>
                                <a:lnTo>
                                  <a:pt x="13721" y="694313"/>
                                </a:lnTo>
                                <a:lnTo>
                                  <a:pt x="22138" y="685799"/>
                                </a:lnTo>
                                <a:close/>
                              </a:path>
                              <a:path w="502284" h="775970">
                                <a:moveTo>
                                  <a:pt x="35423" y="672504"/>
                                </a:moveTo>
                                <a:lnTo>
                                  <a:pt x="35283" y="672504"/>
                                </a:lnTo>
                                <a:lnTo>
                                  <a:pt x="26068" y="681825"/>
                                </a:lnTo>
                                <a:lnTo>
                                  <a:pt x="26301" y="681825"/>
                                </a:lnTo>
                                <a:lnTo>
                                  <a:pt x="39030" y="694651"/>
                                </a:lnTo>
                                <a:lnTo>
                                  <a:pt x="39254" y="694313"/>
                                </a:lnTo>
                                <a:lnTo>
                                  <a:pt x="48127" y="685329"/>
                                </a:lnTo>
                                <a:lnTo>
                                  <a:pt x="35423" y="672504"/>
                                </a:lnTo>
                                <a:close/>
                              </a:path>
                              <a:path w="502284" h="775970">
                                <a:moveTo>
                                  <a:pt x="69561" y="663626"/>
                                </a:moveTo>
                                <a:lnTo>
                                  <a:pt x="48127" y="685329"/>
                                </a:lnTo>
                                <a:lnTo>
                                  <a:pt x="57363" y="694651"/>
                                </a:lnTo>
                                <a:lnTo>
                                  <a:pt x="57200" y="694651"/>
                                </a:lnTo>
                                <a:lnTo>
                                  <a:pt x="69575" y="682104"/>
                                </a:lnTo>
                                <a:lnTo>
                                  <a:pt x="60481" y="672959"/>
                                </a:lnTo>
                                <a:lnTo>
                                  <a:pt x="78830" y="672959"/>
                                </a:lnTo>
                                <a:lnTo>
                                  <a:pt x="69561" y="663626"/>
                                </a:lnTo>
                                <a:close/>
                              </a:path>
                              <a:path w="502284" h="775970">
                                <a:moveTo>
                                  <a:pt x="448894" y="672959"/>
                                </a:moveTo>
                                <a:lnTo>
                                  <a:pt x="436402" y="685537"/>
                                </a:lnTo>
                                <a:lnTo>
                                  <a:pt x="445391" y="694651"/>
                                </a:lnTo>
                                <a:lnTo>
                                  <a:pt x="445602" y="694313"/>
                                </a:lnTo>
                                <a:lnTo>
                                  <a:pt x="457685" y="682104"/>
                                </a:lnTo>
                                <a:lnTo>
                                  <a:pt x="457925" y="682104"/>
                                </a:lnTo>
                                <a:lnTo>
                                  <a:pt x="448894" y="672959"/>
                                </a:lnTo>
                                <a:close/>
                              </a:path>
                              <a:path w="502284" h="775970">
                                <a:moveTo>
                                  <a:pt x="467299" y="672504"/>
                                </a:moveTo>
                                <a:lnTo>
                                  <a:pt x="466735" y="672959"/>
                                </a:lnTo>
                                <a:lnTo>
                                  <a:pt x="457685" y="682104"/>
                                </a:lnTo>
                                <a:lnTo>
                                  <a:pt x="457925" y="682104"/>
                                </a:lnTo>
                                <a:lnTo>
                                  <a:pt x="470318" y="694651"/>
                                </a:lnTo>
                                <a:lnTo>
                                  <a:pt x="479764" y="685113"/>
                                </a:lnTo>
                                <a:lnTo>
                                  <a:pt x="467299" y="672504"/>
                                </a:lnTo>
                                <a:close/>
                              </a:path>
                              <a:path w="502284" h="775970">
                                <a:moveTo>
                                  <a:pt x="492345" y="672504"/>
                                </a:moveTo>
                                <a:lnTo>
                                  <a:pt x="491800" y="672959"/>
                                </a:lnTo>
                                <a:lnTo>
                                  <a:pt x="479764" y="685113"/>
                                </a:lnTo>
                                <a:lnTo>
                                  <a:pt x="489195" y="694651"/>
                                </a:lnTo>
                                <a:lnTo>
                                  <a:pt x="489489" y="694313"/>
                                </a:lnTo>
                                <a:lnTo>
                                  <a:pt x="501675" y="682104"/>
                                </a:lnTo>
                                <a:lnTo>
                                  <a:pt x="501789" y="678179"/>
                                </a:lnTo>
                                <a:lnTo>
                                  <a:pt x="497950" y="678179"/>
                                </a:lnTo>
                                <a:lnTo>
                                  <a:pt x="492345" y="672504"/>
                                </a:lnTo>
                                <a:close/>
                              </a:path>
                              <a:path w="502284" h="775970">
                                <a:moveTo>
                                  <a:pt x="78830" y="672959"/>
                                </a:moveTo>
                                <a:lnTo>
                                  <a:pt x="78593" y="672959"/>
                                </a:lnTo>
                                <a:lnTo>
                                  <a:pt x="69575" y="682104"/>
                                </a:lnTo>
                                <a:lnTo>
                                  <a:pt x="81716" y="694313"/>
                                </a:lnTo>
                                <a:lnTo>
                                  <a:pt x="90807" y="685113"/>
                                </a:lnTo>
                                <a:lnTo>
                                  <a:pt x="87911" y="682104"/>
                                </a:lnTo>
                                <a:lnTo>
                                  <a:pt x="78830" y="672959"/>
                                </a:lnTo>
                                <a:close/>
                              </a:path>
                              <a:path w="502284" h="775970">
                                <a:moveTo>
                                  <a:pt x="155936" y="619319"/>
                                </a:moveTo>
                                <a:lnTo>
                                  <a:pt x="155210" y="619931"/>
                                </a:lnTo>
                                <a:lnTo>
                                  <a:pt x="93780" y="682104"/>
                                </a:lnTo>
                                <a:lnTo>
                                  <a:pt x="90899" y="685113"/>
                                </a:lnTo>
                                <a:lnTo>
                                  <a:pt x="100035" y="694313"/>
                                </a:lnTo>
                                <a:lnTo>
                                  <a:pt x="112626" y="681575"/>
                                </a:lnTo>
                                <a:lnTo>
                                  <a:pt x="109341" y="678179"/>
                                </a:lnTo>
                                <a:lnTo>
                                  <a:pt x="103725" y="672504"/>
                                </a:lnTo>
                                <a:lnTo>
                                  <a:pt x="122005" y="672504"/>
                                </a:lnTo>
                                <a:lnTo>
                                  <a:pt x="112823" y="663217"/>
                                </a:lnTo>
                                <a:lnTo>
                                  <a:pt x="130792" y="663217"/>
                                </a:lnTo>
                                <a:lnTo>
                                  <a:pt x="134153" y="659820"/>
                                </a:lnTo>
                                <a:lnTo>
                                  <a:pt x="125275" y="650865"/>
                                </a:lnTo>
                                <a:lnTo>
                                  <a:pt x="143573" y="650865"/>
                                </a:lnTo>
                                <a:lnTo>
                                  <a:pt x="134375" y="641581"/>
                                </a:lnTo>
                                <a:lnTo>
                                  <a:pt x="152201" y="641581"/>
                                </a:lnTo>
                                <a:lnTo>
                                  <a:pt x="155836" y="637908"/>
                                </a:lnTo>
                                <a:lnTo>
                                  <a:pt x="156032" y="637908"/>
                                </a:lnTo>
                                <a:lnTo>
                                  <a:pt x="147087" y="628858"/>
                                </a:lnTo>
                                <a:lnTo>
                                  <a:pt x="165360" y="628858"/>
                                </a:lnTo>
                                <a:lnTo>
                                  <a:pt x="155936" y="619319"/>
                                </a:lnTo>
                                <a:close/>
                              </a:path>
                              <a:path w="502284" h="775970">
                                <a:moveTo>
                                  <a:pt x="152226" y="685113"/>
                                </a:moveTo>
                                <a:lnTo>
                                  <a:pt x="134471" y="685113"/>
                                </a:lnTo>
                                <a:lnTo>
                                  <a:pt x="143568" y="694313"/>
                                </a:lnTo>
                                <a:lnTo>
                                  <a:pt x="143132" y="694313"/>
                                </a:lnTo>
                                <a:lnTo>
                                  <a:pt x="152226" y="685113"/>
                                </a:lnTo>
                                <a:close/>
                              </a:path>
                              <a:path w="502284" h="775970">
                                <a:moveTo>
                                  <a:pt x="195590" y="685113"/>
                                </a:moveTo>
                                <a:lnTo>
                                  <a:pt x="177500" y="685113"/>
                                </a:lnTo>
                                <a:lnTo>
                                  <a:pt x="186614" y="694313"/>
                                </a:lnTo>
                                <a:lnTo>
                                  <a:pt x="186479" y="694313"/>
                                </a:lnTo>
                                <a:lnTo>
                                  <a:pt x="195590" y="685113"/>
                                </a:lnTo>
                                <a:close/>
                              </a:path>
                              <a:path w="502284" h="775970">
                                <a:moveTo>
                                  <a:pt x="238675" y="685113"/>
                                </a:moveTo>
                                <a:lnTo>
                                  <a:pt x="220934" y="685113"/>
                                </a:lnTo>
                                <a:lnTo>
                                  <a:pt x="230023" y="694313"/>
                                </a:lnTo>
                                <a:lnTo>
                                  <a:pt x="229575" y="694313"/>
                                </a:lnTo>
                                <a:lnTo>
                                  <a:pt x="238675" y="685113"/>
                                </a:lnTo>
                                <a:close/>
                              </a:path>
                              <a:path w="502284" h="775970">
                                <a:moveTo>
                                  <a:pt x="282095" y="685113"/>
                                </a:moveTo>
                                <a:lnTo>
                                  <a:pt x="263996" y="685113"/>
                                </a:lnTo>
                                <a:lnTo>
                                  <a:pt x="273099" y="694313"/>
                                </a:lnTo>
                                <a:lnTo>
                                  <a:pt x="277636" y="689609"/>
                                </a:lnTo>
                                <a:lnTo>
                                  <a:pt x="282095" y="685113"/>
                                </a:lnTo>
                                <a:close/>
                              </a:path>
                              <a:path w="502284" h="775970">
                                <a:moveTo>
                                  <a:pt x="325162" y="685113"/>
                                </a:moveTo>
                                <a:lnTo>
                                  <a:pt x="307087" y="685113"/>
                                </a:lnTo>
                                <a:lnTo>
                                  <a:pt x="316201" y="694313"/>
                                </a:lnTo>
                                <a:lnTo>
                                  <a:pt x="316053" y="694313"/>
                                </a:lnTo>
                                <a:lnTo>
                                  <a:pt x="325162" y="685113"/>
                                </a:lnTo>
                                <a:close/>
                              </a:path>
                              <a:path w="502284" h="775970">
                                <a:moveTo>
                                  <a:pt x="368181" y="685113"/>
                                </a:moveTo>
                                <a:lnTo>
                                  <a:pt x="350450" y="685113"/>
                                </a:lnTo>
                                <a:lnTo>
                                  <a:pt x="359546" y="694313"/>
                                </a:lnTo>
                                <a:lnTo>
                                  <a:pt x="359089" y="694313"/>
                                </a:lnTo>
                                <a:lnTo>
                                  <a:pt x="368181" y="685113"/>
                                </a:lnTo>
                                <a:close/>
                              </a:path>
                              <a:path w="502284" h="775970">
                                <a:moveTo>
                                  <a:pt x="411742" y="685113"/>
                                </a:moveTo>
                                <a:lnTo>
                                  <a:pt x="393554" y="685113"/>
                                </a:lnTo>
                                <a:lnTo>
                                  <a:pt x="402661" y="694313"/>
                                </a:lnTo>
                                <a:lnTo>
                                  <a:pt x="407280" y="689609"/>
                                </a:lnTo>
                                <a:lnTo>
                                  <a:pt x="411742" y="685113"/>
                                </a:lnTo>
                                <a:close/>
                              </a:path>
                              <a:path w="502284" h="775970">
                                <a:moveTo>
                                  <a:pt x="69420" y="619319"/>
                                </a:moveTo>
                                <a:lnTo>
                                  <a:pt x="0" y="689609"/>
                                </a:lnTo>
                                <a:lnTo>
                                  <a:pt x="4559" y="685799"/>
                                </a:lnTo>
                                <a:lnTo>
                                  <a:pt x="22138" y="685799"/>
                                </a:lnTo>
                                <a:lnTo>
                                  <a:pt x="26068" y="681825"/>
                                </a:lnTo>
                                <a:lnTo>
                                  <a:pt x="26301" y="681825"/>
                                </a:lnTo>
                                <a:lnTo>
                                  <a:pt x="17053" y="672504"/>
                                </a:lnTo>
                                <a:lnTo>
                                  <a:pt x="35423" y="672504"/>
                                </a:lnTo>
                                <a:lnTo>
                                  <a:pt x="26222" y="663217"/>
                                </a:lnTo>
                                <a:lnTo>
                                  <a:pt x="44465" y="663217"/>
                                </a:lnTo>
                                <a:lnTo>
                                  <a:pt x="47620" y="660026"/>
                                </a:lnTo>
                                <a:lnTo>
                                  <a:pt x="38510" y="650865"/>
                                </a:lnTo>
                                <a:lnTo>
                                  <a:pt x="56889" y="650865"/>
                                </a:lnTo>
                                <a:lnTo>
                                  <a:pt x="47669" y="641581"/>
                                </a:lnTo>
                                <a:lnTo>
                                  <a:pt x="65856" y="641581"/>
                                </a:lnTo>
                                <a:lnTo>
                                  <a:pt x="69488" y="637908"/>
                                </a:lnTo>
                                <a:lnTo>
                                  <a:pt x="60532" y="628858"/>
                                </a:lnTo>
                                <a:lnTo>
                                  <a:pt x="78851" y="628858"/>
                                </a:lnTo>
                                <a:lnTo>
                                  <a:pt x="69420" y="619319"/>
                                </a:lnTo>
                                <a:close/>
                              </a:path>
                              <a:path w="502284" h="775970">
                                <a:moveTo>
                                  <a:pt x="56889" y="650865"/>
                                </a:moveTo>
                                <a:lnTo>
                                  <a:pt x="56677" y="650865"/>
                                </a:lnTo>
                                <a:lnTo>
                                  <a:pt x="47620" y="660026"/>
                                </a:lnTo>
                                <a:lnTo>
                                  <a:pt x="69575" y="682104"/>
                                </a:lnTo>
                                <a:lnTo>
                                  <a:pt x="78593" y="672959"/>
                                </a:lnTo>
                                <a:lnTo>
                                  <a:pt x="60344" y="672959"/>
                                </a:lnTo>
                                <a:lnTo>
                                  <a:pt x="69561" y="663626"/>
                                </a:lnTo>
                                <a:lnTo>
                                  <a:pt x="56889" y="650865"/>
                                </a:lnTo>
                                <a:close/>
                              </a:path>
                              <a:path w="502284" h="775970">
                                <a:moveTo>
                                  <a:pt x="458343" y="663446"/>
                                </a:moveTo>
                                <a:lnTo>
                                  <a:pt x="448894" y="672959"/>
                                </a:lnTo>
                                <a:lnTo>
                                  <a:pt x="457925" y="682104"/>
                                </a:lnTo>
                                <a:lnTo>
                                  <a:pt x="457685" y="682104"/>
                                </a:lnTo>
                                <a:lnTo>
                                  <a:pt x="467185" y="672504"/>
                                </a:lnTo>
                                <a:lnTo>
                                  <a:pt x="465376" y="670559"/>
                                </a:lnTo>
                                <a:lnTo>
                                  <a:pt x="458343" y="663446"/>
                                </a:lnTo>
                                <a:close/>
                              </a:path>
                              <a:path w="502284" h="775970">
                                <a:moveTo>
                                  <a:pt x="13986" y="650865"/>
                                </a:moveTo>
                                <a:lnTo>
                                  <a:pt x="4799" y="660156"/>
                                </a:lnTo>
                                <a:lnTo>
                                  <a:pt x="26301" y="681825"/>
                                </a:lnTo>
                                <a:lnTo>
                                  <a:pt x="26068" y="681825"/>
                                </a:lnTo>
                                <a:lnTo>
                                  <a:pt x="35283" y="672504"/>
                                </a:lnTo>
                                <a:lnTo>
                                  <a:pt x="16893" y="672504"/>
                                </a:lnTo>
                                <a:lnTo>
                                  <a:pt x="26065" y="663217"/>
                                </a:lnTo>
                                <a:lnTo>
                                  <a:pt x="26222" y="663217"/>
                                </a:lnTo>
                                <a:lnTo>
                                  <a:pt x="13986" y="650865"/>
                                </a:lnTo>
                                <a:close/>
                              </a:path>
                              <a:path w="502284" h="775970">
                                <a:moveTo>
                                  <a:pt x="402209" y="650865"/>
                                </a:moveTo>
                                <a:lnTo>
                                  <a:pt x="402025" y="650865"/>
                                </a:lnTo>
                                <a:lnTo>
                                  <a:pt x="393406" y="659587"/>
                                </a:lnTo>
                                <a:lnTo>
                                  <a:pt x="393272" y="659820"/>
                                </a:lnTo>
                                <a:lnTo>
                                  <a:pt x="415004" y="681825"/>
                                </a:lnTo>
                                <a:lnTo>
                                  <a:pt x="423801" y="672959"/>
                                </a:lnTo>
                                <a:lnTo>
                                  <a:pt x="423998" y="672959"/>
                                </a:lnTo>
                                <a:lnTo>
                                  <a:pt x="423549" y="672504"/>
                                </a:lnTo>
                                <a:lnTo>
                                  <a:pt x="405658" y="672504"/>
                                </a:lnTo>
                                <a:lnTo>
                                  <a:pt x="414610" y="663446"/>
                                </a:lnTo>
                                <a:lnTo>
                                  <a:pt x="402209" y="650865"/>
                                </a:lnTo>
                                <a:close/>
                              </a:path>
                              <a:path w="502284" h="775970">
                                <a:moveTo>
                                  <a:pt x="100610" y="650865"/>
                                </a:moveTo>
                                <a:lnTo>
                                  <a:pt x="100382" y="650865"/>
                                </a:lnTo>
                                <a:lnTo>
                                  <a:pt x="91551" y="659820"/>
                                </a:lnTo>
                                <a:lnTo>
                                  <a:pt x="91376" y="660026"/>
                                </a:lnTo>
                                <a:lnTo>
                                  <a:pt x="112701" y="681575"/>
                                </a:lnTo>
                                <a:lnTo>
                                  <a:pt x="115986" y="678179"/>
                                </a:lnTo>
                                <a:lnTo>
                                  <a:pt x="121602" y="672504"/>
                                </a:lnTo>
                                <a:lnTo>
                                  <a:pt x="103264" y="672504"/>
                                </a:lnTo>
                                <a:lnTo>
                                  <a:pt x="112440" y="663217"/>
                                </a:lnTo>
                                <a:lnTo>
                                  <a:pt x="112823" y="663217"/>
                                </a:lnTo>
                                <a:lnTo>
                                  <a:pt x="100610" y="650865"/>
                                </a:lnTo>
                                <a:close/>
                              </a:path>
                              <a:path w="502284" h="775970">
                                <a:moveTo>
                                  <a:pt x="155809" y="663217"/>
                                </a:moveTo>
                                <a:lnTo>
                                  <a:pt x="148543" y="670559"/>
                                </a:lnTo>
                                <a:lnTo>
                                  <a:pt x="146730" y="672504"/>
                                </a:lnTo>
                                <a:lnTo>
                                  <a:pt x="155723" y="681575"/>
                                </a:lnTo>
                                <a:lnTo>
                                  <a:pt x="164688" y="672504"/>
                                </a:lnTo>
                                <a:lnTo>
                                  <a:pt x="165010" y="672504"/>
                                </a:lnTo>
                                <a:lnTo>
                                  <a:pt x="155809" y="663217"/>
                                </a:lnTo>
                                <a:close/>
                              </a:path>
                              <a:path w="502284" h="775970">
                                <a:moveTo>
                                  <a:pt x="187101" y="650865"/>
                                </a:moveTo>
                                <a:lnTo>
                                  <a:pt x="186078" y="650865"/>
                                </a:lnTo>
                                <a:lnTo>
                                  <a:pt x="177462" y="659587"/>
                                </a:lnTo>
                                <a:lnTo>
                                  <a:pt x="199197" y="681575"/>
                                </a:lnTo>
                                <a:lnTo>
                                  <a:pt x="202456" y="678179"/>
                                </a:lnTo>
                                <a:lnTo>
                                  <a:pt x="208076" y="672504"/>
                                </a:lnTo>
                                <a:lnTo>
                                  <a:pt x="189702" y="672504"/>
                                </a:lnTo>
                                <a:lnTo>
                                  <a:pt x="198883" y="663217"/>
                                </a:lnTo>
                                <a:lnTo>
                                  <a:pt x="199304" y="663217"/>
                                </a:lnTo>
                                <a:lnTo>
                                  <a:pt x="187101" y="650865"/>
                                </a:lnTo>
                                <a:close/>
                              </a:path>
                              <a:path w="502284" h="775970">
                                <a:moveTo>
                                  <a:pt x="230110" y="650865"/>
                                </a:moveTo>
                                <a:lnTo>
                                  <a:pt x="229506" y="650865"/>
                                </a:lnTo>
                                <a:lnTo>
                                  <a:pt x="220869" y="659587"/>
                                </a:lnTo>
                                <a:lnTo>
                                  <a:pt x="220713" y="659820"/>
                                </a:lnTo>
                                <a:lnTo>
                                  <a:pt x="242250" y="681575"/>
                                </a:lnTo>
                                <a:lnTo>
                                  <a:pt x="245533" y="678179"/>
                                </a:lnTo>
                                <a:lnTo>
                                  <a:pt x="251146" y="672504"/>
                                </a:lnTo>
                                <a:lnTo>
                                  <a:pt x="233100" y="672504"/>
                                </a:lnTo>
                                <a:lnTo>
                                  <a:pt x="242299" y="663217"/>
                                </a:lnTo>
                                <a:lnTo>
                                  <a:pt x="239544" y="660399"/>
                                </a:lnTo>
                                <a:lnTo>
                                  <a:pt x="230110" y="650865"/>
                                </a:lnTo>
                                <a:close/>
                              </a:path>
                              <a:path w="502284" h="775970">
                                <a:moveTo>
                                  <a:pt x="273160" y="650865"/>
                                </a:moveTo>
                                <a:lnTo>
                                  <a:pt x="272550" y="650865"/>
                                </a:lnTo>
                                <a:lnTo>
                                  <a:pt x="263923" y="659587"/>
                                </a:lnTo>
                                <a:lnTo>
                                  <a:pt x="285645" y="681575"/>
                                </a:lnTo>
                                <a:lnTo>
                                  <a:pt x="288970" y="678179"/>
                                </a:lnTo>
                                <a:lnTo>
                                  <a:pt x="294597" y="672504"/>
                                </a:lnTo>
                                <a:lnTo>
                                  <a:pt x="276165" y="672504"/>
                                </a:lnTo>
                                <a:lnTo>
                                  <a:pt x="285353" y="663217"/>
                                </a:lnTo>
                                <a:lnTo>
                                  <a:pt x="282605" y="660399"/>
                                </a:lnTo>
                                <a:lnTo>
                                  <a:pt x="273160" y="650865"/>
                                </a:lnTo>
                                <a:close/>
                              </a:path>
                              <a:path w="502284" h="775970">
                                <a:moveTo>
                                  <a:pt x="316588" y="650865"/>
                                </a:moveTo>
                                <a:lnTo>
                                  <a:pt x="316054" y="650865"/>
                                </a:lnTo>
                                <a:lnTo>
                                  <a:pt x="307406" y="659587"/>
                                </a:lnTo>
                                <a:lnTo>
                                  <a:pt x="307203" y="659820"/>
                                </a:lnTo>
                                <a:lnTo>
                                  <a:pt x="328722" y="681575"/>
                                </a:lnTo>
                                <a:lnTo>
                                  <a:pt x="332027" y="678179"/>
                                </a:lnTo>
                                <a:lnTo>
                                  <a:pt x="337646" y="672504"/>
                                </a:lnTo>
                                <a:lnTo>
                                  <a:pt x="319191" y="672504"/>
                                </a:lnTo>
                                <a:lnTo>
                                  <a:pt x="328362" y="663217"/>
                                </a:lnTo>
                                <a:lnTo>
                                  <a:pt x="328801" y="663217"/>
                                </a:lnTo>
                                <a:lnTo>
                                  <a:pt x="316588" y="650865"/>
                                </a:lnTo>
                                <a:close/>
                              </a:path>
                              <a:path w="502284" h="775970">
                                <a:moveTo>
                                  <a:pt x="359657" y="650865"/>
                                </a:moveTo>
                                <a:lnTo>
                                  <a:pt x="359073" y="650865"/>
                                </a:lnTo>
                                <a:lnTo>
                                  <a:pt x="350437" y="659587"/>
                                </a:lnTo>
                                <a:lnTo>
                                  <a:pt x="350279" y="659820"/>
                                </a:lnTo>
                                <a:lnTo>
                                  <a:pt x="371821" y="681575"/>
                                </a:lnTo>
                                <a:lnTo>
                                  <a:pt x="371677" y="681575"/>
                                </a:lnTo>
                                <a:lnTo>
                                  <a:pt x="380640" y="672504"/>
                                </a:lnTo>
                                <a:lnTo>
                                  <a:pt x="362682" y="672504"/>
                                </a:lnTo>
                                <a:lnTo>
                                  <a:pt x="371881" y="663217"/>
                                </a:lnTo>
                                <a:lnTo>
                                  <a:pt x="359657" y="650865"/>
                                </a:lnTo>
                                <a:close/>
                              </a:path>
                              <a:path w="502284" h="775970">
                                <a:moveTo>
                                  <a:pt x="497950" y="666749"/>
                                </a:moveTo>
                                <a:lnTo>
                                  <a:pt x="494177" y="670559"/>
                                </a:lnTo>
                                <a:lnTo>
                                  <a:pt x="492345" y="672504"/>
                                </a:lnTo>
                                <a:lnTo>
                                  <a:pt x="497950" y="678179"/>
                                </a:lnTo>
                                <a:lnTo>
                                  <a:pt x="501789" y="674369"/>
                                </a:lnTo>
                                <a:lnTo>
                                  <a:pt x="501789" y="670559"/>
                                </a:lnTo>
                                <a:lnTo>
                                  <a:pt x="497950" y="666749"/>
                                </a:lnTo>
                                <a:close/>
                              </a:path>
                              <a:path w="502284" h="775970">
                                <a:moveTo>
                                  <a:pt x="501789" y="674369"/>
                                </a:moveTo>
                                <a:lnTo>
                                  <a:pt x="497950" y="678179"/>
                                </a:lnTo>
                                <a:lnTo>
                                  <a:pt x="501789" y="678179"/>
                                </a:lnTo>
                                <a:lnTo>
                                  <a:pt x="501789" y="674369"/>
                                </a:lnTo>
                                <a:close/>
                              </a:path>
                              <a:path w="502284" h="775970">
                                <a:moveTo>
                                  <a:pt x="91430" y="641581"/>
                                </a:moveTo>
                                <a:lnTo>
                                  <a:pt x="91204" y="641712"/>
                                </a:lnTo>
                                <a:lnTo>
                                  <a:pt x="69561" y="663626"/>
                                </a:lnTo>
                                <a:lnTo>
                                  <a:pt x="78830" y="672959"/>
                                </a:lnTo>
                                <a:lnTo>
                                  <a:pt x="78593" y="672959"/>
                                </a:lnTo>
                                <a:lnTo>
                                  <a:pt x="91348" y="660026"/>
                                </a:lnTo>
                                <a:lnTo>
                                  <a:pt x="91172" y="659820"/>
                                </a:lnTo>
                                <a:lnTo>
                                  <a:pt x="82311" y="650865"/>
                                </a:lnTo>
                                <a:lnTo>
                                  <a:pt x="100610" y="650865"/>
                                </a:lnTo>
                                <a:lnTo>
                                  <a:pt x="91430" y="641581"/>
                                </a:lnTo>
                                <a:close/>
                              </a:path>
                              <a:path w="502284" h="775970">
                                <a:moveTo>
                                  <a:pt x="427073" y="650865"/>
                                </a:moveTo>
                                <a:lnTo>
                                  <a:pt x="414616" y="663446"/>
                                </a:lnTo>
                                <a:lnTo>
                                  <a:pt x="423998" y="672959"/>
                                </a:lnTo>
                                <a:lnTo>
                                  <a:pt x="423801" y="672959"/>
                                </a:lnTo>
                                <a:lnTo>
                                  <a:pt x="436263" y="660399"/>
                                </a:lnTo>
                                <a:lnTo>
                                  <a:pt x="436490" y="660399"/>
                                </a:lnTo>
                                <a:lnTo>
                                  <a:pt x="427073" y="650865"/>
                                </a:lnTo>
                                <a:close/>
                              </a:path>
                              <a:path w="502284" h="775970">
                                <a:moveTo>
                                  <a:pt x="445904" y="650865"/>
                                </a:moveTo>
                                <a:lnTo>
                                  <a:pt x="445723" y="650865"/>
                                </a:lnTo>
                                <a:lnTo>
                                  <a:pt x="436263" y="660399"/>
                                </a:lnTo>
                                <a:lnTo>
                                  <a:pt x="436490" y="660399"/>
                                </a:lnTo>
                                <a:lnTo>
                                  <a:pt x="448894" y="672959"/>
                                </a:lnTo>
                                <a:lnTo>
                                  <a:pt x="458343" y="663446"/>
                                </a:lnTo>
                                <a:lnTo>
                                  <a:pt x="445904" y="650865"/>
                                </a:lnTo>
                                <a:close/>
                              </a:path>
                              <a:path w="502284" h="775970">
                                <a:moveTo>
                                  <a:pt x="44465" y="663217"/>
                                </a:moveTo>
                                <a:lnTo>
                                  <a:pt x="26222" y="663217"/>
                                </a:lnTo>
                                <a:lnTo>
                                  <a:pt x="35423" y="672504"/>
                                </a:lnTo>
                                <a:lnTo>
                                  <a:pt x="35283" y="672504"/>
                                </a:lnTo>
                                <a:lnTo>
                                  <a:pt x="44465" y="663217"/>
                                </a:lnTo>
                                <a:close/>
                              </a:path>
                              <a:path w="502284" h="775970">
                                <a:moveTo>
                                  <a:pt x="130792" y="663217"/>
                                </a:moveTo>
                                <a:lnTo>
                                  <a:pt x="112823" y="663217"/>
                                </a:lnTo>
                                <a:lnTo>
                                  <a:pt x="122005" y="672504"/>
                                </a:lnTo>
                                <a:lnTo>
                                  <a:pt x="121602" y="672504"/>
                                </a:lnTo>
                                <a:lnTo>
                                  <a:pt x="130792" y="663217"/>
                                </a:lnTo>
                                <a:close/>
                              </a:path>
                              <a:path w="502284" h="775970">
                                <a:moveTo>
                                  <a:pt x="143573" y="650865"/>
                                </a:moveTo>
                                <a:lnTo>
                                  <a:pt x="143014" y="650865"/>
                                </a:lnTo>
                                <a:lnTo>
                                  <a:pt x="134153" y="659820"/>
                                </a:lnTo>
                                <a:lnTo>
                                  <a:pt x="146730" y="672504"/>
                                </a:lnTo>
                                <a:lnTo>
                                  <a:pt x="148543" y="670559"/>
                                </a:lnTo>
                                <a:lnTo>
                                  <a:pt x="155809" y="663217"/>
                                </a:lnTo>
                                <a:lnTo>
                                  <a:pt x="143573" y="650865"/>
                                </a:lnTo>
                                <a:close/>
                              </a:path>
                              <a:path w="502284" h="775970">
                                <a:moveTo>
                                  <a:pt x="254700" y="563293"/>
                                </a:moveTo>
                                <a:lnTo>
                                  <a:pt x="155809" y="663217"/>
                                </a:lnTo>
                                <a:lnTo>
                                  <a:pt x="165010" y="672504"/>
                                </a:lnTo>
                                <a:lnTo>
                                  <a:pt x="164688" y="672504"/>
                                </a:lnTo>
                                <a:lnTo>
                                  <a:pt x="177457" y="659587"/>
                                </a:lnTo>
                                <a:lnTo>
                                  <a:pt x="168841" y="650865"/>
                                </a:lnTo>
                                <a:lnTo>
                                  <a:pt x="187101" y="650865"/>
                                </a:lnTo>
                                <a:lnTo>
                                  <a:pt x="177929" y="641581"/>
                                </a:lnTo>
                                <a:lnTo>
                                  <a:pt x="195255" y="641581"/>
                                </a:lnTo>
                                <a:lnTo>
                                  <a:pt x="198886" y="637908"/>
                                </a:lnTo>
                                <a:lnTo>
                                  <a:pt x="199019" y="637908"/>
                                </a:lnTo>
                                <a:lnTo>
                                  <a:pt x="190060" y="628858"/>
                                </a:lnTo>
                                <a:lnTo>
                                  <a:pt x="208335" y="628858"/>
                                </a:lnTo>
                                <a:lnTo>
                                  <a:pt x="199502" y="619931"/>
                                </a:lnTo>
                                <a:lnTo>
                                  <a:pt x="216655" y="619931"/>
                                </a:lnTo>
                                <a:lnTo>
                                  <a:pt x="220217" y="616328"/>
                                </a:lnTo>
                                <a:lnTo>
                                  <a:pt x="221188" y="616328"/>
                                </a:lnTo>
                                <a:lnTo>
                                  <a:pt x="212037" y="607065"/>
                                </a:lnTo>
                                <a:lnTo>
                                  <a:pt x="229769" y="607065"/>
                                </a:lnTo>
                                <a:lnTo>
                                  <a:pt x="220781" y="597992"/>
                                </a:lnTo>
                                <a:lnTo>
                                  <a:pt x="238341" y="597992"/>
                                </a:lnTo>
                                <a:lnTo>
                                  <a:pt x="242153" y="594136"/>
                                </a:lnTo>
                                <a:lnTo>
                                  <a:pt x="238684" y="590549"/>
                                </a:lnTo>
                                <a:lnTo>
                                  <a:pt x="233641" y="585452"/>
                                </a:lnTo>
                                <a:lnTo>
                                  <a:pt x="251912" y="585452"/>
                                </a:lnTo>
                                <a:lnTo>
                                  <a:pt x="242440" y="575871"/>
                                </a:lnTo>
                                <a:lnTo>
                                  <a:pt x="260207" y="575871"/>
                                </a:lnTo>
                                <a:lnTo>
                                  <a:pt x="263273" y="572769"/>
                                </a:lnTo>
                                <a:lnTo>
                                  <a:pt x="264083" y="572769"/>
                                </a:lnTo>
                                <a:lnTo>
                                  <a:pt x="254700" y="563293"/>
                                </a:lnTo>
                                <a:close/>
                              </a:path>
                              <a:path w="502284" h="775970">
                                <a:moveTo>
                                  <a:pt x="217273" y="663217"/>
                                </a:moveTo>
                                <a:lnTo>
                                  <a:pt x="199304" y="663217"/>
                                </a:lnTo>
                                <a:lnTo>
                                  <a:pt x="208479" y="672504"/>
                                </a:lnTo>
                                <a:lnTo>
                                  <a:pt x="208076" y="672504"/>
                                </a:lnTo>
                                <a:lnTo>
                                  <a:pt x="217273" y="663217"/>
                                </a:lnTo>
                                <a:close/>
                              </a:path>
                              <a:path w="502284" h="775970">
                                <a:moveTo>
                                  <a:pt x="298041" y="607065"/>
                                </a:moveTo>
                                <a:lnTo>
                                  <a:pt x="297685" y="607303"/>
                                </a:lnTo>
                                <a:lnTo>
                                  <a:pt x="245091" y="660399"/>
                                </a:lnTo>
                                <a:lnTo>
                                  <a:pt x="242332" y="663217"/>
                                </a:lnTo>
                                <a:lnTo>
                                  <a:pt x="251521" y="672504"/>
                                </a:lnTo>
                                <a:lnTo>
                                  <a:pt x="251146" y="672504"/>
                                </a:lnTo>
                                <a:lnTo>
                                  <a:pt x="263923" y="659587"/>
                                </a:lnTo>
                                <a:lnTo>
                                  <a:pt x="255307" y="650865"/>
                                </a:lnTo>
                                <a:lnTo>
                                  <a:pt x="273160" y="650865"/>
                                </a:lnTo>
                                <a:lnTo>
                                  <a:pt x="263962" y="641581"/>
                                </a:lnTo>
                                <a:lnTo>
                                  <a:pt x="281733" y="641581"/>
                                </a:lnTo>
                                <a:lnTo>
                                  <a:pt x="285366" y="637908"/>
                                </a:lnTo>
                                <a:lnTo>
                                  <a:pt x="285528" y="637908"/>
                                </a:lnTo>
                                <a:lnTo>
                                  <a:pt x="276577" y="628858"/>
                                </a:lnTo>
                                <a:lnTo>
                                  <a:pt x="294829" y="628858"/>
                                </a:lnTo>
                                <a:lnTo>
                                  <a:pt x="286003" y="619931"/>
                                </a:lnTo>
                                <a:lnTo>
                                  <a:pt x="303146" y="619931"/>
                                </a:lnTo>
                                <a:lnTo>
                                  <a:pt x="306711" y="616328"/>
                                </a:lnTo>
                                <a:lnTo>
                                  <a:pt x="307214" y="616328"/>
                                </a:lnTo>
                                <a:lnTo>
                                  <a:pt x="298041" y="607065"/>
                                </a:lnTo>
                                <a:close/>
                              </a:path>
                              <a:path w="502284" h="775970">
                                <a:moveTo>
                                  <a:pt x="371759" y="575871"/>
                                </a:moveTo>
                                <a:lnTo>
                                  <a:pt x="288140" y="660399"/>
                                </a:lnTo>
                                <a:lnTo>
                                  <a:pt x="285397" y="663217"/>
                                </a:lnTo>
                                <a:lnTo>
                                  <a:pt x="294597" y="672504"/>
                                </a:lnTo>
                                <a:lnTo>
                                  <a:pt x="307174" y="659820"/>
                                </a:lnTo>
                                <a:lnTo>
                                  <a:pt x="306972" y="659587"/>
                                </a:lnTo>
                                <a:lnTo>
                                  <a:pt x="298345" y="650865"/>
                                </a:lnTo>
                                <a:lnTo>
                                  <a:pt x="316588" y="650865"/>
                                </a:lnTo>
                                <a:lnTo>
                                  <a:pt x="307409" y="641581"/>
                                </a:lnTo>
                                <a:lnTo>
                                  <a:pt x="325260" y="641581"/>
                                </a:lnTo>
                                <a:lnTo>
                                  <a:pt x="328535" y="638278"/>
                                </a:lnTo>
                                <a:lnTo>
                                  <a:pt x="328949" y="638278"/>
                                </a:lnTo>
                                <a:lnTo>
                                  <a:pt x="319621" y="628858"/>
                                </a:lnTo>
                                <a:lnTo>
                                  <a:pt x="337875" y="628858"/>
                                </a:lnTo>
                                <a:lnTo>
                                  <a:pt x="329039" y="619931"/>
                                </a:lnTo>
                                <a:lnTo>
                                  <a:pt x="346727" y="619931"/>
                                </a:lnTo>
                                <a:lnTo>
                                  <a:pt x="350300" y="616328"/>
                                </a:lnTo>
                                <a:lnTo>
                                  <a:pt x="341169" y="607065"/>
                                </a:lnTo>
                                <a:lnTo>
                                  <a:pt x="359013" y="607065"/>
                                </a:lnTo>
                                <a:lnTo>
                                  <a:pt x="350066" y="597992"/>
                                </a:lnTo>
                                <a:lnTo>
                                  <a:pt x="368480" y="597992"/>
                                </a:lnTo>
                                <a:lnTo>
                                  <a:pt x="371674" y="594771"/>
                                </a:lnTo>
                                <a:lnTo>
                                  <a:pt x="362470" y="585452"/>
                                </a:lnTo>
                                <a:lnTo>
                                  <a:pt x="381231" y="585452"/>
                                </a:lnTo>
                                <a:lnTo>
                                  <a:pt x="371759" y="575871"/>
                                </a:lnTo>
                                <a:close/>
                              </a:path>
                              <a:path w="502284" h="775970">
                                <a:moveTo>
                                  <a:pt x="346842" y="663217"/>
                                </a:moveTo>
                                <a:lnTo>
                                  <a:pt x="328801" y="663217"/>
                                </a:lnTo>
                                <a:lnTo>
                                  <a:pt x="337984" y="672504"/>
                                </a:lnTo>
                                <a:lnTo>
                                  <a:pt x="337646" y="672504"/>
                                </a:lnTo>
                                <a:lnTo>
                                  <a:pt x="346842" y="663217"/>
                                </a:lnTo>
                                <a:close/>
                              </a:path>
                              <a:path w="502284" h="775970">
                                <a:moveTo>
                                  <a:pt x="393182" y="641712"/>
                                </a:moveTo>
                                <a:lnTo>
                                  <a:pt x="371883" y="663217"/>
                                </a:lnTo>
                                <a:lnTo>
                                  <a:pt x="381075" y="672504"/>
                                </a:lnTo>
                                <a:lnTo>
                                  <a:pt x="380640" y="672504"/>
                                </a:lnTo>
                                <a:lnTo>
                                  <a:pt x="393175" y="659820"/>
                                </a:lnTo>
                                <a:lnTo>
                                  <a:pt x="393041" y="659587"/>
                                </a:lnTo>
                                <a:lnTo>
                                  <a:pt x="384428" y="650865"/>
                                </a:lnTo>
                                <a:lnTo>
                                  <a:pt x="402209" y="650865"/>
                                </a:lnTo>
                                <a:lnTo>
                                  <a:pt x="393182" y="641712"/>
                                </a:lnTo>
                                <a:close/>
                              </a:path>
                              <a:path w="502284" h="775970">
                                <a:moveTo>
                                  <a:pt x="479766" y="641877"/>
                                </a:moveTo>
                                <a:lnTo>
                                  <a:pt x="458343" y="663446"/>
                                </a:lnTo>
                                <a:lnTo>
                                  <a:pt x="467299" y="672504"/>
                                </a:lnTo>
                                <a:lnTo>
                                  <a:pt x="469110" y="670559"/>
                                </a:lnTo>
                                <a:lnTo>
                                  <a:pt x="479739" y="659820"/>
                                </a:lnTo>
                                <a:lnTo>
                                  <a:pt x="479587" y="659587"/>
                                </a:lnTo>
                                <a:lnTo>
                                  <a:pt x="470973" y="650865"/>
                                </a:lnTo>
                                <a:lnTo>
                                  <a:pt x="488629" y="650865"/>
                                </a:lnTo>
                                <a:lnTo>
                                  <a:pt x="479766" y="641877"/>
                                </a:lnTo>
                                <a:close/>
                              </a:path>
                              <a:path w="502284" h="775970">
                                <a:moveTo>
                                  <a:pt x="488629" y="650865"/>
                                </a:moveTo>
                                <a:lnTo>
                                  <a:pt x="479970" y="659587"/>
                                </a:lnTo>
                                <a:lnTo>
                                  <a:pt x="479817" y="659820"/>
                                </a:lnTo>
                                <a:lnTo>
                                  <a:pt x="492345" y="672504"/>
                                </a:lnTo>
                                <a:lnTo>
                                  <a:pt x="494177" y="670559"/>
                                </a:lnTo>
                                <a:lnTo>
                                  <a:pt x="497950" y="666749"/>
                                </a:lnTo>
                                <a:lnTo>
                                  <a:pt x="501789" y="666749"/>
                                </a:lnTo>
                                <a:lnTo>
                                  <a:pt x="501789" y="664209"/>
                                </a:lnTo>
                                <a:lnTo>
                                  <a:pt x="488629" y="650865"/>
                                </a:lnTo>
                                <a:close/>
                              </a:path>
                              <a:path w="502284" h="775970">
                                <a:moveTo>
                                  <a:pt x="501789" y="666749"/>
                                </a:moveTo>
                                <a:lnTo>
                                  <a:pt x="497950" y="666749"/>
                                </a:lnTo>
                                <a:lnTo>
                                  <a:pt x="501789" y="670559"/>
                                </a:lnTo>
                                <a:lnTo>
                                  <a:pt x="501789" y="666749"/>
                                </a:lnTo>
                                <a:close/>
                              </a:path>
                              <a:path w="502284" h="775970">
                                <a:moveTo>
                                  <a:pt x="0" y="655319"/>
                                </a:moveTo>
                                <a:lnTo>
                                  <a:pt x="4559" y="660399"/>
                                </a:lnTo>
                                <a:lnTo>
                                  <a:pt x="4799" y="660156"/>
                                </a:lnTo>
                                <a:lnTo>
                                  <a:pt x="0" y="655319"/>
                                </a:lnTo>
                                <a:close/>
                              </a:path>
                              <a:path w="502284" h="775970">
                                <a:moveTo>
                                  <a:pt x="470360" y="607065"/>
                                </a:moveTo>
                                <a:lnTo>
                                  <a:pt x="470096" y="607303"/>
                                </a:lnTo>
                                <a:lnTo>
                                  <a:pt x="427073" y="650865"/>
                                </a:lnTo>
                                <a:lnTo>
                                  <a:pt x="436490" y="660399"/>
                                </a:lnTo>
                                <a:lnTo>
                                  <a:pt x="436263" y="660399"/>
                                </a:lnTo>
                                <a:lnTo>
                                  <a:pt x="445723" y="650865"/>
                                </a:lnTo>
                                <a:lnTo>
                                  <a:pt x="445904" y="650865"/>
                                </a:lnTo>
                                <a:lnTo>
                                  <a:pt x="436725" y="641581"/>
                                </a:lnTo>
                                <a:lnTo>
                                  <a:pt x="454935" y="641581"/>
                                </a:lnTo>
                                <a:lnTo>
                                  <a:pt x="458212" y="638278"/>
                                </a:lnTo>
                                <a:lnTo>
                                  <a:pt x="458542" y="638278"/>
                                </a:lnTo>
                                <a:lnTo>
                                  <a:pt x="449239" y="628858"/>
                                </a:lnTo>
                                <a:lnTo>
                                  <a:pt x="466926" y="628858"/>
                                </a:lnTo>
                                <a:lnTo>
                                  <a:pt x="458122" y="619931"/>
                                </a:lnTo>
                                <a:lnTo>
                                  <a:pt x="476416" y="619931"/>
                                </a:lnTo>
                                <a:lnTo>
                                  <a:pt x="479750" y="616572"/>
                                </a:lnTo>
                                <a:lnTo>
                                  <a:pt x="470360" y="607065"/>
                                </a:lnTo>
                                <a:close/>
                              </a:path>
                              <a:path w="502284" h="775970">
                                <a:moveTo>
                                  <a:pt x="4788" y="641581"/>
                                </a:moveTo>
                                <a:lnTo>
                                  <a:pt x="0" y="646429"/>
                                </a:lnTo>
                                <a:lnTo>
                                  <a:pt x="0" y="655319"/>
                                </a:lnTo>
                                <a:lnTo>
                                  <a:pt x="4799" y="660156"/>
                                </a:lnTo>
                                <a:lnTo>
                                  <a:pt x="13986" y="650865"/>
                                </a:lnTo>
                                <a:lnTo>
                                  <a:pt x="4788" y="641581"/>
                                </a:lnTo>
                                <a:close/>
                              </a:path>
                              <a:path w="502284" h="775970">
                                <a:moveTo>
                                  <a:pt x="35442" y="629268"/>
                                </a:moveTo>
                                <a:lnTo>
                                  <a:pt x="33439" y="631189"/>
                                </a:lnTo>
                                <a:lnTo>
                                  <a:pt x="26212" y="638499"/>
                                </a:lnTo>
                                <a:lnTo>
                                  <a:pt x="47620" y="660026"/>
                                </a:lnTo>
                                <a:lnTo>
                                  <a:pt x="56677" y="650865"/>
                                </a:lnTo>
                                <a:lnTo>
                                  <a:pt x="38264" y="650865"/>
                                </a:lnTo>
                                <a:lnTo>
                                  <a:pt x="47434" y="641581"/>
                                </a:lnTo>
                                <a:lnTo>
                                  <a:pt x="47669" y="641581"/>
                                </a:lnTo>
                                <a:lnTo>
                                  <a:pt x="35442" y="629268"/>
                                </a:lnTo>
                                <a:close/>
                              </a:path>
                              <a:path w="502284" h="775970">
                                <a:moveTo>
                                  <a:pt x="78851" y="628858"/>
                                </a:moveTo>
                                <a:lnTo>
                                  <a:pt x="78435" y="628858"/>
                                </a:lnTo>
                                <a:lnTo>
                                  <a:pt x="69488" y="637908"/>
                                </a:lnTo>
                                <a:lnTo>
                                  <a:pt x="91376" y="660026"/>
                                </a:lnTo>
                                <a:lnTo>
                                  <a:pt x="91551" y="659820"/>
                                </a:lnTo>
                                <a:lnTo>
                                  <a:pt x="100382" y="650865"/>
                                </a:lnTo>
                                <a:lnTo>
                                  <a:pt x="82164" y="650865"/>
                                </a:lnTo>
                                <a:lnTo>
                                  <a:pt x="91334" y="641581"/>
                                </a:lnTo>
                                <a:lnTo>
                                  <a:pt x="88383" y="638499"/>
                                </a:lnTo>
                                <a:lnTo>
                                  <a:pt x="78851" y="628858"/>
                                </a:lnTo>
                                <a:close/>
                              </a:path>
                              <a:path w="502284" h="775970">
                                <a:moveTo>
                                  <a:pt x="122178" y="629268"/>
                                </a:moveTo>
                                <a:lnTo>
                                  <a:pt x="121681" y="629268"/>
                                </a:lnTo>
                                <a:lnTo>
                                  <a:pt x="112796" y="638278"/>
                                </a:lnTo>
                                <a:lnTo>
                                  <a:pt x="134153" y="659820"/>
                                </a:lnTo>
                                <a:lnTo>
                                  <a:pt x="143014" y="650865"/>
                                </a:lnTo>
                                <a:lnTo>
                                  <a:pt x="124645" y="650865"/>
                                </a:lnTo>
                                <a:lnTo>
                                  <a:pt x="133819" y="641581"/>
                                </a:lnTo>
                                <a:lnTo>
                                  <a:pt x="134375" y="641581"/>
                                </a:lnTo>
                                <a:lnTo>
                                  <a:pt x="122178" y="629268"/>
                                </a:lnTo>
                                <a:close/>
                              </a:path>
                              <a:path w="502284" h="775970">
                                <a:moveTo>
                                  <a:pt x="208335" y="628858"/>
                                </a:moveTo>
                                <a:lnTo>
                                  <a:pt x="207831" y="628858"/>
                                </a:lnTo>
                                <a:lnTo>
                                  <a:pt x="198886" y="637908"/>
                                </a:lnTo>
                                <a:lnTo>
                                  <a:pt x="199019" y="637908"/>
                                </a:lnTo>
                                <a:lnTo>
                                  <a:pt x="220713" y="659820"/>
                                </a:lnTo>
                                <a:lnTo>
                                  <a:pt x="220869" y="659587"/>
                                </a:lnTo>
                                <a:lnTo>
                                  <a:pt x="229506" y="650865"/>
                                </a:lnTo>
                                <a:lnTo>
                                  <a:pt x="211093" y="650865"/>
                                </a:lnTo>
                                <a:lnTo>
                                  <a:pt x="220271" y="641581"/>
                                </a:lnTo>
                                <a:lnTo>
                                  <a:pt x="220923" y="641581"/>
                                </a:lnTo>
                                <a:lnTo>
                                  <a:pt x="208335" y="628858"/>
                                </a:lnTo>
                                <a:close/>
                              </a:path>
                              <a:path w="502284" h="775970">
                                <a:moveTo>
                                  <a:pt x="294829" y="628858"/>
                                </a:moveTo>
                                <a:lnTo>
                                  <a:pt x="294317" y="628858"/>
                                </a:lnTo>
                                <a:lnTo>
                                  <a:pt x="285366" y="637908"/>
                                </a:lnTo>
                                <a:lnTo>
                                  <a:pt x="285528" y="637908"/>
                                </a:lnTo>
                                <a:lnTo>
                                  <a:pt x="307203" y="659820"/>
                                </a:lnTo>
                                <a:lnTo>
                                  <a:pt x="307406" y="659587"/>
                                </a:lnTo>
                                <a:lnTo>
                                  <a:pt x="316054" y="650865"/>
                                </a:lnTo>
                                <a:lnTo>
                                  <a:pt x="297572" y="650865"/>
                                </a:lnTo>
                                <a:lnTo>
                                  <a:pt x="306756" y="641581"/>
                                </a:lnTo>
                                <a:lnTo>
                                  <a:pt x="307409" y="641581"/>
                                </a:lnTo>
                                <a:lnTo>
                                  <a:pt x="294829" y="628858"/>
                                </a:lnTo>
                                <a:close/>
                              </a:path>
                              <a:path w="502284" h="775970">
                                <a:moveTo>
                                  <a:pt x="337875" y="628858"/>
                                </a:moveTo>
                                <a:lnTo>
                                  <a:pt x="328535" y="638278"/>
                                </a:lnTo>
                                <a:lnTo>
                                  <a:pt x="328949" y="638278"/>
                                </a:lnTo>
                                <a:lnTo>
                                  <a:pt x="350279" y="659820"/>
                                </a:lnTo>
                                <a:lnTo>
                                  <a:pt x="350437" y="659587"/>
                                </a:lnTo>
                                <a:lnTo>
                                  <a:pt x="359073" y="650865"/>
                                </a:lnTo>
                                <a:lnTo>
                                  <a:pt x="340560" y="650865"/>
                                </a:lnTo>
                                <a:lnTo>
                                  <a:pt x="349729" y="641581"/>
                                </a:lnTo>
                                <a:lnTo>
                                  <a:pt x="350468" y="641581"/>
                                </a:lnTo>
                                <a:lnTo>
                                  <a:pt x="337875" y="628858"/>
                                </a:lnTo>
                                <a:close/>
                              </a:path>
                              <a:path w="502284" h="775970">
                                <a:moveTo>
                                  <a:pt x="380910" y="629268"/>
                                </a:moveTo>
                                <a:lnTo>
                                  <a:pt x="380457" y="629268"/>
                                </a:lnTo>
                                <a:lnTo>
                                  <a:pt x="371536" y="638278"/>
                                </a:lnTo>
                                <a:lnTo>
                                  <a:pt x="371996" y="638278"/>
                                </a:lnTo>
                                <a:lnTo>
                                  <a:pt x="393272" y="659820"/>
                                </a:lnTo>
                                <a:lnTo>
                                  <a:pt x="393406" y="659587"/>
                                </a:lnTo>
                                <a:lnTo>
                                  <a:pt x="402025" y="650865"/>
                                </a:lnTo>
                                <a:lnTo>
                                  <a:pt x="384116" y="650865"/>
                                </a:lnTo>
                                <a:lnTo>
                                  <a:pt x="393182" y="641712"/>
                                </a:lnTo>
                                <a:lnTo>
                                  <a:pt x="380910" y="629268"/>
                                </a:lnTo>
                                <a:close/>
                              </a:path>
                              <a:path w="502284" h="775970">
                                <a:moveTo>
                                  <a:pt x="467330" y="629268"/>
                                </a:moveTo>
                                <a:lnTo>
                                  <a:pt x="467152" y="629268"/>
                                </a:lnTo>
                                <a:lnTo>
                                  <a:pt x="458212" y="638278"/>
                                </a:lnTo>
                                <a:lnTo>
                                  <a:pt x="458542" y="638278"/>
                                </a:lnTo>
                                <a:lnTo>
                                  <a:pt x="479817" y="659820"/>
                                </a:lnTo>
                                <a:lnTo>
                                  <a:pt x="479970" y="659587"/>
                                </a:lnTo>
                                <a:lnTo>
                                  <a:pt x="488601" y="650865"/>
                                </a:lnTo>
                                <a:lnTo>
                                  <a:pt x="470839" y="650865"/>
                                </a:lnTo>
                                <a:lnTo>
                                  <a:pt x="479766" y="641877"/>
                                </a:lnTo>
                                <a:lnTo>
                                  <a:pt x="467330" y="629268"/>
                                </a:lnTo>
                                <a:close/>
                              </a:path>
                              <a:path w="502284" h="775970">
                                <a:moveTo>
                                  <a:pt x="165360" y="628858"/>
                                </a:moveTo>
                                <a:lnTo>
                                  <a:pt x="164791" y="628858"/>
                                </a:lnTo>
                                <a:lnTo>
                                  <a:pt x="155836" y="637908"/>
                                </a:lnTo>
                                <a:lnTo>
                                  <a:pt x="156032" y="637908"/>
                                </a:lnTo>
                                <a:lnTo>
                                  <a:pt x="177462" y="659587"/>
                                </a:lnTo>
                                <a:lnTo>
                                  <a:pt x="186078" y="650865"/>
                                </a:lnTo>
                                <a:lnTo>
                                  <a:pt x="168034" y="650865"/>
                                </a:lnTo>
                                <a:lnTo>
                                  <a:pt x="177222" y="641581"/>
                                </a:lnTo>
                                <a:lnTo>
                                  <a:pt x="177929" y="641581"/>
                                </a:lnTo>
                                <a:lnTo>
                                  <a:pt x="165360" y="628858"/>
                                </a:lnTo>
                                <a:close/>
                              </a:path>
                              <a:path w="502284" h="775970">
                                <a:moveTo>
                                  <a:pt x="251358" y="628858"/>
                                </a:moveTo>
                                <a:lnTo>
                                  <a:pt x="250894" y="629268"/>
                                </a:lnTo>
                                <a:lnTo>
                                  <a:pt x="242338" y="637908"/>
                                </a:lnTo>
                                <a:lnTo>
                                  <a:pt x="242507" y="637908"/>
                                </a:lnTo>
                                <a:lnTo>
                                  <a:pt x="263923" y="659587"/>
                                </a:lnTo>
                                <a:lnTo>
                                  <a:pt x="272550" y="650865"/>
                                </a:lnTo>
                                <a:lnTo>
                                  <a:pt x="254535" y="650865"/>
                                </a:lnTo>
                                <a:lnTo>
                                  <a:pt x="263732" y="641581"/>
                                </a:lnTo>
                                <a:lnTo>
                                  <a:pt x="263962" y="641581"/>
                                </a:lnTo>
                                <a:lnTo>
                                  <a:pt x="251358" y="628858"/>
                                </a:lnTo>
                                <a:close/>
                              </a:path>
                              <a:path w="502284" h="775970">
                                <a:moveTo>
                                  <a:pt x="17033" y="629268"/>
                                </a:moveTo>
                                <a:lnTo>
                                  <a:pt x="15051" y="631189"/>
                                </a:lnTo>
                                <a:lnTo>
                                  <a:pt x="4788" y="641581"/>
                                </a:lnTo>
                                <a:lnTo>
                                  <a:pt x="13986" y="650865"/>
                                </a:lnTo>
                                <a:lnTo>
                                  <a:pt x="26212" y="638499"/>
                                </a:lnTo>
                                <a:lnTo>
                                  <a:pt x="17033" y="629268"/>
                                </a:lnTo>
                                <a:close/>
                              </a:path>
                              <a:path w="502284" h="775970">
                                <a:moveTo>
                                  <a:pt x="65856" y="641581"/>
                                </a:moveTo>
                                <a:lnTo>
                                  <a:pt x="47669" y="641581"/>
                                </a:lnTo>
                                <a:lnTo>
                                  <a:pt x="56889" y="650865"/>
                                </a:lnTo>
                                <a:lnTo>
                                  <a:pt x="56677" y="650865"/>
                                </a:lnTo>
                                <a:lnTo>
                                  <a:pt x="65856" y="641581"/>
                                </a:lnTo>
                                <a:close/>
                              </a:path>
                              <a:path w="502284" h="775970">
                                <a:moveTo>
                                  <a:pt x="125544" y="607065"/>
                                </a:moveTo>
                                <a:lnTo>
                                  <a:pt x="125187" y="607303"/>
                                </a:lnTo>
                                <a:lnTo>
                                  <a:pt x="94378" y="638499"/>
                                </a:lnTo>
                                <a:lnTo>
                                  <a:pt x="91430" y="641581"/>
                                </a:lnTo>
                                <a:lnTo>
                                  <a:pt x="100610" y="650865"/>
                                </a:lnTo>
                                <a:lnTo>
                                  <a:pt x="100382" y="650865"/>
                                </a:lnTo>
                                <a:lnTo>
                                  <a:pt x="112796" y="638278"/>
                                </a:lnTo>
                                <a:lnTo>
                                  <a:pt x="103863" y="629268"/>
                                </a:lnTo>
                                <a:lnTo>
                                  <a:pt x="122178" y="629268"/>
                                </a:lnTo>
                                <a:lnTo>
                                  <a:pt x="112928" y="619931"/>
                                </a:lnTo>
                                <a:lnTo>
                                  <a:pt x="130889" y="619931"/>
                                </a:lnTo>
                                <a:lnTo>
                                  <a:pt x="134443" y="616328"/>
                                </a:lnTo>
                                <a:lnTo>
                                  <a:pt x="134701" y="616328"/>
                                </a:lnTo>
                                <a:lnTo>
                                  <a:pt x="125544" y="607065"/>
                                </a:lnTo>
                                <a:close/>
                              </a:path>
                              <a:path w="502284" h="775970">
                                <a:moveTo>
                                  <a:pt x="152201" y="641581"/>
                                </a:moveTo>
                                <a:lnTo>
                                  <a:pt x="134375" y="641581"/>
                                </a:lnTo>
                                <a:lnTo>
                                  <a:pt x="143573" y="650865"/>
                                </a:lnTo>
                                <a:lnTo>
                                  <a:pt x="143014" y="650865"/>
                                </a:lnTo>
                                <a:lnTo>
                                  <a:pt x="152201" y="641581"/>
                                </a:lnTo>
                                <a:close/>
                              </a:path>
                              <a:path w="502284" h="775970">
                                <a:moveTo>
                                  <a:pt x="195255" y="641581"/>
                                </a:moveTo>
                                <a:lnTo>
                                  <a:pt x="177929" y="641581"/>
                                </a:lnTo>
                                <a:lnTo>
                                  <a:pt x="187101" y="650865"/>
                                </a:lnTo>
                                <a:lnTo>
                                  <a:pt x="186078" y="650865"/>
                                </a:lnTo>
                                <a:lnTo>
                                  <a:pt x="195255" y="641581"/>
                                </a:lnTo>
                                <a:close/>
                              </a:path>
                              <a:path w="502284" h="775970">
                                <a:moveTo>
                                  <a:pt x="238700" y="641581"/>
                                </a:moveTo>
                                <a:lnTo>
                                  <a:pt x="220923" y="641581"/>
                                </a:lnTo>
                                <a:lnTo>
                                  <a:pt x="230110" y="650865"/>
                                </a:lnTo>
                                <a:lnTo>
                                  <a:pt x="229506" y="650865"/>
                                </a:lnTo>
                                <a:lnTo>
                                  <a:pt x="238700" y="641581"/>
                                </a:lnTo>
                                <a:close/>
                              </a:path>
                              <a:path w="502284" h="775970">
                                <a:moveTo>
                                  <a:pt x="281733" y="641581"/>
                                </a:moveTo>
                                <a:lnTo>
                                  <a:pt x="263962" y="641581"/>
                                </a:lnTo>
                                <a:lnTo>
                                  <a:pt x="273160" y="650865"/>
                                </a:lnTo>
                                <a:lnTo>
                                  <a:pt x="272550" y="650865"/>
                                </a:lnTo>
                                <a:lnTo>
                                  <a:pt x="281733" y="641581"/>
                                </a:lnTo>
                                <a:close/>
                              </a:path>
                              <a:path w="502284" h="775970">
                                <a:moveTo>
                                  <a:pt x="325260" y="641581"/>
                                </a:moveTo>
                                <a:lnTo>
                                  <a:pt x="307409" y="641581"/>
                                </a:lnTo>
                                <a:lnTo>
                                  <a:pt x="316588" y="650865"/>
                                </a:lnTo>
                                <a:lnTo>
                                  <a:pt x="316054" y="650865"/>
                                </a:lnTo>
                                <a:lnTo>
                                  <a:pt x="325260" y="641581"/>
                                </a:lnTo>
                                <a:close/>
                              </a:path>
                              <a:path w="502284" h="775970">
                                <a:moveTo>
                                  <a:pt x="368266" y="641581"/>
                                </a:moveTo>
                                <a:lnTo>
                                  <a:pt x="350468" y="641581"/>
                                </a:lnTo>
                                <a:lnTo>
                                  <a:pt x="359657" y="650865"/>
                                </a:lnTo>
                                <a:lnTo>
                                  <a:pt x="359073" y="650865"/>
                                </a:lnTo>
                                <a:lnTo>
                                  <a:pt x="368266" y="641581"/>
                                </a:lnTo>
                                <a:close/>
                              </a:path>
                              <a:path w="502284" h="775970">
                                <a:moveTo>
                                  <a:pt x="436486" y="597992"/>
                                </a:moveTo>
                                <a:lnTo>
                                  <a:pt x="393182" y="641712"/>
                                </a:lnTo>
                                <a:lnTo>
                                  <a:pt x="402209" y="650865"/>
                                </a:lnTo>
                                <a:lnTo>
                                  <a:pt x="402025" y="650865"/>
                                </a:lnTo>
                                <a:lnTo>
                                  <a:pt x="414463" y="638278"/>
                                </a:lnTo>
                                <a:lnTo>
                                  <a:pt x="414642" y="638278"/>
                                </a:lnTo>
                                <a:lnTo>
                                  <a:pt x="405744" y="629268"/>
                                </a:lnTo>
                                <a:lnTo>
                                  <a:pt x="423367" y="629268"/>
                                </a:lnTo>
                                <a:lnTo>
                                  <a:pt x="423772" y="628858"/>
                                </a:lnTo>
                                <a:lnTo>
                                  <a:pt x="424146" y="628858"/>
                                </a:lnTo>
                                <a:lnTo>
                                  <a:pt x="415321" y="619931"/>
                                </a:lnTo>
                                <a:lnTo>
                                  <a:pt x="432593" y="619931"/>
                                </a:lnTo>
                                <a:lnTo>
                                  <a:pt x="436155" y="616328"/>
                                </a:lnTo>
                                <a:lnTo>
                                  <a:pt x="436863" y="616328"/>
                                </a:lnTo>
                                <a:lnTo>
                                  <a:pt x="427715" y="607065"/>
                                </a:lnTo>
                                <a:lnTo>
                                  <a:pt x="445433" y="607065"/>
                                </a:lnTo>
                                <a:lnTo>
                                  <a:pt x="436486" y="597992"/>
                                </a:lnTo>
                                <a:close/>
                              </a:path>
                              <a:path w="502284" h="775970">
                                <a:moveTo>
                                  <a:pt x="424146" y="628858"/>
                                </a:moveTo>
                                <a:lnTo>
                                  <a:pt x="423772" y="628858"/>
                                </a:lnTo>
                                <a:lnTo>
                                  <a:pt x="414463" y="638278"/>
                                </a:lnTo>
                                <a:lnTo>
                                  <a:pt x="414642" y="638278"/>
                                </a:lnTo>
                                <a:lnTo>
                                  <a:pt x="427073" y="650865"/>
                                </a:lnTo>
                                <a:lnTo>
                                  <a:pt x="436219" y="641581"/>
                                </a:lnTo>
                                <a:lnTo>
                                  <a:pt x="436725" y="641581"/>
                                </a:lnTo>
                                <a:lnTo>
                                  <a:pt x="424146" y="628858"/>
                                </a:lnTo>
                                <a:close/>
                              </a:path>
                              <a:path w="502284" h="775970">
                                <a:moveTo>
                                  <a:pt x="454935" y="641581"/>
                                </a:moveTo>
                                <a:lnTo>
                                  <a:pt x="436725" y="641581"/>
                                </a:lnTo>
                                <a:lnTo>
                                  <a:pt x="445904" y="650865"/>
                                </a:lnTo>
                                <a:lnTo>
                                  <a:pt x="445723" y="650865"/>
                                </a:lnTo>
                                <a:lnTo>
                                  <a:pt x="454935" y="641581"/>
                                </a:lnTo>
                                <a:close/>
                              </a:path>
                              <a:path w="502284" h="775970">
                                <a:moveTo>
                                  <a:pt x="492289" y="629268"/>
                                </a:moveTo>
                                <a:lnTo>
                                  <a:pt x="479766" y="641877"/>
                                </a:lnTo>
                                <a:lnTo>
                                  <a:pt x="488629" y="650865"/>
                                </a:lnTo>
                                <a:lnTo>
                                  <a:pt x="501789" y="637539"/>
                                </a:lnTo>
                                <a:lnTo>
                                  <a:pt x="501789" y="634999"/>
                                </a:lnTo>
                                <a:lnTo>
                                  <a:pt x="497950" y="634999"/>
                                </a:lnTo>
                                <a:lnTo>
                                  <a:pt x="492289" y="629268"/>
                                </a:lnTo>
                                <a:close/>
                              </a:path>
                              <a:path w="502284" h="775970">
                                <a:moveTo>
                                  <a:pt x="4788" y="641581"/>
                                </a:moveTo>
                                <a:lnTo>
                                  <a:pt x="4351" y="641581"/>
                                </a:lnTo>
                                <a:lnTo>
                                  <a:pt x="0" y="646429"/>
                                </a:lnTo>
                                <a:lnTo>
                                  <a:pt x="4788" y="641581"/>
                                </a:lnTo>
                                <a:close/>
                              </a:path>
                              <a:path w="502284" h="775970">
                                <a:moveTo>
                                  <a:pt x="26170" y="619931"/>
                                </a:moveTo>
                                <a:lnTo>
                                  <a:pt x="17353" y="628858"/>
                                </a:lnTo>
                                <a:lnTo>
                                  <a:pt x="17033" y="629268"/>
                                </a:lnTo>
                                <a:lnTo>
                                  <a:pt x="26212" y="638499"/>
                                </a:lnTo>
                                <a:lnTo>
                                  <a:pt x="35338" y="629268"/>
                                </a:lnTo>
                                <a:lnTo>
                                  <a:pt x="35035" y="628858"/>
                                </a:lnTo>
                                <a:lnTo>
                                  <a:pt x="26170" y="619931"/>
                                </a:lnTo>
                                <a:close/>
                              </a:path>
                              <a:path w="502284" h="775970">
                                <a:moveTo>
                                  <a:pt x="100182" y="607065"/>
                                </a:moveTo>
                                <a:lnTo>
                                  <a:pt x="99982" y="607065"/>
                                </a:lnTo>
                                <a:lnTo>
                                  <a:pt x="90824" y="616328"/>
                                </a:lnTo>
                                <a:lnTo>
                                  <a:pt x="91033" y="616328"/>
                                </a:lnTo>
                                <a:lnTo>
                                  <a:pt x="112796" y="638278"/>
                                </a:lnTo>
                                <a:lnTo>
                                  <a:pt x="121681" y="629268"/>
                                </a:lnTo>
                                <a:lnTo>
                                  <a:pt x="103494" y="629268"/>
                                </a:lnTo>
                                <a:lnTo>
                                  <a:pt x="112715" y="619931"/>
                                </a:lnTo>
                                <a:lnTo>
                                  <a:pt x="112928" y="619931"/>
                                </a:lnTo>
                                <a:lnTo>
                                  <a:pt x="100182" y="607065"/>
                                </a:lnTo>
                                <a:close/>
                              </a:path>
                              <a:path w="502284" h="775970">
                                <a:moveTo>
                                  <a:pt x="316304" y="607065"/>
                                </a:moveTo>
                                <a:lnTo>
                                  <a:pt x="315873" y="607065"/>
                                </a:lnTo>
                                <a:lnTo>
                                  <a:pt x="306711" y="616328"/>
                                </a:lnTo>
                                <a:lnTo>
                                  <a:pt x="307214" y="616328"/>
                                </a:lnTo>
                                <a:lnTo>
                                  <a:pt x="328949" y="638278"/>
                                </a:lnTo>
                                <a:lnTo>
                                  <a:pt x="328535" y="638278"/>
                                </a:lnTo>
                                <a:lnTo>
                                  <a:pt x="337875" y="628858"/>
                                </a:lnTo>
                                <a:lnTo>
                                  <a:pt x="319342" y="628858"/>
                                </a:lnTo>
                                <a:lnTo>
                                  <a:pt x="328173" y="619931"/>
                                </a:lnTo>
                                <a:lnTo>
                                  <a:pt x="329039" y="619931"/>
                                </a:lnTo>
                                <a:lnTo>
                                  <a:pt x="316304" y="607065"/>
                                </a:lnTo>
                                <a:close/>
                              </a:path>
                              <a:path w="502284" h="775970">
                                <a:moveTo>
                                  <a:pt x="359248" y="607303"/>
                                </a:moveTo>
                                <a:lnTo>
                                  <a:pt x="350318" y="616328"/>
                                </a:lnTo>
                                <a:lnTo>
                                  <a:pt x="371996" y="638278"/>
                                </a:lnTo>
                                <a:lnTo>
                                  <a:pt x="371536" y="638278"/>
                                </a:lnTo>
                                <a:lnTo>
                                  <a:pt x="380457" y="629268"/>
                                </a:lnTo>
                                <a:lnTo>
                                  <a:pt x="380910" y="629268"/>
                                </a:lnTo>
                                <a:lnTo>
                                  <a:pt x="380505" y="628858"/>
                                </a:lnTo>
                                <a:lnTo>
                                  <a:pt x="362293" y="628858"/>
                                </a:lnTo>
                                <a:lnTo>
                                  <a:pt x="371109" y="619931"/>
                                </a:lnTo>
                                <a:lnTo>
                                  <a:pt x="371702" y="619931"/>
                                </a:lnTo>
                                <a:lnTo>
                                  <a:pt x="359248" y="607303"/>
                                </a:lnTo>
                                <a:close/>
                              </a:path>
                              <a:path w="502284" h="775970">
                                <a:moveTo>
                                  <a:pt x="402599" y="607065"/>
                                </a:moveTo>
                                <a:lnTo>
                                  <a:pt x="402442" y="607065"/>
                                </a:lnTo>
                                <a:lnTo>
                                  <a:pt x="393029" y="616572"/>
                                </a:lnTo>
                                <a:lnTo>
                                  <a:pt x="393204" y="616572"/>
                                </a:lnTo>
                                <a:lnTo>
                                  <a:pt x="414642" y="638278"/>
                                </a:lnTo>
                                <a:lnTo>
                                  <a:pt x="414463" y="638278"/>
                                </a:lnTo>
                                <a:lnTo>
                                  <a:pt x="423367" y="629268"/>
                                </a:lnTo>
                                <a:lnTo>
                                  <a:pt x="405507" y="629268"/>
                                </a:lnTo>
                                <a:lnTo>
                                  <a:pt x="414756" y="619931"/>
                                </a:lnTo>
                                <a:lnTo>
                                  <a:pt x="415321" y="619931"/>
                                </a:lnTo>
                                <a:lnTo>
                                  <a:pt x="402599" y="607065"/>
                                </a:lnTo>
                                <a:close/>
                              </a:path>
                              <a:path w="502284" h="775970">
                                <a:moveTo>
                                  <a:pt x="445433" y="607065"/>
                                </a:moveTo>
                                <a:lnTo>
                                  <a:pt x="445073" y="607303"/>
                                </a:lnTo>
                                <a:lnTo>
                                  <a:pt x="436155" y="616328"/>
                                </a:lnTo>
                                <a:lnTo>
                                  <a:pt x="436863" y="616328"/>
                                </a:lnTo>
                                <a:lnTo>
                                  <a:pt x="458542" y="638278"/>
                                </a:lnTo>
                                <a:lnTo>
                                  <a:pt x="458212" y="638278"/>
                                </a:lnTo>
                                <a:lnTo>
                                  <a:pt x="467152" y="629268"/>
                                </a:lnTo>
                                <a:lnTo>
                                  <a:pt x="467330" y="629268"/>
                                </a:lnTo>
                                <a:lnTo>
                                  <a:pt x="466926" y="628858"/>
                                </a:lnTo>
                                <a:lnTo>
                                  <a:pt x="448793" y="628858"/>
                                </a:lnTo>
                                <a:lnTo>
                                  <a:pt x="457616" y="619931"/>
                                </a:lnTo>
                                <a:lnTo>
                                  <a:pt x="458122" y="619931"/>
                                </a:lnTo>
                                <a:lnTo>
                                  <a:pt x="445433" y="607065"/>
                                </a:lnTo>
                                <a:close/>
                              </a:path>
                              <a:path w="502284" h="775970">
                                <a:moveTo>
                                  <a:pt x="57303" y="607065"/>
                                </a:moveTo>
                                <a:lnTo>
                                  <a:pt x="48132" y="616328"/>
                                </a:lnTo>
                                <a:lnTo>
                                  <a:pt x="69488" y="637908"/>
                                </a:lnTo>
                                <a:lnTo>
                                  <a:pt x="78435" y="628858"/>
                                </a:lnTo>
                                <a:lnTo>
                                  <a:pt x="59999" y="628858"/>
                                </a:lnTo>
                                <a:lnTo>
                                  <a:pt x="69420" y="619319"/>
                                </a:lnTo>
                                <a:lnTo>
                                  <a:pt x="57303" y="607065"/>
                                </a:lnTo>
                                <a:close/>
                              </a:path>
                              <a:path w="502284" h="775970">
                                <a:moveTo>
                                  <a:pt x="143830" y="607065"/>
                                </a:moveTo>
                                <a:lnTo>
                                  <a:pt x="143578" y="607065"/>
                                </a:lnTo>
                                <a:lnTo>
                                  <a:pt x="134443" y="616328"/>
                                </a:lnTo>
                                <a:lnTo>
                                  <a:pt x="134701" y="616328"/>
                                </a:lnTo>
                                <a:lnTo>
                                  <a:pt x="156032" y="637908"/>
                                </a:lnTo>
                                <a:lnTo>
                                  <a:pt x="155836" y="637908"/>
                                </a:lnTo>
                                <a:lnTo>
                                  <a:pt x="164791" y="628858"/>
                                </a:lnTo>
                                <a:lnTo>
                                  <a:pt x="146389" y="628858"/>
                                </a:lnTo>
                                <a:lnTo>
                                  <a:pt x="155814" y="619319"/>
                                </a:lnTo>
                                <a:lnTo>
                                  <a:pt x="153222" y="616572"/>
                                </a:lnTo>
                                <a:lnTo>
                                  <a:pt x="143830" y="607065"/>
                                </a:lnTo>
                                <a:close/>
                              </a:path>
                              <a:path w="502284" h="775970">
                                <a:moveTo>
                                  <a:pt x="186771" y="607065"/>
                                </a:moveTo>
                                <a:lnTo>
                                  <a:pt x="186356" y="607065"/>
                                </a:lnTo>
                                <a:lnTo>
                                  <a:pt x="177190" y="616328"/>
                                </a:lnTo>
                                <a:lnTo>
                                  <a:pt x="177655" y="616328"/>
                                </a:lnTo>
                                <a:lnTo>
                                  <a:pt x="199019" y="637908"/>
                                </a:lnTo>
                                <a:lnTo>
                                  <a:pt x="198886" y="637908"/>
                                </a:lnTo>
                                <a:lnTo>
                                  <a:pt x="207831" y="628858"/>
                                </a:lnTo>
                                <a:lnTo>
                                  <a:pt x="189813" y="628858"/>
                                </a:lnTo>
                                <a:lnTo>
                                  <a:pt x="198648" y="619931"/>
                                </a:lnTo>
                                <a:lnTo>
                                  <a:pt x="199502" y="619931"/>
                                </a:lnTo>
                                <a:lnTo>
                                  <a:pt x="186771" y="607065"/>
                                </a:lnTo>
                                <a:close/>
                              </a:path>
                              <a:path w="502284" h="775970">
                                <a:moveTo>
                                  <a:pt x="229769" y="607065"/>
                                </a:moveTo>
                                <a:lnTo>
                                  <a:pt x="229373" y="607065"/>
                                </a:lnTo>
                                <a:lnTo>
                                  <a:pt x="220217" y="616328"/>
                                </a:lnTo>
                                <a:lnTo>
                                  <a:pt x="221188" y="616328"/>
                                </a:lnTo>
                                <a:lnTo>
                                  <a:pt x="242507" y="637908"/>
                                </a:lnTo>
                                <a:lnTo>
                                  <a:pt x="242338" y="637908"/>
                                </a:lnTo>
                                <a:lnTo>
                                  <a:pt x="251300" y="628858"/>
                                </a:lnTo>
                                <a:lnTo>
                                  <a:pt x="232848" y="628858"/>
                                </a:lnTo>
                                <a:lnTo>
                                  <a:pt x="241672" y="619931"/>
                                </a:lnTo>
                                <a:lnTo>
                                  <a:pt x="242515" y="619931"/>
                                </a:lnTo>
                                <a:lnTo>
                                  <a:pt x="229769" y="607065"/>
                                </a:lnTo>
                                <a:close/>
                              </a:path>
                              <a:path w="502284" h="775970">
                                <a:moveTo>
                                  <a:pt x="273281" y="607065"/>
                                </a:moveTo>
                                <a:lnTo>
                                  <a:pt x="272882" y="607065"/>
                                </a:lnTo>
                                <a:lnTo>
                                  <a:pt x="263709" y="616328"/>
                                </a:lnTo>
                                <a:lnTo>
                                  <a:pt x="264182" y="616328"/>
                                </a:lnTo>
                                <a:lnTo>
                                  <a:pt x="285528" y="637908"/>
                                </a:lnTo>
                                <a:lnTo>
                                  <a:pt x="285366" y="637908"/>
                                </a:lnTo>
                                <a:lnTo>
                                  <a:pt x="294317" y="628858"/>
                                </a:lnTo>
                                <a:lnTo>
                                  <a:pt x="276334" y="628858"/>
                                </a:lnTo>
                                <a:lnTo>
                                  <a:pt x="285177" y="619931"/>
                                </a:lnTo>
                                <a:lnTo>
                                  <a:pt x="286003" y="619931"/>
                                </a:lnTo>
                                <a:lnTo>
                                  <a:pt x="273281" y="607065"/>
                                </a:lnTo>
                                <a:close/>
                              </a:path>
                              <a:path w="502284" h="775970">
                                <a:moveTo>
                                  <a:pt x="497950" y="623569"/>
                                </a:moveTo>
                                <a:lnTo>
                                  <a:pt x="492289" y="629268"/>
                                </a:lnTo>
                                <a:lnTo>
                                  <a:pt x="497950" y="634999"/>
                                </a:lnTo>
                                <a:lnTo>
                                  <a:pt x="501789" y="631189"/>
                                </a:lnTo>
                                <a:lnTo>
                                  <a:pt x="501789" y="627379"/>
                                </a:lnTo>
                                <a:lnTo>
                                  <a:pt x="497950" y="623569"/>
                                </a:lnTo>
                                <a:close/>
                              </a:path>
                              <a:path w="502284" h="775970">
                                <a:moveTo>
                                  <a:pt x="501789" y="631189"/>
                                </a:moveTo>
                                <a:lnTo>
                                  <a:pt x="497950" y="634999"/>
                                </a:lnTo>
                                <a:lnTo>
                                  <a:pt x="501789" y="634999"/>
                                </a:lnTo>
                                <a:lnTo>
                                  <a:pt x="501789" y="631189"/>
                                </a:lnTo>
                                <a:close/>
                              </a:path>
                              <a:path w="502284" h="775970">
                                <a:moveTo>
                                  <a:pt x="0" y="612139"/>
                                </a:moveTo>
                                <a:lnTo>
                                  <a:pt x="17033" y="629268"/>
                                </a:lnTo>
                                <a:lnTo>
                                  <a:pt x="17353" y="628858"/>
                                </a:lnTo>
                                <a:lnTo>
                                  <a:pt x="26170" y="619931"/>
                                </a:lnTo>
                                <a:lnTo>
                                  <a:pt x="22591" y="616328"/>
                                </a:lnTo>
                                <a:lnTo>
                                  <a:pt x="5012" y="616328"/>
                                </a:lnTo>
                                <a:lnTo>
                                  <a:pt x="0" y="612139"/>
                                </a:lnTo>
                                <a:close/>
                              </a:path>
                              <a:path w="502284" h="775970">
                                <a:moveTo>
                                  <a:pt x="38965" y="607065"/>
                                </a:moveTo>
                                <a:lnTo>
                                  <a:pt x="38642" y="607303"/>
                                </a:lnTo>
                                <a:lnTo>
                                  <a:pt x="26170" y="619931"/>
                                </a:lnTo>
                                <a:lnTo>
                                  <a:pt x="35442" y="629268"/>
                                </a:lnTo>
                                <a:lnTo>
                                  <a:pt x="35744" y="628858"/>
                                </a:lnTo>
                                <a:lnTo>
                                  <a:pt x="48132" y="616328"/>
                                </a:lnTo>
                                <a:lnTo>
                                  <a:pt x="38965" y="607065"/>
                                </a:lnTo>
                                <a:close/>
                              </a:path>
                              <a:path w="502284" h="775970">
                                <a:moveTo>
                                  <a:pt x="130889" y="619931"/>
                                </a:moveTo>
                                <a:lnTo>
                                  <a:pt x="112928" y="619931"/>
                                </a:lnTo>
                                <a:lnTo>
                                  <a:pt x="122178" y="629268"/>
                                </a:lnTo>
                                <a:lnTo>
                                  <a:pt x="121681" y="629268"/>
                                </a:lnTo>
                                <a:lnTo>
                                  <a:pt x="130889" y="619931"/>
                                </a:lnTo>
                                <a:close/>
                              </a:path>
                              <a:path w="502284" h="775970">
                                <a:moveTo>
                                  <a:pt x="389702" y="619931"/>
                                </a:moveTo>
                                <a:lnTo>
                                  <a:pt x="371702" y="619931"/>
                                </a:lnTo>
                                <a:lnTo>
                                  <a:pt x="380910" y="629268"/>
                                </a:lnTo>
                                <a:lnTo>
                                  <a:pt x="380457" y="629268"/>
                                </a:lnTo>
                                <a:lnTo>
                                  <a:pt x="389702" y="619931"/>
                                </a:lnTo>
                                <a:close/>
                              </a:path>
                              <a:path w="502284" h="775970">
                                <a:moveTo>
                                  <a:pt x="476416" y="619931"/>
                                </a:moveTo>
                                <a:lnTo>
                                  <a:pt x="458122" y="619931"/>
                                </a:lnTo>
                                <a:lnTo>
                                  <a:pt x="467330" y="629268"/>
                                </a:lnTo>
                                <a:lnTo>
                                  <a:pt x="467152" y="629268"/>
                                </a:lnTo>
                                <a:lnTo>
                                  <a:pt x="476416" y="619931"/>
                                </a:lnTo>
                                <a:close/>
                              </a:path>
                              <a:path w="502284" h="775970">
                                <a:moveTo>
                                  <a:pt x="489238" y="607065"/>
                                </a:moveTo>
                                <a:lnTo>
                                  <a:pt x="488946" y="607303"/>
                                </a:lnTo>
                                <a:lnTo>
                                  <a:pt x="479750" y="616572"/>
                                </a:lnTo>
                                <a:lnTo>
                                  <a:pt x="492289" y="629268"/>
                                </a:lnTo>
                                <a:lnTo>
                                  <a:pt x="497950" y="623569"/>
                                </a:lnTo>
                                <a:lnTo>
                                  <a:pt x="501789" y="623569"/>
                                </a:lnTo>
                                <a:lnTo>
                                  <a:pt x="501789" y="619931"/>
                                </a:lnTo>
                                <a:lnTo>
                                  <a:pt x="501959" y="619931"/>
                                </a:lnTo>
                                <a:lnTo>
                                  <a:pt x="489238" y="607065"/>
                                </a:lnTo>
                                <a:close/>
                              </a:path>
                              <a:path w="502284" h="775970">
                                <a:moveTo>
                                  <a:pt x="112672" y="575525"/>
                                </a:moveTo>
                                <a:lnTo>
                                  <a:pt x="69420" y="619319"/>
                                </a:lnTo>
                                <a:lnTo>
                                  <a:pt x="78851" y="628858"/>
                                </a:lnTo>
                                <a:lnTo>
                                  <a:pt x="78435" y="628858"/>
                                </a:lnTo>
                                <a:lnTo>
                                  <a:pt x="90824" y="616328"/>
                                </a:lnTo>
                                <a:lnTo>
                                  <a:pt x="91033" y="616328"/>
                                </a:lnTo>
                                <a:lnTo>
                                  <a:pt x="81849" y="607065"/>
                                </a:lnTo>
                                <a:lnTo>
                                  <a:pt x="100182" y="607065"/>
                                </a:lnTo>
                                <a:lnTo>
                                  <a:pt x="91194" y="597992"/>
                                </a:lnTo>
                                <a:lnTo>
                                  <a:pt x="108952" y="597992"/>
                                </a:lnTo>
                                <a:lnTo>
                                  <a:pt x="112764" y="594136"/>
                                </a:lnTo>
                                <a:lnTo>
                                  <a:pt x="104180" y="585452"/>
                                </a:lnTo>
                                <a:lnTo>
                                  <a:pt x="122478" y="585452"/>
                                </a:lnTo>
                                <a:lnTo>
                                  <a:pt x="112672" y="575525"/>
                                </a:lnTo>
                                <a:close/>
                              </a:path>
                              <a:path w="502284" h="775970">
                                <a:moveTo>
                                  <a:pt x="198867" y="575871"/>
                                </a:moveTo>
                                <a:lnTo>
                                  <a:pt x="198455" y="576164"/>
                                </a:lnTo>
                                <a:lnTo>
                                  <a:pt x="158529" y="616572"/>
                                </a:lnTo>
                                <a:lnTo>
                                  <a:pt x="155936" y="619319"/>
                                </a:lnTo>
                                <a:lnTo>
                                  <a:pt x="165360" y="628858"/>
                                </a:lnTo>
                                <a:lnTo>
                                  <a:pt x="164791" y="628858"/>
                                </a:lnTo>
                                <a:lnTo>
                                  <a:pt x="177190" y="616328"/>
                                </a:lnTo>
                                <a:lnTo>
                                  <a:pt x="177655" y="616328"/>
                                </a:lnTo>
                                <a:lnTo>
                                  <a:pt x="168484" y="607065"/>
                                </a:lnTo>
                                <a:lnTo>
                                  <a:pt x="186771" y="607065"/>
                                </a:lnTo>
                                <a:lnTo>
                                  <a:pt x="177795" y="597992"/>
                                </a:lnTo>
                                <a:lnTo>
                                  <a:pt x="195333" y="597992"/>
                                </a:lnTo>
                                <a:lnTo>
                                  <a:pt x="199149" y="594136"/>
                                </a:lnTo>
                                <a:lnTo>
                                  <a:pt x="195722" y="590549"/>
                                </a:lnTo>
                                <a:lnTo>
                                  <a:pt x="190686" y="585452"/>
                                </a:lnTo>
                                <a:lnTo>
                                  <a:pt x="208358" y="585452"/>
                                </a:lnTo>
                                <a:lnTo>
                                  <a:pt x="198867" y="575871"/>
                                </a:lnTo>
                                <a:close/>
                              </a:path>
                              <a:path w="502284" h="775970">
                                <a:moveTo>
                                  <a:pt x="216655" y="619931"/>
                                </a:moveTo>
                                <a:lnTo>
                                  <a:pt x="199502" y="619931"/>
                                </a:lnTo>
                                <a:lnTo>
                                  <a:pt x="208335" y="628858"/>
                                </a:lnTo>
                                <a:lnTo>
                                  <a:pt x="207831" y="628858"/>
                                </a:lnTo>
                                <a:lnTo>
                                  <a:pt x="216655" y="619931"/>
                                </a:lnTo>
                                <a:close/>
                              </a:path>
                              <a:path w="502284" h="775970">
                                <a:moveTo>
                                  <a:pt x="260140" y="619931"/>
                                </a:moveTo>
                                <a:lnTo>
                                  <a:pt x="242515" y="619931"/>
                                </a:lnTo>
                                <a:lnTo>
                                  <a:pt x="251358" y="628858"/>
                                </a:lnTo>
                                <a:lnTo>
                                  <a:pt x="252764" y="627379"/>
                                </a:lnTo>
                                <a:lnTo>
                                  <a:pt x="260140" y="619931"/>
                                </a:lnTo>
                                <a:close/>
                              </a:path>
                              <a:path w="502284" h="775970">
                                <a:moveTo>
                                  <a:pt x="303146" y="619931"/>
                                </a:moveTo>
                                <a:lnTo>
                                  <a:pt x="286003" y="619931"/>
                                </a:lnTo>
                                <a:lnTo>
                                  <a:pt x="294829" y="628858"/>
                                </a:lnTo>
                                <a:lnTo>
                                  <a:pt x="294317" y="628858"/>
                                </a:lnTo>
                                <a:lnTo>
                                  <a:pt x="303146" y="619931"/>
                                </a:lnTo>
                                <a:close/>
                              </a:path>
                              <a:path w="502284" h="775970">
                                <a:moveTo>
                                  <a:pt x="346727" y="619931"/>
                                </a:moveTo>
                                <a:lnTo>
                                  <a:pt x="329039" y="619931"/>
                                </a:lnTo>
                                <a:lnTo>
                                  <a:pt x="337875" y="628858"/>
                                </a:lnTo>
                                <a:lnTo>
                                  <a:pt x="346727" y="619931"/>
                                </a:lnTo>
                                <a:close/>
                              </a:path>
                              <a:path w="502284" h="775970">
                                <a:moveTo>
                                  <a:pt x="432593" y="619931"/>
                                </a:moveTo>
                                <a:lnTo>
                                  <a:pt x="415321" y="619931"/>
                                </a:lnTo>
                                <a:lnTo>
                                  <a:pt x="424146" y="628858"/>
                                </a:lnTo>
                                <a:lnTo>
                                  <a:pt x="423772" y="628858"/>
                                </a:lnTo>
                                <a:lnTo>
                                  <a:pt x="432593" y="619931"/>
                                </a:lnTo>
                                <a:close/>
                              </a:path>
                              <a:path w="502284" h="775970">
                                <a:moveTo>
                                  <a:pt x="501789" y="623569"/>
                                </a:moveTo>
                                <a:lnTo>
                                  <a:pt x="497950" y="623569"/>
                                </a:lnTo>
                                <a:lnTo>
                                  <a:pt x="501789" y="627379"/>
                                </a:lnTo>
                                <a:lnTo>
                                  <a:pt x="501789" y="623569"/>
                                </a:lnTo>
                                <a:close/>
                              </a:path>
                              <a:path w="502284" h="775970">
                                <a:moveTo>
                                  <a:pt x="414671" y="575871"/>
                                </a:moveTo>
                                <a:lnTo>
                                  <a:pt x="414331" y="576164"/>
                                </a:lnTo>
                                <a:lnTo>
                                  <a:pt x="383815" y="607065"/>
                                </a:lnTo>
                                <a:lnTo>
                                  <a:pt x="393204" y="616572"/>
                                </a:lnTo>
                                <a:lnTo>
                                  <a:pt x="393029" y="616572"/>
                                </a:lnTo>
                                <a:lnTo>
                                  <a:pt x="402442" y="607065"/>
                                </a:lnTo>
                                <a:lnTo>
                                  <a:pt x="402599" y="607065"/>
                                </a:lnTo>
                                <a:lnTo>
                                  <a:pt x="393630" y="597992"/>
                                </a:lnTo>
                                <a:lnTo>
                                  <a:pt x="411425" y="597992"/>
                                </a:lnTo>
                                <a:lnTo>
                                  <a:pt x="414921" y="594461"/>
                                </a:lnTo>
                                <a:lnTo>
                                  <a:pt x="415268" y="594461"/>
                                </a:lnTo>
                                <a:lnTo>
                                  <a:pt x="406369" y="585452"/>
                                </a:lnTo>
                                <a:lnTo>
                                  <a:pt x="424119" y="585452"/>
                                </a:lnTo>
                                <a:lnTo>
                                  <a:pt x="414671" y="575871"/>
                                </a:lnTo>
                                <a:close/>
                              </a:path>
                              <a:path w="502284" h="775970">
                                <a:moveTo>
                                  <a:pt x="497950" y="579119"/>
                                </a:moveTo>
                                <a:lnTo>
                                  <a:pt x="470360" y="607065"/>
                                </a:lnTo>
                                <a:lnTo>
                                  <a:pt x="479750" y="616572"/>
                                </a:lnTo>
                                <a:lnTo>
                                  <a:pt x="489183" y="607065"/>
                                </a:lnTo>
                                <a:lnTo>
                                  <a:pt x="485466" y="603249"/>
                                </a:lnTo>
                                <a:lnTo>
                                  <a:pt x="480268" y="597992"/>
                                </a:lnTo>
                                <a:lnTo>
                                  <a:pt x="498185" y="597992"/>
                                </a:lnTo>
                                <a:lnTo>
                                  <a:pt x="501688" y="594461"/>
                                </a:lnTo>
                                <a:lnTo>
                                  <a:pt x="501789" y="590549"/>
                                </a:lnTo>
                                <a:lnTo>
                                  <a:pt x="497950" y="590549"/>
                                </a:lnTo>
                                <a:lnTo>
                                  <a:pt x="492915" y="585452"/>
                                </a:lnTo>
                                <a:lnTo>
                                  <a:pt x="501789" y="585452"/>
                                </a:lnTo>
                                <a:lnTo>
                                  <a:pt x="501789" y="582929"/>
                                </a:lnTo>
                                <a:lnTo>
                                  <a:pt x="497950" y="579119"/>
                                </a:lnTo>
                                <a:close/>
                              </a:path>
                              <a:path w="502284" h="775970">
                                <a:moveTo>
                                  <a:pt x="4788" y="598401"/>
                                </a:moveTo>
                                <a:lnTo>
                                  <a:pt x="0" y="603249"/>
                                </a:lnTo>
                                <a:lnTo>
                                  <a:pt x="0" y="612139"/>
                                </a:lnTo>
                                <a:lnTo>
                                  <a:pt x="5012" y="616328"/>
                                </a:lnTo>
                                <a:lnTo>
                                  <a:pt x="4185" y="616328"/>
                                </a:lnTo>
                                <a:lnTo>
                                  <a:pt x="13343" y="607065"/>
                                </a:lnTo>
                                <a:lnTo>
                                  <a:pt x="9604" y="603249"/>
                                </a:lnTo>
                                <a:lnTo>
                                  <a:pt x="4788" y="598401"/>
                                </a:lnTo>
                                <a:close/>
                              </a:path>
                              <a:path w="502284" h="775970">
                                <a:moveTo>
                                  <a:pt x="13392" y="607065"/>
                                </a:moveTo>
                                <a:lnTo>
                                  <a:pt x="13108" y="607303"/>
                                </a:lnTo>
                                <a:lnTo>
                                  <a:pt x="4185" y="616328"/>
                                </a:lnTo>
                                <a:lnTo>
                                  <a:pt x="22591" y="616328"/>
                                </a:lnTo>
                                <a:lnTo>
                                  <a:pt x="13392" y="607065"/>
                                </a:lnTo>
                                <a:close/>
                              </a:path>
                              <a:path w="502284" h="775970">
                                <a:moveTo>
                                  <a:pt x="125483" y="519451"/>
                                </a:moveTo>
                                <a:lnTo>
                                  <a:pt x="124822" y="520043"/>
                                </a:lnTo>
                                <a:lnTo>
                                  <a:pt x="42645" y="603249"/>
                                </a:lnTo>
                                <a:lnTo>
                                  <a:pt x="38965" y="607065"/>
                                </a:lnTo>
                                <a:lnTo>
                                  <a:pt x="48132" y="616328"/>
                                </a:lnTo>
                                <a:lnTo>
                                  <a:pt x="57291" y="607065"/>
                                </a:lnTo>
                                <a:lnTo>
                                  <a:pt x="48333" y="597992"/>
                                </a:lnTo>
                                <a:lnTo>
                                  <a:pt x="66260" y="597992"/>
                                </a:lnTo>
                                <a:lnTo>
                                  <a:pt x="69445" y="594771"/>
                                </a:lnTo>
                                <a:lnTo>
                                  <a:pt x="69661" y="594771"/>
                                </a:lnTo>
                                <a:lnTo>
                                  <a:pt x="60421" y="585452"/>
                                </a:lnTo>
                                <a:lnTo>
                                  <a:pt x="78771" y="585452"/>
                                </a:lnTo>
                                <a:lnTo>
                                  <a:pt x="69570" y="576164"/>
                                </a:lnTo>
                                <a:lnTo>
                                  <a:pt x="87842" y="576164"/>
                                </a:lnTo>
                                <a:lnTo>
                                  <a:pt x="91198" y="572769"/>
                                </a:lnTo>
                                <a:lnTo>
                                  <a:pt x="91643" y="572769"/>
                                </a:lnTo>
                                <a:lnTo>
                                  <a:pt x="82276" y="563293"/>
                                </a:lnTo>
                                <a:lnTo>
                                  <a:pt x="100588" y="563293"/>
                                </a:lnTo>
                                <a:lnTo>
                                  <a:pt x="91722" y="554319"/>
                                </a:lnTo>
                                <a:lnTo>
                                  <a:pt x="109440" y="554319"/>
                                </a:lnTo>
                                <a:lnTo>
                                  <a:pt x="112678" y="551044"/>
                                </a:lnTo>
                                <a:lnTo>
                                  <a:pt x="113023" y="551044"/>
                                </a:lnTo>
                                <a:lnTo>
                                  <a:pt x="103720" y="541646"/>
                                </a:lnTo>
                                <a:lnTo>
                                  <a:pt x="122043" y="541646"/>
                                </a:lnTo>
                                <a:lnTo>
                                  <a:pt x="112935" y="532441"/>
                                </a:lnTo>
                                <a:lnTo>
                                  <a:pt x="131069" y="532441"/>
                                </a:lnTo>
                                <a:lnTo>
                                  <a:pt x="134507" y="528965"/>
                                </a:lnTo>
                                <a:lnTo>
                                  <a:pt x="134882" y="528965"/>
                                </a:lnTo>
                                <a:lnTo>
                                  <a:pt x="125483" y="519451"/>
                                </a:lnTo>
                                <a:close/>
                              </a:path>
                              <a:path w="502284" h="775970">
                                <a:moveTo>
                                  <a:pt x="78771" y="585452"/>
                                </a:moveTo>
                                <a:lnTo>
                                  <a:pt x="77386" y="586739"/>
                                </a:lnTo>
                                <a:lnTo>
                                  <a:pt x="69445" y="594771"/>
                                </a:lnTo>
                                <a:lnTo>
                                  <a:pt x="69661" y="594771"/>
                                </a:lnTo>
                                <a:lnTo>
                                  <a:pt x="91033" y="616328"/>
                                </a:lnTo>
                                <a:lnTo>
                                  <a:pt x="90824" y="616328"/>
                                </a:lnTo>
                                <a:lnTo>
                                  <a:pt x="99982" y="607065"/>
                                </a:lnTo>
                                <a:lnTo>
                                  <a:pt x="81523" y="607065"/>
                                </a:lnTo>
                                <a:lnTo>
                                  <a:pt x="90483" y="597992"/>
                                </a:lnTo>
                                <a:lnTo>
                                  <a:pt x="91194" y="597992"/>
                                </a:lnTo>
                                <a:lnTo>
                                  <a:pt x="78771" y="585452"/>
                                </a:lnTo>
                                <a:close/>
                              </a:path>
                              <a:path w="502284" h="775970">
                                <a:moveTo>
                                  <a:pt x="177516" y="554319"/>
                                </a:moveTo>
                                <a:lnTo>
                                  <a:pt x="129191" y="603249"/>
                                </a:lnTo>
                                <a:lnTo>
                                  <a:pt x="125544" y="607065"/>
                                </a:lnTo>
                                <a:lnTo>
                                  <a:pt x="134701" y="616328"/>
                                </a:lnTo>
                                <a:lnTo>
                                  <a:pt x="134443" y="616328"/>
                                </a:lnTo>
                                <a:lnTo>
                                  <a:pt x="143578" y="607065"/>
                                </a:lnTo>
                                <a:lnTo>
                                  <a:pt x="143830" y="607065"/>
                                </a:lnTo>
                                <a:lnTo>
                                  <a:pt x="134867" y="597992"/>
                                </a:lnTo>
                                <a:lnTo>
                                  <a:pt x="152525" y="597992"/>
                                </a:lnTo>
                                <a:lnTo>
                                  <a:pt x="156007" y="594461"/>
                                </a:lnTo>
                                <a:lnTo>
                                  <a:pt x="147087" y="585452"/>
                                </a:lnTo>
                                <a:lnTo>
                                  <a:pt x="165386" y="585452"/>
                                </a:lnTo>
                                <a:lnTo>
                                  <a:pt x="156196" y="576164"/>
                                </a:lnTo>
                                <a:lnTo>
                                  <a:pt x="174053" y="576164"/>
                                </a:lnTo>
                                <a:lnTo>
                                  <a:pt x="177400" y="572769"/>
                                </a:lnTo>
                                <a:lnTo>
                                  <a:pt x="178157" y="572769"/>
                                </a:lnTo>
                                <a:lnTo>
                                  <a:pt x="168795" y="563293"/>
                                </a:lnTo>
                                <a:lnTo>
                                  <a:pt x="186407" y="563293"/>
                                </a:lnTo>
                                <a:lnTo>
                                  <a:pt x="177516" y="554319"/>
                                </a:lnTo>
                                <a:close/>
                              </a:path>
                              <a:path w="502284" h="775970">
                                <a:moveTo>
                                  <a:pt x="165386" y="585452"/>
                                </a:moveTo>
                                <a:lnTo>
                                  <a:pt x="164893" y="585452"/>
                                </a:lnTo>
                                <a:lnTo>
                                  <a:pt x="156007" y="594461"/>
                                </a:lnTo>
                                <a:lnTo>
                                  <a:pt x="177655" y="616328"/>
                                </a:lnTo>
                                <a:lnTo>
                                  <a:pt x="177190" y="616328"/>
                                </a:lnTo>
                                <a:lnTo>
                                  <a:pt x="186356" y="607065"/>
                                </a:lnTo>
                                <a:lnTo>
                                  <a:pt x="167923" y="607065"/>
                                </a:lnTo>
                                <a:lnTo>
                                  <a:pt x="176887" y="597992"/>
                                </a:lnTo>
                                <a:lnTo>
                                  <a:pt x="177795" y="597992"/>
                                </a:lnTo>
                                <a:lnTo>
                                  <a:pt x="165386" y="585452"/>
                                </a:lnTo>
                                <a:close/>
                              </a:path>
                              <a:path w="502284" h="775970">
                                <a:moveTo>
                                  <a:pt x="208358" y="585452"/>
                                </a:moveTo>
                                <a:lnTo>
                                  <a:pt x="207742" y="585452"/>
                                </a:lnTo>
                                <a:lnTo>
                                  <a:pt x="202698" y="590549"/>
                                </a:lnTo>
                                <a:lnTo>
                                  <a:pt x="199265" y="594136"/>
                                </a:lnTo>
                                <a:lnTo>
                                  <a:pt x="221188" y="616328"/>
                                </a:lnTo>
                                <a:lnTo>
                                  <a:pt x="220217" y="616328"/>
                                </a:lnTo>
                                <a:lnTo>
                                  <a:pt x="229373" y="607065"/>
                                </a:lnTo>
                                <a:lnTo>
                                  <a:pt x="211381" y="607065"/>
                                </a:lnTo>
                                <a:lnTo>
                                  <a:pt x="220360" y="597992"/>
                                </a:lnTo>
                                <a:lnTo>
                                  <a:pt x="220781" y="597992"/>
                                </a:lnTo>
                                <a:lnTo>
                                  <a:pt x="208358" y="585452"/>
                                </a:lnTo>
                                <a:close/>
                              </a:path>
                              <a:path w="502284" h="775970">
                                <a:moveTo>
                                  <a:pt x="251912" y="585452"/>
                                </a:moveTo>
                                <a:lnTo>
                                  <a:pt x="250737" y="585452"/>
                                </a:lnTo>
                                <a:lnTo>
                                  <a:pt x="245698" y="590549"/>
                                </a:lnTo>
                                <a:lnTo>
                                  <a:pt x="242232" y="594136"/>
                                </a:lnTo>
                                <a:lnTo>
                                  <a:pt x="264182" y="616328"/>
                                </a:lnTo>
                                <a:lnTo>
                                  <a:pt x="263709" y="616328"/>
                                </a:lnTo>
                                <a:lnTo>
                                  <a:pt x="272882" y="607065"/>
                                </a:lnTo>
                                <a:lnTo>
                                  <a:pt x="254391" y="607065"/>
                                </a:lnTo>
                                <a:lnTo>
                                  <a:pt x="263359" y="597992"/>
                                </a:lnTo>
                                <a:lnTo>
                                  <a:pt x="264311" y="597992"/>
                                </a:lnTo>
                                <a:lnTo>
                                  <a:pt x="251912" y="585452"/>
                                </a:lnTo>
                                <a:close/>
                              </a:path>
                              <a:path w="502284" h="775970">
                                <a:moveTo>
                                  <a:pt x="328538" y="576164"/>
                                </a:moveTo>
                                <a:lnTo>
                                  <a:pt x="301701" y="603249"/>
                                </a:lnTo>
                                <a:lnTo>
                                  <a:pt x="298041" y="607065"/>
                                </a:lnTo>
                                <a:lnTo>
                                  <a:pt x="307214" y="616328"/>
                                </a:lnTo>
                                <a:lnTo>
                                  <a:pt x="306711" y="616328"/>
                                </a:lnTo>
                                <a:lnTo>
                                  <a:pt x="315873" y="607065"/>
                                </a:lnTo>
                                <a:lnTo>
                                  <a:pt x="316304" y="607065"/>
                                </a:lnTo>
                                <a:lnTo>
                                  <a:pt x="307325" y="597992"/>
                                </a:lnTo>
                                <a:lnTo>
                                  <a:pt x="324846" y="597992"/>
                                </a:lnTo>
                                <a:lnTo>
                                  <a:pt x="328338" y="594461"/>
                                </a:lnTo>
                                <a:lnTo>
                                  <a:pt x="328722" y="594461"/>
                                </a:lnTo>
                                <a:lnTo>
                                  <a:pt x="319824" y="585452"/>
                                </a:lnTo>
                                <a:lnTo>
                                  <a:pt x="337698" y="585452"/>
                                </a:lnTo>
                                <a:lnTo>
                                  <a:pt x="328538" y="576164"/>
                                </a:lnTo>
                                <a:close/>
                              </a:path>
                              <a:path w="502284" h="775970">
                                <a:moveTo>
                                  <a:pt x="337698" y="585452"/>
                                </a:moveTo>
                                <a:lnTo>
                                  <a:pt x="337250" y="585452"/>
                                </a:lnTo>
                                <a:lnTo>
                                  <a:pt x="328338" y="594461"/>
                                </a:lnTo>
                                <a:lnTo>
                                  <a:pt x="328722" y="594461"/>
                                </a:lnTo>
                                <a:lnTo>
                                  <a:pt x="350318" y="616328"/>
                                </a:lnTo>
                                <a:lnTo>
                                  <a:pt x="359248" y="607303"/>
                                </a:lnTo>
                                <a:lnTo>
                                  <a:pt x="359013" y="607065"/>
                                </a:lnTo>
                                <a:lnTo>
                                  <a:pt x="340902" y="607065"/>
                                </a:lnTo>
                                <a:lnTo>
                                  <a:pt x="349876" y="597992"/>
                                </a:lnTo>
                                <a:lnTo>
                                  <a:pt x="350066" y="597992"/>
                                </a:lnTo>
                                <a:lnTo>
                                  <a:pt x="337698" y="585452"/>
                                </a:lnTo>
                                <a:close/>
                              </a:path>
                              <a:path w="502284" h="775970">
                                <a:moveTo>
                                  <a:pt x="424119" y="585452"/>
                                </a:moveTo>
                                <a:lnTo>
                                  <a:pt x="423842" y="585452"/>
                                </a:lnTo>
                                <a:lnTo>
                                  <a:pt x="414921" y="594461"/>
                                </a:lnTo>
                                <a:lnTo>
                                  <a:pt x="415268" y="594461"/>
                                </a:lnTo>
                                <a:lnTo>
                                  <a:pt x="436863" y="616328"/>
                                </a:lnTo>
                                <a:lnTo>
                                  <a:pt x="436155" y="616328"/>
                                </a:lnTo>
                                <a:lnTo>
                                  <a:pt x="445308" y="607065"/>
                                </a:lnTo>
                                <a:lnTo>
                                  <a:pt x="427500" y="607065"/>
                                </a:lnTo>
                                <a:lnTo>
                                  <a:pt x="436486" y="597992"/>
                                </a:lnTo>
                                <a:lnTo>
                                  <a:pt x="424119" y="585452"/>
                                </a:lnTo>
                                <a:close/>
                              </a:path>
                              <a:path w="502284" h="775970">
                                <a:moveTo>
                                  <a:pt x="368480" y="597992"/>
                                </a:moveTo>
                                <a:lnTo>
                                  <a:pt x="350066" y="597992"/>
                                </a:lnTo>
                                <a:lnTo>
                                  <a:pt x="359248" y="607303"/>
                                </a:lnTo>
                                <a:lnTo>
                                  <a:pt x="368480" y="597992"/>
                                </a:lnTo>
                                <a:close/>
                              </a:path>
                              <a:path w="502284" h="775970">
                                <a:moveTo>
                                  <a:pt x="17577" y="585452"/>
                                </a:moveTo>
                                <a:lnTo>
                                  <a:pt x="4788" y="598401"/>
                                </a:lnTo>
                                <a:lnTo>
                                  <a:pt x="13392" y="607065"/>
                                </a:lnTo>
                                <a:lnTo>
                                  <a:pt x="17115" y="603249"/>
                                </a:lnTo>
                                <a:lnTo>
                                  <a:pt x="26126" y="594136"/>
                                </a:lnTo>
                                <a:lnTo>
                                  <a:pt x="22622" y="590549"/>
                                </a:lnTo>
                                <a:lnTo>
                                  <a:pt x="17577" y="585452"/>
                                </a:lnTo>
                                <a:close/>
                              </a:path>
                              <a:path w="502284" h="775970">
                                <a:moveTo>
                                  <a:pt x="35934" y="585452"/>
                                </a:moveTo>
                                <a:lnTo>
                                  <a:pt x="34712" y="585452"/>
                                </a:lnTo>
                                <a:lnTo>
                                  <a:pt x="29672" y="590549"/>
                                </a:lnTo>
                                <a:lnTo>
                                  <a:pt x="26171" y="594136"/>
                                </a:lnTo>
                                <a:lnTo>
                                  <a:pt x="38965" y="607065"/>
                                </a:lnTo>
                                <a:lnTo>
                                  <a:pt x="42645" y="603249"/>
                                </a:lnTo>
                                <a:lnTo>
                                  <a:pt x="47837" y="597992"/>
                                </a:lnTo>
                                <a:lnTo>
                                  <a:pt x="48333" y="597992"/>
                                </a:lnTo>
                                <a:lnTo>
                                  <a:pt x="35934" y="585452"/>
                                </a:lnTo>
                                <a:close/>
                              </a:path>
                              <a:path w="502284" h="775970">
                                <a:moveTo>
                                  <a:pt x="66260" y="597992"/>
                                </a:moveTo>
                                <a:lnTo>
                                  <a:pt x="48333" y="597992"/>
                                </a:lnTo>
                                <a:lnTo>
                                  <a:pt x="57303" y="607065"/>
                                </a:lnTo>
                                <a:lnTo>
                                  <a:pt x="66260" y="597992"/>
                                </a:lnTo>
                                <a:close/>
                              </a:path>
                              <a:path w="502284" h="775970">
                                <a:moveTo>
                                  <a:pt x="108952" y="597992"/>
                                </a:moveTo>
                                <a:lnTo>
                                  <a:pt x="91194" y="597992"/>
                                </a:lnTo>
                                <a:lnTo>
                                  <a:pt x="100182" y="607065"/>
                                </a:lnTo>
                                <a:lnTo>
                                  <a:pt x="99982" y="607065"/>
                                </a:lnTo>
                                <a:lnTo>
                                  <a:pt x="108952" y="597992"/>
                                </a:lnTo>
                                <a:close/>
                              </a:path>
                              <a:path w="502284" h="775970">
                                <a:moveTo>
                                  <a:pt x="122478" y="585452"/>
                                </a:moveTo>
                                <a:lnTo>
                                  <a:pt x="121350" y="585452"/>
                                </a:lnTo>
                                <a:lnTo>
                                  <a:pt x="112764" y="594136"/>
                                </a:lnTo>
                                <a:lnTo>
                                  <a:pt x="125544" y="607065"/>
                                </a:lnTo>
                                <a:lnTo>
                                  <a:pt x="129191" y="603249"/>
                                </a:lnTo>
                                <a:lnTo>
                                  <a:pt x="134383" y="597992"/>
                                </a:lnTo>
                                <a:lnTo>
                                  <a:pt x="134867" y="597992"/>
                                </a:lnTo>
                                <a:lnTo>
                                  <a:pt x="122478" y="585452"/>
                                </a:lnTo>
                                <a:close/>
                              </a:path>
                              <a:path w="502284" h="775970">
                                <a:moveTo>
                                  <a:pt x="152525" y="597992"/>
                                </a:moveTo>
                                <a:lnTo>
                                  <a:pt x="134867" y="597992"/>
                                </a:lnTo>
                                <a:lnTo>
                                  <a:pt x="143830" y="607065"/>
                                </a:lnTo>
                                <a:lnTo>
                                  <a:pt x="143578" y="607065"/>
                                </a:lnTo>
                                <a:lnTo>
                                  <a:pt x="152525" y="597992"/>
                                </a:lnTo>
                                <a:close/>
                              </a:path>
                              <a:path w="502284" h="775970">
                                <a:moveTo>
                                  <a:pt x="195333" y="597992"/>
                                </a:moveTo>
                                <a:lnTo>
                                  <a:pt x="177795" y="597992"/>
                                </a:lnTo>
                                <a:lnTo>
                                  <a:pt x="186771" y="607065"/>
                                </a:lnTo>
                                <a:lnTo>
                                  <a:pt x="186356" y="607065"/>
                                </a:lnTo>
                                <a:lnTo>
                                  <a:pt x="195333" y="597992"/>
                                </a:lnTo>
                                <a:close/>
                              </a:path>
                              <a:path w="502284" h="775970">
                                <a:moveTo>
                                  <a:pt x="238341" y="597992"/>
                                </a:moveTo>
                                <a:lnTo>
                                  <a:pt x="220781" y="597992"/>
                                </a:lnTo>
                                <a:lnTo>
                                  <a:pt x="229769" y="607065"/>
                                </a:lnTo>
                                <a:lnTo>
                                  <a:pt x="229373" y="607065"/>
                                </a:lnTo>
                                <a:lnTo>
                                  <a:pt x="238341" y="597992"/>
                                </a:lnTo>
                                <a:close/>
                              </a:path>
                              <a:path w="502284" h="775970">
                                <a:moveTo>
                                  <a:pt x="281867" y="597992"/>
                                </a:moveTo>
                                <a:lnTo>
                                  <a:pt x="264311" y="597992"/>
                                </a:lnTo>
                                <a:lnTo>
                                  <a:pt x="273281" y="607065"/>
                                </a:lnTo>
                                <a:lnTo>
                                  <a:pt x="272882" y="607065"/>
                                </a:lnTo>
                                <a:lnTo>
                                  <a:pt x="281867" y="597992"/>
                                </a:lnTo>
                                <a:close/>
                              </a:path>
                              <a:path w="502284" h="775970">
                                <a:moveTo>
                                  <a:pt x="294912" y="585452"/>
                                </a:moveTo>
                                <a:lnTo>
                                  <a:pt x="294286" y="585452"/>
                                </a:lnTo>
                                <a:lnTo>
                                  <a:pt x="285363" y="594461"/>
                                </a:lnTo>
                                <a:lnTo>
                                  <a:pt x="285562" y="594461"/>
                                </a:lnTo>
                                <a:lnTo>
                                  <a:pt x="298041" y="607065"/>
                                </a:lnTo>
                                <a:lnTo>
                                  <a:pt x="301701" y="603249"/>
                                </a:lnTo>
                                <a:lnTo>
                                  <a:pt x="306908" y="597992"/>
                                </a:lnTo>
                                <a:lnTo>
                                  <a:pt x="307325" y="597992"/>
                                </a:lnTo>
                                <a:lnTo>
                                  <a:pt x="294912" y="585452"/>
                                </a:lnTo>
                                <a:close/>
                              </a:path>
                              <a:path w="502284" h="775970">
                                <a:moveTo>
                                  <a:pt x="324846" y="597992"/>
                                </a:moveTo>
                                <a:lnTo>
                                  <a:pt x="307325" y="597992"/>
                                </a:lnTo>
                                <a:lnTo>
                                  <a:pt x="316304" y="607065"/>
                                </a:lnTo>
                                <a:lnTo>
                                  <a:pt x="315873" y="607065"/>
                                </a:lnTo>
                                <a:lnTo>
                                  <a:pt x="324846" y="597992"/>
                                </a:lnTo>
                                <a:close/>
                              </a:path>
                              <a:path w="502284" h="775970">
                                <a:moveTo>
                                  <a:pt x="381231" y="585452"/>
                                </a:moveTo>
                                <a:lnTo>
                                  <a:pt x="380915" y="585452"/>
                                </a:lnTo>
                                <a:lnTo>
                                  <a:pt x="371674" y="594771"/>
                                </a:lnTo>
                                <a:lnTo>
                                  <a:pt x="383815" y="607065"/>
                                </a:lnTo>
                                <a:lnTo>
                                  <a:pt x="392774" y="597992"/>
                                </a:lnTo>
                                <a:lnTo>
                                  <a:pt x="393630" y="597992"/>
                                </a:lnTo>
                                <a:lnTo>
                                  <a:pt x="381231" y="585452"/>
                                </a:lnTo>
                                <a:close/>
                              </a:path>
                              <a:path w="502284" h="775970">
                                <a:moveTo>
                                  <a:pt x="411425" y="597992"/>
                                </a:moveTo>
                                <a:lnTo>
                                  <a:pt x="393630" y="597992"/>
                                </a:lnTo>
                                <a:lnTo>
                                  <a:pt x="402599" y="607065"/>
                                </a:lnTo>
                                <a:lnTo>
                                  <a:pt x="402442" y="607065"/>
                                </a:lnTo>
                                <a:lnTo>
                                  <a:pt x="411425" y="597992"/>
                                </a:lnTo>
                                <a:close/>
                              </a:path>
                              <a:path w="502284" h="775970">
                                <a:moveTo>
                                  <a:pt x="449015" y="585452"/>
                                </a:moveTo>
                                <a:lnTo>
                                  <a:pt x="447632" y="586739"/>
                                </a:lnTo>
                                <a:lnTo>
                                  <a:pt x="436486" y="597992"/>
                                </a:lnTo>
                                <a:lnTo>
                                  <a:pt x="445433" y="607065"/>
                                </a:lnTo>
                                <a:lnTo>
                                  <a:pt x="449078" y="603249"/>
                                </a:lnTo>
                                <a:lnTo>
                                  <a:pt x="457763" y="594461"/>
                                </a:lnTo>
                                <a:lnTo>
                                  <a:pt x="457913" y="594461"/>
                                </a:lnTo>
                                <a:lnTo>
                                  <a:pt x="449015" y="585452"/>
                                </a:lnTo>
                                <a:close/>
                              </a:path>
                              <a:path w="502284" h="775970">
                                <a:moveTo>
                                  <a:pt x="467870" y="585452"/>
                                </a:moveTo>
                                <a:lnTo>
                                  <a:pt x="466666" y="585452"/>
                                </a:lnTo>
                                <a:lnTo>
                                  <a:pt x="457763" y="594461"/>
                                </a:lnTo>
                                <a:lnTo>
                                  <a:pt x="457913" y="594461"/>
                                </a:lnTo>
                                <a:lnTo>
                                  <a:pt x="470360" y="607065"/>
                                </a:lnTo>
                                <a:lnTo>
                                  <a:pt x="479298" y="597992"/>
                                </a:lnTo>
                                <a:lnTo>
                                  <a:pt x="480268" y="597992"/>
                                </a:lnTo>
                                <a:lnTo>
                                  <a:pt x="467870" y="585452"/>
                                </a:lnTo>
                                <a:close/>
                              </a:path>
                              <a:path w="502284" h="775970">
                                <a:moveTo>
                                  <a:pt x="498185" y="597992"/>
                                </a:moveTo>
                                <a:lnTo>
                                  <a:pt x="480268" y="597992"/>
                                </a:lnTo>
                                <a:lnTo>
                                  <a:pt x="489238" y="607065"/>
                                </a:lnTo>
                                <a:lnTo>
                                  <a:pt x="492968" y="603249"/>
                                </a:lnTo>
                                <a:lnTo>
                                  <a:pt x="498185" y="597992"/>
                                </a:lnTo>
                                <a:close/>
                              </a:path>
                              <a:path w="502284" h="775970">
                                <a:moveTo>
                                  <a:pt x="4559" y="598169"/>
                                </a:moveTo>
                                <a:lnTo>
                                  <a:pt x="0" y="601979"/>
                                </a:lnTo>
                                <a:lnTo>
                                  <a:pt x="0" y="603249"/>
                                </a:lnTo>
                                <a:lnTo>
                                  <a:pt x="4788" y="598401"/>
                                </a:lnTo>
                                <a:lnTo>
                                  <a:pt x="4559" y="598169"/>
                                </a:lnTo>
                                <a:close/>
                              </a:path>
                              <a:path w="502284" h="775970">
                                <a:moveTo>
                                  <a:pt x="56820" y="563293"/>
                                </a:moveTo>
                                <a:lnTo>
                                  <a:pt x="56620" y="563293"/>
                                </a:lnTo>
                                <a:lnTo>
                                  <a:pt x="47251" y="572769"/>
                                </a:lnTo>
                                <a:lnTo>
                                  <a:pt x="47847" y="572769"/>
                                </a:lnTo>
                                <a:lnTo>
                                  <a:pt x="69661" y="594771"/>
                                </a:lnTo>
                                <a:lnTo>
                                  <a:pt x="69445" y="594771"/>
                                </a:lnTo>
                                <a:lnTo>
                                  <a:pt x="78659" y="585452"/>
                                </a:lnTo>
                                <a:lnTo>
                                  <a:pt x="60223" y="585452"/>
                                </a:lnTo>
                                <a:lnTo>
                                  <a:pt x="69396" y="576164"/>
                                </a:lnTo>
                                <a:lnTo>
                                  <a:pt x="69570" y="576164"/>
                                </a:lnTo>
                                <a:lnTo>
                                  <a:pt x="56820" y="563293"/>
                                </a:lnTo>
                                <a:close/>
                              </a:path>
                              <a:path w="502284" h="775970">
                                <a:moveTo>
                                  <a:pt x="359323" y="563293"/>
                                </a:moveTo>
                                <a:lnTo>
                                  <a:pt x="359167" y="563293"/>
                                </a:lnTo>
                                <a:lnTo>
                                  <a:pt x="349794" y="572769"/>
                                </a:lnTo>
                                <a:lnTo>
                                  <a:pt x="349944" y="572769"/>
                                </a:lnTo>
                                <a:lnTo>
                                  <a:pt x="371674" y="594771"/>
                                </a:lnTo>
                                <a:lnTo>
                                  <a:pt x="380915" y="585452"/>
                                </a:lnTo>
                                <a:lnTo>
                                  <a:pt x="362282" y="585452"/>
                                </a:lnTo>
                                <a:lnTo>
                                  <a:pt x="371759" y="575871"/>
                                </a:lnTo>
                                <a:lnTo>
                                  <a:pt x="359323" y="563293"/>
                                </a:lnTo>
                                <a:close/>
                              </a:path>
                              <a:path w="502284" h="775970">
                                <a:moveTo>
                                  <a:pt x="143462" y="563293"/>
                                </a:moveTo>
                                <a:lnTo>
                                  <a:pt x="143258" y="563293"/>
                                </a:lnTo>
                                <a:lnTo>
                                  <a:pt x="133889" y="572769"/>
                                </a:lnTo>
                                <a:lnTo>
                                  <a:pt x="134532" y="572769"/>
                                </a:lnTo>
                                <a:lnTo>
                                  <a:pt x="156007" y="594461"/>
                                </a:lnTo>
                                <a:lnTo>
                                  <a:pt x="164893" y="585452"/>
                                </a:lnTo>
                                <a:lnTo>
                                  <a:pt x="146768" y="585452"/>
                                </a:lnTo>
                                <a:lnTo>
                                  <a:pt x="155941" y="576164"/>
                                </a:lnTo>
                                <a:lnTo>
                                  <a:pt x="156196" y="576164"/>
                                </a:lnTo>
                                <a:lnTo>
                                  <a:pt x="143462" y="563293"/>
                                </a:lnTo>
                                <a:close/>
                              </a:path>
                              <a:path w="502284" h="775970">
                                <a:moveTo>
                                  <a:pt x="272980" y="563293"/>
                                </a:moveTo>
                                <a:lnTo>
                                  <a:pt x="272640" y="563293"/>
                                </a:lnTo>
                                <a:lnTo>
                                  <a:pt x="263273" y="572769"/>
                                </a:lnTo>
                                <a:lnTo>
                                  <a:pt x="264083" y="572769"/>
                                </a:lnTo>
                                <a:lnTo>
                                  <a:pt x="285562" y="594461"/>
                                </a:lnTo>
                                <a:lnTo>
                                  <a:pt x="285363" y="594461"/>
                                </a:lnTo>
                                <a:lnTo>
                                  <a:pt x="294286" y="585452"/>
                                </a:lnTo>
                                <a:lnTo>
                                  <a:pt x="275756" y="585452"/>
                                </a:lnTo>
                                <a:lnTo>
                                  <a:pt x="285226" y="575871"/>
                                </a:lnTo>
                                <a:lnTo>
                                  <a:pt x="285430" y="575871"/>
                                </a:lnTo>
                                <a:lnTo>
                                  <a:pt x="272980" y="563293"/>
                                </a:lnTo>
                                <a:close/>
                              </a:path>
                              <a:path w="502284" h="775970">
                                <a:moveTo>
                                  <a:pt x="316192" y="563644"/>
                                </a:moveTo>
                                <a:lnTo>
                                  <a:pt x="315882" y="563644"/>
                                </a:lnTo>
                                <a:lnTo>
                                  <a:pt x="306845" y="572769"/>
                                </a:lnTo>
                                <a:lnTo>
                                  <a:pt x="307299" y="572769"/>
                                </a:lnTo>
                                <a:lnTo>
                                  <a:pt x="328722" y="594461"/>
                                </a:lnTo>
                                <a:lnTo>
                                  <a:pt x="328338" y="594461"/>
                                </a:lnTo>
                                <a:lnTo>
                                  <a:pt x="337250" y="585452"/>
                                </a:lnTo>
                                <a:lnTo>
                                  <a:pt x="319331" y="585452"/>
                                </a:lnTo>
                                <a:lnTo>
                                  <a:pt x="328531" y="576164"/>
                                </a:lnTo>
                                <a:lnTo>
                                  <a:pt x="316192" y="563644"/>
                                </a:lnTo>
                                <a:close/>
                              </a:path>
                              <a:path w="502284" h="775970">
                                <a:moveTo>
                                  <a:pt x="402612" y="563644"/>
                                </a:moveTo>
                                <a:lnTo>
                                  <a:pt x="402381" y="563803"/>
                                </a:lnTo>
                                <a:lnTo>
                                  <a:pt x="393491" y="572769"/>
                                </a:lnTo>
                                <a:lnTo>
                                  <a:pt x="393844" y="572769"/>
                                </a:lnTo>
                                <a:lnTo>
                                  <a:pt x="415268" y="594461"/>
                                </a:lnTo>
                                <a:lnTo>
                                  <a:pt x="414921" y="594461"/>
                                </a:lnTo>
                                <a:lnTo>
                                  <a:pt x="423842" y="585452"/>
                                </a:lnTo>
                                <a:lnTo>
                                  <a:pt x="405159" y="585452"/>
                                </a:lnTo>
                                <a:lnTo>
                                  <a:pt x="414619" y="575871"/>
                                </a:lnTo>
                                <a:lnTo>
                                  <a:pt x="414329" y="575525"/>
                                </a:lnTo>
                                <a:lnTo>
                                  <a:pt x="402612" y="563644"/>
                                </a:lnTo>
                                <a:close/>
                              </a:path>
                              <a:path w="502284" h="775970">
                                <a:moveTo>
                                  <a:pt x="458398" y="575871"/>
                                </a:moveTo>
                                <a:lnTo>
                                  <a:pt x="451406" y="582929"/>
                                </a:lnTo>
                                <a:lnTo>
                                  <a:pt x="449015" y="585452"/>
                                </a:lnTo>
                                <a:lnTo>
                                  <a:pt x="457913" y="594461"/>
                                </a:lnTo>
                                <a:lnTo>
                                  <a:pt x="457763" y="594461"/>
                                </a:lnTo>
                                <a:lnTo>
                                  <a:pt x="466666" y="585452"/>
                                </a:lnTo>
                                <a:lnTo>
                                  <a:pt x="467870" y="585452"/>
                                </a:lnTo>
                                <a:lnTo>
                                  <a:pt x="458398" y="575871"/>
                                </a:lnTo>
                                <a:close/>
                              </a:path>
                              <a:path w="502284" h="775970">
                                <a:moveTo>
                                  <a:pt x="26750" y="576164"/>
                                </a:moveTo>
                                <a:lnTo>
                                  <a:pt x="17577" y="585452"/>
                                </a:lnTo>
                                <a:lnTo>
                                  <a:pt x="26171" y="594136"/>
                                </a:lnTo>
                                <a:lnTo>
                                  <a:pt x="29672" y="590549"/>
                                </a:lnTo>
                                <a:lnTo>
                                  <a:pt x="34712" y="585452"/>
                                </a:lnTo>
                                <a:lnTo>
                                  <a:pt x="35934" y="585452"/>
                                </a:lnTo>
                                <a:lnTo>
                                  <a:pt x="26750" y="576164"/>
                                </a:lnTo>
                                <a:close/>
                              </a:path>
                              <a:path w="502284" h="775970">
                                <a:moveTo>
                                  <a:pt x="100588" y="563293"/>
                                </a:moveTo>
                                <a:lnTo>
                                  <a:pt x="100220" y="563644"/>
                                </a:lnTo>
                                <a:lnTo>
                                  <a:pt x="91198" y="572769"/>
                                </a:lnTo>
                                <a:lnTo>
                                  <a:pt x="91643" y="572769"/>
                                </a:lnTo>
                                <a:lnTo>
                                  <a:pt x="112764" y="594136"/>
                                </a:lnTo>
                                <a:lnTo>
                                  <a:pt x="121350" y="585452"/>
                                </a:lnTo>
                                <a:lnTo>
                                  <a:pt x="102868" y="585452"/>
                                </a:lnTo>
                                <a:lnTo>
                                  <a:pt x="112672" y="575525"/>
                                </a:lnTo>
                                <a:lnTo>
                                  <a:pt x="100588" y="563293"/>
                                </a:lnTo>
                                <a:close/>
                              </a:path>
                              <a:path w="502284" h="775970">
                                <a:moveTo>
                                  <a:pt x="186754" y="563644"/>
                                </a:moveTo>
                                <a:lnTo>
                                  <a:pt x="186399" y="563644"/>
                                </a:lnTo>
                                <a:lnTo>
                                  <a:pt x="177400" y="572769"/>
                                </a:lnTo>
                                <a:lnTo>
                                  <a:pt x="178157" y="572769"/>
                                </a:lnTo>
                                <a:lnTo>
                                  <a:pt x="199265" y="594136"/>
                                </a:lnTo>
                                <a:lnTo>
                                  <a:pt x="202698" y="590549"/>
                                </a:lnTo>
                                <a:lnTo>
                                  <a:pt x="207742" y="585452"/>
                                </a:lnTo>
                                <a:lnTo>
                                  <a:pt x="189278" y="585452"/>
                                </a:lnTo>
                                <a:lnTo>
                                  <a:pt x="198743" y="575871"/>
                                </a:lnTo>
                                <a:lnTo>
                                  <a:pt x="198524" y="575525"/>
                                </a:lnTo>
                                <a:lnTo>
                                  <a:pt x="186754" y="563644"/>
                                </a:lnTo>
                                <a:close/>
                              </a:path>
                              <a:path w="502284" h="775970">
                                <a:moveTo>
                                  <a:pt x="230003" y="563293"/>
                                </a:moveTo>
                                <a:lnTo>
                                  <a:pt x="229668" y="563293"/>
                                </a:lnTo>
                                <a:lnTo>
                                  <a:pt x="220291" y="572769"/>
                                </a:lnTo>
                                <a:lnTo>
                                  <a:pt x="221096" y="572769"/>
                                </a:lnTo>
                                <a:lnTo>
                                  <a:pt x="242232" y="594136"/>
                                </a:lnTo>
                                <a:lnTo>
                                  <a:pt x="245698" y="590549"/>
                                </a:lnTo>
                                <a:lnTo>
                                  <a:pt x="250737" y="585452"/>
                                </a:lnTo>
                                <a:lnTo>
                                  <a:pt x="232770" y="585452"/>
                                </a:lnTo>
                                <a:lnTo>
                                  <a:pt x="242251" y="575871"/>
                                </a:lnTo>
                                <a:lnTo>
                                  <a:pt x="242440" y="575871"/>
                                </a:lnTo>
                                <a:lnTo>
                                  <a:pt x="230003" y="563293"/>
                                </a:lnTo>
                                <a:close/>
                              </a:path>
                              <a:path w="502284" h="775970">
                                <a:moveTo>
                                  <a:pt x="488653" y="563293"/>
                                </a:moveTo>
                                <a:lnTo>
                                  <a:pt x="488217" y="563644"/>
                                </a:lnTo>
                                <a:lnTo>
                                  <a:pt x="479795" y="572167"/>
                                </a:lnTo>
                                <a:lnTo>
                                  <a:pt x="497950" y="590549"/>
                                </a:lnTo>
                                <a:lnTo>
                                  <a:pt x="501789" y="586739"/>
                                </a:lnTo>
                                <a:lnTo>
                                  <a:pt x="501789" y="585452"/>
                                </a:lnTo>
                                <a:lnTo>
                                  <a:pt x="491692" y="585452"/>
                                </a:lnTo>
                                <a:lnTo>
                                  <a:pt x="497950" y="579119"/>
                                </a:lnTo>
                                <a:lnTo>
                                  <a:pt x="501789" y="579119"/>
                                </a:lnTo>
                                <a:lnTo>
                                  <a:pt x="501789" y="576579"/>
                                </a:lnTo>
                                <a:lnTo>
                                  <a:pt x="488653" y="563293"/>
                                </a:lnTo>
                                <a:close/>
                              </a:path>
                              <a:path w="502284" h="775970">
                                <a:moveTo>
                                  <a:pt x="501789" y="586739"/>
                                </a:moveTo>
                                <a:lnTo>
                                  <a:pt x="497950" y="590549"/>
                                </a:lnTo>
                                <a:lnTo>
                                  <a:pt x="501789" y="590549"/>
                                </a:lnTo>
                                <a:lnTo>
                                  <a:pt x="501789" y="586739"/>
                                </a:lnTo>
                                <a:close/>
                              </a:path>
                              <a:path w="502284" h="775970">
                                <a:moveTo>
                                  <a:pt x="16990" y="541646"/>
                                </a:moveTo>
                                <a:lnTo>
                                  <a:pt x="15051" y="543559"/>
                                </a:lnTo>
                                <a:lnTo>
                                  <a:pt x="0" y="558799"/>
                                </a:lnTo>
                                <a:lnTo>
                                  <a:pt x="0" y="567689"/>
                                </a:lnTo>
                                <a:lnTo>
                                  <a:pt x="17577" y="585452"/>
                                </a:lnTo>
                                <a:lnTo>
                                  <a:pt x="26750" y="576164"/>
                                </a:lnTo>
                                <a:lnTo>
                                  <a:pt x="23394" y="572769"/>
                                </a:lnTo>
                                <a:lnTo>
                                  <a:pt x="4559" y="572769"/>
                                </a:lnTo>
                                <a:lnTo>
                                  <a:pt x="13928" y="563293"/>
                                </a:lnTo>
                                <a:lnTo>
                                  <a:pt x="9582" y="558799"/>
                                </a:lnTo>
                                <a:lnTo>
                                  <a:pt x="5151" y="554319"/>
                                </a:lnTo>
                                <a:lnTo>
                                  <a:pt x="22801" y="554319"/>
                                </a:lnTo>
                                <a:lnTo>
                                  <a:pt x="26039" y="551044"/>
                                </a:lnTo>
                                <a:lnTo>
                                  <a:pt x="26307" y="551044"/>
                                </a:lnTo>
                                <a:lnTo>
                                  <a:pt x="16990" y="541646"/>
                                </a:lnTo>
                                <a:close/>
                              </a:path>
                              <a:path w="502284" h="775970">
                                <a:moveTo>
                                  <a:pt x="38958" y="563803"/>
                                </a:moveTo>
                                <a:lnTo>
                                  <a:pt x="26750" y="576164"/>
                                </a:lnTo>
                                <a:lnTo>
                                  <a:pt x="35934" y="585452"/>
                                </a:lnTo>
                                <a:lnTo>
                                  <a:pt x="34712" y="585452"/>
                                </a:lnTo>
                                <a:lnTo>
                                  <a:pt x="47251" y="572769"/>
                                </a:lnTo>
                                <a:lnTo>
                                  <a:pt x="47847" y="572769"/>
                                </a:lnTo>
                                <a:lnTo>
                                  <a:pt x="38958" y="563803"/>
                                </a:lnTo>
                                <a:close/>
                              </a:path>
                              <a:path w="502284" h="775970">
                                <a:moveTo>
                                  <a:pt x="87842" y="576164"/>
                                </a:moveTo>
                                <a:lnTo>
                                  <a:pt x="69570" y="576164"/>
                                </a:lnTo>
                                <a:lnTo>
                                  <a:pt x="78771" y="585452"/>
                                </a:lnTo>
                                <a:lnTo>
                                  <a:pt x="81153" y="582929"/>
                                </a:lnTo>
                                <a:lnTo>
                                  <a:pt x="87842" y="576164"/>
                                </a:lnTo>
                                <a:close/>
                              </a:path>
                              <a:path w="502284" h="775970">
                                <a:moveTo>
                                  <a:pt x="146820" y="541049"/>
                                </a:moveTo>
                                <a:lnTo>
                                  <a:pt x="146132" y="541646"/>
                                </a:lnTo>
                                <a:lnTo>
                                  <a:pt x="112672" y="575525"/>
                                </a:lnTo>
                                <a:lnTo>
                                  <a:pt x="122478" y="585452"/>
                                </a:lnTo>
                                <a:lnTo>
                                  <a:pt x="121350" y="585452"/>
                                </a:lnTo>
                                <a:lnTo>
                                  <a:pt x="133889" y="572769"/>
                                </a:lnTo>
                                <a:lnTo>
                                  <a:pt x="134532" y="572769"/>
                                </a:lnTo>
                                <a:lnTo>
                                  <a:pt x="125150" y="563293"/>
                                </a:lnTo>
                                <a:lnTo>
                                  <a:pt x="143462" y="563293"/>
                                </a:lnTo>
                                <a:lnTo>
                                  <a:pt x="134582" y="554319"/>
                                </a:lnTo>
                                <a:lnTo>
                                  <a:pt x="152131" y="554319"/>
                                </a:lnTo>
                                <a:lnTo>
                                  <a:pt x="155759" y="550649"/>
                                </a:lnTo>
                                <a:lnTo>
                                  <a:pt x="156304" y="550649"/>
                                </a:lnTo>
                                <a:lnTo>
                                  <a:pt x="146820" y="541049"/>
                                </a:lnTo>
                                <a:close/>
                              </a:path>
                              <a:path w="502284" h="775970">
                                <a:moveTo>
                                  <a:pt x="174053" y="576164"/>
                                </a:moveTo>
                                <a:lnTo>
                                  <a:pt x="156196" y="576164"/>
                                </a:lnTo>
                                <a:lnTo>
                                  <a:pt x="165386" y="585452"/>
                                </a:lnTo>
                                <a:lnTo>
                                  <a:pt x="164893" y="585452"/>
                                </a:lnTo>
                                <a:lnTo>
                                  <a:pt x="174053" y="576164"/>
                                </a:lnTo>
                                <a:close/>
                              </a:path>
                              <a:path w="502284" h="775970">
                                <a:moveTo>
                                  <a:pt x="275942" y="497839"/>
                                </a:moveTo>
                                <a:lnTo>
                                  <a:pt x="274589" y="499109"/>
                                </a:lnTo>
                                <a:lnTo>
                                  <a:pt x="199085" y="575525"/>
                                </a:lnTo>
                                <a:lnTo>
                                  <a:pt x="198867" y="575871"/>
                                </a:lnTo>
                                <a:lnTo>
                                  <a:pt x="208358" y="585452"/>
                                </a:lnTo>
                                <a:lnTo>
                                  <a:pt x="207742" y="585452"/>
                                </a:lnTo>
                                <a:lnTo>
                                  <a:pt x="220291" y="572769"/>
                                </a:lnTo>
                                <a:lnTo>
                                  <a:pt x="221096" y="572769"/>
                                </a:lnTo>
                                <a:lnTo>
                                  <a:pt x="211723" y="563293"/>
                                </a:lnTo>
                                <a:lnTo>
                                  <a:pt x="230003" y="563293"/>
                                </a:lnTo>
                                <a:lnTo>
                                  <a:pt x="221130" y="554319"/>
                                </a:lnTo>
                                <a:lnTo>
                                  <a:pt x="238549" y="554319"/>
                                </a:lnTo>
                                <a:lnTo>
                                  <a:pt x="242180" y="550649"/>
                                </a:lnTo>
                                <a:lnTo>
                                  <a:pt x="233265" y="541646"/>
                                </a:lnTo>
                                <a:lnTo>
                                  <a:pt x="251555" y="541646"/>
                                </a:lnTo>
                                <a:lnTo>
                                  <a:pt x="242444" y="532441"/>
                                </a:lnTo>
                                <a:lnTo>
                                  <a:pt x="260197" y="532441"/>
                                </a:lnTo>
                                <a:lnTo>
                                  <a:pt x="263637" y="528965"/>
                                </a:lnTo>
                                <a:lnTo>
                                  <a:pt x="264036" y="528965"/>
                                </a:lnTo>
                                <a:lnTo>
                                  <a:pt x="254640" y="519451"/>
                                </a:lnTo>
                                <a:lnTo>
                                  <a:pt x="272608" y="519451"/>
                                </a:lnTo>
                                <a:lnTo>
                                  <a:pt x="264048" y="510771"/>
                                </a:lnTo>
                                <a:lnTo>
                                  <a:pt x="281640" y="510771"/>
                                </a:lnTo>
                                <a:lnTo>
                                  <a:pt x="285059" y="507316"/>
                                </a:lnTo>
                                <a:lnTo>
                                  <a:pt x="285301" y="507316"/>
                                </a:lnTo>
                                <a:lnTo>
                                  <a:pt x="275942" y="497839"/>
                                </a:lnTo>
                                <a:close/>
                              </a:path>
                              <a:path w="502284" h="775970">
                                <a:moveTo>
                                  <a:pt x="260207" y="575871"/>
                                </a:moveTo>
                                <a:lnTo>
                                  <a:pt x="242440" y="575871"/>
                                </a:lnTo>
                                <a:lnTo>
                                  <a:pt x="251912" y="585452"/>
                                </a:lnTo>
                                <a:lnTo>
                                  <a:pt x="250737" y="585452"/>
                                </a:lnTo>
                                <a:lnTo>
                                  <a:pt x="260207" y="575871"/>
                                </a:lnTo>
                                <a:close/>
                              </a:path>
                              <a:path w="502284" h="775970">
                                <a:moveTo>
                                  <a:pt x="303773" y="575871"/>
                                </a:moveTo>
                                <a:lnTo>
                                  <a:pt x="285430" y="575871"/>
                                </a:lnTo>
                                <a:lnTo>
                                  <a:pt x="294912" y="585452"/>
                                </a:lnTo>
                                <a:lnTo>
                                  <a:pt x="294286" y="585452"/>
                                </a:lnTo>
                                <a:lnTo>
                                  <a:pt x="303773" y="575871"/>
                                </a:lnTo>
                                <a:close/>
                              </a:path>
                              <a:path w="502284" h="775970">
                                <a:moveTo>
                                  <a:pt x="340932" y="563644"/>
                                </a:moveTo>
                                <a:lnTo>
                                  <a:pt x="328538" y="576164"/>
                                </a:lnTo>
                                <a:lnTo>
                                  <a:pt x="337698" y="585452"/>
                                </a:lnTo>
                                <a:lnTo>
                                  <a:pt x="337250" y="585452"/>
                                </a:lnTo>
                                <a:lnTo>
                                  <a:pt x="349794" y="572769"/>
                                </a:lnTo>
                                <a:lnTo>
                                  <a:pt x="349944" y="572769"/>
                                </a:lnTo>
                                <a:lnTo>
                                  <a:pt x="340932" y="563644"/>
                                </a:lnTo>
                                <a:close/>
                              </a:path>
                              <a:path w="502284" h="775970">
                                <a:moveTo>
                                  <a:pt x="449033" y="497839"/>
                                </a:moveTo>
                                <a:lnTo>
                                  <a:pt x="447696" y="499109"/>
                                </a:lnTo>
                                <a:lnTo>
                                  <a:pt x="371759" y="575871"/>
                                </a:lnTo>
                                <a:lnTo>
                                  <a:pt x="381231" y="585452"/>
                                </a:lnTo>
                                <a:lnTo>
                                  <a:pt x="380915" y="585452"/>
                                </a:lnTo>
                                <a:lnTo>
                                  <a:pt x="393491" y="572769"/>
                                </a:lnTo>
                                <a:lnTo>
                                  <a:pt x="393844" y="572769"/>
                                </a:lnTo>
                                <a:lnTo>
                                  <a:pt x="384485" y="563293"/>
                                </a:lnTo>
                                <a:lnTo>
                                  <a:pt x="402266" y="563293"/>
                                </a:lnTo>
                                <a:lnTo>
                                  <a:pt x="393415" y="554319"/>
                                </a:lnTo>
                                <a:lnTo>
                                  <a:pt x="411786" y="554319"/>
                                </a:lnTo>
                                <a:lnTo>
                                  <a:pt x="415033" y="551044"/>
                                </a:lnTo>
                                <a:lnTo>
                                  <a:pt x="405752" y="541646"/>
                                </a:lnTo>
                                <a:lnTo>
                                  <a:pt x="424560" y="541646"/>
                                </a:lnTo>
                                <a:lnTo>
                                  <a:pt x="415459" y="532441"/>
                                </a:lnTo>
                                <a:lnTo>
                                  <a:pt x="433478" y="532441"/>
                                </a:lnTo>
                                <a:lnTo>
                                  <a:pt x="436926" y="528965"/>
                                </a:lnTo>
                                <a:lnTo>
                                  <a:pt x="437127" y="528965"/>
                                </a:lnTo>
                                <a:lnTo>
                                  <a:pt x="427731" y="519451"/>
                                </a:lnTo>
                                <a:lnTo>
                                  <a:pt x="445307" y="519451"/>
                                </a:lnTo>
                                <a:lnTo>
                                  <a:pt x="436725" y="510771"/>
                                </a:lnTo>
                                <a:lnTo>
                                  <a:pt x="454966" y="510771"/>
                                </a:lnTo>
                                <a:lnTo>
                                  <a:pt x="458392" y="507316"/>
                                </a:lnTo>
                                <a:lnTo>
                                  <a:pt x="449033" y="497839"/>
                                </a:lnTo>
                                <a:close/>
                              </a:path>
                              <a:path w="502284" h="775970">
                                <a:moveTo>
                                  <a:pt x="427131" y="563293"/>
                                </a:moveTo>
                                <a:lnTo>
                                  <a:pt x="426694" y="563644"/>
                                </a:lnTo>
                                <a:lnTo>
                                  <a:pt x="414961" y="575525"/>
                                </a:lnTo>
                                <a:lnTo>
                                  <a:pt x="414671" y="575871"/>
                                </a:lnTo>
                                <a:lnTo>
                                  <a:pt x="424119" y="585452"/>
                                </a:lnTo>
                                <a:lnTo>
                                  <a:pt x="423842" y="585452"/>
                                </a:lnTo>
                                <a:lnTo>
                                  <a:pt x="436400" y="572769"/>
                                </a:lnTo>
                                <a:lnTo>
                                  <a:pt x="435895" y="572167"/>
                                </a:lnTo>
                                <a:lnTo>
                                  <a:pt x="427131" y="563293"/>
                                </a:lnTo>
                                <a:close/>
                              </a:path>
                              <a:path w="502284" h="775970">
                                <a:moveTo>
                                  <a:pt x="445962" y="563293"/>
                                </a:moveTo>
                                <a:lnTo>
                                  <a:pt x="445783" y="563293"/>
                                </a:lnTo>
                                <a:lnTo>
                                  <a:pt x="436996" y="572167"/>
                                </a:lnTo>
                                <a:lnTo>
                                  <a:pt x="436490" y="572769"/>
                                </a:lnTo>
                                <a:lnTo>
                                  <a:pt x="449015" y="585452"/>
                                </a:lnTo>
                                <a:lnTo>
                                  <a:pt x="451406" y="582929"/>
                                </a:lnTo>
                                <a:lnTo>
                                  <a:pt x="458397" y="575871"/>
                                </a:lnTo>
                                <a:lnTo>
                                  <a:pt x="445962" y="563293"/>
                                </a:lnTo>
                                <a:close/>
                              </a:path>
                              <a:path w="502284" h="775970">
                                <a:moveTo>
                                  <a:pt x="479780" y="554319"/>
                                </a:moveTo>
                                <a:lnTo>
                                  <a:pt x="479547" y="554519"/>
                                </a:lnTo>
                                <a:lnTo>
                                  <a:pt x="458398" y="575871"/>
                                </a:lnTo>
                                <a:lnTo>
                                  <a:pt x="467870" y="585452"/>
                                </a:lnTo>
                                <a:lnTo>
                                  <a:pt x="466666" y="585452"/>
                                </a:lnTo>
                                <a:lnTo>
                                  <a:pt x="479795" y="572167"/>
                                </a:lnTo>
                                <a:lnTo>
                                  <a:pt x="471031" y="563293"/>
                                </a:lnTo>
                                <a:lnTo>
                                  <a:pt x="488653" y="563293"/>
                                </a:lnTo>
                                <a:lnTo>
                                  <a:pt x="479780" y="554319"/>
                                </a:lnTo>
                                <a:close/>
                              </a:path>
                              <a:path w="502284" h="775970">
                                <a:moveTo>
                                  <a:pt x="501789" y="579119"/>
                                </a:moveTo>
                                <a:lnTo>
                                  <a:pt x="497950" y="579119"/>
                                </a:lnTo>
                                <a:lnTo>
                                  <a:pt x="501789" y="582929"/>
                                </a:lnTo>
                                <a:lnTo>
                                  <a:pt x="501789" y="579119"/>
                                </a:lnTo>
                                <a:close/>
                              </a:path>
                              <a:path w="502284" h="775970">
                                <a:moveTo>
                                  <a:pt x="0" y="567689"/>
                                </a:moveTo>
                                <a:lnTo>
                                  <a:pt x="4559" y="572769"/>
                                </a:lnTo>
                                <a:lnTo>
                                  <a:pt x="5027" y="572769"/>
                                </a:lnTo>
                                <a:lnTo>
                                  <a:pt x="0" y="567689"/>
                                </a:lnTo>
                                <a:close/>
                              </a:path>
                              <a:path w="502284" h="775970">
                                <a:moveTo>
                                  <a:pt x="14025" y="563293"/>
                                </a:moveTo>
                                <a:lnTo>
                                  <a:pt x="13581" y="563644"/>
                                </a:lnTo>
                                <a:lnTo>
                                  <a:pt x="4559" y="572769"/>
                                </a:lnTo>
                                <a:lnTo>
                                  <a:pt x="23394" y="572769"/>
                                </a:lnTo>
                                <a:lnTo>
                                  <a:pt x="14025" y="563293"/>
                                </a:lnTo>
                                <a:close/>
                              </a:path>
                              <a:path w="502284" h="775970">
                                <a:moveTo>
                                  <a:pt x="48127" y="554519"/>
                                </a:moveTo>
                                <a:lnTo>
                                  <a:pt x="38958" y="563803"/>
                                </a:lnTo>
                                <a:lnTo>
                                  <a:pt x="47847" y="572769"/>
                                </a:lnTo>
                                <a:lnTo>
                                  <a:pt x="47251" y="572769"/>
                                </a:lnTo>
                                <a:lnTo>
                                  <a:pt x="56620" y="563293"/>
                                </a:lnTo>
                                <a:lnTo>
                                  <a:pt x="56820" y="563293"/>
                                </a:lnTo>
                                <a:lnTo>
                                  <a:pt x="48127" y="554519"/>
                                </a:lnTo>
                                <a:close/>
                              </a:path>
                              <a:path w="502284" h="775970">
                                <a:moveTo>
                                  <a:pt x="78612" y="541049"/>
                                </a:moveTo>
                                <a:lnTo>
                                  <a:pt x="69121" y="550649"/>
                                </a:lnTo>
                                <a:lnTo>
                                  <a:pt x="69777" y="550649"/>
                                </a:lnTo>
                                <a:lnTo>
                                  <a:pt x="91643" y="572769"/>
                                </a:lnTo>
                                <a:lnTo>
                                  <a:pt x="91198" y="572769"/>
                                </a:lnTo>
                                <a:lnTo>
                                  <a:pt x="100567" y="563293"/>
                                </a:lnTo>
                                <a:lnTo>
                                  <a:pt x="82107" y="563293"/>
                                </a:lnTo>
                                <a:lnTo>
                                  <a:pt x="90970" y="554319"/>
                                </a:lnTo>
                                <a:lnTo>
                                  <a:pt x="91722" y="554319"/>
                                </a:lnTo>
                                <a:lnTo>
                                  <a:pt x="78612" y="541049"/>
                                </a:lnTo>
                                <a:close/>
                              </a:path>
                              <a:path w="502284" h="775970">
                                <a:moveTo>
                                  <a:pt x="122043" y="541646"/>
                                </a:moveTo>
                                <a:lnTo>
                                  <a:pt x="120077" y="543559"/>
                                </a:lnTo>
                                <a:lnTo>
                                  <a:pt x="112678" y="551044"/>
                                </a:lnTo>
                                <a:lnTo>
                                  <a:pt x="113023" y="551044"/>
                                </a:lnTo>
                                <a:lnTo>
                                  <a:pt x="134532" y="572769"/>
                                </a:lnTo>
                                <a:lnTo>
                                  <a:pt x="133889" y="572769"/>
                                </a:lnTo>
                                <a:lnTo>
                                  <a:pt x="143258" y="563293"/>
                                </a:lnTo>
                                <a:lnTo>
                                  <a:pt x="124753" y="563293"/>
                                </a:lnTo>
                                <a:lnTo>
                                  <a:pt x="133616" y="554319"/>
                                </a:lnTo>
                                <a:lnTo>
                                  <a:pt x="134582" y="554319"/>
                                </a:lnTo>
                                <a:lnTo>
                                  <a:pt x="122043" y="541646"/>
                                </a:lnTo>
                                <a:close/>
                              </a:path>
                              <a:path w="502284" h="775970">
                                <a:moveTo>
                                  <a:pt x="164962" y="541646"/>
                                </a:moveTo>
                                <a:lnTo>
                                  <a:pt x="164660" y="541646"/>
                                </a:lnTo>
                                <a:lnTo>
                                  <a:pt x="155759" y="550649"/>
                                </a:lnTo>
                                <a:lnTo>
                                  <a:pt x="156304" y="550649"/>
                                </a:lnTo>
                                <a:lnTo>
                                  <a:pt x="178157" y="572769"/>
                                </a:lnTo>
                                <a:lnTo>
                                  <a:pt x="177400" y="572769"/>
                                </a:lnTo>
                                <a:lnTo>
                                  <a:pt x="186399" y="563644"/>
                                </a:lnTo>
                                <a:lnTo>
                                  <a:pt x="186754" y="563644"/>
                                </a:lnTo>
                                <a:lnTo>
                                  <a:pt x="186407" y="563293"/>
                                </a:lnTo>
                                <a:lnTo>
                                  <a:pt x="168652" y="563293"/>
                                </a:lnTo>
                                <a:lnTo>
                                  <a:pt x="177516" y="554319"/>
                                </a:lnTo>
                                <a:lnTo>
                                  <a:pt x="164962" y="541646"/>
                                </a:lnTo>
                                <a:close/>
                              </a:path>
                              <a:path w="502284" h="775970">
                                <a:moveTo>
                                  <a:pt x="208600" y="541646"/>
                                </a:moveTo>
                                <a:lnTo>
                                  <a:pt x="208094" y="541646"/>
                                </a:lnTo>
                                <a:lnTo>
                                  <a:pt x="199216" y="550649"/>
                                </a:lnTo>
                                <a:lnTo>
                                  <a:pt x="221096" y="572769"/>
                                </a:lnTo>
                                <a:lnTo>
                                  <a:pt x="220291" y="572769"/>
                                </a:lnTo>
                                <a:lnTo>
                                  <a:pt x="229668" y="563293"/>
                                </a:lnTo>
                                <a:lnTo>
                                  <a:pt x="211171" y="563293"/>
                                </a:lnTo>
                                <a:lnTo>
                                  <a:pt x="220039" y="554319"/>
                                </a:lnTo>
                                <a:lnTo>
                                  <a:pt x="221130" y="554319"/>
                                </a:lnTo>
                                <a:lnTo>
                                  <a:pt x="208600" y="541646"/>
                                </a:lnTo>
                                <a:close/>
                              </a:path>
                              <a:path w="502284" h="775970">
                                <a:moveTo>
                                  <a:pt x="371753" y="445055"/>
                                </a:moveTo>
                                <a:lnTo>
                                  <a:pt x="371506" y="445266"/>
                                </a:lnTo>
                                <a:lnTo>
                                  <a:pt x="254700" y="563293"/>
                                </a:lnTo>
                                <a:lnTo>
                                  <a:pt x="264083" y="572769"/>
                                </a:lnTo>
                                <a:lnTo>
                                  <a:pt x="263273" y="572769"/>
                                </a:lnTo>
                                <a:lnTo>
                                  <a:pt x="272640" y="563293"/>
                                </a:lnTo>
                                <a:lnTo>
                                  <a:pt x="272980" y="563293"/>
                                </a:lnTo>
                                <a:lnTo>
                                  <a:pt x="264098" y="554319"/>
                                </a:lnTo>
                                <a:lnTo>
                                  <a:pt x="281511" y="554319"/>
                                </a:lnTo>
                                <a:lnTo>
                                  <a:pt x="285138" y="550649"/>
                                </a:lnTo>
                                <a:lnTo>
                                  <a:pt x="285452" y="550649"/>
                                </a:lnTo>
                                <a:lnTo>
                                  <a:pt x="276561" y="541646"/>
                                </a:lnTo>
                                <a:lnTo>
                                  <a:pt x="294497" y="541646"/>
                                </a:lnTo>
                                <a:lnTo>
                                  <a:pt x="285420" y="532441"/>
                                </a:lnTo>
                                <a:lnTo>
                                  <a:pt x="303136" y="532441"/>
                                </a:lnTo>
                                <a:lnTo>
                                  <a:pt x="306572" y="528965"/>
                                </a:lnTo>
                                <a:lnTo>
                                  <a:pt x="302282" y="524509"/>
                                </a:lnTo>
                                <a:lnTo>
                                  <a:pt x="297870" y="520043"/>
                                </a:lnTo>
                                <a:lnTo>
                                  <a:pt x="315391" y="520043"/>
                                </a:lnTo>
                                <a:lnTo>
                                  <a:pt x="315977" y="519451"/>
                                </a:lnTo>
                                <a:lnTo>
                                  <a:pt x="307395" y="510771"/>
                                </a:lnTo>
                                <a:lnTo>
                                  <a:pt x="324556" y="510771"/>
                                </a:lnTo>
                                <a:lnTo>
                                  <a:pt x="328551" y="506729"/>
                                </a:lnTo>
                                <a:lnTo>
                                  <a:pt x="328435" y="506541"/>
                                </a:lnTo>
                                <a:lnTo>
                                  <a:pt x="319842" y="497839"/>
                                </a:lnTo>
                                <a:lnTo>
                                  <a:pt x="337716" y="497839"/>
                                </a:lnTo>
                                <a:lnTo>
                                  <a:pt x="329012" y="489014"/>
                                </a:lnTo>
                                <a:lnTo>
                                  <a:pt x="346063" y="489014"/>
                                </a:lnTo>
                                <a:lnTo>
                                  <a:pt x="349892" y="485139"/>
                                </a:lnTo>
                                <a:lnTo>
                                  <a:pt x="346182" y="481329"/>
                                </a:lnTo>
                                <a:lnTo>
                                  <a:pt x="341164" y="476249"/>
                                </a:lnTo>
                                <a:lnTo>
                                  <a:pt x="358679" y="476249"/>
                                </a:lnTo>
                                <a:lnTo>
                                  <a:pt x="359291" y="475631"/>
                                </a:lnTo>
                                <a:lnTo>
                                  <a:pt x="350674" y="466915"/>
                                </a:lnTo>
                                <a:lnTo>
                                  <a:pt x="367906" y="466915"/>
                                </a:lnTo>
                                <a:lnTo>
                                  <a:pt x="371877" y="462897"/>
                                </a:lnTo>
                                <a:lnTo>
                                  <a:pt x="363128" y="454038"/>
                                </a:lnTo>
                                <a:lnTo>
                                  <a:pt x="380634" y="454038"/>
                                </a:lnTo>
                                <a:lnTo>
                                  <a:pt x="371753" y="445055"/>
                                </a:lnTo>
                                <a:close/>
                              </a:path>
                              <a:path w="502284" h="775970">
                                <a:moveTo>
                                  <a:pt x="294497" y="541646"/>
                                </a:moveTo>
                                <a:lnTo>
                                  <a:pt x="294037" y="541646"/>
                                </a:lnTo>
                                <a:lnTo>
                                  <a:pt x="285138" y="550649"/>
                                </a:lnTo>
                                <a:lnTo>
                                  <a:pt x="285452" y="550649"/>
                                </a:lnTo>
                                <a:lnTo>
                                  <a:pt x="307299" y="572769"/>
                                </a:lnTo>
                                <a:lnTo>
                                  <a:pt x="306845" y="572769"/>
                                </a:lnTo>
                                <a:lnTo>
                                  <a:pt x="315882" y="563644"/>
                                </a:lnTo>
                                <a:lnTo>
                                  <a:pt x="316192" y="563644"/>
                                </a:lnTo>
                                <a:lnTo>
                                  <a:pt x="315846" y="563293"/>
                                </a:lnTo>
                                <a:lnTo>
                                  <a:pt x="297660" y="563293"/>
                                </a:lnTo>
                                <a:lnTo>
                                  <a:pt x="306532" y="554319"/>
                                </a:lnTo>
                                <a:lnTo>
                                  <a:pt x="306995" y="554319"/>
                                </a:lnTo>
                                <a:lnTo>
                                  <a:pt x="294497" y="541646"/>
                                </a:lnTo>
                                <a:close/>
                              </a:path>
                              <a:path w="502284" h="775970">
                                <a:moveTo>
                                  <a:pt x="371840" y="532441"/>
                                </a:moveTo>
                                <a:lnTo>
                                  <a:pt x="340932" y="563644"/>
                                </a:lnTo>
                                <a:lnTo>
                                  <a:pt x="349944" y="572769"/>
                                </a:lnTo>
                                <a:lnTo>
                                  <a:pt x="349794" y="572769"/>
                                </a:lnTo>
                                <a:lnTo>
                                  <a:pt x="359167" y="563293"/>
                                </a:lnTo>
                                <a:lnTo>
                                  <a:pt x="359323" y="563293"/>
                                </a:lnTo>
                                <a:lnTo>
                                  <a:pt x="350450" y="554319"/>
                                </a:lnTo>
                                <a:lnTo>
                                  <a:pt x="368044" y="554319"/>
                                </a:lnTo>
                                <a:lnTo>
                                  <a:pt x="371673" y="550649"/>
                                </a:lnTo>
                                <a:lnTo>
                                  <a:pt x="371998" y="550649"/>
                                </a:lnTo>
                                <a:lnTo>
                                  <a:pt x="363106" y="541646"/>
                                </a:lnTo>
                                <a:lnTo>
                                  <a:pt x="380918" y="541646"/>
                                </a:lnTo>
                                <a:lnTo>
                                  <a:pt x="371840" y="532441"/>
                                </a:lnTo>
                                <a:close/>
                              </a:path>
                              <a:path w="502284" h="775970">
                                <a:moveTo>
                                  <a:pt x="380918" y="541646"/>
                                </a:moveTo>
                                <a:lnTo>
                                  <a:pt x="380578" y="541646"/>
                                </a:lnTo>
                                <a:lnTo>
                                  <a:pt x="371673" y="550649"/>
                                </a:lnTo>
                                <a:lnTo>
                                  <a:pt x="371998" y="550649"/>
                                </a:lnTo>
                                <a:lnTo>
                                  <a:pt x="393844" y="572769"/>
                                </a:lnTo>
                                <a:lnTo>
                                  <a:pt x="393491" y="572769"/>
                                </a:lnTo>
                                <a:lnTo>
                                  <a:pt x="402539" y="563644"/>
                                </a:lnTo>
                                <a:lnTo>
                                  <a:pt x="402266" y="563293"/>
                                </a:lnTo>
                                <a:lnTo>
                                  <a:pt x="384202" y="563293"/>
                                </a:lnTo>
                                <a:lnTo>
                                  <a:pt x="393080" y="554319"/>
                                </a:lnTo>
                                <a:lnTo>
                                  <a:pt x="393415" y="554319"/>
                                </a:lnTo>
                                <a:lnTo>
                                  <a:pt x="380918" y="541646"/>
                                </a:lnTo>
                                <a:close/>
                              </a:path>
                              <a:path w="502284" h="775970">
                                <a:moveTo>
                                  <a:pt x="449062" y="541049"/>
                                </a:moveTo>
                                <a:lnTo>
                                  <a:pt x="448418" y="541646"/>
                                </a:lnTo>
                                <a:lnTo>
                                  <a:pt x="431479" y="558799"/>
                                </a:lnTo>
                                <a:lnTo>
                                  <a:pt x="427131" y="563293"/>
                                </a:lnTo>
                                <a:lnTo>
                                  <a:pt x="436490" y="572769"/>
                                </a:lnTo>
                                <a:lnTo>
                                  <a:pt x="436996" y="572167"/>
                                </a:lnTo>
                                <a:lnTo>
                                  <a:pt x="445783" y="563293"/>
                                </a:lnTo>
                                <a:lnTo>
                                  <a:pt x="445962" y="563293"/>
                                </a:lnTo>
                                <a:lnTo>
                                  <a:pt x="437089" y="554319"/>
                                </a:lnTo>
                                <a:lnTo>
                                  <a:pt x="454669" y="554319"/>
                                </a:lnTo>
                                <a:lnTo>
                                  <a:pt x="458302" y="550649"/>
                                </a:lnTo>
                                <a:lnTo>
                                  <a:pt x="458543" y="550649"/>
                                </a:lnTo>
                                <a:lnTo>
                                  <a:pt x="449062" y="541049"/>
                                </a:lnTo>
                                <a:close/>
                              </a:path>
                              <a:path w="502284" h="775970">
                                <a:moveTo>
                                  <a:pt x="467251" y="541646"/>
                                </a:moveTo>
                                <a:lnTo>
                                  <a:pt x="465322" y="543559"/>
                                </a:lnTo>
                                <a:lnTo>
                                  <a:pt x="458302" y="550649"/>
                                </a:lnTo>
                                <a:lnTo>
                                  <a:pt x="458543" y="550649"/>
                                </a:lnTo>
                                <a:lnTo>
                                  <a:pt x="479795" y="572167"/>
                                </a:lnTo>
                                <a:lnTo>
                                  <a:pt x="488564" y="563293"/>
                                </a:lnTo>
                                <a:lnTo>
                                  <a:pt x="470856" y="563293"/>
                                </a:lnTo>
                                <a:lnTo>
                                  <a:pt x="479745" y="554319"/>
                                </a:lnTo>
                                <a:lnTo>
                                  <a:pt x="476542" y="551044"/>
                                </a:lnTo>
                                <a:lnTo>
                                  <a:pt x="467251" y="541646"/>
                                </a:lnTo>
                                <a:close/>
                              </a:path>
                              <a:path w="502284" h="775970">
                                <a:moveTo>
                                  <a:pt x="35375" y="541646"/>
                                </a:moveTo>
                                <a:lnTo>
                                  <a:pt x="33439" y="543559"/>
                                </a:lnTo>
                                <a:lnTo>
                                  <a:pt x="26039" y="551044"/>
                                </a:lnTo>
                                <a:lnTo>
                                  <a:pt x="26307" y="551044"/>
                                </a:lnTo>
                                <a:lnTo>
                                  <a:pt x="38958" y="563803"/>
                                </a:lnTo>
                                <a:lnTo>
                                  <a:pt x="48127" y="554519"/>
                                </a:lnTo>
                                <a:lnTo>
                                  <a:pt x="35375" y="541646"/>
                                </a:lnTo>
                                <a:close/>
                              </a:path>
                              <a:path w="502284" h="775970">
                                <a:moveTo>
                                  <a:pt x="233296" y="497839"/>
                                </a:moveTo>
                                <a:lnTo>
                                  <a:pt x="177516" y="554319"/>
                                </a:lnTo>
                                <a:lnTo>
                                  <a:pt x="186754" y="563644"/>
                                </a:lnTo>
                                <a:lnTo>
                                  <a:pt x="186399" y="563644"/>
                                </a:lnTo>
                                <a:lnTo>
                                  <a:pt x="199215" y="550649"/>
                                </a:lnTo>
                                <a:lnTo>
                                  <a:pt x="190311" y="541646"/>
                                </a:lnTo>
                                <a:lnTo>
                                  <a:pt x="208600" y="541646"/>
                                </a:lnTo>
                                <a:lnTo>
                                  <a:pt x="199499" y="532441"/>
                                </a:lnTo>
                                <a:lnTo>
                                  <a:pt x="217171" y="532441"/>
                                </a:lnTo>
                                <a:lnTo>
                                  <a:pt x="220600" y="528965"/>
                                </a:lnTo>
                                <a:lnTo>
                                  <a:pt x="216296" y="524509"/>
                                </a:lnTo>
                                <a:lnTo>
                                  <a:pt x="211874" y="520043"/>
                                </a:lnTo>
                                <a:lnTo>
                                  <a:pt x="230172" y="520043"/>
                                </a:lnTo>
                                <a:lnTo>
                                  <a:pt x="220995" y="510771"/>
                                </a:lnTo>
                                <a:lnTo>
                                  <a:pt x="238543" y="510771"/>
                                </a:lnTo>
                                <a:lnTo>
                                  <a:pt x="241950" y="507316"/>
                                </a:lnTo>
                                <a:lnTo>
                                  <a:pt x="242655" y="507316"/>
                                </a:lnTo>
                                <a:lnTo>
                                  <a:pt x="233296" y="497839"/>
                                </a:lnTo>
                                <a:close/>
                              </a:path>
                              <a:path w="502284" h="775970">
                                <a:moveTo>
                                  <a:pt x="325118" y="554319"/>
                                </a:moveTo>
                                <a:lnTo>
                                  <a:pt x="306995" y="554319"/>
                                </a:lnTo>
                                <a:lnTo>
                                  <a:pt x="316192" y="563644"/>
                                </a:lnTo>
                                <a:lnTo>
                                  <a:pt x="315882" y="563644"/>
                                </a:lnTo>
                                <a:lnTo>
                                  <a:pt x="325118" y="554319"/>
                                </a:lnTo>
                                <a:close/>
                              </a:path>
                              <a:path w="502284" h="775970">
                                <a:moveTo>
                                  <a:pt x="337921" y="541646"/>
                                </a:moveTo>
                                <a:lnTo>
                                  <a:pt x="337667" y="541646"/>
                                </a:lnTo>
                                <a:lnTo>
                                  <a:pt x="328751" y="550649"/>
                                </a:lnTo>
                                <a:lnTo>
                                  <a:pt x="328488" y="551044"/>
                                </a:lnTo>
                                <a:lnTo>
                                  <a:pt x="340932" y="563644"/>
                                </a:lnTo>
                                <a:lnTo>
                                  <a:pt x="350170" y="554319"/>
                                </a:lnTo>
                                <a:lnTo>
                                  <a:pt x="350450" y="554319"/>
                                </a:lnTo>
                                <a:lnTo>
                                  <a:pt x="337921" y="541646"/>
                                </a:lnTo>
                                <a:close/>
                              </a:path>
                              <a:path w="502284" h="775970">
                                <a:moveTo>
                                  <a:pt x="411786" y="554319"/>
                                </a:moveTo>
                                <a:lnTo>
                                  <a:pt x="393415" y="554319"/>
                                </a:lnTo>
                                <a:lnTo>
                                  <a:pt x="402612" y="563644"/>
                                </a:lnTo>
                                <a:lnTo>
                                  <a:pt x="402887" y="563293"/>
                                </a:lnTo>
                                <a:lnTo>
                                  <a:pt x="411786" y="554319"/>
                                </a:lnTo>
                                <a:close/>
                              </a:path>
                              <a:path w="502284" h="775970">
                                <a:moveTo>
                                  <a:pt x="22801" y="554319"/>
                                </a:moveTo>
                                <a:lnTo>
                                  <a:pt x="5151" y="554319"/>
                                </a:lnTo>
                                <a:lnTo>
                                  <a:pt x="14025" y="563293"/>
                                </a:lnTo>
                                <a:lnTo>
                                  <a:pt x="18371" y="558799"/>
                                </a:lnTo>
                                <a:lnTo>
                                  <a:pt x="22801" y="554319"/>
                                </a:lnTo>
                                <a:close/>
                              </a:path>
                              <a:path w="502284" h="775970">
                                <a:moveTo>
                                  <a:pt x="60878" y="541646"/>
                                </a:moveTo>
                                <a:lnTo>
                                  <a:pt x="58951" y="543559"/>
                                </a:lnTo>
                                <a:lnTo>
                                  <a:pt x="48127" y="554519"/>
                                </a:lnTo>
                                <a:lnTo>
                                  <a:pt x="56820" y="563293"/>
                                </a:lnTo>
                                <a:lnTo>
                                  <a:pt x="56620" y="563293"/>
                                </a:lnTo>
                                <a:lnTo>
                                  <a:pt x="69121" y="550649"/>
                                </a:lnTo>
                                <a:lnTo>
                                  <a:pt x="69777" y="550649"/>
                                </a:lnTo>
                                <a:lnTo>
                                  <a:pt x="60878" y="541646"/>
                                </a:lnTo>
                                <a:close/>
                              </a:path>
                              <a:path w="502284" h="775970">
                                <a:moveTo>
                                  <a:pt x="109440" y="554319"/>
                                </a:moveTo>
                                <a:lnTo>
                                  <a:pt x="91722" y="554319"/>
                                </a:lnTo>
                                <a:lnTo>
                                  <a:pt x="100588" y="563293"/>
                                </a:lnTo>
                                <a:lnTo>
                                  <a:pt x="109440" y="554319"/>
                                </a:lnTo>
                                <a:close/>
                              </a:path>
                              <a:path w="502284" h="775970">
                                <a:moveTo>
                                  <a:pt x="152131" y="554319"/>
                                </a:moveTo>
                                <a:lnTo>
                                  <a:pt x="134582" y="554319"/>
                                </a:lnTo>
                                <a:lnTo>
                                  <a:pt x="143462" y="563293"/>
                                </a:lnTo>
                                <a:lnTo>
                                  <a:pt x="143258" y="563293"/>
                                </a:lnTo>
                                <a:lnTo>
                                  <a:pt x="152131" y="554319"/>
                                </a:lnTo>
                                <a:close/>
                              </a:path>
                              <a:path w="502284" h="775970">
                                <a:moveTo>
                                  <a:pt x="238549" y="554319"/>
                                </a:moveTo>
                                <a:lnTo>
                                  <a:pt x="221130" y="554319"/>
                                </a:lnTo>
                                <a:lnTo>
                                  <a:pt x="230003" y="563293"/>
                                </a:lnTo>
                                <a:lnTo>
                                  <a:pt x="229668" y="563293"/>
                                </a:lnTo>
                                <a:lnTo>
                                  <a:pt x="238549" y="554319"/>
                                </a:lnTo>
                                <a:close/>
                              </a:path>
                              <a:path w="502284" h="775970">
                                <a:moveTo>
                                  <a:pt x="251555" y="541646"/>
                                </a:moveTo>
                                <a:lnTo>
                                  <a:pt x="251088" y="541646"/>
                                </a:lnTo>
                                <a:lnTo>
                                  <a:pt x="242180" y="550649"/>
                                </a:lnTo>
                                <a:lnTo>
                                  <a:pt x="254700" y="563293"/>
                                </a:lnTo>
                                <a:lnTo>
                                  <a:pt x="263581" y="554319"/>
                                </a:lnTo>
                                <a:lnTo>
                                  <a:pt x="264098" y="554319"/>
                                </a:lnTo>
                                <a:lnTo>
                                  <a:pt x="251555" y="541646"/>
                                </a:lnTo>
                                <a:close/>
                              </a:path>
                              <a:path w="502284" h="775970">
                                <a:moveTo>
                                  <a:pt x="281511" y="554319"/>
                                </a:moveTo>
                                <a:lnTo>
                                  <a:pt x="264098" y="554319"/>
                                </a:lnTo>
                                <a:lnTo>
                                  <a:pt x="272980" y="563293"/>
                                </a:lnTo>
                                <a:lnTo>
                                  <a:pt x="272640" y="563293"/>
                                </a:lnTo>
                                <a:lnTo>
                                  <a:pt x="281511" y="554319"/>
                                </a:lnTo>
                                <a:close/>
                              </a:path>
                              <a:path w="502284" h="775970">
                                <a:moveTo>
                                  <a:pt x="368044" y="554319"/>
                                </a:moveTo>
                                <a:lnTo>
                                  <a:pt x="350450" y="554319"/>
                                </a:lnTo>
                                <a:lnTo>
                                  <a:pt x="359323" y="563293"/>
                                </a:lnTo>
                                <a:lnTo>
                                  <a:pt x="359167" y="563293"/>
                                </a:lnTo>
                                <a:lnTo>
                                  <a:pt x="368044" y="554319"/>
                                </a:lnTo>
                                <a:close/>
                              </a:path>
                              <a:path w="502284" h="775970">
                                <a:moveTo>
                                  <a:pt x="424560" y="541646"/>
                                </a:moveTo>
                                <a:lnTo>
                                  <a:pt x="424351" y="541646"/>
                                </a:lnTo>
                                <a:lnTo>
                                  <a:pt x="415033" y="551044"/>
                                </a:lnTo>
                                <a:lnTo>
                                  <a:pt x="427131" y="563293"/>
                                </a:lnTo>
                                <a:lnTo>
                                  <a:pt x="431479" y="558799"/>
                                </a:lnTo>
                                <a:lnTo>
                                  <a:pt x="435904" y="554319"/>
                                </a:lnTo>
                                <a:lnTo>
                                  <a:pt x="437089" y="554319"/>
                                </a:lnTo>
                                <a:lnTo>
                                  <a:pt x="424560" y="541646"/>
                                </a:lnTo>
                                <a:close/>
                              </a:path>
                              <a:path w="502284" h="775970">
                                <a:moveTo>
                                  <a:pt x="454669" y="554319"/>
                                </a:moveTo>
                                <a:lnTo>
                                  <a:pt x="437089" y="554319"/>
                                </a:lnTo>
                                <a:lnTo>
                                  <a:pt x="445962" y="563293"/>
                                </a:lnTo>
                                <a:lnTo>
                                  <a:pt x="445783" y="563293"/>
                                </a:lnTo>
                                <a:lnTo>
                                  <a:pt x="454669" y="554319"/>
                                </a:lnTo>
                                <a:close/>
                              </a:path>
                              <a:path w="502284" h="775970">
                                <a:moveTo>
                                  <a:pt x="492297" y="541646"/>
                                </a:moveTo>
                                <a:lnTo>
                                  <a:pt x="482989" y="551044"/>
                                </a:lnTo>
                                <a:lnTo>
                                  <a:pt x="479780" y="554319"/>
                                </a:lnTo>
                                <a:lnTo>
                                  <a:pt x="488653" y="563293"/>
                                </a:lnTo>
                                <a:lnTo>
                                  <a:pt x="493004" y="558799"/>
                                </a:lnTo>
                                <a:lnTo>
                                  <a:pt x="501789" y="549909"/>
                                </a:lnTo>
                                <a:lnTo>
                                  <a:pt x="501789" y="547369"/>
                                </a:lnTo>
                                <a:lnTo>
                                  <a:pt x="497950" y="547369"/>
                                </a:lnTo>
                                <a:lnTo>
                                  <a:pt x="492297" y="541646"/>
                                </a:lnTo>
                                <a:close/>
                              </a:path>
                              <a:path w="502284" h="775970">
                                <a:moveTo>
                                  <a:pt x="4425" y="554319"/>
                                </a:moveTo>
                                <a:lnTo>
                                  <a:pt x="4021" y="554319"/>
                                </a:lnTo>
                                <a:lnTo>
                                  <a:pt x="0" y="558799"/>
                                </a:lnTo>
                                <a:lnTo>
                                  <a:pt x="4425" y="554319"/>
                                </a:lnTo>
                                <a:close/>
                              </a:path>
                              <a:path w="502284" h="775970">
                                <a:moveTo>
                                  <a:pt x="38938" y="519451"/>
                                </a:moveTo>
                                <a:lnTo>
                                  <a:pt x="38276" y="520043"/>
                                </a:lnTo>
                                <a:lnTo>
                                  <a:pt x="17530" y="541049"/>
                                </a:lnTo>
                                <a:lnTo>
                                  <a:pt x="16990" y="541646"/>
                                </a:lnTo>
                                <a:lnTo>
                                  <a:pt x="26307" y="551044"/>
                                </a:lnTo>
                                <a:lnTo>
                                  <a:pt x="26039" y="551044"/>
                                </a:lnTo>
                                <a:lnTo>
                                  <a:pt x="35330" y="541646"/>
                                </a:lnTo>
                                <a:lnTo>
                                  <a:pt x="34783" y="541049"/>
                                </a:lnTo>
                                <a:lnTo>
                                  <a:pt x="26256" y="532441"/>
                                </a:lnTo>
                                <a:lnTo>
                                  <a:pt x="44431" y="532441"/>
                                </a:lnTo>
                                <a:lnTo>
                                  <a:pt x="47868" y="528965"/>
                                </a:lnTo>
                                <a:lnTo>
                                  <a:pt x="48342" y="528965"/>
                                </a:lnTo>
                                <a:lnTo>
                                  <a:pt x="38938" y="519451"/>
                                </a:lnTo>
                                <a:close/>
                              </a:path>
                              <a:path w="502284" h="775970">
                                <a:moveTo>
                                  <a:pt x="100082" y="519451"/>
                                </a:moveTo>
                                <a:lnTo>
                                  <a:pt x="99380" y="520043"/>
                                </a:lnTo>
                                <a:lnTo>
                                  <a:pt x="90560" y="528965"/>
                                </a:lnTo>
                                <a:lnTo>
                                  <a:pt x="91165" y="528965"/>
                                </a:lnTo>
                                <a:lnTo>
                                  <a:pt x="113023" y="551044"/>
                                </a:lnTo>
                                <a:lnTo>
                                  <a:pt x="112678" y="551044"/>
                                </a:lnTo>
                                <a:lnTo>
                                  <a:pt x="121969" y="541646"/>
                                </a:lnTo>
                                <a:lnTo>
                                  <a:pt x="103486" y="541646"/>
                                </a:lnTo>
                                <a:lnTo>
                                  <a:pt x="112577" y="532441"/>
                                </a:lnTo>
                                <a:lnTo>
                                  <a:pt x="112935" y="532441"/>
                                </a:lnTo>
                                <a:lnTo>
                                  <a:pt x="100082" y="519451"/>
                                </a:lnTo>
                                <a:close/>
                              </a:path>
                              <a:path w="502284" h="775970">
                                <a:moveTo>
                                  <a:pt x="315977" y="519451"/>
                                </a:moveTo>
                                <a:lnTo>
                                  <a:pt x="310976" y="524509"/>
                                </a:lnTo>
                                <a:lnTo>
                                  <a:pt x="306682" y="528965"/>
                                </a:lnTo>
                                <a:lnTo>
                                  <a:pt x="328488" y="551044"/>
                                </a:lnTo>
                                <a:lnTo>
                                  <a:pt x="328751" y="550649"/>
                                </a:lnTo>
                                <a:lnTo>
                                  <a:pt x="337667" y="541646"/>
                                </a:lnTo>
                                <a:lnTo>
                                  <a:pt x="319059" y="541646"/>
                                </a:lnTo>
                                <a:lnTo>
                                  <a:pt x="328158" y="532441"/>
                                </a:lnTo>
                                <a:lnTo>
                                  <a:pt x="328821" y="532441"/>
                                </a:lnTo>
                                <a:lnTo>
                                  <a:pt x="315977" y="519451"/>
                                </a:lnTo>
                                <a:close/>
                              </a:path>
                              <a:path w="502284" h="775970">
                                <a:moveTo>
                                  <a:pt x="402615" y="519451"/>
                                </a:moveTo>
                                <a:lnTo>
                                  <a:pt x="401946" y="520043"/>
                                </a:lnTo>
                                <a:lnTo>
                                  <a:pt x="397528" y="524509"/>
                                </a:lnTo>
                                <a:lnTo>
                                  <a:pt x="393227" y="528965"/>
                                </a:lnTo>
                                <a:lnTo>
                                  <a:pt x="415033" y="551044"/>
                                </a:lnTo>
                                <a:lnTo>
                                  <a:pt x="424351" y="541646"/>
                                </a:lnTo>
                                <a:lnTo>
                                  <a:pt x="405617" y="541646"/>
                                </a:lnTo>
                                <a:lnTo>
                                  <a:pt x="414722" y="532441"/>
                                </a:lnTo>
                                <a:lnTo>
                                  <a:pt x="415459" y="532441"/>
                                </a:lnTo>
                                <a:lnTo>
                                  <a:pt x="402615" y="519451"/>
                                </a:lnTo>
                                <a:close/>
                              </a:path>
                              <a:path w="502284" h="775970">
                                <a:moveTo>
                                  <a:pt x="104134" y="497839"/>
                                </a:moveTo>
                                <a:lnTo>
                                  <a:pt x="102851" y="499109"/>
                                </a:lnTo>
                                <a:lnTo>
                                  <a:pt x="61430" y="541049"/>
                                </a:lnTo>
                                <a:lnTo>
                                  <a:pt x="60878" y="541646"/>
                                </a:lnTo>
                                <a:lnTo>
                                  <a:pt x="69777" y="550649"/>
                                </a:lnTo>
                                <a:lnTo>
                                  <a:pt x="69121" y="550649"/>
                                </a:lnTo>
                                <a:lnTo>
                                  <a:pt x="78612" y="541049"/>
                                </a:lnTo>
                                <a:lnTo>
                                  <a:pt x="70109" y="532441"/>
                                </a:lnTo>
                                <a:lnTo>
                                  <a:pt x="87122" y="532441"/>
                                </a:lnTo>
                                <a:lnTo>
                                  <a:pt x="90560" y="528965"/>
                                </a:lnTo>
                                <a:lnTo>
                                  <a:pt x="91165" y="528965"/>
                                </a:lnTo>
                                <a:lnTo>
                                  <a:pt x="82332" y="520043"/>
                                </a:lnTo>
                                <a:lnTo>
                                  <a:pt x="99380" y="520043"/>
                                </a:lnTo>
                                <a:lnTo>
                                  <a:pt x="99966" y="519451"/>
                                </a:lnTo>
                                <a:lnTo>
                                  <a:pt x="96291" y="515619"/>
                                </a:lnTo>
                                <a:lnTo>
                                  <a:pt x="91493" y="510771"/>
                                </a:lnTo>
                                <a:lnTo>
                                  <a:pt x="108548" y="510771"/>
                                </a:lnTo>
                                <a:lnTo>
                                  <a:pt x="112730" y="506541"/>
                                </a:lnTo>
                                <a:lnTo>
                                  <a:pt x="104134" y="497839"/>
                                </a:lnTo>
                                <a:close/>
                              </a:path>
                              <a:path w="502284" h="775970">
                                <a:moveTo>
                                  <a:pt x="211362" y="475631"/>
                                </a:moveTo>
                                <a:lnTo>
                                  <a:pt x="210719" y="476249"/>
                                </a:lnTo>
                                <a:lnTo>
                                  <a:pt x="148005" y="539749"/>
                                </a:lnTo>
                                <a:lnTo>
                                  <a:pt x="146820" y="541049"/>
                                </a:lnTo>
                                <a:lnTo>
                                  <a:pt x="156304" y="550649"/>
                                </a:lnTo>
                                <a:lnTo>
                                  <a:pt x="155759" y="550649"/>
                                </a:lnTo>
                                <a:lnTo>
                                  <a:pt x="164660" y="541646"/>
                                </a:lnTo>
                                <a:lnTo>
                                  <a:pt x="164962" y="541646"/>
                                </a:lnTo>
                                <a:lnTo>
                                  <a:pt x="155843" y="532441"/>
                                </a:lnTo>
                                <a:lnTo>
                                  <a:pt x="173761" y="532441"/>
                                </a:lnTo>
                                <a:lnTo>
                                  <a:pt x="177198" y="528965"/>
                                </a:lnTo>
                                <a:lnTo>
                                  <a:pt x="177767" y="528965"/>
                                </a:lnTo>
                                <a:lnTo>
                                  <a:pt x="168356" y="519451"/>
                                </a:lnTo>
                                <a:lnTo>
                                  <a:pt x="186655" y="519451"/>
                                </a:lnTo>
                                <a:lnTo>
                                  <a:pt x="177439" y="510130"/>
                                </a:lnTo>
                                <a:lnTo>
                                  <a:pt x="195820" y="510130"/>
                                </a:lnTo>
                                <a:lnTo>
                                  <a:pt x="198602" y="507316"/>
                                </a:lnTo>
                                <a:lnTo>
                                  <a:pt x="199272" y="507316"/>
                                </a:lnTo>
                                <a:lnTo>
                                  <a:pt x="189888" y="497839"/>
                                </a:lnTo>
                                <a:lnTo>
                                  <a:pt x="208196" y="497839"/>
                                </a:lnTo>
                                <a:lnTo>
                                  <a:pt x="199460" y="489014"/>
                                </a:lnTo>
                                <a:lnTo>
                                  <a:pt x="216697" y="489014"/>
                                </a:lnTo>
                                <a:lnTo>
                                  <a:pt x="220528" y="485139"/>
                                </a:lnTo>
                                <a:lnTo>
                                  <a:pt x="220753" y="485139"/>
                                </a:lnTo>
                                <a:lnTo>
                                  <a:pt x="211362" y="475631"/>
                                </a:lnTo>
                                <a:close/>
                              </a:path>
                              <a:path w="502284" h="775970">
                                <a:moveTo>
                                  <a:pt x="186655" y="519451"/>
                                </a:moveTo>
                                <a:lnTo>
                                  <a:pt x="186019" y="520043"/>
                                </a:lnTo>
                                <a:lnTo>
                                  <a:pt x="177198" y="528965"/>
                                </a:lnTo>
                                <a:lnTo>
                                  <a:pt x="177767" y="528965"/>
                                </a:lnTo>
                                <a:lnTo>
                                  <a:pt x="199216" y="550649"/>
                                </a:lnTo>
                                <a:lnTo>
                                  <a:pt x="208094" y="541646"/>
                                </a:lnTo>
                                <a:lnTo>
                                  <a:pt x="190032" y="541646"/>
                                </a:lnTo>
                                <a:lnTo>
                                  <a:pt x="199122" y="532441"/>
                                </a:lnTo>
                                <a:lnTo>
                                  <a:pt x="199499" y="532441"/>
                                </a:lnTo>
                                <a:lnTo>
                                  <a:pt x="186655" y="519451"/>
                                </a:lnTo>
                                <a:close/>
                              </a:path>
                              <a:path w="502284" h="775970">
                                <a:moveTo>
                                  <a:pt x="230172" y="520043"/>
                                </a:moveTo>
                                <a:lnTo>
                                  <a:pt x="229398" y="520043"/>
                                </a:lnTo>
                                <a:lnTo>
                                  <a:pt x="224994" y="524509"/>
                                </a:lnTo>
                                <a:lnTo>
                                  <a:pt x="220708" y="528965"/>
                                </a:lnTo>
                                <a:lnTo>
                                  <a:pt x="242180" y="550649"/>
                                </a:lnTo>
                                <a:lnTo>
                                  <a:pt x="251088" y="541646"/>
                                </a:lnTo>
                                <a:lnTo>
                                  <a:pt x="232560" y="541646"/>
                                </a:lnTo>
                                <a:lnTo>
                                  <a:pt x="241655" y="532441"/>
                                </a:lnTo>
                                <a:lnTo>
                                  <a:pt x="242444" y="532441"/>
                                </a:lnTo>
                                <a:lnTo>
                                  <a:pt x="230172" y="520043"/>
                                </a:lnTo>
                                <a:close/>
                              </a:path>
                              <a:path w="502284" h="775970">
                                <a:moveTo>
                                  <a:pt x="273193" y="520043"/>
                                </a:moveTo>
                                <a:lnTo>
                                  <a:pt x="272465" y="520043"/>
                                </a:lnTo>
                                <a:lnTo>
                                  <a:pt x="263637" y="528965"/>
                                </a:lnTo>
                                <a:lnTo>
                                  <a:pt x="264036" y="528965"/>
                                </a:lnTo>
                                <a:lnTo>
                                  <a:pt x="285452" y="550649"/>
                                </a:lnTo>
                                <a:lnTo>
                                  <a:pt x="285138" y="550649"/>
                                </a:lnTo>
                                <a:lnTo>
                                  <a:pt x="294037" y="541646"/>
                                </a:lnTo>
                                <a:lnTo>
                                  <a:pt x="276123" y="541646"/>
                                </a:lnTo>
                                <a:lnTo>
                                  <a:pt x="285232" y="532441"/>
                                </a:lnTo>
                                <a:lnTo>
                                  <a:pt x="285420" y="532441"/>
                                </a:lnTo>
                                <a:lnTo>
                                  <a:pt x="273193" y="520043"/>
                                </a:lnTo>
                                <a:close/>
                              </a:path>
                              <a:path w="502284" h="775970">
                                <a:moveTo>
                                  <a:pt x="359613" y="520043"/>
                                </a:moveTo>
                                <a:lnTo>
                                  <a:pt x="359061" y="520043"/>
                                </a:lnTo>
                                <a:lnTo>
                                  <a:pt x="350226" y="528965"/>
                                </a:lnTo>
                                <a:lnTo>
                                  <a:pt x="350582" y="528965"/>
                                </a:lnTo>
                                <a:lnTo>
                                  <a:pt x="371998" y="550649"/>
                                </a:lnTo>
                                <a:lnTo>
                                  <a:pt x="371673" y="550649"/>
                                </a:lnTo>
                                <a:lnTo>
                                  <a:pt x="380578" y="541646"/>
                                </a:lnTo>
                                <a:lnTo>
                                  <a:pt x="362722" y="541646"/>
                                </a:lnTo>
                                <a:lnTo>
                                  <a:pt x="371840" y="532441"/>
                                </a:lnTo>
                                <a:lnTo>
                                  <a:pt x="359613" y="520043"/>
                                </a:lnTo>
                                <a:close/>
                              </a:path>
                              <a:path w="502284" h="775970">
                                <a:moveTo>
                                  <a:pt x="470376" y="519451"/>
                                </a:moveTo>
                                <a:lnTo>
                                  <a:pt x="469752" y="520043"/>
                                </a:lnTo>
                                <a:lnTo>
                                  <a:pt x="450291" y="539749"/>
                                </a:lnTo>
                                <a:lnTo>
                                  <a:pt x="449062" y="541049"/>
                                </a:lnTo>
                                <a:lnTo>
                                  <a:pt x="458543" y="550649"/>
                                </a:lnTo>
                                <a:lnTo>
                                  <a:pt x="458302" y="550649"/>
                                </a:lnTo>
                                <a:lnTo>
                                  <a:pt x="467216" y="541646"/>
                                </a:lnTo>
                                <a:lnTo>
                                  <a:pt x="466661" y="541049"/>
                                </a:lnTo>
                                <a:lnTo>
                                  <a:pt x="458151" y="532441"/>
                                </a:lnTo>
                                <a:lnTo>
                                  <a:pt x="476331" y="532441"/>
                                </a:lnTo>
                                <a:lnTo>
                                  <a:pt x="479773" y="528965"/>
                                </a:lnTo>
                                <a:lnTo>
                                  <a:pt x="470376" y="519451"/>
                                </a:lnTo>
                                <a:close/>
                              </a:path>
                              <a:path w="502284" h="775970">
                                <a:moveTo>
                                  <a:pt x="497950" y="535939"/>
                                </a:moveTo>
                                <a:lnTo>
                                  <a:pt x="492297" y="541646"/>
                                </a:lnTo>
                                <a:lnTo>
                                  <a:pt x="497950" y="547369"/>
                                </a:lnTo>
                                <a:lnTo>
                                  <a:pt x="501789" y="543559"/>
                                </a:lnTo>
                                <a:lnTo>
                                  <a:pt x="501789" y="539749"/>
                                </a:lnTo>
                                <a:lnTo>
                                  <a:pt x="497950" y="535939"/>
                                </a:lnTo>
                                <a:close/>
                              </a:path>
                              <a:path w="502284" h="775970">
                                <a:moveTo>
                                  <a:pt x="501789" y="543559"/>
                                </a:moveTo>
                                <a:lnTo>
                                  <a:pt x="497950" y="547369"/>
                                </a:lnTo>
                                <a:lnTo>
                                  <a:pt x="501789" y="547369"/>
                                </a:lnTo>
                                <a:lnTo>
                                  <a:pt x="501789" y="543559"/>
                                </a:lnTo>
                                <a:close/>
                              </a:path>
                              <a:path w="502284" h="775970">
                                <a:moveTo>
                                  <a:pt x="13974" y="520043"/>
                                </a:moveTo>
                                <a:lnTo>
                                  <a:pt x="4797" y="529348"/>
                                </a:lnTo>
                                <a:lnTo>
                                  <a:pt x="16990" y="541646"/>
                                </a:lnTo>
                                <a:lnTo>
                                  <a:pt x="17530" y="541049"/>
                                </a:lnTo>
                                <a:lnTo>
                                  <a:pt x="26031" y="532441"/>
                                </a:lnTo>
                                <a:lnTo>
                                  <a:pt x="26256" y="532441"/>
                                </a:lnTo>
                                <a:lnTo>
                                  <a:pt x="13974" y="520043"/>
                                </a:lnTo>
                                <a:close/>
                              </a:path>
                              <a:path w="502284" h="775970">
                                <a:moveTo>
                                  <a:pt x="44431" y="532441"/>
                                </a:moveTo>
                                <a:lnTo>
                                  <a:pt x="26256" y="532441"/>
                                </a:lnTo>
                                <a:lnTo>
                                  <a:pt x="35375" y="541646"/>
                                </a:lnTo>
                                <a:lnTo>
                                  <a:pt x="35921" y="541049"/>
                                </a:lnTo>
                                <a:lnTo>
                                  <a:pt x="44431" y="532441"/>
                                </a:lnTo>
                                <a:close/>
                              </a:path>
                              <a:path w="502284" h="775970">
                                <a:moveTo>
                                  <a:pt x="57275" y="519451"/>
                                </a:moveTo>
                                <a:lnTo>
                                  <a:pt x="47868" y="528965"/>
                                </a:lnTo>
                                <a:lnTo>
                                  <a:pt x="48342" y="528965"/>
                                </a:lnTo>
                                <a:lnTo>
                                  <a:pt x="60878" y="541646"/>
                                </a:lnTo>
                                <a:lnTo>
                                  <a:pt x="61430" y="541049"/>
                                </a:lnTo>
                                <a:lnTo>
                                  <a:pt x="69931" y="532441"/>
                                </a:lnTo>
                                <a:lnTo>
                                  <a:pt x="70109" y="532441"/>
                                </a:lnTo>
                                <a:lnTo>
                                  <a:pt x="57275" y="519451"/>
                                </a:lnTo>
                                <a:close/>
                              </a:path>
                              <a:path w="502284" h="775970">
                                <a:moveTo>
                                  <a:pt x="131069" y="532441"/>
                                </a:moveTo>
                                <a:lnTo>
                                  <a:pt x="112935" y="532441"/>
                                </a:lnTo>
                                <a:lnTo>
                                  <a:pt x="122043" y="541646"/>
                                </a:lnTo>
                                <a:lnTo>
                                  <a:pt x="122559" y="541049"/>
                                </a:lnTo>
                                <a:lnTo>
                                  <a:pt x="131069" y="532441"/>
                                </a:lnTo>
                                <a:close/>
                              </a:path>
                              <a:path w="502284" h="775970">
                                <a:moveTo>
                                  <a:pt x="173761" y="532441"/>
                                </a:moveTo>
                                <a:lnTo>
                                  <a:pt x="155843" y="532441"/>
                                </a:lnTo>
                                <a:lnTo>
                                  <a:pt x="164962" y="541646"/>
                                </a:lnTo>
                                <a:lnTo>
                                  <a:pt x="164660" y="541646"/>
                                </a:lnTo>
                                <a:lnTo>
                                  <a:pt x="173761" y="532441"/>
                                </a:lnTo>
                                <a:close/>
                              </a:path>
                              <a:path w="502284" h="775970">
                                <a:moveTo>
                                  <a:pt x="217171" y="532441"/>
                                </a:moveTo>
                                <a:lnTo>
                                  <a:pt x="199499" y="532441"/>
                                </a:lnTo>
                                <a:lnTo>
                                  <a:pt x="208600" y="541646"/>
                                </a:lnTo>
                                <a:lnTo>
                                  <a:pt x="208094" y="541646"/>
                                </a:lnTo>
                                <a:lnTo>
                                  <a:pt x="217171" y="532441"/>
                                </a:lnTo>
                                <a:close/>
                              </a:path>
                              <a:path w="502284" h="775970">
                                <a:moveTo>
                                  <a:pt x="260197" y="532441"/>
                                </a:moveTo>
                                <a:lnTo>
                                  <a:pt x="242444" y="532441"/>
                                </a:lnTo>
                                <a:lnTo>
                                  <a:pt x="251555" y="541646"/>
                                </a:lnTo>
                                <a:lnTo>
                                  <a:pt x="251088" y="541646"/>
                                </a:lnTo>
                                <a:lnTo>
                                  <a:pt x="260197" y="532441"/>
                                </a:lnTo>
                                <a:close/>
                              </a:path>
                              <a:path w="502284" h="775970">
                                <a:moveTo>
                                  <a:pt x="303136" y="532441"/>
                                </a:moveTo>
                                <a:lnTo>
                                  <a:pt x="285420" y="532441"/>
                                </a:lnTo>
                                <a:lnTo>
                                  <a:pt x="294497" y="541646"/>
                                </a:lnTo>
                                <a:lnTo>
                                  <a:pt x="294037" y="541646"/>
                                </a:lnTo>
                                <a:lnTo>
                                  <a:pt x="303136" y="532441"/>
                                </a:lnTo>
                                <a:close/>
                              </a:path>
                              <a:path w="502284" h="775970">
                                <a:moveTo>
                                  <a:pt x="346783" y="532441"/>
                                </a:moveTo>
                                <a:lnTo>
                                  <a:pt x="328821" y="532441"/>
                                </a:lnTo>
                                <a:lnTo>
                                  <a:pt x="337921" y="541646"/>
                                </a:lnTo>
                                <a:lnTo>
                                  <a:pt x="337667" y="541646"/>
                                </a:lnTo>
                                <a:lnTo>
                                  <a:pt x="346783" y="532441"/>
                                </a:lnTo>
                                <a:close/>
                              </a:path>
                              <a:path w="502284" h="775970">
                                <a:moveTo>
                                  <a:pt x="449012" y="454534"/>
                                </a:moveTo>
                                <a:lnTo>
                                  <a:pt x="371840" y="532441"/>
                                </a:lnTo>
                                <a:lnTo>
                                  <a:pt x="380918" y="541646"/>
                                </a:lnTo>
                                <a:lnTo>
                                  <a:pt x="380578" y="541646"/>
                                </a:lnTo>
                                <a:lnTo>
                                  <a:pt x="393121" y="528965"/>
                                </a:lnTo>
                                <a:lnTo>
                                  <a:pt x="388827" y="524509"/>
                                </a:lnTo>
                                <a:lnTo>
                                  <a:pt x="384416" y="520043"/>
                                </a:lnTo>
                                <a:lnTo>
                                  <a:pt x="401946" y="520043"/>
                                </a:lnTo>
                                <a:lnTo>
                                  <a:pt x="402532" y="519451"/>
                                </a:lnTo>
                                <a:lnTo>
                                  <a:pt x="398828" y="515619"/>
                                </a:lnTo>
                                <a:lnTo>
                                  <a:pt x="394034" y="510771"/>
                                </a:lnTo>
                                <a:lnTo>
                                  <a:pt x="411117" y="510771"/>
                                </a:lnTo>
                                <a:lnTo>
                                  <a:pt x="415114" y="506729"/>
                                </a:lnTo>
                                <a:lnTo>
                                  <a:pt x="414981" y="506541"/>
                                </a:lnTo>
                                <a:lnTo>
                                  <a:pt x="406387" y="497839"/>
                                </a:lnTo>
                                <a:lnTo>
                                  <a:pt x="423940" y="497839"/>
                                </a:lnTo>
                                <a:lnTo>
                                  <a:pt x="415214" y="489014"/>
                                </a:lnTo>
                                <a:lnTo>
                                  <a:pt x="432637" y="489014"/>
                                </a:lnTo>
                                <a:lnTo>
                                  <a:pt x="436469" y="485139"/>
                                </a:lnTo>
                                <a:lnTo>
                                  <a:pt x="427710" y="476249"/>
                                </a:lnTo>
                                <a:lnTo>
                                  <a:pt x="445262" y="476249"/>
                                </a:lnTo>
                                <a:lnTo>
                                  <a:pt x="445874" y="475631"/>
                                </a:lnTo>
                                <a:lnTo>
                                  <a:pt x="441519" y="471169"/>
                                </a:lnTo>
                                <a:lnTo>
                                  <a:pt x="437313" y="466915"/>
                                </a:lnTo>
                                <a:lnTo>
                                  <a:pt x="454494" y="466915"/>
                                </a:lnTo>
                                <a:lnTo>
                                  <a:pt x="457824" y="463549"/>
                                </a:lnTo>
                                <a:lnTo>
                                  <a:pt x="457639" y="463288"/>
                                </a:lnTo>
                                <a:lnTo>
                                  <a:pt x="449012" y="454534"/>
                                </a:lnTo>
                                <a:close/>
                              </a:path>
                              <a:path w="502284" h="775970">
                                <a:moveTo>
                                  <a:pt x="433478" y="532441"/>
                                </a:moveTo>
                                <a:lnTo>
                                  <a:pt x="415459" y="532441"/>
                                </a:lnTo>
                                <a:lnTo>
                                  <a:pt x="424560" y="541646"/>
                                </a:lnTo>
                                <a:lnTo>
                                  <a:pt x="424351" y="541646"/>
                                </a:lnTo>
                                <a:lnTo>
                                  <a:pt x="433478" y="532441"/>
                                </a:lnTo>
                                <a:close/>
                              </a:path>
                              <a:path w="502284" h="775970">
                                <a:moveTo>
                                  <a:pt x="476331" y="532441"/>
                                </a:moveTo>
                                <a:lnTo>
                                  <a:pt x="458151" y="532441"/>
                                </a:lnTo>
                                <a:lnTo>
                                  <a:pt x="467251" y="541646"/>
                                </a:lnTo>
                                <a:lnTo>
                                  <a:pt x="467808" y="541049"/>
                                </a:lnTo>
                                <a:lnTo>
                                  <a:pt x="476331" y="532441"/>
                                </a:lnTo>
                                <a:close/>
                              </a:path>
                              <a:path w="502284" h="775970">
                                <a:moveTo>
                                  <a:pt x="489254" y="519451"/>
                                </a:moveTo>
                                <a:lnTo>
                                  <a:pt x="488607" y="520043"/>
                                </a:lnTo>
                                <a:lnTo>
                                  <a:pt x="479773" y="528965"/>
                                </a:lnTo>
                                <a:lnTo>
                                  <a:pt x="492297" y="541646"/>
                                </a:lnTo>
                                <a:lnTo>
                                  <a:pt x="497950" y="535939"/>
                                </a:lnTo>
                                <a:lnTo>
                                  <a:pt x="501789" y="535939"/>
                                </a:lnTo>
                                <a:lnTo>
                                  <a:pt x="501789" y="532441"/>
                                </a:lnTo>
                                <a:lnTo>
                                  <a:pt x="502098" y="532441"/>
                                </a:lnTo>
                                <a:lnTo>
                                  <a:pt x="489254" y="519451"/>
                                </a:lnTo>
                                <a:close/>
                              </a:path>
                              <a:path w="502284" h="775970">
                                <a:moveTo>
                                  <a:pt x="87122" y="532441"/>
                                </a:moveTo>
                                <a:lnTo>
                                  <a:pt x="70109" y="532441"/>
                                </a:lnTo>
                                <a:lnTo>
                                  <a:pt x="78612" y="541049"/>
                                </a:lnTo>
                                <a:lnTo>
                                  <a:pt x="87122" y="532441"/>
                                </a:lnTo>
                                <a:close/>
                              </a:path>
                              <a:path w="502284" h="775970">
                                <a:moveTo>
                                  <a:pt x="143561" y="520043"/>
                                </a:moveTo>
                                <a:lnTo>
                                  <a:pt x="143328" y="520043"/>
                                </a:lnTo>
                                <a:lnTo>
                                  <a:pt x="134507" y="528965"/>
                                </a:lnTo>
                                <a:lnTo>
                                  <a:pt x="134882" y="528965"/>
                                </a:lnTo>
                                <a:lnTo>
                                  <a:pt x="146820" y="541049"/>
                                </a:lnTo>
                                <a:lnTo>
                                  <a:pt x="148005" y="539749"/>
                                </a:lnTo>
                                <a:lnTo>
                                  <a:pt x="155222" y="532441"/>
                                </a:lnTo>
                                <a:lnTo>
                                  <a:pt x="155843" y="532441"/>
                                </a:lnTo>
                                <a:lnTo>
                                  <a:pt x="143561" y="520043"/>
                                </a:lnTo>
                                <a:close/>
                              </a:path>
                              <a:path w="502284" h="775970">
                                <a:moveTo>
                                  <a:pt x="445892" y="520043"/>
                                </a:moveTo>
                                <a:lnTo>
                                  <a:pt x="441343" y="524509"/>
                                </a:lnTo>
                                <a:lnTo>
                                  <a:pt x="436926" y="528965"/>
                                </a:lnTo>
                                <a:lnTo>
                                  <a:pt x="437127" y="528965"/>
                                </a:lnTo>
                                <a:lnTo>
                                  <a:pt x="449062" y="541049"/>
                                </a:lnTo>
                                <a:lnTo>
                                  <a:pt x="450291" y="539749"/>
                                </a:lnTo>
                                <a:lnTo>
                                  <a:pt x="457508" y="532441"/>
                                </a:lnTo>
                                <a:lnTo>
                                  <a:pt x="458151" y="532441"/>
                                </a:lnTo>
                                <a:lnTo>
                                  <a:pt x="445892" y="520043"/>
                                </a:lnTo>
                                <a:close/>
                              </a:path>
                              <a:path w="502284" h="775970">
                                <a:moveTo>
                                  <a:pt x="501789" y="535939"/>
                                </a:moveTo>
                                <a:lnTo>
                                  <a:pt x="497950" y="535939"/>
                                </a:lnTo>
                                <a:lnTo>
                                  <a:pt x="501789" y="539749"/>
                                </a:lnTo>
                                <a:lnTo>
                                  <a:pt x="501789" y="535939"/>
                                </a:lnTo>
                                <a:close/>
                              </a:path>
                              <a:path w="502284" h="775970">
                                <a:moveTo>
                                  <a:pt x="0" y="524509"/>
                                </a:moveTo>
                                <a:lnTo>
                                  <a:pt x="4559" y="529589"/>
                                </a:lnTo>
                                <a:lnTo>
                                  <a:pt x="4797" y="529348"/>
                                </a:lnTo>
                                <a:lnTo>
                                  <a:pt x="0" y="524509"/>
                                </a:lnTo>
                                <a:close/>
                              </a:path>
                              <a:path w="502284" h="775970">
                                <a:moveTo>
                                  <a:pt x="4788" y="510771"/>
                                </a:moveTo>
                                <a:lnTo>
                                  <a:pt x="0" y="515619"/>
                                </a:lnTo>
                                <a:lnTo>
                                  <a:pt x="0" y="524509"/>
                                </a:lnTo>
                                <a:lnTo>
                                  <a:pt x="4797" y="529348"/>
                                </a:lnTo>
                                <a:lnTo>
                                  <a:pt x="13974" y="520043"/>
                                </a:lnTo>
                                <a:lnTo>
                                  <a:pt x="4788" y="510771"/>
                                </a:lnTo>
                                <a:close/>
                              </a:path>
                              <a:path w="502284" h="775970">
                                <a:moveTo>
                                  <a:pt x="48067" y="510130"/>
                                </a:moveTo>
                                <a:lnTo>
                                  <a:pt x="42645" y="515619"/>
                                </a:lnTo>
                                <a:lnTo>
                                  <a:pt x="38938" y="519451"/>
                                </a:lnTo>
                                <a:lnTo>
                                  <a:pt x="48342" y="528965"/>
                                </a:lnTo>
                                <a:lnTo>
                                  <a:pt x="47868" y="528965"/>
                                </a:lnTo>
                                <a:lnTo>
                                  <a:pt x="57275" y="519451"/>
                                </a:lnTo>
                                <a:lnTo>
                                  <a:pt x="48067" y="510130"/>
                                </a:lnTo>
                                <a:close/>
                              </a:path>
                              <a:path w="502284" h="775970">
                                <a:moveTo>
                                  <a:pt x="78699" y="497839"/>
                                </a:moveTo>
                                <a:lnTo>
                                  <a:pt x="77386" y="499109"/>
                                </a:lnTo>
                                <a:lnTo>
                                  <a:pt x="69272" y="507316"/>
                                </a:lnTo>
                                <a:lnTo>
                                  <a:pt x="69732" y="507316"/>
                                </a:lnTo>
                                <a:lnTo>
                                  <a:pt x="91165" y="528965"/>
                                </a:lnTo>
                                <a:lnTo>
                                  <a:pt x="90560" y="528965"/>
                                </a:lnTo>
                                <a:lnTo>
                                  <a:pt x="99380" y="520043"/>
                                </a:lnTo>
                                <a:lnTo>
                                  <a:pt x="82176" y="520043"/>
                                </a:lnTo>
                                <a:lnTo>
                                  <a:pt x="91334" y="510771"/>
                                </a:lnTo>
                                <a:lnTo>
                                  <a:pt x="91493" y="510771"/>
                                </a:lnTo>
                                <a:lnTo>
                                  <a:pt x="78699" y="497839"/>
                                </a:lnTo>
                                <a:close/>
                              </a:path>
                              <a:path w="502284" h="775970">
                                <a:moveTo>
                                  <a:pt x="190037" y="454038"/>
                                </a:moveTo>
                                <a:lnTo>
                                  <a:pt x="189766" y="454285"/>
                                </a:lnTo>
                                <a:lnTo>
                                  <a:pt x="129191" y="515619"/>
                                </a:lnTo>
                                <a:lnTo>
                                  <a:pt x="125483" y="519451"/>
                                </a:lnTo>
                                <a:lnTo>
                                  <a:pt x="134882" y="528965"/>
                                </a:lnTo>
                                <a:lnTo>
                                  <a:pt x="134507" y="528965"/>
                                </a:lnTo>
                                <a:lnTo>
                                  <a:pt x="143328" y="520043"/>
                                </a:lnTo>
                                <a:lnTo>
                                  <a:pt x="143561" y="520043"/>
                                </a:lnTo>
                                <a:lnTo>
                                  <a:pt x="134375" y="510771"/>
                                </a:lnTo>
                                <a:lnTo>
                                  <a:pt x="152495" y="510771"/>
                                </a:lnTo>
                                <a:lnTo>
                                  <a:pt x="155911" y="507316"/>
                                </a:lnTo>
                                <a:lnTo>
                                  <a:pt x="156353" y="507316"/>
                                </a:lnTo>
                                <a:lnTo>
                                  <a:pt x="146979" y="497839"/>
                                </a:lnTo>
                                <a:lnTo>
                                  <a:pt x="165287" y="497839"/>
                                </a:lnTo>
                                <a:lnTo>
                                  <a:pt x="156561" y="489014"/>
                                </a:lnTo>
                                <a:lnTo>
                                  <a:pt x="174006" y="489014"/>
                                </a:lnTo>
                                <a:lnTo>
                                  <a:pt x="177527" y="485452"/>
                                </a:lnTo>
                                <a:lnTo>
                                  <a:pt x="177313" y="485139"/>
                                </a:lnTo>
                                <a:lnTo>
                                  <a:pt x="168510" y="476249"/>
                                </a:lnTo>
                                <a:lnTo>
                                  <a:pt x="186827" y="476249"/>
                                </a:lnTo>
                                <a:lnTo>
                                  <a:pt x="177588" y="466915"/>
                                </a:lnTo>
                                <a:lnTo>
                                  <a:pt x="195854" y="466915"/>
                                </a:lnTo>
                                <a:lnTo>
                                  <a:pt x="199182" y="463549"/>
                                </a:lnTo>
                                <a:lnTo>
                                  <a:pt x="199430" y="463549"/>
                                </a:lnTo>
                                <a:lnTo>
                                  <a:pt x="190037" y="454038"/>
                                </a:lnTo>
                                <a:close/>
                              </a:path>
                              <a:path w="502284" h="775970">
                                <a:moveTo>
                                  <a:pt x="165287" y="497839"/>
                                </a:moveTo>
                                <a:lnTo>
                                  <a:pt x="155911" y="507316"/>
                                </a:lnTo>
                                <a:lnTo>
                                  <a:pt x="156353" y="507316"/>
                                </a:lnTo>
                                <a:lnTo>
                                  <a:pt x="177767" y="528965"/>
                                </a:lnTo>
                                <a:lnTo>
                                  <a:pt x="177198" y="528965"/>
                                </a:lnTo>
                                <a:lnTo>
                                  <a:pt x="186605" y="519451"/>
                                </a:lnTo>
                                <a:lnTo>
                                  <a:pt x="168053" y="519451"/>
                                </a:lnTo>
                                <a:lnTo>
                                  <a:pt x="177258" y="510130"/>
                                </a:lnTo>
                                <a:lnTo>
                                  <a:pt x="177439" y="510130"/>
                                </a:lnTo>
                                <a:lnTo>
                                  <a:pt x="165287" y="497839"/>
                                </a:lnTo>
                                <a:close/>
                              </a:path>
                              <a:path w="502284" h="775970">
                                <a:moveTo>
                                  <a:pt x="208196" y="497839"/>
                                </a:moveTo>
                                <a:lnTo>
                                  <a:pt x="207971" y="497839"/>
                                </a:lnTo>
                                <a:lnTo>
                                  <a:pt x="198602" y="507316"/>
                                </a:lnTo>
                                <a:lnTo>
                                  <a:pt x="199272" y="507316"/>
                                </a:lnTo>
                                <a:lnTo>
                                  <a:pt x="220708" y="528965"/>
                                </a:lnTo>
                                <a:lnTo>
                                  <a:pt x="224994" y="524509"/>
                                </a:lnTo>
                                <a:lnTo>
                                  <a:pt x="229398" y="520043"/>
                                </a:lnTo>
                                <a:lnTo>
                                  <a:pt x="211367" y="520043"/>
                                </a:lnTo>
                                <a:lnTo>
                                  <a:pt x="220525" y="510771"/>
                                </a:lnTo>
                                <a:lnTo>
                                  <a:pt x="220995" y="510771"/>
                                </a:lnTo>
                                <a:lnTo>
                                  <a:pt x="208196" y="497839"/>
                                </a:lnTo>
                                <a:close/>
                              </a:path>
                              <a:path w="502284" h="775970">
                                <a:moveTo>
                                  <a:pt x="251295" y="497839"/>
                                </a:moveTo>
                                <a:lnTo>
                                  <a:pt x="241950" y="507316"/>
                                </a:lnTo>
                                <a:lnTo>
                                  <a:pt x="242655" y="507316"/>
                                </a:lnTo>
                                <a:lnTo>
                                  <a:pt x="264036" y="528965"/>
                                </a:lnTo>
                                <a:lnTo>
                                  <a:pt x="263637" y="528965"/>
                                </a:lnTo>
                                <a:lnTo>
                                  <a:pt x="272465" y="520043"/>
                                </a:lnTo>
                                <a:lnTo>
                                  <a:pt x="273193" y="520043"/>
                                </a:lnTo>
                                <a:lnTo>
                                  <a:pt x="272608" y="519451"/>
                                </a:lnTo>
                                <a:lnTo>
                                  <a:pt x="254491" y="519451"/>
                                </a:lnTo>
                                <a:lnTo>
                                  <a:pt x="263067" y="510771"/>
                                </a:lnTo>
                                <a:lnTo>
                                  <a:pt x="264048" y="510771"/>
                                </a:lnTo>
                                <a:lnTo>
                                  <a:pt x="251295" y="497839"/>
                                </a:lnTo>
                                <a:close/>
                              </a:path>
                              <a:path w="502284" h="775970">
                                <a:moveTo>
                                  <a:pt x="294610" y="497839"/>
                                </a:moveTo>
                                <a:lnTo>
                                  <a:pt x="294436" y="497839"/>
                                </a:lnTo>
                                <a:lnTo>
                                  <a:pt x="285059" y="507316"/>
                                </a:lnTo>
                                <a:lnTo>
                                  <a:pt x="285301" y="507316"/>
                                </a:lnTo>
                                <a:lnTo>
                                  <a:pt x="306682" y="528965"/>
                                </a:lnTo>
                                <a:lnTo>
                                  <a:pt x="310976" y="524509"/>
                                </a:lnTo>
                                <a:lnTo>
                                  <a:pt x="315391" y="520043"/>
                                </a:lnTo>
                                <a:lnTo>
                                  <a:pt x="297502" y="520043"/>
                                </a:lnTo>
                                <a:lnTo>
                                  <a:pt x="306678" y="510771"/>
                                </a:lnTo>
                                <a:lnTo>
                                  <a:pt x="307395" y="510771"/>
                                </a:lnTo>
                                <a:lnTo>
                                  <a:pt x="294610" y="497839"/>
                                </a:lnTo>
                                <a:close/>
                              </a:path>
                              <a:path w="502284" h="775970">
                                <a:moveTo>
                                  <a:pt x="337716" y="497839"/>
                                </a:moveTo>
                                <a:lnTo>
                                  <a:pt x="337339" y="497839"/>
                                </a:lnTo>
                                <a:lnTo>
                                  <a:pt x="328737" y="506541"/>
                                </a:lnTo>
                                <a:lnTo>
                                  <a:pt x="328622" y="506729"/>
                                </a:lnTo>
                                <a:lnTo>
                                  <a:pt x="350582" y="528965"/>
                                </a:lnTo>
                                <a:lnTo>
                                  <a:pt x="350226" y="528965"/>
                                </a:lnTo>
                                <a:lnTo>
                                  <a:pt x="359061" y="520043"/>
                                </a:lnTo>
                                <a:lnTo>
                                  <a:pt x="359613" y="520043"/>
                                </a:lnTo>
                                <a:lnTo>
                                  <a:pt x="359029" y="519451"/>
                                </a:lnTo>
                                <a:lnTo>
                                  <a:pt x="341000" y="519451"/>
                                </a:lnTo>
                                <a:lnTo>
                                  <a:pt x="349580" y="510771"/>
                                </a:lnTo>
                                <a:lnTo>
                                  <a:pt x="350469" y="510771"/>
                                </a:lnTo>
                                <a:lnTo>
                                  <a:pt x="337716" y="497839"/>
                                </a:lnTo>
                                <a:close/>
                              </a:path>
                              <a:path w="502284" h="775970">
                                <a:moveTo>
                                  <a:pt x="381249" y="497839"/>
                                </a:moveTo>
                                <a:lnTo>
                                  <a:pt x="381050" y="497839"/>
                                </a:lnTo>
                                <a:lnTo>
                                  <a:pt x="371665" y="507316"/>
                                </a:lnTo>
                                <a:lnTo>
                                  <a:pt x="371846" y="507316"/>
                                </a:lnTo>
                                <a:lnTo>
                                  <a:pt x="393227" y="528965"/>
                                </a:lnTo>
                                <a:lnTo>
                                  <a:pt x="397528" y="524509"/>
                                </a:lnTo>
                                <a:lnTo>
                                  <a:pt x="401946" y="520043"/>
                                </a:lnTo>
                                <a:lnTo>
                                  <a:pt x="384121" y="520043"/>
                                </a:lnTo>
                                <a:lnTo>
                                  <a:pt x="393306" y="510771"/>
                                </a:lnTo>
                                <a:lnTo>
                                  <a:pt x="394034" y="510771"/>
                                </a:lnTo>
                                <a:lnTo>
                                  <a:pt x="381249" y="497839"/>
                                </a:lnTo>
                                <a:close/>
                              </a:path>
                              <a:path w="502284" h="775970">
                                <a:moveTo>
                                  <a:pt x="423940" y="497839"/>
                                </a:moveTo>
                                <a:lnTo>
                                  <a:pt x="422651" y="499109"/>
                                </a:lnTo>
                                <a:lnTo>
                                  <a:pt x="415301" y="506541"/>
                                </a:lnTo>
                                <a:lnTo>
                                  <a:pt x="415167" y="506729"/>
                                </a:lnTo>
                                <a:lnTo>
                                  <a:pt x="437127" y="528965"/>
                                </a:lnTo>
                                <a:lnTo>
                                  <a:pt x="436926" y="528965"/>
                                </a:lnTo>
                                <a:lnTo>
                                  <a:pt x="445772" y="520043"/>
                                </a:lnTo>
                                <a:lnTo>
                                  <a:pt x="445307" y="519451"/>
                                </a:lnTo>
                                <a:lnTo>
                                  <a:pt x="427574" y="519451"/>
                                </a:lnTo>
                                <a:lnTo>
                                  <a:pt x="436160" y="510771"/>
                                </a:lnTo>
                                <a:lnTo>
                                  <a:pt x="436725" y="510771"/>
                                </a:lnTo>
                                <a:lnTo>
                                  <a:pt x="423940" y="497839"/>
                                </a:lnTo>
                                <a:close/>
                              </a:path>
                              <a:path w="502284" h="775970">
                                <a:moveTo>
                                  <a:pt x="479790" y="509878"/>
                                </a:moveTo>
                                <a:lnTo>
                                  <a:pt x="474120" y="515619"/>
                                </a:lnTo>
                                <a:lnTo>
                                  <a:pt x="470376" y="519451"/>
                                </a:lnTo>
                                <a:lnTo>
                                  <a:pt x="479773" y="528965"/>
                                </a:lnTo>
                                <a:lnTo>
                                  <a:pt x="489193" y="519451"/>
                                </a:lnTo>
                                <a:lnTo>
                                  <a:pt x="485466" y="515619"/>
                                </a:lnTo>
                                <a:lnTo>
                                  <a:pt x="479790" y="509878"/>
                                </a:lnTo>
                                <a:close/>
                              </a:path>
                              <a:path w="502284" h="775970">
                                <a:moveTo>
                                  <a:pt x="17575" y="497839"/>
                                </a:moveTo>
                                <a:lnTo>
                                  <a:pt x="4788" y="510771"/>
                                </a:lnTo>
                                <a:lnTo>
                                  <a:pt x="13974" y="520043"/>
                                </a:lnTo>
                                <a:lnTo>
                                  <a:pt x="26525" y="507316"/>
                                </a:lnTo>
                                <a:lnTo>
                                  <a:pt x="26943" y="507316"/>
                                </a:lnTo>
                                <a:lnTo>
                                  <a:pt x="17575" y="497839"/>
                                </a:lnTo>
                                <a:close/>
                              </a:path>
                              <a:path w="502284" h="775970">
                                <a:moveTo>
                                  <a:pt x="152495" y="510771"/>
                                </a:moveTo>
                                <a:lnTo>
                                  <a:pt x="134375" y="510771"/>
                                </a:lnTo>
                                <a:lnTo>
                                  <a:pt x="143561" y="520043"/>
                                </a:lnTo>
                                <a:lnTo>
                                  <a:pt x="143328" y="520043"/>
                                </a:lnTo>
                                <a:lnTo>
                                  <a:pt x="152495" y="510771"/>
                                </a:lnTo>
                                <a:close/>
                              </a:path>
                              <a:path w="502284" h="775970">
                                <a:moveTo>
                                  <a:pt x="238543" y="510771"/>
                                </a:moveTo>
                                <a:lnTo>
                                  <a:pt x="220995" y="510771"/>
                                </a:lnTo>
                                <a:lnTo>
                                  <a:pt x="230172" y="520043"/>
                                </a:lnTo>
                                <a:lnTo>
                                  <a:pt x="229398" y="520043"/>
                                </a:lnTo>
                                <a:lnTo>
                                  <a:pt x="238543" y="510771"/>
                                </a:lnTo>
                                <a:close/>
                              </a:path>
                              <a:path w="502284" h="775970">
                                <a:moveTo>
                                  <a:pt x="281640" y="510771"/>
                                </a:moveTo>
                                <a:lnTo>
                                  <a:pt x="264048" y="510771"/>
                                </a:lnTo>
                                <a:lnTo>
                                  <a:pt x="273193" y="520043"/>
                                </a:lnTo>
                                <a:lnTo>
                                  <a:pt x="272465" y="520043"/>
                                </a:lnTo>
                                <a:lnTo>
                                  <a:pt x="281640" y="510771"/>
                                </a:lnTo>
                                <a:close/>
                              </a:path>
                              <a:path w="502284" h="775970">
                                <a:moveTo>
                                  <a:pt x="368244" y="510771"/>
                                </a:moveTo>
                                <a:lnTo>
                                  <a:pt x="350469" y="510771"/>
                                </a:lnTo>
                                <a:lnTo>
                                  <a:pt x="359613" y="520043"/>
                                </a:lnTo>
                                <a:lnTo>
                                  <a:pt x="359061" y="520043"/>
                                </a:lnTo>
                                <a:lnTo>
                                  <a:pt x="368244" y="510771"/>
                                </a:lnTo>
                                <a:close/>
                              </a:path>
                              <a:path w="502284" h="775970">
                                <a:moveTo>
                                  <a:pt x="454966" y="510771"/>
                                </a:moveTo>
                                <a:lnTo>
                                  <a:pt x="436725" y="510771"/>
                                </a:lnTo>
                                <a:lnTo>
                                  <a:pt x="445892" y="520043"/>
                                </a:lnTo>
                                <a:lnTo>
                                  <a:pt x="446360" y="519451"/>
                                </a:lnTo>
                                <a:lnTo>
                                  <a:pt x="454966" y="510771"/>
                                </a:lnTo>
                                <a:close/>
                              </a:path>
                              <a:path w="502284" h="775970">
                                <a:moveTo>
                                  <a:pt x="35925" y="497839"/>
                                </a:moveTo>
                                <a:lnTo>
                                  <a:pt x="34618" y="499109"/>
                                </a:lnTo>
                                <a:lnTo>
                                  <a:pt x="26525" y="507316"/>
                                </a:lnTo>
                                <a:lnTo>
                                  <a:pt x="26943" y="507316"/>
                                </a:lnTo>
                                <a:lnTo>
                                  <a:pt x="38938" y="519451"/>
                                </a:lnTo>
                                <a:lnTo>
                                  <a:pt x="42645" y="515619"/>
                                </a:lnTo>
                                <a:lnTo>
                                  <a:pt x="48067" y="510130"/>
                                </a:lnTo>
                                <a:lnTo>
                                  <a:pt x="35925" y="497839"/>
                                </a:lnTo>
                                <a:close/>
                              </a:path>
                              <a:path w="502284" h="775970">
                                <a:moveTo>
                                  <a:pt x="82194" y="475631"/>
                                </a:moveTo>
                                <a:lnTo>
                                  <a:pt x="81528" y="476249"/>
                                </a:lnTo>
                                <a:lnTo>
                                  <a:pt x="48067" y="510130"/>
                                </a:lnTo>
                                <a:lnTo>
                                  <a:pt x="57275" y="519451"/>
                                </a:lnTo>
                                <a:lnTo>
                                  <a:pt x="69272" y="507316"/>
                                </a:lnTo>
                                <a:lnTo>
                                  <a:pt x="69732" y="507316"/>
                                </a:lnTo>
                                <a:lnTo>
                                  <a:pt x="60351" y="497839"/>
                                </a:lnTo>
                                <a:lnTo>
                                  <a:pt x="78699" y="497839"/>
                                </a:lnTo>
                                <a:lnTo>
                                  <a:pt x="69966" y="489014"/>
                                </a:lnTo>
                                <a:lnTo>
                                  <a:pt x="87367" y="489014"/>
                                </a:lnTo>
                                <a:lnTo>
                                  <a:pt x="91198" y="485139"/>
                                </a:lnTo>
                                <a:lnTo>
                                  <a:pt x="91587" y="485139"/>
                                </a:lnTo>
                                <a:lnTo>
                                  <a:pt x="82194" y="475631"/>
                                </a:lnTo>
                                <a:close/>
                              </a:path>
                              <a:path w="502284" h="775970">
                                <a:moveTo>
                                  <a:pt x="108548" y="510771"/>
                                </a:moveTo>
                                <a:lnTo>
                                  <a:pt x="91493" y="510771"/>
                                </a:lnTo>
                                <a:lnTo>
                                  <a:pt x="100082" y="519451"/>
                                </a:lnTo>
                                <a:lnTo>
                                  <a:pt x="103754" y="515619"/>
                                </a:lnTo>
                                <a:lnTo>
                                  <a:pt x="108548" y="510771"/>
                                </a:lnTo>
                                <a:close/>
                              </a:path>
                              <a:path w="502284" h="775970">
                                <a:moveTo>
                                  <a:pt x="121565" y="497839"/>
                                </a:moveTo>
                                <a:lnTo>
                                  <a:pt x="121333" y="497839"/>
                                </a:lnTo>
                                <a:lnTo>
                                  <a:pt x="112730" y="506541"/>
                                </a:lnTo>
                                <a:lnTo>
                                  <a:pt x="125483" y="519451"/>
                                </a:lnTo>
                                <a:lnTo>
                                  <a:pt x="129191" y="515619"/>
                                </a:lnTo>
                                <a:lnTo>
                                  <a:pt x="133979" y="510771"/>
                                </a:lnTo>
                                <a:lnTo>
                                  <a:pt x="134375" y="510771"/>
                                </a:lnTo>
                                <a:lnTo>
                                  <a:pt x="121565" y="497839"/>
                                </a:lnTo>
                                <a:close/>
                              </a:path>
                              <a:path w="502284" h="775970">
                                <a:moveTo>
                                  <a:pt x="195820" y="510130"/>
                                </a:moveTo>
                                <a:lnTo>
                                  <a:pt x="177439" y="510130"/>
                                </a:lnTo>
                                <a:lnTo>
                                  <a:pt x="186655" y="519451"/>
                                </a:lnTo>
                                <a:lnTo>
                                  <a:pt x="190393" y="515619"/>
                                </a:lnTo>
                                <a:lnTo>
                                  <a:pt x="195820" y="510130"/>
                                </a:lnTo>
                                <a:close/>
                              </a:path>
                              <a:path w="502284" h="775970">
                                <a:moveTo>
                                  <a:pt x="324556" y="510771"/>
                                </a:moveTo>
                                <a:lnTo>
                                  <a:pt x="307395" y="510771"/>
                                </a:lnTo>
                                <a:lnTo>
                                  <a:pt x="315977" y="519451"/>
                                </a:lnTo>
                                <a:lnTo>
                                  <a:pt x="324556" y="510771"/>
                                </a:lnTo>
                                <a:close/>
                              </a:path>
                              <a:path w="502284" h="775970">
                                <a:moveTo>
                                  <a:pt x="411117" y="510771"/>
                                </a:moveTo>
                                <a:lnTo>
                                  <a:pt x="394034" y="510771"/>
                                </a:lnTo>
                                <a:lnTo>
                                  <a:pt x="402615" y="519451"/>
                                </a:lnTo>
                                <a:lnTo>
                                  <a:pt x="406321" y="515619"/>
                                </a:lnTo>
                                <a:lnTo>
                                  <a:pt x="411117" y="510771"/>
                                </a:lnTo>
                                <a:close/>
                              </a:path>
                              <a:path w="502284" h="775970">
                                <a:moveTo>
                                  <a:pt x="467887" y="497839"/>
                                </a:moveTo>
                                <a:lnTo>
                                  <a:pt x="466529" y="499109"/>
                                </a:lnTo>
                                <a:lnTo>
                                  <a:pt x="458392" y="507316"/>
                                </a:lnTo>
                                <a:lnTo>
                                  <a:pt x="470376" y="519451"/>
                                </a:lnTo>
                                <a:lnTo>
                                  <a:pt x="474120" y="515619"/>
                                </a:lnTo>
                                <a:lnTo>
                                  <a:pt x="479790" y="509878"/>
                                </a:lnTo>
                                <a:lnTo>
                                  <a:pt x="467887" y="497839"/>
                                </a:lnTo>
                                <a:close/>
                              </a:path>
                              <a:path w="502284" h="775970">
                                <a:moveTo>
                                  <a:pt x="491691" y="497839"/>
                                </a:moveTo>
                                <a:lnTo>
                                  <a:pt x="479790" y="509878"/>
                                </a:lnTo>
                                <a:lnTo>
                                  <a:pt x="489254" y="519451"/>
                                </a:lnTo>
                                <a:lnTo>
                                  <a:pt x="492987" y="515619"/>
                                </a:lnTo>
                                <a:lnTo>
                                  <a:pt x="501789" y="506729"/>
                                </a:lnTo>
                                <a:lnTo>
                                  <a:pt x="501789" y="504189"/>
                                </a:lnTo>
                                <a:lnTo>
                                  <a:pt x="497950" y="504189"/>
                                </a:lnTo>
                                <a:lnTo>
                                  <a:pt x="491691" y="497839"/>
                                </a:lnTo>
                                <a:close/>
                              </a:path>
                              <a:path w="502284" h="775970">
                                <a:moveTo>
                                  <a:pt x="4788" y="510771"/>
                                </a:moveTo>
                                <a:lnTo>
                                  <a:pt x="4282" y="510771"/>
                                </a:lnTo>
                                <a:lnTo>
                                  <a:pt x="0" y="514349"/>
                                </a:lnTo>
                                <a:lnTo>
                                  <a:pt x="0" y="515619"/>
                                </a:lnTo>
                                <a:lnTo>
                                  <a:pt x="4788" y="510771"/>
                                </a:lnTo>
                                <a:close/>
                              </a:path>
                              <a:path w="502284" h="775970">
                                <a:moveTo>
                                  <a:pt x="38976" y="476249"/>
                                </a:moveTo>
                                <a:lnTo>
                                  <a:pt x="35119" y="480059"/>
                                </a:lnTo>
                                <a:lnTo>
                                  <a:pt x="17575" y="497839"/>
                                </a:lnTo>
                                <a:lnTo>
                                  <a:pt x="26943" y="507316"/>
                                </a:lnTo>
                                <a:lnTo>
                                  <a:pt x="26525" y="507316"/>
                                </a:lnTo>
                                <a:lnTo>
                                  <a:pt x="35871" y="497839"/>
                                </a:lnTo>
                                <a:lnTo>
                                  <a:pt x="34671" y="496569"/>
                                </a:lnTo>
                                <a:lnTo>
                                  <a:pt x="27206" y="489014"/>
                                </a:lnTo>
                                <a:lnTo>
                                  <a:pt x="44575" y="489014"/>
                                </a:lnTo>
                                <a:lnTo>
                                  <a:pt x="48087" y="485452"/>
                                </a:lnTo>
                                <a:lnTo>
                                  <a:pt x="38976" y="476249"/>
                                </a:lnTo>
                                <a:close/>
                              </a:path>
                              <a:path w="502284" h="775970">
                                <a:moveTo>
                                  <a:pt x="57336" y="476249"/>
                                </a:moveTo>
                                <a:lnTo>
                                  <a:pt x="57163" y="476249"/>
                                </a:lnTo>
                                <a:lnTo>
                                  <a:pt x="48087" y="485452"/>
                                </a:lnTo>
                                <a:lnTo>
                                  <a:pt x="69732" y="507316"/>
                                </a:lnTo>
                                <a:lnTo>
                                  <a:pt x="69272" y="507316"/>
                                </a:lnTo>
                                <a:lnTo>
                                  <a:pt x="78641" y="497839"/>
                                </a:lnTo>
                                <a:lnTo>
                                  <a:pt x="60205" y="497839"/>
                                </a:lnTo>
                                <a:lnTo>
                                  <a:pt x="68922" y="489014"/>
                                </a:lnTo>
                                <a:lnTo>
                                  <a:pt x="69966" y="489014"/>
                                </a:lnTo>
                                <a:lnTo>
                                  <a:pt x="57336" y="476249"/>
                                </a:lnTo>
                                <a:close/>
                              </a:path>
                              <a:path w="502284" h="775970">
                                <a:moveTo>
                                  <a:pt x="143329" y="475631"/>
                                </a:moveTo>
                                <a:lnTo>
                                  <a:pt x="142679" y="476249"/>
                                </a:lnTo>
                                <a:lnTo>
                                  <a:pt x="133889" y="485139"/>
                                </a:lnTo>
                                <a:lnTo>
                                  <a:pt x="134416" y="485139"/>
                                </a:lnTo>
                                <a:lnTo>
                                  <a:pt x="156353" y="507316"/>
                                </a:lnTo>
                                <a:lnTo>
                                  <a:pt x="155911" y="507316"/>
                                </a:lnTo>
                                <a:lnTo>
                                  <a:pt x="165280" y="497839"/>
                                </a:lnTo>
                                <a:lnTo>
                                  <a:pt x="146751" y="497839"/>
                                </a:lnTo>
                                <a:lnTo>
                                  <a:pt x="155467" y="489014"/>
                                </a:lnTo>
                                <a:lnTo>
                                  <a:pt x="156561" y="489014"/>
                                </a:lnTo>
                                <a:lnTo>
                                  <a:pt x="143329" y="475631"/>
                                </a:lnTo>
                                <a:close/>
                              </a:path>
                              <a:path w="502284" h="775970">
                                <a:moveTo>
                                  <a:pt x="186827" y="476249"/>
                                </a:moveTo>
                                <a:lnTo>
                                  <a:pt x="186626" y="476249"/>
                                </a:lnTo>
                                <a:lnTo>
                                  <a:pt x="177836" y="485139"/>
                                </a:lnTo>
                                <a:lnTo>
                                  <a:pt x="177622" y="485452"/>
                                </a:lnTo>
                                <a:lnTo>
                                  <a:pt x="199272" y="507316"/>
                                </a:lnTo>
                                <a:lnTo>
                                  <a:pt x="198602" y="507316"/>
                                </a:lnTo>
                                <a:lnTo>
                                  <a:pt x="207971" y="497839"/>
                                </a:lnTo>
                                <a:lnTo>
                                  <a:pt x="189396" y="497839"/>
                                </a:lnTo>
                                <a:lnTo>
                                  <a:pt x="198113" y="489014"/>
                                </a:lnTo>
                                <a:lnTo>
                                  <a:pt x="199460" y="489014"/>
                                </a:lnTo>
                                <a:lnTo>
                                  <a:pt x="186827" y="476249"/>
                                </a:lnTo>
                                <a:close/>
                              </a:path>
                              <a:path w="502284" h="775970">
                                <a:moveTo>
                                  <a:pt x="254619" y="476249"/>
                                </a:moveTo>
                                <a:lnTo>
                                  <a:pt x="233296" y="497839"/>
                                </a:lnTo>
                                <a:lnTo>
                                  <a:pt x="242655" y="507316"/>
                                </a:lnTo>
                                <a:lnTo>
                                  <a:pt x="241950" y="507316"/>
                                </a:lnTo>
                                <a:lnTo>
                                  <a:pt x="251295" y="497839"/>
                                </a:lnTo>
                                <a:lnTo>
                                  <a:pt x="242592" y="489014"/>
                                </a:lnTo>
                                <a:lnTo>
                                  <a:pt x="259999" y="489014"/>
                                </a:lnTo>
                                <a:lnTo>
                                  <a:pt x="263512" y="485452"/>
                                </a:lnTo>
                                <a:lnTo>
                                  <a:pt x="263708" y="485452"/>
                                </a:lnTo>
                                <a:lnTo>
                                  <a:pt x="254619" y="476249"/>
                                </a:lnTo>
                                <a:close/>
                              </a:path>
                              <a:path w="502284" h="775970">
                                <a:moveTo>
                                  <a:pt x="297908" y="475631"/>
                                </a:moveTo>
                                <a:lnTo>
                                  <a:pt x="297176" y="476249"/>
                                </a:lnTo>
                                <a:lnTo>
                                  <a:pt x="277099" y="496569"/>
                                </a:lnTo>
                                <a:lnTo>
                                  <a:pt x="275942" y="497839"/>
                                </a:lnTo>
                                <a:lnTo>
                                  <a:pt x="285301" y="507316"/>
                                </a:lnTo>
                                <a:lnTo>
                                  <a:pt x="285059" y="507316"/>
                                </a:lnTo>
                                <a:lnTo>
                                  <a:pt x="294436" y="497839"/>
                                </a:lnTo>
                                <a:lnTo>
                                  <a:pt x="294610" y="497839"/>
                                </a:lnTo>
                                <a:lnTo>
                                  <a:pt x="285884" y="489014"/>
                                </a:lnTo>
                                <a:lnTo>
                                  <a:pt x="303169" y="489014"/>
                                </a:lnTo>
                                <a:lnTo>
                                  <a:pt x="307003" y="485139"/>
                                </a:lnTo>
                                <a:lnTo>
                                  <a:pt x="307299" y="485139"/>
                                </a:lnTo>
                                <a:lnTo>
                                  <a:pt x="297908" y="475631"/>
                                </a:lnTo>
                                <a:close/>
                              </a:path>
                              <a:path w="502284" h="775970">
                                <a:moveTo>
                                  <a:pt x="405774" y="454038"/>
                                </a:moveTo>
                                <a:lnTo>
                                  <a:pt x="405418" y="454285"/>
                                </a:lnTo>
                                <a:lnTo>
                                  <a:pt x="363619" y="496569"/>
                                </a:lnTo>
                                <a:lnTo>
                                  <a:pt x="362487" y="497839"/>
                                </a:lnTo>
                                <a:lnTo>
                                  <a:pt x="371846" y="507316"/>
                                </a:lnTo>
                                <a:lnTo>
                                  <a:pt x="371665" y="507316"/>
                                </a:lnTo>
                                <a:lnTo>
                                  <a:pt x="381050" y="497839"/>
                                </a:lnTo>
                                <a:lnTo>
                                  <a:pt x="381249" y="497839"/>
                                </a:lnTo>
                                <a:lnTo>
                                  <a:pt x="372523" y="489014"/>
                                </a:lnTo>
                                <a:lnTo>
                                  <a:pt x="389790" y="489014"/>
                                </a:lnTo>
                                <a:lnTo>
                                  <a:pt x="393627" y="485139"/>
                                </a:lnTo>
                                <a:lnTo>
                                  <a:pt x="393844" y="485139"/>
                                </a:lnTo>
                                <a:lnTo>
                                  <a:pt x="384453" y="475631"/>
                                </a:lnTo>
                                <a:lnTo>
                                  <a:pt x="401983" y="475631"/>
                                </a:lnTo>
                                <a:lnTo>
                                  <a:pt x="393366" y="466915"/>
                                </a:lnTo>
                                <a:lnTo>
                                  <a:pt x="411674" y="466915"/>
                                </a:lnTo>
                                <a:lnTo>
                                  <a:pt x="415008" y="463549"/>
                                </a:lnTo>
                                <a:lnTo>
                                  <a:pt x="415167" y="463549"/>
                                </a:lnTo>
                                <a:lnTo>
                                  <a:pt x="405774" y="454038"/>
                                </a:lnTo>
                                <a:close/>
                              </a:path>
                              <a:path w="502284" h="775970">
                                <a:moveTo>
                                  <a:pt x="470413" y="476249"/>
                                </a:moveTo>
                                <a:lnTo>
                                  <a:pt x="466541" y="480059"/>
                                </a:lnTo>
                                <a:lnTo>
                                  <a:pt x="450209" y="496569"/>
                                </a:lnTo>
                                <a:lnTo>
                                  <a:pt x="449033" y="497839"/>
                                </a:lnTo>
                                <a:lnTo>
                                  <a:pt x="458392" y="507316"/>
                                </a:lnTo>
                                <a:lnTo>
                                  <a:pt x="467789" y="497839"/>
                                </a:lnTo>
                                <a:lnTo>
                                  <a:pt x="466632" y="496569"/>
                                </a:lnTo>
                                <a:lnTo>
                                  <a:pt x="459161" y="489014"/>
                                </a:lnTo>
                                <a:lnTo>
                                  <a:pt x="476540" y="489014"/>
                                </a:lnTo>
                                <a:lnTo>
                                  <a:pt x="479776" y="485750"/>
                                </a:lnTo>
                                <a:lnTo>
                                  <a:pt x="470413" y="476249"/>
                                </a:lnTo>
                                <a:close/>
                              </a:path>
                              <a:path w="502284" h="775970">
                                <a:moveTo>
                                  <a:pt x="316424" y="476249"/>
                                </a:moveTo>
                                <a:lnTo>
                                  <a:pt x="315800" y="476249"/>
                                </a:lnTo>
                                <a:lnTo>
                                  <a:pt x="307003" y="485139"/>
                                </a:lnTo>
                                <a:lnTo>
                                  <a:pt x="307299" y="485139"/>
                                </a:lnTo>
                                <a:lnTo>
                                  <a:pt x="328622" y="506729"/>
                                </a:lnTo>
                                <a:lnTo>
                                  <a:pt x="328737" y="506541"/>
                                </a:lnTo>
                                <a:lnTo>
                                  <a:pt x="337339" y="497839"/>
                                </a:lnTo>
                                <a:lnTo>
                                  <a:pt x="319476" y="497839"/>
                                </a:lnTo>
                                <a:lnTo>
                                  <a:pt x="328210" y="489014"/>
                                </a:lnTo>
                                <a:lnTo>
                                  <a:pt x="329012" y="489014"/>
                                </a:lnTo>
                                <a:lnTo>
                                  <a:pt x="316424" y="476249"/>
                                </a:lnTo>
                                <a:close/>
                              </a:path>
                              <a:path w="502284" h="775970">
                                <a:moveTo>
                                  <a:pt x="402594" y="476249"/>
                                </a:moveTo>
                                <a:lnTo>
                                  <a:pt x="402431" y="476249"/>
                                </a:lnTo>
                                <a:lnTo>
                                  <a:pt x="393627" y="485139"/>
                                </a:lnTo>
                                <a:lnTo>
                                  <a:pt x="393844" y="485139"/>
                                </a:lnTo>
                                <a:lnTo>
                                  <a:pt x="415167" y="506729"/>
                                </a:lnTo>
                                <a:lnTo>
                                  <a:pt x="415301" y="506541"/>
                                </a:lnTo>
                                <a:lnTo>
                                  <a:pt x="423907" y="497839"/>
                                </a:lnTo>
                                <a:lnTo>
                                  <a:pt x="406115" y="497839"/>
                                </a:lnTo>
                                <a:lnTo>
                                  <a:pt x="414858" y="489014"/>
                                </a:lnTo>
                                <a:lnTo>
                                  <a:pt x="415214" y="489014"/>
                                </a:lnTo>
                                <a:lnTo>
                                  <a:pt x="402594" y="476249"/>
                                </a:lnTo>
                                <a:close/>
                              </a:path>
                              <a:path w="502284" h="775970">
                                <a:moveTo>
                                  <a:pt x="112822" y="489014"/>
                                </a:moveTo>
                                <a:lnTo>
                                  <a:pt x="105359" y="496569"/>
                                </a:lnTo>
                                <a:lnTo>
                                  <a:pt x="104134" y="497839"/>
                                </a:lnTo>
                                <a:lnTo>
                                  <a:pt x="112730" y="506541"/>
                                </a:lnTo>
                                <a:lnTo>
                                  <a:pt x="121333" y="497839"/>
                                </a:lnTo>
                                <a:lnTo>
                                  <a:pt x="121565" y="497839"/>
                                </a:lnTo>
                                <a:lnTo>
                                  <a:pt x="112822" y="489014"/>
                                </a:lnTo>
                                <a:close/>
                              </a:path>
                              <a:path w="502284" h="775970">
                                <a:moveTo>
                                  <a:pt x="497950" y="491489"/>
                                </a:moveTo>
                                <a:lnTo>
                                  <a:pt x="491691" y="497839"/>
                                </a:lnTo>
                                <a:lnTo>
                                  <a:pt x="497950" y="504189"/>
                                </a:lnTo>
                                <a:lnTo>
                                  <a:pt x="501789" y="499109"/>
                                </a:lnTo>
                                <a:lnTo>
                                  <a:pt x="501789" y="496569"/>
                                </a:lnTo>
                                <a:lnTo>
                                  <a:pt x="497950" y="491489"/>
                                </a:lnTo>
                                <a:close/>
                              </a:path>
                              <a:path w="502284" h="775970">
                                <a:moveTo>
                                  <a:pt x="501789" y="499109"/>
                                </a:moveTo>
                                <a:lnTo>
                                  <a:pt x="497950" y="504189"/>
                                </a:lnTo>
                                <a:lnTo>
                                  <a:pt x="501789" y="504189"/>
                                </a:lnTo>
                                <a:lnTo>
                                  <a:pt x="501789" y="499109"/>
                                </a:lnTo>
                                <a:close/>
                              </a:path>
                              <a:path w="502284" h="775970">
                                <a:moveTo>
                                  <a:pt x="4791" y="466325"/>
                                </a:moveTo>
                                <a:lnTo>
                                  <a:pt x="0" y="471169"/>
                                </a:lnTo>
                                <a:lnTo>
                                  <a:pt x="0" y="480059"/>
                                </a:lnTo>
                                <a:lnTo>
                                  <a:pt x="17575" y="497839"/>
                                </a:lnTo>
                                <a:lnTo>
                                  <a:pt x="26276" y="489014"/>
                                </a:lnTo>
                                <a:lnTo>
                                  <a:pt x="27206" y="489014"/>
                                </a:lnTo>
                                <a:lnTo>
                                  <a:pt x="23379" y="485139"/>
                                </a:lnTo>
                                <a:lnTo>
                                  <a:pt x="4559" y="485139"/>
                                </a:lnTo>
                                <a:lnTo>
                                  <a:pt x="13946" y="475631"/>
                                </a:lnTo>
                                <a:lnTo>
                                  <a:pt x="4791" y="466325"/>
                                </a:lnTo>
                                <a:close/>
                              </a:path>
                              <a:path w="502284" h="775970">
                                <a:moveTo>
                                  <a:pt x="44575" y="489014"/>
                                </a:moveTo>
                                <a:lnTo>
                                  <a:pt x="27206" y="489014"/>
                                </a:lnTo>
                                <a:lnTo>
                                  <a:pt x="35925" y="497839"/>
                                </a:lnTo>
                                <a:lnTo>
                                  <a:pt x="37123" y="496569"/>
                                </a:lnTo>
                                <a:lnTo>
                                  <a:pt x="44575" y="489014"/>
                                </a:lnTo>
                                <a:close/>
                              </a:path>
                              <a:path w="502284" h="775970">
                                <a:moveTo>
                                  <a:pt x="87367" y="489014"/>
                                </a:moveTo>
                                <a:lnTo>
                                  <a:pt x="69966" y="489014"/>
                                </a:lnTo>
                                <a:lnTo>
                                  <a:pt x="78699" y="497839"/>
                                </a:lnTo>
                                <a:lnTo>
                                  <a:pt x="79897" y="496569"/>
                                </a:lnTo>
                                <a:lnTo>
                                  <a:pt x="87367" y="489014"/>
                                </a:lnTo>
                                <a:close/>
                              </a:path>
                              <a:path w="502284" h="775970">
                                <a:moveTo>
                                  <a:pt x="100177" y="476249"/>
                                </a:moveTo>
                                <a:lnTo>
                                  <a:pt x="99987" y="476249"/>
                                </a:lnTo>
                                <a:lnTo>
                                  <a:pt x="91198" y="485139"/>
                                </a:lnTo>
                                <a:lnTo>
                                  <a:pt x="91587" y="485139"/>
                                </a:lnTo>
                                <a:lnTo>
                                  <a:pt x="104134" y="497839"/>
                                </a:lnTo>
                                <a:lnTo>
                                  <a:pt x="105359" y="496569"/>
                                </a:lnTo>
                                <a:lnTo>
                                  <a:pt x="112822" y="489014"/>
                                </a:lnTo>
                                <a:lnTo>
                                  <a:pt x="100177" y="476249"/>
                                </a:lnTo>
                                <a:close/>
                              </a:path>
                              <a:path w="502284" h="775970">
                                <a:moveTo>
                                  <a:pt x="134712" y="466915"/>
                                </a:moveTo>
                                <a:lnTo>
                                  <a:pt x="130445" y="471169"/>
                                </a:lnTo>
                                <a:lnTo>
                                  <a:pt x="112822" y="489014"/>
                                </a:lnTo>
                                <a:lnTo>
                                  <a:pt x="121565" y="497839"/>
                                </a:lnTo>
                                <a:lnTo>
                                  <a:pt x="121333" y="497839"/>
                                </a:lnTo>
                                <a:lnTo>
                                  <a:pt x="133889" y="485139"/>
                                </a:lnTo>
                                <a:lnTo>
                                  <a:pt x="134416" y="485139"/>
                                </a:lnTo>
                                <a:lnTo>
                                  <a:pt x="125623" y="476249"/>
                                </a:lnTo>
                                <a:lnTo>
                                  <a:pt x="142679" y="476249"/>
                                </a:lnTo>
                                <a:lnTo>
                                  <a:pt x="143290" y="475631"/>
                                </a:lnTo>
                                <a:lnTo>
                                  <a:pt x="134712" y="466915"/>
                                </a:lnTo>
                                <a:close/>
                              </a:path>
                              <a:path w="502284" h="775970">
                                <a:moveTo>
                                  <a:pt x="174006" y="489014"/>
                                </a:moveTo>
                                <a:lnTo>
                                  <a:pt x="156561" y="489014"/>
                                </a:lnTo>
                                <a:lnTo>
                                  <a:pt x="165287" y="497839"/>
                                </a:lnTo>
                                <a:lnTo>
                                  <a:pt x="174006" y="489014"/>
                                </a:lnTo>
                                <a:close/>
                              </a:path>
                              <a:path w="502284" h="775970">
                                <a:moveTo>
                                  <a:pt x="216697" y="489014"/>
                                </a:moveTo>
                                <a:lnTo>
                                  <a:pt x="199460" y="489014"/>
                                </a:lnTo>
                                <a:lnTo>
                                  <a:pt x="208196" y="497839"/>
                                </a:lnTo>
                                <a:lnTo>
                                  <a:pt x="207971" y="497839"/>
                                </a:lnTo>
                                <a:lnTo>
                                  <a:pt x="216697" y="489014"/>
                                </a:lnTo>
                                <a:close/>
                              </a:path>
                              <a:path w="502284" h="775970">
                                <a:moveTo>
                                  <a:pt x="230004" y="476249"/>
                                </a:moveTo>
                                <a:lnTo>
                                  <a:pt x="229317" y="476249"/>
                                </a:lnTo>
                                <a:lnTo>
                                  <a:pt x="220528" y="485139"/>
                                </a:lnTo>
                                <a:lnTo>
                                  <a:pt x="220753" y="485139"/>
                                </a:lnTo>
                                <a:lnTo>
                                  <a:pt x="233296" y="497839"/>
                                </a:lnTo>
                                <a:lnTo>
                                  <a:pt x="242013" y="489014"/>
                                </a:lnTo>
                                <a:lnTo>
                                  <a:pt x="242592" y="489014"/>
                                </a:lnTo>
                                <a:lnTo>
                                  <a:pt x="230004" y="476249"/>
                                </a:lnTo>
                                <a:close/>
                              </a:path>
                              <a:path w="502284" h="775970">
                                <a:moveTo>
                                  <a:pt x="259999" y="489014"/>
                                </a:moveTo>
                                <a:lnTo>
                                  <a:pt x="242592" y="489014"/>
                                </a:lnTo>
                                <a:lnTo>
                                  <a:pt x="251295" y="497839"/>
                                </a:lnTo>
                                <a:lnTo>
                                  <a:pt x="259999" y="489014"/>
                                </a:lnTo>
                                <a:close/>
                              </a:path>
                              <a:path w="502284" h="775970">
                                <a:moveTo>
                                  <a:pt x="273264" y="476249"/>
                                </a:moveTo>
                                <a:lnTo>
                                  <a:pt x="272587" y="476249"/>
                                </a:lnTo>
                                <a:lnTo>
                                  <a:pt x="263512" y="485452"/>
                                </a:lnTo>
                                <a:lnTo>
                                  <a:pt x="263708" y="485452"/>
                                </a:lnTo>
                                <a:lnTo>
                                  <a:pt x="275942" y="497839"/>
                                </a:lnTo>
                                <a:lnTo>
                                  <a:pt x="277099" y="496569"/>
                                </a:lnTo>
                                <a:lnTo>
                                  <a:pt x="284564" y="489014"/>
                                </a:lnTo>
                                <a:lnTo>
                                  <a:pt x="285884" y="489014"/>
                                </a:lnTo>
                                <a:lnTo>
                                  <a:pt x="273264" y="476249"/>
                                </a:lnTo>
                                <a:close/>
                              </a:path>
                              <a:path w="502284" h="775970">
                                <a:moveTo>
                                  <a:pt x="303169" y="489014"/>
                                </a:moveTo>
                                <a:lnTo>
                                  <a:pt x="285884" y="489014"/>
                                </a:lnTo>
                                <a:lnTo>
                                  <a:pt x="294610" y="497839"/>
                                </a:lnTo>
                                <a:lnTo>
                                  <a:pt x="294436" y="497839"/>
                                </a:lnTo>
                                <a:lnTo>
                                  <a:pt x="303169" y="489014"/>
                                </a:lnTo>
                                <a:close/>
                              </a:path>
                              <a:path w="502284" h="775970">
                                <a:moveTo>
                                  <a:pt x="346063" y="489014"/>
                                </a:moveTo>
                                <a:lnTo>
                                  <a:pt x="329012" y="489014"/>
                                </a:lnTo>
                                <a:lnTo>
                                  <a:pt x="337716" y="497839"/>
                                </a:lnTo>
                                <a:lnTo>
                                  <a:pt x="337339" y="497839"/>
                                </a:lnTo>
                                <a:lnTo>
                                  <a:pt x="346063" y="489014"/>
                                </a:lnTo>
                                <a:close/>
                              </a:path>
                              <a:path w="502284" h="775970">
                                <a:moveTo>
                                  <a:pt x="359291" y="475631"/>
                                </a:moveTo>
                                <a:lnTo>
                                  <a:pt x="353658" y="481329"/>
                                </a:lnTo>
                                <a:lnTo>
                                  <a:pt x="349944" y="485139"/>
                                </a:lnTo>
                                <a:lnTo>
                                  <a:pt x="362487" y="497839"/>
                                </a:lnTo>
                                <a:lnTo>
                                  <a:pt x="363619" y="496569"/>
                                </a:lnTo>
                                <a:lnTo>
                                  <a:pt x="371088" y="489014"/>
                                </a:lnTo>
                                <a:lnTo>
                                  <a:pt x="372523" y="489014"/>
                                </a:lnTo>
                                <a:lnTo>
                                  <a:pt x="359291" y="475631"/>
                                </a:lnTo>
                                <a:close/>
                              </a:path>
                              <a:path w="502284" h="775970">
                                <a:moveTo>
                                  <a:pt x="389790" y="489014"/>
                                </a:moveTo>
                                <a:lnTo>
                                  <a:pt x="372523" y="489014"/>
                                </a:lnTo>
                                <a:lnTo>
                                  <a:pt x="381249" y="497839"/>
                                </a:lnTo>
                                <a:lnTo>
                                  <a:pt x="381050" y="497839"/>
                                </a:lnTo>
                                <a:lnTo>
                                  <a:pt x="389790" y="489014"/>
                                </a:lnTo>
                                <a:close/>
                              </a:path>
                              <a:path w="502284" h="775970">
                                <a:moveTo>
                                  <a:pt x="432637" y="489014"/>
                                </a:moveTo>
                                <a:lnTo>
                                  <a:pt x="415214" y="489014"/>
                                </a:lnTo>
                                <a:lnTo>
                                  <a:pt x="423940" y="497839"/>
                                </a:lnTo>
                                <a:lnTo>
                                  <a:pt x="425164" y="496569"/>
                                </a:lnTo>
                                <a:lnTo>
                                  <a:pt x="432637" y="489014"/>
                                </a:lnTo>
                                <a:close/>
                              </a:path>
                              <a:path w="502284" h="775970">
                                <a:moveTo>
                                  <a:pt x="445930" y="475631"/>
                                </a:moveTo>
                                <a:lnTo>
                                  <a:pt x="445262" y="476249"/>
                                </a:lnTo>
                                <a:lnTo>
                                  <a:pt x="436490" y="485139"/>
                                </a:lnTo>
                                <a:lnTo>
                                  <a:pt x="449033" y="497839"/>
                                </a:lnTo>
                                <a:lnTo>
                                  <a:pt x="450209" y="496569"/>
                                </a:lnTo>
                                <a:lnTo>
                                  <a:pt x="457683" y="489014"/>
                                </a:lnTo>
                                <a:lnTo>
                                  <a:pt x="459161" y="489014"/>
                                </a:lnTo>
                                <a:lnTo>
                                  <a:pt x="445930" y="475631"/>
                                </a:lnTo>
                                <a:close/>
                              </a:path>
                              <a:path w="502284" h="775970">
                                <a:moveTo>
                                  <a:pt x="476540" y="489014"/>
                                </a:moveTo>
                                <a:lnTo>
                                  <a:pt x="459161" y="489014"/>
                                </a:lnTo>
                                <a:lnTo>
                                  <a:pt x="467887" y="497839"/>
                                </a:lnTo>
                                <a:lnTo>
                                  <a:pt x="469048" y="496569"/>
                                </a:lnTo>
                                <a:lnTo>
                                  <a:pt x="476540" y="489014"/>
                                </a:lnTo>
                                <a:close/>
                              </a:path>
                              <a:path w="502284" h="775970">
                                <a:moveTo>
                                  <a:pt x="489236" y="476249"/>
                                </a:moveTo>
                                <a:lnTo>
                                  <a:pt x="485419" y="480059"/>
                                </a:lnTo>
                                <a:lnTo>
                                  <a:pt x="479776" y="485750"/>
                                </a:lnTo>
                                <a:lnTo>
                                  <a:pt x="491691" y="497839"/>
                                </a:lnTo>
                                <a:lnTo>
                                  <a:pt x="497950" y="491489"/>
                                </a:lnTo>
                                <a:lnTo>
                                  <a:pt x="501789" y="491489"/>
                                </a:lnTo>
                                <a:lnTo>
                                  <a:pt x="501789" y="489014"/>
                                </a:lnTo>
                                <a:lnTo>
                                  <a:pt x="498627" y="485750"/>
                                </a:lnTo>
                                <a:lnTo>
                                  <a:pt x="489236" y="476249"/>
                                </a:lnTo>
                                <a:close/>
                              </a:path>
                              <a:path w="502284" h="775970">
                                <a:moveTo>
                                  <a:pt x="501789" y="491489"/>
                                </a:moveTo>
                                <a:lnTo>
                                  <a:pt x="497950" y="491489"/>
                                </a:lnTo>
                                <a:lnTo>
                                  <a:pt x="501789" y="496569"/>
                                </a:lnTo>
                                <a:lnTo>
                                  <a:pt x="501789" y="491489"/>
                                </a:lnTo>
                                <a:close/>
                              </a:path>
                              <a:path w="502284" h="775970">
                                <a:moveTo>
                                  <a:pt x="492323" y="454038"/>
                                </a:moveTo>
                                <a:lnTo>
                                  <a:pt x="492039" y="454285"/>
                                </a:lnTo>
                                <a:lnTo>
                                  <a:pt x="470922" y="475631"/>
                                </a:lnTo>
                                <a:lnTo>
                                  <a:pt x="470413" y="476249"/>
                                </a:lnTo>
                                <a:lnTo>
                                  <a:pt x="479776" y="485750"/>
                                </a:lnTo>
                                <a:lnTo>
                                  <a:pt x="489196" y="476249"/>
                                </a:lnTo>
                                <a:lnTo>
                                  <a:pt x="488624" y="475631"/>
                                </a:lnTo>
                                <a:lnTo>
                                  <a:pt x="480010" y="466915"/>
                                </a:lnTo>
                                <a:lnTo>
                                  <a:pt x="498452" y="466915"/>
                                </a:lnTo>
                                <a:lnTo>
                                  <a:pt x="501789" y="463549"/>
                                </a:lnTo>
                                <a:lnTo>
                                  <a:pt x="501789" y="459739"/>
                                </a:lnTo>
                                <a:lnTo>
                                  <a:pt x="497950" y="459739"/>
                                </a:lnTo>
                                <a:lnTo>
                                  <a:pt x="492323" y="454038"/>
                                </a:lnTo>
                                <a:close/>
                              </a:path>
                              <a:path w="502284" h="775970">
                                <a:moveTo>
                                  <a:pt x="48101" y="466915"/>
                                </a:moveTo>
                                <a:lnTo>
                                  <a:pt x="39493" y="475631"/>
                                </a:lnTo>
                                <a:lnTo>
                                  <a:pt x="38976" y="476249"/>
                                </a:lnTo>
                                <a:lnTo>
                                  <a:pt x="48087" y="485452"/>
                                </a:lnTo>
                                <a:lnTo>
                                  <a:pt x="57163" y="476249"/>
                                </a:lnTo>
                                <a:lnTo>
                                  <a:pt x="57336" y="476249"/>
                                </a:lnTo>
                                <a:lnTo>
                                  <a:pt x="48101" y="466915"/>
                                </a:lnTo>
                                <a:close/>
                              </a:path>
                              <a:path w="502284" h="775970">
                                <a:moveTo>
                                  <a:pt x="164842" y="454038"/>
                                </a:moveTo>
                                <a:lnTo>
                                  <a:pt x="164639" y="454038"/>
                                </a:lnTo>
                                <a:lnTo>
                                  <a:pt x="155493" y="463288"/>
                                </a:lnTo>
                                <a:lnTo>
                                  <a:pt x="155676" y="463288"/>
                                </a:lnTo>
                                <a:lnTo>
                                  <a:pt x="177622" y="485452"/>
                                </a:lnTo>
                                <a:lnTo>
                                  <a:pt x="177836" y="485139"/>
                                </a:lnTo>
                                <a:lnTo>
                                  <a:pt x="186626" y="476249"/>
                                </a:lnTo>
                                <a:lnTo>
                                  <a:pt x="168073" y="476249"/>
                                </a:lnTo>
                                <a:lnTo>
                                  <a:pt x="177292" y="466915"/>
                                </a:lnTo>
                                <a:lnTo>
                                  <a:pt x="177588" y="466915"/>
                                </a:lnTo>
                                <a:lnTo>
                                  <a:pt x="164842" y="454038"/>
                                </a:lnTo>
                                <a:close/>
                              </a:path>
                              <a:path w="502284" h="775970">
                                <a:moveTo>
                                  <a:pt x="276582" y="454038"/>
                                </a:moveTo>
                                <a:lnTo>
                                  <a:pt x="276312" y="454285"/>
                                </a:lnTo>
                                <a:lnTo>
                                  <a:pt x="254619" y="476249"/>
                                </a:lnTo>
                                <a:lnTo>
                                  <a:pt x="263708" y="485452"/>
                                </a:lnTo>
                                <a:lnTo>
                                  <a:pt x="263512" y="485452"/>
                                </a:lnTo>
                                <a:lnTo>
                                  <a:pt x="272587" y="476249"/>
                                </a:lnTo>
                                <a:lnTo>
                                  <a:pt x="273264" y="476249"/>
                                </a:lnTo>
                                <a:lnTo>
                                  <a:pt x="264036" y="466915"/>
                                </a:lnTo>
                                <a:lnTo>
                                  <a:pt x="281793" y="466915"/>
                                </a:lnTo>
                                <a:lnTo>
                                  <a:pt x="285370" y="463288"/>
                                </a:lnTo>
                                <a:lnTo>
                                  <a:pt x="285718" y="463288"/>
                                </a:lnTo>
                                <a:lnTo>
                                  <a:pt x="276582" y="454038"/>
                                </a:lnTo>
                                <a:close/>
                              </a:path>
                              <a:path w="502284" h="775970">
                                <a:moveTo>
                                  <a:pt x="0" y="480059"/>
                                </a:moveTo>
                                <a:lnTo>
                                  <a:pt x="0" y="481329"/>
                                </a:lnTo>
                                <a:lnTo>
                                  <a:pt x="4559" y="485139"/>
                                </a:lnTo>
                                <a:lnTo>
                                  <a:pt x="5021" y="485139"/>
                                </a:lnTo>
                                <a:lnTo>
                                  <a:pt x="0" y="480059"/>
                                </a:lnTo>
                                <a:close/>
                              </a:path>
                              <a:path w="502284" h="775970">
                                <a:moveTo>
                                  <a:pt x="13985" y="475631"/>
                                </a:moveTo>
                                <a:lnTo>
                                  <a:pt x="13335" y="476249"/>
                                </a:lnTo>
                                <a:lnTo>
                                  <a:pt x="4559" y="485139"/>
                                </a:lnTo>
                                <a:lnTo>
                                  <a:pt x="23379" y="485139"/>
                                </a:lnTo>
                                <a:lnTo>
                                  <a:pt x="13985" y="475631"/>
                                </a:lnTo>
                                <a:close/>
                              </a:path>
                              <a:path w="502284" h="775970">
                                <a:moveTo>
                                  <a:pt x="112777" y="444731"/>
                                </a:moveTo>
                                <a:lnTo>
                                  <a:pt x="112336" y="445055"/>
                                </a:lnTo>
                                <a:lnTo>
                                  <a:pt x="86545" y="471169"/>
                                </a:lnTo>
                                <a:lnTo>
                                  <a:pt x="82194" y="475631"/>
                                </a:lnTo>
                                <a:lnTo>
                                  <a:pt x="91587" y="485139"/>
                                </a:lnTo>
                                <a:lnTo>
                                  <a:pt x="91198" y="485139"/>
                                </a:lnTo>
                                <a:lnTo>
                                  <a:pt x="99987" y="476249"/>
                                </a:lnTo>
                                <a:lnTo>
                                  <a:pt x="100177" y="476249"/>
                                </a:lnTo>
                                <a:lnTo>
                                  <a:pt x="90930" y="466915"/>
                                </a:lnTo>
                                <a:lnTo>
                                  <a:pt x="109216" y="466915"/>
                                </a:lnTo>
                                <a:lnTo>
                                  <a:pt x="112802" y="463288"/>
                                </a:lnTo>
                                <a:lnTo>
                                  <a:pt x="103652" y="454038"/>
                                </a:lnTo>
                                <a:lnTo>
                                  <a:pt x="121980" y="454038"/>
                                </a:lnTo>
                                <a:lnTo>
                                  <a:pt x="112777" y="444731"/>
                                </a:lnTo>
                                <a:close/>
                              </a:path>
                              <a:path w="502284" h="775970">
                                <a:moveTo>
                                  <a:pt x="121980" y="454038"/>
                                </a:moveTo>
                                <a:lnTo>
                                  <a:pt x="121703" y="454285"/>
                                </a:lnTo>
                                <a:lnTo>
                                  <a:pt x="112802" y="463288"/>
                                </a:lnTo>
                                <a:lnTo>
                                  <a:pt x="134416" y="485139"/>
                                </a:lnTo>
                                <a:lnTo>
                                  <a:pt x="133889" y="485139"/>
                                </a:lnTo>
                                <a:lnTo>
                                  <a:pt x="142679" y="476249"/>
                                </a:lnTo>
                                <a:lnTo>
                                  <a:pt x="125428" y="476249"/>
                                </a:lnTo>
                                <a:lnTo>
                                  <a:pt x="134646" y="466915"/>
                                </a:lnTo>
                                <a:lnTo>
                                  <a:pt x="134128" y="466325"/>
                                </a:lnTo>
                                <a:lnTo>
                                  <a:pt x="121980" y="454038"/>
                                </a:lnTo>
                                <a:close/>
                              </a:path>
                              <a:path w="502284" h="775970">
                                <a:moveTo>
                                  <a:pt x="232683" y="454038"/>
                                </a:moveTo>
                                <a:lnTo>
                                  <a:pt x="232412" y="454285"/>
                                </a:lnTo>
                                <a:lnTo>
                                  <a:pt x="211362" y="475631"/>
                                </a:lnTo>
                                <a:lnTo>
                                  <a:pt x="220753" y="485139"/>
                                </a:lnTo>
                                <a:lnTo>
                                  <a:pt x="220528" y="485139"/>
                                </a:lnTo>
                                <a:lnTo>
                                  <a:pt x="229317" y="476249"/>
                                </a:lnTo>
                                <a:lnTo>
                                  <a:pt x="230004" y="476249"/>
                                </a:lnTo>
                                <a:lnTo>
                                  <a:pt x="220798" y="466915"/>
                                </a:lnTo>
                                <a:lnTo>
                                  <a:pt x="238546" y="466915"/>
                                </a:lnTo>
                                <a:lnTo>
                                  <a:pt x="241874" y="463549"/>
                                </a:lnTo>
                                <a:lnTo>
                                  <a:pt x="242076" y="463549"/>
                                </a:lnTo>
                                <a:lnTo>
                                  <a:pt x="232683" y="454038"/>
                                </a:lnTo>
                                <a:close/>
                              </a:path>
                              <a:path w="502284" h="775970">
                                <a:moveTo>
                                  <a:pt x="319228" y="454038"/>
                                </a:moveTo>
                                <a:lnTo>
                                  <a:pt x="318878" y="454285"/>
                                </a:lnTo>
                                <a:lnTo>
                                  <a:pt x="302195" y="471169"/>
                                </a:lnTo>
                                <a:lnTo>
                                  <a:pt x="297908" y="475631"/>
                                </a:lnTo>
                                <a:lnTo>
                                  <a:pt x="307299" y="485139"/>
                                </a:lnTo>
                                <a:lnTo>
                                  <a:pt x="307003" y="485139"/>
                                </a:lnTo>
                                <a:lnTo>
                                  <a:pt x="315800" y="476249"/>
                                </a:lnTo>
                                <a:lnTo>
                                  <a:pt x="316424" y="476249"/>
                                </a:lnTo>
                                <a:lnTo>
                                  <a:pt x="307219" y="466915"/>
                                </a:lnTo>
                                <a:lnTo>
                                  <a:pt x="325036" y="466915"/>
                                </a:lnTo>
                                <a:lnTo>
                                  <a:pt x="328366" y="463549"/>
                                </a:lnTo>
                                <a:lnTo>
                                  <a:pt x="328622" y="463549"/>
                                </a:lnTo>
                                <a:lnTo>
                                  <a:pt x="319228" y="454038"/>
                                </a:lnTo>
                                <a:close/>
                              </a:path>
                              <a:path w="502284" h="775970">
                                <a:moveTo>
                                  <a:pt x="337943" y="454038"/>
                                </a:moveTo>
                                <a:lnTo>
                                  <a:pt x="337778" y="454038"/>
                                </a:lnTo>
                                <a:lnTo>
                                  <a:pt x="328366" y="463549"/>
                                </a:lnTo>
                                <a:lnTo>
                                  <a:pt x="328622" y="463549"/>
                                </a:lnTo>
                                <a:lnTo>
                                  <a:pt x="349944" y="485139"/>
                                </a:lnTo>
                                <a:lnTo>
                                  <a:pt x="353658" y="481329"/>
                                </a:lnTo>
                                <a:lnTo>
                                  <a:pt x="358679" y="476249"/>
                                </a:lnTo>
                                <a:lnTo>
                                  <a:pt x="340843" y="476249"/>
                                </a:lnTo>
                                <a:lnTo>
                                  <a:pt x="350080" y="466915"/>
                                </a:lnTo>
                                <a:lnTo>
                                  <a:pt x="350674" y="466915"/>
                                </a:lnTo>
                                <a:lnTo>
                                  <a:pt x="337943" y="454038"/>
                                </a:lnTo>
                                <a:close/>
                              </a:path>
                              <a:path w="502284" h="775970">
                                <a:moveTo>
                                  <a:pt x="380634" y="454038"/>
                                </a:moveTo>
                                <a:lnTo>
                                  <a:pt x="371877" y="462897"/>
                                </a:lnTo>
                                <a:lnTo>
                                  <a:pt x="393844" y="485139"/>
                                </a:lnTo>
                                <a:lnTo>
                                  <a:pt x="393627" y="485139"/>
                                </a:lnTo>
                                <a:lnTo>
                                  <a:pt x="402431" y="476249"/>
                                </a:lnTo>
                                <a:lnTo>
                                  <a:pt x="402594" y="476249"/>
                                </a:lnTo>
                                <a:lnTo>
                                  <a:pt x="401983" y="475631"/>
                                </a:lnTo>
                                <a:lnTo>
                                  <a:pt x="384317" y="475631"/>
                                </a:lnTo>
                                <a:lnTo>
                                  <a:pt x="392933" y="466915"/>
                                </a:lnTo>
                                <a:lnTo>
                                  <a:pt x="393366" y="466915"/>
                                </a:lnTo>
                                <a:lnTo>
                                  <a:pt x="380634" y="454038"/>
                                </a:lnTo>
                                <a:close/>
                              </a:path>
                              <a:path w="502284" h="775970">
                                <a:moveTo>
                                  <a:pt x="424582" y="454038"/>
                                </a:moveTo>
                                <a:lnTo>
                                  <a:pt x="424427" y="454038"/>
                                </a:lnTo>
                                <a:lnTo>
                                  <a:pt x="415008" y="463549"/>
                                </a:lnTo>
                                <a:lnTo>
                                  <a:pt x="415167" y="463549"/>
                                </a:lnTo>
                                <a:lnTo>
                                  <a:pt x="436490" y="485139"/>
                                </a:lnTo>
                                <a:lnTo>
                                  <a:pt x="445262" y="476249"/>
                                </a:lnTo>
                                <a:lnTo>
                                  <a:pt x="427501" y="476249"/>
                                </a:lnTo>
                                <a:lnTo>
                                  <a:pt x="436747" y="466915"/>
                                </a:lnTo>
                                <a:lnTo>
                                  <a:pt x="437313" y="466915"/>
                                </a:lnTo>
                                <a:lnTo>
                                  <a:pt x="424582" y="454038"/>
                                </a:lnTo>
                                <a:close/>
                              </a:path>
                              <a:path w="502284" h="775970">
                                <a:moveTo>
                                  <a:pt x="35359" y="454038"/>
                                </a:moveTo>
                                <a:lnTo>
                                  <a:pt x="35018" y="454285"/>
                                </a:lnTo>
                                <a:lnTo>
                                  <a:pt x="26144" y="463288"/>
                                </a:lnTo>
                                <a:lnTo>
                                  <a:pt x="38976" y="476249"/>
                                </a:lnTo>
                                <a:lnTo>
                                  <a:pt x="39493" y="475631"/>
                                </a:lnTo>
                                <a:lnTo>
                                  <a:pt x="48101" y="466915"/>
                                </a:lnTo>
                                <a:lnTo>
                                  <a:pt x="35359" y="454038"/>
                                </a:lnTo>
                                <a:close/>
                              </a:path>
                              <a:path w="502284" h="775970">
                                <a:moveTo>
                                  <a:pt x="60863" y="454038"/>
                                </a:moveTo>
                                <a:lnTo>
                                  <a:pt x="60575" y="454285"/>
                                </a:lnTo>
                                <a:lnTo>
                                  <a:pt x="48101" y="466915"/>
                                </a:lnTo>
                                <a:lnTo>
                                  <a:pt x="57336" y="476249"/>
                                </a:lnTo>
                                <a:lnTo>
                                  <a:pt x="57163" y="476249"/>
                                </a:lnTo>
                                <a:lnTo>
                                  <a:pt x="69945" y="463288"/>
                                </a:lnTo>
                                <a:lnTo>
                                  <a:pt x="69615" y="462897"/>
                                </a:lnTo>
                                <a:lnTo>
                                  <a:pt x="60863" y="454038"/>
                                </a:lnTo>
                                <a:close/>
                              </a:path>
                              <a:path w="502284" h="775970">
                                <a:moveTo>
                                  <a:pt x="109216" y="466915"/>
                                </a:moveTo>
                                <a:lnTo>
                                  <a:pt x="90930" y="466915"/>
                                </a:lnTo>
                                <a:lnTo>
                                  <a:pt x="100177" y="476249"/>
                                </a:lnTo>
                                <a:lnTo>
                                  <a:pt x="99987" y="476249"/>
                                </a:lnTo>
                                <a:lnTo>
                                  <a:pt x="109216" y="466915"/>
                                </a:lnTo>
                                <a:close/>
                              </a:path>
                              <a:path w="502284" h="775970">
                                <a:moveTo>
                                  <a:pt x="195854" y="466915"/>
                                </a:moveTo>
                                <a:lnTo>
                                  <a:pt x="177588" y="466915"/>
                                </a:lnTo>
                                <a:lnTo>
                                  <a:pt x="186827" y="476249"/>
                                </a:lnTo>
                                <a:lnTo>
                                  <a:pt x="186626" y="476249"/>
                                </a:lnTo>
                                <a:lnTo>
                                  <a:pt x="195854" y="466915"/>
                                </a:lnTo>
                                <a:close/>
                              </a:path>
                              <a:path w="502284" h="775970">
                                <a:moveTo>
                                  <a:pt x="238546" y="466915"/>
                                </a:moveTo>
                                <a:lnTo>
                                  <a:pt x="220798" y="466915"/>
                                </a:lnTo>
                                <a:lnTo>
                                  <a:pt x="230004" y="476249"/>
                                </a:lnTo>
                                <a:lnTo>
                                  <a:pt x="229317" y="476249"/>
                                </a:lnTo>
                                <a:lnTo>
                                  <a:pt x="238546" y="466915"/>
                                </a:lnTo>
                                <a:close/>
                              </a:path>
                              <a:path w="502284" h="775970">
                                <a:moveTo>
                                  <a:pt x="251304" y="454038"/>
                                </a:moveTo>
                                <a:lnTo>
                                  <a:pt x="251033" y="454285"/>
                                </a:lnTo>
                                <a:lnTo>
                                  <a:pt x="241874" y="463549"/>
                                </a:lnTo>
                                <a:lnTo>
                                  <a:pt x="242076" y="463549"/>
                                </a:lnTo>
                                <a:lnTo>
                                  <a:pt x="254619" y="476249"/>
                                </a:lnTo>
                                <a:lnTo>
                                  <a:pt x="263837" y="466915"/>
                                </a:lnTo>
                                <a:lnTo>
                                  <a:pt x="264036" y="466915"/>
                                </a:lnTo>
                                <a:lnTo>
                                  <a:pt x="251304" y="454038"/>
                                </a:lnTo>
                                <a:close/>
                              </a:path>
                              <a:path w="502284" h="775970">
                                <a:moveTo>
                                  <a:pt x="281793" y="466915"/>
                                </a:moveTo>
                                <a:lnTo>
                                  <a:pt x="264036" y="466915"/>
                                </a:lnTo>
                                <a:lnTo>
                                  <a:pt x="273264" y="476249"/>
                                </a:lnTo>
                                <a:lnTo>
                                  <a:pt x="272587" y="476249"/>
                                </a:lnTo>
                                <a:lnTo>
                                  <a:pt x="281793" y="466915"/>
                                </a:lnTo>
                                <a:close/>
                              </a:path>
                              <a:path w="502284" h="775970">
                                <a:moveTo>
                                  <a:pt x="325036" y="466915"/>
                                </a:moveTo>
                                <a:lnTo>
                                  <a:pt x="307219" y="466915"/>
                                </a:lnTo>
                                <a:lnTo>
                                  <a:pt x="316424" y="476249"/>
                                </a:lnTo>
                                <a:lnTo>
                                  <a:pt x="315800" y="476249"/>
                                </a:lnTo>
                                <a:lnTo>
                                  <a:pt x="325036" y="466915"/>
                                </a:lnTo>
                                <a:close/>
                              </a:path>
                              <a:path w="502284" h="775970">
                                <a:moveTo>
                                  <a:pt x="411674" y="466915"/>
                                </a:moveTo>
                                <a:lnTo>
                                  <a:pt x="393366" y="466915"/>
                                </a:lnTo>
                                <a:lnTo>
                                  <a:pt x="402594" y="476249"/>
                                </a:lnTo>
                                <a:lnTo>
                                  <a:pt x="402431" y="476249"/>
                                </a:lnTo>
                                <a:lnTo>
                                  <a:pt x="411674" y="466915"/>
                                </a:lnTo>
                                <a:close/>
                              </a:path>
                              <a:path w="502284" h="775970">
                                <a:moveTo>
                                  <a:pt x="467281" y="454038"/>
                                </a:moveTo>
                                <a:lnTo>
                                  <a:pt x="466988" y="454285"/>
                                </a:lnTo>
                                <a:lnTo>
                                  <a:pt x="458082" y="463288"/>
                                </a:lnTo>
                                <a:lnTo>
                                  <a:pt x="457897" y="463549"/>
                                </a:lnTo>
                                <a:lnTo>
                                  <a:pt x="470413" y="476249"/>
                                </a:lnTo>
                                <a:lnTo>
                                  <a:pt x="470922" y="475631"/>
                                </a:lnTo>
                                <a:lnTo>
                                  <a:pt x="479544" y="466915"/>
                                </a:lnTo>
                                <a:lnTo>
                                  <a:pt x="480010" y="466915"/>
                                </a:lnTo>
                                <a:lnTo>
                                  <a:pt x="467281" y="454038"/>
                                </a:lnTo>
                                <a:close/>
                              </a:path>
                              <a:path w="502284" h="775970">
                                <a:moveTo>
                                  <a:pt x="498452" y="466915"/>
                                </a:moveTo>
                                <a:lnTo>
                                  <a:pt x="480010" y="466915"/>
                                </a:lnTo>
                                <a:lnTo>
                                  <a:pt x="489236" y="476249"/>
                                </a:lnTo>
                                <a:lnTo>
                                  <a:pt x="489810" y="475631"/>
                                </a:lnTo>
                                <a:lnTo>
                                  <a:pt x="498452" y="466915"/>
                                </a:lnTo>
                                <a:close/>
                              </a:path>
                              <a:path w="502284" h="775970">
                                <a:moveTo>
                                  <a:pt x="16987" y="454038"/>
                                </a:moveTo>
                                <a:lnTo>
                                  <a:pt x="16700" y="454285"/>
                                </a:lnTo>
                                <a:lnTo>
                                  <a:pt x="4791" y="466325"/>
                                </a:lnTo>
                                <a:lnTo>
                                  <a:pt x="13985" y="475631"/>
                                </a:lnTo>
                                <a:lnTo>
                                  <a:pt x="26130" y="463288"/>
                                </a:lnTo>
                                <a:lnTo>
                                  <a:pt x="16987" y="454038"/>
                                </a:lnTo>
                                <a:close/>
                              </a:path>
                              <a:path w="502284" h="775970">
                                <a:moveTo>
                                  <a:pt x="78664" y="454534"/>
                                </a:moveTo>
                                <a:lnTo>
                                  <a:pt x="77202" y="455929"/>
                                </a:lnTo>
                                <a:lnTo>
                                  <a:pt x="70330" y="462897"/>
                                </a:lnTo>
                                <a:lnTo>
                                  <a:pt x="70001" y="463288"/>
                                </a:lnTo>
                                <a:lnTo>
                                  <a:pt x="82194" y="475631"/>
                                </a:lnTo>
                                <a:lnTo>
                                  <a:pt x="86545" y="471169"/>
                                </a:lnTo>
                                <a:lnTo>
                                  <a:pt x="90746" y="466915"/>
                                </a:lnTo>
                                <a:lnTo>
                                  <a:pt x="90930" y="466915"/>
                                </a:lnTo>
                                <a:lnTo>
                                  <a:pt x="78664" y="454534"/>
                                </a:lnTo>
                                <a:close/>
                              </a:path>
                              <a:path w="502284" h="775970">
                                <a:moveTo>
                                  <a:pt x="168701" y="432434"/>
                                </a:moveTo>
                                <a:lnTo>
                                  <a:pt x="135230" y="466325"/>
                                </a:lnTo>
                                <a:lnTo>
                                  <a:pt x="134712" y="466915"/>
                                </a:lnTo>
                                <a:lnTo>
                                  <a:pt x="143329" y="475631"/>
                                </a:lnTo>
                                <a:lnTo>
                                  <a:pt x="155493" y="463288"/>
                                </a:lnTo>
                                <a:lnTo>
                                  <a:pt x="155676" y="463288"/>
                                </a:lnTo>
                                <a:lnTo>
                                  <a:pt x="147008" y="454534"/>
                                </a:lnTo>
                                <a:lnTo>
                                  <a:pt x="164148" y="454534"/>
                                </a:lnTo>
                                <a:lnTo>
                                  <a:pt x="164639" y="454038"/>
                                </a:lnTo>
                                <a:lnTo>
                                  <a:pt x="164842" y="454038"/>
                                </a:lnTo>
                                <a:lnTo>
                                  <a:pt x="156160" y="445266"/>
                                </a:lnTo>
                                <a:lnTo>
                                  <a:pt x="173312" y="445266"/>
                                </a:lnTo>
                                <a:lnTo>
                                  <a:pt x="177193" y="441340"/>
                                </a:lnTo>
                                <a:lnTo>
                                  <a:pt x="177496" y="441340"/>
                                </a:lnTo>
                                <a:lnTo>
                                  <a:pt x="168701" y="432434"/>
                                </a:lnTo>
                                <a:close/>
                              </a:path>
                              <a:path w="502284" h="775970">
                                <a:moveTo>
                                  <a:pt x="208342" y="454285"/>
                                </a:moveTo>
                                <a:lnTo>
                                  <a:pt x="199182" y="463549"/>
                                </a:lnTo>
                                <a:lnTo>
                                  <a:pt x="199430" y="463549"/>
                                </a:lnTo>
                                <a:lnTo>
                                  <a:pt x="211362" y="475631"/>
                                </a:lnTo>
                                <a:lnTo>
                                  <a:pt x="219937" y="466915"/>
                                </a:lnTo>
                                <a:lnTo>
                                  <a:pt x="220798" y="466915"/>
                                </a:lnTo>
                                <a:lnTo>
                                  <a:pt x="208342" y="454285"/>
                                </a:lnTo>
                                <a:close/>
                              </a:path>
                              <a:path w="502284" h="775970">
                                <a:moveTo>
                                  <a:pt x="294519" y="454038"/>
                                </a:moveTo>
                                <a:lnTo>
                                  <a:pt x="294249" y="454285"/>
                                </a:lnTo>
                                <a:lnTo>
                                  <a:pt x="285370" y="463288"/>
                                </a:lnTo>
                                <a:lnTo>
                                  <a:pt x="285718" y="463288"/>
                                </a:lnTo>
                                <a:lnTo>
                                  <a:pt x="297908" y="475631"/>
                                </a:lnTo>
                                <a:lnTo>
                                  <a:pt x="302195" y="471169"/>
                                </a:lnTo>
                                <a:lnTo>
                                  <a:pt x="306398" y="466915"/>
                                </a:lnTo>
                                <a:lnTo>
                                  <a:pt x="307219" y="466915"/>
                                </a:lnTo>
                                <a:lnTo>
                                  <a:pt x="294519" y="454038"/>
                                </a:lnTo>
                                <a:close/>
                              </a:path>
                              <a:path w="502284" h="775970">
                                <a:moveTo>
                                  <a:pt x="367906" y="466915"/>
                                </a:moveTo>
                                <a:lnTo>
                                  <a:pt x="350674" y="466915"/>
                                </a:lnTo>
                                <a:lnTo>
                                  <a:pt x="359291" y="475631"/>
                                </a:lnTo>
                                <a:lnTo>
                                  <a:pt x="367906" y="466915"/>
                                </a:lnTo>
                                <a:close/>
                              </a:path>
                              <a:path w="502284" h="775970">
                                <a:moveTo>
                                  <a:pt x="454494" y="466915"/>
                                </a:moveTo>
                                <a:lnTo>
                                  <a:pt x="437313" y="466915"/>
                                </a:lnTo>
                                <a:lnTo>
                                  <a:pt x="445930" y="475631"/>
                                </a:lnTo>
                                <a:lnTo>
                                  <a:pt x="450287" y="471169"/>
                                </a:lnTo>
                                <a:lnTo>
                                  <a:pt x="454494" y="466915"/>
                                </a:lnTo>
                                <a:close/>
                              </a:path>
                              <a:path w="502284" h="775970">
                                <a:moveTo>
                                  <a:pt x="4559" y="466089"/>
                                </a:moveTo>
                                <a:lnTo>
                                  <a:pt x="0" y="471169"/>
                                </a:lnTo>
                                <a:lnTo>
                                  <a:pt x="4791" y="466325"/>
                                </a:lnTo>
                                <a:lnTo>
                                  <a:pt x="4559" y="466089"/>
                                </a:lnTo>
                                <a:close/>
                              </a:path>
                              <a:path w="502284" h="775970">
                                <a:moveTo>
                                  <a:pt x="211346" y="432434"/>
                                </a:moveTo>
                                <a:lnTo>
                                  <a:pt x="191905" y="452119"/>
                                </a:lnTo>
                                <a:lnTo>
                                  <a:pt x="190037" y="454038"/>
                                </a:lnTo>
                                <a:lnTo>
                                  <a:pt x="199430" y="463549"/>
                                </a:lnTo>
                                <a:lnTo>
                                  <a:pt x="199182" y="463549"/>
                                </a:lnTo>
                                <a:lnTo>
                                  <a:pt x="208342" y="454285"/>
                                </a:lnTo>
                                <a:lnTo>
                                  <a:pt x="199239" y="445055"/>
                                </a:lnTo>
                                <a:lnTo>
                                  <a:pt x="217467" y="445055"/>
                                </a:lnTo>
                                <a:lnTo>
                                  <a:pt x="220528" y="441959"/>
                                </a:lnTo>
                                <a:lnTo>
                                  <a:pt x="220753" y="441959"/>
                                </a:lnTo>
                                <a:lnTo>
                                  <a:pt x="211346" y="432434"/>
                                </a:lnTo>
                                <a:close/>
                              </a:path>
                              <a:path w="502284" h="775970">
                                <a:moveTo>
                                  <a:pt x="254642" y="431823"/>
                                </a:moveTo>
                                <a:lnTo>
                                  <a:pt x="254280" y="432142"/>
                                </a:lnTo>
                                <a:lnTo>
                                  <a:pt x="234550" y="452119"/>
                                </a:lnTo>
                                <a:lnTo>
                                  <a:pt x="232683" y="454038"/>
                                </a:lnTo>
                                <a:lnTo>
                                  <a:pt x="242076" y="463549"/>
                                </a:lnTo>
                                <a:lnTo>
                                  <a:pt x="241874" y="463549"/>
                                </a:lnTo>
                                <a:lnTo>
                                  <a:pt x="251277" y="454038"/>
                                </a:lnTo>
                                <a:lnTo>
                                  <a:pt x="249407" y="452119"/>
                                </a:lnTo>
                                <a:lnTo>
                                  <a:pt x="242102" y="444731"/>
                                </a:lnTo>
                                <a:lnTo>
                                  <a:pt x="260480" y="444731"/>
                                </a:lnTo>
                                <a:lnTo>
                                  <a:pt x="263832" y="441340"/>
                                </a:lnTo>
                                <a:lnTo>
                                  <a:pt x="264041" y="441340"/>
                                </a:lnTo>
                                <a:lnTo>
                                  <a:pt x="254642" y="431823"/>
                                </a:lnTo>
                                <a:close/>
                              </a:path>
                              <a:path w="502284" h="775970">
                                <a:moveTo>
                                  <a:pt x="341188" y="431823"/>
                                </a:moveTo>
                                <a:lnTo>
                                  <a:pt x="340757" y="432142"/>
                                </a:lnTo>
                                <a:lnTo>
                                  <a:pt x="321018" y="452119"/>
                                </a:lnTo>
                                <a:lnTo>
                                  <a:pt x="319228" y="454038"/>
                                </a:lnTo>
                                <a:lnTo>
                                  <a:pt x="328622" y="463549"/>
                                </a:lnTo>
                                <a:lnTo>
                                  <a:pt x="328366" y="463549"/>
                                </a:lnTo>
                                <a:lnTo>
                                  <a:pt x="337778" y="454038"/>
                                </a:lnTo>
                                <a:lnTo>
                                  <a:pt x="337943" y="454038"/>
                                </a:lnTo>
                                <a:lnTo>
                                  <a:pt x="328741" y="444731"/>
                                </a:lnTo>
                                <a:lnTo>
                                  <a:pt x="346988" y="444731"/>
                                </a:lnTo>
                                <a:lnTo>
                                  <a:pt x="350343" y="441340"/>
                                </a:lnTo>
                                <a:lnTo>
                                  <a:pt x="350587" y="441340"/>
                                </a:lnTo>
                                <a:lnTo>
                                  <a:pt x="341188" y="431823"/>
                                </a:lnTo>
                                <a:close/>
                              </a:path>
                              <a:path w="502284" h="775970">
                                <a:moveTo>
                                  <a:pt x="449069" y="410210"/>
                                </a:moveTo>
                                <a:lnTo>
                                  <a:pt x="448360" y="410844"/>
                                </a:lnTo>
                                <a:lnTo>
                                  <a:pt x="407559" y="452119"/>
                                </a:lnTo>
                                <a:lnTo>
                                  <a:pt x="405774" y="454038"/>
                                </a:lnTo>
                                <a:lnTo>
                                  <a:pt x="415167" y="463549"/>
                                </a:lnTo>
                                <a:lnTo>
                                  <a:pt x="415008" y="463549"/>
                                </a:lnTo>
                                <a:lnTo>
                                  <a:pt x="424427" y="454038"/>
                                </a:lnTo>
                                <a:lnTo>
                                  <a:pt x="424582" y="454038"/>
                                </a:lnTo>
                                <a:lnTo>
                                  <a:pt x="415379" y="444731"/>
                                </a:lnTo>
                                <a:lnTo>
                                  <a:pt x="433645" y="444731"/>
                                </a:lnTo>
                                <a:lnTo>
                                  <a:pt x="436389" y="441959"/>
                                </a:lnTo>
                                <a:lnTo>
                                  <a:pt x="436619" y="441959"/>
                                </a:lnTo>
                                <a:lnTo>
                                  <a:pt x="427231" y="432434"/>
                                </a:lnTo>
                                <a:lnTo>
                                  <a:pt x="445927" y="432434"/>
                                </a:lnTo>
                                <a:lnTo>
                                  <a:pt x="436866" y="423268"/>
                                </a:lnTo>
                                <a:lnTo>
                                  <a:pt x="454899" y="423268"/>
                                </a:lnTo>
                                <a:lnTo>
                                  <a:pt x="458434" y="419699"/>
                                </a:lnTo>
                                <a:lnTo>
                                  <a:pt x="449069" y="410210"/>
                                </a:lnTo>
                                <a:close/>
                              </a:path>
                              <a:path w="502284" h="775970">
                                <a:moveTo>
                                  <a:pt x="458401" y="445055"/>
                                </a:moveTo>
                                <a:lnTo>
                                  <a:pt x="449012" y="454534"/>
                                </a:lnTo>
                                <a:lnTo>
                                  <a:pt x="457897" y="463549"/>
                                </a:lnTo>
                                <a:lnTo>
                                  <a:pt x="458082" y="463288"/>
                                </a:lnTo>
                                <a:lnTo>
                                  <a:pt x="467231" y="454038"/>
                                </a:lnTo>
                                <a:lnTo>
                                  <a:pt x="465385" y="452119"/>
                                </a:lnTo>
                                <a:lnTo>
                                  <a:pt x="458401" y="445055"/>
                                </a:lnTo>
                                <a:close/>
                              </a:path>
                              <a:path w="502284" h="775970">
                                <a:moveTo>
                                  <a:pt x="26150" y="444731"/>
                                </a:moveTo>
                                <a:lnTo>
                                  <a:pt x="18842" y="452119"/>
                                </a:lnTo>
                                <a:lnTo>
                                  <a:pt x="16987" y="454038"/>
                                </a:lnTo>
                                <a:lnTo>
                                  <a:pt x="26144" y="463288"/>
                                </a:lnTo>
                                <a:lnTo>
                                  <a:pt x="35261" y="454038"/>
                                </a:lnTo>
                                <a:lnTo>
                                  <a:pt x="33461" y="452119"/>
                                </a:lnTo>
                                <a:lnTo>
                                  <a:pt x="26150" y="444731"/>
                                </a:lnTo>
                                <a:close/>
                              </a:path>
                              <a:path w="502284" h="775970">
                                <a:moveTo>
                                  <a:pt x="69483" y="445266"/>
                                </a:moveTo>
                                <a:lnTo>
                                  <a:pt x="62714" y="452119"/>
                                </a:lnTo>
                                <a:lnTo>
                                  <a:pt x="60863" y="454038"/>
                                </a:lnTo>
                                <a:lnTo>
                                  <a:pt x="70001" y="463288"/>
                                </a:lnTo>
                                <a:lnTo>
                                  <a:pt x="70330" y="462897"/>
                                </a:lnTo>
                                <a:lnTo>
                                  <a:pt x="78578" y="454534"/>
                                </a:lnTo>
                                <a:lnTo>
                                  <a:pt x="78417" y="454285"/>
                                </a:lnTo>
                                <a:lnTo>
                                  <a:pt x="69483" y="445266"/>
                                </a:lnTo>
                                <a:close/>
                              </a:path>
                              <a:path w="502284" h="775970">
                                <a:moveTo>
                                  <a:pt x="100619" y="432434"/>
                                </a:moveTo>
                                <a:lnTo>
                                  <a:pt x="100373" y="432434"/>
                                </a:lnTo>
                                <a:lnTo>
                                  <a:pt x="90979" y="441959"/>
                                </a:lnTo>
                                <a:lnTo>
                                  <a:pt x="91704" y="441959"/>
                                </a:lnTo>
                                <a:lnTo>
                                  <a:pt x="112802" y="463288"/>
                                </a:lnTo>
                                <a:lnTo>
                                  <a:pt x="121947" y="454038"/>
                                </a:lnTo>
                                <a:lnTo>
                                  <a:pt x="103464" y="454038"/>
                                </a:lnTo>
                                <a:lnTo>
                                  <a:pt x="112657" y="444731"/>
                                </a:lnTo>
                                <a:lnTo>
                                  <a:pt x="110037" y="441959"/>
                                </a:lnTo>
                                <a:lnTo>
                                  <a:pt x="100619" y="432434"/>
                                </a:lnTo>
                                <a:close/>
                              </a:path>
                              <a:path w="502284" h="775970">
                                <a:moveTo>
                                  <a:pt x="143459" y="432434"/>
                                </a:moveTo>
                                <a:lnTo>
                                  <a:pt x="143306" y="432434"/>
                                </a:lnTo>
                                <a:lnTo>
                                  <a:pt x="133889" y="441959"/>
                                </a:lnTo>
                                <a:lnTo>
                                  <a:pt x="134556" y="441959"/>
                                </a:lnTo>
                                <a:lnTo>
                                  <a:pt x="155676" y="463288"/>
                                </a:lnTo>
                                <a:lnTo>
                                  <a:pt x="155493" y="463288"/>
                                </a:lnTo>
                                <a:lnTo>
                                  <a:pt x="164148" y="454534"/>
                                </a:lnTo>
                                <a:lnTo>
                                  <a:pt x="146874" y="454534"/>
                                </a:lnTo>
                                <a:lnTo>
                                  <a:pt x="156028" y="445266"/>
                                </a:lnTo>
                                <a:lnTo>
                                  <a:pt x="156160" y="445266"/>
                                </a:lnTo>
                                <a:lnTo>
                                  <a:pt x="143459" y="432434"/>
                                </a:lnTo>
                                <a:close/>
                              </a:path>
                              <a:path w="502284" h="775970">
                                <a:moveTo>
                                  <a:pt x="297892" y="432434"/>
                                </a:moveTo>
                                <a:lnTo>
                                  <a:pt x="278450" y="452119"/>
                                </a:lnTo>
                                <a:lnTo>
                                  <a:pt x="276582" y="454038"/>
                                </a:lnTo>
                                <a:lnTo>
                                  <a:pt x="285718" y="463288"/>
                                </a:lnTo>
                                <a:lnTo>
                                  <a:pt x="285370" y="463288"/>
                                </a:lnTo>
                                <a:lnTo>
                                  <a:pt x="294492" y="454038"/>
                                </a:lnTo>
                                <a:lnTo>
                                  <a:pt x="292627" y="452119"/>
                                </a:lnTo>
                                <a:lnTo>
                                  <a:pt x="285660" y="445055"/>
                                </a:lnTo>
                                <a:lnTo>
                                  <a:pt x="303352" y="445055"/>
                                </a:lnTo>
                                <a:lnTo>
                                  <a:pt x="306404" y="441959"/>
                                </a:lnTo>
                                <a:lnTo>
                                  <a:pt x="307299" y="441959"/>
                                </a:lnTo>
                                <a:lnTo>
                                  <a:pt x="297892" y="432434"/>
                                </a:lnTo>
                                <a:close/>
                              </a:path>
                              <a:path w="502284" h="775970">
                                <a:moveTo>
                                  <a:pt x="359275" y="432434"/>
                                </a:moveTo>
                                <a:lnTo>
                                  <a:pt x="354757" y="436879"/>
                                </a:lnTo>
                                <a:lnTo>
                                  <a:pt x="350343" y="441340"/>
                                </a:lnTo>
                                <a:lnTo>
                                  <a:pt x="350587" y="441340"/>
                                </a:lnTo>
                                <a:lnTo>
                                  <a:pt x="371877" y="462897"/>
                                </a:lnTo>
                                <a:lnTo>
                                  <a:pt x="380634" y="454038"/>
                                </a:lnTo>
                                <a:lnTo>
                                  <a:pt x="362824" y="454038"/>
                                </a:lnTo>
                                <a:lnTo>
                                  <a:pt x="371714" y="445055"/>
                                </a:lnTo>
                                <a:lnTo>
                                  <a:pt x="371432" y="444731"/>
                                </a:lnTo>
                                <a:lnTo>
                                  <a:pt x="359275" y="432434"/>
                                </a:lnTo>
                                <a:close/>
                              </a:path>
                              <a:path w="502284" h="775970">
                                <a:moveTo>
                                  <a:pt x="497950" y="448309"/>
                                </a:moveTo>
                                <a:lnTo>
                                  <a:pt x="494181" y="452119"/>
                                </a:lnTo>
                                <a:lnTo>
                                  <a:pt x="492323" y="454038"/>
                                </a:lnTo>
                                <a:lnTo>
                                  <a:pt x="497950" y="459739"/>
                                </a:lnTo>
                                <a:lnTo>
                                  <a:pt x="501789" y="455929"/>
                                </a:lnTo>
                                <a:lnTo>
                                  <a:pt x="501789" y="452119"/>
                                </a:lnTo>
                                <a:lnTo>
                                  <a:pt x="497950" y="448309"/>
                                </a:lnTo>
                                <a:close/>
                              </a:path>
                              <a:path w="502284" h="775970">
                                <a:moveTo>
                                  <a:pt x="501789" y="455929"/>
                                </a:moveTo>
                                <a:lnTo>
                                  <a:pt x="497950" y="459739"/>
                                </a:lnTo>
                                <a:lnTo>
                                  <a:pt x="501789" y="459739"/>
                                </a:lnTo>
                                <a:lnTo>
                                  <a:pt x="501789" y="455929"/>
                                </a:lnTo>
                                <a:close/>
                              </a:path>
                              <a:path w="502284" h="775970">
                                <a:moveTo>
                                  <a:pt x="125428" y="388619"/>
                                </a:moveTo>
                                <a:lnTo>
                                  <a:pt x="69483" y="445266"/>
                                </a:lnTo>
                                <a:lnTo>
                                  <a:pt x="78664" y="454534"/>
                                </a:lnTo>
                                <a:lnTo>
                                  <a:pt x="78824" y="454285"/>
                                </a:lnTo>
                                <a:lnTo>
                                  <a:pt x="90979" y="441959"/>
                                </a:lnTo>
                                <a:lnTo>
                                  <a:pt x="91704" y="441959"/>
                                </a:lnTo>
                                <a:lnTo>
                                  <a:pt x="82283" y="432434"/>
                                </a:lnTo>
                                <a:lnTo>
                                  <a:pt x="100619" y="432434"/>
                                </a:lnTo>
                                <a:lnTo>
                                  <a:pt x="91556" y="423268"/>
                                </a:lnTo>
                                <a:lnTo>
                                  <a:pt x="109413" y="423268"/>
                                </a:lnTo>
                                <a:lnTo>
                                  <a:pt x="112724" y="419911"/>
                                </a:lnTo>
                                <a:lnTo>
                                  <a:pt x="103747" y="410844"/>
                                </a:lnTo>
                                <a:lnTo>
                                  <a:pt x="122090" y="410844"/>
                                </a:lnTo>
                                <a:lnTo>
                                  <a:pt x="112863" y="401522"/>
                                </a:lnTo>
                                <a:lnTo>
                                  <a:pt x="130859" y="401522"/>
                                </a:lnTo>
                                <a:lnTo>
                                  <a:pt x="134494" y="397836"/>
                                </a:lnTo>
                                <a:lnTo>
                                  <a:pt x="134208" y="397509"/>
                                </a:lnTo>
                                <a:lnTo>
                                  <a:pt x="125428" y="388619"/>
                                </a:lnTo>
                                <a:close/>
                              </a:path>
                              <a:path w="502284" h="775970">
                                <a:moveTo>
                                  <a:pt x="445927" y="432434"/>
                                </a:moveTo>
                                <a:lnTo>
                                  <a:pt x="441420" y="436879"/>
                                </a:lnTo>
                                <a:lnTo>
                                  <a:pt x="436389" y="441959"/>
                                </a:lnTo>
                                <a:lnTo>
                                  <a:pt x="436619" y="441959"/>
                                </a:lnTo>
                                <a:lnTo>
                                  <a:pt x="449012" y="454534"/>
                                </a:lnTo>
                                <a:lnTo>
                                  <a:pt x="458401" y="445055"/>
                                </a:lnTo>
                                <a:lnTo>
                                  <a:pt x="445927" y="432434"/>
                                </a:lnTo>
                                <a:close/>
                              </a:path>
                              <a:path w="502284" h="775970">
                                <a:moveTo>
                                  <a:pt x="217467" y="445055"/>
                                </a:moveTo>
                                <a:lnTo>
                                  <a:pt x="199239" y="445055"/>
                                </a:lnTo>
                                <a:lnTo>
                                  <a:pt x="208342" y="454285"/>
                                </a:lnTo>
                                <a:lnTo>
                                  <a:pt x="217467" y="445055"/>
                                </a:lnTo>
                                <a:close/>
                              </a:path>
                              <a:path w="502284" h="775970">
                                <a:moveTo>
                                  <a:pt x="17565" y="410210"/>
                                </a:moveTo>
                                <a:lnTo>
                                  <a:pt x="0" y="427989"/>
                                </a:lnTo>
                                <a:lnTo>
                                  <a:pt x="0" y="436879"/>
                                </a:lnTo>
                                <a:lnTo>
                                  <a:pt x="16987" y="454038"/>
                                </a:lnTo>
                                <a:lnTo>
                                  <a:pt x="18842" y="452119"/>
                                </a:lnTo>
                                <a:lnTo>
                                  <a:pt x="26150" y="444731"/>
                                </a:lnTo>
                                <a:lnTo>
                                  <a:pt x="23408" y="441959"/>
                                </a:lnTo>
                                <a:lnTo>
                                  <a:pt x="4559" y="441959"/>
                                </a:lnTo>
                                <a:lnTo>
                                  <a:pt x="13949" y="432434"/>
                                </a:lnTo>
                                <a:lnTo>
                                  <a:pt x="13694" y="432142"/>
                                </a:lnTo>
                                <a:lnTo>
                                  <a:pt x="4914" y="423268"/>
                                </a:lnTo>
                                <a:lnTo>
                                  <a:pt x="22986" y="423268"/>
                                </a:lnTo>
                                <a:lnTo>
                                  <a:pt x="26505" y="419699"/>
                                </a:lnTo>
                                <a:lnTo>
                                  <a:pt x="26939" y="419699"/>
                                </a:lnTo>
                                <a:lnTo>
                                  <a:pt x="17565" y="410210"/>
                                </a:lnTo>
                                <a:close/>
                              </a:path>
                              <a:path w="502284" h="775970">
                                <a:moveTo>
                                  <a:pt x="38916" y="431823"/>
                                </a:moveTo>
                                <a:lnTo>
                                  <a:pt x="26150" y="444731"/>
                                </a:lnTo>
                                <a:lnTo>
                                  <a:pt x="35359" y="454038"/>
                                </a:lnTo>
                                <a:lnTo>
                                  <a:pt x="37155" y="452119"/>
                                </a:lnTo>
                                <a:lnTo>
                                  <a:pt x="47796" y="441340"/>
                                </a:lnTo>
                                <a:lnTo>
                                  <a:pt x="48318" y="441340"/>
                                </a:lnTo>
                                <a:lnTo>
                                  <a:pt x="38916" y="431823"/>
                                </a:lnTo>
                                <a:close/>
                              </a:path>
                              <a:path w="502284" h="775970">
                                <a:moveTo>
                                  <a:pt x="56771" y="432434"/>
                                </a:moveTo>
                                <a:lnTo>
                                  <a:pt x="56588" y="432434"/>
                                </a:lnTo>
                                <a:lnTo>
                                  <a:pt x="47796" y="441340"/>
                                </a:lnTo>
                                <a:lnTo>
                                  <a:pt x="48318" y="441340"/>
                                </a:lnTo>
                                <a:lnTo>
                                  <a:pt x="60863" y="454038"/>
                                </a:lnTo>
                                <a:lnTo>
                                  <a:pt x="62714" y="452119"/>
                                </a:lnTo>
                                <a:lnTo>
                                  <a:pt x="69483" y="445266"/>
                                </a:lnTo>
                                <a:lnTo>
                                  <a:pt x="56771" y="432434"/>
                                </a:lnTo>
                                <a:close/>
                              </a:path>
                              <a:path w="502284" h="775970">
                                <a:moveTo>
                                  <a:pt x="146751" y="410210"/>
                                </a:moveTo>
                                <a:lnTo>
                                  <a:pt x="115394" y="441959"/>
                                </a:lnTo>
                                <a:lnTo>
                                  <a:pt x="112777" y="444731"/>
                                </a:lnTo>
                                <a:lnTo>
                                  <a:pt x="121980" y="454038"/>
                                </a:lnTo>
                                <a:lnTo>
                                  <a:pt x="123844" y="452119"/>
                                </a:lnTo>
                                <a:lnTo>
                                  <a:pt x="133889" y="441959"/>
                                </a:lnTo>
                                <a:lnTo>
                                  <a:pt x="134556" y="441959"/>
                                </a:lnTo>
                                <a:lnTo>
                                  <a:pt x="125125" y="432434"/>
                                </a:lnTo>
                                <a:lnTo>
                                  <a:pt x="143459" y="432434"/>
                                </a:lnTo>
                                <a:lnTo>
                                  <a:pt x="134387" y="423268"/>
                                </a:lnTo>
                                <a:lnTo>
                                  <a:pt x="152369" y="423268"/>
                                </a:lnTo>
                                <a:lnTo>
                                  <a:pt x="155898" y="419699"/>
                                </a:lnTo>
                                <a:lnTo>
                                  <a:pt x="156123" y="419699"/>
                                </a:lnTo>
                                <a:lnTo>
                                  <a:pt x="146751" y="410210"/>
                                </a:lnTo>
                                <a:close/>
                              </a:path>
                              <a:path w="502284" h="775970">
                                <a:moveTo>
                                  <a:pt x="173312" y="445266"/>
                                </a:moveTo>
                                <a:lnTo>
                                  <a:pt x="156160" y="445266"/>
                                </a:lnTo>
                                <a:lnTo>
                                  <a:pt x="164842" y="454038"/>
                                </a:lnTo>
                                <a:lnTo>
                                  <a:pt x="164639" y="454038"/>
                                </a:lnTo>
                                <a:lnTo>
                                  <a:pt x="173312" y="445266"/>
                                </a:lnTo>
                                <a:close/>
                              </a:path>
                              <a:path w="502284" h="775970">
                                <a:moveTo>
                                  <a:pt x="186505" y="432142"/>
                                </a:moveTo>
                                <a:lnTo>
                                  <a:pt x="186287" y="432142"/>
                                </a:lnTo>
                                <a:lnTo>
                                  <a:pt x="177193" y="441340"/>
                                </a:lnTo>
                                <a:lnTo>
                                  <a:pt x="177496" y="441340"/>
                                </a:lnTo>
                                <a:lnTo>
                                  <a:pt x="190037" y="454038"/>
                                </a:lnTo>
                                <a:lnTo>
                                  <a:pt x="191905" y="452119"/>
                                </a:lnTo>
                                <a:lnTo>
                                  <a:pt x="198882" y="445055"/>
                                </a:lnTo>
                                <a:lnTo>
                                  <a:pt x="199239" y="445055"/>
                                </a:lnTo>
                                <a:lnTo>
                                  <a:pt x="186505" y="432142"/>
                                </a:lnTo>
                                <a:close/>
                              </a:path>
                              <a:path w="502284" h="775970">
                                <a:moveTo>
                                  <a:pt x="229945" y="432434"/>
                                </a:moveTo>
                                <a:lnTo>
                                  <a:pt x="220528" y="441959"/>
                                </a:lnTo>
                                <a:lnTo>
                                  <a:pt x="220753" y="441959"/>
                                </a:lnTo>
                                <a:lnTo>
                                  <a:pt x="232683" y="454038"/>
                                </a:lnTo>
                                <a:lnTo>
                                  <a:pt x="234550" y="452119"/>
                                </a:lnTo>
                                <a:lnTo>
                                  <a:pt x="241848" y="444731"/>
                                </a:lnTo>
                                <a:lnTo>
                                  <a:pt x="242102" y="444731"/>
                                </a:lnTo>
                                <a:lnTo>
                                  <a:pt x="229945" y="432434"/>
                                </a:lnTo>
                                <a:close/>
                              </a:path>
                              <a:path w="502284" h="775970">
                                <a:moveTo>
                                  <a:pt x="260480" y="444731"/>
                                </a:moveTo>
                                <a:lnTo>
                                  <a:pt x="242102" y="444731"/>
                                </a:lnTo>
                                <a:lnTo>
                                  <a:pt x="251304" y="454038"/>
                                </a:lnTo>
                                <a:lnTo>
                                  <a:pt x="253174" y="452119"/>
                                </a:lnTo>
                                <a:lnTo>
                                  <a:pt x="260480" y="444731"/>
                                </a:lnTo>
                                <a:close/>
                              </a:path>
                              <a:path w="502284" h="775970">
                                <a:moveTo>
                                  <a:pt x="272925" y="432142"/>
                                </a:moveTo>
                                <a:lnTo>
                                  <a:pt x="263832" y="441340"/>
                                </a:lnTo>
                                <a:lnTo>
                                  <a:pt x="264041" y="441340"/>
                                </a:lnTo>
                                <a:lnTo>
                                  <a:pt x="276582" y="454038"/>
                                </a:lnTo>
                                <a:lnTo>
                                  <a:pt x="278450" y="452119"/>
                                </a:lnTo>
                                <a:lnTo>
                                  <a:pt x="285427" y="445055"/>
                                </a:lnTo>
                                <a:lnTo>
                                  <a:pt x="285660" y="445055"/>
                                </a:lnTo>
                                <a:lnTo>
                                  <a:pt x="272925" y="432142"/>
                                </a:lnTo>
                                <a:close/>
                              </a:path>
                              <a:path w="502284" h="775970">
                                <a:moveTo>
                                  <a:pt x="303352" y="445055"/>
                                </a:moveTo>
                                <a:lnTo>
                                  <a:pt x="285660" y="445055"/>
                                </a:lnTo>
                                <a:lnTo>
                                  <a:pt x="294519" y="454038"/>
                                </a:lnTo>
                                <a:lnTo>
                                  <a:pt x="296384" y="452119"/>
                                </a:lnTo>
                                <a:lnTo>
                                  <a:pt x="303352" y="445055"/>
                                </a:lnTo>
                                <a:close/>
                              </a:path>
                              <a:path w="502284" h="775970">
                                <a:moveTo>
                                  <a:pt x="316295" y="432142"/>
                                </a:moveTo>
                                <a:lnTo>
                                  <a:pt x="316086" y="432142"/>
                                </a:lnTo>
                                <a:lnTo>
                                  <a:pt x="306404" y="441959"/>
                                </a:lnTo>
                                <a:lnTo>
                                  <a:pt x="307299" y="441959"/>
                                </a:lnTo>
                                <a:lnTo>
                                  <a:pt x="319228" y="454038"/>
                                </a:lnTo>
                                <a:lnTo>
                                  <a:pt x="321018" y="452119"/>
                                </a:lnTo>
                                <a:lnTo>
                                  <a:pt x="328319" y="444731"/>
                                </a:lnTo>
                                <a:lnTo>
                                  <a:pt x="328741" y="444731"/>
                                </a:lnTo>
                                <a:lnTo>
                                  <a:pt x="316295" y="432142"/>
                                </a:lnTo>
                                <a:close/>
                              </a:path>
                              <a:path w="502284" h="775970">
                                <a:moveTo>
                                  <a:pt x="346988" y="444731"/>
                                </a:moveTo>
                                <a:lnTo>
                                  <a:pt x="328741" y="444731"/>
                                </a:lnTo>
                                <a:lnTo>
                                  <a:pt x="337943" y="454038"/>
                                </a:lnTo>
                                <a:lnTo>
                                  <a:pt x="337778" y="454038"/>
                                </a:lnTo>
                                <a:lnTo>
                                  <a:pt x="346988" y="444731"/>
                                </a:lnTo>
                                <a:close/>
                              </a:path>
                              <a:path w="502284" h="775970">
                                <a:moveTo>
                                  <a:pt x="479783" y="335858"/>
                                </a:moveTo>
                                <a:lnTo>
                                  <a:pt x="372035" y="444731"/>
                                </a:lnTo>
                                <a:lnTo>
                                  <a:pt x="371753" y="445055"/>
                                </a:lnTo>
                                <a:lnTo>
                                  <a:pt x="380634" y="454038"/>
                                </a:lnTo>
                                <a:lnTo>
                                  <a:pt x="393186" y="441340"/>
                                </a:lnTo>
                                <a:lnTo>
                                  <a:pt x="388827" y="436879"/>
                                </a:lnTo>
                                <a:lnTo>
                                  <a:pt x="384437" y="432434"/>
                                </a:lnTo>
                                <a:lnTo>
                                  <a:pt x="401989" y="432434"/>
                                </a:lnTo>
                                <a:lnTo>
                                  <a:pt x="402593" y="431823"/>
                                </a:lnTo>
                                <a:lnTo>
                                  <a:pt x="394160" y="423268"/>
                                </a:lnTo>
                                <a:lnTo>
                                  <a:pt x="411050" y="423268"/>
                                </a:lnTo>
                                <a:lnTo>
                                  <a:pt x="414578" y="419699"/>
                                </a:lnTo>
                                <a:lnTo>
                                  <a:pt x="414252" y="419265"/>
                                </a:lnTo>
                                <a:lnTo>
                                  <a:pt x="405953" y="410844"/>
                                </a:lnTo>
                                <a:lnTo>
                                  <a:pt x="423330" y="410844"/>
                                </a:lnTo>
                                <a:lnTo>
                                  <a:pt x="423957" y="410210"/>
                                </a:lnTo>
                                <a:lnTo>
                                  <a:pt x="415371" y="401522"/>
                                </a:lnTo>
                                <a:lnTo>
                                  <a:pt x="432545" y="401522"/>
                                </a:lnTo>
                                <a:lnTo>
                                  <a:pt x="436511" y="397509"/>
                                </a:lnTo>
                                <a:lnTo>
                                  <a:pt x="427762" y="388619"/>
                                </a:lnTo>
                                <a:lnTo>
                                  <a:pt x="445365" y="388619"/>
                                </a:lnTo>
                                <a:lnTo>
                                  <a:pt x="436588" y="379729"/>
                                </a:lnTo>
                                <a:lnTo>
                                  <a:pt x="454086" y="379729"/>
                                </a:lnTo>
                                <a:lnTo>
                                  <a:pt x="457852" y="375919"/>
                                </a:lnTo>
                                <a:lnTo>
                                  <a:pt x="457649" y="375665"/>
                                </a:lnTo>
                                <a:lnTo>
                                  <a:pt x="449139" y="367029"/>
                                </a:lnTo>
                                <a:lnTo>
                                  <a:pt x="466640" y="367029"/>
                                </a:lnTo>
                                <a:lnTo>
                                  <a:pt x="467010" y="366655"/>
                                </a:lnTo>
                                <a:lnTo>
                                  <a:pt x="467505" y="366655"/>
                                </a:lnTo>
                                <a:lnTo>
                                  <a:pt x="458625" y="357676"/>
                                </a:lnTo>
                                <a:lnTo>
                                  <a:pt x="475885" y="357676"/>
                                </a:lnTo>
                                <a:lnTo>
                                  <a:pt x="479742" y="353774"/>
                                </a:lnTo>
                                <a:lnTo>
                                  <a:pt x="475384" y="349249"/>
                                </a:lnTo>
                                <a:lnTo>
                                  <a:pt x="471088" y="344898"/>
                                </a:lnTo>
                                <a:lnTo>
                                  <a:pt x="488711" y="344898"/>
                                </a:lnTo>
                                <a:lnTo>
                                  <a:pt x="479783" y="335858"/>
                                </a:lnTo>
                                <a:close/>
                              </a:path>
                              <a:path w="502284" h="775970">
                                <a:moveTo>
                                  <a:pt x="402618" y="431823"/>
                                </a:moveTo>
                                <a:lnTo>
                                  <a:pt x="402278" y="432142"/>
                                </a:lnTo>
                                <a:lnTo>
                                  <a:pt x="397595" y="436879"/>
                                </a:lnTo>
                                <a:lnTo>
                                  <a:pt x="393232" y="441340"/>
                                </a:lnTo>
                                <a:lnTo>
                                  <a:pt x="405774" y="454038"/>
                                </a:lnTo>
                                <a:lnTo>
                                  <a:pt x="407559" y="452119"/>
                                </a:lnTo>
                                <a:lnTo>
                                  <a:pt x="414863" y="444731"/>
                                </a:lnTo>
                                <a:lnTo>
                                  <a:pt x="415379" y="444731"/>
                                </a:lnTo>
                                <a:lnTo>
                                  <a:pt x="402618" y="431823"/>
                                </a:lnTo>
                                <a:close/>
                              </a:path>
                              <a:path w="502284" h="775970">
                                <a:moveTo>
                                  <a:pt x="433645" y="444731"/>
                                </a:moveTo>
                                <a:lnTo>
                                  <a:pt x="415379" y="444731"/>
                                </a:lnTo>
                                <a:lnTo>
                                  <a:pt x="424582" y="454038"/>
                                </a:lnTo>
                                <a:lnTo>
                                  <a:pt x="424427" y="454038"/>
                                </a:lnTo>
                                <a:lnTo>
                                  <a:pt x="433645" y="444731"/>
                                </a:lnTo>
                                <a:close/>
                              </a:path>
                              <a:path w="502284" h="775970">
                                <a:moveTo>
                                  <a:pt x="471003" y="432434"/>
                                </a:moveTo>
                                <a:lnTo>
                                  <a:pt x="466500" y="436879"/>
                                </a:lnTo>
                                <a:lnTo>
                                  <a:pt x="458401" y="445055"/>
                                </a:lnTo>
                                <a:lnTo>
                                  <a:pt x="467281" y="454038"/>
                                </a:lnTo>
                                <a:lnTo>
                                  <a:pt x="469129" y="452119"/>
                                </a:lnTo>
                                <a:lnTo>
                                  <a:pt x="479791" y="441340"/>
                                </a:lnTo>
                                <a:lnTo>
                                  <a:pt x="471003" y="432434"/>
                                </a:lnTo>
                                <a:close/>
                              </a:path>
                              <a:path w="502284" h="775970">
                                <a:moveTo>
                                  <a:pt x="488624" y="432434"/>
                                </a:moveTo>
                                <a:lnTo>
                                  <a:pt x="479791" y="441340"/>
                                </a:lnTo>
                                <a:lnTo>
                                  <a:pt x="492323" y="454038"/>
                                </a:lnTo>
                                <a:lnTo>
                                  <a:pt x="494181" y="452119"/>
                                </a:lnTo>
                                <a:lnTo>
                                  <a:pt x="497950" y="448309"/>
                                </a:lnTo>
                                <a:lnTo>
                                  <a:pt x="501789" y="448309"/>
                                </a:lnTo>
                                <a:lnTo>
                                  <a:pt x="501789" y="445769"/>
                                </a:lnTo>
                                <a:lnTo>
                                  <a:pt x="488624" y="432434"/>
                                </a:lnTo>
                                <a:close/>
                              </a:path>
                              <a:path w="502284" h="775970">
                                <a:moveTo>
                                  <a:pt x="501789" y="448309"/>
                                </a:moveTo>
                                <a:lnTo>
                                  <a:pt x="497950" y="448309"/>
                                </a:lnTo>
                                <a:lnTo>
                                  <a:pt x="501789" y="452119"/>
                                </a:lnTo>
                                <a:lnTo>
                                  <a:pt x="501789" y="448309"/>
                                </a:lnTo>
                                <a:close/>
                              </a:path>
                              <a:path w="502284" h="775970">
                                <a:moveTo>
                                  <a:pt x="0" y="436879"/>
                                </a:moveTo>
                                <a:lnTo>
                                  <a:pt x="4559" y="441959"/>
                                </a:lnTo>
                                <a:lnTo>
                                  <a:pt x="5029" y="441959"/>
                                </a:lnTo>
                                <a:lnTo>
                                  <a:pt x="0" y="436879"/>
                                </a:lnTo>
                                <a:close/>
                              </a:path>
                              <a:path w="502284" h="775970">
                                <a:moveTo>
                                  <a:pt x="13984" y="432434"/>
                                </a:moveTo>
                                <a:lnTo>
                                  <a:pt x="4559" y="441959"/>
                                </a:lnTo>
                                <a:lnTo>
                                  <a:pt x="23408" y="441959"/>
                                </a:lnTo>
                                <a:lnTo>
                                  <a:pt x="13984" y="432434"/>
                                </a:lnTo>
                                <a:close/>
                              </a:path>
                              <a:path w="502284" h="775970">
                                <a:moveTo>
                                  <a:pt x="78645" y="410210"/>
                                </a:moveTo>
                                <a:lnTo>
                                  <a:pt x="77901" y="410844"/>
                                </a:lnTo>
                                <a:lnTo>
                                  <a:pt x="69160" y="419699"/>
                                </a:lnTo>
                                <a:lnTo>
                                  <a:pt x="69685" y="419699"/>
                                </a:lnTo>
                                <a:lnTo>
                                  <a:pt x="91704" y="441959"/>
                                </a:lnTo>
                                <a:lnTo>
                                  <a:pt x="90979" y="441959"/>
                                </a:lnTo>
                                <a:lnTo>
                                  <a:pt x="100373" y="432434"/>
                                </a:lnTo>
                                <a:lnTo>
                                  <a:pt x="82155" y="432434"/>
                                </a:lnTo>
                                <a:lnTo>
                                  <a:pt x="91208" y="423268"/>
                                </a:lnTo>
                                <a:lnTo>
                                  <a:pt x="91556" y="423268"/>
                                </a:lnTo>
                                <a:lnTo>
                                  <a:pt x="78645" y="410210"/>
                                </a:lnTo>
                                <a:close/>
                              </a:path>
                              <a:path w="502284" h="775970">
                                <a:moveTo>
                                  <a:pt x="122090" y="410844"/>
                                </a:moveTo>
                                <a:lnTo>
                                  <a:pt x="121665" y="410844"/>
                                </a:lnTo>
                                <a:lnTo>
                                  <a:pt x="112724" y="419911"/>
                                </a:lnTo>
                                <a:lnTo>
                                  <a:pt x="134556" y="441959"/>
                                </a:lnTo>
                                <a:lnTo>
                                  <a:pt x="133889" y="441959"/>
                                </a:lnTo>
                                <a:lnTo>
                                  <a:pt x="143306" y="432434"/>
                                </a:lnTo>
                                <a:lnTo>
                                  <a:pt x="124801" y="432434"/>
                                </a:lnTo>
                                <a:lnTo>
                                  <a:pt x="133854" y="423268"/>
                                </a:lnTo>
                                <a:lnTo>
                                  <a:pt x="134387" y="423268"/>
                                </a:lnTo>
                                <a:lnTo>
                                  <a:pt x="122090" y="410844"/>
                                </a:lnTo>
                                <a:close/>
                              </a:path>
                              <a:path w="502284" h="775970">
                                <a:moveTo>
                                  <a:pt x="233297" y="410210"/>
                                </a:moveTo>
                                <a:lnTo>
                                  <a:pt x="211346" y="432434"/>
                                </a:lnTo>
                                <a:lnTo>
                                  <a:pt x="220753" y="441959"/>
                                </a:lnTo>
                                <a:lnTo>
                                  <a:pt x="220528" y="441959"/>
                                </a:lnTo>
                                <a:lnTo>
                                  <a:pt x="229945" y="432434"/>
                                </a:lnTo>
                                <a:lnTo>
                                  <a:pt x="220882" y="423268"/>
                                </a:lnTo>
                                <a:lnTo>
                                  <a:pt x="239008" y="423268"/>
                                </a:lnTo>
                                <a:lnTo>
                                  <a:pt x="242537" y="419699"/>
                                </a:lnTo>
                                <a:lnTo>
                                  <a:pt x="242668" y="419699"/>
                                </a:lnTo>
                                <a:lnTo>
                                  <a:pt x="233297" y="410210"/>
                                </a:lnTo>
                                <a:close/>
                              </a:path>
                              <a:path w="502284" h="775970">
                                <a:moveTo>
                                  <a:pt x="319842" y="410210"/>
                                </a:moveTo>
                                <a:lnTo>
                                  <a:pt x="297892" y="432434"/>
                                </a:lnTo>
                                <a:lnTo>
                                  <a:pt x="307299" y="441959"/>
                                </a:lnTo>
                                <a:lnTo>
                                  <a:pt x="306404" y="441959"/>
                                </a:lnTo>
                                <a:lnTo>
                                  <a:pt x="316086" y="432142"/>
                                </a:lnTo>
                                <a:lnTo>
                                  <a:pt x="316295" y="432142"/>
                                </a:lnTo>
                                <a:lnTo>
                                  <a:pt x="307521" y="423268"/>
                                </a:lnTo>
                                <a:lnTo>
                                  <a:pt x="324838" y="423268"/>
                                </a:lnTo>
                                <a:lnTo>
                                  <a:pt x="328785" y="419265"/>
                                </a:lnTo>
                                <a:lnTo>
                                  <a:pt x="319842" y="410210"/>
                                </a:lnTo>
                                <a:close/>
                              </a:path>
                              <a:path w="502284" h="775970">
                                <a:moveTo>
                                  <a:pt x="423959" y="410210"/>
                                </a:moveTo>
                                <a:lnTo>
                                  <a:pt x="415006" y="419265"/>
                                </a:lnTo>
                                <a:lnTo>
                                  <a:pt x="414680" y="419699"/>
                                </a:lnTo>
                                <a:lnTo>
                                  <a:pt x="436619" y="441959"/>
                                </a:lnTo>
                                <a:lnTo>
                                  <a:pt x="436389" y="441959"/>
                                </a:lnTo>
                                <a:lnTo>
                                  <a:pt x="445822" y="432434"/>
                                </a:lnTo>
                                <a:lnTo>
                                  <a:pt x="427018" y="432434"/>
                                </a:lnTo>
                                <a:lnTo>
                                  <a:pt x="436079" y="423268"/>
                                </a:lnTo>
                                <a:lnTo>
                                  <a:pt x="436866" y="423268"/>
                                </a:lnTo>
                                <a:lnTo>
                                  <a:pt x="423959" y="410210"/>
                                </a:lnTo>
                                <a:close/>
                              </a:path>
                              <a:path w="502284" h="775970">
                                <a:moveTo>
                                  <a:pt x="60299" y="410210"/>
                                </a:moveTo>
                                <a:lnTo>
                                  <a:pt x="38916" y="431823"/>
                                </a:lnTo>
                                <a:lnTo>
                                  <a:pt x="48318" y="441340"/>
                                </a:lnTo>
                                <a:lnTo>
                                  <a:pt x="47796" y="441340"/>
                                </a:lnTo>
                                <a:lnTo>
                                  <a:pt x="56588" y="432434"/>
                                </a:lnTo>
                                <a:lnTo>
                                  <a:pt x="56771" y="432434"/>
                                </a:lnTo>
                                <a:lnTo>
                                  <a:pt x="47691" y="423268"/>
                                </a:lnTo>
                                <a:lnTo>
                                  <a:pt x="65636" y="423268"/>
                                </a:lnTo>
                                <a:lnTo>
                                  <a:pt x="69160" y="419699"/>
                                </a:lnTo>
                                <a:lnTo>
                                  <a:pt x="69685" y="419699"/>
                                </a:lnTo>
                                <a:lnTo>
                                  <a:pt x="60299" y="410210"/>
                                </a:lnTo>
                                <a:close/>
                              </a:path>
                              <a:path w="502284" h="775970">
                                <a:moveTo>
                                  <a:pt x="177753" y="423268"/>
                                </a:moveTo>
                                <a:lnTo>
                                  <a:pt x="168701" y="432434"/>
                                </a:lnTo>
                                <a:lnTo>
                                  <a:pt x="177496" y="441340"/>
                                </a:lnTo>
                                <a:lnTo>
                                  <a:pt x="177193" y="441340"/>
                                </a:lnTo>
                                <a:lnTo>
                                  <a:pt x="186287" y="432142"/>
                                </a:lnTo>
                                <a:lnTo>
                                  <a:pt x="186505" y="432142"/>
                                </a:lnTo>
                                <a:lnTo>
                                  <a:pt x="177753" y="423268"/>
                                </a:lnTo>
                                <a:close/>
                              </a:path>
                              <a:path w="502284" h="775970">
                                <a:moveTo>
                                  <a:pt x="275942" y="410210"/>
                                </a:moveTo>
                                <a:lnTo>
                                  <a:pt x="258382" y="427989"/>
                                </a:lnTo>
                                <a:lnTo>
                                  <a:pt x="254642" y="431823"/>
                                </a:lnTo>
                                <a:lnTo>
                                  <a:pt x="264041" y="441340"/>
                                </a:lnTo>
                                <a:lnTo>
                                  <a:pt x="263832" y="441340"/>
                                </a:lnTo>
                                <a:lnTo>
                                  <a:pt x="272925" y="432142"/>
                                </a:lnTo>
                                <a:lnTo>
                                  <a:pt x="264174" y="423268"/>
                                </a:lnTo>
                                <a:lnTo>
                                  <a:pt x="281699" y="423268"/>
                                </a:lnTo>
                                <a:lnTo>
                                  <a:pt x="285228" y="419699"/>
                                </a:lnTo>
                                <a:lnTo>
                                  <a:pt x="284885" y="419265"/>
                                </a:lnTo>
                                <a:lnTo>
                                  <a:pt x="275942" y="410210"/>
                                </a:lnTo>
                                <a:close/>
                              </a:path>
                              <a:path w="502284" h="775970">
                                <a:moveTo>
                                  <a:pt x="362488" y="410210"/>
                                </a:moveTo>
                                <a:lnTo>
                                  <a:pt x="361800" y="410844"/>
                                </a:lnTo>
                                <a:lnTo>
                                  <a:pt x="344860" y="427989"/>
                                </a:lnTo>
                                <a:lnTo>
                                  <a:pt x="341188" y="431823"/>
                                </a:lnTo>
                                <a:lnTo>
                                  <a:pt x="350587" y="441340"/>
                                </a:lnTo>
                                <a:lnTo>
                                  <a:pt x="350343" y="441340"/>
                                </a:lnTo>
                                <a:lnTo>
                                  <a:pt x="359155" y="432434"/>
                                </a:lnTo>
                                <a:lnTo>
                                  <a:pt x="358986" y="432142"/>
                                </a:lnTo>
                                <a:lnTo>
                                  <a:pt x="350212" y="423268"/>
                                </a:lnTo>
                                <a:lnTo>
                                  <a:pt x="368226" y="423268"/>
                                </a:lnTo>
                                <a:lnTo>
                                  <a:pt x="371757" y="419699"/>
                                </a:lnTo>
                                <a:lnTo>
                                  <a:pt x="371431" y="419265"/>
                                </a:lnTo>
                                <a:lnTo>
                                  <a:pt x="362488" y="410210"/>
                                </a:lnTo>
                                <a:close/>
                              </a:path>
                              <a:path w="502284" h="775970">
                                <a:moveTo>
                                  <a:pt x="381249" y="410210"/>
                                </a:moveTo>
                                <a:lnTo>
                                  <a:pt x="380519" y="410844"/>
                                </a:lnTo>
                                <a:lnTo>
                                  <a:pt x="372187" y="419265"/>
                                </a:lnTo>
                                <a:lnTo>
                                  <a:pt x="371859" y="419699"/>
                                </a:lnTo>
                                <a:lnTo>
                                  <a:pt x="393232" y="441340"/>
                                </a:lnTo>
                                <a:lnTo>
                                  <a:pt x="397595" y="436879"/>
                                </a:lnTo>
                                <a:lnTo>
                                  <a:pt x="401989" y="432434"/>
                                </a:lnTo>
                                <a:lnTo>
                                  <a:pt x="384204" y="432434"/>
                                </a:lnTo>
                                <a:lnTo>
                                  <a:pt x="393276" y="423268"/>
                                </a:lnTo>
                                <a:lnTo>
                                  <a:pt x="394160" y="423268"/>
                                </a:lnTo>
                                <a:lnTo>
                                  <a:pt x="381249" y="410210"/>
                                </a:lnTo>
                                <a:close/>
                              </a:path>
                              <a:path w="502284" h="775970">
                                <a:moveTo>
                                  <a:pt x="479778" y="423475"/>
                                </a:moveTo>
                                <a:lnTo>
                                  <a:pt x="471192" y="432142"/>
                                </a:lnTo>
                                <a:lnTo>
                                  <a:pt x="471003" y="432434"/>
                                </a:lnTo>
                                <a:lnTo>
                                  <a:pt x="479791" y="441340"/>
                                </a:lnTo>
                                <a:lnTo>
                                  <a:pt x="488600" y="432434"/>
                                </a:lnTo>
                                <a:lnTo>
                                  <a:pt x="488335" y="432142"/>
                                </a:lnTo>
                                <a:lnTo>
                                  <a:pt x="479778" y="423475"/>
                                </a:lnTo>
                                <a:close/>
                              </a:path>
                              <a:path w="502284" h="775970">
                                <a:moveTo>
                                  <a:pt x="22986" y="423268"/>
                                </a:moveTo>
                                <a:lnTo>
                                  <a:pt x="4914" y="423268"/>
                                </a:lnTo>
                                <a:lnTo>
                                  <a:pt x="13984" y="432434"/>
                                </a:lnTo>
                                <a:lnTo>
                                  <a:pt x="14238" y="432142"/>
                                </a:lnTo>
                                <a:lnTo>
                                  <a:pt x="22986" y="423268"/>
                                </a:lnTo>
                                <a:close/>
                              </a:path>
                              <a:path w="502284" h="775970">
                                <a:moveTo>
                                  <a:pt x="65636" y="423268"/>
                                </a:moveTo>
                                <a:lnTo>
                                  <a:pt x="47691" y="423268"/>
                                </a:lnTo>
                                <a:lnTo>
                                  <a:pt x="56771" y="432434"/>
                                </a:lnTo>
                                <a:lnTo>
                                  <a:pt x="56588" y="432434"/>
                                </a:lnTo>
                                <a:lnTo>
                                  <a:pt x="65636" y="423268"/>
                                </a:lnTo>
                                <a:close/>
                              </a:path>
                              <a:path w="502284" h="775970">
                                <a:moveTo>
                                  <a:pt x="109413" y="423268"/>
                                </a:moveTo>
                                <a:lnTo>
                                  <a:pt x="91556" y="423268"/>
                                </a:lnTo>
                                <a:lnTo>
                                  <a:pt x="100619" y="432434"/>
                                </a:lnTo>
                                <a:lnTo>
                                  <a:pt x="100373" y="432434"/>
                                </a:lnTo>
                                <a:lnTo>
                                  <a:pt x="109413" y="423268"/>
                                </a:lnTo>
                                <a:close/>
                              </a:path>
                              <a:path w="502284" h="775970">
                                <a:moveTo>
                                  <a:pt x="152369" y="423268"/>
                                </a:moveTo>
                                <a:lnTo>
                                  <a:pt x="134387" y="423268"/>
                                </a:lnTo>
                                <a:lnTo>
                                  <a:pt x="143459" y="432434"/>
                                </a:lnTo>
                                <a:lnTo>
                                  <a:pt x="143306" y="432434"/>
                                </a:lnTo>
                                <a:lnTo>
                                  <a:pt x="152369" y="423268"/>
                                </a:lnTo>
                                <a:close/>
                              </a:path>
                              <a:path w="502284" h="775970">
                                <a:moveTo>
                                  <a:pt x="165501" y="410844"/>
                                </a:moveTo>
                                <a:lnTo>
                                  <a:pt x="164652" y="410844"/>
                                </a:lnTo>
                                <a:lnTo>
                                  <a:pt x="155898" y="419699"/>
                                </a:lnTo>
                                <a:lnTo>
                                  <a:pt x="156123" y="419699"/>
                                </a:lnTo>
                                <a:lnTo>
                                  <a:pt x="168701" y="432434"/>
                                </a:lnTo>
                                <a:lnTo>
                                  <a:pt x="177753" y="423268"/>
                                </a:lnTo>
                                <a:lnTo>
                                  <a:pt x="165501" y="410844"/>
                                </a:lnTo>
                                <a:close/>
                              </a:path>
                              <a:path w="502284" h="775970">
                                <a:moveTo>
                                  <a:pt x="207972" y="410210"/>
                                </a:moveTo>
                                <a:lnTo>
                                  <a:pt x="198589" y="419699"/>
                                </a:lnTo>
                                <a:lnTo>
                                  <a:pt x="198768" y="419699"/>
                                </a:lnTo>
                                <a:lnTo>
                                  <a:pt x="211346" y="432434"/>
                                </a:lnTo>
                                <a:lnTo>
                                  <a:pt x="220399" y="423268"/>
                                </a:lnTo>
                                <a:lnTo>
                                  <a:pt x="220882" y="423268"/>
                                </a:lnTo>
                                <a:lnTo>
                                  <a:pt x="207972" y="410210"/>
                                </a:lnTo>
                                <a:close/>
                              </a:path>
                              <a:path w="502284" h="775970">
                                <a:moveTo>
                                  <a:pt x="239008" y="423268"/>
                                </a:moveTo>
                                <a:lnTo>
                                  <a:pt x="220882" y="423268"/>
                                </a:lnTo>
                                <a:lnTo>
                                  <a:pt x="229945" y="432434"/>
                                </a:lnTo>
                                <a:lnTo>
                                  <a:pt x="239008" y="423268"/>
                                </a:lnTo>
                                <a:close/>
                              </a:path>
                              <a:path w="502284" h="775970">
                                <a:moveTo>
                                  <a:pt x="294610" y="410210"/>
                                </a:moveTo>
                                <a:lnTo>
                                  <a:pt x="285657" y="419265"/>
                                </a:lnTo>
                                <a:lnTo>
                                  <a:pt x="285314" y="419699"/>
                                </a:lnTo>
                                <a:lnTo>
                                  <a:pt x="297892" y="432434"/>
                                </a:lnTo>
                                <a:lnTo>
                                  <a:pt x="306945" y="423268"/>
                                </a:lnTo>
                                <a:lnTo>
                                  <a:pt x="307521" y="423268"/>
                                </a:lnTo>
                                <a:lnTo>
                                  <a:pt x="294610" y="410210"/>
                                </a:lnTo>
                                <a:close/>
                              </a:path>
                              <a:path w="502284" h="775970">
                                <a:moveTo>
                                  <a:pt x="368226" y="423268"/>
                                </a:moveTo>
                                <a:lnTo>
                                  <a:pt x="350212" y="423268"/>
                                </a:lnTo>
                                <a:lnTo>
                                  <a:pt x="359275" y="432434"/>
                                </a:lnTo>
                                <a:lnTo>
                                  <a:pt x="359444" y="432142"/>
                                </a:lnTo>
                                <a:lnTo>
                                  <a:pt x="368226" y="423268"/>
                                </a:lnTo>
                                <a:close/>
                              </a:path>
                              <a:path w="502284" h="775970">
                                <a:moveTo>
                                  <a:pt x="454899" y="423268"/>
                                </a:moveTo>
                                <a:lnTo>
                                  <a:pt x="436866" y="423268"/>
                                </a:lnTo>
                                <a:lnTo>
                                  <a:pt x="445927" y="432434"/>
                                </a:lnTo>
                                <a:lnTo>
                                  <a:pt x="446111" y="432142"/>
                                </a:lnTo>
                                <a:lnTo>
                                  <a:pt x="454899" y="423268"/>
                                </a:lnTo>
                                <a:close/>
                              </a:path>
                              <a:path w="502284" h="775970">
                                <a:moveTo>
                                  <a:pt x="467308" y="410844"/>
                                </a:moveTo>
                                <a:lnTo>
                                  <a:pt x="465316" y="412749"/>
                                </a:lnTo>
                                <a:lnTo>
                                  <a:pt x="458434" y="419699"/>
                                </a:lnTo>
                                <a:lnTo>
                                  <a:pt x="471003" y="432434"/>
                                </a:lnTo>
                                <a:lnTo>
                                  <a:pt x="471192" y="432142"/>
                                </a:lnTo>
                                <a:lnTo>
                                  <a:pt x="479778" y="423475"/>
                                </a:lnTo>
                                <a:lnTo>
                                  <a:pt x="467308" y="410844"/>
                                </a:lnTo>
                                <a:close/>
                              </a:path>
                              <a:path w="502284" h="775970">
                                <a:moveTo>
                                  <a:pt x="492318" y="410844"/>
                                </a:moveTo>
                                <a:lnTo>
                                  <a:pt x="490402" y="412749"/>
                                </a:lnTo>
                                <a:lnTo>
                                  <a:pt x="479778" y="423475"/>
                                </a:lnTo>
                                <a:lnTo>
                                  <a:pt x="488624" y="432434"/>
                                </a:lnTo>
                                <a:lnTo>
                                  <a:pt x="488889" y="432142"/>
                                </a:lnTo>
                                <a:lnTo>
                                  <a:pt x="501789" y="419099"/>
                                </a:lnTo>
                                <a:lnTo>
                                  <a:pt x="501789" y="416559"/>
                                </a:lnTo>
                                <a:lnTo>
                                  <a:pt x="497950" y="416559"/>
                                </a:lnTo>
                                <a:lnTo>
                                  <a:pt x="492318" y="410844"/>
                                </a:lnTo>
                                <a:close/>
                              </a:path>
                              <a:path w="502284" h="775970">
                                <a:moveTo>
                                  <a:pt x="190023" y="410844"/>
                                </a:moveTo>
                                <a:lnTo>
                                  <a:pt x="177753" y="423268"/>
                                </a:lnTo>
                                <a:lnTo>
                                  <a:pt x="186505" y="432142"/>
                                </a:lnTo>
                                <a:lnTo>
                                  <a:pt x="186287" y="432142"/>
                                </a:lnTo>
                                <a:lnTo>
                                  <a:pt x="198589" y="419699"/>
                                </a:lnTo>
                                <a:lnTo>
                                  <a:pt x="198768" y="419699"/>
                                </a:lnTo>
                                <a:lnTo>
                                  <a:pt x="190023" y="410844"/>
                                </a:lnTo>
                                <a:close/>
                              </a:path>
                              <a:path w="502284" h="775970">
                                <a:moveTo>
                                  <a:pt x="281699" y="423268"/>
                                </a:moveTo>
                                <a:lnTo>
                                  <a:pt x="264174" y="423268"/>
                                </a:lnTo>
                                <a:lnTo>
                                  <a:pt x="272925" y="432142"/>
                                </a:lnTo>
                                <a:lnTo>
                                  <a:pt x="281699" y="423268"/>
                                </a:lnTo>
                                <a:close/>
                              </a:path>
                              <a:path w="502284" h="775970">
                                <a:moveTo>
                                  <a:pt x="324838" y="423268"/>
                                </a:moveTo>
                                <a:lnTo>
                                  <a:pt x="307521" y="423268"/>
                                </a:lnTo>
                                <a:lnTo>
                                  <a:pt x="316295" y="432142"/>
                                </a:lnTo>
                                <a:lnTo>
                                  <a:pt x="316086" y="432142"/>
                                </a:lnTo>
                                <a:lnTo>
                                  <a:pt x="324838" y="423268"/>
                                </a:lnTo>
                                <a:close/>
                              </a:path>
                              <a:path w="502284" h="775970">
                                <a:moveTo>
                                  <a:pt x="35383" y="410844"/>
                                </a:moveTo>
                                <a:lnTo>
                                  <a:pt x="35234" y="410844"/>
                                </a:lnTo>
                                <a:lnTo>
                                  <a:pt x="26505" y="419699"/>
                                </a:lnTo>
                                <a:lnTo>
                                  <a:pt x="26939" y="419699"/>
                                </a:lnTo>
                                <a:lnTo>
                                  <a:pt x="38916" y="431823"/>
                                </a:lnTo>
                                <a:lnTo>
                                  <a:pt x="47378" y="423268"/>
                                </a:lnTo>
                                <a:lnTo>
                                  <a:pt x="47691" y="423268"/>
                                </a:lnTo>
                                <a:lnTo>
                                  <a:pt x="35383" y="410844"/>
                                </a:lnTo>
                                <a:close/>
                              </a:path>
                              <a:path w="502284" h="775970">
                                <a:moveTo>
                                  <a:pt x="251922" y="410844"/>
                                </a:moveTo>
                                <a:lnTo>
                                  <a:pt x="251291" y="410844"/>
                                </a:lnTo>
                                <a:lnTo>
                                  <a:pt x="242537" y="419699"/>
                                </a:lnTo>
                                <a:lnTo>
                                  <a:pt x="242668" y="419699"/>
                                </a:lnTo>
                                <a:lnTo>
                                  <a:pt x="254642" y="431823"/>
                                </a:lnTo>
                                <a:lnTo>
                                  <a:pt x="258382" y="427989"/>
                                </a:lnTo>
                                <a:lnTo>
                                  <a:pt x="263045" y="423268"/>
                                </a:lnTo>
                                <a:lnTo>
                                  <a:pt x="264174" y="423268"/>
                                </a:lnTo>
                                <a:lnTo>
                                  <a:pt x="251922" y="410844"/>
                                </a:lnTo>
                                <a:close/>
                              </a:path>
                              <a:path w="502284" h="775970">
                                <a:moveTo>
                                  <a:pt x="337929" y="410844"/>
                                </a:moveTo>
                                <a:lnTo>
                                  <a:pt x="337090" y="410844"/>
                                </a:lnTo>
                                <a:lnTo>
                                  <a:pt x="328785" y="419265"/>
                                </a:lnTo>
                                <a:lnTo>
                                  <a:pt x="341188" y="431823"/>
                                </a:lnTo>
                                <a:lnTo>
                                  <a:pt x="344860" y="427989"/>
                                </a:lnTo>
                                <a:lnTo>
                                  <a:pt x="349525" y="423268"/>
                                </a:lnTo>
                                <a:lnTo>
                                  <a:pt x="350212" y="423268"/>
                                </a:lnTo>
                                <a:lnTo>
                                  <a:pt x="337929" y="410844"/>
                                </a:lnTo>
                                <a:close/>
                              </a:path>
                              <a:path w="502284" h="775970">
                                <a:moveTo>
                                  <a:pt x="411050" y="423268"/>
                                </a:moveTo>
                                <a:lnTo>
                                  <a:pt x="394160" y="423268"/>
                                </a:lnTo>
                                <a:lnTo>
                                  <a:pt x="402618" y="431823"/>
                                </a:lnTo>
                                <a:lnTo>
                                  <a:pt x="411050" y="423268"/>
                                </a:lnTo>
                                <a:close/>
                              </a:path>
                              <a:path w="502284" h="775970">
                                <a:moveTo>
                                  <a:pt x="4664" y="423268"/>
                                </a:moveTo>
                                <a:lnTo>
                                  <a:pt x="4237" y="423268"/>
                                </a:lnTo>
                                <a:lnTo>
                                  <a:pt x="0" y="427989"/>
                                </a:lnTo>
                                <a:lnTo>
                                  <a:pt x="4664" y="423268"/>
                                </a:lnTo>
                                <a:close/>
                              </a:path>
                              <a:path w="502284" h="775970">
                                <a:moveTo>
                                  <a:pt x="100092" y="388619"/>
                                </a:moveTo>
                                <a:lnTo>
                                  <a:pt x="99840" y="388619"/>
                                </a:lnTo>
                                <a:lnTo>
                                  <a:pt x="91064" y="397509"/>
                                </a:lnTo>
                                <a:lnTo>
                                  <a:pt x="90865" y="397836"/>
                                </a:lnTo>
                                <a:lnTo>
                                  <a:pt x="112724" y="419911"/>
                                </a:lnTo>
                                <a:lnTo>
                                  <a:pt x="121665" y="410844"/>
                                </a:lnTo>
                                <a:lnTo>
                                  <a:pt x="103478" y="410844"/>
                                </a:lnTo>
                                <a:lnTo>
                                  <a:pt x="112685" y="401522"/>
                                </a:lnTo>
                                <a:lnTo>
                                  <a:pt x="112863" y="401522"/>
                                </a:lnTo>
                                <a:lnTo>
                                  <a:pt x="100092" y="388619"/>
                                </a:lnTo>
                                <a:close/>
                              </a:path>
                              <a:path w="502284" h="775970">
                                <a:moveTo>
                                  <a:pt x="26148" y="401522"/>
                                </a:moveTo>
                                <a:lnTo>
                                  <a:pt x="17565" y="410210"/>
                                </a:lnTo>
                                <a:lnTo>
                                  <a:pt x="26939" y="419699"/>
                                </a:lnTo>
                                <a:lnTo>
                                  <a:pt x="26505" y="419699"/>
                                </a:lnTo>
                                <a:lnTo>
                                  <a:pt x="35234" y="410844"/>
                                </a:lnTo>
                                <a:lnTo>
                                  <a:pt x="35383" y="410844"/>
                                </a:lnTo>
                                <a:lnTo>
                                  <a:pt x="26148" y="401522"/>
                                </a:lnTo>
                                <a:close/>
                              </a:path>
                              <a:path w="502284" h="775970">
                                <a:moveTo>
                                  <a:pt x="81740" y="388619"/>
                                </a:moveTo>
                                <a:lnTo>
                                  <a:pt x="77880" y="392429"/>
                                </a:lnTo>
                                <a:lnTo>
                                  <a:pt x="60299" y="410210"/>
                                </a:lnTo>
                                <a:lnTo>
                                  <a:pt x="69685" y="419699"/>
                                </a:lnTo>
                                <a:lnTo>
                                  <a:pt x="69160" y="419699"/>
                                </a:lnTo>
                                <a:lnTo>
                                  <a:pt x="78527" y="410210"/>
                                </a:lnTo>
                                <a:lnTo>
                                  <a:pt x="77389" y="408939"/>
                                </a:lnTo>
                                <a:lnTo>
                                  <a:pt x="69628" y="401090"/>
                                </a:lnTo>
                                <a:lnTo>
                                  <a:pt x="87529" y="401090"/>
                                </a:lnTo>
                                <a:lnTo>
                                  <a:pt x="90742" y="397836"/>
                                </a:lnTo>
                                <a:lnTo>
                                  <a:pt x="90542" y="397509"/>
                                </a:lnTo>
                                <a:lnTo>
                                  <a:pt x="81740" y="388619"/>
                                </a:lnTo>
                                <a:close/>
                              </a:path>
                              <a:path w="502284" h="775970">
                                <a:moveTo>
                                  <a:pt x="155882" y="401090"/>
                                </a:moveTo>
                                <a:lnTo>
                                  <a:pt x="155330" y="401522"/>
                                </a:lnTo>
                                <a:lnTo>
                                  <a:pt x="146751" y="410210"/>
                                </a:lnTo>
                                <a:lnTo>
                                  <a:pt x="156123" y="419699"/>
                                </a:lnTo>
                                <a:lnTo>
                                  <a:pt x="155898" y="419699"/>
                                </a:lnTo>
                                <a:lnTo>
                                  <a:pt x="164652" y="410844"/>
                                </a:lnTo>
                                <a:lnTo>
                                  <a:pt x="165501" y="410844"/>
                                </a:lnTo>
                                <a:lnTo>
                                  <a:pt x="155882" y="401090"/>
                                </a:lnTo>
                                <a:close/>
                              </a:path>
                              <a:path w="502284" h="775970">
                                <a:moveTo>
                                  <a:pt x="211973" y="388619"/>
                                </a:moveTo>
                                <a:lnTo>
                                  <a:pt x="190023" y="410844"/>
                                </a:lnTo>
                                <a:lnTo>
                                  <a:pt x="198768" y="419699"/>
                                </a:lnTo>
                                <a:lnTo>
                                  <a:pt x="198589" y="419699"/>
                                </a:lnTo>
                                <a:lnTo>
                                  <a:pt x="207971" y="410210"/>
                                </a:lnTo>
                                <a:lnTo>
                                  <a:pt x="199382" y="401522"/>
                                </a:lnTo>
                                <a:lnTo>
                                  <a:pt x="216561" y="401522"/>
                                </a:lnTo>
                                <a:lnTo>
                                  <a:pt x="220528" y="397509"/>
                                </a:lnTo>
                                <a:lnTo>
                                  <a:pt x="220753" y="397509"/>
                                </a:lnTo>
                                <a:lnTo>
                                  <a:pt x="211973" y="388619"/>
                                </a:lnTo>
                                <a:close/>
                              </a:path>
                              <a:path w="502284" h="775970">
                                <a:moveTo>
                                  <a:pt x="242302" y="401090"/>
                                </a:moveTo>
                                <a:lnTo>
                                  <a:pt x="233297" y="410210"/>
                                </a:lnTo>
                                <a:lnTo>
                                  <a:pt x="242668" y="419699"/>
                                </a:lnTo>
                                <a:lnTo>
                                  <a:pt x="242537" y="419699"/>
                                </a:lnTo>
                                <a:lnTo>
                                  <a:pt x="251291" y="410844"/>
                                </a:lnTo>
                                <a:lnTo>
                                  <a:pt x="251922" y="410844"/>
                                </a:lnTo>
                                <a:lnTo>
                                  <a:pt x="242302" y="401090"/>
                                </a:lnTo>
                                <a:close/>
                              </a:path>
                              <a:path w="502284" h="775970">
                                <a:moveTo>
                                  <a:pt x="285271" y="400763"/>
                                </a:moveTo>
                                <a:lnTo>
                                  <a:pt x="275942" y="410210"/>
                                </a:lnTo>
                                <a:lnTo>
                                  <a:pt x="285314" y="419699"/>
                                </a:lnTo>
                                <a:lnTo>
                                  <a:pt x="285657" y="419265"/>
                                </a:lnTo>
                                <a:lnTo>
                                  <a:pt x="294610" y="410210"/>
                                </a:lnTo>
                                <a:lnTo>
                                  <a:pt x="285271" y="400763"/>
                                </a:lnTo>
                                <a:close/>
                              </a:path>
                              <a:path w="502284" h="775970">
                                <a:moveTo>
                                  <a:pt x="497950" y="273049"/>
                                </a:moveTo>
                                <a:lnTo>
                                  <a:pt x="363682" y="408939"/>
                                </a:lnTo>
                                <a:lnTo>
                                  <a:pt x="362488" y="410210"/>
                                </a:lnTo>
                                <a:lnTo>
                                  <a:pt x="371859" y="419699"/>
                                </a:lnTo>
                                <a:lnTo>
                                  <a:pt x="372187" y="419265"/>
                                </a:lnTo>
                                <a:lnTo>
                                  <a:pt x="381147" y="410210"/>
                                </a:lnTo>
                                <a:lnTo>
                                  <a:pt x="379993" y="408939"/>
                                </a:lnTo>
                                <a:lnTo>
                                  <a:pt x="371909" y="400763"/>
                                </a:lnTo>
                                <a:lnTo>
                                  <a:pt x="390494" y="400763"/>
                                </a:lnTo>
                                <a:lnTo>
                                  <a:pt x="393097" y="398133"/>
                                </a:lnTo>
                                <a:lnTo>
                                  <a:pt x="393426" y="398133"/>
                                </a:lnTo>
                                <a:lnTo>
                                  <a:pt x="384049" y="388619"/>
                                </a:lnTo>
                                <a:lnTo>
                                  <a:pt x="402618" y="388619"/>
                                </a:lnTo>
                                <a:lnTo>
                                  <a:pt x="393588" y="379485"/>
                                </a:lnTo>
                                <a:lnTo>
                                  <a:pt x="411550" y="379485"/>
                                </a:lnTo>
                                <a:lnTo>
                                  <a:pt x="415078" y="375919"/>
                                </a:lnTo>
                                <a:lnTo>
                                  <a:pt x="415228" y="375919"/>
                                </a:lnTo>
                                <a:lnTo>
                                  <a:pt x="406085" y="366655"/>
                                </a:lnTo>
                                <a:lnTo>
                                  <a:pt x="423679" y="366655"/>
                                </a:lnTo>
                                <a:lnTo>
                                  <a:pt x="414815" y="357676"/>
                                </a:lnTo>
                                <a:lnTo>
                                  <a:pt x="433130" y="357676"/>
                                </a:lnTo>
                                <a:lnTo>
                                  <a:pt x="436442" y="354329"/>
                                </a:lnTo>
                                <a:lnTo>
                                  <a:pt x="436623" y="354329"/>
                                </a:lnTo>
                                <a:lnTo>
                                  <a:pt x="427328" y="344898"/>
                                </a:lnTo>
                                <a:lnTo>
                                  <a:pt x="445987" y="344898"/>
                                </a:lnTo>
                                <a:lnTo>
                                  <a:pt x="436829" y="335638"/>
                                </a:lnTo>
                                <a:lnTo>
                                  <a:pt x="454937" y="335638"/>
                                </a:lnTo>
                                <a:lnTo>
                                  <a:pt x="458422" y="332116"/>
                                </a:lnTo>
                                <a:lnTo>
                                  <a:pt x="458225" y="331867"/>
                                </a:lnTo>
                                <a:lnTo>
                                  <a:pt x="449168" y="322692"/>
                                </a:lnTo>
                                <a:lnTo>
                                  <a:pt x="466780" y="322692"/>
                                </a:lnTo>
                                <a:lnTo>
                                  <a:pt x="458105" y="313909"/>
                                </a:lnTo>
                                <a:lnTo>
                                  <a:pt x="476438" y="313909"/>
                                </a:lnTo>
                                <a:lnTo>
                                  <a:pt x="479801" y="310511"/>
                                </a:lnTo>
                                <a:lnTo>
                                  <a:pt x="470542" y="301115"/>
                                </a:lnTo>
                                <a:lnTo>
                                  <a:pt x="489342" y="301115"/>
                                </a:lnTo>
                                <a:lnTo>
                                  <a:pt x="479878" y="291555"/>
                                </a:lnTo>
                                <a:lnTo>
                                  <a:pt x="498558" y="291555"/>
                                </a:lnTo>
                                <a:lnTo>
                                  <a:pt x="501765" y="288314"/>
                                </a:lnTo>
                                <a:lnTo>
                                  <a:pt x="501789" y="284479"/>
                                </a:lnTo>
                                <a:lnTo>
                                  <a:pt x="497950" y="284479"/>
                                </a:lnTo>
                                <a:lnTo>
                                  <a:pt x="492446" y="278907"/>
                                </a:lnTo>
                                <a:lnTo>
                                  <a:pt x="501789" y="278907"/>
                                </a:lnTo>
                                <a:lnTo>
                                  <a:pt x="501789" y="276859"/>
                                </a:lnTo>
                                <a:lnTo>
                                  <a:pt x="497950" y="273049"/>
                                </a:lnTo>
                                <a:close/>
                              </a:path>
                              <a:path w="502284" h="775970">
                                <a:moveTo>
                                  <a:pt x="402618" y="388619"/>
                                </a:moveTo>
                                <a:lnTo>
                                  <a:pt x="398741" y="392429"/>
                                </a:lnTo>
                                <a:lnTo>
                                  <a:pt x="393097" y="398133"/>
                                </a:lnTo>
                                <a:lnTo>
                                  <a:pt x="393426" y="398133"/>
                                </a:lnTo>
                                <a:lnTo>
                                  <a:pt x="414680" y="419699"/>
                                </a:lnTo>
                                <a:lnTo>
                                  <a:pt x="415006" y="419265"/>
                                </a:lnTo>
                                <a:lnTo>
                                  <a:pt x="423330" y="410844"/>
                                </a:lnTo>
                                <a:lnTo>
                                  <a:pt x="405571" y="410844"/>
                                </a:lnTo>
                                <a:lnTo>
                                  <a:pt x="414797" y="401522"/>
                                </a:lnTo>
                                <a:lnTo>
                                  <a:pt x="415371" y="401522"/>
                                </a:lnTo>
                                <a:lnTo>
                                  <a:pt x="402618" y="388619"/>
                                </a:lnTo>
                                <a:close/>
                              </a:path>
                              <a:path w="502284" h="775970">
                                <a:moveTo>
                                  <a:pt x="470415" y="388619"/>
                                </a:moveTo>
                                <a:lnTo>
                                  <a:pt x="466564" y="392429"/>
                                </a:lnTo>
                                <a:lnTo>
                                  <a:pt x="450243" y="408939"/>
                                </a:lnTo>
                                <a:lnTo>
                                  <a:pt x="449069" y="410210"/>
                                </a:lnTo>
                                <a:lnTo>
                                  <a:pt x="458434" y="419699"/>
                                </a:lnTo>
                                <a:lnTo>
                                  <a:pt x="467203" y="410844"/>
                                </a:lnTo>
                                <a:lnTo>
                                  <a:pt x="466681" y="410210"/>
                                </a:lnTo>
                                <a:lnTo>
                                  <a:pt x="458104" y="401522"/>
                                </a:lnTo>
                                <a:lnTo>
                                  <a:pt x="476435" y="401522"/>
                                </a:lnTo>
                                <a:lnTo>
                                  <a:pt x="479791" y="398133"/>
                                </a:lnTo>
                                <a:lnTo>
                                  <a:pt x="470415" y="388619"/>
                                </a:lnTo>
                                <a:close/>
                              </a:path>
                              <a:path w="502284" h="775970">
                                <a:moveTo>
                                  <a:pt x="341164" y="388619"/>
                                </a:moveTo>
                                <a:lnTo>
                                  <a:pt x="319842" y="410210"/>
                                </a:lnTo>
                                <a:lnTo>
                                  <a:pt x="328785" y="419265"/>
                                </a:lnTo>
                                <a:lnTo>
                                  <a:pt x="337090" y="410844"/>
                                </a:lnTo>
                                <a:lnTo>
                                  <a:pt x="337929" y="410844"/>
                                </a:lnTo>
                                <a:lnTo>
                                  <a:pt x="328712" y="401522"/>
                                </a:lnTo>
                                <a:lnTo>
                                  <a:pt x="346283" y="401522"/>
                                </a:lnTo>
                                <a:lnTo>
                                  <a:pt x="349919" y="397836"/>
                                </a:lnTo>
                                <a:lnTo>
                                  <a:pt x="350267" y="397836"/>
                                </a:lnTo>
                                <a:lnTo>
                                  <a:pt x="341164" y="388619"/>
                                </a:lnTo>
                                <a:close/>
                              </a:path>
                              <a:path w="502284" h="775970">
                                <a:moveTo>
                                  <a:pt x="497950" y="405129"/>
                                </a:moveTo>
                                <a:lnTo>
                                  <a:pt x="492917" y="410210"/>
                                </a:lnTo>
                                <a:lnTo>
                                  <a:pt x="492318" y="410844"/>
                                </a:lnTo>
                                <a:lnTo>
                                  <a:pt x="497950" y="416559"/>
                                </a:lnTo>
                                <a:lnTo>
                                  <a:pt x="501789" y="412749"/>
                                </a:lnTo>
                                <a:lnTo>
                                  <a:pt x="501789" y="408939"/>
                                </a:lnTo>
                                <a:lnTo>
                                  <a:pt x="497950" y="405129"/>
                                </a:lnTo>
                                <a:close/>
                              </a:path>
                              <a:path w="502284" h="775970">
                                <a:moveTo>
                                  <a:pt x="501789" y="412749"/>
                                </a:moveTo>
                                <a:lnTo>
                                  <a:pt x="497950" y="416559"/>
                                </a:lnTo>
                                <a:lnTo>
                                  <a:pt x="501789" y="416559"/>
                                </a:lnTo>
                                <a:lnTo>
                                  <a:pt x="501789" y="412749"/>
                                </a:lnTo>
                                <a:close/>
                              </a:path>
                              <a:path w="502284" h="775970">
                                <a:moveTo>
                                  <a:pt x="38943" y="388619"/>
                                </a:moveTo>
                                <a:lnTo>
                                  <a:pt x="35131" y="392429"/>
                                </a:lnTo>
                                <a:lnTo>
                                  <a:pt x="26148" y="401522"/>
                                </a:lnTo>
                                <a:lnTo>
                                  <a:pt x="35383" y="410844"/>
                                </a:lnTo>
                                <a:lnTo>
                                  <a:pt x="35234" y="410844"/>
                                </a:lnTo>
                                <a:lnTo>
                                  <a:pt x="48059" y="397836"/>
                                </a:lnTo>
                                <a:lnTo>
                                  <a:pt x="38943" y="388619"/>
                                </a:lnTo>
                                <a:close/>
                              </a:path>
                              <a:path w="502284" h="775970">
                                <a:moveTo>
                                  <a:pt x="130859" y="401522"/>
                                </a:moveTo>
                                <a:lnTo>
                                  <a:pt x="112863" y="401522"/>
                                </a:lnTo>
                                <a:lnTo>
                                  <a:pt x="122090" y="410844"/>
                                </a:lnTo>
                                <a:lnTo>
                                  <a:pt x="121665" y="410844"/>
                                </a:lnTo>
                                <a:lnTo>
                                  <a:pt x="130859" y="401522"/>
                                </a:lnTo>
                                <a:close/>
                              </a:path>
                              <a:path w="502284" h="775970">
                                <a:moveTo>
                                  <a:pt x="168073" y="388619"/>
                                </a:moveTo>
                                <a:lnTo>
                                  <a:pt x="156080" y="400763"/>
                                </a:lnTo>
                                <a:lnTo>
                                  <a:pt x="155882" y="401090"/>
                                </a:lnTo>
                                <a:lnTo>
                                  <a:pt x="165501" y="410844"/>
                                </a:lnTo>
                                <a:lnTo>
                                  <a:pt x="164652" y="410844"/>
                                </a:lnTo>
                                <a:lnTo>
                                  <a:pt x="177220" y="398133"/>
                                </a:lnTo>
                                <a:lnTo>
                                  <a:pt x="177469" y="398133"/>
                                </a:lnTo>
                                <a:lnTo>
                                  <a:pt x="168073" y="388619"/>
                                </a:lnTo>
                                <a:close/>
                              </a:path>
                              <a:path w="502284" h="775970">
                                <a:moveTo>
                                  <a:pt x="186626" y="388619"/>
                                </a:moveTo>
                                <a:lnTo>
                                  <a:pt x="177220" y="398133"/>
                                </a:lnTo>
                                <a:lnTo>
                                  <a:pt x="177469" y="398133"/>
                                </a:lnTo>
                                <a:lnTo>
                                  <a:pt x="190023" y="410844"/>
                                </a:lnTo>
                                <a:lnTo>
                                  <a:pt x="199230" y="401522"/>
                                </a:lnTo>
                                <a:lnTo>
                                  <a:pt x="199382" y="401522"/>
                                </a:lnTo>
                                <a:lnTo>
                                  <a:pt x="186626" y="388619"/>
                                </a:lnTo>
                                <a:close/>
                              </a:path>
                              <a:path w="502284" h="775970">
                                <a:moveTo>
                                  <a:pt x="254619" y="388619"/>
                                </a:moveTo>
                                <a:lnTo>
                                  <a:pt x="242302" y="401090"/>
                                </a:lnTo>
                                <a:lnTo>
                                  <a:pt x="251922" y="410844"/>
                                </a:lnTo>
                                <a:lnTo>
                                  <a:pt x="251291" y="410844"/>
                                </a:lnTo>
                                <a:lnTo>
                                  <a:pt x="263858" y="398133"/>
                                </a:lnTo>
                                <a:lnTo>
                                  <a:pt x="264015" y="398133"/>
                                </a:lnTo>
                                <a:lnTo>
                                  <a:pt x="254619" y="388619"/>
                                </a:lnTo>
                                <a:close/>
                              </a:path>
                              <a:path w="502284" h="775970">
                                <a:moveTo>
                                  <a:pt x="346283" y="401522"/>
                                </a:moveTo>
                                <a:lnTo>
                                  <a:pt x="328712" y="401522"/>
                                </a:lnTo>
                                <a:lnTo>
                                  <a:pt x="337929" y="410844"/>
                                </a:lnTo>
                                <a:lnTo>
                                  <a:pt x="337090" y="410844"/>
                                </a:lnTo>
                                <a:lnTo>
                                  <a:pt x="346283" y="401522"/>
                                </a:lnTo>
                                <a:close/>
                              </a:path>
                              <a:path w="502284" h="775970">
                                <a:moveTo>
                                  <a:pt x="476435" y="401522"/>
                                </a:moveTo>
                                <a:lnTo>
                                  <a:pt x="458104" y="401522"/>
                                </a:lnTo>
                                <a:lnTo>
                                  <a:pt x="467308" y="410844"/>
                                </a:lnTo>
                                <a:lnTo>
                                  <a:pt x="467831" y="410210"/>
                                </a:lnTo>
                                <a:lnTo>
                                  <a:pt x="476435" y="401522"/>
                                </a:lnTo>
                                <a:close/>
                              </a:path>
                              <a:path w="502284" h="775970">
                                <a:moveTo>
                                  <a:pt x="489229" y="388619"/>
                                </a:moveTo>
                                <a:lnTo>
                                  <a:pt x="479791" y="398133"/>
                                </a:lnTo>
                                <a:lnTo>
                                  <a:pt x="492318" y="410844"/>
                                </a:lnTo>
                                <a:lnTo>
                                  <a:pt x="492917" y="410210"/>
                                </a:lnTo>
                                <a:lnTo>
                                  <a:pt x="497950" y="405129"/>
                                </a:lnTo>
                                <a:lnTo>
                                  <a:pt x="501789" y="405129"/>
                                </a:lnTo>
                                <a:lnTo>
                                  <a:pt x="501789" y="401522"/>
                                </a:lnTo>
                                <a:lnTo>
                                  <a:pt x="501990" y="401522"/>
                                </a:lnTo>
                                <a:lnTo>
                                  <a:pt x="489229" y="388619"/>
                                </a:lnTo>
                                <a:close/>
                              </a:path>
                              <a:path w="502284" h="775970">
                                <a:moveTo>
                                  <a:pt x="4559" y="379729"/>
                                </a:moveTo>
                                <a:lnTo>
                                  <a:pt x="0" y="383539"/>
                                </a:lnTo>
                                <a:lnTo>
                                  <a:pt x="0" y="392429"/>
                                </a:lnTo>
                                <a:lnTo>
                                  <a:pt x="17565" y="410210"/>
                                </a:lnTo>
                                <a:lnTo>
                                  <a:pt x="26148" y="401522"/>
                                </a:lnTo>
                                <a:lnTo>
                                  <a:pt x="22173" y="397509"/>
                                </a:lnTo>
                                <a:lnTo>
                                  <a:pt x="4559" y="397509"/>
                                </a:lnTo>
                                <a:lnTo>
                                  <a:pt x="13338" y="388619"/>
                                </a:lnTo>
                                <a:lnTo>
                                  <a:pt x="13022" y="388272"/>
                                </a:lnTo>
                                <a:lnTo>
                                  <a:pt x="4559" y="379729"/>
                                </a:lnTo>
                                <a:close/>
                              </a:path>
                              <a:path w="502284" h="775970">
                                <a:moveTo>
                                  <a:pt x="57298" y="388619"/>
                                </a:moveTo>
                                <a:lnTo>
                                  <a:pt x="57145" y="388619"/>
                                </a:lnTo>
                                <a:lnTo>
                                  <a:pt x="48059" y="397836"/>
                                </a:lnTo>
                                <a:lnTo>
                                  <a:pt x="60299" y="410210"/>
                                </a:lnTo>
                                <a:lnTo>
                                  <a:pt x="69314" y="401090"/>
                                </a:lnTo>
                                <a:lnTo>
                                  <a:pt x="69628" y="401090"/>
                                </a:lnTo>
                                <a:lnTo>
                                  <a:pt x="57298" y="388619"/>
                                </a:lnTo>
                                <a:close/>
                              </a:path>
                              <a:path w="502284" h="775970">
                                <a:moveTo>
                                  <a:pt x="87529" y="401090"/>
                                </a:moveTo>
                                <a:lnTo>
                                  <a:pt x="69628" y="401090"/>
                                </a:lnTo>
                                <a:lnTo>
                                  <a:pt x="78645" y="410210"/>
                                </a:lnTo>
                                <a:lnTo>
                                  <a:pt x="79781" y="408939"/>
                                </a:lnTo>
                                <a:lnTo>
                                  <a:pt x="87529" y="401090"/>
                                </a:lnTo>
                                <a:close/>
                              </a:path>
                              <a:path w="502284" h="775970">
                                <a:moveTo>
                                  <a:pt x="143583" y="388619"/>
                                </a:moveTo>
                                <a:lnTo>
                                  <a:pt x="134816" y="397509"/>
                                </a:lnTo>
                                <a:lnTo>
                                  <a:pt x="134530" y="397836"/>
                                </a:lnTo>
                                <a:lnTo>
                                  <a:pt x="146751" y="410210"/>
                                </a:lnTo>
                                <a:lnTo>
                                  <a:pt x="155757" y="401090"/>
                                </a:lnTo>
                                <a:lnTo>
                                  <a:pt x="155559" y="400763"/>
                                </a:lnTo>
                                <a:lnTo>
                                  <a:pt x="143583" y="388619"/>
                                </a:lnTo>
                                <a:close/>
                              </a:path>
                              <a:path w="502284" h="775970">
                                <a:moveTo>
                                  <a:pt x="216561" y="401522"/>
                                </a:moveTo>
                                <a:lnTo>
                                  <a:pt x="199382" y="401522"/>
                                </a:lnTo>
                                <a:lnTo>
                                  <a:pt x="207972" y="410210"/>
                                </a:lnTo>
                                <a:lnTo>
                                  <a:pt x="216561" y="401522"/>
                                </a:lnTo>
                                <a:close/>
                              </a:path>
                              <a:path w="502284" h="775970">
                                <a:moveTo>
                                  <a:pt x="229661" y="388272"/>
                                </a:moveTo>
                                <a:lnTo>
                                  <a:pt x="220528" y="397509"/>
                                </a:lnTo>
                                <a:lnTo>
                                  <a:pt x="220753" y="397509"/>
                                </a:lnTo>
                                <a:lnTo>
                                  <a:pt x="233297" y="410210"/>
                                </a:lnTo>
                                <a:lnTo>
                                  <a:pt x="242302" y="401090"/>
                                </a:lnTo>
                                <a:lnTo>
                                  <a:pt x="229661" y="388272"/>
                                </a:lnTo>
                                <a:close/>
                              </a:path>
                              <a:path w="502284" h="775970">
                                <a:moveTo>
                                  <a:pt x="273264" y="388619"/>
                                </a:moveTo>
                                <a:lnTo>
                                  <a:pt x="263858" y="398133"/>
                                </a:lnTo>
                                <a:lnTo>
                                  <a:pt x="264015" y="398133"/>
                                </a:lnTo>
                                <a:lnTo>
                                  <a:pt x="275942" y="410210"/>
                                </a:lnTo>
                                <a:lnTo>
                                  <a:pt x="285271" y="400763"/>
                                </a:lnTo>
                                <a:lnTo>
                                  <a:pt x="273264" y="388619"/>
                                </a:lnTo>
                                <a:close/>
                              </a:path>
                              <a:path w="502284" h="775970">
                                <a:moveTo>
                                  <a:pt x="297892" y="387984"/>
                                </a:moveTo>
                                <a:lnTo>
                                  <a:pt x="285271" y="400763"/>
                                </a:lnTo>
                                <a:lnTo>
                                  <a:pt x="294610" y="410210"/>
                                </a:lnTo>
                                <a:lnTo>
                                  <a:pt x="307166" y="397509"/>
                                </a:lnTo>
                                <a:lnTo>
                                  <a:pt x="307299" y="397509"/>
                                </a:lnTo>
                                <a:lnTo>
                                  <a:pt x="297892" y="387984"/>
                                </a:lnTo>
                                <a:close/>
                              </a:path>
                              <a:path w="502284" h="775970">
                                <a:moveTo>
                                  <a:pt x="315956" y="388619"/>
                                </a:moveTo>
                                <a:lnTo>
                                  <a:pt x="307166" y="397509"/>
                                </a:lnTo>
                                <a:lnTo>
                                  <a:pt x="307299" y="397509"/>
                                </a:lnTo>
                                <a:lnTo>
                                  <a:pt x="319842" y="410210"/>
                                </a:lnTo>
                                <a:lnTo>
                                  <a:pt x="328421" y="401522"/>
                                </a:lnTo>
                                <a:lnTo>
                                  <a:pt x="328712" y="401522"/>
                                </a:lnTo>
                                <a:lnTo>
                                  <a:pt x="315956" y="388619"/>
                                </a:lnTo>
                                <a:close/>
                              </a:path>
                              <a:path w="502284" h="775970">
                                <a:moveTo>
                                  <a:pt x="359559" y="388272"/>
                                </a:moveTo>
                                <a:lnTo>
                                  <a:pt x="359351" y="388272"/>
                                </a:lnTo>
                                <a:lnTo>
                                  <a:pt x="349919" y="397836"/>
                                </a:lnTo>
                                <a:lnTo>
                                  <a:pt x="350267" y="397836"/>
                                </a:lnTo>
                                <a:lnTo>
                                  <a:pt x="362488" y="410210"/>
                                </a:lnTo>
                                <a:lnTo>
                                  <a:pt x="363682" y="408939"/>
                                </a:lnTo>
                                <a:lnTo>
                                  <a:pt x="371761" y="400763"/>
                                </a:lnTo>
                                <a:lnTo>
                                  <a:pt x="371909" y="400763"/>
                                </a:lnTo>
                                <a:lnTo>
                                  <a:pt x="359559" y="388272"/>
                                </a:lnTo>
                                <a:close/>
                              </a:path>
                              <a:path w="502284" h="775970">
                                <a:moveTo>
                                  <a:pt x="390494" y="400763"/>
                                </a:moveTo>
                                <a:lnTo>
                                  <a:pt x="371909" y="400763"/>
                                </a:lnTo>
                                <a:lnTo>
                                  <a:pt x="381249" y="410210"/>
                                </a:lnTo>
                                <a:lnTo>
                                  <a:pt x="382404" y="408939"/>
                                </a:lnTo>
                                <a:lnTo>
                                  <a:pt x="390494" y="400763"/>
                                </a:lnTo>
                                <a:close/>
                              </a:path>
                              <a:path w="502284" h="775970">
                                <a:moveTo>
                                  <a:pt x="432545" y="401522"/>
                                </a:moveTo>
                                <a:lnTo>
                                  <a:pt x="415371" y="401522"/>
                                </a:lnTo>
                                <a:lnTo>
                                  <a:pt x="423959" y="410210"/>
                                </a:lnTo>
                                <a:lnTo>
                                  <a:pt x="432545" y="401522"/>
                                </a:lnTo>
                                <a:close/>
                              </a:path>
                              <a:path w="502284" h="775970">
                                <a:moveTo>
                                  <a:pt x="445365" y="388619"/>
                                </a:moveTo>
                                <a:lnTo>
                                  <a:pt x="441533" y="392429"/>
                                </a:lnTo>
                                <a:lnTo>
                                  <a:pt x="436535" y="397509"/>
                                </a:lnTo>
                                <a:lnTo>
                                  <a:pt x="449069" y="410210"/>
                                </a:lnTo>
                                <a:lnTo>
                                  <a:pt x="450243" y="408939"/>
                                </a:lnTo>
                                <a:lnTo>
                                  <a:pt x="457576" y="401522"/>
                                </a:lnTo>
                                <a:lnTo>
                                  <a:pt x="458104" y="401522"/>
                                </a:lnTo>
                                <a:lnTo>
                                  <a:pt x="445365" y="388619"/>
                                </a:lnTo>
                                <a:close/>
                              </a:path>
                              <a:path w="502284" h="775970">
                                <a:moveTo>
                                  <a:pt x="501789" y="405129"/>
                                </a:moveTo>
                                <a:lnTo>
                                  <a:pt x="497950" y="405129"/>
                                </a:lnTo>
                                <a:lnTo>
                                  <a:pt x="501789" y="408939"/>
                                </a:lnTo>
                                <a:lnTo>
                                  <a:pt x="501789" y="405129"/>
                                </a:lnTo>
                                <a:close/>
                              </a:path>
                              <a:path w="502284" h="775970">
                                <a:moveTo>
                                  <a:pt x="199081" y="357265"/>
                                </a:moveTo>
                                <a:lnTo>
                                  <a:pt x="198634" y="357676"/>
                                </a:lnTo>
                                <a:lnTo>
                                  <a:pt x="168073" y="388619"/>
                                </a:lnTo>
                                <a:lnTo>
                                  <a:pt x="177469" y="398133"/>
                                </a:lnTo>
                                <a:lnTo>
                                  <a:pt x="177220" y="398133"/>
                                </a:lnTo>
                                <a:lnTo>
                                  <a:pt x="186626" y="388619"/>
                                </a:lnTo>
                                <a:lnTo>
                                  <a:pt x="177594" y="379485"/>
                                </a:lnTo>
                                <a:lnTo>
                                  <a:pt x="195657" y="379485"/>
                                </a:lnTo>
                                <a:lnTo>
                                  <a:pt x="199182" y="375919"/>
                                </a:lnTo>
                                <a:lnTo>
                                  <a:pt x="199430" y="375919"/>
                                </a:lnTo>
                                <a:lnTo>
                                  <a:pt x="190280" y="366655"/>
                                </a:lnTo>
                                <a:lnTo>
                                  <a:pt x="208342" y="366655"/>
                                </a:lnTo>
                                <a:lnTo>
                                  <a:pt x="199081" y="357265"/>
                                </a:lnTo>
                                <a:close/>
                              </a:path>
                              <a:path w="502284" h="775970">
                                <a:moveTo>
                                  <a:pt x="497950" y="142239"/>
                                </a:moveTo>
                                <a:lnTo>
                                  <a:pt x="254619" y="388619"/>
                                </a:lnTo>
                                <a:lnTo>
                                  <a:pt x="264015" y="398133"/>
                                </a:lnTo>
                                <a:lnTo>
                                  <a:pt x="263858" y="398133"/>
                                </a:lnTo>
                                <a:lnTo>
                                  <a:pt x="273264" y="388619"/>
                                </a:lnTo>
                                <a:lnTo>
                                  <a:pt x="264233" y="379485"/>
                                </a:lnTo>
                                <a:lnTo>
                                  <a:pt x="282296" y="379485"/>
                                </a:lnTo>
                                <a:lnTo>
                                  <a:pt x="285821" y="375919"/>
                                </a:lnTo>
                                <a:lnTo>
                                  <a:pt x="285976" y="375919"/>
                                </a:lnTo>
                                <a:lnTo>
                                  <a:pt x="276826" y="366655"/>
                                </a:lnTo>
                                <a:lnTo>
                                  <a:pt x="294240" y="366655"/>
                                </a:lnTo>
                                <a:lnTo>
                                  <a:pt x="285363" y="357676"/>
                                </a:lnTo>
                                <a:lnTo>
                                  <a:pt x="303858" y="357676"/>
                                </a:lnTo>
                                <a:lnTo>
                                  <a:pt x="307166" y="354329"/>
                                </a:lnTo>
                                <a:lnTo>
                                  <a:pt x="307299" y="354329"/>
                                </a:lnTo>
                                <a:lnTo>
                                  <a:pt x="297984" y="344898"/>
                                </a:lnTo>
                                <a:lnTo>
                                  <a:pt x="316676" y="344898"/>
                                </a:lnTo>
                                <a:lnTo>
                                  <a:pt x="307521" y="335638"/>
                                </a:lnTo>
                                <a:lnTo>
                                  <a:pt x="325646" y="335638"/>
                                </a:lnTo>
                                <a:lnTo>
                                  <a:pt x="328745" y="332504"/>
                                </a:lnTo>
                                <a:lnTo>
                                  <a:pt x="319606" y="323232"/>
                                </a:lnTo>
                                <a:lnTo>
                                  <a:pt x="337985" y="323232"/>
                                </a:lnTo>
                                <a:lnTo>
                                  <a:pt x="328769" y="313909"/>
                                </a:lnTo>
                                <a:lnTo>
                                  <a:pt x="347130" y="313909"/>
                                </a:lnTo>
                                <a:lnTo>
                                  <a:pt x="350489" y="310511"/>
                                </a:lnTo>
                                <a:lnTo>
                                  <a:pt x="350677" y="310511"/>
                                </a:lnTo>
                                <a:lnTo>
                                  <a:pt x="341404" y="301115"/>
                                </a:lnTo>
                                <a:lnTo>
                                  <a:pt x="358972" y="301115"/>
                                </a:lnTo>
                                <a:lnTo>
                                  <a:pt x="350183" y="292214"/>
                                </a:lnTo>
                                <a:lnTo>
                                  <a:pt x="368580" y="292214"/>
                                </a:lnTo>
                                <a:lnTo>
                                  <a:pt x="372000" y="288754"/>
                                </a:lnTo>
                                <a:lnTo>
                                  <a:pt x="362807" y="279426"/>
                                </a:lnTo>
                                <a:lnTo>
                                  <a:pt x="381234" y="279426"/>
                                </a:lnTo>
                                <a:lnTo>
                                  <a:pt x="372059" y="270149"/>
                                </a:lnTo>
                                <a:lnTo>
                                  <a:pt x="390394" y="270149"/>
                                </a:lnTo>
                                <a:lnTo>
                                  <a:pt x="393805" y="266699"/>
                                </a:lnTo>
                                <a:lnTo>
                                  <a:pt x="393322" y="266119"/>
                                </a:lnTo>
                                <a:lnTo>
                                  <a:pt x="385068" y="257757"/>
                                </a:lnTo>
                                <a:lnTo>
                                  <a:pt x="402646" y="257757"/>
                                </a:lnTo>
                                <a:lnTo>
                                  <a:pt x="393456" y="248451"/>
                                </a:lnTo>
                                <a:lnTo>
                                  <a:pt x="411847" y="248451"/>
                                </a:lnTo>
                                <a:lnTo>
                                  <a:pt x="415253" y="245006"/>
                                </a:lnTo>
                                <a:lnTo>
                                  <a:pt x="406085" y="235702"/>
                                </a:lnTo>
                                <a:lnTo>
                                  <a:pt x="424590" y="235702"/>
                                </a:lnTo>
                                <a:lnTo>
                                  <a:pt x="415365" y="226384"/>
                                </a:lnTo>
                                <a:lnTo>
                                  <a:pt x="433665" y="226384"/>
                                </a:lnTo>
                                <a:lnTo>
                                  <a:pt x="437120" y="222889"/>
                                </a:lnTo>
                                <a:lnTo>
                                  <a:pt x="428330" y="213982"/>
                                </a:lnTo>
                                <a:lnTo>
                                  <a:pt x="445926" y="213982"/>
                                </a:lnTo>
                                <a:lnTo>
                                  <a:pt x="436754" y="204700"/>
                                </a:lnTo>
                                <a:lnTo>
                                  <a:pt x="455103" y="204700"/>
                                </a:lnTo>
                                <a:lnTo>
                                  <a:pt x="458503" y="201261"/>
                                </a:lnTo>
                                <a:lnTo>
                                  <a:pt x="449274" y="191892"/>
                                </a:lnTo>
                                <a:lnTo>
                                  <a:pt x="467914" y="191892"/>
                                </a:lnTo>
                                <a:lnTo>
                                  <a:pt x="458711" y="182611"/>
                                </a:lnTo>
                                <a:lnTo>
                                  <a:pt x="476942" y="182611"/>
                                </a:lnTo>
                                <a:lnTo>
                                  <a:pt x="480411" y="179103"/>
                                </a:lnTo>
                                <a:lnTo>
                                  <a:pt x="471596" y="170184"/>
                                </a:lnTo>
                                <a:lnTo>
                                  <a:pt x="489229" y="170184"/>
                                </a:lnTo>
                                <a:lnTo>
                                  <a:pt x="480065" y="160921"/>
                                </a:lnTo>
                                <a:lnTo>
                                  <a:pt x="498386" y="160921"/>
                                </a:lnTo>
                                <a:lnTo>
                                  <a:pt x="501789" y="157479"/>
                                </a:lnTo>
                                <a:lnTo>
                                  <a:pt x="501789" y="153669"/>
                                </a:lnTo>
                                <a:lnTo>
                                  <a:pt x="497950" y="153669"/>
                                </a:lnTo>
                                <a:lnTo>
                                  <a:pt x="492452" y="148087"/>
                                </a:lnTo>
                                <a:lnTo>
                                  <a:pt x="501789" y="148087"/>
                                </a:lnTo>
                                <a:lnTo>
                                  <a:pt x="501789" y="146049"/>
                                </a:lnTo>
                                <a:lnTo>
                                  <a:pt x="497950" y="142239"/>
                                </a:lnTo>
                                <a:close/>
                              </a:path>
                              <a:path w="502284" h="775970">
                                <a:moveTo>
                                  <a:pt x="380906" y="366655"/>
                                </a:moveTo>
                                <a:lnTo>
                                  <a:pt x="380669" y="366655"/>
                                </a:lnTo>
                                <a:lnTo>
                                  <a:pt x="371533" y="375919"/>
                                </a:lnTo>
                                <a:lnTo>
                                  <a:pt x="393426" y="398133"/>
                                </a:lnTo>
                                <a:lnTo>
                                  <a:pt x="393097" y="398133"/>
                                </a:lnTo>
                                <a:lnTo>
                                  <a:pt x="402511" y="388619"/>
                                </a:lnTo>
                                <a:lnTo>
                                  <a:pt x="383760" y="388619"/>
                                </a:lnTo>
                                <a:lnTo>
                                  <a:pt x="392785" y="379485"/>
                                </a:lnTo>
                                <a:lnTo>
                                  <a:pt x="393588" y="379485"/>
                                </a:lnTo>
                                <a:lnTo>
                                  <a:pt x="380906" y="366655"/>
                                </a:lnTo>
                                <a:close/>
                              </a:path>
                              <a:path w="502284" h="775970">
                                <a:moveTo>
                                  <a:pt x="497950" y="360679"/>
                                </a:moveTo>
                                <a:lnTo>
                                  <a:pt x="470674" y="388272"/>
                                </a:lnTo>
                                <a:lnTo>
                                  <a:pt x="470415" y="388619"/>
                                </a:lnTo>
                                <a:lnTo>
                                  <a:pt x="479791" y="398133"/>
                                </a:lnTo>
                                <a:lnTo>
                                  <a:pt x="489212" y="388619"/>
                                </a:lnTo>
                                <a:lnTo>
                                  <a:pt x="480194" y="379485"/>
                                </a:lnTo>
                                <a:lnTo>
                                  <a:pt x="498259" y="379485"/>
                                </a:lnTo>
                                <a:lnTo>
                                  <a:pt x="501789" y="375919"/>
                                </a:lnTo>
                                <a:lnTo>
                                  <a:pt x="501789" y="372109"/>
                                </a:lnTo>
                                <a:lnTo>
                                  <a:pt x="497950" y="372109"/>
                                </a:lnTo>
                                <a:lnTo>
                                  <a:pt x="492565" y="366655"/>
                                </a:lnTo>
                                <a:lnTo>
                                  <a:pt x="501789" y="366655"/>
                                </a:lnTo>
                                <a:lnTo>
                                  <a:pt x="501789" y="364489"/>
                                </a:lnTo>
                                <a:lnTo>
                                  <a:pt x="497950" y="360679"/>
                                </a:lnTo>
                                <a:close/>
                              </a:path>
                              <a:path w="502284" h="775970">
                                <a:moveTo>
                                  <a:pt x="69465" y="357676"/>
                                </a:moveTo>
                                <a:lnTo>
                                  <a:pt x="39238" y="388272"/>
                                </a:lnTo>
                                <a:lnTo>
                                  <a:pt x="38943" y="388619"/>
                                </a:lnTo>
                                <a:lnTo>
                                  <a:pt x="48059" y="397836"/>
                                </a:lnTo>
                                <a:lnTo>
                                  <a:pt x="57145" y="388619"/>
                                </a:lnTo>
                                <a:lnTo>
                                  <a:pt x="57298" y="388619"/>
                                </a:lnTo>
                                <a:lnTo>
                                  <a:pt x="48266" y="379485"/>
                                </a:lnTo>
                                <a:lnTo>
                                  <a:pt x="66151" y="379485"/>
                                </a:lnTo>
                                <a:lnTo>
                                  <a:pt x="69377" y="376212"/>
                                </a:lnTo>
                                <a:lnTo>
                                  <a:pt x="69164" y="375919"/>
                                </a:lnTo>
                                <a:lnTo>
                                  <a:pt x="60361" y="367029"/>
                                </a:lnTo>
                                <a:lnTo>
                                  <a:pt x="78723" y="367029"/>
                                </a:lnTo>
                                <a:lnTo>
                                  <a:pt x="69465" y="357676"/>
                                </a:lnTo>
                                <a:close/>
                              </a:path>
                              <a:path w="502284" h="775970">
                                <a:moveTo>
                                  <a:pt x="112661" y="357265"/>
                                </a:moveTo>
                                <a:lnTo>
                                  <a:pt x="81992" y="388272"/>
                                </a:lnTo>
                                <a:lnTo>
                                  <a:pt x="81740" y="388619"/>
                                </a:lnTo>
                                <a:lnTo>
                                  <a:pt x="90865" y="397836"/>
                                </a:lnTo>
                                <a:lnTo>
                                  <a:pt x="91064" y="397509"/>
                                </a:lnTo>
                                <a:lnTo>
                                  <a:pt x="99840" y="388619"/>
                                </a:lnTo>
                                <a:lnTo>
                                  <a:pt x="100092" y="388619"/>
                                </a:lnTo>
                                <a:lnTo>
                                  <a:pt x="91051" y="379485"/>
                                </a:lnTo>
                                <a:lnTo>
                                  <a:pt x="108858" y="379485"/>
                                </a:lnTo>
                                <a:lnTo>
                                  <a:pt x="112628" y="375665"/>
                                </a:lnTo>
                                <a:lnTo>
                                  <a:pt x="103735" y="366655"/>
                                </a:lnTo>
                                <a:lnTo>
                                  <a:pt x="121922" y="366655"/>
                                </a:lnTo>
                                <a:lnTo>
                                  <a:pt x="112661" y="357265"/>
                                </a:lnTo>
                                <a:close/>
                              </a:path>
                              <a:path w="502284" h="775970">
                                <a:moveTo>
                                  <a:pt x="134575" y="379485"/>
                                </a:moveTo>
                                <a:lnTo>
                                  <a:pt x="134208" y="379729"/>
                                </a:lnTo>
                                <a:lnTo>
                                  <a:pt x="125428" y="388619"/>
                                </a:lnTo>
                                <a:lnTo>
                                  <a:pt x="134530" y="397836"/>
                                </a:lnTo>
                                <a:lnTo>
                                  <a:pt x="134816" y="397509"/>
                                </a:lnTo>
                                <a:lnTo>
                                  <a:pt x="143583" y="388619"/>
                                </a:lnTo>
                                <a:lnTo>
                                  <a:pt x="134575" y="379485"/>
                                </a:lnTo>
                                <a:close/>
                              </a:path>
                              <a:path w="502284" h="775970">
                                <a:moveTo>
                                  <a:pt x="393273" y="335858"/>
                                </a:moveTo>
                                <a:lnTo>
                                  <a:pt x="341164" y="388619"/>
                                </a:lnTo>
                                <a:lnTo>
                                  <a:pt x="350267" y="397836"/>
                                </a:lnTo>
                                <a:lnTo>
                                  <a:pt x="349919" y="397836"/>
                                </a:lnTo>
                                <a:lnTo>
                                  <a:pt x="359351" y="388272"/>
                                </a:lnTo>
                                <a:lnTo>
                                  <a:pt x="359559" y="388272"/>
                                </a:lnTo>
                                <a:lnTo>
                                  <a:pt x="350872" y="379485"/>
                                </a:lnTo>
                                <a:lnTo>
                                  <a:pt x="368016" y="379485"/>
                                </a:lnTo>
                                <a:lnTo>
                                  <a:pt x="371533" y="375919"/>
                                </a:lnTo>
                                <a:lnTo>
                                  <a:pt x="362771" y="367029"/>
                                </a:lnTo>
                                <a:lnTo>
                                  <a:pt x="380300" y="367029"/>
                                </a:lnTo>
                                <a:lnTo>
                                  <a:pt x="380669" y="366655"/>
                                </a:lnTo>
                                <a:lnTo>
                                  <a:pt x="380906" y="366655"/>
                                </a:lnTo>
                                <a:lnTo>
                                  <a:pt x="372031" y="357676"/>
                                </a:lnTo>
                                <a:lnTo>
                                  <a:pt x="389524" y="357676"/>
                                </a:lnTo>
                                <a:lnTo>
                                  <a:pt x="393373" y="353774"/>
                                </a:lnTo>
                                <a:lnTo>
                                  <a:pt x="384613" y="344898"/>
                                </a:lnTo>
                                <a:lnTo>
                                  <a:pt x="402199" y="344898"/>
                                </a:lnTo>
                                <a:lnTo>
                                  <a:pt x="393273" y="335858"/>
                                </a:lnTo>
                                <a:close/>
                              </a:path>
                              <a:path w="502284" h="775970">
                                <a:moveTo>
                                  <a:pt x="0" y="392429"/>
                                </a:moveTo>
                                <a:lnTo>
                                  <a:pt x="0" y="393699"/>
                                </a:lnTo>
                                <a:lnTo>
                                  <a:pt x="4559" y="397509"/>
                                </a:lnTo>
                                <a:lnTo>
                                  <a:pt x="5018" y="397509"/>
                                </a:lnTo>
                                <a:lnTo>
                                  <a:pt x="0" y="392429"/>
                                </a:lnTo>
                                <a:close/>
                              </a:path>
                              <a:path w="502284" h="775970">
                                <a:moveTo>
                                  <a:pt x="13366" y="388619"/>
                                </a:moveTo>
                                <a:lnTo>
                                  <a:pt x="4559" y="397509"/>
                                </a:lnTo>
                                <a:lnTo>
                                  <a:pt x="22173" y="397509"/>
                                </a:lnTo>
                                <a:lnTo>
                                  <a:pt x="13366" y="388619"/>
                                </a:lnTo>
                                <a:close/>
                              </a:path>
                              <a:path w="502284" h="775970">
                                <a:moveTo>
                                  <a:pt x="220995" y="379485"/>
                                </a:moveTo>
                                <a:lnTo>
                                  <a:pt x="211973" y="388619"/>
                                </a:lnTo>
                                <a:lnTo>
                                  <a:pt x="220753" y="397509"/>
                                </a:lnTo>
                                <a:lnTo>
                                  <a:pt x="220528" y="397509"/>
                                </a:lnTo>
                                <a:lnTo>
                                  <a:pt x="229661" y="388272"/>
                                </a:lnTo>
                                <a:lnTo>
                                  <a:pt x="220995" y="379485"/>
                                </a:lnTo>
                                <a:close/>
                              </a:path>
                              <a:path w="502284" h="775970">
                                <a:moveTo>
                                  <a:pt x="328567" y="356925"/>
                                </a:moveTo>
                                <a:lnTo>
                                  <a:pt x="297892" y="387984"/>
                                </a:lnTo>
                                <a:lnTo>
                                  <a:pt x="307299" y="397509"/>
                                </a:lnTo>
                                <a:lnTo>
                                  <a:pt x="307166" y="397509"/>
                                </a:lnTo>
                                <a:lnTo>
                                  <a:pt x="315956" y="388619"/>
                                </a:lnTo>
                                <a:lnTo>
                                  <a:pt x="306924" y="379485"/>
                                </a:lnTo>
                                <a:lnTo>
                                  <a:pt x="324987" y="379485"/>
                                </a:lnTo>
                                <a:lnTo>
                                  <a:pt x="328512" y="375919"/>
                                </a:lnTo>
                                <a:lnTo>
                                  <a:pt x="328371" y="375665"/>
                                </a:lnTo>
                                <a:lnTo>
                                  <a:pt x="319471" y="366655"/>
                                </a:lnTo>
                                <a:lnTo>
                                  <a:pt x="338187" y="366655"/>
                                </a:lnTo>
                                <a:lnTo>
                                  <a:pt x="328567" y="356925"/>
                                </a:lnTo>
                                <a:close/>
                              </a:path>
                              <a:path w="502284" h="775970">
                                <a:moveTo>
                                  <a:pt x="424049" y="367029"/>
                                </a:moveTo>
                                <a:lnTo>
                                  <a:pt x="423875" y="367029"/>
                                </a:lnTo>
                                <a:lnTo>
                                  <a:pt x="415078" y="375919"/>
                                </a:lnTo>
                                <a:lnTo>
                                  <a:pt x="415228" y="375919"/>
                                </a:lnTo>
                                <a:lnTo>
                                  <a:pt x="436535" y="397509"/>
                                </a:lnTo>
                                <a:lnTo>
                                  <a:pt x="445299" y="388619"/>
                                </a:lnTo>
                                <a:lnTo>
                                  <a:pt x="427566" y="388619"/>
                                </a:lnTo>
                                <a:lnTo>
                                  <a:pt x="436364" y="379729"/>
                                </a:lnTo>
                                <a:lnTo>
                                  <a:pt x="436588" y="379729"/>
                                </a:lnTo>
                                <a:lnTo>
                                  <a:pt x="424049" y="367029"/>
                                </a:lnTo>
                                <a:close/>
                              </a:path>
                              <a:path w="502284" h="775970">
                                <a:moveTo>
                                  <a:pt x="22116" y="379729"/>
                                </a:moveTo>
                                <a:lnTo>
                                  <a:pt x="4559" y="379729"/>
                                </a:lnTo>
                                <a:lnTo>
                                  <a:pt x="13366" y="388619"/>
                                </a:lnTo>
                                <a:lnTo>
                                  <a:pt x="13681" y="388272"/>
                                </a:lnTo>
                                <a:lnTo>
                                  <a:pt x="22116" y="379729"/>
                                </a:lnTo>
                                <a:close/>
                              </a:path>
                              <a:path w="502284" h="775970">
                                <a:moveTo>
                                  <a:pt x="35581" y="366655"/>
                                </a:moveTo>
                                <a:lnTo>
                                  <a:pt x="35027" y="366655"/>
                                </a:lnTo>
                                <a:lnTo>
                                  <a:pt x="26129" y="375665"/>
                                </a:lnTo>
                                <a:lnTo>
                                  <a:pt x="38943" y="388619"/>
                                </a:lnTo>
                                <a:lnTo>
                                  <a:pt x="39238" y="388272"/>
                                </a:lnTo>
                                <a:lnTo>
                                  <a:pt x="47920" y="379485"/>
                                </a:lnTo>
                                <a:lnTo>
                                  <a:pt x="48266" y="379485"/>
                                </a:lnTo>
                                <a:lnTo>
                                  <a:pt x="35581" y="366655"/>
                                </a:lnTo>
                                <a:close/>
                              </a:path>
                              <a:path w="502284" h="775970">
                                <a:moveTo>
                                  <a:pt x="66151" y="379485"/>
                                </a:moveTo>
                                <a:lnTo>
                                  <a:pt x="48266" y="379485"/>
                                </a:lnTo>
                                <a:lnTo>
                                  <a:pt x="57298" y="388619"/>
                                </a:lnTo>
                                <a:lnTo>
                                  <a:pt x="57145" y="388619"/>
                                </a:lnTo>
                                <a:lnTo>
                                  <a:pt x="66151" y="379485"/>
                                </a:lnTo>
                                <a:close/>
                              </a:path>
                              <a:path w="502284" h="775970">
                                <a:moveTo>
                                  <a:pt x="78723" y="367029"/>
                                </a:moveTo>
                                <a:lnTo>
                                  <a:pt x="78430" y="367029"/>
                                </a:lnTo>
                                <a:lnTo>
                                  <a:pt x="69666" y="375919"/>
                                </a:lnTo>
                                <a:lnTo>
                                  <a:pt x="69454" y="376212"/>
                                </a:lnTo>
                                <a:lnTo>
                                  <a:pt x="81740" y="388619"/>
                                </a:lnTo>
                                <a:lnTo>
                                  <a:pt x="81992" y="388272"/>
                                </a:lnTo>
                                <a:lnTo>
                                  <a:pt x="90683" y="379485"/>
                                </a:lnTo>
                                <a:lnTo>
                                  <a:pt x="91051" y="379485"/>
                                </a:lnTo>
                                <a:lnTo>
                                  <a:pt x="78723" y="367029"/>
                                </a:lnTo>
                                <a:close/>
                              </a:path>
                              <a:path w="502284" h="775970">
                                <a:moveTo>
                                  <a:pt x="108858" y="379485"/>
                                </a:moveTo>
                                <a:lnTo>
                                  <a:pt x="91051" y="379485"/>
                                </a:lnTo>
                                <a:lnTo>
                                  <a:pt x="100092" y="388619"/>
                                </a:lnTo>
                                <a:lnTo>
                                  <a:pt x="99840" y="388619"/>
                                </a:lnTo>
                                <a:lnTo>
                                  <a:pt x="108858" y="379485"/>
                                </a:lnTo>
                                <a:close/>
                              </a:path>
                              <a:path w="502284" h="775970">
                                <a:moveTo>
                                  <a:pt x="121922" y="366655"/>
                                </a:moveTo>
                                <a:lnTo>
                                  <a:pt x="121523" y="366655"/>
                                </a:lnTo>
                                <a:lnTo>
                                  <a:pt x="112634" y="375665"/>
                                </a:lnTo>
                                <a:lnTo>
                                  <a:pt x="125428" y="388619"/>
                                </a:lnTo>
                                <a:lnTo>
                                  <a:pt x="134449" y="379485"/>
                                </a:lnTo>
                                <a:lnTo>
                                  <a:pt x="131347" y="376212"/>
                                </a:lnTo>
                                <a:lnTo>
                                  <a:pt x="121922" y="366655"/>
                                </a:lnTo>
                                <a:close/>
                              </a:path>
                              <a:path w="502284" h="775970">
                                <a:moveTo>
                                  <a:pt x="146751" y="367029"/>
                                </a:moveTo>
                                <a:lnTo>
                                  <a:pt x="137682" y="376212"/>
                                </a:lnTo>
                                <a:lnTo>
                                  <a:pt x="134575" y="379485"/>
                                </a:lnTo>
                                <a:lnTo>
                                  <a:pt x="143583" y="388619"/>
                                </a:lnTo>
                                <a:lnTo>
                                  <a:pt x="155819" y="376212"/>
                                </a:lnTo>
                                <a:lnTo>
                                  <a:pt x="146751" y="367029"/>
                                </a:lnTo>
                                <a:close/>
                              </a:path>
                              <a:path w="502284" h="775970">
                                <a:moveTo>
                                  <a:pt x="165280" y="367029"/>
                                </a:moveTo>
                                <a:lnTo>
                                  <a:pt x="164875" y="367029"/>
                                </a:lnTo>
                                <a:lnTo>
                                  <a:pt x="155819" y="376212"/>
                                </a:lnTo>
                                <a:lnTo>
                                  <a:pt x="168073" y="388619"/>
                                </a:lnTo>
                                <a:lnTo>
                                  <a:pt x="177095" y="379485"/>
                                </a:lnTo>
                                <a:lnTo>
                                  <a:pt x="177594" y="379485"/>
                                </a:lnTo>
                                <a:lnTo>
                                  <a:pt x="165280" y="367029"/>
                                </a:lnTo>
                                <a:close/>
                              </a:path>
                              <a:path w="502284" h="775970">
                                <a:moveTo>
                                  <a:pt x="195657" y="379485"/>
                                </a:moveTo>
                                <a:lnTo>
                                  <a:pt x="177594" y="379485"/>
                                </a:lnTo>
                                <a:lnTo>
                                  <a:pt x="186626" y="388619"/>
                                </a:lnTo>
                                <a:lnTo>
                                  <a:pt x="195657" y="379485"/>
                                </a:lnTo>
                                <a:close/>
                              </a:path>
                              <a:path w="502284" h="775970">
                                <a:moveTo>
                                  <a:pt x="208342" y="366655"/>
                                </a:moveTo>
                                <a:lnTo>
                                  <a:pt x="199182" y="375919"/>
                                </a:lnTo>
                                <a:lnTo>
                                  <a:pt x="199430" y="375919"/>
                                </a:lnTo>
                                <a:lnTo>
                                  <a:pt x="211973" y="388619"/>
                                </a:lnTo>
                                <a:lnTo>
                                  <a:pt x="220995" y="379485"/>
                                </a:lnTo>
                                <a:lnTo>
                                  <a:pt x="208342" y="366655"/>
                                </a:lnTo>
                                <a:close/>
                              </a:path>
                              <a:path w="502284" h="775970">
                                <a:moveTo>
                                  <a:pt x="251548" y="366655"/>
                                </a:moveTo>
                                <a:lnTo>
                                  <a:pt x="251033" y="366655"/>
                                </a:lnTo>
                                <a:lnTo>
                                  <a:pt x="241874" y="375919"/>
                                </a:lnTo>
                                <a:lnTo>
                                  <a:pt x="242076" y="375919"/>
                                </a:lnTo>
                                <a:lnTo>
                                  <a:pt x="254619" y="388619"/>
                                </a:lnTo>
                                <a:lnTo>
                                  <a:pt x="263641" y="379485"/>
                                </a:lnTo>
                                <a:lnTo>
                                  <a:pt x="264233" y="379485"/>
                                </a:lnTo>
                                <a:lnTo>
                                  <a:pt x="251548" y="366655"/>
                                </a:lnTo>
                                <a:close/>
                              </a:path>
                              <a:path w="502284" h="775970">
                                <a:moveTo>
                                  <a:pt x="282296" y="379485"/>
                                </a:moveTo>
                                <a:lnTo>
                                  <a:pt x="264233" y="379485"/>
                                </a:lnTo>
                                <a:lnTo>
                                  <a:pt x="273264" y="388619"/>
                                </a:lnTo>
                                <a:lnTo>
                                  <a:pt x="282296" y="379485"/>
                                </a:lnTo>
                                <a:close/>
                              </a:path>
                              <a:path w="502284" h="775970">
                                <a:moveTo>
                                  <a:pt x="324987" y="379485"/>
                                </a:moveTo>
                                <a:lnTo>
                                  <a:pt x="306924" y="379485"/>
                                </a:lnTo>
                                <a:lnTo>
                                  <a:pt x="315956" y="388619"/>
                                </a:lnTo>
                                <a:lnTo>
                                  <a:pt x="324987" y="379485"/>
                                </a:lnTo>
                                <a:close/>
                              </a:path>
                              <a:path w="502284" h="775970">
                                <a:moveTo>
                                  <a:pt x="338187" y="366655"/>
                                </a:moveTo>
                                <a:lnTo>
                                  <a:pt x="337672" y="366655"/>
                                </a:lnTo>
                                <a:lnTo>
                                  <a:pt x="328763" y="375665"/>
                                </a:lnTo>
                                <a:lnTo>
                                  <a:pt x="328622" y="375919"/>
                                </a:lnTo>
                                <a:lnTo>
                                  <a:pt x="341164" y="388619"/>
                                </a:lnTo>
                                <a:lnTo>
                                  <a:pt x="350186" y="379485"/>
                                </a:lnTo>
                                <a:lnTo>
                                  <a:pt x="350872" y="379485"/>
                                </a:lnTo>
                                <a:lnTo>
                                  <a:pt x="338187" y="366655"/>
                                </a:lnTo>
                                <a:close/>
                              </a:path>
                              <a:path w="502284" h="775970">
                                <a:moveTo>
                                  <a:pt x="411550" y="379485"/>
                                </a:moveTo>
                                <a:lnTo>
                                  <a:pt x="393588" y="379485"/>
                                </a:lnTo>
                                <a:lnTo>
                                  <a:pt x="402618" y="388619"/>
                                </a:lnTo>
                                <a:lnTo>
                                  <a:pt x="402855" y="388272"/>
                                </a:lnTo>
                                <a:lnTo>
                                  <a:pt x="411550" y="379485"/>
                                </a:lnTo>
                                <a:close/>
                              </a:path>
                              <a:path w="502284" h="775970">
                                <a:moveTo>
                                  <a:pt x="454086" y="379729"/>
                                </a:moveTo>
                                <a:lnTo>
                                  <a:pt x="436588" y="379729"/>
                                </a:lnTo>
                                <a:lnTo>
                                  <a:pt x="445365" y="388619"/>
                                </a:lnTo>
                                <a:lnTo>
                                  <a:pt x="445642" y="388272"/>
                                </a:lnTo>
                                <a:lnTo>
                                  <a:pt x="454086" y="379729"/>
                                </a:lnTo>
                                <a:close/>
                              </a:path>
                              <a:path w="502284" h="775970">
                                <a:moveTo>
                                  <a:pt x="467505" y="366655"/>
                                </a:moveTo>
                                <a:lnTo>
                                  <a:pt x="467010" y="366655"/>
                                </a:lnTo>
                                <a:lnTo>
                                  <a:pt x="458103" y="375665"/>
                                </a:lnTo>
                                <a:lnTo>
                                  <a:pt x="457900" y="375919"/>
                                </a:lnTo>
                                <a:lnTo>
                                  <a:pt x="470415" y="388619"/>
                                </a:lnTo>
                                <a:lnTo>
                                  <a:pt x="470674" y="388272"/>
                                </a:lnTo>
                                <a:lnTo>
                                  <a:pt x="479360" y="379485"/>
                                </a:lnTo>
                                <a:lnTo>
                                  <a:pt x="480194" y="379485"/>
                                </a:lnTo>
                                <a:lnTo>
                                  <a:pt x="467505" y="366655"/>
                                </a:lnTo>
                                <a:close/>
                              </a:path>
                              <a:path w="502284" h="775970">
                                <a:moveTo>
                                  <a:pt x="498259" y="379485"/>
                                </a:moveTo>
                                <a:lnTo>
                                  <a:pt x="480194" y="379485"/>
                                </a:lnTo>
                                <a:lnTo>
                                  <a:pt x="489229" y="388619"/>
                                </a:lnTo>
                                <a:lnTo>
                                  <a:pt x="498259" y="379485"/>
                                </a:lnTo>
                                <a:close/>
                              </a:path>
                              <a:path w="502284" h="775970">
                                <a:moveTo>
                                  <a:pt x="233296" y="367029"/>
                                </a:moveTo>
                                <a:lnTo>
                                  <a:pt x="220995" y="379485"/>
                                </a:lnTo>
                                <a:lnTo>
                                  <a:pt x="229661" y="388272"/>
                                </a:lnTo>
                                <a:lnTo>
                                  <a:pt x="241874" y="375919"/>
                                </a:lnTo>
                                <a:lnTo>
                                  <a:pt x="242076" y="375919"/>
                                </a:lnTo>
                                <a:lnTo>
                                  <a:pt x="233296" y="367029"/>
                                </a:lnTo>
                                <a:close/>
                              </a:path>
                              <a:path w="502284" h="775970">
                                <a:moveTo>
                                  <a:pt x="368016" y="379485"/>
                                </a:moveTo>
                                <a:lnTo>
                                  <a:pt x="350872" y="379485"/>
                                </a:lnTo>
                                <a:lnTo>
                                  <a:pt x="359559" y="388272"/>
                                </a:lnTo>
                                <a:lnTo>
                                  <a:pt x="359351" y="388272"/>
                                </a:lnTo>
                                <a:lnTo>
                                  <a:pt x="368016" y="379485"/>
                                </a:lnTo>
                                <a:close/>
                              </a:path>
                              <a:path w="502284" h="775970">
                                <a:moveTo>
                                  <a:pt x="294610" y="367029"/>
                                </a:moveTo>
                                <a:lnTo>
                                  <a:pt x="285821" y="375919"/>
                                </a:lnTo>
                                <a:lnTo>
                                  <a:pt x="285976" y="375919"/>
                                </a:lnTo>
                                <a:lnTo>
                                  <a:pt x="297892" y="387984"/>
                                </a:lnTo>
                                <a:lnTo>
                                  <a:pt x="306286" y="379485"/>
                                </a:lnTo>
                                <a:lnTo>
                                  <a:pt x="306924" y="379485"/>
                                </a:lnTo>
                                <a:lnTo>
                                  <a:pt x="294610" y="367029"/>
                                </a:lnTo>
                                <a:close/>
                              </a:path>
                              <a:path w="502284" h="775970">
                                <a:moveTo>
                                  <a:pt x="60316" y="322692"/>
                                </a:moveTo>
                                <a:lnTo>
                                  <a:pt x="59693" y="323232"/>
                                </a:lnTo>
                                <a:lnTo>
                                  <a:pt x="0" y="383539"/>
                                </a:lnTo>
                                <a:lnTo>
                                  <a:pt x="4559" y="379729"/>
                                </a:lnTo>
                                <a:lnTo>
                                  <a:pt x="22116" y="379729"/>
                                </a:lnTo>
                                <a:lnTo>
                                  <a:pt x="26129" y="375665"/>
                                </a:lnTo>
                                <a:lnTo>
                                  <a:pt x="17216" y="366655"/>
                                </a:lnTo>
                                <a:lnTo>
                                  <a:pt x="35581" y="366655"/>
                                </a:lnTo>
                                <a:lnTo>
                                  <a:pt x="26296" y="357265"/>
                                </a:lnTo>
                                <a:lnTo>
                                  <a:pt x="44299" y="357265"/>
                                </a:lnTo>
                                <a:lnTo>
                                  <a:pt x="47197" y="354329"/>
                                </a:lnTo>
                                <a:lnTo>
                                  <a:pt x="47786" y="354329"/>
                                </a:lnTo>
                                <a:lnTo>
                                  <a:pt x="38447" y="344898"/>
                                </a:lnTo>
                                <a:lnTo>
                                  <a:pt x="56818" y="344898"/>
                                </a:lnTo>
                                <a:lnTo>
                                  <a:pt x="47653" y="335638"/>
                                </a:lnTo>
                                <a:lnTo>
                                  <a:pt x="65654" y="335638"/>
                                </a:lnTo>
                                <a:lnTo>
                                  <a:pt x="69378" y="331867"/>
                                </a:lnTo>
                                <a:lnTo>
                                  <a:pt x="60316" y="322692"/>
                                </a:lnTo>
                                <a:close/>
                              </a:path>
                              <a:path w="502284" h="775970">
                                <a:moveTo>
                                  <a:pt x="56818" y="344898"/>
                                </a:moveTo>
                                <a:lnTo>
                                  <a:pt x="56511" y="344898"/>
                                </a:lnTo>
                                <a:lnTo>
                                  <a:pt x="47197" y="354329"/>
                                </a:lnTo>
                                <a:lnTo>
                                  <a:pt x="47786" y="354329"/>
                                </a:lnTo>
                                <a:lnTo>
                                  <a:pt x="69454" y="376212"/>
                                </a:lnTo>
                                <a:lnTo>
                                  <a:pt x="69666" y="375919"/>
                                </a:lnTo>
                                <a:lnTo>
                                  <a:pt x="78430" y="367029"/>
                                </a:lnTo>
                                <a:lnTo>
                                  <a:pt x="60225" y="367029"/>
                                </a:lnTo>
                                <a:lnTo>
                                  <a:pt x="69465" y="357676"/>
                                </a:lnTo>
                                <a:lnTo>
                                  <a:pt x="56818" y="344898"/>
                                </a:lnTo>
                                <a:close/>
                              </a:path>
                              <a:path w="502284" h="775970">
                                <a:moveTo>
                                  <a:pt x="156032" y="357676"/>
                                </a:moveTo>
                                <a:lnTo>
                                  <a:pt x="155531" y="358139"/>
                                </a:lnTo>
                                <a:lnTo>
                                  <a:pt x="146751" y="367029"/>
                                </a:lnTo>
                                <a:lnTo>
                                  <a:pt x="155819" y="376212"/>
                                </a:lnTo>
                                <a:lnTo>
                                  <a:pt x="164875" y="367029"/>
                                </a:lnTo>
                                <a:lnTo>
                                  <a:pt x="165280" y="367029"/>
                                </a:lnTo>
                                <a:lnTo>
                                  <a:pt x="156032" y="357676"/>
                                </a:lnTo>
                                <a:close/>
                              </a:path>
                              <a:path w="502284" h="775970">
                                <a:moveTo>
                                  <a:pt x="186885" y="344898"/>
                                </a:moveTo>
                                <a:lnTo>
                                  <a:pt x="186701" y="344898"/>
                                </a:lnTo>
                                <a:lnTo>
                                  <a:pt x="177400" y="354329"/>
                                </a:lnTo>
                                <a:lnTo>
                                  <a:pt x="178108" y="354329"/>
                                </a:lnTo>
                                <a:lnTo>
                                  <a:pt x="199430" y="375919"/>
                                </a:lnTo>
                                <a:lnTo>
                                  <a:pt x="199182" y="375919"/>
                                </a:lnTo>
                                <a:lnTo>
                                  <a:pt x="208342" y="366655"/>
                                </a:lnTo>
                                <a:lnTo>
                                  <a:pt x="189766" y="366655"/>
                                </a:lnTo>
                                <a:lnTo>
                                  <a:pt x="199040" y="357265"/>
                                </a:lnTo>
                                <a:lnTo>
                                  <a:pt x="198746" y="356925"/>
                                </a:lnTo>
                                <a:lnTo>
                                  <a:pt x="186885" y="344898"/>
                                </a:lnTo>
                                <a:close/>
                              </a:path>
                              <a:path w="502284" h="775970">
                                <a:moveTo>
                                  <a:pt x="263937" y="336005"/>
                                </a:moveTo>
                                <a:lnTo>
                                  <a:pt x="233296" y="367029"/>
                                </a:lnTo>
                                <a:lnTo>
                                  <a:pt x="242076" y="375919"/>
                                </a:lnTo>
                                <a:lnTo>
                                  <a:pt x="241874" y="375919"/>
                                </a:lnTo>
                                <a:lnTo>
                                  <a:pt x="251033" y="366655"/>
                                </a:lnTo>
                                <a:lnTo>
                                  <a:pt x="251548" y="366655"/>
                                </a:lnTo>
                                <a:lnTo>
                                  <a:pt x="242671" y="357676"/>
                                </a:lnTo>
                                <a:lnTo>
                                  <a:pt x="259910" y="357676"/>
                                </a:lnTo>
                                <a:lnTo>
                                  <a:pt x="263769" y="353774"/>
                                </a:lnTo>
                                <a:lnTo>
                                  <a:pt x="264104" y="353774"/>
                                </a:lnTo>
                                <a:lnTo>
                                  <a:pt x="255338" y="344898"/>
                                </a:lnTo>
                                <a:lnTo>
                                  <a:pt x="272729" y="344898"/>
                                </a:lnTo>
                                <a:lnTo>
                                  <a:pt x="263937" y="336005"/>
                                </a:lnTo>
                                <a:close/>
                              </a:path>
                              <a:path w="502284" h="775970">
                                <a:moveTo>
                                  <a:pt x="272729" y="344898"/>
                                </a:moveTo>
                                <a:lnTo>
                                  <a:pt x="272544" y="344898"/>
                                </a:lnTo>
                                <a:lnTo>
                                  <a:pt x="263769" y="353774"/>
                                </a:lnTo>
                                <a:lnTo>
                                  <a:pt x="264104" y="353774"/>
                                </a:lnTo>
                                <a:lnTo>
                                  <a:pt x="285976" y="375919"/>
                                </a:lnTo>
                                <a:lnTo>
                                  <a:pt x="285821" y="375919"/>
                                </a:lnTo>
                                <a:lnTo>
                                  <a:pt x="294610" y="367029"/>
                                </a:lnTo>
                                <a:lnTo>
                                  <a:pt x="294240" y="366655"/>
                                </a:lnTo>
                                <a:lnTo>
                                  <a:pt x="276312" y="366655"/>
                                </a:lnTo>
                                <a:lnTo>
                                  <a:pt x="285179" y="357676"/>
                                </a:lnTo>
                                <a:lnTo>
                                  <a:pt x="285363" y="357676"/>
                                </a:lnTo>
                                <a:lnTo>
                                  <a:pt x="272729" y="344898"/>
                                </a:lnTo>
                                <a:close/>
                              </a:path>
                              <a:path w="502284" h="775970">
                                <a:moveTo>
                                  <a:pt x="316676" y="344898"/>
                                </a:moveTo>
                                <a:lnTo>
                                  <a:pt x="316491" y="344898"/>
                                </a:lnTo>
                                <a:lnTo>
                                  <a:pt x="307166" y="354329"/>
                                </a:lnTo>
                                <a:lnTo>
                                  <a:pt x="307299" y="354329"/>
                                </a:lnTo>
                                <a:lnTo>
                                  <a:pt x="328622" y="375919"/>
                                </a:lnTo>
                                <a:lnTo>
                                  <a:pt x="328763" y="375665"/>
                                </a:lnTo>
                                <a:lnTo>
                                  <a:pt x="337672" y="366655"/>
                                </a:lnTo>
                                <a:lnTo>
                                  <a:pt x="318957" y="366655"/>
                                </a:lnTo>
                                <a:lnTo>
                                  <a:pt x="328567" y="356925"/>
                                </a:lnTo>
                                <a:lnTo>
                                  <a:pt x="316676" y="344898"/>
                                </a:lnTo>
                                <a:close/>
                              </a:path>
                              <a:path w="502284" h="775970">
                                <a:moveTo>
                                  <a:pt x="359401" y="344898"/>
                                </a:moveTo>
                                <a:lnTo>
                                  <a:pt x="359183" y="344898"/>
                                </a:lnTo>
                                <a:lnTo>
                                  <a:pt x="349858" y="354329"/>
                                </a:lnTo>
                                <a:lnTo>
                                  <a:pt x="350255" y="354329"/>
                                </a:lnTo>
                                <a:lnTo>
                                  <a:pt x="371533" y="375919"/>
                                </a:lnTo>
                                <a:lnTo>
                                  <a:pt x="380300" y="367029"/>
                                </a:lnTo>
                                <a:lnTo>
                                  <a:pt x="362487" y="367029"/>
                                </a:lnTo>
                                <a:lnTo>
                                  <a:pt x="371725" y="357676"/>
                                </a:lnTo>
                                <a:lnTo>
                                  <a:pt x="372031" y="357676"/>
                                </a:lnTo>
                                <a:lnTo>
                                  <a:pt x="359401" y="344898"/>
                                </a:lnTo>
                                <a:close/>
                              </a:path>
                              <a:path w="502284" h="775970">
                                <a:moveTo>
                                  <a:pt x="402199" y="344898"/>
                                </a:moveTo>
                                <a:lnTo>
                                  <a:pt x="397834" y="349249"/>
                                </a:lnTo>
                                <a:lnTo>
                                  <a:pt x="393373" y="353774"/>
                                </a:lnTo>
                                <a:lnTo>
                                  <a:pt x="415228" y="375919"/>
                                </a:lnTo>
                                <a:lnTo>
                                  <a:pt x="415078" y="375919"/>
                                </a:lnTo>
                                <a:lnTo>
                                  <a:pt x="423875" y="367029"/>
                                </a:lnTo>
                                <a:lnTo>
                                  <a:pt x="424049" y="367029"/>
                                </a:lnTo>
                                <a:lnTo>
                                  <a:pt x="423679" y="366655"/>
                                </a:lnTo>
                                <a:lnTo>
                                  <a:pt x="405462" y="366655"/>
                                </a:lnTo>
                                <a:lnTo>
                                  <a:pt x="414333" y="357676"/>
                                </a:lnTo>
                                <a:lnTo>
                                  <a:pt x="414815" y="357676"/>
                                </a:lnTo>
                                <a:lnTo>
                                  <a:pt x="402199" y="344898"/>
                                </a:lnTo>
                                <a:close/>
                              </a:path>
                              <a:path w="502284" h="775970">
                                <a:moveTo>
                                  <a:pt x="445987" y="344898"/>
                                </a:moveTo>
                                <a:lnTo>
                                  <a:pt x="445774" y="344898"/>
                                </a:lnTo>
                                <a:lnTo>
                                  <a:pt x="436442" y="354329"/>
                                </a:lnTo>
                                <a:lnTo>
                                  <a:pt x="436623" y="354329"/>
                                </a:lnTo>
                                <a:lnTo>
                                  <a:pt x="457900" y="375919"/>
                                </a:lnTo>
                                <a:lnTo>
                                  <a:pt x="458103" y="375665"/>
                                </a:lnTo>
                                <a:lnTo>
                                  <a:pt x="466640" y="367029"/>
                                </a:lnTo>
                                <a:lnTo>
                                  <a:pt x="448932" y="367029"/>
                                </a:lnTo>
                                <a:lnTo>
                                  <a:pt x="458189" y="357676"/>
                                </a:lnTo>
                                <a:lnTo>
                                  <a:pt x="458625" y="357676"/>
                                </a:lnTo>
                                <a:lnTo>
                                  <a:pt x="445987" y="344898"/>
                                </a:lnTo>
                                <a:close/>
                              </a:path>
                              <a:path w="502284" h="775970">
                                <a:moveTo>
                                  <a:pt x="16993" y="323232"/>
                                </a:moveTo>
                                <a:lnTo>
                                  <a:pt x="15064" y="325119"/>
                                </a:lnTo>
                                <a:lnTo>
                                  <a:pt x="0" y="340359"/>
                                </a:lnTo>
                                <a:lnTo>
                                  <a:pt x="0" y="349249"/>
                                </a:lnTo>
                                <a:lnTo>
                                  <a:pt x="26129" y="375665"/>
                                </a:lnTo>
                                <a:lnTo>
                                  <a:pt x="35027" y="366655"/>
                                </a:lnTo>
                                <a:lnTo>
                                  <a:pt x="16712" y="366655"/>
                                </a:lnTo>
                                <a:lnTo>
                                  <a:pt x="26007" y="357265"/>
                                </a:lnTo>
                                <a:lnTo>
                                  <a:pt x="26296" y="357265"/>
                                </a:lnTo>
                                <a:lnTo>
                                  <a:pt x="23394" y="354329"/>
                                </a:lnTo>
                                <a:lnTo>
                                  <a:pt x="4559" y="354329"/>
                                </a:lnTo>
                                <a:lnTo>
                                  <a:pt x="13857" y="344898"/>
                                </a:lnTo>
                                <a:lnTo>
                                  <a:pt x="14069" y="344898"/>
                                </a:lnTo>
                                <a:lnTo>
                                  <a:pt x="4914" y="335638"/>
                                </a:lnTo>
                                <a:lnTo>
                                  <a:pt x="22986" y="335638"/>
                                </a:lnTo>
                                <a:lnTo>
                                  <a:pt x="26076" y="332504"/>
                                </a:lnTo>
                                <a:lnTo>
                                  <a:pt x="25790" y="332116"/>
                                </a:lnTo>
                                <a:lnTo>
                                  <a:pt x="16993" y="323232"/>
                                </a:lnTo>
                                <a:close/>
                              </a:path>
                              <a:path w="502284" h="775970">
                                <a:moveTo>
                                  <a:pt x="100465" y="344898"/>
                                </a:moveTo>
                                <a:lnTo>
                                  <a:pt x="100249" y="344898"/>
                                </a:lnTo>
                                <a:lnTo>
                                  <a:pt x="90950" y="354329"/>
                                </a:lnTo>
                                <a:lnTo>
                                  <a:pt x="91562" y="354329"/>
                                </a:lnTo>
                                <a:lnTo>
                                  <a:pt x="112634" y="375665"/>
                                </a:lnTo>
                                <a:lnTo>
                                  <a:pt x="121523" y="366655"/>
                                </a:lnTo>
                                <a:lnTo>
                                  <a:pt x="103373" y="366655"/>
                                </a:lnTo>
                                <a:lnTo>
                                  <a:pt x="112661" y="357265"/>
                                </a:lnTo>
                                <a:lnTo>
                                  <a:pt x="100465" y="344898"/>
                                </a:lnTo>
                                <a:close/>
                              </a:path>
                              <a:path w="502284" h="775970">
                                <a:moveTo>
                                  <a:pt x="488711" y="344898"/>
                                </a:moveTo>
                                <a:lnTo>
                                  <a:pt x="488516" y="344898"/>
                                </a:lnTo>
                                <a:lnTo>
                                  <a:pt x="484214" y="349249"/>
                                </a:lnTo>
                                <a:lnTo>
                                  <a:pt x="479850" y="353774"/>
                                </a:lnTo>
                                <a:lnTo>
                                  <a:pt x="497950" y="372109"/>
                                </a:lnTo>
                                <a:lnTo>
                                  <a:pt x="501789" y="368299"/>
                                </a:lnTo>
                                <a:lnTo>
                                  <a:pt x="501789" y="366655"/>
                                </a:lnTo>
                                <a:lnTo>
                                  <a:pt x="492043" y="366655"/>
                                </a:lnTo>
                                <a:lnTo>
                                  <a:pt x="497950" y="360679"/>
                                </a:lnTo>
                                <a:lnTo>
                                  <a:pt x="501789" y="360679"/>
                                </a:lnTo>
                                <a:lnTo>
                                  <a:pt x="501789" y="358139"/>
                                </a:lnTo>
                                <a:lnTo>
                                  <a:pt x="488711" y="344898"/>
                                </a:lnTo>
                                <a:close/>
                              </a:path>
                              <a:path w="502284" h="775970">
                                <a:moveTo>
                                  <a:pt x="501789" y="368299"/>
                                </a:moveTo>
                                <a:lnTo>
                                  <a:pt x="497950" y="372109"/>
                                </a:lnTo>
                                <a:lnTo>
                                  <a:pt x="501789" y="372109"/>
                                </a:lnTo>
                                <a:lnTo>
                                  <a:pt x="501789" y="368299"/>
                                </a:lnTo>
                                <a:close/>
                              </a:path>
                              <a:path w="502284" h="775970">
                                <a:moveTo>
                                  <a:pt x="91333" y="335638"/>
                                </a:moveTo>
                                <a:lnTo>
                                  <a:pt x="91021" y="335858"/>
                                </a:lnTo>
                                <a:lnTo>
                                  <a:pt x="69465" y="357676"/>
                                </a:lnTo>
                                <a:lnTo>
                                  <a:pt x="78723" y="367029"/>
                                </a:lnTo>
                                <a:lnTo>
                                  <a:pt x="78430" y="367029"/>
                                </a:lnTo>
                                <a:lnTo>
                                  <a:pt x="90950" y="354329"/>
                                </a:lnTo>
                                <a:lnTo>
                                  <a:pt x="91562" y="354329"/>
                                </a:lnTo>
                                <a:lnTo>
                                  <a:pt x="82247" y="344898"/>
                                </a:lnTo>
                                <a:lnTo>
                                  <a:pt x="100465" y="344898"/>
                                </a:lnTo>
                                <a:lnTo>
                                  <a:pt x="91333" y="335638"/>
                                </a:lnTo>
                                <a:close/>
                              </a:path>
                              <a:path w="502284" h="775970">
                                <a:moveTo>
                                  <a:pt x="143399" y="344898"/>
                                </a:moveTo>
                                <a:lnTo>
                                  <a:pt x="143001" y="344898"/>
                                </a:lnTo>
                                <a:lnTo>
                                  <a:pt x="133690" y="354329"/>
                                </a:lnTo>
                                <a:lnTo>
                                  <a:pt x="134208" y="354329"/>
                                </a:lnTo>
                                <a:lnTo>
                                  <a:pt x="146751" y="367029"/>
                                </a:lnTo>
                                <a:lnTo>
                                  <a:pt x="155988" y="357676"/>
                                </a:lnTo>
                                <a:lnTo>
                                  <a:pt x="155626" y="357265"/>
                                </a:lnTo>
                                <a:lnTo>
                                  <a:pt x="143399" y="344898"/>
                                </a:lnTo>
                                <a:close/>
                              </a:path>
                              <a:path w="502284" h="775970">
                                <a:moveTo>
                                  <a:pt x="177753" y="335638"/>
                                </a:moveTo>
                                <a:lnTo>
                                  <a:pt x="156395" y="357265"/>
                                </a:lnTo>
                                <a:lnTo>
                                  <a:pt x="156032" y="357676"/>
                                </a:lnTo>
                                <a:lnTo>
                                  <a:pt x="165280" y="367029"/>
                                </a:lnTo>
                                <a:lnTo>
                                  <a:pt x="164875" y="367029"/>
                                </a:lnTo>
                                <a:lnTo>
                                  <a:pt x="177400" y="354329"/>
                                </a:lnTo>
                                <a:lnTo>
                                  <a:pt x="178108" y="354329"/>
                                </a:lnTo>
                                <a:lnTo>
                                  <a:pt x="168793" y="344898"/>
                                </a:lnTo>
                                <a:lnTo>
                                  <a:pt x="186885" y="344898"/>
                                </a:lnTo>
                                <a:lnTo>
                                  <a:pt x="177753" y="335638"/>
                                </a:lnTo>
                                <a:close/>
                              </a:path>
                              <a:path w="502284" h="775970">
                                <a:moveTo>
                                  <a:pt x="230037" y="344898"/>
                                </a:moveTo>
                                <a:lnTo>
                                  <a:pt x="229853" y="344898"/>
                                </a:lnTo>
                                <a:lnTo>
                                  <a:pt x="220528" y="354329"/>
                                </a:lnTo>
                                <a:lnTo>
                                  <a:pt x="220753" y="354329"/>
                                </a:lnTo>
                                <a:lnTo>
                                  <a:pt x="233296" y="367029"/>
                                </a:lnTo>
                                <a:lnTo>
                                  <a:pt x="242534" y="357676"/>
                                </a:lnTo>
                                <a:lnTo>
                                  <a:pt x="242671" y="357676"/>
                                </a:lnTo>
                                <a:lnTo>
                                  <a:pt x="230037" y="344898"/>
                                </a:lnTo>
                                <a:close/>
                              </a:path>
                              <a:path w="502284" h="775970">
                                <a:moveTo>
                                  <a:pt x="303858" y="357676"/>
                                </a:moveTo>
                                <a:lnTo>
                                  <a:pt x="285363" y="357676"/>
                                </a:lnTo>
                                <a:lnTo>
                                  <a:pt x="294610" y="367029"/>
                                </a:lnTo>
                                <a:lnTo>
                                  <a:pt x="303858" y="357676"/>
                                </a:lnTo>
                                <a:close/>
                              </a:path>
                              <a:path w="502284" h="775970">
                                <a:moveTo>
                                  <a:pt x="433130" y="357676"/>
                                </a:moveTo>
                                <a:lnTo>
                                  <a:pt x="414815" y="357676"/>
                                </a:lnTo>
                                <a:lnTo>
                                  <a:pt x="424049" y="367029"/>
                                </a:lnTo>
                                <a:lnTo>
                                  <a:pt x="423875" y="367029"/>
                                </a:lnTo>
                                <a:lnTo>
                                  <a:pt x="433130" y="357676"/>
                                </a:lnTo>
                                <a:close/>
                              </a:path>
                              <a:path w="502284" h="775970">
                                <a:moveTo>
                                  <a:pt x="44299" y="357265"/>
                                </a:moveTo>
                                <a:lnTo>
                                  <a:pt x="26296" y="357265"/>
                                </a:lnTo>
                                <a:lnTo>
                                  <a:pt x="35581" y="366655"/>
                                </a:lnTo>
                                <a:lnTo>
                                  <a:pt x="35027" y="366655"/>
                                </a:lnTo>
                                <a:lnTo>
                                  <a:pt x="44299" y="357265"/>
                                </a:lnTo>
                                <a:close/>
                              </a:path>
                              <a:path w="502284" h="775970">
                                <a:moveTo>
                                  <a:pt x="124893" y="344898"/>
                                </a:moveTo>
                                <a:lnTo>
                                  <a:pt x="112661" y="357265"/>
                                </a:lnTo>
                                <a:lnTo>
                                  <a:pt x="121922" y="366655"/>
                                </a:lnTo>
                                <a:lnTo>
                                  <a:pt x="121523" y="366655"/>
                                </a:lnTo>
                                <a:lnTo>
                                  <a:pt x="133690" y="354329"/>
                                </a:lnTo>
                                <a:lnTo>
                                  <a:pt x="134208" y="354329"/>
                                </a:lnTo>
                                <a:lnTo>
                                  <a:pt x="124893" y="344898"/>
                                </a:lnTo>
                                <a:close/>
                              </a:path>
                              <a:path w="502284" h="775970">
                                <a:moveTo>
                                  <a:pt x="263937" y="291555"/>
                                </a:moveTo>
                                <a:lnTo>
                                  <a:pt x="199376" y="356925"/>
                                </a:lnTo>
                                <a:lnTo>
                                  <a:pt x="199081" y="357265"/>
                                </a:lnTo>
                                <a:lnTo>
                                  <a:pt x="208342" y="366655"/>
                                </a:lnTo>
                                <a:lnTo>
                                  <a:pt x="220528" y="354329"/>
                                </a:lnTo>
                                <a:lnTo>
                                  <a:pt x="220753" y="354329"/>
                                </a:lnTo>
                                <a:lnTo>
                                  <a:pt x="211438" y="344898"/>
                                </a:lnTo>
                                <a:lnTo>
                                  <a:pt x="230037" y="344898"/>
                                </a:lnTo>
                                <a:lnTo>
                                  <a:pt x="220882" y="335638"/>
                                </a:lnTo>
                                <a:lnTo>
                                  <a:pt x="239008" y="335638"/>
                                </a:lnTo>
                                <a:lnTo>
                                  <a:pt x="242490" y="332116"/>
                                </a:lnTo>
                                <a:lnTo>
                                  <a:pt x="242714" y="332116"/>
                                </a:lnTo>
                                <a:lnTo>
                                  <a:pt x="233407" y="322692"/>
                                </a:lnTo>
                                <a:lnTo>
                                  <a:pt x="250774" y="322692"/>
                                </a:lnTo>
                                <a:lnTo>
                                  <a:pt x="242090" y="313909"/>
                                </a:lnTo>
                                <a:lnTo>
                                  <a:pt x="260491" y="313909"/>
                                </a:lnTo>
                                <a:lnTo>
                                  <a:pt x="263850" y="310511"/>
                                </a:lnTo>
                                <a:lnTo>
                                  <a:pt x="264023" y="310511"/>
                                </a:lnTo>
                                <a:lnTo>
                                  <a:pt x="254743" y="301115"/>
                                </a:lnTo>
                                <a:lnTo>
                                  <a:pt x="273389" y="301115"/>
                                </a:lnTo>
                                <a:lnTo>
                                  <a:pt x="263937" y="291555"/>
                                </a:lnTo>
                                <a:close/>
                              </a:path>
                              <a:path w="502284" h="775970">
                                <a:moveTo>
                                  <a:pt x="259910" y="357676"/>
                                </a:moveTo>
                                <a:lnTo>
                                  <a:pt x="242671" y="357676"/>
                                </a:lnTo>
                                <a:lnTo>
                                  <a:pt x="251548" y="366655"/>
                                </a:lnTo>
                                <a:lnTo>
                                  <a:pt x="251033" y="366655"/>
                                </a:lnTo>
                                <a:lnTo>
                                  <a:pt x="259910" y="357676"/>
                                </a:lnTo>
                                <a:close/>
                              </a:path>
                              <a:path w="502284" h="775970">
                                <a:moveTo>
                                  <a:pt x="393230" y="291555"/>
                                </a:moveTo>
                                <a:lnTo>
                                  <a:pt x="392872" y="291814"/>
                                </a:lnTo>
                                <a:lnTo>
                                  <a:pt x="328567" y="356925"/>
                                </a:lnTo>
                                <a:lnTo>
                                  <a:pt x="338187" y="366655"/>
                                </a:lnTo>
                                <a:lnTo>
                                  <a:pt x="337672" y="366655"/>
                                </a:lnTo>
                                <a:lnTo>
                                  <a:pt x="349858" y="354329"/>
                                </a:lnTo>
                                <a:lnTo>
                                  <a:pt x="350255" y="354329"/>
                                </a:lnTo>
                                <a:lnTo>
                                  <a:pt x="340960" y="344898"/>
                                </a:lnTo>
                                <a:lnTo>
                                  <a:pt x="359401" y="344898"/>
                                </a:lnTo>
                                <a:lnTo>
                                  <a:pt x="350248" y="335638"/>
                                </a:lnTo>
                                <a:lnTo>
                                  <a:pt x="368338" y="335638"/>
                                </a:lnTo>
                                <a:lnTo>
                                  <a:pt x="371820" y="332116"/>
                                </a:lnTo>
                                <a:lnTo>
                                  <a:pt x="371999" y="332116"/>
                                </a:lnTo>
                                <a:lnTo>
                                  <a:pt x="362698" y="322692"/>
                                </a:lnTo>
                                <a:lnTo>
                                  <a:pt x="380275" y="322692"/>
                                </a:lnTo>
                                <a:lnTo>
                                  <a:pt x="371603" y="313909"/>
                                </a:lnTo>
                                <a:lnTo>
                                  <a:pt x="389821" y="313909"/>
                                </a:lnTo>
                                <a:lnTo>
                                  <a:pt x="393180" y="310511"/>
                                </a:lnTo>
                                <a:lnTo>
                                  <a:pt x="393441" y="310511"/>
                                </a:lnTo>
                                <a:lnTo>
                                  <a:pt x="384181" y="301115"/>
                                </a:lnTo>
                                <a:lnTo>
                                  <a:pt x="402685" y="301115"/>
                                </a:lnTo>
                                <a:lnTo>
                                  <a:pt x="393230" y="291555"/>
                                </a:lnTo>
                                <a:close/>
                              </a:path>
                              <a:path w="502284" h="775970">
                                <a:moveTo>
                                  <a:pt x="389524" y="357676"/>
                                </a:moveTo>
                                <a:lnTo>
                                  <a:pt x="372031" y="357676"/>
                                </a:lnTo>
                                <a:lnTo>
                                  <a:pt x="380906" y="366655"/>
                                </a:lnTo>
                                <a:lnTo>
                                  <a:pt x="380669" y="366655"/>
                                </a:lnTo>
                                <a:lnTo>
                                  <a:pt x="389524" y="357676"/>
                                </a:lnTo>
                                <a:close/>
                              </a:path>
                              <a:path w="502284" h="775970">
                                <a:moveTo>
                                  <a:pt x="475885" y="357676"/>
                                </a:moveTo>
                                <a:lnTo>
                                  <a:pt x="458625" y="357676"/>
                                </a:lnTo>
                                <a:lnTo>
                                  <a:pt x="467505" y="366655"/>
                                </a:lnTo>
                                <a:lnTo>
                                  <a:pt x="467010" y="366655"/>
                                </a:lnTo>
                                <a:lnTo>
                                  <a:pt x="475885" y="357676"/>
                                </a:lnTo>
                                <a:close/>
                              </a:path>
                              <a:path w="502284" h="775970">
                                <a:moveTo>
                                  <a:pt x="501789" y="360679"/>
                                </a:moveTo>
                                <a:lnTo>
                                  <a:pt x="497950" y="360679"/>
                                </a:lnTo>
                                <a:lnTo>
                                  <a:pt x="501789" y="364489"/>
                                </a:lnTo>
                                <a:lnTo>
                                  <a:pt x="501789" y="360679"/>
                                </a:lnTo>
                                <a:close/>
                              </a:path>
                              <a:path w="502284" h="775970">
                                <a:moveTo>
                                  <a:pt x="0" y="349249"/>
                                </a:moveTo>
                                <a:lnTo>
                                  <a:pt x="4559" y="354329"/>
                                </a:lnTo>
                                <a:lnTo>
                                  <a:pt x="5024" y="354329"/>
                                </a:lnTo>
                                <a:lnTo>
                                  <a:pt x="0" y="349249"/>
                                </a:lnTo>
                                <a:close/>
                              </a:path>
                              <a:path w="502284" h="775970">
                                <a:moveTo>
                                  <a:pt x="14069" y="344898"/>
                                </a:moveTo>
                                <a:lnTo>
                                  <a:pt x="13857" y="344898"/>
                                </a:lnTo>
                                <a:lnTo>
                                  <a:pt x="4559" y="354329"/>
                                </a:lnTo>
                                <a:lnTo>
                                  <a:pt x="23394" y="354329"/>
                                </a:lnTo>
                                <a:lnTo>
                                  <a:pt x="14069" y="344898"/>
                                </a:lnTo>
                                <a:close/>
                              </a:path>
                              <a:path w="502284" h="775970">
                                <a:moveTo>
                                  <a:pt x="35373" y="323232"/>
                                </a:moveTo>
                                <a:lnTo>
                                  <a:pt x="35217" y="323232"/>
                                </a:lnTo>
                                <a:lnTo>
                                  <a:pt x="26459" y="332116"/>
                                </a:lnTo>
                                <a:lnTo>
                                  <a:pt x="26175" y="332504"/>
                                </a:lnTo>
                                <a:lnTo>
                                  <a:pt x="47786" y="354329"/>
                                </a:lnTo>
                                <a:lnTo>
                                  <a:pt x="47197" y="354329"/>
                                </a:lnTo>
                                <a:lnTo>
                                  <a:pt x="56511" y="344898"/>
                                </a:lnTo>
                                <a:lnTo>
                                  <a:pt x="38248" y="344898"/>
                                </a:lnTo>
                                <a:lnTo>
                                  <a:pt x="47413" y="335638"/>
                                </a:lnTo>
                                <a:lnTo>
                                  <a:pt x="47653" y="335638"/>
                                </a:lnTo>
                                <a:lnTo>
                                  <a:pt x="35373" y="323232"/>
                                </a:lnTo>
                                <a:close/>
                              </a:path>
                              <a:path w="502284" h="775970">
                                <a:moveTo>
                                  <a:pt x="78566" y="322692"/>
                                </a:moveTo>
                                <a:lnTo>
                                  <a:pt x="78438" y="322692"/>
                                </a:lnTo>
                                <a:lnTo>
                                  <a:pt x="69378" y="331867"/>
                                </a:lnTo>
                                <a:lnTo>
                                  <a:pt x="91562" y="354329"/>
                                </a:lnTo>
                                <a:lnTo>
                                  <a:pt x="90950" y="354329"/>
                                </a:lnTo>
                                <a:lnTo>
                                  <a:pt x="100249" y="344898"/>
                                </a:lnTo>
                                <a:lnTo>
                                  <a:pt x="82090" y="344898"/>
                                </a:lnTo>
                                <a:lnTo>
                                  <a:pt x="91238" y="335638"/>
                                </a:lnTo>
                                <a:lnTo>
                                  <a:pt x="88242" y="332504"/>
                                </a:lnTo>
                                <a:lnTo>
                                  <a:pt x="78566" y="322692"/>
                                </a:lnTo>
                                <a:close/>
                              </a:path>
                              <a:path w="502284" h="775970">
                                <a:moveTo>
                                  <a:pt x="146862" y="322692"/>
                                </a:moveTo>
                                <a:lnTo>
                                  <a:pt x="124893" y="344898"/>
                                </a:lnTo>
                                <a:lnTo>
                                  <a:pt x="134208" y="354329"/>
                                </a:lnTo>
                                <a:lnTo>
                                  <a:pt x="133690" y="354329"/>
                                </a:lnTo>
                                <a:lnTo>
                                  <a:pt x="143001" y="344898"/>
                                </a:lnTo>
                                <a:lnTo>
                                  <a:pt x="143399" y="344898"/>
                                </a:lnTo>
                                <a:lnTo>
                                  <a:pt x="134244" y="335638"/>
                                </a:lnTo>
                                <a:lnTo>
                                  <a:pt x="152142" y="335638"/>
                                </a:lnTo>
                                <a:lnTo>
                                  <a:pt x="155864" y="331867"/>
                                </a:lnTo>
                                <a:lnTo>
                                  <a:pt x="155531" y="331469"/>
                                </a:lnTo>
                                <a:lnTo>
                                  <a:pt x="146862" y="322692"/>
                                </a:lnTo>
                                <a:close/>
                              </a:path>
                              <a:path w="502284" h="775970">
                                <a:moveTo>
                                  <a:pt x="164986" y="322692"/>
                                </a:moveTo>
                                <a:lnTo>
                                  <a:pt x="164389" y="323232"/>
                                </a:lnTo>
                                <a:lnTo>
                                  <a:pt x="156257" y="331469"/>
                                </a:lnTo>
                                <a:lnTo>
                                  <a:pt x="155923" y="331867"/>
                                </a:lnTo>
                                <a:lnTo>
                                  <a:pt x="178108" y="354329"/>
                                </a:lnTo>
                                <a:lnTo>
                                  <a:pt x="177400" y="354329"/>
                                </a:lnTo>
                                <a:lnTo>
                                  <a:pt x="186701" y="344898"/>
                                </a:lnTo>
                                <a:lnTo>
                                  <a:pt x="168608" y="344898"/>
                                </a:lnTo>
                                <a:lnTo>
                                  <a:pt x="177753" y="335638"/>
                                </a:lnTo>
                                <a:lnTo>
                                  <a:pt x="164986" y="322692"/>
                                </a:lnTo>
                                <a:close/>
                              </a:path>
                              <a:path w="502284" h="775970">
                                <a:moveTo>
                                  <a:pt x="208616" y="323232"/>
                                </a:moveTo>
                                <a:lnTo>
                                  <a:pt x="208068" y="323232"/>
                                </a:lnTo>
                                <a:lnTo>
                                  <a:pt x="198924" y="332504"/>
                                </a:lnTo>
                                <a:lnTo>
                                  <a:pt x="199198" y="332504"/>
                                </a:lnTo>
                                <a:lnTo>
                                  <a:pt x="220753" y="354329"/>
                                </a:lnTo>
                                <a:lnTo>
                                  <a:pt x="220528" y="354329"/>
                                </a:lnTo>
                                <a:lnTo>
                                  <a:pt x="229853" y="344898"/>
                                </a:lnTo>
                                <a:lnTo>
                                  <a:pt x="211254" y="344898"/>
                                </a:lnTo>
                                <a:lnTo>
                                  <a:pt x="220399" y="335638"/>
                                </a:lnTo>
                                <a:lnTo>
                                  <a:pt x="220882" y="335638"/>
                                </a:lnTo>
                                <a:lnTo>
                                  <a:pt x="208616" y="323232"/>
                                </a:lnTo>
                                <a:close/>
                              </a:path>
                              <a:path w="502284" h="775970">
                                <a:moveTo>
                                  <a:pt x="294721" y="322692"/>
                                </a:moveTo>
                                <a:lnTo>
                                  <a:pt x="294499" y="322692"/>
                                </a:lnTo>
                                <a:lnTo>
                                  <a:pt x="285182" y="332116"/>
                                </a:lnTo>
                                <a:lnTo>
                                  <a:pt x="285360" y="332116"/>
                                </a:lnTo>
                                <a:lnTo>
                                  <a:pt x="307299" y="354329"/>
                                </a:lnTo>
                                <a:lnTo>
                                  <a:pt x="307166" y="354329"/>
                                </a:lnTo>
                                <a:lnTo>
                                  <a:pt x="316491" y="344898"/>
                                </a:lnTo>
                                <a:lnTo>
                                  <a:pt x="297799" y="344898"/>
                                </a:lnTo>
                                <a:lnTo>
                                  <a:pt x="306945" y="335638"/>
                                </a:lnTo>
                                <a:lnTo>
                                  <a:pt x="307521" y="335638"/>
                                </a:lnTo>
                                <a:lnTo>
                                  <a:pt x="294721" y="322692"/>
                                </a:lnTo>
                                <a:close/>
                              </a:path>
                              <a:path w="502284" h="775970">
                                <a:moveTo>
                                  <a:pt x="337985" y="323232"/>
                                </a:moveTo>
                                <a:lnTo>
                                  <a:pt x="336046" y="325119"/>
                                </a:lnTo>
                                <a:lnTo>
                                  <a:pt x="328745" y="332504"/>
                                </a:lnTo>
                                <a:lnTo>
                                  <a:pt x="350255" y="354329"/>
                                </a:lnTo>
                                <a:lnTo>
                                  <a:pt x="349858" y="354329"/>
                                </a:lnTo>
                                <a:lnTo>
                                  <a:pt x="359183" y="344898"/>
                                </a:lnTo>
                                <a:lnTo>
                                  <a:pt x="340445" y="344898"/>
                                </a:lnTo>
                                <a:lnTo>
                                  <a:pt x="349590" y="335638"/>
                                </a:lnTo>
                                <a:lnTo>
                                  <a:pt x="350248" y="335638"/>
                                </a:lnTo>
                                <a:lnTo>
                                  <a:pt x="337985" y="323232"/>
                                </a:lnTo>
                                <a:close/>
                              </a:path>
                              <a:path w="502284" h="775970">
                                <a:moveTo>
                                  <a:pt x="424025" y="322692"/>
                                </a:moveTo>
                                <a:lnTo>
                                  <a:pt x="414732" y="332116"/>
                                </a:lnTo>
                                <a:lnTo>
                                  <a:pt x="436623" y="354329"/>
                                </a:lnTo>
                                <a:lnTo>
                                  <a:pt x="436442" y="354329"/>
                                </a:lnTo>
                                <a:lnTo>
                                  <a:pt x="445774" y="344898"/>
                                </a:lnTo>
                                <a:lnTo>
                                  <a:pt x="426959" y="344898"/>
                                </a:lnTo>
                                <a:lnTo>
                                  <a:pt x="436108" y="335638"/>
                                </a:lnTo>
                                <a:lnTo>
                                  <a:pt x="436829" y="335638"/>
                                </a:lnTo>
                                <a:lnTo>
                                  <a:pt x="424025" y="322692"/>
                                </a:lnTo>
                                <a:close/>
                              </a:path>
                              <a:path w="502284" h="775970">
                                <a:moveTo>
                                  <a:pt x="251308" y="323232"/>
                                </a:moveTo>
                                <a:lnTo>
                                  <a:pt x="249407" y="325119"/>
                                </a:lnTo>
                                <a:lnTo>
                                  <a:pt x="242490" y="332116"/>
                                </a:lnTo>
                                <a:lnTo>
                                  <a:pt x="242714" y="332116"/>
                                </a:lnTo>
                                <a:lnTo>
                                  <a:pt x="264104" y="353774"/>
                                </a:lnTo>
                                <a:lnTo>
                                  <a:pt x="263769" y="353774"/>
                                </a:lnTo>
                                <a:lnTo>
                                  <a:pt x="272544" y="344898"/>
                                </a:lnTo>
                                <a:lnTo>
                                  <a:pt x="255154" y="344898"/>
                                </a:lnTo>
                                <a:lnTo>
                                  <a:pt x="263937" y="336005"/>
                                </a:lnTo>
                                <a:lnTo>
                                  <a:pt x="251308" y="323232"/>
                                </a:lnTo>
                                <a:close/>
                              </a:path>
                              <a:path w="502284" h="775970">
                                <a:moveTo>
                                  <a:pt x="380807" y="323232"/>
                                </a:moveTo>
                                <a:lnTo>
                                  <a:pt x="380604" y="323232"/>
                                </a:lnTo>
                                <a:lnTo>
                                  <a:pt x="371820" y="332116"/>
                                </a:lnTo>
                                <a:lnTo>
                                  <a:pt x="371999" y="332116"/>
                                </a:lnTo>
                                <a:lnTo>
                                  <a:pt x="393373" y="353774"/>
                                </a:lnTo>
                                <a:lnTo>
                                  <a:pt x="402126" y="344898"/>
                                </a:lnTo>
                                <a:lnTo>
                                  <a:pt x="384345" y="344898"/>
                                </a:lnTo>
                                <a:lnTo>
                                  <a:pt x="393273" y="335858"/>
                                </a:lnTo>
                                <a:lnTo>
                                  <a:pt x="380807" y="323232"/>
                                </a:lnTo>
                                <a:close/>
                              </a:path>
                              <a:path w="502284" h="775970">
                                <a:moveTo>
                                  <a:pt x="467312" y="323232"/>
                                </a:moveTo>
                                <a:lnTo>
                                  <a:pt x="465345" y="325119"/>
                                </a:lnTo>
                                <a:lnTo>
                                  <a:pt x="458668" y="331867"/>
                                </a:lnTo>
                                <a:lnTo>
                                  <a:pt x="458470" y="332116"/>
                                </a:lnTo>
                                <a:lnTo>
                                  <a:pt x="479850" y="353774"/>
                                </a:lnTo>
                                <a:lnTo>
                                  <a:pt x="484214" y="349249"/>
                                </a:lnTo>
                                <a:lnTo>
                                  <a:pt x="488516" y="344898"/>
                                </a:lnTo>
                                <a:lnTo>
                                  <a:pt x="470835" y="344898"/>
                                </a:lnTo>
                                <a:lnTo>
                                  <a:pt x="479781" y="335858"/>
                                </a:lnTo>
                                <a:lnTo>
                                  <a:pt x="467312" y="323232"/>
                                </a:lnTo>
                                <a:close/>
                              </a:path>
                              <a:path w="502284" h="775970">
                                <a:moveTo>
                                  <a:pt x="22986" y="335638"/>
                                </a:moveTo>
                                <a:lnTo>
                                  <a:pt x="4914" y="335638"/>
                                </a:lnTo>
                                <a:lnTo>
                                  <a:pt x="14069" y="344898"/>
                                </a:lnTo>
                                <a:lnTo>
                                  <a:pt x="13857" y="344898"/>
                                </a:lnTo>
                                <a:lnTo>
                                  <a:pt x="22986" y="335638"/>
                                </a:lnTo>
                                <a:close/>
                              </a:path>
                              <a:path w="502284" h="775970">
                                <a:moveTo>
                                  <a:pt x="65654" y="335638"/>
                                </a:moveTo>
                                <a:lnTo>
                                  <a:pt x="47653" y="335638"/>
                                </a:lnTo>
                                <a:lnTo>
                                  <a:pt x="56818" y="344898"/>
                                </a:lnTo>
                                <a:lnTo>
                                  <a:pt x="56511" y="344898"/>
                                </a:lnTo>
                                <a:lnTo>
                                  <a:pt x="65654" y="335638"/>
                                </a:lnTo>
                                <a:close/>
                              </a:path>
                              <a:path w="502284" h="775970">
                                <a:moveTo>
                                  <a:pt x="103495" y="323232"/>
                                </a:moveTo>
                                <a:lnTo>
                                  <a:pt x="94334" y="332504"/>
                                </a:lnTo>
                                <a:lnTo>
                                  <a:pt x="91333" y="335638"/>
                                </a:lnTo>
                                <a:lnTo>
                                  <a:pt x="100465" y="344898"/>
                                </a:lnTo>
                                <a:lnTo>
                                  <a:pt x="100249" y="344898"/>
                                </a:lnTo>
                                <a:lnTo>
                                  <a:pt x="112467" y="332504"/>
                                </a:lnTo>
                                <a:lnTo>
                                  <a:pt x="112652" y="332504"/>
                                </a:lnTo>
                                <a:lnTo>
                                  <a:pt x="103495" y="323232"/>
                                </a:lnTo>
                                <a:close/>
                              </a:path>
                              <a:path w="502284" h="775970">
                                <a:moveTo>
                                  <a:pt x="121978" y="323232"/>
                                </a:moveTo>
                                <a:lnTo>
                                  <a:pt x="121609" y="323232"/>
                                </a:lnTo>
                                <a:lnTo>
                                  <a:pt x="112467" y="332504"/>
                                </a:lnTo>
                                <a:lnTo>
                                  <a:pt x="112652" y="332504"/>
                                </a:lnTo>
                                <a:lnTo>
                                  <a:pt x="124893" y="344898"/>
                                </a:lnTo>
                                <a:lnTo>
                                  <a:pt x="134052" y="335638"/>
                                </a:lnTo>
                                <a:lnTo>
                                  <a:pt x="134244" y="335638"/>
                                </a:lnTo>
                                <a:lnTo>
                                  <a:pt x="121978" y="323232"/>
                                </a:lnTo>
                                <a:close/>
                              </a:path>
                              <a:path w="502284" h="775970">
                                <a:moveTo>
                                  <a:pt x="152142" y="335638"/>
                                </a:moveTo>
                                <a:lnTo>
                                  <a:pt x="134244" y="335638"/>
                                </a:lnTo>
                                <a:lnTo>
                                  <a:pt x="143399" y="344898"/>
                                </a:lnTo>
                                <a:lnTo>
                                  <a:pt x="143001" y="344898"/>
                                </a:lnTo>
                                <a:lnTo>
                                  <a:pt x="152142" y="335638"/>
                                </a:lnTo>
                                <a:close/>
                              </a:path>
                              <a:path w="502284" h="775970">
                                <a:moveTo>
                                  <a:pt x="190040" y="323232"/>
                                </a:moveTo>
                                <a:lnTo>
                                  <a:pt x="188142" y="325119"/>
                                </a:lnTo>
                                <a:lnTo>
                                  <a:pt x="177753" y="335638"/>
                                </a:lnTo>
                                <a:lnTo>
                                  <a:pt x="186885" y="344898"/>
                                </a:lnTo>
                                <a:lnTo>
                                  <a:pt x="186701" y="344898"/>
                                </a:lnTo>
                                <a:lnTo>
                                  <a:pt x="198924" y="332504"/>
                                </a:lnTo>
                                <a:lnTo>
                                  <a:pt x="199198" y="332504"/>
                                </a:lnTo>
                                <a:lnTo>
                                  <a:pt x="190040" y="323232"/>
                                </a:lnTo>
                                <a:close/>
                              </a:path>
                              <a:path w="502284" h="775970">
                                <a:moveTo>
                                  <a:pt x="239008" y="335638"/>
                                </a:moveTo>
                                <a:lnTo>
                                  <a:pt x="220882" y="335638"/>
                                </a:lnTo>
                                <a:lnTo>
                                  <a:pt x="230037" y="344898"/>
                                </a:lnTo>
                                <a:lnTo>
                                  <a:pt x="229853" y="344898"/>
                                </a:lnTo>
                                <a:lnTo>
                                  <a:pt x="239008" y="335638"/>
                                </a:lnTo>
                                <a:close/>
                              </a:path>
                              <a:path w="502284" h="775970">
                                <a:moveTo>
                                  <a:pt x="276586" y="323232"/>
                                </a:moveTo>
                                <a:lnTo>
                                  <a:pt x="274687" y="325119"/>
                                </a:lnTo>
                                <a:lnTo>
                                  <a:pt x="263937" y="336005"/>
                                </a:lnTo>
                                <a:lnTo>
                                  <a:pt x="272729" y="344898"/>
                                </a:lnTo>
                                <a:lnTo>
                                  <a:pt x="272544" y="344898"/>
                                </a:lnTo>
                                <a:lnTo>
                                  <a:pt x="285182" y="332116"/>
                                </a:lnTo>
                                <a:lnTo>
                                  <a:pt x="285360" y="332116"/>
                                </a:lnTo>
                                <a:lnTo>
                                  <a:pt x="276586" y="323232"/>
                                </a:lnTo>
                                <a:close/>
                              </a:path>
                              <a:path w="502284" h="775970">
                                <a:moveTo>
                                  <a:pt x="325646" y="335638"/>
                                </a:moveTo>
                                <a:lnTo>
                                  <a:pt x="307521" y="335638"/>
                                </a:lnTo>
                                <a:lnTo>
                                  <a:pt x="316676" y="344898"/>
                                </a:lnTo>
                                <a:lnTo>
                                  <a:pt x="316491" y="344898"/>
                                </a:lnTo>
                                <a:lnTo>
                                  <a:pt x="325646" y="335638"/>
                                </a:lnTo>
                                <a:close/>
                              </a:path>
                              <a:path w="502284" h="775970">
                                <a:moveTo>
                                  <a:pt x="368338" y="335638"/>
                                </a:moveTo>
                                <a:lnTo>
                                  <a:pt x="350248" y="335638"/>
                                </a:lnTo>
                                <a:lnTo>
                                  <a:pt x="359401" y="344898"/>
                                </a:lnTo>
                                <a:lnTo>
                                  <a:pt x="359183" y="344898"/>
                                </a:lnTo>
                                <a:lnTo>
                                  <a:pt x="368338" y="335638"/>
                                </a:lnTo>
                                <a:close/>
                              </a:path>
                              <a:path w="502284" h="775970">
                                <a:moveTo>
                                  <a:pt x="497950" y="229869"/>
                                </a:moveTo>
                                <a:lnTo>
                                  <a:pt x="393273" y="335858"/>
                                </a:lnTo>
                                <a:lnTo>
                                  <a:pt x="402199" y="344898"/>
                                </a:lnTo>
                                <a:lnTo>
                                  <a:pt x="406602" y="340359"/>
                                </a:lnTo>
                                <a:lnTo>
                                  <a:pt x="414732" y="332116"/>
                                </a:lnTo>
                                <a:lnTo>
                                  <a:pt x="405976" y="323232"/>
                                </a:lnTo>
                                <a:lnTo>
                                  <a:pt x="423493" y="323232"/>
                                </a:lnTo>
                                <a:lnTo>
                                  <a:pt x="424025" y="322692"/>
                                </a:lnTo>
                                <a:lnTo>
                                  <a:pt x="415338" y="313909"/>
                                </a:lnTo>
                                <a:lnTo>
                                  <a:pt x="432687" y="313909"/>
                                </a:lnTo>
                                <a:lnTo>
                                  <a:pt x="436591" y="309951"/>
                                </a:lnTo>
                                <a:lnTo>
                                  <a:pt x="427868" y="301115"/>
                                </a:lnTo>
                                <a:lnTo>
                                  <a:pt x="445469" y="301115"/>
                                </a:lnTo>
                                <a:lnTo>
                                  <a:pt x="436677" y="292214"/>
                                </a:lnTo>
                                <a:lnTo>
                                  <a:pt x="454083" y="292214"/>
                                </a:lnTo>
                                <a:lnTo>
                                  <a:pt x="457928" y="288314"/>
                                </a:lnTo>
                                <a:lnTo>
                                  <a:pt x="449170" y="279426"/>
                                </a:lnTo>
                                <a:lnTo>
                                  <a:pt x="466694" y="279426"/>
                                </a:lnTo>
                                <a:lnTo>
                                  <a:pt x="467206" y="278907"/>
                                </a:lnTo>
                                <a:lnTo>
                                  <a:pt x="467358" y="278907"/>
                                </a:lnTo>
                                <a:lnTo>
                                  <a:pt x="458689" y="270149"/>
                                </a:lnTo>
                                <a:lnTo>
                                  <a:pt x="475843" y="270149"/>
                                </a:lnTo>
                                <a:lnTo>
                                  <a:pt x="479818" y="266119"/>
                                </a:lnTo>
                                <a:lnTo>
                                  <a:pt x="471560" y="257757"/>
                                </a:lnTo>
                                <a:lnTo>
                                  <a:pt x="489187" y="257757"/>
                                </a:lnTo>
                                <a:lnTo>
                                  <a:pt x="479991" y="248451"/>
                                </a:lnTo>
                                <a:lnTo>
                                  <a:pt x="497241" y="248451"/>
                                </a:lnTo>
                                <a:lnTo>
                                  <a:pt x="501789" y="243839"/>
                                </a:lnTo>
                                <a:lnTo>
                                  <a:pt x="501789" y="241299"/>
                                </a:lnTo>
                                <a:lnTo>
                                  <a:pt x="497950" y="241299"/>
                                </a:lnTo>
                                <a:lnTo>
                                  <a:pt x="492435" y="235702"/>
                                </a:lnTo>
                                <a:lnTo>
                                  <a:pt x="501789" y="235702"/>
                                </a:lnTo>
                                <a:lnTo>
                                  <a:pt x="501789" y="233679"/>
                                </a:lnTo>
                                <a:lnTo>
                                  <a:pt x="497950" y="229869"/>
                                </a:lnTo>
                                <a:close/>
                              </a:path>
                              <a:path w="502284" h="775970">
                                <a:moveTo>
                                  <a:pt x="454937" y="335638"/>
                                </a:moveTo>
                                <a:lnTo>
                                  <a:pt x="436829" y="335638"/>
                                </a:lnTo>
                                <a:lnTo>
                                  <a:pt x="445987" y="344898"/>
                                </a:lnTo>
                                <a:lnTo>
                                  <a:pt x="445774" y="344898"/>
                                </a:lnTo>
                                <a:lnTo>
                                  <a:pt x="454937" y="335638"/>
                                </a:lnTo>
                                <a:close/>
                              </a:path>
                              <a:path w="502284" h="775970">
                                <a:moveTo>
                                  <a:pt x="492335" y="323232"/>
                                </a:moveTo>
                                <a:lnTo>
                                  <a:pt x="490409" y="325119"/>
                                </a:lnTo>
                                <a:lnTo>
                                  <a:pt x="479783" y="335858"/>
                                </a:lnTo>
                                <a:lnTo>
                                  <a:pt x="488711" y="344898"/>
                                </a:lnTo>
                                <a:lnTo>
                                  <a:pt x="488516" y="344898"/>
                                </a:lnTo>
                                <a:lnTo>
                                  <a:pt x="501789" y="331469"/>
                                </a:lnTo>
                                <a:lnTo>
                                  <a:pt x="501789" y="328929"/>
                                </a:lnTo>
                                <a:lnTo>
                                  <a:pt x="497950" y="328929"/>
                                </a:lnTo>
                                <a:lnTo>
                                  <a:pt x="492335" y="323232"/>
                                </a:lnTo>
                                <a:close/>
                              </a:path>
                              <a:path w="502284" h="775970">
                                <a:moveTo>
                                  <a:pt x="4667" y="335638"/>
                                </a:moveTo>
                                <a:lnTo>
                                  <a:pt x="4237" y="335638"/>
                                </a:lnTo>
                                <a:lnTo>
                                  <a:pt x="0" y="340359"/>
                                </a:lnTo>
                                <a:lnTo>
                                  <a:pt x="4667" y="335638"/>
                                </a:lnTo>
                                <a:close/>
                              </a:path>
                              <a:path w="502284" h="775970">
                                <a:moveTo>
                                  <a:pt x="26145" y="313909"/>
                                </a:moveTo>
                                <a:lnTo>
                                  <a:pt x="17463" y="322692"/>
                                </a:lnTo>
                                <a:lnTo>
                                  <a:pt x="16993" y="323232"/>
                                </a:lnTo>
                                <a:lnTo>
                                  <a:pt x="26175" y="332504"/>
                                </a:lnTo>
                                <a:lnTo>
                                  <a:pt x="26459" y="332116"/>
                                </a:lnTo>
                                <a:lnTo>
                                  <a:pt x="35217" y="323232"/>
                                </a:lnTo>
                                <a:lnTo>
                                  <a:pt x="35373" y="323232"/>
                                </a:lnTo>
                                <a:lnTo>
                                  <a:pt x="26145" y="313909"/>
                                </a:lnTo>
                                <a:close/>
                              </a:path>
                              <a:path w="502284" h="775970">
                                <a:moveTo>
                                  <a:pt x="112760" y="313909"/>
                                </a:moveTo>
                                <a:lnTo>
                                  <a:pt x="109158" y="317499"/>
                                </a:lnTo>
                                <a:lnTo>
                                  <a:pt x="103495" y="323232"/>
                                </a:lnTo>
                                <a:lnTo>
                                  <a:pt x="112652" y="332504"/>
                                </a:lnTo>
                                <a:lnTo>
                                  <a:pt x="112467" y="332504"/>
                                </a:lnTo>
                                <a:lnTo>
                                  <a:pt x="121609" y="323232"/>
                                </a:lnTo>
                                <a:lnTo>
                                  <a:pt x="121978" y="323232"/>
                                </a:lnTo>
                                <a:lnTo>
                                  <a:pt x="112760" y="313909"/>
                                </a:lnTo>
                                <a:close/>
                              </a:path>
                              <a:path w="502284" h="775970">
                                <a:moveTo>
                                  <a:pt x="220641" y="292214"/>
                                </a:moveTo>
                                <a:lnTo>
                                  <a:pt x="190539" y="322692"/>
                                </a:lnTo>
                                <a:lnTo>
                                  <a:pt x="190040" y="323232"/>
                                </a:lnTo>
                                <a:lnTo>
                                  <a:pt x="199198" y="332504"/>
                                </a:lnTo>
                                <a:lnTo>
                                  <a:pt x="198924" y="332504"/>
                                </a:lnTo>
                                <a:lnTo>
                                  <a:pt x="208068" y="323232"/>
                                </a:lnTo>
                                <a:lnTo>
                                  <a:pt x="208616" y="323232"/>
                                </a:lnTo>
                                <a:lnTo>
                                  <a:pt x="199399" y="313909"/>
                                </a:lnTo>
                                <a:lnTo>
                                  <a:pt x="217262" y="313909"/>
                                </a:lnTo>
                                <a:lnTo>
                                  <a:pt x="220613" y="310511"/>
                                </a:lnTo>
                                <a:lnTo>
                                  <a:pt x="221377" y="310511"/>
                                </a:lnTo>
                                <a:lnTo>
                                  <a:pt x="212097" y="301115"/>
                                </a:lnTo>
                                <a:lnTo>
                                  <a:pt x="229442" y="301115"/>
                                </a:lnTo>
                                <a:lnTo>
                                  <a:pt x="220641" y="292214"/>
                                </a:lnTo>
                                <a:close/>
                              </a:path>
                              <a:path w="502284" h="775970">
                                <a:moveTo>
                                  <a:pt x="316123" y="301115"/>
                                </a:moveTo>
                                <a:lnTo>
                                  <a:pt x="315831" y="301115"/>
                                </a:lnTo>
                                <a:lnTo>
                                  <a:pt x="306542" y="310511"/>
                                </a:lnTo>
                                <a:lnTo>
                                  <a:pt x="307070" y="310511"/>
                                </a:lnTo>
                                <a:lnTo>
                                  <a:pt x="328745" y="332504"/>
                                </a:lnTo>
                                <a:lnTo>
                                  <a:pt x="337912" y="323232"/>
                                </a:lnTo>
                                <a:lnTo>
                                  <a:pt x="319198" y="323232"/>
                                </a:lnTo>
                                <a:lnTo>
                                  <a:pt x="328405" y="313909"/>
                                </a:lnTo>
                                <a:lnTo>
                                  <a:pt x="328769" y="313909"/>
                                </a:lnTo>
                                <a:lnTo>
                                  <a:pt x="316123" y="301115"/>
                                </a:lnTo>
                                <a:close/>
                              </a:path>
                              <a:path w="502284" h="775970">
                                <a:moveTo>
                                  <a:pt x="229845" y="301524"/>
                                </a:moveTo>
                                <a:lnTo>
                                  <a:pt x="229477" y="301524"/>
                                </a:lnTo>
                                <a:lnTo>
                                  <a:pt x="220613" y="310511"/>
                                </a:lnTo>
                                <a:lnTo>
                                  <a:pt x="221377" y="310511"/>
                                </a:lnTo>
                                <a:lnTo>
                                  <a:pt x="242714" y="332116"/>
                                </a:lnTo>
                                <a:lnTo>
                                  <a:pt x="242490" y="332116"/>
                                </a:lnTo>
                                <a:lnTo>
                                  <a:pt x="251274" y="323232"/>
                                </a:lnTo>
                                <a:lnTo>
                                  <a:pt x="250774" y="322692"/>
                                </a:lnTo>
                                <a:lnTo>
                                  <a:pt x="233185" y="322692"/>
                                </a:lnTo>
                                <a:lnTo>
                                  <a:pt x="241859" y="313909"/>
                                </a:lnTo>
                                <a:lnTo>
                                  <a:pt x="242090" y="313909"/>
                                </a:lnTo>
                                <a:lnTo>
                                  <a:pt x="229845" y="301524"/>
                                </a:lnTo>
                                <a:close/>
                              </a:path>
                              <a:path w="502284" h="775970">
                                <a:moveTo>
                                  <a:pt x="371931" y="226658"/>
                                </a:moveTo>
                                <a:lnTo>
                                  <a:pt x="277085" y="322692"/>
                                </a:lnTo>
                                <a:lnTo>
                                  <a:pt x="276586" y="323232"/>
                                </a:lnTo>
                                <a:lnTo>
                                  <a:pt x="285360" y="332116"/>
                                </a:lnTo>
                                <a:lnTo>
                                  <a:pt x="285182" y="332116"/>
                                </a:lnTo>
                                <a:lnTo>
                                  <a:pt x="294499" y="322692"/>
                                </a:lnTo>
                                <a:lnTo>
                                  <a:pt x="294721" y="322692"/>
                                </a:lnTo>
                                <a:lnTo>
                                  <a:pt x="286038" y="313909"/>
                                </a:lnTo>
                                <a:lnTo>
                                  <a:pt x="303183" y="313909"/>
                                </a:lnTo>
                                <a:lnTo>
                                  <a:pt x="306542" y="310511"/>
                                </a:lnTo>
                                <a:lnTo>
                                  <a:pt x="307070" y="310511"/>
                                </a:lnTo>
                                <a:lnTo>
                                  <a:pt x="298212" y="301524"/>
                                </a:lnTo>
                                <a:lnTo>
                                  <a:pt x="315428" y="301524"/>
                                </a:lnTo>
                                <a:lnTo>
                                  <a:pt x="315831" y="301115"/>
                                </a:lnTo>
                                <a:lnTo>
                                  <a:pt x="316123" y="301115"/>
                                </a:lnTo>
                                <a:lnTo>
                                  <a:pt x="307325" y="292214"/>
                                </a:lnTo>
                                <a:lnTo>
                                  <a:pt x="324632" y="292214"/>
                                </a:lnTo>
                                <a:lnTo>
                                  <a:pt x="328487" y="288314"/>
                                </a:lnTo>
                                <a:lnTo>
                                  <a:pt x="328771" y="288314"/>
                                </a:lnTo>
                                <a:lnTo>
                                  <a:pt x="319999" y="279426"/>
                                </a:lnTo>
                                <a:lnTo>
                                  <a:pt x="337558" y="279426"/>
                                </a:lnTo>
                                <a:lnTo>
                                  <a:pt x="328755" y="270509"/>
                                </a:lnTo>
                                <a:lnTo>
                                  <a:pt x="346091" y="270509"/>
                                </a:lnTo>
                                <a:lnTo>
                                  <a:pt x="349858" y="266699"/>
                                </a:lnTo>
                                <a:lnTo>
                                  <a:pt x="350265" y="266699"/>
                                </a:lnTo>
                                <a:lnTo>
                                  <a:pt x="341452" y="257757"/>
                                </a:lnTo>
                                <a:lnTo>
                                  <a:pt x="359803" y="257757"/>
                                </a:lnTo>
                                <a:lnTo>
                                  <a:pt x="350600" y="248451"/>
                                </a:lnTo>
                                <a:lnTo>
                                  <a:pt x="367899" y="248451"/>
                                </a:lnTo>
                                <a:lnTo>
                                  <a:pt x="371442" y="244868"/>
                                </a:lnTo>
                                <a:lnTo>
                                  <a:pt x="372345" y="244868"/>
                                </a:lnTo>
                                <a:lnTo>
                                  <a:pt x="363297" y="235702"/>
                                </a:lnTo>
                                <a:lnTo>
                                  <a:pt x="380864" y="235702"/>
                                </a:lnTo>
                                <a:lnTo>
                                  <a:pt x="371931" y="226658"/>
                                </a:lnTo>
                                <a:close/>
                              </a:path>
                              <a:path w="502284" h="775970">
                                <a:moveTo>
                                  <a:pt x="359375" y="301524"/>
                                </a:moveTo>
                                <a:lnTo>
                                  <a:pt x="350489" y="310511"/>
                                </a:lnTo>
                                <a:lnTo>
                                  <a:pt x="350677" y="310511"/>
                                </a:lnTo>
                                <a:lnTo>
                                  <a:pt x="371999" y="332116"/>
                                </a:lnTo>
                                <a:lnTo>
                                  <a:pt x="371820" y="332116"/>
                                </a:lnTo>
                                <a:lnTo>
                                  <a:pt x="380604" y="323232"/>
                                </a:lnTo>
                                <a:lnTo>
                                  <a:pt x="380807" y="323232"/>
                                </a:lnTo>
                                <a:lnTo>
                                  <a:pt x="380275" y="322692"/>
                                </a:lnTo>
                                <a:lnTo>
                                  <a:pt x="362376" y="322692"/>
                                </a:lnTo>
                                <a:lnTo>
                                  <a:pt x="371050" y="313909"/>
                                </a:lnTo>
                                <a:lnTo>
                                  <a:pt x="371603" y="313909"/>
                                </a:lnTo>
                                <a:lnTo>
                                  <a:pt x="359375" y="301524"/>
                                </a:lnTo>
                                <a:close/>
                              </a:path>
                              <a:path w="502284" h="775970">
                                <a:moveTo>
                                  <a:pt x="402685" y="301115"/>
                                </a:moveTo>
                                <a:lnTo>
                                  <a:pt x="402470" y="301115"/>
                                </a:lnTo>
                                <a:lnTo>
                                  <a:pt x="393180" y="310511"/>
                                </a:lnTo>
                                <a:lnTo>
                                  <a:pt x="393441" y="310511"/>
                                </a:lnTo>
                                <a:lnTo>
                                  <a:pt x="414732" y="332116"/>
                                </a:lnTo>
                                <a:lnTo>
                                  <a:pt x="423493" y="323232"/>
                                </a:lnTo>
                                <a:lnTo>
                                  <a:pt x="405743" y="323232"/>
                                </a:lnTo>
                                <a:lnTo>
                                  <a:pt x="414950" y="313909"/>
                                </a:lnTo>
                                <a:lnTo>
                                  <a:pt x="415338" y="313909"/>
                                </a:lnTo>
                                <a:lnTo>
                                  <a:pt x="402685" y="301115"/>
                                </a:lnTo>
                                <a:close/>
                              </a:path>
                              <a:path w="502284" h="775970">
                                <a:moveTo>
                                  <a:pt x="445469" y="301115"/>
                                </a:moveTo>
                                <a:lnTo>
                                  <a:pt x="445304" y="301115"/>
                                </a:lnTo>
                                <a:lnTo>
                                  <a:pt x="436591" y="309951"/>
                                </a:lnTo>
                                <a:lnTo>
                                  <a:pt x="458470" y="332116"/>
                                </a:lnTo>
                                <a:lnTo>
                                  <a:pt x="458668" y="331867"/>
                                </a:lnTo>
                                <a:lnTo>
                                  <a:pt x="467213" y="323232"/>
                                </a:lnTo>
                                <a:lnTo>
                                  <a:pt x="466780" y="322692"/>
                                </a:lnTo>
                                <a:lnTo>
                                  <a:pt x="448900" y="322692"/>
                                </a:lnTo>
                                <a:lnTo>
                                  <a:pt x="457578" y="313909"/>
                                </a:lnTo>
                                <a:lnTo>
                                  <a:pt x="458105" y="313909"/>
                                </a:lnTo>
                                <a:lnTo>
                                  <a:pt x="445469" y="301115"/>
                                </a:lnTo>
                                <a:close/>
                              </a:path>
                              <a:path w="502284" h="775970">
                                <a:moveTo>
                                  <a:pt x="81652" y="301115"/>
                                </a:moveTo>
                                <a:lnTo>
                                  <a:pt x="81181" y="301524"/>
                                </a:lnTo>
                                <a:lnTo>
                                  <a:pt x="61596" y="321309"/>
                                </a:lnTo>
                                <a:lnTo>
                                  <a:pt x="60316" y="322692"/>
                                </a:lnTo>
                                <a:lnTo>
                                  <a:pt x="69378" y="331867"/>
                                </a:lnTo>
                                <a:lnTo>
                                  <a:pt x="78438" y="322692"/>
                                </a:lnTo>
                                <a:lnTo>
                                  <a:pt x="78566" y="322692"/>
                                </a:lnTo>
                                <a:lnTo>
                                  <a:pt x="69904" y="313909"/>
                                </a:lnTo>
                                <a:lnTo>
                                  <a:pt x="87111" y="313909"/>
                                </a:lnTo>
                                <a:lnTo>
                                  <a:pt x="90466" y="310511"/>
                                </a:lnTo>
                                <a:lnTo>
                                  <a:pt x="90932" y="310511"/>
                                </a:lnTo>
                                <a:lnTo>
                                  <a:pt x="81652" y="301115"/>
                                </a:lnTo>
                                <a:close/>
                              </a:path>
                              <a:path w="502284" h="775970">
                                <a:moveTo>
                                  <a:pt x="168198" y="301115"/>
                                </a:moveTo>
                                <a:lnTo>
                                  <a:pt x="146862" y="322692"/>
                                </a:lnTo>
                                <a:lnTo>
                                  <a:pt x="155923" y="331867"/>
                                </a:lnTo>
                                <a:lnTo>
                                  <a:pt x="156257" y="331469"/>
                                </a:lnTo>
                                <a:lnTo>
                                  <a:pt x="164922" y="322692"/>
                                </a:lnTo>
                                <a:lnTo>
                                  <a:pt x="163623" y="321309"/>
                                </a:lnTo>
                                <a:lnTo>
                                  <a:pt x="156324" y="313909"/>
                                </a:lnTo>
                                <a:lnTo>
                                  <a:pt x="173592" y="313909"/>
                                </a:lnTo>
                                <a:lnTo>
                                  <a:pt x="176946" y="310511"/>
                                </a:lnTo>
                                <a:lnTo>
                                  <a:pt x="177477" y="310511"/>
                                </a:lnTo>
                                <a:lnTo>
                                  <a:pt x="168198" y="301115"/>
                                </a:lnTo>
                                <a:close/>
                              </a:path>
                              <a:path w="502284" h="775970">
                                <a:moveTo>
                                  <a:pt x="497950" y="317499"/>
                                </a:moveTo>
                                <a:lnTo>
                                  <a:pt x="492811" y="322692"/>
                                </a:lnTo>
                                <a:lnTo>
                                  <a:pt x="492335" y="323232"/>
                                </a:lnTo>
                                <a:lnTo>
                                  <a:pt x="497950" y="328929"/>
                                </a:lnTo>
                                <a:lnTo>
                                  <a:pt x="501789" y="325119"/>
                                </a:lnTo>
                                <a:lnTo>
                                  <a:pt x="501789" y="321309"/>
                                </a:lnTo>
                                <a:lnTo>
                                  <a:pt x="497950" y="317499"/>
                                </a:lnTo>
                                <a:close/>
                              </a:path>
                              <a:path w="502284" h="775970">
                                <a:moveTo>
                                  <a:pt x="501789" y="325119"/>
                                </a:moveTo>
                                <a:lnTo>
                                  <a:pt x="497950" y="328929"/>
                                </a:lnTo>
                                <a:lnTo>
                                  <a:pt x="501789" y="328929"/>
                                </a:lnTo>
                                <a:lnTo>
                                  <a:pt x="501789" y="325119"/>
                                </a:lnTo>
                                <a:close/>
                              </a:path>
                              <a:path w="502284" h="775970">
                                <a:moveTo>
                                  <a:pt x="0" y="306069"/>
                                </a:moveTo>
                                <a:lnTo>
                                  <a:pt x="16993" y="323232"/>
                                </a:lnTo>
                                <a:lnTo>
                                  <a:pt x="17463" y="322692"/>
                                </a:lnTo>
                                <a:lnTo>
                                  <a:pt x="26145" y="313909"/>
                                </a:lnTo>
                                <a:lnTo>
                                  <a:pt x="22228" y="309951"/>
                                </a:lnTo>
                                <a:lnTo>
                                  <a:pt x="4645" y="309951"/>
                                </a:lnTo>
                                <a:lnTo>
                                  <a:pt x="0" y="306069"/>
                                </a:lnTo>
                                <a:close/>
                              </a:path>
                              <a:path w="502284" h="775970">
                                <a:moveTo>
                                  <a:pt x="60231" y="279426"/>
                                </a:moveTo>
                                <a:lnTo>
                                  <a:pt x="26145" y="313909"/>
                                </a:lnTo>
                                <a:lnTo>
                                  <a:pt x="35373" y="323232"/>
                                </a:lnTo>
                                <a:lnTo>
                                  <a:pt x="35217" y="323232"/>
                                </a:lnTo>
                                <a:lnTo>
                                  <a:pt x="47758" y="310511"/>
                                </a:lnTo>
                                <a:lnTo>
                                  <a:pt x="48286" y="310511"/>
                                </a:lnTo>
                                <a:lnTo>
                                  <a:pt x="39006" y="301115"/>
                                </a:lnTo>
                                <a:lnTo>
                                  <a:pt x="57287" y="301115"/>
                                </a:lnTo>
                                <a:lnTo>
                                  <a:pt x="48114" y="291814"/>
                                </a:lnTo>
                                <a:lnTo>
                                  <a:pt x="66191" y="291814"/>
                                </a:lnTo>
                                <a:lnTo>
                                  <a:pt x="69207" y="288754"/>
                                </a:lnTo>
                                <a:lnTo>
                                  <a:pt x="69444" y="288754"/>
                                </a:lnTo>
                                <a:lnTo>
                                  <a:pt x="60231" y="279426"/>
                                </a:lnTo>
                                <a:close/>
                              </a:path>
                              <a:path w="502284" h="775970">
                                <a:moveTo>
                                  <a:pt x="100111" y="301115"/>
                                </a:moveTo>
                                <a:lnTo>
                                  <a:pt x="99744" y="301115"/>
                                </a:lnTo>
                                <a:lnTo>
                                  <a:pt x="90466" y="310511"/>
                                </a:lnTo>
                                <a:lnTo>
                                  <a:pt x="90932" y="310511"/>
                                </a:lnTo>
                                <a:lnTo>
                                  <a:pt x="103495" y="323232"/>
                                </a:lnTo>
                                <a:lnTo>
                                  <a:pt x="112705" y="313909"/>
                                </a:lnTo>
                                <a:lnTo>
                                  <a:pt x="109401" y="310511"/>
                                </a:lnTo>
                                <a:lnTo>
                                  <a:pt x="100111" y="301115"/>
                                </a:lnTo>
                                <a:close/>
                              </a:path>
                              <a:path w="502284" h="775970">
                                <a:moveTo>
                                  <a:pt x="134534" y="291814"/>
                                </a:moveTo>
                                <a:lnTo>
                                  <a:pt x="116062" y="310511"/>
                                </a:lnTo>
                                <a:lnTo>
                                  <a:pt x="112760" y="313909"/>
                                </a:lnTo>
                                <a:lnTo>
                                  <a:pt x="121978" y="323232"/>
                                </a:lnTo>
                                <a:lnTo>
                                  <a:pt x="121609" y="323232"/>
                                </a:lnTo>
                                <a:lnTo>
                                  <a:pt x="134149" y="310511"/>
                                </a:lnTo>
                                <a:lnTo>
                                  <a:pt x="134832" y="310511"/>
                                </a:lnTo>
                                <a:lnTo>
                                  <a:pt x="125552" y="301115"/>
                                </a:lnTo>
                                <a:lnTo>
                                  <a:pt x="143707" y="301115"/>
                                </a:lnTo>
                                <a:lnTo>
                                  <a:pt x="134534" y="291814"/>
                                </a:lnTo>
                                <a:close/>
                              </a:path>
                              <a:path w="502284" h="775970">
                                <a:moveTo>
                                  <a:pt x="186750" y="301115"/>
                                </a:moveTo>
                                <a:lnTo>
                                  <a:pt x="186221" y="301115"/>
                                </a:lnTo>
                                <a:lnTo>
                                  <a:pt x="176946" y="310511"/>
                                </a:lnTo>
                                <a:lnTo>
                                  <a:pt x="177477" y="310511"/>
                                </a:lnTo>
                                <a:lnTo>
                                  <a:pt x="190040" y="323232"/>
                                </a:lnTo>
                                <a:lnTo>
                                  <a:pt x="190539" y="322692"/>
                                </a:lnTo>
                                <a:lnTo>
                                  <a:pt x="199214" y="313909"/>
                                </a:lnTo>
                                <a:lnTo>
                                  <a:pt x="199399" y="313909"/>
                                </a:lnTo>
                                <a:lnTo>
                                  <a:pt x="186750" y="301115"/>
                                </a:lnTo>
                                <a:close/>
                              </a:path>
                              <a:path w="502284" h="775970">
                                <a:moveTo>
                                  <a:pt x="217262" y="313909"/>
                                </a:moveTo>
                                <a:lnTo>
                                  <a:pt x="199399" y="313909"/>
                                </a:lnTo>
                                <a:lnTo>
                                  <a:pt x="208616" y="323232"/>
                                </a:lnTo>
                                <a:lnTo>
                                  <a:pt x="208068" y="323232"/>
                                </a:lnTo>
                                <a:lnTo>
                                  <a:pt x="217262" y="313909"/>
                                </a:lnTo>
                                <a:close/>
                              </a:path>
                              <a:path w="502284" h="775970">
                                <a:moveTo>
                                  <a:pt x="260491" y="313909"/>
                                </a:moveTo>
                                <a:lnTo>
                                  <a:pt x="242090" y="313909"/>
                                </a:lnTo>
                                <a:lnTo>
                                  <a:pt x="251308" y="323232"/>
                                </a:lnTo>
                                <a:lnTo>
                                  <a:pt x="251807" y="322692"/>
                                </a:lnTo>
                                <a:lnTo>
                                  <a:pt x="260491" y="313909"/>
                                </a:lnTo>
                                <a:close/>
                              </a:path>
                              <a:path w="502284" h="775970">
                                <a:moveTo>
                                  <a:pt x="273389" y="301115"/>
                                </a:moveTo>
                                <a:lnTo>
                                  <a:pt x="273140" y="301115"/>
                                </a:lnTo>
                                <a:lnTo>
                                  <a:pt x="263850" y="310511"/>
                                </a:lnTo>
                                <a:lnTo>
                                  <a:pt x="264023" y="310511"/>
                                </a:lnTo>
                                <a:lnTo>
                                  <a:pt x="276586" y="323232"/>
                                </a:lnTo>
                                <a:lnTo>
                                  <a:pt x="277085" y="322692"/>
                                </a:lnTo>
                                <a:lnTo>
                                  <a:pt x="285759" y="313909"/>
                                </a:lnTo>
                                <a:lnTo>
                                  <a:pt x="286038" y="313909"/>
                                </a:lnTo>
                                <a:lnTo>
                                  <a:pt x="273389" y="301115"/>
                                </a:lnTo>
                                <a:close/>
                              </a:path>
                              <a:path w="502284" h="775970">
                                <a:moveTo>
                                  <a:pt x="347130" y="313909"/>
                                </a:moveTo>
                                <a:lnTo>
                                  <a:pt x="328769" y="313909"/>
                                </a:lnTo>
                                <a:lnTo>
                                  <a:pt x="337985" y="323232"/>
                                </a:lnTo>
                                <a:lnTo>
                                  <a:pt x="338446" y="322692"/>
                                </a:lnTo>
                                <a:lnTo>
                                  <a:pt x="347130" y="313909"/>
                                </a:lnTo>
                                <a:close/>
                              </a:path>
                              <a:path w="502284" h="775970">
                                <a:moveTo>
                                  <a:pt x="389821" y="313909"/>
                                </a:moveTo>
                                <a:lnTo>
                                  <a:pt x="371603" y="313909"/>
                                </a:lnTo>
                                <a:lnTo>
                                  <a:pt x="380807" y="323232"/>
                                </a:lnTo>
                                <a:lnTo>
                                  <a:pt x="380604" y="323232"/>
                                </a:lnTo>
                                <a:lnTo>
                                  <a:pt x="389821" y="313909"/>
                                </a:lnTo>
                                <a:close/>
                              </a:path>
                              <a:path w="502284" h="775970">
                                <a:moveTo>
                                  <a:pt x="476438" y="313909"/>
                                </a:moveTo>
                                <a:lnTo>
                                  <a:pt x="458105" y="313909"/>
                                </a:lnTo>
                                <a:lnTo>
                                  <a:pt x="467312" y="323232"/>
                                </a:lnTo>
                                <a:lnTo>
                                  <a:pt x="467747" y="322692"/>
                                </a:lnTo>
                                <a:lnTo>
                                  <a:pt x="476438" y="313909"/>
                                </a:lnTo>
                                <a:close/>
                              </a:path>
                              <a:path w="502284" h="775970">
                                <a:moveTo>
                                  <a:pt x="489342" y="301115"/>
                                </a:moveTo>
                                <a:lnTo>
                                  <a:pt x="489098" y="301115"/>
                                </a:lnTo>
                                <a:lnTo>
                                  <a:pt x="479801" y="310511"/>
                                </a:lnTo>
                                <a:lnTo>
                                  <a:pt x="492335" y="323232"/>
                                </a:lnTo>
                                <a:lnTo>
                                  <a:pt x="492811" y="322692"/>
                                </a:lnTo>
                                <a:lnTo>
                                  <a:pt x="497950" y="317499"/>
                                </a:lnTo>
                                <a:lnTo>
                                  <a:pt x="501789" y="317499"/>
                                </a:lnTo>
                                <a:lnTo>
                                  <a:pt x="501789" y="313909"/>
                                </a:lnTo>
                                <a:lnTo>
                                  <a:pt x="502007" y="313909"/>
                                </a:lnTo>
                                <a:lnTo>
                                  <a:pt x="489342" y="301115"/>
                                </a:lnTo>
                                <a:close/>
                              </a:path>
                              <a:path w="502284" h="775970">
                                <a:moveTo>
                                  <a:pt x="57287" y="301115"/>
                                </a:moveTo>
                                <a:lnTo>
                                  <a:pt x="57021" y="301115"/>
                                </a:lnTo>
                                <a:lnTo>
                                  <a:pt x="47758" y="310511"/>
                                </a:lnTo>
                                <a:lnTo>
                                  <a:pt x="48286" y="310511"/>
                                </a:lnTo>
                                <a:lnTo>
                                  <a:pt x="60316" y="322692"/>
                                </a:lnTo>
                                <a:lnTo>
                                  <a:pt x="61596" y="321309"/>
                                </a:lnTo>
                                <a:lnTo>
                                  <a:pt x="68921" y="313909"/>
                                </a:lnTo>
                                <a:lnTo>
                                  <a:pt x="69904" y="313909"/>
                                </a:lnTo>
                                <a:lnTo>
                                  <a:pt x="57287" y="301115"/>
                                </a:lnTo>
                                <a:close/>
                              </a:path>
                              <a:path w="502284" h="775970">
                                <a:moveTo>
                                  <a:pt x="87111" y="313909"/>
                                </a:moveTo>
                                <a:lnTo>
                                  <a:pt x="69904" y="313909"/>
                                </a:lnTo>
                                <a:lnTo>
                                  <a:pt x="78566" y="322692"/>
                                </a:lnTo>
                                <a:lnTo>
                                  <a:pt x="78438" y="322692"/>
                                </a:lnTo>
                                <a:lnTo>
                                  <a:pt x="87111" y="313909"/>
                                </a:lnTo>
                                <a:close/>
                              </a:path>
                              <a:path w="502284" h="775970">
                                <a:moveTo>
                                  <a:pt x="143707" y="301115"/>
                                </a:moveTo>
                                <a:lnTo>
                                  <a:pt x="143412" y="301115"/>
                                </a:lnTo>
                                <a:lnTo>
                                  <a:pt x="134149" y="310511"/>
                                </a:lnTo>
                                <a:lnTo>
                                  <a:pt x="134832" y="310511"/>
                                </a:lnTo>
                                <a:lnTo>
                                  <a:pt x="146862" y="322692"/>
                                </a:lnTo>
                                <a:lnTo>
                                  <a:pt x="155544" y="313909"/>
                                </a:lnTo>
                                <a:lnTo>
                                  <a:pt x="156324" y="313909"/>
                                </a:lnTo>
                                <a:lnTo>
                                  <a:pt x="143707" y="301115"/>
                                </a:lnTo>
                                <a:close/>
                              </a:path>
                              <a:path w="502284" h="775970">
                                <a:moveTo>
                                  <a:pt x="173592" y="313909"/>
                                </a:moveTo>
                                <a:lnTo>
                                  <a:pt x="156324" y="313909"/>
                                </a:lnTo>
                                <a:lnTo>
                                  <a:pt x="164986" y="322692"/>
                                </a:lnTo>
                                <a:lnTo>
                                  <a:pt x="166286" y="321309"/>
                                </a:lnTo>
                                <a:lnTo>
                                  <a:pt x="173592" y="313909"/>
                                </a:lnTo>
                                <a:close/>
                              </a:path>
                              <a:path w="502284" h="775970">
                                <a:moveTo>
                                  <a:pt x="303183" y="313909"/>
                                </a:moveTo>
                                <a:lnTo>
                                  <a:pt x="286038" y="313909"/>
                                </a:lnTo>
                                <a:lnTo>
                                  <a:pt x="294721" y="322692"/>
                                </a:lnTo>
                                <a:lnTo>
                                  <a:pt x="294499" y="322692"/>
                                </a:lnTo>
                                <a:lnTo>
                                  <a:pt x="303183" y="313909"/>
                                </a:lnTo>
                                <a:close/>
                              </a:path>
                              <a:path w="502284" h="775970">
                                <a:moveTo>
                                  <a:pt x="432687" y="313909"/>
                                </a:moveTo>
                                <a:lnTo>
                                  <a:pt x="415338" y="313909"/>
                                </a:lnTo>
                                <a:lnTo>
                                  <a:pt x="424025" y="322692"/>
                                </a:lnTo>
                                <a:lnTo>
                                  <a:pt x="432687" y="313909"/>
                                </a:lnTo>
                                <a:close/>
                              </a:path>
                              <a:path w="502284" h="775970">
                                <a:moveTo>
                                  <a:pt x="501789" y="317499"/>
                                </a:moveTo>
                                <a:lnTo>
                                  <a:pt x="497950" y="317499"/>
                                </a:lnTo>
                                <a:lnTo>
                                  <a:pt x="501789" y="321309"/>
                                </a:lnTo>
                                <a:lnTo>
                                  <a:pt x="501789" y="317499"/>
                                </a:lnTo>
                                <a:close/>
                              </a:path>
                              <a:path w="502284" h="775970">
                                <a:moveTo>
                                  <a:pt x="35385" y="278907"/>
                                </a:moveTo>
                                <a:lnTo>
                                  <a:pt x="35157" y="278907"/>
                                </a:lnTo>
                                <a:lnTo>
                                  <a:pt x="25863" y="288314"/>
                                </a:lnTo>
                                <a:lnTo>
                                  <a:pt x="26364" y="288314"/>
                                </a:lnTo>
                                <a:lnTo>
                                  <a:pt x="48286" y="310511"/>
                                </a:lnTo>
                                <a:lnTo>
                                  <a:pt x="47758" y="310511"/>
                                </a:lnTo>
                                <a:lnTo>
                                  <a:pt x="57021" y="301115"/>
                                </a:lnTo>
                                <a:lnTo>
                                  <a:pt x="38792" y="301115"/>
                                </a:lnTo>
                                <a:lnTo>
                                  <a:pt x="47986" y="291814"/>
                                </a:lnTo>
                                <a:lnTo>
                                  <a:pt x="48114" y="291814"/>
                                </a:lnTo>
                                <a:lnTo>
                                  <a:pt x="35385" y="278907"/>
                                </a:lnTo>
                                <a:close/>
                              </a:path>
                              <a:path w="502284" h="775970">
                                <a:moveTo>
                                  <a:pt x="90915" y="291814"/>
                                </a:moveTo>
                                <a:lnTo>
                                  <a:pt x="90396" y="292214"/>
                                </a:lnTo>
                                <a:lnTo>
                                  <a:pt x="86737" y="295909"/>
                                </a:lnTo>
                                <a:lnTo>
                                  <a:pt x="81652" y="301115"/>
                                </a:lnTo>
                                <a:lnTo>
                                  <a:pt x="90932" y="310511"/>
                                </a:lnTo>
                                <a:lnTo>
                                  <a:pt x="90466" y="310511"/>
                                </a:lnTo>
                                <a:lnTo>
                                  <a:pt x="99744" y="301115"/>
                                </a:lnTo>
                                <a:lnTo>
                                  <a:pt x="100111" y="301115"/>
                                </a:lnTo>
                                <a:lnTo>
                                  <a:pt x="90915" y="291814"/>
                                </a:lnTo>
                                <a:close/>
                              </a:path>
                              <a:path w="502284" h="775970">
                                <a:moveTo>
                                  <a:pt x="121805" y="278907"/>
                                </a:moveTo>
                                <a:lnTo>
                                  <a:pt x="121674" y="278907"/>
                                </a:lnTo>
                                <a:lnTo>
                                  <a:pt x="112384" y="288314"/>
                                </a:lnTo>
                                <a:lnTo>
                                  <a:pt x="112910" y="288314"/>
                                </a:lnTo>
                                <a:lnTo>
                                  <a:pt x="134832" y="310511"/>
                                </a:lnTo>
                                <a:lnTo>
                                  <a:pt x="134149" y="310511"/>
                                </a:lnTo>
                                <a:lnTo>
                                  <a:pt x="143412" y="301115"/>
                                </a:lnTo>
                                <a:lnTo>
                                  <a:pt x="125345" y="301115"/>
                                </a:lnTo>
                                <a:lnTo>
                                  <a:pt x="134534" y="291814"/>
                                </a:lnTo>
                                <a:lnTo>
                                  <a:pt x="121805" y="278907"/>
                                </a:lnTo>
                                <a:close/>
                              </a:path>
                              <a:path w="502284" h="775970">
                                <a:moveTo>
                                  <a:pt x="190164" y="278907"/>
                                </a:moveTo>
                                <a:lnTo>
                                  <a:pt x="168198" y="301115"/>
                                </a:lnTo>
                                <a:lnTo>
                                  <a:pt x="177477" y="310511"/>
                                </a:lnTo>
                                <a:lnTo>
                                  <a:pt x="176946" y="310511"/>
                                </a:lnTo>
                                <a:lnTo>
                                  <a:pt x="186221" y="301115"/>
                                </a:lnTo>
                                <a:lnTo>
                                  <a:pt x="186750" y="301115"/>
                                </a:lnTo>
                                <a:lnTo>
                                  <a:pt x="177554" y="291814"/>
                                </a:lnTo>
                                <a:lnTo>
                                  <a:pt x="195404" y="291814"/>
                                </a:lnTo>
                                <a:lnTo>
                                  <a:pt x="198858" y="288314"/>
                                </a:lnTo>
                                <a:lnTo>
                                  <a:pt x="199455" y="288314"/>
                                </a:lnTo>
                                <a:lnTo>
                                  <a:pt x="190164" y="278907"/>
                                </a:lnTo>
                                <a:close/>
                              </a:path>
                              <a:path w="502284" h="775970">
                                <a:moveTo>
                                  <a:pt x="207998" y="279426"/>
                                </a:moveTo>
                                <a:lnTo>
                                  <a:pt x="207632" y="279426"/>
                                </a:lnTo>
                                <a:lnTo>
                                  <a:pt x="198858" y="288314"/>
                                </a:lnTo>
                                <a:lnTo>
                                  <a:pt x="199455" y="288314"/>
                                </a:lnTo>
                                <a:lnTo>
                                  <a:pt x="221377" y="310511"/>
                                </a:lnTo>
                                <a:lnTo>
                                  <a:pt x="220613" y="310511"/>
                                </a:lnTo>
                                <a:lnTo>
                                  <a:pt x="229477" y="301524"/>
                                </a:lnTo>
                                <a:lnTo>
                                  <a:pt x="229845" y="301524"/>
                                </a:lnTo>
                                <a:lnTo>
                                  <a:pt x="229442" y="301115"/>
                                </a:lnTo>
                                <a:lnTo>
                                  <a:pt x="211849" y="301115"/>
                                </a:lnTo>
                                <a:lnTo>
                                  <a:pt x="220641" y="292214"/>
                                </a:lnTo>
                                <a:lnTo>
                                  <a:pt x="207998" y="279426"/>
                                </a:lnTo>
                                <a:close/>
                              </a:path>
                              <a:path w="502284" h="775970">
                                <a:moveTo>
                                  <a:pt x="251945" y="279426"/>
                                </a:moveTo>
                                <a:lnTo>
                                  <a:pt x="251269" y="279426"/>
                                </a:lnTo>
                                <a:lnTo>
                                  <a:pt x="242070" y="288754"/>
                                </a:lnTo>
                                <a:lnTo>
                                  <a:pt x="242535" y="288754"/>
                                </a:lnTo>
                                <a:lnTo>
                                  <a:pt x="264023" y="310511"/>
                                </a:lnTo>
                                <a:lnTo>
                                  <a:pt x="263850" y="310511"/>
                                </a:lnTo>
                                <a:lnTo>
                                  <a:pt x="273140" y="301115"/>
                                </a:lnTo>
                                <a:lnTo>
                                  <a:pt x="254495" y="301115"/>
                                </a:lnTo>
                                <a:lnTo>
                                  <a:pt x="263937" y="291555"/>
                                </a:lnTo>
                                <a:lnTo>
                                  <a:pt x="251945" y="279426"/>
                                </a:lnTo>
                                <a:close/>
                              </a:path>
                              <a:path w="502284" h="775970">
                                <a:moveTo>
                                  <a:pt x="294685" y="279426"/>
                                </a:moveTo>
                                <a:lnTo>
                                  <a:pt x="293354" y="280669"/>
                                </a:lnTo>
                                <a:lnTo>
                                  <a:pt x="285361" y="288754"/>
                                </a:lnTo>
                                <a:lnTo>
                                  <a:pt x="285627" y="288754"/>
                                </a:lnTo>
                                <a:lnTo>
                                  <a:pt x="307070" y="310511"/>
                                </a:lnTo>
                                <a:lnTo>
                                  <a:pt x="306542" y="310511"/>
                                </a:lnTo>
                                <a:lnTo>
                                  <a:pt x="315428" y="301524"/>
                                </a:lnTo>
                                <a:lnTo>
                                  <a:pt x="297991" y="301524"/>
                                </a:lnTo>
                                <a:lnTo>
                                  <a:pt x="307186" y="292214"/>
                                </a:lnTo>
                                <a:lnTo>
                                  <a:pt x="307325" y="292214"/>
                                </a:lnTo>
                                <a:lnTo>
                                  <a:pt x="294685" y="279426"/>
                                </a:lnTo>
                                <a:close/>
                              </a:path>
                              <a:path w="502284" h="775970">
                                <a:moveTo>
                                  <a:pt x="337558" y="279426"/>
                                </a:moveTo>
                                <a:lnTo>
                                  <a:pt x="337275" y="279426"/>
                                </a:lnTo>
                                <a:lnTo>
                                  <a:pt x="328487" y="288314"/>
                                </a:lnTo>
                                <a:lnTo>
                                  <a:pt x="328771" y="288314"/>
                                </a:lnTo>
                                <a:lnTo>
                                  <a:pt x="350677" y="310511"/>
                                </a:lnTo>
                                <a:lnTo>
                                  <a:pt x="350489" y="310511"/>
                                </a:lnTo>
                                <a:lnTo>
                                  <a:pt x="359375" y="301524"/>
                                </a:lnTo>
                                <a:lnTo>
                                  <a:pt x="358972" y="301115"/>
                                </a:lnTo>
                                <a:lnTo>
                                  <a:pt x="341040" y="301115"/>
                                </a:lnTo>
                                <a:lnTo>
                                  <a:pt x="349832" y="292214"/>
                                </a:lnTo>
                                <a:lnTo>
                                  <a:pt x="350183" y="292214"/>
                                </a:lnTo>
                                <a:lnTo>
                                  <a:pt x="337558" y="279426"/>
                                </a:lnTo>
                                <a:close/>
                              </a:path>
                              <a:path w="502284" h="775970">
                                <a:moveTo>
                                  <a:pt x="381234" y="279426"/>
                                </a:moveTo>
                                <a:lnTo>
                                  <a:pt x="372000" y="288754"/>
                                </a:lnTo>
                                <a:lnTo>
                                  <a:pt x="393441" y="310511"/>
                                </a:lnTo>
                                <a:lnTo>
                                  <a:pt x="393180" y="310511"/>
                                </a:lnTo>
                                <a:lnTo>
                                  <a:pt x="402470" y="301115"/>
                                </a:lnTo>
                                <a:lnTo>
                                  <a:pt x="383686" y="301115"/>
                                </a:lnTo>
                                <a:lnTo>
                                  <a:pt x="393128" y="291555"/>
                                </a:lnTo>
                                <a:lnTo>
                                  <a:pt x="390460" y="288754"/>
                                </a:lnTo>
                                <a:lnTo>
                                  <a:pt x="381234" y="279426"/>
                                </a:lnTo>
                                <a:close/>
                              </a:path>
                              <a:path w="502284" h="775970">
                                <a:moveTo>
                                  <a:pt x="467358" y="278907"/>
                                </a:moveTo>
                                <a:lnTo>
                                  <a:pt x="467206" y="278907"/>
                                </a:lnTo>
                                <a:lnTo>
                                  <a:pt x="457928" y="288314"/>
                                </a:lnTo>
                                <a:lnTo>
                                  <a:pt x="479801" y="310511"/>
                                </a:lnTo>
                                <a:lnTo>
                                  <a:pt x="489098" y="301115"/>
                                </a:lnTo>
                                <a:lnTo>
                                  <a:pt x="470219" y="301115"/>
                                </a:lnTo>
                                <a:lnTo>
                                  <a:pt x="479665" y="291555"/>
                                </a:lnTo>
                                <a:lnTo>
                                  <a:pt x="479878" y="291555"/>
                                </a:lnTo>
                                <a:lnTo>
                                  <a:pt x="467358" y="278907"/>
                                </a:lnTo>
                                <a:close/>
                              </a:path>
                              <a:path w="502284" h="775970">
                                <a:moveTo>
                                  <a:pt x="4672" y="292214"/>
                                </a:moveTo>
                                <a:lnTo>
                                  <a:pt x="4422" y="292214"/>
                                </a:lnTo>
                                <a:lnTo>
                                  <a:pt x="0" y="295909"/>
                                </a:lnTo>
                                <a:lnTo>
                                  <a:pt x="0" y="306069"/>
                                </a:lnTo>
                                <a:lnTo>
                                  <a:pt x="4645" y="309951"/>
                                </a:lnTo>
                                <a:lnTo>
                                  <a:pt x="4488" y="309951"/>
                                </a:lnTo>
                                <a:lnTo>
                                  <a:pt x="13217" y="301115"/>
                                </a:lnTo>
                                <a:lnTo>
                                  <a:pt x="13483" y="301115"/>
                                </a:lnTo>
                                <a:lnTo>
                                  <a:pt x="4672" y="292214"/>
                                </a:lnTo>
                                <a:close/>
                              </a:path>
                              <a:path w="502284" h="775970">
                                <a:moveTo>
                                  <a:pt x="13483" y="301115"/>
                                </a:moveTo>
                                <a:lnTo>
                                  <a:pt x="13217" y="301115"/>
                                </a:lnTo>
                                <a:lnTo>
                                  <a:pt x="4488" y="309951"/>
                                </a:lnTo>
                                <a:lnTo>
                                  <a:pt x="22228" y="309951"/>
                                </a:lnTo>
                                <a:lnTo>
                                  <a:pt x="13483" y="301115"/>
                                </a:lnTo>
                                <a:close/>
                              </a:path>
                              <a:path w="502284" h="775970">
                                <a:moveTo>
                                  <a:pt x="424048" y="279426"/>
                                </a:moveTo>
                                <a:lnTo>
                                  <a:pt x="423914" y="279426"/>
                                </a:lnTo>
                                <a:lnTo>
                                  <a:pt x="418918" y="284479"/>
                                </a:lnTo>
                                <a:lnTo>
                                  <a:pt x="415232" y="288314"/>
                                </a:lnTo>
                                <a:lnTo>
                                  <a:pt x="436591" y="309951"/>
                                </a:lnTo>
                                <a:lnTo>
                                  <a:pt x="445304" y="301115"/>
                                </a:lnTo>
                                <a:lnTo>
                                  <a:pt x="427586" y="301115"/>
                                </a:lnTo>
                                <a:lnTo>
                                  <a:pt x="436377" y="292214"/>
                                </a:lnTo>
                                <a:lnTo>
                                  <a:pt x="436677" y="292214"/>
                                </a:lnTo>
                                <a:lnTo>
                                  <a:pt x="424048" y="279426"/>
                                </a:lnTo>
                                <a:close/>
                              </a:path>
                              <a:path w="502284" h="775970">
                                <a:moveTo>
                                  <a:pt x="233322" y="279426"/>
                                </a:moveTo>
                                <a:lnTo>
                                  <a:pt x="232042" y="280669"/>
                                </a:lnTo>
                                <a:lnTo>
                                  <a:pt x="220641" y="292214"/>
                                </a:lnTo>
                                <a:lnTo>
                                  <a:pt x="229845" y="301524"/>
                                </a:lnTo>
                                <a:lnTo>
                                  <a:pt x="229477" y="301524"/>
                                </a:lnTo>
                                <a:lnTo>
                                  <a:pt x="242070" y="288754"/>
                                </a:lnTo>
                                <a:lnTo>
                                  <a:pt x="242535" y="288754"/>
                                </a:lnTo>
                                <a:lnTo>
                                  <a:pt x="233322" y="279426"/>
                                </a:lnTo>
                                <a:close/>
                              </a:path>
                              <a:path w="502284" h="775970">
                                <a:moveTo>
                                  <a:pt x="368580" y="292214"/>
                                </a:moveTo>
                                <a:lnTo>
                                  <a:pt x="350183" y="292214"/>
                                </a:lnTo>
                                <a:lnTo>
                                  <a:pt x="359375" y="301524"/>
                                </a:lnTo>
                                <a:lnTo>
                                  <a:pt x="368580" y="292214"/>
                                </a:lnTo>
                                <a:close/>
                              </a:path>
                              <a:path w="502284" h="775970">
                                <a:moveTo>
                                  <a:pt x="22011" y="292214"/>
                                </a:moveTo>
                                <a:lnTo>
                                  <a:pt x="4672" y="292214"/>
                                </a:lnTo>
                                <a:lnTo>
                                  <a:pt x="13483" y="301115"/>
                                </a:lnTo>
                                <a:lnTo>
                                  <a:pt x="13217" y="301115"/>
                                </a:lnTo>
                                <a:lnTo>
                                  <a:pt x="22011" y="292214"/>
                                </a:lnTo>
                                <a:close/>
                              </a:path>
                              <a:path w="502284" h="775970">
                                <a:moveTo>
                                  <a:pt x="66191" y="291814"/>
                                </a:moveTo>
                                <a:lnTo>
                                  <a:pt x="48114" y="291814"/>
                                </a:lnTo>
                                <a:lnTo>
                                  <a:pt x="57287" y="301115"/>
                                </a:lnTo>
                                <a:lnTo>
                                  <a:pt x="57021" y="301115"/>
                                </a:lnTo>
                                <a:lnTo>
                                  <a:pt x="66191" y="291814"/>
                                </a:lnTo>
                                <a:close/>
                              </a:path>
                              <a:path w="502284" h="775970">
                                <a:moveTo>
                                  <a:pt x="78668" y="279426"/>
                                </a:moveTo>
                                <a:lnTo>
                                  <a:pt x="78404" y="279426"/>
                                </a:lnTo>
                                <a:lnTo>
                                  <a:pt x="69207" y="288754"/>
                                </a:lnTo>
                                <a:lnTo>
                                  <a:pt x="69444" y="288754"/>
                                </a:lnTo>
                                <a:lnTo>
                                  <a:pt x="81652" y="301115"/>
                                </a:lnTo>
                                <a:lnTo>
                                  <a:pt x="86737" y="295909"/>
                                </a:lnTo>
                                <a:lnTo>
                                  <a:pt x="90792" y="291814"/>
                                </a:lnTo>
                                <a:lnTo>
                                  <a:pt x="90659" y="291555"/>
                                </a:lnTo>
                                <a:lnTo>
                                  <a:pt x="78668" y="279426"/>
                                </a:lnTo>
                                <a:close/>
                              </a:path>
                              <a:path w="502284" h="775970">
                                <a:moveTo>
                                  <a:pt x="103618" y="278907"/>
                                </a:moveTo>
                                <a:lnTo>
                                  <a:pt x="103053" y="279426"/>
                                </a:lnTo>
                                <a:lnTo>
                                  <a:pt x="91048" y="291555"/>
                                </a:lnTo>
                                <a:lnTo>
                                  <a:pt x="90915" y="291814"/>
                                </a:lnTo>
                                <a:lnTo>
                                  <a:pt x="100111" y="301115"/>
                                </a:lnTo>
                                <a:lnTo>
                                  <a:pt x="99744" y="301115"/>
                                </a:lnTo>
                                <a:lnTo>
                                  <a:pt x="112384" y="288314"/>
                                </a:lnTo>
                                <a:lnTo>
                                  <a:pt x="112910" y="288314"/>
                                </a:lnTo>
                                <a:lnTo>
                                  <a:pt x="103618" y="278907"/>
                                </a:lnTo>
                                <a:close/>
                              </a:path>
                              <a:path w="502284" h="775970">
                                <a:moveTo>
                                  <a:pt x="146777" y="279426"/>
                                </a:moveTo>
                                <a:lnTo>
                                  <a:pt x="134534" y="291814"/>
                                </a:lnTo>
                                <a:lnTo>
                                  <a:pt x="143707" y="301115"/>
                                </a:lnTo>
                                <a:lnTo>
                                  <a:pt x="143412" y="301115"/>
                                </a:lnTo>
                                <a:lnTo>
                                  <a:pt x="155599" y="288754"/>
                                </a:lnTo>
                                <a:lnTo>
                                  <a:pt x="155990" y="288754"/>
                                </a:lnTo>
                                <a:lnTo>
                                  <a:pt x="146777" y="279426"/>
                                </a:lnTo>
                                <a:close/>
                              </a:path>
                              <a:path w="502284" h="775970">
                                <a:moveTo>
                                  <a:pt x="165306" y="279426"/>
                                </a:moveTo>
                                <a:lnTo>
                                  <a:pt x="164795" y="279426"/>
                                </a:lnTo>
                                <a:lnTo>
                                  <a:pt x="155599" y="288754"/>
                                </a:lnTo>
                                <a:lnTo>
                                  <a:pt x="155990" y="288754"/>
                                </a:lnTo>
                                <a:lnTo>
                                  <a:pt x="168198" y="301115"/>
                                </a:lnTo>
                                <a:lnTo>
                                  <a:pt x="177398" y="291814"/>
                                </a:lnTo>
                                <a:lnTo>
                                  <a:pt x="177554" y="291814"/>
                                </a:lnTo>
                                <a:lnTo>
                                  <a:pt x="165306" y="279426"/>
                                </a:lnTo>
                                <a:close/>
                              </a:path>
                              <a:path w="502284" h="775970">
                                <a:moveTo>
                                  <a:pt x="195404" y="291814"/>
                                </a:moveTo>
                                <a:lnTo>
                                  <a:pt x="177554" y="291814"/>
                                </a:lnTo>
                                <a:lnTo>
                                  <a:pt x="186750" y="301115"/>
                                </a:lnTo>
                                <a:lnTo>
                                  <a:pt x="186221" y="301115"/>
                                </a:lnTo>
                                <a:lnTo>
                                  <a:pt x="195404" y="291814"/>
                                </a:lnTo>
                                <a:close/>
                              </a:path>
                              <a:path w="502284" h="775970">
                                <a:moveTo>
                                  <a:pt x="415037" y="138561"/>
                                </a:moveTo>
                                <a:lnTo>
                                  <a:pt x="263937" y="291555"/>
                                </a:lnTo>
                                <a:lnTo>
                                  <a:pt x="273389" y="301115"/>
                                </a:lnTo>
                                <a:lnTo>
                                  <a:pt x="273140" y="301115"/>
                                </a:lnTo>
                                <a:lnTo>
                                  <a:pt x="285361" y="288754"/>
                                </a:lnTo>
                                <a:lnTo>
                                  <a:pt x="285627" y="288754"/>
                                </a:lnTo>
                                <a:lnTo>
                                  <a:pt x="276434" y="279426"/>
                                </a:lnTo>
                                <a:lnTo>
                                  <a:pt x="294685" y="279426"/>
                                </a:lnTo>
                                <a:lnTo>
                                  <a:pt x="285515" y="270149"/>
                                </a:lnTo>
                                <a:lnTo>
                                  <a:pt x="303756" y="270149"/>
                                </a:lnTo>
                                <a:lnTo>
                                  <a:pt x="307166" y="266699"/>
                                </a:lnTo>
                                <a:lnTo>
                                  <a:pt x="307440" y="266699"/>
                                </a:lnTo>
                                <a:lnTo>
                                  <a:pt x="298614" y="257757"/>
                                </a:lnTo>
                                <a:lnTo>
                                  <a:pt x="316164" y="257757"/>
                                </a:lnTo>
                                <a:lnTo>
                                  <a:pt x="306977" y="248451"/>
                                </a:lnTo>
                                <a:lnTo>
                                  <a:pt x="325208" y="248451"/>
                                </a:lnTo>
                                <a:lnTo>
                                  <a:pt x="328751" y="244868"/>
                                </a:lnTo>
                                <a:lnTo>
                                  <a:pt x="319718" y="235702"/>
                                </a:lnTo>
                                <a:lnTo>
                                  <a:pt x="337990" y="235702"/>
                                </a:lnTo>
                                <a:lnTo>
                                  <a:pt x="328774" y="226384"/>
                                </a:lnTo>
                                <a:lnTo>
                                  <a:pt x="347026" y="226384"/>
                                </a:lnTo>
                                <a:lnTo>
                                  <a:pt x="350481" y="222889"/>
                                </a:lnTo>
                                <a:lnTo>
                                  <a:pt x="350648" y="222889"/>
                                </a:lnTo>
                                <a:lnTo>
                                  <a:pt x="341855" y="213982"/>
                                </a:lnTo>
                                <a:lnTo>
                                  <a:pt x="359411" y="213982"/>
                                </a:lnTo>
                                <a:lnTo>
                                  <a:pt x="350244" y="204700"/>
                                </a:lnTo>
                                <a:lnTo>
                                  <a:pt x="368465" y="204700"/>
                                </a:lnTo>
                                <a:lnTo>
                                  <a:pt x="372006" y="201118"/>
                                </a:lnTo>
                                <a:lnTo>
                                  <a:pt x="362916" y="191892"/>
                                </a:lnTo>
                                <a:lnTo>
                                  <a:pt x="381222" y="191892"/>
                                </a:lnTo>
                                <a:lnTo>
                                  <a:pt x="372034" y="182611"/>
                                </a:lnTo>
                                <a:lnTo>
                                  <a:pt x="390304" y="182611"/>
                                </a:lnTo>
                                <a:lnTo>
                                  <a:pt x="393772" y="179103"/>
                                </a:lnTo>
                                <a:lnTo>
                                  <a:pt x="388837" y="173989"/>
                                </a:lnTo>
                                <a:lnTo>
                                  <a:pt x="385078" y="170184"/>
                                </a:lnTo>
                                <a:lnTo>
                                  <a:pt x="402644" y="170184"/>
                                </a:lnTo>
                                <a:lnTo>
                                  <a:pt x="393491" y="160921"/>
                                </a:lnTo>
                                <a:lnTo>
                                  <a:pt x="411748" y="160921"/>
                                </a:lnTo>
                                <a:lnTo>
                                  <a:pt x="415151" y="157479"/>
                                </a:lnTo>
                                <a:lnTo>
                                  <a:pt x="415370" y="157479"/>
                                </a:lnTo>
                                <a:lnTo>
                                  <a:pt x="406116" y="148087"/>
                                </a:lnTo>
                                <a:lnTo>
                                  <a:pt x="424482" y="148087"/>
                                </a:lnTo>
                                <a:lnTo>
                                  <a:pt x="415037" y="138561"/>
                                </a:lnTo>
                                <a:close/>
                              </a:path>
                              <a:path w="502284" h="775970">
                                <a:moveTo>
                                  <a:pt x="324632" y="292214"/>
                                </a:moveTo>
                                <a:lnTo>
                                  <a:pt x="307325" y="292214"/>
                                </a:lnTo>
                                <a:lnTo>
                                  <a:pt x="316123" y="301115"/>
                                </a:lnTo>
                                <a:lnTo>
                                  <a:pt x="315831" y="301115"/>
                                </a:lnTo>
                                <a:lnTo>
                                  <a:pt x="324632" y="292214"/>
                                </a:lnTo>
                                <a:close/>
                              </a:path>
                              <a:path w="502284" h="775970">
                                <a:moveTo>
                                  <a:pt x="436453" y="247687"/>
                                </a:moveTo>
                                <a:lnTo>
                                  <a:pt x="395894" y="288754"/>
                                </a:lnTo>
                                <a:lnTo>
                                  <a:pt x="393230" y="291555"/>
                                </a:lnTo>
                                <a:lnTo>
                                  <a:pt x="402685" y="301115"/>
                                </a:lnTo>
                                <a:lnTo>
                                  <a:pt x="402470" y="301115"/>
                                </a:lnTo>
                                <a:lnTo>
                                  <a:pt x="415126" y="288314"/>
                                </a:lnTo>
                                <a:lnTo>
                                  <a:pt x="411447" y="284479"/>
                                </a:lnTo>
                                <a:lnTo>
                                  <a:pt x="405946" y="278907"/>
                                </a:lnTo>
                                <a:lnTo>
                                  <a:pt x="423535" y="278907"/>
                                </a:lnTo>
                                <a:lnTo>
                                  <a:pt x="414885" y="270149"/>
                                </a:lnTo>
                                <a:lnTo>
                                  <a:pt x="433086" y="270149"/>
                                </a:lnTo>
                                <a:lnTo>
                                  <a:pt x="436496" y="266699"/>
                                </a:lnTo>
                                <a:lnTo>
                                  <a:pt x="436629" y="266699"/>
                                </a:lnTo>
                                <a:lnTo>
                                  <a:pt x="427818" y="257757"/>
                                </a:lnTo>
                                <a:lnTo>
                                  <a:pt x="446422" y="257757"/>
                                </a:lnTo>
                                <a:lnTo>
                                  <a:pt x="436453" y="247687"/>
                                </a:lnTo>
                                <a:close/>
                              </a:path>
                              <a:path w="502284" h="775970">
                                <a:moveTo>
                                  <a:pt x="454083" y="292214"/>
                                </a:moveTo>
                                <a:lnTo>
                                  <a:pt x="436677" y="292214"/>
                                </a:lnTo>
                                <a:lnTo>
                                  <a:pt x="445469" y="301115"/>
                                </a:lnTo>
                                <a:lnTo>
                                  <a:pt x="445304" y="301115"/>
                                </a:lnTo>
                                <a:lnTo>
                                  <a:pt x="454083" y="292214"/>
                                </a:lnTo>
                                <a:close/>
                              </a:path>
                              <a:path w="502284" h="775970">
                                <a:moveTo>
                                  <a:pt x="498558" y="291555"/>
                                </a:moveTo>
                                <a:lnTo>
                                  <a:pt x="479878" y="291555"/>
                                </a:lnTo>
                                <a:lnTo>
                                  <a:pt x="489342" y="301115"/>
                                </a:lnTo>
                                <a:lnTo>
                                  <a:pt x="489098" y="301115"/>
                                </a:lnTo>
                                <a:lnTo>
                                  <a:pt x="498558" y="291555"/>
                                </a:lnTo>
                                <a:close/>
                              </a:path>
                              <a:path w="502284" h="775970">
                                <a:moveTo>
                                  <a:pt x="26139" y="269532"/>
                                </a:moveTo>
                                <a:lnTo>
                                  <a:pt x="0" y="295909"/>
                                </a:lnTo>
                                <a:lnTo>
                                  <a:pt x="4422" y="292214"/>
                                </a:lnTo>
                                <a:lnTo>
                                  <a:pt x="22011" y="292214"/>
                                </a:lnTo>
                                <a:lnTo>
                                  <a:pt x="25863" y="288314"/>
                                </a:lnTo>
                                <a:lnTo>
                                  <a:pt x="26364" y="288314"/>
                                </a:lnTo>
                                <a:lnTo>
                                  <a:pt x="17073" y="278907"/>
                                </a:lnTo>
                                <a:lnTo>
                                  <a:pt x="35385" y="278907"/>
                                </a:lnTo>
                                <a:lnTo>
                                  <a:pt x="26139" y="269532"/>
                                </a:lnTo>
                                <a:close/>
                              </a:path>
                              <a:path w="502284" h="775970">
                                <a:moveTo>
                                  <a:pt x="69496" y="270149"/>
                                </a:moveTo>
                                <a:lnTo>
                                  <a:pt x="69045" y="270509"/>
                                </a:lnTo>
                                <a:lnTo>
                                  <a:pt x="60231" y="279426"/>
                                </a:lnTo>
                                <a:lnTo>
                                  <a:pt x="69444" y="288754"/>
                                </a:lnTo>
                                <a:lnTo>
                                  <a:pt x="69207" y="288754"/>
                                </a:lnTo>
                                <a:lnTo>
                                  <a:pt x="78404" y="279426"/>
                                </a:lnTo>
                                <a:lnTo>
                                  <a:pt x="78668" y="279426"/>
                                </a:lnTo>
                                <a:lnTo>
                                  <a:pt x="69496" y="270149"/>
                                </a:lnTo>
                                <a:close/>
                              </a:path>
                              <a:path w="502284" h="775970">
                                <a:moveTo>
                                  <a:pt x="177374" y="248451"/>
                                </a:moveTo>
                                <a:lnTo>
                                  <a:pt x="146777" y="279426"/>
                                </a:lnTo>
                                <a:lnTo>
                                  <a:pt x="155990" y="288754"/>
                                </a:lnTo>
                                <a:lnTo>
                                  <a:pt x="155599" y="288754"/>
                                </a:lnTo>
                                <a:lnTo>
                                  <a:pt x="164795" y="279426"/>
                                </a:lnTo>
                                <a:lnTo>
                                  <a:pt x="165306" y="279426"/>
                                </a:lnTo>
                                <a:lnTo>
                                  <a:pt x="156134" y="270149"/>
                                </a:lnTo>
                                <a:lnTo>
                                  <a:pt x="173941" y="270149"/>
                                </a:lnTo>
                                <a:lnTo>
                                  <a:pt x="177342" y="266699"/>
                                </a:lnTo>
                                <a:lnTo>
                                  <a:pt x="178108" y="266699"/>
                                </a:lnTo>
                                <a:lnTo>
                                  <a:pt x="169276" y="257757"/>
                                </a:lnTo>
                                <a:lnTo>
                                  <a:pt x="186574" y="257757"/>
                                </a:lnTo>
                                <a:lnTo>
                                  <a:pt x="177374" y="248451"/>
                                </a:lnTo>
                                <a:close/>
                              </a:path>
                              <a:path w="502284" h="775970">
                                <a:moveTo>
                                  <a:pt x="285460" y="226658"/>
                                </a:moveTo>
                                <a:lnTo>
                                  <a:pt x="282213" y="229869"/>
                                </a:lnTo>
                                <a:lnTo>
                                  <a:pt x="233783" y="278907"/>
                                </a:lnTo>
                                <a:lnTo>
                                  <a:pt x="233322" y="279426"/>
                                </a:lnTo>
                                <a:lnTo>
                                  <a:pt x="242535" y="288754"/>
                                </a:lnTo>
                                <a:lnTo>
                                  <a:pt x="242070" y="288754"/>
                                </a:lnTo>
                                <a:lnTo>
                                  <a:pt x="251269" y="279426"/>
                                </a:lnTo>
                                <a:lnTo>
                                  <a:pt x="251945" y="279426"/>
                                </a:lnTo>
                                <a:lnTo>
                                  <a:pt x="242773" y="270149"/>
                                </a:lnTo>
                                <a:lnTo>
                                  <a:pt x="260418" y="270149"/>
                                </a:lnTo>
                                <a:lnTo>
                                  <a:pt x="263820" y="266699"/>
                                </a:lnTo>
                                <a:lnTo>
                                  <a:pt x="263318" y="266119"/>
                                </a:lnTo>
                                <a:lnTo>
                                  <a:pt x="255078" y="257757"/>
                                </a:lnTo>
                                <a:lnTo>
                                  <a:pt x="273266" y="257757"/>
                                </a:lnTo>
                                <a:lnTo>
                                  <a:pt x="264068" y="248451"/>
                                </a:lnTo>
                                <a:lnTo>
                                  <a:pt x="281816" y="248451"/>
                                </a:lnTo>
                                <a:lnTo>
                                  <a:pt x="285350" y="244868"/>
                                </a:lnTo>
                                <a:lnTo>
                                  <a:pt x="285894" y="244868"/>
                                </a:lnTo>
                                <a:lnTo>
                                  <a:pt x="276849" y="235702"/>
                                </a:lnTo>
                                <a:lnTo>
                                  <a:pt x="294389" y="235702"/>
                                </a:lnTo>
                                <a:lnTo>
                                  <a:pt x="285460" y="226658"/>
                                </a:lnTo>
                                <a:close/>
                              </a:path>
                              <a:path w="502284" h="775970">
                                <a:moveTo>
                                  <a:pt x="273266" y="257757"/>
                                </a:moveTo>
                                <a:lnTo>
                                  <a:pt x="272639" y="257757"/>
                                </a:lnTo>
                                <a:lnTo>
                                  <a:pt x="264393" y="266119"/>
                                </a:lnTo>
                                <a:lnTo>
                                  <a:pt x="263891" y="266699"/>
                                </a:lnTo>
                                <a:lnTo>
                                  <a:pt x="285627" y="288754"/>
                                </a:lnTo>
                                <a:lnTo>
                                  <a:pt x="285361" y="288754"/>
                                </a:lnTo>
                                <a:lnTo>
                                  <a:pt x="294584" y="279426"/>
                                </a:lnTo>
                                <a:lnTo>
                                  <a:pt x="275915" y="279426"/>
                                </a:lnTo>
                                <a:lnTo>
                                  <a:pt x="285078" y="270149"/>
                                </a:lnTo>
                                <a:lnTo>
                                  <a:pt x="285515" y="270149"/>
                                </a:lnTo>
                                <a:lnTo>
                                  <a:pt x="273266" y="257757"/>
                                </a:lnTo>
                                <a:close/>
                              </a:path>
                              <a:path w="502284" h="775970">
                                <a:moveTo>
                                  <a:pt x="359803" y="257757"/>
                                </a:moveTo>
                                <a:lnTo>
                                  <a:pt x="358699" y="257757"/>
                                </a:lnTo>
                                <a:lnTo>
                                  <a:pt x="349858" y="266699"/>
                                </a:lnTo>
                                <a:lnTo>
                                  <a:pt x="350265" y="266699"/>
                                </a:lnTo>
                                <a:lnTo>
                                  <a:pt x="372000" y="288754"/>
                                </a:lnTo>
                                <a:lnTo>
                                  <a:pt x="381222" y="279426"/>
                                </a:lnTo>
                                <a:lnTo>
                                  <a:pt x="362461" y="279426"/>
                                </a:lnTo>
                                <a:lnTo>
                                  <a:pt x="371623" y="270149"/>
                                </a:lnTo>
                                <a:lnTo>
                                  <a:pt x="372059" y="270149"/>
                                </a:lnTo>
                                <a:lnTo>
                                  <a:pt x="359803" y="257757"/>
                                </a:lnTo>
                                <a:close/>
                              </a:path>
                              <a:path w="502284" h="775970">
                                <a:moveTo>
                                  <a:pt x="48106" y="204176"/>
                                </a:moveTo>
                                <a:lnTo>
                                  <a:pt x="47520" y="204700"/>
                                </a:lnTo>
                                <a:lnTo>
                                  <a:pt x="0" y="252729"/>
                                </a:lnTo>
                                <a:lnTo>
                                  <a:pt x="0" y="261619"/>
                                </a:lnTo>
                                <a:lnTo>
                                  <a:pt x="26364" y="288314"/>
                                </a:lnTo>
                                <a:lnTo>
                                  <a:pt x="25863" y="288314"/>
                                </a:lnTo>
                                <a:lnTo>
                                  <a:pt x="35157" y="278907"/>
                                </a:lnTo>
                                <a:lnTo>
                                  <a:pt x="16849" y="278907"/>
                                </a:lnTo>
                                <a:lnTo>
                                  <a:pt x="26139" y="269532"/>
                                </a:lnTo>
                                <a:lnTo>
                                  <a:pt x="23346" y="266699"/>
                                </a:lnTo>
                                <a:lnTo>
                                  <a:pt x="4559" y="266699"/>
                                </a:lnTo>
                                <a:lnTo>
                                  <a:pt x="13375" y="257757"/>
                                </a:lnTo>
                                <a:lnTo>
                                  <a:pt x="14527" y="257757"/>
                                </a:lnTo>
                                <a:lnTo>
                                  <a:pt x="4890" y="247985"/>
                                </a:lnTo>
                                <a:lnTo>
                                  <a:pt x="23009" y="247985"/>
                                </a:lnTo>
                                <a:lnTo>
                                  <a:pt x="26082" y="244868"/>
                                </a:lnTo>
                                <a:lnTo>
                                  <a:pt x="25493" y="244252"/>
                                </a:lnTo>
                                <a:lnTo>
                                  <a:pt x="17049" y="235702"/>
                                </a:lnTo>
                                <a:lnTo>
                                  <a:pt x="35439" y="235702"/>
                                </a:lnTo>
                                <a:lnTo>
                                  <a:pt x="26225" y="226384"/>
                                </a:lnTo>
                                <a:lnTo>
                                  <a:pt x="44305" y="226384"/>
                                </a:lnTo>
                                <a:lnTo>
                                  <a:pt x="47750" y="222889"/>
                                </a:lnTo>
                                <a:lnTo>
                                  <a:pt x="48294" y="222889"/>
                                </a:lnTo>
                                <a:lnTo>
                                  <a:pt x="39497" y="213982"/>
                                </a:lnTo>
                                <a:lnTo>
                                  <a:pt x="57776" y="213982"/>
                                </a:lnTo>
                                <a:lnTo>
                                  <a:pt x="48106" y="204176"/>
                                </a:lnTo>
                                <a:close/>
                              </a:path>
                              <a:path w="502284" h="775970">
                                <a:moveTo>
                                  <a:pt x="112703" y="269677"/>
                                </a:moveTo>
                                <a:lnTo>
                                  <a:pt x="105594" y="276859"/>
                                </a:lnTo>
                                <a:lnTo>
                                  <a:pt x="103618" y="278907"/>
                                </a:lnTo>
                                <a:lnTo>
                                  <a:pt x="112910" y="288314"/>
                                </a:lnTo>
                                <a:lnTo>
                                  <a:pt x="112384" y="288314"/>
                                </a:lnTo>
                                <a:lnTo>
                                  <a:pt x="121674" y="278907"/>
                                </a:lnTo>
                                <a:lnTo>
                                  <a:pt x="121805" y="278907"/>
                                </a:lnTo>
                                <a:lnTo>
                                  <a:pt x="112703" y="269677"/>
                                </a:lnTo>
                                <a:close/>
                              </a:path>
                              <a:path w="502284" h="775970">
                                <a:moveTo>
                                  <a:pt x="198826" y="270149"/>
                                </a:moveTo>
                                <a:lnTo>
                                  <a:pt x="190164" y="278907"/>
                                </a:lnTo>
                                <a:lnTo>
                                  <a:pt x="199455" y="288314"/>
                                </a:lnTo>
                                <a:lnTo>
                                  <a:pt x="198858" y="288314"/>
                                </a:lnTo>
                                <a:lnTo>
                                  <a:pt x="207632" y="279426"/>
                                </a:lnTo>
                                <a:lnTo>
                                  <a:pt x="207998" y="279426"/>
                                </a:lnTo>
                                <a:lnTo>
                                  <a:pt x="198826" y="270149"/>
                                </a:lnTo>
                                <a:close/>
                              </a:path>
                              <a:path w="502284" h="775970">
                                <a:moveTo>
                                  <a:pt x="316164" y="257757"/>
                                </a:moveTo>
                                <a:lnTo>
                                  <a:pt x="316008" y="257757"/>
                                </a:lnTo>
                                <a:lnTo>
                                  <a:pt x="307166" y="266699"/>
                                </a:lnTo>
                                <a:lnTo>
                                  <a:pt x="307440" y="266699"/>
                                </a:lnTo>
                                <a:lnTo>
                                  <a:pt x="328771" y="288314"/>
                                </a:lnTo>
                                <a:lnTo>
                                  <a:pt x="328487" y="288314"/>
                                </a:lnTo>
                                <a:lnTo>
                                  <a:pt x="337275" y="279426"/>
                                </a:lnTo>
                                <a:lnTo>
                                  <a:pt x="319815" y="279426"/>
                                </a:lnTo>
                                <a:lnTo>
                                  <a:pt x="328622" y="270509"/>
                                </a:lnTo>
                                <a:lnTo>
                                  <a:pt x="328755" y="270509"/>
                                </a:lnTo>
                                <a:lnTo>
                                  <a:pt x="316164" y="257757"/>
                                </a:lnTo>
                                <a:close/>
                              </a:path>
                              <a:path w="502284" h="775970">
                                <a:moveTo>
                                  <a:pt x="402646" y="257757"/>
                                </a:moveTo>
                                <a:lnTo>
                                  <a:pt x="394379" y="266119"/>
                                </a:lnTo>
                                <a:lnTo>
                                  <a:pt x="393895" y="266699"/>
                                </a:lnTo>
                                <a:lnTo>
                                  <a:pt x="415232" y="288314"/>
                                </a:lnTo>
                                <a:lnTo>
                                  <a:pt x="418918" y="284479"/>
                                </a:lnTo>
                                <a:lnTo>
                                  <a:pt x="423914" y="279426"/>
                                </a:lnTo>
                                <a:lnTo>
                                  <a:pt x="424048" y="279426"/>
                                </a:lnTo>
                                <a:lnTo>
                                  <a:pt x="423535" y="278907"/>
                                </a:lnTo>
                                <a:lnTo>
                                  <a:pt x="405620" y="278907"/>
                                </a:lnTo>
                                <a:lnTo>
                                  <a:pt x="414269" y="270149"/>
                                </a:lnTo>
                                <a:lnTo>
                                  <a:pt x="414885" y="270149"/>
                                </a:lnTo>
                                <a:lnTo>
                                  <a:pt x="402646" y="257757"/>
                                </a:lnTo>
                                <a:close/>
                              </a:path>
                              <a:path w="502284" h="775970">
                                <a:moveTo>
                                  <a:pt x="446422" y="257757"/>
                                </a:moveTo>
                                <a:lnTo>
                                  <a:pt x="445338" y="257757"/>
                                </a:lnTo>
                                <a:lnTo>
                                  <a:pt x="436496" y="266699"/>
                                </a:lnTo>
                                <a:lnTo>
                                  <a:pt x="436629" y="266699"/>
                                </a:lnTo>
                                <a:lnTo>
                                  <a:pt x="457928" y="288314"/>
                                </a:lnTo>
                                <a:lnTo>
                                  <a:pt x="466694" y="279426"/>
                                </a:lnTo>
                                <a:lnTo>
                                  <a:pt x="449007" y="279426"/>
                                </a:lnTo>
                                <a:lnTo>
                                  <a:pt x="458169" y="270149"/>
                                </a:lnTo>
                                <a:lnTo>
                                  <a:pt x="458689" y="270149"/>
                                </a:lnTo>
                                <a:lnTo>
                                  <a:pt x="446422" y="257757"/>
                                </a:lnTo>
                                <a:close/>
                              </a:path>
                              <a:path w="502284" h="775970">
                                <a:moveTo>
                                  <a:pt x="489187" y="257757"/>
                                </a:moveTo>
                                <a:lnTo>
                                  <a:pt x="488064" y="257757"/>
                                </a:lnTo>
                                <a:lnTo>
                                  <a:pt x="479818" y="266119"/>
                                </a:lnTo>
                                <a:lnTo>
                                  <a:pt x="497950" y="284479"/>
                                </a:lnTo>
                                <a:lnTo>
                                  <a:pt x="501789" y="280669"/>
                                </a:lnTo>
                                <a:lnTo>
                                  <a:pt x="501789" y="278907"/>
                                </a:lnTo>
                                <a:lnTo>
                                  <a:pt x="492162" y="278907"/>
                                </a:lnTo>
                                <a:lnTo>
                                  <a:pt x="497950" y="273049"/>
                                </a:lnTo>
                                <a:lnTo>
                                  <a:pt x="501789" y="273049"/>
                                </a:lnTo>
                                <a:lnTo>
                                  <a:pt x="501789" y="270509"/>
                                </a:lnTo>
                                <a:lnTo>
                                  <a:pt x="489187" y="257757"/>
                                </a:lnTo>
                                <a:close/>
                              </a:path>
                              <a:path w="502284" h="775970">
                                <a:moveTo>
                                  <a:pt x="501789" y="280669"/>
                                </a:moveTo>
                                <a:lnTo>
                                  <a:pt x="497950" y="284479"/>
                                </a:lnTo>
                                <a:lnTo>
                                  <a:pt x="501789" y="284479"/>
                                </a:lnTo>
                                <a:lnTo>
                                  <a:pt x="501789" y="280669"/>
                                </a:lnTo>
                                <a:close/>
                              </a:path>
                              <a:path w="502284" h="775970">
                                <a:moveTo>
                                  <a:pt x="57244" y="257757"/>
                                </a:moveTo>
                                <a:lnTo>
                                  <a:pt x="56051" y="257757"/>
                                </a:lnTo>
                                <a:lnTo>
                                  <a:pt x="47217" y="266699"/>
                                </a:lnTo>
                                <a:lnTo>
                                  <a:pt x="47662" y="266699"/>
                                </a:lnTo>
                                <a:lnTo>
                                  <a:pt x="60231" y="279426"/>
                                </a:lnTo>
                                <a:lnTo>
                                  <a:pt x="69401" y="270149"/>
                                </a:lnTo>
                                <a:lnTo>
                                  <a:pt x="69029" y="269677"/>
                                </a:lnTo>
                                <a:lnTo>
                                  <a:pt x="57244" y="257757"/>
                                </a:lnTo>
                                <a:close/>
                              </a:path>
                              <a:path w="502284" h="775970">
                                <a:moveTo>
                                  <a:pt x="91310" y="247985"/>
                                </a:moveTo>
                                <a:lnTo>
                                  <a:pt x="69868" y="269677"/>
                                </a:lnTo>
                                <a:lnTo>
                                  <a:pt x="69496" y="270149"/>
                                </a:lnTo>
                                <a:lnTo>
                                  <a:pt x="78668" y="279426"/>
                                </a:lnTo>
                                <a:lnTo>
                                  <a:pt x="78404" y="279426"/>
                                </a:lnTo>
                                <a:lnTo>
                                  <a:pt x="90950" y="266699"/>
                                </a:lnTo>
                                <a:lnTo>
                                  <a:pt x="91562" y="266699"/>
                                </a:lnTo>
                                <a:lnTo>
                                  <a:pt x="82730" y="257757"/>
                                </a:lnTo>
                                <a:lnTo>
                                  <a:pt x="100947" y="257757"/>
                                </a:lnTo>
                                <a:lnTo>
                                  <a:pt x="91310" y="247985"/>
                                </a:lnTo>
                                <a:close/>
                              </a:path>
                              <a:path w="502284" h="775970">
                                <a:moveTo>
                                  <a:pt x="143882" y="257757"/>
                                </a:moveTo>
                                <a:lnTo>
                                  <a:pt x="142558" y="257757"/>
                                </a:lnTo>
                                <a:lnTo>
                                  <a:pt x="133728" y="266699"/>
                                </a:lnTo>
                                <a:lnTo>
                                  <a:pt x="134208" y="266699"/>
                                </a:lnTo>
                                <a:lnTo>
                                  <a:pt x="146777" y="279426"/>
                                </a:lnTo>
                                <a:lnTo>
                                  <a:pt x="155937" y="270149"/>
                                </a:lnTo>
                                <a:lnTo>
                                  <a:pt x="156134" y="270149"/>
                                </a:lnTo>
                                <a:lnTo>
                                  <a:pt x="143882" y="257757"/>
                                </a:lnTo>
                                <a:close/>
                              </a:path>
                              <a:path w="502284" h="775970">
                                <a:moveTo>
                                  <a:pt x="173941" y="270149"/>
                                </a:moveTo>
                                <a:lnTo>
                                  <a:pt x="156134" y="270149"/>
                                </a:lnTo>
                                <a:lnTo>
                                  <a:pt x="165306" y="279426"/>
                                </a:lnTo>
                                <a:lnTo>
                                  <a:pt x="164795" y="279426"/>
                                </a:lnTo>
                                <a:lnTo>
                                  <a:pt x="173941" y="270149"/>
                                </a:lnTo>
                                <a:close/>
                              </a:path>
                              <a:path w="502284" h="775970">
                                <a:moveTo>
                                  <a:pt x="220859" y="247985"/>
                                </a:moveTo>
                                <a:lnTo>
                                  <a:pt x="220287" y="248451"/>
                                </a:lnTo>
                                <a:lnTo>
                                  <a:pt x="198826" y="270149"/>
                                </a:lnTo>
                                <a:lnTo>
                                  <a:pt x="207998" y="279426"/>
                                </a:lnTo>
                                <a:lnTo>
                                  <a:pt x="207632" y="279426"/>
                                </a:lnTo>
                                <a:lnTo>
                                  <a:pt x="220196" y="266699"/>
                                </a:lnTo>
                                <a:lnTo>
                                  <a:pt x="220753" y="266699"/>
                                </a:lnTo>
                                <a:lnTo>
                                  <a:pt x="211922" y="257757"/>
                                </a:lnTo>
                                <a:lnTo>
                                  <a:pt x="230521" y="257757"/>
                                </a:lnTo>
                                <a:lnTo>
                                  <a:pt x="220859" y="247985"/>
                                </a:lnTo>
                                <a:close/>
                              </a:path>
                              <a:path w="502284" h="775970">
                                <a:moveTo>
                                  <a:pt x="230521" y="257757"/>
                                </a:moveTo>
                                <a:lnTo>
                                  <a:pt x="229023" y="257757"/>
                                </a:lnTo>
                                <a:lnTo>
                                  <a:pt x="220196" y="266699"/>
                                </a:lnTo>
                                <a:lnTo>
                                  <a:pt x="220753" y="266699"/>
                                </a:lnTo>
                                <a:lnTo>
                                  <a:pt x="233322" y="279426"/>
                                </a:lnTo>
                                <a:lnTo>
                                  <a:pt x="233783" y="278907"/>
                                </a:lnTo>
                                <a:lnTo>
                                  <a:pt x="242432" y="270149"/>
                                </a:lnTo>
                                <a:lnTo>
                                  <a:pt x="242773" y="270149"/>
                                </a:lnTo>
                                <a:lnTo>
                                  <a:pt x="230521" y="257757"/>
                                </a:lnTo>
                                <a:close/>
                              </a:path>
                              <a:path w="502284" h="775970">
                                <a:moveTo>
                                  <a:pt x="260418" y="270149"/>
                                </a:moveTo>
                                <a:lnTo>
                                  <a:pt x="242773" y="270149"/>
                                </a:lnTo>
                                <a:lnTo>
                                  <a:pt x="251945" y="279426"/>
                                </a:lnTo>
                                <a:lnTo>
                                  <a:pt x="251269" y="279426"/>
                                </a:lnTo>
                                <a:lnTo>
                                  <a:pt x="260418" y="270149"/>
                                </a:lnTo>
                                <a:close/>
                              </a:path>
                              <a:path w="502284" h="775970">
                                <a:moveTo>
                                  <a:pt x="303756" y="270149"/>
                                </a:moveTo>
                                <a:lnTo>
                                  <a:pt x="285515" y="270149"/>
                                </a:lnTo>
                                <a:lnTo>
                                  <a:pt x="294685" y="279426"/>
                                </a:lnTo>
                                <a:lnTo>
                                  <a:pt x="295097" y="278907"/>
                                </a:lnTo>
                                <a:lnTo>
                                  <a:pt x="303756" y="270149"/>
                                </a:lnTo>
                                <a:close/>
                              </a:path>
                              <a:path w="502284" h="775970">
                                <a:moveTo>
                                  <a:pt x="346091" y="270509"/>
                                </a:moveTo>
                                <a:lnTo>
                                  <a:pt x="328755" y="270509"/>
                                </a:lnTo>
                                <a:lnTo>
                                  <a:pt x="337558" y="279426"/>
                                </a:lnTo>
                                <a:lnTo>
                                  <a:pt x="337275" y="279426"/>
                                </a:lnTo>
                                <a:lnTo>
                                  <a:pt x="346091" y="270509"/>
                                </a:lnTo>
                                <a:close/>
                              </a:path>
                              <a:path w="502284" h="775970">
                                <a:moveTo>
                                  <a:pt x="390394" y="270149"/>
                                </a:moveTo>
                                <a:lnTo>
                                  <a:pt x="372059" y="270149"/>
                                </a:lnTo>
                                <a:lnTo>
                                  <a:pt x="381234" y="279426"/>
                                </a:lnTo>
                                <a:lnTo>
                                  <a:pt x="390394" y="270149"/>
                                </a:lnTo>
                                <a:close/>
                              </a:path>
                              <a:path w="502284" h="775970">
                                <a:moveTo>
                                  <a:pt x="433086" y="270149"/>
                                </a:moveTo>
                                <a:lnTo>
                                  <a:pt x="414885" y="270149"/>
                                </a:lnTo>
                                <a:lnTo>
                                  <a:pt x="424048" y="279426"/>
                                </a:lnTo>
                                <a:lnTo>
                                  <a:pt x="423914" y="279426"/>
                                </a:lnTo>
                                <a:lnTo>
                                  <a:pt x="433086" y="270149"/>
                                </a:lnTo>
                                <a:close/>
                              </a:path>
                              <a:path w="502284" h="775970">
                                <a:moveTo>
                                  <a:pt x="47582" y="247985"/>
                                </a:moveTo>
                                <a:lnTo>
                                  <a:pt x="47030" y="248451"/>
                                </a:lnTo>
                                <a:lnTo>
                                  <a:pt x="26139" y="269532"/>
                                </a:lnTo>
                                <a:lnTo>
                                  <a:pt x="35385" y="278907"/>
                                </a:lnTo>
                                <a:lnTo>
                                  <a:pt x="35157" y="278907"/>
                                </a:lnTo>
                                <a:lnTo>
                                  <a:pt x="47217" y="266699"/>
                                </a:lnTo>
                                <a:lnTo>
                                  <a:pt x="47662" y="266699"/>
                                </a:lnTo>
                                <a:lnTo>
                                  <a:pt x="38830" y="257757"/>
                                </a:lnTo>
                                <a:lnTo>
                                  <a:pt x="57244" y="257757"/>
                                </a:lnTo>
                                <a:lnTo>
                                  <a:pt x="47582" y="247985"/>
                                </a:lnTo>
                                <a:close/>
                              </a:path>
                              <a:path w="502284" h="775970">
                                <a:moveTo>
                                  <a:pt x="100947" y="257757"/>
                                </a:moveTo>
                                <a:lnTo>
                                  <a:pt x="99766" y="257757"/>
                                </a:lnTo>
                                <a:lnTo>
                                  <a:pt x="90950" y="266699"/>
                                </a:lnTo>
                                <a:lnTo>
                                  <a:pt x="91562" y="266699"/>
                                </a:lnTo>
                                <a:lnTo>
                                  <a:pt x="103618" y="278907"/>
                                </a:lnTo>
                                <a:lnTo>
                                  <a:pt x="105594" y="276859"/>
                                </a:lnTo>
                                <a:lnTo>
                                  <a:pt x="112703" y="269677"/>
                                </a:lnTo>
                                <a:lnTo>
                                  <a:pt x="100947" y="257757"/>
                                </a:lnTo>
                                <a:close/>
                              </a:path>
                              <a:path w="502284" h="775970">
                                <a:moveTo>
                                  <a:pt x="134221" y="247985"/>
                                </a:moveTo>
                                <a:lnTo>
                                  <a:pt x="133712" y="248451"/>
                                </a:lnTo>
                                <a:lnTo>
                                  <a:pt x="112703" y="269677"/>
                                </a:lnTo>
                                <a:lnTo>
                                  <a:pt x="121805" y="278907"/>
                                </a:lnTo>
                                <a:lnTo>
                                  <a:pt x="121674" y="278907"/>
                                </a:lnTo>
                                <a:lnTo>
                                  <a:pt x="133728" y="266699"/>
                                </a:lnTo>
                                <a:lnTo>
                                  <a:pt x="134208" y="266699"/>
                                </a:lnTo>
                                <a:lnTo>
                                  <a:pt x="125376" y="257757"/>
                                </a:lnTo>
                                <a:lnTo>
                                  <a:pt x="143882" y="257757"/>
                                </a:lnTo>
                                <a:lnTo>
                                  <a:pt x="134221" y="247985"/>
                                </a:lnTo>
                                <a:close/>
                              </a:path>
                              <a:path w="502284" h="775970">
                                <a:moveTo>
                                  <a:pt x="186574" y="257757"/>
                                </a:moveTo>
                                <a:lnTo>
                                  <a:pt x="186158" y="257757"/>
                                </a:lnTo>
                                <a:lnTo>
                                  <a:pt x="177342" y="266699"/>
                                </a:lnTo>
                                <a:lnTo>
                                  <a:pt x="178108" y="266699"/>
                                </a:lnTo>
                                <a:lnTo>
                                  <a:pt x="190164" y="278907"/>
                                </a:lnTo>
                                <a:lnTo>
                                  <a:pt x="198826" y="270149"/>
                                </a:lnTo>
                                <a:lnTo>
                                  <a:pt x="186574" y="257757"/>
                                </a:lnTo>
                                <a:close/>
                              </a:path>
                              <a:path w="502284" h="775970">
                                <a:moveTo>
                                  <a:pt x="475843" y="270149"/>
                                </a:moveTo>
                                <a:lnTo>
                                  <a:pt x="458689" y="270149"/>
                                </a:lnTo>
                                <a:lnTo>
                                  <a:pt x="467358" y="278907"/>
                                </a:lnTo>
                                <a:lnTo>
                                  <a:pt x="467206" y="278907"/>
                                </a:lnTo>
                                <a:lnTo>
                                  <a:pt x="475843" y="270149"/>
                                </a:lnTo>
                                <a:close/>
                              </a:path>
                              <a:path w="502284" h="775970">
                                <a:moveTo>
                                  <a:pt x="501789" y="273049"/>
                                </a:moveTo>
                                <a:lnTo>
                                  <a:pt x="497950" y="273049"/>
                                </a:lnTo>
                                <a:lnTo>
                                  <a:pt x="501789" y="276859"/>
                                </a:lnTo>
                                <a:lnTo>
                                  <a:pt x="501789" y="273049"/>
                                </a:lnTo>
                                <a:close/>
                              </a:path>
                              <a:path w="502284" h="775970">
                                <a:moveTo>
                                  <a:pt x="0" y="261619"/>
                                </a:moveTo>
                                <a:lnTo>
                                  <a:pt x="4559" y="266699"/>
                                </a:lnTo>
                                <a:lnTo>
                                  <a:pt x="5017" y="266699"/>
                                </a:lnTo>
                                <a:lnTo>
                                  <a:pt x="0" y="261619"/>
                                </a:lnTo>
                                <a:close/>
                              </a:path>
                              <a:path w="502284" h="775970">
                                <a:moveTo>
                                  <a:pt x="14527" y="257757"/>
                                </a:moveTo>
                                <a:lnTo>
                                  <a:pt x="13375" y="257757"/>
                                </a:lnTo>
                                <a:lnTo>
                                  <a:pt x="4559" y="266699"/>
                                </a:lnTo>
                                <a:lnTo>
                                  <a:pt x="23346" y="266699"/>
                                </a:lnTo>
                                <a:lnTo>
                                  <a:pt x="14527" y="257757"/>
                                </a:lnTo>
                                <a:close/>
                              </a:path>
                              <a:path w="502284" h="775970">
                                <a:moveTo>
                                  <a:pt x="35439" y="235702"/>
                                </a:moveTo>
                                <a:lnTo>
                                  <a:pt x="35118" y="235702"/>
                                </a:lnTo>
                                <a:lnTo>
                                  <a:pt x="26689" y="244252"/>
                                </a:lnTo>
                                <a:lnTo>
                                  <a:pt x="26101" y="244868"/>
                                </a:lnTo>
                                <a:lnTo>
                                  <a:pt x="47662" y="266699"/>
                                </a:lnTo>
                                <a:lnTo>
                                  <a:pt x="47217" y="266699"/>
                                </a:lnTo>
                                <a:lnTo>
                                  <a:pt x="56051" y="257757"/>
                                </a:lnTo>
                                <a:lnTo>
                                  <a:pt x="37808" y="257757"/>
                                </a:lnTo>
                                <a:lnTo>
                                  <a:pt x="47492" y="247985"/>
                                </a:lnTo>
                                <a:lnTo>
                                  <a:pt x="47287" y="247687"/>
                                </a:lnTo>
                                <a:lnTo>
                                  <a:pt x="35439" y="235702"/>
                                </a:lnTo>
                                <a:close/>
                              </a:path>
                              <a:path w="502284" h="775970">
                                <a:moveTo>
                                  <a:pt x="78618" y="235115"/>
                                </a:moveTo>
                                <a:lnTo>
                                  <a:pt x="78420" y="235115"/>
                                </a:lnTo>
                                <a:lnTo>
                                  <a:pt x="69393" y="244252"/>
                                </a:lnTo>
                                <a:lnTo>
                                  <a:pt x="91562" y="266699"/>
                                </a:lnTo>
                                <a:lnTo>
                                  <a:pt x="90950" y="266699"/>
                                </a:lnTo>
                                <a:lnTo>
                                  <a:pt x="99766" y="257757"/>
                                </a:lnTo>
                                <a:lnTo>
                                  <a:pt x="81651" y="257757"/>
                                </a:lnTo>
                                <a:lnTo>
                                  <a:pt x="91310" y="247985"/>
                                </a:lnTo>
                                <a:lnTo>
                                  <a:pt x="78618" y="235115"/>
                                </a:lnTo>
                                <a:close/>
                              </a:path>
                              <a:path w="502284" h="775970">
                                <a:moveTo>
                                  <a:pt x="122077" y="235702"/>
                                </a:moveTo>
                                <a:lnTo>
                                  <a:pt x="121509" y="235702"/>
                                </a:lnTo>
                                <a:lnTo>
                                  <a:pt x="112473" y="244868"/>
                                </a:lnTo>
                                <a:lnTo>
                                  <a:pt x="112647" y="244868"/>
                                </a:lnTo>
                                <a:lnTo>
                                  <a:pt x="134208" y="266699"/>
                                </a:lnTo>
                                <a:lnTo>
                                  <a:pt x="133728" y="266699"/>
                                </a:lnTo>
                                <a:lnTo>
                                  <a:pt x="142558" y="257757"/>
                                </a:lnTo>
                                <a:lnTo>
                                  <a:pt x="124502" y="257757"/>
                                </a:lnTo>
                                <a:lnTo>
                                  <a:pt x="134174" y="247985"/>
                                </a:lnTo>
                                <a:lnTo>
                                  <a:pt x="133926" y="247687"/>
                                </a:lnTo>
                                <a:lnTo>
                                  <a:pt x="122077" y="235702"/>
                                </a:lnTo>
                                <a:close/>
                              </a:path>
                              <a:path w="502284" h="775970">
                                <a:moveTo>
                                  <a:pt x="164769" y="235702"/>
                                </a:moveTo>
                                <a:lnTo>
                                  <a:pt x="164336" y="235702"/>
                                </a:lnTo>
                                <a:lnTo>
                                  <a:pt x="156301" y="243839"/>
                                </a:lnTo>
                                <a:lnTo>
                                  <a:pt x="155938" y="244252"/>
                                </a:lnTo>
                                <a:lnTo>
                                  <a:pt x="178108" y="266699"/>
                                </a:lnTo>
                                <a:lnTo>
                                  <a:pt x="177342" y="266699"/>
                                </a:lnTo>
                                <a:lnTo>
                                  <a:pt x="186158" y="257757"/>
                                </a:lnTo>
                                <a:lnTo>
                                  <a:pt x="168180" y="257757"/>
                                </a:lnTo>
                                <a:lnTo>
                                  <a:pt x="177374" y="248451"/>
                                </a:lnTo>
                                <a:lnTo>
                                  <a:pt x="164769" y="235702"/>
                                </a:lnTo>
                                <a:close/>
                              </a:path>
                              <a:path w="502284" h="775970">
                                <a:moveTo>
                                  <a:pt x="208716" y="235702"/>
                                </a:moveTo>
                                <a:lnTo>
                                  <a:pt x="207901" y="235702"/>
                                </a:lnTo>
                                <a:lnTo>
                                  <a:pt x="198864" y="244868"/>
                                </a:lnTo>
                                <a:lnTo>
                                  <a:pt x="199192" y="244868"/>
                                </a:lnTo>
                                <a:lnTo>
                                  <a:pt x="220753" y="266699"/>
                                </a:lnTo>
                                <a:lnTo>
                                  <a:pt x="220196" y="266699"/>
                                </a:lnTo>
                                <a:lnTo>
                                  <a:pt x="229023" y="257757"/>
                                </a:lnTo>
                                <a:lnTo>
                                  <a:pt x="211083" y="257757"/>
                                </a:lnTo>
                                <a:lnTo>
                                  <a:pt x="220748" y="247985"/>
                                </a:lnTo>
                                <a:lnTo>
                                  <a:pt x="220565" y="247687"/>
                                </a:lnTo>
                                <a:lnTo>
                                  <a:pt x="208716" y="235702"/>
                                </a:lnTo>
                                <a:close/>
                              </a:path>
                              <a:path w="502284" h="775970">
                                <a:moveTo>
                                  <a:pt x="251466" y="235702"/>
                                </a:moveTo>
                                <a:lnTo>
                                  <a:pt x="250795" y="235702"/>
                                </a:lnTo>
                                <a:lnTo>
                                  <a:pt x="241746" y="244868"/>
                                </a:lnTo>
                                <a:lnTo>
                                  <a:pt x="242375" y="244868"/>
                                </a:lnTo>
                                <a:lnTo>
                                  <a:pt x="263891" y="266699"/>
                                </a:lnTo>
                                <a:lnTo>
                                  <a:pt x="264393" y="266119"/>
                                </a:lnTo>
                                <a:lnTo>
                                  <a:pt x="272639" y="257757"/>
                                </a:lnTo>
                                <a:lnTo>
                                  <a:pt x="254671" y="257757"/>
                                </a:lnTo>
                                <a:lnTo>
                                  <a:pt x="263861" y="248451"/>
                                </a:lnTo>
                                <a:lnTo>
                                  <a:pt x="264068" y="248451"/>
                                </a:lnTo>
                                <a:lnTo>
                                  <a:pt x="251466" y="235702"/>
                                </a:lnTo>
                                <a:close/>
                              </a:path>
                              <a:path w="502284" h="775970">
                                <a:moveTo>
                                  <a:pt x="294389" y="235702"/>
                                </a:moveTo>
                                <a:lnTo>
                                  <a:pt x="285350" y="244868"/>
                                </a:lnTo>
                                <a:lnTo>
                                  <a:pt x="285894" y="244868"/>
                                </a:lnTo>
                                <a:lnTo>
                                  <a:pt x="307440" y="266699"/>
                                </a:lnTo>
                                <a:lnTo>
                                  <a:pt x="307166" y="266699"/>
                                </a:lnTo>
                                <a:lnTo>
                                  <a:pt x="316008" y="257757"/>
                                </a:lnTo>
                                <a:lnTo>
                                  <a:pt x="297316" y="257757"/>
                                </a:lnTo>
                                <a:lnTo>
                                  <a:pt x="306507" y="248451"/>
                                </a:lnTo>
                                <a:lnTo>
                                  <a:pt x="306977" y="248451"/>
                                </a:lnTo>
                                <a:lnTo>
                                  <a:pt x="294389" y="235702"/>
                                </a:lnTo>
                                <a:close/>
                              </a:path>
                              <a:path w="502284" h="775970">
                                <a:moveTo>
                                  <a:pt x="337990" y="235702"/>
                                </a:moveTo>
                                <a:lnTo>
                                  <a:pt x="337813" y="235702"/>
                                </a:lnTo>
                                <a:lnTo>
                                  <a:pt x="328751" y="244868"/>
                                </a:lnTo>
                                <a:lnTo>
                                  <a:pt x="350265" y="266699"/>
                                </a:lnTo>
                                <a:lnTo>
                                  <a:pt x="349858" y="266699"/>
                                </a:lnTo>
                                <a:lnTo>
                                  <a:pt x="358699" y="257757"/>
                                </a:lnTo>
                                <a:lnTo>
                                  <a:pt x="341216" y="257757"/>
                                </a:lnTo>
                                <a:lnTo>
                                  <a:pt x="350407" y="248451"/>
                                </a:lnTo>
                                <a:lnTo>
                                  <a:pt x="350600" y="248451"/>
                                </a:lnTo>
                                <a:lnTo>
                                  <a:pt x="337990" y="235702"/>
                                </a:lnTo>
                                <a:close/>
                              </a:path>
                              <a:path w="502284" h="775970">
                                <a:moveTo>
                                  <a:pt x="380864" y="235702"/>
                                </a:moveTo>
                                <a:lnTo>
                                  <a:pt x="380504" y="235702"/>
                                </a:lnTo>
                                <a:lnTo>
                                  <a:pt x="371442" y="244868"/>
                                </a:lnTo>
                                <a:lnTo>
                                  <a:pt x="372345" y="244868"/>
                                </a:lnTo>
                                <a:lnTo>
                                  <a:pt x="393895" y="266699"/>
                                </a:lnTo>
                                <a:lnTo>
                                  <a:pt x="394379" y="266119"/>
                                </a:lnTo>
                                <a:lnTo>
                                  <a:pt x="402646" y="257757"/>
                                </a:lnTo>
                                <a:lnTo>
                                  <a:pt x="383862" y="257757"/>
                                </a:lnTo>
                                <a:lnTo>
                                  <a:pt x="393052" y="248451"/>
                                </a:lnTo>
                                <a:lnTo>
                                  <a:pt x="393456" y="248451"/>
                                </a:lnTo>
                                <a:lnTo>
                                  <a:pt x="380864" y="235702"/>
                                </a:lnTo>
                                <a:close/>
                              </a:path>
                              <a:path w="502284" h="775970">
                                <a:moveTo>
                                  <a:pt x="424590" y="235702"/>
                                </a:moveTo>
                                <a:lnTo>
                                  <a:pt x="424451" y="235702"/>
                                </a:lnTo>
                                <a:lnTo>
                                  <a:pt x="415253" y="245006"/>
                                </a:lnTo>
                                <a:lnTo>
                                  <a:pt x="436629" y="266699"/>
                                </a:lnTo>
                                <a:lnTo>
                                  <a:pt x="436496" y="266699"/>
                                </a:lnTo>
                                <a:lnTo>
                                  <a:pt x="445338" y="257757"/>
                                </a:lnTo>
                                <a:lnTo>
                                  <a:pt x="426507" y="257757"/>
                                </a:lnTo>
                                <a:lnTo>
                                  <a:pt x="436453" y="247687"/>
                                </a:lnTo>
                                <a:lnTo>
                                  <a:pt x="424590" y="235702"/>
                                </a:lnTo>
                                <a:close/>
                              </a:path>
                              <a:path w="502284" h="775970">
                                <a:moveTo>
                                  <a:pt x="467392" y="235702"/>
                                </a:moveTo>
                                <a:lnTo>
                                  <a:pt x="467143" y="235702"/>
                                </a:lnTo>
                                <a:lnTo>
                                  <a:pt x="458081" y="244868"/>
                                </a:lnTo>
                                <a:lnTo>
                                  <a:pt x="458832" y="244868"/>
                                </a:lnTo>
                                <a:lnTo>
                                  <a:pt x="479818" y="266119"/>
                                </a:lnTo>
                                <a:lnTo>
                                  <a:pt x="488064" y="257757"/>
                                </a:lnTo>
                                <a:lnTo>
                                  <a:pt x="470407" y="257757"/>
                                </a:lnTo>
                                <a:lnTo>
                                  <a:pt x="479598" y="248451"/>
                                </a:lnTo>
                                <a:lnTo>
                                  <a:pt x="479991" y="248451"/>
                                </a:lnTo>
                                <a:lnTo>
                                  <a:pt x="467392" y="235702"/>
                                </a:lnTo>
                                <a:close/>
                              </a:path>
                              <a:path w="502284" h="775970">
                                <a:moveTo>
                                  <a:pt x="23009" y="247985"/>
                                </a:moveTo>
                                <a:lnTo>
                                  <a:pt x="4890" y="247985"/>
                                </a:lnTo>
                                <a:lnTo>
                                  <a:pt x="14527" y="257757"/>
                                </a:lnTo>
                                <a:lnTo>
                                  <a:pt x="13375" y="257757"/>
                                </a:lnTo>
                                <a:lnTo>
                                  <a:pt x="23009" y="247985"/>
                                </a:lnTo>
                                <a:close/>
                              </a:path>
                              <a:path w="502284" h="775970">
                                <a:moveTo>
                                  <a:pt x="60368" y="235115"/>
                                </a:moveTo>
                                <a:lnTo>
                                  <a:pt x="59664" y="235702"/>
                                </a:lnTo>
                                <a:lnTo>
                                  <a:pt x="47788" y="247687"/>
                                </a:lnTo>
                                <a:lnTo>
                                  <a:pt x="47582" y="247985"/>
                                </a:lnTo>
                                <a:lnTo>
                                  <a:pt x="57244" y="257757"/>
                                </a:lnTo>
                                <a:lnTo>
                                  <a:pt x="56051" y="257757"/>
                                </a:lnTo>
                                <a:lnTo>
                                  <a:pt x="69393" y="244252"/>
                                </a:lnTo>
                                <a:lnTo>
                                  <a:pt x="60368" y="235115"/>
                                </a:lnTo>
                                <a:close/>
                              </a:path>
                              <a:path w="502284" h="775970">
                                <a:moveTo>
                                  <a:pt x="134117" y="204700"/>
                                </a:moveTo>
                                <a:lnTo>
                                  <a:pt x="91310" y="247985"/>
                                </a:lnTo>
                                <a:lnTo>
                                  <a:pt x="100947" y="257757"/>
                                </a:lnTo>
                                <a:lnTo>
                                  <a:pt x="99766" y="257757"/>
                                </a:lnTo>
                                <a:lnTo>
                                  <a:pt x="112473" y="244868"/>
                                </a:lnTo>
                                <a:lnTo>
                                  <a:pt x="112647" y="244868"/>
                                </a:lnTo>
                                <a:lnTo>
                                  <a:pt x="103594" y="235702"/>
                                </a:lnTo>
                                <a:lnTo>
                                  <a:pt x="122077" y="235702"/>
                                </a:lnTo>
                                <a:lnTo>
                                  <a:pt x="112864" y="226384"/>
                                </a:lnTo>
                                <a:lnTo>
                                  <a:pt x="130696" y="226384"/>
                                </a:lnTo>
                                <a:lnTo>
                                  <a:pt x="134142" y="222889"/>
                                </a:lnTo>
                                <a:lnTo>
                                  <a:pt x="134839" y="222889"/>
                                </a:lnTo>
                                <a:lnTo>
                                  <a:pt x="126042" y="213982"/>
                                </a:lnTo>
                                <a:lnTo>
                                  <a:pt x="143294" y="213982"/>
                                </a:lnTo>
                                <a:lnTo>
                                  <a:pt x="134117" y="204700"/>
                                </a:lnTo>
                                <a:close/>
                              </a:path>
                              <a:path w="502284" h="775970">
                                <a:moveTo>
                                  <a:pt x="146914" y="235115"/>
                                </a:moveTo>
                                <a:lnTo>
                                  <a:pt x="134469" y="247687"/>
                                </a:lnTo>
                                <a:lnTo>
                                  <a:pt x="134221" y="247985"/>
                                </a:lnTo>
                                <a:lnTo>
                                  <a:pt x="143882" y="257757"/>
                                </a:lnTo>
                                <a:lnTo>
                                  <a:pt x="142558" y="257757"/>
                                </a:lnTo>
                                <a:lnTo>
                                  <a:pt x="155894" y="244252"/>
                                </a:lnTo>
                                <a:lnTo>
                                  <a:pt x="155531" y="243839"/>
                                </a:lnTo>
                                <a:lnTo>
                                  <a:pt x="146914" y="235115"/>
                                </a:lnTo>
                                <a:close/>
                              </a:path>
                              <a:path w="502284" h="775970">
                                <a:moveTo>
                                  <a:pt x="242237" y="182879"/>
                                </a:moveTo>
                                <a:lnTo>
                                  <a:pt x="239646" y="185419"/>
                                </a:lnTo>
                                <a:lnTo>
                                  <a:pt x="177374" y="248451"/>
                                </a:lnTo>
                                <a:lnTo>
                                  <a:pt x="186574" y="257757"/>
                                </a:lnTo>
                                <a:lnTo>
                                  <a:pt x="186158" y="257757"/>
                                </a:lnTo>
                                <a:lnTo>
                                  <a:pt x="198864" y="244868"/>
                                </a:lnTo>
                                <a:lnTo>
                                  <a:pt x="199192" y="244868"/>
                                </a:lnTo>
                                <a:lnTo>
                                  <a:pt x="190140" y="235702"/>
                                </a:lnTo>
                                <a:lnTo>
                                  <a:pt x="208716" y="235702"/>
                                </a:lnTo>
                                <a:lnTo>
                                  <a:pt x="199503" y="226384"/>
                                </a:lnTo>
                                <a:lnTo>
                                  <a:pt x="217088" y="226384"/>
                                </a:lnTo>
                                <a:lnTo>
                                  <a:pt x="220533" y="222889"/>
                                </a:lnTo>
                                <a:lnTo>
                                  <a:pt x="220713" y="222889"/>
                                </a:lnTo>
                                <a:lnTo>
                                  <a:pt x="211935" y="213982"/>
                                </a:lnTo>
                                <a:lnTo>
                                  <a:pt x="229996" y="213982"/>
                                </a:lnTo>
                                <a:lnTo>
                                  <a:pt x="220821" y="204700"/>
                                </a:lnTo>
                                <a:lnTo>
                                  <a:pt x="238465" y="204700"/>
                                </a:lnTo>
                                <a:lnTo>
                                  <a:pt x="242326" y="200783"/>
                                </a:lnTo>
                                <a:lnTo>
                                  <a:pt x="242052" y="200444"/>
                                </a:lnTo>
                                <a:lnTo>
                                  <a:pt x="233613" y="191892"/>
                                </a:lnTo>
                                <a:lnTo>
                                  <a:pt x="251136" y="191892"/>
                                </a:lnTo>
                                <a:lnTo>
                                  <a:pt x="242237" y="182879"/>
                                </a:lnTo>
                                <a:close/>
                              </a:path>
                              <a:path w="502284" h="775970">
                                <a:moveTo>
                                  <a:pt x="285482" y="182611"/>
                                </a:moveTo>
                                <a:lnTo>
                                  <a:pt x="285143" y="182879"/>
                                </a:lnTo>
                                <a:lnTo>
                                  <a:pt x="221043" y="247687"/>
                                </a:lnTo>
                                <a:lnTo>
                                  <a:pt x="220859" y="247985"/>
                                </a:lnTo>
                                <a:lnTo>
                                  <a:pt x="230521" y="257757"/>
                                </a:lnTo>
                                <a:lnTo>
                                  <a:pt x="229023" y="257757"/>
                                </a:lnTo>
                                <a:lnTo>
                                  <a:pt x="241746" y="244868"/>
                                </a:lnTo>
                                <a:lnTo>
                                  <a:pt x="242375" y="244868"/>
                                </a:lnTo>
                                <a:lnTo>
                                  <a:pt x="233342" y="235702"/>
                                </a:lnTo>
                                <a:lnTo>
                                  <a:pt x="251466" y="235702"/>
                                </a:lnTo>
                                <a:lnTo>
                                  <a:pt x="242255" y="226384"/>
                                </a:lnTo>
                                <a:lnTo>
                                  <a:pt x="259994" y="226384"/>
                                </a:lnTo>
                                <a:lnTo>
                                  <a:pt x="263444" y="222889"/>
                                </a:lnTo>
                                <a:lnTo>
                                  <a:pt x="264203" y="222889"/>
                                </a:lnTo>
                                <a:lnTo>
                                  <a:pt x="255412" y="213982"/>
                                </a:lnTo>
                                <a:lnTo>
                                  <a:pt x="272945" y="213982"/>
                                </a:lnTo>
                                <a:lnTo>
                                  <a:pt x="263781" y="204700"/>
                                </a:lnTo>
                                <a:lnTo>
                                  <a:pt x="281399" y="204700"/>
                                </a:lnTo>
                                <a:lnTo>
                                  <a:pt x="285266" y="200783"/>
                                </a:lnTo>
                                <a:lnTo>
                                  <a:pt x="284971" y="200444"/>
                                </a:lnTo>
                                <a:lnTo>
                                  <a:pt x="276543" y="191892"/>
                                </a:lnTo>
                                <a:lnTo>
                                  <a:pt x="294661" y="191892"/>
                                </a:lnTo>
                                <a:lnTo>
                                  <a:pt x="285482" y="182611"/>
                                </a:lnTo>
                                <a:close/>
                              </a:path>
                              <a:path w="502284" h="775970">
                                <a:moveTo>
                                  <a:pt x="281816" y="248451"/>
                                </a:moveTo>
                                <a:lnTo>
                                  <a:pt x="264068" y="248451"/>
                                </a:lnTo>
                                <a:lnTo>
                                  <a:pt x="273266" y="257757"/>
                                </a:lnTo>
                                <a:lnTo>
                                  <a:pt x="272639" y="257757"/>
                                </a:lnTo>
                                <a:lnTo>
                                  <a:pt x="281816" y="248451"/>
                                </a:lnTo>
                                <a:close/>
                              </a:path>
                              <a:path w="502284" h="775970">
                                <a:moveTo>
                                  <a:pt x="325208" y="248451"/>
                                </a:moveTo>
                                <a:lnTo>
                                  <a:pt x="306977" y="248451"/>
                                </a:lnTo>
                                <a:lnTo>
                                  <a:pt x="316164" y="257757"/>
                                </a:lnTo>
                                <a:lnTo>
                                  <a:pt x="316008" y="257757"/>
                                </a:lnTo>
                                <a:lnTo>
                                  <a:pt x="325208" y="248451"/>
                                </a:lnTo>
                                <a:close/>
                              </a:path>
                              <a:path w="502284" h="775970">
                                <a:moveTo>
                                  <a:pt x="367899" y="248451"/>
                                </a:moveTo>
                                <a:lnTo>
                                  <a:pt x="350600" y="248451"/>
                                </a:lnTo>
                                <a:lnTo>
                                  <a:pt x="359803" y="257757"/>
                                </a:lnTo>
                                <a:lnTo>
                                  <a:pt x="358699" y="257757"/>
                                </a:lnTo>
                                <a:lnTo>
                                  <a:pt x="367899" y="248451"/>
                                </a:lnTo>
                                <a:close/>
                              </a:path>
                              <a:path w="502284" h="775970">
                                <a:moveTo>
                                  <a:pt x="411847" y="248451"/>
                                </a:moveTo>
                                <a:lnTo>
                                  <a:pt x="393456" y="248451"/>
                                </a:lnTo>
                                <a:lnTo>
                                  <a:pt x="402646" y="257757"/>
                                </a:lnTo>
                                <a:lnTo>
                                  <a:pt x="411847" y="248451"/>
                                </a:lnTo>
                                <a:close/>
                              </a:path>
                              <a:path w="502284" h="775970">
                                <a:moveTo>
                                  <a:pt x="479758" y="203839"/>
                                </a:moveTo>
                                <a:lnTo>
                                  <a:pt x="436453" y="247687"/>
                                </a:lnTo>
                                <a:lnTo>
                                  <a:pt x="446422" y="257757"/>
                                </a:lnTo>
                                <a:lnTo>
                                  <a:pt x="445338" y="257757"/>
                                </a:lnTo>
                                <a:lnTo>
                                  <a:pt x="458081" y="244868"/>
                                </a:lnTo>
                                <a:lnTo>
                                  <a:pt x="458832" y="244868"/>
                                </a:lnTo>
                                <a:lnTo>
                                  <a:pt x="449200" y="235115"/>
                                </a:lnTo>
                                <a:lnTo>
                                  <a:pt x="466811" y="235115"/>
                                </a:lnTo>
                                <a:lnTo>
                                  <a:pt x="458183" y="226384"/>
                                </a:lnTo>
                                <a:lnTo>
                                  <a:pt x="476356" y="226384"/>
                                </a:lnTo>
                                <a:lnTo>
                                  <a:pt x="479811" y="222889"/>
                                </a:lnTo>
                                <a:lnTo>
                                  <a:pt x="471036" y="213982"/>
                                </a:lnTo>
                                <a:lnTo>
                                  <a:pt x="489814" y="213982"/>
                                </a:lnTo>
                                <a:lnTo>
                                  <a:pt x="479758" y="203839"/>
                                </a:lnTo>
                                <a:close/>
                              </a:path>
                              <a:path w="502284" h="775970">
                                <a:moveTo>
                                  <a:pt x="497241" y="248451"/>
                                </a:moveTo>
                                <a:lnTo>
                                  <a:pt x="479991" y="248451"/>
                                </a:lnTo>
                                <a:lnTo>
                                  <a:pt x="489187" y="257757"/>
                                </a:lnTo>
                                <a:lnTo>
                                  <a:pt x="488064" y="257757"/>
                                </a:lnTo>
                                <a:lnTo>
                                  <a:pt x="497241" y="248451"/>
                                </a:lnTo>
                                <a:close/>
                              </a:path>
                              <a:path w="502284" h="775970">
                                <a:moveTo>
                                  <a:pt x="4596" y="247687"/>
                                </a:moveTo>
                                <a:lnTo>
                                  <a:pt x="4258" y="247985"/>
                                </a:lnTo>
                                <a:lnTo>
                                  <a:pt x="0" y="252729"/>
                                </a:lnTo>
                                <a:lnTo>
                                  <a:pt x="4694" y="247985"/>
                                </a:lnTo>
                                <a:lnTo>
                                  <a:pt x="4890" y="247985"/>
                                </a:lnTo>
                                <a:lnTo>
                                  <a:pt x="4596" y="247687"/>
                                </a:lnTo>
                                <a:close/>
                              </a:path>
                              <a:path w="502284" h="775970">
                                <a:moveTo>
                                  <a:pt x="403088" y="213982"/>
                                </a:moveTo>
                                <a:lnTo>
                                  <a:pt x="401979" y="213982"/>
                                </a:lnTo>
                                <a:lnTo>
                                  <a:pt x="393173" y="222889"/>
                                </a:lnTo>
                                <a:lnTo>
                                  <a:pt x="393459" y="222889"/>
                                </a:lnTo>
                                <a:lnTo>
                                  <a:pt x="415253" y="245006"/>
                                </a:lnTo>
                                <a:lnTo>
                                  <a:pt x="424451" y="235702"/>
                                </a:lnTo>
                                <a:lnTo>
                                  <a:pt x="405644" y="235702"/>
                                </a:lnTo>
                                <a:lnTo>
                                  <a:pt x="414847" y="226384"/>
                                </a:lnTo>
                                <a:lnTo>
                                  <a:pt x="415365" y="226384"/>
                                </a:lnTo>
                                <a:lnTo>
                                  <a:pt x="403088" y="213982"/>
                                </a:lnTo>
                                <a:close/>
                              </a:path>
                              <a:path w="502284" h="775970">
                                <a:moveTo>
                                  <a:pt x="13964" y="213982"/>
                                </a:moveTo>
                                <a:lnTo>
                                  <a:pt x="4787" y="223287"/>
                                </a:lnTo>
                                <a:lnTo>
                                  <a:pt x="26101" y="244868"/>
                                </a:lnTo>
                                <a:lnTo>
                                  <a:pt x="26689" y="244252"/>
                                </a:lnTo>
                                <a:lnTo>
                                  <a:pt x="35118" y="235702"/>
                                </a:lnTo>
                                <a:lnTo>
                                  <a:pt x="16846" y="235702"/>
                                </a:lnTo>
                                <a:lnTo>
                                  <a:pt x="26066" y="226384"/>
                                </a:lnTo>
                                <a:lnTo>
                                  <a:pt x="26225" y="226384"/>
                                </a:lnTo>
                                <a:lnTo>
                                  <a:pt x="13964" y="213982"/>
                                </a:lnTo>
                                <a:close/>
                              </a:path>
                              <a:path w="502284" h="775970">
                                <a:moveTo>
                                  <a:pt x="100602" y="213982"/>
                                </a:moveTo>
                                <a:lnTo>
                                  <a:pt x="99298" y="213982"/>
                                </a:lnTo>
                                <a:lnTo>
                                  <a:pt x="90498" y="222889"/>
                                </a:lnTo>
                                <a:lnTo>
                                  <a:pt x="90939" y="222889"/>
                                </a:lnTo>
                                <a:lnTo>
                                  <a:pt x="112647" y="244868"/>
                                </a:lnTo>
                                <a:lnTo>
                                  <a:pt x="112473" y="244868"/>
                                </a:lnTo>
                                <a:lnTo>
                                  <a:pt x="121509" y="235702"/>
                                </a:lnTo>
                                <a:lnTo>
                                  <a:pt x="103451" y="235702"/>
                                </a:lnTo>
                                <a:lnTo>
                                  <a:pt x="112663" y="226384"/>
                                </a:lnTo>
                                <a:lnTo>
                                  <a:pt x="112864" y="226384"/>
                                </a:lnTo>
                                <a:lnTo>
                                  <a:pt x="100602" y="213982"/>
                                </a:lnTo>
                                <a:close/>
                              </a:path>
                              <a:path w="502284" h="775970">
                                <a:moveTo>
                                  <a:pt x="187241" y="213982"/>
                                </a:moveTo>
                                <a:lnTo>
                                  <a:pt x="185785" y="213982"/>
                                </a:lnTo>
                                <a:lnTo>
                                  <a:pt x="176989" y="222889"/>
                                </a:lnTo>
                                <a:lnTo>
                                  <a:pt x="177485" y="222889"/>
                                </a:lnTo>
                                <a:lnTo>
                                  <a:pt x="199192" y="244868"/>
                                </a:lnTo>
                                <a:lnTo>
                                  <a:pt x="198864" y="244868"/>
                                </a:lnTo>
                                <a:lnTo>
                                  <a:pt x="207901" y="235702"/>
                                </a:lnTo>
                                <a:lnTo>
                                  <a:pt x="189969" y="235702"/>
                                </a:lnTo>
                                <a:lnTo>
                                  <a:pt x="199175" y="226384"/>
                                </a:lnTo>
                                <a:lnTo>
                                  <a:pt x="199503" y="226384"/>
                                </a:lnTo>
                                <a:lnTo>
                                  <a:pt x="187241" y="213982"/>
                                </a:lnTo>
                                <a:close/>
                              </a:path>
                              <a:path w="502284" h="775970">
                                <a:moveTo>
                                  <a:pt x="229996" y="213982"/>
                                </a:moveTo>
                                <a:lnTo>
                                  <a:pt x="229315" y="213982"/>
                                </a:lnTo>
                                <a:lnTo>
                                  <a:pt x="220533" y="222889"/>
                                </a:lnTo>
                                <a:lnTo>
                                  <a:pt x="220713" y="222889"/>
                                </a:lnTo>
                                <a:lnTo>
                                  <a:pt x="242375" y="244868"/>
                                </a:lnTo>
                                <a:lnTo>
                                  <a:pt x="241746" y="244868"/>
                                </a:lnTo>
                                <a:lnTo>
                                  <a:pt x="250795" y="235702"/>
                                </a:lnTo>
                                <a:lnTo>
                                  <a:pt x="232897" y="235702"/>
                                </a:lnTo>
                                <a:lnTo>
                                  <a:pt x="242113" y="226384"/>
                                </a:lnTo>
                                <a:lnTo>
                                  <a:pt x="242255" y="226384"/>
                                </a:lnTo>
                                <a:lnTo>
                                  <a:pt x="229996" y="213982"/>
                                </a:lnTo>
                                <a:close/>
                              </a:path>
                              <a:path w="502284" h="775970">
                                <a:moveTo>
                                  <a:pt x="272945" y="213982"/>
                                </a:moveTo>
                                <a:lnTo>
                                  <a:pt x="272237" y="213982"/>
                                </a:lnTo>
                                <a:lnTo>
                                  <a:pt x="263444" y="222889"/>
                                </a:lnTo>
                                <a:lnTo>
                                  <a:pt x="264203" y="222889"/>
                                </a:lnTo>
                                <a:lnTo>
                                  <a:pt x="285894" y="244868"/>
                                </a:lnTo>
                                <a:lnTo>
                                  <a:pt x="285350" y="244868"/>
                                </a:lnTo>
                                <a:lnTo>
                                  <a:pt x="294389" y="235702"/>
                                </a:lnTo>
                                <a:lnTo>
                                  <a:pt x="276452" y="235702"/>
                                </a:lnTo>
                                <a:lnTo>
                                  <a:pt x="285385" y="226658"/>
                                </a:lnTo>
                                <a:lnTo>
                                  <a:pt x="285189" y="226384"/>
                                </a:lnTo>
                                <a:lnTo>
                                  <a:pt x="272945" y="213982"/>
                                </a:lnTo>
                                <a:close/>
                              </a:path>
                              <a:path w="502284" h="775970">
                                <a:moveTo>
                                  <a:pt x="316508" y="213982"/>
                                </a:moveTo>
                                <a:lnTo>
                                  <a:pt x="315810" y="213982"/>
                                </a:lnTo>
                                <a:lnTo>
                                  <a:pt x="311414" y="218439"/>
                                </a:lnTo>
                                <a:lnTo>
                                  <a:pt x="307090" y="222889"/>
                                </a:lnTo>
                                <a:lnTo>
                                  <a:pt x="328751" y="244868"/>
                                </a:lnTo>
                                <a:lnTo>
                                  <a:pt x="337813" y="235702"/>
                                </a:lnTo>
                                <a:lnTo>
                                  <a:pt x="319098" y="235702"/>
                                </a:lnTo>
                                <a:lnTo>
                                  <a:pt x="328301" y="226384"/>
                                </a:lnTo>
                                <a:lnTo>
                                  <a:pt x="328774" y="226384"/>
                                </a:lnTo>
                                <a:lnTo>
                                  <a:pt x="316508" y="213982"/>
                                </a:lnTo>
                                <a:close/>
                              </a:path>
                              <a:path w="502284" h="775970">
                                <a:moveTo>
                                  <a:pt x="359411" y="213982"/>
                                </a:moveTo>
                                <a:lnTo>
                                  <a:pt x="354880" y="218439"/>
                                </a:lnTo>
                                <a:lnTo>
                                  <a:pt x="350481" y="222889"/>
                                </a:lnTo>
                                <a:lnTo>
                                  <a:pt x="350648" y="222889"/>
                                </a:lnTo>
                                <a:lnTo>
                                  <a:pt x="372345" y="244868"/>
                                </a:lnTo>
                                <a:lnTo>
                                  <a:pt x="371442" y="244868"/>
                                </a:lnTo>
                                <a:lnTo>
                                  <a:pt x="380504" y="235702"/>
                                </a:lnTo>
                                <a:lnTo>
                                  <a:pt x="362998" y="235702"/>
                                </a:lnTo>
                                <a:lnTo>
                                  <a:pt x="371931" y="226658"/>
                                </a:lnTo>
                                <a:lnTo>
                                  <a:pt x="359411" y="213982"/>
                                </a:lnTo>
                                <a:close/>
                              </a:path>
                              <a:path w="502284" h="775970">
                                <a:moveTo>
                                  <a:pt x="445926" y="213982"/>
                                </a:moveTo>
                                <a:lnTo>
                                  <a:pt x="437127" y="222889"/>
                                </a:lnTo>
                                <a:lnTo>
                                  <a:pt x="458832" y="244868"/>
                                </a:lnTo>
                                <a:lnTo>
                                  <a:pt x="458081" y="244868"/>
                                </a:lnTo>
                                <a:lnTo>
                                  <a:pt x="467143" y="235702"/>
                                </a:lnTo>
                                <a:lnTo>
                                  <a:pt x="467392" y="235702"/>
                                </a:lnTo>
                                <a:lnTo>
                                  <a:pt x="466811" y="235115"/>
                                </a:lnTo>
                                <a:lnTo>
                                  <a:pt x="448870" y="235115"/>
                                </a:lnTo>
                                <a:lnTo>
                                  <a:pt x="457492" y="226384"/>
                                </a:lnTo>
                                <a:lnTo>
                                  <a:pt x="458183" y="226384"/>
                                </a:lnTo>
                                <a:lnTo>
                                  <a:pt x="445926" y="213982"/>
                                </a:lnTo>
                                <a:close/>
                              </a:path>
                              <a:path w="502284" h="775970">
                                <a:moveTo>
                                  <a:pt x="69454" y="225823"/>
                                </a:moveTo>
                                <a:lnTo>
                                  <a:pt x="61669" y="233679"/>
                                </a:lnTo>
                                <a:lnTo>
                                  <a:pt x="60368" y="235115"/>
                                </a:lnTo>
                                <a:lnTo>
                                  <a:pt x="69393" y="244252"/>
                                </a:lnTo>
                                <a:lnTo>
                                  <a:pt x="78420" y="235115"/>
                                </a:lnTo>
                                <a:lnTo>
                                  <a:pt x="78618" y="235115"/>
                                </a:lnTo>
                                <a:lnTo>
                                  <a:pt x="69454" y="225823"/>
                                </a:lnTo>
                                <a:close/>
                              </a:path>
                              <a:path w="502284" h="775970">
                                <a:moveTo>
                                  <a:pt x="155555" y="226384"/>
                                </a:moveTo>
                                <a:lnTo>
                                  <a:pt x="146914" y="235115"/>
                                </a:lnTo>
                                <a:lnTo>
                                  <a:pt x="155938" y="244252"/>
                                </a:lnTo>
                                <a:lnTo>
                                  <a:pt x="156301" y="243839"/>
                                </a:lnTo>
                                <a:lnTo>
                                  <a:pt x="164336" y="235702"/>
                                </a:lnTo>
                                <a:lnTo>
                                  <a:pt x="164769" y="235702"/>
                                </a:lnTo>
                                <a:lnTo>
                                  <a:pt x="155555" y="226384"/>
                                </a:lnTo>
                                <a:close/>
                              </a:path>
                              <a:path w="502284" h="775970">
                                <a:moveTo>
                                  <a:pt x="489814" y="213982"/>
                                </a:moveTo>
                                <a:lnTo>
                                  <a:pt x="488618" y="213982"/>
                                </a:lnTo>
                                <a:lnTo>
                                  <a:pt x="479811" y="222889"/>
                                </a:lnTo>
                                <a:lnTo>
                                  <a:pt x="497950" y="241299"/>
                                </a:lnTo>
                                <a:lnTo>
                                  <a:pt x="501789" y="237489"/>
                                </a:lnTo>
                                <a:lnTo>
                                  <a:pt x="501789" y="235702"/>
                                </a:lnTo>
                                <a:lnTo>
                                  <a:pt x="492189" y="235702"/>
                                </a:lnTo>
                                <a:lnTo>
                                  <a:pt x="497950" y="229869"/>
                                </a:lnTo>
                                <a:lnTo>
                                  <a:pt x="501789" y="229869"/>
                                </a:lnTo>
                                <a:lnTo>
                                  <a:pt x="501789" y="225823"/>
                                </a:lnTo>
                                <a:lnTo>
                                  <a:pt x="501555" y="225823"/>
                                </a:lnTo>
                                <a:lnTo>
                                  <a:pt x="489814" y="213982"/>
                                </a:lnTo>
                                <a:close/>
                              </a:path>
                              <a:path w="502284" h="775970">
                                <a:moveTo>
                                  <a:pt x="501789" y="237489"/>
                                </a:moveTo>
                                <a:lnTo>
                                  <a:pt x="497950" y="241299"/>
                                </a:lnTo>
                                <a:lnTo>
                                  <a:pt x="501789" y="241299"/>
                                </a:lnTo>
                                <a:lnTo>
                                  <a:pt x="501789" y="237489"/>
                                </a:lnTo>
                                <a:close/>
                              </a:path>
                              <a:path w="502284" h="775970">
                                <a:moveTo>
                                  <a:pt x="44305" y="226384"/>
                                </a:moveTo>
                                <a:lnTo>
                                  <a:pt x="26225" y="226384"/>
                                </a:lnTo>
                                <a:lnTo>
                                  <a:pt x="35439" y="235702"/>
                                </a:lnTo>
                                <a:lnTo>
                                  <a:pt x="35118" y="235702"/>
                                </a:lnTo>
                                <a:lnTo>
                                  <a:pt x="44305" y="226384"/>
                                </a:lnTo>
                                <a:close/>
                              </a:path>
                              <a:path w="502284" h="775970">
                                <a:moveTo>
                                  <a:pt x="130696" y="226384"/>
                                </a:moveTo>
                                <a:lnTo>
                                  <a:pt x="112864" y="226384"/>
                                </a:lnTo>
                                <a:lnTo>
                                  <a:pt x="122077" y="235702"/>
                                </a:lnTo>
                                <a:lnTo>
                                  <a:pt x="121509" y="235702"/>
                                </a:lnTo>
                                <a:lnTo>
                                  <a:pt x="130696" y="226384"/>
                                </a:lnTo>
                                <a:close/>
                              </a:path>
                              <a:path w="502284" h="775970">
                                <a:moveTo>
                                  <a:pt x="177546" y="204176"/>
                                </a:moveTo>
                                <a:lnTo>
                                  <a:pt x="155555" y="226384"/>
                                </a:lnTo>
                                <a:lnTo>
                                  <a:pt x="164769" y="235702"/>
                                </a:lnTo>
                                <a:lnTo>
                                  <a:pt x="164336" y="235702"/>
                                </a:lnTo>
                                <a:lnTo>
                                  <a:pt x="176989" y="222889"/>
                                </a:lnTo>
                                <a:lnTo>
                                  <a:pt x="177485" y="222889"/>
                                </a:lnTo>
                                <a:lnTo>
                                  <a:pt x="168688" y="213982"/>
                                </a:lnTo>
                                <a:lnTo>
                                  <a:pt x="187241" y="213982"/>
                                </a:lnTo>
                                <a:lnTo>
                                  <a:pt x="177546" y="204176"/>
                                </a:lnTo>
                                <a:close/>
                              </a:path>
                              <a:path w="502284" h="775970">
                                <a:moveTo>
                                  <a:pt x="217088" y="226384"/>
                                </a:moveTo>
                                <a:lnTo>
                                  <a:pt x="199503" y="226384"/>
                                </a:lnTo>
                                <a:lnTo>
                                  <a:pt x="208716" y="235702"/>
                                </a:lnTo>
                                <a:lnTo>
                                  <a:pt x="207901" y="235702"/>
                                </a:lnTo>
                                <a:lnTo>
                                  <a:pt x="217088" y="226384"/>
                                </a:lnTo>
                                <a:close/>
                              </a:path>
                              <a:path w="502284" h="775970">
                                <a:moveTo>
                                  <a:pt x="259994" y="226384"/>
                                </a:moveTo>
                                <a:lnTo>
                                  <a:pt x="242255" y="226384"/>
                                </a:lnTo>
                                <a:lnTo>
                                  <a:pt x="251466" y="235702"/>
                                </a:lnTo>
                                <a:lnTo>
                                  <a:pt x="250795" y="235702"/>
                                </a:lnTo>
                                <a:lnTo>
                                  <a:pt x="259994" y="226384"/>
                                </a:lnTo>
                                <a:close/>
                              </a:path>
                              <a:path w="502284" h="775970">
                                <a:moveTo>
                                  <a:pt x="328693" y="182879"/>
                                </a:moveTo>
                                <a:lnTo>
                                  <a:pt x="326113" y="185419"/>
                                </a:lnTo>
                                <a:lnTo>
                                  <a:pt x="285656" y="226384"/>
                                </a:lnTo>
                                <a:lnTo>
                                  <a:pt x="285460" y="226658"/>
                                </a:lnTo>
                                <a:lnTo>
                                  <a:pt x="294389" y="235702"/>
                                </a:lnTo>
                                <a:lnTo>
                                  <a:pt x="307026" y="222889"/>
                                </a:lnTo>
                                <a:lnTo>
                                  <a:pt x="302705" y="218439"/>
                                </a:lnTo>
                                <a:lnTo>
                                  <a:pt x="298312" y="213982"/>
                                </a:lnTo>
                                <a:lnTo>
                                  <a:pt x="316508" y="213982"/>
                                </a:lnTo>
                                <a:lnTo>
                                  <a:pt x="307328" y="204700"/>
                                </a:lnTo>
                                <a:lnTo>
                                  <a:pt x="324964" y="204700"/>
                                </a:lnTo>
                                <a:lnTo>
                                  <a:pt x="328827" y="200783"/>
                                </a:lnTo>
                                <a:lnTo>
                                  <a:pt x="320050" y="191892"/>
                                </a:lnTo>
                                <a:lnTo>
                                  <a:pt x="337595" y="191892"/>
                                </a:lnTo>
                                <a:lnTo>
                                  <a:pt x="328693" y="182879"/>
                                </a:lnTo>
                                <a:close/>
                              </a:path>
                              <a:path w="502284" h="775970">
                                <a:moveTo>
                                  <a:pt x="347026" y="226384"/>
                                </a:moveTo>
                                <a:lnTo>
                                  <a:pt x="328774" y="226384"/>
                                </a:lnTo>
                                <a:lnTo>
                                  <a:pt x="337990" y="235702"/>
                                </a:lnTo>
                                <a:lnTo>
                                  <a:pt x="337813" y="235702"/>
                                </a:lnTo>
                                <a:lnTo>
                                  <a:pt x="347026" y="226384"/>
                                </a:lnTo>
                                <a:close/>
                              </a:path>
                              <a:path w="502284" h="775970">
                                <a:moveTo>
                                  <a:pt x="415190" y="182879"/>
                                </a:moveTo>
                                <a:lnTo>
                                  <a:pt x="371931" y="226658"/>
                                </a:lnTo>
                                <a:lnTo>
                                  <a:pt x="380864" y="235702"/>
                                </a:lnTo>
                                <a:lnTo>
                                  <a:pt x="380504" y="235702"/>
                                </a:lnTo>
                                <a:lnTo>
                                  <a:pt x="393173" y="222889"/>
                                </a:lnTo>
                                <a:lnTo>
                                  <a:pt x="393459" y="222889"/>
                                </a:lnTo>
                                <a:lnTo>
                                  <a:pt x="384682" y="213982"/>
                                </a:lnTo>
                                <a:lnTo>
                                  <a:pt x="403088" y="213982"/>
                                </a:lnTo>
                                <a:lnTo>
                                  <a:pt x="393900" y="204700"/>
                                </a:lnTo>
                                <a:lnTo>
                                  <a:pt x="411156" y="204700"/>
                                </a:lnTo>
                                <a:lnTo>
                                  <a:pt x="415028" y="200783"/>
                                </a:lnTo>
                                <a:lnTo>
                                  <a:pt x="415296" y="200783"/>
                                </a:lnTo>
                                <a:lnTo>
                                  <a:pt x="406516" y="191892"/>
                                </a:lnTo>
                                <a:lnTo>
                                  <a:pt x="424097" y="191892"/>
                                </a:lnTo>
                                <a:lnTo>
                                  <a:pt x="415190" y="182879"/>
                                </a:lnTo>
                                <a:close/>
                              </a:path>
                              <a:path w="502284" h="775970">
                                <a:moveTo>
                                  <a:pt x="433665" y="226384"/>
                                </a:moveTo>
                                <a:lnTo>
                                  <a:pt x="415365" y="226384"/>
                                </a:lnTo>
                                <a:lnTo>
                                  <a:pt x="424590" y="235702"/>
                                </a:lnTo>
                                <a:lnTo>
                                  <a:pt x="424451" y="235702"/>
                                </a:lnTo>
                                <a:lnTo>
                                  <a:pt x="433665" y="226384"/>
                                </a:lnTo>
                                <a:close/>
                              </a:path>
                              <a:path w="502284" h="775970">
                                <a:moveTo>
                                  <a:pt x="476356" y="226384"/>
                                </a:moveTo>
                                <a:lnTo>
                                  <a:pt x="458183" y="226384"/>
                                </a:lnTo>
                                <a:lnTo>
                                  <a:pt x="467392" y="235702"/>
                                </a:lnTo>
                                <a:lnTo>
                                  <a:pt x="467143" y="235702"/>
                                </a:lnTo>
                                <a:lnTo>
                                  <a:pt x="476356" y="226384"/>
                                </a:lnTo>
                                <a:close/>
                              </a:path>
                              <a:path w="502284" h="775970">
                                <a:moveTo>
                                  <a:pt x="57776" y="213982"/>
                                </a:moveTo>
                                <a:lnTo>
                                  <a:pt x="56532" y="213982"/>
                                </a:lnTo>
                                <a:lnTo>
                                  <a:pt x="47750" y="222889"/>
                                </a:lnTo>
                                <a:lnTo>
                                  <a:pt x="48294" y="222889"/>
                                </a:lnTo>
                                <a:lnTo>
                                  <a:pt x="60368" y="235115"/>
                                </a:lnTo>
                                <a:lnTo>
                                  <a:pt x="61669" y="233679"/>
                                </a:lnTo>
                                <a:lnTo>
                                  <a:pt x="69454" y="225823"/>
                                </a:lnTo>
                                <a:lnTo>
                                  <a:pt x="57776" y="213982"/>
                                </a:lnTo>
                                <a:close/>
                              </a:path>
                              <a:path w="502284" h="775970">
                                <a:moveTo>
                                  <a:pt x="90907" y="204176"/>
                                </a:moveTo>
                                <a:lnTo>
                                  <a:pt x="69454" y="225823"/>
                                </a:lnTo>
                                <a:lnTo>
                                  <a:pt x="78618" y="235115"/>
                                </a:lnTo>
                                <a:lnTo>
                                  <a:pt x="78420" y="235115"/>
                                </a:lnTo>
                                <a:lnTo>
                                  <a:pt x="90498" y="222889"/>
                                </a:lnTo>
                                <a:lnTo>
                                  <a:pt x="90939" y="222889"/>
                                </a:lnTo>
                                <a:lnTo>
                                  <a:pt x="82142" y="213982"/>
                                </a:lnTo>
                                <a:lnTo>
                                  <a:pt x="100602" y="213982"/>
                                </a:lnTo>
                                <a:lnTo>
                                  <a:pt x="90907" y="204176"/>
                                </a:lnTo>
                                <a:close/>
                              </a:path>
                              <a:path w="502284" h="775970">
                                <a:moveTo>
                                  <a:pt x="143294" y="213982"/>
                                </a:moveTo>
                                <a:lnTo>
                                  <a:pt x="142923" y="213982"/>
                                </a:lnTo>
                                <a:lnTo>
                                  <a:pt x="134142" y="222889"/>
                                </a:lnTo>
                                <a:lnTo>
                                  <a:pt x="134839" y="222889"/>
                                </a:lnTo>
                                <a:lnTo>
                                  <a:pt x="146914" y="235115"/>
                                </a:lnTo>
                                <a:lnTo>
                                  <a:pt x="155555" y="226384"/>
                                </a:lnTo>
                                <a:lnTo>
                                  <a:pt x="143294" y="213982"/>
                                </a:lnTo>
                                <a:close/>
                              </a:path>
                              <a:path w="502284" h="775970">
                                <a:moveTo>
                                  <a:pt x="501789" y="229869"/>
                                </a:moveTo>
                                <a:lnTo>
                                  <a:pt x="497950" y="229869"/>
                                </a:lnTo>
                                <a:lnTo>
                                  <a:pt x="501789" y="233679"/>
                                </a:lnTo>
                                <a:lnTo>
                                  <a:pt x="501789" y="229869"/>
                                </a:lnTo>
                                <a:close/>
                              </a:path>
                              <a:path w="502284" h="775970">
                                <a:moveTo>
                                  <a:pt x="0" y="218439"/>
                                </a:moveTo>
                                <a:lnTo>
                                  <a:pt x="4559" y="223519"/>
                                </a:lnTo>
                                <a:lnTo>
                                  <a:pt x="4787" y="223287"/>
                                </a:lnTo>
                                <a:lnTo>
                                  <a:pt x="0" y="218439"/>
                                </a:lnTo>
                                <a:close/>
                              </a:path>
                              <a:path w="502284" h="775970">
                                <a:moveTo>
                                  <a:pt x="4787" y="204700"/>
                                </a:moveTo>
                                <a:lnTo>
                                  <a:pt x="0" y="209549"/>
                                </a:lnTo>
                                <a:lnTo>
                                  <a:pt x="0" y="218439"/>
                                </a:lnTo>
                                <a:lnTo>
                                  <a:pt x="4787" y="223287"/>
                                </a:lnTo>
                                <a:lnTo>
                                  <a:pt x="13935" y="213982"/>
                                </a:lnTo>
                                <a:lnTo>
                                  <a:pt x="4787" y="204700"/>
                                </a:lnTo>
                                <a:close/>
                              </a:path>
                              <a:path w="502284" h="775970">
                                <a:moveTo>
                                  <a:pt x="35992" y="191892"/>
                                </a:moveTo>
                                <a:lnTo>
                                  <a:pt x="35649" y="191892"/>
                                </a:lnTo>
                                <a:lnTo>
                                  <a:pt x="26580" y="201118"/>
                                </a:lnTo>
                                <a:lnTo>
                                  <a:pt x="26792" y="201118"/>
                                </a:lnTo>
                                <a:lnTo>
                                  <a:pt x="48294" y="222889"/>
                                </a:lnTo>
                                <a:lnTo>
                                  <a:pt x="47750" y="222889"/>
                                </a:lnTo>
                                <a:lnTo>
                                  <a:pt x="56532" y="213982"/>
                                </a:lnTo>
                                <a:lnTo>
                                  <a:pt x="38336" y="213982"/>
                                </a:lnTo>
                                <a:lnTo>
                                  <a:pt x="48038" y="204176"/>
                                </a:lnTo>
                                <a:lnTo>
                                  <a:pt x="47774" y="203839"/>
                                </a:lnTo>
                                <a:lnTo>
                                  <a:pt x="35992" y="191892"/>
                                </a:lnTo>
                                <a:close/>
                              </a:path>
                              <a:path w="502284" h="775970">
                                <a:moveTo>
                                  <a:pt x="78763" y="191892"/>
                                </a:moveTo>
                                <a:lnTo>
                                  <a:pt x="78309" y="191892"/>
                                </a:lnTo>
                                <a:lnTo>
                                  <a:pt x="69214" y="201118"/>
                                </a:lnTo>
                                <a:lnTo>
                                  <a:pt x="69438" y="201118"/>
                                </a:lnTo>
                                <a:lnTo>
                                  <a:pt x="90939" y="222889"/>
                                </a:lnTo>
                                <a:lnTo>
                                  <a:pt x="90498" y="222889"/>
                                </a:lnTo>
                                <a:lnTo>
                                  <a:pt x="99298" y="213982"/>
                                </a:lnTo>
                                <a:lnTo>
                                  <a:pt x="81189" y="213982"/>
                                </a:lnTo>
                                <a:lnTo>
                                  <a:pt x="90907" y="204176"/>
                                </a:lnTo>
                                <a:lnTo>
                                  <a:pt x="78763" y="191892"/>
                                </a:lnTo>
                                <a:close/>
                              </a:path>
                              <a:path w="502284" h="775970">
                                <a:moveTo>
                                  <a:pt x="121454" y="191892"/>
                                </a:moveTo>
                                <a:lnTo>
                                  <a:pt x="121120" y="191892"/>
                                </a:lnTo>
                                <a:lnTo>
                                  <a:pt x="112672" y="200444"/>
                                </a:lnTo>
                                <a:lnTo>
                                  <a:pt x="134839" y="222889"/>
                                </a:lnTo>
                                <a:lnTo>
                                  <a:pt x="134142" y="222889"/>
                                </a:lnTo>
                                <a:lnTo>
                                  <a:pt x="142923" y="213982"/>
                                </a:lnTo>
                                <a:lnTo>
                                  <a:pt x="124922" y="213982"/>
                                </a:lnTo>
                                <a:lnTo>
                                  <a:pt x="134097" y="204700"/>
                                </a:lnTo>
                                <a:lnTo>
                                  <a:pt x="133599" y="204176"/>
                                </a:lnTo>
                                <a:lnTo>
                                  <a:pt x="121454" y="191892"/>
                                </a:lnTo>
                                <a:close/>
                              </a:path>
                              <a:path w="502284" h="775970">
                                <a:moveTo>
                                  <a:pt x="165401" y="191892"/>
                                </a:moveTo>
                                <a:lnTo>
                                  <a:pt x="164700" y="191892"/>
                                </a:lnTo>
                                <a:lnTo>
                                  <a:pt x="155605" y="201118"/>
                                </a:lnTo>
                                <a:lnTo>
                                  <a:pt x="155983" y="201118"/>
                                </a:lnTo>
                                <a:lnTo>
                                  <a:pt x="177485" y="222889"/>
                                </a:lnTo>
                                <a:lnTo>
                                  <a:pt x="176989" y="222889"/>
                                </a:lnTo>
                                <a:lnTo>
                                  <a:pt x="185785" y="213982"/>
                                </a:lnTo>
                                <a:lnTo>
                                  <a:pt x="167831" y="213982"/>
                                </a:lnTo>
                                <a:lnTo>
                                  <a:pt x="177538" y="204176"/>
                                </a:lnTo>
                                <a:lnTo>
                                  <a:pt x="165401" y="191892"/>
                                </a:lnTo>
                                <a:close/>
                              </a:path>
                              <a:path w="502284" h="775970">
                                <a:moveTo>
                                  <a:pt x="208161" y="191892"/>
                                </a:moveTo>
                                <a:lnTo>
                                  <a:pt x="207597" y="191892"/>
                                </a:lnTo>
                                <a:lnTo>
                                  <a:pt x="199153" y="200444"/>
                                </a:lnTo>
                                <a:lnTo>
                                  <a:pt x="198927" y="200783"/>
                                </a:lnTo>
                                <a:lnTo>
                                  <a:pt x="220713" y="222889"/>
                                </a:lnTo>
                                <a:lnTo>
                                  <a:pt x="220533" y="222889"/>
                                </a:lnTo>
                                <a:lnTo>
                                  <a:pt x="229315" y="213982"/>
                                </a:lnTo>
                                <a:lnTo>
                                  <a:pt x="211428" y="213982"/>
                                </a:lnTo>
                                <a:lnTo>
                                  <a:pt x="220598" y="204700"/>
                                </a:lnTo>
                                <a:lnTo>
                                  <a:pt x="220821" y="204700"/>
                                </a:lnTo>
                                <a:lnTo>
                                  <a:pt x="208161" y="191892"/>
                                </a:lnTo>
                                <a:close/>
                              </a:path>
                              <a:path w="502284" h="775970">
                                <a:moveTo>
                                  <a:pt x="251136" y="191892"/>
                                </a:moveTo>
                                <a:lnTo>
                                  <a:pt x="249961" y="193039"/>
                                </a:lnTo>
                                <a:lnTo>
                                  <a:pt x="242661" y="200444"/>
                                </a:lnTo>
                                <a:lnTo>
                                  <a:pt x="242387" y="200783"/>
                                </a:lnTo>
                                <a:lnTo>
                                  <a:pt x="264203" y="222889"/>
                                </a:lnTo>
                                <a:lnTo>
                                  <a:pt x="263444" y="222889"/>
                                </a:lnTo>
                                <a:lnTo>
                                  <a:pt x="272237" y="213982"/>
                                </a:lnTo>
                                <a:lnTo>
                                  <a:pt x="254380" y="213982"/>
                                </a:lnTo>
                                <a:lnTo>
                                  <a:pt x="263561" y="204700"/>
                                </a:lnTo>
                                <a:lnTo>
                                  <a:pt x="263781" y="204700"/>
                                </a:lnTo>
                                <a:lnTo>
                                  <a:pt x="251136" y="191892"/>
                                </a:lnTo>
                                <a:close/>
                              </a:path>
                              <a:path w="502284" h="775970">
                                <a:moveTo>
                                  <a:pt x="294661" y="191892"/>
                                </a:moveTo>
                                <a:lnTo>
                                  <a:pt x="294043" y="191892"/>
                                </a:lnTo>
                                <a:lnTo>
                                  <a:pt x="285601" y="200444"/>
                                </a:lnTo>
                                <a:lnTo>
                                  <a:pt x="285305" y="200783"/>
                                </a:lnTo>
                                <a:lnTo>
                                  <a:pt x="307090" y="222889"/>
                                </a:lnTo>
                                <a:lnTo>
                                  <a:pt x="311414" y="218439"/>
                                </a:lnTo>
                                <a:lnTo>
                                  <a:pt x="315810" y="213982"/>
                                </a:lnTo>
                                <a:lnTo>
                                  <a:pt x="297904" y="213982"/>
                                </a:lnTo>
                                <a:lnTo>
                                  <a:pt x="307071" y="204700"/>
                                </a:lnTo>
                                <a:lnTo>
                                  <a:pt x="307328" y="204700"/>
                                </a:lnTo>
                                <a:lnTo>
                                  <a:pt x="294661" y="191892"/>
                                </a:lnTo>
                                <a:close/>
                              </a:path>
                              <a:path w="502284" h="775970">
                                <a:moveTo>
                                  <a:pt x="337595" y="191892"/>
                                </a:moveTo>
                                <a:lnTo>
                                  <a:pt x="328827" y="200783"/>
                                </a:lnTo>
                                <a:lnTo>
                                  <a:pt x="350648" y="222889"/>
                                </a:lnTo>
                                <a:lnTo>
                                  <a:pt x="350481" y="222889"/>
                                </a:lnTo>
                                <a:lnTo>
                                  <a:pt x="359288" y="213982"/>
                                </a:lnTo>
                                <a:lnTo>
                                  <a:pt x="340550" y="213982"/>
                                </a:lnTo>
                                <a:lnTo>
                                  <a:pt x="349717" y="204700"/>
                                </a:lnTo>
                                <a:lnTo>
                                  <a:pt x="350244" y="204700"/>
                                </a:lnTo>
                                <a:lnTo>
                                  <a:pt x="337595" y="191892"/>
                                </a:lnTo>
                                <a:close/>
                              </a:path>
                              <a:path w="502284" h="775970">
                                <a:moveTo>
                                  <a:pt x="381222" y="191892"/>
                                </a:moveTo>
                                <a:lnTo>
                                  <a:pt x="379993" y="193039"/>
                                </a:lnTo>
                                <a:lnTo>
                                  <a:pt x="372006" y="201118"/>
                                </a:lnTo>
                                <a:lnTo>
                                  <a:pt x="393459" y="222889"/>
                                </a:lnTo>
                                <a:lnTo>
                                  <a:pt x="393173" y="222889"/>
                                </a:lnTo>
                                <a:lnTo>
                                  <a:pt x="401979" y="213982"/>
                                </a:lnTo>
                                <a:lnTo>
                                  <a:pt x="384450" y="213982"/>
                                </a:lnTo>
                                <a:lnTo>
                                  <a:pt x="393617" y="204700"/>
                                </a:lnTo>
                                <a:lnTo>
                                  <a:pt x="393900" y="204700"/>
                                </a:lnTo>
                                <a:lnTo>
                                  <a:pt x="381222" y="191892"/>
                                </a:lnTo>
                                <a:close/>
                              </a:path>
                              <a:path w="502284" h="775970">
                                <a:moveTo>
                                  <a:pt x="424097" y="191892"/>
                                </a:moveTo>
                                <a:lnTo>
                                  <a:pt x="423819" y="191892"/>
                                </a:lnTo>
                                <a:lnTo>
                                  <a:pt x="415028" y="200783"/>
                                </a:lnTo>
                                <a:lnTo>
                                  <a:pt x="415296" y="200783"/>
                                </a:lnTo>
                                <a:lnTo>
                                  <a:pt x="437127" y="222889"/>
                                </a:lnTo>
                                <a:lnTo>
                                  <a:pt x="445926" y="213982"/>
                                </a:lnTo>
                                <a:lnTo>
                                  <a:pt x="427096" y="213982"/>
                                </a:lnTo>
                                <a:lnTo>
                                  <a:pt x="436262" y="204700"/>
                                </a:lnTo>
                                <a:lnTo>
                                  <a:pt x="436754" y="204700"/>
                                </a:lnTo>
                                <a:lnTo>
                                  <a:pt x="424097" y="191892"/>
                                </a:lnTo>
                                <a:close/>
                              </a:path>
                              <a:path w="502284" h="775970">
                                <a:moveTo>
                                  <a:pt x="467914" y="191892"/>
                                </a:moveTo>
                                <a:lnTo>
                                  <a:pt x="467766" y="191892"/>
                                </a:lnTo>
                                <a:lnTo>
                                  <a:pt x="458503" y="201261"/>
                                </a:lnTo>
                                <a:lnTo>
                                  <a:pt x="479811" y="222889"/>
                                </a:lnTo>
                                <a:lnTo>
                                  <a:pt x="488618" y="213982"/>
                                </a:lnTo>
                                <a:lnTo>
                                  <a:pt x="469741" y="213982"/>
                                </a:lnTo>
                                <a:lnTo>
                                  <a:pt x="479758" y="203839"/>
                                </a:lnTo>
                                <a:lnTo>
                                  <a:pt x="467914" y="191892"/>
                                </a:lnTo>
                                <a:close/>
                              </a:path>
                              <a:path w="502284" h="775970">
                                <a:moveTo>
                                  <a:pt x="38887" y="170184"/>
                                </a:moveTo>
                                <a:lnTo>
                                  <a:pt x="4787" y="204700"/>
                                </a:lnTo>
                                <a:lnTo>
                                  <a:pt x="13964" y="213982"/>
                                </a:lnTo>
                                <a:lnTo>
                                  <a:pt x="26580" y="201118"/>
                                </a:lnTo>
                                <a:lnTo>
                                  <a:pt x="26792" y="201118"/>
                                </a:lnTo>
                                <a:lnTo>
                                  <a:pt x="17681" y="191892"/>
                                </a:lnTo>
                                <a:lnTo>
                                  <a:pt x="35992" y="191892"/>
                                </a:lnTo>
                                <a:lnTo>
                                  <a:pt x="26838" y="182611"/>
                                </a:lnTo>
                                <a:lnTo>
                                  <a:pt x="44773" y="182611"/>
                                </a:lnTo>
                                <a:lnTo>
                                  <a:pt x="47959" y="179370"/>
                                </a:lnTo>
                                <a:lnTo>
                                  <a:pt x="38887" y="170184"/>
                                </a:lnTo>
                                <a:close/>
                              </a:path>
                              <a:path w="502284" h="775970">
                                <a:moveTo>
                                  <a:pt x="90834" y="160921"/>
                                </a:moveTo>
                                <a:lnTo>
                                  <a:pt x="48371" y="203839"/>
                                </a:lnTo>
                                <a:lnTo>
                                  <a:pt x="48106" y="204176"/>
                                </a:lnTo>
                                <a:lnTo>
                                  <a:pt x="57776" y="213982"/>
                                </a:lnTo>
                                <a:lnTo>
                                  <a:pt x="56532" y="213982"/>
                                </a:lnTo>
                                <a:lnTo>
                                  <a:pt x="69214" y="201118"/>
                                </a:lnTo>
                                <a:lnTo>
                                  <a:pt x="69438" y="201118"/>
                                </a:lnTo>
                                <a:lnTo>
                                  <a:pt x="60326" y="191892"/>
                                </a:lnTo>
                                <a:lnTo>
                                  <a:pt x="78763" y="191892"/>
                                </a:lnTo>
                                <a:lnTo>
                                  <a:pt x="69586" y="182611"/>
                                </a:lnTo>
                                <a:lnTo>
                                  <a:pt x="87459" y="182611"/>
                                </a:lnTo>
                                <a:lnTo>
                                  <a:pt x="90918" y="179103"/>
                                </a:lnTo>
                                <a:lnTo>
                                  <a:pt x="91595" y="179103"/>
                                </a:lnTo>
                                <a:lnTo>
                                  <a:pt x="82786" y="170184"/>
                                </a:lnTo>
                                <a:lnTo>
                                  <a:pt x="99991" y="170184"/>
                                </a:lnTo>
                                <a:lnTo>
                                  <a:pt x="90834" y="160921"/>
                                </a:lnTo>
                                <a:close/>
                              </a:path>
                              <a:path w="502284" h="775970">
                                <a:moveTo>
                                  <a:pt x="103654" y="191313"/>
                                </a:moveTo>
                                <a:lnTo>
                                  <a:pt x="90907" y="204176"/>
                                </a:lnTo>
                                <a:lnTo>
                                  <a:pt x="100602" y="213982"/>
                                </a:lnTo>
                                <a:lnTo>
                                  <a:pt x="99298" y="213982"/>
                                </a:lnTo>
                                <a:lnTo>
                                  <a:pt x="112672" y="200444"/>
                                </a:lnTo>
                                <a:lnTo>
                                  <a:pt x="103654" y="191313"/>
                                </a:lnTo>
                                <a:close/>
                              </a:path>
                              <a:path w="502284" h="775970">
                                <a:moveTo>
                                  <a:pt x="146872" y="191892"/>
                                </a:moveTo>
                                <a:lnTo>
                                  <a:pt x="145623" y="193039"/>
                                </a:lnTo>
                                <a:lnTo>
                                  <a:pt x="134615" y="204176"/>
                                </a:lnTo>
                                <a:lnTo>
                                  <a:pt x="134117" y="204700"/>
                                </a:lnTo>
                                <a:lnTo>
                                  <a:pt x="143294" y="213982"/>
                                </a:lnTo>
                                <a:lnTo>
                                  <a:pt x="142923" y="213982"/>
                                </a:lnTo>
                                <a:lnTo>
                                  <a:pt x="155605" y="201118"/>
                                </a:lnTo>
                                <a:lnTo>
                                  <a:pt x="155983" y="201118"/>
                                </a:lnTo>
                                <a:lnTo>
                                  <a:pt x="146872" y="191892"/>
                                </a:lnTo>
                                <a:close/>
                              </a:path>
                              <a:path w="502284" h="775970">
                                <a:moveTo>
                                  <a:pt x="198987" y="182611"/>
                                </a:moveTo>
                                <a:lnTo>
                                  <a:pt x="198617" y="182879"/>
                                </a:lnTo>
                                <a:lnTo>
                                  <a:pt x="177546" y="204176"/>
                                </a:lnTo>
                                <a:lnTo>
                                  <a:pt x="187241" y="213982"/>
                                </a:lnTo>
                                <a:lnTo>
                                  <a:pt x="185785" y="213982"/>
                                </a:lnTo>
                                <a:lnTo>
                                  <a:pt x="198818" y="200783"/>
                                </a:lnTo>
                                <a:lnTo>
                                  <a:pt x="198592" y="200444"/>
                                </a:lnTo>
                                <a:lnTo>
                                  <a:pt x="190165" y="191892"/>
                                </a:lnTo>
                                <a:lnTo>
                                  <a:pt x="208161" y="191892"/>
                                </a:lnTo>
                                <a:lnTo>
                                  <a:pt x="198987" y="182611"/>
                                </a:lnTo>
                                <a:close/>
                              </a:path>
                              <a:path w="502284" h="775970">
                                <a:moveTo>
                                  <a:pt x="238465" y="204700"/>
                                </a:moveTo>
                                <a:lnTo>
                                  <a:pt x="220821" y="204700"/>
                                </a:lnTo>
                                <a:lnTo>
                                  <a:pt x="229996" y="213982"/>
                                </a:lnTo>
                                <a:lnTo>
                                  <a:pt x="229315" y="213982"/>
                                </a:lnTo>
                                <a:lnTo>
                                  <a:pt x="238465" y="204700"/>
                                </a:lnTo>
                                <a:close/>
                              </a:path>
                              <a:path w="502284" h="775970">
                                <a:moveTo>
                                  <a:pt x="281399" y="204700"/>
                                </a:moveTo>
                                <a:lnTo>
                                  <a:pt x="263781" y="204700"/>
                                </a:lnTo>
                                <a:lnTo>
                                  <a:pt x="272945" y="213982"/>
                                </a:lnTo>
                                <a:lnTo>
                                  <a:pt x="272237" y="213982"/>
                                </a:lnTo>
                                <a:lnTo>
                                  <a:pt x="281399" y="204700"/>
                                </a:lnTo>
                                <a:close/>
                              </a:path>
                              <a:path w="502284" h="775970">
                                <a:moveTo>
                                  <a:pt x="324964" y="204700"/>
                                </a:moveTo>
                                <a:lnTo>
                                  <a:pt x="307328" y="204700"/>
                                </a:lnTo>
                                <a:lnTo>
                                  <a:pt x="316508" y="213982"/>
                                </a:lnTo>
                                <a:lnTo>
                                  <a:pt x="315810" y="213982"/>
                                </a:lnTo>
                                <a:lnTo>
                                  <a:pt x="324964" y="204700"/>
                                </a:lnTo>
                                <a:close/>
                              </a:path>
                              <a:path w="502284" h="775970">
                                <a:moveTo>
                                  <a:pt x="368465" y="204700"/>
                                </a:moveTo>
                                <a:lnTo>
                                  <a:pt x="350244" y="204700"/>
                                </a:lnTo>
                                <a:lnTo>
                                  <a:pt x="359411" y="213982"/>
                                </a:lnTo>
                                <a:lnTo>
                                  <a:pt x="363670" y="209549"/>
                                </a:lnTo>
                                <a:lnTo>
                                  <a:pt x="368465" y="204700"/>
                                </a:lnTo>
                                <a:close/>
                              </a:path>
                              <a:path w="502284" h="775970">
                                <a:moveTo>
                                  <a:pt x="411156" y="204700"/>
                                </a:moveTo>
                                <a:lnTo>
                                  <a:pt x="393900" y="204700"/>
                                </a:lnTo>
                                <a:lnTo>
                                  <a:pt x="403088" y="213982"/>
                                </a:lnTo>
                                <a:lnTo>
                                  <a:pt x="401979" y="213982"/>
                                </a:lnTo>
                                <a:lnTo>
                                  <a:pt x="411156" y="204700"/>
                                </a:lnTo>
                                <a:close/>
                              </a:path>
                              <a:path w="502284" h="775970">
                                <a:moveTo>
                                  <a:pt x="455103" y="204700"/>
                                </a:moveTo>
                                <a:lnTo>
                                  <a:pt x="436754" y="204700"/>
                                </a:lnTo>
                                <a:lnTo>
                                  <a:pt x="445926" y="213982"/>
                                </a:lnTo>
                                <a:lnTo>
                                  <a:pt x="455103" y="204700"/>
                                </a:lnTo>
                                <a:close/>
                              </a:path>
                              <a:path w="502284" h="775970">
                                <a:moveTo>
                                  <a:pt x="492304" y="191136"/>
                                </a:moveTo>
                                <a:lnTo>
                                  <a:pt x="479758" y="203839"/>
                                </a:lnTo>
                                <a:lnTo>
                                  <a:pt x="489814" y="213982"/>
                                </a:lnTo>
                                <a:lnTo>
                                  <a:pt x="488618" y="213982"/>
                                </a:lnTo>
                                <a:lnTo>
                                  <a:pt x="501667" y="200783"/>
                                </a:lnTo>
                                <a:lnTo>
                                  <a:pt x="501789" y="196849"/>
                                </a:lnTo>
                                <a:lnTo>
                                  <a:pt x="497950" y="196849"/>
                                </a:lnTo>
                                <a:lnTo>
                                  <a:pt x="492304" y="191136"/>
                                </a:lnTo>
                                <a:close/>
                              </a:path>
                              <a:path w="502284" h="775970">
                                <a:moveTo>
                                  <a:pt x="4787" y="204700"/>
                                </a:moveTo>
                                <a:lnTo>
                                  <a:pt x="4283" y="204700"/>
                                </a:lnTo>
                                <a:lnTo>
                                  <a:pt x="0" y="208279"/>
                                </a:lnTo>
                                <a:lnTo>
                                  <a:pt x="0" y="209549"/>
                                </a:lnTo>
                                <a:lnTo>
                                  <a:pt x="4787" y="204700"/>
                                </a:lnTo>
                                <a:close/>
                              </a:path>
                              <a:path w="502284" h="775970">
                                <a:moveTo>
                                  <a:pt x="446390" y="170184"/>
                                </a:moveTo>
                                <a:lnTo>
                                  <a:pt x="445282" y="170184"/>
                                </a:lnTo>
                                <a:lnTo>
                                  <a:pt x="436464" y="179103"/>
                                </a:lnTo>
                                <a:lnTo>
                                  <a:pt x="436673" y="179103"/>
                                </a:lnTo>
                                <a:lnTo>
                                  <a:pt x="458503" y="201261"/>
                                </a:lnTo>
                                <a:lnTo>
                                  <a:pt x="467766" y="191892"/>
                                </a:lnTo>
                                <a:lnTo>
                                  <a:pt x="448911" y="191892"/>
                                </a:lnTo>
                                <a:lnTo>
                                  <a:pt x="458078" y="182611"/>
                                </a:lnTo>
                                <a:lnTo>
                                  <a:pt x="458711" y="182611"/>
                                </a:lnTo>
                                <a:lnTo>
                                  <a:pt x="446390" y="170184"/>
                                </a:lnTo>
                                <a:close/>
                              </a:path>
                              <a:path w="502284" h="775970">
                                <a:moveTo>
                                  <a:pt x="4796" y="160260"/>
                                </a:moveTo>
                                <a:lnTo>
                                  <a:pt x="0" y="165099"/>
                                </a:lnTo>
                                <a:lnTo>
                                  <a:pt x="0" y="173989"/>
                                </a:lnTo>
                                <a:lnTo>
                                  <a:pt x="26792" y="201118"/>
                                </a:lnTo>
                                <a:lnTo>
                                  <a:pt x="26580" y="201118"/>
                                </a:lnTo>
                                <a:lnTo>
                                  <a:pt x="35649" y="191892"/>
                                </a:lnTo>
                                <a:lnTo>
                                  <a:pt x="17429" y="191892"/>
                                </a:lnTo>
                                <a:lnTo>
                                  <a:pt x="26592" y="182611"/>
                                </a:lnTo>
                                <a:lnTo>
                                  <a:pt x="26838" y="182611"/>
                                </a:lnTo>
                                <a:lnTo>
                                  <a:pt x="23379" y="179103"/>
                                </a:lnTo>
                                <a:lnTo>
                                  <a:pt x="4526" y="179103"/>
                                </a:lnTo>
                                <a:lnTo>
                                  <a:pt x="13319" y="170184"/>
                                </a:lnTo>
                                <a:lnTo>
                                  <a:pt x="14583" y="170184"/>
                                </a:lnTo>
                                <a:lnTo>
                                  <a:pt x="4796" y="160260"/>
                                </a:lnTo>
                                <a:close/>
                              </a:path>
                              <a:path w="502284" h="775970">
                                <a:moveTo>
                                  <a:pt x="57300" y="170184"/>
                                </a:moveTo>
                                <a:lnTo>
                                  <a:pt x="56989" y="170184"/>
                                </a:lnTo>
                                <a:lnTo>
                                  <a:pt x="47959" y="179370"/>
                                </a:lnTo>
                                <a:lnTo>
                                  <a:pt x="69438" y="201118"/>
                                </a:lnTo>
                                <a:lnTo>
                                  <a:pt x="69214" y="201118"/>
                                </a:lnTo>
                                <a:lnTo>
                                  <a:pt x="78309" y="191892"/>
                                </a:lnTo>
                                <a:lnTo>
                                  <a:pt x="60191" y="191892"/>
                                </a:lnTo>
                                <a:lnTo>
                                  <a:pt x="69374" y="182611"/>
                                </a:lnTo>
                                <a:lnTo>
                                  <a:pt x="69586" y="182611"/>
                                </a:lnTo>
                                <a:lnTo>
                                  <a:pt x="57300" y="170184"/>
                                </a:lnTo>
                                <a:close/>
                              </a:path>
                              <a:path w="502284" h="775970">
                                <a:moveTo>
                                  <a:pt x="198990" y="139076"/>
                                </a:moveTo>
                                <a:lnTo>
                                  <a:pt x="198800" y="139243"/>
                                </a:lnTo>
                                <a:lnTo>
                                  <a:pt x="147330" y="191313"/>
                                </a:lnTo>
                                <a:lnTo>
                                  <a:pt x="146872" y="191892"/>
                                </a:lnTo>
                                <a:lnTo>
                                  <a:pt x="155983" y="201118"/>
                                </a:lnTo>
                                <a:lnTo>
                                  <a:pt x="155605" y="201118"/>
                                </a:lnTo>
                                <a:lnTo>
                                  <a:pt x="164700" y="191892"/>
                                </a:lnTo>
                                <a:lnTo>
                                  <a:pt x="165401" y="191892"/>
                                </a:lnTo>
                                <a:lnTo>
                                  <a:pt x="156225" y="182611"/>
                                </a:lnTo>
                                <a:lnTo>
                                  <a:pt x="173851" y="182611"/>
                                </a:lnTo>
                                <a:lnTo>
                                  <a:pt x="177309" y="179103"/>
                                </a:lnTo>
                                <a:lnTo>
                                  <a:pt x="177560" y="179103"/>
                                </a:lnTo>
                                <a:lnTo>
                                  <a:pt x="168770" y="170184"/>
                                </a:lnTo>
                                <a:lnTo>
                                  <a:pt x="186704" y="170184"/>
                                </a:lnTo>
                                <a:lnTo>
                                  <a:pt x="177548" y="160921"/>
                                </a:lnTo>
                                <a:lnTo>
                                  <a:pt x="195233" y="160921"/>
                                </a:lnTo>
                                <a:lnTo>
                                  <a:pt x="198874" y="157228"/>
                                </a:lnTo>
                                <a:lnTo>
                                  <a:pt x="199403" y="157228"/>
                                </a:lnTo>
                                <a:lnTo>
                                  <a:pt x="190381" y="148087"/>
                                </a:lnTo>
                                <a:lnTo>
                                  <a:pt x="207887" y="148087"/>
                                </a:lnTo>
                                <a:lnTo>
                                  <a:pt x="198990" y="139076"/>
                                </a:lnTo>
                                <a:close/>
                              </a:path>
                              <a:path w="502284" h="775970">
                                <a:moveTo>
                                  <a:pt x="359733" y="170184"/>
                                </a:moveTo>
                                <a:lnTo>
                                  <a:pt x="359004" y="170184"/>
                                </a:lnTo>
                                <a:lnTo>
                                  <a:pt x="355250" y="173989"/>
                                </a:lnTo>
                                <a:lnTo>
                                  <a:pt x="350313" y="179103"/>
                                </a:lnTo>
                                <a:lnTo>
                                  <a:pt x="372006" y="201118"/>
                                </a:lnTo>
                                <a:lnTo>
                                  <a:pt x="381127" y="191892"/>
                                </a:lnTo>
                                <a:lnTo>
                                  <a:pt x="362366" y="191892"/>
                                </a:lnTo>
                                <a:lnTo>
                                  <a:pt x="371533" y="182611"/>
                                </a:lnTo>
                                <a:lnTo>
                                  <a:pt x="372034" y="182611"/>
                                </a:lnTo>
                                <a:lnTo>
                                  <a:pt x="359733" y="170184"/>
                                </a:lnTo>
                                <a:close/>
                              </a:path>
                              <a:path w="502284" h="775970">
                                <a:moveTo>
                                  <a:pt x="186704" y="170184"/>
                                </a:moveTo>
                                <a:lnTo>
                                  <a:pt x="186102" y="170184"/>
                                </a:lnTo>
                                <a:lnTo>
                                  <a:pt x="177309" y="179103"/>
                                </a:lnTo>
                                <a:lnTo>
                                  <a:pt x="177560" y="179103"/>
                                </a:lnTo>
                                <a:lnTo>
                                  <a:pt x="198927" y="200783"/>
                                </a:lnTo>
                                <a:lnTo>
                                  <a:pt x="199153" y="200444"/>
                                </a:lnTo>
                                <a:lnTo>
                                  <a:pt x="207597" y="191892"/>
                                </a:lnTo>
                                <a:lnTo>
                                  <a:pt x="189696" y="191892"/>
                                </a:lnTo>
                                <a:lnTo>
                                  <a:pt x="198883" y="182611"/>
                                </a:lnTo>
                                <a:lnTo>
                                  <a:pt x="195783" y="179370"/>
                                </a:lnTo>
                                <a:lnTo>
                                  <a:pt x="186704" y="170184"/>
                                </a:lnTo>
                                <a:close/>
                              </a:path>
                              <a:path w="502284" h="775970">
                                <a:moveTo>
                                  <a:pt x="229703" y="170184"/>
                                </a:moveTo>
                                <a:lnTo>
                                  <a:pt x="229033" y="170184"/>
                                </a:lnTo>
                                <a:lnTo>
                                  <a:pt x="220226" y="179103"/>
                                </a:lnTo>
                                <a:lnTo>
                                  <a:pt x="220991" y="179103"/>
                                </a:lnTo>
                                <a:lnTo>
                                  <a:pt x="242387" y="200783"/>
                                </a:lnTo>
                                <a:lnTo>
                                  <a:pt x="242661" y="200444"/>
                                </a:lnTo>
                                <a:lnTo>
                                  <a:pt x="251092" y="191892"/>
                                </a:lnTo>
                                <a:lnTo>
                                  <a:pt x="233251" y="191892"/>
                                </a:lnTo>
                                <a:lnTo>
                                  <a:pt x="242155" y="182879"/>
                                </a:lnTo>
                                <a:lnTo>
                                  <a:pt x="241972" y="182611"/>
                                </a:lnTo>
                                <a:lnTo>
                                  <a:pt x="229703" y="170184"/>
                                </a:lnTo>
                                <a:close/>
                              </a:path>
                              <a:path w="502284" h="775970">
                                <a:moveTo>
                                  <a:pt x="273191" y="170184"/>
                                </a:moveTo>
                                <a:lnTo>
                                  <a:pt x="272493" y="170184"/>
                                </a:lnTo>
                                <a:lnTo>
                                  <a:pt x="263700" y="179103"/>
                                </a:lnTo>
                                <a:lnTo>
                                  <a:pt x="263939" y="179103"/>
                                </a:lnTo>
                                <a:lnTo>
                                  <a:pt x="285305" y="200783"/>
                                </a:lnTo>
                                <a:lnTo>
                                  <a:pt x="285601" y="200444"/>
                                </a:lnTo>
                                <a:lnTo>
                                  <a:pt x="294043" y="191892"/>
                                </a:lnTo>
                                <a:lnTo>
                                  <a:pt x="276228" y="191892"/>
                                </a:lnTo>
                                <a:lnTo>
                                  <a:pt x="285409" y="182611"/>
                                </a:lnTo>
                                <a:lnTo>
                                  <a:pt x="282276" y="179370"/>
                                </a:lnTo>
                                <a:lnTo>
                                  <a:pt x="273191" y="170184"/>
                                </a:lnTo>
                                <a:close/>
                              </a:path>
                              <a:path w="502284" h="775970">
                                <a:moveTo>
                                  <a:pt x="316154" y="170184"/>
                                </a:moveTo>
                                <a:lnTo>
                                  <a:pt x="315472" y="170184"/>
                                </a:lnTo>
                                <a:lnTo>
                                  <a:pt x="306668" y="179103"/>
                                </a:lnTo>
                                <a:lnTo>
                                  <a:pt x="307425" y="179103"/>
                                </a:lnTo>
                                <a:lnTo>
                                  <a:pt x="328827" y="200783"/>
                                </a:lnTo>
                                <a:lnTo>
                                  <a:pt x="337595" y="191892"/>
                                </a:lnTo>
                                <a:lnTo>
                                  <a:pt x="319720" y="191892"/>
                                </a:lnTo>
                                <a:lnTo>
                                  <a:pt x="328622" y="182879"/>
                                </a:lnTo>
                                <a:lnTo>
                                  <a:pt x="328428" y="182611"/>
                                </a:lnTo>
                                <a:lnTo>
                                  <a:pt x="316154" y="170184"/>
                                </a:lnTo>
                                <a:close/>
                              </a:path>
                              <a:path w="502284" h="775970">
                                <a:moveTo>
                                  <a:pt x="402644" y="170184"/>
                                </a:moveTo>
                                <a:lnTo>
                                  <a:pt x="398828" y="173989"/>
                                </a:lnTo>
                                <a:lnTo>
                                  <a:pt x="393886" y="179103"/>
                                </a:lnTo>
                                <a:lnTo>
                                  <a:pt x="415296" y="200783"/>
                                </a:lnTo>
                                <a:lnTo>
                                  <a:pt x="415028" y="200783"/>
                                </a:lnTo>
                                <a:lnTo>
                                  <a:pt x="423819" y="191892"/>
                                </a:lnTo>
                                <a:lnTo>
                                  <a:pt x="406266" y="191892"/>
                                </a:lnTo>
                                <a:lnTo>
                                  <a:pt x="415167" y="182879"/>
                                </a:lnTo>
                                <a:lnTo>
                                  <a:pt x="414925" y="182611"/>
                                </a:lnTo>
                                <a:lnTo>
                                  <a:pt x="402644" y="170184"/>
                                </a:lnTo>
                                <a:close/>
                              </a:path>
                              <a:path w="502284" h="775970">
                                <a:moveTo>
                                  <a:pt x="112278" y="182611"/>
                                </a:moveTo>
                                <a:lnTo>
                                  <a:pt x="103654" y="191313"/>
                                </a:lnTo>
                                <a:lnTo>
                                  <a:pt x="112672" y="200444"/>
                                </a:lnTo>
                                <a:lnTo>
                                  <a:pt x="121120" y="191892"/>
                                </a:lnTo>
                                <a:lnTo>
                                  <a:pt x="121454" y="191892"/>
                                </a:lnTo>
                                <a:lnTo>
                                  <a:pt x="112278" y="182611"/>
                                </a:lnTo>
                                <a:close/>
                              </a:path>
                              <a:path w="502284" h="775970">
                                <a:moveTo>
                                  <a:pt x="497950" y="185419"/>
                                </a:moveTo>
                                <a:lnTo>
                                  <a:pt x="492304" y="191136"/>
                                </a:lnTo>
                                <a:lnTo>
                                  <a:pt x="497950" y="196849"/>
                                </a:lnTo>
                                <a:lnTo>
                                  <a:pt x="501789" y="193039"/>
                                </a:lnTo>
                                <a:lnTo>
                                  <a:pt x="501789" y="190499"/>
                                </a:lnTo>
                                <a:lnTo>
                                  <a:pt x="497950" y="185419"/>
                                </a:lnTo>
                                <a:close/>
                              </a:path>
                              <a:path w="502284" h="775970">
                                <a:moveTo>
                                  <a:pt x="501789" y="193039"/>
                                </a:moveTo>
                                <a:lnTo>
                                  <a:pt x="497950" y="196849"/>
                                </a:lnTo>
                                <a:lnTo>
                                  <a:pt x="501789" y="196849"/>
                                </a:lnTo>
                                <a:lnTo>
                                  <a:pt x="501789" y="193039"/>
                                </a:lnTo>
                                <a:close/>
                              </a:path>
                              <a:path w="502284" h="775970">
                                <a:moveTo>
                                  <a:pt x="44773" y="182611"/>
                                </a:moveTo>
                                <a:lnTo>
                                  <a:pt x="26838" y="182611"/>
                                </a:lnTo>
                                <a:lnTo>
                                  <a:pt x="35992" y="191892"/>
                                </a:lnTo>
                                <a:lnTo>
                                  <a:pt x="35649" y="191892"/>
                                </a:lnTo>
                                <a:lnTo>
                                  <a:pt x="44773" y="182611"/>
                                </a:lnTo>
                                <a:close/>
                              </a:path>
                              <a:path w="502284" h="775970">
                                <a:moveTo>
                                  <a:pt x="87459" y="182611"/>
                                </a:moveTo>
                                <a:lnTo>
                                  <a:pt x="69586" y="182611"/>
                                </a:lnTo>
                                <a:lnTo>
                                  <a:pt x="78763" y="191892"/>
                                </a:lnTo>
                                <a:lnTo>
                                  <a:pt x="78309" y="191892"/>
                                </a:lnTo>
                                <a:lnTo>
                                  <a:pt x="87459" y="182611"/>
                                </a:lnTo>
                                <a:close/>
                              </a:path>
                              <a:path w="502284" h="775970">
                                <a:moveTo>
                                  <a:pt x="134277" y="160412"/>
                                </a:moveTo>
                                <a:lnTo>
                                  <a:pt x="112278" y="182611"/>
                                </a:lnTo>
                                <a:lnTo>
                                  <a:pt x="121454" y="191892"/>
                                </a:lnTo>
                                <a:lnTo>
                                  <a:pt x="121120" y="191892"/>
                                </a:lnTo>
                                <a:lnTo>
                                  <a:pt x="133755" y="179103"/>
                                </a:lnTo>
                                <a:lnTo>
                                  <a:pt x="134241" y="179103"/>
                                </a:lnTo>
                                <a:lnTo>
                                  <a:pt x="125432" y="170184"/>
                                </a:lnTo>
                                <a:lnTo>
                                  <a:pt x="143939" y="170184"/>
                                </a:lnTo>
                                <a:lnTo>
                                  <a:pt x="134277" y="160412"/>
                                </a:lnTo>
                                <a:close/>
                              </a:path>
                              <a:path w="502284" h="775970">
                                <a:moveTo>
                                  <a:pt x="143939" y="170184"/>
                                </a:moveTo>
                                <a:lnTo>
                                  <a:pt x="142566" y="170184"/>
                                </a:lnTo>
                                <a:lnTo>
                                  <a:pt x="133755" y="179103"/>
                                </a:lnTo>
                                <a:lnTo>
                                  <a:pt x="134241" y="179103"/>
                                </a:lnTo>
                                <a:lnTo>
                                  <a:pt x="146872" y="191892"/>
                                </a:lnTo>
                                <a:lnTo>
                                  <a:pt x="147330" y="191313"/>
                                </a:lnTo>
                                <a:lnTo>
                                  <a:pt x="155932" y="182611"/>
                                </a:lnTo>
                                <a:lnTo>
                                  <a:pt x="156225" y="182611"/>
                                </a:lnTo>
                                <a:lnTo>
                                  <a:pt x="143939" y="170184"/>
                                </a:lnTo>
                                <a:close/>
                              </a:path>
                              <a:path w="502284" h="775970">
                                <a:moveTo>
                                  <a:pt x="173851" y="182611"/>
                                </a:moveTo>
                                <a:lnTo>
                                  <a:pt x="156225" y="182611"/>
                                </a:lnTo>
                                <a:lnTo>
                                  <a:pt x="165401" y="191892"/>
                                </a:lnTo>
                                <a:lnTo>
                                  <a:pt x="164700" y="191892"/>
                                </a:lnTo>
                                <a:lnTo>
                                  <a:pt x="173851" y="182611"/>
                                </a:lnTo>
                                <a:close/>
                              </a:path>
                              <a:path w="502284" h="775970">
                                <a:moveTo>
                                  <a:pt x="242200" y="138848"/>
                                </a:moveTo>
                                <a:lnTo>
                                  <a:pt x="202091" y="179370"/>
                                </a:lnTo>
                                <a:lnTo>
                                  <a:pt x="198987" y="182611"/>
                                </a:lnTo>
                                <a:lnTo>
                                  <a:pt x="208161" y="191892"/>
                                </a:lnTo>
                                <a:lnTo>
                                  <a:pt x="207597" y="191892"/>
                                </a:lnTo>
                                <a:lnTo>
                                  <a:pt x="220226" y="179103"/>
                                </a:lnTo>
                                <a:lnTo>
                                  <a:pt x="220991" y="179103"/>
                                </a:lnTo>
                                <a:lnTo>
                                  <a:pt x="212189" y="170184"/>
                                </a:lnTo>
                                <a:lnTo>
                                  <a:pt x="229703" y="170184"/>
                                </a:lnTo>
                                <a:lnTo>
                                  <a:pt x="220558" y="160921"/>
                                </a:lnTo>
                                <a:lnTo>
                                  <a:pt x="238179" y="160921"/>
                                </a:lnTo>
                                <a:lnTo>
                                  <a:pt x="241826" y="157228"/>
                                </a:lnTo>
                                <a:lnTo>
                                  <a:pt x="242383" y="157228"/>
                                </a:lnTo>
                                <a:lnTo>
                                  <a:pt x="233374" y="148087"/>
                                </a:lnTo>
                                <a:lnTo>
                                  <a:pt x="251337" y="148087"/>
                                </a:lnTo>
                                <a:lnTo>
                                  <a:pt x="242200" y="138848"/>
                                </a:lnTo>
                                <a:close/>
                              </a:path>
                              <a:path w="502284" h="775970">
                                <a:moveTo>
                                  <a:pt x="285431" y="139076"/>
                                </a:moveTo>
                                <a:lnTo>
                                  <a:pt x="242421" y="182611"/>
                                </a:lnTo>
                                <a:lnTo>
                                  <a:pt x="242237" y="182879"/>
                                </a:lnTo>
                                <a:lnTo>
                                  <a:pt x="251136" y="191892"/>
                                </a:lnTo>
                                <a:lnTo>
                                  <a:pt x="251663" y="191313"/>
                                </a:lnTo>
                                <a:lnTo>
                                  <a:pt x="263700" y="179103"/>
                                </a:lnTo>
                                <a:lnTo>
                                  <a:pt x="263939" y="179103"/>
                                </a:lnTo>
                                <a:lnTo>
                                  <a:pt x="255150" y="170184"/>
                                </a:lnTo>
                                <a:lnTo>
                                  <a:pt x="273191" y="170184"/>
                                </a:lnTo>
                                <a:lnTo>
                                  <a:pt x="264030" y="160921"/>
                                </a:lnTo>
                                <a:lnTo>
                                  <a:pt x="281625" y="160921"/>
                                </a:lnTo>
                                <a:lnTo>
                                  <a:pt x="285266" y="157228"/>
                                </a:lnTo>
                                <a:lnTo>
                                  <a:pt x="285832" y="157228"/>
                                </a:lnTo>
                                <a:lnTo>
                                  <a:pt x="276808" y="148087"/>
                                </a:lnTo>
                                <a:lnTo>
                                  <a:pt x="294330" y="148087"/>
                                </a:lnTo>
                                <a:lnTo>
                                  <a:pt x="285431" y="139076"/>
                                </a:lnTo>
                                <a:close/>
                              </a:path>
                              <a:path w="502284" h="775970">
                                <a:moveTo>
                                  <a:pt x="328713" y="138848"/>
                                </a:moveTo>
                                <a:lnTo>
                                  <a:pt x="328468" y="139076"/>
                                </a:lnTo>
                                <a:lnTo>
                                  <a:pt x="288614" y="179370"/>
                                </a:lnTo>
                                <a:lnTo>
                                  <a:pt x="285482" y="182611"/>
                                </a:lnTo>
                                <a:lnTo>
                                  <a:pt x="294661" y="191892"/>
                                </a:lnTo>
                                <a:lnTo>
                                  <a:pt x="294043" y="191892"/>
                                </a:lnTo>
                                <a:lnTo>
                                  <a:pt x="306668" y="179103"/>
                                </a:lnTo>
                                <a:lnTo>
                                  <a:pt x="307425" y="179103"/>
                                </a:lnTo>
                                <a:lnTo>
                                  <a:pt x="298621" y="170184"/>
                                </a:lnTo>
                                <a:lnTo>
                                  <a:pt x="316154" y="170184"/>
                                </a:lnTo>
                                <a:lnTo>
                                  <a:pt x="307006" y="160921"/>
                                </a:lnTo>
                                <a:lnTo>
                                  <a:pt x="324616" y="160921"/>
                                </a:lnTo>
                                <a:lnTo>
                                  <a:pt x="328262" y="157228"/>
                                </a:lnTo>
                                <a:lnTo>
                                  <a:pt x="328758" y="157228"/>
                                </a:lnTo>
                                <a:lnTo>
                                  <a:pt x="319750" y="148087"/>
                                </a:lnTo>
                                <a:lnTo>
                                  <a:pt x="337859" y="148087"/>
                                </a:lnTo>
                                <a:lnTo>
                                  <a:pt x="328713" y="138848"/>
                                </a:lnTo>
                                <a:close/>
                              </a:path>
                              <a:path w="502284" h="775970">
                                <a:moveTo>
                                  <a:pt x="371902" y="139076"/>
                                </a:moveTo>
                                <a:lnTo>
                                  <a:pt x="371718" y="139243"/>
                                </a:lnTo>
                                <a:lnTo>
                                  <a:pt x="328887" y="182611"/>
                                </a:lnTo>
                                <a:lnTo>
                                  <a:pt x="328693" y="182879"/>
                                </a:lnTo>
                                <a:lnTo>
                                  <a:pt x="337595" y="191892"/>
                                </a:lnTo>
                                <a:lnTo>
                                  <a:pt x="350208" y="179103"/>
                                </a:lnTo>
                                <a:lnTo>
                                  <a:pt x="345274" y="173989"/>
                                </a:lnTo>
                                <a:lnTo>
                                  <a:pt x="341524" y="170184"/>
                                </a:lnTo>
                                <a:lnTo>
                                  <a:pt x="359733" y="170184"/>
                                </a:lnTo>
                                <a:lnTo>
                                  <a:pt x="350564" y="160921"/>
                                </a:lnTo>
                                <a:lnTo>
                                  <a:pt x="368138" y="160921"/>
                                </a:lnTo>
                                <a:lnTo>
                                  <a:pt x="371780" y="157228"/>
                                </a:lnTo>
                                <a:lnTo>
                                  <a:pt x="372284" y="157228"/>
                                </a:lnTo>
                                <a:lnTo>
                                  <a:pt x="363257" y="148087"/>
                                </a:lnTo>
                                <a:lnTo>
                                  <a:pt x="380807" y="148087"/>
                                </a:lnTo>
                                <a:lnTo>
                                  <a:pt x="371902" y="139076"/>
                                </a:lnTo>
                                <a:close/>
                              </a:path>
                              <a:path w="502284" h="775970">
                                <a:moveTo>
                                  <a:pt x="390304" y="182611"/>
                                </a:moveTo>
                                <a:lnTo>
                                  <a:pt x="372034" y="182611"/>
                                </a:lnTo>
                                <a:lnTo>
                                  <a:pt x="381222" y="191892"/>
                                </a:lnTo>
                                <a:lnTo>
                                  <a:pt x="381700" y="191313"/>
                                </a:lnTo>
                                <a:lnTo>
                                  <a:pt x="390304" y="182611"/>
                                </a:lnTo>
                                <a:close/>
                              </a:path>
                              <a:path w="502284" h="775970">
                                <a:moveTo>
                                  <a:pt x="458452" y="139076"/>
                                </a:moveTo>
                                <a:lnTo>
                                  <a:pt x="458263" y="139243"/>
                                </a:lnTo>
                                <a:lnTo>
                                  <a:pt x="415432" y="182611"/>
                                </a:lnTo>
                                <a:lnTo>
                                  <a:pt x="415190" y="182879"/>
                                </a:lnTo>
                                <a:lnTo>
                                  <a:pt x="424097" y="191892"/>
                                </a:lnTo>
                                <a:lnTo>
                                  <a:pt x="423819" y="191892"/>
                                </a:lnTo>
                                <a:lnTo>
                                  <a:pt x="436464" y="179103"/>
                                </a:lnTo>
                                <a:lnTo>
                                  <a:pt x="436673" y="179103"/>
                                </a:lnTo>
                                <a:lnTo>
                                  <a:pt x="427886" y="170184"/>
                                </a:lnTo>
                                <a:lnTo>
                                  <a:pt x="446390" y="170184"/>
                                </a:lnTo>
                                <a:lnTo>
                                  <a:pt x="437207" y="160921"/>
                                </a:lnTo>
                                <a:lnTo>
                                  <a:pt x="454439" y="160921"/>
                                </a:lnTo>
                                <a:lnTo>
                                  <a:pt x="458090" y="157228"/>
                                </a:lnTo>
                                <a:lnTo>
                                  <a:pt x="458792" y="157228"/>
                                </a:lnTo>
                                <a:lnTo>
                                  <a:pt x="449758" y="148087"/>
                                </a:lnTo>
                                <a:lnTo>
                                  <a:pt x="467367" y="148087"/>
                                </a:lnTo>
                                <a:lnTo>
                                  <a:pt x="458452" y="139076"/>
                                </a:lnTo>
                                <a:close/>
                              </a:path>
                              <a:path w="502284" h="775970">
                                <a:moveTo>
                                  <a:pt x="476942" y="182611"/>
                                </a:moveTo>
                                <a:lnTo>
                                  <a:pt x="458711" y="182611"/>
                                </a:lnTo>
                                <a:lnTo>
                                  <a:pt x="467914" y="191892"/>
                                </a:lnTo>
                                <a:lnTo>
                                  <a:pt x="467766" y="191892"/>
                                </a:lnTo>
                                <a:lnTo>
                                  <a:pt x="476942" y="182611"/>
                                </a:lnTo>
                                <a:close/>
                              </a:path>
                              <a:path w="502284" h="775970">
                                <a:moveTo>
                                  <a:pt x="99991" y="170184"/>
                                </a:moveTo>
                                <a:lnTo>
                                  <a:pt x="99710" y="170184"/>
                                </a:lnTo>
                                <a:lnTo>
                                  <a:pt x="90918" y="179103"/>
                                </a:lnTo>
                                <a:lnTo>
                                  <a:pt x="91595" y="179103"/>
                                </a:lnTo>
                                <a:lnTo>
                                  <a:pt x="103654" y="191313"/>
                                </a:lnTo>
                                <a:lnTo>
                                  <a:pt x="112278" y="182611"/>
                                </a:lnTo>
                                <a:lnTo>
                                  <a:pt x="99991" y="170184"/>
                                </a:lnTo>
                                <a:close/>
                              </a:path>
                              <a:path w="502284" h="775970">
                                <a:moveTo>
                                  <a:pt x="489229" y="170184"/>
                                </a:moveTo>
                                <a:lnTo>
                                  <a:pt x="480411" y="179103"/>
                                </a:lnTo>
                                <a:lnTo>
                                  <a:pt x="492304" y="191136"/>
                                </a:lnTo>
                                <a:lnTo>
                                  <a:pt x="497950" y="185419"/>
                                </a:lnTo>
                                <a:lnTo>
                                  <a:pt x="501789" y="185419"/>
                                </a:lnTo>
                                <a:lnTo>
                                  <a:pt x="501789" y="182879"/>
                                </a:lnTo>
                                <a:lnTo>
                                  <a:pt x="489229" y="170184"/>
                                </a:lnTo>
                                <a:close/>
                              </a:path>
                              <a:path w="502284" h="775970">
                                <a:moveTo>
                                  <a:pt x="501789" y="185419"/>
                                </a:moveTo>
                                <a:lnTo>
                                  <a:pt x="497950" y="185419"/>
                                </a:lnTo>
                                <a:lnTo>
                                  <a:pt x="501789" y="190499"/>
                                </a:lnTo>
                                <a:lnTo>
                                  <a:pt x="501789" y="185419"/>
                                </a:lnTo>
                                <a:close/>
                              </a:path>
                              <a:path w="502284" h="775970">
                                <a:moveTo>
                                  <a:pt x="69401" y="139243"/>
                                </a:moveTo>
                                <a:lnTo>
                                  <a:pt x="38887" y="170184"/>
                                </a:lnTo>
                                <a:lnTo>
                                  <a:pt x="47959" y="179370"/>
                                </a:lnTo>
                                <a:lnTo>
                                  <a:pt x="56989" y="170184"/>
                                </a:lnTo>
                                <a:lnTo>
                                  <a:pt x="57300" y="170184"/>
                                </a:lnTo>
                                <a:lnTo>
                                  <a:pt x="48142" y="160921"/>
                                </a:lnTo>
                                <a:lnTo>
                                  <a:pt x="66094" y="160921"/>
                                </a:lnTo>
                                <a:lnTo>
                                  <a:pt x="69724" y="157228"/>
                                </a:lnTo>
                                <a:lnTo>
                                  <a:pt x="69991" y="157228"/>
                                </a:lnTo>
                                <a:lnTo>
                                  <a:pt x="60963" y="148087"/>
                                </a:lnTo>
                                <a:lnTo>
                                  <a:pt x="78144" y="148087"/>
                                </a:lnTo>
                                <a:lnTo>
                                  <a:pt x="69401" y="139243"/>
                                </a:lnTo>
                                <a:close/>
                              </a:path>
                              <a:path w="502284" h="775970">
                                <a:moveTo>
                                  <a:pt x="0" y="173989"/>
                                </a:moveTo>
                                <a:lnTo>
                                  <a:pt x="4589" y="179103"/>
                                </a:lnTo>
                                <a:lnTo>
                                  <a:pt x="5050" y="179103"/>
                                </a:lnTo>
                                <a:lnTo>
                                  <a:pt x="0" y="173989"/>
                                </a:lnTo>
                                <a:close/>
                              </a:path>
                              <a:path w="502284" h="775970">
                                <a:moveTo>
                                  <a:pt x="14583" y="170184"/>
                                </a:moveTo>
                                <a:lnTo>
                                  <a:pt x="13319" y="170184"/>
                                </a:lnTo>
                                <a:lnTo>
                                  <a:pt x="4526" y="179103"/>
                                </a:lnTo>
                                <a:lnTo>
                                  <a:pt x="23379" y="179103"/>
                                </a:lnTo>
                                <a:lnTo>
                                  <a:pt x="14583" y="170184"/>
                                </a:lnTo>
                                <a:close/>
                              </a:path>
                              <a:path w="502284" h="775970">
                                <a:moveTo>
                                  <a:pt x="78428" y="148374"/>
                                </a:moveTo>
                                <a:lnTo>
                                  <a:pt x="69724" y="157228"/>
                                </a:lnTo>
                                <a:lnTo>
                                  <a:pt x="69991" y="157228"/>
                                </a:lnTo>
                                <a:lnTo>
                                  <a:pt x="91595" y="179103"/>
                                </a:lnTo>
                                <a:lnTo>
                                  <a:pt x="90918" y="179103"/>
                                </a:lnTo>
                                <a:lnTo>
                                  <a:pt x="99710" y="170184"/>
                                </a:lnTo>
                                <a:lnTo>
                                  <a:pt x="81669" y="170184"/>
                                </a:lnTo>
                                <a:lnTo>
                                  <a:pt x="90834" y="160921"/>
                                </a:lnTo>
                                <a:lnTo>
                                  <a:pt x="78428" y="148374"/>
                                </a:lnTo>
                                <a:close/>
                              </a:path>
                              <a:path w="502284" h="775970">
                                <a:moveTo>
                                  <a:pt x="122091" y="148087"/>
                                </a:moveTo>
                                <a:lnTo>
                                  <a:pt x="121495" y="148087"/>
                                </a:lnTo>
                                <a:lnTo>
                                  <a:pt x="112483" y="157228"/>
                                </a:lnTo>
                                <a:lnTo>
                                  <a:pt x="112637" y="157228"/>
                                </a:lnTo>
                                <a:lnTo>
                                  <a:pt x="134241" y="179103"/>
                                </a:lnTo>
                                <a:lnTo>
                                  <a:pt x="133755" y="179103"/>
                                </a:lnTo>
                                <a:lnTo>
                                  <a:pt x="142566" y="170184"/>
                                </a:lnTo>
                                <a:lnTo>
                                  <a:pt x="124593" y="170184"/>
                                </a:lnTo>
                                <a:lnTo>
                                  <a:pt x="134277" y="160412"/>
                                </a:lnTo>
                                <a:lnTo>
                                  <a:pt x="122091" y="148087"/>
                                </a:lnTo>
                                <a:close/>
                              </a:path>
                              <a:path w="502284" h="775970">
                                <a:moveTo>
                                  <a:pt x="164862" y="148087"/>
                                </a:moveTo>
                                <a:lnTo>
                                  <a:pt x="164396" y="148087"/>
                                </a:lnTo>
                                <a:lnTo>
                                  <a:pt x="155365" y="157228"/>
                                </a:lnTo>
                                <a:lnTo>
                                  <a:pt x="156001" y="157228"/>
                                </a:lnTo>
                                <a:lnTo>
                                  <a:pt x="177560" y="179103"/>
                                </a:lnTo>
                                <a:lnTo>
                                  <a:pt x="177309" y="179103"/>
                                </a:lnTo>
                                <a:lnTo>
                                  <a:pt x="186102" y="170184"/>
                                </a:lnTo>
                                <a:lnTo>
                                  <a:pt x="168215" y="170184"/>
                                </a:lnTo>
                                <a:lnTo>
                                  <a:pt x="177371" y="160921"/>
                                </a:lnTo>
                                <a:lnTo>
                                  <a:pt x="177548" y="160921"/>
                                </a:lnTo>
                                <a:lnTo>
                                  <a:pt x="164862" y="148087"/>
                                </a:lnTo>
                                <a:close/>
                              </a:path>
                              <a:path w="502284" h="775970">
                                <a:moveTo>
                                  <a:pt x="207887" y="148087"/>
                                </a:moveTo>
                                <a:lnTo>
                                  <a:pt x="198874" y="157228"/>
                                </a:lnTo>
                                <a:lnTo>
                                  <a:pt x="199403" y="157228"/>
                                </a:lnTo>
                                <a:lnTo>
                                  <a:pt x="220991" y="179103"/>
                                </a:lnTo>
                                <a:lnTo>
                                  <a:pt x="220226" y="179103"/>
                                </a:lnTo>
                                <a:lnTo>
                                  <a:pt x="229033" y="170184"/>
                                </a:lnTo>
                                <a:lnTo>
                                  <a:pt x="211183" y="170184"/>
                                </a:lnTo>
                                <a:lnTo>
                                  <a:pt x="220352" y="160921"/>
                                </a:lnTo>
                                <a:lnTo>
                                  <a:pt x="220558" y="160921"/>
                                </a:lnTo>
                                <a:lnTo>
                                  <a:pt x="207887" y="148087"/>
                                </a:lnTo>
                                <a:close/>
                              </a:path>
                              <a:path w="502284" h="775970">
                                <a:moveTo>
                                  <a:pt x="251337" y="148087"/>
                                </a:moveTo>
                                <a:lnTo>
                                  <a:pt x="250853" y="148087"/>
                                </a:lnTo>
                                <a:lnTo>
                                  <a:pt x="241826" y="157228"/>
                                </a:lnTo>
                                <a:lnTo>
                                  <a:pt x="242383" y="157228"/>
                                </a:lnTo>
                                <a:lnTo>
                                  <a:pt x="263939" y="179103"/>
                                </a:lnTo>
                                <a:lnTo>
                                  <a:pt x="263700" y="179103"/>
                                </a:lnTo>
                                <a:lnTo>
                                  <a:pt x="272493" y="170184"/>
                                </a:lnTo>
                                <a:lnTo>
                                  <a:pt x="254698" y="170184"/>
                                </a:lnTo>
                                <a:lnTo>
                                  <a:pt x="263849" y="160921"/>
                                </a:lnTo>
                                <a:lnTo>
                                  <a:pt x="264030" y="160921"/>
                                </a:lnTo>
                                <a:lnTo>
                                  <a:pt x="251337" y="148087"/>
                                </a:lnTo>
                                <a:close/>
                              </a:path>
                              <a:path w="502284" h="775970">
                                <a:moveTo>
                                  <a:pt x="294330" y="148087"/>
                                </a:moveTo>
                                <a:lnTo>
                                  <a:pt x="293995" y="148374"/>
                                </a:lnTo>
                                <a:lnTo>
                                  <a:pt x="285266" y="157228"/>
                                </a:lnTo>
                                <a:lnTo>
                                  <a:pt x="285832" y="157228"/>
                                </a:lnTo>
                                <a:lnTo>
                                  <a:pt x="307425" y="179103"/>
                                </a:lnTo>
                                <a:lnTo>
                                  <a:pt x="306668" y="179103"/>
                                </a:lnTo>
                                <a:lnTo>
                                  <a:pt x="315472" y="170184"/>
                                </a:lnTo>
                                <a:lnTo>
                                  <a:pt x="297700" y="170184"/>
                                </a:lnTo>
                                <a:lnTo>
                                  <a:pt x="306861" y="160921"/>
                                </a:lnTo>
                                <a:lnTo>
                                  <a:pt x="307006" y="160921"/>
                                </a:lnTo>
                                <a:lnTo>
                                  <a:pt x="294330" y="148087"/>
                                </a:lnTo>
                                <a:close/>
                              </a:path>
                              <a:path w="502284" h="775970">
                                <a:moveTo>
                                  <a:pt x="337859" y="148087"/>
                                </a:moveTo>
                                <a:lnTo>
                                  <a:pt x="337286" y="148087"/>
                                </a:lnTo>
                                <a:lnTo>
                                  <a:pt x="328262" y="157228"/>
                                </a:lnTo>
                                <a:lnTo>
                                  <a:pt x="328758" y="157228"/>
                                </a:lnTo>
                                <a:lnTo>
                                  <a:pt x="350313" y="179103"/>
                                </a:lnTo>
                                <a:lnTo>
                                  <a:pt x="355250" y="173989"/>
                                </a:lnTo>
                                <a:lnTo>
                                  <a:pt x="359004" y="170184"/>
                                </a:lnTo>
                                <a:lnTo>
                                  <a:pt x="341160" y="170184"/>
                                </a:lnTo>
                                <a:lnTo>
                                  <a:pt x="350308" y="160921"/>
                                </a:lnTo>
                                <a:lnTo>
                                  <a:pt x="350564" y="160921"/>
                                </a:lnTo>
                                <a:lnTo>
                                  <a:pt x="337859" y="148087"/>
                                </a:lnTo>
                                <a:close/>
                              </a:path>
                              <a:path w="502284" h="775970">
                                <a:moveTo>
                                  <a:pt x="380807" y="148087"/>
                                </a:moveTo>
                                <a:lnTo>
                                  <a:pt x="371780" y="157228"/>
                                </a:lnTo>
                                <a:lnTo>
                                  <a:pt x="372284" y="157228"/>
                                </a:lnTo>
                                <a:lnTo>
                                  <a:pt x="393886" y="179103"/>
                                </a:lnTo>
                                <a:lnTo>
                                  <a:pt x="398828" y="173989"/>
                                </a:lnTo>
                                <a:lnTo>
                                  <a:pt x="402590" y="170184"/>
                                </a:lnTo>
                                <a:lnTo>
                                  <a:pt x="383806" y="170184"/>
                                </a:lnTo>
                                <a:lnTo>
                                  <a:pt x="392954" y="160921"/>
                                </a:lnTo>
                                <a:lnTo>
                                  <a:pt x="393491" y="160921"/>
                                </a:lnTo>
                                <a:lnTo>
                                  <a:pt x="380807" y="148087"/>
                                </a:lnTo>
                                <a:close/>
                              </a:path>
                              <a:path w="502284" h="775970">
                                <a:moveTo>
                                  <a:pt x="424482" y="148087"/>
                                </a:moveTo>
                                <a:lnTo>
                                  <a:pt x="424153" y="148374"/>
                                </a:lnTo>
                                <a:lnTo>
                                  <a:pt x="415151" y="157479"/>
                                </a:lnTo>
                                <a:lnTo>
                                  <a:pt x="415370" y="157479"/>
                                </a:lnTo>
                                <a:lnTo>
                                  <a:pt x="436673" y="179103"/>
                                </a:lnTo>
                                <a:lnTo>
                                  <a:pt x="436464" y="179103"/>
                                </a:lnTo>
                                <a:lnTo>
                                  <a:pt x="445282" y="170184"/>
                                </a:lnTo>
                                <a:lnTo>
                                  <a:pt x="427706" y="170184"/>
                                </a:lnTo>
                                <a:lnTo>
                                  <a:pt x="436853" y="160921"/>
                                </a:lnTo>
                                <a:lnTo>
                                  <a:pt x="437207" y="160921"/>
                                </a:lnTo>
                                <a:lnTo>
                                  <a:pt x="424482" y="148087"/>
                                </a:lnTo>
                                <a:close/>
                              </a:path>
                              <a:path w="502284" h="775970">
                                <a:moveTo>
                                  <a:pt x="467367" y="148087"/>
                                </a:moveTo>
                                <a:lnTo>
                                  <a:pt x="467129" y="148087"/>
                                </a:lnTo>
                                <a:lnTo>
                                  <a:pt x="458090" y="157228"/>
                                </a:lnTo>
                                <a:lnTo>
                                  <a:pt x="458792" y="157228"/>
                                </a:lnTo>
                                <a:lnTo>
                                  <a:pt x="480411" y="179103"/>
                                </a:lnTo>
                                <a:lnTo>
                                  <a:pt x="489229" y="170184"/>
                                </a:lnTo>
                                <a:lnTo>
                                  <a:pt x="470351" y="170184"/>
                                </a:lnTo>
                                <a:lnTo>
                                  <a:pt x="479499" y="160921"/>
                                </a:lnTo>
                                <a:lnTo>
                                  <a:pt x="480065" y="160921"/>
                                </a:lnTo>
                                <a:lnTo>
                                  <a:pt x="467367" y="148087"/>
                                </a:lnTo>
                                <a:close/>
                              </a:path>
                              <a:path w="502284" h="775970">
                                <a:moveTo>
                                  <a:pt x="47544" y="117136"/>
                                </a:moveTo>
                                <a:lnTo>
                                  <a:pt x="4796" y="160260"/>
                                </a:lnTo>
                                <a:lnTo>
                                  <a:pt x="14583" y="170184"/>
                                </a:lnTo>
                                <a:lnTo>
                                  <a:pt x="13319" y="170184"/>
                                </a:lnTo>
                                <a:lnTo>
                                  <a:pt x="26091" y="157228"/>
                                </a:lnTo>
                                <a:lnTo>
                                  <a:pt x="17063" y="148087"/>
                                </a:lnTo>
                                <a:lnTo>
                                  <a:pt x="35453" y="148087"/>
                                </a:lnTo>
                                <a:lnTo>
                                  <a:pt x="26319" y="138848"/>
                                </a:lnTo>
                                <a:lnTo>
                                  <a:pt x="44212" y="138848"/>
                                </a:lnTo>
                                <a:lnTo>
                                  <a:pt x="48022" y="134984"/>
                                </a:lnTo>
                                <a:lnTo>
                                  <a:pt x="39529" y="126384"/>
                                </a:lnTo>
                                <a:lnTo>
                                  <a:pt x="56687" y="126384"/>
                                </a:lnTo>
                                <a:lnTo>
                                  <a:pt x="47544" y="117136"/>
                                </a:lnTo>
                                <a:close/>
                              </a:path>
                              <a:path w="502284" h="775970">
                                <a:moveTo>
                                  <a:pt x="35453" y="148087"/>
                                </a:moveTo>
                                <a:lnTo>
                                  <a:pt x="35104" y="148087"/>
                                </a:lnTo>
                                <a:lnTo>
                                  <a:pt x="26091" y="157228"/>
                                </a:lnTo>
                                <a:lnTo>
                                  <a:pt x="38887" y="170184"/>
                                </a:lnTo>
                                <a:lnTo>
                                  <a:pt x="48002" y="160921"/>
                                </a:lnTo>
                                <a:lnTo>
                                  <a:pt x="48142" y="160921"/>
                                </a:lnTo>
                                <a:lnTo>
                                  <a:pt x="35453" y="148087"/>
                                </a:lnTo>
                                <a:close/>
                              </a:path>
                              <a:path w="502284" h="775970">
                                <a:moveTo>
                                  <a:pt x="66094" y="160921"/>
                                </a:moveTo>
                                <a:lnTo>
                                  <a:pt x="48142" y="160921"/>
                                </a:lnTo>
                                <a:lnTo>
                                  <a:pt x="57300" y="170184"/>
                                </a:lnTo>
                                <a:lnTo>
                                  <a:pt x="56989" y="170184"/>
                                </a:lnTo>
                                <a:lnTo>
                                  <a:pt x="66094" y="160921"/>
                                </a:lnTo>
                                <a:close/>
                              </a:path>
                              <a:path w="502284" h="775970">
                                <a:moveTo>
                                  <a:pt x="103609" y="148087"/>
                                </a:moveTo>
                                <a:lnTo>
                                  <a:pt x="103248" y="148374"/>
                                </a:lnTo>
                                <a:lnTo>
                                  <a:pt x="90834" y="160921"/>
                                </a:lnTo>
                                <a:lnTo>
                                  <a:pt x="99991" y="170184"/>
                                </a:lnTo>
                                <a:lnTo>
                                  <a:pt x="99710" y="170184"/>
                                </a:lnTo>
                                <a:lnTo>
                                  <a:pt x="112483" y="157228"/>
                                </a:lnTo>
                                <a:lnTo>
                                  <a:pt x="112637" y="157228"/>
                                </a:lnTo>
                                <a:lnTo>
                                  <a:pt x="103609" y="148087"/>
                                </a:lnTo>
                                <a:close/>
                              </a:path>
                              <a:path w="502284" h="775970">
                                <a:moveTo>
                                  <a:pt x="155730" y="138848"/>
                                </a:moveTo>
                                <a:lnTo>
                                  <a:pt x="155420" y="139076"/>
                                </a:lnTo>
                                <a:lnTo>
                                  <a:pt x="134277" y="160412"/>
                                </a:lnTo>
                                <a:lnTo>
                                  <a:pt x="143939" y="170184"/>
                                </a:lnTo>
                                <a:lnTo>
                                  <a:pt x="142566" y="170184"/>
                                </a:lnTo>
                                <a:lnTo>
                                  <a:pt x="155365" y="157228"/>
                                </a:lnTo>
                                <a:lnTo>
                                  <a:pt x="156001" y="157228"/>
                                </a:lnTo>
                                <a:lnTo>
                                  <a:pt x="146992" y="148087"/>
                                </a:lnTo>
                                <a:lnTo>
                                  <a:pt x="164862" y="148087"/>
                                </a:lnTo>
                                <a:lnTo>
                                  <a:pt x="155730" y="138848"/>
                                </a:lnTo>
                                <a:close/>
                              </a:path>
                              <a:path w="502284" h="775970">
                                <a:moveTo>
                                  <a:pt x="195233" y="160921"/>
                                </a:moveTo>
                                <a:lnTo>
                                  <a:pt x="177548" y="160921"/>
                                </a:lnTo>
                                <a:lnTo>
                                  <a:pt x="186704" y="170184"/>
                                </a:lnTo>
                                <a:lnTo>
                                  <a:pt x="186102" y="170184"/>
                                </a:lnTo>
                                <a:lnTo>
                                  <a:pt x="195233" y="160921"/>
                                </a:lnTo>
                                <a:close/>
                              </a:path>
                              <a:path w="502284" h="775970">
                                <a:moveTo>
                                  <a:pt x="238179" y="160921"/>
                                </a:moveTo>
                                <a:lnTo>
                                  <a:pt x="220558" y="160921"/>
                                </a:lnTo>
                                <a:lnTo>
                                  <a:pt x="229703" y="170184"/>
                                </a:lnTo>
                                <a:lnTo>
                                  <a:pt x="229033" y="170184"/>
                                </a:lnTo>
                                <a:lnTo>
                                  <a:pt x="238179" y="160921"/>
                                </a:lnTo>
                                <a:close/>
                              </a:path>
                              <a:path w="502284" h="775970">
                                <a:moveTo>
                                  <a:pt x="281625" y="160921"/>
                                </a:moveTo>
                                <a:lnTo>
                                  <a:pt x="264030" y="160921"/>
                                </a:lnTo>
                                <a:lnTo>
                                  <a:pt x="273191" y="170184"/>
                                </a:lnTo>
                                <a:lnTo>
                                  <a:pt x="272493" y="170184"/>
                                </a:lnTo>
                                <a:lnTo>
                                  <a:pt x="281625" y="160921"/>
                                </a:lnTo>
                                <a:close/>
                              </a:path>
                              <a:path w="502284" h="775970">
                                <a:moveTo>
                                  <a:pt x="324616" y="160921"/>
                                </a:moveTo>
                                <a:lnTo>
                                  <a:pt x="307006" y="160921"/>
                                </a:lnTo>
                                <a:lnTo>
                                  <a:pt x="316154" y="170184"/>
                                </a:lnTo>
                                <a:lnTo>
                                  <a:pt x="315472" y="170184"/>
                                </a:lnTo>
                                <a:lnTo>
                                  <a:pt x="324616" y="160921"/>
                                </a:lnTo>
                                <a:close/>
                              </a:path>
                              <a:path w="502284" h="775970">
                                <a:moveTo>
                                  <a:pt x="368138" y="160921"/>
                                </a:moveTo>
                                <a:lnTo>
                                  <a:pt x="350564" y="160921"/>
                                </a:lnTo>
                                <a:lnTo>
                                  <a:pt x="359733" y="170184"/>
                                </a:lnTo>
                                <a:lnTo>
                                  <a:pt x="359004" y="170184"/>
                                </a:lnTo>
                                <a:lnTo>
                                  <a:pt x="368138" y="160921"/>
                                </a:lnTo>
                                <a:close/>
                              </a:path>
                              <a:path w="502284" h="775970">
                                <a:moveTo>
                                  <a:pt x="411748" y="160921"/>
                                </a:moveTo>
                                <a:lnTo>
                                  <a:pt x="393491" y="160921"/>
                                </a:lnTo>
                                <a:lnTo>
                                  <a:pt x="402644" y="170184"/>
                                </a:lnTo>
                                <a:lnTo>
                                  <a:pt x="407617" y="165099"/>
                                </a:lnTo>
                                <a:lnTo>
                                  <a:pt x="411748" y="160921"/>
                                </a:lnTo>
                                <a:close/>
                              </a:path>
                              <a:path w="502284" h="775970">
                                <a:moveTo>
                                  <a:pt x="454439" y="160921"/>
                                </a:moveTo>
                                <a:lnTo>
                                  <a:pt x="437207" y="160921"/>
                                </a:lnTo>
                                <a:lnTo>
                                  <a:pt x="446390" y="170184"/>
                                </a:lnTo>
                                <a:lnTo>
                                  <a:pt x="445282" y="170184"/>
                                </a:lnTo>
                                <a:lnTo>
                                  <a:pt x="454439" y="160921"/>
                                </a:lnTo>
                                <a:close/>
                              </a:path>
                              <a:path w="502284" h="775970">
                                <a:moveTo>
                                  <a:pt x="498386" y="160921"/>
                                </a:moveTo>
                                <a:lnTo>
                                  <a:pt x="480065" y="160921"/>
                                </a:lnTo>
                                <a:lnTo>
                                  <a:pt x="489229" y="170184"/>
                                </a:lnTo>
                                <a:lnTo>
                                  <a:pt x="498386" y="160921"/>
                                </a:lnTo>
                                <a:close/>
                              </a:path>
                              <a:path w="502284" h="775970">
                                <a:moveTo>
                                  <a:pt x="4559" y="160019"/>
                                </a:moveTo>
                                <a:lnTo>
                                  <a:pt x="0" y="165099"/>
                                </a:lnTo>
                                <a:lnTo>
                                  <a:pt x="4796" y="160260"/>
                                </a:lnTo>
                                <a:lnTo>
                                  <a:pt x="4559" y="160019"/>
                                </a:lnTo>
                                <a:close/>
                              </a:path>
                              <a:path w="502284" h="775970">
                                <a:moveTo>
                                  <a:pt x="402964" y="126384"/>
                                </a:moveTo>
                                <a:lnTo>
                                  <a:pt x="402199" y="126384"/>
                                </a:lnTo>
                                <a:lnTo>
                                  <a:pt x="393718" y="134984"/>
                                </a:lnTo>
                                <a:lnTo>
                                  <a:pt x="393498" y="135279"/>
                                </a:lnTo>
                                <a:lnTo>
                                  <a:pt x="415370" y="157479"/>
                                </a:lnTo>
                                <a:lnTo>
                                  <a:pt x="415151" y="157479"/>
                                </a:lnTo>
                                <a:lnTo>
                                  <a:pt x="424437" y="148087"/>
                                </a:lnTo>
                                <a:lnTo>
                                  <a:pt x="405629" y="148087"/>
                                </a:lnTo>
                                <a:lnTo>
                                  <a:pt x="415037" y="138561"/>
                                </a:lnTo>
                                <a:lnTo>
                                  <a:pt x="402964" y="126384"/>
                                </a:lnTo>
                                <a:close/>
                              </a:path>
                              <a:path w="502284" h="775970">
                                <a:moveTo>
                                  <a:pt x="13996" y="126384"/>
                                </a:moveTo>
                                <a:lnTo>
                                  <a:pt x="9543" y="130809"/>
                                </a:lnTo>
                                <a:lnTo>
                                  <a:pt x="4787" y="135657"/>
                                </a:lnTo>
                                <a:lnTo>
                                  <a:pt x="26091" y="157228"/>
                                </a:lnTo>
                                <a:lnTo>
                                  <a:pt x="35104" y="148087"/>
                                </a:lnTo>
                                <a:lnTo>
                                  <a:pt x="16864" y="148087"/>
                                </a:lnTo>
                                <a:lnTo>
                                  <a:pt x="26021" y="138848"/>
                                </a:lnTo>
                                <a:lnTo>
                                  <a:pt x="26319" y="138848"/>
                                </a:lnTo>
                                <a:lnTo>
                                  <a:pt x="13996" y="126384"/>
                                </a:lnTo>
                                <a:close/>
                              </a:path>
                              <a:path w="502284" h="775970">
                                <a:moveTo>
                                  <a:pt x="56687" y="126384"/>
                                </a:moveTo>
                                <a:lnTo>
                                  <a:pt x="56500" y="126384"/>
                                </a:lnTo>
                                <a:lnTo>
                                  <a:pt x="48022" y="134984"/>
                                </a:lnTo>
                                <a:lnTo>
                                  <a:pt x="69991" y="157228"/>
                                </a:lnTo>
                                <a:lnTo>
                                  <a:pt x="69724" y="157228"/>
                                </a:lnTo>
                                <a:lnTo>
                                  <a:pt x="78428" y="148374"/>
                                </a:lnTo>
                                <a:lnTo>
                                  <a:pt x="78144" y="148087"/>
                                </a:lnTo>
                                <a:lnTo>
                                  <a:pt x="60671" y="148087"/>
                                </a:lnTo>
                                <a:lnTo>
                                  <a:pt x="69401" y="139243"/>
                                </a:lnTo>
                                <a:lnTo>
                                  <a:pt x="56687" y="126384"/>
                                </a:lnTo>
                                <a:close/>
                              </a:path>
                              <a:path w="502284" h="775970">
                                <a:moveTo>
                                  <a:pt x="134268" y="117136"/>
                                </a:moveTo>
                                <a:lnTo>
                                  <a:pt x="133877" y="117417"/>
                                </a:lnTo>
                                <a:lnTo>
                                  <a:pt x="105548" y="146049"/>
                                </a:lnTo>
                                <a:lnTo>
                                  <a:pt x="103609" y="148087"/>
                                </a:lnTo>
                                <a:lnTo>
                                  <a:pt x="112637" y="157228"/>
                                </a:lnTo>
                                <a:lnTo>
                                  <a:pt x="112483" y="157228"/>
                                </a:lnTo>
                                <a:lnTo>
                                  <a:pt x="121495" y="148087"/>
                                </a:lnTo>
                                <a:lnTo>
                                  <a:pt x="122091" y="148087"/>
                                </a:lnTo>
                                <a:lnTo>
                                  <a:pt x="112958" y="138848"/>
                                </a:lnTo>
                                <a:lnTo>
                                  <a:pt x="130603" y="138848"/>
                                </a:lnTo>
                                <a:lnTo>
                                  <a:pt x="134122" y="135279"/>
                                </a:lnTo>
                                <a:lnTo>
                                  <a:pt x="134369" y="135279"/>
                                </a:lnTo>
                                <a:lnTo>
                                  <a:pt x="125603" y="126384"/>
                                </a:lnTo>
                                <a:lnTo>
                                  <a:pt x="143409" y="126384"/>
                                </a:lnTo>
                                <a:lnTo>
                                  <a:pt x="134268" y="117136"/>
                                </a:lnTo>
                                <a:close/>
                              </a:path>
                              <a:path w="502284" h="775970">
                                <a:moveTo>
                                  <a:pt x="143409" y="126384"/>
                                </a:moveTo>
                                <a:lnTo>
                                  <a:pt x="142891" y="126384"/>
                                </a:lnTo>
                                <a:lnTo>
                                  <a:pt x="134122" y="135279"/>
                                </a:lnTo>
                                <a:lnTo>
                                  <a:pt x="134369" y="135279"/>
                                </a:lnTo>
                                <a:lnTo>
                                  <a:pt x="156001" y="157228"/>
                                </a:lnTo>
                                <a:lnTo>
                                  <a:pt x="155365" y="157228"/>
                                </a:lnTo>
                                <a:lnTo>
                                  <a:pt x="164396" y="148087"/>
                                </a:lnTo>
                                <a:lnTo>
                                  <a:pt x="146491" y="148087"/>
                                </a:lnTo>
                                <a:lnTo>
                                  <a:pt x="155646" y="138848"/>
                                </a:lnTo>
                                <a:lnTo>
                                  <a:pt x="155446" y="138561"/>
                                </a:lnTo>
                                <a:lnTo>
                                  <a:pt x="143409" y="126384"/>
                                </a:lnTo>
                                <a:close/>
                              </a:path>
                              <a:path w="502284" h="775970">
                                <a:moveTo>
                                  <a:pt x="186459" y="126384"/>
                                </a:moveTo>
                                <a:lnTo>
                                  <a:pt x="185836" y="126384"/>
                                </a:lnTo>
                                <a:lnTo>
                                  <a:pt x="181464" y="130809"/>
                                </a:lnTo>
                                <a:lnTo>
                                  <a:pt x="177450" y="134984"/>
                                </a:lnTo>
                                <a:lnTo>
                                  <a:pt x="199403" y="157228"/>
                                </a:lnTo>
                                <a:lnTo>
                                  <a:pt x="198874" y="157228"/>
                                </a:lnTo>
                                <a:lnTo>
                                  <a:pt x="207887" y="148087"/>
                                </a:lnTo>
                                <a:lnTo>
                                  <a:pt x="190058" y="148087"/>
                                </a:lnTo>
                                <a:lnTo>
                                  <a:pt x="198965" y="139076"/>
                                </a:lnTo>
                                <a:lnTo>
                                  <a:pt x="198765" y="138848"/>
                                </a:lnTo>
                                <a:lnTo>
                                  <a:pt x="186459" y="126384"/>
                                </a:lnTo>
                                <a:close/>
                              </a:path>
                              <a:path w="502284" h="775970">
                                <a:moveTo>
                                  <a:pt x="229872" y="126384"/>
                                </a:moveTo>
                                <a:lnTo>
                                  <a:pt x="229283" y="126384"/>
                                </a:lnTo>
                                <a:lnTo>
                                  <a:pt x="220513" y="135279"/>
                                </a:lnTo>
                                <a:lnTo>
                                  <a:pt x="220752" y="135279"/>
                                </a:lnTo>
                                <a:lnTo>
                                  <a:pt x="242383" y="157228"/>
                                </a:lnTo>
                                <a:lnTo>
                                  <a:pt x="241826" y="157228"/>
                                </a:lnTo>
                                <a:lnTo>
                                  <a:pt x="250853" y="148087"/>
                                </a:lnTo>
                                <a:lnTo>
                                  <a:pt x="233055" y="148087"/>
                                </a:lnTo>
                                <a:lnTo>
                                  <a:pt x="242200" y="138848"/>
                                </a:lnTo>
                                <a:lnTo>
                                  <a:pt x="229872" y="126384"/>
                                </a:lnTo>
                                <a:close/>
                              </a:path>
                              <a:path w="502284" h="775970">
                                <a:moveTo>
                                  <a:pt x="272895" y="126384"/>
                                </a:moveTo>
                                <a:lnTo>
                                  <a:pt x="272283" y="126384"/>
                                </a:lnTo>
                                <a:lnTo>
                                  <a:pt x="267913" y="130809"/>
                                </a:lnTo>
                                <a:lnTo>
                                  <a:pt x="263873" y="134984"/>
                                </a:lnTo>
                                <a:lnTo>
                                  <a:pt x="285832" y="157228"/>
                                </a:lnTo>
                                <a:lnTo>
                                  <a:pt x="285266" y="157228"/>
                                </a:lnTo>
                                <a:lnTo>
                                  <a:pt x="294278" y="148087"/>
                                </a:lnTo>
                                <a:lnTo>
                                  <a:pt x="276529" y="148087"/>
                                </a:lnTo>
                                <a:lnTo>
                                  <a:pt x="285431" y="139076"/>
                                </a:lnTo>
                                <a:lnTo>
                                  <a:pt x="272895" y="126384"/>
                                </a:lnTo>
                                <a:close/>
                              </a:path>
                              <a:path w="502284" h="775970">
                                <a:moveTo>
                                  <a:pt x="316375" y="126384"/>
                                </a:moveTo>
                                <a:lnTo>
                                  <a:pt x="315674" y="126384"/>
                                </a:lnTo>
                                <a:lnTo>
                                  <a:pt x="306905" y="135279"/>
                                </a:lnTo>
                                <a:lnTo>
                                  <a:pt x="307130" y="135279"/>
                                </a:lnTo>
                                <a:lnTo>
                                  <a:pt x="328758" y="157228"/>
                                </a:lnTo>
                                <a:lnTo>
                                  <a:pt x="328262" y="157228"/>
                                </a:lnTo>
                                <a:lnTo>
                                  <a:pt x="337286" y="148087"/>
                                </a:lnTo>
                                <a:lnTo>
                                  <a:pt x="319556" y="148087"/>
                                </a:lnTo>
                                <a:lnTo>
                                  <a:pt x="328693" y="138848"/>
                                </a:lnTo>
                                <a:lnTo>
                                  <a:pt x="328429" y="138561"/>
                                </a:lnTo>
                                <a:lnTo>
                                  <a:pt x="316375" y="126384"/>
                                </a:lnTo>
                                <a:close/>
                              </a:path>
                              <a:path w="502284" h="775970">
                                <a:moveTo>
                                  <a:pt x="359360" y="126384"/>
                                </a:moveTo>
                                <a:lnTo>
                                  <a:pt x="358710" y="126384"/>
                                </a:lnTo>
                                <a:lnTo>
                                  <a:pt x="354341" y="130809"/>
                                </a:lnTo>
                                <a:lnTo>
                                  <a:pt x="350317" y="134984"/>
                                </a:lnTo>
                                <a:lnTo>
                                  <a:pt x="372284" y="157228"/>
                                </a:lnTo>
                                <a:lnTo>
                                  <a:pt x="371780" y="157228"/>
                                </a:lnTo>
                                <a:lnTo>
                                  <a:pt x="380796" y="148087"/>
                                </a:lnTo>
                                <a:lnTo>
                                  <a:pt x="362984" y="148087"/>
                                </a:lnTo>
                                <a:lnTo>
                                  <a:pt x="371883" y="139076"/>
                                </a:lnTo>
                                <a:lnTo>
                                  <a:pt x="371677" y="138848"/>
                                </a:lnTo>
                                <a:lnTo>
                                  <a:pt x="359360" y="126384"/>
                                </a:lnTo>
                                <a:close/>
                              </a:path>
                              <a:path w="502284" h="775970">
                                <a:moveTo>
                                  <a:pt x="445894" y="126384"/>
                                </a:moveTo>
                                <a:lnTo>
                                  <a:pt x="437100" y="135279"/>
                                </a:lnTo>
                                <a:lnTo>
                                  <a:pt x="458792" y="157228"/>
                                </a:lnTo>
                                <a:lnTo>
                                  <a:pt x="458090" y="157228"/>
                                </a:lnTo>
                                <a:lnTo>
                                  <a:pt x="467129" y="148087"/>
                                </a:lnTo>
                                <a:lnTo>
                                  <a:pt x="449529" y="148087"/>
                                </a:lnTo>
                                <a:lnTo>
                                  <a:pt x="458428" y="139076"/>
                                </a:lnTo>
                                <a:lnTo>
                                  <a:pt x="458226" y="138848"/>
                                </a:lnTo>
                                <a:lnTo>
                                  <a:pt x="445894" y="126384"/>
                                </a:lnTo>
                                <a:close/>
                              </a:path>
                              <a:path w="502284" h="775970">
                                <a:moveTo>
                                  <a:pt x="488661" y="126384"/>
                                </a:moveTo>
                                <a:lnTo>
                                  <a:pt x="484210" y="130809"/>
                                </a:lnTo>
                                <a:lnTo>
                                  <a:pt x="480084" y="134984"/>
                                </a:lnTo>
                                <a:lnTo>
                                  <a:pt x="479839" y="135279"/>
                                </a:lnTo>
                                <a:lnTo>
                                  <a:pt x="497950" y="153669"/>
                                </a:lnTo>
                                <a:lnTo>
                                  <a:pt x="501789" y="149859"/>
                                </a:lnTo>
                                <a:lnTo>
                                  <a:pt x="501789" y="148087"/>
                                </a:lnTo>
                                <a:lnTo>
                                  <a:pt x="492175" y="148087"/>
                                </a:lnTo>
                                <a:lnTo>
                                  <a:pt x="497950" y="142239"/>
                                </a:lnTo>
                                <a:lnTo>
                                  <a:pt x="501789" y="142239"/>
                                </a:lnTo>
                                <a:lnTo>
                                  <a:pt x="501789" y="139699"/>
                                </a:lnTo>
                                <a:lnTo>
                                  <a:pt x="488661" y="126384"/>
                                </a:lnTo>
                                <a:close/>
                              </a:path>
                              <a:path w="502284" h="775970">
                                <a:moveTo>
                                  <a:pt x="501789" y="149859"/>
                                </a:moveTo>
                                <a:lnTo>
                                  <a:pt x="497950" y="153669"/>
                                </a:lnTo>
                                <a:lnTo>
                                  <a:pt x="501789" y="153669"/>
                                </a:lnTo>
                                <a:lnTo>
                                  <a:pt x="501789" y="149859"/>
                                </a:lnTo>
                                <a:close/>
                              </a:path>
                              <a:path w="502284" h="775970">
                                <a:moveTo>
                                  <a:pt x="82174" y="126384"/>
                                </a:moveTo>
                                <a:lnTo>
                                  <a:pt x="77726" y="130809"/>
                                </a:lnTo>
                                <a:lnTo>
                                  <a:pt x="69401" y="139243"/>
                                </a:lnTo>
                                <a:lnTo>
                                  <a:pt x="78428" y="148374"/>
                                </a:lnTo>
                                <a:lnTo>
                                  <a:pt x="91130" y="135452"/>
                                </a:lnTo>
                                <a:lnTo>
                                  <a:pt x="82174" y="126384"/>
                                </a:lnTo>
                                <a:close/>
                              </a:path>
                              <a:path w="502284" h="775970">
                                <a:moveTo>
                                  <a:pt x="44212" y="138848"/>
                                </a:moveTo>
                                <a:lnTo>
                                  <a:pt x="26319" y="138848"/>
                                </a:lnTo>
                                <a:lnTo>
                                  <a:pt x="35453" y="148087"/>
                                </a:lnTo>
                                <a:lnTo>
                                  <a:pt x="35104" y="148087"/>
                                </a:lnTo>
                                <a:lnTo>
                                  <a:pt x="44212" y="138848"/>
                                </a:lnTo>
                                <a:close/>
                              </a:path>
                              <a:path w="502284" h="775970">
                                <a:moveTo>
                                  <a:pt x="100634" y="126384"/>
                                </a:moveTo>
                                <a:lnTo>
                                  <a:pt x="100045" y="126384"/>
                                </a:lnTo>
                                <a:lnTo>
                                  <a:pt x="91130" y="135452"/>
                                </a:lnTo>
                                <a:lnTo>
                                  <a:pt x="103609" y="148087"/>
                                </a:lnTo>
                                <a:lnTo>
                                  <a:pt x="105548" y="146049"/>
                                </a:lnTo>
                                <a:lnTo>
                                  <a:pt x="112673" y="138848"/>
                                </a:lnTo>
                                <a:lnTo>
                                  <a:pt x="112958" y="138848"/>
                                </a:lnTo>
                                <a:lnTo>
                                  <a:pt x="100634" y="126384"/>
                                </a:lnTo>
                                <a:close/>
                              </a:path>
                              <a:path w="502284" h="775970">
                                <a:moveTo>
                                  <a:pt x="130603" y="138848"/>
                                </a:moveTo>
                                <a:lnTo>
                                  <a:pt x="112958" y="138848"/>
                                </a:lnTo>
                                <a:lnTo>
                                  <a:pt x="122091" y="148087"/>
                                </a:lnTo>
                                <a:lnTo>
                                  <a:pt x="121495" y="148087"/>
                                </a:lnTo>
                                <a:lnTo>
                                  <a:pt x="130603" y="138848"/>
                                </a:lnTo>
                                <a:close/>
                              </a:path>
                              <a:path w="502284" h="775970">
                                <a:moveTo>
                                  <a:pt x="220557" y="73391"/>
                                </a:moveTo>
                                <a:lnTo>
                                  <a:pt x="220248" y="73659"/>
                                </a:lnTo>
                                <a:lnTo>
                                  <a:pt x="155931" y="138561"/>
                                </a:lnTo>
                                <a:lnTo>
                                  <a:pt x="155730" y="138848"/>
                                </a:lnTo>
                                <a:lnTo>
                                  <a:pt x="164862" y="148087"/>
                                </a:lnTo>
                                <a:lnTo>
                                  <a:pt x="164396" y="148087"/>
                                </a:lnTo>
                                <a:lnTo>
                                  <a:pt x="177341" y="134984"/>
                                </a:lnTo>
                                <a:lnTo>
                                  <a:pt x="173330" y="130809"/>
                                </a:lnTo>
                                <a:lnTo>
                                  <a:pt x="168963" y="126384"/>
                                </a:lnTo>
                                <a:lnTo>
                                  <a:pt x="186459" y="126384"/>
                                </a:lnTo>
                                <a:lnTo>
                                  <a:pt x="177329" y="117136"/>
                                </a:lnTo>
                                <a:lnTo>
                                  <a:pt x="194972" y="117136"/>
                                </a:lnTo>
                                <a:lnTo>
                                  <a:pt x="198871" y="113190"/>
                                </a:lnTo>
                                <a:lnTo>
                                  <a:pt x="196322" y="110489"/>
                                </a:lnTo>
                                <a:lnTo>
                                  <a:pt x="190309" y="104388"/>
                                </a:lnTo>
                                <a:lnTo>
                                  <a:pt x="208118" y="104388"/>
                                </a:lnTo>
                                <a:lnTo>
                                  <a:pt x="199303" y="95475"/>
                                </a:lnTo>
                                <a:lnTo>
                                  <a:pt x="199177" y="95348"/>
                                </a:lnTo>
                                <a:lnTo>
                                  <a:pt x="216497" y="95348"/>
                                </a:lnTo>
                                <a:lnTo>
                                  <a:pt x="220358" y="91439"/>
                                </a:lnTo>
                                <a:lnTo>
                                  <a:pt x="220889" y="91439"/>
                                </a:lnTo>
                                <a:lnTo>
                                  <a:pt x="212138" y="82575"/>
                                </a:lnTo>
                                <a:lnTo>
                                  <a:pt x="229627" y="82575"/>
                                </a:lnTo>
                                <a:lnTo>
                                  <a:pt x="220557" y="73391"/>
                                </a:lnTo>
                                <a:close/>
                              </a:path>
                              <a:path w="502284" h="775970">
                                <a:moveTo>
                                  <a:pt x="220726" y="117136"/>
                                </a:moveTo>
                                <a:lnTo>
                                  <a:pt x="220375" y="117417"/>
                                </a:lnTo>
                                <a:lnTo>
                                  <a:pt x="199190" y="138848"/>
                                </a:lnTo>
                                <a:lnTo>
                                  <a:pt x="198990" y="139076"/>
                                </a:lnTo>
                                <a:lnTo>
                                  <a:pt x="207887" y="148087"/>
                                </a:lnTo>
                                <a:lnTo>
                                  <a:pt x="220513" y="135279"/>
                                </a:lnTo>
                                <a:lnTo>
                                  <a:pt x="220752" y="135279"/>
                                </a:lnTo>
                                <a:lnTo>
                                  <a:pt x="211986" y="126384"/>
                                </a:lnTo>
                                <a:lnTo>
                                  <a:pt x="229872" y="126384"/>
                                </a:lnTo>
                                <a:lnTo>
                                  <a:pt x="220726" y="117136"/>
                                </a:lnTo>
                                <a:close/>
                              </a:path>
                              <a:path w="502284" h="775970">
                                <a:moveTo>
                                  <a:pt x="263761" y="117136"/>
                                </a:moveTo>
                                <a:lnTo>
                                  <a:pt x="263413" y="117417"/>
                                </a:lnTo>
                                <a:lnTo>
                                  <a:pt x="242200" y="138848"/>
                                </a:lnTo>
                                <a:lnTo>
                                  <a:pt x="251337" y="148087"/>
                                </a:lnTo>
                                <a:lnTo>
                                  <a:pt x="250853" y="148087"/>
                                </a:lnTo>
                                <a:lnTo>
                                  <a:pt x="263792" y="134984"/>
                                </a:lnTo>
                                <a:lnTo>
                                  <a:pt x="259753" y="130809"/>
                                </a:lnTo>
                                <a:lnTo>
                                  <a:pt x="255384" y="126384"/>
                                </a:lnTo>
                                <a:lnTo>
                                  <a:pt x="272895" y="126384"/>
                                </a:lnTo>
                                <a:lnTo>
                                  <a:pt x="263761" y="117136"/>
                                </a:lnTo>
                                <a:close/>
                              </a:path>
                              <a:path w="502284" h="775970">
                                <a:moveTo>
                                  <a:pt x="307220" y="117136"/>
                                </a:moveTo>
                                <a:lnTo>
                                  <a:pt x="306829" y="117417"/>
                                </a:lnTo>
                                <a:lnTo>
                                  <a:pt x="285431" y="139076"/>
                                </a:lnTo>
                                <a:lnTo>
                                  <a:pt x="294330" y="148087"/>
                                </a:lnTo>
                                <a:lnTo>
                                  <a:pt x="296286" y="146049"/>
                                </a:lnTo>
                                <a:lnTo>
                                  <a:pt x="306905" y="135279"/>
                                </a:lnTo>
                                <a:lnTo>
                                  <a:pt x="307130" y="135279"/>
                                </a:lnTo>
                                <a:lnTo>
                                  <a:pt x="298365" y="126384"/>
                                </a:lnTo>
                                <a:lnTo>
                                  <a:pt x="316375" y="126384"/>
                                </a:lnTo>
                                <a:lnTo>
                                  <a:pt x="307220" y="117136"/>
                                </a:lnTo>
                                <a:close/>
                              </a:path>
                              <a:path w="502284" h="775970">
                                <a:moveTo>
                                  <a:pt x="350221" y="117136"/>
                                </a:moveTo>
                                <a:lnTo>
                                  <a:pt x="349891" y="117417"/>
                                </a:lnTo>
                                <a:lnTo>
                                  <a:pt x="328978" y="138561"/>
                                </a:lnTo>
                                <a:lnTo>
                                  <a:pt x="328713" y="138848"/>
                                </a:lnTo>
                                <a:lnTo>
                                  <a:pt x="337859" y="148087"/>
                                </a:lnTo>
                                <a:lnTo>
                                  <a:pt x="337286" y="148087"/>
                                </a:lnTo>
                                <a:lnTo>
                                  <a:pt x="350221" y="134984"/>
                                </a:lnTo>
                                <a:lnTo>
                                  <a:pt x="346195" y="130809"/>
                                </a:lnTo>
                                <a:lnTo>
                                  <a:pt x="341824" y="126384"/>
                                </a:lnTo>
                                <a:lnTo>
                                  <a:pt x="359360" y="126384"/>
                                </a:lnTo>
                                <a:lnTo>
                                  <a:pt x="350221" y="117136"/>
                                </a:lnTo>
                                <a:close/>
                              </a:path>
                              <a:path w="502284" h="775970">
                                <a:moveTo>
                                  <a:pt x="415188" y="95348"/>
                                </a:moveTo>
                                <a:lnTo>
                                  <a:pt x="414944" y="95475"/>
                                </a:lnTo>
                                <a:lnTo>
                                  <a:pt x="372108" y="138848"/>
                                </a:lnTo>
                                <a:lnTo>
                                  <a:pt x="371902" y="139076"/>
                                </a:lnTo>
                                <a:lnTo>
                                  <a:pt x="380807" y="148087"/>
                                </a:lnTo>
                                <a:lnTo>
                                  <a:pt x="393426" y="135279"/>
                                </a:lnTo>
                                <a:lnTo>
                                  <a:pt x="393207" y="134984"/>
                                </a:lnTo>
                                <a:lnTo>
                                  <a:pt x="384734" y="126384"/>
                                </a:lnTo>
                                <a:lnTo>
                                  <a:pt x="402964" y="126384"/>
                                </a:lnTo>
                                <a:lnTo>
                                  <a:pt x="393795" y="117136"/>
                                </a:lnTo>
                                <a:lnTo>
                                  <a:pt x="411319" y="117136"/>
                                </a:lnTo>
                                <a:lnTo>
                                  <a:pt x="415211" y="113190"/>
                                </a:lnTo>
                                <a:lnTo>
                                  <a:pt x="412600" y="110489"/>
                                </a:lnTo>
                                <a:lnTo>
                                  <a:pt x="406570" y="104388"/>
                                </a:lnTo>
                                <a:lnTo>
                                  <a:pt x="424132" y="104388"/>
                                </a:lnTo>
                                <a:lnTo>
                                  <a:pt x="415314" y="95475"/>
                                </a:lnTo>
                                <a:lnTo>
                                  <a:pt x="415188" y="95348"/>
                                </a:lnTo>
                                <a:close/>
                              </a:path>
                              <a:path w="502284" h="775970">
                                <a:moveTo>
                                  <a:pt x="436471" y="116859"/>
                                </a:moveTo>
                                <a:lnTo>
                                  <a:pt x="415037" y="138561"/>
                                </a:lnTo>
                                <a:lnTo>
                                  <a:pt x="424482" y="148087"/>
                                </a:lnTo>
                                <a:lnTo>
                                  <a:pt x="426451" y="146049"/>
                                </a:lnTo>
                                <a:lnTo>
                                  <a:pt x="437100" y="135279"/>
                                </a:lnTo>
                                <a:lnTo>
                                  <a:pt x="428309" y="126384"/>
                                </a:lnTo>
                                <a:lnTo>
                                  <a:pt x="445894" y="126384"/>
                                </a:lnTo>
                                <a:lnTo>
                                  <a:pt x="436471" y="116859"/>
                                </a:lnTo>
                                <a:close/>
                              </a:path>
                              <a:path w="502284" h="775970">
                                <a:moveTo>
                                  <a:pt x="471078" y="126384"/>
                                </a:moveTo>
                                <a:lnTo>
                                  <a:pt x="466593" y="130809"/>
                                </a:lnTo>
                                <a:lnTo>
                                  <a:pt x="458653" y="138848"/>
                                </a:lnTo>
                                <a:lnTo>
                                  <a:pt x="458452" y="139076"/>
                                </a:lnTo>
                                <a:lnTo>
                                  <a:pt x="467367" y="148087"/>
                                </a:lnTo>
                                <a:lnTo>
                                  <a:pt x="467129" y="148087"/>
                                </a:lnTo>
                                <a:lnTo>
                                  <a:pt x="479791" y="135279"/>
                                </a:lnTo>
                                <a:lnTo>
                                  <a:pt x="479547" y="134984"/>
                                </a:lnTo>
                                <a:lnTo>
                                  <a:pt x="471078" y="126384"/>
                                </a:lnTo>
                                <a:close/>
                              </a:path>
                              <a:path w="502284" h="775970">
                                <a:moveTo>
                                  <a:pt x="501789" y="142239"/>
                                </a:moveTo>
                                <a:lnTo>
                                  <a:pt x="497950" y="142239"/>
                                </a:lnTo>
                                <a:lnTo>
                                  <a:pt x="501789" y="146049"/>
                                </a:lnTo>
                                <a:lnTo>
                                  <a:pt x="501789" y="142239"/>
                                </a:lnTo>
                                <a:close/>
                              </a:path>
                              <a:path w="502284" h="775970">
                                <a:moveTo>
                                  <a:pt x="0" y="130809"/>
                                </a:moveTo>
                                <a:lnTo>
                                  <a:pt x="4559" y="135889"/>
                                </a:lnTo>
                                <a:lnTo>
                                  <a:pt x="4787" y="135657"/>
                                </a:lnTo>
                                <a:lnTo>
                                  <a:pt x="0" y="130809"/>
                                </a:lnTo>
                                <a:close/>
                              </a:path>
                              <a:path w="502284" h="775970">
                                <a:moveTo>
                                  <a:pt x="4852" y="117136"/>
                                </a:moveTo>
                                <a:lnTo>
                                  <a:pt x="4448" y="117417"/>
                                </a:lnTo>
                                <a:lnTo>
                                  <a:pt x="0" y="121919"/>
                                </a:lnTo>
                                <a:lnTo>
                                  <a:pt x="0" y="130809"/>
                                </a:lnTo>
                                <a:lnTo>
                                  <a:pt x="4787" y="135657"/>
                                </a:lnTo>
                                <a:lnTo>
                                  <a:pt x="13885" y="126384"/>
                                </a:lnTo>
                                <a:lnTo>
                                  <a:pt x="9582" y="121919"/>
                                </a:lnTo>
                                <a:lnTo>
                                  <a:pt x="4852" y="117136"/>
                                </a:lnTo>
                                <a:close/>
                              </a:path>
                              <a:path w="502284" h="775970">
                                <a:moveTo>
                                  <a:pt x="103924" y="104388"/>
                                </a:moveTo>
                                <a:lnTo>
                                  <a:pt x="103452" y="104748"/>
                                </a:lnTo>
                                <a:lnTo>
                                  <a:pt x="86502" y="121919"/>
                                </a:lnTo>
                                <a:lnTo>
                                  <a:pt x="82174" y="126384"/>
                                </a:lnTo>
                                <a:lnTo>
                                  <a:pt x="91130" y="135452"/>
                                </a:lnTo>
                                <a:lnTo>
                                  <a:pt x="100045" y="126384"/>
                                </a:lnTo>
                                <a:lnTo>
                                  <a:pt x="100634" y="126384"/>
                                </a:lnTo>
                                <a:lnTo>
                                  <a:pt x="91491" y="117136"/>
                                </a:lnTo>
                                <a:lnTo>
                                  <a:pt x="109136" y="117136"/>
                                </a:lnTo>
                                <a:lnTo>
                                  <a:pt x="112807" y="113401"/>
                                </a:lnTo>
                                <a:lnTo>
                                  <a:pt x="103924" y="104388"/>
                                </a:lnTo>
                                <a:close/>
                              </a:path>
                              <a:path w="502284" h="775970">
                                <a:moveTo>
                                  <a:pt x="121667" y="104388"/>
                                </a:moveTo>
                                <a:lnTo>
                                  <a:pt x="112807" y="113401"/>
                                </a:lnTo>
                                <a:lnTo>
                                  <a:pt x="134369" y="135279"/>
                                </a:lnTo>
                                <a:lnTo>
                                  <a:pt x="134122" y="135279"/>
                                </a:lnTo>
                                <a:lnTo>
                                  <a:pt x="142891" y="126384"/>
                                </a:lnTo>
                                <a:lnTo>
                                  <a:pt x="125005" y="126384"/>
                                </a:lnTo>
                                <a:lnTo>
                                  <a:pt x="134154" y="117136"/>
                                </a:lnTo>
                                <a:lnTo>
                                  <a:pt x="133994" y="116859"/>
                                </a:lnTo>
                                <a:lnTo>
                                  <a:pt x="121667" y="104388"/>
                                </a:lnTo>
                                <a:close/>
                              </a:path>
                              <a:path w="502284" h="775970">
                                <a:moveTo>
                                  <a:pt x="208118" y="104388"/>
                                </a:moveTo>
                                <a:lnTo>
                                  <a:pt x="207566" y="104388"/>
                                </a:lnTo>
                                <a:lnTo>
                                  <a:pt x="201539" y="110489"/>
                                </a:lnTo>
                                <a:lnTo>
                                  <a:pt x="198983" y="113190"/>
                                </a:lnTo>
                                <a:lnTo>
                                  <a:pt x="220752" y="135279"/>
                                </a:lnTo>
                                <a:lnTo>
                                  <a:pt x="220513" y="135279"/>
                                </a:lnTo>
                                <a:lnTo>
                                  <a:pt x="229283" y="126384"/>
                                </a:lnTo>
                                <a:lnTo>
                                  <a:pt x="211511" y="126384"/>
                                </a:lnTo>
                                <a:lnTo>
                                  <a:pt x="220652" y="117136"/>
                                </a:lnTo>
                                <a:lnTo>
                                  <a:pt x="220452" y="116859"/>
                                </a:lnTo>
                                <a:lnTo>
                                  <a:pt x="208118" y="104388"/>
                                </a:lnTo>
                                <a:close/>
                              </a:path>
                              <a:path w="502284" h="775970">
                                <a:moveTo>
                                  <a:pt x="294601" y="104388"/>
                                </a:moveTo>
                                <a:lnTo>
                                  <a:pt x="294003" y="104388"/>
                                </a:lnTo>
                                <a:lnTo>
                                  <a:pt x="287978" y="110489"/>
                                </a:lnTo>
                                <a:lnTo>
                                  <a:pt x="285363" y="113190"/>
                                </a:lnTo>
                                <a:lnTo>
                                  <a:pt x="307130" y="135279"/>
                                </a:lnTo>
                                <a:lnTo>
                                  <a:pt x="306905" y="135279"/>
                                </a:lnTo>
                                <a:lnTo>
                                  <a:pt x="315674" y="126384"/>
                                </a:lnTo>
                                <a:lnTo>
                                  <a:pt x="297970" y="126384"/>
                                </a:lnTo>
                                <a:lnTo>
                                  <a:pt x="307106" y="117136"/>
                                </a:lnTo>
                                <a:lnTo>
                                  <a:pt x="306946" y="116859"/>
                                </a:lnTo>
                                <a:lnTo>
                                  <a:pt x="294601" y="104388"/>
                                </a:lnTo>
                                <a:close/>
                              </a:path>
                              <a:path w="502284" h="775970">
                                <a:moveTo>
                                  <a:pt x="381156" y="104388"/>
                                </a:moveTo>
                                <a:lnTo>
                                  <a:pt x="380424" y="104388"/>
                                </a:lnTo>
                                <a:lnTo>
                                  <a:pt x="371735" y="113190"/>
                                </a:lnTo>
                                <a:lnTo>
                                  <a:pt x="393498" y="135279"/>
                                </a:lnTo>
                                <a:lnTo>
                                  <a:pt x="393718" y="134984"/>
                                </a:lnTo>
                                <a:lnTo>
                                  <a:pt x="402199" y="126384"/>
                                </a:lnTo>
                                <a:lnTo>
                                  <a:pt x="384418" y="126384"/>
                                </a:lnTo>
                                <a:lnTo>
                                  <a:pt x="393551" y="117136"/>
                                </a:lnTo>
                                <a:lnTo>
                                  <a:pt x="393795" y="117136"/>
                                </a:lnTo>
                                <a:lnTo>
                                  <a:pt x="381156" y="104388"/>
                                </a:lnTo>
                                <a:close/>
                              </a:path>
                              <a:path w="502284" h="775970">
                                <a:moveTo>
                                  <a:pt x="424132" y="104388"/>
                                </a:moveTo>
                                <a:lnTo>
                                  <a:pt x="423891" y="104388"/>
                                </a:lnTo>
                                <a:lnTo>
                                  <a:pt x="417874" y="110489"/>
                                </a:lnTo>
                                <a:lnTo>
                                  <a:pt x="415269" y="113190"/>
                                </a:lnTo>
                                <a:lnTo>
                                  <a:pt x="437100" y="135279"/>
                                </a:lnTo>
                                <a:lnTo>
                                  <a:pt x="445894" y="126384"/>
                                </a:lnTo>
                                <a:lnTo>
                                  <a:pt x="427063" y="126384"/>
                                </a:lnTo>
                                <a:lnTo>
                                  <a:pt x="436471" y="116859"/>
                                </a:lnTo>
                                <a:lnTo>
                                  <a:pt x="424132" y="104388"/>
                                </a:lnTo>
                                <a:close/>
                              </a:path>
                              <a:path w="502284" h="775970">
                                <a:moveTo>
                                  <a:pt x="479819" y="117417"/>
                                </a:moveTo>
                                <a:lnTo>
                                  <a:pt x="475373" y="121919"/>
                                </a:lnTo>
                                <a:lnTo>
                                  <a:pt x="471078" y="126384"/>
                                </a:lnTo>
                                <a:lnTo>
                                  <a:pt x="479839" y="135279"/>
                                </a:lnTo>
                                <a:lnTo>
                                  <a:pt x="480084" y="134984"/>
                                </a:lnTo>
                                <a:lnTo>
                                  <a:pt x="488586" y="126384"/>
                                </a:lnTo>
                                <a:lnTo>
                                  <a:pt x="484259" y="121919"/>
                                </a:lnTo>
                                <a:lnTo>
                                  <a:pt x="479819" y="117417"/>
                                </a:lnTo>
                                <a:close/>
                              </a:path>
                              <a:path w="502284" h="775970">
                                <a:moveTo>
                                  <a:pt x="35296" y="104748"/>
                                </a:moveTo>
                                <a:lnTo>
                                  <a:pt x="35113" y="104748"/>
                                </a:lnTo>
                                <a:lnTo>
                                  <a:pt x="26830" y="113190"/>
                                </a:lnTo>
                                <a:lnTo>
                                  <a:pt x="26706" y="113401"/>
                                </a:lnTo>
                                <a:lnTo>
                                  <a:pt x="48022" y="134984"/>
                                </a:lnTo>
                                <a:lnTo>
                                  <a:pt x="56500" y="126384"/>
                                </a:lnTo>
                                <a:lnTo>
                                  <a:pt x="38377" y="126384"/>
                                </a:lnTo>
                                <a:lnTo>
                                  <a:pt x="47544" y="117136"/>
                                </a:lnTo>
                                <a:lnTo>
                                  <a:pt x="35296" y="104748"/>
                                </a:lnTo>
                                <a:close/>
                              </a:path>
                              <a:path w="502284" h="775970">
                                <a:moveTo>
                                  <a:pt x="164743" y="104388"/>
                                </a:moveTo>
                                <a:lnTo>
                                  <a:pt x="164576" y="104388"/>
                                </a:lnTo>
                                <a:lnTo>
                                  <a:pt x="158561" y="110489"/>
                                </a:lnTo>
                                <a:lnTo>
                                  <a:pt x="155941" y="113190"/>
                                </a:lnTo>
                                <a:lnTo>
                                  <a:pt x="177450" y="134984"/>
                                </a:lnTo>
                                <a:lnTo>
                                  <a:pt x="181464" y="130809"/>
                                </a:lnTo>
                                <a:lnTo>
                                  <a:pt x="185836" y="126384"/>
                                </a:lnTo>
                                <a:lnTo>
                                  <a:pt x="167998" y="126384"/>
                                </a:lnTo>
                                <a:lnTo>
                                  <a:pt x="177163" y="117136"/>
                                </a:lnTo>
                                <a:lnTo>
                                  <a:pt x="177329" y="117136"/>
                                </a:lnTo>
                                <a:lnTo>
                                  <a:pt x="164743" y="104388"/>
                                </a:lnTo>
                                <a:close/>
                              </a:path>
                              <a:path w="502284" h="775970">
                                <a:moveTo>
                                  <a:pt x="251171" y="104388"/>
                                </a:moveTo>
                                <a:lnTo>
                                  <a:pt x="250968" y="104388"/>
                                </a:lnTo>
                                <a:lnTo>
                                  <a:pt x="244952" y="110489"/>
                                </a:lnTo>
                                <a:lnTo>
                                  <a:pt x="242360" y="113190"/>
                                </a:lnTo>
                                <a:lnTo>
                                  <a:pt x="263873" y="134984"/>
                                </a:lnTo>
                                <a:lnTo>
                                  <a:pt x="267913" y="130809"/>
                                </a:lnTo>
                                <a:lnTo>
                                  <a:pt x="272283" y="126384"/>
                                </a:lnTo>
                                <a:lnTo>
                                  <a:pt x="254537" y="126384"/>
                                </a:lnTo>
                                <a:lnTo>
                                  <a:pt x="263691" y="117136"/>
                                </a:lnTo>
                                <a:lnTo>
                                  <a:pt x="263488" y="116859"/>
                                </a:lnTo>
                                <a:lnTo>
                                  <a:pt x="251171" y="104388"/>
                                </a:lnTo>
                                <a:close/>
                              </a:path>
                              <a:path w="502284" h="775970">
                                <a:moveTo>
                                  <a:pt x="337622" y="104388"/>
                                </a:moveTo>
                                <a:lnTo>
                                  <a:pt x="337359" y="104388"/>
                                </a:lnTo>
                                <a:lnTo>
                                  <a:pt x="331344" y="110489"/>
                                </a:lnTo>
                                <a:lnTo>
                                  <a:pt x="328795" y="113190"/>
                                </a:lnTo>
                                <a:lnTo>
                                  <a:pt x="350317" y="134984"/>
                                </a:lnTo>
                                <a:lnTo>
                                  <a:pt x="354341" y="130809"/>
                                </a:lnTo>
                                <a:lnTo>
                                  <a:pt x="358710" y="126384"/>
                                </a:lnTo>
                                <a:lnTo>
                                  <a:pt x="341022" y="126384"/>
                                </a:lnTo>
                                <a:lnTo>
                                  <a:pt x="350169" y="117136"/>
                                </a:lnTo>
                                <a:lnTo>
                                  <a:pt x="349947" y="116859"/>
                                </a:lnTo>
                                <a:lnTo>
                                  <a:pt x="337622" y="104388"/>
                                </a:lnTo>
                                <a:close/>
                              </a:path>
                              <a:path w="502284" h="775970">
                                <a:moveTo>
                                  <a:pt x="26128" y="95475"/>
                                </a:moveTo>
                                <a:lnTo>
                                  <a:pt x="5000" y="116859"/>
                                </a:lnTo>
                                <a:lnTo>
                                  <a:pt x="4852" y="117136"/>
                                </a:lnTo>
                                <a:lnTo>
                                  <a:pt x="13996" y="126384"/>
                                </a:lnTo>
                                <a:lnTo>
                                  <a:pt x="18265" y="121919"/>
                                </a:lnTo>
                                <a:lnTo>
                                  <a:pt x="26623" y="113401"/>
                                </a:lnTo>
                                <a:lnTo>
                                  <a:pt x="26498" y="113190"/>
                                </a:lnTo>
                                <a:lnTo>
                                  <a:pt x="17805" y="104388"/>
                                </a:lnTo>
                                <a:lnTo>
                                  <a:pt x="34940" y="104388"/>
                                </a:lnTo>
                                <a:lnTo>
                                  <a:pt x="26128" y="95475"/>
                                </a:lnTo>
                                <a:close/>
                              </a:path>
                              <a:path w="502284" h="775970">
                                <a:moveTo>
                                  <a:pt x="69546" y="94940"/>
                                </a:moveTo>
                                <a:lnTo>
                                  <a:pt x="47544" y="117136"/>
                                </a:lnTo>
                                <a:lnTo>
                                  <a:pt x="56687" y="126384"/>
                                </a:lnTo>
                                <a:lnTo>
                                  <a:pt x="56500" y="126384"/>
                                </a:lnTo>
                                <a:lnTo>
                                  <a:pt x="69299" y="113401"/>
                                </a:lnTo>
                                <a:lnTo>
                                  <a:pt x="69143" y="113190"/>
                                </a:lnTo>
                                <a:lnTo>
                                  <a:pt x="60450" y="104388"/>
                                </a:lnTo>
                                <a:lnTo>
                                  <a:pt x="78887" y="104388"/>
                                </a:lnTo>
                                <a:lnTo>
                                  <a:pt x="69546" y="94940"/>
                                </a:lnTo>
                                <a:close/>
                              </a:path>
                              <a:path w="502284" h="775970">
                                <a:moveTo>
                                  <a:pt x="78887" y="104388"/>
                                </a:moveTo>
                                <a:lnTo>
                                  <a:pt x="78185" y="104388"/>
                                </a:lnTo>
                                <a:lnTo>
                                  <a:pt x="69508" y="113190"/>
                                </a:lnTo>
                                <a:lnTo>
                                  <a:pt x="69352" y="113401"/>
                                </a:lnTo>
                                <a:lnTo>
                                  <a:pt x="82174" y="126384"/>
                                </a:lnTo>
                                <a:lnTo>
                                  <a:pt x="86502" y="121919"/>
                                </a:lnTo>
                                <a:lnTo>
                                  <a:pt x="91224" y="117136"/>
                                </a:lnTo>
                                <a:lnTo>
                                  <a:pt x="91491" y="117136"/>
                                </a:lnTo>
                                <a:lnTo>
                                  <a:pt x="78887" y="104388"/>
                                </a:lnTo>
                                <a:close/>
                              </a:path>
                              <a:path w="502284" h="775970">
                                <a:moveTo>
                                  <a:pt x="109136" y="117136"/>
                                </a:moveTo>
                                <a:lnTo>
                                  <a:pt x="91491" y="117136"/>
                                </a:lnTo>
                                <a:lnTo>
                                  <a:pt x="100634" y="126384"/>
                                </a:lnTo>
                                <a:lnTo>
                                  <a:pt x="100045" y="126384"/>
                                </a:lnTo>
                                <a:lnTo>
                                  <a:pt x="109136" y="117136"/>
                                </a:lnTo>
                                <a:close/>
                              </a:path>
                              <a:path w="502284" h="775970">
                                <a:moveTo>
                                  <a:pt x="155817" y="95348"/>
                                </a:moveTo>
                                <a:lnTo>
                                  <a:pt x="155586" y="95475"/>
                                </a:lnTo>
                                <a:lnTo>
                                  <a:pt x="134429" y="116859"/>
                                </a:lnTo>
                                <a:lnTo>
                                  <a:pt x="134268" y="117136"/>
                                </a:lnTo>
                                <a:lnTo>
                                  <a:pt x="143409" y="126384"/>
                                </a:lnTo>
                                <a:lnTo>
                                  <a:pt x="142891" y="126384"/>
                                </a:lnTo>
                                <a:lnTo>
                                  <a:pt x="155899" y="113190"/>
                                </a:lnTo>
                                <a:lnTo>
                                  <a:pt x="153277" y="110489"/>
                                </a:lnTo>
                                <a:lnTo>
                                  <a:pt x="147255" y="104388"/>
                                </a:lnTo>
                                <a:lnTo>
                                  <a:pt x="164743" y="104388"/>
                                </a:lnTo>
                                <a:lnTo>
                                  <a:pt x="155943" y="95475"/>
                                </a:lnTo>
                                <a:lnTo>
                                  <a:pt x="155817" y="95348"/>
                                </a:lnTo>
                                <a:close/>
                              </a:path>
                              <a:path w="502284" h="775970">
                                <a:moveTo>
                                  <a:pt x="194972" y="117136"/>
                                </a:moveTo>
                                <a:lnTo>
                                  <a:pt x="177329" y="117136"/>
                                </a:lnTo>
                                <a:lnTo>
                                  <a:pt x="186459" y="126384"/>
                                </a:lnTo>
                                <a:lnTo>
                                  <a:pt x="185836" y="126384"/>
                                </a:lnTo>
                                <a:lnTo>
                                  <a:pt x="194972" y="117136"/>
                                </a:lnTo>
                                <a:close/>
                              </a:path>
                              <a:path w="502284" h="775970">
                                <a:moveTo>
                                  <a:pt x="242242" y="95348"/>
                                </a:moveTo>
                                <a:lnTo>
                                  <a:pt x="242064" y="95475"/>
                                </a:lnTo>
                                <a:lnTo>
                                  <a:pt x="220926" y="116859"/>
                                </a:lnTo>
                                <a:lnTo>
                                  <a:pt x="220726" y="117136"/>
                                </a:lnTo>
                                <a:lnTo>
                                  <a:pt x="229872" y="126384"/>
                                </a:lnTo>
                                <a:lnTo>
                                  <a:pt x="229283" y="126384"/>
                                </a:lnTo>
                                <a:lnTo>
                                  <a:pt x="242290" y="113190"/>
                                </a:lnTo>
                                <a:lnTo>
                                  <a:pt x="239694" y="110489"/>
                                </a:lnTo>
                                <a:lnTo>
                                  <a:pt x="233671" y="104388"/>
                                </a:lnTo>
                                <a:lnTo>
                                  <a:pt x="251171" y="104388"/>
                                </a:lnTo>
                                <a:lnTo>
                                  <a:pt x="242368" y="95475"/>
                                </a:lnTo>
                                <a:lnTo>
                                  <a:pt x="242242" y="95348"/>
                                </a:lnTo>
                                <a:close/>
                              </a:path>
                              <a:path w="502284" h="775970">
                                <a:moveTo>
                                  <a:pt x="306990" y="73391"/>
                                </a:moveTo>
                                <a:lnTo>
                                  <a:pt x="263965" y="116859"/>
                                </a:lnTo>
                                <a:lnTo>
                                  <a:pt x="263761" y="117136"/>
                                </a:lnTo>
                                <a:lnTo>
                                  <a:pt x="272895" y="126384"/>
                                </a:lnTo>
                                <a:lnTo>
                                  <a:pt x="272283" y="126384"/>
                                </a:lnTo>
                                <a:lnTo>
                                  <a:pt x="285312" y="113190"/>
                                </a:lnTo>
                                <a:lnTo>
                                  <a:pt x="282702" y="110489"/>
                                </a:lnTo>
                                <a:lnTo>
                                  <a:pt x="276690" y="104388"/>
                                </a:lnTo>
                                <a:lnTo>
                                  <a:pt x="294601" y="104388"/>
                                </a:lnTo>
                                <a:lnTo>
                                  <a:pt x="285778" y="95475"/>
                                </a:lnTo>
                                <a:lnTo>
                                  <a:pt x="285652" y="95348"/>
                                </a:lnTo>
                                <a:lnTo>
                                  <a:pt x="302930" y="95348"/>
                                </a:lnTo>
                                <a:lnTo>
                                  <a:pt x="306789" y="91439"/>
                                </a:lnTo>
                                <a:lnTo>
                                  <a:pt x="307315" y="91439"/>
                                </a:lnTo>
                                <a:lnTo>
                                  <a:pt x="298561" y="82575"/>
                                </a:lnTo>
                                <a:lnTo>
                                  <a:pt x="316066" y="82575"/>
                                </a:lnTo>
                                <a:lnTo>
                                  <a:pt x="306990" y="73391"/>
                                </a:lnTo>
                                <a:close/>
                              </a:path>
                              <a:path w="502284" h="775970">
                                <a:moveTo>
                                  <a:pt x="328689" y="95348"/>
                                </a:moveTo>
                                <a:lnTo>
                                  <a:pt x="328506" y="95475"/>
                                </a:lnTo>
                                <a:lnTo>
                                  <a:pt x="307380" y="116859"/>
                                </a:lnTo>
                                <a:lnTo>
                                  <a:pt x="307220" y="117136"/>
                                </a:lnTo>
                                <a:lnTo>
                                  <a:pt x="316375" y="126384"/>
                                </a:lnTo>
                                <a:lnTo>
                                  <a:pt x="315674" y="126384"/>
                                </a:lnTo>
                                <a:lnTo>
                                  <a:pt x="328682" y="113190"/>
                                </a:lnTo>
                                <a:lnTo>
                                  <a:pt x="326128" y="110489"/>
                                </a:lnTo>
                                <a:lnTo>
                                  <a:pt x="320102" y="104388"/>
                                </a:lnTo>
                                <a:lnTo>
                                  <a:pt x="337622" y="104388"/>
                                </a:lnTo>
                                <a:lnTo>
                                  <a:pt x="328814" y="95475"/>
                                </a:lnTo>
                                <a:lnTo>
                                  <a:pt x="328689" y="95348"/>
                                </a:lnTo>
                                <a:close/>
                              </a:path>
                              <a:path w="502284" h="775970">
                                <a:moveTo>
                                  <a:pt x="393465" y="73391"/>
                                </a:moveTo>
                                <a:lnTo>
                                  <a:pt x="393171" y="73659"/>
                                </a:lnTo>
                                <a:lnTo>
                                  <a:pt x="350443" y="116859"/>
                                </a:lnTo>
                                <a:lnTo>
                                  <a:pt x="350221" y="117136"/>
                                </a:lnTo>
                                <a:lnTo>
                                  <a:pt x="359360" y="126384"/>
                                </a:lnTo>
                                <a:lnTo>
                                  <a:pt x="358710" y="126384"/>
                                </a:lnTo>
                                <a:lnTo>
                                  <a:pt x="371735" y="113190"/>
                                </a:lnTo>
                                <a:lnTo>
                                  <a:pt x="363064" y="104388"/>
                                </a:lnTo>
                                <a:lnTo>
                                  <a:pt x="381156" y="104388"/>
                                </a:lnTo>
                                <a:lnTo>
                                  <a:pt x="372319" y="95475"/>
                                </a:lnTo>
                                <a:lnTo>
                                  <a:pt x="372193" y="95348"/>
                                </a:lnTo>
                                <a:lnTo>
                                  <a:pt x="389348" y="95348"/>
                                </a:lnTo>
                                <a:lnTo>
                                  <a:pt x="393206" y="91439"/>
                                </a:lnTo>
                                <a:lnTo>
                                  <a:pt x="393773" y="91439"/>
                                </a:lnTo>
                                <a:lnTo>
                                  <a:pt x="385012" y="82575"/>
                                </a:lnTo>
                                <a:lnTo>
                                  <a:pt x="402551" y="82575"/>
                                </a:lnTo>
                                <a:lnTo>
                                  <a:pt x="393465" y="73391"/>
                                </a:lnTo>
                                <a:close/>
                              </a:path>
                              <a:path w="502284" h="775970">
                                <a:moveTo>
                                  <a:pt x="411319" y="117136"/>
                                </a:moveTo>
                                <a:lnTo>
                                  <a:pt x="393795" y="117136"/>
                                </a:lnTo>
                                <a:lnTo>
                                  <a:pt x="402964" y="126384"/>
                                </a:lnTo>
                                <a:lnTo>
                                  <a:pt x="402199" y="126384"/>
                                </a:lnTo>
                                <a:lnTo>
                                  <a:pt x="411319" y="117136"/>
                                </a:lnTo>
                                <a:close/>
                              </a:path>
                              <a:path w="502284" h="775970">
                                <a:moveTo>
                                  <a:pt x="479746" y="73042"/>
                                </a:moveTo>
                                <a:lnTo>
                                  <a:pt x="436471" y="116859"/>
                                </a:lnTo>
                                <a:lnTo>
                                  <a:pt x="445894" y="126384"/>
                                </a:lnTo>
                                <a:lnTo>
                                  <a:pt x="458511" y="113623"/>
                                </a:lnTo>
                                <a:lnTo>
                                  <a:pt x="449416" y="104388"/>
                                </a:lnTo>
                                <a:lnTo>
                                  <a:pt x="466973" y="104388"/>
                                </a:lnTo>
                                <a:lnTo>
                                  <a:pt x="458185" y="95475"/>
                                </a:lnTo>
                                <a:lnTo>
                                  <a:pt x="458060" y="95348"/>
                                </a:lnTo>
                                <a:lnTo>
                                  <a:pt x="476579" y="95348"/>
                                </a:lnTo>
                                <a:lnTo>
                                  <a:pt x="479873" y="92016"/>
                                </a:lnTo>
                                <a:lnTo>
                                  <a:pt x="470634" y="82575"/>
                                </a:lnTo>
                                <a:lnTo>
                                  <a:pt x="489208" y="82575"/>
                                </a:lnTo>
                                <a:lnTo>
                                  <a:pt x="479746" y="73042"/>
                                </a:lnTo>
                                <a:close/>
                              </a:path>
                              <a:path w="502284" h="775970">
                                <a:moveTo>
                                  <a:pt x="467328" y="104748"/>
                                </a:moveTo>
                                <a:lnTo>
                                  <a:pt x="465376" y="106679"/>
                                </a:lnTo>
                                <a:lnTo>
                                  <a:pt x="458511" y="113623"/>
                                </a:lnTo>
                                <a:lnTo>
                                  <a:pt x="471078" y="126384"/>
                                </a:lnTo>
                                <a:lnTo>
                                  <a:pt x="475373" y="121919"/>
                                </a:lnTo>
                                <a:lnTo>
                                  <a:pt x="479819" y="117417"/>
                                </a:lnTo>
                                <a:lnTo>
                                  <a:pt x="467328" y="104748"/>
                                </a:lnTo>
                                <a:close/>
                              </a:path>
                              <a:path w="502284" h="775970">
                                <a:moveTo>
                                  <a:pt x="492332" y="104748"/>
                                </a:moveTo>
                                <a:lnTo>
                                  <a:pt x="479819" y="117417"/>
                                </a:lnTo>
                                <a:lnTo>
                                  <a:pt x="488661" y="126384"/>
                                </a:lnTo>
                                <a:lnTo>
                                  <a:pt x="493000" y="121919"/>
                                </a:lnTo>
                                <a:lnTo>
                                  <a:pt x="501631" y="113190"/>
                                </a:lnTo>
                                <a:lnTo>
                                  <a:pt x="501789" y="113190"/>
                                </a:lnTo>
                                <a:lnTo>
                                  <a:pt x="501789" y="110489"/>
                                </a:lnTo>
                                <a:lnTo>
                                  <a:pt x="497950" y="110489"/>
                                </a:lnTo>
                                <a:lnTo>
                                  <a:pt x="492332" y="104748"/>
                                </a:lnTo>
                                <a:close/>
                              </a:path>
                              <a:path w="502284" h="775970">
                                <a:moveTo>
                                  <a:pt x="4578" y="116859"/>
                                </a:moveTo>
                                <a:lnTo>
                                  <a:pt x="4293" y="117136"/>
                                </a:lnTo>
                                <a:lnTo>
                                  <a:pt x="0" y="121919"/>
                                </a:lnTo>
                                <a:lnTo>
                                  <a:pt x="4726" y="117136"/>
                                </a:lnTo>
                                <a:lnTo>
                                  <a:pt x="4578" y="116859"/>
                                </a:lnTo>
                                <a:close/>
                              </a:path>
                              <a:path w="502284" h="775970">
                                <a:moveTo>
                                  <a:pt x="445466" y="82575"/>
                                </a:moveTo>
                                <a:lnTo>
                                  <a:pt x="441671" y="86359"/>
                                </a:lnTo>
                                <a:lnTo>
                                  <a:pt x="436664" y="91439"/>
                                </a:lnTo>
                                <a:lnTo>
                                  <a:pt x="458511" y="113623"/>
                                </a:lnTo>
                                <a:lnTo>
                                  <a:pt x="467286" y="104748"/>
                                </a:lnTo>
                                <a:lnTo>
                                  <a:pt x="466973" y="104388"/>
                                </a:lnTo>
                                <a:lnTo>
                                  <a:pt x="448787" y="104388"/>
                                </a:lnTo>
                                <a:lnTo>
                                  <a:pt x="457590" y="95475"/>
                                </a:lnTo>
                                <a:lnTo>
                                  <a:pt x="457716" y="95348"/>
                                </a:lnTo>
                                <a:lnTo>
                                  <a:pt x="458060" y="95348"/>
                                </a:lnTo>
                                <a:lnTo>
                                  <a:pt x="445466" y="82575"/>
                                </a:lnTo>
                                <a:close/>
                              </a:path>
                              <a:path w="502284" h="775970">
                                <a:moveTo>
                                  <a:pt x="4559" y="73659"/>
                                </a:moveTo>
                                <a:lnTo>
                                  <a:pt x="0" y="77469"/>
                                </a:lnTo>
                                <a:lnTo>
                                  <a:pt x="0" y="86359"/>
                                </a:lnTo>
                                <a:lnTo>
                                  <a:pt x="26706" y="113401"/>
                                </a:lnTo>
                                <a:lnTo>
                                  <a:pt x="26830" y="113190"/>
                                </a:lnTo>
                                <a:lnTo>
                                  <a:pt x="35113" y="104748"/>
                                </a:lnTo>
                                <a:lnTo>
                                  <a:pt x="35296" y="104748"/>
                                </a:lnTo>
                                <a:lnTo>
                                  <a:pt x="34940" y="104388"/>
                                </a:lnTo>
                                <a:lnTo>
                                  <a:pt x="17321" y="104388"/>
                                </a:lnTo>
                                <a:lnTo>
                                  <a:pt x="26128" y="95475"/>
                                </a:lnTo>
                                <a:lnTo>
                                  <a:pt x="22138" y="91439"/>
                                </a:lnTo>
                                <a:lnTo>
                                  <a:pt x="4559" y="91439"/>
                                </a:lnTo>
                                <a:lnTo>
                                  <a:pt x="13299" y="82575"/>
                                </a:lnTo>
                                <a:lnTo>
                                  <a:pt x="8326" y="77469"/>
                                </a:lnTo>
                                <a:lnTo>
                                  <a:pt x="4559" y="73659"/>
                                </a:lnTo>
                                <a:close/>
                              </a:path>
                              <a:path w="502284" h="775970">
                                <a:moveTo>
                                  <a:pt x="57320" y="82575"/>
                                </a:moveTo>
                                <a:lnTo>
                                  <a:pt x="56868" y="82575"/>
                                </a:lnTo>
                                <a:lnTo>
                                  <a:pt x="47917" y="91697"/>
                                </a:lnTo>
                                <a:lnTo>
                                  <a:pt x="69352" y="113401"/>
                                </a:lnTo>
                                <a:lnTo>
                                  <a:pt x="69508" y="113190"/>
                                </a:lnTo>
                                <a:lnTo>
                                  <a:pt x="78185" y="104388"/>
                                </a:lnTo>
                                <a:lnTo>
                                  <a:pt x="60181" y="104388"/>
                                </a:lnTo>
                                <a:lnTo>
                                  <a:pt x="69546" y="94940"/>
                                </a:lnTo>
                                <a:lnTo>
                                  <a:pt x="57320" y="82575"/>
                                </a:lnTo>
                                <a:close/>
                              </a:path>
                              <a:path w="502284" h="775970">
                                <a:moveTo>
                                  <a:pt x="112731" y="95348"/>
                                </a:moveTo>
                                <a:lnTo>
                                  <a:pt x="105307" y="102869"/>
                                </a:lnTo>
                                <a:lnTo>
                                  <a:pt x="103924" y="104388"/>
                                </a:lnTo>
                                <a:lnTo>
                                  <a:pt x="112807" y="113401"/>
                                </a:lnTo>
                                <a:lnTo>
                                  <a:pt x="121667" y="104388"/>
                                </a:lnTo>
                                <a:lnTo>
                                  <a:pt x="112857" y="95475"/>
                                </a:lnTo>
                                <a:lnTo>
                                  <a:pt x="112731" y="95348"/>
                                </a:lnTo>
                                <a:close/>
                              </a:path>
                              <a:path w="502284" h="775970">
                                <a:moveTo>
                                  <a:pt x="143206" y="82575"/>
                                </a:moveTo>
                                <a:lnTo>
                                  <a:pt x="139389" y="86359"/>
                                </a:lnTo>
                                <a:lnTo>
                                  <a:pt x="138141" y="87629"/>
                                </a:lnTo>
                                <a:lnTo>
                                  <a:pt x="134476" y="91439"/>
                                </a:lnTo>
                                <a:lnTo>
                                  <a:pt x="155941" y="113190"/>
                                </a:lnTo>
                                <a:lnTo>
                                  <a:pt x="158561" y="110489"/>
                                </a:lnTo>
                                <a:lnTo>
                                  <a:pt x="164576" y="104388"/>
                                </a:lnTo>
                                <a:lnTo>
                                  <a:pt x="146767" y="104388"/>
                                </a:lnTo>
                                <a:lnTo>
                                  <a:pt x="155586" y="95475"/>
                                </a:lnTo>
                                <a:lnTo>
                                  <a:pt x="155712" y="95348"/>
                                </a:lnTo>
                                <a:lnTo>
                                  <a:pt x="155415" y="94940"/>
                                </a:lnTo>
                                <a:lnTo>
                                  <a:pt x="143206" y="82575"/>
                                </a:lnTo>
                                <a:close/>
                              </a:path>
                              <a:path w="502284" h="775970">
                                <a:moveTo>
                                  <a:pt x="186544" y="82575"/>
                                </a:moveTo>
                                <a:lnTo>
                                  <a:pt x="186081" y="82575"/>
                                </a:lnTo>
                                <a:lnTo>
                                  <a:pt x="177342" y="91439"/>
                                </a:lnTo>
                                <a:lnTo>
                                  <a:pt x="177549" y="91439"/>
                                </a:lnTo>
                                <a:lnTo>
                                  <a:pt x="198983" y="113190"/>
                                </a:lnTo>
                                <a:lnTo>
                                  <a:pt x="201539" y="110489"/>
                                </a:lnTo>
                                <a:lnTo>
                                  <a:pt x="207566" y="104388"/>
                                </a:lnTo>
                                <a:lnTo>
                                  <a:pt x="189796" y="104388"/>
                                </a:lnTo>
                                <a:lnTo>
                                  <a:pt x="198629" y="95475"/>
                                </a:lnTo>
                                <a:lnTo>
                                  <a:pt x="198755" y="95348"/>
                                </a:lnTo>
                                <a:lnTo>
                                  <a:pt x="199177" y="95348"/>
                                </a:lnTo>
                                <a:lnTo>
                                  <a:pt x="186544" y="82575"/>
                                </a:lnTo>
                                <a:close/>
                              </a:path>
                              <a:path w="502284" h="775970">
                                <a:moveTo>
                                  <a:pt x="229627" y="82575"/>
                                </a:moveTo>
                                <a:lnTo>
                                  <a:pt x="229116" y="82575"/>
                                </a:lnTo>
                                <a:lnTo>
                                  <a:pt x="220358" y="91439"/>
                                </a:lnTo>
                                <a:lnTo>
                                  <a:pt x="220889" y="91439"/>
                                </a:lnTo>
                                <a:lnTo>
                                  <a:pt x="242360" y="113190"/>
                                </a:lnTo>
                                <a:lnTo>
                                  <a:pt x="244952" y="110489"/>
                                </a:lnTo>
                                <a:lnTo>
                                  <a:pt x="250968" y="104388"/>
                                </a:lnTo>
                                <a:lnTo>
                                  <a:pt x="233254" y="104388"/>
                                </a:lnTo>
                                <a:lnTo>
                                  <a:pt x="242064" y="95475"/>
                                </a:lnTo>
                                <a:lnTo>
                                  <a:pt x="242190" y="95348"/>
                                </a:lnTo>
                                <a:lnTo>
                                  <a:pt x="241839" y="94940"/>
                                </a:lnTo>
                                <a:lnTo>
                                  <a:pt x="229627" y="82575"/>
                                </a:lnTo>
                                <a:close/>
                              </a:path>
                              <a:path w="502284" h="775970">
                                <a:moveTo>
                                  <a:pt x="273008" y="82575"/>
                                </a:moveTo>
                                <a:lnTo>
                                  <a:pt x="272473" y="82575"/>
                                </a:lnTo>
                                <a:lnTo>
                                  <a:pt x="263733" y="91439"/>
                                </a:lnTo>
                                <a:lnTo>
                                  <a:pt x="263931" y="91439"/>
                                </a:lnTo>
                                <a:lnTo>
                                  <a:pt x="285363" y="113190"/>
                                </a:lnTo>
                                <a:lnTo>
                                  <a:pt x="287978" y="110489"/>
                                </a:lnTo>
                                <a:lnTo>
                                  <a:pt x="294003" y="104388"/>
                                </a:lnTo>
                                <a:lnTo>
                                  <a:pt x="276309" y="104388"/>
                                </a:lnTo>
                                <a:lnTo>
                                  <a:pt x="285132" y="95475"/>
                                </a:lnTo>
                                <a:lnTo>
                                  <a:pt x="285258" y="95348"/>
                                </a:lnTo>
                                <a:lnTo>
                                  <a:pt x="285652" y="95348"/>
                                </a:lnTo>
                                <a:lnTo>
                                  <a:pt x="273008" y="82575"/>
                                </a:lnTo>
                                <a:close/>
                              </a:path>
                              <a:path w="502284" h="775970">
                                <a:moveTo>
                                  <a:pt x="316066" y="82575"/>
                                </a:moveTo>
                                <a:lnTo>
                                  <a:pt x="315543" y="82575"/>
                                </a:lnTo>
                                <a:lnTo>
                                  <a:pt x="306789" y="91439"/>
                                </a:lnTo>
                                <a:lnTo>
                                  <a:pt x="307315" y="91439"/>
                                </a:lnTo>
                                <a:lnTo>
                                  <a:pt x="328795" y="113190"/>
                                </a:lnTo>
                                <a:lnTo>
                                  <a:pt x="331344" y="110489"/>
                                </a:lnTo>
                                <a:lnTo>
                                  <a:pt x="337359" y="104388"/>
                                </a:lnTo>
                                <a:lnTo>
                                  <a:pt x="319701" y="104388"/>
                                </a:lnTo>
                                <a:lnTo>
                                  <a:pt x="328506" y="95475"/>
                                </a:lnTo>
                                <a:lnTo>
                                  <a:pt x="328632" y="95348"/>
                                </a:lnTo>
                                <a:lnTo>
                                  <a:pt x="328286" y="94940"/>
                                </a:lnTo>
                                <a:lnTo>
                                  <a:pt x="316066" y="82575"/>
                                </a:lnTo>
                                <a:close/>
                              </a:path>
                              <a:path w="502284" h="775970">
                                <a:moveTo>
                                  <a:pt x="359528" y="82575"/>
                                </a:moveTo>
                                <a:lnTo>
                                  <a:pt x="358864" y="82575"/>
                                </a:lnTo>
                                <a:lnTo>
                                  <a:pt x="350125" y="91439"/>
                                </a:lnTo>
                                <a:lnTo>
                                  <a:pt x="350307" y="91439"/>
                                </a:lnTo>
                                <a:lnTo>
                                  <a:pt x="371735" y="113190"/>
                                </a:lnTo>
                                <a:lnTo>
                                  <a:pt x="380424" y="104388"/>
                                </a:lnTo>
                                <a:lnTo>
                                  <a:pt x="362778" y="104388"/>
                                </a:lnTo>
                                <a:lnTo>
                                  <a:pt x="371593" y="95475"/>
                                </a:lnTo>
                                <a:lnTo>
                                  <a:pt x="371719" y="95348"/>
                                </a:lnTo>
                                <a:lnTo>
                                  <a:pt x="372193" y="95348"/>
                                </a:lnTo>
                                <a:lnTo>
                                  <a:pt x="359528" y="82575"/>
                                </a:lnTo>
                                <a:close/>
                              </a:path>
                              <a:path w="502284" h="775970">
                                <a:moveTo>
                                  <a:pt x="402551" y="82575"/>
                                </a:moveTo>
                                <a:lnTo>
                                  <a:pt x="401957" y="82575"/>
                                </a:lnTo>
                                <a:lnTo>
                                  <a:pt x="393206" y="91439"/>
                                </a:lnTo>
                                <a:lnTo>
                                  <a:pt x="393773" y="91439"/>
                                </a:lnTo>
                                <a:lnTo>
                                  <a:pt x="415269" y="113190"/>
                                </a:lnTo>
                                <a:lnTo>
                                  <a:pt x="417874" y="110489"/>
                                </a:lnTo>
                                <a:lnTo>
                                  <a:pt x="423891" y="104388"/>
                                </a:lnTo>
                                <a:lnTo>
                                  <a:pt x="406142" y="104388"/>
                                </a:lnTo>
                                <a:lnTo>
                                  <a:pt x="414944" y="95475"/>
                                </a:lnTo>
                                <a:lnTo>
                                  <a:pt x="415070" y="95348"/>
                                </a:lnTo>
                                <a:lnTo>
                                  <a:pt x="414785" y="94940"/>
                                </a:lnTo>
                                <a:lnTo>
                                  <a:pt x="402551" y="82575"/>
                                </a:lnTo>
                                <a:close/>
                              </a:path>
                              <a:path w="502284" h="775970">
                                <a:moveTo>
                                  <a:pt x="497950" y="99059"/>
                                </a:moveTo>
                                <a:lnTo>
                                  <a:pt x="492332" y="104748"/>
                                </a:lnTo>
                                <a:lnTo>
                                  <a:pt x="497950" y="110489"/>
                                </a:lnTo>
                                <a:lnTo>
                                  <a:pt x="501789" y="106679"/>
                                </a:lnTo>
                                <a:lnTo>
                                  <a:pt x="501789" y="102869"/>
                                </a:lnTo>
                                <a:lnTo>
                                  <a:pt x="497950" y="99059"/>
                                </a:lnTo>
                                <a:close/>
                              </a:path>
                              <a:path w="502284" h="775970">
                                <a:moveTo>
                                  <a:pt x="501789" y="106679"/>
                                </a:moveTo>
                                <a:lnTo>
                                  <a:pt x="497950" y="110489"/>
                                </a:lnTo>
                                <a:lnTo>
                                  <a:pt x="501789" y="110489"/>
                                </a:lnTo>
                                <a:lnTo>
                                  <a:pt x="501789" y="106679"/>
                                </a:lnTo>
                                <a:close/>
                              </a:path>
                              <a:path w="502284" h="775970">
                                <a:moveTo>
                                  <a:pt x="38907" y="82575"/>
                                </a:moveTo>
                                <a:lnTo>
                                  <a:pt x="26253" y="95348"/>
                                </a:lnTo>
                                <a:lnTo>
                                  <a:pt x="26128" y="95475"/>
                                </a:lnTo>
                                <a:lnTo>
                                  <a:pt x="35296" y="104748"/>
                                </a:lnTo>
                                <a:lnTo>
                                  <a:pt x="35113" y="104748"/>
                                </a:lnTo>
                                <a:lnTo>
                                  <a:pt x="47917" y="91697"/>
                                </a:lnTo>
                                <a:lnTo>
                                  <a:pt x="38907" y="82575"/>
                                </a:lnTo>
                                <a:close/>
                              </a:path>
                              <a:path w="502284" h="775970">
                                <a:moveTo>
                                  <a:pt x="476579" y="95348"/>
                                </a:moveTo>
                                <a:lnTo>
                                  <a:pt x="458060" y="95348"/>
                                </a:lnTo>
                                <a:lnTo>
                                  <a:pt x="467328" y="104748"/>
                                </a:lnTo>
                                <a:lnTo>
                                  <a:pt x="467642" y="104388"/>
                                </a:lnTo>
                                <a:lnTo>
                                  <a:pt x="476454" y="95475"/>
                                </a:lnTo>
                                <a:lnTo>
                                  <a:pt x="476579" y="95348"/>
                                </a:lnTo>
                                <a:close/>
                              </a:path>
                              <a:path w="502284" h="775970">
                                <a:moveTo>
                                  <a:pt x="489208" y="82575"/>
                                </a:moveTo>
                                <a:lnTo>
                                  <a:pt x="479873" y="92016"/>
                                </a:lnTo>
                                <a:lnTo>
                                  <a:pt x="492332" y="104748"/>
                                </a:lnTo>
                                <a:lnTo>
                                  <a:pt x="497950" y="99059"/>
                                </a:lnTo>
                                <a:lnTo>
                                  <a:pt x="501789" y="99059"/>
                                </a:lnTo>
                                <a:lnTo>
                                  <a:pt x="501789" y="95348"/>
                                </a:lnTo>
                                <a:lnTo>
                                  <a:pt x="501482" y="94940"/>
                                </a:lnTo>
                                <a:lnTo>
                                  <a:pt x="489208" y="82575"/>
                                </a:lnTo>
                                <a:close/>
                              </a:path>
                              <a:path w="502284" h="775970">
                                <a:moveTo>
                                  <a:pt x="91029" y="73391"/>
                                </a:moveTo>
                                <a:lnTo>
                                  <a:pt x="90641" y="73659"/>
                                </a:lnTo>
                                <a:lnTo>
                                  <a:pt x="69546" y="94940"/>
                                </a:lnTo>
                                <a:lnTo>
                                  <a:pt x="78887" y="104388"/>
                                </a:lnTo>
                                <a:lnTo>
                                  <a:pt x="78185" y="104388"/>
                                </a:lnTo>
                                <a:lnTo>
                                  <a:pt x="90950" y="91439"/>
                                </a:lnTo>
                                <a:lnTo>
                                  <a:pt x="91163" y="91439"/>
                                </a:lnTo>
                                <a:lnTo>
                                  <a:pt x="82426" y="82575"/>
                                </a:lnTo>
                                <a:lnTo>
                                  <a:pt x="100106" y="82575"/>
                                </a:lnTo>
                                <a:lnTo>
                                  <a:pt x="91029" y="73391"/>
                                </a:lnTo>
                                <a:close/>
                              </a:path>
                              <a:path w="502284" h="775970">
                                <a:moveTo>
                                  <a:pt x="100106" y="82575"/>
                                </a:moveTo>
                                <a:lnTo>
                                  <a:pt x="99690" y="82575"/>
                                </a:lnTo>
                                <a:lnTo>
                                  <a:pt x="90950" y="91439"/>
                                </a:lnTo>
                                <a:lnTo>
                                  <a:pt x="91163" y="91439"/>
                                </a:lnTo>
                                <a:lnTo>
                                  <a:pt x="103924" y="104388"/>
                                </a:lnTo>
                                <a:lnTo>
                                  <a:pt x="105307" y="102869"/>
                                </a:lnTo>
                                <a:lnTo>
                                  <a:pt x="112606" y="95475"/>
                                </a:lnTo>
                                <a:lnTo>
                                  <a:pt x="112731" y="95348"/>
                                </a:lnTo>
                                <a:lnTo>
                                  <a:pt x="100106" y="82575"/>
                                </a:lnTo>
                                <a:close/>
                              </a:path>
                              <a:path w="502284" h="775970">
                                <a:moveTo>
                                  <a:pt x="155941" y="51632"/>
                                </a:moveTo>
                                <a:lnTo>
                                  <a:pt x="155453" y="52069"/>
                                </a:lnTo>
                                <a:lnTo>
                                  <a:pt x="112731" y="95348"/>
                                </a:lnTo>
                                <a:lnTo>
                                  <a:pt x="121667" y="104388"/>
                                </a:lnTo>
                                <a:lnTo>
                                  <a:pt x="134396" y="91439"/>
                                </a:lnTo>
                                <a:lnTo>
                                  <a:pt x="130716" y="87629"/>
                                </a:lnTo>
                                <a:lnTo>
                                  <a:pt x="125728" y="82575"/>
                                </a:lnTo>
                                <a:lnTo>
                                  <a:pt x="143206" y="82575"/>
                                </a:lnTo>
                                <a:lnTo>
                                  <a:pt x="134404" y="73659"/>
                                </a:lnTo>
                                <a:lnTo>
                                  <a:pt x="151874" y="73659"/>
                                </a:lnTo>
                                <a:lnTo>
                                  <a:pt x="155866" y="69598"/>
                                </a:lnTo>
                                <a:lnTo>
                                  <a:pt x="156024" y="69598"/>
                                </a:lnTo>
                                <a:lnTo>
                                  <a:pt x="147285" y="60730"/>
                                </a:lnTo>
                                <a:lnTo>
                                  <a:pt x="164939" y="60730"/>
                                </a:lnTo>
                                <a:lnTo>
                                  <a:pt x="155941" y="51632"/>
                                </a:lnTo>
                                <a:close/>
                              </a:path>
                              <a:path w="502284" h="775970">
                                <a:moveTo>
                                  <a:pt x="177461" y="73391"/>
                                </a:moveTo>
                                <a:lnTo>
                                  <a:pt x="177170" y="73659"/>
                                </a:lnTo>
                                <a:lnTo>
                                  <a:pt x="156115" y="94940"/>
                                </a:lnTo>
                                <a:lnTo>
                                  <a:pt x="155817" y="95348"/>
                                </a:lnTo>
                                <a:lnTo>
                                  <a:pt x="164743" y="104388"/>
                                </a:lnTo>
                                <a:lnTo>
                                  <a:pt x="164576" y="104388"/>
                                </a:lnTo>
                                <a:lnTo>
                                  <a:pt x="177342" y="91439"/>
                                </a:lnTo>
                                <a:lnTo>
                                  <a:pt x="177549" y="91439"/>
                                </a:lnTo>
                                <a:lnTo>
                                  <a:pt x="168812" y="82575"/>
                                </a:lnTo>
                                <a:lnTo>
                                  <a:pt x="186544" y="82575"/>
                                </a:lnTo>
                                <a:lnTo>
                                  <a:pt x="177461" y="73391"/>
                                </a:lnTo>
                                <a:close/>
                              </a:path>
                              <a:path w="502284" h="775970">
                                <a:moveTo>
                                  <a:pt x="216497" y="95348"/>
                                </a:moveTo>
                                <a:lnTo>
                                  <a:pt x="199177" y="95348"/>
                                </a:lnTo>
                                <a:lnTo>
                                  <a:pt x="208118" y="104388"/>
                                </a:lnTo>
                                <a:lnTo>
                                  <a:pt x="207566" y="104388"/>
                                </a:lnTo>
                                <a:lnTo>
                                  <a:pt x="216372" y="95475"/>
                                </a:lnTo>
                                <a:lnTo>
                                  <a:pt x="216497" y="95348"/>
                                </a:lnTo>
                                <a:close/>
                              </a:path>
                              <a:path w="502284" h="775970">
                                <a:moveTo>
                                  <a:pt x="263917" y="73391"/>
                                </a:moveTo>
                                <a:lnTo>
                                  <a:pt x="263628" y="73659"/>
                                </a:lnTo>
                                <a:lnTo>
                                  <a:pt x="242593" y="94940"/>
                                </a:lnTo>
                                <a:lnTo>
                                  <a:pt x="242242" y="95348"/>
                                </a:lnTo>
                                <a:lnTo>
                                  <a:pt x="251171" y="104388"/>
                                </a:lnTo>
                                <a:lnTo>
                                  <a:pt x="250968" y="104388"/>
                                </a:lnTo>
                                <a:lnTo>
                                  <a:pt x="263733" y="91439"/>
                                </a:lnTo>
                                <a:lnTo>
                                  <a:pt x="263931" y="91439"/>
                                </a:lnTo>
                                <a:lnTo>
                                  <a:pt x="255196" y="82575"/>
                                </a:lnTo>
                                <a:lnTo>
                                  <a:pt x="273008" y="82575"/>
                                </a:lnTo>
                                <a:lnTo>
                                  <a:pt x="263917" y="73391"/>
                                </a:lnTo>
                                <a:close/>
                              </a:path>
                              <a:path w="502284" h="775970">
                                <a:moveTo>
                                  <a:pt x="302930" y="95348"/>
                                </a:moveTo>
                                <a:lnTo>
                                  <a:pt x="285652" y="95348"/>
                                </a:lnTo>
                                <a:lnTo>
                                  <a:pt x="294601" y="104388"/>
                                </a:lnTo>
                                <a:lnTo>
                                  <a:pt x="294003" y="104388"/>
                                </a:lnTo>
                                <a:lnTo>
                                  <a:pt x="302805" y="95475"/>
                                </a:lnTo>
                                <a:lnTo>
                                  <a:pt x="302930" y="95348"/>
                                </a:lnTo>
                                <a:close/>
                              </a:path>
                              <a:path w="502284" h="775970">
                                <a:moveTo>
                                  <a:pt x="350424" y="73391"/>
                                </a:moveTo>
                                <a:lnTo>
                                  <a:pt x="350059" y="73659"/>
                                </a:lnTo>
                                <a:lnTo>
                                  <a:pt x="329035" y="94940"/>
                                </a:lnTo>
                                <a:lnTo>
                                  <a:pt x="328689" y="95348"/>
                                </a:lnTo>
                                <a:lnTo>
                                  <a:pt x="337622" y="104388"/>
                                </a:lnTo>
                                <a:lnTo>
                                  <a:pt x="337359" y="104388"/>
                                </a:lnTo>
                                <a:lnTo>
                                  <a:pt x="350125" y="91439"/>
                                </a:lnTo>
                                <a:lnTo>
                                  <a:pt x="350307" y="91439"/>
                                </a:lnTo>
                                <a:lnTo>
                                  <a:pt x="341573" y="82575"/>
                                </a:lnTo>
                                <a:lnTo>
                                  <a:pt x="359528" y="82575"/>
                                </a:lnTo>
                                <a:lnTo>
                                  <a:pt x="350424" y="73391"/>
                                </a:lnTo>
                                <a:close/>
                              </a:path>
                              <a:path w="502284" h="775970">
                                <a:moveTo>
                                  <a:pt x="389348" y="95348"/>
                                </a:moveTo>
                                <a:lnTo>
                                  <a:pt x="372193" y="95348"/>
                                </a:lnTo>
                                <a:lnTo>
                                  <a:pt x="381156" y="104388"/>
                                </a:lnTo>
                                <a:lnTo>
                                  <a:pt x="380424" y="104388"/>
                                </a:lnTo>
                                <a:lnTo>
                                  <a:pt x="389222" y="95475"/>
                                </a:lnTo>
                                <a:lnTo>
                                  <a:pt x="389348" y="95348"/>
                                </a:lnTo>
                                <a:close/>
                              </a:path>
                              <a:path w="502284" h="775970">
                                <a:moveTo>
                                  <a:pt x="449259" y="60730"/>
                                </a:moveTo>
                                <a:lnTo>
                                  <a:pt x="415473" y="94940"/>
                                </a:lnTo>
                                <a:lnTo>
                                  <a:pt x="415188" y="95348"/>
                                </a:lnTo>
                                <a:lnTo>
                                  <a:pt x="424132" y="104388"/>
                                </a:lnTo>
                                <a:lnTo>
                                  <a:pt x="423891" y="104388"/>
                                </a:lnTo>
                                <a:lnTo>
                                  <a:pt x="436661" y="91439"/>
                                </a:lnTo>
                                <a:lnTo>
                                  <a:pt x="427934" y="82575"/>
                                </a:lnTo>
                                <a:lnTo>
                                  <a:pt x="445466" y="82575"/>
                                </a:lnTo>
                                <a:lnTo>
                                  <a:pt x="436676" y="73659"/>
                                </a:lnTo>
                                <a:lnTo>
                                  <a:pt x="454196" y="73659"/>
                                </a:lnTo>
                                <a:lnTo>
                                  <a:pt x="457953" y="69849"/>
                                </a:lnTo>
                                <a:lnTo>
                                  <a:pt x="458182" y="69849"/>
                                </a:lnTo>
                                <a:lnTo>
                                  <a:pt x="449259" y="60730"/>
                                </a:lnTo>
                                <a:close/>
                              </a:path>
                              <a:path w="502284" h="775970">
                                <a:moveTo>
                                  <a:pt x="501789" y="99059"/>
                                </a:moveTo>
                                <a:lnTo>
                                  <a:pt x="497950" y="99059"/>
                                </a:lnTo>
                                <a:lnTo>
                                  <a:pt x="501789" y="102869"/>
                                </a:lnTo>
                                <a:lnTo>
                                  <a:pt x="501789" y="99059"/>
                                </a:lnTo>
                                <a:close/>
                              </a:path>
                              <a:path w="502284" h="775970">
                                <a:moveTo>
                                  <a:pt x="467526" y="60730"/>
                                </a:moveTo>
                                <a:lnTo>
                                  <a:pt x="466946" y="60730"/>
                                </a:lnTo>
                                <a:lnTo>
                                  <a:pt x="457953" y="69849"/>
                                </a:lnTo>
                                <a:lnTo>
                                  <a:pt x="458182" y="69849"/>
                                </a:lnTo>
                                <a:lnTo>
                                  <a:pt x="479873" y="92016"/>
                                </a:lnTo>
                                <a:lnTo>
                                  <a:pt x="489208" y="82575"/>
                                </a:lnTo>
                                <a:lnTo>
                                  <a:pt x="470331" y="82575"/>
                                </a:lnTo>
                                <a:lnTo>
                                  <a:pt x="479746" y="73042"/>
                                </a:lnTo>
                                <a:lnTo>
                                  <a:pt x="467526" y="60730"/>
                                </a:lnTo>
                                <a:close/>
                              </a:path>
                              <a:path w="502284" h="775970">
                                <a:moveTo>
                                  <a:pt x="69521" y="51632"/>
                                </a:moveTo>
                                <a:lnTo>
                                  <a:pt x="69014" y="52069"/>
                                </a:lnTo>
                                <a:lnTo>
                                  <a:pt x="38907" y="82575"/>
                                </a:lnTo>
                                <a:lnTo>
                                  <a:pt x="47917" y="91697"/>
                                </a:lnTo>
                                <a:lnTo>
                                  <a:pt x="56868" y="82575"/>
                                </a:lnTo>
                                <a:lnTo>
                                  <a:pt x="57320" y="82575"/>
                                </a:lnTo>
                                <a:lnTo>
                                  <a:pt x="48241" y="73391"/>
                                </a:lnTo>
                                <a:lnTo>
                                  <a:pt x="65877" y="73391"/>
                                </a:lnTo>
                                <a:lnTo>
                                  <a:pt x="69599" y="69598"/>
                                </a:lnTo>
                                <a:lnTo>
                                  <a:pt x="66130" y="66039"/>
                                </a:lnTo>
                                <a:lnTo>
                                  <a:pt x="60898" y="60730"/>
                                </a:lnTo>
                                <a:lnTo>
                                  <a:pt x="78514" y="60730"/>
                                </a:lnTo>
                                <a:lnTo>
                                  <a:pt x="69521" y="51632"/>
                                </a:lnTo>
                                <a:close/>
                              </a:path>
                              <a:path w="502284" h="775970">
                                <a:moveTo>
                                  <a:pt x="0" y="86359"/>
                                </a:moveTo>
                                <a:lnTo>
                                  <a:pt x="0" y="87629"/>
                                </a:lnTo>
                                <a:lnTo>
                                  <a:pt x="4559" y="91439"/>
                                </a:lnTo>
                                <a:lnTo>
                                  <a:pt x="5017" y="91439"/>
                                </a:lnTo>
                                <a:lnTo>
                                  <a:pt x="0" y="86359"/>
                                </a:lnTo>
                                <a:close/>
                              </a:path>
                              <a:path w="502284" h="775970">
                                <a:moveTo>
                                  <a:pt x="13373" y="82575"/>
                                </a:moveTo>
                                <a:lnTo>
                                  <a:pt x="9567" y="86359"/>
                                </a:lnTo>
                                <a:lnTo>
                                  <a:pt x="4559" y="91439"/>
                                </a:lnTo>
                                <a:lnTo>
                                  <a:pt x="22138" y="91439"/>
                                </a:lnTo>
                                <a:lnTo>
                                  <a:pt x="13373" y="82575"/>
                                </a:lnTo>
                                <a:close/>
                              </a:path>
                              <a:path w="502284" h="775970">
                                <a:moveTo>
                                  <a:pt x="78514" y="60730"/>
                                </a:moveTo>
                                <a:lnTo>
                                  <a:pt x="78300" y="60730"/>
                                </a:lnTo>
                                <a:lnTo>
                                  <a:pt x="73091" y="66039"/>
                                </a:lnTo>
                                <a:lnTo>
                                  <a:pt x="69637" y="69598"/>
                                </a:lnTo>
                                <a:lnTo>
                                  <a:pt x="91163" y="91439"/>
                                </a:lnTo>
                                <a:lnTo>
                                  <a:pt x="90950" y="91439"/>
                                </a:lnTo>
                                <a:lnTo>
                                  <a:pt x="99690" y="82575"/>
                                </a:lnTo>
                                <a:lnTo>
                                  <a:pt x="81803" y="82575"/>
                                </a:lnTo>
                                <a:lnTo>
                                  <a:pt x="90906" y="73391"/>
                                </a:lnTo>
                                <a:lnTo>
                                  <a:pt x="90683" y="73042"/>
                                </a:lnTo>
                                <a:lnTo>
                                  <a:pt x="78514" y="60730"/>
                                </a:lnTo>
                                <a:close/>
                              </a:path>
                              <a:path w="502284" h="775970">
                                <a:moveTo>
                                  <a:pt x="121639" y="60730"/>
                                </a:moveTo>
                                <a:lnTo>
                                  <a:pt x="121225" y="60730"/>
                                </a:lnTo>
                                <a:lnTo>
                                  <a:pt x="112483" y="69598"/>
                                </a:lnTo>
                                <a:lnTo>
                                  <a:pt x="112921" y="69598"/>
                                </a:lnTo>
                                <a:lnTo>
                                  <a:pt x="134476" y="91439"/>
                                </a:lnTo>
                                <a:lnTo>
                                  <a:pt x="138141" y="87629"/>
                                </a:lnTo>
                                <a:lnTo>
                                  <a:pt x="143110" y="82575"/>
                                </a:lnTo>
                                <a:lnTo>
                                  <a:pt x="125340" y="82575"/>
                                </a:lnTo>
                                <a:lnTo>
                                  <a:pt x="134141" y="73659"/>
                                </a:lnTo>
                                <a:lnTo>
                                  <a:pt x="134404" y="73659"/>
                                </a:lnTo>
                                <a:lnTo>
                                  <a:pt x="121639" y="60730"/>
                                </a:lnTo>
                                <a:close/>
                              </a:path>
                              <a:path w="502284" h="775970">
                                <a:moveTo>
                                  <a:pt x="164939" y="60730"/>
                                </a:moveTo>
                                <a:lnTo>
                                  <a:pt x="164583" y="60730"/>
                                </a:lnTo>
                                <a:lnTo>
                                  <a:pt x="155866" y="69598"/>
                                </a:lnTo>
                                <a:lnTo>
                                  <a:pt x="156024" y="69598"/>
                                </a:lnTo>
                                <a:lnTo>
                                  <a:pt x="177549" y="91439"/>
                                </a:lnTo>
                                <a:lnTo>
                                  <a:pt x="177342" y="91439"/>
                                </a:lnTo>
                                <a:lnTo>
                                  <a:pt x="186081" y="82575"/>
                                </a:lnTo>
                                <a:lnTo>
                                  <a:pt x="168349" y="82575"/>
                                </a:lnTo>
                                <a:lnTo>
                                  <a:pt x="177435" y="73391"/>
                                </a:lnTo>
                                <a:lnTo>
                                  <a:pt x="177115" y="73042"/>
                                </a:lnTo>
                                <a:lnTo>
                                  <a:pt x="164939" y="60730"/>
                                </a:lnTo>
                                <a:close/>
                              </a:path>
                              <a:path w="502284" h="775970">
                                <a:moveTo>
                                  <a:pt x="208052" y="60730"/>
                                </a:moveTo>
                                <a:lnTo>
                                  <a:pt x="207617" y="60730"/>
                                </a:lnTo>
                                <a:lnTo>
                                  <a:pt x="198874" y="69598"/>
                                </a:lnTo>
                                <a:lnTo>
                                  <a:pt x="199329" y="69598"/>
                                </a:lnTo>
                                <a:lnTo>
                                  <a:pt x="220889" y="91439"/>
                                </a:lnTo>
                                <a:lnTo>
                                  <a:pt x="220358" y="91439"/>
                                </a:lnTo>
                                <a:lnTo>
                                  <a:pt x="229116" y="82575"/>
                                </a:lnTo>
                                <a:lnTo>
                                  <a:pt x="211413" y="82575"/>
                                </a:lnTo>
                                <a:lnTo>
                                  <a:pt x="220513" y="73391"/>
                                </a:lnTo>
                                <a:lnTo>
                                  <a:pt x="220211" y="73042"/>
                                </a:lnTo>
                                <a:lnTo>
                                  <a:pt x="208052" y="60730"/>
                                </a:lnTo>
                                <a:close/>
                              </a:path>
                              <a:path w="502284" h="775970">
                                <a:moveTo>
                                  <a:pt x="251384" y="60730"/>
                                </a:moveTo>
                                <a:lnTo>
                                  <a:pt x="250696" y="60730"/>
                                </a:lnTo>
                                <a:lnTo>
                                  <a:pt x="241935" y="69598"/>
                                </a:lnTo>
                                <a:lnTo>
                                  <a:pt x="242409" y="69598"/>
                                </a:lnTo>
                                <a:lnTo>
                                  <a:pt x="263931" y="91439"/>
                                </a:lnTo>
                                <a:lnTo>
                                  <a:pt x="263733" y="91439"/>
                                </a:lnTo>
                                <a:lnTo>
                                  <a:pt x="272473" y="82575"/>
                                </a:lnTo>
                                <a:lnTo>
                                  <a:pt x="254816" y="82575"/>
                                </a:lnTo>
                                <a:lnTo>
                                  <a:pt x="263893" y="73391"/>
                                </a:lnTo>
                                <a:lnTo>
                                  <a:pt x="263571" y="73042"/>
                                </a:lnTo>
                                <a:lnTo>
                                  <a:pt x="251384" y="60730"/>
                                </a:lnTo>
                                <a:close/>
                              </a:path>
                              <a:path w="502284" h="775970">
                                <a:moveTo>
                                  <a:pt x="294478" y="60730"/>
                                </a:moveTo>
                                <a:lnTo>
                                  <a:pt x="294008" y="60730"/>
                                </a:lnTo>
                                <a:lnTo>
                                  <a:pt x="285266" y="69598"/>
                                </a:lnTo>
                                <a:lnTo>
                                  <a:pt x="285746" y="69598"/>
                                </a:lnTo>
                                <a:lnTo>
                                  <a:pt x="307315" y="91439"/>
                                </a:lnTo>
                                <a:lnTo>
                                  <a:pt x="306789" y="91439"/>
                                </a:lnTo>
                                <a:lnTo>
                                  <a:pt x="315543" y="82575"/>
                                </a:lnTo>
                                <a:lnTo>
                                  <a:pt x="297901" y="82575"/>
                                </a:lnTo>
                                <a:lnTo>
                                  <a:pt x="306990" y="73391"/>
                                </a:lnTo>
                                <a:lnTo>
                                  <a:pt x="294478" y="60730"/>
                                </a:lnTo>
                                <a:close/>
                              </a:path>
                              <a:path w="502284" h="775970">
                                <a:moveTo>
                                  <a:pt x="337871" y="60730"/>
                                </a:moveTo>
                                <a:lnTo>
                                  <a:pt x="337113" y="60730"/>
                                </a:lnTo>
                                <a:lnTo>
                                  <a:pt x="328357" y="69598"/>
                                </a:lnTo>
                                <a:lnTo>
                                  <a:pt x="328789" y="69598"/>
                                </a:lnTo>
                                <a:lnTo>
                                  <a:pt x="350307" y="91439"/>
                                </a:lnTo>
                                <a:lnTo>
                                  <a:pt x="350125" y="91439"/>
                                </a:lnTo>
                                <a:lnTo>
                                  <a:pt x="358864" y="82575"/>
                                </a:lnTo>
                                <a:lnTo>
                                  <a:pt x="341251" y="82575"/>
                                </a:lnTo>
                                <a:lnTo>
                                  <a:pt x="350324" y="73391"/>
                                </a:lnTo>
                                <a:lnTo>
                                  <a:pt x="350077" y="73042"/>
                                </a:lnTo>
                                <a:lnTo>
                                  <a:pt x="337871" y="60730"/>
                                </a:lnTo>
                                <a:close/>
                              </a:path>
                              <a:path w="502284" h="775970">
                                <a:moveTo>
                                  <a:pt x="380939" y="60730"/>
                                </a:moveTo>
                                <a:lnTo>
                                  <a:pt x="380400" y="60730"/>
                                </a:lnTo>
                                <a:lnTo>
                                  <a:pt x="371657" y="69598"/>
                                </a:lnTo>
                                <a:lnTo>
                                  <a:pt x="372188" y="69598"/>
                                </a:lnTo>
                                <a:lnTo>
                                  <a:pt x="393773" y="91439"/>
                                </a:lnTo>
                                <a:lnTo>
                                  <a:pt x="393206" y="91439"/>
                                </a:lnTo>
                                <a:lnTo>
                                  <a:pt x="401957" y="82575"/>
                                </a:lnTo>
                                <a:lnTo>
                                  <a:pt x="384353" y="82575"/>
                                </a:lnTo>
                                <a:lnTo>
                                  <a:pt x="393436" y="73391"/>
                                </a:lnTo>
                                <a:lnTo>
                                  <a:pt x="393119" y="73042"/>
                                </a:lnTo>
                                <a:lnTo>
                                  <a:pt x="380939" y="60730"/>
                                </a:lnTo>
                                <a:close/>
                              </a:path>
                              <a:path w="502284" h="775970">
                                <a:moveTo>
                                  <a:pt x="423928" y="60730"/>
                                </a:moveTo>
                                <a:lnTo>
                                  <a:pt x="423521" y="60730"/>
                                </a:lnTo>
                                <a:lnTo>
                                  <a:pt x="414767" y="69598"/>
                                </a:lnTo>
                                <a:lnTo>
                                  <a:pt x="415155" y="69598"/>
                                </a:lnTo>
                                <a:lnTo>
                                  <a:pt x="436664" y="91439"/>
                                </a:lnTo>
                                <a:lnTo>
                                  <a:pt x="445404" y="82575"/>
                                </a:lnTo>
                                <a:lnTo>
                                  <a:pt x="427685" y="82575"/>
                                </a:lnTo>
                                <a:lnTo>
                                  <a:pt x="436490" y="73659"/>
                                </a:lnTo>
                                <a:lnTo>
                                  <a:pt x="436676" y="73659"/>
                                </a:lnTo>
                                <a:lnTo>
                                  <a:pt x="423928" y="60730"/>
                                </a:lnTo>
                                <a:close/>
                              </a:path>
                              <a:path w="502284" h="775970">
                                <a:moveTo>
                                  <a:pt x="22088" y="73659"/>
                                </a:moveTo>
                                <a:lnTo>
                                  <a:pt x="4559" y="73659"/>
                                </a:lnTo>
                                <a:lnTo>
                                  <a:pt x="13373" y="82575"/>
                                </a:lnTo>
                                <a:lnTo>
                                  <a:pt x="18332" y="77469"/>
                                </a:lnTo>
                                <a:lnTo>
                                  <a:pt x="22088" y="73659"/>
                                </a:lnTo>
                                <a:close/>
                              </a:path>
                              <a:path w="502284" h="775970">
                                <a:moveTo>
                                  <a:pt x="35723" y="60730"/>
                                </a:moveTo>
                                <a:lnTo>
                                  <a:pt x="34834" y="60730"/>
                                </a:lnTo>
                                <a:lnTo>
                                  <a:pt x="26091" y="69598"/>
                                </a:lnTo>
                                <a:lnTo>
                                  <a:pt x="38907" y="82575"/>
                                </a:lnTo>
                                <a:lnTo>
                                  <a:pt x="47947" y="73391"/>
                                </a:lnTo>
                                <a:lnTo>
                                  <a:pt x="48241" y="73391"/>
                                </a:lnTo>
                                <a:lnTo>
                                  <a:pt x="35723" y="60730"/>
                                </a:lnTo>
                                <a:close/>
                              </a:path>
                              <a:path w="502284" h="775970">
                                <a:moveTo>
                                  <a:pt x="65877" y="73391"/>
                                </a:moveTo>
                                <a:lnTo>
                                  <a:pt x="48241" y="73391"/>
                                </a:lnTo>
                                <a:lnTo>
                                  <a:pt x="57320" y="82575"/>
                                </a:lnTo>
                                <a:lnTo>
                                  <a:pt x="56868" y="82575"/>
                                </a:lnTo>
                                <a:lnTo>
                                  <a:pt x="65877" y="73391"/>
                                </a:lnTo>
                                <a:close/>
                              </a:path>
                              <a:path w="502284" h="775970">
                                <a:moveTo>
                                  <a:pt x="155864" y="7890"/>
                                </a:moveTo>
                                <a:lnTo>
                                  <a:pt x="91253" y="73042"/>
                                </a:lnTo>
                                <a:lnTo>
                                  <a:pt x="91029" y="73391"/>
                                </a:lnTo>
                                <a:lnTo>
                                  <a:pt x="100106" y="82575"/>
                                </a:lnTo>
                                <a:lnTo>
                                  <a:pt x="99690" y="82575"/>
                                </a:lnTo>
                                <a:lnTo>
                                  <a:pt x="112483" y="69598"/>
                                </a:lnTo>
                                <a:lnTo>
                                  <a:pt x="112921" y="69598"/>
                                </a:lnTo>
                                <a:lnTo>
                                  <a:pt x="104170" y="60730"/>
                                </a:lnTo>
                                <a:lnTo>
                                  <a:pt x="121639" y="60730"/>
                                </a:lnTo>
                                <a:lnTo>
                                  <a:pt x="112657" y="51632"/>
                                </a:lnTo>
                                <a:lnTo>
                                  <a:pt x="130195" y="51632"/>
                                </a:lnTo>
                                <a:lnTo>
                                  <a:pt x="134131" y="47640"/>
                                </a:lnTo>
                                <a:lnTo>
                                  <a:pt x="134384" y="47640"/>
                                </a:lnTo>
                                <a:lnTo>
                                  <a:pt x="125608" y="38734"/>
                                </a:lnTo>
                                <a:lnTo>
                                  <a:pt x="143185" y="38734"/>
                                </a:lnTo>
                                <a:lnTo>
                                  <a:pt x="134338" y="29789"/>
                                </a:lnTo>
                                <a:lnTo>
                                  <a:pt x="151729" y="29789"/>
                                </a:lnTo>
                                <a:lnTo>
                                  <a:pt x="155706" y="25756"/>
                                </a:lnTo>
                                <a:lnTo>
                                  <a:pt x="156050" y="25756"/>
                                </a:lnTo>
                                <a:lnTo>
                                  <a:pt x="147230" y="16821"/>
                                </a:lnTo>
                                <a:lnTo>
                                  <a:pt x="164684" y="16821"/>
                                </a:lnTo>
                                <a:lnTo>
                                  <a:pt x="155864" y="7890"/>
                                </a:lnTo>
                                <a:close/>
                              </a:path>
                              <a:path w="502284" h="775970">
                                <a:moveTo>
                                  <a:pt x="151874" y="73659"/>
                                </a:moveTo>
                                <a:lnTo>
                                  <a:pt x="134404" y="73659"/>
                                </a:lnTo>
                                <a:lnTo>
                                  <a:pt x="143206" y="82575"/>
                                </a:lnTo>
                                <a:lnTo>
                                  <a:pt x="148129" y="77469"/>
                                </a:lnTo>
                                <a:lnTo>
                                  <a:pt x="151874" y="73659"/>
                                </a:lnTo>
                                <a:close/>
                              </a:path>
                              <a:path w="502284" h="775970">
                                <a:moveTo>
                                  <a:pt x="199066" y="51632"/>
                                </a:moveTo>
                                <a:lnTo>
                                  <a:pt x="198531" y="52069"/>
                                </a:lnTo>
                                <a:lnTo>
                                  <a:pt x="177781" y="73042"/>
                                </a:lnTo>
                                <a:lnTo>
                                  <a:pt x="177461" y="73391"/>
                                </a:lnTo>
                                <a:lnTo>
                                  <a:pt x="186544" y="82575"/>
                                </a:lnTo>
                                <a:lnTo>
                                  <a:pt x="186081" y="82575"/>
                                </a:lnTo>
                                <a:lnTo>
                                  <a:pt x="198874" y="69598"/>
                                </a:lnTo>
                                <a:lnTo>
                                  <a:pt x="199329" y="69598"/>
                                </a:lnTo>
                                <a:lnTo>
                                  <a:pt x="190575" y="60730"/>
                                </a:lnTo>
                                <a:lnTo>
                                  <a:pt x="208052" y="60730"/>
                                </a:lnTo>
                                <a:lnTo>
                                  <a:pt x="199066" y="51632"/>
                                </a:lnTo>
                                <a:close/>
                              </a:path>
                              <a:path w="502284" h="775970">
                                <a:moveTo>
                                  <a:pt x="285481" y="7890"/>
                                </a:moveTo>
                                <a:lnTo>
                                  <a:pt x="281917" y="11429"/>
                                </a:lnTo>
                                <a:lnTo>
                                  <a:pt x="220860" y="73042"/>
                                </a:lnTo>
                                <a:lnTo>
                                  <a:pt x="220557" y="73391"/>
                                </a:lnTo>
                                <a:lnTo>
                                  <a:pt x="229627" y="82575"/>
                                </a:lnTo>
                                <a:lnTo>
                                  <a:pt x="229116" y="82575"/>
                                </a:lnTo>
                                <a:lnTo>
                                  <a:pt x="241935" y="69598"/>
                                </a:lnTo>
                                <a:lnTo>
                                  <a:pt x="242409" y="69598"/>
                                </a:lnTo>
                                <a:lnTo>
                                  <a:pt x="233671" y="60730"/>
                                </a:lnTo>
                                <a:lnTo>
                                  <a:pt x="251384" y="60730"/>
                                </a:lnTo>
                                <a:lnTo>
                                  <a:pt x="242378" y="51632"/>
                                </a:lnTo>
                                <a:lnTo>
                                  <a:pt x="259684" y="51632"/>
                                </a:lnTo>
                                <a:lnTo>
                                  <a:pt x="263629" y="47640"/>
                                </a:lnTo>
                                <a:lnTo>
                                  <a:pt x="264061" y="47640"/>
                                </a:lnTo>
                                <a:lnTo>
                                  <a:pt x="255267" y="38734"/>
                                </a:lnTo>
                                <a:lnTo>
                                  <a:pt x="272741" y="38734"/>
                                </a:lnTo>
                                <a:lnTo>
                                  <a:pt x="263901" y="29789"/>
                                </a:lnTo>
                                <a:lnTo>
                                  <a:pt x="281263" y="29789"/>
                                </a:lnTo>
                                <a:lnTo>
                                  <a:pt x="285248" y="25756"/>
                                </a:lnTo>
                                <a:lnTo>
                                  <a:pt x="285594" y="25756"/>
                                </a:lnTo>
                                <a:lnTo>
                                  <a:pt x="276792" y="16821"/>
                                </a:lnTo>
                                <a:lnTo>
                                  <a:pt x="294335" y="16821"/>
                                </a:lnTo>
                                <a:lnTo>
                                  <a:pt x="285481" y="7890"/>
                                </a:lnTo>
                                <a:close/>
                              </a:path>
                              <a:path w="502284" h="775970">
                                <a:moveTo>
                                  <a:pt x="285487" y="51632"/>
                                </a:moveTo>
                                <a:lnTo>
                                  <a:pt x="284970" y="52069"/>
                                </a:lnTo>
                                <a:lnTo>
                                  <a:pt x="264239" y="73042"/>
                                </a:lnTo>
                                <a:lnTo>
                                  <a:pt x="263917" y="73391"/>
                                </a:lnTo>
                                <a:lnTo>
                                  <a:pt x="273008" y="82575"/>
                                </a:lnTo>
                                <a:lnTo>
                                  <a:pt x="272473" y="82575"/>
                                </a:lnTo>
                                <a:lnTo>
                                  <a:pt x="285266" y="69598"/>
                                </a:lnTo>
                                <a:lnTo>
                                  <a:pt x="285746" y="69598"/>
                                </a:lnTo>
                                <a:lnTo>
                                  <a:pt x="276989" y="60730"/>
                                </a:lnTo>
                                <a:lnTo>
                                  <a:pt x="294478" y="60730"/>
                                </a:lnTo>
                                <a:lnTo>
                                  <a:pt x="285487" y="51632"/>
                                </a:lnTo>
                                <a:close/>
                              </a:path>
                              <a:path w="502284" h="775970">
                                <a:moveTo>
                                  <a:pt x="371829" y="7890"/>
                                </a:moveTo>
                                <a:lnTo>
                                  <a:pt x="306990" y="73391"/>
                                </a:lnTo>
                                <a:lnTo>
                                  <a:pt x="316066" y="82575"/>
                                </a:lnTo>
                                <a:lnTo>
                                  <a:pt x="315543" y="82575"/>
                                </a:lnTo>
                                <a:lnTo>
                                  <a:pt x="328357" y="69598"/>
                                </a:lnTo>
                                <a:lnTo>
                                  <a:pt x="328789" y="69598"/>
                                </a:lnTo>
                                <a:lnTo>
                                  <a:pt x="320052" y="60730"/>
                                </a:lnTo>
                                <a:lnTo>
                                  <a:pt x="337871" y="60730"/>
                                </a:lnTo>
                                <a:lnTo>
                                  <a:pt x="328850" y="51632"/>
                                </a:lnTo>
                                <a:lnTo>
                                  <a:pt x="346097" y="51632"/>
                                </a:lnTo>
                                <a:lnTo>
                                  <a:pt x="350040" y="47640"/>
                                </a:lnTo>
                                <a:lnTo>
                                  <a:pt x="350486" y="47640"/>
                                </a:lnTo>
                                <a:lnTo>
                                  <a:pt x="341685" y="38734"/>
                                </a:lnTo>
                                <a:lnTo>
                                  <a:pt x="359176" y="38734"/>
                                </a:lnTo>
                                <a:lnTo>
                                  <a:pt x="350326" y="29789"/>
                                </a:lnTo>
                                <a:lnTo>
                                  <a:pt x="367667" y="29789"/>
                                </a:lnTo>
                                <a:lnTo>
                                  <a:pt x="371649" y="25756"/>
                                </a:lnTo>
                                <a:lnTo>
                                  <a:pt x="371977" y="25756"/>
                                </a:lnTo>
                                <a:lnTo>
                                  <a:pt x="363178" y="16821"/>
                                </a:lnTo>
                                <a:lnTo>
                                  <a:pt x="380634" y="16821"/>
                                </a:lnTo>
                                <a:lnTo>
                                  <a:pt x="371829" y="7890"/>
                                </a:lnTo>
                                <a:close/>
                              </a:path>
                              <a:path w="502284" h="775970">
                                <a:moveTo>
                                  <a:pt x="371937" y="51632"/>
                                </a:moveTo>
                                <a:lnTo>
                                  <a:pt x="371389" y="52069"/>
                                </a:lnTo>
                                <a:lnTo>
                                  <a:pt x="350669" y="73042"/>
                                </a:lnTo>
                                <a:lnTo>
                                  <a:pt x="350424" y="73391"/>
                                </a:lnTo>
                                <a:lnTo>
                                  <a:pt x="359528" y="82575"/>
                                </a:lnTo>
                                <a:lnTo>
                                  <a:pt x="358864" y="82575"/>
                                </a:lnTo>
                                <a:lnTo>
                                  <a:pt x="371657" y="69598"/>
                                </a:lnTo>
                                <a:lnTo>
                                  <a:pt x="372188" y="69598"/>
                                </a:lnTo>
                                <a:lnTo>
                                  <a:pt x="363424" y="60730"/>
                                </a:lnTo>
                                <a:lnTo>
                                  <a:pt x="380939" y="60730"/>
                                </a:lnTo>
                                <a:lnTo>
                                  <a:pt x="371937" y="51632"/>
                                </a:lnTo>
                                <a:close/>
                              </a:path>
                              <a:path w="502284" h="775970">
                                <a:moveTo>
                                  <a:pt x="414958" y="51632"/>
                                </a:moveTo>
                                <a:lnTo>
                                  <a:pt x="393782" y="73042"/>
                                </a:lnTo>
                                <a:lnTo>
                                  <a:pt x="393465" y="73391"/>
                                </a:lnTo>
                                <a:lnTo>
                                  <a:pt x="402551" y="82575"/>
                                </a:lnTo>
                                <a:lnTo>
                                  <a:pt x="401957" y="82575"/>
                                </a:lnTo>
                                <a:lnTo>
                                  <a:pt x="414767" y="69598"/>
                                </a:lnTo>
                                <a:lnTo>
                                  <a:pt x="415155" y="69598"/>
                                </a:lnTo>
                                <a:lnTo>
                                  <a:pt x="406421" y="60730"/>
                                </a:lnTo>
                                <a:lnTo>
                                  <a:pt x="423928" y="60730"/>
                                </a:lnTo>
                                <a:lnTo>
                                  <a:pt x="414958" y="51632"/>
                                </a:lnTo>
                                <a:close/>
                              </a:path>
                              <a:path w="502284" h="775970">
                                <a:moveTo>
                                  <a:pt x="454196" y="73659"/>
                                </a:moveTo>
                                <a:lnTo>
                                  <a:pt x="436676" y="73659"/>
                                </a:lnTo>
                                <a:lnTo>
                                  <a:pt x="445466" y="82575"/>
                                </a:lnTo>
                                <a:lnTo>
                                  <a:pt x="450438" y="77469"/>
                                </a:lnTo>
                                <a:lnTo>
                                  <a:pt x="454196" y="73659"/>
                                </a:lnTo>
                                <a:close/>
                              </a:path>
                              <a:path w="502284" h="775970">
                                <a:moveTo>
                                  <a:pt x="497950" y="54609"/>
                                </a:moveTo>
                                <a:lnTo>
                                  <a:pt x="479746" y="73042"/>
                                </a:lnTo>
                                <a:lnTo>
                                  <a:pt x="489208" y="82575"/>
                                </a:lnTo>
                                <a:lnTo>
                                  <a:pt x="501789" y="69849"/>
                                </a:lnTo>
                                <a:lnTo>
                                  <a:pt x="501789" y="66039"/>
                                </a:lnTo>
                                <a:lnTo>
                                  <a:pt x="497950" y="66039"/>
                                </a:lnTo>
                                <a:lnTo>
                                  <a:pt x="492729" y="60730"/>
                                </a:lnTo>
                                <a:lnTo>
                                  <a:pt x="501789" y="60730"/>
                                </a:lnTo>
                                <a:lnTo>
                                  <a:pt x="501789" y="58419"/>
                                </a:lnTo>
                                <a:lnTo>
                                  <a:pt x="497950" y="54609"/>
                                </a:lnTo>
                                <a:close/>
                              </a:path>
                              <a:path w="502284" h="775970">
                                <a:moveTo>
                                  <a:pt x="26251" y="51149"/>
                                </a:moveTo>
                                <a:lnTo>
                                  <a:pt x="0" y="77469"/>
                                </a:lnTo>
                                <a:lnTo>
                                  <a:pt x="4559" y="73659"/>
                                </a:lnTo>
                                <a:lnTo>
                                  <a:pt x="22088" y="73659"/>
                                </a:lnTo>
                                <a:lnTo>
                                  <a:pt x="26091" y="69598"/>
                                </a:lnTo>
                                <a:lnTo>
                                  <a:pt x="17333" y="60730"/>
                                </a:lnTo>
                                <a:lnTo>
                                  <a:pt x="35723" y="60730"/>
                                </a:lnTo>
                                <a:lnTo>
                                  <a:pt x="26251" y="51149"/>
                                </a:lnTo>
                                <a:close/>
                              </a:path>
                              <a:path w="502284" h="775970">
                                <a:moveTo>
                                  <a:pt x="471099" y="38734"/>
                                </a:moveTo>
                                <a:lnTo>
                                  <a:pt x="466593" y="43179"/>
                                </a:lnTo>
                                <a:lnTo>
                                  <a:pt x="449259" y="60730"/>
                                </a:lnTo>
                                <a:lnTo>
                                  <a:pt x="458182" y="69849"/>
                                </a:lnTo>
                                <a:lnTo>
                                  <a:pt x="457953" y="69849"/>
                                </a:lnTo>
                                <a:lnTo>
                                  <a:pt x="466946" y="60730"/>
                                </a:lnTo>
                                <a:lnTo>
                                  <a:pt x="467526" y="60730"/>
                                </a:lnTo>
                                <a:lnTo>
                                  <a:pt x="458495" y="51632"/>
                                </a:lnTo>
                                <a:lnTo>
                                  <a:pt x="475919" y="51632"/>
                                </a:lnTo>
                                <a:lnTo>
                                  <a:pt x="479856" y="47640"/>
                                </a:lnTo>
                                <a:lnTo>
                                  <a:pt x="471099" y="38734"/>
                                </a:lnTo>
                                <a:close/>
                              </a:path>
                              <a:path w="502284" h="775970">
                                <a:moveTo>
                                  <a:pt x="13976" y="38734"/>
                                </a:moveTo>
                                <a:lnTo>
                                  <a:pt x="13816" y="38734"/>
                                </a:lnTo>
                                <a:lnTo>
                                  <a:pt x="4786" y="48026"/>
                                </a:lnTo>
                                <a:lnTo>
                                  <a:pt x="26091" y="69598"/>
                                </a:lnTo>
                                <a:lnTo>
                                  <a:pt x="34834" y="60730"/>
                                </a:lnTo>
                                <a:lnTo>
                                  <a:pt x="16695" y="60730"/>
                                </a:lnTo>
                                <a:lnTo>
                                  <a:pt x="26251" y="51149"/>
                                </a:lnTo>
                                <a:lnTo>
                                  <a:pt x="13976" y="38734"/>
                                </a:lnTo>
                                <a:close/>
                              </a:path>
                              <a:path w="502284" h="775970">
                                <a:moveTo>
                                  <a:pt x="56771" y="38734"/>
                                </a:moveTo>
                                <a:lnTo>
                                  <a:pt x="56519" y="38734"/>
                                </a:lnTo>
                                <a:lnTo>
                                  <a:pt x="47740" y="47640"/>
                                </a:lnTo>
                                <a:lnTo>
                                  <a:pt x="47996" y="47640"/>
                                </a:lnTo>
                                <a:lnTo>
                                  <a:pt x="69637" y="69598"/>
                                </a:lnTo>
                                <a:lnTo>
                                  <a:pt x="73091" y="66039"/>
                                </a:lnTo>
                                <a:lnTo>
                                  <a:pt x="78300" y="60730"/>
                                </a:lnTo>
                                <a:lnTo>
                                  <a:pt x="60457" y="60730"/>
                                </a:lnTo>
                                <a:lnTo>
                                  <a:pt x="69446" y="51632"/>
                                </a:lnTo>
                                <a:lnTo>
                                  <a:pt x="69043" y="51149"/>
                                </a:lnTo>
                                <a:lnTo>
                                  <a:pt x="56771" y="38734"/>
                                </a:lnTo>
                                <a:close/>
                              </a:path>
                              <a:path w="502284" h="775970">
                                <a:moveTo>
                                  <a:pt x="99922" y="38734"/>
                                </a:moveTo>
                                <a:lnTo>
                                  <a:pt x="95519" y="43179"/>
                                </a:lnTo>
                                <a:lnTo>
                                  <a:pt x="91250" y="47640"/>
                                </a:lnTo>
                                <a:lnTo>
                                  <a:pt x="112921" y="69598"/>
                                </a:lnTo>
                                <a:lnTo>
                                  <a:pt x="112483" y="69598"/>
                                </a:lnTo>
                                <a:lnTo>
                                  <a:pt x="121225" y="60730"/>
                                </a:lnTo>
                                <a:lnTo>
                                  <a:pt x="103457" y="60730"/>
                                </a:lnTo>
                                <a:lnTo>
                                  <a:pt x="112475" y="51632"/>
                                </a:lnTo>
                                <a:lnTo>
                                  <a:pt x="112657" y="51632"/>
                                </a:lnTo>
                                <a:lnTo>
                                  <a:pt x="99922" y="38734"/>
                                </a:lnTo>
                                <a:close/>
                              </a:path>
                              <a:path w="502284" h="775970">
                                <a:moveTo>
                                  <a:pt x="143185" y="38734"/>
                                </a:moveTo>
                                <a:lnTo>
                                  <a:pt x="142911" y="38734"/>
                                </a:lnTo>
                                <a:lnTo>
                                  <a:pt x="134131" y="47640"/>
                                </a:lnTo>
                                <a:lnTo>
                                  <a:pt x="134384" y="47640"/>
                                </a:lnTo>
                                <a:lnTo>
                                  <a:pt x="156024" y="69598"/>
                                </a:lnTo>
                                <a:lnTo>
                                  <a:pt x="155866" y="69598"/>
                                </a:lnTo>
                                <a:lnTo>
                                  <a:pt x="164583" y="60730"/>
                                </a:lnTo>
                                <a:lnTo>
                                  <a:pt x="146903" y="60730"/>
                                </a:lnTo>
                                <a:lnTo>
                                  <a:pt x="155885" y="51632"/>
                                </a:lnTo>
                                <a:lnTo>
                                  <a:pt x="155463" y="51149"/>
                                </a:lnTo>
                                <a:lnTo>
                                  <a:pt x="143185" y="38734"/>
                                </a:lnTo>
                                <a:close/>
                              </a:path>
                              <a:path w="502284" h="775970">
                                <a:moveTo>
                                  <a:pt x="186327" y="38734"/>
                                </a:moveTo>
                                <a:lnTo>
                                  <a:pt x="181836" y="43179"/>
                                </a:lnTo>
                                <a:lnTo>
                                  <a:pt x="177452" y="47640"/>
                                </a:lnTo>
                                <a:lnTo>
                                  <a:pt x="177653" y="47640"/>
                                </a:lnTo>
                                <a:lnTo>
                                  <a:pt x="199329" y="69598"/>
                                </a:lnTo>
                                <a:lnTo>
                                  <a:pt x="198874" y="69598"/>
                                </a:lnTo>
                                <a:lnTo>
                                  <a:pt x="207617" y="60730"/>
                                </a:lnTo>
                                <a:lnTo>
                                  <a:pt x="189962" y="60730"/>
                                </a:lnTo>
                                <a:lnTo>
                                  <a:pt x="198963" y="51632"/>
                                </a:lnTo>
                                <a:lnTo>
                                  <a:pt x="198589" y="51149"/>
                                </a:lnTo>
                                <a:lnTo>
                                  <a:pt x="186327" y="38734"/>
                                </a:lnTo>
                                <a:close/>
                              </a:path>
                              <a:path w="502284" h="775970">
                                <a:moveTo>
                                  <a:pt x="229610" y="38734"/>
                                </a:moveTo>
                                <a:lnTo>
                                  <a:pt x="229302" y="38734"/>
                                </a:lnTo>
                                <a:lnTo>
                                  <a:pt x="220523" y="47640"/>
                                </a:lnTo>
                                <a:lnTo>
                                  <a:pt x="220771" y="47640"/>
                                </a:lnTo>
                                <a:lnTo>
                                  <a:pt x="242409" y="69598"/>
                                </a:lnTo>
                                <a:lnTo>
                                  <a:pt x="241935" y="69598"/>
                                </a:lnTo>
                                <a:lnTo>
                                  <a:pt x="250696" y="60730"/>
                                </a:lnTo>
                                <a:lnTo>
                                  <a:pt x="233060" y="60730"/>
                                </a:lnTo>
                                <a:lnTo>
                                  <a:pt x="242076" y="51632"/>
                                </a:lnTo>
                                <a:lnTo>
                                  <a:pt x="242378" y="51632"/>
                                </a:lnTo>
                                <a:lnTo>
                                  <a:pt x="229610" y="38734"/>
                                </a:lnTo>
                                <a:close/>
                              </a:path>
                              <a:path w="502284" h="775970">
                                <a:moveTo>
                                  <a:pt x="272741" y="38734"/>
                                </a:moveTo>
                                <a:lnTo>
                                  <a:pt x="272426" y="38734"/>
                                </a:lnTo>
                                <a:lnTo>
                                  <a:pt x="263629" y="47640"/>
                                </a:lnTo>
                                <a:lnTo>
                                  <a:pt x="264061" y="47640"/>
                                </a:lnTo>
                                <a:lnTo>
                                  <a:pt x="285746" y="69598"/>
                                </a:lnTo>
                                <a:lnTo>
                                  <a:pt x="285266" y="69598"/>
                                </a:lnTo>
                                <a:lnTo>
                                  <a:pt x="294008" y="60730"/>
                                </a:lnTo>
                                <a:lnTo>
                                  <a:pt x="276408" y="60730"/>
                                </a:lnTo>
                                <a:lnTo>
                                  <a:pt x="285402" y="51632"/>
                                </a:lnTo>
                                <a:lnTo>
                                  <a:pt x="285010" y="51149"/>
                                </a:lnTo>
                                <a:lnTo>
                                  <a:pt x="272741" y="38734"/>
                                </a:lnTo>
                                <a:close/>
                              </a:path>
                              <a:path w="502284" h="775970">
                                <a:moveTo>
                                  <a:pt x="316062" y="38734"/>
                                </a:moveTo>
                                <a:lnTo>
                                  <a:pt x="315693" y="38734"/>
                                </a:lnTo>
                                <a:lnTo>
                                  <a:pt x="306914" y="47640"/>
                                </a:lnTo>
                                <a:lnTo>
                                  <a:pt x="307155" y="47640"/>
                                </a:lnTo>
                                <a:lnTo>
                                  <a:pt x="328789" y="69598"/>
                                </a:lnTo>
                                <a:lnTo>
                                  <a:pt x="328357" y="69598"/>
                                </a:lnTo>
                                <a:lnTo>
                                  <a:pt x="337113" y="60730"/>
                                </a:lnTo>
                                <a:lnTo>
                                  <a:pt x="319523" y="60730"/>
                                </a:lnTo>
                                <a:lnTo>
                                  <a:pt x="328528" y="51632"/>
                                </a:lnTo>
                                <a:lnTo>
                                  <a:pt x="328850" y="51632"/>
                                </a:lnTo>
                                <a:lnTo>
                                  <a:pt x="316062" y="38734"/>
                                </a:lnTo>
                                <a:close/>
                              </a:path>
                              <a:path w="502284" h="775970">
                                <a:moveTo>
                                  <a:pt x="359176" y="38734"/>
                                </a:moveTo>
                                <a:lnTo>
                                  <a:pt x="358834" y="38734"/>
                                </a:lnTo>
                                <a:lnTo>
                                  <a:pt x="350040" y="47640"/>
                                </a:lnTo>
                                <a:lnTo>
                                  <a:pt x="350486" y="47640"/>
                                </a:lnTo>
                                <a:lnTo>
                                  <a:pt x="372188" y="69598"/>
                                </a:lnTo>
                                <a:lnTo>
                                  <a:pt x="371657" y="69598"/>
                                </a:lnTo>
                                <a:lnTo>
                                  <a:pt x="380400" y="60730"/>
                                </a:lnTo>
                                <a:lnTo>
                                  <a:pt x="362832" y="60730"/>
                                </a:lnTo>
                                <a:lnTo>
                                  <a:pt x="371821" y="51632"/>
                                </a:lnTo>
                                <a:lnTo>
                                  <a:pt x="371459" y="51149"/>
                                </a:lnTo>
                                <a:lnTo>
                                  <a:pt x="359176" y="38734"/>
                                </a:lnTo>
                                <a:close/>
                              </a:path>
                              <a:path w="502284" h="775970">
                                <a:moveTo>
                                  <a:pt x="402240" y="38734"/>
                                </a:moveTo>
                                <a:lnTo>
                                  <a:pt x="402085" y="38734"/>
                                </a:lnTo>
                                <a:lnTo>
                                  <a:pt x="393305" y="47640"/>
                                </a:lnTo>
                                <a:lnTo>
                                  <a:pt x="393529" y="47640"/>
                                </a:lnTo>
                                <a:lnTo>
                                  <a:pt x="415155" y="69598"/>
                                </a:lnTo>
                                <a:lnTo>
                                  <a:pt x="414767" y="69598"/>
                                </a:lnTo>
                                <a:lnTo>
                                  <a:pt x="423521" y="60730"/>
                                </a:lnTo>
                                <a:lnTo>
                                  <a:pt x="405959" y="60730"/>
                                </a:lnTo>
                                <a:lnTo>
                                  <a:pt x="414958" y="51632"/>
                                </a:lnTo>
                                <a:lnTo>
                                  <a:pt x="402240" y="38734"/>
                                </a:lnTo>
                                <a:close/>
                              </a:path>
                              <a:path w="502284" h="775970">
                                <a:moveTo>
                                  <a:pt x="488639" y="38734"/>
                                </a:moveTo>
                                <a:lnTo>
                                  <a:pt x="479856" y="47640"/>
                                </a:lnTo>
                                <a:lnTo>
                                  <a:pt x="497950" y="66039"/>
                                </a:lnTo>
                                <a:lnTo>
                                  <a:pt x="501789" y="62229"/>
                                </a:lnTo>
                                <a:lnTo>
                                  <a:pt x="501789" y="60730"/>
                                </a:lnTo>
                                <a:lnTo>
                                  <a:pt x="491905" y="60730"/>
                                </a:lnTo>
                                <a:lnTo>
                                  <a:pt x="497950" y="54609"/>
                                </a:lnTo>
                                <a:lnTo>
                                  <a:pt x="501789" y="54609"/>
                                </a:lnTo>
                                <a:lnTo>
                                  <a:pt x="501789" y="52069"/>
                                </a:lnTo>
                                <a:lnTo>
                                  <a:pt x="488639" y="38734"/>
                                </a:lnTo>
                                <a:close/>
                              </a:path>
                              <a:path w="502284" h="775970">
                                <a:moveTo>
                                  <a:pt x="501789" y="62229"/>
                                </a:moveTo>
                                <a:lnTo>
                                  <a:pt x="497950" y="66039"/>
                                </a:lnTo>
                                <a:lnTo>
                                  <a:pt x="501789" y="66039"/>
                                </a:lnTo>
                                <a:lnTo>
                                  <a:pt x="501789" y="62229"/>
                                </a:lnTo>
                                <a:close/>
                              </a:path>
                              <a:path w="502284" h="775970">
                                <a:moveTo>
                                  <a:pt x="69470" y="7890"/>
                                </a:moveTo>
                                <a:lnTo>
                                  <a:pt x="65866" y="11429"/>
                                </a:lnTo>
                                <a:lnTo>
                                  <a:pt x="26251" y="51149"/>
                                </a:lnTo>
                                <a:lnTo>
                                  <a:pt x="35723" y="60730"/>
                                </a:lnTo>
                                <a:lnTo>
                                  <a:pt x="34834" y="60730"/>
                                </a:lnTo>
                                <a:lnTo>
                                  <a:pt x="47740" y="47640"/>
                                </a:lnTo>
                                <a:lnTo>
                                  <a:pt x="47996" y="47640"/>
                                </a:lnTo>
                                <a:lnTo>
                                  <a:pt x="39219" y="38734"/>
                                </a:lnTo>
                                <a:lnTo>
                                  <a:pt x="56771" y="38734"/>
                                </a:lnTo>
                                <a:lnTo>
                                  <a:pt x="47929" y="29789"/>
                                </a:lnTo>
                                <a:lnTo>
                                  <a:pt x="65338" y="29789"/>
                                </a:lnTo>
                                <a:lnTo>
                                  <a:pt x="69315" y="25756"/>
                                </a:lnTo>
                                <a:lnTo>
                                  <a:pt x="69653" y="25756"/>
                                </a:lnTo>
                                <a:lnTo>
                                  <a:pt x="60835" y="16821"/>
                                </a:lnTo>
                                <a:lnTo>
                                  <a:pt x="78287" y="16821"/>
                                </a:lnTo>
                                <a:lnTo>
                                  <a:pt x="69470" y="7890"/>
                                </a:lnTo>
                                <a:close/>
                              </a:path>
                              <a:path w="502284" h="775970">
                                <a:moveTo>
                                  <a:pt x="91091" y="29789"/>
                                </a:moveTo>
                                <a:lnTo>
                                  <a:pt x="86582" y="34289"/>
                                </a:lnTo>
                                <a:lnTo>
                                  <a:pt x="69923" y="51149"/>
                                </a:lnTo>
                                <a:lnTo>
                                  <a:pt x="69521" y="51632"/>
                                </a:lnTo>
                                <a:lnTo>
                                  <a:pt x="78514" y="60730"/>
                                </a:lnTo>
                                <a:lnTo>
                                  <a:pt x="78300" y="60730"/>
                                </a:lnTo>
                                <a:lnTo>
                                  <a:pt x="91143" y="47640"/>
                                </a:lnTo>
                                <a:lnTo>
                                  <a:pt x="86849" y="43179"/>
                                </a:lnTo>
                                <a:lnTo>
                                  <a:pt x="82462" y="38734"/>
                                </a:lnTo>
                                <a:lnTo>
                                  <a:pt x="99922" y="38734"/>
                                </a:lnTo>
                                <a:lnTo>
                                  <a:pt x="91091" y="29789"/>
                                </a:lnTo>
                                <a:close/>
                              </a:path>
                              <a:path w="502284" h="775970">
                                <a:moveTo>
                                  <a:pt x="130195" y="51632"/>
                                </a:moveTo>
                                <a:lnTo>
                                  <a:pt x="112657" y="51632"/>
                                </a:lnTo>
                                <a:lnTo>
                                  <a:pt x="121639" y="60730"/>
                                </a:lnTo>
                                <a:lnTo>
                                  <a:pt x="121225" y="60730"/>
                                </a:lnTo>
                                <a:lnTo>
                                  <a:pt x="130195" y="51632"/>
                                </a:lnTo>
                                <a:close/>
                              </a:path>
                              <a:path w="502284" h="775970">
                                <a:moveTo>
                                  <a:pt x="177493" y="29789"/>
                                </a:moveTo>
                                <a:lnTo>
                                  <a:pt x="173004" y="34289"/>
                                </a:lnTo>
                                <a:lnTo>
                                  <a:pt x="156361" y="51149"/>
                                </a:lnTo>
                                <a:lnTo>
                                  <a:pt x="155941" y="51632"/>
                                </a:lnTo>
                                <a:lnTo>
                                  <a:pt x="164939" y="60730"/>
                                </a:lnTo>
                                <a:lnTo>
                                  <a:pt x="164583" y="60730"/>
                                </a:lnTo>
                                <a:lnTo>
                                  <a:pt x="177452" y="47640"/>
                                </a:lnTo>
                                <a:lnTo>
                                  <a:pt x="177653" y="47640"/>
                                </a:lnTo>
                                <a:lnTo>
                                  <a:pt x="168862" y="38734"/>
                                </a:lnTo>
                                <a:lnTo>
                                  <a:pt x="186327" y="38734"/>
                                </a:lnTo>
                                <a:lnTo>
                                  <a:pt x="177493" y="29789"/>
                                </a:lnTo>
                                <a:close/>
                              </a:path>
                              <a:path w="502284" h="775970">
                                <a:moveTo>
                                  <a:pt x="242260" y="7890"/>
                                </a:moveTo>
                                <a:lnTo>
                                  <a:pt x="199441" y="51149"/>
                                </a:lnTo>
                                <a:lnTo>
                                  <a:pt x="199066" y="51632"/>
                                </a:lnTo>
                                <a:lnTo>
                                  <a:pt x="208052" y="60730"/>
                                </a:lnTo>
                                <a:lnTo>
                                  <a:pt x="207617" y="60730"/>
                                </a:lnTo>
                                <a:lnTo>
                                  <a:pt x="220523" y="47640"/>
                                </a:lnTo>
                                <a:lnTo>
                                  <a:pt x="220771" y="47640"/>
                                </a:lnTo>
                                <a:lnTo>
                                  <a:pt x="211996" y="38734"/>
                                </a:lnTo>
                                <a:lnTo>
                                  <a:pt x="229610" y="38734"/>
                                </a:lnTo>
                                <a:lnTo>
                                  <a:pt x="220755" y="29789"/>
                                </a:lnTo>
                                <a:lnTo>
                                  <a:pt x="238121" y="29789"/>
                                </a:lnTo>
                                <a:lnTo>
                                  <a:pt x="242097" y="25756"/>
                                </a:lnTo>
                                <a:lnTo>
                                  <a:pt x="242450" y="25756"/>
                                </a:lnTo>
                                <a:lnTo>
                                  <a:pt x="233626" y="16821"/>
                                </a:lnTo>
                                <a:lnTo>
                                  <a:pt x="251085" y="16821"/>
                                </a:lnTo>
                                <a:lnTo>
                                  <a:pt x="242260" y="7890"/>
                                </a:lnTo>
                                <a:close/>
                              </a:path>
                              <a:path w="502284" h="775970">
                                <a:moveTo>
                                  <a:pt x="259684" y="51632"/>
                                </a:moveTo>
                                <a:lnTo>
                                  <a:pt x="242378" y="51632"/>
                                </a:lnTo>
                                <a:lnTo>
                                  <a:pt x="251384" y="60730"/>
                                </a:lnTo>
                                <a:lnTo>
                                  <a:pt x="250696" y="60730"/>
                                </a:lnTo>
                                <a:lnTo>
                                  <a:pt x="259684" y="51632"/>
                                </a:lnTo>
                                <a:close/>
                              </a:path>
                              <a:path w="502284" h="775970">
                                <a:moveTo>
                                  <a:pt x="328660" y="7890"/>
                                </a:moveTo>
                                <a:lnTo>
                                  <a:pt x="285879" y="51149"/>
                                </a:lnTo>
                                <a:lnTo>
                                  <a:pt x="285487" y="51632"/>
                                </a:lnTo>
                                <a:lnTo>
                                  <a:pt x="294478" y="60730"/>
                                </a:lnTo>
                                <a:lnTo>
                                  <a:pt x="294008" y="60730"/>
                                </a:lnTo>
                                <a:lnTo>
                                  <a:pt x="306914" y="47640"/>
                                </a:lnTo>
                                <a:lnTo>
                                  <a:pt x="307155" y="47640"/>
                                </a:lnTo>
                                <a:lnTo>
                                  <a:pt x="298381" y="38734"/>
                                </a:lnTo>
                                <a:lnTo>
                                  <a:pt x="316062" y="38734"/>
                                </a:lnTo>
                                <a:lnTo>
                                  <a:pt x="307193" y="29789"/>
                                </a:lnTo>
                                <a:lnTo>
                                  <a:pt x="324512" y="29789"/>
                                </a:lnTo>
                                <a:lnTo>
                                  <a:pt x="328489" y="25756"/>
                                </a:lnTo>
                                <a:lnTo>
                                  <a:pt x="328858" y="25756"/>
                                </a:lnTo>
                                <a:lnTo>
                                  <a:pt x="320028" y="16821"/>
                                </a:lnTo>
                                <a:lnTo>
                                  <a:pt x="337496" y="16821"/>
                                </a:lnTo>
                                <a:lnTo>
                                  <a:pt x="328660" y="7890"/>
                                </a:lnTo>
                                <a:close/>
                              </a:path>
                              <a:path w="502284" h="775970">
                                <a:moveTo>
                                  <a:pt x="346097" y="51632"/>
                                </a:moveTo>
                                <a:lnTo>
                                  <a:pt x="328850" y="51632"/>
                                </a:lnTo>
                                <a:lnTo>
                                  <a:pt x="337871" y="60730"/>
                                </a:lnTo>
                                <a:lnTo>
                                  <a:pt x="337113" y="60730"/>
                                </a:lnTo>
                                <a:lnTo>
                                  <a:pt x="346097" y="51632"/>
                                </a:lnTo>
                                <a:close/>
                              </a:path>
                              <a:path w="502284" h="775970">
                                <a:moveTo>
                                  <a:pt x="393421" y="29789"/>
                                </a:moveTo>
                                <a:lnTo>
                                  <a:pt x="372298" y="51149"/>
                                </a:lnTo>
                                <a:lnTo>
                                  <a:pt x="371937" y="51632"/>
                                </a:lnTo>
                                <a:lnTo>
                                  <a:pt x="380939" y="60730"/>
                                </a:lnTo>
                                <a:lnTo>
                                  <a:pt x="380400" y="60730"/>
                                </a:lnTo>
                                <a:lnTo>
                                  <a:pt x="393305" y="47640"/>
                                </a:lnTo>
                                <a:lnTo>
                                  <a:pt x="393529" y="47640"/>
                                </a:lnTo>
                                <a:lnTo>
                                  <a:pt x="384759" y="38734"/>
                                </a:lnTo>
                                <a:lnTo>
                                  <a:pt x="402240" y="38734"/>
                                </a:lnTo>
                                <a:lnTo>
                                  <a:pt x="393421" y="29789"/>
                                </a:lnTo>
                                <a:close/>
                              </a:path>
                              <a:path w="502284" h="775970">
                                <a:moveTo>
                                  <a:pt x="427735" y="38734"/>
                                </a:moveTo>
                                <a:lnTo>
                                  <a:pt x="414958" y="51632"/>
                                </a:lnTo>
                                <a:lnTo>
                                  <a:pt x="423928" y="60730"/>
                                </a:lnTo>
                                <a:lnTo>
                                  <a:pt x="423521" y="60730"/>
                                </a:lnTo>
                                <a:lnTo>
                                  <a:pt x="436444" y="47640"/>
                                </a:lnTo>
                                <a:lnTo>
                                  <a:pt x="427735" y="38734"/>
                                </a:lnTo>
                                <a:close/>
                              </a:path>
                              <a:path w="502284" h="775970">
                                <a:moveTo>
                                  <a:pt x="445693" y="38734"/>
                                </a:moveTo>
                                <a:lnTo>
                                  <a:pt x="445235" y="38734"/>
                                </a:lnTo>
                                <a:lnTo>
                                  <a:pt x="436449" y="47640"/>
                                </a:lnTo>
                                <a:lnTo>
                                  <a:pt x="449259" y="60730"/>
                                </a:lnTo>
                                <a:lnTo>
                                  <a:pt x="458245" y="51632"/>
                                </a:lnTo>
                                <a:lnTo>
                                  <a:pt x="458495" y="51632"/>
                                </a:lnTo>
                                <a:lnTo>
                                  <a:pt x="445693" y="38734"/>
                                </a:lnTo>
                                <a:close/>
                              </a:path>
                              <a:path w="502284" h="775970">
                                <a:moveTo>
                                  <a:pt x="475919" y="51632"/>
                                </a:moveTo>
                                <a:lnTo>
                                  <a:pt x="458495" y="51632"/>
                                </a:lnTo>
                                <a:lnTo>
                                  <a:pt x="467526" y="60730"/>
                                </a:lnTo>
                                <a:lnTo>
                                  <a:pt x="466946" y="60730"/>
                                </a:lnTo>
                                <a:lnTo>
                                  <a:pt x="475919" y="51632"/>
                                </a:lnTo>
                                <a:close/>
                              </a:path>
                              <a:path w="502284" h="775970">
                                <a:moveTo>
                                  <a:pt x="501789" y="54609"/>
                                </a:moveTo>
                                <a:lnTo>
                                  <a:pt x="497950" y="54609"/>
                                </a:lnTo>
                                <a:lnTo>
                                  <a:pt x="501789" y="58419"/>
                                </a:lnTo>
                                <a:lnTo>
                                  <a:pt x="501789" y="54609"/>
                                </a:lnTo>
                                <a:close/>
                              </a:path>
                              <a:path w="502284" h="775970">
                                <a:moveTo>
                                  <a:pt x="0" y="43179"/>
                                </a:moveTo>
                                <a:lnTo>
                                  <a:pt x="4559" y="48259"/>
                                </a:lnTo>
                                <a:lnTo>
                                  <a:pt x="4786" y="48026"/>
                                </a:lnTo>
                                <a:lnTo>
                                  <a:pt x="0" y="43179"/>
                                </a:lnTo>
                                <a:close/>
                              </a:path>
                              <a:path w="502284" h="775970">
                                <a:moveTo>
                                  <a:pt x="4802" y="29456"/>
                                </a:moveTo>
                                <a:lnTo>
                                  <a:pt x="0" y="34289"/>
                                </a:lnTo>
                                <a:lnTo>
                                  <a:pt x="0" y="43179"/>
                                </a:lnTo>
                                <a:lnTo>
                                  <a:pt x="4786" y="48026"/>
                                </a:lnTo>
                                <a:lnTo>
                                  <a:pt x="13816" y="38734"/>
                                </a:lnTo>
                                <a:lnTo>
                                  <a:pt x="13976" y="38734"/>
                                </a:lnTo>
                                <a:lnTo>
                                  <a:pt x="4802" y="29456"/>
                                </a:lnTo>
                                <a:close/>
                              </a:path>
                              <a:path w="502284" h="775970">
                                <a:moveTo>
                                  <a:pt x="35111" y="16821"/>
                                </a:moveTo>
                                <a:lnTo>
                                  <a:pt x="26428" y="25756"/>
                                </a:lnTo>
                                <a:lnTo>
                                  <a:pt x="47996" y="47640"/>
                                </a:lnTo>
                                <a:lnTo>
                                  <a:pt x="47740" y="47640"/>
                                </a:lnTo>
                                <a:lnTo>
                                  <a:pt x="56519" y="38734"/>
                                </a:lnTo>
                                <a:lnTo>
                                  <a:pt x="38633" y="38734"/>
                                </a:lnTo>
                                <a:lnTo>
                                  <a:pt x="47555" y="29789"/>
                                </a:lnTo>
                                <a:lnTo>
                                  <a:pt x="47929" y="29789"/>
                                </a:lnTo>
                                <a:lnTo>
                                  <a:pt x="35111" y="16821"/>
                                </a:lnTo>
                                <a:close/>
                              </a:path>
                              <a:path w="502284" h="775970">
                                <a:moveTo>
                                  <a:pt x="78287" y="16821"/>
                                </a:moveTo>
                                <a:lnTo>
                                  <a:pt x="78123" y="16821"/>
                                </a:lnTo>
                                <a:lnTo>
                                  <a:pt x="69315" y="25756"/>
                                </a:lnTo>
                                <a:lnTo>
                                  <a:pt x="69653" y="25756"/>
                                </a:lnTo>
                                <a:lnTo>
                                  <a:pt x="91250" y="47640"/>
                                </a:lnTo>
                                <a:lnTo>
                                  <a:pt x="95519" y="43179"/>
                                </a:lnTo>
                                <a:lnTo>
                                  <a:pt x="99881" y="38734"/>
                                </a:lnTo>
                                <a:lnTo>
                                  <a:pt x="82190" y="38734"/>
                                </a:lnTo>
                                <a:lnTo>
                                  <a:pt x="91028" y="29789"/>
                                </a:lnTo>
                                <a:lnTo>
                                  <a:pt x="90762" y="29456"/>
                                </a:lnTo>
                                <a:lnTo>
                                  <a:pt x="78287" y="16821"/>
                                </a:lnTo>
                                <a:close/>
                              </a:path>
                              <a:path w="502284" h="775970">
                                <a:moveTo>
                                  <a:pt x="121512" y="16821"/>
                                </a:moveTo>
                                <a:lnTo>
                                  <a:pt x="121381" y="16821"/>
                                </a:lnTo>
                                <a:lnTo>
                                  <a:pt x="112614" y="25756"/>
                                </a:lnTo>
                                <a:lnTo>
                                  <a:pt x="112818" y="25756"/>
                                </a:lnTo>
                                <a:lnTo>
                                  <a:pt x="134384" y="47640"/>
                                </a:lnTo>
                                <a:lnTo>
                                  <a:pt x="134131" y="47640"/>
                                </a:lnTo>
                                <a:lnTo>
                                  <a:pt x="142911" y="38734"/>
                                </a:lnTo>
                                <a:lnTo>
                                  <a:pt x="125261" y="38734"/>
                                </a:lnTo>
                                <a:lnTo>
                                  <a:pt x="134128" y="29789"/>
                                </a:lnTo>
                                <a:lnTo>
                                  <a:pt x="134338" y="29789"/>
                                </a:lnTo>
                                <a:lnTo>
                                  <a:pt x="121512" y="16821"/>
                                </a:lnTo>
                                <a:close/>
                              </a:path>
                              <a:path w="502284" h="775970">
                                <a:moveTo>
                                  <a:pt x="164684" y="16821"/>
                                </a:moveTo>
                                <a:lnTo>
                                  <a:pt x="164515" y="16821"/>
                                </a:lnTo>
                                <a:lnTo>
                                  <a:pt x="155706" y="25756"/>
                                </a:lnTo>
                                <a:lnTo>
                                  <a:pt x="156050" y="25756"/>
                                </a:lnTo>
                                <a:lnTo>
                                  <a:pt x="177653" y="47640"/>
                                </a:lnTo>
                                <a:lnTo>
                                  <a:pt x="177452" y="47640"/>
                                </a:lnTo>
                                <a:lnTo>
                                  <a:pt x="186206" y="38734"/>
                                </a:lnTo>
                                <a:lnTo>
                                  <a:pt x="168617" y="38734"/>
                                </a:lnTo>
                                <a:lnTo>
                                  <a:pt x="177447" y="29789"/>
                                </a:lnTo>
                                <a:lnTo>
                                  <a:pt x="177163" y="29456"/>
                                </a:lnTo>
                                <a:lnTo>
                                  <a:pt x="164684" y="16821"/>
                                </a:lnTo>
                                <a:close/>
                              </a:path>
                              <a:path w="502284" h="775970">
                                <a:moveTo>
                                  <a:pt x="207918" y="16821"/>
                                </a:moveTo>
                                <a:lnTo>
                                  <a:pt x="207747" y="16821"/>
                                </a:lnTo>
                                <a:lnTo>
                                  <a:pt x="198964" y="25756"/>
                                </a:lnTo>
                                <a:lnTo>
                                  <a:pt x="199207" y="25756"/>
                                </a:lnTo>
                                <a:lnTo>
                                  <a:pt x="220771" y="47640"/>
                                </a:lnTo>
                                <a:lnTo>
                                  <a:pt x="220523" y="47640"/>
                                </a:lnTo>
                                <a:lnTo>
                                  <a:pt x="229302" y="38734"/>
                                </a:lnTo>
                                <a:lnTo>
                                  <a:pt x="211725" y="38734"/>
                                </a:lnTo>
                                <a:lnTo>
                                  <a:pt x="220575" y="29789"/>
                                </a:lnTo>
                                <a:lnTo>
                                  <a:pt x="220755" y="29789"/>
                                </a:lnTo>
                                <a:lnTo>
                                  <a:pt x="207918" y="16821"/>
                                </a:lnTo>
                                <a:close/>
                              </a:path>
                              <a:path w="502284" h="775970">
                                <a:moveTo>
                                  <a:pt x="251085" y="16821"/>
                                </a:moveTo>
                                <a:lnTo>
                                  <a:pt x="250906" y="16821"/>
                                </a:lnTo>
                                <a:lnTo>
                                  <a:pt x="242097" y="25756"/>
                                </a:lnTo>
                                <a:lnTo>
                                  <a:pt x="242450" y="25756"/>
                                </a:lnTo>
                                <a:lnTo>
                                  <a:pt x="264061" y="47640"/>
                                </a:lnTo>
                                <a:lnTo>
                                  <a:pt x="263629" y="47640"/>
                                </a:lnTo>
                                <a:lnTo>
                                  <a:pt x="272426" y="38734"/>
                                </a:lnTo>
                                <a:lnTo>
                                  <a:pt x="254858" y="38734"/>
                                </a:lnTo>
                                <a:lnTo>
                                  <a:pt x="263723" y="29789"/>
                                </a:lnTo>
                                <a:lnTo>
                                  <a:pt x="263901" y="29789"/>
                                </a:lnTo>
                                <a:lnTo>
                                  <a:pt x="251085" y="16821"/>
                                </a:lnTo>
                                <a:close/>
                              </a:path>
                              <a:path w="502284" h="775970">
                                <a:moveTo>
                                  <a:pt x="294335" y="16821"/>
                                </a:moveTo>
                                <a:lnTo>
                                  <a:pt x="294075" y="16821"/>
                                </a:lnTo>
                                <a:lnTo>
                                  <a:pt x="285248" y="25756"/>
                                </a:lnTo>
                                <a:lnTo>
                                  <a:pt x="285594" y="25756"/>
                                </a:lnTo>
                                <a:lnTo>
                                  <a:pt x="307155" y="47640"/>
                                </a:lnTo>
                                <a:lnTo>
                                  <a:pt x="306914" y="47640"/>
                                </a:lnTo>
                                <a:lnTo>
                                  <a:pt x="315693" y="38734"/>
                                </a:lnTo>
                                <a:lnTo>
                                  <a:pt x="298151" y="38734"/>
                                </a:lnTo>
                                <a:lnTo>
                                  <a:pt x="306993" y="29789"/>
                                </a:lnTo>
                                <a:lnTo>
                                  <a:pt x="307193" y="29789"/>
                                </a:lnTo>
                                <a:lnTo>
                                  <a:pt x="294335" y="16821"/>
                                </a:lnTo>
                                <a:close/>
                              </a:path>
                              <a:path w="502284" h="775970">
                                <a:moveTo>
                                  <a:pt x="337496" y="16821"/>
                                </a:moveTo>
                                <a:lnTo>
                                  <a:pt x="337297" y="16821"/>
                                </a:lnTo>
                                <a:lnTo>
                                  <a:pt x="328489" y="25756"/>
                                </a:lnTo>
                                <a:lnTo>
                                  <a:pt x="328858" y="25756"/>
                                </a:lnTo>
                                <a:lnTo>
                                  <a:pt x="350486" y="47640"/>
                                </a:lnTo>
                                <a:lnTo>
                                  <a:pt x="350040" y="47640"/>
                                </a:lnTo>
                                <a:lnTo>
                                  <a:pt x="358834" y="38734"/>
                                </a:lnTo>
                                <a:lnTo>
                                  <a:pt x="341295" y="38734"/>
                                </a:lnTo>
                                <a:lnTo>
                                  <a:pt x="350149" y="29789"/>
                                </a:lnTo>
                                <a:lnTo>
                                  <a:pt x="350326" y="29789"/>
                                </a:lnTo>
                                <a:lnTo>
                                  <a:pt x="337496" y="16821"/>
                                </a:lnTo>
                                <a:close/>
                              </a:path>
                              <a:path w="502284" h="775970">
                                <a:moveTo>
                                  <a:pt x="380634" y="16821"/>
                                </a:moveTo>
                                <a:lnTo>
                                  <a:pt x="380472" y="16821"/>
                                </a:lnTo>
                                <a:lnTo>
                                  <a:pt x="371649" y="25756"/>
                                </a:lnTo>
                                <a:lnTo>
                                  <a:pt x="371977" y="25756"/>
                                </a:lnTo>
                                <a:lnTo>
                                  <a:pt x="393529" y="47640"/>
                                </a:lnTo>
                                <a:lnTo>
                                  <a:pt x="393305" y="47640"/>
                                </a:lnTo>
                                <a:lnTo>
                                  <a:pt x="402085" y="38734"/>
                                </a:lnTo>
                                <a:lnTo>
                                  <a:pt x="384563" y="38734"/>
                                </a:lnTo>
                                <a:lnTo>
                                  <a:pt x="393401" y="29789"/>
                                </a:lnTo>
                                <a:lnTo>
                                  <a:pt x="393092" y="29456"/>
                                </a:lnTo>
                                <a:lnTo>
                                  <a:pt x="380634" y="16821"/>
                                </a:lnTo>
                                <a:close/>
                              </a:path>
                              <a:path w="502284" h="775970">
                                <a:moveTo>
                                  <a:pt x="458222" y="7890"/>
                                </a:moveTo>
                                <a:lnTo>
                                  <a:pt x="427735" y="38734"/>
                                </a:lnTo>
                                <a:lnTo>
                                  <a:pt x="436449" y="47640"/>
                                </a:lnTo>
                                <a:lnTo>
                                  <a:pt x="445235" y="38734"/>
                                </a:lnTo>
                                <a:lnTo>
                                  <a:pt x="445693" y="38734"/>
                                </a:lnTo>
                                <a:lnTo>
                                  <a:pt x="436814" y="29789"/>
                                </a:lnTo>
                                <a:lnTo>
                                  <a:pt x="454065" y="29789"/>
                                </a:lnTo>
                                <a:lnTo>
                                  <a:pt x="458047" y="25756"/>
                                </a:lnTo>
                                <a:lnTo>
                                  <a:pt x="458336" y="25756"/>
                                </a:lnTo>
                                <a:lnTo>
                                  <a:pt x="449550" y="16821"/>
                                </a:lnTo>
                                <a:lnTo>
                                  <a:pt x="467029" y="16821"/>
                                </a:lnTo>
                                <a:lnTo>
                                  <a:pt x="458222" y="7890"/>
                                </a:lnTo>
                                <a:close/>
                              </a:path>
                              <a:path w="502284" h="775970">
                                <a:moveTo>
                                  <a:pt x="479817" y="29789"/>
                                </a:moveTo>
                                <a:lnTo>
                                  <a:pt x="475373" y="34289"/>
                                </a:lnTo>
                                <a:lnTo>
                                  <a:pt x="471099" y="38734"/>
                                </a:lnTo>
                                <a:lnTo>
                                  <a:pt x="479856" y="47640"/>
                                </a:lnTo>
                                <a:lnTo>
                                  <a:pt x="488639" y="38734"/>
                                </a:lnTo>
                                <a:lnTo>
                                  <a:pt x="479817" y="29789"/>
                                </a:lnTo>
                                <a:close/>
                              </a:path>
                              <a:path w="502284" h="775970">
                                <a:moveTo>
                                  <a:pt x="26284" y="7890"/>
                                </a:moveTo>
                                <a:lnTo>
                                  <a:pt x="22713" y="11429"/>
                                </a:lnTo>
                                <a:lnTo>
                                  <a:pt x="4802" y="29456"/>
                                </a:lnTo>
                                <a:lnTo>
                                  <a:pt x="13976" y="38734"/>
                                </a:lnTo>
                                <a:lnTo>
                                  <a:pt x="13816" y="38734"/>
                                </a:lnTo>
                                <a:lnTo>
                                  <a:pt x="26428" y="25756"/>
                                </a:lnTo>
                                <a:lnTo>
                                  <a:pt x="17622" y="16821"/>
                                </a:lnTo>
                                <a:lnTo>
                                  <a:pt x="35111" y="16821"/>
                                </a:lnTo>
                                <a:lnTo>
                                  <a:pt x="26284" y="7890"/>
                                </a:lnTo>
                                <a:close/>
                              </a:path>
                              <a:path w="502284" h="775970">
                                <a:moveTo>
                                  <a:pt x="65338" y="29789"/>
                                </a:moveTo>
                                <a:lnTo>
                                  <a:pt x="47929" y="29789"/>
                                </a:lnTo>
                                <a:lnTo>
                                  <a:pt x="56771" y="38734"/>
                                </a:lnTo>
                                <a:lnTo>
                                  <a:pt x="56519" y="38734"/>
                                </a:lnTo>
                                <a:lnTo>
                                  <a:pt x="65338" y="29789"/>
                                </a:lnTo>
                                <a:close/>
                              </a:path>
                              <a:path w="502284" h="775970">
                                <a:moveTo>
                                  <a:pt x="112679" y="7890"/>
                                </a:moveTo>
                                <a:lnTo>
                                  <a:pt x="91358" y="29456"/>
                                </a:lnTo>
                                <a:lnTo>
                                  <a:pt x="91091" y="29789"/>
                                </a:lnTo>
                                <a:lnTo>
                                  <a:pt x="99922" y="38734"/>
                                </a:lnTo>
                                <a:lnTo>
                                  <a:pt x="112614" y="25756"/>
                                </a:lnTo>
                                <a:lnTo>
                                  <a:pt x="112818" y="25756"/>
                                </a:lnTo>
                                <a:lnTo>
                                  <a:pt x="104013" y="16821"/>
                                </a:lnTo>
                                <a:lnTo>
                                  <a:pt x="121512" y="16821"/>
                                </a:lnTo>
                                <a:lnTo>
                                  <a:pt x="112679" y="7890"/>
                                </a:lnTo>
                                <a:close/>
                              </a:path>
                              <a:path w="502284" h="775970">
                                <a:moveTo>
                                  <a:pt x="151729" y="29789"/>
                                </a:moveTo>
                                <a:lnTo>
                                  <a:pt x="134338" y="29789"/>
                                </a:lnTo>
                                <a:lnTo>
                                  <a:pt x="143185" y="38734"/>
                                </a:lnTo>
                                <a:lnTo>
                                  <a:pt x="142911" y="38734"/>
                                </a:lnTo>
                                <a:lnTo>
                                  <a:pt x="151729" y="29789"/>
                                </a:lnTo>
                                <a:close/>
                              </a:path>
                              <a:path w="502284" h="775970">
                                <a:moveTo>
                                  <a:pt x="199078" y="7890"/>
                                </a:moveTo>
                                <a:lnTo>
                                  <a:pt x="177776" y="29456"/>
                                </a:lnTo>
                                <a:lnTo>
                                  <a:pt x="177493" y="29789"/>
                                </a:lnTo>
                                <a:lnTo>
                                  <a:pt x="186327" y="38734"/>
                                </a:lnTo>
                                <a:lnTo>
                                  <a:pt x="190575" y="34289"/>
                                </a:lnTo>
                                <a:lnTo>
                                  <a:pt x="198964" y="25756"/>
                                </a:lnTo>
                                <a:lnTo>
                                  <a:pt x="199207" y="25756"/>
                                </a:lnTo>
                                <a:lnTo>
                                  <a:pt x="190403" y="16821"/>
                                </a:lnTo>
                                <a:lnTo>
                                  <a:pt x="207918" y="16821"/>
                                </a:lnTo>
                                <a:lnTo>
                                  <a:pt x="199078" y="7890"/>
                                </a:lnTo>
                                <a:close/>
                              </a:path>
                              <a:path w="502284" h="775970">
                                <a:moveTo>
                                  <a:pt x="238121" y="29789"/>
                                </a:moveTo>
                                <a:lnTo>
                                  <a:pt x="220755" y="29789"/>
                                </a:lnTo>
                                <a:lnTo>
                                  <a:pt x="229610" y="38734"/>
                                </a:lnTo>
                                <a:lnTo>
                                  <a:pt x="229302" y="38734"/>
                                </a:lnTo>
                                <a:lnTo>
                                  <a:pt x="238121" y="29789"/>
                                </a:lnTo>
                                <a:close/>
                              </a:path>
                              <a:path w="502284" h="775970">
                                <a:moveTo>
                                  <a:pt x="281263" y="29789"/>
                                </a:moveTo>
                                <a:lnTo>
                                  <a:pt x="263901" y="29789"/>
                                </a:lnTo>
                                <a:lnTo>
                                  <a:pt x="272741" y="38734"/>
                                </a:lnTo>
                                <a:lnTo>
                                  <a:pt x="272426" y="38734"/>
                                </a:lnTo>
                                <a:lnTo>
                                  <a:pt x="281263" y="29789"/>
                                </a:lnTo>
                                <a:close/>
                              </a:path>
                              <a:path w="502284" h="775970">
                                <a:moveTo>
                                  <a:pt x="324512" y="29789"/>
                                </a:moveTo>
                                <a:lnTo>
                                  <a:pt x="307193" y="29789"/>
                                </a:lnTo>
                                <a:lnTo>
                                  <a:pt x="316062" y="38734"/>
                                </a:lnTo>
                                <a:lnTo>
                                  <a:pt x="315693" y="38734"/>
                                </a:lnTo>
                                <a:lnTo>
                                  <a:pt x="324512" y="29789"/>
                                </a:lnTo>
                                <a:close/>
                              </a:path>
                              <a:path w="502284" h="775970">
                                <a:moveTo>
                                  <a:pt x="367667" y="29789"/>
                                </a:moveTo>
                                <a:lnTo>
                                  <a:pt x="350326" y="29789"/>
                                </a:lnTo>
                                <a:lnTo>
                                  <a:pt x="359176" y="38734"/>
                                </a:lnTo>
                                <a:lnTo>
                                  <a:pt x="358834" y="38734"/>
                                </a:lnTo>
                                <a:lnTo>
                                  <a:pt x="367667" y="29789"/>
                                </a:lnTo>
                                <a:close/>
                              </a:path>
                              <a:path w="502284" h="775970">
                                <a:moveTo>
                                  <a:pt x="406292" y="16821"/>
                                </a:moveTo>
                                <a:lnTo>
                                  <a:pt x="406018" y="17018"/>
                                </a:lnTo>
                                <a:lnTo>
                                  <a:pt x="393730" y="29456"/>
                                </a:lnTo>
                                <a:lnTo>
                                  <a:pt x="393421" y="29789"/>
                                </a:lnTo>
                                <a:lnTo>
                                  <a:pt x="402240" y="38734"/>
                                </a:lnTo>
                                <a:lnTo>
                                  <a:pt x="402085" y="38734"/>
                                </a:lnTo>
                                <a:lnTo>
                                  <a:pt x="414880" y="25756"/>
                                </a:lnTo>
                                <a:lnTo>
                                  <a:pt x="415035" y="25756"/>
                                </a:lnTo>
                                <a:lnTo>
                                  <a:pt x="406292" y="16821"/>
                                </a:lnTo>
                                <a:close/>
                              </a:path>
                              <a:path w="502284" h="775970">
                                <a:moveTo>
                                  <a:pt x="423941" y="16821"/>
                                </a:moveTo>
                                <a:lnTo>
                                  <a:pt x="423689" y="16821"/>
                                </a:lnTo>
                                <a:lnTo>
                                  <a:pt x="414880" y="25756"/>
                                </a:lnTo>
                                <a:lnTo>
                                  <a:pt x="415035" y="25756"/>
                                </a:lnTo>
                                <a:lnTo>
                                  <a:pt x="427735" y="38734"/>
                                </a:lnTo>
                                <a:lnTo>
                                  <a:pt x="436562" y="29789"/>
                                </a:lnTo>
                                <a:lnTo>
                                  <a:pt x="436814" y="29789"/>
                                </a:lnTo>
                                <a:lnTo>
                                  <a:pt x="423941" y="16821"/>
                                </a:lnTo>
                                <a:close/>
                              </a:path>
                              <a:path w="502284" h="775970">
                                <a:moveTo>
                                  <a:pt x="454065" y="29789"/>
                                </a:moveTo>
                                <a:lnTo>
                                  <a:pt x="436814" y="29789"/>
                                </a:lnTo>
                                <a:lnTo>
                                  <a:pt x="445693" y="38734"/>
                                </a:lnTo>
                                <a:lnTo>
                                  <a:pt x="445235" y="38734"/>
                                </a:lnTo>
                                <a:lnTo>
                                  <a:pt x="454065" y="29789"/>
                                </a:lnTo>
                                <a:close/>
                              </a:path>
                              <a:path w="502284" h="775970">
                                <a:moveTo>
                                  <a:pt x="467029" y="16821"/>
                                </a:moveTo>
                                <a:lnTo>
                                  <a:pt x="466867" y="16821"/>
                                </a:lnTo>
                                <a:lnTo>
                                  <a:pt x="458047" y="25756"/>
                                </a:lnTo>
                                <a:lnTo>
                                  <a:pt x="458336" y="25756"/>
                                </a:lnTo>
                                <a:lnTo>
                                  <a:pt x="471099" y="38734"/>
                                </a:lnTo>
                                <a:lnTo>
                                  <a:pt x="475373" y="34289"/>
                                </a:lnTo>
                                <a:lnTo>
                                  <a:pt x="479817" y="29789"/>
                                </a:lnTo>
                                <a:lnTo>
                                  <a:pt x="467029" y="16821"/>
                                </a:lnTo>
                                <a:close/>
                              </a:path>
                              <a:path w="502284" h="775970">
                                <a:moveTo>
                                  <a:pt x="492431" y="17018"/>
                                </a:moveTo>
                                <a:lnTo>
                                  <a:pt x="479817" y="29789"/>
                                </a:lnTo>
                                <a:lnTo>
                                  <a:pt x="488639" y="38734"/>
                                </a:lnTo>
                                <a:lnTo>
                                  <a:pt x="501789" y="25399"/>
                                </a:lnTo>
                                <a:lnTo>
                                  <a:pt x="501789" y="22859"/>
                                </a:lnTo>
                                <a:lnTo>
                                  <a:pt x="497950" y="22859"/>
                                </a:lnTo>
                                <a:lnTo>
                                  <a:pt x="492431" y="17018"/>
                                </a:lnTo>
                                <a:close/>
                              </a:path>
                              <a:path w="502284" h="775970">
                                <a:moveTo>
                                  <a:pt x="4559" y="29209"/>
                                </a:moveTo>
                                <a:lnTo>
                                  <a:pt x="0" y="34289"/>
                                </a:lnTo>
                                <a:lnTo>
                                  <a:pt x="4802" y="29456"/>
                                </a:lnTo>
                                <a:lnTo>
                                  <a:pt x="4559" y="29209"/>
                                </a:lnTo>
                                <a:close/>
                              </a:path>
                              <a:path w="502284" h="775970">
                                <a:moveTo>
                                  <a:pt x="18484" y="0"/>
                                </a:moveTo>
                                <a:lnTo>
                                  <a:pt x="9353" y="0"/>
                                </a:lnTo>
                                <a:lnTo>
                                  <a:pt x="4799" y="3809"/>
                                </a:lnTo>
                                <a:lnTo>
                                  <a:pt x="26428" y="25756"/>
                                </a:lnTo>
                                <a:lnTo>
                                  <a:pt x="35111" y="16821"/>
                                </a:lnTo>
                                <a:lnTo>
                                  <a:pt x="17357" y="16821"/>
                                </a:lnTo>
                                <a:lnTo>
                                  <a:pt x="26230" y="7890"/>
                                </a:lnTo>
                                <a:lnTo>
                                  <a:pt x="26016" y="7619"/>
                                </a:lnTo>
                                <a:lnTo>
                                  <a:pt x="18484" y="0"/>
                                </a:lnTo>
                                <a:close/>
                              </a:path>
                              <a:path w="502284" h="775970">
                                <a:moveTo>
                                  <a:pt x="61680" y="0"/>
                                </a:moveTo>
                                <a:lnTo>
                                  <a:pt x="52548" y="0"/>
                                </a:lnTo>
                                <a:lnTo>
                                  <a:pt x="47995" y="3809"/>
                                </a:lnTo>
                                <a:lnTo>
                                  <a:pt x="69653" y="25756"/>
                                </a:lnTo>
                                <a:lnTo>
                                  <a:pt x="69315" y="25756"/>
                                </a:lnTo>
                                <a:lnTo>
                                  <a:pt x="78123" y="16821"/>
                                </a:lnTo>
                                <a:lnTo>
                                  <a:pt x="60489" y="16821"/>
                                </a:lnTo>
                                <a:lnTo>
                                  <a:pt x="69396" y="7890"/>
                                </a:lnTo>
                                <a:lnTo>
                                  <a:pt x="69203" y="7619"/>
                                </a:lnTo>
                                <a:lnTo>
                                  <a:pt x="61680" y="0"/>
                                </a:lnTo>
                                <a:close/>
                              </a:path>
                              <a:path w="502284" h="775970">
                                <a:moveTo>
                                  <a:pt x="104875" y="0"/>
                                </a:moveTo>
                                <a:lnTo>
                                  <a:pt x="95744" y="0"/>
                                </a:lnTo>
                                <a:lnTo>
                                  <a:pt x="91190" y="3809"/>
                                </a:lnTo>
                                <a:lnTo>
                                  <a:pt x="112818" y="25756"/>
                                </a:lnTo>
                                <a:lnTo>
                                  <a:pt x="112614" y="25756"/>
                                </a:lnTo>
                                <a:lnTo>
                                  <a:pt x="121381" y="16821"/>
                                </a:lnTo>
                                <a:lnTo>
                                  <a:pt x="103841" y="16821"/>
                                </a:lnTo>
                                <a:lnTo>
                                  <a:pt x="112665" y="7890"/>
                                </a:lnTo>
                                <a:lnTo>
                                  <a:pt x="104875" y="0"/>
                                </a:lnTo>
                                <a:close/>
                              </a:path>
                              <a:path w="502284" h="775970">
                                <a:moveTo>
                                  <a:pt x="148071" y="0"/>
                                </a:moveTo>
                                <a:lnTo>
                                  <a:pt x="138940" y="0"/>
                                </a:lnTo>
                                <a:lnTo>
                                  <a:pt x="134386" y="3809"/>
                                </a:lnTo>
                                <a:lnTo>
                                  <a:pt x="156050" y="25756"/>
                                </a:lnTo>
                                <a:lnTo>
                                  <a:pt x="155706" y="25756"/>
                                </a:lnTo>
                                <a:lnTo>
                                  <a:pt x="164515" y="16821"/>
                                </a:lnTo>
                                <a:lnTo>
                                  <a:pt x="146983" y="16821"/>
                                </a:lnTo>
                                <a:lnTo>
                                  <a:pt x="155835" y="7890"/>
                                </a:lnTo>
                                <a:lnTo>
                                  <a:pt x="155597" y="7619"/>
                                </a:lnTo>
                                <a:lnTo>
                                  <a:pt x="148071" y="0"/>
                                </a:lnTo>
                                <a:close/>
                              </a:path>
                              <a:path w="502284" h="775970">
                                <a:moveTo>
                                  <a:pt x="191266" y="0"/>
                                </a:moveTo>
                                <a:lnTo>
                                  <a:pt x="182135" y="0"/>
                                </a:lnTo>
                                <a:lnTo>
                                  <a:pt x="177582" y="3809"/>
                                </a:lnTo>
                                <a:lnTo>
                                  <a:pt x="199207" y="25756"/>
                                </a:lnTo>
                                <a:lnTo>
                                  <a:pt x="198964" y="25756"/>
                                </a:lnTo>
                                <a:lnTo>
                                  <a:pt x="207747" y="16821"/>
                                </a:lnTo>
                                <a:lnTo>
                                  <a:pt x="190248" y="16821"/>
                                </a:lnTo>
                                <a:lnTo>
                                  <a:pt x="199064" y="7890"/>
                                </a:lnTo>
                                <a:lnTo>
                                  <a:pt x="191266" y="0"/>
                                </a:lnTo>
                                <a:close/>
                              </a:path>
                              <a:path w="502284" h="775970">
                                <a:moveTo>
                                  <a:pt x="234462" y="0"/>
                                </a:moveTo>
                                <a:lnTo>
                                  <a:pt x="225331" y="0"/>
                                </a:lnTo>
                                <a:lnTo>
                                  <a:pt x="220777" y="3809"/>
                                </a:lnTo>
                                <a:lnTo>
                                  <a:pt x="242450" y="25756"/>
                                </a:lnTo>
                                <a:lnTo>
                                  <a:pt x="242097" y="25756"/>
                                </a:lnTo>
                                <a:lnTo>
                                  <a:pt x="250906" y="16821"/>
                                </a:lnTo>
                                <a:lnTo>
                                  <a:pt x="233406" y="16821"/>
                                </a:lnTo>
                                <a:lnTo>
                                  <a:pt x="242241" y="7890"/>
                                </a:lnTo>
                                <a:lnTo>
                                  <a:pt x="241992" y="7619"/>
                                </a:lnTo>
                                <a:lnTo>
                                  <a:pt x="234462" y="0"/>
                                </a:lnTo>
                                <a:close/>
                              </a:path>
                              <a:path w="502284" h="775970">
                                <a:moveTo>
                                  <a:pt x="277658" y="0"/>
                                </a:moveTo>
                                <a:lnTo>
                                  <a:pt x="268527" y="0"/>
                                </a:lnTo>
                                <a:lnTo>
                                  <a:pt x="263973" y="3809"/>
                                </a:lnTo>
                                <a:lnTo>
                                  <a:pt x="285594" y="25756"/>
                                </a:lnTo>
                                <a:lnTo>
                                  <a:pt x="285248" y="25756"/>
                                </a:lnTo>
                                <a:lnTo>
                                  <a:pt x="294075" y="16821"/>
                                </a:lnTo>
                                <a:lnTo>
                                  <a:pt x="276575" y="16821"/>
                                </a:lnTo>
                                <a:lnTo>
                                  <a:pt x="285424" y="7890"/>
                                </a:lnTo>
                                <a:lnTo>
                                  <a:pt x="285213" y="7619"/>
                                </a:lnTo>
                                <a:lnTo>
                                  <a:pt x="277658" y="0"/>
                                </a:lnTo>
                                <a:close/>
                              </a:path>
                              <a:path w="502284" h="775970">
                                <a:moveTo>
                                  <a:pt x="320853" y="0"/>
                                </a:moveTo>
                                <a:lnTo>
                                  <a:pt x="311722" y="0"/>
                                </a:lnTo>
                                <a:lnTo>
                                  <a:pt x="307169" y="3809"/>
                                </a:lnTo>
                                <a:lnTo>
                                  <a:pt x="328858" y="25756"/>
                                </a:lnTo>
                                <a:lnTo>
                                  <a:pt x="328489" y="25756"/>
                                </a:lnTo>
                                <a:lnTo>
                                  <a:pt x="337297" y="16821"/>
                                </a:lnTo>
                                <a:lnTo>
                                  <a:pt x="319812" y="16821"/>
                                </a:lnTo>
                                <a:lnTo>
                                  <a:pt x="328640" y="7890"/>
                                </a:lnTo>
                                <a:lnTo>
                                  <a:pt x="328392" y="7619"/>
                                </a:lnTo>
                                <a:lnTo>
                                  <a:pt x="320853" y="0"/>
                                </a:lnTo>
                                <a:close/>
                              </a:path>
                              <a:path w="502284" h="775970">
                                <a:moveTo>
                                  <a:pt x="364049" y="0"/>
                                </a:moveTo>
                                <a:lnTo>
                                  <a:pt x="354918" y="0"/>
                                </a:lnTo>
                                <a:lnTo>
                                  <a:pt x="350364" y="3809"/>
                                </a:lnTo>
                                <a:lnTo>
                                  <a:pt x="371977" y="25756"/>
                                </a:lnTo>
                                <a:lnTo>
                                  <a:pt x="371649" y="25756"/>
                                </a:lnTo>
                                <a:lnTo>
                                  <a:pt x="380472" y="16821"/>
                                </a:lnTo>
                                <a:lnTo>
                                  <a:pt x="362985" y="16821"/>
                                </a:lnTo>
                                <a:lnTo>
                                  <a:pt x="371825" y="7890"/>
                                </a:lnTo>
                                <a:lnTo>
                                  <a:pt x="364049" y="0"/>
                                </a:lnTo>
                                <a:close/>
                              </a:path>
                              <a:path w="502284" h="775970">
                                <a:moveTo>
                                  <a:pt x="415077" y="7890"/>
                                </a:moveTo>
                                <a:lnTo>
                                  <a:pt x="411539" y="11429"/>
                                </a:lnTo>
                                <a:lnTo>
                                  <a:pt x="407775" y="15239"/>
                                </a:lnTo>
                                <a:lnTo>
                                  <a:pt x="406292" y="16821"/>
                                </a:lnTo>
                                <a:lnTo>
                                  <a:pt x="415035" y="25756"/>
                                </a:lnTo>
                                <a:lnTo>
                                  <a:pt x="414880" y="25756"/>
                                </a:lnTo>
                                <a:lnTo>
                                  <a:pt x="423689" y="16821"/>
                                </a:lnTo>
                                <a:lnTo>
                                  <a:pt x="423941" y="16821"/>
                                </a:lnTo>
                                <a:lnTo>
                                  <a:pt x="415077" y="7890"/>
                                </a:lnTo>
                                <a:close/>
                              </a:path>
                              <a:path w="502284" h="775970">
                                <a:moveTo>
                                  <a:pt x="450440" y="0"/>
                                </a:moveTo>
                                <a:lnTo>
                                  <a:pt x="441309" y="0"/>
                                </a:lnTo>
                                <a:lnTo>
                                  <a:pt x="436756" y="3809"/>
                                </a:lnTo>
                                <a:lnTo>
                                  <a:pt x="458336" y="25756"/>
                                </a:lnTo>
                                <a:lnTo>
                                  <a:pt x="458047" y="25756"/>
                                </a:lnTo>
                                <a:lnTo>
                                  <a:pt x="466867" y="16821"/>
                                </a:lnTo>
                                <a:lnTo>
                                  <a:pt x="449389" y="16821"/>
                                </a:lnTo>
                                <a:lnTo>
                                  <a:pt x="458222" y="7890"/>
                                </a:lnTo>
                                <a:lnTo>
                                  <a:pt x="450440" y="0"/>
                                </a:lnTo>
                                <a:close/>
                              </a:path>
                              <a:path w="502284" h="775970">
                                <a:moveTo>
                                  <a:pt x="497950" y="11429"/>
                                </a:moveTo>
                                <a:lnTo>
                                  <a:pt x="492431" y="17018"/>
                                </a:lnTo>
                                <a:lnTo>
                                  <a:pt x="497950" y="22859"/>
                                </a:lnTo>
                                <a:lnTo>
                                  <a:pt x="501789" y="19049"/>
                                </a:lnTo>
                                <a:lnTo>
                                  <a:pt x="501789" y="15239"/>
                                </a:lnTo>
                                <a:lnTo>
                                  <a:pt x="497950" y="11429"/>
                                </a:lnTo>
                                <a:close/>
                              </a:path>
                              <a:path w="502284" h="775970">
                                <a:moveTo>
                                  <a:pt x="501789" y="19049"/>
                                </a:moveTo>
                                <a:lnTo>
                                  <a:pt x="497950" y="22859"/>
                                </a:lnTo>
                                <a:lnTo>
                                  <a:pt x="501789" y="22859"/>
                                </a:lnTo>
                                <a:lnTo>
                                  <a:pt x="501789" y="19049"/>
                                </a:lnTo>
                                <a:close/>
                              </a:path>
                              <a:path w="502284" h="775970">
                                <a:moveTo>
                                  <a:pt x="493636" y="0"/>
                                </a:moveTo>
                                <a:lnTo>
                                  <a:pt x="484505" y="0"/>
                                </a:lnTo>
                                <a:lnTo>
                                  <a:pt x="479952" y="3809"/>
                                </a:lnTo>
                                <a:lnTo>
                                  <a:pt x="492431" y="17018"/>
                                </a:lnTo>
                                <a:lnTo>
                                  <a:pt x="497950" y="11429"/>
                                </a:lnTo>
                                <a:lnTo>
                                  <a:pt x="501789" y="11429"/>
                                </a:lnTo>
                                <a:lnTo>
                                  <a:pt x="501789" y="7619"/>
                                </a:lnTo>
                                <a:lnTo>
                                  <a:pt x="493636" y="0"/>
                                </a:lnTo>
                                <a:close/>
                              </a:path>
                              <a:path w="502284" h="775970">
                                <a:moveTo>
                                  <a:pt x="43201" y="0"/>
                                </a:moveTo>
                                <a:lnTo>
                                  <a:pt x="34070" y="0"/>
                                </a:lnTo>
                                <a:lnTo>
                                  <a:pt x="26499" y="7619"/>
                                </a:lnTo>
                                <a:lnTo>
                                  <a:pt x="26284" y="7890"/>
                                </a:lnTo>
                                <a:lnTo>
                                  <a:pt x="35111" y="16821"/>
                                </a:lnTo>
                                <a:lnTo>
                                  <a:pt x="47755" y="3809"/>
                                </a:lnTo>
                                <a:lnTo>
                                  <a:pt x="43201" y="0"/>
                                </a:lnTo>
                                <a:close/>
                              </a:path>
                              <a:path w="502284" h="775970">
                                <a:moveTo>
                                  <a:pt x="86397" y="0"/>
                                </a:moveTo>
                                <a:lnTo>
                                  <a:pt x="77266" y="0"/>
                                </a:lnTo>
                                <a:lnTo>
                                  <a:pt x="69666" y="7619"/>
                                </a:lnTo>
                                <a:lnTo>
                                  <a:pt x="69470" y="7890"/>
                                </a:lnTo>
                                <a:lnTo>
                                  <a:pt x="78287" y="16821"/>
                                </a:lnTo>
                                <a:lnTo>
                                  <a:pt x="78123" y="16821"/>
                                </a:lnTo>
                                <a:lnTo>
                                  <a:pt x="90950" y="3809"/>
                                </a:lnTo>
                                <a:lnTo>
                                  <a:pt x="86397" y="0"/>
                                </a:lnTo>
                                <a:close/>
                              </a:path>
                              <a:path w="502284" h="775970">
                                <a:moveTo>
                                  <a:pt x="129593" y="0"/>
                                </a:moveTo>
                                <a:lnTo>
                                  <a:pt x="120461" y="0"/>
                                </a:lnTo>
                                <a:lnTo>
                                  <a:pt x="112679" y="7890"/>
                                </a:lnTo>
                                <a:lnTo>
                                  <a:pt x="121512" y="16821"/>
                                </a:lnTo>
                                <a:lnTo>
                                  <a:pt x="121381" y="16821"/>
                                </a:lnTo>
                                <a:lnTo>
                                  <a:pt x="134146" y="3809"/>
                                </a:lnTo>
                                <a:lnTo>
                                  <a:pt x="129593" y="0"/>
                                </a:lnTo>
                                <a:close/>
                              </a:path>
                              <a:path w="502284" h="775970">
                                <a:moveTo>
                                  <a:pt x="172788" y="0"/>
                                </a:moveTo>
                                <a:lnTo>
                                  <a:pt x="163657" y="0"/>
                                </a:lnTo>
                                <a:lnTo>
                                  <a:pt x="156104" y="7619"/>
                                </a:lnTo>
                                <a:lnTo>
                                  <a:pt x="155864" y="7890"/>
                                </a:lnTo>
                                <a:lnTo>
                                  <a:pt x="164684" y="16821"/>
                                </a:lnTo>
                                <a:lnTo>
                                  <a:pt x="164515" y="16821"/>
                                </a:lnTo>
                                <a:lnTo>
                                  <a:pt x="177342" y="3809"/>
                                </a:lnTo>
                                <a:lnTo>
                                  <a:pt x="172788" y="0"/>
                                </a:lnTo>
                                <a:close/>
                              </a:path>
                              <a:path w="502284" h="775970">
                                <a:moveTo>
                                  <a:pt x="215984" y="0"/>
                                </a:moveTo>
                                <a:lnTo>
                                  <a:pt x="206853" y="0"/>
                                </a:lnTo>
                                <a:lnTo>
                                  <a:pt x="199078" y="7890"/>
                                </a:lnTo>
                                <a:lnTo>
                                  <a:pt x="207918" y="16821"/>
                                </a:lnTo>
                                <a:lnTo>
                                  <a:pt x="207747" y="16821"/>
                                </a:lnTo>
                                <a:lnTo>
                                  <a:pt x="220537" y="3809"/>
                                </a:lnTo>
                                <a:lnTo>
                                  <a:pt x="215984" y="0"/>
                                </a:lnTo>
                                <a:close/>
                              </a:path>
                              <a:path w="502284" h="775970">
                                <a:moveTo>
                                  <a:pt x="259180" y="0"/>
                                </a:moveTo>
                                <a:lnTo>
                                  <a:pt x="250049" y="0"/>
                                </a:lnTo>
                                <a:lnTo>
                                  <a:pt x="242509" y="7619"/>
                                </a:lnTo>
                                <a:lnTo>
                                  <a:pt x="242260" y="7890"/>
                                </a:lnTo>
                                <a:lnTo>
                                  <a:pt x="251085" y="16821"/>
                                </a:lnTo>
                                <a:lnTo>
                                  <a:pt x="250906" y="16821"/>
                                </a:lnTo>
                                <a:lnTo>
                                  <a:pt x="263733" y="3809"/>
                                </a:lnTo>
                                <a:lnTo>
                                  <a:pt x="259180" y="0"/>
                                </a:lnTo>
                                <a:close/>
                              </a:path>
                              <a:path w="502284" h="775970">
                                <a:moveTo>
                                  <a:pt x="302375" y="0"/>
                                </a:moveTo>
                                <a:lnTo>
                                  <a:pt x="293244" y="0"/>
                                </a:lnTo>
                                <a:lnTo>
                                  <a:pt x="285693" y="7619"/>
                                </a:lnTo>
                                <a:lnTo>
                                  <a:pt x="285481" y="7890"/>
                                </a:lnTo>
                                <a:lnTo>
                                  <a:pt x="294335" y="16821"/>
                                </a:lnTo>
                                <a:lnTo>
                                  <a:pt x="294075" y="16821"/>
                                </a:lnTo>
                                <a:lnTo>
                                  <a:pt x="306929" y="3809"/>
                                </a:lnTo>
                                <a:lnTo>
                                  <a:pt x="302375" y="0"/>
                                </a:lnTo>
                                <a:close/>
                              </a:path>
                              <a:path w="502284" h="775970">
                                <a:moveTo>
                                  <a:pt x="345571" y="0"/>
                                </a:moveTo>
                                <a:lnTo>
                                  <a:pt x="336440" y="0"/>
                                </a:lnTo>
                                <a:lnTo>
                                  <a:pt x="328908" y="7619"/>
                                </a:lnTo>
                                <a:lnTo>
                                  <a:pt x="328660" y="7890"/>
                                </a:lnTo>
                                <a:lnTo>
                                  <a:pt x="337496" y="16821"/>
                                </a:lnTo>
                                <a:lnTo>
                                  <a:pt x="337297" y="16821"/>
                                </a:lnTo>
                                <a:lnTo>
                                  <a:pt x="350125" y="3809"/>
                                </a:lnTo>
                                <a:lnTo>
                                  <a:pt x="345571" y="0"/>
                                </a:lnTo>
                                <a:close/>
                              </a:path>
                              <a:path w="502284" h="775970">
                                <a:moveTo>
                                  <a:pt x="388767" y="0"/>
                                </a:moveTo>
                                <a:lnTo>
                                  <a:pt x="379635" y="0"/>
                                </a:lnTo>
                                <a:lnTo>
                                  <a:pt x="371829" y="7890"/>
                                </a:lnTo>
                                <a:lnTo>
                                  <a:pt x="380634" y="16821"/>
                                </a:lnTo>
                                <a:lnTo>
                                  <a:pt x="380472" y="16821"/>
                                </a:lnTo>
                                <a:lnTo>
                                  <a:pt x="393320" y="3809"/>
                                </a:lnTo>
                                <a:lnTo>
                                  <a:pt x="388767" y="0"/>
                                </a:lnTo>
                                <a:close/>
                              </a:path>
                              <a:path w="502284" h="775970">
                                <a:moveTo>
                                  <a:pt x="407245" y="0"/>
                                </a:moveTo>
                                <a:lnTo>
                                  <a:pt x="398114" y="0"/>
                                </a:lnTo>
                                <a:lnTo>
                                  <a:pt x="393560" y="3809"/>
                                </a:lnTo>
                                <a:lnTo>
                                  <a:pt x="406292" y="16821"/>
                                </a:lnTo>
                                <a:lnTo>
                                  <a:pt x="407775" y="15239"/>
                                </a:lnTo>
                                <a:lnTo>
                                  <a:pt x="415035" y="7890"/>
                                </a:lnTo>
                                <a:lnTo>
                                  <a:pt x="414808" y="7619"/>
                                </a:lnTo>
                                <a:lnTo>
                                  <a:pt x="407245" y="0"/>
                                </a:lnTo>
                                <a:close/>
                              </a:path>
                              <a:path w="502284" h="775970">
                                <a:moveTo>
                                  <a:pt x="431962" y="0"/>
                                </a:moveTo>
                                <a:lnTo>
                                  <a:pt x="422831" y="0"/>
                                </a:lnTo>
                                <a:lnTo>
                                  <a:pt x="415303" y="7619"/>
                                </a:lnTo>
                                <a:lnTo>
                                  <a:pt x="415077" y="7890"/>
                                </a:lnTo>
                                <a:lnTo>
                                  <a:pt x="423941" y="16821"/>
                                </a:lnTo>
                                <a:lnTo>
                                  <a:pt x="423689" y="16821"/>
                                </a:lnTo>
                                <a:lnTo>
                                  <a:pt x="436516" y="3809"/>
                                </a:lnTo>
                                <a:lnTo>
                                  <a:pt x="431962" y="0"/>
                                </a:lnTo>
                                <a:close/>
                              </a:path>
                              <a:path w="502284" h="775970">
                                <a:moveTo>
                                  <a:pt x="475158" y="0"/>
                                </a:moveTo>
                                <a:lnTo>
                                  <a:pt x="466027" y="0"/>
                                </a:lnTo>
                                <a:lnTo>
                                  <a:pt x="458222" y="7890"/>
                                </a:lnTo>
                                <a:lnTo>
                                  <a:pt x="467029" y="16821"/>
                                </a:lnTo>
                                <a:lnTo>
                                  <a:pt x="466867" y="16821"/>
                                </a:lnTo>
                                <a:lnTo>
                                  <a:pt x="479712" y="3809"/>
                                </a:lnTo>
                                <a:lnTo>
                                  <a:pt x="475158" y="0"/>
                                </a:lnTo>
                                <a:close/>
                              </a:path>
                              <a:path w="502284" h="775970">
                                <a:moveTo>
                                  <a:pt x="501789" y="11429"/>
                                </a:moveTo>
                                <a:lnTo>
                                  <a:pt x="497950" y="11429"/>
                                </a:lnTo>
                                <a:lnTo>
                                  <a:pt x="501789" y="15239"/>
                                </a:lnTo>
                                <a:lnTo>
                                  <a:pt x="501789" y="11429"/>
                                </a:lnTo>
                                <a:close/>
                              </a:path>
                            </a:pathLst>
                          </a:custGeom>
                          <a:solidFill>
                            <a:srgbClr val="FFFFFF"/>
                          </a:solidFill>
                        </wps:spPr>
                        <wps:bodyPr wrap="square" lIns="0" tIns="0" rIns="0" bIns="0" rtlCol="0">
                          <a:prstTxWarp prst="textNoShape">
                            <a:avLst/>
                          </a:prstTxWarp>
                          <a:noAutofit/>
                        </wps:bodyPr>
                      </wps:wsp>
                      <wps:wsp>
                        <wps:cNvPr id="36" name="Graphic 37"/>
                        <wps:cNvSpPr/>
                        <wps:spPr>
                          <a:xfrm>
                            <a:off x="1452092" y="1343075"/>
                            <a:ext cx="514984" cy="783590"/>
                          </a:xfrm>
                          <a:custGeom>
                            <a:avLst/>
                            <a:gdLst/>
                            <a:ahLst/>
                            <a:cxnLst/>
                            <a:rect l="l" t="t" r="r" b="b"/>
                            <a:pathLst>
                              <a:path w="514984" h="783590">
                                <a:moveTo>
                                  <a:pt x="514756" y="0"/>
                                </a:moveTo>
                                <a:lnTo>
                                  <a:pt x="501789" y="0"/>
                                </a:lnTo>
                                <a:lnTo>
                                  <a:pt x="12966" y="88"/>
                                </a:lnTo>
                                <a:lnTo>
                                  <a:pt x="0" y="0"/>
                                </a:lnTo>
                                <a:lnTo>
                                  <a:pt x="0" y="6388"/>
                                </a:lnTo>
                                <a:lnTo>
                                  <a:pt x="0" y="12776"/>
                                </a:lnTo>
                                <a:lnTo>
                                  <a:pt x="0" y="783297"/>
                                </a:lnTo>
                                <a:lnTo>
                                  <a:pt x="12966" y="783297"/>
                                </a:lnTo>
                                <a:lnTo>
                                  <a:pt x="12966" y="13208"/>
                                </a:lnTo>
                                <a:lnTo>
                                  <a:pt x="501789" y="13208"/>
                                </a:lnTo>
                                <a:lnTo>
                                  <a:pt x="501789" y="783297"/>
                                </a:lnTo>
                                <a:lnTo>
                                  <a:pt x="514756" y="783297"/>
                                </a:lnTo>
                                <a:lnTo>
                                  <a:pt x="514756" y="13208"/>
                                </a:lnTo>
                                <a:lnTo>
                                  <a:pt x="514756" y="12776"/>
                                </a:lnTo>
                                <a:lnTo>
                                  <a:pt x="514756" y="6642"/>
                                </a:lnTo>
                                <a:lnTo>
                                  <a:pt x="511848" y="9588"/>
                                </a:lnTo>
                                <a:lnTo>
                                  <a:pt x="511848" y="6388"/>
                                </a:lnTo>
                                <a:lnTo>
                                  <a:pt x="514756" y="6388"/>
                                </a:lnTo>
                                <a:lnTo>
                                  <a:pt x="514756" y="0"/>
                                </a:lnTo>
                                <a:close/>
                              </a:path>
                            </a:pathLst>
                          </a:custGeom>
                          <a:solidFill>
                            <a:srgbClr val="0000C0"/>
                          </a:solidFill>
                        </wps:spPr>
                        <wps:bodyPr wrap="square" lIns="0" tIns="0" rIns="0" bIns="0" rtlCol="0">
                          <a:prstTxWarp prst="textNoShape">
                            <a:avLst/>
                          </a:prstTxWarp>
                          <a:noAutofit/>
                        </wps:bodyPr>
                      </wps:wsp>
                      <wps:wsp>
                        <wps:cNvPr id="37" name="Graphic 38"/>
                        <wps:cNvSpPr/>
                        <wps:spPr>
                          <a:xfrm>
                            <a:off x="687538" y="887641"/>
                            <a:ext cx="502920" cy="1240155"/>
                          </a:xfrm>
                          <a:custGeom>
                            <a:avLst/>
                            <a:gdLst/>
                            <a:ahLst/>
                            <a:cxnLst/>
                            <a:rect l="l" t="t" r="r" b="b"/>
                            <a:pathLst>
                              <a:path w="502920" h="1240155">
                                <a:moveTo>
                                  <a:pt x="502509" y="0"/>
                                </a:moveTo>
                                <a:lnTo>
                                  <a:pt x="0" y="0"/>
                                </a:lnTo>
                                <a:lnTo>
                                  <a:pt x="0" y="1239740"/>
                                </a:lnTo>
                                <a:lnTo>
                                  <a:pt x="502509" y="1239740"/>
                                </a:lnTo>
                                <a:lnTo>
                                  <a:pt x="502509" y="0"/>
                                </a:lnTo>
                                <a:close/>
                              </a:path>
                            </a:pathLst>
                          </a:custGeom>
                          <a:solidFill>
                            <a:srgbClr val="410156"/>
                          </a:solidFill>
                        </wps:spPr>
                        <wps:bodyPr wrap="square" lIns="0" tIns="0" rIns="0" bIns="0" rtlCol="0">
                          <a:prstTxWarp prst="textNoShape">
                            <a:avLst/>
                          </a:prstTxWarp>
                          <a:noAutofit/>
                        </wps:bodyPr>
                      </wps:wsp>
                      <wps:wsp>
                        <wps:cNvPr id="38" name="Graphic 39"/>
                        <wps:cNvSpPr/>
                        <wps:spPr>
                          <a:xfrm>
                            <a:off x="687538" y="888403"/>
                            <a:ext cx="502284" cy="1238250"/>
                          </a:xfrm>
                          <a:custGeom>
                            <a:avLst/>
                            <a:gdLst/>
                            <a:ahLst/>
                            <a:cxnLst/>
                            <a:rect l="l" t="t" r="r" b="b"/>
                            <a:pathLst>
                              <a:path w="502284" h="1238250">
                                <a:moveTo>
                                  <a:pt x="26469" y="1231453"/>
                                </a:moveTo>
                                <a:lnTo>
                                  <a:pt x="23517" y="1234439"/>
                                </a:lnTo>
                                <a:lnTo>
                                  <a:pt x="27361" y="1238249"/>
                                </a:lnTo>
                                <a:lnTo>
                                  <a:pt x="33329" y="1238249"/>
                                </a:lnTo>
                                <a:lnTo>
                                  <a:pt x="26469" y="1231453"/>
                                </a:lnTo>
                                <a:close/>
                              </a:path>
                              <a:path w="502284" h="1238250">
                                <a:moveTo>
                                  <a:pt x="47911" y="1209756"/>
                                </a:moveTo>
                                <a:lnTo>
                                  <a:pt x="26469" y="1231453"/>
                                </a:lnTo>
                                <a:lnTo>
                                  <a:pt x="33329" y="1238249"/>
                                </a:lnTo>
                                <a:lnTo>
                                  <a:pt x="37939" y="1238249"/>
                                </a:lnTo>
                                <a:lnTo>
                                  <a:pt x="44667" y="1231453"/>
                                </a:lnTo>
                                <a:lnTo>
                                  <a:pt x="42676" y="1229359"/>
                                </a:lnTo>
                                <a:lnTo>
                                  <a:pt x="35658" y="1222340"/>
                                </a:lnTo>
                                <a:lnTo>
                                  <a:pt x="53686" y="1222340"/>
                                </a:lnTo>
                                <a:lnTo>
                                  <a:pt x="57093" y="1218899"/>
                                </a:lnTo>
                                <a:lnTo>
                                  <a:pt x="47911" y="1209756"/>
                                </a:lnTo>
                                <a:close/>
                              </a:path>
                              <a:path w="502284" h="1238250">
                                <a:moveTo>
                                  <a:pt x="44769" y="1231453"/>
                                </a:moveTo>
                                <a:lnTo>
                                  <a:pt x="41711" y="1234439"/>
                                </a:lnTo>
                                <a:lnTo>
                                  <a:pt x="37939" y="1238249"/>
                                </a:lnTo>
                                <a:lnTo>
                                  <a:pt x="43911" y="1238249"/>
                                </a:lnTo>
                                <a:lnTo>
                                  <a:pt x="47755" y="1234439"/>
                                </a:lnTo>
                                <a:lnTo>
                                  <a:pt x="44769" y="1231453"/>
                                </a:lnTo>
                                <a:close/>
                              </a:path>
                              <a:path w="502284" h="1238250">
                                <a:moveTo>
                                  <a:pt x="69701" y="1231453"/>
                                </a:moveTo>
                                <a:lnTo>
                                  <a:pt x="66713" y="1234439"/>
                                </a:lnTo>
                                <a:lnTo>
                                  <a:pt x="70556" y="1238249"/>
                                </a:lnTo>
                                <a:lnTo>
                                  <a:pt x="76526" y="1238249"/>
                                </a:lnTo>
                                <a:lnTo>
                                  <a:pt x="69701" y="1231453"/>
                                </a:lnTo>
                                <a:close/>
                              </a:path>
                              <a:path w="502284" h="1238250">
                                <a:moveTo>
                                  <a:pt x="121991" y="1178694"/>
                                </a:moveTo>
                                <a:lnTo>
                                  <a:pt x="121536" y="1179060"/>
                                </a:lnTo>
                                <a:lnTo>
                                  <a:pt x="71742" y="1229359"/>
                                </a:lnTo>
                                <a:lnTo>
                                  <a:pt x="69701" y="1231453"/>
                                </a:lnTo>
                                <a:lnTo>
                                  <a:pt x="76526" y="1238249"/>
                                </a:lnTo>
                                <a:lnTo>
                                  <a:pt x="81135" y="1238249"/>
                                </a:lnTo>
                                <a:lnTo>
                                  <a:pt x="87855" y="1231453"/>
                                </a:lnTo>
                                <a:lnTo>
                                  <a:pt x="85870" y="1229359"/>
                                </a:lnTo>
                                <a:lnTo>
                                  <a:pt x="78850" y="1222340"/>
                                </a:lnTo>
                                <a:lnTo>
                                  <a:pt x="96865" y="1222340"/>
                                </a:lnTo>
                                <a:lnTo>
                                  <a:pt x="100268" y="1218899"/>
                                </a:lnTo>
                                <a:lnTo>
                                  <a:pt x="100521" y="1218899"/>
                                </a:lnTo>
                                <a:lnTo>
                                  <a:pt x="91448" y="1209756"/>
                                </a:lnTo>
                                <a:lnTo>
                                  <a:pt x="109698" y="1209756"/>
                                </a:lnTo>
                                <a:lnTo>
                                  <a:pt x="100555" y="1200526"/>
                                </a:lnTo>
                                <a:lnTo>
                                  <a:pt x="118434" y="1200526"/>
                                </a:lnTo>
                                <a:lnTo>
                                  <a:pt x="121909" y="1197011"/>
                                </a:lnTo>
                                <a:lnTo>
                                  <a:pt x="112944" y="1187995"/>
                                </a:lnTo>
                                <a:lnTo>
                                  <a:pt x="131226" y="1187995"/>
                                </a:lnTo>
                                <a:lnTo>
                                  <a:pt x="121991" y="1178694"/>
                                </a:lnTo>
                                <a:close/>
                              </a:path>
                              <a:path w="502284" h="1238250">
                                <a:moveTo>
                                  <a:pt x="87963" y="1231453"/>
                                </a:moveTo>
                                <a:lnTo>
                                  <a:pt x="84902" y="1234439"/>
                                </a:lnTo>
                                <a:lnTo>
                                  <a:pt x="81135" y="1238249"/>
                                </a:lnTo>
                                <a:lnTo>
                                  <a:pt x="87107" y="1238249"/>
                                </a:lnTo>
                                <a:lnTo>
                                  <a:pt x="90950" y="1234439"/>
                                </a:lnTo>
                                <a:lnTo>
                                  <a:pt x="87963" y="1231453"/>
                                </a:lnTo>
                                <a:close/>
                              </a:path>
                              <a:path w="502284" h="1238250">
                                <a:moveTo>
                                  <a:pt x="112978" y="1231453"/>
                                </a:moveTo>
                                <a:lnTo>
                                  <a:pt x="109909" y="1234439"/>
                                </a:lnTo>
                                <a:lnTo>
                                  <a:pt x="113752" y="1238249"/>
                                </a:lnTo>
                                <a:lnTo>
                                  <a:pt x="119723" y="1238249"/>
                                </a:lnTo>
                                <a:lnTo>
                                  <a:pt x="112978" y="1231453"/>
                                </a:lnTo>
                                <a:close/>
                              </a:path>
                              <a:path w="502284" h="1238250">
                                <a:moveTo>
                                  <a:pt x="208480" y="1134778"/>
                                </a:moveTo>
                                <a:lnTo>
                                  <a:pt x="208255" y="1134981"/>
                                </a:lnTo>
                                <a:lnTo>
                                  <a:pt x="114932" y="1229359"/>
                                </a:lnTo>
                                <a:lnTo>
                                  <a:pt x="112978" y="1231453"/>
                                </a:lnTo>
                                <a:lnTo>
                                  <a:pt x="119723" y="1238249"/>
                                </a:lnTo>
                                <a:lnTo>
                                  <a:pt x="124331" y="1238249"/>
                                </a:lnTo>
                                <a:lnTo>
                                  <a:pt x="131065" y="1231453"/>
                                </a:lnTo>
                                <a:lnTo>
                                  <a:pt x="129115" y="1229359"/>
                                </a:lnTo>
                                <a:lnTo>
                                  <a:pt x="122162" y="1222340"/>
                                </a:lnTo>
                                <a:lnTo>
                                  <a:pt x="140092" y="1222340"/>
                                </a:lnTo>
                                <a:lnTo>
                                  <a:pt x="143502" y="1218899"/>
                                </a:lnTo>
                                <a:lnTo>
                                  <a:pt x="143675" y="1218899"/>
                                </a:lnTo>
                                <a:lnTo>
                                  <a:pt x="134584" y="1209756"/>
                                </a:lnTo>
                                <a:lnTo>
                                  <a:pt x="152833" y="1209756"/>
                                </a:lnTo>
                                <a:lnTo>
                                  <a:pt x="143668" y="1200526"/>
                                </a:lnTo>
                                <a:lnTo>
                                  <a:pt x="161704" y="1200526"/>
                                </a:lnTo>
                                <a:lnTo>
                                  <a:pt x="165187" y="1197011"/>
                                </a:lnTo>
                                <a:lnTo>
                                  <a:pt x="164640" y="1196339"/>
                                </a:lnTo>
                                <a:lnTo>
                                  <a:pt x="156383" y="1187995"/>
                                </a:lnTo>
                                <a:lnTo>
                                  <a:pt x="174622" y="1187995"/>
                                </a:lnTo>
                                <a:lnTo>
                                  <a:pt x="165426" y="1178694"/>
                                </a:lnTo>
                                <a:lnTo>
                                  <a:pt x="183333" y="1178694"/>
                                </a:lnTo>
                                <a:lnTo>
                                  <a:pt x="186664" y="1175332"/>
                                </a:lnTo>
                                <a:lnTo>
                                  <a:pt x="186930" y="1175332"/>
                                </a:lnTo>
                                <a:lnTo>
                                  <a:pt x="177730" y="1166052"/>
                                </a:lnTo>
                                <a:lnTo>
                                  <a:pt x="195992" y="1166052"/>
                                </a:lnTo>
                                <a:lnTo>
                                  <a:pt x="186943" y="1156917"/>
                                </a:lnTo>
                                <a:lnTo>
                                  <a:pt x="204907" y="1156917"/>
                                </a:lnTo>
                                <a:lnTo>
                                  <a:pt x="208471" y="1153320"/>
                                </a:lnTo>
                                <a:lnTo>
                                  <a:pt x="208366" y="1153131"/>
                                </a:lnTo>
                                <a:lnTo>
                                  <a:pt x="199579" y="1144241"/>
                                </a:lnTo>
                                <a:lnTo>
                                  <a:pt x="217828" y="1144241"/>
                                </a:lnTo>
                                <a:lnTo>
                                  <a:pt x="208480" y="1134778"/>
                                </a:lnTo>
                                <a:close/>
                              </a:path>
                              <a:path w="502284" h="1238250">
                                <a:moveTo>
                                  <a:pt x="131188" y="1231453"/>
                                </a:moveTo>
                                <a:lnTo>
                                  <a:pt x="128106" y="1234439"/>
                                </a:lnTo>
                                <a:lnTo>
                                  <a:pt x="124331" y="1238249"/>
                                </a:lnTo>
                                <a:lnTo>
                                  <a:pt x="130303" y="1238249"/>
                                </a:lnTo>
                                <a:lnTo>
                                  <a:pt x="134146" y="1234439"/>
                                </a:lnTo>
                                <a:lnTo>
                                  <a:pt x="131188" y="1231453"/>
                                </a:lnTo>
                                <a:close/>
                              </a:path>
                              <a:path w="502284" h="1238250">
                                <a:moveTo>
                                  <a:pt x="156160" y="1231453"/>
                                </a:moveTo>
                                <a:lnTo>
                                  <a:pt x="153104" y="1234439"/>
                                </a:lnTo>
                                <a:lnTo>
                                  <a:pt x="156948" y="1238249"/>
                                </a:lnTo>
                                <a:lnTo>
                                  <a:pt x="162918" y="1238249"/>
                                </a:lnTo>
                                <a:lnTo>
                                  <a:pt x="156160" y="1231453"/>
                                </a:lnTo>
                                <a:close/>
                              </a:path>
                              <a:path w="502284" h="1238250">
                                <a:moveTo>
                                  <a:pt x="251722" y="1134981"/>
                                </a:moveTo>
                                <a:lnTo>
                                  <a:pt x="251402" y="1135248"/>
                                </a:lnTo>
                                <a:lnTo>
                                  <a:pt x="158138" y="1229359"/>
                                </a:lnTo>
                                <a:lnTo>
                                  <a:pt x="156160" y="1231453"/>
                                </a:lnTo>
                                <a:lnTo>
                                  <a:pt x="162918" y="1238249"/>
                                </a:lnTo>
                                <a:lnTo>
                                  <a:pt x="167527" y="1238249"/>
                                </a:lnTo>
                                <a:lnTo>
                                  <a:pt x="174252" y="1231453"/>
                                </a:lnTo>
                                <a:lnTo>
                                  <a:pt x="172298" y="1229359"/>
                                </a:lnTo>
                                <a:lnTo>
                                  <a:pt x="165328" y="1222340"/>
                                </a:lnTo>
                                <a:lnTo>
                                  <a:pt x="183268" y="1222340"/>
                                </a:lnTo>
                                <a:lnTo>
                                  <a:pt x="186674" y="1218899"/>
                                </a:lnTo>
                                <a:lnTo>
                                  <a:pt x="186965" y="1218899"/>
                                </a:lnTo>
                                <a:lnTo>
                                  <a:pt x="177917" y="1209756"/>
                                </a:lnTo>
                                <a:lnTo>
                                  <a:pt x="196135" y="1209756"/>
                                </a:lnTo>
                                <a:lnTo>
                                  <a:pt x="187009" y="1200526"/>
                                </a:lnTo>
                                <a:lnTo>
                                  <a:pt x="204853" y="1200526"/>
                                </a:lnTo>
                                <a:lnTo>
                                  <a:pt x="208331" y="1197011"/>
                                </a:lnTo>
                                <a:lnTo>
                                  <a:pt x="207758" y="1196339"/>
                                </a:lnTo>
                                <a:lnTo>
                                  <a:pt x="199486" y="1187995"/>
                                </a:lnTo>
                                <a:lnTo>
                                  <a:pt x="217728" y="1187995"/>
                                </a:lnTo>
                                <a:lnTo>
                                  <a:pt x="208514" y="1178694"/>
                                </a:lnTo>
                                <a:lnTo>
                                  <a:pt x="226455" y="1178694"/>
                                </a:lnTo>
                                <a:lnTo>
                                  <a:pt x="229782" y="1175332"/>
                                </a:lnTo>
                                <a:lnTo>
                                  <a:pt x="230312" y="1175332"/>
                                </a:lnTo>
                                <a:lnTo>
                                  <a:pt x="221139" y="1166052"/>
                                </a:lnTo>
                                <a:lnTo>
                                  <a:pt x="239374" y="1166052"/>
                                </a:lnTo>
                                <a:lnTo>
                                  <a:pt x="230350" y="1156917"/>
                                </a:lnTo>
                                <a:lnTo>
                                  <a:pt x="248002" y="1156917"/>
                                </a:lnTo>
                                <a:lnTo>
                                  <a:pt x="251562" y="1153320"/>
                                </a:lnTo>
                                <a:lnTo>
                                  <a:pt x="251433" y="1153131"/>
                                </a:lnTo>
                                <a:lnTo>
                                  <a:pt x="242633" y="1144241"/>
                                </a:lnTo>
                                <a:lnTo>
                                  <a:pt x="260884" y="1144241"/>
                                </a:lnTo>
                                <a:lnTo>
                                  <a:pt x="251722" y="1134981"/>
                                </a:lnTo>
                                <a:close/>
                              </a:path>
                              <a:path w="502284" h="1238250">
                                <a:moveTo>
                                  <a:pt x="174376" y="1231453"/>
                                </a:moveTo>
                                <a:lnTo>
                                  <a:pt x="171297" y="1234439"/>
                                </a:lnTo>
                                <a:lnTo>
                                  <a:pt x="167527" y="1238249"/>
                                </a:lnTo>
                                <a:lnTo>
                                  <a:pt x="173498" y="1238249"/>
                                </a:lnTo>
                                <a:lnTo>
                                  <a:pt x="177342" y="1234439"/>
                                </a:lnTo>
                                <a:lnTo>
                                  <a:pt x="174376" y="1231453"/>
                                </a:lnTo>
                                <a:close/>
                              </a:path>
                              <a:path w="502284" h="1238250">
                                <a:moveTo>
                                  <a:pt x="294797" y="1134981"/>
                                </a:moveTo>
                                <a:lnTo>
                                  <a:pt x="294466" y="1135248"/>
                                </a:lnTo>
                                <a:lnTo>
                                  <a:pt x="196300" y="1234439"/>
                                </a:lnTo>
                                <a:lnTo>
                                  <a:pt x="200143" y="1238249"/>
                                </a:lnTo>
                                <a:lnTo>
                                  <a:pt x="206114" y="1238249"/>
                                </a:lnTo>
                                <a:lnTo>
                                  <a:pt x="199388" y="1231453"/>
                                </a:lnTo>
                                <a:lnTo>
                                  <a:pt x="217585" y="1231453"/>
                                </a:lnTo>
                                <a:lnTo>
                                  <a:pt x="208576" y="1222340"/>
                                </a:lnTo>
                                <a:lnTo>
                                  <a:pt x="226439" y="1222340"/>
                                </a:lnTo>
                                <a:lnTo>
                                  <a:pt x="229838" y="1218899"/>
                                </a:lnTo>
                                <a:lnTo>
                                  <a:pt x="230125" y="1218899"/>
                                </a:lnTo>
                                <a:lnTo>
                                  <a:pt x="221060" y="1209756"/>
                                </a:lnTo>
                                <a:lnTo>
                                  <a:pt x="239283" y="1209756"/>
                                </a:lnTo>
                                <a:lnTo>
                                  <a:pt x="230139" y="1200526"/>
                                </a:lnTo>
                                <a:lnTo>
                                  <a:pt x="247989" y="1200526"/>
                                </a:lnTo>
                                <a:lnTo>
                                  <a:pt x="251461" y="1197011"/>
                                </a:lnTo>
                                <a:lnTo>
                                  <a:pt x="251741" y="1197011"/>
                                </a:lnTo>
                                <a:lnTo>
                                  <a:pt x="242830" y="1187995"/>
                                </a:lnTo>
                                <a:lnTo>
                                  <a:pt x="261050" y="1187995"/>
                                </a:lnTo>
                                <a:lnTo>
                                  <a:pt x="251862" y="1178694"/>
                                </a:lnTo>
                                <a:lnTo>
                                  <a:pt x="269556" y="1178694"/>
                                </a:lnTo>
                                <a:lnTo>
                                  <a:pt x="272877" y="1175332"/>
                                </a:lnTo>
                                <a:lnTo>
                                  <a:pt x="273413" y="1175332"/>
                                </a:lnTo>
                                <a:lnTo>
                                  <a:pt x="264226" y="1166052"/>
                                </a:lnTo>
                                <a:lnTo>
                                  <a:pt x="282464" y="1166052"/>
                                </a:lnTo>
                                <a:lnTo>
                                  <a:pt x="273426" y="1156917"/>
                                </a:lnTo>
                                <a:lnTo>
                                  <a:pt x="291068" y="1156917"/>
                                </a:lnTo>
                                <a:lnTo>
                                  <a:pt x="294809" y="1153131"/>
                                </a:lnTo>
                                <a:lnTo>
                                  <a:pt x="286027" y="1144241"/>
                                </a:lnTo>
                                <a:lnTo>
                                  <a:pt x="303971" y="1144241"/>
                                </a:lnTo>
                                <a:lnTo>
                                  <a:pt x="294797" y="1134981"/>
                                </a:lnTo>
                                <a:close/>
                              </a:path>
                              <a:path w="502284" h="1238250">
                                <a:moveTo>
                                  <a:pt x="196135" y="1209756"/>
                                </a:moveTo>
                                <a:lnTo>
                                  <a:pt x="195720" y="1209756"/>
                                </a:lnTo>
                                <a:lnTo>
                                  <a:pt x="186674" y="1218899"/>
                                </a:lnTo>
                                <a:lnTo>
                                  <a:pt x="186965" y="1218899"/>
                                </a:lnTo>
                                <a:lnTo>
                                  <a:pt x="206114" y="1238249"/>
                                </a:lnTo>
                                <a:lnTo>
                                  <a:pt x="210722" y="1238249"/>
                                </a:lnTo>
                                <a:lnTo>
                                  <a:pt x="217437" y="1231453"/>
                                </a:lnTo>
                                <a:lnTo>
                                  <a:pt x="199256" y="1231453"/>
                                </a:lnTo>
                                <a:lnTo>
                                  <a:pt x="208274" y="1222340"/>
                                </a:lnTo>
                                <a:lnTo>
                                  <a:pt x="208576" y="1222340"/>
                                </a:lnTo>
                                <a:lnTo>
                                  <a:pt x="196135" y="1209756"/>
                                </a:lnTo>
                                <a:close/>
                              </a:path>
                              <a:path w="502284" h="1238250">
                                <a:moveTo>
                                  <a:pt x="217585" y="1231453"/>
                                </a:moveTo>
                                <a:lnTo>
                                  <a:pt x="217437" y="1231453"/>
                                </a:lnTo>
                                <a:lnTo>
                                  <a:pt x="210722" y="1238249"/>
                                </a:lnTo>
                                <a:lnTo>
                                  <a:pt x="216694" y="1238249"/>
                                </a:lnTo>
                                <a:lnTo>
                                  <a:pt x="220537" y="1234439"/>
                                </a:lnTo>
                                <a:lnTo>
                                  <a:pt x="217585" y="1231453"/>
                                </a:lnTo>
                                <a:close/>
                              </a:path>
                              <a:path w="502284" h="1238250">
                                <a:moveTo>
                                  <a:pt x="242572" y="1231453"/>
                                </a:moveTo>
                                <a:lnTo>
                                  <a:pt x="239496" y="1234439"/>
                                </a:lnTo>
                                <a:lnTo>
                                  <a:pt x="243339" y="1238249"/>
                                </a:lnTo>
                                <a:lnTo>
                                  <a:pt x="249310" y="1238249"/>
                                </a:lnTo>
                                <a:lnTo>
                                  <a:pt x="242572" y="1231453"/>
                                </a:lnTo>
                                <a:close/>
                              </a:path>
                              <a:path w="502284" h="1238250">
                                <a:moveTo>
                                  <a:pt x="337983" y="1134778"/>
                                </a:moveTo>
                                <a:lnTo>
                                  <a:pt x="337751" y="1134981"/>
                                </a:lnTo>
                                <a:lnTo>
                                  <a:pt x="244514" y="1229359"/>
                                </a:lnTo>
                                <a:lnTo>
                                  <a:pt x="242572" y="1231453"/>
                                </a:lnTo>
                                <a:lnTo>
                                  <a:pt x="249310" y="1238249"/>
                                </a:lnTo>
                                <a:lnTo>
                                  <a:pt x="253918" y="1238249"/>
                                </a:lnTo>
                                <a:lnTo>
                                  <a:pt x="260652" y="1231453"/>
                                </a:lnTo>
                                <a:lnTo>
                                  <a:pt x="258701" y="1229359"/>
                                </a:lnTo>
                                <a:lnTo>
                                  <a:pt x="251748" y="1222340"/>
                                </a:lnTo>
                                <a:lnTo>
                                  <a:pt x="269680" y="1222340"/>
                                </a:lnTo>
                                <a:lnTo>
                                  <a:pt x="273089" y="1218899"/>
                                </a:lnTo>
                                <a:lnTo>
                                  <a:pt x="273378" y="1218899"/>
                                </a:lnTo>
                                <a:lnTo>
                                  <a:pt x="264340" y="1209756"/>
                                </a:lnTo>
                                <a:lnTo>
                                  <a:pt x="282546" y="1209756"/>
                                </a:lnTo>
                                <a:lnTo>
                                  <a:pt x="273428" y="1200526"/>
                                </a:lnTo>
                                <a:lnTo>
                                  <a:pt x="291292" y="1200526"/>
                                </a:lnTo>
                                <a:lnTo>
                                  <a:pt x="294775" y="1197011"/>
                                </a:lnTo>
                                <a:lnTo>
                                  <a:pt x="294210" y="1196339"/>
                                </a:lnTo>
                                <a:lnTo>
                                  <a:pt x="285950" y="1187995"/>
                                </a:lnTo>
                                <a:lnTo>
                                  <a:pt x="304174" y="1187995"/>
                                </a:lnTo>
                                <a:lnTo>
                                  <a:pt x="294971" y="1178694"/>
                                </a:lnTo>
                                <a:lnTo>
                                  <a:pt x="312922" y="1178694"/>
                                </a:lnTo>
                                <a:lnTo>
                                  <a:pt x="316253" y="1175332"/>
                                </a:lnTo>
                                <a:lnTo>
                                  <a:pt x="316741" y="1175332"/>
                                </a:lnTo>
                                <a:lnTo>
                                  <a:pt x="307574" y="1166052"/>
                                </a:lnTo>
                                <a:lnTo>
                                  <a:pt x="325577" y="1166052"/>
                                </a:lnTo>
                                <a:lnTo>
                                  <a:pt x="316528" y="1156917"/>
                                </a:lnTo>
                                <a:lnTo>
                                  <a:pt x="334496" y="1156917"/>
                                </a:lnTo>
                                <a:lnTo>
                                  <a:pt x="338060" y="1153320"/>
                                </a:lnTo>
                                <a:lnTo>
                                  <a:pt x="337897" y="1153131"/>
                                </a:lnTo>
                                <a:lnTo>
                                  <a:pt x="329105" y="1144241"/>
                                </a:lnTo>
                                <a:lnTo>
                                  <a:pt x="347339" y="1144241"/>
                                </a:lnTo>
                                <a:lnTo>
                                  <a:pt x="337983" y="1134778"/>
                                </a:lnTo>
                                <a:close/>
                              </a:path>
                              <a:path w="502284" h="1238250">
                                <a:moveTo>
                                  <a:pt x="260775" y="1231453"/>
                                </a:moveTo>
                                <a:lnTo>
                                  <a:pt x="257693" y="1234439"/>
                                </a:lnTo>
                                <a:lnTo>
                                  <a:pt x="253918" y="1238249"/>
                                </a:lnTo>
                                <a:lnTo>
                                  <a:pt x="259890" y="1238249"/>
                                </a:lnTo>
                                <a:lnTo>
                                  <a:pt x="263733" y="1234439"/>
                                </a:lnTo>
                                <a:lnTo>
                                  <a:pt x="260775" y="1231453"/>
                                </a:lnTo>
                                <a:close/>
                              </a:path>
                              <a:path w="502284" h="1238250">
                                <a:moveTo>
                                  <a:pt x="372203" y="1144241"/>
                                </a:moveTo>
                                <a:lnTo>
                                  <a:pt x="371582" y="1144760"/>
                                </a:lnTo>
                                <a:lnTo>
                                  <a:pt x="282691" y="1234439"/>
                                </a:lnTo>
                                <a:lnTo>
                                  <a:pt x="286535" y="1238249"/>
                                </a:lnTo>
                                <a:lnTo>
                                  <a:pt x="292506" y="1238249"/>
                                </a:lnTo>
                                <a:lnTo>
                                  <a:pt x="285787" y="1231453"/>
                                </a:lnTo>
                                <a:lnTo>
                                  <a:pt x="303978" y="1231453"/>
                                </a:lnTo>
                                <a:lnTo>
                                  <a:pt x="294977" y="1222340"/>
                                </a:lnTo>
                                <a:lnTo>
                                  <a:pt x="312844" y="1222340"/>
                                </a:lnTo>
                                <a:lnTo>
                                  <a:pt x="316246" y="1218899"/>
                                </a:lnTo>
                                <a:lnTo>
                                  <a:pt x="316544" y="1218899"/>
                                </a:lnTo>
                                <a:lnTo>
                                  <a:pt x="307493" y="1209756"/>
                                </a:lnTo>
                                <a:lnTo>
                                  <a:pt x="325703" y="1209756"/>
                                </a:lnTo>
                                <a:lnTo>
                                  <a:pt x="316571" y="1200526"/>
                                </a:lnTo>
                                <a:lnTo>
                                  <a:pt x="334412" y="1200526"/>
                                </a:lnTo>
                                <a:lnTo>
                                  <a:pt x="337888" y="1197011"/>
                                </a:lnTo>
                                <a:lnTo>
                                  <a:pt x="338158" y="1197011"/>
                                </a:lnTo>
                                <a:lnTo>
                                  <a:pt x="329252" y="1187995"/>
                                </a:lnTo>
                                <a:lnTo>
                                  <a:pt x="347313" y="1187995"/>
                                </a:lnTo>
                                <a:lnTo>
                                  <a:pt x="338099" y="1178694"/>
                                </a:lnTo>
                                <a:lnTo>
                                  <a:pt x="355998" y="1178694"/>
                                </a:lnTo>
                                <a:lnTo>
                                  <a:pt x="359322" y="1175332"/>
                                </a:lnTo>
                                <a:lnTo>
                                  <a:pt x="359858" y="1175332"/>
                                </a:lnTo>
                                <a:lnTo>
                                  <a:pt x="350679" y="1166052"/>
                                </a:lnTo>
                                <a:lnTo>
                                  <a:pt x="368903" y="1166052"/>
                                </a:lnTo>
                                <a:lnTo>
                                  <a:pt x="359872" y="1156917"/>
                                </a:lnTo>
                                <a:lnTo>
                                  <a:pt x="377529" y="1156917"/>
                                </a:lnTo>
                                <a:lnTo>
                                  <a:pt x="381085" y="1153320"/>
                                </a:lnTo>
                                <a:lnTo>
                                  <a:pt x="381006" y="1153131"/>
                                </a:lnTo>
                                <a:lnTo>
                                  <a:pt x="372203" y="1144241"/>
                                </a:lnTo>
                                <a:close/>
                              </a:path>
                              <a:path w="502284" h="1238250">
                                <a:moveTo>
                                  <a:pt x="282546" y="1209756"/>
                                </a:moveTo>
                                <a:lnTo>
                                  <a:pt x="282147" y="1209756"/>
                                </a:lnTo>
                                <a:lnTo>
                                  <a:pt x="273089" y="1218899"/>
                                </a:lnTo>
                                <a:lnTo>
                                  <a:pt x="273378" y="1218899"/>
                                </a:lnTo>
                                <a:lnTo>
                                  <a:pt x="292506" y="1238249"/>
                                </a:lnTo>
                                <a:lnTo>
                                  <a:pt x="297114" y="1238249"/>
                                </a:lnTo>
                                <a:lnTo>
                                  <a:pt x="303834" y="1231453"/>
                                </a:lnTo>
                                <a:lnTo>
                                  <a:pt x="285652" y="1231453"/>
                                </a:lnTo>
                                <a:lnTo>
                                  <a:pt x="294684" y="1222340"/>
                                </a:lnTo>
                                <a:lnTo>
                                  <a:pt x="294977" y="1222340"/>
                                </a:lnTo>
                                <a:lnTo>
                                  <a:pt x="282546" y="1209756"/>
                                </a:lnTo>
                                <a:close/>
                              </a:path>
                              <a:path w="502284" h="1238250">
                                <a:moveTo>
                                  <a:pt x="303978" y="1231453"/>
                                </a:moveTo>
                                <a:lnTo>
                                  <a:pt x="303834" y="1231453"/>
                                </a:lnTo>
                                <a:lnTo>
                                  <a:pt x="297114" y="1238249"/>
                                </a:lnTo>
                                <a:lnTo>
                                  <a:pt x="303085" y="1238249"/>
                                </a:lnTo>
                                <a:lnTo>
                                  <a:pt x="306929" y="1234439"/>
                                </a:lnTo>
                                <a:lnTo>
                                  <a:pt x="303978" y="1231453"/>
                                </a:lnTo>
                                <a:close/>
                              </a:path>
                              <a:path w="502284" h="1238250">
                                <a:moveTo>
                                  <a:pt x="415139" y="1144241"/>
                                </a:moveTo>
                                <a:lnTo>
                                  <a:pt x="414574" y="1144760"/>
                                </a:lnTo>
                                <a:lnTo>
                                  <a:pt x="325887" y="1234439"/>
                                </a:lnTo>
                                <a:lnTo>
                                  <a:pt x="329730" y="1238249"/>
                                </a:lnTo>
                                <a:lnTo>
                                  <a:pt x="335702" y="1238249"/>
                                </a:lnTo>
                                <a:lnTo>
                                  <a:pt x="328973" y="1231453"/>
                                </a:lnTo>
                                <a:lnTo>
                                  <a:pt x="347170" y="1231453"/>
                                </a:lnTo>
                                <a:lnTo>
                                  <a:pt x="338154" y="1222340"/>
                                </a:lnTo>
                                <a:lnTo>
                                  <a:pt x="356113" y="1222340"/>
                                </a:lnTo>
                                <a:lnTo>
                                  <a:pt x="359532" y="1218899"/>
                                </a:lnTo>
                                <a:lnTo>
                                  <a:pt x="359781" y="1218899"/>
                                </a:lnTo>
                                <a:lnTo>
                                  <a:pt x="350749" y="1209756"/>
                                </a:lnTo>
                                <a:lnTo>
                                  <a:pt x="368869" y="1209756"/>
                                </a:lnTo>
                                <a:lnTo>
                                  <a:pt x="359725" y="1200526"/>
                                </a:lnTo>
                                <a:lnTo>
                                  <a:pt x="377783" y="1200526"/>
                                </a:lnTo>
                                <a:lnTo>
                                  <a:pt x="381274" y="1197011"/>
                                </a:lnTo>
                                <a:lnTo>
                                  <a:pt x="380638" y="1196339"/>
                                </a:lnTo>
                                <a:lnTo>
                                  <a:pt x="372384" y="1187995"/>
                                </a:lnTo>
                                <a:lnTo>
                                  <a:pt x="390598" y="1187995"/>
                                </a:lnTo>
                                <a:lnTo>
                                  <a:pt x="381402" y="1178694"/>
                                </a:lnTo>
                                <a:lnTo>
                                  <a:pt x="399469" y="1178694"/>
                                </a:lnTo>
                                <a:lnTo>
                                  <a:pt x="402809" y="1175332"/>
                                </a:lnTo>
                                <a:lnTo>
                                  <a:pt x="402989" y="1175332"/>
                                </a:lnTo>
                                <a:lnTo>
                                  <a:pt x="393800" y="1166052"/>
                                </a:lnTo>
                                <a:lnTo>
                                  <a:pt x="412027" y="1166052"/>
                                </a:lnTo>
                                <a:lnTo>
                                  <a:pt x="402986" y="1156917"/>
                                </a:lnTo>
                                <a:lnTo>
                                  <a:pt x="421101" y="1156917"/>
                                </a:lnTo>
                                <a:lnTo>
                                  <a:pt x="424389" y="1153607"/>
                                </a:lnTo>
                                <a:lnTo>
                                  <a:pt x="415139" y="1144241"/>
                                </a:lnTo>
                                <a:close/>
                              </a:path>
                              <a:path w="502284" h="1238250">
                                <a:moveTo>
                                  <a:pt x="325703" y="1209756"/>
                                </a:moveTo>
                                <a:lnTo>
                                  <a:pt x="325286" y="1209756"/>
                                </a:lnTo>
                                <a:lnTo>
                                  <a:pt x="316246" y="1218899"/>
                                </a:lnTo>
                                <a:lnTo>
                                  <a:pt x="316544" y="1218899"/>
                                </a:lnTo>
                                <a:lnTo>
                                  <a:pt x="335702" y="1238249"/>
                                </a:lnTo>
                                <a:lnTo>
                                  <a:pt x="340309" y="1238249"/>
                                </a:lnTo>
                                <a:lnTo>
                                  <a:pt x="347061" y="1231453"/>
                                </a:lnTo>
                                <a:lnTo>
                                  <a:pt x="328841" y="1231453"/>
                                </a:lnTo>
                                <a:lnTo>
                                  <a:pt x="337852" y="1222340"/>
                                </a:lnTo>
                                <a:lnTo>
                                  <a:pt x="338154" y="1222340"/>
                                </a:lnTo>
                                <a:lnTo>
                                  <a:pt x="325703" y="1209756"/>
                                </a:lnTo>
                                <a:close/>
                              </a:path>
                              <a:path w="502284" h="1238250">
                                <a:moveTo>
                                  <a:pt x="347170" y="1231453"/>
                                </a:moveTo>
                                <a:lnTo>
                                  <a:pt x="344094" y="1234439"/>
                                </a:lnTo>
                                <a:lnTo>
                                  <a:pt x="340309" y="1238249"/>
                                </a:lnTo>
                                <a:lnTo>
                                  <a:pt x="346281" y="1238249"/>
                                </a:lnTo>
                                <a:lnTo>
                                  <a:pt x="350125" y="1234439"/>
                                </a:lnTo>
                                <a:lnTo>
                                  <a:pt x="347170" y="1231453"/>
                                </a:lnTo>
                                <a:close/>
                              </a:path>
                              <a:path w="502284" h="1238250">
                                <a:moveTo>
                                  <a:pt x="424539" y="1178694"/>
                                </a:moveTo>
                                <a:lnTo>
                                  <a:pt x="369083" y="1234439"/>
                                </a:lnTo>
                                <a:lnTo>
                                  <a:pt x="372926" y="1238249"/>
                                </a:lnTo>
                                <a:lnTo>
                                  <a:pt x="378897" y="1238249"/>
                                </a:lnTo>
                                <a:lnTo>
                                  <a:pt x="372183" y="1231453"/>
                                </a:lnTo>
                                <a:lnTo>
                                  <a:pt x="390362" y="1231453"/>
                                </a:lnTo>
                                <a:lnTo>
                                  <a:pt x="381335" y="1222340"/>
                                </a:lnTo>
                                <a:lnTo>
                                  <a:pt x="399268" y="1222340"/>
                                </a:lnTo>
                                <a:lnTo>
                                  <a:pt x="402678" y="1218899"/>
                                </a:lnTo>
                                <a:lnTo>
                                  <a:pt x="402952" y="1218899"/>
                                </a:lnTo>
                                <a:lnTo>
                                  <a:pt x="393909" y="1209756"/>
                                </a:lnTo>
                                <a:lnTo>
                                  <a:pt x="412112" y="1209756"/>
                                </a:lnTo>
                                <a:lnTo>
                                  <a:pt x="402986" y="1200526"/>
                                </a:lnTo>
                                <a:lnTo>
                                  <a:pt x="420883" y="1200526"/>
                                </a:lnTo>
                                <a:lnTo>
                                  <a:pt x="424365" y="1197011"/>
                                </a:lnTo>
                                <a:lnTo>
                                  <a:pt x="423790" y="1196339"/>
                                </a:lnTo>
                                <a:lnTo>
                                  <a:pt x="415528" y="1187995"/>
                                </a:lnTo>
                                <a:lnTo>
                                  <a:pt x="433745" y="1187995"/>
                                </a:lnTo>
                                <a:lnTo>
                                  <a:pt x="424539" y="1178694"/>
                                </a:lnTo>
                                <a:close/>
                              </a:path>
                              <a:path w="502284" h="1238250">
                                <a:moveTo>
                                  <a:pt x="368869" y="1209756"/>
                                </a:moveTo>
                                <a:lnTo>
                                  <a:pt x="368613" y="1209756"/>
                                </a:lnTo>
                                <a:lnTo>
                                  <a:pt x="359532" y="1218899"/>
                                </a:lnTo>
                                <a:lnTo>
                                  <a:pt x="359781" y="1218899"/>
                                </a:lnTo>
                                <a:lnTo>
                                  <a:pt x="378897" y="1238249"/>
                                </a:lnTo>
                                <a:lnTo>
                                  <a:pt x="383505" y="1238249"/>
                                </a:lnTo>
                                <a:lnTo>
                                  <a:pt x="390239" y="1231453"/>
                                </a:lnTo>
                                <a:lnTo>
                                  <a:pt x="372054" y="1231453"/>
                                </a:lnTo>
                                <a:lnTo>
                                  <a:pt x="381119" y="1222340"/>
                                </a:lnTo>
                                <a:lnTo>
                                  <a:pt x="381335" y="1222340"/>
                                </a:lnTo>
                                <a:lnTo>
                                  <a:pt x="368869" y="1209756"/>
                                </a:lnTo>
                                <a:close/>
                              </a:path>
                              <a:path w="502284" h="1238250">
                                <a:moveTo>
                                  <a:pt x="390362" y="1231453"/>
                                </a:moveTo>
                                <a:lnTo>
                                  <a:pt x="387280" y="1234439"/>
                                </a:lnTo>
                                <a:lnTo>
                                  <a:pt x="383505" y="1238249"/>
                                </a:lnTo>
                                <a:lnTo>
                                  <a:pt x="389477" y="1238249"/>
                                </a:lnTo>
                                <a:lnTo>
                                  <a:pt x="393320" y="1234439"/>
                                </a:lnTo>
                                <a:lnTo>
                                  <a:pt x="390362" y="1231453"/>
                                </a:lnTo>
                                <a:close/>
                              </a:path>
                              <a:path w="502284" h="1238250">
                                <a:moveTo>
                                  <a:pt x="458352" y="1187995"/>
                                </a:moveTo>
                                <a:lnTo>
                                  <a:pt x="412278" y="1234439"/>
                                </a:lnTo>
                                <a:lnTo>
                                  <a:pt x="416122" y="1238249"/>
                                </a:lnTo>
                                <a:lnTo>
                                  <a:pt x="422093" y="1238249"/>
                                </a:lnTo>
                                <a:lnTo>
                                  <a:pt x="415370" y="1231453"/>
                                </a:lnTo>
                                <a:lnTo>
                                  <a:pt x="433563" y="1231453"/>
                                </a:lnTo>
                                <a:lnTo>
                                  <a:pt x="424554" y="1222340"/>
                                </a:lnTo>
                                <a:lnTo>
                                  <a:pt x="442644" y="1222340"/>
                                </a:lnTo>
                                <a:lnTo>
                                  <a:pt x="446092" y="1218899"/>
                                </a:lnTo>
                                <a:lnTo>
                                  <a:pt x="442653" y="1215389"/>
                                </a:lnTo>
                                <a:lnTo>
                                  <a:pt x="437075" y="1209756"/>
                                </a:lnTo>
                                <a:lnTo>
                                  <a:pt x="455282" y="1209756"/>
                                </a:lnTo>
                                <a:lnTo>
                                  <a:pt x="446146" y="1200526"/>
                                </a:lnTo>
                                <a:lnTo>
                                  <a:pt x="464505" y="1200526"/>
                                </a:lnTo>
                                <a:lnTo>
                                  <a:pt x="467638" y="1197398"/>
                                </a:lnTo>
                                <a:lnTo>
                                  <a:pt x="458352" y="1187995"/>
                                </a:lnTo>
                                <a:close/>
                              </a:path>
                              <a:path w="502284" h="1238250">
                                <a:moveTo>
                                  <a:pt x="412112" y="1209756"/>
                                </a:moveTo>
                                <a:lnTo>
                                  <a:pt x="411737" y="1209756"/>
                                </a:lnTo>
                                <a:lnTo>
                                  <a:pt x="402678" y="1218899"/>
                                </a:lnTo>
                                <a:lnTo>
                                  <a:pt x="402952" y="1218899"/>
                                </a:lnTo>
                                <a:lnTo>
                                  <a:pt x="422093" y="1238249"/>
                                </a:lnTo>
                                <a:lnTo>
                                  <a:pt x="426701" y="1238249"/>
                                </a:lnTo>
                                <a:lnTo>
                                  <a:pt x="433512" y="1231453"/>
                                </a:lnTo>
                                <a:lnTo>
                                  <a:pt x="415241" y="1231453"/>
                                </a:lnTo>
                                <a:lnTo>
                                  <a:pt x="424281" y="1222340"/>
                                </a:lnTo>
                                <a:lnTo>
                                  <a:pt x="424554" y="1222340"/>
                                </a:lnTo>
                                <a:lnTo>
                                  <a:pt x="412112" y="1209756"/>
                                </a:lnTo>
                                <a:close/>
                              </a:path>
                              <a:path w="502284" h="1238250">
                                <a:moveTo>
                                  <a:pt x="433563" y="1231453"/>
                                </a:moveTo>
                                <a:lnTo>
                                  <a:pt x="430519" y="1234439"/>
                                </a:lnTo>
                                <a:lnTo>
                                  <a:pt x="426701" y="1238249"/>
                                </a:lnTo>
                                <a:lnTo>
                                  <a:pt x="432672" y="1238249"/>
                                </a:lnTo>
                                <a:lnTo>
                                  <a:pt x="436516" y="1234439"/>
                                </a:lnTo>
                                <a:lnTo>
                                  <a:pt x="433563" y="1231453"/>
                                </a:lnTo>
                                <a:close/>
                              </a:path>
                              <a:path w="502284" h="1238250">
                                <a:moveTo>
                                  <a:pt x="458559" y="1231453"/>
                                </a:moveTo>
                                <a:lnTo>
                                  <a:pt x="455474" y="1234439"/>
                                </a:lnTo>
                                <a:lnTo>
                                  <a:pt x="459317" y="1238249"/>
                                </a:lnTo>
                                <a:lnTo>
                                  <a:pt x="465289" y="1238249"/>
                                </a:lnTo>
                                <a:lnTo>
                                  <a:pt x="458559" y="1231453"/>
                                </a:lnTo>
                                <a:close/>
                              </a:path>
                              <a:path w="502284" h="1238250">
                                <a:moveTo>
                                  <a:pt x="467737" y="1222340"/>
                                </a:moveTo>
                                <a:lnTo>
                                  <a:pt x="460623" y="1229359"/>
                                </a:lnTo>
                                <a:lnTo>
                                  <a:pt x="458559" y="1231453"/>
                                </a:lnTo>
                                <a:lnTo>
                                  <a:pt x="465289" y="1238249"/>
                                </a:lnTo>
                                <a:lnTo>
                                  <a:pt x="469897" y="1238249"/>
                                </a:lnTo>
                                <a:lnTo>
                                  <a:pt x="476724" y="1231453"/>
                                </a:lnTo>
                                <a:lnTo>
                                  <a:pt x="474684" y="1229359"/>
                                </a:lnTo>
                                <a:lnTo>
                                  <a:pt x="467737" y="1222340"/>
                                </a:lnTo>
                                <a:close/>
                              </a:path>
                              <a:path w="502284" h="1238250">
                                <a:moveTo>
                                  <a:pt x="476756" y="1231453"/>
                                </a:moveTo>
                                <a:lnTo>
                                  <a:pt x="469897" y="1238249"/>
                                </a:lnTo>
                                <a:lnTo>
                                  <a:pt x="475868" y="1238249"/>
                                </a:lnTo>
                                <a:lnTo>
                                  <a:pt x="479712" y="1234439"/>
                                </a:lnTo>
                                <a:lnTo>
                                  <a:pt x="476756" y="1231453"/>
                                </a:lnTo>
                                <a:close/>
                              </a:path>
                              <a:path w="502284" h="1238250">
                                <a:moveTo>
                                  <a:pt x="23594" y="1210274"/>
                                </a:moveTo>
                                <a:lnTo>
                                  <a:pt x="23404" y="1210274"/>
                                </a:lnTo>
                                <a:lnTo>
                                  <a:pt x="14354" y="1219451"/>
                                </a:lnTo>
                                <a:lnTo>
                                  <a:pt x="26469" y="1231453"/>
                                </a:lnTo>
                                <a:lnTo>
                                  <a:pt x="35475" y="1222340"/>
                                </a:lnTo>
                                <a:lnTo>
                                  <a:pt x="35658" y="1222340"/>
                                </a:lnTo>
                                <a:lnTo>
                                  <a:pt x="23594" y="1210274"/>
                                </a:lnTo>
                                <a:close/>
                              </a:path>
                              <a:path w="502284" h="1238250">
                                <a:moveTo>
                                  <a:pt x="53686" y="1222340"/>
                                </a:moveTo>
                                <a:lnTo>
                                  <a:pt x="35658" y="1222340"/>
                                </a:lnTo>
                                <a:lnTo>
                                  <a:pt x="44769" y="1231453"/>
                                </a:lnTo>
                                <a:lnTo>
                                  <a:pt x="46739" y="1229359"/>
                                </a:lnTo>
                                <a:lnTo>
                                  <a:pt x="53686" y="1222340"/>
                                </a:lnTo>
                                <a:close/>
                              </a:path>
                              <a:path w="502284" h="1238250">
                                <a:moveTo>
                                  <a:pt x="66265" y="1209756"/>
                                </a:moveTo>
                                <a:lnTo>
                                  <a:pt x="65629" y="1210274"/>
                                </a:lnTo>
                                <a:lnTo>
                                  <a:pt x="57093" y="1218899"/>
                                </a:lnTo>
                                <a:lnTo>
                                  <a:pt x="69701" y="1231453"/>
                                </a:lnTo>
                                <a:lnTo>
                                  <a:pt x="71742" y="1229359"/>
                                </a:lnTo>
                                <a:lnTo>
                                  <a:pt x="78691" y="1222340"/>
                                </a:lnTo>
                                <a:lnTo>
                                  <a:pt x="78850" y="1222340"/>
                                </a:lnTo>
                                <a:lnTo>
                                  <a:pt x="66265" y="1209756"/>
                                </a:lnTo>
                                <a:close/>
                              </a:path>
                              <a:path w="502284" h="1238250">
                                <a:moveTo>
                                  <a:pt x="96865" y="1222340"/>
                                </a:moveTo>
                                <a:lnTo>
                                  <a:pt x="78850" y="1222340"/>
                                </a:lnTo>
                                <a:lnTo>
                                  <a:pt x="87963" y="1231453"/>
                                </a:lnTo>
                                <a:lnTo>
                                  <a:pt x="89925" y="1229359"/>
                                </a:lnTo>
                                <a:lnTo>
                                  <a:pt x="96865" y="1222340"/>
                                </a:lnTo>
                                <a:close/>
                              </a:path>
                              <a:path w="502284" h="1238250">
                                <a:moveTo>
                                  <a:pt x="109698" y="1209756"/>
                                </a:moveTo>
                                <a:lnTo>
                                  <a:pt x="109307" y="1209756"/>
                                </a:lnTo>
                                <a:lnTo>
                                  <a:pt x="100268" y="1218899"/>
                                </a:lnTo>
                                <a:lnTo>
                                  <a:pt x="100521" y="1218899"/>
                                </a:lnTo>
                                <a:lnTo>
                                  <a:pt x="112978" y="1231453"/>
                                </a:lnTo>
                                <a:lnTo>
                                  <a:pt x="114932" y="1229359"/>
                                </a:lnTo>
                                <a:lnTo>
                                  <a:pt x="121872" y="1222340"/>
                                </a:lnTo>
                                <a:lnTo>
                                  <a:pt x="122162" y="1222340"/>
                                </a:lnTo>
                                <a:lnTo>
                                  <a:pt x="109698" y="1209756"/>
                                </a:lnTo>
                                <a:close/>
                              </a:path>
                              <a:path w="502284" h="1238250">
                                <a:moveTo>
                                  <a:pt x="140092" y="1222340"/>
                                </a:moveTo>
                                <a:lnTo>
                                  <a:pt x="122162" y="1222340"/>
                                </a:lnTo>
                                <a:lnTo>
                                  <a:pt x="131188" y="1231453"/>
                                </a:lnTo>
                                <a:lnTo>
                                  <a:pt x="133138" y="1229359"/>
                                </a:lnTo>
                                <a:lnTo>
                                  <a:pt x="140092" y="1222340"/>
                                </a:lnTo>
                                <a:close/>
                              </a:path>
                              <a:path w="502284" h="1238250">
                                <a:moveTo>
                                  <a:pt x="152833" y="1209756"/>
                                </a:moveTo>
                                <a:lnTo>
                                  <a:pt x="152559" y="1209756"/>
                                </a:lnTo>
                                <a:lnTo>
                                  <a:pt x="143502" y="1218899"/>
                                </a:lnTo>
                                <a:lnTo>
                                  <a:pt x="143675" y="1218899"/>
                                </a:lnTo>
                                <a:lnTo>
                                  <a:pt x="156160" y="1231453"/>
                                </a:lnTo>
                                <a:lnTo>
                                  <a:pt x="158138" y="1229359"/>
                                </a:lnTo>
                                <a:lnTo>
                                  <a:pt x="165094" y="1222340"/>
                                </a:lnTo>
                                <a:lnTo>
                                  <a:pt x="165328" y="1222340"/>
                                </a:lnTo>
                                <a:lnTo>
                                  <a:pt x="152833" y="1209756"/>
                                </a:lnTo>
                                <a:close/>
                              </a:path>
                              <a:path w="502284" h="1238250">
                                <a:moveTo>
                                  <a:pt x="183268" y="1222340"/>
                                </a:moveTo>
                                <a:lnTo>
                                  <a:pt x="165328" y="1222340"/>
                                </a:lnTo>
                                <a:lnTo>
                                  <a:pt x="174376" y="1231453"/>
                                </a:lnTo>
                                <a:lnTo>
                                  <a:pt x="176323" y="1229359"/>
                                </a:lnTo>
                                <a:lnTo>
                                  <a:pt x="183268" y="1222340"/>
                                </a:lnTo>
                                <a:close/>
                              </a:path>
                              <a:path w="502284" h="1238250">
                                <a:moveTo>
                                  <a:pt x="226439" y="1222340"/>
                                </a:moveTo>
                                <a:lnTo>
                                  <a:pt x="208576" y="1222340"/>
                                </a:lnTo>
                                <a:lnTo>
                                  <a:pt x="217585" y="1231453"/>
                                </a:lnTo>
                                <a:lnTo>
                                  <a:pt x="217437" y="1231453"/>
                                </a:lnTo>
                                <a:lnTo>
                                  <a:pt x="226439" y="1222340"/>
                                </a:lnTo>
                                <a:close/>
                              </a:path>
                              <a:path w="502284" h="1238250">
                                <a:moveTo>
                                  <a:pt x="239283" y="1209756"/>
                                </a:moveTo>
                                <a:lnTo>
                                  <a:pt x="238870" y="1209756"/>
                                </a:lnTo>
                                <a:lnTo>
                                  <a:pt x="229838" y="1218899"/>
                                </a:lnTo>
                                <a:lnTo>
                                  <a:pt x="230125" y="1218899"/>
                                </a:lnTo>
                                <a:lnTo>
                                  <a:pt x="242572" y="1231453"/>
                                </a:lnTo>
                                <a:lnTo>
                                  <a:pt x="244514" y="1229359"/>
                                </a:lnTo>
                                <a:lnTo>
                                  <a:pt x="251448" y="1222340"/>
                                </a:lnTo>
                                <a:lnTo>
                                  <a:pt x="251748" y="1222340"/>
                                </a:lnTo>
                                <a:lnTo>
                                  <a:pt x="239283" y="1209756"/>
                                </a:lnTo>
                                <a:close/>
                              </a:path>
                              <a:path w="502284" h="1238250">
                                <a:moveTo>
                                  <a:pt x="269680" y="1222340"/>
                                </a:moveTo>
                                <a:lnTo>
                                  <a:pt x="251748" y="1222340"/>
                                </a:lnTo>
                                <a:lnTo>
                                  <a:pt x="260775" y="1231453"/>
                                </a:lnTo>
                                <a:lnTo>
                                  <a:pt x="262726" y="1229359"/>
                                </a:lnTo>
                                <a:lnTo>
                                  <a:pt x="269680" y="1222340"/>
                                </a:lnTo>
                                <a:close/>
                              </a:path>
                              <a:path w="502284" h="1238250">
                                <a:moveTo>
                                  <a:pt x="312844" y="1222340"/>
                                </a:moveTo>
                                <a:lnTo>
                                  <a:pt x="294977" y="1222340"/>
                                </a:lnTo>
                                <a:lnTo>
                                  <a:pt x="303978" y="1231453"/>
                                </a:lnTo>
                                <a:lnTo>
                                  <a:pt x="303834" y="1231453"/>
                                </a:lnTo>
                                <a:lnTo>
                                  <a:pt x="312844" y="1222340"/>
                                </a:lnTo>
                                <a:close/>
                              </a:path>
                              <a:path w="502284" h="1238250">
                                <a:moveTo>
                                  <a:pt x="356113" y="1222340"/>
                                </a:moveTo>
                                <a:lnTo>
                                  <a:pt x="338154" y="1222340"/>
                                </a:lnTo>
                                <a:lnTo>
                                  <a:pt x="347170" y="1231453"/>
                                </a:lnTo>
                                <a:lnTo>
                                  <a:pt x="349140" y="1229359"/>
                                </a:lnTo>
                                <a:lnTo>
                                  <a:pt x="356113" y="1222340"/>
                                </a:lnTo>
                                <a:close/>
                              </a:path>
                              <a:path w="502284" h="1238250">
                                <a:moveTo>
                                  <a:pt x="399268" y="1222340"/>
                                </a:moveTo>
                                <a:lnTo>
                                  <a:pt x="381335" y="1222340"/>
                                </a:lnTo>
                                <a:lnTo>
                                  <a:pt x="390362" y="1231453"/>
                                </a:lnTo>
                                <a:lnTo>
                                  <a:pt x="392314" y="1229359"/>
                                </a:lnTo>
                                <a:lnTo>
                                  <a:pt x="399268" y="1222340"/>
                                </a:lnTo>
                                <a:close/>
                              </a:path>
                              <a:path w="502284" h="1238250">
                                <a:moveTo>
                                  <a:pt x="442644" y="1222340"/>
                                </a:moveTo>
                                <a:lnTo>
                                  <a:pt x="424554" y="1222340"/>
                                </a:lnTo>
                                <a:lnTo>
                                  <a:pt x="433563" y="1231453"/>
                                </a:lnTo>
                                <a:lnTo>
                                  <a:pt x="435610" y="1229359"/>
                                </a:lnTo>
                                <a:lnTo>
                                  <a:pt x="442644" y="1222340"/>
                                </a:lnTo>
                                <a:close/>
                              </a:path>
                              <a:path w="502284" h="1238250">
                                <a:moveTo>
                                  <a:pt x="455282" y="1209756"/>
                                </a:moveTo>
                                <a:lnTo>
                                  <a:pt x="454735" y="1210274"/>
                                </a:lnTo>
                                <a:lnTo>
                                  <a:pt x="449609" y="1215389"/>
                                </a:lnTo>
                                <a:lnTo>
                                  <a:pt x="446128" y="1218899"/>
                                </a:lnTo>
                                <a:lnTo>
                                  <a:pt x="458559" y="1231453"/>
                                </a:lnTo>
                                <a:lnTo>
                                  <a:pt x="460623" y="1229359"/>
                                </a:lnTo>
                                <a:lnTo>
                                  <a:pt x="467737" y="1222340"/>
                                </a:lnTo>
                                <a:lnTo>
                                  <a:pt x="455282" y="1209756"/>
                                </a:lnTo>
                                <a:close/>
                              </a:path>
                              <a:path w="502284" h="1238250">
                                <a:moveTo>
                                  <a:pt x="489105" y="1201257"/>
                                </a:moveTo>
                                <a:lnTo>
                                  <a:pt x="467737" y="1222340"/>
                                </a:lnTo>
                                <a:lnTo>
                                  <a:pt x="476756" y="1231453"/>
                                </a:lnTo>
                                <a:lnTo>
                                  <a:pt x="478827" y="1229359"/>
                                </a:lnTo>
                                <a:lnTo>
                                  <a:pt x="489102" y="1219130"/>
                                </a:lnTo>
                                <a:lnTo>
                                  <a:pt x="480355" y="1210274"/>
                                </a:lnTo>
                                <a:lnTo>
                                  <a:pt x="497997" y="1210274"/>
                                </a:lnTo>
                                <a:lnTo>
                                  <a:pt x="489105" y="1201257"/>
                                </a:lnTo>
                                <a:close/>
                              </a:path>
                              <a:path w="502284" h="1238250">
                                <a:moveTo>
                                  <a:pt x="5092" y="1210274"/>
                                </a:moveTo>
                                <a:lnTo>
                                  <a:pt x="0" y="1215389"/>
                                </a:lnTo>
                                <a:lnTo>
                                  <a:pt x="0" y="1224279"/>
                                </a:lnTo>
                                <a:lnTo>
                                  <a:pt x="4583" y="1229359"/>
                                </a:lnTo>
                                <a:lnTo>
                                  <a:pt x="14354" y="1219451"/>
                                </a:lnTo>
                                <a:lnTo>
                                  <a:pt x="5092" y="1210274"/>
                                </a:lnTo>
                                <a:close/>
                              </a:path>
                              <a:path w="502284" h="1238250">
                                <a:moveTo>
                                  <a:pt x="497997" y="1210274"/>
                                </a:moveTo>
                                <a:lnTo>
                                  <a:pt x="489102" y="1219130"/>
                                </a:lnTo>
                                <a:lnTo>
                                  <a:pt x="497950" y="1228089"/>
                                </a:lnTo>
                                <a:lnTo>
                                  <a:pt x="501789" y="1224279"/>
                                </a:lnTo>
                                <a:lnTo>
                                  <a:pt x="501789" y="1214119"/>
                                </a:lnTo>
                                <a:lnTo>
                                  <a:pt x="497997" y="1210274"/>
                                </a:lnTo>
                                <a:close/>
                              </a:path>
                              <a:path w="502284" h="1238250">
                                <a:moveTo>
                                  <a:pt x="14266" y="1200944"/>
                                </a:moveTo>
                                <a:lnTo>
                                  <a:pt x="5563" y="1209756"/>
                                </a:lnTo>
                                <a:lnTo>
                                  <a:pt x="5092" y="1210274"/>
                                </a:lnTo>
                                <a:lnTo>
                                  <a:pt x="14354" y="1219451"/>
                                </a:lnTo>
                                <a:lnTo>
                                  <a:pt x="23404" y="1210274"/>
                                </a:lnTo>
                                <a:lnTo>
                                  <a:pt x="23594" y="1210274"/>
                                </a:lnTo>
                                <a:lnTo>
                                  <a:pt x="14266" y="1200944"/>
                                </a:lnTo>
                                <a:close/>
                              </a:path>
                              <a:path w="502284" h="1238250">
                                <a:moveTo>
                                  <a:pt x="476540" y="1188515"/>
                                </a:moveTo>
                                <a:lnTo>
                                  <a:pt x="467638" y="1197398"/>
                                </a:lnTo>
                                <a:lnTo>
                                  <a:pt x="489102" y="1219130"/>
                                </a:lnTo>
                                <a:lnTo>
                                  <a:pt x="497997" y="1210274"/>
                                </a:lnTo>
                                <a:lnTo>
                                  <a:pt x="479965" y="1210274"/>
                                </a:lnTo>
                                <a:lnTo>
                                  <a:pt x="489105" y="1201257"/>
                                </a:lnTo>
                                <a:lnTo>
                                  <a:pt x="476540" y="1188515"/>
                                </a:lnTo>
                                <a:close/>
                              </a:path>
                              <a:path w="502284" h="1238250">
                                <a:moveTo>
                                  <a:pt x="57034" y="1200526"/>
                                </a:moveTo>
                                <a:lnTo>
                                  <a:pt x="47911" y="1209756"/>
                                </a:lnTo>
                                <a:lnTo>
                                  <a:pt x="57093" y="1218899"/>
                                </a:lnTo>
                                <a:lnTo>
                                  <a:pt x="66142" y="1209756"/>
                                </a:lnTo>
                                <a:lnTo>
                                  <a:pt x="63008" y="1206499"/>
                                </a:lnTo>
                                <a:lnTo>
                                  <a:pt x="57034" y="1200526"/>
                                </a:lnTo>
                                <a:close/>
                              </a:path>
                              <a:path w="502284" h="1238250">
                                <a:moveTo>
                                  <a:pt x="88145" y="1187995"/>
                                </a:moveTo>
                                <a:lnTo>
                                  <a:pt x="87681" y="1187995"/>
                                </a:lnTo>
                                <a:lnTo>
                                  <a:pt x="79422" y="1196339"/>
                                </a:lnTo>
                                <a:lnTo>
                                  <a:pt x="78801" y="1197011"/>
                                </a:lnTo>
                                <a:lnTo>
                                  <a:pt x="100521" y="1218899"/>
                                </a:lnTo>
                                <a:lnTo>
                                  <a:pt x="100268" y="1218899"/>
                                </a:lnTo>
                                <a:lnTo>
                                  <a:pt x="109307" y="1209756"/>
                                </a:lnTo>
                                <a:lnTo>
                                  <a:pt x="91148" y="1209756"/>
                                </a:lnTo>
                                <a:lnTo>
                                  <a:pt x="100286" y="1200526"/>
                                </a:lnTo>
                                <a:lnTo>
                                  <a:pt x="100555" y="1200526"/>
                                </a:lnTo>
                                <a:lnTo>
                                  <a:pt x="88145" y="1187995"/>
                                </a:lnTo>
                                <a:close/>
                              </a:path>
                              <a:path w="502284" h="1238250">
                                <a:moveTo>
                                  <a:pt x="131226" y="1187995"/>
                                </a:moveTo>
                                <a:lnTo>
                                  <a:pt x="130823" y="1187995"/>
                                </a:lnTo>
                                <a:lnTo>
                                  <a:pt x="121909" y="1197011"/>
                                </a:lnTo>
                                <a:lnTo>
                                  <a:pt x="143675" y="1218899"/>
                                </a:lnTo>
                                <a:lnTo>
                                  <a:pt x="143502" y="1218899"/>
                                </a:lnTo>
                                <a:lnTo>
                                  <a:pt x="152559" y="1209756"/>
                                </a:lnTo>
                                <a:lnTo>
                                  <a:pt x="134316" y="1209756"/>
                                </a:lnTo>
                                <a:lnTo>
                                  <a:pt x="143443" y="1200526"/>
                                </a:lnTo>
                                <a:lnTo>
                                  <a:pt x="143668" y="1200526"/>
                                </a:lnTo>
                                <a:lnTo>
                                  <a:pt x="131226" y="1187995"/>
                                </a:lnTo>
                                <a:close/>
                              </a:path>
                              <a:path w="502284" h="1238250">
                                <a:moveTo>
                                  <a:pt x="174622" y="1187995"/>
                                </a:moveTo>
                                <a:lnTo>
                                  <a:pt x="174118" y="1187995"/>
                                </a:lnTo>
                                <a:lnTo>
                                  <a:pt x="165851" y="1196339"/>
                                </a:lnTo>
                                <a:lnTo>
                                  <a:pt x="165304" y="1197011"/>
                                </a:lnTo>
                                <a:lnTo>
                                  <a:pt x="186965" y="1218899"/>
                                </a:lnTo>
                                <a:lnTo>
                                  <a:pt x="186674" y="1218899"/>
                                </a:lnTo>
                                <a:lnTo>
                                  <a:pt x="195720" y="1209756"/>
                                </a:lnTo>
                                <a:lnTo>
                                  <a:pt x="177565" y="1209756"/>
                                </a:lnTo>
                                <a:lnTo>
                                  <a:pt x="186713" y="1200526"/>
                                </a:lnTo>
                                <a:lnTo>
                                  <a:pt x="187009" y="1200526"/>
                                </a:lnTo>
                                <a:lnTo>
                                  <a:pt x="174622" y="1187995"/>
                                </a:lnTo>
                                <a:close/>
                              </a:path>
                              <a:path w="502284" h="1238250">
                                <a:moveTo>
                                  <a:pt x="217728" y="1187995"/>
                                </a:moveTo>
                                <a:lnTo>
                                  <a:pt x="217252" y="1187995"/>
                                </a:lnTo>
                                <a:lnTo>
                                  <a:pt x="208995" y="1196339"/>
                                </a:lnTo>
                                <a:lnTo>
                                  <a:pt x="208424" y="1197011"/>
                                </a:lnTo>
                                <a:lnTo>
                                  <a:pt x="230125" y="1218899"/>
                                </a:lnTo>
                                <a:lnTo>
                                  <a:pt x="229838" y="1218899"/>
                                </a:lnTo>
                                <a:lnTo>
                                  <a:pt x="238870" y="1209756"/>
                                </a:lnTo>
                                <a:lnTo>
                                  <a:pt x="220728" y="1209756"/>
                                </a:lnTo>
                                <a:lnTo>
                                  <a:pt x="229863" y="1200526"/>
                                </a:lnTo>
                                <a:lnTo>
                                  <a:pt x="230139" y="1200526"/>
                                </a:lnTo>
                                <a:lnTo>
                                  <a:pt x="217728" y="1187995"/>
                                </a:lnTo>
                                <a:close/>
                              </a:path>
                              <a:path w="502284" h="1238250">
                                <a:moveTo>
                                  <a:pt x="261050" y="1187995"/>
                                </a:moveTo>
                                <a:lnTo>
                                  <a:pt x="260367" y="1187995"/>
                                </a:lnTo>
                                <a:lnTo>
                                  <a:pt x="251461" y="1197011"/>
                                </a:lnTo>
                                <a:lnTo>
                                  <a:pt x="251741" y="1197011"/>
                                </a:lnTo>
                                <a:lnTo>
                                  <a:pt x="273378" y="1218899"/>
                                </a:lnTo>
                                <a:lnTo>
                                  <a:pt x="273089" y="1218899"/>
                                </a:lnTo>
                                <a:lnTo>
                                  <a:pt x="282147" y="1209756"/>
                                </a:lnTo>
                                <a:lnTo>
                                  <a:pt x="263880" y="1209756"/>
                                </a:lnTo>
                                <a:lnTo>
                                  <a:pt x="272999" y="1200526"/>
                                </a:lnTo>
                                <a:lnTo>
                                  <a:pt x="273428" y="1200526"/>
                                </a:lnTo>
                                <a:lnTo>
                                  <a:pt x="261050" y="1187995"/>
                                </a:lnTo>
                                <a:close/>
                              </a:path>
                              <a:path w="502284" h="1238250">
                                <a:moveTo>
                                  <a:pt x="304174" y="1187995"/>
                                </a:moveTo>
                                <a:lnTo>
                                  <a:pt x="303706" y="1187995"/>
                                </a:lnTo>
                                <a:lnTo>
                                  <a:pt x="295440" y="1196339"/>
                                </a:lnTo>
                                <a:lnTo>
                                  <a:pt x="294875" y="1197011"/>
                                </a:lnTo>
                                <a:lnTo>
                                  <a:pt x="316544" y="1218899"/>
                                </a:lnTo>
                                <a:lnTo>
                                  <a:pt x="316246" y="1218899"/>
                                </a:lnTo>
                                <a:lnTo>
                                  <a:pt x="325286" y="1209756"/>
                                </a:lnTo>
                                <a:lnTo>
                                  <a:pt x="307157" y="1209756"/>
                                </a:lnTo>
                                <a:lnTo>
                                  <a:pt x="316307" y="1200526"/>
                                </a:lnTo>
                                <a:lnTo>
                                  <a:pt x="316571" y="1200526"/>
                                </a:lnTo>
                                <a:lnTo>
                                  <a:pt x="304174" y="1187995"/>
                                </a:lnTo>
                                <a:close/>
                              </a:path>
                              <a:path w="502284" h="1238250">
                                <a:moveTo>
                                  <a:pt x="347313" y="1187995"/>
                                </a:moveTo>
                                <a:lnTo>
                                  <a:pt x="346801" y="1187995"/>
                                </a:lnTo>
                                <a:lnTo>
                                  <a:pt x="337888" y="1197011"/>
                                </a:lnTo>
                                <a:lnTo>
                                  <a:pt x="338158" y="1197011"/>
                                </a:lnTo>
                                <a:lnTo>
                                  <a:pt x="359781" y="1218899"/>
                                </a:lnTo>
                                <a:lnTo>
                                  <a:pt x="359532" y="1218899"/>
                                </a:lnTo>
                                <a:lnTo>
                                  <a:pt x="368613" y="1209756"/>
                                </a:lnTo>
                                <a:lnTo>
                                  <a:pt x="350297" y="1209756"/>
                                </a:lnTo>
                                <a:lnTo>
                                  <a:pt x="359425" y="1200526"/>
                                </a:lnTo>
                                <a:lnTo>
                                  <a:pt x="359725" y="1200526"/>
                                </a:lnTo>
                                <a:lnTo>
                                  <a:pt x="347313" y="1187995"/>
                                </a:lnTo>
                                <a:close/>
                              </a:path>
                              <a:path w="502284" h="1238250">
                                <a:moveTo>
                                  <a:pt x="390598" y="1187995"/>
                                </a:moveTo>
                                <a:lnTo>
                                  <a:pt x="390230" y="1187995"/>
                                </a:lnTo>
                                <a:lnTo>
                                  <a:pt x="381941" y="1196339"/>
                                </a:lnTo>
                                <a:lnTo>
                                  <a:pt x="381302" y="1197011"/>
                                </a:lnTo>
                                <a:lnTo>
                                  <a:pt x="402952" y="1218899"/>
                                </a:lnTo>
                                <a:lnTo>
                                  <a:pt x="402678" y="1218899"/>
                                </a:lnTo>
                                <a:lnTo>
                                  <a:pt x="411737" y="1209756"/>
                                </a:lnTo>
                                <a:lnTo>
                                  <a:pt x="393638" y="1209756"/>
                                </a:lnTo>
                                <a:lnTo>
                                  <a:pt x="402820" y="1200526"/>
                                </a:lnTo>
                                <a:lnTo>
                                  <a:pt x="402986" y="1200526"/>
                                </a:lnTo>
                                <a:lnTo>
                                  <a:pt x="390598" y="1187995"/>
                                </a:lnTo>
                                <a:close/>
                              </a:path>
                              <a:path w="502284" h="1238250">
                                <a:moveTo>
                                  <a:pt x="433745" y="1187995"/>
                                </a:moveTo>
                                <a:lnTo>
                                  <a:pt x="433298" y="1187995"/>
                                </a:lnTo>
                                <a:lnTo>
                                  <a:pt x="425030" y="1196339"/>
                                </a:lnTo>
                                <a:lnTo>
                                  <a:pt x="424455" y="1197011"/>
                                </a:lnTo>
                                <a:lnTo>
                                  <a:pt x="446128" y="1218899"/>
                                </a:lnTo>
                                <a:lnTo>
                                  <a:pt x="449609" y="1215389"/>
                                </a:lnTo>
                                <a:lnTo>
                                  <a:pt x="455254" y="1209756"/>
                                </a:lnTo>
                                <a:lnTo>
                                  <a:pt x="436765" y="1209756"/>
                                </a:lnTo>
                                <a:lnTo>
                                  <a:pt x="445922" y="1200526"/>
                                </a:lnTo>
                                <a:lnTo>
                                  <a:pt x="446146" y="1200526"/>
                                </a:lnTo>
                                <a:lnTo>
                                  <a:pt x="433745" y="1187995"/>
                                </a:lnTo>
                                <a:close/>
                              </a:path>
                              <a:path w="502284" h="1238250">
                                <a:moveTo>
                                  <a:pt x="4583" y="1191259"/>
                                </a:moveTo>
                                <a:lnTo>
                                  <a:pt x="0" y="1196339"/>
                                </a:lnTo>
                                <a:lnTo>
                                  <a:pt x="0" y="1205229"/>
                                </a:lnTo>
                                <a:lnTo>
                                  <a:pt x="5092" y="1210274"/>
                                </a:lnTo>
                                <a:lnTo>
                                  <a:pt x="5563" y="1209756"/>
                                </a:lnTo>
                                <a:lnTo>
                                  <a:pt x="14266" y="1200944"/>
                                </a:lnTo>
                                <a:lnTo>
                                  <a:pt x="4583" y="1191259"/>
                                </a:lnTo>
                                <a:close/>
                              </a:path>
                              <a:path w="502284" h="1238250">
                                <a:moveTo>
                                  <a:pt x="26579" y="1188515"/>
                                </a:moveTo>
                                <a:lnTo>
                                  <a:pt x="23831" y="1191259"/>
                                </a:lnTo>
                                <a:lnTo>
                                  <a:pt x="14266" y="1200944"/>
                                </a:lnTo>
                                <a:lnTo>
                                  <a:pt x="23594" y="1210274"/>
                                </a:lnTo>
                                <a:lnTo>
                                  <a:pt x="23404" y="1210274"/>
                                </a:lnTo>
                                <a:lnTo>
                                  <a:pt x="35803" y="1197701"/>
                                </a:lnTo>
                                <a:lnTo>
                                  <a:pt x="26579" y="1188515"/>
                                </a:lnTo>
                                <a:close/>
                              </a:path>
                              <a:path w="502284" h="1238250">
                                <a:moveTo>
                                  <a:pt x="497950" y="1192529"/>
                                </a:moveTo>
                                <a:lnTo>
                                  <a:pt x="489105" y="1201257"/>
                                </a:lnTo>
                                <a:lnTo>
                                  <a:pt x="497997" y="1210274"/>
                                </a:lnTo>
                                <a:lnTo>
                                  <a:pt x="501789" y="1206499"/>
                                </a:lnTo>
                                <a:lnTo>
                                  <a:pt x="501789" y="1196339"/>
                                </a:lnTo>
                                <a:lnTo>
                                  <a:pt x="497950" y="1192529"/>
                                </a:lnTo>
                                <a:close/>
                              </a:path>
                              <a:path w="502284" h="1238250">
                                <a:moveTo>
                                  <a:pt x="45023" y="1188515"/>
                                </a:moveTo>
                                <a:lnTo>
                                  <a:pt x="44861" y="1188515"/>
                                </a:lnTo>
                                <a:lnTo>
                                  <a:pt x="35803" y="1197701"/>
                                </a:lnTo>
                                <a:lnTo>
                                  <a:pt x="47911" y="1209756"/>
                                </a:lnTo>
                                <a:lnTo>
                                  <a:pt x="57034" y="1200526"/>
                                </a:lnTo>
                                <a:lnTo>
                                  <a:pt x="45023" y="1188515"/>
                                </a:lnTo>
                                <a:close/>
                              </a:path>
                              <a:path w="502284" h="1238250">
                                <a:moveTo>
                                  <a:pt x="91123" y="1166052"/>
                                </a:moveTo>
                                <a:lnTo>
                                  <a:pt x="90687" y="1166473"/>
                                </a:lnTo>
                                <a:lnTo>
                                  <a:pt x="57034" y="1200526"/>
                                </a:lnTo>
                                <a:lnTo>
                                  <a:pt x="66265" y="1209756"/>
                                </a:lnTo>
                                <a:lnTo>
                                  <a:pt x="69366" y="1206499"/>
                                </a:lnTo>
                                <a:lnTo>
                                  <a:pt x="78758" y="1197011"/>
                                </a:lnTo>
                                <a:lnTo>
                                  <a:pt x="78135" y="1196339"/>
                                </a:lnTo>
                                <a:lnTo>
                                  <a:pt x="69855" y="1187995"/>
                                </a:lnTo>
                                <a:lnTo>
                                  <a:pt x="88145" y="1187995"/>
                                </a:lnTo>
                                <a:lnTo>
                                  <a:pt x="78932" y="1178694"/>
                                </a:lnTo>
                                <a:lnTo>
                                  <a:pt x="96887" y="1178694"/>
                                </a:lnTo>
                                <a:lnTo>
                                  <a:pt x="100215" y="1175332"/>
                                </a:lnTo>
                                <a:lnTo>
                                  <a:pt x="100351" y="1175332"/>
                                </a:lnTo>
                                <a:lnTo>
                                  <a:pt x="91123" y="1166052"/>
                                </a:lnTo>
                                <a:close/>
                              </a:path>
                              <a:path w="502284" h="1238250">
                                <a:moveTo>
                                  <a:pt x="118434" y="1200526"/>
                                </a:moveTo>
                                <a:lnTo>
                                  <a:pt x="100555" y="1200526"/>
                                </a:lnTo>
                                <a:lnTo>
                                  <a:pt x="109698" y="1209756"/>
                                </a:lnTo>
                                <a:lnTo>
                                  <a:pt x="109307" y="1209756"/>
                                </a:lnTo>
                                <a:lnTo>
                                  <a:pt x="118434" y="1200526"/>
                                </a:lnTo>
                                <a:close/>
                              </a:path>
                              <a:path w="502284" h="1238250">
                                <a:moveTo>
                                  <a:pt x="161704" y="1200526"/>
                                </a:moveTo>
                                <a:lnTo>
                                  <a:pt x="143668" y="1200526"/>
                                </a:lnTo>
                                <a:lnTo>
                                  <a:pt x="152833" y="1209756"/>
                                </a:lnTo>
                                <a:lnTo>
                                  <a:pt x="152559" y="1209756"/>
                                </a:lnTo>
                                <a:lnTo>
                                  <a:pt x="161704" y="1200526"/>
                                </a:lnTo>
                                <a:close/>
                              </a:path>
                              <a:path w="502284" h="1238250">
                                <a:moveTo>
                                  <a:pt x="204853" y="1200526"/>
                                </a:moveTo>
                                <a:lnTo>
                                  <a:pt x="187009" y="1200526"/>
                                </a:lnTo>
                                <a:lnTo>
                                  <a:pt x="196135" y="1209756"/>
                                </a:lnTo>
                                <a:lnTo>
                                  <a:pt x="195720" y="1209756"/>
                                </a:lnTo>
                                <a:lnTo>
                                  <a:pt x="204853" y="1200526"/>
                                </a:lnTo>
                                <a:close/>
                              </a:path>
                              <a:path w="502284" h="1238250">
                                <a:moveTo>
                                  <a:pt x="247989" y="1200526"/>
                                </a:moveTo>
                                <a:lnTo>
                                  <a:pt x="230139" y="1200526"/>
                                </a:lnTo>
                                <a:lnTo>
                                  <a:pt x="239283" y="1209756"/>
                                </a:lnTo>
                                <a:lnTo>
                                  <a:pt x="238870" y="1209756"/>
                                </a:lnTo>
                                <a:lnTo>
                                  <a:pt x="247989" y="1200526"/>
                                </a:lnTo>
                                <a:close/>
                              </a:path>
                              <a:path w="502284" h="1238250">
                                <a:moveTo>
                                  <a:pt x="291292" y="1200526"/>
                                </a:moveTo>
                                <a:lnTo>
                                  <a:pt x="273428" y="1200526"/>
                                </a:lnTo>
                                <a:lnTo>
                                  <a:pt x="282546" y="1209756"/>
                                </a:lnTo>
                                <a:lnTo>
                                  <a:pt x="282147" y="1209756"/>
                                </a:lnTo>
                                <a:lnTo>
                                  <a:pt x="291292" y="1200526"/>
                                </a:lnTo>
                                <a:close/>
                              </a:path>
                              <a:path w="502284" h="1238250">
                                <a:moveTo>
                                  <a:pt x="334412" y="1200526"/>
                                </a:moveTo>
                                <a:lnTo>
                                  <a:pt x="316571" y="1200526"/>
                                </a:lnTo>
                                <a:lnTo>
                                  <a:pt x="325703" y="1209756"/>
                                </a:lnTo>
                                <a:lnTo>
                                  <a:pt x="325286" y="1209756"/>
                                </a:lnTo>
                                <a:lnTo>
                                  <a:pt x="334412" y="1200526"/>
                                </a:lnTo>
                                <a:close/>
                              </a:path>
                              <a:path w="502284" h="1238250">
                                <a:moveTo>
                                  <a:pt x="377783" y="1200526"/>
                                </a:moveTo>
                                <a:lnTo>
                                  <a:pt x="359725" y="1200526"/>
                                </a:lnTo>
                                <a:lnTo>
                                  <a:pt x="368869" y="1209756"/>
                                </a:lnTo>
                                <a:lnTo>
                                  <a:pt x="368613" y="1209756"/>
                                </a:lnTo>
                                <a:lnTo>
                                  <a:pt x="377783" y="1200526"/>
                                </a:lnTo>
                                <a:close/>
                              </a:path>
                              <a:path w="502284" h="1238250">
                                <a:moveTo>
                                  <a:pt x="420883" y="1200526"/>
                                </a:moveTo>
                                <a:lnTo>
                                  <a:pt x="402986" y="1200526"/>
                                </a:lnTo>
                                <a:lnTo>
                                  <a:pt x="412112" y="1209756"/>
                                </a:lnTo>
                                <a:lnTo>
                                  <a:pt x="411737" y="1209756"/>
                                </a:lnTo>
                                <a:lnTo>
                                  <a:pt x="420883" y="1200526"/>
                                </a:lnTo>
                                <a:close/>
                              </a:path>
                              <a:path w="502284" h="1238250">
                                <a:moveTo>
                                  <a:pt x="464505" y="1200526"/>
                                </a:moveTo>
                                <a:lnTo>
                                  <a:pt x="446146" y="1200526"/>
                                </a:lnTo>
                                <a:lnTo>
                                  <a:pt x="455282" y="1209756"/>
                                </a:lnTo>
                                <a:lnTo>
                                  <a:pt x="464505" y="1200526"/>
                                </a:lnTo>
                                <a:close/>
                              </a:path>
                              <a:path w="502284" h="1238250">
                                <a:moveTo>
                                  <a:pt x="35724" y="1179218"/>
                                </a:moveTo>
                                <a:lnTo>
                                  <a:pt x="27054" y="1187995"/>
                                </a:lnTo>
                                <a:lnTo>
                                  <a:pt x="26579" y="1188515"/>
                                </a:lnTo>
                                <a:lnTo>
                                  <a:pt x="35803" y="1197701"/>
                                </a:lnTo>
                                <a:lnTo>
                                  <a:pt x="44861" y="1188515"/>
                                </a:lnTo>
                                <a:lnTo>
                                  <a:pt x="45023" y="1188515"/>
                                </a:lnTo>
                                <a:lnTo>
                                  <a:pt x="35724" y="1179218"/>
                                </a:lnTo>
                                <a:close/>
                              </a:path>
                              <a:path w="502284" h="1238250">
                                <a:moveTo>
                                  <a:pt x="467216" y="1179060"/>
                                </a:moveTo>
                                <a:lnTo>
                                  <a:pt x="458352" y="1187995"/>
                                </a:lnTo>
                                <a:lnTo>
                                  <a:pt x="467638" y="1197398"/>
                                </a:lnTo>
                                <a:lnTo>
                                  <a:pt x="476540" y="1188515"/>
                                </a:lnTo>
                                <a:lnTo>
                                  <a:pt x="467216" y="1179060"/>
                                </a:lnTo>
                                <a:close/>
                              </a:path>
                              <a:path w="502284" h="1238250">
                                <a:moveTo>
                                  <a:pt x="66827" y="1166473"/>
                                </a:moveTo>
                                <a:lnTo>
                                  <a:pt x="66598" y="1166473"/>
                                </a:lnTo>
                                <a:lnTo>
                                  <a:pt x="57510" y="1175690"/>
                                </a:lnTo>
                                <a:lnTo>
                                  <a:pt x="57643" y="1175690"/>
                                </a:lnTo>
                                <a:lnTo>
                                  <a:pt x="78801" y="1197011"/>
                                </a:lnTo>
                                <a:lnTo>
                                  <a:pt x="79422" y="1196339"/>
                                </a:lnTo>
                                <a:lnTo>
                                  <a:pt x="87681" y="1187995"/>
                                </a:lnTo>
                                <a:lnTo>
                                  <a:pt x="69417" y="1187995"/>
                                </a:lnTo>
                                <a:lnTo>
                                  <a:pt x="78609" y="1178694"/>
                                </a:lnTo>
                                <a:lnTo>
                                  <a:pt x="78932" y="1178694"/>
                                </a:lnTo>
                                <a:lnTo>
                                  <a:pt x="66827" y="1166473"/>
                                </a:lnTo>
                                <a:close/>
                              </a:path>
                              <a:path w="502284" h="1238250">
                                <a:moveTo>
                                  <a:pt x="109439" y="1166052"/>
                                </a:moveTo>
                                <a:lnTo>
                                  <a:pt x="108984" y="1166473"/>
                                </a:lnTo>
                                <a:lnTo>
                                  <a:pt x="100215" y="1175332"/>
                                </a:lnTo>
                                <a:lnTo>
                                  <a:pt x="100351" y="1175332"/>
                                </a:lnTo>
                                <a:lnTo>
                                  <a:pt x="121909" y="1197011"/>
                                </a:lnTo>
                                <a:lnTo>
                                  <a:pt x="130823" y="1187995"/>
                                </a:lnTo>
                                <a:lnTo>
                                  <a:pt x="112691" y="1187995"/>
                                </a:lnTo>
                                <a:lnTo>
                                  <a:pt x="121899" y="1178694"/>
                                </a:lnTo>
                                <a:lnTo>
                                  <a:pt x="119282" y="1175966"/>
                                </a:lnTo>
                                <a:lnTo>
                                  <a:pt x="109439" y="1166052"/>
                                </a:lnTo>
                                <a:close/>
                              </a:path>
                              <a:path w="502284" h="1238250">
                                <a:moveTo>
                                  <a:pt x="152928" y="1166052"/>
                                </a:moveTo>
                                <a:lnTo>
                                  <a:pt x="152518" y="1166052"/>
                                </a:lnTo>
                                <a:lnTo>
                                  <a:pt x="143343" y="1175332"/>
                                </a:lnTo>
                                <a:lnTo>
                                  <a:pt x="143851" y="1175332"/>
                                </a:lnTo>
                                <a:lnTo>
                                  <a:pt x="165304" y="1197011"/>
                                </a:lnTo>
                                <a:lnTo>
                                  <a:pt x="165851" y="1196339"/>
                                </a:lnTo>
                                <a:lnTo>
                                  <a:pt x="174118" y="1187995"/>
                                </a:lnTo>
                                <a:lnTo>
                                  <a:pt x="155833" y="1187995"/>
                                </a:lnTo>
                                <a:lnTo>
                                  <a:pt x="165031" y="1178694"/>
                                </a:lnTo>
                                <a:lnTo>
                                  <a:pt x="165426" y="1178694"/>
                                </a:lnTo>
                                <a:lnTo>
                                  <a:pt x="152928" y="1166052"/>
                                </a:lnTo>
                                <a:close/>
                              </a:path>
                              <a:path w="502284" h="1238250">
                                <a:moveTo>
                                  <a:pt x="195992" y="1166052"/>
                                </a:moveTo>
                                <a:lnTo>
                                  <a:pt x="195857" y="1166052"/>
                                </a:lnTo>
                                <a:lnTo>
                                  <a:pt x="186664" y="1175332"/>
                                </a:lnTo>
                                <a:lnTo>
                                  <a:pt x="186930" y="1175332"/>
                                </a:lnTo>
                                <a:lnTo>
                                  <a:pt x="208424" y="1197011"/>
                                </a:lnTo>
                                <a:lnTo>
                                  <a:pt x="208995" y="1196339"/>
                                </a:lnTo>
                                <a:lnTo>
                                  <a:pt x="217252" y="1187995"/>
                                </a:lnTo>
                                <a:lnTo>
                                  <a:pt x="199130" y="1187995"/>
                                </a:lnTo>
                                <a:lnTo>
                                  <a:pt x="208348" y="1178694"/>
                                </a:lnTo>
                                <a:lnTo>
                                  <a:pt x="208514" y="1178694"/>
                                </a:lnTo>
                                <a:lnTo>
                                  <a:pt x="195992" y="1166052"/>
                                </a:lnTo>
                                <a:close/>
                              </a:path>
                              <a:path w="502284" h="1238250">
                                <a:moveTo>
                                  <a:pt x="239374" y="1166052"/>
                                </a:moveTo>
                                <a:lnTo>
                                  <a:pt x="238964" y="1166052"/>
                                </a:lnTo>
                                <a:lnTo>
                                  <a:pt x="229782" y="1175332"/>
                                </a:lnTo>
                                <a:lnTo>
                                  <a:pt x="230312" y="1175332"/>
                                </a:lnTo>
                                <a:lnTo>
                                  <a:pt x="251741" y="1197011"/>
                                </a:lnTo>
                                <a:lnTo>
                                  <a:pt x="251461" y="1197011"/>
                                </a:lnTo>
                                <a:lnTo>
                                  <a:pt x="260367" y="1187995"/>
                                </a:lnTo>
                                <a:lnTo>
                                  <a:pt x="242264" y="1187995"/>
                                </a:lnTo>
                                <a:lnTo>
                                  <a:pt x="251469" y="1178694"/>
                                </a:lnTo>
                                <a:lnTo>
                                  <a:pt x="251862" y="1178694"/>
                                </a:lnTo>
                                <a:lnTo>
                                  <a:pt x="239374" y="1166052"/>
                                </a:lnTo>
                                <a:close/>
                              </a:path>
                              <a:path w="502284" h="1238250">
                                <a:moveTo>
                                  <a:pt x="282464" y="1166052"/>
                                </a:moveTo>
                                <a:lnTo>
                                  <a:pt x="282044" y="1166052"/>
                                </a:lnTo>
                                <a:lnTo>
                                  <a:pt x="272877" y="1175332"/>
                                </a:lnTo>
                                <a:lnTo>
                                  <a:pt x="273413" y="1175332"/>
                                </a:lnTo>
                                <a:lnTo>
                                  <a:pt x="294875" y="1197011"/>
                                </a:lnTo>
                                <a:lnTo>
                                  <a:pt x="295440" y="1196339"/>
                                </a:lnTo>
                                <a:lnTo>
                                  <a:pt x="303706" y="1187995"/>
                                </a:lnTo>
                                <a:lnTo>
                                  <a:pt x="285378" y="1187995"/>
                                </a:lnTo>
                                <a:lnTo>
                                  <a:pt x="294567" y="1178694"/>
                                </a:lnTo>
                                <a:lnTo>
                                  <a:pt x="294971" y="1178694"/>
                                </a:lnTo>
                                <a:lnTo>
                                  <a:pt x="282464" y="1166052"/>
                                </a:lnTo>
                                <a:close/>
                              </a:path>
                              <a:path w="502284" h="1238250">
                                <a:moveTo>
                                  <a:pt x="325577" y="1166052"/>
                                </a:moveTo>
                                <a:lnTo>
                                  <a:pt x="325446" y="1166052"/>
                                </a:lnTo>
                                <a:lnTo>
                                  <a:pt x="316253" y="1175332"/>
                                </a:lnTo>
                                <a:lnTo>
                                  <a:pt x="316741" y="1175332"/>
                                </a:lnTo>
                                <a:lnTo>
                                  <a:pt x="338158" y="1197011"/>
                                </a:lnTo>
                                <a:lnTo>
                                  <a:pt x="337888" y="1197011"/>
                                </a:lnTo>
                                <a:lnTo>
                                  <a:pt x="346801" y="1187995"/>
                                </a:lnTo>
                                <a:lnTo>
                                  <a:pt x="328726" y="1187995"/>
                                </a:lnTo>
                                <a:lnTo>
                                  <a:pt x="337946" y="1178694"/>
                                </a:lnTo>
                                <a:lnTo>
                                  <a:pt x="338099" y="1178694"/>
                                </a:lnTo>
                                <a:lnTo>
                                  <a:pt x="325577" y="1166052"/>
                                </a:lnTo>
                                <a:close/>
                              </a:path>
                              <a:path w="502284" h="1238250">
                                <a:moveTo>
                                  <a:pt x="368903" y="1166052"/>
                                </a:moveTo>
                                <a:lnTo>
                                  <a:pt x="368497" y="1166052"/>
                                </a:lnTo>
                                <a:lnTo>
                                  <a:pt x="359322" y="1175332"/>
                                </a:lnTo>
                                <a:lnTo>
                                  <a:pt x="359858" y="1175332"/>
                                </a:lnTo>
                                <a:lnTo>
                                  <a:pt x="381302" y="1197011"/>
                                </a:lnTo>
                                <a:lnTo>
                                  <a:pt x="381941" y="1196339"/>
                                </a:lnTo>
                                <a:lnTo>
                                  <a:pt x="390230" y="1187995"/>
                                </a:lnTo>
                                <a:lnTo>
                                  <a:pt x="371816" y="1187995"/>
                                </a:lnTo>
                                <a:lnTo>
                                  <a:pt x="381015" y="1178694"/>
                                </a:lnTo>
                                <a:lnTo>
                                  <a:pt x="381402" y="1178694"/>
                                </a:lnTo>
                                <a:lnTo>
                                  <a:pt x="368903" y="1166052"/>
                                </a:lnTo>
                                <a:close/>
                              </a:path>
                              <a:path w="502284" h="1238250">
                                <a:moveTo>
                                  <a:pt x="412027" y="1166052"/>
                                </a:moveTo>
                                <a:lnTo>
                                  <a:pt x="402809" y="1175332"/>
                                </a:lnTo>
                                <a:lnTo>
                                  <a:pt x="402989" y="1175332"/>
                                </a:lnTo>
                                <a:lnTo>
                                  <a:pt x="424455" y="1197011"/>
                                </a:lnTo>
                                <a:lnTo>
                                  <a:pt x="425030" y="1196339"/>
                                </a:lnTo>
                                <a:lnTo>
                                  <a:pt x="433298" y="1187995"/>
                                </a:lnTo>
                                <a:lnTo>
                                  <a:pt x="415285" y="1187995"/>
                                </a:lnTo>
                                <a:lnTo>
                                  <a:pt x="424539" y="1178694"/>
                                </a:lnTo>
                                <a:lnTo>
                                  <a:pt x="412027" y="1166052"/>
                                </a:lnTo>
                                <a:close/>
                              </a:path>
                              <a:path w="502284" h="1238250">
                                <a:moveTo>
                                  <a:pt x="22978" y="1166473"/>
                                </a:moveTo>
                                <a:lnTo>
                                  <a:pt x="22810" y="1166473"/>
                                </a:lnTo>
                                <a:lnTo>
                                  <a:pt x="13698" y="1175690"/>
                                </a:lnTo>
                                <a:lnTo>
                                  <a:pt x="26579" y="1188515"/>
                                </a:lnTo>
                                <a:lnTo>
                                  <a:pt x="27054" y="1187995"/>
                                </a:lnTo>
                                <a:lnTo>
                                  <a:pt x="35724" y="1179218"/>
                                </a:lnTo>
                                <a:lnTo>
                                  <a:pt x="22978" y="1166473"/>
                                </a:lnTo>
                                <a:close/>
                              </a:path>
                              <a:path w="502284" h="1238250">
                                <a:moveTo>
                                  <a:pt x="57575" y="1157132"/>
                                </a:moveTo>
                                <a:lnTo>
                                  <a:pt x="57338" y="1157333"/>
                                </a:lnTo>
                                <a:lnTo>
                                  <a:pt x="35724" y="1179218"/>
                                </a:lnTo>
                                <a:lnTo>
                                  <a:pt x="45023" y="1188515"/>
                                </a:lnTo>
                                <a:lnTo>
                                  <a:pt x="44861" y="1188515"/>
                                </a:lnTo>
                                <a:lnTo>
                                  <a:pt x="57510" y="1175690"/>
                                </a:lnTo>
                                <a:lnTo>
                                  <a:pt x="57643" y="1175690"/>
                                </a:lnTo>
                                <a:lnTo>
                                  <a:pt x="48498" y="1166473"/>
                                </a:lnTo>
                                <a:lnTo>
                                  <a:pt x="66827" y="1166473"/>
                                </a:lnTo>
                                <a:lnTo>
                                  <a:pt x="57575" y="1157132"/>
                                </a:lnTo>
                                <a:close/>
                              </a:path>
                              <a:path w="502284" h="1238250">
                                <a:moveTo>
                                  <a:pt x="479741" y="1166473"/>
                                </a:moveTo>
                                <a:lnTo>
                                  <a:pt x="476532" y="1169669"/>
                                </a:lnTo>
                                <a:lnTo>
                                  <a:pt x="467216" y="1179060"/>
                                </a:lnTo>
                                <a:lnTo>
                                  <a:pt x="476540" y="1188515"/>
                                </a:lnTo>
                                <a:lnTo>
                                  <a:pt x="489117" y="1175966"/>
                                </a:lnTo>
                                <a:lnTo>
                                  <a:pt x="479741" y="1166473"/>
                                </a:lnTo>
                                <a:close/>
                              </a:path>
                              <a:path w="502284" h="1238250">
                                <a:moveTo>
                                  <a:pt x="96887" y="1178694"/>
                                </a:moveTo>
                                <a:lnTo>
                                  <a:pt x="78932" y="1178694"/>
                                </a:lnTo>
                                <a:lnTo>
                                  <a:pt x="88145" y="1187995"/>
                                </a:lnTo>
                                <a:lnTo>
                                  <a:pt x="87681" y="1187995"/>
                                </a:lnTo>
                                <a:lnTo>
                                  <a:pt x="96887" y="1178694"/>
                                </a:lnTo>
                                <a:close/>
                              </a:path>
                              <a:path w="502284" h="1238250">
                                <a:moveTo>
                                  <a:pt x="156106" y="1144241"/>
                                </a:moveTo>
                                <a:lnTo>
                                  <a:pt x="155492" y="1144760"/>
                                </a:lnTo>
                                <a:lnTo>
                                  <a:pt x="124600" y="1175966"/>
                                </a:lnTo>
                                <a:lnTo>
                                  <a:pt x="121991" y="1178694"/>
                                </a:lnTo>
                                <a:lnTo>
                                  <a:pt x="131226" y="1187995"/>
                                </a:lnTo>
                                <a:lnTo>
                                  <a:pt x="130823" y="1187995"/>
                                </a:lnTo>
                                <a:lnTo>
                                  <a:pt x="143343" y="1175332"/>
                                </a:lnTo>
                                <a:lnTo>
                                  <a:pt x="143851" y="1175332"/>
                                </a:lnTo>
                                <a:lnTo>
                                  <a:pt x="134668" y="1166052"/>
                                </a:lnTo>
                                <a:lnTo>
                                  <a:pt x="152928" y="1166052"/>
                                </a:lnTo>
                                <a:lnTo>
                                  <a:pt x="143898" y="1156917"/>
                                </a:lnTo>
                                <a:lnTo>
                                  <a:pt x="161550" y="1156917"/>
                                </a:lnTo>
                                <a:lnTo>
                                  <a:pt x="165107" y="1153320"/>
                                </a:lnTo>
                                <a:lnTo>
                                  <a:pt x="156106" y="1144241"/>
                                </a:lnTo>
                                <a:close/>
                              </a:path>
                              <a:path w="502284" h="1238250">
                                <a:moveTo>
                                  <a:pt x="183333" y="1178694"/>
                                </a:moveTo>
                                <a:lnTo>
                                  <a:pt x="165426" y="1178694"/>
                                </a:lnTo>
                                <a:lnTo>
                                  <a:pt x="174622" y="1187995"/>
                                </a:lnTo>
                                <a:lnTo>
                                  <a:pt x="174118" y="1187995"/>
                                </a:lnTo>
                                <a:lnTo>
                                  <a:pt x="183333" y="1178694"/>
                                </a:lnTo>
                                <a:close/>
                              </a:path>
                              <a:path w="502284" h="1238250">
                                <a:moveTo>
                                  <a:pt x="226455" y="1178694"/>
                                </a:moveTo>
                                <a:lnTo>
                                  <a:pt x="208514" y="1178694"/>
                                </a:lnTo>
                                <a:lnTo>
                                  <a:pt x="217728" y="1187995"/>
                                </a:lnTo>
                                <a:lnTo>
                                  <a:pt x="217252" y="1187995"/>
                                </a:lnTo>
                                <a:lnTo>
                                  <a:pt x="226455" y="1178694"/>
                                </a:lnTo>
                                <a:close/>
                              </a:path>
                              <a:path w="502284" h="1238250">
                                <a:moveTo>
                                  <a:pt x="269556" y="1178694"/>
                                </a:moveTo>
                                <a:lnTo>
                                  <a:pt x="251862" y="1178694"/>
                                </a:lnTo>
                                <a:lnTo>
                                  <a:pt x="261050" y="1187995"/>
                                </a:lnTo>
                                <a:lnTo>
                                  <a:pt x="260367" y="1187995"/>
                                </a:lnTo>
                                <a:lnTo>
                                  <a:pt x="269556" y="1178694"/>
                                </a:lnTo>
                                <a:close/>
                              </a:path>
                              <a:path w="502284" h="1238250">
                                <a:moveTo>
                                  <a:pt x="312922" y="1178694"/>
                                </a:moveTo>
                                <a:lnTo>
                                  <a:pt x="294971" y="1178694"/>
                                </a:lnTo>
                                <a:lnTo>
                                  <a:pt x="304174" y="1187995"/>
                                </a:lnTo>
                                <a:lnTo>
                                  <a:pt x="303706" y="1187995"/>
                                </a:lnTo>
                                <a:lnTo>
                                  <a:pt x="312922" y="1178694"/>
                                </a:lnTo>
                                <a:close/>
                              </a:path>
                              <a:path w="502284" h="1238250">
                                <a:moveTo>
                                  <a:pt x="355998" y="1178694"/>
                                </a:moveTo>
                                <a:lnTo>
                                  <a:pt x="338099" y="1178694"/>
                                </a:lnTo>
                                <a:lnTo>
                                  <a:pt x="347313" y="1187995"/>
                                </a:lnTo>
                                <a:lnTo>
                                  <a:pt x="346801" y="1187995"/>
                                </a:lnTo>
                                <a:lnTo>
                                  <a:pt x="355998" y="1178694"/>
                                </a:lnTo>
                                <a:close/>
                              </a:path>
                              <a:path w="502284" h="1238250">
                                <a:moveTo>
                                  <a:pt x="399469" y="1178694"/>
                                </a:moveTo>
                                <a:lnTo>
                                  <a:pt x="381402" y="1178694"/>
                                </a:lnTo>
                                <a:lnTo>
                                  <a:pt x="390598" y="1187995"/>
                                </a:lnTo>
                                <a:lnTo>
                                  <a:pt x="390230" y="1187995"/>
                                </a:lnTo>
                                <a:lnTo>
                                  <a:pt x="399469" y="1178694"/>
                                </a:lnTo>
                                <a:close/>
                              </a:path>
                              <a:path w="502284" h="1238250">
                                <a:moveTo>
                                  <a:pt x="445789" y="1157333"/>
                                </a:moveTo>
                                <a:lnTo>
                                  <a:pt x="424539" y="1178694"/>
                                </a:lnTo>
                                <a:lnTo>
                                  <a:pt x="433745" y="1187995"/>
                                </a:lnTo>
                                <a:lnTo>
                                  <a:pt x="433298" y="1187995"/>
                                </a:lnTo>
                                <a:lnTo>
                                  <a:pt x="445845" y="1175332"/>
                                </a:lnTo>
                                <a:lnTo>
                                  <a:pt x="437096" y="1166473"/>
                                </a:lnTo>
                                <a:lnTo>
                                  <a:pt x="454803" y="1166473"/>
                                </a:lnTo>
                                <a:lnTo>
                                  <a:pt x="445789" y="1157333"/>
                                </a:lnTo>
                                <a:close/>
                              </a:path>
                              <a:path w="502284" h="1238250">
                                <a:moveTo>
                                  <a:pt x="454803" y="1166473"/>
                                </a:moveTo>
                                <a:lnTo>
                                  <a:pt x="454623" y="1166473"/>
                                </a:lnTo>
                                <a:lnTo>
                                  <a:pt x="445845" y="1175332"/>
                                </a:lnTo>
                                <a:lnTo>
                                  <a:pt x="458352" y="1187995"/>
                                </a:lnTo>
                                <a:lnTo>
                                  <a:pt x="467216" y="1179060"/>
                                </a:lnTo>
                                <a:lnTo>
                                  <a:pt x="454803" y="1166473"/>
                                </a:lnTo>
                                <a:close/>
                              </a:path>
                              <a:path w="502284" h="1238250">
                                <a:moveTo>
                                  <a:pt x="4442" y="1166473"/>
                                </a:moveTo>
                                <a:lnTo>
                                  <a:pt x="0" y="1170939"/>
                                </a:lnTo>
                                <a:lnTo>
                                  <a:pt x="0" y="1181099"/>
                                </a:lnTo>
                                <a:lnTo>
                                  <a:pt x="4583" y="1184909"/>
                                </a:lnTo>
                                <a:lnTo>
                                  <a:pt x="13698" y="1175690"/>
                                </a:lnTo>
                                <a:lnTo>
                                  <a:pt x="4442" y="1166473"/>
                                </a:lnTo>
                                <a:close/>
                              </a:path>
                              <a:path w="502284" h="1238250">
                                <a:moveTo>
                                  <a:pt x="498629" y="1166473"/>
                                </a:moveTo>
                                <a:lnTo>
                                  <a:pt x="489117" y="1175966"/>
                                </a:lnTo>
                                <a:lnTo>
                                  <a:pt x="497950" y="1184909"/>
                                </a:lnTo>
                                <a:lnTo>
                                  <a:pt x="501789" y="1181099"/>
                                </a:lnTo>
                                <a:lnTo>
                                  <a:pt x="501789" y="1169669"/>
                                </a:lnTo>
                                <a:lnTo>
                                  <a:pt x="498629" y="1166473"/>
                                </a:lnTo>
                                <a:close/>
                              </a:path>
                              <a:path w="502284" h="1238250">
                                <a:moveTo>
                                  <a:pt x="489182" y="1156917"/>
                                </a:moveTo>
                                <a:lnTo>
                                  <a:pt x="480120" y="1166052"/>
                                </a:lnTo>
                                <a:lnTo>
                                  <a:pt x="479741" y="1166473"/>
                                </a:lnTo>
                                <a:lnTo>
                                  <a:pt x="489117" y="1175966"/>
                                </a:lnTo>
                                <a:lnTo>
                                  <a:pt x="498629" y="1166473"/>
                                </a:lnTo>
                                <a:lnTo>
                                  <a:pt x="489182" y="1156917"/>
                                </a:lnTo>
                                <a:close/>
                              </a:path>
                              <a:path w="502284" h="1238250">
                                <a:moveTo>
                                  <a:pt x="13636" y="1157132"/>
                                </a:moveTo>
                                <a:lnTo>
                                  <a:pt x="4826" y="1166052"/>
                                </a:lnTo>
                                <a:lnTo>
                                  <a:pt x="4442" y="1166473"/>
                                </a:lnTo>
                                <a:lnTo>
                                  <a:pt x="13698" y="1175690"/>
                                </a:lnTo>
                                <a:lnTo>
                                  <a:pt x="22810" y="1166473"/>
                                </a:lnTo>
                                <a:lnTo>
                                  <a:pt x="22978" y="1166473"/>
                                </a:lnTo>
                                <a:lnTo>
                                  <a:pt x="13636" y="1157132"/>
                                </a:lnTo>
                                <a:close/>
                              </a:path>
                              <a:path w="502284" h="1238250">
                                <a:moveTo>
                                  <a:pt x="44808" y="1144241"/>
                                </a:moveTo>
                                <a:lnTo>
                                  <a:pt x="35530" y="1153607"/>
                                </a:lnTo>
                                <a:lnTo>
                                  <a:pt x="35731" y="1153607"/>
                                </a:lnTo>
                                <a:lnTo>
                                  <a:pt x="57643" y="1175690"/>
                                </a:lnTo>
                                <a:lnTo>
                                  <a:pt x="57510" y="1175690"/>
                                </a:lnTo>
                                <a:lnTo>
                                  <a:pt x="66598" y="1166473"/>
                                </a:lnTo>
                                <a:lnTo>
                                  <a:pt x="48311" y="1166473"/>
                                </a:lnTo>
                                <a:lnTo>
                                  <a:pt x="57536" y="1157132"/>
                                </a:lnTo>
                                <a:lnTo>
                                  <a:pt x="57363" y="1156917"/>
                                </a:lnTo>
                                <a:lnTo>
                                  <a:pt x="44808" y="1144241"/>
                                </a:lnTo>
                                <a:close/>
                              </a:path>
                              <a:path w="502284" h="1238250">
                                <a:moveTo>
                                  <a:pt x="122010" y="1134778"/>
                                </a:moveTo>
                                <a:lnTo>
                                  <a:pt x="91123" y="1166052"/>
                                </a:lnTo>
                                <a:lnTo>
                                  <a:pt x="100351" y="1175332"/>
                                </a:lnTo>
                                <a:lnTo>
                                  <a:pt x="100215" y="1175332"/>
                                </a:lnTo>
                                <a:lnTo>
                                  <a:pt x="109400" y="1166052"/>
                                </a:lnTo>
                                <a:lnTo>
                                  <a:pt x="106725" y="1163319"/>
                                </a:lnTo>
                                <a:lnTo>
                                  <a:pt x="100368" y="1156917"/>
                                </a:lnTo>
                                <a:lnTo>
                                  <a:pt x="118442" y="1156917"/>
                                </a:lnTo>
                                <a:lnTo>
                                  <a:pt x="122002" y="1153320"/>
                                </a:lnTo>
                                <a:lnTo>
                                  <a:pt x="121880" y="1153131"/>
                                </a:lnTo>
                                <a:lnTo>
                                  <a:pt x="113084" y="1144241"/>
                                </a:lnTo>
                                <a:lnTo>
                                  <a:pt x="131366" y="1144241"/>
                                </a:lnTo>
                                <a:lnTo>
                                  <a:pt x="122010" y="1134778"/>
                                </a:lnTo>
                                <a:close/>
                              </a:path>
                              <a:path w="502284" h="1238250">
                                <a:moveTo>
                                  <a:pt x="131366" y="1144241"/>
                                </a:moveTo>
                                <a:lnTo>
                                  <a:pt x="130988" y="1144241"/>
                                </a:lnTo>
                                <a:lnTo>
                                  <a:pt x="122190" y="1153131"/>
                                </a:lnTo>
                                <a:lnTo>
                                  <a:pt x="122068" y="1153320"/>
                                </a:lnTo>
                                <a:lnTo>
                                  <a:pt x="143851" y="1175332"/>
                                </a:lnTo>
                                <a:lnTo>
                                  <a:pt x="143343" y="1175332"/>
                                </a:lnTo>
                                <a:lnTo>
                                  <a:pt x="152518" y="1166052"/>
                                </a:lnTo>
                                <a:lnTo>
                                  <a:pt x="134413" y="1166052"/>
                                </a:lnTo>
                                <a:lnTo>
                                  <a:pt x="143457" y="1156917"/>
                                </a:lnTo>
                                <a:lnTo>
                                  <a:pt x="143898" y="1156917"/>
                                </a:lnTo>
                                <a:lnTo>
                                  <a:pt x="131366" y="1144241"/>
                                </a:lnTo>
                                <a:close/>
                              </a:path>
                              <a:path w="502284" h="1238250">
                                <a:moveTo>
                                  <a:pt x="174387" y="1144241"/>
                                </a:moveTo>
                                <a:lnTo>
                                  <a:pt x="174083" y="1144241"/>
                                </a:lnTo>
                                <a:lnTo>
                                  <a:pt x="165107" y="1153320"/>
                                </a:lnTo>
                                <a:lnTo>
                                  <a:pt x="186930" y="1175332"/>
                                </a:lnTo>
                                <a:lnTo>
                                  <a:pt x="186664" y="1175332"/>
                                </a:lnTo>
                                <a:lnTo>
                                  <a:pt x="195857" y="1166052"/>
                                </a:lnTo>
                                <a:lnTo>
                                  <a:pt x="177531" y="1166052"/>
                                </a:lnTo>
                                <a:lnTo>
                                  <a:pt x="186564" y="1156917"/>
                                </a:lnTo>
                                <a:lnTo>
                                  <a:pt x="186943" y="1156917"/>
                                </a:lnTo>
                                <a:lnTo>
                                  <a:pt x="174387" y="1144241"/>
                                </a:lnTo>
                                <a:close/>
                              </a:path>
                              <a:path w="502284" h="1238250">
                                <a:moveTo>
                                  <a:pt x="217828" y="1144241"/>
                                </a:moveTo>
                                <a:lnTo>
                                  <a:pt x="217465" y="1144241"/>
                                </a:lnTo>
                                <a:lnTo>
                                  <a:pt x="208658" y="1153131"/>
                                </a:lnTo>
                                <a:lnTo>
                                  <a:pt x="208554" y="1153320"/>
                                </a:lnTo>
                                <a:lnTo>
                                  <a:pt x="230312" y="1175332"/>
                                </a:lnTo>
                                <a:lnTo>
                                  <a:pt x="229782" y="1175332"/>
                                </a:lnTo>
                                <a:lnTo>
                                  <a:pt x="238964" y="1166052"/>
                                </a:lnTo>
                                <a:lnTo>
                                  <a:pt x="220875" y="1166052"/>
                                </a:lnTo>
                                <a:lnTo>
                                  <a:pt x="229928" y="1156917"/>
                                </a:lnTo>
                                <a:lnTo>
                                  <a:pt x="230350" y="1156917"/>
                                </a:lnTo>
                                <a:lnTo>
                                  <a:pt x="217828" y="1144241"/>
                                </a:lnTo>
                                <a:close/>
                              </a:path>
                              <a:path w="502284" h="1238250">
                                <a:moveTo>
                                  <a:pt x="260884" y="1144241"/>
                                </a:moveTo>
                                <a:lnTo>
                                  <a:pt x="260545" y="1144241"/>
                                </a:lnTo>
                                <a:lnTo>
                                  <a:pt x="251749" y="1153131"/>
                                </a:lnTo>
                                <a:lnTo>
                                  <a:pt x="251621" y="1153320"/>
                                </a:lnTo>
                                <a:lnTo>
                                  <a:pt x="273413" y="1175332"/>
                                </a:lnTo>
                                <a:lnTo>
                                  <a:pt x="272877" y="1175332"/>
                                </a:lnTo>
                                <a:lnTo>
                                  <a:pt x="282044" y="1166052"/>
                                </a:lnTo>
                                <a:lnTo>
                                  <a:pt x="263980" y="1166052"/>
                                </a:lnTo>
                                <a:lnTo>
                                  <a:pt x="273021" y="1156917"/>
                                </a:lnTo>
                                <a:lnTo>
                                  <a:pt x="273426" y="1156917"/>
                                </a:lnTo>
                                <a:lnTo>
                                  <a:pt x="260884" y="1144241"/>
                                </a:lnTo>
                                <a:close/>
                              </a:path>
                              <a:path w="502284" h="1238250">
                                <a:moveTo>
                                  <a:pt x="303971" y="1144241"/>
                                </a:moveTo>
                                <a:lnTo>
                                  <a:pt x="303590" y="1144241"/>
                                </a:lnTo>
                                <a:lnTo>
                                  <a:pt x="294809" y="1153131"/>
                                </a:lnTo>
                                <a:lnTo>
                                  <a:pt x="316741" y="1175332"/>
                                </a:lnTo>
                                <a:lnTo>
                                  <a:pt x="316253" y="1175332"/>
                                </a:lnTo>
                                <a:lnTo>
                                  <a:pt x="325446" y="1166052"/>
                                </a:lnTo>
                                <a:lnTo>
                                  <a:pt x="307055" y="1166052"/>
                                </a:lnTo>
                                <a:lnTo>
                                  <a:pt x="316079" y="1156917"/>
                                </a:lnTo>
                                <a:lnTo>
                                  <a:pt x="316528" y="1156917"/>
                                </a:lnTo>
                                <a:lnTo>
                                  <a:pt x="303971" y="1144241"/>
                                </a:lnTo>
                                <a:close/>
                              </a:path>
                              <a:path w="502284" h="1238250">
                                <a:moveTo>
                                  <a:pt x="347339" y="1144241"/>
                                </a:moveTo>
                                <a:lnTo>
                                  <a:pt x="347055" y="1144241"/>
                                </a:lnTo>
                                <a:lnTo>
                                  <a:pt x="338248" y="1153131"/>
                                </a:lnTo>
                                <a:lnTo>
                                  <a:pt x="338085" y="1153320"/>
                                </a:lnTo>
                                <a:lnTo>
                                  <a:pt x="359858" y="1175332"/>
                                </a:lnTo>
                                <a:lnTo>
                                  <a:pt x="359322" y="1175332"/>
                                </a:lnTo>
                                <a:lnTo>
                                  <a:pt x="368497" y="1166052"/>
                                </a:lnTo>
                                <a:lnTo>
                                  <a:pt x="350476" y="1166052"/>
                                </a:lnTo>
                                <a:lnTo>
                                  <a:pt x="359531" y="1156917"/>
                                </a:lnTo>
                                <a:lnTo>
                                  <a:pt x="359872" y="1156917"/>
                                </a:lnTo>
                                <a:lnTo>
                                  <a:pt x="347339" y="1144241"/>
                                </a:lnTo>
                                <a:close/>
                              </a:path>
                              <a:path w="502284" h="1238250">
                                <a:moveTo>
                                  <a:pt x="390440" y="1144241"/>
                                </a:moveTo>
                                <a:lnTo>
                                  <a:pt x="390062" y="1144241"/>
                                </a:lnTo>
                                <a:lnTo>
                                  <a:pt x="381273" y="1153131"/>
                                </a:lnTo>
                                <a:lnTo>
                                  <a:pt x="381193" y="1153320"/>
                                </a:lnTo>
                                <a:lnTo>
                                  <a:pt x="402989" y="1175332"/>
                                </a:lnTo>
                                <a:lnTo>
                                  <a:pt x="402809" y="1175332"/>
                                </a:lnTo>
                                <a:lnTo>
                                  <a:pt x="412027" y="1166052"/>
                                </a:lnTo>
                                <a:lnTo>
                                  <a:pt x="393517" y="1166052"/>
                                </a:lnTo>
                                <a:lnTo>
                                  <a:pt x="402550" y="1156917"/>
                                </a:lnTo>
                                <a:lnTo>
                                  <a:pt x="402986" y="1156917"/>
                                </a:lnTo>
                                <a:lnTo>
                                  <a:pt x="390440" y="1144241"/>
                                </a:lnTo>
                                <a:close/>
                              </a:path>
                              <a:path w="502284" h="1238250">
                                <a:moveTo>
                                  <a:pt x="433390" y="1144760"/>
                                </a:moveTo>
                                <a:lnTo>
                                  <a:pt x="433178" y="1144760"/>
                                </a:lnTo>
                                <a:lnTo>
                                  <a:pt x="424389" y="1153607"/>
                                </a:lnTo>
                                <a:lnTo>
                                  <a:pt x="445845" y="1175332"/>
                                </a:lnTo>
                                <a:lnTo>
                                  <a:pt x="454623" y="1166473"/>
                                </a:lnTo>
                                <a:lnTo>
                                  <a:pt x="436696" y="1166473"/>
                                </a:lnTo>
                                <a:lnTo>
                                  <a:pt x="445789" y="1157333"/>
                                </a:lnTo>
                                <a:lnTo>
                                  <a:pt x="433390" y="1144760"/>
                                </a:lnTo>
                                <a:close/>
                              </a:path>
                              <a:path w="502284" h="1238250">
                                <a:moveTo>
                                  <a:pt x="4583" y="1148079"/>
                                </a:moveTo>
                                <a:lnTo>
                                  <a:pt x="0" y="1151889"/>
                                </a:lnTo>
                                <a:lnTo>
                                  <a:pt x="0" y="1162049"/>
                                </a:lnTo>
                                <a:lnTo>
                                  <a:pt x="4442" y="1166473"/>
                                </a:lnTo>
                                <a:lnTo>
                                  <a:pt x="4826" y="1166052"/>
                                </a:lnTo>
                                <a:lnTo>
                                  <a:pt x="13636" y="1157132"/>
                                </a:lnTo>
                                <a:lnTo>
                                  <a:pt x="4583" y="1148079"/>
                                </a:lnTo>
                                <a:close/>
                              </a:path>
                              <a:path w="502284" h="1238250">
                                <a:moveTo>
                                  <a:pt x="26437" y="1144241"/>
                                </a:moveTo>
                                <a:lnTo>
                                  <a:pt x="25855" y="1144760"/>
                                </a:lnTo>
                                <a:lnTo>
                                  <a:pt x="13636" y="1157132"/>
                                </a:lnTo>
                                <a:lnTo>
                                  <a:pt x="22978" y="1166473"/>
                                </a:lnTo>
                                <a:lnTo>
                                  <a:pt x="22810" y="1166473"/>
                                </a:lnTo>
                                <a:lnTo>
                                  <a:pt x="35530" y="1153607"/>
                                </a:lnTo>
                                <a:lnTo>
                                  <a:pt x="35731" y="1153607"/>
                                </a:lnTo>
                                <a:lnTo>
                                  <a:pt x="26437" y="1144241"/>
                                </a:lnTo>
                                <a:close/>
                              </a:path>
                              <a:path w="502284" h="1238250">
                                <a:moveTo>
                                  <a:pt x="79001" y="1135398"/>
                                </a:moveTo>
                                <a:lnTo>
                                  <a:pt x="57748" y="1156917"/>
                                </a:lnTo>
                                <a:lnTo>
                                  <a:pt x="57575" y="1157132"/>
                                </a:lnTo>
                                <a:lnTo>
                                  <a:pt x="66827" y="1166473"/>
                                </a:lnTo>
                                <a:lnTo>
                                  <a:pt x="66598" y="1166473"/>
                                </a:lnTo>
                                <a:lnTo>
                                  <a:pt x="79018" y="1153879"/>
                                </a:lnTo>
                                <a:lnTo>
                                  <a:pt x="69948" y="1144760"/>
                                </a:lnTo>
                                <a:lnTo>
                                  <a:pt x="88296" y="1144760"/>
                                </a:lnTo>
                                <a:lnTo>
                                  <a:pt x="79001" y="1135398"/>
                                </a:lnTo>
                                <a:close/>
                              </a:path>
                              <a:path w="502284" h="1238250">
                                <a:moveTo>
                                  <a:pt x="458297" y="1144760"/>
                                </a:moveTo>
                                <a:lnTo>
                                  <a:pt x="445789" y="1157333"/>
                                </a:lnTo>
                                <a:lnTo>
                                  <a:pt x="454803" y="1166473"/>
                                </a:lnTo>
                                <a:lnTo>
                                  <a:pt x="454623" y="1166473"/>
                                </a:lnTo>
                                <a:lnTo>
                                  <a:pt x="467101" y="1153879"/>
                                </a:lnTo>
                                <a:lnTo>
                                  <a:pt x="467304" y="1153879"/>
                                </a:lnTo>
                                <a:lnTo>
                                  <a:pt x="458297" y="1144760"/>
                                </a:lnTo>
                                <a:close/>
                              </a:path>
                              <a:path w="502284" h="1238250">
                                <a:moveTo>
                                  <a:pt x="476650" y="1144241"/>
                                </a:moveTo>
                                <a:lnTo>
                                  <a:pt x="467101" y="1153879"/>
                                </a:lnTo>
                                <a:lnTo>
                                  <a:pt x="467304" y="1153879"/>
                                </a:lnTo>
                                <a:lnTo>
                                  <a:pt x="479741" y="1166473"/>
                                </a:lnTo>
                                <a:lnTo>
                                  <a:pt x="480120" y="1166052"/>
                                </a:lnTo>
                                <a:lnTo>
                                  <a:pt x="489182" y="1156917"/>
                                </a:lnTo>
                                <a:lnTo>
                                  <a:pt x="476650" y="1144241"/>
                                </a:lnTo>
                                <a:close/>
                              </a:path>
                              <a:path w="502284" h="1238250">
                                <a:moveTo>
                                  <a:pt x="497950" y="1148079"/>
                                </a:moveTo>
                                <a:lnTo>
                                  <a:pt x="489182" y="1156917"/>
                                </a:lnTo>
                                <a:lnTo>
                                  <a:pt x="498629" y="1166473"/>
                                </a:lnTo>
                                <a:lnTo>
                                  <a:pt x="501789" y="1163319"/>
                                </a:lnTo>
                                <a:lnTo>
                                  <a:pt x="501789" y="1151889"/>
                                </a:lnTo>
                                <a:lnTo>
                                  <a:pt x="497950" y="1148079"/>
                                </a:lnTo>
                                <a:close/>
                              </a:path>
                              <a:path w="502284" h="1238250">
                                <a:moveTo>
                                  <a:pt x="88296" y="1144760"/>
                                </a:moveTo>
                                <a:lnTo>
                                  <a:pt x="88011" y="1144760"/>
                                </a:lnTo>
                                <a:lnTo>
                                  <a:pt x="79018" y="1153879"/>
                                </a:lnTo>
                                <a:lnTo>
                                  <a:pt x="91123" y="1166052"/>
                                </a:lnTo>
                                <a:lnTo>
                                  <a:pt x="100130" y="1156917"/>
                                </a:lnTo>
                                <a:lnTo>
                                  <a:pt x="100368" y="1156917"/>
                                </a:lnTo>
                                <a:lnTo>
                                  <a:pt x="88296" y="1144760"/>
                                </a:lnTo>
                                <a:close/>
                              </a:path>
                              <a:path w="502284" h="1238250">
                                <a:moveTo>
                                  <a:pt x="118442" y="1156917"/>
                                </a:moveTo>
                                <a:lnTo>
                                  <a:pt x="100368" y="1156917"/>
                                </a:lnTo>
                                <a:lnTo>
                                  <a:pt x="109439" y="1166052"/>
                                </a:lnTo>
                                <a:lnTo>
                                  <a:pt x="112105" y="1163319"/>
                                </a:lnTo>
                                <a:lnTo>
                                  <a:pt x="118442" y="1156917"/>
                                </a:lnTo>
                                <a:close/>
                              </a:path>
                              <a:path w="502284" h="1238250">
                                <a:moveTo>
                                  <a:pt x="161550" y="1156917"/>
                                </a:moveTo>
                                <a:lnTo>
                                  <a:pt x="143898" y="1156917"/>
                                </a:lnTo>
                                <a:lnTo>
                                  <a:pt x="152928" y="1166052"/>
                                </a:lnTo>
                                <a:lnTo>
                                  <a:pt x="152518" y="1166052"/>
                                </a:lnTo>
                                <a:lnTo>
                                  <a:pt x="161550" y="1156917"/>
                                </a:lnTo>
                                <a:close/>
                              </a:path>
                              <a:path w="502284" h="1238250">
                                <a:moveTo>
                                  <a:pt x="204907" y="1156917"/>
                                </a:moveTo>
                                <a:lnTo>
                                  <a:pt x="186943" y="1156917"/>
                                </a:lnTo>
                                <a:lnTo>
                                  <a:pt x="195992" y="1166052"/>
                                </a:lnTo>
                                <a:lnTo>
                                  <a:pt x="195857" y="1166052"/>
                                </a:lnTo>
                                <a:lnTo>
                                  <a:pt x="204907" y="1156917"/>
                                </a:lnTo>
                                <a:close/>
                              </a:path>
                              <a:path w="502284" h="1238250">
                                <a:moveTo>
                                  <a:pt x="248002" y="1156917"/>
                                </a:moveTo>
                                <a:lnTo>
                                  <a:pt x="230350" y="1156917"/>
                                </a:lnTo>
                                <a:lnTo>
                                  <a:pt x="239374" y="1166052"/>
                                </a:lnTo>
                                <a:lnTo>
                                  <a:pt x="238964" y="1166052"/>
                                </a:lnTo>
                                <a:lnTo>
                                  <a:pt x="248002" y="1156917"/>
                                </a:lnTo>
                                <a:close/>
                              </a:path>
                              <a:path w="502284" h="1238250">
                                <a:moveTo>
                                  <a:pt x="291068" y="1156917"/>
                                </a:moveTo>
                                <a:lnTo>
                                  <a:pt x="273426" y="1156917"/>
                                </a:lnTo>
                                <a:lnTo>
                                  <a:pt x="282464" y="1166052"/>
                                </a:lnTo>
                                <a:lnTo>
                                  <a:pt x="282044" y="1166052"/>
                                </a:lnTo>
                                <a:lnTo>
                                  <a:pt x="291068" y="1156917"/>
                                </a:lnTo>
                                <a:close/>
                              </a:path>
                              <a:path w="502284" h="1238250">
                                <a:moveTo>
                                  <a:pt x="334496" y="1156917"/>
                                </a:moveTo>
                                <a:lnTo>
                                  <a:pt x="316528" y="1156917"/>
                                </a:lnTo>
                                <a:lnTo>
                                  <a:pt x="325577" y="1166052"/>
                                </a:lnTo>
                                <a:lnTo>
                                  <a:pt x="325446" y="1166052"/>
                                </a:lnTo>
                                <a:lnTo>
                                  <a:pt x="334496" y="1156917"/>
                                </a:lnTo>
                                <a:close/>
                              </a:path>
                              <a:path w="502284" h="1238250">
                                <a:moveTo>
                                  <a:pt x="377529" y="1156917"/>
                                </a:moveTo>
                                <a:lnTo>
                                  <a:pt x="359872" y="1156917"/>
                                </a:lnTo>
                                <a:lnTo>
                                  <a:pt x="368903" y="1166052"/>
                                </a:lnTo>
                                <a:lnTo>
                                  <a:pt x="368497" y="1166052"/>
                                </a:lnTo>
                                <a:lnTo>
                                  <a:pt x="377529" y="1156917"/>
                                </a:lnTo>
                                <a:close/>
                              </a:path>
                              <a:path w="502284" h="1238250">
                                <a:moveTo>
                                  <a:pt x="421101" y="1156917"/>
                                </a:moveTo>
                                <a:lnTo>
                                  <a:pt x="402986" y="1156917"/>
                                </a:lnTo>
                                <a:lnTo>
                                  <a:pt x="412027" y="1166052"/>
                                </a:lnTo>
                                <a:lnTo>
                                  <a:pt x="421101" y="1156917"/>
                                </a:lnTo>
                                <a:close/>
                              </a:path>
                              <a:path w="502284" h="1238250">
                                <a:moveTo>
                                  <a:pt x="66364" y="1122670"/>
                                </a:moveTo>
                                <a:lnTo>
                                  <a:pt x="66115" y="1122670"/>
                                </a:lnTo>
                                <a:lnTo>
                                  <a:pt x="57075" y="1131814"/>
                                </a:lnTo>
                                <a:lnTo>
                                  <a:pt x="79018" y="1153879"/>
                                </a:lnTo>
                                <a:lnTo>
                                  <a:pt x="88011" y="1144760"/>
                                </a:lnTo>
                                <a:lnTo>
                                  <a:pt x="69755" y="1144760"/>
                                </a:lnTo>
                                <a:lnTo>
                                  <a:pt x="79001" y="1135398"/>
                                </a:lnTo>
                                <a:lnTo>
                                  <a:pt x="66364" y="1122670"/>
                                </a:lnTo>
                                <a:close/>
                              </a:path>
                              <a:path w="502284" h="1238250">
                                <a:moveTo>
                                  <a:pt x="467759" y="1135248"/>
                                </a:moveTo>
                                <a:lnTo>
                                  <a:pt x="458297" y="1144760"/>
                                </a:lnTo>
                                <a:lnTo>
                                  <a:pt x="467304" y="1153879"/>
                                </a:lnTo>
                                <a:lnTo>
                                  <a:pt x="467101" y="1153879"/>
                                </a:lnTo>
                                <a:lnTo>
                                  <a:pt x="476650" y="1144241"/>
                                </a:lnTo>
                                <a:lnTo>
                                  <a:pt x="467759" y="1135248"/>
                                </a:lnTo>
                                <a:close/>
                              </a:path>
                              <a:path w="502284" h="1238250">
                                <a:moveTo>
                                  <a:pt x="35635" y="1134981"/>
                                </a:moveTo>
                                <a:lnTo>
                                  <a:pt x="35249" y="1135248"/>
                                </a:lnTo>
                                <a:lnTo>
                                  <a:pt x="28848" y="1141729"/>
                                </a:lnTo>
                                <a:lnTo>
                                  <a:pt x="26437" y="1144241"/>
                                </a:lnTo>
                                <a:lnTo>
                                  <a:pt x="35731" y="1153607"/>
                                </a:lnTo>
                                <a:lnTo>
                                  <a:pt x="35530" y="1153607"/>
                                </a:lnTo>
                                <a:lnTo>
                                  <a:pt x="44789" y="1144241"/>
                                </a:lnTo>
                                <a:lnTo>
                                  <a:pt x="35635" y="1134981"/>
                                </a:lnTo>
                                <a:close/>
                              </a:path>
                              <a:path w="502284" h="1238250">
                                <a:moveTo>
                                  <a:pt x="424010" y="1135248"/>
                                </a:moveTo>
                                <a:lnTo>
                                  <a:pt x="423831" y="1135398"/>
                                </a:lnTo>
                                <a:lnTo>
                                  <a:pt x="417570" y="1141729"/>
                                </a:lnTo>
                                <a:lnTo>
                                  <a:pt x="415139" y="1144241"/>
                                </a:lnTo>
                                <a:lnTo>
                                  <a:pt x="424389" y="1153607"/>
                                </a:lnTo>
                                <a:lnTo>
                                  <a:pt x="433178" y="1144760"/>
                                </a:lnTo>
                                <a:lnTo>
                                  <a:pt x="433390" y="1144760"/>
                                </a:lnTo>
                                <a:lnTo>
                                  <a:pt x="424010" y="1135248"/>
                                </a:lnTo>
                                <a:close/>
                              </a:path>
                              <a:path w="502284" h="1238250">
                                <a:moveTo>
                                  <a:pt x="110040" y="1122670"/>
                                </a:moveTo>
                                <a:lnTo>
                                  <a:pt x="109794" y="1122670"/>
                                </a:lnTo>
                                <a:lnTo>
                                  <a:pt x="100786" y="1131814"/>
                                </a:lnTo>
                                <a:lnTo>
                                  <a:pt x="122068" y="1153320"/>
                                </a:lnTo>
                                <a:lnTo>
                                  <a:pt x="122190" y="1153131"/>
                                </a:lnTo>
                                <a:lnTo>
                                  <a:pt x="130988" y="1144241"/>
                                </a:lnTo>
                                <a:lnTo>
                                  <a:pt x="112658" y="1144241"/>
                                </a:lnTo>
                                <a:lnTo>
                                  <a:pt x="122010" y="1134778"/>
                                </a:lnTo>
                                <a:lnTo>
                                  <a:pt x="110040" y="1122670"/>
                                </a:lnTo>
                                <a:close/>
                              </a:path>
                              <a:path w="502284" h="1238250">
                                <a:moveTo>
                                  <a:pt x="165213" y="1134981"/>
                                </a:moveTo>
                                <a:lnTo>
                                  <a:pt x="164909" y="1135248"/>
                                </a:lnTo>
                                <a:lnTo>
                                  <a:pt x="158492" y="1141729"/>
                                </a:lnTo>
                                <a:lnTo>
                                  <a:pt x="156106" y="1144241"/>
                                </a:lnTo>
                                <a:lnTo>
                                  <a:pt x="165107" y="1153320"/>
                                </a:lnTo>
                                <a:lnTo>
                                  <a:pt x="174083" y="1144241"/>
                                </a:lnTo>
                                <a:lnTo>
                                  <a:pt x="174387" y="1144241"/>
                                </a:lnTo>
                                <a:lnTo>
                                  <a:pt x="165213" y="1134981"/>
                                </a:lnTo>
                                <a:close/>
                              </a:path>
                              <a:path w="502284" h="1238250">
                                <a:moveTo>
                                  <a:pt x="196188" y="1122335"/>
                                </a:moveTo>
                                <a:lnTo>
                                  <a:pt x="195743" y="1122335"/>
                                </a:lnTo>
                                <a:lnTo>
                                  <a:pt x="186840" y="1131354"/>
                                </a:lnTo>
                                <a:lnTo>
                                  <a:pt x="208554" y="1153320"/>
                                </a:lnTo>
                                <a:lnTo>
                                  <a:pt x="208658" y="1153131"/>
                                </a:lnTo>
                                <a:lnTo>
                                  <a:pt x="217465" y="1144241"/>
                                </a:lnTo>
                                <a:lnTo>
                                  <a:pt x="199098" y="1144241"/>
                                </a:lnTo>
                                <a:lnTo>
                                  <a:pt x="208455" y="1134778"/>
                                </a:lnTo>
                                <a:lnTo>
                                  <a:pt x="196188" y="1122335"/>
                                </a:lnTo>
                                <a:close/>
                              </a:path>
                              <a:path w="502284" h="1238250">
                                <a:moveTo>
                                  <a:pt x="239210" y="1122335"/>
                                </a:moveTo>
                                <a:lnTo>
                                  <a:pt x="238836" y="1122670"/>
                                </a:lnTo>
                                <a:lnTo>
                                  <a:pt x="230232" y="1131354"/>
                                </a:lnTo>
                                <a:lnTo>
                                  <a:pt x="230106" y="1131588"/>
                                </a:lnTo>
                                <a:lnTo>
                                  <a:pt x="251621" y="1153320"/>
                                </a:lnTo>
                                <a:lnTo>
                                  <a:pt x="251749" y="1153131"/>
                                </a:lnTo>
                                <a:lnTo>
                                  <a:pt x="260545" y="1144241"/>
                                </a:lnTo>
                                <a:lnTo>
                                  <a:pt x="242490" y="1144241"/>
                                </a:lnTo>
                                <a:lnTo>
                                  <a:pt x="251667" y="1134981"/>
                                </a:lnTo>
                                <a:lnTo>
                                  <a:pt x="251521" y="1134778"/>
                                </a:lnTo>
                                <a:lnTo>
                                  <a:pt x="239210" y="1122335"/>
                                </a:lnTo>
                                <a:close/>
                              </a:path>
                              <a:path w="502284" h="1238250">
                                <a:moveTo>
                                  <a:pt x="325681" y="1122335"/>
                                </a:moveTo>
                                <a:lnTo>
                                  <a:pt x="325231" y="1122335"/>
                                </a:lnTo>
                                <a:lnTo>
                                  <a:pt x="319873" y="1127759"/>
                                </a:lnTo>
                                <a:lnTo>
                                  <a:pt x="316357" y="1131354"/>
                                </a:lnTo>
                                <a:lnTo>
                                  <a:pt x="338085" y="1153320"/>
                                </a:lnTo>
                                <a:lnTo>
                                  <a:pt x="338248" y="1153131"/>
                                </a:lnTo>
                                <a:lnTo>
                                  <a:pt x="347055" y="1144241"/>
                                </a:lnTo>
                                <a:lnTo>
                                  <a:pt x="328602" y="1144241"/>
                                </a:lnTo>
                                <a:lnTo>
                                  <a:pt x="337951" y="1134778"/>
                                </a:lnTo>
                                <a:lnTo>
                                  <a:pt x="335315" y="1132080"/>
                                </a:lnTo>
                                <a:lnTo>
                                  <a:pt x="325681" y="1122335"/>
                                </a:lnTo>
                                <a:close/>
                              </a:path>
                              <a:path w="502284" h="1238250">
                                <a:moveTo>
                                  <a:pt x="381275" y="1134981"/>
                                </a:moveTo>
                                <a:lnTo>
                                  <a:pt x="374585" y="1141729"/>
                                </a:lnTo>
                                <a:lnTo>
                                  <a:pt x="372203" y="1144241"/>
                                </a:lnTo>
                                <a:lnTo>
                                  <a:pt x="381193" y="1153320"/>
                                </a:lnTo>
                                <a:lnTo>
                                  <a:pt x="381273" y="1153131"/>
                                </a:lnTo>
                                <a:lnTo>
                                  <a:pt x="390062" y="1144241"/>
                                </a:lnTo>
                                <a:lnTo>
                                  <a:pt x="390440" y="1144241"/>
                                </a:lnTo>
                                <a:lnTo>
                                  <a:pt x="381275" y="1134981"/>
                                </a:lnTo>
                                <a:close/>
                              </a:path>
                              <a:path w="502284" h="1238250">
                                <a:moveTo>
                                  <a:pt x="282270" y="1122335"/>
                                </a:moveTo>
                                <a:lnTo>
                                  <a:pt x="281889" y="1122670"/>
                                </a:lnTo>
                                <a:lnTo>
                                  <a:pt x="273296" y="1131354"/>
                                </a:lnTo>
                                <a:lnTo>
                                  <a:pt x="294809" y="1153131"/>
                                </a:lnTo>
                                <a:lnTo>
                                  <a:pt x="303590" y="1144241"/>
                                </a:lnTo>
                                <a:lnTo>
                                  <a:pt x="285566" y="1144241"/>
                                </a:lnTo>
                                <a:lnTo>
                                  <a:pt x="294731" y="1134981"/>
                                </a:lnTo>
                                <a:lnTo>
                                  <a:pt x="294597" y="1134778"/>
                                </a:lnTo>
                                <a:lnTo>
                                  <a:pt x="282270" y="1122335"/>
                                </a:lnTo>
                                <a:close/>
                              </a:path>
                              <a:path w="502284" h="1238250">
                                <a:moveTo>
                                  <a:pt x="100836" y="1113360"/>
                                </a:moveTo>
                                <a:lnTo>
                                  <a:pt x="100627" y="1113501"/>
                                </a:lnTo>
                                <a:lnTo>
                                  <a:pt x="79001" y="1135398"/>
                                </a:lnTo>
                                <a:lnTo>
                                  <a:pt x="88296" y="1144760"/>
                                </a:lnTo>
                                <a:lnTo>
                                  <a:pt x="88011" y="1144760"/>
                                </a:lnTo>
                                <a:lnTo>
                                  <a:pt x="100777" y="1131814"/>
                                </a:lnTo>
                                <a:lnTo>
                                  <a:pt x="91737" y="1122670"/>
                                </a:lnTo>
                                <a:lnTo>
                                  <a:pt x="110040" y="1122670"/>
                                </a:lnTo>
                                <a:lnTo>
                                  <a:pt x="100836" y="1113360"/>
                                </a:lnTo>
                                <a:close/>
                              </a:path>
                              <a:path w="502284" h="1238250">
                                <a:moveTo>
                                  <a:pt x="436481" y="1122670"/>
                                </a:moveTo>
                                <a:lnTo>
                                  <a:pt x="432641" y="1126489"/>
                                </a:lnTo>
                                <a:lnTo>
                                  <a:pt x="424244" y="1134981"/>
                                </a:lnTo>
                                <a:lnTo>
                                  <a:pt x="424010" y="1135248"/>
                                </a:lnTo>
                                <a:lnTo>
                                  <a:pt x="433390" y="1144760"/>
                                </a:lnTo>
                                <a:lnTo>
                                  <a:pt x="433178" y="1144760"/>
                                </a:lnTo>
                                <a:lnTo>
                                  <a:pt x="445774" y="1132080"/>
                                </a:lnTo>
                                <a:lnTo>
                                  <a:pt x="436481" y="1122670"/>
                                </a:lnTo>
                                <a:close/>
                              </a:path>
                              <a:path w="502284" h="1238250">
                                <a:moveTo>
                                  <a:pt x="455324" y="1122670"/>
                                </a:moveTo>
                                <a:lnTo>
                                  <a:pt x="455121" y="1122670"/>
                                </a:lnTo>
                                <a:lnTo>
                                  <a:pt x="445774" y="1132080"/>
                                </a:lnTo>
                                <a:lnTo>
                                  <a:pt x="458297" y="1144760"/>
                                </a:lnTo>
                                <a:lnTo>
                                  <a:pt x="467759" y="1135248"/>
                                </a:lnTo>
                                <a:lnTo>
                                  <a:pt x="455324" y="1122670"/>
                                </a:lnTo>
                                <a:close/>
                              </a:path>
                              <a:path w="502284" h="1238250">
                                <a:moveTo>
                                  <a:pt x="23443" y="1122670"/>
                                </a:moveTo>
                                <a:lnTo>
                                  <a:pt x="19612" y="1126489"/>
                                </a:lnTo>
                                <a:lnTo>
                                  <a:pt x="14233" y="1131944"/>
                                </a:lnTo>
                                <a:lnTo>
                                  <a:pt x="26437" y="1144241"/>
                                </a:lnTo>
                                <a:lnTo>
                                  <a:pt x="28848" y="1141729"/>
                                </a:lnTo>
                                <a:lnTo>
                                  <a:pt x="35513" y="1134981"/>
                                </a:lnTo>
                                <a:lnTo>
                                  <a:pt x="35435" y="1134778"/>
                                </a:lnTo>
                                <a:lnTo>
                                  <a:pt x="23443" y="1122670"/>
                                </a:lnTo>
                                <a:close/>
                              </a:path>
                              <a:path w="502284" h="1238250">
                                <a:moveTo>
                                  <a:pt x="78840" y="1091111"/>
                                </a:moveTo>
                                <a:lnTo>
                                  <a:pt x="35713" y="1134778"/>
                                </a:lnTo>
                                <a:lnTo>
                                  <a:pt x="35635" y="1134981"/>
                                </a:lnTo>
                                <a:lnTo>
                                  <a:pt x="44808" y="1144241"/>
                                </a:lnTo>
                                <a:lnTo>
                                  <a:pt x="57075" y="1131814"/>
                                </a:lnTo>
                                <a:lnTo>
                                  <a:pt x="47982" y="1122670"/>
                                </a:lnTo>
                                <a:lnTo>
                                  <a:pt x="66364" y="1122670"/>
                                </a:lnTo>
                                <a:lnTo>
                                  <a:pt x="57119" y="1113360"/>
                                </a:lnTo>
                                <a:lnTo>
                                  <a:pt x="75320" y="1113360"/>
                                </a:lnTo>
                                <a:lnTo>
                                  <a:pt x="78575" y="1110067"/>
                                </a:lnTo>
                                <a:lnTo>
                                  <a:pt x="79264" y="1110067"/>
                                </a:lnTo>
                                <a:lnTo>
                                  <a:pt x="69876" y="1100580"/>
                                </a:lnTo>
                                <a:lnTo>
                                  <a:pt x="88201" y="1100580"/>
                                </a:lnTo>
                                <a:lnTo>
                                  <a:pt x="78840" y="1091111"/>
                                </a:lnTo>
                                <a:close/>
                              </a:path>
                              <a:path w="502284" h="1238250">
                                <a:moveTo>
                                  <a:pt x="134386" y="1122335"/>
                                </a:moveTo>
                                <a:lnTo>
                                  <a:pt x="133976" y="1122670"/>
                                </a:lnTo>
                                <a:lnTo>
                                  <a:pt x="122010" y="1134778"/>
                                </a:lnTo>
                                <a:lnTo>
                                  <a:pt x="131366" y="1144241"/>
                                </a:lnTo>
                                <a:lnTo>
                                  <a:pt x="130988" y="1144241"/>
                                </a:lnTo>
                                <a:lnTo>
                                  <a:pt x="143513" y="1131588"/>
                                </a:lnTo>
                                <a:lnTo>
                                  <a:pt x="143329" y="1131354"/>
                                </a:lnTo>
                                <a:lnTo>
                                  <a:pt x="134386" y="1122335"/>
                                </a:lnTo>
                                <a:close/>
                              </a:path>
                              <a:path w="502284" h="1238250">
                                <a:moveTo>
                                  <a:pt x="152687" y="1122335"/>
                                </a:moveTo>
                                <a:lnTo>
                                  <a:pt x="143744" y="1131354"/>
                                </a:lnTo>
                                <a:lnTo>
                                  <a:pt x="143560" y="1131588"/>
                                </a:lnTo>
                                <a:lnTo>
                                  <a:pt x="156106" y="1144241"/>
                                </a:lnTo>
                                <a:lnTo>
                                  <a:pt x="158492" y="1141729"/>
                                </a:lnTo>
                                <a:lnTo>
                                  <a:pt x="165173" y="1134981"/>
                                </a:lnTo>
                                <a:lnTo>
                                  <a:pt x="165013" y="1134778"/>
                                </a:lnTo>
                                <a:lnTo>
                                  <a:pt x="152687" y="1122335"/>
                                </a:lnTo>
                                <a:close/>
                              </a:path>
                              <a:path w="502284" h="1238250">
                                <a:moveTo>
                                  <a:pt x="208483" y="1091278"/>
                                </a:moveTo>
                                <a:lnTo>
                                  <a:pt x="208238" y="1091479"/>
                                </a:lnTo>
                                <a:lnTo>
                                  <a:pt x="165374" y="1134778"/>
                                </a:lnTo>
                                <a:lnTo>
                                  <a:pt x="165213" y="1134981"/>
                                </a:lnTo>
                                <a:lnTo>
                                  <a:pt x="174387" y="1144241"/>
                                </a:lnTo>
                                <a:lnTo>
                                  <a:pt x="174083" y="1144241"/>
                                </a:lnTo>
                                <a:lnTo>
                                  <a:pt x="186825" y="1131354"/>
                                </a:lnTo>
                                <a:lnTo>
                                  <a:pt x="177924" y="1122335"/>
                                </a:lnTo>
                                <a:lnTo>
                                  <a:pt x="196188" y="1122335"/>
                                </a:lnTo>
                                <a:lnTo>
                                  <a:pt x="187323" y="1113360"/>
                                </a:lnTo>
                                <a:lnTo>
                                  <a:pt x="204617" y="1113360"/>
                                </a:lnTo>
                                <a:lnTo>
                                  <a:pt x="207873" y="1110067"/>
                                </a:lnTo>
                                <a:lnTo>
                                  <a:pt x="208800" y="1110067"/>
                                </a:lnTo>
                                <a:lnTo>
                                  <a:pt x="199408" y="1100580"/>
                                </a:lnTo>
                                <a:lnTo>
                                  <a:pt x="217687" y="1100580"/>
                                </a:lnTo>
                                <a:lnTo>
                                  <a:pt x="208483" y="1091278"/>
                                </a:lnTo>
                                <a:close/>
                              </a:path>
                              <a:path w="502284" h="1238250">
                                <a:moveTo>
                                  <a:pt x="251506" y="1091278"/>
                                </a:moveTo>
                                <a:lnTo>
                                  <a:pt x="251270" y="1091479"/>
                                </a:lnTo>
                                <a:lnTo>
                                  <a:pt x="208480" y="1134778"/>
                                </a:lnTo>
                                <a:lnTo>
                                  <a:pt x="217828" y="1144241"/>
                                </a:lnTo>
                                <a:lnTo>
                                  <a:pt x="217465" y="1144241"/>
                                </a:lnTo>
                                <a:lnTo>
                                  <a:pt x="230001" y="1131588"/>
                                </a:lnTo>
                                <a:lnTo>
                                  <a:pt x="229875" y="1131354"/>
                                </a:lnTo>
                                <a:lnTo>
                                  <a:pt x="220945" y="1122335"/>
                                </a:lnTo>
                                <a:lnTo>
                                  <a:pt x="239210" y="1122335"/>
                                </a:lnTo>
                                <a:lnTo>
                                  <a:pt x="230331" y="1113360"/>
                                </a:lnTo>
                                <a:lnTo>
                                  <a:pt x="248060" y="1113360"/>
                                </a:lnTo>
                                <a:lnTo>
                                  <a:pt x="251322" y="1110067"/>
                                </a:lnTo>
                                <a:lnTo>
                                  <a:pt x="252266" y="1110067"/>
                                </a:lnTo>
                                <a:lnTo>
                                  <a:pt x="242894" y="1100580"/>
                                </a:lnTo>
                                <a:lnTo>
                                  <a:pt x="260721" y="1100580"/>
                                </a:lnTo>
                                <a:lnTo>
                                  <a:pt x="251506" y="1091278"/>
                                </a:lnTo>
                                <a:close/>
                              </a:path>
                              <a:path w="502284" h="1238250">
                                <a:moveTo>
                                  <a:pt x="294976" y="1091278"/>
                                </a:moveTo>
                                <a:lnTo>
                                  <a:pt x="251868" y="1134778"/>
                                </a:lnTo>
                                <a:lnTo>
                                  <a:pt x="251722" y="1134981"/>
                                </a:lnTo>
                                <a:lnTo>
                                  <a:pt x="260884" y="1144241"/>
                                </a:lnTo>
                                <a:lnTo>
                                  <a:pt x="260545" y="1144241"/>
                                </a:lnTo>
                                <a:lnTo>
                                  <a:pt x="273296" y="1131354"/>
                                </a:lnTo>
                                <a:lnTo>
                                  <a:pt x="264386" y="1122335"/>
                                </a:lnTo>
                                <a:lnTo>
                                  <a:pt x="282270" y="1122335"/>
                                </a:lnTo>
                                <a:lnTo>
                                  <a:pt x="273380" y="1113360"/>
                                </a:lnTo>
                                <a:lnTo>
                                  <a:pt x="291101" y="1113360"/>
                                </a:lnTo>
                                <a:lnTo>
                                  <a:pt x="294359" y="1110067"/>
                                </a:lnTo>
                                <a:lnTo>
                                  <a:pt x="295300" y="1110067"/>
                                </a:lnTo>
                                <a:lnTo>
                                  <a:pt x="285917" y="1100580"/>
                                </a:lnTo>
                                <a:lnTo>
                                  <a:pt x="304172" y="1100580"/>
                                </a:lnTo>
                                <a:lnTo>
                                  <a:pt x="294976" y="1091278"/>
                                </a:lnTo>
                                <a:close/>
                              </a:path>
                              <a:path w="502284" h="1238250">
                                <a:moveTo>
                                  <a:pt x="338021" y="1091278"/>
                                </a:moveTo>
                                <a:lnTo>
                                  <a:pt x="337783" y="1091479"/>
                                </a:lnTo>
                                <a:lnTo>
                                  <a:pt x="294931" y="1134778"/>
                                </a:lnTo>
                                <a:lnTo>
                                  <a:pt x="294797" y="1134981"/>
                                </a:lnTo>
                                <a:lnTo>
                                  <a:pt x="303971" y="1144241"/>
                                </a:lnTo>
                                <a:lnTo>
                                  <a:pt x="303590" y="1144241"/>
                                </a:lnTo>
                                <a:lnTo>
                                  <a:pt x="316321" y="1131354"/>
                                </a:lnTo>
                                <a:lnTo>
                                  <a:pt x="312801" y="1127759"/>
                                </a:lnTo>
                                <a:lnTo>
                                  <a:pt x="307435" y="1122335"/>
                                </a:lnTo>
                                <a:lnTo>
                                  <a:pt x="325681" y="1122335"/>
                                </a:lnTo>
                                <a:lnTo>
                                  <a:pt x="316807" y="1113360"/>
                                </a:lnTo>
                                <a:lnTo>
                                  <a:pt x="334097" y="1113360"/>
                                </a:lnTo>
                                <a:lnTo>
                                  <a:pt x="337351" y="1110067"/>
                                </a:lnTo>
                                <a:lnTo>
                                  <a:pt x="338364" y="1110067"/>
                                </a:lnTo>
                                <a:lnTo>
                                  <a:pt x="328971" y="1100580"/>
                                </a:lnTo>
                                <a:lnTo>
                                  <a:pt x="347227" y="1100580"/>
                                </a:lnTo>
                                <a:lnTo>
                                  <a:pt x="338021" y="1091278"/>
                                </a:lnTo>
                                <a:close/>
                              </a:path>
                              <a:path w="502284" h="1238250">
                                <a:moveTo>
                                  <a:pt x="380848" y="1091479"/>
                                </a:moveTo>
                                <a:lnTo>
                                  <a:pt x="380508" y="1091700"/>
                                </a:lnTo>
                                <a:lnTo>
                                  <a:pt x="340617" y="1132080"/>
                                </a:lnTo>
                                <a:lnTo>
                                  <a:pt x="337983" y="1134778"/>
                                </a:lnTo>
                                <a:lnTo>
                                  <a:pt x="347339" y="1144241"/>
                                </a:lnTo>
                                <a:lnTo>
                                  <a:pt x="347055" y="1144241"/>
                                </a:lnTo>
                                <a:lnTo>
                                  <a:pt x="359591" y="1131588"/>
                                </a:lnTo>
                                <a:lnTo>
                                  <a:pt x="359443" y="1131354"/>
                                </a:lnTo>
                                <a:lnTo>
                                  <a:pt x="350512" y="1122335"/>
                                </a:lnTo>
                                <a:lnTo>
                                  <a:pt x="368758" y="1122335"/>
                                </a:lnTo>
                                <a:lnTo>
                                  <a:pt x="359876" y="1113360"/>
                                </a:lnTo>
                                <a:lnTo>
                                  <a:pt x="377650" y="1113360"/>
                                </a:lnTo>
                                <a:lnTo>
                                  <a:pt x="380913" y="1110067"/>
                                </a:lnTo>
                                <a:lnTo>
                                  <a:pt x="381388" y="1110067"/>
                                </a:lnTo>
                                <a:lnTo>
                                  <a:pt x="372019" y="1100580"/>
                                </a:lnTo>
                                <a:lnTo>
                                  <a:pt x="389823" y="1100580"/>
                                </a:lnTo>
                                <a:lnTo>
                                  <a:pt x="380848" y="1091479"/>
                                </a:lnTo>
                                <a:close/>
                              </a:path>
                              <a:path w="502284" h="1238250">
                                <a:moveTo>
                                  <a:pt x="368758" y="1122335"/>
                                </a:moveTo>
                                <a:lnTo>
                                  <a:pt x="359822" y="1131354"/>
                                </a:lnTo>
                                <a:lnTo>
                                  <a:pt x="359674" y="1131588"/>
                                </a:lnTo>
                                <a:lnTo>
                                  <a:pt x="372203" y="1144241"/>
                                </a:lnTo>
                                <a:lnTo>
                                  <a:pt x="374585" y="1141729"/>
                                </a:lnTo>
                                <a:lnTo>
                                  <a:pt x="381275" y="1134981"/>
                                </a:lnTo>
                                <a:lnTo>
                                  <a:pt x="368758" y="1122335"/>
                                </a:lnTo>
                                <a:close/>
                              </a:path>
                              <a:path w="502284" h="1238250">
                                <a:moveTo>
                                  <a:pt x="402565" y="1113501"/>
                                </a:moveTo>
                                <a:lnTo>
                                  <a:pt x="381275" y="1134981"/>
                                </a:lnTo>
                                <a:lnTo>
                                  <a:pt x="390440" y="1144241"/>
                                </a:lnTo>
                                <a:lnTo>
                                  <a:pt x="390062" y="1144241"/>
                                </a:lnTo>
                                <a:lnTo>
                                  <a:pt x="402573" y="1131588"/>
                                </a:lnTo>
                                <a:lnTo>
                                  <a:pt x="402412" y="1131354"/>
                                </a:lnTo>
                                <a:lnTo>
                                  <a:pt x="393835" y="1122670"/>
                                </a:lnTo>
                                <a:lnTo>
                                  <a:pt x="411607" y="1122670"/>
                                </a:lnTo>
                                <a:lnTo>
                                  <a:pt x="402565" y="1113501"/>
                                </a:lnTo>
                                <a:close/>
                              </a:path>
                              <a:path w="502284" h="1238250">
                                <a:moveTo>
                                  <a:pt x="411607" y="1122670"/>
                                </a:moveTo>
                                <a:lnTo>
                                  <a:pt x="411389" y="1122670"/>
                                </a:lnTo>
                                <a:lnTo>
                                  <a:pt x="402803" y="1131354"/>
                                </a:lnTo>
                                <a:lnTo>
                                  <a:pt x="402642" y="1131588"/>
                                </a:lnTo>
                                <a:lnTo>
                                  <a:pt x="415139" y="1144241"/>
                                </a:lnTo>
                                <a:lnTo>
                                  <a:pt x="417570" y="1141729"/>
                                </a:lnTo>
                                <a:lnTo>
                                  <a:pt x="423980" y="1135248"/>
                                </a:lnTo>
                                <a:lnTo>
                                  <a:pt x="423747" y="1134981"/>
                                </a:lnTo>
                                <a:lnTo>
                                  <a:pt x="411607" y="1122670"/>
                                </a:lnTo>
                                <a:close/>
                              </a:path>
                              <a:path w="502284" h="1238250">
                                <a:moveTo>
                                  <a:pt x="480381" y="1122670"/>
                                </a:moveTo>
                                <a:lnTo>
                                  <a:pt x="476472" y="1126489"/>
                                </a:lnTo>
                                <a:lnTo>
                                  <a:pt x="467759" y="1135248"/>
                                </a:lnTo>
                                <a:lnTo>
                                  <a:pt x="476650" y="1144241"/>
                                </a:lnTo>
                                <a:lnTo>
                                  <a:pt x="489188" y="1131588"/>
                                </a:lnTo>
                                <a:lnTo>
                                  <a:pt x="480381" y="1122670"/>
                                </a:lnTo>
                                <a:close/>
                              </a:path>
                              <a:path w="502284" h="1238250">
                                <a:moveTo>
                                  <a:pt x="5032" y="1122670"/>
                                </a:moveTo>
                                <a:lnTo>
                                  <a:pt x="0" y="1127759"/>
                                </a:lnTo>
                                <a:lnTo>
                                  <a:pt x="0" y="1136649"/>
                                </a:lnTo>
                                <a:lnTo>
                                  <a:pt x="4583" y="1141729"/>
                                </a:lnTo>
                                <a:lnTo>
                                  <a:pt x="14233" y="1131944"/>
                                </a:lnTo>
                                <a:lnTo>
                                  <a:pt x="5032" y="1122670"/>
                                </a:lnTo>
                                <a:close/>
                              </a:path>
                              <a:path w="502284" h="1238250">
                                <a:moveTo>
                                  <a:pt x="498023" y="1122670"/>
                                </a:moveTo>
                                <a:lnTo>
                                  <a:pt x="489188" y="1131588"/>
                                </a:lnTo>
                                <a:lnTo>
                                  <a:pt x="497950" y="1140459"/>
                                </a:lnTo>
                                <a:lnTo>
                                  <a:pt x="501789" y="1136649"/>
                                </a:lnTo>
                                <a:lnTo>
                                  <a:pt x="501789" y="1126489"/>
                                </a:lnTo>
                                <a:lnTo>
                                  <a:pt x="498023" y="1122670"/>
                                </a:lnTo>
                                <a:close/>
                              </a:path>
                              <a:path w="502284" h="1238250">
                                <a:moveTo>
                                  <a:pt x="467264" y="1091479"/>
                                </a:moveTo>
                                <a:lnTo>
                                  <a:pt x="436750" y="1122335"/>
                                </a:lnTo>
                                <a:lnTo>
                                  <a:pt x="436481" y="1122670"/>
                                </a:lnTo>
                                <a:lnTo>
                                  <a:pt x="445774" y="1132080"/>
                                </a:lnTo>
                                <a:lnTo>
                                  <a:pt x="455121" y="1122670"/>
                                </a:lnTo>
                                <a:lnTo>
                                  <a:pt x="455324" y="1122670"/>
                                </a:lnTo>
                                <a:lnTo>
                                  <a:pt x="446120" y="1113360"/>
                                </a:lnTo>
                                <a:lnTo>
                                  <a:pt x="464369" y="1113360"/>
                                </a:lnTo>
                                <a:lnTo>
                                  <a:pt x="467640" y="1110067"/>
                                </a:lnTo>
                                <a:lnTo>
                                  <a:pt x="467933" y="1110067"/>
                                </a:lnTo>
                                <a:lnTo>
                                  <a:pt x="458564" y="1100580"/>
                                </a:lnTo>
                                <a:lnTo>
                                  <a:pt x="476239" y="1100580"/>
                                </a:lnTo>
                                <a:lnTo>
                                  <a:pt x="467264" y="1091479"/>
                                </a:lnTo>
                                <a:close/>
                              </a:path>
                              <a:path w="502284" h="1238250">
                                <a:moveTo>
                                  <a:pt x="14221" y="1113360"/>
                                </a:moveTo>
                                <a:lnTo>
                                  <a:pt x="5032" y="1122670"/>
                                </a:lnTo>
                                <a:lnTo>
                                  <a:pt x="14233" y="1131944"/>
                                </a:lnTo>
                                <a:lnTo>
                                  <a:pt x="23378" y="1122670"/>
                                </a:lnTo>
                                <a:lnTo>
                                  <a:pt x="23110" y="1122335"/>
                                </a:lnTo>
                                <a:lnTo>
                                  <a:pt x="14221" y="1113360"/>
                                </a:lnTo>
                                <a:close/>
                              </a:path>
                              <a:path w="502284" h="1238250">
                                <a:moveTo>
                                  <a:pt x="44844" y="1100998"/>
                                </a:moveTo>
                                <a:lnTo>
                                  <a:pt x="42155" y="1103629"/>
                                </a:lnTo>
                                <a:lnTo>
                                  <a:pt x="35629" y="1110248"/>
                                </a:lnTo>
                                <a:lnTo>
                                  <a:pt x="57075" y="1131814"/>
                                </a:lnTo>
                                <a:lnTo>
                                  <a:pt x="66115" y="1122670"/>
                                </a:lnTo>
                                <a:lnTo>
                                  <a:pt x="47671" y="1122670"/>
                                </a:lnTo>
                                <a:lnTo>
                                  <a:pt x="56866" y="1113360"/>
                                </a:lnTo>
                                <a:lnTo>
                                  <a:pt x="57119" y="1113360"/>
                                </a:lnTo>
                                <a:lnTo>
                                  <a:pt x="44844" y="1100998"/>
                                </a:lnTo>
                                <a:close/>
                              </a:path>
                              <a:path w="502284" h="1238250">
                                <a:moveTo>
                                  <a:pt x="88201" y="1100580"/>
                                </a:moveTo>
                                <a:lnTo>
                                  <a:pt x="87954" y="1100580"/>
                                </a:lnTo>
                                <a:lnTo>
                                  <a:pt x="78575" y="1110067"/>
                                </a:lnTo>
                                <a:lnTo>
                                  <a:pt x="79264" y="1110067"/>
                                </a:lnTo>
                                <a:lnTo>
                                  <a:pt x="100786" y="1131814"/>
                                </a:lnTo>
                                <a:lnTo>
                                  <a:pt x="109794" y="1122670"/>
                                </a:lnTo>
                                <a:lnTo>
                                  <a:pt x="91571" y="1122670"/>
                                </a:lnTo>
                                <a:lnTo>
                                  <a:pt x="100766" y="1113360"/>
                                </a:lnTo>
                                <a:lnTo>
                                  <a:pt x="97759" y="1110248"/>
                                </a:lnTo>
                                <a:lnTo>
                                  <a:pt x="88201" y="1100580"/>
                                </a:lnTo>
                                <a:close/>
                              </a:path>
                              <a:path w="502284" h="1238250">
                                <a:moveTo>
                                  <a:pt x="294621" y="960120"/>
                                </a:moveTo>
                                <a:lnTo>
                                  <a:pt x="137732" y="1118869"/>
                                </a:lnTo>
                                <a:lnTo>
                                  <a:pt x="134386" y="1122335"/>
                                </a:lnTo>
                                <a:lnTo>
                                  <a:pt x="143560" y="1131588"/>
                                </a:lnTo>
                                <a:lnTo>
                                  <a:pt x="143744" y="1131354"/>
                                </a:lnTo>
                                <a:lnTo>
                                  <a:pt x="152672" y="1122335"/>
                                </a:lnTo>
                                <a:lnTo>
                                  <a:pt x="143797" y="1113360"/>
                                </a:lnTo>
                                <a:lnTo>
                                  <a:pt x="161555" y="1113360"/>
                                </a:lnTo>
                                <a:lnTo>
                                  <a:pt x="164814" y="1110067"/>
                                </a:lnTo>
                                <a:lnTo>
                                  <a:pt x="165798" y="1110067"/>
                                </a:lnTo>
                                <a:lnTo>
                                  <a:pt x="156420" y="1100580"/>
                                </a:lnTo>
                                <a:lnTo>
                                  <a:pt x="174698" y="1100580"/>
                                </a:lnTo>
                                <a:lnTo>
                                  <a:pt x="165344" y="1091111"/>
                                </a:lnTo>
                                <a:lnTo>
                                  <a:pt x="183577" y="1091111"/>
                                </a:lnTo>
                                <a:lnTo>
                                  <a:pt x="186801" y="1087854"/>
                                </a:lnTo>
                                <a:lnTo>
                                  <a:pt x="177902" y="1078857"/>
                                </a:lnTo>
                                <a:lnTo>
                                  <a:pt x="196194" y="1078857"/>
                                </a:lnTo>
                                <a:lnTo>
                                  <a:pt x="186988" y="1069552"/>
                                </a:lnTo>
                                <a:lnTo>
                                  <a:pt x="204916" y="1069552"/>
                                </a:lnTo>
                                <a:lnTo>
                                  <a:pt x="208066" y="1066369"/>
                                </a:lnTo>
                                <a:lnTo>
                                  <a:pt x="209098" y="1066369"/>
                                </a:lnTo>
                                <a:lnTo>
                                  <a:pt x="200041" y="1057202"/>
                                </a:lnTo>
                                <a:lnTo>
                                  <a:pt x="217751" y="1057202"/>
                                </a:lnTo>
                                <a:lnTo>
                                  <a:pt x="208311" y="1047673"/>
                                </a:lnTo>
                                <a:lnTo>
                                  <a:pt x="226572" y="1047673"/>
                                </a:lnTo>
                                <a:lnTo>
                                  <a:pt x="229865" y="1044346"/>
                                </a:lnTo>
                                <a:lnTo>
                                  <a:pt x="230292" y="1044346"/>
                                </a:lnTo>
                                <a:lnTo>
                                  <a:pt x="221105" y="1035059"/>
                                </a:lnTo>
                                <a:lnTo>
                                  <a:pt x="239393" y="1035059"/>
                                </a:lnTo>
                                <a:lnTo>
                                  <a:pt x="230394" y="1025957"/>
                                </a:lnTo>
                                <a:lnTo>
                                  <a:pt x="248067" y="1025957"/>
                                </a:lnTo>
                                <a:lnTo>
                                  <a:pt x="251461" y="1022527"/>
                                </a:lnTo>
                                <a:lnTo>
                                  <a:pt x="251683" y="1022527"/>
                                </a:lnTo>
                                <a:lnTo>
                                  <a:pt x="242678" y="1013433"/>
                                </a:lnTo>
                                <a:lnTo>
                                  <a:pt x="260975" y="1013433"/>
                                </a:lnTo>
                                <a:lnTo>
                                  <a:pt x="251551" y="1003911"/>
                                </a:lnTo>
                                <a:lnTo>
                                  <a:pt x="269888" y="1003911"/>
                                </a:lnTo>
                                <a:lnTo>
                                  <a:pt x="272988" y="1000778"/>
                                </a:lnTo>
                                <a:lnTo>
                                  <a:pt x="273452" y="1000778"/>
                                </a:lnTo>
                                <a:lnTo>
                                  <a:pt x="264051" y="991260"/>
                                </a:lnTo>
                                <a:lnTo>
                                  <a:pt x="282017" y="991260"/>
                                </a:lnTo>
                                <a:lnTo>
                                  <a:pt x="273233" y="982353"/>
                                </a:lnTo>
                                <a:lnTo>
                                  <a:pt x="291225" y="982353"/>
                                </a:lnTo>
                                <a:lnTo>
                                  <a:pt x="294526" y="979018"/>
                                </a:lnTo>
                                <a:lnTo>
                                  <a:pt x="294163" y="978569"/>
                                </a:lnTo>
                                <a:lnTo>
                                  <a:pt x="285349" y="969644"/>
                                </a:lnTo>
                                <a:lnTo>
                                  <a:pt x="304037" y="969644"/>
                                </a:lnTo>
                                <a:lnTo>
                                  <a:pt x="294621" y="960120"/>
                                </a:lnTo>
                                <a:close/>
                              </a:path>
                              <a:path w="502284" h="1238250">
                                <a:moveTo>
                                  <a:pt x="217687" y="1100580"/>
                                </a:moveTo>
                                <a:lnTo>
                                  <a:pt x="217252" y="1100580"/>
                                </a:lnTo>
                                <a:lnTo>
                                  <a:pt x="207873" y="1110067"/>
                                </a:lnTo>
                                <a:lnTo>
                                  <a:pt x="208800" y="1110067"/>
                                </a:lnTo>
                                <a:lnTo>
                                  <a:pt x="230106" y="1131588"/>
                                </a:lnTo>
                                <a:lnTo>
                                  <a:pt x="230232" y="1131354"/>
                                </a:lnTo>
                                <a:lnTo>
                                  <a:pt x="239168" y="1122335"/>
                                </a:lnTo>
                                <a:lnTo>
                                  <a:pt x="220759" y="1122335"/>
                                </a:lnTo>
                                <a:lnTo>
                                  <a:pt x="229634" y="1113360"/>
                                </a:lnTo>
                                <a:lnTo>
                                  <a:pt x="230331" y="1113360"/>
                                </a:lnTo>
                                <a:lnTo>
                                  <a:pt x="217687" y="1100580"/>
                                </a:lnTo>
                                <a:close/>
                              </a:path>
                              <a:path w="502284" h="1238250">
                                <a:moveTo>
                                  <a:pt x="347227" y="1100580"/>
                                </a:moveTo>
                                <a:lnTo>
                                  <a:pt x="346722" y="1100580"/>
                                </a:lnTo>
                                <a:lnTo>
                                  <a:pt x="337351" y="1110067"/>
                                </a:lnTo>
                                <a:lnTo>
                                  <a:pt x="338364" y="1110067"/>
                                </a:lnTo>
                                <a:lnTo>
                                  <a:pt x="359674" y="1131588"/>
                                </a:lnTo>
                                <a:lnTo>
                                  <a:pt x="359822" y="1131354"/>
                                </a:lnTo>
                                <a:lnTo>
                                  <a:pt x="368758" y="1122335"/>
                                </a:lnTo>
                                <a:lnTo>
                                  <a:pt x="350244" y="1122335"/>
                                </a:lnTo>
                                <a:lnTo>
                                  <a:pt x="359110" y="1113360"/>
                                </a:lnTo>
                                <a:lnTo>
                                  <a:pt x="359876" y="1113360"/>
                                </a:lnTo>
                                <a:lnTo>
                                  <a:pt x="347227" y="1100580"/>
                                </a:lnTo>
                                <a:close/>
                              </a:path>
                              <a:path w="502284" h="1238250">
                                <a:moveTo>
                                  <a:pt x="390235" y="1100998"/>
                                </a:moveTo>
                                <a:lnTo>
                                  <a:pt x="389898" y="1100998"/>
                                </a:lnTo>
                                <a:lnTo>
                                  <a:pt x="380913" y="1110067"/>
                                </a:lnTo>
                                <a:lnTo>
                                  <a:pt x="381388" y="1110067"/>
                                </a:lnTo>
                                <a:lnTo>
                                  <a:pt x="402642" y="1131588"/>
                                </a:lnTo>
                                <a:lnTo>
                                  <a:pt x="402803" y="1131354"/>
                                </a:lnTo>
                                <a:lnTo>
                                  <a:pt x="411389" y="1122670"/>
                                </a:lnTo>
                                <a:lnTo>
                                  <a:pt x="393476" y="1122670"/>
                                </a:lnTo>
                                <a:lnTo>
                                  <a:pt x="402565" y="1113501"/>
                                </a:lnTo>
                                <a:lnTo>
                                  <a:pt x="390235" y="1100998"/>
                                </a:lnTo>
                                <a:close/>
                              </a:path>
                              <a:path w="502284" h="1238250">
                                <a:moveTo>
                                  <a:pt x="489186" y="1113709"/>
                                </a:moveTo>
                                <a:lnTo>
                                  <a:pt x="480605" y="1122335"/>
                                </a:lnTo>
                                <a:lnTo>
                                  <a:pt x="480381" y="1122670"/>
                                </a:lnTo>
                                <a:lnTo>
                                  <a:pt x="489188" y="1131588"/>
                                </a:lnTo>
                                <a:lnTo>
                                  <a:pt x="498023" y="1122670"/>
                                </a:lnTo>
                                <a:lnTo>
                                  <a:pt x="489186" y="1113709"/>
                                </a:lnTo>
                                <a:close/>
                              </a:path>
                              <a:path w="502284" h="1238250">
                                <a:moveTo>
                                  <a:pt x="174698" y="1100580"/>
                                </a:moveTo>
                                <a:lnTo>
                                  <a:pt x="174204" y="1100580"/>
                                </a:lnTo>
                                <a:lnTo>
                                  <a:pt x="164814" y="1110067"/>
                                </a:lnTo>
                                <a:lnTo>
                                  <a:pt x="165798" y="1110067"/>
                                </a:lnTo>
                                <a:lnTo>
                                  <a:pt x="186840" y="1131354"/>
                                </a:lnTo>
                                <a:lnTo>
                                  <a:pt x="195743" y="1122335"/>
                                </a:lnTo>
                                <a:lnTo>
                                  <a:pt x="177692" y="1122335"/>
                                </a:lnTo>
                                <a:lnTo>
                                  <a:pt x="186577" y="1113360"/>
                                </a:lnTo>
                                <a:lnTo>
                                  <a:pt x="187323" y="1113360"/>
                                </a:lnTo>
                                <a:lnTo>
                                  <a:pt x="174698" y="1100580"/>
                                </a:lnTo>
                                <a:close/>
                              </a:path>
                              <a:path w="502284" h="1238250">
                                <a:moveTo>
                                  <a:pt x="260721" y="1100580"/>
                                </a:moveTo>
                                <a:lnTo>
                                  <a:pt x="251322" y="1110067"/>
                                </a:lnTo>
                                <a:lnTo>
                                  <a:pt x="252266" y="1110067"/>
                                </a:lnTo>
                                <a:lnTo>
                                  <a:pt x="273296" y="1131354"/>
                                </a:lnTo>
                                <a:lnTo>
                                  <a:pt x="282221" y="1122335"/>
                                </a:lnTo>
                                <a:lnTo>
                                  <a:pt x="264199" y="1122335"/>
                                </a:lnTo>
                                <a:lnTo>
                                  <a:pt x="273093" y="1113360"/>
                                </a:lnTo>
                                <a:lnTo>
                                  <a:pt x="273380" y="1113360"/>
                                </a:lnTo>
                                <a:lnTo>
                                  <a:pt x="260721" y="1100580"/>
                                </a:lnTo>
                                <a:close/>
                              </a:path>
                              <a:path w="502284" h="1238250">
                                <a:moveTo>
                                  <a:pt x="304172" y="1100580"/>
                                </a:moveTo>
                                <a:lnTo>
                                  <a:pt x="303746" y="1100580"/>
                                </a:lnTo>
                                <a:lnTo>
                                  <a:pt x="294359" y="1110067"/>
                                </a:lnTo>
                                <a:lnTo>
                                  <a:pt x="295300" y="1110067"/>
                                </a:lnTo>
                                <a:lnTo>
                                  <a:pt x="316357" y="1131354"/>
                                </a:lnTo>
                                <a:lnTo>
                                  <a:pt x="319873" y="1127759"/>
                                </a:lnTo>
                                <a:lnTo>
                                  <a:pt x="325231" y="1122335"/>
                                </a:lnTo>
                                <a:lnTo>
                                  <a:pt x="307246" y="1122335"/>
                                </a:lnTo>
                                <a:lnTo>
                                  <a:pt x="316128" y="1113360"/>
                                </a:lnTo>
                                <a:lnTo>
                                  <a:pt x="316807" y="1113360"/>
                                </a:lnTo>
                                <a:lnTo>
                                  <a:pt x="304172" y="1100580"/>
                                </a:lnTo>
                                <a:close/>
                              </a:path>
                              <a:path w="502284" h="1238250">
                                <a:moveTo>
                                  <a:pt x="4583" y="1103629"/>
                                </a:moveTo>
                                <a:lnTo>
                                  <a:pt x="0" y="1108709"/>
                                </a:lnTo>
                                <a:lnTo>
                                  <a:pt x="0" y="1117599"/>
                                </a:lnTo>
                                <a:lnTo>
                                  <a:pt x="5032" y="1122670"/>
                                </a:lnTo>
                                <a:lnTo>
                                  <a:pt x="14221" y="1113360"/>
                                </a:lnTo>
                                <a:lnTo>
                                  <a:pt x="4583" y="1103629"/>
                                </a:lnTo>
                                <a:close/>
                              </a:path>
                              <a:path w="502284" h="1238250">
                                <a:moveTo>
                                  <a:pt x="26430" y="1100998"/>
                                </a:moveTo>
                                <a:lnTo>
                                  <a:pt x="14221" y="1113360"/>
                                </a:lnTo>
                                <a:lnTo>
                                  <a:pt x="23443" y="1122670"/>
                                </a:lnTo>
                                <a:lnTo>
                                  <a:pt x="23709" y="1122335"/>
                                </a:lnTo>
                                <a:lnTo>
                                  <a:pt x="35629" y="1110248"/>
                                </a:lnTo>
                                <a:lnTo>
                                  <a:pt x="26430" y="1100998"/>
                                </a:lnTo>
                                <a:close/>
                              </a:path>
                              <a:path w="502284" h="1238250">
                                <a:moveTo>
                                  <a:pt x="75320" y="1113360"/>
                                </a:moveTo>
                                <a:lnTo>
                                  <a:pt x="57119" y="1113360"/>
                                </a:lnTo>
                                <a:lnTo>
                                  <a:pt x="66364" y="1122670"/>
                                </a:lnTo>
                                <a:lnTo>
                                  <a:pt x="66115" y="1122670"/>
                                </a:lnTo>
                                <a:lnTo>
                                  <a:pt x="75320" y="1113360"/>
                                </a:lnTo>
                                <a:close/>
                              </a:path>
                              <a:path w="502284" h="1238250">
                                <a:moveTo>
                                  <a:pt x="134947" y="1078857"/>
                                </a:moveTo>
                                <a:lnTo>
                                  <a:pt x="131699" y="1082039"/>
                                </a:lnTo>
                                <a:lnTo>
                                  <a:pt x="103840" y="1110248"/>
                                </a:lnTo>
                                <a:lnTo>
                                  <a:pt x="100836" y="1113360"/>
                                </a:lnTo>
                                <a:lnTo>
                                  <a:pt x="110040" y="1122670"/>
                                </a:lnTo>
                                <a:lnTo>
                                  <a:pt x="109794" y="1122670"/>
                                </a:lnTo>
                                <a:lnTo>
                                  <a:pt x="122223" y="1110067"/>
                                </a:lnTo>
                                <a:lnTo>
                                  <a:pt x="113232" y="1100998"/>
                                </a:lnTo>
                                <a:lnTo>
                                  <a:pt x="131551" y="1100998"/>
                                </a:lnTo>
                                <a:lnTo>
                                  <a:pt x="122341" y="1091700"/>
                                </a:lnTo>
                                <a:lnTo>
                                  <a:pt x="140336" y="1091700"/>
                                </a:lnTo>
                                <a:lnTo>
                                  <a:pt x="143859" y="1088127"/>
                                </a:lnTo>
                                <a:lnTo>
                                  <a:pt x="144110" y="1088127"/>
                                </a:lnTo>
                                <a:lnTo>
                                  <a:pt x="134947" y="1078857"/>
                                </a:lnTo>
                                <a:close/>
                              </a:path>
                              <a:path w="502284" h="1238250">
                                <a:moveTo>
                                  <a:pt x="415077" y="1100998"/>
                                </a:moveTo>
                                <a:lnTo>
                                  <a:pt x="412350" y="1103629"/>
                                </a:lnTo>
                                <a:lnTo>
                                  <a:pt x="402565" y="1113501"/>
                                </a:lnTo>
                                <a:lnTo>
                                  <a:pt x="411607" y="1122670"/>
                                </a:lnTo>
                                <a:lnTo>
                                  <a:pt x="411389" y="1122670"/>
                                </a:lnTo>
                                <a:lnTo>
                                  <a:pt x="423851" y="1110067"/>
                                </a:lnTo>
                                <a:lnTo>
                                  <a:pt x="424033" y="1110067"/>
                                </a:lnTo>
                                <a:lnTo>
                                  <a:pt x="415077" y="1100998"/>
                                </a:lnTo>
                                <a:close/>
                              </a:path>
                              <a:path w="502284" h="1238250">
                                <a:moveTo>
                                  <a:pt x="433485" y="1100580"/>
                                </a:moveTo>
                                <a:lnTo>
                                  <a:pt x="433231" y="1100580"/>
                                </a:lnTo>
                                <a:lnTo>
                                  <a:pt x="423851" y="1110067"/>
                                </a:lnTo>
                                <a:lnTo>
                                  <a:pt x="424033" y="1110067"/>
                                </a:lnTo>
                                <a:lnTo>
                                  <a:pt x="436481" y="1122670"/>
                                </a:lnTo>
                                <a:lnTo>
                                  <a:pt x="436750" y="1122335"/>
                                </a:lnTo>
                                <a:lnTo>
                                  <a:pt x="445625" y="1113360"/>
                                </a:lnTo>
                                <a:lnTo>
                                  <a:pt x="446120" y="1113360"/>
                                </a:lnTo>
                                <a:lnTo>
                                  <a:pt x="433485" y="1100580"/>
                                </a:lnTo>
                                <a:close/>
                              </a:path>
                              <a:path w="502284" h="1238250">
                                <a:moveTo>
                                  <a:pt x="464369" y="1113360"/>
                                </a:moveTo>
                                <a:lnTo>
                                  <a:pt x="446120" y="1113360"/>
                                </a:lnTo>
                                <a:lnTo>
                                  <a:pt x="455324" y="1122670"/>
                                </a:lnTo>
                                <a:lnTo>
                                  <a:pt x="455121" y="1122670"/>
                                </a:lnTo>
                                <a:lnTo>
                                  <a:pt x="464369" y="1113360"/>
                                </a:lnTo>
                                <a:close/>
                              </a:path>
                              <a:path w="502284" h="1238250">
                                <a:moveTo>
                                  <a:pt x="476651" y="1100998"/>
                                </a:moveTo>
                                <a:lnTo>
                                  <a:pt x="467640" y="1110067"/>
                                </a:lnTo>
                                <a:lnTo>
                                  <a:pt x="467933" y="1110067"/>
                                </a:lnTo>
                                <a:lnTo>
                                  <a:pt x="480381" y="1122670"/>
                                </a:lnTo>
                                <a:lnTo>
                                  <a:pt x="480605" y="1122335"/>
                                </a:lnTo>
                                <a:lnTo>
                                  <a:pt x="489186" y="1113709"/>
                                </a:lnTo>
                                <a:lnTo>
                                  <a:pt x="476651" y="1100998"/>
                                </a:lnTo>
                                <a:close/>
                              </a:path>
                              <a:path w="502284" h="1238250">
                                <a:moveTo>
                                  <a:pt x="497950" y="1104899"/>
                                </a:moveTo>
                                <a:lnTo>
                                  <a:pt x="489186" y="1113709"/>
                                </a:lnTo>
                                <a:lnTo>
                                  <a:pt x="498023" y="1122670"/>
                                </a:lnTo>
                                <a:lnTo>
                                  <a:pt x="501789" y="1118869"/>
                                </a:lnTo>
                                <a:lnTo>
                                  <a:pt x="501789" y="1108709"/>
                                </a:lnTo>
                                <a:lnTo>
                                  <a:pt x="497950" y="1104899"/>
                                </a:lnTo>
                                <a:close/>
                              </a:path>
                              <a:path w="502284" h="1238250">
                                <a:moveTo>
                                  <a:pt x="131551" y="1100998"/>
                                </a:moveTo>
                                <a:lnTo>
                                  <a:pt x="131167" y="1100998"/>
                                </a:lnTo>
                                <a:lnTo>
                                  <a:pt x="122223" y="1110067"/>
                                </a:lnTo>
                                <a:lnTo>
                                  <a:pt x="134386" y="1122335"/>
                                </a:lnTo>
                                <a:lnTo>
                                  <a:pt x="137732" y="1118869"/>
                                </a:lnTo>
                                <a:lnTo>
                                  <a:pt x="143177" y="1113360"/>
                                </a:lnTo>
                                <a:lnTo>
                                  <a:pt x="143797" y="1113360"/>
                                </a:lnTo>
                                <a:lnTo>
                                  <a:pt x="131551" y="1100998"/>
                                </a:lnTo>
                                <a:close/>
                              </a:path>
                              <a:path w="502284" h="1238250">
                                <a:moveTo>
                                  <a:pt x="161555" y="1113360"/>
                                </a:moveTo>
                                <a:lnTo>
                                  <a:pt x="143797" y="1113360"/>
                                </a:lnTo>
                                <a:lnTo>
                                  <a:pt x="152687" y="1122335"/>
                                </a:lnTo>
                                <a:lnTo>
                                  <a:pt x="161555" y="1113360"/>
                                </a:lnTo>
                                <a:close/>
                              </a:path>
                              <a:path w="502284" h="1238250">
                                <a:moveTo>
                                  <a:pt x="204617" y="1113360"/>
                                </a:moveTo>
                                <a:lnTo>
                                  <a:pt x="187323" y="1113360"/>
                                </a:lnTo>
                                <a:lnTo>
                                  <a:pt x="196188" y="1122335"/>
                                </a:lnTo>
                                <a:lnTo>
                                  <a:pt x="195743" y="1122335"/>
                                </a:lnTo>
                                <a:lnTo>
                                  <a:pt x="204617" y="1113360"/>
                                </a:lnTo>
                                <a:close/>
                              </a:path>
                              <a:path w="502284" h="1238250">
                                <a:moveTo>
                                  <a:pt x="248060" y="1113360"/>
                                </a:moveTo>
                                <a:lnTo>
                                  <a:pt x="230331" y="1113360"/>
                                </a:lnTo>
                                <a:lnTo>
                                  <a:pt x="239210" y="1122335"/>
                                </a:lnTo>
                                <a:lnTo>
                                  <a:pt x="242601" y="1118869"/>
                                </a:lnTo>
                                <a:lnTo>
                                  <a:pt x="248060" y="1113360"/>
                                </a:lnTo>
                                <a:close/>
                              </a:path>
                              <a:path w="502284" h="1238250">
                                <a:moveTo>
                                  <a:pt x="291101" y="1113360"/>
                                </a:moveTo>
                                <a:lnTo>
                                  <a:pt x="273380" y="1113360"/>
                                </a:lnTo>
                                <a:lnTo>
                                  <a:pt x="282270" y="1122335"/>
                                </a:lnTo>
                                <a:lnTo>
                                  <a:pt x="285650" y="1118869"/>
                                </a:lnTo>
                                <a:lnTo>
                                  <a:pt x="291101" y="1113360"/>
                                </a:lnTo>
                                <a:close/>
                              </a:path>
                              <a:path w="502284" h="1238250">
                                <a:moveTo>
                                  <a:pt x="334097" y="1113360"/>
                                </a:moveTo>
                                <a:lnTo>
                                  <a:pt x="316807" y="1113360"/>
                                </a:lnTo>
                                <a:lnTo>
                                  <a:pt x="325681" y="1122335"/>
                                </a:lnTo>
                                <a:lnTo>
                                  <a:pt x="325231" y="1122335"/>
                                </a:lnTo>
                                <a:lnTo>
                                  <a:pt x="334097" y="1113360"/>
                                </a:lnTo>
                                <a:close/>
                              </a:path>
                              <a:path w="502284" h="1238250">
                                <a:moveTo>
                                  <a:pt x="377650" y="1113360"/>
                                </a:moveTo>
                                <a:lnTo>
                                  <a:pt x="359876" y="1113360"/>
                                </a:lnTo>
                                <a:lnTo>
                                  <a:pt x="368758" y="1122335"/>
                                </a:lnTo>
                                <a:lnTo>
                                  <a:pt x="377650" y="1113360"/>
                                </a:lnTo>
                                <a:close/>
                              </a:path>
                              <a:path w="502284" h="1238250">
                                <a:moveTo>
                                  <a:pt x="35613" y="1091700"/>
                                </a:moveTo>
                                <a:lnTo>
                                  <a:pt x="26430" y="1100998"/>
                                </a:lnTo>
                                <a:lnTo>
                                  <a:pt x="35629" y="1110248"/>
                                </a:lnTo>
                                <a:lnTo>
                                  <a:pt x="44751" y="1100998"/>
                                </a:lnTo>
                                <a:lnTo>
                                  <a:pt x="44430" y="1100580"/>
                                </a:lnTo>
                                <a:lnTo>
                                  <a:pt x="35613" y="1091700"/>
                                </a:lnTo>
                                <a:close/>
                              </a:path>
                              <a:path w="502284" h="1238250">
                                <a:moveTo>
                                  <a:pt x="66725" y="1078857"/>
                                </a:moveTo>
                                <a:lnTo>
                                  <a:pt x="66585" y="1078857"/>
                                </a:lnTo>
                                <a:lnTo>
                                  <a:pt x="57712" y="1087854"/>
                                </a:lnTo>
                                <a:lnTo>
                                  <a:pt x="57553" y="1088127"/>
                                </a:lnTo>
                                <a:lnTo>
                                  <a:pt x="79264" y="1110067"/>
                                </a:lnTo>
                                <a:lnTo>
                                  <a:pt x="78575" y="1110067"/>
                                </a:lnTo>
                                <a:lnTo>
                                  <a:pt x="87954" y="1100580"/>
                                </a:lnTo>
                                <a:lnTo>
                                  <a:pt x="69488" y="1100580"/>
                                </a:lnTo>
                                <a:lnTo>
                                  <a:pt x="78840" y="1091111"/>
                                </a:lnTo>
                                <a:lnTo>
                                  <a:pt x="66725" y="1078857"/>
                                </a:lnTo>
                                <a:close/>
                              </a:path>
                              <a:path w="502284" h="1238250">
                                <a:moveTo>
                                  <a:pt x="109619" y="1078857"/>
                                </a:moveTo>
                                <a:lnTo>
                                  <a:pt x="109431" y="1078857"/>
                                </a:lnTo>
                                <a:lnTo>
                                  <a:pt x="100266" y="1088127"/>
                                </a:lnTo>
                                <a:lnTo>
                                  <a:pt x="100471" y="1088127"/>
                                </a:lnTo>
                                <a:lnTo>
                                  <a:pt x="122223" y="1110067"/>
                                </a:lnTo>
                                <a:lnTo>
                                  <a:pt x="131167" y="1100998"/>
                                </a:lnTo>
                                <a:lnTo>
                                  <a:pt x="112976" y="1100998"/>
                                </a:lnTo>
                                <a:lnTo>
                                  <a:pt x="122158" y="1091700"/>
                                </a:lnTo>
                                <a:lnTo>
                                  <a:pt x="122341" y="1091700"/>
                                </a:lnTo>
                                <a:lnTo>
                                  <a:pt x="109619" y="1078857"/>
                                </a:lnTo>
                                <a:close/>
                              </a:path>
                              <a:path w="502284" h="1238250">
                                <a:moveTo>
                                  <a:pt x="153239" y="1078857"/>
                                </a:moveTo>
                                <a:lnTo>
                                  <a:pt x="153001" y="1078857"/>
                                </a:lnTo>
                                <a:lnTo>
                                  <a:pt x="143859" y="1088127"/>
                                </a:lnTo>
                                <a:lnTo>
                                  <a:pt x="144110" y="1088127"/>
                                </a:lnTo>
                                <a:lnTo>
                                  <a:pt x="165798" y="1110067"/>
                                </a:lnTo>
                                <a:lnTo>
                                  <a:pt x="164814" y="1110067"/>
                                </a:lnTo>
                                <a:lnTo>
                                  <a:pt x="174204" y="1100580"/>
                                </a:lnTo>
                                <a:lnTo>
                                  <a:pt x="155807" y="1100580"/>
                                </a:lnTo>
                                <a:lnTo>
                                  <a:pt x="165165" y="1091111"/>
                                </a:lnTo>
                                <a:lnTo>
                                  <a:pt x="165344" y="1091111"/>
                                </a:lnTo>
                                <a:lnTo>
                                  <a:pt x="153239" y="1078857"/>
                                </a:lnTo>
                                <a:close/>
                              </a:path>
                              <a:path w="502284" h="1238250">
                                <a:moveTo>
                                  <a:pt x="196194" y="1078857"/>
                                </a:moveTo>
                                <a:lnTo>
                                  <a:pt x="195706" y="1078857"/>
                                </a:lnTo>
                                <a:lnTo>
                                  <a:pt x="186809" y="1087854"/>
                                </a:lnTo>
                                <a:lnTo>
                                  <a:pt x="208800" y="1110067"/>
                                </a:lnTo>
                                <a:lnTo>
                                  <a:pt x="207873" y="1110067"/>
                                </a:lnTo>
                                <a:lnTo>
                                  <a:pt x="217252" y="1100580"/>
                                </a:lnTo>
                                <a:lnTo>
                                  <a:pt x="199228" y="1100580"/>
                                </a:lnTo>
                                <a:lnTo>
                                  <a:pt x="208437" y="1091278"/>
                                </a:lnTo>
                                <a:lnTo>
                                  <a:pt x="208318" y="1091111"/>
                                </a:lnTo>
                                <a:lnTo>
                                  <a:pt x="196194" y="1078857"/>
                                </a:lnTo>
                                <a:close/>
                              </a:path>
                              <a:path w="502284" h="1238250">
                                <a:moveTo>
                                  <a:pt x="239202" y="1078857"/>
                                </a:moveTo>
                                <a:lnTo>
                                  <a:pt x="238731" y="1078857"/>
                                </a:lnTo>
                                <a:lnTo>
                                  <a:pt x="230079" y="1087608"/>
                                </a:lnTo>
                                <a:lnTo>
                                  <a:pt x="252266" y="1110067"/>
                                </a:lnTo>
                                <a:lnTo>
                                  <a:pt x="251322" y="1110067"/>
                                </a:lnTo>
                                <a:lnTo>
                                  <a:pt x="260721" y="1100580"/>
                                </a:lnTo>
                                <a:lnTo>
                                  <a:pt x="242271" y="1100580"/>
                                </a:lnTo>
                                <a:lnTo>
                                  <a:pt x="251469" y="1091278"/>
                                </a:lnTo>
                                <a:lnTo>
                                  <a:pt x="251341" y="1091111"/>
                                </a:lnTo>
                                <a:lnTo>
                                  <a:pt x="239202" y="1078857"/>
                                </a:lnTo>
                                <a:close/>
                              </a:path>
                              <a:path w="502284" h="1238250">
                                <a:moveTo>
                                  <a:pt x="282695" y="1078857"/>
                                </a:moveTo>
                                <a:lnTo>
                                  <a:pt x="282242" y="1078857"/>
                                </a:lnTo>
                                <a:lnTo>
                                  <a:pt x="273328" y="1087854"/>
                                </a:lnTo>
                                <a:lnTo>
                                  <a:pt x="295300" y="1110067"/>
                                </a:lnTo>
                                <a:lnTo>
                                  <a:pt x="294359" y="1110067"/>
                                </a:lnTo>
                                <a:lnTo>
                                  <a:pt x="303746" y="1100580"/>
                                </a:lnTo>
                                <a:lnTo>
                                  <a:pt x="285758" y="1100580"/>
                                </a:lnTo>
                                <a:lnTo>
                                  <a:pt x="294976" y="1091278"/>
                                </a:lnTo>
                                <a:lnTo>
                                  <a:pt x="282695" y="1078857"/>
                                </a:lnTo>
                                <a:close/>
                              </a:path>
                              <a:path w="502284" h="1238250">
                                <a:moveTo>
                                  <a:pt x="325727" y="1078857"/>
                                </a:moveTo>
                                <a:lnTo>
                                  <a:pt x="325241" y="1078857"/>
                                </a:lnTo>
                                <a:lnTo>
                                  <a:pt x="316582" y="1087608"/>
                                </a:lnTo>
                                <a:lnTo>
                                  <a:pt x="316369" y="1087854"/>
                                </a:lnTo>
                                <a:lnTo>
                                  <a:pt x="338364" y="1110067"/>
                                </a:lnTo>
                                <a:lnTo>
                                  <a:pt x="337351" y="1110067"/>
                                </a:lnTo>
                                <a:lnTo>
                                  <a:pt x="346722" y="1100580"/>
                                </a:lnTo>
                                <a:lnTo>
                                  <a:pt x="328776" y="1100580"/>
                                </a:lnTo>
                                <a:lnTo>
                                  <a:pt x="337981" y="1091278"/>
                                </a:lnTo>
                                <a:lnTo>
                                  <a:pt x="337856" y="1091111"/>
                                </a:lnTo>
                                <a:lnTo>
                                  <a:pt x="325727" y="1078857"/>
                                </a:lnTo>
                                <a:close/>
                              </a:path>
                              <a:path w="502284" h="1238250">
                                <a:moveTo>
                                  <a:pt x="368400" y="1078857"/>
                                </a:moveTo>
                                <a:lnTo>
                                  <a:pt x="368182" y="1078857"/>
                                </a:lnTo>
                                <a:lnTo>
                                  <a:pt x="359294" y="1087854"/>
                                </a:lnTo>
                                <a:lnTo>
                                  <a:pt x="359450" y="1087854"/>
                                </a:lnTo>
                                <a:lnTo>
                                  <a:pt x="381388" y="1110067"/>
                                </a:lnTo>
                                <a:lnTo>
                                  <a:pt x="380913" y="1110067"/>
                                </a:lnTo>
                                <a:lnTo>
                                  <a:pt x="389898" y="1100998"/>
                                </a:lnTo>
                                <a:lnTo>
                                  <a:pt x="390235" y="1100998"/>
                                </a:lnTo>
                                <a:lnTo>
                                  <a:pt x="389823" y="1100580"/>
                                </a:lnTo>
                                <a:lnTo>
                                  <a:pt x="371735" y="1100580"/>
                                </a:lnTo>
                                <a:lnTo>
                                  <a:pt x="380726" y="1091479"/>
                                </a:lnTo>
                                <a:lnTo>
                                  <a:pt x="380650" y="1091278"/>
                                </a:lnTo>
                                <a:lnTo>
                                  <a:pt x="368400" y="1078857"/>
                                </a:lnTo>
                                <a:close/>
                              </a:path>
                              <a:path w="502284" h="1238250">
                                <a:moveTo>
                                  <a:pt x="424487" y="1091479"/>
                                </a:moveTo>
                                <a:lnTo>
                                  <a:pt x="424174" y="1091700"/>
                                </a:lnTo>
                                <a:lnTo>
                                  <a:pt x="415372" y="1100580"/>
                                </a:lnTo>
                                <a:lnTo>
                                  <a:pt x="415077" y="1100998"/>
                                </a:lnTo>
                                <a:lnTo>
                                  <a:pt x="424033" y="1110067"/>
                                </a:lnTo>
                                <a:lnTo>
                                  <a:pt x="423851" y="1110067"/>
                                </a:lnTo>
                                <a:lnTo>
                                  <a:pt x="433231" y="1100580"/>
                                </a:lnTo>
                                <a:lnTo>
                                  <a:pt x="433485" y="1100580"/>
                                </a:lnTo>
                                <a:lnTo>
                                  <a:pt x="424487" y="1091479"/>
                                </a:lnTo>
                                <a:close/>
                              </a:path>
                              <a:path w="502284" h="1238250">
                                <a:moveTo>
                                  <a:pt x="454817" y="1078857"/>
                                </a:moveTo>
                                <a:lnTo>
                                  <a:pt x="451562" y="1082039"/>
                                </a:lnTo>
                                <a:lnTo>
                                  <a:pt x="445813" y="1087854"/>
                                </a:lnTo>
                                <a:lnTo>
                                  <a:pt x="445995" y="1087854"/>
                                </a:lnTo>
                                <a:lnTo>
                                  <a:pt x="467933" y="1110067"/>
                                </a:lnTo>
                                <a:lnTo>
                                  <a:pt x="467640" y="1110067"/>
                                </a:lnTo>
                                <a:lnTo>
                                  <a:pt x="476649" y="1100998"/>
                                </a:lnTo>
                                <a:lnTo>
                                  <a:pt x="476239" y="1100580"/>
                                </a:lnTo>
                                <a:lnTo>
                                  <a:pt x="458263" y="1100580"/>
                                </a:lnTo>
                                <a:lnTo>
                                  <a:pt x="467264" y="1091479"/>
                                </a:lnTo>
                                <a:lnTo>
                                  <a:pt x="454817" y="1078857"/>
                                </a:lnTo>
                                <a:close/>
                              </a:path>
                              <a:path w="502284" h="1238250">
                                <a:moveTo>
                                  <a:pt x="22860" y="1078857"/>
                                </a:moveTo>
                                <a:lnTo>
                                  <a:pt x="19650" y="1082039"/>
                                </a:lnTo>
                                <a:lnTo>
                                  <a:pt x="13631" y="1088127"/>
                                </a:lnTo>
                                <a:lnTo>
                                  <a:pt x="26430" y="1100998"/>
                                </a:lnTo>
                                <a:lnTo>
                                  <a:pt x="35613" y="1091700"/>
                                </a:lnTo>
                                <a:lnTo>
                                  <a:pt x="22860" y="1078857"/>
                                </a:lnTo>
                                <a:close/>
                              </a:path>
                              <a:path w="502284" h="1238250">
                                <a:moveTo>
                                  <a:pt x="48379" y="1078857"/>
                                </a:moveTo>
                                <a:lnTo>
                                  <a:pt x="45154" y="1082039"/>
                                </a:lnTo>
                                <a:lnTo>
                                  <a:pt x="35613" y="1091700"/>
                                </a:lnTo>
                                <a:lnTo>
                                  <a:pt x="44844" y="1100998"/>
                                </a:lnTo>
                                <a:lnTo>
                                  <a:pt x="45162" y="1100580"/>
                                </a:lnTo>
                                <a:lnTo>
                                  <a:pt x="57443" y="1088127"/>
                                </a:lnTo>
                                <a:lnTo>
                                  <a:pt x="57282" y="1087854"/>
                                </a:lnTo>
                                <a:lnTo>
                                  <a:pt x="48379" y="1078857"/>
                                </a:lnTo>
                                <a:close/>
                              </a:path>
                              <a:path w="502284" h="1238250">
                                <a:moveTo>
                                  <a:pt x="140336" y="1091700"/>
                                </a:moveTo>
                                <a:lnTo>
                                  <a:pt x="122341" y="1091700"/>
                                </a:lnTo>
                                <a:lnTo>
                                  <a:pt x="131551" y="1100998"/>
                                </a:lnTo>
                                <a:lnTo>
                                  <a:pt x="131167" y="1100998"/>
                                </a:lnTo>
                                <a:lnTo>
                                  <a:pt x="140336" y="1091700"/>
                                </a:lnTo>
                                <a:close/>
                              </a:path>
                              <a:path w="502284" h="1238250">
                                <a:moveTo>
                                  <a:pt x="393210" y="1078857"/>
                                </a:moveTo>
                                <a:lnTo>
                                  <a:pt x="380924" y="1091278"/>
                                </a:lnTo>
                                <a:lnTo>
                                  <a:pt x="380848" y="1091479"/>
                                </a:lnTo>
                                <a:lnTo>
                                  <a:pt x="390235" y="1100998"/>
                                </a:lnTo>
                                <a:lnTo>
                                  <a:pt x="389898" y="1100998"/>
                                </a:lnTo>
                                <a:lnTo>
                                  <a:pt x="402387" y="1088391"/>
                                </a:lnTo>
                                <a:lnTo>
                                  <a:pt x="402626" y="1088391"/>
                                </a:lnTo>
                                <a:lnTo>
                                  <a:pt x="393210" y="1078857"/>
                                </a:lnTo>
                                <a:close/>
                              </a:path>
                              <a:path w="502284" h="1238250">
                                <a:moveTo>
                                  <a:pt x="412009" y="1078857"/>
                                </a:moveTo>
                                <a:lnTo>
                                  <a:pt x="411833" y="1078857"/>
                                </a:lnTo>
                                <a:lnTo>
                                  <a:pt x="402387" y="1088391"/>
                                </a:lnTo>
                                <a:lnTo>
                                  <a:pt x="402626" y="1088391"/>
                                </a:lnTo>
                                <a:lnTo>
                                  <a:pt x="415077" y="1100998"/>
                                </a:lnTo>
                                <a:lnTo>
                                  <a:pt x="415372" y="1100580"/>
                                </a:lnTo>
                                <a:lnTo>
                                  <a:pt x="424393" y="1091479"/>
                                </a:lnTo>
                                <a:lnTo>
                                  <a:pt x="424289" y="1091278"/>
                                </a:lnTo>
                                <a:lnTo>
                                  <a:pt x="412009" y="1078857"/>
                                </a:lnTo>
                                <a:close/>
                              </a:path>
                              <a:path w="502284" h="1238250">
                                <a:moveTo>
                                  <a:pt x="479755" y="1078857"/>
                                </a:moveTo>
                                <a:lnTo>
                                  <a:pt x="467264" y="1091479"/>
                                </a:lnTo>
                                <a:lnTo>
                                  <a:pt x="476651" y="1100998"/>
                                </a:lnTo>
                                <a:lnTo>
                                  <a:pt x="489172" y="1088391"/>
                                </a:lnTo>
                                <a:lnTo>
                                  <a:pt x="479755" y="1078857"/>
                                </a:lnTo>
                                <a:close/>
                              </a:path>
                              <a:path w="502284" h="1238250">
                                <a:moveTo>
                                  <a:pt x="122129" y="1047364"/>
                                </a:moveTo>
                                <a:lnTo>
                                  <a:pt x="121740" y="1047673"/>
                                </a:lnTo>
                                <a:lnTo>
                                  <a:pt x="78840" y="1091111"/>
                                </a:lnTo>
                                <a:lnTo>
                                  <a:pt x="88201" y="1100580"/>
                                </a:lnTo>
                                <a:lnTo>
                                  <a:pt x="87954" y="1100580"/>
                                </a:lnTo>
                                <a:lnTo>
                                  <a:pt x="100266" y="1088127"/>
                                </a:lnTo>
                                <a:lnTo>
                                  <a:pt x="100471" y="1088127"/>
                                </a:lnTo>
                                <a:lnTo>
                                  <a:pt x="91280" y="1078857"/>
                                </a:lnTo>
                                <a:lnTo>
                                  <a:pt x="109619" y="1078857"/>
                                </a:lnTo>
                                <a:lnTo>
                                  <a:pt x="100402" y="1069552"/>
                                </a:lnTo>
                                <a:lnTo>
                                  <a:pt x="118630" y="1069552"/>
                                </a:lnTo>
                                <a:lnTo>
                                  <a:pt x="121776" y="1066369"/>
                                </a:lnTo>
                                <a:lnTo>
                                  <a:pt x="122603" y="1066369"/>
                                </a:lnTo>
                                <a:lnTo>
                                  <a:pt x="113541" y="1057202"/>
                                </a:lnTo>
                                <a:lnTo>
                                  <a:pt x="131848" y="1057202"/>
                                </a:lnTo>
                                <a:lnTo>
                                  <a:pt x="122129" y="1047364"/>
                                </a:lnTo>
                                <a:close/>
                              </a:path>
                              <a:path w="502284" h="1238250">
                                <a:moveTo>
                                  <a:pt x="183577" y="1091111"/>
                                </a:moveTo>
                                <a:lnTo>
                                  <a:pt x="165344" y="1091111"/>
                                </a:lnTo>
                                <a:lnTo>
                                  <a:pt x="174698" y="1100580"/>
                                </a:lnTo>
                                <a:lnTo>
                                  <a:pt x="174204" y="1100580"/>
                                </a:lnTo>
                                <a:lnTo>
                                  <a:pt x="183577" y="1091111"/>
                                </a:lnTo>
                                <a:close/>
                              </a:path>
                              <a:path w="502284" h="1238250">
                                <a:moveTo>
                                  <a:pt x="229984" y="1069552"/>
                                </a:moveTo>
                                <a:lnTo>
                                  <a:pt x="229701" y="1069798"/>
                                </a:lnTo>
                                <a:lnTo>
                                  <a:pt x="208602" y="1091111"/>
                                </a:lnTo>
                                <a:lnTo>
                                  <a:pt x="208483" y="1091278"/>
                                </a:lnTo>
                                <a:lnTo>
                                  <a:pt x="217687" y="1100580"/>
                                </a:lnTo>
                                <a:lnTo>
                                  <a:pt x="217252" y="1100580"/>
                                </a:lnTo>
                                <a:lnTo>
                                  <a:pt x="230079" y="1087608"/>
                                </a:lnTo>
                                <a:lnTo>
                                  <a:pt x="221434" y="1078857"/>
                                </a:lnTo>
                                <a:lnTo>
                                  <a:pt x="239202" y="1078857"/>
                                </a:lnTo>
                                <a:lnTo>
                                  <a:pt x="229984" y="1069552"/>
                                </a:lnTo>
                                <a:close/>
                              </a:path>
                              <a:path w="502284" h="1238250">
                                <a:moveTo>
                                  <a:pt x="337914" y="1003911"/>
                                </a:moveTo>
                                <a:lnTo>
                                  <a:pt x="337535" y="1004238"/>
                                </a:lnTo>
                                <a:lnTo>
                                  <a:pt x="251634" y="1091111"/>
                                </a:lnTo>
                                <a:lnTo>
                                  <a:pt x="251506" y="1091278"/>
                                </a:lnTo>
                                <a:lnTo>
                                  <a:pt x="260721" y="1100580"/>
                                </a:lnTo>
                                <a:lnTo>
                                  <a:pt x="273328" y="1087854"/>
                                </a:lnTo>
                                <a:lnTo>
                                  <a:pt x="264429" y="1078857"/>
                                </a:lnTo>
                                <a:lnTo>
                                  <a:pt x="282695" y="1078857"/>
                                </a:lnTo>
                                <a:lnTo>
                                  <a:pt x="273495" y="1069552"/>
                                </a:lnTo>
                                <a:lnTo>
                                  <a:pt x="291460" y="1069552"/>
                                </a:lnTo>
                                <a:lnTo>
                                  <a:pt x="294613" y="1066369"/>
                                </a:lnTo>
                                <a:lnTo>
                                  <a:pt x="295095" y="1066369"/>
                                </a:lnTo>
                                <a:lnTo>
                                  <a:pt x="286018" y="1057202"/>
                                </a:lnTo>
                                <a:lnTo>
                                  <a:pt x="304295" y="1057202"/>
                                </a:lnTo>
                                <a:lnTo>
                                  <a:pt x="294864" y="1047673"/>
                                </a:lnTo>
                                <a:lnTo>
                                  <a:pt x="313136" y="1047673"/>
                                </a:lnTo>
                                <a:lnTo>
                                  <a:pt x="316432" y="1044346"/>
                                </a:lnTo>
                                <a:lnTo>
                                  <a:pt x="316110" y="1043971"/>
                                </a:lnTo>
                                <a:lnTo>
                                  <a:pt x="307308" y="1035059"/>
                                </a:lnTo>
                                <a:lnTo>
                                  <a:pt x="325209" y="1035059"/>
                                </a:lnTo>
                                <a:lnTo>
                                  <a:pt x="316233" y="1025957"/>
                                </a:lnTo>
                                <a:lnTo>
                                  <a:pt x="334651" y="1025957"/>
                                </a:lnTo>
                                <a:lnTo>
                                  <a:pt x="337812" y="1022765"/>
                                </a:lnTo>
                                <a:lnTo>
                                  <a:pt x="328595" y="1013433"/>
                                </a:lnTo>
                                <a:lnTo>
                                  <a:pt x="347327" y="1013433"/>
                                </a:lnTo>
                                <a:lnTo>
                                  <a:pt x="337914" y="1003911"/>
                                </a:lnTo>
                                <a:close/>
                              </a:path>
                              <a:path w="502284" h="1238250">
                                <a:moveTo>
                                  <a:pt x="316518" y="1069552"/>
                                </a:moveTo>
                                <a:lnTo>
                                  <a:pt x="294976" y="1091278"/>
                                </a:lnTo>
                                <a:lnTo>
                                  <a:pt x="304172" y="1100580"/>
                                </a:lnTo>
                                <a:lnTo>
                                  <a:pt x="303746" y="1100580"/>
                                </a:lnTo>
                                <a:lnTo>
                                  <a:pt x="316338" y="1087854"/>
                                </a:lnTo>
                                <a:lnTo>
                                  <a:pt x="316125" y="1087608"/>
                                </a:lnTo>
                                <a:lnTo>
                                  <a:pt x="307460" y="1078857"/>
                                </a:lnTo>
                                <a:lnTo>
                                  <a:pt x="325727" y="1078857"/>
                                </a:lnTo>
                                <a:lnTo>
                                  <a:pt x="316518" y="1069552"/>
                                </a:lnTo>
                                <a:close/>
                              </a:path>
                              <a:path w="502284" h="1238250">
                                <a:moveTo>
                                  <a:pt x="371823" y="1057202"/>
                                </a:moveTo>
                                <a:lnTo>
                                  <a:pt x="368492" y="1060449"/>
                                </a:lnTo>
                                <a:lnTo>
                                  <a:pt x="338147" y="1091111"/>
                                </a:lnTo>
                                <a:lnTo>
                                  <a:pt x="338021" y="1091278"/>
                                </a:lnTo>
                                <a:lnTo>
                                  <a:pt x="347227" y="1100580"/>
                                </a:lnTo>
                                <a:lnTo>
                                  <a:pt x="346722" y="1100580"/>
                                </a:lnTo>
                                <a:lnTo>
                                  <a:pt x="359294" y="1087854"/>
                                </a:lnTo>
                                <a:lnTo>
                                  <a:pt x="359450" y="1087854"/>
                                </a:lnTo>
                                <a:lnTo>
                                  <a:pt x="350564" y="1078857"/>
                                </a:lnTo>
                                <a:lnTo>
                                  <a:pt x="368400" y="1078857"/>
                                </a:lnTo>
                                <a:lnTo>
                                  <a:pt x="359467" y="1069798"/>
                                </a:lnTo>
                                <a:lnTo>
                                  <a:pt x="377131" y="1069798"/>
                                </a:lnTo>
                                <a:lnTo>
                                  <a:pt x="380518" y="1066369"/>
                                </a:lnTo>
                                <a:lnTo>
                                  <a:pt x="380877" y="1066369"/>
                                </a:lnTo>
                                <a:lnTo>
                                  <a:pt x="371823" y="1057202"/>
                                </a:lnTo>
                                <a:close/>
                              </a:path>
                              <a:path w="502284" h="1238250">
                                <a:moveTo>
                                  <a:pt x="445883" y="1069798"/>
                                </a:moveTo>
                                <a:lnTo>
                                  <a:pt x="424592" y="1091278"/>
                                </a:lnTo>
                                <a:lnTo>
                                  <a:pt x="424487" y="1091479"/>
                                </a:lnTo>
                                <a:lnTo>
                                  <a:pt x="433485" y="1100580"/>
                                </a:lnTo>
                                <a:lnTo>
                                  <a:pt x="433231" y="1100580"/>
                                </a:lnTo>
                                <a:lnTo>
                                  <a:pt x="445813" y="1087854"/>
                                </a:lnTo>
                                <a:lnTo>
                                  <a:pt x="445995" y="1087854"/>
                                </a:lnTo>
                                <a:lnTo>
                                  <a:pt x="437110" y="1078857"/>
                                </a:lnTo>
                                <a:lnTo>
                                  <a:pt x="454817" y="1078857"/>
                                </a:lnTo>
                                <a:lnTo>
                                  <a:pt x="445883" y="1069798"/>
                                </a:lnTo>
                                <a:close/>
                              </a:path>
                              <a:path w="502284" h="1238250">
                                <a:moveTo>
                                  <a:pt x="4412" y="1078857"/>
                                </a:moveTo>
                                <a:lnTo>
                                  <a:pt x="0" y="1083309"/>
                                </a:lnTo>
                                <a:lnTo>
                                  <a:pt x="0" y="1093469"/>
                                </a:lnTo>
                                <a:lnTo>
                                  <a:pt x="4583" y="1097279"/>
                                </a:lnTo>
                                <a:lnTo>
                                  <a:pt x="13631" y="1088127"/>
                                </a:lnTo>
                                <a:lnTo>
                                  <a:pt x="4412" y="1078857"/>
                                </a:lnTo>
                                <a:close/>
                              </a:path>
                              <a:path w="502284" h="1238250">
                                <a:moveTo>
                                  <a:pt x="498643" y="1078857"/>
                                </a:moveTo>
                                <a:lnTo>
                                  <a:pt x="489172" y="1088391"/>
                                </a:lnTo>
                                <a:lnTo>
                                  <a:pt x="497950" y="1097279"/>
                                </a:lnTo>
                                <a:lnTo>
                                  <a:pt x="501789" y="1093469"/>
                                </a:lnTo>
                                <a:lnTo>
                                  <a:pt x="501789" y="1082039"/>
                                </a:lnTo>
                                <a:lnTo>
                                  <a:pt x="498643" y="1078857"/>
                                </a:lnTo>
                                <a:close/>
                              </a:path>
                              <a:path w="502284" h="1238250">
                                <a:moveTo>
                                  <a:pt x="424065" y="1047673"/>
                                </a:moveTo>
                                <a:lnTo>
                                  <a:pt x="423732" y="1047946"/>
                                </a:lnTo>
                                <a:lnTo>
                                  <a:pt x="393210" y="1078857"/>
                                </a:lnTo>
                                <a:lnTo>
                                  <a:pt x="402626" y="1088391"/>
                                </a:lnTo>
                                <a:lnTo>
                                  <a:pt x="402387" y="1088391"/>
                                </a:lnTo>
                                <a:lnTo>
                                  <a:pt x="411833" y="1078857"/>
                                </a:lnTo>
                                <a:lnTo>
                                  <a:pt x="412009" y="1078857"/>
                                </a:lnTo>
                                <a:lnTo>
                                  <a:pt x="402809" y="1069552"/>
                                </a:lnTo>
                                <a:lnTo>
                                  <a:pt x="421052" y="1069552"/>
                                </a:lnTo>
                                <a:lnTo>
                                  <a:pt x="424205" y="1066369"/>
                                </a:lnTo>
                                <a:lnTo>
                                  <a:pt x="424777" y="1066369"/>
                                </a:lnTo>
                                <a:lnTo>
                                  <a:pt x="415723" y="1057202"/>
                                </a:lnTo>
                                <a:lnTo>
                                  <a:pt x="433462" y="1057202"/>
                                </a:lnTo>
                                <a:lnTo>
                                  <a:pt x="424065" y="1047673"/>
                                </a:lnTo>
                                <a:close/>
                              </a:path>
                              <a:path w="502284" h="1238250">
                                <a:moveTo>
                                  <a:pt x="497950" y="1060449"/>
                                </a:moveTo>
                                <a:lnTo>
                                  <a:pt x="479755" y="1078857"/>
                                </a:lnTo>
                                <a:lnTo>
                                  <a:pt x="489172" y="1088391"/>
                                </a:lnTo>
                                <a:lnTo>
                                  <a:pt x="498643" y="1078857"/>
                                </a:lnTo>
                                <a:lnTo>
                                  <a:pt x="489444" y="1069552"/>
                                </a:lnTo>
                                <a:lnTo>
                                  <a:pt x="501789" y="1069552"/>
                                </a:lnTo>
                                <a:lnTo>
                                  <a:pt x="501789" y="1064259"/>
                                </a:lnTo>
                                <a:lnTo>
                                  <a:pt x="497950" y="1060449"/>
                                </a:lnTo>
                                <a:close/>
                              </a:path>
                              <a:path w="502284" h="1238250">
                                <a:moveTo>
                                  <a:pt x="13621" y="1069552"/>
                                </a:moveTo>
                                <a:lnTo>
                                  <a:pt x="4412" y="1078857"/>
                                </a:lnTo>
                                <a:lnTo>
                                  <a:pt x="13631" y="1088127"/>
                                </a:lnTo>
                                <a:lnTo>
                                  <a:pt x="22796" y="1078857"/>
                                </a:lnTo>
                                <a:lnTo>
                                  <a:pt x="19715" y="1075689"/>
                                </a:lnTo>
                                <a:lnTo>
                                  <a:pt x="13621" y="1069552"/>
                                </a:lnTo>
                                <a:close/>
                              </a:path>
                              <a:path w="502284" h="1238250">
                                <a:moveTo>
                                  <a:pt x="57526" y="1069552"/>
                                </a:moveTo>
                                <a:lnTo>
                                  <a:pt x="57243" y="1069798"/>
                                </a:lnTo>
                                <a:lnTo>
                                  <a:pt x="51425" y="1075689"/>
                                </a:lnTo>
                                <a:lnTo>
                                  <a:pt x="48379" y="1078857"/>
                                </a:lnTo>
                                <a:lnTo>
                                  <a:pt x="57553" y="1088127"/>
                                </a:lnTo>
                                <a:lnTo>
                                  <a:pt x="57712" y="1087854"/>
                                </a:lnTo>
                                <a:lnTo>
                                  <a:pt x="66585" y="1078857"/>
                                </a:lnTo>
                                <a:lnTo>
                                  <a:pt x="66725" y="1078857"/>
                                </a:lnTo>
                                <a:lnTo>
                                  <a:pt x="57526" y="1069552"/>
                                </a:lnTo>
                                <a:close/>
                              </a:path>
                              <a:path w="502284" h="1238250">
                                <a:moveTo>
                                  <a:pt x="88169" y="1057202"/>
                                </a:moveTo>
                                <a:lnTo>
                                  <a:pt x="87939" y="1057202"/>
                                </a:lnTo>
                                <a:lnTo>
                                  <a:pt x="78899" y="1066369"/>
                                </a:lnTo>
                                <a:lnTo>
                                  <a:pt x="100471" y="1088127"/>
                                </a:lnTo>
                                <a:lnTo>
                                  <a:pt x="100266" y="1088127"/>
                                </a:lnTo>
                                <a:lnTo>
                                  <a:pt x="109431" y="1078857"/>
                                </a:lnTo>
                                <a:lnTo>
                                  <a:pt x="90942" y="1078857"/>
                                </a:lnTo>
                                <a:lnTo>
                                  <a:pt x="100132" y="1069552"/>
                                </a:lnTo>
                                <a:lnTo>
                                  <a:pt x="100402" y="1069552"/>
                                </a:lnTo>
                                <a:lnTo>
                                  <a:pt x="88169" y="1057202"/>
                                </a:lnTo>
                                <a:close/>
                              </a:path>
                              <a:path w="502284" h="1238250">
                                <a:moveTo>
                                  <a:pt x="144048" y="1069552"/>
                                </a:moveTo>
                                <a:lnTo>
                                  <a:pt x="137971" y="1075689"/>
                                </a:lnTo>
                                <a:lnTo>
                                  <a:pt x="134947" y="1078857"/>
                                </a:lnTo>
                                <a:lnTo>
                                  <a:pt x="144110" y="1088127"/>
                                </a:lnTo>
                                <a:lnTo>
                                  <a:pt x="143859" y="1088127"/>
                                </a:lnTo>
                                <a:lnTo>
                                  <a:pt x="153001" y="1078857"/>
                                </a:lnTo>
                                <a:lnTo>
                                  <a:pt x="153239" y="1078857"/>
                                </a:lnTo>
                                <a:lnTo>
                                  <a:pt x="144048" y="1069552"/>
                                </a:lnTo>
                                <a:close/>
                              </a:path>
                              <a:path w="502284" h="1238250">
                                <a:moveTo>
                                  <a:pt x="174769" y="1057202"/>
                                </a:moveTo>
                                <a:lnTo>
                                  <a:pt x="174356" y="1057202"/>
                                </a:lnTo>
                                <a:lnTo>
                                  <a:pt x="165315" y="1066369"/>
                                </a:lnTo>
                                <a:lnTo>
                                  <a:pt x="165539" y="1066369"/>
                                </a:lnTo>
                                <a:lnTo>
                                  <a:pt x="186809" y="1087854"/>
                                </a:lnTo>
                                <a:lnTo>
                                  <a:pt x="195706" y="1078857"/>
                                </a:lnTo>
                                <a:lnTo>
                                  <a:pt x="177276" y="1078857"/>
                                </a:lnTo>
                                <a:lnTo>
                                  <a:pt x="186472" y="1069552"/>
                                </a:lnTo>
                                <a:lnTo>
                                  <a:pt x="186988" y="1069552"/>
                                </a:lnTo>
                                <a:lnTo>
                                  <a:pt x="174769" y="1057202"/>
                                </a:lnTo>
                                <a:close/>
                              </a:path>
                              <a:path w="502284" h="1238250">
                                <a:moveTo>
                                  <a:pt x="261286" y="1057202"/>
                                </a:moveTo>
                                <a:lnTo>
                                  <a:pt x="260142" y="1057202"/>
                                </a:lnTo>
                                <a:lnTo>
                                  <a:pt x="251078" y="1066369"/>
                                </a:lnTo>
                                <a:lnTo>
                                  <a:pt x="252077" y="1066369"/>
                                </a:lnTo>
                                <a:lnTo>
                                  <a:pt x="273328" y="1087854"/>
                                </a:lnTo>
                                <a:lnTo>
                                  <a:pt x="282242" y="1078857"/>
                                </a:lnTo>
                                <a:lnTo>
                                  <a:pt x="263751" y="1078857"/>
                                </a:lnTo>
                                <a:lnTo>
                                  <a:pt x="272952" y="1069552"/>
                                </a:lnTo>
                                <a:lnTo>
                                  <a:pt x="273495" y="1069552"/>
                                </a:lnTo>
                                <a:lnTo>
                                  <a:pt x="261286" y="1057202"/>
                                </a:lnTo>
                                <a:close/>
                              </a:path>
                              <a:path w="502284" h="1238250">
                                <a:moveTo>
                                  <a:pt x="304295" y="1057202"/>
                                </a:moveTo>
                                <a:lnTo>
                                  <a:pt x="303695" y="1057202"/>
                                </a:lnTo>
                                <a:lnTo>
                                  <a:pt x="294613" y="1066369"/>
                                </a:lnTo>
                                <a:lnTo>
                                  <a:pt x="295095" y="1066369"/>
                                </a:lnTo>
                                <a:lnTo>
                                  <a:pt x="316369" y="1087854"/>
                                </a:lnTo>
                                <a:lnTo>
                                  <a:pt x="316582" y="1087608"/>
                                </a:lnTo>
                                <a:lnTo>
                                  <a:pt x="325241" y="1078857"/>
                                </a:lnTo>
                                <a:lnTo>
                                  <a:pt x="307285" y="1078857"/>
                                </a:lnTo>
                                <a:lnTo>
                                  <a:pt x="316506" y="1069552"/>
                                </a:lnTo>
                                <a:lnTo>
                                  <a:pt x="304295" y="1057202"/>
                                </a:lnTo>
                                <a:close/>
                              </a:path>
                              <a:path w="502284" h="1238250">
                                <a:moveTo>
                                  <a:pt x="347046" y="1057202"/>
                                </a:moveTo>
                                <a:lnTo>
                                  <a:pt x="346667" y="1057202"/>
                                </a:lnTo>
                                <a:lnTo>
                                  <a:pt x="337597" y="1066369"/>
                                </a:lnTo>
                                <a:lnTo>
                                  <a:pt x="338231" y="1066369"/>
                                </a:lnTo>
                                <a:lnTo>
                                  <a:pt x="359450" y="1087854"/>
                                </a:lnTo>
                                <a:lnTo>
                                  <a:pt x="359294" y="1087854"/>
                                </a:lnTo>
                                <a:lnTo>
                                  <a:pt x="368182" y="1078857"/>
                                </a:lnTo>
                                <a:lnTo>
                                  <a:pt x="350274" y="1078857"/>
                                </a:lnTo>
                                <a:lnTo>
                                  <a:pt x="359240" y="1069798"/>
                                </a:lnTo>
                                <a:lnTo>
                                  <a:pt x="359467" y="1069798"/>
                                </a:lnTo>
                                <a:lnTo>
                                  <a:pt x="347046" y="1057202"/>
                                </a:lnTo>
                                <a:close/>
                              </a:path>
                              <a:path w="502284" h="1238250">
                                <a:moveTo>
                                  <a:pt x="433462" y="1057202"/>
                                </a:moveTo>
                                <a:lnTo>
                                  <a:pt x="433287" y="1057202"/>
                                </a:lnTo>
                                <a:lnTo>
                                  <a:pt x="424205" y="1066369"/>
                                </a:lnTo>
                                <a:lnTo>
                                  <a:pt x="424777" y="1066369"/>
                                </a:lnTo>
                                <a:lnTo>
                                  <a:pt x="445995" y="1087854"/>
                                </a:lnTo>
                                <a:lnTo>
                                  <a:pt x="445813" y="1087854"/>
                                </a:lnTo>
                                <a:lnTo>
                                  <a:pt x="454709" y="1078857"/>
                                </a:lnTo>
                                <a:lnTo>
                                  <a:pt x="436904" y="1078857"/>
                                </a:lnTo>
                                <a:lnTo>
                                  <a:pt x="445883" y="1069798"/>
                                </a:lnTo>
                                <a:lnTo>
                                  <a:pt x="433462" y="1057202"/>
                                </a:lnTo>
                                <a:close/>
                              </a:path>
                              <a:path w="502284" h="1238250">
                                <a:moveTo>
                                  <a:pt x="217751" y="1057202"/>
                                </a:moveTo>
                                <a:lnTo>
                                  <a:pt x="217140" y="1057202"/>
                                </a:lnTo>
                                <a:lnTo>
                                  <a:pt x="208066" y="1066369"/>
                                </a:lnTo>
                                <a:lnTo>
                                  <a:pt x="209098" y="1066369"/>
                                </a:lnTo>
                                <a:lnTo>
                                  <a:pt x="230079" y="1087608"/>
                                </a:lnTo>
                                <a:lnTo>
                                  <a:pt x="238731" y="1078857"/>
                                </a:lnTo>
                                <a:lnTo>
                                  <a:pt x="220733" y="1078857"/>
                                </a:lnTo>
                                <a:lnTo>
                                  <a:pt x="229945" y="1069552"/>
                                </a:lnTo>
                                <a:lnTo>
                                  <a:pt x="226832" y="1066369"/>
                                </a:lnTo>
                                <a:lnTo>
                                  <a:pt x="217751" y="1057202"/>
                                </a:lnTo>
                                <a:close/>
                              </a:path>
                              <a:path w="502284" h="1238250">
                                <a:moveTo>
                                  <a:pt x="4583" y="1060449"/>
                                </a:moveTo>
                                <a:lnTo>
                                  <a:pt x="0" y="1064259"/>
                                </a:lnTo>
                                <a:lnTo>
                                  <a:pt x="0" y="1074419"/>
                                </a:lnTo>
                                <a:lnTo>
                                  <a:pt x="4412" y="1078857"/>
                                </a:lnTo>
                                <a:lnTo>
                                  <a:pt x="13621" y="1069552"/>
                                </a:lnTo>
                                <a:lnTo>
                                  <a:pt x="4583" y="1060449"/>
                                </a:lnTo>
                                <a:close/>
                              </a:path>
                              <a:path w="502284" h="1238250">
                                <a:moveTo>
                                  <a:pt x="35590" y="1047364"/>
                                </a:moveTo>
                                <a:lnTo>
                                  <a:pt x="13621" y="1069552"/>
                                </a:lnTo>
                                <a:lnTo>
                                  <a:pt x="22860" y="1078857"/>
                                </a:lnTo>
                                <a:lnTo>
                                  <a:pt x="25928" y="1075689"/>
                                </a:lnTo>
                                <a:lnTo>
                                  <a:pt x="35142" y="1066369"/>
                                </a:lnTo>
                                <a:lnTo>
                                  <a:pt x="36021" y="1066369"/>
                                </a:lnTo>
                                <a:lnTo>
                                  <a:pt x="26949" y="1057202"/>
                                </a:lnTo>
                                <a:lnTo>
                                  <a:pt x="45317" y="1057202"/>
                                </a:lnTo>
                                <a:lnTo>
                                  <a:pt x="35590" y="1047364"/>
                                </a:lnTo>
                                <a:close/>
                              </a:path>
                              <a:path w="502284" h="1238250">
                                <a:moveTo>
                                  <a:pt x="45317" y="1057202"/>
                                </a:moveTo>
                                <a:lnTo>
                                  <a:pt x="44205" y="1057202"/>
                                </a:lnTo>
                                <a:lnTo>
                                  <a:pt x="35142" y="1066369"/>
                                </a:lnTo>
                                <a:lnTo>
                                  <a:pt x="36021" y="1066369"/>
                                </a:lnTo>
                                <a:lnTo>
                                  <a:pt x="48379" y="1078857"/>
                                </a:lnTo>
                                <a:lnTo>
                                  <a:pt x="51425" y="1075689"/>
                                </a:lnTo>
                                <a:lnTo>
                                  <a:pt x="57487" y="1069552"/>
                                </a:lnTo>
                                <a:lnTo>
                                  <a:pt x="54380" y="1066369"/>
                                </a:lnTo>
                                <a:lnTo>
                                  <a:pt x="45317" y="1057202"/>
                                </a:lnTo>
                                <a:close/>
                              </a:path>
                              <a:path w="502284" h="1238250">
                                <a:moveTo>
                                  <a:pt x="69810" y="1057202"/>
                                </a:moveTo>
                                <a:lnTo>
                                  <a:pt x="66476" y="1060449"/>
                                </a:lnTo>
                                <a:lnTo>
                                  <a:pt x="60630" y="1066369"/>
                                </a:lnTo>
                                <a:lnTo>
                                  <a:pt x="57526" y="1069552"/>
                                </a:lnTo>
                                <a:lnTo>
                                  <a:pt x="66725" y="1078857"/>
                                </a:lnTo>
                                <a:lnTo>
                                  <a:pt x="66585" y="1078857"/>
                                </a:lnTo>
                                <a:lnTo>
                                  <a:pt x="78899" y="1066369"/>
                                </a:lnTo>
                                <a:lnTo>
                                  <a:pt x="69810" y="1057202"/>
                                </a:lnTo>
                                <a:close/>
                              </a:path>
                              <a:path w="502284" h="1238250">
                                <a:moveTo>
                                  <a:pt x="118630" y="1069552"/>
                                </a:moveTo>
                                <a:lnTo>
                                  <a:pt x="100402" y="1069552"/>
                                </a:lnTo>
                                <a:lnTo>
                                  <a:pt x="109619" y="1078857"/>
                                </a:lnTo>
                                <a:lnTo>
                                  <a:pt x="109431" y="1078857"/>
                                </a:lnTo>
                                <a:lnTo>
                                  <a:pt x="118630" y="1069552"/>
                                </a:lnTo>
                                <a:close/>
                              </a:path>
                              <a:path w="502284" h="1238250">
                                <a:moveTo>
                                  <a:pt x="131848" y="1057202"/>
                                </a:moveTo>
                                <a:lnTo>
                                  <a:pt x="130839" y="1057202"/>
                                </a:lnTo>
                                <a:lnTo>
                                  <a:pt x="121776" y="1066369"/>
                                </a:lnTo>
                                <a:lnTo>
                                  <a:pt x="122603" y="1066369"/>
                                </a:lnTo>
                                <a:lnTo>
                                  <a:pt x="134947" y="1078857"/>
                                </a:lnTo>
                                <a:lnTo>
                                  <a:pt x="137971" y="1075689"/>
                                </a:lnTo>
                                <a:lnTo>
                                  <a:pt x="144032" y="1069552"/>
                                </a:lnTo>
                                <a:lnTo>
                                  <a:pt x="131848" y="1057202"/>
                                </a:lnTo>
                                <a:close/>
                              </a:path>
                              <a:path w="502284" h="1238250">
                                <a:moveTo>
                                  <a:pt x="178166" y="1035059"/>
                                </a:moveTo>
                                <a:lnTo>
                                  <a:pt x="177887" y="1035273"/>
                                </a:lnTo>
                                <a:lnTo>
                                  <a:pt x="144048" y="1069552"/>
                                </a:lnTo>
                                <a:lnTo>
                                  <a:pt x="153239" y="1078857"/>
                                </a:lnTo>
                                <a:lnTo>
                                  <a:pt x="153001" y="1078857"/>
                                </a:lnTo>
                                <a:lnTo>
                                  <a:pt x="165315" y="1066369"/>
                                </a:lnTo>
                                <a:lnTo>
                                  <a:pt x="165539" y="1066369"/>
                                </a:lnTo>
                                <a:lnTo>
                                  <a:pt x="156463" y="1057202"/>
                                </a:lnTo>
                                <a:lnTo>
                                  <a:pt x="174769" y="1057202"/>
                                </a:lnTo>
                                <a:lnTo>
                                  <a:pt x="165611" y="1047946"/>
                                </a:lnTo>
                                <a:lnTo>
                                  <a:pt x="183484" y="1047946"/>
                                </a:lnTo>
                                <a:lnTo>
                                  <a:pt x="187034" y="1044346"/>
                                </a:lnTo>
                                <a:lnTo>
                                  <a:pt x="187340" y="1044346"/>
                                </a:lnTo>
                                <a:lnTo>
                                  <a:pt x="178166" y="1035059"/>
                                </a:lnTo>
                                <a:close/>
                              </a:path>
                              <a:path w="502284" h="1238250">
                                <a:moveTo>
                                  <a:pt x="204916" y="1069552"/>
                                </a:moveTo>
                                <a:lnTo>
                                  <a:pt x="186988" y="1069552"/>
                                </a:lnTo>
                                <a:lnTo>
                                  <a:pt x="196194" y="1078857"/>
                                </a:lnTo>
                                <a:lnTo>
                                  <a:pt x="195706" y="1078857"/>
                                </a:lnTo>
                                <a:lnTo>
                                  <a:pt x="204916" y="1069552"/>
                                </a:lnTo>
                                <a:close/>
                              </a:path>
                              <a:path w="502284" h="1238250">
                                <a:moveTo>
                                  <a:pt x="264092" y="1035059"/>
                                </a:moveTo>
                                <a:lnTo>
                                  <a:pt x="233096" y="1066369"/>
                                </a:lnTo>
                                <a:lnTo>
                                  <a:pt x="229984" y="1069552"/>
                                </a:lnTo>
                                <a:lnTo>
                                  <a:pt x="239202" y="1078857"/>
                                </a:lnTo>
                                <a:lnTo>
                                  <a:pt x="238731" y="1078857"/>
                                </a:lnTo>
                                <a:lnTo>
                                  <a:pt x="251078" y="1066369"/>
                                </a:lnTo>
                                <a:lnTo>
                                  <a:pt x="252077" y="1066369"/>
                                </a:lnTo>
                                <a:lnTo>
                                  <a:pt x="243009" y="1057202"/>
                                </a:lnTo>
                                <a:lnTo>
                                  <a:pt x="261286" y="1057202"/>
                                </a:lnTo>
                                <a:lnTo>
                                  <a:pt x="251865" y="1047673"/>
                                </a:lnTo>
                                <a:lnTo>
                                  <a:pt x="269563" y="1047673"/>
                                </a:lnTo>
                                <a:lnTo>
                                  <a:pt x="272853" y="1044346"/>
                                </a:lnTo>
                                <a:lnTo>
                                  <a:pt x="273288" y="1044346"/>
                                </a:lnTo>
                                <a:lnTo>
                                  <a:pt x="264092" y="1035059"/>
                                </a:lnTo>
                                <a:close/>
                              </a:path>
                              <a:path w="502284" h="1238250">
                                <a:moveTo>
                                  <a:pt x="291460" y="1069552"/>
                                </a:moveTo>
                                <a:lnTo>
                                  <a:pt x="273495" y="1069552"/>
                                </a:lnTo>
                                <a:lnTo>
                                  <a:pt x="282695" y="1078857"/>
                                </a:lnTo>
                                <a:lnTo>
                                  <a:pt x="282242" y="1078857"/>
                                </a:lnTo>
                                <a:lnTo>
                                  <a:pt x="291460" y="1069552"/>
                                </a:lnTo>
                                <a:close/>
                              </a:path>
                              <a:path w="502284" h="1238250">
                                <a:moveTo>
                                  <a:pt x="337918" y="1047946"/>
                                </a:moveTo>
                                <a:lnTo>
                                  <a:pt x="316518" y="1069552"/>
                                </a:lnTo>
                                <a:lnTo>
                                  <a:pt x="325727" y="1078857"/>
                                </a:lnTo>
                                <a:lnTo>
                                  <a:pt x="325241" y="1078857"/>
                                </a:lnTo>
                                <a:lnTo>
                                  <a:pt x="337597" y="1066369"/>
                                </a:lnTo>
                                <a:lnTo>
                                  <a:pt x="338231" y="1066369"/>
                                </a:lnTo>
                                <a:lnTo>
                                  <a:pt x="329177" y="1057202"/>
                                </a:lnTo>
                                <a:lnTo>
                                  <a:pt x="347046" y="1057202"/>
                                </a:lnTo>
                                <a:lnTo>
                                  <a:pt x="337918" y="1047946"/>
                                </a:lnTo>
                                <a:close/>
                              </a:path>
                              <a:path w="502284" h="1238250">
                                <a:moveTo>
                                  <a:pt x="377131" y="1069798"/>
                                </a:moveTo>
                                <a:lnTo>
                                  <a:pt x="359467" y="1069798"/>
                                </a:lnTo>
                                <a:lnTo>
                                  <a:pt x="368400" y="1078857"/>
                                </a:lnTo>
                                <a:lnTo>
                                  <a:pt x="368182" y="1078857"/>
                                </a:lnTo>
                                <a:lnTo>
                                  <a:pt x="377131" y="1069798"/>
                                </a:lnTo>
                                <a:close/>
                              </a:path>
                              <a:path w="502284" h="1238250">
                                <a:moveTo>
                                  <a:pt x="390600" y="1057202"/>
                                </a:moveTo>
                                <a:lnTo>
                                  <a:pt x="389574" y="1057202"/>
                                </a:lnTo>
                                <a:lnTo>
                                  <a:pt x="380518" y="1066369"/>
                                </a:lnTo>
                                <a:lnTo>
                                  <a:pt x="380877" y="1066369"/>
                                </a:lnTo>
                                <a:lnTo>
                                  <a:pt x="393210" y="1078857"/>
                                </a:lnTo>
                                <a:lnTo>
                                  <a:pt x="402388" y="1069552"/>
                                </a:lnTo>
                                <a:lnTo>
                                  <a:pt x="402809" y="1069552"/>
                                </a:lnTo>
                                <a:lnTo>
                                  <a:pt x="390600" y="1057202"/>
                                </a:lnTo>
                                <a:close/>
                              </a:path>
                              <a:path w="502284" h="1238250">
                                <a:moveTo>
                                  <a:pt x="421052" y="1069552"/>
                                </a:moveTo>
                                <a:lnTo>
                                  <a:pt x="402809" y="1069552"/>
                                </a:lnTo>
                                <a:lnTo>
                                  <a:pt x="412009" y="1078857"/>
                                </a:lnTo>
                                <a:lnTo>
                                  <a:pt x="411833" y="1078857"/>
                                </a:lnTo>
                                <a:lnTo>
                                  <a:pt x="421052" y="1069552"/>
                                </a:lnTo>
                                <a:close/>
                              </a:path>
                              <a:path w="502284" h="1238250">
                                <a:moveTo>
                                  <a:pt x="458368" y="1057202"/>
                                </a:moveTo>
                                <a:lnTo>
                                  <a:pt x="445883" y="1069798"/>
                                </a:lnTo>
                                <a:lnTo>
                                  <a:pt x="454817" y="1078857"/>
                                </a:lnTo>
                                <a:lnTo>
                                  <a:pt x="457841" y="1075689"/>
                                </a:lnTo>
                                <a:lnTo>
                                  <a:pt x="467056" y="1066369"/>
                                </a:lnTo>
                                <a:lnTo>
                                  <a:pt x="467422" y="1066369"/>
                                </a:lnTo>
                                <a:lnTo>
                                  <a:pt x="458368" y="1057202"/>
                                </a:lnTo>
                                <a:close/>
                              </a:path>
                              <a:path w="502284" h="1238250">
                                <a:moveTo>
                                  <a:pt x="477234" y="1057202"/>
                                </a:moveTo>
                                <a:lnTo>
                                  <a:pt x="476119" y="1057202"/>
                                </a:lnTo>
                                <a:lnTo>
                                  <a:pt x="467056" y="1066369"/>
                                </a:lnTo>
                                <a:lnTo>
                                  <a:pt x="467422" y="1066369"/>
                                </a:lnTo>
                                <a:lnTo>
                                  <a:pt x="479755" y="1078857"/>
                                </a:lnTo>
                                <a:lnTo>
                                  <a:pt x="488948" y="1069552"/>
                                </a:lnTo>
                                <a:lnTo>
                                  <a:pt x="489444" y="1069552"/>
                                </a:lnTo>
                                <a:lnTo>
                                  <a:pt x="477234" y="1057202"/>
                                </a:lnTo>
                                <a:close/>
                              </a:path>
                              <a:path w="502284" h="1238250">
                                <a:moveTo>
                                  <a:pt x="501789" y="1069552"/>
                                </a:moveTo>
                                <a:lnTo>
                                  <a:pt x="489444" y="1069552"/>
                                </a:lnTo>
                                <a:lnTo>
                                  <a:pt x="498643" y="1078857"/>
                                </a:lnTo>
                                <a:lnTo>
                                  <a:pt x="501789" y="1075689"/>
                                </a:lnTo>
                                <a:lnTo>
                                  <a:pt x="501789" y="1069552"/>
                                </a:lnTo>
                                <a:close/>
                              </a:path>
                              <a:path w="502284" h="1238250">
                                <a:moveTo>
                                  <a:pt x="23425" y="1035059"/>
                                </a:moveTo>
                                <a:lnTo>
                                  <a:pt x="14226" y="1044346"/>
                                </a:lnTo>
                                <a:lnTo>
                                  <a:pt x="36021" y="1066369"/>
                                </a:lnTo>
                                <a:lnTo>
                                  <a:pt x="35142" y="1066369"/>
                                </a:lnTo>
                                <a:lnTo>
                                  <a:pt x="44205" y="1057202"/>
                                </a:lnTo>
                                <a:lnTo>
                                  <a:pt x="25849" y="1057202"/>
                                </a:lnTo>
                                <a:lnTo>
                                  <a:pt x="35590" y="1047364"/>
                                </a:lnTo>
                                <a:lnTo>
                                  <a:pt x="23425" y="1035059"/>
                                </a:lnTo>
                                <a:close/>
                              </a:path>
                              <a:path w="502284" h="1238250">
                                <a:moveTo>
                                  <a:pt x="91652" y="1035059"/>
                                </a:moveTo>
                                <a:lnTo>
                                  <a:pt x="91341" y="1035273"/>
                                </a:lnTo>
                                <a:lnTo>
                                  <a:pt x="72748" y="1054099"/>
                                </a:lnTo>
                                <a:lnTo>
                                  <a:pt x="69810" y="1057202"/>
                                </a:lnTo>
                                <a:lnTo>
                                  <a:pt x="78899" y="1066369"/>
                                </a:lnTo>
                                <a:lnTo>
                                  <a:pt x="87939" y="1057202"/>
                                </a:lnTo>
                                <a:lnTo>
                                  <a:pt x="88169" y="1057202"/>
                                </a:lnTo>
                                <a:lnTo>
                                  <a:pt x="79000" y="1047946"/>
                                </a:lnTo>
                                <a:lnTo>
                                  <a:pt x="97067" y="1047946"/>
                                </a:lnTo>
                                <a:lnTo>
                                  <a:pt x="100618" y="1044346"/>
                                </a:lnTo>
                                <a:lnTo>
                                  <a:pt x="100832" y="1044346"/>
                                </a:lnTo>
                                <a:lnTo>
                                  <a:pt x="91652" y="1035059"/>
                                </a:lnTo>
                                <a:close/>
                              </a:path>
                              <a:path w="502284" h="1238250">
                                <a:moveTo>
                                  <a:pt x="109974" y="1035059"/>
                                </a:moveTo>
                                <a:lnTo>
                                  <a:pt x="109776" y="1035059"/>
                                </a:lnTo>
                                <a:lnTo>
                                  <a:pt x="100618" y="1044346"/>
                                </a:lnTo>
                                <a:lnTo>
                                  <a:pt x="100832" y="1044346"/>
                                </a:lnTo>
                                <a:lnTo>
                                  <a:pt x="122603" y="1066369"/>
                                </a:lnTo>
                                <a:lnTo>
                                  <a:pt x="121776" y="1066369"/>
                                </a:lnTo>
                                <a:lnTo>
                                  <a:pt x="130839" y="1057202"/>
                                </a:lnTo>
                                <a:lnTo>
                                  <a:pt x="112329" y="1057202"/>
                                </a:lnTo>
                                <a:lnTo>
                                  <a:pt x="122046" y="1047364"/>
                                </a:lnTo>
                                <a:lnTo>
                                  <a:pt x="119325" y="1044524"/>
                                </a:lnTo>
                                <a:lnTo>
                                  <a:pt x="109974" y="1035059"/>
                                </a:lnTo>
                                <a:close/>
                              </a:path>
                              <a:path w="502284" h="1238250">
                                <a:moveTo>
                                  <a:pt x="152861" y="1035059"/>
                                </a:moveTo>
                                <a:lnTo>
                                  <a:pt x="152731" y="1035059"/>
                                </a:lnTo>
                                <a:lnTo>
                                  <a:pt x="143550" y="1044346"/>
                                </a:lnTo>
                                <a:lnTo>
                                  <a:pt x="143735" y="1044346"/>
                                </a:lnTo>
                                <a:lnTo>
                                  <a:pt x="165539" y="1066369"/>
                                </a:lnTo>
                                <a:lnTo>
                                  <a:pt x="165315" y="1066369"/>
                                </a:lnTo>
                                <a:lnTo>
                                  <a:pt x="174356" y="1057202"/>
                                </a:lnTo>
                                <a:lnTo>
                                  <a:pt x="156229" y="1057202"/>
                                </a:lnTo>
                                <a:lnTo>
                                  <a:pt x="165371" y="1047946"/>
                                </a:lnTo>
                                <a:lnTo>
                                  <a:pt x="165611" y="1047946"/>
                                </a:lnTo>
                                <a:lnTo>
                                  <a:pt x="152861" y="1035059"/>
                                </a:lnTo>
                                <a:close/>
                              </a:path>
                              <a:path w="502284" h="1238250">
                                <a:moveTo>
                                  <a:pt x="196028" y="1035273"/>
                                </a:moveTo>
                                <a:lnTo>
                                  <a:pt x="195826" y="1035430"/>
                                </a:lnTo>
                                <a:lnTo>
                                  <a:pt x="187034" y="1044346"/>
                                </a:lnTo>
                                <a:lnTo>
                                  <a:pt x="187340" y="1044346"/>
                                </a:lnTo>
                                <a:lnTo>
                                  <a:pt x="209098" y="1066369"/>
                                </a:lnTo>
                                <a:lnTo>
                                  <a:pt x="208066" y="1066369"/>
                                </a:lnTo>
                                <a:lnTo>
                                  <a:pt x="217140" y="1057202"/>
                                </a:lnTo>
                                <a:lnTo>
                                  <a:pt x="198677" y="1057202"/>
                                </a:lnTo>
                                <a:lnTo>
                                  <a:pt x="208094" y="1047673"/>
                                </a:lnTo>
                                <a:lnTo>
                                  <a:pt x="208311" y="1047673"/>
                                </a:lnTo>
                                <a:lnTo>
                                  <a:pt x="196028" y="1035273"/>
                                </a:lnTo>
                                <a:close/>
                              </a:path>
                              <a:path w="502284" h="1238250">
                                <a:moveTo>
                                  <a:pt x="239393" y="1035059"/>
                                </a:moveTo>
                                <a:lnTo>
                                  <a:pt x="239058" y="1035059"/>
                                </a:lnTo>
                                <a:lnTo>
                                  <a:pt x="229865" y="1044346"/>
                                </a:lnTo>
                                <a:lnTo>
                                  <a:pt x="230292" y="1044346"/>
                                </a:lnTo>
                                <a:lnTo>
                                  <a:pt x="252077" y="1066369"/>
                                </a:lnTo>
                                <a:lnTo>
                                  <a:pt x="251078" y="1066369"/>
                                </a:lnTo>
                                <a:lnTo>
                                  <a:pt x="260142" y="1057202"/>
                                </a:lnTo>
                                <a:lnTo>
                                  <a:pt x="242171" y="1057202"/>
                                </a:lnTo>
                                <a:lnTo>
                                  <a:pt x="251604" y="1047673"/>
                                </a:lnTo>
                                <a:lnTo>
                                  <a:pt x="251865" y="1047673"/>
                                </a:lnTo>
                                <a:lnTo>
                                  <a:pt x="239393" y="1035059"/>
                                </a:lnTo>
                                <a:close/>
                              </a:path>
                              <a:path w="502284" h="1238250">
                                <a:moveTo>
                                  <a:pt x="282379" y="1035059"/>
                                </a:moveTo>
                                <a:lnTo>
                                  <a:pt x="282035" y="1035059"/>
                                </a:lnTo>
                                <a:lnTo>
                                  <a:pt x="272853" y="1044346"/>
                                </a:lnTo>
                                <a:lnTo>
                                  <a:pt x="273288" y="1044346"/>
                                </a:lnTo>
                                <a:lnTo>
                                  <a:pt x="295095" y="1066369"/>
                                </a:lnTo>
                                <a:lnTo>
                                  <a:pt x="294613" y="1066369"/>
                                </a:lnTo>
                                <a:lnTo>
                                  <a:pt x="303695" y="1057202"/>
                                </a:lnTo>
                                <a:lnTo>
                                  <a:pt x="285164" y="1057202"/>
                                </a:lnTo>
                                <a:lnTo>
                                  <a:pt x="294586" y="1047673"/>
                                </a:lnTo>
                                <a:lnTo>
                                  <a:pt x="294864" y="1047673"/>
                                </a:lnTo>
                                <a:lnTo>
                                  <a:pt x="282379" y="1035059"/>
                                </a:lnTo>
                                <a:close/>
                              </a:path>
                              <a:path w="502284" h="1238250">
                                <a:moveTo>
                                  <a:pt x="325420" y="1035273"/>
                                </a:moveTo>
                                <a:lnTo>
                                  <a:pt x="316803" y="1043971"/>
                                </a:lnTo>
                                <a:lnTo>
                                  <a:pt x="316480" y="1044346"/>
                                </a:lnTo>
                                <a:lnTo>
                                  <a:pt x="338231" y="1066369"/>
                                </a:lnTo>
                                <a:lnTo>
                                  <a:pt x="337597" y="1066369"/>
                                </a:lnTo>
                                <a:lnTo>
                                  <a:pt x="346667" y="1057202"/>
                                </a:lnTo>
                                <a:lnTo>
                                  <a:pt x="328745" y="1057202"/>
                                </a:lnTo>
                                <a:lnTo>
                                  <a:pt x="337918" y="1047946"/>
                                </a:lnTo>
                                <a:lnTo>
                                  <a:pt x="325420" y="1035273"/>
                                </a:lnTo>
                                <a:close/>
                              </a:path>
                              <a:path w="502284" h="1238250">
                                <a:moveTo>
                                  <a:pt x="381179" y="1047673"/>
                                </a:moveTo>
                                <a:lnTo>
                                  <a:pt x="380866" y="1047946"/>
                                </a:lnTo>
                                <a:lnTo>
                                  <a:pt x="374776" y="1054099"/>
                                </a:lnTo>
                                <a:lnTo>
                                  <a:pt x="371823" y="1057202"/>
                                </a:lnTo>
                                <a:lnTo>
                                  <a:pt x="380877" y="1066369"/>
                                </a:lnTo>
                                <a:lnTo>
                                  <a:pt x="380518" y="1066369"/>
                                </a:lnTo>
                                <a:lnTo>
                                  <a:pt x="389574" y="1057202"/>
                                </a:lnTo>
                                <a:lnTo>
                                  <a:pt x="390600" y="1057202"/>
                                </a:lnTo>
                                <a:lnTo>
                                  <a:pt x="381179" y="1047673"/>
                                </a:lnTo>
                                <a:close/>
                              </a:path>
                              <a:path w="502284" h="1238250">
                                <a:moveTo>
                                  <a:pt x="411625" y="1035059"/>
                                </a:moveTo>
                                <a:lnTo>
                                  <a:pt x="411449" y="1035059"/>
                                </a:lnTo>
                                <a:lnTo>
                                  <a:pt x="402656" y="1043971"/>
                                </a:lnTo>
                                <a:lnTo>
                                  <a:pt x="424777" y="1066369"/>
                                </a:lnTo>
                                <a:lnTo>
                                  <a:pt x="424205" y="1066369"/>
                                </a:lnTo>
                                <a:lnTo>
                                  <a:pt x="433287" y="1057202"/>
                                </a:lnTo>
                                <a:lnTo>
                                  <a:pt x="414588" y="1057202"/>
                                </a:lnTo>
                                <a:lnTo>
                                  <a:pt x="424002" y="1047673"/>
                                </a:lnTo>
                                <a:lnTo>
                                  <a:pt x="423759" y="1047364"/>
                                </a:lnTo>
                                <a:lnTo>
                                  <a:pt x="411625" y="1035059"/>
                                </a:lnTo>
                                <a:close/>
                              </a:path>
                              <a:path w="502284" h="1238250">
                                <a:moveTo>
                                  <a:pt x="467814" y="1047673"/>
                                </a:moveTo>
                                <a:lnTo>
                                  <a:pt x="458368" y="1057202"/>
                                </a:lnTo>
                                <a:lnTo>
                                  <a:pt x="467422" y="1066369"/>
                                </a:lnTo>
                                <a:lnTo>
                                  <a:pt x="467056" y="1066369"/>
                                </a:lnTo>
                                <a:lnTo>
                                  <a:pt x="476119" y="1057202"/>
                                </a:lnTo>
                                <a:lnTo>
                                  <a:pt x="477234" y="1057202"/>
                                </a:lnTo>
                                <a:lnTo>
                                  <a:pt x="467814" y="1047673"/>
                                </a:lnTo>
                                <a:close/>
                              </a:path>
                              <a:path w="502284" h="1238250">
                                <a:moveTo>
                                  <a:pt x="47856" y="1035059"/>
                                </a:moveTo>
                                <a:lnTo>
                                  <a:pt x="47561" y="1035273"/>
                                </a:lnTo>
                                <a:lnTo>
                                  <a:pt x="35590" y="1047364"/>
                                </a:lnTo>
                                <a:lnTo>
                                  <a:pt x="45317" y="1057202"/>
                                </a:lnTo>
                                <a:lnTo>
                                  <a:pt x="44205" y="1057202"/>
                                </a:lnTo>
                                <a:lnTo>
                                  <a:pt x="56916" y="1044346"/>
                                </a:lnTo>
                                <a:lnTo>
                                  <a:pt x="57064" y="1044346"/>
                                </a:lnTo>
                                <a:lnTo>
                                  <a:pt x="47856" y="1035059"/>
                                </a:lnTo>
                                <a:close/>
                              </a:path>
                              <a:path w="502284" h="1238250">
                                <a:moveTo>
                                  <a:pt x="66235" y="1035059"/>
                                </a:moveTo>
                                <a:lnTo>
                                  <a:pt x="66097" y="1035059"/>
                                </a:lnTo>
                                <a:lnTo>
                                  <a:pt x="56916" y="1044346"/>
                                </a:lnTo>
                                <a:lnTo>
                                  <a:pt x="57064" y="1044346"/>
                                </a:lnTo>
                                <a:lnTo>
                                  <a:pt x="69810" y="1057202"/>
                                </a:lnTo>
                                <a:lnTo>
                                  <a:pt x="72748" y="1054099"/>
                                </a:lnTo>
                                <a:lnTo>
                                  <a:pt x="78825" y="1047946"/>
                                </a:lnTo>
                                <a:lnTo>
                                  <a:pt x="79000" y="1047946"/>
                                </a:lnTo>
                                <a:lnTo>
                                  <a:pt x="66235" y="1035059"/>
                                </a:lnTo>
                                <a:close/>
                              </a:path>
                              <a:path w="502284" h="1238250">
                                <a:moveTo>
                                  <a:pt x="97067" y="1047946"/>
                                </a:moveTo>
                                <a:lnTo>
                                  <a:pt x="79000" y="1047946"/>
                                </a:lnTo>
                                <a:lnTo>
                                  <a:pt x="88169" y="1057202"/>
                                </a:lnTo>
                                <a:lnTo>
                                  <a:pt x="87939" y="1057202"/>
                                </a:lnTo>
                                <a:lnTo>
                                  <a:pt x="97067" y="1047946"/>
                                </a:lnTo>
                                <a:close/>
                              </a:path>
                              <a:path w="502284" h="1238250">
                                <a:moveTo>
                                  <a:pt x="164961" y="1003911"/>
                                </a:moveTo>
                                <a:lnTo>
                                  <a:pt x="124850" y="1044524"/>
                                </a:lnTo>
                                <a:lnTo>
                                  <a:pt x="122129" y="1047364"/>
                                </a:lnTo>
                                <a:lnTo>
                                  <a:pt x="131848" y="1057202"/>
                                </a:lnTo>
                                <a:lnTo>
                                  <a:pt x="130839" y="1057202"/>
                                </a:lnTo>
                                <a:lnTo>
                                  <a:pt x="143550" y="1044346"/>
                                </a:lnTo>
                                <a:lnTo>
                                  <a:pt x="143735" y="1044346"/>
                                </a:lnTo>
                                <a:lnTo>
                                  <a:pt x="134541" y="1035059"/>
                                </a:lnTo>
                                <a:lnTo>
                                  <a:pt x="152861" y="1035059"/>
                                </a:lnTo>
                                <a:lnTo>
                                  <a:pt x="143855" y="1025957"/>
                                </a:lnTo>
                                <a:lnTo>
                                  <a:pt x="161730" y="1025957"/>
                                </a:lnTo>
                                <a:lnTo>
                                  <a:pt x="165121" y="1022527"/>
                                </a:lnTo>
                                <a:lnTo>
                                  <a:pt x="165786" y="1022527"/>
                                </a:lnTo>
                                <a:lnTo>
                                  <a:pt x="156258" y="1012882"/>
                                </a:lnTo>
                                <a:lnTo>
                                  <a:pt x="173848" y="1012882"/>
                                </a:lnTo>
                                <a:lnTo>
                                  <a:pt x="164961" y="1003911"/>
                                </a:lnTo>
                                <a:close/>
                              </a:path>
                              <a:path w="502284" h="1238250">
                                <a:moveTo>
                                  <a:pt x="183484" y="1047946"/>
                                </a:moveTo>
                                <a:lnTo>
                                  <a:pt x="165611" y="1047946"/>
                                </a:lnTo>
                                <a:lnTo>
                                  <a:pt x="174769" y="1057202"/>
                                </a:lnTo>
                                <a:lnTo>
                                  <a:pt x="174356" y="1057202"/>
                                </a:lnTo>
                                <a:lnTo>
                                  <a:pt x="183484" y="1047946"/>
                                </a:lnTo>
                                <a:close/>
                              </a:path>
                              <a:path w="502284" h="1238250">
                                <a:moveTo>
                                  <a:pt x="226572" y="1047673"/>
                                </a:moveTo>
                                <a:lnTo>
                                  <a:pt x="208311" y="1047673"/>
                                </a:lnTo>
                                <a:lnTo>
                                  <a:pt x="217751" y="1057202"/>
                                </a:lnTo>
                                <a:lnTo>
                                  <a:pt x="217140" y="1057202"/>
                                </a:lnTo>
                                <a:lnTo>
                                  <a:pt x="226572" y="1047673"/>
                                </a:lnTo>
                                <a:close/>
                              </a:path>
                              <a:path w="502284" h="1238250">
                                <a:moveTo>
                                  <a:pt x="269563" y="1047673"/>
                                </a:moveTo>
                                <a:lnTo>
                                  <a:pt x="251865" y="1047673"/>
                                </a:lnTo>
                                <a:lnTo>
                                  <a:pt x="261286" y="1057202"/>
                                </a:lnTo>
                                <a:lnTo>
                                  <a:pt x="260142" y="1057202"/>
                                </a:lnTo>
                                <a:lnTo>
                                  <a:pt x="269563" y="1047673"/>
                                </a:lnTo>
                                <a:close/>
                              </a:path>
                              <a:path w="502284" h="1238250">
                                <a:moveTo>
                                  <a:pt x="313136" y="1047673"/>
                                </a:moveTo>
                                <a:lnTo>
                                  <a:pt x="294864" y="1047673"/>
                                </a:lnTo>
                                <a:lnTo>
                                  <a:pt x="304295" y="1057202"/>
                                </a:lnTo>
                                <a:lnTo>
                                  <a:pt x="303695" y="1057202"/>
                                </a:lnTo>
                                <a:lnTo>
                                  <a:pt x="313136" y="1047673"/>
                                </a:lnTo>
                                <a:close/>
                              </a:path>
                              <a:path w="502284" h="1238250">
                                <a:moveTo>
                                  <a:pt x="350321" y="1035430"/>
                                </a:moveTo>
                                <a:lnTo>
                                  <a:pt x="337918" y="1047946"/>
                                </a:lnTo>
                                <a:lnTo>
                                  <a:pt x="347046" y="1057202"/>
                                </a:lnTo>
                                <a:lnTo>
                                  <a:pt x="346667" y="1057202"/>
                                </a:lnTo>
                                <a:lnTo>
                                  <a:pt x="359212" y="1044524"/>
                                </a:lnTo>
                                <a:lnTo>
                                  <a:pt x="359125" y="1044346"/>
                                </a:lnTo>
                                <a:lnTo>
                                  <a:pt x="350321" y="1035430"/>
                                </a:lnTo>
                                <a:close/>
                              </a:path>
                              <a:path w="502284" h="1238250">
                                <a:moveTo>
                                  <a:pt x="368708" y="1035059"/>
                                </a:moveTo>
                                <a:lnTo>
                                  <a:pt x="368578" y="1035059"/>
                                </a:lnTo>
                                <a:lnTo>
                                  <a:pt x="359389" y="1044346"/>
                                </a:lnTo>
                                <a:lnTo>
                                  <a:pt x="359302" y="1044524"/>
                                </a:lnTo>
                                <a:lnTo>
                                  <a:pt x="371823" y="1057202"/>
                                </a:lnTo>
                                <a:lnTo>
                                  <a:pt x="374776" y="1054099"/>
                                </a:lnTo>
                                <a:lnTo>
                                  <a:pt x="381136" y="1047673"/>
                                </a:lnTo>
                                <a:lnTo>
                                  <a:pt x="380873" y="1047364"/>
                                </a:lnTo>
                                <a:lnTo>
                                  <a:pt x="368708" y="1035059"/>
                                </a:lnTo>
                                <a:close/>
                              </a:path>
                              <a:path w="502284" h="1238250">
                                <a:moveTo>
                                  <a:pt x="402649" y="1025957"/>
                                </a:moveTo>
                                <a:lnTo>
                                  <a:pt x="402475" y="1026111"/>
                                </a:lnTo>
                                <a:lnTo>
                                  <a:pt x="381442" y="1047364"/>
                                </a:lnTo>
                                <a:lnTo>
                                  <a:pt x="381179" y="1047673"/>
                                </a:lnTo>
                                <a:lnTo>
                                  <a:pt x="390600" y="1057202"/>
                                </a:lnTo>
                                <a:lnTo>
                                  <a:pt x="389574" y="1057202"/>
                                </a:lnTo>
                                <a:lnTo>
                                  <a:pt x="402645" y="1043971"/>
                                </a:lnTo>
                                <a:lnTo>
                                  <a:pt x="393853" y="1035059"/>
                                </a:lnTo>
                                <a:lnTo>
                                  <a:pt x="411625" y="1035059"/>
                                </a:lnTo>
                                <a:lnTo>
                                  <a:pt x="402649" y="1025957"/>
                                </a:lnTo>
                                <a:close/>
                              </a:path>
                              <a:path w="502284" h="1238250">
                                <a:moveTo>
                                  <a:pt x="436499" y="1035059"/>
                                </a:moveTo>
                                <a:lnTo>
                                  <a:pt x="436252" y="1035273"/>
                                </a:lnTo>
                                <a:lnTo>
                                  <a:pt x="424308" y="1047364"/>
                                </a:lnTo>
                                <a:lnTo>
                                  <a:pt x="424065" y="1047673"/>
                                </a:lnTo>
                                <a:lnTo>
                                  <a:pt x="433462" y="1057202"/>
                                </a:lnTo>
                                <a:lnTo>
                                  <a:pt x="433287" y="1057202"/>
                                </a:lnTo>
                                <a:lnTo>
                                  <a:pt x="445848" y="1044524"/>
                                </a:lnTo>
                                <a:lnTo>
                                  <a:pt x="436499" y="1035059"/>
                                </a:lnTo>
                                <a:close/>
                              </a:path>
                              <a:path w="502284" h="1238250">
                                <a:moveTo>
                                  <a:pt x="455342" y="1035059"/>
                                </a:moveTo>
                                <a:lnTo>
                                  <a:pt x="455013" y="1035273"/>
                                </a:lnTo>
                                <a:lnTo>
                                  <a:pt x="445848" y="1044524"/>
                                </a:lnTo>
                                <a:lnTo>
                                  <a:pt x="458368" y="1057202"/>
                                </a:lnTo>
                                <a:lnTo>
                                  <a:pt x="467814" y="1047673"/>
                                </a:lnTo>
                                <a:lnTo>
                                  <a:pt x="455342" y="1035059"/>
                                </a:lnTo>
                                <a:close/>
                              </a:path>
                              <a:path w="502284" h="1238250">
                                <a:moveTo>
                                  <a:pt x="480399" y="1035059"/>
                                </a:moveTo>
                                <a:lnTo>
                                  <a:pt x="480104" y="1035273"/>
                                </a:lnTo>
                                <a:lnTo>
                                  <a:pt x="467814" y="1047673"/>
                                </a:lnTo>
                                <a:lnTo>
                                  <a:pt x="477234" y="1057202"/>
                                </a:lnTo>
                                <a:lnTo>
                                  <a:pt x="476119" y="1057202"/>
                                </a:lnTo>
                                <a:lnTo>
                                  <a:pt x="489201" y="1043971"/>
                                </a:lnTo>
                                <a:lnTo>
                                  <a:pt x="480399" y="1035059"/>
                                </a:lnTo>
                                <a:close/>
                              </a:path>
                              <a:path w="502284" h="1238250">
                                <a:moveTo>
                                  <a:pt x="5036" y="1035059"/>
                                </a:moveTo>
                                <a:lnTo>
                                  <a:pt x="4796" y="1035273"/>
                                </a:lnTo>
                                <a:lnTo>
                                  <a:pt x="0" y="1040129"/>
                                </a:lnTo>
                                <a:lnTo>
                                  <a:pt x="0" y="1049019"/>
                                </a:lnTo>
                                <a:lnTo>
                                  <a:pt x="4583" y="1054099"/>
                                </a:lnTo>
                                <a:lnTo>
                                  <a:pt x="14226" y="1044346"/>
                                </a:lnTo>
                                <a:lnTo>
                                  <a:pt x="5036" y="1035059"/>
                                </a:lnTo>
                                <a:close/>
                              </a:path>
                              <a:path w="502284" h="1238250">
                                <a:moveTo>
                                  <a:pt x="498032" y="1035059"/>
                                </a:moveTo>
                                <a:lnTo>
                                  <a:pt x="497801" y="1035273"/>
                                </a:lnTo>
                                <a:lnTo>
                                  <a:pt x="489201" y="1043971"/>
                                </a:lnTo>
                                <a:lnTo>
                                  <a:pt x="497950" y="1052829"/>
                                </a:lnTo>
                                <a:lnTo>
                                  <a:pt x="501789" y="1049019"/>
                                </a:lnTo>
                                <a:lnTo>
                                  <a:pt x="501789" y="1038859"/>
                                </a:lnTo>
                                <a:lnTo>
                                  <a:pt x="498032" y="1035059"/>
                                </a:lnTo>
                                <a:close/>
                              </a:path>
                              <a:path w="502284" h="1238250">
                                <a:moveTo>
                                  <a:pt x="359709" y="1025957"/>
                                </a:moveTo>
                                <a:lnTo>
                                  <a:pt x="350321" y="1035430"/>
                                </a:lnTo>
                                <a:lnTo>
                                  <a:pt x="359302" y="1044524"/>
                                </a:lnTo>
                                <a:lnTo>
                                  <a:pt x="359389" y="1044346"/>
                                </a:lnTo>
                                <a:lnTo>
                                  <a:pt x="368578" y="1035059"/>
                                </a:lnTo>
                                <a:lnTo>
                                  <a:pt x="368708" y="1035059"/>
                                </a:lnTo>
                                <a:lnTo>
                                  <a:pt x="359709" y="1025957"/>
                                </a:lnTo>
                                <a:close/>
                              </a:path>
                              <a:path w="502284" h="1238250">
                                <a:moveTo>
                                  <a:pt x="458497" y="1012882"/>
                                </a:moveTo>
                                <a:lnTo>
                                  <a:pt x="457828" y="1013433"/>
                                </a:lnTo>
                                <a:lnTo>
                                  <a:pt x="436499" y="1035059"/>
                                </a:lnTo>
                                <a:lnTo>
                                  <a:pt x="445848" y="1044524"/>
                                </a:lnTo>
                                <a:lnTo>
                                  <a:pt x="455226" y="1035059"/>
                                </a:lnTo>
                                <a:lnTo>
                                  <a:pt x="451566" y="1031239"/>
                                </a:lnTo>
                                <a:lnTo>
                                  <a:pt x="446344" y="1025957"/>
                                </a:lnTo>
                                <a:lnTo>
                                  <a:pt x="464243" y="1025957"/>
                                </a:lnTo>
                                <a:lnTo>
                                  <a:pt x="467641" y="1022527"/>
                                </a:lnTo>
                                <a:lnTo>
                                  <a:pt x="468022" y="1022527"/>
                                </a:lnTo>
                                <a:lnTo>
                                  <a:pt x="458497" y="1012882"/>
                                </a:lnTo>
                                <a:close/>
                              </a:path>
                              <a:path w="502284" h="1238250">
                                <a:moveTo>
                                  <a:pt x="26415" y="1013433"/>
                                </a:moveTo>
                                <a:lnTo>
                                  <a:pt x="23831" y="1015999"/>
                                </a:lnTo>
                                <a:lnTo>
                                  <a:pt x="5036" y="1035059"/>
                                </a:lnTo>
                                <a:lnTo>
                                  <a:pt x="14226" y="1044346"/>
                                </a:lnTo>
                                <a:lnTo>
                                  <a:pt x="23407" y="1035059"/>
                                </a:lnTo>
                                <a:lnTo>
                                  <a:pt x="14427" y="1025957"/>
                                </a:lnTo>
                                <a:lnTo>
                                  <a:pt x="32406" y="1025957"/>
                                </a:lnTo>
                                <a:lnTo>
                                  <a:pt x="35561" y="1022765"/>
                                </a:lnTo>
                                <a:lnTo>
                                  <a:pt x="35432" y="1022527"/>
                                </a:lnTo>
                                <a:lnTo>
                                  <a:pt x="26415" y="1013433"/>
                                </a:lnTo>
                                <a:close/>
                              </a:path>
                              <a:path w="502284" h="1238250">
                                <a:moveTo>
                                  <a:pt x="69731" y="1012882"/>
                                </a:moveTo>
                                <a:lnTo>
                                  <a:pt x="51555" y="1031239"/>
                                </a:lnTo>
                                <a:lnTo>
                                  <a:pt x="47856" y="1035059"/>
                                </a:lnTo>
                                <a:lnTo>
                                  <a:pt x="57064" y="1044346"/>
                                </a:lnTo>
                                <a:lnTo>
                                  <a:pt x="56916" y="1044346"/>
                                </a:lnTo>
                                <a:lnTo>
                                  <a:pt x="66097" y="1035059"/>
                                </a:lnTo>
                                <a:lnTo>
                                  <a:pt x="66235" y="1035059"/>
                                </a:lnTo>
                                <a:lnTo>
                                  <a:pt x="57218" y="1025957"/>
                                </a:lnTo>
                                <a:lnTo>
                                  <a:pt x="75096" y="1025957"/>
                                </a:lnTo>
                                <a:lnTo>
                                  <a:pt x="78486" y="1022527"/>
                                </a:lnTo>
                                <a:lnTo>
                                  <a:pt x="79265" y="1022527"/>
                                </a:lnTo>
                                <a:lnTo>
                                  <a:pt x="69731" y="1012882"/>
                                </a:lnTo>
                                <a:close/>
                              </a:path>
                              <a:path w="502284" h="1238250">
                                <a:moveTo>
                                  <a:pt x="134897" y="991260"/>
                                </a:moveTo>
                                <a:lnTo>
                                  <a:pt x="134385" y="991690"/>
                                </a:lnTo>
                                <a:lnTo>
                                  <a:pt x="95325" y="1031239"/>
                                </a:lnTo>
                                <a:lnTo>
                                  <a:pt x="91652" y="1035059"/>
                                </a:lnTo>
                                <a:lnTo>
                                  <a:pt x="100832" y="1044346"/>
                                </a:lnTo>
                                <a:lnTo>
                                  <a:pt x="100618" y="1044346"/>
                                </a:lnTo>
                                <a:lnTo>
                                  <a:pt x="109776" y="1035059"/>
                                </a:lnTo>
                                <a:lnTo>
                                  <a:pt x="109974" y="1035059"/>
                                </a:lnTo>
                                <a:lnTo>
                                  <a:pt x="100983" y="1025957"/>
                                </a:lnTo>
                                <a:lnTo>
                                  <a:pt x="118752" y="1025957"/>
                                </a:lnTo>
                                <a:lnTo>
                                  <a:pt x="122134" y="1022527"/>
                                </a:lnTo>
                                <a:lnTo>
                                  <a:pt x="113131" y="1013433"/>
                                </a:lnTo>
                                <a:lnTo>
                                  <a:pt x="131464" y="1013433"/>
                                </a:lnTo>
                                <a:lnTo>
                                  <a:pt x="122368" y="1004238"/>
                                </a:lnTo>
                                <a:lnTo>
                                  <a:pt x="140170" y="1004238"/>
                                </a:lnTo>
                                <a:lnTo>
                                  <a:pt x="143582" y="1000778"/>
                                </a:lnTo>
                                <a:lnTo>
                                  <a:pt x="144300" y="1000778"/>
                                </a:lnTo>
                                <a:lnTo>
                                  <a:pt x="134897" y="991260"/>
                                </a:lnTo>
                                <a:close/>
                              </a:path>
                              <a:path w="502284" h="1238250">
                                <a:moveTo>
                                  <a:pt x="131464" y="1013433"/>
                                </a:moveTo>
                                <a:lnTo>
                                  <a:pt x="131103" y="1013433"/>
                                </a:lnTo>
                                <a:lnTo>
                                  <a:pt x="122134" y="1022527"/>
                                </a:lnTo>
                                <a:lnTo>
                                  <a:pt x="143735" y="1044346"/>
                                </a:lnTo>
                                <a:lnTo>
                                  <a:pt x="143550" y="1044346"/>
                                </a:lnTo>
                                <a:lnTo>
                                  <a:pt x="152731" y="1035059"/>
                                </a:lnTo>
                                <a:lnTo>
                                  <a:pt x="134199" y="1035059"/>
                                </a:lnTo>
                                <a:lnTo>
                                  <a:pt x="143188" y="1025957"/>
                                </a:lnTo>
                                <a:lnTo>
                                  <a:pt x="143855" y="1025957"/>
                                </a:lnTo>
                                <a:lnTo>
                                  <a:pt x="131464" y="1013433"/>
                                </a:lnTo>
                                <a:close/>
                              </a:path>
                              <a:path w="502284" h="1238250">
                                <a:moveTo>
                                  <a:pt x="186952" y="1026111"/>
                                </a:moveTo>
                                <a:lnTo>
                                  <a:pt x="181870" y="1031239"/>
                                </a:lnTo>
                                <a:lnTo>
                                  <a:pt x="178166" y="1035059"/>
                                </a:lnTo>
                                <a:lnTo>
                                  <a:pt x="187340" y="1044346"/>
                                </a:lnTo>
                                <a:lnTo>
                                  <a:pt x="187034" y="1044346"/>
                                </a:lnTo>
                                <a:lnTo>
                                  <a:pt x="195981" y="1035273"/>
                                </a:lnTo>
                                <a:lnTo>
                                  <a:pt x="195816" y="1035059"/>
                                </a:lnTo>
                                <a:lnTo>
                                  <a:pt x="186952" y="1026111"/>
                                </a:lnTo>
                                <a:close/>
                              </a:path>
                              <a:path w="502284" h="1238250">
                                <a:moveTo>
                                  <a:pt x="218012" y="1013433"/>
                                </a:moveTo>
                                <a:lnTo>
                                  <a:pt x="217519" y="1013433"/>
                                </a:lnTo>
                                <a:lnTo>
                                  <a:pt x="208551" y="1022527"/>
                                </a:lnTo>
                                <a:lnTo>
                                  <a:pt x="208710" y="1022527"/>
                                </a:lnTo>
                                <a:lnTo>
                                  <a:pt x="230292" y="1044346"/>
                                </a:lnTo>
                                <a:lnTo>
                                  <a:pt x="229865" y="1044346"/>
                                </a:lnTo>
                                <a:lnTo>
                                  <a:pt x="239058" y="1035059"/>
                                </a:lnTo>
                                <a:lnTo>
                                  <a:pt x="220561" y="1035059"/>
                                </a:lnTo>
                                <a:lnTo>
                                  <a:pt x="229556" y="1025957"/>
                                </a:lnTo>
                                <a:lnTo>
                                  <a:pt x="230394" y="1025957"/>
                                </a:lnTo>
                                <a:lnTo>
                                  <a:pt x="218012" y="1013433"/>
                                </a:lnTo>
                                <a:close/>
                              </a:path>
                              <a:path w="502284" h="1238250">
                                <a:moveTo>
                                  <a:pt x="307122" y="991690"/>
                                </a:moveTo>
                                <a:lnTo>
                                  <a:pt x="306857" y="991860"/>
                                </a:lnTo>
                                <a:lnTo>
                                  <a:pt x="264092" y="1035059"/>
                                </a:lnTo>
                                <a:lnTo>
                                  <a:pt x="273288" y="1044346"/>
                                </a:lnTo>
                                <a:lnTo>
                                  <a:pt x="272853" y="1044346"/>
                                </a:lnTo>
                                <a:lnTo>
                                  <a:pt x="282035" y="1035059"/>
                                </a:lnTo>
                                <a:lnTo>
                                  <a:pt x="282379" y="1035059"/>
                                </a:lnTo>
                                <a:lnTo>
                                  <a:pt x="273370" y="1025957"/>
                                </a:lnTo>
                                <a:lnTo>
                                  <a:pt x="291035" y="1025957"/>
                                </a:lnTo>
                                <a:lnTo>
                                  <a:pt x="294426" y="1022527"/>
                                </a:lnTo>
                                <a:lnTo>
                                  <a:pt x="294931" y="1022527"/>
                                </a:lnTo>
                                <a:lnTo>
                                  <a:pt x="285949" y="1013433"/>
                                </a:lnTo>
                                <a:lnTo>
                                  <a:pt x="303882" y="1013433"/>
                                </a:lnTo>
                                <a:lnTo>
                                  <a:pt x="294815" y="1004238"/>
                                </a:lnTo>
                                <a:lnTo>
                                  <a:pt x="312508" y="1004238"/>
                                </a:lnTo>
                                <a:lnTo>
                                  <a:pt x="315929" y="1000778"/>
                                </a:lnTo>
                                <a:lnTo>
                                  <a:pt x="316097" y="1000778"/>
                                </a:lnTo>
                                <a:lnTo>
                                  <a:pt x="307122" y="991690"/>
                                </a:lnTo>
                                <a:close/>
                              </a:path>
                              <a:path w="502284" h="1238250">
                                <a:moveTo>
                                  <a:pt x="303882" y="1013433"/>
                                </a:moveTo>
                                <a:lnTo>
                                  <a:pt x="303418" y="1013433"/>
                                </a:lnTo>
                                <a:lnTo>
                                  <a:pt x="294426" y="1022527"/>
                                </a:lnTo>
                                <a:lnTo>
                                  <a:pt x="294931" y="1022527"/>
                                </a:lnTo>
                                <a:lnTo>
                                  <a:pt x="316480" y="1044346"/>
                                </a:lnTo>
                                <a:lnTo>
                                  <a:pt x="316803" y="1043971"/>
                                </a:lnTo>
                                <a:lnTo>
                                  <a:pt x="325420" y="1035273"/>
                                </a:lnTo>
                                <a:lnTo>
                                  <a:pt x="325209" y="1035059"/>
                                </a:lnTo>
                                <a:lnTo>
                                  <a:pt x="307059" y="1035059"/>
                                </a:lnTo>
                                <a:lnTo>
                                  <a:pt x="316060" y="1025957"/>
                                </a:lnTo>
                                <a:lnTo>
                                  <a:pt x="316233" y="1025957"/>
                                </a:lnTo>
                                <a:lnTo>
                                  <a:pt x="303882" y="1013433"/>
                                </a:lnTo>
                                <a:close/>
                              </a:path>
                              <a:path w="502284" h="1238250">
                                <a:moveTo>
                                  <a:pt x="390298" y="1013433"/>
                                </a:moveTo>
                                <a:lnTo>
                                  <a:pt x="389976" y="1013433"/>
                                </a:lnTo>
                                <a:lnTo>
                                  <a:pt x="380978" y="1022527"/>
                                </a:lnTo>
                                <a:lnTo>
                                  <a:pt x="381477" y="1022527"/>
                                </a:lnTo>
                                <a:lnTo>
                                  <a:pt x="402656" y="1043971"/>
                                </a:lnTo>
                                <a:lnTo>
                                  <a:pt x="411449" y="1035059"/>
                                </a:lnTo>
                                <a:lnTo>
                                  <a:pt x="393620" y="1035059"/>
                                </a:lnTo>
                                <a:lnTo>
                                  <a:pt x="402628" y="1025957"/>
                                </a:lnTo>
                                <a:lnTo>
                                  <a:pt x="390298" y="1013433"/>
                                </a:lnTo>
                                <a:close/>
                              </a:path>
                              <a:path w="502284" h="1238250">
                                <a:moveTo>
                                  <a:pt x="489186" y="1026111"/>
                                </a:moveTo>
                                <a:lnTo>
                                  <a:pt x="484103" y="1031239"/>
                                </a:lnTo>
                                <a:lnTo>
                                  <a:pt x="480399" y="1035059"/>
                                </a:lnTo>
                                <a:lnTo>
                                  <a:pt x="489201" y="1043971"/>
                                </a:lnTo>
                                <a:lnTo>
                                  <a:pt x="498013" y="1035059"/>
                                </a:lnTo>
                                <a:lnTo>
                                  <a:pt x="489186" y="1026111"/>
                                </a:lnTo>
                                <a:close/>
                              </a:path>
                              <a:path w="502284" h="1238250">
                                <a:moveTo>
                                  <a:pt x="347327" y="1013433"/>
                                </a:moveTo>
                                <a:lnTo>
                                  <a:pt x="347058" y="1013433"/>
                                </a:lnTo>
                                <a:lnTo>
                                  <a:pt x="337812" y="1022765"/>
                                </a:lnTo>
                                <a:lnTo>
                                  <a:pt x="350321" y="1035430"/>
                                </a:lnTo>
                                <a:lnTo>
                                  <a:pt x="359709" y="1025957"/>
                                </a:lnTo>
                                <a:lnTo>
                                  <a:pt x="347327" y="1013433"/>
                                </a:lnTo>
                                <a:close/>
                              </a:path>
                              <a:path w="502284" h="1238250">
                                <a:moveTo>
                                  <a:pt x="230215" y="982353"/>
                                </a:moveTo>
                                <a:lnTo>
                                  <a:pt x="229958" y="982550"/>
                                </a:lnTo>
                                <a:lnTo>
                                  <a:pt x="186952" y="1026111"/>
                                </a:lnTo>
                                <a:lnTo>
                                  <a:pt x="196028" y="1035273"/>
                                </a:lnTo>
                                <a:lnTo>
                                  <a:pt x="196192" y="1035059"/>
                                </a:lnTo>
                                <a:lnTo>
                                  <a:pt x="208551" y="1022527"/>
                                </a:lnTo>
                                <a:lnTo>
                                  <a:pt x="208710" y="1022527"/>
                                </a:lnTo>
                                <a:lnTo>
                                  <a:pt x="199714" y="1013433"/>
                                </a:lnTo>
                                <a:lnTo>
                                  <a:pt x="218012" y="1013433"/>
                                </a:lnTo>
                                <a:lnTo>
                                  <a:pt x="208922" y="1004238"/>
                                </a:lnTo>
                                <a:lnTo>
                                  <a:pt x="226586" y="1004238"/>
                                </a:lnTo>
                                <a:lnTo>
                                  <a:pt x="229998" y="1000778"/>
                                </a:lnTo>
                                <a:lnTo>
                                  <a:pt x="230148" y="1000778"/>
                                </a:lnTo>
                                <a:lnTo>
                                  <a:pt x="221149" y="991690"/>
                                </a:lnTo>
                                <a:lnTo>
                                  <a:pt x="239456" y="991690"/>
                                </a:lnTo>
                                <a:lnTo>
                                  <a:pt x="230215" y="982353"/>
                                </a:lnTo>
                                <a:close/>
                              </a:path>
                              <a:path w="502284" h="1238250">
                                <a:moveTo>
                                  <a:pt x="334651" y="1025957"/>
                                </a:moveTo>
                                <a:lnTo>
                                  <a:pt x="316233" y="1025957"/>
                                </a:lnTo>
                                <a:lnTo>
                                  <a:pt x="325420" y="1035273"/>
                                </a:lnTo>
                                <a:lnTo>
                                  <a:pt x="334651" y="1025957"/>
                                </a:lnTo>
                                <a:close/>
                              </a:path>
                              <a:path w="502284" h="1238250">
                                <a:moveTo>
                                  <a:pt x="4583" y="1015999"/>
                                </a:moveTo>
                                <a:lnTo>
                                  <a:pt x="0" y="1021079"/>
                                </a:lnTo>
                                <a:lnTo>
                                  <a:pt x="0" y="1029969"/>
                                </a:lnTo>
                                <a:lnTo>
                                  <a:pt x="5036" y="1035059"/>
                                </a:lnTo>
                                <a:lnTo>
                                  <a:pt x="13997" y="1025957"/>
                                </a:lnTo>
                                <a:lnTo>
                                  <a:pt x="14427" y="1025957"/>
                                </a:lnTo>
                                <a:lnTo>
                                  <a:pt x="4583" y="1015999"/>
                                </a:lnTo>
                                <a:close/>
                              </a:path>
                              <a:path w="502284" h="1238250">
                                <a:moveTo>
                                  <a:pt x="32406" y="1025957"/>
                                </a:moveTo>
                                <a:lnTo>
                                  <a:pt x="14427" y="1025957"/>
                                </a:lnTo>
                                <a:lnTo>
                                  <a:pt x="23425" y="1035059"/>
                                </a:lnTo>
                                <a:lnTo>
                                  <a:pt x="32406" y="1025957"/>
                                </a:lnTo>
                                <a:close/>
                              </a:path>
                              <a:path w="502284" h="1238250">
                                <a:moveTo>
                                  <a:pt x="44813" y="1013433"/>
                                </a:moveTo>
                                <a:lnTo>
                                  <a:pt x="35797" y="1022527"/>
                                </a:lnTo>
                                <a:lnTo>
                                  <a:pt x="35668" y="1022765"/>
                                </a:lnTo>
                                <a:lnTo>
                                  <a:pt x="47856" y="1035059"/>
                                </a:lnTo>
                                <a:lnTo>
                                  <a:pt x="51555" y="1031239"/>
                                </a:lnTo>
                                <a:lnTo>
                                  <a:pt x="56786" y="1025957"/>
                                </a:lnTo>
                                <a:lnTo>
                                  <a:pt x="57218" y="1025957"/>
                                </a:lnTo>
                                <a:lnTo>
                                  <a:pt x="44813" y="1013433"/>
                                </a:lnTo>
                                <a:close/>
                              </a:path>
                              <a:path w="502284" h="1238250">
                                <a:moveTo>
                                  <a:pt x="75096" y="1025957"/>
                                </a:moveTo>
                                <a:lnTo>
                                  <a:pt x="57218" y="1025957"/>
                                </a:lnTo>
                                <a:lnTo>
                                  <a:pt x="66235" y="1035059"/>
                                </a:lnTo>
                                <a:lnTo>
                                  <a:pt x="66097" y="1035059"/>
                                </a:lnTo>
                                <a:lnTo>
                                  <a:pt x="75096" y="1025957"/>
                                </a:lnTo>
                                <a:close/>
                              </a:path>
                              <a:path w="502284" h="1238250">
                                <a:moveTo>
                                  <a:pt x="88067" y="1012882"/>
                                </a:moveTo>
                                <a:lnTo>
                                  <a:pt x="87477" y="1013433"/>
                                </a:lnTo>
                                <a:lnTo>
                                  <a:pt x="78486" y="1022527"/>
                                </a:lnTo>
                                <a:lnTo>
                                  <a:pt x="79265" y="1022527"/>
                                </a:lnTo>
                                <a:lnTo>
                                  <a:pt x="91652" y="1035059"/>
                                </a:lnTo>
                                <a:lnTo>
                                  <a:pt x="95325" y="1031239"/>
                                </a:lnTo>
                                <a:lnTo>
                                  <a:pt x="100543" y="1025957"/>
                                </a:lnTo>
                                <a:lnTo>
                                  <a:pt x="100983" y="1025957"/>
                                </a:lnTo>
                                <a:lnTo>
                                  <a:pt x="88067" y="1012882"/>
                                </a:lnTo>
                                <a:close/>
                              </a:path>
                              <a:path w="502284" h="1238250">
                                <a:moveTo>
                                  <a:pt x="118752" y="1025957"/>
                                </a:moveTo>
                                <a:lnTo>
                                  <a:pt x="100983" y="1025957"/>
                                </a:lnTo>
                                <a:lnTo>
                                  <a:pt x="109974" y="1035059"/>
                                </a:lnTo>
                                <a:lnTo>
                                  <a:pt x="109776" y="1035059"/>
                                </a:lnTo>
                                <a:lnTo>
                                  <a:pt x="118752" y="1025957"/>
                                </a:lnTo>
                                <a:close/>
                              </a:path>
                              <a:path w="502284" h="1238250">
                                <a:moveTo>
                                  <a:pt x="161730" y="1025957"/>
                                </a:moveTo>
                                <a:lnTo>
                                  <a:pt x="143855" y="1025957"/>
                                </a:lnTo>
                                <a:lnTo>
                                  <a:pt x="152861" y="1035059"/>
                                </a:lnTo>
                                <a:lnTo>
                                  <a:pt x="152731" y="1035059"/>
                                </a:lnTo>
                                <a:lnTo>
                                  <a:pt x="161730" y="1025957"/>
                                </a:lnTo>
                                <a:close/>
                              </a:path>
                              <a:path w="502284" h="1238250">
                                <a:moveTo>
                                  <a:pt x="174393" y="1013433"/>
                                </a:moveTo>
                                <a:lnTo>
                                  <a:pt x="174112" y="1013433"/>
                                </a:lnTo>
                                <a:lnTo>
                                  <a:pt x="165121" y="1022527"/>
                                </a:lnTo>
                                <a:lnTo>
                                  <a:pt x="165786" y="1022527"/>
                                </a:lnTo>
                                <a:lnTo>
                                  <a:pt x="178166" y="1035059"/>
                                </a:lnTo>
                                <a:lnTo>
                                  <a:pt x="181870" y="1031239"/>
                                </a:lnTo>
                                <a:lnTo>
                                  <a:pt x="186935" y="1026111"/>
                                </a:lnTo>
                                <a:lnTo>
                                  <a:pt x="174393" y="1013433"/>
                                </a:lnTo>
                                <a:close/>
                              </a:path>
                              <a:path w="502284" h="1238250">
                                <a:moveTo>
                                  <a:pt x="248067" y="1025957"/>
                                </a:moveTo>
                                <a:lnTo>
                                  <a:pt x="230394" y="1025957"/>
                                </a:lnTo>
                                <a:lnTo>
                                  <a:pt x="239393" y="1035059"/>
                                </a:lnTo>
                                <a:lnTo>
                                  <a:pt x="239058" y="1035059"/>
                                </a:lnTo>
                                <a:lnTo>
                                  <a:pt x="248067" y="1025957"/>
                                </a:lnTo>
                                <a:close/>
                              </a:path>
                              <a:path w="502284" h="1238250">
                                <a:moveTo>
                                  <a:pt x="260975" y="1013433"/>
                                </a:moveTo>
                                <a:lnTo>
                                  <a:pt x="260463" y="1013433"/>
                                </a:lnTo>
                                <a:lnTo>
                                  <a:pt x="251461" y="1022527"/>
                                </a:lnTo>
                                <a:lnTo>
                                  <a:pt x="251683" y="1022527"/>
                                </a:lnTo>
                                <a:lnTo>
                                  <a:pt x="264092" y="1035059"/>
                                </a:lnTo>
                                <a:lnTo>
                                  <a:pt x="273103" y="1025957"/>
                                </a:lnTo>
                                <a:lnTo>
                                  <a:pt x="273370" y="1025957"/>
                                </a:lnTo>
                                <a:lnTo>
                                  <a:pt x="260975" y="1013433"/>
                                </a:lnTo>
                                <a:close/>
                              </a:path>
                              <a:path w="502284" h="1238250">
                                <a:moveTo>
                                  <a:pt x="291035" y="1025957"/>
                                </a:moveTo>
                                <a:lnTo>
                                  <a:pt x="273370" y="1025957"/>
                                </a:lnTo>
                                <a:lnTo>
                                  <a:pt x="282379" y="1035059"/>
                                </a:lnTo>
                                <a:lnTo>
                                  <a:pt x="282035" y="1035059"/>
                                </a:lnTo>
                                <a:lnTo>
                                  <a:pt x="291035" y="1025957"/>
                                </a:lnTo>
                                <a:close/>
                              </a:path>
                              <a:path w="502284" h="1238250">
                                <a:moveTo>
                                  <a:pt x="381232" y="1004238"/>
                                </a:moveTo>
                                <a:lnTo>
                                  <a:pt x="359709" y="1025957"/>
                                </a:lnTo>
                                <a:lnTo>
                                  <a:pt x="368708" y="1035059"/>
                                </a:lnTo>
                                <a:lnTo>
                                  <a:pt x="368578" y="1035059"/>
                                </a:lnTo>
                                <a:lnTo>
                                  <a:pt x="380978" y="1022527"/>
                                </a:lnTo>
                                <a:lnTo>
                                  <a:pt x="381477" y="1022527"/>
                                </a:lnTo>
                                <a:lnTo>
                                  <a:pt x="372495" y="1013433"/>
                                </a:lnTo>
                                <a:lnTo>
                                  <a:pt x="390298" y="1013433"/>
                                </a:lnTo>
                                <a:lnTo>
                                  <a:pt x="381232" y="1004238"/>
                                </a:lnTo>
                                <a:close/>
                              </a:path>
                              <a:path w="502284" h="1238250">
                                <a:moveTo>
                                  <a:pt x="415141" y="1013433"/>
                                </a:moveTo>
                                <a:lnTo>
                                  <a:pt x="412482" y="1015999"/>
                                </a:lnTo>
                                <a:lnTo>
                                  <a:pt x="402649" y="1025957"/>
                                </a:lnTo>
                                <a:lnTo>
                                  <a:pt x="411625" y="1035059"/>
                                </a:lnTo>
                                <a:lnTo>
                                  <a:pt x="411449" y="1035059"/>
                                </a:lnTo>
                                <a:lnTo>
                                  <a:pt x="423829" y="1022527"/>
                                </a:lnTo>
                                <a:lnTo>
                                  <a:pt x="424122" y="1022527"/>
                                </a:lnTo>
                                <a:lnTo>
                                  <a:pt x="415141" y="1013433"/>
                                </a:lnTo>
                                <a:close/>
                              </a:path>
                              <a:path w="502284" h="1238250">
                                <a:moveTo>
                                  <a:pt x="433418" y="1012882"/>
                                </a:moveTo>
                                <a:lnTo>
                                  <a:pt x="432813" y="1013433"/>
                                </a:lnTo>
                                <a:lnTo>
                                  <a:pt x="423829" y="1022527"/>
                                </a:lnTo>
                                <a:lnTo>
                                  <a:pt x="424122" y="1022527"/>
                                </a:lnTo>
                                <a:lnTo>
                                  <a:pt x="436499" y="1035059"/>
                                </a:lnTo>
                                <a:lnTo>
                                  <a:pt x="445456" y="1025957"/>
                                </a:lnTo>
                                <a:lnTo>
                                  <a:pt x="446344" y="1025957"/>
                                </a:lnTo>
                                <a:lnTo>
                                  <a:pt x="433418" y="1012882"/>
                                </a:lnTo>
                                <a:close/>
                              </a:path>
                              <a:path w="502284" h="1238250">
                                <a:moveTo>
                                  <a:pt x="464243" y="1025957"/>
                                </a:moveTo>
                                <a:lnTo>
                                  <a:pt x="446344" y="1025957"/>
                                </a:lnTo>
                                <a:lnTo>
                                  <a:pt x="455342" y="1035059"/>
                                </a:lnTo>
                                <a:lnTo>
                                  <a:pt x="459010" y="1031239"/>
                                </a:lnTo>
                                <a:lnTo>
                                  <a:pt x="464243" y="1025957"/>
                                </a:lnTo>
                                <a:close/>
                              </a:path>
                              <a:path w="502284" h="1238250">
                                <a:moveTo>
                                  <a:pt x="476651" y="1013433"/>
                                </a:moveTo>
                                <a:lnTo>
                                  <a:pt x="467641" y="1022527"/>
                                </a:lnTo>
                                <a:lnTo>
                                  <a:pt x="468022" y="1022527"/>
                                </a:lnTo>
                                <a:lnTo>
                                  <a:pt x="480399" y="1035059"/>
                                </a:lnTo>
                                <a:lnTo>
                                  <a:pt x="484103" y="1031239"/>
                                </a:lnTo>
                                <a:lnTo>
                                  <a:pt x="489186" y="1026111"/>
                                </a:lnTo>
                                <a:lnTo>
                                  <a:pt x="476651" y="1013433"/>
                                </a:lnTo>
                                <a:close/>
                              </a:path>
                              <a:path w="502284" h="1238250">
                                <a:moveTo>
                                  <a:pt x="497950" y="1017269"/>
                                </a:moveTo>
                                <a:lnTo>
                                  <a:pt x="489186" y="1026111"/>
                                </a:lnTo>
                                <a:lnTo>
                                  <a:pt x="498032" y="1035059"/>
                                </a:lnTo>
                                <a:lnTo>
                                  <a:pt x="501789" y="1031239"/>
                                </a:lnTo>
                                <a:lnTo>
                                  <a:pt x="501789" y="1021079"/>
                                </a:lnTo>
                                <a:lnTo>
                                  <a:pt x="497950" y="1017269"/>
                                </a:lnTo>
                                <a:close/>
                              </a:path>
                              <a:path w="502284" h="1238250">
                                <a:moveTo>
                                  <a:pt x="48357" y="991260"/>
                                </a:moveTo>
                                <a:lnTo>
                                  <a:pt x="47839" y="991690"/>
                                </a:lnTo>
                                <a:lnTo>
                                  <a:pt x="26910" y="1012882"/>
                                </a:lnTo>
                                <a:lnTo>
                                  <a:pt x="26415" y="1013433"/>
                                </a:lnTo>
                                <a:lnTo>
                                  <a:pt x="35668" y="1022765"/>
                                </a:lnTo>
                                <a:lnTo>
                                  <a:pt x="35797" y="1022527"/>
                                </a:lnTo>
                                <a:lnTo>
                                  <a:pt x="44788" y="1013433"/>
                                </a:lnTo>
                                <a:lnTo>
                                  <a:pt x="44268" y="1012882"/>
                                </a:lnTo>
                                <a:lnTo>
                                  <a:pt x="35705" y="1004238"/>
                                </a:lnTo>
                                <a:lnTo>
                                  <a:pt x="53878" y="1004238"/>
                                </a:lnTo>
                                <a:lnTo>
                                  <a:pt x="57298" y="1000778"/>
                                </a:lnTo>
                                <a:lnTo>
                                  <a:pt x="57766" y="1000778"/>
                                </a:lnTo>
                                <a:lnTo>
                                  <a:pt x="48357" y="991260"/>
                                </a:lnTo>
                                <a:close/>
                              </a:path>
                              <a:path w="502284" h="1238250">
                                <a:moveTo>
                                  <a:pt x="325407" y="991260"/>
                                </a:moveTo>
                                <a:lnTo>
                                  <a:pt x="324915" y="991690"/>
                                </a:lnTo>
                                <a:lnTo>
                                  <a:pt x="315929" y="1000778"/>
                                </a:lnTo>
                                <a:lnTo>
                                  <a:pt x="316097" y="1000778"/>
                                </a:lnTo>
                                <a:lnTo>
                                  <a:pt x="337812" y="1022765"/>
                                </a:lnTo>
                                <a:lnTo>
                                  <a:pt x="347058" y="1013433"/>
                                </a:lnTo>
                                <a:lnTo>
                                  <a:pt x="328444" y="1013433"/>
                                </a:lnTo>
                                <a:lnTo>
                                  <a:pt x="337859" y="1003911"/>
                                </a:lnTo>
                                <a:lnTo>
                                  <a:pt x="337618" y="1003612"/>
                                </a:lnTo>
                                <a:lnTo>
                                  <a:pt x="325407" y="991260"/>
                                </a:lnTo>
                                <a:close/>
                              </a:path>
                              <a:path w="502284" h="1238250">
                                <a:moveTo>
                                  <a:pt x="78910" y="1003612"/>
                                </a:moveTo>
                                <a:lnTo>
                                  <a:pt x="69731" y="1012882"/>
                                </a:lnTo>
                                <a:lnTo>
                                  <a:pt x="79265" y="1022527"/>
                                </a:lnTo>
                                <a:lnTo>
                                  <a:pt x="78486" y="1022527"/>
                                </a:lnTo>
                                <a:lnTo>
                                  <a:pt x="88021" y="1012882"/>
                                </a:lnTo>
                                <a:lnTo>
                                  <a:pt x="86129" y="1010919"/>
                                </a:lnTo>
                                <a:lnTo>
                                  <a:pt x="78910" y="1003612"/>
                                </a:lnTo>
                                <a:close/>
                              </a:path>
                              <a:path w="502284" h="1238250">
                                <a:moveTo>
                                  <a:pt x="109527" y="991260"/>
                                </a:moveTo>
                                <a:lnTo>
                                  <a:pt x="109398" y="991260"/>
                                </a:lnTo>
                                <a:lnTo>
                                  <a:pt x="99988" y="1000778"/>
                                </a:lnTo>
                                <a:lnTo>
                                  <a:pt x="100603" y="1000778"/>
                                </a:lnTo>
                                <a:lnTo>
                                  <a:pt x="122134" y="1022527"/>
                                </a:lnTo>
                                <a:lnTo>
                                  <a:pt x="131103" y="1013433"/>
                                </a:lnTo>
                                <a:lnTo>
                                  <a:pt x="112911" y="1013433"/>
                                </a:lnTo>
                                <a:lnTo>
                                  <a:pt x="121992" y="1004238"/>
                                </a:lnTo>
                                <a:lnTo>
                                  <a:pt x="122368" y="1004238"/>
                                </a:lnTo>
                                <a:lnTo>
                                  <a:pt x="109527" y="991260"/>
                                </a:lnTo>
                                <a:close/>
                              </a:path>
                              <a:path w="502284" h="1238250">
                                <a:moveTo>
                                  <a:pt x="152855" y="991690"/>
                                </a:moveTo>
                                <a:lnTo>
                                  <a:pt x="152544" y="991690"/>
                                </a:lnTo>
                                <a:lnTo>
                                  <a:pt x="143582" y="1000778"/>
                                </a:lnTo>
                                <a:lnTo>
                                  <a:pt x="144300" y="1000778"/>
                                </a:lnTo>
                                <a:lnTo>
                                  <a:pt x="165786" y="1022527"/>
                                </a:lnTo>
                                <a:lnTo>
                                  <a:pt x="165121" y="1022527"/>
                                </a:lnTo>
                                <a:lnTo>
                                  <a:pt x="174112" y="1013433"/>
                                </a:lnTo>
                                <a:lnTo>
                                  <a:pt x="174393" y="1013433"/>
                                </a:lnTo>
                                <a:lnTo>
                                  <a:pt x="173848" y="1012882"/>
                                </a:lnTo>
                                <a:lnTo>
                                  <a:pt x="156101" y="1012882"/>
                                </a:lnTo>
                                <a:lnTo>
                                  <a:pt x="164961" y="1003911"/>
                                </a:lnTo>
                                <a:lnTo>
                                  <a:pt x="152855" y="991690"/>
                                </a:lnTo>
                                <a:close/>
                              </a:path>
                              <a:path w="502284" h="1238250">
                                <a:moveTo>
                                  <a:pt x="196090" y="991260"/>
                                </a:moveTo>
                                <a:lnTo>
                                  <a:pt x="195607" y="991690"/>
                                </a:lnTo>
                                <a:lnTo>
                                  <a:pt x="186622" y="1000778"/>
                                </a:lnTo>
                                <a:lnTo>
                                  <a:pt x="187197" y="1000778"/>
                                </a:lnTo>
                                <a:lnTo>
                                  <a:pt x="208710" y="1022527"/>
                                </a:lnTo>
                                <a:lnTo>
                                  <a:pt x="208551" y="1022527"/>
                                </a:lnTo>
                                <a:lnTo>
                                  <a:pt x="217519" y="1013433"/>
                                </a:lnTo>
                                <a:lnTo>
                                  <a:pt x="199457" y="1013433"/>
                                </a:lnTo>
                                <a:lnTo>
                                  <a:pt x="208537" y="1004238"/>
                                </a:lnTo>
                                <a:lnTo>
                                  <a:pt x="208922" y="1004238"/>
                                </a:lnTo>
                                <a:lnTo>
                                  <a:pt x="196090" y="991260"/>
                                </a:lnTo>
                                <a:close/>
                              </a:path>
                              <a:path w="502284" h="1238250">
                                <a:moveTo>
                                  <a:pt x="239456" y="991690"/>
                                </a:moveTo>
                                <a:lnTo>
                                  <a:pt x="238960" y="991690"/>
                                </a:lnTo>
                                <a:lnTo>
                                  <a:pt x="229998" y="1000778"/>
                                </a:lnTo>
                                <a:lnTo>
                                  <a:pt x="230148" y="1000778"/>
                                </a:lnTo>
                                <a:lnTo>
                                  <a:pt x="251683" y="1022527"/>
                                </a:lnTo>
                                <a:lnTo>
                                  <a:pt x="251461" y="1022527"/>
                                </a:lnTo>
                                <a:lnTo>
                                  <a:pt x="260463" y="1013433"/>
                                </a:lnTo>
                                <a:lnTo>
                                  <a:pt x="241933" y="1013433"/>
                                </a:lnTo>
                                <a:lnTo>
                                  <a:pt x="251343" y="1003911"/>
                                </a:lnTo>
                                <a:lnTo>
                                  <a:pt x="251551" y="1003911"/>
                                </a:lnTo>
                                <a:lnTo>
                                  <a:pt x="239456" y="991690"/>
                                </a:lnTo>
                                <a:close/>
                              </a:path>
                              <a:path w="502284" h="1238250">
                                <a:moveTo>
                                  <a:pt x="282441" y="991690"/>
                                </a:moveTo>
                                <a:lnTo>
                                  <a:pt x="281984" y="991690"/>
                                </a:lnTo>
                                <a:lnTo>
                                  <a:pt x="272988" y="1000778"/>
                                </a:lnTo>
                                <a:lnTo>
                                  <a:pt x="273452" y="1000778"/>
                                </a:lnTo>
                                <a:lnTo>
                                  <a:pt x="294931" y="1022527"/>
                                </a:lnTo>
                                <a:lnTo>
                                  <a:pt x="294426" y="1022527"/>
                                </a:lnTo>
                                <a:lnTo>
                                  <a:pt x="303418" y="1013433"/>
                                </a:lnTo>
                                <a:lnTo>
                                  <a:pt x="285501" y="1013433"/>
                                </a:lnTo>
                                <a:lnTo>
                                  <a:pt x="294603" y="1004238"/>
                                </a:lnTo>
                                <a:lnTo>
                                  <a:pt x="294815" y="1004238"/>
                                </a:lnTo>
                                <a:lnTo>
                                  <a:pt x="282441" y="991690"/>
                                </a:lnTo>
                                <a:close/>
                              </a:path>
                              <a:path w="502284" h="1238250">
                                <a:moveTo>
                                  <a:pt x="368857" y="991690"/>
                                </a:moveTo>
                                <a:lnTo>
                                  <a:pt x="368599" y="991690"/>
                                </a:lnTo>
                                <a:lnTo>
                                  <a:pt x="359595" y="1000778"/>
                                </a:lnTo>
                                <a:lnTo>
                                  <a:pt x="359997" y="1000778"/>
                                </a:lnTo>
                                <a:lnTo>
                                  <a:pt x="381477" y="1022527"/>
                                </a:lnTo>
                                <a:lnTo>
                                  <a:pt x="380978" y="1022527"/>
                                </a:lnTo>
                                <a:lnTo>
                                  <a:pt x="389976" y="1013433"/>
                                </a:lnTo>
                                <a:lnTo>
                                  <a:pt x="372120" y="1013433"/>
                                </a:lnTo>
                                <a:lnTo>
                                  <a:pt x="381232" y="1004238"/>
                                </a:lnTo>
                                <a:lnTo>
                                  <a:pt x="368857" y="991690"/>
                                </a:lnTo>
                                <a:close/>
                              </a:path>
                              <a:path w="502284" h="1238250">
                                <a:moveTo>
                                  <a:pt x="424548" y="1003911"/>
                                </a:moveTo>
                                <a:lnTo>
                                  <a:pt x="424122" y="1004238"/>
                                </a:lnTo>
                                <a:lnTo>
                                  <a:pt x="415567" y="1012882"/>
                                </a:lnTo>
                                <a:lnTo>
                                  <a:pt x="415141" y="1013433"/>
                                </a:lnTo>
                                <a:lnTo>
                                  <a:pt x="424122" y="1022527"/>
                                </a:lnTo>
                                <a:lnTo>
                                  <a:pt x="423829" y="1022527"/>
                                </a:lnTo>
                                <a:lnTo>
                                  <a:pt x="433357" y="1012882"/>
                                </a:lnTo>
                                <a:lnTo>
                                  <a:pt x="431477" y="1010919"/>
                                </a:lnTo>
                                <a:lnTo>
                                  <a:pt x="424548" y="1003911"/>
                                </a:lnTo>
                                <a:close/>
                              </a:path>
                              <a:path w="502284" h="1238250">
                                <a:moveTo>
                                  <a:pt x="467238" y="1003911"/>
                                </a:moveTo>
                                <a:lnTo>
                                  <a:pt x="460311" y="1010919"/>
                                </a:lnTo>
                                <a:lnTo>
                                  <a:pt x="458497" y="1012882"/>
                                </a:lnTo>
                                <a:lnTo>
                                  <a:pt x="468022" y="1022527"/>
                                </a:lnTo>
                                <a:lnTo>
                                  <a:pt x="467641" y="1022527"/>
                                </a:lnTo>
                                <a:lnTo>
                                  <a:pt x="476651" y="1013433"/>
                                </a:lnTo>
                                <a:lnTo>
                                  <a:pt x="467238" y="1003911"/>
                                </a:lnTo>
                                <a:close/>
                              </a:path>
                              <a:path w="502284" h="1238250">
                                <a:moveTo>
                                  <a:pt x="23443" y="991860"/>
                                </a:moveTo>
                                <a:lnTo>
                                  <a:pt x="20864" y="994409"/>
                                </a:lnTo>
                                <a:lnTo>
                                  <a:pt x="14227" y="1001140"/>
                                </a:lnTo>
                                <a:lnTo>
                                  <a:pt x="26415" y="1013433"/>
                                </a:lnTo>
                                <a:lnTo>
                                  <a:pt x="26910" y="1012882"/>
                                </a:lnTo>
                                <a:lnTo>
                                  <a:pt x="35446" y="1004238"/>
                                </a:lnTo>
                                <a:lnTo>
                                  <a:pt x="35705" y="1004238"/>
                                </a:lnTo>
                                <a:lnTo>
                                  <a:pt x="23443" y="991860"/>
                                </a:lnTo>
                                <a:close/>
                              </a:path>
                              <a:path w="502284" h="1238250">
                                <a:moveTo>
                                  <a:pt x="53878" y="1004238"/>
                                </a:moveTo>
                                <a:lnTo>
                                  <a:pt x="35705" y="1004238"/>
                                </a:lnTo>
                                <a:lnTo>
                                  <a:pt x="44813" y="1013433"/>
                                </a:lnTo>
                                <a:lnTo>
                                  <a:pt x="45332" y="1012882"/>
                                </a:lnTo>
                                <a:lnTo>
                                  <a:pt x="53878" y="1004238"/>
                                </a:lnTo>
                                <a:close/>
                              </a:path>
                              <a:path w="502284" h="1238250">
                                <a:moveTo>
                                  <a:pt x="140170" y="1004238"/>
                                </a:moveTo>
                                <a:lnTo>
                                  <a:pt x="122368" y="1004238"/>
                                </a:lnTo>
                                <a:lnTo>
                                  <a:pt x="131464" y="1013433"/>
                                </a:lnTo>
                                <a:lnTo>
                                  <a:pt x="131103" y="1013433"/>
                                </a:lnTo>
                                <a:lnTo>
                                  <a:pt x="140170" y="1004238"/>
                                </a:lnTo>
                                <a:close/>
                              </a:path>
                              <a:path w="502284" h="1238250">
                                <a:moveTo>
                                  <a:pt x="208210" y="960120"/>
                                </a:moveTo>
                                <a:lnTo>
                                  <a:pt x="164961" y="1003911"/>
                                </a:lnTo>
                                <a:lnTo>
                                  <a:pt x="174393" y="1013433"/>
                                </a:lnTo>
                                <a:lnTo>
                                  <a:pt x="174112" y="1013433"/>
                                </a:lnTo>
                                <a:lnTo>
                                  <a:pt x="186622" y="1000778"/>
                                </a:lnTo>
                                <a:lnTo>
                                  <a:pt x="187197" y="1000778"/>
                                </a:lnTo>
                                <a:lnTo>
                                  <a:pt x="177782" y="991260"/>
                                </a:lnTo>
                                <a:lnTo>
                                  <a:pt x="196090" y="991260"/>
                                </a:lnTo>
                                <a:lnTo>
                                  <a:pt x="187284" y="982353"/>
                                </a:lnTo>
                                <a:lnTo>
                                  <a:pt x="204838" y="982353"/>
                                </a:lnTo>
                                <a:lnTo>
                                  <a:pt x="208135" y="979018"/>
                                </a:lnTo>
                                <a:lnTo>
                                  <a:pt x="208602" y="979018"/>
                                </a:lnTo>
                                <a:lnTo>
                                  <a:pt x="199319" y="969644"/>
                                </a:lnTo>
                                <a:lnTo>
                                  <a:pt x="217637" y="969644"/>
                                </a:lnTo>
                                <a:lnTo>
                                  <a:pt x="208210" y="960120"/>
                                </a:lnTo>
                                <a:close/>
                              </a:path>
                              <a:path w="502284" h="1238250">
                                <a:moveTo>
                                  <a:pt x="226586" y="1004238"/>
                                </a:moveTo>
                                <a:lnTo>
                                  <a:pt x="208922" y="1004238"/>
                                </a:lnTo>
                                <a:lnTo>
                                  <a:pt x="218012" y="1013433"/>
                                </a:lnTo>
                                <a:lnTo>
                                  <a:pt x="217519" y="1013433"/>
                                </a:lnTo>
                                <a:lnTo>
                                  <a:pt x="226586" y="1004238"/>
                                </a:lnTo>
                                <a:close/>
                              </a:path>
                              <a:path w="502284" h="1238250">
                                <a:moveTo>
                                  <a:pt x="269888" y="1003911"/>
                                </a:moveTo>
                                <a:lnTo>
                                  <a:pt x="251551" y="1003911"/>
                                </a:lnTo>
                                <a:lnTo>
                                  <a:pt x="260975" y="1013433"/>
                                </a:lnTo>
                                <a:lnTo>
                                  <a:pt x="260463" y="1013433"/>
                                </a:lnTo>
                                <a:lnTo>
                                  <a:pt x="269888" y="1003911"/>
                                </a:lnTo>
                                <a:close/>
                              </a:path>
                              <a:path w="502284" h="1238250">
                                <a:moveTo>
                                  <a:pt x="312508" y="1004238"/>
                                </a:moveTo>
                                <a:lnTo>
                                  <a:pt x="294815" y="1004238"/>
                                </a:lnTo>
                                <a:lnTo>
                                  <a:pt x="303882" y="1013433"/>
                                </a:lnTo>
                                <a:lnTo>
                                  <a:pt x="303418" y="1013433"/>
                                </a:lnTo>
                                <a:lnTo>
                                  <a:pt x="312508" y="1004238"/>
                                </a:lnTo>
                                <a:close/>
                              </a:path>
                              <a:path w="502284" h="1238250">
                                <a:moveTo>
                                  <a:pt x="381255" y="960120"/>
                                </a:moveTo>
                                <a:lnTo>
                                  <a:pt x="380656" y="960629"/>
                                </a:lnTo>
                                <a:lnTo>
                                  <a:pt x="338155" y="1003612"/>
                                </a:lnTo>
                                <a:lnTo>
                                  <a:pt x="337914" y="1003911"/>
                                </a:lnTo>
                                <a:lnTo>
                                  <a:pt x="347327" y="1013433"/>
                                </a:lnTo>
                                <a:lnTo>
                                  <a:pt x="347058" y="1013433"/>
                                </a:lnTo>
                                <a:lnTo>
                                  <a:pt x="359595" y="1000778"/>
                                </a:lnTo>
                                <a:lnTo>
                                  <a:pt x="359997" y="1000778"/>
                                </a:lnTo>
                                <a:lnTo>
                                  <a:pt x="350597" y="991260"/>
                                </a:lnTo>
                                <a:lnTo>
                                  <a:pt x="368433" y="991260"/>
                                </a:lnTo>
                                <a:lnTo>
                                  <a:pt x="359650" y="982353"/>
                                </a:lnTo>
                                <a:lnTo>
                                  <a:pt x="377848" y="982353"/>
                                </a:lnTo>
                                <a:lnTo>
                                  <a:pt x="381152" y="979018"/>
                                </a:lnTo>
                                <a:lnTo>
                                  <a:pt x="371894" y="969644"/>
                                </a:lnTo>
                                <a:lnTo>
                                  <a:pt x="390671" y="969644"/>
                                </a:lnTo>
                                <a:lnTo>
                                  <a:pt x="381255" y="960120"/>
                                </a:lnTo>
                                <a:close/>
                              </a:path>
                              <a:path w="502284" h="1238250">
                                <a:moveTo>
                                  <a:pt x="393667" y="991690"/>
                                </a:moveTo>
                                <a:lnTo>
                                  <a:pt x="381232" y="1004238"/>
                                </a:lnTo>
                                <a:lnTo>
                                  <a:pt x="390298" y="1013433"/>
                                </a:lnTo>
                                <a:lnTo>
                                  <a:pt x="389976" y="1013433"/>
                                </a:lnTo>
                                <a:lnTo>
                                  <a:pt x="402497" y="1000778"/>
                                </a:lnTo>
                                <a:lnTo>
                                  <a:pt x="402643" y="1000778"/>
                                </a:lnTo>
                                <a:lnTo>
                                  <a:pt x="393667" y="991690"/>
                                </a:lnTo>
                                <a:close/>
                              </a:path>
                              <a:path w="502284" h="1238250">
                                <a:moveTo>
                                  <a:pt x="412041" y="991260"/>
                                </a:moveTo>
                                <a:lnTo>
                                  <a:pt x="411490" y="991690"/>
                                </a:lnTo>
                                <a:lnTo>
                                  <a:pt x="402497" y="1000778"/>
                                </a:lnTo>
                                <a:lnTo>
                                  <a:pt x="402643" y="1000778"/>
                                </a:lnTo>
                                <a:lnTo>
                                  <a:pt x="415141" y="1013433"/>
                                </a:lnTo>
                                <a:lnTo>
                                  <a:pt x="415567" y="1012882"/>
                                </a:lnTo>
                                <a:lnTo>
                                  <a:pt x="424446" y="1003911"/>
                                </a:lnTo>
                                <a:lnTo>
                                  <a:pt x="424253" y="1003612"/>
                                </a:lnTo>
                                <a:lnTo>
                                  <a:pt x="412041" y="991260"/>
                                </a:lnTo>
                                <a:close/>
                              </a:path>
                              <a:path w="502284" h="1238250">
                                <a:moveTo>
                                  <a:pt x="479788" y="991260"/>
                                </a:moveTo>
                                <a:lnTo>
                                  <a:pt x="479308" y="991690"/>
                                </a:lnTo>
                                <a:lnTo>
                                  <a:pt x="467238" y="1003911"/>
                                </a:lnTo>
                                <a:lnTo>
                                  <a:pt x="476651" y="1013433"/>
                                </a:lnTo>
                                <a:lnTo>
                                  <a:pt x="489188" y="1000778"/>
                                </a:lnTo>
                                <a:lnTo>
                                  <a:pt x="479788" y="991260"/>
                                </a:lnTo>
                                <a:close/>
                              </a:path>
                              <a:path w="502284" h="1238250">
                                <a:moveTo>
                                  <a:pt x="66708" y="991260"/>
                                </a:moveTo>
                                <a:lnTo>
                                  <a:pt x="57298" y="1000778"/>
                                </a:lnTo>
                                <a:lnTo>
                                  <a:pt x="57766" y="1000778"/>
                                </a:lnTo>
                                <a:lnTo>
                                  <a:pt x="69731" y="1012882"/>
                                </a:lnTo>
                                <a:lnTo>
                                  <a:pt x="78910" y="1003612"/>
                                </a:lnTo>
                                <a:lnTo>
                                  <a:pt x="66708" y="991260"/>
                                </a:lnTo>
                                <a:close/>
                              </a:path>
                              <a:path w="502284" h="1238250">
                                <a:moveTo>
                                  <a:pt x="91180" y="991260"/>
                                </a:moveTo>
                                <a:lnTo>
                                  <a:pt x="90714" y="991690"/>
                                </a:lnTo>
                                <a:lnTo>
                                  <a:pt x="78910" y="1003612"/>
                                </a:lnTo>
                                <a:lnTo>
                                  <a:pt x="88067" y="1012882"/>
                                </a:lnTo>
                                <a:lnTo>
                                  <a:pt x="89962" y="1010919"/>
                                </a:lnTo>
                                <a:lnTo>
                                  <a:pt x="99988" y="1000778"/>
                                </a:lnTo>
                                <a:lnTo>
                                  <a:pt x="100603" y="1000778"/>
                                </a:lnTo>
                                <a:lnTo>
                                  <a:pt x="91180" y="991260"/>
                                </a:lnTo>
                                <a:close/>
                              </a:path>
                              <a:path w="502284" h="1238250">
                                <a:moveTo>
                                  <a:pt x="458440" y="969644"/>
                                </a:moveTo>
                                <a:lnTo>
                                  <a:pt x="455216" y="972819"/>
                                </a:lnTo>
                                <a:lnTo>
                                  <a:pt x="424742" y="1003612"/>
                                </a:lnTo>
                                <a:lnTo>
                                  <a:pt x="424548" y="1003911"/>
                                </a:lnTo>
                                <a:lnTo>
                                  <a:pt x="433418" y="1012882"/>
                                </a:lnTo>
                                <a:lnTo>
                                  <a:pt x="435296" y="1010919"/>
                                </a:lnTo>
                                <a:lnTo>
                                  <a:pt x="445928" y="1000156"/>
                                </a:lnTo>
                                <a:lnTo>
                                  <a:pt x="437142" y="991260"/>
                                </a:lnTo>
                                <a:lnTo>
                                  <a:pt x="454731" y="991260"/>
                                </a:lnTo>
                                <a:lnTo>
                                  <a:pt x="445925" y="982353"/>
                                </a:lnTo>
                                <a:lnTo>
                                  <a:pt x="463515" y="982353"/>
                                </a:lnTo>
                                <a:lnTo>
                                  <a:pt x="467254" y="978569"/>
                                </a:lnTo>
                                <a:lnTo>
                                  <a:pt x="458440" y="969644"/>
                                </a:lnTo>
                                <a:close/>
                              </a:path>
                              <a:path w="502284" h="1238250">
                                <a:moveTo>
                                  <a:pt x="454731" y="991260"/>
                                </a:moveTo>
                                <a:lnTo>
                                  <a:pt x="445928" y="1000156"/>
                                </a:lnTo>
                                <a:lnTo>
                                  <a:pt x="458497" y="1012882"/>
                                </a:lnTo>
                                <a:lnTo>
                                  <a:pt x="460311" y="1010919"/>
                                </a:lnTo>
                                <a:lnTo>
                                  <a:pt x="467235" y="1003911"/>
                                </a:lnTo>
                                <a:lnTo>
                                  <a:pt x="454731" y="991260"/>
                                </a:lnTo>
                                <a:close/>
                              </a:path>
                              <a:path w="502284" h="1238250">
                                <a:moveTo>
                                  <a:pt x="5026" y="991860"/>
                                </a:moveTo>
                                <a:lnTo>
                                  <a:pt x="0" y="996949"/>
                                </a:lnTo>
                                <a:lnTo>
                                  <a:pt x="0" y="1005839"/>
                                </a:lnTo>
                                <a:lnTo>
                                  <a:pt x="4583" y="1010919"/>
                                </a:lnTo>
                                <a:lnTo>
                                  <a:pt x="14227" y="1001140"/>
                                </a:lnTo>
                                <a:lnTo>
                                  <a:pt x="5026" y="991860"/>
                                </a:lnTo>
                                <a:close/>
                              </a:path>
                              <a:path w="502284" h="1238250">
                                <a:moveTo>
                                  <a:pt x="498676" y="991260"/>
                                </a:moveTo>
                                <a:lnTo>
                                  <a:pt x="498192" y="991690"/>
                                </a:lnTo>
                                <a:lnTo>
                                  <a:pt x="489188" y="1000778"/>
                                </a:lnTo>
                                <a:lnTo>
                                  <a:pt x="497950" y="1009649"/>
                                </a:lnTo>
                                <a:lnTo>
                                  <a:pt x="501789" y="1005839"/>
                                </a:lnTo>
                                <a:lnTo>
                                  <a:pt x="501789" y="994409"/>
                                </a:lnTo>
                                <a:lnTo>
                                  <a:pt x="498676" y="991260"/>
                                </a:lnTo>
                                <a:close/>
                              </a:path>
                              <a:path w="502284" h="1238250">
                                <a:moveTo>
                                  <a:pt x="14221" y="982550"/>
                                </a:moveTo>
                                <a:lnTo>
                                  <a:pt x="5026" y="991860"/>
                                </a:lnTo>
                                <a:lnTo>
                                  <a:pt x="14227" y="1001140"/>
                                </a:lnTo>
                                <a:lnTo>
                                  <a:pt x="23379" y="991860"/>
                                </a:lnTo>
                                <a:lnTo>
                                  <a:pt x="23275" y="991690"/>
                                </a:lnTo>
                                <a:lnTo>
                                  <a:pt x="14221" y="982550"/>
                                </a:lnTo>
                                <a:close/>
                              </a:path>
                              <a:path w="502284" h="1238250">
                                <a:moveTo>
                                  <a:pt x="156158" y="882014"/>
                                </a:moveTo>
                                <a:lnTo>
                                  <a:pt x="51425" y="988059"/>
                                </a:lnTo>
                                <a:lnTo>
                                  <a:pt x="48357" y="991260"/>
                                </a:lnTo>
                                <a:lnTo>
                                  <a:pt x="57766" y="1000778"/>
                                </a:lnTo>
                                <a:lnTo>
                                  <a:pt x="57298" y="1000778"/>
                                </a:lnTo>
                                <a:lnTo>
                                  <a:pt x="66708" y="991260"/>
                                </a:lnTo>
                                <a:lnTo>
                                  <a:pt x="57910" y="982353"/>
                                </a:lnTo>
                                <a:lnTo>
                                  <a:pt x="75514" y="982353"/>
                                </a:lnTo>
                                <a:lnTo>
                                  <a:pt x="78811" y="979018"/>
                                </a:lnTo>
                                <a:lnTo>
                                  <a:pt x="79061" y="979018"/>
                                </a:lnTo>
                                <a:lnTo>
                                  <a:pt x="69780" y="969644"/>
                                </a:lnTo>
                                <a:lnTo>
                                  <a:pt x="88141" y="969644"/>
                                </a:lnTo>
                                <a:lnTo>
                                  <a:pt x="79222" y="960629"/>
                                </a:lnTo>
                                <a:lnTo>
                                  <a:pt x="96991" y="960629"/>
                                </a:lnTo>
                                <a:lnTo>
                                  <a:pt x="100598" y="956982"/>
                                </a:lnTo>
                                <a:lnTo>
                                  <a:pt x="101034" y="956982"/>
                                </a:lnTo>
                                <a:lnTo>
                                  <a:pt x="91652" y="947485"/>
                                </a:lnTo>
                                <a:lnTo>
                                  <a:pt x="109066" y="947485"/>
                                </a:lnTo>
                                <a:lnTo>
                                  <a:pt x="100365" y="938701"/>
                                </a:lnTo>
                                <a:lnTo>
                                  <a:pt x="118670" y="938701"/>
                                </a:lnTo>
                                <a:lnTo>
                                  <a:pt x="121973" y="935361"/>
                                </a:lnTo>
                                <a:lnTo>
                                  <a:pt x="122488" y="935361"/>
                                </a:lnTo>
                                <a:lnTo>
                                  <a:pt x="113060" y="925829"/>
                                </a:lnTo>
                                <a:lnTo>
                                  <a:pt x="131401" y="925829"/>
                                </a:lnTo>
                                <a:lnTo>
                                  <a:pt x="122539" y="916866"/>
                                </a:lnTo>
                                <a:lnTo>
                                  <a:pt x="140257" y="916866"/>
                                </a:lnTo>
                                <a:lnTo>
                                  <a:pt x="143565" y="913520"/>
                                </a:lnTo>
                                <a:lnTo>
                                  <a:pt x="143746" y="913520"/>
                                </a:lnTo>
                                <a:lnTo>
                                  <a:pt x="134556" y="904239"/>
                                </a:lnTo>
                                <a:lnTo>
                                  <a:pt x="152904" y="904239"/>
                                </a:lnTo>
                                <a:lnTo>
                                  <a:pt x="143685" y="894925"/>
                                </a:lnTo>
                                <a:lnTo>
                                  <a:pt x="161949" y="894925"/>
                                </a:lnTo>
                                <a:lnTo>
                                  <a:pt x="165301" y="891534"/>
                                </a:lnTo>
                                <a:lnTo>
                                  <a:pt x="165560" y="891534"/>
                                </a:lnTo>
                                <a:lnTo>
                                  <a:pt x="156158" y="882014"/>
                                </a:lnTo>
                                <a:close/>
                              </a:path>
                              <a:path w="502284" h="1238250">
                                <a:moveTo>
                                  <a:pt x="113043" y="969138"/>
                                </a:moveTo>
                                <a:lnTo>
                                  <a:pt x="94308" y="988059"/>
                                </a:lnTo>
                                <a:lnTo>
                                  <a:pt x="91180" y="991260"/>
                                </a:lnTo>
                                <a:lnTo>
                                  <a:pt x="100603" y="1000778"/>
                                </a:lnTo>
                                <a:lnTo>
                                  <a:pt x="99988" y="1000778"/>
                                </a:lnTo>
                                <a:lnTo>
                                  <a:pt x="109398" y="991260"/>
                                </a:lnTo>
                                <a:lnTo>
                                  <a:pt x="109527" y="991260"/>
                                </a:lnTo>
                                <a:lnTo>
                                  <a:pt x="100715" y="982353"/>
                                </a:lnTo>
                                <a:lnTo>
                                  <a:pt x="118204" y="982353"/>
                                </a:lnTo>
                                <a:lnTo>
                                  <a:pt x="121945" y="978569"/>
                                </a:lnTo>
                                <a:lnTo>
                                  <a:pt x="122360" y="978569"/>
                                </a:lnTo>
                                <a:lnTo>
                                  <a:pt x="113043" y="969138"/>
                                </a:lnTo>
                                <a:close/>
                              </a:path>
                              <a:path w="502284" h="1238250">
                                <a:moveTo>
                                  <a:pt x="143606" y="982353"/>
                                </a:moveTo>
                                <a:lnTo>
                                  <a:pt x="137971" y="988059"/>
                                </a:lnTo>
                                <a:lnTo>
                                  <a:pt x="134897" y="991260"/>
                                </a:lnTo>
                                <a:lnTo>
                                  <a:pt x="144300" y="1000778"/>
                                </a:lnTo>
                                <a:lnTo>
                                  <a:pt x="143582" y="1000778"/>
                                </a:lnTo>
                                <a:lnTo>
                                  <a:pt x="152544" y="991690"/>
                                </a:lnTo>
                                <a:lnTo>
                                  <a:pt x="152855" y="991690"/>
                                </a:lnTo>
                                <a:lnTo>
                                  <a:pt x="143606" y="982353"/>
                                </a:lnTo>
                                <a:close/>
                              </a:path>
                              <a:path w="502284" h="1238250">
                                <a:moveTo>
                                  <a:pt x="174719" y="969644"/>
                                </a:moveTo>
                                <a:lnTo>
                                  <a:pt x="174284" y="969644"/>
                                </a:lnTo>
                                <a:lnTo>
                                  <a:pt x="165040" y="979018"/>
                                </a:lnTo>
                                <a:lnTo>
                                  <a:pt x="165673" y="979018"/>
                                </a:lnTo>
                                <a:lnTo>
                                  <a:pt x="187197" y="1000778"/>
                                </a:lnTo>
                                <a:lnTo>
                                  <a:pt x="186622" y="1000778"/>
                                </a:lnTo>
                                <a:lnTo>
                                  <a:pt x="196032" y="991260"/>
                                </a:lnTo>
                                <a:lnTo>
                                  <a:pt x="177455" y="991260"/>
                                </a:lnTo>
                                <a:lnTo>
                                  <a:pt x="186252" y="982353"/>
                                </a:lnTo>
                                <a:lnTo>
                                  <a:pt x="187284" y="982353"/>
                                </a:lnTo>
                                <a:lnTo>
                                  <a:pt x="174719" y="969644"/>
                                </a:lnTo>
                                <a:close/>
                              </a:path>
                              <a:path w="502284" h="1238250">
                                <a:moveTo>
                                  <a:pt x="217637" y="969644"/>
                                </a:moveTo>
                                <a:lnTo>
                                  <a:pt x="217402" y="969644"/>
                                </a:lnTo>
                                <a:lnTo>
                                  <a:pt x="208135" y="979018"/>
                                </a:lnTo>
                                <a:lnTo>
                                  <a:pt x="208602" y="979018"/>
                                </a:lnTo>
                                <a:lnTo>
                                  <a:pt x="230148" y="1000778"/>
                                </a:lnTo>
                                <a:lnTo>
                                  <a:pt x="229998" y="1000778"/>
                                </a:lnTo>
                                <a:lnTo>
                                  <a:pt x="238960" y="991690"/>
                                </a:lnTo>
                                <a:lnTo>
                                  <a:pt x="220930" y="991690"/>
                                </a:lnTo>
                                <a:lnTo>
                                  <a:pt x="230152" y="982353"/>
                                </a:lnTo>
                                <a:lnTo>
                                  <a:pt x="229545" y="981676"/>
                                </a:lnTo>
                                <a:lnTo>
                                  <a:pt x="217637" y="969644"/>
                                </a:lnTo>
                                <a:close/>
                              </a:path>
                              <a:path w="502284" h="1238250">
                                <a:moveTo>
                                  <a:pt x="260701" y="969644"/>
                                </a:moveTo>
                                <a:lnTo>
                                  <a:pt x="251456" y="979018"/>
                                </a:lnTo>
                                <a:lnTo>
                                  <a:pt x="251961" y="979018"/>
                                </a:lnTo>
                                <a:lnTo>
                                  <a:pt x="273452" y="1000778"/>
                                </a:lnTo>
                                <a:lnTo>
                                  <a:pt x="272988" y="1000778"/>
                                </a:lnTo>
                                <a:lnTo>
                                  <a:pt x="281984" y="991690"/>
                                </a:lnTo>
                                <a:lnTo>
                                  <a:pt x="282441" y="991690"/>
                                </a:lnTo>
                                <a:lnTo>
                                  <a:pt x="282017" y="991260"/>
                                </a:lnTo>
                                <a:lnTo>
                                  <a:pt x="263846" y="991260"/>
                                </a:lnTo>
                                <a:lnTo>
                                  <a:pt x="272648" y="982353"/>
                                </a:lnTo>
                                <a:lnTo>
                                  <a:pt x="273233" y="982353"/>
                                </a:lnTo>
                                <a:lnTo>
                                  <a:pt x="260701" y="969644"/>
                                </a:lnTo>
                                <a:close/>
                              </a:path>
                              <a:path w="502284" h="1238250">
                                <a:moveTo>
                                  <a:pt x="381182" y="916866"/>
                                </a:moveTo>
                                <a:lnTo>
                                  <a:pt x="380920" y="917046"/>
                                </a:lnTo>
                                <a:lnTo>
                                  <a:pt x="307451" y="991260"/>
                                </a:lnTo>
                                <a:lnTo>
                                  <a:pt x="307122" y="991690"/>
                                </a:lnTo>
                                <a:lnTo>
                                  <a:pt x="316097" y="1000778"/>
                                </a:lnTo>
                                <a:lnTo>
                                  <a:pt x="315929" y="1000778"/>
                                </a:lnTo>
                                <a:lnTo>
                                  <a:pt x="325340" y="991260"/>
                                </a:lnTo>
                                <a:lnTo>
                                  <a:pt x="322243" y="988059"/>
                                </a:lnTo>
                                <a:lnTo>
                                  <a:pt x="316601" y="982353"/>
                                </a:lnTo>
                                <a:lnTo>
                                  <a:pt x="334147" y="982353"/>
                                </a:lnTo>
                                <a:lnTo>
                                  <a:pt x="337888" y="978569"/>
                                </a:lnTo>
                                <a:lnTo>
                                  <a:pt x="338063" y="978569"/>
                                </a:lnTo>
                                <a:lnTo>
                                  <a:pt x="329249" y="969644"/>
                                </a:lnTo>
                                <a:lnTo>
                                  <a:pt x="347117" y="969644"/>
                                </a:lnTo>
                                <a:lnTo>
                                  <a:pt x="338227" y="960629"/>
                                </a:lnTo>
                                <a:lnTo>
                                  <a:pt x="355626" y="960629"/>
                                </a:lnTo>
                                <a:lnTo>
                                  <a:pt x="359232" y="956982"/>
                                </a:lnTo>
                                <a:lnTo>
                                  <a:pt x="359388" y="956982"/>
                                </a:lnTo>
                                <a:lnTo>
                                  <a:pt x="350572" y="948054"/>
                                </a:lnTo>
                                <a:lnTo>
                                  <a:pt x="368059" y="948054"/>
                                </a:lnTo>
                                <a:lnTo>
                                  <a:pt x="368622" y="947485"/>
                                </a:lnTo>
                                <a:lnTo>
                                  <a:pt x="368764" y="947485"/>
                                </a:lnTo>
                                <a:lnTo>
                                  <a:pt x="360080" y="938701"/>
                                </a:lnTo>
                                <a:lnTo>
                                  <a:pt x="377307" y="938701"/>
                                </a:lnTo>
                                <a:lnTo>
                                  <a:pt x="381273" y="934690"/>
                                </a:lnTo>
                                <a:lnTo>
                                  <a:pt x="372521" y="925829"/>
                                </a:lnTo>
                                <a:lnTo>
                                  <a:pt x="390043" y="925829"/>
                                </a:lnTo>
                                <a:lnTo>
                                  <a:pt x="381182" y="916866"/>
                                </a:lnTo>
                                <a:close/>
                              </a:path>
                              <a:path w="502284" h="1238250">
                                <a:moveTo>
                                  <a:pt x="347117" y="969644"/>
                                </a:moveTo>
                                <a:lnTo>
                                  <a:pt x="346712" y="969644"/>
                                </a:lnTo>
                                <a:lnTo>
                                  <a:pt x="337888" y="978569"/>
                                </a:lnTo>
                                <a:lnTo>
                                  <a:pt x="338063" y="978569"/>
                                </a:lnTo>
                                <a:lnTo>
                                  <a:pt x="359997" y="1000778"/>
                                </a:lnTo>
                                <a:lnTo>
                                  <a:pt x="359595" y="1000778"/>
                                </a:lnTo>
                                <a:lnTo>
                                  <a:pt x="368599" y="991690"/>
                                </a:lnTo>
                                <a:lnTo>
                                  <a:pt x="368857" y="991690"/>
                                </a:lnTo>
                                <a:lnTo>
                                  <a:pt x="368433" y="991260"/>
                                </a:lnTo>
                                <a:lnTo>
                                  <a:pt x="350368" y="991260"/>
                                </a:lnTo>
                                <a:lnTo>
                                  <a:pt x="359175" y="982353"/>
                                </a:lnTo>
                                <a:lnTo>
                                  <a:pt x="359650" y="982353"/>
                                </a:lnTo>
                                <a:lnTo>
                                  <a:pt x="347117" y="969644"/>
                                </a:lnTo>
                                <a:close/>
                              </a:path>
                              <a:path w="502284" h="1238250">
                                <a:moveTo>
                                  <a:pt x="424448" y="960629"/>
                                </a:moveTo>
                                <a:lnTo>
                                  <a:pt x="393667" y="991690"/>
                                </a:lnTo>
                                <a:lnTo>
                                  <a:pt x="402643" y="1000778"/>
                                </a:lnTo>
                                <a:lnTo>
                                  <a:pt x="402497" y="1000778"/>
                                </a:lnTo>
                                <a:lnTo>
                                  <a:pt x="411915" y="991260"/>
                                </a:lnTo>
                                <a:lnTo>
                                  <a:pt x="408877" y="988059"/>
                                </a:lnTo>
                                <a:lnTo>
                                  <a:pt x="403236" y="982353"/>
                                </a:lnTo>
                                <a:lnTo>
                                  <a:pt x="420728" y="982353"/>
                                </a:lnTo>
                                <a:lnTo>
                                  <a:pt x="424473" y="978569"/>
                                </a:lnTo>
                                <a:lnTo>
                                  <a:pt x="424608" y="978569"/>
                                </a:lnTo>
                                <a:lnTo>
                                  <a:pt x="415794" y="969644"/>
                                </a:lnTo>
                                <a:lnTo>
                                  <a:pt x="433361" y="969644"/>
                                </a:lnTo>
                                <a:lnTo>
                                  <a:pt x="424448" y="960629"/>
                                </a:lnTo>
                                <a:close/>
                              </a:path>
                              <a:path w="502284" h="1238250">
                                <a:moveTo>
                                  <a:pt x="489200" y="981676"/>
                                </a:moveTo>
                                <a:lnTo>
                                  <a:pt x="482894" y="988059"/>
                                </a:lnTo>
                                <a:lnTo>
                                  <a:pt x="479788" y="991260"/>
                                </a:lnTo>
                                <a:lnTo>
                                  <a:pt x="489188" y="1000778"/>
                                </a:lnTo>
                                <a:lnTo>
                                  <a:pt x="498618" y="991260"/>
                                </a:lnTo>
                                <a:lnTo>
                                  <a:pt x="495511" y="988059"/>
                                </a:lnTo>
                                <a:lnTo>
                                  <a:pt x="489200" y="981676"/>
                                </a:lnTo>
                                <a:close/>
                              </a:path>
                              <a:path w="502284" h="1238250">
                                <a:moveTo>
                                  <a:pt x="433361" y="969644"/>
                                </a:moveTo>
                                <a:lnTo>
                                  <a:pt x="430162" y="972819"/>
                                </a:lnTo>
                                <a:lnTo>
                                  <a:pt x="424473" y="978569"/>
                                </a:lnTo>
                                <a:lnTo>
                                  <a:pt x="424608" y="978569"/>
                                </a:lnTo>
                                <a:lnTo>
                                  <a:pt x="445928" y="1000156"/>
                                </a:lnTo>
                                <a:lnTo>
                                  <a:pt x="454717" y="991260"/>
                                </a:lnTo>
                                <a:lnTo>
                                  <a:pt x="436966" y="991260"/>
                                </a:lnTo>
                                <a:lnTo>
                                  <a:pt x="445781" y="982353"/>
                                </a:lnTo>
                                <a:lnTo>
                                  <a:pt x="445925" y="982353"/>
                                </a:lnTo>
                                <a:lnTo>
                                  <a:pt x="433361" y="969644"/>
                                </a:lnTo>
                                <a:close/>
                              </a:path>
                              <a:path w="502284" h="1238250">
                                <a:moveTo>
                                  <a:pt x="4583" y="972819"/>
                                </a:moveTo>
                                <a:lnTo>
                                  <a:pt x="0" y="976629"/>
                                </a:lnTo>
                                <a:lnTo>
                                  <a:pt x="0" y="986789"/>
                                </a:lnTo>
                                <a:lnTo>
                                  <a:pt x="5026" y="991860"/>
                                </a:lnTo>
                                <a:lnTo>
                                  <a:pt x="14221" y="982550"/>
                                </a:lnTo>
                                <a:lnTo>
                                  <a:pt x="4583" y="972819"/>
                                </a:lnTo>
                                <a:close/>
                              </a:path>
                              <a:path w="502284" h="1238250">
                                <a:moveTo>
                                  <a:pt x="26990" y="969644"/>
                                </a:moveTo>
                                <a:lnTo>
                                  <a:pt x="14221" y="982550"/>
                                </a:lnTo>
                                <a:lnTo>
                                  <a:pt x="23443" y="991860"/>
                                </a:lnTo>
                                <a:lnTo>
                                  <a:pt x="23546" y="991690"/>
                                </a:lnTo>
                                <a:lnTo>
                                  <a:pt x="36042" y="979018"/>
                                </a:lnTo>
                                <a:lnTo>
                                  <a:pt x="36257" y="979018"/>
                                </a:lnTo>
                                <a:lnTo>
                                  <a:pt x="26990" y="969644"/>
                                </a:lnTo>
                                <a:close/>
                              </a:path>
                              <a:path w="502284" h="1238250">
                                <a:moveTo>
                                  <a:pt x="199430" y="925829"/>
                                </a:moveTo>
                                <a:lnTo>
                                  <a:pt x="143606" y="982353"/>
                                </a:lnTo>
                                <a:lnTo>
                                  <a:pt x="152855" y="991690"/>
                                </a:lnTo>
                                <a:lnTo>
                                  <a:pt x="152544" y="991690"/>
                                </a:lnTo>
                                <a:lnTo>
                                  <a:pt x="165040" y="979018"/>
                                </a:lnTo>
                                <a:lnTo>
                                  <a:pt x="165673" y="979018"/>
                                </a:lnTo>
                                <a:lnTo>
                                  <a:pt x="156400" y="969644"/>
                                </a:lnTo>
                                <a:lnTo>
                                  <a:pt x="174719" y="969644"/>
                                </a:lnTo>
                                <a:lnTo>
                                  <a:pt x="165806" y="960629"/>
                                </a:lnTo>
                                <a:lnTo>
                                  <a:pt x="183175" y="960629"/>
                                </a:lnTo>
                                <a:lnTo>
                                  <a:pt x="186772" y="956982"/>
                                </a:lnTo>
                                <a:lnTo>
                                  <a:pt x="177941" y="948054"/>
                                </a:lnTo>
                                <a:lnTo>
                                  <a:pt x="196268" y="948054"/>
                                </a:lnTo>
                                <a:lnTo>
                                  <a:pt x="187011" y="938701"/>
                                </a:lnTo>
                                <a:lnTo>
                                  <a:pt x="204799" y="938701"/>
                                </a:lnTo>
                                <a:lnTo>
                                  <a:pt x="208093" y="935361"/>
                                </a:lnTo>
                                <a:lnTo>
                                  <a:pt x="208844" y="935361"/>
                                </a:lnTo>
                                <a:lnTo>
                                  <a:pt x="199430" y="925829"/>
                                </a:lnTo>
                                <a:close/>
                              </a:path>
                              <a:path w="502284" h="1238250">
                                <a:moveTo>
                                  <a:pt x="242703" y="969644"/>
                                </a:moveTo>
                                <a:lnTo>
                                  <a:pt x="230821" y="981676"/>
                                </a:lnTo>
                                <a:lnTo>
                                  <a:pt x="230215" y="982353"/>
                                </a:lnTo>
                                <a:lnTo>
                                  <a:pt x="239456" y="991690"/>
                                </a:lnTo>
                                <a:lnTo>
                                  <a:pt x="238960" y="991690"/>
                                </a:lnTo>
                                <a:lnTo>
                                  <a:pt x="251456" y="979018"/>
                                </a:lnTo>
                                <a:lnTo>
                                  <a:pt x="251961" y="979018"/>
                                </a:lnTo>
                                <a:lnTo>
                                  <a:pt x="242703" y="969644"/>
                                </a:lnTo>
                                <a:close/>
                              </a:path>
                              <a:path w="502284" h="1238250">
                                <a:moveTo>
                                  <a:pt x="291225" y="982353"/>
                                </a:moveTo>
                                <a:lnTo>
                                  <a:pt x="273233" y="982353"/>
                                </a:lnTo>
                                <a:lnTo>
                                  <a:pt x="282441" y="991690"/>
                                </a:lnTo>
                                <a:lnTo>
                                  <a:pt x="281984" y="991690"/>
                                </a:lnTo>
                                <a:lnTo>
                                  <a:pt x="291225" y="982353"/>
                                </a:lnTo>
                                <a:close/>
                              </a:path>
                              <a:path w="502284" h="1238250">
                                <a:moveTo>
                                  <a:pt x="304037" y="969644"/>
                                </a:moveTo>
                                <a:lnTo>
                                  <a:pt x="303805" y="969644"/>
                                </a:lnTo>
                                <a:lnTo>
                                  <a:pt x="294971" y="978569"/>
                                </a:lnTo>
                                <a:lnTo>
                                  <a:pt x="294607" y="979018"/>
                                </a:lnTo>
                                <a:lnTo>
                                  <a:pt x="307122" y="991690"/>
                                </a:lnTo>
                                <a:lnTo>
                                  <a:pt x="307451" y="991260"/>
                                </a:lnTo>
                                <a:lnTo>
                                  <a:pt x="316268" y="982353"/>
                                </a:lnTo>
                                <a:lnTo>
                                  <a:pt x="316601" y="982353"/>
                                </a:lnTo>
                                <a:lnTo>
                                  <a:pt x="304037" y="969644"/>
                                </a:lnTo>
                                <a:close/>
                              </a:path>
                              <a:path w="502284" h="1238250">
                                <a:moveTo>
                                  <a:pt x="377848" y="982353"/>
                                </a:moveTo>
                                <a:lnTo>
                                  <a:pt x="359650" y="982353"/>
                                </a:lnTo>
                                <a:lnTo>
                                  <a:pt x="368857" y="991690"/>
                                </a:lnTo>
                                <a:lnTo>
                                  <a:pt x="368599" y="991690"/>
                                </a:lnTo>
                                <a:lnTo>
                                  <a:pt x="377848" y="982353"/>
                                </a:lnTo>
                                <a:close/>
                              </a:path>
                              <a:path w="502284" h="1238250">
                                <a:moveTo>
                                  <a:pt x="390671" y="969644"/>
                                </a:moveTo>
                                <a:lnTo>
                                  <a:pt x="390439" y="969644"/>
                                </a:lnTo>
                                <a:lnTo>
                                  <a:pt x="381152" y="979018"/>
                                </a:lnTo>
                                <a:lnTo>
                                  <a:pt x="393667" y="991690"/>
                                </a:lnTo>
                                <a:lnTo>
                                  <a:pt x="402920" y="982353"/>
                                </a:lnTo>
                                <a:lnTo>
                                  <a:pt x="403236" y="982353"/>
                                </a:lnTo>
                                <a:lnTo>
                                  <a:pt x="390671" y="969644"/>
                                </a:lnTo>
                                <a:close/>
                              </a:path>
                              <a:path w="502284" h="1238250">
                                <a:moveTo>
                                  <a:pt x="45356" y="969644"/>
                                </a:moveTo>
                                <a:lnTo>
                                  <a:pt x="42155" y="972819"/>
                                </a:lnTo>
                                <a:lnTo>
                                  <a:pt x="36042" y="979018"/>
                                </a:lnTo>
                                <a:lnTo>
                                  <a:pt x="36257" y="979018"/>
                                </a:lnTo>
                                <a:lnTo>
                                  <a:pt x="48357" y="991260"/>
                                </a:lnTo>
                                <a:lnTo>
                                  <a:pt x="51425" y="988059"/>
                                </a:lnTo>
                                <a:lnTo>
                                  <a:pt x="57061" y="982353"/>
                                </a:lnTo>
                                <a:lnTo>
                                  <a:pt x="57910" y="982353"/>
                                </a:lnTo>
                                <a:lnTo>
                                  <a:pt x="45356" y="969644"/>
                                </a:lnTo>
                                <a:close/>
                              </a:path>
                              <a:path w="502284" h="1238250">
                                <a:moveTo>
                                  <a:pt x="75514" y="982353"/>
                                </a:moveTo>
                                <a:lnTo>
                                  <a:pt x="57910" y="982353"/>
                                </a:lnTo>
                                <a:lnTo>
                                  <a:pt x="66708" y="991260"/>
                                </a:lnTo>
                                <a:lnTo>
                                  <a:pt x="75514" y="982353"/>
                                </a:lnTo>
                                <a:close/>
                              </a:path>
                              <a:path w="502284" h="1238250">
                                <a:moveTo>
                                  <a:pt x="88141" y="969644"/>
                                </a:moveTo>
                                <a:lnTo>
                                  <a:pt x="84940" y="972819"/>
                                </a:lnTo>
                                <a:lnTo>
                                  <a:pt x="78811" y="979018"/>
                                </a:lnTo>
                                <a:lnTo>
                                  <a:pt x="79061" y="979018"/>
                                </a:lnTo>
                                <a:lnTo>
                                  <a:pt x="91180" y="991260"/>
                                </a:lnTo>
                                <a:lnTo>
                                  <a:pt x="94308" y="988059"/>
                                </a:lnTo>
                                <a:lnTo>
                                  <a:pt x="99958" y="982353"/>
                                </a:lnTo>
                                <a:lnTo>
                                  <a:pt x="100715" y="982353"/>
                                </a:lnTo>
                                <a:lnTo>
                                  <a:pt x="88141" y="969644"/>
                                </a:lnTo>
                                <a:close/>
                              </a:path>
                              <a:path w="502284" h="1238250">
                                <a:moveTo>
                                  <a:pt x="118204" y="982353"/>
                                </a:moveTo>
                                <a:lnTo>
                                  <a:pt x="100715" y="982353"/>
                                </a:lnTo>
                                <a:lnTo>
                                  <a:pt x="109527" y="991260"/>
                                </a:lnTo>
                                <a:lnTo>
                                  <a:pt x="109398" y="991260"/>
                                </a:lnTo>
                                <a:lnTo>
                                  <a:pt x="118204" y="982353"/>
                                </a:lnTo>
                                <a:close/>
                              </a:path>
                              <a:path w="502284" h="1238250">
                                <a:moveTo>
                                  <a:pt x="131017" y="969644"/>
                                </a:moveTo>
                                <a:lnTo>
                                  <a:pt x="130768" y="969644"/>
                                </a:lnTo>
                                <a:lnTo>
                                  <a:pt x="121945" y="978569"/>
                                </a:lnTo>
                                <a:lnTo>
                                  <a:pt x="122360" y="978569"/>
                                </a:lnTo>
                                <a:lnTo>
                                  <a:pt x="134897" y="991260"/>
                                </a:lnTo>
                                <a:lnTo>
                                  <a:pt x="137971" y="988059"/>
                                </a:lnTo>
                                <a:lnTo>
                                  <a:pt x="143606" y="982353"/>
                                </a:lnTo>
                                <a:lnTo>
                                  <a:pt x="131017" y="969644"/>
                                </a:lnTo>
                                <a:close/>
                              </a:path>
                              <a:path w="502284" h="1238250">
                                <a:moveTo>
                                  <a:pt x="204838" y="982353"/>
                                </a:moveTo>
                                <a:lnTo>
                                  <a:pt x="187284" y="982353"/>
                                </a:lnTo>
                                <a:lnTo>
                                  <a:pt x="196090" y="991260"/>
                                </a:lnTo>
                                <a:lnTo>
                                  <a:pt x="199197" y="988059"/>
                                </a:lnTo>
                                <a:lnTo>
                                  <a:pt x="204838" y="982353"/>
                                </a:lnTo>
                                <a:close/>
                              </a:path>
                              <a:path w="502284" h="1238250">
                                <a:moveTo>
                                  <a:pt x="334147" y="982353"/>
                                </a:moveTo>
                                <a:lnTo>
                                  <a:pt x="316601" y="982353"/>
                                </a:lnTo>
                                <a:lnTo>
                                  <a:pt x="325407" y="991260"/>
                                </a:lnTo>
                                <a:lnTo>
                                  <a:pt x="328505" y="988059"/>
                                </a:lnTo>
                                <a:lnTo>
                                  <a:pt x="334147" y="982353"/>
                                </a:lnTo>
                                <a:close/>
                              </a:path>
                              <a:path w="502284" h="1238250">
                                <a:moveTo>
                                  <a:pt x="420728" y="982353"/>
                                </a:moveTo>
                                <a:lnTo>
                                  <a:pt x="403236" y="982353"/>
                                </a:lnTo>
                                <a:lnTo>
                                  <a:pt x="412041" y="991260"/>
                                </a:lnTo>
                                <a:lnTo>
                                  <a:pt x="415082" y="988059"/>
                                </a:lnTo>
                                <a:lnTo>
                                  <a:pt x="420728" y="982353"/>
                                </a:lnTo>
                                <a:close/>
                              </a:path>
                              <a:path w="502284" h="1238250">
                                <a:moveTo>
                                  <a:pt x="463515" y="982353"/>
                                </a:moveTo>
                                <a:lnTo>
                                  <a:pt x="445925" y="982353"/>
                                </a:lnTo>
                                <a:lnTo>
                                  <a:pt x="454731" y="991260"/>
                                </a:lnTo>
                                <a:lnTo>
                                  <a:pt x="463515" y="982353"/>
                                </a:lnTo>
                                <a:close/>
                              </a:path>
                              <a:path w="502284" h="1238250">
                                <a:moveTo>
                                  <a:pt x="476805" y="969138"/>
                                </a:moveTo>
                                <a:lnTo>
                                  <a:pt x="476571" y="969138"/>
                                </a:lnTo>
                                <a:lnTo>
                                  <a:pt x="467254" y="978569"/>
                                </a:lnTo>
                                <a:lnTo>
                                  <a:pt x="479788" y="991260"/>
                                </a:lnTo>
                                <a:lnTo>
                                  <a:pt x="482894" y="988059"/>
                                </a:lnTo>
                                <a:lnTo>
                                  <a:pt x="489200" y="981676"/>
                                </a:lnTo>
                                <a:lnTo>
                                  <a:pt x="476805" y="969138"/>
                                </a:lnTo>
                                <a:close/>
                              </a:path>
                              <a:path w="502284" h="1238250">
                                <a:moveTo>
                                  <a:pt x="497950" y="972819"/>
                                </a:moveTo>
                                <a:lnTo>
                                  <a:pt x="489200" y="981676"/>
                                </a:lnTo>
                                <a:lnTo>
                                  <a:pt x="498676" y="991260"/>
                                </a:lnTo>
                                <a:lnTo>
                                  <a:pt x="501789" y="988059"/>
                                </a:lnTo>
                                <a:lnTo>
                                  <a:pt x="501789" y="976629"/>
                                </a:lnTo>
                                <a:lnTo>
                                  <a:pt x="497950" y="972819"/>
                                </a:lnTo>
                                <a:close/>
                              </a:path>
                              <a:path w="502284" h="1238250">
                                <a:moveTo>
                                  <a:pt x="48406" y="948054"/>
                                </a:moveTo>
                                <a:lnTo>
                                  <a:pt x="45154" y="951229"/>
                                </a:lnTo>
                                <a:lnTo>
                                  <a:pt x="27467" y="969138"/>
                                </a:lnTo>
                                <a:lnTo>
                                  <a:pt x="26990" y="969644"/>
                                </a:lnTo>
                                <a:lnTo>
                                  <a:pt x="36257" y="979018"/>
                                </a:lnTo>
                                <a:lnTo>
                                  <a:pt x="36042" y="979018"/>
                                </a:lnTo>
                                <a:lnTo>
                                  <a:pt x="45286" y="969644"/>
                                </a:lnTo>
                                <a:lnTo>
                                  <a:pt x="44855" y="969138"/>
                                </a:lnTo>
                                <a:lnTo>
                                  <a:pt x="36450" y="960629"/>
                                </a:lnTo>
                                <a:lnTo>
                                  <a:pt x="54177" y="960629"/>
                                </a:lnTo>
                                <a:lnTo>
                                  <a:pt x="57509" y="957250"/>
                                </a:lnTo>
                                <a:lnTo>
                                  <a:pt x="48406" y="948054"/>
                                </a:lnTo>
                                <a:close/>
                              </a:path>
                              <a:path w="502284" h="1238250">
                                <a:moveTo>
                                  <a:pt x="66781" y="948054"/>
                                </a:moveTo>
                                <a:lnTo>
                                  <a:pt x="66577" y="948054"/>
                                </a:lnTo>
                                <a:lnTo>
                                  <a:pt x="57509" y="957250"/>
                                </a:lnTo>
                                <a:lnTo>
                                  <a:pt x="79061" y="979018"/>
                                </a:lnTo>
                                <a:lnTo>
                                  <a:pt x="78811" y="979018"/>
                                </a:lnTo>
                                <a:lnTo>
                                  <a:pt x="88079" y="969644"/>
                                </a:lnTo>
                                <a:lnTo>
                                  <a:pt x="69612" y="969644"/>
                                </a:lnTo>
                                <a:lnTo>
                                  <a:pt x="78516" y="960629"/>
                                </a:lnTo>
                                <a:lnTo>
                                  <a:pt x="79222" y="960629"/>
                                </a:lnTo>
                                <a:lnTo>
                                  <a:pt x="66781" y="948054"/>
                                </a:lnTo>
                                <a:close/>
                              </a:path>
                              <a:path w="502284" h="1238250">
                                <a:moveTo>
                                  <a:pt x="152811" y="947485"/>
                                </a:moveTo>
                                <a:lnTo>
                                  <a:pt x="152675" y="947485"/>
                                </a:lnTo>
                                <a:lnTo>
                                  <a:pt x="143287" y="956982"/>
                                </a:lnTo>
                                <a:lnTo>
                                  <a:pt x="143875" y="956982"/>
                                </a:lnTo>
                                <a:lnTo>
                                  <a:pt x="165673" y="979018"/>
                                </a:lnTo>
                                <a:lnTo>
                                  <a:pt x="165040" y="979018"/>
                                </a:lnTo>
                                <a:lnTo>
                                  <a:pt x="174284" y="969644"/>
                                </a:lnTo>
                                <a:lnTo>
                                  <a:pt x="156158" y="969644"/>
                                </a:lnTo>
                                <a:lnTo>
                                  <a:pt x="165061" y="960629"/>
                                </a:lnTo>
                                <a:lnTo>
                                  <a:pt x="165806" y="960629"/>
                                </a:lnTo>
                                <a:lnTo>
                                  <a:pt x="152811" y="947485"/>
                                </a:lnTo>
                                <a:close/>
                              </a:path>
                              <a:path w="502284" h="1238250">
                                <a:moveTo>
                                  <a:pt x="196268" y="948054"/>
                                </a:moveTo>
                                <a:lnTo>
                                  <a:pt x="195575" y="948054"/>
                                </a:lnTo>
                                <a:lnTo>
                                  <a:pt x="186781" y="956982"/>
                                </a:lnTo>
                                <a:lnTo>
                                  <a:pt x="208602" y="979018"/>
                                </a:lnTo>
                                <a:lnTo>
                                  <a:pt x="208135" y="979018"/>
                                </a:lnTo>
                                <a:lnTo>
                                  <a:pt x="217402" y="969644"/>
                                </a:lnTo>
                                <a:lnTo>
                                  <a:pt x="198803" y="969644"/>
                                </a:lnTo>
                                <a:lnTo>
                                  <a:pt x="208210" y="960120"/>
                                </a:lnTo>
                                <a:lnTo>
                                  <a:pt x="196268" y="948054"/>
                                </a:lnTo>
                                <a:close/>
                              </a:path>
                              <a:path w="502284" h="1238250">
                                <a:moveTo>
                                  <a:pt x="264026" y="948054"/>
                                </a:moveTo>
                                <a:lnTo>
                                  <a:pt x="242703" y="969644"/>
                                </a:lnTo>
                                <a:lnTo>
                                  <a:pt x="251961" y="979018"/>
                                </a:lnTo>
                                <a:lnTo>
                                  <a:pt x="251456" y="979018"/>
                                </a:lnTo>
                                <a:lnTo>
                                  <a:pt x="260701" y="969644"/>
                                </a:lnTo>
                                <a:lnTo>
                                  <a:pt x="251810" y="960629"/>
                                </a:lnTo>
                                <a:lnTo>
                                  <a:pt x="269591" y="960629"/>
                                </a:lnTo>
                                <a:lnTo>
                                  <a:pt x="272924" y="957250"/>
                                </a:lnTo>
                                <a:lnTo>
                                  <a:pt x="273107" y="957250"/>
                                </a:lnTo>
                                <a:lnTo>
                                  <a:pt x="264026" y="948054"/>
                                </a:lnTo>
                                <a:close/>
                              </a:path>
                              <a:path w="502284" h="1238250">
                                <a:moveTo>
                                  <a:pt x="282692" y="948054"/>
                                </a:moveTo>
                                <a:lnTo>
                                  <a:pt x="281992" y="948054"/>
                                </a:lnTo>
                                <a:lnTo>
                                  <a:pt x="272924" y="957250"/>
                                </a:lnTo>
                                <a:lnTo>
                                  <a:pt x="273107" y="957250"/>
                                </a:lnTo>
                                <a:lnTo>
                                  <a:pt x="294607" y="979018"/>
                                </a:lnTo>
                                <a:lnTo>
                                  <a:pt x="294971" y="978569"/>
                                </a:lnTo>
                                <a:lnTo>
                                  <a:pt x="303805" y="969644"/>
                                </a:lnTo>
                                <a:lnTo>
                                  <a:pt x="285208" y="969644"/>
                                </a:lnTo>
                                <a:lnTo>
                                  <a:pt x="294621" y="960120"/>
                                </a:lnTo>
                                <a:lnTo>
                                  <a:pt x="282692" y="948054"/>
                                </a:lnTo>
                                <a:close/>
                              </a:path>
                              <a:path w="502284" h="1238250">
                                <a:moveTo>
                                  <a:pt x="368764" y="947485"/>
                                </a:moveTo>
                                <a:lnTo>
                                  <a:pt x="368622" y="947485"/>
                                </a:lnTo>
                                <a:lnTo>
                                  <a:pt x="359232" y="956982"/>
                                </a:lnTo>
                                <a:lnTo>
                                  <a:pt x="359388" y="956982"/>
                                </a:lnTo>
                                <a:lnTo>
                                  <a:pt x="381152" y="979018"/>
                                </a:lnTo>
                                <a:lnTo>
                                  <a:pt x="390439" y="969644"/>
                                </a:lnTo>
                                <a:lnTo>
                                  <a:pt x="371742" y="969644"/>
                                </a:lnTo>
                                <a:lnTo>
                                  <a:pt x="381160" y="960120"/>
                                </a:lnTo>
                                <a:lnTo>
                                  <a:pt x="378417" y="957250"/>
                                </a:lnTo>
                                <a:lnTo>
                                  <a:pt x="368764" y="947485"/>
                                </a:lnTo>
                                <a:close/>
                              </a:path>
                              <a:path w="502284" h="1238250">
                                <a:moveTo>
                                  <a:pt x="134481" y="947485"/>
                                </a:moveTo>
                                <a:lnTo>
                                  <a:pt x="113043" y="969138"/>
                                </a:lnTo>
                                <a:lnTo>
                                  <a:pt x="122360" y="978569"/>
                                </a:lnTo>
                                <a:lnTo>
                                  <a:pt x="121945" y="978569"/>
                                </a:lnTo>
                                <a:lnTo>
                                  <a:pt x="130768" y="969644"/>
                                </a:lnTo>
                                <a:lnTo>
                                  <a:pt x="131017" y="969644"/>
                                </a:lnTo>
                                <a:lnTo>
                                  <a:pt x="122087" y="960629"/>
                                </a:lnTo>
                                <a:lnTo>
                                  <a:pt x="139681" y="960629"/>
                                </a:lnTo>
                                <a:lnTo>
                                  <a:pt x="143287" y="956982"/>
                                </a:lnTo>
                                <a:lnTo>
                                  <a:pt x="143875" y="956982"/>
                                </a:lnTo>
                                <a:lnTo>
                                  <a:pt x="134481" y="947485"/>
                                </a:lnTo>
                                <a:close/>
                              </a:path>
                              <a:path w="502284" h="1238250">
                                <a:moveTo>
                                  <a:pt x="325826" y="948054"/>
                                </a:moveTo>
                                <a:lnTo>
                                  <a:pt x="325174" y="948054"/>
                                </a:lnTo>
                                <a:lnTo>
                                  <a:pt x="316338" y="956982"/>
                                </a:lnTo>
                                <a:lnTo>
                                  <a:pt x="316743" y="956982"/>
                                </a:lnTo>
                                <a:lnTo>
                                  <a:pt x="338063" y="978569"/>
                                </a:lnTo>
                                <a:lnTo>
                                  <a:pt x="337888" y="978569"/>
                                </a:lnTo>
                                <a:lnTo>
                                  <a:pt x="346712" y="969644"/>
                                </a:lnTo>
                                <a:lnTo>
                                  <a:pt x="328850" y="969644"/>
                                </a:lnTo>
                                <a:lnTo>
                                  <a:pt x="337774" y="960629"/>
                                </a:lnTo>
                                <a:lnTo>
                                  <a:pt x="338227" y="960629"/>
                                </a:lnTo>
                                <a:lnTo>
                                  <a:pt x="325826" y="948054"/>
                                </a:lnTo>
                                <a:close/>
                              </a:path>
                              <a:path w="502284" h="1238250">
                                <a:moveTo>
                                  <a:pt x="412016" y="948054"/>
                                </a:moveTo>
                                <a:lnTo>
                                  <a:pt x="411828" y="948054"/>
                                </a:lnTo>
                                <a:lnTo>
                                  <a:pt x="402984" y="956982"/>
                                </a:lnTo>
                                <a:lnTo>
                                  <a:pt x="403288" y="956982"/>
                                </a:lnTo>
                                <a:lnTo>
                                  <a:pt x="424608" y="978569"/>
                                </a:lnTo>
                                <a:lnTo>
                                  <a:pt x="424473" y="978569"/>
                                </a:lnTo>
                                <a:lnTo>
                                  <a:pt x="433303" y="969644"/>
                                </a:lnTo>
                                <a:lnTo>
                                  <a:pt x="415514" y="969644"/>
                                </a:lnTo>
                                <a:lnTo>
                                  <a:pt x="424448" y="960629"/>
                                </a:lnTo>
                                <a:lnTo>
                                  <a:pt x="412016" y="948054"/>
                                </a:lnTo>
                                <a:close/>
                              </a:path>
                              <a:path w="502284" h="1238250">
                                <a:moveTo>
                                  <a:pt x="467890" y="960120"/>
                                </a:moveTo>
                                <a:lnTo>
                                  <a:pt x="467280" y="960629"/>
                                </a:lnTo>
                                <a:lnTo>
                                  <a:pt x="458860" y="969138"/>
                                </a:lnTo>
                                <a:lnTo>
                                  <a:pt x="458440" y="969644"/>
                                </a:lnTo>
                                <a:lnTo>
                                  <a:pt x="467254" y="978569"/>
                                </a:lnTo>
                                <a:lnTo>
                                  <a:pt x="476571" y="969138"/>
                                </a:lnTo>
                                <a:lnTo>
                                  <a:pt x="476805" y="969138"/>
                                </a:lnTo>
                                <a:lnTo>
                                  <a:pt x="467890" y="960120"/>
                                </a:lnTo>
                                <a:close/>
                              </a:path>
                              <a:path w="502284" h="1238250">
                                <a:moveTo>
                                  <a:pt x="23466" y="947485"/>
                                </a:moveTo>
                                <a:lnTo>
                                  <a:pt x="22789" y="948054"/>
                                </a:lnTo>
                                <a:lnTo>
                                  <a:pt x="13963" y="956982"/>
                                </a:lnTo>
                                <a:lnTo>
                                  <a:pt x="14473" y="956982"/>
                                </a:lnTo>
                                <a:lnTo>
                                  <a:pt x="26990" y="969644"/>
                                </a:lnTo>
                                <a:lnTo>
                                  <a:pt x="27467" y="969138"/>
                                </a:lnTo>
                                <a:lnTo>
                                  <a:pt x="35870" y="960629"/>
                                </a:lnTo>
                                <a:lnTo>
                                  <a:pt x="36450" y="960629"/>
                                </a:lnTo>
                                <a:lnTo>
                                  <a:pt x="23466" y="947485"/>
                                </a:lnTo>
                                <a:close/>
                              </a:path>
                              <a:path w="502284" h="1238250">
                                <a:moveTo>
                                  <a:pt x="54177" y="960629"/>
                                </a:moveTo>
                                <a:lnTo>
                                  <a:pt x="36450" y="960629"/>
                                </a:lnTo>
                                <a:lnTo>
                                  <a:pt x="45356" y="969644"/>
                                </a:lnTo>
                                <a:lnTo>
                                  <a:pt x="45786" y="969138"/>
                                </a:lnTo>
                                <a:lnTo>
                                  <a:pt x="54177" y="960629"/>
                                </a:lnTo>
                                <a:close/>
                              </a:path>
                              <a:path w="502284" h="1238250">
                                <a:moveTo>
                                  <a:pt x="96991" y="960629"/>
                                </a:moveTo>
                                <a:lnTo>
                                  <a:pt x="79222" y="960629"/>
                                </a:lnTo>
                                <a:lnTo>
                                  <a:pt x="88141" y="969644"/>
                                </a:lnTo>
                                <a:lnTo>
                                  <a:pt x="88579" y="969138"/>
                                </a:lnTo>
                                <a:lnTo>
                                  <a:pt x="96991" y="960629"/>
                                </a:lnTo>
                                <a:close/>
                              </a:path>
                              <a:path w="502284" h="1238250">
                                <a:moveTo>
                                  <a:pt x="139681" y="960629"/>
                                </a:moveTo>
                                <a:lnTo>
                                  <a:pt x="122087" y="960629"/>
                                </a:lnTo>
                                <a:lnTo>
                                  <a:pt x="131017" y="969644"/>
                                </a:lnTo>
                                <a:lnTo>
                                  <a:pt x="130768" y="969644"/>
                                </a:lnTo>
                                <a:lnTo>
                                  <a:pt x="139681" y="960629"/>
                                </a:lnTo>
                                <a:close/>
                              </a:path>
                              <a:path w="502284" h="1238250">
                                <a:moveTo>
                                  <a:pt x="183175" y="960629"/>
                                </a:moveTo>
                                <a:lnTo>
                                  <a:pt x="165806" y="960629"/>
                                </a:lnTo>
                                <a:lnTo>
                                  <a:pt x="174719" y="969644"/>
                                </a:lnTo>
                                <a:lnTo>
                                  <a:pt x="174284" y="969644"/>
                                </a:lnTo>
                                <a:lnTo>
                                  <a:pt x="183175" y="960629"/>
                                </a:lnTo>
                                <a:close/>
                              </a:path>
                              <a:path w="502284" h="1238250">
                                <a:moveTo>
                                  <a:pt x="242076" y="925829"/>
                                </a:moveTo>
                                <a:lnTo>
                                  <a:pt x="208210" y="960120"/>
                                </a:lnTo>
                                <a:lnTo>
                                  <a:pt x="217637" y="969644"/>
                                </a:lnTo>
                                <a:lnTo>
                                  <a:pt x="217402" y="969644"/>
                                </a:lnTo>
                                <a:lnTo>
                                  <a:pt x="229921" y="956982"/>
                                </a:lnTo>
                                <a:lnTo>
                                  <a:pt x="230197" y="956982"/>
                                </a:lnTo>
                                <a:lnTo>
                                  <a:pt x="220818" y="947485"/>
                                </a:lnTo>
                                <a:lnTo>
                                  <a:pt x="238848" y="947485"/>
                                </a:lnTo>
                                <a:lnTo>
                                  <a:pt x="230186" y="938701"/>
                                </a:lnTo>
                                <a:lnTo>
                                  <a:pt x="247994" y="938701"/>
                                </a:lnTo>
                                <a:lnTo>
                                  <a:pt x="251297" y="935361"/>
                                </a:lnTo>
                                <a:lnTo>
                                  <a:pt x="251489" y="935361"/>
                                </a:lnTo>
                                <a:lnTo>
                                  <a:pt x="242076" y="925829"/>
                                </a:lnTo>
                                <a:close/>
                              </a:path>
                              <a:path w="502284" h="1238250">
                                <a:moveTo>
                                  <a:pt x="239410" y="948054"/>
                                </a:moveTo>
                                <a:lnTo>
                                  <a:pt x="238747" y="948054"/>
                                </a:lnTo>
                                <a:lnTo>
                                  <a:pt x="229921" y="956982"/>
                                </a:lnTo>
                                <a:lnTo>
                                  <a:pt x="230197" y="956982"/>
                                </a:lnTo>
                                <a:lnTo>
                                  <a:pt x="242703" y="969644"/>
                                </a:lnTo>
                                <a:lnTo>
                                  <a:pt x="251607" y="960629"/>
                                </a:lnTo>
                                <a:lnTo>
                                  <a:pt x="251810" y="960629"/>
                                </a:lnTo>
                                <a:lnTo>
                                  <a:pt x="239410" y="948054"/>
                                </a:lnTo>
                                <a:close/>
                              </a:path>
                              <a:path w="502284" h="1238250">
                                <a:moveTo>
                                  <a:pt x="269591" y="960629"/>
                                </a:moveTo>
                                <a:lnTo>
                                  <a:pt x="251810" y="960629"/>
                                </a:lnTo>
                                <a:lnTo>
                                  <a:pt x="260701" y="969644"/>
                                </a:lnTo>
                                <a:lnTo>
                                  <a:pt x="269591" y="960629"/>
                                </a:lnTo>
                                <a:close/>
                              </a:path>
                              <a:path w="502284" h="1238250">
                                <a:moveTo>
                                  <a:pt x="328622" y="925829"/>
                                </a:moveTo>
                                <a:lnTo>
                                  <a:pt x="327949" y="926396"/>
                                </a:lnTo>
                                <a:lnTo>
                                  <a:pt x="294621" y="960120"/>
                                </a:lnTo>
                                <a:lnTo>
                                  <a:pt x="304037" y="969644"/>
                                </a:lnTo>
                                <a:lnTo>
                                  <a:pt x="303805" y="969644"/>
                                </a:lnTo>
                                <a:lnTo>
                                  <a:pt x="316338" y="956982"/>
                                </a:lnTo>
                                <a:lnTo>
                                  <a:pt x="316743" y="956982"/>
                                </a:lnTo>
                                <a:lnTo>
                                  <a:pt x="307364" y="947485"/>
                                </a:lnTo>
                                <a:lnTo>
                                  <a:pt x="325265" y="947485"/>
                                </a:lnTo>
                                <a:lnTo>
                                  <a:pt x="316602" y="938701"/>
                                </a:lnTo>
                                <a:lnTo>
                                  <a:pt x="334432" y="938701"/>
                                </a:lnTo>
                                <a:lnTo>
                                  <a:pt x="337739" y="935361"/>
                                </a:lnTo>
                                <a:lnTo>
                                  <a:pt x="338035" y="935361"/>
                                </a:lnTo>
                                <a:lnTo>
                                  <a:pt x="328622" y="925829"/>
                                </a:lnTo>
                                <a:close/>
                              </a:path>
                              <a:path w="502284" h="1238250">
                                <a:moveTo>
                                  <a:pt x="355626" y="960629"/>
                                </a:moveTo>
                                <a:lnTo>
                                  <a:pt x="338227" y="960629"/>
                                </a:lnTo>
                                <a:lnTo>
                                  <a:pt x="347117" y="969644"/>
                                </a:lnTo>
                                <a:lnTo>
                                  <a:pt x="346712" y="969644"/>
                                </a:lnTo>
                                <a:lnTo>
                                  <a:pt x="355626" y="960629"/>
                                </a:lnTo>
                                <a:close/>
                              </a:path>
                              <a:path w="502284" h="1238250">
                                <a:moveTo>
                                  <a:pt x="415167" y="925829"/>
                                </a:moveTo>
                                <a:lnTo>
                                  <a:pt x="414507" y="926396"/>
                                </a:lnTo>
                                <a:lnTo>
                                  <a:pt x="383998" y="957250"/>
                                </a:lnTo>
                                <a:lnTo>
                                  <a:pt x="381255" y="960120"/>
                                </a:lnTo>
                                <a:lnTo>
                                  <a:pt x="390671" y="969644"/>
                                </a:lnTo>
                                <a:lnTo>
                                  <a:pt x="390439" y="969644"/>
                                </a:lnTo>
                                <a:lnTo>
                                  <a:pt x="402984" y="956982"/>
                                </a:lnTo>
                                <a:lnTo>
                                  <a:pt x="403288" y="956982"/>
                                </a:lnTo>
                                <a:lnTo>
                                  <a:pt x="393909" y="947485"/>
                                </a:lnTo>
                                <a:lnTo>
                                  <a:pt x="411453" y="947485"/>
                                </a:lnTo>
                                <a:lnTo>
                                  <a:pt x="402769" y="938701"/>
                                </a:lnTo>
                                <a:lnTo>
                                  <a:pt x="421095" y="938701"/>
                                </a:lnTo>
                                <a:lnTo>
                                  <a:pt x="424404" y="935361"/>
                                </a:lnTo>
                                <a:lnTo>
                                  <a:pt x="424580" y="935361"/>
                                </a:lnTo>
                                <a:lnTo>
                                  <a:pt x="415167" y="925829"/>
                                </a:lnTo>
                                <a:close/>
                              </a:path>
                              <a:path w="502284" h="1238250">
                                <a:moveTo>
                                  <a:pt x="458373" y="926396"/>
                                </a:moveTo>
                                <a:lnTo>
                                  <a:pt x="424448" y="960629"/>
                                </a:lnTo>
                                <a:lnTo>
                                  <a:pt x="433361" y="969644"/>
                                </a:lnTo>
                                <a:lnTo>
                                  <a:pt x="433804" y="969138"/>
                                </a:lnTo>
                                <a:lnTo>
                                  <a:pt x="445833" y="956982"/>
                                </a:lnTo>
                                <a:lnTo>
                                  <a:pt x="441507" y="952499"/>
                                </a:lnTo>
                                <a:lnTo>
                                  <a:pt x="437117" y="948054"/>
                                </a:lnTo>
                                <a:lnTo>
                                  <a:pt x="454666" y="948054"/>
                                </a:lnTo>
                                <a:lnTo>
                                  <a:pt x="455229" y="947485"/>
                                </a:lnTo>
                                <a:lnTo>
                                  <a:pt x="455398" y="947485"/>
                                </a:lnTo>
                                <a:lnTo>
                                  <a:pt x="446714" y="938701"/>
                                </a:lnTo>
                                <a:lnTo>
                                  <a:pt x="463920" y="938701"/>
                                </a:lnTo>
                                <a:lnTo>
                                  <a:pt x="467226" y="935361"/>
                                </a:lnTo>
                                <a:lnTo>
                                  <a:pt x="458373" y="926396"/>
                                </a:lnTo>
                                <a:close/>
                              </a:path>
                              <a:path w="502284" h="1238250">
                                <a:moveTo>
                                  <a:pt x="455398" y="947485"/>
                                </a:moveTo>
                                <a:lnTo>
                                  <a:pt x="455229" y="947485"/>
                                </a:lnTo>
                                <a:lnTo>
                                  <a:pt x="450268" y="952499"/>
                                </a:lnTo>
                                <a:lnTo>
                                  <a:pt x="445934" y="956982"/>
                                </a:lnTo>
                                <a:lnTo>
                                  <a:pt x="458440" y="969644"/>
                                </a:lnTo>
                                <a:lnTo>
                                  <a:pt x="458860" y="969138"/>
                                </a:lnTo>
                                <a:lnTo>
                                  <a:pt x="467784" y="960120"/>
                                </a:lnTo>
                                <a:lnTo>
                                  <a:pt x="465052" y="957250"/>
                                </a:lnTo>
                                <a:lnTo>
                                  <a:pt x="455398" y="947485"/>
                                </a:lnTo>
                                <a:close/>
                              </a:path>
                              <a:path w="502284" h="1238250">
                                <a:moveTo>
                                  <a:pt x="109630" y="948054"/>
                                </a:moveTo>
                                <a:lnTo>
                                  <a:pt x="109423" y="948054"/>
                                </a:lnTo>
                                <a:lnTo>
                                  <a:pt x="100598" y="956982"/>
                                </a:lnTo>
                                <a:lnTo>
                                  <a:pt x="101034" y="956982"/>
                                </a:lnTo>
                                <a:lnTo>
                                  <a:pt x="113043" y="969138"/>
                                </a:lnTo>
                                <a:lnTo>
                                  <a:pt x="121467" y="960629"/>
                                </a:lnTo>
                                <a:lnTo>
                                  <a:pt x="122087" y="960629"/>
                                </a:lnTo>
                                <a:lnTo>
                                  <a:pt x="109630" y="948054"/>
                                </a:lnTo>
                                <a:close/>
                              </a:path>
                              <a:path w="502284" h="1238250">
                                <a:moveTo>
                                  <a:pt x="479763" y="948054"/>
                                </a:moveTo>
                                <a:lnTo>
                                  <a:pt x="476583" y="951229"/>
                                </a:lnTo>
                                <a:lnTo>
                                  <a:pt x="470625" y="957250"/>
                                </a:lnTo>
                                <a:lnTo>
                                  <a:pt x="467890" y="960120"/>
                                </a:lnTo>
                                <a:lnTo>
                                  <a:pt x="476805" y="969138"/>
                                </a:lnTo>
                                <a:lnTo>
                                  <a:pt x="476571" y="969138"/>
                                </a:lnTo>
                                <a:lnTo>
                                  <a:pt x="488579" y="956982"/>
                                </a:lnTo>
                                <a:lnTo>
                                  <a:pt x="479763" y="948054"/>
                                </a:lnTo>
                                <a:close/>
                              </a:path>
                              <a:path w="502284" h="1238250">
                                <a:moveTo>
                                  <a:pt x="26403" y="925829"/>
                                </a:moveTo>
                                <a:lnTo>
                                  <a:pt x="25780" y="926396"/>
                                </a:lnTo>
                                <a:lnTo>
                                  <a:pt x="0" y="952499"/>
                                </a:lnTo>
                                <a:lnTo>
                                  <a:pt x="0" y="961389"/>
                                </a:lnTo>
                                <a:lnTo>
                                  <a:pt x="4583" y="966469"/>
                                </a:lnTo>
                                <a:lnTo>
                                  <a:pt x="13963" y="956982"/>
                                </a:lnTo>
                                <a:lnTo>
                                  <a:pt x="14473" y="956982"/>
                                </a:lnTo>
                                <a:lnTo>
                                  <a:pt x="5086" y="947485"/>
                                </a:lnTo>
                                <a:lnTo>
                                  <a:pt x="23466" y="947485"/>
                                </a:lnTo>
                                <a:lnTo>
                                  <a:pt x="14789" y="938701"/>
                                </a:lnTo>
                                <a:lnTo>
                                  <a:pt x="32036" y="938701"/>
                                </a:lnTo>
                                <a:lnTo>
                                  <a:pt x="35338" y="935361"/>
                                </a:lnTo>
                                <a:lnTo>
                                  <a:pt x="35839" y="935361"/>
                                </a:lnTo>
                                <a:lnTo>
                                  <a:pt x="26403" y="925829"/>
                                </a:lnTo>
                                <a:close/>
                              </a:path>
                              <a:path w="502284" h="1238250">
                                <a:moveTo>
                                  <a:pt x="498088" y="947485"/>
                                </a:moveTo>
                                <a:lnTo>
                                  <a:pt x="497960" y="947485"/>
                                </a:lnTo>
                                <a:lnTo>
                                  <a:pt x="488579" y="956982"/>
                                </a:lnTo>
                                <a:lnTo>
                                  <a:pt x="497950" y="966469"/>
                                </a:lnTo>
                                <a:lnTo>
                                  <a:pt x="501789" y="961389"/>
                                </a:lnTo>
                                <a:lnTo>
                                  <a:pt x="501789" y="951229"/>
                                </a:lnTo>
                                <a:lnTo>
                                  <a:pt x="498088" y="947485"/>
                                </a:lnTo>
                                <a:close/>
                              </a:path>
                              <a:path w="502284" h="1238250">
                                <a:moveTo>
                                  <a:pt x="57527" y="938701"/>
                                </a:moveTo>
                                <a:lnTo>
                                  <a:pt x="48851" y="947485"/>
                                </a:lnTo>
                                <a:lnTo>
                                  <a:pt x="48406" y="948054"/>
                                </a:lnTo>
                                <a:lnTo>
                                  <a:pt x="57509" y="957250"/>
                                </a:lnTo>
                                <a:lnTo>
                                  <a:pt x="66577" y="948054"/>
                                </a:lnTo>
                                <a:lnTo>
                                  <a:pt x="66781" y="948054"/>
                                </a:lnTo>
                                <a:lnTo>
                                  <a:pt x="57527" y="938701"/>
                                </a:lnTo>
                                <a:close/>
                              </a:path>
                              <a:path w="502284" h="1238250">
                                <a:moveTo>
                                  <a:pt x="285976" y="925829"/>
                                </a:moveTo>
                                <a:lnTo>
                                  <a:pt x="264026" y="948054"/>
                                </a:lnTo>
                                <a:lnTo>
                                  <a:pt x="273107" y="957250"/>
                                </a:lnTo>
                                <a:lnTo>
                                  <a:pt x="272924" y="957250"/>
                                </a:lnTo>
                                <a:lnTo>
                                  <a:pt x="281992" y="948054"/>
                                </a:lnTo>
                                <a:lnTo>
                                  <a:pt x="282692" y="948054"/>
                                </a:lnTo>
                                <a:lnTo>
                                  <a:pt x="273445" y="938701"/>
                                </a:lnTo>
                                <a:lnTo>
                                  <a:pt x="291215" y="938701"/>
                                </a:lnTo>
                                <a:lnTo>
                                  <a:pt x="294510" y="935361"/>
                                </a:lnTo>
                                <a:lnTo>
                                  <a:pt x="295389" y="935361"/>
                                </a:lnTo>
                                <a:lnTo>
                                  <a:pt x="285976" y="925829"/>
                                </a:lnTo>
                                <a:close/>
                              </a:path>
                              <a:path w="502284" h="1238250">
                                <a:moveTo>
                                  <a:pt x="4583" y="928369"/>
                                </a:moveTo>
                                <a:lnTo>
                                  <a:pt x="0" y="933449"/>
                                </a:lnTo>
                                <a:lnTo>
                                  <a:pt x="0" y="942339"/>
                                </a:lnTo>
                                <a:lnTo>
                                  <a:pt x="14473" y="956982"/>
                                </a:lnTo>
                                <a:lnTo>
                                  <a:pt x="13963" y="956982"/>
                                </a:lnTo>
                                <a:lnTo>
                                  <a:pt x="23352" y="947485"/>
                                </a:lnTo>
                                <a:lnTo>
                                  <a:pt x="4952" y="947485"/>
                                </a:lnTo>
                                <a:lnTo>
                                  <a:pt x="13627" y="938701"/>
                                </a:lnTo>
                                <a:lnTo>
                                  <a:pt x="14789" y="938701"/>
                                </a:lnTo>
                                <a:lnTo>
                                  <a:pt x="4583" y="928369"/>
                                </a:lnTo>
                                <a:close/>
                              </a:path>
                              <a:path w="502284" h="1238250">
                                <a:moveTo>
                                  <a:pt x="88176" y="926396"/>
                                </a:moveTo>
                                <a:lnTo>
                                  <a:pt x="87935" y="926396"/>
                                </a:lnTo>
                                <a:lnTo>
                                  <a:pt x="79095" y="935361"/>
                                </a:lnTo>
                                <a:lnTo>
                                  <a:pt x="79675" y="935361"/>
                                </a:lnTo>
                                <a:lnTo>
                                  <a:pt x="101034" y="956982"/>
                                </a:lnTo>
                                <a:lnTo>
                                  <a:pt x="100598" y="956982"/>
                                </a:lnTo>
                                <a:lnTo>
                                  <a:pt x="109423" y="948054"/>
                                </a:lnTo>
                                <a:lnTo>
                                  <a:pt x="109630" y="948054"/>
                                </a:lnTo>
                                <a:lnTo>
                                  <a:pt x="109066" y="947485"/>
                                </a:lnTo>
                                <a:lnTo>
                                  <a:pt x="91497" y="947485"/>
                                </a:lnTo>
                                <a:lnTo>
                                  <a:pt x="100172" y="938701"/>
                                </a:lnTo>
                                <a:lnTo>
                                  <a:pt x="100365" y="938701"/>
                                </a:lnTo>
                                <a:lnTo>
                                  <a:pt x="88176" y="926396"/>
                                </a:lnTo>
                                <a:close/>
                              </a:path>
                              <a:path w="502284" h="1238250">
                                <a:moveTo>
                                  <a:pt x="155934" y="925829"/>
                                </a:moveTo>
                                <a:lnTo>
                                  <a:pt x="134481" y="947485"/>
                                </a:lnTo>
                                <a:lnTo>
                                  <a:pt x="143875" y="956982"/>
                                </a:lnTo>
                                <a:lnTo>
                                  <a:pt x="143287" y="956982"/>
                                </a:lnTo>
                                <a:lnTo>
                                  <a:pt x="152675" y="947485"/>
                                </a:lnTo>
                                <a:lnTo>
                                  <a:pt x="152811" y="947485"/>
                                </a:lnTo>
                                <a:lnTo>
                                  <a:pt x="144127" y="938701"/>
                                </a:lnTo>
                                <a:lnTo>
                                  <a:pt x="161360" y="938701"/>
                                </a:lnTo>
                                <a:lnTo>
                                  <a:pt x="164662" y="935361"/>
                                </a:lnTo>
                                <a:lnTo>
                                  <a:pt x="165372" y="935361"/>
                                </a:lnTo>
                                <a:lnTo>
                                  <a:pt x="155934" y="925829"/>
                                </a:lnTo>
                                <a:close/>
                              </a:path>
                              <a:path w="502284" h="1238250">
                                <a:moveTo>
                                  <a:pt x="174272" y="925829"/>
                                </a:moveTo>
                                <a:lnTo>
                                  <a:pt x="174085" y="925829"/>
                                </a:lnTo>
                                <a:lnTo>
                                  <a:pt x="164662" y="935361"/>
                                </a:lnTo>
                                <a:lnTo>
                                  <a:pt x="165372" y="935361"/>
                                </a:lnTo>
                                <a:lnTo>
                                  <a:pt x="186781" y="956982"/>
                                </a:lnTo>
                                <a:lnTo>
                                  <a:pt x="195575" y="948054"/>
                                </a:lnTo>
                                <a:lnTo>
                                  <a:pt x="177480" y="948054"/>
                                </a:lnTo>
                                <a:lnTo>
                                  <a:pt x="186718" y="938701"/>
                                </a:lnTo>
                                <a:lnTo>
                                  <a:pt x="187011" y="938701"/>
                                </a:lnTo>
                                <a:lnTo>
                                  <a:pt x="174272" y="925829"/>
                                </a:lnTo>
                                <a:close/>
                              </a:path>
                              <a:path w="502284" h="1238250">
                                <a:moveTo>
                                  <a:pt x="217493" y="925829"/>
                                </a:moveTo>
                                <a:lnTo>
                                  <a:pt x="208093" y="935361"/>
                                </a:lnTo>
                                <a:lnTo>
                                  <a:pt x="208844" y="935361"/>
                                </a:lnTo>
                                <a:lnTo>
                                  <a:pt x="230197" y="956982"/>
                                </a:lnTo>
                                <a:lnTo>
                                  <a:pt x="229921" y="956982"/>
                                </a:lnTo>
                                <a:lnTo>
                                  <a:pt x="238747" y="948054"/>
                                </a:lnTo>
                                <a:lnTo>
                                  <a:pt x="239410" y="948054"/>
                                </a:lnTo>
                                <a:lnTo>
                                  <a:pt x="238848" y="947485"/>
                                </a:lnTo>
                                <a:lnTo>
                                  <a:pt x="220688" y="947485"/>
                                </a:lnTo>
                                <a:lnTo>
                                  <a:pt x="229363" y="938701"/>
                                </a:lnTo>
                                <a:lnTo>
                                  <a:pt x="230186" y="938701"/>
                                </a:lnTo>
                                <a:lnTo>
                                  <a:pt x="217493" y="925829"/>
                                </a:lnTo>
                                <a:close/>
                              </a:path>
                              <a:path w="502284" h="1238250">
                                <a:moveTo>
                                  <a:pt x="303909" y="925829"/>
                                </a:moveTo>
                                <a:lnTo>
                                  <a:pt x="294510" y="935361"/>
                                </a:lnTo>
                                <a:lnTo>
                                  <a:pt x="295389" y="935361"/>
                                </a:lnTo>
                                <a:lnTo>
                                  <a:pt x="316743" y="956982"/>
                                </a:lnTo>
                                <a:lnTo>
                                  <a:pt x="316338" y="956982"/>
                                </a:lnTo>
                                <a:lnTo>
                                  <a:pt x="325174" y="948054"/>
                                </a:lnTo>
                                <a:lnTo>
                                  <a:pt x="325826" y="948054"/>
                                </a:lnTo>
                                <a:lnTo>
                                  <a:pt x="325265" y="947485"/>
                                </a:lnTo>
                                <a:lnTo>
                                  <a:pt x="307108" y="947485"/>
                                </a:lnTo>
                                <a:lnTo>
                                  <a:pt x="315789" y="938701"/>
                                </a:lnTo>
                                <a:lnTo>
                                  <a:pt x="316602" y="938701"/>
                                </a:lnTo>
                                <a:lnTo>
                                  <a:pt x="303909" y="925829"/>
                                </a:lnTo>
                                <a:close/>
                              </a:path>
                              <a:path w="502284" h="1238250">
                                <a:moveTo>
                                  <a:pt x="347354" y="925829"/>
                                </a:moveTo>
                                <a:lnTo>
                                  <a:pt x="347173" y="925829"/>
                                </a:lnTo>
                                <a:lnTo>
                                  <a:pt x="337739" y="935361"/>
                                </a:lnTo>
                                <a:lnTo>
                                  <a:pt x="338035" y="935361"/>
                                </a:lnTo>
                                <a:lnTo>
                                  <a:pt x="359388" y="956982"/>
                                </a:lnTo>
                                <a:lnTo>
                                  <a:pt x="359232" y="956982"/>
                                </a:lnTo>
                                <a:lnTo>
                                  <a:pt x="368059" y="948054"/>
                                </a:lnTo>
                                <a:lnTo>
                                  <a:pt x="350223" y="948054"/>
                                </a:lnTo>
                                <a:lnTo>
                                  <a:pt x="359482" y="938701"/>
                                </a:lnTo>
                                <a:lnTo>
                                  <a:pt x="360080" y="938701"/>
                                </a:lnTo>
                                <a:lnTo>
                                  <a:pt x="347354" y="925829"/>
                                </a:lnTo>
                                <a:close/>
                              </a:path>
                              <a:path w="502284" h="1238250">
                                <a:moveTo>
                                  <a:pt x="390043" y="925829"/>
                                </a:moveTo>
                                <a:lnTo>
                                  <a:pt x="381273" y="934690"/>
                                </a:lnTo>
                                <a:lnTo>
                                  <a:pt x="403288" y="956982"/>
                                </a:lnTo>
                                <a:lnTo>
                                  <a:pt x="402984" y="956982"/>
                                </a:lnTo>
                                <a:lnTo>
                                  <a:pt x="411828" y="948054"/>
                                </a:lnTo>
                                <a:lnTo>
                                  <a:pt x="412016" y="948054"/>
                                </a:lnTo>
                                <a:lnTo>
                                  <a:pt x="411453" y="947485"/>
                                </a:lnTo>
                                <a:lnTo>
                                  <a:pt x="393653" y="947485"/>
                                </a:lnTo>
                                <a:lnTo>
                                  <a:pt x="402339" y="938701"/>
                                </a:lnTo>
                                <a:lnTo>
                                  <a:pt x="402769" y="938701"/>
                                </a:lnTo>
                                <a:lnTo>
                                  <a:pt x="390043" y="925829"/>
                                </a:lnTo>
                                <a:close/>
                              </a:path>
                              <a:path w="502284" h="1238250">
                                <a:moveTo>
                                  <a:pt x="433988" y="925829"/>
                                </a:moveTo>
                                <a:lnTo>
                                  <a:pt x="433847" y="925829"/>
                                </a:lnTo>
                                <a:lnTo>
                                  <a:pt x="424404" y="935361"/>
                                </a:lnTo>
                                <a:lnTo>
                                  <a:pt x="424580" y="935361"/>
                                </a:lnTo>
                                <a:lnTo>
                                  <a:pt x="445934" y="956982"/>
                                </a:lnTo>
                                <a:lnTo>
                                  <a:pt x="450268" y="952499"/>
                                </a:lnTo>
                                <a:lnTo>
                                  <a:pt x="454666" y="948054"/>
                                </a:lnTo>
                                <a:lnTo>
                                  <a:pt x="436910" y="948054"/>
                                </a:lnTo>
                                <a:lnTo>
                                  <a:pt x="446178" y="938701"/>
                                </a:lnTo>
                                <a:lnTo>
                                  <a:pt x="446714" y="938701"/>
                                </a:lnTo>
                                <a:lnTo>
                                  <a:pt x="433988" y="925829"/>
                                </a:lnTo>
                                <a:close/>
                              </a:path>
                              <a:path w="502284" h="1238250">
                                <a:moveTo>
                                  <a:pt x="497950" y="929639"/>
                                </a:moveTo>
                                <a:lnTo>
                                  <a:pt x="480288" y="947485"/>
                                </a:lnTo>
                                <a:lnTo>
                                  <a:pt x="479763" y="948054"/>
                                </a:lnTo>
                                <a:lnTo>
                                  <a:pt x="488579" y="956982"/>
                                </a:lnTo>
                                <a:lnTo>
                                  <a:pt x="497960" y="947485"/>
                                </a:lnTo>
                                <a:lnTo>
                                  <a:pt x="498088" y="947485"/>
                                </a:lnTo>
                                <a:lnTo>
                                  <a:pt x="489404" y="938701"/>
                                </a:lnTo>
                                <a:lnTo>
                                  <a:pt x="501789" y="938701"/>
                                </a:lnTo>
                                <a:lnTo>
                                  <a:pt x="501789" y="933449"/>
                                </a:lnTo>
                                <a:lnTo>
                                  <a:pt x="497950" y="929639"/>
                                </a:lnTo>
                                <a:close/>
                              </a:path>
                              <a:path w="502284" h="1238250">
                                <a:moveTo>
                                  <a:pt x="44792" y="925829"/>
                                </a:moveTo>
                                <a:lnTo>
                                  <a:pt x="44201" y="926396"/>
                                </a:lnTo>
                                <a:lnTo>
                                  <a:pt x="35338" y="935361"/>
                                </a:lnTo>
                                <a:lnTo>
                                  <a:pt x="35839" y="935361"/>
                                </a:lnTo>
                                <a:lnTo>
                                  <a:pt x="48406" y="948054"/>
                                </a:lnTo>
                                <a:lnTo>
                                  <a:pt x="48851" y="947485"/>
                                </a:lnTo>
                                <a:lnTo>
                                  <a:pt x="57527" y="938701"/>
                                </a:lnTo>
                                <a:lnTo>
                                  <a:pt x="44792" y="925829"/>
                                </a:lnTo>
                                <a:close/>
                              </a:path>
                              <a:path w="502284" h="1238250">
                                <a:moveTo>
                                  <a:pt x="70259" y="925829"/>
                                </a:moveTo>
                                <a:lnTo>
                                  <a:pt x="69679" y="926396"/>
                                </a:lnTo>
                                <a:lnTo>
                                  <a:pt x="57527" y="938701"/>
                                </a:lnTo>
                                <a:lnTo>
                                  <a:pt x="66781" y="948054"/>
                                </a:lnTo>
                                <a:lnTo>
                                  <a:pt x="66577" y="948054"/>
                                </a:lnTo>
                                <a:lnTo>
                                  <a:pt x="79095" y="935361"/>
                                </a:lnTo>
                                <a:lnTo>
                                  <a:pt x="79675" y="935361"/>
                                </a:lnTo>
                                <a:lnTo>
                                  <a:pt x="70259" y="925829"/>
                                </a:lnTo>
                                <a:close/>
                              </a:path>
                              <a:path w="502284" h="1238250">
                                <a:moveTo>
                                  <a:pt x="118670" y="938701"/>
                                </a:moveTo>
                                <a:lnTo>
                                  <a:pt x="100365" y="938701"/>
                                </a:lnTo>
                                <a:lnTo>
                                  <a:pt x="109630" y="948054"/>
                                </a:lnTo>
                                <a:lnTo>
                                  <a:pt x="109423" y="948054"/>
                                </a:lnTo>
                                <a:lnTo>
                                  <a:pt x="118670" y="938701"/>
                                </a:lnTo>
                                <a:close/>
                              </a:path>
                              <a:path w="502284" h="1238250">
                                <a:moveTo>
                                  <a:pt x="204799" y="938701"/>
                                </a:moveTo>
                                <a:lnTo>
                                  <a:pt x="187011" y="938701"/>
                                </a:lnTo>
                                <a:lnTo>
                                  <a:pt x="196268" y="948054"/>
                                </a:lnTo>
                                <a:lnTo>
                                  <a:pt x="195575" y="948054"/>
                                </a:lnTo>
                                <a:lnTo>
                                  <a:pt x="204799" y="938701"/>
                                </a:lnTo>
                                <a:close/>
                              </a:path>
                              <a:path w="502284" h="1238250">
                                <a:moveTo>
                                  <a:pt x="247994" y="938701"/>
                                </a:moveTo>
                                <a:lnTo>
                                  <a:pt x="230186" y="938701"/>
                                </a:lnTo>
                                <a:lnTo>
                                  <a:pt x="239410" y="948054"/>
                                </a:lnTo>
                                <a:lnTo>
                                  <a:pt x="238747" y="948054"/>
                                </a:lnTo>
                                <a:lnTo>
                                  <a:pt x="247994" y="938701"/>
                                </a:lnTo>
                                <a:close/>
                              </a:path>
                              <a:path w="502284" h="1238250">
                                <a:moveTo>
                                  <a:pt x="260720" y="925829"/>
                                </a:moveTo>
                                <a:lnTo>
                                  <a:pt x="251297" y="935361"/>
                                </a:lnTo>
                                <a:lnTo>
                                  <a:pt x="251489" y="935361"/>
                                </a:lnTo>
                                <a:lnTo>
                                  <a:pt x="264026" y="948054"/>
                                </a:lnTo>
                                <a:lnTo>
                                  <a:pt x="273263" y="938701"/>
                                </a:lnTo>
                                <a:lnTo>
                                  <a:pt x="273445" y="938701"/>
                                </a:lnTo>
                                <a:lnTo>
                                  <a:pt x="260720" y="925829"/>
                                </a:lnTo>
                                <a:close/>
                              </a:path>
                              <a:path w="502284" h="1238250">
                                <a:moveTo>
                                  <a:pt x="291215" y="938701"/>
                                </a:moveTo>
                                <a:lnTo>
                                  <a:pt x="273445" y="938701"/>
                                </a:lnTo>
                                <a:lnTo>
                                  <a:pt x="282692" y="948054"/>
                                </a:lnTo>
                                <a:lnTo>
                                  <a:pt x="281992" y="948054"/>
                                </a:lnTo>
                                <a:lnTo>
                                  <a:pt x="291215" y="938701"/>
                                </a:lnTo>
                                <a:close/>
                              </a:path>
                              <a:path w="502284" h="1238250">
                                <a:moveTo>
                                  <a:pt x="334432" y="938701"/>
                                </a:moveTo>
                                <a:lnTo>
                                  <a:pt x="316602" y="938701"/>
                                </a:lnTo>
                                <a:lnTo>
                                  <a:pt x="325826" y="948054"/>
                                </a:lnTo>
                                <a:lnTo>
                                  <a:pt x="325174" y="948054"/>
                                </a:lnTo>
                                <a:lnTo>
                                  <a:pt x="334432" y="938701"/>
                                </a:lnTo>
                                <a:close/>
                              </a:path>
                              <a:path w="502284" h="1238250">
                                <a:moveTo>
                                  <a:pt x="421095" y="938701"/>
                                </a:moveTo>
                                <a:lnTo>
                                  <a:pt x="402769" y="938701"/>
                                </a:lnTo>
                                <a:lnTo>
                                  <a:pt x="412016" y="948054"/>
                                </a:lnTo>
                                <a:lnTo>
                                  <a:pt x="411828" y="948054"/>
                                </a:lnTo>
                                <a:lnTo>
                                  <a:pt x="421095" y="938701"/>
                                </a:lnTo>
                                <a:close/>
                              </a:path>
                              <a:path w="502284" h="1238250">
                                <a:moveTo>
                                  <a:pt x="476678" y="925829"/>
                                </a:moveTo>
                                <a:lnTo>
                                  <a:pt x="476096" y="926396"/>
                                </a:lnTo>
                                <a:lnTo>
                                  <a:pt x="467226" y="935361"/>
                                </a:lnTo>
                                <a:lnTo>
                                  <a:pt x="479763" y="948054"/>
                                </a:lnTo>
                                <a:lnTo>
                                  <a:pt x="480288" y="947485"/>
                                </a:lnTo>
                                <a:lnTo>
                                  <a:pt x="488981" y="938701"/>
                                </a:lnTo>
                                <a:lnTo>
                                  <a:pt x="489404" y="938701"/>
                                </a:lnTo>
                                <a:lnTo>
                                  <a:pt x="476678" y="925829"/>
                                </a:lnTo>
                                <a:close/>
                              </a:path>
                              <a:path w="502284" h="1238250">
                                <a:moveTo>
                                  <a:pt x="32036" y="938701"/>
                                </a:moveTo>
                                <a:lnTo>
                                  <a:pt x="14789" y="938701"/>
                                </a:lnTo>
                                <a:lnTo>
                                  <a:pt x="23466" y="947485"/>
                                </a:lnTo>
                                <a:lnTo>
                                  <a:pt x="27183" y="943609"/>
                                </a:lnTo>
                                <a:lnTo>
                                  <a:pt x="32036" y="938701"/>
                                </a:lnTo>
                                <a:close/>
                              </a:path>
                              <a:path w="502284" h="1238250">
                                <a:moveTo>
                                  <a:pt x="131401" y="925829"/>
                                </a:moveTo>
                                <a:lnTo>
                                  <a:pt x="121973" y="935361"/>
                                </a:lnTo>
                                <a:lnTo>
                                  <a:pt x="122488" y="935361"/>
                                </a:lnTo>
                                <a:lnTo>
                                  <a:pt x="134481" y="947485"/>
                                </a:lnTo>
                                <a:lnTo>
                                  <a:pt x="143179" y="938701"/>
                                </a:lnTo>
                                <a:lnTo>
                                  <a:pt x="144127" y="938701"/>
                                </a:lnTo>
                                <a:lnTo>
                                  <a:pt x="131401" y="925829"/>
                                </a:lnTo>
                                <a:close/>
                              </a:path>
                              <a:path w="502284" h="1238250">
                                <a:moveTo>
                                  <a:pt x="161360" y="938701"/>
                                </a:moveTo>
                                <a:lnTo>
                                  <a:pt x="144127" y="938701"/>
                                </a:lnTo>
                                <a:lnTo>
                                  <a:pt x="152811" y="947485"/>
                                </a:lnTo>
                                <a:lnTo>
                                  <a:pt x="152675" y="947485"/>
                                </a:lnTo>
                                <a:lnTo>
                                  <a:pt x="161360" y="938701"/>
                                </a:lnTo>
                                <a:close/>
                              </a:path>
                              <a:path w="502284" h="1238250">
                                <a:moveTo>
                                  <a:pt x="377307" y="938701"/>
                                </a:moveTo>
                                <a:lnTo>
                                  <a:pt x="360080" y="938701"/>
                                </a:lnTo>
                                <a:lnTo>
                                  <a:pt x="368764" y="947485"/>
                                </a:lnTo>
                                <a:lnTo>
                                  <a:pt x="368622" y="947485"/>
                                </a:lnTo>
                                <a:lnTo>
                                  <a:pt x="377307" y="938701"/>
                                </a:lnTo>
                                <a:close/>
                              </a:path>
                              <a:path w="502284" h="1238250">
                                <a:moveTo>
                                  <a:pt x="463920" y="938701"/>
                                </a:moveTo>
                                <a:lnTo>
                                  <a:pt x="446714" y="938701"/>
                                </a:lnTo>
                                <a:lnTo>
                                  <a:pt x="455398" y="947485"/>
                                </a:lnTo>
                                <a:lnTo>
                                  <a:pt x="455229" y="947485"/>
                                </a:lnTo>
                                <a:lnTo>
                                  <a:pt x="463920" y="938701"/>
                                </a:lnTo>
                                <a:close/>
                              </a:path>
                              <a:path w="502284" h="1238250">
                                <a:moveTo>
                                  <a:pt x="501789" y="938701"/>
                                </a:moveTo>
                                <a:lnTo>
                                  <a:pt x="489404" y="938701"/>
                                </a:lnTo>
                                <a:lnTo>
                                  <a:pt x="498088" y="947485"/>
                                </a:lnTo>
                                <a:lnTo>
                                  <a:pt x="497960" y="947485"/>
                                </a:lnTo>
                                <a:lnTo>
                                  <a:pt x="501789" y="943609"/>
                                </a:lnTo>
                                <a:lnTo>
                                  <a:pt x="501789" y="938701"/>
                                </a:lnTo>
                                <a:close/>
                              </a:path>
                              <a:path w="502284" h="1238250">
                                <a:moveTo>
                                  <a:pt x="48303" y="903604"/>
                                </a:moveTo>
                                <a:lnTo>
                                  <a:pt x="28848" y="923289"/>
                                </a:lnTo>
                                <a:lnTo>
                                  <a:pt x="26403" y="925829"/>
                                </a:lnTo>
                                <a:lnTo>
                                  <a:pt x="35839" y="935361"/>
                                </a:lnTo>
                                <a:lnTo>
                                  <a:pt x="35338" y="935361"/>
                                </a:lnTo>
                                <a:lnTo>
                                  <a:pt x="44761" y="925829"/>
                                </a:lnTo>
                                <a:lnTo>
                                  <a:pt x="42278" y="923289"/>
                                </a:lnTo>
                                <a:lnTo>
                                  <a:pt x="35924" y="916866"/>
                                </a:lnTo>
                                <a:lnTo>
                                  <a:pt x="53623" y="916866"/>
                                </a:lnTo>
                                <a:lnTo>
                                  <a:pt x="57290" y="913156"/>
                                </a:lnTo>
                                <a:lnTo>
                                  <a:pt x="57739" y="913156"/>
                                </a:lnTo>
                                <a:lnTo>
                                  <a:pt x="48303" y="903604"/>
                                </a:lnTo>
                                <a:close/>
                              </a:path>
                              <a:path w="502284" h="1238250">
                                <a:moveTo>
                                  <a:pt x="78914" y="917046"/>
                                </a:moveTo>
                                <a:lnTo>
                                  <a:pt x="70259" y="925829"/>
                                </a:lnTo>
                                <a:lnTo>
                                  <a:pt x="79675" y="935361"/>
                                </a:lnTo>
                                <a:lnTo>
                                  <a:pt x="79095" y="935361"/>
                                </a:lnTo>
                                <a:lnTo>
                                  <a:pt x="87935" y="926396"/>
                                </a:lnTo>
                                <a:lnTo>
                                  <a:pt x="88176" y="926396"/>
                                </a:lnTo>
                                <a:lnTo>
                                  <a:pt x="78914" y="917046"/>
                                </a:lnTo>
                                <a:close/>
                              </a:path>
                              <a:path w="502284" h="1238250">
                                <a:moveTo>
                                  <a:pt x="110055" y="904239"/>
                                </a:moveTo>
                                <a:lnTo>
                                  <a:pt x="109785" y="904239"/>
                                </a:lnTo>
                                <a:lnTo>
                                  <a:pt x="100633" y="913520"/>
                                </a:lnTo>
                                <a:lnTo>
                                  <a:pt x="100885" y="913520"/>
                                </a:lnTo>
                                <a:lnTo>
                                  <a:pt x="122488" y="935361"/>
                                </a:lnTo>
                                <a:lnTo>
                                  <a:pt x="121973" y="935361"/>
                                </a:lnTo>
                                <a:lnTo>
                                  <a:pt x="131396" y="925829"/>
                                </a:lnTo>
                                <a:lnTo>
                                  <a:pt x="112885" y="925829"/>
                                </a:lnTo>
                                <a:lnTo>
                                  <a:pt x="121737" y="916866"/>
                                </a:lnTo>
                                <a:lnTo>
                                  <a:pt x="122539" y="916866"/>
                                </a:lnTo>
                                <a:lnTo>
                                  <a:pt x="110055" y="904239"/>
                                </a:lnTo>
                                <a:close/>
                              </a:path>
                              <a:path w="502284" h="1238250">
                                <a:moveTo>
                                  <a:pt x="199054" y="882268"/>
                                </a:moveTo>
                                <a:lnTo>
                                  <a:pt x="155934" y="925829"/>
                                </a:lnTo>
                                <a:lnTo>
                                  <a:pt x="165372" y="935361"/>
                                </a:lnTo>
                                <a:lnTo>
                                  <a:pt x="164662" y="935361"/>
                                </a:lnTo>
                                <a:lnTo>
                                  <a:pt x="174085" y="925829"/>
                                </a:lnTo>
                                <a:lnTo>
                                  <a:pt x="174272" y="925829"/>
                                </a:lnTo>
                                <a:lnTo>
                                  <a:pt x="165401" y="916866"/>
                                </a:lnTo>
                                <a:lnTo>
                                  <a:pt x="182946" y="916866"/>
                                </a:lnTo>
                                <a:lnTo>
                                  <a:pt x="186614" y="913156"/>
                                </a:lnTo>
                                <a:lnTo>
                                  <a:pt x="186914" y="913156"/>
                                </a:lnTo>
                                <a:lnTo>
                                  <a:pt x="178108" y="904239"/>
                                </a:lnTo>
                                <a:lnTo>
                                  <a:pt x="196202" y="904239"/>
                                </a:lnTo>
                                <a:lnTo>
                                  <a:pt x="187016" y="894925"/>
                                </a:lnTo>
                                <a:lnTo>
                                  <a:pt x="204638" y="894925"/>
                                </a:lnTo>
                                <a:lnTo>
                                  <a:pt x="207991" y="891534"/>
                                </a:lnTo>
                                <a:lnTo>
                                  <a:pt x="208205" y="891534"/>
                                </a:lnTo>
                                <a:lnTo>
                                  <a:pt x="199054" y="882268"/>
                                </a:lnTo>
                                <a:close/>
                              </a:path>
                              <a:path w="502284" h="1238250">
                                <a:moveTo>
                                  <a:pt x="220753" y="904239"/>
                                </a:moveTo>
                                <a:lnTo>
                                  <a:pt x="199430" y="925829"/>
                                </a:lnTo>
                                <a:lnTo>
                                  <a:pt x="208844" y="935361"/>
                                </a:lnTo>
                                <a:lnTo>
                                  <a:pt x="208093" y="935361"/>
                                </a:lnTo>
                                <a:lnTo>
                                  <a:pt x="217493" y="925829"/>
                                </a:lnTo>
                                <a:lnTo>
                                  <a:pt x="208654" y="916866"/>
                                </a:lnTo>
                                <a:lnTo>
                                  <a:pt x="226331" y="916866"/>
                                </a:lnTo>
                                <a:lnTo>
                                  <a:pt x="229631" y="913520"/>
                                </a:lnTo>
                                <a:lnTo>
                                  <a:pt x="229919" y="913520"/>
                                </a:lnTo>
                                <a:lnTo>
                                  <a:pt x="220753" y="904239"/>
                                </a:lnTo>
                                <a:close/>
                              </a:path>
                              <a:path w="502284" h="1238250">
                                <a:moveTo>
                                  <a:pt x="264026" y="903604"/>
                                </a:moveTo>
                                <a:lnTo>
                                  <a:pt x="242076" y="925829"/>
                                </a:lnTo>
                                <a:lnTo>
                                  <a:pt x="251489" y="935361"/>
                                </a:lnTo>
                                <a:lnTo>
                                  <a:pt x="251297" y="935361"/>
                                </a:lnTo>
                                <a:lnTo>
                                  <a:pt x="260720" y="925829"/>
                                </a:lnTo>
                                <a:lnTo>
                                  <a:pt x="251858" y="916866"/>
                                </a:lnTo>
                                <a:lnTo>
                                  <a:pt x="269581" y="916866"/>
                                </a:lnTo>
                                <a:lnTo>
                                  <a:pt x="273249" y="913156"/>
                                </a:lnTo>
                                <a:lnTo>
                                  <a:pt x="273460" y="913156"/>
                                </a:lnTo>
                                <a:lnTo>
                                  <a:pt x="264026" y="903604"/>
                                </a:lnTo>
                                <a:close/>
                              </a:path>
                              <a:path w="502284" h="1238250">
                                <a:moveTo>
                                  <a:pt x="307299" y="904239"/>
                                </a:moveTo>
                                <a:lnTo>
                                  <a:pt x="285976" y="925829"/>
                                </a:lnTo>
                                <a:lnTo>
                                  <a:pt x="295389" y="935361"/>
                                </a:lnTo>
                                <a:lnTo>
                                  <a:pt x="294510" y="935361"/>
                                </a:lnTo>
                                <a:lnTo>
                                  <a:pt x="303909" y="925829"/>
                                </a:lnTo>
                                <a:lnTo>
                                  <a:pt x="295070" y="916866"/>
                                </a:lnTo>
                                <a:lnTo>
                                  <a:pt x="312748" y="916866"/>
                                </a:lnTo>
                                <a:lnTo>
                                  <a:pt x="316047" y="913520"/>
                                </a:lnTo>
                                <a:lnTo>
                                  <a:pt x="316465" y="913520"/>
                                </a:lnTo>
                                <a:lnTo>
                                  <a:pt x="307299" y="904239"/>
                                </a:lnTo>
                                <a:close/>
                              </a:path>
                              <a:path w="502284" h="1238250">
                                <a:moveTo>
                                  <a:pt x="350572" y="903604"/>
                                </a:moveTo>
                                <a:lnTo>
                                  <a:pt x="349846" y="904239"/>
                                </a:lnTo>
                                <a:lnTo>
                                  <a:pt x="331020" y="923289"/>
                                </a:lnTo>
                                <a:lnTo>
                                  <a:pt x="328622" y="925829"/>
                                </a:lnTo>
                                <a:lnTo>
                                  <a:pt x="338035" y="935361"/>
                                </a:lnTo>
                                <a:lnTo>
                                  <a:pt x="337739" y="935361"/>
                                </a:lnTo>
                                <a:lnTo>
                                  <a:pt x="347173" y="925829"/>
                                </a:lnTo>
                                <a:lnTo>
                                  <a:pt x="347354" y="925829"/>
                                </a:lnTo>
                                <a:lnTo>
                                  <a:pt x="338493" y="916866"/>
                                </a:lnTo>
                                <a:lnTo>
                                  <a:pt x="356044" y="916866"/>
                                </a:lnTo>
                                <a:lnTo>
                                  <a:pt x="359716" y="913156"/>
                                </a:lnTo>
                                <a:lnTo>
                                  <a:pt x="360005" y="913156"/>
                                </a:lnTo>
                                <a:lnTo>
                                  <a:pt x="350572" y="903604"/>
                                </a:lnTo>
                                <a:close/>
                              </a:path>
                              <a:path w="502284" h="1238250">
                                <a:moveTo>
                                  <a:pt x="436490" y="904239"/>
                                </a:moveTo>
                                <a:lnTo>
                                  <a:pt x="432648" y="908049"/>
                                </a:lnTo>
                                <a:lnTo>
                                  <a:pt x="417579" y="923289"/>
                                </a:lnTo>
                                <a:lnTo>
                                  <a:pt x="415167" y="925829"/>
                                </a:lnTo>
                                <a:lnTo>
                                  <a:pt x="424580" y="935361"/>
                                </a:lnTo>
                                <a:lnTo>
                                  <a:pt x="424404" y="935361"/>
                                </a:lnTo>
                                <a:lnTo>
                                  <a:pt x="433847" y="925829"/>
                                </a:lnTo>
                                <a:lnTo>
                                  <a:pt x="433988" y="925829"/>
                                </a:lnTo>
                                <a:lnTo>
                                  <a:pt x="425127" y="916866"/>
                                </a:lnTo>
                                <a:lnTo>
                                  <a:pt x="442727" y="916866"/>
                                </a:lnTo>
                                <a:lnTo>
                                  <a:pt x="445848" y="913715"/>
                                </a:lnTo>
                                <a:lnTo>
                                  <a:pt x="436490" y="904239"/>
                                </a:lnTo>
                                <a:close/>
                              </a:path>
                              <a:path w="502284" h="1238250">
                                <a:moveTo>
                                  <a:pt x="467817" y="916866"/>
                                </a:moveTo>
                                <a:lnTo>
                                  <a:pt x="458373" y="926396"/>
                                </a:lnTo>
                                <a:lnTo>
                                  <a:pt x="467226" y="935361"/>
                                </a:lnTo>
                                <a:lnTo>
                                  <a:pt x="476657" y="925829"/>
                                </a:lnTo>
                                <a:lnTo>
                                  <a:pt x="467817" y="916866"/>
                                </a:lnTo>
                                <a:close/>
                              </a:path>
                              <a:path w="502284" h="1238250">
                                <a:moveTo>
                                  <a:pt x="368699" y="904239"/>
                                </a:moveTo>
                                <a:lnTo>
                                  <a:pt x="368542" y="904239"/>
                                </a:lnTo>
                                <a:lnTo>
                                  <a:pt x="359716" y="913156"/>
                                </a:lnTo>
                                <a:lnTo>
                                  <a:pt x="360005" y="913156"/>
                                </a:lnTo>
                                <a:lnTo>
                                  <a:pt x="381273" y="934690"/>
                                </a:lnTo>
                                <a:lnTo>
                                  <a:pt x="390033" y="925829"/>
                                </a:lnTo>
                                <a:lnTo>
                                  <a:pt x="372225" y="925829"/>
                                </a:lnTo>
                                <a:lnTo>
                                  <a:pt x="381098" y="916866"/>
                                </a:lnTo>
                                <a:lnTo>
                                  <a:pt x="378067" y="913715"/>
                                </a:lnTo>
                                <a:lnTo>
                                  <a:pt x="368699" y="904239"/>
                                </a:lnTo>
                                <a:close/>
                              </a:path>
                              <a:path w="502284" h="1238250">
                                <a:moveTo>
                                  <a:pt x="100846" y="894925"/>
                                </a:moveTo>
                                <a:lnTo>
                                  <a:pt x="100405" y="895286"/>
                                </a:lnTo>
                                <a:lnTo>
                                  <a:pt x="78914" y="917046"/>
                                </a:lnTo>
                                <a:lnTo>
                                  <a:pt x="88176" y="926396"/>
                                </a:lnTo>
                                <a:lnTo>
                                  <a:pt x="87935" y="926396"/>
                                </a:lnTo>
                                <a:lnTo>
                                  <a:pt x="100633" y="913520"/>
                                </a:lnTo>
                                <a:lnTo>
                                  <a:pt x="100885" y="913520"/>
                                </a:lnTo>
                                <a:lnTo>
                                  <a:pt x="91704" y="904239"/>
                                </a:lnTo>
                                <a:lnTo>
                                  <a:pt x="110055" y="904239"/>
                                </a:lnTo>
                                <a:lnTo>
                                  <a:pt x="100846" y="894925"/>
                                </a:lnTo>
                                <a:close/>
                              </a:path>
                              <a:path w="502284" h="1238250">
                                <a:moveTo>
                                  <a:pt x="455333" y="904239"/>
                                </a:moveTo>
                                <a:lnTo>
                                  <a:pt x="451462" y="908049"/>
                                </a:lnTo>
                                <a:lnTo>
                                  <a:pt x="445848" y="913715"/>
                                </a:lnTo>
                                <a:lnTo>
                                  <a:pt x="458373" y="926396"/>
                                </a:lnTo>
                                <a:lnTo>
                                  <a:pt x="467817" y="916866"/>
                                </a:lnTo>
                                <a:lnTo>
                                  <a:pt x="455333" y="904239"/>
                                </a:lnTo>
                                <a:close/>
                              </a:path>
                              <a:path w="502284" h="1238250">
                                <a:moveTo>
                                  <a:pt x="23431" y="904239"/>
                                </a:moveTo>
                                <a:lnTo>
                                  <a:pt x="19612" y="908049"/>
                                </a:lnTo>
                                <a:lnTo>
                                  <a:pt x="14217" y="913520"/>
                                </a:lnTo>
                                <a:lnTo>
                                  <a:pt x="26403" y="925829"/>
                                </a:lnTo>
                                <a:lnTo>
                                  <a:pt x="28848" y="923289"/>
                                </a:lnTo>
                                <a:lnTo>
                                  <a:pt x="35192" y="916866"/>
                                </a:lnTo>
                                <a:lnTo>
                                  <a:pt x="35924" y="916866"/>
                                </a:lnTo>
                                <a:lnTo>
                                  <a:pt x="23431" y="904239"/>
                                </a:lnTo>
                                <a:close/>
                              </a:path>
                              <a:path w="502284" h="1238250">
                                <a:moveTo>
                                  <a:pt x="53623" y="916866"/>
                                </a:moveTo>
                                <a:lnTo>
                                  <a:pt x="35924" y="916866"/>
                                </a:lnTo>
                                <a:lnTo>
                                  <a:pt x="44792" y="925829"/>
                                </a:lnTo>
                                <a:lnTo>
                                  <a:pt x="47272" y="923289"/>
                                </a:lnTo>
                                <a:lnTo>
                                  <a:pt x="53623" y="916866"/>
                                </a:lnTo>
                                <a:close/>
                              </a:path>
                              <a:path w="502284" h="1238250">
                                <a:moveTo>
                                  <a:pt x="66227" y="904239"/>
                                </a:moveTo>
                                <a:lnTo>
                                  <a:pt x="62339" y="908049"/>
                                </a:lnTo>
                                <a:lnTo>
                                  <a:pt x="57290" y="913156"/>
                                </a:lnTo>
                                <a:lnTo>
                                  <a:pt x="57739" y="913156"/>
                                </a:lnTo>
                                <a:lnTo>
                                  <a:pt x="70259" y="925829"/>
                                </a:lnTo>
                                <a:lnTo>
                                  <a:pt x="78914" y="917046"/>
                                </a:lnTo>
                                <a:lnTo>
                                  <a:pt x="66227" y="904239"/>
                                </a:lnTo>
                                <a:close/>
                              </a:path>
                              <a:path w="502284" h="1238250">
                                <a:moveTo>
                                  <a:pt x="140257" y="916866"/>
                                </a:moveTo>
                                <a:lnTo>
                                  <a:pt x="122539" y="916866"/>
                                </a:lnTo>
                                <a:lnTo>
                                  <a:pt x="131401" y="925829"/>
                                </a:lnTo>
                                <a:lnTo>
                                  <a:pt x="140257" y="916866"/>
                                </a:lnTo>
                                <a:close/>
                              </a:path>
                              <a:path w="502284" h="1238250">
                                <a:moveTo>
                                  <a:pt x="152904" y="904239"/>
                                </a:moveTo>
                                <a:lnTo>
                                  <a:pt x="152740" y="904239"/>
                                </a:lnTo>
                                <a:lnTo>
                                  <a:pt x="143565" y="913520"/>
                                </a:lnTo>
                                <a:lnTo>
                                  <a:pt x="143746" y="913520"/>
                                </a:lnTo>
                                <a:lnTo>
                                  <a:pt x="155934" y="925829"/>
                                </a:lnTo>
                                <a:lnTo>
                                  <a:pt x="164798" y="916866"/>
                                </a:lnTo>
                                <a:lnTo>
                                  <a:pt x="165401" y="916866"/>
                                </a:lnTo>
                                <a:lnTo>
                                  <a:pt x="152904" y="904239"/>
                                </a:lnTo>
                                <a:close/>
                              </a:path>
                              <a:path w="502284" h="1238250">
                                <a:moveTo>
                                  <a:pt x="182946" y="916866"/>
                                </a:moveTo>
                                <a:lnTo>
                                  <a:pt x="165401" y="916866"/>
                                </a:lnTo>
                                <a:lnTo>
                                  <a:pt x="174272" y="925829"/>
                                </a:lnTo>
                                <a:lnTo>
                                  <a:pt x="174085" y="925829"/>
                                </a:lnTo>
                                <a:lnTo>
                                  <a:pt x="182946" y="916866"/>
                                </a:lnTo>
                                <a:close/>
                              </a:path>
                              <a:path w="502284" h="1238250">
                                <a:moveTo>
                                  <a:pt x="196202" y="904239"/>
                                </a:moveTo>
                                <a:lnTo>
                                  <a:pt x="195430" y="904239"/>
                                </a:lnTo>
                                <a:lnTo>
                                  <a:pt x="186614" y="913156"/>
                                </a:lnTo>
                                <a:lnTo>
                                  <a:pt x="186914" y="913156"/>
                                </a:lnTo>
                                <a:lnTo>
                                  <a:pt x="199430" y="925829"/>
                                </a:lnTo>
                                <a:lnTo>
                                  <a:pt x="208283" y="916866"/>
                                </a:lnTo>
                                <a:lnTo>
                                  <a:pt x="208654" y="916866"/>
                                </a:lnTo>
                                <a:lnTo>
                                  <a:pt x="196202" y="904239"/>
                                </a:lnTo>
                                <a:close/>
                              </a:path>
                              <a:path w="502284" h="1238250">
                                <a:moveTo>
                                  <a:pt x="226331" y="916866"/>
                                </a:moveTo>
                                <a:lnTo>
                                  <a:pt x="208654" y="916866"/>
                                </a:lnTo>
                                <a:lnTo>
                                  <a:pt x="217493" y="925829"/>
                                </a:lnTo>
                                <a:lnTo>
                                  <a:pt x="226331" y="916866"/>
                                </a:lnTo>
                                <a:close/>
                              </a:path>
                              <a:path w="502284" h="1238250">
                                <a:moveTo>
                                  <a:pt x="239375" y="904239"/>
                                </a:moveTo>
                                <a:lnTo>
                                  <a:pt x="238783" y="904239"/>
                                </a:lnTo>
                                <a:lnTo>
                                  <a:pt x="229631" y="913520"/>
                                </a:lnTo>
                                <a:lnTo>
                                  <a:pt x="229919" y="913520"/>
                                </a:lnTo>
                                <a:lnTo>
                                  <a:pt x="242076" y="925829"/>
                                </a:lnTo>
                                <a:lnTo>
                                  <a:pt x="250928" y="916866"/>
                                </a:lnTo>
                                <a:lnTo>
                                  <a:pt x="251858" y="916866"/>
                                </a:lnTo>
                                <a:lnTo>
                                  <a:pt x="239375" y="904239"/>
                                </a:lnTo>
                                <a:close/>
                              </a:path>
                              <a:path w="502284" h="1238250">
                                <a:moveTo>
                                  <a:pt x="269581" y="916866"/>
                                </a:moveTo>
                                <a:lnTo>
                                  <a:pt x="251858" y="916866"/>
                                </a:lnTo>
                                <a:lnTo>
                                  <a:pt x="260720" y="925829"/>
                                </a:lnTo>
                                <a:lnTo>
                                  <a:pt x="269581" y="916866"/>
                                </a:lnTo>
                                <a:close/>
                              </a:path>
                              <a:path w="502284" h="1238250">
                                <a:moveTo>
                                  <a:pt x="282618" y="904239"/>
                                </a:moveTo>
                                <a:lnTo>
                                  <a:pt x="282064" y="904239"/>
                                </a:lnTo>
                                <a:lnTo>
                                  <a:pt x="273249" y="913156"/>
                                </a:lnTo>
                                <a:lnTo>
                                  <a:pt x="273460" y="913156"/>
                                </a:lnTo>
                                <a:lnTo>
                                  <a:pt x="285976" y="925829"/>
                                </a:lnTo>
                                <a:lnTo>
                                  <a:pt x="294828" y="916866"/>
                                </a:lnTo>
                                <a:lnTo>
                                  <a:pt x="295070" y="916866"/>
                                </a:lnTo>
                                <a:lnTo>
                                  <a:pt x="282618" y="904239"/>
                                </a:lnTo>
                                <a:close/>
                              </a:path>
                              <a:path w="502284" h="1238250">
                                <a:moveTo>
                                  <a:pt x="312748" y="916866"/>
                                </a:moveTo>
                                <a:lnTo>
                                  <a:pt x="295070" y="916866"/>
                                </a:lnTo>
                                <a:lnTo>
                                  <a:pt x="303909" y="925829"/>
                                </a:lnTo>
                                <a:lnTo>
                                  <a:pt x="312748" y="916866"/>
                                </a:lnTo>
                                <a:close/>
                              </a:path>
                              <a:path w="502284" h="1238250">
                                <a:moveTo>
                                  <a:pt x="326009" y="904239"/>
                                </a:moveTo>
                                <a:lnTo>
                                  <a:pt x="325200" y="904239"/>
                                </a:lnTo>
                                <a:lnTo>
                                  <a:pt x="316047" y="913520"/>
                                </a:lnTo>
                                <a:lnTo>
                                  <a:pt x="316465" y="913520"/>
                                </a:lnTo>
                                <a:lnTo>
                                  <a:pt x="328622" y="925829"/>
                                </a:lnTo>
                                <a:lnTo>
                                  <a:pt x="331020" y="923289"/>
                                </a:lnTo>
                                <a:lnTo>
                                  <a:pt x="337368" y="916866"/>
                                </a:lnTo>
                                <a:lnTo>
                                  <a:pt x="338493" y="916866"/>
                                </a:lnTo>
                                <a:lnTo>
                                  <a:pt x="326009" y="904239"/>
                                </a:lnTo>
                                <a:close/>
                              </a:path>
                              <a:path w="502284" h="1238250">
                                <a:moveTo>
                                  <a:pt x="356044" y="916866"/>
                                </a:moveTo>
                                <a:lnTo>
                                  <a:pt x="338493" y="916866"/>
                                </a:lnTo>
                                <a:lnTo>
                                  <a:pt x="347354" y="925829"/>
                                </a:lnTo>
                                <a:lnTo>
                                  <a:pt x="347173" y="925829"/>
                                </a:lnTo>
                                <a:lnTo>
                                  <a:pt x="356044" y="916866"/>
                                </a:lnTo>
                                <a:close/>
                              </a:path>
                              <a:path w="502284" h="1238250">
                                <a:moveTo>
                                  <a:pt x="415109" y="882591"/>
                                </a:moveTo>
                                <a:lnTo>
                                  <a:pt x="412457" y="885189"/>
                                </a:lnTo>
                                <a:lnTo>
                                  <a:pt x="384217" y="913715"/>
                                </a:lnTo>
                                <a:lnTo>
                                  <a:pt x="381182" y="916866"/>
                                </a:lnTo>
                                <a:lnTo>
                                  <a:pt x="390043" y="925829"/>
                                </a:lnTo>
                                <a:lnTo>
                                  <a:pt x="402564" y="913156"/>
                                </a:lnTo>
                                <a:lnTo>
                                  <a:pt x="398861" y="909319"/>
                                </a:lnTo>
                                <a:lnTo>
                                  <a:pt x="393844" y="904239"/>
                                </a:lnTo>
                                <a:lnTo>
                                  <a:pt x="411380" y="904239"/>
                                </a:lnTo>
                                <a:lnTo>
                                  <a:pt x="412008" y="903604"/>
                                </a:lnTo>
                                <a:lnTo>
                                  <a:pt x="403435" y="894925"/>
                                </a:lnTo>
                                <a:lnTo>
                                  <a:pt x="420589" y="894925"/>
                                </a:lnTo>
                                <a:lnTo>
                                  <a:pt x="423942" y="891534"/>
                                </a:lnTo>
                                <a:lnTo>
                                  <a:pt x="415109" y="882591"/>
                                </a:lnTo>
                                <a:close/>
                              </a:path>
                              <a:path w="502284" h="1238250">
                                <a:moveTo>
                                  <a:pt x="412016" y="903604"/>
                                </a:moveTo>
                                <a:lnTo>
                                  <a:pt x="406357" y="909319"/>
                                </a:lnTo>
                                <a:lnTo>
                                  <a:pt x="402651" y="913156"/>
                                </a:lnTo>
                                <a:lnTo>
                                  <a:pt x="415167" y="925829"/>
                                </a:lnTo>
                                <a:lnTo>
                                  <a:pt x="417579" y="923289"/>
                                </a:lnTo>
                                <a:lnTo>
                                  <a:pt x="423930" y="916866"/>
                                </a:lnTo>
                                <a:lnTo>
                                  <a:pt x="425127" y="916866"/>
                                </a:lnTo>
                                <a:lnTo>
                                  <a:pt x="412016" y="903604"/>
                                </a:lnTo>
                                <a:close/>
                              </a:path>
                              <a:path w="502284" h="1238250">
                                <a:moveTo>
                                  <a:pt x="442727" y="916866"/>
                                </a:moveTo>
                                <a:lnTo>
                                  <a:pt x="425127" y="916866"/>
                                </a:lnTo>
                                <a:lnTo>
                                  <a:pt x="433988" y="925829"/>
                                </a:lnTo>
                                <a:lnTo>
                                  <a:pt x="433847" y="925829"/>
                                </a:lnTo>
                                <a:lnTo>
                                  <a:pt x="442727" y="916866"/>
                                </a:lnTo>
                                <a:close/>
                              </a:path>
                              <a:path w="502284" h="1238250">
                                <a:moveTo>
                                  <a:pt x="480390" y="904239"/>
                                </a:moveTo>
                                <a:lnTo>
                                  <a:pt x="476554" y="908049"/>
                                </a:lnTo>
                                <a:lnTo>
                                  <a:pt x="467817" y="916866"/>
                                </a:lnTo>
                                <a:lnTo>
                                  <a:pt x="476678" y="925829"/>
                                </a:lnTo>
                                <a:lnTo>
                                  <a:pt x="489196" y="913156"/>
                                </a:lnTo>
                                <a:lnTo>
                                  <a:pt x="480390" y="904239"/>
                                </a:lnTo>
                                <a:close/>
                              </a:path>
                              <a:path w="502284" h="1238250">
                                <a:moveTo>
                                  <a:pt x="5029" y="904239"/>
                                </a:moveTo>
                                <a:lnTo>
                                  <a:pt x="0" y="909319"/>
                                </a:lnTo>
                                <a:lnTo>
                                  <a:pt x="0" y="918209"/>
                                </a:lnTo>
                                <a:lnTo>
                                  <a:pt x="4583" y="923289"/>
                                </a:lnTo>
                                <a:lnTo>
                                  <a:pt x="14217" y="913520"/>
                                </a:lnTo>
                                <a:lnTo>
                                  <a:pt x="5029" y="904239"/>
                                </a:lnTo>
                                <a:close/>
                              </a:path>
                              <a:path w="502284" h="1238250">
                                <a:moveTo>
                                  <a:pt x="498032" y="904239"/>
                                </a:moveTo>
                                <a:lnTo>
                                  <a:pt x="489196" y="913156"/>
                                </a:lnTo>
                                <a:lnTo>
                                  <a:pt x="497950" y="922019"/>
                                </a:lnTo>
                                <a:lnTo>
                                  <a:pt x="501789" y="918209"/>
                                </a:lnTo>
                                <a:lnTo>
                                  <a:pt x="501789" y="908049"/>
                                </a:lnTo>
                                <a:lnTo>
                                  <a:pt x="498032" y="904239"/>
                                </a:lnTo>
                                <a:close/>
                              </a:path>
                              <a:path w="502284" h="1238250">
                                <a:moveTo>
                                  <a:pt x="458440" y="882014"/>
                                </a:moveTo>
                                <a:lnTo>
                                  <a:pt x="458141" y="882268"/>
                                </a:lnTo>
                                <a:lnTo>
                                  <a:pt x="437044" y="903604"/>
                                </a:lnTo>
                                <a:lnTo>
                                  <a:pt x="436490" y="904239"/>
                                </a:lnTo>
                                <a:lnTo>
                                  <a:pt x="445848" y="913715"/>
                                </a:lnTo>
                                <a:lnTo>
                                  <a:pt x="455236" y="904239"/>
                                </a:lnTo>
                                <a:lnTo>
                                  <a:pt x="454705" y="903604"/>
                                </a:lnTo>
                                <a:lnTo>
                                  <a:pt x="446125" y="894925"/>
                                </a:lnTo>
                                <a:lnTo>
                                  <a:pt x="464464" y="894925"/>
                                </a:lnTo>
                                <a:lnTo>
                                  <a:pt x="467823" y="891534"/>
                                </a:lnTo>
                                <a:lnTo>
                                  <a:pt x="467445" y="891133"/>
                                </a:lnTo>
                                <a:lnTo>
                                  <a:pt x="458440" y="882014"/>
                                </a:lnTo>
                                <a:close/>
                              </a:path>
                              <a:path w="502284" h="1238250">
                                <a:moveTo>
                                  <a:pt x="14216" y="894925"/>
                                </a:moveTo>
                                <a:lnTo>
                                  <a:pt x="5029" y="904239"/>
                                </a:lnTo>
                                <a:lnTo>
                                  <a:pt x="14217" y="913520"/>
                                </a:lnTo>
                                <a:lnTo>
                                  <a:pt x="23369" y="904239"/>
                                </a:lnTo>
                                <a:lnTo>
                                  <a:pt x="22803" y="903604"/>
                                </a:lnTo>
                                <a:lnTo>
                                  <a:pt x="14216" y="894925"/>
                                </a:lnTo>
                                <a:close/>
                              </a:path>
                              <a:path w="502284" h="1238250">
                                <a:moveTo>
                                  <a:pt x="88082" y="882014"/>
                                </a:moveTo>
                                <a:lnTo>
                                  <a:pt x="78667" y="891534"/>
                                </a:lnTo>
                                <a:lnTo>
                                  <a:pt x="79137" y="891534"/>
                                </a:lnTo>
                                <a:lnTo>
                                  <a:pt x="100885" y="913520"/>
                                </a:lnTo>
                                <a:lnTo>
                                  <a:pt x="100633" y="913520"/>
                                </a:lnTo>
                                <a:lnTo>
                                  <a:pt x="109785" y="904239"/>
                                </a:lnTo>
                                <a:lnTo>
                                  <a:pt x="91562" y="904239"/>
                                </a:lnTo>
                                <a:lnTo>
                                  <a:pt x="100761" y="894925"/>
                                </a:lnTo>
                                <a:lnTo>
                                  <a:pt x="97663" y="891706"/>
                                </a:lnTo>
                                <a:lnTo>
                                  <a:pt x="88082" y="882014"/>
                                </a:lnTo>
                                <a:close/>
                              </a:path>
                              <a:path w="502284" h="1238250">
                                <a:moveTo>
                                  <a:pt x="131477" y="882591"/>
                                </a:moveTo>
                                <a:lnTo>
                                  <a:pt x="131134" y="882591"/>
                                </a:lnTo>
                                <a:lnTo>
                                  <a:pt x="122145" y="891706"/>
                                </a:lnTo>
                                <a:lnTo>
                                  <a:pt x="143746" y="913520"/>
                                </a:lnTo>
                                <a:lnTo>
                                  <a:pt x="143565" y="913520"/>
                                </a:lnTo>
                                <a:lnTo>
                                  <a:pt x="152740" y="904239"/>
                                </a:lnTo>
                                <a:lnTo>
                                  <a:pt x="134208" y="904239"/>
                                </a:lnTo>
                                <a:lnTo>
                                  <a:pt x="143407" y="894925"/>
                                </a:lnTo>
                                <a:lnTo>
                                  <a:pt x="143685" y="894925"/>
                                </a:lnTo>
                                <a:lnTo>
                                  <a:pt x="131477" y="882591"/>
                                </a:lnTo>
                                <a:close/>
                              </a:path>
                              <a:path w="502284" h="1238250">
                                <a:moveTo>
                                  <a:pt x="242703" y="882014"/>
                                </a:moveTo>
                                <a:lnTo>
                                  <a:pt x="220753" y="904239"/>
                                </a:lnTo>
                                <a:lnTo>
                                  <a:pt x="229919" y="913520"/>
                                </a:lnTo>
                                <a:lnTo>
                                  <a:pt x="229631" y="913520"/>
                                </a:lnTo>
                                <a:lnTo>
                                  <a:pt x="238783" y="904239"/>
                                </a:lnTo>
                                <a:lnTo>
                                  <a:pt x="239375" y="904239"/>
                                </a:lnTo>
                                <a:lnTo>
                                  <a:pt x="230167" y="894925"/>
                                </a:lnTo>
                                <a:lnTo>
                                  <a:pt x="247969" y="894925"/>
                                </a:lnTo>
                                <a:lnTo>
                                  <a:pt x="251709" y="891133"/>
                                </a:lnTo>
                                <a:lnTo>
                                  <a:pt x="242703" y="882014"/>
                                </a:lnTo>
                                <a:close/>
                              </a:path>
                              <a:path w="502284" h="1238250">
                                <a:moveTo>
                                  <a:pt x="329249" y="882014"/>
                                </a:moveTo>
                                <a:lnTo>
                                  <a:pt x="307299" y="904239"/>
                                </a:lnTo>
                                <a:lnTo>
                                  <a:pt x="316465" y="913520"/>
                                </a:lnTo>
                                <a:lnTo>
                                  <a:pt x="316047" y="913520"/>
                                </a:lnTo>
                                <a:lnTo>
                                  <a:pt x="325200" y="904239"/>
                                </a:lnTo>
                                <a:lnTo>
                                  <a:pt x="326009" y="904239"/>
                                </a:lnTo>
                                <a:lnTo>
                                  <a:pt x="316801" y="894925"/>
                                </a:lnTo>
                                <a:lnTo>
                                  <a:pt x="334385" y="894925"/>
                                </a:lnTo>
                                <a:lnTo>
                                  <a:pt x="338125" y="891133"/>
                                </a:lnTo>
                                <a:lnTo>
                                  <a:pt x="338254" y="891133"/>
                                </a:lnTo>
                                <a:lnTo>
                                  <a:pt x="329249" y="882014"/>
                                </a:lnTo>
                                <a:close/>
                              </a:path>
                              <a:path w="502284" h="1238250">
                                <a:moveTo>
                                  <a:pt x="69720" y="882014"/>
                                </a:moveTo>
                                <a:lnTo>
                                  <a:pt x="69361" y="882268"/>
                                </a:lnTo>
                                <a:lnTo>
                                  <a:pt x="48303" y="903604"/>
                                </a:lnTo>
                                <a:lnTo>
                                  <a:pt x="57739" y="913156"/>
                                </a:lnTo>
                                <a:lnTo>
                                  <a:pt x="57290" y="913156"/>
                                </a:lnTo>
                                <a:lnTo>
                                  <a:pt x="66106" y="904239"/>
                                </a:lnTo>
                                <a:lnTo>
                                  <a:pt x="65598" y="903604"/>
                                </a:lnTo>
                                <a:lnTo>
                                  <a:pt x="57001" y="894925"/>
                                </a:lnTo>
                                <a:lnTo>
                                  <a:pt x="75314" y="894925"/>
                                </a:lnTo>
                                <a:lnTo>
                                  <a:pt x="78667" y="891534"/>
                                </a:lnTo>
                                <a:lnTo>
                                  <a:pt x="79137" y="891534"/>
                                </a:lnTo>
                                <a:lnTo>
                                  <a:pt x="69720" y="882014"/>
                                </a:lnTo>
                                <a:close/>
                              </a:path>
                              <a:path w="502284" h="1238250">
                                <a:moveTo>
                                  <a:pt x="174535" y="882268"/>
                                </a:moveTo>
                                <a:lnTo>
                                  <a:pt x="174143" y="882591"/>
                                </a:lnTo>
                                <a:lnTo>
                                  <a:pt x="165301" y="891534"/>
                                </a:lnTo>
                                <a:lnTo>
                                  <a:pt x="165560" y="891534"/>
                                </a:lnTo>
                                <a:lnTo>
                                  <a:pt x="186914" y="913156"/>
                                </a:lnTo>
                                <a:lnTo>
                                  <a:pt x="186614" y="913156"/>
                                </a:lnTo>
                                <a:lnTo>
                                  <a:pt x="195430" y="904239"/>
                                </a:lnTo>
                                <a:lnTo>
                                  <a:pt x="177300" y="904239"/>
                                </a:lnTo>
                                <a:lnTo>
                                  <a:pt x="186522" y="894925"/>
                                </a:lnTo>
                                <a:lnTo>
                                  <a:pt x="187016" y="894925"/>
                                </a:lnTo>
                                <a:lnTo>
                                  <a:pt x="174535" y="882268"/>
                                </a:lnTo>
                                <a:close/>
                              </a:path>
                              <a:path w="502284" h="1238250">
                                <a:moveTo>
                                  <a:pt x="285349" y="882014"/>
                                </a:moveTo>
                                <a:lnTo>
                                  <a:pt x="264026" y="903604"/>
                                </a:lnTo>
                                <a:lnTo>
                                  <a:pt x="273460" y="913156"/>
                                </a:lnTo>
                                <a:lnTo>
                                  <a:pt x="273249" y="913156"/>
                                </a:lnTo>
                                <a:lnTo>
                                  <a:pt x="282064" y="904239"/>
                                </a:lnTo>
                                <a:lnTo>
                                  <a:pt x="282618" y="904239"/>
                                </a:lnTo>
                                <a:lnTo>
                                  <a:pt x="273433" y="894925"/>
                                </a:lnTo>
                                <a:lnTo>
                                  <a:pt x="291273" y="894925"/>
                                </a:lnTo>
                                <a:lnTo>
                                  <a:pt x="294625" y="891534"/>
                                </a:lnTo>
                                <a:lnTo>
                                  <a:pt x="294354" y="891133"/>
                                </a:lnTo>
                                <a:lnTo>
                                  <a:pt x="285349" y="882014"/>
                                </a:lnTo>
                                <a:close/>
                              </a:path>
                              <a:path w="502284" h="1238250">
                                <a:moveTo>
                                  <a:pt x="371894" y="882014"/>
                                </a:moveTo>
                                <a:lnTo>
                                  <a:pt x="371560" y="882268"/>
                                </a:lnTo>
                                <a:lnTo>
                                  <a:pt x="353612" y="900429"/>
                                </a:lnTo>
                                <a:lnTo>
                                  <a:pt x="350572" y="903604"/>
                                </a:lnTo>
                                <a:lnTo>
                                  <a:pt x="360005" y="913156"/>
                                </a:lnTo>
                                <a:lnTo>
                                  <a:pt x="359716" y="913156"/>
                                </a:lnTo>
                                <a:lnTo>
                                  <a:pt x="368542" y="904239"/>
                                </a:lnTo>
                                <a:lnTo>
                                  <a:pt x="368699" y="904239"/>
                                </a:lnTo>
                                <a:lnTo>
                                  <a:pt x="359490" y="894925"/>
                                </a:lnTo>
                                <a:lnTo>
                                  <a:pt x="377762" y="894925"/>
                                </a:lnTo>
                                <a:lnTo>
                                  <a:pt x="381118" y="891534"/>
                                </a:lnTo>
                                <a:lnTo>
                                  <a:pt x="381296" y="891534"/>
                                </a:lnTo>
                                <a:lnTo>
                                  <a:pt x="371894" y="882014"/>
                                </a:lnTo>
                                <a:close/>
                              </a:path>
                              <a:path w="502284" h="1238250">
                                <a:moveTo>
                                  <a:pt x="390671" y="882014"/>
                                </a:moveTo>
                                <a:lnTo>
                                  <a:pt x="390541" y="882014"/>
                                </a:lnTo>
                                <a:lnTo>
                                  <a:pt x="381118" y="891534"/>
                                </a:lnTo>
                                <a:lnTo>
                                  <a:pt x="381296" y="891534"/>
                                </a:lnTo>
                                <a:lnTo>
                                  <a:pt x="402651" y="913156"/>
                                </a:lnTo>
                                <a:lnTo>
                                  <a:pt x="406357" y="909319"/>
                                </a:lnTo>
                                <a:lnTo>
                                  <a:pt x="411380" y="904239"/>
                                </a:lnTo>
                                <a:lnTo>
                                  <a:pt x="393598" y="904239"/>
                                </a:lnTo>
                                <a:lnTo>
                                  <a:pt x="402819" y="894925"/>
                                </a:lnTo>
                                <a:lnTo>
                                  <a:pt x="403435" y="894925"/>
                                </a:lnTo>
                                <a:lnTo>
                                  <a:pt x="390671" y="882014"/>
                                </a:lnTo>
                                <a:close/>
                              </a:path>
                              <a:path w="502284" h="1238250">
                                <a:moveTo>
                                  <a:pt x="489203" y="895286"/>
                                </a:moveTo>
                                <a:lnTo>
                                  <a:pt x="480959" y="903604"/>
                                </a:lnTo>
                                <a:lnTo>
                                  <a:pt x="480390" y="904239"/>
                                </a:lnTo>
                                <a:lnTo>
                                  <a:pt x="489196" y="913156"/>
                                </a:lnTo>
                                <a:lnTo>
                                  <a:pt x="498019" y="904239"/>
                                </a:lnTo>
                                <a:lnTo>
                                  <a:pt x="489203" y="895286"/>
                                </a:lnTo>
                                <a:close/>
                              </a:path>
                              <a:path w="502284" h="1238250">
                                <a:moveTo>
                                  <a:pt x="4583" y="885189"/>
                                </a:moveTo>
                                <a:lnTo>
                                  <a:pt x="0" y="890269"/>
                                </a:lnTo>
                                <a:lnTo>
                                  <a:pt x="0" y="899159"/>
                                </a:lnTo>
                                <a:lnTo>
                                  <a:pt x="5029" y="904239"/>
                                </a:lnTo>
                                <a:lnTo>
                                  <a:pt x="14216" y="894925"/>
                                </a:lnTo>
                                <a:lnTo>
                                  <a:pt x="4583" y="885189"/>
                                </a:lnTo>
                                <a:close/>
                              </a:path>
                              <a:path w="502284" h="1238250">
                                <a:moveTo>
                                  <a:pt x="26974" y="882014"/>
                                </a:moveTo>
                                <a:lnTo>
                                  <a:pt x="14216" y="894925"/>
                                </a:lnTo>
                                <a:lnTo>
                                  <a:pt x="23431" y="904239"/>
                                </a:lnTo>
                                <a:lnTo>
                                  <a:pt x="23995" y="903604"/>
                                </a:lnTo>
                                <a:lnTo>
                                  <a:pt x="35898" y="891534"/>
                                </a:lnTo>
                                <a:lnTo>
                                  <a:pt x="36379" y="891534"/>
                                </a:lnTo>
                                <a:lnTo>
                                  <a:pt x="26974" y="882014"/>
                                </a:lnTo>
                                <a:close/>
                              </a:path>
                              <a:path w="502284" h="1238250">
                                <a:moveTo>
                                  <a:pt x="75314" y="894925"/>
                                </a:moveTo>
                                <a:lnTo>
                                  <a:pt x="57001" y="894925"/>
                                </a:lnTo>
                                <a:lnTo>
                                  <a:pt x="66227" y="904239"/>
                                </a:lnTo>
                                <a:lnTo>
                                  <a:pt x="66734" y="903604"/>
                                </a:lnTo>
                                <a:lnTo>
                                  <a:pt x="75314" y="894925"/>
                                </a:lnTo>
                                <a:close/>
                              </a:path>
                              <a:path w="502284" h="1238250">
                                <a:moveTo>
                                  <a:pt x="134835" y="860424"/>
                                </a:moveTo>
                                <a:lnTo>
                                  <a:pt x="103941" y="891706"/>
                                </a:lnTo>
                                <a:lnTo>
                                  <a:pt x="100846" y="894925"/>
                                </a:lnTo>
                                <a:lnTo>
                                  <a:pt x="110055" y="904239"/>
                                </a:lnTo>
                                <a:lnTo>
                                  <a:pt x="109785" y="904239"/>
                                </a:lnTo>
                                <a:lnTo>
                                  <a:pt x="122145" y="891706"/>
                                </a:lnTo>
                                <a:lnTo>
                                  <a:pt x="113120" y="882591"/>
                                </a:lnTo>
                                <a:lnTo>
                                  <a:pt x="131477" y="882591"/>
                                </a:lnTo>
                                <a:lnTo>
                                  <a:pt x="122279" y="873297"/>
                                </a:lnTo>
                                <a:lnTo>
                                  <a:pt x="140299" y="873297"/>
                                </a:lnTo>
                                <a:lnTo>
                                  <a:pt x="143898" y="869648"/>
                                </a:lnTo>
                                <a:lnTo>
                                  <a:pt x="143622" y="869322"/>
                                </a:lnTo>
                                <a:lnTo>
                                  <a:pt x="134835" y="860424"/>
                                </a:lnTo>
                                <a:close/>
                              </a:path>
                              <a:path w="502284" h="1238250">
                                <a:moveTo>
                                  <a:pt x="161949" y="894925"/>
                                </a:moveTo>
                                <a:lnTo>
                                  <a:pt x="143685" y="894925"/>
                                </a:lnTo>
                                <a:lnTo>
                                  <a:pt x="152904" y="904239"/>
                                </a:lnTo>
                                <a:lnTo>
                                  <a:pt x="152740" y="904239"/>
                                </a:lnTo>
                                <a:lnTo>
                                  <a:pt x="161949" y="894925"/>
                                </a:lnTo>
                                <a:close/>
                              </a:path>
                              <a:path w="502284" h="1238250">
                                <a:moveTo>
                                  <a:pt x="204638" y="894925"/>
                                </a:moveTo>
                                <a:lnTo>
                                  <a:pt x="187016" y="894925"/>
                                </a:lnTo>
                                <a:lnTo>
                                  <a:pt x="196202" y="904239"/>
                                </a:lnTo>
                                <a:lnTo>
                                  <a:pt x="195430" y="904239"/>
                                </a:lnTo>
                                <a:lnTo>
                                  <a:pt x="204638" y="894925"/>
                                </a:lnTo>
                                <a:close/>
                              </a:path>
                              <a:path w="502284" h="1238250">
                                <a:moveTo>
                                  <a:pt x="217402" y="882014"/>
                                </a:moveTo>
                                <a:lnTo>
                                  <a:pt x="207991" y="891534"/>
                                </a:lnTo>
                                <a:lnTo>
                                  <a:pt x="208205" y="891534"/>
                                </a:lnTo>
                                <a:lnTo>
                                  <a:pt x="220753" y="904239"/>
                                </a:lnTo>
                                <a:lnTo>
                                  <a:pt x="229952" y="894925"/>
                                </a:lnTo>
                                <a:lnTo>
                                  <a:pt x="230167" y="894925"/>
                                </a:lnTo>
                                <a:lnTo>
                                  <a:pt x="217402" y="882014"/>
                                </a:lnTo>
                                <a:close/>
                              </a:path>
                              <a:path w="502284" h="1238250">
                                <a:moveTo>
                                  <a:pt x="247969" y="894925"/>
                                </a:moveTo>
                                <a:lnTo>
                                  <a:pt x="230167" y="894925"/>
                                </a:lnTo>
                                <a:lnTo>
                                  <a:pt x="239375" y="904239"/>
                                </a:lnTo>
                                <a:lnTo>
                                  <a:pt x="238783" y="904239"/>
                                </a:lnTo>
                                <a:lnTo>
                                  <a:pt x="247969" y="894925"/>
                                </a:lnTo>
                                <a:close/>
                              </a:path>
                              <a:path w="502284" h="1238250">
                                <a:moveTo>
                                  <a:pt x="291273" y="894925"/>
                                </a:moveTo>
                                <a:lnTo>
                                  <a:pt x="273433" y="894925"/>
                                </a:lnTo>
                                <a:lnTo>
                                  <a:pt x="282618" y="904239"/>
                                </a:lnTo>
                                <a:lnTo>
                                  <a:pt x="282064" y="904239"/>
                                </a:lnTo>
                                <a:lnTo>
                                  <a:pt x="291273" y="894925"/>
                                </a:lnTo>
                                <a:close/>
                              </a:path>
                              <a:path w="502284" h="1238250">
                                <a:moveTo>
                                  <a:pt x="304037" y="882014"/>
                                </a:moveTo>
                                <a:lnTo>
                                  <a:pt x="295022" y="891133"/>
                                </a:lnTo>
                                <a:lnTo>
                                  <a:pt x="294751" y="891534"/>
                                </a:lnTo>
                                <a:lnTo>
                                  <a:pt x="307299" y="904239"/>
                                </a:lnTo>
                                <a:lnTo>
                                  <a:pt x="316498" y="894925"/>
                                </a:lnTo>
                                <a:lnTo>
                                  <a:pt x="316801" y="894925"/>
                                </a:lnTo>
                                <a:lnTo>
                                  <a:pt x="304037" y="882014"/>
                                </a:lnTo>
                                <a:close/>
                              </a:path>
                              <a:path w="502284" h="1238250">
                                <a:moveTo>
                                  <a:pt x="334385" y="894925"/>
                                </a:moveTo>
                                <a:lnTo>
                                  <a:pt x="316801" y="894925"/>
                                </a:lnTo>
                                <a:lnTo>
                                  <a:pt x="326009" y="904239"/>
                                </a:lnTo>
                                <a:lnTo>
                                  <a:pt x="325200" y="904239"/>
                                </a:lnTo>
                                <a:lnTo>
                                  <a:pt x="334385" y="894925"/>
                                </a:lnTo>
                                <a:close/>
                              </a:path>
                              <a:path w="502284" h="1238250">
                                <a:moveTo>
                                  <a:pt x="377762" y="894925"/>
                                </a:moveTo>
                                <a:lnTo>
                                  <a:pt x="359490" y="894925"/>
                                </a:lnTo>
                                <a:lnTo>
                                  <a:pt x="368699" y="904239"/>
                                </a:lnTo>
                                <a:lnTo>
                                  <a:pt x="368542" y="904239"/>
                                </a:lnTo>
                                <a:lnTo>
                                  <a:pt x="377762" y="894925"/>
                                </a:lnTo>
                                <a:close/>
                              </a:path>
                              <a:path w="502284" h="1238250">
                                <a:moveTo>
                                  <a:pt x="433361" y="882014"/>
                                </a:moveTo>
                                <a:lnTo>
                                  <a:pt x="423942" y="891534"/>
                                </a:lnTo>
                                <a:lnTo>
                                  <a:pt x="436490" y="904239"/>
                                </a:lnTo>
                                <a:lnTo>
                                  <a:pt x="437044" y="903604"/>
                                </a:lnTo>
                                <a:lnTo>
                                  <a:pt x="445626" y="894925"/>
                                </a:lnTo>
                                <a:lnTo>
                                  <a:pt x="446125" y="894925"/>
                                </a:lnTo>
                                <a:lnTo>
                                  <a:pt x="433361" y="882014"/>
                                </a:lnTo>
                                <a:close/>
                              </a:path>
                              <a:path w="502284" h="1238250">
                                <a:moveTo>
                                  <a:pt x="464464" y="894925"/>
                                </a:moveTo>
                                <a:lnTo>
                                  <a:pt x="446125" y="894925"/>
                                </a:lnTo>
                                <a:lnTo>
                                  <a:pt x="455333" y="904239"/>
                                </a:lnTo>
                                <a:lnTo>
                                  <a:pt x="455865" y="903604"/>
                                </a:lnTo>
                                <a:lnTo>
                                  <a:pt x="464464" y="894925"/>
                                </a:lnTo>
                                <a:close/>
                              </a:path>
                              <a:path w="502284" h="1238250">
                                <a:moveTo>
                                  <a:pt x="476683" y="882591"/>
                                </a:moveTo>
                                <a:lnTo>
                                  <a:pt x="467842" y="891534"/>
                                </a:lnTo>
                                <a:lnTo>
                                  <a:pt x="480390" y="904239"/>
                                </a:lnTo>
                                <a:lnTo>
                                  <a:pt x="480959" y="903604"/>
                                </a:lnTo>
                                <a:lnTo>
                                  <a:pt x="489203" y="895286"/>
                                </a:lnTo>
                                <a:lnTo>
                                  <a:pt x="476683" y="882591"/>
                                </a:lnTo>
                                <a:close/>
                              </a:path>
                              <a:path w="502284" h="1238250">
                                <a:moveTo>
                                  <a:pt x="497950" y="886459"/>
                                </a:moveTo>
                                <a:lnTo>
                                  <a:pt x="489203" y="895286"/>
                                </a:lnTo>
                                <a:lnTo>
                                  <a:pt x="498032" y="904239"/>
                                </a:lnTo>
                                <a:lnTo>
                                  <a:pt x="501789" y="900429"/>
                                </a:lnTo>
                                <a:lnTo>
                                  <a:pt x="501789" y="890269"/>
                                </a:lnTo>
                                <a:lnTo>
                                  <a:pt x="497950" y="886459"/>
                                </a:lnTo>
                                <a:close/>
                              </a:path>
                              <a:path w="502284" h="1238250">
                                <a:moveTo>
                                  <a:pt x="44783" y="882591"/>
                                </a:moveTo>
                                <a:lnTo>
                                  <a:pt x="42155" y="885189"/>
                                </a:lnTo>
                                <a:lnTo>
                                  <a:pt x="35898" y="891534"/>
                                </a:lnTo>
                                <a:lnTo>
                                  <a:pt x="36379" y="891534"/>
                                </a:lnTo>
                                <a:lnTo>
                                  <a:pt x="48303" y="903604"/>
                                </a:lnTo>
                                <a:lnTo>
                                  <a:pt x="56861" y="894925"/>
                                </a:lnTo>
                                <a:lnTo>
                                  <a:pt x="57001" y="894925"/>
                                </a:lnTo>
                                <a:lnTo>
                                  <a:pt x="44783" y="882591"/>
                                </a:lnTo>
                                <a:close/>
                              </a:path>
                              <a:path w="502284" h="1238250">
                                <a:moveTo>
                                  <a:pt x="260701" y="882014"/>
                                </a:moveTo>
                                <a:lnTo>
                                  <a:pt x="251709" y="891133"/>
                                </a:lnTo>
                                <a:lnTo>
                                  <a:pt x="264026" y="903604"/>
                                </a:lnTo>
                                <a:lnTo>
                                  <a:pt x="272598" y="894925"/>
                                </a:lnTo>
                                <a:lnTo>
                                  <a:pt x="273433" y="894925"/>
                                </a:lnTo>
                                <a:lnTo>
                                  <a:pt x="260701" y="882014"/>
                                </a:lnTo>
                                <a:close/>
                              </a:path>
                              <a:path w="502284" h="1238250">
                                <a:moveTo>
                                  <a:pt x="346977" y="882268"/>
                                </a:moveTo>
                                <a:lnTo>
                                  <a:pt x="346548" y="882591"/>
                                </a:lnTo>
                                <a:lnTo>
                                  <a:pt x="338125" y="891133"/>
                                </a:lnTo>
                                <a:lnTo>
                                  <a:pt x="338254" y="891133"/>
                                </a:lnTo>
                                <a:lnTo>
                                  <a:pt x="350572" y="903604"/>
                                </a:lnTo>
                                <a:lnTo>
                                  <a:pt x="353612" y="900429"/>
                                </a:lnTo>
                                <a:lnTo>
                                  <a:pt x="359051" y="894925"/>
                                </a:lnTo>
                                <a:lnTo>
                                  <a:pt x="359490" y="894925"/>
                                </a:lnTo>
                                <a:lnTo>
                                  <a:pt x="346977" y="882268"/>
                                </a:lnTo>
                                <a:close/>
                              </a:path>
                              <a:path w="502284" h="1238250">
                                <a:moveTo>
                                  <a:pt x="420589" y="894925"/>
                                </a:moveTo>
                                <a:lnTo>
                                  <a:pt x="403435" y="894925"/>
                                </a:lnTo>
                                <a:lnTo>
                                  <a:pt x="412016" y="903604"/>
                                </a:lnTo>
                                <a:lnTo>
                                  <a:pt x="420589" y="894925"/>
                                </a:lnTo>
                                <a:close/>
                              </a:path>
                              <a:path w="502284" h="1238250">
                                <a:moveTo>
                                  <a:pt x="109539" y="860424"/>
                                </a:moveTo>
                                <a:lnTo>
                                  <a:pt x="106284" y="863599"/>
                                </a:lnTo>
                                <a:lnTo>
                                  <a:pt x="100304" y="869648"/>
                                </a:lnTo>
                                <a:lnTo>
                                  <a:pt x="122145" y="891706"/>
                                </a:lnTo>
                                <a:lnTo>
                                  <a:pt x="131134" y="882591"/>
                                </a:lnTo>
                                <a:lnTo>
                                  <a:pt x="112943" y="882591"/>
                                </a:lnTo>
                                <a:lnTo>
                                  <a:pt x="122122" y="873297"/>
                                </a:lnTo>
                                <a:lnTo>
                                  <a:pt x="122279" y="873297"/>
                                </a:lnTo>
                                <a:lnTo>
                                  <a:pt x="109539" y="860424"/>
                                </a:lnTo>
                                <a:close/>
                              </a:path>
                              <a:path w="502284" h="1238250">
                                <a:moveTo>
                                  <a:pt x="35576" y="873297"/>
                                </a:moveTo>
                                <a:lnTo>
                                  <a:pt x="26974" y="882014"/>
                                </a:lnTo>
                                <a:lnTo>
                                  <a:pt x="36379" y="891534"/>
                                </a:lnTo>
                                <a:lnTo>
                                  <a:pt x="35898" y="891534"/>
                                </a:lnTo>
                                <a:lnTo>
                                  <a:pt x="44718" y="882591"/>
                                </a:lnTo>
                                <a:lnTo>
                                  <a:pt x="44463" y="882268"/>
                                </a:lnTo>
                                <a:lnTo>
                                  <a:pt x="35576" y="873297"/>
                                </a:lnTo>
                                <a:close/>
                              </a:path>
                              <a:path w="502284" h="1238250">
                                <a:moveTo>
                                  <a:pt x="78842" y="872669"/>
                                </a:moveTo>
                                <a:lnTo>
                                  <a:pt x="72748" y="878839"/>
                                </a:lnTo>
                                <a:lnTo>
                                  <a:pt x="69720" y="882014"/>
                                </a:lnTo>
                                <a:lnTo>
                                  <a:pt x="79137" y="891534"/>
                                </a:lnTo>
                                <a:lnTo>
                                  <a:pt x="78667" y="891534"/>
                                </a:lnTo>
                                <a:lnTo>
                                  <a:pt x="88079" y="882014"/>
                                </a:lnTo>
                                <a:lnTo>
                                  <a:pt x="78842" y="872669"/>
                                </a:lnTo>
                                <a:close/>
                              </a:path>
                              <a:path w="502284" h="1238250">
                                <a:moveTo>
                                  <a:pt x="177480" y="860424"/>
                                </a:moveTo>
                                <a:lnTo>
                                  <a:pt x="156158" y="882014"/>
                                </a:lnTo>
                                <a:lnTo>
                                  <a:pt x="165560" y="891534"/>
                                </a:lnTo>
                                <a:lnTo>
                                  <a:pt x="165301" y="891534"/>
                                </a:lnTo>
                                <a:lnTo>
                                  <a:pt x="174462" y="882268"/>
                                </a:lnTo>
                                <a:lnTo>
                                  <a:pt x="174284" y="882014"/>
                                </a:lnTo>
                                <a:lnTo>
                                  <a:pt x="165292" y="872896"/>
                                </a:lnTo>
                                <a:lnTo>
                                  <a:pt x="183728" y="872896"/>
                                </a:lnTo>
                                <a:lnTo>
                                  <a:pt x="186622" y="869969"/>
                                </a:lnTo>
                                <a:lnTo>
                                  <a:pt x="186906" y="869969"/>
                                </a:lnTo>
                                <a:lnTo>
                                  <a:pt x="177480" y="860424"/>
                                </a:lnTo>
                                <a:close/>
                              </a:path>
                              <a:path w="502284" h="1238250">
                                <a:moveTo>
                                  <a:pt x="208388" y="872896"/>
                                </a:moveTo>
                                <a:lnTo>
                                  <a:pt x="208190" y="873041"/>
                                </a:lnTo>
                                <a:lnTo>
                                  <a:pt x="199054" y="882268"/>
                                </a:lnTo>
                                <a:lnTo>
                                  <a:pt x="208205" y="891534"/>
                                </a:lnTo>
                                <a:lnTo>
                                  <a:pt x="207991" y="891534"/>
                                </a:lnTo>
                                <a:lnTo>
                                  <a:pt x="217402" y="882014"/>
                                </a:lnTo>
                                <a:lnTo>
                                  <a:pt x="208388" y="872896"/>
                                </a:lnTo>
                                <a:close/>
                              </a:path>
                              <a:path w="502284" h="1238250">
                                <a:moveTo>
                                  <a:pt x="307299" y="859789"/>
                                </a:moveTo>
                                <a:lnTo>
                                  <a:pt x="285349" y="882014"/>
                                </a:lnTo>
                                <a:lnTo>
                                  <a:pt x="294751" y="891534"/>
                                </a:lnTo>
                                <a:lnTo>
                                  <a:pt x="295022" y="891133"/>
                                </a:lnTo>
                                <a:lnTo>
                                  <a:pt x="304037" y="882014"/>
                                </a:lnTo>
                                <a:lnTo>
                                  <a:pt x="294798" y="872669"/>
                                </a:lnTo>
                                <a:lnTo>
                                  <a:pt x="313276" y="872669"/>
                                </a:lnTo>
                                <a:lnTo>
                                  <a:pt x="316585" y="869322"/>
                                </a:lnTo>
                                <a:lnTo>
                                  <a:pt x="316713" y="869322"/>
                                </a:lnTo>
                                <a:lnTo>
                                  <a:pt x="307299" y="859789"/>
                                </a:lnTo>
                                <a:close/>
                              </a:path>
                              <a:path w="502284" h="1238250">
                                <a:moveTo>
                                  <a:pt x="393217" y="860424"/>
                                </a:moveTo>
                                <a:lnTo>
                                  <a:pt x="390010" y="863599"/>
                                </a:lnTo>
                                <a:lnTo>
                                  <a:pt x="374949" y="878839"/>
                                </a:lnTo>
                                <a:lnTo>
                                  <a:pt x="371894" y="882014"/>
                                </a:lnTo>
                                <a:lnTo>
                                  <a:pt x="381296" y="891534"/>
                                </a:lnTo>
                                <a:lnTo>
                                  <a:pt x="381118" y="891534"/>
                                </a:lnTo>
                                <a:lnTo>
                                  <a:pt x="390541" y="882014"/>
                                </a:lnTo>
                                <a:lnTo>
                                  <a:pt x="390671" y="882014"/>
                                </a:lnTo>
                                <a:lnTo>
                                  <a:pt x="381432" y="872669"/>
                                </a:lnTo>
                                <a:lnTo>
                                  <a:pt x="399791" y="872669"/>
                                </a:lnTo>
                                <a:lnTo>
                                  <a:pt x="402464" y="869969"/>
                                </a:lnTo>
                                <a:lnTo>
                                  <a:pt x="402643" y="869969"/>
                                </a:lnTo>
                                <a:lnTo>
                                  <a:pt x="393217" y="860424"/>
                                </a:lnTo>
                                <a:close/>
                              </a:path>
                              <a:path w="502284" h="1238250">
                                <a:moveTo>
                                  <a:pt x="424489" y="873041"/>
                                </a:moveTo>
                                <a:lnTo>
                                  <a:pt x="415349" y="882268"/>
                                </a:lnTo>
                                <a:lnTo>
                                  <a:pt x="415109" y="882591"/>
                                </a:lnTo>
                                <a:lnTo>
                                  <a:pt x="423942" y="891534"/>
                                </a:lnTo>
                                <a:lnTo>
                                  <a:pt x="433355" y="882014"/>
                                </a:lnTo>
                                <a:lnTo>
                                  <a:pt x="424489" y="873041"/>
                                </a:lnTo>
                                <a:close/>
                              </a:path>
                              <a:path w="502284" h="1238250">
                                <a:moveTo>
                                  <a:pt x="467266" y="873041"/>
                                </a:moveTo>
                                <a:lnTo>
                                  <a:pt x="461532" y="878839"/>
                                </a:lnTo>
                                <a:lnTo>
                                  <a:pt x="458440" y="882014"/>
                                </a:lnTo>
                                <a:lnTo>
                                  <a:pt x="467842" y="891534"/>
                                </a:lnTo>
                                <a:lnTo>
                                  <a:pt x="476683" y="882591"/>
                                </a:lnTo>
                                <a:lnTo>
                                  <a:pt x="467266" y="873041"/>
                                </a:lnTo>
                                <a:close/>
                              </a:path>
                              <a:path w="502284" h="1238250">
                                <a:moveTo>
                                  <a:pt x="251709" y="872896"/>
                                </a:moveTo>
                                <a:lnTo>
                                  <a:pt x="242703" y="882014"/>
                                </a:lnTo>
                                <a:lnTo>
                                  <a:pt x="251709" y="891133"/>
                                </a:lnTo>
                                <a:lnTo>
                                  <a:pt x="260701" y="882014"/>
                                </a:lnTo>
                                <a:lnTo>
                                  <a:pt x="251709" y="872896"/>
                                </a:lnTo>
                                <a:close/>
                              </a:path>
                              <a:path w="502284" h="1238250">
                                <a:moveTo>
                                  <a:pt x="350572" y="860424"/>
                                </a:moveTo>
                                <a:lnTo>
                                  <a:pt x="329249" y="882014"/>
                                </a:lnTo>
                                <a:lnTo>
                                  <a:pt x="338254" y="891133"/>
                                </a:lnTo>
                                <a:lnTo>
                                  <a:pt x="338125" y="891133"/>
                                </a:lnTo>
                                <a:lnTo>
                                  <a:pt x="346867" y="882268"/>
                                </a:lnTo>
                                <a:lnTo>
                                  <a:pt x="346726" y="882014"/>
                                </a:lnTo>
                                <a:lnTo>
                                  <a:pt x="338108" y="873297"/>
                                </a:lnTo>
                                <a:lnTo>
                                  <a:pt x="355714" y="873297"/>
                                </a:lnTo>
                                <a:lnTo>
                                  <a:pt x="359312" y="869648"/>
                                </a:lnTo>
                                <a:lnTo>
                                  <a:pt x="359681" y="869648"/>
                                </a:lnTo>
                                <a:lnTo>
                                  <a:pt x="350572" y="860424"/>
                                </a:lnTo>
                                <a:close/>
                              </a:path>
                              <a:path w="502284" h="1238250">
                                <a:moveTo>
                                  <a:pt x="48364" y="860424"/>
                                </a:moveTo>
                                <a:lnTo>
                                  <a:pt x="45154" y="863599"/>
                                </a:lnTo>
                                <a:lnTo>
                                  <a:pt x="35576" y="873297"/>
                                </a:lnTo>
                                <a:lnTo>
                                  <a:pt x="44783" y="882591"/>
                                </a:lnTo>
                                <a:lnTo>
                                  <a:pt x="45036" y="882268"/>
                                </a:lnTo>
                                <a:lnTo>
                                  <a:pt x="57481" y="869648"/>
                                </a:lnTo>
                                <a:lnTo>
                                  <a:pt x="48364" y="860424"/>
                                </a:lnTo>
                                <a:close/>
                              </a:path>
                              <a:path w="502284" h="1238250">
                                <a:moveTo>
                                  <a:pt x="140299" y="873297"/>
                                </a:moveTo>
                                <a:lnTo>
                                  <a:pt x="122279" y="873297"/>
                                </a:lnTo>
                                <a:lnTo>
                                  <a:pt x="131477" y="882591"/>
                                </a:lnTo>
                                <a:lnTo>
                                  <a:pt x="131134" y="882591"/>
                                </a:lnTo>
                                <a:lnTo>
                                  <a:pt x="140299" y="873297"/>
                                </a:lnTo>
                                <a:close/>
                              </a:path>
                              <a:path w="502284" h="1238250">
                                <a:moveTo>
                                  <a:pt x="412016" y="860424"/>
                                </a:moveTo>
                                <a:lnTo>
                                  <a:pt x="408768" y="863599"/>
                                </a:lnTo>
                                <a:lnTo>
                                  <a:pt x="402464" y="869969"/>
                                </a:lnTo>
                                <a:lnTo>
                                  <a:pt x="402643" y="869969"/>
                                </a:lnTo>
                                <a:lnTo>
                                  <a:pt x="415109" y="882591"/>
                                </a:lnTo>
                                <a:lnTo>
                                  <a:pt x="415349" y="882268"/>
                                </a:lnTo>
                                <a:lnTo>
                                  <a:pt x="424483" y="873041"/>
                                </a:lnTo>
                                <a:lnTo>
                                  <a:pt x="412016" y="860424"/>
                                </a:lnTo>
                                <a:close/>
                              </a:path>
                              <a:path w="502284" h="1238250">
                                <a:moveTo>
                                  <a:pt x="479763" y="860424"/>
                                </a:moveTo>
                                <a:lnTo>
                                  <a:pt x="467266" y="873041"/>
                                </a:lnTo>
                                <a:lnTo>
                                  <a:pt x="476683" y="882591"/>
                                </a:lnTo>
                                <a:lnTo>
                                  <a:pt x="489189" y="869969"/>
                                </a:lnTo>
                                <a:lnTo>
                                  <a:pt x="479763" y="860424"/>
                                </a:lnTo>
                                <a:close/>
                              </a:path>
                              <a:path w="502284" h="1238250">
                                <a:moveTo>
                                  <a:pt x="183728" y="872896"/>
                                </a:moveTo>
                                <a:lnTo>
                                  <a:pt x="165292" y="872896"/>
                                </a:lnTo>
                                <a:lnTo>
                                  <a:pt x="174535" y="882268"/>
                                </a:lnTo>
                                <a:lnTo>
                                  <a:pt x="174713" y="882014"/>
                                </a:lnTo>
                                <a:lnTo>
                                  <a:pt x="183728" y="872896"/>
                                </a:lnTo>
                                <a:close/>
                              </a:path>
                              <a:path w="502284" h="1238250">
                                <a:moveTo>
                                  <a:pt x="196058" y="860424"/>
                                </a:moveTo>
                                <a:lnTo>
                                  <a:pt x="186622" y="869969"/>
                                </a:lnTo>
                                <a:lnTo>
                                  <a:pt x="186906" y="869969"/>
                                </a:lnTo>
                                <a:lnTo>
                                  <a:pt x="199054" y="882268"/>
                                </a:lnTo>
                                <a:lnTo>
                                  <a:pt x="208334" y="872896"/>
                                </a:lnTo>
                                <a:lnTo>
                                  <a:pt x="208163" y="872669"/>
                                </a:lnTo>
                                <a:lnTo>
                                  <a:pt x="196058" y="860424"/>
                                </a:lnTo>
                                <a:close/>
                              </a:path>
                              <a:path w="502284" h="1238250">
                                <a:moveTo>
                                  <a:pt x="355714" y="873297"/>
                                </a:moveTo>
                                <a:lnTo>
                                  <a:pt x="338108" y="873297"/>
                                </a:lnTo>
                                <a:lnTo>
                                  <a:pt x="346977" y="882268"/>
                                </a:lnTo>
                                <a:lnTo>
                                  <a:pt x="347117" y="882014"/>
                                </a:lnTo>
                                <a:lnTo>
                                  <a:pt x="355714" y="873297"/>
                                </a:lnTo>
                                <a:close/>
                              </a:path>
                              <a:path w="502284" h="1238250">
                                <a:moveTo>
                                  <a:pt x="22825" y="860424"/>
                                </a:moveTo>
                                <a:lnTo>
                                  <a:pt x="19650" y="863599"/>
                                </a:lnTo>
                                <a:lnTo>
                                  <a:pt x="13993" y="869322"/>
                                </a:lnTo>
                                <a:lnTo>
                                  <a:pt x="14435" y="869322"/>
                                </a:lnTo>
                                <a:lnTo>
                                  <a:pt x="26974" y="882014"/>
                                </a:lnTo>
                                <a:lnTo>
                                  <a:pt x="35576" y="873297"/>
                                </a:lnTo>
                                <a:lnTo>
                                  <a:pt x="22825" y="860424"/>
                                </a:lnTo>
                                <a:close/>
                              </a:path>
                              <a:path w="502284" h="1238250">
                                <a:moveTo>
                                  <a:pt x="66736" y="860424"/>
                                </a:moveTo>
                                <a:lnTo>
                                  <a:pt x="66577" y="860424"/>
                                </a:lnTo>
                                <a:lnTo>
                                  <a:pt x="57488" y="869648"/>
                                </a:lnTo>
                                <a:lnTo>
                                  <a:pt x="69720" y="882014"/>
                                </a:lnTo>
                                <a:lnTo>
                                  <a:pt x="72748" y="878839"/>
                                </a:lnTo>
                                <a:lnTo>
                                  <a:pt x="78842" y="872669"/>
                                </a:lnTo>
                                <a:lnTo>
                                  <a:pt x="66736" y="860424"/>
                                </a:lnTo>
                                <a:close/>
                              </a:path>
                              <a:path w="502284" h="1238250">
                                <a:moveTo>
                                  <a:pt x="112885" y="838199"/>
                                </a:moveTo>
                                <a:lnTo>
                                  <a:pt x="78842" y="872669"/>
                                </a:lnTo>
                                <a:lnTo>
                                  <a:pt x="88082" y="882014"/>
                                </a:lnTo>
                                <a:lnTo>
                                  <a:pt x="100304" y="869648"/>
                                </a:lnTo>
                                <a:lnTo>
                                  <a:pt x="91171" y="860424"/>
                                </a:lnTo>
                                <a:lnTo>
                                  <a:pt x="109539" y="860424"/>
                                </a:lnTo>
                                <a:lnTo>
                                  <a:pt x="100433" y="851225"/>
                                </a:lnTo>
                                <a:lnTo>
                                  <a:pt x="118519" y="851225"/>
                                </a:lnTo>
                                <a:lnTo>
                                  <a:pt x="121689" y="848018"/>
                                </a:lnTo>
                                <a:lnTo>
                                  <a:pt x="122582" y="848018"/>
                                </a:lnTo>
                                <a:lnTo>
                                  <a:pt x="112885" y="838199"/>
                                </a:lnTo>
                                <a:close/>
                              </a:path>
                              <a:path w="502284" h="1238250">
                                <a:moveTo>
                                  <a:pt x="152993" y="860424"/>
                                </a:moveTo>
                                <a:lnTo>
                                  <a:pt x="144219" y="869322"/>
                                </a:lnTo>
                                <a:lnTo>
                                  <a:pt x="143944" y="869648"/>
                                </a:lnTo>
                                <a:lnTo>
                                  <a:pt x="156158" y="882014"/>
                                </a:lnTo>
                                <a:lnTo>
                                  <a:pt x="165163" y="872896"/>
                                </a:lnTo>
                                <a:lnTo>
                                  <a:pt x="165292" y="872896"/>
                                </a:lnTo>
                                <a:lnTo>
                                  <a:pt x="152993" y="860424"/>
                                </a:lnTo>
                                <a:close/>
                              </a:path>
                              <a:path w="502284" h="1238250">
                                <a:moveTo>
                                  <a:pt x="221049" y="860089"/>
                                </a:moveTo>
                                <a:lnTo>
                                  <a:pt x="220682" y="860424"/>
                                </a:lnTo>
                                <a:lnTo>
                                  <a:pt x="208558" y="872669"/>
                                </a:lnTo>
                                <a:lnTo>
                                  <a:pt x="208388" y="872896"/>
                                </a:lnTo>
                                <a:lnTo>
                                  <a:pt x="217402" y="882014"/>
                                </a:lnTo>
                                <a:lnTo>
                                  <a:pt x="229951" y="869322"/>
                                </a:lnTo>
                                <a:lnTo>
                                  <a:pt x="230168" y="869322"/>
                                </a:lnTo>
                                <a:lnTo>
                                  <a:pt x="221049" y="860089"/>
                                </a:lnTo>
                                <a:close/>
                              </a:path>
                              <a:path w="502284" h="1238250">
                                <a:moveTo>
                                  <a:pt x="239079" y="860089"/>
                                </a:moveTo>
                                <a:lnTo>
                                  <a:pt x="229951" y="869322"/>
                                </a:lnTo>
                                <a:lnTo>
                                  <a:pt x="230168" y="869322"/>
                                </a:lnTo>
                                <a:lnTo>
                                  <a:pt x="242703" y="882014"/>
                                </a:lnTo>
                                <a:lnTo>
                                  <a:pt x="251709" y="872896"/>
                                </a:lnTo>
                                <a:lnTo>
                                  <a:pt x="239079" y="860089"/>
                                </a:lnTo>
                                <a:close/>
                              </a:path>
                              <a:path w="502284" h="1238250">
                                <a:moveTo>
                                  <a:pt x="264026" y="860424"/>
                                </a:moveTo>
                                <a:lnTo>
                                  <a:pt x="251709" y="872896"/>
                                </a:lnTo>
                                <a:lnTo>
                                  <a:pt x="260701" y="882014"/>
                                </a:lnTo>
                                <a:lnTo>
                                  <a:pt x="272896" y="869648"/>
                                </a:lnTo>
                                <a:lnTo>
                                  <a:pt x="273136" y="869648"/>
                                </a:lnTo>
                                <a:lnTo>
                                  <a:pt x="264026" y="860424"/>
                                </a:lnTo>
                                <a:close/>
                              </a:path>
                              <a:path w="502284" h="1238250">
                                <a:moveTo>
                                  <a:pt x="282360" y="860089"/>
                                </a:moveTo>
                                <a:lnTo>
                                  <a:pt x="281992" y="860424"/>
                                </a:lnTo>
                                <a:lnTo>
                                  <a:pt x="272896" y="869648"/>
                                </a:lnTo>
                                <a:lnTo>
                                  <a:pt x="273136" y="869648"/>
                                </a:lnTo>
                                <a:lnTo>
                                  <a:pt x="285349" y="882014"/>
                                </a:lnTo>
                                <a:lnTo>
                                  <a:pt x="294579" y="872669"/>
                                </a:lnTo>
                                <a:lnTo>
                                  <a:pt x="294798" y="872669"/>
                                </a:lnTo>
                                <a:lnTo>
                                  <a:pt x="282360" y="860089"/>
                                </a:lnTo>
                                <a:close/>
                              </a:path>
                              <a:path w="502284" h="1238250">
                                <a:moveTo>
                                  <a:pt x="313276" y="872669"/>
                                </a:moveTo>
                                <a:lnTo>
                                  <a:pt x="294798" y="872669"/>
                                </a:lnTo>
                                <a:lnTo>
                                  <a:pt x="304037" y="882014"/>
                                </a:lnTo>
                                <a:lnTo>
                                  <a:pt x="313276" y="872669"/>
                                </a:lnTo>
                                <a:close/>
                              </a:path>
                              <a:path w="502284" h="1238250">
                                <a:moveTo>
                                  <a:pt x="325382" y="860424"/>
                                </a:moveTo>
                                <a:lnTo>
                                  <a:pt x="316585" y="869322"/>
                                </a:lnTo>
                                <a:lnTo>
                                  <a:pt x="316713" y="869322"/>
                                </a:lnTo>
                                <a:lnTo>
                                  <a:pt x="329249" y="882014"/>
                                </a:lnTo>
                                <a:lnTo>
                                  <a:pt x="337858" y="873297"/>
                                </a:lnTo>
                                <a:lnTo>
                                  <a:pt x="338108" y="873297"/>
                                </a:lnTo>
                                <a:lnTo>
                                  <a:pt x="325382" y="860424"/>
                                </a:lnTo>
                                <a:close/>
                              </a:path>
                              <a:path w="502284" h="1238250">
                                <a:moveTo>
                                  <a:pt x="368995" y="860089"/>
                                </a:moveTo>
                                <a:lnTo>
                                  <a:pt x="368739" y="860089"/>
                                </a:lnTo>
                                <a:lnTo>
                                  <a:pt x="359312" y="869648"/>
                                </a:lnTo>
                                <a:lnTo>
                                  <a:pt x="359681" y="869648"/>
                                </a:lnTo>
                                <a:lnTo>
                                  <a:pt x="371894" y="882014"/>
                                </a:lnTo>
                                <a:lnTo>
                                  <a:pt x="374949" y="878839"/>
                                </a:lnTo>
                                <a:lnTo>
                                  <a:pt x="381047" y="872669"/>
                                </a:lnTo>
                                <a:lnTo>
                                  <a:pt x="381432" y="872669"/>
                                </a:lnTo>
                                <a:lnTo>
                                  <a:pt x="368995" y="860089"/>
                                </a:lnTo>
                                <a:close/>
                              </a:path>
                              <a:path w="502284" h="1238250">
                                <a:moveTo>
                                  <a:pt x="399791" y="872669"/>
                                </a:moveTo>
                                <a:lnTo>
                                  <a:pt x="381432" y="872669"/>
                                </a:lnTo>
                                <a:lnTo>
                                  <a:pt x="390671" y="882014"/>
                                </a:lnTo>
                                <a:lnTo>
                                  <a:pt x="390541" y="882014"/>
                                </a:lnTo>
                                <a:lnTo>
                                  <a:pt x="399791" y="872669"/>
                                </a:lnTo>
                                <a:close/>
                              </a:path>
                              <a:path w="502284" h="1238250">
                                <a:moveTo>
                                  <a:pt x="445916" y="851391"/>
                                </a:moveTo>
                                <a:lnTo>
                                  <a:pt x="424489" y="873041"/>
                                </a:lnTo>
                                <a:lnTo>
                                  <a:pt x="433361" y="882014"/>
                                </a:lnTo>
                                <a:lnTo>
                                  <a:pt x="445904" y="869322"/>
                                </a:lnTo>
                                <a:lnTo>
                                  <a:pt x="437117" y="860424"/>
                                </a:lnTo>
                                <a:lnTo>
                                  <a:pt x="454824" y="860424"/>
                                </a:lnTo>
                                <a:lnTo>
                                  <a:pt x="445916" y="851391"/>
                                </a:lnTo>
                                <a:close/>
                              </a:path>
                              <a:path w="502284" h="1238250">
                                <a:moveTo>
                                  <a:pt x="454824" y="860424"/>
                                </a:moveTo>
                                <a:lnTo>
                                  <a:pt x="451562" y="863599"/>
                                </a:lnTo>
                                <a:lnTo>
                                  <a:pt x="445904" y="869322"/>
                                </a:lnTo>
                                <a:lnTo>
                                  <a:pt x="458440" y="882014"/>
                                </a:lnTo>
                                <a:lnTo>
                                  <a:pt x="461532" y="878839"/>
                                </a:lnTo>
                                <a:lnTo>
                                  <a:pt x="467266" y="873041"/>
                                </a:lnTo>
                                <a:lnTo>
                                  <a:pt x="454824" y="860424"/>
                                </a:lnTo>
                                <a:close/>
                              </a:path>
                              <a:path w="502284" h="1238250">
                                <a:moveTo>
                                  <a:pt x="5018" y="859789"/>
                                </a:moveTo>
                                <a:lnTo>
                                  <a:pt x="0" y="864869"/>
                                </a:lnTo>
                                <a:lnTo>
                                  <a:pt x="0" y="875029"/>
                                </a:lnTo>
                                <a:lnTo>
                                  <a:pt x="4583" y="878839"/>
                                </a:lnTo>
                                <a:lnTo>
                                  <a:pt x="13993" y="869322"/>
                                </a:lnTo>
                                <a:lnTo>
                                  <a:pt x="14435" y="869322"/>
                                </a:lnTo>
                                <a:lnTo>
                                  <a:pt x="5018" y="859789"/>
                                </a:lnTo>
                                <a:close/>
                              </a:path>
                              <a:path w="502284" h="1238250">
                                <a:moveTo>
                                  <a:pt x="498650" y="860424"/>
                                </a:moveTo>
                                <a:lnTo>
                                  <a:pt x="489189" y="869969"/>
                                </a:lnTo>
                                <a:lnTo>
                                  <a:pt x="497950" y="878839"/>
                                </a:lnTo>
                                <a:lnTo>
                                  <a:pt x="501789" y="875029"/>
                                </a:lnTo>
                                <a:lnTo>
                                  <a:pt x="501789" y="863599"/>
                                </a:lnTo>
                                <a:lnTo>
                                  <a:pt x="498650" y="860424"/>
                                </a:lnTo>
                                <a:close/>
                              </a:path>
                              <a:path w="502284" h="1238250">
                                <a:moveTo>
                                  <a:pt x="199430" y="838199"/>
                                </a:moveTo>
                                <a:lnTo>
                                  <a:pt x="177480" y="860424"/>
                                </a:lnTo>
                                <a:lnTo>
                                  <a:pt x="186906" y="869969"/>
                                </a:lnTo>
                                <a:lnTo>
                                  <a:pt x="186622" y="869969"/>
                                </a:lnTo>
                                <a:lnTo>
                                  <a:pt x="196058" y="860424"/>
                                </a:lnTo>
                                <a:lnTo>
                                  <a:pt x="186962" y="851225"/>
                                </a:lnTo>
                                <a:lnTo>
                                  <a:pt x="205153" y="851225"/>
                                </a:lnTo>
                                <a:lnTo>
                                  <a:pt x="208323" y="848018"/>
                                </a:lnTo>
                                <a:lnTo>
                                  <a:pt x="209128" y="848018"/>
                                </a:lnTo>
                                <a:lnTo>
                                  <a:pt x="199430" y="838199"/>
                                </a:lnTo>
                                <a:close/>
                              </a:path>
                              <a:path w="502284" h="1238250">
                                <a:moveTo>
                                  <a:pt x="415167" y="838199"/>
                                </a:moveTo>
                                <a:lnTo>
                                  <a:pt x="414485" y="838834"/>
                                </a:lnTo>
                                <a:lnTo>
                                  <a:pt x="393479" y="860089"/>
                                </a:lnTo>
                                <a:lnTo>
                                  <a:pt x="393217" y="860424"/>
                                </a:lnTo>
                                <a:lnTo>
                                  <a:pt x="402643" y="869969"/>
                                </a:lnTo>
                                <a:lnTo>
                                  <a:pt x="402464" y="869969"/>
                                </a:lnTo>
                                <a:lnTo>
                                  <a:pt x="411911" y="860424"/>
                                </a:lnTo>
                                <a:lnTo>
                                  <a:pt x="411684" y="860089"/>
                                </a:lnTo>
                                <a:lnTo>
                                  <a:pt x="402921" y="851225"/>
                                </a:lnTo>
                                <a:lnTo>
                                  <a:pt x="421017" y="851225"/>
                                </a:lnTo>
                                <a:lnTo>
                                  <a:pt x="424190" y="848018"/>
                                </a:lnTo>
                                <a:lnTo>
                                  <a:pt x="424864" y="848018"/>
                                </a:lnTo>
                                <a:lnTo>
                                  <a:pt x="415167" y="838199"/>
                                </a:lnTo>
                                <a:close/>
                              </a:path>
                              <a:path w="502284" h="1238250">
                                <a:moveTo>
                                  <a:pt x="497950" y="842009"/>
                                </a:moveTo>
                                <a:lnTo>
                                  <a:pt x="480072" y="860089"/>
                                </a:lnTo>
                                <a:lnTo>
                                  <a:pt x="479763" y="860424"/>
                                </a:lnTo>
                                <a:lnTo>
                                  <a:pt x="489189" y="869969"/>
                                </a:lnTo>
                                <a:lnTo>
                                  <a:pt x="498644" y="860424"/>
                                </a:lnTo>
                                <a:lnTo>
                                  <a:pt x="489555" y="851225"/>
                                </a:lnTo>
                                <a:lnTo>
                                  <a:pt x="501789" y="851225"/>
                                </a:lnTo>
                                <a:lnTo>
                                  <a:pt x="501789" y="845819"/>
                                </a:lnTo>
                                <a:lnTo>
                                  <a:pt x="497950" y="842009"/>
                                </a:lnTo>
                                <a:close/>
                              </a:path>
                              <a:path w="502284" h="1238250">
                                <a:moveTo>
                                  <a:pt x="78881" y="829449"/>
                                </a:moveTo>
                                <a:lnTo>
                                  <a:pt x="48621" y="860089"/>
                                </a:lnTo>
                                <a:lnTo>
                                  <a:pt x="48364" y="860424"/>
                                </a:lnTo>
                                <a:lnTo>
                                  <a:pt x="57488" y="869648"/>
                                </a:lnTo>
                                <a:lnTo>
                                  <a:pt x="66577" y="860424"/>
                                </a:lnTo>
                                <a:lnTo>
                                  <a:pt x="66736" y="860424"/>
                                </a:lnTo>
                                <a:lnTo>
                                  <a:pt x="57640" y="851225"/>
                                </a:lnTo>
                                <a:lnTo>
                                  <a:pt x="75650" y="851225"/>
                                </a:lnTo>
                                <a:lnTo>
                                  <a:pt x="78812" y="848018"/>
                                </a:lnTo>
                                <a:lnTo>
                                  <a:pt x="78161" y="847285"/>
                                </a:lnTo>
                                <a:lnTo>
                                  <a:pt x="69793" y="838834"/>
                                </a:lnTo>
                                <a:lnTo>
                                  <a:pt x="88170" y="838834"/>
                                </a:lnTo>
                                <a:lnTo>
                                  <a:pt x="78881" y="829449"/>
                                </a:lnTo>
                                <a:close/>
                              </a:path>
                              <a:path w="502284" h="1238250">
                                <a:moveTo>
                                  <a:pt x="88170" y="838834"/>
                                </a:moveTo>
                                <a:lnTo>
                                  <a:pt x="87868" y="838834"/>
                                </a:lnTo>
                                <a:lnTo>
                                  <a:pt x="79535" y="847285"/>
                                </a:lnTo>
                                <a:lnTo>
                                  <a:pt x="78887" y="848018"/>
                                </a:lnTo>
                                <a:lnTo>
                                  <a:pt x="100304" y="869648"/>
                                </a:lnTo>
                                <a:lnTo>
                                  <a:pt x="109423" y="860424"/>
                                </a:lnTo>
                                <a:lnTo>
                                  <a:pt x="90935" y="860424"/>
                                </a:lnTo>
                                <a:lnTo>
                                  <a:pt x="100021" y="851225"/>
                                </a:lnTo>
                                <a:lnTo>
                                  <a:pt x="100433" y="851225"/>
                                </a:lnTo>
                                <a:lnTo>
                                  <a:pt x="88170" y="838834"/>
                                </a:lnTo>
                                <a:close/>
                              </a:path>
                              <a:path w="502284" h="1238250">
                                <a:moveTo>
                                  <a:pt x="143921" y="851225"/>
                                </a:moveTo>
                                <a:lnTo>
                                  <a:pt x="134835" y="860424"/>
                                </a:lnTo>
                                <a:lnTo>
                                  <a:pt x="143944" y="869648"/>
                                </a:lnTo>
                                <a:lnTo>
                                  <a:pt x="144219" y="869322"/>
                                </a:lnTo>
                                <a:lnTo>
                                  <a:pt x="152993" y="860424"/>
                                </a:lnTo>
                                <a:lnTo>
                                  <a:pt x="143921" y="851225"/>
                                </a:lnTo>
                                <a:close/>
                              </a:path>
                              <a:path w="502284" h="1238250">
                                <a:moveTo>
                                  <a:pt x="285976" y="838199"/>
                                </a:moveTo>
                                <a:lnTo>
                                  <a:pt x="264026" y="860424"/>
                                </a:lnTo>
                                <a:lnTo>
                                  <a:pt x="273136" y="869648"/>
                                </a:lnTo>
                                <a:lnTo>
                                  <a:pt x="272896" y="869648"/>
                                </a:lnTo>
                                <a:lnTo>
                                  <a:pt x="282322" y="860089"/>
                                </a:lnTo>
                                <a:lnTo>
                                  <a:pt x="282064" y="859789"/>
                                </a:lnTo>
                                <a:lnTo>
                                  <a:pt x="273597" y="851225"/>
                                </a:lnTo>
                                <a:lnTo>
                                  <a:pt x="291064" y="851225"/>
                                </a:lnTo>
                                <a:lnTo>
                                  <a:pt x="294949" y="847285"/>
                                </a:lnTo>
                                <a:lnTo>
                                  <a:pt x="285976" y="838199"/>
                                </a:lnTo>
                                <a:close/>
                              </a:path>
                              <a:path w="502284" h="1238250">
                                <a:moveTo>
                                  <a:pt x="371894" y="838834"/>
                                </a:moveTo>
                                <a:lnTo>
                                  <a:pt x="350572" y="860424"/>
                                </a:lnTo>
                                <a:lnTo>
                                  <a:pt x="359681" y="869648"/>
                                </a:lnTo>
                                <a:lnTo>
                                  <a:pt x="359312" y="869648"/>
                                </a:lnTo>
                                <a:lnTo>
                                  <a:pt x="368739" y="860089"/>
                                </a:lnTo>
                                <a:lnTo>
                                  <a:pt x="368995" y="860089"/>
                                </a:lnTo>
                                <a:lnTo>
                                  <a:pt x="360231" y="851225"/>
                                </a:lnTo>
                                <a:lnTo>
                                  <a:pt x="377480" y="851225"/>
                                </a:lnTo>
                                <a:lnTo>
                                  <a:pt x="380642" y="848018"/>
                                </a:lnTo>
                                <a:lnTo>
                                  <a:pt x="380964" y="848018"/>
                                </a:lnTo>
                                <a:lnTo>
                                  <a:pt x="371894" y="838834"/>
                                </a:lnTo>
                                <a:close/>
                              </a:path>
                              <a:path w="502284" h="1238250">
                                <a:moveTo>
                                  <a:pt x="26380" y="838199"/>
                                </a:moveTo>
                                <a:lnTo>
                                  <a:pt x="25712" y="838834"/>
                                </a:lnTo>
                                <a:lnTo>
                                  <a:pt x="5018" y="859789"/>
                                </a:lnTo>
                                <a:lnTo>
                                  <a:pt x="14435" y="869322"/>
                                </a:lnTo>
                                <a:lnTo>
                                  <a:pt x="13993" y="869322"/>
                                </a:lnTo>
                                <a:lnTo>
                                  <a:pt x="22789" y="860424"/>
                                </a:lnTo>
                                <a:lnTo>
                                  <a:pt x="22492" y="860089"/>
                                </a:lnTo>
                                <a:lnTo>
                                  <a:pt x="13711" y="851225"/>
                                </a:lnTo>
                                <a:lnTo>
                                  <a:pt x="31884" y="851225"/>
                                </a:lnTo>
                                <a:lnTo>
                                  <a:pt x="35054" y="848018"/>
                                </a:lnTo>
                                <a:lnTo>
                                  <a:pt x="36093" y="848018"/>
                                </a:lnTo>
                                <a:lnTo>
                                  <a:pt x="26380" y="838199"/>
                                </a:lnTo>
                                <a:close/>
                              </a:path>
                              <a:path w="502284" h="1238250">
                                <a:moveTo>
                                  <a:pt x="264359" y="816312"/>
                                </a:moveTo>
                                <a:lnTo>
                                  <a:pt x="221311" y="859789"/>
                                </a:lnTo>
                                <a:lnTo>
                                  <a:pt x="221049" y="860089"/>
                                </a:lnTo>
                                <a:lnTo>
                                  <a:pt x="230168" y="869322"/>
                                </a:lnTo>
                                <a:lnTo>
                                  <a:pt x="229951" y="869322"/>
                                </a:lnTo>
                                <a:lnTo>
                                  <a:pt x="239079" y="860089"/>
                                </a:lnTo>
                                <a:lnTo>
                                  <a:pt x="230337" y="851225"/>
                                </a:lnTo>
                                <a:lnTo>
                                  <a:pt x="247843" y="851225"/>
                                </a:lnTo>
                                <a:lnTo>
                                  <a:pt x="251012" y="848018"/>
                                </a:lnTo>
                                <a:lnTo>
                                  <a:pt x="251773" y="848018"/>
                                </a:lnTo>
                                <a:lnTo>
                                  <a:pt x="242703" y="838834"/>
                                </a:lnTo>
                                <a:lnTo>
                                  <a:pt x="260092" y="838834"/>
                                </a:lnTo>
                                <a:lnTo>
                                  <a:pt x="260720" y="838199"/>
                                </a:lnTo>
                                <a:lnTo>
                                  <a:pt x="252069" y="829449"/>
                                </a:lnTo>
                                <a:lnTo>
                                  <a:pt x="269371" y="829449"/>
                                </a:lnTo>
                                <a:lnTo>
                                  <a:pt x="272671" y="826111"/>
                                </a:lnTo>
                                <a:lnTo>
                                  <a:pt x="274037" y="826111"/>
                                </a:lnTo>
                                <a:lnTo>
                                  <a:pt x="264359" y="816312"/>
                                </a:lnTo>
                                <a:close/>
                              </a:path>
                              <a:path w="502284" h="1238250">
                                <a:moveTo>
                                  <a:pt x="328622" y="838199"/>
                                </a:moveTo>
                                <a:lnTo>
                                  <a:pt x="307299" y="859789"/>
                                </a:lnTo>
                                <a:lnTo>
                                  <a:pt x="316713" y="869322"/>
                                </a:lnTo>
                                <a:lnTo>
                                  <a:pt x="316585" y="869322"/>
                                </a:lnTo>
                                <a:lnTo>
                                  <a:pt x="325382" y="860424"/>
                                </a:lnTo>
                                <a:lnTo>
                                  <a:pt x="316286" y="851225"/>
                                </a:lnTo>
                                <a:lnTo>
                                  <a:pt x="334477" y="851225"/>
                                </a:lnTo>
                                <a:lnTo>
                                  <a:pt x="337647" y="848018"/>
                                </a:lnTo>
                                <a:lnTo>
                                  <a:pt x="338319" y="848018"/>
                                </a:lnTo>
                                <a:lnTo>
                                  <a:pt x="328622" y="838199"/>
                                </a:lnTo>
                                <a:close/>
                              </a:path>
                              <a:path w="502284" h="1238250">
                                <a:moveTo>
                                  <a:pt x="433533" y="838834"/>
                                </a:moveTo>
                                <a:lnTo>
                                  <a:pt x="433280" y="838834"/>
                                </a:lnTo>
                                <a:lnTo>
                                  <a:pt x="424190" y="848018"/>
                                </a:lnTo>
                                <a:lnTo>
                                  <a:pt x="424864" y="848018"/>
                                </a:lnTo>
                                <a:lnTo>
                                  <a:pt x="445904" y="869322"/>
                                </a:lnTo>
                                <a:lnTo>
                                  <a:pt x="454701" y="860424"/>
                                </a:lnTo>
                                <a:lnTo>
                                  <a:pt x="436973" y="860424"/>
                                </a:lnTo>
                                <a:lnTo>
                                  <a:pt x="445916" y="851391"/>
                                </a:lnTo>
                                <a:lnTo>
                                  <a:pt x="433533" y="838834"/>
                                </a:lnTo>
                                <a:close/>
                              </a:path>
                              <a:path w="502284" h="1238250">
                                <a:moveTo>
                                  <a:pt x="31884" y="851225"/>
                                </a:moveTo>
                                <a:lnTo>
                                  <a:pt x="13711" y="851225"/>
                                </a:lnTo>
                                <a:lnTo>
                                  <a:pt x="22825" y="860424"/>
                                </a:lnTo>
                                <a:lnTo>
                                  <a:pt x="23121" y="860089"/>
                                </a:lnTo>
                                <a:lnTo>
                                  <a:pt x="31884" y="851225"/>
                                </a:lnTo>
                                <a:close/>
                              </a:path>
                              <a:path w="502284" h="1238250">
                                <a:moveTo>
                                  <a:pt x="44763" y="838199"/>
                                </a:moveTo>
                                <a:lnTo>
                                  <a:pt x="35054" y="848018"/>
                                </a:lnTo>
                                <a:lnTo>
                                  <a:pt x="36093" y="848018"/>
                                </a:lnTo>
                                <a:lnTo>
                                  <a:pt x="48364" y="860424"/>
                                </a:lnTo>
                                <a:lnTo>
                                  <a:pt x="48621" y="860089"/>
                                </a:lnTo>
                                <a:lnTo>
                                  <a:pt x="57375" y="851225"/>
                                </a:lnTo>
                                <a:lnTo>
                                  <a:pt x="57640" y="851225"/>
                                </a:lnTo>
                                <a:lnTo>
                                  <a:pt x="44763" y="838199"/>
                                </a:lnTo>
                                <a:close/>
                              </a:path>
                              <a:path w="502284" h="1238250">
                                <a:moveTo>
                                  <a:pt x="75650" y="851225"/>
                                </a:moveTo>
                                <a:lnTo>
                                  <a:pt x="57640" y="851225"/>
                                </a:lnTo>
                                <a:lnTo>
                                  <a:pt x="66736" y="860424"/>
                                </a:lnTo>
                                <a:lnTo>
                                  <a:pt x="66577" y="860424"/>
                                </a:lnTo>
                                <a:lnTo>
                                  <a:pt x="75650" y="851225"/>
                                </a:lnTo>
                                <a:close/>
                              </a:path>
                              <a:path w="502284" h="1238250">
                                <a:moveTo>
                                  <a:pt x="118519" y="851225"/>
                                </a:moveTo>
                                <a:lnTo>
                                  <a:pt x="100433" y="851225"/>
                                </a:lnTo>
                                <a:lnTo>
                                  <a:pt x="109539" y="860424"/>
                                </a:lnTo>
                                <a:lnTo>
                                  <a:pt x="109755" y="860089"/>
                                </a:lnTo>
                                <a:lnTo>
                                  <a:pt x="118519" y="851225"/>
                                </a:lnTo>
                                <a:close/>
                              </a:path>
                              <a:path w="502284" h="1238250">
                                <a:moveTo>
                                  <a:pt x="131703" y="838834"/>
                                </a:moveTo>
                                <a:lnTo>
                                  <a:pt x="130768" y="838834"/>
                                </a:lnTo>
                                <a:lnTo>
                                  <a:pt x="121689" y="848018"/>
                                </a:lnTo>
                                <a:lnTo>
                                  <a:pt x="122582" y="848018"/>
                                </a:lnTo>
                                <a:lnTo>
                                  <a:pt x="134835" y="860424"/>
                                </a:lnTo>
                                <a:lnTo>
                                  <a:pt x="143921" y="851225"/>
                                </a:lnTo>
                                <a:lnTo>
                                  <a:pt x="131703" y="838834"/>
                                </a:lnTo>
                                <a:close/>
                              </a:path>
                              <a:path w="502284" h="1238250">
                                <a:moveTo>
                                  <a:pt x="156158" y="838834"/>
                                </a:moveTo>
                                <a:lnTo>
                                  <a:pt x="143921" y="851225"/>
                                </a:lnTo>
                                <a:lnTo>
                                  <a:pt x="152993" y="860424"/>
                                </a:lnTo>
                                <a:lnTo>
                                  <a:pt x="165228" y="848018"/>
                                </a:lnTo>
                                <a:lnTo>
                                  <a:pt x="156158" y="838834"/>
                                </a:lnTo>
                                <a:close/>
                              </a:path>
                              <a:path w="502284" h="1238250">
                                <a:moveTo>
                                  <a:pt x="174713" y="838834"/>
                                </a:moveTo>
                                <a:lnTo>
                                  <a:pt x="174284" y="838834"/>
                                </a:lnTo>
                                <a:lnTo>
                                  <a:pt x="165228" y="848018"/>
                                </a:lnTo>
                                <a:lnTo>
                                  <a:pt x="177480" y="860424"/>
                                </a:lnTo>
                                <a:lnTo>
                                  <a:pt x="186567" y="851225"/>
                                </a:lnTo>
                                <a:lnTo>
                                  <a:pt x="186962" y="851225"/>
                                </a:lnTo>
                                <a:lnTo>
                                  <a:pt x="174713" y="838834"/>
                                </a:lnTo>
                                <a:close/>
                              </a:path>
                              <a:path w="502284" h="1238250">
                                <a:moveTo>
                                  <a:pt x="205153" y="851225"/>
                                </a:moveTo>
                                <a:lnTo>
                                  <a:pt x="186962" y="851225"/>
                                </a:lnTo>
                                <a:lnTo>
                                  <a:pt x="196058" y="860424"/>
                                </a:lnTo>
                                <a:lnTo>
                                  <a:pt x="205153" y="851225"/>
                                </a:lnTo>
                                <a:close/>
                              </a:path>
                              <a:path w="502284" h="1238250">
                                <a:moveTo>
                                  <a:pt x="260720" y="838199"/>
                                </a:moveTo>
                                <a:lnTo>
                                  <a:pt x="251012" y="848018"/>
                                </a:lnTo>
                                <a:lnTo>
                                  <a:pt x="251773" y="848018"/>
                                </a:lnTo>
                                <a:lnTo>
                                  <a:pt x="264026" y="860424"/>
                                </a:lnTo>
                                <a:lnTo>
                                  <a:pt x="273112" y="851225"/>
                                </a:lnTo>
                                <a:lnTo>
                                  <a:pt x="273597" y="851225"/>
                                </a:lnTo>
                                <a:lnTo>
                                  <a:pt x="260720" y="838199"/>
                                </a:lnTo>
                                <a:close/>
                              </a:path>
                              <a:path w="502284" h="1238250">
                                <a:moveTo>
                                  <a:pt x="334477" y="851225"/>
                                </a:moveTo>
                                <a:lnTo>
                                  <a:pt x="316286" y="851225"/>
                                </a:lnTo>
                                <a:lnTo>
                                  <a:pt x="325382" y="860424"/>
                                </a:lnTo>
                                <a:lnTo>
                                  <a:pt x="334477" y="851225"/>
                                </a:lnTo>
                                <a:close/>
                              </a:path>
                              <a:path w="502284" h="1238250">
                                <a:moveTo>
                                  <a:pt x="347354" y="838199"/>
                                </a:moveTo>
                                <a:lnTo>
                                  <a:pt x="337647" y="848018"/>
                                </a:lnTo>
                                <a:lnTo>
                                  <a:pt x="338319" y="848018"/>
                                </a:lnTo>
                                <a:lnTo>
                                  <a:pt x="350572" y="860424"/>
                                </a:lnTo>
                                <a:lnTo>
                                  <a:pt x="359658" y="851225"/>
                                </a:lnTo>
                                <a:lnTo>
                                  <a:pt x="360231" y="851225"/>
                                </a:lnTo>
                                <a:lnTo>
                                  <a:pt x="347354" y="838199"/>
                                </a:lnTo>
                                <a:close/>
                              </a:path>
                              <a:path w="502284" h="1238250">
                                <a:moveTo>
                                  <a:pt x="390671" y="838834"/>
                                </a:moveTo>
                                <a:lnTo>
                                  <a:pt x="389699" y="838834"/>
                                </a:lnTo>
                                <a:lnTo>
                                  <a:pt x="380642" y="848018"/>
                                </a:lnTo>
                                <a:lnTo>
                                  <a:pt x="380964" y="848018"/>
                                </a:lnTo>
                                <a:lnTo>
                                  <a:pt x="393217" y="860424"/>
                                </a:lnTo>
                                <a:lnTo>
                                  <a:pt x="393479" y="860089"/>
                                </a:lnTo>
                                <a:lnTo>
                                  <a:pt x="402240" y="851225"/>
                                </a:lnTo>
                                <a:lnTo>
                                  <a:pt x="402921" y="851225"/>
                                </a:lnTo>
                                <a:lnTo>
                                  <a:pt x="390671" y="838834"/>
                                </a:lnTo>
                                <a:close/>
                              </a:path>
                              <a:path w="502284" h="1238250">
                                <a:moveTo>
                                  <a:pt x="421017" y="851225"/>
                                </a:moveTo>
                                <a:lnTo>
                                  <a:pt x="402921" y="851225"/>
                                </a:lnTo>
                                <a:lnTo>
                                  <a:pt x="412016" y="860424"/>
                                </a:lnTo>
                                <a:lnTo>
                                  <a:pt x="412243" y="860089"/>
                                </a:lnTo>
                                <a:lnTo>
                                  <a:pt x="421017" y="851225"/>
                                </a:lnTo>
                                <a:close/>
                              </a:path>
                              <a:path w="502284" h="1238250">
                                <a:moveTo>
                                  <a:pt x="458440" y="838834"/>
                                </a:moveTo>
                                <a:lnTo>
                                  <a:pt x="455203" y="842009"/>
                                </a:lnTo>
                                <a:lnTo>
                                  <a:pt x="445916" y="851391"/>
                                </a:lnTo>
                                <a:lnTo>
                                  <a:pt x="454824" y="860424"/>
                                </a:lnTo>
                                <a:lnTo>
                                  <a:pt x="455033" y="860089"/>
                                </a:lnTo>
                                <a:lnTo>
                                  <a:pt x="466968" y="848018"/>
                                </a:lnTo>
                                <a:lnTo>
                                  <a:pt x="467510" y="848018"/>
                                </a:lnTo>
                                <a:lnTo>
                                  <a:pt x="458440" y="838834"/>
                                </a:lnTo>
                                <a:close/>
                              </a:path>
                              <a:path w="502284" h="1238250">
                                <a:moveTo>
                                  <a:pt x="476678" y="838199"/>
                                </a:moveTo>
                                <a:lnTo>
                                  <a:pt x="466968" y="848018"/>
                                </a:lnTo>
                                <a:lnTo>
                                  <a:pt x="467510" y="848018"/>
                                </a:lnTo>
                                <a:lnTo>
                                  <a:pt x="479763" y="860424"/>
                                </a:lnTo>
                                <a:lnTo>
                                  <a:pt x="480072" y="860089"/>
                                </a:lnTo>
                                <a:lnTo>
                                  <a:pt x="488838" y="851225"/>
                                </a:lnTo>
                                <a:lnTo>
                                  <a:pt x="489555" y="851225"/>
                                </a:lnTo>
                                <a:lnTo>
                                  <a:pt x="476678" y="838199"/>
                                </a:lnTo>
                                <a:close/>
                              </a:path>
                              <a:path w="502284" h="1238250">
                                <a:moveTo>
                                  <a:pt x="501789" y="851225"/>
                                </a:moveTo>
                                <a:lnTo>
                                  <a:pt x="489555" y="851225"/>
                                </a:lnTo>
                                <a:lnTo>
                                  <a:pt x="498650" y="860424"/>
                                </a:lnTo>
                                <a:lnTo>
                                  <a:pt x="501789" y="857249"/>
                                </a:lnTo>
                                <a:lnTo>
                                  <a:pt x="501789" y="851225"/>
                                </a:lnTo>
                                <a:close/>
                              </a:path>
                              <a:path w="502284" h="1238250">
                                <a:moveTo>
                                  <a:pt x="218119" y="838834"/>
                                </a:moveTo>
                                <a:lnTo>
                                  <a:pt x="217402" y="838834"/>
                                </a:lnTo>
                                <a:lnTo>
                                  <a:pt x="208323" y="848018"/>
                                </a:lnTo>
                                <a:lnTo>
                                  <a:pt x="209128" y="848018"/>
                                </a:lnTo>
                                <a:lnTo>
                                  <a:pt x="221049" y="860089"/>
                                </a:lnTo>
                                <a:lnTo>
                                  <a:pt x="221311" y="859789"/>
                                </a:lnTo>
                                <a:lnTo>
                                  <a:pt x="229791" y="851225"/>
                                </a:lnTo>
                                <a:lnTo>
                                  <a:pt x="230337" y="851225"/>
                                </a:lnTo>
                                <a:lnTo>
                                  <a:pt x="218119" y="838834"/>
                                </a:lnTo>
                                <a:close/>
                              </a:path>
                              <a:path w="502284" h="1238250">
                                <a:moveTo>
                                  <a:pt x="247843" y="851225"/>
                                </a:moveTo>
                                <a:lnTo>
                                  <a:pt x="230337" y="851225"/>
                                </a:lnTo>
                                <a:lnTo>
                                  <a:pt x="239079" y="860089"/>
                                </a:lnTo>
                                <a:lnTo>
                                  <a:pt x="247843" y="851225"/>
                                </a:lnTo>
                                <a:close/>
                              </a:path>
                              <a:path w="502284" h="1238250">
                                <a:moveTo>
                                  <a:pt x="291064" y="851225"/>
                                </a:moveTo>
                                <a:lnTo>
                                  <a:pt x="273597" y="851225"/>
                                </a:lnTo>
                                <a:lnTo>
                                  <a:pt x="282360" y="860089"/>
                                </a:lnTo>
                                <a:lnTo>
                                  <a:pt x="282618" y="859789"/>
                                </a:lnTo>
                                <a:lnTo>
                                  <a:pt x="291064" y="851225"/>
                                </a:lnTo>
                                <a:close/>
                              </a:path>
                              <a:path w="502284" h="1238250">
                                <a:moveTo>
                                  <a:pt x="377480" y="851225"/>
                                </a:moveTo>
                                <a:lnTo>
                                  <a:pt x="360231" y="851225"/>
                                </a:lnTo>
                                <a:lnTo>
                                  <a:pt x="368995" y="860089"/>
                                </a:lnTo>
                                <a:lnTo>
                                  <a:pt x="368739" y="860089"/>
                                </a:lnTo>
                                <a:lnTo>
                                  <a:pt x="377480" y="851225"/>
                                </a:lnTo>
                                <a:close/>
                              </a:path>
                              <a:path w="502284" h="1238250">
                                <a:moveTo>
                                  <a:pt x="4583" y="842009"/>
                                </a:moveTo>
                                <a:lnTo>
                                  <a:pt x="0" y="845819"/>
                                </a:lnTo>
                                <a:lnTo>
                                  <a:pt x="0" y="854709"/>
                                </a:lnTo>
                                <a:lnTo>
                                  <a:pt x="5018" y="859789"/>
                                </a:lnTo>
                                <a:lnTo>
                                  <a:pt x="13476" y="851225"/>
                                </a:lnTo>
                                <a:lnTo>
                                  <a:pt x="13711" y="851225"/>
                                </a:lnTo>
                                <a:lnTo>
                                  <a:pt x="4583" y="842009"/>
                                </a:lnTo>
                                <a:close/>
                              </a:path>
                              <a:path w="502284" h="1238250">
                                <a:moveTo>
                                  <a:pt x="304037" y="838834"/>
                                </a:moveTo>
                                <a:lnTo>
                                  <a:pt x="303283" y="838834"/>
                                </a:lnTo>
                                <a:lnTo>
                                  <a:pt x="294949" y="847285"/>
                                </a:lnTo>
                                <a:lnTo>
                                  <a:pt x="307299" y="859789"/>
                                </a:lnTo>
                                <a:lnTo>
                                  <a:pt x="315758" y="851225"/>
                                </a:lnTo>
                                <a:lnTo>
                                  <a:pt x="316286" y="851225"/>
                                </a:lnTo>
                                <a:lnTo>
                                  <a:pt x="304037" y="838834"/>
                                </a:lnTo>
                                <a:close/>
                              </a:path>
                              <a:path w="502284" h="1238250">
                                <a:moveTo>
                                  <a:pt x="47786" y="816609"/>
                                </a:moveTo>
                                <a:lnTo>
                                  <a:pt x="43899" y="820419"/>
                                </a:lnTo>
                                <a:lnTo>
                                  <a:pt x="28848" y="835659"/>
                                </a:lnTo>
                                <a:lnTo>
                                  <a:pt x="26380" y="838199"/>
                                </a:lnTo>
                                <a:lnTo>
                                  <a:pt x="36093" y="848018"/>
                                </a:lnTo>
                                <a:lnTo>
                                  <a:pt x="35054" y="848018"/>
                                </a:lnTo>
                                <a:lnTo>
                                  <a:pt x="44761" y="838199"/>
                                </a:lnTo>
                                <a:lnTo>
                                  <a:pt x="36112" y="829449"/>
                                </a:lnTo>
                                <a:lnTo>
                                  <a:pt x="53412" y="829449"/>
                                </a:lnTo>
                                <a:lnTo>
                                  <a:pt x="56712" y="826111"/>
                                </a:lnTo>
                                <a:lnTo>
                                  <a:pt x="57194" y="826111"/>
                                </a:lnTo>
                                <a:lnTo>
                                  <a:pt x="47786" y="816609"/>
                                </a:lnTo>
                                <a:close/>
                              </a:path>
                              <a:path w="502284" h="1238250">
                                <a:moveTo>
                                  <a:pt x="66174" y="816609"/>
                                </a:moveTo>
                                <a:lnTo>
                                  <a:pt x="62339" y="820419"/>
                                </a:lnTo>
                                <a:lnTo>
                                  <a:pt x="56712" y="826111"/>
                                </a:lnTo>
                                <a:lnTo>
                                  <a:pt x="57194" y="826111"/>
                                </a:lnTo>
                                <a:lnTo>
                                  <a:pt x="78887" y="848018"/>
                                </a:lnTo>
                                <a:lnTo>
                                  <a:pt x="79535" y="847285"/>
                                </a:lnTo>
                                <a:lnTo>
                                  <a:pt x="87868" y="838834"/>
                                </a:lnTo>
                                <a:lnTo>
                                  <a:pt x="69612" y="838834"/>
                                </a:lnTo>
                                <a:lnTo>
                                  <a:pt x="78881" y="829449"/>
                                </a:lnTo>
                                <a:lnTo>
                                  <a:pt x="66174" y="816609"/>
                                </a:lnTo>
                                <a:close/>
                              </a:path>
                              <a:path w="502284" h="1238250">
                                <a:moveTo>
                                  <a:pt x="134208" y="816609"/>
                                </a:moveTo>
                                <a:lnTo>
                                  <a:pt x="112885" y="838199"/>
                                </a:lnTo>
                                <a:lnTo>
                                  <a:pt x="122582" y="848018"/>
                                </a:lnTo>
                                <a:lnTo>
                                  <a:pt x="121689" y="848018"/>
                                </a:lnTo>
                                <a:lnTo>
                                  <a:pt x="130768" y="838834"/>
                                </a:lnTo>
                                <a:lnTo>
                                  <a:pt x="131703" y="838834"/>
                                </a:lnTo>
                                <a:lnTo>
                                  <a:pt x="122447" y="829449"/>
                                </a:lnTo>
                                <a:lnTo>
                                  <a:pt x="140047" y="829449"/>
                                </a:lnTo>
                                <a:lnTo>
                                  <a:pt x="143347" y="826111"/>
                                </a:lnTo>
                                <a:lnTo>
                                  <a:pt x="143592" y="826111"/>
                                </a:lnTo>
                                <a:lnTo>
                                  <a:pt x="134208" y="816609"/>
                                </a:lnTo>
                                <a:close/>
                              </a:path>
                              <a:path w="502284" h="1238250">
                                <a:moveTo>
                                  <a:pt x="165434" y="829449"/>
                                </a:moveTo>
                                <a:lnTo>
                                  <a:pt x="156158" y="838834"/>
                                </a:lnTo>
                                <a:lnTo>
                                  <a:pt x="165228" y="848018"/>
                                </a:lnTo>
                                <a:lnTo>
                                  <a:pt x="174284" y="838834"/>
                                </a:lnTo>
                                <a:lnTo>
                                  <a:pt x="174713" y="838834"/>
                                </a:lnTo>
                                <a:lnTo>
                                  <a:pt x="165434" y="829449"/>
                                </a:lnTo>
                                <a:close/>
                              </a:path>
                              <a:path w="502284" h="1238250">
                                <a:moveTo>
                                  <a:pt x="220753" y="816609"/>
                                </a:moveTo>
                                <a:lnTo>
                                  <a:pt x="199430" y="838199"/>
                                </a:lnTo>
                                <a:lnTo>
                                  <a:pt x="209128" y="848018"/>
                                </a:lnTo>
                                <a:lnTo>
                                  <a:pt x="208323" y="848018"/>
                                </a:lnTo>
                                <a:lnTo>
                                  <a:pt x="217402" y="838834"/>
                                </a:lnTo>
                                <a:lnTo>
                                  <a:pt x="218119" y="838834"/>
                                </a:lnTo>
                                <a:lnTo>
                                  <a:pt x="208863" y="829449"/>
                                </a:lnTo>
                                <a:lnTo>
                                  <a:pt x="226681" y="829449"/>
                                </a:lnTo>
                                <a:lnTo>
                                  <a:pt x="229981" y="826111"/>
                                </a:lnTo>
                                <a:lnTo>
                                  <a:pt x="230137" y="826111"/>
                                </a:lnTo>
                                <a:lnTo>
                                  <a:pt x="220753" y="816609"/>
                                </a:lnTo>
                                <a:close/>
                              </a:path>
                              <a:path w="502284" h="1238250">
                                <a:moveTo>
                                  <a:pt x="239375" y="816609"/>
                                </a:moveTo>
                                <a:lnTo>
                                  <a:pt x="229981" y="826111"/>
                                </a:lnTo>
                                <a:lnTo>
                                  <a:pt x="230137" y="826111"/>
                                </a:lnTo>
                                <a:lnTo>
                                  <a:pt x="251773" y="848018"/>
                                </a:lnTo>
                                <a:lnTo>
                                  <a:pt x="251012" y="848018"/>
                                </a:lnTo>
                                <a:lnTo>
                                  <a:pt x="260092" y="838834"/>
                                </a:lnTo>
                                <a:lnTo>
                                  <a:pt x="242059" y="838834"/>
                                </a:lnTo>
                                <a:lnTo>
                                  <a:pt x="251351" y="829449"/>
                                </a:lnTo>
                                <a:lnTo>
                                  <a:pt x="252069" y="829449"/>
                                </a:lnTo>
                                <a:lnTo>
                                  <a:pt x="239375" y="816609"/>
                                </a:lnTo>
                                <a:close/>
                              </a:path>
                              <a:path w="502284" h="1238250">
                                <a:moveTo>
                                  <a:pt x="337983" y="828721"/>
                                </a:moveTo>
                                <a:lnTo>
                                  <a:pt x="328622" y="838199"/>
                                </a:lnTo>
                                <a:lnTo>
                                  <a:pt x="338319" y="848018"/>
                                </a:lnTo>
                                <a:lnTo>
                                  <a:pt x="337647" y="848018"/>
                                </a:lnTo>
                                <a:lnTo>
                                  <a:pt x="347354" y="838199"/>
                                </a:lnTo>
                                <a:lnTo>
                                  <a:pt x="337983" y="828721"/>
                                </a:lnTo>
                                <a:close/>
                              </a:path>
                              <a:path w="502284" h="1238250">
                                <a:moveTo>
                                  <a:pt x="393844" y="816609"/>
                                </a:moveTo>
                                <a:lnTo>
                                  <a:pt x="371894" y="838834"/>
                                </a:lnTo>
                                <a:lnTo>
                                  <a:pt x="380964" y="848018"/>
                                </a:lnTo>
                                <a:lnTo>
                                  <a:pt x="380642" y="848018"/>
                                </a:lnTo>
                                <a:lnTo>
                                  <a:pt x="389699" y="838834"/>
                                </a:lnTo>
                                <a:lnTo>
                                  <a:pt x="390671" y="838834"/>
                                </a:lnTo>
                                <a:lnTo>
                                  <a:pt x="381392" y="829449"/>
                                </a:lnTo>
                                <a:lnTo>
                                  <a:pt x="398954" y="829449"/>
                                </a:lnTo>
                                <a:lnTo>
                                  <a:pt x="402246" y="826111"/>
                                </a:lnTo>
                                <a:lnTo>
                                  <a:pt x="403228" y="826111"/>
                                </a:lnTo>
                                <a:lnTo>
                                  <a:pt x="393844" y="816609"/>
                                </a:lnTo>
                                <a:close/>
                              </a:path>
                              <a:path w="502284" h="1238250">
                                <a:moveTo>
                                  <a:pt x="436490" y="816609"/>
                                </a:moveTo>
                                <a:lnTo>
                                  <a:pt x="432684" y="820419"/>
                                </a:lnTo>
                                <a:lnTo>
                                  <a:pt x="417623" y="835659"/>
                                </a:lnTo>
                                <a:lnTo>
                                  <a:pt x="415167" y="838199"/>
                                </a:lnTo>
                                <a:lnTo>
                                  <a:pt x="424864" y="848018"/>
                                </a:lnTo>
                                <a:lnTo>
                                  <a:pt x="424190" y="848018"/>
                                </a:lnTo>
                                <a:lnTo>
                                  <a:pt x="433280" y="838834"/>
                                </a:lnTo>
                                <a:lnTo>
                                  <a:pt x="433533" y="838834"/>
                                </a:lnTo>
                                <a:lnTo>
                                  <a:pt x="424278" y="829449"/>
                                </a:lnTo>
                                <a:lnTo>
                                  <a:pt x="442570" y="829449"/>
                                </a:lnTo>
                                <a:lnTo>
                                  <a:pt x="445874" y="826111"/>
                                </a:lnTo>
                                <a:lnTo>
                                  <a:pt x="436490" y="816609"/>
                                </a:lnTo>
                                <a:close/>
                              </a:path>
                              <a:path w="502284" h="1238250">
                                <a:moveTo>
                                  <a:pt x="480390" y="816609"/>
                                </a:moveTo>
                                <a:lnTo>
                                  <a:pt x="476576" y="820419"/>
                                </a:lnTo>
                                <a:lnTo>
                                  <a:pt x="458975" y="838199"/>
                                </a:lnTo>
                                <a:lnTo>
                                  <a:pt x="458440" y="838834"/>
                                </a:lnTo>
                                <a:lnTo>
                                  <a:pt x="467510" y="848018"/>
                                </a:lnTo>
                                <a:lnTo>
                                  <a:pt x="466968" y="848018"/>
                                </a:lnTo>
                                <a:lnTo>
                                  <a:pt x="476676" y="838199"/>
                                </a:lnTo>
                                <a:lnTo>
                                  <a:pt x="468027" y="829449"/>
                                </a:lnTo>
                                <a:lnTo>
                                  <a:pt x="485327" y="829449"/>
                                </a:lnTo>
                                <a:lnTo>
                                  <a:pt x="488628" y="826111"/>
                                </a:lnTo>
                                <a:lnTo>
                                  <a:pt x="489774" y="826111"/>
                                </a:lnTo>
                                <a:lnTo>
                                  <a:pt x="480390" y="816609"/>
                                </a:lnTo>
                                <a:close/>
                              </a:path>
                              <a:path w="502284" h="1238250">
                                <a:moveTo>
                                  <a:pt x="307299" y="816609"/>
                                </a:moveTo>
                                <a:lnTo>
                                  <a:pt x="285976" y="838199"/>
                                </a:lnTo>
                                <a:lnTo>
                                  <a:pt x="294949" y="847285"/>
                                </a:lnTo>
                                <a:lnTo>
                                  <a:pt x="303283" y="838834"/>
                                </a:lnTo>
                                <a:lnTo>
                                  <a:pt x="304037" y="838834"/>
                                </a:lnTo>
                                <a:lnTo>
                                  <a:pt x="294758" y="829449"/>
                                </a:lnTo>
                                <a:lnTo>
                                  <a:pt x="312538" y="829449"/>
                                </a:lnTo>
                                <a:lnTo>
                                  <a:pt x="315830" y="826111"/>
                                </a:lnTo>
                                <a:lnTo>
                                  <a:pt x="316683" y="826111"/>
                                </a:lnTo>
                                <a:lnTo>
                                  <a:pt x="307299" y="816609"/>
                                </a:lnTo>
                                <a:close/>
                              </a:path>
                              <a:path w="502284" h="1238250">
                                <a:moveTo>
                                  <a:pt x="91562" y="816609"/>
                                </a:moveTo>
                                <a:lnTo>
                                  <a:pt x="78881" y="829449"/>
                                </a:lnTo>
                                <a:lnTo>
                                  <a:pt x="88170" y="838834"/>
                                </a:lnTo>
                                <a:lnTo>
                                  <a:pt x="87868" y="838834"/>
                                </a:lnTo>
                                <a:lnTo>
                                  <a:pt x="100415" y="826111"/>
                                </a:lnTo>
                                <a:lnTo>
                                  <a:pt x="100946" y="826111"/>
                                </a:lnTo>
                                <a:lnTo>
                                  <a:pt x="91562" y="816609"/>
                                </a:lnTo>
                                <a:close/>
                              </a:path>
                              <a:path w="502284" h="1238250">
                                <a:moveTo>
                                  <a:pt x="140047" y="829449"/>
                                </a:moveTo>
                                <a:lnTo>
                                  <a:pt x="122447" y="829449"/>
                                </a:lnTo>
                                <a:lnTo>
                                  <a:pt x="131703" y="838834"/>
                                </a:lnTo>
                                <a:lnTo>
                                  <a:pt x="130768" y="838834"/>
                                </a:lnTo>
                                <a:lnTo>
                                  <a:pt x="140047" y="829449"/>
                                </a:lnTo>
                                <a:close/>
                              </a:path>
                              <a:path w="502284" h="1238250">
                                <a:moveTo>
                                  <a:pt x="152740" y="816609"/>
                                </a:moveTo>
                                <a:lnTo>
                                  <a:pt x="143347" y="826111"/>
                                </a:lnTo>
                                <a:lnTo>
                                  <a:pt x="143592" y="826111"/>
                                </a:lnTo>
                                <a:lnTo>
                                  <a:pt x="156158" y="838834"/>
                                </a:lnTo>
                                <a:lnTo>
                                  <a:pt x="165427" y="829449"/>
                                </a:lnTo>
                                <a:lnTo>
                                  <a:pt x="152740" y="816609"/>
                                </a:lnTo>
                                <a:close/>
                              </a:path>
                              <a:path w="502284" h="1238250">
                                <a:moveTo>
                                  <a:pt x="178108" y="816609"/>
                                </a:moveTo>
                                <a:lnTo>
                                  <a:pt x="165434" y="829449"/>
                                </a:lnTo>
                                <a:lnTo>
                                  <a:pt x="174713" y="838834"/>
                                </a:lnTo>
                                <a:lnTo>
                                  <a:pt x="174284" y="838834"/>
                                </a:lnTo>
                                <a:lnTo>
                                  <a:pt x="186832" y="826111"/>
                                </a:lnTo>
                                <a:lnTo>
                                  <a:pt x="187492" y="826111"/>
                                </a:lnTo>
                                <a:lnTo>
                                  <a:pt x="178108" y="816609"/>
                                </a:lnTo>
                                <a:close/>
                              </a:path>
                              <a:path w="502284" h="1238250">
                                <a:moveTo>
                                  <a:pt x="226681" y="829449"/>
                                </a:moveTo>
                                <a:lnTo>
                                  <a:pt x="208863" y="829449"/>
                                </a:lnTo>
                                <a:lnTo>
                                  <a:pt x="218119" y="838834"/>
                                </a:lnTo>
                                <a:lnTo>
                                  <a:pt x="217402" y="838834"/>
                                </a:lnTo>
                                <a:lnTo>
                                  <a:pt x="226681" y="829449"/>
                                </a:lnTo>
                                <a:close/>
                              </a:path>
                              <a:path w="502284" h="1238250">
                                <a:moveTo>
                                  <a:pt x="312538" y="829449"/>
                                </a:moveTo>
                                <a:lnTo>
                                  <a:pt x="294758" y="829449"/>
                                </a:lnTo>
                                <a:lnTo>
                                  <a:pt x="304037" y="838834"/>
                                </a:lnTo>
                                <a:lnTo>
                                  <a:pt x="303283" y="838834"/>
                                </a:lnTo>
                                <a:lnTo>
                                  <a:pt x="312538" y="829449"/>
                                </a:lnTo>
                                <a:close/>
                              </a:path>
                              <a:path w="502284" h="1238250">
                                <a:moveTo>
                                  <a:pt x="368699" y="816609"/>
                                </a:moveTo>
                                <a:lnTo>
                                  <a:pt x="359328" y="826111"/>
                                </a:lnTo>
                                <a:lnTo>
                                  <a:pt x="371894" y="838834"/>
                                </a:lnTo>
                                <a:lnTo>
                                  <a:pt x="381164" y="829449"/>
                                </a:lnTo>
                                <a:lnTo>
                                  <a:pt x="381392" y="829449"/>
                                </a:lnTo>
                                <a:lnTo>
                                  <a:pt x="368699" y="816609"/>
                                </a:lnTo>
                                <a:close/>
                              </a:path>
                              <a:path w="502284" h="1238250">
                                <a:moveTo>
                                  <a:pt x="398954" y="829449"/>
                                </a:moveTo>
                                <a:lnTo>
                                  <a:pt x="381392" y="829449"/>
                                </a:lnTo>
                                <a:lnTo>
                                  <a:pt x="390671" y="838834"/>
                                </a:lnTo>
                                <a:lnTo>
                                  <a:pt x="389699" y="838834"/>
                                </a:lnTo>
                                <a:lnTo>
                                  <a:pt x="398954" y="829449"/>
                                </a:lnTo>
                                <a:close/>
                              </a:path>
                              <a:path w="502284" h="1238250">
                                <a:moveTo>
                                  <a:pt x="442570" y="829449"/>
                                </a:moveTo>
                                <a:lnTo>
                                  <a:pt x="424278" y="829449"/>
                                </a:lnTo>
                                <a:lnTo>
                                  <a:pt x="433533" y="838834"/>
                                </a:lnTo>
                                <a:lnTo>
                                  <a:pt x="433280" y="838834"/>
                                </a:lnTo>
                                <a:lnTo>
                                  <a:pt x="442570" y="829449"/>
                                </a:lnTo>
                                <a:close/>
                              </a:path>
                              <a:path w="502284" h="1238250">
                                <a:moveTo>
                                  <a:pt x="455333" y="816609"/>
                                </a:moveTo>
                                <a:lnTo>
                                  <a:pt x="451508" y="820419"/>
                                </a:lnTo>
                                <a:lnTo>
                                  <a:pt x="445874" y="826111"/>
                                </a:lnTo>
                                <a:lnTo>
                                  <a:pt x="458440" y="838834"/>
                                </a:lnTo>
                                <a:lnTo>
                                  <a:pt x="458975" y="838199"/>
                                </a:lnTo>
                                <a:lnTo>
                                  <a:pt x="467638" y="829449"/>
                                </a:lnTo>
                                <a:lnTo>
                                  <a:pt x="468027" y="829449"/>
                                </a:lnTo>
                                <a:lnTo>
                                  <a:pt x="455333" y="816609"/>
                                </a:lnTo>
                                <a:close/>
                              </a:path>
                              <a:path w="502284" h="1238250">
                                <a:moveTo>
                                  <a:pt x="23417" y="816609"/>
                                </a:moveTo>
                                <a:lnTo>
                                  <a:pt x="19612" y="820419"/>
                                </a:lnTo>
                                <a:lnTo>
                                  <a:pt x="13999" y="826111"/>
                                </a:lnTo>
                                <a:lnTo>
                                  <a:pt x="14423" y="826111"/>
                                </a:lnTo>
                                <a:lnTo>
                                  <a:pt x="26380" y="838199"/>
                                </a:lnTo>
                                <a:lnTo>
                                  <a:pt x="28848" y="835659"/>
                                </a:lnTo>
                                <a:lnTo>
                                  <a:pt x="34982" y="829449"/>
                                </a:lnTo>
                                <a:lnTo>
                                  <a:pt x="36112" y="829449"/>
                                </a:lnTo>
                                <a:lnTo>
                                  <a:pt x="23417" y="816609"/>
                                </a:lnTo>
                                <a:close/>
                              </a:path>
                              <a:path w="502284" h="1238250">
                                <a:moveTo>
                                  <a:pt x="53412" y="829449"/>
                                </a:moveTo>
                                <a:lnTo>
                                  <a:pt x="36112" y="829449"/>
                                </a:lnTo>
                                <a:lnTo>
                                  <a:pt x="44763" y="838199"/>
                                </a:lnTo>
                                <a:lnTo>
                                  <a:pt x="53412" y="829449"/>
                                </a:lnTo>
                                <a:close/>
                              </a:path>
                              <a:path w="502284" h="1238250">
                                <a:moveTo>
                                  <a:pt x="109785" y="816609"/>
                                </a:moveTo>
                                <a:lnTo>
                                  <a:pt x="100415" y="826111"/>
                                </a:lnTo>
                                <a:lnTo>
                                  <a:pt x="100946" y="826111"/>
                                </a:lnTo>
                                <a:lnTo>
                                  <a:pt x="112885" y="838199"/>
                                </a:lnTo>
                                <a:lnTo>
                                  <a:pt x="121527" y="829449"/>
                                </a:lnTo>
                                <a:lnTo>
                                  <a:pt x="122447" y="829449"/>
                                </a:lnTo>
                                <a:lnTo>
                                  <a:pt x="109785" y="816609"/>
                                </a:lnTo>
                                <a:close/>
                              </a:path>
                              <a:path w="502284" h="1238250">
                                <a:moveTo>
                                  <a:pt x="196202" y="816609"/>
                                </a:moveTo>
                                <a:lnTo>
                                  <a:pt x="186832" y="826111"/>
                                </a:lnTo>
                                <a:lnTo>
                                  <a:pt x="187492" y="826111"/>
                                </a:lnTo>
                                <a:lnTo>
                                  <a:pt x="199430" y="838199"/>
                                </a:lnTo>
                                <a:lnTo>
                                  <a:pt x="208073" y="829449"/>
                                </a:lnTo>
                                <a:lnTo>
                                  <a:pt x="208863" y="829449"/>
                                </a:lnTo>
                                <a:lnTo>
                                  <a:pt x="196202" y="816609"/>
                                </a:lnTo>
                                <a:close/>
                              </a:path>
                              <a:path w="502284" h="1238250">
                                <a:moveTo>
                                  <a:pt x="269371" y="829449"/>
                                </a:moveTo>
                                <a:lnTo>
                                  <a:pt x="252069" y="829449"/>
                                </a:lnTo>
                                <a:lnTo>
                                  <a:pt x="260720" y="838199"/>
                                </a:lnTo>
                                <a:lnTo>
                                  <a:pt x="269371" y="829449"/>
                                </a:lnTo>
                                <a:close/>
                              </a:path>
                              <a:path w="502284" h="1238250">
                                <a:moveTo>
                                  <a:pt x="282064" y="816609"/>
                                </a:moveTo>
                                <a:lnTo>
                                  <a:pt x="272671" y="826111"/>
                                </a:lnTo>
                                <a:lnTo>
                                  <a:pt x="274037" y="826111"/>
                                </a:lnTo>
                                <a:lnTo>
                                  <a:pt x="285976" y="838199"/>
                                </a:lnTo>
                                <a:lnTo>
                                  <a:pt x="294618" y="829449"/>
                                </a:lnTo>
                                <a:lnTo>
                                  <a:pt x="294758" y="829449"/>
                                </a:lnTo>
                                <a:lnTo>
                                  <a:pt x="282064" y="816609"/>
                                </a:lnTo>
                                <a:close/>
                              </a:path>
                              <a:path w="502284" h="1238250">
                                <a:moveTo>
                                  <a:pt x="325715" y="816312"/>
                                </a:moveTo>
                                <a:lnTo>
                                  <a:pt x="325493" y="816312"/>
                                </a:lnTo>
                                <a:lnTo>
                                  <a:pt x="315830" y="826111"/>
                                </a:lnTo>
                                <a:lnTo>
                                  <a:pt x="316683" y="826111"/>
                                </a:lnTo>
                                <a:lnTo>
                                  <a:pt x="328622" y="838199"/>
                                </a:lnTo>
                                <a:lnTo>
                                  <a:pt x="337983" y="828721"/>
                                </a:lnTo>
                                <a:lnTo>
                                  <a:pt x="325715" y="816312"/>
                                </a:lnTo>
                                <a:close/>
                              </a:path>
                              <a:path w="502284" h="1238250">
                                <a:moveTo>
                                  <a:pt x="349944" y="816609"/>
                                </a:moveTo>
                                <a:lnTo>
                                  <a:pt x="337983" y="828721"/>
                                </a:lnTo>
                                <a:lnTo>
                                  <a:pt x="347354" y="838199"/>
                                </a:lnTo>
                                <a:lnTo>
                                  <a:pt x="359305" y="826111"/>
                                </a:lnTo>
                                <a:lnTo>
                                  <a:pt x="349944" y="816609"/>
                                </a:lnTo>
                                <a:close/>
                              </a:path>
                              <a:path w="502284" h="1238250">
                                <a:moveTo>
                                  <a:pt x="411616" y="816609"/>
                                </a:moveTo>
                                <a:lnTo>
                                  <a:pt x="402246" y="826111"/>
                                </a:lnTo>
                                <a:lnTo>
                                  <a:pt x="403228" y="826111"/>
                                </a:lnTo>
                                <a:lnTo>
                                  <a:pt x="415167" y="838199"/>
                                </a:lnTo>
                                <a:lnTo>
                                  <a:pt x="417623" y="835659"/>
                                </a:lnTo>
                                <a:lnTo>
                                  <a:pt x="423760" y="829449"/>
                                </a:lnTo>
                                <a:lnTo>
                                  <a:pt x="424278" y="829449"/>
                                </a:lnTo>
                                <a:lnTo>
                                  <a:pt x="411616" y="816609"/>
                                </a:lnTo>
                                <a:close/>
                              </a:path>
                              <a:path w="502284" h="1238250">
                                <a:moveTo>
                                  <a:pt x="485327" y="829449"/>
                                </a:moveTo>
                                <a:lnTo>
                                  <a:pt x="468027" y="829449"/>
                                </a:lnTo>
                                <a:lnTo>
                                  <a:pt x="476678" y="838199"/>
                                </a:lnTo>
                                <a:lnTo>
                                  <a:pt x="485327" y="829449"/>
                                </a:lnTo>
                                <a:close/>
                              </a:path>
                              <a:path w="502284" h="1238250">
                                <a:moveTo>
                                  <a:pt x="5024" y="816609"/>
                                </a:moveTo>
                                <a:lnTo>
                                  <a:pt x="0" y="821689"/>
                                </a:lnTo>
                                <a:lnTo>
                                  <a:pt x="0" y="830579"/>
                                </a:lnTo>
                                <a:lnTo>
                                  <a:pt x="4583" y="835659"/>
                                </a:lnTo>
                                <a:lnTo>
                                  <a:pt x="13999" y="826111"/>
                                </a:lnTo>
                                <a:lnTo>
                                  <a:pt x="14423" y="826111"/>
                                </a:lnTo>
                                <a:lnTo>
                                  <a:pt x="5024" y="816609"/>
                                </a:lnTo>
                                <a:close/>
                              </a:path>
                              <a:path w="502284" h="1238250">
                                <a:moveTo>
                                  <a:pt x="498032" y="816609"/>
                                </a:moveTo>
                                <a:lnTo>
                                  <a:pt x="488628" y="826111"/>
                                </a:lnTo>
                                <a:lnTo>
                                  <a:pt x="489774" y="826111"/>
                                </a:lnTo>
                                <a:lnTo>
                                  <a:pt x="497950" y="834389"/>
                                </a:lnTo>
                                <a:lnTo>
                                  <a:pt x="501789" y="830579"/>
                                </a:lnTo>
                                <a:lnTo>
                                  <a:pt x="501789" y="820419"/>
                                </a:lnTo>
                                <a:lnTo>
                                  <a:pt x="498032" y="816609"/>
                                </a:lnTo>
                                <a:close/>
                              </a:path>
                              <a:path w="502284" h="1238250">
                                <a:moveTo>
                                  <a:pt x="26408" y="795019"/>
                                </a:moveTo>
                                <a:lnTo>
                                  <a:pt x="23831" y="797559"/>
                                </a:lnTo>
                                <a:lnTo>
                                  <a:pt x="5024" y="816609"/>
                                </a:lnTo>
                                <a:lnTo>
                                  <a:pt x="14423" y="826111"/>
                                </a:lnTo>
                                <a:lnTo>
                                  <a:pt x="13999" y="826111"/>
                                </a:lnTo>
                                <a:lnTo>
                                  <a:pt x="23369" y="816609"/>
                                </a:lnTo>
                                <a:lnTo>
                                  <a:pt x="23123" y="816312"/>
                                </a:lnTo>
                                <a:lnTo>
                                  <a:pt x="14570" y="807661"/>
                                </a:lnTo>
                                <a:lnTo>
                                  <a:pt x="32194" y="807661"/>
                                </a:lnTo>
                                <a:lnTo>
                                  <a:pt x="35553" y="804255"/>
                                </a:lnTo>
                                <a:lnTo>
                                  <a:pt x="26408" y="795019"/>
                                </a:lnTo>
                                <a:close/>
                              </a:path>
                              <a:path w="502284" h="1238250">
                                <a:moveTo>
                                  <a:pt x="90935" y="772794"/>
                                </a:moveTo>
                                <a:lnTo>
                                  <a:pt x="47956" y="816312"/>
                                </a:lnTo>
                                <a:lnTo>
                                  <a:pt x="47786" y="816609"/>
                                </a:lnTo>
                                <a:lnTo>
                                  <a:pt x="57194" y="826111"/>
                                </a:lnTo>
                                <a:lnTo>
                                  <a:pt x="56712" y="826111"/>
                                </a:lnTo>
                                <a:lnTo>
                                  <a:pt x="66106" y="816609"/>
                                </a:lnTo>
                                <a:lnTo>
                                  <a:pt x="65879" y="816312"/>
                                </a:lnTo>
                                <a:lnTo>
                                  <a:pt x="57317" y="807661"/>
                                </a:lnTo>
                                <a:lnTo>
                                  <a:pt x="74953" y="807661"/>
                                </a:lnTo>
                                <a:lnTo>
                                  <a:pt x="78320" y="804255"/>
                                </a:lnTo>
                                <a:lnTo>
                                  <a:pt x="79360" y="804255"/>
                                </a:lnTo>
                                <a:lnTo>
                                  <a:pt x="69827" y="794601"/>
                                </a:lnTo>
                                <a:lnTo>
                                  <a:pt x="88082" y="794601"/>
                                </a:lnTo>
                                <a:lnTo>
                                  <a:pt x="79285" y="785681"/>
                                </a:lnTo>
                                <a:lnTo>
                                  <a:pt x="96683" y="785681"/>
                                </a:lnTo>
                                <a:lnTo>
                                  <a:pt x="99982" y="782344"/>
                                </a:lnTo>
                                <a:lnTo>
                                  <a:pt x="100367" y="782344"/>
                                </a:lnTo>
                                <a:lnTo>
                                  <a:pt x="90935" y="772794"/>
                                </a:lnTo>
                                <a:close/>
                              </a:path>
                              <a:path w="502284" h="1238250">
                                <a:moveTo>
                                  <a:pt x="112885" y="795019"/>
                                </a:moveTo>
                                <a:lnTo>
                                  <a:pt x="91562" y="816609"/>
                                </a:lnTo>
                                <a:lnTo>
                                  <a:pt x="100946" y="826111"/>
                                </a:lnTo>
                                <a:lnTo>
                                  <a:pt x="100415" y="826111"/>
                                </a:lnTo>
                                <a:lnTo>
                                  <a:pt x="109785" y="816609"/>
                                </a:lnTo>
                                <a:lnTo>
                                  <a:pt x="100960" y="807661"/>
                                </a:lnTo>
                                <a:lnTo>
                                  <a:pt x="118610" y="807661"/>
                                </a:lnTo>
                                <a:lnTo>
                                  <a:pt x="121969" y="804255"/>
                                </a:lnTo>
                                <a:lnTo>
                                  <a:pt x="120411" y="802639"/>
                                </a:lnTo>
                                <a:lnTo>
                                  <a:pt x="112885" y="795019"/>
                                </a:lnTo>
                                <a:close/>
                              </a:path>
                              <a:path w="502284" h="1238250">
                                <a:moveTo>
                                  <a:pt x="177480" y="772794"/>
                                </a:moveTo>
                                <a:lnTo>
                                  <a:pt x="134208" y="816609"/>
                                </a:lnTo>
                                <a:lnTo>
                                  <a:pt x="143592" y="826111"/>
                                </a:lnTo>
                                <a:lnTo>
                                  <a:pt x="143347" y="826111"/>
                                </a:lnTo>
                                <a:lnTo>
                                  <a:pt x="152740" y="816609"/>
                                </a:lnTo>
                                <a:lnTo>
                                  <a:pt x="143893" y="807661"/>
                                </a:lnTo>
                                <a:lnTo>
                                  <a:pt x="161588" y="807661"/>
                                </a:lnTo>
                                <a:lnTo>
                                  <a:pt x="164955" y="804255"/>
                                </a:lnTo>
                                <a:lnTo>
                                  <a:pt x="165906" y="804255"/>
                                </a:lnTo>
                                <a:lnTo>
                                  <a:pt x="156372" y="794601"/>
                                </a:lnTo>
                                <a:lnTo>
                                  <a:pt x="174498" y="794601"/>
                                </a:lnTo>
                                <a:lnTo>
                                  <a:pt x="165701" y="785681"/>
                                </a:lnTo>
                                <a:lnTo>
                                  <a:pt x="183318" y="785681"/>
                                </a:lnTo>
                                <a:lnTo>
                                  <a:pt x="186616" y="782344"/>
                                </a:lnTo>
                                <a:lnTo>
                                  <a:pt x="186912" y="782344"/>
                                </a:lnTo>
                                <a:lnTo>
                                  <a:pt x="177480" y="772794"/>
                                </a:lnTo>
                                <a:close/>
                              </a:path>
                              <a:path w="502284" h="1238250">
                                <a:moveTo>
                                  <a:pt x="199430" y="795019"/>
                                </a:moveTo>
                                <a:lnTo>
                                  <a:pt x="178108" y="816609"/>
                                </a:lnTo>
                                <a:lnTo>
                                  <a:pt x="187492" y="826111"/>
                                </a:lnTo>
                                <a:lnTo>
                                  <a:pt x="186832" y="826111"/>
                                </a:lnTo>
                                <a:lnTo>
                                  <a:pt x="196202" y="816609"/>
                                </a:lnTo>
                                <a:lnTo>
                                  <a:pt x="187377" y="807661"/>
                                </a:lnTo>
                                <a:lnTo>
                                  <a:pt x="205026" y="807661"/>
                                </a:lnTo>
                                <a:lnTo>
                                  <a:pt x="208385" y="804255"/>
                                </a:lnTo>
                                <a:lnTo>
                                  <a:pt x="208552" y="804255"/>
                                </a:lnTo>
                                <a:lnTo>
                                  <a:pt x="199430" y="795019"/>
                                </a:lnTo>
                                <a:close/>
                              </a:path>
                              <a:path w="502284" h="1238250">
                                <a:moveTo>
                                  <a:pt x="264026" y="772794"/>
                                </a:moveTo>
                                <a:lnTo>
                                  <a:pt x="220753" y="816609"/>
                                </a:lnTo>
                                <a:lnTo>
                                  <a:pt x="230137" y="826111"/>
                                </a:lnTo>
                                <a:lnTo>
                                  <a:pt x="229981" y="826111"/>
                                </a:lnTo>
                                <a:lnTo>
                                  <a:pt x="239375" y="816609"/>
                                </a:lnTo>
                                <a:lnTo>
                                  <a:pt x="230528" y="807661"/>
                                </a:lnTo>
                                <a:lnTo>
                                  <a:pt x="248222" y="807661"/>
                                </a:lnTo>
                                <a:lnTo>
                                  <a:pt x="251589" y="804255"/>
                                </a:lnTo>
                                <a:lnTo>
                                  <a:pt x="252451" y="804255"/>
                                </a:lnTo>
                                <a:lnTo>
                                  <a:pt x="242918" y="794601"/>
                                </a:lnTo>
                                <a:lnTo>
                                  <a:pt x="260306" y="794601"/>
                                </a:lnTo>
                                <a:lnTo>
                                  <a:pt x="251487" y="785681"/>
                                </a:lnTo>
                                <a:lnTo>
                                  <a:pt x="269952" y="785681"/>
                                </a:lnTo>
                                <a:lnTo>
                                  <a:pt x="273251" y="782344"/>
                                </a:lnTo>
                                <a:lnTo>
                                  <a:pt x="273458" y="782344"/>
                                </a:lnTo>
                                <a:lnTo>
                                  <a:pt x="264026" y="772794"/>
                                </a:lnTo>
                                <a:close/>
                              </a:path>
                              <a:path w="502284" h="1238250">
                                <a:moveTo>
                                  <a:pt x="307058" y="773186"/>
                                </a:moveTo>
                                <a:lnTo>
                                  <a:pt x="264359" y="816312"/>
                                </a:lnTo>
                                <a:lnTo>
                                  <a:pt x="274037" y="826111"/>
                                </a:lnTo>
                                <a:lnTo>
                                  <a:pt x="272671" y="826111"/>
                                </a:lnTo>
                                <a:lnTo>
                                  <a:pt x="282064" y="816609"/>
                                </a:lnTo>
                                <a:lnTo>
                                  <a:pt x="273217" y="807661"/>
                                </a:lnTo>
                                <a:lnTo>
                                  <a:pt x="290912" y="807661"/>
                                </a:lnTo>
                                <a:lnTo>
                                  <a:pt x="294279" y="804255"/>
                                </a:lnTo>
                                <a:lnTo>
                                  <a:pt x="295097" y="804255"/>
                                </a:lnTo>
                                <a:lnTo>
                                  <a:pt x="285976" y="795019"/>
                                </a:lnTo>
                                <a:lnTo>
                                  <a:pt x="303409" y="795019"/>
                                </a:lnTo>
                                <a:lnTo>
                                  <a:pt x="303822" y="794601"/>
                                </a:lnTo>
                                <a:lnTo>
                                  <a:pt x="304251" y="794601"/>
                                </a:lnTo>
                                <a:lnTo>
                                  <a:pt x="295432" y="785681"/>
                                </a:lnTo>
                                <a:lnTo>
                                  <a:pt x="312642" y="785681"/>
                                </a:lnTo>
                                <a:lnTo>
                                  <a:pt x="315940" y="782344"/>
                                </a:lnTo>
                                <a:lnTo>
                                  <a:pt x="316103" y="782344"/>
                                </a:lnTo>
                                <a:lnTo>
                                  <a:pt x="307058" y="773186"/>
                                </a:lnTo>
                                <a:close/>
                              </a:path>
                              <a:path w="502284" h="1238250">
                                <a:moveTo>
                                  <a:pt x="328622" y="795019"/>
                                </a:moveTo>
                                <a:lnTo>
                                  <a:pt x="307299" y="816609"/>
                                </a:lnTo>
                                <a:lnTo>
                                  <a:pt x="316683" y="826111"/>
                                </a:lnTo>
                                <a:lnTo>
                                  <a:pt x="315830" y="826111"/>
                                </a:lnTo>
                                <a:lnTo>
                                  <a:pt x="325493" y="816312"/>
                                </a:lnTo>
                                <a:lnTo>
                                  <a:pt x="325715" y="816312"/>
                                </a:lnTo>
                                <a:lnTo>
                                  <a:pt x="317162" y="807661"/>
                                </a:lnTo>
                                <a:lnTo>
                                  <a:pt x="334025" y="807661"/>
                                </a:lnTo>
                                <a:lnTo>
                                  <a:pt x="337383" y="804255"/>
                                </a:lnTo>
                                <a:lnTo>
                                  <a:pt x="337743" y="804255"/>
                                </a:lnTo>
                                <a:lnTo>
                                  <a:pt x="328622" y="795019"/>
                                </a:lnTo>
                                <a:close/>
                              </a:path>
                              <a:path w="502284" h="1238250">
                                <a:moveTo>
                                  <a:pt x="393217" y="772794"/>
                                </a:moveTo>
                                <a:lnTo>
                                  <a:pt x="349944" y="816609"/>
                                </a:lnTo>
                                <a:lnTo>
                                  <a:pt x="359328" y="826111"/>
                                </a:lnTo>
                                <a:lnTo>
                                  <a:pt x="368699" y="816609"/>
                                </a:lnTo>
                                <a:lnTo>
                                  <a:pt x="359852" y="807661"/>
                                </a:lnTo>
                                <a:lnTo>
                                  <a:pt x="377546" y="807661"/>
                                </a:lnTo>
                                <a:lnTo>
                                  <a:pt x="380913" y="804255"/>
                                </a:lnTo>
                                <a:lnTo>
                                  <a:pt x="381643" y="804255"/>
                                </a:lnTo>
                                <a:lnTo>
                                  <a:pt x="372109" y="794601"/>
                                </a:lnTo>
                                <a:lnTo>
                                  <a:pt x="389913" y="794601"/>
                                </a:lnTo>
                                <a:lnTo>
                                  <a:pt x="381115" y="785681"/>
                                </a:lnTo>
                                <a:lnTo>
                                  <a:pt x="399276" y="785681"/>
                                </a:lnTo>
                                <a:lnTo>
                                  <a:pt x="402575" y="782344"/>
                                </a:lnTo>
                                <a:lnTo>
                                  <a:pt x="397607" y="777239"/>
                                </a:lnTo>
                                <a:lnTo>
                                  <a:pt x="393217" y="772794"/>
                                </a:lnTo>
                                <a:close/>
                              </a:path>
                              <a:path w="502284" h="1238250">
                                <a:moveTo>
                                  <a:pt x="402791" y="807661"/>
                                </a:moveTo>
                                <a:lnTo>
                                  <a:pt x="398861" y="811529"/>
                                </a:lnTo>
                                <a:lnTo>
                                  <a:pt x="393844" y="816609"/>
                                </a:lnTo>
                                <a:lnTo>
                                  <a:pt x="403228" y="826111"/>
                                </a:lnTo>
                                <a:lnTo>
                                  <a:pt x="402246" y="826111"/>
                                </a:lnTo>
                                <a:lnTo>
                                  <a:pt x="411616" y="816609"/>
                                </a:lnTo>
                                <a:lnTo>
                                  <a:pt x="402791" y="807661"/>
                                </a:lnTo>
                                <a:close/>
                              </a:path>
                              <a:path w="502284" h="1238250">
                                <a:moveTo>
                                  <a:pt x="479763" y="772794"/>
                                </a:moveTo>
                                <a:lnTo>
                                  <a:pt x="436744" y="816312"/>
                                </a:lnTo>
                                <a:lnTo>
                                  <a:pt x="436490" y="816609"/>
                                </a:lnTo>
                                <a:lnTo>
                                  <a:pt x="445874" y="826111"/>
                                </a:lnTo>
                                <a:lnTo>
                                  <a:pt x="455279" y="816609"/>
                                </a:lnTo>
                                <a:lnTo>
                                  <a:pt x="455039" y="816312"/>
                                </a:lnTo>
                                <a:lnTo>
                                  <a:pt x="446486" y="807661"/>
                                </a:lnTo>
                                <a:lnTo>
                                  <a:pt x="464136" y="807661"/>
                                </a:lnTo>
                                <a:lnTo>
                                  <a:pt x="467507" y="804255"/>
                                </a:lnTo>
                                <a:lnTo>
                                  <a:pt x="468188" y="804255"/>
                                </a:lnTo>
                                <a:lnTo>
                                  <a:pt x="458654" y="794601"/>
                                </a:lnTo>
                                <a:lnTo>
                                  <a:pt x="476329" y="794601"/>
                                </a:lnTo>
                                <a:lnTo>
                                  <a:pt x="467532" y="785681"/>
                                </a:lnTo>
                                <a:lnTo>
                                  <a:pt x="485892" y="785681"/>
                                </a:lnTo>
                                <a:lnTo>
                                  <a:pt x="489194" y="782344"/>
                                </a:lnTo>
                                <a:lnTo>
                                  <a:pt x="479763" y="772794"/>
                                </a:lnTo>
                                <a:close/>
                              </a:path>
                              <a:path w="502284" h="1238250">
                                <a:moveTo>
                                  <a:pt x="489207" y="807661"/>
                                </a:moveTo>
                                <a:lnTo>
                                  <a:pt x="480643" y="816312"/>
                                </a:lnTo>
                                <a:lnTo>
                                  <a:pt x="480390" y="816609"/>
                                </a:lnTo>
                                <a:lnTo>
                                  <a:pt x="489774" y="826111"/>
                                </a:lnTo>
                                <a:lnTo>
                                  <a:pt x="488628" y="826111"/>
                                </a:lnTo>
                                <a:lnTo>
                                  <a:pt x="498022" y="816609"/>
                                </a:lnTo>
                                <a:lnTo>
                                  <a:pt x="489207" y="807661"/>
                                </a:lnTo>
                                <a:close/>
                              </a:path>
                              <a:path w="502284" h="1238250">
                                <a:moveTo>
                                  <a:pt x="4583" y="797559"/>
                                </a:moveTo>
                                <a:lnTo>
                                  <a:pt x="0" y="802639"/>
                                </a:lnTo>
                                <a:lnTo>
                                  <a:pt x="0" y="811529"/>
                                </a:lnTo>
                                <a:lnTo>
                                  <a:pt x="5024" y="816609"/>
                                </a:lnTo>
                                <a:lnTo>
                                  <a:pt x="13855" y="807661"/>
                                </a:lnTo>
                                <a:lnTo>
                                  <a:pt x="14570" y="807661"/>
                                </a:lnTo>
                                <a:lnTo>
                                  <a:pt x="4583" y="797559"/>
                                </a:lnTo>
                                <a:close/>
                              </a:path>
                              <a:path w="502284" h="1238250">
                                <a:moveTo>
                                  <a:pt x="32194" y="807661"/>
                                </a:moveTo>
                                <a:lnTo>
                                  <a:pt x="14570" y="807661"/>
                                </a:lnTo>
                                <a:lnTo>
                                  <a:pt x="23417" y="816609"/>
                                </a:lnTo>
                                <a:lnTo>
                                  <a:pt x="23663" y="816312"/>
                                </a:lnTo>
                                <a:lnTo>
                                  <a:pt x="32194" y="807661"/>
                                </a:lnTo>
                                <a:close/>
                              </a:path>
                              <a:path w="502284" h="1238250">
                                <a:moveTo>
                                  <a:pt x="44806" y="795019"/>
                                </a:moveTo>
                                <a:lnTo>
                                  <a:pt x="44660" y="795019"/>
                                </a:lnTo>
                                <a:lnTo>
                                  <a:pt x="35553" y="804255"/>
                                </a:lnTo>
                                <a:lnTo>
                                  <a:pt x="47786" y="816609"/>
                                </a:lnTo>
                                <a:lnTo>
                                  <a:pt x="47956" y="816312"/>
                                </a:lnTo>
                                <a:lnTo>
                                  <a:pt x="56500" y="807661"/>
                                </a:lnTo>
                                <a:lnTo>
                                  <a:pt x="57317" y="807661"/>
                                </a:lnTo>
                                <a:lnTo>
                                  <a:pt x="44806" y="795019"/>
                                </a:lnTo>
                                <a:close/>
                              </a:path>
                              <a:path w="502284" h="1238250">
                                <a:moveTo>
                                  <a:pt x="74953" y="807661"/>
                                </a:moveTo>
                                <a:lnTo>
                                  <a:pt x="57317" y="807661"/>
                                </a:lnTo>
                                <a:lnTo>
                                  <a:pt x="66174" y="816609"/>
                                </a:lnTo>
                                <a:lnTo>
                                  <a:pt x="66401" y="816312"/>
                                </a:lnTo>
                                <a:lnTo>
                                  <a:pt x="74953" y="807661"/>
                                </a:lnTo>
                                <a:close/>
                              </a:path>
                              <a:path w="502284" h="1238250">
                                <a:moveTo>
                                  <a:pt x="88082" y="794601"/>
                                </a:moveTo>
                                <a:lnTo>
                                  <a:pt x="87864" y="794601"/>
                                </a:lnTo>
                                <a:lnTo>
                                  <a:pt x="78320" y="804255"/>
                                </a:lnTo>
                                <a:lnTo>
                                  <a:pt x="79360" y="804255"/>
                                </a:lnTo>
                                <a:lnTo>
                                  <a:pt x="91562" y="816609"/>
                                </a:lnTo>
                                <a:lnTo>
                                  <a:pt x="100400" y="807661"/>
                                </a:lnTo>
                                <a:lnTo>
                                  <a:pt x="100960" y="807661"/>
                                </a:lnTo>
                                <a:lnTo>
                                  <a:pt x="88082" y="794601"/>
                                </a:lnTo>
                                <a:close/>
                              </a:path>
                              <a:path w="502284" h="1238250">
                                <a:moveTo>
                                  <a:pt x="118610" y="807661"/>
                                </a:moveTo>
                                <a:lnTo>
                                  <a:pt x="100960" y="807661"/>
                                </a:lnTo>
                                <a:lnTo>
                                  <a:pt x="109785" y="816609"/>
                                </a:lnTo>
                                <a:lnTo>
                                  <a:pt x="118610" y="807661"/>
                                </a:lnTo>
                                <a:close/>
                              </a:path>
                              <a:path w="502284" h="1238250">
                                <a:moveTo>
                                  <a:pt x="131396" y="795019"/>
                                </a:moveTo>
                                <a:lnTo>
                                  <a:pt x="131076" y="795019"/>
                                </a:lnTo>
                                <a:lnTo>
                                  <a:pt x="123562" y="802639"/>
                                </a:lnTo>
                                <a:lnTo>
                                  <a:pt x="122006" y="804255"/>
                                </a:lnTo>
                                <a:lnTo>
                                  <a:pt x="134208" y="816609"/>
                                </a:lnTo>
                                <a:lnTo>
                                  <a:pt x="143046" y="807661"/>
                                </a:lnTo>
                                <a:lnTo>
                                  <a:pt x="143893" y="807661"/>
                                </a:lnTo>
                                <a:lnTo>
                                  <a:pt x="131396" y="795019"/>
                                </a:lnTo>
                                <a:close/>
                              </a:path>
                              <a:path w="502284" h="1238250">
                                <a:moveTo>
                                  <a:pt x="161588" y="807661"/>
                                </a:moveTo>
                                <a:lnTo>
                                  <a:pt x="143893" y="807661"/>
                                </a:lnTo>
                                <a:lnTo>
                                  <a:pt x="152740" y="816609"/>
                                </a:lnTo>
                                <a:lnTo>
                                  <a:pt x="161588" y="807661"/>
                                </a:lnTo>
                                <a:close/>
                              </a:path>
                              <a:path w="502284" h="1238250">
                                <a:moveTo>
                                  <a:pt x="174498" y="794601"/>
                                </a:moveTo>
                                <a:lnTo>
                                  <a:pt x="164955" y="804255"/>
                                </a:lnTo>
                                <a:lnTo>
                                  <a:pt x="165906" y="804255"/>
                                </a:lnTo>
                                <a:lnTo>
                                  <a:pt x="178108" y="816609"/>
                                </a:lnTo>
                                <a:lnTo>
                                  <a:pt x="186946" y="807661"/>
                                </a:lnTo>
                                <a:lnTo>
                                  <a:pt x="187377" y="807661"/>
                                </a:lnTo>
                                <a:lnTo>
                                  <a:pt x="174498" y="794601"/>
                                </a:lnTo>
                                <a:close/>
                              </a:path>
                              <a:path w="502284" h="1238250">
                                <a:moveTo>
                                  <a:pt x="205026" y="807661"/>
                                </a:moveTo>
                                <a:lnTo>
                                  <a:pt x="187377" y="807661"/>
                                </a:lnTo>
                                <a:lnTo>
                                  <a:pt x="196202" y="816609"/>
                                </a:lnTo>
                                <a:lnTo>
                                  <a:pt x="205026" y="807661"/>
                                </a:lnTo>
                                <a:close/>
                              </a:path>
                              <a:path w="502284" h="1238250">
                                <a:moveTo>
                                  <a:pt x="218030" y="795019"/>
                                </a:moveTo>
                                <a:lnTo>
                                  <a:pt x="217493" y="795019"/>
                                </a:lnTo>
                                <a:lnTo>
                                  <a:pt x="208385" y="804255"/>
                                </a:lnTo>
                                <a:lnTo>
                                  <a:pt x="208552" y="804255"/>
                                </a:lnTo>
                                <a:lnTo>
                                  <a:pt x="220753" y="816609"/>
                                </a:lnTo>
                                <a:lnTo>
                                  <a:pt x="229591" y="807661"/>
                                </a:lnTo>
                                <a:lnTo>
                                  <a:pt x="230528" y="807661"/>
                                </a:lnTo>
                                <a:lnTo>
                                  <a:pt x="218030" y="795019"/>
                                </a:lnTo>
                                <a:close/>
                              </a:path>
                              <a:path w="502284" h="1238250">
                                <a:moveTo>
                                  <a:pt x="248222" y="807661"/>
                                </a:moveTo>
                                <a:lnTo>
                                  <a:pt x="230528" y="807661"/>
                                </a:lnTo>
                                <a:lnTo>
                                  <a:pt x="239375" y="816609"/>
                                </a:lnTo>
                                <a:lnTo>
                                  <a:pt x="248222" y="807661"/>
                                </a:lnTo>
                                <a:close/>
                              </a:path>
                              <a:path w="502284" h="1238250">
                                <a:moveTo>
                                  <a:pt x="290912" y="807661"/>
                                </a:moveTo>
                                <a:lnTo>
                                  <a:pt x="273217" y="807661"/>
                                </a:lnTo>
                                <a:lnTo>
                                  <a:pt x="282064" y="816609"/>
                                </a:lnTo>
                                <a:lnTo>
                                  <a:pt x="290912" y="807661"/>
                                </a:lnTo>
                                <a:close/>
                              </a:path>
                              <a:path w="502284" h="1238250">
                                <a:moveTo>
                                  <a:pt x="304251" y="794601"/>
                                </a:moveTo>
                                <a:lnTo>
                                  <a:pt x="303822" y="794601"/>
                                </a:lnTo>
                                <a:lnTo>
                                  <a:pt x="294279" y="804255"/>
                                </a:lnTo>
                                <a:lnTo>
                                  <a:pt x="295097" y="804255"/>
                                </a:lnTo>
                                <a:lnTo>
                                  <a:pt x="307299" y="816609"/>
                                </a:lnTo>
                                <a:lnTo>
                                  <a:pt x="316137" y="807661"/>
                                </a:lnTo>
                                <a:lnTo>
                                  <a:pt x="317162" y="807661"/>
                                </a:lnTo>
                                <a:lnTo>
                                  <a:pt x="304251" y="794601"/>
                                </a:lnTo>
                                <a:close/>
                              </a:path>
                              <a:path w="502284" h="1238250">
                                <a:moveTo>
                                  <a:pt x="346941" y="794601"/>
                                </a:moveTo>
                                <a:lnTo>
                                  <a:pt x="346491" y="795019"/>
                                </a:lnTo>
                                <a:lnTo>
                                  <a:pt x="337383" y="804255"/>
                                </a:lnTo>
                                <a:lnTo>
                                  <a:pt x="337743" y="804255"/>
                                </a:lnTo>
                                <a:lnTo>
                                  <a:pt x="349944" y="816609"/>
                                </a:lnTo>
                                <a:lnTo>
                                  <a:pt x="358782" y="807661"/>
                                </a:lnTo>
                                <a:lnTo>
                                  <a:pt x="359852" y="807661"/>
                                </a:lnTo>
                                <a:lnTo>
                                  <a:pt x="346941" y="794601"/>
                                </a:lnTo>
                                <a:close/>
                              </a:path>
                              <a:path w="502284" h="1238250">
                                <a:moveTo>
                                  <a:pt x="377546" y="807661"/>
                                </a:moveTo>
                                <a:lnTo>
                                  <a:pt x="359852" y="807661"/>
                                </a:lnTo>
                                <a:lnTo>
                                  <a:pt x="368699" y="816609"/>
                                </a:lnTo>
                                <a:lnTo>
                                  <a:pt x="377546" y="807661"/>
                                </a:lnTo>
                                <a:close/>
                              </a:path>
                              <a:path w="502284" h="1238250">
                                <a:moveTo>
                                  <a:pt x="390325" y="795019"/>
                                </a:moveTo>
                                <a:lnTo>
                                  <a:pt x="390043" y="795019"/>
                                </a:lnTo>
                                <a:lnTo>
                                  <a:pt x="380913" y="804255"/>
                                </a:lnTo>
                                <a:lnTo>
                                  <a:pt x="381643" y="804255"/>
                                </a:lnTo>
                                <a:lnTo>
                                  <a:pt x="393844" y="816609"/>
                                </a:lnTo>
                                <a:lnTo>
                                  <a:pt x="402682" y="807661"/>
                                </a:lnTo>
                                <a:lnTo>
                                  <a:pt x="399432" y="804255"/>
                                </a:lnTo>
                                <a:lnTo>
                                  <a:pt x="390325" y="795019"/>
                                </a:lnTo>
                                <a:close/>
                              </a:path>
                              <a:path w="502284" h="1238250">
                                <a:moveTo>
                                  <a:pt x="415167" y="795019"/>
                                </a:moveTo>
                                <a:lnTo>
                                  <a:pt x="406046" y="804255"/>
                                </a:lnTo>
                                <a:lnTo>
                                  <a:pt x="402791" y="807661"/>
                                </a:lnTo>
                                <a:lnTo>
                                  <a:pt x="411616" y="816609"/>
                                </a:lnTo>
                                <a:lnTo>
                                  <a:pt x="423799" y="804255"/>
                                </a:lnTo>
                                <a:lnTo>
                                  <a:pt x="424288" y="804255"/>
                                </a:lnTo>
                                <a:lnTo>
                                  <a:pt x="415167" y="795019"/>
                                </a:lnTo>
                                <a:close/>
                              </a:path>
                              <a:path w="502284" h="1238250">
                                <a:moveTo>
                                  <a:pt x="433575" y="794601"/>
                                </a:moveTo>
                                <a:lnTo>
                                  <a:pt x="433319" y="794601"/>
                                </a:lnTo>
                                <a:lnTo>
                                  <a:pt x="423799" y="804255"/>
                                </a:lnTo>
                                <a:lnTo>
                                  <a:pt x="424288" y="804255"/>
                                </a:lnTo>
                                <a:lnTo>
                                  <a:pt x="436490" y="816609"/>
                                </a:lnTo>
                                <a:lnTo>
                                  <a:pt x="436744" y="816312"/>
                                </a:lnTo>
                                <a:lnTo>
                                  <a:pt x="445293" y="807661"/>
                                </a:lnTo>
                                <a:lnTo>
                                  <a:pt x="446486" y="807661"/>
                                </a:lnTo>
                                <a:lnTo>
                                  <a:pt x="433575" y="794601"/>
                                </a:lnTo>
                                <a:close/>
                              </a:path>
                              <a:path w="502284" h="1238250">
                                <a:moveTo>
                                  <a:pt x="464136" y="807661"/>
                                </a:moveTo>
                                <a:lnTo>
                                  <a:pt x="446486" y="807661"/>
                                </a:lnTo>
                                <a:lnTo>
                                  <a:pt x="455333" y="816609"/>
                                </a:lnTo>
                                <a:lnTo>
                                  <a:pt x="455573" y="816312"/>
                                </a:lnTo>
                                <a:lnTo>
                                  <a:pt x="464136" y="807661"/>
                                </a:lnTo>
                                <a:close/>
                              </a:path>
                              <a:path w="502284" h="1238250">
                                <a:moveTo>
                                  <a:pt x="476741" y="795019"/>
                                </a:moveTo>
                                <a:lnTo>
                                  <a:pt x="474134" y="797559"/>
                                </a:lnTo>
                                <a:lnTo>
                                  <a:pt x="467507" y="804255"/>
                                </a:lnTo>
                                <a:lnTo>
                                  <a:pt x="468188" y="804255"/>
                                </a:lnTo>
                                <a:lnTo>
                                  <a:pt x="480390" y="816609"/>
                                </a:lnTo>
                                <a:lnTo>
                                  <a:pt x="480643" y="816312"/>
                                </a:lnTo>
                                <a:lnTo>
                                  <a:pt x="489207" y="807661"/>
                                </a:lnTo>
                                <a:lnTo>
                                  <a:pt x="476741" y="795019"/>
                                </a:lnTo>
                                <a:close/>
                              </a:path>
                              <a:path w="502284" h="1238250">
                                <a:moveTo>
                                  <a:pt x="497950" y="798829"/>
                                </a:moveTo>
                                <a:lnTo>
                                  <a:pt x="489207" y="807661"/>
                                </a:lnTo>
                                <a:lnTo>
                                  <a:pt x="498032" y="816609"/>
                                </a:lnTo>
                                <a:lnTo>
                                  <a:pt x="501789" y="812799"/>
                                </a:lnTo>
                                <a:lnTo>
                                  <a:pt x="501789" y="802639"/>
                                </a:lnTo>
                                <a:lnTo>
                                  <a:pt x="497950" y="798829"/>
                                </a:lnTo>
                                <a:close/>
                              </a:path>
                              <a:path w="502284" h="1238250">
                                <a:moveTo>
                                  <a:pt x="260720" y="795019"/>
                                </a:moveTo>
                                <a:lnTo>
                                  <a:pt x="251589" y="804255"/>
                                </a:lnTo>
                                <a:lnTo>
                                  <a:pt x="252451" y="804255"/>
                                </a:lnTo>
                                <a:lnTo>
                                  <a:pt x="264359" y="816312"/>
                                </a:lnTo>
                                <a:lnTo>
                                  <a:pt x="272924" y="807661"/>
                                </a:lnTo>
                                <a:lnTo>
                                  <a:pt x="273217" y="807661"/>
                                </a:lnTo>
                                <a:lnTo>
                                  <a:pt x="260720" y="795019"/>
                                </a:lnTo>
                                <a:close/>
                              </a:path>
                              <a:path w="502284" h="1238250">
                                <a:moveTo>
                                  <a:pt x="334025" y="807661"/>
                                </a:moveTo>
                                <a:lnTo>
                                  <a:pt x="317162" y="807661"/>
                                </a:lnTo>
                                <a:lnTo>
                                  <a:pt x="325715" y="816312"/>
                                </a:lnTo>
                                <a:lnTo>
                                  <a:pt x="325493" y="816312"/>
                                </a:lnTo>
                                <a:lnTo>
                                  <a:pt x="334025" y="807661"/>
                                </a:lnTo>
                                <a:close/>
                              </a:path>
                              <a:path w="502284" h="1238250">
                                <a:moveTo>
                                  <a:pt x="35563" y="785681"/>
                                </a:moveTo>
                                <a:lnTo>
                                  <a:pt x="26752" y="794601"/>
                                </a:lnTo>
                                <a:lnTo>
                                  <a:pt x="26408" y="795019"/>
                                </a:lnTo>
                                <a:lnTo>
                                  <a:pt x="35553" y="804255"/>
                                </a:lnTo>
                                <a:lnTo>
                                  <a:pt x="44660" y="795019"/>
                                </a:lnTo>
                                <a:lnTo>
                                  <a:pt x="44806" y="795019"/>
                                </a:lnTo>
                                <a:lnTo>
                                  <a:pt x="35563" y="785681"/>
                                </a:lnTo>
                                <a:close/>
                              </a:path>
                              <a:path w="502284" h="1238250">
                                <a:moveTo>
                                  <a:pt x="66577" y="772794"/>
                                </a:moveTo>
                                <a:lnTo>
                                  <a:pt x="57160" y="782344"/>
                                </a:lnTo>
                                <a:lnTo>
                                  <a:pt x="57721" y="782344"/>
                                </a:lnTo>
                                <a:lnTo>
                                  <a:pt x="79360" y="804255"/>
                                </a:lnTo>
                                <a:lnTo>
                                  <a:pt x="78320" y="804255"/>
                                </a:lnTo>
                                <a:lnTo>
                                  <a:pt x="87864" y="794601"/>
                                </a:lnTo>
                                <a:lnTo>
                                  <a:pt x="69398" y="794601"/>
                                </a:lnTo>
                                <a:lnTo>
                                  <a:pt x="78208" y="785681"/>
                                </a:lnTo>
                                <a:lnTo>
                                  <a:pt x="79285" y="785681"/>
                                </a:lnTo>
                                <a:lnTo>
                                  <a:pt x="66577" y="772794"/>
                                </a:lnTo>
                                <a:close/>
                              </a:path>
                              <a:path w="502284" h="1238250">
                                <a:moveTo>
                                  <a:pt x="122163" y="785681"/>
                                </a:moveTo>
                                <a:lnTo>
                                  <a:pt x="120411" y="787399"/>
                                </a:lnTo>
                                <a:lnTo>
                                  <a:pt x="112885" y="795019"/>
                                </a:lnTo>
                                <a:lnTo>
                                  <a:pt x="122006" y="804255"/>
                                </a:lnTo>
                                <a:lnTo>
                                  <a:pt x="123562" y="802639"/>
                                </a:lnTo>
                                <a:lnTo>
                                  <a:pt x="131076" y="795019"/>
                                </a:lnTo>
                                <a:lnTo>
                                  <a:pt x="131396" y="795019"/>
                                </a:lnTo>
                                <a:lnTo>
                                  <a:pt x="122163" y="785681"/>
                                </a:lnTo>
                                <a:close/>
                              </a:path>
                              <a:path w="502284" h="1238250">
                                <a:moveTo>
                                  <a:pt x="152993" y="772794"/>
                                </a:moveTo>
                                <a:lnTo>
                                  <a:pt x="143576" y="782344"/>
                                </a:lnTo>
                                <a:lnTo>
                                  <a:pt x="144267" y="782344"/>
                                </a:lnTo>
                                <a:lnTo>
                                  <a:pt x="165906" y="804255"/>
                                </a:lnTo>
                                <a:lnTo>
                                  <a:pt x="164955" y="804255"/>
                                </a:lnTo>
                                <a:lnTo>
                                  <a:pt x="174498" y="794601"/>
                                </a:lnTo>
                                <a:lnTo>
                                  <a:pt x="155943" y="794601"/>
                                </a:lnTo>
                                <a:lnTo>
                                  <a:pt x="164754" y="785681"/>
                                </a:lnTo>
                                <a:lnTo>
                                  <a:pt x="165701" y="785681"/>
                                </a:lnTo>
                                <a:lnTo>
                                  <a:pt x="152993" y="772794"/>
                                </a:lnTo>
                                <a:close/>
                              </a:path>
                              <a:path w="502284" h="1238250">
                                <a:moveTo>
                                  <a:pt x="221380" y="772794"/>
                                </a:moveTo>
                                <a:lnTo>
                                  <a:pt x="199430" y="795019"/>
                                </a:lnTo>
                                <a:lnTo>
                                  <a:pt x="208552" y="804255"/>
                                </a:lnTo>
                                <a:lnTo>
                                  <a:pt x="208385" y="804255"/>
                                </a:lnTo>
                                <a:lnTo>
                                  <a:pt x="217493" y="795019"/>
                                </a:lnTo>
                                <a:lnTo>
                                  <a:pt x="218030" y="795019"/>
                                </a:lnTo>
                                <a:lnTo>
                                  <a:pt x="208797" y="785681"/>
                                </a:lnTo>
                                <a:lnTo>
                                  <a:pt x="226702" y="785681"/>
                                </a:lnTo>
                                <a:lnTo>
                                  <a:pt x="229992" y="782344"/>
                                </a:lnTo>
                                <a:lnTo>
                                  <a:pt x="230812" y="782344"/>
                                </a:lnTo>
                                <a:lnTo>
                                  <a:pt x="221380" y="772794"/>
                                </a:lnTo>
                                <a:close/>
                              </a:path>
                              <a:path w="502284" h="1238250">
                                <a:moveTo>
                                  <a:pt x="239134" y="773186"/>
                                </a:moveTo>
                                <a:lnTo>
                                  <a:pt x="236279" y="775969"/>
                                </a:lnTo>
                                <a:lnTo>
                                  <a:pt x="229992" y="782344"/>
                                </a:lnTo>
                                <a:lnTo>
                                  <a:pt x="230812" y="782344"/>
                                </a:lnTo>
                                <a:lnTo>
                                  <a:pt x="252451" y="804255"/>
                                </a:lnTo>
                                <a:lnTo>
                                  <a:pt x="251589" y="804255"/>
                                </a:lnTo>
                                <a:lnTo>
                                  <a:pt x="260720" y="795019"/>
                                </a:lnTo>
                                <a:lnTo>
                                  <a:pt x="260306" y="794601"/>
                                </a:lnTo>
                                <a:lnTo>
                                  <a:pt x="242489" y="794601"/>
                                </a:lnTo>
                                <a:lnTo>
                                  <a:pt x="251299" y="785681"/>
                                </a:lnTo>
                                <a:lnTo>
                                  <a:pt x="251487" y="785681"/>
                                </a:lnTo>
                                <a:lnTo>
                                  <a:pt x="239134" y="773186"/>
                                </a:lnTo>
                                <a:close/>
                              </a:path>
                              <a:path w="502284" h="1238250">
                                <a:moveTo>
                                  <a:pt x="282692" y="772794"/>
                                </a:moveTo>
                                <a:lnTo>
                                  <a:pt x="273251" y="782344"/>
                                </a:lnTo>
                                <a:lnTo>
                                  <a:pt x="273458" y="782344"/>
                                </a:lnTo>
                                <a:lnTo>
                                  <a:pt x="295097" y="804255"/>
                                </a:lnTo>
                                <a:lnTo>
                                  <a:pt x="294279" y="804255"/>
                                </a:lnTo>
                                <a:lnTo>
                                  <a:pt x="303409" y="795019"/>
                                </a:lnTo>
                                <a:lnTo>
                                  <a:pt x="285441" y="795019"/>
                                </a:lnTo>
                                <a:lnTo>
                                  <a:pt x="294687" y="785681"/>
                                </a:lnTo>
                                <a:lnTo>
                                  <a:pt x="295432" y="785681"/>
                                </a:lnTo>
                                <a:lnTo>
                                  <a:pt x="282692" y="772794"/>
                                </a:lnTo>
                                <a:close/>
                              </a:path>
                              <a:path w="502284" h="1238250">
                                <a:moveTo>
                                  <a:pt x="350572" y="772794"/>
                                </a:moveTo>
                                <a:lnTo>
                                  <a:pt x="328622" y="795019"/>
                                </a:lnTo>
                                <a:lnTo>
                                  <a:pt x="337743" y="804255"/>
                                </a:lnTo>
                                <a:lnTo>
                                  <a:pt x="337383" y="804255"/>
                                </a:lnTo>
                                <a:lnTo>
                                  <a:pt x="346903" y="794601"/>
                                </a:lnTo>
                                <a:lnTo>
                                  <a:pt x="343587" y="791209"/>
                                </a:lnTo>
                                <a:lnTo>
                                  <a:pt x="338121" y="785681"/>
                                </a:lnTo>
                                <a:lnTo>
                                  <a:pt x="355700" y="785681"/>
                                </a:lnTo>
                                <a:lnTo>
                                  <a:pt x="358990" y="782344"/>
                                </a:lnTo>
                                <a:lnTo>
                                  <a:pt x="360003" y="782344"/>
                                </a:lnTo>
                                <a:lnTo>
                                  <a:pt x="350572" y="772794"/>
                                </a:lnTo>
                                <a:close/>
                              </a:path>
                              <a:path w="502284" h="1238250">
                                <a:moveTo>
                                  <a:pt x="368408" y="772794"/>
                                </a:moveTo>
                                <a:lnTo>
                                  <a:pt x="358990" y="782344"/>
                                </a:lnTo>
                                <a:lnTo>
                                  <a:pt x="360003" y="782344"/>
                                </a:lnTo>
                                <a:lnTo>
                                  <a:pt x="381643" y="804255"/>
                                </a:lnTo>
                                <a:lnTo>
                                  <a:pt x="380913" y="804255"/>
                                </a:lnTo>
                                <a:lnTo>
                                  <a:pt x="390043" y="795019"/>
                                </a:lnTo>
                                <a:lnTo>
                                  <a:pt x="390325" y="795019"/>
                                </a:lnTo>
                                <a:lnTo>
                                  <a:pt x="389913" y="794601"/>
                                </a:lnTo>
                                <a:lnTo>
                                  <a:pt x="371680" y="794601"/>
                                </a:lnTo>
                                <a:lnTo>
                                  <a:pt x="380490" y="785681"/>
                                </a:lnTo>
                                <a:lnTo>
                                  <a:pt x="381115" y="785681"/>
                                </a:lnTo>
                                <a:lnTo>
                                  <a:pt x="368408" y="772794"/>
                                </a:lnTo>
                                <a:close/>
                              </a:path>
                              <a:path w="502284" h="1238250">
                                <a:moveTo>
                                  <a:pt x="437117" y="772794"/>
                                </a:moveTo>
                                <a:lnTo>
                                  <a:pt x="415167" y="795019"/>
                                </a:lnTo>
                                <a:lnTo>
                                  <a:pt x="424288" y="804255"/>
                                </a:lnTo>
                                <a:lnTo>
                                  <a:pt x="423799" y="804255"/>
                                </a:lnTo>
                                <a:lnTo>
                                  <a:pt x="433319" y="794601"/>
                                </a:lnTo>
                                <a:lnTo>
                                  <a:pt x="433575" y="794601"/>
                                </a:lnTo>
                                <a:lnTo>
                                  <a:pt x="424756" y="785681"/>
                                </a:lnTo>
                                <a:lnTo>
                                  <a:pt x="442116" y="785681"/>
                                </a:lnTo>
                                <a:lnTo>
                                  <a:pt x="445406" y="782344"/>
                                </a:lnTo>
                                <a:lnTo>
                                  <a:pt x="446549" y="782344"/>
                                </a:lnTo>
                                <a:lnTo>
                                  <a:pt x="437117" y="772794"/>
                                </a:lnTo>
                                <a:close/>
                              </a:path>
                              <a:path w="502284" h="1238250">
                                <a:moveTo>
                                  <a:pt x="454824" y="772794"/>
                                </a:moveTo>
                                <a:lnTo>
                                  <a:pt x="445406" y="782344"/>
                                </a:lnTo>
                                <a:lnTo>
                                  <a:pt x="446549" y="782344"/>
                                </a:lnTo>
                                <a:lnTo>
                                  <a:pt x="468188" y="804255"/>
                                </a:lnTo>
                                <a:lnTo>
                                  <a:pt x="467507" y="804255"/>
                                </a:lnTo>
                                <a:lnTo>
                                  <a:pt x="476648" y="795019"/>
                                </a:lnTo>
                                <a:lnTo>
                                  <a:pt x="476329" y="794601"/>
                                </a:lnTo>
                                <a:lnTo>
                                  <a:pt x="458199" y="794601"/>
                                </a:lnTo>
                                <a:lnTo>
                                  <a:pt x="467015" y="785681"/>
                                </a:lnTo>
                                <a:lnTo>
                                  <a:pt x="467532" y="785681"/>
                                </a:lnTo>
                                <a:lnTo>
                                  <a:pt x="454824" y="772794"/>
                                </a:lnTo>
                                <a:close/>
                              </a:path>
                              <a:path w="502284" h="1238250">
                                <a:moveTo>
                                  <a:pt x="22809" y="772794"/>
                                </a:moveTo>
                                <a:lnTo>
                                  <a:pt x="22402" y="773186"/>
                                </a:lnTo>
                                <a:lnTo>
                                  <a:pt x="13347" y="782344"/>
                                </a:lnTo>
                                <a:lnTo>
                                  <a:pt x="13857" y="782344"/>
                                </a:lnTo>
                                <a:lnTo>
                                  <a:pt x="26408" y="795019"/>
                                </a:lnTo>
                                <a:lnTo>
                                  <a:pt x="26752" y="794601"/>
                                </a:lnTo>
                                <a:lnTo>
                                  <a:pt x="35563" y="785681"/>
                                </a:lnTo>
                                <a:lnTo>
                                  <a:pt x="22809" y="772794"/>
                                </a:lnTo>
                                <a:close/>
                              </a:path>
                              <a:path w="502284" h="1238250">
                                <a:moveTo>
                                  <a:pt x="48289" y="772794"/>
                                </a:moveTo>
                                <a:lnTo>
                                  <a:pt x="35563" y="785681"/>
                                </a:lnTo>
                                <a:lnTo>
                                  <a:pt x="44806" y="795019"/>
                                </a:lnTo>
                                <a:lnTo>
                                  <a:pt x="44660" y="795019"/>
                                </a:lnTo>
                                <a:lnTo>
                                  <a:pt x="57160" y="782344"/>
                                </a:lnTo>
                                <a:lnTo>
                                  <a:pt x="57721" y="782344"/>
                                </a:lnTo>
                                <a:lnTo>
                                  <a:pt x="48289" y="772794"/>
                                </a:lnTo>
                                <a:close/>
                              </a:path>
                              <a:path w="502284" h="1238250">
                                <a:moveTo>
                                  <a:pt x="109423" y="772794"/>
                                </a:moveTo>
                                <a:lnTo>
                                  <a:pt x="99982" y="782344"/>
                                </a:lnTo>
                                <a:lnTo>
                                  <a:pt x="100367" y="782344"/>
                                </a:lnTo>
                                <a:lnTo>
                                  <a:pt x="112885" y="795019"/>
                                </a:lnTo>
                                <a:lnTo>
                                  <a:pt x="122108" y="785681"/>
                                </a:lnTo>
                                <a:lnTo>
                                  <a:pt x="118865" y="782344"/>
                                </a:lnTo>
                                <a:lnTo>
                                  <a:pt x="109423" y="772794"/>
                                </a:lnTo>
                                <a:close/>
                              </a:path>
                              <a:path w="502284" h="1238250">
                                <a:moveTo>
                                  <a:pt x="134835" y="772794"/>
                                </a:moveTo>
                                <a:lnTo>
                                  <a:pt x="125403" y="782344"/>
                                </a:lnTo>
                                <a:lnTo>
                                  <a:pt x="122163" y="785681"/>
                                </a:lnTo>
                                <a:lnTo>
                                  <a:pt x="131396" y="795019"/>
                                </a:lnTo>
                                <a:lnTo>
                                  <a:pt x="131076" y="795019"/>
                                </a:lnTo>
                                <a:lnTo>
                                  <a:pt x="143576" y="782344"/>
                                </a:lnTo>
                                <a:lnTo>
                                  <a:pt x="144267" y="782344"/>
                                </a:lnTo>
                                <a:lnTo>
                                  <a:pt x="134835" y="772794"/>
                                </a:lnTo>
                                <a:close/>
                              </a:path>
                              <a:path w="502284" h="1238250">
                                <a:moveTo>
                                  <a:pt x="196058" y="772794"/>
                                </a:moveTo>
                                <a:lnTo>
                                  <a:pt x="186616" y="782344"/>
                                </a:lnTo>
                                <a:lnTo>
                                  <a:pt x="186912" y="782344"/>
                                </a:lnTo>
                                <a:lnTo>
                                  <a:pt x="199430" y="795019"/>
                                </a:lnTo>
                                <a:lnTo>
                                  <a:pt x="208654" y="785681"/>
                                </a:lnTo>
                                <a:lnTo>
                                  <a:pt x="208797" y="785681"/>
                                </a:lnTo>
                                <a:lnTo>
                                  <a:pt x="196058" y="772794"/>
                                </a:lnTo>
                                <a:close/>
                              </a:path>
                              <a:path w="502284" h="1238250">
                                <a:moveTo>
                                  <a:pt x="226702" y="785681"/>
                                </a:moveTo>
                                <a:lnTo>
                                  <a:pt x="208797" y="785681"/>
                                </a:lnTo>
                                <a:lnTo>
                                  <a:pt x="218030" y="795019"/>
                                </a:lnTo>
                                <a:lnTo>
                                  <a:pt x="217493" y="795019"/>
                                </a:lnTo>
                                <a:lnTo>
                                  <a:pt x="226702" y="785681"/>
                                </a:lnTo>
                                <a:close/>
                              </a:path>
                              <a:path w="502284" h="1238250">
                                <a:moveTo>
                                  <a:pt x="269952" y="785681"/>
                                </a:moveTo>
                                <a:lnTo>
                                  <a:pt x="251487" y="785681"/>
                                </a:lnTo>
                                <a:lnTo>
                                  <a:pt x="260720" y="795019"/>
                                </a:lnTo>
                                <a:lnTo>
                                  <a:pt x="269952" y="785681"/>
                                </a:lnTo>
                                <a:close/>
                              </a:path>
                              <a:path w="502284" h="1238250">
                                <a:moveTo>
                                  <a:pt x="325382" y="772794"/>
                                </a:moveTo>
                                <a:lnTo>
                                  <a:pt x="315940" y="782344"/>
                                </a:lnTo>
                                <a:lnTo>
                                  <a:pt x="316103" y="782344"/>
                                </a:lnTo>
                                <a:lnTo>
                                  <a:pt x="328622" y="795019"/>
                                </a:lnTo>
                                <a:lnTo>
                                  <a:pt x="337845" y="785681"/>
                                </a:lnTo>
                                <a:lnTo>
                                  <a:pt x="338121" y="785681"/>
                                </a:lnTo>
                                <a:lnTo>
                                  <a:pt x="325382" y="772794"/>
                                </a:lnTo>
                                <a:close/>
                              </a:path>
                              <a:path w="502284" h="1238250">
                                <a:moveTo>
                                  <a:pt x="399276" y="785681"/>
                                </a:moveTo>
                                <a:lnTo>
                                  <a:pt x="381115" y="785681"/>
                                </a:lnTo>
                                <a:lnTo>
                                  <a:pt x="390325" y="795019"/>
                                </a:lnTo>
                                <a:lnTo>
                                  <a:pt x="390043" y="795019"/>
                                </a:lnTo>
                                <a:lnTo>
                                  <a:pt x="399276" y="785681"/>
                                </a:lnTo>
                                <a:close/>
                              </a:path>
                              <a:path w="502284" h="1238250">
                                <a:moveTo>
                                  <a:pt x="412016" y="772794"/>
                                </a:moveTo>
                                <a:lnTo>
                                  <a:pt x="407621" y="777239"/>
                                </a:lnTo>
                                <a:lnTo>
                                  <a:pt x="402649" y="782344"/>
                                </a:lnTo>
                                <a:lnTo>
                                  <a:pt x="415167" y="795019"/>
                                </a:lnTo>
                                <a:lnTo>
                                  <a:pt x="424390" y="785681"/>
                                </a:lnTo>
                                <a:lnTo>
                                  <a:pt x="424756" y="785681"/>
                                </a:lnTo>
                                <a:lnTo>
                                  <a:pt x="412016" y="772794"/>
                                </a:lnTo>
                                <a:close/>
                              </a:path>
                              <a:path w="502284" h="1238250">
                                <a:moveTo>
                                  <a:pt x="485892" y="785681"/>
                                </a:moveTo>
                                <a:lnTo>
                                  <a:pt x="467532" y="785681"/>
                                </a:lnTo>
                                <a:lnTo>
                                  <a:pt x="476741" y="795019"/>
                                </a:lnTo>
                                <a:lnTo>
                                  <a:pt x="477062" y="794601"/>
                                </a:lnTo>
                                <a:lnTo>
                                  <a:pt x="485892" y="785681"/>
                                </a:lnTo>
                                <a:close/>
                              </a:path>
                              <a:path w="502284" h="1238250">
                                <a:moveTo>
                                  <a:pt x="96683" y="785681"/>
                                </a:moveTo>
                                <a:lnTo>
                                  <a:pt x="79285" y="785681"/>
                                </a:lnTo>
                                <a:lnTo>
                                  <a:pt x="88082" y="794601"/>
                                </a:lnTo>
                                <a:lnTo>
                                  <a:pt x="87864" y="794601"/>
                                </a:lnTo>
                                <a:lnTo>
                                  <a:pt x="96683" y="785681"/>
                                </a:lnTo>
                                <a:close/>
                              </a:path>
                              <a:path w="502284" h="1238250">
                                <a:moveTo>
                                  <a:pt x="183318" y="785681"/>
                                </a:moveTo>
                                <a:lnTo>
                                  <a:pt x="165701" y="785681"/>
                                </a:lnTo>
                                <a:lnTo>
                                  <a:pt x="174498" y="794601"/>
                                </a:lnTo>
                                <a:lnTo>
                                  <a:pt x="183318" y="785681"/>
                                </a:lnTo>
                                <a:close/>
                              </a:path>
                              <a:path w="502284" h="1238250">
                                <a:moveTo>
                                  <a:pt x="312642" y="785681"/>
                                </a:moveTo>
                                <a:lnTo>
                                  <a:pt x="295432" y="785681"/>
                                </a:lnTo>
                                <a:lnTo>
                                  <a:pt x="304251" y="794601"/>
                                </a:lnTo>
                                <a:lnTo>
                                  <a:pt x="303822" y="794601"/>
                                </a:lnTo>
                                <a:lnTo>
                                  <a:pt x="312642" y="785681"/>
                                </a:lnTo>
                                <a:close/>
                              </a:path>
                              <a:path w="502284" h="1238250">
                                <a:moveTo>
                                  <a:pt x="355700" y="785681"/>
                                </a:moveTo>
                                <a:lnTo>
                                  <a:pt x="338121" y="785681"/>
                                </a:lnTo>
                                <a:lnTo>
                                  <a:pt x="346941" y="794601"/>
                                </a:lnTo>
                                <a:lnTo>
                                  <a:pt x="350248" y="791209"/>
                                </a:lnTo>
                                <a:lnTo>
                                  <a:pt x="355700" y="785681"/>
                                </a:lnTo>
                                <a:close/>
                              </a:path>
                              <a:path w="502284" h="1238250">
                                <a:moveTo>
                                  <a:pt x="442116" y="785681"/>
                                </a:moveTo>
                                <a:lnTo>
                                  <a:pt x="424756" y="785681"/>
                                </a:lnTo>
                                <a:lnTo>
                                  <a:pt x="433575" y="794601"/>
                                </a:lnTo>
                                <a:lnTo>
                                  <a:pt x="433319" y="794601"/>
                                </a:lnTo>
                                <a:lnTo>
                                  <a:pt x="442116" y="785681"/>
                                </a:lnTo>
                                <a:close/>
                              </a:path>
                              <a:path w="502284" h="1238250">
                                <a:moveTo>
                                  <a:pt x="4401" y="772794"/>
                                </a:moveTo>
                                <a:lnTo>
                                  <a:pt x="0" y="777239"/>
                                </a:lnTo>
                                <a:lnTo>
                                  <a:pt x="0" y="787399"/>
                                </a:lnTo>
                                <a:lnTo>
                                  <a:pt x="4583" y="791209"/>
                                </a:lnTo>
                                <a:lnTo>
                                  <a:pt x="13347" y="782344"/>
                                </a:lnTo>
                                <a:lnTo>
                                  <a:pt x="13857" y="782344"/>
                                </a:lnTo>
                                <a:lnTo>
                                  <a:pt x="4401" y="772794"/>
                                </a:lnTo>
                                <a:close/>
                              </a:path>
                              <a:path w="502284" h="1238250">
                                <a:moveTo>
                                  <a:pt x="498650" y="772794"/>
                                </a:moveTo>
                                <a:lnTo>
                                  <a:pt x="489194" y="782344"/>
                                </a:lnTo>
                                <a:lnTo>
                                  <a:pt x="497950" y="791209"/>
                                </a:lnTo>
                                <a:lnTo>
                                  <a:pt x="501789" y="787399"/>
                                </a:lnTo>
                                <a:lnTo>
                                  <a:pt x="501789" y="775969"/>
                                </a:lnTo>
                                <a:lnTo>
                                  <a:pt x="498650" y="772794"/>
                                </a:lnTo>
                                <a:close/>
                              </a:path>
                              <a:path w="502284" h="1238250">
                                <a:moveTo>
                                  <a:pt x="47686" y="729003"/>
                                </a:moveTo>
                                <a:lnTo>
                                  <a:pt x="47221" y="729426"/>
                                </a:lnTo>
                                <a:lnTo>
                                  <a:pt x="4401" y="772794"/>
                                </a:lnTo>
                                <a:lnTo>
                                  <a:pt x="13857" y="782344"/>
                                </a:lnTo>
                                <a:lnTo>
                                  <a:pt x="13347" y="782344"/>
                                </a:lnTo>
                                <a:lnTo>
                                  <a:pt x="22789" y="772794"/>
                                </a:lnTo>
                                <a:lnTo>
                                  <a:pt x="13703" y="763595"/>
                                </a:lnTo>
                                <a:lnTo>
                                  <a:pt x="31884" y="763595"/>
                                </a:lnTo>
                                <a:lnTo>
                                  <a:pt x="34989" y="760454"/>
                                </a:lnTo>
                                <a:lnTo>
                                  <a:pt x="36101" y="760454"/>
                                </a:lnTo>
                                <a:lnTo>
                                  <a:pt x="26499" y="750731"/>
                                </a:lnTo>
                                <a:lnTo>
                                  <a:pt x="44820" y="750731"/>
                                </a:lnTo>
                                <a:lnTo>
                                  <a:pt x="35571" y="741353"/>
                                </a:lnTo>
                                <a:lnTo>
                                  <a:pt x="53873" y="741353"/>
                                </a:lnTo>
                                <a:lnTo>
                                  <a:pt x="56680" y="738514"/>
                                </a:lnTo>
                                <a:lnTo>
                                  <a:pt x="57079" y="738514"/>
                                </a:lnTo>
                                <a:lnTo>
                                  <a:pt x="47686" y="729003"/>
                                </a:lnTo>
                                <a:close/>
                              </a:path>
                              <a:path w="502284" h="1238250">
                                <a:moveTo>
                                  <a:pt x="69612" y="751204"/>
                                </a:moveTo>
                                <a:lnTo>
                                  <a:pt x="48289" y="772794"/>
                                </a:lnTo>
                                <a:lnTo>
                                  <a:pt x="57721" y="782344"/>
                                </a:lnTo>
                                <a:lnTo>
                                  <a:pt x="57160" y="782344"/>
                                </a:lnTo>
                                <a:lnTo>
                                  <a:pt x="66577" y="772794"/>
                                </a:lnTo>
                                <a:lnTo>
                                  <a:pt x="57505" y="763595"/>
                                </a:lnTo>
                                <a:lnTo>
                                  <a:pt x="75650" y="763595"/>
                                </a:lnTo>
                                <a:lnTo>
                                  <a:pt x="78747" y="760454"/>
                                </a:lnTo>
                                <a:lnTo>
                                  <a:pt x="69612" y="751204"/>
                                </a:lnTo>
                                <a:close/>
                              </a:path>
                              <a:path w="502284" h="1238250">
                                <a:moveTo>
                                  <a:pt x="121987" y="741353"/>
                                </a:moveTo>
                                <a:lnTo>
                                  <a:pt x="90935" y="772794"/>
                                </a:lnTo>
                                <a:lnTo>
                                  <a:pt x="100367" y="782344"/>
                                </a:lnTo>
                                <a:lnTo>
                                  <a:pt x="99982" y="782344"/>
                                </a:lnTo>
                                <a:lnTo>
                                  <a:pt x="109423" y="772794"/>
                                </a:lnTo>
                                <a:lnTo>
                                  <a:pt x="100328" y="763595"/>
                                </a:lnTo>
                                <a:lnTo>
                                  <a:pt x="118519" y="763595"/>
                                </a:lnTo>
                                <a:lnTo>
                                  <a:pt x="121624" y="760454"/>
                                </a:lnTo>
                                <a:lnTo>
                                  <a:pt x="122647" y="760454"/>
                                </a:lnTo>
                                <a:lnTo>
                                  <a:pt x="113045" y="750731"/>
                                </a:lnTo>
                                <a:lnTo>
                                  <a:pt x="131236" y="750731"/>
                                </a:lnTo>
                                <a:lnTo>
                                  <a:pt x="121987" y="741353"/>
                                </a:lnTo>
                                <a:close/>
                              </a:path>
                              <a:path w="502284" h="1238250">
                                <a:moveTo>
                                  <a:pt x="143921" y="763595"/>
                                </a:moveTo>
                                <a:lnTo>
                                  <a:pt x="134835" y="772794"/>
                                </a:lnTo>
                                <a:lnTo>
                                  <a:pt x="144267" y="782344"/>
                                </a:lnTo>
                                <a:lnTo>
                                  <a:pt x="143576" y="782344"/>
                                </a:lnTo>
                                <a:lnTo>
                                  <a:pt x="152993" y="772794"/>
                                </a:lnTo>
                                <a:lnTo>
                                  <a:pt x="143921" y="763595"/>
                                </a:lnTo>
                                <a:close/>
                              </a:path>
                              <a:path w="502284" h="1238250">
                                <a:moveTo>
                                  <a:pt x="220777" y="729003"/>
                                </a:moveTo>
                                <a:lnTo>
                                  <a:pt x="220312" y="729426"/>
                                </a:lnTo>
                                <a:lnTo>
                                  <a:pt x="177480" y="772794"/>
                                </a:lnTo>
                                <a:lnTo>
                                  <a:pt x="186912" y="782344"/>
                                </a:lnTo>
                                <a:lnTo>
                                  <a:pt x="186616" y="782344"/>
                                </a:lnTo>
                                <a:lnTo>
                                  <a:pt x="196058" y="772794"/>
                                </a:lnTo>
                                <a:lnTo>
                                  <a:pt x="186962" y="763595"/>
                                </a:lnTo>
                                <a:lnTo>
                                  <a:pt x="205153" y="763595"/>
                                </a:lnTo>
                                <a:lnTo>
                                  <a:pt x="208258" y="760454"/>
                                </a:lnTo>
                                <a:lnTo>
                                  <a:pt x="209192" y="760454"/>
                                </a:lnTo>
                                <a:lnTo>
                                  <a:pt x="199590" y="750731"/>
                                </a:lnTo>
                                <a:lnTo>
                                  <a:pt x="216935" y="750731"/>
                                </a:lnTo>
                                <a:lnTo>
                                  <a:pt x="208251" y="741948"/>
                                </a:lnTo>
                                <a:lnTo>
                                  <a:pt x="226554" y="741948"/>
                                </a:lnTo>
                                <a:lnTo>
                                  <a:pt x="229948" y="738514"/>
                                </a:lnTo>
                                <a:lnTo>
                                  <a:pt x="230170" y="738514"/>
                                </a:lnTo>
                                <a:lnTo>
                                  <a:pt x="220777" y="729003"/>
                                </a:lnTo>
                                <a:close/>
                              </a:path>
                              <a:path w="502284" h="1238250">
                                <a:moveTo>
                                  <a:pt x="230059" y="764007"/>
                                </a:moveTo>
                                <a:lnTo>
                                  <a:pt x="221380" y="772794"/>
                                </a:lnTo>
                                <a:lnTo>
                                  <a:pt x="230812" y="782344"/>
                                </a:lnTo>
                                <a:lnTo>
                                  <a:pt x="229992" y="782344"/>
                                </a:lnTo>
                                <a:lnTo>
                                  <a:pt x="239024" y="773186"/>
                                </a:lnTo>
                                <a:lnTo>
                                  <a:pt x="238747" y="772794"/>
                                </a:lnTo>
                                <a:lnTo>
                                  <a:pt x="230059" y="764007"/>
                                </a:lnTo>
                                <a:close/>
                              </a:path>
                              <a:path w="502284" h="1238250">
                                <a:moveTo>
                                  <a:pt x="285349" y="751204"/>
                                </a:moveTo>
                                <a:lnTo>
                                  <a:pt x="264026" y="772794"/>
                                </a:lnTo>
                                <a:lnTo>
                                  <a:pt x="273458" y="782344"/>
                                </a:lnTo>
                                <a:lnTo>
                                  <a:pt x="273251" y="782344"/>
                                </a:lnTo>
                                <a:lnTo>
                                  <a:pt x="282692" y="772794"/>
                                </a:lnTo>
                                <a:lnTo>
                                  <a:pt x="273597" y="763595"/>
                                </a:lnTo>
                                <a:lnTo>
                                  <a:pt x="291788" y="763595"/>
                                </a:lnTo>
                                <a:lnTo>
                                  <a:pt x="294688" y="760661"/>
                                </a:lnTo>
                                <a:lnTo>
                                  <a:pt x="285349" y="751204"/>
                                </a:lnTo>
                                <a:close/>
                              </a:path>
                              <a:path w="502284" h="1238250">
                                <a:moveTo>
                                  <a:pt x="337988" y="741948"/>
                                </a:moveTo>
                                <a:lnTo>
                                  <a:pt x="307058" y="773186"/>
                                </a:lnTo>
                                <a:lnTo>
                                  <a:pt x="316103" y="782344"/>
                                </a:lnTo>
                                <a:lnTo>
                                  <a:pt x="315940" y="782344"/>
                                </a:lnTo>
                                <a:lnTo>
                                  <a:pt x="325382" y="772794"/>
                                </a:lnTo>
                                <a:lnTo>
                                  <a:pt x="316512" y="763823"/>
                                </a:lnTo>
                                <a:lnTo>
                                  <a:pt x="334251" y="763823"/>
                                </a:lnTo>
                                <a:lnTo>
                                  <a:pt x="337582" y="760454"/>
                                </a:lnTo>
                                <a:lnTo>
                                  <a:pt x="338384" y="760454"/>
                                </a:lnTo>
                                <a:lnTo>
                                  <a:pt x="329249" y="751204"/>
                                </a:lnTo>
                                <a:lnTo>
                                  <a:pt x="347117" y="751204"/>
                                </a:lnTo>
                                <a:lnTo>
                                  <a:pt x="337988" y="741948"/>
                                </a:lnTo>
                                <a:close/>
                              </a:path>
                              <a:path w="502284" h="1238250">
                                <a:moveTo>
                                  <a:pt x="371894" y="751204"/>
                                </a:moveTo>
                                <a:lnTo>
                                  <a:pt x="350572" y="772794"/>
                                </a:lnTo>
                                <a:lnTo>
                                  <a:pt x="360003" y="782344"/>
                                </a:lnTo>
                                <a:lnTo>
                                  <a:pt x="358990" y="782344"/>
                                </a:lnTo>
                                <a:lnTo>
                                  <a:pt x="368408" y="772794"/>
                                </a:lnTo>
                                <a:lnTo>
                                  <a:pt x="359561" y="763823"/>
                                </a:lnTo>
                                <a:lnTo>
                                  <a:pt x="377255" y="763823"/>
                                </a:lnTo>
                                <a:lnTo>
                                  <a:pt x="380578" y="760454"/>
                                </a:lnTo>
                                <a:lnTo>
                                  <a:pt x="381029" y="760454"/>
                                </a:lnTo>
                                <a:lnTo>
                                  <a:pt x="371894" y="751204"/>
                                </a:lnTo>
                                <a:close/>
                              </a:path>
                              <a:path w="502284" h="1238250">
                                <a:moveTo>
                                  <a:pt x="436514" y="729003"/>
                                </a:moveTo>
                                <a:lnTo>
                                  <a:pt x="436049" y="729426"/>
                                </a:lnTo>
                                <a:lnTo>
                                  <a:pt x="393217" y="772794"/>
                                </a:lnTo>
                                <a:lnTo>
                                  <a:pt x="402649" y="782344"/>
                                </a:lnTo>
                                <a:lnTo>
                                  <a:pt x="407621" y="777239"/>
                                </a:lnTo>
                                <a:lnTo>
                                  <a:pt x="412016" y="772794"/>
                                </a:lnTo>
                                <a:lnTo>
                                  <a:pt x="402921" y="763595"/>
                                </a:lnTo>
                                <a:lnTo>
                                  <a:pt x="421111" y="763595"/>
                                </a:lnTo>
                                <a:lnTo>
                                  <a:pt x="424216" y="760454"/>
                                </a:lnTo>
                                <a:lnTo>
                                  <a:pt x="424929" y="760454"/>
                                </a:lnTo>
                                <a:lnTo>
                                  <a:pt x="415327" y="750731"/>
                                </a:lnTo>
                                <a:lnTo>
                                  <a:pt x="433066" y="750731"/>
                                </a:lnTo>
                                <a:lnTo>
                                  <a:pt x="424404" y="741948"/>
                                </a:lnTo>
                                <a:lnTo>
                                  <a:pt x="442512" y="741948"/>
                                </a:lnTo>
                                <a:lnTo>
                                  <a:pt x="445907" y="738514"/>
                                </a:lnTo>
                                <a:lnTo>
                                  <a:pt x="436514" y="729003"/>
                                </a:lnTo>
                                <a:close/>
                              </a:path>
                              <a:path w="502284" h="1238250">
                                <a:moveTo>
                                  <a:pt x="445977" y="763823"/>
                                </a:moveTo>
                                <a:lnTo>
                                  <a:pt x="437117" y="772794"/>
                                </a:lnTo>
                                <a:lnTo>
                                  <a:pt x="446549" y="782344"/>
                                </a:lnTo>
                                <a:lnTo>
                                  <a:pt x="445406" y="782344"/>
                                </a:lnTo>
                                <a:lnTo>
                                  <a:pt x="454824" y="772794"/>
                                </a:lnTo>
                                <a:lnTo>
                                  <a:pt x="445977" y="763823"/>
                                </a:lnTo>
                                <a:close/>
                              </a:path>
                              <a:path w="502284" h="1238250">
                                <a:moveTo>
                                  <a:pt x="497950" y="754379"/>
                                </a:moveTo>
                                <a:lnTo>
                                  <a:pt x="479763" y="772794"/>
                                </a:lnTo>
                                <a:lnTo>
                                  <a:pt x="489194" y="782344"/>
                                </a:lnTo>
                                <a:lnTo>
                                  <a:pt x="498647" y="772794"/>
                                </a:lnTo>
                                <a:lnTo>
                                  <a:pt x="489555" y="763595"/>
                                </a:lnTo>
                                <a:lnTo>
                                  <a:pt x="501789" y="763595"/>
                                </a:lnTo>
                                <a:lnTo>
                                  <a:pt x="501789" y="758189"/>
                                </a:lnTo>
                                <a:lnTo>
                                  <a:pt x="497950" y="754379"/>
                                </a:lnTo>
                                <a:close/>
                              </a:path>
                              <a:path w="502284" h="1238250">
                                <a:moveTo>
                                  <a:pt x="242703" y="751204"/>
                                </a:moveTo>
                                <a:lnTo>
                                  <a:pt x="230059" y="764007"/>
                                </a:lnTo>
                                <a:lnTo>
                                  <a:pt x="239134" y="773186"/>
                                </a:lnTo>
                                <a:lnTo>
                                  <a:pt x="239410" y="772794"/>
                                </a:lnTo>
                                <a:lnTo>
                                  <a:pt x="251579" y="760454"/>
                                </a:lnTo>
                                <a:lnTo>
                                  <a:pt x="251838" y="760454"/>
                                </a:lnTo>
                                <a:lnTo>
                                  <a:pt x="242703" y="751204"/>
                                </a:lnTo>
                                <a:close/>
                              </a:path>
                              <a:path w="502284" h="1238250">
                                <a:moveTo>
                                  <a:pt x="304037" y="751204"/>
                                </a:moveTo>
                                <a:lnTo>
                                  <a:pt x="294688" y="760661"/>
                                </a:lnTo>
                                <a:lnTo>
                                  <a:pt x="307058" y="773186"/>
                                </a:lnTo>
                                <a:lnTo>
                                  <a:pt x="316329" y="763823"/>
                                </a:lnTo>
                                <a:lnTo>
                                  <a:pt x="316512" y="763823"/>
                                </a:lnTo>
                                <a:lnTo>
                                  <a:pt x="304037" y="751204"/>
                                </a:lnTo>
                                <a:close/>
                              </a:path>
                              <a:path w="502284" h="1238250">
                                <a:moveTo>
                                  <a:pt x="4583" y="754379"/>
                                </a:moveTo>
                                <a:lnTo>
                                  <a:pt x="0" y="758189"/>
                                </a:lnTo>
                                <a:lnTo>
                                  <a:pt x="0" y="768349"/>
                                </a:lnTo>
                                <a:lnTo>
                                  <a:pt x="4401" y="772794"/>
                                </a:lnTo>
                                <a:lnTo>
                                  <a:pt x="13476" y="763595"/>
                                </a:lnTo>
                                <a:lnTo>
                                  <a:pt x="13703" y="763595"/>
                                </a:lnTo>
                                <a:lnTo>
                                  <a:pt x="4583" y="754379"/>
                                </a:lnTo>
                                <a:close/>
                              </a:path>
                              <a:path w="502284" h="1238250">
                                <a:moveTo>
                                  <a:pt x="31884" y="763595"/>
                                </a:moveTo>
                                <a:lnTo>
                                  <a:pt x="13703" y="763595"/>
                                </a:lnTo>
                                <a:lnTo>
                                  <a:pt x="22809" y="772794"/>
                                </a:lnTo>
                                <a:lnTo>
                                  <a:pt x="31884" y="763595"/>
                                </a:lnTo>
                                <a:close/>
                              </a:path>
                              <a:path w="502284" h="1238250">
                                <a:moveTo>
                                  <a:pt x="44820" y="750731"/>
                                </a:moveTo>
                                <a:lnTo>
                                  <a:pt x="44601" y="750731"/>
                                </a:lnTo>
                                <a:lnTo>
                                  <a:pt x="34989" y="760454"/>
                                </a:lnTo>
                                <a:lnTo>
                                  <a:pt x="36101" y="760454"/>
                                </a:lnTo>
                                <a:lnTo>
                                  <a:pt x="48289" y="772794"/>
                                </a:lnTo>
                                <a:lnTo>
                                  <a:pt x="57375" y="763595"/>
                                </a:lnTo>
                                <a:lnTo>
                                  <a:pt x="57505" y="763595"/>
                                </a:lnTo>
                                <a:lnTo>
                                  <a:pt x="44820" y="750731"/>
                                </a:lnTo>
                                <a:close/>
                              </a:path>
                              <a:path w="502284" h="1238250">
                                <a:moveTo>
                                  <a:pt x="75650" y="763595"/>
                                </a:moveTo>
                                <a:lnTo>
                                  <a:pt x="57505" y="763595"/>
                                </a:lnTo>
                                <a:lnTo>
                                  <a:pt x="66577" y="772794"/>
                                </a:lnTo>
                                <a:lnTo>
                                  <a:pt x="75650" y="763595"/>
                                </a:lnTo>
                                <a:close/>
                              </a:path>
                              <a:path w="502284" h="1238250">
                                <a:moveTo>
                                  <a:pt x="88079" y="751204"/>
                                </a:moveTo>
                                <a:lnTo>
                                  <a:pt x="87868" y="751204"/>
                                </a:lnTo>
                                <a:lnTo>
                                  <a:pt x="78747" y="760454"/>
                                </a:lnTo>
                                <a:lnTo>
                                  <a:pt x="90935" y="772794"/>
                                </a:lnTo>
                                <a:lnTo>
                                  <a:pt x="100021" y="763595"/>
                                </a:lnTo>
                                <a:lnTo>
                                  <a:pt x="100328" y="763595"/>
                                </a:lnTo>
                                <a:lnTo>
                                  <a:pt x="88079" y="751204"/>
                                </a:lnTo>
                                <a:close/>
                              </a:path>
                              <a:path w="502284" h="1238250">
                                <a:moveTo>
                                  <a:pt x="118519" y="763595"/>
                                </a:moveTo>
                                <a:lnTo>
                                  <a:pt x="100328" y="763595"/>
                                </a:lnTo>
                                <a:lnTo>
                                  <a:pt x="109423" y="772794"/>
                                </a:lnTo>
                                <a:lnTo>
                                  <a:pt x="118519" y="763595"/>
                                </a:lnTo>
                                <a:close/>
                              </a:path>
                              <a:path w="502284" h="1238250">
                                <a:moveTo>
                                  <a:pt x="131236" y="750731"/>
                                </a:moveTo>
                                <a:lnTo>
                                  <a:pt x="121624" y="760454"/>
                                </a:lnTo>
                                <a:lnTo>
                                  <a:pt x="122647" y="760454"/>
                                </a:lnTo>
                                <a:lnTo>
                                  <a:pt x="134835" y="772794"/>
                                </a:lnTo>
                                <a:lnTo>
                                  <a:pt x="143921" y="763595"/>
                                </a:lnTo>
                                <a:lnTo>
                                  <a:pt x="131236" y="750731"/>
                                </a:lnTo>
                                <a:close/>
                              </a:path>
                              <a:path w="502284" h="1238250">
                                <a:moveTo>
                                  <a:pt x="156158" y="751204"/>
                                </a:moveTo>
                                <a:lnTo>
                                  <a:pt x="143921" y="763595"/>
                                </a:lnTo>
                                <a:lnTo>
                                  <a:pt x="152993" y="772794"/>
                                </a:lnTo>
                                <a:lnTo>
                                  <a:pt x="165163" y="760454"/>
                                </a:lnTo>
                                <a:lnTo>
                                  <a:pt x="165293" y="760454"/>
                                </a:lnTo>
                                <a:lnTo>
                                  <a:pt x="156158" y="751204"/>
                                </a:lnTo>
                                <a:close/>
                              </a:path>
                              <a:path w="502284" h="1238250">
                                <a:moveTo>
                                  <a:pt x="174713" y="751204"/>
                                </a:moveTo>
                                <a:lnTo>
                                  <a:pt x="174284" y="751204"/>
                                </a:lnTo>
                                <a:lnTo>
                                  <a:pt x="165163" y="760454"/>
                                </a:lnTo>
                                <a:lnTo>
                                  <a:pt x="165293" y="760454"/>
                                </a:lnTo>
                                <a:lnTo>
                                  <a:pt x="177480" y="772794"/>
                                </a:lnTo>
                                <a:lnTo>
                                  <a:pt x="186567" y="763595"/>
                                </a:lnTo>
                                <a:lnTo>
                                  <a:pt x="186962" y="763595"/>
                                </a:lnTo>
                                <a:lnTo>
                                  <a:pt x="174713" y="751204"/>
                                </a:lnTo>
                                <a:close/>
                              </a:path>
                              <a:path w="502284" h="1238250">
                                <a:moveTo>
                                  <a:pt x="205153" y="763595"/>
                                </a:moveTo>
                                <a:lnTo>
                                  <a:pt x="186962" y="763595"/>
                                </a:lnTo>
                                <a:lnTo>
                                  <a:pt x="196058" y="772794"/>
                                </a:lnTo>
                                <a:lnTo>
                                  <a:pt x="205153" y="763595"/>
                                </a:lnTo>
                                <a:close/>
                              </a:path>
                              <a:path w="502284" h="1238250">
                                <a:moveTo>
                                  <a:pt x="217402" y="751204"/>
                                </a:moveTo>
                                <a:lnTo>
                                  <a:pt x="208258" y="760454"/>
                                </a:lnTo>
                                <a:lnTo>
                                  <a:pt x="209192" y="760454"/>
                                </a:lnTo>
                                <a:lnTo>
                                  <a:pt x="221380" y="772794"/>
                                </a:lnTo>
                                <a:lnTo>
                                  <a:pt x="230059" y="764007"/>
                                </a:lnTo>
                                <a:lnTo>
                                  <a:pt x="217402" y="751204"/>
                                </a:lnTo>
                                <a:close/>
                              </a:path>
                              <a:path w="502284" h="1238250">
                                <a:moveTo>
                                  <a:pt x="261347" y="751204"/>
                                </a:moveTo>
                                <a:lnTo>
                                  <a:pt x="260701" y="751204"/>
                                </a:lnTo>
                                <a:lnTo>
                                  <a:pt x="251579" y="760454"/>
                                </a:lnTo>
                                <a:lnTo>
                                  <a:pt x="251838" y="760454"/>
                                </a:lnTo>
                                <a:lnTo>
                                  <a:pt x="264026" y="772794"/>
                                </a:lnTo>
                                <a:lnTo>
                                  <a:pt x="273112" y="763595"/>
                                </a:lnTo>
                                <a:lnTo>
                                  <a:pt x="273597" y="763595"/>
                                </a:lnTo>
                                <a:lnTo>
                                  <a:pt x="261347" y="751204"/>
                                </a:lnTo>
                                <a:close/>
                              </a:path>
                              <a:path w="502284" h="1238250">
                                <a:moveTo>
                                  <a:pt x="291788" y="763595"/>
                                </a:moveTo>
                                <a:lnTo>
                                  <a:pt x="273597" y="763595"/>
                                </a:lnTo>
                                <a:lnTo>
                                  <a:pt x="282692" y="772794"/>
                                </a:lnTo>
                                <a:lnTo>
                                  <a:pt x="291788" y="763595"/>
                                </a:lnTo>
                                <a:close/>
                              </a:path>
                              <a:path w="502284" h="1238250">
                                <a:moveTo>
                                  <a:pt x="334251" y="763823"/>
                                </a:moveTo>
                                <a:lnTo>
                                  <a:pt x="316512" y="763823"/>
                                </a:lnTo>
                                <a:lnTo>
                                  <a:pt x="325382" y="772794"/>
                                </a:lnTo>
                                <a:lnTo>
                                  <a:pt x="334251" y="763823"/>
                                </a:lnTo>
                                <a:close/>
                              </a:path>
                              <a:path w="502284" h="1238250">
                                <a:moveTo>
                                  <a:pt x="347117" y="751204"/>
                                </a:moveTo>
                                <a:lnTo>
                                  <a:pt x="346726" y="751204"/>
                                </a:lnTo>
                                <a:lnTo>
                                  <a:pt x="337582" y="760454"/>
                                </a:lnTo>
                                <a:lnTo>
                                  <a:pt x="338384" y="760454"/>
                                </a:lnTo>
                                <a:lnTo>
                                  <a:pt x="350572" y="772794"/>
                                </a:lnTo>
                                <a:lnTo>
                                  <a:pt x="359432" y="763823"/>
                                </a:lnTo>
                                <a:lnTo>
                                  <a:pt x="359561" y="763823"/>
                                </a:lnTo>
                                <a:lnTo>
                                  <a:pt x="347117" y="751204"/>
                                </a:lnTo>
                                <a:close/>
                              </a:path>
                              <a:path w="502284" h="1238250">
                                <a:moveTo>
                                  <a:pt x="377255" y="763823"/>
                                </a:moveTo>
                                <a:lnTo>
                                  <a:pt x="359561" y="763823"/>
                                </a:lnTo>
                                <a:lnTo>
                                  <a:pt x="368408" y="772794"/>
                                </a:lnTo>
                                <a:lnTo>
                                  <a:pt x="377255" y="763823"/>
                                </a:lnTo>
                                <a:close/>
                              </a:path>
                              <a:path w="502284" h="1238250">
                                <a:moveTo>
                                  <a:pt x="390203" y="750731"/>
                                </a:moveTo>
                                <a:lnTo>
                                  <a:pt x="389699" y="751204"/>
                                </a:lnTo>
                                <a:lnTo>
                                  <a:pt x="380578" y="760454"/>
                                </a:lnTo>
                                <a:lnTo>
                                  <a:pt x="381029" y="760454"/>
                                </a:lnTo>
                                <a:lnTo>
                                  <a:pt x="393217" y="772794"/>
                                </a:lnTo>
                                <a:lnTo>
                                  <a:pt x="402303" y="763595"/>
                                </a:lnTo>
                                <a:lnTo>
                                  <a:pt x="402921" y="763595"/>
                                </a:lnTo>
                                <a:lnTo>
                                  <a:pt x="390203" y="750731"/>
                                </a:lnTo>
                                <a:close/>
                              </a:path>
                              <a:path w="502284" h="1238250">
                                <a:moveTo>
                                  <a:pt x="421111" y="763595"/>
                                </a:moveTo>
                                <a:lnTo>
                                  <a:pt x="402921" y="763595"/>
                                </a:lnTo>
                                <a:lnTo>
                                  <a:pt x="412016" y="772794"/>
                                </a:lnTo>
                                <a:lnTo>
                                  <a:pt x="421111" y="763595"/>
                                </a:lnTo>
                                <a:close/>
                              </a:path>
                              <a:path w="502284" h="1238250">
                                <a:moveTo>
                                  <a:pt x="433533" y="751204"/>
                                </a:moveTo>
                                <a:lnTo>
                                  <a:pt x="433361" y="751204"/>
                                </a:lnTo>
                                <a:lnTo>
                                  <a:pt x="424216" y="760454"/>
                                </a:lnTo>
                                <a:lnTo>
                                  <a:pt x="424929" y="760454"/>
                                </a:lnTo>
                                <a:lnTo>
                                  <a:pt x="437117" y="772794"/>
                                </a:lnTo>
                                <a:lnTo>
                                  <a:pt x="445977" y="763823"/>
                                </a:lnTo>
                                <a:lnTo>
                                  <a:pt x="433533" y="751204"/>
                                </a:lnTo>
                                <a:close/>
                              </a:path>
                              <a:path w="502284" h="1238250">
                                <a:moveTo>
                                  <a:pt x="458440" y="751204"/>
                                </a:moveTo>
                                <a:lnTo>
                                  <a:pt x="445977" y="763823"/>
                                </a:lnTo>
                                <a:lnTo>
                                  <a:pt x="454824" y="772794"/>
                                </a:lnTo>
                                <a:lnTo>
                                  <a:pt x="466994" y="760454"/>
                                </a:lnTo>
                                <a:lnTo>
                                  <a:pt x="467575" y="760454"/>
                                </a:lnTo>
                                <a:lnTo>
                                  <a:pt x="458440" y="751204"/>
                                </a:lnTo>
                                <a:close/>
                              </a:path>
                              <a:path w="502284" h="1238250">
                                <a:moveTo>
                                  <a:pt x="476838" y="750731"/>
                                </a:moveTo>
                                <a:lnTo>
                                  <a:pt x="476582" y="750731"/>
                                </a:lnTo>
                                <a:lnTo>
                                  <a:pt x="466994" y="760454"/>
                                </a:lnTo>
                                <a:lnTo>
                                  <a:pt x="467575" y="760454"/>
                                </a:lnTo>
                                <a:lnTo>
                                  <a:pt x="479763" y="772794"/>
                                </a:lnTo>
                                <a:lnTo>
                                  <a:pt x="488843" y="763595"/>
                                </a:lnTo>
                                <a:lnTo>
                                  <a:pt x="489555" y="763595"/>
                                </a:lnTo>
                                <a:lnTo>
                                  <a:pt x="476838" y="750731"/>
                                </a:lnTo>
                                <a:close/>
                              </a:path>
                              <a:path w="502284" h="1238250">
                                <a:moveTo>
                                  <a:pt x="501789" y="763595"/>
                                </a:moveTo>
                                <a:lnTo>
                                  <a:pt x="489555" y="763595"/>
                                </a:lnTo>
                                <a:lnTo>
                                  <a:pt x="498650" y="772794"/>
                                </a:lnTo>
                                <a:lnTo>
                                  <a:pt x="501789" y="769619"/>
                                </a:lnTo>
                                <a:lnTo>
                                  <a:pt x="501789" y="763595"/>
                                </a:lnTo>
                                <a:close/>
                              </a:path>
                              <a:path w="502284" h="1238250">
                                <a:moveTo>
                                  <a:pt x="307322" y="729003"/>
                                </a:moveTo>
                                <a:lnTo>
                                  <a:pt x="306857" y="729426"/>
                                </a:lnTo>
                                <a:lnTo>
                                  <a:pt x="285349" y="751204"/>
                                </a:lnTo>
                                <a:lnTo>
                                  <a:pt x="294688" y="760661"/>
                                </a:lnTo>
                                <a:lnTo>
                                  <a:pt x="304037" y="751204"/>
                                </a:lnTo>
                                <a:lnTo>
                                  <a:pt x="294885" y="741948"/>
                                </a:lnTo>
                                <a:lnTo>
                                  <a:pt x="313189" y="741948"/>
                                </a:lnTo>
                                <a:lnTo>
                                  <a:pt x="316583" y="738514"/>
                                </a:lnTo>
                                <a:lnTo>
                                  <a:pt x="316716" y="738514"/>
                                </a:lnTo>
                                <a:lnTo>
                                  <a:pt x="307322" y="729003"/>
                                </a:lnTo>
                                <a:close/>
                              </a:path>
                              <a:path w="502284" h="1238250">
                                <a:moveTo>
                                  <a:pt x="23393" y="729003"/>
                                </a:moveTo>
                                <a:lnTo>
                                  <a:pt x="13990" y="738514"/>
                                </a:lnTo>
                                <a:lnTo>
                                  <a:pt x="14433" y="738514"/>
                                </a:lnTo>
                                <a:lnTo>
                                  <a:pt x="36101" y="760454"/>
                                </a:lnTo>
                                <a:lnTo>
                                  <a:pt x="34989" y="760454"/>
                                </a:lnTo>
                                <a:lnTo>
                                  <a:pt x="44601" y="750731"/>
                                </a:lnTo>
                                <a:lnTo>
                                  <a:pt x="26180" y="750731"/>
                                </a:lnTo>
                                <a:lnTo>
                                  <a:pt x="35442" y="741353"/>
                                </a:lnTo>
                                <a:lnTo>
                                  <a:pt x="35571" y="741353"/>
                                </a:lnTo>
                                <a:lnTo>
                                  <a:pt x="23393" y="729003"/>
                                </a:lnTo>
                                <a:close/>
                              </a:path>
                              <a:path w="502284" h="1238250">
                                <a:moveTo>
                                  <a:pt x="91586" y="729003"/>
                                </a:moveTo>
                                <a:lnTo>
                                  <a:pt x="91121" y="729426"/>
                                </a:lnTo>
                                <a:lnTo>
                                  <a:pt x="69612" y="751204"/>
                                </a:lnTo>
                                <a:lnTo>
                                  <a:pt x="78747" y="760454"/>
                                </a:lnTo>
                                <a:lnTo>
                                  <a:pt x="87868" y="751204"/>
                                </a:lnTo>
                                <a:lnTo>
                                  <a:pt x="88079" y="751204"/>
                                </a:lnTo>
                                <a:lnTo>
                                  <a:pt x="78927" y="741948"/>
                                </a:lnTo>
                                <a:lnTo>
                                  <a:pt x="96997" y="741948"/>
                                </a:lnTo>
                                <a:lnTo>
                                  <a:pt x="100383" y="738514"/>
                                </a:lnTo>
                                <a:lnTo>
                                  <a:pt x="100979" y="738514"/>
                                </a:lnTo>
                                <a:lnTo>
                                  <a:pt x="91586" y="729003"/>
                                </a:lnTo>
                                <a:close/>
                              </a:path>
                              <a:path w="502284" h="1238250">
                                <a:moveTo>
                                  <a:pt x="109809" y="729003"/>
                                </a:moveTo>
                                <a:lnTo>
                                  <a:pt x="109345" y="729426"/>
                                </a:lnTo>
                                <a:lnTo>
                                  <a:pt x="100383" y="738514"/>
                                </a:lnTo>
                                <a:lnTo>
                                  <a:pt x="100979" y="738514"/>
                                </a:lnTo>
                                <a:lnTo>
                                  <a:pt x="122647" y="760454"/>
                                </a:lnTo>
                                <a:lnTo>
                                  <a:pt x="121624" y="760454"/>
                                </a:lnTo>
                                <a:lnTo>
                                  <a:pt x="131236" y="750731"/>
                                </a:lnTo>
                                <a:lnTo>
                                  <a:pt x="112725" y="750731"/>
                                </a:lnTo>
                                <a:lnTo>
                                  <a:pt x="121987" y="741353"/>
                                </a:lnTo>
                                <a:lnTo>
                                  <a:pt x="109809" y="729003"/>
                                </a:lnTo>
                                <a:close/>
                              </a:path>
                              <a:path w="502284" h="1238250">
                                <a:moveTo>
                                  <a:pt x="178131" y="729003"/>
                                </a:moveTo>
                                <a:lnTo>
                                  <a:pt x="177666" y="729426"/>
                                </a:lnTo>
                                <a:lnTo>
                                  <a:pt x="156158" y="751204"/>
                                </a:lnTo>
                                <a:lnTo>
                                  <a:pt x="165293" y="760454"/>
                                </a:lnTo>
                                <a:lnTo>
                                  <a:pt x="165163" y="760454"/>
                                </a:lnTo>
                                <a:lnTo>
                                  <a:pt x="174284" y="751204"/>
                                </a:lnTo>
                                <a:lnTo>
                                  <a:pt x="174713" y="751204"/>
                                </a:lnTo>
                                <a:lnTo>
                                  <a:pt x="165561" y="741948"/>
                                </a:lnTo>
                                <a:lnTo>
                                  <a:pt x="183413" y="741948"/>
                                </a:lnTo>
                                <a:lnTo>
                                  <a:pt x="186799" y="738514"/>
                                </a:lnTo>
                                <a:lnTo>
                                  <a:pt x="187524" y="738514"/>
                                </a:lnTo>
                                <a:lnTo>
                                  <a:pt x="178131" y="729003"/>
                                </a:lnTo>
                                <a:close/>
                              </a:path>
                              <a:path w="502284" h="1238250">
                                <a:moveTo>
                                  <a:pt x="195872" y="729426"/>
                                </a:moveTo>
                                <a:lnTo>
                                  <a:pt x="195575" y="729614"/>
                                </a:lnTo>
                                <a:lnTo>
                                  <a:pt x="186799" y="738514"/>
                                </a:lnTo>
                                <a:lnTo>
                                  <a:pt x="187524" y="738514"/>
                                </a:lnTo>
                                <a:lnTo>
                                  <a:pt x="209192" y="760454"/>
                                </a:lnTo>
                                <a:lnTo>
                                  <a:pt x="208258" y="760454"/>
                                </a:lnTo>
                                <a:lnTo>
                                  <a:pt x="217402" y="751204"/>
                                </a:lnTo>
                                <a:lnTo>
                                  <a:pt x="216935" y="750731"/>
                                </a:lnTo>
                                <a:lnTo>
                                  <a:pt x="199271" y="750731"/>
                                </a:lnTo>
                                <a:lnTo>
                                  <a:pt x="207946" y="741948"/>
                                </a:lnTo>
                                <a:lnTo>
                                  <a:pt x="208251" y="741948"/>
                                </a:lnTo>
                                <a:lnTo>
                                  <a:pt x="195872" y="729426"/>
                                </a:lnTo>
                                <a:close/>
                              </a:path>
                              <a:path w="502284" h="1238250">
                                <a:moveTo>
                                  <a:pt x="264026" y="729614"/>
                                </a:moveTo>
                                <a:lnTo>
                                  <a:pt x="242703" y="751204"/>
                                </a:lnTo>
                                <a:lnTo>
                                  <a:pt x="251838" y="760454"/>
                                </a:lnTo>
                                <a:lnTo>
                                  <a:pt x="251579" y="760454"/>
                                </a:lnTo>
                                <a:lnTo>
                                  <a:pt x="260701" y="751204"/>
                                </a:lnTo>
                                <a:lnTo>
                                  <a:pt x="261347" y="751204"/>
                                </a:lnTo>
                                <a:lnTo>
                                  <a:pt x="252196" y="741948"/>
                                </a:lnTo>
                                <a:lnTo>
                                  <a:pt x="269829" y="741948"/>
                                </a:lnTo>
                                <a:lnTo>
                                  <a:pt x="273016" y="738717"/>
                                </a:lnTo>
                                <a:lnTo>
                                  <a:pt x="264026" y="729614"/>
                                </a:lnTo>
                                <a:close/>
                              </a:path>
                              <a:path w="502284" h="1238250">
                                <a:moveTo>
                                  <a:pt x="325640" y="729426"/>
                                </a:moveTo>
                                <a:lnTo>
                                  <a:pt x="325382" y="729614"/>
                                </a:lnTo>
                                <a:lnTo>
                                  <a:pt x="316583" y="738514"/>
                                </a:lnTo>
                                <a:lnTo>
                                  <a:pt x="316716" y="738514"/>
                                </a:lnTo>
                                <a:lnTo>
                                  <a:pt x="338384" y="760454"/>
                                </a:lnTo>
                                <a:lnTo>
                                  <a:pt x="337582" y="760454"/>
                                </a:lnTo>
                                <a:lnTo>
                                  <a:pt x="346726" y="751204"/>
                                </a:lnTo>
                                <a:lnTo>
                                  <a:pt x="328823" y="751204"/>
                                </a:lnTo>
                                <a:lnTo>
                                  <a:pt x="337988" y="741948"/>
                                </a:lnTo>
                                <a:lnTo>
                                  <a:pt x="325640" y="729426"/>
                                </a:lnTo>
                                <a:close/>
                              </a:path>
                              <a:path w="502284" h="1238250">
                                <a:moveTo>
                                  <a:pt x="393868" y="729003"/>
                                </a:moveTo>
                                <a:lnTo>
                                  <a:pt x="393403" y="729426"/>
                                </a:lnTo>
                                <a:lnTo>
                                  <a:pt x="371894" y="751204"/>
                                </a:lnTo>
                                <a:lnTo>
                                  <a:pt x="381029" y="760454"/>
                                </a:lnTo>
                                <a:lnTo>
                                  <a:pt x="380578" y="760454"/>
                                </a:lnTo>
                                <a:lnTo>
                                  <a:pt x="390165" y="750731"/>
                                </a:lnTo>
                                <a:lnTo>
                                  <a:pt x="387532" y="748029"/>
                                </a:lnTo>
                                <a:lnTo>
                                  <a:pt x="381520" y="741948"/>
                                </a:lnTo>
                                <a:lnTo>
                                  <a:pt x="398827" y="741948"/>
                                </a:lnTo>
                                <a:lnTo>
                                  <a:pt x="402737" y="737983"/>
                                </a:lnTo>
                                <a:lnTo>
                                  <a:pt x="393868" y="729003"/>
                                </a:lnTo>
                                <a:close/>
                              </a:path>
                              <a:path w="502284" h="1238250">
                                <a:moveTo>
                                  <a:pt x="411640" y="729003"/>
                                </a:moveTo>
                                <a:lnTo>
                                  <a:pt x="411175" y="729426"/>
                                </a:lnTo>
                                <a:lnTo>
                                  <a:pt x="402737" y="737983"/>
                                </a:lnTo>
                                <a:lnTo>
                                  <a:pt x="424929" y="760454"/>
                                </a:lnTo>
                                <a:lnTo>
                                  <a:pt x="424216" y="760454"/>
                                </a:lnTo>
                                <a:lnTo>
                                  <a:pt x="433361" y="751204"/>
                                </a:lnTo>
                                <a:lnTo>
                                  <a:pt x="433533" y="751204"/>
                                </a:lnTo>
                                <a:lnTo>
                                  <a:pt x="433066" y="750731"/>
                                </a:lnTo>
                                <a:lnTo>
                                  <a:pt x="415007" y="750731"/>
                                </a:lnTo>
                                <a:lnTo>
                                  <a:pt x="423682" y="741948"/>
                                </a:lnTo>
                                <a:lnTo>
                                  <a:pt x="424404" y="741948"/>
                                </a:lnTo>
                                <a:lnTo>
                                  <a:pt x="411640" y="729003"/>
                                </a:lnTo>
                                <a:close/>
                              </a:path>
                              <a:path w="502284" h="1238250">
                                <a:moveTo>
                                  <a:pt x="480413" y="729003"/>
                                </a:moveTo>
                                <a:lnTo>
                                  <a:pt x="479948" y="729426"/>
                                </a:lnTo>
                                <a:lnTo>
                                  <a:pt x="458440" y="751204"/>
                                </a:lnTo>
                                <a:lnTo>
                                  <a:pt x="467575" y="760454"/>
                                </a:lnTo>
                                <a:lnTo>
                                  <a:pt x="466994" y="760454"/>
                                </a:lnTo>
                                <a:lnTo>
                                  <a:pt x="476582" y="750731"/>
                                </a:lnTo>
                                <a:lnTo>
                                  <a:pt x="476838" y="750731"/>
                                </a:lnTo>
                                <a:lnTo>
                                  <a:pt x="468154" y="741948"/>
                                </a:lnTo>
                                <a:lnTo>
                                  <a:pt x="485244" y="741948"/>
                                </a:lnTo>
                                <a:lnTo>
                                  <a:pt x="489153" y="737983"/>
                                </a:lnTo>
                                <a:lnTo>
                                  <a:pt x="489282" y="737983"/>
                                </a:lnTo>
                                <a:lnTo>
                                  <a:pt x="480413" y="729003"/>
                                </a:lnTo>
                                <a:close/>
                              </a:path>
                              <a:path w="502284" h="1238250">
                                <a:moveTo>
                                  <a:pt x="66130" y="729003"/>
                                </a:moveTo>
                                <a:lnTo>
                                  <a:pt x="65664" y="729426"/>
                                </a:lnTo>
                                <a:lnTo>
                                  <a:pt x="56680" y="738514"/>
                                </a:lnTo>
                                <a:lnTo>
                                  <a:pt x="57079" y="738514"/>
                                </a:lnTo>
                                <a:lnTo>
                                  <a:pt x="69612" y="751204"/>
                                </a:lnTo>
                                <a:lnTo>
                                  <a:pt x="78755" y="741948"/>
                                </a:lnTo>
                                <a:lnTo>
                                  <a:pt x="78927" y="741948"/>
                                </a:lnTo>
                                <a:lnTo>
                                  <a:pt x="66130" y="729003"/>
                                </a:lnTo>
                                <a:close/>
                              </a:path>
                              <a:path w="502284" h="1238250">
                                <a:moveTo>
                                  <a:pt x="96997" y="741948"/>
                                </a:moveTo>
                                <a:lnTo>
                                  <a:pt x="78927" y="741948"/>
                                </a:lnTo>
                                <a:lnTo>
                                  <a:pt x="88079" y="751204"/>
                                </a:lnTo>
                                <a:lnTo>
                                  <a:pt x="87868" y="751204"/>
                                </a:lnTo>
                                <a:lnTo>
                                  <a:pt x="96997" y="741948"/>
                                </a:lnTo>
                                <a:close/>
                              </a:path>
                              <a:path w="502284" h="1238250">
                                <a:moveTo>
                                  <a:pt x="152764" y="729003"/>
                                </a:moveTo>
                                <a:lnTo>
                                  <a:pt x="152299" y="729426"/>
                                </a:lnTo>
                                <a:lnTo>
                                  <a:pt x="143314" y="738514"/>
                                </a:lnTo>
                                <a:lnTo>
                                  <a:pt x="143625" y="738514"/>
                                </a:lnTo>
                                <a:lnTo>
                                  <a:pt x="156158" y="751204"/>
                                </a:lnTo>
                                <a:lnTo>
                                  <a:pt x="165300" y="741948"/>
                                </a:lnTo>
                                <a:lnTo>
                                  <a:pt x="165561" y="741948"/>
                                </a:lnTo>
                                <a:lnTo>
                                  <a:pt x="152764" y="729003"/>
                                </a:lnTo>
                                <a:close/>
                              </a:path>
                              <a:path w="502284" h="1238250">
                                <a:moveTo>
                                  <a:pt x="183413" y="741948"/>
                                </a:moveTo>
                                <a:lnTo>
                                  <a:pt x="165561" y="741948"/>
                                </a:lnTo>
                                <a:lnTo>
                                  <a:pt x="174713" y="751204"/>
                                </a:lnTo>
                                <a:lnTo>
                                  <a:pt x="174284" y="751204"/>
                                </a:lnTo>
                                <a:lnTo>
                                  <a:pt x="183413" y="741948"/>
                                </a:lnTo>
                                <a:close/>
                              </a:path>
                              <a:path w="502284" h="1238250">
                                <a:moveTo>
                                  <a:pt x="226554" y="741948"/>
                                </a:moveTo>
                                <a:lnTo>
                                  <a:pt x="208251" y="741948"/>
                                </a:lnTo>
                                <a:lnTo>
                                  <a:pt x="217402" y="751204"/>
                                </a:lnTo>
                                <a:lnTo>
                                  <a:pt x="226554" y="741948"/>
                                </a:lnTo>
                                <a:close/>
                              </a:path>
                              <a:path w="502284" h="1238250">
                                <a:moveTo>
                                  <a:pt x="239399" y="729003"/>
                                </a:moveTo>
                                <a:lnTo>
                                  <a:pt x="238933" y="729426"/>
                                </a:lnTo>
                                <a:lnTo>
                                  <a:pt x="229948" y="738514"/>
                                </a:lnTo>
                                <a:lnTo>
                                  <a:pt x="230170" y="738514"/>
                                </a:lnTo>
                                <a:lnTo>
                                  <a:pt x="242703" y="751204"/>
                                </a:lnTo>
                                <a:lnTo>
                                  <a:pt x="251846" y="741948"/>
                                </a:lnTo>
                                <a:lnTo>
                                  <a:pt x="252196" y="741948"/>
                                </a:lnTo>
                                <a:lnTo>
                                  <a:pt x="239399" y="729003"/>
                                </a:lnTo>
                                <a:close/>
                              </a:path>
                              <a:path w="502284" h="1238250">
                                <a:moveTo>
                                  <a:pt x="269829" y="741948"/>
                                </a:moveTo>
                                <a:lnTo>
                                  <a:pt x="252196" y="741948"/>
                                </a:lnTo>
                                <a:lnTo>
                                  <a:pt x="261347" y="751204"/>
                                </a:lnTo>
                                <a:lnTo>
                                  <a:pt x="260701" y="751204"/>
                                </a:lnTo>
                                <a:lnTo>
                                  <a:pt x="269829" y="741948"/>
                                </a:lnTo>
                                <a:close/>
                              </a:path>
                              <a:path w="502284" h="1238250">
                                <a:moveTo>
                                  <a:pt x="282506" y="729426"/>
                                </a:moveTo>
                                <a:lnTo>
                                  <a:pt x="282177" y="729426"/>
                                </a:lnTo>
                                <a:lnTo>
                                  <a:pt x="273016" y="738717"/>
                                </a:lnTo>
                                <a:lnTo>
                                  <a:pt x="285349" y="751204"/>
                                </a:lnTo>
                                <a:lnTo>
                                  <a:pt x="294491" y="741948"/>
                                </a:lnTo>
                                <a:lnTo>
                                  <a:pt x="294885" y="741948"/>
                                </a:lnTo>
                                <a:lnTo>
                                  <a:pt x="282506" y="729426"/>
                                </a:lnTo>
                                <a:close/>
                              </a:path>
                              <a:path w="502284" h="1238250">
                                <a:moveTo>
                                  <a:pt x="313189" y="741948"/>
                                </a:moveTo>
                                <a:lnTo>
                                  <a:pt x="294885" y="741948"/>
                                </a:lnTo>
                                <a:lnTo>
                                  <a:pt x="304037" y="751204"/>
                                </a:lnTo>
                                <a:lnTo>
                                  <a:pt x="313189" y="741948"/>
                                </a:lnTo>
                                <a:close/>
                              </a:path>
                              <a:path w="502284" h="1238250">
                                <a:moveTo>
                                  <a:pt x="350386" y="729426"/>
                                </a:moveTo>
                                <a:lnTo>
                                  <a:pt x="337988" y="741948"/>
                                </a:lnTo>
                                <a:lnTo>
                                  <a:pt x="347117" y="751204"/>
                                </a:lnTo>
                                <a:lnTo>
                                  <a:pt x="346726" y="751204"/>
                                </a:lnTo>
                                <a:lnTo>
                                  <a:pt x="359272" y="738514"/>
                                </a:lnTo>
                                <a:lnTo>
                                  <a:pt x="358837" y="737983"/>
                                </a:lnTo>
                                <a:lnTo>
                                  <a:pt x="350386" y="729426"/>
                                </a:lnTo>
                                <a:close/>
                              </a:path>
                              <a:path w="502284" h="1238250">
                                <a:moveTo>
                                  <a:pt x="368723" y="729003"/>
                                </a:moveTo>
                                <a:lnTo>
                                  <a:pt x="368257" y="729426"/>
                                </a:lnTo>
                                <a:lnTo>
                                  <a:pt x="359797" y="737983"/>
                                </a:lnTo>
                                <a:lnTo>
                                  <a:pt x="359361" y="738514"/>
                                </a:lnTo>
                                <a:lnTo>
                                  <a:pt x="371894" y="751204"/>
                                </a:lnTo>
                                <a:lnTo>
                                  <a:pt x="381037" y="741948"/>
                                </a:lnTo>
                                <a:lnTo>
                                  <a:pt x="381520" y="741948"/>
                                </a:lnTo>
                                <a:lnTo>
                                  <a:pt x="368723" y="729003"/>
                                </a:lnTo>
                                <a:close/>
                              </a:path>
                              <a:path w="502284" h="1238250">
                                <a:moveTo>
                                  <a:pt x="442512" y="741948"/>
                                </a:moveTo>
                                <a:lnTo>
                                  <a:pt x="424404" y="741948"/>
                                </a:lnTo>
                                <a:lnTo>
                                  <a:pt x="433533" y="751204"/>
                                </a:lnTo>
                                <a:lnTo>
                                  <a:pt x="433361" y="751204"/>
                                </a:lnTo>
                                <a:lnTo>
                                  <a:pt x="442512" y="741948"/>
                                </a:lnTo>
                                <a:close/>
                              </a:path>
                              <a:path w="502284" h="1238250">
                                <a:moveTo>
                                  <a:pt x="455357" y="729003"/>
                                </a:moveTo>
                                <a:lnTo>
                                  <a:pt x="454891" y="729426"/>
                                </a:lnTo>
                                <a:lnTo>
                                  <a:pt x="445907" y="738514"/>
                                </a:lnTo>
                                <a:lnTo>
                                  <a:pt x="458440" y="751204"/>
                                </a:lnTo>
                                <a:lnTo>
                                  <a:pt x="467582" y="741948"/>
                                </a:lnTo>
                                <a:lnTo>
                                  <a:pt x="468154" y="741948"/>
                                </a:lnTo>
                                <a:lnTo>
                                  <a:pt x="455357" y="729003"/>
                                </a:lnTo>
                                <a:close/>
                              </a:path>
                              <a:path w="502284" h="1238250">
                                <a:moveTo>
                                  <a:pt x="53873" y="741353"/>
                                </a:moveTo>
                                <a:lnTo>
                                  <a:pt x="35571" y="741353"/>
                                </a:lnTo>
                                <a:lnTo>
                                  <a:pt x="44820" y="750731"/>
                                </a:lnTo>
                                <a:lnTo>
                                  <a:pt x="44601" y="750731"/>
                                </a:lnTo>
                                <a:lnTo>
                                  <a:pt x="53873" y="741353"/>
                                </a:lnTo>
                                <a:close/>
                              </a:path>
                              <a:path w="502284" h="1238250">
                                <a:moveTo>
                                  <a:pt x="134231" y="729003"/>
                                </a:moveTo>
                                <a:lnTo>
                                  <a:pt x="133766" y="729426"/>
                                </a:lnTo>
                                <a:lnTo>
                                  <a:pt x="121987" y="741353"/>
                                </a:lnTo>
                                <a:lnTo>
                                  <a:pt x="131236" y="750731"/>
                                </a:lnTo>
                                <a:lnTo>
                                  <a:pt x="143314" y="738514"/>
                                </a:lnTo>
                                <a:lnTo>
                                  <a:pt x="143625" y="738514"/>
                                </a:lnTo>
                                <a:lnTo>
                                  <a:pt x="134231" y="729003"/>
                                </a:lnTo>
                                <a:close/>
                              </a:path>
                              <a:path w="502284" h="1238250">
                                <a:moveTo>
                                  <a:pt x="398827" y="741948"/>
                                </a:moveTo>
                                <a:lnTo>
                                  <a:pt x="381520" y="741948"/>
                                </a:lnTo>
                                <a:lnTo>
                                  <a:pt x="390203" y="750731"/>
                                </a:lnTo>
                                <a:lnTo>
                                  <a:pt x="392830" y="748029"/>
                                </a:lnTo>
                                <a:lnTo>
                                  <a:pt x="398827" y="741948"/>
                                </a:lnTo>
                                <a:close/>
                              </a:path>
                              <a:path w="502284" h="1238250">
                                <a:moveTo>
                                  <a:pt x="485244" y="741948"/>
                                </a:moveTo>
                                <a:lnTo>
                                  <a:pt x="468154" y="741948"/>
                                </a:lnTo>
                                <a:lnTo>
                                  <a:pt x="476838" y="750731"/>
                                </a:lnTo>
                                <a:lnTo>
                                  <a:pt x="476582" y="750731"/>
                                </a:lnTo>
                                <a:lnTo>
                                  <a:pt x="485244" y="741948"/>
                                </a:lnTo>
                                <a:close/>
                              </a:path>
                              <a:path w="502284" h="1238250">
                                <a:moveTo>
                                  <a:pt x="5040" y="729003"/>
                                </a:moveTo>
                                <a:lnTo>
                                  <a:pt x="4575" y="729426"/>
                                </a:lnTo>
                                <a:lnTo>
                                  <a:pt x="0" y="734059"/>
                                </a:lnTo>
                                <a:lnTo>
                                  <a:pt x="0" y="742949"/>
                                </a:lnTo>
                                <a:lnTo>
                                  <a:pt x="4583" y="748029"/>
                                </a:lnTo>
                                <a:lnTo>
                                  <a:pt x="13990" y="738514"/>
                                </a:lnTo>
                                <a:lnTo>
                                  <a:pt x="14433" y="738514"/>
                                </a:lnTo>
                                <a:lnTo>
                                  <a:pt x="5040" y="729003"/>
                                </a:lnTo>
                                <a:close/>
                              </a:path>
                              <a:path w="502284" h="1238250">
                                <a:moveTo>
                                  <a:pt x="498056" y="729003"/>
                                </a:moveTo>
                                <a:lnTo>
                                  <a:pt x="497591" y="729426"/>
                                </a:lnTo>
                                <a:lnTo>
                                  <a:pt x="489153" y="737983"/>
                                </a:lnTo>
                                <a:lnTo>
                                  <a:pt x="489282" y="737983"/>
                                </a:lnTo>
                                <a:lnTo>
                                  <a:pt x="497950" y="746759"/>
                                </a:lnTo>
                                <a:lnTo>
                                  <a:pt x="501789" y="742949"/>
                                </a:lnTo>
                                <a:lnTo>
                                  <a:pt x="501789" y="732789"/>
                                </a:lnTo>
                                <a:lnTo>
                                  <a:pt x="498056" y="729003"/>
                                </a:lnTo>
                                <a:close/>
                              </a:path>
                              <a:path w="502284" h="1238250">
                                <a:moveTo>
                                  <a:pt x="273399" y="720214"/>
                                </a:moveTo>
                                <a:lnTo>
                                  <a:pt x="269670" y="723899"/>
                                </a:lnTo>
                                <a:lnTo>
                                  <a:pt x="264026" y="729614"/>
                                </a:lnTo>
                                <a:lnTo>
                                  <a:pt x="273016" y="738717"/>
                                </a:lnTo>
                                <a:lnTo>
                                  <a:pt x="282177" y="729426"/>
                                </a:lnTo>
                                <a:lnTo>
                                  <a:pt x="282506" y="729426"/>
                                </a:lnTo>
                                <a:lnTo>
                                  <a:pt x="273399" y="720214"/>
                                </a:lnTo>
                                <a:close/>
                              </a:path>
                              <a:path w="502284" h="1238250">
                                <a:moveTo>
                                  <a:pt x="26339" y="707389"/>
                                </a:moveTo>
                                <a:lnTo>
                                  <a:pt x="8779" y="725169"/>
                                </a:lnTo>
                                <a:lnTo>
                                  <a:pt x="5040" y="729003"/>
                                </a:lnTo>
                                <a:lnTo>
                                  <a:pt x="14433" y="738514"/>
                                </a:lnTo>
                                <a:lnTo>
                                  <a:pt x="13990" y="738514"/>
                                </a:lnTo>
                                <a:lnTo>
                                  <a:pt x="23393" y="729003"/>
                                </a:lnTo>
                                <a:lnTo>
                                  <a:pt x="14264" y="719747"/>
                                </a:lnTo>
                                <a:lnTo>
                                  <a:pt x="32544" y="719747"/>
                                </a:lnTo>
                                <a:lnTo>
                                  <a:pt x="35390" y="716868"/>
                                </a:lnTo>
                                <a:lnTo>
                                  <a:pt x="35701" y="716868"/>
                                </a:lnTo>
                                <a:lnTo>
                                  <a:pt x="26339" y="707389"/>
                                </a:lnTo>
                                <a:close/>
                              </a:path>
                              <a:path w="502284" h="1238250">
                                <a:moveTo>
                                  <a:pt x="78747" y="697505"/>
                                </a:moveTo>
                                <a:lnTo>
                                  <a:pt x="51425" y="725169"/>
                                </a:lnTo>
                                <a:lnTo>
                                  <a:pt x="47686" y="729003"/>
                                </a:lnTo>
                                <a:lnTo>
                                  <a:pt x="57079" y="738514"/>
                                </a:lnTo>
                                <a:lnTo>
                                  <a:pt x="56680" y="738514"/>
                                </a:lnTo>
                                <a:lnTo>
                                  <a:pt x="66082" y="729003"/>
                                </a:lnTo>
                                <a:lnTo>
                                  <a:pt x="62339" y="725169"/>
                                </a:lnTo>
                                <a:lnTo>
                                  <a:pt x="56978" y="719747"/>
                                </a:lnTo>
                                <a:lnTo>
                                  <a:pt x="75234" y="719747"/>
                                </a:lnTo>
                                <a:lnTo>
                                  <a:pt x="78080" y="716868"/>
                                </a:lnTo>
                                <a:lnTo>
                                  <a:pt x="79601" y="716868"/>
                                </a:lnTo>
                                <a:lnTo>
                                  <a:pt x="69717" y="706861"/>
                                </a:lnTo>
                                <a:lnTo>
                                  <a:pt x="87973" y="706861"/>
                                </a:lnTo>
                                <a:lnTo>
                                  <a:pt x="78747" y="697505"/>
                                </a:lnTo>
                                <a:close/>
                              </a:path>
                              <a:path w="502284" h="1238250">
                                <a:moveTo>
                                  <a:pt x="100681" y="719747"/>
                                </a:moveTo>
                                <a:lnTo>
                                  <a:pt x="95325" y="725169"/>
                                </a:lnTo>
                                <a:lnTo>
                                  <a:pt x="91586" y="729003"/>
                                </a:lnTo>
                                <a:lnTo>
                                  <a:pt x="100979" y="738514"/>
                                </a:lnTo>
                                <a:lnTo>
                                  <a:pt x="100383" y="738514"/>
                                </a:lnTo>
                                <a:lnTo>
                                  <a:pt x="109762" y="729003"/>
                                </a:lnTo>
                                <a:lnTo>
                                  <a:pt x="106028" y="725169"/>
                                </a:lnTo>
                                <a:lnTo>
                                  <a:pt x="100681" y="719747"/>
                                </a:lnTo>
                                <a:close/>
                              </a:path>
                              <a:path w="502284" h="1238250">
                                <a:moveTo>
                                  <a:pt x="198803" y="663574"/>
                                </a:moveTo>
                                <a:lnTo>
                                  <a:pt x="137971" y="725169"/>
                                </a:lnTo>
                                <a:lnTo>
                                  <a:pt x="134231" y="729003"/>
                                </a:lnTo>
                                <a:lnTo>
                                  <a:pt x="143625" y="738514"/>
                                </a:lnTo>
                                <a:lnTo>
                                  <a:pt x="143314" y="738514"/>
                                </a:lnTo>
                                <a:lnTo>
                                  <a:pt x="152717" y="729003"/>
                                </a:lnTo>
                                <a:lnTo>
                                  <a:pt x="148974" y="725169"/>
                                </a:lnTo>
                                <a:lnTo>
                                  <a:pt x="143613" y="719747"/>
                                </a:lnTo>
                                <a:lnTo>
                                  <a:pt x="161868" y="719747"/>
                                </a:lnTo>
                                <a:lnTo>
                                  <a:pt x="164714" y="716868"/>
                                </a:lnTo>
                                <a:lnTo>
                                  <a:pt x="166146" y="716868"/>
                                </a:lnTo>
                                <a:lnTo>
                                  <a:pt x="156263" y="706861"/>
                                </a:lnTo>
                                <a:lnTo>
                                  <a:pt x="173563" y="706861"/>
                                </a:lnTo>
                                <a:lnTo>
                                  <a:pt x="164870" y="698068"/>
                                </a:lnTo>
                                <a:lnTo>
                                  <a:pt x="183301" y="698068"/>
                                </a:lnTo>
                                <a:lnTo>
                                  <a:pt x="186609" y="694722"/>
                                </a:lnTo>
                                <a:lnTo>
                                  <a:pt x="186920" y="694722"/>
                                </a:lnTo>
                                <a:lnTo>
                                  <a:pt x="177559" y="685244"/>
                                </a:lnTo>
                                <a:lnTo>
                                  <a:pt x="196136" y="685244"/>
                                </a:lnTo>
                                <a:lnTo>
                                  <a:pt x="186898" y="675899"/>
                                </a:lnTo>
                                <a:lnTo>
                                  <a:pt x="205218" y="675899"/>
                                </a:lnTo>
                                <a:lnTo>
                                  <a:pt x="208009" y="673076"/>
                                </a:lnTo>
                                <a:lnTo>
                                  <a:pt x="208187" y="673076"/>
                                </a:lnTo>
                                <a:lnTo>
                                  <a:pt x="198803" y="663574"/>
                                </a:lnTo>
                                <a:close/>
                              </a:path>
                              <a:path w="502284" h="1238250">
                                <a:moveTo>
                                  <a:pt x="186764" y="720214"/>
                                </a:moveTo>
                                <a:lnTo>
                                  <a:pt x="181870" y="725169"/>
                                </a:lnTo>
                                <a:lnTo>
                                  <a:pt x="178131" y="729003"/>
                                </a:lnTo>
                                <a:lnTo>
                                  <a:pt x="187524" y="738514"/>
                                </a:lnTo>
                                <a:lnTo>
                                  <a:pt x="186799" y="738514"/>
                                </a:lnTo>
                                <a:lnTo>
                                  <a:pt x="195761" y="729426"/>
                                </a:lnTo>
                                <a:lnTo>
                                  <a:pt x="195454" y="729003"/>
                                </a:lnTo>
                                <a:lnTo>
                                  <a:pt x="186764" y="720214"/>
                                </a:lnTo>
                                <a:close/>
                              </a:path>
                              <a:path w="502284" h="1238250">
                                <a:moveTo>
                                  <a:pt x="242076" y="707389"/>
                                </a:moveTo>
                                <a:lnTo>
                                  <a:pt x="224516" y="725169"/>
                                </a:lnTo>
                                <a:lnTo>
                                  <a:pt x="220777" y="729003"/>
                                </a:lnTo>
                                <a:lnTo>
                                  <a:pt x="230170" y="738514"/>
                                </a:lnTo>
                                <a:lnTo>
                                  <a:pt x="229948" y="738514"/>
                                </a:lnTo>
                                <a:lnTo>
                                  <a:pt x="239351" y="729003"/>
                                </a:lnTo>
                                <a:lnTo>
                                  <a:pt x="235608" y="725169"/>
                                </a:lnTo>
                                <a:lnTo>
                                  <a:pt x="230247" y="719747"/>
                                </a:lnTo>
                                <a:lnTo>
                                  <a:pt x="248503" y="719747"/>
                                </a:lnTo>
                                <a:lnTo>
                                  <a:pt x="251349" y="716868"/>
                                </a:lnTo>
                                <a:lnTo>
                                  <a:pt x="249602" y="715009"/>
                                </a:lnTo>
                                <a:lnTo>
                                  <a:pt x="242076" y="707389"/>
                                </a:lnTo>
                                <a:close/>
                              </a:path>
                              <a:path w="502284" h="1238250">
                                <a:moveTo>
                                  <a:pt x="328622" y="707389"/>
                                </a:moveTo>
                                <a:lnTo>
                                  <a:pt x="311062" y="725169"/>
                                </a:lnTo>
                                <a:lnTo>
                                  <a:pt x="307322" y="729003"/>
                                </a:lnTo>
                                <a:lnTo>
                                  <a:pt x="316716" y="738514"/>
                                </a:lnTo>
                                <a:lnTo>
                                  <a:pt x="316583" y="738514"/>
                                </a:lnTo>
                                <a:lnTo>
                                  <a:pt x="325568" y="729426"/>
                                </a:lnTo>
                                <a:lnTo>
                                  <a:pt x="325223" y="729003"/>
                                </a:lnTo>
                                <a:lnTo>
                                  <a:pt x="316385" y="720041"/>
                                </a:lnTo>
                                <a:lnTo>
                                  <a:pt x="334846" y="720041"/>
                                </a:lnTo>
                                <a:lnTo>
                                  <a:pt x="337983" y="716868"/>
                                </a:lnTo>
                                <a:lnTo>
                                  <a:pt x="328622" y="707389"/>
                                </a:lnTo>
                                <a:close/>
                              </a:path>
                              <a:path w="502284" h="1238250">
                                <a:moveTo>
                                  <a:pt x="393713" y="685667"/>
                                </a:moveTo>
                                <a:lnTo>
                                  <a:pt x="350386" y="729426"/>
                                </a:lnTo>
                                <a:lnTo>
                                  <a:pt x="359361" y="738514"/>
                                </a:lnTo>
                                <a:lnTo>
                                  <a:pt x="359797" y="737983"/>
                                </a:lnTo>
                                <a:lnTo>
                                  <a:pt x="368675" y="729003"/>
                                </a:lnTo>
                                <a:lnTo>
                                  <a:pt x="364932" y="725169"/>
                                </a:lnTo>
                                <a:lnTo>
                                  <a:pt x="359862" y="720041"/>
                                </a:lnTo>
                                <a:lnTo>
                                  <a:pt x="377536" y="720041"/>
                                </a:lnTo>
                                <a:lnTo>
                                  <a:pt x="380672" y="716868"/>
                                </a:lnTo>
                                <a:lnTo>
                                  <a:pt x="381883" y="716868"/>
                                </a:lnTo>
                                <a:lnTo>
                                  <a:pt x="372521" y="707389"/>
                                </a:lnTo>
                                <a:lnTo>
                                  <a:pt x="390325" y="707389"/>
                                </a:lnTo>
                                <a:lnTo>
                                  <a:pt x="381365" y="698304"/>
                                </a:lnTo>
                                <a:lnTo>
                                  <a:pt x="399026" y="698304"/>
                                </a:lnTo>
                                <a:lnTo>
                                  <a:pt x="402567" y="694722"/>
                                </a:lnTo>
                                <a:lnTo>
                                  <a:pt x="402077" y="694136"/>
                                </a:lnTo>
                                <a:lnTo>
                                  <a:pt x="393713" y="685667"/>
                                </a:lnTo>
                                <a:close/>
                              </a:path>
                              <a:path w="502284" h="1238250">
                                <a:moveTo>
                                  <a:pt x="489202" y="675607"/>
                                </a:moveTo>
                                <a:lnTo>
                                  <a:pt x="440253" y="725169"/>
                                </a:lnTo>
                                <a:lnTo>
                                  <a:pt x="436514" y="729003"/>
                                </a:lnTo>
                                <a:lnTo>
                                  <a:pt x="445907" y="738514"/>
                                </a:lnTo>
                                <a:lnTo>
                                  <a:pt x="455309" y="729003"/>
                                </a:lnTo>
                                <a:lnTo>
                                  <a:pt x="451566" y="725169"/>
                                </a:lnTo>
                                <a:lnTo>
                                  <a:pt x="446205" y="719747"/>
                                </a:lnTo>
                                <a:lnTo>
                                  <a:pt x="464461" y="719747"/>
                                </a:lnTo>
                                <a:lnTo>
                                  <a:pt x="467307" y="716868"/>
                                </a:lnTo>
                                <a:lnTo>
                                  <a:pt x="468428" y="716868"/>
                                </a:lnTo>
                                <a:lnTo>
                                  <a:pt x="458545" y="706861"/>
                                </a:lnTo>
                                <a:lnTo>
                                  <a:pt x="476220" y="706861"/>
                                </a:lnTo>
                                <a:lnTo>
                                  <a:pt x="467549" y="698068"/>
                                </a:lnTo>
                                <a:lnTo>
                                  <a:pt x="485894" y="698068"/>
                                </a:lnTo>
                                <a:lnTo>
                                  <a:pt x="489202" y="694722"/>
                                </a:lnTo>
                                <a:lnTo>
                                  <a:pt x="479841" y="685244"/>
                                </a:lnTo>
                                <a:lnTo>
                                  <a:pt x="498729" y="685244"/>
                                </a:lnTo>
                                <a:lnTo>
                                  <a:pt x="489202" y="675607"/>
                                </a:lnTo>
                                <a:close/>
                              </a:path>
                              <a:path w="502284" h="1238250">
                                <a:moveTo>
                                  <a:pt x="415167" y="707389"/>
                                </a:moveTo>
                                <a:lnTo>
                                  <a:pt x="397607" y="725169"/>
                                </a:lnTo>
                                <a:lnTo>
                                  <a:pt x="393868" y="729003"/>
                                </a:lnTo>
                                <a:lnTo>
                                  <a:pt x="402737" y="737983"/>
                                </a:lnTo>
                                <a:lnTo>
                                  <a:pt x="411592" y="729003"/>
                                </a:lnTo>
                                <a:lnTo>
                                  <a:pt x="407859" y="725169"/>
                                </a:lnTo>
                                <a:lnTo>
                                  <a:pt x="402801" y="720041"/>
                                </a:lnTo>
                                <a:lnTo>
                                  <a:pt x="420430" y="720041"/>
                                </a:lnTo>
                                <a:lnTo>
                                  <a:pt x="423559" y="716868"/>
                                </a:lnTo>
                                <a:lnTo>
                                  <a:pt x="424529" y="716868"/>
                                </a:lnTo>
                                <a:lnTo>
                                  <a:pt x="415167" y="707389"/>
                                </a:lnTo>
                                <a:close/>
                              </a:path>
                              <a:path w="502284" h="1238250">
                                <a:moveTo>
                                  <a:pt x="489218" y="720041"/>
                                </a:moveTo>
                                <a:lnTo>
                                  <a:pt x="484153" y="725169"/>
                                </a:lnTo>
                                <a:lnTo>
                                  <a:pt x="480413" y="729003"/>
                                </a:lnTo>
                                <a:lnTo>
                                  <a:pt x="489282" y="737983"/>
                                </a:lnTo>
                                <a:lnTo>
                                  <a:pt x="489153" y="737983"/>
                                </a:lnTo>
                                <a:lnTo>
                                  <a:pt x="498008" y="729003"/>
                                </a:lnTo>
                                <a:lnTo>
                                  <a:pt x="494275" y="725169"/>
                                </a:lnTo>
                                <a:lnTo>
                                  <a:pt x="489218" y="720041"/>
                                </a:lnTo>
                                <a:close/>
                              </a:path>
                              <a:path w="502284" h="1238250">
                                <a:moveTo>
                                  <a:pt x="260720" y="707389"/>
                                </a:moveTo>
                                <a:lnTo>
                                  <a:pt x="253186" y="715009"/>
                                </a:lnTo>
                                <a:lnTo>
                                  <a:pt x="251437" y="716868"/>
                                </a:lnTo>
                                <a:lnTo>
                                  <a:pt x="264026" y="729614"/>
                                </a:lnTo>
                                <a:lnTo>
                                  <a:pt x="273310" y="720214"/>
                                </a:lnTo>
                                <a:lnTo>
                                  <a:pt x="273227" y="720041"/>
                                </a:lnTo>
                                <a:lnTo>
                                  <a:pt x="260720" y="707389"/>
                                </a:lnTo>
                                <a:close/>
                              </a:path>
                              <a:path w="502284" h="1238250">
                                <a:moveTo>
                                  <a:pt x="199430" y="707389"/>
                                </a:moveTo>
                                <a:lnTo>
                                  <a:pt x="186764" y="720214"/>
                                </a:lnTo>
                                <a:lnTo>
                                  <a:pt x="195872" y="729426"/>
                                </a:lnTo>
                                <a:lnTo>
                                  <a:pt x="196178" y="729003"/>
                                </a:lnTo>
                                <a:lnTo>
                                  <a:pt x="208145" y="716868"/>
                                </a:lnTo>
                                <a:lnTo>
                                  <a:pt x="208792" y="716868"/>
                                </a:lnTo>
                                <a:lnTo>
                                  <a:pt x="199430" y="707389"/>
                                </a:lnTo>
                                <a:close/>
                              </a:path>
                              <a:path w="502284" h="1238250">
                                <a:moveTo>
                                  <a:pt x="285976" y="707389"/>
                                </a:moveTo>
                                <a:lnTo>
                                  <a:pt x="273481" y="720041"/>
                                </a:lnTo>
                                <a:lnTo>
                                  <a:pt x="273399" y="720214"/>
                                </a:lnTo>
                                <a:lnTo>
                                  <a:pt x="282506" y="729426"/>
                                </a:lnTo>
                                <a:lnTo>
                                  <a:pt x="282177" y="729426"/>
                                </a:lnTo>
                                <a:lnTo>
                                  <a:pt x="294561" y="716868"/>
                                </a:lnTo>
                                <a:lnTo>
                                  <a:pt x="295337" y="716868"/>
                                </a:lnTo>
                                <a:lnTo>
                                  <a:pt x="285976" y="707389"/>
                                </a:lnTo>
                                <a:close/>
                              </a:path>
                              <a:path w="502284" h="1238250">
                                <a:moveTo>
                                  <a:pt x="334846" y="720041"/>
                                </a:moveTo>
                                <a:lnTo>
                                  <a:pt x="316385" y="720041"/>
                                </a:lnTo>
                                <a:lnTo>
                                  <a:pt x="325640" y="729426"/>
                                </a:lnTo>
                                <a:lnTo>
                                  <a:pt x="325986" y="729003"/>
                                </a:lnTo>
                                <a:lnTo>
                                  <a:pt x="334846" y="720041"/>
                                </a:lnTo>
                                <a:close/>
                              </a:path>
                              <a:path w="502284" h="1238250">
                                <a:moveTo>
                                  <a:pt x="347354" y="707389"/>
                                </a:moveTo>
                                <a:lnTo>
                                  <a:pt x="337983" y="716868"/>
                                </a:lnTo>
                                <a:lnTo>
                                  <a:pt x="350386" y="729426"/>
                                </a:lnTo>
                                <a:lnTo>
                                  <a:pt x="359678" y="720041"/>
                                </a:lnTo>
                                <a:lnTo>
                                  <a:pt x="359862" y="720041"/>
                                </a:lnTo>
                                <a:lnTo>
                                  <a:pt x="347354" y="707389"/>
                                </a:lnTo>
                                <a:close/>
                              </a:path>
                              <a:path w="502284" h="1238250">
                                <a:moveTo>
                                  <a:pt x="4583" y="709929"/>
                                </a:moveTo>
                                <a:lnTo>
                                  <a:pt x="0" y="715009"/>
                                </a:lnTo>
                                <a:lnTo>
                                  <a:pt x="0" y="723899"/>
                                </a:lnTo>
                                <a:lnTo>
                                  <a:pt x="5040" y="729003"/>
                                </a:lnTo>
                                <a:lnTo>
                                  <a:pt x="8779" y="725169"/>
                                </a:lnTo>
                                <a:lnTo>
                                  <a:pt x="14135" y="719747"/>
                                </a:lnTo>
                                <a:lnTo>
                                  <a:pt x="14264" y="719747"/>
                                </a:lnTo>
                                <a:lnTo>
                                  <a:pt x="4583" y="709929"/>
                                </a:lnTo>
                                <a:close/>
                              </a:path>
                              <a:path w="502284" h="1238250">
                                <a:moveTo>
                                  <a:pt x="32544" y="719747"/>
                                </a:moveTo>
                                <a:lnTo>
                                  <a:pt x="14264" y="719747"/>
                                </a:lnTo>
                                <a:lnTo>
                                  <a:pt x="23393" y="729003"/>
                                </a:lnTo>
                                <a:lnTo>
                                  <a:pt x="32544" y="719747"/>
                                </a:lnTo>
                                <a:close/>
                              </a:path>
                              <a:path w="502284" h="1238250">
                                <a:moveTo>
                                  <a:pt x="44761" y="707389"/>
                                </a:moveTo>
                                <a:lnTo>
                                  <a:pt x="35390" y="716868"/>
                                </a:lnTo>
                                <a:lnTo>
                                  <a:pt x="35701" y="716868"/>
                                </a:lnTo>
                                <a:lnTo>
                                  <a:pt x="47686" y="729003"/>
                                </a:lnTo>
                                <a:lnTo>
                                  <a:pt x="51425" y="725169"/>
                                </a:lnTo>
                                <a:lnTo>
                                  <a:pt x="56781" y="719747"/>
                                </a:lnTo>
                                <a:lnTo>
                                  <a:pt x="56978" y="719747"/>
                                </a:lnTo>
                                <a:lnTo>
                                  <a:pt x="44761" y="707389"/>
                                </a:lnTo>
                                <a:close/>
                              </a:path>
                              <a:path w="502284" h="1238250">
                                <a:moveTo>
                                  <a:pt x="75234" y="719747"/>
                                </a:moveTo>
                                <a:lnTo>
                                  <a:pt x="56978" y="719747"/>
                                </a:lnTo>
                                <a:lnTo>
                                  <a:pt x="66130" y="729003"/>
                                </a:lnTo>
                                <a:lnTo>
                                  <a:pt x="69873" y="725169"/>
                                </a:lnTo>
                                <a:lnTo>
                                  <a:pt x="75234" y="719747"/>
                                </a:lnTo>
                                <a:close/>
                              </a:path>
                              <a:path w="502284" h="1238250">
                                <a:moveTo>
                                  <a:pt x="87973" y="706861"/>
                                </a:moveTo>
                                <a:lnTo>
                                  <a:pt x="78080" y="716868"/>
                                </a:lnTo>
                                <a:lnTo>
                                  <a:pt x="79601" y="716868"/>
                                </a:lnTo>
                                <a:lnTo>
                                  <a:pt x="91586" y="729003"/>
                                </a:lnTo>
                                <a:lnTo>
                                  <a:pt x="95325" y="725169"/>
                                </a:lnTo>
                                <a:lnTo>
                                  <a:pt x="100681" y="719747"/>
                                </a:lnTo>
                                <a:lnTo>
                                  <a:pt x="87973" y="706861"/>
                                </a:lnTo>
                                <a:close/>
                              </a:path>
                              <a:path w="502284" h="1238250">
                                <a:moveTo>
                                  <a:pt x="112885" y="707389"/>
                                </a:moveTo>
                                <a:lnTo>
                                  <a:pt x="100681" y="719747"/>
                                </a:lnTo>
                                <a:lnTo>
                                  <a:pt x="109809" y="729003"/>
                                </a:lnTo>
                                <a:lnTo>
                                  <a:pt x="113543" y="725169"/>
                                </a:lnTo>
                                <a:lnTo>
                                  <a:pt x="121729" y="716868"/>
                                </a:lnTo>
                                <a:lnTo>
                                  <a:pt x="122246" y="716868"/>
                                </a:lnTo>
                                <a:lnTo>
                                  <a:pt x="112885" y="707389"/>
                                </a:lnTo>
                                <a:close/>
                              </a:path>
                              <a:path w="502284" h="1238250">
                                <a:moveTo>
                                  <a:pt x="131396" y="707389"/>
                                </a:moveTo>
                                <a:lnTo>
                                  <a:pt x="131076" y="707389"/>
                                </a:lnTo>
                                <a:lnTo>
                                  <a:pt x="121729" y="716868"/>
                                </a:lnTo>
                                <a:lnTo>
                                  <a:pt x="122246" y="716868"/>
                                </a:lnTo>
                                <a:lnTo>
                                  <a:pt x="134231" y="729003"/>
                                </a:lnTo>
                                <a:lnTo>
                                  <a:pt x="137971" y="725169"/>
                                </a:lnTo>
                                <a:lnTo>
                                  <a:pt x="143326" y="719747"/>
                                </a:lnTo>
                                <a:lnTo>
                                  <a:pt x="143613" y="719747"/>
                                </a:lnTo>
                                <a:lnTo>
                                  <a:pt x="131396" y="707389"/>
                                </a:lnTo>
                                <a:close/>
                              </a:path>
                              <a:path w="502284" h="1238250">
                                <a:moveTo>
                                  <a:pt x="161868" y="719747"/>
                                </a:moveTo>
                                <a:lnTo>
                                  <a:pt x="143613" y="719747"/>
                                </a:lnTo>
                                <a:lnTo>
                                  <a:pt x="152764" y="729003"/>
                                </a:lnTo>
                                <a:lnTo>
                                  <a:pt x="156507" y="725169"/>
                                </a:lnTo>
                                <a:lnTo>
                                  <a:pt x="161868" y="719747"/>
                                </a:lnTo>
                                <a:close/>
                              </a:path>
                              <a:path w="502284" h="1238250">
                                <a:moveTo>
                                  <a:pt x="174085" y="707389"/>
                                </a:moveTo>
                                <a:lnTo>
                                  <a:pt x="164714" y="716868"/>
                                </a:lnTo>
                                <a:lnTo>
                                  <a:pt x="166146" y="716868"/>
                                </a:lnTo>
                                <a:lnTo>
                                  <a:pt x="178131" y="729003"/>
                                </a:lnTo>
                                <a:lnTo>
                                  <a:pt x="181870" y="725169"/>
                                </a:lnTo>
                                <a:lnTo>
                                  <a:pt x="186764" y="720214"/>
                                </a:lnTo>
                                <a:lnTo>
                                  <a:pt x="174085" y="707389"/>
                                </a:lnTo>
                                <a:close/>
                              </a:path>
                              <a:path w="502284" h="1238250">
                                <a:moveTo>
                                  <a:pt x="218030" y="707389"/>
                                </a:moveTo>
                                <a:lnTo>
                                  <a:pt x="217493" y="707389"/>
                                </a:lnTo>
                                <a:lnTo>
                                  <a:pt x="208145" y="716868"/>
                                </a:lnTo>
                                <a:lnTo>
                                  <a:pt x="208792" y="716868"/>
                                </a:lnTo>
                                <a:lnTo>
                                  <a:pt x="220777" y="729003"/>
                                </a:lnTo>
                                <a:lnTo>
                                  <a:pt x="224516" y="725169"/>
                                </a:lnTo>
                                <a:lnTo>
                                  <a:pt x="229872" y="719747"/>
                                </a:lnTo>
                                <a:lnTo>
                                  <a:pt x="230247" y="719747"/>
                                </a:lnTo>
                                <a:lnTo>
                                  <a:pt x="218030" y="707389"/>
                                </a:lnTo>
                                <a:close/>
                              </a:path>
                              <a:path w="502284" h="1238250">
                                <a:moveTo>
                                  <a:pt x="248503" y="719747"/>
                                </a:moveTo>
                                <a:lnTo>
                                  <a:pt x="230247" y="719747"/>
                                </a:lnTo>
                                <a:lnTo>
                                  <a:pt x="239399" y="729003"/>
                                </a:lnTo>
                                <a:lnTo>
                                  <a:pt x="243142" y="725169"/>
                                </a:lnTo>
                                <a:lnTo>
                                  <a:pt x="248503" y="719747"/>
                                </a:lnTo>
                                <a:close/>
                              </a:path>
                              <a:path w="502284" h="1238250">
                                <a:moveTo>
                                  <a:pt x="303909" y="707389"/>
                                </a:moveTo>
                                <a:lnTo>
                                  <a:pt x="294561" y="716868"/>
                                </a:lnTo>
                                <a:lnTo>
                                  <a:pt x="295337" y="716868"/>
                                </a:lnTo>
                                <a:lnTo>
                                  <a:pt x="307322" y="729003"/>
                                </a:lnTo>
                                <a:lnTo>
                                  <a:pt x="311062" y="725169"/>
                                </a:lnTo>
                                <a:lnTo>
                                  <a:pt x="316127" y="720041"/>
                                </a:lnTo>
                                <a:lnTo>
                                  <a:pt x="316385" y="720041"/>
                                </a:lnTo>
                                <a:lnTo>
                                  <a:pt x="303909" y="707389"/>
                                </a:lnTo>
                                <a:close/>
                              </a:path>
                              <a:path w="502284" h="1238250">
                                <a:moveTo>
                                  <a:pt x="377536" y="720041"/>
                                </a:moveTo>
                                <a:lnTo>
                                  <a:pt x="359862" y="720041"/>
                                </a:lnTo>
                                <a:lnTo>
                                  <a:pt x="368723" y="729003"/>
                                </a:lnTo>
                                <a:lnTo>
                                  <a:pt x="372465" y="725169"/>
                                </a:lnTo>
                                <a:lnTo>
                                  <a:pt x="377536" y="720041"/>
                                </a:lnTo>
                                <a:close/>
                              </a:path>
                              <a:path w="502284" h="1238250">
                                <a:moveTo>
                                  <a:pt x="390325" y="707389"/>
                                </a:moveTo>
                                <a:lnTo>
                                  <a:pt x="390043" y="707389"/>
                                </a:lnTo>
                                <a:lnTo>
                                  <a:pt x="380672" y="716868"/>
                                </a:lnTo>
                                <a:lnTo>
                                  <a:pt x="381883" y="716868"/>
                                </a:lnTo>
                                <a:lnTo>
                                  <a:pt x="393868" y="729003"/>
                                </a:lnTo>
                                <a:lnTo>
                                  <a:pt x="397607" y="725169"/>
                                </a:lnTo>
                                <a:lnTo>
                                  <a:pt x="402672" y="720041"/>
                                </a:lnTo>
                                <a:lnTo>
                                  <a:pt x="402801" y="720041"/>
                                </a:lnTo>
                                <a:lnTo>
                                  <a:pt x="390325" y="707389"/>
                                </a:lnTo>
                                <a:close/>
                              </a:path>
                              <a:path w="502284" h="1238250">
                                <a:moveTo>
                                  <a:pt x="420430" y="720041"/>
                                </a:moveTo>
                                <a:lnTo>
                                  <a:pt x="402801" y="720041"/>
                                </a:lnTo>
                                <a:lnTo>
                                  <a:pt x="411640" y="729003"/>
                                </a:lnTo>
                                <a:lnTo>
                                  <a:pt x="415373" y="725169"/>
                                </a:lnTo>
                                <a:lnTo>
                                  <a:pt x="420430" y="720041"/>
                                </a:lnTo>
                                <a:close/>
                              </a:path>
                              <a:path w="502284" h="1238250">
                                <a:moveTo>
                                  <a:pt x="433466" y="706861"/>
                                </a:moveTo>
                                <a:lnTo>
                                  <a:pt x="432907" y="707389"/>
                                </a:lnTo>
                                <a:lnTo>
                                  <a:pt x="423559" y="716868"/>
                                </a:lnTo>
                                <a:lnTo>
                                  <a:pt x="424529" y="716868"/>
                                </a:lnTo>
                                <a:lnTo>
                                  <a:pt x="436514" y="729003"/>
                                </a:lnTo>
                                <a:lnTo>
                                  <a:pt x="440253" y="725169"/>
                                </a:lnTo>
                                <a:lnTo>
                                  <a:pt x="445608" y="719747"/>
                                </a:lnTo>
                                <a:lnTo>
                                  <a:pt x="446205" y="719747"/>
                                </a:lnTo>
                                <a:lnTo>
                                  <a:pt x="433466" y="706861"/>
                                </a:lnTo>
                                <a:close/>
                              </a:path>
                              <a:path w="502284" h="1238250">
                                <a:moveTo>
                                  <a:pt x="464461" y="719747"/>
                                </a:moveTo>
                                <a:lnTo>
                                  <a:pt x="446205" y="719747"/>
                                </a:lnTo>
                                <a:lnTo>
                                  <a:pt x="455357" y="729003"/>
                                </a:lnTo>
                                <a:lnTo>
                                  <a:pt x="459100" y="725169"/>
                                </a:lnTo>
                                <a:lnTo>
                                  <a:pt x="464461" y="719747"/>
                                </a:lnTo>
                                <a:close/>
                              </a:path>
                              <a:path w="502284" h="1238250">
                                <a:moveTo>
                                  <a:pt x="476741" y="707389"/>
                                </a:moveTo>
                                <a:lnTo>
                                  <a:pt x="474167" y="709929"/>
                                </a:lnTo>
                                <a:lnTo>
                                  <a:pt x="467307" y="716868"/>
                                </a:lnTo>
                                <a:lnTo>
                                  <a:pt x="468428" y="716868"/>
                                </a:lnTo>
                                <a:lnTo>
                                  <a:pt x="480413" y="729003"/>
                                </a:lnTo>
                                <a:lnTo>
                                  <a:pt x="484153" y="725169"/>
                                </a:lnTo>
                                <a:lnTo>
                                  <a:pt x="489218" y="720041"/>
                                </a:lnTo>
                                <a:lnTo>
                                  <a:pt x="476741" y="707389"/>
                                </a:lnTo>
                                <a:close/>
                              </a:path>
                              <a:path w="502284" h="1238250">
                                <a:moveTo>
                                  <a:pt x="497950" y="711199"/>
                                </a:moveTo>
                                <a:lnTo>
                                  <a:pt x="489218" y="720041"/>
                                </a:lnTo>
                                <a:lnTo>
                                  <a:pt x="498056" y="729003"/>
                                </a:lnTo>
                                <a:lnTo>
                                  <a:pt x="501789" y="725169"/>
                                </a:lnTo>
                                <a:lnTo>
                                  <a:pt x="501789" y="715009"/>
                                </a:lnTo>
                                <a:lnTo>
                                  <a:pt x="497950" y="711199"/>
                                </a:lnTo>
                                <a:close/>
                              </a:path>
                              <a:path w="502284" h="1238250">
                                <a:moveTo>
                                  <a:pt x="35546" y="698068"/>
                                </a:moveTo>
                                <a:lnTo>
                                  <a:pt x="26339" y="707389"/>
                                </a:lnTo>
                                <a:lnTo>
                                  <a:pt x="35701" y="716868"/>
                                </a:lnTo>
                                <a:lnTo>
                                  <a:pt x="35390" y="716868"/>
                                </a:lnTo>
                                <a:lnTo>
                                  <a:pt x="44761" y="707389"/>
                                </a:lnTo>
                                <a:lnTo>
                                  <a:pt x="35546" y="698068"/>
                                </a:lnTo>
                                <a:close/>
                              </a:path>
                              <a:path w="502284" h="1238250">
                                <a:moveTo>
                                  <a:pt x="66655" y="685244"/>
                                </a:moveTo>
                                <a:lnTo>
                                  <a:pt x="57285" y="694722"/>
                                </a:lnTo>
                                <a:lnTo>
                                  <a:pt x="57728" y="694722"/>
                                </a:lnTo>
                                <a:lnTo>
                                  <a:pt x="79601" y="716868"/>
                                </a:lnTo>
                                <a:lnTo>
                                  <a:pt x="78080" y="716868"/>
                                </a:lnTo>
                                <a:lnTo>
                                  <a:pt x="87973" y="706861"/>
                                </a:lnTo>
                                <a:lnTo>
                                  <a:pt x="69507" y="706861"/>
                                </a:lnTo>
                                <a:lnTo>
                                  <a:pt x="78747" y="697505"/>
                                </a:lnTo>
                                <a:lnTo>
                                  <a:pt x="66655" y="685244"/>
                                </a:lnTo>
                                <a:close/>
                              </a:path>
                              <a:path w="502284" h="1238250">
                                <a:moveTo>
                                  <a:pt x="122180" y="698068"/>
                                </a:moveTo>
                                <a:lnTo>
                                  <a:pt x="121858" y="698304"/>
                                </a:lnTo>
                                <a:lnTo>
                                  <a:pt x="112885" y="707389"/>
                                </a:lnTo>
                                <a:lnTo>
                                  <a:pt x="122246" y="716868"/>
                                </a:lnTo>
                                <a:lnTo>
                                  <a:pt x="121729" y="716868"/>
                                </a:lnTo>
                                <a:lnTo>
                                  <a:pt x="131076" y="707389"/>
                                </a:lnTo>
                                <a:lnTo>
                                  <a:pt x="131396" y="707389"/>
                                </a:lnTo>
                                <a:lnTo>
                                  <a:pt x="122180" y="698068"/>
                                </a:lnTo>
                                <a:close/>
                              </a:path>
                              <a:path w="502284" h="1238250">
                                <a:moveTo>
                                  <a:pt x="152609" y="685667"/>
                                </a:moveTo>
                                <a:lnTo>
                                  <a:pt x="152367" y="685799"/>
                                </a:lnTo>
                                <a:lnTo>
                                  <a:pt x="143569" y="694722"/>
                                </a:lnTo>
                                <a:lnTo>
                                  <a:pt x="144274" y="694722"/>
                                </a:lnTo>
                                <a:lnTo>
                                  <a:pt x="166146" y="716868"/>
                                </a:lnTo>
                                <a:lnTo>
                                  <a:pt x="164714" y="716868"/>
                                </a:lnTo>
                                <a:lnTo>
                                  <a:pt x="174085" y="707389"/>
                                </a:lnTo>
                                <a:lnTo>
                                  <a:pt x="173563" y="706861"/>
                                </a:lnTo>
                                <a:lnTo>
                                  <a:pt x="156053" y="706861"/>
                                </a:lnTo>
                                <a:lnTo>
                                  <a:pt x="164737" y="698068"/>
                                </a:lnTo>
                                <a:lnTo>
                                  <a:pt x="164870" y="698068"/>
                                </a:lnTo>
                                <a:lnTo>
                                  <a:pt x="152609" y="685667"/>
                                </a:lnTo>
                                <a:close/>
                              </a:path>
                              <a:path w="502284" h="1238250">
                                <a:moveTo>
                                  <a:pt x="220753" y="685799"/>
                                </a:moveTo>
                                <a:lnTo>
                                  <a:pt x="199430" y="707389"/>
                                </a:lnTo>
                                <a:lnTo>
                                  <a:pt x="208792" y="716868"/>
                                </a:lnTo>
                                <a:lnTo>
                                  <a:pt x="208145" y="716868"/>
                                </a:lnTo>
                                <a:lnTo>
                                  <a:pt x="217493" y="707389"/>
                                </a:lnTo>
                                <a:lnTo>
                                  <a:pt x="218030" y="707389"/>
                                </a:lnTo>
                                <a:lnTo>
                                  <a:pt x="208815" y="698068"/>
                                </a:lnTo>
                                <a:lnTo>
                                  <a:pt x="226685" y="698068"/>
                                </a:lnTo>
                                <a:lnTo>
                                  <a:pt x="229775" y="694934"/>
                                </a:lnTo>
                                <a:lnTo>
                                  <a:pt x="220753" y="685799"/>
                                </a:lnTo>
                                <a:close/>
                              </a:path>
                              <a:path w="502284" h="1238250">
                                <a:moveTo>
                                  <a:pt x="285349" y="663574"/>
                                </a:moveTo>
                                <a:lnTo>
                                  <a:pt x="242076" y="707389"/>
                                </a:lnTo>
                                <a:lnTo>
                                  <a:pt x="251437" y="716868"/>
                                </a:lnTo>
                                <a:lnTo>
                                  <a:pt x="253186" y="715009"/>
                                </a:lnTo>
                                <a:lnTo>
                                  <a:pt x="260720" y="707389"/>
                                </a:lnTo>
                                <a:lnTo>
                                  <a:pt x="251504" y="698068"/>
                                </a:lnTo>
                                <a:lnTo>
                                  <a:pt x="269935" y="698068"/>
                                </a:lnTo>
                                <a:lnTo>
                                  <a:pt x="273243" y="694722"/>
                                </a:lnTo>
                                <a:lnTo>
                                  <a:pt x="273465" y="694722"/>
                                </a:lnTo>
                                <a:lnTo>
                                  <a:pt x="264104" y="685244"/>
                                </a:lnTo>
                                <a:lnTo>
                                  <a:pt x="282070" y="685244"/>
                                </a:lnTo>
                                <a:lnTo>
                                  <a:pt x="273145" y="676193"/>
                                </a:lnTo>
                                <a:lnTo>
                                  <a:pt x="291561" y="676193"/>
                                </a:lnTo>
                                <a:lnTo>
                                  <a:pt x="294644" y="673076"/>
                                </a:lnTo>
                                <a:lnTo>
                                  <a:pt x="294419" y="672758"/>
                                </a:lnTo>
                                <a:lnTo>
                                  <a:pt x="285349" y="663574"/>
                                </a:lnTo>
                                <a:close/>
                              </a:path>
                              <a:path w="502284" h="1238250">
                                <a:moveTo>
                                  <a:pt x="294949" y="698304"/>
                                </a:moveTo>
                                <a:lnTo>
                                  <a:pt x="285976" y="707389"/>
                                </a:lnTo>
                                <a:lnTo>
                                  <a:pt x="295337" y="716868"/>
                                </a:lnTo>
                                <a:lnTo>
                                  <a:pt x="294561" y="716868"/>
                                </a:lnTo>
                                <a:lnTo>
                                  <a:pt x="303909" y="707389"/>
                                </a:lnTo>
                                <a:lnTo>
                                  <a:pt x="294949" y="698304"/>
                                </a:lnTo>
                                <a:close/>
                              </a:path>
                              <a:path w="502284" h="1238250">
                                <a:moveTo>
                                  <a:pt x="371894" y="663574"/>
                                </a:moveTo>
                                <a:lnTo>
                                  <a:pt x="328622" y="707389"/>
                                </a:lnTo>
                                <a:lnTo>
                                  <a:pt x="337983" y="716868"/>
                                </a:lnTo>
                                <a:lnTo>
                                  <a:pt x="347354" y="707389"/>
                                </a:lnTo>
                                <a:lnTo>
                                  <a:pt x="338138" y="698068"/>
                                </a:lnTo>
                                <a:lnTo>
                                  <a:pt x="356570" y="698068"/>
                                </a:lnTo>
                                <a:lnTo>
                                  <a:pt x="359878" y="694722"/>
                                </a:lnTo>
                                <a:lnTo>
                                  <a:pt x="360011" y="694722"/>
                                </a:lnTo>
                                <a:lnTo>
                                  <a:pt x="350650" y="685244"/>
                                </a:lnTo>
                                <a:lnTo>
                                  <a:pt x="368486" y="685244"/>
                                </a:lnTo>
                                <a:lnTo>
                                  <a:pt x="359561" y="676193"/>
                                </a:lnTo>
                                <a:lnTo>
                                  <a:pt x="378196" y="676193"/>
                                </a:lnTo>
                                <a:lnTo>
                                  <a:pt x="381278" y="673076"/>
                                </a:lnTo>
                                <a:lnTo>
                                  <a:pt x="371894" y="663574"/>
                                </a:lnTo>
                                <a:close/>
                              </a:path>
                              <a:path w="502284" h="1238250">
                                <a:moveTo>
                                  <a:pt x="368903" y="685667"/>
                                </a:moveTo>
                                <a:lnTo>
                                  <a:pt x="368699" y="685799"/>
                                </a:lnTo>
                                <a:lnTo>
                                  <a:pt x="359878" y="694722"/>
                                </a:lnTo>
                                <a:lnTo>
                                  <a:pt x="360011" y="694722"/>
                                </a:lnTo>
                                <a:lnTo>
                                  <a:pt x="381883" y="716868"/>
                                </a:lnTo>
                                <a:lnTo>
                                  <a:pt x="380672" y="716868"/>
                                </a:lnTo>
                                <a:lnTo>
                                  <a:pt x="390043" y="707389"/>
                                </a:lnTo>
                                <a:lnTo>
                                  <a:pt x="372205" y="707389"/>
                                </a:lnTo>
                                <a:lnTo>
                                  <a:pt x="381200" y="698304"/>
                                </a:lnTo>
                                <a:lnTo>
                                  <a:pt x="381365" y="698304"/>
                                </a:lnTo>
                                <a:lnTo>
                                  <a:pt x="368903" y="685667"/>
                                </a:lnTo>
                                <a:close/>
                              </a:path>
                              <a:path w="502284" h="1238250">
                                <a:moveTo>
                                  <a:pt x="445977" y="676193"/>
                                </a:moveTo>
                                <a:lnTo>
                                  <a:pt x="415167" y="707389"/>
                                </a:lnTo>
                                <a:lnTo>
                                  <a:pt x="424529" y="716868"/>
                                </a:lnTo>
                                <a:lnTo>
                                  <a:pt x="423559" y="716868"/>
                                </a:lnTo>
                                <a:lnTo>
                                  <a:pt x="433428" y="706861"/>
                                </a:lnTo>
                                <a:lnTo>
                                  <a:pt x="430222" y="703579"/>
                                </a:lnTo>
                                <a:lnTo>
                                  <a:pt x="424773" y="698068"/>
                                </a:lnTo>
                                <a:lnTo>
                                  <a:pt x="442099" y="698068"/>
                                </a:lnTo>
                                <a:lnTo>
                                  <a:pt x="445977" y="694136"/>
                                </a:lnTo>
                                <a:lnTo>
                                  <a:pt x="437195" y="685244"/>
                                </a:lnTo>
                                <a:lnTo>
                                  <a:pt x="454902" y="685244"/>
                                </a:lnTo>
                                <a:lnTo>
                                  <a:pt x="445977" y="676193"/>
                                </a:lnTo>
                                <a:close/>
                              </a:path>
                              <a:path w="502284" h="1238250">
                                <a:moveTo>
                                  <a:pt x="454902" y="685244"/>
                                </a:moveTo>
                                <a:lnTo>
                                  <a:pt x="454746" y="685244"/>
                                </a:lnTo>
                                <a:lnTo>
                                  <a:pt x="445977" y="694136"/>
                                </a:lnTo>
                                <a:lnTo>
                                  <a:pt x="468428" y="716868"/>
                                </a:lnTo>
                                <a:lnTo>
                                  <a:pt x="467307" y="716868"/>
                                </a:lnTo>
                                <a:lnTo>
                                  <a:pt x="476678" y="707389"/>
                                </a:lnTo>
                                <a:lnTo>
                                  <a:pt x="476220" y="706861"/>
                                </a:lnTo>
                                <a:lnTo>
                                  <a:pt x="458335" y="706861"/>
                                </a:lnTo>
                                <a:lnTo>
                                  <a:pt x="467019" y="698068"/>
                                </a:lnTo>
                                <a:lnTo>
                                  <a:pt x="467549" y="698068"/>
                                </a:lnTo>
                                <a:lnTo>
                                  <a:pt x="454902" y="685244"/>
                                </a:lnTo>
                                <a:close/>
                              </a:path>
                              <a:path w="502284" h="1238250">
                                <a:moveTo>
                                  <a:pt x="22867" y="685244"/>
                                </a:moveTo>
                                <a:lnTo>
                                  <a:pt x="22710" y="685244"/>
                                </a:lnTo>
                                <a:lnTo>
                                  <a:pt x="13340" y="694722"/>
                                </a:lnTo>
                                <a:lnTo>
                                  <a:pt x="13829" y="694722"/>
                                </a:lnTo>
                                <a:lnTo>
                                  <a:pt x="26339" y="707389"/>
                                </a:lnTo>
                                <a:lnTo>
                                  <a:pt x="35546" y="698068"/>
                                </a:lnTo>
                                <a:lnTo>
                                  <a:pt x="22867" y="685244"/>
                                </a:lnTo>
                                <a:close/>
                              </a:path>
                              <a:path w="502284" h="1238250">
                                <a:moveTo>
                                  <a:pt x="57440" y="675899"/>
                                </a:moveTo>
                                <a:lnTo>
                                  <a:pt x="35546" y="698068"/>
                                </a:lnTo>
                                <a:lnTo>
                                  <a:pt x="44761" y="707389"/>
                                </a:lnTo>
                                <a:lnTo>
                                  <a:pt x="57285" y="694722"/>
                                </a:lnTo>
                                <a:lnTo>
                                  <a:pt x="57728" y="694722"/>
                                </a:lnTo>
                                <a:lnTo>
                                  <a:pt x="48368" y="685244"/>
                                </a:lnTo>
                                <a:lnTo>
                                  <a:pt x="66655" y="685244"/>
                                </a:lnTo>
                                <a:lnTo>
                                  <a:pt x="57440" y="675899"/>
                                </a:lnTo>
                                <a:close/>
                              </a:path>
                              <a:path w="502284" h="1238250">
                                <a:moveTo>
                                  <a:pt x="109502" y="685244"/>
                                </a:moveTo>
                                <a:lnTo>
                                  <a:pt x="109345" y="685244"/>
                                </a:lnTo>
                                <a:lnTo>
                                  <a:pt x="99975" y="694722"/>
                                </a:lnTo>
                                <a:lnTo>
                                  <a:pt x="100374" y="694722"/>
                                </a:lnTo>
                                <a:lnTo>
                                  <a:pt x="112885" y="707389"/>
                                </a:lnTo>
                                <a:lnTo>
                                  <a:pt x="122091" y="698068"/>
                                </a:lnTo>
                                <a:lnTo>
                                  <a:pt x="121624" y="697505"/>
                                </a:lnTo>
                                <a:lnTo>
                                  <a:pt x="109502" y="685244"/>
                                </a:lnTo>
                                <a:close/>
                              </a:path>
                              <a:path w="502284" h="1238250">
                                <a:moveTo>
                                  <a:pt x="156158" y="663574"/>
                                </a:moveTo>
                                <a:lnTo>
                                  <a:pt x="122647" y="697505"/>
                                </a:lnTo>
                                <a:lnTo>
                                  <a:pt x="122180" y="698068"/>
                                </a:lnTo>
                                <a:lnTo>
                                  <a:pt x="131396" y="707389"/>
                                </a:lnTo>
                                <a:lnTo>
                                  <a:pt x="131076" y="707389"/>
                                </a:lnTo>
                                <a:lnTo>
                                  <a:pt x="143569" y="694722"/>
                                </a:lnTo>
                                <a:lnTo>
                                  <a:pt x="144274" y="694722"/>
                                </a:lnTo>
                                <a:lnTo>
                                  <a:pt x="134913" y="685244"/>
                                </a:lnTo>
                                <a:lnTo>
                                  <a:pt x="152191" y="685244"/>
                                </a:lnTo>
                                <a:lnTo>
                                  <a:pt x="143536" y="676489"/>
                                </a:lnTo>
                                <a:lnTo>
                                  <a:pt x="161549" y="676489"/>
                                </a:lnTo>
                                <a:lnTo>
                                  <a:pt x="165228" y="672758"/>
                                </a:lnTo>
                                <a:lnTo>
                                  <a:pt x="156158" y="663574"/>
                                </a:lnTo>
                                <a:close/>
                              </a:path>
                              <a:path w="502284" h="1238250">
                                <a:moveTo>
                                  <a:pt x="183301" y="698068"/>
                                </a:moveTo>
                                <a:lnTo>
                                  <a:pt x="164870" y="698068"/>
                                </a:lnTo>
                                <a:lnTo>
                                  <a:pt x="174085" y="707389"/>
                                </a:lnTo>
                                <a:lnTo>
                                  <a:pt x="183301" y="698068"/>
                                </a:lnTo>
                                <a:close/>
                              </a:path>
                              <a:path w="502284" h="1238250">
                                <a:moveTo>
                                  <a:pt x="196136" y="685244"/>
                                </a:moveTo>
                                <a:lnTo>
                                  <a:pt x="195979" y="685244"/>
                                </a:lnTo>
                                <a:lnTo>
                                  <a:pt x="186609" y="694722"/>
                                </a:lnTo>
                                <a:lnTo>
                                  <a:pt x="186920" y="694722"/>
                                </a:lnTo>
                                <a:lnTo>
                                  <a:pt x="199430" y="707389"/>
                                </a:lnTo>
                                <a:lnTo>
                                  <a:pt x="208637" y="698068"/>
                                </a:lnTo>
                                <a:lnTo>
                                  <a:pt x="208815" y="698068"/>
                                </a:lnTo>
                                <a:lnTo>
                                  <a:pt x="196136" y="685244"/>
                                </a:lnTo>
                                <a:close/>
                              </a:path>
                              <a:path w="502284" h="1238250">
                                <a:moveTo>
                                  <a:pt x="226685" y="698068"/>
                                </a:moveTo>
                                <a:lnTo>
                                  <a:pt x="208815" y="698068"/>
                                </a:lnTo>
                                <a:lnTo>
                                  <a:pt x="218030" y="707389"/>
                                </a:lnTo>
                                <a:lnTo>
                                  <a:pt x="217493" y="707389"/>
                                </a:lnTo>
                                <a:lnTo>
                                  <a:pt x="226685" y="698068"/>
                                </a:lnTo>
                                <a:close/>
                              </a:path>
                              <a:path w="502284" h="1238250">
                                <a:moveTo>
                                  <a:pt x="239243" y="685667"/>
                                </a:moveTo>
                                <a:lnTo>
                                  <a:pt x="238915" y="685667"/>
                                </a:lnTo>
                                <a:lnTo>
                                  <a:pt x="229775" y="694934"/>
                                </a:lnTo>
                                <a:lnTo>
                                  <a:pt x="242076" y="707389"/>
                                </a:lnTo>
                                <a:lnTo>
                                  <a:pt x="251282" y="698068"/>
                                </a:lnTo>
                                <a:lnTo>
                                  <a:pt x="251504" y="698068"/>
                                </a:lnTo>
                                <a:lnTo>
                                  <a:pt x="239243" y="685667"/>
                                </a:lnTo>
                                <a:close/>
                              </a:path>
                              <a:path w="502284" h="1238250">
                                <a:moveTo>
                                  <a:pt x="269935" y="698068"/>
                                </a:moveTo>
                                <a:lnTo>
                                  <a:pt x="251504" y="698068"/>
                                </a:lnTo>
                                <a:lnTo>
                                  <a:pt x="260720" y="707389"/>
                                </a:lnTo>
                                <a:lnTo>
                                  <a:pt x="269935" y="698068"/>
                                </a:lnTo>
                                <a:close/>
                              </a:path>
                              <a:path w="502284" h="1238250">
                                <a:moveTo>
                                  <a:pt x="282487" y="685667"/>
                                </a:moveTo>
                                <a:lnTo>
                                  <a:pt x="282196" y="685667"/>
                                </a:lnTo>
                                <a:lnTo>
                                  <a:pt x="273243" y="694722"/>
                                </a:lnTo>
                                <a:lnTo>
                                  <a:pt x="273465" y="694722"/>
                                </a:lnTo>
                                <a:lnTo>
                                  <a:pt x="285976" y="707389"/>
                                </a:lnTo>
                                <a:lnTo>
                                  <a:pt x="294949" y="698304"/>
                                </a:lnTo>
                                <a:lnTo>
                                  <a:pt x="282487" y="685667"/>
                                </a:lnTo>
                                <a:close/>
                              </a:path>
                              <a:path w="502284" h="1238250">
                                <a:moveTo>
                                  <a:pt x="307299" y="685799"/>
                                </a:moveTo>
                                <a:lnTo>
                                  <a:pt x="294949" y="698304"/>
                                </a:lnTo>
                                <a:lnTo>
                                  <a:pt x="303909" y="707389"/>
                                </a:lnTo>
                                <a:lnTo>
                                  <a:pt x="316191" y="694934"/>
                                </a:lnTo>
                                <a:lnTo>
                                  <a:pt x="316321" y="694934"/>
                                </a:lnTo>
                                <a:lnTo>
                                  <a:pt x="307299" y="685799"/>
                                </a:lnTo>
                                <a:close/>
                              </a:path>
                              <a:path w="502284" h="1238250">
                                <a:moveTo>
                                  <a:pt x="325878" y="685667"/>
                                </a:moveTo>
                                <a:lnTo>
                                  <a:pt x="325331" y="685667"/>
                                </a:lnTo>
                                <a:lnTo>
                                  <a:pt x="316191" y="694934"/>
                                </a:lnTo>
                                <a:lnTo>
                                  <a:pt x="316321" y="694934"/>
                                </a:lnTo>
                                <a:lnTo>
                                  <a:pt x="328622" y="707389"/>
                                </a:lnTo>
                                <a:lnTo>
                                  <a:pt x="337828" y="698068"/>
                                </a:lnTo>
                                <a:lnTo>
                                  <a:pt x="338138" y="698068"/>
                                </a:lnTo>
                                <a:lnTo>
                                  <a:pt x="325878" y="685667"/>
                                </a:lnTo>
                                <a:close/>
                              </a:path>
                              <a:path w="502284" h="1238250">
                                <a:moveTo>
                                  <a:pt x="356570" y="698068"/>
                                </a:moveTo>
                                <a:lnTo>
                                  <a:pt x="338138" y="698068"/>
                                </a:lnTo>
                                <a:lnTo>
                                  <a:pt x="347354" y="707389"/>
                                </a:lnTo>
                                <a:lnTo>
                                  <a:pt x="356570" y="698068"/>
                                </a:lnTo>
                                <a:close/>
                              </a:path>
                              <a:path w="502284" h="1238250">
                                <a:moveTo>
                                  <a:pt x="399026" y="698304"/>
                                </a:moveTo>
                                <a:lnTo>
                                  <a:pt x="381365" y="698304"/>
                                </a:lnTo>
                                <a:lnTo>
                                  <a:pt x="390325" y="707389"/>
                                </a:lnTo>
                                <a:lnTo>
                                  <a:pt x="390043" y="707389"/>
                                </a:lnTo>
                                <a:lnTo>
                                  <a:pt x="399026" y="698304"/>
                                </a:lnTo>
                                <a:close/>
                              </a:path>
                              <a:path w="502284" h="1238250">
                                <a:moveTo>
                                  <a:pt x="412094" y="685244"/>
                                </a:moveTo>
                                <a:lnTo>
                                  <a:pt x="411938" y="685244"/>
                                </a:lnTo>
                                <a:lnTo>
                                  <a:pt x="403147" y="694136"/>
                                </a:lnTo>
                                <a:lnTo>
                                  <a:pt x="402656" y="694722"/>
                                </a:lnTo>
                                <a:lnTo>
                                  <a:pt x="415167" y="707389"/>
                                </a:lnTo>
                                <a:lnTo>
                                  <a:pt x="424373" y="698068"/>
                                </a:lnTo>
                                <a:lnTo>
                                  <a:pt x="424773" y="698068"/>
                                </a:lnTo>
                                <a:lnTo>
                                  <a:pt x="412094" y="685244"/>
                                </a:lnTo>
                                <a:close/>
                              </a:path>
                              <a:path w="502284" h="1238250">
                                <a:moveTo>
                                  <a:pt x="485894" y="698068"/>
                                </a:moveTo>
                                <a:lnTo>
                                  <a:pt x="467549" y="698068"/>
                                </a:lnTo>
                                <a:lnTo>
                                  <a:pt x="476741" y="707389"/>
                                </a:lnTo>
                                <a:lnTo>
                                  <a:pt x="477200" y="706861"/>
                                </a:lnTo>
                                <a:lnTo>
                                  <a:pt x="485894" y="698068"/>
                                </a:lnTo>
                                <a:close/>
                              </a:path>
                              <a:path w="502284" h="1238250">
                                <a:moveTo>
                                  <a:pt x="112936" y="662991"/>
                                </a:moveTo>
                                <a:lnTo>
                                  <a:pt x="112258" y="663574"/>
                                </a:lnTo>
                                <a:lnTo>
                                  <a:pt x="78747" y="697505"/>
                                </a:lnTo>
                                <a:lnTo>
                                  <a:pt x="87973" y="706861"/>
                                </a:lnTo>
                                <a:lnTo>
                                  <a:pt x="99975" y="694722"/>
                                </a:lnTo>
                                <a:lnTo>
                                  <a:pt x="100374" y="694722"/>
                                </a:lnTo>
                                <a:lnTo>
                                  <a:pt x="91013" y="685244"/>
                                </a:lnTo>
                                <a:lnTo>
                                  <a:pt x="109502" y="685244"/>
                                </a:lnTo>
                                <a:lnTo>
                                  <a:pt x="100263" y="675899"/>
                                </a:lnTo>
                                <a:lnTo>
                                  <a:pt x="118583" y="675899"/>
                                </a:lnTo>
                                <a:lnTo>
                                  <a:pt x="122136" y="672306"/>
                                </a:lnTo>
                                <a:lnTo>
                                  <a:pt x="112936" y="662991"/>
                                </a:lnTo>
                                <a:close/>
                              </a:path>
                              <a:path w="502284" h="1238250">
                                <a:moveTo>
                                  <a:pt x="442099" y="698068"/>
                                </a:moveTo>
                                <a:lnTo>
                                  <a:pt x="424773" y="698068"/>
                                </a:lnTo>
                                <a:lnTo>
                                  <a:pt x="433466" y="706861"/>
                                </a:lnTo>
                                <a:lnTo>
                                  <a:pt x="436664" y="703579"/>
                                </a:lnTo>
                                <a:lnTo>
                                  <a:pt x="442099" y="698068"/>
                                </a:lnTo>
                                <a:close/>
                              </a:path>
                              <a:path w="502284" h="1238250">
                                <a:moveTo>
                                  <a:pt x="5017" y="685799"/>
                                </a:moveTo>
                                <a:lnTo>
                                  <a:pt x="0" y="690879"/>
                                </a:lnTo>
                                <a:lnTo>
                                  <a:pt x="0" y="699769"/>
                                </a:lnTo>
                                <a:lnTo>
                                  <a:pt x="4583" y="703579"/>
                                </a:lnTo>
                                <a:lnTo>
                                  <a:pt x="13340" y="694722"/>
                                </a:lnTo>
                                <a:lnTo>
                                  <a:pt x="13829" y="694722"/>
                                </a:lnTo>
                                <a:lnTo>
                                  <a:pt x="5017" y="685799"/>
                                </a:lnTo>
                                <a:close/>
                              </a:path>
                              <a:path w="502284" h="1238250">
                                <a:moveTo>
                                  <a:pt x="498729" y="685244"/>
                                </a:moveTo>
                                <a:lnTo>
                                  <a:pt x="498572" y="685244"/>
                                </a:lnTo>
                                <a:lnTo>
                                  <a:pt x="489202" y="694722"/>
                                </a:lnTo>
                                <a:lnTo>
                                  <a:pt x="497950" y="703579"/>
                                </a:lnTo>
                                <a:lnTo>
                                  <a:pt x="501789" y="699769"/>
                                </a:lnTo>
                                <a:lnTo>
                                  <a:pt x="501789" y="688339"/>
                                </a:lnTo>
                                <a:lnTo>
                                  <a:pt x="498729" y="685244"/>
                                </a:lnTo>
                                <a:close/>
                              </a:path>
                              <a:path w="502284" h="1238250">
                                <a:moveTo>
                                  <a:pt x="242703" y="663574"/>
                                </a:moveTo>
                                <a:lnTo>
                                  <a:pt x="220753" y="685799"/>
                                </a:lnTo>
                                <a:lnTo>
                                  <a:pt x="229775" y="694934"/>
                                </a:lnTo>
                                <a:lnTo>
                                  <a:pt x="238915" y="685667"/>
                                </a:lnTo>
                                <a:lnTo>
                                  <a:pt x="239243" y="685667"/>
                                </a:lnTo>
                                <a:lnTo>
                                  <a:pt x="230170" y="676489"/>
                                </a:lnTo>
                                <a:lnTo>
                                  <a:pt x="247965" y="676489"/>
                                </a:lnTo>
                                <a:lnTo>
                                  <a:pt x="251644" y="672758"/>
                                </a:lnTo>
                                <a:lnTo>
                                  <a:pt x="251773" y="672758"/>
                                </a:lnTo>
                                <a:lnTo>
                                  <a:pt x="242703" y="663574"/>
                                </a:lnTo>
                                <a:close/>
                              </a:path>
                              <a:path w="502284" h="1238250">
                                <a:moveTo>
                                  <a:pt x="329249" y="663574"/>
                                </a:moveTo>
                                <a:lnTo>
                                  <a:pt x="307299" y="685799"/>
                                </a:lnTo>
                                <a:lnTo>
                                  <a:pt x="316321" y="694934"/>
                                </a:lnTo>
                                <a:lnTo>
                                  <a:pt x="316191" y="694934"/>
                                </a:lnTo>
                                <a:lnTo>
                                  <a:pt x="325331" y="685667"/>
                                </a:lnTo>
                                <a:lnTo>
                                  <a:pt x="325878" y="685667"/>
                                </a:lnTo>
                                <a:lnTo>
                                  <a:pt x="316805" y="676489"/>
                                </a:lnTo>
                                <a:lnTo>
                                  <a:pt x="334381" y="676489"/>
                                </a:lnTo>
                                <a:lnTo>
                                  <a:pt x="338060" y="672758"/>
                                </a:lnTo>
                                <a:lnTo>
                                  <a:pt x="338319" y="672758"/>
                                </a:lnTo>
                                <a:lnTo>
                                  <a:pt x="329249" y="663574"/>
                                </a:lnTo>
                                <a:close/>
                              </a:path>
                              <a:path w="502284" h="1238250">
                                <a:moveTo>
                                  <a:pt x="14212" y="676489"/>
                                </a:moveTo>
                                <a:lnTo>
                                  <a:pt x="5017" y="685799"/>
                                </a:lnTo>
                                <a:lnTo>
                                  <a:pt x="13829" y="694722"/>
                                </a:lnTo>
                                <a:lnTo>
                                  <a:pt x="13340" y="694722"/>
                                </a:lnTo>
                                <a:lnTo>
                                  <a:pt x="22710" y="685244"/>
                                </a:lnTo>
                                <a:lnTo>
                                  <a:pt x="22867" y="685244"/>
                                </a:lnTo>
                                <a:lnTo>
                                  <a:pt x="14212" y="676489"/>
                                </a:lnTo>
                                <a:close/>
                              </a:path>
                              <a:path w="502284" h="1238250">
                                <a:moveTo>
                                  <a:pt x="44711" y="662991"/>
                                </a:moveTo>
                                <a:lnTo>
                                  <a:pt x="37228" y="670559"/>
                                </a:lnTo>
                                <a:lnTo>
                                  <a:pt x="35590" y="672306"/>
                                </a:lnTo>
                                <a:lnTo>
                                  <a:pt x="57728" y="694722"/>
                                </a:lnTo>
                                <a:lnTo>
                                  <a:pt x="57285" y="694722"/>
                                </a:lnTo>
                                <a:lnTo>
                                  <a:pt x="66655" y="685244"/>
                                </a:lnTo>
                                <a:lnTo>
                                  <a:pt x="48211" y="685244"/>
                                </a:lnTo>
                                <a:lnTo>
                                  <a:pt x="57440" y="675899"/>
                                </a:lnTo>
                                <a:lnTo>
                                  <a:pt x="44711" y="662991"/>
                                </a:lnTo>
                                <a:close/>
                              </a:path>
                              <a:path w="502284" h="1238250">
                                <a:moveTo>
                                  <a:pt x="88079" y="663574"/>
                                </a:moveTo>
                                <a:lnTo>
                                  <a:pt x="78685" y="673076"/>
                                </a:lnTo>
                                <a:lnTo>
                                  <a:pt x="78996" y="673076"/>
                                </a:lnTo>
                                <a:lnTo>
                                  <a:pt x="100374" y="694722"/>
                                </a:lnTo>
                                <a:lnTo>
                                  <a:pt x="99975" y="694722"/>
                                </a:lnTo>
                                <a:lnTo>
                                  <a:pt x="109345" y="685244"/>
                                </a:lnTo>
                                <a:lnTo>
                                  <a:pt x="90857" y="685244"/>
                                </a:lnTo>
                                <a:lnTo>
                                  <a:pt x="100086" y="675899"/>
                                </a:lnTo>
                                <a:lnTo>
                                  <a:pt x="100263" y="675899"/>
                                </a:lnTo>
                                <a:lnTo>
                                  <a:pt x="88079" y="663574"/>
                                </a:lnTo>
                                <a:close/>
                              </a:path>
                              <a:path w="502284" h="1238250">
                                <a:moveTo>
                                  <a:pt x="130768" y="663574"/>
                                </a:moveTo>
                                <a:lnTo>
                                  <a:pt x="122136" y="672306"/>
                                </a:lnTo>
                                <a:lnTo>
                                  <a:pt x="144274" y="694722"/>
                                </a:lnTo>
                                <a:lnTo>
                                  <a:pt x="143569" y="694722"/>
                                </a:lnTo>
                                <a:lnTo>
                                  <a:pt x="152498" y="685667"/>
                                </a:lnTo>
                                <a:lnTo>
                                  <a:pt x="152191" y="685244"/>
                                </a:lnTo>
                                <a:lnTo>
                                  <a:pt x="134757" y="685244"/>
                                </a:lnTo>
                                <a:lnTo>
                                  <a:pt x="143403" y="676489"/>
                                </a:lnTo>
                                <a:lnTo>
                                  <a:pt x="143536" y="676489"/>
                                </a:lnTo>
                                <a:lnTo>
                                  <a:pt x="130768" y="663574"/>
                                </a:lnTo>
                                <a:close/>
                              </a:path>
                              <a:path w="502284" h="1238250">
                                <a:moveTo>
                                  <a:pt x="174713" y="663574"/>
                                </a:moveTo>
                                <a:lnTo>
                                  <a:pt x="174284" y="663574"/>
                                </a:lnTo>
                                <a:lnTo>
                                  <a:pt x="165228" y="672758"/>
                                </a:lnTo>
                                <a:lnTo>
                                  <a:pt x="186920" y="694722"/>
                                </a:lnTo>
                                <a:lnTo>
                                  <a:pt x="186609" y="694722"/>
                                </a:lnTo>
                                <a:lnTo>
                                  <a:pt x="195979" y="685244"/>
                                </a:lnTo>
                                <a:lnTo>
                                  <a:pt x="177402" y="685244"/>
                                </a:lnTo>
                                <a:lnTo>
                                  <a:pt x="186631" y="675899"/>
                                </a:lnTo>
                                <a:lnTo>
                                  <a:pt x="186898" y="675899"/>
                                </a:lnTo>
                                <a:lnTo>
                                  <a:pt x="174713" y="663574"/>
                                </a:lnTo>
                                <a:close/>
                              </a:path>
                              <a:path w="502284" h="1238250">
                                <a:moveTo>
                                  <a:pt x="260701" y="663574"/>
                                </a:moveTo>
                                <a:lnTo>
                                  <a:pt x="251644" y="672758"/>
                                </a:lnTo>
                                <a:lnTo>
                                  <a:pt x="251773" y="672758"/>
                                </a:lnTo>
                                <a:lnTo>
                                  <a:pt x="273465" y="694722"/>
                                </a:lnTo>
                                <a:lnTo>
                                  <a:pt x="273243" y="694722"/>
                                </a:lnTo>
                                <a:lnTo>
                                  <a:pt x="282196" y="685667"/>
                                </a:lnTo>
                                <a:lnTo>
                                  <a:pt x="282487" y="685667"/>
                                </a:lnTo>
                                <a:lnTo>
                                  <a:pt x="282070" y="685244"/>
                                </a:lnTo>
                                <a:lnTo>
                                  <a:pt x="263948" y="685244"/>
                                </a:lnTo>
                                <a:lnTo>
                                  <a:pt x="272886" y="676193"/>
                                </a:lnTo>
                                <a:lnTo>
                                  <a:pt x="273145" y="676193"/>
                                </a:lnTo>
                                <a:lnTo>
                                  <a:pt x="260701" y="663574"/>
                                </a:lnTo>
                                <a:close/>
                              </a:path>
                              <a:path w="502284" h="1238250">
                                <a:moveTo>
                                  <a:pt x="347117" y="663574"/>
                                </a:moveTo>
                                <a:lnTo>
                                  <a:pt x="338060" y="672758"/>
                                </a:lnTo>
                                <a:lnTo>
                                  <a:pt x="338319" y="672758"/>
                                </a:lnTo>
                                <a:lnTo>
                                  <a:pt x="360011" y="694722"/>
                                </a:lnTo>
                                <a:lnTo>
                                  <a:pt x="359878" y="694722"/>
                                </a:lnTo>
                                <a:lnTo>
                                  <a:pt x="368830" y="685667"/>
                                </a:lnTo>
                                <a:lnTo>
                                  <a:pt x="368486" y="685244"/>
                                </a:lnTo>
                                <a:lnTo>
                                  <a:pt x="350493" y="685244"/>
                                </a:lnTo>
                                <a:lnTo>
                                  <a:pt x="359432" y="676193"/>
                                </a:lnTo>
                                <a:lnTo>
                                  <a:pt x="359561" y="676193"/>
                                </a:lnTo>
                                <a:lnTo>
                                  <a:pt x="347117" y="663574"/>
                                </a:lnTo>
                                <a:close/>
                              </a:path>
                              <a:path w="502284" h="1238250">
                                <a:moveTo>
                                  <a:pt x="403147" y="676193"/>
                                </a:moveTo>
                                <a:lnTo>
                                  <a:pt x="402800" y="676489"/>
                                </a:lnTo>
                                <a:lnTo>
                                  <a:pt x="393713" y="685667"/>
                                </a:lnTo>
                                <a:lnTo>
                                  <a:pt x="402656" y="694722"/>
                                </a:lnTo>
                                <a:lnTo>
                                  <a:pt x="403147" y="694136"/>
                                </a:lnTo>
                                <a:lnTo>
                                  <a:pt x="411938" y="685244"/>
                                </a:lnTo>
                                <a:lnTo>
                                  <a:pt x="412094" y="685244"/>
                                </a:lnTo>
                                <a:lnTo>
                                  <a:pt x="403147" y="676193"/>
                                </a:lnTo>
                                <a:close/>
                              </a:path>
                              <a:path w="502284" h="1238250">
                                <a:moveTo>
                                  <a:pt x="476729" y="662991"/>
                                </a:moveTo>
                                <a:lnTo>
                                  <a:pt x="476115" y="663574"/>
                                </a:lnTo>
                                <a:lnTo>
                                  <a:pt x="467058" y="672758"/>
                                </a:lnTo>
                                <a:lnTo>
                                  <a:pt x="467510" y="672758"/>
                                </a:lnTo>
                                <a:lnTo>
                                  <a:pt x="489202" y="694722"/>
                                </a:lnTo>
                                <a:lnTo>
                                  <a:pt x="498572" y="685244"/>
                                </a:lnTo>
                                <a:lnTo>
                                  <a:pt x="479684" y="685244"/>
                                </a:lnTo>
                                <a:lnTo>
                                  <a:pt x="489202" y="675607"/>
                                </a:lnTo>
                                <a:lnTo>
                                  <a:pt x="476729" y="662991"/>
                                </a:lnTo>
                                <a:close/>
                              </a:path>
                              <a:path w="502284" h="1238250">
                                <a:moveTo>
                                  <a:pt x="433533" y="663574"/>
                                </a:moveTo>
                                <a:lnTo>
                                  <a:pt x="433361" y="663574"/>
                                </a:lnTo>
                                <a:lnTo>
                                  <a:pt x="424281" y="672758"/>
                                </a:lnTo>
                                <a:lnTo>
                                  <a:pt x="424864" y="672758"/>
                                </a:lnTo>
                                <a:lnTo>
                                  <a:pt x="445977" y="694136"/>
                                </a:lnTo>
                                <a:lnTo>
                                  <a:pt x="454746" y="685244"/>
                                </a:lnTo>
                                <a:lnTo>
                                  <a:pt x="437039" y="685244"/>
                                </a:lnTo>
                                <a:lnTo>
                                  <a:pt x="445977" y="676193"/>
                                </a:lnTo>
                                <a:lnTo>
                                  <a:pt x="433533" y="663574"/>
                                </a:lnTo>
                                <a:close/>
                              </a:path>
                              <a:path w="502284" h="1238250">
                                <a:moveTo>
                                  <a:pt x="4583" y="666749"/>
                                </a:moveTo>
                                <a:lnTo>
                                  <a:pt x="0" y="670559"/>
                                </a:lnTo>
                                <a:lnTo>
                                  <a:pt x="0" y="680719"/>
                                </a:lnTo>
                                <a:lnTo>
                                  <a:pt x="5017" y="685799"/>
                                </a:lnTo>
                                <a:lnTo>
                                  <a:pt x="14212" y="676489"/>
                                </a:lnTo>
                                <a:lnTo>
                                  <a:pt x="4583" y="666749"/>
                                </a:lnTo>
                                <a:close/>
                              </a:path>
                              <a:path w="502284" h="1238250">
                                <a:moveTo>
                                  <a:pt x="217402" y="663574"/>
                                </a:moveTo>
                                <a:lnTo>
                                  <a:pt x="208009" y="673076"/>
                                </a:lnTo>
                                <a:lnTo>
                                  <a:pt x="208187" y="673076"/>
                                </a:lnTo>
                                <a:lnTo>
                                  <a:pt x="220753" y="685799"/>
                                </a:lnTo>
                                <a:lnTo>
                                  <a:pt x="229949" y="676489"/>
                                </a:lnTo>
                                <a:lnTo>
                                  <a:pt x="230170" y="676489"/>
                                </a:lnTo>
                                <a:lnTo>
                                  <a:pt x="217402" y="663574"/>
                                </a:lnTo>
                                <a:close/>
                              </a:path>
                              <a:path w="502284" h="1238250">
                                <a:moveTo>
                                  <a:pt x="304037" y="663574"/>
                                </a:moveTo>
                                <a:lnTo>
                                  <a:pt x="294957" y="672758"/>
                                </a:lnTo>
                                <a:lnTo>
                                  <a:pt x="294732" y="673076"/>
                                </a:lnTo>
                                <a:lnTo>
                                  <a:pt x="307299" y="685799"/>
                                </a:lnTo>
                                <a:lnTo>
                                  <a:pt x="316494" y="676489"/>
                                </a:lnTo>
                                <a:lnTo>
                                  <a:pt x="316805" y="676489"/>
                                </a:lnTo>
                                <a:lnTo>
                                  <a:pt x="304037" y="663574"/>
                                </a:lnTo>
                                <a:close/>
                              </a:path>
                              <a:path w="502284" h="1238250">
                                <a:moveTo>
                                  <a:pt x="161549" y="676489"/>
                                </a:moveTo>
                                <a:lnTo>
                                  <a:pt x="143536" y="676489"/>
                                </a:lnTo>
                                <a:lnTo>
                                  <a:pt x="152609" y="685667"/>
                                </a:lnTo>
                                <a:lnTo>
                                  <a:pt x="152915" y="685244"/>
                                </a:lnTo>
                                <a:lnTo>
                                  <a:pt x="161549" y="676489"/>
                                </a:lnTo>
                                <a:close/>
                              </a:path>
                              <a:path w="502284" h="1238250">
                                <a:moveTo>
                                  <a:pt x="247965" y="676489"/>
                                </a:moveTo>
                                <a:lnTo>
                                  <a:pt x="230170" y="676489"/>
                                </a:lnTo>
                                <a:lnTo>
                                  <a:pt x="239243" y="685667"/>
                                </a:lnTo>
                                <a:lnTo>
                                  <a:pt x="238915" y="685667"/>
                                </a:lnTo>
                                <a:lnTo>
                                  <a:pt x="247965" y="676489"/>
                                </a:lnTo>
                                <a:close/>
                              </a:path>
                              <a:path w="502284" h="1238250">
                                <a:moveTo>
                                  <a:pt x="291561" y="676193"/>
                                </a:moveTo>
                                <a:lnTo>
                                  <a:pt x="273145" y="676193"/>
                                </a:lnTo>
                                <a:lnTo>
                                  <a:pt x="282487" y="685667"/>
                                </a:lnTo>
                                <a:lnTo>
                                  <a:pt x="282196" y="685667"/>
                                </a:lnTo>
                                <a:lnTo>
                                  <a:pt x="291561" y="676193"/>
                                </a:lnTo>
                                <a:close/>
                              </a:path>
                              <a:path w="502284" h="1238250">
                                <a:moveTo>
                                  <a:pt x="334381" y="676489"/>
                                </a:moveTo>
                                <a:lnTo>
                                  <a:pt x="316805" y="676489"/>
                                </a:lnTo>
                                <a:lnTo>
                                  <a:pt x="325878" y="685667"/>
                                </a:lnTo>
                                <a:lnTo>
                                  <a:pt x="325331" y="685667"/>
                                </a:lnTo>
                                <a:lnTo>
                                  <a:pt x="334381" y="676489"/>
                                </a:lnTo>
                                <a:close/>
                              </a:path>
                              <a:path w="502284" h="1238250">
                                <a:moveTo>
                                  <a:pt x="378196" y="676193"/>
                                </a:moveTo>
                                <a:lnTo>
                                  <a:pt x="359561" y="676193"/>
                                </a:lnTo>
                                <a:lnTo>
                                  <a:pt x="368903" y="685667"/>
                                </a:lnTo>
                                <a:lnTo>
                                  <a:pt x="369248" y="685244"/>
                                </a:lnTo>
                                <a:lnTo>
                                  <a:pt x="378196" y="676193"/>
                                </a:lnTo>
                                <a:close/>
                              </a:path>
                              <a:path w="502284" h="1238250">
                                <a:moveTo>
                                  <a:pt x="390671" y="663574"/>
                                </a:moveTo>
                                <a:lnTo>
                                  <a:pt x="381278" y="673076"/>
                                </a:lnTo>
                                <a:lnTo>
                                  <a:pt x="393713" y="685667"/>
                                </a:lnTo>
                                <a:lnTo>
                                  <a:pt x="403093" y="676193"/>
                                </a:lnTo>
                                <a:lnTo>
                                  <a:pt x="402856" y="675899"/>
                                </a:lnTo>
                                <a:lnTo>
                                  <a:pt x="390671" y="663574"/>
                                </a:lnTo>
                                <a:close/>
                              </a:path>
                              <a:path w="502284" h="1238250">
                                <a:moveTo>
                                  <a:pt x="26967" y="663574"/>
                                </a:moveTo>
                                <a:lnTo>
                                  <a:pt x="14212" y="676489"/>
                                </a:lnTo>
                                <a:lnTo>
                                  <a:pt x="22867" y="685244"/>
                                </a:lnTo>
                                <a:lnTo>
                                  <a:pt x="22710" y="685244"/>
                                </a:lnTo>
                                <a:lnTo>
                                  <a:pt x="35501" y="672306"/>
                                </a:lnTo>
                                <a:lnTo>
                                  <a:pt x="33865" y="670559"/>
                                </a:lnTo>
                                <a:lnTo>
                                  <a:pt x="26967" y="663574"/>
                                </a:lnTo>
                                <a:close/>
                              </a:path>
                              <a:path w="502284" h="1238250">
                                <a:moveTo>
                                  <a:pt x="69612" y="663574"/>
                                </a:moveTo>
                                <a:lnTo>
                                  <a:pt x="57440" y="675899"/>
                                </a:lnTo>
                                <a:lnTo>
                                  <a:pt x="66655" y="685244"/>
                                </a:lnTo>
                                <a:lnTo>
                                  <a:pt x="78685" y="673076"/>
                                </a:lnTo>
                                <a:lnTo>
                                  <a:pt x="78996" y="673076"/>
                                </a:lnTo>
                                <a:lnTo>
                                  <a:pt x="69612" y="663574"/>
                                </a:lnTo>
                                <a:close/>
                              </a:path>
                              <a:path w="502284" h="1238250">
                                <a:moveTo>
                                  <a:pt x="118583" y="675899"/>
                                </a:moveTo>
                                <a:lnTo>
                                  <a:pt x="100263" y="675899"/>
                                </a:lnTo>
                                <a:lnTo>
                                  <a:pt x="109502" y="685244"/>
                                </a:lnTo>
                                <a:lnTo>
                                  <a:pt x="109345" y="685244"/>
                                </a:lnTo>
                                <a:lnTo>
                                  <a:pt x="118583" y="675899"/>
                                </a:lnTo>
                                <a:close/>
                              </a:path>
                              <a:path w="502284" h="1238250">
                                <a:moveTo>
                                  <a:pt x="205218" y="675899"/>
                                </a:moveTo>
                                <a:lnTo>
                                  <a:pt x="186898" y="675899"/>
                                </a:lnTo>
                                <a:lnTo>
                                  <a:pt x="196136" y="685244"/>
                                </a:lnTo>
                                <a:lnTo>
                                  <a:pt x="195979" y="685244"/>
                                </a:lnTo>
                                <a:lnTo>
                                  <a:pt x="205218" y="675899"/>
                                </a:lnTo>
                                <a:close/>
                              </a:path>
                              <a:path w="502284" h="1238250">
                                <a:moveTo>
                                  <a:pt x="424606" y="654522"/>
                                </a:moveTo>
                                <a:lnTo>
                                  <a:pt x="423760" y="655319"/>
                                </a:lnTo>
                                <a:lnTo>
                                  <a:pt x="403384" y="675899"/>
                                </a:lnTo>
                                <a:lnTo>
                                  <a:pt x="403147" y="676193"/>
                                </a:lnTo>
                                <a:lnTo>
                                  <a:pt x="412094" y="685244"/>
                                </a:lnTo>
                                <a:lnTo>
                                  <a:pt x="411938" y="685244"/>
                                </a:lnTo>
                                <a:lnTo>
                                  <a:pt x="424281" y="672758"/>
                                </a:lnTo>
                                <a:lnTo>
                                  <a:pt x="424864" y="672758"/>
                                </a:lnTo>
                                <a:lnTo>
                                  <a:pt x="415794" y="663574"/>
                                </a:lnTo>
                                <a:lnTo>
                                  <a:pt x="433533" y="663574"/>
                                </a:lnTo>
                                <a:lnTo>
                                  <a:pt x="424606" y="654522"/>
                                </a:lnTo>
                                <a:close/>
                              </a:path>
                              <a:path w="502284" h="1238250">
                                <a:moveTo>
                                  <a:pt x="458440" y="663574"/>
                                </a:moveTo>
                                <a:lnTo>
                                  <a:pt x="445977" y="676193"/>
                                </a:lnTo>
                                <a:lnTo>
                                  <a:pt x="454902" y="685244"/>
                                </a:lnTo>
                                <a:lnTo>
                                  <a:pt x="454746" y="685244"/>
                                </a:lnTo>
                                <a:lnTo>
                                  <a:pt x="467058" y="672758"/>
                                </a:lnTo>
                                <a:lnTo>
                                  <a:pt x="467510" y="672758"/>
                                </a:lnTo>
                                <a:lnTo>
                                  <a:pt x="458440" y="663574"/>
                                </a:lnTo>
                                <a:close/>
                              </a:path>
                              <a:path w="502284" h="1238250">
                                <a:moveTo>
                                  <a:pt x="497950" y="666749"/>
                                </a:moveTo>
                                <a:lnTo>
                                  <a:pt x="489202" y="675607"/>
                                </a:lnTo>
                                <a:lnTo>
                                  <a:pt x="498729" y="685244"/>
                                </a:lnTo>
                                <a:lnTo>
                                  <a:pt x="498572" y="685244"/>
                                </a:lnTo>
                                <a:lnTo>
                                  <a:pt x="501789" y="681989"/>
                                </a:lnTo>
                                <a:lnTo>
                                  <a:pt x="501789" y="670559"/>
                                </a:lnTo>
                                <a:lnTo>
                                  <a:pt x="497950" y="666749"/>
                                </a:lnTo>
                                <a:close/>
                              </a:path>
                              <a:path w="502284" h="1238250">
                                <a:moveTo>
                                  <a:pt x="78902" y="654293"/>
                                </a:moveTo>
                                <a:lnTo>
                                  <a:pt x="78553" y="654522"/>
                                </a:lnTo>
                                <a:lnTo>
                                  <a:pt x="69612" y="663574"/>
                                </a:lnTo>
                                <a:lnTo>
                                  <a:pt x="78996" y="673076"/>
                                </a:lnTo>
                                <a:lnTo>
                                  <a:pt x="78685" y="673076"/>
                                </a:lnTo>
                                <a:lnTo>
                                  <a:pt x="88079" y="663574"/>
                                </a:lnTo>
                                <a:lnTo>
                                  <a:pt x="78902" y="654293"/>
                                </a:lnTo>
                                <a:close/>
                              </a:path>
                              <a:path w="502284" h="1238250">
                                <a:moveTo>
                                  <a:pt x="220777" y="641374"/>
                                </a:moveTo>
                                <a:lnTo>
                                  <a:pt x="220126" y="641984"/>
                                </a:lnTo>
                                <a:lnTo>
                                  <a:pt x="198803" y="663574"/>
                                </a:lnTo>
                                <a:lnTo>
                                  <a:pt x="208187" y="673076"/>
                                </a:lnTo>
                                <a:lnTo>
                                  <a:pt x="208009" y="673076"/>
                                </a:lnTo>
                                <a:lnTo>
                                  <a:pt x="217402" y="663574"/>
                                </a:lnTo>
                                <a:lnTo>
                                  <a:pt x="208226" y="654293"/>
                                </a:lnTo>
                                <a:lnTo>
                                  <a:pt x="226579" y="654293"/>
                                </a:lnTo>
                                <a:lnTo>
                                  <a:pt x="229948" y="650884"/>
                                </a:lnTo>
                                <a:lnTo>
                                  <a:pt x="230170" y="650884"/>
                                </a:lnTo>
                                <a:lnTo>
                                  <a:pt x="220777" y="641374"/>
                                </a:lnTo>
                                <a:close/>
                              </a:path>
                              <a:path w="502284" h="1238250">
                                <a:moveTo>
                                  <a:pt x="307322" y="641374"/>
                                </a:moveTo>
                                <a:lnTo>
                                  <a:pt x="306672" y="641984"/>
                                </a:lnTo>
                                <a:lnTo>
                                  <a:pt x="285349" y="663574"/>
                                </a:lnTo>
                                <a:lnTo>
                                  <a:pt x="294732" y="673076"/>
                                </a:lnTo>
                                <a:lnTo>
                                  <a:pt x="294957" y="672758"/>
                                </a:lnTo>
                                <a:lnTo>
                                  <a:pt x="304037" y="663574"/>
                                </a:lnTo>
                                <a:lnTo>
                                  <a:pt x="294861" y="654293"/>
                                </a:lnTo>
                                <a:lnTo>
                                  <a:pt x="313213" y="654293"/>
                                </a:lnTo>
                                <a:lnTo>
                                  <a:pt x="316583" y="650884"/>
                                </a:lnTo>
                                <a:lnTo>
                                  <a:pt x="316716" y="650884"/>
                                </a:lnTo>
                                <a:lnTo>
                                  <a:pt x="307322" y="641374"/>
                                </a:lnTo>
                                <a:close/>
                              </a:path>
                              <a:path w="502284" h="1238250">
                                <a:moveTo>
                                  <a:pt x="393868" y="641374"/>
                                </a:moveTo>
                                <a:lnTo>
                                  <a:pt x="393217" y="641984"/>
                                </a:lnTo>
                                <a:lnTo>
                                  <a:pt x="371894" y="663574"/>
                                </a:lnTo>
                                <a:lnTo>
                                  <a:pt x="381278" y="673076"/>
                                </a:lnTo>
                                <a:lnTo>
                                  <a:pt x="390671" y="663574"/>
                                </a:lnTo>
                                <a:lnTo>
                                  <a:pt x="381495" y="654293"/>
                                </a:lnTo>
                                <a:lnTo>
                                  <a:pt x="399847" y="654293"/>
                                </a:lnTo>
                                <a:lnTo>
                                  <a:pt x="403217" y="650884"/>
                                </a:lnTo>
                                <a:lnTo>
                                  <a:pt x="402683" y="650299"/>
                                </a:lnTo>
                                <a:lnTo>
                                  <a:pt x="393868" y="641374"/>
                                </a:lnTo>
                                <a:close/>
                              </a:path>
                              <a:path w="502284" h="1238250">
                                <a:moveTo>
                                  <a:pt x="177480" y="641984"/>
                                </a:moveTo>
                                <a:lnTo>
                                  <a:pt x="156158" y="663574"/>
                                </a:lnTo>
                                <a:lnTo>
                                  <a:pt x="165228" y="672758"/>
                                </a:lnTo>
                                <a:lnTo>
                                  <a:pt x="174284" y="663574"/>
                                </a:lnTo>
                                <a:lnTo>
                                  <a:pt x="174713" y="663574"/>
                                </a:lnTo>
                                <a:lnTo>
                                  <a:pt x="165537" y="654293"/>
                                </a:lnTo>
                                <a:lnTo>
                                  <a:pt x="183437" y="654293"/>
                                </a:lnTo>
                                <a:lnTo>
                                  <a:pt x="186535" y="651152"/>
                                </a:lnTo>
                                <a:lnTo>
                                  <a:pt x="177480" y="641984"/>
                                </a:lnTo>
                                <a:close/>
                              </a:path>
                              <a:path w="502284" h="1238250">
                                <a:moveTo>
                                  <a:pt x="264026" y="641984"/>
                                </a:moveTo>
                                <a:lnTo>
                                  <a:pt x="242703" y="663574"/>
                                </a:lnTo>
                                <a:lnTo>
                                  <a:pt x="251773" y="672758"/>
                                </a:lnTo>
                                <a:lnTo>
                                  <a:pt x="251644" y="672758"/>
                                </a:lnTo>
                                <a:lnTo>
                                  <a:pt x="260701" y="663574"/>
                                </a:lnTo>
                                <a:lnTo>
                                  <a:pt x="251773" y="654522"/>
                                </a:lnTo>
                                <a:lnTo>
                                  <a:pt x="269628" y="654522"/>
                                </a:lnTo>
                                <a:lnTo>
                                  <a:pt x="272951" y="651152"/>
                                </a:lnTo>
                                <a:lnTo>
                                  <a:pt x="273080" y="651152"/>
                                </a:lnTo>
                                <a:lnTo>
                                  <a:pt x="264026" y="641984"/>
                                </a:lnTo>
                                <a:close/>
                              </a:path>
                              <a:path w="502284" h="1238250">
                                <a:moveTo>
                                  <a:pt x="338189" y="654522"/>
                                </a:moveTo>
                                <a:lnTo>
                                  <a:pt x="329249" y="663574"/>
                                </a:lnTo>
                                <a:lnTo>
                                  <a:pt x="338319" y="672758"/>
                                </a:lnTo>
                                <a:lnTo>
                                  <a:pt x="338060" y="672758"/>
                                </a:lnTo>
                                <a:lnTo>
                                  <a:pt x="347117" y="663574"/>
                                </a:lnTo>
                                <a:lnTo>
                                  <a:pt x="338189" y="654522"/>
                                </a:lnTo>
                                <a:close/>
                              </a:path>
                              <a:path w="502284" h="1238250">
                                <a:moveTo>
                                  <a:pt x="412242" y="641984"/>
                                </a:moveTo>
                                <a:lnTo>
                                  <a:pt x="412016" y="641984"/>
                                </a:lnTo>
                                <a:lnTo>
                                  <a:pt x="403796" y="650299"/>
                                </a:lnTo>
                                <a:lnTo>
                                  <a:pt x="403261" y="650884"/>
                                </a:lnTo>
                                <a:lnTo>
                                  <a:pt x="424864" y="672758"/>
                                </a:lnTo>
                                <a:lnTo>
                                  <a:pt x="424281" y="672758"/>
                                </a:lnTo>
                                <a:lnTo>
                                  <a:pt x="433361" y="663574"/>
                                </a:lnTo>
                                <a:lnTo>
                                  <a:pt x="415587" y="663574"/>
                                </a:lnTo>
                                <a:lnTo>
                                  <a:pt x="424550" y="654522"/>
                                </a:lnTo>
                                <a:lnTo>
                                  <a:pt x="424380" y="654293"/>
                                </a:lnTo>
                                <a:lnTo>
                                  <a:pt x="412242" y="641984"/>
                                </a:lnTo>
                                <a:close/>
                              </a:path>
                              <a:path w="502284" h="1238250">
                                <a:moveTo>
                                  <a:pt x="480369" y="641374"/>
                                </a:moveTo>
                                <a:lnTo>
                                  <a:pt x="458440" y="663574"/>
                                </a:lnTo>
                                <a:lnTo>
                                  <a:pt x="467510" y="672758"/>
                                </a:lnTo>
                                <a:lnTo>
                                  <a:pt x="467058" y="672758"/>
                                </a:lnTo>
                                <a:lnTo>
                                  <a:pt x="476691" y="662991"/>
                                </a:lnTo>
                                <a:lnTo>
                                  <a:pt x="474167" y="660399"/>
                                </a:lnTo>
                                <a:lnTo>
                                  <a:pt x="468130" y="654293"/>
                                </a:lnTo>
                                <a:lnTo>
                                  <a:pt x="485268" y="654293"/>
                                </a:lnTo>
                                <a:lnTo>
                                  <a:pt x="489207" y="650299"/>
                                </a:lnTo>
                                <a:lnTo>
                                  <a:pt x="480369" y="641374"/>
                                </a:lnTo>
                                <a:close/>
                              </a:path>
                              <a:path w="502284" h="1238250">
                                <a:moveTo>
                                  <a:pt x="36133" y="654293"/>
                                </a:moveTo>
                                <a:lnTo>
                                  <a:pt x="26967" y="663574"/>
                                </a:lnTo>
                                <a:lnTo>
                                  <a:pt x="35590" y="672306"/>
                                </a:lnTo>
                                <a:lnTo>
                                  <a:pt x="37228" y="670559"/>
                                </a:lnTo>
                                <a:lnTo>
                                  <a:pt x="44711" y="662991"/>
                                </a:lnTo>
                                <a:lnTo>
                                  <a:pt x="36133" y="654293"/>
                                </a:lnTo>
                                <a:close/>
                              </a:path>
                              <a:path w="502284" h="1238250">
                                <a:moveTo>
                                  <a:pt x="134231" y="641374"/>
                                </a:moveTo>
                                <a:lnTo>
                                  <a:pt x="133581" y="641984"/>
                                </a:lnTo>
                                <a:lnTo>
                                  <a:pt x="115394" y="660399"/>
                                </a:lnTo>
                                <a:lnTo>
                                  <a:pt x="112936" y="662991"/>
                                </a:lnTo>
                                <a:lnTo>
                                  <a:pt x="122136" y="672306"/>
                                </a:lnTo>
                                <a:lnTo>
                                  <a:pt x="130768" y="663574"/>
                                </a:lnTo>
                                <a:lnTo>
                                  <a:pt x="121592" y="654293"/>
                                </a:lnTo>
                                <a:lnTo>
                                  <a:pt x="139944" y="654293"/>
                                </a:lnTo>
                                <a:lnTo>
                                  <a:pt x="143314" y="650884"/>
                                </a:lnTo>
                                <a:lnTo>
                                  <a:pt x="143625" y="650884"/>
                                </a:lnTo>
                                <a:lnTo>
                                  <a:pt x="134231" y="641374"/>
                                </a:lnTo>
                                <a:close/>
                              </a:path>
                              <a:path w="502284" h="1238250">
                                <a:moveTo>
                                  <a:pt x="23393" y="641374"/>
                                </a:moveTo>
                                <a:lnTo>
                                  <a:pt x="13990" y="650884"/>
                                </a:lnTo>
                                <a:lnTo>
                                  <a:pt x="14433" y="650884"/>
                                </a:lnTo>
                                <a:lnTo>
                                  <a:pt x="26967" y="663574"/>
                                </a:lnTo>
                                <a:lnTo>
                                  <a:pt x="36133" y="654293"/>
                                </a:lnTo>
                                <a:lnTo>
                                  <a:pt x="23393" y="641374"/>
                                </a:lnTo>
                                <a:close/>
                              </a:path>
                              <a:path w="502284" h="1238250">
                                <a:moveTo>
                                  <a:pt x="66130" y="641374"/>
                                </a:moveTo>
                                <a:lnTo>
                                  <a:pt x="65478" y="641984"/>
                                </a:lnTo>
                                <a:lnTo>
                                  <a:pt x="56680" y="650884"/>
                                </a:lnTo>
                                <a:lnTo>
                                  <a:pt x="57079" y="650884"/>
                                </a:lnTo>
                                <a:lnTo>
                                  <a:pt x="69612" y="663574"/>
                                </a:lnTo>
                                <a:lnTo>
                                  <a:pt x="78779" y="654293"/>
                                </a:lnTo>
                                <a:lnTo>
                                  <a:pt x="75797" y="651152"/>
                                </a:lnTo>
                                <a:lnTo>
                                  <a:pt x="66130" y="641374"/>
                                </a:lnTo>
                                <a:close/>
                              </a:path>
                              <a:path w="502284" h="1238250">
                                <a:moveTo>
                                  <a:pt x="91586" y="641374"/>
                                </a:moveTo>
                                <a:lnTo>
                                  <a:pt x="90935" y="641984"/>
                                </a:lnTo>
                                <a:lnTo>
                                  <a:pt x="81881" y="651152"/>
                                </a:lnTo>
                                <a:lnTo>
                                  <a:pt x="78902" y="654293"/>
                                </a:lnTo>
                                <a:lnTo>
                                  <a:pt x="88079" y="663574"/>
                                </a:lnTo>
                                <a:lnTo>
                                  <a:pt x="100625" y="650884"/>
                                </a:lnTo>
                                <a:lnTo>
                                  <a:pt x="100979" y="650884"/>
                                </a:lnTo>
                                <a:lnTo>
                                  <a:pt x="91586" y="641374"/>
                                </a:lnTo>
                                <a:close/>
                              </a:path>
                              <a:path w="502284" h="1238250">
                                <a:moveTo>
                                  <a:pt x="139944" y="654293"/>
                                </a:moveTo>
                                <a:lnTo>
                                  <a:pt x="121592" y="654293"/>
                                </a:lnTo>
                                <a:lnTo>
                                  <a:pt x="130768" y="663574"/>
                                </a:lnTo>
                                <a:lnTo>
                                  <a:pt x="139944" y="654293"/>
                                </a:lnTo>
                                <a:close/>
                              </a:path>
                              <a:path w="502284" h="1238250">
                                <a:moveTo>
                                  <a:pt x="152764" y="641374"/>
                                </a:moveTo>
                                <a:lnTo>
                                  <a:pt x="152113" y="641984"/>
                                </a:lnTo>
                                <a:lnTo>
                                  <a:pt x="143314" y="650884"/>
                                </a:lnTo>
                                <a:lnTo>
                                  <a:pt x="143625" y="650884"/>
                                </a:lnTo>
                                <a:lnTo>
                                  <a:pt x="156158" y="663574"/>
                                </a:lnTo>
                                <a:lnTo>
                                  <a:pt x="165324" y="654293"/>
                                </a:lnTo>
                                <a:lnTo>
                                  <a:pt x="165537" y="654293"/>
                                </a:lnTo>
                                <a:lnTo>
                                  <a:pt x="152764" y="641374"/>
                                </a:lnTo>
                                <a:close/>
                              </a:path>
                              <a:path w="502284" h="1238250">
                                <a:moveTo>
                                  <a:pt x="183437" y="654293"/>
                                </a:moveTo>
                                <a:lnTo>
                                  <a:pt x="165537" y="654293"/>
                                </a:lnTo>
                                <a:lnTo>
                                  <a:pt x="174713" y="663574"/>
                                </a:lnTo>
                                <a:lnTo>
                                  <a:pt x="174284" y="663574"/>
                                </a:lnTo>
                                <a:lnTo>
                                  <a:pt x="183437" y="654293"/>
                                </a:lnTo>
                                <a:close/>
                              </a:path>
                              <a:path w="502284" h="1238250">
                                <a:moveTo>
                                  <a:pt x="196058" y="641984"/>
                                </a:moveTo>
                                <a:lnTo>
                                  <a:pt x="195575" y="641984"/>
                                </a:lnTo>
                                <a:lnTo>
                                  <a:pt x="186535" y="651152"/>
                                </a:lnTo>
                                <a:lnTo>
                                  <a:pt x="198803" y="663574"/>
                                </a:lnTo>
                                <a:lnTo>
                                  <a:pt x="207970" y="654293"/>
                                </a:lnTo>
                                <a:lnTo>
                                  <a:pt x="208226" y="654293"/>
                                </a:lnTo>
                                <a:lnTo>
                                  <a:pt x="196058" y="641984"/>
                                </a:lnTo>
                                <a:close/>
                              </a:path>
                              <a:path w="502284" h="1238250">
                                <a:moveTo>
                                  <a:pt x="226579" y="654293"/>
                                </a:moveTo>
                                <a:lnTo>
                                  <a:pt x="208226" y="654293"/>
                                </a:lnTo>
                                <a:lnTo>
                                  <a:pt x="217402" y="663574"/>
                                </a:lnTo>
                                <a:lnTo>
                                  <a:pt x="226579" y="654293"/>
                                </a:lnTo>
                                <a:close/>
                              </a:path>
                              <a:path w="502284" h="1238250">
                                <a:moveTo>
                                  <a:pt x="239410" y="641984"/>
                                </a:moveTo>
                                <a:lnTo>
                                  <a:pt x="238747" y="641984"/>
                                </a:lnTo>
                                <a:lnTo>
                                  <a:pt x="229948" y="650884"/>
                                </a:lnTo>
                                <a:lnTo>
                                  <a:pt x="230170" y="650884"/>
                                </a:lnTo>
                                <a:lnTo>
                                  <a:pt x="242703" y="663574"/>
                                </a:lnTo>
                                <a:lnTo>
                                  <a:pt x="251644" y="654522"/>
                                </a:lnTo>
                                <a:lnTo>
                                  <a:pt x="251773" y="654522"/>
                                </a:lnTo>
                                <a:lnTo>
                                  <a:pt x="239410" y="641984"/>
                                </a:lnTo>
                                <a:close/>
                              </a:path>
                              <a:path w="502284" h="1238250">
                                <a:moveTo>
                                  <a:pt x="269628" y="654522"/>
                                </a:moveTo>
                                <a:lnTo>
                                  <a:pt x="251773" y="654522"/>
                                </a:lnTo>
                                <a:lnTo>
                                  <a:pt x="260701" y="663574"/>
                                </a:lnTo>
                                <a:lnTo>
                                  <a:pt x="269628" y="654522"/>
                                </a:lnTo>
                                <a:close/>
                              </a:path>
                              <a:path w="502284" h="1238250">
                                <a:moveTo>
                                  <a:pt x="282692" y="641984"/>
                                </a:moveTo>
                                <a:lnTo>
                                  <a:pt x="281992" y="641984"/>
                                </a:lnTo>
                                <a:lnTo>
                                  <a:pt x="272951" y="651152"/>
                                </a:lnTo>
                                <a:lnTo>
                                  <a:pt x="273080" y="651152"/>
                                </a:lnTo>
                                <a:lnTo>
                                  <a:pt x="285349" y="663574"/>
                                </a:lnTo>
                                <a:lnTo>
                                  <a:pt x="294516" y="654293"/>
                                </a:lnTo>
                                <a:lnTo>
                                  <a:pt x="294861" y="654293"/>
                                </a:lnTo>
                                <a:lnTo>
                                  <a:pt x="282692" y="641984"/>
                                </a:lnTo>
                                <a:close/>
                              </a:path>
                              <a:path w="502284" h="1238250">
                                <a:moveTo>
                                  <a:pt x="313213" y="654293"/>
                                </a:moveTo>
                                <a:lnTo>
                                  <a:pt x="294861" y="654293"/>
                                </a:lnTo>
                                <a:lnTo>
                                  <a:pt x="304037" y="663574"/>
                                </a:lnTo>
                                <a:lnTo>
                                  <a:pt x="313213" y="654293"/>
                                </a:lnTo>
                                <a:close/>
                              </a:path>
                              <a:path w="502284" h="1238250">
                                <a:moveTo>
                                  <a:pt x="325826" y="641984"/>
                                </a:moveTo>
                                <a:lnTo>
                                  <a:pt x="325382" y="641984"/>
                                </a:lnTo>
                                <a:lnTo>
                                  <a:pt x="316583" y="650884"/>
                                </a:lnTo>
                                <a:lnTo>
                                  <a:pt x="316716" y="650884"/>
                                </a:lnTo>
                                <a:lnTo>
                                  <a:pt x="329249" y="663574"/>
                                </a:lnTo>
                                <a:lnTo>
                                  <a:pt x="338189" y="654522"/>
                                </a:lnTo>
                                <a:lnTo>
                                  <a:pt x="325826" y="641984"/>
                                </a:lnTo>
                                <a:close/>
                              </a:path>
                              <a:path w="502284" h="1238250">
                                <a:moveTo>
                                  <a:pt x="350572" y="641984"/>
                                </a:moveTo>
                                <a:lnTo>
                                  <a:pt x="338189" y="654522"/>
                                </a:lnTo>
                                <a:lnTo>
                                  <a:pt x="347117" y="663574"/>
                                </a:lnTo>
                                <a:lnTo>
                                  <a:pt x="359367" y="651152"/>
                                </a:lnTo>
                                <a:lnTo>
                                  <a:pt x="359626" y="651152"/>
                                </a:lnTo>
                                <a:lnTo>
                                  <a:pt x="350572" y="641984"/>
                                </a:lnTo>
                                <a:close/>
                              </a:path>
                              <a:path w="502284" h="1238250">
                                <a:moveTo>
                                  <a:pt x="369327" y="641984"/>
                                </a:moveTo>
                                <a:lnTo>
                                  <a:pt x="368408" y="641984"/>
                                </a:lnTo>
                                <a:lnTo>
                                  <a:pt x="359367" y="651152"/>
                                </a:lnTo>
                                <a:lnTo>
                                  <a:pt x="359626" y="651152"/>
                                </a:lnTo>
                                <a:lnTo>
                                  <a:pt x="371894" y="663574"/>
                                </a:lnTo>
                                <a:lnTo>
                                  <a:pt x="381061" y="654293"/>
                                </a:lnTo>
                                <a:lnTo>
                                  <a:pt x="381495" y="654293"/>
                                </a:lnTo>
                                <a:lnTo>
                                  <a:pt x="369327" y="641984"/>
                                </a:lnTo>
                                <a:close/>
                              </a:path>
                              <a:path w="502284" h="1238250">
                                <a:moveTo>
                                  <a:pt x="399847" y="654293"/>
                                </a:moveTo>
                                <a:lnTo>
                                  <a:pt x="381495" y="654293"/>
                                </a:lnTo>
                                <a:lnTo>
                                  <a:pt x="390671" y="663574"/>
                                </a:lnTo>
                                <a:lnTo>
                                  <a:pt x="399847" y="654293"/>
                                </a:lnTo>
                                <a:close/>
                              </a:path>
                              <a:path w="502284" h="1238250">
                                <a:moveTo>
                                  <a:pt x="458969" y="619759"/>
                                </a:moveTo>
                                <a:lnTo>
                                  <a:pt x="424777" y="654293"/>
                                </a:lnTo>
                                <a:lnTo>
                                  <a:pt x="424606" y="654522"/>
                                </a:lnTo>
                                <a:lnTo>
                                  <a:pt x="433533" y="663574"/>
                                </a:lnTo>
                                <a:lnTo>
                                  <a:pt x="433361" y="663574"/>
                                </a:lnTo>
                                <a:lnTo>
                                  <a:pt x="445907" y="650884"/>
                                </a:lnTo>
                                <a:lnTo>
                                  <a:pt x="437117" y="641984"/>
                                </a:lnTo>
                                <a:lnTo>
                                  <a:pt x="454705" y="641984"/>
                                </a:lnTo>
                                <a:lnTo>
                                  <a:pt x="455309" y="641374"/>
                                </a:lnTo>
                                <a:lnTo>
                                  <a:pt x="451566" y="637539"/>
                                </a:lnTo>
                                <a:lnTo>
                                  <a:pt x="446734" y="632651"/>
                                </a:lnTo>
                                <a:lnTo>
                                  <a:pt x="463932" y="632651"/>
                                </a:lnTo>
                                <a:lnTo>
                                  <a:pt x="467631" y="628911"/>
                                </a:lnTo>
                                <a:lnTo>
                                  <a:pt x="468029" y="628911"/>
                                </a:lnTo>
                                <a:lnTo>
                                  <a:pt x="458969" y="619759"/>
                                </a:lnTo>
                                <a:close/>
                              </a:path>
                              <a:path w="502284" h="1238250">
                                <a:moveTo>
                                  <a:pt x="455357" y="641374"/>
                                </a:moveTo>
                                <a:lnTo>
                                  <a:pt x="454705" y="641984"/>
                                </a:lnTo>
                                <a:lnTo>
                                  <a:pt x="445907" y="650884"/>
                                </a:lnTo>
                                <a:lnTo>
                                  <a:pt x="458440" y="663574"/>
                                </a:lnTo>
                                <a:lnTo>
                                  <a:pt x="467607" y="654293"/>
                                </a:lnTo>
                                <a:lnTo>
                                  <a:pt x="468130" y="654293"/>
                                </a:lnTo>
                                <a:lnTo>
                                  <a:pt x="455357" y="641374"/>
                                </a:lnTo>
                                <a:close/>
                              </a:path>
                              <a:path w="502284" h="1238250">
                                <a:moveTo>
                                  <a:pt x="48289" y="641984"/>
                                </a:moveTo>
                                <a:lnTo>
                                  <a:pt x="36133" y="654293"/>
                                </a:lnTo>
                                <a:lnTo>
                                  <a:pt x="44711" y="662991"/>
                                </a:lnTo>
                                <a:lnTo>
                                  <a:pt x="56680" y="650884"/>
                                </a:lnTo>
                                <a:lnTo>
                                  <a:pt x="57079" y="650884"/>
                                </a:lnTo>
                                <a:lnTo>
                                  <a:pt x="48289" y="641984"/>
                                </a:lnTo>
                                <a:close/>
                              </a:path>
                              <a:path w="502284" h="1238250">
                                <a:moveTo>
                                  <a:pt x="109423" y="641984"/>
                                </a:moveTo>
                                <a:lnTo>
                                  <a:pt x="100625" y="650884"/>
                                </a:lnTo>
                                <a:lnTo>
                                  <a:pt x="100979" y="650884"/>
                                </a:lnTo>
                                <a:lnTo>
                                  <a:pt x="112936" y="662991"/>
                                </a:lnTo>
                                <a:lnTo>
                                  <a:pt x="115394" y="660399"/>
                                </a:lnTo>
                                <a:lnTo>
                                  <a:pt x="121425" y="654293"/>
                                </a:lnTo>
                                <a:lnTo>
                                  <a:pt x="121592" y="654293"/>
                                </a:lnTo>
                                <a:lnTo>
                                  <a:pt x="109423" y="641984"/>
                                </a:lnTo>
                                <a:close/>
                              </a:path>
                              <a:path w="502284" h="1238250">
                                <a:moveTo>
                                  <a:pt x="485268" y="654293"/>
                                </a:moveTo>
                                <a:lnTo>
                                  <a:pt x="468130" y="654293"/>
                                </a:lnTo>
                                <a:lnTo>
                                  <a:pt x="476729" y="662991"/>
                                </a:lnTo>
                                <a:lnTo>
                                  <a:pt x="479246" y="660399"/>
                                </a:lnTo>
                                <a:lnTo>
                                  <a:pt x="485268" y="654293"/>
                                </a:lnTo>
                                <a:close/>
                              </a:path>
                              <a:path w="502284" h="1238250">
                                <a:moveTo>
                                  <a:pt x="5040" y="641374"/>
                                </a:moveTo>
                                <a:lnTo>
                                  <a:pt x="4389" y="641984"/>
                                </a:lnTo>
                                <a:lnTo>
                                  <a:pt x="0" y="646429"/>
                                </a:lnTo>
                                <a:lnTo>
                                  <a:pt x="0" y="655319"/>
                                </a:lnTo>
                                <a:lnTo>
                                  <a:pt x="4583" y="660399"/>
                                </a:lnTo>
                                <a:lnTo>
                                  <a:pt x="13990" y="650884"/>
                                </a:lnTo>
                                <a:lnTo>
                                  <a:pt x="14433" y="650884"/>
                                </a:lnTo>
                                <a:lnTo>
                                  <a:pt x="5040" y="641374"/>
                                </a:lnTo>
                                <a:close/>
                              </a:path>
                              <a:path w="502284" h="1238250">
                                <a:moveTo>
                                  <a:pt x="498046" y="641374"/>
                                </a:moveTo>
                                <a:lnTo>
                                  <a:pt x="497406" y="641984"/>
                                </a:lnTo>
                                <a:lnTo>
                                  <a:pt x="489207" y="650299"/>
                                </a:lnTo>
                                <a:lnTo>
                                  <a:pt x="497950" y="659129"/>
                                </a:lnTo>
                                <a:lnTo>
                                  <a:pt x="501789" y="655319"/>
                                </a:lnTo>
                                <a:lnTo>
                                  <a:pt x="501789" y="645159"/>
                                </a:lnTo>
                                <a:lnTo>
                                  <a:pt x="498046" y="641374"/>
                                </a:lnTo>
                                <a:close/>
                              </a:path>
                              <a:path w="502284" h="1238250">
                                <a:moveTo>
                                  <a:pt x="199430" y="619759"/>
                                </a:moveTo>
                                <a:lnTo>
                                  <a:pt x="177480" y="641984"/>
                                </a:lnTo>
                                <a:lnTo>
                                  <a:pt x="186535" y="651152"/>
                                </a:lnTo>
                                <a:lnTo>
                                  <a:pt x="195575" y="641984"/>
                                </a:lnTo>
                                <a:lnTo>
                                  <a:pt x="196058" y="641984"/>
                                </a:lnTo>
                                <a:lnTo>
                                  <a:pt x="186831" y="632651"/>
                                </a:lnTo>
                                <a:lnTo>
                                  <a:pt x="204779" y="632651"/>
                                </a:lnTo>
                                <a:lnTo>
                                  <a:pt x="208468" y="628911"/>
                                </a:lnTo>
                                <a:lnTo>
                                  <a:pt x="199430" y="619759"/>
                                </a:lnTo>
                                <a:close/>
                              </a:path>
                              <a:path w="502284" h="1238250">
                                <a:moveTo>
                                  <a:pt x="285976" y="619759"/>
                                </a:moveTo>
                                <a:lnTo>
                                  <a:pt x="264026" y="641984"/>
                                </a:lnTo>
                                <a:lnTo>
                                  <a:pt x="273080" y="651152"/>
                                </a:lnTo>
                                <a:lnTo>
                                  <a:pt x="272951" y="651152"/>
                                </a:lnTo>
                                <a:lnTo>
                                  <a:pt x="281992" y="641984"/>
                                </a:lnTo>
                                <a:lnTo>
                                  <a:pt x="282692" y="641984"/>
                                </a:lnTo>
                                <a:lnTo>
                                  <a:pt x="273465" y="632651"/>
                                </a:lnTo>
                                <a:lnTo>
                                  <a:pt x="291195" y="632651"/>
                                </a:lnTo>
                                <a:lnTo>
                                  <a:pt x="294884" y="628911"/>
                                </a:lnTo>
                                <a:lnTo>
                                  <a:pt x="295014" y="628911"/>
                                </a:lnTo>
                                <a:lnTo>
                                  <a:pt x="285976" y="619759"/>
                                </a:lnTo>
                                <a:close/>
                              </a:path>
                              <a:path w="502284" h="1238250">
                                <a:moveTo>
                                  <a:pt x="372521" y="619759"/>
                                </a:moveTo>
                                <a:lnTo>
                                  <a:pt x="350572" y="641984"/>
                                </a:lnTo>
                                <a:lnTo>
                                  <a:pt x="359626" y="651152"/>
                                </a:lnTo>
                                <a:lnTo>
                                  <a:pt x="359367" y="651152"/>
                                </a:lnTo>
                                <a:lnTo>
                                  <a:pt x="368408" y="641984"/>
                                </a:lnTo>
                                <a:lnTo>
                                  <a:pt x="369327" y="641984"/>
                                </a:lnTo>
                                <a:lnTo>
                                  <a:pt x="360100" y="632651"/>
                                </a:lnTo>
                                <a:lnTo>
                                  <a:pt x="377612" y="632651"/>
                                </a:lnTo>
                                <a:lnTo>
                                  <a:pt x="381301" y="628911"/>
                                </a:lnTo>
                                <a:lnTo>
                                  <a:pt x="381559" y="628911"/>
                                </a:lnTo>
                                <a:lnTo>
                                  <a:pt x="372521" y="619759"/>
                                </a:lnTo>
                                <a:close/>
                              </a:path>
                              <a:path w="502284" h="1238250">
                                <a:moveTo>
                                  <a:pt x="14200" y="632051"/>
                                </a:moveTo>
                                <a:lnTo>
                                  <a:pt x="8779" y="637539"/>
                                </a:lnTo>
                                <a:lnTo>
                                  <a:pt x="5040" y="641374"/>
                                </a:lnTo>
                                <a:lnTo>
                                  <a:pt x="14433" y="650884"/>
                                </a:lnTo>
                                <a:lnTo>
                                  <a:pt x="13990" y="650884"/>
                                </a:lnTo>
                                <a:lnTo>
                                  <a:pt x="23393" y="641374"/>
                                </a:lnTo>
                                <a:lnTo>
                                  <a:pt x="14200" y="632051"/>
                                </a:lnTo>
                                <a:close/>
                              </a:path>
                              <a:path w="502284" h="1238250">
                                <a:moveTo>
                                  <a:pt x="57507" y="632651"/>
                                </a:moveTo>
                                <a:lnTo>
                                  <a:pt x="48289" y="641984"/>
                                </a:lnTo>
                                <a:lnTo>
                                  <a:pt x="57079" y="650884"/>
                                </a:lnTo>
                                <a:lnTo>
                                  <a:pt x="56680" y="650884"/>
                                </a:lnTo>
                                <a:lnTo>
                                  <a:pt x="66082" y="641374"/>
                                </a:lnTo>
                                <a:lnTo>
                                  <a:pt x="62339" y="637539"/>
                                </a:lnTo>
                                <a:lnTo>
                                  <a:pt x="57507" y="632651"/>
                                </a:lnTo>
                                <a:close/>
                              </a:path>
                              <a:path w="502284" h="1238250">
                                <a:moveTo>
                                  <a:pt x="100196" y="632651"/>
                                </a:moveTo>
                                <a:lnTo>
                                  <a:pt x="95325" y="637539"/>
                                </a:lnTo>
                                <a:lnTo>
                                  <a:pt x="91586" y="641374"/>
                                </a:lnTo>
                                <a:lnTo>
                                  <a:pt x="100979" y="650884"/>
                                </a:lnTo>
                                <a:lnTo>
                                  <a:pt x="100625" y="650884"/>
                                </a:lnTo>
                                <a:lnTo>
                                  <a:pt x="109423" y="641984"/>
                                </a:lnTo>
                                <a:lnTo>
                                  <a:pt x="100196" y="632651"/>
                                </a:lnTo>
                                <a:close/>
                              </a:path>
                              <a:path w="502284" h="1238250">
                                <a:moveTo>
                                  <a:pt x="155531" y="619759"/>
                                </a:moveTo>
                                <a:lnTo>
                                  <a:pt x="137971" y="637539"/>
                                </a:lnTo>
                                <a:lnTo>
                                  <a:pt x="134231" y="641374"/>
                                </a:lnTo>
                                <a:lnTo>
                                  <a:pt x="143625" y="650884"/>
                                </a:lnTo>
                                <a:lnTo>
                                  <a:pt x="143314" y="650884"/>
                                </a:lnTo>
                                <a:lnTo>
                                  <a:pt x="152717" y="641374"/>
                                </a:lnTo>
                                <a:lnTo>
                                  <a:pt x="148974" y="637539"/>
                                </a:lnTo>
                                <a:lnTo>
                                  <a:pt x="143548" y="632051"/>
                                </a:lnTo>
                                <a:lnTo>
                                  <a:pt x="161933" y="632051"/>
                                </a:lnTo>
                                <a:lnTo>
                                  <a:pt x="164670" y="629283"/>
                                </a:lnTo>
                                <a:lnTo>
                                  <a:pt x="164936" y="629283"/>
                                </a:lnTo>
                                <a:lnTo>
                                  <a:pt x="155531" y="619759"/>
                                </a:lnTo>
                                <a:close/>
                              </a:path>
                              <a:path w="502284" h="1238250">
                                <a:moveTo>
                                  <a:pt x="242076" y="619759"/>
                                </a:moveTo>
                                <a:lnTo>
                                  <a:pt x="224516" y="637539"/>
                                </a:lnTo>
                                <a:lnTo>
                                  <a:pt x="220777" y="641374"/>
                                </a:lnTo>
                                <a:lnTo>
                                  <a:pt x="230170" y="650884"/>
                                </a:lnTo>
                                <a:lnTo>
                                  <a:pt x="229948" y="650884"/>
                                </a:lnTo>
                                <a:lnTo>
                                  <a:pt x="238747" y="641984"/>
                                </a:lnTo>
                                <a:lnTo>
                                  <a:pt x="239410" y="641984"/>
                                </a:lnTo>
                                <a:lnTo>
                                  <a:pt x="230206" y="632651"/>
                                </a:lnTo>
                                <a:lnTo>
                                  <a:pt x="247974" y="632651"/>
                                </a:lnTo>
                                <a:lnTo>
                                  <a:pt x="251304" y="629283"/>
                                </a:lnTo>
                                <a:lnTo>
                                  <a:pt x="251482" y="629283"/>
                                </a:lnTo>
                                <a:lnTo>
                                  <a:pt x="242076" y="619759"/>
                                </a:lnTo>
                                <a:close/>
                              </a:path>
                              <a:path w="502284" h="1238250">
                                <a:moveTo>
                                  <a:pt x="328622" y="619759"/>
                                </a:moveTo>
                                <a:lnTo>
                                  <a:pt x="311062" y="637539"/>
                                </a:lnTo>
                                <a:lnTo>
                                  <a:pt x="307322" y="641374"/>
                                </a:lnTo>
                                <a:lnTo>
                                  <a:pt x="316716" y="650884"/>
                                </a:lnTo>
                                <a:lnTo>
                                  <a:pt x="316583" y="650884"/>
                                </a:lnTo>
                                <a:lnTo>
                                  <a:pt x="325382" y="641984"/>
                                </a:lnTo>
                                <a:lnTo>
                                  <a:pt x="325826" y="641984"/>
                                </a:lnTo>
                                <a:lnTo>
                                  <a:pt x="316622" y="632651"/>
                                </a:lnTo>
                                <a:lnTo>
                                  <a:pt x="334609" y="632651"/>
                                </a:lnTo>
                                <a:lnTo>
                                  <a:pt x="337939" y="629283"/>
                                </a:lnTo>
                                <a:lnTo>
                                  <a:pt x="337659" y="628911"/>
                                </a:lnTo>
                                <a:lnTo>
                                  <a:pt x="328622" y="619759"/>
                                </a:lnTo>
                                <a:close/>
                              </a:path>
                              <a:path w="502284" h="1238250">
                                <a:moveTo>
                                  <a:pt x="415167" y="619759"/>
                                </a:moveTo>
                                <a:lnTo>
                                  <a:pt x="397607" y="637539"/>
                                </a:lnTo>
                                <a:lnTo>
                                  <a:pt x="393868" y="641374"/>
                                </a:lnTo>
                                <a:lnTo>
                                  <a:pt x="403261" y="650884"/>
                                </a:lnTo>
                                <a:lnTo>
                                  <a:pt x="403796" y="650299"/>
                                </a:lnTo>
                                <a:lnTo>
                                  <a:pt x="412016" y="641984"/>
                                </a:lnTo>
                                <a:lnTo>
                                  <a:pt x="412242" y="641984"/>
                                </a:lnTo>
                                <a:lnTo>
                                  <a:pt x="403038" y="632651"/>
                                </a:lnTo>
                                <a:lnTo>
                                  <a:pt x="421243" y="632651"/>
                                </a:lnTo>
                                <a:lnTo>
                                  <a:pt x="424573" y="629283"/>
                                </a:lnTo>
                                <a:lnTo>
                                  <a:pt x="415167" y="619759"/>
                                </a:lnTo>
                                <a:close/>
                              </a:path>
                              <a:path w="502284" h="1238250">
                                <a:moveTo>
                                  <a:pt x="433988" y="619759"/>
                                </a:moveTo>
                                <a:lnTo>
                                  <a:pt x="424573" y="629283"/>
                                </a:lnTo>
                                <a:lnTo>
                                  <a:pt x="445907" y="650884"/>
                                </a:lnTo>
                                <a:lnTo>
                                  <a:pt x="454705" y="641984"/>
                                </a:lnTo>
                                <a:lnTo>
                                  <a:pt x="436963" y="641984"/>
                                </a:lnTo>
                                <a:lnTo>
                                  <a:pt x="446204" y="632651"/>
                                </a:lnTo>
                                <a:lnTo>
                                  <a:pt x="446734" y="632651"/>
                                </a:lnTo>
                                <a:lnTo>
                                  <a:pt x="433988" y="619759"/>
                                </a:lnTo>
                                <a:close/>
                              </a:path>
                              <a:path w="502284" h="1238250">
                                <a:moveTo>
                                  <a:pt x="497950" y="623569"/>
                                </a:moveTo>
                                <a:lnTo>
                                  <a:pt x="480369" y="641374"/>
                                </a:lnTo>
                                <a:lnTo>
                                  <a:pt x="489207" y="650299"/>
                                </a:lnTo>
                                <a:lnTo>
                                  <a:pt x="498008" y="641374"/>
                                </a:lnTo>
                                <a:lnTo>
                                  <a:pt x="494256" y="637539"/>
                                </a:lnTo>
                                <a:lnTo>
                                  <a:pt x="489423" y="632651"/>
                                </a:lnTo>
                                <a:lnTo>
                                  <a:pt x="501789" y="632651"/>
                                </a:lnTo>
                                <a:lnTo>
                                  <a:pt x="501789" y="627379"/>
                                </a:lnTo>
                                <a:lnTo>
                                  <a:pt x="497950" y="623569"/>
                                </a:lnTo>
                                <a:close/>
                              </a:path>
                              <a:path w="502284" h="1238250">
                                <a:moveTo>
                                  <a:pt x="44761" y="619759"/>
                                </a:moveTo>
                                <a:lnTo>
                                  <a:pt x="35346" y="629283"/>
                                </a:lnTo>
                                <a:lnTo>
                                  <a:pt x="35745" y="629283"/>
                                </a:lnTo>
                                <a:lnTo>
                                  <a:pt x="48289" y="641984"/>
                                </a:lnTo>
                                <a:lnTo>
                                  <a:pt x="57507" y="632651"/>
                                </a:lnTo>
                                <a:lnTo>
                                  <a:pt x="44761" y="619759"/>
                                </a:lnTo>
                                <a:close/>
                              </a:path>
                              <a:path w="502284" h="1238250">
                                <a:moveTo>
                                  <a:pt x="112885" y="619759"/>
                                </a:moveTo>
                                <a:lnTo>
                                  <a:pt x="100745" y="632051"/>
                                </a:lnTo>
                                <a:lnTo>
                                  <a:pt x="100196" y="632651"/>
                                </a:lnTo>
                                <a:lnTo>
                                  <a:pt x="109423" y="641984"/>
                                </a:lnTo>
                                <a:lnTo>
                                  <a:pt x="121980" y="629283"/>
                                </a:lnTo>
                                <a:lnTo>
                                  <a:pt x="122291" y="629283"/>
                                </a:lnTo>
                                <a:lnTo>
                                  <a:pt x="112885" y="619759"/>
                                </a:lnTo>
                                <a:close/>
                              </a:path>
                              <a:path w="502284" h="1238250">
                                <a:moveTo>
                                  <a:pt x="174085" y="619759"/>
                                </a:moveTo>
                                <a:lnTo>
                                  <a:pt x="164670" y="629283"/>
                                </a:lnTo>
                                <a:lnTo>
                                  <a:pt x="164936" y="629283"/>
                                </a:lnTo>
                                <a:lnTo>
                                  <a:pt x="177480" y="641984"/>
                                </a:lnTo>
                                <a:lnTo>
                                  <a:pt x="186698" y="632651"/>
                                </a:lnTo>
                                <a:lnTo>
                                  <a:pt x="186831" y="632651"/>
                                </a:lnTo>
                                <a:lnTo>
                                  <a:pt x="174085" y="619759"/>
                                </a:lnTo>
                                <a:close/>
                              </a:path>
                              <a:path w="502284" h="1238250">
                                <a:moveTo>
                                  <a:pt x="204779" y="632651"/>
                                </a:moveTo>
                                <a:lnTo>
                                  <a:pt x="186831" y="632651"/>
                                </a:lnTo>
                                <a:lnTo>
                                  <a:pt x="196058" y="641984"/>
                                </a:lnTo>
                                <a:lnTo>
                                  <a:pt x="195575" y="641984"/>
                                </a:lnTo>
                                <a:lnTo>
                                  <a:pt x="204779" y="632651"/>
                                </a:lnTo>
                                <a:close/>
                              </a:path>
                              <a:path w="502284" h="1238250">
                                <a:moveTo>
                                  <a:pt x="247974" y="632651"/>
                                </a:moveTo>
                                <a:lnTo>
                                  <a:pt x="230206" y="632651"/>
                                </a:lnTo>
                                <a:lnTo>
                                  <a:pt x="239410" y="641984"/>
                                </a:lnTo>
                                <a:lnTo>
                                  <a:pt x="238747" y="641984"/>
                                </a:lnTo>
                                <a:lnTo>
                                  <a:pt x="247974" y="632651"/>
                                </a:lnTo>
                                <a:close/>
                              </a:path>
                              <a:path w="502284" h="1238250">
                                <a:moveTo>
                                  <a:pt x="260720" y="619759"/>
                                </a:moveTo>
                                <a:lnTo>
                                  <a:pt x="251304" y="629283"/>
                                </a:lnTo>
                                <a:lnTo>
                                  <a:pt x="251482" y="629283"/>
                                </a:lnTo>
                                <a:lnTo>
                                  <a:pt x="264026" y="641984"/>
                                </a:lnTo>
                                <a:lnTo>
                                  <a:pt x="273243" y="632651"/>
                                </a:lnTo>
                                <a:lnTo>
                                  <a:pt x="273465" y="632651"/>
                                </a:lnTo>
                                <a:lnTo>
                                  <a:pt x="260720" y="619759"/>
                                </a:lnTo>
                                <a:close/>
                              </a:path>
                              <a:path w="502284" h="1238250">
                                <a:moveTo>
                                  <a:pt x="291195" y="632651"/>
                                </a:moveTo>
                                <a:lnTo>
                                  <a:pt x="273465" y="632651"/>
                                </a:lnTo>
                                <a:lnTo>
                                  <a:pt x="282692" y="641984"/>
                                </a:lnTo>
                                <a:lnTo>
                                  <a:pt x="281992" y="641984"/>
                                </a:lnTo>
                                <a:lnTo>
                                  <a:pt x="291195" y="632651"/>
                                </a:lnTo>
                                <a:close/>
                              </a:path>
                              <a:path w="502284" h="1238250">
                                <a:moveTo>
                                  <a:pt x="334609" y="632651"/>
                                </a:moveTo>
                                <a:lnTo>
                                  <a:pt x="316622" y="632651"/>
                                </a:lnTo>
                                <a:lnTo>
                                  <a:pt x="325826" y="641984"/>
                                </a:lnTo>
                                <a:lnTo>
                                  <a:pt x="325382" y="641984"/>
                                </a:lnTo>
                                <a:lnTo>
                                  <a:pt x="334609" y="632651"/>
                                </a:lnTo>
                                <a:close/>
                              </a:path>
                              <a:path w="502284" h="1238250">
                                <a:moveTo>
                                  <a:pt x="347354" y="619759"/>
                                </a:moveTo>
                                <a:lnTo>
                                  <a:pt x="338307" y="628911"/>
                                </a:lnTo>
                                <a:lnTo>
                                  <a:pt x="338027" y="629283"/>
                                </a:lnTo>
                                <a:lnTo>
                                  <a:pt x="350572" y="641984"/>
                                </a:lnTo>
                                <a:lnTo>
                                  <a:pt x="359789" y="632651"/>
                                </a:lnTo>
                                <a:lnTo>
                                  <a:pt x="360100" y="632651"/>
                                </a:lnTo>
                                <a:lnTo>
                                  <a:pt x="347354" y="619759"/>
                                </a:lnTo>
                                <a:close/>
                              </a:path>
                              <a:path w="502284" h="1238250">
                                <a:moveTo>
                                  <a:pt x="377612" y="632651"/>
                                </a:moveTo>
                                <a:lnTo>
                                  <a:pt x="360100" y="632651"/>
                                </a:lnTo>
                                <a:lnTo>
                                  <a:pt x="369327" y="641984"/>
                                </a:lnTo>
                                <a:lnTo>
                                  <a:pt x="368408" y="641984"/>
                                </a:lnTo>
                                <a:lnTo>
                                  <a:pt x="377612" y="632651"/>
                                </a:lnTo>
                                <a:close/>
                              </a:path>
                              <a:path w="502284" h="1238250">
                                <a:moveTo>
                                  <a:pt x="421243" y="632651"/>
                                </a:moveTo>
                                <a:lnTo>
                                  <a:pt x="403038" y="632651"/>
                                </a:lnTo>
                                <a:lnTo>
                                  <a:pt x="412242" y="641984"/>
                                </a:lnTo>
                                <a:lnTo>
                                  <a:pt x="412016" y="641984"/>
                                </a:lnTo>
                                <a:lnTo>
                                  <a:pt x="421243" y="632651"/>
                                </a:lnTo>
                                <a:close/>
                              </a:path>
                              <a:path w="502284" h="1238250">
                                <a:moveTo>
                                  <a:pt x="4583" y="622299"/>
                                </a:moveTo>
                                <a:lnTo>
                                  <a:pt x="0" y="627379"/>
                                </a:lnTo>
                                <a:lnTo>
                                  <a:pt x="0" y="636269"/>
                                </a:lnTo>
                                <a:lnTo>
                                  <a:pt x="5040" y="641374"/>
                                </a:lnTo>
                                <a:lnTo>
                                  <a:pt x="8779" y="637539"/>
                                </a:lnTo>
                                <a:lnTo>
                                  <a:pt x="14200" y="632051"/>
                                </a:lnTo>
                                <a:lnTo>
                                  <a:pt x="4583" y="622299"/>
                                </a:lnTo>
                                <a:close/>
                              </a:path>
                              <a:path w="502284" h="1238250">
                                <a:moveTo>
                                  <a:pt x="26339" y="619759"/>
                                </a:moveTo>
                                <a:lnTo>
                                  <a:pt x="14200" y="632051"/>
                                </a:lnTo>
                                <a:lnTo>
                                  <a:pt x="23393" y="641374"/>
                                </a:lnTo>
                                <a:lnTo>
                                  <a:pt x="35346" y="629283"/>
                                </a:lnTo>
                                <a:lnTo>
                                  <a:pt x="35745" y="629283"/>
                                </a:lnTo>
                                <a:lnTo>
                                  <a:pt x="26339" y="619759"/>
                                </a:lnTo>
                                <a:close/>
                              </a:path>
                              <a:path w="502284" h="1238250">
                                <a:moveTo>
                                  <a:pt x="70239" y="619759"/>
                                </a:moveTo>
                                <a:lnTo>
                                  <a:pt x="57507" y="632651"/>
                                </a:lnTo>
                                <a:lnTo>
                                  <a:pt x="66130" y="641374"/>
                                </a:lnTo>
                                <a:lnTo>
                                  <a:pt x="69873" y="637539"/>
                                </a:lnTo>
                                <a:lnTo>
                                  <a:pt x="78841" y="628469"/>
                                </a:lnTo>
                                <a:lnTo>
                                  <a:pt x="70239" y="619759"/>
                                </a:lnTo>
                                <a:close/>
                              </a:path>
                              <a:path w="502284" h="1238250">
                                <a:moveTo>
                                  <a:pt x="87451" y="619759"/>
                                </a:moveTo>
                                <a:lnTo>
                                  <a:pt x="78841" y="628469"/>
                                </a:lnTo>
                                <a:lnTo>
                                  <a:pt x="91586" y="641374"/>
                                </a:lnTo>
                                <a:lnTo>
                                  <a:pt x="95325" y="637539"/>
                                </a:lnTo>
                                <a:lnTo>
                                  <a:pt x="100152" y="632651"/>
                                </a:lnTo>
                                <a:lnTo>
                                  <a:pt x="99603" y="632051"/>
                                </a:lnTo>
                                <a:lnTo>
                                  <a:pt x="87451" y="619759"/>
                                </a:lnTo>
                                <a:close/>
                              </a:path>
                              <a:path w="502284" h="1238250">
                                <a:moveTo>
                                  <a:pt x="131396" y="619759"/>
                                </a:moveTo>
                                <a:lnTo>
                                  <a:pt x="121980" y="629283"/>
                                </a:lnTo>
                                <a:lnTo>
                                  <a:pt x="122291" y="629283"/>
                                </a:lnTo>
                                <a:lnTo>
                                  <a:pt x="134231" y="641374"/>
                                </a:lnTo>
                                <a:lnTo>
                                  <a:pt x="137971" y="637539"/>
                                </a:lnTo>
                                <a:lnTo>
                                  <a:pt x="143391" y="632051"/>
                                </a:lnTo>
                                <a:lnTo>
                                  <a:pt x="143548" y="632051"/>
                                </a:lnTo>
                                <a:lnTo>
                                  <a:pt x="131396" y="619759"/>
                                </a:lnTo>
                                <a:close/>
                              </a:path>
                              <a:path w="502284" h="1238250">
                                <a:moveTo>
                                  <a:pt x="161933" y="632051"/>
                                </a:moveTo>
                                <a:lnTo>
                                  <a:pt x="143548" y="632051"/>
                                </a:lnTo>
                                <a:lnTo>
                                  <a:pt x="152764" y="641374"/>
                                </a:lnTo>
                                <a:lnTo>
                                  <a:pt x="156507" y="637539"/>
                                </a:lnTo>
                                <a:lnTo>
                                  <a:pt x="161933" y="632051"/>
                                </a:lnTo>
                                <a:close/>
                              </a:path>
                              <a:path w="502284" h="1238250">
                                <a:moveTo>
                                  <a:pt x="217493" y="619759"/>
                                </a:moveTo>
                                <a:lnTo>
                                  <a:pt x="208468" y="628911"/>
                                </a:lnTo>
                                <a:lnTo>
                                  <a:pt x="220777" y="641374"/>
                                </a:lnTo>
                                <a:lnTo>
                                  <a:pt x="224516" y="637539"/>
                                </a:lnTo>
                                <a:lnTo>
                                  <a:pt x="229344" y="632651"/>
                                </a:lnTo>
                                <a:lnTo>
                                  <a:pt x="230206" y="632651"/>
                                </a:lnTo>
                                <a:lnTo>
                                  <a:pt x="217493" y="619759"/>
                                </a:lnTo>
                                <a:close/>
                              </a:path>
                              <a:path w="502284" h="1238250">
                                <a:moveTo>
                                  <a:pt x="303909" y="619759"/>
                                </a:moveTo>
                                <a:lnTo>
                                  <a:pt x="294884" y="628911"/>
                                </a:lnTo>
                                <a:lnTo>
                                  <a:pt x="295014" y="628911"/>
                                </a:lnTo>
                                <a:lnTo>
                                  <a:pt x="307322" y="641374"/>
                                </a:lnTo>
                                <a:lnTo>
                                  <a:pt x="311062" y="637539"/>
                                </a:lnTo>
                                <a:lnTo>
                                  <a:pt x="315889" y="632651"/>
                                </a:lnTo>
                                <a:lnTo>
                                  <a:pt x="316622" y="632651"/>
                                </a:lnTo>
                                <a:lnTo>
                                  <a:pt x="303909" y="619759"/>
                                </a:lnTo>
                                <a:close/>
                              </a:path>
                              <a:path w="502284" h="1238250">
                                <a:moveTo>
                                  <a:pt x="390325" y="619759"/>
                                </a:moveTo>
                                <a:lnTo>
                                  <a:pt x="381301" y="628911"/>
                                </a:lnTo>
                                <a:lnTo>
                                  <a:pt x="381559" y="628911"/>
                                </a:lnTo>
                                <a:lnTo>
                                  <a:pt x="393868" y="641374"/>
                                </a:lnTo>
                                <a:lnTo>
                                  <a:pt x="397607" y="637539"/>
                                </a:lnTo>
                                <a:lnTo>
                                  <a:pt x="402435" y="632651"/>
                                </a:lnTo>
                                <a:lnTo>
                                  <a:pt x="403038" y="632651"/>
                                </a:lnTo>
                                <a:lnTo>
                                  <a:pt x="390325" y="619759"/>
                                </a:lnTo>
                                <a:close/>
                              </a:path>
                              <a:path w="502284" h="1238250">
                                <a:moveTo>
                                  <a:pt x="463932" y="632651"/>
                                </a:moveTo>
                                <a:lnTo>
                                  <a:pt x="446734" y="632651"/>
                                </a:lnTo>
                                <a:lnTo>
                                  <a:pt x="455357" y="641374"/>
                                </a:lnTo>
                                <a:lnTo>
                                  <a:pt x="459100" y="637539"/>
                                </a:lnTo>
                                <a:lnTo>
                                  <a:pt x="463932" y="632651"/>
                                </a:lnTo>
                                <a:close/>
                              </a:path>
                              <a:path w="502284" h="1238250">
                                <a:moveTo>
                                  <a:pt x="476678" y="619759"/>
                                </a:moveTo>
                                <a:lnTo>
                                  <a:pt x="467631" y="628911"/>
                                </a:lnTo>
                                <a:lnTo>
                                  <a:pt x="468029" y="628911"/>
                                </a:lnTo>
                                <a:lnTo>
                                  <a:pt x="480369" y="641374"/>
                                </a:lnTo>
                                <a:lnTo>
                                  <a:pt x="488980" y="632651"/>
                                </a:lnTo>
                                <a:lnTo>
                                  <a:pt x="489423" y="632651"/>
                                </a:lnTo>
                                <a:lnTo>
                                  <a:pt x="476678" y="619759"/>
                                </a:lnTo>
                                <a:close/>
                              </a:path>
                              <a:path w="502284" h="1238250">
                                <a:moveTo>
                                  <a:pt x="501789" y="632651"/>
                                </a:moveTo>
                                <a:lnTo>
                                  <a:pt x="489423" y="632651"/>
                                </a:lnTo>
                                <a:lnTo>
                                  <a:pt x="498046" y="641374"/>
                                </a:lnTo>
                                <a:lnTo>
                                  <a:pt x="501789" y="637539"/>
                                </a:lnTo>
                                <a:lnTo>
                                  <a:pt x="501789" y="632651"/>
                                </a:lnTo>
                                <a:close/>
                              </a:path>
                              <a:path w="502284" h="1238250">
                                <a:moveTo>
                                  <a:pt x="35546" y="610438"/>
                                </a:moveTo>
                                <a:lnTo>
                                  <a:pt x="26339" y="619759"/>
                                </a:lnTo>
                                <a:lnTo>
                                  <a:pt x="35745" y="629283"/>
                                </a:lnTo>
                                <a:lnTo>
                                  <a:pt x="35346" y="629283"/>
                                </a:lnTo>
                                <a:lnTo>
                                  <a:pt x="44761" y="619759"/>
                                </a:lnTo>
                                <a:lnTo>
                                  <a:pt x="35546" y="610438"/>
                                </a:lnTo>
                                <a:close/>
                              </a:path>
                              <a:path w="502284" h="1238250">
                                <a:moveTo>
                                  <a:pt x="122180" y="610438"/>
                                </a:moveTo>
                                <a:lnTo>
                                  <a:pt x="121724" y="610810"/>
                                </a:lnTo>
                                <a:lnTo>
                                  <a:pt x="112885" y="619759"/>
                                </a:lnTo>
                                <a:lnTo>
                                  <a:pt x="122291" y="629283"/>
                                </a:lnTo>
                                <a:lnTo>
                                  <a:pt x="121980" y="629283"/>
                                </a:lnTo>
                                <a:lnTo>
                                  <a:pt x="131396" y="619759"/>
                                </a:lnTo>
                                <a:lnTo>
                                  <a:pt x="122180" y="610438"/>
                                </a:lnTo>
                                <a:close/>
                              </a:path>
                              <a:path w="502284" h="1238250">
                                <a:moveTo>
                                  <a:pt x="220753" y="553719"/>
                                </a:moveTo>
                                <a:lnTo>
                                  <a:pt x="155531" y="619759"/>
                                </a:lnTo>
                                <a:lnTo>
                                  <a:pt x="164936" y="629283"/>
                                </a:lnTo>
                                <a:lnTo>
                                  <a:pt x="164670" y="629283"/>
                                </a:lnTo>
                                <a:lnTo>
                                  <a:pt x="174085" y="619759"/>
                                </a:lnTo>
                                <a:lnTo>
                                  <a:pt x="164870" y="610438"/>
                                </a:lnTo>
                                <a:lnTo>
                                  <a:pt x="183301" y="610438"/>
                                </a:lnTo>
                                <a:lnTo>
                                  <a:pt x="186399" y="607304"/>
                                </a:lnTo>
                                <a:lnTo>
                                  <a:pt x="187129" y="607304"/>
                                </a:lnTo>
                                <a:lnTo>
                                  <a:pt x="177940" y="598000"/>
                                </a:lnTo>
                                <a:lnTo>
                                  <a:pt x="196034" y="598000"/>
                                </a:lnTo>
                                <a:lnTo>
                                  <a:pt x="186664" y="588498"/>
                                </a:lnTo>
                                <a:lnTo>
                                  <a:pt x="204992" y="588498"/>
                                </a:lnTo>
                                <a:lnTo>
                                  <a:pt x="207965" y="585491"/>
                                </a:lnTo>
                                <a:lnTo>
                                  <a:pt x="208231" y="585491"/>
                                </a:lnTo>
                                <a:lnTo>
                                  <a:pt x="199018" y="576161"/>
                                </a:lnTo>
                                <a:lnTo>
                                  <a:pt x="217617" y="576161"/>
                                </a:lnTo>
                                <a:lnTo>
                                  <a:pt x="208164" y="566600"/>
                                </a:lnTo>
                                <a:lnTo>
                                  <a:pt x="226640" y="566600"/>
                                </a:lnTo>
                                <a:lnTo>
                                  <a:pt x="230015" y="563187"/>
                                </a:lnTo>
                                <a:lnTo>
                                  <a:pt x="225770" y="558799"/>
                                </a:lnTo>
                                <a:lnTo>
                                  <a:pt x="220753" y="553719"/>
                                </a:lnTo>
                                <a:close/>
                              </a:path>
                              <a:path w="502284" h="1238250">
                                <a:moveTo>
                                  <a:pt x="307299" y="553719"/>
                                </a:moveTo>
                                <a:lnTo>
                                  <a:pt x="242076" y="619759"/>
                                </a:lnTo>
                                <a:lnTo>
                                  <a:pt x="251482" y="629283"/>
                                </a:lnTo>
                                <a:lnTo>
                                  <a:pt x="251304" y="629283"/>
                                </a:lnTo>
                                <a:lnTo>
                                  <a:pt x="260720" y="619759"/>
                                </a:lnTo>
                                <a:lnTo>
                                  <a:pt x="251504" y="610438"/>
                                </a:lnTo>
                                <a:lnTo>
                                  <a:pt x="269935" y="610438"/>
                                </a:lnTo>
                                <a:lnTo>
                                  <a:pt x="273033" y="607304"/>
                                </a:lnTo>
                                <a:lnTo>
                                  <a:pt x="273675" y="607304"/>
                                </a:lnTo>
                                <a:lnTo>
                                  <a:pt x="264485" y="598000"/>
                                </a:lnTo>
                                <a:lnTo>
                                  <a:pt x="282450" y="598000"/>
                                </a:lnTo>
                                <a:lnTo>
                                  <a:pt x="273080" y="588498"/>
                                </a:lnTo>
                                <a:lnTo>
                                  <a:pt x="291626" y="588498"/>
                                </a:lnTo>
                                <a:lnTo>
                                  <a:pt x="294599" y="585491"/>
                                </a:lnTo>
                                <a:lnTo>
                                  <a:pt x="294777" y="585491"/>
                                </a:lnTo>
                                <a:lnTo>
                                  <a:pt x="285563" y="576161"/>
                                </a:lnTo>
                                <a:lnTo>
                                  <a:pt x="304251" y="576161"/>
                                </a:lnTo>
                                <a:lnTo>
                                  <a:pt x="294799" y="566600"/>
                                </a:lnTo>
                                <a:lnTo>
                                  <a:pt x="313275" y="566600"/>
                                </a:lnTo>
                                <a:lnTo>
                                  <a:pt x="316649" y="563187"/>
                                </a:lnTo>
                                <a:lnTo>
                                  <a:pt x="307299" y="553719"/>
                                </a:lnTo>
                                <a:close/>
                              </a:path>
                              <a:path w="502284" h="1238250">
                                <a:moveTo>
                                  <a:pt x="359496" y="588498"/>
                                </a:moveTo>
                                <a:lnTo>
                                  <a:pt x="328622" y="619759"/>
                                </a:lnTo>
                                <a:lnTo>
                                  <a:pt x="338027" y="629283"/>
                                </a:lnTo>
                                <a:lnTo>
                                  <a:pt x="338307" y="628911"/>
                                </a:lnTo>
                                <a:lnTo>
                                  <a:pt x="347354" y="619759"/>
                                </a:lnTo>
                                <a:lnTo>
                                  <a:pt x="338138" y="610438"/>
                                </a:lnTo>
                                <a:lnTo>
                                  <a:pt x="356570" y="610438"/>
                                </a:lnTo>
                                <a:lnTo>
                                  <a:pt x="359668" y="607304"/>
                                </a:lnTo>
                                <a:lnTo>
                                  <a:pt x="360221" y="607304"/>
                                </a:lnTo>
                                <a:lnTo>
                                  <a:pt x="351031" y="598000"/>
                                </a:lnTo>
                                <a:lnTo>
                                  <a:pt x="368867" y="598000"/>
                                </a:lnTo>
                                <a:lnTo>
                                  <a:pt x="359496" y="588498"/>
                                </a:lnTo>
                                <a:close/>
                              </a:path>
                              <a:path w="502284" h="1238250">
                                <a:moveTo>
                                  <a:pt x="479763" y="554354"/>
                                </a:moveTo>
                                <a:lnTo>
                                  <a:pt x="415167" y="619759"/>
                                </a:lnTo>
                                <a:lnTo>
                                  <a:pt x="424573" y="629283"/>
                                </a:lnTo>
                                <a:lnTo>
                                  <a:pt x="433988" y="619759"/>
                                </a:lnTo>
                                <a:lnTo>
                                  <a:pt x="424773" y="610438"/>
                                </a:lnTo>
                                <a:lnTo>
                                  <a:pt x="443204" y="610438"/>
                                </a:lnTo>
                                <a:lnTo>
                                  <a:pt x="446302" y="607304"/>
                                </a:lnTo>
                                <a:lnTo>
                                  <a:pt x="446637" y="607304"/>
                                </a:lnTo>
                                <a:lnTo>
                                  <a:pt x="437424" y="598000"/>
                                </a:lnTo>
                                <a:lnTo>
                                  <a:pt x="455165" y="598000"/>
                                </a:lnTo>
                                <a:lnTo>
                                  <a:pt x="446128" y="588859"/>
                                </a:lnTo>
                                <a:lnTo>
                                  <a:pt x="464538" y="588859"/>
                                </a:lnTo>
                                <a:lnTo>
                                  <a:pt x="467868" y="585491"/>
                                </a:lnTo>
                                <a:lnTo>
                                  <a:pt x="458654" y="576161"/>
                                </a:lnTo>
                                <a:lnTo>
                                  <a:pt x="476329" y="576161"/>
                                </a:lnTo>
                                <a:lnTo>
                                  <a:pt x="467349" y="567056"/>
                                </a:lnTo>
                                <a:lnTo>
                                  <a:pt x="486093" y="567056"/>
                                </a:lnTo>
                                <a:lnTo>
                                  <a:pt x="489202" y="563912"/>
                                </a:lnTo>
                                <a:lnTo>
                                  <a:pt x="479763" y="554354"/>
                                </a:lnTo>
                                <a:close/>
                              </a:path>
                              <a:path w="502284" h="1238250">
                                <a:moveTo>
                                  <a:pt x="220753" y="598169"/>
                                </a:moveTo>
                                <a:lnTo>
                                  <a:pt x="199430" y="619759"/>
                                </a:lnTo>
                                <a:lnTo>
                                  <a:pt x="208468" y="628911"/>
                                </a:lnTo>
                                <a:lnTo>
                                  <a:pt x="217493" y="619759"/>
                                </a:lnTo>
                                <a:lnTo>
                                  <a:pt x="208667" y="610810"/>
                                </a:lnTo>
                                <a:lnTo>
                                  <a:pt x="226318" y="610810"/>
                                </a:lnTo>
                                <a:lnTo>
                                  <a:pt x="229775" y="607304"/>
                                </a:lnTo>
                                <a:lnTo>
                                  <a:pt x="220753" y="598169"/>
                                </a:lnTo>
                                <a:close/>
                              </a:path>
                              <a:path w="502284" h="1238250">
                                <a:moveTo>
                                  <a:pt x="307299" y="598169"/>
                                </a:moveTo>
                                <a:lnTo>
                                  <a:pt x="285976" y="619759"/>
                                </a:lnTo>
                                <a:lnTo>
                                  <a:pt x="295014" y="628911"/>
                                </a:lnTo>
                                <a:lnTo>
                                  <a:pt x="294884" y="628911"/>
                                </a:lnTo>
                                <a:lnTo>
                                  <a:pt x="303909" y="619759"/>
                                </a:lnTo>
                                <a:lnTo>
                                  <a:pt x="295083" y="610810"/>
                                </a:lnTo>
                                <a:lnTo>
                                  <a:pt x="312734" y="610810"/>
                                </a:lnTo>
                                <a:lnTo>
                                  <a:pt x="316191" y="607304"/>
                                </a:lnTo>
                                <a:lnTo>
                                  <a:pt x="316321" y="607304"/>
                                </a:lnTo>
                                <a:lnTo>
                                  <a:pt x="307299" y="598169"/>
                                </a:lnTo>
                                <a:close/>
                              </a:path>
                              <a:path w="502284" h="1238250">
                                <a:moveTo>
                                  <a:pt x="393844" y="598169"/>
                                </a:moveTo>
                                <a:lnTo>
                                  <a:pt x="372521" y="619759"/>
                                </a:lnTo>
                                <a:lnTo>
                                  <a:pt x="381559" y="628911"/>
                                </a:lnTo>
                                <a:lnTo>
                                  <a:pt x="381301" y="628911"/>
                                </a:lnTo>
                                <a:lnTo>
                                  <a:pt x="390325" y="619759"/>
                                </a:lnTo>
                                <a:lnTo>
                                  <a:pt x="381499" y="610810"/>
                                </a:lnTo>
                                <a:lnTo>
                                  <a:pt x="399151" y="610810"/>
                                </a:lnTo>
                                <a:lnTo>
                                  <a:pt x="402608" y="607304"/>
                                </a:lnTo>
                                <a:lnTo>
                                  <a:pt x="402866" y="607304"/>
                                </a:lnTo>
                                <a:lnTo>
                                  <a:pt x="393844" y="598169"/>
                                </a:lnTo>
                                <a:close/>
                              </a:path>
                              <a:path w="502284" h="1238250">
                                <a:moveTo>
                                  <a:pt x="467830" y="610810"/>
                                </a:moveTo>
                                <a:lnTo>
                                  <a:pt x="458969" y="619759"/>
                                </a:lnTo>
                                <a:lnTo>
                                  <a:pt x="468029" y="628911"/>
                                </a:lnTo>
                                <a:lnTo>
                                  <a:pt x="467631" y="628911"/>
                                </a:lnTo>
                                <a:lnTo>
                                  <a:pt x="476678" y="619759"/>
                                </a:lnTo>
                                <a:lnTo>
                                  <a:pt x="467830" y="610810"/>
                                </a:lnTo>
                                <a:close/>
                              </a:path>
                              <a:path w="502284" h="1238250">
                                <a:moveTo>
                                  <a:pt x="78841" y="611050"/>
                                </a:moveTo>
                                <a:lnTo>
                                  <a:pt x="70239" y="619759"/>
                                </a:lnTo>
                                <a:lnTo>
                                  <a:pt x="78841" y="628469"/>
                                </a:lnTo>
                                <a:lnTo>
                                  <a:pt x="87451" y="619759"/>
                                </a:lnTo>
                                <a:lnTo>
                                  <a:pt x="78841" y="611050"/>
                                </a:lnTo>
                                <a:close/>
                              </a:path>
                              <a:path w="502284" h="1238250">
                                <a:moveTo>
                                  <a:pt x="23417" y="598169"/>
                                </a:moveTo>
                                <a:lnTo>
                                  <a:pt x="19612" y="601979"/>
                                </a:lnTo>
                                <a:lnTo>
                                  <a:pt x="14121" y="607547"/>
                                </a:lnTo>
                                <a:lnTo>
                                  <a:pt x="14278" y="607547"/>
                                </a:lnTo>
                                <a:lnTo>
                                  <a:pt x="26339" y="619759"/>
                                </a:lnTo>
                                <a:lnTo>
                                  <a:pt x="35546" y="610438"/>
                                </a:lnTo>
                                <a:lnTo>
                                  <a:pt x="23417" y="598169"/>
                                </a:lnTo>
                                <a:close/>
                              </a:path>
                              <a:path w="502284" h="1238250">
                                <a:moveTo>
                                  <a:pt x="56901" y="588859"/>
                                </a:moveTo>
                                <a:lnTo>
                                  <a:pt x="56501" y="589220"/>
                                </a:lnTo>
                                <a:lnTo>
                                  <a:pt x="35546" y="610438"/>
                                </a:lnTo>
                                <a:lnTo>
                                  <a:pt x="44761" y="619759"/>
                                </a:lnTo>
                                <a:lnTo>
                                  <a:pt x="57075" y="607304"/>
                                </a:lnTo>
                                <a:lnTo>
                                  <a:pt x="57938" y="607304"/>
                                </a:lnTo>
                                <a:lnTo>
                                  <a:pt x="48749" y="598000"/>
                                </a:lnTo>
                                <a:lnTo>
                                  <a:pt x="65938" y="598000"/>
                                </a:lnTo>
                                <a:lnTo>
                                  <a:pt x="56901" y="588859"/>
                                </a:lnTo>
                                <a:close/>
                              </a:path>
                              <a:path w="502284" h="1238250">
                                <a:moveTo>
                                  <a:pt x="66106" y="598169"/>
                                </a:moveTo>
                                <a:lnTo>
                                  <a:pt x="57075" y="607304"/>
                                </a:lnTo>
                                <a:lnTo>
                                  <a:pt x="57938" y="607304"/>
                                </a:lnTo>
                                <a:lnTo>
                                  <a:pt x="70239" y="619759"/>
                                </a:lnTo>
                                <a:lnTo>
                                  <a:pt x="78841" y="611050"/>
                                </a:lnTo>
                                <a:lnTo>
                                  <a:pt x="66106" y="598169"/>
                                </a:lnTo>
                                <a:close/>
                              </a:path>
                              <a:path w="502284" h="1238250">
                                <a:moveTo>
                                  <a:pt x="91562" y="598169"/>
                                </a:moveTo>
                                <a:lnTo>
                                  <a:pt x="78841" y="611050"/>
                                </a:lnTo>
                                <a:lnTo>
                                  <a:pt x="87451" y="619759"/>
                                </a:lnTo>
                                <a:lnTo>
                                  <a:pt x="99764" y="607304"/>
                                </a:lnTo>
                                <a:lnTo>
                                  <a:pt x="100584" y="607304"/>
                                </a:lnTo>
                                <a:lnTo>
                                  <a:pt x="91562" y="598169"/>
                                </a:lnTo>
                                <a:close/>
                              </a:path>
                              <a:path w="502284" h="1238250">
                                <a:moveTo>
                                  <a:pt x="109883" y="598000"/>
                                </a:moveTo>
                                <a:lnTo>
                                  <a:pt x="108963" y="598000"/>
                                </a:lnTo>
                                <a:lnTo>
                                  <a:pt x="99764" y="607304"/>
                                </a:lnTo>
                                <a:lnTo>
                                  <a:pt x="100584" y="607304"/>
                                </a:lnTo>
                                <a:lnTo>
                                  <a:pt x="112885" y="619759"/>
                                </a:lnTo>
                                <a:lnTo>
                                  <a:pt x="122091" y="610438"/>
                                </a:lnTo>
                                <a:lnTo>
                                  <a:pt x="119322" y="607547"/>
                                </a:lnTo>
                                <a:lnTo>
                                  <a:pt x="109883" y="598000"/>
                                </a:lnTo>
                                <a:close/>
                              </a:path>
                              <a:path w="502284" h="1238250">
                                <a:moveTo>
                                  <a:pt x="134208" y="598169"/>
                                </a:moveTo>
                                <a:lnTo>
                                  <a:pt x="124946" y="607547"/>
                                </a:lnTo>
                                <a:lnTo>
                                  <a:pt x="122180" y="610438"/>
                                </a:lnTo>
                                <a:lnTo>
                                  <a:pt x="131396" y="619759"/>
                                </a:lnTo>
                                <a:lnTo>
                                  <a:pt x="143469" y="607547"/>
                                </a:lnTo>
                                <a:lnTo>
                                  <a:pt x="134208" y="598169"/>
                                </a:lnTo>
                                <a:close/>
                              </a:path>
                              <a:path w="502284" h="1238250">
                                <a:moveTo>
                                  <a:pt x="152740" y="598169"/>
                                </a:moveTo>
                                <a:lnTo>
                                  <a:pt x="143469" y="607547"/>
                                </a:lnTo>
                                <a:lnTo>
                                  <a:pt x="155531" y="619759"/>
                                </a:lnTo>
                                <a:lnTo>
                                  <a:pt x="164737" y="610438"/>
                                </a:lnTo>
                                <a:lnTo>
                                  <a:pt x="164870" y="610438"/>
                                </a:lnTo>
                                <a:lnTo>
                                  <a:pt x="152740" y="598169"/>
                                </a:lnTo>
                                <a:close/>
                              </a:path>
                              <a:path w="502284" h="1238250">
                                <a:moveTo>
                                  <a:pt x="183301" y="610438"/>
                                </a:moveTo>
                                <a:lnTo>
                                  <a:pt x="164870" y="610438"/>
                                </a:lnTo>
                                <a:lnTo>
                                  <a:pt x="174085" y="619759"/>
                                </a:lnTo>
                                <a:lnTo>
                                  <a:pt x="183301" y="610438"/>
                                </a:lnTo>
                                <a:close/>
                              </a:path>
                              <a:path w="502284" h="1238250">
                                <a:moveTo>
                                  <a:pt x="196034" y="598000"/>
                                </a:moveTo>
                                <a:lnTo>
                                  <a:pt x="195598" y="598000"/>
                                </a:lnTo>
                                <a:lnTo>
                                  <a:pt x="186399" y="607304"/>
                                </a:lnTo>
                                <a:lnTo>
                                  <a:pt x="187129" y="607304"/>
                                </a:lnTo>
                                <a:lnTo>
                                  <a:pt x="199430" y="619759"/>
                                </a:lnTo>
                                <a:lnTo>
                                  <a:pt x="208269" y="610810"/>
                                </a:lnTo>
                                <a:lnTo>
                                  <a:pt x="208667" y="610810"/>
                                </a:lnTo>
                                <a:lnTo>
                                  <a:pt x="196034" y="598000"/>
                                </a:lnTo>
                                <a:close/>
                              </a:path>
                              <a:path w="502284" h="1238250">
                                <a:moveTo>
                                  <a:pt x="226318" y="610810"/>
                                </a:moveTo>
                                <a:lnTo>
                                  <a:pt x="208667" y="610810"/>
                                </a:lnTo>
                                <a:lnTo>
                                  <a:pt x="217493" y="619759"/>
                                </a:lnTo>
                                <a:lnTo>
                                  <a:pt x="226318" y="610810"/>
                                </a:lnTo>
                                <a:close/>
                              </a:path>
                              <a:path w="502284" h="1238250">
                                <a:moveTo>
                                  <a:pt x="239207" y="598000"/>
                                </a:moveTo>
                                <a:lnTo>
                                  <a:pt x="238951" y="598000"/>
                                </a:lnTo>
                                <a:lnTo>
                                  <a:pt x="229775" y="607304"/>
                                </a:lnTo>
                                <a:lnTo>
                                  <a:pt x="242076" y="619759"/>
                                </a:lnTo>
                                <a:lnTo>
                                  <a:pt x="251282" y="610438"/>
                                </a:lnTo>
                                <a:lnTo>
                                  <a:pt x="251504" y="610438"/>
                                </a:lnTo>
                                <a:lnTo>
                                  <a:pt x="239207" y="598000"/>
                                </a:lnTo>
                                <a:close/>
                              </a:path>
                              <a:path w="502284" h="1238250">
                                <a:moveTo>
                                  <a:pt x="269935" y="610438"/>
                                </a:moveTo>
                                <a:lnTo>
                                  <a:pt x="251504" y="610438"/>
                                </a:lnTo>
                                <a:lnTo>
                                  <a:pt x="260720" y="619759"/>
                                </a:lnTo>
                                <a:lnTo>
                                  <a:pt x="269935" y="610438"/>
                                </a:lnTo>
                                <a:close/>
                              </a:path>
                              <a:path w="502284" h="1238250">
                                <a:moveTo>
                                  <a:pt x="282450" y="598000"/>
                                </a:moveTo>
                                <a:lnTo>
                                  <a:pt x="282232" y="598000"/>
                                </a:lnTo>
                                <a:lnTo>
                                  <a:pt x="273033" y="607304"/>
                                </a:lnTo>
                                <a:lnTo>
                                  <a:pt x="273675" y="607304"/>
                                </a:lnTo>
                                <a:lnTo>
                                  <a:pt x="285976" y="619759"/>
                                </a:lnTo>
                                <a:lnTo>
                                  <a:pt x="294815" y="610810"/>
                                </a:lnTo>
                                <a:lnTo>
                                  <a:pt x="295083" y="610810"/>
                                </a:lnTo>
                                <a:lnTo>
                                  <a:pt x="282450" y="598000"/>
                                </a:lnTo>
                                <a:close/>
                              </a:path>
                              <a:path w="502284" h="1238250">
                                <a:moveTo>
                                  <a:pt x="312734" y="610810"/>
                                </a:moveTo>
                                <a:lnTo>
                                  <a:pt x="295083" y="610810"/>
                                </a:lnTo>
                                <a:lnTo>
                                  <a:pt x="303909" y="619759"/>
                                </a:lnTo>
                                <a:lnTo>
                                  <a:pt x="312734" y="610810"/>
                                </a:lnTo>
                                <a:close/>
                              </a:path>
                              <a:path w="502284" h="1238250">
                                <a:moveTo>
                                  <a:pt x="325842" y="598000"/>
                                </a:moveTo>
                                <a:lnTo>
                                  <a:pt x="325367" y="598000"/>
                                </a:lnTo>
                                <a:lnTo>
                                  <a:pt x="316191" y="607304"/>
                                </a:lnTo>
                                <a:lnTo>
                                  <a:pt x="316321" y="607304"/>
                                </a:lnTo>
                                <a:lnTo>
                                  <a:pt x="328622" y="619759"/>
                                </a:lnTo>
                                <a:lnTo>
                                  <a:pt x="337828" y="610438"/>
                                </a:lnTo>
                                <a:lnTo>
                                  <a:pt x="338138" y="610438"/>
                                </a:lnTo>
                                <a:lnTo>
                                  <a:pt x="325842" y="598000"/>
                                </a:lnTo>
                                <a:close/>
                              </a:path>
                              <a:path w="502284" h="1238250">
                                <a:moveTo>
                                  <a:pt x="356570" y="610438"/>
                                </a:moveTo>
                                <a:lnTo>
                                  <a:pt x="338138" y="610438"/>
                                </a:lnTo>
                                <a:lnTo>
                                  <a:pt x="347354" y="619759"/>
                                </a:lnTo>
                                <a:lnTo>
                                  <a:pt x="356570" y="610438"/>
                                </a:lnTo>
                                <a:close/>
                              </a:path>
                              <a:path w="502284" h="1238250">
                                <a:moveTo>
                                  <a:pt x="368867" y="598000"/>
                                </a:moveTo>
                                <a:lnTo>
                                  <a:pt x="359668" y="607304"/>
                                </a:lnTo>
                                <a:lnTo>
                                  <a:pt x="360221" y="607304"/>
                                </a:lnTo>
                                <a:lnTo>
                                  <a:pt x="372521" y="619759"/>
                                </a:lnTo>
                                <a:lnTo>
                                  <a:pt x="381360" y="610810"/>
                                </a:lnTo>
                                <a:lnTo>
                                  <a:pt x="381499" y="610810"/>
                                </a:lnTo>
                                <a:lnTo>
                                  <a:pt x="368867" y="598000"/>
                                </a:lnTo>
                                <a:close/>
                              </a:path>
                              <a:path w="502284" h="1238250">
                                <a:moveTo>
                                  <a:pt x="399151" y="610810"/>
                                </a:moveTo>
                                <a:lnTo>
                                  <a:pt x="381499" y="610810"/>
                                </a:lnTo>
                                <a:lnTo>
                                  <a:pt x="390325" y="619759"/>
                                </a:lnTo>
                                <a:lnTo>
                                  <a:pt x="399151" y="610810"/>
                                </a:lnTo>
                                <a:close/>
                              </a:path>
                              <a:path w="502284" h="1238250">
                                <a:moveTo>
                                  <a:pt x="412476" y="598000"/>
                                </a:moveTo>
                                <a:lnTo>
                                  <a:pt x="411783" y="598000"/>
                                </a:lnTo>
                                <a:lnTo>
                                  <a:pt x="402608" y="607304"/>
                                </a:lnTo>
                                <a:lnTo>
                                  <a:pt x="402866" y="607304"/>
                                </a:lnTo>
                                <a:lnTo>
                                  <a:pt x="415167" y="619759"/>
                                </a:lnTo>
                                <a:lnTo>
                                  <a:pt x="424373" y="610438"/>
                                </a:lnTo>
                                <a:lnTo>
                                  <a:pt x="424773" y="610438"/>
                                </a:lnTo>
                                <a:lnTo>
                                  <a:pt x="412476" y="598000"/>
                                </a:lnTo>
                                <a:close/>
                              </a:path>
                              <a:path w="502284" h="1238250">
                                <a:moveTo>
                                  <a:pt x="443204" y="610438"/>
                                </a:moveTo>
                                <a:lnTo>
                                  <a:pt x="424773" y="610438"/>
                                </a:lnTo>
                                <a:lnTo>
                                  <a:pt x="433988" y="619759"/>
                                </a:lnTo>
                                <a:lnTo>
                                  <a:pt x="443204" y="610438"/>
                                </a:lnTo>
                                <a:close/>
                              </a:path>
                              <a:path w="502284" h="1238250">
                                <a:moveTo>
                                  <a:pt x="455333" y="598169"/>
                                </a:moveTo>
                                <a:lnTo>
                                  <a:pt x="446302" y="607304"/>
                                </a:lnTo>
                                <a:lnTo>
                                  <a:pt x="446637" y="607304"/>
                                </a:lnTo>
                                <a:lnTo>
                                  <a:pt x="458969" y="619759"/>
                                </a:lnTo>
                                <a:lnTo>
                                  <a:pt x="467830" y="610810"/>
                                </a:lnTo>
                                <a:lnTo>
                                  <a:pt x="455333" y="598169"/>
                                </a:lnTo>
                                <a:close/>
                              </a:path>
                              <a:path w="502284" h="1238250">
                                <a:moveTo>
                                  <a:pt x="480390" y="598169"/>
                                </a:moveTo>
                                <a:lnTo>
                                  <a:pt x="476573" y="601979"/>
                                </a:lnTo>
                                <a:lnTo>
                                  <a:pt x="467830" y="610810"/>
                                </a:lnTo>
                                <a:lnTo>
                                  <a:pt x="476678" y="619759"/>
                                </a:lnTo>
                                <a:lnTo>
                                  <a:pt x="488991" y="607304"/>
                                </a:lnTo>
                                <a:lnTo>
                                  <a:pt x="489412" y="607304"/>
                                </a:lnTo>
                                <a:lnTo>
                                  <a:pt x="480390" y="598169"/>
                                </a:lnTo>
                                <a:close/>
                              </a:path>
                              <a:path w="502284" h="1238250">
                                <a:moveTo>
                                  <a:pt x="5017" y="598169"/>
                                </a:moveTo>
                                <a:lnTo>
                                  <a:pt x="0" y="603249"/>
                                </a:lnTo>
                                <a:lnTo>
                                  <a:pt x="0" y="612139"/>
                                </a:lnTo>
                                <a:lnTo>
                                  <a:pt x="4583" y="617219"/>
                                </a:lnTo>
                                <a:lnTo>
                                  <a:pt x="14121" y="607547"/>
                                </a:lnTo>
                                <a:lnTo>
                                  <a:pt x="14278" y="607547"/>
                                </a:lnTo>
                                <a:lnTo>
                                  <a:pt x="5017" y="598169"/>
                                </a:lnTo>
                                <a:close/>
                              </a:path>
                              <a:path w="502284" h="1238250">
                                <a:moveTo>
                                  <a:pt x="498032" y="598169"/>
                                </a:moveTo>
                                <a:lnTo>
                                  <a:pt x="488991" y="607304"/>
                                </a:lnTo>
                                <a:lnTo>
                                  <a:pt x="489412" y="607304"/>
                                </a:lnTo>
                                <a:lnTo>
                                  <a:pt x="497950" y="615949"/>
                                </a:lnTo>
                                <a:lnTo>
                                  <a:pt x="501789" y="612139"/>
                                </a:lnTo>
                                <a:lnTo>
                                  <a:pt x="501789" y="601979"/>
                                </a:lnTo>
                                <a:lnTo>
                                  <a:pt x="498032" y="598169"/>
                                </a:lnTo>
                                <a:close/>
                              </a:path>
                              <a:path w="502284" h="1238250">
                                <a:moveTo>
                                  <a:pt x="14212" y="588859"/>
                                </a:moveTo>
                                <a:lnTo>
                                  <a:pt x="5017" y="598169"/>
                                </a:lnTo>
                                <a:lnTo>
                                  <a:pt x="14278" y="607547"/>
                                </a:lnTo>
                                <a:lnTo>
                                  <a:pt x="14121" y="607547"/>
                                </a:lnTo>
                                <a:lnTo>
                                  <a:pt x="23369" y="598169"/>
                                </a:lnTo>
                                <a:lnTo>
                                  <a:pt x="23249" y="598000"/>
                                </a:lnTo>
                                <a:lnTo>
                                  <a:pt x="14212" y="588859"/>
                                </a:lnTo>
                                <a:close/>
                              </a:path>
                              <a:path w="502284" h="1238250">
                                <a:moveTo>
                                  <a:pt x="177480" y="554354"/>
                                </a:moveTo>
                                <a:lnTo>
                                  <a:pt x="134208" y="598169"/>
                                </a:lnTo>
                                <a:lnTo>
                                  <a:pt x="143469" y="607547"/>
                                </a:lnTo>
                                <a:lnTo>
                                  <a:pt x="152740" y="598169"/>
                                </a:lnTo>
                                <a:lnTo>
                                  <a:pt x="143536" y="588859"/>
                                </a:lnTo>
                                <a:lnTo>
                                  <a:pt x="161945" y="588859"/>
                                </a:lnTo>
                                <a:lnTo>
                                  <a:pt x="165275" y="585491"/>
                                </a:lnTo>
                                <a:lnTo>
                                  <a:pt x="165586" y="585491"/>
                                </a:lnTo>
                                <a:lnTo>
                                  <a:pt x="156372" y="576161"/>
                                </a:lnTo>
                                <a:lnTo>
                                  <a:pt x="174498" y="576161"/>
                                </a:lnTo>
                                <a:lnTo>
                                  <a:pt x="165519" y="567056"/>
                                </a:lnTo>
                                <a:lnTo>
                                  <a:pt x="183501" y="567056"/>
                                </a:lnTo>
                                <a:lnTo>
                                  <a:pt x="186764" y="563755"/>
                                </a:lnTo>
                                <a:lnTo>
                                  <a:pt x="177480" y="554354"/>
                                </a:lnTo>
                                <a:close/>
                              </a:path>
                              <a:path w="502284" h="1238250">
                                <a:moveTo>
                                  <a:pt x="44761" y="576579"/>
                                </a:moveTo>
                                <a:lnTo>
                                  <a:pt x="42155" y="579119"/>
                                </a:lnTo>
                                <a:lnTo>
                                  <a:pt x="35872" y="585491"/>
                                </a:lnTo>
                                <a:lnTo>
                                  <a:pt x="36395" y="585491"/>
                                </a:lnTo>
                                <a:lnTo>
                                  <a:pt x="57938" y="607304"/>
                                </a:lnTo>
                                <a:lnTo>
                                  <a:pt x="57075" y="607304"/>
                                </a:lnTo>
                                <a:lnTo>
                                  <a:pt x="66106" y="598169"/>
                                </a:lnTo>
                                <a:lnTo>
                                  <a:pt x="65938" y="598000"/>
                                </a:lnTo>
                                <a:lnTo>
                                  <a:pt x="47830" y="598000"/>
                                </a:lnTo>
                                <a:lnTo>
                                  <a:pt x="56858" y="588859"/>
                                </a:lnTo>
                                <a:lnTo>
                                  <a:pt x="56544" y="588498"/>
                                </a:lnTo>
                                <a:lnTo>
                                  <a:pt x="44761" y="576579"/>
                                </a:lnTo>
                                <a:close/>
                              </a:path>
                              <a:path w="502284" h="1238250">
                                <a:moveTo>
                                  <a:pt x="100846" y="588859"/>
                                </a:moveTo>
                                <a:lnTo>
                                  <a:pt x="100401" y="589220"/>
                                </a:lnTo>
                                <a:lnTo>
                                  <a:pt x="91562" y="598169"/>
                                </a:lnTo>
                                <a:lnTo>
                                  <a:pt x="100584" y="607304"/>
                                </a:lnTo>
                                <a:lnTo>
                                  <a:pt x="99764" y="607304"/>
                                </a:lnTo>
                                <a:lnTo>
                                  <a:pt x="108963" y="598000"/>
                                </a:lnTo>
                                <a:lnTo>
                                  <a:pt x="109883" y="598000"/>
                                </a:lnTo>
                                <a:lnTo>
                                  <a:pt x="100846" y="588859"/>
                                </a:lnTo>
                                <a:close/>
                              </a:path>
                              <a:path w="502284" h="1238250">
                                <a:moveTo>
                                  <a:pt x="174498" y="576161"/>
                                </a:moveTo>
                                <a:lnTo>
                                  <a:pt x="165275" y="585491"/>
                                </a:lnTo>
                                <a:lnTo>
                                  <a:pt x="165586" y="585491"/>
                                </a:lnTo>
                                <a:lnTo>
                                  <a:pt x="187129" y="607304"/>
                                </a:lnTo>
                                <a:lnTo>
                                  <a:pt x="186399" y="607304"/>
                                </a:lnTo>
                                <a:lnTo>
                                  <a:pt x="195598" y="598000"/>
                                </a:lnTo>
                                <a:lnTo>
                                  <a:pt x="177021" y="598000"/>
                                </a:lnTo>
                                <a:lnTo>
                                  <a:pt x="186405" y="588498"/>
                                </a:lnTo>
                                <a:lnTo>
                                  <a:pt x="186664" y="588498"/>
                                </a:lnTo>
                                <a:lnTo>
                                  <a:pt x="174498" y="576161"/>
                                </a:lnTo>
                                <a:close/>
                              </a:path>
                              <a:path w="502284" h="1238250">
                                <a:moveTo>
                                  <a:pt x="264026" y="554354"/>
                                </a:moveTo>
                                <a:lnTo>
                                  <a:pt x="220753" y="598169"/>
                                </a:lnTo>
                                <a:lnTo>
                                  <a:pt x="229775" y="607304"/>
                                </a:lnTo>
                                <a:lnTo>
                                  <a:pt x="238951" y="598000"/>
                                </a:lnTo>
                                <a:lnTo>
                                  <a:pt x="239207" y="598000"/>
                                </a:lnTo>
                                <a:lnTo>
                                  <a:pt x="230170" y="588859"/>
                                </a:lnTo>
                                <a:lnTo>
                                  <a:pt x="247965" y="588859"/>
                                </a:lnTo>
                                <a:lnTo>
                                  <a:pt x="251709" y="585063"/>
                                </a:lnTo>
                                <a:lnTo>
                                  <a:pt x="242918" y="576161"/>
                                </a:lnTo>
                                <a:lnTo>
                                  <a:pt x="260915" y="576161"/>
                                </a:lnTo>
                                <a:lnTo>
                                  <a:pt x="251935" y="567056"/>
                                </a:lnTo>
                                <a:lnTo>
                                  <a:pt x="269466" y="567056"/>
                                </a:lnTo>
                                <a:lnTo>
                                  <a:pt x="273016" y="563457"/>
                                </a:lnTo>
                                <a:lnTo>
                                  <a:pt x="264026" y="554354"/>
                                </a:lnTo>
                                <a:close/>
                              </a:path>
                              <a:path w="502284" h="1238250">
                                <a:moveTo>
                                  <a:pt x="260915" y="576161"/>
                                </a:moveTo>
                                <a:lnTo>
                                  <a:pt x="260487" y="576161"/>
                                </a:lnTo>
                                <a:lnTo>
                                  <a:pt x="251709" y="585063"/>
                                </a:lnTo>
                                <a:lnTo>
                                  <a:pt x="273675" y="607304"/>
                                </a:lnTo>
                                <a:lnTo>
                                  <a:pt x="273033" y="607304"/>
                                </a:lnTo>
                                <a:lnTo>
                                  <a:pt x="282232" y="598000"/>
                                </a:lnTo>
                                <a:lnTo>
                                  <a:pt x="263567" y="598000"/>
                                </a:lnTo>
                                <a:lnTo>
                                  <a:pt x="272951" y="588498"/>
                                </a:lnTo>
                                <a:lnTo>
                                  <a:pt x="273080" y="588498"/>
                                </a:lnTo>
                                <a:lnTo>
                                  <a:pt x="260915" y="576161"/>
                                </a:lnTo>
                                <a:close/>
                              </a:path>
                              <a:path w="502284" h="1238250">
                                <a:moveTo>
                                  <a:pt x="350572" y="554354"/>
                                </a:moveTo>
                                <a:lnTo>
                                  <a:pt x="307299" y="598169"/>
                                </a:lnTo>
                                <a:lnTo>
                                  <a:pt x="316321" y="607304"/>
                                </a:lnTo>
                                <a:lnTo>
                                  <a:pt x="316191" y="607304"/>
                                </a:lnTo>
                                <a:lnTo>
                                  <a:pt x="325367" y="598000"/>
                                </a:lnTo>
                                <a:lnTo>
                                  <a:pt x="325842" y="598000"/>
                                </a:lnTo>
                                <a:lnTo>
                                  <a:pt x="316805" y="588859"/>
                                </a:lnTo>
                                <a:lnTo>
                                  <a:pt x="334381" y="588859"/>
                                </a:lnTo>
                                <a:lnTo>
                                  <a:pt x="338125" y="585063"/>
                                </a:lnTo>
                                <a:lnTo>
                                  <a:pt x="338254" y="585063"/>
                                </a:lnTo>
                                <a:lnTo>
                                  <a:pt x="329463" y="576161"/>
                                </a:lnTo>
                                <a:lnTo>
                                  <a:pt x="347331" y="576161"/>
                                </a:lnTo>
                                <a:lnTo>
                                  <a:pt x="338351" y="567056"/>
                                </a:lnTo>
                                <a:lnTo>
                                  <a:pt x="355882" y="567056"/>
                                </a:lnTo>
                                <a:lnTo>
                                  <a:pt x="359432" y="563457"/>
                                </a:lnTo>
                                <a:lnTo>
                                  <a:pt x="359561" y="563457"/>
                                </a:lnTo>
                                <a:lnTo>
                                  <a:pt x="350572" y="554354"/>
                                </a:lnTo>
                                <a:close/>
                              </a:path>
                              <a:path w="502284" h="1238250">
                                <a:moveTo>
                                  <a:pt x="347331" y="576161"/>
                                </a:moveTo>
                                <a:lnTo>
                                  <a:pt x="346903" y="576161"/>
                                </a:lnTo>
                                <a:lnTo>
                                  <a:pt x="338125" y="585063"/>
                                </a:lnTo>
                                <a:lnTo>
                                  <a:pt x="338254" y="585063"/>
                                </a:lnTo>
                                <a:lnTo>
                                  <a:pt x="360221" y="607304"/>
                                </a:lnTo>
                                <a:lnTo>
                                  <a:pt x="359668" y="607304"/>
                                </a:lnTo>
                                <a:lnTo>
                                  <a:pt x="368867" y="598000"/>
                                </a:lnTo>
                                <a:lnTo>
                                  <a:pt x="350112" y="598000"/>
                                </a:lnTo>
                                <a:lnTo>
                                  <a:pt x="359496" y="588498"/>
                                </a:lnTo>
                                <a:lnTo>
                                  <a:pt x="347331" y="576161"/>
                                </a:lnTo>
                                <a:close/>
                              </a:path>
                              <a:path w="502284" h="1238250">
                                <a:moveTo>
                                  <a:pt x="424573" y="567056"/>
                                </a:moveTo>
                                <a:lnTo>
                                  <a:pt x="393844" y="598169"/>
                                </a:lnTo>
                                <a:lnTo>
                                  <a:pt x="402866" y="607304"/>
                                </a:lnTo>
                                <a:lnTo>
                                  <a:pt x="402608" y="607304"/>
                                </a:lnTo>
                                <a:lnTo>
                                  <a:pt x="411783" y="598000"/>
                                </a:lnTo>
                                <a:lnTo>
                                  <a:pt x="412476" y="598000"/>
                                </a:lnTo>
                                <a:lnTo>
                                  <a:pt x="403439" y="588859"/>
                                </a:lnTo>
                                <a:lnTo>
                                  <a:pt x="420797" y="588859"/>
                                </a:lnTo>
                                <a:lnTo>
                                  <a:pt x="424541" y="585063"/>
                                </a:lnTo>
                                <a:lnTo>
                                  <a:pt x="423760" y="584199"/>
                                </a:lnTo>
                                <a:lnTo>
                                  <a:pt x="415802" y="576161"/>
                                </a:lnTo>
                                <a:lnTo>
                                  <a:pt x="433575" y="576161"/>
                                </a:lnTo>
                                <a:lnTo>
                                  <a:pt x="424573" y="567056"/>
                                </a:lnTo>
                                <a:close/>
                              </a:path>
                              <a:path w="502284" h="1238250">
                                <a:moveTo>
                                  <a:pt x="433575" y="576161"/>
                                </a:moveTo>
                                <a:lnTo>
                                  <a:pt x="433319" y="576161"/>
                                </a:lnTo>
                                <a:lnTo>
                                  <a:pt x="425392" y="584199"/>
                                </a:lnTo>
                                <a:lnTo>
                                  <a:pt x="424615" y="585063"/>
                                </a:lnTo>
                                <a:lnTo>
                                  <a:pt x="446637" y="607304"/>
                                </a:lnTo>
                                <a:lnTo>
                                  <a:pt x="446302" y="607304"/>
                                </a:lnTo>
                                <a:lnTo>
                                  <a:pt x="455333" y="598169"/>
                                </a:lnTo>
                                <a:lnTo>
                                  <a:pt x="455165" y="598000"/>
                                </a:lnTo>
                                <a:lnTo>
                                  <a:pt x="436658" y="598000"/>
                                </a:lnTo>
                                <a:lnTo>
                                  <a:pt x="445685" y="588859"/>
                                </a:lnTo>
                                <a:lnTo>
                                  <a:pt x="446128" y="588859"/>
                                </a:lnTo>
                                <a:lnTo>
                                  <a:pt x="433575" y="576161"/>
                                </a:lnTo>
                                <a:close/>
                              </a:path>
                              <a:path w="502284" h="1238250">
                                <a:moveTo>
                                  <a:pt x="489207" y="589220"/>
                                </a:moveTo>
                                <a:lnTo>
                                  <a:pt x="480514" y="598000"/>
                                </a:lnTo>
                                <a:lnTo>
                                  <a:pt x="480390" y="598169"/>
                                </a:lnTo>
                                <a:lnTo>
                                  <a:pt x="489412" y="607304"/>
                                </a:lnTo>
                                <a:lnTo>
                                  <a:pt x="488991" y="607304"/>
                                </a:lnTo>
                                <a:lnTo>
                                  <a:pt x="498023" y="598169"/>
                                </a:lnTo>
                                <a:lnTo>
                                  <a:pt x="489207" y="589220"/>
                                </a:lnTo>
                                <a:close/>
                              </a:path>
                              <a:path w="502284" h="1238250">
                                <a:moveTo>
                                  <a:pt x="4583" y="579119"/>
                                </a:moveTo>
                                <a:lnTo>
                                  <a:pt x="0" y="584199"/>
                                </a:lnTo>
                                <a:lnTo>
                                  <a:pt x="0" y="593089"/>
                                </a:lnTo>
                                <a:lnTo>
                                  <a:pt x="5017" y="598169"/>
                                </a:lnTo>
                                <a:lnTo>
                                  <a:pt x="14212" y="588859"/>
                                </a:lnTo>
                                <a:lnTo>
                                  <a:pt x="4583" y="579119"/>
                                </a:lnTo>
                                <a:close/>
                              </a:path>
                              <a:path w="502284" h="1238250">
                                <a:moveTo>
                                  <a:pt x="35546" y="567258"/>
                                </a:moveTo>
                                <a:lnTo>
                                  <a:pt x="14212" y="588859"/>
                                </a:lnTo>
                                <a:lnTo>
                                  <a:pt x="23417" y="598169"/>
                                </a:lnTo>
                                <a:lnTo>
                                  <a:pt x="23537" y="598000"/>
                                </a:lnTo>
                                <a:lnTo>
                                  <a:pt x="35872" y="585491"/>
                                </a:lnTo>
                                <a:lnTo>
                                  <a:pt x="36395" y="585491"/>
                                </a:lnTo>
                                <a:lnTo>
                                  <a:pt x="27181" y="576161"/>
                                </a:lnTo>
                                <a:lnTo>
                                  <a:pt x="44348" y="576161"/>
                                </a:lnTo>
                                <a:lnTo>
                                  <a:pt x="35546" y="567258"/>
                                </a:lnTo>
                                <a:close/>
                              </a:path>
                              <a:path w="502284" h="1238250">
                                <a:moveTo>
                                  <a:pt x="78841" y="566600"/>
                                </a:moveTo>
                                <a:lnTo>
                                  <a:pt x="57214" y="588498"/>
                                </a:lnTo>
                                <a:lnTo>
                                  <a:pt x="56901" y="588859"/>
                                </a:lnTo>
                                <a:lnTo>
                                  <a:pt x="66106" y="598169"/>
                                </a:lnTo>
                                <a:lnTo>
                                  <a:pt x="78641" y="585491"/>
                                </a:lnTo>
                                <a:lnTo>
                                  <a:pt x="79040" y="585491"/>
                                </a:lnTo>
                                <a:lnTo>
                                  <a:pt x="69827" y="576161"/>
                                </a:lnTo>
                                <a:lnTo>
                                  <a:pt x="88293" y="576161"/>
                                </a:lnTo>
                                <a:lnTo>
                                  <a:pt x="78841" y="566600"/>
                                </a:lnTo>
                                <a:close/>
                              </a:path>
                              <a:path w="502284" h="1238250">
                                <a:moveTo>
                                  <a:pt x="88293" y="576161"/>
                                </a:moveTo>
                                <a:lnTo>
                                  <a:pt x="87864" y="576161"/>
                                </a:lnTo>
                                <a:lnTo>
                                  <a:pt x="78641" y="585491"/>
                                </a:lnTo>
                                <a:lnTo>
                                  <a:pt x="79040" y="585491"/>
                                </a:lnTo>
                                <a:lnTo>
                                  <a:pt x="91562" y="598169"/>
                                </a:lnTo>
                                <a:lnTo>
                                  <a:pt x="100757" y="588859"/>
                                </a:lnTo>
                                <a:lnTo>
                                  <a:pt x="100489" y="588498"/>
                                </a:lnTo>
                                <a:lnTo>
                                  <a:pt x="88293" y="576161"/>
                                </a:lnTo>
                                <a:close/>
                              </a:path>
                              <a:path w="502284" h="1238250">
                                <a:moveTo>
                                  <a:pt x="130983" y="576161"/>
                                </a:moveTo>
                                <a:lnTo>
                                  <a:pt x="130553" y="576161"/>
                                </a:lnTo>
                                <a:lnTo>
                                  <a:pt x="121330" y="585491"/>
                                </a:lnTo>
                                <a:lnTo>
                                  <a:pt x="121686" y="585491"/>
                                </a:lnTo>
                                <a:lnTo>
                                  <a:pt x="134208" y="598169"/>
                                </a:lnTo>
                                <a:lnTo>
                                  <a:pt x="143403" y="588859"/>
                                </a:lnTo>
                                <a:lnTo>
                                  <a:pt x="143536" y="588859"/>
                                </a:lnTo>
                                <a:lnTo>
                                  <a:pt x="130983" y="576161"/>
                                </a:lnTo>
                                <a:close/>
                              </a:path>
                              <a:path w="502284" h="1238250">
                                <a:moveTo>
                                  <a:pt x="161945" y="588859"/>
                                </a:moveTo>
                                <a:lnTo>
                                  <a:pt x="143536" y="588859"/>
                                </a:lnTo>
                                <a:lnTo>
                                  <a:pt x="152740" y="598169"/>
                                </a:lnTo>
                                <a:lnTo>
                                  <a:pt x="161945" y="588859"/>
                                </a:lnTo>
                                <a:close/>
                              </a:path>
                              <a:path w="502284" h="1238250">
                                <a:moveTo>
                                  <a:pt x="217617" y="576161"/>
                                </a:moveTo>
                                <a:lnTo>
                                  <a:pt x="217188" y="576161"/>
                                </a:lnTo>
                                <a:lnTo>
                                  <a:pt x="207965" y="585491"/>
                                </a:lnTo>
                                <a:lnTo>
                                  <a:pt x="208231" y="585491"/>
                                </a:lnTo>
                                <a:lnTo>
                                  <a:pt x="220753" y="598169"/>
                                </a:lnTo>
                                <a:lnTo>
                                  <a:pt x="229949" y="588859"/>
                                </a:lnTo>
                                <a:lnTo>
                                  <a:pt x="230170" y="588859"/>
                                </a:lnTo>
                                <a:lnTo>
                                  <a:pt x="217617" y="576161"/>
                                </a:lnTo>
                                <a:close/>
                              </a:path>
                              <a:path w="502284" h="1238250">
                                <a:moveTo>
                                  <a:pt x="304251" y="576161"/>
                                </a:moveTo>
                                <a:lnTo>
                                  <a:pt x="303822" y="576161"/>
                                </a:lnTo>
                                <a:lnTo>
                                  <a:pt x="294599" y="585491"/>
                                </a:lnTo>
                                <a:lnTo>
                                  <a:pt x="294777" y="585491"/>
                                </a:lnTo>
                                <a:lnTo>
                                  <a:pt x="307299" y="598169"/>
                                </a:lnTo>
                                <a:lnTo>
                                  <a:pt x="316494" y="588859"/>
                                </a:lnTo>
                                <a:lnTo>
                                  <a:pt x="316805" y="588859"/>
                                </a:lnTo>
                                <a:lnTo>
                                  <a:pt x="304251" y="576161"/>
                                </a:lnTo>
                                <a:close/>
                              </a:path>
                              <a:path w="502284" h="1238250">
                                <a:moveTo>
                                  <a:pt x="390886" y="576161"/>
                                </a:moveTo>
                                <a:lnTo>
                                  <a:pt x="390457" y="576161"/>
                                </a:lnTo>
                                <a:lnTo>
                                  <a:pt x="381657" y="585063"/>
                                </a:lnTo>
                                <a:lnTo>
                                  <a:pt x="381322" y="585491"/>
                                </a:lnTo>
                                <a:lnTo>
                                  <a:pt x="393844" y="598169"/>
                                </a:lnTo>
                                <a:lnTo>
                                  <a:pt x="403040" y="588859"/>
                                </a:lnTo>
                                <a:lnTo>
                                  <a:pt x="403439" y="588859"/>
                                </a:lnTo>
                                <a:lnTo>
                                  <a:pt x="390886" y="576161"/>
                                </a:lnTo>
                                <a:close/>
                              </a:path>
                              <a:path w="502284" h="1238250">
                                <a:moveTo>
                                  <a:pt x="464538" y="588859"/>
                                </a:moveTo>
                                <a:lnTo>
                                  <a:pt x="446128" y="588859"/>
                                </a:lnTo>
                                <a:lnTo>
                                  <a:pt x="455333" y="598169"/>
                                </a:lnTo>
                                <a:lnTo>
                                  <a:pt x="464538" y="588859"/>
                                </a:lnTo>
                                <a:close/>
                              </a:path>
                              <a:path w="502284" h="1238250">
                                <a:moveTo>
                                  <a:pt x="476741" y="576579"/>
                                </a:moveTo>
                                <a:lnTo>
                                  <a:pt x="474167" y="579119"/>
                                </a:lnTo>
                                <a:lnTo>
                                  <a:pt x="467868" y="585491"/>
                                </a:lnTo>
                                <a:lnTo>
                                  <a:pt x="480390" y="598169"/>
                                </a:lnTo>
                                <a:lnTo>
                                  <a:pt x="480514" y="598000"/>
                                </a:lnTo>
                                <a:lnTo>
                                  <a:pt x="489207" y="589220"/>
                                </a:lnTo>
                                <a:lnTo>
                                  <a:pt x="476741" y="576579"/>
                                </a:lnTo>
                                <a:close/>
                              </a:path>
                              <a:path w="502284" h="1238250">
                                <a:moveTo>
                                  <a:pt x="497950" y="580389"/>
                                </a:moveTo>
                                <a:lnTo>
                                  <a:pt x="489207" y="589220"/>
                                </a:lnTo>
                                <a:lnTo>
                                  <a:pt x="498032" y="598169"/>
                                </a:lnTo>
                                <a:lnTo>
                                  <a:pt x="501789" y="594359"/>
                                </a:lnTo>
                                <a:lnTo>
                                  <a:pt x="501789" y="584199"/>
                                </a:lnTo>
                                <a:lnTo>
                                  <a:pt x="497950" y="580389"/>
                                </a:lnTo>
                                <a:close/>
                              </a:path>
                              <a:path w="502284" h="1238250">
                                <a:moveTo>
                                  <a:pt x="112885" y="576579"/>
                                </a:moveTo>
                                <a:lnTo>
                                  <a:pt x="101114" y="588498"/>
                                </a:lnTo>
                                <a:lnTo>
                                  <a:pt x="100846" y="588859"/>
                                </a:lnTo>
                                <a:lnTo>
                                  <a:pt x="109883" y="598000"/>
                                </a:lnTo>
                                <a:lnTo>
                                  <a:pt x="108963" y="598000"/>
                                </a:lnTo>
                                <a:lnTo>
                                  <a:pt x="121330" y="585491"/>
                                </a:lnTo>
                                <a:lnTo>
                                  <a:pt x="121686" y="585491"/>
                                </a:lnTo>
                                <a:lnTo>
                                  <a:pt x="112885" y="576579"/>
                                </a:lnTo>
                                <a:close/>
                              </a:path>
                              <a:path w="502284" h="1238250">
                                <a:moveTo>
                                  <a:pt x="204992" y="588498"/>
                                </a:moveTo>
                                <a:lnTo>
                                  <a:pt x="186664" y="588498"/>
                                </a:lnTo>
                                <a:lnTo>
                                  <a:pt x="196034" y="598000"/>
                                </a:lnTo>
                                <a:lnTo>
                                  <a:pt x="195598" y="598000"/>
                                </a:lnTo>
                                <a:lnTo>
                                  <a:pt x="204992" y="588498"/>
                                </a:lnTo>
                                <a:close/>
                              </a:path>
                              <a:path w="502284" h="1238250">
                                <a:moveTo>
                                  <a:pt x="247965" y="588859"/>
                                </a:moveTo>
                                <a:lnTo>
                                  <a:pt x="230170" y="588859"/>
                                </a:lnTo>
                                <a:lnTo>
                                  <a:pt x="239207" y="598000"/>
                                </a:lnTo>
                                <a:lnTo>
                                  <a:pt x="238951" y="598000"/>
                                </a:lnTo>
                                <a:lnTo>
                                  <a:pt x="247965" y="588859"/>
                                </a:lnTo>
                                <a:close/>
                              </a:path>
                              <a:path w="502284" h="1238250">
                                <a:moveTo>
                                  <a:pt x="291626" y="588498"/>
                                </a:moveTo>
                                <a:lnTo>
                                  <a:pt x="273080" y="588498"/>
                                </a:lnTo>
                                <a:lnTo>
                                  <a:pt x="282450" y="598000"/>
                                </a:lnTo>
                                <a:lnTo>
                                  <a:pt x="282232" y="598000"/>
                                </a:lnTo>
                                <a:lnTo>
                                  <a:pt x="291626" y="588498"/>
                                </a:lnTo>
                                <a:close/>
                              </a:path>
                              <a:path w="502284" h="1238250">
                                <a:moveTo>
                                  <a:pt x="334381" y="588859"/>
                                </a:moveTo>
                                <a:lnTo>
                                  <a:pt x="316805" y="588859"/>
                                </a:lnTo>
                                <a:lnTo>
                                  <a:pt x="325842" y="598000"/>
                                </a:lnTo>
                                <a:lnTo>
                                  <a:pt x="325367" y="598000"/>
                                </a:lnTo>
                                <a:lnTo>
                                  <a:pt x="334381" y="588859"/>
                                </a:lnTo>
                                <a:close/>
                              </a:path>
                              <a:path w="502284" h="1238250">
                                <a:moveTo>
                                  <a:pt x="436490" y="510539"/>
                                </a:moveTo>
                                <a:lnTo>
                                  <a:pt x="359496" y="588498"/>
                                </a:lnTo>
                                <a:lnTo>
                                  <a:pt x="368867" y="598000"/>
                                </a:lnTo>
                                <a:lnTo>
                                  <a:pt x="381233" y="585491"/>
                                </a:lnTo>
                                <a:lnTo>
                                  <a:pt x="380900" y="585063"/>
                                </a:lnTo>
                                <a:lnTo>
                                  <a:pt x="372109" y="576161"/>
                                </a:lnTo>
                                <a:lnTo>
                                  <a:pt x="390886" y="576161"/>
                                </a:lnTo>
                                <a:lnTo>
                                  <a:pt x="381433" y="566600"/>
                                </a:lnTo>
                                <a:lnTo>
                                  <a:pt x="399909" y="566600"/>
                                </a:lnTo>
                                <a:lnTo>
                                  <a:pt x="403017" y="563457"/>
                                </a:lnTo>
                                <a:lnTo>
                                  <a:pt x="403222" y="563457"/>
                                </a:lnTo>
                                <a:lnTo>
                                  <a:pt x="393987" y="554129"/>
                                </a:lnTo>
                                <a:lnTo>
                                  <a:pt x="411794" y="554129"/>
                                </a:lnTo>
                                <a:lnTo>
                                  <a:pt x="402921" y="545155"/>
                                </a:lnTo>
                                <a:lnTo>
                                  <a:pt x="421111" y="545155"/>
                                </a:lnTo>
                                <a:lnTo>
                                  <a:pt x="424507" y="541719"/>
                                </a:lnTo>
                                <a:lnTo>
                                  <a:pt x="424638" y="541719"/>
                                </a:lnTo>
                                <a:lnTo>
                                  <a:pt x="415436" y="532402"/>
                                </a:lnTo>
                                <a:lnTo>
                                  <a:pt x="433175" y="532402"/>
                                </a:lnTo>
                                <a:lnTo>
                                  <a:pt x="424318" y="523420"/>
                                </a:lnTo>
                                <a:lnTo>
                                  <a:pt x="442599" y="523420"/>
                                </a:lnTo>
                                <a:lnTo>
                                  <a:pt x="445907" y="520074"/>
                                </a:lnTo>
                                <a:lnTo>
                                  <a:pt x="436490" y="510539"/>
                                </a:lnTo>
                                <a:close/>
                              </a:path>
                              <a:path w="502284" h="1238250">
                                <a:moveTo>
                                  <a:pt x="420797" y="588859"/>
                                </a:moveTo>
                                <a:lnTo>
                                  <a:pt x="403439" y="588859"/>
                                </a:lnTo>
                                <a:lnTo>
                                  <a:pt x="412476" y="598000"/>
                                </a:lnTo>
                                <a:lnTo>
                                  <a:pt x="411783" y="598000"/>
                                </a:lnTo>
                                <a:lnTo>
                                  <a:pt x="420797" y="588859"/>
                                </a:lnTo>
                                <a:close/>
                              </a:path>
                              <a:path w="502284" h="1238250">
                                <a:moveTo>
                                  <a:pt x="22789" y="554354"/>
                                </a:moveTo>
                                <a:lnTo>
                                  <a:pt x="14057" y="563187"/>
                                </a:lnTo>
                                <a:lnTo>
                                  <a:pt x="14367" y="563187"/>
                                </a:lnTo>
                                <a:lnTo>
                                  <a:pt x="36395" y="585491"/>
                                </a:lnTo>
                                <a:lnTo>
                                  <a:pt x="35872" y="585491"/>
                                </a:lnTo>
                                <a:lnTo>
                                  <a:pt x="44660" y="576579"/>
                                </a:lnTo>
                                <a:lnTo>
                                  <a:pt x="44348" y="576161"/>
                                </a:lnTo>
                                <a:lnTo>
                                  <a:pt x="26752" y="576161"/>
                                </a:lnTo>
                                <a:lnTo>
                                  <a:pt x="35546" y="567258"/>
                                </a:lnTo>
                                <a:lnTo>
                                  <a:pt x="22789" y="554354"/>
                                </a:lnTo>
                                <a:close/>
                              </a:path>
                              <a:path w="502284" h="1238250">
                                <a:moveTo>
                                  <a:pt x="66734" y="554354"/>
                                </a:moveTo>
                                <a:lnTo>
                                  <a:pt x="66577" y="554354"/>
                                </a:lnTo>
                                <a:lnTo>
                                  <a:pt x="57307" y="563755"/>
                                </a:lnTo>
                                <a:lnTo>
                                  <a:pt x="57573" y="563755"/>
                                </a:lnTo>
                                <a:lnTo>
                                  <a:pt x="79040" y="585491"/>
                                </a:lnTo>
                                <a:lnTo>
                                  <a:pt x="78641" y="585491"/>
                                </a:lnTo>
                                <a:lnTo>
                                  <a:pt x="87864" y="576161"/>
                                </a:lnTo>
                                <a:lnTo>
                                  <a:pt x="69398" y="576161"/>
                                </a:lnTo>
                                <a:lnTo>
                                  <a:pt x="78841" y="566600"/>
                                </a:lnTo>
                                <a:lnTo>
                                  <a:pt x="66734" y="554354"/>
                                </a:lnTo>
                                <a:close/>
                              </a:path>
                              <a:path w="502284" h="1238250">
                                <a:moveTo>
                                  <a:pt x="122180" y="567258"/>
                                </a:moveTo>
                                <a:lnTo>
                                  <a:pt x="120411" y="568959"/>
                                </a:lnTo>
                                <a:lnTo>
                                  <a:pt x="112885" y="576579"/>
                                </a:lnTo>
                                <a:lnTo>
                                  <a:pt x="121686" y="585491"/>
                                </a:lnTo>
                                <a:lnTo>
                                  <a:pt x="121330" y="585491"/>
                                </a:lnTo>
                                <a:lnTo>
                                  <a:pt x="130553" y="576161"/>
                                </a:lnTo>
                                <a:lnTo>
                                  <a:pt x="130983" y="576161"/>
                                </a:lnTo>
                                <a:lnTo>
                                  <a:pt x="122180" y="567258"/>
                                </a:lnTo>
                                <a:close/>
                              </a:path>
                              <a:path w="502284" h="1238250">
                                <a:moveTo>
                                  <a:pt x="152772" y="554129"/>
                                </a:moveTo>
                                <a:lnTo>
                                  <a:pt x="152335" y="554129"/>
                                </a:lnTo>
                                <a:lnTo>
                                  <a:pt x="143380" y="563187"/>
                                </a:lnTo>
                                <a:lnTo>
                                  <a:pt x="143558" y="563187"/>
                                </a:lnTo>
                                <a:lnTo>
                                  <a:pt x="165586" y="585491"/>
                                </a:lnTo>
                                <a:lnTo>
                                  <a:pt x="165275" y="585491"/>
                                </a:lnTo>
                                <a:lnTo>
                                  <a:pt x="174498" y="576161"/>
                                </a:lnTo>
                                <a:lnTo>
                                  <a:pt x="155943" y="576161"/>
                                </a:lnTo>
                                <a:lnTo>
                                  <a:pt x="164936" y="567056"/>
                                </a:lnTo>
                                <a:lnTo>
                                  <a:pt x="165519" y="567056"/>
                                </a:lnTo>
                                <a:lnTo>
                                  <a:pt x="152772" y="554129"/>
                                </a:lnTo>
                                <a:close/>
                              </a:path>
                              <a:path w="502284" h="1238250">
                                <a:moveTo>
                                  <a:pt x="196058" y="554354"/>
                                </a:moveTo>
                                <a:lnTo>
                                  <a:pt x="186764" y="563755"/>
                                </a:lnTo>
                                <a:lnTo>
                                  <a:pt x="208231" y="585491"/>
                                </a:lnTo>
                                <a:lnTo>
                                  <a:pt x="207965" y="585491"/>
                                </a:lnTo>
                                <a:lnTo>
                                  <a:pt x="217188" y="576161"/>
                                </a:lnTo>
                                <a:lnTo>
                                  <a:pt x="198589" y="576161"/>
                                </a:lnTo>
                                <a:lnTo>
                                  <a:pt x="208032" y="566600"/>
                                </a:lnTo>
                                <a:lnTo>
                                  <a:pt x="208164" y="566600"/>
                                </a:lnTo>
                                <a:lnTo>
                                  <a:pt x="196058" y="554354"/>
                                </a:lnTo>
                                <a:close/>
                              </a:path>
                              <a:path w="502284" h="1238250">
                                <a:moveTo>
                                  <a:pt x="282470" y="554129"/>
                                </a:moveTo>
                                <a:lnTo>
                                  <a:pt x="282213" y="554129"/>
                                </a:lnTo>
                                <a:lnTo>
                                  <a:pt x="273016" y="563457"/>
                                </a:lnTo>
                                <a:lnTo>
                                  <a:pt x="294777" y="585491"/>
                                </a:lnTo>
                                <a:lnTo>
                                  <a:pt x="294599" y="585491"/>
                                </a:lnTo>
                                <a:lnTo>
                                  <a:pt x="303822" y="576161"/>
                                </a:lnTo>
                                <a:lnTo>
                                  <a:pt x="285134" y="576161"/>
                                </a:lnTo>
                                <a:lnTo>
                                  <a:pt x="294577" y="566600"/>
                                </a:lnTo>
                                <a:lnTo>
                                  <a:pt x="294799" y="566600"/>
                                </a:lnTo>
                                <a:lnTo>
                                  <a:pt x="282470" y="554129"/>
                                </a:lnTo>
                                <a:close/>
                              </a:path>
                              <a:path w="502284" h="1238250">
                                <a:moveTo>
                                  <a:pt x="369104" y="554129"/>
                                </a:moveTo>
                                <a:lnTo>
                                  <a:pt x="368630" y="554129"/>
                                </a:lnTo>
                                <a:lnTo>
                                  <a:pt x="359432" y="563457"/>
                                </a:lnTo>
                                <a:lnTo>
                                  <a:pt x="359561" y="563457"/>
                                </a:lnTo>
                                <a:lnTo>
                                  <a:pt x="381322" y="585491"/>
                                </a:lnTo>
                                <a:lnTo>
                                  <a:pt x="381657" y="585063"/>
                                </a:lnTo>
                                <a:lnTo>
                                  <a:pt x="390457" y="576161"/>
                                </a:lnTo>
                                <a:lnTo>
                                  <a:pt x="371680" y="576161"/>
                                </a:lnTo>
                                <a:lnTo>
                                  <a:pt x="381123" y="566600"/>
                                </a:lnTo>
                                <a:lnTo>
                                  <a:pt x="381433" y="566600"/>
                                </a:lnTo>
                                <a:lnTo>
                                  <a:pt x="369104" y="554129"/>
                                </a:lnTo>
                                <a:close/>
                              </a:path>
                              <a:path w="502284" h="1238250">
                                <a:moveTo>
                                  <a:pt x="454824" y="554354"/>
                                </a:moveTo>
                                <a:lnTo>
                                  <a:pt x="445848" y="563457"/>
                                </a:lnTo>
                                <a:lnTo>
                                  <a:pt x="446107" y="563457"/>
                                </a:lnTo>
                                <a:lnTo>
                                  <a:pt x="467868" y="585491"/>
                                </a:lnTo>
                                <a:lnTo>
                                  <a:pt x="476678" y="576579"/>
                                </a:lnTo>
                                <a:lnTo>
                                  <a:pt x="476329" y="576161"/>
                                </a:lnTo>
                                <a:lnTo>
                                  <a:pt x="458226" y="576161"/>
                                </a:lnTo>
                                <a:lnTo>
                                  <a:pt x="467219" y="567056"/>
                                </a:lnTo>
                                <a:lnTo>
                                  <a:pt x="467349" y="567056"/>
                                </a:lnTo>
                                <a:lnTo>
                                  <a:pt x="454824" y="554354"/>
                                </a:lnTo>
                                <a:close/>
                              </a:path>
                              <a:path w="502284" h="1238250">
                                <a:moveTo>
                                  <a:pt x="239188" y="554129"/>
                                </a:moveTo>
                                <a:lnTo>
                                  <a:pt x="238970" y="554129"/>
                                </a:lnTo>
                                <a:lnTo>
                                  <a:pt x="234353" y="558799"/>
                                </a:lnTo>
                                <a:lnTo>
                                  <a:pt x="230104" y="563187"/>
                                </a:lnTo>
                                <a:lnTo>
                                  <a:pt x="251709" y="585063"/>
                                </a:lnTo>
                                <a:lnTo>
                                  <a:pt x="260487" y="576161"/>
                                </a:lnTo>
                                <a:lnTo>
                                  <a:pt x="242489" y="576161"/>
                                </a:lnTo>
                                <a:lnTo>
                                  <a:pt x="251482" y="567056"/>
                                </a:lnTo>
                                <a:lnTo>
                                  <a:pt x="251935" y="567056"/>
                                </a:lnTo>
                                <a:lnTo>
                                  <a:pt x="239188" y="554129"/>
                                </a:lnTo>
                                <a:close/>
                              </a:path>
                              <a:path w="502284" h="1238250">
                                <a:moveTo>
                                  <a:pt x="325604" y="554129"/>
                                </a:moveTo>
                                <a:lnTo>
                                  <a:pt x="316649" y="563187"/>
                                </a:lnTo>
                                <a:lnTo>
                                  <a:pt x="338254" y="585063"/>
                                </a:lnTo>
                                <a:lnTo>
                                  <a:pt x="338125" y="585063"/>
                                </a:lnTo>
                                <a:lnTo>
                                  <a:pt x="346903" y="576161"/>
                                </a:lnTo>
                                <a:lnTo>
                                  <a:pt x="329034" y="576161"/>
                                </a:lnTo>
                                <a:lnTo>
                                  <a:pt x="338027" y="567056"/>
                                </a:lnTo>
                                <a:lnTo>
                                  <a:pt x="338351" y="567056"/>
                                </a:lnTo>
                                <a:lnTo>
                                  <a:pt x="325604" y="554129"/>
                                </a:lnTo>
                                <a:close/>
                              </a:path>
                              <a:path w="502284" h="1238250">
                                <a:moveTo>
                                  <a:pt x="412016" y="554354"/>
                                </a:moveTo>
                                <a:lnTo>
                                  <a:pt x="403017" y="563457"/>
                                </a:lnTo>
                                <a:lnTo>
                                  <a:pt x="403222" y="563457"/>
                                </a:lnTo>
                                <a:lnTo>
                                  <a:pt x="424615" y="585063"/>
                                </a:lnTo>
                                <a:lnTo>
                                  <a:pt x="425392" y="584199"/>
                                </a:lnTo>
                                <a:lnTo>
                                  <a:pt x="433319" y="576161"/>
                                </a:lnTo>
                                <a:lnTo>
                                  <a:pt x="415580" y="576161"/>
                                </a:lnTo>
                                <a:lnTo>
                                  <a:pt x="424573" y="567056"/>
                                </a:lnTo>
                                <a:lnTo>
                                  <a:pt x="412016" y="554354"/>
                                </a:lnTo>
                                <a:close/>
                              </a:path>
                              <a:path w="502284" h="1238250">
                                <a:moveTo>
                                  <a:pt x="48289" y="554354"/>
                                </a:moveTo>
                                <a:lnTo>
                                  <a:pt x="35546" y="567258"/>
                                </a:lnTo>
                                <a:lnTo>
                                  <a:pt x="44761" y="576579"/>
                                </a:lnTo>
                                <a:lnTo>
                                  <a:pt x="45072" y="576161"/>
                                </a:lnTo>
                                <a:lnTo>
                                  <a:pt x="57307" y="563755"/>
                                </a:lnTo>
                                <a:lnTo>
                                  <a:pt x="57573" y="563755"/>
                                </a:lnTo>
                                <a:lnTo>
                                  <a:pt x="48289" y="554354"/>
                                </a:lnTo>
                                <a:close/>
                              </a:path>
                              <a:path w="502284" h="1238250">
                                <a:moveTo>
                                  <a:pt x="109423" y="554354"/>
                                </a:moveTo>
                                <a:lnTo>
                                  <a:pt x="100425" y="563457"/>
                                </a:lnTo>
                                <a:lnTo>
                                  <a:pt x="100219" y="563755"/>
                                </a:lnTo>
                                <a:lnTo>
                                  <a:pt x="112885" y="576579"/>
                                </a:lnTo>
                                <a:lnTo>
                                  <a:pt x="122091" y="567258"/>
                                </a:lnTo>
                                <a:lnTo>
                                  <a:pt x="121980" y="567056"/>
                                </a:lnTo>
                                <a:lnTo>
                                  <a:pt x="109423" y="554354"/>
                                </a:lnTo>
                                <a:close/>
                              </a:path>
                              <a:path w="502284" h="1238250">
                                <a:moveTo>
                                  <a:pt x="486093" y="567056"/>
                                </a:moveTo>
                                <a:lnTo>
                                  <a:pt x="467349" y="567056"/>
                                </a:lnTo>
                                <a:lnTo>
                                  <a:pt x="476741" y="576579"/>
                                </a:lnTo>
                                <a:lnTo>
                                  <a:pt x="477091" y="576161"/>
                                </a:lnTo>
                                <a:lnTo>
                                  <a:pt x="486093" y="567056"/>
                                </a:lnTo>
                                <a:close/>
                              </a:path>
                              <a:path w="502284" h="1238250">
                                <a:moveTo>
                                  <a:pt x="90935" y="554354"/>
                                </a:moveTo>
                                <a:lnTo>
                                  <a:pt x="78841" y="566600"/>
                                </a:lnTo>
                                <a:lnTo>
                                  <a:pt x="88293" y="576161"/>
                                </a:lnTo>
                                <a:lnTo>
                                  <a:pt x="87864" y="576161"/>
                                </a:lnTo>
                                <a:lnTo>
                                  <a:pt x="100130" y="563755"/>
                                </a:lnTo>
                                <a:lnTo>
                                  <a:pt x="99925" y="563457"/>
                                </a:lnTo>
                                <a:lnTo>
                                  <a:pt x="90935" y="554354"/>
                                </a:lnTo>
                                <a:close/>
                              </a:path>
                              <a:path w="502284" h="1238250">
                                <a:moveTo>
                                  <a:pt x="134835" y="554354"/>
                                </a:moveTo>
                                <a:lnTo>
                                  <a:pt x="122291" y="567056"/>
                                </a:lnTo>
                                <a:lnTo>
                                  <a:pt x="122180" y="567258"/>
                                </a:lnTo>
                                <a:lnTo>
                                  <a:pt x="130983" y="576161"/>
                                </a:lnTo>
                                <a:lnTo>
                                  <a:pt x="130553" y="576161"/>
                                </a:lnTo>
                                <a:lnTo>
                                  <a:pt x="143380" y="563187"/>
                                </a:lnTo>
                                <a:lnTo>
                                  <a:pt x="143558" y="563187"/>
                                </a:lnTo>
                                <a:lnTo>
                                  <a:pt x="134835" y="554354"/>
                                </a:lnTo>
                                <a:close/>
                              </a:path>
                              <a:path w="502284" h="1238250">
                                <a:moveTo>
                                  <a:pt x="183501" y="567056"/>
                                </a:moveTo>
                                <a:lnTo>
                                  <a:pt x="165519" y="567056"/>
                                </a:lnTo>
                                <a:lnTo>
                                  <a:pt x="174498" y="576161"/>
                                </a:lnTo>
                                <a:lnTo>
                                  <a:pt x="183501" y="567056"/>
                                </a:lnTo>
                                <a:close/>
                              </a:path>
                              <a:path w="502284" h="1238250">
                                <a:moveTo>
                                  <a:pt x="226640" y="566600"/>
                                </a:moveTo>
                                <a:lnTo>
                                  <a:pt x="208164" y="566600"/>
                                </a:lnTo>
                                <a:lnTo>
                                  <a:pt x="217617" y="576161"/>
                                </a:lnTo>
                                <a:lnTo>
                                  <a:pt x="217188" y="576161"/>
                                </a:lnTo>
                                <a:lnTo>
                                  <a:pt x="226640" y="566600"/>
                                </a:lnTo>
                                <a:close/>
                              </a:path>
                              <a:path w="502284" h="1238250">
                                <a:moveTo>
                                  <a:pt x="269466" y="567056"/>
                                </a:moveTo>
                                <a:lnTo>
                                  <a:pt x="251935" y="567056"/>
                                </a:lnTo>
                                <a:lnTo>
                                  <a:pt x="260915" y="576161"/>
                                </a:lnTo>
                                <a:lnTo>
                                  <a:pt x="260487" y="576161"/>
                                </a:lnTo>
                                <a:lnTo>
                                  <a:pt x="269466" y="567056"/>
                                </a:lnTo>
                                <a:close/>
                              </a:path>
                              <a:path w="502284" h="1238250">
                                <a:moveTo>
                                  <a:pt x="313275" y="566600"/>
                                </a:moveTo>
                                <a:lnTo>
                                  <a:pt x="294799" y="566600"/>
                                </a:lnTo>
                                <a:lnTo>
                                  <a:pt x="304251" y="576161"/>
                                </a:lnTo>
                                <a:lnTo>
                                  <a:pt x="303822" y="576161"/>
                                </a:lnTo>
                                <a:lnTo>
                                  <a:pt x="313275" y="566600"/>
                                </a:lnTo>
                                <a:close/>
                              </a:path>
                              <a:path w="502284" h="1238250">
                                <a:moveTo>
                                  <a:pt x="355882" y="567056"/>
                                </a:moveTo>
                                <a:lnTo>
                                  <a:pt x="338351" y="567056"/>
                                </a:lnTo>
                                <a:lnTo>
                                  <a:pt x="347331" y="576161"/>
                                </a:lnTo>
                                <a:lnTo>
                                  <a:pt x="346903" y="576161"/>
                                </a:lnTo>
                                <a:lnTo>
                                  <a:pt x="355882" y="567056"/>
                                </a:lnTo>
                                <a:close/>
                              </a:path>
                              <a:path w="502284" h="1238250">
                                <a:moveTo>
                                  <a:pt x="399909" y="566600"/>
                                </a:moveTo>
                                <a:lnTo>
                                  <a:pt x="381433" y="566600"/>
                                </a:lnTo>
                                <a:lnTo>
                                  <a:pt x="390886" y="576161"/>
                                </a:lnTo>
                                <a:lnTo>
                                  <a:pt x="390457" y="576161"/>
                                </a:lnTo>
                                <a:lnTo>
                                  <a:pt x="399909" y="566600"/>
                                </a:lnTo>
                                <a:close/>
                              </a:path>
                              <a:path w="502284" h="1238250">
                                <a:moveTo>
                                  <a:pt x="437117" y="554354"/>
                                </a:moveTo>
                                <a:lnTo>
                                  <a:pt x="424573" y="567056"/>
                                </a:lnTo>
                                <a:lnTo>
                                  <a:pt x="433575" y="576161"/>
                                </a:lnTo>
                                <a:lnTo>
                                  <a:pt x="433319" y="576161"/>
                                </a:lnTo>
                                <a:lnTo>
                                  <a:pt x="445848" y="563457"/>
                                </a:lnTo>
                                <a:lnTo>
                                  <a:pt x="446107" y="563457"/>
                                </a:lnTo>
                                <a:lnTo>
                                  <a:pt x="437117" y="554354"/>
                                </a:lnTo>
                                <a:close/>
                              </a:path>
                              <a:path w="502284" h="1238250">
                                <a:moveTo>
                                  <a:pt x="5017" y="553719"/>
                                </a:moveTo>
                                <a:lnTo>
                                  <a:pt x="0" y="558799"/>
                                </a:lnTo>
                                <a:lnTo>
                                  <a:pt x="0" y="568959"/>
                                </a:lnTo>
                                <a:lnTo>
                                  <a:pt x="4583" y="572769"/>
                                </a:lnTo>
                                <a:lnTo>
                                  <a:pt x="14057" y="563187"/>
                                </a:lnTo>
                                <a:lnTo>
                                  <a:pt x="14367" y="563187"/>
                                </a:lnTo>
                                <a:lnTo>
                                  <a:pt x="5017" y="553719"/>
                                </a:lnTo>
                                <a:close/>
                              </a:path>
                              <a:path w="502284" h="1238250">
                                <a:moveTo>
                                  <a:pt x="498650" y="554354"/>
                                </a:moveTo>
                                <a:lnTo>
                                  <a:pt x="489202" y="563912"/>
                                </a:lnTo>
                                <a:lnTo>
                                  <a:pt x="497950" y="572769"/>
                                </a:lnTo>
                                <a:lnTo>
                                  <a:pt x="501789" y="568959"/>
                                </a:lnTo>
                                <a:lnTo>
                                  <a:pt x="501789" y="557529"/>
                                </a:lnTo>
                                <a:lnTo>
                                  <a:pt x="498650" y="554354"/>
                                </a:lnTo>
                                <a:close/>
                              </a:path>
                              <a:path w="502284" h="1238250">
                                <a:moveTo>
                                  <a:pt x="497950" y="535939"/>
                                </a:moveTo>
                                <a:lnTo>
                                  <a:pt x="479763" y="554354"/>
                                </a:lnTo>
                                <a:lnTo>
                                  <a:pt x="489202" y="563912"/>
                                </a:lnTo>
                                <a:lnTo>
                                  <a:pt x="498650" y="554354"/>
                                </a:lnTo>
                                <a:lnTo>
                                  <a:pt x="489555" y="545155"/>
                                </a:lnTo>
                                <a:lnTo>
                                  <a:pt x="501789" y="545155"/>
                                </a:lnTo>
                                <a:lnTo>
                                  <a:pt x="501789" y="539749"/>
                                </a:lnTo>
                                <a:lnTo>
                                  <a:pt x="497950" y="535939"/>
                                </a:lnTo>
                                <a:close/>
                              </a:path>
                              <a:path w="502284" h="1238250">
                                <a:moveTo>
                                  <a:pt x="69612" y="532764"/>
                                </a:moveTo>
                                <a:lnTo>
                                  <a:pt x="48289" y="554354"/>
                                </a:lnTo>
                                <a:lnTo>
                                  <a:pt x="57573" y="563755"/>
                                </a:lnTo>
                                <a:lnTo>
                                  <a:pt x="57307" y="563755"/>
                                </a:lnTo>
                                <a:lnTo>
                                  <a:pt x="66577" y="554354"/>
                                </a:lnTo>
                                <a:lnTo>
                                  <a:pt x="66734" y="554354"/>
                                </a:lnTo>
                                <a:lnTo>
                                  <a:pt x="57638" y="545155"/>
                                </a:lnTo>
                                <a:lnTo>
                                  <a:pt x="75650" y="545155"/>
                                </a:lnTo>
                                <a:lnTo>
                                  <a:pt x="78747" y="542014"/>
                                </a:lnTo>
                                <a:lnTo>
                                  <a:pt x="69612" y="532764"/>
                                </a:lnTo>
                                <a:close/>
                              </a:path>
                              <a:path w="502284" h="1238250">
                                <a:moveTo>
                                  <a:pt x="134208" y="510539"/>
                                </a:moveTo>
                                <a:lnTo>
                                  <a:pt x="90935" y="554354"/>
                                </a:lnTo>
                                <a:lnTo>
                                  <a:pt x="100219" y="563755"/>
                                </a:lnTo>
                                <a:lnTo>
                                  <a:pt x="100425" y="563457"/>
                                </a:lnTo>
                                <a:lnTo>
                                  <a:pt x="109423" y="554354"/>
                                </a:lnTo>
                                <a:lnTo>
                                  <a:pt x="100328" y="545155"/>
                                </a:lnTo>
                                <a:lnTo>
                                  <a:pt x="118519" y="545155"/>
                                </a:lnTo>
                                <a:lnTo>
                                  <a:pt x="121915" y="541719"/>
                                </a:lnTo>
                                <a:lnTo>
                                  <a:pt x="122356" y="541719"/>
                                </a:lnTo>
                                <a:lnTo>
                                  <a:pt x="113154" y="532402"/>
                                </a:lnTo>
                                <a:lnTo>
                                  <a:pt x="131345" y="532402"/>
                                </a:lnTo>
                                <a:lnTo>
                                  <a:pt x="122488" y="523420"/>
                                </a:lnTo>
                                <a:lnTo>
                                  <a:pt x="140006" y="523420"/>
                                </a:lnTo>
                                <a:lnTo>
                                  <a:pt x="143314" y="520074"/>
                                </a:lnTo>
                                <a:lnTo>
                                  <a:pt x="143625" y="520074"/>
                                </a:lnTo>
                                <a:lnTo>
                                  <a:pt x="134208" y="510539"/>
                                </a:lnTo>
                                <a:close/>
                              </a:path>
                              <a:path w="502284" h="1238250">
                                <a:moveTo>
                                  <a:pt x="220753" y="510539"/>
                                </a:moveTo>
                                <a:lnTo>
                                  <a:pt x="177480" y="554354"/>
                                </a:lnTo>
                                <a:lnTo>
                                  <a:pt x="186764" y="563755"/>
                                </a:lnTo>
                                <a:lnTo>
                                  <a:pt x="196058" y="554354"/>
                                </a:lnTo>
                                <a:lnTo>
                                  <a:pt x="186962" y="545155"/>
                                </a:lnTo>
                                <a:lnTo>
                                  <a:pt x="205153" y="545155"/>
                                </a:lnTo>
                                <a:lnTo>
                                  <a:pt x="208549" y="541719"/>
                                </a:lnTo>
                                <a:lnTo>
                                  <a:pt x="208902" y="541719"/>
                                </a:lnTo>
                                <a:lnTo>
                                  <a:pt x="199699" y="532402"/>
                                </a:lnTo>
                                <a:lnTo>
                                  <a:pt x="217761" y="532402"/>
                                </a:lnTo>
                                <a:lnTo>
                                  <a:pt x="208904" y="523420"/>
                                </a:lnTo>
                                <a:lnTo>
                                  <a:pt x="226640" y="523420"/>
                                </a:lnTo>
                                <a:lnTo>
                                  <a:pt x="229948" y="520074"/>
                                </a:lnTo>
                                <a:lnTo>
                                  <a:pt x="230170" y="520074"/>
                                </a:lnTo>
                                <a:lnTo>
                                  <a:pt x="220753" y="510539"/>
                                </a:lnTo>
                                <a:close/>
                              </a:path>
                              <a:path w="502284" h="1238250">
                                <a:moveTo>
                                  <a:pt x="307299" y="510539"/>
                                </a:moveTo>
                                <a:lnTo>
                                  <a:pt x="264026" y="554354"/>
                                </a:lnTo>
                                <a:lnTo>
                                  <a:pt x="273016" y="563457"/>
                                </a:lnTo>
                                <a:lnTo>
                                  <a:pt x="282213" y="554129"/>
                                </a:lnTo>
                                <a:lnTo>
                                  <a:pt x="282470" y="554129"/>
                                </a:lnTo>
                                <a:lnTo>
                                  <a:pt x="273597" y="545155"/>
                                </a:lnTo>
                                <a:lnTo>
                                  <a:pt x="291064" y="545155"/>
                                </a:lnTo>
                                <a:lnTo>
                                  <a:pt x="294867" y="541298"/>
                                </a:lnTo>
                                <a:lnTo>
                                  <a:pt x="295031" y="541298"/>
                                </a:lnTo>
                                <a:lnTo>
                                  <a:pt x="286245" y="532402"/>
                                </a:lnTo>
                                <a:lnTo>
                                  <a:pt x="304177" y="532402"/>
                                </a:lnTo>
                                <a:lnTo>
                                  <a:pt x="295320" y="523420"/>
                                </a:lnTo>
                                <a:lnTo>
                                  <a:pt x="312497" y="523420"/>
                                </a:lnTo>
                                <a:lnTo>
                                  <a:pt x="316256" y="519609"/>
                                </a:lnTo>
                                <a:lnTo>
                                  <a:pt x="307299" y="510539"/>
                                </a:lnTo>
                                <a:close/>
                              </a:path>
                              <a:path w="502284" h="1238250">
                                <a:moveTo>
                                  <a:pt x="393844" y="510539"/>
                                </a:moveTo>
                                <a:lnTo>
                                  <a:pt x="350572" y="554354"/>
                                </a:lnTo>
                                <a:lnTo>
                                  <a:pt x="359561" y="563457"/>
                                </a:lnTo>
                                <a:lnTo>
                                  <a:pt x="359432" y="563457"/>
                                </a:lnTo>
                                <a:lnTo>
                                  <a:pt x="368630" y="554129"/>
                                </a:lnTo>
                                <a:lnTo>
                                  <a:pt x="369104" y="554129"/>
                                </a:lnTo>
                                <a:lnTo>
                                  <a:pt x="360231" y="545155"/>
                                </a:lnTo>
                                <a:lnTo>
                                  <a:pt x="377480" y="545155"/>
                                </a:lnTo>
                                <a:lnTo>
                                  <a:pt x="381283" y="541298"/>
                                </a:lnTo>
                                <a:lnTo>
                                  <a:pt x="372474" y="532402"/>
                                </a:lnTo>
                                <a:lnTo>
                                  <a:pt x="390313" y="532402"/>
                                </a:lnTo>
                                <a:lnTo>
                                  <a:pt x="381433" y="523420"/>
                                </a:lnTo>
                                <a:lnTo>
                                  <a:pt x="398913" y="523420"/>
                                </a:lnTo>
                                <a:lnTo>
                                  <a:pt x="402672" y="519609"/>
                                </a:lnTo>
                                <a:lnTo>
                                  <a:pt x="402801" y="519609"/>
                                </a:lnTo>
                                <a:lnTo>
                                  <a:pt x="393844" y="510539"/>
                                </a:lnTo>
                                <a:close/>
                              </a:path>
                              <a:path w="502284" h="1238250">
                                <a:moveTo>
                                  <a:pt x="390313" y="532402"/>
                                </a:moveTo>
                                <a:lnTo>
                                  <a:pt x="390056" y="532402"/>
                                </a:lnTo>
                                <a:lnTo>
                                  <a:pt x="381283" y="541298"/>
                                </a:lnTo>
                                <a:lnTo>
                                  <a:pt x="403222" y="563457"/>
                                </a:lnTo>
                                <a:lnTo>
                                  <a:pt x="403017" y="563457"/>
                                </a:lnTo>
                                <a:lnTo>
                                  <a:pt x="412016" y="554354"/>
                                </a:lnTo>
                                <a:lnTo>
                                  <a:pt x="411794" y="554129"/>
                                </a:lnTo>
                                <a:lnTo>
                                  <a:pt x="393439" y="554129"/>
                                </a:lnTo>
                                <a:lnTo>
                                  <a:pt x="402303" y="545155"/>
                                </a:lnTo>
                                <a:lnTo>
                                  <a:pt x="402921" y="545155"/>
                                </a:lnTo>
                                <a:lnTo>
                                  <a:pt x="390313" y="532402"/>
                                </a:lnTo>
                                <a:close/>
                              </a:path>
                              <a:path w="502284" h="1238250">
                                <a:moveTo>
                                  <a:pt x="445977" y="545383"/>
                                </a:moveTo>
                                <a:lnTo>
                                  <a:pt x="437117" y="554354"/>
                                </a:lnTo>
                                <a:lnTo>
                                  <a:pt x="446107" y="563457"/>
                                </a:lnTo>
                                <a:lnTo>
                                  <a:pt x="445848" y="563457"/>
                                </a:lnTo>
                                <a:lnTo>
                                  <a:pt x="454824" y="554354"/>
                                </a:lnTo>
                                <a:lnTo>
                                  <a:pt x="445977" y="545383"/>
                                </a:lnTo>
                                <a:close/>
                              </a:path>
                              <a:path w="502284" h="1238250">
                                <a:moveTo>
                                  <a:pt x="47662" y="510539"/>
                                </a:moveTo>
                                <a:lnTo>
                                  <a:pt x="5017" y="553719"/>
                                </a:lnTo>
                                <a:lnTo>
                                  <a:pt x="14367" y="563187"/>
                                </a:lnTo>
                                <a:lnTo>
                                  <a:pt x="14057" y="563187"/>
                                </a:lnTo>
                                <a:lnTo>
                                  <a:pt x="22789" y="554354"/>
                                </a:lnTo>
                                <a:lnTo>
                                  <a:pt x="13693" y="545155"/>
                                </a:lnTo>
                                <a:lnTo>
                                  <a:pt x="31884" y="545155"/>
                                </a:lnTo>
                                <a:lnTo>
                                  <a:pt x="35280" y="541719"/>
                                </a:lnTo>
                                <a:lnTo>
                                  <a:pt x="35811" y="541719"/>
                                </a:lnTo>
                                <a:lnTo>
                                  <a:pt x="26608" y="532402"/>
                                </a:lnTo>
                                <a:lnTo>
                                  <a:pt x="45030" y="532402"/>
                                </a:lnTo>
                                <a:lnTo>
                                  <a:pt x="36151" y="523420"/>
                                </a:lnTo>
                                <a:lnTo>
                                  <a:pt x="53371" y="523420"/>
                                </a:lnTo>
                                <a:lnTo>
                                  <a:pt x="56680" y="520074"/>
                                </a:lnTo>
                                <a:lnTo>
                                  <a:pt x="57079" y="520074"/>
                                </a:lnTo>
                                <a:lnTo>
                                  <a:pt x="47662" y="510539"/>
                                </a:lnTo>
                                <a:close/>
                              </a:path>
                              <a:path w="502284" h="1238250">
                                <a:moveTo>
                                  <a:pt x="143921" y="545155"/>
                                </a:moveTo>
                                <a:lnTo>
                                  <a:pt x="134835" y="554354"/>
                                </a:lnTo>
                                <a:lnTo>
                                  <a:pt x="143558" y="563187"/>
                                </a:lnTo>
                                <a:lnTo>
                                  <a:pt x="143380" y="563187"/>
                                </a:lnTo>
                                <a:lnTo>
                                  <a:pt x="152335" y="554129"/>
                                </a:lnTo>
                                <a:lnTo>
                                  <a:pt x="152772" y="554129"/>
                                </a:lnTo>
                                <a:lnTo>
                                  <a:pt x="143921" y="545155"/>
                                </a:lnTo>
                                <a:close/>
                              </a:path>
                              <a:path w="502284" h="1238250">
                                <a:moveTo>
                                  <a:pt x="264026" y="509904"/>
                                </a:moveTo>
                                <a:lnTo>
                                  <a:pt x="220753" y="553719"/>
                                </a:lnTo>
                                <a:lnTo>
                                  <a:pt x="230104" y="563187"/>
                                </a:lnTo>
                                <a:lnTo>
                                  <a:pt x="234353" y="558799"/>
                                </a:lnTo>
                                <a:lnTo>
                                  <a:pt x="238970" y="554129"/>
                                </a:lnTo>
                                <a:lnTo>
                                  <a:pt x="239188" y="554129"/>
                                </a:lnTo>
                                <a:lnTo>
                                  <a:pt x="229840" y="544650"/>
                                </a:lnTo>
                                <a:lnTo>
                                  <a:pt x="248341" y="544650"/>
                                </a:lnTo>
                                <a:lnTo>
                                  <a:pt x="251239" y="541719"/>
                                </a:lnTo>
                                <a:lnTo>
                                  <a:pt x="251547" y="541719"/>
                                </a:lnTo>
                                <a:lnTo>
                                  <a:pt x="242345" y="532402"/>
                                </a:lnTo>
                                <a:lnTo>
                                  <a:pt x="260989" y="532402"/>
                                </a:lnTo>
                                <a:lnTo>
                                  <a:pt x="252109" y="523420"/>
                                </a:lnTo>
                                <a:lnTo>
                                  <a:pt x="269330" y="523420"/>
                                </a:lnTo>
                                <a:lnTo>
                                  <a:pt x="273354" y="519350"/>
                                </a:lnTo>
                                <a:lnTo>
                                  <a:pt x="264026" y="509904"/>
                                </a:lnTo>
                                <a:close/>
                              </a:path>
                              <a:path w="502284" h="1238250">
                                <a:moveTo>
                                  <a:pt x="316256" y="544650"/>
                                </a:moveTo>
                                <a:lnTo>
                                  <a:pt x="307299" y="553719"/>
                                </a:lnTo>
                                <a:lnTo>
                                  <a:pt x="316649" y="563187"/>
                                </a:lnTo>
                                <a:lnTo>
                                  <a:pt x="325604" y="554129"/>
                                </a:lnTo>
                                <a:lnTo>
                                  <a:pt x="316256" y="544650"/>
                                </a:lnTo>
                                <a:close/>
                              </a:path>
                              <a:path w="502284" h="1238250">
                                <a:moveTo>
                                  <a:pt x="31884" y="545155"/>
                                </a:moveTo>
                                <a:lnTo>
                                  <a:pt x="13693" y="545155"/>
                                </a:lnTo>
                                <a:lnTo>
                                  <a:pt x="22789" y="554354"/>
                                </a:lnTo>
                                <a:lnTo>
                                  <a:pt x="31884" y="545155"/>
                                </a:lnTo>
                                <a:close/>
                              </a:path>
                              <a:path w="502284" h="1238250">
                                <a:moveTo>
                                  <a:pt x="45030" y="532402"/>
                                </a:moveTo>
                                <a:lnTo>
                                  <a:pt x="44492" y="532402"/>
                                </a:lnTo>
                                <a:lnTo>
                                  <a:pt x="35280" y="541719"/>
                                </a:lnTo>
                                <a:lnTo>
                                  <a:pt x="35811" y="541719"/>
                                </a:lnTo>
                                <a:lnTo>
                                  <a:pt x="48289" y="554354"/>
                                </a:lnTo>
                                <a:lnTo>
                                  <a:pt x="57375" y="545155"/>
                                </a:lnTo>
                                <a:lnTo>
                                  <a:pt x="57638" y="545155"/>
                                </a:lnTo>
                                <a:lnTo>
                                  <a:pt x="45030" y="532402"/>
                                </a:lnTo>
                                <a:close/>
                              </a:path>
                              <a:path w="502284" h="1238250">
                                <a:moveTo>
                                  <a:pt x="75650" y="545155"/>
                                </a:moveTo>
                                <a:lnTo>
                                  <a:pt x="57638" y="545155"/>
                                </a:lnTo>
                                <a:lnTo>
                                  <a:pt x="66734" y="554354"/>
                                </a:lnTo>
                                <a:lnTo>
                                  <a:pt x="66577" y="554354"/>
                                </a:lnTo>
                                <a:lnTo>
                                  <a:pt x="75650" y="545155"/>
                                </a:lnTo>
                                <a:close/>
                              </a:path>
                              <a:path w="502284" h="1238250">
                                <a:moveTo>
                                  <a:pt x="88079" y="532764"/>
                                </a:moveTo>
                                <a:lnTo>
                                  <a:pt x="87868" y="532764"/>
                                </a:lnTo>
                                <a:lnTo>
                                  <a:pt x="78747" y="542014"/>
                                </a:lnTo>
                                <a:lnTo>
                                  <a:pt x="90935" y="554354"/>
                                </a:lnTo>
                                <a:lnTo>
                                  <a:pt x="100021" y="545155"/>
                                </a:lnTo>
                                <a:lnTo>
                                  <a:pt x="100328" y="545155"/>
                                </a:lnTo>
                                <a:lnTo>
                                  <a:pt x="88079" y="532764"/>
                                </a:lnTo>
                                <a:close/>
                              </a:path>
                              <a:path w="502284" h="1238250">
                                <a:moveTo>
                                  <a:pt x="118519" y="545155"/>
                                </a:moveTo>
                                <a:lnTo>
                                  <a:pt x="100328" y="545155"/>
                                </a:lnTo>
                                <a:lnTo>
                                  <a:pt x="109423" y="554354"/>
                                </a:lnTo>
                                <a:lnTo>
                                  <a:pt x="118519" y="545155"/>
                                </a:lnTo>
                                <a:close/>
                              </a:path>
                              <a:path w="502284" h="1238250">
                                <a:moveTo>
                                  <a:pt x="131345" y="532402"/>
                                </a:moveTo>
                                <a:lnTo>
                                  <a:pt x="131127" y="532402"/>
                                </a:lnTo>
                                <a:lnTo>
                                  <a:pt x="121915" y="541719"/>
                                </a:lnTo>
                                <a:lnTo>
                                  <a:pt x="122356" y="541719"/>
                                </a:lnTo>
                                <a:lnTo>
                                  <a:pt x="134835" y="554354"/>
                                </a:lnTo>
                                <a:lnTo>
                                  <a:pt x="143921" y="545155"/>
                                </a:lnTo>
                                <a:lnTo>
                                  <a:pt x="131345" y="532402"/>
                                </a:lnTo>
                                <a:close/>
                              </a:path>
                              <a:path w="502284" h="1238250">
                                <a:moveTo>
                                  <a:pt x="174354" y="532402"/>
                                </a:moveTo>
                                <a:lnTo>
                                  <a:pt x="173816" y="532402"/>
                                </a:lnTo>
                                <a:lnTo>
                                  <a:pt x="164604" y="541719"/>
                                </a:lnTo>
                                <a:lnTo>
                                  <a:pt x="165002" y="541719"/>
                                </a:lnTo>
                                <a:lnTo>
                                  <a:pt x="177480" y="554354"/>
                                </a:lnTo>
                                <a:lnTo>
                                  <a:pt x="186567" y="545155"/>
                                </a:lnTo>
                                <a:lnTo>
                                  <a:pt x="186962" y="545155"/>
                                </a:lnTo>
                                <a:lnTo>
                                  <a:pt x="174354" y="532402"/>
                                </a:lnTo>
                                <a:close/>
                              </a:path>
                              <a:path w="502284" h="1238250">
                                <a:moveTo>
                                  <a:pt x="205153" y="545155"/>
                                </a:moveTo>
                                <a:lnTo>
                                  <a:pt x="186962" y="545155"/>
                                </a:lnTo>
                                <a:lnTo>
                                  <a:pt x="196058" y="554354"/>
                                </a:lnTo>
                                <a:lnTo>
                                  <a:pt x="205153" y="545155"/>
                                </a:lnTo>
                                <a:close/>
                              </a:path>
                              <a:path w="502284" h="1238250">
                                <a:moveTo>
                                  <a:pt x="260989" y="532402"/>
                                </a:moveTo>
                                <a:lnTo>
                                  <a:pt x="260450" y="532402"/>
                                </a:lnTo>
                                <a:lnTo>
                                  <a:pt x="251239" y="541719"/>
                                </a:lnTo>
                                <a:lnTo>
                                  <a:pt x="251547" y="541719"/>
                                </a:lnTo>
                                <a:lnTo>
                                  <a:pt x="264026" y="554354"/>
                                </a:lnTo>
                                <a:lnTo>
                                  <a:pt x="273112" y="545155"/>
                                </a:lnTo>
                                <a:lnTo>
                                  <a:pt x="273597" y="545155"/>
                                </a:lnTo>
                                <a:lnTo>
                                  <a:pt x="260989" y="532402"/>
                                </a:lnTo>
                                <a:close/>
                              </a:path>
                              <a:path w="502284" h="1238250">
                                <a:moveTo>
                                  <a:pt x="347623" y="532402"/>
                                </a:moveTo>
                                <a:lnTo>
                                  <a:pt x="347085" y="532402"/>
                                </a:lnTo>
                                <a:lnTo>
                                  <a:pt x="337873" y="541719"/>
                                </a:lnTo>
                                <a:lnTo>
                                  <a:pt x="338093" y="541719"/>
                                </a:lnTo>
                                <a:lnTo>
                                  <a:pt x="350572" y="554354"/>
                                </a:lnTo>
                                <a:lnTo>
                                  <a:pt x="359658" y="545155"/>
                                </a:lnTo>
                                <a:lnTo>
                                  <a:pt x="360231" y="545155"/>
                                </a:lnTo>
                                <a:lnTo>
                                  <a:pt x="347623" y="532402"/>
                                </a:lnTo>
                                <a:close/>
                              </a:path>
                              <a:path w="502284" h="1238250">
                                <a:moveTo>
                                  <a:pt x="421111" y="545155"/>
                                </a:moveTo>
                                <a:lnTo>
                                  <a:pt x="402921" y="545155"/>
                                </a:lnTo>
                                <a:lnTo>
                                  <a:pt x="412016" y="554354"/>
                                </a:lnTo>
                                <a:lnTo>
                                  <a:pt x="421111" y="545155"/>
                                </a:lnTo>
                                <a:close/>
                              </a:path>
                              <a:path w="502284" h="1238250">
                                <a:moveTo>
                                  <a:pt x="433533" y="532764"/>
                                </a:moveTo>
                                <a:lnTo>
                                  <a:pt x="433361" y="532764"/>
                                </a:lnTo>
                                <a:lnTo>
                                  <a:pt x="424507" y="541719"/>
                                </a:lnTo>
                                <a:lnTo>
                                  <a:pt x="424638" y="541719"/>
                                </a:lnTo>
                                <a:lnTo>
                                  <a:pt x="437117" y="554354"/>
                                </a:lnTo>
                                <a:lnTo>
                                  <a:pt x="445977" y="545383"/>
                                </a:lnTo>
                                <a:lnTo>
                                  <a:pt x="433533" y="532764"/>
                                </a:lnTo>
                                <a:close/>
                              </a:path>
                              <a:path w="502284" h="1238250">
                                <a:moveTo>
                                  <a:pt x="458440" y="532764"/>
                                </a:moveTo>
                                <a:lnTo>
                                  <a:pt x="445977" y="545383"/>
                                </a:lnTo>
                                <a:lnTo>
                                  <a:pt x="454824" y="554354"/>
                                </a:lnTo>
                                <a:lnTo>
                                  <a:pt x="467284" y="541719"/>
                                </a:lnTo>
                                <a:lnTo>
                                  <a:pt x="458440" y="532764"/>
                                </a:lnTo>
                                <a:close/>
                              </a:path>
                              <a:path w="502284" h="1238250">
                                <a:moveTo>
                                  <a:pt x="476947" y="532402"/>
                                </a:moveTo>
                                <a:lnTo>
                                  <a:pt x="476473" y="532402"/>
                                </a:lnTo>
                                <a:lnTo>
                                  <a:pt x="467284" y="541719"/>
                                </a:lnTo>
                                <a:lnTo>
                                  <a:pt x="479763" y="554354"/>
                                </a:lnTo>
                                <a:lnTo>
                                  <a:pt x="488849" y="545155"/>
                                </a:lnTo>
                                <a:lnTo>
                                  <a:pt x="489555" y="545155"/>
                                </a:lnTo>
                                <a:lnTo>
                                  <a:pt x="476947" y="532402"/>
                                </a:lnTo>
                                <a:close/>
                              </a:path>
                              <a:path w="502284" h="1238250">
                                <a:moveTo>
                                  <a:pt x="501789" y="545155"/>
                                </a:moveTo>
                                <a:lnTo>
                                  <a:pt x="489555" y="545155"/>
                                </a:lnTo>
                                <a:lnTo>
                                  <a:pt x="498650" y="554354"/>
                                </a:lnTo>
                                <a:lnTo>
                                  <a:pt x="501789" y="551179"/>
                                </a:lnTo>
                                <a:lnTo>
                                  <a:pt x="501789" y="545155"/>
                                </a:lnTo>
                                <a:close/>
                              </a:path>
                              <a:path w="502284" h="1238250">
                                <a:moveTo>
                                  <a:pt x="156158" y="532764"/>
                                </a:moveTo>
                                <a:lnTo>
                                  <a:pt x="143921" y="545155"/>
                                </a:lnTo>
                                <a:lnTo>
                                  <a:pt x="152772" y="554129"/>
                                </a:lnTo>
                                <a:lnTo>
                                  <a:pt x="152335" y="554129"/>
                                </a:lnTo>
                                <a:lnTo>
                                  <a:pt x="164604" y="541719"/>
                                </a:lnTo>
                                <a:lnTo>
                                  <a:pt x="165002" y="541719"/>
                                </a:lnTo>
                                <a:lnTo>
                                  <a:pt x="156158" y="532764"/>
                                </a:lnTo>
                                <a:close/>
                              </a:path>
                              <a:path w="502284" h="1238250">
                                <a:moveTo>
                                  <a:pt x="248341" y="544650"/>
                                </a:moveTo>
                                <a:lnTo>
                                  <a:pt x="229840" y="544650"/>
                                </a:lnTo>
                                <a:lnTo>
                                  <a:pt x="239188" y="554129"/>
                                </a:lnTo>
                                <a:lnTo>
                                  <a:pt x="238970" y="554129"/>
                                </a:lnTo>
                                <a:lnTo>
                                  <a:pt x="248341" y="544650"/>
                                </a:lnTo>
                                <a:close/>
                              </a:path>
                              <a:path w="502284" h="1238250">
                                <a:moveTo>
                                  <a:pt x="291064" y="545155"/>
                                </a:moveTo>
                                <a:lnTo>
                                  <a:pt x="273597" y="545155"/>
                                </a:lnTo>
                                <a:lnTo>
                                  <a:pt x="282470" y="554129"/>
                                </a:lnTo>
                                <a:lnTo>
                                  <a:pt x="282213" y="554129"/>
                                </a:lnTo>
                                <a:lnTo>
                                  <a:pt x="291064" y="545155"/>
                                </a:lnTo>
                                <a:close/>
                              </a:path>
                              <a:path w="502284" h="1238250">
                                <a:moveTo>
                                  <a:pt x="393227" y="466735"/>
                                </a:moveTo>
                                <a:lnTo>
                                  <a:pt x="316256" y="544650"/>
                                </a:lnTo>
                                <a:lnTo>
                                  <a:pt x="325604" y="554129"/>
                                </a:lnTo>
                                <a:lnTo>
                                  <a:pt x="337873" y="541719"/>
                                </a:lnTo>
                                <a:lnTo>
                                  <a:pt x="338093" y="541719"/>
                                </a:lnTo>
                                <a:lnTo>
                                  <a:pt x="328890" y="532402"/>
                                </a:lnTo>
                                <a:lnTo>
                                  <a:pt x="347623" y="532402"/>
                                </a:lnTo>
                                <a:lnTo>
                                  <a:pt x="338744" y="523420"/>
                                </a:lnTo>
                                <a:lnTo>
                                  <a:pt x="355964" y="523420"/>
                                </a:lnTo>
                                <a:lnTo>
                                  <a:pt x="359732" y="519609"/>
                                </a:lnTo>
                                <a:lnTo>
                                  <a:pt x="359551" y="519350"/>
                                </a:lnTo>
                                <a:lnTo>
                                  <a:pt x="350551" y="510259"/>
                                </a:lnTo>
                                <a:lnTo>
                                  <a:pt x="368422" y="510259"/>
                                </a:lnTo>
                                <a:lnTo>
                                  <a:pt x="359636" y="501372"/>
                                </a:lnTo>
                                <a:lnTo>
                                  <a:pt x="377762" y="501372"/>
                                </a:lnTo>
                                <a:lnTo>
                                  <a:pt x="381158" y="497937"/>
                                </a:lnTo>
                                <a:lnTo>
                                  <a:pt x="381398" y="497937"/>
                                </a:lnTo>
                                <a:lnTo>
                                  <a:pt x="372218" y="488642"/>
                                </a:lnTo>
                                <a:lnTo>
                                  <a:pt x="390022" y="488642"/>
                                </a:lnTo>
                                <a:lnTo>
                                  <a:pt x="381132" y="479628"/>
                                </a:lnTo>
                                <a:lnTo>
                                  <a:pt x="399259" y="479628"/>
                                </a:lnTo>
                                <a:lnTo>
                                  <a:pt x="402564" y="476285"/>
                                </a:lnTo>
                                <a:lnTo>
                                  <a:pt x="402169" y="475789"/>
                                </a:lnTo>
                                <a:lnTo>
                                  <a:pt x="393227" y="466735"/>
                                </a:lnTo>
                                <a:close/>
                              </a:path>
                              <a:path w="502284" h="1238250">
                                <a:moveTo>
                                  <a:pt x="377480" y="545155"/>
                                </a:moveTo>
                                <a:lnTo>
                                  <a:pt x="360231" y="545155"/>
                                </a:lnTo>
                                <a:lnTo>
                                  <a:pt x="369104" y="554129"/>
                                </a:lnTo>
                                <a:lnTo>
                                  <a:pt x="368630" y="554129"/>
                                </a:lnTo>
                                <a:lnTo>
                                  <a:pt x="377480" y="545155"/>
                                </a:lnTo>
                                <a:close/>
                              </a:path>
                              <a:path w="502284" h="1238250">
                                <a:moveTo>
                                  <a:pt x="4583" y="535939"/>
                                </a:moveTo>
                                <a:lnTo>
                                  <a:pt x="0" y="539749"/>
                                </a:lnTo>
                                <a:lnTo>
                                  <a:pt x="0" y="548639"/>
                                </a:lnTo>
                                <a:lnTo>
                                  <a:pt x="5017" y="553719"/>
                                </a:lnTo>
                                <a:lnTo>
                                  <a:pt x="13476" y="545155"/>
                                </a:lnTo>
                                <a:lnTo>
                                  <a:pt x="13693" y="545155"/>
                                </a:lnTo>
                                <a:lnTo>
                                  <a:pt x="4583" y="535939"/>
                                </a:lnTo>
                                <a:close/>
                              </a:path>
                              <a:path w="502284" h="1238250">
                                <a:moveTo>
                                  <a:pt x="217761" y="532402"/>
                                </a:moveTo>
                                <a:lnTo>
                                  <a:pt x="208549" y="541719"/>
                                </a:lnTo>
                                <a:lnTo>
                                  <a:pt x="208902" y="541719"/>
                                </a:lnTo>
                                <a:lnTo>
                                  <a:pt x="220753" y="553719"/>
                                </a:lnTo>
                                <a:lnTo>
                                  <a:pt x="229710" y="544650"/>
                                </a:lnTo>
                                <a:lnTo>
                                  <a:pt x="229840" y="544650"/>
                                </a:lnTo>
                                <a:lnTo>
                                  <a:pt x="217761" y="532402"/>
                                </a:lnTo>
                                <a:close/>
                              </a:path>
                              <a:path w="502284" h="1238250">
                                <a:moveTo>
                                  <a:pt x="304177" y="532402"/>
                                </a:moveTo>
                                <a:lnTo>
                                  <a:pt x="303640" y="532402"/>
                                </a:lnTo>
                                <a:lnTo>
                                  <a:pt x="294867" y="541298"/>
                                </a:lnTo>
                                <a:lnTo>
                                  <a:pt x="295031" y="541298"/>
                                </a:lnTo>
                                <a:lnTo>
                                  <a:pt x="307299" y="553719"/>
                                </a:lnTo>
                                <a:lnTo>
                                  <a:pt x="316256" y="544650"/>
                                </a:lnTo>
                                <a:lnTo>
                                  <a:pt x="304177" y="532402"/>
                                </a:lnTo>
                                <a:close/>
                              </a:path>
                              <a:path w="502284" h="1238250">
                                <a:moveTo>
                                  <a:pt x="78841" y="523420"/>
                                </a:moveTo>
                                <a:lnTo>
                                  <a:pt x="69612" y="532764"/>
                                </a:lnTo>
                                <a:lnTo>
                                  <a:pt x="78747" y="542014"/>
                                </a:lnTo>
                                <a:lnTo>
                                  <a:pt x="87868" y="532764"/>
                                </a:lnTo>
                                <a:lnTo>
                                  <a:pt x="88079" y="532764"/>
                                </a:lnTo>
                                <a:lnTo>
                                  <a:pt x="78841" y="523420"/>
                                </a:lnTo>
                                <a:close/>
                              </a:path>
                              <a:path w="502284" h="1238250">
                                <a:moveTo>
                                  <a:pt x="23417" y="510539"/>
                                </a:moveTo>
                                <a:lnTo>
                                  <a:pt x="19612" y="514349"/>
                                </a:lnTo>
                                <a:lnTo>
                                  <a:pt x="13966" y="520074"/>
                                </a:lnTo>
                                <a:lnTo>
                                  <a:pt x="14433" y="520074"/>
                                </a:lnTo>
                                <a:lnTo>
                                  <a:pt x="35811" y="541719"/>
                                </a:lnTo>
                                <a:lnTo>
                                  <a:pt x="35280" y="541719"/>
                                </a:lnTo>
                                <a:lnTo>
                                  <a:pt x="44492" y="532402"/>
                                </a:lnTo>
                                <a:lnTo>
                                  <a:pt x="26071" y="532402"/>
                                </a:lnTo>
                                <a:lnTo>
                                  <a:pt x="34941" y="523420"/>
                                </a:lnTo>
                                <a:lnTo>
                                  <a:pt x="36151" y="523420"/>
                                </a:lnTo>
                                <a:lnTo>
                                  <a:pt x="23417" y="510539"/>
                                </a:lnTo>
                                <a:close/>
                              </a:path>
                              <a:path w="502284" h="1238250">
                                <a:moveTo>
                                  <a:pt x="109785" y="510539"/>
                                </a:moveTo>
                                <a:lnTo>
                                  <a:pt x="100383" y="520074"/>
                                </a:lnTo>
                                <a:lnTo>
                                  <a:pt x="100979" y="520074"/>
                                </a:lnTo>
                                <a:lnTo>
                                  <a:pt x="122356" y="541719"/>
                                </a:lnTo>
                                <a:lnTo>
                                  <a:pt x="121915" y="541719"/>
                                </a:lnTo>
                                <a:lnTo>
                                  <a:pt x="131127" y="532402"/>
                                </a:lnTo>
                                <a:lnTo>
                                  <a:pt x="112616" y="532402"/>
                                </a:lnTo>
                                <a:lnTo>
                                  <a:pt x="121486" y="523420"/>
                                </a:lnTo>
                                <a:lnTo>
                                  <a:pt x="122488" y="523420"/>
                                </a:lnTo>
                                <a:lnTo>
                                  <a:pt x="109785" y="510539"/>
                                </a:lnTo>
                                <a:close/>
                              </a:path>
                              <a:path w="502284" h="1238250">
                                <a:moveTo>
                                  <a:pt x="165475" y="523420"/>
                                </a:moveTo>
                                <a:lnTo>
                                  <a:pt x="164311" y="524509"/>
                                </a:lnTo>
                                <a:lnTo>
                                  <a:pt x="156158" y="532764"/>
                                </a:lnTo>
                                <a:lnTo>
                                  <a:pt x="165002" y="541719"/>
                                </a:lnTo>
                                <a:lnTo>
                                  <a:pt x="164604" y="541719"/>
                                </a:lnTo>
                                <a:lnTo>
                                  <a:pt x="173816" y="532402"/>
                                </a:lnTo>
                                <a:lnTo>
                                  <a:pt x="174354" y="532402"/>
                                </a:lnTo>
                                <a:lnTo>
                                  <a:pt x="165475" y="523420"/>
                                </a:lnTo>
                                <a:close/>
                              </a:path>
                              <a:path w="502284" h="1238250">
                                <a:moveTo>
                                  <a:pt x="195925" y="510259"/>
                                </a:moveTo>
                                <a:lnTo>
                                  <a:pt x="195707" y="510259"/>
                                </a:lnTo>
                                <a:lnTo>
                                  <a:pt x="190408" y="515619"/>
                                </a:lnTo>
                                <a:lnTo>
                                  <a:pt x="186809" y="519350"/>
                                </a:lnTo>
                                <a:lnTo>
                                  <a:pt x="208902" y="541719"/>
                                </a:lnTo>
                                <a:lnTo>
                                  <a:pt x="208549" y="541719"/>
                                </a:lnTo>
                                <a:lnTo>
                                  <a:pt x="217761" y="532402"/>
                                </a:lnTo>
                                <a:lnTo>
                                  <a:pt x="199162" y="532402"/>
                                </a:lnTo>
                                <a:lnTo>
                                  <a:pt x="208032" y="523420"/>
                                </a:lnTo>
                                <a:lnTo>
                                  <a:pt x="208904" y="523420"/>
                                </a:lnTo>
                                <a:lnTo>
                                  <a:pt x="195925" y="510259"/>
                                </a:lnTo>
                                <a:close/>
                              </a:path>
                              <a:path w="502284" h="1238250">
                                <a:moveTo>
                                  <a:pt x="239375" y="510539"/>
                                </a:moveTo>
                                <a:lnTo>
                                  <a:pt x="229948" y="520074"/>
                                </a:lnTo>
                                <a:lnTo>
                                  <a:pt x="230170" y="520074"/>
                                </a:lnTo>
                                <a:lnTo>
                                  <a:pt x="251547" y="541719"/>
                                </a:lnTo>
                                <a:lnTo>
                                  <a:pt x="251239" y="541719"/>
                                </a:lnTo>
                                <a:lnTo>
                                  <a:pt x="260450" y="532402"/>
                                </a:lnTo>
                                <a:lnTo>
                                  <a:pt x="241807" y="532402"/>
                                </a:lnTo>
                                <a:lnTo>
                                  <a:pt x="250677" y="523420"/>
                                </a:lnTo>
                                <a:lnTo>
                                  <a:pt x="252109" y="523420"/>
                                </a:lnTo>
                                <a:lnTo>
                                  <a:pt x="239375" y="510539"/>
                                </a:lnTo>
                                <a:close/>
                              </a:path>
                              <a:path w="502284" h="1238250">
                                <a:moveTo>
                                  <a:pt x="325732" y="510259"/>
                                </a:moveTo>
                                <a:lnTo>
                                  <a:pt x="325476" y="510259"/>
                                </a:lnTo>
                                <a:lnTo>
                                  <a:pt x="316256" y="519609"/>
                                </a:lnTo>
                                <a:lnTo>
                                  <a:pt x="338093" y="541719"/>
                                </a:lnTo>
                                <a:lnTo>
                                  <a:pt x="337873" y="541719"/>
                                </a:lnTo>
                                <a:lnTo>
                                  <a:pt x="347085" y="532402"/>
                                </a:lnTo>
                                <a:lnTo>
                                  <a:pt x="328353" y="532402"/>
                                </a:lnTo>
                                <a:lnTo>
                                  <a:pt x="337223" y="523420"/>
                                </a:lnTo>
                                <a:lnTo>
                                  <a:pt x="338744" y="523420"/>
                                </a:lnTo>
                                <a:lnTo>
                                  <a:pt x="325732" y="510259"/>
                                </a:lnTo>
                                <a:close/>
                              </a:path>
                              <a:path w="502284" h="1238250">
                                <a:moveTo>
                                  <a:pt x="411616" y="510539"/>
                                </a:moveTo>
                                <a:lnTo>
                                  <a:pt x="402672" y="519609"/>
                                </a:lnTo>
                                <a:lnTo>
                                  <a:pt x="402801" y="519609"/>
                                </a:lnTo>
                                <a:lnTo>
                                  <a:pt x="424638" y="541719"/>
                                </a:lnTo>
                                <a:lnTo>
                                  <a:pt x="424507" y="541719"/>
                                </a:lnTo>
                                <a:lnTo>
                                  <a:pt x="433361" y="532764"/>
                                </a:lnTo>
                                <a:lnTo>
                                  <a:pt x="433533" y="532764"/>
                                </a:lnTo>
                                <a:lnTo>
                                  <a:pt x="433175" y="532402"/>
                                </a:lnTo>
                                <a:lnTo>
                                  <a:pt x="414898" y="532402"/>
                                </a:lnTo>
                                <a:lnTo>
                                  <a:pt x="423768" y="523420"/>
                                </a:lnTo>
                                <a:lnTo>
                                  <a:pt x="424318" y="523420"/>
                                </a:lnTo>
                                <a:lnTo>
                                  <a:pt x="411616" y="510539"/>
                                </a:lnTo>
                                <a:close/>
                              </a:path>
                              <a:path w="502284" h="1238250">
                                <a:moveTo>
                                  <a:pt x="480390" y="510539"/>
                                </a:moveTo>
                                <a:lnTo>
                                  <a:pt x="458440" y="532764"/>
                                </a:lnTo>
                                <a:lnTo>
                                  <a:pt x="467284" y="541719"/>
                                </a:lnTo>
                                <a:lnTo>
                                  <a:pt x="476473" y="532402"/>
                                </a:lnTo>
                                <a:lnTo>
                                  <a:pt x="476947" y="532402"/>
                                </a:lnTo>
                                <a:lnTo>
                                  <a:pt x="468068" y="523420"/>
                                </a:lnTo>
                                <a:lnTo>
                                  <a:pt x="485330" y="523420"/>
                                </a:lnTo>
                                <a:lnTo>
                                  <a:pt x="489088" y="519609"/>
                                </a:lnTo>
                                <a:lnTo>
                                  <a:pt x="489347" y="519609"/>
                                </a:lnTo>
                                <a:lnTo>
                                  <a:pt x="480390" y="510539"/>
                                </a:lnTo>
                                <a:close/>
                              </a:path>
                              <a:path w="502284" h="1238250">
                                <a:moveTo>
                                  <a:pt x="282341" y="510259"/>
                                </a:moveTo>
                                <a:lnTo>
                                  <a:pt x="273354" y="519350"/>
                                </a:lnTo>
                                <a:lnTo>
                                  <a:pt x="295031" y="541298"/>
                                </a:lnTo>
                                <a:lnTo>
                                  <a:pt x="294867" y="541298"/>
                                </a:lnTo>
                                <a:lnTo>
                                  <a:pt x="303640" y="532402"/>
                                </a:lnTo>
                                <a:lnTo>
                                  <a:pt x="285707" y="532402"/>
                                </a:lnTo>
                                <a:lnTo>
                                  <a:pt x="294577" y="523420"/>
                                </a:lnTo>
                                <a:lnTo>
                                  <a:pt x="295320" y="523420"/>
                                </a:lnTo>
                                <a:lnTo>
                                  <a:pt x="282341" y="510259"/>
                                </a:lnTo>
                                <a:close/>
                              </a:path>
                              <a:path w="502284" h="1238250">
                                <a:moveTo>
                                  <a:pt x="368699" y="510539"/>
                                </a:moveTo>
                                <a:lnTo>
                                  <a:pt x="359989" y="519350"/>
                                </a:lnTo>
                                <a:lnTo>
                                  <a:pt x="359808" y="519609"/>
                                </a:lnTo>
                                <a:lnTo>
                                  <a:pt x="381283" y="541298"/>
                                </a:lnTo>
                                <a:lnTo>
                                  <a:pt x="390056" y="532402"/>
                                </a:lnTo>
                                <a:lnTo>
                                  <a:pt x="372253" y="532402"/>
                                </a:lnTo>
                                <a:lnTo>
                                  <a:pt x="381123" y="523420"/>
                                </a:lnTo>
                                <a:lnTo>
                                  <a:pt x="381433" y="523420"/>
                                </a:lnTo>
                                <a:lnTo>
                                  <a:pt x="368699" y="510539"/>
                                </a:lnTo>
                                <a:close/>
                              </a:path>
                              <a:path w="502284" h="1238250">
                                <a:moveTo>
                                  <a:pt x="66106" y="510539"/>
                                </a:moveTo>
                                <a:lnTo>
                                  <a:pt x="56680" y="520074"/>
                                </a:lnTo>
                                <a:lnTo>
                                  <a:pt x="57079" y="520074"/>
                                </a:lnTo>
                                <a:lnTo>
                                  <a:pt x="69612" y="532764"/>
                                </a:lnTo>
                                <a:lnTo>
                                  <a:pt x="78841" y="523420"/>
                                </a:lnTo>
                                <a:lnTo>
                                  <a:pt x="66106" y="510539"/>
                                </a:lnTo>
                                <a:close/>
                              </a:path>
                              <a:path w="502284" h="1238250">
                                <a:moveTo>
                                  <a:pt x="91562" y="510539"/>
                                </a:moveTo>
                                <a:lnTo>
                                  <a:pt x="78841" y="523420"/>
                                </a:lnTo>
                                <a:lnTo>
                                  <a:pt x="88079" y="532764"/>
                                </a:lnTo>
                                <a:lnTo>
                                  <a:pt x="87868" y="532764"/>
                                </a:lnTo>
                                <a:lnTo>
                                  <a:pt x="100383" y="520074"/>
                                </a:lnTo>
                                <a:lnTo>
                                  <a:pt x="100979" y="520074"/>
                                </a:lnTo>
                                <a:lnTo>
                                  <a:pt x="91562" y="510539"/>
                                </a:lnTo>
                                <a:close/>
                              </a:path>
                              <a:path w="502284" h="1238250">
                                <a:moveTo>
                                  <a:pt x="152740" y="510539"/>
                                </a:moveTo>
                                <a:lnTo>
                                  <a:pt x="143314" y="520074"/>
                                </a:lnTo>
                                <a:lnTo>
                                  <a:pt x="143625" y="520074"/>
                                </a:lnTo>
                                <a:lnTo>
                                  <a:pt x="156158" y="532764"/>
                                </a:lnTo>
                                <a:lnTo>
                                  <a:pt x="165386" y="523420"/>
                                </a:lnTo>
                                <a:lnTo>
                                  <a:pt x="162167" y="520074"/>
                                </a:lnTo>
                                <a:lnTo>
                                  <a:pt x="152740" y="510539"/>
                                </a:lnTo>
                                <a:close/>
                              </a:path>
                              <a:path w="502284" h="1238250">
                                <a:moveTo>
                                  <a:pt x="442599" y="523420"/>
                                </a:moveTo>
                                <a:lnTo>
                                  <a:pt x="424318" y="523420"/>
                                </a:lnTo>
                                <a:lnTo>
                                  <a:pt x="433533" y="532764"/>
                                </a:lnTo>
                                <a:lnTo>
                                  <a:pt x="433361" y="532764"/>
                                </a:lnTo>
                                <a:lnTo>
                                  <a:pt x="442599" y="523420"/>
                                </a:lnTo>
                                <a:close/>
                              </a:path>
                              <a:path w="502284" h="1238250">
                                <a:moveTo>
                                  <a:pt x="455333" y="510539"/>
                                </a:moveTo>
                                <a:lnTo>
                                  <a:pt x="445907" y="520074"/>
                                </a:lnTo>
                                <a:lnTo>
                                  <a:pt x="458440" y="532764"/>
                                </a:lnTo>
                                <a:lnTo>
                                  <a:pt x="467668" y="523420"/>
                                </a:lnTo>
                                <a:lnTo>
                                  <a:pt x="468068" y="523420"/>
                                </a:lnTo>
                                <a:lnTo>
                                  <a:pt x="455333" y="510539"/>
                                </a:lnTo>
                                <a:close/>
                              </a:path>
                              <a:path w="502284" h="1238250">
                                <a:moveTo>
                                  <a:pt x="53371" y="523420"/>
                                </a:moveTo>
                                <a:lnTo>
                                  <a:pt x="36151" y="523420"/>
                                </a:lnTo>
                                <a:lnTo>
                                  <a:pt x="45030" y="532402"/>
                                </a:lnTo>
                                <a:lnTo>
                                  <a:pt x="44492" y="532402"/>
                                </a:lnTo>
                                <a:lnTo>
                                  <a:pt x="53371" y="523420"/>
                                </a:lnTo>
                                <a:close/>
                              </a:path>
                              <a:path w="502284" h="1238250">
                                <a:moveTo>
                                  <a:pt x="140006" y="523420"/>
                                </a:moveTo>
                                <a:lnTo>
                                  <a:pt x="122488" y="523420"/>
                                </a:lnTo>
                                <a:lnTo>
                                  <a:pt x="131345" y="532402"/>
                                </a:lnTo>
                                <a:lnTo>
                                  <a:pt x="131127" y="532402"/>
                                </a:lnTo>
                                <a:lnTo>
                                  <a:pt x="140006" y="523420"/>
                                </a:lnTo>
                                <a:close/>
                              </a:path>
                              <a:path w="502284" h="1238250">
                                <a:moveTo>
                                  <a:pt x="178108" y="510539"/>
                                </a:moveTo>
                                <a:lnTo>
                                  <a:pt x="168691" y="520074"/>
                                </a:lnTo>
                                <a:lnTo>
                                  <a:pt x="165475" y="523420"/>
                                </a:lnTo>
                                <a:lnTo>
                                  <a:pt x="174354" y="532402"/>
                                </a:lnTo>
                                <a:lnTo>
                                  <a:pt x="173816" y="532402"/>
                                </a:lnTo>
                                <a:lnTo>
                                  <a:pt x="186720" y="519350"/>
                                </a:lnTo>
                                <a:lnTo>
                                  <a:pt x="183125" y="515619"/>
                                </a:lnTo>
                                <a:lnTo>
                                  <a:pt x="178108" y="510539"/>
                                </a:lnTo>
                                <a:close/>
                              </a:path>
                              <a:path w="502284" h="1238250">
                                <a:moveTo>
                                  <a:pt x="226640" y="523420"/>
                                </a:moveTo>
                                <a:lnTo>
                                  <a:pt x="208904" y="523420"/>
                                </a:lnTo>
                                <a:lnTo>
                                  <a:pt x="217761" y="532402"/>
                                </a:lnTo>
                                <a:lnTo>
                                  <a:pt x="226640" y="523420"/>
                                </a:lnTo>
                                <a:close/>
                              </a:path>
                              <a:path w="502284" h="1238250">
                                <a:moveTo>
                                  <a:pt x="269330" y="523420"/>
                                </a:moveTo>
                                <a:lnTo>
                                  <a:pt x="252109" y="523420"/>
                                </a:lnTo>
                                <a:lnTo>
                                  <a:pt x="260989" y="532402"/>
                                </a:lnTo>
                                <a:lnTo>
                                  <a:pt x="260450" y="532402"/>
                                </a:lnTo>
                                <a:lnTo>
                                  <a:pt x="269330" y="523420"/>
                                </a:lnTo>
                                <a:close/>
                              </a:path>
                              <a:path w="502284" h="1238250">
                                <a:moveTo>
                                  <a:pt x="312497" y="523420"/>
                                </a:moveTo>
                                <a:lnTo>
                                  <a:pt x="295320" y="523420"/>
                                </a:lnTo>
                                <a:lnTo>
                                  <a:pt x="304177" y="532402"/>
                                </a:lnTo>
                                <a:lnTo>
                                  <a:pt x="303640" y="532402"/>
                                </a:lnTo>
                                <a:lnTo>
                                  <a:pt x="312497" y="523420"/>
                                </a:lnTo>
                                <a:close/>
                              </a:path>
                              <a:path w="502284" h="1238250">
                                <a:moveTo>
                                  <a:pt x="355964" y="523420"/>
                                </a:moveTo>
                                <a:lnTo>
                                  <a:pt x="338744" y="523420"/>
                                </a:lnTo>
                                <a:lnTo>
                                  <a:pt x="347623" y="532402"/>
                                </a:lnTo>
                                <a:lnTo>
                                  <a:pt x="347085" y="532402"/>
                                </a:lnTo>
                                <a:lnTo>
                                  <a:pt x="355964" y="523420"/>
                                </a:lnTo>
                                <a:close/>
                              </a:path>
                              <a:path w="502284" h="1238250">
                                <a:moveTo>
                                  <a:pt x="398913" y="523420"/>
                                </a:moveTo>
                                <a:lnTo>
                                  <a:pt x="381433" y="523420"/>
                                </a:lnTo>
                                <a:lnTo>
                                  <a:pt x="390313" y="532402"/>
                                </a:lnTo>
                                <a:lnTo>
                                  <a:pt x="390056" y="532402"/>
                                </a:lnTo>
                                <a:lnTo>
                                  <a:pt x="398913" y="523420"/>
                                </a:lnTo>
                                <a:close/>
                              </a:path>
                              <a:path w="502284" h="1238250">
                                <a:moveTo>
                                  <a:pt x="485330" y="523420"/>
                                </a:moveTo>
                                <a:lnTo>
                                  <a:pt x="468068" y="523420"/>
                                </a:lnTo>
                                <a:lnTo>
                                  <a:pt x="476947" y="532402"/>
                                </a:lnTo>
                                <a:lnTo>
                                  <a:pt x="476473" y="532402"/>
                                </a:lnTo>
                                <a:lnTo>
                                  <a:pt x="485330" y="523420"/>
                                </a:lnTo>
                                <a:close/>
                              </a:path>
                              <a:path w="502284" h="1238250">
                                <a:moveTo>
                                  <a:pt x="5017" y="510539"/>
                                </a:moveTo>
                                <a:lnTo>
                                  <a:pt x="0" y="515619"/>
                                </a:lnTo>
                                <a:lnTo>
                                  <a:pt x="0" y="524509"/>
                                </a:lnTo>
                                <a:lnTo>
                                  <a:pt x="4583" y="529589"/>
                                </a:lnTo>
                                <a:lnTo>
                                  <a:pt x="13966" y="520074"/>
                                </a:lnTo>
                                <a:lnTo>
                                  <a:pt x="14433" y="520074"/>
                                </a:lnTo>
                                <a:lnTo>
                                  <a:pt x="5017" y="510539"/>
                                </a:lnTo>
                                <a:close/>
                              </a:path>
                              <a:path w="502284" h="1238250">
                                <a:moveTo>
                                  <a:pt x="498032" y="510539"/>
                                </a:moveTo>
                                <a:lnTo>
                                  <a:pt x="489088" y="519609"/>
                                </a:lnTo>
                                <a:lnTo>
                                  <a:pt x="489347" y="519609"/>
                                </a:lnTo>
                                <a:lnTo>
                                  <a:pt x="497950" y="528319"/>
                                </a:lnTo>
                                <a:lnTo>
                                  <a:pt x="501789" y="524509"/>
                                </a:lnTo>
                                <a:lnTo>
                                  <a:pt x="501789" y="514349"/>
                                </a:lnTo>
                                <a:lnTo>
                                  <a:pt x="498032" y="510539"/>
                                </a:lnTo>
                                <a:close/>
                              </a:path>
                              <a:path w="502284" h="1238250">
                                <a:moveTo>
                                  <a:pt x="26339" y="488949"/>
                                </a:moveTo>
                                <a:lnTo>
                                  <a:pt x="5017" y="510539"/>
                                </a:lnTo>
                                <a:lnTo>
                                  <a:pt x="14433" y="520074"/>
                                </a:lnTo>
                                <a:lnTo>
                                  <a:pt x="13966" y="520074"/>
                                </a:lnTo>
                                <a:lnTo>
                                  <a:pt x="23369" y="510539"/>
                                </a:lnTo>
                                <a:lnTo>
                                  <a:pt x="23140" y="510259"/>
                                </a:lnTo>
                                <a:lnTo>
                                  <a:pt x="14354" y="501372"/>
                                </a:lnTo>
                                <a:lnTo>
                                  <a:pt x="32409" y="501372"/>
                                </a:lnTo>
                                <a:lnTo>
                                  <a:pt x="35507" y="498232"/>
                                </a:lnTo>
                                <a:lnTo>
                                  <a:pt x="26339" y="488949"/>
                                </a:lnTo>
                                <a:close/>
                              </a:path>
                              <a:path w="502284" h="1238250">
                                <a:moveTo>
                                  <a:pt x="90945" y="466735"/>
                                </a:moveTo>
                                <a:lnTo>
                                  <a:pt x="47662" y="510539"/>
                                </a:lnTo>
                                <a:lnTo>
                                  <a:pt x="57079" y="520074"/>
                                </a:lnTo>
                                <a:lnTo>
                                  <a:pt x="56680" y="520074"/>
                                </a:lnTo>
                                <a:lnTo>
                                  <a:pt x="66106" y="510539"/>
                                </a:lnTo>
                                <a:lnTo>
                                  <a:pt x="57043" y="501372"/>
                                </a:lnTo>
                                <a:lnTo>
                                  <a:pt x="75169" y="501372"/>
                                </a:lnTo>
                                <a:lnTo>
                                  <a:pt x="78565" y="497937"/>
                                </a:lnTo>
                                <a:lnTo>
                                  <a:pt x="79116" y="497937"/>
                                </a:lnTo>
                                <a:lnTo>
                                  <a:pt x="69936" y="488642"/>
                                </a:lnTo>
                                <a:lnTo>
                                  <a:pt x="88191" y="488642"/>
                                </a:lnTo>
                                <a:lnTo>
                                  <a:pt x="79302" y="479628"/>
                                </a:lnTo>
                                <a:lnTo>
                                  <a:pt x="96666" y="479628"/>
                                </a:lnTo>
                                <a:lnTo>
                                  <a:pt x="99972" y="476285"/>
                                </a:lnTo>
                                <a:lnTo>
                                  <a:pt x="100377" y="476285"/>
                                </a:lnTo>
                                <a:lnTo>
                                  <a:pt x="90945" y="466735"/>
                                </a:lnTo>
                                <a:close/>
                              </a:path>
                              <a:path w="502284" h="1238250">
                                <a:moveTo>
                                  <a:pt x="112885" y="488949"/>
                                </a:moveTo>
                                <a:lnTo>
                                  <a:pt x="91562" y="510539"/>
                                </a:lnTo>
                                <a:lnTo>
                                  <a:pt x="100979" y="520074"/>
                                </a:lnTo>
                                <a:lnTo>
                                  <a:pt x="100383" y="520074"/>
                                </a:lnTo>
                                <a:lnTo>
                                  <a:pt x="109785" y="510539"/>
                                </a:lnTo>
                                <a:lnTo>
                                  <a:pt x="100745" y="501372"/>
                                </a:lnTo>
                                <a:lnTo>
                                  <a:pt x="118826" y="501372"/>
                                </a:lnTo>
                                <a:lnTo>
                                  <a:pt x="121923" y="498232"/>
                                </a:lnTo>
                                <a:lnTo>
                                  <a:pt x="122052" y="498232"/>
                                </a:lnTo>
                                <a:lnTo>
                                  <a:pt x="112885" y="488949"/>
                                </a:lnTo>
                                <a:close/>
                              </a:path>
                              <a:path w="502284" h="1238250">
                                <a:moveTo>
                                  <a:pt x="177491" y="466735"/>
                                </a:moveTo>
                                <a:lnTo>
                                  <a:pt x="134208" y="510539"/>
                                </a:lnTo>
                                <a:lnTo>
                                  <a:pt x="143625" y="520074"/>
                                </a:lnTo>
                                <a:lnTo>
                                  <a:pt x="143314" y="520074"/>
                                </a:lnTo>
                                <a:lnTo>
                                  <a:pt x="152740" y="510539"/>
                                </a:lnTo>
                                <a:lnTo>
                                  <a:pt x="143677" y="501372"/>
                                </a:lnTo>
                                <a:lnTo>
                                  <a:pt x="161804" y="501372"/>
                                </a:lnTo>
                                <a:lnTo>
                                  <a:pt x="165200" y="497937"/>
                                </a:lnTo>
                                <a:lnTo>
                                  <a:pt x="165661" y="497937"/>
                                </a:lnTo>
                                <a:lnTo>
                                  <a:pt x="156481" y="488642"/>
                                </a:lnTo>
                                <a:lnTo>
                                  <a:pt x="174607" y="488642"/>
                                </a:lnTo>
                                <a:lnTo>
                                  <a:pt x="165718" y="479628"/>
                                </a:lnTo>
                                <a:lnTo>
                                  <a:pt x="183301" y="479628"/>
                                </a:lnTo>
                                <a:lnTo>
                                  <a:pt x="186606" y="476285"/>
                                </a:lnTo>
                                <a:lnTo>
                                  <a:pt x="186922" y="476285"/>
                                </a:lnTo>
                                <a:lnTo>
                                  <a:pt x="177491" y="466735"/>
                                </a:lnTo>
                                <a:close/>
                              </a:path>
                              <a:path w="502284" h="1238250">
                                <a:moveTo>
                                  <a:pt x="264036" y="466735"/>
                                </a:moveTo>
                                <a:lnTo>
                                  <a:pt x="220753" y="510539"/>
                                </a:lnTo>
                                <a:lnTo>
                                  <a:pt x="230170" y="520074"/>
                                </a:lnTo>
                                <a:lnTo>
                                  <a:pt x="229948" y="520074"/>
                                </a:lnTo>
                                <a:lnTo>
                                  <a:pt x="239375" y="510539"/>
                                </a:lnTo>
                                <a:lnTo>
                                  <a:pt x="230312" y="501372"/>
                                </a:lnTo>
                                <a:lnTo>
                                  <a:pt x="248438" y="501372"/>
                                </a:lnTo>
                                <a:lnTo>
                                  <a:pt x="251834" y="497937"/>
                                </a:lnTo>
                                <a:lnTo>
                                  <a:pt x="252207" y="497937"/>
                                </a:lnTo>
                                <a:lnTo>
                                  <a:pt x="243027" y="488642"/>
                                </a:lnTo>
                                <a:lnTo>
                                  <a:pt x="261024" y="488642"/>
                                </a:lnTo>
                                <a:lnTo>
                                  <a:pt x="252134" y="479628"/>
                                </a:lnTo>
                                <a:lnTo>
                                  <a:pt x="269935" y="479628"/>
                                </a:lnTo>
                                <a:lnTo>
                                  <a:pt x="273240" y="476285"/>
                                </a:lnTo>
                                <a:lnTo>
                                  <a:pt x="273468" y="476285"/>
                                </a:lnTo>
                                <a:lnTo>
                                  <a:pt x="264036" y="466735"/>
                                </a:lnTo>
                                <a:close/>
                              </a:path>
                              <a:path w="502284" h="1238250">
                                <a:moveTo>
                                  <a:pt x="479761" y="466735"/>
                                </a:moveTo>
                                <a:lnTo>
                                  <a:pt x="436490" y="510539"/>
                                </a:lnTo>
                                <a:lnTo>
                                  <a:pt x="445907" y="520074"/>
                                </a:lnTo>
                                <a:lnTo>
                                  <a:pt x="455333" y="510539"/>
                                </a:lnTo>
                                <a:lnTo>
                                  <a:pt x="446270" y="501372"/>
                                </a:lnTo>
                                <a:lnTo>
                                  <a:pt x="464396" y="501372"/>
                                </a:lnTo>
                                <a:lnTo>
                                  <a:pt x="467792" y="497937"/>
                                </a:lnTo>
                                <a:lnTo>
                                  <a:pt x="467943" y="497937"/>
                                </a:lnTo>
                                <a:lnTo>
                                  <a:pt x="458763" y="488642"/>
                                </a:lnTo>
                                <a:lnTo>
                                  <a:pt x="476438" y="488642"/>
                                </a:lnTo>
                                <a:lnTo>
                                  <a:pt x="467549" y="479628"/>
                                </a:lnTo>
                                <a:lnTo>
                                  <a:pt x="485894" y="479628"/>
                                </a:lnTo>
                                <a:lnTo>
                                  <a:pt x="489199" y="476285"/>
                                </a:lnTo>
                                <a:lnTo>
                                  <a:pt x="479761" y="466735"/>
                                </a:lnTo>
                                <a:close/>
                              </a:path>
                              <a:path w="502284" h="1238250">
                                <a:moveTo>
                                  <a:pt x="350582" y="466735"/>
                                </a:moveTo>
                                <a:lnTo>
                                  <a:pt x="307299" y="510539"/>
                                </a:lnTo>
                                <a:lnTo>
                                  <a:pt x="316256" y="519609"/>
                                </a:lnTo>
                                <a:lnTo>
                                  <a:pt x="325476" y="510259"/>
                                </a:lnTo>
                                <a:lnTo>
                                  <a:pt x="325732" y="510259"/>
                                </a:lnTo>
                                <a:lnTo>
                                  <a:pt x="316946" y="501372"/>
                                </a:lnTo>
                                <a:lnTo>
                                  <a:pt x="334240" y="501372"/>
                                </a:lnTo>
                                <a:lnTo>
                                  <a:pt x="337627" y="497937"/>
                                </a:lnTo>
                                <a:lnTo>
                                  <a:pt x="338350" y="497937"/>
                                </a:lnTo>
                                <a:lnTo>
                                  <a:pt x="329147" y="488642"/>
                                </a:lnTo>
                                <a:lnTo>
                                  <a:pt x="347050" y="488642"/>
                                </a:lnTo>
                                <a:lnTo>
                                  <a:pt x="338138" y="479628"/>
                                </a:lnTo>
                                <a:lnTo>
                                  <a:pt x="355683" y="479628"/>
                                </a:lnTo>
                                <a:lnTo>
                                  <a:pt x="359469" y="475789"/>
                                </a:lnTo>
                                <a:lnTo>
                                  <a:pt x="359250" y="475512"/>
                                </a:lnTo>
                                <a:lnTo>
                                  <a:pt x="350582" y="466735"/>
                                </a:lnTo>
                                <a:close/>
                              </a:path>
                              <a:path w="502284" h="1238250">
                                <a:moveTo>
                                  <a:pt x="347050" y="488642"/>
                                </a:moveTo>
                                <a:lnTo>
                                  <a:pt x="346794" y="488642"/>
                                </a:lnTo>
                                <a:lnTo>
                                  <a:pt x="337627" y="497937"/>
                                </a:lnTo>
                                <a:lnTo>
                                  <a:pt x="338350" y="497937"/>
                                </a:lnTo>
                                <a:lnTo>
                                  <a:pt x="359808" y="519609"/>
                                </a:lnTo>
                                <a:lnTo>
                                  <a:pt x="359989" y="519350"/>
                                </a:lnTo>
                                <a:lnTo>
                                  <a:pt x="368699" y="510539"/>
                                </a:lnTo>
                                <a:lnTo>
                                  <a:pt x="368422" y="510259"/>
                                </a:lnTo>
                                <a:lnTo>
                                  <a:pt x="350221" y="510259"/>
                                </a:lnTo>
                                <a:lnTo>
                                  <a:pt x="358998" y="501372"/>
                                </a:lnTo>
                                <a:lnTo>
                                  <a:pt x="359636" y="501372"/>
                                </a:lnTo>
                                <a:lnTo>
                                  <a:pt x="347050" y="488642"/>
                                </a:lnTo>
                                <a:close/>
                              </a:path>
                              <a:path w="502284" h="1238250">
                                <a:moveTo>
                                  <a:pt x="415167" y="488949"/>
                                </a:moveTo>
                                <a:lnTo>
                                  <a:pt x="393844" y="510539"/>
                                </a:lnTo>
                                <a:lnTo>
                                  <a:pt x="402801" y="519609"/>
                                </a:lnTo>
                                <a:lnTo>
                                  <a:pt x="402672" y="519609"/>
                                </a:lnTo>
                                <a:lnTo>
                                  <a:pt x="411616" y="510539"/>
                                </a:lnTo>
                                <a:lnTo>
                                  <a:pt x="402801" y="501601"/>
                                </a:lnTo>
                                <a:lnTo>
                                  <a:pt x="420430" y="501601"/>
                                </a:lnTo>
                                <a:lnTo>
                                  <a:pt x="424044" y="497937"/>
                                </a:lnTo>
                                <a:lnTo>
                                  <a:pt x="415167" y="488949"/>
                                </a:lnTo>
                                <a:close/>
                              </a:path>
                              <a:path w="502284" h="1238250">
                                <a:moveTo>
                                  <a:pt x="489218" y="501601"/>
                                </a:moveTo>
                                <a:lnTo>
                                  <a:pt x="480390" y="510539"/>
                                </a:lnTo>
                                <a:lnTo>
                                  <a:pt x="489347" y="519609"/>
                                </a:lnTo>
                                <a:lnTo>
                                  <a:pt x="489088" y="519609"/>
                                </a:lnTo>
                                <a:lnTo>
                                  <a:pt x="498032" y="510539"/>
                                </a:lnTo>
                                <a:lnTo>
                                  <a:pt x="489218" y="501601"/>
                                </a:lnTo>
                                <a:close/>
                              </a:path>
                              <a:path w="502284" h="1238250">
                                <a:moveTo>
                                  <a:pt x="187161" y="501372"/>
                                </a:moveTo>
                                <a:lnTo>
                                  <a:pt x="178108" y="510539"/>
                                </a:lnTo>
                                <a:lnTo>
                                  <a:pt x="186809" y="519350"/>
                                </a:lnTo>
                                <a:lnTo>
                                  <a:pt x="190408" y="515619"/>
                                </a:lnTo>
                                <a:lnTo>
                                  <a:pt x="195707" y="510259"/>
                                </a:lnTo>
                                <a:lnTo>
                                  <a:pt x="195925" y="510259"/>
                                </a:lnTo>
                                <a:lnTo>
                                  <a:pt x="187161" y="501372"/>
                                </a:lnTo>
                                <a:close/>
                              </a:path>
                              <a:path w="502284" h="1238250">
                                <a:moveTo>
                                  <a:pt x="273016" y="500802"/>
                                </a:moveTo>
                                <a:lnTo>
                                  <a:pt x="264026" y="509904"/>
                                </a:lnTo>
                                <a:lnTo>
                                  <a:pt x="273354" y="519350"/>
                                </a:lnTo>
                                <a:lnTo>
                                  <a:pt x="282341" y="510259"/>
                                </a:lnTo>
                                <a:lnTo>
                                  <a:pt x="273016" y="500802"/>
                                </a:lnTo>
                                <a:close/>
                              </a:path>
                              <a:path w="502284" h="1238250">
                                <a:moveTo>
                                  <a:pt x="4583" y="491489"/>
                                </a:moveTo>
                                <a:lnTo>
                                  <a:pt x="0" y="496569"/>
                                </a:lnTo>
                                <a:lnTo>
                                  <a:pt x="0" y="505459"/>
                                </a:lnTo>
                                <a:lnTo>
                                  <a:pt x="5017" y="510539"/>
                                </a:lnTo>
                                <a:lnTo>
                                  <a:pt x="14070" y="501372"/>
                                </a:lnTo>
                                <a:lnTo>
                                  <a:pt x="14354" y="501372"/>
                                </a:lnTo>
                                <a:lnTo>
                                  <a:pt x="4583" y="491489"/>
                                </a:lnTo>
                                <a:close/>
                              </a:path>
                              <a:path w="502284" h="1238250">
                                <a:moveTo>
                                  <a:pt x="32409" y="501372"/>
                                </a:moveTo>
                                <a:lnTo>
                                  <a:pt x="14354" y="501372"/>
                                </a:lnTo>
                                <a:lnTo>
                                  <a:pt x="23417" y="510539"/>
                                </a:lnTo>
                                <a:lnTo>
                                  <a:pt x="23646" y="510259"/>
                                </a:lnTo>
                                <a:lnTo>
                                  <a:pt x="32409" y="501372"/>
                                </a:lnTo>
                                <a:close/>
                              </a:path>
                              <a:path w="502284" h="1238250">
                                <a:moveTo>
                                  <a:pt x="44761" y="488949"/>
                                </a:moveTo>
                                <a:lnTo>
                                  <a:pt x="42155" y="491489"/>
                                </a:lnTo>
                                <a:lnTo>
                                  <a:pt x="35507" y="498232"/>
                                </a:lnTo>
                                <a:lnTo>
                                  <a:pt x="47662" y="510539"/>
                                </a:lnTo>
                                <a:lnTo>
                                  <a:pt x="56716" y="501372"/>
                                </a:lnTo>
                                <a:lnTo>
                                  <a:pt x="57043" y="501372"/>
                                </a:lnTo>
                                <a:lnTo>
                                  <a:pt x="44761" y="488949"/>
                                </a:lnTo>
                                <a:close/>
                              </a:path>
                              <a:path w="502284" h="1238250">
                                <a:moveTo>
                                  <a:pt x="75169" y="501372"/>
                                </a:moveTo>
                                <a:lnTo>
                                  <a:pt x="57043" y="501372"/>
                                </a:lnTo>
                                <a:lnTo>
                                  <a:pt x="66106" y="510539"/>
                                </a:lnTo>
                                <a:lnTo>
                                  <a:pt x="75169" y="501372"/>
                                </a:lnTo>
                                <a:close/>
                              </a:path>
                              <a:path w="502284" h="1238250">
                                <a:moveTo>
                                  <a:pt x="88191" y="488642"/>
                                </a:moveTo>
                                <a:lnTo>
                                  <a:pt x="87755" y="488642"/>
                                </a:lnTo>
                                <a:lnTo>
                                  <a:pt x="78565" y="497937"/>
                                </a:lnTo>
                                <a:lnTo>
                                  <a:pt x="79116" y="497937"/>
                                </a:lnTo>
                                <a:lnTo>
                                  <a:pt x="91562" y="510539"/>
                                </a:lnTo>
                                <a:lnTo>
                                  <a:pt x="100616" y="501372"/>
                                </a:lnTo>
                                <a:lnTo>
                                  <a:pt x="100745" y="501372"/>
                                </a:lnTo>
                                <a:lnTo>
                                  <a:pt x="88191" y="488642"/>
                                </a:lnTo>
                                <a:close/>
                              </a:path>
                              <a:path w="502284" h="1238250">
                                <a:moveTo>
                                  <a:pt x="118826" y="501372"/>
                                </a:moveTo>
                                <a:lnTo>
                                  <a:pt x="100745" y="501372"/>
                                </a:lnTo>
                                <a:lnTo>
                                  <a:pt x="109785" y="510539"/>
                                </a:lnTo>
                                <a:lnTo>
                                  <a:pt x="118826" y="501372"/>
                                </a:lnTo>
                                <a:close/>
                              </a:path>
                              <a:path w="502284" h="1238250">
                                <a:moveTo>
                                  <a:pt x="131396" y="488949"/>
                                </a:moveTo>
                                <a:lnTo>
                                  <a:pt x="131076" y="488949"/>
                                </a:lnTo>
                                <a:lnTo>
                                  <a:pt x="121923" y="498232"/>
                                </a:lnTo>
                                <a:lnTo>
                                  <a:pt x="122052" y="498232"/>
                                </a:lnTo>
                                <a:lnTo>
                                  <a:pt x="134208" y="510539"/>
                                </a:lnTo>
                                <a:lnTo>
                                  <a:pt x="143261" y="501372"/>
                                </a:lnTo>
                                <a:lnTo>
                                  <a:pt x="143677" y="501372"/>
                                </a:lnTo>
                                <a:lnTo>
                                  <a:pt x="131396" y="488949"/>
                                </a:lnTo>
                                <a:close/>
                              </a:path>
                              <a:path w="502284" h="1238250">
                                <a:moveTo>
                                  <a:pt x="161804" y="501372"/>
                                </a:moveTo>
                                <a:lnTo>
                                  <a:pt x="143677" y="501372"/>
                                </a:lnTo>
                                <a:lnTo>
                                  <a:pt x="152740" y="510539"/>
                                </a:lnTo>
                                <a:lnTo>
                                  <a:pt x="161804" y="501372"/>
                                </a:lnTo>
                                <a:close/>
                              </a:path>
                              <a:path w="502284" h="1238250">
                                <a:moveTo>
                                  <a:pt x="174607" y="488642"/>
                                </a:moveTo>
                                <a:lnTo>
                                  <a:pt x="174389" y="488642"/>
                                </a:lnTo>
                                <a:lnTo>
                                  <a:pt x="165200" y="497937"/>
                                </a:lnTo>
                                <a:lnTo>
                                  <a:pt x="165661" y="497937"/>
                                </a:lnTo>
                                <a:lnTo>
                                  <a:pt x="178108" y="510539"/>
                                </a:lnTo>
                                <a:lnTo>
                                  <a:pt x="187161" y="501372"/>
                                </a:lnTo>
                                <a:lnTo>
                                  <a:pt x="174607" y="488642"/>
                                </a:lnTo>
                                <a:close/>
                              </a:path>
                              <a:path w="502284" h="1238250">
                                <a:moveTo>
                                  <a:pt x="217726" y="488642"/>
                                </a:moveTo>
                                <a:lnTo>
                                  <a:pt x="217079" y="488642"/>
                                </a:lnTo>
                                <a:lnTo>
                                  <a:pt x="207889" y="497937"/>
                                </a:lnTo>
                                <a:lnTo>
                                  <a:pt x="208307" y="497937"/>
                                </a:lnTo>
                                <a:lnTo>
                                  <a:pt x="220753" y="510539"/>
                                </a:lnTo>
                                <a:lnTo>
                                  <a:pt x="229807" y="501372"/>
                                </a:lnTo>
                                <a:lnTo>
                                  <a:pt x="230312" y="501372"/>
                                </a:lnTo>
                                <a:lnTo>
                                  <a:pt x="217726" y="488642"/>
                                </a:lnTo>
                                <a:close/>
                              </a:path>
                              <a:path w="502284" h="1238250">
                                <a:moveTo>
                                  <a:pt x="248438" y="501372"/>
                                </a:moveTo>
                                <a:lnTo>
                                  <a:pt x="230312" y="501372"/>
                                </a:lnTo>
                                <a:lnTo>
                                  <a:pt x="239375" y="510539"/>
                                </a:lnTo>
                                <a:lnTo>
                                  <a:pt x="248438" y="501372"/>
                                </a:lnTo>
                                <a:close/>
                              </a:path>
                              <a:path w="502284" h="1238250">
                                <a:moveTo>
                                  <a:pt x="304361" y="488642"/>
                                </a:moveTo>
                                <a:lnTo>
                                  <a:pt x="303713" y="488642"/>
                                </a:lnTo>
                                <a:lnTo>
                                  <a:pt x="294523" y="497937"/>
                                </a:lnTo>
                                <a:lnTo>
                                  <a:pt x="294852" y="497937"/>
                                </a:lnTo>
                                <a:lnTo>
                                  <a:pt x="307299" y="510539"/>
                                </a:lnTo>
                                <a:lnTo>
                                  <a:pt x="316352" y="501372"/>
                                </a:lnTo>
                                <a:lnTo>
                                  <a:pt x="316946" y="501372"/>
                                </a:lnTo>
                                <a:lnTo>
                                  <a:pt x="304361" y="488642"/>
                                </a:lnTo>
                                <a:close/>
                              </a:path>
                              <a:path w="502284" h="1238250">
                                <a:moveTo>
                                  <a:pt x="377762" y="501372"/>
                                </a:moveTo>
                                <a:lnTo>
                                  <a:pt x="359636" y="501372"/>
                                </a:lnTo>
                                <a:lnTo>
                                  <a:pt x="368699" y="510539"/>
                                </a:lnTo>
                                <a:lnTo>
                                  <a:pt x="377762" y="501372"/>
                                </a:lnTo>
                                <a:close/>
                              </a:path>
                              <a:path w="502284" h="1238250">
                                <a:moveTo>
                                  <a:pt x="390325" y="488949"/>
                                </a:moveTo>
                                <a:lnTo>
                                  <a:pt x="390043" y="488949"/>
                                </a:lnTo>
                                <a:lnTo>
                                  <a:pt x="381158" y="497937"/>
                                </a:lnTo>
                                <a:lnTo>
                                  <a:pt x="381398" y="497937"/>
                                </a:lnTo>
                                <a:lnTo>
                                  <a:pt x="393844" y="510539"/>
                                </a:lnTo>
                                <a:lnTo>
                                  <a:pt x="402672" y="501601"/>
                                </a:lnTo>
                                <a:lnTo>
                                  <a:pt x="402801" y="501601"/>
                                </a:lnTo>
                                <a:lnTo>
                                  <a:pt x="390325" y="488949"/>
                                </a:lnTo>
                                <a:close/>
                              </a:path>
                              <a:path w="502284" h="1238250">
                                <a:moveTo>
                                  <a:pt x="420430" y="501601"/>
                                </a:moveTo>
                                <a:lnTo>
                                  <a:pt x="402801" y="501601"/>
                                </a:lnTo>
                                <a:lnTo>
                                  <a:pt x="411616" y="510539"/>
                                </a:lnTo>
                                <a:lnTo>
                                  <a:pt x="420430" y="501601"/>
                                </a:lnTo>
                                <a:close/>
                              </a:path>
                              <a:path w="502284" h="1238250">
                                <a:moveTo>
                                  <a:pt x="433684" y="488642"/>
                                </a:moveTo>
                                <a:lnTo>
                                  <a:pt x="433210" y="488642"/>
                                </a:lnTo>
                                <a:lnTo>
                                  <a:pt x="424044" y="497937"/>
                                </a:lnTo>
                                <a:lnTo>
                                  <a:pt x="436490" y="510539"/>
                                </a:lnTo>
                                <a:lnTo>
                                  <a:pt x="445544" y="501372"/>
                                </a:lnTo>
                                <a:lnTo>
                                  <a:pt x="446270" y="501372"/>
                                </a:lnTo>
                                <a:lnTo>
                                  <a:pt x="433684" y="488642"/>
                                </a:lnTo>
                                <a:close/>
                              </a:path>
                              <a:path w="502284" h="1238250">
                                <a:moveTo>
                                  <a:pt x="464396" y="501372"/>
                                </a:moveTo>
                                <a:lnTo>
                                  <a:pt x="446270" y="501372"/>
                                </a:lnTo>
                                <a:lnTo>
                                  <a:pt x="455333" y="510539"/>
                                </a:lnTo>
                                <a:lnTo>
                                  <a:pt x="464396" y="501372"/>
                                </a:lnTo>
                                <a:close/>
                              </a:path>
                              <a:path w="502284" h="1238250">
                                <a:moveTo>
                                  <a:pt x="476741" y="488949"/>
                                </a:moveTo>
                                <a:lnTo>
                                  <a:pt x="474167" y="491489"/>
                                </a:lnTo>
                                <a:lnTo>
                                  <a:pt x="467792" y="497937"/>
                                </a:lnTo>
                                <a:lnTo>
                                  <a:pt x="467943" y="497937"/>
                                </a:lnTo>
                                <a:lnTo>
                                  <a:pt x="480390" y="510539"/>
                                </a:lnTo>
                                <a:lnTo>
                                  <a:pt x="489218" y="501601"/>
                                </a:lnTo>
                                <a:lnTo>
                                  <a:pt x="476741" y="488949"/>
                                </a:lnTo>
                                <a:close/>
                              </a:path>
                              <a:path w="502284" h="1238250">
                                <a:moveTo>
                                  <a:pt x="497950" y="492759"/>
                                </a:moveTo>
                                <a:lnTo>
                                  <a:pt x="489218" y="501601"/>
                                </a:lnTo>
                                <a:lnTo>
                                  <a:pt x="498032" y="510539"/>
                                </a:lnTo>
                                <a:lnTo>
                                  <a:pt x="501789" y="506729"/>
                                </a:lnTo>
                                <a:lnTo>
                                  <a:pt x="501789" y="496569"/>
                                </a:lnTo>
                                <a:lnTo>
                                  <a:pt x="497950" y="492759"/>
                                </a:lnTo>
                                <a:close/>
                              </a:path>
                              <a:path w="502284" h="1238250">
                                <a:moveTo>
                                  <a:pt x="199430" y="488949"/>
                                </a:moveTo>
                                <a:lnTo>
                                  <a:pt x="187161" y="501372"/>
                                </a:lnTo>
                                <a:lnTo>
                                  <a:pt x="195925" y="510259"/>
                                </a:lnTo>
                                <a:lnTo>
                                  <a:pt x="195707" y="510259"/>
                                </a:lnTo>
                                <a:lnTo>
                                  <a:pt x="207889" y="497937"/>
                                </a:lnTo>
                                <a:lnTo>
                                  <a:pt x="208307" y="497937"/>
                                </a:lnTo>
                                <a:lnTo>
                                  <a:pt x="199430" y="488949"/>
                                </a:lnTo>
                                <a:close/>
                              </a:path>
                              <a:path w="502284" h="1238250">
                                <a:moveTo>
                                  <a:pt x="294688" y="478858"/>
                                </a:moveTo>
                                <a:lnTo>
                                  <a:pt x="273016" y="500802"/>
                                </a:lnTo>
                                <a:lnTo>
                                  <a:pt x="282341" y="510259"/>
                                </a:lnTo>
                                <a:lnTo>
                                  <a:pt x="294523" y="497937"/>
                                </a:lnTo>
                                <a:lnTo>
                                  <a:pt x="294852" y="497937"/>
                                </a:lnTo>
                                <a:lnTo>
                                  <a:pt x="285672" y="488642"/>
                                </a:lnTo>
                                <a:lnTo>
                                  <a:pt x="304361" y="488642"/>
                                </a:lnTo>
                                <a:lnTo>
                                  <a:pt x="294688" y="478858"/>
                                </a:lnTo>
                                <a:close/>
                              </a:path>
                              <a:path w="502284" h="1238250">
                                <a:moveTo>
                                  <a:pt x="334240" y="501372"/>
                                </a:moveTo>
                                <a:lnTo>
                                  <a:pt x="316946" y="501372"/>
                                </a:lnTo>
                                <a:lnTo>
                                  <a:pt x="325732" y="510259"/>
                                </a:lnTo>
                                <a:lnTo>
                                  <a:pt x="325476" y="510259"/>
                                </a:lnTo>
                                <a:lnTo>
                                  <a:pt x="334240" y="501372"/>
                                </a:lnTo>
                                <a:close/>
                              </a:path>
                              <a:path w="502284" h="1238250">
                                <a:moveTo>
                                  <a:pt x="261024" y="488642"/>
                                </a:moveTo>
                                <a:lnTo>
                                  <a:pt x="251834" y="497937"/>
                                </a:lnTo>
                                <a:lnTo>
                                  <a:pt x="252207" y="497937"/>
                                </a:lnTo>
                                <a:lnTo>
                                  <a:pt x="264026" y="509904"/>
                                </a:lnTo>
                                <a:lnTo>
                                  <a:pt x="273016" y="500802"/>
                                </a:lnTo>
                                <a:lnTo>
                                  <a:pt x="261024" y="488642"/>
                                </a:lnTo>
                                <a:close/>
                              </a:path>
                              <a:path w="502284" h="1238250">
                                <a:moveTo>
                                  <a:pt x="35546" y="479628"/>
                                </a:moveTo>
                                <a:lnTo>
                                  <a:pt x="26339" y="488949"/>
                                </a:lnTo>
                                <a:lnTo>
                                  <a:pt x="35507" y="498232"/>
                                </a:lnTo>
                                <a:lnTo>
                                  <a:pt x="44660" y="488949"/>
                                </a:lnTo>
                                <a:lnTo>
                                  <a:pt x="44457" y="488642"/>
                                </a:lnTo>
                                <a:lnTo>
                                  <a:pt x="35546" y="479628"/>
                                </a:lnTo>
                                <a:close/>
                              </a:path>
                              <a:path w="502284" h="1238250">
                                <a:moveTo>
                                  <a:pt x="122180" y="479628"/>
                                </a:moveTo>
                                <a:lnTo>
                                  <a:pt x="120411" y="481329"/>
                                </a:lnTo>
                                <a:lnTo>
                                  <a:pt x="112885" y="488949"/>
                                </a:lnTo>
                                <a:lnTo>
                                  <a:pt x="122052" y="498232"/>
                                </a:lnTo>
                                <a:lnTo>
                                  <a:pt x="121923" y="498232"/>
                                </a:lnTo>
                                <a:lnTo>
                                  <a:pt x="131076" y="488949"/>
                                </a:lnTo>
                                <a:lnTo>
                                  <a:pt x="131396" y="488949"/>
                                </a:lnTo>
                                <a:lnTo>
                                  <a:pt x="122180" y="479628"/>
                                </a:lnTo>
                                <a:close/>
                              </a:path>
                              <a:path w="502284" h="1238250">
                                <a:moveTo>
                                  <a:pt x="66587" y="466735"/>
                                </a:moveTo>
                                <a:lnTo>
                                  <a:pt x="57149" y="476285"/>
                                </a:lnTo>
                                <a:lnTo>
                                  <a:pt x="57731" y="476285"/>
                                </a:lnTo>
                                <a:lnTo>
                                  <a:pt x="79116" y="497937"/>
                                </a:lnTo>
                                <a:lnTo>
                                  <a:pt x="78565" y="497937"/>
                                </a:lnTo>
                                <a:lnTo>
                                  <a:pt x="87755" y="488642"/>
                                </a:lnTo>
                                <a:lnTo>
                                  <a:pt x="69289" y="488642"/>
                                </a:lnTo>
                                <a:lnTo>
                                  <a:pt x="78191" y="479628"/>
                                </a:lnTo>
                                <a:lnTo>
                                  <a:pt x="79302" y="479628"/>
                                </a:lnTo>
                                <a:lnTo>
                                  <a:pt x="66587" y="466735"/>
                                </a:lnTo>
                                <a:close/>
                              </a:path>
                              <a:path w="502284" h="1238250">
                                <a:moveTo>
                                  <a:pt x="153003" y="466735"/>
                                </a:moveTo>
                                <a:lnTo>
                                  <a:pt x="143566" y="476285"/>
                                </a:lnTo>
                                <a:lnTo>
                                  <a:pt x="144277" y="476285"/>
                                </a:lnTo>
                                <a:lnTo>
                                  <a:pt x="165661" y="497937"/>
                                </a:lnTo>
                                <a:lnTo>
                                  <a:pt x="165200" y="497937"/>
                                </a:lnTo>
                                <a:lnTo>
                                  <a:pt x="174389" y="488642"/>
                                </a:lnTo>
                                <a:lnTo>
                                  <a:pt x="155834" y="488642"/>
                                </a:lnTo>
                                <a:lnTo>
                                  <a:pt x="164737" y="479628"/>
                                </a:lnTo>
                                <a:lnTo>
                                  <a:pt x="165718" y="479628"/>
                                </a:lnTo>
                                <a:lnTo>
                                  <a:pt x="153003" y="466735"/>
                                </a:lnTo>
                                <a:close/>
                              </a:path>
                              <a:path w="502284" h="1238250">
                                <a:moveTo>
                                  <a:pt x="221390" y="466735"/>
                                </a:moveTo>
                                <a:lnTo>
                                  <a:pt x="199430" y="488949"/>
                                </a:lnTo>
                                <a:lnTo>
                                  <a:pt x="208307" y="497937"/>
                                </a:lnTo>
                                <a:lnTo>
                                  <a:pt x="207889" y="497937"/>
                                </a:lnTo>
                                <a:lnTo>
                                  <a:pt x="217079" y="488642"/>
                                </a:lnTo>
                                <a:lnTo>
                                  <a:pt x="217726" y="488642"/>
                                </a:lnTo>
                                <a:lnTo>
                                  <a:pt x="208815" y="479628"/>
                                </a:lnTo>
                                <a:lnTo>
                                  <a:pt x="225990" y="479628"/>
                                </a:lnTo>
                                <a:lnTo>
                                  <a:pt x="230059" y="475512"/>
                                </a:lnTo>
                                <a:lnTo>
                                  <a:pt x="221390" y="466735"/>
                                </a:lnTo>
                                <a:close/>
                              </a:path>
                              <a:path w="502284" h="1238250">
                                <a:moveTo>
                                  <a:pt x="239079" y="466389"/>
                                </a:moveTo>
                                <a:lnTo>
                                  <a:pt x="230059" y="475512"/>
                                </a:lnTo>
                                <a:lnTo>
                                  <a:pt x="252207" y="497937"/>
                                </a:lnTo>
                                <a:lnTo>
                                  <a:pt x="251834" y="497937"/>
                                </a:lnTo>
                                <a:lnTo>
                                  <a:pt x="261024" y="488642"/>
                                </a:lnTo>
                                <a:lnTo>
                                  <a:pt x="242380" y="488642"/>
                                </a:lnTo>
                                <a:lnTo>
                                  <a:pt x="251282" y="479628"/>
                                </a:lnTo>
                                <a:lnTo>
                                  <a:pt x="252134" y="479628"/>
                                </a:lnTo>
                                <a:lnTo>
                                  <a:pt x="239079" y="466389"/>
                                </a:lnTo>
                                <a:close/>
                              </a:path>
                              <a:path w="502284" h="1238250">
                                <a:moveTo>
                                  <a:pt x="282702" y="466735"/>
                                </a:moveTo>
                                <a:lnTo>
                                  <a:pt x="273240" y="476285"/>
                                </a:lnTo>
                                <a:lnTo>
                                  <a:pt x="273468" y="476285"/>
                                </a:lnTo>
                                <a:lnTo>
                                  <a:pt x="294852" y="497937"/>
                                </a:lnTo>
                                <a:lnTo>
                                  <a:pt x="294523" y="497937"/>
                                </a:lnTo>
                                <a:lnTo>
                                  <a:pt x="303713" y="488642"/>
                                </a:lnTo>
                                <a:lnTo>
                                  <a:pt x="285025" y="488642"/>
                                </a:lnTo>
                                <a:lnTo>
                                  <a:pt x="294688" y="478858"/>
                                </a:lnTo>
                                <a:lnTo>
                                  <a:pt x="282702" y="466735"/>
                                </a:lnTo>
                                <a:close/>
                              </a:path>
                              <a:path w="502284" h="1238250">
                                <a:moveTo>
                                  <a:pt x="325392" y="466735"/>
                                </a:moveTo>
                                <a:lnTo>
                                  <a:pt x="316420" y="475789"/>
                                </a:lnTo>
                                <a:lnTo>
                                  <a:pt x="338350" y="497937"/>
                                </a:lnTo>
                                <a:lnTo>
                                  <a:pt x="337627" y="497937"/>
                                </a:lnTo>
                                <a:lnTo>
                                  <a:pt x="346794" y="488642"/>
                                </a:lnTo>
                                <a:lnTo>
                                  <a:pt x="328925" y="488642"/>
                                </a:lnTo>
                                <a:lnTo>
                                  <a:pt x="337828" y="479628"/>
                                </a:lnTo>
                                <a:lnTo>
                                  <a:pt x="338138" y="479628"/>
                                </a:lnTo>
                                <a:lnTo>
                                  <a:pt x="325392" y="466735"/>
                                </a:lnTo>
                                <a:close/>
                              </a:path>
                              <a:path w="502284" h="1238250">
                                <a:moveTo>
                                  <a:pt x="368418" y="466735"/>
                                </a:moveTo>
                                <a:lnTo>
                                  <a:pt x="359742" y="475512"/>
                                </a:lnTo>
                                <a:lnTo>
                                  <a:pt x="359523" y="475789"/>
                                </a:lnTo>
                                <a:lnTo>
                                  <a:pt x="381398" y="497937"/>
                                </a:lnTo>
                                <a:lnTo>
                                  <a:pt x="381158" y="497937"/>
                                </a:lnTo>
                                <a:lnTo>
                                  <a:pt x="390043" y="488949"/>
                                </a:lnTo>
                                <a:lnTo>
                                  <a:pt x="390325" y="488949"/>
                                </a:lnTo>
                                <a:lnTo>
                                  <a:pt x="390022" y="488642"/>
                                </a:lnTo>
                                <a:lnTo>
                                  <a:pt x="371571" y="488642"/>
                                </a:lnTo>
                                <a:lnTo>
                                  <a:pt x="380473" y="479628"/>
                                </a:lnTo>
                                <a:lnTo>
                                  <a:pt x="381132" y="479628"/>
                                </a:lnTo>
                                <a:lnTo>
                                  <a:pt x="368418" y="466735"/>
                                </a:lnTo>
                                <a:close/>
                              </a:path>
                              <a:path w="502284" h="1238250">
                                <a:moveTo>
                                  <a:pt x="437127" y="466735"/>
                                </a:moveTo>
                                <a:lnTo>
                                  <a:pt x="415167" y="488949"/>
                                </a:lnTo>
                                <a:lnTo>
                                  <a:pt x="424044" y="497937"/>
                                </a:lnTo>
                                <a:lnTo>
                                  <a:pt x="433210" y="488642"/>
                                </a:lnTo>
                                <a:lnTo>
                                  <a:pt x="433684" y="488642"/>
                                </a:lnTo>
                                <a:lnTo>
                                  <a:pt x="424773" y="479628"/>
                                </a:lnTo>
                                <a:lnTo>
                                  <a:pt x="442099" y="479628"/>
                                </a:lnTo>
                                <a:lnTo>
                                  <a:pt x="445886" y="475789"/>
                                </a:lnTo>
                                <a:lnTo>
                                  <a:pt x="446069" y="475789"/>
                                </a:lnTo>
                                <a:lnTo>
                                  <a:pt x="437127" y="466735"/>
                                </a:lnTo>
                                <a:close/>
                              </a:path>
                              <a:path w="502284" h="1238250">
                                <a:moveTo>
                                  <a:pt x="454834" y="466735"/>
                                </a:moveTo>
                                <a:lnTo>
                                  <a:pt x="445886" y="475789"/>
                                </a:lnTo>
                                <a:lnTo>
                                  <a:pt x="446069" y="475789"/>
                                </a:lnTo>
                                <a:lnTo>
                                  <a:pt x="467943" y="497937"/>
                                </a:lnTo>
                                <a:lnTo>
                                  <a:pt x="467792" y="497937"/>
                                </a:lnTo>
                                <a:lnTo>
                                  <a:pt x="476678" y="488949"/>
                                </a:lnTo>
                                <a:lnTo>
                                  <a:pt x="476438" y="488642"/>
                                </a:lnTo>
                                <a:lnTo>
                                  <a:pt x="458116" y="488642"/>
                                </a:lnTo>
                                <a:lnTo>
                                  <a:pt x="467019" y="479628"/>
                                </a:lnTo>
                                <a:lnTo>
                                  <a:pt x="467549" y="479628"/>
                                </a:lnTo>
                                <a:lnTo>
                                  <a:pt x="454834" y="466735"/>
                                </a:lnTo>
                                <a:close/>
                              </a:path>
                              <a:path w="502284" h="1238250">
                                <a:moveTo>
                                  <a:pt x="22799" y="466735"/>
                                </a:moveTo>
                                <a:lnTo>
                                  <a:pt x="13347" y="476285"/>
                                </a:lnTo>
                                <a:lnTo>
                                  <a:pt x="13831" y="476285"/>
                                </a:lnTo>
                                <a:lnTo>
                                  <a:pt x="26339" y="488949"/>
                                </a:lnTo>
                                <a:lnTo>
                                  <a:pt x="35546" y="479628"/>
                                </a:lnTo>
                                <a:lnTo>
                                  <a:pt x="22799" y="466735"/>
                                </a:lnTo>
                                <a:close/>
                              </a:path>
                              <a:path w="502284" h="1238250">
                                <a:moveTo>
                                  <a:pt x="48299" y="466735"/>
                                </a:moveTo>
                                <a:lnTo>
                                  <a:pt x="35546" y="479628"/>
                                </a:lnTo>
                                <a:lnTo>
                                  <a:pt x="44761" y="488949"/>
                                </a:lnTo>
                                <a:lnTo>
                                  <a:pt x="44963" y="488642"/>
                                </a:lnTo>
                                <a:lnTo>
                                  <a:pt x="57149" y="476285"/>
                                </a:lnTo>
                                <a:lnTo>
                                  <a:pt x="57731" y="476285"/>
                                </a:lnTo>
                                <a:lnTo>
                                  <a:pt x="48299" y="466735"/>
                                </a:lnTo>
                                <a:close/>
                              </a:path>
                              <a:path w="502284" h="1238250">
                                <a:moveTo>
                                  <a:pt x="109433" y="466735"/>
                                </a:moveTo>
                                <a:lnTo>
                                  <a:pt x="99972" y="476285"/>
                                </a:lnTo>
                                <a:lnTo>
                                  <a:pt x="100377" y="476285"/>
                                </a:lnTo>
                                <a:lnTo>
                                  <a:pt x="112885" y="488949"/>
                                </a:lnTo>
                                <a:lnTo>
                                  <a:pt x="122091" y="479628"/>
                                </a:lnTo>
                                <a:lnTo>
                                  <a:pt x="121419" y="478858"/>
                                </a:lnTo>
                                <a:lnTo>
                                  <a:pt x="109433" y="466735"/>
                                </a:lnTo>
                                <a:close/>
                              </a:path>
                              <a:path w="502284" h="1238250">
                                <a:moveTo>
                                  <a:pt x="134845" y="466735"/>
                                </a:moveTo>
                                <a:lnTo>
                                  <a:pt x="122851" y="478858"/>
                                </a:lnTo>
                                <a:lnTo>
                                  <a:pt x="122180" y="479628"/>
                                </a:lnTo>
                                <a:lnTo>
                                  <a:pt x="131396" y="488949"/>
                                </a:lnTo>
                                <a:lnTo>
                                  <a:pt x="131076" y="488949"/>
                                </a:lnTo>
                                <a:lnTo>
                                  <a:pt x="143566" y="476285"/>
                                </a:lnTo>
                                <a:lnTo>
                                  <a:pt x="144277" y="476285"/>
                                </a:lnTo>
                                <a:lnTo>
                                  <a:pt x="134845" y="466735"/>
                                </a:lnTo>
                                <a:close/>
                              </a:path>
                              <a:path w="502284" h="1238250">
                                <a:moveTo>
                                  <a:pt x="196068" y="466735"/>
                                </a:moveTo>
                                <a:lnTo>
                                  <a:pt x="186606" y="476285"/>
                                </a:lnTo>
                                <a:lnTo>
                                  <a:pt x="186922" y="476285"/>
                                </a:lnTo>
                                <a:lnTo>
                                  <a:pt x="199430" y="488949"/>
                                </a:lnTo>
                                <a:lnTo>
                                  <a:pt x="208637" y="479628"/>
                                </a:lnTo>
                                <a:lnTo>
                                  <a:pt x="208815" y="479628"/>
                                </a:lnTo>
                                <a:lnTo>
                                  <a:pt x="196068" y="466735"/>
                                </a:lnTo>
                                <a:close/>
                              </a:path>
                              <a:path w="502284" h="1238250">
                                <a:moveTo>
                                  <a:pt x="399259" y="479628"/>
                                </a:moveTo>
                                <a:lnTo>
                                  <a:pt x="381132" y="479628"/>
                                </a:lnTo>
                                <a:lnTo>
                                  <a:pt x="390325" y="488949"/>
                                </a:lnTo>
                                <a:lnTo>
                                  <a:pt x="390043" y="488949"/>
                                </a:lnTo>
                                <a:lnTo>
                                  <a:pt x="399259" y="479628"/>
                                </a:lnTo>
                                <a:close/>
                              </a:path>
                              <a:path w="502284" h="1238250">
                                <a:moveTo>
                                  <a:pt x="412026" y="466735"/>
                                </a:moveTo>
                                <a:lnTo>
                                  <a:pt x="403055" y="475789"/>
                                </a:lnTo>
                                <a:lnTo>
                                  <a:pt x="402659" y="476285"/>
                                </a:lnTo>
                                <a:lnTo>
                                  <a:pt x="415167" y="488949"/>
                                </a:lnTo>
                                <a:lnTo>
                                  <a:pt x="424373" y="479628"/>
                                </a:lnTo>
                                <a:lnTo>
                                  <a:pt x="424773" y="479628"/>
                                </a:lnTo>
                                <a:lnTo>
                                  <a:pt x="412026" y="466735"/>
                                </a:lnTo>
                                <a:close/>
                              </a:path>
                              <a:path w="502284" h="1238250">
                                <a:moveTo>
                                  <a:pt x="485894" y="479628"/>
                                </a:moveTo>
                                <a:lnTo>
                                  <a:pt x="467549" y="479628"/>
                                </a:lnTo>
                                <a:lnTo>
                                  <a:pt x="476741" y="488949"/>
                                </a:lnTo>
                                <a:lnTo>
                                  <a:pt x="476982" y="488642"/>
                                </a:lnTo>
                                <a:lnTo>
                                  <a:pt x="485894" y="479628"/>
                                </a:lnTo>
                                <a:close/>
                              </a:path>
                              <a:path w="502284" h="1238250">
                                <a:moveTo>
                                  <a:pt x="96666" y="479628"/>
                                </a:moveTo>
                                <a:lnTo>
                                  <a:pt x="79302" y="479628"/>
                                </a:lnTo>
                                <a:lnTo>
                                  <a:pt x="88191" y="488642"/>
                                </a:lnTo>
                                <a:lnTo>
                                  <a:pt x="87755" y="488642"/>
                                </a:lnTo>
                                <a:lnTo>
                                  <a:pt x="96666" y="479628"/>
                                </a:lnTo>
                                <a:close/>
                              </a:path>
                              <a:path w="502284" h="1238250">
                                <a:moveTo>
                                  <a:pt x="183301" y="479628"/>
                                </a:moveTo>
                                <a:lnTo>
                                  <a:pt x="165718" y="479628"/>
                                </a:lnTo>
                                <a:lnTo>
                                  <a:pt x="174607" y="488642"/>
                                </a:lnTo>
                                <a:lnTo>
                                  <a:pt x="174389" y="488642"/>
                                </a:lnTo>
                                <a:lnTo>
                                  <a:pt x="183301" y="479628"/>
                                </a:lnTo>
                                <a:close/>
                              </a:path>
                              <a:path w="502284" h="1238250">
                                <a:moveTo>
                                  <a:pt x="225990" y="479628"/>
                                </a:moveTo>
                                <a:lnTo>
                                  <a:pt x="208815" y="479628"/>
                                </a:lnTo>
                                <a:lnTo>
                                  <a:pt x="217726" y="488642"/>
                                </a:lnTo>
                                <a:lnTo>
                                  <a:pt x="217079" y="488642"/>
                                </a:lnTo>
                                <a:lnTo>
                                  <a:pt x="225990" y="479628"/>
                                </a:lnTo>
                                <a:close/>
                              </a:path>
                              <a:path w="502284" h="1238250">
                                <a:moveTo>
                                  <a:pt x="269935" y="479628"/>
                                </a:moveTo>
                                <a:lnTo>
                                  <a:pt x="252134" y="479628"/>
                                </a:lnTo>
                                <a:lnTo>
                                  <a:pt x="261024" y="488642"/>
                                </a:lnTo>
                                <a:lnTo>
                                  <a:pt x="269935" y="479628"/>
                                </a:lnTo>
                                <a:close/>
                              </a:path>
                              <a:path w="502284" h="1238250">
                                <a:moveTo>
                                  <a:pt x="307114" y="466389"/>
                                </a:moveTo>
                                <a:lnTo>
                                  <a:pt x="306662" y="466735"/>
                                </a:lnTo>
                                <a:lnTo>
                                  <a:pt x="294688" y="478858"/>
                                </a:lnTo>
                                <a:lnTo>
                                  <a:pt x="304361" y="488642"/>
                                </a:lnTo>
                                <a:lnTo>
                                  <a:pt x="303713" y="488642"/>
                                </a:lnTo>
                                <a:lnTo>
                                  <a:pt x="316420" y="475789"/>
                                </a:lnTo>
                                <a:lnTo>
                                  <a:pt x="307114" y="466389"/>
                                </a:lnTo>
                                <a:close/>
                              </a:path>
                              <a:path w="502284" h="1238250">
                                <a:moveTo>
                                  <a:pt x="355683" y="479628"/>
                                </a:moveTo>
                                <a:lnTo>
                                  <a:pt x="338138" y="479628"/>
                                </a:lnTo>
                                <a:lnTo>
                                  <a:pt x="347050" y="488642"/>
                                </a:lnTo>
                                <a:lnTo>
                                  <a:pt x="346794" y="488642"/>
                                </a:lnTo>
                                <a:lnTo>
                                  <a:pt x="355683" y="479628"/>
                                </a:lnTo>
                                <a:close/>
                              </a:path>
                              <a:path w="502284" h="1238250">
                                <a:moveTo>
                                  <a:pt x="442099" y="479628"/>
                                </a:moveTo>
                                <a:lnTo>
                                  <a:pt x="424773" y="479628"/>
                                </a:lnTo>
                                <a:lnTo>
                                  <a:pt x="433684" y="488642"/>
                                </a:lnTo>
                                <a:lnTo>
                                  <a:pt x="433210" y="488642"/>
                                </a:lnTo>
                                <a:lnTo>
                                  <a:pt x="442099" y="479628"/>
                                </a:lnTo>
                                <a:close/>
                              </a:path>
                              <a:path w="502284" h="1238250">
                                <a:moveTo>
                                  <a:pt x="4399" y="466735"/>
                                </a:moveTo>
                                <a:lnTo>
                                  <a:pt x="0" y="471169"/>
                                </a:lnTo>
                                <a:lnTo>
                                  <a:pt x="0" y="481329"/>
                                </a:lnTo>
                                <a:lnTo>
                                  <a:pt x="4583" y="485139"/>
                                </a:lnTo>
                                <a:lnTo>
                                  <a:pt x="13347" y="476285"/>
                                </a:lnTo>
                                <a:lnTo>
                                  <a:pt x="13831" y="476285"/>
                                </a:lnTo>
                                <a:lnTo>
                                  <a:pt x="4399" y="466735"/>
                                </a:lnTo>
                                <a:close/>
                              </a:path>
                              <a:path w="502284" h="1238250">
                                <a:moveTo>
                                  <a:pt x="498660" y="466735"/>
                                </a:moveTo>
                                <a:lnTo>
                                  <a:pt x="489199" y="476285"/>
                                </a:lnTo>
                                <a:lnTo>
                                  <a:pt x="497950" y="485139"/>
                                </a:lnTo>
                                <a:lnTo>
                                  <a:pt x="501789" y="481329"/>
                                </a:lnTo>
                                <a:lnTo>
                                  <a:pt x="501789" y="469899"/>
                                </a:lnTo>
                                <a:lnTo>
                                  <a:pt x="498660" y="466735"/>
                                </a:lnTo>
                                <a:close/>
                              </a:path>
                              <a:path w="502284" h="1238250">
                                <a:moveTo>
                                  <a:pt x="47697" y="422945"/>
                                </a:moveTo>
                                <a:lnTo>
                                  <a:pt x="4399" y="466735"/>
                                </a:lnTo>
                                <a:lnTo>
                                  <a:pt x="13831" y="476285"/>
                                </a:lnTo>
                                <a:lnTo>
                                  <a:pt x="13347" y="476285"/>
                                </a:lnTo>
                                <a:lnTo>
                                  <a:pt x="22799" y="466735"/>
                                </a:lnTo>
                                <a:lnTo>
                                  <a:pt x="13920" y="457753"/>
                                </a:lnTo>
                                <a:lnTo>
                                  <a:pt x="31688" y="457753"/>
                                </a:lnTo>
                                <a:lnTo>
                                  <a:pt x="35023" y="454384"/>
                                </a:lnTo>
                                <a:lnTo>
                                  <a:pt x="36101" y="454384"/>
                                </a:lnTo>
                                <a:lnTo>
                                  <a:pt x="26608" y="444772"/>
                                </a:lnTo>
                                <a:lnTo>
                                  <a:pt x="44929" y="444772"/>
                                </a:lnTo>
                                <a:lnTo>
                                  <a:pt x="36072" y="435790"/>
                                </a:lnTo>
                                <a:lnTo>
                                  <a:pt x="53425" y="435790"/>
                                </a:lnTo>
                                <a:lnTo>
                                  <a:pt x="56720" y="432462"/>
                                </a:lnTo>
                                <a:lnTo>
                                  <a:pt x="57096" y="432462"/>
                                </a:lnTo>
                                <a:lnTo>
                                  <a:pt x="47697" y="422945"/>
                                </a:lnTo>
                                <a:close/>
                              </a:path>
                              <a:path w="502284" h="1238250">
                                <a:moveTo>
                                  <a:pt x="69625" y="445148"/>
                                </a:moveTo>
                                <a:lnTo>
                                  <a:pt x="48621" y="466389"/>
                                </a:lnTo>
                                <a:lnTo>
                                  <a:pt x="48299" y="466735"/>
                                </a:lnTo>
                                <a:lnTo>
                                  <a:pt x="57731" y="476285"/>
                                </a:lnTo>
                                <a:lnTo>
                                  <a:pt x="57149" y="476285"/>
                                </a:lnTo>
                                <a:lnTo>
                                  <a:pt x="66567" y="466735"/>
                                </a:lnTo>
                                <a:lnTo>
                                  <a:pt x="66246" y="466389"/>
                                </a:lnTo>
                                <a:lnTo>
                                  <a:pt x="57730" y="457753"/>
                                </a:lnTo>
                                <a:lnTo>
                                  <a:pt x="75424" y="457753"/>
                                </a:lnTo>
                                <a:lnTo>
                                  <a:pt x="78747" y="454384"/>
                                </a:lnTo>
                                <a:lnTo>
                                  <a:pt x="69625" y="445148"/>
                                </a:lnTo>
                                <a:close/>
                              </a:path>
                              <a:path w="502284" h="1238250">
                                <a:moveTo>
                                  <a:pt x="134243" y="422945"/>
                                </a:moveTo>
                                <a:lnTo>
                                  <a:pt x="133803" y="423319"/>
                                </a:lnTo>
                                <a:lnTo>
                                  <a:pt x="91266" y="466389"/>
                                </a:lnTo>
                                <a:lnTo>
                                  <a:pt x="90945" y="466735"/>
                                </a:lnTo>
                                <a:lnTo>
                                  <a:pt x="100377" y="476285"/>
                                </a:lnTo>
                                <a:lnTo>
                                  <a:pt x="99972" y="476285"/>
                                </a:lnTo>
                                <a:lnTo>
                                  <a:pt x="109413" y="466735"/>
                                </a:lnTo>
                                <a:lnTo>
                                  <a:pt x="109092" y="466389"/>
                                </a:lnTo>
                                <a:lnTo>
                                  <a:pt x="100554" y="457753"/>
                                </a:lnTo>
                                <a:lnTo>
                                  <a:pt x="118292" y="457753"/>
                                </a:lnTo>
                                <a:lnTo>
                                  <a:pt x="121624" y="454384"/>
                                </a:lnTo>
                                <a:lnTo>
                                  <a:pt x="122647" y="454384"/>
                                </a:lnTo>
                                <a:lnTo>
                                  <a:pt x="113154" y="444772"/>
                                </a:lnTo>
                                <a:lnTo>
                                  <a:pt x="131345" y="444772"/>
                                </a:lnTo>
                                <a:lnTo>
                                  <a:pt x="122488" y="435790"/>
                                </a:lnTo>
                                <a:lnTo>
                                  <a:pt x="140006" y="435790"/>
                                </a:lnTo>
                                <a:lnTo>
                                  <a:pt x="143297" y="432462"/>
                                </a:lnTo>
                                <a:lnTo>
                                  <a:pt x="143642" y="432462"/>
                                </a:lnTo>
                                <a:lnTo>
                                  <a:pt x="134243" y="422945"/>
                                </a:lnTo>
                                <a:close/>
                              </a:path>
                              <a:path w="502284" h="1238250">
                                <a:moveTo>
                                  <a:pt x="156171" y="445148"/>
                                </a:moveTo>
                                <a:lnTo>
                                  <a:pt x="135166" y="466389"/>
                                </a:lnTo>
                                <a:lnTo>
                                  <a:pt x="134845" y="466735"/>
                                </a:lnTo>
                                <a:lnTo>
                                  <a:pt x="144277" y="476285"/>
                                </a:lnTo>
                                <a:lnTo>
                                  <a:pt x="143566" y="476285"/>
                                </a:lnTo>
                                <a:lnTo>
                                  <a:pt x="152983" y="466735"/>
                                </a:lnTo>
                                <a:lnTo>
                                  <a:pt x="152663" y="466389"/>
                                </a:lnTo>
                                <a:lnTo>
                                  <a:pt x="144147" y="457753"/>
                                </a:lnTo>
                                <a:lnTo>
                                  <a:pt x="161840" y="457753"/>
                                </a:lnTo>
                                <a:lnTo>
                                  <a:pt x="165163" y="454384"/>
                                </a:lnTo>
                                <a:lnTo>
                                  <a:pt x="165293" y="454384"/>
                                </a:lnTo>
                                <a:lnTo>
                                  <a:pt x="156171" y="445148"/>
                                </a:lnTo>
                                <a:close/>
                              </a:path>
                              <a:path w="502284" h="1238250">
                                <a:moveTo>
                                  <a:pt x="220788" y="422945"/>
                                </a:moveTo>
                                <a:lnTo>
                                  <a:pt x="220348" y="423319"/>
                                </a:lnTo>
                                <a:lnTo>
                                  <a:pt x="177812" y="466389"/>
                                </a:lnTo>
                                <a:lnTo>
                                  <a:pt x="177491" y="466735"/>
                                </a:lnTo>
                                <a:lnTo>
                                  <a:pt x="186922" y="476285"/>
                                </a:lnTo>
                                <a:lnTo>
                                  <a:pt x="186606" y="476285"/>
                                </a:lnTo>
                                <a:lnTo>
                                  <a:pt x="196048" y="466735"/>
                                </a:lnTo>
                                <a:lnTo>
                                  <a:pt x="195726" y="466389"/>
                                </a:lnTo>
                                <a:lnTo>
                                  <a:pt x="187188" y="457753"/>
                                </a:lnTo>
                                <a:lnTo>
                                  <a:pt x="204927" y="457753"/>
                                </a:lnTo>
                                <a:lnTo>
                                  <a:pt x="208258" y="454384"/>
                                </a:lnTo>
                                <a:lnTo>
                                  <a:pt x="209192" y="454384"/>
                                </a:lnTo>
                                <a:lnTo>
                                  <a:pt x="199699" y="444772"/>
                                </a:lnTo>
                                <a:lnTo>
                                  <a:pt x="217761" y="444772"/>
                                </a:lnTo>
                                <a:lnTo>
                                  <a:pt x="208904" y="435790"/>
                                </a:lnTo>
                                <a:lnTo>
                                  <a:pt x="226640" y="435790"/>
                                </a:lnTo>
                                <a:lnTo>
                                  <a:pt x="229931" y="432462"/>
                                </a:lnTo>
                                <a:lnTo>
                                  <a:pt x="230187" y="432462"/>
                                </a:lnTo>
                                <a:lnTo>
                                  <a:pt x="220788" y="422945"/>
                                </a:lnTo>
                                <a:close/>
                              </a:path>
                              <a:path w="502284" h="1238250">
                                <a:moveTo>
                                  <a:pt x="285710" y="444772"/>
                                </a:moveTo>
                                <a:lnTo>
                                  <a:pt x="264357" y="466389"/>
                                </a:lnTo>
                                <a:lnTo>
                                  <a:pt x="264036" y="466735"/>
                                </a:lnTo>
                                <a:lnTo>
                                  <a:pt x="273468" y="476285"/>
                                </a:lnTo>
                                <a:lnTo>
                                  <a:pt x="273240" y="476285"/>
                                </a:lnTo>
                                <a:lnTo>
                                  <a:pt x="282682" y="466735"/>
                                </a:lnTo>
                                <a:lnTo>
                                  <a:pt x="282360" y="466389"/>
                                </a:lnTo>
                                <a:lnTo>
                                  <a:pt x="273823" y="457753"/>
                                </a:lnTo>
                                <a:lnTo>
                                  <a:pt x="291561" y="457753"/>
                                </a:lnTo>
                                <a:lnTo>
                                  <a:pt x="294893" y="454384"/>
                                </a:lnTo>
                                <a:lnTo>
                                  <a:pt x="295227" y="454384"/>
                                </a:lnTo>
                                <a:lnTo>
                                  <a:pt x="285710" y="444772"/>
                                </a:lnTo>
                                <a:close/>
                              </a:path>
                              <a:path w="502284" h="1238250">
                                <a:moveTo>
                                  <a:pt x="436484" y="422945"/>
                                </a:moveTo>
                                <a:lnTo>
                                  <a:pt x="436085" y="423319"/>
                                </a:lnTo>
                                <a:lnTo>
                                  <a:pt x="393548" y="466389"/>
                                </a:lnTo>
                                <a:lnTo>
                                  <a:pt x="393227" y="466735"/>
                                </a:lnTo>
                                <a:lnTo>
                                  <a:pt x="402659" y="476285"/>
                                </a:lnTo>
                                <a:lnTo>
                                  <a:pt x="403055" y="475789"/>
                                </a:lnTo>
                                <a:lnTo>
                                  <a:pt x="412006" y="466735"/>
                                </a:lnTo>
                                <a:lnTo>
                                  <a:pt x="411684" y="466389"/>
                                </a:lnTo>
                                <a:lnTo>
                                  <a:pt x="403147" y="457753"/>
                                </a:lnTo>
                                <a:lnTo>
                                  <a:pt x="420885" y="457753"/>
                                </a:lnTo>
                                <a:lnTo>
                                  <a:pt x="424216" y="454384"/>
                                </a:lnTo>
                                <a:lnTo>
                                  <a:pt x="424929" y="454384"/>
                                </a:lnTo>
                                <a:lnTo>
                                  <a:pt x="415436" y="444772"/>
                                </a:lnTo>
                                <a:lnTo>
                                  <a:pt x="433175" y="444772"/>
                                </a:lnTo>
                                <a:lnTo>
                                  <a:pt x="424318" y="435790"/>
                                </a:lnTo>
                                <a:lnTo>
                                  <a:pt x="442599" y="435790"/>
                                </a:lnTo>
                                <a:lnTo>
                                  <a:pt x="445889" y="432462"/>
                                </a:lnTo>
                                <a:lnTo>
                                  <a:pt x="436484" y="422945"/>
                                </a:lnTo>
                                <a:close/>
                              </a:path>
                              <a:path w="502284" h="1238250">
                                <a:moveTo>
                                  <a:pt x="497950" y="448309"/>
                                </a:moveTo>
                                <a:lnTo>
                                  <a:pt x="479761" y="466735"/>
                                </a:lnTo>
                                <a:lnTo>
                                  <a:pt x="489199" y="476285"/>
                                </a:lnTo>
                                <a:lnTo>
                                  <a:pt x="498640" y="466735"/>
                                </a:lnTo>
                                <a:lnTo>
                                  <a:pt x="498319" y="466389"/>
                                </a:lnTo>
                                <a:lnTo>
                                  <a:pt x="489781" y="457753"/>
                                </a:lnTo>
                                <a:lnTo>
                                  <a:pt x="501789" y="457753"/>
                                </a:lnTo>
                                <a:lnTo>
                                  <a:pt x="501789" y="452119"/>
                                </a:lnTo>
                                <a:lnTo>
                                  <a:pt x="497950" y="448309"/>
                                </a:lnTo>
                                <a:close/>
                              </a:path>
                              <a:path w="502284" h="1238250">
                                <a:moveTo>
                                  <a:pt x="349980" y="422945"/>
                                </a:moveTo>
                                <a:lnTo>
                                  <a:pt x="349539" y="423319"/>
                                </a:lnTo>
                                <a:lnTo>
                                  <a:pt x="309807" y="463549"/>
                                </a:lnTo>
                                <a:lnTo>
                                  <a:pt x="307114" y="466389"/>
                                </a:lnTo>
                                <a:lnTo>
                                  <a:pt x="316420" y="475789"/>
                                </a:lnTo>
                                <a:lnTo>
                                  <a:pt x="325372" y="466735"/>
                                </a:lnTo>
                                <a:lnTo>
                                  <a:pt x="325050" y="466389"/>
                                </a:lnTo>
                                <a:lnTo>
                                  <a:pt x="316512" y="457753"/>
                                </a:lnTo>
                                <a:lnTo>
                                  <a:pt x="334251" y="457753"/>
                                </a:lnTo>
                                <a:lnTo>
                                  <a:pt x="337582" y="454384"/>
                                </a:lnTo>
                                <a:lnTo>
                                  <a:pt x="338384" y="454384"/>
                                </a:lnTo>
                                <a:lnTo>
                                  <a:pt x="328890" y="444772"/>
                                </a:lnTo>
                                <a:lnTo>
                                  <a:pt x="346759" y="444772"/>
                                </a:lnTo>
                                <a:lnTo>
                                  <a:pt x="337902" y="435790"/>
                                </a:lnTo>
                                <a:lnTo>
                                  <a:pt x="355964" y="435790"/>
                                </a:lnTo>
                                <a:lnTo>
                                  <a:pt x="359255" y="432462"/>
                                </a:lnTo>
                                <a:lnTo>
                                  <a:pt x="354961" y="427989"/>
                                </a:lnTo>
                                <a:lnTo>
                                  <a:pt x="349980" y="422945"/>
                                </a:lnTo>
                                <a:close/>
                              </a:path>
                              <a:path w="502284" h="1238250">
                                <a:moveTo>
                                  <a:pt x="371907" y="445148"/>
                                </a:moveTo>
                                <a:lnTo>
                                  <a:pt x="350903" y="466389"/>
                                </a:lnTo>
                                <a:lnTo>
                                  <a:pt x="350582" y="466735"/>
                                </a:lnTo>
                                <a:lnTo>
                                  <a:pt x="359523" y="475789"/>
                                </a:lnTo>
                                <a:lnTo>
                                  <a:pt x="359742" y="475512"/>
                                </a:lnTo>
                                <a:lnTo>
                                  <a:pt x="368398" y="466735"/>
                                </a:lnTo>
                                <a:lnTo>
                                  <a:pt x="368077" y="466389"/>
                                </a:lnTo>
                                <a:lnTo>
                                  <a:pt x="359561" y="457753"/>
                                </a:lnTo>
                                <a:lnTo>
                                  <a:pt x="377255" y="457753"/>
                                </a:lnTo>
                                <a:lnTo>
                                  <a:pt x="380578" y="454384"/>
                                </a:lnTo>
                                <a:lnTo>
                                  <a:pt x="381029" y="454384"/>
                                </a:lnTo>
                                <a:lnTo>
                                  <a:pt x="371907" y="445148"/>
                                </a:lnTo>
                                <a:close/>
                              </a:path>
                              <a:path w="502284" h="1238250">
                                <a:moveTo>
                                  <a:pt x="445977" y="457753"/>
                                </a:moveTo>
                                <a:lnTo>
                                  <a:pt x="437448" y="466389"/>
                                </a:lnTo>
                                <a:lnTo>
                                  <a:pt x="437127" y="466735"/>
                                </a:lnTo>
                                <a:lnTo>
                                  <a:pt x="446069" y="475789"/>
                                </a:lnTo>
                                <a:lnTo>
                                  <a:pt x="445886" y="475789"/>
                                </a:lnTo>
                                <a:lnTo>
                                  <a:pt x="454814" y="466735"/>
                                </a:lnTo>
                                <a:lnTo>
                                  <a:pt x="454493" y="466389"/>
                                </a:lnTo>
                                <a:lnTo>
                                  <a:pt x="445977" y="457753"/>
                                </a:lnTo>
                                <a:close/>
                              </a:path>
                              <a:path w="502284" h="1238250">
                                <a:moveTo>
                                  <a:pt x="242716" y="445148"/>
                                </a:moveTo>
                                <a:lnTo>
                                  <a:pt x="221712" y="466389"/>
                                </a:lnTo>
                                <a:lnTo>
                                  <a:pt x="221390" y="466735"/>
                                </a:lnTo>
                                <a:lnTo>
                                  <a:pt x="230059" y="475512"/>
                                </a:lnTo>
                                <a:lnTo>
                                  <a:pt x="239079" y="466389"/>
                                </a:lnTo>
                                <a:lnTo>
                                  <a:pt x="230563" y="457753"/>
                                </a:lnTo>
                                <a:lnTo>
                                  <a:pt x="247616" y="457753"/>
                                </a:lnTo>
                                <a:lnTo>
                                  <a:pt x="250948" y="454384"/>
                                </a:lnTo>
                                <a:lnTo>
                                  <a:pt x="251838" y="454384"/>
                                </a:lnTo>
                                <a:lnTo>
                                  <a:pt x="242716" y="445148"/>
                                </a:lnTo>
                                <a:close/>
                              </a:path>
                              <a:path w="502284" h="1238250">
                                <a:moveTo>
                                  <a:pt x="4583" y="448309"/>
                                </a:moveTo>
                                <a:lnTo>
                                  <a:pt x="0" y="452119"/>
                                </a:lnTo>
                                <a:lnTo>
                                  <a:pt x="0" y="462279"/>
                                </a:lnTo>
                                <a:lnTo>
                                  <a:pt x="4399" y="466735"/>
                                </a:lnTo>
                                <a:lnTo>
                                  <a:pt x="13269" y="457753"/>
                                </a:lnTo>
                                <a:lnTo>
                                  <a:pt x="13920" y="457753"/>
                                </a:lnTo>
                                <a:lnTo>
                                  <a:pt x="4583" y="448309"/>
                                </a:lnTo>
                                <a:close/>
                              </a:path>
                              <a:path w="502284" h="1238250">
                                <a:moveTo>
                                  <a:pt x="31688" y="457753"/>
                                </a:moveTo>
                                <a:lnTo>
                                  <a:pt x="13920" y="457753"/>
                                </a:lnTo>
                                <a:lnTo>
                                  <a:pt x="22799" y="466735"/>
                                </a:lnTo>
                                <a:lnTo>
                                  <a:pt x="31688" y="457753"/>
                                </a:lnTo>
                                <a:close/>
                              </a:path>
                              <a:path w="502284" h="1238250">
                                <a:moveTo>
                                  <a:pt x="44929" y="444772"/>
                                </a:moveTo>
                                <a:lnTo>
                                  <a:pt x="44536" y="444772"/>
                                </a:lnTo>
                                <a:lnTo>
                                  <a:pt x="35023" y="454384"/>
                                </a:lnTo>
                                <a:lnTo>
                                  <a:pt x="36101" y="454384"/>
                                </a:lnTo>
                                <a:lnTo>
                                  <a:pt x="48299" y="466735"/>
                                </a:lnTo>
                                <a:lnTo>
                                  <a:pt x="48621" y="466389"/>
                                </a:lnTo>
                                <a:lnTo>
                                  <a:pt x="57149" y="457753"/>
                                </a:lnTo>
                                <a:lnTo>
                                  <a:pt x="57730" y="457753"/>
                                </a:lnTo>
                                <a:lnTo>
                                  <a:pt x="44929" y="444772"/>
                                </a:lnTo>
                                <a:close/>
                              </a:path>
                              <a:path w="502284" h="1238250">
                                <a:moveTo>
                                  <a:pt x="75424" y="457753"/>
                                </a:moveTo>
                                <a:lnTo>
                                  <a:pt x="57730" y="457753"/>
                                </a:lnTo>
                                <a:lnTo>
                                  <a:pt x="66587" y="466735"/>
                                </a:lnTo>
                                <a:lnTo>
                                  <a:pt x="66908" y="466389"/>
                                </a:lnTo>
                                <a:lnTo>
                                  <a:pt x="75424" y="457753"/>
                                </a:lnTo>
                                <a:close/>
                              </a:path>
                              <a:path w="502284" h="1238250">
                                <a:moveTo>
                                  <a:pt x="88092" y="445148"/>
                                </a:moveTo>
                                <a:lnTo>
                                  <a:pt x="87855" y="445148"/>
                                </a:lnTo>
                                <a:lnTo>
                                  <a:pt x="78747" y="454384"/>
                                </a:lnTo>
                                <a:lnTo>
                                  <a:pt x="90945" y="466735"/>
                                </a:lnTo>
                                <a:lnTo>
                                  <a:pt x="91266" y="466389"/>
                                </a:lnTo>
                                <a:lnTo>
                                  <a:pt x="99795" y="457753"/>
                                </a:lnTo>
                                <a:lnTo>
                                  <a:pt x="100554" y="457753"/>
                                </a:lnTo>
                                <a:lnTo>
                                  <a:pt x="88092" y="445148"/>
                                </a:lnTo>
                                <a:close/>
                              </a:path>
                              <a:path w="502284" h="1238250">
                                <a:moveTo>
                                  <a:pt x="118292" y="457753"/>
                                </a:moveTo>
                                <a:lnTo>
                                  <a:pt x="100554" y="457753"/>
                                </a:lnTo>
                                <a:lnTo>
                                  <a:pt x="109433" y="466735"/>
                                </a:lnTo>
                                <a:lnTo>
                                  <a:pt x="109755" y="466389"/>
                                </a:lnTo>
                                <a:lnTo>
                                  <a:pt x="118292" y="457753"/>
                                </a:lnTo>
                                <a:close/>
                              </a:path>
                              <a:path w="502284" h="1238250">
                                <a:moveTo>
                                  <a:pt x="131345" y="444772"/>
                                </a:moveTo>
                                <a:lnTo>
                                  <a:pt x="131127" y="444772"/>
                                </a:lnTo>
                                <a:lnTo>
                                  <a:pt x="121624" y="454384"/>
                                </a:lnTo>
                                <a:lnTo>
                                  <a:pt x="122647" y="454384"/>
                                </a:lnTo>
                                <a:lnTo>
                                  <a:pt x="134845" y="466735"/>
                                </a:lnTo>
                                <a:lnTo>
                                  <a:pt x="135166" y="466389"/>
                                </a:lnTo>
                                <a:lnTo>
                                  <a:pt x="143695" y="457753"/>
                                </a:lnTo>
                                <a:lnTo>
                                  <a:pt x="144147" y="457753"/>
                                </a:lnTo>
                                <a:lnTo>
                                  <a:pt x="131345" y="444772"/>
                                </a:lnTo>
                                <a:close/>
                              </a:path>
                              <a:path w="502284" h="1238250">
                                <a:moveTo>
                                  <a:pt x="161840" y="457753"/>
                                </a:moveTo>
                                <a:lnTo>
                                  <a:pt x="144147" y="457753"/>
                                </a:lnTo>
                                <a:lnTo>
                                  <a:pt x="153003" y="466735"/>
                                </a:lnTo>
                                <a:lnTo>
                                  <a:pt x="153324" y="466389"/>
                                </a:lnTo>
                                <a:lnTo>
                                  <a:pt x="161840" y="457753"/>
                                </a:lnTo>
                                <a:close/>
                              </a:path>
                              <a:path w="502284" h="1238250">
                                <a:moveTo>
                                  <a:pt x="174726" y="445148"/>
                                </a:moveTo>
                                <a:lnTo>
                                  <a:pt x="174271" y="445148"/>
                                </a:lnTo>
                                <a:lnTo>
                                  <a:pt x="165163" y="454384"/>
                                </a:lnTo>
                                <a:lnTo>
                                  <a:pt x="165293" y="454384"/>
                                </a:lnTo>
                                <a:lnTo>
                                  <a:pt x="177491" y="466735"/>
                                </a:lnTo>
                                <a:lnTo>
                                  <a:pt x="177812" y="466389"/>
                                </a:lnTo>
                                <a:lnTo>
                                  <a:pt x="186341" y="457753"/>
                                </a:lnTo>
                                <a:lnTo>
                                  <a:pt x="187188" y="457753"/>
                                </a:lnTo>
                                <a:lnTo>
                                  <a:pt x="174726" y="445148"/>
                                </a:lnTo>
                                <a:close/>
                              </a:path>
                              <a:path w="502284" h="1238250">
                                <a:moveTo>
                                  <a:pt x="204927" y="457753"/>
                                </a:moveTo>
                                <a:lnTo>
                                  <a:pt x="187188" y="457753"/>
                                </a:lnTo>
                                <a:lnTo>
                                  <a:pt x="196068" y="466735"/>
                                </a:lnTo>
                                <a:lnTo>
                                  <a:pt x="196389" y="466389"/>
                                </a:lnTo>
                                <a:lnTo>
                                  <a:pt x="204927" y="457753"/>
                                </a:lnTo>
                                <a:close/>
                              </a:path>
                              <a:path w="502284" h="1238250">
                                <a:moveTo>
                                  <a:pt x="217761" y="444772"/>
                                </a:moveTo>
                                <a:lnTo>
                                  <a:pt x="208258" y="454384"/>
                                </a:lnTo>
                                <a:lnTo>
                                  <a:pt x="209192" y="454384"/>
                                </a:lnTo>
                                <a:lnTo>
                                  <a:pt x="221390" y="466735"/>
                                </a:lnTo>
                                <a:lnTo>
                                  <a:pt x="221712" y="466389"/>
                                </a:lnTo>
                                <a:lnTo>
                                  <a:pt x="230241" y="457753"/>
                                </a:lnTo>
                                <a:lnTo>
                                  <a:pt x="230563" y="457753"/>
                                </a:lnTo>
                                <a:lnTo>
                                  <a:pt x="217761" y="444772"/>
                                </a:lnTo>
                                <a:close/>
                              </a:path>
                              <a:path w="502284" h="1238250">
                                <a:moveTo>
                                  <a:pt x="260989" y="444772"/>
                                </a:moveTo>
                                <a:lnTo>
                                  <a:pt x="260450" y="444772"/>
                                </a:lnTo>
                                <a:lnTo>
                                  <a:pt x="250948" y="454384"/>
                                </a:lnTo>
                                <a:lnTo>
                                  <a:pt x="251838" y="454384"/>
                                </a:lnTo>
                                <a:lnTo>
                                  <a:pt x="264036" y="466735"/>
                                </a:lnTo>
                                <a:lnTo>
                                  <a:pt x="264357" y="466389"/>
                                </a:lnTo>
                                <a:lnTo>
                                  <a:pt x="272886" y="457753"/>
                                </a:lnTo>
                                <a:lnTo>
                                  <a:pt x="273823" y="457753"/>
                                </a:lnTo>
                                <a:lnTo>
                                  <a:pt x="260989" y="444772"/>
                                </a:lnTo>
                                <a:close/>
                              </a:path>
                              <a:path w="502284" h="1238250">
                                <a:moveTo>
                                  <a:pt x="291561" y="457753"/>
                                </a:moveTo>
                                <a:lnTo>
                                  <a:pt x="273823" y="457753"/>
                                </a:lnTo>
                                <a:lnTo>
                                  <a:pt x="282702" y="466735"/>
                                </a:lnTo>
                                <a:lnTo>
                                  <a:pt x="283024" y="466389"/>
                                </a:lnTo>
                                <a:lnTo>
                                  <a:pt x="291561" y="457753"/>
                                </a:lnTo>
                                <a:close/>
                              </a:path>
                              <a:path w="502284" h="1238250">
                                <a:moveTo>
                                  <a:pt x="334251" y="457753"/>
                                </a:moveTo>
                                <a:lnTo>
                                  <a:pt x="316512" y="457753"/>
                                </a:lnTo>
                                <a:lnTo>
                                  <a:pt x="325392" y="466735"/>
                                </a:lnTo>
                                <a:lnTo>
                                  <a:pt x="325713" y="466389"/>
                                </a:lnTo>
                                <a:lnTo>
                                  <a:pt x="334251" y="457753"/>
                                </a:lnTo>
                                <a:close/>
                              </a:path>
                              <a:path w="502284" h="1238250">
                                <a:moveTo>
                                  <a:pt x="347130" y="445148"/>
                                </a:moveTo>
                                <a:lnTo>
                                  <a:pt x="346713" y="445148"/>
                                </a:lnTo>
                                <a:lnTo>
                                  <a:pt x="337582" y="454384"/>
                                </a:lnTo>
                                <a:lnTo>
                                  <a:pt x="338384" y="454384"/>
                                </a:lnTo>
                                <a:lnTo>
                                  <a:pt x="350582" y="466735"/>
                                </a:lnTo>
                                <a:lnTo>
                                  <a:pt x="350903" y="466389"/>
                                </a:lnTo>
                                <a:lnTo>
                                  <a:pt x="359432" y="457753"/>
                                </a:lnTo>
                                <a:lnTo>
                                  <a:pt x="359561" y="457753"/>
                                </a:lnTo>
                                <a:lnTo>
                                  <a:pt x="347130" y="445148"/>
                                </a:lnTo>
                                <a:close/>
                              </a:path>
                              <a:path w="502284" h="1238250">
                                <a:moveTo>
                                  <a:pt x="377255" y="457753"/>
                                </a:moveTo>
                                <a:lnTo>
                                  <a:pt x="359561" y="457753"/>
                                </a:lnTo>
                                <a:lnTo>
                                  <a:pt x="368418" y="466735"/>
                                </a:lnTo>
                                <a:lnTo>
                                  <a:pt x="368739" y="466389"/>
                                </a:lnTo>
                                <a:lnTo>
                                  <a:pt x="377255" y="457753"/>
                                </a:lnTo>
                                <a:close/>
                              </a:path>
                              <a:path w="502284" h="1238250">
                                <a:moveTo>
                                  <a:pt x="390313" y="444772"/>
                                </a:moveTo>
                                <a:lnTo>
                                  <a:pt x="390056" y="444772"/>
                                </a:lnTo>
                                <a:lnTo>
                                  <a:pt x="380578" y="454384"/>
                                </a:lnTo>
                                <a:lnTo>
                                  <a:pt x="381029" y="454384"/>
                                </a:lnTo>
                                <a:lnTo>
                                  <a:pt x="393227" y="466735"/>
                                </a:lnTo>
                                <a:lnTo>
                                  <a:pt x="393548" y="466389"/>
                                </a:lnTo>
                                <a:lnTo>
                                  <a:pt x="402077" y="457753"/>
                                </a:lnTo>
                                <a:lnTo>
                                  <a:pt x="403147" y="457753"/>
                                </a:lnTo>
                                <a:lnTo>
                                  <a:pt x="390313" y="444772"/>
                                </a:lnTo>
                                <a:close/>
                              </a:path>
                              <a:path w="502284" h="1238250">
                                <a:moveTo>
                                  <a:pt x="420885" y="457753"/>
                                </a:moveTo>
                                <a:lnTo>
                                  <a:pt x="403147" y="457753"/>
                                </a:lnTo>
                                <a:lnTo>
                                  <a:pt x="412026" y="466735"/>
                                </a:lnTo>
                                <a:lnTo>
                                  <a:pt x="412348" y="466389"/>
                                </a:lnTo>
                                <a:lnTo>
                                  <a:pt x="420885" y="457753"/>
                                </a:lnTo>
                                <a:close/>
                              </a:path>
                              <a:path w="502284" h="1238250">
                                <a:moveTo>
                                  <a:pt x="433546" y="445148"/>
                                </a:moveTo>
                                <a:lnTo>
                                  <a:pt x="433348" y="445148"/>
                                </a:lnTo>
                                <a:lnTo>
                                  <a:pt x="424216" y="454384"/>
                                </a:lnTo>
                                <a:lnTo>
                                  <a:pt x="424929" y="454384"/>
                                </a:lnTo>
                                <a:lnTo>
                                  <a:pt x="437127" y="466735"/>
                                </a:lnTo>
                                <a:lnTo>
                                  <a:pt x="437448" y="466389"/>
                                </a:lnTo>
                                <a:lnTo>
                                  <a:pt x="445977" y="457753"/>
                                </a:lnTo>
                                <a:lnTo>
                                  <a:pt x="433546" y="445148"/>
                                </a:lnTo>
                                <a:close/>
                              </a:path>
                              <a:path w="502284" h="1238250">
                                <a:moveTo>
                                  <a:pt x="458427" y="445148"/>
                                </a:moveTo>
                                <a:lnTo>
                                  <a:pt x="445977" y="457753"/>
                                </a:lnTo>
                                <a:lnTo>
                                  <a:pt x="454834" y="466735"/>
                                </a:lnTo>
                                <a:lnTo>
                                  <a:pt x="455155" y="466389"/>
                                </a:lnTo>
                                <a:lnTo>
                                  <a:pt x="466994" y="454384"/>
                                </a:lnTo>
                                <a:lnTo>
                                  <a:pt x="467555" y="454384"/>
                                </a:lnTo>
                                <a:lnTo>
                                  <a:pt x="458427" y="445148"/>
                                </a:lnTo>
                                <a:close/>
                              </a:path>
                              <a:path w="502284" h="1238250">
                                <a:moveTo>
                                  <a:pt x="476946" y="444772"/>
                                </a:moveTo>
                                <a:lnTo>
                                  <a:pt x="476473" y="444772"/>
                                </a:lnTo>
                                <a:lnTo>
                                  <a:pt x="466994" y="454384"/>
                                </a:lnTo>
                                <a:lnTo>
                                  <a:pt x="467555" y="454384"/>
                                </a:lnTo>
                                <a:lnTo>
                                  <a:pt x="479761" y="466735"/>
                                </a:lnTo>
                                <a:lnTo>
                                  <a:pt x="488623" y="457753"/>
                                </a:lnTo>
                                <a:lnTo>
                                  <a:pt x="489781" y="457753"/>
                                </a:lnTo>
                                <a:lnTo>
                                  <a:pt x="476946" y="444772"/>
                                </a:lnTo>
                                <a:close/>
                              </a:path>
                              <a:path w="502284" h="1238250">
                                <a:moveTo>
                                  <a:pt x="501789" y="457753"/>
                                </a:moveTo>
                                <a:lnTo>
                                  <a:pt x="489781" y="457753"/>
                                </a:lnTo>
                                <a:lnTo>
                                  <a:pt x="498660" y="466735"/>
                                </a:lnTo>
                                <a:lnTo>
                                  <a:pt x="501789" y="463549"/>
                                </a:lnTo>
                                <a:lnTo>
                                  <a:pt x="501789" y="457753"/>
                                </a:lnTo>
                                <a:close/>
                              </a:path>
                              <a:path w="502284" h="1238250">
                                <a:moveTo>
                                  <a:pt x="247616" y="457753"/>
                                </a:moveTo>
                                <a:lnTo>
                                  <a:pt x="230563" y="457753"/>
                                </a:lnTo>
                                <a:lnTo>
                                  <a:pt x="239079" y="466389"/>
                                </a:lnTo>
                                <a:lnTo>
                                  <a:pt x="247616" y="457753"/>
                                </a:lnTo>
                                <a:close/>
                              </a:path>
                              <a:path w="502284" h="1238250">
                                <a:moveTo>
                                  <a:pt x="304050" y="445148"/>
                                </a:moveTo>
                                <a:lnTo>
                                  <a:pt x="294893" y="454384"/>
                                </a:lnTo>
                                <a:lnTo>
                                  <a:pt x="295227" y="454384"/>
                                </a:lnTo>
                                <a:lnTo>
                                  <a:pt x="307114" y="466389"/>
                                </a:lnTo>
                                <a:lnTo>
                                  <a:pt x="309807" y="463549"/>
                                </a:lnTo>
                                <a:lnTo>
                                  <a:pt x="315532" y="457753"/>
                                </a:lnTo>
                                <a:lnTo>
                                  <a:pt x="316512" y="457753"/>
                                </a:lnTo>
                                <a:lnTo>
                                  <a:pt x="304050" y="445148"/>
                                </a:lnTo>
                                <a:close/>
                              </a:path>
                              <a:path w="502284" h="1238250">
                                <a:moveTo>
                                  <a:pt x="23404" y="422945"/>
                                </a:moveTo>
                                <a:lnTo>
                                  <a:pt x="23012" y="423319"/>
                                </a:lnTo>
                                <a:lnTo>
                                  <a:pt x="13973" y="432462"/>
                                </a:lnTo>
                                <a:lnTo>
                                  <a:pt x="14451" y="432462"/>
                                </a:lnTo>
                                <a:lnTo>
                                  <a:pt x="36101" y="454384"/>
                                </a:lnTo>
                                <a:lnTo>
                                  <a:pt x="35023" y="454384"/>
                                </a:lnTo>
                                <a:lnTo>
                                  <a:pt x="44536" y="444772"/>
                                </a:lnTo>
                                <a:lnTo>
                                  <a:pt x="26109" y="444772"/>
                                </a:lnTo>
                                <a:lnTo>
                                  <a:pt x="34992" y="435790"/>
                                </a:lnTo>
                                <a:lnTo>
                                  <a:pt x="36072" y="435790"/>
                                </a:lnTo>
                                <a:lnTo>
                                  <a:pt x="23404" y="422945"/>
                                </a:lnTo>
                                <a:close/>
                              </a:path>
                              <a:path w="502284" h="1238250">
                                <a:moveTo>
                                  <a:pt x="78841" y="435790"/>
                                </a:moveTo>
                                <a:lnTo>
                                  <a:pt x="69970" y="444772"/>
                                </a:lnTo>
                                <a:lnTo>
                                  <a:pt x="69625" y="445148"/>
                                </a:lnTo>
                                <a:lnTo>
                                  <a:pt x="78747" y="454384"/>
                                </a:lnTo>
                                <a:lnTo>
                                  <a:pt x="87855" y="445148"/>
                                </a:lnTo>
                                <a:lnTo>
                                  <a:pt x="88092" y="445148"/>
                                </a:lnTo>
                                <a:lnTo>
                                  <a:pt x="78841" y="435790"/>
                                </a:lnTo>
                                <a:close/>
                              </a:path>
                              <a:path w="502284" h="1238250">
                                <a:moveTo>
                                  <a:pt x="109821" y="422945"/>
                                </a:moveTo>
                                <a:lnTo>
                                  <a:pt x="109381" y="423319"/>
                                </a:lnTo>
                                <a:lnTo>
                                  <a:pt x="100365" y="432462"/>
                                </a:lnTo>
                                <a:lnTo>
                                  <a:pt x="100996" y="432462"/>
                                </a:lnTo>
                                <a:lnTo>
                                  <a:pt x="122647" y="454384"/>
                                </a:lnTo>
                                <a:lnTo>
                                  <a:pt x="121624" y="454384"/>
                                </a:lnTo>
                                <a:lnTo>
                                  <a:pt x="131127" y="444772"/>
                                </a:lnTo>
                                <a:lnTo>
                                  <a:pt x="112616" y="444772"/>
                                </a:lnTo>
                                <a:lnTo>
                                  <a:pt x="121486" y="435790"/>
                                </a:lnTo>
                                <a:lnTo>
                                  <a:pt x="122488" y="435790"/>
                                </a:lnTo>
                                <a:lnTo>
                                  <a:pt x="109821" y="422945"/>
                                </a:lnTo>
                                <a:close/>
                              </a:path>
                              <a:path w="502284" h="1238250">
                                <a:moveTo>
                                  <a:pt x="165475" y="435790"/>
                                </a:moveTo>
                                <a:lnTo>
                                  <a:pt x="164311" y="436879"/>
                                </a:lnTo>
                                <a:lnTo>
                                  <a:pt x="156516" y="444772"/>
                                </a:lnTo>
                                <a:lnTo>
                                  <a:pt x="156171" y="445148"/>
                                </a:lnTo>
                                <a:lnTo>
                                  <a:pt x="165293" y="454384"/>
                                </a:lnTo>
                                <a:lnTo>
                                  <a:pt x="165163" y="454384"/>
                                </a:lnTo>
                                <a:lnTo>
                                  <a:pt x="174271" y="445148"/>
                                </a:lnTo>
                                <a:lnTo>
                                  <a:pt x="174726" y="445148"/>
                                </a:lnTo>
                                <a:lnTo>
                                  <a:pt x="165475" y="435790"/>
                                </a:lnTo>
                                <a:close/>
                              </a:path>
                              <a:path w="502284" h="1238250">
                                <a:moveTo>
                                  <a:pt x="196237" y="422945"/>
                                </a:moveTo>
                                <a:lnTo>
                                  <a:pt x="195797" y="423319"/>
                                </a:lnTo>
                                <a:lnTo>
                                  <a:pt x="186782" y="432462"/>
                                </a:lnTo>
                                <a:lnTo>
                                  <a:pt x="187542" y="432462"/>
                                </a:lnTo>
                                <a:lnTo>
                                  <a:pt x="209192" y="454384"/>
                                </a:lnTo>
                                <a:lnTo>
                                  <a:pt x="208258" y="454384"/>
                                </a:lnTo>
                                <a:lnTo>
                                  <a:pt x="217761" y="444772"/>
                                </a:lnTo>
                                <a:lnTo>
                                  <a:pt x="199162" y="444772"/>
                                </a:lnTo>
                                <a:lnTo>
                                  <a:pt x="208032" y="435790"/>
                                </a:lnTo>
                                <a:lnTo>
                                  <a:pt x="208904" y="435790"/>
                                </a:lnTo>
                                <a:lnTo>
                                  <a:pt x="196237" y="422945"/>
                                </a:lnTo>
                                <a:close/>
                              </a:path>
                              <a:path w="502284" h="1238250">
                                <a:moveTo>
                                  <a:pt x="273354" y="414099"/>
                                </a:moveTo>
                                <a:lnTo>
                                  <a:pt x="243061" y="444772"/>
                                </a:lnTo>
                                <a:lnTo>
                                  <a:pt x="242716" y="445148"/>
                                </a:lnTo>
                                <a:lnTo>
                                  <a:pt x="251838" y="454384"/>
                                </a:lnTo>
                                <a:lnTo>
                                  <a:pt x="250948" y="454384"/>
                                </a:lnTo>
                                <a:lnTo>
                                  <a:pt x="260450" y="444772"/>
                                </a:lnTo>
                                <a:lnTo>
                                  <a:pt x="260989" y="444772"/>
                                </a:lnTo>
                                <a:lnTo>
                                  <a:pt x="252109" y="435790"/>
                                </a:lnTo>
                                <a:lnTo>
                                  <a:pt x="269330" y="435790"/>
                                </a:lnTo>
                                <a:lnTo>
                                  <a:pt x="272621" y="432462"/>
                                </a:lnTo>
                                <a:lnTo>
                                  <a:pt x="273522" y="432462"/>
                                </a:lnTo>
                                <a:lnTo>
                                  <a:pt x="264470" y="423319"/>
                                </a:lnTo>
                                <a:lnTo>
                                  <a:pt x="281659" y="423319"/>
                                </a:lnTo>
                                <a:lnTo>
                                  <a:pt x="282029" y="422945"/>
                                </a:lnTo>
                                <a:lnTo>
                                  <a:pt x="278298" y="419099"/>
                                </a:lnTo>
                                <a:lnTo>
                                  <a:pt x="273354" y="414099"/>
                                </a:lnTo>
                                <a:close/>
                              </a:path>
                              <a:path w="502284" h="1238250">
                                <a:moveTo>
                                  <a:pt x="307334" y="422945"/>
                                </a:moveTo>
                                <a:lnTo>
                                  <a:pt x="306894" y="423319"/>
                                </a:lnTo>
                                <a:lnTo>
                                  <a:pt x="285710" y="444772"/>
                                </a:lnTo>
                                <a:lnTo>
                                  <a:pt x="295227" y="454384"/>
                                </a:lnTo>
                                <a:lnTo>
                                  <a:pt x="294893" y="454384"/>
                                </a:lnTo>
                                <a:lnTo>
                                  <a:pt x="304024" y="445148"/>
                                </a:lnTo>
                                <a:lnTo>
                                  <a:pt x="303678" y="444772"/>
                                </a:lnTo>
                                <a:lnTo>
                                  <a:pt x="294799" y="435790"/>
                                </a:lnTo>
                                <a:lnTo>
                                  <a:pt x="313275" y="435790"/>
                                </a:lnTo>
                                <a:lnTo>
                                  <a:pt x="316566" y="432462"/>
                                </a:lnTo>
                                <a:lnTo>
                                  <a:pt x="316733" y="432462"/>
                                </a:lnTo>
                                <a:lnTo>
                                  <a:pt x="307334" y="422945"/>
                                </a:lnTo>
                                <a:close/>
                              </a:path>
                              <a:path w="502284" h="1238250">
                                <a:moveTo>
                                  <a:pt x="325604" y="423319"/>
                                </a:moveTo>
                                <a:lnTo>
                                  <a:pt x="316566" y="432462"/>
                                </a:lnTo>
                                <a:lnTo>
                                  <a:pt x="316733" y="432462"/>
                                </a:lnTo>
                                <a:lnTo>
                                  <a:pt x="338384" y="454384"/>
                                </a:lnTo>
                                <a:lnTo>
                                  <a:pt x="337582" y="454384"/>
                                </a:lnTo>
                                <a:lnTo>
                                  <a:pt x="346713" y="445148"/>
                                </a:lnTo>
                                <a:lnTo>
                                  <a:pt x="347130" y="445148"/>
                                </a:lnTo>
                                <a:lnTo>
                                  <a:pt x="346759" y="444772"/>
                                </a:lnTo>
                                <a:lnTo>
                                  <a:pt x="328353" y="444772"/>
                                </a:lnTo>
                                <a:lnTo>
                                  <a:pt x="337223" y="435790"/>
                                </a:lnTo>
                                <a:lnTo>
                                  <a:pt x="337902" y="435790"/>
                                </a:lnTo>
                                <a:lnTo>
                                  <a:pt x="325604" y="423319"/>
                                </a:lnTo>
                                <a:close/>
                              </a:path>
                              <a:path w="502284" h="1238250">
                                <a:moveTo>
                                  <a:pt x="393879" y="422945"/>
                                </a:moveTo>
                                <a:lnTo>
                                  <a:pt x="393439" y="423319"/>
                                </a:lnTo>
                                <a:lnTo>
                                  <a:pt x="372253" y="444772"/>
                                </a:lnTo>
                                <a:lnTo>
                                  <a:pt x="371907" y="445148"/>
                                </a:lnTo>
                                <a:lnTo>
                                  <a:pt x="381029" y="454384"/>
                                </a:lnTo>
                                <a:lnTo>
                                  <a:pt x="380578" y="454384"/>
                                </a:lnTo>
                                <a:lnTo>
                                  <a:pt x="390056" y="444772"/>
                                </a:lnTo>
                                <a:lnTo>
                                  <a:pt x="390313" y="444772"/>
                                </a:lnTo>
                                <a:lnTo>
                                  <a:pt x="381433" y="435790"/>
                                </a:lnTo>
                                <a:lnTo>
                                  <a:pt x="398913" y="435790"/>
                                </a:lnTo>
                                <a:lnTo>
                                  <a:pt x="402196" y="432462"/>
                                </a:lnTo>
                                <a:lnTo>
                                  <a:pt x="403278" y="432462"/>
                                </a:lnTo>
                                <a:lnTo>
                                  <a:pt x="393879" y="422945"/>
                                </a:lnTo>
                                <a:close/>
                              </a:path>
                              <a:path w="502284" h="1238250">
                                <a:moveTo>
                                  <a:pt x="411651" y="422945"/>
                                </a:moveTo>
                                <a:lnTo>
                                  <a:pt x="411212" y="423319"/>
                                </a:lnTo>
                                <a:lnTo>
                                  <a:pt x="402196" y="432462"/>
                                </a:lnTo>
                                <a:lnTo>
                                  <a:pt x="403278" y="432462"/>
                                </a:lnTo>
                                <a:lnTo>
                                  <a:pt x="424929" y="454384"/>
                                </a:lnTo>
                                <a:lnTo>
                                  <a:pt x="424216" y="454384"/>
                                </a:lnTo>
                                <a:lnTo>
                                  <a:pt x="433348" y="445148"/>
                                </a:lnTo>
                                <a:lnTo>
                                  <a:pt x="433546" y="445148"/>
                                </a:lnTo>
                                <a:lnTo>
                                  <a:pt x="433175" y="444772"/>
                                </a:lnTo>
                                <a:lnTo>
                                  <a:pt x="414898" y="444772"/>
                                </a:lnTo>
                                <a:lnTo>
                                  <a:pt x="423768" y="435790"/>
                                </a:lnTo>
                                <a:lnTo>
                                  <a:pt x="424318" y="435790"/>
                                </a:lnTo>
                                <a:lnTo>
                                  <a:pt x="411651" y="422945"/>
                                </a:lnTo>
                                <a:close/>
                              </a:path>
                              <a:path w="502284" h="1238250">
                                <a:moveTo>
                                  <a:pt x="480384" y="422945"/>
                                </a:moveTo>
                                <a:lnTo>
                                  <a:pt x="479985" y="423319"/>
                                </a:lnTo>
                                <a:lnTo>
                                  <a:pt x="458427" y="445148"/>
                                </a:lnTo>
                                <a:lnTo>
                                  <a:pt x="467555" y="454384"/>
                                </a:lnTo>
                                <a:lnTo>
                                  <a:pt x="466994" y="454384"/>
                                </a:lnTo>
                                <a:lnTo>
                                  <a:pt x="476473" y="444772"/>
                                </a:lnTo>
                                <a:lnTo>
                                  <a:pt x="476946" y="444772"/>
                                </a:lnTo>
                                <a:lnTo>
                                  <a:pt x="468066" y="435790"/>
                                </a:lnTo>
                                <a:lnTo>
                                  <a:pt x="485330" y="435790"/>
                                </a:lnTo>
                                <a:lnTo>
                                  <a:pt x="488612" y="432462"/>
                                </a:lnTo>
                                <a:lnTo>
                                  <a:pt x="489805" y="432462"/>
                                </a:lnTo>
                                <a:lnTo>
                                  <a:pt x="480384" y="422945"/>
                                </a:lnTo>
                                <a:close/>
                              </a:path>
                              <a:path w="502284" h="1238250">
                                <a:moveTo>
                                  <a:pt x="66141" y="422945"/>
                                </a:moveTo>
                                <a:lnTo>
                                  <a:pt x="56720" y="432462"/>
                                </a:lnTo>
                                <a:lnTo>
                                  <a:pt x="57096" y="432462"/>
                                </a:lnTo>
                                <a:lnTo>
                                  <a:pt x="69625" y="445148"/>
                                </a:lnTo>
                                <a:lnTo>
                                  <a:pt x="69970" y="444772"/>
                                </a:lnTo>
                                <a:lnTo>
                                  <a:pt x="78841" y="435790"/>
                                </a:lnTo>
                                <a:lnTo>
                                  <a:pt x="66141" y="422945"/>
                                </a:lnTo>
                                <a:close/>
                              </a:path>
                              <a:path w="502284" h="1238250">
                                <a:moveTo>
                                  <a:pt x="91597" y="422945"/>
                                </a:moveTo>
                                <a:lnTo>
                                  <a:pt x="91157" y="423319"/>
                                </a:lnTo>
                                <a:lnTo>
                                  <a:pt x="78841" y="435790"/>
                                </a:lnTo>
                                <a:lnTo>
                                  <a:pt x="88092" y="445148"/>
                                </a:lnTo>
                                <a:lnTo>
                                  <a:pt x="87855" y="445148"/>
                                </a:lnTo>
                                <a:lnTo>
                                  <a:pt x="100365" y="432462"/>
                                </a:lnTo>
                                <a:lnTo>
                                  <a:pt x="100996" y="432462"/>
                                </a:lnTo>
                                <a:lnTo>
                                  <a:pt x="91597" y="422945"/>
                                </a:lnTo>
                                <a:close/>
                              </a:path>
                              <a:path w="502284" h="1238250">
                                <a:moveTo>
                                  <a:pt x="152776" y="422945"/>
                                </a:moveTo>
                                <a:lnTo>
                                  <a:pt x="152335" y="423319"/>
                                </a:lnTo>
                                <a:lnTo>
                                  <a:pt x="143297" y="432462"/>
                                </a:lnTo>
                                <a:lnTo>
                                  <a:pt x="143642" y="432462"/>
                                </a:lnTo>
                                <a:lnTo>
                                  <a:pt x="156171" y="445148"/>
                                </a:lnTo>
                                <a:lnTo>
                                  <a:pt x="156516" y="444772"/>
                                </a:lnTo>
                                <a:lnTo>
                                  <a:pt x="165386" y="435790"/>
                                </a:lnTo>
                                <a:lnTo>
                                  <a:pt x="162184" y="432462"/>
                                </a:lnTo>
                                <a:lnTo>
                                  <a:pt x="152776" y="422945"/>
                                </a:lnTo>
                                <a:close/>
                              </a:path>
                              <a:path w="502284" h="1238250">
                                <a:moveTo>
                                  <a:pt x="178143" y="422945"/>
                                </a:moveTo>
                                <a:lnTo>
                                  <a:pt x="177703" y="423319"/>
                                </a:lnTo>
                                <a:lnTo>
                                  <a:pt x="168674" y="432462"/>
                                </a:lnTo>
                                <a:lnTo>
                                  <a:pt x="165475" y="435790"/>
                                </a:lnTo>
                                <a:lnTo>
                                  <a:pt x="174726" y="445148"/>
                                </a:lnTo>
                                <a:lnTo>
                                  <a:pt x="174271" y="445148"/>
                                </a:lnTo>
                                <a:lnTo>
                                  <a:pt x="186782" y="432462"/>
                                </a:lnTo>
                                <a:lnTo>
                                  <a:pt x="187542" y="432462"/>
                                </a:lnTo>
                                <a:lnTo>
                                  <a:pt x="178143" y="422945"/>
                                </a:lnTo>
                                <a:close/>
                              </a:path>
                              <a:path w="502284" h="1238250">
                                <a:moveTo>
                                  <a:pt x="239410" y="422945"/>
                                </a:moveTo>
                                <a:lnTo>
                                  <a:pt x="238970" y="423319"/>
                                </a:lnTo>
                                <a:lnTo>
                                  <a:pt x="229931" y="432462"/>
                                </a:lnTo>
                                <a:lnTo>
                                  <a:pt x="230187" y="432462"/>
                                </a:lnTo>
                                <a:lnTo>
                                  <a:pt x="242716" y="445148"/>
                                </a:lnTo>
                                <a:lnTo>
                                  <a:pt x="243061" y="444772"/>
                                </a:lnTo>
                                <a:lnTo>
                                  <a:pt x="251932" y="435790"/>
                                </a:lnTo>
                                <a:lnTo>
                                  <a:pt x="252109" y="435790"/>
                                </a:lnTo>
                                <a:lnTo>
                                  <a:pt x="239410" y="422945"/>
                                </a:lnTo>
                                <a:close/>
                              </a:path>
                              <a:path w="502284" h="1238250">
                                <a:moveTo>
                                  <a:pt x="313275" y="435790"/>
                                </a:moveTo>
                                <a:lnTo>
                                  <a:pt x="294799" y="435790"/>
                                </a:lnTo>
                                <a:lnTo>
                                  <a:pt x="304050" y="445148"/>
                                </a:lnTo>
                                <a:lnTo>
                                  <a:pt x="304395" y="444772"/>
                                </a:lnTo>
                                <a:lnTo>
                                  <a:pt x="313275" y="435790"/>
                                </a:lnTo>
                                <a:close/>
                              </a:path>
                              <a:path w="502284" h="1238250">
                                <a:moveTo>
                                  <a:pt x="355964" y="435790"/>
                                </a:moveTo>
                                <a:lnTo>
                                  <a:pt x="337902" y="435790"/>
                                </a:lnTo>
                                <a:lnTo>
                                  <a:pt x="347130" y="445148"/>
                                </a:lnTo>
                                <a:lnTo>
                                  <a:pt x="346713" y="445148"/>
                                </a:lnTo>
                                <a:lnTo>
                                  <a:pt x="355964" y="435790"/>
                                </a:lnTo>
                                <a:close/>
                              </a:path>
                              <a:path w="502284" h="1238250">
                                <a:moveTo>
                                  <a:pt x="368734" y="422945"/>
                                </a:moveTo>
                                <a:lnTo>
                                  <a:pt x="368293" y="423319"/>
                                </a:lnTo>
                                <a:lnTo>
                                  <a:pt x="363676" y="427989"/>
                                </a:lnTo>
                                <a:lnTo>
                                  <a:pt x="359378" y="432462"/>
                                </a:lnTo>
                                <a:lnTo>
                                  <a:pt x="371907" y="445148"/>
                                </a:lnTo>
                                <a:lnTo>
                                  <a:pt x="372253" y="444772"/>
                                </a:lnTo>
                                <a:lnTo>
                                  <a:pt x="381123" y="435790"/>
                                </a:lnTo>
                                <a:lnTo>
                                  <a:pt x="381433" y="435790"/>
                                </a:lnTo>
                                <a:lnTo>
                                  <a:pt x="368734" y="422945"/>
                                </a:lnTo>
                                <a:close/>
                              </a:path>
                              <a:path w="502284" h="1238250">
                                <a:moveTo>
                                  <a:pt x="442599" y="435790"/>
                                </a:moveTo>
                                <a:lnTo>
                                  <a:pt x="424318" y="435790"/>
                                </a:lnTo>
                                <a:lnTo>
                                  <a:pt x="433546" y="445148"/>
                                </a:lnTo>
                                <a:lnTo>
                                  <a:pt x="433348" y="445148"/>
                                </a:lnTo>
                                <a:lnTo>
                                  <a:pt x="442599" y="435790"/>
                                </a:lnTo>
                                <a:close/>
                              </a:path>
                              <a:path w="502284" h="1238250">
                                <a:moveTo>
                                  <a:pt x="455366" y="422945"/>
                                </a:moveTo>
                                <a:lnTo>
                                  <a:pt x="454928" y="423319"/>
                                </a:lnTo>
                                <a:lnTo>
                                  <a:pt x="445889" y="432462"/>
                                </a:lnTo>
                                <a:lnTo>
                                  <a:pt x="458427" y="445148"/>
                                </a:lnTo>
                                <a:lnTo>
                                  <a:pt x="467668" y="435790"/>
                                </a:lnTo>
                                <a:lnTo>
                                  <a:pt x="468066" y="435790"/>
                                </a:lnTo>
                                <a:lnTo>
                                  <a:pt x="455366" y="422945"/>
                                </a:lnTo>
                                <a:close/>
                              </a:path>
                              <a:path w="502284" h="1238250">
                                <a:moveTo>
                                  <a:pt x="53425" y="435790"/>
                                </a:moveTo>
                                <a:lnTo>
                                  <a:pt x="36072" y="435790"/>
                                </a:lnTo>
                                <a:lnTo>
                                  <a:pt x="44929" y="444772"/>
                                </a:lnTo>
                                <a:lnTo>
                                  <a:pt x="44536" y="444772"/>
                                </a:lnTo>
                                <a:lnTo>
                                  <a:pt x="53425" y="435790"/>
                                </a:lnTo>
                                <a:close/>
                              </a:path>
                              <a:path w="502284" h="1238250">
                                <a:moveTo>
                                  <a:pt x="140006" y="435790"/>
                                </a:moveTo>
                                <a:lnTo>
                                  <a:pt x="122488" y="435790"/>
                                </a:lnTo>
                                <a:lnTo>
                                  <a:pt x="131345" y="444772"/>
                                </a:lnTo>
                                <a:lnTo>
                                  <a:pt x="131127" y="444772"/>
                                </a:lnTo>
                                <a:lnTo>
                                  <a:pt x="140006" y="435790"/>
                                </a:lnTo>
                                <a:close/>
                              </a:path>
                              <a:path w="502284" h="1238250">
                                <a:moveTo>
                                  <a:pt x="226640" y="435790"/>
                                </a:moveTo>
                                <a:lnTo>
                                  <a:pt x="208904" y="435790"/>
                                </a:lnTo>
                                <a:lnTo>
                                  <a:pt x="217761" y="444772"/>
                                </a:lnTo>
                                <a:lnTo>
                                  <a:pt x="226640" y="435790"/>
                                </a:lnTo>
                                <a:close/>
                              </a:path>
                              <a:path w="502284" h="1238250">
                                <a:moveTo>
                                  <a:pt x="269330" y="435790"/>
                                </a:moveTo>
                                <a:lnTo>
                                  <a:pt x="252109" y="435790"/>
                                </a:lnTo>
                                <a:lnTo>
                                  <a:pt x="260989" y="444772"/>
                                </a:lnTo>
                                <a:lnTo>
                                  <a:pt x="260450" y="444772"/>
                                </a:lnTo>
                                <a:lnTo>
                                  <a:pt x="269330" y="435790"/>
                                </a:lnTo>
                                <a:close/>
                              </a:path>
                              <a:path w="502284" h="1238250">
                                <a:moveTo>
                                  <a:pt x="282100" y="422945"/>
                                </a:moveTo>
                                <a:lnTo>
                                  <a:pt x="281659" y="423319"/>
                                </a:lnTo>
                                <a:lnTo>
                                  <a:pt x="272621" y="432462"/>
                                </a:lnTo>
                                <a:lnTo>
                                  <a:pt x="273522" y="432462"/>
                                </a:lnTo>
                                <a:lnTo>
                                  <a:pt x="285710" y="444772"/>
                                </a:lnTo>
                                <a:lnTo>
                                  <a:pt x="294577" y="435790"/>
                                </a:lnTo>
                                <a:lnTo>
                                  <a:pt x="294799" y="435790"/>
                                </a:lnTo>
                                <a:lnTo>
                                  <a:pt x="282100" y="422945"/>
                                </a:lnTo>
                                <a:close/>
                              </a:path>
                              <a:path w="502284" h="1238250">
                                <a:moveTo>
                                  <a:pt x="398913" y="435790"/>
                                </a:moveTo>
                                <a:lnTo>
                                  <a:pt x="381433" y="435790"/>
                                </a:lnTo>
                                <a:lnTo>
                                  <a:pt x="390313" y="444772"/>
                                </a:lnTo>
                                <a:lnTo>
                                  <a:pt x="390056" y="444772"/>
                                </a:lnTo>
                                <a:lnTo>
                                  <a:pt x="398913" y="435790"/>
                                </a:lnTo>
                                <a:close/>
                              </a:path>
                              <a:path w="502284" h="1238250">
                                <a:moveTo>
                                  <a:pt x="485330" y="435790"/>
                                </a:moveTo>
                                <a:lnTo>
                                  <a:pt x="468066" y="435790"/>
                                </a:lnTo>
                                <a:lnTo>
                                  <a:pt x="476946" y="444772"/>
                                </a:lnTo>
                                <a:lnTo>
                                  <a:pt x="476473" y="444772"/>
                                </a:lnTo>
                                <a:lnTo>
                                  <a:pt x="485330" y="435790"/>
                                </a:lnTo>
                                <a:close/>
                              </a:path>
                              <a:path w="502284" h="1238250">
                                <a:moveTo>
                                  <a:pt x="5052" y="422945"/>
                                </a:moveTo>
                                <a:lnTo>
                                  <a:pt x="4613" y="423319"/>
                                </a:lnTo>
                                <a:lnTo>
                                  <a:pt x="0" y="427989"/>
                                </a:lnTo>
                                <a:lnTo>
                                  <a:pt x="0" y="436879"/>
                                </a:lnTo>
                                <a:lnTo>
                                  <a:pt x="4583" y="441959"/>
                                </a:lnTo>
                                <a:lnTo>
                                  <a:pt x="13973" y="432462"/>
                                </a:lnTo>
                                <a:lnTo>
                                  <a:pt x="14451" y="432462"/>
                                </a:lnTo>
                                <a:lnTo>
                                  <a:pt x="5052" y="422945"/>
                                </a:lnTo>
                                <a:close/>
                              </a:path>
                              <a:path w="502284" h="1238250">
                                <a:moveTo>
                                  <a:pt x="498062" y="422945"/>
                                </a:moveTo>
                                <a:lnTo>
                                  <a:pt x="497628" y="423319"/>
                                </a:lnTo>
                                <a:lnTo>
                                  <a:pt x="488612" y="432462"/>
                                </a:lnTo>
                                <a:lnTo>
                                  <a:pt x="489805" y="432462"/>
                                </a:lnTo>
                                <a:lnTo>
                                  <a:pt x="497950" y="440689"/>
                                </a:lnTo>
                                <a:lnTo>
                                  <a:pt x="501789" y="436879"/>
                                </a:lnTo>
                                <a:lnTo>
                                  <a:pt x="501789" y="426719"/>
                                </a:lnTo>
                                <a:lnTo>
                                  <a:pt x="498062" y="422945"/>
                                </a:lnTo>
                                <a:close/>
                              </a:path>
                              <a:path w="502284" h="1238250">
                                <a:moveTo>
                                  <a:pt x="26367" y="401347"/>
                                </a:moveTo>
                                <a:lnTo>
                                  <a:pt x="23839" y="403859"/>
                                </a:lnTo>
                                <a:lnTo>
                                  <a:pt x="8782" y="419099"/>
                                </a:lnTo>
                                <a:lnTo>
                                  <a:pt x="5052" y="422945"/>
                                </a:lnTo>
                                <a:lnTo>
                                  <a:pt x="14451" y="432462"/>
                                </a:lnTo>
                                <a:lnTo>
                                  <a:pt x="13973" y="432462"/>
                                </a:lnTo>
                                <a:lnTo>
                                  <a:pt x="23382" y="422945"/>
                                </a:lnTo>
                                <a:lnTo>
                                  <a:pt x="14681" y="414099"/>
                                </a:lnTo>
                                <a:lnTo>
                                  <a:pt x="32128" y="414099"/>
                                </a:lnTo>
                                <a:lnTo>
                                  <a:pt x="35546" y="410642"/>
                                </a:lnTo>
                                <a:lnTo>
                                  <a:pt x="26367" y="401347"/>
                                </a:lnTo>
                                <a:close/>
                              </a:path>
                              <a:path w="502284" h="1238250">
                                <a:moveTo>
                                  <a:pt x="78812" y="391501"/>
                                </a:moveTo>
                                <a:lnTo>
                                  <a:pt x="47697" y="422945"/>
                                </a:lnTo>
                                <a:lnTo>
                                  <a:pt x="57096" y="432462"/>
                                </a:lnTo>
                                <a:lnTo>
                                  <a:pt x="56720" y="432462"/>
                                </a:lnTo>
                                <a:lnTo>
                                  <a:pt x="66138" y="422945"/>
                                </a:lnTo>
                                <a:lnTo>
                                  <a:pt x="57396" y="414099"/>
                                </a:lnTo>
                                <a:lnTo>
                                  <a:pt x="74893" y="414099"/>
                                </a:lnTo>
                                <a:lnTo>
                                  <a:pt x="78316" y="410642"/>
                                </a:lnTo>
                                <a:lnTo>
                                  <a:pt x="79446" y="410642"/>
                                </a:lnTo>
                                <a:lnTo>
                                  <a:pt x="70099" y="401177"/>
                                </a:lnTo>
                                <a:lnTo>
                                  <a:pt x="88354" y="401177"/>
                                </a:lnTo>
                                <a:lnTo>
                                  <a:pt x="78812" y="391501"/>
                                </a:lnTo>
                                <a:close/>
                              </a:path>
                              <a:path w="502284" h="1238250">
                                <a:moveTo>
                                  <a:pt x="112912" y="401347"/>
                                </a:moveTo>
                                <a:lnTo>
                                  <a:pt x="110376" y="403859"/>
                                </a:lnTo>
                                <a:lnTo>
                                  <a:pt x="95325" y="419099"/>
                                </a:lnTo>
                                <a:lnTo>
                                  <a:pt x="91597" y="422945"/>
                                </a:lnTo>
                                <a:lnTo>
                                  <a:pt x="100996" y="432462"/>
                                </a:lnTo>
                                <a:lnTo>
                                  <a:pt x="100365" y="432462"/>
                                </a:lnTo>
                                <a:lnTo>
                                  <a:pt x="109750" y="422945"/>
                                </a:lnTo>
                                <a:lnTo>
                                  <a:pt x="106028" y="419099"/>
                                </a:lnTo>
                                <a:lnTo>
                                  <a:pt x="101097" y="414099"/>
                                </a:lnTo>
                                <a:lnTo>
                                  <a:pt x="118474" y="414099"/>
                                </a:lnTo>
                                <a:lnTo>
                                  <a:pt x="121883" y="410642"/>
                                </a:lnTo>
                                <a:lnTo>
                                  <a:pt x="122092" y="410642"/>
                                </a:lnTo>
                                <a:lnTo>
                                  <a:pt x="112912" y="401347"/>
                                </a:lnTo>
                                <a:close/>
                              </a:path>
                              <a:path w="502284" h="1238250">
                                <a:moveTo>
                                  <a:pt x="165228" y="391501"/>
                                </a:moveTo>
                                <a:lnTo>
                                  <a:pt x="137971" y="419099"/>
                                </a:lnTo>
                                <a:lnTo>
                                  <a:pt x="134243" y="422945"/>
                                </a:lnTo>
                                <a:lnTo>
                                  <a:pt x="143642" y="432462"/>
                                </a:lnTo>
                                <a:lnTo>
                                  <a:pt x="143297" y="432462"/>
                                </a:lnTo>
                                <a:lnTo>
                                  <a:pt x="152705" y="422945"/>
                                </a:lnTo>
                                <a:lnTo>
                                  <a:pt x="148974" y="419099"/>
                                </a:lnTo>
                                <a:lnTo>
                                  <a:pt x="144030" y="414099"/>
                                </a:lnTo>
                                <a:lnTo>
                                  <a:pt x="161451" y="414099"/>
                                </a:lnTo>
                                <a:lnTo>
                                  <a:pt x="164869" y="410642"/>
                                </a:lnTo>
                                <a:lnTo>
                                  <a:pt x="165992" y="410642"/>
                                </a:lnTo>
                                <a:lnTo>
                                  <a:pt x="156644" y="401177"/>
                                </a:lnTo>
                                <a:lnTo>
                                  <a:pt x="174770" y="401177"/>
                                </a:lnTo>
                                <a:lnTo>
                                  <a:pt x="165228" y="391501"/>
                                </a:lnTo>
                                <a:close/>
                              </a:path>
                              <a:path w="502284" h="1238250">
                                <a:moveTo>
                                  <a:pt x="199458" y="401347"/>
                                </a:moveTo>
                                <a:lnTo>
                                  <a:pt x="196922" y="403859"/>
                                </a:lnTo>
                                <a:lnTo>
                                  <a:pt x="181870" y="419099"/>
                                </a:lnTo>
                                <a:lnTo>
                                  <a:pt x="178143" y="422945"/>
                                </a:lnTo>
                                <a:lnTo>
                                  <a:pt x="187542" y="432462"/>
                                </a:lnTo>
                                <a:lnTo>
                                  <a:pt x="186782" y="432462"/>
                                </a:lnTo>
                                <a:lnTo>
                                  <a:pt x="196166" y="422945"/>
                                </a:lnTo>
                                <a:lnTo>
                                  <a:pt x="192444" y="419099"/>
                                </a:lnTo>
                                <a:lnTo>
                                  <a:pt x="187513" y="414099"/>
                                </a:lnTo>
                                <a:lnTo>
                                  <a:pt x="204890" y="414099"/>
                                </a:lnTo>
                                <a:lnTo>
                                  <a:pt x="208299" y="410642"/>
                                </a:lnTo>
                                <a:lnTo>
                                  <a:pt x="208637" y="410642"/>
                                </a:lnTo>
                                <a:lnTo>
                                  <a:pt x="199458" y="401347"/>
                                </a:lnTo>
                                <a:close/>
                              </a:path>
                              <a:path w="502284" h="1238250">
                                <a:moveTo>
                                  <a:pt x="285391" y="357547"/>
                                </a:moveTo>
                                <a:lnTo>
                                  <a:pt x="282213" y="360679"/>
                                </a:lnTo>
                                <a:lnTo>
                                  <a:pt x="224516" y="419099"/>
                                </a:lnTo>
                                <a:lnTo>
                                  <a:pt x="220788" y="422945"/>
                                </a:lnTo>
                                <a:lnTo>
                                  <a:pt x="230187" y="432462"/>
                                </a:lnTo>
                                <a:lnTo>
                                  <a:pt x="229931" y="432462"/>
                                </a:lnTo>
                                <a:lnTo>
                                  <a:pt x="239340" y="422945"/>
                                </a:lnTo>
                                <a:lnTo>
                                  <a:pt x="235608" y="419099"/>
                                </a:lnTo>
                                <a:lnTo>
                                  <a:pt x="230665" y="414099"/>
                                </a:lnTo>
                                <a:lnTo>
                                  <a:pt x="248085" y="414099"/>
                                </a:lnTo>
                                <a:lnTo>
                                  <a:pt x="251503" y="410642"/>
                                </a:lnTo>
                                <a:lnTo>
                                  <a:pt x="251917" y="410642"/>
                                </a:lnTo>
                                <a:lnTo>
                                  <a:pt x="242546" y="401177"/>
                                </a:lnTo>
                                <a:lnTo>
                                  <a:pt x="260579" y="401177"/>
                                </a:lnTo>
                                <a:lnTo>
                                  <a:pt x="251510" y="392004"/>
                                </a:lnTo>
                                <a:lnTo>
                                  <a:pt x="269929" y="392004"/>
                                </a:lnTo>
                                <a:lnTo>
                                  <a:pt x="273238" y="388657"/>
                                </a:lnTo>
                                <a:lnTo>
                                  <a:pt x="273470" y="388657"/>
                                </a:lnTo>
                                <a:lnTo>
                                  <a:pt x="264105" y="379175"/>
                                </a:lnTo>
                                <a:lnTo>
                                  <a:pt x="282071" y="379175"/>
                                </a:lnTo>
                                <a:lnTo>
                                  <a:pt x="273429" y="370411"/>
                                </a:lnTo>
                                <a:lnTo>
                                  <a:pt x="291277" y="370411"/>
                                </a:lnTo>
                                <a:lnTo>
                                  <a:pt x="294605" y="367045"/>
                                </a:lnTo>
                                <a:lnTo>
                                  <a:pt x="294771" y="367045"/>
                                </a:lnTo>
                                <a:lnTo>
                                  <a:pt x="285391" y="357547"/>
                                </a:lnTo>
                                <a:close/>
                              </a:path>
                              <a:path w="502284" h="1238250">
                                <a:moveTo>
                                  <a:pt x="260747" y="401347"/>
                                </a:moveTo>
                                <a:lnTo>
                                  <a:pt x="258208" y="403859"/>
                                </a:lnTo>
                                <a:lnTo>
                                  <a:pt x="251503" y="410642"/>
                                </a:lnTo>
                                <a:lnTo>
                                  <a:pt x="251917" y="410642"/>
                                </a:lnTo>
                                <a:lnTo>
                                  <a:pt x="273522" y="432462"/>
                                </a:lnTo>
                                <a:lnTo>
                                  <a:pt x="272621" y="432462"/>
                                </a:lnTo>
                                <a:lnTo>
                                  <a:pt x="281659" y="423319"/>
                                </a:lnTo>
                                <a:lnTo>
                                  <a:pt x="264248" y="423319"/>
                                </a:lnTo>
                                <a:lnTo>
                                  <a:pt x="273354" y="414099"/>
                                </a:lnTo>
                                <a:lnTo>
                                  <a:pt x="260747" y="401347"/>
                                </a:lnTo>
                                <a:close/>
                              </a:path>
                              <a:path w="502284" h="1238250">
                                <a:moveTo>
                                  <a:pt x="328649" y="401347"/>
                                </a:moveTo>
                                <a:lnTo>
                                  <a:pt x="326113" y="403859"/>
                                </a:lnTo>
                                <a:lnTo>
                                  <a:pt x="311062" y="419099"/>
                                </a:lnTo>
                                <a:lnTo>
                                  <a:pt x="307334" y="422945"/>
                                </a:lnTo>
                                <a:lnTo>
                                  <a:pt x="316733" y="432462"/>
                                </a:lnTo>
                                <a:lnTo>
                                  <a:pt x="316566" y="432462"/>
                                </a:lnTo>
                                <a:lnTo>
                                  <a:pt x="325604" y="423319"/>
                                </a:lnTo>
                                <a:lnTo>
                                  <a:pt x="316512" y="414099"/>
                                </a:lnTo>
                                <a:lnTo>
                                  <a:pt x="334719" y="414099"/>
                                </a:lnTo>
                                <a:lnTo>
                                  <a:pt x="337983" y="410798"/>
                                </a:lnTo>
                                <a:lnTo>
                                  <a:pt x="328649" y="401347"/>
                                </a:lnTo>
                                <a:close/>
                              </a:path>
                              <a:path w="502284" h="1238250">
                                <a:moveTo>
                                  <a:pt x="393227" y="379175"/>
                                </a:moveTo>
                                <a:lnTo>
                                  <a:pt x="392758" y="379560"/>
                                </a:lnTo>
                                <a:lnTo>
                                  <a:pt x="353707" y="419099"/>
                                </a:lnTo>
                                <a:lnTo>
                                  <a:pt x="349980" y="422945"/>
                                </a:lnTo>
                                <a:lnTo>
                                  <a:pt x="359378" y="432462"/>
                                </a:lnTo>
                                <a:lnTo>
                                  <a:pt x="363676" y="427989"/>
                                </a:lnTo>
                                <a:lnTo>
                                  <a:pt x="368664" y="422945"/>
                                </a:lnTo>
                                <a:lnTo>
                                  <a:pt x="364932" y="419099"/>
                                </a:lnTo>
                                <a:lnTo>
                                  <a:pt x="359989" y="414099"/>
                                </a:lnTo>
                                <a:lnTo>
                                  <a:pt x="377409" y="414099"/>
                                </a:lnTo>
                                <a:lnTo>
                                  <a:pt x="380827" y="410642"/>
                                </a:lnTo>
                                <a:lnTo>
                                  <a:pt x="381728" y="410642"/>
                                </a:lnTo>
                                <a:lnTo>
                                  <a:pt x="372381" y="401177"/>
                                </a:lnTo>
                                <a:lnTo>
                                  <a:pt x="390184" y="401177"/>
                                </a:lnTo>
                                <a:lnTo>
                                  <a:pt x="381138" y="392004"/>
                                </a:lnTo>
                                <a:lnTo>
                                  <a:pt x="399253" y="392004"/>
                                </a:lnTo>
                                <a:lnTo>
                                  <a:pt x="402562" y="388657"/>
                                </a:lnTo>
                                <a:lnTo>
                                  <a:pt x="402075" y="388128"/>
                                </a:lnTo>
                                <a:lnTo>
                                  <a:pt x="393227" y="379175"/>
                                </a:lnTo>
                                <a:close/>
                              </a:path>
                              <a:path w="502284" h="1238250">
                                <a:moveTo>
                                  <a:pt x="415140" y="401347"/>
                                </a:moveTo>
                                <a:lnTo>
                                  <a:pt x="397607" y="419099"/>
                                </a:lnTo>
                                <a:lnTo>
                                  <a:pt x="393879" y="422945"/>
                                </a:lnTo>
                                <a:lnTo>
                                  <a:pt x="403278" y="432462"/>
                                </a:lnTo>
                                <a:lnTo>
                                  <a:pt x="402196" y="432462"/>
                                </a:lnTo>
                                <a:lnTo>
                                  <a:pt x="411581" y="422945"/>
                                </a:lnTo>
                                <a:lnTo>
                                  <a:pt x="407859" y="419099"/>
                                </a:lnTo>
                                <a:lnTo>
                                  <a:pt x="402928" y="414099"/>
                                </a:lnTo>
                                <a:lnTo>
                                  <a:pt x="420304" y="414099"/>
                                </a:lnTo>
                                <a:lnTo>
                                  <a:pt x="423714" y="410642"/>
                                </a:lnTo>
                                <a:lnTo>
                                  <a:pt x="424325" y="410642"/>
                                </a:lnTo>
                                <a:lnTo>
                                  <a:pt x="415140" y="401347"/>
                                </a:lnTo>
                                <a:close/>
                              </a:path>
                              <a:path w="502284" h="1238250">
                                <a:moveTo>
                                  <a:pt x="497950" y="360679"/>
                                </a:moveTo>
                                <a:lnTo>
                                  <a:pt x="436484" y="422945"/>
                                </a:lnTo>
                                <a:lnTo>
                                  <a:pt x="445889" y="432462"/>
                                </a:lnTo>
                                <a:lnTo>
                                  <a:pt x="455298" y="422945"/>
                                </a:lnTo>
                                <a:lnTo>
                                  <a:pt x="451564" y="419099"/>
                                </a:lnTo>
                                <a:lnTo>
                                  <a:pt x="446620" y="414099"/>
                                </a:lnTo>
                                <a:lnTo>
                                  <a:pt x="464043" y="414099"/>
                                </a:lnTo>
                                <a:lnTo>
                                  <a:pt x="467462" y="410642"/>
                                </a:lnTo>
                                <a:lnTo>
                                  <a:pt x="468204" y="410642"/>
                                </a:lnTo>
                                <a:lnTo>
                                  <a:pt x="458834" y="401177"/>
                                </a:lnTo>
                                <a:lnTo>
                                  <a:pt x="476566" y="401177"/>
                                </a:lnTo>
                                <a:lnTo>
                                  <a:pt x="467507" y="392004"/>
                                </a:lnTo>
                                <a:lnTo>
                                  <a:pt x="485888" y="392004"/>
                                </a:lnTo>
                                <a:lnTo>
                                  <a:pt x="489196" y="388657"/>
                                </a:lnTo>
                                <a:lnTo>
                                  <a:pt x="479820" y="379175"/>
                                </a:lnTo>
                                <a:lnTo>
                                  <a:pt x="498728" y="379175"/>
                                </a:lnTo>
                                <a:lnTo>
                                  <a:pt x="490057" y="370411"/>
                                </a:lnTo>
                                <a:lnTo>
                                  <a:pt x="501789" y="370411"/>
                                </a:lnTo>
                                <a:lnTo>
                                  <a:pt x="501789" y="364489"/>
                                </a:lnTo>
                                <a:lnTo>
                                  <a:pt x="497950" y="360679"/>
                                </a:lnTo>
                                <a:close/>
                              </a:path>
                              <a:path w="502284" h="1238250">
                                <a:moveTo>
                                  <a:pt x="497950" y="405129"/>
                                </a:moveTo>
                                <a:lnTo>
                                  <a:pt x="480384" y="422945"/>
                                </a:lnTo>
                                <a:lnTo>
                                  <a:pt x="489805" y="432462"/>
                                </a:lnTo>
                                <a:lnTo>
                                  <a:pt x="488612" y="432462"/>
                                </a:lnTo>
                                <a:lnTo>
                                  <a:pt x="497997" y="422945"/>
                                </a:lnTo>
                                <a:lnTo>
                                  <a:pt x="494264" y="419099"/>
                                </a:lnTo>
                                <a:lnTo>
                                  <a:pt x="489327" y="414099"/>
                                </a:lnTo>
                                <a:lnTo>
                                  <a:pt x="501789" y="414099"/>
                                </a:lnTo>
                                <a:lnTo>
                                  <a:pt x="501789" y="408939"/>
                                </a:lnTo>
                                <a:lnTo>
                                  <a:pt x="497950" y="405129"/>
                                </a:lnTo>
                                <a:close/>
                              </a:path>
                              <a:path w="502284" h="1238250">
                                <a:moveTo>
                                  <a:pt x="334719" y="414099"/>
                                </a:moveTo>
                                <a:lnTo>
                                  <a:pt x="316512" y="414099"/>
                                </a:lnTo>
                                <a:lnTo>
                                  <a:pt x="325604" y="423319"/>
                                </a:lnTo>
                                <a:lnTo>
                                  <a:pt x="334719" y="414099"/>
                                </a:lnTo>
                                <a:close/>
                              </a:path>
                              <a:path w="502284" h="1238250">
                                <a:moveTo>
                                  <a:pt x="4583" y="403859"/>
                                </a:moveTo>
                                <a:lnTo>
                                  <a:pt x="0" y="408939"/>
                                </a:lnTo>
                                <a:lnTo>
                                  <a:pt x="0" y="417829"/>
                                </a:lnTo>
                                <a:lnTo>
                                  <a:pt x="5052" y="422945"/>
                                </a:lnTo>
                                <a:lnTo>
                                  <a:pt x="8782" y="419099"/>
                                </a:lnTo>
                                <a:lnTo>
                                  <a:pt x="13722" y="414099"/>
                                </a:lnTo>
                                <a:lnTo>
                                  <a:pt x="14681" y="414099"/>
                                </a:lnTo>
                                <a:lnTo>
                                  <a:pt x="4583" y="403859"/>
                                </a:lnTo>
                                <a:close/>
                              </a:path>
                              <a:path w="502284" h="1238250">
                                <a:moveTo>
                                  <a:pt x="32128" y="414099"/>
                                </a:moveTo>
                                <a:lnTo>
                                  <a:pt x="14681" y="414099"/>
                                </a:lnTo>
                                <a:lnTo>
                                  <a:pt x="23404" y="422945"/>
                                </a:lnTo>
                                <a:lnTo>
                                  <a:pt x="32128" y="414099"/>
                                </a:lnTo>
                                <a:close/>
                              </a:path>
                              <a:path w="502284" h="1238250">
                                <a:moveTo>
                                  <a:pt x="44789" y="401347"/>
                                </a:moveTo>
                                <a:lnTo>
                                  <a:pt x="42252" y="403859"/>
                                </a:lnTo>
                                <a:lnTo>
                                  <a:pt x="35546" y="410642"/>
                                </a:lnTo>
                                <a:lnTo>
                                  <a:pt x="47697" y="422945"/>
                                </a:lnTo>
                                <a:lnTo>
                                  <a:pt x="56447" y="414099"/>
                                </a:lnTo>
                                <a:lnTo>
                                  <a:pt x="57396" y="414099"/>
                                </a:lnTo>
                                <a:lnTo>
                                  <a:pt x="44789" y="401347"/>
                                </a:lnTo>
                                <a:close/>
                              </a:path>
                              <a:path w="502284" h="1238250">
                                <a:moveTo>
                                  <a:pt x="74893" y="414099"/>
                                </a:moveTo>
                                <a:lnTo>
                                  <a:pt x="57396" y="414099"/>
                                </a:lnTo>
                                <a:lnTo>
                                  <a:pt x="66141" y="422945"/>
                                </a:lnTo>
                                <a:lnTo>
                                  <a:pt x="74893" y="414099"/>
                                </a:lnTo>
                                <a:close/>
                              </a:path>
                              <a:path w="502284" h="1238250">
                                <a:moveTo>
                                  <a:pt x="88354" y="401177"/>
                                </a:moveTo>
                                <a:lnTo>
                                  <a:pt x="87683" y="401177"/>
                                </a:lnTo>
                                <a:lnTo>
                                  <a:pt x="78316" y="410642"/>
                                </a:lnTo>
                                <a:lnTo>
                                  <a:pt x="79446" y="410642"/>
                                </a:lnTo>
                                <a:lnTo>
                                  <a:pt x="91597" y="422945"/>
                                </a:lnTo>
                                <a:lnTo>
                                  <a:pt x="95325" y="419099"/>
                                </a:lnTo>
                                <a:lnTo>
                                  <a:pt x="100263" y="414099"/>
                                </a:lnTo>
                                <a:lnTo>
                                  <a:pt x="101097" y="414099"/>
                                </a:lnTo>
                                <a:lnTo>
                                  <a:pt x="88354" y="401177"/>
                                </a:lnTo>
                                <a:close/>
                              </a:path>
                              <a:path w="502284" h="1238250">
                                <a:moveTo>
                                  <a:pt x="118474" y="414099"/>
                                </a:moveTo>
                                <a:lnTo>
                                  <a:pt x="101097" y="414099"/>
                                </a:lnTo>
                                <a:lnTo>
                                  <a:pt x="109821" y="422945"/>
                                </a:lnTo>
                                <a:lnTo>
                                  <a:pt x="113543" y="419099"/>
                                </a:lnTo>
                                <a:lnTo>
                                  <a:pt x="118474" y="414099"/>
                                </a:lnTo>
                                <a:close/>
                              </a:path>
                              <a:path w="502284" h="1238250">
                                <a:moveTo>
                                  <a:pt x="131255" y="401177"/>
                                </a:moveTo>
                                <a:lnTo>
                                  <a:pt x="131049" y="401347"/>
                                </a:lnTo>
                                <a:lnTo>
                                  <a:pt x="121883" y="410642"/>
                                </a:lnTo>
                                <a:lnTo>
                                  <a:pt x="122092" y="410642"/>
                                </a:lnTo>
                                <a:lnTo>
                                  <a:pt x="134243" y="422945"/>
                                </a:lnTo>
                                <a:lnTo>
                                  <a:pt x="137971" y="419099"/>
                                </a:lnTo>
                                <a:lnTo>
                                  <a:pt x="142909" y="414099"/>
                                </a:lnTo>
                                <a:lnTo>
                                  <a:pt x="144030" y="414099"/>
                                </a:lnTo>
                                <a:lnTo>
                                  <a:pt x="131255" y="401177"/>
                                </a:lnTo>
                                <a:close/>
                              </a:path>
                              <a:path w="502284" h="1238250">
                                <a:moveTo>
                                  <a:pt x="161451" y="414099"/>
                                </a:moveTo>
                                <a:lnTo>
                                  <a:pt x="144030" y="414099"/>
                                </a:lnTo>
                                <a:lnTo>
                                  <a:pt x="152776" y="422945"/>
                                </a:lnTo>
                                <a:lnTo>
                                  <a:pt x="156507" y="419099"/>
                                </a:lnTo>
                                <a:lnTo>
                                  <a:pt x="161451" y="414099"/>
                                </a:lnTo>
                                <a:close/>
                              </a:path>
                              <a:path w="502284" h="1238250">
                                <a:moveTo>
                                  <a:pt x="174770" y="401177"/>
                                </a:moveTo>
                                <a:lnTo>
                                  <a:pt x="174226" y="401177"/>
                                </a:lnTo>
                                <a:lnTo>
                                  <a:pt x="164869" y="410642"/>
                                </a:lnTo>
                                <a:lnTo>
                                  <a:pt x="165992" y="410642"/>
                                </a:lnTo>
                                <a:lnTo>
                                  <a:pt x="178143" y="422945"/>
                                </a:lnTo>
                                <a:lnTo>
                                  <a:pt x="181870" y="419099"/>
                                </a:lnTo>
                                <a:lnTo>
                                  <a:pt x="186809" y="414099"/>
                                </a:lnTo>
                                <a:lnTo>
                                  <a:pt x="187513" y="414099"/>
                                </a:lnTo>
                                <a:lnTo>
                                  <a:pt x="174770" y="401177"/>
                                </a:lnTo>
                                <a:close/>
                              </a:path>
                              <a:path w="502284" h="1238250">
                                <a:moveTo>
                                  <a:pt x="204890" y="414099"/>
                                </a:moveTo>
                                <a:lnTo>
                                  <a:pt x="187513" y="414099"/>
                                </a:lnTo>
                                <a:lnTo>
                                  <a:pt x="196237" y="422945"/>
                                </a:lnTo>
                                <a:lnTo>
                                  <a:pt x="199959" y="419099"/>
                                </a:lnTo>
                                <a:lnTo>
                                  <a:pt x="204890" y="414099"/>
                                </a:lnTo>
                                <a:close/>
                              </a:path>
                              <a:path w="502284" h="1238250">
                                <a:moveTo>
                                  <a:pt x="217889" y="401177"/>
                                </a:moveTo>
                                <a:lnTo>
                                  <a:pt x="217633" y="401177"/>
                                </a:lnTo>
                                <a:lnTo>
                                  <a:pt x="208299" y="410642"/>
                                </a:lnTo>
                                <a:lnTo>
                                  <a:pt x="208637" y="410642"/>
                                </a:lnTo>
                                <a:lnTo>
                                  <a:pt x="220788" y="422945"/>
                                </a:lnTo>
                                <a:lnTo>
                                  <a:pt x="224516" y="419099"/>
                                </a:lnTo>
                                <a:lnTo>
                                  <a:pt x="229454" y="414099"/>
                                </a:lnTo>
                                <a:lnTo>
                                  <a:pt x="230665" y="414099"/>
                                </a:lnTo>
                                <a:lnTo>
                                  <a:pt x="217889" y="401177"/>
                                </a:lnTo>
                                <a:close/>
                              </a:path>
                              <a:path w="502284" h="1238250">
                                <a:moveTo>
                                  <a:pt x="248085" y="414099"/>
                                </a:moveTo>
                                <a:lnTo>
                                  <a:pt x="230665" y="414099"/>
                                </a:lnTo>
                                <a:lnTo>
                                  <a:pt x="239410" y="422945"/>
                                </a:lnTo>
                                <a:lnTo>
                                  <a:pt x="243142" y="419099"/>
                                </a:lnTo>
                                <a:lnTo>
                                  <a:pt x="248085" y="414099"/>
                                </a:lnTo>
                                <a:close/>
                              </a:path>
                              <a:path w="502284" h="1238250">
                                <a:moveTo>
                                  <a:pt x="286003" y="401347"/>
                                </a:moveTo>
                                <a:lnTo>
                                  <a:pt x="283467" y="403859"/>
                                </a:lnTo>
                                <a:lnTo>
                                  <a:pt x="273354" y="414099"/>
                                </a:lnTo>
                                <a:lnTo>
                                  <a:pt x="282100" y="422945"/>
                                </a:lnTo>
                                <a:lnTo>
                                  <a:pt x="285831" y="419099"/>
                                </a:lnTo>
                                <a:lnTo>
                                  <a:pt x="294193" y="410642"/>
                                </a:lnTo>
                                <a:lnTo>
                                  <a:pt x="295183" y="410642"/>
                                </a:lnTo>
                                <a:lnTo>
                                  <a:pt x="286003" y="401347"/>
                                </a:lnTo>
                                <a:close/>
                              </a:path>
                              <a:path w="502284" h="1238250">
                                <a:moveTo>
                                  <a:pt x="303768" y="401177"/>
                                </a:moveTo>
                                <a:lnTo>
                                  <a:pt x="303550" y="401177"/>
                                </a:lnTo>
                                <a:lnTo>
                                  <a:pt x="294193" y="410642"/>
                                </a:lnTo>
                                <a:lnTo>
                                  <a:pt x="295183" y="410642"/>
                                </a:lnTo>
                                <a:lnTo>
                                  <a:pt x="307334" y="422945"/>
                                </a:lnTo>
                                <a:lnTo>
                                  <a:pt x="311062" y="419099"/>
                                </a:lnTo>
                                <a:lnTo>
                                  <a:pt x="316000" y="414099"/>
                                </a:lnTo>
                                <a:lnTo>
                                  <a:pt x="316512" y="414099"/>
                                </a:lnTo>
                                <a:lnTo>
                                  <a:pt x="303768" y="401177"/>
                                </a:lnTo>
                                <a:close/>
                              </a:path>
                              <a:path w="502284" h="1238250">
                                <a:moveTo>
                                  <a:pt x="347381" y="401347"/>
                                </a:moveTo>
                                <a:lnTo>
                                  <a:pt x="344843" y="403859"/>
                                </a:lnTo>
                                <a:lnTo>
                                  <a:pt x="337983" y="410798"/>
                                </a:lnTo>
                                <a:lnTo>
                                  <a:pt x="349980" y="422945"/>
                                </a:lnTo>
                                <a:lnTo>
                                  <a:pt x="353707" y="419099"/>
                                </a:lnTo>
                                <a:lnTo>
                                  <a:pt x="358645" y="414099"/>
                                </a:lnTo>
                                <a:lnTo>
                                  <a:pt x="359989" y="414099"/>
                                </a:lnTo>
                                <a:lnTo>
                                  <a:pt x="347381" y="401347"/>
                                </a:lnTo>
                                <a:close/>
                              </a:path>
                              <a:path w="502284" h="1238250">
                                <a:moveTo>
                                  <a:pt x="377409" y="414099"/>
                                </a:moveTo>
                                <a:lnTo>
                                  <a:pt x="359989" y="414099"/>
                                </a:lnTo>
                                <a:lnTo>
                                  <a:pt x="368734" y="422945"/>
                                </a:lnTo>
                                <a:lnTo>
                                  <a:pt x="372465" y="419099"/>
                                </a:lnTo>
                                <a:lnTo>
                                  <a:pt x="377409" y="414099"/>
                                </a:lnTo>
                                <a:close/>
                              </a:path>
                              <a:path w="502284" h="1238250">
                                <a:moveTo>
                                  <a:pt x="390184" y="401177"/>
                                </a:moveTo>
                                <a:lnTo>
                                  <a:pt x="380827" y="410642"/>
                                </a:lnTo>
                                <a:lnTo>
                                  <a:pt x="381728" y="410642"/>
                                </a:lnTo>
                                <a:lnTo>
                                  <a:pt x="393879" y="422945"/>
                                </a:lnTo>
                                <a:lnTo>
                                  <a:pt x="397607" y="419099"/>
                                </a:lnTo>
                                <a:lnTo>
                                  <a:pt x="402545" y="414099"/>
                                </a:lnTo>
                                <a:lnTo>
                                  <a:pt x="402928" y="414099"/>
                                </a:lnTo>
                                <a:lnTo>
                                  <a:pt x="390184" y="401177"/>
                                </a:lnTo>
                                <a:close/>
                              </a:path>
                              <a:path w="502284" h="1238250">
                                <a:moveTo>
                                  <a:pt x="420304" y="414099"/>
                                </a:moveTo>
                                <a:lnTo>
                                  <a:pt x="402928" y="414099"/>
                                </a:lnTo>
                                <a:lnTo>
                                  <a:pt x="411651" y="422945"/>
                                </a:lnTo>
                                <a:lnTo>
                                  <a:pt x="415373" y="419099"/>
                                </a:lnTo>
                                <a:lnTo>
                                  <a:pt x="420304" y="414099"/>
                                </a:lnTo>
                                <a:close/>
                              </a:path>
                              <a:path w="502284" h="1238250">
                                <a:moveTo>
                                  <a:pt x="433844" y="401177"/>
                                </a:moveTo>
                                <a:lnTo>
                                  <a:pt x="433047" y="401177"/>
                                </a:lnTo>
                                <a:lnTo>
                                  <a:pt x="423714" y="410642"/>
                                </a:lnTo>
                                <a:lnTo>
                                  <a:pt x="424325" y="410642"/>
                                </a:lnTo>
                                <a:lnTo>
                                  <a:pt x="436484" y="422945"/>
                                </a:lnTo>
                                <a:lnTo>
                                  <a:pt x="445191" y="414099"/>
                                </a:lnTo>
                                <a:lnTo>
                                  <a:pt x="446620" y="414099"/>
                                </a:lnTo>
                                <a:lnTo>
                                  <a:pt x="433844" y="401177"/>
                                </a:lnTo>
                                <a:close/>
                              </a:path>
                              <a:path w="502284" h="1238250">
                                <a:moveTo>
                                  <a:pt x="464043" y="414099"/>
                                </a:moveTo>
                                <a:lnTo>
                                  <a:pt x="446620" y="414099"/>
                                </a:lnTo>
                                <a:lnTo>
                                  <a:pt x="455366" y="422945"/>
                                </a:lnTo>
                                <a:lnTo>
                                  <a:pt x="459100" y="419099"/>
                                </a:lnTo>
                                <a:lnTo>
                                  <a:pt x="464043" y="414099"/>
                                </a:lnTo>
                                <a:close/>
                              </a:path>
                              <a:path w="502284" h="1238250">
                                <a:moveTo>
                                  <a:pt x="476734" y="401347"/>
                                </a:moveTo>
                                <a:lnTo>
                                  <a:pt x="474167" y="403859"/>
                                </a:lnTo>
                                <a:lnTo>
                                  <a:pt x="467462" y="410642"/>
                                </a:lnTo>
                                <a:lnTo>
                                  <a:pt x="468204" y="410642"/>
                                </a:lnTo>
                                <a:lnTo>
                                  <a:pt x="480384" y="422945"/>
                                </a:lnTo>
                                <a:lnTo>
                                  <a:pt x="489091" y="414099"/>
                                </a:lnTo>
                                <a:lnTo>
                                  <a:pt x="489327" y="414099"/>
                                </a:lnTo>
                                <a:lnTo>
                                  <a:pt x="476734" y="401347"/>
                                </a:lnTo>
                                <a:close/>
                              </a:path>
                              <a:path w="502284" h="1238250">
                                <a:moveTo>
                                  <a:pt x="501789" y="414099"/>
                                </a:moveTo>
                                <a:lnTo>
                                  <a:pt x="489327" y="414099"/>
                                </a:lnTo>
                                <a:lnTo>
                                  <a:pt x="498062" y="422945"/>
                                </a:lnTo>
                                <a:lnTo>
                                  <a:pt x="501789" y="419099"/>
                                </a:lnTo>
                                <a:lnTo>
                                  <a:pt x="501789" y="414099"/>
                                </a:lnTo>
                                <a:close/>
                              </a:path>
                              <a:path w="502284" h="1238250">
                                <a:moveTo>
                                  <a:pt x="371853" y="357547"/>
                                </a:moveTo>
                                <a:lnTo>
                                  <a:pt x="328762" y="401177"/>
                                </a:lnTo>
                                <a:lnTo>
                                  <a:pt x="328649" y="401347"/>
                                </a:lnTo>
                                <a:lnTo>
                                  <a:pt x="337983" y="410798"/>
                                </a:lnTo>
                                <a:lnTo>
                                  <a:pt x="347327" y="401347"/>
                                </a:lnTo>
                                <a:lnTo>
                                  <a:pt x="347213" y="401177"/>
                                </a:lnTo>
                                <a:lnTo>
                                  <a:pt x="338144" y="392004"/>
                                </a:lnTo>
                                <a:lnTo>
                                  <a:pt x="356564" y="392004"/>
                                </a:lnTo>
                                <a:lnTo>
                                  <a:pt x="359873" y="388657"/>
                                </a:lnTo>
                                <a:lnTo>
                                  <a:pt x="360016" y="388657"/>
                                </a:lnTo>
                                <a:lnTo>
                                  <a:pt x="350651" y="379175"/>
                                </a:lnTo>
                                <a:lnTo>
                                  <a:pt x="368487" y="379175"/>
                                </a:lnTo>
                                <a:lnTo>
                                  <a:pt x="359845" y="370411"/>
                                </a:lnTo>
                                <a:lnTo>
                                  <a:pt x="377911" y="370411"/>
                                </a:lnTo>
                                <a:lnTo>
                                  <a:pt x="381239" y="367045"/>
                                </a:lnTo>
                                <a:lnTo>
                                  <a:pt x="371853" y="357547"/>
                                </a:lnTo>
                                <a:close/>
                              </a:path>
                              <a:path w="502284" h="1238250">
                                <a:moveTo>
                                  <a:pt x="35551" y="392004"/>
                                </a:moveTo>
                                <a:lnTo>
                                  <a:pt x="26489" y="401177"/>
                                </a:lnTo>
                                <a:lnTo>
                                  <a:pt x="26367" y="401347"/>
                                </a:lnTo>
                                <a:lnTo>
                                  <a:pt x="35546" y="410642"/>
                                </a:lnTo>
                                <a:lnTo>
                                  <a:pt x="44735" y="401347"/>
                                </a:lnTo>
                                <a:lnTo>
                                  <a:pt x="44620" y="401177"/>
                                </a:lnTo>
                                <a:lnTo>
                                  <a:pt x="35551" y="392004"/>
                                </a:lnTo>
                                <a:close/>
                              </a:path>
                              <a:path w="502284" h="1238250">
                                <a:moveTo>
                                  <a:pt x="66657" y="379175"/>
                                </a:moveTo>
                                <a:lnTo>
                                  <a:pt x="57282" y="388657"/>
                                </a:lnTo>
                                <a:lnTo>
                                  <a:pt x="57734" y="388657"/>
                                </a:lnTo>
                                <a:lnTo>
                                  <a:pt x="79446" y="410642"/>
                                </a:lnTo>
                                <a:lnTo>
                                  <a:pt x="78316" y="410642"/>
                                </a:lnTo>
                                <a:lnTo>
                                  <a:pt x="87683" y="401177"/>
                                </a:lnTo>
                                <a:lnTo>
                                  <a:pt x="69228" y="401177"/>
                                </a:lnTo>
                                <a:lnTo>
                                  <a:pt x="78799" y="391501"/>
                                </a:lnTo>
                                <a:lnTo>
                                  <a:pt x="66657" y="379175"/>
                                </a:lnTo>
                                <a:close/>
                              </a:path>
                              <a:path w="502284" h="1238250">
                                <a:moveTo>
                                  <a:pt x="122186" y="392004"/>
                                </a:moveTo>
                                <a:lnTo>
                                  <a:pt x="121858" y="392234"/>
                                </a:lnTo>
                                <a:lnTo>
                                  <a:pt x="113026" y="401177"/>
                                </a:lnTo>
                                <a:lnTo>
                                  <a:pt x="112912" y="401347"/>
                                </a:lnTo>
                                <a:lnTo>
                                  <a:pt x="122092" y="410642"/>
                                </a:lnTo>
                                <a:lnTo>
                                  <a:pt x="121883" y="410642"/>
                                </a:lnTo>
                                <a:lnTo>
                                  <a:pt x="131217" y="401177"/>
                                </a:lnTo>
                                <a:lnTo>
                                  <a:pt x="127629" y="397509"/>
                                </a:lnTo>
                                <a:lnTo>
                                  <a:pt x="122186" y="392004"/>
                                </a:lnTo>
                                <a:close/>
                              </a:path>
                              <a:path w="502284" h="1238250">
                                <a:moveTo>
                                  <a:pt x="153073" y="379175"/>
                                </a:moveTo>
                                <a:lnTo>
                                  <a:pt x="152914" y="379175"/>
                                </a:lnTo>
                                <a:lnTo>
                                  <a:pt x="143563" y="388657"/>
                                </a:lnTo>
                                <a:lnTo>
                                  <a:pt x="144279" y="388657"/>
                                </a:lnTo>
                                <a:lnTo>
                                  <a:pt x="165992" y="410642"/>
                                </a:lnTo>
                                <a:lnTo>
                                  <a:pt x="164869" y="410642"/>
                                </a:lnTo>
                                <a:lnTo>
                                  <a:pt x="174226" y="401177"/>
                                </a:lnTo>
                                <a:lnTo>
                                  <a:pt x="155671" y="401177"/>
                                </a:lnTo>
                                <a:lnTo>
                                  <a:pt x="165228" y="391501"/>
                                </a:lnTo>
                                <a:lnTo>
                                  <a:pt x="153073" y="379175"/>
                                </a:lnTo>
                                <a:close/>
                              </a:path>
                              <a:path w="502284" h="1238250">
                                <a:moveTo>
                                  <a:pt x="242745" y="357547"/>
                                </a:moveTo>
                                <a:lnTo>
                                  <a:pt x="239567" y="360679"/>
                                </a:lnTo>
                                <a:lnTo>
                                  <a:pt x="199571" y="401177"/>
                                </a:lnTo>
                                <a:lnTo>
                                  <a:pt x="199458" y="401347"/>
                                </a:lnTo>
                                <a:lnTo>
                                  <a:pt x="208637" y="410642"/>
                                </a:lnTo>
                                <a:lnTo>
                                  <a:pt x="208299" y="410642"/>
                                </a:lnTo>
                                <a:lnTo>
                                  <a:pt x="217633" y="401177"/>
                                </a:lnTo>
                                <a:lnTo>
                                  <a:pt x="217889" y="401177"/>
                                </a:lnTo>
                                <a:lnTo>
                                  <a:pt x="208820" y="392004"/>
                                </a:lnTo>
                                <a:lnTo>
                                  <a:pt x="226679" y="392004"/>
                                </a:lnTo>
                                <a:lnTo>
                                  <a:pt x="229979" y="388657"/>
                                </a:lnTo>
                                <a:lnTo>
                                  <a:pt x="230150" y="388657"/>
                                </a:lnTo>
                                <a:lnTo>
                                  <a:pt x="221143" y="379560"/>
                                </a:lnTo>
                                <a:lnTo>
                                  <a:pt x="239207" y="379560"/>
                                </a:lnTo>
                                <a:lnTo>
                                  <a:pt x="230162" y="370411"/>
                                </a:lnTo>
                                <a:lnTo>
                                  <a:pt x="247973" y="370411"/>
                                </a:lnTo>
                                <a:lnTo>
                                  <a:pt x="251644" y="366688"/>
                                </a:lnTo>
                                <a:lnTo>
                                  <a:pt x="251773" y="366688"/>
                                </a:lnTo>
                                <a:lnTo>
                                  <a:pt x="242745" y="357547"/>
                                </a:lnTo>
                                <a:close/>
                              </a:path>
                              <a:path w="502284" h="1238250">
                                <a:moveTo>
                                  <a:pt x="239207" y="379560"/>
                                </a:moveTo>
                                <a:lnTo>
                                  <a:pt x="238951" y="379560"/>
                                </a:lnTo>
                                <a:lnTo>
                                  <a:pt x="229979" y="388657"/>
                                </a:lnTo>
                                <a:lnTo>
                                  <a:pt x="230150" y="388657"/>
                                </a:lnTo>
                                <a:lnTo>
                                  <a:pt x="251917" y="410642"/>
                                </a:lnTo>
                                <a:lnTo>
                                  <a:pt x="251503" y="410642"/>
                                </a:lnTo>
                                <a:lnTo>
                                  <a:pt x="260692" y="401347"/>
                                </a:lnTo>
                                <a:lnTo>
                                  <a:pt x="260579" y="401177"/>
                                </a:lnTo>
                                <a:lnTo>
                                  <a:pt x="242217" y="401177"/>
                                </a:lnTo>
                                <a:lnTo>
                                  <a:pt x="251276" y="392004"/>
                                </a:lnTo>
                                <a:lnTo>
                                  <a:pt x="251510" y="392004"/>
                                </a:lnTo>
                                <a:lnTo>
                                  <a:pt x="239207" y="379560"/>
                                </a:lnTo>
                                <a:close/>
                              </a:path>
                              <a:path w="502284" h="1238250">
                                <a:moveTo>
                                  <a:pt x="294949" y="392234"/>
                                </a:moveTo>
                                <a:lnTo>
                                  <a:pt x="286117" y="401177"/>
                                </a:lnTo>
                                <a:lnTo>
                                  <a:pt x="286003" y="401347"/>
                                </a:lnTo>
                                <a:lnTo>
                                  <a:pt x="295183" y="410642"/>
                                </a:lnTo>
                                <a:lnTo>
                                  <a:pt x="294193" y="410642"/>
                                </a:lnTo>
                                <a:lnTo>
                                  <a:pt x="303550" y="401177"/>
                                </a:lnTo>
                                <a:lnTo>
                                  <a:pt x="303768" y="401177"/>
                                </a:lnTo>
                                <a:lnTo>
                                  <a:pt x="294949" y="392234"/>
                                </a:lnTo>
                                <a:close/>
                              </a:path>
                              <a:path w="502284" h="1238250">
                                <a:moveTo>
                                  <a:pt x="368867" y="379560"/>
                                </a:moveTo>
                                <a:lnTo>
                                  <a:pt x="359873" y="388657"/>
                                </a:lnTo>
                                <a:lnTo>
                                  <a:pt x="360016" y="388657"/>
                                </a:lnTo>
                                <a:lnTo>
                                  <a:pt x="381728" y="410642"/>
                                </a:lnTo>
                                <a:lnTo>
                                  <a:pt x="380827" y="410642"/>
                                </a:lnTo>
                                <a:lnTo>
                                  <a:pt x="390184" y="401177"/>
                                </a:lnTo>
                                <a:lnTo>
                                  <a:pt x="371408" y="401177"/>
                                </a:lnTo>
                                <a:lnTo>
                                  <a:pt x="380468" y="392004"/>
                                </a:lnTo>
                                <a:lnTo>
                                  <a:pt x="381138" y="392004"/>
                                </a:lnTo>
                                <a:lnTo>
                                  <a:pt x="368867" y="379560"/>
                                </a:lnTo>
                                <a:close/>
                              </a:path>
                              <a:path w="502284" h="1238250">
                                <a:moveTo>
                                  <a:pt x="437053" y="379175"/>
                                </a:moveTo>
                                <a:lnTo>
                                  <a:pt x="415140" y="401347"/>
                                </a:lnTo>
                                <a:lnTo>
                                  <a:pt x="424325" y="410642"/>
                                </a:lnTo>
                                <a:lnTo>
                                  <a:pt x="423714" y="410642"/>
                                </a:lnTo>
                                <a:lnTo>
                                  <a:pt x="433047" y="401177"/>
                                </a:lnTo>
                                <a:lnTo>
                                  <a:pt x="433844" y="401177"/>
                                </a:lnTo>
                                <a:lnTo>
                                  <a:pt x="424774" y="392004"/>
                                </a:lnTo>
                                <a:lnTo>
                                  <a:pt x="442094" y="392004"/>
                                </a:lnTo>
                                <a:lnTo>
                                  <a:pt x="445916" y="388128"/>
                                </a:lnTo>
                                <a:lnTo>
                                  <a:pt x="437053" y="379175"/>
                                </a:lnTo>
                                <a:close/>
                              </a:path>
                              <a:path w="502284" h="1238250">
                                <a:moveTo>
                                  <a:pt x="454838" y="379175"/>
                                </a:moveTo>
                                <a:lnTo>
                                  <a:pt x="454365" y="379560"/>
                                </a:lnTo>
                                <a:lnTo>
                                  <a:pt x="445916" y="388128"/>
                                </a:lnTo>
                                <a:lnTo>
                                  <a:pt x="468204" y="410642"/>
                                </a:lnTo>
                                <a:lnTo>
                                  <a:pt x="467462" y="410642"/>
                                </a:lnTo>
                                <a:lnTo>
                                  <a:pt x="476651" y="401347"/>
                                </a:lnTo>
                                <a:lnTo>
                                  <a:pt x="476566" y="401177"/>
                                </a:lnTo>
                                <a:lnTo>
                                  <a:pt x="457953" y="401177"/>
                                </a:lnTo>
                                <a:lnTo>
                                  <a:pt x="467013" y="392004"/>
                                </a:lnTo>
                                <a:lnTo>
                                  <a:pt x="467507" y="392004"/>
                                </a:lnTo>
                                <a:lnTo>
                                  <a:pt x="454838" y="379175"/>
                                </a:lnTo>
                                <a:close/>
                              </a:path>
                              <a:path w="502284" h="1238250">
                                <a:moveTo>
                                  <a:pt x="22868" y="379175"/>
                                </a:moveTo>
                                <a:lnTo>
                                  <a:pt x="22364" y="379560"/>
                                </a:lnTo>
                                <a:lnTo>
                                  <a:pt x="13352" y="388657"/>
                                </a:lnTo>
                                <a:lnTo>
                                  <a:pt x="13834" y="388657"/>
                                </a:lnTo>
                                <a:lnTo>
                                  <a:pt x="26367" y="401347"/>
                                </a:lnTo>
                                <a:lnTo>
                                  <a:pt x="26489" y="401177"/>
                                </a:lnTo>
                                <a:lnTo>
                                  <a:pt x="35551" y="392004"/>
                                </a:lnTo>
                                <a:lnTo>
                                  <a:pt x="22868" y="379175"/>
                                </a:lnTo>
                                <a:close/>
                              </a:path>
                              <a:path w="502284" h="1238250">
                                <a:moveTo>
                                  <a:pt x="69654" y="357547"/>
                                </a:moveTo>
                                <a:lnTo>
                                  <a:pt x="66498" y="360679"/>
                                </a:lnTo>
                                <a:lnTo>
                                  <a:pt x="35551" y="392004"/>
                                </a:lnTo>
                                <a:lnTo>
                                  <a:pt x="44789" y="401347"/>
                                </a:lnTo>
                                <a:lnTo>
                                  <a:pt x="44904" y="401177"/>
                                </a:lnTo>
                                <a:lnTo>
                                  <a:pt x="57282" y="388657"/>
                                </a:lnTo>
                                <a:lnTo>
                                  <a:pt x="57734" y="388657"/>
                                </a:lnTo>
                                <a:lnTo>
                                  <a:pt x="48369" y="379175"/>
                                </a:lnTo>
                                <a:lnTo>
                                  <a:pt x="66657" y="379175"/>
                                </a:lnTo>
                                <a:lnTo>
                                  <a:pt x="58014" y="370411"/>
                                </a:lnTo>
                                <a:lnTo>
                                  <a:pt x="75321" y="370411"/>
                                </a:lnTo>
                                <a:lnTo>
                                  <a:pt x="78649" y="367045"/>
                                </a:lnTo>
                                <a:lnTo>
                                  <a:pt x="79034" y="367045"/>
                                </a:lnTo>
                                <a:lnTo>
                                  <a:pt x="69654" y="357547"/>
                                </a:lnTo>
                                <a:close/>
                              </a:path>
                              <a:path w="502284" h="1238250">
                                <a:moveTo>
                                  <a:pt x="109503" y="379175"/>
                                </a:moveTo>
                                <a:lnTo>
                                  <a:pt x="109078" y="379560"/>
                                </a:lnTo>
                                <a:lnTo>
                                  <a:pt x="100074" y="388657"/>
                                </a:lnTo>
                                <a:lnTo>
                                  <a:pt x="100379" y="388657"/>
                                </a:lnTo>
                                <a:lnTo>
                                  <a:pt x="112912" y="401347"/>
                                </a:lnTo>
                                <a:lnTo>
                                  <a:pt x="113026" y="401177"/>
                                </a:lnTo>
                                <a:lnTo>
                                  <a:pt x="122085" y="392004"/>
                                </a:lnTo>
                                <a:lnTo>
                                  <a:pt x="121689" y="391501"/>
                                </a:lnTo>
                                <a:lnTo>
                                  <a:pt x="109503" y="379175"/>
                                </a:lnTo>
                                <a:close/>
                              </a:path>
                              <a:path w="502284" h="1238250">
                                <a:moveTo>
                                  <a:pt x="196137" y="379175"/>
                                </a:moveTo>
                                <a:lnTo>
                                  <a:pt x="195978" y="379175"/>
                                </a:lnTo>
                                <a:lnTo>
                                  <a:pt x="186604" y="388657"/>
                                </a:lnTo>
                                <a:lnTo>
                                  <a:pt x="186925" y="388657"/>
                                </a:lnTo>
                                <a:lnTo>
                                  <a:pt x="199458" y="401347"/>
                                </a:lnTo>
                                <a:lnTo>
                                  <a:pt x="199571" y="401177"/>
                                </a:lnTo>
                                <a:lnTo>
                                  <a:pt x="208631" y="392004"/>
                                </a:lnTo>
                                <a:lnTo>
                                  <a:pt x="208820" y="392004"/>
                                </a:lnTo>
                                <a:lnTo>
                                  <a:pt x="196137" y="379175"/>
                                </a:lnTo>
                                <a:close/>
                              </a:path>
                              <a:path w="502284" h="1238250">
                                <a:moveTo>
                                  <a:pt x="269929" y="392004"/>
                                </a:moveTo>
                                <a:lnTo>
                                  <a:pt x="251510" y="392004"/>
                                </a:lnTo>
                                <a:lnTo>
                                  <a:pt x="260747" y="401347"/>
                                </a:lnTo>
                                <a:lnTo>
                                  <a:pt x="260861" y="401177"/>
                                </a:lnTo>
                                <a:lnTo>
                                  <a:pt x="269929" y="392004"/>
                                </a:lnTo>
                                <a:close/>
                              </a:path>
                              <a:path w="502284" h="1238250">
                                <a:moveTo>
                                  <a:pt x="282450" y="379560"/>
                                </a:moveTo>
                                <a:lnTo>
                                  <a:pt x="282232" y="379560"/>
                                </a:lnTo>
                                <a:lnTo>
                                  <a:pt x="273238" y="388657"/>
                                </a:lnTo>
                                <a:lnTo>
                                  <a:pt x="273470" y="388657"/>
                                </a:lnTo>
                                <a:lnTo>
                                  <a:pt x="286003" y="401347"/>
                                </a:lnTo>
                                <a:lnTo>
                                  <a:pt x="286117" y="401177"/>
                                </a:lnTo>
                                <a:lnTo>
                                  <a:pt x="294949" y="392234"/>
                                </a:lnTo>
                                <a:lnTo>
                                  <a:pt x="282450" y="379560"/>
                                </a:lnTo>
                                <a:close/>
                              </a:path>
                              <a:path w="502284" h="1238250">
                                <a:moveTo>
                                  <a:pt x="325461" y="379175"/>
                                </a:moveTo>
                                <a:lnTo>
                                  <a:pt x="325302" y="379175"/>
                                </a:lnTo>
                                <a:lnTo>
                                  <a:pt x="315928" y="388657"/>
                                </a:lnTo>
                                <a:lnTo>
                                  <a:pt x="316116" y="388657"/>
                                </a:lnTo>
                                <a:lnTo>
                                  <a:pt x="328649" y="401347"/>
                                </a:lnTo>
                                <a:lnTo>
                                  <a:pt x="328762" y="401177"/>
                                </a:lnTo>
                                <a:lnTo>
                                  <a:pt x="337822" y="392004"/>
                                </a:lnTo>
                                <a:lnTo>
                                  <a:pt x="338144" y="392004"/>
                                </a:lnTo>
                                <a:lnTo>
                                  <a:pt x="325461" y="379175"/>
                                </a:lnTo>
                                <a:close/>
                              </a:path>
                              <a:path w="502284" h="1238250">
                                <a:moveTo>
                                  <a:pt x="356564" y="392004"/>
                                </a:moveTo>
                                <a:lnTo>
                                  <a:pt x="338144" y="392004"/>
                                </a:lnTo>
                                <a:lnTo>
                                  <a:pt x="347381" y="401347"/>
                                </a:lnTo>
                                <a:lnTo>
                                  <a:pt x="347495" y="401177"/>
                                </a:lnTo>
                                <a:lnTo>
                                  <a:pt x="356564" y="392004"/>
                                </a:lnTo>
                                <a:close/>
                              </a:path>
                              <a:path w="502284" h="1238250">
                                <a:moveTo>
                                  <a:pt x="412090" y="379175"/>
                                </a:moveTo>
                                <a:lnTo>
                                  <a:pt x="411936" y="379175"/>
                                </a:lnTo>
                                <a:lnTo>
                                  <a:pt x="403085" y="388128"/>
                                </a:lnTo>
                                <a:lnTo>
                                  <a:pt x="402598" y="388657"/>
                                </a:lnTo>
                                <a:lnTo>
                                  <a:pt x="415140" y="401347"/>
                                </a:lnTo>
                                <a:lnTo>
                                  <a:pt x="424367" y="392004"/>
                                </a:lnTo>
                                <a:lnTo>
                                  <a:pt x="424774" y="392004"/>
                                </a:lnTo>
                                <a:lnTo>
                                  <a:pt x="412090" y="379175"/>
                                </a:lnTo>
                                <a:close/>
                              </a:path>
                              <a:path w="502284" h="1238250">
                                <a:moveTo>
                                  <a:pt x="485888" y="392004"/>
                                </a:moveTo>
                                <a:lnTo>
                                  <a:pt x="467507" y="392004"/>
                                </a:lnTo>
                                <a:lnTo>
                                  <a:pt x="476734" y="401347"/>
                                </a:lnTo>
                                <a:lnTo>
                                  <a:pt x="476819" y="401177"/>
                                </a:lnTo>
                                <a:lnTo>
                                  <a:pt x="485888" y="392004"/>
                                </a:lnTo>
                                <a:close/>
                              </a:path>
                              <a:path w="502284" h="1238250">
                                <a:moveTo>
                                  <a:pt x="91014" y="379175"/>
                                </a:moveTo>
                                <a:lnTo>
                                  <a:pt x="90609" y="379560"/>
                                </a:lnTo>
                                <a:lnTo>
                                  <a:pt x="78812" y="391501"/>
                                </a:lnTo>
                                <a:lnTo>
                                  <a:pt x="88354" y="401177"/>
                                </a:lnTo>
                                <a:lnTo>
                                  <a:pt x="87683" y="401177"/>
                                </a:lnTo>
                                <a:lnTo>
                                  <a:pt x="100074" y="388657"/>
                                </a:lnTo>
                                <a:lnTo>
                                  <a:pt x="100379" y="388657"/>
                                </a:lnTo>
                                <a:lnTo>
                                  <a:pt x="91014" y="379175"/>
                                </a:lnTo>
                                <a:close/>
                              </a:path>
                              <a:path w="502284" h="1238250">
                                <a:moveTo>
                                  <a:pt x="156199" y="357547"/>
                                </a:moveTo>
                                <a:lnTo>
                                  <a:pt x="153022" y="360679"/>
                                </a:lnTo>
                                <a:lnTo>
                                  <a:pt x="122582" y="391501"/>
                                </a:lnTo>
                                <a:lnTo>
                                  <a:pt x="122186" y="392004"/>
                                </a:lnTo>
                                <a:lnTo>
                                  <a:pt x="131255" y="401177"/>
                                </a:lnTo>
                                <a:lnTo>
                                  <a:pt x="134834" y="397509"/>
                                </a:lnTo>
                                <a:lnTo>
                                  <a:pt x="143563" y="388657"/>
                                </a:lnTo>
                                <a:lnTo>
                                  <a:pt x="144279" y="388657"/>
                                </a:lnTo>
                                <a:lnTo>
                                  <a:pt x="134914" y="379175"/>
                                </a:lnTo>
                                <a:lnTo>
                                  <a:pt x="153073" y="379175"/>
                                </a:lnTo>
                                <a:lnTo>
                                  <a:pt x="144430" y="370411"/>
                                </a:lnTo>
                                <a:lnTo>
                                  <a:pt x="161557" y="370411"/>
                                </a:lnTo>
                                <a:lnTo>
                                  <a:pt x="165228" y="366688"/>
                                </a:lnTo>
                                <a:lnTo>
                                  <a:pt x="156199" y="357547"/>
                                </a:lnTo>
                                <a:close/>
                              </a:path>
                              <a:path w="502284" h="1238250">
                                <a:moveTo>
                                  <a:pt x="199110" y="357307"/>
                                </a:moveTo>
                                <a:lnTo>
                                  <a:pt x="198762" y="357547"/>
                                </a:lnTo>
                                <a:lnTo>
                                  <a:pt x="165228" y="391501"/>
                                </a:lnTo>
                                <a:lnTo>
                                  <a:pt x="174770" y="401177"/>
                                </a:lnTo>
                                <a:lnTo>
                                  <a:pt x="174226" y="401177"/>
                                </a:lnTo>
                                <a:lnTo>
                                  <a:pt x="186604" y="388657"/>
                                </a:lnTo>
                                <a:lnTo>
                                  <a:pt x="186925" y="388657"/>
                                </a:lnTo>
                                <a:lnTo>
                                  <a:pt x="177560" y="379175"/>
                                </a:lnTo>
                                <a:lnTo>
                                  <a:pt x="196137" y="379175"/>
                                </a:lnTo>
                                <a:lnTo>
                                  <a:pt x="187473" y="370411"/>
                                </a:lnTo>
                                <a:lnTo>
                                  <a:pt x="204642" y="370411"/>
                                </a:lnTo>
                                <a:lnTo>
                                  <a:pt x="208323" y="366688"/>
                                </a:lnTo>
                                <a:lnTo>
                                  <a:pt x="208193" y="366481"/>
                                </a:lnTo>
                                <a:lnTo>
                                  <a:pt x="199110" y="357307"/>
                                </a:lnTo>
                                <a:close/>
                              </a:path>
                              <a:path w="502284" h="1238250">
                                <a:moveTo>
                                  <a:pt x="226679" y="392004"/>
                                </a:moveTo>
                                <a:lnTo>
                                  <a:pt x="208820" y="392004"/>
                                </a:lnTo>
                                <a:lnTo>
                                  <a:pt x="217889" y="401177"/>
                                </a:lnTo>
                                <a:lnTo>
                                  <a:pt x="217633" y="401177"/>
                                </a:lnTo>
                                <a:lnTo>
                                  <a:pt x="226679" y="392004"/>
                                </a:lnTo>
                                <a:close/>
                              </a:path>
                              <a:path w="502284" h="1238250">
                                <a:moveTo>
                                  <a:pt x="307299" y="379729"/>
                                </a:moveTo>
                                <a:lnTo>
                                  <a:pt x="294949" y="392234"/>
                                </a:lnTo>
                                <a:lnTo>
                                  <a:pt x="303768" y="401177"/>
                                </a:lnTo>
                                <a:lnTo>
                                  <a:pt x="303550" y="401177"/>
                                </a:lnTo>
                                <a:lnTo>
                                  <a:pt x="315928" y="388657"/>
                                </a:lnTo>
                                <a:lnTo>
                                  <a:pt x="316116" y="388657"/>
                                </a:lnTo>
                                <a:lnTo>
                                  <a:pt x="307299" y="379729"/>
                                </a:lnTo>
                                <a:close/>
                              </a:path>
                              <a:path w="502284" h="1238250">
                                <a:moveTo>
                                  <a:pt x="399253" y="392004"/>
                                </a:moveTo>
                                <a:lnTo>
                                  <a:pt x="381138" y="392004"/>
                                </a:lnTo>
                                <a:lnTo>
                                  <a:pt x="390184" y="401177"/>
                                </a:lnTo>
                                <a:lnTo>
                                  <a:pt x="399253" y="392004"/>
                                </a:lnTo>
                                <a:close/>
                              </a:path>
                              <a:path w="502284" h="1238250">
                                <a:moveTo>
                                  <a:pt x="442094" y="392004"/>
                                </a:moveTo>
                                <a:lnTo>
                                  <a:pt x="424774" y="392004"/>
                                </a:lnTo>
                                <a:lnTo>
                                  <a:pt x="433844" y="401177"/>
                                </a:lnTo>
                                <a:lnTo>
                                  <a:pt x="433047" y="401177"/>
                                </a:lnTo>
                                <a:lnTo>
                                  <a:pt x="442094" y="392004"/>
                                </a:lnTo>
                                <a:close/>
                              </a:path>
                              <a:path w="502284" h="1238250">
                                <a:moveTo>
                                  <a:pt x="5017" y="379729"/>
                                </a:moveTo>
                                <a:lnTo>
                                  <a:pt x="0" y="384809"/>
                                </a:lnTo>
                                <a:lnTo>
                                  <a:pt x="0" y="393699"/>
                                </a:lnTo>
                                <a:lnTo>
                                  <a:pt x="4583" y="397509"/>
                                </a:lnTo>
                                <a:lnTo>
                                  <a:pt x="13352" y="388657"/>
                                </a:lnTo>
                                <a:lnTo>
                                  <a:pt x="13834" y="388657"/>
                                </a:lnTo>
                                <a:lnTo>
                                  <a:pt x="5017" y="379729"/>
                                </a:lnTo>
                                <a:close/>
                              </a:path>
                              <a:path w="502284" h="1238250">
                                <a:moveTo>
                                  <a:pt x="498728" y="379175"/>
                                </a:moveTo>
                                <a:lnTo>
                                  <a:pt x="498571" y="379175"/>
                                </a:lnTo>
                                <a:lnTo>
                                  <a:pt x="489196" y="388657"/>
                                </a:lnTo>
                                <a:lnTo>
                                  <a:pt x="497950" y="397509"/>
                                </a:lnTo>
                                <a:lnTo>
                                  <a:pt x="501789" y="393699"/>
                                </a:lnTo>
                                <a:lnTo>
                                  <a:pt x="501789" y="382269"/>
                                </a:lnTo>
                                <a:lnTo>
                                  <a:pt x="498728" y="379175"/>
                                </a:lnTo>
                                <a:close/>
                              </a:path>
                              <a:path w="502284" h="1238250">
                                <a:moveTo>
                                  <a:pt x="14204" y="370411"/>
                                </a:moveTo>
                                <a:lnTo>
                                  <a:pt x="5017" y="379729"/>
                                </a:lnTo>
                                <a:lnTo>
                                  <a:pt x="13834" y="388657"/>
                                </a:lnTo>
                                <a:lnTo>
                                  <a:pt x="13352" y="388657"/>
                                </a:lnTo>
                                <a:lnTo>
                                  <a:pt x="22745" y="379175"/>
                                </a:lnTo>
                                <a:lnTo>
                                  <a:pt x="19650" y="375919"/>
                                </a:lnTo>
                                <a:lnTo>
                                  <a:pt x="14204" y="370411"/>
                                </a:lnTo>
                                <a:close/>
                              </a:path>
                              <a:path w="502284" h="1238250">
                                <a:moveTo>
                                  <a:pt x="44758" y="356969"/>
                                </a:moveTo>
                                <a:lnTo>
                                  <a:pt x="35451" y="366348"/>
                                </a:lnTo>
                                <a:lnTo>
                                  <a:pt x="35701" y="366348"/>
                                </a:lnTo>
                                <a:lnTo>
                                  <a:pt x="57734" y="388657"/>
                                </a:lnTo>
                                <a:lnTo>
                                  <a:pt x="57282" y="388657"/>
                                </a:lnTo>
                                <a:lnTo>
                                  <a:pt x="66657" y="379175"/>
                                </a:lnTo>
                                <a:lnTo>
                                  <a:pt x="48226" y="379175"/>
                                </a:lnTo>
                                <a:lnTo>
                                  <a:pt x="56884" y="370411"/>
                                </a:lnTo>
                                <a:lnTo>
                                  <a:pt x="58014" y="370411"/>
                                </a:lnTo>
                                <a:lnTo>
                                  <a:pt x="44758" y="356969"/>
                                </a:lnTo>
                                <a:close/>
                              </a:path>
                              <a:path w="502284" h="1238250">
                                <a:moveTo>
                                  <a:pt x="112983" y="356969"/>
                                </a:moveTo>
                                <a:lnTo>
                                  <a:pt x="112822" y="357102"/>
                                </a:lnTo>
                                <a:lnTo>
                                  <a:pt x="91014" y="379175"/>
                                </a:lnTo>
                                <a:lnTo>
                                  <a:pt x="100379" y="388657"/>
                                </a:lnTo>
                                <a:lnTo>
                                  <a:pt x="100074" y="388657"/>
                                </a:lnTo>
                                <a:lnTo>
                                  <a:pt x="109459" y="379175"/>
                                </a:lnTo>
                                <a:lnTo>
                                  <a:pt x="106284" y="375919"/>
                                </a:lnTo>
                                <a:lnTo>
                                  <a:pt x="100839" y="370411"/>
                                </a:lnTo>
                                <a:lnTo>
                                  <a:pt x="118133" y="370411"/>
                                </a:lnTo>
                                <a:lnTo>
                                  <a:pt x="122154" y="366348"/>
                                </a:lnTo>
                                <a:lnTo>
                                  <a:pt x="120411" y="364489"/>
                                </a:lnTo>
                                <a:lnTo>
                                  <a:pt x="112983" y="356969"/>
                                </a:lnTo>
                                <a:close/>
                              </a:path>
                              <a:path w="502284" h="1238250">
                                <a:moveTo>
                                  <a:pt x="131305" y="357102"/>
                                </a:moveTo>
                                <a:lnTo>
                                  <a:pt x="123994" y="364489"/>
                                </a:lnTo>
                                <a:lnTo>
                                  <a:pt x="122246" y="366348"/>
                                </a:lnTo>
                                <a:lnTo>
                                  <a:pt x="144279" y="388657"/>
                                </a:lnTo>
                                <a:lnTo>
                                  <a:pt x="143563" y="388657"/>
                                </a:lnTo>
                                <a:lnTo>
                                  <a:pt x="152914" y="379175"/>
                                </a:lnTo>
                                <a:lnTo>
                                  <a:pt x="134755" y="379175"/>
                                </a:lnTo>
                                <a:lnTo>
                                  <a:pt x="143411" y="370411"/>
                                </a:lnTo>
                                <a:lnTo>
                                  <a:pt x="144430" y="370411"/>
                                </a:lnTo>
                                <a:lnTo>
                                  <a:pt x="131305" y="357102"/>
                                </a:lnTo>
                                <a:close/>
                              </a:path>
                              <a:path w="502284" h="1238250">
                                <a:moveTo>
                                  <a:pt x="174517" y="357307"/>
                                </a:moveTo>
                                <a:lnTo>
                                  <a:pt x="174243" y="357547"/>
                                </a:lnTo>
                                <a:lnTo>
                                  <a:pt x="165228" y="366688"/>
                                </a:lnTo>
                                <a:lnTo>
                                  <a:pt x="186925" y="388657"/>
                                </a:lnTo>
                                <a:lnTo>
                                  <a:pt x="186604" y="388657"/>
                                </a:lnTo>
                                <a:lnTo>
                                  <a:pt x="195978" y="379175"/>
                                </a:lnTo>
                                <a:lnTo>
                                  <a:pt x="177401" y="379175"/>
                                </a:lnTo>
                                <a:lnTo>
                                  <a:pt x="186056" y="370411"/>
                                </a:lnTo>
                                <a:lnTo>
                                  <a:pt x="187473" y="370411"/>
                                </a:lnTo>
                                <a:lnTo>
                                  <a:pt x="174517" y="357307"/>
                                </a:lnTo>
                                <a:close/>
                              </a:path>
                              <a:path w="502284" h="1238250">
                                <a:moveTo>
                                  <a:pt x="217444" y="357547"/>
                                </a:moveTo>
                                <a:lnTo>
                                  <a:pt x="214263" y="360679"/>
                                </a:lnTo>
                                <a:lnTo>
                                  <a:pt x="208528" y="366481"/>
                                </a:lnTo>
                                <a:lnTo>
                                  <a:pt x="208398" y="366688"/>
                                </a:lnTo>
                                <a:lnTo>
                                  <a:pt x="230150" y="388657"/>
                                </a:lnTo>
                                <a:lnTo>
                                  <a:pt x="229979" y="388657"/>
                                </a:lnTo>
                                <a:lnTo>
                                  <a:pt x="238951" y="379560"/>
                                </a:lnTo>
                                <a:lnTo>
                                  <a:pt x="220921" y="379560"/>
                                </a:lnTo>
                                <a:lnTo>
                                  <a:pt x="229956" y="370411"/>
                                </a:lnTo>
                                <a:lnTo>
                                  <a:pt x="230162" y="370411"/>
                                </a:lnTo>
                                <a:lnTo>
                                  <a:pt x="217444" y="357547"/>
                                </a:lnTo>
                                <a:close/>
                              </a:path>
                              <a:path w="502284" h="1238250">
                                <a:moveTo>
                                  <a:pt x="260742" y="357547"/>
                                </a:moveTo>
                                <a:lnTo>
                                  <a:pt x="257570" y="360679"/>
                                </a:lnTo>
                                <a:lnTo>
                                  <a:pt x="251644" y="366688"/>
                                </a:lnTo>
                                <a:lnTo>
                                  <a:pt x="251773" y="366688"/>
                                </a:lnTo>
                                <a:lnTo>
                                  <a:pt x="273470" y="388657"/>
                                </a:lnTo>
                                <a:lnTo>
                                  <a:pt x="273238" y="388657"/>
                                </a:lnTo>
                                <a:lnTo>
                                  <a:pt x="282232" y="379560"/>
                                </a:lnTo>
                                <a:lnTo>
                                  <a:pt x="282450" y="379560"/>
                                </a:lnTo>
                                <a:lnTo>
                                  <a:pt x="282071" y="379175"/>
                                </a:lnTo>
                                <a:lnTo>
                                  <a:pt x="263947" y="379175"/>
                                </a:lnTo>
                                <a:lnTo>
                                  <a:pt x="272602" y="370411"/>
                                </a:lnTo>
                                <a:lnTo>
                                  <a:pt x="273429" y="370411"/>
                                </a:lnTo>
                                <a:lnTo>
                                  <a:pt x="260742" y="357547"/>
                                </a:lnTo>
                                <a:close/>
                              </a:path>
                              <a:path w="502284" h="1238250">
                                <a:moveTo>
                                  <a:pt x="329290" y="357547"/>
                                </a:moveTo>
                                <a:lnTo>
                                  <a:pt x="326113" y="360679"/>
                                </a:lnTo>
                                <a:lnTo>
                                  <a:pt x="307299" y="379729"/>
                                </a:lnTo>
                                <a:lnTo>
                                  <a:pt x="316116" y="388657"/>
                                </a:lnTo>
                                <a:lnTo>
                                  <a:pt x="315928" y="388657"/>
                                </a:lnTo>
                                <a:lnTo>
                                  <a:pt x="325302" y="379175"/>
                                </a:lnTo>
                                <a:lnTo>
                                  <a:pt x="325461" y="379175"/>
                                </a:lnTo>
                                <a:lnTo>
                                  <a:pt x="316797" y="370411"/>
                                </a:lnTo>
                                <a:lnTo>
                                  <a:pt x="333966" y="370411"/>
                                </a:lnTo>
                                <a:lnTo>
                                  <a:pt x="337983" y="366348"/>
                                </a:lnTo>
                                <a:lnTo>
                                  <a:pt x="329290" y="357547"/>
                                </a:lnTo>
                                <a:close/>
                              </a:path>
                              <a:path w="502284" h="1238250">
                                <a:moveTo>
                                  <a:pt x="346922" y="357307"/>
                                </a:moveTo>
                                <a:lnTo>
                                  <a:pt x="337983" y="366348"/>
                                </a:lnTo>
                                <a:lnTo>
                                  <a:pt x="360016" y="388657"/>
                                </a:lnTo>
                                <a:lnTo>
                                  <a:pt x="359873" y="388657"/>
                                </a:lnTo>
                                <a:lnTo>
                                  <a:pt x="368867" y="379560"/>
                                </a:lnTo>
                                <a:lnTo>
                                  <a:pt x="368487" y="379175"/>
                                </a:lnTo>
                                <a:lnTo>
                                  <a:pt x="350492" y="379175"/>
                                </a:lnTo>
                                <a:lnTo>
                                  <a:pt x="359147" y="370411"/>
                                </a:lnTo>
                                <a:lnTo>
                                  <a:pt x="359845" y="370411"/>
                                </a:lnTo>
                                <a:lnTo>
                                  <a:pt x="346922" y="357307"/>
                                </a:lnTo>
                                <a:close/>
                              </a:path>
                              <a:path w="502284" h="1238250">
                                <a:moveTo>
                                  <a:pt x="415069" y="356969"/>
                                </a:moveTo>
                                <a:lnTo>
                                  <a:pt x="396353" y="375919"/>
                                </a:lnTo>
                                <a:lnTo>
                                  <a:pt x="393227" y="379175"/>
                                </a:lnTo>
                                <a:lnTo>
                                  <a:pt x="402598" y="388657"/>
                                </a:lnTo>
                                <a:lnTo>
                                  <a:pt x="403085" y="388128"/>
                                </a:lnTo>
                                <a:lnTo>
                                  <a:pt x="411936" y="379175"/>
                                </a:lnTo>
                                <a:lnTo>
                                  <a:pt x="412090" y="379175"/>
                                </a:lnTo>
                                <a:lnTo>
                                  <a:pt x="403426" y="370411"/>
                                </a:lnTo>
                                <a:lnTo>
                                  <a:pt x="420601" y="370411"/>
                                </a:lnTo>
                                <a:lnTo>
                                  <a:pt x="424486" y="366481"/>
                                </a:lnTo>
                                <a:lnTo>
                                  <a:pt x="415069" y="356969"/>
                                </a:lnTo>
                                <a:close/>
                              </a:path>
                              <a:path w="502284" h="1238250">
                                <a:moveTo>
                                  <a:pt x="476758" y="356969"/>
                                </a:moveTo>
                                <a:lnTo>
                                  <a:pt x="476512" y="357102"/>
                                </a:lnTo>
                                <a:lnTo>
                                  <a:pt x="467394" y="366348"/>
                                </a:lnTo>
                                <a:lnTo>
                                  <a:pt x="467268" y="366481"/>
                                </a:lnTo>
                                <a:lnTo>
                                  <a:pt x="489196" y="388657"/>
                                </a:lnTo>
                                <a:lnTo>
                                  <a:pt x="498571" y="379175"/>
                                </a:lnTo>
                                <a:lnTo>
                                  <a:pt x="479683" y="379175"/>
                                </a:lnTo>
                                <a:lnTo>
                                  <a:pt x="488338" y="370411"/>
                                </a:lnTo>
                                <a:lnTo>
                                  <a:pt x="490057" y="370411"/>
                                </a:lnTo>
                                <a:lnTo>
                                  <a:pt x="476758" y="356969"/>
                                </a:lnTo>
                                <a:close/>
                              </a:path>
                              <a:path w="502284" h="1238250">
                                <a:moveTo>
                                  <a:pt x="458434" y="357547"/>
                                </a:moveTo>
                                <a:lnTo>
                                  <a:pt x="455304" y="360679"/>
                                </a:lnTo>
                                <a:lnTo>
                                  <a:pt x="437053" y="379175"/>
                                </a:lnTo>
                                <a:lnTo>
                                  <a:pt x="445916" y="388128"/>
                                </a:lnTo>
                                <a:lnTo>
                                  <a:pt x="454745" y="379175"/>
                                </a:lnTo>
                                <a:lnTo>
                                  <a:pt x="451624" y="375919"/>
                                </a:lnTo>
                                <a:lnTo>
                                  <a:pt x="446184" y="370411"/>
                                </a:lnTo>
                                <a:lnTo>
                                  <a:pt x="463387" y="370411"/>
                                </a:lnTo>
                                <a:lnTo>
                                  <a:pt x="467263" y="366481"/>
                                </a:lnTo>
                                <a:lnTo>
                                  <a:pt x="458434" y="357547"/>
                                </a:lnTo>
                                <a:close/>
                              </a:path>
                              <a:path w="502284" h="1238250">
                                <a:moveTo>
                                  <a:pt x="4583" y="360679"/>
                                </a:moveTo>
                                <a:lnTo>
                                  <a:pt x="0" y="364489"/>
                                </a:lnTo>
                                <a:lnTo>
                                  <a:pt x="0" y="374649"/>
                                </a:lnTo>
                                <a:lnTo>
                                  <a:pt x="5017" y="379729"/>
                                </a:lnTo>
                                <a:lnTo>
                                  <a:pt x="14204" y="370411"/>
                                </a:lnTo>
                                <a:lnTo>
                                  <a:pt x="4583" y="360679"/>
                                </a:lnTo>
                                <a:close/>
                              </a:path>
                              <a:path w="502284" h="1238250">
                                <a:moveTo>
                                  <a:pt x="304079" y="357547"/>
                                </a:moveTo>
                                <a:lnTo>
                                  <a:pt x="300898" y="360679"/>
                                </a:lnTo>
                                <a:lnTo>
                                  <a:pt x="294605" y="367045"/>
                                </a:lnTo>
                                <a:lnTo>
                                  <a:pt x="294771" y="367045"/>
                                </a:lnTo>
                                <a:lnTo>
                                  <a:pt x="307299" y="379729"/>
                                </a:lnTo>
                                <a:lnTo>
                                  <a:pt x="316502" y="370411"/>
                                </a:lnTo>
                                <a:lnTo>
                                  <a:pt x="316797" y="370411"/>
                                </a:lnTo>
                                <a:lnTo>
                                  <a:pt x="304079" y="357547"/>
                                </a:lnTo>
                                <a:close/>
                              </a:path>
                              <a:path w="502284" h="1238250">
                                <a:moveTo>
                                  <a:pt x="247973" y="370411"/>
                                </a:moveTo>
                                <a:lnTo>
                                  <a:pt x="230162" y="370411"/>
                                </a:lnTo>
                                <a:lnTo>
                                  <a:pt x="239207" y="379560"/>
                                </a:lnTo>
                                <a:lnTo>
                                  <a:pt x="238951" y="379560"/>
                                </a:lnTo>
                                <a:lnTo>
                                  <a:pt x="247973" y="370411"/>
                                </a:lnTo>
                                <a:close/>
                              </a:path>
                              <a:path w="502284" h="1238250">
                                <a:moveTo>
                                  <a:pt x="291277" y="370411"/>
                                </a:moveTo>
                                <a:lnTo>
                                  <a:pt x="273429" y="370411"/>
                                </a:lnTo>
                                <a:lnTo>
                                  <a:pt x="282450" y="379560"/>
                                </a:lnTo>
                                <a:lnTo>
                                  <a:pt x="282232" y="379560"/>
                                </a:lnTo>
                                <a:lnTo>
                                  <a:pt x="291277" y="370411"/>
                                </a:lnTo>
                                <a:close/>
                              </a:path>
                              <a:path w="502284" h="1238250">
                                <a:moveTo>
                                  <a:pt x="377911" y="370411"/>
                                </a:moveTo>
                                <a:lnTo>
                                  <a:pt x="359845" y="370411"/>
                                </a:lnTo>
                                <a:lnTo>
                                  <a:pt x="368867" y="379560"/>
                                </a:lnTo>
                                <a:lnTo>
                                  <a:pt x="377911" y="370411"/>
                                </a:lnTo>
                                <a:close/>
                              </a:path>
                              <a:path w="502284" h="1238250">
                                <a:moveTo>
                                  <a:pt x="27008" y="357547"/>
                                </a:moveTo>
                                <a:lnTo>
                                  <a:pt x="23805" y="360679"/>
                                </a:lnTo>
                                <a:lnTo>
                                  <a:pt x="14204" y="370411"/>
                                </a:lnTo>
                                <a:lnTo>
                                  <a:pt x="22868" y="379175"/>
                                </a:lnTo>
                                <a:lnTo>
                                  <a:pt x="25970" y="375919"/>
                                </a:lnTo>
                                <a:lnTo>
                                  <a:pt x="35451" y="366348"/>
                                </a:lnTo>
                                <a:lnTo>
                                  <a:pt x="35701" y="366348"/>
                                </a:lnTo>
                                <a:lnTo>
                                  <a:pt x="27008" y="357547"/>
                                </a:lnTo>
                                <a:close/>
                              </a:path>
                              <a:path w="502284" h="1238250">
                                <a:moveTo>
                                  <a:pt x="75321" y="370411"/>
                                </a:moveTo>
                                <a:lnTo>
                                  <a:pt x="58014" y="370411"/>
                                </a:lnTo>
                                <a:lnTo>
                                  <a:pt x="66657" y="379175"/>
                                </a:lnTo>
                                <a:lnTo>
                                  <a:pt x="75321" y="370411"/>
                                </a:lnTo>
                                <a:close/>
                              </a:path>
                              <a:path w="502284" h="1238250">
                                <a:moveTo>
                                  <a:pt x="88120" y="357547"/>
                                </a:moveTo>
                                <a:lnTo>
                                  <a:pt x="84943" y="360679"/>
                                </a:lnTo>
                                <a:lnTo>
                                  <a:pt x="78649" y="367045"/>
                                </a:lnTo>
                                <a:lnTo>
                                  <a:pt x="79034" y="367045"/>
                                </a:lnTo>
                                <a:lnTo>
                                  <a:pt x="91014" y="379175"/>
                                </a:lnTo>
                                <a:lnTo>
                                  <a:pt x="99658" y="370411"/>
                                </a:lnTo>
                                <a:lnTo>
                                  <a:pt x="100839" y="370411"/>
                                </a:lnTo>
                                <a:lnTo>
                                  <a:pt x="88120" y="357547"/>
                                </a:lnTo>
                                <a:close/>
                              </a:path>
                              <a:path w="502284" h="1238250">
                                <a:moveTo>
                                  <a:pt x="118133" y="370411"/>
                                </a:moveTo>
                                <a:lnTo>
                                  <a:pt x="100839" y="370411"/>
                                </a:lnTo>
                                <a:lnTo>
                                  <a:pt x="109503" y="379175"/>
                                </a:lnTo>
                                <a:lnTo>
                                  <a:pt x="112681" y="375919"/>
                                </a:lnTo>
                                <a:lnTo>
                                  <a:pt x="118133" y="370411"/>
                                </a:lnTo>
                                <a:close/>
                              </a:path>
                              <a:path w="502284" h="1238250">
                                <a:moveTo>
                                  <a:pt x="161557" y="370411"/>
                                </a:moveTo>
                                <a:lnTo>
                                  <a:pt x="144430" y="370411"/>
                                </a:lnTo>
                                <a:lnTo>
                                  <a:pt x="153073" y="379175"/>
                                </a:lnTo>
                                <a:lnTo>
                                  <a:pt x="152914" y="379175"/>
                                </a:lnTo>
                                <a:lnTo>
                                  <a:pt x="161557" y="370411"/>
                                </a:lnTo>
                                <a:close/>
                              </a:path>
                              <a:path w="502284" h="1238250">
                                <a:moveTo>
                                  <a:pt x="204642" y="370411"/>
                                </a:moveTo>
                                <a:lnTo>
                                  <a:pt x="187473" y="370411"/>
                                </a:lnTo>
                                <a:lnTo>
                                  <a:pt x="196137" y="379175"/>
                                </a:lnTo>
                                <a:lnTo>
                                  <a:pt x="195978" y="379175"/>
                                </a:lnTo>
                                <a:lnTo>
                                  <a:pt x="204642" y="370411"/>
                                </a:lnTo>
                                <a:close/>
                              </a:path>
                              <a:path w="502284" h="1238250">
                                <a:moveTo>
                                  <a:pt x="333966" y="370411"/>
                                </a:moveTo>
                                <a:lnTo>
                                  <a:pt x="316797" y="370411"/>
                                </a:lnTo>
                                <a:lnTo>
                                  <a:pt x="325461" y="379175"/>
                                </a:lnTo>
                                <a:lnTo>
                                  <a:pt x="325302" y="379175"/>
                                </a:lnTo>
                                <a:lnTo>
                                  <a:pt x="333966" y="370411"/>
                                </a:lnTo>
                                <a:close/>
                              </a:path>
                              <a:path w="502284" h="1238250">
                                <a:moveTo>
                                  <a:pt x="390707" y="357547"/>
                                </a:moveTo>
                                <a:lnTo>
                                  <a:pt x="387532" y="360679"/>
                                </a:lnTo>
                                <a:lnTo>
                                  <a:pt x="381239" y="367045"/>
                                </a:lnTo>
                                <a:lnTo>
                                  <a:pt x="393227" y="379175"/>
                                </a:lnTo>
                                <a:lnTo>
                                  <a:pt x="396353" y="375919"/>
                                </a:lnTo>
                                <a:lnTo>
                                  <a:pt x="401793" y="370411"/>
                                </a:lnTo>
                                <a:lnTo>
                                  <a:pt x="403426" y="370411"/>
                                </a:lnTo>
                                <a:lnTo>
                                  <a:pt x="390707" y="357547"/>
                                </a:lnTo>
                                <a:close/>
                              </a:path>
                              <a:path w="502284" h="1238250">
                                <a:moveTo>
                                  <a:pt x="420601" y="370411"/>
                                </a:moveTo>
                                <a:lnTo>
                                  <a:pt x="403426" y="370411"/>
                                </a:lnTo>
                                <a:lnTo>
                                  <a:pt x="412090" y="379175"/>
                                </a:lnTo>
                                <a:lnTo>
                                  <a:pt x="411936" y="379175"/>
                                </a:lnTo>
                                <a:lnTo>
                                  <a:pt x="420601" y="370411"/>
                                </a:lnTo>
                                <a:close/>
                              </a:path>
                              <a:path w="502284" h="1238250">
                                <a:moveTo>
                                  <a:pt x="433480" y="357547"/>
                                </a:moveTo>
                                <a:lnTo>
                                  <a:pt x="433319" y="357547"/>
                                </a:lnTo>
                                <a:lnTo>
                                  <a:pt x="424486" y="366481"/>
                                </a:lnTo>
                                <a:lnTo>
                                  <a:pt x="437053" y="379175"/>
                                </a:lnTo>
                                <a:lnTo>
                                  <a:pt x="445693" y="370411"/>
                                </a:lnTo>
                                <a:lnTo>
                                  <a:pt x="446184" y="370411"/>
                                </a:lnTo>
                                <a:lnTo>
                                  <a:pt x="433480" y="357547"/>
                                </a:lnTo>
                                <a:close/>
                              </a:path>
                              <a:path w="502284" h="1238250">
                                <a:moveTo>
                                  <a:pt x="463387" y="370411"/>
                                </a:moveTo>
                                <a:lnTo>
                                  <a:pt x="446184" y="370411"/>
                                </a:lnTo>
                                <a:lnTo>
                                  <a:pt x="454838" y="379175"/>
                                </a:lnTo>
                                <a:lnTo>
                                  <a:pt x="457955" y="375919"/>
                                </a:lnTo>
                                <a:lnTo>
                                  <a:pt x="463387" y="370411"/>
                                </a:lnTo>
                                <a:close/>
                              </a:path>
                              <a:path w="502284" h="1238250">
                                <a:moveTo>
                                  <a:pt x="501789" y="370411"/>
                                </a:moveTo>
                                <a:lnTo>
                                  <a:pt x="490057" y="370411"/>
                                </a:lnTo>
                                <a:lnTo>
                                  <a:pt x="498728" y="379175"/>
                                </a:lnTo>
                                <a:lnTo>
                                  <a:pt x="498571" y="379175"/>
                                </a:lnTo>
                                <a:lnTo>
                                  <a:pt x="501789" y="375919"/>
                                </a:lnTo>
                                <a:lnTo>
                                  <a:pt x="501789" y="370411"/>
                                </a:lnTo>
                                <a:close/>
                              </a:path>
                              <a:path w="502284" h="1238250">
                                <a:moveTo>
                                  <a:pt x="78883" y="348203"/>
                                </a:moveTo>
                                <a:lnTo>
                                  <a:pt x="78579" y="348452"/>
                                </a:lnTo>
                                <a:lnTo>
                                  <a:pt x="69830" y="357307"/>
                                </a:lnTo>
                                <a:lnTo>
                                  <a:pt x="69654" y="357547"/>
                                </a:lnTo>
                                <a:lnTo>
                                  <a:pt x="79034" y="367045"/>
                                </a:lnTo>
                                <a:lnTo>
                                  <a:pt x="78649" y="367045"/>
                                </a:lnTo>
                                <a:lnTo>
                                  <a:pt x="88040" y="357547"/>
                                </a:lnTo>
                                <a:lnTo>
                                  <a:pt x="87883" y="357307"/>
                                </a:lnTo>
                                <a:lnTo>
                                  <a:pt x="78883" y="348203"/>
                                </a:lnTo>
                                <a:close/>
                              </a:path>
                              <a:path w="502284" h="1238250">
                                <a:moveTo>
                                  <a:pt x="316256" y="326210"/>
                                </a:moveTo>
                                <a:lnTo>
                                  <a:pt x="285544" y="357307"/>
                                </a:lnTo>
                                <a:lnTo>
                                  <a:pt x="285391" y="357547"/>
                                </a:lnTo>
                                <a:lnTo>
                                  <a:pt x="294771" y="367045"/>
                                </a:lnTo>
                                <a:lnTo>
                                  <a:pt x="294605" y="367045"/>
                                </a:lnTo>
                                <a:lnTo>
                                  <a:pt x="303995" y="357547"/>
                                </a:lnTo>
                                <a:lnTo>
                                  <a:pt x="303841" y="357307"/>
                                </a:lnTo>
                                <a:lnTo>
                                  <a:pt x="294841" y="348203"/>
                                </a:lnTo>
                                <a:lnTo>
                                  <a:pt x="313233" y="348203"/>
                                </a:lnTo>
                                <a:lnTo>
                                  <a:pt x="316383" y="345017"/>
                                </a:lnTo>
                                <a:lnTo>
                                  <a:pt x="316915" y="345017"/>
                                </a:lnTo>
                                <a:lnTo>
                                  <a:pt x="307434" y="335416"/>
                                </a:lnTo>
                                <a:lnTo>
                                  <a:pt x="325334" y="335416"/>
                                </a:lnTo>
                                <a:lnTo>
                                  <a:pt x="316256" y="326210"/>
                                </a:lnTo>
                                <a:close/>
                              </a:path>
                              <a:path w="502284" h="1238250">
                                <a:moveTo>
                                  <a:pt x="393733" y="335416"/>
                                </a:moveTo>
                                <a:lnTo>
                                  <a:pt x="393439" y="335689"/>
                                </a:lnTo>
                                <a:lnTo>
                                  <a:pt x="371853" y="357547"/>
                                </a:lnTo>
                                <a:lnTo>
                                  <a:pt x="381239" y="367045"/>
                                </a:lnTo>
                                <a:lnTo>
                                  <a:pt x="390630" y="357547"/>
                                </a:lnTo>
                                <a:lnTo>
                                  <a:pt x="390469" y="357307"/>
                                </a:lnTo>
                                <a:lnTo>
                                  <a:pt x="381469" y="348203"/>
                                </a:lnTo>
                                <a:lnTo>
                                  <a:pt x="399867" y="348203"/>
                                </a:lnTo>
                                <a:lnTo>
                                  <a:pt x="403017" y="345017"/>
                                </a:lnTo>
                                <a:lnTo>
                                  <a:pt x="403237" y="345017"/>
                                </a:lnTo>
                                <a:lnTo>
                                  <a:pt x="393733" y="335416"/>
                                </a:lnTo>
                                <a:close/>
                              </a:path>
                              <a:path w="502284" h="1238250">
                                <a:moveTo>
                                  <a:pt x="177706" y="335689"/>
                                </a:moveTo>
                                <a:lnTo>
                                  <a:pt x="156353" y="357307"/>
                                </a:lnTo>
                                <a:lnTo>
                                  <a:pt x="156199" y="357547"/>
                                </a:lnTo>
                                <a:lnTo>
                                  <a:pt x="165228" y="366688"/>
                                </a:lnTo>
                                <a:lnTo>
                                  <a:pt x="174479" y="357307"/>
                                </a:lnTo>
                                <a:lnTo>
                                  <a:pt x="174315" y="357102"/>
                                </a:lnTo>
                                <a:lnTo>
                                  <a:pt x="165517" y="348203"/>
                                </a:lnTo>
                                <a:lnTo>
                                  <a:pt x="183457" y="348203"/>
                                </a:lnTo>
                                <a:lnTo>
                                  <a:pt x="186599" y="345017"/>
                                </a:lnTo>
                                <a:lnTo>
                                  <a:pt x="186941" y="345017"/>
                                </a:lnTo>
                                <a:lnTo>
                                  <a:pt x="177706" y="335689"/>
                                </a:lnTo>
                                <a:close/>
                              </a:path>
                              <a:path w="502284" h="1238250">
                                <a:moveTo>
                                  <a:pt x="294682" y="260424"/>
                                </a:moveTo>
                                <a:lnTo>
                                  <a:pt x="199201" y="357102"/>
                                </a:lnTo>
                                <a:lnTo>
                                  <a:pt x="199110" y="357307"/>
                                </a:lnTo>
                                <a:lnTo>
                                  <a:pt x="208398" y="366688"/>
                                </a:lnTo>
                                <a:lnTo>
                                  <a:pt x="208528" y="366481"/>
                                </a:lnTo>
                                <a:lnTo>
                                  <a:pt x="217361" y="357547"/>
                                </a:lnTo>
                                <a:lnTo>
                                  <a:pt x="217207" y="357307"/>
                                </a:lnTo>
                                <a:lnTo>
                                  <a:pt x="208207" y="348203"/>
                                </a:lnTo>
                                <a:lnTo>
                                  <a:pt x="226598" y="348203"/>
                                </a:lnTo>
                                <a:lnTo>
                                  <a:pt x="229748" y="345017"/>
                                </a:lnTo>
                                <a:lnTo>
                                  <a:pt x="230370" y="345017"/>
                                </a:lnTo>
                                <a:lnTo>
                                  <a:pt x="220888" y="335416"/>
                                </a:lnTo>
                                <a:lnTo>
                                  <a:pt x="238918" y="335416"/>
                                </a:lnTo>
                                <a:lnTo>
                                  <a:pt x="229840" y="326210"/>
                                </a:lnTo>
                                <a:lnTo>
                                  <a:pt x="248341" y="326210"/>
                                </a:lnTo>
                                <a:lnTo>
                                  <a:pt x="251260" y="323258"/>
                                </a:lnTo>
                                <a:lnTo>
                                  <a:pt x="251526" y="323258"/>
                                </a:lnTo>
                                <a:lnTo>
                                  <a:pt x="242224" y="313840"/>
                                </a:lnTo>
                                <a:lnTo>
                                  <a:pt x="260868" y="313840"/>
                                </a:lnTo>
                                <a:lnTo>
                                  <a:pt x="251737" y="304604"/>
                                </a:lnTo>
                                <a:lnTo>
                                  <a:pt x="269702" y="304604"/>
                                </a:lnTo>
                                <a:lnTo>
                                  <a:pt x="272864" y="301406"/>
                                </a:lnTo>
                                <a:lnTo>
                                  <a:pt x="273844" y="301406"/>
                                </a:lnTo>
                                <a:lnTo>
                                  <a:pt x="264376" y="291819"/>
                                </a:lnTo>
                                <a:lnTo>
                                  <a:pt x="282341" y="291819"/>
                                </a:lnTo>
                                <a:lnTo>
                                  <a:pt x="273430" y="282783"/>
                                </a:lnTo>
                                <a:lnTo>
                                  <a:pt x="291275" y="282783"/>
                                </a:lnTo>
                                <a:lnTo>
                                  <a:pt x="294568" y="279452"/>
                                </a:lnTo>
                                <a:lnTo>
                                  <a:pt x="294490" y="279267"/>
                                </a:lnTo>
                                <a:lnTo>
                                  <a:pt x="285426" y="270095"/>
                                </a:lnTo>
                                <a:lnTo>
                                  <a:pt x="304243" y="270095"/>
                                </a:lnTo>
                                <a:lnTo>
                                  <a:pt x="294682" y="260424"/>
                                </a:lnTo>
                                <a:close/>
                              </a:path>
                              <a:path w="502284" h="1238250">
                                <a:moveTo>
                                  <a:pt x="264075" y="335964"/>
                                </a:moveTo>
                                <a:lnTo>
                                  <a:pt x="260890" y="339089"/>
                                </a:lnTo>
                                <a:lnTo>
                                  <a:pt x="242899" y="357307"/>
                                </a:lnTo>
                                <a:lnTo>
                                  <a:pt x="242745" y="357547"/>
                                </a:lnTo>
                                <a:lnTo>
                                  <a:pt x="251773" y="366688"/>
                                </a:lnTo>
                                <a:lnTo>
                                  <a:pt x="251644" y="366688"/>
                                </a:lnTo>
                                <a:lnTo>
                                  <a:pt x="260659" y="357547"/>
                                </a:lnTo>
                                <a:lnTo>
                                  <a:pt x="260506" y="357307"/>
                                </a:lnTo>
                                <a:lnTo>
                                  <a:pt x="251773" y="348452"/>
                                </a:lnTo>
                                <a:lnTo>
                                  <a:pt x="269628" y="348452"/>
                                </a:lnTo>
                                <a:lnTo>
                                  <a:pt x="273016" y="345017"/>
                                </a:lnTo>
                                <a:lnTo>
                                  <a:pt x="264075" y="335964"/>
                                </a:lnTo>
                                <a:close/>
                              </a:path>
                              <a:path w="502284" h="1238250">
                                <a:moveTo>
                                  <a:pt x="445887" y="325765"/>
                                </a:moveTo>
                                <a:lnTo>
                                  <a:pt x="415069" y="356969"/>
                                </a:lnTo>
                                <a:lnTo>
                                  <a:pt x="424486" y="366481"/>
                                </a:lnTo>
                                <a:lnTo>
                                  <a:pt x="433319" y="357547"/>
                                </a:lnTo>
                                <a:lnTo>
                                  <a:pt x="433480" y="357547"/>
                                </a:lnTo>
                                <a:lnTo>
                                  <a:pt x="424253" y="348203"/>
                                </a:lnTo>
                                <a:lnTo>
                                  <a:pt x="442556" y="348203"/>
                                </a:lnTo>
                                <a:lnTo>
                                  <a:pt x="445707" y="345017"/>
                                </a:lnTo>
                                <a:lnTo>
                                  <a:pt x="446044" y="345017"/>
                                </a:lnTo>
                                <a:lnTo>
                                  <a:pt x="436551" y="335416"/>
                                </a:lnTo>
                                <a:lnTo>
                                  <a:pt x="455435" y="335416"/>
                                </a:lnTo>
                                <a:lnTo>
                                  <a:pt x="445887" y="325765"/>
                                </a:lnTo>
                                <a:close/>
                              </a:path>
                              <a:path w="502284" h="1238250">
                                <a:moveTo>
                                  <a:pt x="497950" y="317499"/>
                                </a:moveTo>
                                <a:lnTo>
                                  <a:pt x="458635" y="357307"/>
                                </a:lnTo>
                                <a:lnTo>
                                  <a:pt x="458434" y="357547"/>
                                </a:lnTo>
                                <a:lnTo>
                                  <a:pt x="467268" y="366481"/>
                                </a:lnTo>
                                <a:lnTo>
                                  <a:pt x="476643" y="356969"/>
                                </a:lnTo>
                                <a:lnTo>
                                  <a:pt x="474147" y="354329"/>
                                </a:lnTo>
                                <a:lnTo>
                                  <a:pt x="468086" y="348203"/>
                                </a:lnTo>
                                <a:lnTo>
                                  <a:pt x="485288" y="348203"/>
                                </a:lnTo>
                                <a:lnTo>
                                  <a:pt x="489203" y="344233"/>
                                </a:lnTo>
                                <a:lnTo>
                                  <a:pt x="480465" y="335416"/>
                                </a:lnTo>
                                <a:lnTo>
                                  <a:pt x="498160" y="335416"/>
                                </a:lnTo>
                                <a:lnTo>
                                  <a:pt x="489401" y="326550"/>
                                </a:lnTo>
                                <a:lnTo>
                                  <a:pt x="501789" y="326550"/>
                                </a:lnTo>
                                <a:lnTo>
                                  <a:pt x="501789" y="321309"/>
                                </a:lnTo>
                                <a:lnTo>
                                  <a:pt x="497950" y="317499"/>
                                </a:lnTo>
                                <a:close/>
                              </a:path>
                              <a:path w="502284" h="1238250">
                                <a:moveTo>
                                  <a:pt x="36114" y="348203"/>
                                </a:moveTo>
                                <a:lnTo>
                                  <a:pt x="27132" y="357307"/>
                                </a:lnTo>
                                <a:lnTo>
                                  <a:pt x="27008" y="357547"/>
                                </a:lnTo>
                                <a:lnTo>
                                  <a:pt x="35701" y="366348"/>
                                </a:lnTo>
                                <a:lnTo>
                                  <a:pt x="35451" y="366348"/>
                                </a:lnTo>
                                <a:lnTo>
                                  <a:pt x="44742" y="356969"/>
                                </a:lnTo>
                                <a:lnTo>
                                  <a:pt x="36114" y="348203"/>
                                </a:lnTo>
                                <a:close/>
                              </a:path>
                              <a:path w="502284" h="1238250">
                                <a:moveTo>
                                  <a:pt x="122078" y="347744"/>
                                </a:moveTo>
                                <a:lnTo>
                                  <a:pt x="115564" y="354329"/>
                                </a:lnTo>
                                <a:lnTo>
                                  <a:pt x="112983" y="356969"/>
                                </a:lnTo>
                                <a:lnTo>
                                  <a:pt x="122246" y="366348"/>
                                </a:lnTo>
                                <a:lnTo>
                                  <a:pt x="123994" y="364489"/>
                                </a:lnTo>
                                <a:lnTo>
                                  <a:pt x="131305" y="357102"/>
                                </a:lnTo>
                                <a:lnTo>
                                  <a:pt x="122078" y="347744"/>
                                </a:lnTo>
                                <a:close/>
                              </a:path>
                              <a:path w="502284" h="1238250">
                                <a:moveTo>
                                  <a:pt x="338189" y="348452"/>
                                </a:moveTo>
                                <a:lnTo>
                                  <a:pt x="329444" y="357307"/>
                                </a:lnTo>
                                <a:lnTo>
                                  <a:pt x="329290" y="357547"/>
                                </a:lnTo>
                                <a:lnTo>
                                  <a:pt x="337983" y="366348"/>
                                </a:lnTo>
                                <a:lnTo>
                                  <a:pt x="346922" y="357307"/>
                                </a:lnTo>
                                <a:lnTo>
                                  <a:pt x="338189" y="348452"/>
                                </a:lnTo>
                                <a:close/>
                              </a:path>
                              <a:path w="502284" h="1238250">
                                <a:moveTo>
                                  <a:pt x="23504" y="335416"/>
                                </a:moveTo>
                                <a:lnTo>
                                  <a:pt x="23296" y="335416"/>
                                </a:lnTo>
                                <a:lnTo>
                                  <a:pt x="13797" y="345017"/>
                                </a:lnTo>
                                <a:lnTo>
                                  <a:pt x="14633" y="345017"/>
                                </a:lnTo>
                                <a:lnTo>
                                  <a:pt x="27008" y="357547"/>
                                </a:lnTo>
                                <a:lnTo>
                                  <a:pt x="27132" y="357307"/>
                                </a:lnTo>
                                <a:lnTo>
                                  <a:pt x="36114" y="348203"/>
                                </a:lnTo>
                                <a:lnTo>
                                  <a:pt x="23504" y="335416"/>
                                </a:lnTo>
                                <a:close/>
                              </a:path>
                              <a:path w="502284" h="1238250">
                                <a:moveTo>
                                  <a:pt x="66241" y="335416"/>
                                </a:moveTo>
                                <a:lnTo>
                                  <a:pt x="66092" y="335416"/>
                                </a:lnTo>
                                <a:lnTo>
                                  <a:pt x="56582" y="345017"/>
                                </a:lnTo>
                                <a:lnTo>
                                  <a:pt x="57279" y="345017"/>
                                </a:lnTo>
                                <a:lnTo>
                                  <a:pt x="69654" y="357547"/>
                                </a:lnTo>
                                <a:lnTo>
                                  <a:pt x="69830" y="357307"/>
                                </a:lnTo>
                                <a:lnTo>
                                  <a:pt x="78824" y="348203"/>
                                </a:lnTo>
                                <a:lnTo>
                                  <a:pt x="78429" y="347744"/>
                                </a:lnTo>
                                <a:lnTo>
                                  <a:pt x="66241" y="335416"/>
                                </a:lnTo>
                                <a:close/>
                              </a:path>
                              <a:path w="502284" h="1238250">
                                <a:moveTo>
                                  <a:pt x="143530" y="282783"/>
                                </a:moveTo>
                                <a:lnTo>
                                  <a:pt x="139270" y="287019"/>
                                </a:lnTo>
                                <a:lnTo>
                                  <a:pt x="79278" y="347744"/>
                                </a:lnTo>
                                <a:lnTo>
                                  <a:pt x="78883" y="348203"/>
                                </a:lnTo>
                                <a:lnTo>
                                  <a:pt x="88120" y="357547"/>
                                </a:lnTo>
                                <a:lnTo>
                                  <a:pt x="88277" y="357307"/>
                                </a:lnTo>
                                <a:lnTo>
                                  <a:pt x="100428" y="345017"/>
                                </a:lnTo>
                                <a:lnTo>
                                  <a:pt x="101179" y="345017"/>
                                </a:lnTo>
                                <a:lnTo>
                                  <a:pt x="91697" y="335416"/>
                                </a:lnTo>
                                <a:lnTo>
                                  <a:pt x="109920" y="335416"/>
                                </a:lnTo>
                                <a:lnTo>
                                  <a:pt x="100842" y="326210"/>
                                </a:lnTo>
                                <a:lnTo>
                                  <a:pt x="119022" y="326210"/>
                                </a:lnTo>
                                <a:lnTo>
                                  <a:pt x="121940" y="323258"/>
                                </a:lnTo>
                                <a:lnTo>
                                  <a:pt x="122335" y="323258"/>
                                </a:lnTo>
                                <a:lnTo>
                                  <a:pt x="113033" y="313840"/>
                                </a:lnTo>
                                <a:lnTo>
                                  <a:pt x="131544" y="313840"/>
                                </a:lnTo>
                                <a:lnTo>
                                  <a:pt x="122413" y="304604"/>
                                </a:lnTo>
                                <a:lnTo>
                                  <a:pt x="140383" y="304604"/>
                                </a:lnTo>
                                <a:lnTo>
                                  <a:pt x="143545" y="301406"/>
                                </a:lnTo>
                                <a:lnTo>
                                  <a:pt x="143761" y="301406"/>
                                </a:lnTo>
                                <a:lnTo>
                                  <a:pt x="134610" y="292163"/>
                                </a:lnTo>
                                <a:lnTo>
                                  <a:pt x="152804" y="292163"/>
                                </a:lnTo>
                                <a:lnTo>
                                  <a:pt x="143530" y="282783"/>
                                </a:lnTo>
                                <a:close/>
                              </a:path>
                              <a:path w="502284" h="1238250">
                                <a:moveTo>
                                  <a:pt x="152875" y="335416"/>
                                </a:moveTo>
                                <a:lnTo>
                                  <a:pt x="152498" y="335689"/>
                                </a:lnTo>
                                <a:lnTo>
                                  <a:pt x="143266" y="345017"/>
                                </a:lnTo>
                                <a:lnTo>
                                  <a:pt x="143824" y="345017"/>
                                </a:lnTo>
                                <a:lnTo>
                                  <a:pt x="156199" y="357547"/>
                                </a:lnTo>
                                <a:lnTo>
                                  <a:pt x="156353" y="357307"/>
                                </a:lnTo>
                                <a:lnTo>
                                  <a:pt x="165344" y="348203"/>
                                </a:lnTo>
                                <a:lnTo>
                                  <a:pt x="165517" y="348203"/>
                                </a:lnTo>
                                <a:lnTo>
                                  <a:pt x="152875" y="335416"/>
                                </a:lnTo>
                                <a:close/>
                              </a:path>
                              <a:path w="502284" h="1238250">
                                <a:moveTo>
                                  <a:pt x="226598" y="348203"/>
                                </a:moveTo>
                                <a:lnTo>
                                  <a:pt x="208207" y="348203"/>
                                </a:lnTo>
                                <a:lnTo>
                                  <a:pt x="217444" y="357547"/>
                                </a:lnTo>
                                <a:lnTo>
                                  <a:pt x="217598" y="357307"/>
                                </a:lnTo>
                                <a:lnTo>
                                  <a:pt x="226598" y="348203"/>
                                </a:lnTo>
                                <a:close/>
                              </a:path>
                              <a:path w="502284" h="1238250">
                                <a:moveTo>
                                  <a:pt x="239188" y="335689"/>
                                </a:moveTo>
                                <a:lnTo>
                                  <a:pt x="238970" y="335689"/>
                                </a:lnTo>
                                <a:lnTo>
                                  <a:pt x="229748" y="345017"/>
                                </a:lnTo>
                                <a:lnTo>
                                  <a:pt x="230370" y="345017"/>
                                </a:lnTo>
                                <a:lnTo>
                                  <a:pt x="242745" y="357547"/>
                                </a:lnTo>
                                <a:lnTo>
                                  <a:pt x="242899" y="357307"/>
                                </a:lnTo>
                                <a:lnTo>
                                  <a:pt x="251644" y="348452"/>
                                </a:lnTo>
                                <a:lnTo>
                                  <a:pt x="251773" y="348452"/>
                                </a:lnTo>
                                <a:lnTo>
                                  <a:pt x="239188" y="335689"/>
                                </a:lnTo>
                                <a:close/>
                              </a:path>
                              <a:path w="502284" h="1238250">
                                <a:moveTo>
                                  <a:pt x="269628" y="348452"/>
                                </a:moveTo>
                                <a:lnTo>
                                  <a:pt x="251773" y="348452"/>
                                </a:lnTo>
                                <a:lnTo>
                                  <a:pt x="260742" y="357547"/>
                                </a:lnTo>
                                <a:lnTo>
                                  <a:pt x="260896" y="357307"/>
                                </a:lnTo>
                                <a:lnTo>
                                  <a:pt x="269628" y="348452"/>
                                </a:lnTo>
                                <a:close/>
                              </a:path>
                              <a:path w="502284" h="1238250">
                                <a:moveTo>
                                  <a:pt x="282470" y="335689"/>
                                </a:moveTo>
                                <a:lnTo>
                                  <a:pt x="282213" y="335689"/>
                                </a:lnTo>
                                <a:lnTo>
                                  <a:pt x="273016" y="345017"/>
                                </a:lnTo>
                                <a:lnTo>
                                  <a:pt x="285391" y="357547"/>
                                </a:lnTo>
                                <a:lnTo>
                                  <a:pt x="285544" y="357307"/>
                                </a:lnTo>
                                <a:lnTo>
                                  <a:pt x="294535" y="348203"/>
                                </a:lnTo>
                                <a:lnTo>
                                  <a:pt x="294841" y="348203"/>
                                </a:lnTo>
                                <a:lnTo>
                                  <a:pt x="282470" y="335689"/>
                                </a:lnTo>
                                <a:close/>
                              </a:path>
                              <a:path w="502284" h="1238250">
                                <a:moveTo>
                                  <a:pt x="313233" y="348203"/>
                                </a:moveTo>
                                <a:lnTo>
                                  <a:pt x="294841" y="348203"/>
                                </a:lnTo>
                                <a:lnTo>
                                  <a:pt x="304079" y="357547"/>
                                </a:lnTo>
                                <a:lnTo>
                                  <a:pt x="304232" y="357307"/>
                                </a:lnTo>
                                <a:lnTo>
                                  <a:pt x="313233" y="348203"/>
                                </a:lnTo>
                                <a:close/>
                              </a:path>
                              <a:path w="502284" h="1238250">
                                <a:moveTo>
                                  <a:pt x="325604" y="335689"/>
                                </a:moveTo>
                                <a:lnTo>
                                  <a:pt x="316383" y="345017"/>
                                </a:lnTo>
                                <a:lnTo>
                                  <a:pt x="316915" y="345017"/>
                                </a:lnTo>
                                <a:lnTo>
                                  <a:pt x="329290" y="357547"/>
                                </a:lnTo>
                                <a:lnTo>
                                  <a:pt x="329444" y="357307"/>
                                </a:lnTo>
                                <a:lnTo>
                                  <a:pt x="338189" y="348452"/>
                                </a:lnTo>
                                <a:lnTo>
                                  <a:pt x="325604" y="335689"/>
                                </a:lnTo>
                                <a:close/>
                              </a:path>
                              <a:path w="502284" h="1238250">
                                <a:moveTo>
                                  <a:pt x="368826" y="335416"/>
                                </a:moveTo>
                                <a:lnTo>
                                  <a:pt x="368564" y="335416"/>
                                </a:lnTo>
                                <a:lnTo>
                                  <a:pt x="359072" y="345017"/>
                                </a:lnTo>
                                <a:lnTo>
                                  <a:pt x="359469" y="345017"/>
                                </a:lnTo>
                                <a:lnTo>
                                  <a:pt x="371853" y="357547"/>
                                </a:lnTo>
                                <a:lnTo>
                                  <a:pt x="381081" y="348203"/>
                                </a:lnTo>
                                <a:lnTo>
                                  <a:pt x="381469" y="348203"/>
                                </a:lnTo>
                                <a:lnTo>
                                  <a:pt x="368826" y="335416"/>
                                </a:lnTo>
                                <a:close/>
                              </a:path>
                              <a:path w="502284" h="1238250">
                                <a:moveTo>
                                  <a:pt x="399867" y="348203"/>
                                </a:moveTo>
                                <a:lnTo>
                                  <a:pt x="381469" y="348203"/>
                                </a:lnTo>
                                <a:lnTo>
                                  <a:pt x="390707" y="357547"/>
                                </a:lnTo>
                                <a:lnTo>
                                  <a:pt x="390867" y="357307"/>
                                </a:lnTo>
                                <a:lnTo>
                                  <a:pt x="399867" y="348203"/>
                                </a:lnTo>
                                <a:close/>
                              </a:path>
                              <a:path w="502284" h="1238250">
                                <a:moveTo>
                                  <a:pt x="442556" y="348203"/>
                                </a:moveTo>
                                <a:lnTo>
                                  <a:pt x="424253" y="348203"/>
                                </a:lnTo>
                                <a:lnTo>
                                  <a:pt x="433480" y="357547"/>
                                </a:lnTo>
                                <a:lnTo>
                                  <a:pt x="433319" y="357547"/>
                                </a:lnTo>
                                <a:lnTo>
                                  <a:pt x="442556" y="348203"/>
                                </a:lnTo>
                                <a:close/>
                              </a:path>
                              <a:path w="502284" h="1238250">
                                <a:moveTo>
                                  <a:pt x="455435" y="335416"/>
                                </a:moveTo>
                                <a:lnTo>
                                  <a:pt x="455198" y="335416"/>
                                </a:lnTo>
                                <a:lnTo>
                                  <a:pt x="445707" y="345017"/>
                                </a:lnTo>
                                <a:lnTo>
                                  <a:pt x="446044" y="345017"/>
                                </a:lnTo>
                                <a:lnTo>
                                  <a:pt x="458434" y="357547"/>
                                </a:lnTo>
                                <a:lnTo>
                                  <a:pt x="458635" y="357307"/>
                                </a:lnTo>
                                <a:lnTo>
                                  <a:pt x="467626" y="348203"/>
                                </a:lnTo>
                                <a:lnTo>
                                  <a:pt x="468086" y="348203"/>
                                </a:lnTo>
                                <a:lnTo>
                                  <a:pt x="455435" y="335416"/>
                                </a:lnTo>
                                <a:close/>
                              </a:path>
                              <a:path w="502284" h="1238250">
                                <a:moveTo>
                                  <a:pt x="183457" y="348203"/>
                                </a:moveTo>
                                <a:lnTo>
                                  <a:pt x="165517" y="348203"/>
                                </a:lnTo>
                                <a:lnTo>
                                  <a:pt x="174517" y="357307"/>
                                </a:lnTo>
                                <a:lnTo>
                                  <a:pt x="174682" y="357102"/>
                                </a:lnTo>
                                <a:lnTo>
                                  <a:pt x="183457" y="348203"/>
                                </a:lnTo>
                                <a:close/>
                              </a:path>
                              <a:path w="502284" h="1238250">
                                <a:moveTo>
                                  <a:pt x="195835" y="335689"/>
                                </a:moveTo>
                                <a:lnTo>
                                  <a:pt x="195527" y="335964"/>
                                </a:lnTo>
                                <a:lnTo>
                                  <a:pt x="186599" y="345017"/>
                                </a:lnTo>
                                <a:lnTo>
                                  <a:pt x="186941" y="345017"/>
                                </a:lnTo>
                                <a:lnTo>
                                  <a:pt x="199110" y="357307"/>
                                </a:lnTo>
                                <a:lnTo>
                                  <a:pt x="199201" y="357102"/>
                                </a:lnTo>
                                <a:lnTo>
                                  <a:pt x="207990" y="348203"/>
                                </a:lnTo>
                                <a:lnTo>
                                  <a:pt x="208207" y="348203"/>
                                </a:lnTo>
                                <a:lnTo>
                                  <a:pt x="195835" y="335689"/>
                                </a:lnTo>
                                <a:close/>
                              </a:path>
                              <a:path w="502284" h="1238250">
                                <a:moveTo>
                                  <a:pt x="350523" y="335964"/>
                                </a:moveTo>
                                <a:lnTo>
                                  <a:pt x="338189" y="348452"/>
                                </a:lnTo>
                                <a:lnTo>
                                  <a:pt x="346922" y="357307"/>
                                </a:lnTo>
                                <a:lnTo>
                                  <a:pt x="359072" y="345017"/>
                                </a:lnTo>
                                <a:lnTo>
                                  <a:pt x="359469" y="345017"/>
                                </a:lnTo>
                                <a:lnTo>
                                  <a:pt x="350523" y="335964"/>
                                </a:lnTo>
                                <a:close/>
                              </a:path>
                              <a:path w="502284" h="1238250">
                                <a:moveTo>
                                  <a:pt x="134343" y="335416"/>
                                </a:moveTo>
                                <a:lnTo>
                                  <a:pt x="134001" y="335689"/>
                                </a:lnTo>
                                <a:lnTo>
                                  <a:pt x="122078" y="347744"/>
                                </a:lnTo>
                                <a:lnTo>
                                  <a:pt x="131305" y="357102"/>
                                </a:lnTo>
                                <a:lnTo>
                                  <a:pt x="143266" y="345017"/>
                                </a:lnTo>
                                <a:lnTo>
                                  <a:pt x="143824" y="345017"/>
                                </a:lnTo>
                                <a:lnTo>
                                  <a:pt x="134343" y="335416"/>
                                </a:lnTo>
                                <a:close/>
                              </a:path>
                              <a:path w="502284" h="1238250">
                                <a:moveTo>
                                  <a:pt x="57476" y="326550"/>
                                </a:moveTo>
                                <a:lnTo>
                                  <a:pt x="36114" y="348203"/>
                                </a:lnTo>
                                <a:lnTo>
                                  <a:pt x="44758" y="356969"/>
                                </a:lnTo>
                                <a:lnTo>
                                  <a:pt x="56582" y="345017"/>
                                </a:lnTo>
                                <a:lnTo>
                                  <a:pt x="57279" y="345017"/>
                                </a:lnTo>
                                <a:lnTo>
                                  <a:pt x="48338" y="335964"/>
                                </a:lnTo>
                                <a:lnTo>
                                  <a:pt x="65550" y="335964"/>
                                </a:lnTo>
                                <a:lnTo>
                                  <a:pt x="66092" y="335416"/>
                                </a:lnTo>
                                <a:lnTo>
                                  <a:pt x="66241" y="335416"/>
                                </a:lnTo>
                                <a:lnTo>
                                  <a:pt x="57476" y="326550"/>
                                </a:lnTo>
                                <a:close/>
                              </a:path>
                              <a:path w="502284" h="1238250">
                                <a:moveTo>
                                  <a:pt x="109920" y="335416"/>
                                </a:moveTo>
                                <a:lnTo>
                                  <a:pt x="100428" y="345017"/>
                                </a:lnTo>
                                <a:lnTo>
                                  <a:pt x="101179" y="345017"/>
                                </a:lnTo>
                                <a:lnTo>
                                  <a:pt x="112983" y="356969"/>
                                </a:lnTo>
                                <a:lnTo>
                                  <a:pt x="115564" y="354329"/>
                                </a:lnTo>
                                <a:lnTo>
                                  <a:pt x="122078" y="347744"/>
                                </a:lnTo>
                                <a:lnTo>
                                  <a:pt x="109920" y="335416"/>
                                </a:lnTo>
                                <a:close/>
                              </a:path>
                              <a:path w="502284" h="1238250">
                                <a:moveTo>
                                  <a:pt x="412167" y="335964"/>
                                </a:moveTo>
                                <a:lnTo>
                                  <a:pt x="411967" y="335964"/>
                                </a:lnTo>
                                <a:lnTo>
                                  <a:pt x="403017" y="345017"/>
                                </a:lnTo>
                                <a:lnTo>
                                  <a:pt x="403237" y="345017"/>
                                </a:lnTo>
                                <a:lnTo>
                                  <a:pt x="415069" y="356969"/>
                                </a:lnTo>
                                <a:lnTo>
                                  <a:pt x="423726" y="348203"/>
                                </a:lnTo>
                                <a:lnTo>
                                  <a:pt x="424253" y="348203"/>
                                </a:lnTo>
                                <a:lnTo>
                                  <a:pt x="412167" y="335964"/>
                                </a:lnTo>
                                <a:close/>
                              </a:path>
                              <a:path w="502284" h="1238250">
                                <a:moveTo>
                                  <a:pt x="485288" y="348203"/>
                                </a:moveTo>
                                <a:lnTo>
                                  <a:pt x="468086" y="348203"/>
                                </a:lnTo>
                                <a:lnTo>
                                  <a:pt x="476758" y="356969"/>
                                </a:lnTo>
                                <a:lnTo>
                                  <a:pt x="479246" y="354329"/>
                                </a:lnTo>
                                <a:lnTo>
                                  <a:pt x="485288" y="348203"/>
                                </a:lnTo>
                                <a:close/>
                              </a:path>
                              <a:path w="502284" h="1238250">
                                <a:moveTo>
                                  <a:pt x="57465" y="282224"/>
                                </a:moveTo>
                                <a:lnTo>
                                  <a:pt x="0" y="340359"/>
                                </a:lnTo>
                                <a:lnTo>
                                  <a:pt x="0" y="349249"/>
                                </a:lnTo>
                                <a:lnTo>
                                  <a:pt x="4583" y="354329"/>
                                </a:lnTo>
                                <a:lnTo>
                                  <a:pt x="13797" y="345017"/>
                                </a:lnTo>
                                <a:lnTo>
                                  <a:pt x="14633" y="345017"/>
                                </a:lnTo>
                                <a:lnTo>
                                  <a:pt x="5151" y="335416"/>
                                </a:lnTo>
                                <a:lnTo>
                                  <a:pt x="23504" y="335416"/>
                                </a:lnTo>
                                <a:lnTo>
                                  <a:pt x="14425" y="326210"/>
                                </a:lnTo>
                                <a:lnTo>
                                  <a:pt x="32404" y="326210"/>
                                </a:lnTo>
                                <a:lnTo>
                                  <a:pt x="35325" y="323258"/>
                                </a:lnTo>
                                <a:lnTo>
                                  <a:pt x="35790" y="323258"/>
                                </a:lnTo>
                                <a:lnTo>
                                  <a:pt x="26488" y="313840"/>
                                </a:lnTo>
                                <a:lnTo>
                                  <a:pt x="44910" y="313840"/>
                                </a:lnTo>
                                <a:lnTo>
                                  <a:pt x="35779" y="304604"/>
                                </a:lnTo>
                                <a:lnTo>
                                  <a:pt x="53781" y="304604"/>
                                </a:lnTo>
                                <a:lnTo>
                                  <a:pt x="56945" y="301406"/>
                                </a:lnTo>
                                <a:lnTo>
                                  <a:pt x="58108" y="301406"/>
                                </a:lnTo>
                                <a:lnTo>
                                  <a:pt x="48640" y="291819"/>
                                </a:lnTo>
                                <a:lnTo>
                                  <a:pt x="66927" y="291819"/>
                                </a:lnTo>
                                <a:lnTo>
                                  <a:pt x="57465" y="282224"/>
                                </a:lnTo>
                                <a:close/>
                              </a:path>
                              <a:path w="502284" h="1238250">
                                <a:moveTo>
                                  <a:pt x="498160" y="335416"/>
                                </a:moveTo>
                                <a:lnTo>
                                  <a:pt x="497897" y="335416"/>
                                </a:lnTo>
                                <a:lnTo>
                                  <a:pt x="489203" y="344233"/>
                                </a:lnTo>
                                <a:lnTo>
                                  <a:pt x="497950" y="353059"/>
                                </a:lnTo>
                                <a:lnTo>
                                  <a:pt x="501789" y="349249"/>
                                </a:lnTo>
                                <a:lnTo>
                                  <a:pt x="501789" y="339089"/>
                                </a:lnTo>
                                <a:lnTo>
                                  <a:pt x="498160" y="335416"/>
                                </a:lnTo>
                                <a:close/>
                              </a:path>
                              <a:path w="502284" h="1238250">
                                <a:moveTo>
                                  <a:pt x="4583" y="316229"/>
                                </a:moveTo>
                                <a:lnTo>
                                  <a:pt x="0" y="321309"/>
                                </a:lnTo>
                                <a:lnTo>
                                  <a:pt x="0" y="330199"/>
                                </a:lnTo>
                                <a:lnTo>
                                  <a:pt x="14633" y="345017"/>
                                </a:lnTo>
                                <a:lnTo>
                                  <a:pt x="13797" y="345017"/>
                                </a:lnTo>
                                <a:lnTo>
                                  <a:pt x="23296" y="335416"/>
                                </a:lnTo>
                                <a:lnTo>
                                  <a:pt x="4886" y="335416"/>
                                </a:lnTo>
                                <a:lnTo>
                                  <a:pt x="13986" y="326210"/>
                                </a:lnTo>
                                <a:lnTo>
                                  <a:pt x="14425" y="326210"/>
                                </a:lnTo>
                                <a:lnTo>
                                  <a:pt x="4583" y="316229"/>
                                </a:lnTo>
                                <a:close/>
                              </a:path>
                              <a:path w="502284" h="1238250">
                                <a:moveTo>
                                  <a:pt x="44910" y="313840"/>
                                </a:moveTo>
                                <a:lnTo>
                                  <a:pt x="44643" y="313840"/>
                                </a:lnTo>
                                <a:lnTo>
                                  <a:pt x="35325" y="323258"/>
                                </a:lnTo>
                                <a:lnTo>
                                  <a:pt x="35790" y="323258"/>
                                </a:lnTo>
                                <a:lnTo>
                                  <a:pt x="57279" y="345017"/>
                                </a:lnTo>
                                <a:lnTo>
                                  <a:pt x="56582" y="345017"/>
                                </a:lnTo>
                                <a:lnTo>
                                  <a:pt x="65550" y="335964"/>
                                </a:lnTo>
                                <a:lnTo>
                                  <a:pt x="48188" y="335964"/>
                                </a:lnTo>
                                <a:lnTo>
                                  <a:pt x="57476" y="326550"/>
                                </a:lnTo>
                                <a:lnTo>
                                  <a:pt x="44910" y="313840"/>
                                </a:lnTo>
                                <a:close/>
                              </a:path>
                              <a:path w="502284" h="1238250">
                                <a:moveTo>
                                  <a:pt x="88055" y="313244"/>
                                </a:moveTo>
                                <a:lnTo>
                                  <a:pt x="78914" y="322473"/>
                                </a:lnTo>
                                <a:lnTo>
                                  <a:pt x="101179" y="345017"/>
                                </a:lnTo>
                                <a:lnTo>
                                  <a:pt x="100428" y="345017"/>
                                </a:lnTo>
                                <a:lnTo>
                                  <a:pt x="109920" y="335416"/>
                                </a:lnTo>
                                <a:lnTo>
                                  <a:pt x="91457" y="335416"/>
                                </a:lnTo>
                                <a:lnTo>
                                  <a:pt x="100552" y="326210"/>
                                </a:lnTo>
                                <a:lnTo>
                                  <a:pt x="100842" y="326210"/>
                                </a:lnTo>
                                <a:lnTo>
                                  <a:pt x="88055" y="313244"/>
                                </a:lnTo>
                                <a:close/>
                              </a:path>
                              <a:path w="502284" h="1238250">
                                <a:moveTo>
                                  <a:pt x="242180" y="226336"/>
                                </a:moveTo>
                                <a:lnTo>
                                  <a:pt x="241801" y="226700"/>
                                </a:lnTo>
                                <a:lnTo>
                                  <a:pt x="138175" y="331469"/>
                                </a:lnTo>
                                <a:lnTo>
                                  <a:pt x="134343" y="335416"/>
                                </a:lnTo>
                                <a:lnTo>
                                  <a:pt x="143824" y="345017"/>
                                </a:lnTo>
                                <a:lnTo>
                                  <a:pt x="143266" y="345017"/>
                                </a:lnTo>
                                <a:lnTo>
                                  <a:pt x="152768" y="335416"/>
                                </a:lnTo>
                                <a:lnTo>
                                  <a:pt x="148974" y="331469"/>
                                </a:lnTo>
                                <a:lnTo>
                                  <a:pt x="143774" y="326210"/>
                                </a:lnTo>
                                <a:lnTo>
                                  <a:pt x="161880" y="326210"/>
                                </a:lnTo>
                                <a:lnTo>
                                  <a:pt x="164802" y="323258"/>
                                </a:lnTo>
                                <a:lnTo>
                                  <a:pt x="165397" y="323258"/>
                                </a:lnTo>
                                <a:lnTo>
                                  <a:pt x="156072" y="313840"/>
                                </a:lnTo>
                                <a:lnTo>
                                  <a:pt x="174234" y="313840"/>
                                </a:lnTo>
                                <a:lnTo>
                                  <a:pt x="165103" y="304604"/>
                                </a:lnTo>
                                <a:lnTo>
                                  <a:pt x="183264" y="304604"/>
                                </a:lnTo>
                                <a:lnTo>
                                  <a:pt x="186429" y="301406"/>
                                </a:lnTo>
                                <a:lnTo>
                                  <a:pt x="187299" y="301406"/>
                                </a:lnTo>
                                <a:lnTo>
                                  <a:pt x="177831" y="291819"/>
                                </a:lnTo>
                                <a:lnTo>
                                  <a:pt x="195925" y="291819"/>
                                </a:lnTo>
                                <a:lnTo>
                                  <a:pt x="187014" y="282783"/>
                                </a:lnTo>
                                <a:lnTo>
                                  <a:pt x="204861" y="282783"/>
                                </a:lnTo>
                                <a:lnTo>
                                  <a:pt x="208157" y="279452"/>
                                </a:lnTo>
                                <a:lnTo>
                                  <a:pt x="208079" y="279267"/>
                                </a:lnTo>
                                <a:lnTo>
                                  <a:pt x="199021" y="270095"/>
                                </a:lnTo>
                                <a:lnTo>
                                  <a:pt x="217620" y="270095"/>
                                </a:lnTo>
                                <a:lnTo>
                                  <a:pt x="208388" y="260756"/>
                                </a:lnTo>
                                <a:lnTo>
                                  <a:pt x="226661" y="260756"/>
                                </a:lnTo>
                                <a:lnTo>
                                  <a:pt x="229698" y="257688"/>
                                </a:lnTo>
                                <a:lnTo>
                                  <a:pt x="230668" y="257688"/>
                                </a:lnTo>
                                <a:lnTo>
                                  <a:pt x="221469" y="248375"/>
                                </a:lnTo>
                                <a:lnTo>
                                  <a:pt x="239498" y="248375"/>
                                </a:lnTo>
                                <a:lnTo>
                                  <a:pt x="230259" y="239005"/>
                                </a:lnTo>
                                <a:lnTo>
                                  <a:pt x="248189" y="239005"/>
                                </a:lnTo>
                                <a:lnTo>
                                  <a:pt x="251447" y="235713"/>
                                </a:lnTo>
                                <a:lnTo>
                                  <a:pt x="242180" y="226336"/>
                                </a:lnTo>
                                <a:close/>
                              </a:path>
                              <a:path w="502284" h="1238250">
                                <a:moveTo>
                                  <a:pt x="186800" y="326550"/>
                                </a:moveTo>
                                <a:lnTo>
                                  <a:pt x="183125" y="330199"/>
                                </a:lnTo>
                                <a:lnTo>
                                  <a:pt x="177706" y="335689"/>
                                </a:lnTo>
                                <a:lnTo>
                                  <a:pt x="186941" y="345017"/>
                                </a:lnTo>
                                <a:lnTo>
                                  <a:pt x="186599" y="345017"/>
                                </a:lnTo>
                                <a:lnTo>
                                  <a:pt x="195797" y="335689"/>
                                </a:lnTo>
                                <a:lnTo>
                                  <a:pt x="195565" y="335416"/>
                                </a:lnTo>
                                <a:lnTo>
                                  <a:pt x="186800" y="326550"/>
                                </a:lnTo>
                                <a:close/>
                              </a:path>
                              <a:path w="502284" h="1238250">
                                <a:moveTo>
                                  <a:pt x="217641" y="313840"/>
                                </a:moveTo>
                                <a:lnTo>
                                  <a:pt x="217345" y="313840"/>
                                </a:lnTo>
                                <a:lnTo>
                                  <a:pt x="208057" y="323258"/>
                                </a:lnTo>
                                <a:lnTo>
                                  <a:pt x="208881" y="323258"/>
                                </a:lnTo>
                                <a:lnTo>
                                  <a:pt x="230370" y="345017"/>
                                </a:lnTo>
                                <a:lnTo>
                                  <a:pt x="229748" y="345017"/>
                                </a:lnTo>
                                <a:lnTo>
                                  <a:pt x="238970" y="335689"/>
                                </a:lnTo>
                                <a:lnTo>
                                  <a:pt x="239188" y="335689"/>
                                </a:lnTo>
                                <a:lnTo>
                                  <a:pt x="238918" y="335416"/>
                                </a:lnTo>
                                <a:lnTo>
                                  <a:pt x="220618" y="335416"/>
                                </a:lnTo>
                                <a:lnTo>
                                  <a:pt x="229710" y="326210"/>
                                </a:lnTo>
                                <a:lnTo>
                                  <a:pt x="229840" y="326210"/>
                                </a:lnTo>
                                <a:lnTo>
                                  <a:pt x="217641" y="313840"/>
                                </a:lnTo>
                                <a:close/>
                              </a:path>
                              <a:path w="502284" h="1238250">
                                <a:moveTo>
                                  <a:pt x="294949" y="304604"/>
                                </a:moveTo>
                                <a:lnTo>
                                  <a:pt x="264248" y="335689"/>
                                </a:lnTo>
                                <a:lnTo>
                                  <a:pt x="264075" y="335964"/>
                                </a:lnTo>
                                <a:lnTo>
                                  <a:pt x="273016" y="345017"/>
                                </a:lnTo>
                                <a:lnTo>
                                  <a:pt x="282213" y="335689"/>
                                </a:lnTo>
                                <a:lnTo>
                                  <a:pt x="282470" y="335689"/>
                                </a:lnTo>
                                <a:lnTo>
                                  <a:pt x="273434" y="326550"/>
                                </a:lnTo>
                                <a:lnTo>
                                  <a:pt x="291226" y="326550"/>
                                </a:lnTo>
                                <a:lnTo>
                                  <a:pt x="294473" y="323258"/>
                                </a:lnTo>
                                <a:lnTo>
                                  <a:pt x="295426" y="323258"/>
                                </a:lnTo>
                                <a:lnTo>
                                  <a:pt x="286124" y="313840"/>
                                </a:lnTo>
                                <a:lnTo>
                                  <a:pt x="304057" y="313840"/>
                                </a:lnTo>
                                <a:lnTo>
                                  <a:pt x="294949" y="304604"/>
                                </a:lnTo>
                                <a:close/>
                              </a:path>
                              <a:path w="502284" h="1238250">
                                <a:moveTo>
                                  <a:pt x="304057" y="313840"/>
                                </a:moveTo>
                                <a:lnTo>
                                  <a:pt x="303761" y="313840"/>
                                </a:lnTo>
                                <a:lnTo>
                                  <a:pt x="294473" y="323258"/>
                                </a:lnTo>
                                <a:lnTo>
                                  <a:pt x="295426" y="323258"/>
                                </a:lnTo>
                                <a:lnTo>
                                  <a:pt x="316915" y="345017"/>
                                </a:lnTo>
                                <a:lnTo>
                                  <a:pt x="316383" y="345017"/>
                                </a:lnTo>
                                <a:lnTo>
                                  <a:pt x="325604" y="335689"/>
                                </a:lnTo>
                                <a:lnTo>
                                  <a:pt x="325334" y="335416"/>
                                </a:lnTo>
                                <a:lnTo>
                                  <a:pt x="307164" y="335416"/>
                                </a:lnTo>
                                <a:lnTo>
                                  <a:pt x="316256" y="326210"/>
                                </a:lnTo>
                                <a:lnTo>
                                  <a:pt x="304057" y="313840"/>
                                </a:lnTo>
                                <a:close/>
                              </a:path>
                              <a:path w="502284" h="1238250">
                                <a:moveTo>
                                  <a:pt x="372373" y="313840"/>
                                </a:moveTo>
                                <a:lnTo>
                                  <a:pt x="350523" y="335964"/>
                                </a:lnTo>
                                <a:lnTo>
                                  <a:pt x="359469" y="345017"/>
                                </a:lnTo>
                                <a:lnTo>
                                  <a:pt x="359072" y="345017"/>
                                </a:lnTo>
                                <a:lnTo>
                                  <a:pt x="368564" y="335416"/>
                                </a:lnTo>
                                <a:lnTo>
                                  <a:pt x="368826" y="335416"/>
                                </a:lnTo>
                                <a:lnTo>
                                  <a:pt x="360060" y="326550"/>
                                </a:lnTo>
                                <a:lnTo>
                                  <a:pt x="377329" y="326550"/>
                                </a:lnTo>
                                <a:lnTo>
                                  <a:pt x="380584" y="323258"/>
                                </a:lnTo>
                                <a:lnTo>
                                  <a:pt x="381697" y="323258"/>
                                </a:lnTo>
                                <a:lnTo>
                                  <a:pt x="372373" y="313840"/>
                                </a:lnTo>
                                <a:close/>
                              </a:path>
                              <a:path w="502284" h="1238250">
                                <a:moveTo>
                                  <a:pt x="497950" y="229869"/>
                                </a:moveTo>
                                <a:lnTo>
                                  <a:pt x="393733" y="335416"/>
                                </a:lnTo>
                                <a:lnTo>
                                  <a:pt x="403237" y="345017"/>
                                </a:lnTo>
                                <a:lnTo>
                                  <a:pt x="403017" y="345017"/>
                                </a:lnTo>
                                <a:lnTo>
                                  <a:pt x="411967" y="335964"/>
                                </a:lnTo>
                                <a:lnTo>
                                  <a:pt x="412167" y="335964"/>
                                </a:lnTo>
                                <a:lnTo>
                                  <a:pt x="402871" y="326550"/>
                                </a:lnTo>
                                <a:lnTo>
                                  <a:pt x="421274" y="326550"/>
                                </a:lnTo>
                                <a:lnTo>
                                  <a:pt x="424529" y="323258"/>
                                </a:lnTo>
                                <a:lnTo>
                                  <a:pt x="415216" y="313840"/>
                                </a:lnTo>
                                <a:lnTo>
                                  <a:pt x="434089" y="313840"/>
                                </a:lnTo>
                                <a:lnTo>
                                  <a:pt x="424951" y="304604"/>
                                </a:lnTo>
                                <a:lnTo>
                                  <a:pt x="442971" y="304604"/>
                                </a:lnTo>
                                <a:lnTo>
                                  <a:pt x="446132" y="301406"/>
                                </a:lnTo>
                                <a:lnTo>
                                  <a:pt x="446762" y="301406"/>
                                </a:lnTo>
                                <a:lnTo>
                                  <a:pt x="437261" y="291819"/>
                                </a:lnTo>
                                <a:lnTo>
                                  <a:pt x="455089" y="291819"/>
                                </a:lnTo>
                                <a:lnTo>
                                  <a:pt x="446162" y="282783"/>
                                </a:lnTo>
                                <a:lnTo>
                                  <a:pt x="464544" y="282783"/>
                                </a:lnTo>
                                <a:lnTo>
                                  <a:pt x="467837" y="279452"/>
                                </a:lnTo>
                                <a:lnTo>
                                  <a:pt x="458576" y="270095"/>
                                </a:lnTo>
                                <a:lnTo>
                                  <a:pt x="476333" y="270095"/>
                                </a:lnTo>
                                <a:lnTo>
                                  <a:pt x="467439" y="261076"/>
                                </a:lnTo>
                                <a:lnTo>
                                  <a:pt x="486004" y="261076"/>
                                </a:lnTo>
                                <a:lnTo>
                                  <a:pt x="489200" y="257843"/>
                                </a:lnTo>
                                <a:lnTo>
                                  <a:pt x="479846" y="248375"/>
                                </a:lnTo>
                                <a:lnTo>
                                  <a:pt x="498739" y="248375"/>
                                </a:lnTo>
                                <a:lnTo>
                                  <a:pt x="489477" y="239005"/>
                                </a:lnTo>
                                <a:lnTo>
                                  <a:pt x="501789" y="239005"/>
                                </a:lnTo>
                                <a:lnTo>
                                  <a:pt x="501789" y="233679"/>
                                </a:lnTo>
                                <a:lnTo>
                                  <a:pt x="497950" y="229869"/>
                                </a:lnTo>
                                <a:close/>
                              </a:path>
                              <a:path w="502284" h="1238250">
                                <a:moveTo>
                                  <a:pt x="434089" y="313840"/>
                                </a:moveTo>
                                <a:lnTo>
                                  <a:pt x="433840" y="313840"/>
                                </a:lnTo>
                                <a:lnTo>
                                  <a:pt x="424529" y="323258"/>
                                </a:lnTo>
                                <a:lnTo>
                                  <a:pt x="446044" y="345017"/>
                                </a:lnTo>
                                <a:lnTo>
                                  <a:pt x="445707" y="345017"/>
                                </a:lnTo>
                                <a:lnTo>
                                  <a:pt x="455198" y="335416"/>
                                </a:lnTo>
                                <a:lnTo>
                                  <a:pt x="436355" y="335416"/>
                                </a:lnTo>
                                <a:lnTo>
                                  <a:pt x="445887" y="325765"/>
                                </a:lnTo>
                                <a:lnTo>
                                  <a:pt x="434089" y="313840"/>
                                </a:lnTo>
                                <a:close/>
                              </a:path>
                              <a:path w="502284" h="1238250">
                                <a:moveTo>
                                  <a:pt x="476844" y="313840"/>
                                </a:moveTo>
                                <a:lnTo>
                                  <a:pt x="476530" y="313840"/>
                                </a:lnTo>
                                <a:lnTo>
                                  <a:pt x="467218" y="323258"/>
                                </a:lnTo>
                                <a:lnTo>
                                  <a:pt x="468417" y="323258"/>
                                </a:lnTo>
                                <a:lnTo>
                                  <a:pt x="489203" y="344233"/>
                                </a:lnTo>
                                <a:lnTo>
                                  <a:pt x="497897" y="335416"/>
                                </a:lnTo>
                                <a:lnTo>
                                  <a:pt x="480255" y="335416"/>
                                </a:lnTo>
                                <a:lnTo>
                                  <a:pt x="489011" y="326550"/>
                                </a:lnTo>
                                <a:lnTo>
                                  <a:pt x="489401" y="326550"/>
                                </a:lnTo>
                                <a:lnTo>
                                  <a:pt x="476844" y="313840"/>
                                </a:lnTo>
                                <a:close/>
                              </a:path>
                              <a:path w="502284" h="1238250">
                                <a:moveTo>
                                  <a:pt x="260868" y="313840"/>
                                </a:moveTo>
                                <a:lnTo>
                                  <a:pt x="260571" y="313840"/>
                                </a:lnTo>
                                <a:lnTo>
                                  <a:pt x="251260" y="323258"/>
                                </a:lnTo>
                                <a:lnTo>
                                  <a:pt x="251526" y="323258"/>
                                </a:lnTo>
                                <a:lnTo>
                                  <a:pt x="264075" y="335964"/>
                                </a:lnTo>
                                <a:lnTo>
                                  <a:pt x="264248" y="335689"/>
                                </a:lnTo>
                                <a:lnTo>
                                  <a:pt x="273275" y="326550"/>
                                </a:lnTo>
                                <a:lnTo>
                                  <a:pt x="273434" y="326550"/>
                                </a:lnTo>
                                <a:lnTo>
                                  <a:pt x="260868" y="313840"/>
                                </a:lnTo>
                                <a:close/>
                              </a:path>
                              <a:path w="502284" h="1238250">
                                <a:moveTo>
                                  <a:pt x="347494" y="313840"/>
                                </a:moveTo>
                                <a:lnTo>
                                  <a:pt x="347206" y="313840"/>
                                </a:lnTo>
                                <a:lnTo>
                                  <a:pt x="338671" y="322473"/>
                                </a:lnTo>
                                <a:lnTo>
                                  <a:pt x="337966" y="323258"/>
                                </a:lnTo>
                                <a:lnTo>
                                  <a:pt x="350523" y="335964"/>
                                </a:lnTo>
                                <a:lnTo>
                                  <a:pt x="359820" y="326550"/>
                                </a:lnTo>
                                <a:lnTo>
                                  <a:pt x="360060" y="326550"/>
                                </a:lnTo>
                                <a:lnTo>
                                  <a:pt x="347494" y="313840"/>
                                </a:lnTo>
                                <a:close/>
                              </a:path>
                              <a:path w="502284" h="1238250">
                                <a:moveTo>
                                  <a:pt x="421274" y="326550"/>
                                </a:moveTo>
                                <a:lnTo>
                                  <a:pt x="402871" y="326550"/>
                                </a:lnTo>
                                <a:lnTo>
                                  <a:pt x="412167" y="335964"/>
                                </a:lnTo>
                                <a:lnTo>
                                  <a:pt x="411967" y="335964"/>
                                </a:lnTo>
                                <a:lnTo>
                                  <a:pt x="421274" y="326550"/>
                                </a:lnTo>
                                <a:close/>
                              </a:path>
                              <a:path w="502284" h="1238250">
                                <a:moveTo>
                                  <a:pt x="174234" y="313840"/>
                                </a:moveTo>
                                <a:lnTo>
                                  <a:pt x="171758" y="316229"/>
                                </a:lnTo>
                                <a:lnTo>
                                  <a:pt x="164802" y="323258"/>
                                </a:lnTo>
                                <a:lnTo>
                                  <a:pt x="165397" y="323258"/>
                                </a:lnTo>
                                <a:lnTo>
                                  <a:pt x="177706" y="335689"/>
                                </a:lnTo>
                                <a:lnTo>
                                  <a:pt x="186729" y="326550"/>
                                </a:lnTo>
                                <a:lnTo>
                                  <a:pt x="186464" y="326210"/>
                                </a:lnTo>
                                <a:lnTo>
                                  <a:pt x="174234" y="313840"/>
                                </a:lnTo>
                                <a:close/>
                              </a:path>
                              <a:path w="502284" h="1238250">
                                <a:moveTo>
                                  <a:pt x="220816" y="292163"/>
                                </a:moveTo>
                                <a:lnTo>
                                  <a:pt x="216990" y="295909"/>
                                </a:lnTo>
                                <a:lnTo>
                                  <a:pt x="187065" y="326210"/>
                                </a:lnTo>
                                <a:lnTo>
                                  <a:pt x="186800" y="326550"/>
                                </a:lnTo>
                                <a:lnTo>
                                  <a:pt x="195835" y="335689"/>
                                </a:lnTo>
                                <a:lnTo>
                                  <a:pt x="196067" y="335416"/>
                                </a:lnTo>
                                <a:lnTo>
                                  <a:pt x="208057" y="323258"/>
                                </a:lnTo>
                                <a:lnTo>
                                  <a:pt x="208881" y="323258"/>
                                </a:lnTo>
                                <a:lnTo>
                                  <a:pt x="199579" y="313840"/>
                                </a:lnTo>
                                <a:lnTo>
                                  <a:pt x="217641" y="313840"/>
                                </a:lnTo>
                                <a:lnTo>
                                  <a:pt x="208533" y="304604"/>
                                </a:lnTo>
                                <a:lnTo>
                                  <a:pt x="226452" y="304604"/>
                                </a:lnTo>
                                <a:lnTo>
                                  <a:pt x="229606" y="301406"/>
                                </a:lnTo>
                                <a:lnTo>
                                  <a:pt x="229945" y="301406"/>
                                </a:lnTo>
                                <a:lnTo>
                                  <a:pt x="220816" y="292163"/>
                                </a:lnTo>
                                <a:close/>
                              </a:path>
                              <a:path w="502284" h="1238250">
                                <a:moveTo>
                                  <a:pt x="248341" y="326210"/>
                                </a:moveTo>
                                <a:lnTo>
                                  <a:pt x="229840" y="326210"/>
                                </a:lnTo>
                                <a:lnTo>
                                  <a:pt x="239188" y="335689"/>
                                </a:lnTo>
                                <a:lnTo>
                                  <a:pt x="238970" y="335689"/>
                                </a:lnTo>
                                <a:lnTo>
                                  <a:pt x="248341" y="326210"/>
                                </a:lnTo>
                                <a:close/>
                              </a:path>
                              <a:path w="502284" h="1238250">
                                <a:moveTo>
                                  <a:pt x="291226" y="326550"/>
                                </a:moveTo>
                                <a:lnTo>
                                  <a:pt x="273434" y="326550"/>
                                </a:lnTo>
                                <a:lnTo>
                                  <a:pt x="282470" y="335689"/>
                                </a:lnTo>
                                <a:lnTo>
                                  <a:pt x="282213" y="335689"/>
                                </a:lnTo>
                                <a:lnTo>
                                  <a:pt x="291226" y="326550"/>
                                </a:lnTo>
                                <a:close/>
                              </a:path>
                              <a:path w="502284" h="1238250">
                                <a:moveTo>
                                  <a:pt x="381242" y="260424"/>
                                </a:moveTo>
                                <a:lnTo>
                                  <a:pt x="316256" y="326210"/>
                                </a:lnTo>
                                <a:lnTo>
                                  <a:pt x="325604" y="335689"/>
                                </a:lnTo>
                                <a:lnTo>
                                  <a:pt x="337894" y="323258"/>
                                </a:lnTo>
                                <a:lnTo>
                                  <a:pt x="337190" y="322473"/>
                                </a:lnTo>
                                <a:lnTo>
                                  <a:pt x="328658" y="313840"/>
                                </a:lnTo>
                                <a:lnTo>
                                  <a:pt x="347494" y="313840"/>
                                </a:lnTo>
                                <a:lnTo>
                                  <a:pt x="338363" y="304604"/>
                                </a:lnTo>
                                <a:lnTo>
                                  <a:pt x="356336" y="304604"/>
                                </a:lnTo>
                                <a:lnTo>
                                  <a:pt x="359498" y="301406"/>
                                </a:lnTo>
                                <a:lnTo>
                                  <a:pt x="360065" y="301406"/>
                                </a:lnTo>
                                <a:lnTo>
                                  <a:pt x="350574" y="291819"/>
                                </a:lnTo>
                                <a:lnTo>
                                  <a:pt x="368573" y="291819"/>
                                </a:lnTo>
                                <a:lnTo>
                                  <a:pt x="359650" y="282783"/>
                                </a:lnTo>
                                <a:lnTo>
                                  <a:pt x="377910" y="282783"/>
                                </a:lnTo>
                                <a:lnTo>
                                  <a:pt x="381202" y="279452"/>
                                </a:lnTo>
                                <a:lnTo>
                                  <a:pt x="371960" y="270095"/>
                                </a:lnTo>
                                <a:lnTo>
                                  <a:pt x="390810" y="270095"/>
                                </a:lnTo>
                                <a:lnTo>
                                  <a:pt x="381242" y="260424"/>
                                </a:lnTo>
                                <a:close/>
                              </a:path>
                              <a:path w="502284" h="1238250">
                                <a:moveTo>
                                  <a:pt x="32404" y="326210"/>
                                </a:moveTo>
                                <a:lnTo>
                                  <a:pt x="14425" y="326210"/>
                                </a:lnTo>
                                <a:lnTo>
                                  <a:pt x="23504" y="335416"/>
                                </a:lnTo>
                                <a:lnTo>
                                  <a:pt x="23296" y="335416"/>
                                </a:lnTo>
                                <a:lnTo>
                                  <a:pt x="32404" y="326210"/>
                                </a:lnTo>
                                <a:close/>
                              </a:path>
                              <a:path w="502284" h="1238250">
                                <a:moveTo>
                                  <a:pt x="112966" y="270303"/>
                                </a:moveTo>
                                <a:lnTo>
                                  <a:pt x="57476" y="326550"/>
                                </a:lnTo>
                                <a:lnTo>
                                  <a:pt x="66241" y="335416"/>
                                </a:lnTo>
                                <a:lnTo>
                                  <a:pt x="66092" y="335416"/>
                                </a:lnTo>
                                <a:lnTo>
                                  <a:pt x="78914" y="322473"/>
                                </a:lnTo>
                                <a:lnTo>
                                  <a:pt x="70388" y="313840"/>
                                </a:lnTo>
                                <a:lnTo>
                                  <a:pt x="87466" y="313840"/>
                                </a:lnTo>
                                <a:lnTo>
                                  <a:pt x="88055" y="313244"/>
                                </a:lnTo>
                                <a:lnTo>
                                  <a:pt x="79535" y="304604"/>
                                </a:lnTo>
                                <a:lnTo>
                                  <a:pt x="96614" y="304604"/>
                                </a:lnTo>
                                <a:lnTo>
                                  <a:pt x="99782" y="301406"/>
                                </a:lnTo>
                                <a:lnTo>
                                  <a:pt x="100753" y="301406"/>
                                </a:lnTo>
                                <a:lnTo>
                                  <a:pt x="91625" y="292163"/>
                                </a:lnTo>
                                <a:lnTo>
                                  <a:pt x="108938" y="292163"/>
                                </a:lnTo>
                                <a:lnTo>
                                  <a:pt x="109279" y="291819"/>
                                </a:lnTo>
                                <a:lnTo>
                                  <a:pt x="109774" y="291819"/>
                                </a:lnTo>
                                <a:lnTo>
                                  <a:pt x="100840" y="282783"/>
                                </a:lnTo>
                                <a:lnTo>
                                  <a:pt x="118230" y="282783"/>
                                </a:lnTo>
                                <a:lnTo>
                                  <a:pt x="121713" y="279267"/>
                                </a:lnTo>
                                <a:lnTo>
                                  <a:pt x="121841" y="279267"/>
                                </a:lnTo>
                                <a:lnTo>
                                  <a:pt x="112966" y="270303"/>
                                </a:lnTo>
                                <a:close/>
                              </a:path>
                              <a:path w="502284" h="1238250">
                                <a:moveTo>
                                  <a:pt x="119022" y="326210"/>
                                </a:moveTo>
                                <a:lnTo>
                                  <a:pt x="100842" y="326210"/>
                                </a:lnTo>
                                <a:lnTo>
                                  <a:pt x="109920" y="335416"/>
                                </a:lnTo>
                                <a:lnTo>
                                  <a:pt x="119022" y="326210"/>
                                </a:lnTo>
                                <a:close/>
                              </a:path>
                              <a:path w="502284" h="1238250">
                                <a:moveTo>
                                  <a:pt x="131544" y="313840"/>
                                </a:moveTo>
                                <a:lnTo>
                                  <a:pt x="131252" y="313840"/>
                                </a:lnTo>
                                <a:lnTo>
                                  <a:pt x="121940" y="323258"/>
                                </a:lnTo>
                                <a:lnTo>
                                  <a:pt x="122335" y="323258"/>
                                </a:lnTo>
                                <a:lnTo>
                                  <a:pt x="134343" y="335416"/>
                                </a:lnTo>
                                <a:lnTo>
                                  <a:pt x="138175" y="331469"/>
                                </a:lnTo>
                                <a:lnTo>
                                  <a:pt x="143377" y="326210"/>
                                </a:lnTo>
                                <a:lnTo>
                                  <a:pt x="143774" y="326210"/>
                                </a:lnTo>
                                <a:lnTo>
                                  <a:pt x="131544" y="313840"/>
                                </a:lnTo>
                                <a:close/>
                              </a:path>
                              <a:path w="502284" h="1238250">
                                <a:moveTo>
                                  <a:pt x="161880" y="326210"/>
                                </a:moveTo>
                                <a:lnTo>
                                  <a:pt x="143774" y="326210"/>
                                </a:lnTo>
                                <a:lnTo>
                                  <a:pt x="152875" y="335416"/>
                                </a:lnTo>
                                <a:lnTo>
                                  <a:pt x="156674" y="331469"/>
                                </a:lnTo>
                                <a:lnTo>
                                  <a:pt x="161880" y="326210"/>
                                </a:lnTo>
                                <a:close/>
                              </a:path>
                              <a:path w="502284" h="1238250">
                                <a:moveTo>
                                  <a:pt x="377329" y="326550"/>
                                </a:moveTo>
                                <a:lnTo>
                                  <a:pt x="360060" y="326550"/>
                                </a:lnTo>
                                <a:lnTo>
                                  <a:pt x="368826" y="335416"/>
                                </a:lnTo>
                                <a:lnTo>
                                  <a:pt x="368564" y="335416"/>
                                </a:lnTo>
                                <a:lnTo>
                                  <a:pt x="377329" y="326550"/>
                                </a:lnTo>
                                <a:close/>
                              </a:path>
                              <a:path w="502284" h="1238250">
                                <a:moveTo>
                                  <a:pt x="390319" y="313840"/>
                                </a:moveTo>
                                <a:lnTo>
                                  <a:pt x="389895" y="313840"/>
                                </a:lnTo>
                                <a:lnTo>
                                  <a:pt x="380584" y="323258"/>
                                </a:lnTo>
                                <a:lnTo>
                                  <a:pt x="381697" y="323258"/>
                                </a:lnTo>
                                <a:lnTo>
                                  <a:pt x="393733" y="335416"/>
                                </a:lnTo>
                                <a:lnTo>
                                  <a:pt x="402466" y="326550"/>
                                </a:lnTo>
                                <a:lnTo>
                                  <a:pt x="402871" y="326550"/>
                                </a:lnTo>
                                <a:lnTo>
                                  <a:pt x="390319" y="313840"/>
                                </a:lnTo>
                                <a:close/>
                              </a:path>
                              <a:path w="502284" h="1238250">
                                <a:moveTo>
                                  <a:pt x="497950" y="273049"/>
                                </a:moveTo>
                                <a:lnTo>
                                  <a:pt x="445887" y="325765"/>
                                </a:lnTo>
                                <a:lnTo>
                                  <a:pt x="455435" y="335416"/>
                                </a:lnTo>
                                <a:lnTo>
                                  <a:pt x="455198" y="335416"/>
                                </a:lnTo>
                                <a:lnTo>
                                  <a:pt x="467218" y="323258"/>
                                </a:lnTo>
                                <a:lnTo>
                                  <a:pt x="468417" y="323258"/>
                                </a:lnTo>
                                <a:lnTo>
                                  <a:pt x="458493" y="313244"/>
                                </a:lnTo>
                                <a:lnTo>
                                  <a:pt x="476256" y="313244"/>
                                </a:lnTo>
                                <a:lnTo>
                                  <a:pt x="467720" y="304604"/>
                                </a:lnTo>
                                <a:lnTo>
                                  <a:pt x="485660" y="304604"/>
                                </a:lnTo>
                                <a:lnTo>
                                  <a:pt x="488822" y="301406"/>
                                </a:lnTo>
                                <a:lnTo>
                                  <a:pt x="489564" y="301406"/>
                                </a:lnTo>
                                <a:lnTo>
                                  <a:pt x="480076" y="291819"/>
                                </a:lnTo>
                                <a:lnTo>
                                  <a:pt x="497756" y="291819"/>
                                </a:lnTo>
                                <a:lnTo>
                                  <a:pt x="488845" y="282783"/>
                                </a:lnTo>
                                <a:lnTo>
                                  <a:pt x="501789" y="282783"/>
                                </a:lnTo>
                                <a:lnTo>
                                  <a:pt x="501789" y="278129"/>
                                </a:lnTo>
                                <a:lnTo>
                                  <a:pt x="497950" y="273049"/>
                                </a:lnTo>
                                <a:close/>
                              </a:path>
                              <a:path w="502284" h="1238250">
                                <a:moveTo>
                                  <a:pt x="501789" y="326550"/>
                                </a:moveTo>
                                <a:lnTo>
                                  <a:pt x="489401" y="326550"/>
                                </a:lnTo>
                                <a:lnTo>
                                  <a:pt x="498160" y="335416"/>
                                </a:lnTo>
                                <a:lnTo>
                                  <a:pt x="497897" y="335416"/>
                                </a:lnTo>
                                <a:lnTo>
                                  <a:pt x="501789" y="331469"/>
                                </a:lnTo>
                                <a:lnTo>
                                  <a:pt x="501789" y="326550"/>
                                </a:lnTo>
                                <a:close/>
                              </a:path>
                              <a:path w="502284" h="1238250">
                                <a:moveTo>
                                  <a:pt x="23480" y="292163"/>
                                </a:moveTo>
                                <a:lnTo>
                                  <a:pt x="23338" y="292163"/>
                                </a:lnTo>
                                <a:lnTo>
                                  <a:pt x="14208" y="301406"/>
                                </a:lnTo>
                                <a:lnTo>
                                  <a:pt x="35790" y="323258"/>
                                </a:lnTo>
                                <a:lnTo>
                                  <a:pt x="35325" y="323258"/>
                                </a:lnTo>
                                <a:lnTo>
                                  <a:pt x="44643" y="313840"/>
                                </a:lnTo>
                                <a:lnTo>
                                  <a:pt x="26214" y="313840"/>
                                </a:lnTo>
                                <a:lnTo>
                                  <a:pt x="35343" y="304604"/>
                                </a:lnTo>
                                <a:lnTo>
                                  <a:pt x="35779" y="304604"/>
                                </a:lnTo>
                                <a:lnTo>
                                  <a:pt x="23480" y="292163"/>
                                </a:lnTo>
                                <a:close/>
                              </a:path>
                              <a:path w="502284" h="1238250">
                                <a:moveTo>
                                  <a:pt x="109774" y="291819"/>
                                </a:moveTo>
                                <a:lnTo>
                                  <a:pt x="109279" y="291819"/>
                                </a:lnTo>
                                <a:lnTo>
                                  <a:pt x="99782" y="301406"/>
                                </a:lnTo>
                                <a:lnTo>
                                  <a:pt x="100753" y="301406"/>
                                </a:lnTo>
                                <a:lnTo>
                                  <a:pt x="122335" y="323258"/>
                                </a:lnTo>
                                <a:lnTo>
                                  <a:pt x="121940" y="323258"/>
                                </a:lnTo>
                                <a:lnTo>
                                  <a:pt x="131252" y="313840"/>
                                </a:lnTo>
                                <a:lnTo>
                                  <a:pt x="112774" y="313840"/>
                                </a:lnTo>
                                <a:lnTo>
                                  <a:pt x="121898" y="304604"/>
                                </a:lnTo>
                                <a:lnTo>
                                  <a:pt x="122413" y="304604"/>
                                </a:lnTo>
                                <a:lnTo>
                                  <a:pt x="109774" y="291819"/>
                                </a:lnTo>
                                <a:close/>
                              </a:path>
                              <a:path w="502284" h="1238250">
                                <a:moveTo>
                                  <a:pt x="152804" y="292163"/>
                                </a:moveTo>
                                <a:lnTo>
                                  <a:pt x="148979" y="295909"/>
                                </a:lnTo>
                                <a:lnTo>
                                  <a:pt x="143545" y="301406"/>
                                </a:lnTo>
                                <a:lnTo>
                                  <a:pt x="143761" y="301406"/>
                                </a:lnTo>
                                <a:lnTo>
                                  <a:pt x="165397" y="323258"/>
                                </a:lnTo>
                                <a:lnTo>
                                  <a:pt x="164802" y="323258"/>
                                </a:lnTo>
                                <a:lnTo>
                                  <a:pt x="174123" y="313840"/>
                                </a:lnTo>
                                <a:lnTo>
                                  <a:pt x="155612" y="313840"/>
                                </a:lnTo>
                                <a:lnTo>
                                  <a:pt x="164747" y="304604"/>
                                </a:lnTo>
                                <a:lnTo>
                                  <a:pt x="165103" y="304604"/>
                                </a:lnTo>
                                <a:lnTo>
                                  <a:pt x="152804" y="292163"/>
                                </a:lnTo>
                                <a:close/>
                              </a:path>
                              <a:path w="502284" h="1238250">
                                <a:moveTo>
                                  <a:pt x="195925" y="291819"/>
                                </a:moveTo>
                                <a:lnTo>
                                  <a:pt x="186429" y="301406"/>
                                </a:lnTo>
                                <a:lnTo>
                                  <a:pt x="187299" y="301406"/>
                                </a:lnTo>
                                <a:lnTo>
                                  <a:pt x="208881" y="323258"/>
                                </a:lnTo>
                                <a:lnTo>
                                  <a:pt x="208057" y="323258"/>
                                </a:lnTo>
                                <a:lnTo>
                                  <a:pt x="217345" y="313840"/>
                                </a:lnTo>
                                <a:lnTo>
                                  <a:pt x="199282" y="313840"/>
                                </a:lnTo>
                                <a:lnTo>
                                  <a:pt x="208404" y="304604"/>
                                </a:lnTo>
                                <a:lnTo>
                                  <a:pt x="208533" y="304604"/>
                                </a:lnTo>
                                <a:lnTo>
                                  <a:pt x="195925" y="291819"/>
                                </a:lnTo>
                                <a:close/>
                              </a:path>
                              <a:path w="502284" h="1238250">
                                <a:moveTo>
                                  <a:pt x="239098" y="291819"/>
                                </a:moveTo>
                                <a:lnTo>
                                  <a:pt x="238721" y="292163"/>
                                </a:lnTo>
                                <a:lnTo>
                                  <a:pt x="229606" y="301406"/>
                                </a:lnTo>
                                <a:lnTo>
                                  <a:pt x="229945" y="301406"/>
                                </a:lnTo>
                                <a:lnTo>
                                  <a:pt x="251526" y="323258"/>
                                </a:lnTo>
                                <a:lnTo>
                                  <a:pt x="251260" y="323258"/>
                                </a:lnTo>
                                <a:lnTo>
                                  <a:pt x="260571" y="313840"/>
                                </a:lnTo>
                                <a:lnTo>
                                  <a:pt x="241928" y="313840"/>
                                </a:lnTo>
                                <a:lnTo>
                                  <a:pt x="251049" y="304604"/>
                                </a:lnTo>
                                <a:lnTo>
                                  <a:pt x="251737" y="304604"/>
                                </a:lnTo>
                                <a:lnTo>
                                  <a:pt x="239098" y="291819"/>
                                </a:lnTo>
                                <a:close/>
                              </a:path>
                              <a:path w="502284" h="1238250">
                                <a:moveTo>
                                  <a:pt x="282341" y="291819"/>
                                </a:moveTo>
                                <a:lnTo>
                                  <a:pt x="272864" y="301406"/>
                                </a:lnTo>
                                <a:lnTo>
                                  <a:pt x="273844" y="301406"/>
                                </a:lnTo>
                                <a:lnTo>
                                  <a:pt x="295426" y="323258"/>
                                </a:lnTo>
                                <a:lnTo>
                                  <a:pt x="294473" y="323258"/>
                                </a:lnTo>
                                <a:lnTo>
                                  <a:pt x="303761" y="313840"/>
                                </a:lnTo>
                                <a:lnTo>
                                  <a:pt x="285828" y="313840"/>
                                </a:lnTo>
                                <a:lnTo>
                                  <a:pt x="294949" y="304604"/>
                                </a:lnTo>
                                <a:lnTo>
                                  <a:pt x="282341" y="291819"/>
                                </a:lnTo>
                                <a:close/>
                              </a:path>
                              <a:path w="502284" h="1238250">
                                <a:moveTo>
                                  <a:pt x="325722" y="291819"/>
                                </a:moveTo>
                                <a:lnTo>
                                  <a:pt x="325476" y="291819"/>
                                </a:lnTo>
                                <a:lnTo>
                                  <a:pt x="316022" y="301406"/>
                                </a:lnTo>
                                <a:lnTo>
                                  <a:pt x="316370" y="301406"/>
                                </a:lnTo>
                                <a:lnTo>
                                  <a:pt x="337966" y="323258"/>
                                </a:lnTo>
                                <a:lnTo>
                                  <a:pt x="338671" y="322473"/>
                                </a:lnTo>
                                <a:lnTo>
                                  <a:pt x="347206" y="313840"/>
                                </a:lnTo>
                                <a:lnTo>
                                  <a:pt x="328473" y="313840"/>
                                </a:lnTo>
                                <a:lnTo>
                                  <a:pt x="337595" y="304604"/>
                                </a:lnTo>
                                <a:lnTo>
                                  <a:pt x="338363" y="304604"/>
                                </a:lnTo>
                                <a:lnTo>
                                  <a:pt x="325722" y="291819"/>
                                </a:lnTo>
                                <a:close/>
                              </a:path>
                              <a:path w="502284" h="1238250">
                                <a:moveTo>
                                  <a:pt x="381347" y="304754"/>
                                </a:moveTo>
                                <a:lnTo>
                                  <a:pt x="372373" y="313840"/>
                                </a:lnTo>
                                <a:lnTo>
                                  <a:pt x="381697" y="323258"/>
                                </a:lnTo>
                                <a:lnTo>
                                  <a:pt x="380584" y="323258"/>
                                </a:lnTo>
                                <a:lnTo>
                                  <a:pt x="389895" y="313840"/>
                                </a:lnTo>
                                <a:lnTo>
                                  <a:pt x="390319" y="313840"/>
                                </a:lnTo>
                                <a:lnTo>
                                  <a:pt x="381347" y="304754"/>
                                </a:lnTo>
                                <a:close/>
                              </a:path>
                              <a:path w="502284" h="1238250">
                                <a:moveTo>
                                  <a:pt x="412303" y="291819"/>
                                </a:moveTo>
                                <a:lnTo>
                                  <a:pt x="411665" y="291819"/>
                                </a:lnTo>
                                <a:lnTo>
                                  <a:pt x="402187" y="301406"/>
                                </a:lnTo>
                                <a:lnTo>
                                  <a:pt x="402921" y="301406"/>
                                </a:lnTo>
                                <a:lnTo>
                                  <a:pt x="424529" y="323258"/>
                                </a:lnTo>
                                <a:lnTo>
                                  <a:pt x="433840" y="313840"/>
                                </a:lnTo>
                                <a:lnTo>
                                  <a:pt x="415019" y="313840"/>
                                </a:lnTo>
                                <a:lnTo>
                                  <a:pt x="424140" y="304604"/>
                                </a:lnTo>
                                <a:lnTo>
                                  <a:pt x="424951" y="304604"/>
                                </a:lnTo>
                                <a:lnTo>
                                  <a:pt x="412303" y="291819"/>
                                </a:lnTo>
                                <a:close/>
                              </a:path>
                              <a:path w="502284" h="1238250">
                                <a:moveTo>
                                  <a:pt x="455429" y="292163"/>
                                </a:moveTo>
                                <a:lnTo>
                                  <a:pt x="455270" y="292163"/>
                                </a:lnTo>
                                <a:lnTo>
                                  <a:pt x="446132" y="301406"/>
                                </a:lnTo>
                                <a:lnTo>
                                  <a:pt x="446762" y="301406"/>
                                </a:lnTo>
                                <a:lnTo>
                                  <a:pt x="468417" y="323258"/>
                                </a:lnTo>
                                <a:lnTo>
                                  <a:pt x="467218" y="323258"/>
                                </a:lnTo>
                                <a:lnTo>
                                  <a:pt x="476530" y="313840"/>
                                </a:lnTo>
                                <a:lnTo>
                                  <a:pt x="476844" y="313840"/>
                                </a:lnTo>
                                <a:lnTo>
                                  <a:pt x="476256" y="313244"/>
                                </a:lnTo>
                                <a:lnTo>
                                  <a:pt x="458252" y="313244"/>
                                </a:lnTo>
                                <a:lnTo>
                                  <a:pt x="466786" y="304604"/>
                                </a:lnTo>
                                <a:lnTo>
                                  <a:pt x="467720" y="304604"/>
                                </a:lnTo>
                                <a:lnTo>
                                  <a:pt x="455429" y="292163"/>
                                </a:lnTo>
                                <a:close/>
                              </a:path>
                              <a:path w="502284" h="1238250">
                                <a:moveTo>
                                  <a:pt x="66927" y="291819"/>
                                </a:moveTo>
                                <a:lnTo>
                                  <a:pt x="66430" y="291819"/>
                                </a:lnTo>
                                <a:lnTo>
                                  <a:pt x="56945" y="301406"/>
                                </a:lnTo>
                                <a:lnTo>
                                  <a:pt x="58108" y="301406"/>
                                </a:lnTo>
                                <a:lnTo>
                                  <a:pt x="78914" y="322473"/>
                                </a:lnTo>
                                <a:lnTo>
                                  <a:pt x="87466" y="313840"/>
                                </a:lnTo>
                                <a:lnTo>
                                  <a:pt x="70015" y="313840"/>
                                </a:lnTo>
                                <a:lnTo>
                                  <a:pt x="79127" y="304604"/>
                                </a:lnTo>
                                <a:lnTo>
                                  <a:pt x="79535" y="304604"/>
                                </a:lnTo>
                                <a:lnTo>
                                  <a:pt x="66927" y="291819"/>
                                </a:lnTo>
                                <a:close/>
                              </a:path>
                              <a:path w="502284" h="1238250">
                                <a:moveTo>
                                  <a:pt x="53781" y="304604"/>
                                </a:moveTo>
                                <a:lnTo>
                                  <a:pt x="35779" y="304604"/>
                                </a:lnTo>
                                <a:lnTo>
                                  <a:pt x="44910" y="313840"/>
                                </a:lnTo>
                                <a:lnTo>
                                  <a:pt x="44643" y="313840"/>
                                </a:lnTo>
                                <a:lnTo>
                                  <a:pt x="53781" y="304604"/>
                                </a:lnTo>
                                <a:close/>
                              </a:path>
                              <a:path w="502284" h="1238250">
                                <a:moveTo>
                                  <a:pt x="140383" y="304604"/>
                                </a:moveTo>
                                <a:lnTo>
                                  <a:pt x="122413" y="304604"/>
                                </a:lnTo>
                                <a:lnTo>
                                  <a:pt x="131544" y="313840"/>
                                </a:lnTo>
                                <a:lnTo>
                                  <a:pt x="131252" y="313840"/>
                                </a:lnTo>
                                <a:lnTo>
                                  <a:pt x="140383" y="304604"/>
                                </a:lnTo>
                                <a:close/>
                              </a:path>
                              <a:path w="502284" h="1238250">
                                <a:moveTo>
                                  <a:pt x="183264" y="304604"/>
                                </a:moveTo>
                                <a:lnTo>
                                  <a:pt x="165103" y="304604"/>
                                </a:lnTo>
                                <a:lnTo>
                                  <a:pt x="174234" y="313840"/>
                                </a:lnTo>
                                <a:lnTo>
                                  <a:pt x="174712" y="313244"/>
                                </a:lnTo>
                                <a:lnTo>
                                  <a:pt x="183264" y="304604"/>
                                </a:lnTo>
                                <a:close/>
                              </a:path>
                              <a:path w="502284" h="1238250">
                                <a:moveTo>
                                  <a:pt x="226452" y="304604"/>
                                </a:moveTo>
                                <a:lnTo>
                                  <a:pt x="208533" y="304604"/>
                                </a:lnTo>
                                <a:lnTo>
                                  <a:pt x="217641" y="313840"/>
                                </a:lnTo>
                                <a:lnTo>
                                  <a:pt x="217345" y="313840"/>
                                </a:lnTo>
                                <a:lnTo>
                                  <a:pt x="226452" y="304604"/>
                                </a:lnTo>
                                <a:close/>
                              </a:path>
                              <a:path w="502284" h="1238250">
                                <a:moveTo>
                                  <a:pt x="269702" y="304604"/>
                                </a:moveTo>
                                <a:lnTo>
                                  <a:pt x="251737" y="304604"/>
                                </a:lnTo>
                                <a:lnTo>
                                  <a:pt x="260868" y="313840"/>
                                </a:lnTo>
                                <a:lnTo>
                                  <a:pt x="260571" y="313840"/>
                                </a:lnTo>
                                <a:lnTo>
                                  <a:pt x="269702" y="304604"/>
                                </a:lnTo>
                                <a:close/>
                              </a:path>
                              <a:path w="502284" h="1238250">
                                <a:moveTo>
                                  <a:pt x="307236" y="292163"/>
                                </a:moveTo>
                                <a:lnTo>
                                  <a:pt x="294949" y="304604"/>
                                </a:lnTo>
                                <a:lnTo>
                                  <a:pt x="304057" y="313840"/>
                                </a:lnTo>
                                <a:lnTo>
                                  <a:pt x="303761" y="313840"/>
                                </a:lnTo>
                                <a:lnTo>
                                  <a:pt x="316022" y="301406"/>
                                </a:lnTo>
                                <a:lnTo>
                                  <a:pt x="316370" y="301406"/>
                                </a:lnTo>
                                <a:lnTo>
                                  <a:pt x="307236" y="292163"/>
                                </a:lnTo>
                                <a:close/>
                              </a:path>
                              <a:path w="502284" h="1238250">
                                <a:moveTo>
                                  <a:pt x="356336" y="304604"/>
                                </a:moveTo>
                                <a:lnTo>
                                  <a:pt x="338363" y="304604"/>
                                </a:lnTo>
                                <a:lnTo>
                                  <a:pt x="347494" y="313840"/>
                                </a:lnTo>
                                <a:lnTo>
                                  <a:pt x="347206" y="313840"/>
                                </a:lnTo>
                                <a:lnTo>
                                  <a:pt x="356336" y="304604"/>
                                </a:lnTo>
                                <a:close/>
                              </a:path>
                              <a:path w="502284" h="1238250">
                                <a:moveTo>
                                  <a:pt x="368913" y="292163"/>
                                </a:moveTo>
                                <a:lnTo>
                                  <a:pt x="368636" y="292163"/>
                                </a:lnTo>
                                <a:lnTo>
                                  <a:pt x="359498" y="301406"/>
                                </a:lnTo>
                                <a:lnTo>
                                  <a:pt x="360065" y="301406"/>
                                </a:lnTo>
                                <a:lnTo>
                                  <a:pt x="372373" y="313840"/>
                                </a:lnTo>
                                <a:lnTo>
                                  <a:pt x="381347" y="304754"/>
                                </a:lnTo>
                                <a:lnTo>
                                  <a:pt x="368913" y="292163"/>
                                </a:lnTo>
                                <a:close/>
                              </a:path>
                              <a:path w="502284" h="1238250">
                                <a:moveTo>
                                  <a:pt x="393782" y="292163"/>
                                </a:moveTo>
                                <a:lnTo>
                                  <a:pt x="381347" y="304754"/>
                                </a:lnTo>
                                <a:lnTo>
                                  <a:pt x="390319" y="313840"/>
                                </a:lnTo>
                                <a:lnTo>
                                  <a:pt x="389895" y="313840"/>
                                </a:lnTo>
                                <a:lnTo>
                                  <a:pt x="402187" y="301406"/>
                                </a:lnTo>
                                <a:lnTo>
                                  <a:pt x="402921" y="301406"/>
                                </a:lnTo>
                                <a:lnTo>
                                  <a:pt x="393782" y="292163"/>
                                </a:lnTo>
                                <a:close/>
                              </a:path>
                              <a:path w="502284" h="1238250">
                                <a:moveTo>
                                  <a:pt x="442971" y="304604"/>
                                </a:moveTo>
                                <a:lnTo>
                                  <a:pt x="424951" y="304604"/>
                                </a:lnTo>
                                <a:lnTo>
                                  <a:pt x="434089" y="313840"/>
                                </a:lnTo>
                                <a:lnTo>
                                  <a:pt x="433840" y="313840"/>
                                </a:lnTo>
                                <a:lnTo>
                                  <a:pt x="442971" y="304604"/>
                                </a:lnTo>
                                <a:close/>
                              </a:path>
                              <a:path w="502284" h="1238250">
                                <a:moveTo>
                                  <a:pt x="485660" y="304604"/>
                                </a:moveTo>
                                <a:lnTo>
                                  <a:pt x="467720" y="304604"/>
                                </a:lnTo>
                                <a:lnTo>
                                  <a:pt x="476844" y="313840"/>
                                </a:lnTo>
                                <a:lnTo>
                                  <a:pt x="476530" y="313840"/>
                                </a:lnTo>
                                <a:lnTo>
                                  <a:pt x="485660" y="304604"/>
                                </a:lnTo>
                                <a:close/>
                              </a:path>
                              <a:path w="502284" h="1238250">
                                <a:moveTo>
                                  <a:pt x="96614" y="304604"/>
                                </a:moveTo>
                                <a:lnTo>
                                  <a:pt x="79535" y="304604"/>
                                </a:lnTo>
                                <a:lnTo>
                                  <a:pt x="88055" y="313244"/>
                                </a:lnTo>
                                <a:lnTo>
                                  <a:pt x="96614" y="304604"/>
                                </a:lnTo>
                                <a:close/>
                              </a:path>
                              <a:path w="502284" h="1238250">
                                <a:moveTo>
                                  <a:pt x="14206" y="282783"/>
                                </a:moveTo>
                                <a:lnTo>
                                  <a:pt x="0" y="297179"/>
                                </a:lnTo>
                                <a:lnTo>
                                  <a:pt x="0" y="306069"/>
                                </a:lnTo>
                                <a:lnTo>
                                  <a:pt x="4583" y="311149"/>
                                </a:lnTo>
                                <a:lnTo>
                                  <a:pt x="14208" y="301406"/>
                                </a:lnTo>
                                <a:lnTo>
                                  <a:pt x="5080" y="292163"/>
                                </a:lnTo>
                                <a:lnTo>
                                  <a:pt x="23480" y="292163"/>
                                </a:lnTo>
                                <a:lnTo>
                                  <a:pt x="14206" y="282783"/>
                                </a:lnTo>
                                <a:close/>
                              </a:path>
                              <a:path w="502284" h="1238250">
                                <a:moveTo>
                                  <a:pt x="498095" y="292163"/>
                                </a:moveTo>
                                <a:lnTo>
                                  <a:pt x="497960" y="292163"/>
                                </a:lnTo>
                                <a:lnTo>
                                  <a:pt x="488822" y="301406"/>
                                </a:lnTo>
                                <a:lnTo>
                                  <a:pt x="489564" y="301406"/>
                                </a:lnTo>
                                <a:lnTo>
                                  <a:pt x="497950" y="309879"/>
                                </a:lnTo>
                                <a:lnTo>
                                  <a:pt x="501789" y="306069"/>
                                </a:lnTo>
                                <a:lnTo>
                                  <a:pt x="501789" y="295909"/>
                                </a:lnTo>
                                <a:lnTo>
                                  <a:pt x="498095" y="292163"/>
                                </a:lnTo>
                                <a:close/>
                              </a:path>
                              <a:path w="502284" h="1238250">
                                <a:moveTo>
                                  <a:pt x="4583" y="273049"/>
                                </a:moveTo>
                                <a:lnTo>
                                  <a:pt x="0" y="278129"/>
                                </a:lnTo>
                                <a:lnTo>
                                  <a:pt x="0" y="287019"/>
                                </a:lnTo>
                                <a:lnTo>
                                  <a:pt x="14208" y="301406"/>
                                </a:lnTo>
                                <a:lnTo>
                                  <a:pt x="23338" y="292163"/>
                                </a:lnTo>
                                <a:lnTo>
                                  <a:pt x="4949" y="292163"/>
                                </a:lnTo>
                                <a:lnTo>
                                  <a:pt x="14206" y="282783"/>
                                </a:lnTo>
                                <a:lnTo>
                                  <a:pt x="4583" y="273049"/>
                                </a:lnTo>
                                <a:close/>
                              </a:path>
                              <a:path w="502284" h="1238250">
                                <a:moveTo>
                                  <a:pt x="45504" y="270095"/>
                                </a:moveTo>
                                <a:lnTo>
                                  <a:pt x="45138" y="270095"/>
                                </a:lnTo>
                                <a:lnTo>
                                  <a:pt x="36078" y="279267"/>
                                </a:lnTo>
                                <a:lnTo>
                                  <a:pt x="36242" y="279267"/>
                                </a:lnTo>
                                <a:lnTo>
                                  <a:pt x="58108" y="301406"/>
                                </a:lnTo>
                                <a:lnTo>
                                  <a:pt x="56945" y="301406"/>
                                </a:lnTo>
                                <a:lnTo>
                                  <a:pt x="66430" y="291819"/>
                                </a:lnTo>
                                <a:lnTo>
                                  <a:pt x="47981" y="291819"/>
                                </a:lnTo>
                                <a:lnTo>
                                  <a:pt x="57465" y="282224"/>
                                </a:lnTo>
                                <a:lnTo>
                                  <a:pt x="45504" y="270095"/>
                                </a:lnTo>
                                <a:close/>
                              </a:path>
                              <a:path w="502284" h="1238250">
                                <a:moveTo>
                                  <a:pt x="88296" y="270095"/>
                                </a:moveTo>
                                <a:lnTo>
                                  <a:pt x="87923" y="270095"/>
                                </a:lnTo>
                                <a:lnTo>
                                  <a:pt x="79974" y="278129"/>
                                </a:lnTo>
                                <a:lnTo>
                                  <a:pt x="78888" y="279267"/>
                                </a:lnTo>
                                <a:lnTo>
                                  <a:pt x="100753" y="301406"/>
                                </a:lnTo>
                                <a:lnTo>
                                  <a:pt x="99782" y="301406"/>
                                </a:lnTo>
                                <a:lnTo>
                                  <a:pt x="108938" y="292163"/>
                                </a:lnTo>
                                <a:lnTo>
                                  <a:pt x="91400" y="292163"/>
                                </a:lnTo>
                                <a:lnTo>
                                  <a:pt x="100654" y="282783"/>
                                </a:lnTo>
                                <a:lnTo>
                                  <a:pt x="100840" y="282783"/>
                                </a:lnTo>
                                <a:lnTo>
                                  <a:pt x="88296" y="270095"/>
                                </a:lnTo>
                                <a:close/>
                              </a:path>
                              <a:path w="502284" h="1238250">
                                <a:moveTo>
                                  <a:pt x="130986" y="270095"/>
                                </a:moveTo>
                                <a:lnTo>
                                  <a:pt x="130799" y="270095"/>
                                </a:lnTo>
                                <a:lnTo>
                                  <a:pt x="121713" y="279267"/>
                                </a:lnTo>
                                <a:lnTo>
                                  <a:pt x="121841" y="279267"/>
                                </a:lnTo>
                                <a:lnTo>
                                  <a:pt x="143761" y="301406"/>
                                </a:lnTo>
                                <a:lnTo>
                                  <a:pt x="143545" y="301406"/>
                                </a:lnTo>
                                <a:lnTo>
                                  <a:pt x="152683" y="292163"/>
                                </a:lnTo>
                                <a:lnTo>
                                  <a:pt x="134189" y="292163"/>
                                </a:lnTo>
                                <a:lnTo>
                                  <a:pt x="143456" y="282783"/>
                                </a:lnTo>
                                <a:lnTo>
                                  <a:pt x="142978" y="282224"/>
                                </a:lnTo>
                                <a:lnTo>
                                  <a:pt x="130986" y="270095"/>
                                </a:lnTo>
                                <a:close/>
                              </a:path>
                              <a:path w="502284" h="1238250">
                                <a:moveTo>
                                  <a:pt x="174502" y="270095"/>
                                </a:moveTo>
                                <a:lnTo>
                                  <a:pt x="165434" y="279267"/>
                                </a:lnTo>
                                <a:lnTo>
                                  <a:pt x="187299" y="301406"/>
                                </a:lnTo>
                                <a:lnTo>
                                  <a:pt x="186429" y="301406"/>
                                </a:lnTo>
                                <a:lnTo>
                                  <a:pt x="195917" y="291819"/>
                                </a:lnTo>
                                <a:lnTo>
                                  <a:pt x="177392" y="291819"/>
                                </a:lnTo>
                                <a:lnTo>
                                  <a:pt x="186330" y="282783"/>
                                </a:lnTo>
                                <a:lnTo>
                                  <a:pt x="187014" y="282783"/>
                                </a:lnTo>
                                <a:lnTo>
                                  <a:pt x="174502" y="270095"/>
                                </a:lnTo>
                                <a:close/>
                              </a:path>
                              <a:path w="502284" h="1238250">
                                <a:moveTo>
                                  <a:pt x="251709" y="260756"/>
                                </a:moveTo>
                                <a:lnTo>
                                  <a:pt x="221030" y="291819"/>
                                </a:lnTo>
                                <a:lnTo>
                                  <a:pt x="220816" y="292163"/>
                                </a:lnTo>
                                <a:lnTo>
                                  <a:pt x="229945" y="301406"/>
                                </a:lnTo>
                                <a:lnTo>
                                  <a:pt x="229606" y="301406"/>
                                </a:lnTo>
                                <a:lnTo>
                                  <a:pt x="239060" y="291819"/>
                                </a:lnTo>
                                <a:lnTo>
                                  <a:pt x="235608" y="288289"/>
                                </a:lnTo>
                                <a:lnTo>
                                  <a:pt x="230164" y="282783"/>
                                </a:lnTo>
                                <a:lnTo>
                                  <a:pt x="247971" y="282783"/>
                                </a:lnTo>
                                <a:lnTo>
                                  <a:pt x="251439" y="279267"/>
                                </a:lnTo>
                                <a:lnTo>
                                  <a:pt x="251979" y="279267"/>
                                </a:lnTo>
                                <a:lnTo>
                                  <a:pt x="242921" y="270095"/>
                                </a:lnTo>
                                <a:lnTo>
                                  <a:pt x="260918" y="270095"/>
                                </a:lnTo>
                                <a:lnTo>
                                  <a:pt x="251709" y="260756"/>
                                </a:lnTo>
                                <a:close/>
                              </a:path>
                              <a:path w="502284" h="1238250">
                                <a:moveTo>
                                  <a:pt x="260918" y="270095"/>
                                </a:moveTo>
                                <a:lnTo>
                                  <a:pt x="260483" y="270095"/>
                                </a:lnTo>
                                <a:lnTo>
                                  <a:pt x="251439" y="279267"/>
                                </a:lnTo>
                                <a:lnTo>
                                  <a:pt x="251979" y="279267"/>
                                </a:lnTo>
                                <a:lnTo>
                                  <a:pt x="273844" y="301406"/>
                                </a:lnTo>
                                <a:lnTo>
                                  <a:pt x="272864" y="301406"/>
                                </a:lnTo>
                                <a:lnTo>
                                  <a:pt x="282341" y="291819"/>
                                </a:lnTo>
                                <a:lnTo>
                                  <a:pt x="263676" y="291819"/>
                                </a:lnTo>
                                <a:lnTo>
                                  <a:pt x="272600" y="282783"/>
                                </a:lnTo>
                                <a:lnTo>
                                  <a:pt x="273430" y="282783"/>
                                </a:lnTo>
                                <a:lnTo>
                                  <a:pt x="260918" y="270095"/>
                                </a:lnTo>
                                <a:close/>
                              </a:path>
                              <a:path w="502284" h="1238250">
                                <a:moveTo>
                                  <a:pt x="329068" y="270095"/>
                                </a:moveTo>
                                <a:lnTo>
                                  <a:pt x="328825" y="270303"/>
                                </a:lnTo>
                                <a:lnTo>
                                  <a:pt x="307236" y="292163"/>
                                </a:lnTo>
                                <a:lnTo>
                                  <a:pt x="316370" y="301406"/>
                                </a:lnTo>
                                <a:lnTo>
                                  <a:pt x="316022" y="301406"/>
                                </a:lnTo>
                                <a:lnTo>
                                  <a:pt x="325476" y="291819"/>
                                </a:lnTo>
                                <a:lnTo>
                                  <a:pt x="325722" y="291819"/>
                                </a:lnTo>
                                <a:lnTo>
                                  <a:pt x="316788" y="282783"/>
                                </a:lnTo>
                                <a:lnTo>
                                  <a:pt x="334387" y="282783"/>
                                </a:lnTo>
                                <a:lnTo>
                                  <a:pt x="337855" y="279267"/>
                                </a:lnTo>
                                <a:lnTo>
                                  <a:pt x="338147" y="279267"/>
                                </a:lnTo>
                                <a:lnTo>
                                  <a:pt x="329068" y="270095"/>
                                </a:lnTo>
                                <a:close/>
                              </a:path>
                              <a:path w="502284" h="1238250">
                                <a:moveTo>
                                  <a:pt x="347120" y="270095"/>
                                </a:moveTo>
                                <a:lnTo>
                                  <a:pt x="346900" y="270095"/>
                                </a:lnTo>
                                <a:lnTo>
                                  <a:pt x="337855" y="279267"/>
                                </a:lnTo>
                                <a:lnTo>
                                  <a:pt x="338147" y="279267"/>
                                </a:lnTo>
                                <a:lnTo>
                                  <a:pt x="360065" y="301406"/>
                                </a:lnTo>
                                <a:lnTo>
                                  <a:pt x="359498" y="301406"/>
                                </a:lnTo>
                                <a:lnTo>
                                  <a:pt x="368636" y="292163"/>
                                </a:lnTo>
                                <a:lnTo>
                                  <a:pt x="368913" y="292163"/>
                                </a:lnTo>
                                <a:lnTo>
                                  <a:pt x="368573" y="291819"/>
                                </a:lnTo>
                                <a:lnTo>
                                  <a:pt x="350221" y="291819"/>
                                </a:lnTo>
                                <a:lnTo>
                                  <a:pt x="359146" y="282783"/>
                                </a:lnTo>
                                <a:lnTo>
                                  <a:pt x="359650" y="282783"/>
                                </a:lnTo>
                                <a:lnTo>
                                  <a:pt x="347120" y="270095"/>
                                </a:lnTo>
                                <a:close/>
                              </a:path>
                              <a:path w="502284" h="1238250">
                                <a:moveTo>
                                  <a:pt x="437080" y="248375"/>
                                </a:moveTo>
                                <a:lnTo>
                                  <a:pt x="433981" y="251459"/>
                                </a:lnTo>
                                <a:lnTo>
                                  <a:pt x="393782" y="292163"/>
                                </a:lnTo>
                                <a:lnTo>
                                  <a:pt x="402921" y="301406"/>
                                </a:lnTo>
                                <a:lnTo>
                                  <a:pt x="402187" y="301406"/>
                                </a:lnTo>
                                <a:lnTo>
                                  <a:pt x="411665" y="291819"/>
                                </a:lnTo>
                                <a:lnTo>
                                  <a:pt x="412303" y="291819"/>
                                </a:lnTo>
                                <a:lnTo>
                                  <a:pt x="403363" y="282783"/>
                                </a:lnTo>
                                <a:lnTo>
                                  <a:pt x="420599" y="282783"/>
                                </a:lnTo>
                                <a:lnTo>
                                  <a:pt x="424075" y="279267"/>
                                </a:lnTo>
                                <a:lnTo>
                                  <a:pt x="424822" y="279267"/>
                                </a:lnTo>
                                <a:lnTo>
                                  <a:pt x="415732" y="270095"/>
                                </a:lnTo>
                                <a:lnTo>
                                  <a:pt x="433627" y="270095"/>
                                </a:lnTo>
                                <a:lnTo>
                                  <a:pt x="424717" y="261076"/>
                                </a:lnTo>
                                <a:lnTo>
                                  <a:pt x="442059" y="261076"/>
                                </a:lnTo>
                                <a:lnTo>
                                  <a:pt x="445409" y="257688"/>
                                </a:lnTo>
                                <a:lnTo>
                                  <a:pt x="446298" y="257688"/>
                                </a:lnTo>
                                <a:lnTo>
                                  <a:pt x="437080" y="248375"/>
                                </a:lnTo>
                                <a:close/>
                              </a:path>
                              <a:path w="502284" h="1238250">
                                <a:moveTo>
                                  <a:pt x="433627" y="270095"/>
                                </a:moveTo>
                                <a:lnTo>
                                  <a:pt x="433143" y="270095"/>
                                </a:lnTo>
                                <a:lnTo>
                                  <a:pt x="424075" y="279267"/>
                                </a:lnTo>
                                <a:lnTo>
                                  <a:pt x="424822" y="279267"/>
                                </a:lnTo>
                                <a:lnTo>
                                  <a:pt x="446762" y="301406"/>
                                </a:lnTo>
                                <a:lnTo>
                                  <a:pt x="446132" y="301406"/>
                                </a:lnTo>
                                <a:lnTo>
                                  <a:pt x="455270" y="292163"/>
                                </a:lnTo>
                                <a:lnTo>
                                  <a:pt x="455429" y="292163"/>
                                </a:lnTo>
                                <a:lnTo>
                                  <a:pt x="455089" y="291819"/>
                                </a:lnTo>
                                <a:lnTo>
                                  <a:pt x="436767" y="291819"/>
                                </a:lnTo>
                                <a:lnTo>
                                  <a:pt x="445691" y="282783"/>
                                </a:lnTo>
                                <a:lnTo>
                                  <a:pt x="446162" y="282783"/>
                                </a:lnTo>
                                <a:lnTo>
                                  <a:pt x="433627" y="270095"/>
                                </a:lnTo>
                                <a:close/>
                              </a:path>
                              <a:path w="502284" h="1238250">
                                <a:moveTo>
                                  <a:pt x="476710" y="270477"/>
                                </a:moveTo>
                                <a:lnTo>
                                  <a:pt x="467837" y="279452"/>
                                </a:lnTo>
                                <a:lnTo>
                                  <a:pt x="489564" y="301406"/>
                                </a:lnTo>
                                <a:lnTo>
                                  <a:pt x="488822" y="301406"/>
                                </a:lnTo>
                                <a:lnTo>
                                  <a:pt x="497960" y="292163"/>
                                </a:lnTo>
                                <a:lnTo>
                                  <a:pt x="498095" y="292163"/>
                                </a:lnTo>
                                <a:lnTo>
                                  <a:pt x="497756" y="291819"/>
                                </a:lnTo>
                                <a:lnTo>
                                  <a:pt x="479412" y="291819"/>
                                </a:lnTo>
                                <a:lnTo>
                                  <a:pt x="488337" y="282783"/>
                                </a:lnTo>
                                <a:lnTo>
                                  <a:pt x="488845" y="282783"/>
                                </a:lnTo>
                                <a:lnTo>
                                  <a:pt x="476710" y="270477"/>
                                </a:lnTo>
                                <a:close/>
                              </a:path>
                              <a:path w="502284" h="1238250">
                                <a:moveTo>
                                  <a:pt x="78806" y="217315"/>
                                </a:moveTo>
                                <a:lnTo>
                                  <a:pt x="14206" y="282783"/>
                                </a:lnTo>
                                <a:lnTo>
                                  <a:pt x="23480" y="292163"/>
                                </a:lnTo>
                                <a:lnTo>
                                  <a:pt x="23338" y="292163"/>
                                </a:lnTo>
                                <a:lnTo>
                                  <a:pt x="36078" y="279267"/>
                                </a:lnTo>
                                <a:lnTo>
                                  <a:pt x="36242" y="279267"/>
                                </a:lnTo>
                                <a:lnTo>
                                  <a:pt x="27184" y="270095"/>
                                </a:lnTo>
                                <a:lnTo>
                                  <a:pt x="45504" y="270095"/>
                                </a:lnTo>
                                <a:lnTo>
                                  <a:pt x="36294" y="260756"/>
                                </a:lnTo>
                                <a:lnTo>
                                  <a:pt x="54363" y="260756"/>
                                </a:lnTo>
                                <a:lnTo>
                                  <a:pt x="57394" y="257688"/>
                                </a:lnTo>
                                <a:lnTo>
                                  <a:pt x="57577" y="257688"/>
                                </a:lnTo>
                                <a:lnTo>
                                  <a:pt x="48378" y="248375"/>
                                </a:lnTo>
                                <a:lnTo>
                                  <a:pt x="66823" y="248375"/>
                                </a:lnTo>
                                <a:lnTo>
                                  <a:pt x="57560" y="239005"/>
                                </a:lnTo>
                                <a:lnTo>
                                  <a:pt x="75849" y="239005"/>
                                </a:lnTo>
                                <a:lnTo>
                                  <a:pt x="78910" y="235907"/>
                                </a:lnTo>
                                <a:lnTo>
                                  <a:pt x="69793" y="226700"/>
                                </a:lnTo>
                                <a:lnTo>
                                  <a:pt x="88084" y="226700"/>
                                </a:lnTo>
                                <a:lnTo>
                                  <a:pt x="78806" y="217315"/>
                                </a:lnTo>
                                <a:close/>
                              </a:path>
                              <a:path w="502284" h="1238250">
                                <a:moveTo>
                                  <a:pt x="165292" y="260756"/>
                                </a:moveTo>
                                <a:lnTo>
                                  <a:pt x="164901" y="261076"/>
                                </a:lnTo>
                                <a:lnTo>
                                  <a:pt x="144008" y="282224"/>
                                </a:lnTo>
                                <a:lnTo>
                                  <a:pt x="143530" y="282783"/>
                                </a:lnTo>
                                <a:lnTo>
                                  <a:pt x="152804" y="292163"/>
                                </a:lnTo>
                                <a:lnTo>
                                  <a:pt x="153023" y="291819"/>
                                </a:lnTo>
                                <a:lnTo>
                                  <a:pt x="165434" y="279267"/>
                                </a:lnTo>
                                <a:lnTo>
                                  <a:pt x="156375" y="270095"/>
                                </a:lnTo>
                                <a:lnTo>
                                  <a:pt x="174502" y="270095"/>
                                </a:lnTo>
                                <a:lnTo>
                                  <a:pt x="165292" y="260756"/>
                                </a:lnTo>
                                <a:close/>
                              </a:path>
                              <a:path w="502284" h="1238250">
                                <a:moveTo>
                                  <a:pt x="217620" y="270095"/>
                                </a:moveTo>
                                <a:lnTo>
                                  <a:pt x="217419" y="270095"/>
                                </a:lnTo>
                                <a:lnTo>
                                  <a:pt x="208341" y="279267"/>
                                </a:lnTo>
                                <a:lnTo>
                                  <a:pt x="208262" y="279452"/>
                                </a:lnTo>
                                <a:lnTo>
                                  <a:pt x="220816" y="292163"/>
                                </a:lnTo>
                                <a:lnTo>
                                  <a:pt x="221030" y="291819"/>
                                </a:lnTo>
                                <a:lnTo>
                                  <a:pt x="229955" y="282783"/>
                                </a:lnTo>
                                <a:lnTo>
                                  <a:pt x="230164" y="282783"/>
                                </a:lnTo>
                                <a:lnTo>
                                  <a:pt x="217620" y="270095"/>
                                </a:lnTo>
                                <a:close/>
                              </a:path>
                              <a:path w="502284" h="1238250">
                                <a:moveTo>
                                  <a:pt x="304243" y="270095"/>
                                </a:moveTo>
                                <a:lnTo>
                                  <a:pt x="303819" y="270095"/>
                                </a:lnTo>
                                <a:lnTo>
                                  <a:pt x="294751" y="279267"/>
                                </a:lnTo>
                                <a:lnTo>
                                  <a:pt x="294674" y="279452"/>
                                </a:lnTo>
                                <a:lnTo>
                                  <a:pt x="307236" y="292163"/>
                                </a:lnTo>
                                <a:lnTo>
                                  <a:pt x="316500" y="282783"/>
                                </a:lnTo>
                                <a:lnTo>
                                  <a:pt x="316788" y="282783"/>
                                </a:lnTo>
                                <a:lnTo>
                                  <a:pt x="304243" y="270095"/>
                                </a:lnTo>
                                <a:close/>
                              </a:path>
                              <a:path w="502284" h="1238250">
                                <a:moveTo>
                                  <a:pt x="377910" y="282783"/>
                                </a:moveTo>
                                <a:lnTo>
                                  <a:pt x="359650" y="282783"/>
                                </a:lnTo>
                                <a:lnTo>
                                  <a:pt x="368913" y="292163"/>
                                </a:lnTo>
                                <a:lnTo>
                                  <a:pt x="368636" y="292163"/>
                                </a:lnTo>
                                <a:lnTo>
                                  <a:pt x="377910" y="282783"/>
                                </a:lnTo>
                                <a:close/>
                              </a:path>
                              <a:path w="502284" h="1238250">
                                <a:moveTo>
                                  <a:pt x="390810" y="270095"/>
                                </a:moveTo>
                                <a:lnTo>
                                  <a:pt x="390454" y="270095"/>
                                </a:lnTo>
                                <a:lnTo>
                                  <a:pt x="381213" y="279452"/>
                                </a:lnTo>
                                <a:lnTo>
                                  <a:pt x="393782" y="292163"/>
                                </a:lnTo>
                                <a:lnTo>
                                  <a:pt x="403046" y="282783"/>
                                </a:lnTo>
                                <a:lnTo>
                                  <a:pt x="403363" y="282783"/>
                                </a:lnTo>
                                <a:lnTo>
                                  <a:pt x="390810" y="270095"/>
                                </a:lnTo>
                                <a:close/>
                              </a:path>
                              <a:path w="502284" h="1238250">
                                <a:moveTo>
                                  <a:pt x="464544" y="282783"/>
                                </a:moveTo>
                                <a:lnTo>
                                  <a:pt x="446162" y="282783"/>
                                </a:lnTo>
                                <a:lnTo>
                                  <a:pt x="455429" y="292163"/>
                                </a:lnTo>
                                <a:lnTo>
                                  <a:pt x="455270" y="292163"/>
                                </a:lnTo>
                                <a:lnTo>
                                  <a:pt x="464544" y="282783"/>
                                </a:lnTo>
                                <a:close/>
                              </a:path>
                              <a:path w="502284" h="1238250">
                                <a:moveTo>
                                  <a:pt x="501789" y="282783"/>
                                </a:moveTo>
                                <a:lnTo>
                                  <a:pt x="488845" y="282783"/>
                                </a:lnTo>
                                <a:lnTo>
                                  <a:pt x="498095" y="292163"/>
                                </a:lnTo>
                                <a:lnTo>
                                  <a:pt x="497960" y="292163"/>
                                </a:lnTo>
                                <a:lnTo>
                                  <a:pt x="501789" y="288289"/>
                                </a:lnTo>
                                <a:lnTo>
                                  <a:pt x="501789" y="282783"/>
                                </a:lnTo>
                                <a:close/>
                              </a:path>
                              <a:path w="502284" h="1238250">
                                <a:moveTo>
                                  <a:pt x="100250" y="239005"/>
                                </a:moveTo>
                                <a:lnTo>
                                  <a:pt x="99883" y="239313"/>
                                </a:lnTo>
                                <a:lnTo>
                                  <a:pt x="57465" y="282224"/>
                                </a:lnTo>
                                <a:lnTo>
                                  <a:pt x="66927" y="291819"/>
                                </a:lnTo>
                                <a:lnTo>
                                  <a:pt x="66430" y="291819"/>
                                </a:lnTo>
                                <a:lnTo>
                                  <a:pt x="78849" y="279267"/>
                                </a:lnTo>
                                <a:lnTo>
                                  <a:pt x="77765" y="278129"/>
                                </a:lnTo>
                                <a:lnTo>
                                  <a:pt x="69830" y="270095"/>
                                </a:lnTo>
                                <a:lnTo>
                                  <a:pt x="88296" y="270095"/>
                                </a:lnTo>
                                <a:lnTo>
                                  <a:pt x="79064" y="260756"/>
                                </a:lnTo>
                                <a:lnTo>
                                  <a:pt x="97163" y="260756"/>
                                </a:lnTo>
                                <a:lnTo>
                                  <a:pt x="100198" y="257688"/>
                                </a:lnTo>
                                <a:lnTo>
                                  <a:pt x="100475" y="257688"/>
                                </a:lnTo>
                                <a:lnTo>
                                  <a:pt x="91254" y="248375"/>
                                </a:lnTo>
                                <a:lnTo>
                                  <a:pt x="109512" y="248375"/>
                                </a:lnTo>
                                <a:lnTo>
                                  <a:pt x="100250" y="239005"/>
                                </a:lnTo>
                                <a:close/>
                              </a:path>
                              <a:path w="502284" h="1238250">
                                <a:moveTo>
                                  <a:pt x="118230" y="282783"/>
                                </a:moveTo>
                                <a:lnTo>
                                  <a:pt x="100840" y="282783"/>
                                </a:lnTo>
                                <a:lnTo>
                                  <a:pt x="109774" y="291819"/>
                                </a:lnTo>
                                <a:lnTo>
                                  <a:pt x="109279" y="291819"/>
                                </a:lnTo>
                                <a:lnTo>
                                  <a:pt x="118230" y="282783"/>
                                </a:lnTo>
                                <a:close/>
                              </a:path>
                              <a:path w="502284" h="1238250">
                                <a:moveTo>
                                  <a:pt x="204861" y="282783"/>
                                </a:moveTo>
                                <a:lnTo>
                                  <a:pt x="187014" y="282783"/>
                                </a:lnTo>
                                <a:lnTo>
                                  <a:pt x="195925" y="291819"/>
                                </a:lnTo>
                                <a:lnTo>
                                  <a:pt x="204861" y="282783"/>
                                </a:lnTo>
                                <a:close/>
                              </a:path>
                              <a:path w="502284" h="1238250">
                                <a:moveTo>
                                  <a:pt x="247971" y="282783"/>
                                </a:moveTo>
                                <a:lnTo>
                                  <a:pt x="230164" y="282783"/>
                                </a:lnTo>
                                <a:lnTo>
                                  <a:pt x="239098" y="291819"/>
                                </a:lnTo>
                                <a:lnTo>
                                  <a:pt x="242541" y="288289"/>
                                </a:lnTo>
                                <a:lnTo>
                                  <a:pt x="247971" y="282783"/>
                                </a:lnTo>
                                <a:close/>
                              </a:path>
                              <a:path w="502284" h="1238250">
                                <a:moveTo>
                                  <a:pt x="291275" y="282783"/>
                                </a:moveTo>
                                <a:lnTo>
                                  <a:pt x="273430" y="282783"/>
                                </a:lnTo>
                                <a:lnTo>
                                  <a:pt x="282341" y="291819"/>
                                </a:lnTo>
                                <a:lnTo>
                                  <a:pt x="291275" y="282783"/>
                                </a:lnTo>
                                <a:close/>
                              </a:path>
                              <a:path w="502284" h="1238250">
                                <a:moveTo>
                                  <a:pt x="334387" y="282783"/>
                                </a:moveTo>
                                <a:lnTo>
                                  <a:pt x="316788" y="282783"/>
                                </a:lnTo>
                                <a:lnTo>
                                  <a:pt x="325722" y="291819"/>
                                </a:lnTo>
                                <a:lnTo>
                                  <a:pt x="325476" y="291819"/>
                                </a:lnTo>
                                <a:lnTo>
                                  <a:pt x="334387" y="282783"/>
                                </a:lnTo>
                                <a:close/>
                              </a:path>
                              <a:path w="502284" h="1238250">
                                <a:moveTo>
                                  <a:pt x="420599" y="282783"/>
                                </a:moveTo>
                                <a:lnTo>
                                  <a:pt x="403363" y="282783"/>
                                </a:lnTo>
                                <a:lnTo>
                                  <a:pt x="412303" y="291819"/>
                                </a:lnTo>
                                <a:lnTo>
                                  <a:pt x="411665" y="291819"/>
                                </a:lnTo>
                                <a:lnTo>
                                  <a:pt x="420599" y="282783"/>
                                </a:lnTo>
                                <a:close/>
                              </a:path>
                              <a:path w="502284" h="1238250">
                                <a:moveTo>
                                  <a:pt x="196147" y="248375"/>
                                </a:moveTo>
                                <a:lnTo>
                                  <a:pt x="195976" y="248375"/>
                                </a:lnTo>
                                <a:lnTo>
                                  <a:pt x="186768" y="257688"/>
                                </a:lnTo>
                                <a:lnTo>
                                  <a:pt x="208262" y="279452"/>
                                </a:lnTo>
                                <a:lnTo>
                                  <a:pt x="208341" y="279267"/>
                                </a:lnTo>
                                <a:lnTo>
                                  <a:pt x="217419" y="270095"/>
                                </a:lnTo>
                                <a:lnTo>
                                  <a:pt x="198880" y="270095"/>
                                </a:lnTo>
                                <a:lnTo>
                                  <a:pt x="208116" y="260756"/>
                                </a:lnTo>
                                <a:lnTo>
                                  <a:pt x="208388" y="260756"/>
                                </a:lnTo>
                                <a:lnTo>
                                  <a:pt x="196147" y="248375"/>
                                </a:lnTo>
                                <a:close/>
                              </a:path>
                              <a:path w="502284" h="1238250">
                                <a:moveTo>
                                  <a:pt x="282769" y="248375"/>
                                </a:moveTo>
                                <a:lnTo>
                                  <a:pt x="281903" y="248375"/>
                                </a:lnTo>
                                <a:lnTo>
                                  <a:pt x="272718" y="257688"/>
                                </a:lnTo>
                                <a:lnTo>
                                  <a:pt x="273165" y="257688"/>
                                </a:lnTo>
                                <a:lnTo>
                                  <a:pt x="294674" y="279452"/>
                                </a:lnTo>
                                <a:lnTo>
                                  <a:pt x="294751" y="279267"/>
                                </a:lnTo>
                                <a:lnTo>
                                  <a:pt x="303819" y="270095"/>
                                </a:lnTo>
                                <a:lnTo>
                                  <a:pt x="285131" y="270095"/>
                                </a:lnTo>
                                <a:lnTo>
                                  <a:pt x="294682" y="260424"/>
                                </a:lnTo>
                                <a:lnTo>
                                  <a:pt x="282769" y="248375"/>
                                </a:lnTo>
                                <a:close/>
                              </a:path>
                              <a:path w="502284" h="1238250">
                                <a:moveTo>
                                  <a:pt x="369321" y="248375"/>
                                </a:moveTo>
                                <a:lnTo>
                                  <a:pt x="368319" y="248375"/>
                                </a:lnTo>
                                <a:lnTo>
                                  <a:pt x="359134" y="257688"/>
                                </a:lnTo>
                                <a:lnTo>
                                  <a:pt x="359692" y="257688"/>
                                </a:lnTo>
                                <a:lnTo>
                                  <a:pt x="381213" y="279452"/>
                                </a:lnTo>
                                <a:lnTo>
                                  <a:pt x="390454" y="270095"/>
                                </a:lnTo>
                                <a:lnTo>
                                  <a:pt x="371677" y="270095"/>
                                </a:lnTo>
                                <a:lnTo>
                                  <a:pt x="381228" y="260424"/>
                                </a:lnTo>
                                <a:lnTo>
                                  <a:pt x="369321" y="248375"/>
                                </a:lnTo>
                                <a:close/>
                              </a:path>
                              <a:path w="502284" h="1238250">
                                <a:moveTo>
                                  <a:pt x="454914" y="248375"/>
                                </a:moveTo>
                                <a:lnTo>
                                  <a:pt x="454616" y="248375"/>
                                </a:lnTo>
                                <a:lnTo>
                                  <a:pt x="445409" y="257688"/>
                                </a:lnTo>
                                <a:lnTo>
                                  <a:pt x="446298" y="257688"/>
                                </a:lnTo>
                                <a:lnTo>
                                  <a:pt x="467837" y="279452"/>
                                </a:lnTo>
                                <a:lnTo>
                                  <a:pt x="476710" y="270477"/>
                                </a:lnTo>
                                <a:lnTo>
                                  <a:pt x="476333" y="270095"/>
                                </a:lnTo>
                                <a:lnTo>
                                  <a:pt x="458222" y="270095"/>
                                </a:lnTo>
                                <a:lnTo>
                                  <a:pt x="467130" y="261076"/>
                                </a:lnTo>
                                <a:lnTo>
                                  <a:pt x="467439" y="261076"/>
                                </a:lnTo>
                                <a:lnTo>
                                  <a:pt x="454914" y="248375"/>
                                </a:lnTo>
                                <a:close/>
                              </a:path>
                              <a:path w="502284" h="1238250">
                                <a:moveTo>
                                  <a:pt x="24084" y="248375"/>
                                </a:moveTo>
                                <a:lnTo>
                                  <a:pt x="22735" y="248375"/>
                                </a:lnTo>
                                <a:lnTo>
                                  <a:pt x="14221" y="256969"/>
                                </a:lnTo>
                                <a:lnTo>
                                  <a:pt x="36242" y="279267"/>
                                </a:lnTo>
                                <a:lnTo>
                                  <a:pt x="36078" y="279267"/>
                                </a:lnTo>
                                <a:lnTo>
                                  <a:pt x="45138" y="270095"/>
                                </a:lnTo>
                                <a:lnTo>
                                  <a:pt x="26726" y="270095"/>
                                </a:lnTo>
                                <a:lnTo>
                                  <a:pt x="35940" y="260756"/>
                                </a:lnTo>
                                <a:lnTo>
                                  <a:pt x="36294" y="260756"/>
                                </a:lnTo>
                                <a:lnTo>
                                  <a:pt x="24084" y="248375"/>
                                </a:lnTo>
                                <a:close/>
                              </a:path>
                              <a:path w="502284" h="1238250">
                                <a:moveTo>
                                  <a:pt x="66823" y="248375"/>
                                </a:moveTo>
                                <a:lnTo>
                                  <a:pt x="66594" y="248375"/>
                                </a:lnTo>
                                <a:lnTo>
                                  <a:pt x="57394" y="257688"/>
                                </a:lnTo>
                                <a:lnTo>
                                  <a:pt x="57577" y="257688"/>
                                </a:lnTo>
                                <a:lnTo>
                                  <a:pt x="78888" y="279267"/>
                                </a:lnTo>
                                <a:lnTo>
                                  <a:pt x="79974" y="278129"/>
                                </a:lnTo>
                                <a:lnTo>
                                  <a:pt x="87923" y="270095"/>
                                </a:lnTo>
                                <a:lnTo>
                                  <a:pt x="69455" y="270095"/>
                                </a:lnTo>
                                <a:lnTo>
                                  <a:pt x="78686" y="260756"/>
                                </a:lnTo>
                                <a:lnTo>
                                  <a:pt x="79064" y="260756"/>
                                </a:lnTo>
                                <a:lnTo>
                                  <a:pt x="66823" y="248375"/>
                                </a:lnTo>
                                <a:close/>
                              </a:path>
                              <a:path w="502284" h="1238250">
                                <a:moveTo>
                                  <a:pt x="122069" y="261076"/>
                                </a:moveTo>
                                <a:lnTo>
                                  <a:pt x="112966" y="270303"/>
                                </a:lnTo>
                                <a:lnTo>
                                  <a:pt x="121841" y="279267"/>
                                </a:lnTo>
                                <a:lnTo>
                                  <a:pt x="121713" y="279267"/>
                                </a:lnTo>
                                <a:lnTo>
                                  <a:pt x="130799" y="270095"/>
                                </a:lnTo>
                                <a:lnTo>
                                  <a:pt x="130986" y="270095"/>
                                </a:lnTo>
                                <a:lnTo>
                                  <a:pt x="122069" y="261076"/>
                                </a:lnTo>
                                <a:close/>
                              </a:path>
                              <a:path w="502284" h="1238250">
                                <a:moveTo>
                                  <a:pt x="153082" y="248375"/>
                                </a:moveTo>
                                <a:lnTo>
                                  <a:pt x="152315" y="248375"/>
                                </a:lnTo>
                                <a:lnTo>
                                  <a:pt x="143089" y="257688"/>
                                </a:lnTo>
                                <a:lnTo>
                                  <a:pt x="144122" y="257688"/>
                                </a:lnTo>
                                <a:lnTo>
                                  <a:pt x="165434" y="279267"/>
                                </a:lnTo>
                                <a:lnTo>
                                  <a:pt x="174502" y="270095"/>
                                </a:lnTo>
                                <a:lnTo>
                                  <a:pt x="155991" y="270095"/>
                                </a:lnTo>
                                <a:lnTo>
                                  <a:pt x="165217" y="260756"/>
                                </a:lnTo>
                                <a:lnTo>
                                  <a:pt x="164965" y="260424"/>
                                </a:lnTo>
                                <a:lnTo>
                                  <a:pt x="153082" y="248375"/>
                                </a:lnTo>
                                <a:close/>
                              </a:path>
                              <a:path w="502284" h="1238250">
                                <a:moveTo>
                                  <a:pt x="239498" y="248375"/>
                                </a:moveTo>
                                <a:lnTo>
                                  <a:pt x="238916" y="248375"/>
                                </a:lnTo>
                                <a:lnTo>
                                  <a:pt x="229698" y="257688"/>
                                </a:lnTo>
                                <a:lnTo>
                                  <a:pt x="230668" y="257688"/>
                                </a:lnTo>
                                <a:lnTo>
                                  <a:pt x="251979" y="279267"/>
                                </a:lnTo>
                                <a:lnTo>
                                  <a:pt x="251439" y="279267"/>
                                </a:lnTo>
                                <a:lnTo>
                                  <a:pt x="260483" y="270095"/>
                                </a:lnTo>
                                <a:lnTo>
                                  <a:pt x="242486" y="270095"/>
                                </a:lnTo>
                                <a:lnTo>
                                  <a:pt x="251709" y="260756"/>
                                </a:lnTo>
                                <a:lnTo>
                                  <a:pt x="239498" y="248375"/>
                                </a:lnTo>
                                <a:close/>
                              </a:path>
                              <a:path w="502284" h="1238250">
                                <a:moveTo>
                                  <a:pt x="350483" y="248375"/>
                                </a:moveTo>
                                <a:lnTo>
                                  <a:pt x="332384" y="266699"/>
                                </a:lnTo>
                                <a:lnTo>
                                  <a:pt x="329068" y="270095"/>
                                </a:lnTo>
                                <a:lnTo>
                                  <a:pt x="338147" y="279267"/>
                                </a:lnTo>
                                <a:lnTo>
                                  <a:pt x="337855" y="279267"/>
                                </a:lnTo>
                                <a:lnTo>
                                  <a:pt x="346900" y="270095"/>
                                </a:lnTo>
                                <a:lnTo>
                                  <a:pt x="347120" y="270095"/>
                                </a:lnTo>
                                <a:lnTo>
                                  <a:pt x="338214" y="261076"/>
                                </a:lnTo>
                                <a:lnTo>
                                  <a:pt x="355794" y="261076"/>
                                </a:lnTo>
                                <a:lnTo>
                                  <a:pt x="359134" y="257688"/>
                                </a:lnTo>
                                <a:lnTo>
                                  <a:pt x="359692" y="257688"/>
                                </a:lnTo>
                                <a:lnTo>
                                  <a:pt x="350483" y="248375"/>
                                </a:lnTo>
                                <a:close/>
                              </a:path>
                              <a:path w="502284" h="1238250">
                                <a:moveTo>
                                  <a:pt x="412168" y="248375"/>
                                </a:moveTo>
                                <a:lnTo>
                                  <a:pt x="411927" y="248375"/>
                                </a:lnTo>
                                <a:lnTo>
                                  <a:pt x="402719" y="257688"/>
                                </a:lnTo>
                                <a:lnTo>
                                  <a:pt x="403437" y="257688"/>
                                </a:lnTo>
                                <a:lnTo>
                                  <a:pt x="424822" y="279267"/>
                                </a:lnTo>
                                <a:lnTo>
                                  <a:pt x="424075" y="279267"/>
                                </a:lnTo>
                                <a:lnTo>
                                  <a:pt x="433143" y="270095"/>
                                </a:lnTo>
                                <a:lnTo>
                                  <a:pt x="415577" y="270095"/>
                                </a:lnTo>
                                <a:lnTo>
                                  <a:pt x="424484" y="261076"/>
                                </a:lnTo>
                                <a:lnTo>
                                  <a:pt x="424717" y="261076"/>
                                </a:lnTo>
                                <a:lnTo>
                                  <a:pt x="412168" y="248375"/>
                                </a:lnTo>
                                <a:close/>
                              </a:path>
                              <a:path w="502284" h="1238250">
                                <a:moveTo>
                                  <a:pt x="486004" y="261076"/>
                                </a:moveTo>
                                <a:lnTo>
                                  <a:pt x="467439" y="261076"/>
                                </a:lnTo>
                                <a:lnTo>
                                  <a:pt x="476710" y="270477"/>
                                </a:lnTo>
                                <a:lnTo>
                                  <a:pt x="486004" y="261076"/>
                                </a:lnTo>
                                <a:close/>
                              </a:path>
                              <a:path w="502284" h="1238250">
                                <a:moveTo>
                                  <a:pt x="109512" y="248375"/>
                                </a:moveTo>
                                <a:lnTo>
                                  <a:pt x="106361" y="251459"/>
                                </a:lnTo>
                                <a:lnTo>
                                  <a:pt x="100198" y="257688"/>
                                </a:lnTo>
                                <a:lnTo>
                                  <a:pt x="100475" y="257688"/>
                                </a:lnTo>
                                <a:lnTo>
                                  <a:pt x="112966" y="270303"/>
                                </a:lnTo>
                                <a:lnTo>
                                  <a:pt x="122069" y="261076"/>
                                </a:lnTo>
                                <a:lnTo>
                                  <a:pt x="109512" y="248375"/>
                                </a:lnTo>
                                <a:close/>
                              </a:path>
                              <a:path w="502284" h="1238250">
                                <a:moveTo>
                                  <a:pt x="54363" y="260756"/>
                                </a:moveTo>
                                <a:lnTo>
                                  <a:pt x="36294" y="260756"/>
                                </a:lnTo>
                                <a:lnTo>
                                  <a:pt x="45504" y="270095"/>
                                </a:lnTo>
                                <a:lnTo>
                                  <a:pt x="45138" y="270095"/>
                                </a:lnTo>
                                <a:lnTo>
                                  <a:pt x="54363" y="260756"/>
                                </a:lnTo>
                                <a:close/>
                              </a:path>
                              <a:path w="502284" h="1238250">
                                <a:moveTo>
                                  <a:pt x="97163" y="260756"/>
                                </a:moveTo>
                                <a:lnTo>
                                  <a:pt x="79064" y="260756"/>
                                </a:lnTo>
                                <a:lnTo>
                                  <a:pt x="88296" y="270095"/>
                                </a:lnTo>
                                <a:lnTo>
                                  <a:pt x="87923" y="270095"/>
                                </a:lnTo>
                                <a:lnTo>
                                  <a:pt x="97163" y="260756"/>
                                </a:lnTo>
                                <a:close/>
                              </a:path>
                              <a:path w="502284" h="1238250">
                                <a:moveTo>
                                  <a:pt x="143843" y="239005"/>
                                </a:moveTo>
                                <a:lnTo>
                                  <a:pt x="122069" y="261076"/>
                                </a:lnTo>
                                <a:lnTo>
                                  <a:pt x="130986" y="270095"/>
                                </a:lnTo>
                                <a:lnTo>
                                  <a:pt x="130799" y="270095"/>
                                </a:lnTo>
                                <a:lnTo>
                                  <a:pt x="143089" y="257688"/>
                                </a:lnTo>
                                <a:lnTo>
                                  <a:pt x="144122" y="257688"/>
                                </a:lnTo>
                                <a:lnTo>
                                  <a:pt x="134924" y="248375"/>
                                </a:lnTo>
                                <a:lnTo>
                                  <a:pt x="153082" y="248375"/>
                                </a:lnTo>
                                <a:lnTo>
                                  <a:pt x="143843" y="239005"/>
                                </a:lnTo>
                                <a:close/>
                              </a:path>
                              <a:path w="502284" h="1238250">
                                <a:moveTo>
                                  <a:pt x="177569" y="248375"/>
                                </a:moveTo>
                                <a:lnTo>
                                  <a:pt x="174402" y="251459"/>
                                </a:lnTo>
                                <a:lnTo>
                                  <a:pt x="165545" y="260424"/>
                                </a:lnTo>
                                <a:lnTo>
                                  <a:pt x="165292" y="260756"/>
                                </a:lnTo>
                                <a:lnTo>
                                  <a:pt x="174502" y="270095"/>
                                </a:lnTo>
                                <a:lnTo>
                                  <a:pt x="186768" y="257688"/>
                                </a:lnTo>
                                <a:lnTo>
                                  <a:pt x="177569" y="248375"/>
                                </a:lnTo>
                                <a:close/>
                              </a:path>
                              <a:path w="502284" h="1238250">
                                <a:moveTo>
                                  <a:pt x="226661" y="260756"/>
                                </a:moveTo>
                                <a:lnTo>
                                  <a:pt x="208388" y="260756"/>
                                </a:lnTo>
                                <a:lnTo>
                                  <a:pt x="217620" y="270095"/>
                                </a:lnTo>
                                <a:lnTo>
                                  <a:pt x="217419" y="270095"/>
                                </a:lnTo>
                                <a:lnTo>
                                  <a:pt x="226661" y="260756"/>
                                </a:lnTo>
                                <a:close/>
                              </a:path>
                              <a:path w="502284" h="1238250">
                                <a:moveTo>
                                  <a:pt x="263960" y="248375"/>
                                </a:moveTo>
                                <a:lnTo>
                                  <a:pt x="251709" y="260756"/>
                                </a:lnTo>
                                <a:lnTo>
                                  <a:pt x="260918" y="270095"/>
                                </a:lnTo>
                                <a:lnTo>
                                  <a:pt x="260483" y="270095"/>
                                </a:lnTo>
                                <a:lnTo>
                                  <a:pt x="272718" y="257688"/>
                                </a:lnTo>
                                <a:lnTo>
                                  <a:pt x="273165" y="257688"/>
                                </a:lnTo>
                                <a:lnTo>
                                  <a:pt x="263960" y="248375"/>
                                </a:lnTo>
                                <a:close/>
                              </a:path>
                              <a:path w="502284" h="1238250">
                                <a:moveTo>
                                  <a:pt x="337925" y="216640"/>
                                </a:moveTo>
                                <a:lnTo>
                                  <a:pt x="294682" y="260424"/>
                                </a:lnTo>
                                <a:lnTo>
                                  <a:pt x="304243" y="270095"/>
                                </a:lnTo>
                                <a:lnTo>
                                  <a:pt x="303819" y="270095"/>
                                </a:lnTo>
                                <a:lnTo>
                                  <a:pt x="316085" y="257688"/>
                                </a:lnTo>
                                <a:lnTo>
                                  <a:pt x="316786" y="257688"/>
                                </a:lnTo>
                                <a:lnTo>
                                  <a:pt x="307565" y="248375"/>
                                </a:lnTo>
                                <a:lnTo>
                                  <a:pt x="325671" y="248375"/>
                                </a:lnTo>
                                <a:lnTo>
                                  <a:pt x="316419" y="239005"/>
                                </a:lnTo>
                                <a:lnTo>
                                  <a:pt x="334555" y="239005"/>
                                </a:lnTo>
                                <a:lnTo>
                                  <a:pt x="337810" y="235713"/>
                                </a:lnTo>
                                <a:lnTo>
                                  <a:pt x="337963" y="235713"/>
                                </a:lnTo>
                                <a:lnTo>
                                  <a:pt x="328690" y="226336"/>
                                </a:lnTo>
                                <a:lnTo>
                                  <a:pt x="347517" y="226336"/>
                                </a:lnTo>
                                <a:lnTo>
                                  <a:pt x="337925" y="216640"/>
                                </a:lnTo>
                                <a:close/>
                              </a:path>
                              <a:path w="502284" h="1238250">
                                <a:moveTo>
                                  <a:pt x="325671" y="248375"/>
                                </a:moveTo>
                                <a:lnTo>
                                  <a:pt x="325293" y="248375"/>
                                </a:lnTo>
                                <a:lnTo>
                                  <a:pt x="316085" y="257688"/>
                                </a:lnTo>
                                <a:lnTo>
                                  <a:pt x="316786" y="257688"/>
                                </a:lnTo>
                                <a:lnTo>
                                  <a:pt x="329068" y="270095"/>
                                </a:lnTo>
                                <a:lnTo>
                                  <a:pt x="332384" y="266699"/>
                                </a:lnTo>
                                <a:lnTo>
                                  <a:pt x="337938" y="261076"/>
                                </a:lnTo>
                                <a:lnTo>
                                  <a:pt x="338214" y="261076"/>
                                </a:lnTo>
                                <a:lnTo>
                                  <a:pt x="325671" y="248375"/>
                                </a:lnTo>
                                <a:close/>
                              </a:path>
                              <a:path w="502284" h="1238250">
                                <a:moveTo>
                                  <a:pt x="355794" y="261076"/>
                                </a:moveTo>
                                <a:lnTo>
                                  <a:pt x="338214" y="261076"/>
                                </a:lnTo>
                                <a:lnTo>
                                  <a:pt x="347120" y="270095"/>
                                </a:lnTo>
                                <a:lnTo>
                                  <a:pt x="346900" y="270095"/>
                                </a:lnTo>
                                <a:lnTo>
                                  <a:pt x="355794" y="261076"/>
                                </a:lnTo>
                                <a:close/>
                              </a:path>
                              <a:path w="502284" h="1238250">
                                <a:moveTo>
                                  <a:pt x="445906" y="194935"/>
                                </a:moveTo>
                                <a:lnTo>
                                  <a:pt x="381242" y="260424"/>
                                </a:lnTo>
                                <a:lnTo>
                                  <a:pt x="390810" y="270095"/>
                                </a:lnTo>
                                <a:lnTo>
                                  <a:pt x="390454" y="270095"/>
                                </a:lnTo>
                                <a:lnTo>
                                  <a:pt x="402719" y="257688"/>
                                </a:lnTo>
                                <a:lnTo>
                                  <a:pt x="403437" y="257688"/>
                                </a:lnTo>
                                <a:lnTo>
                                  <a:pt x="394208" y="248375"/>
                                </a:lnTo>
                                <a:lnTo>
                                  <a:pt x="412168" y="248375"/>
                                </a:lnTo>
                                <a:lnTo>
                                  <a:pt x="402912" y="239005"/>
                                </a:lnTo>
                                <a:lnTo>
                                  <a:pt x="421190" y="239005"/>
                                </a:lnTo>
                                <a:lnTo>
                                  <a:pt x="424445" y="235713"/>
                                </a:lnTo>
                                <a:lnTo>
                                  <a:pt x="424314" y="235475"/>
                                </a:lnTo>
                                <a:lnTo>
                                  <a:pt x="415269" y="226336"/>
                                </a:lnTo>
                                <a:lnTo>
                                  <a:pt x="433181" y="226336"/>
                                </a:lnTo>
                                <a:lnTo>
                                  <a:pt x="424286" y="217315"/>
                                </a:lnTo>
                                <a:lnTo>
                                  <a:pt x="442633" y="217315"/>
                                </a:lnTo>
                                <a:lnTo>
                                  <a:pt x="445899" y="214012"/>
                                </a:lnTo>
                                <a:lnTo>
                                  <a:pt x="436601" y="204599"/>
                                </a:lnTo>
                                <a:lnTo>
                                  <a:pt x="455460" y="204599"/>
                                </a:lnTo>
                                <a:lnTo>
                                  <a:pt x="445906" y="194935"/>
                                </a:lnTo>
                                <a:close/>
                              </a:path>
                              <a:path w="502284" h="1238250">
                                <a:moveTo>
                                  <a:pt x="442059" y="261076"/>
                                </a:moveTo>
                                <a:lnTo>
                                  <a:pt x="424717" y="261076"/>
                                </a:lnTo>
                                <a:lnTo>
                                  <a:pt x="433627" y="270095"/>
                                </a:lnTo>
                                <a:lnTo>
                                  <a:pt x="433143" y="270095"/>
                                </a:lnTo>
                                <a:lnTo>
                                  <a:pt x="442059" y="261076"/>
                                </a:lnTo>
                                <a:close/>
                              </a:path>
                              <a:path w="502284" h="1238250">
                                <a:moveTo>
                                  <a:pt x="14212" y="238364"/>
                                </a:moveTo>
                                <a:lnTo>
                                  <a:pt x="0" y="252729"/>
                                </a:lnTo>
                                <a:lnTo>
                                  <a:pt x="0" y="261619"/>
                                </a:lnTo>
                                <a:lnTo>
                                  <a:pt x="4583" y="266699"/>
                                </a:lnTo>
                                <a:lnTo>
                                  <a:pt x="14221" y="256969"/>
                                </a:lnTo>
                                <a:lnTo>
                                  <a:pt x="5733" y="248375"/>
                                </a:lnTo>
                                <a:lnTo>
                                  <a:pt x="24084" y="248375"/>
                                </a:lnTo>
                                <a:lnTo>
                                  <a:pt x="14212" y="238364"/>
                                </a:lnTo>
                                <a:close/>
                              </a:path>
                              <a:path w="502284" h="1238250">
                                <a:moveTo>
                                  <a:pt x="498739" y="248375"/>
                                </a:moveTo>
                                <a:lnTo>
                                  <a:pt x="498561" y="248375"/>
                                </a:lnTo>
                                <a:lnTo>
                                  <a:pt x="489200" y="257843"/>
                                </a:lnTo>
                                <a:lnTo>
                                  <a:pt x="497950" y="266699"/>
                                </a:lnTo>
                                <a:lnTo>
                                  <a:pt x="501789" y="261619"/>
                                </a:lnTo>
                                <a:lnTo>
                                  <a:pt x="501789" y="251459"/>
                                </a:lnTo>
                                <a:lnTo>
                                  <a:pt x="498739" y="248375"/>
                                </a:lnTo>
                                <a:close/>
                              </a:path>
                              <a:path w="502284" h="1238250">
                                <a:moveTo>
                                  <a:pt x="476950" y="226336"/>
                                </a:moveTo>
                                <a:lnTo>
                                  <a:pt x="476405" y="226336"/>
                                </a:lnTo>
                                <a:lnTo>
                                  <a:pt x="467134" y="235713"/>
                                </a:lnTo>
                                <a:lnTo>
                                  <a:pt x="467338" y="235713"/>
                                </a:lnTo>
                                <a:lnTo>
                                  <a:pt x="489200" y="257843"/>
                                </a:lnTo>
                                <a:lnTo>
                                  <a:pt x="498561" y="248375"/>
                                </a:lnTo>
                                <a:lnTo>
                                  <a:pt x="479674" y="248375"/>
                                </a:lnTo>
                                <a:lnTo>
                                  <a:pt x="488927" y="239005"/>
                                </a:lnTo>
                                <a:lnTo>
                                  <a:pt x="489477" y="239005"/>
                                </a:lnTo>
                                <a:lnTo>
                                  <a:pt x="476950" y="226336"/>
                                </a:lnTo>
                                <a:close/>
                              </a:path>
                              <a:path w="502284" h="1238250">
                                <a:moveTo>
                                  <a:pt x="45035" y="226336"/>
                                </a:moveTo>
                                <a:lnTo>
                                  <a:pt x="44566" y="226336"/>
                                </a:lnTo>
                                <a:lnTo>
                                  <a:pt x="37291" y="233679"/>
                                </a:lnTo>
                                <a:lnTo>
                                  <a:pt x="35638" y="235475"/>
                                </a:lnTo>
                                <a:lnTo>
                                  <a:pt x="57577" y="257688"/>
                                </a:lnTo>
                                <a:lnTo>
                                  <a:pt x="57394" y="257688"/>
                                </a:lnTo>
                                <a:lnTo>
                                  <a:pt x="66594" y="248375"/>
                                </a:lnTo>
                                <a:lnTo>
                                  <a:pt x="48158" y="248375"/>
                                </a:lnTo>
                                <a:lnTo>
                                  <a:pt x="57403" y="239005"/>
                                </a:lnTo>
                                <a:lnTo>
                                  <a:pt x="57560" y="239005"/>
                                </a:lnTo>
                                <a:lnTo>
                                  <a:pt x="45035" y="226336"/>
                                </a:lnTo>
                                <a:close/>
                              </a:path>
                              <a:path w="502284" h="1238250">
                                <a:moveTo>
                                  <a:pt x="88084" y="226700"/>
                                </a:moveTo>
                                <a:lnTo>
                                  <a:pt x="86129" y="228599"/>
                                </a:lnTo>
                                <a:lnTo>
                                  <a:pt x="78910" y="235907"/>
                                </a:lnTo>
                                <a:lnTo>
                                  <a:pt x="100475" y="257688"/>
                                </a:lnTo>
                                <a:lnTo>
                                  <a:pt x="100198" y="257688"/>
                                </a:lnTo>
                                <a:lnTo>
                                  <a:pt x="109413" y="248375"/>
                                </a:lnTo>
                                <a:lnTo>
                                  <a:pt x="90925" y="248375"/>
                                </a:lnTo>
                                <a:lnTo>
                                  <a:pt x="100186" y="239005"/>
                                </a:lnTo>
                                <a:lnTo>
                                  <a:pt x="99616" y="238364"/>
                                </a:lnTo>
                                <a:lnTo>
                                  <a:pt x="88084" y="226700"/>
                                </a:lnTo>
                                <a:close/>
                              </a:path>
                              <a:path w="502284" h="1238250">
                                <a:moveTo>
                                  <a:pt x="131349" y="226336"/>
                                </a:moveTo>
                                <a:lnTo>
                                  <a:pt x="131218" y="226336"/>
                                </a:lnTo>
                                <a:lnTo>
                                  <a:pt x="122184" y="235475"/>
                                </a:lnTo>
                                <a:lnTo>
                                  <a:pt x="144122" y="257688"/>
                                </a:lnTo>
                                <a:lnTo>
                                  <a:pt x="143089" y="257688"/>
                                </a:lnTo>
                                <a:lnTo>
                                  <a:pt x="152315" y="248375"/>
                                </a:lnTo>
                                <a:lnTo>
                                  <a:pt x="134600" y="248375"/>
                                </a:lnTo>
                                <a:lnTo>
                                  <a:pt x="143843" y="239005"/>
                                </a:lnTo>
                                <a:lnTo>
                                  <a:pt x="131349" y="226336"/>
                                </a:lnTo>
                                <a:close/>
                              </a:path>
                              <a:path w="502284" h="1238250">
                                <a:moveTo>
                                  <a:pt x="208502" y="216943"/>
                                </a:moveTo>
                                <a:lnTo>
                                  <a:pt x="180675" y="245109"/>
                                </a:lnTo>
                                <a:lnTo>
                                  <a:pt x="177569" y="248375"/>
                                </a:lnTo>
                                <a:lnTo>
                                  <a:pt x="186768" y="257688"/>
                                </a:lnTo>
                                <a:lnTo>
                                  <a:pt x="195976" y="248375"/>
                                </a:lnTo>
                                <a:lnTo>
                                  <a:pt x="196147" y="248375"/>
                                </a:lnTo>
                                <a:lnTo>
                                  <a:pt x="186884" y="239005"/>
                                </a:lnTo>
                                <a:lnTo>
                                  <a:pt x="205239" y="239005"/>
                                </a:lnTo>
                                <a:lnTo>
                                  <a:pt x="208729" y="235475"/>
                                </a:lnTo>
                                <a:lnTo>
                                  <a:pt x="199703" y="226336"/>
                                </a:lnTo>
                                <a:lnTo>
                                  <a:pt x="217765" y="226336"/>
                                </a:lnTo>
                                <a:lnTo>
                                  <a:pt x="208502" y="216943"/>
                                </a:lnTo>
                                <a:close/>
                              </a:path>
                              <a:path w="502284" h="1238250">
                                <a:moveTo>
                                  <a:pt x="217765" y="226336"/>
                                </a:moveTo>
                                <a:lnTo>
                                  <a:pt x="208729" y="235475"/>
                                </a:lnTo>
                                <a:lnTo>
                                  <a:pt x="230668" y="257688"/>
                                </a:lnTo>
                                <a:lnTo>
                                  <a:pt x="229698" y="257688"/>
                                </a:lnTo>
                                <a:lnTo>
                                  <a:pt x="238916" y="248375"/>
                                </a:lnTo>
                                <a:lnTo>
                                  <a:pt x="220363" y="248375"/>
                                </a:lnTo>
                                <a:lnTo>
                                  <a:pt x="229629" y="239005"/>
                                </a:lnTo>
                                <a:lnTo>
                                  <a:pt x="230259" y="239005"/>
                                </a:lnTo>
                                <a:lnTo>
                                  <a:pt x="217765" y="226336"/>
                                </a:lnTo>
                                <a:close/>
                              </a:path>
                              <a:path w="502284" h="1238250">
                                <a:moveTo>
                                  <a:pt x="285748" y="226336"/>
                                </a:moveTo>
                                <a:lnTo>
                                  <a:pt x="285343" y="226700"/>
                                </a:lnTo>
                                <a:lnTo>
                                  <a:pt x="263960" y="248375"/>
                                </a:lnTo>
                                <a:lnTo>
                                  <a:pt x="273165" y="257688"/>
                                </a:lnTo>
                                <a:lnTo>
                                  <a:pt x="272718" y="257688"/>
                                </a:lnTo>
                                <a:lnTo>
                                  <a:pt x="281903" y="248375"/>
                                </a:lnTo>
                                <a:lnTo>
                                  <a:pt x="282769" y="248375"/>
                                </a:lnTo>
                                <a:lnTo>
                                  <a:pt x="273506" y="239005"/>
                                </a:lnTo>
                                <a:lnTo>
                                  <a:pt x="291142" y="239005"/>
                                </a:lnTo>
                                <a:lnTo>
                                  <a:pt x="294624" y="235475"/>
                                </a:lnTo>
                                <a:lnTo>
                                  <a:pt x="294795" y="235475"/>
                                </a:lnTo>
                                <a:lnTo>
                                  <a:pt x="285748" y="226336"/>
                                </a:lnTo>
                                <a:close/>
                              </a:path>
                              <a:path w="502284" h="1238250">
                                <a:moveTo>
                                  <a:pt x="303908" y="226336"/>
                                </a:moveTo>
                                <a:lnTo>
                                  <a:pt x="303636" y="226336"/>
                                </a:lnTo>
                                <a:lnTo>
                                  <a:pt x="294624" y="235475"/>
                                </a:lnTo>
                                <a:lnTo>
                                  <a:pt x="294795" y="235475"/>
                                </a:lnTo>
                                <a:lnTo>
                                  <a:pt x="316786" y="257688"/>
                                </a:lnTo>
                                <a:lnTo>
                                  <a:pt x="316085" y="257688"/>
                                </a:lnTo>
                                <a:lnTo>
                                  <a:pt x="325293" y="248375"/>
                                </a:lnTo>
                                <a:lnTo>
                                  <a:pt x="306583" y="248375"/>
                                </a:lnTo>
                                <a:lnTo>
                                  <a:pt x="315836" y="239005"/>
                                </a:lnTo>
                                <a:lnTo>
                                  <a:pt x="316419" y="239005"/>
                                </a:lnTo>
                                <a:lnTo>
                                  <a:pt x="303908" y="226336"/>
                                </a:lnTo>
                                <a:close/>
                              </a:path>
                              <a:path w="502284" h="1238250">
                                <a:moveTo>
                                  <a:pt x="372368" y="226336"/>
                                </a:moveTo>
                                <a:lnTo>
                                  <a:pt x="371889" y="226700"/>
                                </a:lnTo>
                                <a:lnTo>
                                  <a:pt x="350483" y="248375"/>
                                </a:lnTo>
                                <a:lnTo>
                                  <a:pt x="359692" y="257688"/>
                                </a:lnTo>
                                <a:lnTo>
                                  <a:pt x="359134" y="257688"/>
                                </a:lnTo>
                                <a:lnTo>
                                  <a:pt x="368319" y="248375"/>
                                </a:lnTo>
                                <a:lnTo>
                                  <a:pt x="369321" y="248375"/>
                                </a:lnTo>
                                <a:lnTo>
                                  <a:pt x="360052" y="239005"/>
                                </a:lnTo>
                                <a:lnTo>
                                  <a:pt x="377558" y="239005"/>
                                </a:lnTo>
                                <a:lnTo>
                                  <a:pt x="381040" y="235475"/>
                                </a:lnTo>
                                <a:lnTo>
                                  <a:pt x="381424" y="235475"/>
                                </a:lnTo>
                                <a:lnTo>
                                  <a:pt x="372368" y="226336"/>
                                </a:lnTo>
                                <a:close/>
                              </a:path>
                              <a:path w="502284" h="1238250">
                                <a:moveTo>
                                  <a:pt x="390395" y="226336"/>
                                </a:moveTo>
                                <a:lnTo>
                                  <a:pt x="390052" y="226336"/>
                                </a:lnTo>
                                <a:lnTo>
                                  <a:pt x="381040" y="235475"/>
                                </a:lnTo>
                                <a:lnTo>
                                  <a:pt x="381424" y="235475"/>
                                </a:lnTo>
                                <a:lnTo>
                                  <a:pt x="403437" y="257688"/>
                                </a:lnTo>
                                <a:lnTo>
                                  <a:pt x="402719" y="257688"/>
                                </a:lnTo>
                                <a:lnTo>
                                  <a:pt x="411927" y="248375"/>
                                </a:lnTo>
                                <a:lnTo>
                                  <a:pt x="393128" y="248375"/>
                                </a:lnTo>
                                <a:lnTo>
                                  <a:pt x="402381" y="239005"/>
                                </a:lnTo>
                                <a:lnTo>
                                  <a:pt x="402912" y="239005"/>
                                </a:lnTo>
                                <a:lnTo>
                                  <a:pt x="390395" y="226336"/>
                                </a:lnTo>
                                <a:close/>
                              </a:path>
                              <a:path w="502284" h="1238250">
                                <a:moveTo>
                                  <a:pt x="445978" y="239313"/>
                                </a:moveTo>
                                <a:lnTo>
                                  <a:pt x="440253" y="245109"/>
                                </a:lnTo>
                                <a:lnTo>
                                  <a:pt x="437080" y="248375"/>
                                </a:lnTo>
                                <a:lnTo>
                                  <a:pt x="446298" y="257688"/>
                                </a:lnTo>
                                <a:lnTo>
                                  <a:pt x="445409" y="257688"/>
                                </a:lnTo>
                                <a:lnTo>
                                  <a:pt x="454616" y="248375"/>
                                </a:lnTo>
                                <a:lnTo>
                                  <a:pt x="454914" y="248375"/>
                                </a:lnTo>
                                <a:lnTo>
                                  <a:pt x="445978" y="239313"/>
                                </a:lnTo>
                                <a:close/>
                              </a:path>
                              <a:path w="502284" h="1238250">
                                <a:moveTo>
                                  <a:pt x="4583" y="228599"/>
                                </a:moveTo>
                                <a:lnTo>
                                  <a:pt x="0" y="233679"/>
                                </a:lnTo>
                                <a:lnTo>
                                  <a:pt x="0" y="242569"/>
                                </a:lnTo>
                                <a:lnTo>
                                  <a:pt x="14221" y="256969"/>
                                </a:lnTo>
                                <a:lnTo>
                                  <a:pt x="22735" y="248375"/>
                                </a:lnTo>
                                <a:lnTo>
                                  <a:pt x="4308" y="248375"/>
                                </a:lnTo>
                                <a:lnTo>
                                  <a:pt x="14212" y="238364"/>
                                </a:lnTo>
                                <a:lnTo>
                                  <a:pt x="4583" y="228599"/>
                                </a:lnTo>
                                <a:close/>
                              </a:path>
                              <a:path w="502284" h="1238250">
                                <a:moveTo>
                                  <a:pt x="56941" y="195199"/>
                                </a:moveTo>
                                <a:lnTo>
                                  <a:pt x="56590" y="195532"/>
                                </a:lnTo>
                                <a:lnTo>
                                  <a:pt x="14212" y="238364"/>
                                </a:lnTo>
                                <a:lnTo>
                                  <a:pt x="24084" y="248375"/>
                                </a:lnTo>
                                <a:lnTo>
                                  <a:pt x="22735" y="248375"/>
                                </a:lnTo>
                                <a:lnTo>
                                  <a:pt x="35513" y="235475"/>
                                </a:lnTo>
                                <a:lnTo>
                                  <a:pt x="33865" y="233679"/>
                                </a:lnTo>
                                <a:lnTo>
                                  <a:pt x="26612" y="226336"/>
                                </a:lnTo>
                                <a:lnTo>
                                  <a:pt x="45035" y="226336"/>
                                </a:lnTo>
                                <a:lnTo>
                                  <a:pt x="35748" y="216943"/>
                                </a:lnTo>
                                <a:lnTo>
                                  <a:pt x="53870" y="216943"/>
                                </a:lnTo>
                                <a:lnTo>
                                  <a:pt x="56773" y="214012"/>
                                </a:lnTo>
                                <a:lnTo>
                                  <a:pt x="57230" y="214012"/>
                                </a:lnTo>
                                <a:lnTo>
                                  <a:pt x="47911" y="204599"/>
                                </a:lnTo>
                                <a:lnTo>
                                  <a:pt x="66234" y="204599"/>
                                </a:lnTo>
                                <a:lnTo>
                                  <a:pt x="56941" y="195199"/>
                                </a:lnTo>
                                <a:close/>
                              </a:path>
                              <a:path w="502284" h="1238250">
                                <a:moveTo>
                                  <a:pt x="75849" y="239005"/>
                                </a:moveTo>
                                <a:lnTo>
                                  <a:pt x="57560" y="239005"/>
                                </a:lnTo>
                                <a:lnTo>
                                  <a:pt x="66823" y="248375"/>
                                </a:lnTo>
                                <a:lnTo>
                                  <a:pt x="66594" y="248375"/>
                                </a:lnTo>
                                <a:lnTo>
                                  <a:pt x="75849" y="239005"/>
                                </a:lnTo>
                                <a:close/>
                              </a:path>
                              <a:path w="502284" h="1238250">
                                <a:moveTo>
                                  <a:pt x="122086" y="216943"/>
                                </a:moveTo>
                                <a:lnTo>
                                  <a:pt x="121627" y="217315"/>
                                </a:lnTo>
                                <a:lnTo>
                                  <a:pt x="100820" y="238364"/>
                                </a:lnTo>
                                <a:lnTo>
                                  <a:pt x="100250" y="239005"/>
                                </a:lnTo>
                                <a:lnTo>
                                  <a:pt x="109512" y="248375"/>
                                </a:lnTo>
                                <a:lnTo>
                                  <a:pt x="112643" y="245109"/>
                                </a:lnTo>
                                <a:lnTo>
                                  <a:pt x="122176" y="235475"/>
                                </a:lnTo>
                                <a:lnTo>
                                  <a:pt x="113158" y="226336"/>
                                </a:lnTo>
                                <a:lnTo>
                                  <a:pt x="131349" y="226336"/>
                                </a:lnTo>
                                <a:lnTo>
                                  <a:pt x="122086" y="216943"/>
                                </a:lnTo>
                                <a:close/>
                              </a:path>
                              <a:path w="502284" h="1238250">
                                <a:moveTo>
                                  <a:pt x="187060" y="195199"/>
                                </a:moveTo>
                                <a:lnTo>
                                  <a:pt x="143843" y="239005"/>
                                </a:lnTo>
                                <a:lnTo>
                                  <a:pt x="153082" y="248375"/>
                                </a:lnTo>
                                <a:lnTo>
                                  <a:pt x="152315" y="248375"/>
                                </a:lnTo>
                                <a:lnTo>
                                  <a:pt x="164857" y="235713"/>
                                </a:lnTo>
                                <a:lnTo>
                                  <a:pt x="165065" y="235713"/>
                                </a:lnTo>
                                <a:lnTo>
                                  <a:pt x="156163" y="226700"/>
                                </a:lnTo>
                                <a:lnTo>
                                  <a:pt x="173785" y="226700"/>
                                </a:lnTo>
                                <a:lnTo>
                                  <a:pt x="174146" y="226336"/>
                                </a:lnTo>
                                <a:lnTo>
                                  <a:pt x="174358" y="226336"/>
                                </a:lnTo>
                                <a:lnTo>
                                  <a:pt x="165440" y="217315"/>
                                </a:lnTo>
                                <a:lnTo>
                                  <a:pt x="183082" y="217315"/>
                                </a:lnTo>
                                <a:lnTo>
                                  <a:pt x="186944" y="213416"/>
                                </a:lnTo>
                                <a:lnTo>
                                  <a:pt x="178235" y="204599"/>
                                </a:lnTo>
                                <a:lnTo>
                                  <a:pt x="196329" y="204599"/>
                                </a:lnTo>
                                <a:lnTo>
                                  <a:pt x="187060" y="195199"/>
                                </a:lnTo>
                                <a:close/>
                              </a:path>
                              <a:path w="502284" h="1238250">
                                <a:moveTo>
                                  <a:pt x="174358" y="226336"/>
                                </a:moveTo>
                                <a:lnTo>
                                  <a:pt x="174146" y="226336"/>
                                </a:lnTo>
                                <a:lnTo>
                                  <a:pt x="164857" y="235713"/>
                                </a:lnTo>
                                <a:lnTo>
                                  <a:pt x="165065" y="235713"/>
                                </a:lnTo>
                                <a:lnTo>
                                  <a:pt x="177569" y="248375"/>
                                </a:lnTo>
                                <a:lnTo>
                                  <a:pt x="180675" y="245109"/>
                                </a:lnTo>
                                <a:lnTo>
                                  <a:pt x="186706" y="239005"/>
                                </a:lnTo>
                                <a:lnTo>
                                  <a:pt x="186884" y="239005"/>
                                </a:lnTo>
                                <a:lnTo>
                                  <a:pt x="174358" y="226336"/>
                                </a:lnTo>
                                <a:close/>
                              </a:path>
                              <a:path w="502284" h="1238250">
                                <a:moveTo>
                                  <a:pt x="205239" y="239005"/>
                                </a:moveTo>
                                <a:lnTo>
                                  <a:pt x="186884" y="239005"/>
                                </a:lnTo>
                                <a:lnTo>
                                  <a:pt x="196147" y="248375"/>
                                </a:lnTo>
                                <a:lnTo>
                                  <a:pt x="195976" y="248375"/>
                                </a:lnTo>
                                <a:lnTo>
                                  <a:pt x="205239" y="239005"/>
                                </a:lnTo>
                                <a:close/>
                              </a:path>
                              <a:path w="502284" h="1238250">
                                <a:moveTo>
                                  <a:pt x="248189" y="239005"/>
                                </a:moveTo>
                                <a:lnTo>
                                  <a:pt x="230259" y="239005"/>
                                </a:lnTo>
                                <a:lnTo>
                                  <a:pt x="239498" y="248375"/>
                                </a:lnTo>
                                <a:lnTo>
                                  <a:pt x="238916" y="248375"/>
                                </a:lnTo>
                                <a:lnTo>
                                  <a:pt x="248189" y="239005"/>
                                </a:lnTo>
                                <a:close/>
                              </a:path>
                              <a:path w="502284" h="1238250">
                                <a:moveTo>
                                  <a:pt x="260979" y="226336"/>
                                </a:moveTo>
                                <a:lnTo>
                                  <a:pt x="260728" y="226336"/>
                                </a:lnTo>
                                <a:lnTo>
                                  <a:pt x="251447" y="235713"/>
                                </a:lnTo>
                                <a:lnTo>
                                  <a:pt x="263960" y="248375"/>
                                </a:lnTo>
                                <a:lnTo>
                                  <a:pt x="273190" y="239005"/>
                                </a:lnTo>
                                <a:lnTo>
                                  <a:pt x="273506" y="239005"/>
                                </a:lnTo>
                                <a:lnTo>
                                  <a:pt x="260979" y="226336"/>
                                </a:lnTo>
                                <a:close/>
                              </a:path>
                              <a:path w="502284" h="1238250">
                                <a:moveTo>
                                  <a:pt x="291142" y="239005"/>
                                </a:moveTo>
                                <a:lnTo>
                                  <a:pt x="273506" y="239005"/>
                                </a:lnTo>
                                <a:lnTo>
                                  <a:pt x="282769" y="248375"/>
                                </a:lnTo>
                                <a:lnTo>
                                  <a:pt x="281903" y="248375"/>
                                </a:lnTo>
                                <a:lnTo>
                                  <a:pt x="291142" y="239005"/>
                                </a:lnTo>
                                <a:close/>
                              </a:path>
                              <a:path w="502284" h="1238250">
                                <a:moveTo>
                                  <a:pt x="334555" y="239005"/>
                                </a:moveTo>
                                <a:lnTo>
                                  <a:pt x="316419" y="239005"/>
                                </a:lnTo>
                                <a:lnTo>
                                  <a:pt x="325671" y="248375"/>
                                </a:lnTo>
                                <a:lnTo>
                                  <a:pt x="325293" y="248375"/>
                                </a:lnTo>
                                <a:lnTo>
                                  <a:pt x="334555" y="239005"/>
                                </a:lnTo>
                                <a:close/>
                              </a:path>
                              <a:path w="502284" h="1238250">
                                <a:moveTo>
                                  <a:pt x="347517" y="226336"/>
                                </a:moveTo>
                                <a:lnTo>
                                  <a:pt x="347081" y="226336"/>
                                </a:lnTo>
                                <a:lnTo>
                                  <a:pt x="337810" y="235713"/>
                                </a:lnTo>
                                <a:lnTo>
                                  <a:pt x="337963" y="235713"/>
                                </a:lnTo>
                                <a:lnTo>
                                  <a:pt x="350483" y="248375"/>
                                </a:lnTo>
                                <a:lnTo>
                                  <a:pt x="359736" y="239005"/>
                                </a:lnTo>
                                <a:lnTo>
                                  <a:pt x="360052" y="239005"/>
                                </a:lnTo>
                                <a:lnTo>
                                  <a:pt x="347517" y="226336"/>
                                </a:lnTo>
                                <a:close/>
                              </a:path>
                              <a:path w="502284" h="1238250">
                                <a:moveTo>
                                  <a:pt x="377558" y="239005"/>
                                </a:moveTo>
                                <a:lnTo>
                                  <a:pt x="360052" y="239005"/>
                                </a:lnTo>
                                <a:lnTo>
                                  <a:pt x="369321" y="248375"/>
                                </a:lnTo>
                                <a:lnTo>
                                  <a:pt x="368319" y="248375"/>
                                </a:lnTo>
                                <a:lnTo>
                                  <a:pt x="377558" y="239005"/>
                                </a:lnTo>
                                <a:close/>
                              </a:path>
                              <a:path w="502284" h="1238250">
                                <a:moveTo>
                                  <a:pt x="421190" y="239005"/>
                                </a:moveTo>
                                <a:lnTo>
                                  <a:pt x="402912" y="239005"/>
                                </a:lnTo>
                                <a:lnTo>
                                  <a:pt x="412168" y="248375"/>
                                </a:lnTo>
                                <a:lnTo>
                                  <a:pt x="411927" y="248375"/>
                                </a:lnTo>
                                <a:lnTo>
                                  <a:pt x="421190" y="239005"/>
                                </a:lnTo>
                                <a:close/>
                              </a:path>
                              <a:path w="502284" h="1238250">
                                <a:moveTo>
                                  <a:pt x="433540" y="226700"/>
                                </a:moveTo>
                                <a:lnTo>
                                  <a:pt x="433355" y="226700"/>
                                </a:lnTo>
                                <a:lnTo>
                                  <a:pt x="424680" y="235475"/>
                                </a:lnTo>
                                <a:lnTo>
                                  <a:pt x="424550" y="235713"/>
                                </a:lnTo>
                                <a:lnTo>
                                  <a:pt x="437080" y="248375"/>
                                </a:lnTo>
                                <a:lnTo>
                                  <a:pt x="440253" y="245109"/>
                                </a:lnTo>
                                <a:lnTo>
                                  <a:pt x="445978" y="239313"/>
                                </a:lnTo>
                                <a:lnTo>
                                  <a:pt x="433540" y="226700"/>
                                </a:lnTo>
                                <a:close/>
                              </a:path>
                              <a:path w="502284" h="1238250">
                                <a:moveTo>
                                  <a:pt x="458434" y="226700"/>
                                </a:moveTo>
                                <a:lnTo>
                                  <a:pt x="445978" y="239313"/>
                                </a:lnTo>
                                <a:lnTo>
                                  <a:pt x="454914" y="248375"/>
                                </a:lnTo>
                                <a:lnTo>
                                  <a:pt x="454616" y="248375"/>
                                </a:lnTo>
                                <a:lnTo>
                                  <a:pt x="467134" y="235713"/>
                                </a:lnTo>
                                <a:lnTo>
                                  <a:pt x="467338" y="235713"/>
                                </a:lnTo>
                                <a:lnTo>
                                  <a:pt x="458434" y="226700"/>
                                </a:lnTo>
                                <a:close/>
                              </a:path>
                              <a:path w="502284" h="1238250">
                                <a:moveTo>
                                  <a:pt x="501789" y="239005"/>
                                </a:moveTo>
                                <a:lnTo>
                                  <a:pt x="489477" y="239005"/>
                                </a:lnTo>
                                <a:lnTo>
                                  <a:pt x="498739" y="248375"/>
                                </a:lnTo>
                                <a:lnTo>
                                  <a:pt x="498561" y="248375"/>
                                </a:lnTo>
                                <a:lnTo>
                                  <a:pt x="501789" y="245109"/>
                                </a:lnTo>
                                <a:lnTo>
                                  <a:pt x="501789" y="239005"/>
                                </a:lnTo>
                                <a:close/>
                              </a:path>
                              <a:path w="502284" h="1238250">
                                <a:moveTo>
                                  <a:pt x="66234" y="204599"/>
                                </a:moveTo>
                                <a:lnTo>
                                  <a:pt x="66097" y="204599"/>
                                </a:lnTo>
                                <a:lnTo>
                                  <a:pt x="56773" y="214012"/>
                                </a:lnTo>
                                <a:lnTo>
                                  <a:pt x="57230" y="214012"/>
                                </a:lnTo>
                                <a:lnTo>
                                  <a:pt x="78910" y="235907"/>
                                </a:lnTo>
                                <a:lnTo>
                                  <a:pt x="88005" y="226700"/>
                                </a:lnTo>
                                <a:lnTo>
                                  <a:pt x="69546" y="226700"/>
                                </a:lnTo>
                                <a:lnTo>
                                  <a:pt x="78806" y="217315"/>
                                </a:lnTo>
                                <a:lnTo>
                                  <a:pt x="66234" y="204599"/>
                                </a:lnTo>
                                <a:close/>
                              </a:path>
                              <a:path w="502284" h="1238250">
                                <a:moveTo>
                                  <a:pt x="152868" y="204599"/>
                                </a:moveTo>
                                <a:lnTo>
                                  <a:pt x="152724" y="204599"/>
                                </a:lnTo>
                                <a:lnTo>
                                  <a:pt x="143411" y="214012"/>
                                </a:lnTo>
                                <a:lnTo>
                                  <a:pt x="143632" y="214012"/>
                                </a:lnTo>
                                <a:lnTo>
                                  <a:pt x="165065" y="235713"/>
                                </a:lnTo>
                                <a:lnTo>
                                  <a:pt x="164857" y="235713"/>
                                </a:lnTo>
                                <a:lnTo>
                                  <a:pt x="173785" y="226700"/>
                                </a:lnTo>
                                <a:lnTo>
                                  <a:pt x="155983" y="226700"/>
                                </a:lnTo>
                                <a:lnTo>
                                  <a:pt x="165241" y="217315"/>
                                </a:lnTo>
                                <a:lnTo>
                                  <a:pt x="165440" y="217315"/>
                                </a:lnTo>
                                <a:lnTo>
                                  <a:pt x="152868" y="204599"/>
                                </a:lnTo>
                                <a:close/>
                              </a:path>
                              <a:path w="502284" h="1238250">
                                <a:moveTo>
                                  <a:pt x="285434" y="182590"/>
                                </a:moveTo>
                                <a:lnTo>
                                  <a:pt x="242180" y="226336"/>
                                </a:lnTo>
                                <a:lnTo>
                                  <a:pt x="251447" y="235713"/>
                                </a:lnTo>
                                <a:lnTo>
                                  <a:pt x="260728" y="226336"/>
                                </a:lnTo>
                                <a:lnTo>
                                  <a:pt x="260979" y="226336"/>
                                </a:lnTo>
                                <a:lnTo>
                                  <a:pt x="251693" y="216943"/>
                                </a:lnTo>
                                <a:lnTo>
                                  <a:pt x="270024" y="216943"/>
                                </a:lnTo>
                                <a:lnTo>
                                  <a:pt x="272926" y="214012"/>
                                </a:lnTo>
                                <a:lnTo>
                                  <a:pt x="273548" y="214012"/>
                                </a:lnTo>
                                <a:lnTo>
                                  <a:pt x="264229" y="204599"/>
                                </a:lnTo>
                                <a:lnTo>
                                  <a:pt x="282442" y="204599"/>
                                </a:lnTo>
                                <a:lnTo>
                                  <a:pt x="273160" y="195199"/>
                                </a:lnTo>
                                <a:lnTo>
                                  <a:pt x="291545" y="195199"/>
                                </a:lnTo>
                                <a:lnTo>
                                  <a:pt x="294725" y="191986"/>
                                </a:lnTo>
                                <a:lnTo>
                                  <a:pt x="285434" y="182590"/>
                                </a:lnTo>
                                <a:close/>
                              </a:path>
                              <a:path w="502284" h="1238250">
                                <a:moveTo>
                                  <a:pt x="325541" y="204123"/>
                                </a:moveTo>
                                <a:lnTo>
                                  <a:pt x="315790" y="214012"/>
                                </a:lnTo>
                                <a:lnTo>
                                  <a:pt x="316504" y="214012"/>
                                </a:lnTo>
                                <a:lnTo>
                                  <a:pt x="337963" y="235713"/>
                                </a:lnTo>
                                <a:lnTo>
                                  <a:pt x="337810" y="235713"/>
                                </a:lnTo>
                                <a:lnTo>
                                  <a:pt x="347081" y="226336"/>
                                </a:lnTo>
                                <a:lnTo>
                                  <a:pt x="328349" y="226336"/>
                                </a:lnTo>
                                <a:lnTo>
                                  <a:pt x="337925" y="216640"/>
                                </a:lnTo>
                                <a:lnTo>
                                  <a:pt x="325541" y="204123"/>
                                </a:lnTo>
                                <a:close/>
                              </a:path>
                              <a:path w="502284" h="1238250">
                                <a:moveTo>
                                  <a:pt x="411745" y="204599"/>
                                </a:moveTo>
                                <a:lnTo>
                                  <a:pt x="411488" y="204599"/>
                                </a:lnTo>
                                <a:lnTo>
                                  <a:pt x="402206" y="214012"/>
                                </a:lnTo>
                                <a:lnTo>
                                  <a:pt x="403073" y="214012"/>
                                </a:lnTo>
                                <a:lnTo>
                                  <a:pt x="424550" y="235713"/>
                                </a:lnTo>
                                <a:lnTo>
                                  <a:pt x="424680" y="235475"/>
                                </a:lnTo>
                                <a:lnTo>
                                  <a:pt x="433355" y="226700"/>
                                </a:lnTo>
                                <a:lnTo>
                                  <a:pt x="433540" y="226700"/>
                                </a:lnTo>
                                <a:lnTo>
                                  <a:pt x="433181" y="226336"/>
                                </a:lnTo>
                                <a:lnTo>
                                  <a:pt x="414894" y="226336"/>
                                </a:lnTo>
                                <a:lnTo>
                                  <a:pt x="423803" y="217315"/>
                                </a:lnTo>
                                <a:lnTo>
                                  <a:pt x="424286" y="217315"/>
                                </a:lnTo>
                                <a:lnTo>
                                  <a:pt x="411745" y="204599"/>
                                </a:lnTo>
                                <a:close/>
                              </a:path>
                              <a:path w="502284" h="1238250">
                                <a:moveTo>
                                  <a:pt x="489217" y="195532"/>
                                </a:moveTo>
                                <a:lnTo>
                                  <a:pt x="458434" y="226700"/>
                                </a:lnTo>
                                <a:lnTo>
                                  <a:pt x="467338" y="235713"/>
                                </a:lnTo>
                                <a:lnTo>
                                  <a:pt x="467134" y="235713"/>
                                </a:lnTo>
                                <a:lnTo>
                                  <a:pt x="476405" y="226336"/>
                                </a:lnTo>
                                <a:lnTo>
                                  <a:pt x="476950" y="226336"/>
                                </a:lnTo>
                                <a:lnTo>
                                  <a:pt x="468032" y="217315"/>
                                </a:lnTo>
                                <a:lnTo>
                                  <a:pt x="485323" y="217315"/>
                                </a:lnTo>
                                <a:lnTo>
                                  <a:pt x="489177" y="213416"/>
                                </a:lnTo>
                                <a:lnTo>
                                  <a:pt x="480454" y="204599"/>
                                </a:lnTo>
                                <a:lnTo>
                                  <a:pt x="498159" y="204599"/>
                                </a:lnTo>
                                <a:lnTo>
                                  <a:pt x="489217" y="195532"/>
                                </a:lnTo>
                                <a:close/>
                              </a:path>
                              <a:path w="502284" h="1238250">
                                <a:moveTo>
                                  <a:pt x="23544" y="204599"/>
                                </a:moveTo>
                                <a:lnTo>
                                  <a:pt x="23288" y="204599"/>
                                </a:lnTo>
                                <a:lnTo>
                                  <a:pt x="13983" y="214012"/>
                                </a:lnTo>
                                <a:lnTo>
                                  <a:pt x="14441" y="214012"/>
                                </a:lnTo>
                                <a:lnTo>
                                  <a:pt x="35638" y="235475"/>
                                </a:lnTo>
                                <a:lnTo>
                                  <a:pt x="37291" y="233679"/>
                                </a:lnTo>
                                <a:lnTo>
                                  <a:pt x="44566" y="226336"/>
                                </a:lnTo>
                                <a:lnTo>
                                  <a:pt x="26113" y="226336"/>
                                </a:lnTo>
                                <a:lnTo>
                                  <a:pt x="35406" y="216943"/>
                                </a:lnTo>
                                <a:lnTo>
                                  <a:pt x="35748" y="216943"/>
                                </a:lnTo>
                                <a:lnTo>
                                  <a:pt x="23544" y="204599"/>
                                </a:lnTo>
                                <a:close/>
                              </a:path>
                              <a:path w="502284" h="1238250">
                                <a:moveTo>
                                  <a:pt x="109913" y="204599"/>
                                </a:moveTo>
                                <a:lnTo>
                                  <a:pt x="106201" y="208279"/>
                                </a:lnTo>
                                <a:lnTo>
                                  <a:pt x="100539" y="214012"/>
                                </a:lnTo>
                                <a:lnTo>
                                  <a:pt x="100986" y="214012"/>
                                </a:lnTo>
                                <a:lnTo>
                                  <a:pt x="122184" y="235475"/>
                                </a:lnTo>
                                <a:lnTo>
                                  <a:pt x="131218" y="226336"/>
                                </a:lnTo>
                                <a:lnTo>
                                  <a:pt x="112710" y="226336"/>
                                </a:lnTo>
                                <a:lnTo>
                                  <a:pt x="121995" y="216943"/>
                                </a:lnTo>
                                <a:lnTo>
                                  <a:pt x="121787" y="216640"/>
                                </a:lnTo>
                                <a:lnTo>
                                  <a:pt x="109913" y="204599"/>
                                </a:lnTo>
                                <a:close/>
                              </a:path>
                              <a:path w="502284" h="1238250">
                                <a:moveTo>
                                  <a:pt x="196329" y="204599"/>
                                </a:moveTo>
                                <a:lnTo>
                                  <a:pt x="195678" y="204599"/>
                                </a:lnTo>
                                <a:lnTo>
                                  <a:pt x="186944" y="213416"/>
                                </a:lnTo>
                                <a:lnTo>
                                  <a:pt x="208729" y="235475"/>
                                </a:lnTo>
                                <a:lnTo>
                                  <a:pt x="217765" y="226336"/>
                                </a:lnTo>
                                <a:lnTo>
                                  <a:pt x="199223" y="226336"/>
                                </a:lnTo>
                                <a:lnTo>
                                  <a:pt x="208502" y="216943"/>
                                </a:lnTo>
                                <a:lnTo>
                                  <a:pt x="196329" y="204599"/>
                                </a:lnTo>
                                <a:close/>
                              </a:path>
                              <a:path w="502284" h="1238250">
                                <a:moveTo>
                                  <a:pt x="307197" y="204599"/>
                                </a:moveTo>
                                <a:lnTo>
                                  <a:pt x="288485" y="223519"/>
                                </a:lnTo>
                                <a:lnTo>
                                  <a:pt x="285748" y="226336"/>
                                </a:lnTo>
                                <a:lnTo>
                                  <a:pt x="294795" y="235475"/>
                                </a:lnTo>
                                <a:lnTo>
                                  <a:pt x="294624" y="235475"/>
                                </a:lnTo>
                                <a:lnTo>
                                  <a:pt x="303636" y="226336"/>
                                </a:lnTo>
                                <a:lnTo>
                                  <a:pt x="303908" y="226336"/>
                                </a:lnTo>
                                <a:lnTo>
                                  <a:pt x="295000" y="217315"/>
                                </a:lnTo>
                                <a:lnTo>
                                  <a:pt x="312532" y="217315"/>
                                </a:lnTo>
                                <a:lnTo>
                                  <a:pt x="315790" y="214012"/>
                                </a:lnTo>
                                <a:lnTo>
                                  <a:pt x="316504" y="214012"/>
                                </a:lnTo>
                                <a:lnTo>
                                  <a:pt x="307197" y="204599"/>
                                </a:lnTo>
                                <a:close/>
                              </a:path>
                              <a:path w="502284" h="1238250">
                                <a:moveTo>
                                  <a:pt x="393757" y="204599"/>
                                </a:moveTo>
                                <a:lnTo>
                                  <a:pt x="390081" y="208279"/>
                                </a:lnTo>
                                <a:lnTo>
                                  <a:pt x="375030" y="223519"/>
                                </a:lnTo>
                                <a:lnTo>
                                  <a:pt x="372368" y="226336"/>
                                </a:lnTo>
                                <a:lnTo>
                                  <a:pt x="381424" y="235475"/>
                                </a:lnTo>
                                <a:lnTo>
                                  <a:pt x="381040" y="235475"/>
                                </a:lnTo>
                                <a:lnTo>
                                  <a:pt x="390052" y="226336"/>
                                </a:lnTo>
                                <a:lnTo>
                                  <a:pt x="390395" y="226336"/>
                                </a:lnTo>
                                <a:lnTo>
                                  <a:pt x="381484" y="217315"/>
                                </a:lnTo>
                                <a:lnTo>
                                  <a:pt x="398948" y="217315"/>
                                </a:lnTo>
                                <a:lnTo>
                                  <a:pt x="402206" y="214012"/>
                                </a:lnTo>
                                <a:lnTo>
                                  <a:pt x="403073" y="214012"/>
                                </a:lnTo>
                                <a:lnTo>
                                  <a:pt x="393757" y="204599"/>
                                </a:lnTo>
                                <a:close/>
                              </a:path>
                              <a:path w="502284" h="1238250">
                                <a:moveTo>
                                  <a:pt x="100644" y="195199"/>
                                </a:moveTo>
                                <a:lnTo>
                                  <a:pt x="78806" y="217315"/>
                                </a:lnTo>
                                <a:lnTo>
                                  <a:pt x="88084" y="226700"/>
                                </a:lnTo>
                                <a:lnTo>
                                  <a:pt x="88365" y="226336"/>
                                </a:lnTo>
                                <a:lnTo>
                                  <a:pt x="100539" y="214012"/>
                                </a:lnTo>
                                <a:lnTo>
                                  <a:pt x="100986" y="214012"/>
                                </a:lnTo>
                                <a:lnTo>
                                  <a:pt x="91690" y="204599"/>
                                </a:lnTo>
                                <a:lnTo>
                                  <a:pt x="109913" y="204599"/>
                                </a:lnTo>
                                <a:lnTo>
                                  <a:pt x="100644" y="195199"/>
                                </a:lnTo>
                                <a:close/>
                              </a:path>
                              <a:path w="502284" h="1238250">
                                <a:moveTo>
                                  <a:pt x="442633" y="217315"/>
                                </a:moveTo>
                                <a:lnTo>
                                  <a:pt x="424286" y="217315"/>
                                </a:lnTo>
                                <a:lnTo>
                                  <a:pt x="433540" y="226700"/>
                                </a:lnTo>
                                <a:lnTo>
                                  <a:pt x="433355" y="226700"/>
                                </a:lnTo>
                                <a:lnTo>
                                  <a:pt x="442633" y="217315"/>
                                </a:lnTo>
                                <a:close/>
                              </a:path>
                              <a:path w="502284" h="1238250">
                                <a:moveTo>
                                  <a:pt x="455460" y="204599"/>
                                </a:moveTo>
                                <a:lnTo>
                                  <a:pt x="455205" y="204599"/>
                                </a:lnTo>
                                <a:lnTo>
                                  <a:pt x="445899" y="214012"/>
                                </a:lnTo>
                                <a:lnTo>
                                  <a:pt x="458434" y="226700"/>
                                </a:lnTo>
                                <a:lnTo>
                                  <a:pt x="467703" y="217315"/>
                                </a:lnTo>
                                <a:lnTo>
                                  <a:pt x="468032" y="217315"/>
                                </a:lnTo>
                                <a:lnTo>
                                  <a:pt x="455460" y="204599"/>
                                </a:lnTo>
                                <a:close/>
                              </a:path>
                              <a:path w="502284" h="1238250">
                                <a:moveTo>
                                  <a:pt x="53870" y="216943"/>
                                </a:moveTo>
                                <a:lnTo>
                                  <a:pt x="35748" y="216943"/>
                                </a:lnTo>
                                <a:lnTo>
                                  <a:pt x="45035" y="226336"/>
                                </a:lnTo>
                                <a:lnTo>
                                  <a:pt x="44566" y="226336"/>
                                </a:lnTo>
                                <a:lnTo>
                                  <a:pt x="53870" y="216943"/>
                                </a:lnTo>
                                <a:close/>
                              </a:path>
                              <a:path w="502284" h="1238250">
                                <a:moveTo>
                                  <a:pt x="143576" y="195199"/>
                                </a:moveTo>
                                <a:lnTo>
                                  <a:pt x="143159" y="195532"/>
                                </a:lnTo>
                                <a:lnTo>
                                  <a:pt x="122294" y="216640"/>
                                </a:lnTo>
                                <a:lnTo>
                                  <a:pt x="122086" y="216943"/>
                                </a:lnTo>
                                <a:lnTo>
                                  <a:pt x="131349" y="226336"/>
                                </a:lnTo>
                                <a:lnTo>
                                  <a:pt x="131218" y="226336"/>
                                </a:lnTo>
                                <a:lnTo>
                                  <a:pt x="143411" y="214012"/>
                                </a:lnTo>
                                <a:lnTo>
                                  <a:pt x="143632" y="214012"/>
                                </a:lnTo>
                                <a:lnTo>
                                  <a:pt x="134335" y="204599"/>
                                </a:lnTo>
                                <a:lnTo>
                                  <a:pt x="152868" y="204599"/>
                                </a:lnTo>
                                <a:lnTo>
                                  <a:pt x="143576" y="195199"/>
                                </a:lnTo>
                                <a:close/>
                              </a:path>
                              <a:path w="502284" h="1238250">
                                <a:moveTo>
                                  <a:pt x="183082" y="217315"/>
                                </a:moveTo>
                                <a:lnTo>
                                  <a:pt x="165440" y="217315"/>
                                </a:lnTo>
                                <a:lnTo>
                                  <a:pt x="174358" y="226336"/>
                                </a:lnTo>
                                <a:lnTo>
                                  <a:pt x="174146" y="226336"/>
                                </a:lnTo>
                                <a:lnTo>
                                  <a:pt x="183082" y="217315"/>
                                </a:lnTo>
                                <a:close/>
                              </a:path>
                              <a:path w="502284" h="1238250">
                                <a:moveTo>
                                  <a:pt x="220698" y="204599"/>
                                </a:moveTo>
                                <a:lnTo>
                                  <a:pt x="208502" y="216943"/>
                                </a:lnTo>
                                <a:lnTo>
                                  <a:pt x="217765" y="226336"/>
                                </a:lnTo>
                                <a:lnTo>
                                  <a:pt x="229950" y="214012"/>
                                </a:lnTo>
                                <a:lnTo>
                                  <a:pt x="229412" y="213416"/>
                                </a:lnTo>
                                <a:lnTo>
                                  <a:pt x="220698" y="204599"/>
                                </a:lnTo>
                                <a:close/>
                              </a:path>
                              <a:path w="502284" h="1238250">
                                <a:moveTo>
                                  <a:pt x="239488" y="204599"/>
                                </a:moveTo>
                                <a:lnTo>
                                  <a:pt x="239256" y="204599"/>
                                </a:lnTo>
                                <a:lnTo>
                                  <a:pt x="230538" y="213416"/>
                                </a:lnTo>
                                <a:lnTo>
                                  <a:pt x="230000" y="214012"/>
                                </a:lnTo>
                                <a:lnTo>
                                  <a:pt x="242180" y="226336"/>
                                </a:lnTo>
                                <a:lnTo>
                                  <a:pt x="251451" y="216943"/>
                                </a:lnTo>
                                <a:lnTo>
                                  <a:pt x="251693" y="216943"/>
                                </a:lnTo>
                                <a:lnTo>
                                  <a:pt x="239488" y="204599"/>
                                </a:lnTo>
                                <a:close/>
                              </a:path>
                              <a:path w="502284" h="1238250">
                                <a:moveTo>
                                  <a:pt x="270024" y="216943"/>
                                </a:moveTo>
                                <a:lnTo>
                                  <a:pt x="251693" y="216943"/>
                                </a:lnTo>
                                <a:lnTo>
                                  <a:pt x="260979" y="226336"/>
                                </a:lnTo>
                                <a:lnTo>
                                  <a:pt x="260728" y="226336"/>
                                </a:lnTo>
                                <a:lnTo>
                                  <a:pt x="270024" y="216943"/>
                                </a:lnTo>
                                <a:close/>
                              </a:path>
                              <a:path w="502284" h="1238250">
                                <a:moveTo>
                                  <a:pt x="282442" y="204599"/>
                                </a:moveTo>
                                <a:lnTo>
                                  <a:pt x="282242" y="204599"/>
                                </a:lnTo>
                                <a:lnTo>
                                  <a:pt x="272926" y="214012"/>
                                </a:lnTo>
                                <a:lnTo>
                                  <a:pt x="273548" y="214012"/>
                                </a:lnTo>
                                <a:lnTo>
                                  <a:pt x="285748" y="226336"/>
                                </a:lnTo>
                                <a:lnTo>
                                  <a:pt x="288485" y="223519"/>
                                </a:lnTo>
                                <a:lnTo>
                                  <a:pt x="294612" y="217315"/>
                                </a:lnTo>
                                <a:lnTo>
                                  <a:pt x="295000" y="217315"/>
                                </a:lnTo>
                                <a:lnTo>
                                  <a:pt x="282442" y="204599"/>
                                </a:lnTo>
                                <a:close/>
                              </a:path>
                              <a:path w="502284" h="1238250">
                                <a:moveTo>
                                  <a:pt x="312532" y="217315"/>
                                </a:moveTo>
                                <a:lnTo>
                                  <a:pt x="295000" y="217315"/>
                                </a:lnTo>
                                <a:lnTo>
                                  <a:pt x="303908" y="226336"/>
                                </a:lnTo>
                                <a:lnTo>
                                  <a:pt x="303636" y="226336"/>
                                </a:lnTo>
                                <a:lnTo>
                                  <a:pt x="312532" y="217315"/>
                                </a:lnTo>
                                <a:close/>
                              </a:path>
                              <a:path w="502284" h="1238250">
                                <a:moveTo>
                                  <a:pt x="350355" y="204123"/>
                                </a:moveTo>
                                <a:lnTo>
                                  <a:pt x="349817" y="204599"/>
                                </a:lnTo>
                                <a:lnTo>
                                  <a:pt x="337925" y="216640"/>
                                </a:lnTo>
                                <a:lnTo>
                                  <a:pt x="347517" y="226336"/>
                                </a:lnTo>
                                <a:lnTo>
                                  <a:pt x="347081" y="226336"/>
                                </a:lnTo>
                                <a:lnTo>
                                  <a:pt x="359265" y="214012"/>
                                </a:lnTo>
                                <a:lnTo>
                                  <a:pt x="360154" y="214012"/>
                                </a:lnTo>
                                <a:lnTo>
                                  <a:pt x="350355" y="204123"/>
                                </a:lnTo>
                                <a:close/>
                              </a:path>
                              <a:path w="502284" h="1238250">
                                <a:moveTo>
                                  <a:pt x="368921" y="204599"/>
                                </a:moveTo>
                                <a:lnTo>
                                  <a:pt x="368571" y="204599"/>
                                </a:lnTo>
                                <a:lnTo>
                                  <a:pt x="359265" y="214012"/>
                                </a:lnTo>
                                <a:lnTo>
                                  <a:pt x="360154" y="214012"/>
                                </a:lnTo>
                                <a:lnTo>
                                  <a:pt x="372368" y="226336"/>
                                </a:lnTo>
                                <a:lnTo>
                                  <a:pt x="375030" y="223519"/>
                                </a:lnTo>
                                <a:lnTo>
                                  <a:pt x="381157" y="217315"/>
                                </a:lnTo>
                                <a:lnTo>
                                  <a:pt x="381484" y="217315"/>
                                </a:lnTo>
                                <a:lnTo>
                                  <a:pt x="368921" y="204599"/>
                                </a:lnTo>
                                <a:close/>
                              </a:path>
                              <a:path w="502284" h="1238250">
                                <a:moveTo>
                                  <a:pt x="398948" y="217315"/>
                                </a:moveTo>
                                <a:lnTo>
                                  <a:pt x="381484" y="217315"/>
                                </a:lnTo>
                                <a:lnTo>
                                  <a:pt x="390395" y="226336"/>
                                </a:lnTo>
                                <a:lnTo>
                                  <a:pt x="390052" y="226336"/>
                                </a:lnTo>
                                <a:lnTo>
                                  <a:pt x="398948" y="217315"/>
                                </a:lnTo>
                                <a:close/>
                              </a:path>
                              <a:path w="502284" h="1238250">
                                <a:moveTo>
                                  <a:pt x="485323" y="217315"/>
                                </a:moveTo>
                                <a:lnTo>
                                  <a:pt x="468032" y="217315"/>
                                </a:lnTo>
                                <a:lnTo>
                                  <a:pt x="476950" y="226336"/>
                                </a:lnTo>
                                <a:lnTo>
                                  <a:pt x="476405" y="226336"/>
                                </a:lnTo>
                                <a:lnTo>
                                  <a:pt x="485323" y="217315"/>
                                </a:lnTo>
                                <a:close/>
                              </a:path>
                              <a:path w="502284" h="1238250">
                                <a:moveTo>
                                  <a:pt x="14252" y="195199"/>
                                </a:moveTo>
                                <a:lnTo>
                                  <a:pt x="13837" y="195532"/>
                                </a:lnTo>
                                <a:lnTo>
                                  <a:pt x="0" y="209549"/>
                                </a:lnTo>
                                <a:lnTo>
                                  <a:pt x="0" y="218439"/>
                                </a:lnTo>
                                <a:lnTo>
                                  <a:pt x="4583" y="223519"/>
                                </a:lnTo>
                                <a:lnTo>
                                  <a:pt x="13983" y="214012"/>
                                </a:lnTo>
                                <a:lnTo>
                                  <a:pt x="14441" y="214012"/>
                                </a:lnTo>
                                <a:lnTo>
                                  <a:pt x="5144" y="204599"/>
                                </a:lnTo>
                                <a:lnTo>
                                  <a:pt x="23544" y="204599"/>
                                </a:lnTo>
                                <a:lnTo>
                                  <a:pt x="14252" y="195199"/>
                                </a:lnTo>
                                <a:close/>
                              </a:path>
                              <a:path w="502284" h="1238250">
                                <a:moveTo>
                                  <a:pt x="498159" y="204599"/>
                                </a:moveTo>
                                <a:lnTo>
                                  <a:pt x="497895" y="204599"/>
                                </a:lnTo>
                                <a:lnTo>
                                  <a:pt x="489194" y="213416"/>
                                </a:lnTo>
                                <a:lnTo>
                                  <a:pt x="497950" y="222249"/>
                                </a:lnTo>
                                <a:lnTo>
                                  <a:pt x="501789" y="218439"/>
                                </a:lnTo>
                                <a:lnTo>
                                  <a:pt x="501789" y="208279"/>
                                </a:lnTo>
                                <a:lnTo>
                                  <a:pt x="498159" y="204599"/>
                                </a:lnTo>
                                <a:close/>
                              </a:path>
                              <a:path w="502284" h="1238250">
                                <a:moveTo>
                                  <a:pt x="4583" y="185419"/>
                                </a:moveTo>
                                <a:lnTo>
                                  <a:pt x="0" y="190499"/>
                                </a:lnTo>
                                <a:lnTo>
                                  <a:pt x="0" y="199389"/>
                                </a:lnTo>
                                <a:lnTo>
                                  <a:pt x="14441" y="214012"/>
                                </a:lnTo>
                                <a:lnTo>
                                  <a:pt x="13983" y="214012"/>
                                </a:lnTo>
                                <a:lnTo>
                                  <a:pt x="23288" y="204599"/>
                                </a:lnTo>
                                <a:lnTo>
                                  <a:pt x="4886" y="204599"/>
                                </a:lnTo>
                                <a:lnTo>
                                  <a:pt x="14165" y="195199"/>
                                </a:lnTo>
                                <a:lnTo>
                                  <a:pt x="13991" y="194935"/>
                                </a:lnTo>
                                <a:lnTo>
                                  <a:pt x="4583" y="185419"/>
                                </a:lnTo>
                                <a:close/>
                              </a:path>
                              <a:path w="502284" h="1238250">
                                <a:moveTo>
                                  <a:pt x="44773" y="182891"/>
                                </a:moveTo>
                                <a:lnTo>
                                  <a:pt x="35758" y="191986"/>
                                </a:lnTo>
                                <a:lnTo>
                                  <a:pt x="35632" y="192198"/>
                                </a:lnTo>
                                <a:lnTo>
                                  <a:pt x="57230" y="214012"/>
                                </a:lnTo>
                                <a:lnTo>
                                  <a:pt x="56773" y="214012"/>
                                </a:lnTo>
                                <a:lnTo>
                                  <a:pt x="66097" y="204599"/>
                                </a:lnTo>
                                <a:lnTo>
                                  <a:pt x="47620" y="204599"/>
                                </a:lnTo>
                                <a:lnTo>
                                  <a:pt x="56919" y="195199"/>
                                </a:lnTo>
                                <a:lnTo>
                                  <a:pt x="56680" y="194935"/>
                                </a:lnTo>
                                <a:lnTo>
                                  <a:pt x="44773" y="182891"/>
                                </a:lnTo>
                                <a:close/>
                              </a:path>
                              <a:path w="502284" h="1238250">
                                <a:moveTo>
                                  <a:pt x="88209" y="182590"/>
                                </a:moveTo>
                                <a:lnTo>
                                  <a:pt x="87899" y="182590"/>
                                </a:lnTo>
                                <a:lnTo>
                                  <a:pt x="80064" y="190499"/>
                                </a:lnTo>
                                <a:lnTo>
                                  <a:pt x="78945" y="191695"/>
                                </a:lnTo>
                                <a:lnTo>
                                  <a:pt x="100986" y="214012"/>
                                </a:lnTo>
                                <a:lnTo>
                                  <a:pt x="100539" y="214012"/>
                                </a:lnTo>
                                <a:lnTo>
                                  <a:pt x="109837" y="204599"/>
                                </a:lnTo>
                                <a:lnTo>
                                  <a:pt x="91354" y="204599"/>
                                </a:lnTo>
                                <a:lnTo>
                                  <a:pt x="100629" y="195199"/>
                                </a:lnTo>
                                <a:lnTo>
                                  <a:pt x="88209" y="182590"/>
                                </a:lnTo>
                                <a:close/>
                              </a:path>
                              <a:path w="502284" h="1238250">
                                <a:moveTo>
                                  <a:pt x="131407" y="182891"/>
                                </a:moveTo>
                                <a:lnTo>
                                  <a:pt x="128783" y="185419"/>
                                </a:lnTo>
                                <a:lnTo>
                                  <a:pt x="122088" y="192198"/>
                                </a:lnTo>
                                <a:lnTo>
                                  <a:pt x="143632" y="214012"/>
                                </a:lnTo>
                                <a:lnTo>
                                  <a:pt x="143411" y="214012"/>
                                </a:lnTo>
                                <a:lnTo>
                                  <a:pt x="152724" y="204599"/>
                                </a:lnTo>
                                <a:lnTo>
                                  <a:pt x="134197" y="204599"/>
                                </a:lnTo>
                                <a:lnTo>
                                  <a:pt x="143488" y="195199"/>
                                </a:lnTo>
                                <a:lnTo>
                                  <a:pt x="143315" y="194935"/>
                                </a:lnTo>
                                <a:lnTo>
                                  <a:pt x="131407" y="182891"/>
                                </a:lnTo>
                                <a:close/>
                              </a:path>
                              <a:path w="502284" h="1238250">
                                <a:moveTo>
                                  <a:pt x="242441" y="182590"/>
                                </a:moveTo>
                                <a:lnTo>
                                  <a:pt x="220698" y="204599"/>
                                </a:lnTo>
                                <a:lnTo>
                                  <a:pt x="230000" y="214012"/>
                                </a:lnTo>
                                <a:lnTo>
                                  <a:pt x="230538" y="213416"/>
                                </a:lnTo>
                                <a:lnTo>
                                  <a:pt x="239256" y="204599"/>
                                </a:lnTo>
                                <a:lnTo>
                                  <a:pt x="239488" y="204599"/>
                                </a:lnTo>
                                <a:lnTo>
                                  <a:pt x="230195" y="195199"/>
                                </a:lnTo>
                                <a:lnTo>
                                  <a:pt x="248549" y="195199"/>
                                </a:lnTo>
                                <a:lnTo>
                                  <a:pt x="251726" y="191986"/>
                                </a:lnTo>
                                <a:lnTo>
                                  <a:pt x="242441" y="182590"/>
                                </a:lnTo>
                                <a:close/>
                              </a:path>
                              <a:path w="502284" h="1238250">
                                <a:moveTo>
                                  <a:pt x="261006" y="182891"/>
                                </a:moveTo>
                                <a:lnTo>
                                  <a:pt x="260718" y="182891"/>
                                </a:lnTo>
                                <a:lnTo>
                                  <a:pt x="251743" y="191986"/>
                                </a:lnTo>
                                <a:lnTo>
                                  <a:pt x="273548" y="214012"/>
                                </a:lnTo>
                                <a:lnTo>
                                  <a:pt x="272926" y="214012"/>
                                </a:lnTo>
                                <a:lnTo>
                                  <a:pt x="282242" y="204599"/>
                                </a:lnTo>
                                <a:lnTo>
                                  <a:pt x="263661" y="204599"/>
                                </a:lnTo>
                                <a:lnTo>
                                  <a:pt x="272957" y="195199"/>
                                </a:lnTo>
                                <a:lnTo>
                                  <a:pt x="273160" y="195199"/>
                                </a:lnTo>
                                <a:lnTo>
                                  <a:pt x="261006" y="182891"/>
                                </a:lnTo>
                                <a:close/>
                              </a:path>
                              <a:path w="502284" h="1238250">
                                <a:moveTo>
                                  <a:pt x="329016" y="182590"/>
                                </a:moveTo>
                                <a:lnTo>
                                  <a:pt x="328610" y="182891"/>
                                </a:lnTo>
                                <a:lnTo>
                                  <a:pt x="307641" y="204123"/>
                                </a:lnTo>
                                <a:lnTo>
                                  <a:pt x="307197" y="204599"/>
                                </a:lnTo>
                                <a:lnTo>
                                  <a:pt x="316504" y="214012"/>
                                </a:lnTo>
                                <a:lnTo>
                                  <a:pt x="315790" y="214012"/>
                                </a:lnTo>
                                <a:lnTo>
                                  <a:pt x="325541" y="204123"/>
                                </a:lnTo>
                                <a:lnTo>
                                  <a:pt x="316713" y="195199"/>
                                </a:lnTo>
                                <a:lnTo>
                                  <a:pt x="334341" y="195199"/>
                                </a:lnTo>
                                <a:lnTo>
                                  <a:pt x="337798" y="191695"/>
                                </a:lnTo>
                                <a:lnTo>
                                  <a:pt x="338038" y="191695"/>
                                </a:lnTo>
                                <a:lnTo>
                                  <a:pt x="329016" y="182590"/>
                                </a:lnTo>
                                <a:close/>
                              </a:path>
                              <a:path w="502284" h="1238250">
                                <a:moveTo>
                                  <a:pt x="359374" y="194935"/>
                                </a:moveTo>
                                <a:lnTo>
                                  <a:pt x="353707" y="200659"/>
                                </a:lnTo>
                                <a:lnTo>
                                  <a:pt x="350355" y="204123"/>
                                </a:lnTo>
                                <a:lnTo>
                                  <a:pt x="360154" y="214012"/>
                                </a:lnTo>
                                <a:lnTo>
                                  <a:pt x="359265" y="214012"/>
                                </a:lnTo>
                                <a:lnTo>
                                  <a:pt x="368571" y="204599"/>
                                </a:lnTo>
                                <a:lnTo>
                                  <a:pt x="368921" y="204599"/>
                                </a:lnTo>
                                <a:lnTo>
                                  <a:pt x="359374" y="194935"/>
                                </a:lnTo>
                                <a:close/>
                              </a:path>
                              <a:path w="502284" h="1238250">
                                <a:moveTo>
                                  <a:pt x="415156" y="182891"/>
                                </a:moveTo>
                                <a:lnTo>
                                  <a:pt x="394186" y="204123"/>
                                </a:lnTo>
                                <a:lnTo>
                                  <a:pt x="393757" y="204599"/>
                                </a:lnTo>
                                <a:lnTo>
                                  <a:pt x="403073" y="214012"/>
                                </a:lnTo>
                                <a:lnTo>
                                  <a:pt x="402206" y="214012"/>
                                </a:lnTo>
                                <a:lnTo>
                                  <a:pt x="411488" y="204599"/>
                                </a:lnTo>
                                <a:lnTo>
                                  <a:pt x="411745" y="204599"/>
                                </a:lnTo>
                                <a:lnTo>
                                  <a:pt x="402804" y="195532"/>
                                </a:lnTo>
                                <a:lnTo>
                                  <a:pt x="420430" y="195532"/>
                                </a:lnTo>
                                <a:lnTo>
                                  <a:pt x="423926" y="191986"/>
                                </a:lnTo>
                                <a:lnTo>
                                  <a:pt x="424141" y="191986"/>
                                </a:lnTo>
                                <a:lnTo>
                                  <a:pt x="415156" y="182891"/>
                                </a:lnTo>
                                <a:close/>
                              </a:path>
                              <a:path w="502284" h="1238250">
                                <a:moveTo>
                                  <a:pt x="433701" y="182590"/>
                                </a:moveTo>
                                <a:lnTo>
                                  <a:pt x="433192" y="182590"/>
                                </a:lnTo>
                                <a:lnTo>
                                  <a:pt x="423926" y="191986"/>
                                </a:lnTo>
                                <a:lnTo>
                                  <a:pt x="424141" y="191986"/>
                                </a:lnTo>
                                <a:lnTo>
                                  <a:pt x="445899" y="214012"/>
                                </a:lnTo>
                                <a:lnTo>
                                  <a:pt x="455205" y="204599"/>
                                </a:lnTo>
                                <a:lnTo>
                                  <a:pt x="436362" y="204599"/>
                                </a:lnTo>
                                <a:lnTo>
                                  <a:pt x="445906" y="194935"/>
                                </a:lnTo>
                                <a:lnTo>
                                  <a:pt x="433701" y="182590"/>
                                </a:lnTo>
                                <a:close/>
                              </a:path>
                              <a:path w="502284" h="1238250">
                                <a:moveTo>
                                  <a:pt x="174625" y="182590"/>
                                </a:moveTo>
                                <a:lnTo>
                                  <a:pt x="174201" y="182891"/>
                                </a:lnTo>
                                <a:lnTo>
                                  <a:pt x="165491" y="191695"/>
                                </a:lnTo>
                                <a:lnTo>
                                  <a:pt x="186944" y="213416"/>
                                </a:lnTo>
                                <a:lnTo>
                                  <a:pt x="195678" y="204599"/>
                                </a:lnTo>
                                <a:lnTo>
                                  <a:pt x="177787" y="204599"/>
                                </a:lnTo>
                                <a:lnTo>
                                  <a:pt x="187060" y="195199"/>
                                </a:lnTo>
                                <a:lnTo>
                                  <a:pt x="174625" y="182590"/>
                                </a:lnTo>
                                <a:close/>
                              </a:path>
                              <a:path w="502284" h="1238250">
                                <a:moveTo>
                                  <a:pt x="476750" y="182891"/>
                                </a:moveTo>
                                <a:lnTo>
                                  <a:pt x="474167" y="185419"/>
                                </a:lnTo>
                                <a:lnTo>
                                  <a:pt x="467675" y="191986"/>
                                </a:lnTo>
                                <a:lnTo>
                                  <a:pt x="467953" y="191986"/>
                                </a:lnTo>
                                <a:lnTo>
                                  <a:pt x="489194" y="213416"/>
                                </a:lnTo>
                                <a:lnTo>
                                  <a:pt x="497895" y="204599"/>
                                </a:lnTo>
                                <a:lnTo>
                                  <a:pt x="480262" y="204599"/>
                                </a:lnTo>
                                <a:lnTo>
                                  <a:pt x="489217" y="195532"/>
                                </a:lnTo>
                                <a:lnTo>
                                  <a:pt x="476750" y="182891"/>
                                </a:lnTo>
                                <a:close/>
                              </a:path>
                              <a:path w="502284" h="1238250">
                                <a:moveTo>
                                  <a:pt x="26418" y="182891"/>
                                </a:moveTo>
                                <a:lnTo>
                                  <a:pt x="23819" y="185419"/>
                                </a:lnTo>
                                <a:lnTo>
                                  <a:pt x="14426" y="194935"/>
                                </a:lnTo>
                                <a:lnTo>
                                  <a:pt x="14252" y="195199"/>
                                </a:lnTo>
                                <a:lnTo>
                                  <a:pt x="23544" y="204599"/>
                                </a:lnTo>
                                <a:lnTo>
                                  <a:pt x="23288" y="204599"/>
                                </a:lnTo>
                                <a:lnTo>
                                  <a:pt x="35549" y="192198"/>
                                </a:lnTo>
                                <a:lnTo>
                                  <a:pt x="35423" y="191986"/>
                                </a:lnTo>
                                <a:lnTo>
                                  <a:pt x="26418" y="182891"/>
                                </a:lnTo>
                                <a:close/>
                              </a:path>
                              <a:path w="502284" h="1238250">
                                <a:moveTo>
                                  <a:pt x="100264" y="151390"/>
                                </a:moveTo>
                                <a:lnTo>
                                  <a:pt x="57180" y="194935"/>
                                </a:lnTo>
                                <a:lnTo>
                                  <a:pt x="56941" y="195199"/>
                                </a:lnTo>
                                <a:lnTo>
                                  <a:pt x="66234" y="204599"/>
                                </a:lnTo>
                                <a:lnTo>
                                  <a:pt x="66097" y="204599"/>
                                </a:lnTo>
                                <a:lnTo>
                                  <a:pt x="78880" y="191695"/>
                                </a:lnTo>
                                <a:lnTo>
                                  <a:pt x="77765" y="190499"/>
                                </a:lnTo>
                                <a:lnTo>
                                  <a:pt x="69953" y="182590"/>
                                </a:lnTo>
                                <a:lnTo>
                                  <a:pt x="88209" y="182590"/>
                                </a:lnTo>
                                <a:lnTo>
                                  <a:pt x="79293" y="173549"/>
                                </a:lnTo>
                                <a:lnTo>
                                  <a:pt x="96854" y="173549"/>
                                </a:lnTo>
                                <a:lnTo>
                                  <a:pt x="100130" y="170242"/>
                                </a:lnTo>
                                <a:lnTo>
                                  <a:pt x="100404" y="170242"/>
                                </a:lnTo>
                                <a:lnTo>
                                  <a:pt x="91142" y="160864"/>
                                </a:lnTo>
                                <a:lnTo>
                                  <a:pt x="109631" y="160864"/>
                                </a:lnTo>
                                <a:lnTo>
                                  <a:pt x="100264" y="151390"/>
                                </a:lnTo>
                                <a:close/>
                              </a:path>
                              <a:path w="502284" h="1238250">
                                <a:moveTo>
                                  <a:pt x="112896" y="182891"/>
                                </a:moveTo>
                                <a:lnTo>
                                  <a:pt x="110279" y="185419"/>
                                </a:lnTo>
                                <a:lnTo>
                                  <a:pt x="100644" y="195199"/>
                                </a:lnTo>
                                <a:lnTo>
                                  <a:pt x="109913" y="204599"/>
                                </a:lnTo>
                                <a:lnTo>
                                  <a:pt x="110307" y="204123"/>
                                </a:lnTo>
                                <a:lnTo>
                                  <a:pt x="122088" y="192198"/>
                                </a:lnTo>
                                <a:lnTo>
                                  <a:pt x="112896" y="182891"/>
                                </a:lnTo>
                                <a:close/>
                              </a:path>
                              <a:path w="502284" h="1238250">
                                <a:moveTo>
                                  <a:pt x="177476" y="160864"/>
                                </a:moveTo>
                                <a:lnTo>
                                  <a:pt x="174496" y="163829"/>
                                </a:lnTo>
                                <a:lnTo>
                                  <a:pt x="143749" y="194935"/>
                                </a:lnTo>
                                <a:lnTo>
                                  <a:pt x="143576" y="195199"/>
                                </a:lnTo>
                                <a:lnTo>
                                  <a:pt x="152868" y="204599"/>
                                </a:lnTo>
                                <a:lnTo>
                                  <a:pt x="152724" y="204599"/>
                                </a:lnTo>
                                <a:lnTo>
                                  <a:pt x="165491" y="191695"/>
                                </a:lnTo>
                                <a:lnTo>
                                  <a:pt x="156499" y="182590"/>
                                </a:lnTo>
                                <a:lnTo>
                                  <a:pt x="174625" y="182590"/>
                                </a:lnTo>
                                <a:lnTo>
                                  <a:pt x="165709" y="173549"/>
                                </a:lnTo>
                                <a:lnTo>
                                  <a:pt x="183444" y="173549"/>
                                </a:lnTo>
                                <a:lnTo>
                                  <a:pt x="186716" y="170242"/>
                                </a:lnTo>
                                <a:lnTo>
                                  <a:pt x="186342" y="169836"/>
                                </a:lnTo>
                                <a:lnTo>
                                  <a:pt x="177476" y="160864"/>
                                </a:lnTo>
                                <a:close/>
                              </a:path>
                              <a:path w="502284" h="1238250">
                                <a:moveTo>
                                  <a:pt x="199244" y="182891"/>
                                </a:moveTo>
                                <a:lnTo>
                                  <a:pt x="196708" y="185419"/>
                                </a:lnTo>
                                <a:lnTo>
                                  <a:pt x="187060" y="195199"/>
                                </a:lnTo>
                                <a:lnTo>
                                  <a:pt x="196329" y="204599"/>
                                </a:lnTo>
                                <a:lnTo>
                                  <a:pt x="195678" y="204599"/>
                                </a:lnTo>
                                <a:lnTo>
                                  <a:pt x="208172" y="191986"/>
                                </a:lnTo>
                                <a:lnTo>
                                  <a:pt x="207945" y="191695"/>
                                </a:lnTo>
                                <a:lnTo>
                                  <a:pt x="199244" y="182891"/>
                                </a:lnTo>
                                <a:close/>
                              </a:path>
                              <a:path w="502284" h="1238250">
                                <a:moveTo>
                                  <a:pt x="217728" y="182590"/>
                                </a:moveTo>
                                <a:lnTo>
                                  <a:pt x="217480" y="182590"/>
                                </a:lnTo>
                                <a:lnTo>
                                  <a:pt x="208461" y="191695"/>
                                </a:lnTo>
                                <a:lnTo>
                                  <a:pt x="208233" y="191986"/>
                                </a:lnTo>
                                <a:lnTo>
                                  <a:pt x="220698" y="204599"/>
                                </a:lnTo>
                                <a:lnTo>
                                  <a:pt x="229984" y="195199"/>
                                </a:lnTo>
                                <a:lnTo>
                                  <a:pt x="230195" y="195199"/>
                                </a:lnTo>
                                <a:lnTo>
                                  <a:pt x="217728" y="182590"/>
                                </a:lnTo>
                                <a:close/>
                              </a:path>
                              <a:path w="502284" h="1238250">
                                <a:moveTo>
                                  <a:pt x="248549" y="195199"/>
                                </a:moveTo>
                                <a:lnTo>
                                  <a:pt x="230195" y="195199"/>
                                </a:lnTo>
                                <a:lnTo>
                                  <a:pt x="239488" y="204599"/>
                                </a:lnTo>
                                <a:lnTo>
                                  <a:pt x="239256" y="204599"/>
                                </a:lnTo>
                                <a:lnTo>
                                  <a:pt x="248549" y="195199"/>
                                </a:lnTo>
                                <a:close/>
                              </a:path>
                              <a:path w="502284" h="1238250">
                                <a:moveTo>
                                  <a:pt x="291545" y="195199"/>
                                </a:moveTo>
                                <a:lnTo>
                                  <a:pt x="273160" y="195199"/>
                                </a:lnTo>
                                <a:lnTo>
                                  <a:pt x="282442" y="204599"/>
                                </a:lnTo>
                                <a:lnTo>
                                  <a:pt x="282242" y="204599"/>
                                </a:lnTo>
                                <a:lnTo>
                                  <a:pt x="291545" y="195199"/>
                                </a:lnTo>
                                <a:close/>
                              </a:path>
                              <a:path w="502284" h="1238250">
                                <a:moveTo>
                                  <a:pt x="304238" y="182590"/>
                                </a:moveTo>
                                <a:lnTo>
                                  <a:pt x="304025" y="182590"/>
                                </a:lnTo>
                                <a:lnTo>
                                  <a:pt x="294725" y="191986"/>
                                </a:lnTo>
                                <a:lnTo>
                                  <a:pt x="307197" y="204599"/>
                                </a:lnTo>
                                <a:lnTo>
                                  <a:pt x="307641" y="204123"/>
                                </a:lnTo>
                                <a:lnTo>
                                  <a:pt x="316454" y="195199"/>
                                </a:lnTo>
                                <a:lnTo>
                                  <a:pt x="316713" y="195199"/>
                                </a:lnTo>
                                <a:lnTo>
                                  <a:pt x="304238" y="182590"/>
                                </a:lnTo>
                                <a:close/>
                              </a:path>
                              <a:path w="502284" h="1238250">
                                <a:moveTo>
                                  <a:pt x="402611" y="151143"/>
                                </a:moveTo>
                                <a:lnTo>
                                  <a:pt x="359374" y="194935"/>
                                </a:lnTo>
                                <a:lnTo>
                                  <a:pt x="368921" y="204599"/>
                                </a:lnTo>
                                <a:lnTo>
                                  <a:pt x="368571" y="204599"/>
                                </a:lnTo>
                                <a:lnTo>
                                  <a:pt x="381040" y="191986"/>
                                </a:lnTo>
                                <a:lnTo>
                                  <a:pt x="381275" y="191986"/>
                                </a:lnTo>
                                <a:lnTo>
                                  <a:pt x="371976" y="182590"/>
                                </a:lnTo>
                                <a:lnTo>
                                  <a:pt x="390042" y="182590"/>
                                </a:lnTo>
                                <a:lnTo>
                                  <a:pt x="381126" y="173549"/>
                                </a:lnTo>
                                <a:lnTo>
                                  <a:pt x="399268" y="173549"/>
                                </a:lnTo>
                                <a:lnTo>
                                  <a:pt x="402538" y="170242"/>
                                </a:lnTo>
                                <a:lnTo>
                                  <a:pt x="402258" y="169836"/>
                                </a:lnTo>
                                <a:lnTo>
                                  <a:pt x="393395" y="160864"/>
                                </a:lnTo>
                                <a:lnTo>
                                  <a:pt x="412221" y="160864"/>
                                </a:lnTo>
                                <a:lnTo>
                                  <a:pt x="402611" y="151143"/>
                                </a:lnTo>
                                <a:close/>
                              </a:path>
                              <a:path w="502284" h="1238250">
                                <a:moveTo>
                                  <a:pt x="390339" y="182891"/>
                                </a:moveTo>
                                <a:lnTo>
                                  <a:pt x="390032" y="182891"/>
                                </a:lnTo>
                                <a:lnTo>
                                  <a:pt x="381040" y="191986"/>
                                </a:lnTo>
                                <a:lnTo>
                                  <a:pt x="381275" y="191986"/>
                                </a:lnTo>
                                <a:lnTo>
                                  <a:pt x="393757" y="204599"/>
                                </a:lnTo>
                                <a:lnTo>
                                  <a:pt x="394186" y="204123"/>
                                </a:lnTo>
                                <a:lnTo>
                                  <a:pt x="402671" y="195532"/>
                                </a:lnTo>
                                <a:lnTo>
                                  <a:pt x="402804" y="195532"/>
                                </a:lnTo>
                                <a:lnTo>
                                  <a:pt x="390339" y="182891"/>
                                </a:lnTo>
                                <a:close/>
                              </a:path>
                              <a:path w="502284" h="1238250">
                                <a:moveTo>
                                  <a:pt x="420430" y="195532"/>
                                </a:moveTo>
                                <a:lnTo>
                                  <a:pt x="402804" y="195532"/>
                                </a:lnTo>
                                <a:lnTo>
                                  <a:pt x="411745" y="204599"/>
                                </a:lnTo>
                                <a:lnTo>
                                  <a:pt x="411488" y="204599"/>
                                </a:lnTo>
                                <a:lnTo>
                                  <a:pt x="420430" y="195532"/>
                                </a:lnTo>
                                <a:close/>
                              </a:path>
                              <a:path w="502284" h="1238250">
                                <a:moveTo>
                                  <a:pt x="489228" y="151143"/>
                                </a:moveTo>
                                <a:lnTo>
                                  <a:pt x="488912" y="151390"/>
                                </a:lnTo>
                                <a:lnTo>
                                  <a:pt x="445906" y="194935"/>
                                </a:lnTo>
                                <a:lnTo>
                                  <a:pt x="455460" y="204599"/>
                                </a:lnTo>
                                <a:lnTo>
                                  <a:pt x="455205" y="204599"/>
                                </a:lnTo>
                                <a:lnTo>
                                  <a:pt x="467675" y="191986"/>
                                </a:lnTo>
                                <a:lnTo>
                                  <a:pt x="467953" y="191986"/>
                                </a:lnTo>
                                <a:lnTo>
                                  <a:pt x="458639" y="182590"/>
                                </a:lnTo>
                                <a:lnTo>
                                  <a:pt x="476453" y="182590"/>
                                </a:lnTo>
                                <a:lnTo>
                                  <a:pt x="467537" y="173549"/>
                                </a:lnTo>
                                <a:lnTo>
                                  <a:pt x="485903" y="173549"/>
                                </a:lnTo>
                                <a:lnTo>
                                  <a:pt x="489172" y="170242"/>
                                </a:lnTo>
                                <a:lnTo>
                                  <a:pt x="488818" y="169836"/>
                                </a:lnTo>
                                <a:lnTo>
                                  <a:pt x="479946" y="160864"/>
                                </a:lnTo>
                                <a:lnTo>
                                  <a:pt x="498853" y="160864"/>
                                </a:lnTo>
                                <a:lnTo>
                                  <a:pt x="489228" y="151143"/>
                                </a:lnTo>
                                <a:close/>
                              </a:path>
                              <a:path w="502284" h="1238250">
                                <a:moveTo>
                                  <a:pt x="497950" y="186689"/>
                                </a:moveTo>
                                <a:lnTo>
                                  <a:pt x="489217" y="195532"/>
                                </a:lnTo>
                                <a:lnTo>
                                  <a:pt x="498159" y="204599"/>
                                </a:lnTo>
                                <a:lnTo>
                                  <a:pt x="497895" y="204599"/>
                                </a:lnTo>
                                <a:lnTo>
                                  <a:pt x="501789" y="200659"/>
                                </a:lnTo>
                                <a:lnTo>
                                  <a:pt x="501789" y="190499"/>
                                </a:lnTo>
                                <a:lnTo>
                                  <a:pt x="497950" y="186689"/>
                                </a:lnTo>
                                <a:close/>
                              </a:path>
                              <a:path w="502284" h="1238250">
                                <a:moveTo>
                                  <a:pt x="334341" y="195199"/>
                                </a:moveTo>
                                <a:lnTo>
                                  <a:pt x="316713" y="195199"/>
                                </a:lnTo>
                                <a:lnTo>
                                  <a:pt x="325541" y="204123"/>
                                </a:lnTo>
                                <a:lnTo>
                                  <a:pt x="334341" y="195199"/>
                                </a:lnTo>
                                <a:close/>
                              </a:path>
                              <a:path w="502284" h="1238250">
                                <a:moveTo>
                                  <a:pt x="347177" y="182590"/>
                                </a:moveTo>
                                <a:lnTo>
                                  <a:pt x="346776" y="182590"/>
                                </a:lnTo>
                                <a:lnTo>
                                  <a:pt x="337798" y="191695"/>
                                </a:lnTo>
                                <a:lnTo>
                                  <a:pt x="338038" y="191695"/>
                                </a:lnTo>
                                <a:lnTo>
                                  <a:pt x="350355" y="204123"/>
                                </a:lnTo>
                                <a:lnTo>
                                  <a:pt x="353707" y="200659"/>
                                </a:lnTo>
                                <a:lnTo>
                                  <a:pt x="359361" y="194935"/>
                                </a:lnTo>
                                <a:lnTo>
                                  <a:pt x="347177" y="182590"/>
                                </a:lnTo>
                                <a:close/>
                              </a:path>
                              <a:path w="502284" h="1238250">
                                <a:moveTo>
                                  <a:pt x="35537" y="173549"/>
                                </a:moveTo>
                                <a:lnTo>
                                  <a:pt x="26612" y="182590"/>
                                </a:lnTo>
                                <a:lnTo>
                                  <a:pt x="26418" y="182891"/>
                                </a:lnTo>
                                <a:lnTo>
                                  <a:pt x="35632" y="192198"/>
                                </a:lnTo>
                                <a:lnTo>
                                  <a:pt x="35758" y="191986"/>
                                </a:lnTo>
                                <a:lnTo>
                                  <a:pt x="44749" y="182891"/>
                                </a:lnTo>
                                <a:lnTo>
                                  <a:pt x="44475" y="182590"/>
                                </a:lnTo>
                                <a:lnTo>
                                  <a:pt x="35537" y="173549"/>
                                </a:lnTo>
                                <a:close/>
                              </a:path>
                              <a:path w="502284" h="1238250">
                                <a:moveTo>
                                  <a:pt x="143858" y="151390"/>
                                </a:moveTo>
                                <a:lnTo>
                                  <a:pt x="113071" y="182590"/>
                                </a:lnTo>
                                <a:lnTo>
                                  <a:pt x="112896" y="182891"/>
                                </a:lnTo>
                                <a:lnTo>
                                  <a:pt x="122088" y="192198"/>
                                </a:lnTo>
                                <a:lnTo>
                                  <a:pt x="131281" y="182891"/>
                                </a:lnTo>
                                <a:lnTo>
                                  <a:pt x="131110" y="182590"/>
                                </a:lnTo>
                                <a:lnTo>
                                  <a:pt x="122171" y="173549"/>
                                </a:lnTo>
                                <a:lnTo>
                                  <a:pt x="140509" y="173549"/>
                                </a:lnTo>
                                <a:lnTo>
                                  <a:pt x="143776" y="170242"/>
                                </a:lnTo>
                                <a:lnTo>
                                  <a:pt x="144304" y="170242"/>
                                </a:lnTo>
                                <a:lnTo>
                                  <a:pt x="135042" y="160864"/>
                                </a:lnTo>
                                <a:lnTo>
                                  <a:pt x="153200" y="160864"/>
                                </a:lnTo>
                                <a:lnTo>
                                  <a:pt x="143858" y="151390"/>
                                </a:lnTo>
                                <a:close/>
                              </a:path>
                              <a:path w="502284" h="1238250">
                                <a:moveTo>
                                  <a:pt x="220934" y="160864"/>
                                </a:moveTo>
                                <a:lnTo>
                                  <a:pt x="199500" y="182590"/>
                                </a:lnTo>
                                <a:lnTo>
                                  <a:pt x="199244" y="182891"/>
                                </a:lnTo>
                                <a:lnTo>
                                  <a:pt x="208233" y="191986"/>
                                </a:lnTo>
                                <a:lnTo>
                                  <a:pt x="208461" y="191695"/>
                                </a:lnTo>
                                <a:lnTo>
                                  <a:pt x="217480" y="182590"/>
                                </a:lnTo>
                                <a:lnTo>
                                  <a:pt x="217728" y="182590"/>
                                </a:lnTo>
                                <a:lnTo>
                                  <a:pt x="208789" y="173549"/>
                                </a:lnTo>
                                <a:lnTo>
                                  <a:pt x="226436" y="173549"/>
                                </a:lnTo>
                                <a:lnTo>
                                  <a:pt x="229712" y="170242"/>
                                </a:lnTo>
                                <a:lnTo>
                                  <a:pt x="230217" y="170242"/>
                                </a:lnTo>
                                <a:lnTo>
                                  <a:pt x="220934" y="160864"/>
                                </a:lnTo>
                                <a:close/>
                              </a:path>
                              <a:path w="502284" h="1238250">
                                <a:moveTo>
                                  <a:pt x="263951" y="160864"/>
                                </a:moveTo>
                                <a:lnTo>
                                  <a:pt x="260976" y="163829"/>
                                </a:lnTo>
                                <a:lnTo>
                                  <a:pt x="242441" y="182590"/>
                                </a:lnTo>
                                <a:lnTo>
                                  <a:pt x="251743" y="191986"/>
                                </a:lnTo>
                                <a:lnTo>
                                  <a:pt x="260718" y="182891"/>
                                </a:lnTo>
                                <a:lnTo>
                                  <a:pt x="261006" y="182891"/>
                                </a:lnTo>
                                <a:lnTo>
                                  <a:pt x="251780" y="173549"/>
                                </a:lnTo>
                                <a:lnTo>
                                  <a:pt x="269954" y="173549"/>
                                </a:lnTo>
                                <a:lnTo>
                                  <a:pt x="273224" y="170242"/>
                                </a:lnTo>
                                <a:lnTo>
                                  <a:pt x="263951" y="160864"/>
                                </a:lnTo>
                                <a:close/>
                              </a:path>
                              <a:path w="502284" h="1238250">
                                <a:moveTo>
                                  <a:pt x="316354" y="151390"/>
                                </a:moveTo>
                                <a:lnTo>
                                  <a:pt x="315996" y="151686"/>
                                </a:lnTo>
                                <a:lnTo>
                                  <a:pt x="285434" y="182590"/>
                                </a:lnTo>
                                <a:lnTo>
                                  <a:pt x="294725" y="191986"/>
                                </a:lnTo>
                                <a:lnTo>
                                  <a:pt x="304025" y="182590"/>
                                </a:lnTo>
                                <a:lnTo>
                                  <a:pt x="304238" y="182590"/>
                                </a:lnTo>
                                <a:lnTo>
                                  <a:pt x="295293" y="173549"/>
                                </a:lnTo>
                                <a:lnTo>
                                  <a:pt x="312973" y="173549"/>
                                </a:lnTo>
                                <a:lnTo>
                                  <a:pt x="316246" y="170242"/>
                                </a:lnTo>
                                <a:lnTo>
                                  <a:pt x="316779" y="170242"/>
                                </a:lnTo>
                                <a:lnTo>
                                  <a:pt x="307486" y="160864"/>
                                </a:lnTo>
                                <a:lnTo>
                                  <a:pt x="325713" y="160864"/>
                                </a:lnTo>
                                <a:lnTo>
                                  <a:pt x="316354" y="151390"/>
                                </a:lnTo>
                                <a:close/>
                              </a:path>
                              <a:path w="502284" h="1238250">
                                <a:moveTo>
                                  <a:pt x="368618" y="160864"/>
                                </a:moveTo>
                                <a:lnTo>
                                  <a:pt x="368201" y="160864"/>
                                </a:lnTo>
                                <a:lnTo>
                                  <a:pt x="359354" y="169836"/>
                                </a:lnTo>
                                <a:lnTo>
                                  <a:pt x="381275" y="191986"/>
                                </a:lnTo>
                                <a:lnTo>
                                  <a:pt x="381040" y="191986"/>
                                </a:lnTo>
                                <a:lnTo>
                                  <a:pt x="390032" y="182891"/>
                                </a:lnTo>
                                <a:lnTo>
                                  <a:pt x="390339" y="182891"/>
                                </a:lnTo>
                                <a:lnTo>
                                  <a:pt x="390042" y="182590"/>
                                </a:lnTo>
                                <a:lnTo>
                                  <a:pt x="371553" y="182590"/>
                                </a:lnTo>
                                <a:lnTo>
                                  <a:pt x="380482" y="173549"/>
                                </a:lnTo>
                                <a:lnTo>
                                  <a:pt x="381126" y="173549"/>
                                </a:lnTo>
                                <a:lnTo>
                                  <a:pt x="368618" y="160864"/>
                                </a:lnTo>
                                <a:close/>
                              </a:path>
                              <a:path w="502284" h="1238250">
                                <a:moveTo>
                                  <a:pt x="445975" y="151686"/>
                                </a:moveTo>
                                <a:lnTo>
                                  <a:pt x="415156" y="182891"/>
                                </a:lnTo>
                                <a:lnTo>
                                  <a:pt x="424141" y="191986"/>
                                </a:lnTo>
                                <a:lnTo>
                                  <a:pt x="423926" y="191986"/>
                                </a:lnTo>
                                <a:lnTo>
                                  <a:pt x="433192" y="182590"/>
                                </a:lnTo>
                                <a:lnTo>
                                  <a:pt x="433701" y="182590"/>
                                </a:lnTo>
                                <a:lnTo>
                                  <a:pt x="424762" y="173549"/>
                                </a:lnTo>
                                <a:lnTo>
                                  <a:pt x="442108" y="173549"/>
                                </a:lnTo>
                                <a:lnTo>
                                  <a:pt x="445770" y="169836"/>
                                </a:lnTo>
                                <a:lnTo>
                                  <a:pt x="445998" y="169836"/>
                                </a:lnTo>
                                <a:lnTo>
                                  <a:pt x="437105" y="160864"/>
                                </a:lnTo>
                                <a:lnTo>
                                  <a:pt x="455027" y="160864"/>
                                </a:lnTo>
                                <a:lnTo>
                                  <a:pt x="445975" y="151686"/>
                                </a:lnTo>
                                <a:close/>
                              </a:path>
                              <a:path w="502284" h="1238250">
                                <a:moveTo>
                                  <a:pt x="455027" y="160864"/>
                                </a:moveTo>
                                <a:lnTo>
                                  <a:pt x="454617" y="160864"/>
                                </a:lnTo>
                                <a:lnTo>
                                  <a:pt x="445770" y="169836"/>
                                </a:lnTo>
                                <a:lnTo>
                                  <a:pt x="445998" y="169836"/>
                                </a:lnTo>
                                <a:lnTo>
                                  <a:pt x="467953" y="191986"/>
                                </a:lnTo>
                                <a:lnTo>
                                  <a:pt x="467675" y="191986"/>
                                </a:lnTo>
                                <a:lnTo>
                                  <a:pt x="476666" y="182891"/>
                                </a:lnTo>
                                <a:lnTo>
                                  <a:pt x="476453" y="182590"/>
                                </a:lnTo>
                                <a:lnTo>
                                  <a:pt x="458099" y="182590"/>
                                </a:lnTo>
                                <a:lnTo>
                                  <a:pt x="467028" y="173549"/>
                                </a:lnTo>
                                <a:lnTo>
                                  <a:pt x="467537" y="173549"/>
                                </a:lnTo>
                                <a:lnTo>
                                  <a:pt x="455027" y="160864"/>
                                </a:lnTo>
                                <a:close/>
                              </a:path>
                              <a:path w="502284" h="1238250">
                                <a:moveTo>
                                  <a:pt x="66784" y="160864"/>
                                </a:moveTo>
                                <a:lnTo>
                                  <a:pt x="66525" y="160864"/>
                                </a:lnTo>
                                <a:lnTo>
                                  <a:pt x="57254" y="170242"/>
                                </a:lnTo>
                                <a:lnTo>
                                  <a:pt x="57758" y="170242"/>
                                </a:lnTo>
                                <a:lnTo>
                                  <a:pt x="78945" y="191695"/>
                                </a:lnTo>
                                <a:lnTo>
                                  <a:pt x="80064" y="190499"/>
                                </a:lnTo>
                                <a:lnTo>
                                  <a:pt x="87899" y="182590"/>
                                </a:lnTo>
                                <a:lnTo>
                                  <a:pt x="69395" y="182590"/>
                                </a:lnTo>
                                <a:lnTo>
                                  <a:pt x="78340" y="173549"/>
                                </a:lnTo>
                                <a:lnTo>
                                  <a:pt x="79293" y="173549"/>
                                </a:lnTo>
                                <a:lnTo>
                                  <a:pt x="66784" y="160864"/>
                                </a:lnTo>
                                <a:close/>
                              </a:path>
                              <a:path w="502284" h="1238250">
                                <a:moveTo>
                                  <a:pt x="153200" y="160864"/>
                                </a:moveTo>
                                <a:lnTo>
                                  <a:pt x="153040" y="160864"/>
                                </a:lnTo>
                                <a:lnTo>
                                  <a:pt x="143776" y="170242"/>
                                </a:lnTo>
                                <a:lnTo>
                                  <a:pt x="144304" y="170242"/>
                                </a:lnTo>
                                <a:lnTo>
                                  <a:pt x="165491" y="191695"/>
                                </a:lnTo>
                                <a:lnTo>
                                  <a:pt x="174499" y="182590"/>
                                </a:lnTo>
                                <a:lnTo>
                                  <a:pt x="155952" y="182590"/>
                                </a:lnTo>
                                <a:lnTo>
                                  <a:pt x="164889" y="173549"/>
                                </a:lnTo>
                                <a:lnTo>
                                  <a:pt x="165709" y="173549"/>
                                </a:lnTo>
                                <a:lnTo>
                                  <a:pt x="153200" y="160864"/>
                                </a:lnTo>
                                <a:close/>
                              </a:path>
                              <a:path w="502284" h="1238250">
                                <a:moveTo>
                                  <a:pt x="350475" y="160864"/>
                                </a:moveTo>
                                <a:lnTo>
                                  <a:pt x="347436" y="163829"/>
                                </a:lnTo>
                                <a:lnTo>
                                  <a:pt x="332384" y="179069"/>
                                </a:lnTo>
                                <a:lnTo>
                                  <a:pt x="329016" y="182590"/>
                                </a:lnTo>
                                <a:lnTo>
                                  <a:pt x="338038" y="191695"/>
                                </a:lnTo>
                                <a:lnTo>
                                  <a:pt x="337798" y="191695"/>
                                </a:lnTo>
                                <a:lnTo>
                                  <a:pt x="346776" y="182590"/>
                                </a:lnTo>
                                <a:lnTo>
                                  <a:pt x="347177" y="182590"/>
                                </a:lnTo>
                                <a:lnTo>
                                  <a:pt x="338245" y="173549"/>
                                </a:lnTo>
                                <a:lnTo>
                                  <a:pt x="355692" y="173549"/>
                                </a:lnTo>
                                <a:lnTo>
                                  <a:pt x="359354" y="169836"/>
                                </a:lnTo>
                                <a:lnTo>
                                  <a:pt x="350475" y="160864"/>
                                </a:lnTo>
                                <a:close/>
                              </a:path>
                              <a:path w="502284" h="1238250">
                                <a:moveTo>
                                  <a:pt x="22996" y="160864"/>
                                </a:moveTo>
                                <a:lnTo>
                                  <a:pt x="22660" y="160864"/>
                                </a:lnTo>
                                <a:lnTo>
                                  <a:pt x="13348" y="170242"/>
                                </a:lnTo>
                                <a:lnTo>
                                  <a:pt x="13893" y="170242"/>
                                </a:lnTo>
                                <a:lnTo>
                                  <a:pt x="26418" y="182891"/>
                                </a:lnTo>
                                <a:lnTo>
                                  <a:pt x="26612" y="182590"/>
                                </a:lnTo>
                                <a:lnTo>
                                  <a:pt x="35537" y="173549"/>
                                </a:lnTo>
                                <a:lnTo>
                                  <a:pt x="22996" y="160864"/>
                                </a:lnTo>
                                <a:close/>
                              </a:path>
                              <a:path w="502284" h="1238250">
                                <a:moveTo>
                                  <a:pt x="57442" y="151390"/>
                                </a:moveTo>
                                <a:lnTo>
                                  <a:pt x="57118" y="151686"/>
                                </a:lnTo>
                                <a:lnTo>
                                  <a:pt x="35537" y="173549"/>
                                </a:lnTo>
                                <a:lnTo>
                                  <a:pt x="44773" y="182891"/>
                                </a:lnTo>
                                <a:lnTo>
                                  <a:pt x="45047" y="182590"/>
                                </a:lnTo>
                                <a:lnTo>
                                  <a:pt x="57254" y="170242"/>
                                </a:lnTo>
                                <a:lnTo>
                                  <a:pt x="57758" y="170242"/>
                                </a:lnTo>
                                <a:lnTo>
                                  <a:pt x="48496" y="160864"/>
                                </a:lnTo>
                                <a:lnTo>
                                  <a:pt x="66784" y="160864"/>
                                </a:lnTo>
                                <a:lnTo>
                                  <a:pt x="57442" y="151390"/>
                                </a:lnTo>
                                <a:close/>
                              </a:path>
                              <a:path w="502284" h="1238250">
                                <a:moveTo>
                                  <a:pt x="109631" y="160864"/>
                                </a:moveTo>
                                <a:lnTo>
                                  <a:pt x="109419" y="160864"/>
                                </a:lnTo>
                                <a:lnTo>
                                  <a:pt x="100130" y="170242"/>
                                </a:lnTo>
                                <a:lnTo>
                                  <a:pt x="100404" y="170242"/>
                                </a:lnTo>
                                <a:lnTo>
                                  <a:pt x="112896" y="182891"/>
                                </a:lnTo>
                                <a:lnTo>
                                  <a:pt x="113071" y="182590"/>
                                </a:lnTo>
                                <a:lnTo>
                                  <a:pt x="121993" y="173549"/>
                                </a:lnTo>
                                <a:lnTo>
                                  <a:pt x="122171" y="173549"/>
                                </a:lnTo>
                                <a:lnTo>
                                  <a:pt x="109631" y="160864"/>
                                </a:lnTo>
                                <a:close/>
                              </a:path>
                              <a:path w="502284" h="1238250">
                                <a:moveTo>
                                  <a:pt x="140509" y="173549"/>
                                </a:moveTo>
                                <a:lnTo>
                                  <a:pt x="122171" y="173549"/>
                                </a:lnTo>
                                <a:lnTo>
                                  <a:pt x="131407" y="182891"/>
                                </a:lnTo>
                                <a:lnTo>
                                  <a:pt x="131578" y="182590"/>
                                </a:lnTo>
                                <a:lnTo>
                                  <a:pt x="140509" y="173549"/>
                                </a:lnTo>
                                <a:close/>
                              </a:path>
                              <a:path w="502284" h="1238250">
                                <a:moveTo>
                                  <a:pt x="196248" y="160864"/>
                                </a:moveTo>
                                <a:lnTo>
                                  <a:pt x="195994" y="160864"/>
                                </a:lnTo>
                                <a:lnTo>
                                  <a:pt x="187118" y="169836"/>
                                </a:lnTo>
                                <a:lnTo>
                                  <a:pt x="186743" y="170242"/>
                                </a:lnTo>
                                <a:lnTo>
                                  <a:pt x="199244" y="182891"/>
                                </a:lnTo>
                                <a:lnTo>
                                  <a:pt x="199500" y="182590"/>
                                </a:lnTo>
                                <a:lnTo>
                                  <a:pt x="208419" y="173549"/>
                                </a:lnTo>
                                <a:lnTo>
                                  <a:pt x="208789" y="173549"/>
                                </a:lnTo>
                                <a:lnTo>
                                  <a:pt x="196248" y="160864"/>
                                </a:lnTo>
                                <a:close/>
                              </a:path>
                              <a:path w="502284" h="1238250">
                                <a:moveTo>
                                  <a:pt x="269954" y="173549"/>
                                </a:moveTo>
                                <a:lnTo>
                                  <a:pt x="251780" y="173549"/>
                                </a:lnTo>
                                <a:lnTo>
                                  <a:pt x="261006" y="182891"/>
                                </a:lnTo>
                                <a:lnTo>
                                  <a:pt x="260718" y="182891"/>
                                </a:lnTo>
                                <a:lnTo>
                                  <a:pt x="269954" y="173549"/>
                                </a:lnTo>
                                <a:close/>
                              </a:path>
                              <a:path w="502284" h="1238250">
                                <a:moveTo>
                                  <a:pt x="399268" y="173549"/>
                                </a:moveTo>
                                <a:lnTo>
                                  <a:pt x="381126" y="173549"/>
                                </a:lnTo>
                                <a:lnTo>
                                  <a:pt x="390339" y="182891"/>
                                </a:lnTo>
                                <a:lnTo>
                                  <a:pt x="390032" y="182891"/>
                                </a:lnTo>
                                <a:lnTo>
                                  <a:pt x="399268" y="173549"/>
                                </a:lnTo>
                                <a:close/>
                              </a:path>
                              <a:path w="502284" h="1238250">
                                <a:moveTo>
                                  <a:pt x="412221" y="160864"/>
                                </a:moveTo>
                                <a:lnTo>
                                  <a:pt x="411809" y="160864"/>
                                </a:lnTo>
                                <a:lnTo>
                                  <a:pt x="402939" y="169836"/>
                                </a:lnTo>
                                <a:lnTo>
                                  <a:pt x="402659" y="170242"/>
                                </a:lnTo>
                                <a:lnTo>
                                  <a:pt x="415156" y="182891"/>
                                </a:lnTo>
                                <a:lnTo>
                                  <a:pt x="424382" y="173549"/>
                                </a:lnTo>
                                <a:lnTo>
                                  <a:pt x="424762" y="173549"/>
                                </a:lnTo>
                                <a:lnTo>
                                  <a:pt x="412221" y="160864"/>
                                </a:lnTo>
                                <a:close/>
                              </a:path>
                              <a:path w="502284" h="1238250">
                                <a:moveTo>
                                  <a:pt x="485903" y="173549"/>
                                </a:moveTo>
                                <a:lnTo>
                                  <a:pt x="467537" y="173549"/>
                                </a:lnTo>
                                <a:lnTo>
                                  <a:pt x="476750" y="182891"/>
                                </a:lnTo>
                                <a:lnTo>
                                  <a:pt x="476964" y="182590"/>
                                </a:lnTo>
                                <a:lnTo>
                                  <a:pt x="485903" y="173549"/>
                                </a:lnTo>
                                <a:close/>
                              </a:path>
                              <a:path w="502284" h="1238250">
                                <a:moveTo>
                                  <a:pt x="96854" y="173549"/>
                                </a:moveTo>
                                <a:lnTo>
                                  <a:pt x="79293" y="173549"/>
                                </a:lnTo>
                                <a:lnTo>
                                  <a:pt x="88209" y="182590"/>
                                </a:lnTo>
                                <a:lnTo>
                                  <a:pt x="87899" y="182590"/>
                                </a:lnTo>
                                <a:lnTo>
                                  <a:pt x="96854" y="173549"/>
                                </a:lnTo>
                                <a:close/>
                              </a:path>
                              <a:path w="502284" h="1238250">
                                <a:moveTo>
                                  <a:pt x="183444" y="173549"/>
                                </a:moveTo>
                                <a:lnTo>
                                  <a:pt x="165709" y="173549"/>
                                </a:lnTo>
                                <a:lnTo>
                                  <a:pt x="174625" y="182590"/>
                                </a:lnTo>
                                <a:lnTo>
                                  <a:pt x="177982" y="179069"/>
                                </a:lnTo>
                                <a:lnTo>
                                  <a:pt x="183444" y="173549"/>
                                </a:lnTo>
                                <a:close/>
                              </a:path>
                              <a:path w="502284" h="1238250">
                                <a:moveTo>
                                  <a:pt x="226436" y="173549"/>
                                </a:moveTo>
                                <a:lnTo>
                                  <a:pt x="208789" y="173549"/>
                                </a:lnTo>
                                <a:lnTo>
                                  <a:pt x="217728" y="182590"/>
                                </a:lnTo>
                                <a:lnTo>
                                  <a:pt x="217480" y="182590"/>
                                </a:lnTo>
                                <a:lnTo>
                                  <a:pt x="226436" y="173549"/>
                                </a:lnTo>
                                <a:close/>
                              </a:path>
                              <a:path w="502284" h="1238250">
                                <a:moveTo>
                                  <a:pt x="239254" y="160864"/>
                                </a:moveTo>
                                <a:lnTo>
                                  <a:pt x="239001" y="160864"/>
                                </a:lnTo>
                                <a:lnTo>
                                  <a:pt x="229712" y="170242"/>
                                </a:lnTo>
                                <a:lnTo>
                                  <a:pt x="230217" y="170242"/>
                                </a:lnTo>
                                <a:lnTo>
                                  <a:pt x="242441" y="182590"/>
                                </a:lnTo>
                                <a:lnTo>
                                  <a:pt x="251373" y="173549"/>
                                </a:lnTo>
                                <a:lnTo>
                                  <a:pt x="251780" y="173549"/>
                                </a:lnTo>
                                <a:lnTo>
                                  <a:pt x="239254" y="160864"/>
                                </a:lnTo>
                                <a:close/>
                              </a:path>
                              <a:path w="502284" h="1238250">
                                <a:moveTo>
                                  <a:pt x="282744" y="160864"/>
                                </a:moveTo>
                                <a:lnTo>
                                  <a:pt x="282495" y="160864"/>
                                </a:lnTo>
                                <a:lnTo>
                                  <a:pt x="273224" y="170242"/>
                                </a:lnTo>
                                <a:lnTo>
                                  <a:pt x="285434" y="182590"/>
                                </a:lnTo>
                                <a:lnTo>
                                  <a:pt x="294372" y="173549"/>
                                </a:lnTo>
                                <a:lnTo>
                                  <a:pt x="295293" y="173549"/>
                                </a:lnTo>
                                <a:lnTo>
                                  <a:pt x="282744" y="160864"/>
                                </a:lnTo>
                                <a:close/>
                              </a:path>
                              <a:path w="502284" h="1238250">
                                <a:moveTo>
                                  <a:pt x="312973" y="173549"/>
                                </a:moveTo>
                                <a:lnTo>
                                  <a:pt x="295293" y="173549"/>
                                </a:lnTo>
                                <a:lnTo>
                                  <a:pt x="304238" y="182590"/>
                                </a:lnTo>
                                <a:lnTo>
                                  <a:pt x="304025" y="182590"/>
                                </a:lnTo>
                                <a:lnTo>
                                  <a:pt x="312973" y="173549"/>
                                </a:lnTo>
                                <a:close/>
                              </a:path>
                              <a:path w="502284" h="1238250">
                                <a:moveTo>
                                  <a:pt x="325713" y="160864"/>
                                </a:moveTo>
                                <a:lnTo>
                                  <a:pt x="325527" y="160864"/>
                                </a:lnTo>
                                <a:lnTo>
                                  <a:pt x="316246" y="170242"/>
                                </a:lnTo>
                                <a:lnTo>
                                  <a:pt x="316779" y="170242"/>
                                </a:lnTo>
                                <a:lnTo>
                                  <a:pt x="329016" y="182590"/>
                                </a:lnTo>
                                <a:lnTo>
                                  <a:pt x="332384" y="179069"/>
                                </a:lnTo>
                                <a:lnTo>
                                  <a:pt x="337837" y="173549"/>
                                </a:lnTo>
                                <a:lnTo>
                                  <a:pt x="338245" y="173549"/>
                                </a:lnTo>
                                <a:lnTo>
                                  <a:pt x="325713" y="160864"/>
                                </a:lnTo>
                                <a:close/>
                              </a:path>
                              <a:path w="502284" h="1238250">
                                <a:moveTo>
                                  <a:pt x="355692" y="173549"/>
                                </a:moveTo>
                                <a:lnTo>
                                  <a:pt x="338245" y="173549"/>
                                </a:lnTo>
                                <a:lnTo>
                                  <a:pt x="347177" y="182590"/>
                                </a:lnTo>
                                <a:lnTo>
                                  <a:pt x="346776" y="182590"/>
                                </a:lnTo>
                                <a:lnTo>
                                  <a:pt x="355692" y="173549"/>
                                </a:lnTo>
                                <a:close/>
                              </a:path>
                              <a:path w="502284" h="1238250">
                                <a:moveTo>
                                  <a:pt x="442108" y="173549"/>
                                </a:moveTo>
                                <a:lnTo>
                                  <a:pt x="424762" y="173549"/>
                                </a:lnTo>
                                <a:lnTo>
                                  <a:pt x="433701" y="182590"/>
                                </a:lnTo>
                                <a:lnTo>
                                  <a:pt x="433192" y="182590"/>
                                </a:lnTo>
                                <a:lnTo>
                                  <a:pt x="442108" y="173549"/>
                                </a:lnTo>
                                <a:close/>
                              </a:path>
                              <a:path w="502284" h="1238250">
                                <a:moveTo>
                                  <a:pt x="13630" y="151390"/>
                                </a:moveTo>
                                <a:lnTo>
                                  <a:pt x="13296" y="151686"/>
                                </a:lnTo>
                                <a:lnTo>
                                  <a:pt x="0" y="165099"/>
                                </a:lnTo>
                                <a:lnTo>
                                  <a:pt x="0" y="175259"/>
                                </a:lnTo>
                                <a:lnTo>
                                  <a:pt x="4583" y="179069"/>
                                </a:lnTo>
                                <a:lnTo>
                                  <a:pt x="13348" y="170242"/>
                                </a:lnTo>
                                <a:lnTo>
                                  <a:pt x="13893" y="170242"/>
                                </a:lnTo>
                                <a:lnTo>
                                  <a:pt x="4608" y="160864"/>
                                </a:lnTo>
                                <a:lnTo>
                                  <a:pt x="22996" y="160864"/>
                                </a:lnTo>
                                <a:lnTo>
                                  <a:pt x="13630" y="151390"/>
                                </a:lnTo>
                                <a:close/>
                              </a:path>
                              <a:path w="502284" h="1238250">
                                <a:moveTo>
                                  <a:pt x="498853" y="160864"/>
                                </a:moveTo>
                                <a:lnTo>
                                  <a:pt x="498443" y="160864"/>
                                </a:lnTo>
                                <a:lnTo>
                                  <a:pt x="489573" y="169836"/>
                                </a:lnTo>
                                <a:lnTo>
                                  <a:pt x="489220" y="170242"/>
                                </a:lnTo>
                                <a:lnTo>
                                  <a:pt x="497950" y="179069"/>
                                </a:lnTo>
                                <a:lnTo>
                                  <a:pt x="501789" y="175259"/>
                                </a:lnTo>
                                <a:lnTo>
                                  <a:pt x="501789" y="163829"/>
                                </a:lnTo>
                                <a:lnTo>
                                  <a:pt x="498853" y="160864"/>
                                </a:lnTo>
                                <a:close/>
                              </a:path>
                              <a:path w="502284" h="1238250">
                                <a:moveTo>
                                  <a:pt x="4583" y="142239"/>
                                </a:moveTo>
                                <a:lnTo>
                                  <a:pt x="0" y="146049"/>
                                </a:lnTo>
                                <a:lnTo>
                                  <a:pt x="0" y="156209"/>
                                </a:lnTo>
                                <a:lnTo>
                                  <a:pt x="13893" y="170242"/>
                                </a:lnTo>
                                <a:lnTo>
                                  <a:pt x="13348" y="170242"/>
                                </a:lnTo>
                                <a:lnTo>
                                  <a:pt x="22660" y="160864"/>
                                </a:lnTo>
                                <a:lnTo>
                                  <a:pt x="4198" y="160864"/>
                                </a:lnTo>
                                <a:lnTo>
                                  <a:pt x="13589" y="151390"/>
                                </a:lnTo>
                                <a:lnTo>
                                  <a:pt x="13386" y="151143"/>
                                </a:lnTo>
                                <a:lnTo>
                                  <a:pt x="4583" y="142239"/>
                                </a:lnTo>
                                <a:close/>
                              </a:path>
                              <a:path w="502284" h="1238250">
                                <a:moveTo>
                                  <a:pt x="44809" y="138581"/>
                                </a:moveTo>
                                <a:lnTo>
                                  <a:pt x="44260" y="139110"/>
                                </a:lnTo>
                                <a:lnTo>
                                  <a:pt x="35521" y="147911"/>
                                </a:lnTo>
                                <a:lnTo>
                                  <a:pt x="35704" y="147911"/>
                                </a:lnTo>
                                <a:lnTo>
                                  <a:pt x="57758" y="170242"/>
                                </a:lnTo>
                                <a:lnTo>
                                  <a:pt x="57254" y="170242"/>
                                </a:lnTo>
                                <a:lnTo>
                                  <a:pt x="66525" y="160864"/>
                                </a:lnTo>
                                <a:lnTo>
                                  <a:pt x="48058" y="160864"/>
                                </a:lnTo>
                                <a:lnTo>
                                  <a:pt x="57410" y="151390"/>
                                </a:lnTo>
                                <a:lnTo>
                                  <a:pt x="57198" y="151143"/>
                                </a:lnTo>
                                <a:lnTo>
                                  <a:pt x="44809" y="138581"/>
                                </a:lnTo>
                                <a:close/>
                              </a:path>
                              <a:path w="502284" h="1238250">
                                <a:moveTo>
                                  <a:pt x="88123" y="139110"/>
                                </a:moveTo>
                                <a:lnTo>
                                  <a:pt x="84938" y="142239"/>
                                </a:lnTo>
                                <a:lnTo>
                                  <a:pt x="78750" y="148498"/>
                                </a:lnTo>
                                <a:lnTo>
                                  <a:pt x="78929" y="148498"/>
                                </a:lnTo>
                                <a:lnTo>
                                  <a:pt x="100404" y="170242"/>
                                </a:lnTo>
                                <a:lnTo>
                                  <a:pt x="100130" y="170242"/>
                                </a:lnTo>
                                <a:lnTo>
                                  <a:pt x="109419" y="160864"/>
                                </a:lnTo>
                                <a:lnTo>
                                  <a:pt x="90890" y="160864"/>
                                </a:lnTo>
                                <a:lnTo>
                                  <a:pt x="100263" y="151390"/>
                                </a:lnTo>
                                <a:lnTo>
                                  <a:pt x="88123" y="139110"/>
                                </a:lnTo>
                                <a:close/>
                              </a:path>
                              <a:path w="502284" h="1238250">
                                <a:moveTo>
                                  <a:pt x="131747" y="139110"/>
                                </a:moveTo>
                                <a:lnTo>
                                  <a:pt x="130968" y="139110"/>
                                </a:lnTo>
                                <a:lnTo>
                                  <a:pt x="122250" y="147911"/>
                                </a:lnTo>
                                <a:lnTo>
                                  <a:pt x="144304" y="170242"/>
                                </a:lnTo>
                                <a:lnTo>
                                  <a:pt x="143776" y="170242"/>
                                </a:lnTo>
                                <a:lnTo>
                                  <a:pt x="153040" y="160864"/>
                                </a:lnTo>
                                <a:lnTo>
                                  <a:pt x="134510" y="160864"/>
                                </a:lnTo>
                                <a:lnTo>
                                  <a:pt x="143858" y="151390"/>
                                </a:lnTo>
                                <a:lnTo>
                                  <a:pt x="131747" y="139110"/>
                                </a:lnTo>
                                <a:close/>
                              </a:path>
                              <a:path w="502284" h="1238250">
                                <a:moveTo>
                                  <a:pt x="186881" y="151390"/>
                                </a:moveTo>
                                <a:lnTo>
                                  <a:pt x="186500" y="151686"/>
                                </a:lnTo>
                                <a:lnTo>
                                  <a:pt x="180773" y="157479"/>
                                </a:lnTo>
                                <a:lnTo>
                                  <a:pt x="177476" y="160864"/>
                                </a:lnTo>
                                <a:lnTo>
                                  <a:pt x="186743" y="170242"/>
                                </a:lnTo>
                                <a:lnTo>
                                  <a:pt x="187118" y="169836"/>
                                </a:lnTo>
                                <a:lnTo>
                                  <a:pt x="195994" y="160864"/>
                                </a:lnTo>
                                <a:lnTo>
                                  <a:pt x="196248" y="160864"/>
                                </a:lnTo>
                                <a:lnTo>
                                  <a:pt x="186881" y="151390"/>
                                </a:lnTo>
                                <a:close/>
                              </a:path>
                              <a:path w="502284" h="1238250">
                                <a:moveTo>
                                  <a:pt x="242440" y="139110"/>
                                </a:moveTo>
                                <a:lnTo>
                                  <a:pt x="239308" y="142239"/>
                                </a:lnTo>
                                <a:lnTo>
                                  <a:pt x="220934" y="160864"/>
                                </a:lnTo>
                                <a:lnTo>
                                  <a:pt x="230217" y="170242"/>
                                </a:lnTo>
                                <a:lnTo>
                                  <a:pt x="229712" y="170242"/>
                                </a:lnTo>
                                <a:lnTo>
                                  <a:pt x="239001" y="160864"/>
                                </a:lnTo>
                                <a:lnTo>
                                  <a:pt x="239254" y="160864"/>
                                </a:lnTo>
                                <a:lnTo>
                                  <a:pt x="230190" y="151686"/>
                                </a:lnTo>
                                <a:lnTo>
                                  <a:pt x="248093" y="151686"/>
                                </a:lnTo>
                                <a:lnTo>
                                  <a:pt x="251483" y="148264"/>
                                </a:lnTo>
                                <a:lnTo>
                                  <a:pt x="242440" y="139110"/>
                                </a:lnTo>
                                <a:close/>
                              </a:path>
                              <a:path w="502284" h="1238250">
                                <a:moveTo>
                                  <a:pt x="273371" y="151390"/>
                                </a:moveTo>
                                <a:lnTo>
                                  <a:pt x="272973" y="151686"/>
                                </a:lnTo>
                                <a:lnTo>
                                  <a:pt x="267249" y="157479"/>
                                </a:lnTo>
                                <a:lnTo>
                                  <a:pt x="263951" y="160864"/>
                                </a:lnTo>
                                <a:lnTo>
                                  <a:pt x="273224" y="170242"/>
                                </a:lnTo>
                                <a:lnTo>
                                  <a:pt x="282495" y="160864"/>
                                </a:lnTo>
                                <a:lnTo>
                                  <a:pt x="282744" y="160864"/>
                                </a:lnTo>
                                <a:lnTo>
                                  <a:pt x="273371" y="151390"/>
                                </a:lnTo>
                                <a:close/>
                              </a:path>
                              <a:path w="502284" h="1238250">
                                <a:moveTo>
                                  <a:pt x="304221" y="139110"/>
                                </a:moveTo>
                                <a:lnTo>
                                  <a:pt x="304004" y="139110"/>
                                </a:lnTo>
                                <a:lnTo>
                                  <a:pt x="295113" y="148102"/>
                                </a:lnTo>
                                <a:lnTo>
                                  <a:pt x="294999" y="148264"/>
                                </a:lnTo>
                                <a:lnTo>
                                  <a:pt x="316779" y="170242"/>
                                </a:lnTo>
                                <a:lnTo>
                                  <a:pt x="316246" y="170242"/>
                                </a:lnTo>
                                <a:lnTo>
                                  <a:pt x="325527" y="160864"/>
                                </a:lnTo>
                                <a:lnTo>
                                  <a:pt x="306918" y="160864"/>
                                </a:lnTo>
                                <a:lnTo>
                                  <a:pt x="316288" y="151390"/>
                                </a:lnTo>
                                <a:lnTo>
                                  <a:pt x="316110" y="151143"/>
                                </a:lnTo>
                                <a:lnTo>
                                  <a:pt x="304221" y="139110"/>
                                </a:lnTo>
                                <a:close/>
                              </a:path>
                              <a:path w="502284" h="1238250">
                                <a:moveTo>
                                  <a:pt x="390190" y="138581"/>
                                </a:moveTo>
                                <a:lnTo>
                                  <a:pt x="380787" y="148102"/>
                                </a:lnTo>
                                <a:lnTo>
                                  <a:pt x="402659" y="170242"/>
                                </a:lnTo>
                                <a:lnTo>
                                  <a:pt x="402939" y="169836"/>
                                </a:lnTo>
                                <a:lnTo>
                                  <a:pt x="411809" y="160864"/>
                                </a:lnTo>
                                <a:lnTo>
                                  <a:pt x="393010" y="160864"/>
                                </a:lnTo>
                                <a:lnTo>
                                  <a:pt x="402611" y="151143"/>
                                </a:lnTo>
                                <a:lnTo>
                                  <a:pt x="390190" y="138581"/>
                                </a:lnTo>
                                <a:close/>
                              </a:path>
                              <a:path w="502284" h="1238250">
                                <a:moveTo>
                                  <a:pt x="476789" y="138581"/>
                                </a:moveTo>
                                <a:lnTo>
                                  <a:pt x="476592" y="138581"/>
                                </a:lnTo>
                                <a:lnTo>
                                  <a:pt x="467391" y="147911"/>
                                </a:lnTo>
                                <a:lnTo>
                                  <a:pt x="467325" y="148102"/>
                                </a:lnTo>
                                <a:lnTo>
                                  <a:pt x="489220" y="170242"/>
                                </a:lnTo>
                                <a:lnTo>
                                  <a:pt x="489573" y="169836"/>
                                </a:lnTo>
                                <a:lnTo>
                                  <a:pt x="498443" y="160864"/>
                                </a:lnTo>
                                <a:lnTo>
                                  <a:pt x="479556" y="160864"/>
                                </a:lnTo>
                                <a:lnTo>
                                  <a:pt x="489156" y="151143"/>
                                </a:lnTo>
                                <a:lnTo>
                                  <a:pt x="486609" y="148498"/>
                                </a:lnTo>
                                <a:lnTo>
                                  <a:pt x="476789" y="138581"/>
                                </a:lnTo>
                                <a:close/>
                              </a:path>
                              <a:path w="502284" h="1238250">
                                <a:moveTo>
                                  <a:pt x="371904" y="139110"/>
                                </a:moveTo>
                                <a:lnTo>
                                  <a:pt x="368759" y="142239"/>
                                </a:lnTo>
                                <a:lnTo>
                                  <a:pt x="353707" y="157479"/>
                                </a:lnTo>
                                <a:lnTo>
                                  <a:pt x="350475" y="160864"/>
                                </a:lnTo>
                                <a:lnTo>
                                  <a:pt x="359354" y="169836"/>
                                </a:lnTo>
                                <a:lnTo>
                                  <a:pt x="368201" y="160864"/>
                                </a:lnTo>
                                <a:lnTo>
                                  <a:pt x="368618" y="160864"/>
                                </a:lnTo>
                                <a:lnTo>
                                  <a:pt x="359567" y="151686"/>
                                </a:lnTo>
                                <a:lnTo>
                                  <a:pt x="377252" y="151686"/>
                                </a:lnTo>
                                <a:lnTo>
                                  <a:pt x="380787" y="148102"/>
                                </a:lnTo>
                                <a:lnTo>
                                  <a:pt x="371904" y="139110"/>
                                </a:lnTo>
                                <a:close/>
                              </a:path>
                              <a:path w="502284" h="1238250">
                                <a:moveTo>
                                  <a:pt x="433571" y="139110"/>
                                </a:moveTo>
                                <a:lnTo>
                                  <a:pt x="433316" y="139110"/>
                                </a:lnTo>
                                <a:lnTo>
                                  <a:pt x="424614" y="147911"/>
                                </a:lnTo>
                                <a:lnTo>
                                  <a:pt x="424454" y="148102"/>
                                </a:lnTo>
                                <a:lnTo>
                                  <a:pt x="445998" y="169836"/>
                                </a:lnTo>
                                <a:lnTo>
                                  <a:pt x="445770" y="169836"/>
                                </a:lnTo>
                                <a:lnTo>
                                  <a:pt x="454617" y="160864"/>
                                </a:lnTo>
                                <a:lnTo>
                                  <a:pt x="436910" y="160864"/>
                                </a:lnTo>
                                <a:lnTo>
                                  <a:pt x="445975" y="151686"/>
                                </a:lnTo>
                                <a:lnTo>
                                  <a:pt x="433571" y="139110"/>
                                </a:lnTo>
                                <a:close/>
                              </a:path>
                              <a:path w="502284" h="1238250">
                                <a:moveTo>
                                  <a:pt x="56991" y="107620"/>
                                </a:moveTo>
                                <a:lnTo>
                                  <a:pt x="13834" y="151143"/>
                                </a:lnTo>
                                <a:lnTo>
                                  <a:pt x="13630" y="151390"/>
                                </a:lnTo>
                                <a:lnTo>
                                  <a:pt x="22996" y="160864"/>
                                </a:lnTo>
                                <a:lnTo>
                                  <a:pt x="22660" y="160864"/>
                                </a:lnTo>
                                <a:lnTo>
                                  <a:pt x="35521" y="147911"/>
                                </a:lnTo>
                                <a:lnTo>
                                  <a:pt x="35704" y="147911"/>
                                </a:lnTo>
                                <a:lnTo>
                                  <a:pt x="26489" y="138581"/>
                                </a:lnTo>
                                <a:lnTo>
                                  <a:pt x="44809" y="138581"/>
                                </a:lnTo>
                                <a:lnTo>
                                  <a:pt x="36052" y="129700"/>
                                </a:lnTo>
                                <a:lnTo>
                                  <a:pt x="53603" y="129700"/>
                                </a:lnTo>
                                <a:lnTo>
                                  <a:pt x="56735" y="126546"/>
                                </a:lnTo>
                                <a:lnTo>
                                  <a:pt x="57249" y="126546"/>
                                </a:lnTo>
                                <a:lnTo>
                                  <a:pt x="48071" y="117254"/>
                                </a:lnTo>
                                <a:lnTo>
                                  <a:pt x="66515" y="117254"/>
                                </a:lnTo>
                                <a:lnTo>
                                  <a:pt x="56991" y="107620"/>
                                </a:lnTo>
                                <a:close/>
                              </a:path>
                              <a:path w="502284" h="1238250">
                                <a:moveTo>
                                  <a:pt x="69657" y="139110"/>
                                </a:moveTo>
                                <a:lnTo>
                                  <a:pt x="66443" y="142239"/>
                                </a:lnTo>
                                <a:lnTo>
                                  <a:pt x="57654" y="151143"/>
                                </a:lnTo>
                                <a:lnTo>
                                  <a:pt x="57442" y="151390"/>
                                </a:lnTo>
                                <a:lnTo>
                                  <a:pt x="66784" y="160864"/>
                                </a:lnTo>
                                <a:lnTo>
                                  <a:pt x="66525" y="160864"/>
                                </a:lnTo>
                                <a:lnTo>
                                  <a:pt x="78750" y="148498"/>
                                </a:lnTo>
                                <a:lnTo>
                                  <a:pt x="78929" y="148498"/>
                                </a:lnTo>
                                <a:lnTo>
                                  <a:pt x="69657" y="139110"/>
                                </a:lnTo>
                                <a:close/>
                              </a:path>
                              <a:path w="502284" h="1238250">
                                <a:moveTo>
                                  <a:pt x="113034" y="138581"/>
                                </a:moveTo>
                                <a:lnTo>
                                  <a:pt x="112414" y="139110"/>
                                </a:lnTo>
                                <a:lnTo>
                                  <a:pt x="100264" y="151390"/>
                                </a:lnTo>
                                <a:lnTo>
                                  <a:pt x="109631" y="160864"/>
                                </a:lnTo>
                                <a:lnTo>
                                  <a:pt x="109419" y="160864"/>
                                </a:lnTo>
                                <a:lnTo>
                                  <a:pt x="122250" y="147911"/>
                                </a:lnTo>
                                <a:lnTo>
                                  <a:pt x="113034" y="138581"/>
                                </a:lnTo>
                                <a:close/>
                              </a:path>
                              <a:path w="502284" h="1238250">
                                <a:moveTo>
                                  <a:pt x="155976" y="139110"/>
                                </a:moveTo>
                                <a:lnTo>
                                  <a:pt x="143858" y="151390"/>
                                </a:lnTo>
                                <a:lnTo>
                                  <a:pt x="153200" y="160864"/>
                                </a:lnTo>
                                <a:lnTo>
                                  <a:pt x="153040" y="160864"/>
                                </a:lnTo>
                                <a:lnTo>
                                  <a:pt x="165255" y="148498"/>
                                </a:lnTo>
                                <a:lnTo>
                                  <a:pt x="155976" y="139110"/>
                                </a:lnTo>
                                <a:close/>
                              </a:path>
                              <a:path w="502284" h="1238250">
                                <a:moveTo>
                                  <a:pt x="174739" y="139110"/>
                                </a:moveTo>
                                <a:lnTo>
                                  <a:pt x="174530" y="139110"/>
                                </a:lnTo>
                                <a:lnTo>
                                  <a:pt x="165255" y="148498"/>
                                </a:lnTo>
                                <a:lnTo>
                                  <a:pt x="177476" y="160864"/>
                                </a:lnTo>
                                <a:lnTo>
                                  <a:pt x="180773" y="157479"/>
                                </a:lnTo>
                                <a:lnTo>
                                  <a:pt x="186792" y="151390"/>
                                </a:lnTo>
                                <a:lnTo>
                                  <a:pt x="186637" y="151143"/>
                                </a:lnTo>
                                <a:lnTo>
                                  <a:pt x="174739" y="139110"/>
                                </a:lnTo>
                                <a:close/>
                              </a:path>
                              <a:path w="502284" h="1238250">
                                <a:moveTo>
                                  <a:pt x="230067" y="107620"/>
                                </a:moveTo>
                                <a:lnTo>
                                  <a:pt x="187036" y="151143"/>
                                </a:lnTo>
                                <a:lnTo>
                                  <a:pt x="186881" y="151390"/>
                                </a:lnTo>
                                <a:lnTo>
                                  <a:pt x="196248" y="160864"/>
                                </a:lnTo>
                                <a:lnTo>
                                  <a:pt x="195994" y="160864"/>
                                </a:lnTo>
                                <a:lnTo>
                                  <a:pt x="208460" y="148264"/>
                                </a:lnTo>
                                <a:lnTo>
                                  <a:pt x="199397" y="139110"/>
                                </a:lnTo>
                                <a:lnTo>
                                  <a:pt x="217771" y="139110"/>
                                </a:lnTo>
                                <a:lnTo>
                                  <a:pt x="208479" y="129700"/>
                                </a:lnTo>
                                <a:lnTo>
                                  <a:pt x="226827" y="129700"/>
                                </a:lnTo>
                                <a:lnTo>
                                  <a:pt x="229947" y="126546"/>
                                </a:lnTo>
                                <a:lnTo>
                                  <a:pt x="229494" y="126018"/>
                                </a:lnTo>
                                <a:lnTo>
                                  <a:pt x="220828" y="117254"/>
                                </a:lnTo>
                                <a:lnTo>
                                  <a:pt x="239598" y="117254"/>
                                </a:lnTo>
                                <a:lnTo>
                                  <a:pt x="230067" y="107620"/>
                                </a:lnTo>
                                <a:close/>
                              </a:path>
                              <a:path w="502284" h="1238250">
                                <a:moveTo>
                                  <a:pt x="217771" y="139110"/>
                                </a:moveTo>
                                <a:lnTo>
                                  <a:pt x="217518" y="139110"/>
                                </a:lnTo>
                                <a:lnTo>
                                  <a:pt x="208460" y="148264"/>
                                </a:lnTo>
                                <a:lnTo>
                                  <a:pt x="220934" y="160864"/>
                                </a:lnTo>
                                <a:lnTo>
                                  <a:pt x="229988" y="151686"/>
                                </a:lnTo>
                                <a:lnTo>
                                  <a:pt x="230190" y="151686"/>
                                </a:lnTo>
                                <a:lnTo>
                                  <a:pt x="217771" y="139110"/>
                                </a:lnTo>
                                <a:close/>
                              </a:path>
                              <a:path w="502284" h="1238250">
                                <a:moveTo>
                                  <a:pt x="248093" y="151686"/>
                                </a:moveTo>
                                <a:lnTo>
                                  <a:pt x="230190" y="151686"/>
                                </a:lnTo>
                                <a:lnTo>
                                  <a:pt x="239254" y="160864"/>
                                </a:lnTo>
                                <a:lnTo>
                                  <a:pt x="239001" y="160864"/>
                                </a:lnTo>
                                <a:lnTo>
                                  <a:pt x="248093" y="151686"/>
                                </a:lnTo>
                                <a:close/>
                              </a:path>
                              <a:path w="502284" h="1238250">
                                <a:moveTo>
                                  <a:pt x="261221" y="139110"/>
                                </a:moveTo>
                                <a:lnTo>
                                  <a:pt x="260551" y="139110"/>
                                </a:lnTo>
                                <a:lnTo>
                                  <a:pt x="251492" y="148264"/>
                                </a:lnTo>
                                <a:lnTo>
                                  <a:pt x="263951" y="160864"/>
                                </a:lnTo>
                                <a:lnTo>
                                  <a:pt x="267249" y="157479"/>
                                </a:lnTo>
                                <a:lnTo>
                                  <a:pt x="273265" y="151390"/>
                                </a:lnTo>
                                <a:lnTo>
                                  <a:pt x="273126" y="151143"/>
                                </a:lnTo>
                                <a:lnTo>
                                  <a:pt x="261221" y="139110"/>
                                </a:lnTo>
                                <a:close/>
                              </a:path>
                              <a:path w="502284" h="1238250">
                                <a:moveTo>
                                  <a:pt x="328674" y="95350"/>
                                </a:moveTo>
                                <a:lnTo>
                                  <a:pt x="326220" y="97789"/>
                                </a:lnTo>
                                <a:lnTo>
                                  <a:pt x="273509" y="151143"/>
                                </a:lnTo>
                                <a:lnTo>
                                  <a:pt x="273371" y="151390"/>
                                </a:lnTo>
                                <a:lnTo>
                                  <a:pt x="282744" y="160864"/>
                                </a:lnTo>
                                <a:lnTo>
                                  <a:pt x="282495" y="160864"/>
                                </a:lnTo>
                                <a:lnTo>
                                  <a:pt x="294953" y="148264"/>
                                </a:lnTo>
                                <a:lnTo>
                                  <a:pt x="294838" y="148102"/>
                                </a:lnTo>
                                <a:lnTo>
                                  <a:pt x="285927" y="139110"/>
                                </a:lnTo>
                                <a:lnTo>
                                  <a:pt x="304221" y="139110"/>
                                </a:lnTo>
                                <a:lnTo>
                                  <a:pt x="294926" y="129700"/>
                                </a:lnTo>
                                <a:lnTo>
                                  <a:pt x="313306" y="129700"/>
                                </a:lnTo>
                                <a:lnTo>
                                  <a:pt x="316425" y="126546"/>
                                </a:lnTo>
                                <a:lnTo>
                                  <a:pt x="315988" y="126018"/>
                                </a:lnTo>
                                <a:lnTo>
                                  <a:pt x="307315" y="117254"/>
                                </a:lnTo>
                                <a:lnTo>
                                  <a:pt x="325612" y="117254"/>
                                </a:lnTo>
                                <a:lnTo>
                                  <a:pt x="316391" y="107903"/>
                                </a:lnTo>
                                <a:lnTo>
                                  <a:pt x="334856" y="107903"/>
                                </a:lnTo>
                                <a:lnTo>
                                  <a:pt x="337967" y="104757"/>
                                </a:lnTo>
                                <a:lnTo>
                                  <a:pt x="328674" y="95350"/>
                                </a:lnTo>
                                <a:close/>
                              </a:path>
                              <a:path w="502284" h="1238250">
                                <a:moveTo>
                                  <a:pt x="359581" y="107620"/>
                                </a:moveTo>
                                <a:lnTo>
                                  <a:pt x="316533" y="151143"/>
                                </a:lnTo>
                                <a:lnTo>
                                  <a:pt x="316354" y="151390"/>
                                </a:lnTo>
                                <a:lnTo>
                                  <a:pt x="325713" y="160864"/>
                                </a:lnTo>
                                <a:lnTo>
                                  <a:pt x="325527" y="160864"/>
                                </a:lnTo>
                                <a:lnTo>
                                  <a:pt x="337998" y="148264"/>
                                </a:lnTo>
                                <a:lnTo>
                                  <a:pt x="328945" y="139110"/>
                                </a:lnTo>
                                <a:lnTo>
                                  <a:pt x="347165" y="139110"/>
                                </a:lnTo>
                                <a:lnTo>
                                  <a:pt x="337886" y="129700"/>
                                </a:lnTo>
                                <a:lnTo>
                                  <a:pt x="356371" y="129700"/>
                                </a:lnTo>
                                <a:lnTo>
                                  <a:pt x="359493" y="126546"/>
                                </a:lnTo>
                                <a:lnTo>
                                  <a:pt x="350312" y="117254"/>
                                </a:lnTo>
                                <a:lnTo>
                                  <a:pt x="369105" y="117254"/>
                                </a:lnTo>
                                <a:lnTo>
                                  <a:pt x="359581" y="107620"/>
                                </a:lnTo>
                                <a:close/>
                              </a:path>
                              <a:path w="502284" h="1238250">
                                <a:moveTo>
                                  <a:pt x="347165" y="139110"/>
                                </a:moveTo>
                                <a:lnTo>
                                  <a:pt x="343961" y="142239"/>
                                </a:lnTo>
                                <a:lnTo>
                                  <a:pt x="338005" y="148264"/>
                                </a:lnTo>
                                <a:lnTo>
                                  <a:pt x="350475" y="160864"/>
                                </a:lnTo>
                                <a:lnTo>
                                  <a:pt x="353707" y="157479"/>
                                </a:lnTo>
                                <a:lnTo>
                                  <a:pt x="359429" y="151686"/>
                                </a:lnTo>
                                <a:lnTo>
                                  <a:pt x="359567" y="151686"/>
                                </a:lnTo>
                                <a:lnTo>
                                  <a:pt x="347165" y="139110"/>
                                </a:lnTo>
                                <a:close/>
                              </a:path>
                              <a:path w="502284" h="1238250">
                                <a:moveTo>
                                  <a:pt x="377252" y="151686"/>
                                </a:moveTo>
                                <a:lnTo>
                                  <a:pt x="359567" y="151686"/>
                                </a:lnTo>
                                <a:lnTo>
                                  <a:pt x="368618" y="160864"/>
                                </a:lnTo>
                                <a:lnTo>
                                  <a:pt x="368201" y="160864"/>
                                </a:lnTo>
                                <a:lnTo>
                                  <a:pt x="377252" y="151686"/>
                                </a:lnTo>
                                <a:close/>
                              </a:path>
                              <a:path w="502284" h="1238250">
                                <a:moveTo>
                                  <a:pt x="415018" y="138581"/>
                                </a:moveTo>
                                <a:lnTo>
                                  <a:pt x="402611" y="151143"/>
                                </a:lnTo>
                                <a:lnTo>
                                  <a:pt x="412221" y="160864"/>
                                </a:lnTo>
                                <a:lnTo>
                                  <a:pt x="411809" y="160864"/>
                                </a:lnTo>
                                <a:lnTo>
                                  <a:pt x="424426" y="148102"/>
                                </a:lnTo>
                                <a:lnTo>
                                  <a:pt x="424266" y="147911"/>
                                </a:lnTo>
                                <a:lnTo>
                                  <a:pt x="415018" y="138581"/>
                                </a:lnTo>
                                <a:close/>
                              </a:path>
                              <a:path w="502284" h="1238250">
                                <a:moveTo>
                                  <a:pt x="458432" y="139110"/>
                                </a:moveTo>
                                <a:lnTo>
                                  <a:pt x="455304" y="142239"/>
                                </a:lnTo>
                                <a:lnTo>
                                  <a:pt x="445975" y="151686"/>
                                </a:lnTo>
                                <a:lnTo>
                                  <a:pt x="455027" y="160864"/>
                                </a:lnTo>
                                <a:lnTo>
                                  <a:pt x="454617" y="160864"/>
                                </a:lnTo>
                                <a:lnTo>
                                  <a:pt x="467203" y="148102"/>
                                </a:lnTo>
                                <a:lnTo>
                                  <a:pt x="467137" y="147911"/>
                                </a:lnTo>
                                <a:lnTo>
                                  <a:pt x="458432" y="139110"/>
                                </a:lnTo>
                                <a:close/>
                              </a:path>
                              <a:path w="502284" h="1238250">
                                <a:moveTo>
                                  <a:pt x="497950" y="142239"/>
                                </a:moveTo>
                                <a:lnTo>
                                  <a:pt x="491768" y="148498"/>
                                </a:lnTo>
                                <a:lnTo>
                                  <a:pt x="489228" y="151143"/>
                                </a:lnTo>
                                <a:lnTo>
                                  <a:pt x="498853" y="160864"/>
                                </a:lnTo>
                                <a:lnTo>
                                  <a:pt x="498443" y="160864"/>
                                </a:lnTo>
                                <a:lnTo>
                                  <a:pt x="501789" y="157479"/>
                                </a:lnTo>
                                <a:lnTo>
                                  <a:pt x="501789" y="146049"/>
                                </a:lnTo>
                                <a:lnTo>
                                  <a:pt x="497950" y="142239"/>
                                </a:lnTo>
                                <a:close/>
                              </a:path>
                              <a:path w="502284" h="1238250">
                                <a:moveTo>
                                  <a:pt x="78821" y="129700"/>
                                </a:moveTo>
                                <a:lnTo>
                                  <a:pt x="70055" y="138581"/>
                                </a:lnTo>
                                <a:lnTo>
                                  <a:pt x="69657" y="139110"/>
                                </a:lnTo>
                                <a:lnTo>
                                  <a:pt x="78929" y="148498"/>
                                </a:lnTo>
                                <a:lnTo>
                                  <a:pt x="78750" y="148498"/>
                                </a:lnTo>
                                <a:lnTo>
                                  <a:pt x="88033" y="139110"/>
                                </a:lnTo>
                                <a:lnTo>
                                  <a:pt x="87600" y="138581"/>
                                </a:lnTo>
                                <a:lnTo>
                                  <a:pt x="78821" y="129700"/>
                                </a:lnTo>
                                <a:close/>
                              </a:path>
                              <a:path w="502284" h="1238250">
                                <a:moveTo>
                                  <a:pt x="199169" y="95350"/>
                                </a:moveTo>
                                <a:lnTo>
                                  <a:pt x="155976" y="139110"/>
                                </a:lnTo>
                                <a:lnTo>
                                  <a:pt x="165255" y="148498"/>
                                </a:lnTo>
                                <a:lnTo>
                                  <a:pt x="174530" y="139110"/>
                                </a:lnTo>
                                <a:lnTo>
                                  <a:pt x="174739" y="139110"/>
                                </a:lnTo>
                                <a:lnTo>
                                  <a:pt x="165436" y="129700"/>
                                </a:lnTo>
                                <a:lnTo>
                                  <a:pt x="183824" y="129700"/>
                                </a:lnTo>
                                <a:lnTo>
                                  <a:pt x="186940" y="126546"/>
                                </a:lnTo>
                                <a:lnTo>
                                  <a:pt x="186437" y="126018"/>
                                </a:lnTo>
                                <a:lnTo>
                                  <a:pt x="177761" y="117254"/>
                                </a:lnTo>
                                <a:lnTo>
                                  <a:pt x="196188" y="117254"/>
                                </a:lnTo>
                                <a:lnTo>
                                  <a:pt x="186954" y="107903"/>
                                </a:lnTo>
                                <a:lnTo>
                                  <a:pt x="205356" y="107903"/>
                                </a:lnTo>
                                <a:lnTo>
                                  <a:pt x="208464" y="104757"/>
                                </a:lnTo>
                                <a:lnTo>
                                  <a:pt x="199169" y="95350"/>
                                </a:lnTo>
                                <a:close/>
                              </a:path>
                              <a:path w="502284" h="1238250">
                                <a:moveTo>
                                  <a:pt x="196188" y="117254"/>
                                </a:moveTo>
                                <a:lnTo>
                                  <a:pt x="192765" y="120649"/>
                                </a:lnTo>
                                <a:lnTo>
                                  <a:pt x="187462" y="126018"/>
                                </a:lnTo>
                                <a:lnTo>
                                  <a:pt x="186960" y="126546"/>
                                </a:lnTo>
                                <a:lnTo>
                                  <a:pt x="208460" y="148264"/>
                                </a:lnTo>
                                <a:lnTo>
                                  <a:pt x="217518" y="139110"/>
                                </a:lnTo>
                                <a:lnTo>
                                  <a:pt x="198932" y="139110"/>
                                </a:lnTo>
                                <a:lnTo>
                                  <a:pt x="208232" y="129700"/>
                                </a:lnTo>
                                <a:lnTo>
                                  <a:pt x="208479" y="129700"/>
                                </a:lnTo>
                                <a:lnTo>
                                  <a:pt x="196188" y="117254"/>
                                </a:lnTo>
                                <a:close/>
                              </a:path>
                              <a:path w="502284" h="1238250">
                                <a:moveTo>
                                  <a:pt x="285637" y="95350"/>
                                </a:moveTo>
                                <a:lnTo>
                                  <a:pt x="283160" y="97789"/>
                                </a:lnTo>
                                <a:lnTo>
                                  <a:pt x="242917" y="138581"/>
                                </a:lnTo>
                                <a:lnTo>
                                  <a:pt x="242440" y="139110"/>
                                </a:lnTo>
                                <a:lnTo>
                                  <a:pt x="251492" y="148264"/>
                                </a:lnTo>
                                <a:lnTo>
                                  <a:pt x="260551" y="139110"/>
                                </a:lnTo>
                                <a:lnTo>
                                  <a:pt x="261221" y="139110"/>
                                </a:lnTo>
                                <a:lnTo>
                                  <a:pt x="251912" y="129700"/>
                                </a:lnTo>
                                <a:lnTo>
                                  <a:pt x="269872" y="129700"/>
                                </a:lnTo>
                                <a:lnTo>
                                  <a:pt x="272996" y="126546"/>
                                </a:lnTo>
                                <a:lnTo>
                                  <a:pt x="273477" y="126546"/>
                                </a:lnTo>
                                <a:lnTo>
                                  <a:pt x="264268" y="117254"/>
                                </a:lnTo>
                                <a:lnTo>
                                  <a:pt x="282629" y="117254"/>
                                </a:lnTo>
                                <a:lnTo>
                                  <a:pt x="273391" y="107903"/>
                                </a:lnTo>
                                <a:lnTo>
                                  <a:pt x="291464" y="107903"/>
                                </a:lnTo>
                                <a:lnTo>
                                  <a:pt x="294736" y="104600"/>
                                </a:lnTo>
                                <a:lnTo>
                                  <a:pt x="294482" y="104286"/>
                                </a:lnTo>
                                <a:lnTo>
                                  <a:pt x="285637" y="95350"/>
                                </a:lnTo>
                                <a:close/>
                              </a:path>
                              <a:path w="502284" h="1238250">
                                <a:moveTo>
                                  <a:pt x="282629" y="117254"/>
                                </a:moveTo>
                                <a:lnTo>
                                  <a:pt x="282202" y="117254"/>
                                </a:lnTo>
                                <a:lnTo>
                                  <a:pt x="272996" y="126546"/>
                                </a:lnTo>
                                <a:lnTo>
                                  <a:pt x="273477" y="126546"/>
                                </a:lnTo>
                                <a:lnTo>
                                  <a:pt x="294999" y="148264"/>
                                </a:lnTo>
                                <a:lnTo>
                                  <a:pt x="295113" y="148102"/>
                                </a:lnTo>
                                <a:lnTo>
                                  <a:pt x="304004" y="139110"/>
                                </a:lnTo>
                                <a:lnTo>
                                  <a:pt x="285398" y="139110"/>
                                </a:lnTo>
                                <a:lnTo>
                                  <a:pt x="294693" y="129700"/>
                                </a:lnTo>
                                <a:lnTo>
                                  <a:pt x="294926" y="129700"/>
                                </a:lnTo>
                                <a:lnTo>
                                  <a:pt x="282629" y="117254"/>
                                </a:lnTo>
                                <a:close/>
                              </a:path>
                              <a:path w="502284" h="1238250">
                                <a:moveTo>
                                  <a:pt x="325612" y="117254"/>
                                </a:moveTo>
                                <a:lnTo>
                                  <a:pt x="316947" y="126018"/>
                                </a:lnTo>
                                <a:lnTo>
                                  <a:pt x="316511" y="126546"/>
                                </a:lnTo>
                                <a:lnTo>
                                  <a:pt x="338005" y="148264"/>
                                </a:lnTo>
                                <a:lnTo>
                                  <a:pt x="347058" y="139110"/>
                                </a:lnTo>
                                <a:lnTo>
                                  <a:pt x="328435" y="139110"/>
                                </a:lnTo>
                                <a:lnTo>
                                  <a:pt x="337741" y="129700"/>
                                </a:lnTo>
                                <a:lnTo>
                                  <a:pt x="337886" y="129700"/>
                                </a:lnTo>
                                <a:lnTo>
                                  <a:pt x="325612" y="117254"/>
                                </a:lnTo>
                                <a:close/>
                              </a:path>
                              <a:path w="502284" h="1238250">
                                <a:moveTo>
                                  <a:pt x="402795" y="107903"/>
                                </a:moveTo>
                                <a:lnTo>
                                  <a:pt x="398861" y="111759"/>
                                </a:lnTo>
                                <a:lnTo>
                                  <a:pt x="372372" y="138581"/>
                                </a:lnTo>
                                <a:lnTo>
                                  <a:pt x="371904" y="139110"/>
                                </a:lnTo>
                                <a:lnTo>
                                  <a:pt x="380787" y="148102"/>
                                </a:lnTo>
                                <a:lnTo>
                                  <a:pt x="390176" y="138581"/>
                                </a:lnTo>
                                <a:lnTo>
                                  <a:pt x="381411" y="129700"/>
                                </a:lnTo>
                                <a:lnTo>
                                  <a:pt x="398933" y="129700"/>
                                </a:lnTo>
                                <a:lnTo>
                                  <a:pt x="402565" y="126018"/>
                                </a:lnTo>
                                <a:lnTo>
                                  <a:pt x="393878" y="117254"/>
                                </a:lnTo>
                                <a:lnTo>
                                  <a:pt x="412016" y="117254"/>
                                </a:lnTo>
                                <a:lnTo>
                                  <a:pt x="402795" y="107903"/>
                                </a:lnTo>
                                <a:close/>
                              </a:path>
                              <a:path w="502284" h="1238250">
                                <a:moveTo>
                                  <a:pt x="445864" y="107348"/>
                                </a:moveTo>
                                <a:lnTo>
                                  <a:pt x="415018" y="138581"/>
                                </a:lnTo>
                                <a:lnTo>
                                  <a:pt x="424454" y="148102"/>
                                </a:lnTo>
                                <a:lnTo>
                                  <a:pt x="424614" y="147911"/>
                                </a:lnTo>
                                <a:lnTo>
                                  <a:pt x="433316" y="139110"/>
                                </a:lnTo>
                                <a:lnTo>
                                  <a:pt x="433571" y="139110"/>
                                </a:lnTo>
                                <a:lnTo>
                                  <a:pt x="424292" y="129700"/>
                                </a:lnTo>
                                <a:lnTo>
                                  <a:pt x="442618" y="129700"/>
                                </a:lnTo>
                                <a:lnTo>
                                  <a:pt x="445737" y="126546"/>
                                </a:lnTo>
                                <a:lnTo>
                                  <a:pt x="446008" y="126546"/>
                                </a:lnTo>
                                <a:lnTo>
                                  <a:pt x="436819" y="117254"/>
                                </a:lnTo>
                                <a:lnTo>
                                  <a:pt x="455672" y="117254"/>
                                </a:lnTo>
                                <a:lnTo>
                                  <a:pt x="445864" y="107348"/>
                                </a:lnTo>
                                <a:close/>
                              </a:path>
                              <a:path w="502284" h="1238250">
                                <a:moveTo>
                                  <a:pt x="489215" y="107903"/>
                                </a:moveTo>
                                <a:lnTo>
                                  <a:pt x="458917" y="138581"/>
                                </a:lnTo>
                                <a:lnTo>
                                  <a:pt x="458432" y="139110"/>
                                </a:lnTo>
                                <a:lnTo>
                                  <a:pt x="467325" y="148102"/>
                                </a:lnTo>
                                <a:lnTo>
                                  <a:pt x="467391" y="147911"/>
                                </a:lnTo>
                                <a:lnTo>
                                  <a:pt x="476592" y="138581"/>
                                </a:lnTo>
                                <a:lnTo>
                                  <a:pt x="476789" y="138581"/>
                                </a:lnTo>
                                <a:lnTo>
                                  <a:pt x="467996" y="129700"/>
                                </a:lnTo>
                                <a:lnTo>
                                  <a:pt x="485349" y="129700"/>
                                </a:lnTo>
                                <a:lnTo>
                                  <a:pt x="489186" y="125810"/>
                                </a:lnTo>
                                <a:lnTo>
                                  <a:pt x="480674" y="117254"/>
                                </a:lnTo>
                                <a:lnTo>
                                  <a:pt x="498439" y="117254"/>
                                </a:lnTo>
                                <a:lnTo>
                                  <a:pt x="489215" y="107903"/>
                                </a:lnTo>
                                <a:close/>
                              </a:path>
                              <a:path w="502284" h="1238250">
                                <a:moveTo>
                                  <a:pt x="23778" y="117254"/>
                                </a:moveTo>
                                <a:lnTo>
                                  <a:pt x="23041" y="117254"/>
                                </a:lnTo>
                                <a:lnTo>
                                  <a:pt x="13837" y="126546"/>
                                </a:lnTo>
                                <a:lnTo>
                                  <a:pt x="14603" y="126546"/>
                                </a:lnTo>
                                <a:lnTo>
                                  <a:pt x="35704" y="147911"/>
                                </a:lnTo>
                                <a:lnTo>
                                  <a:pt x="35521" y="147911"/>
                                </a:lnTo>
                                <a:lnTo>
                                  <a:pt x="44785" y="138581"/>
                                </a:lnTo>
                                <a:lnTo>
                                  <a:pt x="26286" y="138581"/>
                                </a:lnTo>
                                <a:lnTo>
                                  <a:pt x="35089" y="129700"/>
                                </a:lnTo>
                                <a:lnTo>
                                  <a:pt x="36052" y="129700"/>
                                </a:lnTo>
                                <a:lnTo>
                                  <a:pt x="23778" y="117254"/>
                                </a:lnTo>
                                <a:close/>
                              </a:path>
                              <a:path w="502284" h="1238250">
                                <a:moveTo>
                                  <a:pt x="143606" y="107620"/>
                                </a:moveTo>
                                <a:lnTo>
                                  <a:pt x="143289" y="107903"/>
                                </a:lnTo>
                                <a:lnTo>
                                  <a:pt x="115600" y="135889"/>
                                </a:lnTo>
                                <a:lnTo>
                                  <a:pt x="113034" y="138581"/>
                                </a:lnTo>
                                <a:lnTo>
                                  <a:pt x="122250" y="147911"/>
                                </a:lnTo>
                                <a:lnTo>
                                  <a:pt x="130968" y="139110"/>
                                </a:lnTo>
                                <a:lnTo>
                                  <a:pt x="131747" y="139110"/>
                                </a:lnTo>
                                <a:lnTo>
                                  <a:pt x="122468" y="129700"/>
                                </a:lnTo>
                                <a:lnTo>
                                  <a:pt x="140289" y="129700"/>
                                </a:lnTo>
                                <a:lnTo>
                                  <a:pt x="143413" y="126546"/>
                                </a:lnTo>
                                <a:lnTo>
                                  <a:pt x="143560" y="126546"/>
                                </a:lnTo>
                                <a:lnTo>
                                  <a:pt x="134376" y="117254"/>
                                </a:lnTo>
                                <a:lnTo>
                                  <a:pt x="153130" y="117254"/>
                                </a:lnTo>
                                <a:lnTo>
                                  <a:pt x="143606" y="107620"/>
                                </a:lnTo>
                                <a:close/>
                              </a:path>
                              <a:path w="502284" h="1238250">
                                <a:moveTo>
                                  <a:pt x="66515" y="117254"/>
                                </a:moveTo>
                                <a:lnTo>
                                  <a:pt x="65961" y="117254"/>
                                </a:lnTo>
                                <a:lnTo>
                                  <a:pt x="56735" y="126546"/>
                                </a:lnTo>
                                <a:lnTo>
                                  <a:pt x="57249" y="126546"/>
                                </a:lnTo>
                                <a:lnTo>
                                  <a:pt x="69657" y="139110"/>
                                </a:lnTo>
                                <a:lnTo>
                                  <a:pt x="70055" y="138581"/>
                                </a:lnTo>
                                <a:lnTo>
                                  <a:pt x="78821" y="129700"/>
                                </a:lnTo>
                                <a:lnTo>
                                  <a:pt x="66515" y="117254"/>
                                </a:lnTo>
                                <a:close/>
                              </a:path>
                              <a:path w="502284" h="1238250">
                                <a:moveTo>
                                  <a:pt x="100694" y="107620"/>
                                </a:moveTo>
                                <a:lnTo>
                                  <a:pt x="100337" y="107903"/>
                                </a:lnTo>
                                <a:lnTo>
                                  <a:pt x="78821" y="129700"/>
                                </a:lnTo>
                                <a:lnTo>
                                  <a:pt x="88123" y="139110"/>
                                </a:lnTo>
                                <a:lnTo>
                                  <a:pt x="88555" y="138581"/>
                                </a:lnTo>
                                <a:lnTo>
                                  <a:pt x="100453" y="126546"/>
                                </a:lnTo>
                                <a:lnTo>
                                  <a:pt x="101149" y="126546"/>
                                </a:lnTo>
                                <a:lnTo>
                                  <a:pt x="91971" y="117254"/>
                                </a:lnTo>
                                <a:lnTo>
                                  <a:pt x="110194" y="117254"/>
                                </a:lnTo>
                                <a:lnTo>
                                  <a:pt x="100694" y="107620"/>
                                </a:lnTo>
                                <a:close/>
                              </a:path>
                              <a:path w="502284" h="1238250">
                                <a:moveTo>
                                  <a:pt x="140289" y="129700"/>
                                </a:moveTo>
                                <a:lnTo>
                                  <a:pt x="122468" y="129700"/>
                                </a:lnTo>
                                <a:lnTo>
                                  <a:pt x="131747" y="139110"/>
                                </a:lnTo>
                                <a:lnTo>
                                  <a:pt x="130968" y="139110"/>
                                </a:lnTo>
                                <a:lnTo>
                                  <a:pt x="140289" y="129700"/>
                                </a:lnTo>
                                <a:close/>
                              </a:path>
                              <a:path w="502284" h="1238250">
                                <a:moveTo>
                                  <a:pt x="153130" y="117254"/>
                                </a:moveTo>
                                <a:lnTo>
                                  <a:pt x="152618" y="117254"/>
                                </a:lnTo>
                                <a:lnTo>
                                  <a:pt x="143413" y="126546"/>
                                </a:lnTo>
                                <a:lnTo>
                                  <a:pt x="143560" y="126546"/>
                                </a:lnTo>
                                <a:lnTo>
                                  <a:pt x="155976" y="139110"/>
                                </a:lnTo>
                                <a:lnTo>
                                  <a:pt x="165261" y="129700"/>
                                </a:lnTo>
                                <a:lnTo>
                                  <a:pt x="165436" y="129700"/>
                                </a:lnTo>
                                <a:lnTo>
                                  <a:pt x="153130" y="117254"/>
                                </a:lnTo>
                                <a:close/>
                              </a:path>
                              <a:path w="502284" h="1238250">
                                <a:moveTo>
                                  <a:pt x="183824" y="129700"/>
                                </a:moveTo>
                                <a:lnTo>
                                  <a:pt x="165436" y="129700"/>
                                </a:lnTo>
                                <a:lnTo>
                                  <a:pt x="174739" y="139110"/>
                                </a:lnTo>
                                <a:lnTo>
                                  <a:pt x="174530" y="139110"/>
                                </a:lnTo>
                                <a:lnTo>
                                  <a:pt x="183824" y="129700"/>
                                </a:lnTo>
                                <a:close/>
                              </a:path>
                              <a:path w="502284" h="1238250">
                                <a:moveTo>
                                  <a:pt x="226827" y="129700"/>
                                </a:moveTo>
                                <a:lnTo>
                                  <a:pt x="208479" y="129700"/>
                                </a:lnTo>
                                <a:lnTo>
                                  <a:pt x="217771" y="139110"/>
                                </a:lnTo>
                                <a:lnTo>
                                  <a:pt x="217518" y="139110"/>
                                </a:lnTo>
                                <a:lnTo>
                                  <a:pt x="226827" y="129700"/>
                                </a:lnTo>
                                <a:close/>
                              </a:path>
                              <a:path w="502284" h="1238250">
                                <a:moveTo>
                                  <a:pt x="239598" y="117254"/>
                                </a:moveTo>
                                <a:lnTo>
                                  <a:pt x="239141" y="117254"/>
                                </a:lnTo>
                                <a:lnTo>
                                  <a:pt x="230471" y="126018"/>
                                </a:lnTo>
                                <a:lnTo>
                                  <a:pt x="230017" y="126546"/>
                                </a:lnTo>
                                <a:lnTo>
                                  <a:pt x="242440" y="139110"/>
                                </a:lnTo>
                                <a:lnTo>
                                  <a:pt x="242917" y="138581"/>
                                </a:lnTo>
                                <a:lnTo>
                                  <a:pt x="251678" y="129700"/>
                                </a:lnTo>
                                <a:lnTo>
                                  <a:pt x="251912" y="129700"/>
                                </a:lnTo>
                                <a:lnTo>
                                  <a:pt x="239598" y="117254"/>
                                </a:lnTo>
                                <a:close/>
                              </a:path>
                              <a:path w="502284" h="1238250">
                                <a:moveTo>
                                  <a:pt x="269872" y="129700"/>
                                </a:moveTo>
                                <a:lnTo>
                                  <a:pt x="251912" y="129700"/>
                                </a:lnTo>
                                <a:lnTo>
                                  <a:pt x="261221" y="139110"/>
                                </a:lnTo>
                                <a:lnTo>
                                  <a:pt x="260551" y="139110"/>
                                </a:lnTo>
                                <a:lnTo>
                                  <a:pt x="269872" y="129700"/>
                                </a:lnTo>
                                <a:close/>
                              </a:path>
                              <a:path w="502284" h="1238250">
                                <a:moveTo>
                                  <a:pt x="313306" y="129700"/>
                                </a:moveTo>
                                <a:lnTo>
                                  <a:pt x="294926" y="129700"/>
                                </a:lnTo>
                                <a:lnTo>
                                  <a:pt x="304221" y="139110"/>
                                </a:lnTo>
                                <a:lnTo>
                                  <a:pt x="304004" y="139110"/>
                                </a:lnTo>
                                <a:lnTo>
                                  <a:pt x="313306" y="129700"/>
                                </a:lnTo>
                                <a:close/>
                              </a:path>
                              <a:path w="502284" h="1238250">
                                <a:moveTo>
                                  <a:pt x="356371" y="129700"/>
                                </a:moveTo>
                                <a:lnTo>
                                  <a:pt x="337886" y="129700"/>
                                </a:lnTo>
                                <a:lnTo>
                                  <a:pt x="347165" y="139110"/>
                                </a:lnTo>
                                <a:lnTo>
                                  <a:pt x="347582" y="138581"/>
                                </a:lnTo>
                                <a:lnTo>
                                  <a:pt x="356371" y="129700"/>
                                </a:lnTo>
                                <a:close/>
                              </a:path>
                              <a:path w="502284" h="1238250">
                                <a:moveTo>
                                  <a:pt x="369105" y="117254"/>
                                </a:moveTo>
                                <a:lnTo>
                                  <a:pt x="368690" y="117254"/>
                                </a:lnTo>
                                <a:lnTo>
                                  <a:pt x="359493" y="126546"/>
                                </a:lnTo>
                                <a:lnTo>
                                  <a:pt x="371904" y="139110"/>
                                </a:lnTo>
                                <a:lnTo>
                                  <a:pt x="372372" y="138581"/>
                                </a:lnTo>
                                <a:lnTo>
                                  <a:pt x="381143" y="129700"/>
                                </a:lnTo>
                                <a:lnTo>
                                  <a:pt x="381411" y="129700"/>
                                </a:lnTo>
                                <a:lnTo>
                                  <a:pt x="369105" y="117254"/>
                                </a:lnTo>
                                <a:close/>
                              </a:path>
                              <a:path w="502284" h="1238250">
                                <a:moveTo>
                                  <a:pt x="442618" y="129700"/>
                                </a:moveTo>
                                <a:lnTo>
                                  <a:pt x="424292" y="129700"/>
                                </a:lnTo>
                                <a:lnTo>
                                  <a:pt x="433571" y="139110"/>
                                </a:lnTo>
                                <a:lnTo>
                                  <a:pt x="433316" y="139110"/>
                                </a:lnTo>
                                <a:lnTo>
                                  <a:pt x="442618" y="129700"/>
                                </a:lnTo>
                                <a:close/>
                              </a:path>
                              <a:path w="502284" h="1238250">
                                <a:moveTo>
                                  <a:pt x="455672" y="117254"/>
                                </a:moveTo>
                                <a:lnTo>
                                  <a:pt x="454924" y="117254"/>
                                </a:lnTo>
                                <a:lnTo>
                                  <a:pt x="445737" y="126546"/>
                                </a:lnTo>
                                <a:lnTo>
                                  <a:pt x="446008" y="126546"/>
                                </a:lnTo>
                                <a:lnTo>
                                  <a:pt x="458432" y="139110"/>
                                </a:lnTo>
                                <a:lnTo>
                                  <a:pt x="458917" y="138581"/>
                                </a:lnTo>
                                <a:lnTo>
                                  <a:pt x="467688" y="129700"/>
                                </a:lnTo>
                                <a:lnTo>
                                  <a:pt x="467996" y="129700"/>
                                </a:lnTo>
                                <a:lnTo>
                                  <a:pt x="455672" y="117254"/>
                                </a:lnTo>
                                <a:close/>
                              </a:path>
                              <a:path w="502284" h="1238250">
                                <a:moveTo>
                                  <a:pt x="53603" y="129700"/>
                                </a:moveTo>
                                <a:lnTo>
                                  <a:pt x="36052" y="129700"/>
                                </a:lnTo>
                                <a:lnTo>
                                  <a:pt x="44809" y="138581"/>
                                </a:lnTo>
                                <a:lnTo>
                                  <a:pt x="53603" y="129700"/>
                                </a:lnTo>
                                <a:close/>
                              </a:path>
                              <a:path w="502284" h="1238250">
                                <a:moveTo>
                                  <a:pt x="110194" y="117254"/>
                                </a:moveTo>
                                <a:lnTo>
                                  <a:pt x="109640" y="117254"/>
                                </a:lnTo>
                                <a:lnTo>
                                  <a:pt x="100453" y="126546"/>
                                </a:lnTo>
                                <a:lnTo>
                                  <a:pt x="101149" y="126546"/>
                                </a:lnTo>
                                <a:lnTo>
                                  <a:pt x="113034" y="138581"/>
                                </a:lnTo>
                                <a:lnTo>
                                  <a:pt x="115600" y="135889"/>
                                </a:lnTo>
                                <a:lnTo>
                                  <a:pt x="121723" y="129700"/>
                                </a:lnTo>
                                <a:lnTo>
                                  <a:pt x="122468" y="129700"/>
                                </a:lnTo>
                                <a:lnTo>
                                  <a:pt x="110194" y="117254"/>
                                </a:lnTo>
                                <a:close/>
                              </a:path>
                              <a:path w="502284" h="1238250">
                                <a:moveTo>
                                  <a:pt x="398933" y="129700"/>
                                </a:moveTo>
                                <a:lnTo>
                                  <a:pt x="381411" y="129700"/>
                                </a:lnTo>
                                <a:lnTo>
                                  <a:pt x="390190" y="138581"/>
                                </a:lnTo>
                                <a:lnTo>
                                  <a:pt x="398933" y="129700"/>
                                </a:lnTo>
                                <a:close/>
                              </a:path>
                              <a:path w="502284" h="1238250">
                                <a:moveTo>
                                  <a:pt x="412016" y="117254"/>
                                </a:moveTo>
                                <a:lnTo>
                                  <a:pt x="411208" y="117254"/>
                                </a:lnTo>
                                <a:lnTo>
                                  <a:pt x="402565" y="126018"/>
                                </a:lnTo>
                                <a:lnTo>
                                  <a:pt x="415018" y="138581"/>
                                </a:lnTo>
                                <a:lnTo>
                                  <a:pt x="423788" y="129700"/>
                                </a:lnTo>
                                <a:lnTo>
                                  <a:pt x="424292" y="129700"/>
                                </a:lnTo>
                                <a:lnTo>
                                  <a:pt x="412016" y="117254"/>
                                </a:lnTo>
                                <a:close/>
                              </a:path>
                              <a:path w="502284" h="1238250">
                                <a:moveTo>
                                  <a:pt x="485349" y="129700"/>
                                </a:moveTo>
                                <a:lnTo>
                                  <a:pt x="467996" y="129700"/>
                                </a:lnTo>
                                <a:lnTo>
                                  <a:pt x="476789" y="138581"/>
                                </a:lnTo>
                                <a:lnTo>
                                  <a:pt x="476592" y="138581"/>
                                </a:lnTo>
                                <a:lnTo>
                                  <a:pt x="485349" y="129700"/>
                                </a:lnTo>
                                <a:close/>
                              </a:path>
                              <a:path w="502284" h="1238250">
                                <a:moveTo>
                                  <a:pt x="35617" y="86000"/>
                                </a:moveTo>
                                <a:lnTo>
                                  <a:pt x="33879" y="87629"/>
                                </a:lnTo>
                                <a:lnTo>
                                  <a:pt x="0" y="121919"/>
                                </a:lnTo>
                                <a:lnTo>
                                  <a:pt x="0" y="130809"/>
                                </a:lnTo>
                                <a:lnTo>
                                  <a:pt x="4583" y="135889"/>
                                </a:lnTo>
                                <a:lnTo>
                                  <a:pt x="13837" y="126546"/>
                                </a:lnTo>
                                <a:lnTo>
                                  <a:pt x="14603" y="126546"/>
                                </a:lnTo>
                                <a:lnTo>
                                  <a:pt x="5426" y="117254"/>
                                </a:lnTo>
                                <a:lnTo>
                                  <a:pt x="23778" y="117254"/>
                                </a:lnTo>
                                <a:lnTo>
                                  <a:pt x="14278" y="107620"/>
                                </a:lnTo>
                                <a:lnTo>
                                  <a:pt x="32583" y="107620"/>
                                </a:lnTo>
                                <a:lnTo>
                                  <a:pt x="35574" y="104600"/>
                                </a:lnTo>
                                <a:lnTo>
                                  <a:pt x="26439" y="95350"/>
                                </a:lnTo>
                                <a:lnTo>
                                  <a:pt x="44861" y="95350"/>
                                </a:lnTo>
                                <a:lnTo>
                                  <a:pt x="35617" y="86000"/>
                                </a:lnTo>
                                <a:close/>
                              </a:path>
                              <a:path w="502284" h="1238250">
                                <a:moveTo>
                                  <a:pt x="498439" y="117254"/>
                                </a:moveTo>
                                <a:lnTo>
                                  <a:pt x="497624" y="117254"/>
                                </a:lnTo>
                                <a:lnTo>
                                  <a:pt x="489186" y="125810"/>
                                </a:lnTo>
                                <a:lnTo>
                                  <a:pt x="497950" y="134619"/>
                                </a:lnTo>
                                <a:lnTo>
                                  <a:pt x="501789" y="130809"/>
                                </a:lnTo>
                                <a:lnTo>
                                  <a:pt x="501789" y="120649"/>
                                </a:lnTo>
                                <a:lnTo>
                                  <a:pt x="498439" y="117254"/>
                                </a:lnTo>
                                <a:close/>
                              </a:path>
                              <a:path w="502284" h="1238250">
                                <a:moveTo>
                                  <a:pt x="4583" y="97789"/>
                                </a:moveTo>
                                <a:lnTo>
                                  <a:pt x="0" y="102869"/>
                                </a:lnTo>
                                <a:lnTo>
                                  <a:pt x="0" y="111759"/>
                                </a:lnTo>
                                <a:lnTo>
                                  <a:pt x="14603" y="126546"/>
                                </a:lnTo>
                                <a:lnTo>
                                  <a:pt x="13837" y="126546"/>
                                </a:lnTo>
                                <a:lnTo>
                                  <a:pt x="23041" y="117254"/>
                                </a:lnTo>
                                <a:lnTo>
                                  <a:pt x="4610" y="117254"/>
                                </a:lnTo>
                                <a:lnTo>
                                  <a:pt x="14128" y="107620"/>
                                </a:lnTo>
                                <a:lnTo>
                                  <a:pt x="14278" y="107620"/>
                                </a:lnTo>
                                <a:lnTo>
                                  <a:pt x="4583" y="97789"/>
                                </a:lnTo>
                                <a:close/>
                              </a:path>
                              <a:path w="502284" h="1238250">
                                <a:moveTo>
                                  <a:pt x="44861" y="95350"/>
                                </a:moveTo>
                                <a:lnTo>
                                  <a:pt x="42320" y="97789"/>
                                </a:lnTo>
                                <a:lnTo>
                                  <a:pt x="35574" y="104600"/>
                                </a:lnTo>
                                <a:lnTo>
                                  <a:pt x="57249" y="126546"/>
                                </a:lnTo>
                                <a:lnTo>
                                  <a:pt x="56735" y="126546"/>
                                </a:lnTo>
                                <a:lnTo>
                                  <a:pt x="65961" y="117254"/>
                                </a:lnTo>
                                <a:lnTo>
                                  <a:pt x="47427" y="117254"/>
                                </a:lnTo>
                                <a:lnTo>
                                  <a:pt x="56976" y="107620"/>
                                </a:lnTo>
                                <a:lnTo>
                                  <a:pt x="44861" y="95350"/>
                                </a:lnTo>
                                <a:close/>
                              </a:path>
                              <a:path w="502284" h="1238250">
                                <a:moveTo>
                                  <a:pt x="88153" y="94904"/>
                                </a:moveTo>
                                <a:lnTo>
                                  <a:pt x="79001" y="104121"/>
                                </a:lnTo>
                                <a:lnTo>
                                  <a:pt x="101149" y="126546"/>
                                </a:lnTo>
                                <a:lnTo>
                                  <a:pt x="100453" y="126546"/>
                                </a:lnTo>
                                <a:lnTo>
                                  <a:pt x="109640" y="117254"/>
                                </a:lnTo>
                                <a:lnTo>
                                  <a:pt x="91107" y="117254"/>
                                </a:lnTo>
                                <a:lnTo>
                                  <a:pt x="100617" y="107620"/>
                                </a:lnTo>
                                <a:lnTo>
                                  <a:pt x="100425" y="107348"/>
                                </a:lnTo>
                                <a:lnTo>
                                  <a:pt x="88153" y="94904"/>
                                </a:lnTo>
                                <a:close/>
                              </a:path>
                              <a:path w="502284" h="1238250">
                                <a:moveTo>
                                  <a:pt x="131474" y="95350"/>
                                </a:moveTo>
                                <a:lnTo>
                                  <a:pt x="131294" y="95350"/>
                                </a:lnTo>
                                <a:lnTo>
                                  <a:pt x="122149" y="104600"/>
                                </a:lnTo>
                                <a:lnTo>
                                  <a:pt x="122026" y="104757"/>
                                </a:lnTo>
                                <a:lnTo>
                                  <a:pt x="143560" y="126546"/>
                                </a:lnTo>
                                <a:lnTo>
                                  <a:pt x="143413" y="126546"/>
                                </a:lnTo>
                                <a:lnTo>
                                  <a:pt x="152618" y="117254"/>
                                </a:lnTo>
                                <a:lnTo>
                                  <a:pt x="134038" y="117254"/>
                                </a:lnTo>
                                <a:lnTo>
                                  <a:pt x="143569" y="107620"/>
                                </a:lnTo>
                                <a:lnTo>
                                  <a:pt x="143337" y="107348"/>
                                </a:lnTo>
                                <a:lnTo>
                                  <a:pt x="131474" y="95350"/>
                                </a:lnTo>
                                <a:close/>
                              </a:path>
                              <a:path w="502284" h="1238250">
                                <a:moveTo>
                                  <a:pt x="174557" y="95350"/>
                                </a:moveTo>
                                <a:lnTo>
                                  <a:pt x="174315" y="95350"/>
                                </a:lnTo>
                                <a:lnTo>
                                  <a:pt x="165463" y="104286"/>
                                </a:lnTo>
                                <a:lnTo>
                                  <a:pt x="165234" y="104600"/>
                                </a:lnTo>
                                <a:lnTo>
                                  <a:pt x="186960" y="126546"/>
                                </a:lnTo>
                                <a:lnTo>
                                  <a:pt x="187462" y="126018"/>
                                </a:lnTo>
                                <a:lnTo>
                                  <a:pt x="196120" y="117254"/>
                                </a:lnTo>
                                <a:lnTo>
                                  <a:pt x="177543" y="117254"/>
                                </a:lnTo>
                                <a:lnTo>
                                  <a:pt x="186769" y="107903"/>
                                </a:lnTo>
                                <a:lnTo>
                                  <a:pt x="186954" y="107903"/>
                                </a:lnTo>
                                <a:lnTo>
                                  <a:pt x="174557" y="95350"/>
                                </a:lnTo>
                                <a:close/>
                              </a:path>
                              <a:path w="502284" h="1238250">
                                <a:moveTo>
                                  <a:pt x="217927" y="95350"/>
                                </a:moveTo>
                                <a:lnTo>
                                  <a:pt x="217757" y="95350"/>
                                </a:lnTo>
                                <a:lnTo>
                                  <a:pt x="208471" y="104757"/>
                                </a:lnTo>
                                <a:lnTo>
                                  <a:pt x="230017" y="126546"/>
                                </a:lnTo>
                                <a:lnTo>
                                  <a:pt x="230471" y="126018"/>
                                </a:lnTo>
                                <a:lnTo>
                                  <a:pt x="239141" y="117254"/>
                                </a:lnTo>
                                <a:lnTo>
                                  <a:pt x="220536" y="117254"/>
                                </a:lnTo>
                                <a:lnTo>
                                  <a:pt x="230058" y="107620"/>
                                </a:lnTo>
                                <a:lnTo>
                                  <a:pt x="217927" y="95350"/>
                                </a:lnTo>
                                <a:close/>
                              </a:path>
                              <a:path w="502284" h="1238250">
                                <a:moveTo>
                                  <a:pt x="260989" y="95350"/>
                                </a:moveTo>
                                <a:lnTo>
                                  <a:pt x="260813" y="95350"/>
                                </a:lnTo>
                                <a:lnTo>
                                  <a:pt x="251971" y="104286"/>
                                </a:lnTo>
                                <a:lnTo>
                                  <a:pt x="251728" y="104600"/>
                                </a:lnTo>
                                <a:lnTo>
                                  <a:pt x="273477" y="126546"/>
                                </a:lnTo>
                                <a:lnTo>
                                  <a:pt x="272996" y="126546"/>
                                </a:lnTo>
                                <a:lnTo>
                                  <a:pt x="282202" y="117254"/>
                                </a:lnTo>
                                <a:lnTo>
                                  <a:pt x="263958" y="117254"/>
                                </a:lnTo>
                                <a:lnTo>
                                  <a:pt x="273182" y="107903"/>
                                </a:lnTo>
                                <a:lnTo>
                                  <a:pt x="273391" y="107903"/>
                                </a:lnTo>
                                <a:lnTo>
                                  <a:pt x="260989" y="95350"/>
                                </a:lnTo>
                                <a:close/>
                              </a:path>
                              <a:path w="502284" h="1238250">
                                <a:moveTo>
                                  <a:pt x="304012" y="95350"/>
                                </a:moveTo>
                                <a:lnTo>
                                  <a:pt x="301483" y="97789"/>
                                </a:lnTo>
                                <a:lnTo>
                                  <a:pt x="295047" y="104286"/>
                                </a:lnTo>
                                <a:lnTo>
                                  <a:pt x="294792" y="104600"/>
                                </a:lnTo>
                                <a:lnTo>
                                  <a:pt x="316511" y="126546"/>
                                </a:lnTo>
                                <a:lnTo>
                                  <a:pt x="316947" y="126018"/>
                                </a:lnTo>
                                <a:lnTo>
                                  <a:pt x="325612" y="117254"/>
                                </a:lnTo>
                                <a:lnTo>
                                  <a:pt x="306990" y="117254"/>
                                </a:lnTo>
                                <a:lnTo>
                                  <a:pt x="316228" y="107903"/>
                                </a:lnTo>
                                <a:lnTo>
                                  <a:pt x="316391" y="107903"/>
                                </a:lnTo>
                                <a:lnTo>
                                  <a:pt x="304012" y="95350"/>
                                </a:lnTo>
                                <a:close/>
                              </a:path>
                              <a:path w="502284" h="1238250">
                                <a:moveTo>
                                  <a:pt x="347450" y="95350"/>
                                </a:moveTo>
                                <a:lnTo>
                                  <a:pt x="347268" y="95350"/>
                                </a:lnTo>
                                <a:lnTo>
                                  <a:pt x="337967" y="104757"/>
                                </a:lnTo>
                                <a:lnTo>
                                  <a:pt x="359493" y="126546"/>
                                </a:lnTo>
                                <a:lnTo>
                                  <a:pt x="368690" y="117254"/>
                                </a:lnTo>
                                <a:lnTo>
                                  <a:pt x="350052" y="117254"/>
                                </a:lnTo>
                                <a:lnTo>
                                  <a:pt x="359581" y="107620"/>
                                </a:lnTo>
                                <a:lnTo>
                                  <a:pt x="347450" y="95350"/>
                                </a:lnTo>
                                <a:close/>
                              </a:path>
                              <a:path w="502284" h="1238250">
                                <a:moveTo>
                                  <a:pt x="433399" y="94759"/>
                                </a:moveTo>
                                <a:lnTo>
                                  <a:pt x="423995" y="104286"/>
                                </a:lnTo>
                                <a:lnTo>
                                  <a:pt x="446008" y="126546"/>
                                </a:lnTo>
                                <a:lnTo>
                                  <a:pt x="445737" y="126546"/>
                                </a:lnTo>
                                <a:lnTo>
                                  <a:pt x="454924" y="117254"/>
                                </a:lnTo>
                                <a:lnTo>
                                  <a:pt x="436081" y="117254"/>
                                </a:lnTo>
                                <a:lnTo>
                                  <a:pt x="445864" y="107348"/>
                                </a:lnTo>
                                <a:lnTo>
                                  <a:pt x="433399" y="94759"/>
                                </a:lnTo>
                                <a:close/>
                              </a:path>
                              <a:path w="502284" h="1238250">
                                <a:moveTo>
                                  <a:pt x="390414" y="95350"/>
                                </a:moveTo>
                                <a:lnTo>
                                  <a:pt x="387954" y="97789"/>
                                </a:lnTo>
                                <a:lnTo>
                                  <a:pt x="381524" y="104286"/>
                                </a:lnTo>
                                <a:lnTo>
                                  <a:pt x="381336" y="104600"/>
                                </a:lnTo>
                                <a:lnTo>
                                  <a:pt x="402565" y="126018"/>
                                </a:lnTo>
                                <a:lnTo>
                                  <a:pt x="411208" y="117254"/>
                                </a:lnTo>
                                <a:lnTo>
                                  <a:pt x="393435" y="117254"/>
                                </a:lnTo>
                                <a:lnTo>
                                  <a:pt x="402670" y="107903"/>
                                </a:lnTo>
                                <a:lnTo>
                                  <a:pt x="402515" y="107620"/>
                                </a:lnTo>
                                <a:lnTo>
                                  <a:pt x="390414" y="95350"/>
                                </a:lnTo>
                                <a:close/>
                              </a:path>
                              <a:path w="502284" h="1238250">
                                <a:moveTo>
                                  <a:pt x="476831" y="95350"/>
                                </a:moveTo>
                                <a:lnTo>
                                  <a:pt x="476579" y="95350"/>
                                </a:lnTo>
                                <a:lnTo>
                                  <a:pt x="467907" y="104121"/>
                                </a:lnTo>
                                <a:lnTo>
                                  <a:pt x="467774" y="104286"/>
                                </a:lnTo>
                                <a:lnTo>
                                  <a:pt x="489186" y="125810"/>
                                </a:lnTo>
                                <a:lnTo>
                                  <a:pt x="497624" y="117254"/>
                                </a:lnTo>
                                <a:lnTo>
                                  <a:pt x="479981" y="117254"/>
                                </a:lnTo>
                                <a:lnTo>
                                  <a:pt x="489215" y="107903"/>
                                </a:lnTo>
                                <a:lnTo>
                                  <a:pt x="476831" y="95350"/>
                                </a:lnTo>
                                <a:close/>
                              </a:path>
                              <a:path w="502284" h="1238250">
                                <a:moveTo>
                                  <a:pt x="32583" y="107620"/>
                                </a:moveTo>
                                <a:lnTo>
                                  <a:pt x="14278" y="107620"/>
                                </a:lnTo>
                                <a:lnTo>
                                  <a:pt x="23778" y="117254"/>
                                </a:lnTo>
                                <a:lnTo>
                                  <a:pt x="23041" y="117254"/>
                                </a:lnTo>
                                <a:lnTo>
                                  <a:pt x="32583" y="107620"/>
                                </a:lnTo>
                                <a:close/>
                              </a:path>
                              <a:path w="502284" h="1238250">
                                <a:moveTo>
                                  <a:pt x="69755" y="94759"/>
                                </a:moveTo>
                                <a:lnTo>
                                  <a:pt x="69582" y="94904"/>
                                </a:lnTo>
                                <a:lnTo>
                                  <a:pt x="56991" y="107620"/>
                                </a:lnTo>
                                <a:lnTo>
                                  <a:pt x="66515" y="117254"/>
                                </a:lnTo>
                                <a:lnTo>
                                  <a:pt x="65961" y="117254"/>
                                </a:lnTo>
                                <a:lnTo>
                                  <a:pt x="79001" y="104121"/>
                                </a:lnTo>
                                <a:lnTo>
                                  <a:pt x="69755" y="94759"/>
                                </a:lnTo>
                                <a:close/>
                              </a:path>
                              <a:path w="502284" h="1238250">
                                <a:moveTo>
                                  <a:pt x="112729" y="95350"/>
                                </a:moveTo>
                                <a:lnTo>
                                  <a:pt x="100885" y="107348"/>
                                </a:lnTo>
                                <a:lnTo>
                                  <a:pt x="100694" y="107620"/>
                                </a:lnTo>
                                <a:lnTo>
                                  <a:pt x="110194" y="117254"/>
                                </a:lnTo>
                                <a:lnTo>
                                  <a:pt x="109640" y="117254"/>
                                </a:lnTo>
                                <a:lnTo>
                                  <a:pt x="121994" y="104757"/>
                                </a:lnTo>
                                <a:lnTo>
                                  <a:pt x="121871" y="104600"/>
                                </a:lnTo>
                                <a:lnTo>
                                  <a:pt x="112729" y="95350"/>
                                </a:lnTo>
                                <a:close/>
                              </a:path>
                              <a:path w="502284" h="1238250">
                                <a:moveTo>
                                  <a:pt x="220725" y="29760"/>
                                </a:moveTo>
                                <a:lnTo>
                                  <a:pt x="217378" y="33019"/>
                                </a:lnTo>
                                <a:lnTo>
                                  <a:pt x="143838" y="107348"/>
                                </a:lnTo>
                                <a:lnTo>
                                  <a:pt x="143606" y="107620"/>
                                </a:lnTo>
                                <a:lnTo>
                                  <a:pt x="153130" y="117254"/>
                                </a:lnTo>
                                <a:lnTo>
                                  <a:pt x="152618" y="117254"/>
                                </a:lnTo>
                                <a:lnTo>
                                  <a:pt x="165152" y="104600"/>
                                </a:lnTo>
                                <a:lnTo>
                                  <a:pt x="164924" y="104286"/>
                                </a:lnTo>
                                <a:lnTo>
                                  <a:pt x="156077" y="95350"/>
                                </a:lnTo>
                                <a:lnTo>
                                  <a:pt x="174557" y="95350"/>
                                </a:lnTo>
                                <a:lnTo>
                                  <a:pt x="165324" y="86000"/>
                                </a:lnTo>
                                <a:lnTo>
                                  <a:pt x="183577" y="86000"/>
                                </a:lnTo>
                                <a:lnTo>
                                  <a:pt x="186719" y="82828"/>
                                </a:lnTo>
                                <a:lnTo>
                                  <a:pt x="186371" y="82407"/>
                                </a:lnTo>
                                <a:lnTo>
                                  <a:pt x="177581" y="73518"/>
                                </a:lnTo>
                                <a:lnTo>
                                  <a:pt x="196328" y="73518"/>
                                </a:lnTo>
                                <a:lnTo>
                                  <a:pt x="186975" y="64064"/>
                                </a:lnTo>
                                <a:lnTo>
                                  <a:pt x="205306" y="64064"/>
                                </a:lnTo>
                                <a:lnTo>
                                  <a:pt x="208311" y="61030"/>
                                </a:lnTo>
                                <a:lnTo>
                                  <a:pt x="208550" y="61030"/>
                                </a:lnTo>
                                <a:lnTo>
                                  <a:pt x="199258" y="51653"/>
                                </a:lnTo>
                                <a:lnTo>
                                  <a:pt x="217820" y="51653"/>
                                </a:lnTo>
                                <a:lnTo>
                                  <a:pt x="208484" y="42203"/>
                                </a:lnTo>
                                <a:lnTo>
                                  <a:pt x="226960" y="42203"/>
                                </a:lnTo>
                                <a:lnTo>
                                  <a:pt x="229925" y="39210"/>
                                </a:lnTo>
                                <a:lnTo>
                                  <a:pt x="230078" y="39210"/>
                                </a:lnTo>
                                <a:lnTo>
                                  <a:pt x="220725" y="29760"/>
                                </a:lnTo>
                                <a:close/>
                              </a:path>
                              <a:path w="502284" h="1238250">
                                <a:moveTo>
                                  <a:pt x="205356" y="107903"/>
                                </a:moveTo>
                                <a:lnTo>
                                  <a:pt x="186954" y="107903"/>
                                </a:lnTo>
                                <a:lnTo>
                                  <a:pt x="196188" y="117254"/>
                                </a:lnTo>
                                <a:lnTo>
                                  <a:pt x="200292" y="113029"/>
                                </a:lnTo>
                                <a:lnTo>
                                  <a:pt x="205356" y="107903"/>
                                </a:lnTo>
                                <a:close/>
                              </a:path>
                              <a:path w="502284" h="1238250">
                                <a:moveTo>
                                  <a:pt x="273160" y="64064"/>
                                </a:moveTo>
                                <a:lnTo>
                                  <a:pt x="268649" y="68579"/>
                                </a:lnTo>
                                <a:lnTo>
                                  <a:pt x="230067" y="107620"/>
                                </a:lnTo>
                                <a:lnTo>
                                  <a:pt x="239598" y="117254"/>
                                </a:lnTo>
                                <a:lnTo>
                                  <a:pt x="239141" y="117254"/>
                                </a:lnTo>
                                <a:lnTo>
                                  <a:pt x="251661" y="104600"/>
                                </a:lnTo>
                                <a:lnTo>
                                  <a:pt x="251418" y="104286"/>
                                </a:lnTo>
                                <a:lnTo>
                                  <a:pt x="242561" y="95350"/>
                                </a:lnTo>
                                <a:lnTo>
                                  <a:pt x="260989" y="95350"/>
                                </a:lnTo>
                                <a:lnTo>
                                  <a:pt x="251752" y="86000"/>
                                </a:lnTo>
                                <a:lnTo>
                                  <a:pt x="270064" y="86000"/>
                                </a:lnTo>
                                <a:lnTo>
                                  <a:pt x="273202" y="82828"/>
                                </a:lnTo>
                                <a:lnTo>
                                  <a:pt x="272828" y="82407"/>
                                </a:lnTo>
                                <a:lnTo>
                                  <a:pt x="264031" y="73518"/>
                                </a:lnTo>
                                <a:lnTo>
                                  <a:pt x="282483" y="73518"/>
                                </a:lnTo>
                                <a:lnTo>
                                  <a:pt x="273160" y="64064"/>
                                </a:lnTo>
                                <a:close/>
                              </a:path>
                              <a:path w="502284" h="1238250">
                                <a:moveTo>
                                  <a:pt x="291464" y="107903"/>
                                </a:moveTo>
                                <a:lnTo>
                                  <a:pt x="273391" y="107903"/>
                                </a:lnTo>
                                <a:lnTo>
                                  <a:pt x="282629" y="117254"/>
                                </a:lnTo>
                                <a:lnTo>
                                  <a:pt x="282202" y="117254"/>
                                </a:lnTo>
                                <a:lnTo>
                                  <a:pt x="291464" y="107903"/>
                                </a:lnTo>
                                <a:close/>
                              </a:path>
                              <a:path w="502284" h="1238250">
                                <a:moveTo>
                                  <a:pt x="334856" y="107903"/>
                                </a:moveTo>
                                <a:lnTo>
                                  <a:pt x="316391" y="107903"/>
                                </a:lnTo>
                                <a:lnTo>
                                  <a:pt x="325612" y="117254"/>
                                </a:lnTo>
                                <a:lnTo>
                                  <a:pt x="334856" y="107903"/>
                                </a:lnTo>
                                <a:close/>
                              </a:path>
                              <a:path w="502284" h="1238250">
                                <a:moveTo>
                                  <a:pt x="424402" y="42203"/>
                                </a:moveTo>
                                <a:lnTo>
                                  <a:pt x="423318" y="43179"/>
                                </a:lnTo>
                                <a:lnTo>
                                  <a:pt x="359581" y="107620"/>
                                </a:lnTo>
                                <a:lnTo>
                                  <a:pt x="369105" y="117254"/>
                                </a:lnTo>
                                <a:lnTo>
                                  <a:pt x="368690" y="117254"/>
                                </a:lnTo>
                                <a:lnTo>
                                  <a:pt x="381213" y="104600"/>
                                </a:lnTo>
                                <a:lnTo>
                                  <a:pt x="381025" y="104286"/>
                                </a:lnTo>
                                <a:lnTo>
                                  <a:pt x="372167" y="95350"/>
                                </a:lnTo>
                                <a:lnTo>
                                  <a:pt x="390414" y="95350"/>
                                </a:lnTo>
                                <a:lnTo>
                                  <a:pt x="381192" y="86000"/>
                                </a:lnTo>
                                <a:lnTo>
                                  <a:pt x="399623" y="86000"/>
                                </a:lnTo>
                                <a:lnTo>
                                  <a:pt x="402762" y="82828"/>
                                </a:lnTo>
                                <a:lnTo>
                                  <a:pt x="393567" y="73518"/>
                                </a:lnTo>
                                <a:lnTo>
                                  <a:pt x="412366" y="73518"/>
                                </a:lnTo>
                                <a:lnTo>
                                  <a:pt x="403005" y="64064"/>
                                </a:lnTo>
                                <a:lnTo>
                                  <a:pt x="421333" y="64064"/>
                                </a:lnTo>
                                <a:lnTo>
                                  <a:pt x="424336" y="61030"/>
                                </a:lnTo>
                                <a:lnTo>
                                  <a:pt x="424742" y="61030"/>
                                </a:lnTo>
                                <a:lnTo>
                                  <a:pt x="415414" y="51653"/>
                                </a:lnTo>
                                <a:lnTo>
                                  <a:pt x="433724" y="51653"/>
                                </a:lnTo>
                                <a:lnTo>
                                  <a:pt x="424402" y="42203"/>
                                </a:lnTo>
                                <a:close/>
                              </a:path>
                              <a:path w="502284" h="1238250">
                                <a:moveTo>
                                  <a:pt x="415157" y="95350"/>
                                </a:moveTo>
                                <a:lnTo>
                                  <a:pt x="412659" y="97789"/>
                                </a:lnTo>
                                <a:lnTo>
                                  <a:pt x="402950" y="107620"/>
                                </a:lnTo>
                                <a:lnTo>
                                  <a:pt x="402795" y="107903"/>
                                </a:lnTo>
                                <a:lnTo>
                                  <a:pt x="412016" y="117254"/>
                                </a:lnTo>
                                <a:lnTo>
                                  <a:pt x="411208" y="117254"/>
                                </a:lnTo>
                                <a:lnTo>
                                  <a:pt x="423995" y="104286"/>
                                </a:lnTo>
                                <a:lnTo>
                                  <a:pt x="415157" y="95350"/>
                                </a:lnTo>
                                <a:close/>
                              </a:path>
                              <a:path w="502284" h="1238250">
                                <a:moveTo>
                                  <a:pt x="458297" y="94759"/>
                                </a:moveTo>
                                <a:lnTo>
                                  <a:pt x="445864" y="107348"/>
                                </a:lnTo>
                                <a:lnTo>
                                  <a:pt x="455672" y="117254"/>
                                </a:lnTo>
                                <a:lnTo>
                                  <a:pt x="454924" y="117254"/>
                                </a:lnTo>
                                <a:lnTo>
                                  <a:pt x="467744" y="104286"/>
                                </a:lnTo>
                                <a:lnTo>
                                  <a:pt x="467610" y="104121"/>
                                </a:lnTo>
                                <a:lnTo>
                                  <a:pt x="458297" y="94759"/>
                                </a:lnTo>
                                <a:close/>
                              </a:path>
                              <a:path w="502284" h="1238250">
                                <a:moveTo>
                                  <a:pt x="497950" y="99059"/>
                                </a:moveTo>
                                <a:lnTo>
                                  <a:pt x="489215" y="107903"/>
                                </a:lnTo>
                                <a:lnTo>
                                  <a:pt x="498439" y="117254"/>
                                </a:lnTo>
                                <a:lnTo>
                                  <a:pt x="497624" y="117254"/>
                                </a:lnTo>
                                <a:lnTo>
                                  <a:pt x="501789" y="113029"/>
                                </a:lnTo>
                                <a:lnTo>
                                  <a:pt x="501789" y="102869"/>
                                </a:lnTo>
                                <a:lnTo>
                                  <a:pt x="497950" y="99059"/>
                                </a:lnTo>
                                <a:close/>
                              </a:path>
                              <a:path w="502284" h="1238250">
                                <a:moveTo>
                                  <a:pt x="143662" y="64064"/>
                                </a:moveTo>
                                <a:lnTo>
                                  <a:pt x="139155" y="68579"/>
                                </a:lnTo>
                                <a:lnTo>
                                  <a:pt x="112729" y="95350"/>
                                </a:lnTo>
                                <a:lnTo>
                                  <a:pt x="122026" y="104757"/>
                                </a:lnTo>
                                <a:lnTo>
                                  <a:pt x="122149" y="104600"/>
                                </a:lnTo>
                                <a:lnTo>
                                  <a:pt x="131294" y="95350"/>
                                </a:lnTo>
                                <a:lnTo>
                                  <a:pt x="131474" y="95350"/>
                                </a:lnTo>
                                <a:lnTo>
                                  <a:pt x="122230" y="86000"/>
                                </a:lnTo>
                                <a:lnTo>
                                  <a:pt x="140538" y="86000"/>
                                </a:lnTo>
                                <a:lnTo>
                                  <a:pt x="143674" y="82828"/>
                                </a:lnTo>
                                <a:lnTo>
                                  <a:pt x="134464" y="73518"/>
                                </a:lnTo>
                                <a:lnTo>
                                  <a:pt x="152998" y="73518"/>
                                </a:lnTo>
                                <a:lnTo>
                                  <a:pt x="143662" y="64064"/>
                                </a:lnTo>
                                <a:close/>
                              </a:path>
                              <a:path w="502284" h="1238250">
                                <a:moveTo>
                                  <a:pt x="230080" y="64064"/>
                                </a:moveTo>
                                <a:lnTo>
                                  <a:pt x="225572" y="68579"/>
                                </a:lnTo>
                                <a:lnTo>
                                  <a:pt x="199169" y="95350"/>
                                </a:lnTo>
                                <a:lnTo>
                                  <a:pt x="208471" y="104757"/>
                                </a:lnTo>
                                <a:lnTo>
                                  <a:pt x="217757" y="95350"/>
                                </a:lnTo>
                                <a:lnTo>
                                  <a:pt x="217927" y="95350"/>
                                </a:lnTo>
                                <a:lnTo>
                                  <a:pt x="208677" y="86000"/>
                                </a:lnTo>
                                <a:lnTo>
                                  <a:pt x="226993" y="86000"/>
                                </a:lnTo>
                                <a:lnTo>
                                  <a:pt x="230126" y="82828"/>
                                </a:lnTo>
                                <a:lnTo>
                                  <a:pt x="229735" y="82407"/>
                                </a:lnTo>
                                <a:lnTo>
                                  <a:pt x="220926" y="73518"/>
                                </a:lnTo>
                                <a:lnTo>
                                  <a:pt x="239420" y="73518"/>
                                </a:lnTo>
                                <a:lnTo>
                                  <a:pt x="230080" y="64064"/>
                                </a:lnTo>
                                <a:close/>
                              </a:path>
                              <a:path w="502284" h="1238250">
                                <a:moveTo>
                                  <a:pt x="359558" y="64064"/>
                                </a:moveTo>
                                <a:lnTo>
                                  <a:pt x="329071" y="94904"/>
                                </a:lnTo>
                                <a:lnTo>
                                  <a:pt x="328674" y="95350"/>
                                </a:lnTo>
                                <a:lnTo>
                                  <a:pt x="337967" y="104757"/>
                                </a:lnTo>
                                <a:lnTo>
                                  <a:pt x="347268" y="95350"/>
                                </a:lnTo>
                                <a:lnTo>
                                  <a:pt x="347450" y="95350"/>
                                </a:lnTo>
                                <a:lnTo>
                                  <a:pt x="338205" y="86000"/>
                                </a:lnTo>
                                <a:lnTo>
                                  <a:pt x="356512" y="86000"/>
                                </a:lnTo>
                                <a:lnTo>
                                  <a:pt x="359648" y="82828"/>
                                </a:lnTo>
                                <a:lnTo>
                                  <a:pt x="359338" y="82407"/>
                                </a:lnTo>
                                <a:lnTo>
                                  <a:pt x="350527" y="73518"/>
                                </a:lnTo>
                                <a:lnTo>
                                  <a:pt x="368882" y="73518"/>
                                </a:lnTo>
                                <a:lnTo>
                                  <a:pt x="359558" y="64064"/>
                                </a:lnTo>
                                <a:close/>
                              </a:path>
                              <a:path w="502284" h="1238250">
                                <a:moveTo>
                                  <a:pt x="23276" y="73518"/>
                                </a:moveTo>
                                <a:lnTo>
                                  <a:pt x="22506" y="73518"/>
                                </a:lnTo>
                                <a:lnTo>
                                  <a:pt x="13837" y="82186"/>
                                </a:lnTo>
                                <a:lnTo>
                                  <a:pt x="13656" y="82407"/>
                                </a:lnTo>
                                <a:lnTo>
                                  <a:pt x="35574" y="104600"/>
                                </a:lnTo>
                                <a:lnTo>
                                  <a:pt x="44736" y="95350"/>
                                </a:lnTo>
                                <a:lnTo>
                                  <a:pt x="26251" y="95350"/>
                                </a:lnTo>
                                <a:lnTo>
                                  <a:pt x="35490" y="86000"/>
                                </a:lnTo>
                                <a:lnTo>
                                  <a:pt x="35134" y="85512"/>
                                </a:lnTo>
                                <a:lnTo>
                                  <a:pt x="23276" y="73518"/>
                                </a:lnTo>
                                <a:close/>
                              </a:path>
                              <a:path w="502284" h="1238250">
                                <a:moveTo>
                                  <a:pt x="152998" y="73518"/>
                                </a:moveTo>
                                <a:lnTo>
                                  <a:pt x="150227" y="76199"/>
                                </a:lnTo>
                                <a:lnTo>
                                  <a:pt x="143681" y="82828"/>
                                </a:lnTo>
                                <a:lnTo>
                                  <a:pt x="165234" y="104600"/>
                                </a:lnTo>
                                <a:lnTo>
                                  <a:pt x="165463" y="104286"/>
                                </a:lnTo>
                                <a:lnTo>
                                  <a:pt x="174315" y="95350"/>
                                </a:lnTo>
                                <a:lnTo>
                                  <a:pt x="155709" y="95350"/>
                                </a:lnTo>
                                <a:lnTo>
                                  <a:pt x="164960" y="86000"/>
                                </a:lnTo>
                                <a:lnTo>
                                  <a:pt x="165324" y="86000"/>
                                </a:lnTo>
                                <a:lnTo>
                                  <a:pt x="152998" y="73518"/>
                                </a:lnTo>
                                <a:close/>
                              </a:path>
                              <a:path w="502284" h="1238250">
                                <a:moveTo>
                                  <a:pt x="239420" y="73518"/>
                                </a:moveTo>
                                <a:lnTo>
                                  <a:pt x="236674" y="76199"/>
                                </a:lnTo>
                                <a:lnTo>
                                  <a:pt x="230542" y="82407"/>
                                </a:lnTo>
                                <a:lnTo>
                                  <a:pt x="230152" y="82828"/>
                                </a:lnTo>
                                <a:lnTo>
                                  <a:pt x="251728" y="104600"/>
                                </a:lnTo>
                                <a:lnTo>
                                  <a:pt x="251971" y="104286"/>
                                </a:lnTo>
                                <a:lnTo>
                                  <a:pt x="260813" y="95350"/>
                                </a:lnTo>
                                <a:lnTo>
                                  <a:pt x="242187" y="95350"/>
                                </a:lnTo>
                                <a:lnTo>
                                  <a:pt x="251430" y="86000"/>
                                </a:lnTo>
                                <a:lnTo>
                                  <a:pt x="251752" y="86000"/>
                                </a:lnTo>
                                <a:lnTo>
                                  <a:pt x="239420" y="73518"/>
                                </a:lnTo>
                                <a:close/>
                              </a:path>
                              <a:path w="502284" h="1238250">
                                <a:moveTo>
                                  <a:pt x="294792" y="86000"/>
                                </a:moveTo>
                                <a:lnTo>
                                  <a:pt x="286007" y="94904"/>
                                </a:lnTo>
                                <a:lnTo>
                                  <a:pt x="285637" y="95350"/>
                                </a:lnTo>
                                <a:lnTo>
                                  <a:pt x="294792" y="104600"/>
                                </a:lnTo>
                                <a:lnTo>
                                  <a:pt x="295047" y="104286"/>
                                </a:lnTo>
                                <a:lnTo>
                                  <a:pt x="303899" y="95350"/>
                                </a:lnTo>
                                <a:lnTo>
                                  <a:pt x="303572" y="94904"/>
                                </a:lnTo>
                                <a:lnTo>
                                  <a:pt x="294792" y="86000"/>
                                </a:lnTo>
                                <a:close/>
                              </a:path>
                              <a:path w="502284" h="1238250">
                                <a:moveTo>
                                  <a:pt x="368882" y="73518"/>
                                </a:moveTo>
                                <a:lnTo>
                                  <a:pt x="366201" y="76199"/>
                                </a:lnTo>
                                <a:lnTo>
                                  <a:pt x="360064" y="82407"/>
                                </a:lnTo>
                                <a:lnTo>
                                  <a:pt x="359755" y="82828"/>
                                </a:lnTo>
                                <a:lnTo>
                                  <a:pt x="381336" y="104600"/>
                                </a:lnTo>
                                <a:lnTo>
                                  <a:pt x="381524" y="104286"/>
                                </a:lnTo>
                                <a:lnTo>
                                  <a:pt x="390369" y="95350"/>
                                </a:lnTo>
                                <a:lnTo>
                                  <a:pt x="371717" y="95350"/>
                                </a:lnTo>
                                <a:lnTo>
                                  <a:pt x="380965" y="86000"/>
                                </a:lnTo>
                                <a:lnTo>
                                  <a:pt x="381192" y="86000"/>
                                </a:lnTo>
                                <a:lnTo>
                                  <a:pt x="368882" y="73518"/>
                                </a:lnTo>
                                <a:close/>
                              </a:path>
                              <a:path w="502284" h="1238250">
                                <a:moveTo>
                                  <a:pt x="445967" y="64064"/>
                                </a:moveTo>
                                <a:lnTo>
                                  <a:pt x="415509" y="94904"/>
                                </a:lnTo>
                                <a:lnTo>
                                  <a:pt x="415157" y="95350"/>
                                </a:lnTo>
                                <a:lnTo>
                                  <a:pt x="423995" y="104286"/>
                                </a:lnTo>
                                <a:lnTo>
                                  <a:pt x="433390" y="94759"/>
                                </a:lnTo>
                                <a:lnTo>
                                  <a:pt x="424725" y="86000"/>
                                </a:lnTo>
                                <a:lnTo>
                                  <a:pt x="442029" y="86000"/>
                                </a:lnTo>
                                <a:lnTo>
                                  <a:pt x="445789" y="82186"/>
                                </a:lnTo>
                                <a:lnTo>
                                  <a:pt x="437165" y="73518"/>
                                </a:lnTo>
                                <a:lnTo>
                                  <a:pt x="455293" y="73518"/>
                                </a:lnTo>
                                <a:lnTo>
                                  <a:pt x="445967" y="64064"/>
                                </a:lnTo>
                                <a:close/>
                              </a:path>
                              <a:path w="502284" h="1238250">
                                <a:moveTo>
                                  <a:pt x="489161" y="63509"/>
                                </a:moveTo>
                                <a:lnTo>
                                  <a:pt x="458297" y="94759"/>
                                </a:lnTo>
                                <a:lnTo>
                                  <a:pt x="467774" y="104286"/>
                                </a:lnTo>
                                <a:lnTo>
                                  <a:pt x="467907" y="104121"/>
                                </a:lnTo>
                                <a:lnTo>
                                  <a:pt x="476579" y="95350"/>
                                </a:lnTo>
                                <a:lnTo>
                                  <a:pt x="476831" y="95350"/>
                                </a:lnTo>
                                <a:lnTo>
                                  <a:pt x="467607" y="86000"/>
                                </a:lnTo>
                                <a:lnTo>
                                  <a:pt x="485823" y="86000"/>
                                </a:lnTo>
                                <a:lnTo>
                                  <a:pt x="488958" y="82828"/>
                                </a:lnTo>
                                <a:lnTo>
                                  <a:pt x="489407" y="82828"/>
                                </a:lnTo>
                                <a:lnTo>
                                  <a:pt x="480171" y="73518"/>
                                </a:lnTo>
                                <a:lnTo>
                                  <a:pt x="499121" y="73518"/>
                                </a:lnTo>
                                <a:lnTo>
                                  <a:pt x="489161" y="63509"/>
                                </a:lnTo>
                                <a:close/>
                              </a:path>
                              <a:path w="502284" h="1238250">
                                <a:moveTo>
                                  <a:pt x="78892" y="85512"/>
                                </a:moveTo>
                                <a:lnTo>
                                  <a:pt x="69755" y="94759"/>
                                </a:lnTo>
                                <a:lnTo>
                                  <a:pt x="79001" y="104121"/>
                                </a:lnTo>
                                <a:lnTo>
                                  <a:pt x="88153" y="94904"/>
                                </a:lnTo>
                                <a:lnTo>
                                  <a:pt x="78892" y="85512"/>
                                </a:lnTo>
                                <a:close/>
                              </a:path>
                              <a:path w="502284" h="1238250">
                                <a:moveTo>
                                  <a:pt x="69545" y="51653"/>
                                </a:moveTo>
                                <a:lnTo>
                                  <a:pt x="66504" y="54609"/>
                                </a:lnTo>
                                <a:lnTo>
                                  <a:pt x="35972" y="85512"/>
                                </a:lnTo>
                                <a:lnTo>
                                  <a:pt x="35617" y="86000"/>
                                </a:lnTo>
                                <a:lnTo>
                                  <a:pt x="44861" y="95350"/>
                                </a:lnTo>
                                <a:lnTo>
                                  <a:pt x="45178" y="94904"/>
                                </a:lnTo>
                                <a:lnTo>
                                  <a:pt x="57556" y="82407"/>
                                </a:lnTo>
                                <a:lnTo>
                                  <a:pt x="48776" y="73518"/>
                                </a:lnTo>
                                <a:lnTo>
                                  <a:pt x="67064" y="73518"/>
                                </a:lnTo>
                                <a:lnTo>
                                  <a:pt x="57741" y="64064"/>
                                </a:lnTo>
                                <a:lnTo>
                                  <a:pt x="75724" y="64064"/>
                                </a:lnTo>
                                <a:lnTo>
                                  <a:pt x="78729" y="61030"/>
                                </a:lnTo>
                                <a:lnTo>
                                  <a:pt x="78247" y="60459"/>
                                </a:lnTo>
                                <a:lnTo>
                                  <a:pt x="69545" y="51653"/>
                                </a:lnTo>
                                <a:close/>
                              </a:path>
                              <a:path w="502284" h="1238250">
                                <a:moveTo>
                                  <a:pt x="109889" y="73518"/>
                                </a:moveTo>
                                <a:lnTo>
                                  <a:pt x="109388" y="73518"/>
                                </a:lnTo>
                                <a:lnTo>
                                  <a:pt x="100143" y="82828"/>
                                </a:lnTo>
                                <a:lnTo>
                                  <a:pt x="100354" y="82828"/>
                                </a:lnTo>
                                <a:lnTo>
                                  <a:pt x="112729" y="95350"/>
                                </a:lnTo>
                                <a:lnTo>
                                  <a:pt x="121959" y="86000"/>
                                </a:lnTo>
                                <a:lnTo>
                                  <a:pt x="122230" y="86000"/>
                                </a:lnTo>
                                <a:lnTo>
                                  <a:pt x="109889" y="73518"/>
                                </a:lnTo>
                                <a:close/>
                              </a:path>
                              <a:path w="502284" h="1238250">
                                <a:moveTo>
                                  <a:pt x="140538" y="86000"/>
                                </a:moveTo>
                                <a:lnTo>
                                  <a:pt x="122230" y="86000"/>
                                </a:lnTo>
                                <a:lnTo>
                                  <a:pt x="131474" y="95350"/>
                                </a:lnTo>
                                <a:lnTo>
                                  <a:pt x="131294" y="95350"/>
                                </a:lnTo>
                                <a:lnTo>
                                  <a:pt x="140538" y="86000"/>
                                </a:lnTo>
                                <a:close/>
                              </a:path>
                              <a:path w="502284" h="1238250">
                                <a:moveTo>
                                  <a:pt x="183577" y="86000"/>
                                </a:moveTo>
                                <a:lnTo>
                                  <a:pt x="165324" y="86000"/>
                                </a:lnTo>
                                <a:lnTo>
                                  <a:pt x="174557" y="95350"/>
                                </a:lnTo>
                                <a:lnTo>
                                  <a:pt x="174315" y="95350"/>
                                </a:lnTo>
                                <a:lnTo>
                                  <a:pt x="183577" y="86000"/>
                                </a:lnTo>
                                <a:close/>
                              </a:path>
                              <a:path w="502284" h="1238250">
                                <a:moveTo>
                                  <a:pt x="196328" y="73518"/>
                                </a:moveTo>
                                <a:lnTo>
                                  <a:pt x="195941" y="73518"/>
                                </a:lnTo>
                                <a:lnTo>
                                  <a:pt x="187136" y="82407"/>
                                </a:lnTo>
                                <a:lnTo>
                                  <a:pt x="186788" y="82828"/>
                                </a:lnTo>
                                <a:lnTo>
                                  <a:pt x="199169" y="95350"/>
                                </a:lnTo>
                                <a:lnTo>
                                  <a:pt x="208383" y="86000"/>
                                </a:lnTo>
                                <a:lnTo>
                                  <a:pt x="208677" y="86000"/>
                                </a:lnTo>
                                <a:lnTo>
                                  <a:pt x="196328" y="73518"/>
                                </a:lnTo>
                                <a:close/>
                              </a:path>
                              <a:path w="502284" h="1238250">
                                <a:moveTo>
                                  <a:pt x="226993" y="86000"/>
                                </a:moveTo>
                                <a:lnTo>
                                  <a:pt x="208677" y="86000"/>
                                </a:lnTo>
                                <a:lnTo>
                                  <a:pt x="217927" y="95350"/>
                                </a:lnTo>
                                <a:lnTo>
                                  <a:pt x="217757" y="95350"/>
                                </a:lnTo>
                                <a:lnTo>
                                  <a:pt x="226993" y="86000"/>
                                </a:lnTo>
                                <a:close/>
                              </a:path>
                              <a:path w="502284" h="1238250">
                                <a:moveTo>
                                  <a:pt x="270064" y="86000"/>
                                </a:moveTo>
                                <a:lnTo>
                                  <a:pt x="251752" y="86000"/>
                                </a:lnTo>
                                <a:lnTo>
                                  <a:pt x="260989" y="95350"/>
                                </a:lnTo>
                                <a:lnTo>
                                  <a:pt x="260813" y="95350"/>
                                </a:lnTo>
                                <a:lnTo>
                                  <a:pt x="270064" y="86000"/>
                                </a:lnTo>
                                <a:close/>
                              </a:path>
                              <a:path w="502284" h="1238250">
                                <a:moveTo>
                                  <a:pt x="282483" y="73518"/>
                                </a:moveTo>
                                <a:lnTo>
                                  <a:pt x="279760" y="76199"/>
                                </a:lnTo>
                                <a:lnTo>
                                  <a:pt x="273618" y="82407"/>
                                </a:lnTo>
                                <a:lnTo>
                                  <a:pt x="273245" y="82828"/>
                                </a:lnTo>
                                <a:lnTo>
                                  <a:pt x="285637" y="95350"/>
                                </a:lnTo>
                                <a:lnTo>
                                  <a:pt x="286007" y="94904"/>
                                </a:lnTo>
                                <a:lnTo>
                                  <a:pt x="294792" y="86000"/>
                                </a:lnTo>
                                <a:lnTo>
                                  <a:pt x="282483" y="73518"/>
                                </a:lnTo>
                                <a:close/>
                              </a:path>
                              <a:path w="502284" h="1238250">
                                <a:moveTo>
                                  <a:pt x="307106" y="73518"/>
                                </a:moveTo>
                                <a:lnTo>
                                  <a:pt x="294792" y="86000"/>
                                </a:lnTo>
                                <a:lnTo>
                                  <a:pt x="304012" y="95350"/>
                                </a:lnTo>
                                <a:lnTo>
                                  <a:pt x="304341" y="94904"/>
                                </a:lnTo>
                                <a:lnTo>
                                  <a:pt x="316303" y="82828"/>
                                </a:lnTo>
                                <a:lnTo>
                                  <a:pt x="307106" y="73518"/>
                                </a:lnTo>
                                <a:close/>
                              </a:path>
                              <a:path w="502284" h="1238250">
                                <a:moveTo>
                                  <a:pt x="325865" y="73518"/>
                                </a:moveTo>
                                <a:lnTo>
                                  <a:pt x="325526" y="73518"/>
                                </a:lnTo>
                                <a:lnTo>
                                  <a:pt x="316303" y="82828"/>
                                </a:lnTo>
                                <a:lnTo>
                                  <a:pt x="328674" y="95350"/>
                                </a:lnTo>
                                <a:lnTo>
                                  <a:pt x="329071" y="94904"/>
                                </a:lnTo>
                                <a:lnTo>
                                  <a:pt x="337867" y="86000"/>
                                </a:lnTo>
                                <a:lnTo>
                                  <a:pt x="338205" y="86000"/>
                                </a:lnTo>
                                <a:lnTo>
                                  <a:pt x="325865" y="73518"/>
                                </a:lnTo>
                                <a:close/>
                              </a:path>
                              <a:path w="502284" h="1238250">
                                <a:moveTo>
                                  <a:pt x="356512" y="86000"/>
                                </a:moveTo>
                                <a:lnTo>
                                  <a:pt x="338205" y="86000"/>
                                </a:lnTo>
                                <a:lnTo>
                                  <a:pt x="347450" y="95350"/>
                                </a:lnTo>
                                <a:lnTo>
                                  <a:pt x="347268" y="95350"/>
                                </a:lnTo>
                                <a:lnTo>
                                  <a:pt x="356512" y="86000"/>
                                </a:lnTo>
                                <a:close/>
                              </a:path>
                              <a:path w="502284" h="1238250">
                                <a:moveTo>
                                  <a:pt x="399623" y="86000"/>
                                </a:moveTo>
                                <a:lnTo>
                                  <a:pt x="381192" y="86000"/>
                                </a:lnTo>
                                <a:lnTo>
                                  <a:pt x="390414" y="95350"/>
                                </a:lnTo>
                                <a:lnTo>
                                  <a:pt x="390810" y="94904"/>
                                </a:lnTo>
                                <a:lnTo>
                                  <a:pt x="399623" y="86000"/>
                                </a:lnTo>
                                <a:close/>
                              </a:path>
                              <a:path w="502284" h="1238250">
                                <a:moveTo>
                                  <a:pt x="412366" y="73518"/>
                                </a:moveTo>
                                <a:lnTo>
                                  <a:pt x="411976" y="73518"/>
                                </a:lnTo>
                                <a:lnTo>
                                  <a:pt x="402774" y="82828"/>
                                </a:lnTo>
                                <a:lnTo>
                                  <a:pt x="415157" y="95350"/>
                                </a:lnTo>
                                <a:lnTo>
                                  <a:pt x="415509" y="94904"/>
                                </a:lnTo>
                                <a:lnTo>
                                  <a:pt x="424302" y="86000"/>
                                </a:lnTo>
                                <a:lnTo>
                                  <a:pt x="424725" y="86000"/>
                                </a:lnTo>
                                <a:lnTo>
                                  <a:pt x="412366" y="73518"/>
                                </a:lnTo>
                                <a:close/>
                              </a:path>
                              <a:path w="502284" h="1238250">
                                <a:moveTo>
                                  <a:pt x="485823" y="86000"/>
                                </a:moveTo>
                                <a:lnTo>
                                  <a:pt x="467607" y="86000"/>
                                </a:lnTo>
                                <a:lnTo>
                                  <a:pt x="476831" y="95350"/>
                                </a:lnTo>
                                <a:lnTo>
                                  <a:pt x="476579" y="95350"/>
                                </a:lnTo>
                                <a:lnTo>
                                  <a:pt x="485823" y="86000"/>
                                </a:lnTo>
                                <a:close/>
                              </a:path>
                              <a:path w="502284" h="1238250">
                                <a:moveTo>
                                  <a:pt x="143668" y="20291"/>
                                </a:moveTo>
                                <a:lnTo>
                                  <a:pt x="139737" y="24129"/>
                                </a:lnTo>
                                <a:lnTo>
                                  <a:pt x="78892" y="85512"/>
                                </a:lnTo>
                                <a:lnTo>
                                  <a:pt x="88153" y="94904"/>
                                </a:lnTo>
                                <a:lnTo>
                                  <a:pt x="100143" y="82828"/>
                                </a:lnTo>
                                <a:lnTo>
                                  <a:pt x="100354" y="82828"/>
                                </a:lnTo>
                                <a:lnTo>
                                  <a:pt x="91153" y="73518"/>
                                </a:lnTo>
                                <a:lnTo>
                                  <a:pt x="109889" y="73518"/>
                                </a:lnTo>
                                <a:lnTo>
                                  <a:pt x="100542" y="64064"/>
                                </a:lnTo>
                                <a:lnTo>
                                  <a:pt x="118775" y="64064"/>
                                </a:lnTo>
                                <a:lnTo>
                                  <a:pt x="121788" y="61030"/>
                                </a:lnTo>
                                <a:lnTo>
                                  <a:pt x="122101" y="61030"/>
                                </a:lnTo>
                                <a:lnTo>
                                  <a:pt x="112819" y="51653"/>
                                </a:lnTo>
                                <a:lnTo>
                                  <a:pt x="131406" y="51653"/>
                                </a:lnTo>
                                <a:lnTo>
                                  <a:pt x="122074" y="42203"/>
                                </a:lnTo>
                                <a:lnTo>
                                  <a:pt x="140481" y="42203"/>
                                </a:lnTo>
                                <a:lnTo>
                                  <a:pt x="143453" y="39210"/>
                                </a:lnTo>
                                <a:lnTo>
                                  <a:pt x="143658" y="39210"/>
                                </a:lnTo>
                                <a:lnTo>
                                  <a:pt x="134313" y="29760"/>
                                </a:lnTo>
                                <a:lnTo>
                                  <a:pt x="153037" y="29760"/>
                                </a:lnTo>
                                <a:lnTo>
                                  <a:pt x="143668" y="20291"/>
                                </a:lnTo>
                                <a:close/>
                              </a:path>
                              <a:path w="502284" h="1238250">
                                <a:moveTo>
                                  <a:pt x="67064" y="73518"/>
                                </a:moveTo>
                                <a:lnTo>
                                  <a:pt x="66360" y="73518"/>
                                </a:lnTo>
                                <a:lnTo>
                                  <a:pt x="57556" y="82407"/>
                                </a:lnTo>
                                <a:lnTo>
                                  <a:pt x="69755" y="94759"/>
                                </a:lnTo>
                                <a:lnTo>
                                  <a:pt x="78892" y="85512"/>
                                </a:lnTo>
                                <a:lnTo>
                                  <a:pt x="67064" y="73518"/>
                                </a:lnTo>
                                <a:close/>
                              </a:path>
                              <a:path w="502284" h="1238250">
                                <a:moveTo>
                                  <a:pt x="442029" y="86000"/>
                                </a:moveTo>
                                <a:lnTo>
                                  <a:pt x="424725" y="86000"/>
                                </a:lnTo>
                                <a:lnTo>
                                  <a:pt x="433399" y="94759"/>
                                </a:lnTo>
                                <a:lnTo>
                                  <a:pt x="442029" y="86000"/>
                                </a:lnTo>
                                <a:close/>
                              </a:path>
                              <a:path w="502284" h="1238250">
                                <a:moveTo>
                                  <a:pt x="455293" y="73518"/>
                                </a:moveTo>
                                <a:lnTo>
                                  <a:pt x="454338" y="73518"/>
                                </a:lnTo>
                                <a:lnTo>
                                  <a:pt x="445789" y="82186"/>
                                </a:lnTo>
                                <a:lnTo>
                                  <a:pt x="458297" y="94759"/>
                                </a:lnTo>
                                <a:lnTo>
                                  <a:pt x="466948" y="86000"/>
                                </a:lnTo>
                                <a:lnTo>
                                  <a:pt x="467607" y="86000"/>
                                </a:lnTo>
                                <a:lnTo>
                                  <a:pt x="455293" y="73518"/>
                                </a:lnTo>
                                <a:close/>
                              </a:path>
                              <a:path w="502284" h="1238250">
                                <a:moveTo>
                                  <a:pt x="26469" y="50930"/>
                                </a:moveTo>
                                <a:lnTo>
                                  <a:pt x="0" y="77469"/>
                                </a:lnTo>
                                <a:lnTo>
                                  <a:pt x="0" y="87629"/>
                                </a:lnTo>
                                <a:lnTo>
                                  <a:pt x="4583" y="91439"/>
                                </a:lnTo>
                                <a:lnTo>
                                  <a:pt x="13616" y="82407"/>
                                </a:lnTo>
                                <a:lnTo>
                                  <a:pt x="13438" y="82186"/>
                                </a:lnTo>
                                <a:lnTo>
                                  <a:pt x="4877" y="73518"/>
                                </a:lnTo>
                                <a:lnTo>
                                  <a:pt x="23276" y="73518"/>
                                </a:lnTo>
                                <a:lnTo>
                                  <a:pt x="13930" y="64064"/>
                                </a:lnTo>
                                <a:lnTo>
                                  <a:pt x="31961" y="64064"/>
                                </a:lnTo>
                                <a:lnTo>
                                  <a:pt x="35724" y="60301"/>
                                </a:lnTo>
                                <a:lnTo>
                                  <a:pt x="26469" y="50930"/>
                                </a:lnTo>
                                <a:close/>
                              </a:path>
                              <a:path w="502284" h="1238250">
                                <a:moveTo>
                                  <a:pt x="499121" y="73518"/>
                                </a:moveTo>
                                <a:lnTo>
                                  <a:pt x="498163" y="73518"/>
                                </a:lnTo>
                                <a:lnTo>
                                  <a:pt x="488958" y="82828"/>
                                </a:lnTo>
                                <a:lnTo>
                                  <a:pt x="489407" y="82828"/>
                                </a:lnTo>
                                <a:lnTo>
                                  <a:pt x="497950" y="91439"/>
                                </a:lnTo>
                                <a:lnTo>
                                  <a:pt x="501789" y="87629"/>
                                </a:lnTo>
                                <a:lnTo>
                                  <a:pt x="501789" y="76199"/>
                                </a:lnTo>
                                <a:lnTo>
                                  <a:pt x="499121" y="73518"/>
                                </a:lnTo>
                                <a:close/>
                              </a:path>
                              <a:path w="502284" h="1238250">
                                <a:moveTo>
                                  <a:pt x="88272" y="51653"/>
                                </a:moveTo>
                                <a:lnTo>
                                  <a:pt x="88016" y="51653"/>
                                </a:lnTo>
                                <a:lnTo>
                                  <a:pt x="79295" y="60459"/>
                                </a:lnTo>
                                <a:lnTo>
                                  <a:pt x="78811" y="61030"/>
                                </a:lnTo>
                                <a:lnTo>
                                  <a:pt x="100354" y="82828"/>
                                </a:lnTo>
                                <a:lnTo>
                                  <a:pt x="100143" y="82828"/>
                                </a:lnTo>
                                <a:lnTo>
                                  <a:pt x="109388" y="73518"/>
                                </a:lnTo>
                                <a:lnTo>
                                  <a:pt x="90781" y="73518"/>
                                </a:lnTo>
                                <a:lnTo>
                                  <a:pt x="100152" y="64064"/>
                                </a:lnTo>
                                <a:lnTo>
                                  <a:pt x="100542" y="64064"/>
                                </a:lnTo>
                                <a:lnTo>
                                  <a:pt x="88272" y="51653"/>
                                </a:lnTo>
                                <a:close/>
                              </a:path>
                              <a:path w="502284" h="1238250">
                                <a:moveTo>
                                  <a:pt x="131406" y="51653"/>
                                </a:moveTo>
                                <a:lnTo>
                                  <a:pt x="131098" y="51653"/>
                                </a:lnTo>
                                <a:lnTo>
                                  <a:pt x="121788" y="61030"/>
                                </a:lnTo>
                                <a:lnTo>
                                  <a:pt x="122101" y="61030"/>
                                </a:lnTo>
                                <a:lnTo>
                                  <a:pt x="143681" y="82828"/>
                                </a:lnTo>
                                <a:lnTo>
                                  <a:pt x="152878" y="73518"/>
                                </a:lnTo>
                                <a:lnTo>
                                  <a:pt x="134280" y="73518"/>
                                </a:lnTo>
                                <a:lnTo>
                                  <a:pt x="143613" y="64064"/>
                                </a:lnTo>
                                <a:lnTo>
                                  <a:pt x="143114" y="63509"/>
                                </a:lnTo>
                                <a:lnTo>
                                  <a:pt x="131406" y="51653"/>
                                </a:lnTo>
                                <a:close/>
                              </a:path>
                              <a:path w="502284" h="1238250">
                                <a:moveTo>
                                  <a:pt x="174696" y="51653"/>
                                </a:moveTo>
                                <a:lnTo>
                                  <a:pt x="174494" y="51653"/>
                                </a:lnTo>
                                <a:lnTo>
                                  <a:pt x="165233" y="61030"/>
                                </a:lnTo>
                                <a:lnTo>
                                  <a:pt x="186788" y="82828"/>
                                </a:lnTo>
                                <a:lnTo>
                                  <a:pt x="187136" y="82407"/>
                                </a:lnTo>
                                <a:lnTo>
                                  <a:pt x="195941" y="73518"/>
                                </a:lnTo>
                                <a:lnTo>
                                  <a:pt x="177310" y="73518"/>
                                </a:lnTo>
                                <a:lnTo>
                                  <a:pt x="186664" y="64064"/>
                                </a:lnTo>
                                <a:lnTo>
                                  <a:pt x="186975" y="64064"/>
                                </a:lnTo>
                                <a:lnTo>
                                  <a:pt x="174696" y="51653"/>
                                </a:lnTo>
                                <a:close/>
                              </a:path>
                              <a:path w="502284" h="1238250">
                                <a:moveTo>
                                  <a:pt x="217820" y="51653"/>
                                </a:moveTo>
                                <a:lnTo>
                                  <a:pt x="217599" y="51653"/>
                                </a:lnTo>
                                <a:lnTo>
                                  <a:pt x="208311" y="61030"/>
                                </a:lnTo>
                                <a:lnTo>
                                  <a:pt x="208550" y="61030"/>
                                </a:lnTo>
                                <a:lnTo>
                                  <a:pt x="230152" y="82828"/>
                                </a:lnTo>
                                <a:lnTo>
                                  <a:pt x="230542" y="82407"/>
                                </a:lnTo>
                                <a:lnTo>
                                  <a:pt x="239323" y="73518"/>
                                </a:lnTo>
                                <a:lnTo>
                                  <a:pt x="220699" y="73518"/>
                                </a:lnTo>
                                <a:lnTo>
                                  <a:pt x="230028" y="64064"/>
                                </a:lnTo>
                                <a:lnTo>
                                  <a:pt x="229532" y="63509"/>
                                </a:lnTo>
                                <a:lnTo>
                                  <a:pt x="217820" y="51653"/>
                                </a:lnTo>
                                <a:close/>
                              </a:path>
                              <a:path w="502284" h="1238250">
                                <a:moveTo>
                                  <a:pt x="260922" y="51653"/>
                                </a:moveTo>
                                <a:lnTo>
                                  <a:pt x="251672" y="61030"/>
                                </a:lnTo>
                                <a:lnTo>
                                  <a:pt x="273245" y="82828"/>
                                </a:lnTo>
                                <a:lnTo>
                                  <a:pt x="273618" y="82407"/>
                                </a:lnTo>
                                <a:lnTo>
                                  <a:pt x="282413" y="73518"/>
                                </a:lnTo>
                                <a:lnTo>
                                  <a:pt x="263768" y="73518"/>
                                </a:lnTo>
                                <a:lnTo>
                                  <a:pt x="273113" y="64064"/>
                                </a:lnTo>
                                <a:lnTo>
                                  <a:pt x="272613" y="63509"/>
                                </a:lnTo>
                                <a:lnTo>
                                  <a:pt x="260922" y="51653"/>
                                </a:lnTo>
                                <a:close/>
                              </a:path>
                              <a:path w="502284" h="1238250">
                                <a:moveTo>
                                  <a:pt x="316518" y="64064"/>
                                </a:moveTo>
                                <a:lnTo>
                                  <a:pt x="311977" y="68579"/>
                                </a:lnTo>
                                <a:lnTo>
                                  <a:pt x="307106" y="73518"/>
                                </a:lnTo>
                                <a:lnTo>
                                  <a:pt x="316303" y="82828"/>
                                </a:lnTo>
                                <a:lnTo>
                                  <a:pt x="325526" y="73518"/>
                                </a:lnTo>
                                <a:lnTo>
                                  <a:pt x="325865" y="73518"/>
                                </a:lnTo>
                                <a:lnTo>
                                  <a:pt x="316518" y="64064"/>
                                </a:lnTo>
                                <a:close/>
                              </a:path>
                              <a:path w="502284" h="1238250">
                                <a:moveTo>
                                  <a:pt x="347319" y="51653"/>
                                </a:moveTo>
                                <a:lnTo>
                                  <a:pt x="347185" y="51653"/>
                                </a:lnTo>
                                <a:lnTo>
                                  <a:pt x="337897" y="61030"/>
                                </a:lnTo>
                                <a:lnTo>
                                  <a:pt x="338149" y="61030"/>
                                </a:lnTo>
                                <a:lnTo>
                                  <a:pt x="359755" y="82828"/>
                                </a:lnTo>
                                <a:lnTo>
                                  <a:pt x="360064" y="82407"/>
                                </a:lnTo>
                                <a:lnTo>
                                  <a:pt x="368853" y="73518"/>
                                </a:lnTo>
                                <a:lnTo>
                                  <a:pt x="350199" y="73518"/>
                                </a:lnTo>
                                <a:lnTo>
                                  <a:pt x="359539" y="64064"/>
                                </a:lnTo>
                                <a:lnTo>
                                  <a:pt x="359011" y="63509"/>
                                </a:lnTo>
                                <a:lnTo>
                                  <a:pt x="347319" y="51653"/>
                                </a:lnTo>
                                <a:close/>
                              </a:path>
                              <a:path w="502284" h="1238250">
                                <a:moveTo>
                                  <a:pt x="390717" y="51653"/>
                                </a:moveTo>
                                <a:lnTo>
                                  <a:pt x="390469" y="51653"/>
                                </a:lnTo>
                                <a:lnTo>
                                  <a:pt x="381217" y="61030"/>
                                </a:lnTo>
                                <a:lnTo>
                                  <a:pt x="402774" y="82828"/>
                                </a:lnTo>
                                <a:lnTo>
                                  <a:pt x="411976" y="73518"/>
                                </a:lnTo>
                                <a:lnTo>
                                  <a:pt x="393311" y="73518"/>
                                </a:lnTo>
                                <a:lnTo>
                                  <a:pt x="402662" y="64064"/>
                                </a:lnTo>
                                <a:lnTo>
                                  <a:pt x="403005" y="64064"/>
                                </a:lnTo>
                                <a:lnTo>
                                  <a:pt x="390717" y="51653"/>
                                </a:lnTo>
                                <a:close/>
                              </a:path>
                              <a:path w="502284" h="1238250">
                                <a:moveTo>
                                  <a:pt x="476644" y="50930"/>
                                </a:moveTo>
                                <a:lnTo>
                                  <a:pt x="476460" y="51085"/>
                                </a:lnTo>
                                <a:lnTo>
                                  <a:pt x="467216" y="60459"/>
                                </a:lnTo>
                                <a:lnTo>
                                  <a:pt x="489407" y="82828"/>
                                </a:lnTo>
                                <a:lnTo>
                                  <a:pt x="488958" y="82828"/>
                                </a:lnTo>
                                <a:lnTo>
                                  <a:pt x="498163" y="73518"/>
                                </a:lnTo>
                                <a:lnTo>
                                  <a:pt x="479276" y="73518"/>
                                </a:lnTo>
                                <a:lnTo>
                                  <a:pt x="489161" y="63509"/>
                                </a:lnTo>
                                <a:lnTo>
                                  <a:pt x="476644" y="50930"/>
                                </a:lnTo>
                                <a:close/>
                              </a:path>
                              <a:path w="502284" h="1238250">
                                <a:moveTo>
                                  <a:pt x="4583" y="54609"/>
                                </a:moveTo>
                                <a:lnTo>
                                  <a:pt x="0" y="58419"/>
                                </a:lnTo>
                                <a:lnTo>
                                  <a:pt x="0" y="68579"/>
                                </a:lnTo>
                                <a:lnTo>
                                  <a:pt x="13656" y="82407"/>
                                </a:lnTo>
                                <a:lnTo>
                                  <a:pt x="13837" y="82186"/>
                                </a:lnTo>
                                <a:lnTo>
                                  <a:pt x="22506" y="73518"/>
                                </a:lnTo>
                                <a:lnTo>
                                  <a:pt x="3941" y="73518"/>
                                </a:lnTo>
                                <a:lnTo>
                                  <a:pt x="13370" y="64064"/>
                                </a:lnTo>
                                <a:lnTo>
                                  <a:pt x="13930" y="64064"/>
                                </a:lnTo>
                                <a:lnTo>
                                  <a:pt x="4583" y="54609"/>
                                </a:lnTo>
                                <a:close/>
                              </a:path>
                              <a:path w="502284" h="1238250">
                                <a:moveTo>
                                  <a:pt x="44941" y="51085"/>
                                </a:moveTo>
                                <a:lnTo>
                                  <a:pt x="35724" y="60301"/>
                                </a:lnTo>
                                <a:lnTo>
                                  <a:pt x="57556" y="82407"/>
                                </a:lnTo>
                                <a:lnTo>
                                  <a:pt x="66360" y="73518"/>
                                </a:lnTo>
                                <a:lnTo>
                                  <a:pt x="47822" y="73518"/>
                                </a:lnTo>
                                <a:lnTo>
                                  <a:pt x="57163" y="64064"/>
                                </a:lnTo>
                                <a:lnTo>
                                  <a:pt x="57741" y="64064"/>
                                </a:lnTo>
                                <a:lnTo>
                                  <a:pt x="44941" y="51085"/>
                                </a:lnTo>
                                <a:close/>
                              </a:path>
                              <a:path w="502284" h="1238250">
                                <a:moveTo>
                                  <a:pt x="433724" y="51653"/>
                                </a:moveTo>
                                <a:lnTo>
                                  <a:pt x="430690" y="54609"/>
                                </a:lnTo>
                                <a:lnTo>
                                  <a:pt x="424336" y="61030"/>
                                </a:lnTo>
                                <a:lnTo>
                                  <a:pt x="424742" y="61030"/>
                                </a:lnTo>
                                <a:lnTo>
                                  <a:pt x="445789" y="82186"/>
                                </a:lnTo>
                                <a:lnTo>
                                  <a:pt x="454338" y="73518"/>
                                </a:lnTo>
                                <a:lnTo>
                                  <a:pt x="436630" y="73518"/>
                                </a:lnTo>
                                <a:lnTo>
                                  <a:pt x="445967" y="64064"/>
                                </a:lnTo>
                                <a:lnTo>
                                  <a:pt x="433724" y="51653"/>
                                </a:lnTo>
                                <a:close/>
                              </a:path>
                              <a:path w="502284" h="1238250">
                                <a:moveTo>
                                  <a:pt x="31961" y="64064"/>
                                </a:moveTo>
                                <a:lnTo>
                                  <a:pt x="13930" y="64064"/>
                                </a:lnTo>
                                <a:lnTo>
                                  <a:pt x="23276" y="73518"/>
                                </a:lnTo>
                                <a:lnTo>
                                  <a:pt x="22506" y="73518"/>
                                </a:lnTo>
                                <a:lnTo>
                                  <a:pt x="31961" y="64064"/>
                                </a:lnTo>
                                <a:close/>
                              </a:path>
                              <a:path w="502284" h="1238250">
                                <a:moveTo>
                                  <a:pt x="75724" y="64064"/>
                                </a:moveTo>
                                <a:lnTo>
                                  <a:pt x="57741" y="64064"/>
                                </a:lnTo>
                                <a:lnTo>
                                  <a:pt x="67064" y="73518"/>
                                </a:lnTo>
                                <a:lnTo>
                                  <a:pt x="66360" y="73518"/>
                                </a:lnTo>
                                <a:lnTo>
                                  <a:pt x="75724" y="64064"/>
                                </a:lnTo>
                                <a:close/>
                              </a:path>
                              <a:path w="502284" h="1238250">
                                <a:moveTo>
                                  <a:pt x="118775" y="64064"/>
                                </a:moveTo>
                                <a:lnTo>
                                  <a:pt x="100542" y="64064"/>
                                </a:lnTo>
                                <a:lnTo>
                                  <a:pt x="109889" y="73518"/>
                                </a:lnTo>
                                <a:lnTo>
                                  <a:pt x="109388" y="73518"/>
                                </a:lnTo>
                                <a:lnTo>
                                  <a:pt x="118775" y="64064"/>
                                </a:lnTo>
                                <a:close/>
                              </a:path>
                              <a:path w="502284" h="1238250">
                                <a:moveTo>
                                  <a:pt x="155961" y="51653"/>
                                </a:moveTo>
                                <a:lnTo>
                                  <a:pt x="152945" y="54609"/>
                                </a:lnTo>
                                <a:lnTo>
                                  <a:pt x="144161" y="63509"/>
                                </a:lnTo>
                                <a:lnTo>
                                  <a:pt x="143662" y="64064"/>
                                </a:lnTo>
                                <a:lnTo>
                                  <a:pt x="152998" y="73518"/>
                                </a:lnTo>
                                <a:lnTo>
                                  <a:pt x="156504" y="69849"/>
                                </a:lnTo>
                                <a:lnTo>
                                  <a:pt x="165224" y="61030"/>
                                </a:lnTo>
                                <a:lnTo>
                                  <a:pt x="155961" y="51653"/>
                                </a:lnTo>
                                <a:close/>
                              </a:path>
                              <a:path w="502284" h="1238250">
                                <a:moveTo>
                                  <a:pt x="205306" y="64064"/>
                                </a:moveTo>
                                <a:lnTo>
                                  <a:pt x="186975" y="64064"/>
                                </a:lnTo>
                                <a:lnTo>
                                  <a:pt x="196328" y="73518"/>
                                </a:lnTo>
                                <a:lnTo>
                                  <a:pt x="195941" y="73518"/>
                                </a:lnTo>
                                <a:lnTo>
                                  <a:pt x="205306" y="64064"/>
                                </a:lnTo>
                                <a:close/>
                              </a:path>
                              <a:path w="502284" h="1238250">
                                <a:moveTo>
                                  <a:pt x="242392" y="51653"/>
                                </a:moveTo>
                                <a:lnTo>
                                  <a:pt x="239357" y="54609"/>
                                </a:lnTo>
                                <a:lnTo>
                                  <a:pt x="230576" y="63509"/>
                                </a:lnTo>
                                <a:lnTo>
                                  <a:pt x="230080" y="64064"/>
                                </a:lnTo>
                                <a:lnTo>
                                  <a:pt x="239420" y="73518"/>
                                </a:lnTo>
                                <a:lnTo>
                                  <a:pt x="242947" y="69849"/>
                                </a:lnTo>
                                <a:lnTo>
                                  <a:pt x="251660" y="61030"/>
                                </a:lnTo>
                                <a:lnTo>
                                  <a:pt x="242392" y="51653"/>
                                </a:lnTo>
                                <a:close/>
                              </a:path>
                              <a:path w="502284" h="1238250">
                                <a:moveTo>
                                  <a:pt x="285506" y="51653"/>
                                </a:moveTo>
                                <a:lnTo>
                                  <a:pt x="282458" y="54609"/>
                                </a:lnTo>
                                <a:lnTo>
                                  <a:pt x="273662" y="63509"/>
                                </a:lnTo>
                                <a:lnTo>
                                  <a:pt x="273160" y="64064"/>
                                </a:lnTo>
                                <a:lnTo>
                                  <a:pt x="282483" y="73518"/>
                                </a:lnTo>
                                <a:lnTo>
                                  <a:pt x="286042" y="69849"/>
                                </a:lnTo>
                                <a:lnTo>
                                  <a:pt x="294769" y="61030"/>
                                </a:lnTo>
                                <a:lnTo>
                                  <a:pt x="285506" y="51653"/>
                                </a:lnTo>
                                <a:close/>
                              </a:path>
                              <a:path w="502284" h="1238250">
                                <a:moveTo>
                                  <a:pt x="304248" y="51653"/>
                                </a:moveTo>
                                <a:lnTo>
                                  <a:pt x="304045" y="51653"/>
                                </a:lnTo>
                                <a:lnTo>
                                  <a:pt x="294769" y="61030"/>
                                </a:lnTo>
                                <a:lnTo>
                                  <a:pt x="307106" y="73518"/>
                                </a:lnTo>
                                <a:lnTo>
                                  <a:pt x="316433" y="64064"/>
                                </a:lnTo>
                                <a:lnTo>
                                  <a:pt x="315969" y="63509"/>
                                </a:lnTo>
                                <a:lnTo>
                                  <a:pt x="304248" y="51653"/>
                                </a:lnTo>
                                <a:close/>
                              </a:path>
                              <a:path w="502284" h="1238250">
                                <a:moveTo>
                                  <a:pt x="337999" y="42203"/>
                                </a:moveTo>
                                <a:lnTo>
                                  <a:pt x="316980" y="63509"/>
                                </a:lnTo>
                                <a:lnTo>
                                  <a:pt x="316518" y="64064"/>
                                </a:lnTo>
                                <a:lnTo>
                                  <a:pt x="325865" y="73518"/>
                                </a:lnTo>
                                <a:lnTo>
                                  <a:pt x="325526" y="73518"/>
                                </a:lnTo>
                                <a:lnTo>
                                  <a:pt x="337897" y="61030"/>
                                </a:lnTo>
                                <a:lnTo>
                                  <a:pt x="338149" y="61030"/>
                                </a:lnTo>
                                <a:lnTo>
                                  <a:pt x="328855" y="51653"/>
                                </a:lnTo>
                                <a:lnTo>
                                  <a:pt x="347319" y="51653"/>
                                </a:lnTo>
                                <a:lnTo>
                                  <a:pt x="337999" y="42203"/>
                                </a:lnTo>
                                <a:close/>
                              </a:path>
                              <a:path w="502284" h="1238250">
                                <a:moveTo>
                                  <a:pt x="402785" y="20291"/>
                                </a:moveTo>
                                <a:lnTo>
                                  <a:pt x="360087" y="63509"/>
                                </a:lnTo>
                                <a:lnTo>
                                  <a:pt x="359558" y="64064"/>
                                </a:lnTo>
                                <a:lnTo>
                                  <a:pt x="368882" y="73518"/>
                                </a:lnTo>
                                <a:lnTo>
                                  <a:pt x="381199" y="61030"/>
                                </a:lnTo>
                                <a:lnTo>
                                  <a:pt x="371945" y="51653"/>
                                </a:lnTo>
                                <a:lnTo>
                                  <a:pt x="390717" y="51653"/>
                                </a:lnTo>
                                <a:lnTo>
                                  <a:pt x="381360" y="42203"/>
                                </a:lnTo>
                                <a:lnTo>
                                  <a:pt x="399812" y="42203"/>
                                </a:lnTo>
                                <a:lnTo>
                                  <a:pt x="402772" y="39210"/>
                                </a:lnTo>
                                <a:lnTo>
                                  <a:pt x="403036" y="39210"/>
                                </a:lnTo>
                                <a:lnTo>
                                  <a:pt x="393635" y="29760"/>
                                </a:lnTo>
                                <a:lnTo>
                                  <a:pt x="412126" y="29760"/>
                                </a:lnTo>
                                <a:lnTo>
                                  <a:pt x="402785" y="20291"/>
                                </a:lnTo>
                                <a:close/>
                              </a:path>
                              <a:path w="502284" h="1238250">
                                <a:moveTo>
                                  <a:pt x="421333" y="64064"/>
                                </a:moveTo>
                                <a:lnTo>
                                  <a:pt x="403005" y="64064"/>
                                </a:lnTo>
                                <a:lnTo>
                                  <a:pt x="412366" y="73518"/>
                                </a:lnTo>
                                <a:lnTo>
                                  <a:pt x="411976" y="73518"/>
                                </a:lnTo>
                                <a:lnTo>
                                  <a:pt x="421333" y="64064"/>
                                </a:lnTo>
                                <a:close/>
                              </a:path>
                              <a:path w="502284" h="1238250">
                                <a:moveTo>
                                  <a:pt x="480163" y="29439"/>
                                </a:moveTo>
                                <a:lnTo>
                                  <a:pt x="445967" y="64064"/>
                                </a:lnTo>
                                <a:lnTo>
                                  <a:pt x="455293" y="73518"/>
                                </a:lnTo>
                                <a:lnTo>
                                  <a:pt x="454338" y="73518"/>
                                </a:lnTo>
                                <a:lnTo>
                                  <a:pt x="467216" y="60459"/>
                                </a:lnTo>
                                <a:lnTo>
                                  <a:pt x="458481" y="51653"/>
                                </a:lnTo>
                                <a:lnTo>
                                  <a:pt x="475899" y="51653"/>
                                </a:lnTo>
                                <a:lnTo>
                                  <a:pt x="476612" y="50930"/>
                                </a:lnTo>
                                <a:lnTo>
                                  <a:pt x="473986" y="48259"/>
                                </a:lnTo>
                                <a:lnTo>
                                  <a:pt x="467960" y="42203"/>
                                </a:lnTo>
                                <a:lnTo>
                                  <a:pt x="485218" y="42203"/>
                                </a:lnTo>
                                <a:lnTo>
                                  <a:pt x="489105" y="38262"/>
                                </a:lnTo>
                                <a:lnTo>
                                  <a:pt x="480163" y="29439"/>
                                </a:lnTo>
                                <a:close/>
                              </a:path>
                              <a:path w="502284" h="1238250">
                                <a:moveTo>
                                  <a:pt x="497950" y="54609"/>
                                </a:moveTo>
                                <a:lnTo>
                                  <a:pt x="489161" y="63509"/>
                                </a:lnTo>
                                <a:lnTo>
                                  <a:pt x="499121" y="73518"/>
                                </a:lnTo>
                                <a:lnTo>
                                  <a:pt x="498163" y="73518"/>
                                </a:lnTo>
                                <a:lnTo>
                                  <a:pt x="501789" y="69849"/>
                                </a:lnTo>
                                <a:lnTo>
                                  <a:pt x="501789" y="58419"/>
                                </a:lnTo>
                                <a:lnTo>
                                  <a:pt x="497950" y="54609"/>
                                </a:lnTo>
                                <a:close/>
                              </a:path>
                              <a:path w="502284" h="1238250">
                                <a:moveTo>
                                  <a:pt x="91146" y="29760"/>
                                </a:moveTo>
                                <a:lnTo>
                                  <a:pt x="87836" y="33019"/>
                                </a:lnTo>
                                <a:lnTo>
                                  <a:pt x="69987" y="51085"/>
                                </a:lnTo>
                                <a:lnTo>
                                  <a:pt x="69545" y="51653"/>
                                </a:lnTo>
                                <a:lnTo>
                                  <a:pt x="78811" y="61030"/>
                                </a:lnTo>
                                <a:lnTo>
                                  <a:pt x="79295" y="60459"/>
                                </a:lnTo>
                                <a:lnTo>
                                  <a:pt x="88016" y="51653"/>
                                </a:lnTo>
                                <a:lnTo>
                                  <a:pt x="88272" y="51653"/>
                                </a:lnTo>
                                <a:lnTo>
                                  <a:pt x="78929" y="42203"/>
                                </a:lnTo>
                                <a:lnTo>
                                  <a:pt x="97376" y="42203"/>
                                </a:lnTo>
                                <a:lnTo>
                                  <a:pt x="100341" y="39210"/>
                                </a:lnTo>
                                <a:lnTo>
                                  <a:pt x="100501" y="39210"/>
                                </a:lnTo>
                                <a:lnTo>
                                  <a:pt x="91146" y="29760"/>
                                </a:lnTo>
                                <a:close/>
                              </a:path>
                              <a:path w="502284" h="1238250">
                                <a:moveTo>
                                  <a:pt x="109786" y="29760"/>
                                </a:moveTo>
                                <a:lnTo>
                                  <a:pt x="106472" y="33019"/>
                                </a:lnTo>
                                <a:lnTo>
                                  <a:pt x="100341" y="39210"/>
                                </a:lnTo>
                                <a:lnTo>
                                  <a:pt x="100501" y="39210"/>
                                </a:lnTo>
                                <a:lnTo>
                                  <a:pt x="122101" y="61030"/>
                                </a:lnTo>
                                <a:lnTo>
                                  <a:pt x="121788" y="61030"/>
                                </a:lnTo>
                                <a:lnTo>
                                  <a:pt x="131098" y="51653"/>
                                </a:lnTo>
                                <a:lnTo>
                                  <a:pt x="112454" y="51653"/>
                                </a:lnTo>
                                <a:lnTo>
                                  <a:pt x="121822" y="42203"/>
                                </a:lnTo>
                                <a:lnTo>
                                  <a:pt x="122074" y="42203"/>
                                </a:lnTo>
                                <a:lnTo>
                                  <a:pt x="109786" y="29760"/>
                                </a:lnTo>
                                <a:close/>
                              </a:path>
                              <a:path w="502284" h="1238250">
                                <a:moveTo>
                                  <a:pt x="177562" y="29760"/>
                                </a:moveTo>
                                <a:lnTo>
                                  <a:pt x="174257" y="33019"/>
                                </a:lnTo>
                                <a:lnTo>
                                  <a:pt x="156425" y="51085"/>
                                </a:lnTo>
                                <a:lnTo>
                                  <a:pt x="155961" y="51653"/>
                                </a:lnTo>
                                <a:lnTo>
                                  <a:pt x="165233" y="61030"/>
                                </a:lnTo>
                                <a:lnTo>
                                  <a:pt x="174494" y="51653"/>
                                </a:lnTo>
                                <a:lnTo>
                                  <a:pt x="174696" y="51653"/>
                                </a:lnTo>
                                <a:lnTo>
                                  <a:pt x="165347" y="42203"/>
                                </a:lnTo>
                                <a:lnTo>
                                  <a:pt x="183836" y="42203"/>
                                </a:lnTo>
                                <a:lnTo>
                                  <a:pt x="186795" y="39210"/>
                                </a:lnTo>
                                <a:lnTo>
                                  <a:pt x="186928" y="39210"/>
                                </a:lnTo>
                                <a:lnTo>
                                  <a:pt x="177562" y="29760"/>
                                </a:lnTo>
                                <a:close/>
                              </a:path>
                              <a:path w="502284" h="1238250">
                                <a:moveTo>
                                  <a:pt x="196190" y="29760"/>
                                </a:moveTo>
                                <a:lnTo>
                                  <a:pt x="192915" y="33019"/>
                                </a:lnTo>
                                <a:lnTo>
                                  <a:pt x="186795" y="39210"/>
                                </a:lnTo>
                                <a:lnTo>
                                  <a:pt x="186928" y="39210"/>
                                </a:lnTo>
                                <a:lnTo>
                                  <a:pt x="208550" y="61030"/>
                                </a:lnTo>
                                <a:lnTo>
                                  <a:pt x="208311" y="61030"/>
                                </a:lnTo>
                                <a:lnTo>
                                  <a:pt x="217599" y="51653"/>
                                </a:lnTo>
                                <a:lnTo>
                                  <a:pt x="198942" y="51653"/>
                                </a:lnTo>
                                <a:lnTo>
                                  <a:pt x="208292" y="42203"/>
                                </a:lnTo>
                                <a:lnTo>
                                  <a:pt x="208484" y="42203"/>
                                </a:lnTo>
                                <a:lnTo>
                                  <a:pt x="196190" y="29760"/>
                                </a:lnTo>
                                <a:close/>
                              </a:path>
                              <a:path w="502284" h="1238250">
                                <a:moveTo>
                                  <a:pt x="251603" y="42203"/>
                                </a:moveTo>
                                <a:lnTo>
                                  <a:pt x="242835" y="51085"/>
                                </a:lnTo>
                                <a:lnTo>
                                  <a:pt x="242392" y="51653"/>
                                </a:lnTo>
                                <a:lnTo>
                                  <a:pt x="251672" y="61030"/>
                                </a:lnTo>
                                <a:lnTo>
                                  <a:pt x="260922" y="51653"/>
                                </a:lnTo>
                                <a:lnTo>
                                  <a:pt x="251603" y="42203"/>
                                </a:lnTo>
                                <a:close/>
                              </a:path>
                              <a:path w="502284" h="1238250">
                                <a:moveTo>
                                  <a:pt x="316388" y="20291"/>
                                </a:moveTo>
                                <a:lnTo>
                                  <a:pt x="285943" y="51085"/>
                                </a:lnTo>
                                <a:lnTo>
                                  <a:pt x="285506" y="51653"/>
                                </a:lnTo>
                                <a:lnTo>
                                  <a:pt x="294769" y="61030"/>
                                </a:lnTo>
                                <a:lnTo>
                                  <a:pt x="304045" y="51653"/>
                                </a:lnTo>
                                <a:lnTo>
                                  <a:pt x="304248" y="51653"/>
                                </a:lnTo>
                                <a:lnTo>
                                  <a:pt x="294906" y="42203"/>
                                </a:lnTo>
                                <a:lnTo>
                                  <a:pt x="313395" y="42203"/>
                                </a:lnTo>
                                <a:lnTo>
                                  <a:pt x="316356" y="39210"/>
                                </a:lnTo>
                                <a:lnTo>
                                  <a:pt x="316522" y="39210"/>
                                </a:lnTo>
                                <a:lnTo>
                                  <a:pt x="307155" y="29760"/>
                                </a:lnTo>
                                <a:lnTo>
                                  <a:pt x="325727" y="29760"/>
                                </a:lnTo>
                                <a:lnTo>
                                  <a:pt x="316388" y="20291"/>
                                </a:lnTo>
                                <a:close/>
                              </a:path>
                              <a:path w="502284" h="1238250">
                                <a:moveTo>
                                  <a:pt x="325727" y="29760"/>
                                </a:moveTo>
                                <a:lnTo>
                                  <a:pt x="316356" y="39210"/>
                                </a:lnTo>
                                <a:lnTo>
                                  <a:pt x="316522" y="39210"/>
                                </a:lnTo>
                                <a:lnTo>
                                  <a:pt x="338149" y="61030"/>
                                </a:lnTo>
                                <a:lnTo>
                                  <a:pt x="337897" y="61030"/>
                                </a:lnTo>
                                <a:lnTo>
                                  <a:pt x="347185" y="51653"/>
                                </a:lnTo>
                                <a:lnTo>
                                  <a:pt x="328676" y="51653"/>
                                </a:lnTo>
                                <a:lnTo>
                                  <a:pt x="337999" y="42203"/>
                                </a:lnTo>
                                <a:lnTo>
                                  <a:pt x="325727" y="29760"/>
                                </a:lnTo>
                                <a:close/>
                              </a:path>
                              <a:path w="502284" h="1238250">
                                <a:moveTo>
                                  <a:pt x="369039" y="29760"/>
                                </a:moveTo>
                                <a:lnTo>
                                  <a:pt x="368872" y="29760"/>
                                </a:lnTo>
                                <a:lnTo>
                                  <a:pt x="359511" y="39210"/>
                                </a:lnTo>
                                <a:lnTo>
                                  <a:pt x="359640" y="39210"/>
                                </a:lnTo>
                                <a:lnTo>
                                  <a:pt x="381217" y="61030"/>
                                </a:lnTo>
                                <a:lnTo>
                                  <a:pt x="390469" y="51653"/>
                                </a:lnTo>
                                <a:lnTo>
                                  <a:pt x="371800" y="51653"/>
                                </a:lnTo>
                                <a:lnTo>
                                  <a:pt x="381136" y="42203"/>
                                </a:lnTo>
                                <a:lnTo>
                                  <a:pt x="381360" y="42203"/>
                                </a:lnTo>
                                <a:lnTo>
                                  <a:pt x="369039" y="29760"/>
                                </a:lnTo>
                                <a:close/>
                              </a:path>
                              <a:path w="502284" h="1238250">
                                <a:moveTo>
                                  <a:pt x="412126" y="29760"/>
                                </a:moveTo>
                                <a:lnTo>
                                  <a:pt x="402772" y="39210"/>
                                </a:lnTo>
                                <a:lnTo>
                                  <a:pt x="403036" y="39210"/>
                                </a:lnTo>
                                <a:lnTo>
                                  <a:pt x="424742" y="61030"/>
                                </a:lnTo>
                                <a:lnTo>
                                  <a:pt x="424336" y="61030"/>
                                </a:lnTo>
                                <a:lnTo>
                                  <a:pt x="433616" y="51653"/>
                                </a:lnTo>
                                <a:lnTo>
                                  <a:pt x="414937" y="51653"/>
                                </a:lnTo>
                                <a:lnTo>
                                  <a:pt x="424283" y="42203"/>
                                </a:lnTo>
                                <a:lnTo>
                                  <a:pt x="423899" y="41694"/>
                                </a:lnTo>
                                <a:lnTo>
                                  <a:pt x="412126" y="29760"/>
                                </a:lnTo>
                                <a:close/>
                              </a:path>
                              <a:path w="502284" h="1238250">
                                <a:moveTo>
                                  <a:pt x="455578" y="29760"/>
                                </a:moveTo>
                                <a:lnTo>
                                  <a:pt x="455285" y="29760"/>
                                </a:lnTo>
                                <a:lnTo>
                                  <a:pt x="445931" y="39210"/>
                                </a:lnTo>
                                <a:lnTo>
                                  <a:pt x="446137" y="39210"/>
                                </a:lnTo>
                                <a:lnTo>
                                  <a:pt x="467216" y="60459"/>
                                </a:lnTo>
                                <a:lnTo>
                                  <a:pt x="475899" y="51653"/>
                                </a:lnTo>
                                <a:lnTo>
                                  <a:pt x="458224" y="51653"/>
                                </a:lnTo>
                                <a:lnTo>
                                  <a:pt x="467557" y="42203"/>
                                </a:lnTo>
                                <a:lnTo>
                                  <a:pt x="467960" y="42203"/>
                                </a:lnTo>
                                <a:lnTo>
                                  <a:pt x="455578" y="29760"/>
                                </a:lnTo>
                                <a:close/>
                              </a:path>
                              <a:path w="502284" h="1238250">
                                <a:moveTo>
                                  <a:pt x="35681" y="41694"/>
                                </a:moveTo>
                                <a:lnTo>
                                  <a:pt x="26469" y="50930"/>
                                </a:lnTo>
                                <a:lnTo>
                                  <a:pt x="35724" y="60301"/>
                                </a:lnTo>
                                <a:lnTo>
                                  <a:pt x="44941" y="51085"/>
                                </a:lnTo>
                                <a:lnTo>
                                  <a:pt x="35681" y="41694"/>
                                </a:lnTo>
                                <a:close/>
                              </a:path>
                              <a:path w="502284" h="1238250">
                                <a:moveTo>
                                  <a:pt x="66626" y="29760"/>
                                </a:moveTo>
                                <a:lnTo>
                                  <a:pt x="66268" y="29760"/>
                                </a:lnTo>
                                <a:lnTo>
                                  <a:pt x="56817" y="39210"/>
                                </a:lnTo>
                                <a:lnTo>
                                  <a:pt x="57248" y="39210"/>
                                </a:lnTo>
                                <a:lnTo>
                                  <a:pt x="69545" y="51653"/>
                                </a:lnTo>
                                <a:lnTo>
                                  <a:pt x="69987" y="51085"/>
                                </a:lnTo>
                                <a:lnTo>
                                  <a:pt x="78762" y="42203"/>
                                </a:lnTo>
                                <a:lnTo>
                                  <a:pt x="78929" y="42203"/>
                                </a:lnTo>
                                <a:lnTo>
                                  <a:pt x="66626" y="29760"/>
                                </a:lnTo>
                                <a:close/>
                              </a:path>
                              <a:path w="502284" h="1238250">
                                <a:moveTo>
                                  <a:pt x="97376" y="42203"/>
                                </a:moveTo>
                                <a:lnTo>
                                  <a:pt x="78929" y="42203"/>
                                </a:lnTo>
                                <a:lnTo>
                                  <a:pt x="88272" y="51653"/>
                                </a:lnTo>
                                <a:lnTo>
                                  <a:pt x="88016" y="51653"/>
                                </a:lnTo>
                                <a:lnTo>
                                  <a:pt x="97376" y="42203"/>
                                </a:lnTo>
                                <a:close/>
                              </a:path>
                              <a:path w="502284" h="1238250">
                                <a:moveTo>
                                  <a:pt x="140481" y="42203"/>
                                </a:moveTo>
                                <a:lnTo>
                                  <a:pt x="122074" y="42203"/>
                                </a:lnTo>
                                <a:lnTo>
                                  <a:pt x="131406" y="51653"/>
                                </a:lnTo>
                                <a:lnTo>
                                  <a:pt x="131098" y="51653"/>
                                </a:lnTo>
                                <a:lnTo>
                                  <a:pt x="140481" y="42203"/>
                                </a:lnTo>
                                <a:close/>
                              </a:path>
                              <a:path w="502284" h="1238250">
                                <a:moveTo>
                                  <a:pt x="153037" y="29760"/>
                                </a:moveTo>
                                <a:lnTo>
                                  <a:pt x="152836" y="29760"/>
                                </a:lnTo>
                                <a:lnTo>
                                  <a:pt x="143453" y="39210"/>
                                </a:lnTo>
                                <a:lnTo>
                                  <a:pt x="143658" y="39210"/>
                                </a:lnTo>
                                <a:lnTo>
                                  <a:pt x="155961" y="51653"/>
                                </a:lnTo>
                                <a:lnTo>
                                  <a:pt x="156425" y="51085"/>
                                </a:lnTo>
                                <a:lnTo>
                                  <a:pt x="165192" y="42203"/>
                                </a:lnTo>
                                <a:lnTo>
                                  <a:pt x="165347" y="42203"/>
                                </a:lnTo>
                                <a:lnTo>
                                  <a:pt x="153037" y="29760"/>
                                </a:lnTo>
                                <a:close/>
                              </a:path>
                              <a:path w="502284" h="1238250">
                                <a:moveTo>
                                  <a:pt x="183836" y="42203"/>
                                </a:moveTo>
                                <a:lnTo>
                                  <a:pt x="165347" y="42203"/>
                                </a:lnTo>
                                <a:lnTo>
                                  <a:pt x="174696" y="51653"/>
                                </a:lnTo>
                                <a:lnTo>
                                  <a:pt x="174494" y="51653"/>
                                </a:lnTo>
                                <a:lnTo>
                                  <a:pt x="183836" y="42203"/>
                                </a:lnTo>
                                <a:close/>
                              </a:path>
                              <a:path w="502284" h="1238250">
                                <a:moveTo>
                                  <a:pt x="226960" y="42203"/>
                                </a:moveTo>
                                <a:lnTo>
                                  <a:pt x="208484" y="42203"/>
                                </a:lnTo>
                                <a:lnTo>
                                  <a:pt x="217820" y="51653"/>
                                </a:lnTo>
                                <a:lnTo>
                                  <a:pt x="217599" y="51653"/>
                                </a:lnTo>
                                <a:lnTo>
                                  <a:pt x="226960" y="42203"/>
                                </a:lnTo>
                                <a:close/>
                              </a:path>
                              <a:path w="502284" h="1238250">
                                <a:moveTo>
                                  <a:pt x="239332" y="29760"/>
                                </a:moveTo>
                                <a:lnTo>
                                  <a:pt x="236057" y="33019"/>
                                </a:lnTo>
                                <a:lnTo>
                                  <a:pt x="229925" y="39210"/>
                                </a:lnTo>
                                <a:lnTo>
                                  <a:pt x="230078" y="39210"/>
                                </a:lnTo>
                                <a:lnTo>
                                  <a:pt x="242392" y="51653"/>
                                </a:lnTo>
                                <a:lnTo>
                                  <a:pt x="242835" y="51085"/>
                                </a:lnTo>
                                <a:lnTo>
                                  <a:pt x="251599" y="42203"/>
                                </a:lnTo>
                                <a:lnTo>
                                  <a:pt x="239332" y="29760"/>
                                </a:lnTo>
                                <a:close/>
                              </a:path>
                              <a:path w="502284" h="1238250">
                                <a:moveTo>
                                  <a:pt x="263877" y="29760"/>
                                </a:moveTo>
                                <a:lnTo>
                                  <a:pt x="251603" y="42203"/>
                                </a:lnTo>
                                <a:lnTo>
                                  <a:pt x="260922" y="51653"/>
                                </a:lnTo>
                                <a:lnTo>
                                  <a:pt x="273213" y="39210"/>
                                </a:lnTo>
                                <a:lnTo>
                                  <a:pt x="263877" y="29760"/>
                                </a:lnTo>
                                <a:close/>
                              </a:path>
                              <a:path w="502284" h="1238250">
                                <a:moveTo>
                                  <a:pt x="282603" y="29760"/>
                                </a:moveTo>
                                <a:lnTo>
                                  <a:pt x="279329" y="33019"/>
                                </a:lnTo>
                                <a:lnTo>
                                  <a:pt x="273213" y="39210"/>
                                </a:lnTo>
                                <a:lnTo>
                                  <a:pt x="285506" y="51653"/>
                                </a:lnTo>
                                <a:lnTo>
                                  <a:pt x="285943" y="51085"/>
                                </a:lnTo>
                                <a:lnTo>
                                  <a:pt x="294722" y="42203"/>
                                </a:lnTo>
                                <a:lnTo>
                                  <a:pt x="294906" y="42203"/>
                                </a:lnTo>
                                <a:lnTo>
                                  <a:pt x="282603" y="29760"/>
                                </a:lnTo>
                                <a:close/>
                              </a:path>
                              <a:path w="502284" h="1238250">
                                <a:moveTo>
                                  <a:pt x="313395" y="42203"/>
                                </a:moveTo>
                                <a:lnTo>
                                  <a:pt x="294906" y="42203"/>
                                </a:lnTo>
                                <a:lnTo>
                                  <a:pt x="304248" y="51653"/>
                                </a:lnTo>
                                <a:lnTo>
                                  <a:pt x="304045" y="51653"/>
                                </a:lnTo>
                                <a:lnTo>
                                  <a:pt x="313395" y="42203"/>
                                </a:lnTo>
                                <a:close/>
                              </a:path>
                              <a:path w="502284" h="1238250">
                                <a:moveTo>
                                  <a:pt x="350294" y="29760"/>
                                </a:moveTo>
                                <a:lnTo>
                                  <a:pt x="337999" y="42203"/>
                                </a:lnTo>
                                <a:lnTo>
                                  <a:pt x="347319" y="51653"/>
                                </a:lnTo>
                                <a:lnTo>
                                  <a:pt x="347185" y="51653"/>
                                </a:lnTo>
                                <a:lnTo>
                                  <a:pt x="359511" y="39210"/>
                                </a:lnTo>
                                <a:lnTo>
                                  <a:pt x="359640" y="39210"/>
                                </a:lnTo>
                                <a:lnTo>
                                  <a:pt x="350294" y="29760"/>
                                </a:lnTo>
                                <a:close/>
                              </a:path>
                              <a:path w="502284" h="1238250">
                                <a:moveTo>
                                  <a:pt x="399812" y="42203"/>
                                </a:moveTo>
                                <a:lnTo>
                                  <a:pt x="381360" y="42203"/>
                                </a:lnTo>
                                <a:lnTo>
                                  <a:pt x="390717" y="51653"/>
                                </a:lnTo>
                                <a:lnTo>
                                  <a:pt x="390469" y="51653"/>
                                </a:lnTo>
                                <a:lnTo>
                                  <a:pt x="399812" y="42203"/>
                                </a:lnTo>
                                <a:close/>
                              </a:path>
                              <a:path w="502284" h="1238250">
                                <a:moveTo>
                                  <a:pt x="458320" y="7887"/>
                                </a:moveTo>
                                <a:lnTo>
                                  <a:pt x="455978" y="10159"/>
                                </a:lnTo>
                                <a:lnTo>
                                  <a:pt x="424787" y="41694"/>
                                </a:lnTo>
                                <a:lnTo>
                                  <a:pt x="424402" y="42203"/>
                                </a:lnTo>
                                <a:lnTo>
                                  <a:pt x="433724" y="51653"/>
                                </a:lnTo>
                                <a:lnTo>
                                  <a:pt x="434179" y="51085"/>
                                </a:lnTo>
                                <a:lnTo>
                                  <a:pt x="445931" y="39210"/>
                                </a:lnTo>
                                <a:lnTo>
                                  <a:pt x="446137" y="39210"/>
                                </a:lnTo>
                                <a:lnTo>
                                  <a:pt x="436762" y="29760"/>
                                </a:lnTo>
                                <a:lnTo>
                                  <a:pt x="455578" y="29760"/>
                                </a:lnTo>
                                <a:lnTo>
                                  <a:pt x="446154" y="20291"/>
                                </a:lnTo>
                                <a:lnTo>
                                  <a:pt x="464657" y="20291"/>
                                </a:lnTo>
                                <a:lnTo>
                                  <a:pt x="467586" y="17331"/>
                                </a:lnTo>
                                <a:lnTo>
                                  <a:pt x="467891" y="17331"/>
                                </a:lnTo>
                                <a:lnTo>
                                  <a:pt x="458320" y="7887"/>
                                </a:lnTo>
                                <a:close/>
                              </a:path>
                              <a:path w="502284" h="1238250">
                                <a:moveTo>
                                  <a:pt x="69492" y="7887"/>
                                </a:moveTo>
                                <a:lnTo>
                                  <a:pt x="67131" y="10159"/>
                                </a:lnTo>
                                <a:lnTo>
                                  <a:pt x="35681" y="41694"/>
                                </a:lnTo>
                                <a:lnTo>
                                  <a:pt x="44941" y="51085"/>
                                </a:lnTo>
                                <a:lnTo>
                                  <a:pt x="56817" y="39210"/>
                                </a:lnTo>
                                <a:lnTo>
                                  <a:pt x="57248" y="39210"/>
                                </a:lnTo>
                                <a:lnTo>
                                  <a:pt x="47908" y="29760"/>
                                </a:lnTo>
                                <a:lnTo>
                                  <a:pt x="66626" y="29760"/>
                                </a:lnTo>
                                <a:lnTo>
                                  <a:pt x="57263" y="20291"/>
                                </a:lnTo>
                                <a:lnTo>
                                  <a:pt x="75738" y="20291"/>
                                </a:lnTo>
                                <a:lnTo>
                                  <a:pt x="78698" y="17331"/>
                                </a:lnTo>
                                <a:lnTo>
                                  <a:pt x="78842" y="17331"/>
                                </a:lnTo>
                                <a:lnTo>
                                  <a:pt x="69492" y="7887"/>
                                </a:lnTo>
                                <a:close/>
                              </a:path>
                              <a:path w="502284" h="1238250">
                                <a:moveTo>
                                  <a:pt x="23596" y="29439"/>
                                </a:moveTo>
                                <a:lnTo>
                                  <a:pt x="23400" y="29439"/>
                                </a:lnTo>
                                <a:lnTo>
                                  <a:pt x="14266" y="38575"/>
                                </a:lnTo>
                                <a:lnTo>
                                  <a:pt x="26469" y="50930"/>
                                </a:lnTo>
                                <a:lnTo>
                                  <a:pt x="35681" y="41694"/>
                                </a:lnTo>
                                <a:lnTo>
                                  <a:pt x="23596" y="29439"/>
                                </a:lnTo>
                                <a:close/>
                              </a:path>
                              <a:path w="502284" h="1238250">
                                <a:moveTo>
                                  <a:pt x="485218" y="42203"/>
                                </a:moveTo>
                                <a:lnTo>
                                  <a:pt x="467960" y="42203"/>
                                </a:lnTo>
                                <a:lnTo>
                                  <a:pt x="476644" y="50930"/>
                                </a:lnTo>
                                <a:lnTo>
                                  <a:pt x="479246" y="48259"/>
                                </a:lnTo>
                                <a:lnTo>
                                  <a:pt x="485218" y="42203"/>
                                </a:lnTo>
                                <a:close/>
                              </a:path>
                              <a:path w="502284" h="1238250">
                                <a:moveTo>
                                  <a:pt x="14242" y="19954"/>
                                </a:moveTo>
                                <a:lnTo>
                                  <a:pt x="0" y="34289"/>
                                </a:lnTo>
                                <a:lnTo>
                                  <a:pt x="0" y="43179"/>
                                </a:lnTo>
                                <a:lnTo>
                                  <a:pt x="4583" y="48259"/>
                                </a:lnTo>
                                <a:lnTo>
                                  <a:pt x="14266" y="38575"/>
                                </a:lnTo>
                                <a:lnTo>
                                  <a:pt x="5244" y="29439"/>
                                </a:lnTo>
                                <a:lnTo>
                                  <a:pt x="23596" y="29439"/>
                                </a:lnTo>
                                <a:lnTo>
                                  <a:pt x="14242" y="19954"/>
                                </a:lnTo>
                                <a:close/>
                              </a:path>
                              <a:path w="502284" h="1238250">
                                <a:moveTo>
                                  <a:pt x="498251" y="29439"/>
                                </a:moveTo>
                                <a:lnTo>
                                  <a:pt x="497805" y="29439"/>
                                </a:lnTo>
                                <a:lnTo>
                                  <a:pt x="489105" y="38262"/>
                                </a:lnTo>
                                <a:lnTo>
                                  <a:pt x="497950" y="46989"/>
                                </a:lnTo>
                                <a:lnTo>
                                  <a:pt x="501789" y="43179"/>
                                </a:lnTo>
                                <a:lnTo>
                                  <a:pt x="501789" y="33019"/>
                                </a:lnTo>
                                <a:lnTo>
                                  <a:pt x="498251" y="29439"/>
                                </a:lnTo>
                                <a:close/>
                              </a:path>
                              <a:path w="502284" h="1238250">
                                <a:moveTo>
                                  <a:pt x="45000" y="7887"/>
                                </a:moveTo>
                                <a:lnTo>
                                  <a:pt x="42676" y="10159"/>
                                </a:lnTo>
                                <a:lnTo>
                                  <a:pt x="37597" y="15239"/>
                                </a:lnTo>
                                <a:lnTo>
                                  <a:pt x="35625" y="17331"/>
                                </a:lnTo>
                                <a:lnTo>
                                  <a:pt x="57248" y="39210"/>
                                </a:lnTo>
                                <a:lnTo>
                                  <a:pt x="56817" y="39210"/>
                                </a:lnTo>
                                <a:lnTo>
                                  <a:pt x="66268" y="29760"/>
                                </a:lnTo>
                                <a:lnTo>
                                  <a:pt x="47583" y="29760"/>
                                </a:lnTo>
                                <a:lnTo>
                                  <a:pt x="57027" y="20291"/>
                                </a:lnTo>
                                <a:lnTo>
                                  <a:pt x="57263" y="20291"/>
                                </a:lnTo>
                                <a:lnTo>
                                  <a:pt x="45000" y="7887"/>
                                </a:lnTo>
                                <a:close/>
                              </a:path>
                              <a:path w="502284" h="1238250">
                                <a:moveTo>
                                  <a:pt x="100435" y="20291"/>
                                </a:moveTo>
                                <a:lnTo>
                                  <a:pt x="91373" y="29439"/>
                                </a:lnTo>
                                <a:lnTo>
                                  <a:pt x="91146" y="29760"/>
                                </a:lnTo>
                                <a:lnTo>
                                  <a:pt x="100501" y="39210"/>
                                </a:lnTo>
                                <a:lnTo>
                                  <a:pt x="100341" y="39210"/>
                                </a:lnTo>
                                <a:lnTo>
                                  <a:pt x="109701" y="29760"/>
                                </a:lnTo>
                                <a:lnTo>
                                  <a:pt x="109470" y="29439"/>
                                </a:lnTo>
                                <a:lnTo>
                                  <a:pt x="100435" y="20291"/>
                                </a:lnTo>
                                <a:close/>
                              </a:path>
                              <a:path w="502284" h="1238250">
                                <a:moveTo>
                                  <a:pt x="131397" y="7887"/>
                                </a:moveTo>
                                <a:lnTo>
                                  <a:pt x="129115" y="10159"/>
                                </a:lnTo>
                                <a:lnTo>
                                  <a:pt x="122023" y="17331"/>
                                </a:lnTo>
                                <a:lnTo>
                                  <a:pt x="143658" y="39210"/>
                                </a:lnTo>
                                <a:lnTo>
                                  <a:pt x="143453" y="39210"/>
                                </a:lnTo>
                                <a:lnTo>
                                  <a:pt x="152836" y="29760"/>
                                </a:lnTo>
                                <a:lnTo>
                                  <a:pt x="134156" y="29760"/>
                                </a:lnTo>
                                <a:lnTo>
                                  <a:pt x="143543" y="20291"/>
                                </a:lnTo>
                                <a:lnTo>
                                  <a:pt x="143335" y="19954"/>
                                </a:lnTo>
                                <a:lnTo>
                                  <a:pt x="131397" y="7887"/>
                                </a:lnTo>
                                <a:close/>
                              </a:path>
                              <a:path w="502284" h="1238250">
                                <a:moveTo>
                                  <a:pt x="186835" y="20291"/>
                                </a:moveTo>
                                <a:lnTo>
                                  <a:pt x="177791" y="29439"/>
                                </a:lnTo>
                                <a:lnTo>
                                  <a:pt x="177562" y="29760"/>
                                </a:lnTo>
                                <a:lnTo>
                                  <a:pt x="186928" y="39210"/>
                                </a:lnTo>
                                <a:lnTo>
                                  <a:pt x="186795" y="39210"/>
                                </a:lnTo>
                                <a:lnTo>
                                  <a:pt x="196138" y="29760"/>
                                </a:lnTo>
                                <a:lnTo>
                                  <a:pt x="195874" y="29439"/>
                                </a:lnTo>
                                <a:lnTo>
                                  <a:pt x="186835" y="20291"/>
                                </a:lnTo>
                                <a:close/>
                              </a:path>
                              <a:path w="502284" h="1238250">
                                <a:moveTo>
                                  <a:pt x="229994" y="20291"/>
                                </a:moveTo>
                                <a:lnTo>
                                  <a:pt x="220921" y="29439"/>
                                </a:lnTo>
                                <a:lnTo>
                                  <a:pt x="220725" y="29760"/>
                                </a:lnTo>
                                <a:lnTo>
                                  <a:pt x="230078" y="39210"/>
                                </a:lnTo>
                                <a:lnTo>
                                  <a:pt x="229925" y="39210"/>
                                </a:lnTo>
                                <a:lnTo>
                                  <a:pt x="239286" y="29760"/>
                                </a:lnTo>
                                <a:lnTo>
                                  <a:pt x="239016" y="29439"/>
                                </a:lnTo>
                                <a:lnTo>
                                  <a:pt x="229994" y="20291"/>
                                </a:lnTo>
                                <a:close/>
                              </a:path>
                              <a:path w="502284" h="1238250">
                                <a:moveTo>
                                  <a:pt x="273241" y="20291"/>
                                </a:moveTo>
                                <a:lnTo>
                                  <a:pt x="263877" y="29760"/>
                                </a:lnTo>
                                <a:lnTo>
                                  <a:pt x="273213" y="39210"/>
                                </a:lnTo>
                                <a:lnTo>
                                  <a:pt x="282549" y="29760"/>
                                </a:lnTo>
                                <a:lnTo>
                                  <a:pt x="282286" y="29439"/>
                                </a:lnTo>
                                <a:lnTo>
                                  <a:pt x="273241" y="20291"/>
                                </a:lnTo>
                                <a:close/>
                              </a:path>
                              <a:path w="502284" h="1238250">
                                <a:moveTo>
                                  <a:pt x="304155" y="7887"/>
                                </a:moveTo>
                                <a:lnTo>
                                  <a:pt x="294835" y="17331"/>
                                </a:lnTo>
                                <a:lnTo>
                                  <a:pt x="316522" y="39210"/>
                                </a:lnTo>
                                <a:lnTo>
                                  <a:pt x="316356" y="39210"/>
                                </a:lnTo>
                                <a:lnTo>
                                  <a:pt x="325706" y="29760"/>
                                </a:lnTo>
                                <a:lnTo>
                                  <a:pt x="307022" y="29760"/>
                                </a:lnTo>
                                <a:lnTo>
                                  <a:pt x="316382" y="20291"/>
                                </a:lnTo>
                                <a:lnTo>
                                  <a:pt x="304155" y="7887"/>
                                </a:lnTo>
                                <a:close/>
                              </a:path>
                              <a:path w="502284" h="1238250">
                                <a:moveTo>
                                  <a:pt x="359663" y="20291"/>
                                </a:moveTo>
                                <a:lnTo>
                                  <a:pt x="355830" y="24129"/>
                                </a:lnTo>
                                <a:lnTo>
                                  <a:pt x="350591" y="29439"/>
                                </a:lnTo>
                                <a:lnTo>
                                  <a:pt x="350294" y="29760"/>
                                </a:lnTo>
                                <a:lnTo>
                                  <a:pt x="359640" y="39210"/>
                                </a:lnTo>
                                <a:lnTo>
                                  <a:pt x="359511" y="39210"/>
                                </a:lnTo>
                                <a:lnTo>
                                  <a:pt x="368872" y="29760"/>
                                </a:lnTo>
                                <a:lnTo>
                                  <a:pt x="369039" y="29760"/>
                                </a:lnTo>
                                <a:lnTo>
                                  <a:pt x="359663" y="20291"/>
                                </a:lnTo>
                                <a:close/>
                              </a:path>
                              <a:path w="502284" h="1238250">
                                <a:moveTo>
                                  <a:pt x="390549" y="7887"/>
                                </a:moveTo>
                                <a:lnTo>
                                  <a:pt x="383256" y="15239"/>
                                </a:lnTo>
                                <a:lnTo>
                                  <a:pt x="381271" y="17331"/>
                                </a:lnTo>
                                <a:lnTo>
                                  <a:pt x="403036" y="39210"/>
                                </a:lnTo>
                                <a:lnTo>
                                  <a:pt x="402772" y="39210"/>
                                </a:lnTo>
                                <a:lnTo>
                                  <a:pt x="412115" y="29760"/>
                                </a:lnTo>
                                <a:lnTo>
                                  <a:pt x="393429" y="29760"/>
                                </a:lnTo>
                                <a:lnTo>
                                  <a:pt x="402785" y="20291"/>
                                </a:lnTo>
                                <a:lnTo>
                                  <a:pt x="390549" y="7887"/>
                                </a:lnTo>
                                <a:close/>
                              </a:path>
                              <a:path w="502284" h="1238250">
                                <a:moveTo>
                                  <a:pt x="433812" y="7887"/>
                                </a:moveTo>
                                <a:lnTo>
                                  <a:pt x="431493" y="10159"/>
                                </a:lnTo>
                                <a:lnTo>
                                  <a:pt x="426471" y="15239"/>
                                </a:lnTo>
                                <a:lnTo>
                                  <a:pt x="424432" y="17331"/>
                                </a:lnTo>
                                <a:lnTo>
                                  <a:pt x="446137" y="39210"/>
                                </a:lnTo>
                                <a:lnTo>
                                  <a:pt x="445931" y="39210"/>
                                </a:lnTo>
                                <a:lnTo>
                                  <a:pt x="455285" y="29760"/>
                                </a:lnTo>
                                <a:lnTo>
                                  <a:pt x="436591" y="29760"/>
                                </a:lnTo>
                                <a:lnTo>
                                  <a:pt x="445957" y="20291"/>
                                </a:lnTo>
                                <a:lnTo>
                                  <a:pt x="446154" y="20291"/>
                                </a:lnTo>
                                <a:lnTo>
                                  <a:pt x="433812" y="7887"/>
                                </a:lnTo>
                                <a:close/>
                              </a:path>
                              <a:path w="502284" h="1238250">
                                <a:moveTo>
                                  <a:pt x="4583" y="10159"/>
                                </a:moveTo>
                                <a:lnTo>
                                  <a:pt x="0" y="15239"/>
                                </a:lnTo>
                                <a:lnTo>
                                  <a:pt x="0" y="24129"/>
                                </a:lnTo>
                                <a:lnTo>
                                  <a:pt x="14266" y="38575"/>
                                </a:lnTo>
                                <a:lnTo>
                                  <a:pt x="23400" y="29439"/>
                                </a:lnTo>
                                <a:lnTo>
                                  <a:pt x="4818" y="29439"/>
                                </a:lnTo>
                                <a:lnTo>
                                  <a:pt x="14242" y="19954"/>
                                </a:lnTo>
                                <a:lnTo>
                                  <a:pt x="4583" y="10159"/>
                                </a:lnTo>
                                <a:close/>
                              </a:path>
                              <a:path w="502284" h="1238250">
                                <a:moveTo>
                                  <a:pt x="489210" y="20291"/>
                                </a:moveTo>
                                <a:lnTo>
                                  <a:pt x="480163" y="29439"/>
                                </a:lnTo>
                                <a:lnTo>
                                  <a:pt x="489105" y="38262"/>
                                </a:lnTo>
                                <a:lnTo>
                                  <a:pt x="497805" y="29439"/>
                                </a:lnTo>
                                <a:lnTo>
                                  <a:pt x="498251" y="29439"/>
                                </a:lnTo>
                                <a:lnTo>
                                  <a:pt x="489210" y="20291"/>
                                </a:lnTo>
                                <a:close/>
                              </a:path>
                              <a:path w="502284" h="1238250">
                                <a:moveTo>
                                  <a:pt x="75738" y="20291"/>
                                </a:moveTo>
                                <a:lnTo>
                                  <a:pt x="57263" y="20291"/>
                                </a:lnTo>
                                <a:lnTo>
                                  <a:pt x="66626" y="29760"/>
                                </a:lnTo>
                                <a:lnTo>
                                  <a:pt x="66268" y="29760"/>
                                </a:lnTo>
                                <a:lnTo>
                                  <a:pt x="75738" y="20291"/>
                                </a:lnTo>
                                <a:close/>
                              </a:path>
                              <a:path w="502284" h="1238250">
                                <a:moveTo>
                                  <a:pt x="88187" y="7887"/>
                                </a:moveTo>
                                <a:lnTo>
                                  <a:pt x="85870" y="10159"/>
                                </a:lnTo>
                                <a:lnTo>
                                  <a:pt x="78698" y="17331"/>
                                </a:lnTo>
                                <a:lnTo>
                                  <a:pt x="78842" y="17331"/>
                                </a:lnTo>
                                <a:lnTo>
                                  <a:pt x="91146" y="29760"/>
                                </a:lnTo>
                                <a:lnTo>
                                  <a:pt x="91373" y="29439"/>
                                </a:lnTo>
                                <a:lnTo>
                                  <a:pt x="100412" y="20291"/>
                                </a:lnTo>
                                <a:lnTo>
                                  <a:pt x="100103" y="19954"/>
                                </a:lnTo>
                                <a:lnTo>
                                  <a:pt x="88187" y="7887"/>
                                </a:lnTo>
                                <a:close/>
                              </a:path>
                              <a:path w="502284" h="1238250">
                                <a:moveTo>
                                  <a:pt x="112685" y="7887"/>
                                </a:moveTo>
                                <a:lnTo>
                                  <a:pt x="100745" y="19954"/>
                                </a:lnTo>
                                <a:lnTo>
                                  <a:pt x="100435" y="20291"/>
                                </a:lnTo>
                                <a:lnTo>
                                  <a:pt x="109786" y="29760"/>
                                </a:lnTo>
                                <a:lnTo>
                                  <a:pt x="110018" y="29439"/>
                                </a:lnTo>
                                <a:lnTo>
                                  <a:pt x="122011" y="17331"/>
                                </a:lnTo>
                                <a:lnTo>
                                  <a:pt x="112685" y="7887"/>
                                </a:lnTo>
                                <a:close/>
                              </a:path>
                              <a:path w="502284" h="1238250">
                                <a:moveTo>
                                  <a:pt x="155887" y="7887"/>
                                </a:moveTo>
                                <a:lnTo>
                                  <a:pt x="153585" y="10159"/>
                                </a:lnTo>
                                <a:lnTo>
                                  <a:pt x="143876" y="19954"/>
                                </a:lnTo>
                                <a:lnTo>
                                  <a:pt x="143668" y="20291"/>
                                </a:lnTo>
                                <a:lnTo>
                                  <a:pt x="153037" y="29760"/>
                                </a:lnTo>
                                <a:lnTo>
                                  <a:pt x="152836" y="29760"/>
                                </a:lnTo>
                                <a:lnTo>
                                  <a:pt x="165177" y="17331"/>
                                </a:lnTo>
                                <a:lnTo>
                                  <a:pt x="163173" y="15239"/>
                                </a:lnTo>
                                <a:lnTo>
                                  <a:pt x="155887" y="7887"/>
                                </a:lnTo>
                                <a:close/>
                              </a:path>
                              <a:path w="502284" h="1238250">
                                <a:moveTo>
                                  <a:pt x="174582" y="7887"/>
                                </a:moveTo>
                                <a:lnTo>
                                  <a:pt x="172298" y="10159"/>
                                </a:lnTo>
                                <a:lnTo>
                                  <a:pt x="167254" y="15239"/>
                                </a:lnTo>
                                <a:lnTo>
                                  <a:pt x="165246" y="17331"/>
                                </a:lnTo>
                                <a:lnTo>
                                  <a:pt x="177562" y="29760"/>
                                </a:lnTo>
                                <a:lnTo>
                                  <a:pt x="177791" y="29439"/>
                                </a:lnTo>
                                <a:lnTo>
                                  <a:pt x="186822" y="20291"/>
                                </a:lnTo>
                                <a:lnTo>
                                  <a:pt x="174582" y="7887"/>
                                </a:lnTo>
                                <a:close/>
                              </a:path>
                              <a:path w="502284" h="1238250">
                                <a:moveTo>
                                  <a:pt x="199079" y="7887"/>
                                </a:moveTo>
                                <a:lnTo>
                                  <a:pt x="186835" y="20291"/>
                                </a:lnTo>
                                <a:lnTo>
                                  <a:pt x="196190" y="29760"/>
                                </a:lnTo>
                                <a:lnTo>
                                  <a:pt x="196455" y="29439"/>
                                </a:lnTo>
                                <a:lnTo>
                                  <a:pt x="208425" y="17331"/>
                                </a:lnTo>
                                <a:lnTo>
                                  <a:pt x="199079" y="7887"/>
                                </a:lnTo>
                                <a:close/>
                              </a:path>
                              <a:path w="502284" h="1238250">
                                <a:moveTo>
                                  <a:pt x="217763" y="7887"/>
                                </a:moveTo>
                                <a:lnTo>
                                  <a:pt x="208425" y="17331"/>
                                </a:lnTo>
                                <a:lnTo>
                                  <a:pt x="220725" y="29760"/>
                                </a:lnTo>
                                <a:lnTo>
                                  <a:pt x="220921" y="29439"/>
                                </a:lnTo>
                                <a:lnTo>
                                  <a:pt x="229972" y="20291"/>
                                </a:lnTo>
                                <a:lnTo>
                                  <a:pt x="229662" y="19954"/>
                                </a:lnTo>
                                <a:lnTo>
                                  <a:pt x="217763" y="7887"/>
                                </a:lnTo>
                                <a:close/>
                              </a:path>
                              <a:path w="502284" h="1238250">
                                <a:moveTo>
                                  <a:pt x="242269" y="7887"/>
                                </a:moveTo>
                                <a:lnTo>
                                  <a:pt x="239996" y="10159"/>
                                </a:lnTo>
                                <a:lnTo>
                                  <a:pt x="230305" y="19954"/>
                                </a:lnTo>
                                <a:lnTo>
                                  <a:pt x="229994" y="20291"/>
                                </a:lnTo>
                                <a:lnTo>
                                  <a:pt x="239332" y="29760"/>
                                </a:lnTo>
                                <a:lnTo>
                                  <a:pt x="239603" y="29439"/>
                                </a:lnTo>
                                <a:lnTo>
                                  <a:pt x="251597" y="17331"/>
                                </a:lnTo>
                                <a:lnTo>
                                  <a:pt x="242269" y="7887"/>
                                </a:lnTo>
                                <a:close/>
                              </a:path>
                              <a:path w="502284" h="1238250">
                                <a:moveTo>
                                  <a:pt x="260979" y="7887"/>
                                </a:moveTo>
                                <a:lnTo>
                                  <a:pt x="258701" y="10159"/>
                                </a:lnTo>
                                <a:lnTo>
                                  <a:pt x="251599" y="17331"/>
                                </a:lnTo>
                                <a:lnTo>
                                  <a:pt x="263877" y="29760"/>
                                </a:lnTo>
                                <a:lnTo>
                                  <a:pt x="273222" y="20291"/>
                                </a:lnTo>
                                <a:lnTo>
                                  <a:pt x="272909" y="19954"/>
                                </a:lnTo>
                                <a:lnTo>
                                  <a:pt x="260979" y="7887"/>
                                </a:lnTo>
                                <a:close/>
                              </a:path>
                              <a:path w="502284" h="1238250">
                                <a:moveTo>
                                  <a:pt x="285474" y="7887"/>
                                </a:moveTo>
                                <a:lnTo>
                                  <a:pt x="273553" y="19954"/>
                                </a:lnTo>
                                <a:lnTo>
                                  <a:pt x="273241" y="20291"/>
                                </a:lnTo>
                                <a:lnTo>
                                  <a:pt x="282603" y="29760"/>
                                </a:lnTo>
                                <a:lnTo>
                                  <a:pt x="282865" y="29439"/>
                                </a:lnTo>
                                <a:lnTo>
                                  <a:pt x="294826" y="17331"/>
                                </a:lnTo>
                                <a:lnTo>
                                  <a:pt x="285474" y="7887"/>
                                </a:lnTo>
                                <a:close/>
                              </a:path>
                              <a:path w="502284" h="1238250">
                                <a:moveTo>
                                  <a:pt x="328664" y="7887"/>
                                </a:moveTo>
                                <a:lnTo>
                                  <a:pt x="316388" y="20291"/>
                                </a:lnTo>
                                <a:lnTo>
                                  <a:pt x="325727" y="29760"/>
                                </a:lnTo>
                                <a:lnTo>
                                  <a:pt x="326023" y="29439"/>
                                </a:lnTo>
                                <a:lnTo>
                                  <a:pt x="338003" y="17331"/>
                                </a:lnTo>
                                <a:lnTo>
                                  <a:pt x="328664" y="7887"/>
                                </a:lnTo>
                                <a:close/>
                              </a:path>
                              <a:path w="502284" h="1238250">
                                <a:moveTo>
                                  <a:pt x="347382" y="7887"/>
                                </a:moveTo>
                                <a:lnTo>
                                  <a:pt x="345098" y="10159"/>
                                </a:lnTo>
                                <a:lnTo>
                                  <a:pt x="338003" y="17331"/>
                                </a:lnTo>
                                <a:lnTo>
                                  <a:pt x="350294" y="29760"/>
                                </a:lnTo>
                                <a:lnTo>
                                  <a:pt x="350591" y="29439"/>
                                </a:lnTo>
                                <a:lnTo>
                                  <a:pt x="359617" y="20291"/>
                                </a:lnTo>
                                <a:lnTo>
                                  <a:pt x="359330" y="19954"/>
                                </a:lnTo>
                                <a:lnTo>
                                  <a:pt x="347382" y="7887"/>
                                </a:lnTo>
                                <a:close/>
                              </a:path>
                              <a:path w="502284" h="1238250">
                                <a:moveTo>
                                  <a:pt x="371876" y="7887"/>
                                </a:moveTo>
                                <a:lnTo>
                                  <a:pt x="369612" y="10159"/>
                                </a:lnTo>
                                <a:lnTo>
                                  <a:pt x="359949" y="19954"/>
                                </a:lnTo>
                                <a:lnTo>
                                  <a:pt x="359663" y="20291"/>
                                </a:lnTo>
                                <a:lnTo>
                                  <a:pt x="369039" y="29760"/>
                                </a:lnTo>
                                <a:lnTo>
                                  <a:pt x="368872" y="29760"/>
                                </a:lnTo>
                                <a:lnTo>
                                  <a:pt x="381184" y="17331"/>
                                </a:lnTo>
                                <a:lnTo>
                                  <a:pt x="379190" y="15239"/>
                                </a:lnTo>
                                <a:lnTo>
                                  <a:pt x="371876" y="7887"/>
                                </a:lnTo>
                                <a:close/>
                              </a:path>
                              <a:path w="502284" h="1238250">
                                <a:moveTo>
                                  <a:pt x="415064" y="7887"/>
                                </a:moveTo>
                                <a:lnTo>
                                  <a:pt x="412793" y="10159"/>
                                </a:lnTo>
                                <a:lnTo>
                                  <a:pt x="402785" y="20291"/>
                                </a:lnTo>
                                <a:lnTo>
                                  <a:pt x="412126" y="29760"/>
                                </a:lnTo>
                                <a:lnTo>
                                  <a:pt x="424403" y="17331"/>
                                </a:lnTo>
                                <a:lnTo>
                                  <a:pt x="422357" y="15239"/>
                                </a:lnTo>
                                <a:lnTo>
                                  <a:pt x="415064" y="7887"/>
                                </a:lnTo>
                                <a:close/>
                              </a:path>
                              <a:path w="502284" h="1238250">
                                <a:moveTo>
                                  <a:pt x="464657" y="20291"/>
                                </a:moveTo>
                                <a:lnTo>
                                  <a:pt x="446154" y="20291"/>
                                </a:lnTo>
                                <a:lnTo>
                                  <a:pt x="455578" y="29760"/>
                                </a:lnTo>
                                <a:lnTo>
                                  <a:pt x="455285" y="29760"/>
                                </a:lnTo>
                                <a:lnTo>
                                  <a:pt x="464657" y="20291"/>
                                </a:lnTo>
                                <a:close/>
                              </a:path>
                              <a:path w="502284" h="1238250">
                                <a:moveTo>
                                  <a:pt x="26292" y="7887"/>
                                </a:moveTo>
                                <a:lnTo>
                                  <a:pt x="23973" y="10159"/>
                                </a:lnTo>
                                <a:lnTo>
                                  <a:pt x="14242" y="19954"/>
                                </a:lnTo>
                                <a:lnTo>
                                  <a:pt x="23596" y="29439"/>
                                </a:lnTo>
                                <a:lnTo>
                                  <a:pt x="23400" y="29439"/>
                                </a:lnTo>
                                <a:lnTo>
                                  <a:pt x="35505" y="17331"/>
                                </a:lnTo>
                                <a:lnTo>
                                  <a:pt x="33558" y="15239"/>
                                </a:lnTo>
                                <a:lnTo>
                                  <a:pt x="26292" y="7887"/>
                                </a:lnTo>
                                <a:close/>
                              </a:path>
                              <a:path w="502284" h="1238250">
                                <a:moveTo>
                                  <a:pt x="476953" y="7887"/>
                                </a:moveTo>
                                <a:lnTo>
                                  <a:pt x="467586" y="17331"/>
                                </a:lnTo>
                                <a:lnTo>
                                  <a:pt x="467891" y="17331"/>
                                </a:lnTo>
                                <a:lnTo>
                                  <a:pt x="480163" y="29439"/>
                                </a:lnTo>
                                <a:lnTo>
                                  <a:pt x="489198" y="20291"/>
                                </a:lnTo>
                                <a:lnTo>
                                  <a:pt x="476953" y="7887"/>
                                </a:lnTo>
                                <a:close/>
                              </a:path>
                              <a:path w="502284" h="1238250">
                                <a:moveTo>
                                  <a:pt x="497950" y="11429"/>
                                </a:moveTo>
                                <a:lnTo>
                                  <a:pt x="489210" y="20291"/>
                                </a:lnTo>
                                <a:lnTo>
                                  <a:pt x="498251" y="29439"/>
                                </a:lnTo>
                                <a:lnTo>
                                  <a:pt x="497805" y="29439"/>
                                </a:lnTo>
                                <a:lnTo>
                                  <a:pt x="501789" y="25399"/>
                                </a:lnTo>
                                <a:lnTo>
                                  <a:pt x="501789" y="15239"/>
                                </a:lnTo>
                                <a:lnTo>
                                  <a:pt x="497950" y="11429"/>
                                </a:lnTo>
                                <a:close/>
                              </a:path>
                              <a:path w="502284" h="1238250">
                                <a:moveTo>
                                  <a:pt x="37202" y="0"/>
                                </a:moveTo>
                                <a:lnTo>
                                  <a:pt x="34068" y="0"/>
                                </a:lnTo>
                                <a:lnTo>
                                  <a:pt x="29020" y="5079"/>
                                </a:lnTo>
                                <a:lnTo>
                                  <a:pt x="26292" y="7887"/>
                                </a:lnTo>
                                <a:lnTo>
                                  <a:pt x="35625" y="17331"/>
                                </a:lnTo>
                                <a:lnTo>
                                  <a:pt x="37597" y="15239"/>
                                </a:lnTo>
                                <a:lnTo>
                                  <a:pt x="44947" y="7887"/>
                                </a:lnTo>
                                <a:lnTo>
                                  <a:pt x="42224" y="5079"/>
                                </a:lnTo>
                                <a:lnTo>
                                  <a:pt x="37202" y="0"/>
                                </a:lnTo>
                                <a:close/>
                              </a:path>
                              <a:path w="502284" h="1238250">
                                <a:moveTo>
                                  <a:pt x="80397" y="0"/>
                                </a:moveTo>
                                <a:lnTo>
                                  <a:pt x="77265" y="0"/>
                                </a:lnTo>
                                <a:lnTo>
                                  <a:pt x="72198" y="5079"/>
                                </a:lnTo>
                                <a:lnTo>
                                  <a:pt x="69492" y="7887"/>
                                </a:lnTo>
                                <a:lnTo>
                                  <a:pt x="78842" y="17331"/>
                                </a:lnTo>
                                <a:lnTo>
                                  <a:pt x="78698" y="17331"/>
                                </a:lnTo>
                                <a:lnTo>
                                  <a:pt x="88142" y="7887"/>
                                </a:lnTo>
                                <a:lnTo>
                                  <a:pt x="85414" y="5079"/>
                                </a:lnTo>
                                <a:lnTo>
                                  <a:pt x="80397" y="0"/>
                                </a:lnTo>
                                <a:close/>
                              </a:path>
                              <a:path w="502284" h="1238250">
                                <a:moveTo>
                                  <a:pt x="123593" y="0"/>
                                </a:moveTo>
                                <a:lnTo>
                                  <a:pt x="120461" y="0"/>
                                </a:lnTo>
                                <a:lnTo>
                                  <a:pt x="112685" y="7887"/>
                                </a:lnTo>
                                <a:lnTo>
                                  <a:pt x="122023" y="17331"/>
                                </a:lnTo>
                                <a:lnTo>
                                  <a:pt x="131365" y="7887"/>
                                </a:lnTo>
                                <a:lnTo>
                                  <a:pt x="128619" y="5079"/>
                                </a:lnTo>
                                <a:lnTo>
                                  <a:pt x="123593" y="0"/>
                                </a:lnTo>
                                <a:close/>
                              </a:path>
                              <a:path w="502284" h="1238250">
                                <a:moveTo>
                                  <a:pt x="166789" y="0"/>
                                </a:moveTo>
                                <a:lnTo>
                                  <a:pt x="163657" y="0"/>
                                </a:lnTo>
                                <a:lnTo>
                                  <a:pt x="158621" y="5079"/>
                                </a:lnTo>
                                <a:lnTo>
                                  <a:pt x="155887" y="7887"/>
                                </a:lnTo>
                                <a:lnTo>
                                  <a:pt x="165246" y="17331"/>
                                </a:lnTo>
                                <a:lnTo>
                                  <a:pt x="167254" y="15239"/>
                                </a:lnTo>
                                <a:lnTo>
                                  <a:pt x="174554" y="7887"/>
                                </a:lnTo>
                                <a:lnTo>
                                  <a:pt x="171808" y="5079"/>
                                </a:lnTo>
                                <a:lnTo>
                                  <a:pt x="166789" y="0"/>
                                </a:lnTo>
                                <a:close/>
                              </a:path>
                              <a:path w="502284" h="1238250">
                                <a:moveTo>
                                  <a:pt x="209985" y="0"/>
                                </a:moveTo>
                                <a:lnTo>
                                  <a:pt x="206852" y="0"/>
                                </a:lnTo>
                                <a:lnTo>
                                  <a:pt x="199079" y="7887"/>
                                </a:lnTo>
                                <a:lnTo>
                                  <a:pt x="208425" y="17331"/>
                                </a:lnTo>
                                <a:lnTo>
                                  <a:pt x="217762" y="7887"/>
                                </a:lnTo>
                                <a:lnTo>
                                  <a:pt x="209985" y="0"/>
                                </a:lnTo>
                                <a:close/>
                              </a:path>
                              <a:path w="502284" h="1238250">
                                <a:moveTo>
                                  <a:pt x="253180" y="0"/>
                                </a:moveTo>
                                <a:lnTo>
                                  <a:pt x="250048" y="0"/>
                                </a:lnTo>
                                <a:lnTo>
                                  <a:pt x="242269" y="7887"/>
                                </a:lnTo>
                                <a:lnTo>
                                  <a:pt x="251599" y="17331"/>
                                </a:lnTo>
                                <a:lnTo>
                                  <a:pt x="260952" y="7887"/>
                                </a:lnTo>
                                <a:lnTo>
                                  <a:pt x="253180" y="0"/>
                                </a:lnTo>
                                <a:close/>
                              </a:path>
                              <a:path w="502284" h="1238250">
                                <a:moveTo>
                                  <a:pt x="296376" y="0"/>
                                </a:moveTo>
                                <a:lnTo>
                                  <a:pt x="293244" y="0"/>
                                </a:lnTo>
                                <a:lnTo>
                                  <a:pt x="285474" y="7887"/>
                                </a:lnTo>
                                <a:lnTo>
                                  <a:pt x="294835" y="17331"/>
                                </a:lnTo>
                                <a:lnTo>
                                  <a:pt x="304155" y="7887"/>
                                </a:lnTo>
                                <a:lnTo>
                                  <a:pt x="296376" y="0"/>
                                </a:lnTo>
                                <a:close/>
                              </a:path>
                              <a:path w="502284" h="1238250">
                                <a:moveTo>
                                  <a:pt x="339572" y="0"/>
                                </a:moveTo>
                                <a:lnTo>
                                  <a:pt x="336440" y="0"/>
                                </a:lnTo>
                                <a:lnTo>
                                  <a:pt x="328664" y="7887"/>
                                </a:lnTo>
                                <a:lnTo>
                                  <a:pt x="338003" y="17331"/>
                                </a:lnTo>
                                <a:lnTo>
                                  <a:pt x="347346" y="7887"/>
                                </a:lnTo>
                                <a:lnTo>
                                  <a:pt x="344602" y="5079"/>
                                </a:lnTo>
                                <a:lnTo>
                                  <a:pt x="339572" y="0"/>
                                </a:lnTo>
                                <a:close/>
                              </a:path>
                              <a:path w="502284" h="1238250">
                                <a:moveTo>
                                  <a:pt x="382767" y="0"/>
                                </a:moveTo>
                                <a:lnTo>
                                  <a:pt x="379635" y="0"/>
                                </a:lnTo>
                                <a:lnTo>
                                  <a:pt x="371876" y="7887"/>
                                </a:lnTo>
                                <a:lnTo>
                                  <a:pt x="381271" y="17331"/>
                                </a:lnTo>
                                <a:lnTo>
                                  <a:pt x="383256" y="15239"/>
                                </a:lnTo>
                                <a:lnTo>
                                  <a:pt x="390539" y="7887"/>
                                </a:lnTo>
                                <a:lnTo>
                                  <a:pt x="382767" y="0"/>
                                </a:lnTo>
                                <a:close/>
                              </a:path>
                              <a:path w="502284" h="1238250">
                                <a:moveTo>
                                  <a:pt x="425963" y="0"/>
                                </a:moveTo>
                                <a:lnTo>
                                  <a:pt x="422831" y="0"/>
                                </a:lnTo>
                                <a:lnTo>
                                  <a:pt x="415064" y="7887"/>
                                </a:lnTo>
                                <a:lnTo>
                                  <a:pt x="424432" y="17331"/>
                                </a:lnTo>
                                <a:lnTo>
                                  <a:pt x="426471" y="15239"/>
                                </a:lnTo>
                                <a:lnTo>
                                  <a:pt x="433740" y="7887"/>
                                </a:lnTo>
                                <a:lnTo>
                                  <a:pt x="431018" y="5079"/>
                                </a:lnTo>
                                <a:lnTo>
                                  <a:pt x="425963" y="0"/>
                                </a:lnTo>
                                <a:close/>
                              </a:path>
                              <a:path w="502284" h="1238250">
                                <a:moveTo>
                                  <a:pt x="469159" y="0"/>
                                </a:moveTo>
                                <a:lnTo>
                                  <a:pt x="466027" y="0"/>
                                </a:lnTo>
                                <a:lnTo>
                                  <a:pt x="461002" y="5079"/>
                                </a:lnTo>
                                <a:lnTo>
                                  <a:pt x="458320" y="7887"/>
                                </a:lnTo>
                                <a:lnTo>
                                  <a:pt x="467891" y="17331"/>
                                </a:lnTo>
                                <a:lnTo>
                                  <a:pt x="467586" y="17331"/>
                                </a:lnTo>
                                <a:lnTo>
                                  <a:pt x="476933" y="7887"/>
                                </a:lnTo>
                                <a:lnTo>
                                  <a:pt x="469159" y="0"/>
                                </a:lnTo>
                                <a:close/>
                              </a:path>
                              <a:path w="502284" h="1238250">
                                <a:moveTo>
                                  <a:pt x="34068" y="0"/>
                                </a:moveTo>
                                <a:lnTo>
                                  <a:pt x="28071" y="0"/>
                                </a:lnTo>
                                <a:lnTo>
                                  <a:pt x="23517" y="5079"/>
                                </a:lnTo>
                                <a:lnTo>
                                  <a:pt x="26292" y="7887"/>
                                </a:lnTo>
                                <a:lnTo>
                                  <a:pt x="29020" y="5079"/>
                                </a:lnTo>
                                <a:lnTo>
                                  <a:pt x="34068" y="0"/>
                                </a:lnTo>
                                <a:close/>
                              </a:path>
                              <a:path w="502284" h="1238250">
                                <a:moveTo>
                                  <a:pt x="43201" y="0"/>
                                </a:moveTo>
                                <a:lnTo>
                                  <a:pt x="37202" y="0"/>
                                </a:lnTo>
                                <a:lnTo>
                                  <a:pt x="45000" y="7887"/>
                                </a:lnTo>
                                <a:lnTo>
                                  <a:pt x="47755" y="5079"/>
                                </a:lnTo>
                                <a:lnTo>
                                  <a:pt x="43201" y="0"/>
                                </a:lnTo>
                                <a:close/>
                              </a:path>
                              <a:path w="502284" h="1238250">
                                <a:moveTo>
                                  <a:pt x="77265" y="0"/>
                                </a:moveTo>
                                <a:lnTo>
                                  <a:pt x="71266" y="0"/>
                                </a:lnTo>
                                <a:lnTo>
                                  <a:pt x="66713" y="5079"/>
                                </a:lnTo>
                                <a:lnTo>
                                  <a:pt x="69492" y="7887"/>
                                </a:lnTo>
                                <a:lnTo>
                                  <a:pt x="72198" y="5079"/>
                                </a:lnTo>
                                <a:lnTo>
                                  <a:pt x="77265" y="0"/>
                                </a:lnTo>
                                <a:close/>
                              </a:path>
                              <a:path w="502284" h="1238250">
                                <a:moveTo>
                                  <a:pt x="86397" y="0"/>
                                </a:moveTo>
                                <a:lnTo>
                                  <a:pt x="80397" y="0"/>
                                </a:lnTo>
                                <a:lnTo>
                                  <a:pt x="88187" y="7887"/>
                                </a:lnTo>
                                <a:lnTo>
                                  <a:pt x="90950" y="5079"/>
                                </a:lnTo>
                                <a:lnTo>
                                  <a:pt x="86397" y="0"/>
                                </a:lnTo>
                                <a:close/>
                              </a:path>
                              <a:path w="502284" h="1238250">
                                <a:moveTo>
                                  <a:pt x="120461" y="0"/>
                                </a:moveTo>
                                <a:lnTo>
                                  <a:pt x="114462" y="0"/>
                                </a:lnTo>
                                <a:lnTo>
                                  <a:pt x="109909" y="5079"/>
                                </a:lnTo>
                                <a:lnTo>
                                  <a:pt x="112685" y="7887"/>
                                </a:lnTo>
                                <a:lnTo>
                                  <a:pt x="120461" y="0"/>
                                </a:lnTo>
                                <a:close/>
                              </a:path>
                              <a:path w="502284" h="1238250">
                                <a:moveTo>
                                  <a:pt x="129593" y="0"/>
                                </a:moveTo>
                                <a:lnTo>
                                  <a:pt x="123593" y="0"/>
                                </a:lnTo>
                                <a:lnTo>
                                  <a:pt x="131397" y="7887"/>
                                </a:lnTo>
                                <a:lnTo>
                                  <a:pt x="134146" y="5079"/>
                                </a:lnTo>
                                <a:lnTo>
                                  <a:pt x="129593" y="0"/>
                                </a:lnTo>
                                <a:close/>
                              </a:path>
                              <a:path w="502284" h="1238250">
                                <a:moveTo>
                                  <a:pt x="163657" y="0"/>
                                </a:moveTo>
                                <a:lnTo>
                                  <a:pt x="157658" y="0"/>
                                </a:lnTo>
                                <a:lnTo>
                                  <a:pt x="153104" y="5079"/>
                                </a:lnTo>
                                <a:lnTo>
                                  <a:pt x="155887" y="7887"/>
                                </a:lnTo>
                                <a:lnTo>
                                  <a:pt x="158621" y="5079"/>
                                </a:lnTo>
                                <a:lnTo>
                                  <a:pt x="163657" y="0"/>
                                </a:lnTo>
                                <a:close/>
                              </a:path>
                              <a:path w="502284" h="1238250">
                                <a:moveTo>
                                  <a:pt x="172788" y="0"/>
                                </a:moveTo>
                                <a:lnTo>
                                  <a:pt x="166789" y="0"/>
                                </a:lnTo>
                                <a:lnTo>
                                  <a:pt x="174582" y="7887"/>
                                </a:lnTo>
                                <a:lnTo>
                                  <a:pt x="177342" y="5079"/>
                                </a:lnTo>
                                <a:lnTo>
                                  <a:pt x="172788" y="0"/>
                                </a:lnTo>
                                <a:close/>
                              </a:path>
                              <a:path w="502284" h="1238250">
                                <a:moveTo>
                                  <a:pt x="206852" y="0"/>
                                </a:moveTo>
                                <a:lnTo>
                                  <a:pt x="200853" y="0"/>
                                </a:lnTo>
                                <a:lnTo>
                                  <a:pt x="196300" y="5079"/>
                                </a:lnTo>
                                <a:lnTo>
                                  <a:pt x="199079" y="7887"/>
                                </a:lnTo>
                                <a:lnTo>
                                  <a:pt x="206852" y="0"/>
                                </a:lnTo>
                                <a:close/>
                              </a:path>
                              <a:path w="502284" h="1238250">
                                <a:moveTo>
                                  <a:pt x="215984" y="0"/>
                                </a:moveTo>
                                <a:lnTo>
                                  <a:pt x="209985" y="0"/>
                                </a:lnTo>
                                <a:lnTo>
                                  <a:pt x="217763" y="7887"/>
                                </a:lnTo>
                                <a:lnTo>
                                  <a:pt x="220537" y="5079"/>
                                </a:lnTo>
                                <a:lnTo>
                                  <a:pt x="215984" y="0"/>
                                </a:lnTo>
                                <a:close/>
                              </a:path>
                              <a:path w="502284" h="1238250">
                                <a:moveTo>
                                  <a:pt x="250048" y="0"/>
                                </a:moveTo>
                                <a:lnTo>
                                  <a:pt x="244049" y="0"/>
                                </a:lnTo>
                                <a:lnTo>
                                  <a:pt x="239496" y="5079"/>
                                </a:lnTo>
                                <a:lnTo>
                                  <a:pt x="242269" y="7887"/>
                                </a:lnTo>
                                <a:lnTo>
                                  <a:pt x="250048" y="0"/>
                                </a:lnTo>
                                <a:close/>
                              </a:path>
                              <a:path w="502284" h="1238250">
                                <a:moveTo>
                                  <a:pt x="259180" y="0"/>
                                </a:moveTo>
                                <a:lnTo>
                                  <a:pt x="253180" y="0"/>
                                </a:lnTo>
                                <a:lnTo>
                                  <a:pt x="260979" y="7887"/>
                                </a:lnTo>
                                <a:lnTo>
                                  <a:pt x="263733" y="5079"/>
                                </a:lnTo>
                                <a:lnTo>
                                  <a:pt x="259180" y="0"/>
                                </a:lnTo>
                                <a:close/>
                              </a:path>
                              <a:path w="502284" h="1238250">
                                <a:moveTo>
                                  <a:pt x="293244" y="0"/>
                                </a:moveTo>
                                <a:lnTo>
                                  <a:pt x="287245" y="0"/>
                                </a:lnTo>
                                <a:lnTo>
                                  <a:pt x="282691" y="5079"/>
                                </a:lnTo>
                                <a:lnTo>
                                  <a:pt x="285474" y="7887"/>
                                </a:lnTo>
                                <a:lnTo>
                                  <a:pt x="293244" y="0"/>
                                </a:lnTo>
                                <a:close/>
                              </a:path>
                              <a:path w="502284" h="1238250">
                                <a:moveTo>
                                  <a:pt x="302375" y="0"/>
                                </a:moveTo>
                                <a:lnTo>
                                  <a:pt x="296376" y="0"/>
                                </a:lnTo>
                                <a:lnTo>
                                  <a:pt x="304155" y="7887"/>
                                </a:lnTo>
                                <a:lnTo>
                                  <a:pt x="306929" y="5079"/>
                                </a:lnTo>
                                <a:lnTo>
                                  <a:pt x="302375" y="0"/>
                                </a:lnTo>
                                <a:close/>
                              </a:path>
                              <a:path w="502284" h="1238250">
                                <a:moveTo>
                                  <a:pt x="336440" y="0"/>
                                </a:moveTo>
                                <a:lnTo>
                                  <a:pt x="330440" y="0"/>
                                </a:lnTo>
                                <a:lnTo>
                                  <a:pt x="325887" y="5079"/>
                                </a:lnTo>
                                <a:lnTo>
                                  <a:pt x="328664" y="7887"/>
                                </a:lnTo>
                                <a:lnTo>
                                  <a:pt x="336440" y="0"/>
                                </a:lnTo>
                                <a:close/>
                              </a:path>
                              <a:path w="502284" h="1238250">
                                <a:moveTo>
                                  <a:pt x="345571" y="0"/>
                                </a:moveTo>
                                <a:lnTo>
                                  <a:pt x="339572" y="0"/>
                                </a:lnTo>
                                <a:lnTo>
                                  <a:pt x="347382" y="7887"/>
                                </a:lnTo>
                                <a:lnTo>
                                  <a:pt x="350125" y="5079"/>
                                </a:lnTo>
                                <a:lnTo>
                                  <a:pt x="345571" y="0"/>
                                </a:lnTo>
                                <a:close/>
                              </a:path>
                              <a:path w="502284" h="1238250">
                                <a:moveTo>
                                  <a:pt x="379635" y="0"/>
                                </a:moveTo>
                                <a:lnTo>
                                  <a:pt x="373636" y="0"/>
                                </a:lnTo>
                                <a:lnTo>
                                  <a:pt x="369083" y="5079"/>
                                </a:lnTo>
                                <a:lnTo>
                                  <a:pt x="371876" y="7887"/>
                                </a:lnTo>
                                <a:lnTo>
                                  <a:pt x="379635" y="0"/>
                                </a:lnTo>
                                <a:close/>
                              </a:path>
                              <a:path w="502284" h="1238250">
                                <a:moveTo>
                                  <a:pt x="388767" y="0"/>
                                </a:moveTo>
                                <a:lnTo>
                                  <a:pt x="382767" y="0"/>
                                </a:lnTo>
                                <a:lnTo>
                                  <a:pt x="390549" y="7887"/>
                                </a:lnTo>
                                <a:lnTo>
                                  <a:pt x="393320" y="5079"/>
                                </a:lnTo>
                                <a:lnTo>
                                  <a:pt x="388767" y="0"/>
                                </a:lnTo>
                                <a:close/>
                              </a:path>
                              <a:path w="502284" h="1238250">
                                <a:moveTo>
                                  <a:pt x="422831" y="0"/>
                                </a:moveTo>
                                <a:lnTo>
                                  <a:pt x="416832" y="0"/>
                                </a:lnTo>
                                <a:lnTo>
                                  <a:pt x="412278" y="5079"/>
                                </a:lnTo>
                                <a:lnTo>
                                  <a:pt x="415064" y="7887"/>
                                </a:lnTo>
                                <a:lnTo>
                                  <a:pt x="422831" y="0"/>
                                </a:lnTo>
                                <a:close/>
                              </a:path>
                              <a:path w="502284" h="1238250">
                                <a:moveTo>
                                  <a:pt x="431962" y="0"/>
                                </a:moveTo>
                                <a:lnTo>
                                  <a:pt x="425963" y="0"/>
                                </a:lnTo>
                                <a:lnTo>
                                  <a:pt x="433812" y="7887"/>
                                </a:lnTo>
                                <a:lnTo>
                                  <a:pt x="436516" y="5079"/>
                                </a:lnTo>
                                <a:lnTo>
                                  <a:pt x="431962" y="0"/>
                                </a:lnTo>
                                <a:close/>
                              </a:path>
                              <a:path w="502284" h="1238250">
                                <a:moveTo>
                                  <a:pt x="466027" y="0"/>
                                </a:moveTo>
                                <a:lnTo>
                                  <a:pt x="460028" y="0"/>
                                </a:lnTo>
                                <a:lnTo>
                                  <a:pt x="455474" y="5079"/>
                                </a:lnTo>
                                <a:lnTo>
                                  <a:pt x="458320" y="7887"/>
                                </a:lnTo>
                                <a:lnTo>
                                  <a:pt x="461002" y="5079"/>
                                </a:lnTo>
                                <a:lnTo>
                                  <a:pt x="466027" y="0"/>
                                </a:lnTo>
                                <a:close/>
                              </a:path>
                              <a:path w="502284" h="1238250">
                                <a:moveTo>
                                  <a:pt x="475158" y="0"/>
                                </a:moveTo>
                                <a:lnTo>
                                  <a:pt x="469159" y="0"/>
                                </a:lnTo>
                                <a:lnTo>
                                  <a:pt x="476953" y="7887"/>
                                </a:lnTo>
                                <a:lnTo>
                                  <a:pt x="479712" y="5079"/>
                                </a:lnTo>
                                <a:lnTo>
                                  <a:pt x="475158" y="0"/>
                                </a:lnTo>
                                <a:close/>
                              </a:path>
                            </a:pathLst>
                          </a:custGeom>
                          <a:solidFill>
                            <a:srgbClr val="FFFFFF"/>
                          </a:solidFill>
                        </wps:spPr>
                        <wps:bodyPr wrap="square" lIns="0" tIns="0" rIns="0" bIns="0" rtlCol="0">
                          <a:prstTxWarp prst="textNoShape">
                            <a:avLst/>
                          </a:prstTxWarp>
                          <a:noAutofit/>
                        </wps:bodyPr>
                      </wps:wsp>
                      <wps:wsp>
                        <wps:cNvPr id="39" name="Graphic 40"/>
                        <wps:cNvSpPr/>
                        <wps:spPr>
                          <a:xfrm>
                            <a:off x="681050" y="880516"/>
                            <a:ext cx="514984" cy="1245870"/>
                          </a:xfrm>
                          <a:custGeom>
                            <a:avLst/>
                            <a:gdLst/>
                            <a:ahLst/>
                            <a:cxnLst/>
                            <a:rect l="l" t="t" r="r" b="b"/>
                            <a:pathLst>
                              <a:path w="514984" h="1245870">
                                <a:moveTo>
                                  <a:pt x="514756" y="0"/>
                                </a:moveTo>
                                <a:lnTo>
                                  <a:pt x="514223" y="0"/>
                                </a:lnTo>
                                <a:lnTo>
                                  <a:pt x="514223" y="7658"/>
                                </a:lnTo>
                                <a:lnTo>
                                  <a:pt x="511060" y="10871"/>
                                </a:lnTo>
                                <a:lnTo>
                                  <a:pt x="511060" y="7658"/>
                                </a:lnTo>
                                <a:lnTo>
                                  <a:pt x="514223" y="7658"/>
                                </a:lnTo>
                                <a:lnTo>
                                  <a:pt x="514223" y="0"/>
                                </a:lnTo>
                                <a:lnTo>
                                  <a:pt x="501789" y="0"/>
                                </a:lnTo>
                                <a:lnTo>
                                  <a:pt x="501789" y="571"/>
                                </a:lnTo>
                                <a:lnTo>
                                  <a:pt x="12966" y="571"/>
                                </a:lnTo>
                                <a:lnTo>
                                  <a:pt x="12966" y="0"/>
                                </a:lnTo>
                                <a:lnTo>
                                  <a:pt x="0" y="0"/>
                                </a:lnTo>
                                <a:lnTo>
                                  <a:pt x="0" y="7658"/>
                                </a:lnTo>
                                <a:lnTo>
                                  <a:pt x="0" y="14046"/>
                                </a:lnTo>
                                <a:lnTo>
                                  <a:pt x="0" y="1245857"/>
                                </a:lnTo>
                                <a:lnTo>
                                  <a:pt x="12966" y="1245857"/>
                                </a:lnTo>
                                <a:lnTo>
                                  <a:pt x="12966" y="14046"/>
                                </a:lnTo>
                                <a:lnTo>
                                  <a:pt x="12966" y="13690"/>
                                </a:lnTo>
                                <a:lnTo>
                                  <a:pt x="501789" y="13690"/>
                                </a:lnTo>
                                <a:lnTo>
                                  <a:pt x="501789" y="14046"/>
                                </a:lnTo>
                                <a:lnTo>
                                  <a:pt x="501789" y="1245857"/>
                                </a:lnTo>
                                <a:lnTo>
                                  <a:pt x="514756" y="1245857"/>
                                </a:lnTo>
                                <a:lnTo>
                                  <a:pt x="514756" y="14046"/>
                                </a:lnTo>
                                <a:lnTo>
                                  <a:pt x="511060" y="14046"/>
                                </a:lnTo>
                                <a:lnTo>
                                  <a:pt x="511060" y="13690"/>
                                </a:lnTo>
                                <a:lnTo>
                                  <a:pt x="514756" y="13690"/>
                                </a:lnTo>
                                <a:lnTo>
                                  <a:pt x="514756" y="7658"/>
                                </a:lnTo>
                                <a:lnTo>
                                  <a:pt x="514756" y="7124"/>
                                </a:lnTo>
                                <a:lnTo>
                                  <a:pt x="514756" y="0"/>
                                </a:lnTo>
                                <a:close/>
                              </a:path>
                            </a:pathLst>
                          </a:custGeom>
                          <a:solidFill>
                            <a:srgbClr val="410156"/>
                          </a:solidFill>
                        </wps:spPr>
                        <wps:bodyPr wrap="square" lIns="0" tIns="0" rIns="0" bIns="0" rtlCol="0">
                          <a:prstTxWarp prst="textNoShape">
                            <a:avLst/>
                          </a:prstTxWarp>
                          <a:noAutofit/>
                        </wps:bodyPr>
                      </wps:wsp>
                      <wps:wsp>
                        <wps:cNvPr id="40" name="Graphic 41"/>
                        <wps:cNvSpPr/>
                        <wps:spPr>
                          <a:xfrm>
                            <a:off x="385165" y="298741"/>
                            <a:ext cx="1844675" cy="1867535"/>
                          </a:xfrm>
                          <a:custGeom>
                            <a:avLst/>
                            <a:gdLst/>
                            <a:ahLst/>
                            <a:cxnLst/>
                            <a:rect l="l" t="t" r="r" b="b"/>
                            <a:pathLst>
                              <a:path w="1844675" h="1867535">
                                <a:moveTo>
                                  <a:pt x="1844446" y="1821243"/>
                                </a:moveTo>
                                <a:lnTo>
                                  <a:pt x="45351" y="1821243"/>
                                </a:lnTo>
                                <a:lnTo>
                                  <a:pt x="45351" y="1683232"/>
                                </a:lnTo>
                                <a:lnTo>
                                  <a:pt x="38874" y="1683232"/>
                                </a:lnTo>
                                <a:lnTo>
                                  <a:pt x="38874" y="1682877"/>
                                </a:lnTo>
                                <a:lnTo>
                                  <a:pt x="45351" y="1682877"/>
                                </a:lnTo>
                                <a:lnTo>
                                  <a:pt x="45351" y="1669757"/>
                                </a:lnTo>
                                <a:lnTo>
                                  <a:pt x="38874" y="1669757"/>
                                </a:lnTo>
                                <a:lnTo>
                                  <a:pt x="38874" y="1669186"/>
                                </a:lnTo>
                                <a:lnTo>
                                  <a:pt x="45351" y="1669186"/>
                                </a:lnTo>
                                <a:lnTo>
                                  <a:pt x="45351" y="1531277"/>
                                </a:lnTo>
                                <a:lnTo>
                                  <a:pt x="45351" y="1366558"/>
                                </a:lnTo>
                                <a:lnTo>
                                  <a:pt x="38874" y="1366558"/>
                                </a:lnTo>
                                <a:lnTo>
                                  <a:pt x="38874" y="1366342"/>
                                </a:lnTo>
                                <a:lnTo>
                                  <a:pt x="45351" y="1366342"/>
                                </a:lnTo>
                                <a:lnTo>
                                  <a:pt x="45351" y="1227353"/>
                                </a:lnTo>
                                <a:lnTo>
                                  <a:pt x="45351" y="1227061"/>
                                </a:lnTo>
                                <a:lnTo>
                                  <a:pt x="45351" y="1214285"/>
                                </a:lnTo>
                                <a:lnTo>
                                  <a:pt x="45351" y="1076274"/>
                                </a:lnTo>
                                <a:lnTo>
                                  <a:pt x="38874" y="1076274"/>
                                </a:lnTo>
                                <a:lnTo>
                                  <a:pt x="38874" y="1075753"/>
                                </a:lnTo>
                                <a:lnTo>
                                  <a:pt x="45351" y="1075753"/>
                                </a:lnTo>
                                <a:lnTo>
                                  <a:pt x="45351" y="1062634"/>
                                </a:lnTo>
                                <a:lnTo>
                                  <a:pt x="38874" y="1062634"/>
                                </a:lnTo>
                                <a:lnTo>
                                  <a:pt x="38874" y="1062228"/>
                                </a:lnTo>
                                <a:lnTo>
                                  <a:pt x="45351" y="1062228"/>
                                </a:lnTo>
                                <a:lnTo>
                                  <a:pt x="45351" y="924217"/>
                                </a:lnTo>
                                <a:lnTo>
                                  <a:pt x="38874" y="924217"/>
                                </a:lnTo>
                                <a:lnTo>
                                  <a:pt x="45351" y="924166"/>
                                </a:lnTo>
                                <a:lnTo>
                                  <a:pt x="45351" y="911440"/>
                                </a:lnTo>
                                <a:lnTo>
                                  <a:pt x="45351" y="911047"/>
                                </a:lnTo>
                                <a:lnTo>
                                  <a:pt x="45351" y="772566"/>
                                </a:lnTo>
                                <a:lnTo>
                                  <a:pt x="45351" y="772160"/>
                                </a:lnTo>
                                <a:lnTo>
                                  <a:pt x="45351" y="759447"/>
                                </a:lnTo>
                                <a:lnTo>
                                  <a:pt x="38874" y="759447"/>
                                </a:lnTo>
                                <a:lnTo>
                                  <a:pt x="45351" y="759383"/>
                                </a:lnTo>
                                <a:lnTo>
                                  <a:pt x="45351" y="620242"/>
                                </a:lnTo>
                                <a:lnTo>
                                  <a:pt x="45351" y="455523"/>
                                </a:lnTo>
                                <a:lnTo>
                                  <a:pt x="38874" y="455523"/>
                                </a:lnTo>
                                <a:lnTo>
                                  <a:pt x="38874" y="455269"/>
                                </a:lnTo>
                                <a:lnTo>
                                  <a:pt x="45351" y="455269"/>
                                </a:lnTo>
                                <a:lnTo>
                                  <a:pt x="45351" y="317258"/>
                                </a:lnTo>
                                <a:lnTo>
                                  <a:pt x="38874" y="317258"/>
                                </a:lnTo>
                                <a:lnTo>
                                  <a:pt x="38874" y="317042"/>
                                </a:lnTo>
                                <a:lnTo>
                                  <a:pt x="45351" y="317042"/>
                                </a:lnTo>
                                <a:lnTo>
                                  <a:pt x="45351" y="304482"/>
                                </a:lnTo>
                                <a:lnTo>
                                  <a:pt x="45351" y="13144"/>
                                </a:lnTo>
                                <a:lnTo>
                                  <a:pt x="38874" y="13144"/>
                                </a:lnTo>
                                <a:lnTo>
                                  <a:pt x="45351" y="13119"/>
                                </a:lnTo>
                                <a:lnTo>
                                  <a:pt x="45351" y="0"/>
                                </a:lnTo>
                                <a:lnTo>
                                  <a:pt x="38874" y="0"/>
                                </a:lnTo>
                                <a:lnTo>
                                  <a:pt x="38874" y="368"/>
                                </a:lnTo>
                                <a:lnTo>
                                  <a:pt x="32397" y="368"/>
                                </a:lnTo>
                                <a:lnTo>
                                  <a:pt x="32397" y="0"/>
                                </a:lnTo>
                                <a:lnTo>
                                  <a:pt x="0" y="0"/>
                                </a:lnTo>
                                <a:lnTo>
                                  <a:pt x="0" y="13119"/>
                                </a:lnTo>
                                <a:lnTo>
                                  <a:pt x="32397" y="13119"/>
                                </a:lnTo>
                                <a:lnTo>
                                  <a:pt x="32397" y="152323"/>
                                </a:lnTo>
                                <a:lnTo>
                                  <a:pt x="16560" y="152323"/>
                                </a:lnTo>
                                <a:lnTo>
                                  <a:pt x="16560" y="165442"/>
                                </a:lnTo>
                                <a:lnTo>
                                  <a:pt x="32397" y="165442"/>
                                </a:lnTo>
                                <a:lnTo>
                                  <a:pt x="32397" y="303923"/>
                                </a:lnTo>
                                <a:lnTo>
                                  <a:pt x="0" y="303923"/>
                                </a:lnTo>
                                <a:lnTo>
                                  <a:pt x="0" y="317042"/>
                                </a:lnTo>
                                <a:lnTo>
                                  <a:pt x="32397" y="317042"/>
                                </a:lnTo>
                                <a:lnTo>
                                  <a:pt x="32397" y="317258"/>
                                </a:lnTo>
                                <a:lnTo>
                                  <a:pt x="32397" y="455269"/>
                                </a:lnTo>
                                <a:lnTo>
                                  <a:pt x="32397" y="455523"/>
                                </a:lnTo>
                                <a:lnTo>
                                  <a:pt x="16560" y="455523"/>
                                </a:lnTo>
                                <a:lnTo>
                                  <a:pt x="16560" y="468642"/>
                                </a:lnTo>
                                <a:lnTo>
                                  <a:pt x="32397" y="468642"/>
                                </a:lnTo>
                                <a:lnTo>
                                  <a:pt x="32397" y="607123"/>
                                </a:lnTo>
                                <a:lnTo>
                                  <a:pt x="0" y="607123"/>
                                </a:lnTo>
                                <a:lnTo>
                                  <a:pt x="0" y="620242"/>
                                </a:lnTo>
                                <a:lnTo>
                                  <a:pt x="32397" y="620242"/>
                                </a:lnTo>
                                <a:lnTo>
                                  <a:pt x="32397" y="759383"/>
                                </a:lnTo>
                                <a:lnTo>
                                  <a:pt x="16560" y="759447"/>
                                </a:lnTo>
                                <a:lnTo>
                                  <a:pt x="16560" y="772566"/>
                                </a:lnTo>
                                <a:lnTo>
                                  <a:pt x="32397" y="772566"/>
                                </a:lnTo>
                                <a:lnTo>
                                  <a:pt x="32397" y="911047"/>
                                </a:lnTo>
                                <a:lnTo>
                                  <a:pt x="0" y="911047"/>
                                </a:lnTo>
                                <a:lnTo>
                                  <a:pt x="0" y="924166"/>
                                </a:lnTo>
                                <a:lnTo>
                                  <a:pt x="32397" y="924166"/>
                                </a:lnTo>
                                <a:lnTo>
                                  <a:pt x="32397" y="1062228"/>
                                </a:lnTo>
                                <a:lnTo>
                                  <a:pt x="32397" y="1062634"/>
                                </a:lnTo>
                                <a:lnTo>
                                  <a:pt x="16560" y="1062634"/>
                                </a:lnTo>
                                <a:lnTo>
                                  <a:pt x="16560" y="1075753"/>
                                </a:lnTo>
                                <a:lnTo>
                                  <a:pt x="32397" y="1075753"/>
                                </a:lnTo>
                                <a:lnTo>
                                  <a:pt x="32397" y="1076274"/>
                                </a:lnTo>
                                <a:lnTo>
                                  <a:pt x="32397" y="1214234"/>
                                </a:lnTo>
                                <a:lnTo>
                                  <a:pt x="0" y="1214234"/>
                                </a:lnTo>
                                <a:lnTo>
                                  <a:pt x="0" y="1227353"/>
                                </a:lnTo>
                                <a:lnTo>
                                  <a:pt x="32397" y="1227353"/>
                                </a:lnTo>
                                <a:lnTo>
                                  <a:pt x="32397" y="1366342"/>
                                </a:lnTo>
                                <a:lnTo>
                                  <a:pt x="32397" y="1366558"/>
                                </a:lnTo>
                                <a:lnTo>
                                  <a:pt x="16560" y="1366558"/>
                                </a:lnTo>
                                <a:lnTo>
                                  <a:pt x="16560" y="1379677"/>
                                </a:lnTo>
                                <a:lnTo>
                                  <a:pt x="32397" y="1379677"/>
                                </a:lnTo>
                                <a:lnTo>
                                  <a:pt x="32397" y="1518170"/>
                                </a:lnTo>
                                <a:lnTo>
                                  <a:pt x="0" y="1518170"/>
                                </a:lnTo>
                                <a:lnTo>
                                  <a:pt x="0" y="1531277"/>
                                </a:lnTo>
                                <a:lnTo>
                                  <a:pt x="32397" y="1531277"/>
                                </a:lnTo>
                                <a:lnTo>
                                  <a:pt x="32397" y="1669186"/>
                                </a:lnTo>
                                <a:lnTo>
                                  <a:pt x="32397" y="1669757"/>
                                </a:lnTo>
                                <a:lnTo>
                                  <a:pt x="16560" y="1669757"/>
                                </a:lnTo>
                                <a:lnTo>
                                  <a:pt x="16560" y="1682877"/>
                                </a:lnTo>
                                <a:lnTo>
                                  <a:pt x="32397" y="1682877"/>
                                </a:lnTo>
                                <a:lnTo>
                                  <a:pt x="32397" y="1683232"/>
                                </a:lnTo>
                                <a:lnTo>
                                  <a:pt x="32397" y="1821243"/>
                                </a:lnTo>
                                <a:lnTo>
                                  <a:pt x="0" y="1821357"/>
                                </a:lnTo>
                                <a:lnTo>
                                  <a:pt x="0" y="1834476"/>
                                </a:lnTo>
                                <a:lnTo>
                                  <a:pt x="32397" y="1834476"/>
                                </a:lnTo>
                                <a:lnTo>
                                  <a:pt x="32397" y="1834019"/>
                                </a:lnTo>
                                <a:lnTo>
                                  <a:pt x="38874" y="1834019"/>
                                </a:lnTo>
                                <a:lnTo>
                                  <a:pt x="38874" y="1834476"/>
                                </a:lnTo>
                                <a:lnTo>
                                  <a:pt x="45351" y="1834476"/>
                                </a:lnTo>
                                <a:lnTo>
                                  <a:pt x="45351" y="1834019"/>
                                </a:lnTo>
                                <a:lnTo>
                                  <a:pt x="546417" y="1834019"/>
                                </a:lnTo>
                                <a:lnTo>
                                  <a:pt x="546417" y="1867268"/>
                                </a:lnTo>
                                <a:lnTo>
                                  <a:pt x="559384" y="1867268"/>
                                </a:lnTo>
                                <a:lnTo>
                                  <a:pt x="559384" y="1834476"/>
                                </a:lnTo>
                                <a:lnTo>
                                  <a:pt x="1317459" y="1834476"/>
                                </a:lnTo>
                                <a:lnTo>
                                  <a:pt x="1317459" y="1867268"/>
                                </a:lnTo>
                                <a:lnTo>
                                  <a:pt x="1330426" y="1867268"/>
                                </a:lnTo>
                                <a:lnTo>
                                  <a:pt x="1330426" y="1834476"/>
                                </a:lnTo>
                                <a:lnTo>
                                  <a:pt x="1844446" y="1834476"/>
                                </a:lnTo>
                                <a:lnTo>
                                  <a:pt x="1844446" y="1827923"/>
                                </a:lnTo>
                                <a:lnTo>
                                  <a:pt x="1330426" y="1827923"/>
                                </a:lnTo>
                                <a:lnTo>
                                  <a:pt x="1317459" y="1827923"/>
                                </a:lnTo>
                                <a:lnTo>
                                  <a:pt x="559384" y="1827923"/>
                                </a:lnTo>
                                <a:lnTo>
                                  <a:pt x="546417" y="1827923"/>
                                </a:lnTo>
                                <a:lnTo>
                                  <a:pt x="546417" y="1827631"/>
                                </a:lnTo>
                                <a:lnTo>
                                  <a:pt x="1844446" y="1827631"/>
                                </a:lnTo>
                                <a:lnTo>
                                  <a:pt x="1844446" y="1821243"/>
                                </a:lnTo>
                                <a:close/>
                              </a:path>
                            </a:pathLst>
                          </a:custGeom>
                          <a:solidFill>
                            <a:srgbClr val="000000"/>
                          </a:solidFill>
                        </wps:spPr>
                        <wps:bodyPr wrap="square" lIns="0" tIns="0" rIns="0" bIns="0" rtlCol="0">
                          <a:prstTxWarp prst="textNoShape">
                            <a:avLst/>
                          </a:prstTxWarp>
                          <a:noAutofit/>
                        </wps:bodyPr>
                      </wps:wsp>
                      <wps:wsp>
                        <wps:cNvPr id="41" name="Graphic 42"/>
                        <wps:cNvSpPr/>
                        <wps:spPr>
                          <a:xfrm>
                            <a:off x="1580968" y="1109928"/>
                            <a:ext cx="256540" cy="466725"/>
                          </a:xfrm>
                          <a:custGeom>
                            <a:avLst/>
                            <a:gdLst/>
                            <a:ahLst/>
                            <a:cxnLst/>
                            <a:rect l="l" t="t" r="r" b="b"/>
                            <a:pathLst>
                              <a:path w="256540" h="466725">
                                <a:moveTo>
                                  <a:pt x="123827" y="457705"/>
                                </a:moveTo>
                                <a:lnTo>
                                  <a:pt x="0" y="457705"/>
                                </a:lnTo>
                                <a:lnTo>
                                  <a:pt x="0" y="466451"/>
                                </a:lnTo>
                                <a:lnTo>
                                  <a:pt x="132466" y="466451"/>
                                </a:lnTo>
                                <a:lnTo>
                                  <a:pt x="132466" y="462078"/>
                                </a:lnTo>
                                <a:lnTo>
                                  <a:pt x="123827" y="462078"/>
                                </a:lnTo>
                                <a:lnTo>
                                  <a:pt x="123827" y="457705"/>
                                </a:lnTo>
                                <a:close/>
                              </a:path>
                              <a:path w="256540" h="466725">
                                <a:moveTo>
                                  <a:pt x="256294" y="457705"/>
                                </a:moveTo>
                                <a:lnTo>
                                  <a:pt x="132466" y="457705"/>
                                </a:lnTo>
                                <a:lnTo>
                                  <a:pt x="132466" y="466451"/>
                                </a:lnTo>
                                <a:lnTo>
                                  <a:pt x="256294" y="466451"/>
                                </a:lnTo>
                                <a:lnTo>
                                  <a:pt x="256294" y="457705"/>
                                </a:lnTo>
                                <a:close/>
                              </a:path>
                              <a:path w="256540" h="466725">
                                <a:moveTo>
                                  <a:pt x="256294" y="0"/>
                                </a:moveTo>
                                <a:lnTo>
                                  <a:pt x="123827" y="0"/>
                                </a:lnTo>
                                <a:lnTo>
                                  <a:pt x="123827" y="462078"/>
                                </a:lnTo>
                                <a:lnTo>
                                  <a:pt x="128147" y="457705"/>
                                </a:lnTo>
                                <a:lnTo>
                                  <a:pt x="132466" y="457705"/>
                                </a:lnTo>
                                <a:lnTo>
                                  <a:pt x="132466" y="8745"/>
                                </a:lnTo>
                                <a:lnTo>
                                  <a:pt x="128147" y="8745"/>
                                </a:lnTo>
                                <a:lnTo>
                                  <a:pt x="132466" y="4372"/>
                                </a:lnTo>
                                <a:lnTo>
                                  <a:pt x="256294" y="4372"/>
                                </a:lnTo>
                                <a:lnTo>
                                  <a:pt x="256294" y="0"/>
                                </a:lnTo>
                                <a:close/>
                              </a:path>
                              <a:path w="256540" h="466725">
                                <a:moveTo>
                                  <a:pt x="132466" y="457705"/>
                                </a:moveTo>
                                <a:lnTo>
                                  <a:pt x="128147" y="457705"/>
                                </a:lnTo>
                                <a:lnTo>
                                  <a:pt x="123827" y="462078"/>
                                </a:lnTo>
                                <a:lnTo>
                                  <a:pt x="132466" y="462078"/>
                                </a:lnTo>
                                <a:lnTo>
                                  <a:pt x="132466" y="457705"/>
                                </a:lnTo>
                                <a:close/>
                              </a:path>
                              <a:path w="256540" h="466725">
                                <a:moveTo>
                                  <a:pt x="123827" y="0"/>
                                </a:moveTo>
                                <a:lnTo>
                                  <a:pt x="0" y="0"/>
                                </a:lnTo>
                                <a:lnTo>
                                  <a:pt x="0" y="8745"/>
                                </a:lnTo>
                                <a:lnTo>
                                  <a:pt x="123827" y="8745"/>
                                </a:lnTo>
                                <a:lnTo>
                                  <a:pt x="123827" y="0"/>
                                </a:lnTo>
                                <a:close/>
                              </a:path>
                              <a:path w="256540" h="466725">
                                <a:moveTo>
                                  <a:pt x="132466" y="4372"/>
                                </a:moveTo>
                                <a:lnTo>
                                  <a:pt x="128147" y="8745"/>
                                </a:lnTo>
                                <a:lnTo>
                                  <a:pt x="132466" y="8745"/>
                                </a:lnTo>
                                <a:lnTo>
                                  <a:pt x="132466" y="4372"/>
                                </a:lnTo>
                                <a:close/>
                              </a:path>
                              <a:path w="256540" h="466725">
                                <a:moveTo>
                                  <a:pt x="256294" y="4372"/>
                                </a:moveTo>
                                <a:lnTo>
                                  <a:pt x="132466" y="4372"/>
                                </a:lnTo>
                                <a:lnTo>
                                  <a:pt x="132466" y="8745"/>
                                </a:lnTo>
                                <a:lnTo>
                                  <a:pt x="256294" y="8745"/>
                                </a:lnTo>
                                <a:lnTo>
                                  <a:pt x="256294" y="4372"/>
                                </a:lnTo>
                                <a:close/>
                              </a:path>
                            </a:pathLst>
                          </a:custGeom>
                          <a:solidFill>
                            <a:srgbClr val="0000C0"/>
                          </a:solidFill>
                        </wps:spPr>
                        <wps:bodyPr wrap="square" lIns="0" tIns="0" rIns="0" bIns="0" rtlCol="0">
                          <a:prstTxWarp prst="textNoShape">
                            <a:avLst/>
                          </a:prstTxWarp>
                          <a:noAutofit/>
                        </wps:bodyPr>
                      </wps:wsp>
                      <wps:wsp>
                        <wps:cNvPr id="42" name="Graphic 43"/>
                        <wps:cNvSpPr/>
                        <wps:spPr>
                          <a:xfrm>
                            <a:off x="809925" y="689393"/>
                            <a:ext cx="256540" cy="382905"/>
                          </a:xfrm>
                          <a:custGeom>
                            <a:avLst/>
                            <a:gdLst/>
                            <a:ahLst/>
                            <a:cxnLst/>
                            <a:rect l="l" t="t" r="r" b="b"/>
                            <a:pathLst>
                              <a:path w="256540" h="382905">
                                <a:moveTo>
                                  <a:pt x="123827" y="373890"/>
                                </a:moveTo>
                                <a:lnTo>
                                  <a:pt x="0" y="373890"/>
                                </a:lnTo>
                                <a:lnTo>
                                  <a:pt x="0" y="382636"/>
                                </a:lnTo>
                                <a:lnTo>
                                  <a:pt x="132466" y="382636"/>
                                </a:lnTo>
                                <a:lnTo>
                                  <a:pt x="132466" y="378263"/>
                                </a:lnTo>
                                <a:lnTo>
                                  <a:pt x="123827" y="378263"/>
                                </a:lnTo>
                                <a:lnTo>
                                  <a:pt x="123827" y="373890"/>
                                </a:lnTo>
                                <a:close/>
                              </a:path>
                              <a:path w="256540" h="382905">
                                <a:moveTo>
                                  <a:pt x="256294" y="373890"/>
                                </a:moveTo>
                                <a:lnTo>
                                  <a:pt x="132466" y="373890"/>
                                </a:lnTo>
                                <a:lnTo>
                                  <a:pt x="132466" y="382636"/>
                                </a:lnTo>
                                <a:lnTo>
                                  <a:pt x="256294" y="382636"/>
                                </a:lnTo>
                                <a:lnTo>
                                  <a:pt x="256294" y="373890"/>
                                </a:lnTo>
                                <a:close/>
                              </a:path>
                              <a:path w="256540" h="382905">
                                <a:moveTo>
                                  <a:pt x="256294" y="0"/>
                                </a:moveTo>
                                <a:lnTo>
                                  <a:pt x="123827" y="0"/>
                                </a:lnTo>
                                <a:lnTo>
                                  <a:pt x="123827" y="378263"/>
                                </a:lnTo>
                                <a:lnTo>
                                  <a:pt x="128147" y="373890"/>
                                </a:lnTo>
                                <a:lnTo>
                                  <a:pt x="132466" y="373890"/>
                                </a:lnTo>
                                <a:lnTo>
                                  <a:pt x="132466" y="8745"/>
                                </a:lnTo>
                                <a:lnTo>
                                  <a:pt x="128147" y="8745"/>
                                </a:lnTo>
                                <a:lnTo>
                                  <a:pt x="132466" y="4372"/>
                                </a:lnTo>
                                <a:lnTo>
                                  <a:pt x="256294" y="4372"/>
                                </a:lnTo>
                                <a:lnTo>
                                  <a:pt x="256294" y="0"/>
                                </a:lnTo>
                                <a:close/>
                              </a:path>
                              <a:path w="256540" h="382905">
                                <a:moveTo>
                                  <a:pt x="132466" y="373890"/>
                                </a:moveTo>
                                <a:lnTo>
                                  <a:pt x="128147" y="373890"/>
                                </a:lnTo>
                                <a:lnTo>
                                  <a:pt x="123827" y="378263"/>
                                </a:lnTo>
                                <a:lnTo>
                                  <a:pt x="132466" y="378263"/>
                                </a:lnTo>
                                <a:lnTo>
                                  <a:pt x="132466" y="373890"/>
                                </a:lnTo>
                                <a:close/>
                              </a:path>
                              <a:path w="256540" h="382905">
                                <a:moveTo>
                                  <a:pt x="123827" y="0"/>
                                </a:moveTo>
                                <a:lnTo>
                                  <a:pt x="0" y="0"/>
                                </a:lnTo>
                                <a:lnTo>
                                  <a:pt x="0" y="8745"/>
                                </a:lnTo>
                                <a:lnTo>
                                  <a:pt x="123827" y="8745"/>
                                </a:lnTo>
                                <a:lnTo>
                                  <a:pt x="123827" y="0"/>
                                </a:lnTo>
                                <a:close/>
                              </a:path>
                              <a:path w="256540" h="382905">
                                <a:moveTo>
                                  <a:pt x="132466" y="4372"/>
                                </a:moveTo>
                                <a:lnTo>
                                  <a:pt x="128147" y="8745"/>
                                </a:lnTo>
                                <a:lnTo>
                                  <a:pt x="132466" y="8745"/>
                                </a:lnTo>
                                <a:lnTo>
                                  <a:pt x="132466" y="4372"/>
                                </a:lnTo>
                                <a:close/>
                              </a:path>
                              <a:path w="256540" h="382905">
                                <a:moveTo>
                                  <a:pt x="256294" y="4372"/>
                                </a:moveTo>
                                <a:lnTo>
                                  <a:pt x="132466" y="4372"/>
                                </a:lnTo>
                                <a:lnTo>
                                  <a:pt x="132466" y="8745"/>
                                </a:lnTo>
                                <a:lnTo>
                                  <a:pt x="256294" y="8745"/>
                                </a:lnTo>
                                <a:lnTo>
                                  <a:pt x="256294" y="4372"/>
                                </a:lnTo>
                                <a:close/>
                              </a:path>
                            </a:pathLst>
                          </a:custGeom>
                          <a:solidFill>
                            <a:srgbClr val="410156"/>
                          </a:solidFill>
                        </wps:spPr>
                        <wps:bodyPr wrap="square" lIns="0" tIns="0" rIns="0" bIns="0" rtlCol="0">
                          <a:prstTxWarp prst="textNoShape">
                            <a:avLst/>
                          </a:prstTxWarp>
                          <a:noAutofit/>
                        </wps:bodyPr>
                      </wps:wsp>
                      <wps:wsp>
                        <wps:cNvPr id="43" name="Graphic 44"/>
                        <wps:cNvSpPr/>
                        <wps:spPr>
                          <a:xfrm>
                            <a:off x="933742" y="585342"/>
                            <a:ext cx="779780" cy="476884"/>
                          </a:xfrm>
                          <a:custGeom>
                            <a:avLst/>
                            <a:gdLst/>
                            <a:ahLst/>
                            <a:cxnLst/>
                            <a:rect l="l" t="t" r="r" b="b"/>
                            <a:pathLst>
                              <a:path w="779780" h="476884">
                                <a:moveTo>
                                  <a:pt x="779691" y="0"/>
                                </a:moveTo>
                                <a:lnTo>
                                  <a:pt x="775004" y="0"/>
                                </a:lnTo>
                                <a:lnTo>
                                  <a:pt x="775004" y="8940"/>
                                </a:lnTo>
                                <a:lnTo>
                                  <a:pt x="773112" y="8940"/>
                                </a:lnTo>
                                <a:lnTo>
                                  <a:pt x="773112" y="7035"/>
                                </a:lnTo>
                                <a:lnTo>
                                  <a:pt x="775004" y="8940"/>
                                </a:lnTo>
                                <a:lnTo>
                                  <a:pt x="775004" y="0"/>
                                </a:lnTo>
                                <a:lnTo>
                                  <a:pt x="8483" y="0"/>
                                </a:lnTo>
                                <a:lnTo>
                                  <a:pt x="8483" y="5105"/>
                                </a:lnTo>
                                <a:lnTo>
                                  <a:pt x="6578" y="7035"/>
                                </a:lnTo>
                                <a:lnTo>
                                  <a:pt x="6578" y="5105"/>
                                </a:lnTo>
                                <a:lnTo>
                                  <a:pt x="8483" y="5105"/>
                                </a:lnTo>
                                <a:lnTo>
                                  <a:pt x="8483" y="0"/>
                                </a:lnTo>
                                <a:lnTo>
                                  <a:pt x="0" y="0"/>
                                </a:lnTo>
                                <a:lnTo>
                                  <a:pt x="0" y="5105"/>
                                </a:lnTo>
                                <a:lnTo>
                                  <a:pt x="0" y="8940"/>
                                </a:lnTo>
                                <a:lnTo>
                                  <a:pt x="0" y="56222"/>
                                </a:lnTo>
                                <a:lnTo>
                                  <a:pt x="8648" y="56222"/>
                                </a:lnTo>
                                <a:lnTo>
                                  <a:pt x="8648" y="9309"/>
                                </a:lnTo>
                                <a:lnTo>
                                  <a:pt x="771042" y="9309"/>
                                </a:lnTo>
                                <a:lnTo>
                                  <a:pt x="771042" y="476618"/>
                                </a:lnTo>
                                <a:lnTo>
                                  <a:pt x="779691" y="476618"/>
                                </a:lnTo>
                                <a:lnTo>
                                  <a:pt x="779691" y="9309"/>
                                </a:lnTo>
                                <a:lnTo>
                                  <a:pt x="779691" y="8940"/>
                                </a:lnTo>
                                <a:lnTo>
                                  <a:pt x="779691" y="5105"/>
                                </a:lnTo>
                                <a:lnTo>
                                  <a:pt x="779691" y="4940"/>
                                </a:lnTo>
                                <a:lnTo>
                                  <a:pt x="779691" y="0"/>
                                </a:lnTo>
                                <a:close/>
                              </a:path>
                            </a:pathLst>
                          </a:custGeom>
                          <a:solidFill>
                            <a:srgbClr val="000000"/>
                          </a:solidFill>
                        </wps:spPr>
                        <wps:bodyPr wrap="square" lIns="0" tIns="0" rIns="0" bIns="0" rtlCol="0">
                          <a:prstTxWarp prst="textNoShape">
                            <a:avLst/>
                          </a:prstTxWarp>
                          <a:noAutofit/>
                        </wps:bodyPr>
                      </wps:wsp>
                      <wps:wsp>
                        <wps:cNvPr id="44" name="Textbox 45"/>
                        <wps:cNvSpPr txBox="1"/>
                        <wps:spPr>
                          <a:xfrm>
                            <a:off x="1078458" y="116523"/>
                            <a:ext cx="502920" cy="94615"/>
                          </a:xfrm>
                          <a:prstGeom prst="rect">
                            <a:avLst/>
                          </a:prstGeom>
                        </wps:spPr>
                        <wps:txbx>
                          <w:txbxContent>
                            <w:p w14:paraId="00DDB3C0" w14:textId="77777777" w:rsidR="00E20FF3" w:rsidRDefault="005D6E16">
                              <w:pPr>
                                <w:spacing w:line="148" w:lineRule="exact"/>
                                <w:rPr>
                                  <w:rFonts w:ascii="Arial" w:hAnsi="Arial"/>
                                  <w:b/>
                                  <w:sz w:val="13"/>
                                </w:rPr>
                              </w:pPr>
                              <w:proofErr w:type="spellStart"/>
                              <w:r>
                                <w:rPr>
                                  <w:rFonts w:ascii="Arial" w:hAnsi="Arial"/>
                                  <w:b/>
                                  <w:spacing w:val="-2"/>
                                  <w:sz w:val="13"/>
                                </w:rPr>
                                <w:t>Terpénoïdes</w:t>
                              </w:r>
                              <w:proofErr w:type="spellEnd"/>
                            </w:p>
                          </w:txbxContent>
                        </wps:txbx>
                        <wps:bodyPr wrap="square" lIns="0" tIns="0" rIns="0" bIns="0" rtlCol="0">
                          <a:noAutofit/>
                        </wps:bodyPr>
                      </wps:wsp>
                      <wps:wsp>
                        <wps:cNvPr id="45" name="Textbox 46"/>
                        <wps:cNvSpPr txBox="1"/>
                        <wps:spPr>
                          <a:xfrm>
                            <a:off x="267220" y="269431"/>
                            <a:ext cx="121920" cy="74295"/>
                          </a:xfrm>
                          <a:prstGeom prst="rect">
                            <a:avLst/>
                          </a:prstGeom>
                        </wps:spPr>
                        <wps:txbx>
                          <w:txbxContent>
                            <w:p w14:paraId="0791B70D" w14:textId="77777777" w:rsidR="00E20FF3" w:rsidRDefault="005D6E16">
                              <w:pPr>
                                <w:rPr>
                                  <w:rFonts w:ascii="Arial"/>
                                  <w:b/>
                                  <w:sz w:val="10"/>
                                </w:rPr>
                              </w:pPr>
                              <w:r>
                                <w:rPr>
                                  <w:rFonts w:ascii="Arial"/>
                                  <w:b/>
                                  <w:spacing w:val="-5"/>
                                  <w:w w:val="105"/>
                                  <w:sz w:val="10"/>
                                </w:rPr>
                                <w:t>300</w:t>
                              </w:r>
                            </w:p>
                          </w:txbxContent>
                        </wps:txbx>
                        <wps:bodyPr wrap="square" lIns="0" tIns="0" rIns="0" bIns="0" rtlCol="0">
                          <a:noAutofit/>
                        </wps:bodyPr>
                      </wps:wsp>
                      <wps:wsp>
                        <wps:cNvPr id="46" name="Textbox 47"/>
                        <wps:cNvSpPr txBox="1"/>
                        <wps:spPr>
                          <a:xfrm>
                            <a:off x="1299296" y="492279"/>
                            <a:ext cx="64769" cy="78740"/>
                          </a:xfrm>
                          <a:prstGeom prst="rect">
                            <a:avLst/>
                          </a:prstGeom>
                        </wps:spPr>
                        <wps:txbx>
                          <w:txbxContent>
                            <w:p w14:paraId="2B6EA91D" w14:textId="77777777" w:rsidR="00E20FF3" w:rsidRDefault="005D6E16">
                              <w:pPr>
                                <w:spacing w:before="3"/>
                                <w:rPr>
                                  <w:rFonts w:ascii="Segoe UI Symbol" w:hAnsi="Segoe UI Symbol"/>
                                  <w:sz w:val="9"/>
                                </w:rPr>
                              </w:pPr>
                              <w:r>
                                <w:rPr>
                                  <w:rFonts w:ascii="Segoe UI Symbol" w:hAnsi="Segoe UI Symbol"/>
                                  <w:spacing w:val="-10"/>
                                  <w:sz w:val="9"/>
                                </w:rPr>
                                <w:t>✱</w:t>
                              </w:r>
                            </w:p>
                          </w:txbxContent>
                        </wps:txbx>
                        <wps:bodyPr wrap="square" lIns="0" tIns="0" rIns="0" bIns="0" rtlCol="0">
                          <a:noAutofit/>
                        </wps:bodyPr>
                      </wps:wsp>
                      <wps:wsp>
                        <wps:cNvPr id="47" name="Textbox 48"/>
                        <wps:cNvSpPr txBox="1"/>
                        <wps:spPr>
                          <a:xfrm>
                            <a:off x="267220" y="573353"/>
                            <a:ext cx="122555" cy="1591945"/>
                          </a:xfrm>
                          <a:prstGeom prst="rect">
                            <a:avLst/>
                          </a:prstGeom>
                        </wps:spPr>
                        <wps:txbx>
                          <w:txbxContent>
                            <w:p w14:paraId="5F2F2969" w14:textId="77777777" w:rsidR="00E20FF3" w:rsidRDefault="005D6E16">
                              <w:pPr>
                                <w:ind w:right="18"/>
                                <w:jc w:val="right"/>
                                <w:rPr>
                                  <w:rFonts w:ascii="Arial"/>
                                  <w:b/>
                                  <w:sz w:val="10"/>
                                </w:rPr>
                              </w:pPr>
                              <w:r>
                                <w:rPr>
                                  <w:rFonts w:ascii="Arial"/>
                                  <w:b/>
                                  <w:spacing w:val="-5"/>
                                  <w:w w:val="105"/>
                                  <w:sz w:val="10"/>
                                </w:rPr>
                                <w:t>250</w:t>
                              </w:r>
                            </w:p>
                            <w:p w14:paraId="2F548D1E" w14:textId="77777777" w:rsidR="00E20FF3" w:rsidRDefault="00E20FF3">
                              <w:pPr>
                                <w:rPr>
                                  <w:rFonts w:ascii="Arial"/>
                                  <w:b/>
                                  <w:sz w:val="10"/>
                                </w:rPr>
                              </w:pPr>
                            </w:p>
                            <w:p w14:paraId="59B687EC" w14:textId="77777777" w:rsidR="00E20FF3" w:rsidRDefault="00E20FF3">
                              <w:pPr>
                                <w:rPr>
                                  <w:rFonts w:ascii="Arial"/>
                                  <w:b/>
                                  <w:sz w:val="10"/>
                                </w:rPr>
                              </w:pPr>
                            </w:p>
                            <w:p w14:paraId="4A894246" w14:textId="77777777" w:rsidR="00E20FF3" w:rsidRDefault="00E20FF3">
                              <w:pPr>
                                <w:spacing w:before="18"/>
                                <w:rPr>
                                  <w:rFonts w:ascii="Arial"/>
                                  <w:b/>
                                  <w:sz w:val="10"/>
                                </w:rPr>
                              </w:pPr>
                            </w:p>
                            <w:p w14:paraId="0EC05398" w14:textId="77777777" w:rsidR="00E20FF3" w:rsidRDefault="005D6E16">
                              <w:pPr>
                                <w:ind w:right="18"/>
                                <w:jc w:val="right"/>
                                <w:rPr>
                                  <w:rFonts w:ascii="Arial"/>
                                  <w:b/>
                                  <w:sz w:val="10"/>
                                </w:rPr>
                              </w:pPr>
                              <w:r>
                                <w:rPr>
                                  <w:rFonts w:ascii="Arial"/>
                                  <w:b/>
                                  <w:spacing w:val="-5"/>
                                  <w:w w:val="105"/>
                                  <w:sz w:val="10"/>
                                </w:rPr>
                                <w:t>200</w:t>
                              </w:r>
                            </w:p>
                            <w:p w14:paraId="0353B1BC" w14:textId="77777777" w:rsidR="00E20FF3" w:rsidRDefault="00E20FF3">
                              <w:pPr>
                                <w:rPr>
                                  <w:rFonts w:ascii="Arial"/>
                                  <w:b/>
                                  <w:sz w:val="10"/>
                                </w:rPr>
                              </w:pPr>
                            </w:p>
                            <w:p w14:paraId="3CD61FA9" w14:textId="77777777" w:rsidR="00E20FF3" w:rsidRDefault="00E20FF3">
                              <w:pPr>
                                <w:rPr>
                                  <w:rFonts w:ascii="Arial"/>
                                  <w:b/>
                                  <w:sz w:val="10"/>
                                </w:rPr>
                              </w:pPr>
                            </w:p>
                            <w:p w14:paraId="7D89703C" w14:textId="77777777" w:rsidR="00E20FF3" w:rsidRDefault="00E20FF3">
                              <w:pPr>
                                <w:spacing w:before="18"/>
                                <w:rPr>
                                  <w:rFonts w:ascii="Arial"/>
                                  <w:b/>
                                  <w:sz w:val="10"/>
                                </w:rPr>
                              </w:pPr>
                            </w:p>
                            <w:p w14:paraId="1CA39679" w14:textId="77777777" w:rsidR="00E20FF3" w:rsidRDefault="005D6E16">
                              <w:pPr>
                                <w:spacing w:before="1"/>
                                <w:ind w:right="18"/>
                                <w:jc w:val="right"/>
                                <w:rPr>
                                  <w:rFonts w:ascii="Arial"/>
                                  <w:b/>
                                  <w:sz w:val="10"/>
                                </w:rPr>
                              </w:pPr>
                              <w:r>
                                <w:rPr>
                                  <w:rFonts w:ascii="Arial"/>
                                  <w:b/>
                                  <w:spacing w:val="-5"/>
                                  <w:w w:val="105"/>
                                  <w:sz w:val="10"/>
                                </w:rPr>
                                <w:t>150</w:t>
                              </w:r>
                            </w:p>
                            <w:p w14:paraId="4AD0705B" w14:textId="77777777" w:rsidR="00E20FF3" w:rsidRDefault="00E20FF3">
                              <w:pPr>
                                <w:rPr>
                                  <w:rFonts w:ascii="Arial"/>
                                  <w:b/>
                                  <w:sz w:val="10"/>
                                </w:rPr>
                              </w:pPr>
                            </w:p>
                            <w:p w14:paraId="39732914" w14:textId="77777777" w:rsidR="00E20FF3" w:rsidRDefault="00E20FF3">
                              <w:pPr>
                                <w:rPr>
                                  <w:rFonts w:ascii="Arial"/>
                                  <w:b/>
                                  <w:sz w:val="10"/>
                                </w:rPr>
                              </w:pPr>
                            </w:p>
                            <w:p w14:paraId="11FBABD3" w14:textId="77777777" w:rsidR="00E20FF3" w:rsidRDefault="00E20FF3">
                              <w:pPr>
                                <w:spacing w:before="17"/>
                                <w:rPr>
                                  <w:rFonts w:ascii="Arial"/>
                                  <w:b/>
                                  <w:sz w:val="10"/>
                                </w:rPr>
                              </w:pPr>
                            </w:p>
                            <w:p w14:paraId="7EFB8308" w14:textId="77777777" w:rsidR="00E20FF3" w:rsidRDefault="005D6E16">
                              <w:pPr>
                                <w:ind w:right="18"/>
                                <w:jc w:val="right"/>
                                <w:rPr>
                                  <w:rFonts w:ascii="Arial"/>
                                  <w:b/>
                                  <w:sz w:val="10"/>
                                </w:rPr>
                              </w:pPr>
                              <w:r>
                                <w:rPr>
                                  <w:rFonts w:ascii="Arial"/>
                                  <w:b/>
                                  <w:spacing w:val="-5"/>
                                  <w:w w:val="105"/>
                                  <w:sz w:val="10"/>
                                </w:rPr>
                                <w:t>100</w:t>
                              </w:r>
                            </w:p>
                            <w:p w14:paraId="11DED1C1" w14:textId="77777777" w:rsidR="00E20FF3" w:rsidRDefault="00E20FF3">
                              <w:pPr>
                                <w:rPr>
                                  <w:rFonts w:ascii="Arial"/>
                                  <w:b/>
                                  <w:sz w:val="10"/>
                                </w:rPr>
                              </w:pPr>
                            </w:p>
                            <w:p w14:paraId="2C2198BB" w14:textId="77777777" w:rsidR="00E20FF3" w:rsidRDefault="00E20FF3">
                              <w:pPr>
                                <w:rPr>
                                  <w:rFonts w:ascii="Arial"/>
                                  <w:b/>
                                  <w:sz w:val="10"/>
                                </w:rPr>
                              </w:pPr>
                            </w:p>
                            <w:p w14:paraId="1FECF994" w14:textId="77777777" w:rsidR="00E20FF3" w:rsidRDefault="00E20FF3">
                              <w:pPr>
                                <w:spacing w:before="19"/>
                                <w:rPr>
                                  <w:rFonts w:ascii="Arial"/>
                                  <w:b/>
                                  <w:sz w:val="10"/>
                                </w:rPr>
                              </w:pPr>
                            </w:p>
                            <w:p w14:paraId="612F6CB8" w14:textId="77777777" w:rsidR="00E20FF3" w:rsidRDefault="005D6E16">
                              <w:pPr>
                                <w:ind w:right="18"/>
                                <w:jc w:val="right"/>
                                <w:rPr>
                                  <w:rFonts w:ascii="Arial"/>
                                  <w:b/>
                                  <w:sz w:val="10"/>
                                </w:rPr>
                              </w:pPr>
                              <w:r>
                                <w:rPr>
                                  <w:rFonts w:ascii="Arial"/>
                                  <w:b/>
                                  <w:spacing w:val="-5"/>
                                  <w:w w:val="105"/>
                                  <w:sz w:val="10"/>
                                </w:rPr>
                                <w:t>50</w:t>
                              </w:r>
                            </w:p>
                            <w:p w14:paraId="736AB365" w14:textId="77777777" w:rsidR="00E20FF3" w:rsidRDefault="00E20FF3">
                              <w:pPr>
                                <w:rPr>
                                  <w:rFonts w:ascii="Arial"/>
                                  <w:b/>
                                  <w:sz w:val="10"/>
                                </w:rPr>
                              </w:pPr>
                            </w:p>
                            <w:p w14:paraId="5F7120C0" w14:textId="77777777" w:rsidR="00E20FF3" w:rsidRDefault="00E20FF3">
                              <w:pPr>
                                <w:rPr>
                                  <w:rFonts w:ascii="Arial"/>
                                  <w:b/>
                                  <w:sz w:val="10"/>
                                </w:rPr>
                              </w:pPr>
                            </w:p>
                            <w:p w14:paraId="120257B8" w14:textId="77777777" w:rsidR="00E20FF3" w:rsidRDefault="00E20FF3">
                              <w:pPr>
                                <w:spacing w:before="17"/>
                                <w:rPr>
                                  <w:rFonts w:ascii="Arial"/>
                                  <w:b/>
                                  <w:sz w:val="10"/>
                                </w:rPr>
                              </w:pPr>
                            </w:p>
                            <w:p w14:paraId="7EEBEBE2" w14:textId="77777777" w:rsidR="00E20FF3" w:rsidRDefault="005D6E16">
                              <w:pPr>
                                <w:ind w:right="18"/>
                                <w:jc w:val="right"/>
                                <w:rPr>
                                  <w:rFonts w:ascii="Arial"/>
                                  <w:b/>
                                  <w:sz w:val="10"/>
                                </w:rPr>
                              </w:pPr>
                              <w:r>
                                <w:rPr>
                                  <w:rFonts w:ascii="Arial"/>
                                  <w:b/>
                                  <w:spacing w:val="-10"/>
                                  <w:w w:val="105"/>
                                  <w:sz w:val="10"/>
                                </w:rPr>
                                <w:t>0</w:t>
                              </w:r>
                            </w:p>
                          </w:txbxContent>
                        </wps:txbx>
                        <wps:bodyPr wrap="square" lIns="0" tIns="0" rIns="0" bIns="0" rtlCol="0">
                          <a:noAutofit/>
                        </wps:bodyPr>
                      </wps:wsp>
                      <wps:wsp>
                        <wps:cNvPr id="48" name="Textbox 49"/>
                        <wps:cNvSpPr txBox="1"/>
                        <wps:spPr>
                          <a:xfrm>
                            <a:off x="843042" y="2175936"/>
                            <a:ext cx="201930" cy="74295"/>
                          </a:xfrm>
                          <a:prstGeom prst="rect">
                            <a:avLst/>
                          </a:prstGeom>
                        </wps:spPr>
                        <wps:txbx>
                          <w:txbxContent>
                            <w:p w14:paraId="155852EB" w14:textId="77777777" w:rsidR="00E20FF3" w:rsidRDefault="005D6E16">
                              <w:pPr>
                                <w:rPr>
                                  <w:rFonts w:ascii="Arial"/>
                                  <w:b/>
                                  <w:sz w:val="10"/>
                                </w:rPr>
                              </w:pPr>
                              <w:proofErr w:type="spellStart"/>
                              <w:r>
                                <w:rPr>
                                  <w:rFonts w:ascii="Arial"/>
                                  <w:b/>
                                  <w:spacing w:val="-2"/>
                                  <w:w w:val="105"/>
                                  <w:sz w:val="10"/>
                                </w:rPr>
                                <w:t>ExtAq</w:t>
                              </w:r>
                              <w:proofErr w:type="spellEnd"/>
                            </w:p>
                          </w:txbxContent>
                        </wps:txbx>
                        <wps:bodyPr wrap="square" lIns="0" tIns="0" rIns="0" bIns="0" rtlCol="0">
                          <a:noAutofit/>
                        </wps:bodyPr>
                      </wps:wsp>
                      <wps:wsp>
                        <wps:cNvPr id="49" name="Textbox 50"/>
                        <wps:cNvSpPr txBox="1"/>
                        <wps:spPr>
                          <a:xfrm>
                            <a:off x="1595367" y="2175936"/>
                            <a:ext cx="238760" cy="74295"/>
                          </a:xfrm>
                          <a:prstGeom prst="rect">
                            <a:avLst/>
                          </a:prstGeom>
                        </wps:spPr>
                        <wps:txbx>
                          <w:txbxContent>
                            <w:p w14:paraId="3EAC4990" w14:textId="77777777" w:rsidR="00E20FF3" w:rsidRDefault="005D6E16">
                              <w:pPr>
                                <w:rPr>
                                  <w:rFonts w:ascii="Arial"/>
                                  <w:b/>
                                  <w:sz w:val="10"/>
                                </w:rPr>
                              </w:pPr>
                              <w:proofErr w:type="spellStart"/>
                              <w:r>
                                <w:rPr>
                                  <w:rFonts w:ascii="Arial"/>
                                  <w:b/>
                                  <w:spacing w:val="-2"/>
                                  <w:w w:val="105"/>
                                  <w:sz w:val="10"/>
                                </w:rPr>
                                <w:t>ExtHaq</w:t>
                              </w:r>
                              <w:proofErr w:type="spellEnd"/>
                            </w:p>
                          </w:txbxContent>
                        </wps:txbx>
                        <wps:bodyPr wrap="square" lIns="0" tIns="0" rIns="0" bIns="0" rtlCol="0">
                          <a:noAutofit/>
                        </wps:bodyPr>
                      </wps:wsp>
                    </wpg:wgp>
                  </a:graphicData>
                </a:graphic>
              </wp:anchor>
            </w:drawing>
          </mc:Choice>
          <mc:Fallback>
            <w:pict>
              <v:group w14:anchorId="548E03F5" id="Group 5" o:spid="_x0000_s1055" style="position:absolute;left:0;text-align:left;margin-left:74.05pt;margin-top:1.15pt;width:180.2pt;height:182.5pt;z-index:251647488;mso-wrap-distance-left:0;mso-wrap-distance-right:0;mso-position-horizontal-relative:page;mso-position-vertical-relative:text" coordsize="22885,23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">
                <v:shape id="Graphic 34" o:spid="_x0000_s1056" style="position:absolute;left:31;top:31;width:22822;height:23114;visibility:visible;mso-wrap-style:square;v-text-anchor:top" coordsize="2282190,231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" path="m,2311400r2282190,l2282190,,,,,2311400xe" filled="f" strokeweight=".5pt">
                  <v:path arrowok="t"/>
                </v:shape>
                <v:shape id="Graphic 35" o:spid="_x0000_s1057" style="position:absolute;left:14585;top:13497;width:5030;height:7778;visibility:visible;mso-wrap-style:square;v-text-anchor:top" coordsize="502920,777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" path="m502509,l,,,777662r502509,l502509,xe" fillcolor="#0000c0" stroked="f">
                  <v:path arrowok="t"/>
                </v:shape>
                <v:shape id="Graphic 36" o:spid="_x0000_s1058" style="position:absolute;left:14585;top:13506;width:5023;height:7760;visibility:visible;mso-wrap-style:square;v-text-anchor:top" coordsize="502284,775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" path="m17010,759801l4799,772159r3843,3810l19221,775969r6985,-7059l17010,759801xem35391,759801r-170,l26206,768910r7126,7059l43911,775969r3844,-3810l35391,759801xem69396,750613r-1292,1226l47995,772159r3843,3810l62417,775969r6978,-7059l69555,768910r-8999,-9109l78587,759801r-9191,-9188xem78587,759801r-188,l69395,768910r160,l76528,775969r10579,l90950,772159,78587,759801xem134176,728692l91190,772159r3844,3810l105613,775969r6991,-7059l109642,765809r-5963,-6008l121903,759801r-9102,-9188l130724,750613r3431,-3465l130083,742949r-4915,-4942l143426,738007r-9250,-9315xem121903,759801r-278,l115675,765809r-2956,3101l119724,775969r10579,l134146,772159,121903,759801xem177560,728692r-257,141l134386,772159r3843,3810l148809,775969r6982,-7059l152816,765809r-5976,-6008l165069,759801r-9124,-9188l173889,750613r3427,-3465l177593,747148r-9046,-9141l186770,738007r-9210,-9315xem165069,759801r-268,l158858,765809r-2959,3101l162919,775969r10579,l177342,772159,165069,759801xem220672,728692r-230,141l177582,772159r3843,3810l192004,775969r7000,-7059l196060,765809r-5946,-6008l208318,759801r-9084,-9188l217147,750613r3435,-3465l220736,747148r-9063,-9141l229900,738007r-9228,-9315xem208318,759801r-281,l202079,765809r-2950,3101l206115,775969r10579,l220537,772159,208318,759801xem383815,607065l220777,772159r3844,3810l235200,775969r6990,-7059l239237,765809r-5957,-6008l251490,759801r-9102,-9188l260307,750613r3431,-3465l264016,747148r-9035,-9141l273189,738007r-9202,-9315l282012,728692r3373,-3407l285524,725285r-8918,-9008l294832,716277r-9247,-9345l303558,706932r3319,-3353l307384,703579r-9155,-9266l316201,694313r-9114,-9200l325162,685113r3503,-3538l325364,678179r-5614,-5675l337984,672504r-9183,-9287l346842,663217r3364,-3397l350048,659587r-8636,-8722l359657,650865r-9189,-9284l368266,641581r3270,-3303l371996,638278r-9303,-9420l380505,628858r-8803,-8927l389702,619931r3327,-3359l393204,616572r-9389,-9507xem251490,759801r-280,l245260,765809r-2948,3101l249311,775969r10579,l263733,772159,251490,759801xem307116,728692r-228,141l263973,772159r3843,3810l278396,775969r6975,-7059l285528,768910r-9005,-9109l294719,759801r-9076,-9188l303453,750613r3424,-3465l307169,747148r-9050,-9141l316332,738007r-9216,-9315xem294719,759801r-345,l285371,768910r157,l292506,775969r10579,l306929,772159,294719,759801xem414616,663446l307169,772159r3843,3810l321591,775969r7005,-7059l325643,765809r-5948,-6008l337896,759801r-9091,-9188l346751,750613r3438,-3465l350425,747148r-9030,-9141l359487,738007r-9228,-9315l368501,728692r3381,-3407l369332,722629r-6283,-6352l381264,716277r-9241,-9345l390092,706932r3327,-3353l393610,703579r-9176,-9266l402661,694313r-9107,-9200l411742,685113r3262,-3288l405799,672504r17750,l414616,663446xem337896,759801r-262,l331672,765809r-2959,3101l335702,775969r10579,l350125,772159,337896,759801xem393538,728692r-43174,43467l354208,775969r10579,l371773,768910r151,l362925,759801r18152,l371975,750613r17907,l393311,747148r274,l384543,738007r18205,l393538,728692xem381077,759801r-288,l371773,768910r151,l378898,775969r10579,l393320,772159,381077,759801xem436688,728692r-221,141l393560,772159r3844,3810l407983,775969r7046,-7059l412044,765809r-5944,-6008l424296,759801r-9084,-9188l433293,750613r3458,-3465l427699,738007r18209,l436688,728692xem424296,759801r-174,l418124,765809r-3013,3101l422094,775969r10578,l436516,772159,424296,759801xem449279,759801r-341,223l436756,772159r3843,3810l451178,775969r7033,-7059l455229,765809r-5950,-6008xem467479,759801r-192,l461301,765809r-3001,3101l465289,775969r10579,l479712,772159,467479,759801xem492236,760024r-12284,12135l483795,775969r10579,l501789,769619r,-3810l497950,765809r-5714,-5785xem26200,750613r-1324,1226l17010,759801r9196,9109l35221,759801r170,l26200,750613xem56786,738007r-9046,9141l48057,747148r21498,21762l69395,768910r9004,-9109l60226,759801r9092,-9188l66812,748029,56786,738007xem100313,738007r-372,l90906,747148r217,l112719,768910r2956,-3101l121625,759801r-18218,l112490,750613r311,l100313,738007xem143426,738007r-218,l138313,742949r-4055,4199l155899,768910r2959,-3101l164801,759801r-18173,l155729,750613r216,l143426,738007xem186770,738007r-413,l177316,747148r277,l199129,768910r2950,-3101l208037,759801r-18229,l198897,750613r337,l186770,738007xem229900,738007r-254,l220582,747148r154,l242312,768910r2948,-3101l251210,759801r-18228,l242056,750613r332,l229900,738007xem273189,738007r-400,l263738,747148r278,l285528,768910r-157,l294374,759801r-18159,l285315,750613r328,l273189,738007xem316332,738007r-422,l306877,747148r292,l328713,768910r2959,-3101l337634,759801r-18251,l328463,750613r342,l316332,738007xem359487,738007r-228,l350189,747148r236,l371924,768910r-151,l380789,759801r-18149,l371765,750613r210,l359487,738007xem402748,738007r-390,l393311,747148r274,l415111,768910r3013,-3101l424122,759801r-18323,l414898,750613r314,l402748,738007xem458385,750613r-7606,7576l449279,759801r9021,9109l461301,765809r5986,-6008l467479,759801r-9094,-9188xem497950,754379r-5714,5645l497950,765809r3839,-3810l501789,758189r-3839,-3810xem501789,761999r-3839,3810l501789,765809r,-3810xem488572,738437r-8867,8899l492236,760024r5714,-5645l501789,754379r,-2540l488572,738437xem14020,738437r-9180,9308l17010,759801r9078,-9188l23616,748029r-9596,-9592xem47608,728833l28641,748029r-2441,2584l35391,759801r-170,l47740,747148r317,l39027,738007r17759,l47608,728833xem91085,728692r-212,141l71875,748029r-2479,2584l78587,759801r-188,l90906,747148r217,l82053,738007r18260,l91085,728692xem130724,750613r-17923,l121903,759801r-278,l130724,750613xem173889,750613r-17944,l165069,759801r-268,l173889,750613xem217147,750613r-17913,l208318,759801r-281,l217147,750613xem260307,750613r-17919,l251490,759801r-280,l260307,750613xem303453,750613r-17810,l294719,759801r-345,l303453,750613xem346751,750613r-17946,l337896,759801r-262,l346751,750613xem389882,750613r-17907,l381077,759801r-288,l389882,750613xem433293,750613r-18081,l424296,759801r-174,l433293,750613xem445908,738007r-308,275l436751,747148r12528,12653l450779,758189r7606,-7576l445908,738007xem470763,738282r-12378,12331l467479,759801r-192,l479705,747336r-8942,-9054xem501789,754379r-3839,l501789,758189r,-3810xem,742949r4559,5080l4840,747745,,742949xem4789,729210l,734059r,8890l4840,747745r9179,-9308l4789,729210xem479669,729410r-8906,8872l479705,747336r8867,-8899l479669,729410xem35475,716704r-185,164l26989,725285r-208,326l48057,747148r-317,l56786,738007r-18242,l47608,728833,35475,716704xem78787,716277r-499,l72002,722629r-2574,2656l91123,747148r-217,l99941,738007r-18147,l91012,728692r-2979,-3081l78787,716277xem121848,716277r-428,l112517,725285r21741,21863l138313,742949r4895,-4942l124951,738007r9208,-9315l121848,716277xem165285,716277r-558,l155806,725285r151,l177593,747148r-277,l186357,738007r-18141,l177443,728692r-2930,-3081l165285,716277xem208374,716277r-524,l201567,722629r-2508,2656l220736,747148r-154,l229646,738007r-18279,l220582,728692r-2962,-3081l208374,716277xem251722,716277r-529,l242261,725285r144,l264016,747148r-278,l272789,738007r-18285,l263703,728692r284,l251722,716277xem294832,716277r-528,l285385,725285r139,l307169,747148r-292,l315910,738007r-18109,l307028,728692r-2961,-3081l294832,716277xem337961,716277r-577,l328482,725285r345,l350425,747148r-236,l359259,738007r-18338,l350128,728692r131,l337961,716277xem381264,716277r-445,l374517,722629r-2558,2656l393585,747148r-274,l402358,738007r-18072,l393538,728692,381264,716277xem424401,716277r-538,l414949,725285r153,l436751,747148r9124,-9141l427382,738007r9225,-9315l433639,725611r-9238,-9334xem17561,716277l4789,729210r9231,9227l26668,725611r-208,-326l17561,716277xem492260,716868r-12591,12542l488572,738437r13102,-13152l501789,722629r-3839,l492260,716868xem467139,716704r-8890,8907l470763,738282r8906,-8872l467139,716704xem81716,694313l47608,728833r9178,9174l69374,725285r-2581,-2656l60490,716277r18297,l69528,706932r18007,l90852,703579r-3709,-3810l81716,694313xem112567,706932r-563,549l94062,725611r-2977,3081l100313,738007r-372,l112517,725285r-8958,-9008l121848,716277r-9281,-9345xem362487,497839r-1379,1270l134176,728692r9250,9315l143208,738007r12598,-12722l155957,725285r-8914,-9008l165285,716277r-9240,-9345l173982,706932r3320,-3353l177539,703579r-9187,-9266l186614,694313r-9114,-9200l195590,685113r3504,-3538l195841,678179r-5610,-5675l208479,672504r-9175,-9287l217273,663217r3365,-3397l220482,659587r-8635,-8722l230110,650865r-9187,-9284l238700,641581r3638,-3673l242507,637908r-8940,-9050l251358,628858r-8843,-8927l260140,619931r3569,-3603l264182,616328r-9162,-9263l273281,607065r-8970,-9073l281867,597992r3496,-3531l285562,594461r-8921,-9009l294912,585452r-9482,-9581l303773,575871r3072,-3102l307299,572769r-9359,-9476l315846,563293r-8851,-8974l325118,554319r3243,-3275l328098,550649r-8892,-9003l337921,541646r-9100,-9205l346783,532441r3443,-3476l350582,528965r-9397,-9514l359029,519451r-8560,-8680l368244,510771r3421,-3455l371846,507316r-9359,-9477xem199115,706932r-662,549l180495,725611r-2935,3081l186770,738007r-413,l198941,725285r-2515,-2656l190129,716277r18245,l199115,706932xem285397,663217r-271,229l223630,725611r-2958,3081l229900,738007r-254,l242261,725285r144,l233501,716277r18221,l242490,706932r17970,l263784,703579r251,l254861,694313r18238,l263996,685113r18099,l285603,681575r-3312,-3396l276685,672504r17912,l285397,663217xem282012,728692r-18025,l273189,738007r-400,l282012,728692xem328703,706932r-666,549l310080,725611r-2964,3081l316332,738007r-422,l328482,725285r345,l319928,716277r18033,l328703,706932xem368501,728692r-18242,l359487,738007r-228,l368501,728692xem415151,706932r-21613,21760l402748,738007r-390,l414949,725285r153,l406183,716277r18218,l415151,706932xem470318,694651r-30660,30960l436688,728692r9220,9315l458249,725611r-9218,-9334l466718,716277r-8675,-8796l476345,707481r3339,-3346l470318,694651xem4559,728979l,734059r4789,-4849l4559,728979xem26249,707481r-8688,8796l26781,725611r208,-326l35452,716704r-404,-427l26249,707481xem445391,694651r-3933,3848l436490,703579r21759,22032l467139,716704r-421,-427l448901,716277r8711,-8796l458043,707481,445391,694651xem57363,694651r-163,l48143,703835r21285,21450l72002,722629r6286,-6352l60014,716277r9234,-9345l69528,706932,57363,694651xem100035,694313r-5412,5456l90931,703579r21586,21706l121420,716277r-18122,l112547,706932,100035,694313xem143568,694313r-436,l133972,703579r505,l155957,725285r-151,l164727,716277r-18296,l155670,706932r375,l143568,694313xem186614,694313r-135,l177302,703579r237,l199059,725285r2508,-2656l207850,716277r-18110,l198998,706932r-2653,-2797l186614,694313xem230023,694313r-448,l220410,703579r539,l242405,725285r-144,l251193,716277r-18330,l242108,706932r382,l230023,694313xem273099,694313r-462,338l263784,703579r251,l285524,725285r-139,l294304,716277r-18341,l285192,706932r393,l273099,694313xem316201,694313r-148,l306877,703579r507,l328827,725285r-345,l337384,716277r-18060,l328581,706932r-2649,-2797l316201,694313xem359546,694313r-457,l349932,703579r556,l371959,725285r2558,-2656l380819,716277r-18422,l371633,706932r390,l359546,694313xem402661,694313r-384,338l393419,703579r191,l415102,725285r-153,l423863,716277r-17994,l415151,706932,402661,694313xem497950,711199r-5690,5669l497950,722629r3839,-3810l501789,715009r-3839,-3810xem501789,718819r-3839,3810l501789,722629r,-3810xem489195,694651r-3885,3848l479684,704135r12576,12733l497950,711199r3839,l501789,707481r-452,-549l489195,694651xem39030,694651r-3911,3848l26249,707481r9226,9223l35873,716277,48143,703835r-9113,-9184xem476345,707481r-18302,l467139,716704r9206,-9223xem4559,685799l,689609r,8890l17561,716277r8688,-8796l22346,703579r-17787,l13386,694651r-311,-338l4559,685799xem87535,706932r-18007,l78787,716277r-499,l87535,706932xem146730,672504r-561,455l112567,706932r9281,9345l121420,716277r12552,-12698l134477,703579r-9170,-9266l143568,694313r-9097,-9200l152226,685113r3497,-3538l146730,672504xem173982,706932r-17937,l165285,716277r-558,l173982,706932xem242332,663217r-259,229l201768,704135r-2653,2797l208374,716277r-524,l220410,703579r539,l211789,694313r18234,l220934,685113r17741,l242175,681575r-3286,-3396l233270,672504r18251,l242332,663217xem260460,706932r-17970,l251722,716277r-529,l260460,706932xem303558,706932r-17973,l294832,716277r-528,l303558,706932xem371883,663217r-40532,40918l328703,706932r9258,9345l337384,716277r12548,-12698l350488,703579r-9166,-9266l359546,694313r-9096,-9200l368181,685113r3496,-3538l371821,681575r-8982,-9071l381075,672504r-9192,-9287xem390092,706932r-18069,l381264,716277r-445,l390092,706932xem436402,685537r-21251,21395l424401,716277r-538,l436430,703579r-3703,-3810l427672,694651r17719,l436402,685537xem501789,711199r-3839,l501789,715009r,-3810xem479764,685113r-9446,9538l479684,704135r9467,-9484l488861,694313r-9097,-9200xem48127,685329r-8873,8984l39030,694651r9113,9184l57200,694651r163,l48127,685329xem,698499r,1270l4559,703579r459,l,698499xem13414,694651r-8855,8928l22346,703579r-8932,-8928xem90899,685113r-306,216l81716,694313r9215,9266l94623,699769r5399,-5456l90899,685113xem122005,672504r-403,l115986,678179r-3285,3396l134477,703579r-505,l143132,694313r-18096,l134141,685113r330,l122005,672504xem165010,672504r-322,l155723,681575r21816,22004l177302,703579r9177,-9266l168144,694313r9095,-9200l177500,685113,165010,672504xem208479,672504r-403,l202456,678179r-3259,3396l220949,703579r-539,l229575,694313r-18077,l220611,685113r323,l208479,672504xem251521,672504r-375,l245533,678179r-3283,3396l264035,703579r-251,l272972,694313r-18381,l263693,685113r303,l251521,672504xem294597,672504r-5627,5675l285645,681575r21739,22004l306877,703579r9176,-9266l297654,694313r9086,-9200l307087,685113,294597,672504xem337984,672504r-338,l332027,678179r-3305,3396l350488,703579r-556,l359089,694313r-18009,l350193,685113r257,l337984,672504xem381075,672504r-435,l371677,681575r144,l393610,703579r-191,l402613,694313r-18509,l393197,685113r357,l381075,672504xem423998,672959r-197,l415004,681825r21486,21754l440201,699769r5065,-5118l427348,694651r9054,-9114l423998,672959xem22138,685799r-17579,l13414,694651r307,-338l22138,685799xem35423,672504r-140,l26068,681825r233,l39030,694651r224,-338l48127,685329,35423,672504xem69561,663626l48127,685329r9236,9322l57200,694651,69575,682104r-9094,-9145l78830,672959r-9269,-9333xem448894,672959r-12492,12578l445391,694651r211,-338l457685,682104r240,l448894,672959xem467299,672504r-564,455l457685,682104r240,l470318,694651r9446,-9538l467299,672504xem492345,672504r-545,455l479764,685113r9431,9538l489489,694313r12186,-12209l501789,678179r-3839,l492345,672504xem78830,672959r-237,l69575,682104r12141,12209l90807,685113r-2896,-3009l78830,672959xem155936,619319r-726,612l93780,682104r-2881,3009l100035,694313r12591,-12738l109341,678179r-5616,-5675l122005,672504r-9182,-9287l130792,663217r3361,-3397l125275,650865r18298,l134375,641581r17826,l155836,637908r196,l147087,628858r18273,l155936,619319xem152226,685113r-17755,l143568,694313r-436,l152226,685113xem195590,685113r-18090,l186614,694313r-135,l195590,685113xem238675,685113r-17741,l230023,694313r-448,l238675,685113xem282095,685113r-18099,l273099,694313r4537,-4704l282095,685113xem325162,685113r-18075,l316201,694313r-148,l325162,685113xem368181,685113r-17731,l359546,694313r-457,l368181,685113xem411742,685113r-18188,l402661,694313r4619,-4704l411742,685113xem69420,619319l,689609r4559,-3810l22138,685799r3930,-3974l26301,681825r-9248,-9321l35423,672504r-9201,-9287l44465,663217r3155,-3191l38510,650865r18379,l47669,641581r18187,l69488,637908r-8956,-9050l78851,628858r-9431,-9539xem56889,650865r-212,l47620,660026r21955,22078l78593,672959r-18249,l69561,663626,56889,650865xem458343,663446r-9449,9513l457925,682104r-240,l467185,672504r-1809,-1945l458343,663446xem13986,650865r-9187,9291l26301,681825r-233,l35283,672504r-18390,l26065,663217r157,l13986,650865xem402209,650865r-184,l393406,659587r-134,233l415004,681825r8797,-8866l423998,672959r-449,-455l405658,672504r8952,-9058l402209,650865xem100610,650865r-228,l91551,659820r-175,206l112701,681575r3285,-3396l121602,672504r-18338,l112440,663217r383,l100610,650865xem155809,663217r-7266,7342l146730,672504r8993,9071l164688,672504r322,l155809,663217xem187101,650865r-1023,l177462,659587r21735,21988l202456,678179r5620,-5675l189702,672504r9181,-9287l199304,663217,187101,650865xem230110,650865r-604,l220869,659587r-156,233l242250,681575r3283,-3396l251146,672504r-18046,l242299,663217r-2755,-2818l230110,650865xem273160,650865r-610,l263923,659587r21722,21988l288970,678179r5627,-5675l276165,672504r9188,-9287l282605,660399r-9445,-9534xem316588,650865r-534,l307406,659587r-203,233l328722,681575r3305,-3396l337646,672504r-18455,l328362,663217r439,l316588,650865xem359657,650865r-584,l350437,659587r-158,233l371821,681575r-144,l380640,672504r-17958,l371881,663217,359657,650865xem497950,666749r-3773,3810l492345,672504r5605,5675l501789,674369r,-3810l497950,666749xem501789,674369r-3839,3810l501789,678179r,-3810xem91430,641581r-226,131l69561,663626r9269,9333l78593,672959,91348,660026r-176,-206l82311,650865r18299,l91430,641581xem427073,650865r-12457,12581l423998,672959r-197,l436263,660399r227,l427073,650865xem445904,650865r-181,l436263,660399r227,l448894,672959r9449,-9513l445904,650865xem44465,663217r-18243,l35423,672504r-140,l44465,663217xem130792,663217r-17969,l122005,672504r-403,l130792,663217xem143573,650865r-559,l134153,659820r12577,12684l148543,670559r7266,-7342l143573,650865xem254700,563293r-98891,99924l165010,672504r-322,l177457,659587r-8616,-8722l187101,650865r-9172,-9284l195255,641581r3631,-3673l199019,637908r-8959,-9050l208335,628858r-8833,-8927l216655,619931r3562,-3603l221188,616328r-9151,-9263l229769,607065r-8988,-9073l238341,597992r3812,-3856l238684,590549r-5043,-5097l251912,585452r-9472,-9581l260207,575871r3066,-3102l264083,572769r-9383,-9476xem217273,663217r-17969,l208479,672504r-403,l217273,663217xem298041,607065r-356,238l245091,660399r-2759,2818l251521,672504r-375,l263923,659587r-8616,-8722l273160,650865r-9198,-9284l281733,641581r3633,-3673l285528,637908r-8951,-9050l294829,628858r-8826,-8927l303146,619931r3565,-3603l307214,616328r-9173,-9263xem371759,575871r-83619,84528l285397,663217r9200,9287l307174,659820r-202,-233l298345,650865r18243,l307409,641581r17851,l328535,638278r414,l319621,628858r18254,l329039,619931r17688,l350300,616328r-9131,-9263l359013,607065r-8947,-9073l368480,597992r3194,-3221l362470,585452r18761,l371759,575871xem346842,663217r-18041,l337984,672504r-338,l346842,663217xem393182,641712r-21299,21505l381075,672504r-435,l393175,659820r-134,-233l384428,650865r17781,l393182,641712xem479766,641877r-21423,21569l467299,672504r1811,-1945l479739,659820r-152,-233l470973,650865r17656,l479766,641877xem488629,650865r-8659,8722l479817,659820r12528,12684l494177,670559r3773,-3810l501789,666749r,-2540l488629,650865xem501789,666749r-3839,l501789,670559r,-3810xem,655319r4559,5080l4799,660156,,655319xem470360,607065r-264,238l427073,650865r9417,9534l436263,660399r9460,-9534l445904,650865r-9179,-9284l454935,641581r3277,-3303l458542,638278r-9303,-9420l466926,628858r-8804,-8927l476416,619931r3334,-3359l470360,607065xem4788,641581l,646429r,8890l4799,660156r9187,-9291l4788,641581xem35442,629268r-2003,1921l26212,638499r21408,21527l56677,650865r-18413,l47434,641581r235,l35442,629268xem78851,628858r-416,l69488,637908r21888,22118l91551,659820r8831,-8955l82164,650865r9170,-9284l88383,638499r-9532,-9641xem122178,629268r-497,l112796,638278r21357,21542l143014,650865r-18369,l133819,641581r556,l122178,629268xem208335,628858r-504,l198886,637908r133,l220713,659820r156,-233l229506,650865r-18413,l220271,641581r652,l208335,628858xem294829,628858r-512,l285366,637908r162,l307203,659820r203,-233l316054,650865r-18482,l306756,641581r653,l294829,628858xem337875,628858r-9340,9420l328949,638278r21330,21542l350437,659587r8636,-8722l340560,650865r9169,-9284l350468,641581,337875,628858xem380910,629268r-453,l371536,638278r460,l393272,659820r134,-233l402025,650865r-17909,l393182,641712,380910,629268xem467330,629268r-178,l458212,638278r330,l479817,659820r153,-233l488601,650865r-17762,l479766,641877,467330,629268xem165360,628858r-569,l155836,637908r196,l177462,659587r8616,-8722l168034,650865r9188,-9284l177929,641581,165360,628858xem251358,628858r-464,410l242338,637908r169,l263923,659587r8627,-8722l254535,650865r9197,-9284l263962,641581,251358,628858xem17033,629268r-1982,1921l4788,641581r9198,9284l26212,638499r-9179,-9231xem65856,641581r-18187,l56889,650865r-212,l65856,641581xem125544,607065r-357,238l94378,638499r-2948,3082l100610,650865r-228,l112796,638278r-8933,-9010l122178,629268r-9250,-9337l130889,619931r3554,-3603l134701,616328r-9157,-9263xem152201,641581r-17826,l143573,650865r-559,l152201,641581xem195255,641581r-17326,l187101,650865r-1023,l195255,641581xem238700,641581r-17777,l230110,650865r-604,l238700,641581xem281733,641581r-17771,l273160,650865r-610,l281733,641581xem325260,641581r-17851,l316588,650865r-534,l325260,641581xem368266,641581r-17798,l359657,650865r-584,l368266,641581xem436486,597992r-43304,43720l402209,650865r-184,l414463,638278r179,l405744,629268r17623,l423772,628858r374,l415321,619931r17272,l436155,616328r708,l427715,607065r17718,l436486,597992xem424146,628858r-374,l414463,638278r179,l427073,650865r9146,-9284l436725,641581,424146,628858xem454935,641581r-18210,l445904,650865r-181,l454935,641581xem492289,629268r-12523,12609l488629,650865r13160,-13326l501789,634999r-3839,l492289,629268xem4788,641581r-437,l,646429r4788,-4848xem26170,619931r-8817,8927l17033,629268r9179,9231l35338,629268r-303,-410l26170,619931xem100182,607065r-200,l90824,616328r209,l112796,638278r8885,-9010l103494,629268r9221,-9337l112928,619931,100182,607065xem316304,607065r-431,l306711,616328r503,l328949,638278r-414,l337875,628858r-18533,l328173,619931r866,l316304,607065xem359248,607303r-8930,9025l371996,638278r-460,l380457,629268r453,l380505,628858r-18212,l371109,619931r593,l359248,607303xem402599,607065r-157,l393029,616572r175,l414642,638278r-179,l423367,629268r-17860,l414756,619931r565,l402599,607065xem445433,607065r-360,238l436155,616328r708,l458542,638278r-330,l467152,629268r178,l466926,628858r-18133,l457616,619931r506,l445433,607065xem57303,607065r-9171,9263l69488,637908r8947,-9050l59999,628858r9421,-9539l57303,607065xem143830,607065r-252,l134443,616328r258,l156032,637908r-196,l164791,628858r-18402,l155814,619319r-2592,-2747l143830,607065xem186771,607065r-415,l177190,616328r465,l199019,637908r-133,l207831,628858r-18018,l198648,619931r854,l186771,607065xem229769,607065r-396,l220217,616328r971,l242507,637908r-169,l251300,628858r-18452,l241672,619931r843,l229769,607065xem273281,607065r-399,l263709,616328r473,l285528,637908r-162,l294317,628858r-17983,l285177,619931r826,l273281,607065xem497950,623569r-5661,5699l497950,634999r3839,-3810l501789,627379r-3839,-3810xem501789,631189r-3839,3810l501789,634999r,-3810xem,612139r17033,17129l17353,628858r8817,-8927l22591,616328r-17579,l,612139xem38965,607065r-323,238l26170,619931r9272,9337l35744,628858,48132,616328r-9167,-9263xem130889,619931r-17961,l122178,629268r-497,l130889,619931xem389702,619931r-18000,l380910,629268r-453,l389702,619931xem476416,619931r-18294,l467330,629268r-178,l476416,619931xem489238,607065r-292,238l479750,616572r12539,12696l497950,623569r3839,l501789,619931r170,l489238,607065xem112672,575525l69420,619319r9431,9539l78435,628858,90824,616328r209,l81849,607065r18333,l91194,597992r17758,l112764,594136r-8584,-8684l122478,585452r-9806,-9927xem198867,575871r-412,293l158529,616572r-2593,2747l165360,628858r-569,l177190,616328r465,l168484,607065r18287,l177795,597992r17538,l199149,594136r-3427,-3587l190686,585452r17672,l198867,575871xem216655,619931r-17153,l208335,628858r-504,l216655,619931xem260140,619931r-17625,l251358,628858r1406,-1479l260140,619931xem303146,619931r-17143,l294829,628858r-512,l303146,619931xem346727,619931r-17688,l337875,628858r8852,-8927xem432593,619931r-17272,l424146,628858r-374,l432593,619931xem501789,623569r-3839,l501789,627379r,-3810xem414671,575871r-340,293l383815,607065r9389,9507l393029,616572r9413,-9507l402599,607065r-8969,-9073l411425,597992r3496,-3531l415268,594461r-8899,-9009l424119,585452r-9448,-9581xem497950,579119r-27590,27946l479750,616572r9433,-9507l485466,603249r-5198,-5257l498185,597992r3503,-3531l501789,590549r-3839,l492915,585452r8874,l501789,582929r-3839,-3810xem4788,598401l,603249r,8890l5012,616328r-827,l13343,607065,9604,603249,4788,598401xem13392,607065r-284,238l4185,616328r18406,l13392,607065xem125483,519451r-661,592l42645,603249r-3680,3816l48132,616328r9159,-9263l48333,597992r17927,l69445,594771r216,l60421,585452r18350,l69570,576164r18272,l91198,572769r445,l82276,563293r18312,l91722,554319r17718,l112678,551044r345,l103720,541646r18323,l112935,532441r18134,l134507,528965r375,l125483,519451xem78771,585452r-1385,1287l69445,594771r216,l91033,616328r-209,l99982,607065r-18459,l90483,597992r711,l78771,585452xem177516,554319r-48325,48930l125544,607065r9157,9263l134443,616328r9135,-9263l143830,607065r-8963,-9073l152525,597992r3482,-3531l147087,585452r18299,l156196,576164r17857,l177400,572769r757,l168795,563293r17612,l177516,554319xem165386,585452r-493,l156007,594461r21648,21867l177190,616328r9166,-9263l167923,607065r8964,-9073l177795,597992,165386,585452xem208358,585452r-616,l202698,590549r-3433,3587l221188,616328r-971,l229373,607065r-17992,l220360,597992r421,l208358,585452xem251912,585452r-1175,l245698,590549r-3466,3587l264182,616328r-473,l272882,607065r-18491,l263359,597992r952,l251912,585452xem328538,576164r-26837,27085l298041,607065r9173,9263l306711,616328r9162,-9263l316304,607065r-8979,-9073l324846,597992r3492,-3531l328722,594461r-8898,-9009l337698,585452r-9160,-9288xem337698,585452r-448,l328338,594461r384,l350318,616328r8930,-9025l359013,607065r-18111,l349876,597992r190,l337698,585452xem424119,585452r-277,l414921,594461r347,l436863,616328r-708,l445308,607065r-17808,l436486,597992,424119,585452xem368480,597992r-18414,l359248,607303r9232,-9311xem17577,585452l4788,598401r8604,8664l17115,603249r9011,-9113l22622,590549r-5045,-5097xem35934,585452r-1222,l29672,590549r-3501,3587l38965,607065r3680,-3816l47837,597992r496,l35934,585452xem66260,597992r-17927,l57303,607065r8957,-9073xem108952,597992r-17758,l100182,607065r-200,l108952,597992xem122478,585452r-1128,l112764,594136r12780,12929l129191,603249r5192,-5257l134867,597992,122478,585452xem152525,597992r-17658,l143830,607065r-252,l152525,597992xem195333,597992r-17538,l186771,607065r-415,l195333,597992xem238341,597992r-17560,l229769,607065r-396,l238341,597992xem281867,597992r-17556,l273281,607065r-399,l281867,597992xem294912,585452r-626,l285363,594461r199,l298041,607065r3660,-3816l306908,597992r417,l294912,585452xem324846,597992r-17521,l316304,607065r-431,l324846,597992xem381231,585452r-316,l371674,594771r12141,12294l392774,597992r856,l381231,585452xem411425,597992r-17795,l402599,607065r-157,l411425,597992xem449015,585452r-1383,1287l436486,597992r8947,9073l449078,603249r8685,-8788l457913,594461r-8898,-9009xem467870,585452r-1204,l457763,594461r150,l470360,607065r8938,-9073l480268,597992,467870,585452xem498185,597992r-17917,l489238,607065r3730,-3816l498185,597992xem4559,598169l,601979r,1270l4788,598401r-229,-232xem56820,563293r-200,l47251,572769r596,l69661,594771r-216,l78659,585452r-18436,l69396,576164r174,l56820,563293xem359323,563293r-156,l349794,572769r150,l371674,594771r9241,-9319l362282,585452r9477,-9581l359323,563293xem143462,563293r-204,l133889,572769r643,l156007,594461r8886,-9009l146768,585452r9173,-9288l156196,576164,143462,563293xem272980,563293r-340,l263273,572769r810,l285562,594461r-199,l294286,585452r-18530,l285226,575871r204,l272980,563293xem316192,563644r-310,l306845,572769r454,l328722,594461r-384,l337250,585452r-17919,l328531,576164,316192,563644xem402612,563644r-231,159l393491,572769r353,l415268,594461r-347,l423842,585452r-18683,l414619,575871r-290,-346l402612,563644xem458398,575871r-6992,7058l449015,585452r8898,9009l457763,594461r8903,-9009l467870,585452r-9472,-9581xem26750,576164r-9173,9288l26171,594136r3501,-3587l34712,585452r1222,l26750,576164xem100588,563293r-368,351l91198,572769r445,l112764,594136r8586,-8684l102868,585452r9804,-9927l100588,563293xem186754,563644r-355,l177400,572769r757,l199265,594136r3433,-3587l207742,585452r-18464,l198743,575871r-219,-346l186754,563644xem230003,563293r-335,l220291,572769r805,l242232,594136r3466,-3587l250737,585452r-17967,l242251,575871r189,l230003,563293xem488653,563293r-436,351l479795,572167r18155,18382l501789,586739r,-1287l491692,585452r6258,-6333l501789,579119r,-2540l488653,563293xem501789,586739r-3839,3810l501789,590549r,-3810xem16990,541646r-1939,1913l,558799r,8890l17577,585452r9173,-9288l23394,572769r-18835,l13928,563293,9582,558799,5151,554319r17650,l26039,551044r268,l16990,541646xem38958,563803l26750,576164r9184,9288l34712,585452,47251,572769r596,l38958,563803xem87842,576164r-18272,l78771,585452r2382,-2523l87842,576164xem146820,541049r-688,597l112672,575525r9806,9927l121350,585452r12539,-12683l134532,572769r-9382,-9476l143462,563293r-8880,-8974l152131,554319r3628,-3670l156304,550649r-9484,-9600xem174053,576164r-17857,l165386,585452r-493,l174053,576164xem275942,497839r-1353,1270l199085,575525r-218,346l208358,585452r-616,l220291,572769r805,l211723,563293r18280,l221130,554319r17419,l242180,550649r-8915,-9003l251555,541646r-9111,-9205l260197,532441r3440,-3476l264036,528965r-9396,-9514l272608,519451r-8560,-8680l281640,510771r3419,-3455l285301,507316r-9359,-9477xem260207,575871r-17767,l251912,585452r-1175,l260207,575871xem303773,575871r-18343,l294912,585452r-626,l303773,575871xem340932,563644r-12394,12520l337698,585452r-448,l349794,572769r150,l340932,563644xem449033,497839r-1337,1270l371759,575871r9472,9581l380915,585452r12576,-12683l393844,572769r-9359,-9476l402266,563293r-8851,-8974l411786,554319r3247,-3275l405752,541646r18808,l415459,532441r18019,l436926,528965r201,l427731,519451r17576,l436725,510771r18241,l458392,507316r-9359,-9477xem427131,563293r-437,351l414961,575525r-290,346l424119,585452r-277,l436400,572769r-505,-602l427131,563293xem445962,563293r-179,l436996,572167r-506,602l449015,585452r2391,-2523l458397,575871,445962,563293xem479780,554319r-233,200l458398,575871r9472,9581l466666,585452r13129,-13285l471031,563293r17622,l479780,554319xem501789,579119r-3839,l501789,582929r,-3810xem,567689r4559,5080l5027,572769,,567689xem14025,563293r-444,351l4559,572769r18835,l14025,563293xem48127,554519r-9169,9284l47847,572769r-596,l56620,563293r200,l48127,554519xem78612,541049r-9491,9600l69777,550649r21866,22120l91198,572769r9369,-9476l82107,563293r8863,-8974l91722,554319,78612,541049xem122043,541646r-1966,1913l112678,551044r345,l134532,572769r-643,l143258,563293r-18505,l133616,554319r966,l122043,541646xem164962,541646r-302,l155759,550649r545,l178157,572769r-757,l186399,563644r355,l186407,563293r-17755,l177516,554319,164962,541646xem208600,541646r-506,l199216,550649r21880,22120l220291,572769r9377,-9476l211171,563293r8868,-8974l221130,554319,208600,541646xem371753,445055r-247,211l254700,563293r9383,9476l263273,572769r9367,-9476l272980,563293r-8882,-8974l281511,554319r3627,-3670l285452,550649r-8891,-9003l294497,541646r-9077,-9205l303136,532441r3436,-3476l302282,524509r-4412,-4466l315391,520043r586,-592l307395,510771r17161,l328551,506729r-116,-188l319842,497839r17874,l329012,489014r17051,l349892,485139r-3710,-3810l341164,476249r17515,l359291,475631r-8617,-8716l367906,466915r3971,-4018l363128,454038r17506,l371753,445055xem294497,541646r-460,l285138,550649r314,l307299,572769r-454,l315882,563644r310,l315846,563293r-18186,l306532,554319r463,l294497,541646xem371840,532441r-30908,31203l349944,572769r-150,l359167,563293r156,l350450,554319r17594,l371673,550649r325,l363106,541646r17812,l371840,532441xem380918,541646r-340,l371673,550649r325,l393844,572769r-353,l402539,563644r-273,-351l384202,563293r8878,-8974l393415,554319,380918,541646xem449062,541049r-644,597l431479,558799r-4348,4494l436490,572769r506,-602l445783,563293r179,l437089,554319r17580,l458302,550649r241,l449062,541049xem467251,541646r-1929,1913l458302,550649r241,l479795,572167r8769,-8874l470856,563293r8889,-8974l476542,551044r-9291,-9398xem35375,541646r-1936,1913l26039,551044r268,l38958,563803r9169,-9284l35375,541646xem233296,497839r-55780,56480l186754,563644r-355,l199215,550649r-8904,-9003l208600,541646r-9101,-9205l217171,532441r3429,-3476l216296,524509r-4422,-4466l230172,520043r-9177,-9272l238543,510771r3407,-3455l242655,507316r-9359,-9477xem325118,554319r-18123,l316192,563644r-310,l325118,554319xem337921,541646r-254,l328751,550649r-263,395l340932,563644r9238,-9325l350450,554319,337921,541646xem411786,554319r-18371,l402612,563644r275,-351l411786,554319xem22801,554319r-17650,l14025,563293r4346,-4494l22801,554319xem60878,541646r-1927,1913l48127,554519r8693,8774l56620,563293,69121,550649r656,l60878,541646xem109440,554319r-17718,l100588,563293r8852,-8974xem152131,554319r-17549,l143462,563293r-204,l152131,554319xem238549,554319r-17419,l230003,563293r-335,l238549,554319xem251555,541646r-467,l242180,550649r12520,12644l263581,554319r517,l251555,541646xem281511,554319r-17413,l272980,563293r-340,l281511,554319xem368044,554319r-17594,l359323,563293r-156,l368044,554319xem424560,541646r-209,l415033,551044r12098,12249l431479,558799r4425,-4480l437089,554319,424560,541646xem454669,554319r-17580,l445962,563293r-179,l454669,554319xem492297,541646r-9308,9398l479780,554319r8873,8974l493004,558799r8785,-8890l501789,547369r-3839,l492297,541646xem4425,554319r-404,l,558799r4425,-4480xem38938,519451r-662,592l17530,541049r-540,597l26307,551044r-268,l35330,541646r-547,-597l26256,532441r18175,l47868,528965r474,l38938,519451xem100082,519451r-702,592l90560,528965r605,l113023,551044r-345,l121969,541646r-18483,l112577,532441r358,l100082,519451xem315977,519451r-5001,5058l306682,528965r21806,22079l328751,550649r8916,-9003l319059,541646r9099,-9205l328821,532441,315977,519451xem402615,519451r-669,592l397528,524509r-4301,4456l415033,551044r9318,-9398l405617,541646r9105,-9205l415459,532441,402615,519451xem104134,497839r-1283,1270l61430,541049r-552,597l69777,550649r-656,l78612,541049r-8503,-8608l87122,532441r3438,-3476l91165,528965r-8833,-8922l99380,520043r586,-592l96291,515619r-4798,-4848l108548,510771r4182,-4230l104134,497839xem211362,475631r-643,618l148005,539749r-1185,1300l156304,550649r-545,l164660,541646r302,l155843,532441r17918,l177198,528965r569,l168356,519451r18299,l177439,510130r18381,l198602,507316r670,l189888,497839r18308,l199460,489014r17237,l220528,485139r225,l211362,475631xem186655,519451r-636,592l177198,528965r569,l199216,550649r8878,-9003l190032,541646r9090,-9205l199499,532441,186655,519451xem230172,520043r-774,l224994,524509r-4286,4456l242180,550649r8908,-9003l232560,541646r9095,-9205l242444,532441,230172,520043xem273193,520043r-728,l263637,528965r399,l285452,550649r-314,l294037,541646r-17914,l285232,532441r188,l273193,520043xem359613,520043r-552,l350226,528965r356,l371998,550649r-325,l380578,541646r-17856,l371840,532441,359613,520043xem470376,519451r-624,592l450291,539749r-1229,1300l458543,550649r-241,l467216,541646r-555,-597l458151,532441r18180,l479773,528965r-9397,-9514xem497950,535939r-5653,5707l497950,547369r3839,-3810l501789,539749r-3839,-3810xem501789,543559r-3839,3810l501789,547369r,-3810xem13974,520043r-9177,9305l16990,541646r540,-597l26031,532441r225,l13974,520043xem44431,532441r-18175,l35375,541646r546,-597l44431,532441xem57275,519451r-9407,9514l48342,528965r12536,12681l61430,541049r8501,-8608l70109,532441,57275,519451xem131069,532441r-18134,l122043,541646r516,-597l131069,532441xem173761,532441r-17918,l164962,541646r-302,l173761,532441xem217171,532441r-17672,l208600,541646r-506,l217171,532441xem260197,532441r-17753,l251555,541646r-467,l260197,532441xem303136,532441r-17716,l294497,541646r-460,l303136,532441xem346783,532441r-17962,l337921,541646r-254,l346783,532441xem449012,454534r-77172,77907l380918,541646r-340,l393121,528965r-4294,-4456l384416,520043r17530,l402532,519451r-3704,-3832l394034,510771r17083,l415114,506729r-133,-188l406387,497839r17553,l415214,489014r17423,l436469,485139r-8759,-8890l445262,476249r612,-618l441519,471169r-4206,-4254l454494,466915r3330,-3366l457639,463288r-8627,-8754xem433478,532441r-18019,l424560,541646r-209,l433478,532441xem476331,532441r-18180,l467251,541646r557,-597l476331,532441xem489254,519451r-647,592l479773,528965r12524,12681l497950,535939r3839,l501789,532441r309,l489254,519451xem87122,532441r-17013,l78612,541049r8510,-8608xem143561,520043r-233,l134507,528965r375,l146820,541049r1185,-1300l155222,532441r621,l143561,520043xem445892,520043r-4549,4466l436926,528965r201,l449062,541049r1229,-1300l457508,532441r643,l445892,520043xem501789,535939r-3839,l501789,539749r,-3810xem,524509r4559,5080l4797,529348,,524509xem4788,510771l,515619r,8890l4797,529348r9177,-9305l4788,510771xem48067,510130r-5422,5489l38938,519451r9404,9514l47868,528965r9407,-9514l48067,510130xem78699,497839r-1313,1270l69272,507316r460,l91165,528965r-605,l99380,520043r-17204,l91334,510771r159,l78699,497839xem190037,454038r-271,247l129191,515619r-3708,3832l134882,528965r-375,l143328,520043r233,l134375,510771r18120,l155911,507316r442,l146979,497839r18308,l156561,489014r17445,l177527,485452r-214,-313l168510,476249r18317,l177588,466915r18266,l199182,463549r248,l190037,454038xem165287,497839r-9376,9477l156353,507316r21414,21649l177198,528965r9407,-9514l168053,519451r9205,-9321l177439,510130,165287,497839xem208196,497839r-225,l198602,507316r670,l220708,528965r4286,-4456l229398,520043r-18031,l220525,510771r470,l208196,497839xem251295,497839r-9345,9477l242655,507316r21381,21649l263637,528965r8828,-8922l273193,520043r-585,-592l254491,519451r8576,-8680l264048,510771,251295,497839xem294610,497839r-174,l285059,507316r242,l306682,528965r4294,-4456l315391,520043r-17889,l306678,510771r717,l294610,497839xem337716,497839r-377,l328737,506541r-115,188l350582,528965r-356,l359061,520043r552,l359029,519451r-18029,l349580,510771r889,l337716,497839xem381249,497839r-199,l371665,507316r181,l393227,528965r4301,-4456l401946,520043r-17825,l393306,510771r728,l381249,497839xem423940,497839r-1289,1270l415301,506541r-134,188l437127,528965r-201,l445772,520043r-465,-592l427574,519451r8586,-8680l436725,510771,423940,497839xem479790,509878r-5670,5741l470376,519451r9397,9514l489193,519451r-3727,-3832l479790,509878xem17575,497839l4788,510771r9186,9272l26525,507316r418,l17575,497839xem152495,510771r-18120,l143561,520043r-233,l152495,510771xem238543,510771r-17548,l230172,520043r-774,l238543,510771xem281640,510771r-17592,l273193,520043r-728,l281640,510771xem368244,510771r-17775,l359613,520043r-552,l368244,510771xem454966,510771r-18241,l445892,520043r468,-592l454966,510771xem35925,497839r-1307,1270l26525,507316r418,l38938,519451r3707,-3832l48067,510130,35925,497839xem82194,475631r-666,618l48067,510130r9208,9321l69272,507316r460,l60351,497839r18348,l69966,489014r17401,l91198,485139r389,l82194,475631xem108548,510771r-17055,l100082,519451r3672,-3832l108548,510771xem121565,497839r-232,l112730,506541r12753,12910l129191,515619r4788,-4848l134375,510771,121565,497839xem195820,510130r-18381,l186655,519451r3738,-3832l195820,510130xem324556,510771r-17161,l315977,519451r8579,-8680xem411117,510771r-17083,l402615,519451r3706,-3832l411117,510771xem467887,497839r-1358,1270l458392,507316r11984,12135l474120,515619r5670,-5741l467887,497839xem491691,497839r-11901,12039l489254,519451r3733,-3832l501789,506729r,-2540l497950,504189r-6259,-6350xem4788,510771r-506,l,514349r,1270l4788,510771xem38976,476249r-3857,3810l17575,497839r9368,9477l26525,507316r9346,-9477l34671,496569r-7465,-7555l44575,489014r3512,-3562l38976,476249xem57336,476249r-173,l48087,485452r21645,21864l69272,507316r9369,-9477l60205,497839r8717,-8825l69966,489014,57336,476249xem143329,475631r-650,618l133889,485139r527,l156353,507316r-442,l165280,497839r-18529,l155467,489014r1094,l143329,475631xem186827,476249r-201,l177836,485139r-214,313l199272,507316r-670,l207971,497839r-18575,l198113,489014r1347,l186827,476249xem254619,476249r-21323,21590l242655,507316r-705,l251295,497839r-8703,-8825l259999,489014r3513,-3562l263708,485452r-9089,-9203xem297908,475631r-732,618l277099,496569r-1157,1270l285301,507316r-242,l294436,497839r174,l285884,489014r17285,l307003,485139r296,l297908,475631xem405774,454038r-356,247l363619,496569r-1132,1270l371846,507316r-181,l381050,497839r199,l372523,489014r17267,l393627,485139r217,l384453,475631r17530,l393366,466915r18308,l415008,463549r159,l405774,454038xem470413,476249r-3872,3810l450209,496569r-1176,1270l458392,507316r9397,-9477l466632,496569r-7471,-7555l476540,489014r3236,-3264l470413,476249xem316424,476249r-624,l307003,485139r296,l328622,506729r115,-188l337339,497839r-17863,l328210,489014r802,l316424,476249xem402594,476249r-163,l393627,485139r217,l415167,506729r134,-188l423907,497839r-17792,l414858,489014r356,l402594,476249xem112822,489014r-7463,7555l104134,497839r8596,8702l121333,497839r232,l112822,489014xem497950,491489r-6259,6350l497950,504189r3839,-5080l501789,496569r-3839,-5080xem501789,499109r-3839,5080l501789,504189r,-5080xem4791,466325l,471169r,8890l17575,497839r8701,-8825l27206,489014r-3827,-3875l4559,485139r9387,-9508l4791,466325xem44575,489014r-17369,l35925,497839r1198,-1270l44575,489014xem87367,489014r-17401,l78699,497839r1198,-1270l87367,489014xem100177,476249r-190,l91198,485139r389,l104134,497839r1225,-1270l112822,489014,100177,476249xem134712,466915r-4267,4254l112822,489014r8743,8825l121333,497839r12556,-12700l134416,485139r-8793,-8890l142679,476249r611,-618l134712,466915xem174006,489014r-17445,l165287,497839r8719,-8825xem216697,489014r-17237,l208196,497839r-225,l216697,489014xem230004,476249r-687,l220528,485139r225,l233296,497839r8717,-8825l242592,489014,230004,476249xem259999,489014r-17407,l251295,497839r8704,-8825xem273264,476249r-677,l263512,485452r196,l275942,497839r1157,-1270l284564,489014r1320,l273264,476249xem303169,489014r-17285,l294610,497839r-174,l303169,489014xem346063,489014r-17051,l337716,497839r-377,l346063,489014xem359291,475631r-5633,5698l349944,485139r12543,12700l363619,496569r7469,-7555l372523,489014,359291,475631xem389790,489014r-17267,l381249,497839r-199,l389790,489014xem432637,489014r-17423,l423940,497839r1224,-1270l432637,489014xem445930,475631r-668,618l436490,485139r12543,12700l450209,496569r7474,-7555l459161,489014,445930,475631xem476540,489014r-17379,l467887,497839r1161,-1270l476540,489014xem489236,476249r-3817,3810l479776,485750r11915,12089l497950,491489r3839,l501789,489014r-3162,-3264l489236,476249xem501789,491489r-3839,l501789,496569r,-5080xem492323,454038r-284,247l470922,475631r-509,618l479776,485750r9420,-9501l488624,475631r-8614,-8716l498452,466915r3337,-3366l501789,459739r-3839,l492323,454038xem48101,466915r-8608,8716l38976,476249r9111,9203l57163,476249r173,l48101,466915xem164842,454038r-203,l155493,463288r183,l177622,485452r214,-313l186626,476249r-18553,l177292,466915r296,l164842,454038xem276582,454038r-270,247l254619,476249r9089,9203l263512,485452r9075,-9203l273264,476249r-9228,-9334l281793,466915r3577,-3627l285718,463288r-9136,-9250xem,480059r,1270l4559,485139r462,l,480059xem13985,475631r-650,618l4559,485139r18820,l13985,475631xem112777,444731r-441,324l86545,471169r-4351,4462l91587,485139r-389,l99987,476249r190,l90930,466915r18286,l112802,463288r-9150,-9250l121980,454038r-9203,-9307xem121980,454038r-277,247l112802,463288r21614,21851l133889,485139r8790,-8890l125428,476249r9218,-9334l134128,466325,121980,454038xem232683,454038r-271,247l211362,475631r9391,9508l220528,485139r8789,-8890l230004,476249r-9206,-9334l238546,466915r3328,-3366l242076,463549r-9393,-9511xem319228,454038r-350,247l302195,471169r-4287,4462l307299,485139r-296,l315800,476249r624,l307219,466915r17817,l328366,463549r256,l319228,454038xem337943,454038r-165,l328366,463549r256,l349944,485139r3714,-3810l358679,476249r-17836,l350080,466915r594,l337943,454038xem380634,454038r-8757,8859l393844,485139r-217,l402431,476249r163,l401983,475631r-17666,l392933,466915r433,l380634,454038xem424582,454038r-155,l415008,463549r159,l436490,485139r8772,-8890l427501,476249r9246,-9334l437313,466915,424582,454038xem35359,454038r-341,247l26144,463288r12832,12961l39493,475631r8608,-8716l35359,454038xem60863,454038r-288,247l48101,466915r9235,9334l57163,476249,69945,463288r-330,-391l60863,454038xem109216,466915r-18286,l100177,476249r-190,l109216,466915xem195854,466915r-18266,l186827,476249r-201,l195854,466915xem238546,466915r-17748,l230004,476249r-687,l238546,466915xem251304,454038r-271,247l241874,463549r202,l254619,476249r9218,-9334l264036,466915,251304,454038xem281793,466915r-17757,l273264,476249r-677,l281793,466915xem325036,466915r-17817,l316424,476249r-624,l325036,466915xem411674,466915r-18308,l402594,476249r-163,l411674,466915xem467281,454038r-293,247l458082,463288r-185,261l470413,476249r509,-618l479544,466915r466,l467281,454038xem498452,466915r-18442,l489236,476249r574,-618l498452,466915xem16987,454038r-287,247l4791,466325r9194,9306l26130,463288r-9143,-9250xem78664,454534r-1462,1395l70330,462897r-329,391l82194,475631r4351,-4462l90746,466915r184,l78664,454534xem168701,432434r-33471,33891l134712,466915r8617,8716l155493,463288r183,l147008,454534r17140,l164639,454038r203,l156160,445266r17152,l177193,441340r303,l168701,432434xem208342,454285r-9160,9264l199430,463549r11932,12082l219937,466915r861,l208342,454285xem294519,454038r-270,247l285370,463288r348,l297908,475631r4287,-4462l306398,466915r821,l294519,454038xem367906,466915r-17232,l359291,475631r8615,-8716xem454494,466915r-17181,l445930,475631r4357,-4462l454494,466915xem4559,466089l,471169r4791,-4844l4559,466089xem211346,432434r-19441,19685l190037,454038r9393,9511l199182,463549r9160,-9264l199239,445055r18228,l220528,441959r225,l211346,432434xem254642,431823r-362,319l234550,452119r-1867,1919l242076,463549r-202,l251277,454038r-1870,-1919l242102,444731r18378,l263832,441340r209,l254642,431823xem341188,431823r-431,319l321018,452119r-1790,1919l328622,463549r-256,l337778,454038r165,l328741,444731r18247,l350343,441340r244,l341188,431823xem449069,410210r-709,634l407559,452119r-1785,1919l415167,463549r-159,l424427,454038r155,l415379,444731r18266,l436389,441959r230,l427231,432434r18696,l436866,423268r18033,l458434,419699r-9365,-9489xem458401,445055r-9389,9479l457897,463549r185,-261l467231,454038r-1846,-1919l458401,445055xem26150,444731r-7308,7388l16987,454038r9157,9250l35261,454038r-1800,-1919l26150,444731xem69483,445266r-6769,6853l60863,454038r9138,9250l70330,462897r8248,-8363l78417,454285r-8934,-9019xem100619,432434r-246,l90979,441959r725,l112802,463288r9145,-9250l103464,454038r9193,-9307l110037,441959r-9418,-9525xem143459,432434r-153,l133889,441959r667,l155676,463288r-183,l164148,454534r-17274,l156028,445266r132,l143459,432434xem297892,432434r-19442,19685l276582,454038r9136,9250l285370,463288r9122,-9250l292627,452119r-6967,-7064l303352,445055r3052,-3096l307299,441959r-9407,-9525xem359275,432434r-4518,4445l350343,441340r244,l371877,462897r8757,-8859l362824,454038r8890,-8983l371432,444731,359275,432434xem497950,448309r-3769,3810l492323,454038r5627,5701l501789,455929r,-3810l497950,448309xem501789,455929r-3839,3810l501789,459739r,-3810xem125428,388619l69483,445266r9181,9268l78824,454285,90979,441959r725,l82283,432434r18336,l91556,423268r17857,l112724,419911r-8977,-9067l122090,410844r-9227,-9322l130859,401522r3635,-3686l134208,397509r-8780,-8890xem445927,432434r-4507,4445l436389,441959r230,l449012,454534r9389,-9479l445927,432434xem217467,445055r-18228,l208342,454285r9125,-9230xem17565,410210l,427989r,8890l16987,454038r1855,-1919l26150,444731r-2742,-2772l4559,441959r9390,-9525l13694,432142,4914,423268r18072,l26505,419699r434,l17565,410210xem38916,431823l26150,444731r9209,9307l37155,452119,47796,441340r522,l38916,431823xem56771,432434r-183,l47796,441340r522,l60863,454038r1851,-1919l69483,445266,56771,432434xem146751,410210r-31357,31749l112777,444731r9203,9307l123844,452119r10045,-10160l134556,441959r-9431,-9525l143459,432434r-9072,-9166l152369,423268r3529,-3569l156123,419699r-9372,-9489xem173312,445266r-17152,l164842,454038r-203,l173312,445266xem186505,432142r-218,l177193,441340r303,l190037,454038r1868,-1919l198882,445055r357,l186505,432142xem229945,432434r-9417,9525l220753,441959r11930,12079l234550,452119r7298,-7388l242102,444731,229945,432434xem260480,444731r-18378,l251304,454038r1870,-1919l260480,444731xem272925,432142r-9093,9198l264041,441340r12541,12698l278450,452119r6977,-7064l285660,445055,272925,432142xem303352,445055r-17692,l294519,454038r1865,-1919l303352,445055xem316295,432142r-209,l306404,441959r895,l319228,454038r1790,-1919l328319,444731r422,l316295,432142xem346988,444731r-18247,l337943,454038r-165,l346988,444731xem479783,335858l372035,444731r-282,324l380634,454038r12552,-12698l388827,436879r-4390,-4445l401989,432434r604,-611l394160,423268r16890,l414578,419699r-326,-434l405953,410844r17377,l423957,410210r-8586,-8688l432545,401522r3966,-4013l427762,388619r17603,l436588,379729r17498,l457852,375919r-203,-254l449139,367029r17501,l467010,366655r495,l458625,357676r17260,l479742,353774r-4358,-4525l471088,344898r17623,l479783,335858xem402618,431823r-340,319l397595,436879r-4363,4461l405774,454038r1785,-1919l414863,444731r516,l402618,431823xem433645,444731r-18266,l424582,454038r-155,l433645,444731xem471003,432434r-4503,4445l458401,445055r8880,8983l469129,452119r10662,-10779l471003,432434xem488624,432434r-8833,8906l492323,454038r1858,-1919l497950,448309r3839,l501789,445769,488624,432434xem501789,448309r-3839,l501789,452119r,-3810xem,436879r4559,5080l5029,441959,,436879xem13984,432434r-9425,9525l23408,441959r-9424,-9525xem78645,410210r-744,634l69160,419699r525,l91704,441959r-725,l100373,432434r-18218,l91208,423268r348,l78645,410210xem122090,410844r-425,l112724,419911r21832,22048l133889,441959r9417,-9525l124801,432434r9053,-9166l134387,423268,122090,410844xem233297,410210r-21951,22224l220753,441959r-225,l229945,432434r-9063,-9166l239008,423268r3529,-3569l242668,419699r-9371,-9489xem319842,410210r-21950,22224l307299,441959r-895,l316086,432142r209,l307521,423268r17317,l328785,419265r-8943,-9055xem423959,410210r-8953,9055l414680,419699r21939,22260l436389,441959r9433,-9525l427018,432434r9061,-9166l436866,423268,423959,410210xem60299,410210l38916,431823r9402,9517l47796,441340r8792,-8906l56771,432434r-9080,-9166l65636,423268r3524,-3569l69685,419699r-9386,-9489xem177753,423268r-9052,9166l177496,441340r-303,l186287,432142r218,l177753,423268xem275942,410210r-17560,17779l254642,431823r9399,9517l263832,441340r9093,-9198l264174,423268r17525,l285228,419699r-343,-434l275942,410210xem362488,410210r-688,634l344860,427989r-3672,3834l350587,441340r-244,l359155,432434r-169,-292l350212,423268r18014,l371757,419699r-326,-434l362488,410210xem381249,410210r-730,634l372187,419265r-328,434l393232,441340r4363,-4461l401989,432434r-17785,l393276,423268r884,l381249,410210xem479778,423475r-8586,8667l471003,432434r8788,8906l488600,432434r-265,-292l479778,423475xem22986,423268r-18072,l13984,432434r254,-292l22986,423268xem65636,423268r-17945,l56771,432434r-183,l65636,423268xem109413,423268r-17857,l100619,432434r-246,l109413,423268xem152369,423268r-17982,l143459,432434r-153,l152369,423268xem165501,410844r-849,l155898,419699r225,l168701,432434r9052,-9166l165501,410844xem207972,410210r-9383,9489l198768,419699r12578,12735l220399,423268r483,l207972,410210xem239008,423268r-18126,l229945,432434r9063,-9166xem294610,410210r-8953,9055l285314,419699r12578,12735l306945,423268r576,l294610,410210xem368226,423268r-18014,l359275,432434r169,-292l368226,423268xem454899,423268r-18033,l445927,432434r184,-292l454899,423268xem467308,410844r-1992,1905l458434,419699r12569,12735l471192,432142r8586,-8667l467308,410844xem492318,410844r-1916,1905l479778,423475r8846,8959l488889,432142r12900,-13043l501789,416559r-3839,l492318,410844xem190023,410844r-12270,12424l186505,432142r-218,l198589,419699r179,l190023,410844xem281699,423268r-17525,l272925,432142r8774,-8874xem324838,423268r-17317,l316295,432142r-209,l324838,423268xem35383,410844r-149,l26505,419699r434,l38916,431823r8462,-8555l47691,423268,35383,410844xem251922,410844r-631,l242537,419699r131,l254642,431823r3740,-3834l263045,423268r1129,l251922,410844xem337929,410844r-839,l328785,419265r12403,12558l344860,427989r4665,-4721l350212,423268,337929,410844xem411050,423268r-16890,l402618,431823r8432,-8555xem4664,423268r-427,l,427989r4664,-4721xem100092,388619r-252,l91064,397509r-199,327l112724,419911r8941,-9067l103478,410844r9207,-9322l112863,401522,100092,388619xem26148,401522r-8583,8688l26939,419699r-434,l35234,410844r149,l26148,401522xem81740,388619r-3860,3810l60299,410210r9386,9489l69160,419699r9367,-9489l77389,408939r-7761,-7849l87529,401090r3213,-3254l90542,397509r-8802,-8890xem155882,401090r-552,432l146751,410210r9372,9489l155898,419699r8754,-8855l165501,410844r-9619,-9754xem211973,388619r-21950,22225l198768,419699r-179,l207971,410210r-8589,-8688l216561,401522r3967,-4013l220753,397509r-8780,-8890xem242302,401090r-9005,9120l242668,419699r-131,l251291,410844r631,l242302,401090xem285271,400763r-9329,9447l285314,419699r343,-434l294610,410210r-9339,-9447xem497950,273049l363682,408939r-1194,1271l371859,419699r328,-434l381147,410210r-1154,-1271l371909,400763r18585,l393097,398133r329,l384049,388619r18569,l393588,379485r17962,l415078,375919r150,l406085,366655r17594,l414815,357676r18315,l436442,354329r181,l427328,344898r18659,l436829,335638r18108,l458422,332116r-197,-249l449168,322692r17612,l458105,313909r18333,l479801,310511r-9259,-9396l489342,301115r-9464,-9560l498558,291555r3207,-3241l501789,284479r-3839,l492446,278907r9343,l501789,276859r-3839,-3810xem402618,388619r-3877,3810l393097,398133r329,l414680,419699r326,-434l423330,410844r-17759,l414797,401522r574,l402618,388619xem470415,388619r-3851,3810l450243,408939r-1174,1271l458434,419699r8769,-8855l466681,410210r-8577,-8688l476435,401522r3356,-3389l470415,388619xem341164,388619r-21322,21591l328785,419265r8305,-8421l337929,410844r-9217,-9322l346283,401522r3636,-3686l350267,397836r-9103,-9217xem497950,405129r-5033,5081l492318,410844r5632,5715l501789,412749r,-3810l497950,405129xem501789,412749r-3839,3810l501789,416559r,-3810xem38943,388619r-3812,3810l26148,401522r9235,9322l35234,410844,48059,397836r-9116,-9217xem130859,401522r-17996,l122090,410844r-425,l130859,401522xem168073,388619r-11993,12144l155882,401090r9619,9754l164652,410844r12568,-12711l177469,398133r-9396,-9514xem186626,388619r-9406,9514l177469,398133r12554,12711l199230,401522r152,l186626,388619xem254619,388619r-12317,12471l251922,410844r-631,l263858,398133r157,l254619,388619xem346283,401522r-17571,l337929,410844r-839,l346283,401522xem476435,401522r-18331,l467308,410844r523,-634l476435,401522xem489229,388619r-9438,9514l492318,410844r599,-634l497950,405129r3839,l501789,401522r201,l489229,388619xem4559,379729l,383539r,8890l17565,410210r8583,-8688l22173,397509r-17614,l13338,388619r-316,-347l4559,379729xem57298,388619r-153,l48059,397836r12240,12374l69314,401090r314,l57298,388619xem87529,401090r-17901,l78645,410210r1136,-1271l87529,401090xem143583,388619r-8767,8890l134530,397836r12221,12374l155757,401090r-198,-327l143583,388619xem216561,401522r-17179,l207972,410210r8589,-8688xem229661,388272r-9133,9237l220753,397509r12544,12701l242302,401090,229661,388272xem273264,388619r-9406,9514l264015,398133r11927,12077l285271,400763,273264,388619xem297892,387984r-12621,12779l294610,410210r12556,-12701l307299,397509r-9407,-9525xem315956,388619r-8790,8890l307299,397509r12543,12701l328421,401522r291,l315956,388619xem359559,388272r-208,l349919,397836r348,l362488,410210r1194,-1271l371761,400763r148,l359559,388272xem390494,400763r-18585,l381249,410210r1155,-1271l390494,400763xem432545,401522r-17174,l423959,410210r8586,-8688xem445365,388619r-3832,3810l436535,397509r12534,12701l450243,408939r7333,-7417l458104,401522,445365,388619xem501789,405129r-3839,l501789,408939r,-3810xem199081,357265r-447,411l168073,388619r9396,9514l177220,398133r9406,-9514l177594,379485r18063,l199182,375919r248,l190280,366655r18062,l199081,357265xem497950,142239l254619,388619r9396,9514l263858,398133r9406,-9514l264233,379485r18063,l285821,375919r155,l276826,366655r17414,l285363,357676r18495,l307166,354329r133,l297984,344898r18692,l307521,335638r18125,l328745,332504r-9139,-9272l337985,323232r-9216,-9323l347130,313909r3359,-3398l350677,310511r-9273,-9396l358972,301115r-8789,-8901l368580,292214r3420,-3460l362807,279426r18427,l372059,270149r18335,l393805,266699r-483,-580l385068,257757r17578,l393456,248451r18391,l415253,245006r-9168,-9304l424590,235702r-9225,-9318l433665,226384r3455,-3495l428330,213982r17596,l436754,204700r18349,l458503,201261r-9229,-9369l467914,191892r-9203,-9281l476942,182611r3469,-3508l471596,170184r17633,l480065,160921r18321,l501789,157479r,-3810l497950,153669r-5498,-5582l501789,148087r,-2038l497950,142239xem380906,366655r-237,l371533,375919r21893,22214l393097,398133r9414,-9514l383760,388619r9025,-9134l393588,379485,380906,366655xem497950,360679r-27276,27593l470415,388619r9376,9514l489212,388619r-9018,-9134l498259,379485r3530,-3566l501789,372109r-3839,l492565,366655r9224,l501789,364489r-3839,-3810xem69465,357676l39238,388272r-295,347l48059,397836r9086,-9217l57298,388619r-9032,-9134l66151,379485r3226,-3273l69164,375919r-8803,-8890l78723,367029r-9258,-9353xem112661,357265l81992,388272r-252,347l90865,397836r199,-327l99840,388619r252,l91051,379485r17807,l112628,375665r-8893,-9010l121922,366655r-9261,-9390xem134575,379485r-367,244l125428,388619r9102,9217l134816,397509r8767,-8890l134575,379485xem393273,335858r-52109,52761l350267,397836r-348,l359351,388272r208,l350872,379485r17144,l371533,375919r-8762,-8890l380300,367029r369,-374l380906,366655r-8875,-8979l389524,357676r3849,-3902l384613,344898r17586,l393273,335858xem,392429r,1270l4559,397509r459,l,392429xem13366,388619r-8807,8890l22173,397509r-8807,-8890xem220995,379485r-9022,9134l220753,397509r-225,l229661,388272r-8666,-8787xem328567,356925r-30675,31059l307299,397509r-133,l315956,388619r-9032,-9134l324987,379485r3525,-3566l328371,375665r-8900,-9010l338187,366655r-9620,-9730xem424049,367029r-174,l415078,375919r150,l436535,397509r8764,-8890l427566,388619r8798,-8890l436588,379729,424049,367029xem22116,379729r-17557,l13366,388619r315,-347l22116,379729xem35581,366655r-554,l26129,375665r12814,12954l39238,388272r8682,-8787l48266,379485,35581,366655xem66151,379485r-17885,l57298,388619r-153,l66151,379485xem78723,367029r-293,l69666,375919r-212,293l81740,388619r252,-347l90683,379485r368,l78723,367029xem108858,379485r-17807,l100092,388619r-252,l108858,379485xem121922,366655r-399,l112634,375665r12794,12954l134449,379485r-3102,-3273l121922,366655xem146751,367029r-9069,9183l134575,379485r9008,9134l155819,376212r-9068,-9183xem165280,367029r-405,l155819,376212r12254,12407l177095,379485r499,l165280,367029xem195657,379485r-18063,l186626,388619r9031,-9134xem208342,366655r-9160,9264l199430,375919r12543,12700l220995,379485,208342,366655xem251548,366655r-515,l241874,375919r202,l254619,388619r9022,-9134l264233,379485,251548,366655xem282296,379485r-18063,l273264,388619r9032,-9134xem324987,379485r-18063,l315956,388619r9031,-9134xem338187,366655r-515,l328763,375665r-141,254l341164,388619r9022,-9134l350872,379485,338187,366655xem411550,379485r-17962,l402618,388619r237,-347l411550,379485xem454086,379729r-17498,l445365,388619r277,-347l454086,379729xem467505,366655r-495,l458103,375665r-203,254l470415,388619r259,-347l479360,379485r834,l467505,366655xem498259,379485r-18065,l489229,388619r9030,-9134xem233296,367029r-12301,12456l229661,388272r12213,-12353l242076,375919r-8780,-8890xem368016,379485r-17144,l359559,388272r-208,l368016,379485xem294610,367029r-8789,8890l285976,375919r11916,12065l306286,379485r638,l294610,367029xem60316,322692r-623,540l,383539r4559,-3810l22116,379729r4013,-4064l17216,366655r18365,l26296,357265r18003,l47197,354329r589,l38447,344898r18371,l47653,335638r18001,l69378,331867r-9062,-9175xem56818,344898r-307,l47197,354329r589,l69454,376212r212,-293l78430,367029r-18205,l69465,357676,56818,344898xem156032,357676r-501,463l146751,367029r9068,9183l164875,367029r405,l156032,357676xem186885,344898r-184,l177400,354329r708,l199430,375919r-248,l208342,366655r-18576,l199040,357265r-294,-340l186885,344898xem263937,336005r-30641,31024l242076,375919r-202,l251033,366655r515,l242671,357676r17239,l263769,353774r335,l255338,344898r17391,l263937,336005xem272729,344898r-185,l263769,353774r335,l285976,375919r-155,l294610,367029r-370,-374l276312,366655r8867,-8979l285363,357676,272729,344898xem316676,344898r-185,l307166,354329r133,l328622,375919r141,-254l337672,366655r-18715,l328567,356925,316676,344898xem359401,344898r-218,l349858,354329r397,l371533,375919r8767,-8890l362487,367029r9238,-9353l372031,357676,359401,344898xem402199,344898r-4365,4351l393373,353774r21855,22145l415078,375919r8797,-8890l424049,367029r-370,-374l405462,366655r8871,-8979l414815,357676,402199,344898xem445987,344898r-213,l436442,354329r181,l457900,375919r203,-254l466640,367029r-17708,l458189,357676r436,l445987,344898xem16993,323232r-1929,1887l,340359r,8890l26129,375665r8898,-9010l16712,366655r9295,-9390l26296,357265r-2902,-2936l4559,354329r9298,-9431l14069,344898,4914,335638r18072,l26076,332504r-286,-388l16993,323232xem100465,344898r-216,l90950,354329r612,l112634,375665r8889,-9010l103373,366655r9288,-9390l100465,344898xem488711,344898r-195,l484214,349249r-4364,4525l497950,372109r3839,-3810l501789,366655r-9746,l497950,360679r3839,l501789,358139,488711,344898xem501789,368299r-3839,3810l501789,372109r,-3810xem91333,335638r-312,220l69465,357676r9258,9353l78430,367029,90950,354329r612,l82247,344898r18218,l91333,335638xem143399,344898r-398,l133690,354329r518,l146751,367029r9237,-9353l155626,357265,143399,344898xem177753,335638r-21358,21627l156032,357676r9248,9353l164875,367029r12525,-12700l178108,354329r-9315,-9431l186885,344898r-9132,-9260xem230037,344898r-184,l220528,354329r225,l233296,367029r9238,-9353l242671,357676,230037,344898xem303858,357676r-18495,l294610,367029r9248,-9353xem433130,357676r-18315,l424049,367029r-174,l433130,357676xem44299,357265r-18003,l35581,366655r-554,l44299,357265xem124893,344898r-12232,12367l121922,366655r-399,l133690,354329r518,l124893,344898xem263937,291555r-64561,65370l199081,357265r9261,9390l220528,354329r225,l211438,344898r18599,l220882,335638r18126,l242490,332116r224,l233407,322692r17367,l242090,313909r18401,l263850,310511r173,l254743,301115r18646,l263937,291555xem259910,357676r-17239,l251548,366655r-515,l259910,357676xem393230,291555r-358,259l328567,356925r9620,9730l337672,366655r12186,-12326l350255,354329r-9295,-9431l359401,344898r-9153,-9260l368338,335638r3482,-3522l371999,332116r-9301,-9424l380275,322692r-8672,-8783l389821,313909r3359,-3398l393441,310511r-9260,-9396l402685,301115r-9455,-9560xem389524,357676r-17493,l380906,366655r-237,l389524,357676xem475885,357676r-17260,l467505,366655r-495,l475885,357676xem501789,360679r-3839,l501789,364489r,-3810xem,349249r4559,5080l5024,354329,,349249xem14069,344898r-212,l4559,354329r18835,l14069,344898xem35373,323232r-156,l26459,332116r-284,388l47786,354329r-589,l56511,344898r-18263,l47413,335638r240,l35373,323232xem78566,322692r-128,l69378,331867r22184,22462l90950,354329r9299,-9431l82090,344898r9148,-9260l88242,332504r-9676,-9812xem146862,322692r-21969,22206l134208,354329r-518,l143001,344898r398,l134244,335638r17898,l155864,331867r-333,-398l146862,322692xem164986,322692r-597,540l156257,331469r-334,398l178108,354329r-708,l186701,344898r-18093,l177753,335638,164986,322692xem208616,323232r-548,l198924,332504r274,l220753,354329r-225,l229853,344898r-18599,l220399,335638r483,l208616,323232xem294721,322692r-222,l285182,332116r178,l307299,354329r-133,l316491,344898r-18692,l306945,335638r576,l294721,322692xem337985,323232r-1939,1887l328745,332504r21510,21825l349858,354329r9325,-9431l340445,344898r9145,-9260l350248,335638,337985,323232xem424025,322692r-9293,9424l436623,354329r-181,l445774,344898r-18815,l436108,335638r721,l424025,322692xem251308,323232r-1901,1887l242490,332116r224,l264104,353774r-335,l272544,344898r-17390,l263937,336005,251308,323232xem380807,323232r-203,l371820,332116r179,l393373,353774r8753,-8876l384345,344898r8928,-9040l380807,323232xem467312,323232r-1967,1887l458668,331867r-198,249l479850,353774r4364,-4525l488516,344898r-17681,l479781,335858,467312,323232xem22986,335638r-18072,l14069,344898r-212,l22986,335638xem65654,335638r-18001,l56818,344898r-307,l65654,335638xem103495,323232r-9161,9272l91333,335638r9132,9260l100249,344898r12218,-12394l112652,332504r-9157,-9272xem121978,323232r-369,l112467,332504r185,l124893,344898r9159,-9260l134244,335638,121978,323232xem152142,335638r-17898,l143399,344898r-398,l152142,335638xem190040,323232r-1898,1887l177753,335638r9132,9260l186701,344898r12223,-12394l199198,332504r-9158,-9272xem239008,335638r-18126,l230037,344898r-184,l239008,335638xem276586,323232r-1899,1887l263937,336005r8792,8893l272544,344898r12638,-12782l285360,332116r-8774,-8884xem325646,335638r-18125,l316676,344898r-185,l325646,335638xem368338,335638r-18090,l359401,344898r-218,l368338,335638xem497950,229869l393273,335858r8926,9040l406602,340359r8130,-8243l405976,323232r17517,l424025,322692r-8687,-8783l432687,313909r3904,-3958l427868,301115r17601,l436677,292214r17406,l457928,288314r-8758,-8888l466694,279426r512,-519l467358,278907r-8669,-8758l475843,270149r3975,-4030l471560,257757r17627,l479991,248451r17250,l501789,243839r,-2540l497950,241299r-5515,-5597l501789,235702r,-2023l497950,229869xem454937,335638r-18108,l445987,344898r-213,l454937,335638xem492335,323232r-1926,1887l479783,335858r8928,9040l488516,344898r13273,-13429l501789,328929r-3839,l492335,323232xem4667,335638r-430,l,340359r4667,-4721xem26145,313909r-8682,8783l16993,323232r9182,9272l26459,332116r8758,-8884l35373,323232r-9228,-9323xem112760,313909r-3602,3590l103495,323232r9157,9272l112467,332504r9142,-9272l121978,323232r-9218,-9323xem220641,292214r-30102,30478l190040,323232r9158,9272l198924,332504r9144,-9272l208616,323232r-9217,-9323l217262,313909r3351,-3398l221377,310511r-9280,-9396l229442,301115r-8801,-8901xem316123,301115r-292,l306542,310511r528,l328745,332504r9167,-9272l319198,323232r9207,-9323l328769,313909,316123,301115xem229845,301524r-368,l220613,310511r764,l242714,332116r-224,l251274,323232r-500,-540l233185,322692r8674,-8783l242090,313909,229845,301524xem371931,226658r-94846,96034l276586,323232r8774,8884l285182,332116r9317,-9424l294721,322692r-8683,-8783l303183,313909r3359,-3398l307070,310511r-8858,-8987l315428,301524r403,-409l316123,301115r-8798,-8901l324632,292214r3855,-3900l328771,288314r-8772,-8888l337558,279426r-8803,-8917l346091,270509r3767,-3810l350265,266699r-8813,-8942l359803,257757r-9203,-9306l367899,248451r3543,-3583l372345,244868r-9048,-9166l380864,235702r-8933,-9044xem359375,301524r-8886,8987l350677,310511r21322,21605l371820,332116r8784,-8884l380807,323232r-532,-540l362376,322692r8674,-8783l371603,313909,359375,301524xem402685,301115r-215,l393180,310511r261,l414732,332116r8761,-8884l405743,323232r9207,-9323l415338,313909,402685,301115xem445469,301115r-165,l436591,309951r21879,22165l458668,331867r8545,-8635l466780,322692r-17880,l457578,313909r527,l445469,301115xem81652,301115r-471,409l61596,321309r-1280,1383l69378,331867r9060,-9175l78566,322692r-8662,-8783l87111,313909r3355,-3398l90932,310511r-9280,-9396xem168198,301115r-21336,21577l155923,331867r334,-398l164922,322692r-1299,-1383l156324,313909r17268,l176946,310511r531,l168198,301115xem497950,317499r-5139,5193l492335,323232r5615,5697l501789,325119r,-3810l497950,317499xem501789,325119r-3839,3810l501789,328929r,-3810xem,306069r16993,17163l17463,322692r8682,-8783l22228,309951r-17583,l,306069xem60231,279426l26145,313909r9228,9323l35217,323232,47758,310511r528,l39006,301115r18281,l48114,291814r18077,l69207,288754r237,l60231,279426xem100111,301115r-367,l90466,310511r466,l103495,323232r9210,-9323l109401,310511r-9290,-9396xem134534,291814r-18472,18697l112760,313909r9218,9323l121609,323232r12540,-12721l134832,310511r-9280,-9396l143707,301115r-9173,-9301xem186750,301115r-529,l176946,310511r531,l190040,323232r499,-540l199214,313909r185,l186750,301115xem217262,313909r-17863,l208616,323232r-548,l217262,313909xem260491,313909r-18401,l251308,323232r499,-540l260491,313909xem273389,301115r-249,l263850,310511r173,l276586,323232r499,-540l285759,313909r279,l273389,301115xem347130,313909r-18361,l337985,323232r461,-540l347130,313909xem389821,313909r-18218,l380807,323232r-203,l389821,313909xem476438,313909r-18333,l467312,323232r435,-540l476438,313909xem489342,301115r-244,l479801,310511r12534,12721l492811,322692r5139,-5193l501789,317499r,-3590l502007,313909,489342,301115xem57287,301115r-266,l47758,310511r528,l60316,322692r1280,-1383l68921,313909r983,l57287,301115xem87111,313909r-17207,l78566,322692r-128,l87111,313909xem143707,301115r-295,l134149,310511r683,l146862,322692r8682,-8783l156324,313909,143707,301115xem173592,313909r-17268,l164986,322692r1300,-1383l173592,313909xem303183,313909r-17145,l294721,322692r-222,l303183,313909xem432687,313909r-17349,l424025,322692r8662,-8783xem501789,317499r-3839,l501789,321309r,-3810xem35385,278907r-228,l25863,288314r501,l48286,310511r-528,l57021,301115r-18229,l47986,291814r128,l35385,278907xem90915,291814r-519,400l86737,295909r-5085,5206l90932,310511r-466,l99744,301115r367,l90915,291814xem121805,278907r-131,l112384,288314r526,l134832,310511r-683,l143412,301115r-18067,l134534,291814,121805,278907xem190164,278907r-21966,22208l177477,310511r-531,l186221,301115r529,l177554,291814r17850,l198858,288314r597,l190164,278907xem207998,279426r-366,l198858,288314r597,l221377,310511r-764,l229477,301524r368,l229442,301115r-17593,l220641,292214,207998,279426xem251945,279426r-676,l242070,288754r465,l264023,310511r-173,l273140,301115r-18645,l263937,291555,251945,279426xem294685,279426r-1331,1243l285361,288754r266,l307070,310511r-528,l315428,301524r-17437,l307186,292214r139,l294685,279426xem337558,279426r-283,l328487,288314r284,l350677,310511r-188,l359375,301524r-403,-409l341040,301115r8792,-8901l350183,292214,337558,279426xem381234,279426r-9234,9328l393441,310511r-261,l402470,301115r-18784,l393128,291555r-2668,-2801l381234,279426xem467358,278907r-152,l457928,288314r21873,22197l489098,301115r-18879,l479665,291555r213,l467358,278907xem4672,292214r-250,l,295909r,10160l4645,309951r-157,l13217,301115r266,l4672,292214xem13483,301115r-266,l4488,309951r17740,l13483,301115xem424048,279426r-134,l418918,284479r-3686,3835l436591,309951r8713,-8836l427586,301115r8791,-8901l436677,292214,424048,279426xem233322,279426r-1280,1243l220641,292214r9204,9310l229477,301524r12593,-12770l242535,288754r-9213,-9328xem368580,292214r-18397,l359375,301524r9205,-9310xem22011,292214r-17339,l13483,301115r-266,l22011,292214xem66191,291814r-18077,l57287,301115r-266,l66191,291814xem78668,279426r-264,l69207,288754r237,l81652,301115r5085,-5206l90792,291814r-133,-259l78668,279426xem103618,278907r-565,519l91048,291555r-133,259l100111,301115r-367,l112384,288314r526,l103618,278907xem146777,279426r-12243,12388l143707,301115r-295,l155599,288754r391,l146777,279426xem165306,279426r-511,l155599,288754r391,l168198,301115r9200,-9301l177554,291814,165306,279426xem195404,291814r-17850,l186750,301115r-529,l195404,291814xem415037,138561l263937,291555r9452,9560l273140,301115r12221,-12361l285627,288754r-9193,-9328l294685,279426r-9170,-9277l303756,270149r3410,-3450l307440,266699r-8826,-8942l316164,257757r-9187,-9306l325208,248451r3543,-3583l319718,235702r18272,l328774,226384r18252,l350481,222889r167,l341855,213982r17556,l350244,204700r18221,l372006,201118r-9090,-9226l381222,191892r-9188,-9281l390304,182611r3468,-3508l388837,173989r-3759,-3805l402644,170184r-9153,-9263l411748,160921r3403,-3442l415370,157479r-9254,-9392l424482,148087r-9445,-9526xem324632,292214r-17307,l316123,301115r-292,l324632,292214xem436453,247687r-40559,41067l393230,291555r9455,9560l402470,301115r12656,-12801l411447,284479r-5501,-5572l423535,278907r-8650,-8758l433086,270149r3410,-3450l436629,266699r-8811,-8942l446422,257757r-9969,-10070xem454083,292214r-17406,l445469,301115r-165,l454083,292214xem498558,291555r-18680,l489342,301115r-244,l498558,291555xem26139,269532l,295909r4422,-3695l22011,292214r3852,-3900l26364,288314r-9291,-9407l35385,278907r-9246,-9375xem69496,270149r-451,360l60231,279426r9213,9328l69207,288754r9197,-9328l78668,279426r-9172,-9277xem177374,248451r-30597,30975l155990,288754r-391,l164795,279426r511,l156134,270149r17807,l177342,266699r766,l169276,257757r17298,l177374,248451xem285460,226658r-3247,3211l233783,278907r-461,519l242535,288754r-465,l251269,279426r676,l242773,270149r17645,l263820,266699r-502,-580l255078,257757r18188,l264068,248451r17748,l285350,244868r544,l276849,235702r17540,l285460,226658xem273266,257757r-627,l264393,266119r-502,580l285627,288754r-266,l294584,279426r-18669,l285078,270149r437,l273266,257757xem359803,257757r-1104,l349858,266699r407,l372000,288754r9222,-9328l362461,279426r9162,-9277l372059,270149,359803,257757xem48106,204176r-586,524l,252729r,8890l26364,288314r-501,l35157,278907r-18308,l26139,269532r-2793,-2833l4559,266699r8816,-8942l14527,257757,4890,247985r18119,l26082,244868r-589,-616l17049,235702r18390,l26225,226384r18080,l47750,222889r544,l39497,213982r18279,l48106,204176xem112703,269677r-7109,7182l103618,278907r9292,9407l112384,288314r9290,-9407l121805,278907r-9102,-9230xem198826,270149r-8662,8758l199455,288314r-597,l207632,279426r366,l198826,270149xem316164,257757r-156,l307166,266699r274,l328771,288314r-284,l337275,279426r-17460,l328622,270509r133,l316164,257757xem402646,257757r-8267,8362l393895,266699r21337,21615l418918,284479r4996,-5053l424048,279426r-513,-519l405620,278907r8649,-8758l414885,270149,402646,257757xem446422,257757r-1084,l436496,266699r133,l457928,288314r8766,-8888l449007,279426r9162,-9277l458689,270149,446422,257757xem489187,257757r-1123,l479818,266119r18132,18360l501789,280669r,-1762l492162,278907r5788,-5858l501789,273049r,-2540l489187,257757xem501789,280669r-3839,3810l501789,284479r,-3810xem57244,257757r-1193,l47217,266699r445,l60231,279426r9170,-9277l69029,269677,57244,257757xem91310,247985l69868,269677r-372,472l78668,279426r-264,l90950,266699r612,l82730,257757r18217,l91310,247985xem143882,257757r-1324,l133728,266699r480,l146777,279426r9160,-9277l156134,270149,143882,257757xem173941,270149r-17807,l165306,279426r-511,l173941,270149xem220859,247985r-572,466l198826,270149r9172,9277l207632,279426r12564,-12727l220753,266699r-8831,-8942l230521,257757r-9662,-9772xem230521,257757r-1498,l220196,266699r557,l233322,279426r461,-519l242432,270149r341,l230521,257757xem260418,270149r-17645,l251945,279426r-676,l260418,270149xem303756,270149r-18241,l294685,279426r412,-519l303756,270149xem346091,270509r-17336,l337558,279426r-283,l346091,270509xem390394,270149r-18335,l381234,279426r9160,-9277xem433086,270149r-18201,l424048,279426r-134,l433086,270149xem47582,247985r-552,466l26139,269532r9246,9375l35157,278907,47217,266699r445,l38830,257757r18414,l47582,247985xem100947,257757r-1181,l90950,266699r612,l103618,278907r1976,-2048l112703,269677,100947,257757xem134221,247985r-509,466l112703,269677r9102,9230l121674,278907r12054,-12208l134208,266699r-8832,-8942l143882,257757r-9661,-9772xem186574,257757r-416,l177342,266699r766,l190164,278907r8662,-8758l186574,257757xem475843,270149r-17154,l467358,278907r-152,l475843,270149xem501789,273049r-3839,l501789,276859r,-3810xem,261619r4559,5080l5017,266699,,261619xem14527,257757r-1152,l4559,266699r18787,l14527,257757xem35439,235702r-321,l26689,244252r-588,616l47662,266699r-445,l56051,257757r-18243,l47492,247985r-205,-298l35439,235702xem78618,235115r-198,l69393,244252r22169,22447l90950,266699r8816,-8942l81651,257757r9659,-9772l78618,235115xem122077,235702r-568,l112473,244868r174,l134208,266699r-480,l142558,257757r-18056,l134174,247985r-248,-298l122077,235702xem164769,235702r-433,l156301,243839r-363,413l178108,266699r-766,l186158,257757r-17978,l177374,248451,164769,235702xem208716,235702r-815,l198864,244868r328,l220753,266699r-557,l229023,257757r-17940,l220748,247985r-183,-298l208716,235702xem251466,235702r-671,l241746,244868r629,l263891,266699r502,-580l272639,257757r-17968,l263861,248451r207,l251466,235702xem294389,235702r-9039,9166l285894,244868r21546,21831l307166,266699r8842,-8942l297316,257757r9191,-9306l306977,248451,294389,235702xem337990,235702r-177,l328751,244868r21514,21831l349858,266699r8841,-8942l341216,257757r9191,-9306l350600,248451,337990,235702xem380864,235702r-360,l371442,244868r903,l393895,266699r484,-580l402646,257757r-18784,l393052,248451r404,l380864,235702xem424590,235702r-139,l415253,245006r21376,21693l436496,266699r8842,-8942l426507,257757r9946,-10070l424590,235702xem467392,235702r-249,l458081,244868r751,l479818,266119r8246,-8362l470407,257757r9191,-9306l479991,248451,467392,235702xem23009,247985r-18119,l14527,257757r-1152,l23009,247985xem60368,235115r-704,587l47788,247687r-206,298l57244,257757r-1193,l69393,244252r-9025,-9137xem134117,204700l91310,247985r9637,9772l99766,257757r12707,-12889l112647,244868r-9053,-9166l122077,235702r-9213,-9318l130696,226384r3446,-3495l134839,222889r-8797,-8907l143294,213982r-9177,-9282xem146914,235115r-12445,12572l134221,247985r9661,9772l142558,257757r13336,-13505l155531,243839r-8617,-8724xem242237,182879r-2591,2540l177374,248451r9200,9306l186158,257757r12706,-12889l199192,244868r-9052,-9166l208716,235702r-9213,-9318l217088,226384r3445,-3495l220713,222889r-8778,-8907l229996,213982r-9175,-9282l238465,204700r3861,-3917l242052,200444r-8439,-8552l251136,191892r-8899,-9013xem285482,182611r-339,268l221043,247687r-184,298l230521,257757r-1498,l241746,244868r629,l233342,235702r18124,l242255,226384r17739,l263444,222889r759,l255412,213982r17533,l263781,204700r17618,l285266,200783r-295,-339l276543,191892r18118,l285482,182611xem281816,248451r-17748,l273266,257757r-627,l281816,248451xem325208,248451r-18231,l316164,257757r-156,l325208,248451xem367899,248451r-17299,l359803,257757r-1104,l367899,248451xem411847,248451r-18391,l402646,257757r9201,-9306xem479758,203839r-43305,43848l446422,257757r-1084,l458081,244868r751,l449200,235115r17611,l458183,226384r18173,l479811,222889r-8775,-8907l489814,213982,479758,203839xem497241,248451r-17250,l489187,257757r-1123,l497241,248451xem4596,247687r-338,298l,252729r4694,-4744l4890,247985r-294,-298xem403088,213982r-1109,l393173,222889r286,l415253,245006r9198,-9304l405644,235702r9203,-9318l415365,226384,403088,213982xem13964,213982r-9177,9305l26101,244868r588,-616l35118,235702r-18272,l26066,226384r159,l13964,213982xem100602,213982r-1304,l90498,222889r441,l112647,244868r-174,l121509,235702r-18058,l112663,226384r201,l100602,213982xem187241,213982r-1456,l176989,222889r496,l199192,244868r-328,l207901,235702r-17932,l199175,226384r328,l187241,213982xem229996,213982r-681,l220533,222889r180,l242375,244868r-629,l250795,235702r-17898,l242113,226384r142,l229996,213982xem272945,213982r-708,l263444,222889r759,l285894,244868r-544,l294389,235702r-17937,l285385,226658r-196,-274l272945,213982xem316508,213982r-698,l311414,218439r-4324,4450l328751,244868r9062,-9166l319098,235702r9203,-9318l328774,226384,316508,213982xem359411,213982r-4531,4457l350481,222889r167,l372345,244868r-903,l380504,235702r-17506,l371931,226658,359411,213982xem445926,213982r-8799,8907l458832,244868r-751,l467143,235702r249,l466811,235115r-17941,l457492,226384r691,l445926,213982xem69454,225823r-7785,7856l60368,235115r9025,9137l78420,235115r198,l69454,225823xem155555,226384r-8641,8731l155938,244252r363,-413l164336,235702r433,l155555,226384xem489814,213982r-1196,l479811,222889r18139,18410l501789,237489r,-1787l492189,235702r5761,-5833l501789,229869r,-4046l501555,225823,489814,213982xem501789,237489r-3839,3810l501789,241299r,-3810xem44305,226384r-18080,l35439,235702r-321,l44305,226384xem130696,226384r-17832,l122077,235702r-568,l130696,226384xem177546,204176r-21991,22208l164769,235702r-433,l176989,222889r496,l168688,213982r18553,l177546,204176xem217088,226384r-17585,l208716,235702r-815,l217088,226384xem259994,226384r-17739,l251466,235702r-671,l259994,226384xem328693,182879r-2580,2540l285656,226384r-196,274l294389,235702r12637,-12813l302705,218439r-4393,-4457l316508,213982r-9180,-9282l324964,204700r3863,-3917l320050,191892r17545,l328693,182879xem347026,226384r-18252,l337990,235702r-177,l347026,226384xem415190,182879r-43259,43779l380864,235702r-360,l393173,222889r286,l384682,213982r18406,l393900,204700r17256,l415028,200783r268,l406516,191892r17581,l415190,182879xem433665,226384r-18300,l424590,235702r-139,l433665,226384xem476356,226384r-18173,l467392,235702r-249,l476356,226384xem57776,213982r-1244,l47750,222889r544,l60368,235115r1301,-1436l69454,225823,57776,213982xem90907,204176l69454,225823r9164,9292l78420,235115,90498,222889r441,l82142,213982r18460,l90907,204176xem143294,213982r-371,l134142,222889r697,l146914,235115r8641,-8731l143294,213982xem501789,229869r-3839,l501789,233679r,-3810xem,218439r4559,5080l4787,223287,,218439xem4787,204700l,209549r,8890l4787,223287r9148,-9305l4787,204700xem35992,191892r-343,l26580,201118r212,l48294,222889r-544,l56532,213982r-18196,l48038,204176r-264,-337l35992,191892xem78763,191892r-454,l69214,201118r224,l90939,222889r-441,l99298,213982r-18109,l90907,204176,78763,191892xem121454,191892r-334,l112672,200444r22167,22445l134142,222889r8781,-8907l124922,213982r9175,-9282l133599,204176,121454,191892xem165401,191892r-701,l155605,201118r378,l177485,222889r-496,l185785,213982r-17954,l177538,204176,165401,191892xem208161,191892r-564,l199153,200444r-226,339l220713,222889r-180,l229315,213982r-17887,l220598,204700r223,l208161,191892xem251136,191892r-1175,1147l242661,200444r-274,339l264203,222889r-759,l272237,213982r-17857,l263561,204700r220,l251136,191892xem294661,191892r-618,l285601,200444r-296,339l307090,222889r4324,-4450l315810,213982r-17906,l307071,204700r257,l294661,191892xem337595,191892r-8768,8891l350648,222889r-167,l359288,213982r-18738,l349717,204700r527,l337595,191892xem381222,191892r-1229,1147l372006,201118r21453,21771l393173,222889r8806,-8907l384450,213982r9167,-9282l393900,204700,381222,191892xem424097,191892r-278,l415028,200783r268,l437127,222889r8799,-8907l427096,213982r9166,-9282l436754,204700,424097,191892xem467914,191892r-148,l458503,201261r21308,21628l488618,213982r-18877,l479758,203839,467914,191892xem38887,170184l4787,204700r9177,9282l26580,201118r212,l17681,191892r18311,l26838,182611r17935,l47959,179370r-9072,-9186xem90834,160921l48371,203839r-265,337l57776,213982r-1244,l69214,201118r224,l60326,191892r18437,l69586,182611r17873,l90918,179103r677,l82786,170184r17205,l90834,160921xem103654,191313l90907,204176r9695,9806l99298,213982r13374,-13538l103654,191313xem146872,191892r-1249,1147l134615,204176r-498,524l143294,213982r-371,l155605,201118r378,l146872,191892xem198987,182611r-370,268l177546,204176r9695,9806l185785,213982r13033,-13199l198592,200444r-8427,-8552l208161,191892r-9174,-9281xem238465,204700r-17644,l229996,213982r-681,l238465,204700xem281399,204700r-17618,l272945,213982r-708,l281399,204700xem324964,204700r-17636,l316508,213982r-698,l324964,204700xem368465,204700r-18221,l359411,213982r4259,-4433l368465,204700xem411156,204700r-17256,l403088,213982r-1109,l411156,204700xem455103,204700r-18349,l445926,213982r9177,-9282xem492304,191136r-12546,12703l489814,213982r-1196,l501667,200783r122,-3934l497950,196849r-5646,-5713xem4787,204700r-504,l,208279r,1270l4787,204700xem446390,170184r-1108,l436464,179103r209,l458503,201261r9263,-9369l448911,191892r9167,-9281l458711,182611,446390,170184xem4796,160260l,165099r,8890l26792,201118r-212,l35649,191892r-18220,l26592,182611r246,l23379,179103r-18853,l13319,170184r1264,l4796,160260xem57300,170184r-311,l47959,179370r21479,21748l69214,201118r9095,-9226l60191,191892r9183,-9281l69586,182611,57300,170184xem198990,139076r-190,167l147330,191313r-458,579l155983,201118r-378,l164700,191892r701,l156225,182611r17626,l177309,179103r251,l168770,170184r17934,l177548,160921r17685,l198874,157228r529,l190381,148087r17506,l198990,139076xem359733,170184r-729,l355250,173989r-4937,5114l372006,201118r9121,-9226l362366,191892r9167,-9281l372034,182611,359733,170184xem186704,170184r-602,l177309,179103r251,l198927,200783r226,-339l207597,191892r-17901,l198883,182611r-3100,-3241l186704,170184xem229703,170184r-670,l220226,179103r765,l242387,200783r274,-339l251092,191892r-17841,l242155,182879r-183,-268l229703,170184xem273191,170184r-698,l263700,179103r239,l285305,200783r296,-339l294043,191892r-17815,l285409,182611r-3133,-3241l273191,170184xem316154,170184r-682,l306668,179103r757,l328827,200783r8768,-8891l319720,191892r8902,-9013l328428,182611,316154,170184xem402644,170184r-3816,3805l393886,179103r21410,21680l415028,200783r8791,-8891l406266,191892r8901,-9013l414925,182611,402644,170184xem112278,182611r-8624,8702l112672,200444r8448,-8552l121454,191892r-9176,-9281xem497950,185419r-5646,5717l497950,196849r3839,-3810l501789,190499r-3839,-5080xem501789,193039r-3839,3810l501789,196849r,-3810xem44773,182611r-17935,l35992,191892r-343,l44773,182611xem87459,182611r-17873,l78763,191892r-454,l87459,182611xem134277,160412r-21999,22199l121454,191892r-334,l133755,179103r486,l125432,170184r18507,l134277,160412xem143939,170184r-1373,l133755,179103r486,l146872,191892r458,-579l155932,182611r293,l143939,170184xem173851,182611r-17626,l165401,191892r-701,l173851,182611xem242200,138848r-40109,40522l198987,182611r9174,9281l207597,191892r12629,-12789l220991,179103r-8802,-8919l229703,170184r-9145,-9263l238179,160921r3647,-3693l242383,157228r-9009,-9141l251337,148087r-9137,-9239xem285431,139076r-43010,43535l242237,182879r8899,9013l251663,191313r12037,-12210l263939,179103r-8789,-8919l273191,170184r-9161,-9263l281625,160921r3641,-3693l285832,157228r-9024,-9141l294330,148087r-8899,-9011xem328713,138848r-245,228l288614,179370r-3132,3241l294661,191892r-618,l306668,179103r757,l298621,170184r17533,l307006,160921r17610,l328262,157228r496,l319750,148087r18109,l328713,138848xem371902,139076r-184,167l328887,182611r-194,268l337595,191892r12613,-12789l345274,173989r-3750,-3805l359733,170184r-9169,-9263l368138,160921r3642,-3693l372284,157228r-9027,-9141l380807,148087r-8905,-9011xem390304,182611r-18270,l381222,191892r478,-579l390304,182611xem458452,139076r-189,167l415432,182611r-242,268l424097,191892r-278,l436464,179103r209,l427886,170184r18504,l437207,160921r17232,l458090,157228r702,l449758,148087r17609,l458452,139076xem476942,182611r-18231,l467914,191892r-148,l476942,182611xem99991,170184r-281,l90918,179103r677,l103654,191313r8624,-8702l99991,170184xem489229,170184r-8818,8919l492304,191136r5646,-5717l501789,185419r,-2540l489229,170184xem501789,185419r-3839,l501789,190499r,-5080xem69401,139243l38887,170184r9072,9186l56989,170184r311,l48142,160921r17952,l69724,157228r267,l60963,148087r17181,l69401,139243xem,173989r4589,5114l5050,179103,,173989xem14583,170184r-1264,l4526,179103r18853,l14583,170184xem78428,148374r-8704,8854l69991,157228r21604,21875l90918,179103r8792,-8919l81669,170184r9165,-9263l78428,148374xem122091,148087r-596,l112483,157228r154,l134241,179103r-486,l142566,170184r-17973,l134277,160412,122091,148087xem164862,148087r-466,l155365,157228r636,l177560,179103r-251,l186102,170184r-17887,l177371,160921r177,l164862,148087xem207887,148087r-9013,9141l199403,157228r21588,21875l220226,179103r8807,-8919l211183,170184r9169,-9263l220558,160921,207887,148087xem251337,148087r-484,l241826,157228r557,l263939,179103r-239,l272493,170184r-17795,l263849,160921r181,l251337,148087xem294330,148087r-335,287l285266,157228r566,l307425,179103r-757,l315472,170184r-17772,l306861,160921r145,l294330,148087xem337859,148087r-573,l328262,157228r496,l350313,179103r4937,-5114l359004,170184r-17844,l350308,160921r256,l337859,148087xem380807,148087r-9027,9141l372284,157228r21602,21875l398828,173989r3762,-3805l383806,170184r9148,-9263l393491,160921,380807,148087xem424482,148087r-329,287l415151,157479r219,l436673,179103r-209,l445282,170184r-17576,l436853,160921r354,l424482,148087xem467367,148087r-238,l458090,157228r702,l480411,179103r8818,-8919l470351,170184r9148,-9263l480065,160921,467367,148087xem47544,117136l4796,160260r9787,9924l13319,170184,26091,157228r-9028,-9141l35453,148087r-9134,-9239l44212,138848r3810,-3864l39529,126384r17158,l47544,117136xem35453,148087r-349,l26091,157228r12796,12956l48002,160921r140,l35453,148087xem66094,160921r-17952,l57300,170184r-311,l66094,160921xem103609,148087r-361,287l90834,160921r9157,9263l99710,170184r12773,-12956l112637,157228r-9028,-9141xem155730,138848r-310,228l134277,160412r9662,9772l142566,170184r12799,-12956l156001,157228r-9009,-9141l164862,148087r-9132,-9239xem195233,160921r-17685,l186704,170184r-602,l195233,160921xem238179,160921r-17621,l229703,170184r-670,l238179,160921xem281625,160921r-17595,l273191,170184r-698,l281625,160921xem324616,160921r-17610,l316154,170184r-682,l324616,160921xem368138,160921r-17574,l359733,170184r-729,l368138,160921xem411748,160921r-18257,l402644,170184r4973,-5085l411748,160921xem454439,160921r-17232,l446390,170184r-1108,l454439,160921xem498386,160921r-18321,l489229,170184r9157,-9263xem4559,160019l,165099r4796,-4839l4559,160019xem402964,126384r-765,l393718,134984r-220,295l415370,157479r-219,l424437,148087r-18808,l415037,138561,402964,126384xem13996,126384r-4453,4425l4787,135657r21304,21571l35104,148087r-18240,l26021,138848r298,l13996,126384xem56687,126384r-187,l48022,134984r21969,22244l69724,157228r8704,-8854l78144,148087r-17473,l69401,139243,56687,126384xem134268,117136r-391,281l105548,146049r-1939,2038l112637,157228r-154,l121495,148087r596,l112958,138848r17645,l134122,135279r247,l125603,126384r17806,l134268,117136xem143409,126384r-518,l134122,135279r247,l156001,157228r-636,l164396,148087r-17905,l155646,138848r-200,-287l143409,126384xem186459,126384r-623,l181464,130809r-4014,4175l199403,157228r-529,l207887,148087r-17829,l198965,139076r-200,-228l186459,126384xem229872,126384r-589,l220513,135279r239,l242383,157228r-557,l250853,148087r-17798,l242200,138848,229872,126384xem272895,126384r-612,l267913,130809r-4040,4175l285832,157228r-566,l294278,148087r-17749,l285431,139076,272895,126384xem316375,126384r-701,l306905,135279r225,l328758,157228r-496,l337286,148087r-17730,l328693,138848r-264,-287l316375,126384xem359360,126384r-650,l354341,130809r-4024,4175l372284,157228r-504,l380796,148087r-17812,l371883,139076r-206,-228l359360,126384xem445894,126384r-8794,8895l458792,157228r-702,l467129,148087r-17600,l458428,139076r-202,-228l445894,126384xem488661,126384r-4451,4425l480084,134984r-245,295l497950,153669r3839,-3810l501789,148087r-9614,l497950,142239r3839,l501789,139699,488661,126384xem501789,149859r-3839,3810l501789,153669r,-3810xem82174,126384r-4448,4425l69401,139243r9027,9131l91130,135452r-8956,-9068xem44212,138848r-17893,l35453,148087r-349,l44212,138848xem100634,126384r-589,l91130,135452r12479,12635l105548,146049r7125,-7201l112958,138848,100634,126384xem130603,138848r-17645,l122091,148087r-596,l130603,138848xem220557,73391r-309,268l155931,138561r-201,287l164862,148087r-466,l177341,134984r-4011,-4175l168963,126384r17496,l177329,117136r17643,l198871,113190r-2549,-2701l190309,104388r17809,l199303,95475r-126,-127l216497,95348r3861,-3909l220889,91439r-8751,-8864l229627,82575r-9070,-9184xem220726,117136r-351,281l199190,138848r-200,228l207887,148087r12626,-12808l220752,135279r-8766,-8895l229872,126384r-9146,-9248xem263761,117136r-348,281l242200,138848r9137,9239l250853,148087r12939,-13103l259753,130809r-4369,-4425l272895,126384r-9134,-9248xem307220,117136r-391,281l285431,139076r8899,9011l296286,146049r10619,-10770l307130,135279r-8765,-8895l316375,126384r-9155,-9248xem350221,117136r-330,281l328978,138561r-265,287l337859,148087r-573,l350221,134984r-4026,-4175l341824,126384r17536,l350221,117136xem415188,95348r-244,127l372108,138848r-206,228l380807,148087r12619,-12808l393207,134984r-8473,-8600l402964,126384r-9169,-9248l411319,117136r3892,-3946l412600,110489r-6030,-6101l424132,104388r-8818,-8913l415188,95348xem436471,116859r-21434,21702l424482,148087r1969,-2038l437100,135279r-8791,-8895l445894,126384r-9423,-9525xem471078,126384r-4485,4425l458653,138848r-201,228l467367,148087r-238,l479791,135279r-244,-295l471078,126384xem501789,142239r-3839,l501789,146049r,-3810xem,130809r4559,5080l4787,135657,,130809xem4852,117136r-404,281l,121919r,8890l4787,135657r9098,-9273l9582,121919,4852,117136xem103924,104388r-472,360l86502,121919r-4328,4465l91130,135452r8915,-9068l100634,126384r-9143,-9248l109136,117136r3671,-3735l103924,104388xem121667,104388r-8860,9013l134369,135279r-247,l142891,126384r-17886,l134154,117136r-160,-277l121667,104388xem208118,104388r-552,l201539,110489r-2556,2701l220752,135279r-239,l229283,126384r-17772,l220652,117136r-200,-277l208118,104388xem294601,104388r-598,l287978,110489r-2615,2701l307130,135279r-225,l315674,126384r-17704,l307106,117136r-160,-277l294601,104388xem381156,104388r-732,l371735,113190r21763,22089l393718,134984r8481,-8600l384418,126384r9133,-9248l393795,117136,381156,104388xem424132,104388r-241,l417874,110489r-2605,2701l437100,135279r8794,-8895l427063,126384r9408,-9525l424132,104388xem479819,117417r-4446,4502l471078,126384r8761,8895l480084,134984r8502,-8600l484259,121919r-4440,-4502xem35296,104748r-183,l26830,113190r-124,211l48022,134984r8478,-8600l38377,126384r9167,-9248l35296,104748xem164743,104388r-167,l158561,110489r-2620,2701l177450,134984r4014,-4175l185836,126384r-17838,l177163,117136r166,l164743,104388xem251171,104388r-203,l244952,110489r-2592,2701l263873,134984r4040,-4175l272283,126384r-17746,l263691,117136r-203,-277l251171,104388xem337622,104388r-263,l331344,110489r-2549,2701l350317,134984r4024,-4175l358710,126384r-17688,l350169,117136r-222,-277l337622,104388xem26128,95475l5000,116859r-148,277l13996,126384r4269,-4465l26623,113401r-125,-211l17805,104388r17135,l26128,95475xem69546,94940l47544,117136r9143,9248l56500,126384,69299,113401r-156,-211l60450,104388r18437,l69546,94940xem78887,104388r-702,l69508,113190r-156,211l82174,126384r4328,-4465l91224,117136r267,l78887,104388xem109136,117136r-17645,l100634,126384r-589,l109136,117136xem155817,95348r-231,127l134429,116859r-161,277l143409,126384r-518,l155899,113190r-2622,-2701l147255,104388r17488,l155943,95475r-126,-127xem194972,117136r-17643,l186459,126384r-623,l194972,117136xem242242,95348r-178,127l220926,116859r-200,277l229872,126384r-589,l242290,113190r-2596,-2701l233671,104388r17500,l242368,95475r-126,-127xem306990,73391r-43025,43468l263761,117136r9134,9248l272283,126384r13029,-13194l282702,110489r-6012,-6101l294601,104388r-8823,-8913l285652,95348r17278,l306789,91439r526,l298561,82575r17505,l306990,73391xem328689,95348r-183,127l307380,116859r-160,277l316375,126384r-701,l328682,113190r-2554,-2701l320102,104388r17520,l328814,95475r-125,-127xem393465,73391r-294,268l350443,116859r-222,277l359360,126384r-650,l371735,113190r-8671,-8802l381156,104388r-8837,-8913l372193,95348r17155,l393206,91439r567,l385012,82575r17539,l393465,73391xem411319,117136r-17524,l402964,126384r-765,l411319,117136xem479746,73042r-43275,43817l445894,126384r12617,-12761l449416,104388r17557,l458185,95475r-125,-127l476579,95348r3294,-3332l470634,82575r18574,l479746,73042xem467328,104748r-1952,1931l458511,113623r12567,12761l475373,121919r4446,-4502l467328,104748xem492332,104748r-12513,12669l488661,126384r4339,-4465l501631,113190r158,l501789,110489r-3839,l492332,104748xem4578,116859r-285,277l,121919r4726,-4783l4578,116859xem445466,82575r-3795,3784l436664,91439r21847,22184l467286,104748r-313,-360l448787,104388r8803,-8913l457716,95348r344,l445466,82575xem4559,73659l,77469r,8890l26706,113401r124,-211l35113,104748r183,l34940,104388r-17619,l26128,95475,22138,91439r-17579,l13299,82575,8326,77469,4559,73659xem57320,82575r-452,l47917,91697r21435,21704l69508,113190r8677,-8802l60181,104388r9365,-9448l57320,82575xem112731,95348r-7424,7521l103924,104388r8883,9013l121667,104388r-8810,-8913l112731,95348xem143206,82575r-3817,3784l138141,87629r-3665,3810l155941,113190r2620,-2701l164576,104388r-17809,l155586,95475r126,-127l155415,94940,143206,82575xem186544,82575r-463,l177342,91439r207,l198983,113190r2556,-2701l207566,104388r-17770,l198629,95475r126,-127l199177,95348,186544,82575xem229627,82575r-511,l220358,91439r531,l242360,113190r2592,-2701l250968,104388r-17714,l242064,95475r126,-127l241839,94940,229627,82575xem273008,82575r-535,l263733,91439r198,l285363,113190r2615,-2701l294003,104388r-17694,l285132,95475r126,-127l285652,95348,273008,82575xem316066,82575r-523,l306789,91439r526,l328795,113190r2549,-2701l337359,104388r-17658,l328506,95475r126,-127l328286,94940,316066,82575xem359528,82575r-664,l350125,91439r182,l371735,113190r8689,-8802l362778,104388r8815,-8913l371719,95348r474,l359528,82575xem402551,82575r-594,l393206,91439r567,l415269,113190r2605,-2701l423891,104388r-17749,l414944,95475r126,-127l414785,94940,402551,82575xem497950,99059r-5618,5689l497950,110489r3839,-3810l501789,102869r-3839,-3810xem501789,106679r-3839,3810l501789,110489r,-3810xem38907,82575l26253,95348r-125,127l35296,104748r-183,l47917,91697,38907,82575xem476579,95348r-18519,l467328,104748r314,-360l476454,95475r125,-127xem489208,82575r-9335,9441l492332,104748r5618,-5689l501789,99059r,-3711l501482,94940,489208,82575xem91029,73391r-388,268l69546,94940r9341,9448l78185,104388,90950,91439r213,l82426,82575r17680,l91029,73391xem100106,82575r-416,l90950,91439r213,l103924,104388r1383,-1519l112606,95475r125,-127l100106,82575xem155941,51632r-488,437l112731,95348r8936,9040l134396,91439r-3680,-3810l125728,82575r17478,l134404,73659r17470,l155866,69598r158,l147285,60730r17654,l155941,51632xem177461,73391r-291,268l156115,94940r-298,408l164743,104388r-167,l177342,91439r207,l168812,82575r17732,l177461,73391xem216497,95348r-17320,l208118,104388r-552,l216372,95475r125,-127xem263917,73391r-289,268l242593,94940r-351,408l251171,104388r-203,l263733,91439r198,l255196,82575r17812,l263917,73391xem302930,95348r-17278,l294601,104388r-598,l302805,95475r125,-127xem350424,73391r-365,268l329035,94940r-346,408l337622,104388r-263,l350125,91439r182,l341573,82575r17955,l350424,73391xem389348,95348r-17155,l381156,104388r-732,l389222,95475r126,-127xem449259,60730l415473,94940r-285,408l424132,104388r-241,l436661,91439r-8727,-8864l445466,82575r-8790,-8916l454196,73659r3757,-3810l458182,69849r-8923,-9119xem501789,99059r-3839,l501789,102869r,-3810xem467526,60730r-580,l457953,69849r229,l479873,92016r9335,-9441l470331,82575r9415,-9533l467526,60730xem69521,51632r-507,437l38907,82575r9010,9122l56868,82575r452,l48241,73391r17636,l69599,69598,66130,66039,60898,60730r17616,l69521,51632xem,86359r,1270l4559,91439r458,l,86359xem13373,82575l9567,86359,4559,91439r17579,l13373,82575xem78514,60730r-214,l73091,66039r-3454,3559l91163,91439r-213,l99690,82575r-17887,l90906,73391r-223,-349l78514,60730xem121639,60730r-414,l112483,69598r438,l134476,91439r3665,-3810l143110,82575r-17770,l134141,73659r263,l121639,60730xem164939,60730r-356,l155866,69598r158,l177549,91439r-207,l186081,82575r-17732,l177435,73391r-320,-349l164939,60730xem208052,60730r-435,l198874,69598r455,l220889,91439r-531,l229116,82575r-17703,l220513,73391r-302,-349l208052,60730xem251384,60730r-688,l241935,69598r474,l263931,91439r-198,l272473,82575r-17657,l263893,73391r-322,-349l251384,60730xem294478,60730r-470,l285266,69598r480,l307315,91439r-526,l315543,82575r-17642,l306990,73391,294478,60730xem337871,60730r-758,l328357,69598r432,l350307,91439r-182,l358864,82575r-17613,l350324,73391r-247,-349l337871,60730xem380939,60730r-539,l371657,69598r531,l393773,91439r-567,l401957,82575r-17604,l393436,73391r-317,-349l380939,60730xem423928,60730r-407,l414767,69598r388,l436664,91439r8740,-8864l427685,82575r8805,-8916l436676,73659,423928,60730xem22088,73659r-17529,l13373,82575r4959,-5106l22088,73659xem35723,60730r-889,l26091,69598,38907,82575r9040,-9184l48241,73391,35723,60730xem65877,73391r-17636,l57320,82575r-452,l65877,73391xem155864,7890l91253,73042r-224,349l100106,82575r-416,l112483,69598r438,l104170,60730r17469,l112657,51632r17538,l134131,47640r253,l125608,38734r17577,l134338,29789r17391,l155706,25756r344,l147230,16821r17454,l155864,7890xem151874,73659r-17470,l143206,82575r4923,-5106l151874,73659xem199066,51632r-535,437l177781,73042r-320,349l186544,82575r-463,l198874,69598r455,l190575,60730r17477,l199066,51632xem285481,7890r-3564,3539l220860,73042r-303,349l229627,82575r-511,l241935,69598r474,l233671,60730r17713,l242378,51632r17306,l263629,47640r432,l255267,38734r17474,l263901,29789r17362,l285248,25756r346,l276792,16821r17543,l285481,7890xem285487,51632r-517,437l264239,73042r-322,349l273008,82575r-535,l285266,69598r480,l276989,60730r17489,l285487,51632xem371829,7890l306990,73391r9076,9184l315543,82575,328357,69598r432,l320052,60730r17819,l328850,51632r17247,l350040,47640r446,l341685,38734r17491,l350326,29789r17341,l371649,25756r328,l363178,16821r17456,l371829,7890xem371937,51632r-548,437l350669,73042r-245,349l359528,82575r-664,l371657,69598r531,l363424,60730r17515,l371937,51632xem414958,51632l393782,73042r-317,349l402551,82575r-594,l414767,69598r388,l406421,60730r17507,l414958,51632xem454196,73659r-17520,l445466,82575r4972,-5106l454196,73659xem497950,54609l479746,73042r9462,9533l501789,69849r,-3810l497950,66039r-5221,-5309l501789,60730r,-2311l497950,54609xem26251,51149l,77469,4559,73659r17529,l26091,69598,17333,60730r18390,l26251,51149xem471099,38734r-4506,4445l449259,60730r8923,9119l457953,69849r8993,-9119l467526,60730r-9031,-9098l475919,51632r3937,-3992l471099,38734xem13976,38734r-160,l4786,48026,26091,69598r8743,-8868l16695,60730r9556,-9581l13976,38734xem56771,38734r-252,l47740,47640r256,l69637,69598r3454,-3559l78300,60730r-17843,l69446,51632r-403,-483l56771,38734xem99922,38734r-4403,4445l91250,47640r21671,21958l112483,69598r8742,-8868l103457,60730r9018,-9098l112657,51632,99922,38734xem143185,38734r-274,l134131,47640r253,l156024,69598r-158,l164583,60730r-17680,l155885,51632r-422,-483l143185,38734xem186327,38734r-4491,4445l177452,47640r201,l199329,69598r-455,l207617,60730r-17655,l198963,51632r-374,-483l186327,38734xem229610,38734r-308,l220523,47640r248,l242409,69598r-474,l250696,60730r-17636,l242076,51632r302,l229610,38734xem272741,38734r-315,l263629,47640r432,l285746,69598r-480,l294008,60730r-17600,l285402,51632r-392,-483l272741,38734xem316062,38734r-369,l306914,47640r241,l328789,69598r-432,l337113,60730r-17590,l328528,51632r322,l316062,38734xem359176,38734r-342,l350040,47640r446,l372188,69598r-531,l380400,60730r-17568,l371821,51632r-362,-483l359176,38734xem402240,38734r-155,l393305,47640r224,l415155,69598r-388,l423521,60730r-17562,l414958,51632,402240,38734xem488639,38734r-8783,8906l497950,66039r3839,-3810l501789,60730r-9884,l497950,54609r3839,l501789,52069,488639,38734xem501789,62229r-3839,3810l501789,66039r,-3810xem69470,7890r-3604,3539l26251,51149r9472,9581l34834,60730,47740,47640r256,l39219,38734r17552,l47929,29789r17409,l69315,25756r338,l60835,16821r17452,l69470,7890xem91091,29789r-4509,4500l69923,51149r-402,483l78514,60730r-214,l91143,47640,86849,43179,82462,38734r17460,l91091,29789xem130195,51632r-17538,l121639,60730r-414,l130195,51632xem177493,29789r-4489,4500l156361,51149r-420,483l164939,60730r-356,l177452,47640r201,l168862,38734r17465,l177493,29789xem242260,7890l199441,51149r-375,483l208052,60730r-435,l220523,47640r248,l211996,38734r17614,l220755,29789r17366,l242097,25756r353,l233626,16821r17459,l242260,7890xem259684,51632r-17306,l251384,60730r-688,l259684,51632xem328660,7890l285879,51149r-392,483l294478,60730r-470,l306914,47640r241,l298381,38734r17681,l307193,29789r17319,l328489,25756r369,l320028,16821r17468,l328660,7890xem346097,51632r-17247,l337871,60730r-758,l346097,51632xem393421,29789l372298,51149r-361,483l380939,60730r-539,l393305,47640r224,l384759,38734r17481,l393421,29789xem427735,38734l414958,51632r8970,9098l423521,60730,436444,47640r-8709,-8906xem445693,38734r-458,l436449,47640r12810,13090l458245,51632r250,l445693,38734xem475919,51632r-17424,l467526,60730r-580,l475919,51632xem501789,54609r-3839,l501789,58419r,-3810xem,43179r4559,5080l4786,48026,,43179xem4802,29456l,34289r,8890l4786,48026r9030,-9292l13976,38734,4802,29456xem35111,16821r-8683,8935l47996,47640r-256,l56519,38734r-17886,l47555,29789r374,l35111,16821xem78287,16821r-164,l69315,25756r338,l91250,47640r4269,-4461l99881,38734r-17691,l91028,29789r-266,-333l78287,16821xem121512,16821r-131,l112614,25756r204,l134384,47640r-253,l142911,38734r-17650,l134128,29789r210,l121512,16821xem164684,16821r-169,l155706,25756r344,l177653,47640r-201,l186206,38734r-17589,l177447,29789r-284,-333l164684,16821xem207918,16821r-171,l198964,25756r243,l220771,47640r-248,l229302,38734r-17577,l220575,29789r180,l207918,16821xem251085,16821r-179,l242097,25756r353,l264061,47640r-432,l272426,38734r-17568,l263723,29789r178,l251085,16821xem294335,16821r-260,l285248,25756r346,l307155,47640r-241,l315693,38734r-17542,l306993,29789r200,l294335,16821xem337496,16821r-199,l328489,25756r369,l350486,47640r-446,l358834,38734r-17539,l350149,29789r177,l337496,16821xem380634,16821r-162,l371649,25756r328,l393529,47640r-224,l402085,38734r-17522,l393401,29789r-309,-333l380634,16821xem458222,7890l427735,38734r8714,8906l445235,38734r458,l436814,29789r17251,l458047,25756r289,l449550,16821r17479,l458222,7890xem479817,29789r-4444,4500l471099,38734r8757,8906l488639,38734r-8822,-8945xem26284,7890r-3571,3539l4802,29456r9174,9278l13816,38734,26428,25756,17622,16821r17489,l26284,7890xem65338,29789r-17409,l56771,38734r-252,l65338,29789xem112679,7890l91358,29456r-267,333l99922,38734,112614,25756r204,l104013,16821r17499,l112679,7890xem151729,29789r-17391,l143185,38734r-274,l151729,29789xem199078,7890l177776,29456r-283,333l186327,38734r4248,-4445l198964,25756r243,l190403,16821r17515,l199078,7890xem238121,29789r-17366,l229610,38734r-308,l238121,29789xem281263,29789r-17362,l272741,38734r-315,l281263,29789xem324512,29789r-17319,l316062,38734r-369,l324512,29789xem367667,29789r-17341,l359176,38734r-342,l367667,29789xem406292,16821r-274,197l393730,29456r-309,333l402240,38734r-155,l414880,25756r155,l406292,16821xem423941,16821r-252,l414880,25756r155,l427735,38734r8827,-8945l436814,29789,423941,16821xem454065,29789r-17251,l445693,38734r-458,l454065,29789xem467029,16821r-162,l458047,25756r289,l471099,38734r4274,-4445l479817,29789,467029,16821xem492431,17018l479817,29789r8822,8945l501789,25399r,-2540l497950,22859r-5519,-5841xem4559,29209l,34289,4802,29456r-243,-247xem18484,l9353,,4799,3809,26428,25756r8683,-8935l17357,16821,26230,7890r-214,-271l18484,xem61680,l52548,,47995,3809,69653,25756r-338,l78123,16821r-17634,l69396,7890r-193,-271l61680,xem104875,l95744,,91190,3809r21628,21947l112614,25756r8767,-8935l103841,16821r8824,-8931l104875,xem148071,r-9131,l134386,3809r21664,21947l155706,25756r8809,-8935l146983,16821r8852,-8931l155597,7619,148071,xem191266,r-9131,l177582,3809r21625,21947l198964,25756r8783,-8935l190248,16821r8816,-8931l191266,xem234462,r-9131,l220777,3809r21673,21947l242097,25756r8809,-8935l233406,16821r8835,-8931l241992,7619,234462,xem277658,r-9131,l263973,3809r21621,21947l285248,25756r8827,-8935l276575,16821r8849,-8931l285213,7619,277658,xem320853,r-9131,l307169,3809r21689,21947l328489,25756r8808,-8935l319812,16821r8828,-8931l328392,7619,320853,xem364049,r-9131,l350364,3809r21613,21947l371649,25756r8823,-8935l362985,16821r8840,-8931l364049,xem415077,7890r-3538,3539l407775,15239r-1483,1582l415035,25756r-155,l423689,16821r252,l415077,7890xem450440,r-9131,l436756,3809r21580,21947l458047,25756r8820,-8935l449389,16821r8833,-8931l450440,xem497950,11429r-5519,5589l497950,22859r3839,-3810l501789,15239r-3839,-3810xem501789,19049r-3839,3810l501789,22859r,-3810xem493636,r-9131,l479952,3809r12479,13209l497950,11429r3839,l501789,7619,493636,xem43201,l34070,,26499,7619r-215,271l35111,16821,47755,3809,43201,xem86397,l77266,,69666,7619r-196,271l78287,16821r-164,l90950,3809,86397,xem129593,r-9132,l112679,7890r8833,8931l121381,16821,134146,3809,129593,xem172788,r-9131,l156104,7619r-240,271l164684,16821r-169,l177342,3809,172788,xem215984,r-9131,l199078,7890r8840,8931l207747,16821,220537,3809,215984,xem259180,r-9131,l242509,7619r-249,271l251085,16821r-179,l263733,3809,259180,xem302375,r-9131,l285693,7619r-212,271l294335,16821r-260,l306929,3809,302375,xem345571,r-9131,l328908,7619r-248,271l337496,16821r-199,l350125,3809,345571,xem388767,r-9132,l371829,7890r8805,8931l380472,16821,393320,3809,388767,xem407245,r-9131,l393560,3809r12732,13012l407775,15239r7260,-7349l414808,7619,407245,xem431962,r-9131,l415303,7619r-226,271l423941,16821r-252,l436516,3809,431962,xem475158,r-9131,l458222,7890r8807,8931l466867,16821,479712,3809,475158,xem501789,11429r-3839,l501789,15239r,-3810xe" stroked="f">
                  <v:path arrowok="t"/>
                </v:shape>
                <v:shape id="Graphic 37" o:spid="_x0000_s1059" style="position:absolute;left:14520;top:13430;width:5150;height:7836;visibility:visible;mso-wrap-style:square;v-text-anchor:top" coordsize="514984,783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" path="m514756,l501789,,12966,88,,,,6388r,6388l,783297r12966,l12966,13208r488823,l501789,783297r12967,l514756,13208r,-432l514756,6642r-2908,2946l511848,6388r2908,l514756,xe" fillcolor="#0000c0" stroked="f">
                  <v:path arrowok="t"/>
                </v:shape>
                <v:shape id="Graphic 38" o:spid="_x0000_s1060" style="position:absolute;left:6875;top:8876;width:5029;height:12401;visibility:visible;mso-wrap-style:square;v-text-anchor:top" coordsize="502920,1240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" path="m502509,l,,,1239740r502509,l502509,xe" fillcolor="#410156" stroked="f">
                  <v:path arrowok="t"/>
                </v:shape>
                <v:shape id="Graphic 39" o:spid="_x0000_s1061" style="position:absolute;left:6875;top:8884;width:5023;height:12382;visibility:visible;mso-wrap-style:square;v-text-anchor:top" coordsize="502284,1238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" path="m26469,1231453r-2952,2986l27361,1238249r5968,l26469,1231453xem47911,1209756r-21442,21697l33329,1238249r4610,l44667,1231453r-1991,-2094l35658,1222340r18028,l57093,1218899r-9182,-9143xem44769,1231453r-3058,2986l37939,1238249r5972,l47755,1234439r-2986,-2986xem69701,1231453r-2988,2986l70556,1238249r5970,l69701,1231453xem121991,1178694r-455,366l71742,1229359r-2041,2094l76526,1238249r4609,l87855,1231453r-1985,-2094l78850,1222340r18015,l100268,1218899r253,l91448,1209756r18250,l100555,1200526r17879,l121909,1197011r-8965,-9016l131226,1187995r-9235,-9301xem87963,1231453r-3061,2986l81135,1238249r5972,l90950,1234439r-2987,-2986xem112978,1231453r-3069,2986l113752,1238249r5971,l112978,1231453xem208480,1134778r-225,203l114932,1229359r-1954,2094l119723,1238249r4608,l131065,1231453r-1950,-2094l122162,1222340r17930,l143502,1218899r173,l134584,1209756r18249,l143668,1200526r18036,l165187,1197011r-547,-672l156383,1187995r18239,l165426,1178694r17907,l186664,1175332r266,l177730,1166052r18262,l186943,1156917r17964,l208471,1153320r-105,-189l199579,1144241r18249,l208480,1134778xem131188,1231453r-3082,2986l124331,1238249r5972,l134146,1234439r-2958,-2986xem156160,1231453r-3056,2986l156948,1238249r5970,l156160,1231453xem251722,1134981r-320,267l158138,1229359r-1978,2094l162918,1238249r4609,l174252,1231453r-1954,-2094l165328,1222340r17940,l186674,1218899r291,l177917,1209756r18218,l187009,1200526r17844,l208331,1197011r-573,-672l199486,1187995r18242,l208514,1178694r17941,l229782,1175332r530,l221139,1166052r18235,l230350,1156917r17652,l251562,1153320r-129,-189l242633,1144241r18251,l251722,1134981xem174376,1231453r-3079,2986l167527,1238249r5971,l177342,1234439r-2966,-2986xem294797,1134981r-331,267l196300,1234439r3843,3810l206114,1238249r-6726,-6796l217585,1231453r-9009,-9113l226439,1222340r3399,-3441l230125,1218899r-9065,-9143l239283,1209756r-9144,-9230l247989,1200526r3472,-3515l251741,1197011r-8911,-9016l261050,1187995r-9188,-9301l269556,1178694r3321,-3362l273413,1175332r-9187,-9280l282464,1166052r-9038,-9135l291068,1156917r3741,-3786l286027,1144241r17944,l294797,1134981xem196135,1209756r-415,l186674,1218899r291,l206114,1238249r4608,l217437,1231453r-18181,l208274,1222340r302,l196135,1209756xem217585,1231453r-148,l210722,1238249r5972,l220537,1234439r-2952,-2986xem242572,1231453r-3076,2986l243339,1238249r5971,l242572,1231453xem337983,1134778r-232,203l244514,1229359r-1942,2094l249310,1238249r4608,l260652,1231453r-1951,-2094l251748,1222340r17932,l273089,1218899r289,l264340,1209756r18206,l273428,1200526r17864,l294775,1197011r-565,-672l285950,1187995r18224,l294971,1178694r17951,l316253,1175332r488,l307574,1166052r18003,l316528,1156917r17968,l338060,1153320r-163,-189l329105,1144241r18234,l337983,1134778xem260775,1231453r-3082,2986l253918,1238249r5972,l263733,1234439r-2958,-2986xem372203,1144241r-621,519l282691,1234439r3844,3810l292506,1238249r-6719,-6796l303978,1231453r-9001,-9113l312844,1222340r3402,-3441l316544,1218899r-9051,-9143l325703,1209756r-9132,-9230l334412,1200526r3476,-3515l338158,1197011r-8906,-9016l347313,1187995r-9214,-9301l355998,1178694r3324,-3362l359858,1175332r-9179,-9280l368903,1166052r-9031,-9135l377529,1156917r3556,-3597l381006,1153131r-8803,-8890xem282546,1209756r-399,l273089,1218899r289,l292506,1238249r4608,l303834,1231453r-18182,l294684,1222340r293,l282546,1209756xem303978,1231453r-144,l297114,1238249r5971,l306929,1234439r-2951,-2986xem415139,1144241r-565,519l325887,1234439r3843,3810l335702,1238249r-6729,-6796l347170,1231453r-9016,-9113l356113,1222340r3419,-3441l359781,1218899r-9032,-9143l368869,1209756r-9144,-9230l377783,1200526r3491,-3515l380638,1196339r-8254,-8344l390598,1187995r-9196,-9301l399469,1178694r3340,-3362l402989,1175332r-9189,-9280l412027,1166052r-9041,-9135l421101,1156917r3288,-3310l415139,1144241xem325703,1209756r-417,l316246,1218899r298,l335702,1238249r4607,l347061,1231453r-18220,l337852,1222340r302,l325703,1209756xem347170,1231453r-3076,2986l340309,1238249r5972,l350125,1234439r-2955,-2986xem424539,1178694r-55456,55745l372926,1238249r5971,l372183,1231453r18179,l381335,1222340r17933,l402678,1218899r274,l393909,1209756r18203,l402986,1200526r17897,l424365,1197011r-575,-672l415528,1187995r18217,l424539,1178694xem368869,1209756r-256,l359532,1218899r249,l378897,1238249r4608,l390239,1231453r-18185,l381119,1222340r216,l368869,1209756xem390362,1231453r-3082,2986l383505,1238249r5972,l393320,1234439r-2958,-2986xem458352,1187995r-46074,46444l416122,1238249r5971,l415370,1231453r18193,l424554,1222340r18090,l446092,1218899r-3439,-3510l437075,1209756r18207,l446146,1200526r18359,l467638,1197398r-9286,-9403xem412112,1209756r-375,l402678,1218899r274,l422093,1238249r4608,l433512,1231453r-18271,l424281,1222340r273,l412112,1209756xem433563,1231453r-3044,2986l426701,1238249r5971,l436516,1234439r-2953,-2986xem458559,1231453r-3085,2986l459317,1238249r5972,l458559,1231453xem467737,1222340r-7114,7019l458559,1231453r6730,6796l469897,1238249r6827,-6796l474684,1229359r-6947,-7019xem476756,1231453r-6859,6796l475868,1238249r3844,-3810l476756,1231453xem23594,1210274r-190,l14354,1219451r12115,12002l35475,1222340r183,l23594,1210274xem53686,1222340r-18028,l44769,1231453r1970,-2094l53686,1222340xem66265,1209756r-636,518l57093,1218899r12608,12554l71742,1229359r6949,-7019l78850,1222340,66265,1209756xem96865,1222340r-18015,l87963,1231453r1962,-2094l96865,1222340xem109698,1209756r-391,l100268,1218899r253,l112978,1231453r1954,-2094l121872,1222340r290,l109698,1209756xem140092,1222340r-17930,l131188,1231453r1950,-2094l140092,1222340xem152833,1209756r-274,l143502,1218899r173,l156160,1231453r1978,-2094l165094,1222340r234,l152833,1209756xem183268,1222340r-17940,l174376,1231453r1947,-2094l183268,1222340xem226439,1222340r-17863,l217585,1231453r-148,l226439,1222340xem239283,1209756r-413,l229838,1218899r287,l242572,1231453r1942,-2094l251448,1222340r300,l239283,1209756xem269680,1222340r-17932,l260775,1231453r1951,-2094l269680,1222340xem312844,1222340r-17867,l303978,1231453r-144,l312844,1222340xem356113,1222340r-17959,l347170,1231453r1970,-2094l356113,1222340xem399268,1222340r-17933,l390362,1231453r1952,-2094l399268,1222340xem442644,1222340r-18090,l433563,1231453r2047,-2094l442644,1222340xem455282,1209756r-547,518l449609,1215389r-3481,3510l458559,1231453r2064,-2094l467737,1222340r-12455,-12584xem489105,1201257r-21368,21083l476756,1231453r2071,-2094l489102,1219130r-8747,-8856l497997,1210274r-8892,-9017xem5092,1210274l,1215389r,8890l4583,1229359r9771,-9908l5092,1210274xem497997,1210274r-8895,8856l497950,1228089r3839,-3810l501789,1214119r-3792,-3845xem14266,1200944r-8703,8812l5092,1210274r9262,9177l23404,1210274r190,l14266,1200944xem476540,1188515r-8902,8883l489102,1219130r8895,-8856l479965,1210274r9140,-9017l476540,1188515xem57034,1200526r-9123,9230l57093,1218899r9049,-9143l63008,1206499r-5974,-5973xem88145,1187995r-464,l79422,1196339r-621,672l100521,1218899r-253,l109307,1209756r-18159,l100286,1200526r269,l88145,1187995xem131226,1187995r-403,l121909,1197011r21766,21888l143502,1218899r9057,-9143l134316,1209756r9127,-9230l143668,1200526r-12442,-12531xem174622,1187995r-504,l165851,1196339r-547,672l186965,1218899r-291,l195720,1209756r-18155,l186713,1200526r296,l174622,1187995xem217728,1187995r-476,l208995,1196339r-571,672l230125,1218899r-287,l238870,1209756r-18142,l229863,1200526r276,l217728,1187995xem261050,1187995r-683,l251461,1197011r280,l273378,1218899r-289,l282147,1209756r-18267,l272999,1200526r429,l261050,1187995xem304174,1187995r-468,l295440,1196339r-565,672l316544,1218899r-298,l325286,1209756r-18129,l316307,1200526r264,l304174,1187995xem347313,1187995r-512,l337888,1197011r270,l359781,1218899r-249,l368613,1209756r-18316,l359425,1200526r300,l347313,1187995xem390598,1187995r-368,l381941,1196339r-639,672l402952,1218899r-274,l411737,1209756r-18099,l402820,1200526r166,l390598,1187995xem433745,1187995r-447,l425030,1196339r-575,672l446128,1218899r3481,-3510l455254,1209756r-18489,l445922,1200526r224,l433745,1187995xem4583,1191259l,1196339r,8890l5092,1210274r471,-518l14266,1200944r-9683,-9685xem26579,1188515r-2748,2744l14266,1200944r9328,9330l23404,1210274r12399,-12573l26579,1188515xem497950,1192529r-8845,8728l497997,1210274r3792,-3775l501789,1196339r-3839,-3810xem45023,1188515r-162,l35803,1197701r12108,12055l57034,1200526,45023,1188515xem91123,1166052r-436,421l57034,1200526r9231,9230l69366,1206499r9392,-9488l78135,1196339r-8280,-8344l88145,1187995r-9213,-9301l96887,1178694r3328,-3362l100351,1175332r-9228,-9280xem118434,1200526r-17879,l109698,1209756r-391,l118434,1200526xem161704,1200526r-18036,l152833,1209756r-274,l161704,1200526xem204853,1200526r-17844,l196135,1209756r-415,l204853,1200526xem247989,1200526r-17850,l239283,1209756r-413,l247989,1200526xem291292,1200526r-17864,l282546,1209756r-399,l291292,1200526xem334412,1200526r-17841,l325703,1209756r-417,l334412,1200526xem377783,1200526r-18058,l368869,1209756r-256,l377783,1200526xem420883,1200526r-17897,l412112,1209756r-375,l420883,1200526xem464505,1200526r-18359,l455282,1209756r9223,-9230xem35724,1179218r-8670,8777l26579,1188515r9224,9186l44861,1188515r162,l35724,1179218xem467216,1179060r-8864,8935l467638,1197398r8902,-8883l467216,1179060xem66827,1166473r-229,l57510,1175690r133,l78801,1197011r621,-672l87681,1187995r-18264,l78609,1178694r323,l66827,1166473xem109439,1166052r-455,421l100215,1175332r136,l121909,1197011r8914,-9016l112691,1187995r9208,-9301l119282,1175966r-9843,-9914xem152928,1166052r-410,l143343,1175332r508,l165304,1197011r547,-672l174118,1187995r-18285,l165031,1178694r395,l152928,1166052xem195992,1166052r-135,l186664,1175332r266,l208424,1197011r571,-672l217252,1187995r-18122,l208348,1178694r166,l195992,1166052xem239374,1166052r-410,l229782,1175332r530,l251741,1197011r-280,l260367,1187995r-18103,l251469,1178694r393,l239374,1166052xem282464,1166052r-420,l272877,1175332r536,l294875,1197011r565,-672l303706,1187995r-18328,l294567,1178694r404,l282464,1166052xem325577,1166052r-131,l316253,1175332r488,l338158,1197011r-270,l346801,1187995r-18075,l337946,1178694r153,l325577,1166052xem368903,1166052r-406,l359322,1175332r536,l381302,1197011r639,-672l390230,1187995r-18414,l381015,1178694r387,l368903,1166052xem412027,1166052r-9218,9280l402989,1175332r21466,21679l425030,1196339r8268,-8344l415285,1187995r9254,-9301l412027,1166052xem22978,1166473r-168,l13698,1175690r12881,12825l27054,1187995r8670,-8777l22978,1166473xem57575,1157132r-237,201l35724,1179218r9299,9297l44861,1188515r12649,-12825l57643,1175690r-9145,-9217l66827,1166473r-9252,-9341xem479741,1166473r-3209,3196l467216,1179060r9324,9455l489117,1175966r-9376,-9493xem96887,1178694r-17955,l88145,1187995r-464,l96887,1178694xem156106,1144241r-614,519l124600,1175966r-2609,2728l131226,1187995r-403,l143343,1175332r508,l134668,1166052r18260,l143898,1156917r17652,l165107,1153320r-9001,-9079xem183333,1178694r-17907,l174622,1187995r-504,l183333,1178694xem226455,1178694r-17941,l217728,1187995r-476,l226455,1178694xem269556,1178694r-17694,l261050,1187995r-683,l269556,1178694xem312922,1178694r-17951,l304174,1187995r-468,l312922,1178694xem355998,1178694r-17899,l347313,1187995r-512,l355998,1178694xem399469,1178694r-18067,l390598,1187995r-368,l399469,1178694xem445789,1157333r-21250,21361l433745,1187995r-447,l445845,1175332r-8749,-8859l454803,1166473r-9014,-9140xem454803,1166473r-180,l445845,1175332r12507,12663l467216,1179060r-12413,-12587xem4442,1166473l,1170939r,10160l4583,1184909r9115,-9219l4442,1166473xem498629,1166473r-9512,9493l497950,1184909r3839,-3810l501789,1169669r-3160,-3196xem489182,1156917r-9062,9135l479741,1166473r9376,9493l498629,1166473r-9447,-9556xem13636,1157132r-8810,8920l4442,1166473r9256,9217l22810,1166473r168,l13636,1157132xem44808,1144241r-9278,9366l35731,1153607r21912,22083l57510,1175690r9088,-9217l48311,1166473r9225,-9341l57363,1156917,44808,1144241xem122010,1134778r-30887,31274l100351,1175332r-136,l109400,1166052r-2675,-2733l100368,1156917r18074,l122002,1153320r-122,-189l113084,1144241r18282,l122010,1134778xem131366,1144241r-378,l122190,1153131r-122,189l143851,1175332r-508,l152518,1166052r-18105,l143457,1156917r441,l131366,1144241xem174387,1144241r-304,l165107,1153320r21823,22012l186664,1175332r9193,-9280l177531,1166052r9033,-9135l186943,1156917r-12556,-12676xem217828,1144241r-363,l208658,1153131r-104,189l230312,1175332r-530,l238964,1166052r-18089,l229928,1156917r422,l217828,1144241xem260884,1144241r-339,l251749,1153131r-128,189l273413,1175332r-536,l282044,1166052r-18064,l273021,1156917r405,l260884,1144241xem303971,1144241r-381,l294809,1153131r21932,22201l316253,1175332r9193,-9280l307055,1166052r9024,-9135l316528,1156917r-12557,-12676xem347339,1144241r-284,l338248,1153131r-163,189l359858,1175332r-536,l368497,1166052r-18021,l359531,1156917r341,l347339,1144241xem390440,1144241r-378,l381273,1153131r-80,189l402989,1175332r-180,l412027,1166052r-18510,l402550,1156917r436,l390440,1144241xem433390,1144760r-212,l424389,1153607r21456,21725l454623,1166473r-17927,l445789,1157333r-12399,-12573xem4583,1148079l,1151889r,10160l4442,1166473r384,-421l13636,1157132r-9053,-9053xem26437,1144241r-582,519l13636,1157132r9342,9341l22810,1166473r12720,-12866l35731,1153607r-9294,-9366xem79001,1135398r-21253,21519l57575,1157132r9252,9341l66598,1166473r12420,-12594l69948,1144760r18348,l79001,1135398xem458297,1144760r-12508,12573l454803,1166473r-180,l467101,1153879r203,l458297,1144760xem476650,1144241r-9549,9638l467304,1153879r12437,12594l480120,1166052r9062,-9135l476650,1144241xem497950,1148079r-8768,8838l498629,1166473r3160,-3154l501789,1151889r-3839,-3810xem88296,1144760r-285,l79018,1153879r12105,12173l100130,1156917r238,l88296,1144760xem118442,1156917r-18074,l109439,1166052r2666,-2733l118442,1156917xem161550,1156917r-17652,l152928,1166052r-410,l161550,1156917xem204907,1156917r-17964,l195992,1166052r-135,l204907,1156917xem248002,1156917r-17652,l239374,1166052r-410,l248002,1156917xem291068,1156917r-17642,l282464,1166052r-420,l291068,1156917xem334496,1156917r-17968,l325577,1166052r-131,l334496,1156917xem377529,1156917r-17657,l368903,1166052r-406,l377529,1156917xem421101,1156917r-18115,l412027,1166052r9074,-9135xem66364,1122670r-249,l57075,1131814r21943,22065l88011,1144760r-18256,l79001,1135398,66364,1122670xem467759,1135248r-9462,9512l467304,1153879r-203,l476650,1144241r-8891,-8993xem35635,1134981r-386,267l28848,1141729r-2411,2512l35731,1153607r-201,l44789,1144241r-9154,-9260xem424010,1135248r-179,150l417570,1141729r-2431,2512l424389,1153607r8789,-8847l433390,1144760r-9380,-9512xem110040,1122670r-246,l100786,1131814r21282,21506l122190,1153131r8798,-8890l112658,1144241r9352,-9463l110040,1122670xem165213,1134981r-304,267l158492,1141729r-2386,2512l165107,1153320r8976,-9079l174387,1144241r-9174,-9260xem196188,1122335r-445,l186840,1131354r21714,21966l208658,1153131r8807,-8890l199098,1144241r9357,-9463l196188,1122335xem239210,1122335r-374,335l230232,1131354r-126,234l251621,1153320r128,-189l260545,1144241r-18055,l251667,1134981r-146,-203l239210,1122335xem325681,1122335r-450,l319873,1127759r-3516,3595l338085,1153320r163,-189l347055,1144241r-18453,l337951,1134778r-2636,-2698l325681,1122335xem381275,1134981r-6690,6748l372203,1144241r8990,9079l381273,1153131r8789,-8890l390440,1144241r-9165,-9260xem282270,1122335r-381,335l273296,1131354r21513,21777l303590,1144241r-18024,l294731,1134981r-134,-203l282270,1122335xem100836,1113360r-209,141l79001,1135398r9295,9362l88011,1144760r12766,-12946l91737,1122670r18303,l100836,1113360xem436481,1122670r-3840,3819l424244,1134981r-234,267l433390,1144760r-212,l445774,1132080r-9293,-9410xem455324,1122670r-203,l445774,1132080r12523,12680l467759,1135248r-12435,-12578xem23443,1122670r-3831,3819l14233,1131944r12204,12297l28848,1141729r6665,-6748l35435,1134778,23443,1122670xem78840,1091111r-43127,43667l35635,1134981r9173,9260l57075,1131814r-9093,-9144l66364,1122670r-9245,-9310l75320,1113360r3255,-3293l79264,1110067r-9388,-9487l88201,1100580r-9361,-9469xem134386,1122335r-410,335l122010,1134778r9356,9463l130988,1144241r12525,-12653l143329,1131354r-8943,-9019xem152687,1122335r-8943,9019l143560,1131588r12546,12653l158492,1141729r6681,-6748l165013,1134778r-12326,-12443xem208483,1091278r-245,201l165374,1134778r-161,203l174387,1144241r-304,l186825,1131354r-8901,-9019l196188,1122335r-8865,-8975l204617,1113360r3256,-3293l208800,1110067r-9392,-9487l217687,1100580r-9204,-9302xem251506,1091278r-236,201l208480,1134778r9348,9463l217465,1144241r12536,-12653l229875,1131354r-8930,-9019l239210,1122335r-8879,-8975l248060,1113360r3262,-3293l252266,1110067r-9372,-9487l260721,1100580r-9215,-9302xem294976,1091278r-43108,43500l251722,1134981r9162,9260l260545,1144241r12751,-12887l264386,1122335r17884,l273380,1113360r17721,l294359,1110067r941,l285917,1100580r18255,l294976,1091278xem338021,1091278r-238,201l294931,1134778r-134,203l303971,1144241r-381,l316321,1131354r-3520,-3595l307435,1122335r18246,l316807,1113360r17290,l337351,1110067r1013,l328971,1100580r18256,l338021,1091278xem380848,1091479r-340,221l340617,1132080r-2634,2698l347339,1144241r-284,l359591,1131588r-148,-234l350512,1122335r18246,l359876,1113360r17774,l380913,1110067r475,l372019,1100580r17804,l380848,1091479xem368758,1122335r-8936,9019l359674,1131588r12529,12653l374585,1141729r6690,-6748l368758,1122335xem402565,1113501r-21290,21480l390440,1144241r-378,l402573,1131588r-161,-234l393835,1122670r17772,l402565,1113501xem411607,1122670r-218,l402803,1131354r-161,234l415139,1144241r2431,-2512l423980,1135248r-233,-267l411607,1122670xem480381,1122670r-3909,3819l467759,1135248r8891,8993l489188,1131588r-8807,-8918xem5032,1122670l,1127759r,8890l4583,1141729r9650,-9785l5032,1122670xem498023,1122670r-8835,8918l497950,1140459r3839,-3810l501789,1126489r-3766,-3819xem467264,1091479r-30514,30856l436481,1122670r9293,9410l455121,1122670r203,l446120,1113360r18249,l467640,1110067r293,l458564,1100580r17675,l467264,1091479xem14221,1113360r-9189,9310l14233,1131944r9145,-9274l23110,1122335r-8889,-8975xem44844,1100998r-2689,2631l35629,1110248r21446,21566l66115,1122670r-18444,l56866,1113360r253,l44844,1100998xem88201,1100580r-247,l78575,1110067r689,l100786,1131814r9008,-9144l91571,1122670r9195,-9310l97759,1110248r-9558,-9668xem294621,960120l137732,1118869r-3346,3466l143560,1131588r184,-234l152672,1122335r-8875,-8975l161555,1113360r3259,-3293l165798,1110067r-9378,-9487l174698,1100580r-9354,-9469l183577,1091111r3224,-3257l177902,1078857r18292,l186988,1069552r17928,l208066,1066369r1032,l200041,1057202r17710,l208311,1047673r18261,l229865,1044346r427,l221105,1035059r18288,l230394,1025957r17673,l251461,1022527r222,l242678,1013433r18297,l251551,1003911r18337,l272988,1000778r464,l264051,991260r17966,l273233,982353r17992,l294526,979018r-363,-449l285349,969644r18688,l294621,960120xem217687,1100580r-435,l207873,1110067r927,l230106,1131588r126,-234l239168,1122335r-18409,l229634,1113360r697,l217687,1100580xem347227,1100580r-505,l337351,1110067r1013,l359674,1131588r148,-234l368758,1122335r-18514,l359110,1113360r766,l347227,1100580xem390235,1100998r-337,l380913,1110067r475,l402642,1131588r161,-234l411389,1122670r-17913,l402565,1113501r-12330,-12503xem489186,1113709r-8581,8626l480381,1122670r8807,8918l498023,1122670r-8837,-8961xem174698,1100580r-494,l164814,1110067r984,l186840,1131354r8903,-9019l177692,1122335r8885,-8975l187323,1113360r-12625,-12780xem260721,1100580r-9399,9487l252266,1110067r21030,21287l282221,1122335r-18022,l273093,1113360r287,l260721,1100580xem304172,1100580r-426,l294359,1110067r941,l316357,1131354r3516,-3595l325231,1122335r-17985,l316128,1113360r679,l304172,1100580xem4583,1103629l,1108709r,8890l5032,1122670r9189,-9310l4583,1103629xem26430,1100998r-12209,12362l23443,1122670r266,-335l35629,1110248r-9199,-9250xem75320,1113360r-18201,l66364,1122670r-249,l75320,1113360xem134947,1078857r-3248,3182l103840,1110248r-3004,3112l110040,1122670r-246,l122223,1110067r-8991,-9069l131551,1100998r-9210,-9298l140336,1091700r3523,-3573l144110,1088127r-9163,-9270xem415077,1100998r-2727,2631l402565,1113501r9042,9169l411389,1122670r12462,-12603l424033,1110067r-8956,-9069xem433485,1100580r-254,l423851,1110067r182,l436481,1122670r269,-335l445625,1113360r495,l433485,1100580xem464369,1113360r-18249,l455324,1122670r-203,l464369,1113360xem476651,1100998r-9011,9069l467933,1110067r12448,12603l480605,1122335r8581,-8626l476651,1100998xem497950,1104899r-8764,8810l498023,1122670r3766,-3801l501789,1108709r-3839,-3810xem131551,1100998r-384,l122223,1110067r12163,12268l137732,1118869r5445,-5509l143797,1113360r-12246,-12362xem161555,1113360r-17758,l152687,1122335r8868,-8975xem204617,1113360r-17294,l196188,1122335r-445,l204617,1113360xem248060,1113360r-17729,l239210,1122335r3391,-3466l248060,1113360xem291101,1113360r-17721,l282270,1122335r3380,-3466l291101,1113360xem334097,1113360r-17290,l325681,1122335r-450,l334097,1113360xem377650,1113360r-17774,l368758,1122335r8892,-8975xem35613,1091700r-9183,9298l35629,1110248r9122,-9250l44430,1100580r-8817,-8880xem66725,1078857r-140,l57712,1087854r-159,273l79264,1110067r-689,l87954,1100580r-18466,l78840,1091111,66725,1078857xem109619,1078857r-188,l100266,1088127r205,l122223,1110067r8944,-9069l112976,1100998r9182,-9298l122341,1091700r-12722,-12843xem153239,1078857r-238,l143859,1088127r251,l165798,1110067r-984,l174204,1100580r-18397,l165165,1091111r179,l153239,1078857xem196194,1078857r-488,l186809,1087854r21991,22213l207873,1110067r9379,-9487l199228,1100580r9209,-9302l208318,1091111r-12124,-12254xem239202,1078857r-471,l230079,1087608r22187,22459l251322,1110067r9399,-9487l242271,1100580r9198,-9302l251341,1091111r-12139,-12254xem282695,1078857r-453,l273328,1087854r21972,22213l294359,1110067r9387,-9487l285758,1100580r9218,-9302l282695,1078857xem325727,1078857r-486,l316582,1087608r-213,246l338364,1110067r-1013,l346722,1100580r-17946,l337981,1091278r-125,-167l325727,1078857xem368400,1078857r-218,l359294,1087854r156,l381388,1110067r-475,l389898,1100998r337,l389823,1100580r-18088,l380726,1091479r-76,-201l368400,1078857xem424487,1091479r-313,221l415372,1100580r-295,418l424033,1110067r-182,l433231,1100580r254,l424487,1091479xem454817,1078857r-3255,3182l445813,1087854r182,l467933,1110067r-293,l476649,1100998r-410,-418l458263,1100580r9001,-9101l454817,1078857xem22860,1078857r-3210,3182l13631,1088127r12799,12871l35613,1091700,22860,1078857xem48379,1078857r-3225,3182l35613,1091700r9231,9298l45162,1100580r12281,-12453l57282,1087854r-8903,-8997xem140336,1091700r-17995,l131551,1100998r-384,l140336,1091700xem393210,1078857r-12286,12421l380848,1091479r9387,9519l389898,1100998r12489,-12607l402626,1088391r-9416,-9534xem412009,1078857r-176,l402387,1088391r239,l415077,1100998r295,-418l424393,1091479r-104,-201l412009,1078857xem479755,1078857r-12491,12622l476651,1100998r12521,-12607l479755,1078857xem122129,1047364r-389,309l78840,1091111r9361,9469l87954,1100580r12312,-12453l100471,1088127r-9191,-9270l109619,1078857r-9217,-9305l118630,1069552r3146,-3183l122603,1066369r-9062,-9167l131848,1057202r-9719,-9838xem183577,1091111r-18233,l174698,1100580r-494,l183577,1091111xem229984,1069552r-283,246l208602,1091111r-119,167l217687,1100580r-435,l230079,1087608r-8645,-8751l239202,1078857r-9218,-9305xem337914,1003911r-379,327l251634,1091111r-128,167l260721,1100580r12607,-12726l264429,1078857r18266,l273495,1069552r17965,l294613,1066369r482,l286018,1057202r18277,l294864,1047673r18272,l316432,1044346r-322,-375l307308,1035059r17901,l316233,1025957r18418,l337812,1022765r-9217,-9332l347327,1013433r-9413,-9522xem316518,1069552r-21542,21726l304172,1100580r-426,l316338,1087854r-213,-246l307460,1078857r18267,l316518,1069552xem371823,1057202r-3331,3247l338147,1091111r-126,167l347227,1100580r-505,l359294,1087854r156,l350564,1078857r17836,l359467,1069798r17664,l380518,1066369r359,l371823,1057202xem445883,1069798r-21291,21480l424487,1091479r8998,9101l433231,1100580r12582,-12726l445995,1087854r-8885,-8997l454817,1078857r-8934,-9059xem4412,1078857l,1083309r,10160l4583,1097279r9048,-9152l4412,1078857xem498643,1078857r-9471,9534l497950,1097279r3839,-3810l501789,1082039r-3146,-3182xem424065,1047673r-333,273l393210,1078857r9416,9534l402387,1088391r9446,-9534l412009,1078857r-9200,-9305l421052,1069552r3153,-3183l424777,1066369r-9054,-9167l433462,1057202r-9397,-9529xem497950,1060449r-18195,18408l489172,1088391r9471,-9534l489444,1069552r12345,l501789,1064259r-3839,-3810xem13621,1069552r-9209,9305l13631,1088127r9165,-9270l19715,1075689r-6094,-6137xem57526,1069552r-283,246l51425,1075689r-3046,3168l57553,1088127r159,-273l66585,1078857r140,l57526,1069552xem88169,1057202r-230,l78899,1066369r21572,21758l100266,1088127r9165,-9270l90942,1078857r9190,-9305l100402,1069552,88169,1057202xem144048,1069552r-6077,6137l134947,1078857r9163,9270l143859,1088127r9142,-9270l153239,1078857r-9191,-9305xem174769,1057202r-413,l165315,1066369r224,l186809,1087854r8897,-8997l177276,1078857r9196,-9305l186988,1069552r-12219,-12350xem261286,1057202r-1144,l251078,1066369r999,l273328,1087854r8914,-8997l263751,1078857r9201,-9305l273495,1069552r-12209,-12350xem304295,1057202r-600,l294613,1066369r482,l316369,1087854r213,-246l325241,1078857r-17956,l316506,1069552r-12211,-12350xem347046,1057202r-379,l337597,1066369r634,l359450,1087854r-156,l368182,1078857r-17908,l359240,1069798r227,l347046,1057202xem433462,1057202r-175,l424205,1066369r572,l445995,1087854r-182,l454709,1078857r-17805,l445883,1069798r-12421,-12596xem217751,1057202r-611,l208066,1066369r1032,l230079,1087608r8652,-8751l220733,1078857r9212,-9305l226832,1066369r-9081,-9167xem4583,1060449l,1064259r,10160l4412,1078857r9209,-9305l4583,1060449xem35590,1047364r-21969,22188l22860,1078857r3068,-3168l35142,1066369r879,l26949,1057202r18368,l35590,1047364xem45317,1057202r-1112,l35142,1066369r879,l48379,1078857r3046,-3168l57487,1069552r-3107,-3183l45317,1057202xem69810,1057202r-3334,3247l60630,1066369r-3104,3183l66725,1078857r-140,l78899,1066369r-9089,-9167xem118630,1069552r-18228,l109619,1078857r-188,l118630,1069552xem131848,1057202r-1009,l121776,1066369r827,l134947,1078857r3024,-3168l144032,1069552r-12184,-12350xem178166,1035059r-279,214l144048,1069552r9191,9305l153001,1078857r12314,-12488l165539,1066369r-9076,-9167l174769,1057202r-9158,-9256l183484,1047946r3550,-3600l187340,1044346r-9174,-9287xem204916,1069552r-17928,l196194,1078857r-488,l204916,1069552xem264092,1035059r-30996,31310l229984,1069552r9218,9305l238731,1078857r12347,-12488l252077,1066369r-9068,-9167l261286,1057202r-9421,-9529l269563,1047673r3290,-3327l273288,1044346r-9196,-9287xem291460,1069552r-17965,l282695,1078857r-453,l291460,1069552xem337918,1047946r-21400,21606l325727,1078857r-486,l337597,1066369r634,l329177,1057202r17869,l337918,1047946xem377131,1069798r-17664,l368400,1078857r-218,l377131,1069798xem390600,1057202r-1026,l380518,1066369r359,l393210,1078857r9178,-9305l402809,1069552r-12209,-12350xem421052,1069552r-18243,l412009,1078857r-176,l421052,1069552xem458368,1057202r-12485,12596l454817,1078857r3024,-3168l467056,1066369r366,l458368,1057202xem477234,1057202r-1115,l467056,1066369r366,l479755,1078857r9193,-9305l489444,1069552r-12210,-12350xem501789,1069552r-12345,l498643,1078857r3146,-3168l501789,1069552xem23425,1035059r-9199,9287l36021,1066369r-879,l44205,1057202r-18356,l35590,1047364,23425,1035059xem91652,1035059r-311,214l72748,1054099r-2938,3103l78899,1066369r9040,-9167l88169,1057202r-9169,-9256l97067,1047946r3551,-3600l100832,1044346r-9180,-9287xem109974,1035059r-198,l100618,1044346r214,l122603,1066369r-827,l130839,1057202r-18510,l122046,1047364r-2721,-2840l109974,1035059xem152861,1035059r-130,l143550,1044346r185,l165539,1066369r-224,l174356,1057202r-18127,l165371,1047946r240,l152861,1035059xem196028,1035273r-202,157l187034,1044346r306,l209098,1066369r-1032,l217140,1057202r-18463,l208094,1047673r217,l196028,1035273xem239393,1035059r-335,l229865,1044346r427,l252077,1066369r-999,l260142,1057202r-17971,l251604,1047673r261,l239393,1035059xem282379,1035059r-344,l272853,1044346r435,l295095,1066369r-482,l303695,1057202r-18531,l294586,1047673r278,l282379,1035059xem325420,1035273r-8617,8698l316480,1044346r21751,22023l337597,1066369r9070,-9167l328745,1057202r9173,-9256l325420,1035273xem381179,1047673r-313,273l374776,1054099r-2953,3103l380877,1066369r-359,l389574,1057202r1026,l381179,1047673xem411625,1035059r-176,l402656,1043971r22121,22398l424205,1066369r9082,-9167l414588,1057202r9414,-9529l423759,1047364r-12134,-12305xem467814,1047673r-9446,9529l467422,1066369r-366,l476119,1057202r1115,l467814,1047673xem47856,1035059r-295,214l35590,1047364r9727,9838l44205,1057202r12711,-12856l57064,1044346r-9208,-9287xem66235,1035059r-138,l56916,1044346r148,l69810,1057202r2938,-3103l78825,1047946r175,l66235,1035059xem97067,1047946r-18067,l88169,1057202r-230,l97067,1047946xem164961,1003911r-40111,40613l122129,1047364r9719,9838l130839,1057202r12711,-12856l143735,1044346r-9194,-9287l152861,1035059r-9006,-9102l161730,1025957r3391,-3430l165786,1022527r-9528,-9645l173848,1012882r-8887,-8971xem183484,1047946r-17873,l174769,1057202r-413,l183484,1047946xem226572,1047673r-18261,l217751,1057202r-611,l226572,1047673xem269563,1047673r-17698,l261286,1057202r-1144,l269563,1047673xem313136,1047673r-18272,l304295,1057202r-600,l313136,1047673xem350321,1035430r-12403,12516l347046,1057202r-379,l359212,1044524r-87,-178l350321,1035430xem368708,1035059r-130,l359389,1044346r-87,178l371823,1057202r2953,-3103l381136,1047673r-263,-309l368708,1035059xem402649,1025957r-174,154l381442,1047364r-263,309l390600,1057202r-1026,l402645,1043971r-8792,-8912l411625,1035059r-8976,-9102xem436499,1035059r-247,214l424308,1047364r-243,309l433462,1057202r-175,l445848,1044524r-9349,-9465xem455342,1035059r-329,214l445848,1044524r12520,12678l467814,1047673r-12472,-12614xem480399,1035059r-295,214l467814,1047673r9420,9529l476119,1057202r13082,-13231l480399,1035059xem5036,1035059r-240,214l,1040129r,8890l4583,1054099r9643,-9753l5036,1035059xem498032,1035059r-231,214l489201,1043971r8749,8858l501789,1049019r,-10160l498032,1035059xem359709,1025957r-9388,9473l359302,1044524r87,-178l368578,1035059r130,l359709,1025957xem458497,1012882r-669,551l436499,1035059r9349,9465l455226,1035059r-3660,-3820l446344,1025957r17899,l467641,1022527r381,l458497,1012882xem26415,1013433r-2584,2566l5036,1035059r9190,9287l23407,1035059r-8980,-9102l32406,1025957r3155,-3192l35432,1022527r-9017,-9094xem69731,1012882r-18176,18357l47856,1035059r9208,9287l56916,1044346r9181,-9287l66235,1035059r-9017,-9102l75096,1025957r3390,-3430l79265,1022527r-9534,-9645xem134897,991260r-512,430l95325,1031239r-3673,3820l100832,1044346r-214,l109776,1035059r198,l100983,1025957r17769,l122134,1022527r-9003,-9094l131464,1013433r-9096,-9195l140170,1004238r3412,-3460l144300,1000778r-9403,-9518xem131464,1013433r-361,l122134,1022527r21601,21819l143550,1044346r9181,-9287l134199,1035059r8989,-9102l143855,1025957r-12391,-12524xem186952,1026111r-5082,5128l178166,1035059r9174,9287l187034,1044346r8947,-9073l195816,1035059r-8864,-8948xem218012,1013433r-493,l208551,1022527r159,l230292,1044346r-427,l239058,1035059r-18497,l229556,1025957r838,l218012,1013433xem307122,991690r-265,170l264092,1035059r9196,9287l272853,1044346r9182,-9287l282379,1035059r-9009,-9102l291035,1025957r3391,-3430l294931,1022527r-8982,-9094l303882,1013433r-9067,-9195l312508,1004238r3421,-3460l316097,1000778r-8975,-9088xem303882,1013433r-464,l294426,1022527r505,l316480,1044346r323,-375l325420,1035273r-211,-214l307059,1035059r9001,-9102l316233,1025957r-12351,-12524xem390298,1013433r-322,l380978,1022527r499,l402656,1043971r8793,-8912l393620,1035059r9008,-9102l390298,1013433xem489186,1026111r-5083,5128l480399,1035059r8802,8912l498013,1035059r-8827,-8948xem347327,1013433r-269,l337812,1022765r12509,12665l359709,1025957r-12382,-12524xem230215,982353r-257,197l186952,1026111r9076,9162l196192,1035059r12359,-12532l208710,1022527r-8996,-9094l218012,1013433r-9090,-9195l226586,1004238r3412,-3460l230148,1000778r-8999,-9088l239456,991690r-9241,-9337xem334651,1025957r-18418,l325420,1035273r9231,-9316xem4583,1015999l,1021079r,8890l5036,1035059r8961,-9102l14427,1025957r-9844,-9958xem32406,1025957r-17979,l23425,1035059r8981,-9102xem44813,1013433r-9016,9094l35668,1022765r12188,12294l51555,1031239r5231,-5282l57218,1025957,44813,1013433xem75096,1025957r-17878,l66235,1035059r-138,l75096,1025957xem88067,1012882r-590,551l78486,1022527r779,l91652,1035059r3673,-3820l100543,1025957r440,l88067,1012882xem118752,1025957r-17769,l109974,1035059r-198,l118752,1025957xem161730,1025957r-17875,l152861,1035059r-130,l161730,1025957xem174393,1013433r-281,l165121,1022527r665,l178166,1035059r3704,-3820l186935,1026111r-12542,-12678xem248067,1025957r-17673,l239393,1035059r-335,l248067,1025957xem260975,1013433r-512,l251461,1022527r222,l264092,1035059r9011,-9102l273370,1025957r-12395,-12524xem291035,1025957r-17665,l282379,1035059r-344,l291035,1025957xem381232,1004238r-21523,21719l368708,1035059r-130,l380978,1022527r499,l372495,1013433r17803,l381232,1004238xem415141,1013433r-2659,2566l402649,1025957r8976,9102l411449,1035059r12380,-12532l424122,1022527r-8981,-9094xem433418,1012882r-605,551l423829,1022527r293,l436499,1035059r8957,-9102l446344,1025957r-12926,-13075xem464243,1025957r-17899,l455342,1035059r3668,-3820l464243,1025957xem476651,1013433r-9010,9094l468022,1022527r12377,12532l484103,1031239r5083,-5128l476651,1013433xem497950,1017269r-8764,8842l498032,1035059r3757,-3820l501789,1021079r-3839,-3810xem48357,991260r-518,430l26910,1012882r-495,551l35668,1022765r129,-238l44788,1013433r-520,-551l35705,1004238r18173,l57298,1000778r468,l48357,991260xem325407,991260r-492,430l315929,1000778r168,l337812,1022765r9246,-9332l328444,1013433r9415,-9522l337618,1003612,325407,991260xem78910,1003612r-9179,9270l79265,1022527r-779,l88021,1012882r-1892,-1963l78910,1003612xem109527,991260r-129,l99988,1000778r615,l122134,1022527r8969,-9094l112911,1013433r9081,-9195l122368,1004238,109527,991260xem152855,991690r-311,l143582,1000778r718,l165786,1022527r-665,l174112,1013433r281,l173848,1012882r-17747,l164961,1003911,152855,991690xem196090,991260r-483,430l186622,1000778r575,l208710,1022527r-159,l217519,1013433r-18062,l208537,1004238r385,l196090,991260xem239456,991690r-496,l229998,1000778r150,l251683,1022527r-222,l260463,1013433r-18530,l251343,1003911r208,l239456,991690xem282441,991690r-457,l272988,1000778r464,l294931,1022527r-505,l303418,1013433r-17917,l294603,1004238r212,l282441,991690xem368857,991690r-258,l359595,1000778r402,l381477,1022527r-499,l389976,1013433r-17856,l381232,1004238,368857,991690xem424548,1003911r-426,327l415567,1012882r-426,551l424122,1022527r-293,l433357,1012882r-1880,-1963l424548,1003911xem467238,1003911r-6927,7008l458497,1012882r9525,9645l467641,1022527r9010,-9094l467238,1003911xem23443,991860r-2579,2549l14227,1001140r12188,12293l26910,1012882r8536,-8644l35705,1004238,23443,991860xem53878,1004238r-18173,l44813,1013433r519,-551l53878,1004238xem140170,1004238r-17802,l131464,1013433r-361,l140170,1004238xem208210,960120r-43249,43791l174393,1013433r-281,l186622,1000778r575,l177782,991260r18308,l187284,982353r17554,l208135,979018r467,l199319,969644r18318,l208210,960120xem226586,1004238r-17664,l218012,1013433r-493,l226586,1004238xem269888,1003911r-18337,l260975,1013433r-512,l269888,1003911xem312508,1004238r-17693,l303882,1013433r-464,l312508,1004238xem381255,960120r-599,509l338155,1003612r-241,299l347327,1013433r-269,l359595,1000778r402,l350597,991260r17836,l359650,982353r18198,l381152,979018r-9258,-9374l390671,969644r-9416,-9524xem393667,991690r-12435,12548l390298,1013433r-322,l402497,1000778r146,l393667,991690xem412041,991260r-551,430l402497,1000778r146,l415141,1013433r426,-551l424446,1003911r-193,-299l412041,991260xem479788,991260r-480,430l467238,1003911r9413,9522l489188,1000778r-9400,-9518xem66708,991260r-9410,9518l57766,1000778r11965,12104l78910,1003612,66708,991260xem91180,991260r-466,430l78910,1003612r9157,9270l89962,1010919r10026,-10141l100603,1000778r-9423,-9518xem458440,969644r-3224,3175l424742,1003612r-194,299l433418,1012882r1878,-1963l445928,1000156r-8786,-8896l454731,991260r-8806,-8907l463515,982353r3739,-3784l458440,969644xem454731,991260r-8803,8896l458497,1012882r1814,-1963l467235,1003911,454731,991260xem5026,991860l,996949r,8890l4583,1010919r9644,-9779l5026,991860xem498676,991260r-484,430l489188,1000778r8762,8871l501789,1005839r,-11430l498676,991260xem14221,982550r-9195,9310l14227,1001140r9152,-9280l23275,991690r-9054,-9140xem156158,882014l51425,988059r-3068,3201l57766,1000778r-468,l66708,991260r-8798,-8907l75514,982353r3297,-3335l79061,979018r-9281,-9374l88141,969644r-8919,-9015l96991,960629r3607,-3647l101034,956982r-9382,-9497l109066,947485r-8701,-8784l118670,938701r3303,-3340l122488,935361r-9428,-9532l131401,925829r-8862,-8963l140257,916866r3308,-3346l143746,913520r-9190,-9281l152904,904239r-9219,-9314l161949,894925r3352,-3391l165560,891534r-9402,-9520xem113043,969138l94308,988059r-3128,3201l100603,1000778r-615,l109398,991260r129,l100715,982353r17489,l121945,978569r415,l113043,969138xem143606,982353r-5635,5706l134897,991260r9403,9518l143582,1000778r8962,-9088l152855,991690r-9249,-9337xem174719,969644r-435,l165040,979018r633,l187197,1000778r-575,l196032,991260r-18577,l186252,982353r1032,l174719,969644xem217637,969644r-235,l208135,979018r467,l230148,1000778r-150,l238960,991690r-18030,l230152,982353r-607,-677l217637,969644xem260701,969644r-9245,9374l251961,979018r21491,21760l272988,1000778r8996,-9088l282441,991690r-424,-430l263846,991260r8802,-8907l273233,982353,260701,969644xem381182,916866r-262,180l307451,991260r-329,430l316097,1000778r-168,l325340,991260r-3097,-3201l316601,982353r17546,l337888,978569r175,l329249,969644r17868,l338227,960629r17399,l359232,956982r156,l350572,948054r17487,l368622,947485r142,l360080,938701r17227,l381273,934690r-8752,-8861l390043,925829r-8861,-8963xem347117,969644r-405,l337888,978569r175,l359997,1000778r-402,l368599,991690r258,l368433,991260r-18065,l359175,982353r475,l347117,969644xem424448,960629r-30781,31061l402643,1000778r-146,l411915,991260r-3038,-3201l403236,982353r17492,l424473,978569r135,l415794,969644r17567,l424448,960629xem489200,981676r-6306,6383l479788,991260r9400,9518l498618,991260r-3107,-3201l489200,981676xem433361,969644r-3199,3175l424473,978569r135,l445928,1000156r8789,-8896l436966,991260r8815,-8907l445925,982353,433361,969644xem4583,972819l,976629r,10160l5026,991860r9195,-9310l4583,972819xem26990,969644l14221,982550r9222,9310l23546,991690,36042,979018r215,l26990,969644xem199430,925829r-55824,56524l152855,991690r-311,l165040,979018r633,l156400,969644r18319,l165806,960629r17369,l186772,956982r-8831,-8928l196268,948054r-9257,-9353l204799,938701r3294,-3340l208844,935361r-9414,-9532xem242703,969644r-11882,12032l230215,982353r9241,9337l238960,991690r12496,-12672l251961,979018r-9258,-9374xem291225,982353r-17992,l282441,991690r-457,l291225,982353xem304037,969644r-232,l294971,978569r-364,449l307122,991690r329,-430l316268,982353r333,l304037,969644xem377848,982353r-18198,l368857,991690r-258,l377848,982353xem390671,969644r-232,l381152,979018r12515,12672l402920,982353r316,l390671,969644xem45356,969644r-3201,3175l36042,979018r215,l48357,991260r3068,-3201l57061,982353r849,l45356,969644xem75514,982353r-17604,l66708,991260r8806,-8907xem88141,969644r-3201,3175l78811,979018r250,l91180,991260r3128,-3201l99958,982353r757,l88141,969644xem118204,982353r-17489,l109527,991260r-129,l118204,982353xem131017,969644r-249,l121945,978569r415,l134897,991260r3074,-3201l143606,982353,131017,969644xem204838,982353r-17554,l196090,991260r3107,-3201l204838,982353xem334147,982353r-17546,l325407,991260r3098,-3201l334147,982353xem420728,982353r-17492,l412041,991260r3041,-3201l420728,982353xem463515,982353r-17590,l454731,991260r8784,-8907xem476805,969138r-234,l467254,978569r12534,12691l482894,988059r6306,-6383l476805,969138xem497950,972819r-8750,8857l498676,991260r3113,-3201l501789,976629r-3839,-3810xem48406,948054r-3252,3175l27467,969138r-477,506l36257,979018r-215,l45286,969644r-431,-506l36450,960629r17727,l57509,957250r-9103,-9196xem66781,948054r-204,l57509,957250r21552,21768l78811,979018r9268,-9374l69612,969644r8904,-9015l79222,960629,66781,948054xem152811,947485r-136,l143287,956982r588,l165673,979018r-633,l174284,969644r-18126,l165061,960629r745,l152811,947485xem196268,948054r-693,l186781,956982r21821,22036l208135,979018r9267,-9374l198803,969644r9407,-9524l196268,948054xem264026,948054r-21323,21590l251961,979018r-505,l260701,969644r-8891,-9015l269591,960629r3333,-3379l273107,957250r-9081,-9196xem282692,948054r-700,l272924,957250r183,l294607,979018r364,-449l303805,969644r-18597,l294621,960120,282692,948054xem368764,947485r-142,l359232,956982r156,l381152,979018r9287,-9374l371742,969644r9418,-9524l378417,957250r-9653,-9765xem134481,947485r-21438,21653l122360,978569r-415,l130768,969644r249,l122087,960629r17594,l143287,956982r588,l134481,947485xem325826,948054r-652,l316338,956982r405,l338063,978569r-175,l346712,969644r-17862,l337774,960629r453,l325826,948054xem412016,948054r-188,l402984,956982r304,l424608,978569r-135,l433303,969644r-17789,l424448,960629,412016,948054xem467890,960120r-610,509l458860,969138r-420,506l467254,978569r9317,-9431l476805,969138r-8915,-9018xem23466,947485r-677,569l13963,956982r510,l26990,969644r477,-506l35870,960629r580,l23466,947485xem54177,960629r-17727,l45356,969644r430,-506l54177,960629xem96991,960629r-17769,l88141,969644r438,-506l96991,960629xem139681,960629r-17594,l131017,969644r-249,l139681,960629xem183175,960629r-17369,l174719,969644r-435,l183175,960629xem242076,925829r-33866,34291l217637,969644r-235,l229921,956982r276,l220818,947485r18030,l230186,938701r17808,l251297,935361r192,l242076,925829xem239410,948054r-663,l229921,956982r276,l242703,969644r8904,-9015l251810,960629,239410,948054xem269591,960629r-17781,l260701,969644r8890,-9015xem328622,925829r-673,567l294621,960120r9416,9524l303805,969644r12533,-12662l316743,956982r-9379,-9497l325265,947485r-8663,-8784l334432,938701r3307,-3340l338035,935361r-9413,-9532xem355626,960629r-17399,l347117,969644r-405,l355626,960629xem415167,925829r-660,567l383998,957250r-2743,2870l390671,969644r-232,l402984,956982r304,l393909,947485r17544,l402769,938701r18326,l424404,935361r176,l415167,925829xem458373,926396r-33925,34233l433361,969644r443,-506l445833,956982r-4326,-4483l437117,948054r17549,l455229,947485r169,l446714,938701r17206,l467226,935361r-8853,-8965xem455398,947485r-169,l450268,952499r-4334,4483l458440,969644r420,-506l467784,960120r-2732,-2870l455398,947485xem109630,948054r-207,l100598,956982r436,l113043,969138r8424,-8509l122087,960629,109630,948054xem479763,948054r-3180,3175l470625,957250r-2735,2870l476805,969138r-234,l488579,956982r-8816,-8928xem26403,925829r-623,567l,952499r,8890l4583,966469r9380,-9487l14473,956982,5086,947485r18380,l14789,938701r17247,l35338,935361r501,l26403,925829xem498088,947485r-128,l488579,956982r9371,9487l501789,961389r,-10160l498088,947485xem57527,938701r-8676,8784l48406,948054r9103,9196l66577,948054r204,l57527,938701xem285976,925829r-21950,22225l273107,957250r-183,l281992,948054r700,l273445,938701r17770,l294510,935361r879,l285976,925829xem4583,928369l,933449r,8890l14473,956982r-510,l23352,947485r-18400,l13627,938701r1162,l4583,928369xem88176,926396r-241,l79095,935361r580,l101034,956982r-436,l109423,948054r207,l109066,947485r-17569,l100172,938701r193,l88176,926396xem155934,925829r-21453,21656l143875,956982r-588,l152675,947485r136,l144127,938701r17233,l164662,935361r710,l155934,925829xem174272,925829r-187,l164662,935361r710,l186781,956982r8794,-8928l177480,948054r9238,-9353l187011,938701,174272,925829xem217493,925829r-9400,9532l208844,935361r21353,21621l229921,956982r8826,-8928l239410,948054r-562,-569l220688,947485r8675,-8784l230186,938701,217493,925829xem303909,925829r-9399,9532l295389,935361r21354,21621l316338,956982r8836,-8928l325826,948054r-561,-569l307108,947485r8681,-8784l316602,938701,303909,925829xem347354,925829r-181,l337739,935361r296,l359388,956982r-156,l368059,948054r-17836,l359482,938701r598,l347354,925829xem390043,925829r-8770,8861l403288,956982r-304,l411828,948054r188,l411453,947485r-17800,l402339,938701r430,l390043,925829xem433988,925829r-141,l424404,935361r176,l445934,956982r4334,-4483l454666,948054r-17756,l446178,938701r536,l433988,925829xem497950,929639r-17662,17846l479763,948054r8816,8928l497960,947485r128,l489404,938701r12385,l501789,933449r-3839,-3810xem44792,925829r-591,567l35338,935361r501,l48406,948054r445,-569l57527,938701,44792,925829xem70259,925829r-580,567l57527,938701r9254,9353l66577,948054,79095,935361r580,l70259,925829xem118670,938701r-18305,l109630,948054r-207,l118670,938701xem204799,938701r-17788,l196268,948054r-693,l204799,938701xem247994,938701r-17808,l239410,948054r-663,l247994,938701xem260720,925829r-9423,9532l251489,935361r12537,12693l273263,938701r182,l260720,925829xem291215,938701r-17770,l282692,948054r-700,l291215,938701xem334432,938701r-17830,l325826,948054r-652,l334432,938701xem421095,938701r-18326,l412016,948054r-188,l421095,938701xem476678,925829r-582,567l467226,935361r12537,12693l480288,947485r8693,-8784l489404,938701,476678,925829xem32036,938701r-17247,l23466,947485r3717,-3876l32036,938701xem131401,925829r-9428,9532l122488,935361r11993,12124l143179,938701r948,l131401,925829xem161360,938701r-17233,l152811,947485r-136,l161360,938701xem377307,938701r-17227,l368764,947485r-142,l377307,938701xem463920,938701r-17206,l455398,947485r-169,l463920,938701xem501789,938701r-12385,l498088,947485r-128,l501789,943609r,-4908xem48303,903604l28848,923289r-2445,2540l35839,935361r-501,l44761,925829r-2483,-2540l35924,916866r17699,l57290,913156r449,l48303,903604xem78914,917046r-8655,8783l79675,935361r-580,l87935,926396r241,l78914,917046xem110055,904239r-270,l100633,913520r252,l122488,935361r-515,l131396,925829r-18511,l121737,916866r802,l110055,904239xem199054,882268r-43120,43561l165372,935361r-710,l174085,925829r187,l165401,916866r17545,l186614,913156r300,l178108,904239r18094,l187016,894925r17622,l207991,891534r214,l199054,882268xem220753,904239r-21323,21590l208844,935361r-751,l217493,925829r-8839,-8963l226331,916866r3300,-3346l229919,913520r-9166,-9281xem264026,903604r-21950,22225l251489,935361r-192,l260720,925829r-8862,-8963l269581,916866r3668,-3710l273460,913156r-9434,-9552xem307299,904239r-21323,21590l295389,935361r-879,l303909,925829r-8839,-8963l312748,916866r3299,-3346l316465,913520r-9166,-9281xem350572,903604r-726,635l331020,923289r-2398,2540l338035,935361r-296,l347173,925829r181,l338493,916866r17551,l359716,913156r289,l350572,903604xem436490,904239r-3842,3810l417579,923289r-2412,2540l424580,935361r-176,l433847,925829r141,l425127,916866r17600,l445848,913715r-9358,-9476xem467817,916866r-9444,9530l467226,935361r9431,-9532l467817,916866xem368699,904239r-157,l359716,913156r289,l381273,934690r8760,-8861l372225,925829r8873,-8963l378067,913715r-9368,-9476xem100846,894925r-441,361l78914,917046r9262,9350l87935,926396r12698,-12876l100885,913520r-9181,-9281l110055,904239r-9209,-9314xem455333,904239r-3871,3810l445848,913715r12525,12681l467817,916866,455333,904239xem23431,904239r-3819,3810l14217,913520r12186,12309l28848,923289r6344,-6423l35924,916866,23431,904239xem53623,916866r-17699,l44792,925829r2480,-2540l53623,916866xem66227,904239r-3888,3810l57290,913156r449,l70259,925829r8655,-8783l66227,904239xem140257,916866r-17718,l131401,925829r8856,-8963xem152904,904239r-164,l143565,913520r181,l155934,925829r8864,-8963l165401,916866,152904,904239xem182946,916866r-17545,l174272,925829r-187,l182946,916866xem196202,904239r-772,l186614,913156r300,l199430,925829r8853,-8963l208654,916866,196202,904239xem226331,916866r-17677,l217493,925829r8838,-8963xem239375,904239r-592,l229631,913520r288,l242076,925829r8852,-8963l251858,916866,239375,904239xem269581,916866r-17723,l260720,925829r8861,-8963xem282618,904239r-554,l273249,913156r211,l285976,925829r8852,-8963l295070,916866,282618,904239xem312748,916866r-17678,l303909,925829r8839,-8963xem326009,904239r-809,l316047,913520r418,l328622,925829r2398,-2540l337368,916866r1125,l326009,904239xem356044,916866r-17551,l347354,925829r-181,l356044,916866xem415109,882591r-2652,2598l384217,913715r-3035,3151l390043,925829r12521,-12673l398861,909319r-5017,-5080l411380,904239r628,-635l403435,894925r17154,l423942,891534r-8833,-8943xem412016,903604r-5659,5715l402651,913156r12516,12673l417579,923289r6351,-6423l425127,916866,412016,903604xem442727,916866r-17600,l433988,925829r-141,l442727,916866xem480390,904239r-3836,3810l467817,916866r8861,8963l489196,913156r-8806,-8917xem5029,904239l,909319r,8890l4583,923289r9634,-9769l5029,904239xem498032,904239r-8836,8917l497950,922019r3839,-3810l501789,908049r-3757,-3810xem458440,882014r-299,254l437044,903604r-554,635l445848,913715r9388,-9476l454705,903604r-8580,-8679l464464,894925r3359,-3391l467445,891133r-9005,-9119xem14216,894925r-9187,9314l14217,913520r9152,-9281l22803,903604r-8587,-8679xem88082,882014r-9415,9520l79137,891534r21748,21986l100633,913520r9152,-9281l91562,904239r9199,-9314l97663,891706r-9581,-9692xem131477,882591r-343,l122145,891706r21601,21814l143565,913520r9175,-9281l134208,904239r9199,-9314l143685,894925,131477,882591xem242703,882014r-21950,22225l229919,913520r-288,l238783,904239r592,l230167,894925r17802,l251709,891133r-9006,-9119xem329249,882014r-21950,22225l316465,913520r-418,l325200,904239r809,l316801,894925r17584,l338125,891133r129,l329249,882014xem69720,882014r-359,254l48303,903604r9436,9552l57290,913156r8816,-8917l65598,903604r-8597,-8679l75314,894925r3353,-3391l79137,891534r-9417,-9520xem174535,882268r-392,323l165301,891534r259,l186914,913156r-300,l195430,904239r-18130,l186522,894925r494,l174535,882268xem285349,882014r-21323,21590l273460,913156r-211,l282064,904239r554,l273433,894925r17840,l294625,891534r-271,-401l285349,882014xem371894,882014r-334,254l353612,900429r-3040,3175l360005,913156r-289,l368542,904239r157,l359490,894925r18272,l381118,891534r178,l371894,882014xem390671,882014r-130,l381118,891534r178,l402651,913156r3706,-3837l411380,904239r-17782,l402819,894925r616,l390671,882014xem489203,895286r-8244,8318l480390,904239r8806,8917l498019,904239r-8816,-8953xem4583,885189l,890269r,8890l5029,904239r9187,-9314l4583,885189xem26974,882014l14216,894925r9215,9314l23995,903604,35898,891534r481,l26974,882014xem75314,894925r-18313,l66227,904239r507,-635l75314,894925xem134835,860424r-30894,31282l100846,894925r9209,9314l109785,904239r12360,-12533l113120,882591r18357,l122279,873297r18020,l143898,869648r-276,-326l134835,860424xem161949,894925r-18264,l152904,904239r-164,l161949,894925xem204638,894925r-17622,l196202,904239r-772,l204638,894925xem217402,882014r-9411,9520l208205,891534r12548,12705l229952,894925r215,l217402,882014xem247969,894925r-17802,l239375,904239r-592,l247969,894925xem291273,894925r-17840,l282618,904239r-554,l291273,894925xem304037,882014r-9015,9119l294751,891534r12548,12705l316498,894925r303,l304037,882014xem334385,894925r-17584,l326009,904239r-809,l334385,894925xem377762,894925r-18272,l368699,904239r-157,l377762,894925xem433361,882014r-9419,9520l436490,904239r554,-635l445626,894925r499,l433361,882014xem464464,894925r-18339,l455333,904239r532,-635l464464,894925xem476683,882591r-8841,8943l480390,904239r569,-635l489203,895286,476683,882591xem497950,886459r-8747,8827l498032,904239r3757,-3810l501789,890269r-3839,-3810xem44783,882591r-2628,2598l35898,891534r481,l48303,903604r8558,-8679l57001,894925,44783,882591xem260701,882014r-8992,9119l264026,903604r8572,-8679l273433,894925,260701,882014xem346977,882268r-429,323l338125,891133r129,l350572,903604r3040,-3175l359051,894925r439,l346977,882268xem420589,894925r-17154,l412016,903604r8573,-8679xem109539,860424r-3255,3175l100304,869648r21841,22058l131134,882591r-18191,l122122,873297r157,l109539,860424xem35576,873297r-8602,8717l36379,891534r-481,l44718,882591r-255,-323l35576,873297xem78842,872669r-6094,6170l69720,882014r9417,9520l78667,891534r9412,-9520l78842,872669xem177480,860424r-21322,21590l165560,891534r-259,l174462,882268r-178,-254l165292,872896r18436,l186622,869969r284,l177480,860424xem208388,872896r-198,145l199054,882268r9151,9266l207991,891534r9411,-9520l208388,872896xem307299,859789r-21950,22225l294751,891534r271,-401l304037,882014r-9239,-9345l313276,872669r3309,-3347l316713,869322r-9414,-9533xem393217,860424r-3207,3175l374949,878839r-3055,3175l381296,891534r-178,l390541,882014r130,l381432,872669r18359,l402464,869969r179,l393217,860424xem424489,873041r-9140,9227l415109,882591r8833,8943l433355,882014r-8866,-8973xem467266,873041r-5734,5798l458440,882014r9402,9520l476683,882591r-9417,-9550xem251709,872896r-9006,9118l251709,891133r8992,-9119l251709,872896xem350572,860424r-21323,21590l338254,891133r-129,l346867,882268r-141,-254l338108,873297r17606,l359312,869648r369,l350572,860424xem48364,860424r-3210,3175l35576,873297r9207,9294l45036,882268,57481,869648r-9117,-9224xem140299,873297r-18020,l131477,882591r-343,l140299,873297xem412016,860424r-3248,3175l402464,869969r179,l415109,882591r240,-323l424483,873041,412016,860424xem479763,860424r-12497,12617l476683,882591r12506,-12622l479763,860424xem183728,872896r-18436,l174535,882268r178,-254l183728,872896xem196058,860424r-9436,9545l186906,869969r12148,12299l208334,872896r-171,-227l196058,860424xem355714,873297r-17606,l346977,882268r140,-254l355714,873297xem22825,860424r-3175,3175l13993,869322r442,l26974,882014r8602,-8717l22825,860424xem66736,860424r-159,l57488,869648r12232,12366l72748,878839r6094,-6170l66736,860424xem112885,838199l78842,872669r9240,9345l100304,869648r-9133,-9224l109539,860424r-9106,-9199l118519,851225r3170,-3207l122582,848018r-9697,-9819xem152993,860424r-8774,8898l143944,869648r12214,12366l165163,872896r129,l152993,860424xem221049,860089r-367,335l208558,872669r-170,227l217402,882014r12549,-12692l230168,869322r-9119,-9233xem239079,860089r-9128,9233l230168,869322r12535,12692l251709,872896,239079,860089xem264026,860424r-12317,12472l260701,882014r12195,-12366l273136,869648r-9110,-9224xem282360,860089r-368,335l272896,869648r240,l285349,882014r9230,-9345l294798,872669,282360,860089xem313276,872669r-18478,l304037,882014r9239,-9345xem325382,860424r-8797,8898l316713,869322r12536,12692l337858,873297r250,l325382,860424xem368995,860089r-256,l359312,869648r369,l371894,882014r3055,-3175l381047,872669r385,l368995,860089xem399791,872669r-18359,l390671,882014r-130,l399791,872669xem445916,851391r-21427,21650l433361,882014r12543,-12692l437117,860424r17707,l445916,851391xem454824,860424r-3262,3175l445904,869322r12536,12692l461532,878839r5734,-5798l454824,860424xem5018,859789l,864869r,10160l4583,878839r9410,-9517l14435,869322,5018,859789xem498650,860424r-9461,9545l497950,878839r3839,-3810l501789,863599r-3139,-3175xem199430,838199r-21950,22225l186906,869969r-284,l196058,860424r-9096,-9199l205153,851225r3170,-3207l209128,848018r-9698,-9819xem415167,838199r-682,635l393479,860089r-262,335l402643,869969r-179,l411911,860424r-227,-335l402921,851225r18096,l424190,848018r674,l415167,838199xem497950,842009r-17878,18080l479763,860424r9426,9545l498644,860424r-9089,-9199l501789,851225r,-5406l497950,842009xem78881,829449l48621,860089r-257,335l57488,869648r9089,-9224l66736,860424r-9096,-9199l75650,851225r3162,-3207l78161,847285r-8368,-8451l88170,838834r-9289,-9385xem88170,838834r-302,l79535,847285r-648,733l100304,869648r9119,-9224l90935,860424r9086,-9199l100433,851225,88170,838834xem143921,851225r-9086,9199l143944,869648r275,-326l152993,860424r-9072,-9199xem285976,838199r-21950,22225l273136,869648r-240,l282322,860089r-258,-300l273597,851225r17467,l294949,847285r-8973,-9086xem371894,838834r-21322,21590l359681,869648r-369,l368739,860089r256,l360231,851225r17249,l380642,848018r322,l371894,838834xem26380,838199r-668,635l5018,859789r9417,9533l13993,869322r8796,-8898l22492,860089r-8781,-8864l31884,851225r3170,-3207l36093,848018r-9713,-9819xem264359,816312r-43048,43477l221049,860089r9119,9233l229951,869322r9128,-9233l230337,851225r17506,l251012,848018r761,l242703,838834r17389,l260720,838199r-8651,-8750l269371,829449r3300,-3338l274037,826111r-9678,-9799xem328622,838199r-21323,21590l316713,869322r-128,l325382,860424r-9096,-9199l334477,851225r3170,-3207l338319,848018r-9697,-9819xem433533,838834r-253,l424190,848018r674,l445904,869322r8797,-8898l436973,860424r8943,-9033l433533,838834xem31884,851225r-18173,l22825,860424r296,-335l31884,851225xem44763,838199r-9709,9819l36093,848018r12271,12406l48621,860089r8754,-8864l57640,851225,44763,838199xem75650,851225r-18010,l66736,860424r-159,l75650,851225xem118519,851225r-18086,l109539,860424r216,-335l118519,851225xem131703,838834r-935,l121689,848018r893,l134835,860424r9086,-9199l131703,838834xem156158,838834r-12237,12391l152993,860424r12235,-12406l156158,838834xem174713,838834r-429,l165228,848018r12252,12406l186567,851225r395,l174713,838834xem205153,851225r-18191,l196058,860424r9095,-9199xem260720,838199r-9708,9819l251773,848018r12253,12406l273112,851225r485,l260720,838199xem334477,851225r-18191,l325382,860424r9095,-9199xem347354,838199r-9707,9819l338319,848018r12253,12406l359658,851225r573,l347354,838199xem390671,838834r-972,l380642,848018r322,l393217,860424r262,-335l402240,851225r681,l390671,838834xem421017,851225r-18096,l412016,860424r227,-335l421017,851225xem458440,838834r-3237,3175l445916,851391r8908,9033l455033,860089r11935,-12071l467510,848018r-9070,-9184xem476678,838199r-9710,9819l467510,848018r12253,12406l480072,860089r8766,-8864l489555,851225,476678,838199xem501789,851225r-12234,l498650,860424r3139,-3175l501789,851225xem218119,838834r-717,l208323,848018r805,l221049,860089r262,-300l229791,851225r546,l218119,838834xem247843,851225r-17506,l239079,860089r8764,-8864xem291064,851225r-17467,l282360,860089r258,-300l291064,851225xem377480,851225r-17249,l368995,860089r-256,l377480,851225xem4583,842009l,845819r,8890l5018,859789r8458,-8564l13711,851225,4583,842009xem304037,838834r-754,l294949,847285r12350,12504l315758,851225r528,l304037,838834xem47786,816609r-3887,3810l28848,835659r-2468,2540l36093,848018r-1039,l44761,838199r-8649,-8750l53412,829449r3300,-3338l57194,826111r-9408,-9502xem66174,816609r-3835,3810l56712,826111r482,l78887,848018r648,-733l87868,838834r-18256,l78881,829449,66174,816609xem134208,816609r-21323,21590l122582,848018r-893,l130768,838834r935,l122447,829449r17600,l143347,826111r245,l134208,816609xem165434,829449r-9276,9385l165228,848018r9056,-9184l174713,838834r-9279,-9385xem220753,816609r-21323,21590l209128,848018r-805,l217402,838834r717,l208863,829449r17818,l229981,826111r156,l220753,816609xem239375,816609r-9394,9502l230137,826111r21636,21907l251012,848018r9080,-9184l242059,838834r9292,-9385l252069,829449,239375,816609xem337983,828721r-9361,9478l338319,848018r-672,l347354,838199r-9371,-9478xem393844,816609r-21950,22225l380964,848018r-322,l389699,838834r972,l381392,829449r17562,l402246,826111r982,l393844,816609xem436490,816609r-3806,3810l417623,835659r-2456,2540l424864,848018r-674,l433280,838834r253,l424278,829449r18292,l445874,826111r-9384,-9502xem480390,816609r-3814,3810l458975,838199r-535,635l467510,848018r-542,l476676,838199r-8649,-8750l485327,829449r3301,-3338l489774,826111r-9384,-9502xem307299,816609r-21323,21590l294949,847285r8334,-8451l304037,838834r-9279,-9385l312538,829449r3292,-3338l316683,826111r-9384,-9502xem91562,816609l78881,829449r9289,9385l87868,838834r12547,-12723l100946,826111r-9384,-9502xem140047,829449r-17600,l131703,838834r-935,l140047,829449xem152740,816609r-9393,9502l143592,826111r12566,12723l165427,829449,152740,816609xem178108,816609r-12674,12840l174713,838834r-429,l186832,826111r660,l178108,816609xem226681,829449r-17818,l218119,838834r-717,l226681,829449xem312538,829449r-17780,l304037,838834r-754,l312538,829449xem368699,816609r-9371,9502l371894,838834r9270,-9385l381392,829449,368699,816609xem398954,829449r-17562,l390671,838834r-972,l398954,829449xem442570,829449r-18292,l433533,838834r-253,l442570,829449xem455333,816609r-3825,3810l445874,826111r12566,12723l458975,838199r8663,-8750l468027,829449,455333,816609xem23417,816609r-3805,3810l13999,826111r424,l26380,838199r2468,-2540l34982,829449r1130,l23417,816609xem53412,829449r-17300,l44763,838199r8649,-8750xem109785,816609r-9370,9502l100946,826111r11939,12088l121527,829449r920,l109785,816609xem196202,816609r-9370,9502l187492,826111r11938,12088l208073,829449r790,l196202,816609xem269371,829449r-17302,l260720,838199r8651,-8750xem282064,816609r-9393,9502l274037,826111r11939,12088l294618,829449r140,l282064,816609xem325715,816312r-222,l315830,826111r853,l328622,838199r9361,-9478l325715,816312xem349944,816609r-11961,12112l347354,838199r11951,-12088l349944,816609xem411616,816609r-9370,9502l403228,826111r11939,12088l417623,835659r6137,-6210l424278,829449,411616,816609xem485327,829449r-17300,l476678,838199r8649,-8750xem5024,816609l,821689r,8890l4583,835659r9416,-9548l14423,826111,5024,816609xem498032,816609r-9404,9502l489774,826111r8176,8278l501789,830579r,-10160l498032,816609xem26408,795019r-2577,2540l5024,816609r9399,9502l13999,826111r9370,-9502l23123,816312r-8553,-8651l32194,807661r3359,-3406l26408,795019xem90935,772794l47956,816312r-170,297l57194,826111r-482,l66106,816609r-227,-297l57317,807661r17636,l78320,804255r1040,l69827,794601r18255,l79285,785681r17398,l99982,782344r385,l90935,772794xem112885,795019l91562,816609r9384,9502l100415,826111r9370,-9502l100960,807661r17650,l121969,804255r-1558,-1616l112885,795019xem177480,772794r-43272,43815l143592,826111r-245,l152740,816609r-8847,-8948l161588,807661r3367,-3406l165906,804255r-9534,-9654l174498,794601r-8797,-8920l183318,785681r3298,-3337l186912,782344r-9432,-9550xem199430,795019r-21322,21590l187492,826111r-660,l196202,816609r-8825,-8948l205026,807661r3359,-3406l208552,804255r-9122,-9236xem264026,772794r-43273,43815l230137,826111r-156,l239375,816609r-8847,-8948l248222,807661r3367,-3406l252451,804255r-9533,-9654l260306,794601r-8819,-8920l269952,785681r3299,-3337l273458,782344r-9432,-9550xem307058,773186r-42699,43126l274037,826111r-1366,l282064,816609r-8847,-8948l290912,807661r3367,-3406l295097,804255r-9121,-9236l303409,795019r413,-418l304251,794601r-8819,-8920l312642,785681r3298,-3337l316103,782344r-9045,-9158xem328622,795019r-21323,21590l316683,826111r-853,l325493,816312r222,l317162,807661r16863,l337383,804255r360,l328622,795019xem393217,772794r-43273,43815l359328,826111r9371,-9502l359852,807661r17694,l380913,804255r730,l372109,794601r17804,l381115,785681r18161,l402575,782344r-4968,-5105l393217,772794xem402791,807661r-3930,3868l393844,816609r9384,9502l402246,826111r9370,-9502l402791,807661xem479763,772794r-43019,43518l436490,816609r9384,9502l455279,816609r-240,-297l446486,807661r17650,l467507,804255r681,l458654,794601r17675,l467532,785681r18360,l489194,782344r-9431,-9550xem489207,807661r-8564,8651l480390,816609r9384,9502l488628,826111r9394,-9502l489207,807661xem4583,797559l,802639r,8890l5024,816609r8831,-8948l14570,807661,4583,797559xem32194,807661r-17624,l23417,816609r246,-297l32194,807661xem44806,795019r-146,l35553,804255r12233,12354l47956,816312r8544,-8651l57317,807661,44806,795019xem74953,807661r-17636,l66174,816609r227,-297l74953,807661xem88082,794601r-218,l78320,804255r1040,l91562,816609r8838,-8948l100960,807661,88082,794601xem118610,807661r-17650,l109785,816609r8825,-8948xem131396,795019r-320,l123562,802639r-1556,1616l134208,816609r8838,-8948l143893,807661,131396,795019xem161588,807661r-17695,l152740,816609r8848,-8948xem174498,794601r-9543,9654l165906,804255r12202,12354l186946,807661r431,l174498,794601xem205026,807661r-17649,l196202,816609r8824,-8948xem218030,795019r-537,l208385,804255r167,l220753,816609r8838,-8948l230528,807661,218030,795019xem248222,807661r-17694,l239375,816609r8847,-8948xem290912,807661r-17695,l282064,816609r8848,-8948xem304251,794601r-429,l294279,804255r818,l307299,816609r8838,-8948l317162,807661,304251,794601xem346941,794601r-450,418l337383,804255r360,l349944,816609r8838,-8948l359852,807661,346941,794601xem377546,807661r-17694,l368699,816609r8847,-8948xem390325,795019r-282,l380913,804255r730,l393844,816609r8838,-8948l399432,804255r-9107,-9236xem415167,795019r-9121,9236l402791,807661r8825,8948l423799,804255r489,l415167,795019xem433575,794601r-256,l423799,804255r489,l436490,816609r254,-297l445293,807661r1193,l433575,794601xem464136,807661r-17650,l455333,816609r240,-297l464136,807661xem476741,795019r-2607,2540l467507,804255r681,l480390,816609r253,-297l489207,807661,476741,795019xem497950,798829r-8743,8832l498032,816609r3757,-3810l501789,802639r-3839,-3810xem260720,795019r-9131,9236l252451,804255r11908,12057l272924,807661r293,l260720,795019xem334025,807661r-16863,l325715,816312r-222,l334025,807661xem35563,785681r-8811,8920l26408,795019r9145,9236l44660,795019r146,l35563,785681xem66577,772794r-9417,9550l57721,782344r21639,21911l78320,804255r9544,-9654l69398,794601r8810,-8920l79285,785681,66577,772794xem122163,785681r-1752,1718l112885,795019r9121,9236l123562,802639r7514,-7620l131396,795019r-9233,-9338xem152993,772794r-9417,9550l144267,782344r21639,21911l164955,804255r9543,-9654l155943,794601r8811,-8920l165701,785681,152993,772794xem221380,772794r-21950,22225l208552,804255r-167,l217493,795019r537,l208797,785681r17905,l229992,782344r820,l221380,772794xem239134,773186r-2855,2783l229992,782344r820,l252451,804255r-862,l260720,795019r-414,-418l242489,794601r8810,-8920l251487,785681,239134,773186xem282692,772794r-9441,9550l273458,782344r21639,21911l294279,804255r9130,-9236l285441,795019r9246,-9338l295432,785681,282692,772794xem350572,772794r-21950,22225l337743,804255r-360,l346903,794601r-3316,-3392l338121,785681r17579,l358990,782344r1013,l350572,772794xem368408,772794r-9418,9550l360003,782344r21640,21911l380913,804255r9130,-9236l390325,795019r-412,-418l371680,794601r8810,-8920l381115,785681,368408,772794xem437117,772794r-21950,22225l424288,804255r-489,l433319,794601r256,l424756,785681r17360,l445406,782344r1143,l437117,772794xem454824,772794r-9418,9550l446549,782344r21639,21911l467507,804255r9141,-9236l476329,794601r-18130,l467015,785681r517,l454824,772794xem22809,772794r-407,392l13347,782344r510,l26408,795019r344,-418l35563,785681,22809,772794xem48289,772794l35563,785681r9243,9338l44660,795019,57160,782344r561,l48289,772794xem109423,772794r-9441,9550l100367,782344r12518,12675l122108,785681r-3243,-3337l109423,772794xem134835,772794r-9432,9550l122163,785681r9233,9338l131076,795019r12500,-12675l144267,782344r-9432,-9550xem196058,772794r-9442,9550l186912,782344r12518,12675l208654,785681r143,l196058,772794xem226702,785681r-17905,l218030,795019r-537,l226702,785681xem269952,785681r-18465,l260720,795019r9232,-9338xem325382,772794r-9442,9550l316103,782344r12519,12675l337845,785681r276,l325382,772794xem399276,785681r-18161,l390325,795019r-282,l399276,785681xem412016,772794r-4395,4445l402649,782344r12518,12675l424390,785681r366,l412016,772794xem485892,785681r-18360,l476741,795019r321,-418l485892,785681xem96683,785681r-17398,l88082,794601r-218,l96683,785681xem183318,785681r-17617,l174498,794601r8820,-8920xem312642,785681r-17210,l304251,794601r-429,l312642,785681xem355700,785681r-17579,l346941,794601r3307,-3392l355700,785681xem442116,785681r-17360,l433575,794601r-256,l442116,785681xem4401,772794l,777239r,10160l4583,791209r8764,-8865l13857,782344,4401,772794xem498650,772794r-9456,9550l497950,791209r3839,-3810l501789,775969r-3139,-3175xem47686,729003r-465,423l4401,772794r9456,9550l13347,782344r9442,-9550l13703,763595r18181,l34989,760454r1112,l26499,750731r18321,l35571,741353r18302,l56680,738514r399,l47686,729003xem69612,751204l48289,772794r9432,9550l57160,782344r9417,-9550l57505,763595r18145,l78747,760454r-9135,-9250xem121987,741353l90935,772794r9432,9550l99982,782344r9441,-9550l100328,763595r18191,l121624,760454r1023,l113045,750731r18191,l121987,741353xem143921,763595r-9086,9199l144267,782344r-691,l152993,772794r-9072,-9199xem220777,729003r-465,423l177480,772794r9432,9550l186616,782344r9442,-9550l186962,763595r18191,l208258,760454r934,l199590,750731r17345,l208251,741948r18303,l229948,738514r222,l220777,729003xem230059,764007r-8679,8787l230812,782344r-820,l239024,773186r-277,-392l230059,764007xem285349,751204r-21323,21590l273458,782344r-207,l282692,772794r-9095,-9199l291788,763595r2900,-2934l285349,751204xem337988,741948r-30930,31238l316103,782344r-163,l325382,772794r-8870,-8971l334251,763823r3331,-3369l338384,760454r-9135,-9250l347117,751204r-9129,-9256xem371894,751204r-21322,21590l360003,782344r-1013,l368408,772794r-8847,-8971l377255,763823r3323,-3369l381029,760454r-9135,-9250xem436514,729003r-465,423l393217,772794r9432,9550l407621,777239r4395,-4445l402921,763595r18190,l424216,760454r713,l415327,750731r17739,l424404,741948r18108,l445907,738514r-9393,-9511xem445977,763823r-8860,8971l446549,782344r-1143,l454824,772794r-8847,-8971xem497950,754379r-18187,18415l489194,782344r9453,-9550l489555,763595r12234,l501789,758189r-3839,-3810xem242703,751204r-12644,12803l239134,773186r276,-392l251579,760454r259,l242703,751204xem304037,751204r-9349,9457l307058,773186r9271,-9363l316512,763823,304037,751204xem4583,754379l,758189r,10160l4401,772794r9075,-9199l13703,763595,4583,754379xem31884,763595r-18181,l22809,772794r9075,-9199xem44820,750731r-219,l34989,760454r1112,l48289,772794r9086,-9199l57505,763595,44820,750731xem75650,763595r-18145,l66577,772794r9073,-9199xem88079,751204r-211,l78747,760454r12188,12340l100021,763595r307,l88079,751204xem118519,763595r-18191,l109423,772794r9096,-9199xem131236,750731r-9612,9723l122647,760454r12188,12340l143921,763595,131236,750731xem156158,751204r-12237,12391l152993,772794r12170,-12340l165293,760454r-9135,-9250xem174713,751204r-429,l165163,760454r130,l177480,772794r9087,-9199l186962,763595,174713,751204xem205153,763595r-18191,l196058,772794r9095,-9199xem217402,751204r-9144,9250l209192,760454r12188,12340l230059,764007,217402,751204xem261347,751204r-646,l251579,760454r259,l264026,772794r9086,-9199l273597,763595,261347,751204xem291788,763595r-18191,l282692,772794r9096,-9199xem334251,763823r-17739,l325382,772794r8869,-8971xem347117,751204r-391,l337582,760454r802,l350572,772794r8860,-8971l359561,763823,347117,751204xem377255,763823r-17694,l368408,772794r8847,-8971xem390203,750731r-504,473l380578,760454r451,l393217,772794r9086,-9199l402921,763595,390203,750731xem421111,763595r-18190,l412016,772794r9095,-9199xem433533,751204r-172,l424216,760454r713,l437117,772794r8860,-8971l433533,751204xem458440,751204r-12463,12619l454824,772794r12170,-12340l467575,760454r-9135,-9250xem476838,750731r-256,l466994,760454r581,l479763,772794r9080,-9199l489555,763595,476838,750731xem501789,763595r-12234,l498650,772794r3139,-3175l501789,763595xem307322,729003r-465,423l285349,751204r9339,9457l304037,751204r-9152,-9256l313189,741948r3394,-3434l316716,738514r-9394,-9511xem23393,729003r-9403,9511l14433,738514r21668,21940l34989,760454r9612,-9723l26180,750731r9262,-9378l35571,741353,23393,729003xem91586,729003r-465,423l69612,751204r9135,9250l87868,751204r211,l78927,741948r18070,l100383,738514r596,l91586,729003xem109809,729003r-464,423l100383,738514r596,l122647,760454r-1023,l131236,750731r-18511,l121987,741353,109809,729003xem178131,729003r-465,423l156158,751204r9135,9250l165163,760454r9121,-9250l174713,751204r-9152,-9256l183413,741948r3386,-3434l187524,738514r-9393,-9511xem195872,729426r-297,188l186799,738514r725,l209192,760454r-934,l217402,751204r-467,-473l199271,750731r8675,-8783l208251,741948,195872,729426xem264026,729614r-21323,21590l251838,760454r-259,l260701,751204r646,l252196,741948r17633,l273016,738717r-8990,-9103xem325640,729426r-258,188l316583,738514r133,l338384,760454r-802,l346726,751204r-17903,l337988,741948,325640,729426xem393868,729003r-465,423l371894,751204r9135,9250l380578,760454r9587,-9723l387532,748029r-6012,-6081l398827,741948r3910,-3965l393868,729003xem411640,729003r-465,423l402737,737983r22192,22471l424216,760454r9145,-9250l433533,751204r-467,-473l415007,750731r8675,-8783l424404,741948,411640,729003xem480413,729003r-465,423l458440,751204r9135,9250l466994,760454r9588,-9723l476838,750731r-8684,-8783l485244,741948r3909,-3965l489282,737983r-8869,-8980xem66130,729003r-466,423l56680,738514r399,l69612,751204r9143,-9256l78927,741948,66130,729003xem96997,741948r-18070,l88079,751204r-211,l96997,741948xem152764,729003r-465,423l143314,738514r311,l156158,751204r9142,-9256l165561,741948,152764,729003xem183413,741948r-17852,l174713,751204r-429,l183413,741948xem226554,741948r-18303,l217402,751204r9152,-9256xem239399,729003r-466,423l229948,738514r222,l242703,751204r9143,-9256l252196,741948,239399,729003xem269829,741948r-17633,l261347,751204r-646,l269829,741948xem282506,729426r-329,l273016,738717r12333,12487l294491,741948r394,l282506,729426xem313189,741948r-18304,l304037,751204r9152,-9256xem350386,729426r-12398,12522l347117,751204r-391,l359272,738514r-435,-531l350386,729426xem368723,729003r-466,423l359797,737983r-436,531l371894,751204r9143,-9256l381520,741948,368723,729003xem442512,741948r-18108,l433533,751204r-172,l442512,741948xem455357,729003r-466,423l445907,738514r12533,12690l467582,741948r572,l455357,729003xem53873,741353r-18302,l44820,750731r-219,l53873,741353xem134231,729003r-465,423l121987,741353r9249,9378l143314,738514r311,l134231,729003xem398827,741948r-17307,l390203,750731r2627,-2702l398827,741948xem485244,741948r-17090,l476838,750731r-256,l485244,741948xem5040,729003r-465,423l,734059r,8890l4583,748029r9407,-9515l14433,738514,5040,729003xem498056,729003r-465,423l489153,737983r129,l497950,746759r3839,-3810l501789,732789r-3733,-3786xem273399,720214r-3729,3685l264026,729614r8990,9103l282177,729426r329,l273399,720214xem26339,707389l8779,725169r-3739,3834l14433,738514r-443,l23393,729003r-9129,-9256l32544,719747r2846,-2879l35701,716868r-9362,-9479xem78747,697505l51425,725169r-3739,3834l57079,738514r-399,l66082,729003r-3743,-3834l56978,719747r18256,l78080,716868r1521,l69717,706861r18256,l78747,697505xem100681,719747r-5356,5422l91586,729003r9393,9511l100383,738514r9379,-9511l106028,725169r-5347,-5422xem198803,663574r-60832,61595l134231,729003r9394,9511l143314,738514r9403,-9511l148974,725169r-5361,-5422l161868,719747r2846,-2879l166146,716868r-9883,-10007l173563,706861r-8693,-8793l183301,698068r3308,-3346l186920,694722r-9361,-9478l196136,685244r-9238,-9345l205218,675899r2791,-2823l208187,673076r-9384,-9502xem186764,720214r-4894,4955l178131,729003r9393,9511l186799,738514r8962,-9088l195454,729003r-8690,-8789xem242076,707389r-17560,17780l220777,729003r9393,9511l229948,738514r9403,-9511l235608,725169r-5361,-5422l248503,719747r2846,-2879l249602,715009r-7526,-7620xem328622,707389r-17560,17780l307322,729003r9394,9511l316583,738514r8985,-9088l325223,729003r-8838,-8962l334846,720041r3137,-3173l328622,707389xem393713,685667r-43327,43759l359361,738514r436,-531l368675,729003r-3743,-3834l359862,720041r17674,l380672,716868r1211,l372521,707389r17804,l381365,698304r17661,l402567,694722r-490,-586l393713,685667xem489202,675607r-48949,49562l436514,729003r9393,9511l455309,729003r-3743,-3834l446205,719747r18256,l467307,716868r1121,l458545,706861r17675,l467549,698068r18345,l489202,694722r-9361,-9478l498729,685244r-9527,-9637xem415167,707389r-17560,17780l393868,729003r8869,8980l411592,729003r-3733,-3834l402801,720041r17629,l423559,716868r970,l415167,707389xem489218,720041r-5065,5128l480413,729003r8869,8980l489153,737983r8855,-8980l494275,725169r-5057,-5128xem260720,707389r-7534,7620l251437,716868r12589,12746l273310,720214r-83,-173l260720,707389xem199430,707389r-12666,12825l195872,729426r306,-423l208145,716868r647,l199430,707389xem285976,707389r-12495,12652l273399,720214r9107,9212l282177,729426r12384,-12558l295337,716868r-9361,-9479xem334846,720041r-18461,l325640,729426r346,-423l334846,720041xem347354,707389r-9371,9479l350386,729426r9292,-9385l359862,720041,347354,707389xem4583,709929l,715009r,8890l5040,729003r3739,-3834l14135,719747r129,l4583,709929xem32544,719747r-18280,l23393,729003r9151,-9256xem44761,707389r-9371,9479l35701,716868r11985,12135l51425,725169r5356,-5422l56978,719747,44761,707389xem75234,719747r-18256,l66130,729003r3743,-3834l75234,719747xem87973,706861r-9893,10007l79601,716868r11985,12135l95325,725169r5356,-5422l87973,706861xem112885,707389r-12204,12358l109809,729003r3734,-3834l121729,716868r517,l112885,707389xem131396,707389r-320,l121729,716868r517,l134231,729003r3740,-3834l143326,719747r287,l131396,707389xem161868,719747r-18255,l152764,729003r3743,-3834l161868,719747xem174085,707389r-9371,9479l166146,716868r11985,12135l181870,725169r4894,-4955l174085,707389xem218030,707389r-537,l208145,716868r647,l220777,729003r3739,-3834l229872,719747r375,l218030,707389xem248503,719747r-18256,l239399,729003r3743,-3834l248503,719747xem303909,707389r-9348,9479l295337,716868r11985,12135l311062,725169r5065,-5128l316385,720041,303909,707389xem377536,720041r-17674,l368723,729003r3742,-3834l377536,720041xem390325,707389r-282,l380672,716868r1211,l393868,729003r3739,-3834l402672,720041r129,l390325,707389xem420430,720041r-17629,l411640,729003r3733,-3834l420430,720041xem433466,706861r-559,528l423559,716868r970,l436514,729003r3739,-3834l445608,719747r597,l433466,706861xem464461,719747r-18256,l455357,729003r3743,-3834l464461,719747xem476741,707389r-2574,2540l467307,716868r1121,l480413,729003r3740,-3834l489218,720041,476741,707389xem497950,711199r-8732,8842l498056,729003r3733,-3834l501789,715009r-3839,-3810xem35546,698068r-9207,9321l35701,716868r-311,l44761,707389r-9215,-9321xem66655,685244r-9370,9478l57728,694722r21873,22146l78080,716868r9893,-10007l69507,706861r9240,-9356l66655,685244xem122180,698068r-322,236l112885,707389r9361,9479l121729,716868r9347,-9479l131396,707389r-9216,-9321xem152609,685667r-242,132l143569,694722r705,l166146,716868r-1432,l174085,707389r-522,-528l156053,706861r8684,-8793l164870,698068,152609,685667xem220753,685799r-21323,21590l208792,716868r-647,l217493,707389r537,l208815,698068r17870,l229775,694934r-9022,-9135xem285349,663574r-43273,43815l251437,716868r1749,-1859l260720,707389r-9216,-9321l269935,698068r3308,-3346l273465,694722r-9361,-9478l282070,685244r-8925,-9051l291561,676193r3083,-3117l294419,672758r-9070,-9184xem294949,698304r-8973,9085l295337,716868r-776,l303909,707389r-8960,-9085xem371894,663574r-43272,43815l337983,716868r9371,-9479l338138,698068r18432,l359878,694722r133,l350650,685244r17836,l359561,676193r18635,l381278,673076r-9384,-9502xem368903,685667r-204,132l359878,694722r133,l381883,716868r-1211,l390043,707389r-17838,l381200,698304r165,l368903,685667xem445977,676193r-30810,31196l424529,716868r-970,l433428,706861r-3206,-3282l424773,698068r17326,l445977,694136r-8782,-8892l454902,685244r-8925,-9051xem454902,685244r-156,l445977,694136r22451,22732l467307,716868r9371,-9479l476220,706861r-17885,l467019,698068r530,l454902,685244xem22867,685244r-157,l13340,694722r489,l26339,707389r9207,-9321l22867,685244xem57440,675899l35546,698068r9215,9321l57285,694722r443,l48368,685244r18287,l57440,675899xem109502,685244r-157,l99975,694722r399,l112885,707389r9206,-9321l121624,697505,109502,685244xem156158,663574r-33511,33931l122180,698068r9216,9321l131076,707389r12493,-12667l144274,694722r-9361,-9478l152191,685244r-8655,-8755l161549,676489r3679,-3731l156158,663574xem183301,698068r-18431,l174085,707389r9216,-9321xem196136,685244r-157,l186609,694722r311,l199430,707389r9207,-9321l208815,698068,196136,685244xem226685,698068r-17870,l218030,707389r-537,l226685,698068xem239243,685667r-328,l229775,694934r12301,12455l251282,698068r222,l239243,685667xem269935,698068r-18431,l260720,707389r9215,-9321xem282487,685667r-291,l273243,694722r222,l285976,707389r8973,-9085l282487,685667xem307299,685799r-12350,12505l303909,707389r12282,-12455l316321,694934r-9022,-9135xem325878,685667r-547,l316191,694934r130,l328622,707389r9206,-9321l338138,698068,325878,685667xem356570,698068r-18432,l347354,707389r9216,-9321xem399026,698304r-17661,l390325,707389r-282,l399026,698304xem412094,685244r-156,l403147,694136r-491,586l415167,707389r9206,-9321l424773,698068,412094,685244xem485894,698068r-18345,l476741,707389r459,-528l485894,698068xem112936,662991r-678,583l78747,697505r9226,9356l99975,694722r399,l91013,685244r18489,l100263,675899r18320,l122136,672306r-9200,-9315xem442099,698068r-17326,l433466,706861r3198,-3282l442099,698068xem5017,685799l,690879r,8890l4583,703579r8757,-8857l13829,694722,5017,685799xem498729,685244r-157,l489202,694722r8748,8857l501789,699769r,-11430l498729,685244xem242703,663574r-21950,22225l229775,694934r9140,-9267l239243,685667r-9073,-9178l247965,676489r3679,-3731l251773,672758r-9070,-9184xem329249,663574r-21950,22225l316321,694934r-130,l325331,685667r547,l316805,676489r17576,l338060,672758r259,l329249,663574xem14212,676489r-9195,9310l13829,694722r-489,l22710,685244r157,l14212,676489xem44711,662991r-7483,7568l35590,672306r22138,22416l57285,694722r9370,-9478l48211,685244r9229,-9345l44711,662991xem88079,663574r-9394,9502l78996,673076r21378,21646l99975,694722r9370,-9478l90857,685244r9229,-9345l100263,675899,88079,663574xem130768,663574r-8632,8732l144274,694722r-705,l152498,685667r-307,-423l134757,685244r8646,-8755l143536,676489,130768,663574xem174713,663574r-429,l165228,672758r21692,21964l186609,694722r9370,-9478l177402,685244r9229,-9345l186898,675899,174713,663574xem260701,663574r-9057,9184l251773,672758r21692,21964l273243,694722r8953,-9055l282487,685667r-417,-423l263948,685244r8938,-9051l273145,676193,260701,663574xem347117,663574r-9057,9184l338319,672758r21692,21964l359878,694722r8952,-9055l368486,685244r-17993,l359432,676193r129,l347117,663574xem403147,676193r-347,296l393713,685667r8943,9055l403147,694136r8791,-8892l412094,685244r-8947,-9051xem476729,662991r-614,583l467058,672758r452,l489202,694722r9370,-9478l479684,685244r9518,-9637l476729,662991xem433533,663574r-172,l424281,672758r583,l445977,694136r8769,-8892l437039,685244r8938,-9051l433533,663574xem4583,666749l,670559r,10160l5017,685799r9195,-9310l4583,666749xem217402,663574r-9393,9502l208187,673076r12566,12723l229949,676489r221,l217402,663574xem304037,663574r-9080,9184l294732,673076r12567,12723l316494,676489r311,l304037,663574xem161549,676489r-18013,l152609,685667r306,-423l161549,676489xem247965,676489r-17795,l239243,685667r-328,l247965,676489xem291561,676193r-18416,l282487,685667r-291,l291561,676193xem334381,676489r-17576,l325878,685667r-547,l334381,676489xem378196,676193r-18635,l368903,685667r345,-423l378196,676193xem390671,663574r-9393,9502l393713,685667r9380,-9474l402856,675899,390671,663574xem26967,663574l14212,676489r8655,8755l22710,685244,35501,672306r-1636,-1747l26967,663574xem69612,663574l57440,675899r9215,9345l78685,673076r311,l69612,663574xem118583,675899r-18320,l109502,685244r-157,l118583,675899xem205218,675899r-18320,l196136,685244r-157,l205218,675899xem424606,654522r-846,797l403384,675899r-237,294l412094,685244r-156,l424281,672758r583,l415794,663574r17739,l424606,654522xem458440,663574r-12463,12619l454902,685244r-156,l467058,672758r452,l458440,663574xem497950,666749r-8748,8858l498729,685244r-157,l501789,681989r,-11430l497950,666749xem78902,654293r-349,229l69612,663574r9384,9502l78685,673076r9394,-9502l78902,654293xem220777,641374r-651,610l198803,663574r9384,9502l208009,673076r9393,-9502l208226,654293r18353,l229948,650884r222,l220777,641374xem307322,641374r-650,610l285349,663574r9383,9502l294957,672758r9080,-9184l294861,654293r18352,l316583,650884r133,l307322,641374xem393868,641374r-651,610l371894,663574r9384,9502l390671,663574r-9176,-9281l399847,654293r3370,-3409l402683,650299r-8815,-8925xem177480,641984r-21322,21590l165228,672758r9056,-9184l174713,663574r-9176,-9281l183437,654293r3098,-3141l177480,641984xem264026,641984r-21323,21590l251773,672758r-129,l260701,663574r-8928,-9052l269628,654522r3323,-3370l273080,651152r-9054,-9168xem338189,654522r-8940,9052l338319,672758r-259,l347117,663574r-8928,-9052xem412242,641984r-226,l403796,650299r-535,585l424864,672758r-583,l433361,663574r-17774,l424550,654522r-170,-229l412242,641984xem480369,641374r-21929,22200l467510,672758r-452,l476691,662991r-2524,-2592l468130,654293r17138,l489207,650299r-8838,-8925xem36133,654293r-9166,9281l35590,672306r1638,-1747l44711,662991r-8578,-8698xem134231,641374r-650,610l115394,660399r-2458,2592l122136,672306r8632,-8732l121592,654293r18352,l143314,650884r311,l134231,641374xem23393,641374r-9403,9510l14433,650884r12534,12690l36133,654293,23393,641374xem66130,641374r-652,610l56680,650884r399,l69612,663574r9167,-9281l75797,651152r-9667,-9778xem91586,641374r-651,610l81881,651152r-2979,3141l88079,663574r12546,-12690l100979,650884r-9393,-9510xem139944,654293r-18352,l130768,663574r9176,-9281xem152764,641374r-651,610l143314,650884r311,l156158,663574r9166,-9281l165537,654293,152764,641374xem183437,654293r-17900,l174713,663574r-429,l183437,654293xem196058,641984r-483,l186535,651152r12268,12422l207970,654293r256,l196058,641984xem226579,654293r-18353,l217402,663574r9177,-9281xem239410,641984r-663,l229948,650884r222,l242703,663574r8941,-9052l251773,654522,239410,641984xem269628,654522r-17855,l260701,663574r8927,-9052xem282692,641984r-700,l272951,651152r129,l285349,663574r9167,-9281l294861,654293,282692,641984xem313213,654293r-18352,l304037,663574r9176,-9281xem325826,641984r-444,l316583,650884r133,l329249,663574r8940,-9052l325826,641984xem350572,641984r-12383,12538l347117,663574r12250,-12422l359626,651152r-9054,-9168xem369327,641984r-919,l359367,651152r259,l371894,663574r9167,-9281l381495,654293,369327,641984xem399847,654293r-18352,l390671,663574r9176,-9281xem458969,619759r-34192,34534l424606,654522r8927,9052l433361,663574r12546,-12690l437117,641984r17588,l455309,641374r-3743,-3835l446734,632651r17198,l467631,628911r398,l458969,619759xem455357,641374r-652,610l445907,650884r12533,12690l467607,654293r523,l455357,641374xem48289,641984l36133,654293r8578,8698l56680,650884r399,l48289,641984xem109423,641984r-8798,8900l100979,650884r11957,12107l115394,660399r6031,-6106l121592,654293,109423,641984xem485268,654293r-17138,l476729,662991r2517,-2592l485268,654293xem5040,641374r-651,610l,646429r,8890l4583,660399r9407,-9515l14433,650884,5040,641374xem498046,641374r-640,610l489207,650299r8743,8830l501789,655319r,-10160l498046,641374xem199430,619759r-21950,22225l186535,651152r9040,-9168l196058,641984r-9227,-9333l204779,632651r3689,-3740l199430,619759xem285976,619759r-21950,22225l273080,651152r-129,l281992,641984r700,l273465,632651r17730,l294884,628911r130,l285976,619759xem372521,619759r-21949,22225l359626,651152r-259,l368408,641984r919,l360100,632651r17512,l381301,628911r258,l372521,619759xem14200,632051r-5421,5488l5040,641374r9393,9510l13990,650884r9403,-9510l14200,632051xem57507,632651r-9218,9333l57079,650884r-399,l66082,641374r-3743,-3835l57507,632651xem100196,632651r-4871,4888l91586,641374r9393,9510l100625,650884r8798,-8900l100196,632651xem155531,619759r-17560,17780l134231,641374r9394,9510l143314,650884r9403,-9510l148974,637539r-5426,-5488l161933,632051r2737,-2768l164936,629283r-9405,-9524xem242076,619759r-17560,17780l220777,641374r9393,9510l229948,650884r8799,-8900l239410,641984r-9204,-9333l247974,632651r3330,-3368l251482,629283r-9406,-9524xem328622,619759r-17560,17780l307322,641374r9394,9510l316583,650884r8799,-8900l325826,641984r-9204,-9333l334609,632651r3330,-3368l337659,628911r-9037,-9152xem415167,619759r-17560,17780l393868,641374r9393,9510l403796,650299r8220,-8315l412242,641984r-9204,-9333l421243,632651r3330,-3368l415167,619759xem433988,619759r-9415,9524l445907,650884r8798,-8900l436963,641984r9241,-9333l446734,632651,433988,619759xem497950,623569r-17581,17805l489207,650299r8801,-8925l494256,637539r-4833,-4888l501789,632651r,-5272l497950,623569xem44761,619759r-9415,9524l35745,629283r12544,12701l57507,632651,44761,619759xem112885,619759r-12140,12292l100196,632651r9227,9333l121980,629283r311,l112885,619759xem174085,619759r-9415,9524l164936,629283r12544,12701l186698,632651r133,l174085,619759xem204779,632651r-17948,l196058,641984r-483,l204779,632651xem247974,632651r-17768,l239410,641984r-663,l247974,632651xem260720,619759r-9416,9524l251482,629283r12544,12701l273243,632651r222,l260720,619759xem291195,632651r-17730,l282692,641984r-700,l291195,632651xem334609,632651r-17987,l325826,641984r-444,l334609,632651xem347354,619759r-9047,9152l338027,629283r12545,12701l359789,632651r311,l347354,619759xem377612,632651r-17512,l369327,641984r-919,l377612,632651xem421243,632651r-18205,l412242,641984r-226,l421243,632651xem4583,622299l,627379r,8890l5040,641374r3739,-3835l14200,632051,4583,622299xem26339,619759l14200,632051r9193,9323l35346,629283r399,l26339,619759xem70239,619759l57507,632651r8623,8723l69873,637539r8968,-9070l70239,619759xem87451,619759r-8610,8710l91586,641374r3739,-3835l100152,632651r-549,-600l87451,619759xem131396,619759r-9416,9524l122291,629283r11940,12091l137971,637539r5420,-5488l143548,632051,131396,619759xem161933,632051r-18385,l152764,641374r3743,-3835l161933,632051xem217493,619759r-9025,9152l220777,641374r3739,-3835l229344,632651r862,l217493,619759xem303909,619759r-9025,9152l295014,628911r12308,12463l311062,637539r4827,-4888l316622,632651,303909,619759xem390325,619759r-9024,9152l381559,628911r12309,12463l397607,637539r4828,-4888l403038,632651,390325,619759xem463932,632651r-17198,l455357,641374r3743,-3835l463932,632651xem476678,619759r-9047,9152l468029,628911r12340,12463l488980,632651r443,l476678,619759xem501789,632651r-12366,l498046,641374r3743,-3835l501789,632651xem35546,610438r-9207,9321l35745,629283r-399,l44761,619759r-9215,-9321xem122180,610438r-456,372l112885,619759r9406,9524l121980,629283r9416,-9524l122180,610438xem220753,553719r-65222,66040l164936,629283r-266,l174085,619759r-9215,-9321l183301,610438r3098,-3134l187129,607304r-9189,-9304l196034,598000r-9370,-9502l204992,588498r2973,-3007l208231,585491r-9213,-9330l217617,576161r-9453,-9561l226640,566600r3375,-3413l225770,558799r-5017,-5080xem307299,553719r-65223,66040l251482,629283r-178,l260720,619759r-9216,-9321l269935,610438r3098,-3134l273675,607304r-9190,-9304l282450,598000r-9370,-9502l291626,588498r2973,-3007l294777,585491r-9214,-9330l304251,576161r-9452,-9561l313275,566600r3374,-3413l307299,553719xem359496,588498r-30874,31261l338027,629283r280,-372l347354,619759r-9216,-9321l356570,610438r3098,-3134l360221,607304r-9190,-9304l368867,598000r-9371,-9502xem479763,554354r-64596,65405l424573,629283r9415,-9524l424773,610438r18431,l446302,607304r335,l437424,598000r17741,l446128,588859r18410,l467868,585491r-9214,-9330l476329,576161r-8980,-9105l486093,567056r3109,-3144l479763,554354xem220753,598169r-21323,21590l208468,628911r9025,-9152l208667,610810r17651,l229775,607304r-9022,-9135xem307299,598169r-21323,21590l295014,628911r-130,l303909,619759r-8826,-8949l312734,610810r3457,-3506l316321,607304r-9022,-9135xem393844,598169r-21323,21590l381559,628911r-258,l390325,619759r-8826,-8949l399151,610810r3457,-3506l402866,607304r-9022,-9135xem467830,610810r-8861,8949l468029,628911r-398,l476678,619759r-8848,-8949xem78841,611050r-8602,8709l78841,628469r8610,-8710l78841,611050xem23417,598169r-3805,3810l14121,607547r157,l26339,619759r9207,-9321l23417,598169xem56901,588859r-400,361l35546,610438r9215,9321l57075,607304r863,l48749,598000r17189,l56901,588859xem66106,598169r-9031,9135l57938,607304r12301,12455l78841,611050,66106,598169xem91562,598169l78841,611050r8610,8709l99764,607304r820,l91562,598169xem109883,598000r-920,l99764,607304r820,l112885,619759r9206,-9321l119322,607547r-9439,-9547xem134208,598169r-9262,9378l122180,610438r9216,9321l143469,607547r-9261,-9378xem152740,598169r-9271,9378l155531,619759r9206,-9321l164870,610438,152740,598169xem183301,610438r-18431,l174085,619759r9216,-9321xem196034,598000r-436,l186399,607304r730,l199430,619759r8839,-8949l208667,610810,196034,598000xem226318,610810r-17651,l217493,619759r8825,-8949xem239207,598000r-256,l229775,607304r12301,12455l251282,610438r222,l239207,598000xem269935,610438r-18431,l260720,619759r9215,-9321xem282450,598000r-218,l273033,607304r642,l285976,619759r8839,-8949l295083,610810,282450,598000xem312734,610810r-17651,l303909,619759r8825,-8949xem325842,598000r-475,l316191,607304r130,l328622,619759r9206,-9321l338138,610438,325842,598000xem356570,610438r-18432,l347354,619759r9216,-9321xem368867,598000r-9199,9304l360221,607304r12300,12455l381360,610810r139,l368867,598000xem399151,610810r-17652,l390325,619759r8826,-8949xem412476,598000r-693,l402608,607304r258,l415167,619759r9206,-9321l424773,610438,412476,598000xem443204,610438r-18431,l433988,619759r9216,-9321xem455333,598169r-9031,9135l446637,607304r12332,12455l467830,610810,455333,598169xem480390,598169r-3817,3810l467830,610810r8848,8949l488991,607304r421,l480390,598169xem5017,598169l,603249r,8890l4583,617219r9538,-9672l14278,607547,5017,598169xem498032,598169r-9041,9135l489412,607304r8538,8645l501789,612139r,-10160l498032,598169xem14212,588859r-9195,9310l14278,607547r-157,l23369,598169r-120,-169l14212,588859xem177480,554354r-43272,43815l143469,607547r9271,-9378l143536,588859r18409,l165275,585491r311,l156372,576161r18126,l165519,567056r17982,l186764,563755r-9284,-9401xem44761,576579r-2606,2540l35872,585491r523,l57938,607304r-863,l66106,598169r-168,-169l47830,598000r9028,-9141l56544,588498,44761,576579xem100846,588859r-445,361l91562,598169r9022,9135l99764,607304r9199,-9304l109883,598000r-9037,-9141xem174498,576161r-9223,9330l165586,585491r21543,21813l186399,607304r9199,-9304l177021,598000r9384,-9502l186664,588498,174498,576161xem264026,554354r-43273,43815l229775,607304r9176,-9304l239207,598000r-9037,-9141l247965,588859r3744,-3796l242918,576161r17997,l251935,567056r17531,l273016,563457r-8990,-9103xem260915,576161r-428,l251709,585063r21966,22241l273033,607304r9199,-9304l263567,598000r9384,-9502l273080,588498,260915,576161xem350572,554354r-43273,43815l316321,607304r-130,l325367,598000r475,l316805,588859r17576,l338125,585063r129,l329463,576161r17868,l338351,567056r17531,l359432,563457r129,l350572,554354xem347331,576161r-428,l338125,585063r129,l360221,607304r-553,l368867,598000r-18755,l359496,588498,347331,576161xem424573,567056r-30729,31113l402866,607304r-258,l411783,598000r693,l403439,588859r17358,l424541,585063r-781,-864l415802,576161r17773,l424573,567056xem433575,576161r-256,l425392,584199r-777,864l446637,607304r-335,l455333,598169r-168,-169l436658,598000r9027,-9141l446128,588859,433575,576161xem489207,589220r-8693,8780l480390,598169r9022,9135l488991,607304r9032,-9135l489207,589220xem4583,579119l,584199r,8890l5017,598169r9195,-9310l4583,579119xem35546,567258l14212,588859r9205,9310l23537,598000,35872,585491r523,l27181,576161r17167,l35546,567258xem78841,566600l57214,588498r-313,361l66106,598169,78641,585491r399,l69827,576161r18466,l78841,566600xem88293,576161r-429,l78641,585491r399,l91562,598169r9195,-9310l100489,588498,88293,576161xem130983,576161r-430,l121330,585491r356,l134208,598169r9195,-9310l143536,588859,130983,576161xem161945,588859r-18409,l152740,598169r9205,-9310xem217617,576161r-429,l207965,585491r266,l220753,598169r9196,-9310l230170,588859,217617,576161xem304251,576161r-429,l294599,585491r178,l307299,598169r9195,-9310l316805,588859,304251,576161xem390886,576161r-429,l381657,585063r-335,428l393844,598169r9196,-9310l403439,588859,390886,576161xem464538,588859r-18410,l455333,598169r9205,-9310xem476741,576579r-2574,2540l467868,585491r12522,12678l480514,598000r8693,-8780l476741,576579xem497950,580389r-8743,8831l498032,598169r3757,-3810l501789,584199r-3839,-3810xem112885,576579r-11771,11919l100846,588859r9037,9141l108963,598000r12367,-12509l121686,585491r-8801,-8912xem204992,588498r-18328,l196034,598000r-436,l204992,588498xem247965,588859r-17795,l239207,598000r-256,l247965,588859xem291626,588498r-18546,l282450,598000r-218,l291626,588498xem334381,588859r-17576,l325842,598000r-475,l334381,588859xem436490,510539r-76994,77959l368867,598000r12366,-12509l380900,585063r-8791,-8902l390886,576161r-9453,-9561l399909,566600r3108,-3143l403222,563457r-9235,-9328l411794,554129r-8873,-8974l421111,545155r3396,-3436l424638,541719r-9202,-9317l433175,532402r-8857,-8982l442599,523420r3308,-3346l436490,510539xem420797,588859r-17358,l412476,598000r-693,l420797,588859xem22789,554354r-8732,8833l14367,563187r22028,22304l35872,585491r8788,-8912l44348,576161r-17596,l35546,567258,22789,554354xem66734,554354r-157,l57307,563755r266,l79040,585491r-399,l87864,576161r-18466,l78841,566600,66734,554354xem122180,567258r-1769,1701l112885,576579r8801,8912l121330,585491r9223,-9330l130983,576161r-8803,-8903xem152772,554129r-437,l143380,563187r178,l165586,585491r-311,l174498,576161r-18555,l164936,567056r583,l152772,554129xem196058,554354r-9294,9401l208231,585491r-266,l217188,576161r-18599,l208032,566600r132,l196058,554354xem282470,554129r-257,l273016,563457r21761,22034l294599,585491r9223,-9330l285134,576161r9443,-9561l294799,566600,282470,554129xem369104,554129r-474,l359432,563457r129,l381322,585491r335,-428l390457,576161r-18777,l381123,566600r310,l369104,554129xem454824,554354r-8976,9103l446107,563457r21761,22034l476678,576579r-349,-418l458226,576161r8993,-9105l467349,567056,454824,554354xem239188,554129r-218,l234353,558799r-4249,4388l251709,585063r8778,-8902l242489,576161r8993,-9105l251935,567056,239188,554129xem325604,554129r-8955,9058l338254,585063r-129,l346903,576161r-17869,l338027,567056r324,l325604,554129xem412016,554354r-8999,9103l403222,563457r21393,21606l425392,584199r7927,-8038l415580,576161r8993,-9105l412016,554354xem48289,554354l35546,567258r9215,9321l45072,576161,57307,563755r266,l48289,554354xem109423,554354r-8998,9103l100219,563755r12666,12824l122091,567258r-111,-202l109423,554354xem486093,567056r-18744,l476741,576579r350,-418l486093,567056xem90935,554354l78841,566600r9452,9561l87864,576161r12266,-12406l99925,563457r-8990,-9103xem134835,554354r-12544,12702l122180,567258r8803,8903l130553,576161r12827,-12974l143558,563187r-8723,-8833xem183501,567056r-17982,l174498,576161r9003,-9105xem226640,566600r-18476,l217617,576161r-429,l226640,566600xem269466,567056r-17531,l260915,576161r-428,l269466,567056xem313275,566600r-18476,l304251,576161r-429,l313275,566600xem355882,567056r-17531,l347331,576161r-428,l355882,567056xem399909,566600r-18476,l390886,576161r-429,l399909,566600xem437117,554354r-12544,12702l433575,576161r-256,l445848,563457r259,l437117,554354xem5017,553719l,558799r,10160l4583,572769r9474,-9582l14367,563187,5017,553719xem498650,554354r-9448,9558l497950,572769r3839,-3810l501789,557529r-3139,-3175xem497950,535939r-18187,18415l489202,563912r9448,-9558l489555,545155r12234,l501789,539749r-3839,-3810xem69612,532764l48289,554354r9284,9401l57307,563755r9270,-9401l66734,554354r-9096,-9199l75650,545155r3097,-3141l69612,532764xem134208,510539l90935,554354r9284,9401l100425,563457r8998,-9103l100328,545155r18191,l121915,541719r441,l113154,532402r18191,l122488,523420r17518,l143314,520074r311,l134208,510539xem220753,510539r-43273,43815l186764,563755r9294,-9401l186962,545155r18191,l208549,541719r353,l199699,532402r18062,l208904,523420r17736,l229948,520074r222,l220753,510539xem307299,510539r-43273,43815l273016,563457r9197,-9328l282470,554129r-8873,-8974l291064,545155r3803,-3857l295031,541298r-8786,-8896l304177,532402r-8857,-8982l312497,523420r3759,-3811l307299,510539xem393844,510539r-43272,43815l359561,563457r-129,l368630,554129r474,l360231,545155r17249,l381283,541298r-8809,-8896l390313,532402r-8880,-8982l398913,523420r3759,-3811l402801,519609r-8957,-9070xem390313,532402r-257,l381283,541298r21939,22159l403017,563457r8999,-9103l411794,554129r-18355,l402303,545155r618,l390313,532402xem445977,545383r-8860,8971l446107,563457r-259,l454824,554354r-8847,-8971xem47662,510539l5017,553719r9350,9468l14057,563187r8732,-8833l13693,545155r18191,l35280,541719r531,l26608,532402r18422,l36151,523420r17220,l56680,520074r399,l47662,510539xem143921,545155r-9086,9199l143558,563187r-178,l152335,554129r437,l143921,545155xem264026,509904r-43273,43815l230104,563187r4249,-4388l238970,554129r218,l229840,544650r18501,l251239,541719r308,l242345,532402r18644,l252109,523420r17221,l273354,519350r-9328,-9446xem316256,544650r-8957,9069l316649,563187r8955,-9058l316256,544650xem31884,545155r-18191,l22789,554354r9095,-9199xem45030,532402r-538,l35280,541719r531,l48289,554354r9086,-9199l57638,545155,45030,532402xem75650,545155r-18012,l66734,554354r-157,l75650,545155xem88079,532764r-211,l78747,542014r12188,12340l100021,545155r307,l88079,532764xem118519,545155r-18191,l109423,554354r9096,-9199xem131345,532402r-218,l121915,541719r441,l134835,554354r9086,-9199l131345,532402xem174354,532402r-538,l164604,541719r398,l177480,554354r9087,-9199l186962,545155,174354,532402xem205153,545155r-18191,l196058,554354r9095,-9199xem260989,532402r-539,l251239,541719r308,l264026,554354r9086,-9199l273597,545155,260989,532402xem347623,532402r-538,l337873,541719r220,l350572,554354r9086,-9199l360231,545155,347623,532402xem421111,545155r-18190,l412016,554354r9095,-9199xem433533,532764r-172,l424507,541719r131,l437117,554354r8860,-8971l433533,532764xem458440,532764r-12463,12619l454824,554354r12460,-12635l458440,532764xem476947,532402r-474,l467284,541719r12479,12635l488849,545155r706,l476947,532402xem501789,545155r-12234,l498650,554354r3139,-3175l501789,545155xem156158,532764r-12237,12391l152772,554129r-437,l164604,541719r398,l156158,532764xem248341,544650r-18501,l239188,554129r-218,l248341,544650xem291064,545155r-17467,l282470,554129r-257,l291064,545155xem393227,466735r-76971,77915l325604,554129r12269,-12410l338093,541719r-9203,-9317l347623,532402r-8879,-8982l355964,523420r3768,-3811l359551,519350r-9000,-9091l368422,510259r-8786,-8887l377762,501372r3396,-3435l381398,497937r-9180,-9295l390022,488642r-8890,-9014l399259,479628r3305,-3343l402169,475789r-8942,-9054xem377480,545155r-17249,l369104,554129r-474,l377480,545155xem4583,535939l,539749r,8890l5017,553719r8459,-8564l13693,545155,4583,535939xem217761,532402r-9212,9317l208902,541719r11851,12000l229710,544650r130,l217761,532402xem304177,532402r-537,l294867,541298r164,l307299,553719r8957,-9069l304177,532402xem78841,523420r-9229,9344l78747,542014r9121,-9250l88079,532764r-9238,-9344xem23417,510539r-3805,3810l13966,520074r467,l35811,541719r-531,l44492,532402r-18421,l34941,523420r1210,l23417,510539xem109785,510539r-9402,9535l100979,520074r21377,21645l121915,541719r9212,-9317l112616,532402r8870,-8982l122488,523420,109785,510539xem165475,523420r-1164,1089l156158,532764r8844,8955l164604,541719r9212,-9317l174354,532402r-8879,-8982xem195925,510259r-218,l190408,515619r-3599,3731l208902,541719r-353,l217761,532402r-18599,l208032,523420r872,l195925,510259xem239375,510539r-9427,9535l230170,520074r21377,21645l251239,541719r9211,-9317l241807,532402r8870,-8982l252109,523420,239375,510539xem325732,510259r-256,l316256,519609r21837,22110l337873,541719r9212,-9317l328353,532402r8870,-8982l338744,523420,325732,510259xem411616,510539r-8944,9070l402801,519609r21837,22110l424507,541719r8854,-8955l433533,532764r-358,-362l414898,532402r8870,-8982l424318,523420,411616,510539xem480390,510539r-21950,22225l467284,541719r9189,-9317l476947,532402r-8879,-8982l485330,523420r3758,-3811l489347,519609r-8957,-9070xem282341,510259r-8987,9091l295031,541298r-164,l303640,532402r-17933,l294577,523420r743,l282341,510259xem368699,510539r-8710,8811l359808,519609r21475,21689l390056,532402r-17803,l381123,523420r310,l368699,510539xem66106,510539r-9426,9535l57079,520074r12533,12690l78841,523420,66106,510539xem91562,510539l78841,523420r9238,9344l87868,532764r12515,-12690l100979,520074r-9417,-9535xem152740,510539r-9426,9535l143625,520074r12533,12690l165386,523420r-3219,-3346l152740,510539xem442599,523420r-18281,l433533,532764r-172,l442599,523420xem455333,510539r-9426,9535l458440,532764r9228,-9344l468068,523420,455333,510539xem53371,523420r-17220,l45030,532402r-538,l53371,523420xem140006,523420r-17518,l131345,532402r-218,l140006,523420xem178108,510539r-9417,9535l165475,523420r8879,8982l173816,532402r12904,-13052l183125,515619r-5017,-5080xem226640,523420r-17736,l217761,532402r8879,-8982xem269330,523420r-17221,l260989,532402r-539,l269330,523420xem312497,523420r-17177,l304177,532402r-537,l312497,523420xem355964,523420r-17220,l347623,532402r-538,l355964,523420xem398913,523420r-17480,l390313,532402r-257,l398913,523420xem485330,523420r-17262,l476947,532402r-474,l485330,523420xem5017,510539l,515619r,8890l4583,529589r9383,-9515l14433,520074,5017,510539xem498032,510539r-8944,9070l489347,519609r8603,8710l501789,524509r,-10160l498032,510539xem26339,488949l5017,510539r9416,9535l13966,520074r9403,-9535l23140,510259r-8786,-8887l32409,501372r3098,-3140l26339,488949xem90945,466735l47662,510539r9417,9535l56680,520074r9426,-9535l57043,501372r18126,l78565,497937r551,l69936,488642r18255,l79302,479628r17364,l99972,476285r405,l90945,466735xem112885,488949l91562,510539r9417,9535l100383,520074r9402,-9535l100745,501372r18081,l121923,498232r129,l112885,488949xem177491,466735r-43283,43804l143625,520074r-311,l152740,510539r-9063,-9167l161804,501372r3396,-3435l165661,497937r-9180,-9295l174607,488642r-8889,-9014l183301,479628r3305,-3343l186922,476285r-9431,-9550xem264036,466735r-43283,43804l230170,520074r-222,l239375,510539r-9063,-9167l248438,501372r3396,-3435l252207,497937r-9180,-9295l261024,488642r-8890,-9014l269935,479628r3305,-3343l273468,476285r-9432,-9550xem479761,466735r-43271,43804l445907,520074r9426,-9535l446270,501372r18126,l467792,497937r151,l458763,488642r17675,l467549,479628r18345,l489199,476285r-9438,-9550xem350582,466735r-43283,43804l316256,519609r9220,-9350l325732,510259r-8786,-8887l334240,501372r3387,-3435l338350,497937r-9203,-9295l347050,488642r-8912,-9014l355683,479628r3786,-3839l359250,475512r-8668,-8777xem347050,488642r-256,l337627,497937r723,l359808,519609r181,-259l368699,510539r-277,-280l350221,510259r8777,-8887l359636,501372,347050,488642xem415167,488949r-21323,21590l402801,519609r-129,l411616,510539r-8815,-8938l420430,501601r3614,-3664l415167,488949xem489218,501601r-8828,8938l489347,519609r-259,l498032,510539r-8814,-8938xem187161,501372r-9053,9167l186809,519350r3599,-3731l195707,510259r218,l187161,501372xem273016,500802r-8990,9102l273354,519350r8987,-9091l273016,500802xem4583,491489l,496569r,8890l5017,510539r9053,-9167l14354,501372,4583,491489xem32409,501372r-18055,l23417,510539r229,-280l32409,501372xem44761,488949r-2606,2540l35507,498232r12155,12307l56716,501372r327,l44761,488949xem75169,501372r-18126,l66106,510539r9063,-9167xem88191,488642r-436,l78565,497937r551,l91562,510539r9054,-9167l100745,501372,88191,488642xem118826,501372r-18081,l109785,510539r9041,-9167xem131396,488949r-320,l121923,498232r129,l134208,510539r9053,-9167l143677,501372,131396,488949xem161804,501372r-18127,l152740,510539r9064,-9167xem174607,488642r-218,l165200,497937r461,l178108,510539r9053,-9167l174607,488642xem217726,488642r-647,l207889,497937r418,l220753,510539r9054,-9167l230312,501372,217726,488642xem248438,501372r-18126,l239375,510539r9063,-9167xem304361,488642r-648,l294523,497937r329,l307299,510539r9053,-9167l316946,501372,304361,488642xem377762,501372r-18126,l368699,510539r9063,-9167xem390325,488949r-282,l381158,497937r240,l393844,510539r8828,-8938l402801,501601,390325,488949xem420430,501601r-17629,l411616,510539r8814,-8938xem433684,488642r-474,l424044,497937r12446,12602l445544,501372r726,l433684,488642xem464396,501372r-18126,l455333,510539r9063,-9167xem476741,488949r-2574,2540l467792,497937r151,l480390,510539r8828,-8938l476741,488949xem497950,492759r-8732,8842l498032,510539r3757,-3810l501789,496569r-3839,-3810xem199430,488949r-12269,12423l195925,510259r-218,l207889,497937r418,l199430,488949xem294688,478858r-21672,21944l282341,510259r12182,-12322l294852,497937r-9180,-9295l304361,488642r-9673,-9784xem334240,501372r-17294,l325732,510259r-256,l334240,501372xem261024,488642r-9190,9295l252207,497937r11819,11967l273016,500802,261024,488642xem35546,479628r-9207,9321l35507,498232r9153,-9283l44457,488642r-8911,-9014xem122180,479628r-1769,1701l112885,488949r9167,9283l121923,498232r9153,-9283l131396,488949r-9216,-9321xem66587,466735r-9438,9550l57731,476285r21385,21652l78565,497937r9190,-9295l69289,488642r8902,-9014l79302,479628,66587,466735xem153003,466735r-9437,9550l144277,476285r21384,21652l165200,497937r9189,-9295l155834,488642r8903,-9014l165718,479628,153003,466735xem221390,466735r-21960,22214l208307,497937r-418,l217079,488642r647,l208815,479628r17175,l230059,475512r-8669,-8777xem239079,466389r-9020,9123l252207,497937r-373,l261024,488642r-18644,l251282,479628r852,l239079,466389xem282702,466735r-9462,9550l273468,476285r21384,21652l294523,497937r9190,-9295l285025,488642r9663,-9784l282702,466735xem325392,466735r-8972,9054l338350,497937r-723,l346794,488642r-17869,l337828,479628r310,l325392,466735xem368418,466735r-8676,8777l359523,475789r21875,22148l381158,497937r8885,-8988l390325,488949r-303,-307l371571,488642r8902,-9014l381132,479628,368418,466735xem437127,466735r-21960,22214l424044,497937r9166,-9295l433684,488642r-8911,-9014l442099,479628r3787,-3839l446069,475789r-8942,-9054xem454834,466735r-8948,9054l446069,475789r21874,22148l467792,497937r8886,-8988l476438,488642r-18322,l467019,479628r530,l454834,466735xem22799,466735r-9452,9550l13831,476285r12508,12664l35546,479628,22799,466735xem48299,466735l35546,479628r9215,9321l44963,488642,57149,476285r582,l48299,466735xem109433,466735r-9461,9550l100377,476285r12508,12664l122091,479628r-672,-770l109433,466735xem134845,466735r-11994,12123l122180,479628r9216,9321l131076,488949r12490,-12664l144277,476285r-9432,-9550xem196068,466735r-9462,9550l186922,476285r12508,12664l208637,479628r178,l196068,466735xem399259,479628r-18127,l390325,488949r-282,l399259,479628xem412026,466735r-8971,9054l402659,476285r12508,12664l424373,479628r400,l412026,466735xem485894,479628r-18345,l476741,488949r241,-307l485894,479628xem96666,479628r-17364,l88191,488642r-436,l96666,479628xem183301,479628r-17583,l174607,488642r-218,l183301,479628xem225990,479628r-17175,l217726,488642r-647,l225990,479628xem269935,479628r-17801,l261024,488642r8911,-9014xem307114,466389r-452,346l294688,478858r9673,9784l303713,488642r12707,-12853l307114,466389xem355683,479628r-17545,l347050,488642r-256,l355683,479628xem442099,479628r-17326,l433684,488642r-474,l442099,479628xem4399,466735l,471169r,10160l4583,485139r8764,-8854l13831,476285,4399,466735xem498660,466735r-9461,9550l497950,485139r3839,-3810l501789,469899r-3129,-3164xem47697,422945l4399,466735r9432,9550l13347,476285r9452,-9550l13920,457753r17768,l35023,454384r1078,l26608,444772r18321,l36072,435790r17353,l56720,432462r376,l47697,422945xem69625,445148l48621,466389r-322,346l57731,476285r-582,l66567,466735r-321,-346l57730,457753r17694,l78747,454384r-9122,-9236xem134243,422945r-440,374l91266,466389r-321,346l100377,476285r-405,l109413,466735r-321,-346l100554,457753r17738,l121624,454384r1023,l113154,444772r18191,l122488,435790r17518,l143297,432462r345,l134243,422945xem156171,445148r-21005,21241l134845,466735r9432,9550l143566,476285r9417,-9550l152663,466389r-8516,-8636l161840,457753r3323,-3369l165293,454384r-9122,-9236xem220788,422945r-440,374l177812,466389r-321,346l186922,476285r-316,l196048,466735r-322,-346l187188,457753r17739,l208258,454384r934,l199699,444772r18062,l208904,435790r17736,l229931,432462r256,l220788,422945xem285710,444772r-21353,21617l264036,466735r9432,9550l273240,476285r9442,-9550l282360,466389r-8537,-8636l291561,457753r3332,-3369l295227,454384r-9517,-9612xem436484,422945r-399,374l393548,466389r-321,346l402659,476285r396,-496l412006,466735r-322,-346l403147,457753r17738,l424216,454384r713,l415436,444772r17739,l424318,435790r18281,l445889,432462r-9405,-9517xem497950,448309r-18189,18426l489199,476285r9441,-9550l498319,466389r-8538,-8636l501789,457753r,-5634l497950,448309xem349980,422945r-441,374l309807,463549r-2693,2840l316420,475789r8952,-9054l325050,466389r-8538,-8636l334251,457753r3331,-3369l338384,454384r-9494,-9612l346759,444772r-8857,-8982l355964,435790r3291,-3328l354961,427989r-4981,-5044xem371907,445148r-21004,21241l350582,466735r8941,9054l359742,475512r8656,-8777l368077,466389r-8516,-8636l377255,457753r3323,-3369l381029,454384r-9122,-9236xem445977,457753r-8529,8636l437127,466735r8942,9054l445886,475789r8928,-9054l454493,466389r-8516,-8636xem242716,445148r-21004,21241l221390,466735r8669,8777l239079,466389r-8516,-8636l247616,457753r3332,-3369l251838,454384r-9122,-9236xem4583,448309l,452119r,10160l4399,466735r8870,-8982l13920,457753,4583,448309xem31688,457753r-17768,l22799,466735r8889,-8982xem44929,444772r-393,l35023,454384r1078,l48299,466735r322,-346l57149,457753r581,l44929,444772xem75424,457753r-17694,l66587,466735r321,-346l75424,457753xem88092,445148r-237,l78747,454384r12198,12351l91266,466389r8529,-8636l100554,457753,88092,445148xem118292,457753r-17738,l109433,466735r322,-346l118292,457753xem131345,444772r-218,l121624,454384r1023,l134845,466735r321,-346l143695,457753r452,l131345,444772xem161840,457753r-17693,l153003,466735r321,-346l161840,457753xem174726,445148r-455,l165163,454384r130,l177491,466735r321,-346l186341,457753r847,l174726,445148xem204927,457753r-17739,l196068,466735r321,-346l204927,457753xem217761,444772r-9503,9612l209192,454384r12198,12351l221712,466389r8529,-8636l230563,457753,217761,444772xem260989,444772r-539,l250948,454384r890,l264036,466735r321,-346l272886,457753r937,l260989,444772xem291561,457753r-17738,l282702,466735r322,-346l291561,457753xem334251,457753r-17739,l325392,466735r321,-346l334251,457753xem347130,445148r-417,l337582,454384r802,l350582,466735r321,-346l359432,457753r129,l347130,445148xem377255,457753r-17694,l368418,466735r321,-346l377255,457753xem390313,444772r-257,l380578,454384r451,l393227,466735r321,-346l402077,457753r1070,l390313,444772xem420885,457753r-17738,l412026,466735r322,-346l420885,457753xem433546,445148r-198,l424216,454384r713,l437127,466735r321,-346l445977,457753,433546,445148xem458427,445148r-12450,12605l454834,466735r321,-346l466994,454384r561,l458427,445148xem476946,444772r-473,l466994,454384r561,l479761,466735r8862,-8982l489781,457753,476946,444772xem501789,457753r-12008,l498660,466735r3129,-3186l501789,457753xem247616,457753r-17053,l239079,466389r8537,-8636xem304050,445148r-9157,9236l295227,454384r11887,12005l309807,463549r5725,-5796l316512,457753,304050,445148xem23404,422945r-392,374l13973,432462r478,l36101,454384r-1078,l44536,444772r-18427,l34992,435790r1080,l23404,422945xem78841,435790r-8871,8982l69625,445148r9122,9236l87855,445148r237,l78841,435790xem109821,422945r-440,374l100365,432462r631,l122647,454384r-1023,l131127,444772r-18511,l121486,435790r1002,l109821,422945xem165475,435790r-1164,1089l156516,444772r-345,376l165293,454384r-130,l174271,445148r455,l165475,435790xem196237,422945r-440,374l186782,432462r760,l209192,454384r-934,l217761,444772r-18599,l208032,435790r872,l196237,422945xem273354,414099r-30293,30673l242716,445148r9122,9236l250948,454384r9502,-9612l260989,444772r-8880,-8982l269330,435790r3291,-3328l273522,432462r-9052,-9143l281659,423319r370,-374l278298,419099r-4944,-5000xem307334,422945r-440,374l285710,444772r9517,9612l294893,454384r9131,-9236l303678,444772r-8879,-8982l313275,435790r3291,-3328l316733,432462r-9399,-9517xem325604,423319r-9038,9143l316733,432462r21651,21922l337582,454384r9131,-9236l347130,445148r-371,-376l328353,444772r8870,-8982l337902,435790,325604,423319xem393879,422945r-440,374l372253,444772r-346,376l381029,454384r-451,l390056,444772r257,l381433,435790r17480,l402196,432462r1082,l393879,422945xem411651,422945r-439,374l402196,432462r1082,l424929,454384r-713,l433348,445148r198,l433175,444772r-18277,l423768,435790r550,l411651,422945xem480384,422945r-399,374l458427,445148r9128,9236l466994,454384r9479,-9612l476946,444772r-8880,-8982l485330,435790r3282,-3328l489805,432462r-9421,-9517xem66141,422945r-9421,9517l57096,432462r12529,12686l69970,444772r8871,-8982l66141,422945xem91597,422945r-440,374l78841,435790r9251,9358l87855,445148r12510,-12686l100996,432462r-9399,-9517xem152776,422945r-441,374l143297,432462r345,l156171,445148r345,-376l165386,435790r-3202,-3328l152776,422945xem178143,422945r-440,374l168674,432462r-3199,3328l174726,445148r-455,l186782,432462r760,l178143,422945xem239410,422945r-440,374l229931,432462r256,l242716,445148r345,-376l251932,435790r177,l239410,422945xem313275,435790r-18476,l304050,445148r345,-376l313275,435790xem355964,435790r-18062,l347130,445148r-417,l355964,435790xem368734,422945r-441,374l363676,427989r-4298,4473l371907,445148r346,-376l381123,435790r310,l368734,422945xem442599,435790r-18281,l433546,445148r-198,l442599,435790xem455366,422945r-438,374l445889,432462r12538,12686l467668,435790r398,l455366,422945xem53425,435790r-17353,l44929,444772r-393,l53425,435790xem140006,435790r-17518,l131345,444772r-218,l140006,435790xem226640,435790r-17736,l217761,444772r8879,-8982xem269330,435790r-17221,l260989,444772r-539,l269330,435790xem282100,422945r-441,374l272621,432462r901,l285710,444772r8867,-8982l294799,435790,282100,422945xem398913,435790r-17480,l390313,444772r-257,l398913,435790xem485330,435790r-17264,l476946,444772r-473,l485330,435790xem5052,422945r-439,374l,427989r,8890l4583,441959r9390,-9497l14451,432462,5052,422945xem498062,422945r-434,374l488612,432462r1193,l497950,440689r3839,-3810l501789,426719r-3727,-3774xem26367,401347r-2528,2512l8782,419099r-3730,3846l14451,432462r-478,l23382,422945r-8701,-8846l32128,414099r3418,-3457l26367,401347xem78812,391501l47697,422945r9399,9517l56720,432462r9418,-9517l57396,414099r17497,l78316,410642r1130,l70099,401177r18255,l78812,391501xem112912,401347r-2536,2512l95325,419099r-3728,3846l100996,432462r-631,l109750,422945r-3722,-3846l101097,414099r17377,l121883,410642r209,l112912,401347xem165228,391501r-27257,27598l134243,422945r9399,9517l143297,432462r9408,-9517l148974,419099r-4944,-5000l161451,414099r3418,-3457l165992,410642r-9348,-9465l174770,401177r-9542,-9676xem199458,401347r-2536,2512l181870,419099r-3727,3846l187542,432462r-760,l196166,422945r-3722,-3846l187513,414099r17377,l208299,410642r338,l199458,401347xem285391,357547r-3178,3132l224516,419099r-3728,3846l230187,432462r-256,l239340,422945r-3732,-3846l230665,414099r17420,l251503,410642r414,l242546,401177r18033,l251510,392004r18419,l273238,388657r232,l264105,379175r17966,l273429,370411r17848,l294605,367045r166,l285391,357547xem260747,401347r-2539,2512l251503,410642r414,l273522,432462r-901,l281659,423319r-17411,l273354,414099,260747,401347xem328649,401347r-2536,2512l311062,419099r-3728,3846l316733,432462r-167,l325604,423319r-9092,-9220l334719,414099r3264,-3301l328649,401347xem393227,379175r-469,385l353707,419099r-3727,3846l359378,432462r4298,-4473l368664,422945r-3732,-3846l359989,414099r17420,l380827,410642r901,l372381,401177r17803,l381138,392004r18115,l402562,388657r-487,-529l393227,379175xem415140,401347r-17533,17752l393879,422945r9399,9517l402196,432462r9385,-9517l407859,419099r-4931,-5000l420304,414099r3410,-3457l424325,410642r-9185,-9295xem497950,360679r-61466,62266l445889,432462r9409,-9517l451564,419099r-4944,-5000l464043,414099r3419,-3457l468204,410642r-9370,-9465l476566,401177r-9059,-9173l485888,392004r3308,-3347l479820,379175r18908,l490057,370411r11732,l501789,364489r-3839,-3810xem497950,405129r-17566,17816l489805,432462r-1193,l497997,422945r-3733,-3846l489327,414099r12462,l501789,408939r-3839,-3810xem334719,414099r-18207,l325604,423319r9115,-9220xem4583,403859l,408939r,8890l5052,422945r3730,-3846l13722,414099r959,l4583,403859xem32128,414099r-17447,l23404,422945r8724,-8846xem44789,401347r-2537,2512l35546,410642r12151,12303l56447,414099r949,l44789,401347xem74893,414099r-17497,l66141,422945r8752,-8846xem88354,401177r-671,l78316,410642r1130,l91597,422945r3728,-3846l100263,414099r834,l88354,401177xem118474,414099r-17377,l109821,422945r3722,-3846l118474,414099xem131255,401177r-206,170l121883,410642r209,l134243,422945r3728,-3846l142909,414099r1121,l131255,401177xem161451,414099r-17421,l152776,422945r3731,-3846l161451,414099xem174770,401177r-544,l164869,410642r1123,l178143,422945r3727,-3846l186809,414099r704,l174770,401177xem204890,414099r-17377,l196237,422945r3722,-3846l204890,414099xem217889,401177r-256,l208299,410642r338,l220788,422945r3728,-3846l229454,414099r1211,l217889,401177xem248085,414099r-17420,l239410,422945r3732,-3846l248085,414099xem286003,401347r-2536,2512l273354,414099r8746,8846l285831,419099r8362,-8457l295183,410642r-9180,-9295xem303768,401177r-218,l294193,410642r990,l307334,422945r3728,-3846l316000,414099r512,l303768,401177xem347381,401347r-2538,2512l337983,410798r11997,12147l353707,419099r4938,-5000l359989,414099,347381,401347xem377409,414099r-17420,l368734,422945r3731,-3846l377409,414099xem390184,401177r-9357,9465l381728,410642r12151,12303l397607,419099r4938,-5000l402928,414099,390184,401177xem420304,414099r-17376,l411651,422945r3722,-3846l420304,414099xem433844,401177r-797,l423714,410642r611,l436484,422945r8707,-8846l446620,414099,433844,401177xem464043,414099r-17423,l455366,422945r3734,-3846l464043,414099xem476734,401347r-2567,2512l467462,410642r742,l480384,422945r8707,-8846l489327,414099,476734,401347xem501789,414099r-12462,l498062,422945r3727,-3846l501789,414099xem371853,357547r-43091,43630l328649,401347r9334,9451l347327,401347r-114,-170l338144,392004r18420,l359873,388657r143,l350651,379175r17836,l359845,370411r18066,l381239,367045r-9386,-9498xem35551,392004r-9062,9173l26367,401347r9179,9295l44735,401347r-115,-170l35551,392004xem66657,379175r-9375,9482l57734,388657r21712,21985l78316,410642r9367,-9465l69228,401177r9571,-9676l66657,379175xem122186,392004r-328,230l113026,401177r-114,170l122092,410642r-209,l131217,401177r-3588,-3668l122186,392004xem153073,379175r-159,l143563,388657r716,l165992,410642r-1123,l174226,401177r-18555,l165228,391501,153073,379175xem242745,357547r-3178,3132l199571,401177r-113,170l208637,410642r-338,l217633,401177r256,l208820,392004r17859,l229979,388657r171,l221143,379560r18064,l230162,370411r17811,l251644,366688r129,l242745,357547xem239207,379560r-256,l229979,388657r171,l251917,410642r-414,l260692,401347r-113,-170l242217,401177r9059,-9173l251510,392004,239207,379560xem294949,392234r-8832,8943l286003,401347r9180,9295l294193,410642r9357,-9465l303768,401177r-8819,-8943xem368867,379560r-8994,9097l360016,388657r21712,21985l380827,410642r9357,-9465l371408,401177r9060,-9173l381138,392004,368867,379560xem437053,379175r-21913,22172l424325,410642r-611,l433047,401177r797,l424774,392004r17320,l445916,388128r-8863,-8953xem454838,379175r-473,385l445916,388128r22288,22514l467462,410642r9189,-9295l476566,401177r-18613,l467013,392004r494,l454838,379175xem22868,379175r-504,385l13352,388657r482,l26367,401347r122,-170l35551,392004,22868,379175xem69654,357547r-3156,3132l35551,392004r9238,9343l44904,401177,57282,388657r452,l48369,379175r18288,l58014,370411r17307,l78649,367045r385,l69654,357547xem109503,379175r-425,385l100074,388657r305,l112912,401347r114,-170l122085,392004r-396,-503l109503,379175xem196137,379175r-159,l186604,388657r321,l199458,401347r113,-170l208631,392004r189,l196137,379175xem269929,392004r-18419,l260747,401347r114,-170l269929,392004xem282450,379560r-218,l273238,388657r232,l286003,401347r114,-170l294949,392234,282450,379560xem325461,379175r-159,l315928,388657r188,l328649,401347r113,-170l337822,392004r322,l325461,379175xem356564,392004r-18420,l347381,401347r114,-170l356564,392004xem412090,379175r-154,l403085,388128r-487,529l415140,401347r9227,-9343l424774,392004,412090,379175xem485888,392004r-18381,l476734,401347r85,-170l485888,392004xem91014,379175r-405,385l78812,391501r9542,9676l87683,401177r12391,-12520l100379,388657r-9365,-9482xem156199,357547r-3177,3132l122582,391501r-396,503l131255,401177r3579,-3668l143563,388657r716,l134914,379175r18159,l144430,370411r17127,l165228,366688r-9029,-9141xem199110,357307r-348,240l165228,391501r9542,9676l174226,401177r12378,-12520l186925,388657r-9365,-9482l196137,379175r-8664,-8764l204642,370411r3681,-3723l208193,366481r-9083,-9174xem226679,392004r-17859,l217889,401177r-256,l226679,392004xem307299,379729r-12350,12505l303768,401177r-218,l315928,388657r188,l307299,379729xem399253,392004r-18115,l390184,401177r9069,-9173xem442094,392004r-17320,l433844,401177r-797,l442094,392004xem5017,379729l,384809r,8890l4583,397509r8769,-8852l13834,388657,5017,379729xem498728,379175r-157,l489196,388657r8754,8852l501789,393699r,-11430l498728,379175xem14204,370411r-9187,9318l13834,388657r-482,l22745,379175r-3095,-3256l14204,370411xem44758,356969r-9307,9379l35701,366348r22033,22309l57282,388657r9375,-9482l48226,379175r8658,-8764l58014,370411,44758,356969xem112983,356969r-161,133l91014,379175r9365,9482l100074,388657r9385,-9482l106284,375919r-5445,-5508l118133,370411r4021,-4063l120411,364489r-7428,-7520xem131305,357102r-7311,7387l122246,366348r22033,22309l143563,388657r9351,-9482l134755,379175r8656,-8764l144430,370411,131305,357102xem174517,357307r-274,240l165228,366688r21697,21969l186604,388657r9374,-9482l177401,379175r8655,-8764l187473,370411,174517,357307xem217444,357547r-3181,3132l208528,366481r-130,207l230150,388657r-171,l238951,379560r-18030,l229956,370411r206,l217444,357547xem260742,357547r-3172,3132l251644,366688r129,l273470,388657r-232,l282232,379560r218,l282071,379175r-18124,l272602,370411r827,l260742,357547xem329290,357547r-3177,3132l307299,379729r8817,8928l315928,388657r9374,-9482l325461,379175r-8664,-8764l333966,370411r4017,-4063l329290,357547xem346922,357307r-8939,9041l360016,388657r-143,l368867,379560r-380,-385l350492,379175r8655,-8764l359845,370411,346922,357307xem415069,356969r-18716,18950l393227,379175r9371,9482l403085,388128r8851,-8953l412090,379175r-8664,-8764l420601,370411r3885,-3930l415069,356969xem476758,356969r-246,133l467394,366348r-126,133l489196,388657r9375,-9482l479683,379175r8655,-8764l490057,370411,476758,356969xem458434,357547r-3130,3132l437053,379175r8863,8953l454745,379175r-3121,-3256l446184,370411r17203,l467263,366481r-8829,-8934xem4583,360679l,364489r,10160l5017,379729r9187,-9318l4583,360679xem304079,357547r-3181,3132l294605,367045r166,l307299,379729r9203,-9318l316797,370411,304079,357547xem247973,370411r-17811,l239207,379560r-256,l247973,370411xem291277,370411r-17848,l282450,379560r-218,l291277,370411xem377911,370411r-18066,l368867,379560r9044,-9149xem27008,357547r-3203,3132l14204,370411r8664,8764l25970,375919r9481,-9571l35701,366348r-8693,-8801xem75321,370411r-17307,l66657,379175r8664,-8764xem88120,357547r-3177,3132l78649,367045r385,l91014,379175r8644,-8764l100839,370411,88120,357547xem118133,370411r-17294,l109503,379175r3178,-3256l118133,370411xem161557,370411r-17127,l153073,379175r-159,l161557,370411xem204642,370411r-17169,l196137,379175r-159,l204642,370411xem333966,370411r-17169,l325461,379175r-159,l333966,370411xem390707,357547r-3175,3132l381239,367045r11988,12130l396353,375919r5440,-5508l403426,370411,390707,357547xem420601,370411r-17175,l412090,379175r-154,l420601,370411xem433480,357547r-161,l424486,366481r12567,12694l445693,370411r491,l433480,357547xem463387,370411r-17203,l454838,379175r3117,-3256l463387,370411xem501789,370411r-11732,l498728,379175r-157,l501789,375919r,-5508xem78883,348203r-304,249l69830,357307r-176,240l79034,367045r-385,l88040,357547r-157,-240l78883,348203xem316256,326210r-30712,31097l285391,357547r9380,9498l294605,367045r9390,-9498l303841,357307r-9000,-9104l313233,348203r3150,-3186l316915,345017r-9481,-9601l325334,335416r-9078,-9206xem393733,335416r-294,273l371853,357547r9386,9498l390630,357547r-161,-240l381469,348203r18398,l403017,345017r220,l393733,335416xem177706,335689r-21353,21618l156199,357547r9029,9141l174479,357307r-164,-205l165517,348203r17940,l186599,345017r342,l177706,335689xem294682,260424r-95481,96678l199110,357307r9288,9381l208528,366481r8833,-8934l217207,357307r-9000,-9104l226598,348203r3150,-3186l230370,345017r-9482,-9601l238918,335416r-9078,-9206l248341,326210r2919,-2952l251526,323258r-9302,-9418l260868,313840r-9131,-9236l269702,304604r3162,-3198l273844,301406r-9468,-9587l282341,291819r-8911,-9036l291275,282783r3293,-3331l294490,279267r-9064,-9172l304243,270095r-9561,-9671xem264075,335964r-3185,3125l242899,357307r-154,240l251773,366688r-129,l260659,357547r-153,-240l251773,348452r17855,l273016,345017r-8941,-9053xem445887,325765r-30818,31204l424486,366481r8833,-8934l433480,357547r-9227,-9344l442556,348203r3151,-3186l446044,345017r-9493,-9601l455435,335416r-9548,-9651xem497950,317499r-39315,39808l458434,357547r8834,8934l476643,356969r-2496,-2640l468086,348203r17202,l489203,344233r-8738,-8817l498160,335416r-8759,-8866l501789,326550r,-5241l497950,317499xem36114,348203r-8982,9104l27008,357547r8693,8801l35451,366348r9291,-9379l36114,348203xem122078,347744r-6514,6585l112983,356969r9263,9379l123994,364489r7311,-7387l122078,347744xem338189,348452r-8745,8855l329290,357547r8693,8801l346922,357307r-8733,-8855xem23504,335416r-208,l13797,345017r836,l27008,357547r124,-240l36114,348203,23504,335416xem66241,335416r-149,l56582,345017r697,l69654,357547r176,-240l78824,348203r-395,-459l66241,335416xem143530,282783r-4260,4236l79278,347744r-395,459l88120,357547r157,-240l100428,345017r751,l91697,335416r18223,l100842,326210r18180,l121940,323258r395,l113033,313840r18511,l122413,304604r17970,l143545,301406r216,l134610,292163r18194,l143530,282783xem152875,335416r-377,273l143266,345017r558,l156199,357547r154,-240l165344,348203r173,l152875,335416xem226598,348203r-18391,l217444,357547r154,-240l226598,348203xem239188,335689r-218,l229748,345017r622,l242745,357547r154,-240l251644,348452r129,l239188,335689xem269628,348452r-17855,l260742,357547r154,-240l269628,348452xem282470,335689r-257,l273016,345017r12375,12530l285544,357307r8991,-9104l294841,348203,282470,335689xem313233,348203r-18392,l304079,357547r153,-240l313233,348203xem325604,335689r-9221,9328l316915,345017r12375,12530l329444,357307r8745,-8855l325604,335689xem368826,335416r-262,l359072,345017r397,l371853,357547r9228,-9344l381469,348203,368826,335416xem399867,348203r-18398,l390707,357547r160,-240l399867,348203xem442556,348203r-18303,l433480,357547r-161,l442556,348203xem455435,335416r-237,l445707,345017r337,l458434,357547r201,-240l467626,348203r460,l455435,335416xem183457,348203r-17940,l174517,357307r165,-205l183457,348203xem195835,335689r-308,275l186599,345017r342,l199110,357307r91,-205l207990,348203r217,l195835,335689xem350523,335964r-12334,12488l346922,357307r12150,-12290l359469,345017r-8946,-9053xem134343,335416r-342,273l122078,347744r9227,9358l143266,345017r558,l134343,335416xem57476,326550l36114,348203r8644,8766l56582,345017r697,l48338,335964r17212,l66092,335416r149,l57476,326550xem109920,335416r-9492,9601l101179,345017r11804,11952l115564,354329r6514,-6585l109920,335416xem412167,335964r-200,l403017,345017r220,l415069,356969r8657,-8766l424253,348203,412167,335964xem485288,348203r-17202,l476758,356969r2488,-2640l485288,348203xem57465,282224l,340359r,8890l4583,354329r9214,-9312l14633,345017,5151,335416r18353,l14425,326210r17979,l35325,323258r465,l26488,313840r18422,l35779,304604r18002,l56945,301406r1163,l48640,291819r18287,l57465,282224xem498160,335416r-263,l489203,344233r8747,8826l501789,349249r,-10160l498160,335416xem4583,316229l,321309r,8890l14633,345017r-836,l23296,335416r-18410,l13986,326210r439,l4583,316229xem44910,313840r-267,l35325,323258r465,l57279,345017r-697,l65550,335964r-17362,l57476,326550,44910,313840xem88055,313244r-9141,9229l101179,345017r-751,l109920,335416r-18463,l100552,326210r290,l88055,313244xem242180,226336r-379,364l138175,331469r-3832,3947l143824,345017r-558,l152768,335416r-3794,-3947l143774,326210r18106,l164802,323258r595,l156072,313840r18162,l165103,304604r18161,l186429,301406r870,l177831,291819r18094,l187014,282783r17847,l208157,279452r-78,-185l199021,270095r18599,l208388,260756r18273,l229698,257688r970,l221469,248375r18029,l230259,239005r17930,l251447,235713r-9267,-9377xem186800,326550r-3675,3649l177706,335689r9235,9328l186599,345017r9198,-9328l195565,335416r-8765,-8866xem217641,313840r-296,l208057,323258r824,l230370,345017r-622,l238970,335689r218,l238918,335416r-18300,l229710,326210r130,l217641,313840xem294949,304604r-30701,31085l264075,335964r8941,9053l282213,335689r257,l273434,326550r17792,l294473,323258r953,l286124,313840r17933,l294949,304604xem304057,313840r-296,l294473,323258r953,l316915,345017r-532,l325604,335689r-270,-273l307164,335416r9092,-9206l304057,313840xem372373,313840r-21850,22124l359469,345017r-397,l368564,335416r262,l360060,326550r17269,l380584,323258r1113,l372373,313840xem497950,229869l393733,335416r9504,9601l403017,345017r8950,-9053l412167,335964r-9296,-9414l421274,326550r3255,-3292l415216,313840r18873,l424951,304604r18020,l446132,301406r630,l437261,291819r17828,l446162,282783r18382,l467837,279452r-9261,-9357l476333,270095r-8894,-9019l486004,261076r3196,-3233l479846,248375r18893,l489477,239005r12312,l501789,233679r-3839,-3810xem434089,313840r-249,l424529,323258r21515,21759l445707,345017r9491,-9601l436355,335416r9532,-9651l434089,313840xem476844,313840r-314,l467218,323258r1199,l489203,344233r8694,-8817l480255,335416r8756,-8866l489401,326550,476844,313840xem260868,313840r-297,l251260,323258r266,l264075,335964r173,-275l273275,326550r159,l260868,313840xem347494,313840r-288,l338671,322473r-705,785l350523,335964r9297,-9414l360060,326550,347494,313840xem421274,326550r-18403,l412167,335964r-200,l421274,326550xem174234,313840r-2476,2389l164802,323258r595,l177706,335689r9023,-9139l186464,326210,174234,313840xem220816,292163r-3826,3746l187065,326210r-265,340l195835,335689r232,-273l208057,323258r824,l199579,313840r18062,l208533,304604r17919,l229606,301406r339,l220816,292163xem248341,326210r-18501,l239188,335689r-218,l248341,326210xem291226,326550r-17792,l282470,335689r-257,l291226,326550xem381242,260424r-64986,65786l325604,335689r12290,-12431l337190,322473r-8532,-8633l347494,313840r-9131,-9236l356336,304604r3162,-3198l360065,301406r-9491,-9587l368573,291819r-8923,-9036l377910,282783r3292,-3331l371960,270095r18850,l381242,260424xem32404,326210r-17979,l23504,335416r-208,l32404,326210xem112966,270303l57476,326550r8765,8866l66092,335416,78914,322473r-8526,-8633l87466,313840r589,-596l79535,304604r17079,l99782,301406r971,l91625,292163r17313,l109279,291819r495,l100840,282783r17390,l121713,279267r128,l112966,270303xem119022,326210r-18180,l109920,335416r9102,-9206xem131544,313840r-292,l121940,323258r395,l134343,335416r3832,-3947l143377,326210r397,l131544,313840xem161880,326210r-18106,l152875,335416r3799,-3947l161880,326210xem377329,326550r-17269,l368826,335416r-262,l377329,326550xem390319,313840r-424,l380584,323258r1113,l393733,335416r8733,-8866l402871,326550,390319,313840xem497950,273049r-52063,52716l455435,335416r-237,l467218,323258r1199,l458493,313244r17763,l467720,304604r17940,l488822,301406r742,l480076,291819r17680,l488845,282783r12944,l501789,278129r-3839,-5080xem501789,326550r-12388,l498160,335416r-263,l501789,331469r,-4919xem23480,292163r-142,l14208,301406r21582,21852l35325,323258r9318,-9418l26214,313840r9129,-9236l35779,304604,23480,292163xem109774,291819r-495,l99782,301406r971,l122335,323258r-395,l131252,313840r-18478,l121898,304604r515,l109774,291819xem152804,292163r-3825,3746l143545,301406r216,l165397,323258r-595,l174123,313840r-18511,l164747,304604r356,l152804,292163xem195925,291819r-9496,9587l187299,301406r21582,21852l208057,323258r9288,-9418l199282,313840r9122,-9236l208533,304604,195925,291819xem239098,291819r-377,344l229606,301406r339,l251526,323258r-266,l260571,313840r-18643,l251049,304604r688,l239098,291819xem282341,291819r-9477,9587l273844,301406r21582,21852l294473,323258r9288,-9418l285828,313840r9121,-9236l282341,291819xem325722,291819r-246,l316022,301406r348,l337966,323258r705,-785l347206,313840r-18733,l337595,304604r768,l325722,291819xem381347,304754r-8974,9086l381697,323258r-1113,l389895,313840r424,l381347,304754xem412303,291819r-638,l402187,301406r734,l424529,323258r9311,-9418l415019,313840r9121,-9236l424951,304604,412303,291819xem455429,292163r-159,l446132,301406r630,l468417,323258r-1199,l476530,313840r314,l476256,313244r-18004,l466786,304604r934,l455429,292163xem66927,291819r-497,l56945,301406r1163,l78914,322473r8552,-8633l70015,313840r9112,-9236l79535,304604,66927,291819xem53781,304604r-18002,l44910,313840r-267,l53781,304604xem140383,304604r-17970,l131544,313840r-292,l140383,304604xem183264,304604r-18161,l174234,313840r478,-596l183264,304604xem226452,304604r-17919,l217641,313840r-296,l226452,304604xem269702,304604r-17965,l260868,313840r-297,l269702,304604xem307236,292163r-12287,12441l304057,313840r-296,l316022,301406r348,l307236,292163xem356336,304604r-17973,l347494,313840r-288,l356336,304604xem368913,292163r-277,l359498,301406r567,l372373,313840r8974,-9086l368913,292163xem393782,292163r-12435,12591l390319,313840r-424,l402187,301406r734,l393782,292163xem442971,304604r-18020,l434089,313840r-249,l442971,304604xem485660,304604r-17940,l476844,313840r-314,l485660,304604xem96614,304604r-17079,l88055,313244r8559,-8640xem14206,282783l,297179r,8890l4583,311149r9625,-9743l5080,292163r18400,l14206,282783xem498095,292163r-135,l488822,301406r742,l497950,309879r3839,-3810l501789,295909r-3694,-3746xem4583,273049l,278129r,8890l14208,301406r9130,-9243l4949,292163r9257,-9380l4583,273049xem45504,270095r-366,l36078,279267r164,l58108,301406r-1163,l66430,291819r-18449,l57465,282224,45504,270095xem88296,270095r-373,l79974,278129r-1086,1138l100753,301406r-971,l108938,292163r-17538,l100654,282783r186,l88296,270095xem130986,270095r-187,l121713,279267r128,l143761,301406r-216,l152683,292163r-18494,l143456,282783r-478,-559l130986,270095xem174502,270095r-9068,9172l187299,301406r-870,l195917,291819r-18525,l186330,282783r684,l174502,270095xem251709,260756r-30679,31063l220816,292163r9129,9243l229606,301406r9454,-9587l235608,288289r-5444,-5506l247971,282783r3468,-3516l251979,279267r-9058,-9172l260918,270095r-9209,-9339xem260918,270095r-435,l251439,279267r540,l273844,301406r-980,l282341,291819r-18665,l272600,282783r830,l260918,270095xem329068,270095r-243,208l307236,292163r9134,9243l316022,301406r9454,-9587l325722,291819r-8934,-9036l334387,282783r3468,-3516l338147,279267r-9079,-9172xem347120,270095r-220,l337855,279267r292,l360065,301406r-567,l368636,292163r277,l368573,291819r-18352,l359146,282783r504,l347120,270095xem437080,248375r-3099,3084l393782,292163r9139,9243l402187,301406r9478,-9587l412303,291819r-8940,-9036l420599,282783r3476,-3516l424822,279267r-9090,-9172l433627,270095r-8910,-9019l442059,261076r3350,-3388l446298,257688r-9218,-9313xem433627,270095r-484,l424075,279267r747,l446762,301406r-630,l455270,292163r159,l455089,291819r-18322,l445691,282783r471,l433627,270095xem476710,270477r-8873,8975l489564,301406r-742,l497960,292163r135,l497756,291819r-18344,l488337,282783r508,l476710,270477xem78806,217315l14206,282783r9274,9380l23338,292163,36078,279267r164,l27184,270095r18320,l36294,260756r18069,l57394,257688r183,l48378,248375r18445,l57560,239005r18289,l78910,235907r-9117,-9207l88084,226700r-9278,-9385xem165292,260756r-391,320l144008,282224r-478,559l152804,292163r219,-344l165434,279267r-9059,-9172l174502,270095r-9210,-9339xem217620,270095r-201,l208341,279267r-79,185l220816,292163r214,-344l229955,282783r209,l217620,270095xem304243,270095r-424,l294751,279267r-77,185l307236,292163r9264,-9380l316788,282783,304243,270095xem377910,282783r-18260,l368913,292163r-277,l377910,282783xem390810,270095r-356,l381213,279452r12569,12711l403046,282783r317,l390810,270095xem464544,282783r-18382,l455429,292163r-159,l464544,282783xem501789,282783r-12944,l498095,292163r-135,l501789,288289r,-5506xem100250,239005r-367,308l57465,282224r9462,9595l66430,291819,78849,279267r-1084,-1138l69830,270095r18466,l79064,260756r18099,l100198,257688r277,l91254,248375r18258,l100250,239005xem118230,282783r-17390,l109774,291819r-495,l118230,282783xem204861,282783r-17847,l195925,291819r8936,-9036xem247971,282783r-17807,l239098,291819r3443,-3530l247971,282783xem291275,282783r-17845,l282341,291819r8934,-9036xem334387,282783r-17599,l325722,291819r-246,l334387,282783xem420599,282783r-17236,l412303,291819r-638,l420599,282783xem196147,248375r-171,l186768,257688r21494,21764l208341,279267r9078,-9172l198880,270095r9236,-9339l208388,260756,196147,248375xem282769,248375r-866,l272718,257688r447,l294674,279452r77,-185l303819,270095r-18688,l294682,260424,282769,248375xem369321,248375r-1002,l359134,257688r558,l381213,279452r9241,-9357l371677,270095r9551,-9671l369321,248375xem454914,248375r-298,l445409,257688r889,l467837,279452r8873,-8975l476333,270095r-18111,l467130,261076r309,l454914,248375xem24084,248375r-1349,l14221,256969r22021,22298l36078,279267r9060,-9172l26726,270095r9214,-9339l36294,260756,24084,248375xem66823,248375r-229,l57394,257688r183,l78888,279267r1086,-1138l87923,270095r-18468,l78686,260756r378,l66823,248375xem122069,261076r-9103,9227l121841,279267r-128,l130799,270095r187,l122069,261076xem153082,248375r-767,l143089,257688r1033,l165434,279267r9068,-9172l155991,270095r9226,-9339l164965,260424,153082,248375xem239498,248375r-582,l229698,257688r970,l251979,279267r-540,l260483,270095r-17997,l251709,260756,239498,248375xem350483,248375r-18099,18324l329068,270095r9079,9172l337855,279267r9045,-9172l347120,270095r-8906,-9019l355794,261076r3340,-3388l359692,257688r-9209,-9313xem412168,248375r-241,l402719,257688r718,l424822,279267r-747,l433143,270095r-17566,l424484,261076r233,l412168,248375xem486004,261076r-18565,l476710,270477r9294,-9401xem109512,248375r-3151,3084l100198,257688r277,l112966,270303r9103,-9227l109512,248375xem54363,260756r-18069,l45504,270095r-366,l54363,260756xem97163,260756r-18099,l88296,270095r-373,l97163,260756xem143843,239005r-21774,22071l130986,270095r-187,l143089,257688r1033,l134924,248375r18158,l143843,239005xem177569,248375r-3167,3084l165545,260424r-253,332l174502,270095r12266,-12407l177569,248375xem226661,260756r-18273,l217620,270095r-201,l226661,260756xem263960,248375r-12251,12381l260918,270095r-435,l272718,257688r447,l263960,248375xem337925,216640r-43243,43784l304243,270095r-424,l316085,257688r701,l307565,248375r18106,l316419,239005r18136,l337810,235713r153,l328690,226336r18827,l337925,216640xem325671,248375r-378,l316085,257688r701,l329068,270095r3316,-3396l337938,261076r276,l325671,248375xem355794,261076r-17580,l347120,270095r-220,l355794,261076xem445906,194935r-64664,65489l390810,270095r-356,l402719,257688r718,l394208,248375r17960,l402912,239005r18278,l424445,235713r-131,-238l415269,226336r17912,l424286,217315r18347,l445899,214012r-9298,-9413l455460,204599r-9554,-9664xem442059,261076r-17342,l433627,270095r-484,l442059,261076xem14212,238364l,252729r,8890l4583,266699r9638,-9730l5733,248375r18351,l14212,238364xem498739,248375r-178,l489200,257843r8750,8856l501789,261619r,-10160l498739,248375xem476950,226336r-545,l467134,235713r204,l489200,257843r9361,-9468l479674,248375r9253,-9370l489477,239005,476950,226336xem45035,226336r-469,l37291,233679r-1653,1796l57577,257688r-183,l66594,248375r-18436,l57403,239005r157,l45035,226336xem88084,226700r-1955,1899l78910,235907r21565,21781l100198,257688r9215,-9313l90925,248375r9261,-9370l99616,238364,88084,226700xem131349,226336r-131,l122184,235475r21938,22213l143089,257688r9226,-9313l134600,248375r9243,-9370l131349,226336xem208502,216943r-27827,28166l177569,248375r9199,9313l195976,248375r171,l186884,239005r18355,l208729,235475r-9026,-9139l217765,226336r-9263,-9393xem217765,226336r-9036,9139l230668,257688r-970,l238916,248375r-18553,l229629,239005r630,l217765,226336xem285748,226336r-405,364l263960,248375r9205,9313l272718,257688r9185,-9313l282769,248375r-9263,-9370l291142,239005r3482,-3530l294795,235475r-9047,-9139xem303908,226336r-272,l294624,235475r171,l316786,257688r-701,l325293,248375r-18710,l315836,239005r583,l303908,226336xem372368,226336r-479,364l350483,248375r9209,9313l359134,257688r9185,-9313l369321,248375r-9269,-9370l377558,239005r3482,-3530l381424,235475r-9056,-9139xem390395,226336r-343,l381040,235475r384,l403437,257688r-718,l411927,248375r-18799,l402381,239005r531,l390395,226336xem445978,239313r-5725,5796l437080,248375r9218,9313l445409,257688r9207,-9313l454914,248375r-8936,-9062xem4583,228599l,233679r,8890l14221,256969r8514,-8594l4308,248375r9904,-10011l4583,228599xem56941,195199r-351,333l14212,238364r9872,10011l22735,248375,35513,235475r-1648,-1796l26612,226336r18423,l35748,216943r18122,l56773,214012r457,l47911,204599r18323,l56941,195199xem75849,239005r-18289,l66823,248375r-229,l75849,239005xem122086,216943r-459,372l100820,238364r-570,641l109512,248375r3131,-3266l122176,235475r-9018,-9139l131349,226336r-9263,-9393xem187060,195199r-43217,43806l153082,248375r-767,l164857,235713r208,l156163,226700r17622,l174146,226336r212,l165440,217315r17642,l186944,213416r-8709,-8817l196329,204599r-9269,-9400xem174358,226336r-212,l164857,235713r208,l177569,248375r3106,-3266l186706,239005r178,l174358,226336xem205239,239005r-18355,l196147,248375r-171,l205239,239005xem248189,239005r-17930,l239498,248375r-582,l248189,239005xem260979,226336r-251,l251447,235713r12513,12662l273190,239005r316,l260979,226336xem291142,239005r-17636,l282769,248375r-866,l291142,239005xem334555,239005r-18136,l325671,248375r-378,l334555,239005xem347517,226336r-436,l337810,235713r153,l350483,248375r9253,-9370l360052,239005,347517,226336xem377558,239005r-17506,l369321,248375r-1002,l377558,239005xem421190,239005r-18278,l412168,248375r-241,l421190,239005xem433540,226700r-185,l424680,235475r-130,238l437080,248375r3173,-3266l445978,239313,433540,226700xem458434,226700r-12456,12613l454914,248375r-298,l467134,235713r204,l458434,226700xem501789,239005r-12312,l498739,248375r-178,l501789,245109r,-6104xem66234,204599r-137,l56773,214012r457,l78910,235907r9095,-9207l69546,226700r9260,-9385l66234,204599xem152868,204599r-144,l143411,214012r221,l165065,235713r-208,l173785,226700r-17802,l165241,217315r199,l152868,204599xem285434,182590r-43254,43746l251447,235713r9281,-9377l260979,226336r-9286,-9393l270024,216943r2902,-2931l273548,214012r-9319,-9413l282442,204599r-9282,-9400l291545,195199r3180,-3213l285434,182590xem325541,204123r-9751,9889l316504,214012r21459,21701l337810,235713r9271,-9377l328349,226336r9576,-9696l325541,204123xem411745,204599r-257,l402206,214012r867,l424550,235713r130,-238l433355,226700r185,l433181,226336r-18287,l423803,217315r483,l411745,204599xem489217,195532r-30783,31168l467338,235713r-204,l476405,226336r545,l468032,217315r17291,l489177,213416r-8723,-8817l498159,204599r-8942,-9067xem23544,204599r-256,l13983,214012r458,l35638,235475r1653,-1796l44566,226336r-18453,l35406,216943r342,l23544,204599xem109913,204599r-3712,3680l100539,214012r447,l122184,235475r9034,-9139l112710,226336r9285,-9393l121787,216640,109913,204599xem196329,204599r-651,l186944,213416r21785,22059l217765,226336r-18542,l208502,216943,196329,204599xem307197,204599r-18712,18920l285748,226336r9047,9139l294624,235475r9012,-9139l303908,226336r-8908,-9021l312532,217315r3258,-3303l316504,214012r-9307,-9413xem393757,204599r-3676,3680l375030,223519r-2662,2817l381424,235475r-384,l390052,226336r343,l381484,217315r17464,l402206,214012r867,l393757,204599xem100644,195199l78806,217315r9278,9385l88365,226336r12174,-12324l100986,214012r-9296,-9413l109913,204599r-9269,-9400xem442633,217315r-18347,l433540,226700r-185,l442633,217315xem455460,204599r-255,l445899,214012r12535,12688l467703,217315r329,l455460,204599xem53870,216943r-18122,l45035,226336r-469,l53870,216943xem143576,195199r-417,333l122294,216640r-208,303l131349,226336r-131,l143411,214012r221,l134335,204599r18533,l143576,195199xem183082,217315r-17642,l174358,226336r-212,l183082,217315xem220698,204599r-12196,12344l217765,226336r12185,-12324l229412,213416r-8714,-8817xem239488,204599r-232,l230538,213416r-538,596l242180,226336r9271,-9393l251693,216943,239488,204599xem270024,216943r-18331,l260979,226336r-251,l270024,216943xem282442,204599r-200,l272926,214012r622,l285748,226336r2737,-2817l294612,217315r388,l282442,204599xem312532,217315r-17532,l303908,226336r-272,l312532,217315xem350355,204123r-538,476l337925,216640r9592,9696l347081,226336r12184,-12324l360154,214012r-9799,-9889xem368921,204599r-350,l359265,214012r889,l372368,226336r2662,-2817l381157,217315r327,l368921,204599xem398948,217315r-17464,l390395,226336r-343,l398948,217315xem485323,217315r-17291,l476950,226336r-545,l485323,217315xem14252,195199r-415,333l,209549r,8890l4583,223519r9400,-9507l14441,214012,5144,204599r18400,l14252,195199xem498159,204599r-264,l489194,213416r8756,8833l501789,218439r,-10160l498159,204599xem4583,185419l,190499r,8890l14441,214012r-458,l23288,204599r-18402,l14165,195199r-174,-264l4583,185419xem44773,182891r-9015,9095l35632,192198r21598,21814l56773,214012r9324,-9413l47620,204599r9299,-9400l56680,194935,44773,182891xem88209,182590r-310,l80064,190499r-1119,1196l100986,214012r-447,l109837,204599r-18483,l100629,195199,88209,182590xem131407,182891r-2624,2528l122088,192198r21544,21814l143411,214012r9313,-9413l134197,204599r9291,-9400l143315,194935,131407,182891xem242441,182590r-21743,22009l230000,214012r538,-596l239256,204599r232,l230195,195199r18354,l251726,191986r-9285,-9396xem261006,182891r-288,l251743,191986r21805,22026l272926,214012r9316,-9413l263661,204599r9296,-9400l273160,195199,261006,182891xem329016,182590r-406,301l307641,204123r-444,476l316504,214012r-714,l325541,204123r-8828,-8924l334341,195199r3457,-3504l338038,191695r-9022,-9105xem359374,194935r-5667,5724l350355,204123r9799,9889l359265,214012r9306,-9413l368921,204599r-9547,-9664xem415156,182891r-20970,21232l393757,204599r9316,9413l402206,214012r9282,-9413l411745,204599r-8941,-9067l420430,195532r3496,-3546l424141,191986r-8985,-9095xem433701,182590r-509,l423926,191986r215,l445899,214012r9306,-9413l436362,204599r9544,-9664l433701,182590xem174625,182590r-424,301l165491,191695r21453,21721l195678,204599r-17891,l187060,195199,174625,182590xem476750,182891r-2583,2528l467675,191986r278,l489194,213416r8701,-8817l480262,204599r8955,-9067l476750,182891xem26418,182891r-2599,2528l14426,194935r-174,264l23544,204599r-256,l35549,192198r-126,-212l26418,182891xem100264,151390l57180,194935r-239,264l66234,204599r-137,l78880,191695r-1115,-1196l69953,182590r18256,l79293,173549r17561,l100130,170242r274,l91142,160864r18489,l100264,151390xem112896,182891r-2617,2528l100644,195199r9269,9400l110307,204123r11781,-11925l112896,182891xem177476,160864r-2980,2965l143749,194935r-173,264l152868,204599r-144,l165491,191695r-8992,-9105l174625,182590r-8916,-9041l183444,173549r3272,-3307l186342,169836r-8866,-8972xem199244,182891r-2536,2528l187060,195199r9269,9400l195678,204599r12494,-12613l207945,191695r-8701,-8804xem217728,182590r-248,l208461,191695r-228,291l220698,204599r9286,-9400l230195,195199,217728,182590xem248549,195199r-18354,l239488,204599r-232,l248549,195199xem291545,195199r-18385,l282442,204599r-200,l291545,195199xem304238,182590r-213,l294725,191986r12472,12613l307641,204123r8813,-8924l316713,195199,304238,182590xem402611,151143r-43237,43792l368921,204599r-350,l381040,191986r235,l371976,182590r18066,l381126,173549r18142,l402538,170242r-280,-406l393395,160864r18826,l402611,151143xem390339,182891r-307,l381040,191986r235,l393757,204599r429,-476l402671,195532r133,l390339,182891xem420430,195532r-17626,l411745,204599r-257,l420430,195532xem489228,151143r-316,247l445906,194935r9554,9664l455205,204599r12470,-12613l467953,191986r-9314,-9396l476453,182590r-8916,-9041l485903,173549r3269,-3307l488818,169836r-8872,-8972l498853,160864r-9625,-9721xem497950,186689r-8733,8843l498159,204599r-264,l501789,200659r,-10160l497950,186689xem334341,195199r-17628,l325541,204123r8800,-8924xem347177,182590r-401,l337798,191695r240,l350355,204123r3352,-3464l359361,194935,347177,182590xem35537,173549r-8925,9041l26418,182891r9214,9307l35758,191986r8991,-9095l44475,182590r-8938,-9041xem143858,151390r-30787,31200l112896,182891r9192,9307l131281,182891r-171,-301l122171,173549r18338,l143776,170242r528,l135042,160864r18158,l143858,151390xem220934,160864r-21434,21726l199244,182891r8989,9095l208461,191695r9019,-9105l217728,182590r-8939,-9041l226436,173549r3276,-3307l230217,170242r-9283,-9378xem263951,160864r-2975,2965l242441,182590r9302,9396l260718,182891r288,l251780,173549r18174,l273224,170242r-9273,-9378xem316354,151390r-358,296l285434,182590r9291,9396l304025,182590r213,l295293,173549r17680,l316246,170242r533,l307486,160864r18227,l316354,151390xem368618,160864r-417,l359354,169836r21921,22150l381040,191986r8992,-9095l390339,182891r-297,-301l371553,182590r8929,-9041l381126,173549,368618,160864xem445975,151686r-30819,31205l424141,191986r-215,l433192,182590r509,l424762,173549r17346,l445770,169836r228,l437105,160864r17922,l445975,151686xem455027,160864r-410,l445770,169836r228,l467953,191986r-278,l476666,182891r-213,-301l458099,182590r8929,-9041l467537,173549,455027,160864xem66784,160864r-259,l57254,170242r504,l78945,191695r1119,-1196l87899,182590r-18504,l78340,173549r953,l66784,160864xem153200,160864r-160,l143776,170242r528,l165491,191695r9008,-9105l155952,182590r8937,-9041l165709,173549,153200,160864xem350475,160864r-3039,2965l332384,179069r-3368,3521l338038,191695r-240,l346776,182590r401,l338245,173549r17447,l359354,169836r-8879,-8972xem22996,160864r-336,l13348,170242r545,l26418,182891r194,-301l35537,173549,22996,160864xem57442,151390r-324,296l35537,173549r9236,9342l45047,182590,57254,170242r504,l48496,160864r18288,l57442,151390xem109631,160864r-212,l100130,170242r274,l112896,182891r175,-301l121993,173549r178,l109631,160864xem140509,173549r-18338,l131407,182891r171,-301l140509,173549xem196248,160864r-254,l187118,169836r-375,406l199244,182891r256,-301l208419,173549r370,l196248,160864xem269954,173549r-18174,l261006,182891r-288,l269954,173549xem399268,173549r-18142,l390339,182891r-307,l399268,173549xem412221,160864r-412,l402939,169836r-280,406l415156,182891r9226,-9342l424762,173549,412221,160864xem485903,173549r-18366,l476750,182891r214,-301l485903,173549xem96854,173549r-17561,l88209,182590r-310,l96854,173549xem183444,173549r-17735,l174625,182590r3357,-3521l183444,173549xem226436,173549r-17647,l217728,182590r-248,l226436,173549xem239254,160864r-253,l229712,170242r505,l242441,182590r8932,-9041l251780,173549,239254,160864xem282744,160864r-249,l273224,170242r12210,12348l294372,173549r921,l282744,160864xem312973,173549r-17680,l304238,182590r-213,l312973,173549xem325713,160864r-186,l316246,170242r533,l329016,182590r3368,-3521l337837,173549r408,l325713,160864xem355692,173549r-17447,l347177,182590r-401,l355692,173549xem442108,173549r-17346,l433701,182590r-509,l442108,173549xem13630,151390r-334,296l,165099r,10160l4583,179069r8765,-8827l13893,170242,4608,160864r18388,l13630,151390xem498853,160864r-410,l489573,169836r-353,406l497950,179069r3839,-3810l501789,163829r-2936,-2965xem4583,142239l,146049r,10160l13893,170242r-545,l22660,160864r-18462,l13589,151390r-203,-247l4583,142239xem44809,138581r-549,529l35521,147911r183,l57758,170242r-504,l66525,160864r-18467,l57410,151390r-212,-247l44809,138581xem88123,139110r-3185,3129l78750,148498r179,l100404,170242r-274,l109419,160864r-18529,l100263,151390,88123,139110xem131747,139110r-779,l122250,147911r22054,22331l143776,170242r9264,-9378l134510,160864r9348,-9474l131747,139110xem186881,151390r-381,296l180773,157479r-3297,3385l186743,170242r375,-406l195994,160864r254,l186881,151390xem242440,139110r-3132,3129l220934,160864r9283,9378l229712,170242r9289,-9378l239254,160864r-9064,-9178l248093,151686r3390,-3422l242440,139110xem273371,151390r-398,296l267249,157479r-3298,3385l273224,170242r9271,-9378l282744,160864r-9373,-9474xem304221,139110r-217,l295113,148102r-114,162l316779,170242r-533,l325527,160864r-18609,l316288,151390r-178,-247l304221,139110xem390190,138581r-9403,9521l402659,170242r280,-406l411809,160864r-18799,l402611,151143,390190,138581xem476789,138581r-197,l467391,147911r-66,191l489220,170242r353,-406l498443,160864r-18887,l489156,151143r-2547,-2645l476789,138581xem371904,139110r-3145,3129l353707,157479r-3232,3385l359354,169836r8847,-8972l368618,160864r-9051,-9178l377252,151686r3535,-3584l371904,139110xem433571,139110r-255,l424614,147911r-160,191l445998,169836r-228,l454617,160864r-17707,l445975,151686,433571,139110xem56991,107620l13834,151143r-204,247l22996,160864r-336,l35521,147911r183,l26489,138581r18320,l36052,129700r17551,l56735,126546r514,l48071,117254r18444,l56991,107620xem69657,139110r-3214,3129l57654,151143r-212,247l66784,160864r-259,l78750,148498r179,l69657,139110xem113034,138581r-620,529l100264,151390r9367,9474l109419,160864r12831,-12953l113034,138581xem155976,139110r-12118,12280l153200,160864r-160,l165255,148498r-9279,-9388xem174739,139110r-209,l165255,148498r12221,12366l180773,157479r6019,-6089l186637,151143,174739,139110xem230067,107620r-43031,43523l186881,151390r9367,9474l195994,160864r12466,-12600l199397,139110r18374,l208479,129700r18348,l229947,126546r-453,-528l220828,117254r18770,l230067,107620xem217771,139110r-253,l208460,148264r12474,12600l229988,151686r202,l217771,139110xem248093,151686r-17903,l239254,160864r-253,l248093,151686xem261221,139110r-670,l251492,148264r12459,12600l267249,157479r6016,-6089l273126,151143,261221,139110xem328674,95350r-2454,2439l273509,151143r-138,247l282744,160864r-249,l294953,148264r-115,-162l285927,139110r18294,l294926,129700r18380,l316425,126546r-437,-528l307315,117254r18297,l316391,107903r18465,l337967,104757r-9293,-9407xem359581,107620r-43048,43523l316354,151390r9359,9474l325527,160864r12471,-12600l328945,139110r18220,l337886,129700r18485,l359493,126546r-9181,-9292l369105,117254r-9524,-9634xem347165,139110r-3204,3129l338005,148264r12470,12600l353707,157479r5722,-5793l359567,151686,347165,139110xem377252,151686r-17685,l368618,160864r-417,l377252,151686xem415018,138581r-12407,12562l412221,160864r-412,l424426,148102r-160,-191l415018,138581xem458432,139110r-3128,3129l445975,151686r9052,9178l454617,160864r12586,-12762l467137,147911r-8705,-8801xem497950,142239r-6182,6259l489228,151143r9625,9721l498443,160864r3346,-3385l501789,146049r-3839,-3810xem78821,129700r-8766,8881l69657,139110r9272,9388l78750,148498r9283,-9388l87600,138581r-8779,-8881xem199169,95350r-43193,43760l165255,148498r9275,-9388l174739,139110r-9303,-9410l183824,129700r3116,-3154l186437,126018r-8676,-8764l196188,117254r-9234,-9351l205356,107903r3108,-3146l199169,95350xem196188,117254r-3423,3395l187462,126018r-502,528l208460,148264r9058,-9154l198932,139110r9300,-9410l208479,129700,196188,117254xem285637,95350r-2477,2439l242917,138581r-477,529l251492,148264r9059,-9154l261221,139110r-9309,-9410l269872,129700r3124,-3154l273477,126546r-9209,-9292l282629,117254r-9238,-9351l291464,107903r3272,-3303l294482,104286r-8845,-8936xem282629,117254r-427,l272996,126546r481,l294999,148264r114,-162l304004,139110r-18606,l294693,129700r233,l282629,117254xem325612,117254r-8665,8764l316511,126546r21494,21718l347058,139110r-18623,l337741,129700r145,l325612,117254xem402795,107903r-3934,3856l372372,138581r-468,529l380787,148102r9389,-9521l381411,129700r17522,l402565,126018r-8687,-8764l412016,117254r-9221,-9351xem445864,107348r-30846,31233l424454,148102r160,-191l433316,139110r255,l424292,129700r18326,l445737,126546r271,l436819,117254r18853,l445864,107348xem489215,107903r-30298,30678l458432,139110r8893,8992l467391,147911r9201,-9330l476789,138581r-8793,-8881l485349,129700r3837,-3890l480674,117254r17765,l489215,107903xem23778,117254r-737,l13837,126546r766,l35704,147911r-183,l44785,138581r-18499,l35089,129700r963,l23778,117254xem143606,107620r-317,283l115600,135889r-2566,2692l122250,147911r8718,-8801l131747,139110r-9279,-9410l140289,129700r3124,-3154l143560,126546r-9184,-9292l153130,117254r-9524,-9634xem66515,117254r-554,l56735,126546r514,l69657,139110r398,-529l78821,129700,66515,117254xem100694,107620r-357,283l78821,129700r9302,9410l88555,138581r11898,-12035l101149,126546r-9178,-9292l110194,117254r-9500,-9634xem140289,129700r-17821,l131747,139110r-779,l140289,129700xem153130,117254r-512,l143413,126546r147,l155976,139110r9285,-9410l165436,129700,153130,117254xem183824,129700r-18388,l174739,139110r-209,l183824,129700xem226827,129700r-18348,l217771,139110r-253,l226827,129700xem239598,117254r-457,l230471,126018r-454,528l242440,139110r477,-529l251678,129700r234,l239598,117254xem269872,129700r-17960,l261221,139110r-670,l269872,129700xem313306,129700r-18380,l304221,139110r-217,l313306,129700xem356371,129700r-18485,l347165,139110r417,-529l356371,129700xem369105,117254r-415,l359493,126546r12411,12564l372372,138581r8771,-8881l381411,129700,369105,117254xem442618,129700r-18326,l433571,139110r-255,l442618,129700xem455672,117254r-748,l445737,126546r271,l458432,139110r485,-529l467688,129700r308,l455672,117254xem53603,129700r-17551,l44809,138581r8794,-8881xem110194,117254r-554,l100453,126546r696,l113034,138581r2566,-2692l121723,129700r745,l110194,117254xem398933,129700r-17522,l390190,138581r8743,-8881xem412016,117254r-808,l402565,126018r12453,12563l423788,129700r504,l412016,117254xem485349,129700r-17353,l476789,138581r-197,l485349,129700xem35617,86000r-1738,1629l,121919r,8890l4583,135889r9254,-9343l14603,126546,5426,117254r18352,l14278,107620r18305,l35574,104600,26439,95350r18422,l35617,86000xem498439,117254r-815,l489186,125810r8764,8809l501789,130809r,-10160l498439,117254xem4583,97789l,102869r,8890l14603,126546r-766,l23041,117254r-18431,l14128,107620r150,l4583,97789xem44861,95350r-2541,2439l35574,104600r21675,21946l56735,126546r9226,-9292l47427,117254r9549,-9634l44861,95350xem88153,94904r-9152,9217l101149,126546r-696,l109640,117254r-18533,l100617,107620r-192,-272l88153,94904xem131474,95350r-180,l122149,104600r-123,157l143560,126546r-147,l152618,117254r-18580,l143569,107620r-232,-272l131474,95350xem174557,95350r-242,l165463,104286r-229,314l186960,126546r502,-528l196120,117254r-18577,l186769,107903r185,l174557,95350xem217927,95350r-170,l208471,104757r21546,21789l230471,126018r8670,-8764l220536,117254r9522,-9634l217927,95350xem260989,95350r-176,l251971,104286r-243,314l273477,126546r-481,l282202,117254r-18244,l273182,107903r209,l260989,95350xem304012,95350r-2529,2439l295047,104286r-255,314l316511,126546r436,-528l325612,117254r-18622,l316228,107903r163,l304012,95350xem347450,95350r-182,l337967,104757r21526,21789l368690,117254r-18638,l359581,107620,347450,95350xem433399,94759r-9404,9527l446008,126546r-271,l454924,117254r-18843,l445864,107348,433399,94759xem390414,95350r-2460,2439l381524,104286r-188,314l402565,126018r8643,-8764l393435,117254r9235,-9351l402515,107620,390414,95350xem476831,95350r-252,l467907,104121r-133,165l489186,125810r8438,-8556l479981,117254r9234,-9351l476831,95350xem32583,107620r-18305,l23778,117254r-737,l32583,107620xem69755,94759r-173,145l56991,107620r9524,9634l65961,117254,79001,104121,69755,94759xem112729,95350r-11844,11998l100694,107620r9500,9634l109640,117254r12354,-12497l121871,104600r-9142,-9250xem220725,29760r-3347,3259l143838,107348r-232,272l153130,117254r-512,l165152,104600r-228,-314l156077,95350r18480,l165324,86000r18253,l186719,82828r-348,-421l177581,73518r18747,l186975,64064r18331,l208311,61030r239,l199258,51653r18562,l208484,42203r18476,l229925,39210r153,l220725,29760xem205356,107903r-18402,l196188,117254r4104,-4225l205356,107903xem273160,64064r-4511,4515l230067,107620r9531,9634l239141,117254r12520,-12654l251418,104286r-8857,-8936l260989,95350r-9237,-9350l270064,86000r3138,-3172l272828,82407r-8797,-8889l282483,73518r-9323,-9454xem291464,107903r-18073,l282629,117254r-427,l291464,107903xem334856,107903r-18465,l325612,117254r9244,-9351xem424402,42203r-1084,976l359581,107620r9524,9634l368690,117254r12523,-12654l381025,104286r-8858,-8936l390414,95350r-9222,-9350l399623,86000r3139,-3172l393567,73518r18799,l403005,64064r18328,l424336,61030r406,l415414,51653r18310,l424402,42203xem415157,95350r-2498,2439l402950,107620r-155,283l412016,117254r-808,l423995,104286r-8838,-8936xem458297,94759r-12433,12589l455672,117254r-748,l467744,104286r-134,-165l458297,94759xem497950,99059r-8735,8844l498439,117254r-815,l501789,113029r,-10160l497950,99059xem143662,64064r-4507,4515l112729,95350r9297,9407l122149,104600r9145,-9250l131474,95350r-9244,-9350l140538,86000r3136,-3172l134464,73518r18534,l143662,64064xem230080,64064r-4508,4515l199169,95350r9302,9407l217757,95350r170,l208677,86000r18316,l230126,82828r-391,-421l220926,73518r18494,l230080,64064xem359558,64064l329071,94904r-397,446l337967,104757r9301,-9407l347450,95350r-9245,-9350l356512,86000r3136,-3172l359338,82407r-8811,-8889l368882,73518r-9324,-9454xem23276,73518r-770,l13837,82186r-181,221l35574,104600r9162,-9250l26251,95350r9239,-9350l35134,85512,23276,73518xem152998,73518r-2771,2681l143681,82828r21553,21772l165463,104286r8852,-8936l155709,95350r9251,-9350l165324,86000,152998,73518xem239420,73518r-2746,2681l230542,82407r-390,421l251728,104600r243,-314l260813,95350r-18626,l251430,86000r322,l239420,73518xem294792,86000r-8785,8904l285637,95350r9155,9250l295047,104286r8852,-8936l303572,94904r-8780,-8904xem368882,73518r-2681,2681l360064,82407r-309,421l381336,104600r188,-314l390369,95350r-18652,l380965,86000r227,l368882,73518xem445967,64064l415509,94904r-352,446l423995,104286r9395,-9527l424725,86000r17304,l445789,82186r-8624,-8668l455293,73518r-9326,-9454xem489161,63509l458297,94759r9477,9527l467907,104121r8672,-8771l476831,95350r-9224,-9350l485823,86000r3135,-3172l489407,82828r-9236,-9310l499121,73518,489161,63509xem78892,85512r-9137,9247l79001,104121r9152,-9217l78892,85512xem69545,51653r-3041,2956l35972,85512r-355,488l44861,95350r317,-446l57556,82407,48776,73518r18288,l57741,64064r17983,l78729,61030r-482,-571l69545,51653xem109889,73518r-501,l100143,82828r211,l112729,95350r9230,-9350l122230,86000,109889,73518xem140538,86000r-18308,l131474,95350r-180,l140538,86000xem183577,86000r-18253,l174557,95350r-242,l183577,86000xem196328,73518r-387,l187136,82407r-348,421l199169,95350r9214,-9350l208677,86000,196328,73518xem226993,86000r-18316,l217927,95350r-170,l226993,86000xem270064,86000r-18312,l260989,95350r-176,l270064,86000xem282483,73518r-2723,2681l273618,82407r-373,421l285637,95350r370,-446l294792,86000,282483,73518xem307106,73518l294792,86000r9220,9350l304341,94904,316303,82828r-9197,-9310xem325865,73518r-339,l316303,82828r12371,12522l329071,94904r8796,-8904l338205,86000,325865,73518xem356512,86000r-18307,l347450,95350r-182,l356512,86000xem399623,86000r-18431,l390414,95350r396,-446l399623,86000xem412366,73518r-390,l402774,82828r12383,12522l415509,94904r8793,-8904l424725,86000,412366,73518xem485823,86000r-18216,l476831,95350r-252,l485823,86000xem143668,20291r-3931,3838l78892,85512r9261,9392l100143,82828r211,l91153,73518r18736,l100542,64064r18233,l121788,61030r313,l112819,51653r18587,l122074,42203r18407,l143453,39210r205,l134313,29760r18724,l143668,20291xem67064,73518r-704,l57556,82407,69755,94759r9137,-9247l67064,73518xem442029,86000r-17304,l433399,94759r8630,-8759xem455293,73518r-955,l445789,82186r12508,12573l466948,86000r659,l455293,73518xem26469,50930l,77469,,87629r4583,3810l13616,82407r-178,-221l4877,73518r18399,l13930,64064r18031,l35724,60301,26469,50930xem499121,73518r-958,l488958,82828r449,l497950,91439r3839,-3810l501789,76199r-2668,-2681xem88272,51653r-256,l79295,60459r-484,571l100354,82828r-211,l109388,73518r-18607,l100152,64064r390,l88272,51653xem131406,51653r-308,l121788,61030r313,l143681,82828r9197,-9310l134280,73518r9333,-9454l143114,63509,131406,51653xem174696,51653r-202,l165233,61030r21555,21798l187136,82407r8805,-8889l177310,73518r9354,-9454l186975,64064,174696,51653xem217820,51653r-221,l208311,61030r239,l230152,82828r390,-421l239323,73518r-18624,l230028,64064r-496,-555l217820,51653xem260922,51653r-9250,9377l273245,82828r373,-421l282413,73518r-18645,l273113,64064r-500,-555l260922,51653xem316518,64064r-4541,4515l307106,73518r9197,9310l325526,73518r339,l316518,64064xem347319,51653r-134,l337897,61030r252,l359755,82828r309,-421l368853,73518r-18654,l359539,64064r-528,-555l347319,51653xem390717,51653r-248,l381217,61030r21557,21798l411976,73518r-18665,l402662,64064r343,l390717,51653xem476644,50930r-184,155l467216,60459r22191,22369l488958,82828r9205,-9310l479276,73518r9885,-10009l476644,50930xem4583,54609l,58419,,68579,13656,82407r181,-221l22506,73518r-18565,l13370,64064r560,l4583,54609xem44941,51085r-9217,9216l57556,82407r8804,-8889l47822,73518r9341,-9454l57741,64064,44941,51085xem433724,51653r-3034,2956l424336,61030r406,l445789,82186r8549,-8668l436630,73518r9337,-9454l433724,51653xem31961,64064r-18031,l23276,73518r-770,l31961,64064xem75724,64064r-17983,l67064,73518r-704,l75724,64064xem118775,64064r-18233,l109889,73518r-501,l118775,64064xem155961,51653r-3016,2956l144161,63509r-499,555l152998,73518r3506,-3669l165224,61030r-9263,-9377xem205306,64064r-18331,l196328,73518r-387,l205306,64064xem242392,51653r-3035,2956l230576,63509r-496,555l239420,73518r3527,-3669l251660,61030r-9268,-9377xem285506,51653r-3048,2956l273662,63509r-502,555l282483,73518r3559,-3669l294769,61030r-9263,-9377xem304248,51653r-203,l294769,61030r12337,12488l316433,64064r-464,-555l304248,51653xem337999,42203l316980,63509r-462,555l325865,73518r-339,l337897,61030r252,l328855,51653r18464,l337999,42203xem402785,20291l360087,63509r-529,555l368882,73518,381199,61030r-9254,-9377l390717,51653r-9357,-9450l399812,42203r2960,-2993l403036,39210r-9401,-9450l412126,29760r-9341,-9469xem421333,64064r-18328,l412366,73518r-390,l421333,64064xem480163,29439l445967,64064r9326,9454l454338,73518,467216,60459r-8735,-8806l475899,51653r713,-723l473986,48259r-6026,-6056l485218,42203r3887,-3941l480163,29439xem497950,54609r-8789,8900l499121,73518r-958,l501789,69849r,-11430l497950,54609xem91146,29760r-3310,3259l69987,51085r-442,568l78811,61030r484,-571l88016,51653r256,l78929,42203r18447,l100341,39210r160,l91146,29760xem109786,29760r-3314,3259l100341,39210r160,l122101,61030r-313,l131098,51653r-18644,l121822,42203r252,l109786,29760xem177562,29760r-3305,3259l156425,51085r-464,568l165233,61030r9261,-9377l174696,51653r-9349,-9450l183836,42203r2959,-2993l186928,39210r-9366,-9450xem196190,29760r-3275,3259l186795,39210r133,l208550,61030r-239,l217599,51653r-18657,l208292,42203r192,l196190,29760xem251603,42203r-8768,8882l242392,51653r9280,9377l260922,51653r-9319,-9450xem316388,20291l285943,51085r-437,568l294769,61030r9276,-9377l304248,51653r-9342,-9450l313395,42203r2961,-2993l316522,39210r-9367,-9450l325727,29760r-9339,-9469xem325727,29760r-9371,9450l316522,39210r21627,21820l337897,61030r9288,-9377l328676,51653r9323,-9450l325727,29760xem369039,29760r-167,l359511,39210r129,l381217,61030r9252,-9377l371800,51653r9336,-9450l381360,42203,369039,29760xem412126,29760r-9354,9450l403036,39210r21706,21820l424336,61030r9280,-9377l414937,51653r9346,-9450l423899,41694,412126,29760xem455578,29760r-293,l445931,39210r206,l467216,60459r8683,-8806l458224,51653r9333,-9450l467960,42203,455578,29760xem35681,41694r-9212,9236l35724,60301r9217,-9216l35681,41694xem66626,29760r-358,l56817,39210r431,l69545,51653r442,-568l78762,42203r167,l66626,29760xem97376,42203r-18447,l88272,51653r-256,l97376,42203xem140481,42203r-18407,l131406,51653r-308,l140481,42203xem153037,29760r-201,l143453,39210r205,l155961,51653r464,-568l165192,42203r155,l153037,29760xem183836,42203r-18489,l174696,51653r-202,l183836,42203xem226960,42203r-18476,l217820,51653r-221,l226960,42203xem239332,29760r-3275,3259l229925,39210r153,l242392,51653r443,-568l251599,42203,239332,29760xem263877,29760l251603,42203r9319,9450l273213,39210r-9336,-9450xem282603,29760r-3274,3259l273213,39210r12293,12443l285943,51085r8779,-8882l294906,42203,282603,29760xem313395,42203r-18489,l304248,51653r-203,l313395,42203xem350294,29760l337999,42203r9320,9450l347185,51653,359511,39210r129,l350294,29760xem399812,42203r-18452,l390717,51653r-248,l399812,42203xem458320,7887r-2342,2272l424787,41694r-385,509l433724,51653r455,-568l445931,39210r206,l436762,29760r18816,l446154,20291r18503,l467586,17331r305,l458320,7887xem69492,7887r-2361,2272l35681,41694r9260,9391l56817,39210r431,l47908,29760r18718,l57263,20291r18475,l78698,17331r144,l69492,7887xem23596,29439r-196,l14266,38575,26469,50930r9212,-9236l23596,29439xem485218,42203r-17258,l476644,50930r2602,-2671l485218,42203xem14242,19954l,34289r,8890l4583,48259r9683,-9684l5244,29439r18352,l14242,19954xem498251,29439r-446,l489105,38262r8845,8727l501789,43179r,-10160l498251,29439xem45000,7887r-2324,2272l37597,15239r-1972,2092l57248,39210r-431,l66268,29760r-18685,l57027,20291r236,l45000,7887xem100435,20291r-9062,9148l91146,29760r9355,9450l100341,39210r9360,-9450l109470,29439r-9035,-9148xem131397,7887r-2282,2272l122023,17331r21635,21879l143453,39210r9383,-9450l134156,29760r9387,-9469l143335,19954,131397,7887xem186835,20291r-9044,9148l177562,29760r9366,9450l186795,39210r9343,-9450l195874,29439r-9039,-9148xem229994,20291r-9073,9148l220725,29760r9353,9450l229925,39210r9361,-9450l239016,29439r-9022,-9148xem273241,20291r-9364,9469l273213,39210r9336,-9450l282286,29439r-9045,-9148xem304155,7887r-9320,9444l316522,39210r-166,l325706,29760r-18684,l316382,20291,304155,7887xem359663,20291r-3833,3838l350591,29439r-297,321l359640,39210r-129,l368872,29760r167,l359663,20291xem390549,7887r-7293,7352l381271,17331r21765,21879l402772,39210r9343,-9450l393429,29760r9356,-9469l390549,7887xem433812,7887r-2319,2272l426471,15239r-2039,2092l446137,39210r-206,l455285,29760r-18694,l445957,20291r197,l433812,7887xem4583,10159l,15239r,8890l14266,38575r9134,-9136l4818,29439r9424,-9485l4583,10159xem489210,20291r-9047,9148l489105,38262r8700,-8823l498251,29439r-9041,-9148xem75738,20291r-18475,l66626,29760r-358,l75738,20291xem88187,7887r-2317,2272l78698,17331r144,l91146,29760r227,-321l100412,20291r-309,-337l88187,7887xem112685,7887l100745,19954r-310,337l109786,29760r232,-321l122011,17331,112685,7887xem155887,7887r-2302,2272l143876,19954r-208,337l153037,29760r-201,l165177,17331r-2004,-2092l155887,7887xem174582,7887r-2284,2272l167254,15239r-2008,2092l177562,29760r229,-321l186822,20291,174582,7887xem199079,7887l186835,20291r9355,9469l196455,29439,208425,17331,199079,7887xem217763,7887r-9338,9444l220725,29760r196,-321l229972,20291r-310,-337l217763,7887xem242269,7887r-2273,2272l230305,19954r-311,337l239332,29760r271,-321l251597,17331,242269,7887xem260979,7887r-2278,2272l251599,17331r12278,12429l273222,20291r-313,-337l260979,7887xem285474,7887l273553,19954r-312,337l282603,29760r262,-321l294826,17331,285474,7887xem328664,7887l316388,20291r9339,9469l326023,29439,338003,17331,328664,7887xem347382,7887r-2284,2272l338003,17331r12291,12429l350591,29439r9026,-9148l359330,19954,347382,7887xem371876,7887r-2264,2272l359949,19954r-286,337l369039,29760r-167,l381184,17331r-1994,-2092l371876,7887xem415064,7887r-2271,2272l402785,20291r9341,9469l424403,17331r-2046,-2092l415064,7887xem464657,20291r-18503,l455578,29760r-293,l464657,20291xem26292,7887r-2319,2272l14242,19954r9354,9485l23400,29439,35505,17331,33558,15239,26292,7887xem476953,7887r-9367,9444l467891,17331r12272,12108l489198,20291,476953,7887xem497950,11429r-8740,8862l498251,29439r-446,l501789,25399r,-10160l497950,11429xem37202,l34068,,29020,5079,26292,7887r9333,9444l37597,15239,44947,7887,42224,5079,37202,xem80397,l77265,,72198,5079,69492,7887r9350,9444l78698,17331,88142,7887,85414,5079,80397,xem123593,r-3132,l112685,7887r9338,9444l131365,7887,128619,5079,123593,xem166789,r-3132,l158621,5079r-2734,2808l165246,17331r2008,-2092l174554,7887,171808,5079,166789,xem209985,r-3133,l199079,7887r9346,9444l217762,7887,209985,xem253180,r-3132,l242269,7887r9330,9444l260952,7887,253180,xem296376,r-3132,l285474,7887r9361,9444l304155,7887,296376,xem339572,r-3132,l328664,7887r9339,9444l347346,7887,344602,5079,339572,xem382767,r-3132,l371876,7887r9395,9444l383256,15239r7283,-7352l382767,xem425963,r-3132,l415064,7887r9368,9444l426471,15239r7269,-7352l431018,5079,425963,xem469159,r-3132,l461002,5079r-2682,2808l467891,17331r-305,l476933,7887,469159,xem34068,l28071,,23517,5079r2775,2808l29020,5079,34068,xem43201,l37202,r7798,7887l47755,5079,43201,xem77265,l71266,,66713,5079r2779,2808l72198,5079,77265,xem86397,l80397,r7790,7887l90950,5079,86397,xem120461,r-5999,l109909,5079r2776,2808l120461,xem129593,r-6000,l131397,7887r2749,-2808l129593,xem163657,r-5999,l153104,5079r2783,2808l158621,5079,163657,xem172788,r-5999,l174582,7887r2760,-2808l172788,xem206852,r-5999,l196300,5079r2779,2808l206852,xem215984,r-5999,l217763,7887r2774,-2808l215984,xem250048,r-5999,l239496,5079r2773,2808l250048,xem259180,r-6000,l260979,7887r2754,-2808l259180,xem293244,r-5999,l282691,5079r2783,2808l293244,xem302375,r-5999,l304155,7887r2774,-2808l302375,xem336440,r-6000,l325887,5079r2777,2808l336440,xem345571,r-5999,l347382,7887r2743,-2808l345571,xem379635,r-5999,l369083,5079r2793,2808l379635,xem388767,r-6000,l390549,7887r2771,-2808l388767,xem422831,r-5999,l412278,5079r2786,2808l422831,xem431962,r-5999,l433812,7887r2704,-2808l431962,xem466027,r-5999,l455474,5079r2846,2808l461002,5079,466027,xem475158,r-5999,l476953,7887r2759,-2808l475158,xe" stroked="f">
                  <v:path arrowok="t"/>
                </v:shape>
                <v:shape id="Graphic 40" o:spid="_x0000_s1062" style="position:absolute;left:6810;top:8805;width:5150;height:12458;visibility:visible;mso-wrap-style:square;v-text-anchor:top" coordsize="514984,1245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" path="m514756,r-533,l514223,7658r-3163,3213l511060,7658r3163,l514223,,501789,r,571l12966,571r,-571l,,,7658r,6388l,1245857r12966,l12966,14046r,-356l501789,13690r,356l501789,1245857r12967,l514756,14046r-3696,l511060,13690r3696,l514756,7658r,-534l514756,xe" fillcolor="#410156" stroked="f">
                  <v:path arrowok="t"/>
                </v:shape>
                <v:shape id="Graphic 41" o:spid="_x0000_s1063" style="position:absolute;left:3851;top:2987;width:18447;height:18675;visibility:visible;mso-wrap-style:square;v-text-anchor:top" coordsize="1844675,1867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" path="m1844446,1821243r-1799095,l45351,1683232r-6477,l38874,1682877r6477,l45351,1669757r-6477,l38874,1669186r6477,l45351,1531277r,-164719l38874,1366558r,-216l45351,1366342r,-138989l45351,1227061r,-12776l45351,1076274r-6477,l38874,1075753r6477,l45351,1062634r-6477,l38874,1062228r6477,l45351,924217r-6477,l45351,924166r,-12726l45351,911047r,-138481l45351,772160r,-12713l38874,759447r6477,-64l45351,620242r,-164719l38874,455523r,-254l45351,455269r,-138011l38874,317258r,-216l45351,317042r,-12560l45351,13144r-6477,l45351,13119,45351,,38874,r,368l32397,368r,-368l,,,13119r32397,l32397,152323r-15837,l16560,165442r15837,l32397,303923,,303923r,13119l32397,317042r,216l32397,455269r,254l16560,455523r,13119l32397,468642r,138481l,607123r,13119l32397,620242r,139141l16560,759447r,13119l32397,772566r,138481l,911047r,13119l32397,924166r,138062l32397,1062634r-15837,l16560,1075753r15837,l32397,1076274r,137960l,1214234r,13119l32397,1227353r,138989l32397,1366558r-15837,l16560,1379677r15837,l32397,1518170r-32397,l,1531277r32397,l32397,1669186r,571l16560,1669757r,13120l32397,1682877r,355l32397,1821243,,1821357r,13119l32397,1834476r,-457l38874,1834019r,457l45351,1834476r,-457l546417,1834019r,33249l559384,1867268r,-32792l1317459,1834476r,32792l1330426,1867268r,-32792l1844446,1834476r,-6553l1330426,1827923r-12967,l559384,1827923r-12967,l546417,1827631r1298029,l1844446,1821243xe" fillcolor="black" stroked="f">
                  <v:path arrowok="t"/>
                </v:shape>
                <v:shape id="Graphic 42" o:spid="_x0000_s1064" style="position:absolute;left:15809;top:11099;width:2566;height:4667;visibility:visible;mso-wrap-style:square;v-text-anchor:top" coordsize="256540,466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" path="m123827,457705l,457705r,8746l132466,466451r,-4373l123827,462078r,-4373xem256294,457705r-123828,l132466,466451r123828,l256294,457705xem256294,l123827,r,462078l128147,457705r4319,l132466,8745r-4319,l132466,4372r123828,l256294,xem132466,457705r-4319,l123827,462078r8639,l132466,457705xem123827,l,,,8745r123827,l123827,xem132466,4372r-4319,4373l132466,8745r,-4373xem256294,4372r-123828,l132466,8745r123828,l256294,4372xe" fillcolor="#0000c0" stroked="f">
                  <v:path arrowok="t"/>
                </v:shape>
                <v:shape id="Graphic 43" o:spid="_x0000_s1065" style="position:absolute;left:8099;top:6893;width:2565;height:3829;visibility:visible;mso-wrap-style:square;v-text-anchor:top" coordsize="256540,38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" path="m123827,373890l,373890r,8746l132466,382636r,-4373l123827,378263r,-4373xem256294,373890r-123828,l132466,382636r123828,l256294,373890xem256294,l123827,r,378263l128147,373890r4319,l132466,8745r-4319,l132466,4372r123828,l256294,xem132466,373890r-4319,l123827,378263r8639,l132466,373890xem123827,l,,,8745r123827,l123827,xem132466,4372r-4319,4373l132466,8745r,-4373xem256294,4372r-123828,l132466,8745r123828,l256294,4372xe" fillcolor="#410156" stroked="f">
                  <v:path arrowok="t"/>
                </v:shape>
                <v:shape id="Graphic 44" o:spid="_x0000_s1066" style="position:absolute;left:9337;top:5853;width:7798;height:4769;visibility:visible;mso-wrap-style:square;v-text-anchor:top" coordsize="779780,476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" path="m779691,r-4687,l775004,8940r-1892,l773112,7035r1892,1905l775004,,8483,r,5105l6578,7035r,-1930l8483,5105,8483,,,,,5105,,8940,,56222r8648,l8648,9309r762394,l771042,476618r8649,l779691,9309r,-369l779691,5105r,-165l779691,xe" fillcolor="black" stroked="f">
                  <v:path arrowok="t"/>
                </v:shape>
                <v:shape id="Textbox 45" o:spid="_x0000_s1067" type="#_x0000_t202" style="position:absolute;left:10784;top:1165;width:5029;height: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00DDB3C0" w14:textId="77777777" w:rsidR="00E20FF3" w:rsidRDefault="005D6E16">
                        <w:pPr>
                          <w:spacing w:line="148" w:lineRule="exact"/>
                          <w:rPr>
                            <w:rFonts w:ascii="Arial" w:hAnsi="Arial"/>
                            <w:b/>
                            <w:sz w:val="13"/>
                          </w:rPr>
                        </w:pPr>
                        <w:proofErr w:type="spellStart"/>
                        <w:r>
                          <w:rPr>
                            <w:rFonts w:ascii="Arial" w:hAnsi="Arial"/>
                            <w:b/>
                            <w:spacing w:val="-2"/>
                            <w:sz w:val="13"/>
                          </w:rPr>
                          <w:t>Terpénoïdes</w:t>
                        </w:r>
                        <w:proofErr w:type="spellEnd"/>
                      </w:p>
                    </w:txbxContent>
                  </v:textbox>
                </v:shape>
                <v:shape id="Textbox 46" o:spid="_x0000_s1068" type="#_x0000_t202" style="position:absolute;left:2672;top:2694;width:1219;height: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791B70D" w14:textId="77777777" w:rsidR="00E20FF3" w:rsidRDefault="005D6E16">
                        <w:pPr>
                          <w:rPr>
                            <w:rFonts w:ascii="Arial"/>
                            <w:b/>
                            <w:sz w:val="10"/>
                          </w:rPr>
                        </w:pPr>
                        <w:r>
                          <w:rPr>
                            <w:rFonts w:ascii="Arial"/>
                            <w:b/>
                            <w:spacing w:val="-5"/>
                            <w:w w:val="105"/>
                            <w:sz w:val="10"/>
                          </w:rPr>
                          <w:t>300</w:t>
                        </w:r>
                      </w:p>
                    </w:txbxContent>
                  </v:textbox>
                </v:shape>
                <v:shape id="Textbox 47" o:spid="_x0000_s1069" type="#_x0000_t202" style="position:absolute;left:12992;top:4922;width:648;height: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2B6EA91D" w14:textId="77777777" w:rsidR="00E20FF3" w:rsidRDefault="005D6E16">
                        <w:pPr>
                          <w:spacing w:before="3"/>
                          <w:rPr>
                            <w:rFonts w:ascii="Segoe UI Symbol" w:hAnsi="Segoe UI Symbol"/>
                            <w:sz w:val="9"/>
                          </w:rPr>
                        </w:pPr>
                        <w:r>
                          <w:rPr>
                            <w:rFonts w:ascii="Segoe UI Symbol" w:hAnsi="Segoe UI Symbol"/>
                            <w:spacing w:val="-10"/>
                            <w:sz w:val="9"/>
                          </w:rPr>
                          <w:t>✱</w:t>
                        </w:r>
                      </w:p>
                    </w:txbxContent>
                  </v:textbox>
                </v:shape>
                <v:shape id="Textbox 48" o:spid="_x0000_s1070" type="#_x0000_t202" style="position:absolute;left:2672;top:5733;width:1225;height:15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5F2F2969" w14:textId="77777777" w:rsidR="00E20FF3" w:rsidRDefault="005D6E16">
                        <w:pPr>
                          <w:ind w:right="18"/>
                          <w:jc w:val="right"/>
                          <w:rPr>
                            <w:rFonts w:ascii="Arial"/>
                            <w:b/>
                            <w:sz w:val="10"/>
                          </w:rPr>
                        </w:pPr>
                        <w:r>
                          <w:rPr>
                            <w:rFonts w:ascii="Arial"/>
                            <w:b/>
                            <w:spacing w:val="-5"/>
                            <w:w w:val="105"/>
                            <w:sz w:val="10"/>
                          </w:rPr>
                          <w:t>250</w:t>
                        </w:r>
                      </w:p>
                      <w:p w14:paraId="2F548D1E" w14:textId="77777777" w:rsidR="00E20FF3" w:rsidRDefault="00E20FF3">
                        <w:pPr>
                          <w:rPr>
                            <w:rFonts w:ascii="Arial"/>
                            <w:b/>
                            <w:sz w:val="10"/>
                          </w:rPr>
                        </w:pPr>
                      </w:p>
                      <w:p w14:paraId="59B687EC" w14:textId="77777777" w:rsidR="00E20FF3" w:rsidRDefault="00E20FF3">
                        <w:pPr>
                          <w:rPr>
                            <w:rFonts w:ascii="Arial"/>
                            <w:b/>
                            <w:sz w:val="10"/>
                          </w:rPr>
                        </w:pPr>
                      </w:p>
                      <w:p w14:paraId="4A894246" w14:textId="77777777" w:rsidR="00E20FF3" w:rsidRDefault="00E20FF3">
                        <w:pPr>
                          <w:spacing w:before="18"/>
                          <w:rPr>
                            <w:rFonts w:ascii="Arial"/>
                            <w:b/>
                            <w:sz w:val="10"/>
                          </w:rPr>
                        </w:pPr>
                      </w:p>
                      <w:p w14:paraId="0EC05398" w14:textId="77777777" w:rsidR="00E20FF3" w:rsidRDefault="005D6E16">
                        <w:pPr>
                          <w:ind w:right="18"/>
                          <w:jc w:val="right"/>
                          <w:rPr>
                            <w:rFonts w:ascii="Arial"/>
                            <w:b/>
                            <w:sz w:val="10"/>
                          </w:rPr>
                        </w:pPr>
                        <w:r>
                          <w:rPr>
                            <w:rFonts w:ascii="Arial"/>
                            <w:b/>
                            <w:spacing w:val="-5"/>
                            <w:w w:val="105"/>
                            <w:sz w:val="10"/>
                          </w:rPr>
                          <w:t>200</w:t>
                        </w:r>
                      </w:p>
                      <w:p w14:paraId="0353B1BC" w14:textId="77777777" w:rsidR="00E20FF3" w:rsidRDefault="00E20FF3">
                        <w:pPr>
                          <w:rPr>
                            <w:rFonts w:ascii="Arial"/>
                            <w:b/>
                            <w:sz w:val="10"/>
                          </w:rPr>
                        </w:pPr>
                      </w:p>
                      <w:p w14:paraId="3CD61FA9" w14:textId="77777777" w:rsidR="00E20FF3" w:rsidRDefault="00E20FF3">
                        <w:pPr>
                          <w:rPr>
                            <w:rFonts w:ascii="Arial"/>
                            <w:b/>
                            <w:sz w:val="10"/>
                          </w:rPr>
                        </w:pPr>
                      </w:p>
                      <w:p w14:paraId="7D89703C" w14:textId="77777777" w:rsidR="00E20FF3" w:rsidRDefault="00E20FF3">
                        <w:pPr>
                          <w:spacing w:before="18"/>
                          <w:rPr>
                            <w:rFonts w:ascii="Arial"/>
                            <w:b/>
                            <w:sz w:val="10"/>
                          </w:rPr>
                        </w:pPr>
                      </w:p>
                      <w:p w14:paraId="1CA39679" w14:textId="77777777" w:rsidR="00E20FF3" w:rsidRDefault="005D6E16">
                        <w:pPr>
                          <w:spacing w:before="1"/>
                          <w:ind w:right="18"/>
                          <w:jc w:val="right"/>
                          <w:rPr>
                            <w:rFonts w:ascii="Arial"/>
                            <w:b/>
                            <w:sz w:val="10"/>
                          </w:rPr>
                        </w:pPr>
                        <w:r>
                          <w:rPr>
                            <w:rFonts w:ascii="Arial"/>
                            <w:b/>
                            <w:spacing w:val="-5"/>
                            <w:w w:val="105"/>
                            <w:sz w:val="10"/>
                          </w:rPr>
                          <w:t>150</w:t>
                        </w:r>
                      </w:p>
                      <w:p w14:paraId="4AD0705B" w14:textId="77777777" w:rsidR="00E20FF3" w:rsidRDefault="00E20FF3">
                        <w:pPr>
                          <w:rPr>
                            <w:rFonts w:ascii="Arial"/>
                            <w:b/>
                            <w:sz w:val="10"/>
                          </w:rPr>
                        </w:pPr>
                      </w:p>
                      <w:p w14:paraId="39732914" w14:textId="77777777" w:rsidR="00E20FF3" w:rsidRDefault="00E20FF3">
                        <w:pPr>
                          <w:rPr>
                            <w:rFonts w:ascii="Arial"/>
                            <w:b/>
                            <w:sz w:val="10"/>
                          </w:rPr>
                        </w:pPr>
                      </w:p>
                      <w:p w14:paraId="11FBABD3" w14:textId="77777777" w:rsidR="00E20FF3" w:rsidRDefault="00E20FF3">
                        <w:pPr>
                          <w:spacing w:before="17"/>
                          <w:rPr>
                            <w:rFonts w:ascii="Arial"/>
                            <w:b/>
                            <w:sz w:val="10"/>
                          </w:rPr>
                        </w:pPr>
                      </w:p>
                      <w:p w14:paraId="7EFB8308" w14:textId="77777777" w:rsidR="00E20FF3" w:rsidRDefault="005D6E16">
                        <w:pPr>
                          <w:ind w:right="18"/>
                          <w:jc w:val="right"/>
                          <w:rPr>
                            <w:rFonts w:ascii="Arial"/>
                            <w:b/>
                            <w:sz w:val="10"/>
                          </w:rPr>
                        </w:pPr>
                        <w:r>
                          <w:rPr>
                            <w:rFonts w:ascii="Arial"/>
                            <w:b/>
                            <w:spacing w:val="-5"/>
                            <w:w w:val="105"/>
                            <w:sz w:val="10"/>
                          </w:rPr>
                          <w:t>100</w:t>
                        </w:r>
                      </w:p>
                      <w:p w14:paraId="11DED1C1" w14:textId="77777777" w:rsidR="00E20FF3" w:rsidRDefault="00E20FF3">
                        <w:pPr>
                          <w:rPr>
                            <w:rFonts w:ascii="Arial"/>
                            <w:b/>
                            <w:sz w:val="10"/>
                          </w:rPr>
                        </w:pPr>
                      </w:p>
                      <w:p w14:paraId="2C2198BB" w14:textId="77777777" w:rsidR="00E20FF3" w:rsidRDefault="00E20FF3">
                        <w:pPr>
                          <w:rPr>
                            <w:rFonts w:ascii="Arial"/>
                            <w:b/>
                            <w:sz w:val="10"/>
                          </w:rPr>
                        </w:pPr>
                      </w:p>
                      <w:p w14:paraId="1FECF994" w14:textId="77777777" w:rsidR="00E20FF3" w:rsidRDefault="00E20FF3">
                        <w:pPr>
                          <w:spacing w:before="19"/>
                          <w:rPr>
                            <w:rFonts w:ascii="Arial"/>
                            <w:b/>
                            <w:sz w:val="10"/>
                          </w:rPr>
                        </w:pPr>
                      </w:p>
                      <w:p w14:paraId="612F6CB8" w14:textId="77777777" w:rsidR="00E20FF3" w:rsidRDefault="005D6E16">
                        <w:pPr>
                          <w:ind w:right="18"/>
                          <w:jc w:val="right"/>
                          <w:rPr>
                            <w:rFonts w:ascii="Arial"/>
                            <w:b/>
                            <w:sz w:val="10"/>
                          </w:rPr>
                        </w:pPr>
                        <w:r>
                          <w:rPr>
                            <w:rFonts w:ascii="Arial"/>
                            <w:b/>
                            <w:spacing w:val="-5"/>
                            <w:w w:val="105"/>
                            <w:sz w:val="10"/>
                          </w:rPr>
                          <w:t>50</w:t>
                        </w:r>
                      </w:p>
                      <w:p w14:paraId="736AB365" w14:textId="77777777" w:rsidR="00E20FF3" w:rsidRDefault="00E20FF3">
                        <w:pPr>
                          <w:rPr>
                            <w:rFonts w:ascii="Arial"/>
                            <w:b/>
                            <w:sz w:val="10"/>
                          </w:rPr>
                        </w:pPr>
                      </w:p>
                      <w:p w14:paraId="5F7120C0" w14:textId="77777777" w:rsidR="00E20FF3" w:rsidRDefault="00E20FF3">
                        <w:pPr>
                          <w:rPr>
                            <w:rFonts w:ascii="Arial"/>
                            <w:b/>
                            <w:sz w:val="10"/>
                          </w:rPr>
                        </w:pPr>
                      </w:p>
                      <w:p w14:paraId="120257B8" w14:textId="77777777" w:rsidR="00E20FF3" w:rsidRDefault="00E20FF3">
                        <w:pPr>
                          <w:spacing w:before="17"/>
                          <w:rPr>
                            <w:rFonts w:ascii="Arial"/>
                            <w:b/>
                            <w:sz w:val="10"/>
                          </w:rPr>
                        </w:pPr>
                      </w:p>
                      <w:p w14:paraId="7EEBEBE2" w14:textId="77777777" w:rsidR="00E20FF3" w:rsidRDefault="005D6E16">
                        <w:pPr>
                          <w:ind w:right="18"/>
                          <w:jc w:val="right"/>
                          <w:rPr>
                            <w:rFonts w:ascii="Arial"/>
                            <w:b/>
                            <w:sz w:val="10"/>
                          </w:rPr>
                        </w:pPr>
                        <w:r>
                          <w:rPr>
                            <w:rFonts w:ascii="Arial"/>
                            <w:b/>
                            <w:spacing w:val="-10"/>
                            <w:w w:val="105"/>
                            <w:sz w:val="10"/>
                          </w:rPr>
                          <w:t>0</w:t>
                        </w:r>
                      </w:p>
                    </w:txbxContent>
                  </v:textbox>
                </v:shape>
                <v:shape id="Textbox 49" o:spid="_x0000_s1071" type="#_x0000_t202" style="position:absolute;left:8430;top:21759;width:2019;height: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155852EB" w14:textId="77777777" w:rsidR="00E20FF3" w:rsidRDefault="005D6E16">
                        <w:pPr>
                          <w:rPr>
                            <w:rFonts w:ascii="Arial"/>
                            <w:b/>
                            <w:sz w:val="10"/>
                          </w:rPr>
                        </w:pPr>
                        <w:proofErr w:type="spellStart"/>
                        <w:r>
                          <w:rPr>
                            <w:rFonts w:ascii="Arial"/>
                            <w:b/>
                            <w:spacing w:val="-2"/>
                            <w:w w:val="105"/>
                            <w:sz w:val="10"/>
                          </w:rPr>
                          <w:t>ExtAq</w:t>
                        </w:r>
                        <w:proofErr w:type="spellEnd"/>
                      </w:p>
                    </w:txbxContent>
                  </v:textbox>
                </v:shape>
                <v:shape id="Textbox 50" o:spid="_x0000_s1072" type="#_x0000_t202" style="position:absolute;left:15953;top:21759;width:2388;height: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3EAC4990" w14:textId="77777777" w:rsidR="00E20FF3" w:rsidRDefault="005D6E16">
                        <w:pPr>
                          <w:rPr>
                            <w:rFonts w:ascii="Arial"/>
                            <w:b/>
                            <w:sz w:val="10"/>
                          </w:rPr>
                        </w:pPr>
                        <w:proofErr w:type="spellStart"/>
                        <w:r>
                          <w:rPr>
                            <w:rFonts w:ascii="Arial"/>
                            <w:b/>
                            <w:spacing w:val="-2"/>
                            <w:w w:val="105"/>
                            <w:sz w:val="10"/>
                          </w:rPr>
                          <w:t>ExtHaq</w:t>
                        </w:r>
                        <w:proofErr w:type="spellEnd"/>
                      </w:p>
                    </w:txbxContent>
                  </v:textbox>
                </v:shape>
                <w10:wrap anchorx="page"/>
              </v:group>
            </w:pict>
          </mc:Fallback>
        </mc:AlternateContent>
      </w:r>
      <w:r>
        <w:rPr>
          <w:spacing w:val="-5"/>
        </w:rPr>
        <w:t>219</w:t>
      </w:r>
    </w:p>
    <w:p w14:paraId="29F2CBFE" w14:textId="77777777" w:rsidR="00E20FF3" w:rsidRDefault="005D6E16">
      <w:pPr>
        <w:pStyle w:val="Corpsdetexte"/>
      </w:pPr>
      <w:r>
        <w:rPr>
          <w:spacing w:val="-5"/>
        </w:rPr>
        <w:t>220</w:t>
      </w:r>
    </w:p>
    <w:p w14:paraId="6288910F" w14:textId="77777777" w:rsidR="00E20FF3" w:rsidRDefault="005D6E16">
      <w:pPr>
        <w:pStyle w:val="Corpsdetexte"/>
        <w:spacing w:before="1"/>
      </w:pPr>
      <w:r>
        <w:rPr>
          <w:spacing w:val="-5"/>
        </w:rPr>
        <w:t>221</w:t>
      </w:r>
    </w:p>
    <w:p w14:paraId="2C31D8B9" w14:textId="77777777" w:rsidR="00E20FF3" w:rsidRDefault="005D6E16">
      <w:pPr>
        <w:pStyle w:val="Corpsdetexte"/>
      </w:pPr>
      <w:r>
        <w:rPr>
          <w:spacing w:val="-5"/>
        </w:rPr>
        <w:t>222</w:t>
      </w:r>
    </w:p>
    <w:p w14:paraId="0F53F6BE" w14:textId="77777777" w:rsidR="00E20FF3" w:rsidRDefault="005D6E16">
      <w:pPr>
        <w:pStyle w:val="Corpsdetexte"/>
        <w:spacing w:before="1"/>
      </w:pPr>
      <w:r>
        <w:rPr>
          <w:spacing w:val="-5"/>
        </w:rPr>
        <w:t>223</w:t>
      </w:r>
    </w:p>
    <w:p w14:paraId="232DA015" w14:textId="77777777" w:rsidR="00E20FF3" w:rsidRDefault="005D6E16">
      <w:pPr>
        <w:pStyle w:val="Corpsdetexte"/>
        <w:spacing w:before="1" w:line="229" w:lineRule="exact"/>
      </w:pPr>
      <w:r>
        <w:rPr>
          <w:noProof/>
        </w:rPr>
        <mc:AlternateContent>
          <mc:Choice Requires="wps">
            <w:drawing>
              <wp:anchor distT="0" distB="0" distL="0" distR="0" simplePos="0" relativeHeight="251655680" behindDoc="0" locked="0" layoutInCell="1" allowOverlap="1" wp14:anchorId="544DCCB6" wp14:editId="47B34C37">
                <wp:simplePos x="0" y="0"/>
                <wp:positionH relativeFrom="page">
                  <wp:posOffset>1087906</wp:posOffset>
                </wp:positionH>
                <wp:positionV relativeFrom="paragraph">
                  <wp:posOffset>145205</wp:posOffset>
                </wp:positionV>
                <wp:extent cx="106045" cy="711200"/>
                <wp:effectExtent l="0" t="0" r="0" b="0"/>
                <wp:wrapNone/>
                <wp:docPr id="51" name="Text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045" cy="711200"/>
                        </a:xfrm>
                        <a:prstGeom prst="rect">
                          <a:avLst/>
                        </a:prstGeom>
                      </wps:spPr>
                      <wps:txbx>
                        <w:txbxContent>
                          <w:p w14:paraId="709A3645" w14:textId="77777777" w:rsidR="00E20FF3" w:rsidRDefault="005D6E16">
                            <w:pPr>
                              <w:spacing w:before="19"/>
                              <w:ind w:left="20"/>
                              <w:rPr>
                                <w:rFonts w:ascii="Arial"/>
                                <w:b/>
                                <w:sz w:val="11"/>
                              </w:rPr>
                            </w:pPr>
                            <w:proofErr w:type="gramStart"/>
                            <w:r>
                              <w:rPr>
                                <w:rFonts w:ascii="Arial"/>
                                <w:b/>
                                <w:w w:val="105"/>
                                <w:sz w:val="11"/>
                              </w:rPr>
                              <w:t>C(</w:t>
                            </w:r>
                            <w:proofErr w:type="gramEnd"/>
                            <w:r>
                              <w:rPr>
                                <w:rFonts w:ascii="Arial"/>
                                <w:b/>
                                <w:w w:val="105"/>
                                <w:sz w:val="11"/>
                              </w:rPr>
                              <w:t>mg</w:t>
                            </w:r>
                            <w:r>
                              <w:rPr>
                                <w:rFonts w:ascii="Arial"/>
                                <w:b/>
                                <w:spacing w:val="-5"/>
                                <w:w w:val="105"/>
                                <w:sz w:val="11"/>
                              </w:rPr>
                              <w:t xml:space="preserve"> </w:t>
                            </w:r>
                            <w:r>
                              <w:rPr>
                                <w:rFonts w:ascii="Arial"/>
                                <w:b/>
                                <w:w w:val="105"/>
                                <w:sz w:val="11"/>
                              </w:rPr>
                              <w:t>eq.</w:t>
                            </w:r>
                            <w:r>
                              <w:rPr>
                                <w:rFonts w:ascii="Arial"/>
                                <w:b/>
                                <w:spacing w:val="-5"/>
                                <w:w w:val="105"/>
                                <w:sz w:val="11"/>
                              </w:rPr>
                              <w:t xml:space="preserve"> </w:t>
                            </w:r>
                            <w:r>
                              <w:rPr>
                                <w:rFonts w:ascii="Arial"/>
                                <w:b/>
                                <w:w w:val="105"/>
                                <w:sz w:val="11"/>
                              </w:rPr>
                              <w:t>Lin./g</w:t>
                            </w:r>
                            <w:r>
                              <w:rPr>
                                <w:rFonts w:ascii="Arial"/>
                                <w:b/>
                                <w:spacing w:val="-4"/>
                                <w:w w:val="105"/>
                                <w:sz w:val="11"/>
                              </w:rPr>
                              <w:t xml:space="preserve"> Ext)</w:t>
                            </w:r>
                          </w:p>
                        </w:txbxContent>
                      </wps:txbx>
                      <wps:bodyPr vert="vert270" wrap="square" lIns="0" tIns="0" rIns="0" bIns="0" rtlCol="0">
                        <a:noAutofit/>
                      </wps:bodyPr>
                    </wps:wsp>
                  </a:graphicData>
                </a:graphic>
              </wp:anchor>
            </w:drawing>
          </mc:Choice>
          <mc:Fallback>
            <w:pict>
              <v:shape w14:anchorId="544DCCB6" id="Textbox 51" o:spid="_x0000_s1073" type="#_x0000_t202" style="position:absolute;left:0;text-align:left;margin-left:85.65pt;margin-top:11.45pt;width:8.35pt;height:56pt;z-index:2516556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" filled="f" stroked="f">
                <v:textbox style="layout-flow:vertical;mso-layout-flow-alt:bottom-to-top" inset="0,0,0,0">
                  <w:txbxContent>
                    <w:p w14:paraId="709A3645" w14:textId="77777777" w:rsidR="00E20FF3" w:rsidRDefault="005D6E16">
                      <w:pPr>
                        <w:spacing w:before="19"/>
                        <w:ind w:left="20"/>
                        <w:rPr>
                          <w:rFonts w:ascii="Arial"/>
                          <w:b/>
                          <w:sz w:val="11"/>
                        </w:rPr>
                      </w:pPr>
                      <w:proofErr w:type="gramStart"/>
                      <w:r>
                        <w:rPr>
                          <w:rFonts w:ascii="Arial"/>
                          <w:b/>
                          <w:w w:val="105"/>
                          <w:sz w:val="11"/>
                        </w:rPr>
                        <w:t>C(</w:t>
                      </w:r>
                      <w:proofErr w:type="gramEnd"/>
                      <w:r>
                        <w:rPr>
                          <w:rFonts w:ascii="Arial"/>
                          <w:b/>
                          <w:w w:val="105"/>
                          <w:sz w:val="11"/>
                        </w:rPr>
                        <w:t>mg</w:t>
                      </w:r>
                      <w:r>
                        <w:rPr>
                          <w:rFonts w:ascii="Arial"/>
                          <w:b/>
                          <w:spacing w:val="-5"/>
                          <w:w w:val="105"/>
                          <w:sz w:val="11"/>
                        </w:rPr>
                        <w:t xml:space="preserve"> </w:t>
                      </w:r>
                      <w:r>
                        <w:rPr>
                          <w:rFonts w:ascii="Arial"/>
                          <w:b/>
                          <w:w w:val="105"/>
                          <w:sz w:val="11"/>
                        </w:rPr>
                        <w:t>eq.</w:t>
                      </w:r>
                      <w:r>
                        <w:rPr>
                          <w:rFonts w:ascii="Arial"/>
                          <w:b/>
                          <w:spacing w:val="-5"/>
                          <w:w w:val="105"/>
                          <w:sz w:val="11"/>
                        </w:rPr>
                        <w:t xml:space="preserve"> </w:t>
                      </w:r>
                      <w:r>
                        <w:rPr>
                          <w:rFonts w:ascii="Arial"/>
                          <w:b/>
                          <w:w w:val="105"/>
                          <w:sz w:val="11"/>
                        </w:rPr>
                        <w:t>Lin./g</w:t>
                      </w:r>
                      <w:r>
                        <w:rPr>
                          <w:rFonts w:ascii="Arial"/>
                          <w:b/>
                          <w:spacing w:val="-4"/>
                          <w:w w:val="105"/>
                          <w:sz w:val="11"/>
                        </w:rPr>
                        <w:t xml:space="preserve"> Ext)</w:t>
                      </w:r>
                    </w:p>
                  </w:txbxContent>
                </v:textbox>
                <w10:wrap anchorx="page"/>
              </v:shape>
            </w:pict>
          </mc:Fallback>
        </mc:AlternateContent>
      </w:r>
      <w:r>
        <w:rPr>
          <w:spacing w:val="-5"/>
        </w:rPr>
        <w:t>224</w:t>
      </w:r>
    </w:p>
    <w:p w14:paraId="2862FCEE" w14:textId="77777777" w:rsidR="00E20FF3" w:rsidRDefault="005D6E16">
      <w:pPr>
        <w:pStyle w:val="Corpsdetexte"/>
        <w:spacing w:line="229" w:lineRule="exact"/>
      </w:pPr>
      <w:r>
        <w:rPr>
          <w:noProof/>
        </w:rPr>
        <mc:AlternateContent>
          <mc:Choice Requires="wps">
            <w:drawing>
              <wp:anchor distT="0" distB="0" distL="0" distR="0" simplePos="0" relativeHeight="251657728" behindDoc="0" locked="0" layoutInCell="1" allowOverlap="1" wp14:anchorId="447FBB9D" wp14:editId="734D4382">
                <wp:simplePos x="0" y="0"/>
                <wp:positionH relativeFrom="page">
                  <wp:posOffset>3898026</wp:posOffset>
                </wp:positionH>
                <wp:positionV relativeFrom="paragraph">
                  <wp:posOffset>482</wp:posOffset>
                </wp:positionV>
                <wp:extent cx="95885" cy="673100"/>
                <wp:effectExtent l="0" t="0" r="0" b="0"/>
                <wp:wrapNone/>
                <wp:docPr id="52" name="Text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885" cy="673100"/>
                        </a:xfrm>
                        <a:prstGeom prst="rect">
                          <a:avLst/>
                        </a:prstGeom>
                      </wps:spPr>
                      <wps:txbx>
                        <w:txbxContent>
                          <w:p w14:paraId="738E4AEB" w14:textId="77777777" w:rsidR="00E20FF3" w:rsidRDefault="005D6E16">
                            <w:pPr>
                              <w:spacing w:before="15"/>
                              <w:ind w:left="20"/>
                              <w:rPr>
                                <w:rFonts w:ascii="Arial"/>
                                <w:b/>
                                <w:sz w:val="10"/>
                              </w:rPr>
                            </w:pPr>
                            <w:proofErr w:type="gramStart"/>
                            <w:r>
                              <w:rPr>
                                <w:rFonts w:ascii="Arial"/>
                                <w:b/>
                                <w:spacing w:val="-2"/>
                                <w:sz w:val="10"/>
                              </w:rPr>
                              <w:t>C(</w:t>
                            </w:r>
                            <w:proofErr w:type="gramEnd"/>
                            <w:r>
                              <w:rPr>
                                <w:rFonts w:ascii="Arial"/>
                                <w:b/>
                                <w:spacing w:val="-2"/>
                                <w:sz w:val="10"/>
                              </w:rPr>
                              <w:t>mg</w:t>
                            </w:r>
                            <w:r>
                              <w:rPr>
                                <w:rFonts w:ascii="Arial"/>
                                <w:b/>
                                <w:spacing w:val="-1"/>
                                <w:sz w:val="10"/>
                              </w:rPr>
                              <w:t xml:space="preserve"> </w:t>
                            </w:r>
                            <w:r>
                              <w:rPr>
                                <w:rFonts w:ascii="Arial"/>
                                <w:b/>
                                <w:spacing w:val="-2"/>
                                <w:sz w:val="10"/>
                              </w:rPr>
                              <w:t>eq.</w:t>
                            </w:r>
                            <w:r>
                              <w:rPr>
                                <w:rFonts w:ascii="Arial"/>
                                <w:b/>
                                <w:sz w:val="10"/>
                              </w:rPr>
                              <w:t xml:space="preserve"> </w:t>
                            </w:r>
                            <w:proofErr w:type="spellStart"/>
                            <w:r>
                              <w:rPr>
                                <w:rFonts w:ascii="Arial"/>
                                <w:b/>
                                <w:spacing w:val="-2"/>
                                <w:sz w:val="10"/>
                              </w:rPr>
                              <w:t>ac.gal</w:t>
                            </w:r>
                            <w:proofErr w:type="spellEnd"/>
                            <w:r>
                              <w:rPr>
                                <w:rFonts w:ascii="Arial"/>
                                <w:b/>
                                <w:spacing w:val="-2"/>
                                <w:sz w:val="10"/>
                              </w:rPr>
                              <w:t>/g</w:t>
                            </w:r>
                            <w:r>
                              <w:rPr>
                                <w:rFonts w:ascii="Arial"/>
                                <w:b/>
                                <w:sz w:val="10"/>
                              </w:rPr>
                              <w:t xml:space="preserve"> </w:t>
                            </w:r>
                            <w:r>
                              <w:rPr>
                                <w:rFonts w:ascii="Arial"/>
                                <w:b/>
                                <w:spacing w:val="-4"/>
                                <w:sz w:val="10"/>
                              </w:rPr>
                              <w:t>Ext)</w:t>
                            </w:r>
                          </w:p>
                        </w:txbxContent>
                      </wps:txbx>
                      <wps:bodyPr vert="vert270" wrap="square" lIns="0" tIns="0" rIns="0" bIns="0" rtlCol="0">
                        <a:noAutofit/>
                      </wps:bodyPr>
                    </wps:wsp>
                  </a:graphicData>
                </a:graphic>
              </wp:anchor>
            </w:drawing>
          </mc:Choice>
          <mc:Fallback>
            <w:pict>
              <v:shape w14:anchorId="447FBB9D" id="Textbox 52" o:spid="_x0000_s1074" type="#_x0000_t202" style="position:absolute;left:0;text-align:left;margin-left:306.95pt;margin-top:.05pt;width:7.55pt;height:53pt;z-index:2516577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" filled="f" stroked="f">
                <v:textbox style="layout-flow:vertical;mso-layout-flow-alt:bottom-to-top" inset="0,0,0,0">
                  <w:txbxContent>
                    <w:p w14:paraId="738E4AEB" w14:textId="77777777" w:rsidR="00E20FF3" w:rsidRDefault="005D6E16">
                      <w:pPr>
                        <w:spacing w:before="15"/>
                        <w:ind w:left="20"/>
                        <w:rPr>
                          <w:rFonts w:ascii="Arial"/>
                          <w:b/>
                          <w:sz w:val="10"/>
                        </w:rPr>
                      </w:pPr>
                      <w:proofErr w:type="gramStart"/>
                      <w:r>
                        <w:rPr>
                          <w:rFonts w:ascii="Arial"/>
                          <w:b/>
                          <w:spacing w:val="-2"/>
                          <w:sz w:val="10"/>
                        </w:rPr>
                        <w:t>C(</w:t>
                      </w:r>
                      <w:proofErr w:type="gramEnd"/>
                      <w:r>
                        <w:rPr>
                          <w:rFonts w:ascii="Arial"/>
                          <w:b/>
                          <w:spacing w:val="-2"/>
                          <w:sz w:val="10"/>
                        </w:rPr>
                        <w:t>mg</w:t>
                      </w:r>
                      <w:r>
                        <w:rPr>
                          <w:rFonts w:ascii="Arial"/>
                          <w:b/>
                          <w:spacing w:val="-1"/>
                          <w:sz w:val="10"/>
                        </w:rPr>
                        <w:t xml:space="preserve"> </w:t>
                      </w:r>
                      <w:r>
                        <w:rPr>
                          <w:rFonts w:ascii="Arial"/>
                          <w:b/>
                          <w:spacing w:val="-2"/>
                          <w:sz w:val="10"/>
                        </w:rPr>
                        <w:t>eq.</w:t>
                      </w:r>
                      <w:r>
                        <w:rPr>
                          <w:rFonts w:ascii="Arial"/>
                          <w:b/>
                          <w:sz w:val="10"/>
                        </w:rPr>
                        <w:t xml:space="preserve"> </w:t>
                      </w:r>
                      <w:proofErr w:type="spellStart"/>
                      <w:r>
                        <w:rPr>
                          <w:rFonts w:ascii="Arial"/>
                          <w:b/>
                          <w:spacing w:val="-2"/>
                          <w:sz w:val="10"/>
                        </w:rPr>
                        <w:t>ac.gal</w:t>
                      </w:r>
                      <w:proofErr w:type="spellEnd"/>
                      <w:r>
                        <w:rPr>
                          <w:rFonts w:ascii="Arial"/>
                          <w:b/>
                          <w:spacing w:val="-2"/>
                          <w:sz w:val="10"/>
                        </w:rPr>
                        <w:t>/g</w:t>
                      </w:r>
                      <w:r>
                        <w:rPr>
                          <w:rFonts w:ascii="Arial"/>
                          <w:b/>
                          <w:sz w:val="10"/>
                        </w:rPr>
                        <w:t xml:space="preserve"> </w:t>
                      </w:r>
                      <w:r>
                        <w:rPr>
                          <w:rFonts w:ascii="Arial"/>
                          <w:b/>
                          <w:spacing w:val="-4"/>
                          <w:sz w:val="10"/>
                        </w:rPr>
                        <w:t>Ext)</w:t>
                      </w:r>
                    </w:p>
                  </w:txbxContent>
                </v:textbox>
                <w10:wrap anchorx="page"/>
              </v:shape>
            </w:pict>
          </mc:Fallback>
        </mc:AlternateContent>
      </w:r>
      <w:r>
        <w:rPr>
          <w:spacing w:val="-5"/>
        </w:rPr>
        <w:t>225</w:t>
      </w:r>
    </w:p>
    <w:p w14:paraId="788DEBE2" w14:textId="77777777" w:rsidR="00E20FF3" w:rsidRDefault="005D6E16">
      <w:pPr>
        <w:pStyle w:val="Corpsdetexte"/>
      </w:pPr>
      <w:r>
        <w:rPr>
          <w:spacing w:val="-5"/>
        </w:rPr>
        <w:t>226</w:t>
      </w:r>
    </w:p>
    <w:p w14:paraId="779F2A7E" w14:textId="77777777" w:rsidR="00E20FF3" w:rsidRDefault="005D6E16">
      <w:pPr>
        <w:pStyle w:val="Corpsdetexte"/>
        <w:spacing w:before="1"/>
      </w:pPr>
      <w:r>
        <w:rPr>
          <w:spacing w:val="-5"/>
        </w:rPr>
        <w:t>227</w:t>
      </w:r>
    </w:p>
    <w:p w14:paraId="302E2B78" w14:textId="77777777" w:rsidR="00E20FF3" w:rsidRDefault="005D6E16">
      <w:pPr>
        <w:pStyle w:val="Corpsdetexte"/>
      </w:pPr>
      <w:r>
        <w:rPr>
          <w:spacing w:val="-5"/>
        </w:rPr>
        <w:t>228</w:t>
      </w:r>
    </w:p>
    <w:p w14:paraId="764672A2" w14:textId="77777777" w:rsidR="00E20FF3" w:rsidRDefault="005D6E16">
      <w:pPr>
        <w:pStyle w:val="Corpsdetexte"/>
        <w:spacing w:line="229" w:lineRule="exact"/>
      </w:pPr>
      <w:r>
        <w:rPr>
          <w:spacing w:val="-5"/>
        </w:rPr>
        <w:t>229</w:t>
      </w:r>
    </w:p>
    <w:p w14:paraId="07A89B1B" w14:textId="77777777" w:rsidR="00E20FF3" w:rsidRDefault="005D6E16">
      <w:pPr>
        <w:pStyle w:val="Corpsdetexte"/>
        <w:spacing w:line="229" w:lineRule="exact"/>
      </w:pPr>
      <w:r>
        <w:rPr>
          <w:spacing w:val="-5"/>
        </w:rPr>
        <w:t>230</w:t>
      </w:r>
    </w:p>
    <w:p w14:paraId="6A52FDCC" w14:textId="77777777" w:rsidR="00E20FF3" w:rsidRDefault="005D6E16">
      <w:pPr>
        <w:pStyle w:val="Corpsdetexte"/>
        <w:spacing w:before="1"/>
      </w:pPr>
      <w:r>
        <w:rPr>
          <w:spacing w:val="-5"/>
        </w:rPr>
        <w:t>231</w:t>
      </w:r>
    </w:p>
    <w:p w14:paraId="0CDF74A6" w14:textId="77777777" w:rsidR="00E20FF3" w:rsidRDefault="005D6E16">
      <w:pPr>
        <w:pStyle w:val="Corpsdetexte"/>
      </w:pPr>
      <w:r>
        <w:rPr>
          <w:spacing w:val="-5"/>
        </w:rPr>
        <w:t>232</w:t>
      </w:r>
    </w:p>
    <w:p w14:paraId="738AA93E" w14:textId="77777777" w:rsidR="00E20FF3" w:rsidRDefault="005D6E16">
      <w:pPr>
        <w:pStyle w:val="Corpsdetexte"/>
        <w:spacing w:before="1"/>
      </w:pPr>
      <w:r>
        <w:rPr>
          <w:spacing w:val="-5"/>
        </w:rPr>
        <w:t>233</w:t>
      </w:r>
    </w:p>
    <w:p w14:paraId="298B9E6B" w14:textId="77777777" w:rsidR="00E20FF3" w:rsidRDefault="005D6E16">
      <w:pPr>
        <w:pStyle w:val="Corpsdetexte"/>
      </w:pPr>
      <w:r>
        <w:rPr>
          <w:spacing w:val="-5"/>
        </w:rPr>
        <w:t>234</w:t>
      </w:r>
    </w:p>
    <w:p w14:paraId="6C49421D" w14:textId="77777777" w:rsidR="00E20FF3" w:rsidRDefault="005D6E16">
      <w:pPr>
        <w:pStyle w:val="Titre3"/>
        <w:tabs>
          <w:tab w:val="left" w:pos="1608"/>
          <w:tab w:val="left" w:pos="7009"/>
        </w:tabs>
        <w:spacing w:before="1" w:line="229" w:lineRule="exact"/>
      </w:pPr>
      <w:r>
        <w:rPr>
          <w:rFonts w:ascii="Arial MT"/>
          <w:b w:val="0"/>
          <w:spacing w:val="-5"/>
        </w:rPr>
        <w:t>235</w:t>
      </w:r>
      <w:r>
        <w:rPr>
          <w:rFonts w:ascii="Arial MT"/>
          <w:b w:val="0"/>
        </w:rPr>
        <w:tab/>
      </w:r>
      <w:r>
        <w:t>a-Determination</w:t>
      </w:r>
      <w:r>
        <w:rPr>
          <w:spacing w:val="-8"/>
        </w:rPr>
        <w:t xml:space="preserve"> </w:t>
      </w:r>
      <w:r>
        <w:t>of</w:t>
      </w:r>
      <w:r>
        <w:rPr>
          <w:spacing w:val="-9"/>
        </w:rPr>
        <w:t xml:space="preserve"> </w:t>
      </w:r>
      <w:r>
        <w:rPr>
          <w:spacing w:val="-2"/>
        </w:rPr>
        <w:t>terpenoids</w:t>
      </w:r>
      <w:r>
        <w:tab/>
        <w:t>b-Determination</w:t>
      </w:r>
      <w:r>
        <w:rPr>
          <w:spacing w:val="-9"/>
        </w:rPr>
        <w:t xml:space="preserve"> </w:t>
      </w:r>
      <w:r>
        <w:t>of</w:t>
      </w:r>
      <w:r>
        <w:rPr>
          <w:spacing w:val="-8"/>
        </w:rPr>
        <w:t xml:space="preserve"> </w:t>
      </w:r>
      <w:r>
        <w:rPr>
          <w:spacing w:val="-2"/>
        </w:rPr>
        <w:t>polyphenols</w:t>
      </w:r>
    </w:p>
    <w:p w14:paraId="517A4B2B" w14:textId="77777777" w:rsidR="00E20FF3" w:rsidRDefault="005D6E16">
      <w:pPr>
        <w:pStyle w:val="Corpsdetexte"/>
        <w:spacing w:line="229" w:lineRule="exact"/>
      </w:pPr>
      <w:r>
        <w:rPr>
          <w:spacing w:val="-5"/>
        </w:rPr>
        <w:t>236</w:t>
      </w:r>
    </w:p>
    <w:p w14:paraId="5BA29B8B" w14:textId="77777777" w:rsidR="00E20FF3" w:rsidRDefault="005D6E16">
      <w:pPr>
        <w:pStyle w:val="Corpsdetexte"/>
      </w:pPr>
      <w:r>
        <w:rPr>
          <w:noProof/>
        </w:rPr>
        <mc:AlternateContent>
          <mc:Choice Requires="wpg">
            <w:drawing>
              <wp:anchor distT="0" distB="0" distL="0" distR="0" simplePos="0" relativeHeight="251649536" behindDoc="0" locked="0" layoutInCell="1" allowOverlap="1" wp14:anchorId="7623CB62" wp14:editId="563E63DD">
                <wp:simplePos x="0" y="0"/>
                <wp:positionH relativeFrom="page">
                  <wp:posOffset>806450</wp:posOffset>
                </wp:positionH>
                <wp:positionV relativeFrom="paragraph">
                  <wp:posOffset>1028</wp:posOffset>
                </wp:positionV>
                <wp:extent cx="2409190" cy="2339975"/>
                <wp:effectExtent l="0" t="0" r="0" b="0"/>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09190" cy="2339975"/>
                          <a:chOff x="0" y="0"/>
                          <a:chExt cx="2409190" cy="2339975"/>
                        </a:xfrm>
                      </wpg:grpSpPr>
                      <wps:wsp>
                        <wps:cNvPr id="55" name="Graphic 54"/>
                        <wps:cNvSpPr/>
                        <wps:spPr>
                          <a:xfrm>
                            <a:off x="3175" y="3175"/>
                            <a:ext cx="2402840" cy="2333625"/>
                          </a:xfrm>
                          <a:custGeom>
                            <a:avLst/>
                            <a:gdLst/>
                            <a:ahLst/>
                            <a:cxnLst/>
                            <a:rect l="l" t="t" r="r" b="b"/>
                            <a:pathLst>
                              <a:path w="2402840" h="2333625">
                                <a:moveTo>
                                  <a:pt x="0" y="2333625"/>
                                </a:moveTo>
                                <a:lnTo>
                                  <a:pt x="2402840" y="2333625"/>
                                </a:lnTo>
                                <a:lnTo>
                                  <a:pt x="2402840" y="0"/>
                                </a:lnTo>
                                <a:lnTo>
                                  <a:pt x="0" y="0"/>
                                </a:lnTo>
                                <a:lnTo>
                                  <a:pt x="0" y="2333625"/>
                                </a:lnTo>
                                <a:close/>
                              </a:path>
                            </a:pathLst>
                          </a:custGeom>
                          <a:ln w="6350">
                            <a:solidFill>
                              <a:srgbClr val="000000"/>
                            </a:solidFill>
                            <a:prstDash val="solid"/>
                          </a:ln>
                        </wps:spPr>
                        <wps:bodyPr wrap="square" lIns="0" tIns="0" rIns="0" bIns="0" rtlCol="0">
                          <a:prstTxWarp prst="textNoShape">
                            <a:avLst/>
                          </a:prstTxWarp>
                          <a:noAutofit/>
                        </wps:bodyPr>
                      </wps:wsp>
                      <wps:wsp>
                        <wps:cNvPr id="56" name="Graphic 55"/>
                        <wps:cNvSpPr/>
                        <wps:spPr>
                          <a:xfrm>
                            <a:off x="1379489" y="1500332"/>
                            <a:ext cx="499109" cy="629285"/>
                          </a:xfrm>
                          <a:custGeom>
                            <a:avLst/>
                            <a:gdLst/>
                            <a:ahLst/>
                            <a:cxnLst/>
                            <a:rect l="l" t="t" r="r" b="b"/>
                            <a:pathLst>
                              <a:path w="499109" h="629285">
                                <a:moveTo>
                                  <a:pt x="498955" y="0"/>
                                </a:moveTo>
                                <a:lnTo>
                                  <a:pt x="0" y="0"/>
                                </a:lnTo>
                                <a:lnTo>
                                  <a:pt x="0" y="628779"/>
                                </a:lnTo>
                                <a:lnTo>
                                  <a:pt x="498955" y="628779"/>
                                </a:lnTo>
                                <a:lnTo>
                                  <a:pt x="498955" y="0"/>
                                </a:lnTo>
                                <a:close/>
                              </a:path>
                            </a:pathLst>
                          </a:custGeom>
                          <a:solidFill>
                            <a:srgbClr val="0000C0"/>
                          </a:solidFill>
                        </wps:spPr>
                        <wps:bodyPr wrap="square" lIns="0" tIns="0" rIns="0" bIns="0" rtlCol="0">
                          <a:prstTxWarp prst="textNoShape">
                            <a:avLst/>
                          </a:prstTxWarp>
                          <a:noAutofit/>
                        </wps:bodyPr>
                      </wps:wsp>
                      <wps:wsp>
                        <wps:cNvPr id="57" name="Graphic 56"/>
                        <wps:cNvSpPr/>
                        <wps:spPr>
                          <a:xfrm>
                            <a:off x="1379489" y="1501105"/>
                            <a:ext cx="499109" cy="627380"/>
                          </a:xfrm>
                          <a:custGeom>
                            <a:avLst/>
                            <a:gdLst/>
                            <a:ahLst/>
                            <a:cxnLst/>
                            <a:rect l="l" t="t" r="r" b="b"/>
                            <a:pathLst>
                              <a:path w="499109" h="627380">
                                <a:moveTo>
                                  <a:pt x="76355" y="550526"/>
                                </a:moveTo>
                                <a:lnTo>
                                  <a:pt x="5197" y="624839"/>
                                </a:lnTo>
                                <a:lnTo>
                                  <a:pt x="8401" y="627379"/>
                                </a:lnTo>
                                <a:lnTo>
                                  <a:pt x="17206" y="627379"/>
                                </a:lnTo>
                                <a:lnTo>
                                  <a:pt x="22394" y="621970"/>
                                </a:lnTo>
                                <a:lnTo>
                                  <a:pt x="15148" y="614679"/>
                                </a:lnTo>
                                <a:lnTo>
                                  <a:pt x="29387" y="614679"/>
                                </a:lnTo>
                                <a:lnTo>
                                  <a:pt x="29630" y="614426"/>
                                </a:lnTo>
                                <a:lnTo>
                                  <a:pt x="29946" y="614426"/>
                                </a:lnTo>
                                <a:lnTo>
                                  <a:pt x="22774" y="606833"/>
                                </a:lnTo>
                                <a:lnTo>
                                  <a:pt x="36913" y="606833"/>
                                </a:lnTo>
                                <a:lnTo>
                                  <a:pt x="40340" y="603260"/>
                                </a:lnTo>
                                <a:lnTo>
                                  <a:pt x="40469" y="603260"/>
                                </a:lnTo>
                                <a:lnTo>
                                  <a:pt x="33212" y="595743"/>
                                </a:lnTo>
                                <a:lnTo>
                                  <a:pt x="47818" y="595743"/>
                                </a:lnTo>
                                <a:lnTo>
                                  <a:pt x="40501" y="588125"/>
                                </a:lnTo>
                                <a:lnTo>
                                  <a:pt x="54857" y="588125"/>
                                </a:lnTo>
                                <a:lnTo>
                                  <a:pt x="58248" y="584589"/>
                                </a:lnTo>
                                <a:lnTo>
                                  <a:pt x="51124" y="577240"/>
                                </a:lnTo>
                                <a:lnTo>
                                  <a:pt x="66286" y="577240"/>
                                </a:lnTo>
                                <a:lnTo>
                                  <a:pt x="58713" y="569310"/>
                                </a:lnTo>
                                <a:lnTo>
                                  <a:pt x="72902" y="569310"/>
                                </a:lnTo>
                                <a:lnTo>
                                  <a:pt x="76127" y="565948"/>
                                </a:lnTo>
                                <a:lnTo>
                                  <a:pt x="76576" y="565948"/>
                                </a:lnTo>
                                <a:lnTo>
                                  <a:pt x="69178" y="558264"/>
                                </a:lnTo>
                                <a:lnTo>
                                  <a:pt x="83787" y="558264"/>
                                </a:lnTo>
                                <a:lnTo>
                                  <a:pt x="76355" y="550526"/>
                                </a:lnTo>
                                <a:close/>
                              </a:path>
                              <a:path w="499109" h="627380">
                                <a:moveTo>
                                  <a:pt x="29946" y="614426"/>
                                </a:moveTo>
                                <a:lnTo>
                                  <a:pt x="29630" y="614426"/>
                                </a:lnTo>
                                <a:lnTo>
                                  <a:pt x="22394" y="621970"/>
                                </a:lnTo>
                                <a:lnTo>
                                  <a:pt x="27771" y="627379"/>
                                </a:lnTo>
                                <a:lnTo>
                                  <a:pt x="36576" y="627379"/>
                                </a:lnTo>
                                <a:lnTo>
                                  <a:pt x="39780" y="624839"/>
                                </a:lnTo>
                                <a:lnTo>
                                  <a:pt x="29946" y="614426"/>
                                </a:lnTo>
                                <a:close/>
                              </a:path>
                              <a:path w="499109" h="627380">
                                <a:moveTo>
                                  <a:pt x="51249" y="614426"/>
                                </a:moveTo>
                                <a:lnTo>
                                  <a:pt x="50916" y="614679"/>
                                </a:lnTo>
                                <a:lnTo>
                                  <a:pt x="41179" y="624839"/>
                                </a:lnTo>
                                <a:lnTo>
                                  <a:pt x="44383" y="627379"/>
                                </a:lnTo>
                                <a:lnTo>
                                  <a:pt x="53189" y="627379"/>
                                </a:lnTo>
                                <a:lnTo>
                                  <a:pt x="58383" y="621970"/>
                                </a:lnTo>
                                <a:lnTo>
                                  <a:pt x="58531" y="621970"/>
                                </a:lnTo>
                                <a:lnTo>
                                  <a:pt x="51249" y="614426"/>
                                </a:lnTo>
                                <a:close/>
                              </a:path>
                              <a:path w="499109" h="627380">
                                <a:moveTo>
                                  <a:pt x="65762" y="614426"/>
                                </a:moveTo>
                                <a:lnTo>
                                  <a:pt x="65628" y="614426"/>
                                </a:lnTo>
                                <a:lnTo>
                                  <a:pt x="58383" y="621970"/>
                                </a:lnTo>
                                <a:lnTo>
                                  <a:pt x="58531" y="621970"/>
                                </a:lnTo>
                                <a:lnTo>
                                  <a:pt x="63753" y="627379"/>
                                </a:lnTo>
                                <a:lnTo>
                                  <a:pt x="72559" y="627379"/>
                                </a:lnTo>
                                <a:lnTo>
                                  <a:pt x="75762" y="624839"/>
                                </a:lnTo>
                                <a:lnTo>
                                  <a:pt x="65762" y="614426"/>
                                </a:lnTo>
                                <a:close/>
                              </a:path>
                              <a:path w="499109" h="627380">
                                <a:moveTo>
                                  <a:pt x="87177" y="614426"/>
                                </a:moveTo>
                                <a:lnTo>
                                  <a:pt x="86883" y="614679"/>
                                </a:lnTo>
                                <a:lnTo>
                                  <a:pt x="77162" y="624839"/>
                                </a:lnTo>
                                <a:lnTo>
                                  <a:pt x="80365" y="627379"/>
                                </a:lnTo>
                                <a:lnTo>
                                  <a:pt x="89171" y="627379"/>
                                </a:lnTo>
                                <a:lnTo>
                                  <a:pt x="94358" y="621970"/>
                                </a:lnTo>
                                <a:lnTo>
                                  <a:pt x="94491" y="621970"/>
                                </a:lnTo>
                                <a:lnTo>
                                  <a:pt x="87177" y="614426"/>
                                </a:lnTo>
                                <a:close/>
                              </a:path>
                              <a:path w="499109" h="627380">
                                <a:moveTo>
                                  <a:pt x="101800" y="614426"/>
                                </a:moveTo>
                                <a:lnTo>
                                  <a:pt x="101592" y="614426"/>
                                </a:lnTo>
                                <a:lnTo>
                                  <a:pt x="94358" y="621970"/>
                                </a:lnTo>
                                <a:lnTo>
                                  <a:pt x="94491" y="621970"/>
                                </a:lnTo>
                                <a:lnTo>
                                  <a:pt x="99736" y="627379"/>
                                </a:lnTo>
                                <a:lnTo>
                                  <a:pt x="108541" y="627379"/>
                                </a:lnTo>
                                <a:lnTo>
                                  <a:pt x="111745" y="624839"/>
                                </a:lnTo>
                                <a:lnTo>
                                  <a:pt x="101800" y="614426"/>
                                </a:lnTo>
                                <a:close/>
                              </a:path>
                              <a:path w="499109" h="627380">
                                <a:moveTo>
                                  <a:pt x="130433" y="606833"/>
                                </a:moveTo>
                                <a:lnTo>
                                  <a:pt x="113144" y="624839"/>
                                </a:lnTo>
                                <a:lnTo>
                                  <a:pt x="116348" y="627379"/>
                                </a:lnTo>
                                <a:lnTo>
                                  <a:pt x="125153" y="627379"/>
                                </a:lnTo>
                                <a:lnTo>
                                  <a:pt x="130348" y="621970"/>
                                </a:lnTo>
                                <a:lnTo>
                                  <a:pt x="130510" y="621970"/>
                                </a:lnTo>
                                <a:lnTo>
                                  <a:pt x="123248" y="614426"/>
                                </a:lnTo>
                                <a:lnTo>
                                  <a:pt x="137726" y="614426"/>
                                </a:lnTo>
                                <a:lnTo>
                                  <a:pt x="130433" y="606833"/>
                                </a:lnTo>
                                <a:close/>
                              </a:path>
                              <a:path w="499109" h="627380">
                                <a:moveTo>
                                  <a:pt x="137726" y="614426"/>
                                </a:moveTo>
                                <a:lnTo>
                                  <a:pt x="137592" y="614426"/>
                                </a:lnTo>
                                <a:lnTo>
                                  <a:pt x="130348" y="621970"/>
                                </a:lnTo>
                                <a:lnTo>
                                  <a:pt x="130510" y="621970"/>
                                </a:lnTo>
                                <a:lnTo>
                                  <a:pt x="135718" y="627379"/>
                                </a:lnTo>
                                <a:lnTo>
                                  <a:pt x="144524" y="627379"/>
                                </a:lnTo>
                                <a:lnTo>
                                  <a:pt x="147727" y="624839"/>
                                </a:lnTo>
                                <a:lnTo>
                                  <a:pt x="137726" y="614426"/>
                                </a:lnTo>
                                <a:close/>
                              </a:path>
                              <a:path w="499109" h="627380">
                                <a:moveTo>
                                  <a:pt x="166474" y="606833"/>
                                </a:moveTo>
                                <a:lnTo>
                                  <a:pt x="159117" y="614426"/>
                                </a:lnTo>
                                <a:lnTo>
                                  <a:pt x="149127" y="624839"/>
                                </a:lnTo>
                                <a:lnTo>
                                  <a:pt x="152330" y="627379"/>
                                </a:lnTo>
                                <a:lnTo>
                                  <a:pt x="161136" y="627379"/>
                                </a:lnTo>
                                <a:lnTo>
                                  <a:pt x="166321" y="621970"/>
                                </a:lnTo>
                                <a:lnTo>
                                  <a:pt x="166514" y="621970"/>
                                </a:lnTo>
                                <a:lnTo>
                                  <a:pt x="159281" y="614426"/>
                                </a:lnTo>
                                <a:lnTo>
                                  <a:pt x="173742" y="614426"/>
                                </a:lnTo>
                                <a:lnTo>
                                  <a:pt x="166474" y="606833"/>
                                </a:lnTo>
                                <a:close/>
                              </a:path>
                              <a:path w="499109" h="627380">
                                <a:moveTo>
                                  <a:pt x="173742" y="614426"/>
                                </a:moveTo>
                                <a:lnTo>
                                  <a:pt x="173552" y="614426"/>
                                </a:lnTo>
                                <a:lnTo>
                                  <a:pt x="166321" y="621970"/>
                                </a:lnTo>
                                <a:lnTo>
                                  <a:pt x="166514" y="621970"/>
                                </a:lnTo>
                                <a:lnTo>
                                  <a:pt x="171700" y="627379"/>
                                </a:lnTo>
                                <a:lnTo>
                                  <a:pt x="180506" y="627379"/>
                                </a:lnTo>
                                <a:lnTo>
                                  <a:pt x="183710" y="624839"/>
                                </a:lnTo>
                                <a:lnTo>
                                  <a:pt x="173742" y="614426"/>
                                </a:lnTo>
                                <a:close/>
                              </a:path>
                              <a:path w="499109" h="627380">
                                <a:moveTo>
                                  <a:pt x="202398" y="606833"/>
                                </a:moveTo>
                                <a:lnTo>
                                  <a:pt x="185109" y="624839"/>
                                </a:lnTo>
                                <a:lnTo>
                                  <a:pt x="188313" y="627379"/>
                                </a:lnTo>
                                <a:lnTo>
                                  <a:pt x="197118" y="627379"/>
                                </a:lnTo>
                                <a:lnTo>
                                  <a:pt x="202313" y="621970"/>
                                </a:lnTo>
                                <a:lnTo>
                                  <a:pt x="202480" y="621970"/>
                                </a:lnTo>
                                <a:lnTo>
                                  <a:pt x="195223" y="614426"/>
                                </a:lnTo>
                                <a:lnTo>
                                  <a:pt x="209691" y="614426"/>
                                </a:lnTo>
                                <a:lnTo>
                                  <a:pt x="202398" y="606833"/>
                                </a:lnTo>
                                <a:close/>
                              </a:path>
                              <a:path w="499109" h="627380">
                                <a:moveTo>
                                  <a:pt x="209691" y="614426"/>
                                </a:moveTo>
                                <a:lnTo>
                                  <a:pt x="209557" y="614426"/>
                                </a:lnTo>
                                <a:lnTo>
                                  <a:pt x="202313" y="621970"/>
                                </a:lnTo>
                                <a:lnTo>
                                  <a:pt x="202480" y="621970"/>
                                </a:lnTo>
                                <a:lnTo>
                                  <a:pt x="207683" y="627379"/>
                                </a:lnTo>
                                <a:lnTo>
                                  <a:pt x="216488" y="627379"/>
                                </a:lnTo>
                                <a:lnTo>
                                  <a:pt x="219692" y="624839"/>
                                </a:lnTo>
                                <a:lnTo>
                                  <a:pt x="209691" y="614426"/>
                                </a:lnTo>
                                <a:close/>
                              </a:path>
                              <a:path w="499109" h="627380">
                                <a:moveTo>
                                  <a:pt x="238422" y="606833"/>
                                </a:moveTo>
                                <a:lnTo>
                                  <a:pt x="221091" y="624839"/>
                                </a:lnTo>
                                <a:lnTo>
                                  <a:pt x="224295" y="627379"/>
                                </a:lnTo>
                                <a:lnTo>
                                  <a:pt x="233100" y="627379"/>
                                </a:lnTo>
                                <a:lnTo>
                                  <a:pt x="238307" y="621970"/>
                                </a:lnTo>
                                <a:lnTo>
                                  <a:pt x="238476" y="621970"/>
                                </a:lnTo>
                                <a:lnTo>
                                  <a:pt x="231239" y="614426"/>
                                </a:lnTo>
                                <a:lnTo>
                                  <a:pt x="245698" y="614426"/>
                                </a:lnTo>
                                <a:lnTo>
                                  <a:pt x="238422" y="606833"/>
                                </a:lnTo>
                                <a:close/>
                              </a:path>
                              <a:path w="499109" h="627380">
                                <a:moveTo>
                                  <a:pt x="245698" y="614426"/>
                                </a:moveTo>
                                <a:lnTo>
                                  <a:pt x="245568" y="614426"/>
                                </a:lnTo>
                                <a:lnTo>
                                  <a:pt x="238307" y="621970"/>
                                </a:lnTo>
                                <a:lnTo>
                                  <a:pt x="238476" y="621970"/>
                                </a:lnTo>
                                <a:lnTo>
                                  <a:pt x="243665" y="627379"/>
                                </a:lnTo>
                                <a:lnTo>
                                  <a:pt x="252471" y="627379"/>
                                </a:lnTo>
                                <a:lnTo>
                                  <a:pt x="255674" y="624839"/>
                                </a:lnTo>
                                <a:lnTo>
                                  <a:pt x="245698" y="614426"/>
                                </a:lnTo>
                                <a:close/>
                              </a:path>
                              <a:path w="499109" h="627380">
                                <a:moveTo>
                                  <a:pt x="382411" y="493797"/>
                                </a:moveTo>
                                <a:lnTo>
                                  <a:pt x="257074" y="624839"/>
                                </a:lnTo>
                                <a:lnTo>
                                  <a:pt x="260277" y="627379"/>
                                </a:lnTo>
                                <a:lnTo>
                                  <a:pt x="269083" y="627379"/>
                                </a:lnTo>
                                <a:lnTo>
                                  <a:pt x="274277" y="621970"/>
                                </a:lnTo>
                                <a:lnTo>
                                  <a:pt x="274446" y="621970"/>
                                </a:lnTo>
                                <a:lnTo>
                                  <a:pt x="267193" y="614426"/>
                                </a:lnTo>
                                <a:lnTo>
                                  <a:pt x="281698" y="614426"/>
                                </a:lnTo>
                                <a:lnTo>
                                  <a:pt x="274435" y="606833"/>
                                </a:lnTo>
                                <a:lnTo>
                                  <a:pt x="288813" y="606833"/>
                                </a:lnTo>
                                <a:lnTo>
                                  <a:pt x="292244" y="603260"/>
                                </a:lnTo>
                                <a:lnTo>
                                  <a:pt x="292486" y="603260"/>
                                </a:lnTo>
                                <a:lnTo>
                                  <a:pt x="285273" y="595743"/>
                                </a:lnTo>
                                <a:lnTo>
                                  <a:pt x="299747" y="595743"/>
                                </a:lnTo>
                                <a:lnTo>
                                  <a:pt x="292444" y="588125"/>
                                </a:lnTo>
                                <a:lnTo>
                                  <a:pt x="306778" y="588125"/>
                                </a:lnTo>
                                <a:lnTo>
                                  <a:pt x="310173" y="584589"/>
                                </a:lnTo>
                                <a:lnTo>
                                  <a:pt x="310477" y="584589"/>
                                </a:lnTo>
                                <a:lnTo>
                                  <a:pt x="303413" y="577240"/>
                                </a:lnTo>
                                <a:lnTo>
                                  <a:pt x="318060" y="577240"/>
                                </a:lnTo>
                                <a:lnTo>
                                  <a:pt x="310470" y="569310"/>
                                </a:lnTo>
                                <a:lnTo>
                                  <a:pt x="324845" y="569310"/>
                                </a:lnTo>
                                <a:lnTo>
                                  <a:pt x="328073" y="565948"/>
                                </a:lnTo>
                                <a:lnTo>
                                  <a:pt x="328638" y="565948"/>
                                </a:lnTo>
                                <a:lnTo>
                                  <a:pt x="321263" y="558264"/>
                                </a:lnTo>
                                <a:lnTo>
                                  <a:pt x="335762" y="558264"/>
                                </a:lnTo>
                                <a:lnTo>
                                  <a:pt x="328341" y="550526"/>
                                </a:lnTo>
                                <a:lnTo>
                                  <a:pt x="342882" y="550526"/>
                                </a:lnTo>
                                <a:lnTo>
                                  <a:pt x="346149" y="547125"/>
                                </a:lnTo>
                                <a:lnTo>
                                  <a:pt x="346439" y="547125"/>
                                </a:lnTo>
                                <a:lnTo>
                                  <a:pt x="339357" y="539757"/>
                                </a:lnTo>
                                <a:lnTo>
                                  <a:pt x="354101" y="539757"/>
                                </a:lnTo>
                                <a:lnTo>
                                  <a:pt x="346485" y="531805"/>
                                </a:lnTo>
                                <a:lnTo>
                                  <a:pt x="360860" y="531805"/>
                                </a:lnTo>
                                <a:lnTo>
                                  <a:pt x="364094" y="528437"/>
                                </a:lnTo>
                                <a:lnTo>
                                  <a:pt x="364591" y="528437"/>
                                </a:lnTo>
                                <a:lnTo>
                                  <a:pt x="357276" y="520816"/>
                                </a:lnTo>
                                <a:lnTo>
                                  <a:pt x="371792" y="520816"/>
                                </a:lnTo>
                                <a:lnTo>
                                  <a:pt x="364326" y="513033"/>
                                </a:lnTo>
                                <a:lnTo>
                                  <a:pt x="378886" y="513033"/>
                                </a:lnTo>
                                <a:lnTo>
                                  <a:pt x="382168" y="509615"/>
                                </a:lnTo>
                                <a:lnTo>
                                  <a:pt x="382344" y="509615"/>
                                </a:lnTo>
                                <a:lnTo>
                                  <a:pt x="375320" y="502282"/>
                                </a:lnTo>
                                <a:lnTo>
                                  <a:pt x="390550" y="502282"/>
                                </a:lnTo>
                                <a:lnTo>
                                  <a:pt x="382411" y="493797"/>
                                </a:lnTo>
                                <a:close/>
                              </a:path>
                              <a:path w="499109" h="627380">
                                <a:moveTo>
                                  <a:pt x="281698" y="614426"/>
                                </a:moveTo>
                                <a:lnTo>
                                  <a:pt x="281521" y="614426"/>
                                </a:lnTo>
                                <a:lnTo>
                                  <a:pt x="274277" y="621970"/>
                                </a:lnTo>
                                <a:lnTo>
                                  <a:pt x="274446" y="621970"/>
                                </a:lnTo>
                                <a:lnTo>
                                  <a:pt x="279648" y="627379"/>
                                </a:lnTo>
                                <a:lnTo>
                                  <a:pt x="288453" y="627379"/>
                                </a:lnTo>
                                <a:lnTo>
                                  <a:pt x="291657" y="624839"/>
                                </a:lnTo>
                                <a:lnTo>
                                  <a:pt x="281698" y="614426"/>
                                </a:lnTo>
                                <a:close/>
                              </a:path>
                              <a:path w="499109" h="627380">
                                <a:moveTo>
                                  <a:pt x="310377" y="606833"/>
                                </a:moveTo>
                                <a:lnTo>
                                  <a:pt x="293056" y="624839"/>
                                </a:lnTo>
                                <a:lnTo>
                                  <a:pt x="296260" y="627379"/>
                                </a:lnTo>
                                <a:lnTo>
                                  <a:pt x="305065" y="627379"/>
                                </a:lnTo>
                                <a:lnTo>
                                  <a:pt x="310276" y="621970"/>
                                </a:lnTo>
                                <a:lnTo>
                                  <a:pt x="310440" y="621970"/>
                                </a:lnTo>
                                <a:lnTo>
                                  <a:pt x="303201" y="614426"/>
                                </a:lnTo>
                                <a:lnTo>
                                  <a:pt x="317657" y="614426"/>
                                </a:lnTo>
                                <a:lnTo>
                                  <a:pt x="310377" y="606833"/>
                                </a:lnTo>
                                <a:close/>
                              </a:path>
                              <a:path w="499109" h="627380">
                                <a:moveTo>
                                  <a:pt x="317657" y="614426"/>
                                </a:moveTo>
                                <a:lnTo>
                                  <a:pt x="317299" y="614679"/>
                                </a:lnTo>
                                <a:lnTo>
                                  <a:pt x="310276" y="621970"/>
                                </a:lnTo>
                                <a:lnTo>
                                  <a:pt x="310440" y="621970"/>
                                </a:lnTo>
                                <a:lnTo>
                                  <a:pt x="315630" y="627379"/>
                                </a:lnTo>
                                <a:lnTo>
                                  <a:pt x="324436" y="627379"/>
                                </a:lnTo>
                                <a:lnTo>
                                  <a:pt x="327639" y="624839"/>
                                </a:lnTo>
                                <a:lnTo>
                                  <a:pt x="317657" y="614426"/>
                                </a:lnTo>
                                <a:close/>
                              </a:path>
                              <a:path w="499109" h="627380">
                                <a:moveTo>
                                  <a:pt x="418364" y="531281"/>
                                </a:moveTo>
                                <a:lnTo>
                                  <a:pt x="329039" y="624839"/>
                                </a:lnTo>
                                <a:lnTo>
                                  <a:pt x="332242" y="627379"/>
                                </a:lnTo>
                                <a:lnTo>
                                  <a:pt x="341048" y="627379"/>
                                </a:lnTo>
                                <a:lnTo>
                                  <a:pt x="346242" y="621970"/>
                                </a:lnTo>
                                <a:lnTo>
                                  <a:pt x="346412" y="621970"/>
                                </a:lnTo>
                                <a:lnTo>
                                  <a:pt x="339160" y="614426"/>
                                </a:lnTo>
                                <a:lnTo>
                                  <a:pt x="353654" y="614426"/>
                                </a:lnTo>
                                <a:lnTo>
                                  <a:pt x="346386" y="606833"/>
                                </a:lnTo>
                                <a:lnTo>
                                  <a:pt x="360777" y="606833"/>
                                </a:lnTo>
                                <a:lnTo>
                                  <a:pt x="364207" y="603260"/>
                                </a:lnTo>
                                <a:lnTo>
                                  <a:pt x="364447" y="603260"/>
                                </a:lnTo>
                                <a:lnTo>
                                  <a:pt x="357233" y="595743"/>
                                </a:lnTo>
                                <a:lnTo>
                                  <a:pt x="371702" y="595743"/>
                                </a:lnTo>
                                <a:lnTo>
                                  <a:pt x="364396" y="588125"/>
                                </a:lnTo>
                                <a:lnTo>
                                  <a:pt x="378740" y="588125"/>
                                </a:lnTo>
                                <a:lnTo>
                                  <a:pt x="382135" y="584589"/>
                                </a:lnTo>
                                <a:lnTo>
                                  <a:pt x="382448" y="584589"/>
                                </a:lnTo>
                                <a:lnTo>
                                  <a:pt x="375385" y="577240"/>
                                </a:lnTo>
                                <a:lnTo>
                                  <a:pt x="390000" y="577240"/>
                                </a:lnTo>
                                <a:lnTo>
                                  <a:pt x="382405" y="569310"/>
                                </a:lnTo>
                                <a:lnTo>
                                  <a:pt x="396805" y="569310"/>
                                </a:lnTo>
                                <a:lnTo>
                                  <a:pt x="400033" y="565948"/>
                                </a:lnTo>
                                <a:lnTo>
                                  <a:pt x="400596" y="565948"/>
                                </a:lnTo>
                                <a:lnTo>
                                  <a:pt x="393220" y="558264"/>
                                </a:lnTo>
                                <a:lnTo>
                                  <a:pt x="407711" y="558264"/>
                                </a:lnTo>
                                <a:lnTo>
                                  <a:pt x="400289" y="550526"/>
                                </a:lnTo>
                                <a:lnTo>
                                  <a:pt x="414841" y="550526"/>
                                </a:lnTo>
                                <a:lnTo>
                                  <a:pt x="418108" y="547125"/>
                                </a:lnTo>
                                <a:lnTo>
                                  <a:pt x="418277" y="547125"/>
                                </a:lnTo>
                                <a:lnTo>
                                  <a:pt x="411219" y="539757"/>
                                </a:lnTo>
                                <a:lnTo>
                                  <a:pt x="426494" y="539757"/>
                                </a:lnTo>
                                <a:lnTo>
                                  <a:pt x="418364" y="531281"/>
                                </a:lnTo>
                                <a:close/>
                              </a:path>
                              <a:path w="499109" h="627380">
                                <a:moveTo>
                                  <a:pt x="353654" y="614426"/>
                                </a:moveTo>
                                <a:lnTo>
                                  <a:pt x="353485" y="614426"/>
                                </a:lnTo>
                                <a:lnTo>
                                  <a:pt x="346242" y="621970"/>
                                </a:lnTo>
                                <a:lnTo>
                                  <a:pt x="346412" y="621970"/>
                                </a:lnTo>
                                <a:lnTo>
                                  <a:pt x="351612" y="627379"/>
                                </a:lnTo>
                                <a:lnTo>
                                  <a:pt x="360418" y="627379"/>
                                </a:lnTo>
                                <a:lnTo>
                                  <a:pt x="363622" y="624839"/>
                                </a:lnTo>
                                <a:lnTo>
                                  <a:pt x="353654" y="614426"/>
                                </a:lnTo>
                                <a:close/>
                              </a:path>
                              <a:path w="499109" h="627380">
                                <a:moveTo>
                                  <a:pt x="382336" y="606833"/>
                                </a:moveTo>
                                <a:lnTo>
                                  <a:pt x="374993" y="614426"/>
                                </a:lnTo>
                                <a:lnTo>
                                  <a:pt x="365021" y="624839"/>
                                </a:lnTo>
                                <a:lnTo>
                                  <a:pt x="368225" y="627379"/>
                                </a:lnTo>
                                <a:lnTo>
                                  <a:pt x="377030" y="627379"/>
                                </a:lnTo>
                                <a:lnTo>
                                  <a:pt x="382250" y="621970"/>
                                </a:lnTo>
                                <a:lnTo>
                                  <a:pt x="382403" y="621970"/>
                                </a:lnTo>
                                <a:lnTo>
                                  <a:pt x="375163" y="614426"/>
                                </a:lnTo>
                                <a:lnTo>
                                  <a:pt x="389618" y="614426"/>
                                </a:lnTo>
                                <a:lnTo>
                                  <a:pt x="382336" y="606833"/>
                                </a:lnTo>
                                <a:close/>
                              </a:path>
                              <a:path w="499109" h="627380">
                                <a:moveTo>
                                  <a:pt x="389618" y="614426"/>
                                </a:moveTo>
                                <a:lnTo>
                                  <a:pt x="389285" y="614679"/>
                                </a:lnTo>
                                <a:lnTo>
                                  <a:pt x="382250" y="621970"/>
                                </a:lnTo>
                                <a:lnTo>
                                  <a:pt x="382403" y="621970"/>
                                </a:lnTo>
                                <a:lnTo>
                                  <a:pt x="387595" y="627379"/>
                                </a:lnTo>
                                <a:lnTo>
                                  <a:pt x="396400" y="627379"/>
                                </a:lnTo>
                                <a:lnTo>
                                  <a:pt x="399604" y="624839"/>
                                </a:lnTo>
                                <a:lnTo>
                                  <a:pt x="389618" y="614426"/>
                                </a:lnTo>
                                <a:close/>
                              </a:path>
                              <a:path w="499109" h="627380">
                                <a:moveTo>
                                  <a:pt x="411127" y="614426"/>
                                </a:moveTo>
                                <a:lnTo>
                                  <a:pt x="410786" y="614679"/>
                                </a:lnTo>
                                <a:lnTo>
                                  <a:pt x="401003" y="624839"/>
                                </a:lnTo>
                                <a:lnTo>
                                  <a:pt x="404207" y="627379"/>
                                </a:lnTo>
                                <a:lnTo>
                                  <a:pt x="413012" y="627379"/>
                                </a:lnTo>
                                <a:lnTo>
                                  <a:pt x="418205" y="621970"/>
                                </a:lnTo>
                                <a:lnTo>
                                  <a:pt x="418378" y="621970"/>
                                </a:lnTo>
                                <a:lnTo>
                                  <a:pt x="411127" y="614426"/>
                                </a:lnTo>
                                <a:close/>
                              </a:path>
                              <a:path w="499109" h="627380">
                                <a:moveTo>
                                  <a:pt x="425614" y="614426"/>
                                </a:moveTo>
                                <a:lnTo>
                                  <a:pt x="425447" y="614426"/>
                                </a:lnTo>
                                <a:lnTo>
                                  <a:pt x="418205" y="621970"/>
                                </a:lnTo>
                                <a:lnTo>
                                  <a:pt x="418378" y="621970"/>
                                </a:lnTo>
                                <a:lnTo>
                                  <a:pt x="423577" y="627379"/>
                                </a:lnTo>
                                <a:lnTo>
                                  <a:pt x="432383" y="627379"/>
                                </a:lnTo>
                                <a:lnTo>
                                  <a:pt x="435586" y="624839"/>
                                </a:lnTo>
                                <a:lnTo>
                                  <a:pt x="425614" y="614426"/>
                                </a:lnTo>
                                <a:close/>
                              </a:path>
                              <a:path w="499109" h="627380">
                                <a:moveTo>
                                  <a:pt x="464851" y="595743"/>
                                </a:moveTo>
                                <a:lnTo>
                                  <a:pt x="461224" y="599439"/>
                                </a:lnTo>
                                <a:lnTo>
                                  <a:pt x="436986" y="624839"/>
                                </a:lnTo>
                                <a:lnTo>
                                  <a:pt x="440189" y="627379"/>
                                </a:lnTo>
                                <a:lnTo>
                                  <a:pt x="448995" y="627379"/>
                                </a:lnTo>
                                <a:lnTo>
                                  <a:pt x="454251" y="621970"/>
                                </a:lnTo>
                                <a:lnTo>
                                  <a:pt x="447127" y="614426"/>
                                </a:lnTo>
                                <a:lnTo>
                                  <a:pt x="461581" y="614426"/>
                                </a:lnTo>
                                <a:lnTo>
                                  <a:pt x="454297" y="606833"/>
                                </a:lnTo>
                                <a:lnTo>
                                  <a:pt x="468960" y="606833"/>
                                </a:lnTo>
                                <a:lnTo>
                                  <a:pt x="472240" y="603456"/>
                                </a:lnTo>
                                <a:lnTo>
                                  <a:pt x="464851" y="595743"/>
                                </a:lnTo>
                                <a:close/>
                              </a:path>
                              <a:path w="499109" h="627380">
                                <a:moveTo>
                                  <a:pt x="461581" y="614426"/>
                                </a:moveTo>
                                <a:lnTo>
                                  <a:pt x="454368" y="621970"/>
                                </a:lnTo>
                                <a:lnTo>
                                  <a:pt x="459560" y="627379"/>
                                </a:lnTo>
                                <a:lnTo>
                                  <a:pt x="468365" y="627379"/>
                                </a:lnTo>
                                <a:lnTo>
                                  <a:pt x="471569" y="624839"/>
                                </a:lnTo>
                                <a:lnTo>
                                  <a:pt x="461581" y="614426"/>
                                </a:lnTo>
                                <a:close/>
                              </a:path>
                              <a:path w="499109" h="627380">
                                <a:moveTo>
                                  <a:pt x="495157" y="601979"/>
                                </a:moveTo>
                                <a:lnTo>
                                  <a:pt x="472968" y="624839"/>
                                </a:lnTo>
                                <a:lnTo>
                                  <a:pt x="476172" y="627379"/>
                                </a:lnTo>
                                <a:lnTo>
                                  <a:pt x="484977" y="627379"/>
                                </a:lnTo>
                                <a:lnTo>
                                  <a:pt x="490309" y="622318"/>
                                </a:lnTo>
                                <a:lnTo>
                                  <a:pt x="482991" y="614679"/>
                                </a:lnTo>
                                <a:lnTo>
                                  <a:pt x="498356" y="614679"/>
                                </a:lnTo>
                                <a:lnTo>
                                  <a:pt x="490829" y="606833"/>
                                </a:lnTo>
                                <a:lnTo>
                                  <a:pt x="498356" y="606833"/>
                                </a:lnTo>
                                <a:lnTo>
                                  <a:pt x="498356" y="604519"/>
                                </a:lnTo>
                                <a:lnTo>
                                  <a:pt x="495157" y="601979"/>
                                </a:lnTo>
                                <a:close/>
                              </a:path>
                              <a:path w="499109" h="627380">
                                <a:moveTo>
                                  <a:pt x="498356" y="614679"/>
                                </a:moveTo>
                                <a:lnTo>
                                  <a:pt x="490309" y="622318"/>
                                </a:lnTo>
                                <a:lnTo>
                                  <a:pt x="495157" y="627379"/>
                                </a:lnTo>
                                <a:lnTo>
                                  <a:pt x="498356" y="624839"/>
                                </a:lnTo>
                                <a:lnTo>
                                  <a:pt x="498356" y="614679"/>
                                </a:lnTo>
                                <a:close/>
                              </a:path>
                              <a:path w="499109" h="627380">
                                <a:moveTo>
                                  <a:pt x="480193" y="595743"/>
                                </a:moveTo>
                                <a:lnTo>
                                  <a:pt x="479735" y="595743"/>
                                </a:lnTo>
                                <a:lnTo>
                                  <a:pt x="472240" y="603456"/>
                                </a:lnTo>
                                <a:lnTo>
                                  <a:pt x="490309" y="622318"/>
                                </a:lnTo>
                                <a:lnTo>
                                  <a:pt x="498356" y="614679"/>
                                </a:lnTo>
                                <a:lnTo>
                                  <a:pt x="482830" y="614679"/>
                                </a:lnTo>
                                <a:lnTo>
                                  <a:pt x="490447" y="606833"/>
                                </a:lnTo>
                                <a:lnTo>
                                  <a:pt x="490829" y="606833"/>
                                </a:lnTo>
                                <a:lnTo>
                                  <a:pt x="480193" y="595743"/>
                                </a:lnTo>
                                <a:close/>
                              </a:path>
                              <a:path w="499109" h="627380">
                                <a:moveTo>
                                  <a:pt x="12301" y="595743"/>
                                </a:moveTo>
                                <a:lnTo>
                                  <a:pt x="8670" y="599439"/>
                                </a:lnTo>
                                <a:lnTo>
                                  <a:pt x="4412" y="603879"/>
                                </a:lnTo>
                                <a:lnTo>
                                  <a:pt x="22394" y="621970"/>
                                </a:lnTo>
                                <a:lnTo>
                                  <a:pt x="29387" y="614679"/>
                                </a:lnTo>
                                <a:lnTo>
                                  <a:pt x="14923" y="614679"/>
                                </a:lnTo>
                                <a:lnTo>
                                  <a:pt x="22435" y="606833"/>
                                </a:lnTo>
                                <a:lnTo>
                                  <a:pt x="22774" y="606833"/>
                                </a:lnTo>
                                <a:lnTo>
                                  <a:pt x="12301" y="595743"/>
                                </a:lnTo>
                                <a:close/>
                              </a:path>
                              <a:path w="499109" h="627380">
                                <a:moveTo>
                                  <a:pt x="69063" y="595743"/>
                                </a:moveTo>
                                <a:lnTo>
                                  <a:pt x="60653" y="604519"/>
                                </a:lnTo>
                                <a:lnTo>
                                  <a:pt x="58468" y="606833"/>
                                </a:lnTo>
                                <a:lnTo>
                                  <a:pt x="65762" y="614426"/>
                                </a:lnTo>
                                <a:lnTo>
                                  <a:pt x="51249" y="614426"/>
                                </a:lnTo>
                                <a:lnTo>
                                  <a:pt x="58531" y="621970"/>
                                </a:lnTo>
                                <a:lnTo>
                                  <a:pt x="58383" y="621970"/>
                                </a:lnTo>
                                <a:lnTo>
                                  <a:pt x="65628" y="614426"/>
                                </a:lnTo>
                                <a:lnTo>
                                  <a:pt x="65762" y="614426"/>
                                </a:lnTo>
                                <a:lnTo>
                                  <a:pt x="58468" y="606833"/>
                                </a:lnTo>
                                <a:lnTo>
                                  <a:pt x="72921" y="606833"/>
                                </a:lnTo>
                                <a:lnTo>
                                  <a:pt x="76351" y="603260"/>
                                </a:lnTo>
                                <a:lnTo>
                                  <a:pt x="69063" y="595743"/>
                                </a:lnTo>
                                <a:close/>
                              </a:path>
                              <a:path w="499109" h="627380">
                                <a:moveTo>
                                  <a:pt x="148319" y="550526"/>
                                </a:moveTo>
                                <a:lnTo>
                                  <a:pt x="148093" y="550704"/>
                                </a:lnTo>
                                <a:lnTo>
                                  <a:pt x="87177" y="614426"/>
                                </a:lnTo>
                                <a:lnTo>
                                  <a:pt x="94491" y="621970"/>
                                </a:lnTo>
                                <a:lnTo>
                                  <a:pt x="94358" y="621970"/>
                                </a:lnTo>
                                <a:lnTo>
                                  <a:pt x="101592" y="614426"/>
                                </a:lnTo>
                                <a:lnTo>
                                  <a:pt x="101800" y="614426"/>
                                </a:lnTo>
                                <a:lnTo>
                                  <a:pt x="94548" y="606833"/>
                                </a:lnTo>
                                <a:lnTo>
                                  <a:pt x="108874" y="606833"/>
                                </a:lnTo>
                                <a:lnTo>
                                  <a:pt x="112299" y="603260"/>
                                </a:lnTo>
                                <a:lnTo>
                                  <a:pt x="112497" y="603260"/>
                                </a:lnTo>
                                <a:lnTo>
                                  <a:pt x="105261" y="595743"/>
                                </a:lnTo>
                                <a:lnTo>
                                  <a:pt x="119783" y="595743"/>
                                </a:lnTo>
                                <a:lnTo>
                                  <a:pt x="112465" y="588125"/>
                                </a:lnTo>
                                <a:lnTo>
                                  <a:pt x="126813" y="588125"/>
                                </a:lnTo>
                                <a:lnTo>
                                  <a:pt x="130203" y="584589"/>
                                </a:lnTo>
                                <a:lnTo>
                                  <a:pt x="130670" y="584589"/>
                                </a:lnTo>
                                <a:lnTo>
                                  <a:pt x="123625" y="577240"/>
                                </a:lnTo>
                                <a:lnTo>
                                  <a:pt x="138148" y="577240"/>
                                </a:lnTo>
                                <a:lnTo>
                                  <a:pt x="130558" y="569310"/>
                                </a:lnTo>
                                <a:lnTo>
                                  <a:pt x="144854" y="569310"/>
                                </a:lnTo>
                                <a:lnTo>
                                  <a:pt x="148078" y="565948"/>
                                </a:lnTo>
                                <a:lnTo>
                                  <a:pt x="148590" y="565948"/>
                                </a:lnTo>
                                <a:lnTo>
                                  <a:pt x="141198" y="558264"/>
                                </a:lnTo>
                                <a:lnTo>
                                  <a:pt x="155751" y="558264"/>
                                </a:lnTo>
                                <a:lnTo>
                                  <a:pt x="148319" y="550526"/>
                                </a:lnTo>
                                <a:close/>
                              </a:path>
                              <a:path w="499109" h="627380">
                                <a:moveTo>
                                  <a:pt x="119783" y="595743"/>
                                </a:moveTo>
                                <a:lnTo>
                                  <a:pt x="119507" y="595743"/>
                                </a:lnTo>
                                <a:lnTo>
                                  <a:pt x="112299" y="603260"/>
                                </a:lnTo>
                                <a:lnTo>
                                  <a:pt x="112497" y="603260"/>
                                </a:lnTo>
                                <a:lnTo>
                                  <a:pt x="130510" y="621970"/>
                                </a:lnTo>
                                <a:lnTo>
                                  <a:pt x="130348" y="621970"/>
                                </a:lnTo>
                                <a:lnTo>
                                  <a:pt x="137592" y="614426"/>
                                </a:lnTo>
                                <a:lnTo>
                                  <a:pt x="123119" y="614426"/>
                                </a:lnTo>
                                <a:lnTo>
                                  <a:pt x="130394" y="606833"/>
                                </a:lnTo>
                                <a:lnTo>
                                  <a:pt x="128211" y="604519"/>
                                </a:lnTo>
                                <a:lnTo>
                                  <a:pt x="119783" y="595743"/>
                                </a:lnTo>
                                <a:close/>
                              </a:path>
                              <a:path w="499109" h="627380">
                                <a:moveTo>
                                  <a:pt x="155859" y="595743"/>
                                </a:moveTo>
                                <a:lnTo>
                                  <a:pt x="155534" y="595743"/>
                                </a:lnTo>
                                <a:lnTo>
                                  <a:pt x="148316" y="603260"/>
                                </a:lnTo>
                                <a:lnTo>
                                  <a:pt x="148574" y="603260"/>
                                </a:lnTo>
                                <a:lnTo>
                                  <a:pt x="166514" y="621970"/>
                                </a:lnTo>
                                <a:lnTo>
                                  <a:pt x="166321" y="621970"/>
                                </a:lnTo>
                                <a:lnTo>
                                  <a:pt x="173552" y="614426"/>
                                </a:lnTo>
                                <a:lnTo>
                                  <a:pt x="159117" y="614426"/>
                                </a:lnTo>
                                <a:lnTo>
                                  <a:pt x="166402" y="606833"/>
                                </a:lnTo>
                                <a:lnTo>
                                  <a:pt x="164260" y="604519"/>
                                </a:lnTo>
                                <a:lnTo>
                                  <a:pt x="155859" y="595743"/>
                                </a:lnTo>
                                <a:close/>
                              </a:path>
                              <a:path w="499109" h="627380">
                                <a:moveTo>
                                  <a:pt x="191747" y="595743"/>
                                </a:moveTo>
                                <a:lnTo>
                                  <a:pt x="191461" y="595743"/>
                                </a:lnTo>
                                <a:lnTo>
                                  <a:pt x="184256" y="603260"/>
                                </a:lnTo>
                                <a:lnTo>
                                  <a:pt x="184482" y="603260"/>
                                </a:lnTo>
                                <a:lnTo>
                                  <a:pt x="202480" y="621970"/>
                                </a:lnTo>
                                <a:lnTo>
                                  <a:pt x="202313" y="621970"/>
                                </a:lnTo>
                                <a:lnTo>
                                  <a:pt x="209557" y="614426"/>
                                </a:lnTo>
                                <a:lnTo>
                                  <a:pt x="195078" y="614426"/>
                                </a:lnTo>
                                <a:lnTo>
                                  <a:pt x="202348" y="606833"/>
                                </a:lnTo>
                                <a:lnTo>
                                  <a:pt x="200176" y="604519"/>
                                </a:lnTo>
                                <a:lnTo>
                                  <a:pt x="191747" y="595743"/>
                                </a:lnTo>
                                <a:close/>
                              </a:path>
                              <a:path w="499109" h="627380">
                                <a:moveTo>
                                  <a:pt x="227797" y="595743"/>
                                </a:moveTo>
                                <a:lnTo>
                                  <a:pt x="227498" y="595743"/>
                                </a:lnTo>
                                <a:lnTo>
                                  <a:pt x="220280" y="603260"/>
                                </a:lnTo>
                                <a:lnTo>
                                  <a:pt x="220527" y="603260"/>
                                </a:lnTo>
                                <a:lnTo>
                                  <a:pt x="238476" y="621970"/>
                                </a:lnTo>
                                <a:lnTo>
                                  <a:pt x="238307" y="621970"/>
                                </a:lnTo>
                                <a:lnTo>
                                  <a:pt x="245568" y="614426"/>
                                </a:lnTo>
                                <a:lnTo>
                                  <a:pt x="231079" y="614426"/>
                                </a:lnTo>
                                <a:lnTo>
                                  <a:pt x="238362" y="606833"/>
                                </a:lnTo>
                                <a:lnTo>
                                  <a:pt x="236206" y="604519"/>
                                </a:lnTo>
                                <a:lnTo>
                                  <a:pt x="227797" y="595743"/>
                                </a:lnTo>
                                <a:close/>
                              </a:path>
                              <a:path w="499109" h="627380">
                                <a:moveTo>
                                  <a:pt x="263830" y="595743"/>
                                </a:moveTo>
                                <a:lnTo>
                                  <a:pt x="263550" y="595743"/>
                                </a:lnTo>
                                <a:lnTo>
                                  <a:pt x="256315" y="603260"/>
                                </a:lnTo>
                                <a:lnTo>
                                  <a:pt x="256456" y="603260"/>
                                </a:lnTo>
                                <a:lnTo>
                                  <a:pt x="274446" y="621970"/>
                                </a:lnTo>
                                <a:lnTo>
                                  <a:pt x="274277" y="621970"/>
                                </a:lnTo>
                                <a:lnTo>
                                  <a:pt x="281521" y="614426"/>
                                </a:lnTo>
                                <a:lnTo>
                                  <a:pt x="267033" y="614426"/>
                                </a:lnTo>
                                <a:lnTo>
                                  <a:pt x="274297" y="606833"/>
                                </a:lnTo>
                                <a:lnTo>
                                  <a:pt x="274435" y="606833"/>
                                </a:lnTo>
                                <a:lnTo>
                                  <a:pt x="263830" y="595743"/>
                                </a:lnTo>
                                <a:close/>
                              </a:path>
                              <a:path w="499109" h="627380">
                                <a:moveTo>
                                  <a:pt x="299747" y="595743"/>
                                </a:moveTo>
                                <a:lnTo>
                                  <a:pt x="299462" y="595743"/>
                                </a:lnTo>
                                <a:lnTo>
                                  <a:pt x="292244" y="603260"/>
                                </a:lnTo>
                                <a:lnTo>
                                  <a:pt x="292486" y="603260"/>
                                </a:lnTo>
                                <a:lnTo>
                                  <a:pt x="310440" y="621970"/>
                                </a:lnTo>
                                <a:lnTo>
                                  <a:pt x="310276" y="621970"/>
                                </a:lnTo>
                                <a:lnTo>
                                  <a:pt x="317543" y="614426"/>
                                </a:lnTo>
                                <a:lnTo>
                                  <a:pt x="303038" y="614426"/>
                                </a:lnTo>
                                <a:lnTo>
                                  <a:pt x="310318" y="606833"/>
                                </a:lnTo>
                                <a:lnTo>
                                  <a:pt x="308160" y="604519"/>
                                </a:lnTo>
                                <a:lnTo>
                                  <a:pt x="299747" y="595743"/>
                                </a:lnTo>
                                <a:close/>
                              </a:path>
                              <a:path w="499109" h="627380">
                                <a:moveTo>
                                  <a:pt x="335771" y="595743"/>
                                </a:moveTo>
                                <a:lnTo>
                                  <a:pt x="335539" y="595743"/>
                                </a:lnTo>
                                <a:lnTo>
                                  <a:pt x="328299" y="603260"/>
                                </a:lnTo>
                                <a:lnTo>
                                  <a:pt x="328426" y="603260"/>
                                </a:lnTo>
                                <a:lnTo>
                                  <a:pt x="346412" y="621970"/>
                                </a:lnTo>
                                <a:lnTo>
                                  <a:pt x="346242" y="621970"/>
                                </a:lnTo>
                                <a:lnTo>
                                  <a:pt x="353485" y="614426"/>
                                </a:lnTo>
                                <a:lnTo>
                                  <a:pt x="338980" y="614426"/>
                                </a:lnTo>
                                <a:lnTo>
                                  <a:pt x="346231" y="606833"/>
                                </a:lnTo>
                                <a:lnTo>
                                  <a:pt x="346386" y="606833"/>
                                </a:lnTo>
                                <a:lnTo>
                                  <a:pt x="335771" y="595743"/>
                                </a:lnTo>
                                <a:close/>
                              </a:path>
                              <a:path w="499109" h="627380">
                                <a:moveTo>
                                  <a:pt x="371702" y="595743"/>
                                </a:moveTo>
                                <a:lnTo>
                                  <a:pt x="371424" y="595743"/>
                                </a:lnTo>
                                <a:lnTo>
                                  <a:pt x="364207" y="603260"/>
                                </a:lnTo>
                                <a:lnTo>
                                  <a:pt x="364447" y="603260"/>
                                </a:lnTo>
                                <a:lnTo>
                                  <a:pt x="382403" y="621970"/>
                                </a:lnTo>
                                <a:lnTo>
                                  <a:pt x="382250" y="621970"/>
                                </a:lnTo>
                                <a:lnTo>
                                  <a:pt x="389529" y="614426"/>
                                </a:lnTo>
                                <a:lnTo>
                                  <a:pt x="374993" y="614426"/>
                                </a:lnTo>
                                <a:lnTo>
                                  <a:pt x="382265" y="606833"/>
                                </a:lnTo>
                                <a:lnTo>
                                  <a:pt x="380118" y="604519"/>
                                </a:lnTo>
                                <a:lnTo>
                                  <a:pt x="371702" y="595743"/>
                                </a:lnTo>
                                <a:close/>
                              </a:path>
                              <a:path w="499109" h="627380">
                                <a:moveTo>
                                  <a:pt x="436353" y="588125"/>
                                </a:moveTo>
                                <a:lnTo>
                                  <a:pt x="418341" y="606833"/>
                                </a:lnTo>
                                <a:lnTo>
                                  <a:pt x="425614" y="614426"/>
                                </a:lnTo>
                                <a:lnTo>
                                  <a:pt x="411127" y="614426"/>
                                </a:lnTo>
                                <a:lnTo>
                                  <a:pt x="418378" y="621970"/>
                                </a:lnTo>
                                <a:lnTo>
                                  <a:pt x="418205" y="621970"/>
                                </a:lnTo>
                                <a:lnTo>
                                  <a:pt x="425447" y="614426"/>
                                </a:lnTo>
                                <a:lnTo>
                                  <a:pt x="425614" y="614426"/>
                                </a:lnTo>
                                <a:lnTo>
                                  <a:pt x="418341" y="606833"/>
                                </a:lnTo>
                                <a:lnTo>
                                  <a:pt x="432737" y="606833"/>
                                </a:lnTo>
                                <a:lnTo>
                                  <a:pt x="436167" y="603260"/>
                                </a:lnTo>
                                <a:lnTo>
                                  <a:pt x="436409" y="603260"/>
                                </a:lnTo>
                                <a:lnTo>
                                  <a:pt x="429194" y="595743"/>
                                </a:lnTo>
                                <a:lnTo>
                                  <a:pt x="443661" y="595743"/>
                                </a:lnTo>
                                <a:lnTo>
                                  <a:pt x="436353" y="588125"/>
                                </a:lnTo>
                                <a:close/>
                              </a:path>
                              <a:path w="499109" h="627380">
                                <a:moveTo>
                                  <a:pt x="443661" y="595743"/>
                                </a:moveTo>
                                <a:lnTo>
                                  <a:pt x="443383" y="595743"/>
                                </a:lnTo>
                                <a:lnTo>
                                  <a:pt x="436167" y="603260"/>
                                </a:lnTo>
                                <a:lnTo>
                                  <a:pt x="436409" y="603260"/>
                                </a:lnTo>
                                <a:lnTo>
                                  <a:pt x="454368" y="621970"/>
                                </a:lnTo>
                                <a:lnTo>
                                  <a:pt x="461581" y="614426"/>
                                </a:lnTo>
                                <a:lnTo>
                                  <a:pt x="446922" y="614426"/>
                                </a:lnTo>
                                <a:lnTo>
                                  <a:pt x="454169" y="606833"/>
                                </a:lnTo>
                                <a:lnTo>
                                  <a:pt x="454297" y="606833"/>
                                </a:lnTo>
                                <a:lnTo>
                                  <a:pt x="443661" y="595743"/>
                                </a:lnTo>
                                <a:close/>
                              </a:path>
                              <a:path w="499109" h="627380">
                                <a:moveTo>
                                  <a:pt x="498356" y="606833"/>
                                </a:moveTo>
                                <a:lnTo>
                                  <a:pt x="490829" y="606833"/>
                                </a:lnTo>
                                <a:lnTo>
                                  <a:pt x="498356" y="614679"/>
                                </a:lnTo>
                                <a:lnTo>
                                  <a:pt x="498356" y="606833"/>
                                </a:lnTo>
                                <a:close/>
                              </a:path>
                              <a:path w="499109" h="627380">
                                <a:moveTo>
                                  <a:pt x="36913" y="606833"/>
                                </a:moveTo>
                                <a:lnTo>
                                  <a:pt x="22774" y="606833"/>
                                </a:lnTo>
                                <a:lnTo>
                                  <a:pt x="29946" y="614426"/>
                                </a:lnTo>
                                <a:lnTo>
                                  <a:pt x="29630" y="614426"/>
                                </a:lnTo>
                                <a:lnTo>
                                  <a:pt x="36913" y="606833"/>
                                </a:lnTo>
                                <a:close/>
                              </a:path>
                              <a:path w="499109" h="627380">
                                <a:moveTo>
                                  <a:pt x="47818" y="595743"/>
                                </a:moveTo>
                                <a:lnTo>
                                  <a:pt x="47549" y="595743"/>
                                </a:lnTo>
                                <a:lnTo>
                                  <a:pt x="40340" y="603260"/>
                                </a:lnTo>
                                <a:lnTo>
                                  <a:pt x="40469" y="603260"/>
                                </a:lnTo>
                                <a:lnTo>
                                  <a:pt x="51249" y="614426"/>
                                </a:lnTo>
                                <a:lnTo>
                                  <a:pt x="58436" y="606833"/>
                                </a:lnTo>
                                <a:lnTo>
                                  <a:pt x="56247" y="604519"/>
                                </a:lnTo>
                                <a:lnTo>
                                  <a:pt x="47818" y="595743"/>
                                </a:lnTo>
                                <a:close/>
                              </a:path>
                              <a:path w="499109" h="627380">
                                <a:moveTo>
                                  <a:pt x="83957" y="595743"/>
                                </a:moveTo>
                                <a:lnTo>
                                  <a:pt x="83570" y="595743"/>
                                </a:lnTo>
                                <a:lnTo>
                                  <a:pt x="76351" y="603260"/>
                                </a:lnTo>
                                <a:lnTo>
                                  <a:pt x="87177" y="614426"/>
                                </a:lnTo>
                                <a:lnTo>
                                  <a:pt x="94390" y="606833"/>
                                </a:lnTo>
                                <a:lnTo>
                                  <a:pt x="94548" y="606833"/>
                                </a:lnTo>
                                <a:lnTo>
                                  <a:pt x="83957" y="595743"/>
                                </a:lnTo>
                                <a:close/>
                              </a:path>
                              <a:path w="499109" h="627380">
                                <a:moveTo>
                                  <a:pt x="108874" y="606833"/>
                                </a:moveTo>
                                <a:lnTo>
                                  <a:pt x="94548" y="606833"/>
                                </a:lnTo>
                                <a:lnTo>
                                  <a:pt x="101800" y="614426"/>
                                </a:lnTo>
                                <a:lnTo>
                                  <a:pt x="101592" y="614426"/>
                                </a:lnTo>
                                <a:lnTo>
                                  <a:pt x="108874" y="606833"/>
                                </a:lnTo>
                                <a:close/>
                              </a:path>
                              <a:path w="499109" h="627380">
                                <a:moveTo>
                                  <a:pt x="166360" y="569310"/>
                                </a:moveTo>
                                <a:lnTo>
                                  <a:pt x="166165" y="569492"/>
                                </a:lnTo>
                                <a:lnTo>
                                  <a:pt x="132610" y="604519"/>
                                </a:lnTo>
                                <a:lnTo>
                                  <a:pt x="130433" y="606833"/>
                                </a:lnTo>
                                <a:lnTo>
                                  <a:pt x="137726" y="614426"/>
                                </a:lnTo>
                                <a:lnTo>
                                  <a:pt x="137592" y="614426"/>
                                </a:lnTo>
                                <a:lnTo>
                                  <a:pt x="148316" y="603260"/>
                                </a:lnTo>
                                <a:lnTo>
                                  <a:pt x="148574" y="603260"/>
                                </a:lnTo>
                                <a:lnTo>
                                  <a:pt x="141366" y="595743"/>
                                </a:lnTo>
                                <a:lnTo>
                                  <a:pt x="155859" y="595743"/>
                                </a:lnTo>
                                <a:lnTo>
                                  <a:pt x="148567" y="588125"/>
                                </a:lnTo>
                                <a:lnTo>
                                  <a:pt x="162851" y="588125"/>
                                </a:lnTo>
                                <a:lnTo>
                                  <a:pt x="166247" y="584589"/>
                                </a:lnTo>
                                <a:lnTo>
                                  <a:pt x="166520" y="584589"/>
                                </a:lnTo>
                                <a:lnTo>
                                  <a:pt x="159452" y="577240"/>
                                </a:lnTo>
                                <a:lnTo>
                                  <a:pt x="173976" y="577240"/>
                                </a:lnTo>
                                <a:lnTo>
                                  <a:pt x="166360" y="569310"/>
                                </a:lnTo>
                                <a:close/>
                              </a:path>
                              <a:path w="499109" h="627380">
                                <a:moveTo>
                                  <a:pt x="184430" y="588125"/>
                                </a:moveTo>
                                <a:lnTo>
                                  <a:pt x="182024" y="590549"/>
                                </a:lnTo>
                                <a:lnTo>
                                  <a:pt x="168621" y="604519"/>
                                </a:lnTo>
                                <a:lnTo>
                                  <a:pt x="166474" y="606833"/>
                                </a:lnTo>
                                <a:lnTo>
                                  <a:pt x="173742" y="614426"/>
                                </a:lnTo>
                                <a:lnTo>
                                  <a:pt x="173552" y="614426"/>
                                </a:lnTo>
                                <a:lnTo>
                                  <a:pt x="184256" y="603260"/>
                                </a:lnTo>
                                <a:lnTo>
                                  <a:pt x="184482" y="603260"/>
                                </a:lnTo>
                                <a:lnTo>
                                  <a:pt x="177251" y="595743"/>
                                </a:lnTo>
                                <a:lnTo>
                                  <a:pt x="191747" y="595743"/>
                                </a:lnTo>
                                <a:lnTo>
                                  <a:pt x="184430" y="588125"/>
                                </a:lnTo>
                                <a:close/>
                              </a:path>
                              <a:path w="499109" h="627380">
                                <a:moveTo>
                                  <a:pt x="346456" y="456310"/>
                                </a:moveTo>
                                <a:lnTo>
                                  <a:pt x="204563" y="604519"/>
                                </a:lnTo>
                                <a:lnTo>
                                  <a:pt x="202398" y="606833"/>
                                </a:lnTo>
                                <a:lnTo>
                                  <a:pt x="209691" y="614426"/>
                                </a:lnTo>
                                <a:lnTo>
                                  <a:pt x="209557" y="614426"/>
                                </a:lnTo>
                                <a:lnTo>
                                  <a:pt x="220280" y="603260"/>
                                </a:lnTo>
                                <a:lnTo>
                                  <a:pt x="220527" y="603260"/>
                                </a:lnTo>
                                <a:lnTo>
                                  <a:pt x="213316" y="595743"/>
                                </a:lnTo>
                                <a:lnTo>
                                  <a:pt x="227797" y="595743"/>
                                </a:lnTo>
                                <a:lnTo>
                                  <a:pt x="220498" y="588125"/>
                                </a:lnTo>
                                <a:lnTo>
                                  <a:pt x="234814" y="588125"/>
                                </a:lnTo>
                                <a:lnTo>
                                  <a:pt x="238210" y="584589"/>
                                </a:lnTo>
                                <a:lnTo>
                                  <a:pt x="238502" y="584589"/>
                                </a:lnTo>
                                <a:lnTo>
                                  <a:pt x="231436" y="577240"/>
                                </a:lnTo>
                                <a:lnTo>
                                  <a:pt x="246134" y="577240"/>
                                </a:lnTo>
                                <a:lnTo>
                                  <a:pt x="238550" y="569310"/>
                                </a:lnTo>
                                <a:lnTo>
                                  <a:pt x="252882" y="569310"/>
                                </a:lnTo>
                                <a:lnTo>
                                  <a:pt x="256110" y="565948"/>
                                </a:lnTo>
                                <a:lnTo>
                                  <a:pt x="256683" y="565948"/>
                                </a:lnTo>
                                <a:lnTo>
                                  <a:pt x="249309" y="558264"/>
                                </a:lnTo>
                                <a:lnTo>
                                  <a:pt x="263819" y="558264"/>
                                </a:lnTo>
                                <a:lnTo>
                                  <a:pt x="256401" y="550526"/>
                                </a:lnTo>
                                <a:lnTo>
                                  <a:pt x="270921" y="550526"/>
                                </a:lnTo>
                                <a:lnTo>
                                  <a:pt x="274187" y="547125"/>
                                </a:lnTo>
                                <a:lnTo>
                                  <a:pt x="274462" y="547125"/>
                                </a:lnTo>
                                <a:lnTo>
                                  <a:pt x="267379" y="539757"/>
                                </a:lnTo>
                                <a:lnTo>
                                  <a:pt x="282182" y="539757"/>
                                </a:lnTo>
                                <a:lnTo>
                                  <a:pt x="274570" y="531805"/>
                                </a:lnTo>
                                <a:lnTo>
                                  <a:pt x="288899" y="531805"/>
                                </a:lnTo>
                                <a:lnTo>
                                  <a:pt x="292133" y="528437"/>
                                </a:lnTo>
                                <a:lnTo>
                                  <a:pt x="292637" y="528437"/>
                                </a:lnTo>
                                <a:lnTo>
                                  <a:pt x="285323" y="520816"/>
                                </a:lnTo>
                                <a:lnTo>
                                  <a:pt x="299851" y="520816"/>
                                </a:lnTo>
                                <a:lnTo>
                                  <a:pt x="292387" y="513033"/>
                                </a:lnTo>
                                <a:lnTo>
                                  <a:pt x="306926" y="513033"/>
                                </a:lnTo>
                                <a:lnTo>
                                  <a:pt x="310208" y="509615"/>
                                </a:lnTo>
                                <a:lnTo>
                                  <a:pt x="310386" y="509615"/>
                                </a:lnTo>
                                <a:lnTo>
                                  <a:pt x="303337" y="502282"/>
                                </a:lnTo>
                                <a:lnTo>
                                  <a:pt x="318211" y="502282"/>
                                </a:lnTo>
                                <a:lnTo>
                                  <a:pt x="310536" y="494269"/>
                                </a:lnTo>
                                <a:lnTo>
                                  <a:pt x="324944" y="494269"/>
                                </a:lnTo>
                                <a:lnTo>
                                  <a:pt x="328145" y="490936"/>
                                </a:lnTo>
                                <a:lnTo>
                                  <a:pt x="328596" y="490936"/>
                                </a:lnTo>
                                <a:lnTo>
                                  <a:pt x="321284" y="483318"/>
                                </a:lnTo>
                                <a:lnTo>
                                  <a:pt x="335825" y="483318"/>
                                </a:lnTo>
                                <a:lnTo>
                                  <a:pt x="328362" y="475538"/>
                                </a:lnTo>
                                <a:lnTo>
                                  <a:pt x="342932" y="475538"/>
                                </a:lnTo>
                                <a:lnTo>
                                  <a:pt x="346142" y="472195"/>
                                </a:lnTo>
                                <a:lnTo>
                                  <a:pt x="346497" y="472195"/>
                                </a:lnTo>
                                <a:lnTo>
                                  <a:pt x="339202" y="464579"/>
                                </a:lnTo>
                                <a:lnTo>
                                  <a:pt x="354387" y="464579"/>
                                </a:lnTo>
                                <a:lnTo>
                                  <a:pt x="346456" y="456310"/>
                                </a:lnTo>
                                <a:close/>
                              </a:path>
                              <a:path w="499109" h="627380">
                                <a:moveTo>
                                  <a:pt x="274408" y="569310"/>
                                </a:moveTo>
                                <a:lnTo>
                                  <a:pt x="274176" y="569492"/>
                                </a:lnTo>
                                <a:lnTo>
                                  <a:pt x="240580" y="604519"/>
                                </a:lnTo>
                                <a:lnTo>
                                  <a:pt x="238422" y="606833"/>
                                </a:lnTo>
                                <a:lnTo>
                                  <a:pt x="245698" y="614426"/>
                                </a:lnTo>
                                <a:lnTo>
                                  <a:pt x="245568" y="614426"/>
                                </a:lnTo>
                                <a:lnTo>
                                  <a:pt x="256315" y="603260"/>
                                </a:lnTo>
                                <a:lnTo>
                                  <a:pt x="256456" y="603260"/>
                                </a:lnTo>
                                <a:lnTo>
                                  <a:pt x="249228" y="595743"/>
                                </a:lnTo>
                                <a:lnTo>
                                  <a:pt x="263830" y="595743"/>
                                </a:lnTo>
                                <a:lnTo>
                                  <a:pt x="256544" y="588125"/>
                                </a:lnTo>
                                <a:lnTo>
                                  <a:pt x="270883" y="588125"/>
                                </a:lnTo>
                                <a:lnTo>
                                  <a:pt x="274287" y="584589"/>
                                </a:lnTo>
                                <a:lnTo>
                                  <a:pt x="274569" y="584589"/>
                                </a:lnTo>
                                <a:lnTo>
                                  <a:pt x="267518" y="577240"/>
                                </a:lnTo>
                                <a:lnTo>
                                  <a:pt x="282010" y="577240"/>
                                </a:lnTo>
                                <a:lnTo>
                                  <a:pt x="274408" y="569310"/>
                                </a:lnTo>
                                <a:close/>
                              </a:path>
                              <a:path w="499109" h="627380">
                                <a:moveTo>
                                  <a:pt x="288813" y="606833"/>
                                </a:moveTo>
                                <a:lnTo>
                                  <a:pt x="274435" y="606833"/>
                                </a:lnTo>
                                <a:lnTo>
                                  <a:pt x="281698" y="614426"/>
                                </a:lnTo>
                                <a:lnTo>
                                  <a:pt x="281521" y="614426"/>
                                </a:lnTo>
                                <a:lnTo>
                                  <a:pt x="288813" y="606833"/>
                                </a:lnTo>
                                <a:close/>
                              </a:path>
                              <a:path w="499109" h="627380">
                                <a:moveTo>
                                  <a:pt x="346354" y="569310"/>
                                </a:moveTo>
                                <a:lnTo>
                                  <a:pt x="346115" y="569492"/>
                                </a:lnTo>
                                <a:lnTo>
                                  <a:pt x="312536" y="604519"/>
                                </a:lnTo>
                                <a:lnTo>
                                  <a:pt x="310377" y="606833"/>
                                </a:lnTo>
                                <a:lnTo>
                                  <a:pt x="317657" y="614426"/>
                                </a:lnTo>
                                <a:lnTo>
                                  <a:pt x="324858" y="606833"/>
                                </a:lnTo>
                                <a:lnTo>
                                  <a:pt x="328299" y="603260"/>
                                </a:lnTo>
                                <a:lnTo>
                                  <a:pt x="328426" y="603260"/>
                                </a:lnTo>
                                <a:lnTo>
                                  <a:pt x="321200" y="595743"/>
                                </a:lnTo>
                                <a:lnTo>
                                  <a:pt x="335771" y="595743"/>
                                </a:lnTo>
                                <a:lnTo>
                                  <a:pt x="328479" y="588125"/>
                                </a:lnTo>
                                <a:lnTo>
                                  <a:pt x="342878" y="588125"/>
                                </a:lnTo>
                                <a:lnTo>
                                  <a:pt x="346285" y="584589"/>
                                </a:lnTo>
                                <a:lnTo>
                                  <a:pt x="346527" y="584589"/>
                                </a:lnTo>
                                <a:lnTo>
                                  <a:pt x="339475" y="577240"/>
                                </a:lnTo>
                                <a:lnTo>
                                  <a:pt x="353959" y="577240"/>
                                </a:lnTo>
                                <a:lnTo>
                                  <a:pt x="346354" y="569310"/>
                                </a:lnTo>
                                <a:close/>
                              </a:path>
                              <a:path w="499109" h="627380">
                                <a:moveTo>
                                  <a:pt x="360777" y="606833"/>
                                </a:moveTo>
                                <a:lnTo>
                                  <a:pt x="346386" y="606833"/>
                                </a:lnTo>
                                <a:lnTo>
                                  <a:pt x="353654" y="614426"/>
                                </a:lnTo>
                                <a:lnTo>
                                  <a:pt x="353485" y="614426"/>
                                </a:lnTo>
                                <a:lnTo>
                                  <a:pt x="360777" y="606833"/>
                                </a:lnTo>
                                <a:close/>
                              </a:path>
                              <a:path w="499109" h="627380">
                                <a:moveTo>
                                  <a:pt x="418306" y="569310"/>
                                </a:moveTo>
                                <a:lnTo>
                                  <a:pt x="418025" y="569492"/>
                                </a:lnTo>
                                <a:lnTo>
                                  <a:pt x="384481" y="604519"/>
                                </a:lnTo>
                                <a:lnTo>
                                  <a:pt x="382336" y="606833"/>
                                </a:lnTo>
                                <a:lnTo>
                                  <a:pt x="389618" y="614426"/>
                                </a:lnTo>
                                <a:lnTo>
                                  <a:pt x="396857" y="606833"/>
                                </a:lnTo>
                                <a:lnTo>
                                  <a:pt x="400304" y="603260"/>
                                </a:lnTo>
                                <a:lnTo>
                                  <a:pt x="399163" y="601979"/>
                                </a:lnTo>
                                <a:lnTo>
                                  <a:pt x="393170" y="595743"/>
                                </a:lnTo>
                                <a:lnTo>
                                  <a:pt x="407720" y="595743"/>
                                </a:lnTo>
                                <a:lnTo>
                                  <a:pt x="400424" y="588125"/>
                                </a:lnTo>
                                <a:lnTo>
                                  <a:pt x="414910" y="588125"/>
                                </a:lnTo>
                                <a:lnTo>
                                  <a:pt x="418322" y="584589"/>
                                </a:lnTo>
                                <a:lnTo>
                                  <a:pt x="418487" y="584589"/>
                                </a:lnTo>
                                <a:lnTo>
                                  <a:pt x="411434" y="577240"/>
                                </a:lnTo>
                                <a:lnTo>
                                  <a:pt x="425913" y="577240"/>
                                </a:lnTo>
                                <a:lnTo>
                                  <a:pt x="418306" y="569310"/>
                                </a:lnTo>
                                <a:close/>
                              </a:path>
                              <a:path w="499109" h="627380">
                                <a:moveTo>
                                  <a:pt x="407720" y="595743"/>
                                </a:moveTo>
                                <a:lnTo>
                                  <a:pt x="407558" y="595743"/>
                                </a:lnTo>
                                <a:lnTo>
                                  <a:pt x="401540" y="601979"/>
                                </a:lnTo>
                                <a:lnTo>
                                  <a:pt x="400395" y="603260"/>
                                </a:lnTo>
                                <a:lnTo>
                                  <a:pt x="411127" y="614426"/>
                                </a:lnTo>
                                <a:lnTo>
                                  <a:pt x="418341" y="606833"/>
                                </a:lnTo>
                                <a:lnTo>
                                  <a:pt x="407720" y="595743"/>
                                </a:lnTo>
                                <a:close/>
                              </a:path>
                              <a:path w="499109" h="627380">
                                <a:moveTo>
                                  <a:pt x="468960" y="606833"/>
                                </a:moveTo>
                                <a:lnTo>
                                  <a:pt x="454297" y="606833"/>
                                </a:lnTo>
                                <a:lnTo>
                                  <a:pt x="461581" y="614426"/>
                                </a:lnTo>
                                <a:lnTo>
                                  <a:pt x="468960" y="606833"/>
                                </a:lnTo>
                                <a:close/>
                              </a:path>
                              <a:path w="499109" h="627380">
                                <a:moveTo>
                                  <a:pt x="0" y="599439"/>
                                </a:moveTo>
                                <a:lnTo>
                                  <a:pt x="0" y="600709"/>
                                </a:lnTo>
                                <a:lnTo>
                                  <a:pt x="3798" y="604519"/>
                                </a:lnTo>
                                <a:lnTo>
                                  <a:pt x="4412" y="603879"/>
                                </a:lnTo>
                                <a:lnTo>
                                  <a:pt x="0" y="599439"/>
                                </a:lnTo>
                                <a:close/>
                              </a:path>
                              <a:path w="499109" h="627380">
                                <a:moveTo>
                                  <a:pt x="22605" y="569492"/>
                                </a:moveTo>
                                <a:lnTo>
                                  <a:pt x="0" y="593089"/>
                                </a:lnTo>
                                <a:lnTo>
                                  <a:pt x="0" y="599439"/>
                                </a:lnTo>
                                <a:lnTo>
                                  <a:pt x="4412" y="603879"/>
                                </a:lnTo>
                                <a:lnTo>
                                  <a:pt x="12215" y="595743"/>
                                </a:lnTo>
                                <a:lnTo>
                                  <a:pt x="9795" y="593089"/>
                                </a:lnTo>
                                <a:lnTo>
                                  <a:pt x="5106" y="588125"/>
                                </a:lnTo>
                                <a:lnTo>
                                  <a:pt x="19523" y="588125"/>
                                </a:lnTo>
                                <a:lnTo>
                                  <a:pt x="22680" y="584833"/>
                                </a:lnTo>
                                <a:lnTo>
                                  <a:pt x="15350" y="577240"/>
                                </a:lnTo>
                                <a:lnTo>
                                  <a:pt x="30047" y="577240"/>
                                </a:lnTo>
                                <a:lnTo>
                                  <a:pt x="22605" y="569492"/>
                                </a:lnTo>
                                <a:close/>
                              </a:path>
                              <a:path w="499109" h="627380">
                                <a:moveTo>
                                  <a:pt x="472452" y="587673"/>
                                </a:moveTo>
                                <a:lnTo>
                                  <a:pt x="467283" y="593089"/>
                                </a:lnTo>
                                <a:lnTo>
                                  <a:pt x="464851" y="595743"/>
                                </a:lnTo>
                                <a:lnTo>
                                  <a:pt x="472240" y="603456"/>
                                </a:lnTo>
                                <a:lnTo>
                                  <a:pt x="479735" y="595743"/>
                                </a:lnTo>
                                <a:lnTo>
                                  <a:pt x="480193" y="595743"/>
                                </a:lnTo>
                                <a:lnTo>
                                  <a:pt x="472452" y="587673"/>
                                </a:lnTo>
                                <a:close/>
                              </a:path>
                              <a:path w="499109" h="627380">
                                <a:moveTo>
                                  <a:pt x="30047" y="577240"/>
                                </a:moveTo>
                                <a:lnTo>
                                  <a:pt x="29378" y="577849"/>
                                </a:lnTo>
                                <a:lnTo>
                                  <a:pt x="22680" y="584833"/>
                                </a:lnTo>
                                <a:lnTo>
                                  <a:pt x="40469" y="603260"/>
                                </a:lnTo>
                                <a:lnTo>
                                  <a:pt x="40340" y="603260"/>
                                </a:lnTo>
                                <a:lnTo>
                                  <a:pt x="47549" y="595743"/>
                                </a:lnTo>
                                <a:lnTo>
                                  <a:pt x="33051" y="595743"/>
                                </a:lnTo>
                                <a:lnTo>
                                  <a:pt x="40344" y="588125"/>
                                </a:lnTo>
                                <a:lnTo>
                                  <a:pt x="40501" y="588125"/>
                                </a:lnTo>
                                <a:lnTo>
                                  <a:pt x="30047" y="577240"/>
                                </a:lnTo>
                                <a:close/>
                              </a:path>
                              <a:path w="499109" h="627380">
                                <a:moveTo>
                                  <a:pt x="94395" y="569310"/>
                                </a:moveTo>
                                <a:lnTo>
                                  <a:pt x="69063" y="595743"/>
                                </a:lnTo>
                                <a:lnTo>
                                  <a:pt x="76351" y="603260"/>
                                </a:lnTo>
                                <a:lnTo>
                                  <a:pt x="83570" y="595743"/>
                                </a:lnTo>
                                <a:lnTo>
                                  <a:pt x="83957" y="595743"/>
                                </a:lnTo>
                                <a:lnTo>
                                  <a:pt x="76681" y="588125"/>
                                </a:lnTo>
                                <a:lnTo>
                                  <a:pt x="90887" y="588125"/>
                                </a:lnTo>
                                <a:lnTo>
                                  <a:pt x="94282" y="584589"/>
                                </a:lnTo>
                                <a:lnTo>
                                  <a:pt x="94521" y="584589"/>
                                </a:lnTo>
                                <a:lnTo>
                                  <a:pt x="87447" y="577240"/>
                                </a:lnTo>
                                <a:lnTo>
                                  <a:pt x="102012" y="577240"/>
                                </a:lnTo>
                                <a:lnTo>
                                  <a:pt x="94395" y="569310"/>
                                </a:lnTo>
                                <a:close/>
                              </a:path>
                              <a:path w="499109" h="627380">
                                <a:moveTo>
                                  <a:pt x="102012" y="577240"/>
                                </a:moveTo>
                                <a:lnTo>
                                  <a:pt x="101339" y="577240"/>
                                </a:lnTo>
                                <a:lnTo>
                                  <a:pt x="94282" y="584589"/>
                                </a:lnTo>
                                <a:lnTo>
                                  <a:pt x="94521" y="584589"/>
                                </a:lnTo>
                                <a:lnTo>
                                  <a:pt x="112497" y="603260"/>
                                </a:lnTo>
                                <a:lnTo>
                                  <a:pt x="112299" y="603260"/>
                                </a:lnTo>
                                <a:lnTo>
                                  <a:pt x="119507" y="595743"/>
                                </a:lnTo>
                                <a:lnTo>
                                  <a:pt x="105000" y="595743"/>
                                </a:lnTo>
                                <a:lnTo>
                                  <a:pt x="112289" y="588125"/>
                                </a:lnTo>
                                <a:lnTo>
                                  <a:pt x="112465" y="588125"/>
                                </a:lnTo>
                                <a:lnTo>
                                  <a:pt x="102012" y="577240"/>
                                </a:lnTo>
                                <a:close/>
                              </a:path>
                              <a:path w="499109" h="627380">
                                <a:moveTo>
                                  <a:pt x="138148" y="577240"/>
                                </a:moveTo>
                                <a:lnTo>
                                  <a:pt x="137250" y="577240"/>
                                </a:lnTo>
                                <a:lnTo>
                                  <a:pt x="130203" y="584589"/>
                                </a:lnTo>
                                <a:lnTo>
                                  <a:pt x="130670" y="584589"/>
                                </a:lnTo>
                                <a:lnTo>
                                  <a:pt x="148574" y="603260"/>
                                </a:lnTo>
                                <a:lnTo>
                                  <a:pt x="148316" y="603260"/>
                                </a:lnTo>
                                <a:lnTo>
                                  <a:pt x="155534" y="595743"/>
                                </a:lnTo>
                                <a:lnTo>
                                  <a:pt x="141017" y="595743"/>
                                </a:lnTo>
                                <a:lnTo>
                                  <a:pt x="148315" y="588125"/>
                                </a:lnTo>
                                <a:lnTo>
                                  <a:pt x="148567" y="588125"/>
                                </a:lnTo>
                                <a:lnTo>
                                  <a:pt x="138148" y="577240"/>
                                </a:lnTo>
                                <a:close/>
                              </a:path>
                              <a:path w="499109" h="627380">
                                <a:moveTo>
                                  <a:pt x="173976" y="577240"/>
                                </a:moveTo>
                                <a:lnTo>
                                  <a:pt x="173303" y="577240"/>
                                </a:lnTo>
                                <a:lnTo>
                                  <a:pt x="166247" y="584589"/>
                                </a:lnTo>
                                <a:lnTo>
                                  <a:pt x="166520" y="584589"/>
                                </a:lnTo>
                                <a:lnTo>
                                  <a:pt x="184482" y="603260"/>
                                </a:lnTo>
                                <a:lnTo>
                                  <a:pt x="184256" y="603260"/>
                                </a:lnTo>
                                <a:lnTo>
                                  <a:pt x="191461" y="595743"/>
                                </a:lnTo>
                                <a:lnTo>
                                  <a:pt x="177041" y="595743"/>
                                </a:lnTo>
                                <a:lnTo>
                                  <a:pt x="184350" y="588125"/>
                                </a:lnTo>
                                <a:lnTo>
                                  <a:pt x="183996" y="587673"/>
                                </a:lnTo>
                                <a:lnTo>
                                  <a:pt x="173976" y="577240"/>
                                </a:lnTo>
                                <a:close/>
                              </a:path>
                              <a:path w="499109" h="627380">
                                <a:moveTo>
                                  <a:pt x="210069" y="577240"/>
                                </a:moveTo>
                                <a:lnTo>
                                  <a:pt x="209198" y="577240"/>
                                </a:lnTo>
                                <a:lnTo>
                                  <a:pt x="202154" y="584589"/>
                                </a:lnTo>
                                <a:lnTo>
                                  <a:pt x="202615" y="584589"/>
                                </a:lnTo>
                                <a:lnTo>
                                  <a:pt x="220527" y="603260"/>
                                </a:lnTo>
                                <a:lnTo>
                                  <a:pt x="220280" y="603260"/>
                                </a:lnTo>
                                <a:lnTo>
                                  <a:pt x="227498" y="595743"/>
                                </a:lnTo>
                                <a:lnTo>
                                  <a:pt x="212965" y="595743"/>
                                </a:lnTo>
                                <a:lnTo>
                                  <a:pt x="220259" y="588125"/>
                                </a:lnTo>
                                <a:lnTo>
                                  <a:pt x="220498" y="588125"/>
                                </a:lnTo>
                                <a:lnTo>
                                  <a:pt x="210069" y="577240"/>
                                </a:lnTo>
                                <a:close/>
                              </a:path>
                              <a:path w="499109" h="627380">
                                <a:moveTo>
                                  <a:pt x="246134" y="577240"/>
                                </a:moveTo>
                                <a:lnTo>
                                  <a:pt x="245267" y="577240"/>
                                </a:lnTo>
                                <a:lnTo>
                                  <a:pt x="238210" y="584589"/>
                                </a:lnTo>
                                <a:lnTo>
                                  <a:pt x="238502" y="584589"/>
                                </a:lnTo>
                                <a:lnTo>
                                  <a:pt x="256456" y="603260"/>
                                </a:lnTo>
                                <a:lnTo>
                                  <a:pt x="256315" y="603260"/>
                                </a:lnTo>
                                <a:lnTo>
                                  <a:pt x="263550" y="595743"/>
                                </a:lnTo>
                                <a:lnTo>
                                  <a:pt x="248998" y="595743"/>
                                </a:lnTo>
                                <a:lnTo>
                                  <a:pt x="256305" y="588125"/>
                                </a:lnTo>
                                <a:lnTo>
                                  <a:pt x="256544" y="588125"/>
                                </a:lnTo>
                                <a:lnTo>
                                  <a:pt x="246134" y="577240"/>
                                </a:lnTo>
                                <a:close/>
                              </a:path>
                              <a:path w="499109" h="627380">
                                <a:moveTo>
                                  <a:pt x="282010" y="577240"/>
                                </a:moveTo>
                                <a:lnTo>
                                  <a:pt x="281359" y="577240"/>
                                </a:lnTo>
                                <a:lnTo>
                                  <a:pt x="274287" y="584589"/>
                                </a:lnTo>
                                <a:lnTo>
                                  <a:pt x="274569" y="584589"/>
                                </a:lnTo>
                                <a:lnTo>
                                  <a:pt x="292486" y="603260"/>
                                </a:lnTo>
                                <a:lnTo>
                                  <a:pt x="292244" y="603260"/>
                                </a:lnTo>
                                <a:lnTo>
                                  <a:pt x="299462" y="595743"/>
                                </a:lnTo>
                                <a:lnTo>
                                  <a:pt x="284903" y="595743"/>
                                </a:lnTo>
                                <a:lnTo>
                                  <a:pt x="292190" y="588125"/>
                                </a:lnTo>
                                <a:lnTo>
                                  <a:pt x="292444" y="588125"/>
                                </a:lnTo>
                                <a:lnTo>
                                  <a:pt x="282010" y="577240"/>
                                </a:lnTo>
                                <a:close/>
                              </a:path>
                              <a:path w="499109" h="627380">
                                <a:moveTo>
                                  <a:pt x="318060" y="577240"/>
                                </a:moveTo>
                                <a:lnTo>
                                  <a:pt x="317230" y="577240"/>
                                </a:lnTo>
                                <a:lnTo>
                                  <a:pt x="310173" y="584589"/>
                                </a:lnTo>
                                <a:lnTo>
                                  <a:pt x="310477" y="584589"/>
                                </a:lnTo>
                                <a:lnTo>
                                  <a:pt x="328426" y="603260"/>
                                </a:lnTo>
                                <a:lnTo>
                                  <a:pt x="328299" y="603260"/>
                                </a:lnTo>
                                <a:lnTo>
                                  <a:pt x="335539" y="595743"/>
                                </a:lnTo>
                                <a:lnTo>
                                  <a:pt x="320949" y="595743"/>
                                </a:lnTo>
                                <a:lnTo>
                                  <a:pt x="328252" y="588125"/>
                                </a:lnTo>
                                <a:lnTo>
                                  <a:pt x="328479" y="588125"/>
                                </a:lnTo>
                                <a:lnTo>
                                  <a:pt x="318060" y="577240"/>
                                </a:lnTo>
                                <a:close/>
                              </a:path>
                              <a:path w="499109" h="627380">
                                <a:moveTo>
                                  <a:pt x="353959" y="577240"/>
                                </a:moveTo>
                                <a:lnTo>
                                  <a:pt x="353363" y="577240"/>
                                </a:lnTo>
                                <a:lnTo>
                                  <a:pt x="346285" y="584589"/>
                                </a:lnTo>
                                <a:lnTo>
                                  <a:pt x="346527" y="584589"/>
                                </a:lnTo>
                                <a:lnTo>
                                  <a:pt x="364447" y="603260"/>
                                </a:lnTo>
                                <a:lnTo>
                                  <a:pt x="364207" y="603260"/>
                                </a:lnTo>
                                <a:lnTo>
                                  <a:pt x="371424" y="595743"/>
                                </a:lnTo>
                                <a:lnTo>
                                  <a:pt x="356818" y="595743"/>
                                </a:lnTo>
                                <a:lnTo>
                                  <a:pt x="364092" y="588125"/>
                                </a:lnTo>
                                <a:lnTo>
                                  <a:pt x="364396" y="588125"/>
                                </a:lnTo>
                                <a:lnTo>
                                  <a:pt x="353959" y="577240"/>
                                </a:lnTo>
                                <a:close/>
                              </a:path>
                              <a:path w="499109" h="627380">
                                <a:moveTo>
                                  <a:pt x="390000" y="577240"/>
                                </a:moveTo>
                                <a:lnTo>
                                  <a:pt x="389191" y="577240"/>
                                </a:lnTo>
                                <a:lnTo>
                                  <a:pt x="382135" y="584589"/>
                                </a:lnTo>
                                <a:lnTo>
                                  <a:pt x="382448" y="584589"/>
                                </a:lnTo>
                                <a:lnTo>
                                  <a:pt x="400395" y="603260"/>
                                </a:lnTo>
                                <a:lnTo>
                                  <a:pt x="401540" y="601979"/>
                                </a:lnTo>
                                <a:lnTo>
                                  <a:pt x="407558" y="595743"/>
                                </a:lnTo>
                                <a:lnTo>
                                  <a:pt x="392885" y="595743"/>
                                </a:lnTo>
                                <a:lnTo>
                                  <a:pt x="400181" y="588125"/>
                                </a:lnTo>
                                <a:lnTo>
                                  <a:pt x="400424" y="588125"/>
                                </a:lnTo>
                                <a:lnTo>
                                  <a:pt x="390000" y="577240"/>
                                </a:lnTo>
                                <a:close/>
                              </a:path>
                              <a:path w="499109" h="627380">
                                <a:moveTo>
                                  <a:pt x="425913" y="577240"/>
                                </a:moveTo>
                                <a:lnTo>
                                  <a:pt x="425413" y="577240"/>
                                </a:lnTo>
                                <a:lnTo>
                                  <a:pt x="418322" y="584589"/>
                                </a:lnTo>
                                <a:lnTo>
                                  <a:pt x="418487" y="584589"/>
                                </a:lnTo>
                                <a:lnTo>
                                  <a:pt x="436409" y="603260"/>
                                </a:lnTo>
                                <a:lnTo>
                                  <a:pt x="436167" y="603260"/>
                                </a:lnTo>
                                <a:lnTo>
                                  <a:pt x="443383" y="595743"/>
                                </a:lnTo>
                                <a:lnTo>
                                  <a:pt x="429017" y="595743"/>
                                </a:lnTo>
                                <a:lnTo>
                                  <a:pt x="436353" y="588125"/>
                                </a:lnTo>
                                <a:lnTo>
                                  <a:pt x="425913" y="577240"/>
                                </a:lnTo>
                                <a:close/>
                              </a:path>
                              <a:path w="499109" h="627380">
                                <a:moveTo>
                                  <a:pt x="19523" y="588125"/>
                                </a:moveTo>
                                <a:lnTo>
                                  <a:pt x="5106" y="588125"/>
                                </a:lnTo>
                                <a:lnTo>
                                  <a:pt x="12301" y="595743"/>
                                </a:lnTo>
                                <a:lnTo>
                                  <a:pt x="14761" y="593089"/>
                                </a:lnTo>
                                <a:lnTo>
                                  <a:pt x="19523" y="588125"/>
                                </a:lnTo>
                                <a:close/>
                              </a:path>
                              <a:path w="499109" h="627380">
                                <a:moveTo>
                                  <a:pt x="54857" y="588125"/>
                                </a:moveTo>
                                <a:lnTo>
                                  <a:pt x="40501" y="588125"/>
                                </a:lnTo>
                                <a:lnTo>
                                  <a:pt x="47818" y="595743"/>
                                </a:lnTo>
                                <a:lnTo>
                                  <a:pt x="47549" y="595743"/>
                                </a:lnTo>
                                <a:lnTo>
                                  <a:pt x="54857" y="588125"/>
                                </a:lnTo>
                                <a:close/>
                              </a:path>
                              <a:path w="499109" h="627380">
                                <a:moveTo>
                                  <a:pt x="66286" y="577240"/>
                                </a:moveTo>
                                <a:lnTo>
                                  <a:pt x="65296" y="577240"/>
                                </a:lnTo>
                                <a:lnTo>
                                  <a:pt x="58248" y="584589"/>
                                </a:lnTo>
                                <a:lnTo>
                                  <a:pt x="69063" y="595743"/>
                                </a:lnTo>
                                <a:lnTo>
                                  <a:pt x="76365" y="588125"/>
                                </a:lnTo>
                                <a:lnTo>
                                  <a:pt x="76681" y="588125"/>
                                </a:lnTo>
                                <a:lnTo>
                                  <a:pt x="66286" y="577240"/>
                                </a:lnTo>
                                <a:close/>
                              </a:path>
                              <a:path w="499109" h="627380">
                                <a:moveTo>
                                  <a:pt x="90887" y="588125"/>
                                </a:moveTo>
                                <a:lnTo>
                                  <a:pt x="76681" y="588125"/>
                                </a:lnTo>
                                <a:lnTo>
                                  <a:pt x="83957" y="595743"/>
                                </a:lnTo>
                                <a:lnTo>
                                  <a:pt x="83570" y="595743"/>
                                </a:lnTo>
                                <a:lnTo>
                                  <a:pt x="90887" y="588125"/>
                                </a:lnTo>
                                <a:close/>
                              </a:path>
                              <a:path w="499109" h="627380">
                                <a:moveTo>
                                  <a:pt x="126813" y="588125"/>
                                </a:moveTo>
                                <a:lnTo>
                                  <a:pt x="112465" y="588125"/>
                                </a:lnTo>
                                <a:lnTo>
                                  <a:pt x="119783" y="595743"/>
                                </a:lnTo>
                                <a:lnTo>
                                  <a:pt x="119507" y="595743"/>
                                </a:lnTo>
                                <a:lnTo>
                                  <a:pt x="126813" y="588125"/>
                                </a:lnTo>
                                <a:close/>
                              </a:path>
                              <a:path w="499109" h="627380">
                                <a:moveTo>
                                  <a:pt x="162851" y="588125"/>
                                </a:moveTo>
                                <a:lnTo>
                                  <a:pt x="148567" y="588125"/>
                                </a:lnTo>
                                <a:lnTo>
                                  <a:pt x="155859" y="595743"/>
                                </a:lnTo>
                                <a:lnTo>
                                  <a:pt x="155534" y="595743"/>
                                </a:lnTo>
                                <a:lnTo>
                                  <a:pt x="162851" y="588125"/>
                                </a:lnTo>
                                <a:close/>
                              </a:path>
                              <a:path w="499109" h="627380">
                                <a:moveTo>
                                  <a:pt x="202471" y="569310"/>
                                </a:moveTo>
                                <a:lnTo>
                                  <a:pt x="202226" y="569492"/>
                                </a:lnTo>
                                <a:lnTo>
                                  <a:pt x="184784" y="587673"/>
                                </a:lnTo>
                                <a:lnTo>
                                  <a:pt x="184430" y="588125"/>
                                </a:lnTo>
                                <a:lnTo>
                                  <a:pt x="191747" y="595743"/>
                                </a:lnTo>
                                <a:lnTo>
                                  <a:pt x="191461" y="595743"/>
                                </a:lnTo>
                                <a:lnTo>
                                  <a:pt x="202154" y="584589"/>
                                </a:lnTo>
                                <a:lnTo>
                                  <a:pt x="202615" y="584589"/>
                                </a:lnTo>
                                <a:lnTo>
                                  <a:pt x="195566" y="577240"/>
                                </a:lnTo>
                                <a:lnTo>
                                  <a:pt x="210069" y="577240"/>
                                </a:lnTo>
                                <a:lnTo>
                                  <a:pt x="202471" y="569310"/>
                                </a:lnTo>
                                <a:close/>
                              </a:path>
                              <a:path w="499109" h="627380">
                                <a:moveTo>
                                  <a:pt x="234814" y="588125"/>
                                </a:moveTo>
                                <a:lnTo>
                                  <a:pt x="220498" y="588125"/>
                                </a:lnTo>
                                <a:lnTo>
                                  <a:pt x="227797" y="595743"/>
                                </a:lnTo>
                                <a:lnTo>
                                  <a:pt x="227498" y="595743"/>
                                </a:lnTo>
                                <a:lnTo>
                                  <a:pt x="234814" y="588125"/>
                                </a:lnTo>
                                <a:close/>
                              </a:path>
                              <a:path w="499109" h="627380">
                                <a:moveTo>
                                  <a:pt x="270883" y="588125"/>
                                </a:moveTo>
                                <a:lnTo>
                                  <a:pt x="256544" y="588125"/>
                                </a:lnTo>
                                <a:lnTo>
                                  <a:pt x="263830" y="595743"/>
                                </a:lnTo>
                                <a:lnTo>
                                  <a:pt x="263550" y="595743"/>
                                </a:lnTo>
                                <a:lnTo>
                                  <a:pt x="270883" y="588125"/>
                                </a:lnTo>
                                <a:close/>
                              </a:path>
                              <a:path w="499109" h="627380">
                                <a:moveTo>
                                  <a:pt x="306778" y="588125"/>
                                </a:moveTo>
                                <a:lnTo>
                                  <a:pt x="292444" y="588125"/>
                                </a:lnTo>
                                <a:lnTo>
                                  <a:pt x="299747" y="595743"/>
                                </a:lnTo>
                                <a:lnTo>
                                  <a:pt x="299462" y="595743"/>
                                </a:lnTo>
                                <a:lnTo>
                                  <a:pt x="306778" y="588125"/>
                                </a:lnTo>
                                <a:close/>
                              </a:path>
                              <a:path w="499109" h="627380">
                                <a:moveTo>
                                  <a:pt x="342878" y="588125"/>
                                </a:moveTo>
                                <a:lnTo>
                                  <a:pt x="328479" y="588125"/>
                                </a:lnTo>
                                <a:lnTo>
                                  <a:pt x="335771" y="595743"/>
                                </a:lnTo>
                                <a:lnTo>
                                  <a:pt x="335539" y="595743"/>
                                </a:lnTo>
                                <a:lnTo>
                                  <a:pt x="342878" y="588125"/>
                                </a:lnTo>
                                <a:close/>
                              </a:path>
                              <a:path w="499109" h="627380">
                                <a:moveTo>
                                  <a:pt x="378740" y="588125"/>
                                </a:moveTo>
                                <a:lnTo>
                                  <a:pt x="364396" y="588125"/>
                                </a:lnTo>
                                <a:lnTo>
                                  <a:pt x="371702" y="595743"/>
                                </a:lnTo>
                                <a:lnTo>
                                  <a:pt x="371424" y="595743"/>
                                </a:lnTo>
                                <a:lnTo>
                                  <a:pt x="378740" y="588125"/>
                                </a:lnTo>
                                <a:close/>
                              </a:path>
                              <a:path w="499109" h="627380">
                                <a:moveTo>
                                  <a:pt x="414910" y="588125"/>
                                </a:moveTo>
                                <a:lnTo>
                                  <a:pt x="400424" y="588125"/>
                                </a:lnTo>
                                <a:lnTo>
                                  <a:pt x="407720" y="595743"/>
                                </a:lnTo>
                                <a:lnTo>
                                  <a:pt x="407558" y="595743"/>
                                </a:lnTo>
                                <a:lnTo>
                                  <a:pt x="414910" y="588125"/>
                                </a:lnTo>
                                <a:close/>
                              </a:path>
                              <a:path w="499109" h="627380">
                                <a:moveTo>
                                  <a:pt x="464665" y="558719"/>
                                </a:moveTo>
                                <a:lnTo>
                                  <a:pt x="436353" y="588125"/>
                                </a:lnTo>
                                <a:lnTo>
                                  <a:pt x="443661" y="595743"/>
                                </a:lnTo>
                                <a:lnTo>
                                  <a:pt x="443383" y="595743"/>
                                </a:lnTo>
                                <a:lnTo>
                                  <a:pt x="454091" y="584589"/>
                                </a:lnTo>
                                <a:lnTo>
                                  <a:pt x="447126" y="577240"/>
                                </a:lnTo>
                                <a:lnTo>
                                  <a:pt x="461146" y="577240"/>
                                </a:lnTo>
                                <a:lnTo>
                                  <a:pt x="461780" y="576579"/>
                                </a:lnTo>
                                <a:lnTo>
                                  <a:pt x="454840" y="569310"/>
                                </a:lnTo>
                                <a:lnTo>
                                  <a:pt x="468758" y="569310"/>
                                </a:lnTo>
                                <a:lnTo>
                                  <a:pt x="471679" y="566268"/>
                                </a:lnTo>
                                <a:lnTo>
                                  <a:pt x="471897" y="566268"/>
                                </a:lnTo>
                                <a:lnTo>
                                  <a:pt x="464665" y="558719"/>
                                </a:lnTo>
                                <a:close/>
                              </a:path>
                              <a:path w="499109" h="627380">
                                <a:moveTo>
                                  <a:pt x="461812" y="576579"/>
                                </a:moveTo>
                                <a:lnTo>
                                  <a:pt x="460561" y="577849"/>
                                </a:lnTo>
                                <a:lnTo>
                                  <a:pt x="454165" y="584589"/>
                                </a:lnTo>
                                <a:lnTo>
                                  <a:pt x="464851" y="595743"/>
                                </a:lnTo>
                                <a:lnTo>
                                  <a:pt x="467283" y="593089"/>
                                </a:lnTo>
                                <a:lnTo>
                                  <a:pt x="472452" y="587673"/>
                                </a:lnTo>
                                <a:lnTo>
                                  <a:pt x="461812" y="576579"/>
                                </a:lnTo>
                                <a:close/>
                              </a:path>
                              <a:path w="499109" h="627380">
                                <a:moveTo>
                                  <a:pt x="482408" y="577240"/>
                                </a:moveTo>
                                <a:lnTo>
                                  <a:pt x="472452" y="587673"/>
                                </a:lnTo>
                                <a:lnTo>
                                  <a:pt x="480193" y="595743"/>
                                </a:lnTo>
                                <a:lnTo>
                                  <a:pt x="479735" y="595743"/>
                                </a:lnTo>
                                <a:lnTo>
                                  <a:pt x="490006" y="585172"/>
                                </a:lnTo>
                                <a:lnTo>
                                  <a:pt x="482408" y="577240"/>
                                </a:lnTo>
                                <a:close/>
                              </a:path>
                              <a:path w="499109" h="627380">
                                <a:moveTo>
                                  <a:pt x="3798" y="586739"/>
                                </a:moveTo>
                                <a:lnTo>
                                  <a:pt x="0" y="590549"/>
                                </a:lnTo>
                                <a:lnTo>
                                  <a:pt x="0" y="593089"/>
                                </a:lnTo>
                                <a:lnTo>
                                  <a:pt x="4755" y="588125"/>
                                </a:lnTo>
                                <a:lnTo>
                                  <a:pt x="5106" y="588125"/>
                                </a:lnTo>
                                <a:lnTo>
                                  <a:pt x="3798" y="586739"/>
                                </a:lnTo>
                                <a:close/>
                              </a:path>
                              <a:path w="499109" h="627380">
                                <a:moveTo>
                                  <a:pt x="497773" y="577240"/>
                                </a:moveTo>
                                <a:lnTo>
                                  <a:pt x="497122" y="577849"/>
                                </a:lnTo>
                                <a:lnTo>
                                  <a:pt x="490006" y="585172"/>
                                </a:lnTo>
                                <a:lnTo>
                                  <a:pt x="495157" y="590549"/>
                                </a:lnTo>
                                <a:lnTo>
                                  <a:pt x="498356" y="586739"/>
                                </a:lnTo>
                                <a:lnTo>
                                  <a:pt x="498356" y="577849"/>
                                </a:lnTo>
                                <a:lnTo>
                                  <a:pt x="497773" y="577240"/>
                                </a:lnTo>
                                <a:close/>
                              </a:path>
                              <a:path w="499109" h="627380">
                                <a:moveTo>
                                  <a:pt x="495157" y="563879"/>
                                </a:moveTo>
                                <a:lnTo>
                                  <a:pt x="482408" y="577240"/>
                                </a:lnTo>
                                <a:lnTo>
                                  <a:pt x="490006" y="585172"/>
                                </a:lnTo>
                                <a:lnTo>
                                  <a:pt x="497714" y="577240"/>
                                </a:lnTo>
                                <a:lnTo>
                                  <a:pt x="497141" y="576579"/>
                                </a:lnTo>
                                <a:lnTo>
                                  <a:pt x="490185" y="569310"/>
                                </a:lnTo>
                                <a:lnTo>
                                  <a:pt x="498356" y="569310"/>
                                </a:lnTo>
                                <a:lnTo>
                                  <a:pt x="498356" y="567689"/>
                                </a:lnTo>
                                <a:lnTo>
                                  <a:pt x="495157" y="563879"/>
                                </a:lnTo>
                                <a:close/>
                              </a:path>
                              <a:path w="499109" h="627380">
                                <a:moveTo>
                                  <a:pt x="11822" y="558264"/>
                                </a:moveTo>
                                <a:lnTo>
                                  <a:pt x="11620" y="558264"/>
                                </a:lnTo>
                                <a:lnTo>
                                  <a:pt x="4249" y="565948"/>
                                </a:lnTo>
                                <a:lnTo>
                                  <a:pt x="4449" y="565948"/>
                                </a:lnTo>
                                <a:lnTo>
                                  <a:pt x="22680" y="584833"/>
                                </a:lnTo>
                                <a:lnTo>
                                  <a:pt x="29963" y="577240"/>
                                </a:lnTo>
                                <a:lnTo>
                                  <a:pt x="15182" y="577240"/>
                                </a:lnTo>
                                <a:lnTo>
                                  <a:pt x="22605" y="569492"/>
                                </a:lnTo>
                                <a:lnTo>
                                  <a:pt x="11822" y="558264"/>
                                </a:lnTo>
                                <a:close/>
                              </a:path>
                              <a:path w="499109" h="627380">
                                <a:moveTo>
                                  <a:pt x="48163" y="558264"/>
                                </a:moveTo>
                                <a:lnTo>
                                  <a:pt x="40486" y="566268"/>
                                </a:lnTo>
                                <a:lnTo>
                                  <a:pt x="58248" y="584589"/>
                                </a:lnTo>
                                <a:lnTo>
                                  <a:pt x="65296" y="577240"/>
                                </a:lnTo>
                                <a:lnTo>
                                  <a:pt x="50764" y="577240"/>
                                </a:lnTo>
                                <a:lnTo>
                                  <a:pt x="58356" y="569310"/>
                                </a:lnTo>
                                <a:lnTo>
                                  <a:pt x="58713" y="569310"/>
                                </a:lnTo>
                                <a:lnTo>
                                  <a:pt x="48163" y="558264"/>
                                </a:lnTo>
                                <a:close/>
                              </a:path>
                              <a:path w="499109" h="627380">
                                <a:moveTo>
                                  <a:pt x="83787" y="558264"/>
                                </a:moveTo>
                                <a:lnTo>
                                  <a:pt x="83497" y="558264"/>
                                </a:lnTo>
                                <a:lnTo>
                                  <a:pt x="76127" y="565948"/>
                                </a:lnTo>
                                <a:lnTo>
                                  <a:pt x="76576" y="565948"/>
                                </a:lnTo>
                                <a:lnTo>
                                  <a:pt x="94521" y="584589"/>
                                </a:lnTo>
                                <a:lnTo>
                                  <a:pt x="94282" y="584589"/>
                                </a:lnTo>
                                <a:lnTo>
                                  <a:pt x="101339" y="577240"/>
                                </a:lnTo>
                                <a:lnTo>
                                  <a:pt x="86796" y="577240"/>
                                </a:lnTo>
                                <a:lnTo>
                                  <a:pt x="94395" y="569310"/>
                                </a:lnTo>
                                <a:lnTo>
                                  <a:pt x="83787" y="558264"/>
                                </a:lnTo>
                                <a:close/>
                              </a:path>
                              <a:path w="499109" h="627380">
                                <a:moveTo>
                                  <a:pt x="119985" y="558264"/>
                                </a:moveTo>
                                <a:lnTo>
                                  <a:pt x="119563" y="558264"/>
                                </a:lnTo>
                                <a:lnTo>
                                  <a:pt x="112183" y="565948"/>
                                </a:lnTo>
                                <a:lnTo>
                                  <a:pt x="112797" y="565948"/>
                                </a:lnTo>
                                <a:lnTo>
                                  <a:pt x="130670" y="584589"/>
                                </a:lnTo>
                                <a:lnTo>
                                  <a:pt x="130203" y="584589"/>
                                </a:lnTo>
                                <a:lnTo>
                                  <a:pt x="137250" y="577240"/>
                                </a:lnTo>
                                <a:lnTo>
                                  <a:pt x="122703" y="577240"/>
                                </a:lnTo>
                                <a:lnTo>
                                  <a:pt x="130291" y="569310"/>
                                </a:lnTo>
                                <a:lnTo>
                                  <a:pt x="130558" y="569310"/>
                                </a:lnTo>
                                <a:lnTo>
                                  <a:pt x="119985" y="558264"/>
                                </a:lnTo>
                                <a:close/>
                              </a:path>
                              <a:path w="499109" h="627380">
                                <a:moveTo>
                                  <a:pt x="155751" y="558264"/>
                                </a:moveTo>
                                <a:lnTo>
                                  <a:pt x="155446" y="558264"/>
                                </a:lnTo>
                                <a:lnTo>
                                  <a:pt x="148078" y="565948"/>
                                </a:lnTo>
                                <a:lnTo>
                                  <a:pt x="148590" y="565948"/>
                                </a:lnTo>
                                <a:lnTo>
                                  <a:pt x="166520" y="584589"/>
                                </a:lnTo>
                                <a:lnTo>
                                  <a:pt x="166247" y="584589"/>
                                </a:lnTo>
                                <a:lnTo>
                                  <a:pt x="173303" y="577240"/>
                                </a:lnTo>
                                <a:lnTo>
                                  <a:pt x="158742" y="577240"/>
                                </a:lnTo>
                                <a:lnTo>
                                  <a:pt x="166339" y="569310"/>
                                </a:lnTo>
                                <a:lnTo>
                                  <a:pt x="164804" y="567689"/>
                                </a:lnTo>
                                <a:lnTo>
                                  <a:pt x="155751" y="558264"/>
                                </a:lnTo>
                                <a:close/>
                              </a:path>
                              <a:path w="499109" h="627380">
                                <a:moveTo>
                                  <a:pt x="191888" y="558264"/>
                                </a:moveTo>
                                <a:lnTo>
                                  <a:pt x="191527" y="558264"/>
                                </a:lnTo>
                                <a:lnTo>
                                  <a:pt x="184147" y="565948"/>
                                </a:lnTo>
                                <a:lnTo>
                                  <a:pt x="184734" y="565948"/>
                                </a:lnTo>
                                <a:lnTo>
                                  <a:pt x="202615" y="584589"/>
                                </a:lnTo>
                                <a:lnTo>
                                  <a:pt x="202154" y="584589"/>
                                </a:lnTo>
                                <a:lnTo>
                                  <a:pt x="209198" y="577240"/>
                                </a:lnTo>
                                <a:lnTo>
                                  <a:pt x="194792" y="577240"/>
                                </a:lnTo>
                                <a:lnTo>
                                  <a:pt x="202400" y="569310"/>
                                </a:lnTo>
                                <a:lnTo>
                                  <a:pt x="200919" y="567689"/>
                                </a:lnTo>
                                <a:lnTo>
                                  <a:pt x="191888" y="558264"/>
                                </a:lnTo>
                                <a:close/>
                              </a:path>
                              <a:path w="499109" h="627380">
                                <a:moveTo>
                                  <a:pt x="227986" y="558264"/>
                                </a:moveTo>
                                <a:lnTo>
                                  <a:pt x="227388" y="558264"/>
                                </a:lnTo>
                                <a:lnTo>
                                  <a:pt x="220022" y="565948"/>
                                </a:lnTo>
                                <a:lnTo>
                                  <a:pt x="220579" y="565948"/>
                                </a:lnTo>
                                <a:lnTo>
                                  <a:pt x="238502" y="584589"/>
                                </a:lnTo>
                                <a:lnTo>
                                  <a:pt x="238210" y="584589"/>
                                </a:lnTo>
                                <a:lnTo>
                                  <a:pt x="245267" y="577240"/>
                                </a:lnTo>
                                <a:lnTo>
                                  <a:pt x="230680" y="577240"/>
                                </a:lnTo>
                                <a:lnTo>
                                  <a:pt x="238272" y="569310"/>
                                </a:lnTo>
                                <a:lnTo>
                                  <a:pt x="238550" y="569310"/>
                                </a:lnTo>
                                <a:lnTo>
                                  <a:pt x="227986" y="558264"/>
                                </a:lnTo>
                                <a:close/>
                              </a:path>
                              <a:path w="499109" h="627380">
                                <a:moveTo>
                                  <a:pt x="263819" y="558264"/>
                                </a:moveTo>
                                <a:lnTo>
                                  <a:pt x="263490" y="558264"/>
                                </a:lnTo>
                                <a:lnTo>
                                  <a:pt x="256110" y="565948"/>
                                </a:lnTo>
                                <a:lnTo>
                                  <a:pt x="256683" y="565948"/>
                                </a:lnTo>
                                <a:lnTo>
                                  <a:pt x="274569" y="584589"/>
                                </a:lnTo>
                                <a:lnTo>
                                  <a:pt x="274287" y="584589"/>
                                </a:lnTo>
                                <a:lnTo>
                                  <a:pt x="281359" y="577240"/>
                                </a:lnTo>
                                <a:lnTo>
                                  <a:pt x="266744" y="577240"/>
                                </a:lnTo>
                                <a:lnTo>
                                  <a:pt x="274350" y="569310"/>
                                </a:lnTo>
                                <a:lnTo>
                                  <a:pt x="272854" y="567689"/>
                                </a:lnTo>
                                <a:lnTo>
                                  <a:pt x="263819" y="558264"/>
                                </a:lnTo>
                                <a:close/>
                              </a:path>
                              <a:path w="499109" h="627380">
                                <a:moveTo>
                                  <a:pt x="299897" y="558264"/>
                                </a:moveTo>
                                <a:lnTo>
                                  <a:pt x="299624" y="558264"/>
                                </a:lnTo>
                                <a:lnTo>
                                  <a:pt x="292228" y="565948"/>
                                </a:lnTo>
                                <a:lnTo>
                                  <a:pt x="292557" y="565948"/>
                                </a:lnTo>
                                <a:lnTo>
                                  <a:pt x="310477" y="584589"/>
                                </a:lnTo>
                                <a:lnTo>
                                  <a:pt x="310173" y="584589"/>
                                </a:lnTo>
                                <a:lnTo>
                                  <a:pt x="317230" y="577240"/>
                                </a:lnTo>
                                <a:lnTo>
                                  <a:pt x="302601" y="577240"/>
                                </a:lnTo>
                                <a:lnTo>
                                  <a:pt x="310185" y="569310"/>
                                </a:lnTo>
                                <a:lnTo>
                                  <a:pt x="310470" y="569310"/>
                                </a:lnTo>
                                <a:lnTo>
                                  <a:pt x="299897" y="558264"/>
                                </a:lnTo>
                                <a:close/>
                              </a:path>
                              <a:path w="499109" h="627380">
                                <a:moveTo>
                                  <a:pt x="335762" y="558264"/>
                                </a:moveTo>
                                <a:lnTo>
                                  <a:pt x="335452" y="558264"/>
                                </a:lnTo>
                                <a:lnTo>
                                  <a:pt x="328073" y="565948"/>
                                </a:lnTo>
                                <a:lnTo>
                                  <a:pt x="328638" y="565948"/>
                                </a:lnTo>
                                <a:lnTo>
                                  <a:pt x="346527" y="584589"/>
                                </a:lnTo>
                                <a:lnTo>
                                  <a:pt x="346285" y="584589"/>
                                </a:lnTo>
                                <a:lnTo>
                                  <a:pt x="353363" y="577240"/>
                                </a:lnTo>
                                <a:lnTo>
                                  <a:pt x="338687" y="577240"/>
                                </a:lnTo>
                                <a:lnTo>
                                  <a:pt x="346289" y="569310"/>
                                </a:lnTo>
                                <a:lnTo>
                                  <a:pt x="344800" y="567689"/>
                                </a:lnTo>
                                <a:lnTo>
                                  <a:pt x="335762" y="558264"/>
                                </a:lnTo>
                                <a:close/>
                              </a:path>
                              <a:path w="499109" h="627380">
                                <a:moveTo>
                                  <a:pt x="371826" y="558264"/>
                                </a:moveTo>
                                <a:lnTo>
                                  <a:pt x="371642" y="558264"/>
                                </a:lnTo>
                                <a:lnTo>
                                  <a:pt x="364240" y="565948"/>
                                </a:lnTo>
                                <a:lnTo>
                                  <a:pt x="364532" y="565948"/>
                                </a:lnTo>
                                <a:lnTo>
                                  <a:pt x="382448" y="584589"/>
                                </a:lnTo>
                                <a:lnTo>
                                  <a:pt x="382135" y="584589"/>
                                </a:lnTo>
                                <a:lnTo>
                                  <a:pt x="389191" y="577240"/>
                                </a:lnTo>
                                <a:lnTo>
                                  <a:pt x="374484" y="577240"/>
                                </a:lnTo>
                                <a:lnTo>
                                  <a:pt x="382056" y="569310"/>
                                </a:lnTo>
                                <a:lnTo>
                                  <a:pt x="382405" y="569310"/>
                                </a:lnTo>
                                <a:lnTo>
                                  <a:pt x="371826" y="558264"/>
                                </a:lnTo>
                                <a:close/>
                              </a:path>
                              <a:path w="499109" h="627380">
                                <a:moveTo>
                                  <a:pt x="407711" y="558264"/>
                                </a:moveTo>
                                <a:lnTo>
                                  <a:pt x="407411" y="558264"/>
                                </a:lnTo>
                                <a:lnTo>
                                  <a:pt x="400033" y="565948"/>
                                </a:lnTo>
                                <a:lnTo>
                                  <a:pt x="400596" y="565948"/>
                                </a:lnTo>
                                <a:lnTo>
                                  <a:pt x="418487" y="584589"/>
                                </a:lnTo>
                                <a:lnTo>
                                  <a:pt x="418322" y="584589"/>
                                </a:lnTo>
                                <a:lnTo>
                                  <a:pt x="425413" y="577240"/>
                                </a:lnTo>
                                <a:lnTo>
                                  <a:pt x="410605" y="577240"/>
                                </a:lnTo>
                                <a:lnTo>
                                  <a:pt x="418199" y="569310"/>
                                </a:lnTo>
                                <a:lnTo>
                                  <a:pt x="416752" y="567689"/>
                                </a:lnTo>
                                <a:lnTo>
                                  <a:pt x="407711" y="558264"/>
                                </a:lnTo>
                                <a:close/>
                              </a:path>
                              <a:path w="499109" h="627380">
                                <a:moveTo>
                                  <a:pt x="444245" y="558264"/>
                                </a:moveTo>
                                <a:lnTo>
                                  <a:pt x="443724" y="558264"/>
                                </a:lnTo>
                                <a:lnTo>
                                  <a:pt x="436309" y="565948"/>
                                </a:lnTo>
                                <a:lnTo>
                                  <a:pt x="454165" y="584589"/>
                                </a:lnTo>
                                <a:lnTo>
                                  <a:pt x="461146" y="577240"/>
                                </a:lnTo>
                                <a:lnTo>
                                  <a:pt x="446833" y="577240"/>
                                </a:lnTo>
                                <a:lnTo>
                                  <a:pt x="454468" y="569310"/>
                                </a:lnTo>
                                <a:lnTo>
                                  <a:pt x="454840" y="569310"/>
                                </a:lnTo>
                                <a:lnTo>
                                  <a:pt x="444245" y="558264"/>
                                </a:lnTo>
                                <a:close/>
                              </a:path>
                              <a:path w="499109" h="627380">
                                <a:moveTo>
                                  <a:pt x="40773" y="550526"/>
                                </a:moveTo>
                                <a:lnTo>
                                  <a:pt x="22605" y="569492"/>
                                </a:lnTo>
                                <a:lnTo>
                                  <a:pt x="30047" y="577240"/>
                                </a:lnTo>
                                <a:lnTo>
                                  <a:pt x="30596" y="576579"/>
                                </a:lnTo>
                                <a:lnTo>
                                  <a:pt x="40486" y="566268"/>
                                </a:lnTo>
                                <a:lnTo>
                                  <a:pt x="33167" y="558719"/>
                                </a:lnTo>
                                <a:lnTo>
                                  <a:pt x="47727" y="558719"/>
                                </a:lnTo>
                                <a:lnTo>
                                  <a:pt x="48163" y="558264"/>
                                </a:lnTo>
                                <a:lnTo>
                                  <a:pt x="40773" y="550526"/>
                                </a:lnTo>
                                <a:close/>
                              </a:path>
                              <a:path w="499109" h="627380">
                                <a:moveTo>
                                  <a:pt x="72902" y="569310"/>
                                </a:moveTo>
                                <a:lnTo>
                                  <a:pt x="58713" y="569310"/>
                                </a:lnTo>
                                <a:lnTo>
                                  <a:pt x="66286" y="577240"/>
                                </a:lnTo>
                                <a:lnTo>
                                  <a:pt x="65296" y="577240"/>
                                </a:lnTo>
                                <a:lnTo>
                                  <a:pt x="72902" y="569310"/>
                                </a:lnTo>
                                <a:close/>
                              </a:path>
                              <a:path w="499109" h="627380">
                                <a:moveTo>
                                  <a:pt x="130339" y="531805"/>
                                </a:moveTo>
                                <a:lnTo>
                                  <a:pt x="94395" y="569310"/>
                                </a:lnTo>
                                <a:lnTo>
                                  <a:pt x="102012" y="577240"/>
                                </a:lnTo>
                                <a:lnTo>
                                  <a:pt x="101339" y="577240"/>
                                </a:lnTo>
                                <a:lnTo>
                                  <a:pt x="112183" y="565948"/>
                                </a:lnTo>
                                <a:lnTo>
                                  <a:pt x="112797" y="565948"/>
                                </a:lnTo>
                                <a:lnTo>
                                  <a:pt x="105429" y="558264"/>
                                </a:lnTo>
                                <a:lnTo>
                                  <a:pt x="119985" y="558264"/>
                                </a:lnTo>
                                <a:lnTo>
                                  <a:pt x="112578" y="550526"/>
                                </a:lnTo>
                                <a:lnTo>
                                  <a:pt x="126994" y="550526"/>
                                </a:lnTo>
                                <a:lnTo>
                                  <a:pt x="130261" y="547125"/>
                                </a:lnTo>
                                <a:lnTo>
                                  <a:pt x="130482" y="547125"/>
                                </a:lnTo>
                                <a:lnTo>
                                  <a:pt x="123395" y="539757"/>
                                </a:lnTo>
                                <a:lnTo>
                                  <a:pt x="137977" y="539757"/>
                                </a:lnTo>
                                <a:lnTo>
                                  <a:pt x="130339" y="531805"/>
                                </a:lnTo>
                                <a:close/>
                              </a:path>
                              <a:path w="499109" h="627380">
                                <a:moveTo>
                                  <a:pt x="144854" y="569310"/>
                                </a:moveTo>
                                <a:lnTo>
                                  <a:pt x="130558" y="569310"/>
                                </a:lnTo>
                                <a:lnTo>
                                  <a:pt x="138148" y="577240"/>
                                </a:lnTo>
                                <a:lnTo>
                                  <a:pt x="137250" y="577240"/>
                                </a:lnTo>
                                <a:lnTo>
                                  <a:pt x="144854" y="569310"/>
                                </a:lnTo>
                                <a:close/>
                              </a:path>
                              <a:path w="499109" h="627380">
                                <a:moveTo>
                                  <a:pt x="310499" y="418823"/>
                                </a:moveTo>
                                <a:lnTo>
                                  <a:pt x="167891" y="567689"/>
                                </a:lnTo>
                                <a:lnTo>
                                  <a:pt x="166360" y="569310"/>
                                </a:lnTo>
                                <a:lnTo>
                                  <a:pt x="173976" y="577240"/>
                                </a:lnTo>
                                <a:lnTo>
                                  <a:pt x="173303" y="577240"/>
                                </a:lnTo>
                                <a:lnTo>
                                  <a:pt x="184147" y="565948"/>
                                </a:lnTo>
                                <a:lnTo>
                                  <a:pt x="184734" y="565948"/>
                                </a:lnTo>
                                <a:lnTo>
                                  <a:pt x="177362" y="558264"/>
                                </a:lnTo>
                                <a:lnTo>
                                  <a:pt x="191888" y="558264"/>
                                </a:lnTo>
                                <a:lnTo>
                                  <a:pt x="184474" y="550526"/>
                                </a:lnTo>
                                <a:lnTo>
                                  <a:pt x="198958" y="550526"/>
                                </a:lnTo>
                                <a:lnTo>
                                  <a:pt x="202224" y="547125"/>
                                </a:lnTo>
                                <a:lnTo>
                                  <a:pt x="202479" y="547125"/>
                                </a:lnTo>
                                <a:lnTo>
                                  <a:pt x="195394" y="539757"/>
                                </a:lnTo>
                                <a:lnTo>
                                  <a:pt x="210286" y="539757"/>
                                </a:lnTo>
                                <a:lnTo>
                                  <a:pt x="202681" y="531805"/>
                                </a:lnTo>
                                <a:lnTo>
                                  <a:pt x="216936" y="531805"/>
                                </a:lnTo>
                                <a:lnTo>
                                  <a:pt x="220171" y="528437"/>
                                </a:lnTo>
                                <a:lnTo>
                                  <a:pt x="220688" y="528437"/>
                                </a:lnTo>
                                <a:lnTo>
                                  <a:pt x="213375" y="520816"/>
                                </a:lnTo>
                                <a:lnTo>
                                  <a:pt x="227920" y="520816"/>
                                </a:lnTo>
                                <a:lnTo>
                                  <a:pt x="220459" y="513033"/>
                                </a:lnTo>
                                <a:lnTo>
                                  <a:pt x="234964" y="513033"/>
                                </a:lnTo>
                                <a:lnTo>
                                  <a:pt x="238246" y="509615"/>
                                </a:lnTo>
                                <a:lnTo>
                                  <a:pt x="238403" y="509615"/>
                                </a:lnTo>
                                <a:lnTo>
                                  <a:pt x="231354" y="502282"/>
                                </a:lnTo>
                                <a:lnTo>
                                  <a:pt x="246312" y="502282"/>
                                </a:lnTo>
                                <a:lnTo>
                                  <a:pt x="238642" y="494269"/>
                                </a:lnTo>
                                <a:lnTo>
                                  <a:pt x="252983" y="494269"/>
                                </a:lnTo>
                                <a:lnTo>
                                  <a:pt x="256184" y="490936"/>
                                </a:lnTo>
                                <a:lnTo>
                                  <a:pt x="256646" y="490936"/>
                                </a:lnTo>
                                <a:lnTo>
                                  <a:pt x="249335" y="483318"/>
                                </a:lnTo>
                                <a:lnTo>
                                  <a:pt x="263892" y="483318"/>
                                </a:lnTo>
                                <a:lnTo>
                                  <a:pt x="256431" y="475538"/>
                                </a:lnTo>
                                <a:lnTo>
                                  <a:pt x="270971" y="475538"/>
                                </a:lnTo>
                                <a:lnTo>
                                  <a:pt x="274181" y="472195"/>
                                </a:lnTo>
                                <a:lnTo>
                                  <a:pt x="274419" y="472195"/>
                                </a:lnTo>
                                <a:lnTo>
                                  <a:pt x="267099" y="464579"/>
                                </a:lnTo>
                                <a:lnTo>
                                  <a:pt x="282102" y="464579"/>
                                </a:lnTo>
                                <a:lnTo>
                                  <a:pt x="274635" y="456783"/>
                                </a:lnTo>
                                <a:lnTo>
                                  <a:pt x="288982" y="456783"/>
                                </a:lnTo>
                                <a:lnTo>
                                  <a:pt x="291924" y="453719"/>
                                </a:lnTo>
                                <a:lnTo>
                                  <a:pt x="292874" y="453719"/>
                                </a:lnTo>
                                <a:lnTo>
                                  <a:pt x="285288" y="445815"/>
                                </a:lnTo>
                                <a:lnTo>
                                  <a:pt x="299853" y="445815"/>
                                </a:lnTo>
                                <a:lnTo>
                                  <a:pt x="292391" y="438035"/>
                                </a:lnTo>
                                <a:lnTo>
                                  <a:pt x="306986" y="438035"/>
                                </a:lnTo>
                                <a:lnTo>
                                  <a:pt x="310169" y="434721"/>
                                </a:lnTo>
                                <a:lnTo>
                                  <a:pt x="310599" y="434721"/>
                                </a:lnTo>
                                <a:lnTo>
                                  <a:pt x="303109" y="426902"/>
                                </a:lnTo>
                                <a:lnTo>
                                  <a:pt x="318249" y="426902"/>
                                </a:lnTo>
                                <a:lnTo>
                                  <a:pt x="310499" y="418823"/>
                                </a:lnTo>
                                <a:close/>
                              </a:path>
                              <a:path w="499109" h="627380">
                                <a:moveTo>
                                  <a:pt x="238454" y="531805"/>
                                </a:moveTo>
                                <a:lnTo>
                                  <a:pt x="238216" y="531979"/>
                                </a:lnTo>
                                <a:lnTo>
                                  <a:pt x="203955" y="567689"/>
                                </a:lnTo>
                                <a:lnTo>
                                  <a:pt x="202471" y="569310"/>
                                </a:lnTo>
                                <a:lnTo>
                                  <a:pt x="210069" y="577240"/>
                                </a:lnTo>
                                <a:lnTo>
                                  <a:pt x="209198" y="577240"/>
                                </a:lnTo>
                                <a:lnTo>
                                  <a:pt x="220022" y="565948"/>
                                </a:lnTo>
                                <a:lnTo>
                                  <a:pt x="220579" y="565948"/>
                                </a:lnTo>
                                <a:lnTo>
                                  <a:pt x="213190" y="558264"/>
                                </a:lnTo>
                                <a:lnTo>
                                  <a:pt x="227986" y="558264"/>
                                </a:lnTo>
                                <a:lnTo>
                                  <a:pt x="220585" y="550526"/>
                                </a:lnTo>
                                <a:lnTo>
                                  <a:pt x="234806" y="550526"/>
                                </a:lnTo>
                                <a:lnTo>
                                  <a:pt x="238340" y="546839"/>
                                </a:lnTo>
                                <a:lnTo>
                                  <a:pt x="231551" y="539757"/>
                                </a:lnTo>
                                <a:lnTo>
                                  <a:pt x="246078" y="539757"/>
                                </a:lnTo>
                                <a:lnTo>
                                  <a:pt x="238454" y="531805"/>
                                </a:lnTo>
                                <a:close/>
                              </a:path>
                              <a:path w="499109" h="627380">
                                <a:moveTo>
                                  <a:pt x="252882" y="569310"/>
                                </a:moveTo>
                                <a:lnTo>
                                  <a:pt x="238550" y="569310"/>
                                </a:lnTo>
                                <a:lnTo>
                                  <a:pt x="246134" y="577240"/>
                                </a:lnTo>
                                <a:lnTo>
                                  <a:pt x="245267" y="577240"/>
                                </a:lnTo>
                                <a:lnTo>
                                  <a:pt x="252882" y="569310"/>
                                </a:lnTo>
                                <a:close/>
                              </a:path>
                              <a:path w="499109" h="627380">
                                <a:moveTo>
                                  <a:pt x="292490" y="550526"/>
                                </a:moveTo>
                                <a:lnTo>
                                  <a:pt x="292196" y="550704"/>
                                </a:lnTo>
                                <a:lnTo>
                                  <a:pt x="275905" y="567689"/>
                                </a:lnTo>
                                <a:lnTo>
                                  <a:pt x="274408" y="569310"/>
                                </a:lnTo>
                                <a:lnTo>
                                  <a:pt x="282010" y="577240"/>
                                </a:lnTo>
                                <a:lnTo>
                                  <a:pt x="281359" y="577240"/>
                                </a:lnTo>
                                <a:lnTo>
                                  <a:pt x="292228" y="565948"/>
                                </a:lnTo>
                                <a:lnTo>
                                  <a:pt x="292557" y="565948"/>
                                </a:lnTo>
                                <a:lnTo>
                                  <a:pt x="285170" y="558264"/>
                                </a:lnTo>
                                <a:lnTo>
                                  <a:pt x="299897" y="558264"/>
                                </a:lnTo>
                                <a:lnTo>
                                  <a:pt x="292490" y="550526"/>
                                </a:lnTo>
                                <a:close/>
                              </a:path>
                              <a:path w="499109" h="627380">
                                <a:moveTo>
                                  <a:pt x="324845" y="569310"/>
                                </a:moveTo>
                                <a:lnTo>
                                  <a:pt x="310470" y="569310"/>
                                </a:lnTo>
                                <a:lnTo>
                                  <a:pt x="318060" y="577240"/>
                                </a:lnTo>
                                <a:lnTo>
                                  <a:pt x="317230" y="577240"/>
                                </a:lnTo>
                                <a:lnTo>
                                  <a:pt x="324845" y="569310"/>
                                </a:lnTo>
                                <a:close/>
                              </a:path>
                              <a:path w="499109" h="627380">
                                <a:moveTo>
                                  <a:pt x="364415" y="550526"/>
                                </a:moveTo>
                                <a:lnTo>
                                  <a:pt x="364126" y="550704"/>
                                </a:lnTo>
                                <a:lnTo>
                                  <a:pt x="347843" y="567689"/>
                                </a:lnTo>
                                <a:lnTo>
                                  <a:pt x="346354" y="569310"/>
                                </a:lnTo>
                                <a:lnTo>
                                  <a:pt x="353959" y="577240"/>
                                </a:lnTo>
                                <a:lnTo>
                                  <a:pt x="353363" y="577240"/>
                                </a:lnTo>
                                <a:lnTo>
                                  <a:pt x="364240" y="565948"/>
                                </a:lnTo>
                                <a:lnTo>
                                  <a:pt x="364532" y="565948"/>
                                </a:lnTo>
                                <a:lnTo>
                                  <a:pt x="357146" y="558264"/>
                                </a:lnTo>
                                <a:lnTo>
                                  <a:pt x="371826" y="558264"/>
                                </a:lnTo>
                                <a:lnTo>
                                  <a:pt x="364415" y="550526"/>
                                </a:lnTo>
                                <a:close/>
                              </a:path>
                              <a:path w="499109" h="627380">
                                <a:moveTo>
                                  <a:pt x="396805" y="569310"/>
                                </a:moveTo>
                                <a:lnTo>
                                  <a:pt x="382405" y="569310"/>
                                </a:lnTo>
                                <a:lnTo>
                                  <a:pt x="390000" y="577240"/>
                                </a:lnTo>
                                <a:lnTo>
                                  <a:pt x="389191" y="577240"/>
                                </a:lnTo>
                                <a:lnTo>
                                  <a:pt x="396805" y="569310"/>
                                </a:lnTo>
                                <a:close/>
                              </a:path>
                              <a:path w="499109" h="627380">
                                <a:moveTo>
                                  <a:pt x="436505" y="550195"/>
                                </a:moveTo>
                                <a:lnTo>
                                  <a:pt x="419751" y="567689"/>
                                </a:lnTo>
                                <a:lnTo>
                                  <a:pt x="418306" y="569310"/>
                                </a:lnTo>
                                <a:lnTo>
                                  <a:pt x="425913" y="577240"/>
                                </a:lnTo>
                                <a:lnTo>
                                  <a:pt x="425413" y="577240"/>
                                </a:lnTo>
                                <a:lnTo>
                                  <a:pt x="436309" y="565948"/>
                                </a:lnTo>
                                <a:lnTo>
                                  <a:pt x="428948" y="558264"/>
                                </a:lnTo>
                                <a:lnTo>
                                  <a:pt x="444245" y="558264"/>
                                </a:lnTo>
                                <a:lnTo>
                                  <a:pt x="436505" y="550195"/>
                                </a:lnTo>
                                <a:close/>
                              </a:path>
                              <a:path w="499109" h="627380">
                                <a:moveTo>
                                  <a:pt x="479617" y="558264"/>
                                </a:moveTo>
                                <a:lnTo>
                                  <a:pt x="479362" y="558264"/>
                                </a:lnTo>
                                <a:lnTo>
                                  <a:pt x="471679" y="566268"/>
                                </a:lnTo>
                                <a:lnTo>
                                  <a:pt x="471897" y="566268"/>
                                </a:lnTo>
                                <a:lnTo>
                                  <a:pt x="482408" y="577240"/>
                                </a:lnTo>
                                <a:lnTo>
                                  <a:pt x="489975" y="569310"/>
                                </a:lnTo>
                                <a:lnTo>
                                  <a:pt x="490185" y="569310"/>
                                </a:lnTo>
                                <a:lnTo>
                                  <a:pt x="479617" y="558264"/>
                                </a:lnTo>
                                <a:close/>
                              </a:path>
                              <a:path w="499109" h="627380">
                                <a:moveTo>
                                  <a:pt x="498356" y="569310"/>
                                </a:moveTo>
                                <a:lnTo>
                                  <a:pt x="490185" y="569310"/>
                                </a:lnTo>
                                <a:lnTo>
                                  <a:pt x="497773" y="577240"/>
                                </a:lnTo>
                                <a:lnTo>
                                  <a:pt x="498356" y="576579"/>
                                </a:lnTo>
                                <a:lnTo>
                                  <a:pt x="498356" y="569310"/>
                                </a:lnTo>
                                <a:close/>
                              </a:path>
                              <a:path w="499109" h="627380">
                                <a:moveTo>
                                  <a:pt x="468758" y="569310"/>
                                </a:moveTo>
                                <a:lnTo>
                                  <a:pt x="454840" y="569310"/>
                                </a:lnTo>
                                <a:lnTo>
                                  <a:pt x="461812" y="576579"/>
                                </a:lnTo>
                                <a:lnTo>
                                  <a:pt x="468758" y="569310"/>
                                </a:lnTo>
                                <a:close/>
                              </a:path>
                              <a:path w="499109" h="627380">
                                <a:moveTo>
                                  <a:pt x="0" y="561339"/>
                                </a:moveTo>
                                <a:lnTo>
                                  <a:pt x="0" y="562609"/>
                                </a:lnTo>
                                <a:lnTo>
                                  <a:pt x="3798" y="566419"/>
                                </a:lnTo>
                                <a:lnTo>
                                  <a:pt x="4249" y="565948"/>
                                </a:lnTo>
                                <a:lnTo>
                                  <a:pt x="4449" y="565948"/>
                                </a:lnTo>
                                <a:lnTo>
                                  <a:pt x="0" y="561339"/>
                                </a:lnTo>
                                <a:close/>
                              </a:path>
                              <a:path w="499109" h="627380">
                                <a:moveTo>
                                  <a:pt x="30489" y="539757"/>
                                </a:moveTo>
                                <a:lnTo>
                                  <a:pt x="29371" y="539757"/>
                                </a:lnTo>
                                <a:lnTo>
                                  <a:pt x="22125" y="547330"/>
                                </a:lnTo>
                                <a:lnTo>
                                  <a:pt x="40486" y="566268"/>
                                </a:lnTo>
                                <a:lnTo>
                                  <a:pt x="47727" y="558719"/>
                                </a:lnTo>
                                <a:lnTo>
                                  <a:pt x="32925" y="558719"/>
                                </a:lnTo>
                                <a:lnTo>
                                  <a:pt x="40773" y="550526"/>
                                </a:lnTo>
                                <a:lnTo>
                                  <a:pt x="30489" y="539757"/>
                                </a:lnTo>
                                <a:close/>
                              </a:path>
                              <a:path w="499109" h="627380">
                                <a:moveTo>
                                  <a:pt x="472383" y="550704"/>
                                </a:moveTo>
                                <a:lnTo>
                                  <a:pt x="464665" y="558719"/>
                                </a:lnTo>
                                <a:lnTo>
                                  <a:pt x="471897" y="566268"/>
                                </a:lnTo>
                                <a:lnTo>
                                  <a:pt x="471679" y="566268"/>
                                </a:lnTo>
                                <a:lnTo>
                                  <a:pt x="479362" y="558264"/>
                                </a:lnTo>
                                <a:lnTo>
                                  <a:pt x="479617" y="558264"/>
                                </a:lnTo>
                                <a:lnTo>
                                  <a:pt x="472383" y="550704"/>
                                </a:lnTo>
                                <a:close/>
                              </a:path>
                              <a:path w="499109" h="627380">
                                <a:moveTo>
                                  <a:pt x="4390" y="550526"/>
                                </a:moveTo>
                                <a:lnTo>
                                  <a:pt x="4105" y="550704"/>
                                </a:lnTo>
                                <a:lnTo>
                                  <a:pt x="0" y="554989"/>
                                </a:lnTo>
                                <a:lnTo>
                                  <a:pt x="0" y="561339"/>
                                </a:lnTo>
                                <a:lnTo>
                                  <a:pt x="4449" y="565948"/>
                                </a:lnTo>
                                <a:lnTo>
                                  <a:pt x="4249" y="565948"/>
                                </a:lnTo>
                                <a:lnTo>
                                  <a:pt x="11620" y="558264"/>
                                </a:lnTo>
                                <a:lnTo>
                                  <a:pt x="11822" y="558264"/>
                                </a:lnTo>
                                <a:lnTo>
                                  <a:pt x="4390" y="550526"/>
                                </a:lnTo>
                                <a:close/>
                              </a:path>
                              <a:path w="499109" h="627380">
                                <a:moveTo>
                                  <a:pt x="66012" y="539757"/>
                                </a:moveTo>
                                <a:lnTo>
                                  <a:pt x="58651" y="547330"/>
                                </a:lnTo>
                                <a:lnTo>
                                  <a:pt x="76576" y="565948"/>
                                </a:lnTo>
                                <a:lnTo>
                                  <a:pt x="76127" y="565948"/>
                                </a:lnTo>
                                <a:lnTo>
                                  <a:pt x="83497" y="558264"/>
                                </a:lnTo>
                                <a:lnTo>
                                  <a:pt x="68930" y="558264"/>
                                </a:lnTo>
                                <a:lnTo>
                                  <a:pt x="76338" y="550526"/>
                                </a:lnTo>
                                <a:lnTo>
                                  <a:pt x="66012" y="539757"/>
                                </a:lnTo>
                                <a:close/>
                              </a:path>
                              <a:path w="499109" h="627380">
                                <a:moveTo>
                                  <a:pt x="102270" y="539757"/>
                                </a:moveTo>
                                <a:lnTo>
                                  <a:pt x="101247" y="539757"/>
                                </a:lnTo>
                                <a:lnTo>
                                  <a:pt x="94474" y="546839"/>
                                </a:lnTo>
                                <a:lnTo>
                                  <a:pt x="112797" y="565948"/>
                                </a:lnTo>
                                <a:lnTo>
                                  <a:pt x="112183" y="565948"/>
                                </a:lnTo>
                                <a:lnTo>
                                  <a:pt x="119563" y="558264"/>
                                </a:lnTo>
                                <a:lnTo>
                                  <a:pt x="104981" y="558264"/>
                                </a:lnTo>
                                <a:lnTo>
                                  <a:pt x="112397" y="550526"/>
                                </a:lnTo>
                                <a:lnTo>
                                  <a:pt x="112578" y="550526"/>
                                </a:lnTo>
                                <a:lnTo>
                                  <a:pt x="102270" y="539757"/>
                                </a:lnTo>
                                <a:close/>
                              </a:path>
                              <a:path w="499109" h="627380">
                                <a:moveTo>
                                  <a:pt x="137977" y="539757"/>
                                </a:moveTo>
                                <a:lnTo>
                                  <a:pt x="137336" y="539757"/>
                                </a:lnTo>
                                <a:lnTo>
                                  <a:pt x="130261" y="547125"/>
                                </a:lnTo>
                                <a:lnTo>
                                  <a:pt x="130482" y="547125"/>
                                </a:lnTo>
                                <a:lnTo>
                                  <a:pt x="148590" y="565948"/>
                                </a:lnTo>
                                <a:lnTo>
                                  <a:pt x="148078" y="565948"/>
                                </a:lnTo>
                                <a:lnTo>
                                  <a:pt x="155446" y="558264"/>
                                </a:lnTo>
                                <a:lnTo>
                                  <a:pt x="140859" y="558264"/>
                                </a:lnTo>
                                <a:lnTo>
                                  <a:pt x="148263" y="550526"/>
                                </a:lnTo>
                                <a:lnTo>
                                  <a:pt x="148001" y="550195"/>
                                </a:lnTo>
                                <a:lnTo>
                                  <a:pt x="137977" y="539757"/>
                                </a:lnTo>
                                <a:close/>
                              </a:path>
                              <a:path w="499109" h="627380">
                                <a:moveTo>
                                  <a:pt x="174157" y="539757"/>
                                </a:moveTo>
                                <a:lnTo>
                                  <a:pt x="173192" y="539757"/>
                                </a:lnTo>
                                <a:lnTo>
                                  <a:pt x="166402" y="546839"/>
                                </a:lnTo>
                                <a:lnTo>
                                  <a:pt x="184734" y="565948"/>
                                </a:lnTo>
                                <a:lnTo>
                                  <a:pt x="184147" y="565948"/>
                                </a:lnTo>
                                <a:lnTo>
                                  <a:pt x="191527" y="558264"/>
                                </a:lnTo>
                                <a:lnTo>
                                  <a:pt x="176920" y="558264"/>
                                </a:lnTo>
                                <a:lnTo>
                                  <a:pt x="184333" y="550526"/>
                                </a:lnTo>
                                <a:lnTo>
                                  <a:pt x="184474" y="550526"/>
                                </a:lnTo>
                                <a:lnTo>
                                  <a:pt x="174157" y="539757"/>
                                </a:lnTo>
                                <a:close/>
                              </a:path>
                              <a:path w="499109" h="627380">
                                <a:moveTo>
                                  <a:pt x="210286" y="539757"/>
                                </a:moveTo>
                                <a:lnTo>
                                  <a:pt x="209299" y="539757"/>
                                </a:lnTo>
                                <a:lnTo>
                                  <a:pt x="202224" y="547125"/>
                                </a:lnTo>
                                <a:lnTo>
                                  <a:pt x="202479" y="547125"/>
                                </a:lnTo>
                                <a:lnTo>
                                  <a:pt x="220579" y="565948"/>
                                </a:lnTo>
                                <a:lnTo>
                                  <a:pt x="220022" y="565948"/>
                                </a:lnTo>
                                <a:lnTo>
                                  <a:pt x="227388" y="558264"/>
                                </a:lnTo>
                                <a:lnTo>
                                  <a:pt x="212998" y="558264"/>
                                </a:lnTo>
                                <a:lnTo>
                                  <a:pt x="220422" y="550526"/>
                                </a:lnTo>
                                <a:lnTo>
                                  <a:pt x="220585" y="550526"/>
                                </a:lnTo>
                                <a:lnTo>
                                  <a:pt x="210286" y="539757"/>
                                </a:lnTo>
                                <a:close/>
                              </a:path>
                              <a:path w="499109" h="627380">
                                <a:moveTo>
                                  <a:pt x="246078" y="539757"/>
                                </a:moveTo>
                                <a:lnTo>
                                  <a:pt x="245129" y="539757"/>
                                </a:lnTo>
                                <a:lnTo>
                                  <a:pt x="238346" y="546839"/>
                                </a:lnTo>
                                <a:lnTo>
                                  <a:pt x="256683" y="565948"/>
                                </a:lnTo>
                                <a:lnTo>
                                  <a:pt x="256110" y="565948"/>
                                </a:lnTo>
                                <a:lnTo>
                                  <a:pt x="263490" y="558264"/>
                                </a:lnTo>
                                <a:lnTo>
                                  <a:pt x="248847" y="558264"/>
                                </a:lnTo>
                                <a:lnTo>
                                  <a:pt x="256255" y="550526"/>
                                </a:lnTo>
                                <a:lnTo>
                                  <a:pt x="256401" y="550526"/>
                                </a:lnTo>
                                <a:lnTo>
                                  <a:pt x="246078" y="539757"/>
                                </a:lnTo>
                                <a:close/>
                              </a:path>
                              <a:path w="499109" h="627380">
                                <a:moveTo>
                                  <a:pt x="282182" y="539757"/>
                                </a:moveTo>
                                <a:lnTo>
                                  <a:pt x="281262" y="539757"/>
                                </a:lnTo>
                                <a:lnTo>
                                  <a:pt x="274187" y="547125"/>
                                </a:lnTo>
                                <a:lnTo>
                                  <a:pt x="274462" y="547125"/>
                                </a:lnTo>
                                <a:lnTo>
                                  <a:pt x="292557" y="565948"/>
                                </a:lnTo>
                                <a:lnTo>
                                  <a:pt x="292228" y="565948"/>
                                </a:lnTo>
                                <a:lnTo>
                                  <a:pt x="299624" y="558264"/>
                                </a:lnTo>
                                <a:lnTo>
                                  <a:pt x="284944" y="558264"/>
                                </a:lnTo>
                                <a:lnTo>
                                  <a:pt x="292366" y="550526"/>
                                </a:lnTo>
                                <a:lnTo>
                                  <a:pt x="292173" y="550195"/>
                                </a:lnTo>
                                <a:lnTo>
                                  <a:pt x="282182" y="539757"/>
                                </a:lnTo>
                                <a:close/>
                              </a:path>
                              <a:path w="499109" h="627380">
                                <a:moveTo>
                                  <a:pt x="318015" y="539757"/>
                                </a:moveTo>
                                <a:lnTo>
                                  <a:pt x="317437" y="539757"/>
                                </a:lnTo>
                                <a:lnTo>
                                  <a:pt x="310346" y="547125"/>
                                </a:lnTo>
                                <a:lnTo>
                                  <a:pt x="310572" y="547125"/>
                                </a:lnTo>
                                <a:lnTo>
                                  <a:pt x="328638" y="565948"/>
                                </a:lnTo>
                                <a:lnTo>
                                  <a:pt x="328073" y="565948"/>
                                </a:lnTo>
                                <a:lnTo>
                                  <a:pt x="335452" y="558264"/>
                                </a:lnTo>
                                <a:lnTo>
                                  <a:pt x="320751" y="558264"/>
                                </a:lnTo>
                                <a:lnTo>
                                  <a:pt x="328152" y="550526"/>
                                </a:lnTo>
                                <a:lnTo>
                                  <a:pt x="328341" y="550526"/>
                                </a:lnTo>
                                <a:lnTo>
                                  <a:pt x="318015" y="539757"/>
                                </a:lnTo>
                                <a:close/>
                              </a:path>
                              <a:path w="499109" h="627380">
                                <a:moveTo>
                                  <a:pt x="354101" y="539757"/>
                                </a:moveTo>
                                <a:lnTo>
                                  <a:pt x="353223" y="539757"/>
                                </a:lnTo>
                                <a:lnTo>
                                  <a:pt x="346149" y="547125"/>
                                </a:lnTo>
                                <a:lnTo>
                                  <a:pt x="346439" y="547125"/>
                                </a:lnTo>
                                <a:lnTo>
                                  <a:pt x="364532" y="565948"/>
                                </a:lnTo>
                                <a:lnTo>
                                  <a:pt x="364240" y="565948"/>
                                </a:lnTo>
                                <a:lnTo>
                                  <a:pt x="371642" y="558264"/>
                                </a:lnTo>
                                <a:lnTo>
                                  <a:pt x="356878" y="558264"/>
                                </a:lnTo>
                                <a:lnTo>
                                  <a:pt x="364296" y="550526"/>
                                </a:lnTo>
                                <a:lnTo>
                                  <a:pt x="364098" y="550195"/>
                                </a:lnTo>
                                <a:lnTo>
                                  <a:pt x="354101" y="539757"/>
                                </a:lnTo>
                                <a:close/>
                              </a:path>
                              <a:path w="499109" h="627380">
                                <a:moveTo>
                                  <a:pt x="389960" y="539757"/>
                                </a:moveTo>
                                <a:lnTo>
                                  <a:pt x="389469" y="539757"/>
                                </a:lnTo>
                                <a:lnTo>
                                  <a:pt x="382373" y="547125"/>
                                </a:lnTo>
                                <a:lnTo>
                                  <a:pt x="382528" y="547125"/>
                                </a:lnTo>
                                <a:lnTo>
                                  <a:pt x="400596" y="565948"/>
                                </a:lnTo>
                                <a:lnTo>
                                  <a:pt x="400033" y="565948"/>
                                </a:lnTo>
                                <a:lnTo>
                                  <a:pt x="407411" y="558264"/>
                                </a:lnTo>
                                <a:lnTo>
                                  <a:pt x="392602" y="558264"/>
                                </a:lnTo>
                                <a:lnTo>
                                  <a:pt x="399990" y="550526"/>
                                </a:lnTo>
                                <a:lnTo>
                                  <a:pt x="400289" y="550526"/>
                                </a:lnTo>
                                <a:lnTo>
                                  <a:pt x="389960" y="539757"/>
                                </a:lnTo>
                                <a:close/>
                              </a:path>
                              <a:path w="499109" h="627380">
                                <a:moveTo>
                                  <a:pt x="426494" y="539757"/>
                                </a:moveTo>
                                <a:lnTo>
                                  <a:pt x="425182" y="539757"/>
                                </a:lnTo>
                                <a:lnTo>
                                  <a:pt x="418108" y="547125"/>
                                </a:lnTo>
                                <a:lnTo>
                                  <a:pt x="418277" y="547125"/>
                                </a:lnTo>
                                <a:lnTo>
                                  <a:pt x="436309" y="565948"/>
                                </a:lnTo>
                                <a:lnTo>
                                  <a:pt x="443724" y="558264"/>
                                </a:lnTo>
                                <a:lnTo>
                                  <a:pt x="428777" y="558264"/>
                                </a:lnTo>
                                <a:lnTo>
                                  <a:pt x="436505" y="550195"/>
                                </a:lnTo>
                                <a:lnTo>
                                  <a:pt x="426494" y="539757"/>
                                </a:lnTo>
                                <a:close/>
                              </a:path>
                              <a:path w="499109" h="627380">
                                <a:moveTo>
                                  <a:pt x="461909" y="539757"/>
                                </a:moveTo>
                                <a:lnTo>
                                  <a:pt x="461583" y="539757"/>
                                </a:lnTo>
                                <a:lnTo>
                                  <a:pt x="454014" y="547601"/>
                                </a:lnTo>
                                <a:lnTo>
                                  <a:pt x="464665" y="558719"/>
                                </a:lnTo>
                                <a:lnTo>
                                  <a:pt x="472383" y="550704"/>
                                </a:lnTo>
                                <a:lnTo>
                                  <a:pt x="461909" y="539757"/>
                                </a:lnTo>
                                <a:close/>
                              </a:path>
                              <a:path w="499109" h="627380">
                                <a:moveTo>
                                  <a:pt x="22552" y="531447"/>
                                </a:moveTo>
                                <a:lnTo>
                                  <a:pt x="4593" y="550195"/>
                                </a:lnTo>
                                <a:lnTo>
                                  <a:pt x="4390" y="550526"/>
                                </a:lnTo>
                                <a:lnTo>
                                  <a:pt x="11822" y="558264"/>
                                </a:lnTo>
                                <a:lnTo>
                                  <a:pt x="11620" y="558264"/>
                                </a:lnTo>
                                <a:lnTo>
                                  <a:pt x="22107" y="547330"/>
                                </a:lnTo>
                                <a:lnTo>
                                  <a:pt x="14783" y="539757"/>
                                </a:lnTo>
                                <a:lnTo>
                                  <a:pt x="30489" y="539757"/>
                                </a:lnTo>
                                <a:lnTo>
                                  <a:pt x="22552" y="531447"/>
                                </a:lnTo>
                                <a:close/>
                              </a:path>
                              <a:path w="499109" h="627380">
                                <a:moveTo>
                                  <a:pt x="58541" y="531979"/>
                                </a:moveTo>
                                <a:lnTo>
                                  <a:pt x="40773" y="550526"/>
                                </a:lnTo>
                                <a:lnTo>
                                  <a:pt x="48163" y="558264"/>
                                </a:lnTo>
                                <a:lnTo>
                                  <a:pt x="58651" y="547330"/>
                                </a:lnTo>
                                <a:lnTo>
                                  <a:pt x="51360" y="539757"/>
                                </a:lnTo>
                                <a:lnTo>
                                  <a:pt x="66012" y="539757"/>
                                </a:lnTo>
                                <a:lnTo>
                                  <a:pt x="58541" y="531979"/>
                                </a:lnTo>
                                <a:close/>
                              </a:path>
                              <a:path w="499109" h="627380">
                                <a:moveTo>
                                  <a:pt x="112310" y="513033"/>
                                </a:moveTo>
                                <a:lnTo>
                                  <a:pt x="109754" y="515619"/>
                                </a:lnTo>
                                <a:lnTo>
                                  <a:pt x="76355" y="550526"/>
                                </a:lnTo>
                                <a:lnTo>
                                  <a:pt x="83787" y="558264"/>
                                </a:lnTo>
                                <a:lnTo>
                                  <a:pt x="83497" y="558264"/>
                                </a:lnTo>
                                <a:lnTo>
                                  <a:pt x="94455" y="546839"/>
                                </a:lnTo>
                                <a:lnTo>
                                  <a:pt x="87684" y="539757"/>
                                </a:lnTo>
                                <a:lnTo>
                                  <a:pt x="102270" y="539757"/>
                                </a:lnTo>
                                <a:lnTo>
                                  <a:pt x="94658" y="531805"/>
                                </a:lnTo>
                                <a:lnTo>
                                  <a:pt x="108875" y="531805"/>
                                </a:lnTo>
                                <a:lnTo>
                                  <a:pt x="112106" y="528437"/>
                                </a:lnTo>
                                <a:lnTo>
                                  <a:pt x="112505" y="528437"/>
                                </a:lnTo>
                                <a:lnTo>
                                  <a:pt x="105175" y="520816"/>
                                </a:lnTo>
                                <a:lnTo>
                                  <a:pt x="119785" y="520816"/>
                                </a:lnTo>
                                <a:lnTo>
                                  <a:pt x="112310" y="513033"/>
                                </a:lnTo>
                                <a:close/>
                              </a:path>
                              <a:path w="499109" h="627380">
                                <a:moveTo>
                                  <a:pt x="126994" y="550526"/>
                                </a:moveTo>
                                <a:lnTo>
                                  <a:pt x="112578" y="550526"/>
                                </a:lnTo>
                                <a:lnTo>
                                  <a:pt x="119985" y="558264"/>
                                </a:lnTo>
                                <a:lnTo>
                                  <a:pt x="119563" y="558264"/>
                                </a:lnTo>
                                <a:lnTo>
                                  <a:pt x="126994" y="550526"/>
                                </a:lnTo>
                                <a:close/>
                              </a:path>
                              <a:path w="499109" h="627380">
                                <a:moveTo>
                                  <a:pt x="284854" y="407847"/>
                                </a:moveTo>
                                <a:lnTo>
                                  <a:pt x="284305" y="408338"/>
                                </a:lnTo>
                                <a:lnTo>
                                  <a:pt x="148580" y="550195"/>
                                </a:lnTo>
                                <a:lnTo>
                                  <a:pt x="148319" y="550526"/>
                                </a:lnTo>
                                <a:lnTo>
                                  <a:pt x="155751" y="558264"/>
                                </a:lnTo>
                                <a:lnTo>
                                  <a:pt x="155446" y="558264"/>
                                </a:lnTo>
                                <a:lnTo>
                                  <a:pt x="166402" y="546839"/>
                                </a:lnTo>
                                <a:lnTo>
                                  <a:pt x="159608" y="539757"/>
                                </a:lnTo>
                                <a:lnTo>
                                  <a:pt x="174157" y="539757"/>
                                </a:lnTo>
                                <a:lnTo>
                                  <a:pt x="166537" y="531805"/>
                                </a:lnTo>
                                <a:lnTo>
                                  <a:pt x="180818" y="531805"/>
                                </a:lnTo>
                                <a:lnTo>
                                  <a:pt x="184048" y="528437"/>
                                </a:lnTo>
                                <a:lnTo>
                                  <a:pt x="184509" y="528437"/>
                                </a:lnTo>
                                <a:lnTo>
                                  <a:pt x="177182" y="520816"/>
                                </a:lnTo>
                                <a:lnTo>
                                  <a:pt x="192172" y="520816"/>
                                </a:lnTo>
                                <a:lnTo>
                                  <a:pt x="184728" y="513033"/>
                                </a:lnTo>
                                <a:lnTo>
                                  <a:pt x="198819" y="513033"/>
                                </a:lnTo>
                                <a:lnTo>
                                  <a:pt x="202346" y="509354"/>
                                </a:lnTo>
                                <a:lnTo>
                                  <a:pt x="195591" y="502282"/>
                                </a:lnTo>
                                <a:lnTo>
                                  <a:pt x="210153" y="502282"/>
                                </a:lnTo>
                                <a:lnTo>
                                  <a:pt x="202472" y="494269"/>
                                </a:lnTo>
                                <a:lnTo>
                                  <a:pt x="216811" y="494269"/>
                                </a:lnTo>
                                <a:lnTo>
                                  <a:pt x="220007" y="490936"/>
                                </a:lnTo>
                                <a:lnTo>
                                  <a:pt x="220447" y="490936"/>
                                </a:lnTo>
                                <a:lnTo>
                                  <a:pt x="213123" y="483318"/>
                                </a:lnTo>
                                <a:lnTo>
                                  <a:pt x="228160" y="483318"/>
                                </a:lnTo>
                                <a:lnTo>
                                  <a:pt x="220713" y="475538"/>
                                </a:lnTo>
                                <a:lnTo>
                                  <a:pt x="234773" y="475538"/>
                                </a:lnTo>
                                <a:lnTo>
                                  <a:pt x="237978" y="472195"/>
                                </a:lnTo>
                                <a:lnTo>
                                  <a:pt x="238660" y="472195"/>
                                </a:lnTo>
                                <a:lnTo>
                                  <a:pt x="231351" y="464579"/>
                                </a:lnTo>
                                <a:lnTo>
                                  <a:pt x="245922" y="464579"/>
                                </a:lnTo>
                                <a:lnTo>
                                  <a:pt x="238446" y="456783"/>
                                </a:lnTo>
                                <a:lnTo>
                                  <a:pt x="252757" y="456783"/>
                                </a:lnTo>
                                <a:lnTo>
                                  <a:pt x="255695" y="453719"/>
                                </a:lnTo>
                                <a:lnTo>
                                  <a:pt x="256660" y="453719"/>
                                </a:lnTo>
                                <a:lnTo>
                                  <a:pt x="249063" y="445815"/>
                                </a:lnTo>
                                <a:lnTo>
                                  <a:pt x="264131" y="445815"/>
                                </a:lnTo>
                                <a:lnTo>
                                  <a:pt x="256680" y="438035"/>
                                </a:lnTo>
                                <a:lnTo>
                                  <a:pt x="270734" y="438035"/>
                                </a:lnTo>
                                <a:lnTo>
                                  <a:pt x="273913" y="434721"/>
                                </a:lnTo>
                                <a:lnTo>
                                  <a:pt x="274639" y="434721"/>
                                </a:lnTo>
                                <a:lnTo>
                                  <a:pt x="267134" y="426902"/>
                                </a:lnTo>
                                <a:lnTo>
                                  <a:pt x="281712" y="426902"/>
                                </a:lnTo>
                                <a:lnTo>
                                  <a:pt x="274251" y="419123"/>
                                </a:lnTo>
                                <a:lnTo>
                                  <a:pt x="288869" y="419123"/>
                                </a:lnTo>
                                <a:lnTo>
                                  <a:pt x="291688" y="416184"/>
                                </a:lnTo>
                                <a:lnTo>
                                  <a:pt x="292841" y="416184"/>
                                </a:lnTo>
                                <a:lnTo>
                                  <a:pt x="284854" y="407847"/>
                                </a:lnTo>
                                <a:close/>
                              </a:path>
                              <a:path w="499109" h="627380">
                                <a:moveTo>
                                  <a:pt x="198958" y="550526"/>
                                </a:moveTo>
                                <a:lnTo>
                                  <a:pt x="184474" y="550526"/>
                                </a:lnTo>
                                <a:lnTo>
                                  <a:pt x="191888" y="558264"/>
                                </a:lnTo>
                                <a:lnTo>
                                  <a:pt x="191527" y="558264"/>
                                </a:lnTo>
                                <a:lnTo>
                                  <a:pt x="198958" y="550526"/>
                                </a:lnTo>
                                <a:close/>
                              </a:path>
                              <a:path w="499109" h="627380">
                                <a:moveTo>
                                  <a:pt x="234806" y="550526"/>
                                </a:moveTo>
                                <a:lnTo>
                                  <a:pt x="220585" y="550526"/>
                                </a:lnTo>
                                <a:lnTo>
                                  <a:pt x="227986" y="558264"/>
                                </a:lnTo>
                                <a:lnTo>
                                  <a:pt x="227388" y="558264"/>
                                </a:lnTo>
                                <a:lnTo>
                                  <a:pt x="234806" y="550526"/>
                                </a:lnTo>
                                <a:close/>
                              </a:path>
                              <a:path w="499109" h="627380">
                                <a:moveTo>
                                  <a:pt x="270921" y="550526"/>
                                </a:moveTo>
                                <a:lnTo>
                                  <a:pt x="256401" y="550526"/>
                                </a:lnTo>
                                <a:lnTo>
                                  <a:pt x="263819" y="558264"/>
                                </a:lnTo>
                                <a:lnTo>
                                  <a:pt x="263490" y="558264"/>
                                </a:lnTo>
                                <a:lnTo>
                                  <a:pt x="270921" y="550526"/>
                                </a:lnTo>
                                <a:close/>
                              </a:path>
                              <a:path w="499109" h="627380">
                                <a:moveTo>
                                  <a:pt x="310388" y="531805"/>
                                </a:moveTo>
                                <a:lnTo>
                                  <a:pt x="310155" y="531979"/>
                                </a:lnTo>
                                <a:lnTo>
                                  <a:pt x="292684" y="550195"/>
                                </a:lnTo>
                                <a:lnTo>
                                  <a:pt x="292490" y="550526"/>
                                </a:lnTo>
                                <a:lnTo>
                                  <a:pt x="299897" y="558264"/>
                                </a:lnTo>
                                <a:lnTo>
                                  <a:pt x="299624" y="558264"/>
                                </a:lnTo>
                                <a:lnTo>
                                  <a:pt x="310346" y="547125"/>
                                </a:lnTo>
                                <a:lnTo>
                                  <a:pt x="310572" y="547125"/>
                                </a:lnTo>
                                <a:lnTo>
                                  <a:pt x="303501" y="539757"/>
                                </a:lnTo>
                                <a:lnTo>
                                  <a:pt x="318015" y="539757"/>
                                </a:lnTo>
                                <a:lnTo>
                                  <a:pt x="310388" y="531805"/>
                                </a:lnTo>
                                <a:close/>
                              </a:path>
                              <a:path w="499109" h="627380">
                                <a:moveTo>
                                  <a:pt x="342882" y="550526"/>
                                </a:moveTo>
                                <a:lnTo>
                                  <a:pt x="328341" y="550526"/>
                                </a:lnTo>
                                <a:lnTo>
                                  <a:pt x="335762" y="558264"/>
                                </a:lnTo>
                                <a:lnTo>
                                  <a:pt x="335452" y="558264"/>
                                </a:lnTo>
                                <a:lnTo>
                                  <a:pt x="342882" y="550526"/>
                                </a:lnTo>
                                <a:close/>
                              </a:path>
                              <a:path w="499109" h="627380">
                                <a:moveTo>
                                  <a:pt x="382332" y="531805"/>
                                </a:moveTo>
                                <a:lnTo>
                                  <a:pt x="382077" y="531979"/>
                                </a:lnTo>
                                <a:lnTo>
                                  <a:pt x="364614" y="550195"/>
                                </a:lnTo>
                                <a:lnTo>
                                  <a:pt x="364415" y="550526"/>
                                </a:lnTo>
                                <a:lnTo>
                                  <a:pt x="371826" y="558264"/>
                                </a:lnTo>
                                <a:lnTo>
                                  <a:pt x="371642" y="558264"/>
                                </a:lnTo>
                                <a:lnTo>
                                  <a:pt x="382373" y="547125"/>
                                </a:lnTo>
                                <a:lnTo>
                                  <a:pt x="382528" y="547125"/>
                                </a:lnTo>
                                <a:lnTo>
                                  <a:pt x="375457" y="539757"/>
                                </a:lnTo>
                                <a:lnTo>
                                  <a:pt x="389960" y="539757"/>
                                </a:lnTo>
                                <a:lnTo>
                                  <a:pt x="382332" y="531805"/>
                                </a:lnTo>
                                <a:close/>
                              </a:path>
                              <a:path w="499109" h="627380">
                                <a:moveTo>
                                  <a:pt x="414841" y="550526"/>
                                </a:moveTo>
                                <a:lnTo>
                                  <a:pt x="400289" y="550526"/>
                                </a:lnTo>
                                <a:lnTo>
                                  <a:pt x="407711" y="558264"/>
                                </a:lnTo>
                                <a:lnTo>
                                  <a:pt x="407411" y="558264"/>
                                </a:lnTo>
                                <a:lnTo>
                                  <a:pt x="414841" y="550526"/>
                                </a:lnTo>
                                <a:close/>
                              </a:path>
                              <a:path w="499109" h="627380">
                                <a:moveTo>
                                  <a:pt x="446501" y="539757"/>
                                </a:moveTo>
                                <a:lnTo>
                                  <a:pt x="436505" y="550195"/>
                                </a:lnTo>
                                <a:lnTo>
                                  <a:pt x="444245" y="558264"/>
                                </a:lnTo>
                                <a:lnTo>
                                  <a:pt x="443724" y="558264"/>
                                </a:lnTo>
                                <a:lnTo>
                                  <a:pt x="454014" y="547601"/>
                                </a:lnTo>
                                <a:lnTo>
                                  <a:pt x="446501" y="539757"/>
                                </a:lnTo>
                                <a:close/>
                              </a:path>
                              <a:path w="499109" h="627380">
                                <a:moveTo>
                                  <a:pt x="482999" y="539757"/>
                                </a:moveTo>
                                <a:lnTo>
                                  <a:pt x="476103" y="546839"/>
                                </a:lnTo>
                                <a:lnTo>
                                  <a:pt x="472383" y="550704"/>
                                </a:lnTo>
                                <a:lnTo>
                                  <a:pt x="479617" y="558264"/>
                                </a:lnTo>
                                <a:lnTo>
                                  <a:pt x="479362" y="558264"/>
                                </a:lnTo>
                                <a:lnTo>
                                  <a:pt x="490056" y="547125"/>
                                </a:lnTo>
                                <a:lnTo>
                                  <a:pt x="482999" y="539757"/>
                                </a:lnTo>
                                <a:close/>
                              </a:path>
                              <a:path w="499109" h="627380">
                                <a:moveTo>
                                  <a:pt x="3798" y="549909"/>
                                </a:moveTo>
                                <a:lnTo>
                                  <a:pt x="0" y="553719"/>
                                </a:lnTo>
                                <a:lnTo>
                                  <a:pt x="0" y="554989"/>
                                </a:lnTo>
                                <a:lnTo>
                                  <a:pt x="4275" y="550526"/>
                                </a:lnTo>
                                <a:lnTo>
                                  <a:pt x="4072" y="550195"/>
                                </a:lnTo>
                                <a:lnTo>
                                  <a:pt x="3798" y="549909"/>
                                </a:lnTo>
                                <a:close/>
                              </a:path>
                              <a:path w="499109" h="627380">
                                <a:moveTo>
                                  <a:pt x="498356" y="539757"/>
                                </a:moveTo>
                                <a:lnTo>
                                  <a:pt x="497129" y="539757"/>
                                </a:lnTo>
                                <a:lnTo>
                                  <a:pt x="490056" y="547125"/>
                                </a:lnTo>
                                <a:lnTo>
                                  <a:pt x="495157" y="552449"/>
                                </a:lnTo>
                                <a:lnTo>
                                  <a:pt x="498356" y="548639"/>
                                </a:lnTo>
                                <a:lnTo>
                                  <a:pt x="498356" y="539757"/>
                                </a:lnTo>
                                <a:close/>
                              </a:path>
                              <a:path w="499109" h="627380">
                                <a:moveTo>
                                  <a:pt x="482389" y="502282"/>
                                </a:moveTo>
                                <a:lnTo>
                                  <a:pt x="446501" y="539757"/>
                                </a:lnTo>
                                <a:lnTo>
                                  <a:pt x="454014" y="547601"/>
                                </a:lnTo>
                                <a:lnTo>
                                  <a:pt x="461583" y="539757"/>
                                </a:lnTo>
                                <a:lnTo>
                                  <a:pt x="461909" y="539757"/>
                                </a:lnTo>
                                <a:lnTo>
                                  <a:pt x="454300" y="531805"/>
                                </a:lnTo>
                                <a:lnTo>
                                  <a:pt x="469257" y="531805"/>
                                </a:lnTo>
                                <a:lnTo>
                                  <a:pt x="472308" y="528643"/>
                                </a:lnTo>
                                <a:lnTo>
                                  <a:pt x="472154" y="528437"/>
                                </a:lnTo>
                                <a:lnTo>
                                  <a:pt x="464854" y="520816"/>
                                </a:lnTo>
                                <a:lnTo>
                                  <a:pt x="480196" y="520816"/>
                                </a:lnTo>
                                <a:lnTo>
                                  <a:pt x="472730" y="513033"/>
                                </a:lnTo>
                                <a:lnTo>
                                  <a:pt x="487371" y="513033"/>
                                </a:lnTo>
                                <a:lnTo>
                                  <a:pt x="490037" y="510271"/>
                                </a:lnTo>
                                <a:lnTo>
                                  <a:pt x="482389" y="502282"/>
                                </a:lnTo>
                                <a:close/>
                              </a:path>
                              <a:path w="499109" h="627380">
                                <a:moveTo>
                                  <a:pt x="12399" y="520816"/>
                                </a:moveTo>
                                <a:lnTo>
                                  <a:pt x="12213" y="520816"/>
                                </a:lnTo>
                                <a:lnTo>
                                  <a:pt x="4358" y="529005"/>
                                </a:lnTo>
                                <a:lnTo>
                                  <a:pt x="22125" y="547330"/>
                                </a:lnTo>
                                <a:lnTo>
                                  <a:pt x="29371" y="539757"/>
                                </a:lnTo>
                                <a:lnTo>
                                  <a:pt x="14591" y="539757"/>
                                </a:lnTo>
                                <a:lnTo>
                                  <a:pt x="22552" y="531447"/>
                                </a:lnTo>
                                <a:lnTo>
                                  <a:pt x="12399" y="520816"/>
                                </a:lnTo>
                                <a:close/>
                              </a:path>
                              <a:path w="499109" h="627380">
                                <a:moveTo>
                                  <a:pt x="47820" y="520816"/>
                                </a:moveTo>
                                <a:lnTo>
                                  <a:pt x="47538" y="520816"/>
                                </a:lnTo>
                                <a:lnTo>
                                  <a:pt x="40229" y="528437"/>
                                </a:lnTo>
                                <a:lnTo>
                                  <a:pt x="40461" y="528437"/>
                                </a:lnTo>
                                <a:lnTo>
                                  <a:pt x="58651" y="547330"/>
                                </a:lnTo>
                                <a:lnTo>
                                  <a:pt x="65914" y="539757"/>
                                </a:lnTo>
                                <a:lnTo>
                                  <a:pt x="51089" y="539757"/>
                                </a:lnTo>
                                <a:lnTo>
                                  <a:pt x="58541" y="531979"/>
                                </a:lnTo>
                                <a:lnTo>
                                  <a:pt x="47820" y="520816"/>
                                </a:lnTo>
                                <a:close/>
                              </a:path>
                              <a:path w="499109" h="627380">
                                <a:moveTo>
                                  <a:pt x="119785" y="520816"/>
                                </a:moveTo>
                                <a:lnTo>
                                  <a:pt x="119415" y="520816"/>
                                </a:lnTo>
                                <a:lnTo>
                                  <a:pt x="112106" y="528437"/>
                                </a:lnTo>
                                <a:lnTo>
                                  <a:pt x="112505" y="528437"/>
                                </a:lnTo>
                                <a:lnTo>
                                  <a:pt x="130482" y="547125"/>
                                </a:lnTo>
                                <a:lnTo>
                                  <a:pt x="130261" y="547125"/>
                                </a:lnTo>
                                <a:lnTo>
                                  <a:pt x="137336" y="539757"/>
                                </a:lnTo>
                                <a:lnTo>
                                  <a:pt x="122717" y="539757"/>
                                </a:lnTo>
                                <a:lnTo>
                                  <a:pt x="130339" y="531805"/>
                                </a:lnTo>
                                <a:lnTo>
                                  <a:pt x="119785" y="520816"/>
                                </a:lnTo>
                                <a:close/>
                              </a:path>
                              <a:path w="499109" h="627380">
                                <a:moveTo>
                                  <a:pt x="192172" y="520816"/>
                                </a:moveTo>
                                <a:lnTo>
                                  <a:pt x="191355" y="520816"/>
                                </a:lnTo>
                                <a:lnTo>
                                  <a:pt x="184048" y="528437"/>
                                </a:lnTo>
                                <a:lnTo>
                                  <a:pt x="184509" y="528437"/>
                                </a:lnTo>
                                <a:lnTo>
                                  <a:pt x="202479" y="547125"/>
                                </a:lnTo>
                                <a:lnTo>
                                  <a:pt x="202224" y="547125"/>
                                </a:lnTo>
                                <a:lnTo>
                                  <a:pt x="209299" y="539757"/>
                                </a:lnTo>
                                <a:lnTo>
                                  <a:pt x="194649" y="539757"/>
                                </a:lnTo>
                                <a:lnTo>
                                  <a:pt x="202267" y="531805"/>
                                </a:lnTo>
                                <a:lnTo>
                                  <a:pt x="202681" y="531805"/>
                                </a:lnTo>
                                <a:lnTo>
                                  <a:pt x="192172" y="520816"/>
                                </a:lnTo>
                                <a:close/>
                              </a:path>
                              <a:path w="499109" h="627380">
                                <a:moveTo>
                                  <a:pt x="264052" y="520816"/>
                                </a:moveTo>
                                <a:lnTo>
                                  <a:pt x="263285" y="520816"/>
                                </a:lnTo>
                                <a:lnTo>
                                  <a:pt x="255981" y="528437"/>
                                </a:lnTo>
                                <a:lnTo>
                                  <a:pt x="256496" y="528437"/>
                                </a:lnTo>
                                <a:lnTo>
                                  <a:pt x="274462" y="547125"/>
                                </a:lnTo>
                                <a:lnTo>
                                  <a:pt x="274187" y="547125"/>
                                </a:lnTo>
                                <a:lnTo>
                                  <a:pt x="281262" y="539757"/>
                                </a:lnTo>
                                <a:lnTo>
                                  <a:pt x="266565" y="539757"/>
                                </a:lnTo>
                                <a:lnTo>
                                  <a:pt x="274179" y="531805"/>
                                </a:lnTo>
                                <a:lnTo>
                                  <a:pt x="274570" y="531805"/>
                                </a:lnTo>
                                <a:lnTo>
                                  <a:pt x="264052" y="520816"/>
                                </a:lnTo>
                                <a:close/>
                              </a:path>
                              <a:path w="499109" h="627380">
                                <a:moveTo>
                                  <a:pt x="299851" y="520816"/>
                                </a:moveTo>
                                <a:lnTo>
                                  <a:pt x="299451" y="520816"/>
                                </a:lnTo>
                                <a:lnTo>
                                  <a:pt x="292133" y="528437"/>
                                </a:lnTo>
                                <a:lnTo>
                                  <a:pt x="292637" y="528437"/>
                                </a:lnTo>
                                <a:lnTo>
                                  <a:pt x="310572" y="547125"/>
                                </a:lnTo>
                                <a:lnTo>
                                  <a:pt x="310346" y="547125"/>
                                </a:lnTo>
                                <a:lnTo>
                                  <a:pt x="317437" y="539757"/>
                                </a:lnTo>
                                <a:lnTo>
                                  <a:pt x="302695" y="539757"/>
                                </a:lnTo>
                                <a:lnTo>
                                  <a:pt x="310322" y="531805"/>
                                </a:lnTo>
                                <a:lnTo>
                                  <a:pt x="310045" y="531447"/>
                                </a:lnTo>
                                <a:lnTo>
                                  <a:pt x="299851" y="520816"/>
                                </a:lnTo>
                                <a:close/>
                              </a:path>
                              <a:path w="499109" h="627380">
                                <a:moveTo>
                                  <a:pt x="335961" y="520816"/>
                                </a:moveTo>
                                <a:lnTo>
                                  <a:pt x="335668" y="520816"/>
                                </a:lnTo>
                                <a:lnTo>
                                  <a:pt x="328333" y="528437"/>
                                </a:lnTo>
                                <a:lnTo>
                                  <a:pt x="328476" y="528437"/>
                                </a:lnTo>
                                <a:lnTo>
                                  <a:pt x="346439" y="547125"/>
                                </a:lnTo>
                                <a:lnTo>
                                  <a:pt x="346149" y="547125"/>
                                </a:lnTo>
                                <a:lnTo>
                                  <a:pt x="353223" y="539757"/>
                                </a:lnTo>
                                <a:lnTo>
                                  <a:pt x="338452" y="539757"/>
                                </a:lnTo>
                                <a:lnTo>
                                  <a:pt x="346058" y="531805"/>
                                </a:lnTo>
                                <a:lnTo>
                                  <a:pt x="346485" y="531805"/>
                                </a:lnTo>
                                <a:lnTo>
                                  <a:pt x="335961" y="520816"/>
                                </a:lnTo>
                                <a:close/>
                              </a:path>
                              <a:path w="499109" h="627380">
                                <a:moveTo>
                                  <a:pt x="371792" y="520816"/>
                                </a:moveTo>
                                <a:lnTo>
                                  <a:pt x="371412" y="520816"/>
                                </a:lnTo>
                                <a:lnTo>
                                  <a:pt x="364094" y="528437"/>
                                </a:lnTo>
                                <a:lnTo>
                                  <a:pt x="364591" y="528437"/>
                                </a:lnTo>
                                <a:lnTo>
                                  <a:pt x="382528" y="547125"/>
                                </a:lnTo>
                                <a:lnTo>
                                  <a:pt x="382373" y="547125"/>
                                </a:lnTo>
                                <a:lnTo>
                                  <a:pt x="389469" y="539757"/>
                                </a:lnTo>
                                <a:lnTo>
                                  <a:pt x="374620" y="539757"/>
                                </a:lnTo>
                                <a:lnTo>
                                  <a:pt x="382243" y="531805"/>
                                </a:lnTo>
                                <a:lnTo>
                                  <a:pt x="381989" y="531447"/>
                                </a:lnTo>
                                <a:lnTo>
                                  <a:pt x="371792" y="520816"/>
                                </a:lnTo>
                                <a:close/>
                              </a:path>
                              <a:path w="499109" h="627380">
                                <a:moveTo>
                                  <a:pt x="408326" y="520816"/>
                                </a:moveTo>
                                <a:lnTo>
                                  <a:pt x="407715" y="520816"/>
                                </a:lnTo>
                                <a:lnTo>
                                  <a:pt x="400374" y="528437"/>
                                </a:lnTo>
                                <a:lnTo>
                                  <a:pt x="418277" y="547125"/>
                                </a:lnTo>
                                <a:lnTo>
                                  <a:pt x="418108" y="547125"/>
                                </a:lnTo>
                                <a:lnTo>
                                  <a:pt x="425182" y="539757"/>
                                </a:lnTo>
                                <a:lnTo>
                                  <a:pt x="410272" y="539757"/>
                                </a:lnTo>
                                <a:lnTo>
                                  <a:pt x="418364" y="531281"/>
                                </a:lnTo>
                                <a:lnTo>
                                  <a:pt x="408326" y="520816"/>
                                </a:lnTo>
                                <a:close/>
                              </a:path>
                              <a:path w="499109" h="627380">
                                <a:moveTo>
                                  <a:pt x="495157" y="527049"/>
                                </a:moveTo>
                                <a:lnTo>
                                  <a:pt x="484152" y="538479"/>
                                </a:lnTo>
                                <a:lnTo>
                                  <a:pt x="482999" y="539757"/>
                                </a:lnTo>
                                <a:lnTo>
                                  <a:pt x="490056" y="547125"/>
                                </a:lnTo>
                                <a:lnTo>
                                  <a:pt x="497129" y="539757"/>
                                </a:lnTo>
                                <a:lnTo>
                                  <a:pt x="498363" y="539757"/>
                                </a:lnTo>
                                <a:lnTo>
                                  <a:pt x="490735" y="531805"/>
                                </a:lnTo>
                                <a:lnTo>
                                  <a:pt x="498356" y="531805"/>
                                </a:lnTo>
                                <a:lnTo>
                                  <a:pt x="498356" y="529589"/>
                                </a:lnTo>
                                <a:lnTo>
                                  <a:pt x="495157" y="527049"/>
                                </a:lnTo>
                                <a:close/>
                              </a:path>
                              <a:path w="499109" h="627380">
                                <a:moveTo>
                                  <a:pt x="84140" y="520816"/>
                                </a:moveTo>
                                <a:lnTo>
                                  <a:pt x="80539" y="524509"/>
                                </a:lnTo>
                                <a:lnTo>
                                  <a:pt x="78103" y="527049"/>
                                </a:lnTo>
                                <a:lnTo>
                                  <a:pt x="76829" y="528437"/>
                                </a:lnTo>
                                <a:lnTo>
                                  <a:pt x="94474" y="546839"/>
                                </a:lnTo>
                                <a:lnTo>
                                  <a:pt x="101247" y="539757"/>
                                </a:lnTo>
                                <a:lnTo>
                                  <a:pt x="86647" y="539757"/>
                                </a:lnTo>
                                <a:lnTo>
                                  <a:pt x="94260" y="531805"/>
                                </a:lnTo>
                                <a:lnTo>
                                  <a:pt x="94658" y="531805"/>
                                </a:lnTo>
                                <a:lnTo>
                                  <a:pt x="84140" y="520816"/>
                                </a:lnTo>
                                <a:close/>
                              </a:path>
                              <a:path w="499109" h="627380">
                                <a:moveTo>
                                  <a:pt x="156009" y="520816"/>
                                </a:moveTo>
                                <a:lnTo>
                                  <a:pt x="155526" y="520816"/>
                                </a:lnTo>
                                <a:lnTo>
                                  <a:pt x="148208" y="528437"/>
                                </a:lnTo>
                                <a:lnTo>
                                  <a:pt x="148748" y="528437"/>
                                </a:lnTo>
                                <a:lnTo>
                                  <a:pt x="166402" y="546839"/>
                                </a:lnTo>
                                <a:lnTo>
                                  <a:pt x="173192" y="539757"/>
                                </a:lnTo>
                                <a:lnTo>
                                  <a:pt x="158566" y="539757"/>
                                </a:lnTo>
                                <a:lnTo>
                                  <a:pt x="166175" y="531805"/>
                                </a:lnTo>
                                <a:lnTo>
                                  <a:pt x="166537" y="531805"/>
                                </a:lnTo>
                                <a:lnTo>
                                  <a:pt x="156009" y="520816"/>
                                </a:lnTo>
                                <a:close/>
                              </a:path>
                              <a:path w="499109" h="627380">
                                <a:moveTo>
                                  <a:pt x="227920" y="520816"/>
                                </a:moveTo>
                                <a:lnTo>
                                  <a:pt x="227489" y="520816"/>
                                </a:lnTo>
                                <a:lnTo>
                                  <a:pt x="220171" y="528437"/>
                                </a:lnTo>
                                <a:lnTo>
                                  <a:pt x="220688" y="528437"/>
                                </a:lnTo>
                                <a:lnTo>
                                  <a:pt x="238346" y="546839"/>
                                </a:lnTo>
                                <a:lnTo>
                                  <a:pt x="245129" y="539757"/>
                                </a:lnTo>
                                <a:lnTo>
                                  <a:pt x="230753" y="539757"/>
                                </a:lnTo>
                                <a:lnTo>
                                  <a:pt x="238383" y="531805"/>
                                </a:lnTo>
                                <a:lnTo>
                                  <a:pt x="238111" y="531447"/>
                                </a:lnTo>
                                <a:lnTo>
                                  <a:pt x="227920" y="520816"/>
                                </a:lnTo>
                                <a:close/>
                              </a:path>
                              <a:path w="499109" h="627380">
                                <a:moveTo>
                                  <a:pt x="230546" y="314324"/>
                                </a:moveTo>
                                <a:lnTo>
                                  <a:pt x="22552" y="531447"/>
                                </a:lnTo>
                                <a:lnTo>
                                  <a:pt x="30489" y="539757"/>
                                </a:lnTo>
                                <a:lnTo>
                                  <a:pt x="29371" y="539757"/>
                                </a:lnTo>
                                <a:lnTo>
                                  <a:pt x="40229" y="528437"/>
                                </a:lnTo>
                                <a:lnTo>
                                  <a:pt x="40461" y="528437"/>
                                </a:lnTo>
                                <a:lnTo>
                                  <a:pt x="33124" y="520816"/>
                                </a:lnTo>
                                <a:lnTo>
                                  <a:pt x="47820" y="520816"/>
                                </a:lnTo>
                                <a:lnTo>
                                  <a:pt x="40345" y="513033"/>
                                </a:lnTo>
                                <a:lnTo>
                                  <a:pt x="55004" y="513033"/>
                                </a:lnTo>
                                <a:lnTo>
                                  <a:pt x="58532" y="509354"/>
                                </a:lnTo>
                                <a:lnTo>
                                  <a:pt x="51751" y="502282"/>
                                </a:lnTo>
                                <a:lnTo>
                                  <a:pt x="66400" y="502282"/>
                                </a:lnTo>
                                <a:lnTo>
                                  <a:pt x="58730" y="494269"/>
                                </a:lnTo>
                                <a:lnTo>
                                  <a:pt x="73001" y="494269"/>
                                </a:lnTo>
                                <a:lnTo>
                                  <a:pt x="76198" y="490936"/>
                                </a:lnTo>
                                <a:lnTo>
                                  <a:pt x="76432" y="490936"/>
                                </a:lnTo>
                                <a:lnTo>
                                  <a:pt x="69104" y="483318"/>
                                </a:lnTo>
                                <a:lnTo>
                                  <a:pt x="83771" y="483318"/>
                                </a:lnTo>
                                <a:lnTo>
                                  <a:pt x="76299" y="475538"/>
                                </a:lnTo>
                                <a:lnTo>
                                  <a:pt x="90967" y="475538"/>
                                </a:lnTo>
                                <a:lnTo>
                                  <a:pt x="94173" y="472195"/>
                                </a:lnTo>
                                <a:lnTo>
                                  <a:pt x="94795" y="472195"/>
                                </a:lnTo>
                                <a:lnTo>
                                  <a:pt x="87489" y="464579"/>
                                </a:lnTo>
                                <a:lnTo>
                                  <a:pt x="102128" y="464579"/>
                                </a:lnTo>
                                <a:lnTo>
                                  <a:pt x="94658" y="456783"/>
                                </a:lnTo>
                                <a:lnTo>
                                  <a:pt x="108956" y="456783"/>
                                </a:lnTo>
                                <a:lnTo>
                                  <a:pt x="111895" y="453719"/>
                                </a:lnTo>
                                <a:lnTo>
                                  <a:pt x="112664" y="453719"/>
                                </a:lnTo>
                                <a:lnTo>
                                  <a:pt x="105064" y="445815"/>
                                </a:lnTo>
                                <a:lnTo>
                                  <a:pt x="120443" y="445815"/>
                                </a:lnTo>
                                <a:lnTo>
                                  <a:pt x="113002" y="438035"/>
                                </a:lnTo>
                                <a:lnTo>
                                  <a:pt x="126938" y="438035"/>
                                </a:lnTo>
                                <a:lnTo>
                                  <a:pt x="130117" y="434721"/>
                                </a:lnTo>
                                <a:lnTo>
                                  <a:pt x="130761" y="434721"/>
                                </a:lnTo>
                                <a:lnTo>
                                  <a:pt x="123259" y="426902"/>
                                </a:lnTo>
                                <a:lnTo>
                                  <a:pt x="137892" y="426902"/>
                                </a:lnTo>
                                <a:lnTo>
                                  <a:pt x="130435" y="419123"/>
                                </a:lnTo>
                                <a:lnTo>
                                  <a:pt x="145077" y="419123"/>
                                </a:lnTo>
                                <a:lnTo>
                                  <a:pt x="147897" y="416184"/>
                                </a:lnTo>
                                <a:lnTo>
                                  <a:pt x="148585" y="416184"/>
                                </a:lnTo>
                                <a:lnTo>
                                  <a:pt x="141043" y="408338"/>
                                </a:lnTo>
                                <a:lnTo>
                                  <a:pt x="155422" y="408338"/>
                                </a:lnTo>
                                <a:lnTo>
                                  <a:pt x="155893" y="407847"/>
                                </a:lnTo>
                                <a:lnTo>
                                  <a:pt x="148990" y="400607"/>
                                </a:lnTo>
                                <a:lnTo>
                                  <a:pt x="162837" y="400607"/>
                                </a:lnTo>
                                <a:lnTo>
                                  <a:pt x="165850" y="397466"/>
                                </a:lnTo>
                                <a:lnTo>
                                  <a:pt x="166940" y="397466"/>
                                </a:lnTo>
                                <a:lnTo>
                                  <a:pt x="159214" y="389415"/>
                                </a:lnTo>
                                <a:lnTo>
                                  <a:pt x="173844" y="389415"/>
                                </a:lnTo>
                                <a:lnTo>
                                  <a:pt x="166333" y="381582"/>
                                </a:lnTo>
                                <a:lnTo>
                                  <a:pt x="181084" y="381582"/>
                                </a:lnTo>
                                <a:lnTo>
                                  <a:pt x="183907" y="378640"/>
                                </a:lnTo>
                                <a:lnTo>
                                  <a:pt x="184496" y="378640"/>
                                </a:lnTo>
                                <a:lnTo>
                                  <a:pt x="177015" y="370856"/>
                                </a:lnTo>
                                <a:lnTo>
                                  <a:pt x="192341" y="370856"/>
                                </a:lnTo>
                                <a:lnTo>
                                  <a:pt x="184479" y="362647"/>
                                </a:lnTo>
                                <a:lnTo>
                                  <a:pt x="199247" y="362647"/>
                                </a:lnTo>
                                <a:lnTo>
                                  <a:pt x="201983" y="359793"/>
                                </a:lnTo>
                                <a:lnTo>
                                  <a:pt x="202721" y="359793"/>
                                </a:lnTo>
                                <a:lnTo>
                                  <a:pt x="195166" y="351922"/>
                                </a:lnTo>
                                <a:lnTo>
                                  <a:pt x="209793" y="351922"/>
                                </a:lnTo>
                                <a:lnTo>
                                  <a:pt x="202270" y="344079"/>
                                </a:lnTo>
                                <a:lnTo>
                                  <a:pt x="217056" y="344079"/>
                                </a:lnTo>
                                <a:lnTo>
                                  <a:pt x="220255" y="340743"/>
                                </a:lnTo>
                                <a:lnTo>
                                  <a:pt x="220573" y="340743"/>
                                </a:lnTo>
                                <a:lnTo>
                                  <a:pt x="213021" y="332860"/>
                                </a:lnTo>
                                <a:lnTo>
                                  <a:pt x="228048" y="332860"/>
                                </a:lnTo>
                                <a:lnTo>
                                  <a:pt x="220830" y="325335"/>
                                </a:lnTo>
                                <a:lnTo>
                                  <a:pt x="235035" y="325335"/>
                                </a:lnTo>
                                <a:lnTo>
                                  <a:pt x="237728" y="322527"/>
                                </a:lnTo>
                                <a:lnTo>
                                  <a:pt x="238403" y="322527"/>
                                </a:lnTo>
                                <a:lnTo>
                                  <a:pt x="230546" y="314324"/>
                                </a:lnTo>
                                <a:close/>
                              </a:path>
                              <a:path w="499109" h="627380">
                                <a:moveTo>
                                  <a:pt x="76690" y="513033"/>
                                </a:moveTo>
                                <a:lnTo>
                                  <a:pt x="58541" y="531979"/>
                                </a:lnTo>
                                <a:lnTo>
                                  <a:pt x="66012" y="539757"/>
                                </a:lnTo>
                                <a:lnTo>
                                  <a:pt x="67140" y="538479"/>
                                </a:lnTo>
                                <a:lnTo>
                                  <a:pt x="76773" y="528437"/>
                                </a:lnTo>
                                <a:lnTo>
                                  <a:pt x="75499" y="527049"/>
                                </a:lnTo>
                                <a:lnTo>
                                  <a:pt x="69522" y="520816"/>
                                </a:lnTo>
                                <a:lnTo>
                                  <a:pt x="84140" y="520816"/>
                                </a:lnTo>
                                <a:lnTo>
                                  <a:pt x="76690" y="513033"/>
                                </a:lnTo>
                                <a:close/>
                              </a:path>
                              <a:path w="499109" h="627380">
                                <a:moveTo>
                                  <a:pt x="108875" y="531805"/>
                                </a:moveTo>
                                <a:lnTo>
                                  <a:pt x="94658" y="531805"/>
                                </a:lnTo>
                                <a:lnTo>
                                  <a:pt x="102270" y="539757"/>
                                </a:lnTo>
                                <a:lnTo>
                                  <a:pt x="101247" y="539757"/>
                                </a:lnTo>
                                <a:lnTo>
                                  <a:pt x="108875" y="531805"/>
                                </a:lnTo>
                                <a:close/>
                              </a:path>
                              <a:path w="499109" h="627380">
                                <a:moveTo>
                                  <a:pt x="230885" y="426902"/>
                                </a:moveTo>
                                <a:lnTo>
                                  <a:pt x="130339" y="531805"/>
                                </a:lnTo>
                                <a:lnTo>
                                  <a:pt x="137977" y="539757"/>
                                </a:lnTo>
                                <a:lnTo>
                                  <a:pt x="137336" y="539757"/>
                                </a:lnTo>
                                <a:lnTo>
                                  <a:pt x="148208" y="528437"/>
                                </a:lnTo>
                                <a:lnTo>
                                  <a:pt x="148748" y="528437"/>
                                </a:lnTo>
                                <a:lnTo>
                                  <a:pt x="141438" y="520816"/>
                                </a:lnTo>
                                <a:lnTo>
                                  <a:pt x="156009" y="520816"/>
                                </a:lnTo>
                                <a:lnTo>
                                  <a:pt x="148552" y="513033"/>
                                </a:lnTo>
                                <a:lnTo>
                                  <a:pt x="163001" y="513033"/>
                                </a:lnTo>
                                <a:lnTo>
                                  <a:pt x="166283" y="509615"/>
                                </a:lnTo>
                                <a:lnTo>
                                  <a:pt x="166411" y="509615"/>
                                </a:lnTo>
                                <a:lnTo>
                                  <a:pt x="159360" y="502282"/>
                                </a:lnTo>
                                <a:lnTo>
                                  <a:pt x="174446" y="502282"/>
                                </a:lnTo>
                                <a:lnTo>
                                  <a:pt x="166783" y="494269"/>
                                </a:lnTo>
                                <a:lnTo>
                                  <a:pt x="181020" y="494269"/>
                                </a:lnTo>
                                <a:lnTo>
                                  <a:pt x="184221" y="490936"/>
                                </a:lnTo>
                                <a:lnTo>
                                  <a:pt x="184703" y="490936"/>
                                </a:lnTo>
                                <a:lnTo>
                                  <a:pt x="177393" y="483318"/>
                                </a:lnTo>
                                <a:lnTo>
                                  <a:pt x="191974" y="483318"/>
                                </a:lnTo>
                                <a:lnTo>
                                  <a:pt x="184515" y="475538"/>
                                </a:lnTo>
                                <a:lnTo>
                                  <a:pt x="199009" y="475538"/>
                                </a:lnTo>
                                <a:lnTo>
                                  <a:pt x="202219" y="472195"/>
                                </a:lnTo>
                                <a:lnTo>
                                  <a:pt x="202430" y="472195"/>
                                </a:lnTo>
                                <a:lnTo>
                                  <a:pt x="195109" y="464579"/>
                                </a:lnTo>
                                <a:lnTo>
                                  <a:pt x="210223" y="464579"/>
                                </a:lnTo>
                                <a:lnTo>
                                  <a:pt x="202761" y="456783"/>
                                </a:lnTo>
                                <a:lnTo>
                                  <a:pt x="217020" y="456783"/>
                                </a:lnTo>
                                <a:lnTo>
                                  <a:pt x="219962" y="453719"/>
                                </a:lnTo>
                                <a:lnTo>
                                  <a:pt x="220928" y="453719"/>
                                </a:lnTo>
                                <a:lnTo>
                                  <a:pt x="213343" y="445815"/>
                                </a:lnTo>
                                <a:lnTo>
                                  <a:pt x="227929" y="445815"/>
                                </a:lnTo>
                                <a:lnTo>
                                  <a:pt x="220468" y="438035"/>
                                </a:lnTo>
                                <a:lnTo>
                                  <a:pt x="235024" y="438035"/>
                                </a:lnTo>
                                <a:lnTo>
                                  <a:pt x="238207" y="434721"/>
                                </a:lnTo>
                                <a:lnTo>
                                  <a:pt x="238399" y="434721"/>
                                </a:lnTo>
                                <a:lnTo>
                                  <a:pt x="230885" y="426902"/>
                                </a:lnTo>
                                <a:close/>
                              </a:path>
                              <a:path w="499109" h="627380">
                                <a:moveTo>
                                  <a:pt x="180818" y="531805"/>
                                </a:moveTo>
                                <a:lnTo>
                                  <a:pt x="166537" y="531805"/>
                                </a:lnTo>
                                <a:lnTo>
                                  <a:pt x="174157" y="539757"/>
                                </a:lnTo>
                                <a:lnTo>
                                  <a:pt x="173192" y="539757"/>
                                </a:lnTo>
                                <a:lnTo>
                                  <a:pt x="180818" y="531805"/>
                                </a:lnTo>
                                <a:close/>
                              </a:path>
                              <a:path w="499109" h="627380">
                                <a:moveTo>
                                  <a:pt x="216936" y="531805"/>
                                </a:moveTo>
                                <a:lnTo>
                                  <a:pt x="202681" y="531805"/>
                                </a:lnTo>
                                <a:lnTo>
                                  <a:pt x="210286" y="539757"/>
                                </a:lnTo>
                                <a:lnTo>
                                  <a:pt x="209299" y="539757"/>
                                </a:lnTo>
                                <a:lnTo>
                                  <a:pt x="216936" y="531805"/>
                                </a:lnTo>
                                <a:close/>
                              </a:path>
                              <a:path w="499109" h="627380">
                                <a:moveTo>
                                  <a:pt x="274394" y="494269"/>
                                </a:moveTo>
                                <a:lnTo>
                                  <a:pt x="238726" y="531447"/>
                                </a:lnTo>
                                <a:lnTo>
                                  <a:pt x="238454" y="531805"/>
                                </a:lnTo>
                                <a:lnTo>
                                  <a:pt x="246078" y="539757"/>
                                </a:lnTo>
                                <a:lnTo>
                                  <a:pt x="245129" y="539757"/>
                                </a:lnTo>
                                <a:lnTo>
                                  <a:pt x="255981" y="528437"/>
                                </a:lnTo>
                                <a:lnTo>
                                  <a:pt x="256496" y="528437"/>
                                </a:lnTo>
                                <a:lnTo>
                                  <a:pt x="249171" y="520816"/>
                                </a:lnTo>
                                <a:lnTo>
                                  <a:pt x="264052" y="520816"/>
                                </a:lnTo>
                                <a:lnTo>
                                  <a:pt x="256602" y="513033"/>
                                </a:lnTo>
                                <a:lnTo>
                                  <a:pt x="270746" y="513033"/>
                                </a:lnTo>
                                <a:lnTo>
                                  <a:pt x="274273" y="509354"/>
                                </a:lnTo>
                                <a:lnTo>
                                  <a:pt x="267536" y="502282"/>
                                </a:lnTo>
                                <a:lnTo>
                                  <a:pt x="282078" y="502282"/>
                                </a:lnTo>
                                <a:lnTo>
                                  <a:pt x="274394" y="494269"/>
                                </a:lnTo>
                                <a:close/>
                              </a:path>
                              <a:path w="499109" h="627380">
                                <a:moveTo>
                                  <a:pt x="288899" y="531805"/>
                                </a:moveTo>
                                <a:lnTo>
                                  <a:pt x="274570" y="531805"/>
                                </a:lnTo>
                                <a:lnTo>
                                  <a:pt x="282182" y="539757"/>
                                </a:lnTo>
                                <a:lnTo>
                                  <a:pt x="281262" y="539757"/>
                                </a:lnTo>
                                <a:lnTo>
                                  <a:pt x="288899" y="531805"/>
                                </a:lnTo>
                                <a:close/>
                              </a:path>
                              <a:path w="499109" h="627380">
                                <a:moveTo>
                                  <a:pt x="346329" y="494269"/>
                                </a:moveTo>
                                <a:lnTo>
                                  <a:pt x="310665" y="531447"/>
                                </a:lnTo>
                                <a:lnTo>
                                  <a:pt x="310388" y="531805"/>
                                </a:lnTo>
                                <a:lnTo>
                                  <a:pt x="318015" y="539757"/>
                                </a:lnTo>
                                <a:lnTo>
                                  <a:pt x="317437" y="539757"/>
                                </a:lnTo>
                                <a:lnTo>
                                  <a:pt x="328333" y="528437"/>
                                </a:lnTo>
                                <a:lnTo>
                                  <a:pt x="328476" y="528437"/>
                                </a:lnTo>
                                <a:lnTo>
                                  <a:pt x="321152" y="520816"/>
                                </a:lnTo>
                                <a:lnTo>
                                  <a:pt x="335961" y="520816"/>
                                </a:lnTo>
                                <a:lnTo>
                                  <a:pt x="328507" y="513033"/>
                                </a:lnTo>
                                <a:lnTo>
                                  <a:pt x="343159" y="513033"/>
                                </a:lnTo>
                                <a:lnTo>
                                  <a:pt x="346449" y="509615"/>
                                </a:lnTo>
                                <a:lnTo>
                                  <a:pt x="346275" y="509354"/>
                                </a:lnTo>
                                <a:lnTo>
                                  <a:pt x="339487" y="502282"/>
                                </a:lnTo>
                                <a:lnTo>
                                  <a:pt x="354015" y="502282"/>
                                </a:lnTo>
                                <a:lnTo>
                                  <a:pt x="346329" y="494269"/>
                                </a:lnTo>
                                <a:close/>
                              </a:path>
                              <a:path w="499109" h="627380">
                                <a:moveTo>
                                  <a:pt x="360860" y="531805"/>
                                </a:moveTo>
                                <a:lnTo>
                                  <a:pt x="346485" y="531805"/>
                                </a:lnTo>
                                <a:lnTo>
                                  <a:pt x="354101" y="539757"/>
                                </a:lnTo>
                                <a:lnTo>
                                  <a:pt x="353223" y="539757"/>
                                </a:lnTo>
                                <a:lnTo>
                                  <a:pt x="360860" y="531805"/>
                                </a:lnTo>
                                <a:close/>
                              </a:path>
                              <a:path w="499109" h="627380">
                                <a:moveTo>
                                  <a:pt x="410601" y="502282"/>
                                </a:moveTo>
                                <a:lnTo>
                                  <a:pt x="409934" y="502919"/>
                                </a:lnTo>
                                <a:lnTo>
                                  <a:pt x="382586" y="531447"/>
                                </a:lnTo>
                                <a:lnTo>
                                  <a:pt x="382332" y="531805"/>
                                </a:lnTo>
                                <a:lnTo>
                                  <a:pt x="389960" y="539757"/>
                                </a:lnTo>
                                <a:lnTo>
                                  <a:pt x="389469" y="539757"/>
                                </a:lnTo>
                                <a:lnTo>
                                  <a:pt x="400374" y="528437"/>
                                </a:lnTo>
                                <a:lnTo>
                                  <a:pt x="393074" y="520816"/>
                                </a:lnTo>
                                <a:lnTo>
                                  <a:pt x="408326" y="520816"/>
                                </a:lnTo>
                                <a:lnTo>
                                  <a:pt x="400861" y="513033"/>
                                </a:lnTo>
                                <a:lnTo>
                                  <a:pt x="415212" y="513033"/>
                                </a:lnTo>
                                <a:lnTo>
                                  <a:pt x="418064" y="510073"/>
                                </a:lnTo>
                                <a:lnTo>
                                  <a:pt x="410601" y="502282"/>
                                </a:lnTo>
                                <a:close/>
                              </a:path>
                              <a:path w="499109" h="627380">
                                <a:moveTo>
                                  <a:pt x="428356" y="520816"/>
                                </a:moveTo>
                                <a:lnTo>
                                  <a:pt x="418364" y="531281"/>
                                </a:lnTo>
                                <a:lnTo>
                                  <a:pt x="426494" y="539757"/>
                                </a:lnTo>
                                <a:lnTo>
                                  <a:pt x="425182" y="539757"/>
                                </a:lnTo>
                                <a:lnTo>
                                  <a:pt x="435854" y="528643"/>
                                </a:lnTo>
                                <a:lnTo>
                                  <a:pt x="428356" y="520816"/>
                                </a:lnTo>
                                <a:close/>
                              </a:path>
                              <a:path w="499109" h="627380">
                                <a:moveTo>
                                  <a:pt x="443786" y="520816"/>
                                </a:moveTo>
                                <a:lnTo>
                                  <a:pt x="443369" y="520816"/>
                                </a:lnTo>
                                <a:lnTo>
                                  <a:pt x="435854" y="528643"/>
                                </a:lnTo>
                                <a:lnTo>
                                  <a:pt x="446501" y="539757"/>
                                </a:lnTo>
                                <a:lnTo>
                                  <a:pt x="454117" y="531805"/>
                                </a:lnTo>
                                <a:lnTo>
                                  <a:pt x="454300" y="531805"/>
                                </a:lnTo>
                                <a:lnTo>
                                  <a:pt x="443786" y="520816"/>
                                </a:lnTo>
                                <a:close/>
                              </a:path>
                              <a:path w="499109" h="627380">
                                <a:moveTo>
                                  <a:pt x="469257" y="531805"/>
                                </a:moveTo>
                                <a:lnTo>
                                  <a:pt x="454300" y="531805"/>
                                </a:lnTo>
                                <a:lnTo>
                                  <a:pt x="461909" y="539757"/>
                                </a:lnTo>
                                <a:lnTo>
                                  <a:pt x="461583" y="539757"/>
                                </a:lnTo>
                                <a:lnTo>
                                  <a:pt x="469257" y="531805"/>
                                </a:lnTo>
                                <a:close/>
                              </a:path>
                              <a:path w="499109" h="627380">
                                <a:moveTo>
                                  <a:pt x="480196" y="520816"/>
                                </a:moveTo>
                                <a:lnTo>
                                  <a:pt x="479860" y="520816"/>
                                </a:lnTo>
                                <a:lnTo>
                                  <a:pt x="472507" y="528437"/>
                                </a:lnTo>
                                <a:lnTo>
                                  <a:pt x="472352" y="528643"/>
                                </a:lnTo>
                                <a:lnTo>
                                  <a:pt x="482999" y="539757"/>
                                </a:lnTo>
                                <a:lnTo>
                                  <a:pt x="484152" y="538479"/>
                                </a:lnTo>
                                <a:lnTo>
                                  <a:pt x="490579" y="531805"/>
                                </a:lnTo>
                                <a:lnTo>
                                  <a:pt x="490735" y="531805"/>
                                </a:lnTo>
                                <a:lnTo>
                                  <a:pt x="480196" y="520816"/>
                                </a:lnTo>
                                <a:close/>
                              </a:path>
                              <a:path w="499109" h="627380">
                                <a:moveTo>
                                  <a:pt x="498356" y="531805"/>
                                </a:moveTo>
                                <a:lnTo>
                                  <a:pt x="490735" y="531805"/>
                                </a:lnTo>
                                <a:lnTo>
                                  <a:pt x="498363" y="539757"/>
                                </a:lnTo>
                                <a:lnTo>
                                  <a:pt x="497129" y="539757"/>
                                </a:lnTo>
                                <a:lnTo>
                                  <a:pt x="498356" y="538479"/>
                                </a:lnTo>
                                <a:lnTo>
                                  <a:pt x="498356" y="531805"/>
                                </a:lnTo>
                                <a:close/>
                              </a:path>
                              <a:path w="499109" h="627380">
                                <a:moveTo>
                                  <a:pt x="0" y="524509"/>
                                </a:moveTo>
                                <a:lnTo>
                                  <a:pt x="0" y="525779"/>
                                </a:lnTo>
                                <a:lnTo>
                                  <a:pt x="3798" y="529589"/>
                                </a:lnTo>
                                <a:lnTo>
                                  <a:pt x="4358" y="529005"/>
                                </a:lnTo>
                                <a:lnTo>
                                  <a:pt x="0" y="524509"/>
                                </a:lnTo>
                                <a:close/>
                              </a:path>
                              <a:path w="499109" h="627380">
                                <a:moveTo>
                                  <a:pt x="4336" y="512373"/>
                                </a:moveTo>
                                <a:lnTo>
                                  <a:pt x="0" y="516889"/>
                                </a:lnTo>
                                <a:lnTo>
                                  <a:pt x="0" y="524509"/>
                                </a:lnTo>
                                <a:lnTo>
                                  <a:pt x="4358" y="529005"/>
                                </a:lnTo>
                                <a:lnTo>
                                  <a:pt x="12213" y="520816"/>
                                </a:lnTo>
                                <a:lnTo>
                                  <a:pt x="12399" y="520816"/>
                                </a:lnTo>
                                <a:lnTo>
                                  <a:pt x="4336" y="512373"/>
                                </a:lnTo>
                                <a:close/>
                              </a:path>
                              <a:path w="499109" h="627380">
                                <a:moveTo>
                                  <a:pt x="464235" y="483318"/>
                                </a:moveTo>
                                <a:lnTo>
                                  <a:pt x="461206" y="486409"/>
                                </a:lnTo>
                                <a:lnTo>
                                  <a:pt x="428356" y="520816"/>
                                </a:lnTo>
                                <a:lnTo>
                                  <a:pt x="435854" y="528643"/>
                                </a:lnTo>
                                <a:lnTo>
                                  <a:pt x="443369" y="520816"/>
                                </a:lnTo>
                                <a:lnTo>
                                  <a:pt x="443786" y="520816"/>
                                </a:lnTo>
                                <a:lnTo>
                                  <a:pt x="436339" y="513033"/>
                                </a:lnTo>
                                <a:lnTo>
                                  <a:pt x="450842" y="513033"/>
                                </a:lnTo>
                                <a:lnTo>
                                  <a:pt x="454124" y="509615"/>
                                </a:lnTo>
                                <a:lnTo>
                                  <a:pt x="447099" y="502282"/>
                                </a:lnTo>
                                <a:lnTo>
                                  <a:pt x="462419" y="502282"/>
                                </a:lnTo>
                                <a:lnTo>
                                  <a:pt x="454280" y="493797"/>
                                </a:lnTo>
                                <a:lnTo>
                                  <a:pt x="469312" y="493797"/>
                                </a:lnTo>
                                <a:lnTo>
                                  <a:pt x="471793" y="491213"/>
                                </a:lnTo>
                                <a:lnTo>
                                  <a:pt x="464235" y="483318"/>
                                </a:lnTo>
                                <a:close/>
                              </a:path>
                              <a:path w="499109" h="627380">
                                <a:moveTo>
                                  <a:pt x="462419" y="502282"/>
                                </a:moveTo>
                                <a:lnTo>
                                  <a:pt x="461165" y="502282"/>
                                </a:lnTo>
                                <a:lnTo>
                                  <a:pt x="454124" y="509615"/>
                                </a:lnTo>
                                <a:lnTo>
                                  <a:pt x="472352" y="528643"/>
                                </a:lnTo>
                                <a:lnTo>
                                  <a:pt x="472507" y="528437"/>
                                </a:lnTo>
                                <a:lnTo>
                                  <a:pt x="479860" y="520816"/>
                                </a:lnTo>
                                <a:lnTo>
                                  <a:pt x="464640" y="520816"/>
                                </a:lnTo>
                                <a:lnTo>
                                  <a:pt x="472094" y="513033"/>
                                </a:lnTo>
                                <a:lnTo>
                                  <a:pt x="472730" y="513033"/>
                                </a:lnTo>
                                <a:lnTo>
                                  <a:pt x="462419" y="502282"/>
                                </a:lnTo>
                                <a:close/>
                              </a:path>
                              <a:path w="499109" h="627380">
                                <a:moveTo>
                                  <a:pt x="30020" y="502282"/>
                                </a:moveTo>
                                <a:lnTo>
                                  <a:pt x="29378" y="502919"/>
                                </a:lnTo>
                                <a:lnTo>
                                  <a:pt x="22649" y="509935"/>
                                </a:lnTo>
                                <a:lnTo>
                                  <a:pt x="40461" y="528437"/>
                                </a:lnTo>
                                <a:lnTo>
                                  <a:pt x="40229" y="528437"/>
                                </a:lnTo>
                                <a:lnTo>
                                  <a:pt x="47538" y="520816"/>
                                </a:lnTo>
                                <a:lnTo>
                                  <a:pt x="32736" y="520816"/>
                                </a:lnTo>
                                <a:lnTo>
                                  <a:pt x="40192" y="513033"/>
                                </a:lnTo>
                                <a:lnTo>
                                  <a:pt x="40345" y="513033"/>
                                </a:lnTo>
                                <a:lnTo>
                                  <a:pt x="30020" y="502282"/>
                                </a:lnTo>
                                <a:close/>
                              </a:path>
                              <a:path w="499109" h="627380">
                                <a:moveTo>
                                  <a:pt x="66400" y="502282"/>
                                </a:moveTo>
                                <a:lnTo>
                                  <a:pt x="65315" y="502282"/>
                                </a:lnTo>
                                <a:lnTo>
                                  <a:pt x="58532" y="509354"/>
                                </a:lnTo>
                                <a:lnTo>
                                  <a:pt x="76829" y="528437"/>
                                </a:lnTo>
                                <a:lnTo>
                                  <a:pt x="78103" y="527049"/>
                                </a:lnTo>
                                <a:lnTo>
                                  <a:pt x="84082" y="520816"/>
                                </a:lnTo>
                                <a:lnTo>
                                  <a:pt x="69234" y="520816"/>
                                </a:lnTo>
                                <a:lnTo>
                                  <a:pt x="76690" y="513033"/>
                                </a:lnTo>
                                <a:lnTo>
                                  <a:pt x="66400" y="502282"/>
                                </a:lnTo>
                                <a:close/>
                              </a:path>
                              <a:path w="499109" h="627380">
                                <a:moveTo>
                                  <a:pt x="101985" y="502282"/>
                                </a:moveTo>
                                <a:lnTo>
                                  <a:pt x="101247" y="502919"/>
                                </a:lnTo>
                                <a:lnTo>
                                  <a:pt x="94518" y="509935"/>
                                </a:lnTo>
                                <a:lnTo>
                                  <a:pt x="94708" y="509935"/>
                                </a:lnTo>
                                <a:lnTo>
                                  <a:pt x="112505" y="528437"/>
                                </a:lnTo>
                                <a:lnTo>
                                  <a:pt x="112106" y="528437"/>
                                </a:lnTo>
                                <a:lnTo>
                                  <a:pt x="119415" y="520816"/>
                                </a:lnTo>
                                <a:lnTo>
                                  <a:pt x="104779" y="520816"/>
                                </a:lnTo>
                                <a:lnTo>
                                  <a:pt x="112230" y="513033"/>
                                </a:lnTo>
                                <a:lnTo>
                                  <a:pt x="111677" y="512373"/>
                                </a:lnTo>
                                <a:lnTo>
                                  <a:pt x="101985" y="502282"/>
                                </a:lnTo>
                                <a:close/>
                              </a:path>
                              <a:path w="499109" h="627380">
                                <a:moveTo>
                                  <a:pt x="138251" y="502282"/>
                                </a:moveTo>
                                <a:lnTo>
                                  <a:pt x="137191" y="502282"/>
                                </a:lnTo>
                                <a:lnTo>
                                  <a:pt x="130442" y="509354"/>
                                </a:lnTo>
                                <a:lnTo>
                                  <a:pt x="148748" y="528437"/>
                                </a:lnTo>
                                <a:lnTo>
                                  <a:pt x="148208" y="528437"/>
                                </a:lnTo>
                                <a:lnTo>
                                  <a:pt x="155526" y="520816"/>
                                </a:lnTo>
                                <a:lnTo>
                                  <a:pt x="140870" y="520816"/>
                                </a:lnTo>
                                <a:lnTo>
                                  <a:pt x="148329" y="513033"/>
                                </a:lnTo>
                                <a:lnTo>
                                  <a:pt x="148552" y="513033"/>
                                </a:lnTo>
                                <a:lnTo>
                                  <a:pt x="138251" y="502282"/>
                                </a:lnTo>
                                <a:close/>
                              </a:path>
                              <a:path w="499109" h="627380">
                                <a:moveTo>
                                  <a:pt x="174446" y="502282"/>
                                </a:moveTo>
                                <a:lnTo>
                                  <a:pt x="173325" y="502282"/>
                                </a:lnTo>
                                <a:lnTo>
                                  <a:pt x="166283" y="509615"/>
                                </a:lnTo>
                                <a:lnTo>
                                  <a:pt x="166411" y="509615"/>
                                </a:lnTo>
                                <a:lnTo>
                                  <a:pt x="184509" y="528437"/>
                                </a:lnTo>
                                <a:lnTo>
                                  <a:pt x="184048" y="528437"/>
                                </a:lnTo>
                                <a:lnTo>
                                  <a:pt x="191355" y="520816"/>
                                </a:lnTo>
                                <a:lnTo>
                                  <a:pt x="176689" y="520816"/>
                                </a:lnTo>
                                <a:lnTo>
                                  <a:pt x="184135" y="513033"/>
                                </a:lnTo>
                                <a:lnTo>
                                  <a:pt x="184728" y="513033"/>
                                </a:lnTo>
                                <a:lnTo>
                                  <a:pt x="174446" y="502282"/>
                                </a:lnTo>
                                <a:close/>
                              </a:path>
                              <a:path w="499109" h="627380">
                                <a:moveTo>
                                  <a:pt x="210153" y="502282"/>
                                </a:moveTo>
                                <a:lnTo>
                                  <a:pt x="209128" y="502282"/>
                                </a:lnTo>
                                <a:lnTo>
                                  <a:pt x="202377" y="509354"/>
                                </a:lnTo>
                                <a:lnTo>
                                  <a:pt x="220688" y="528437"/>
                                </a:lnTo>
                                <a:lnTo>
                                  <a:pt x="220171" y="528437"/>
                                </a:lnTo>
                                <a:lnTo>
                                  <a:pt x="227489" y="520816"/>
                                </a:lnTo>
                                <a:lnTo>
                                  <a:pt x="212794" y="520816"/>
                                </a:lnTo>
                                <a:lnTo>
                                  <a:pt x="220250" y="513033"/>
                                </a:lnTo>
                                <a:lnTo>
                                  <a:pt x="220459" y="513033"/>
                                </a:lnTo>
                                <a:lnTo>
                                  <a:pt x="210153" y="502282"/>
                                </a:lnTo>
                                <a:close/>
                              </a:path>
                              <a:path w="499109" h="627380">
                                <a:moveTo>
                                  <a:pt x="246312" y="502282"/>
                                </a:moveTo>
                                <a:lnTo>
                                  <a:pt x="245288" y="502282"/>
                                </a:lnTo>
                                <a:lnTo>
                                  <a:pt x="238246" y="509615"/>
                                </a:lnTo>
                                <a:lnTo>
                                  <a:pt x="238403" y="509615"/>
                                </a:lnTo>
                                <a:lnTo>
                                  <a:pt x="256496" y="528437"/>
                                </a:lnTo>
                                <a:lnTo>
                                  <a:pt x="255981" y="528437"/>
                                </a:lnTo>
                                <a:lnTo>
                                  <a:pt x="263285" y="520816"/>
                                </a:lnTo>
                                <a:lnTo>
                                  <a:pt x="248925" y="520816"/>
                                </a:lnTo>
                                <a:lnTo>
                                  <a:pt x="256392" y="513033"/>
                                </a:lnTo>
                                <a:lnTo>
                                  <a:pt x="256602" y="513033"/>
                                </a:lnTo>
                                <a:lnTo>
                                  <a:pt x="246312" y="502282"/>
                                </a:lnTo>
                                <a:close/>
                              </a:path>
                              <a:path w="499109" h="627380">
                                <a:moveTo>
                                  <a:pt x="282078" y="502282"/>
                                </a:moveTo>
                                <a:lnTo>
                                  <a:pt x="281052" y="502282"/>
                                </a:lnTo>
                                <a:lnTo>
                                  <a:pt x="274323" y="509354"/>
                                </a:lnTo>
                                <a:lnTo>
                                  <a:pt x="292637" y="528437"/>
                                </a:lnTo>
                                <a:lnTo>
                                  <a:pt x="292133" y="528437"/>
                                </a:lnTo>
                                <a:lnTo>
                                  <a:pt x="299451" y="520816"/>
                                </a:lnTo>
                                <a:lnTo>
                                  <a:pt x="284699" y="520816"/>
                                </a:lnTo>
                                <a:lnTo>
                                  <a:pt x="292151" y="513033"/>
                                </a:lnTo>
                                <a:lnTo>
                                  <a:pt x="292387" y="513033"/>
                                </a:lnTo>
                                <a:lnTo>
                                  <a:pt x="282078" y="502282"/>
                                </a:lnTo>
                                <a:close/>
                              </a:path>
                              <a:path w="499109" h="627380">
                                <a:moveTo>
                                  <a:pt x="318211" y="502282"/>
                                </a:moveTo>
                                <a:lnTo>
                                  <a:pt x="317249" y="502282"/>
                                </a:lnTo>
                                <a:lnTo>
                                  <a:pt x="310208" y="509615"/>
                                </a:lnTo>
                                <a:lnTo>
                                  <a:pt x="310386" y="509615"/>
                                </a:lnTo>
                                <a:lnTo>
                                  <a:pt x="328476" y="528437"/>
                                </a:lnTo>
                                <a:lnTo>
                                  <a:pt x="328333" y="528437"/>
                                </a:lnTo>
                                <a:lnTo>
                                  <a:pt x="335668" y="520816"/>
                                </a:lnTo>
                                <a:lnTo>
                                  <a:pt x="320861" y="520816"/>
                                </a:lnTo>
                                <a:lnTo>
                                  <a:pt x="328326" y="513033"/>
                                </a:lnTo>
                                <a:lnTo>
                                  <a:pt x="328507" y="513033"/>
                                </a:lnTo>
                                <a:lnTo>
                                  <a:pt x="318211" y="502282"/>
                                </a:lnTo>
                                <a:close/>
                              </a:path>
                              <a:path w="499109" h="627380">
                                <a:moveTo>
                                  <a:pt x="354015" y="502282"/>
                                </a:moveTo>
                                <a:lnTo>
                                  <a:pt x="353507" y="502282"/>
                                </a:lnTo>
                                <a:lnTo>
                                  <a:pt x="346700" y="509354"/>
                                </a:lnTo>
                                <a:lnTo>
                                  <a:pt x="346525" y="509615"/>
                                </a:lnTo>
                                <a:lnTo>
                                  <a:pt x="364591" y="528437"/>
                                </a:lnTo>
                                <a:lnTo>
                                  <a:pt x="364094" y="528437"/>
                                </a:lnTo>
                                <a:lnTo>
                                  <a:pt x="371412" y="520816"/>
                                </a:lnTo>
                                <a:lnTo>
                                  <a:pt x="356568" y="520816"/>
                                </a:lnTo>
                                <a:lnTo>
                                  <a:pt x="364013" y="513033"/>
                                </a:lnTo>
                                <a:lnTo>
                                  <a:pt x="364326" y="513033"/>
                                </a:lnTo>
                                <a:lnTo>
                                  <a:pt x="354015" y="502282"/>
                                </a:lnTo>
                                <a:close/>
                              </a:path>
                              <a:path w="499109" h="627380">
                                <a:moveTo>
                                  <a:pt x="390550" y="502282"/>
                                </a:moveTo>
                                <a:lnTo>
                                  <a:pt x="389209" y="502282"/>
                                </a:lnTo>
                                <a:lnTo>
                                  <a:pt x="382168" y="509615"/>
                                </a:lnTo>
                                <a:lnTo>
                                  <a:pt x="382344" y="509615"/>
                                </a:lnTo>
                                <a:lnTo>
                                  <a:pt x="400374" y="528437"/>
                                </a:lnTo>
                                <a:lnTo>
                                  <a:pt x="407715" y="520816"/>
                                </a:lnTo>
                                <a:lnTo>
                                  <a:pt x="392777" y="520816"/>
                                </a:lnTo>
                                <a:lnTo>
                                  <a:pt x="400239" y="513033"/>
                                </a:lnTo>
                                <a:lnTo>
                                  <a:pt x="400861" y="513033"/>
                                </a:lnTo>
                                <a:lnTo>
                                  <a:pt x="390550" y="502282"/>
                                </a:lnTo>
                                <a:close/>
                              </a:path>
                              <a:path w="499109" h="627380">
                                <a:moveTo>
                                  <a:pt x="32904" y="482626"/>
                                </a:moveTo>
                                <a:lnTo>
                                  <a:pt x="4336" y="512373"/>
                                </a:lnTo>
                                <a:lnTo>
                                  <a:pt x="12399" y="520816"/>
                                </a:lnTo>
                                <a:lnTo>
                                  <a:pt x="12213" y="520816"/>
                                </a:lnTo>
                                <a:lnTo>
                                  <a:pt x="22649" y="509935"/>
                                </a:lnTo>
                                <a:lnTo>
                                  <a:pt x="15281" y="502282"/>
                                </a:lnTo>
                                <a:lnTo>
                                  <a:pt x="30020" y="502282"/>
                                </a:lnTo>
                                <a:lnTo>
                                  <a:pt x="22324" y="494269"/>
                                </a:lnTo>
                                <a:lnTo>
                                  <a:pt x="37675" y="494269"/>
                                </a:lnTo>
                                <a:lnTo>
                                  <a:pt x="40872" y="490936"/>
                                </a:lnTo>
                                <a:lnTo>
                                  <a:pt x="32904" y="482626"/>
                                </a:lnTo>
                                <a:close/>
                              </a:path>
                              <a:path w="499109" h="627380">
                                <a:moveTo>
                                  <a:pt x="55004" y="513033"/>
                                </a:moveTo>
                                <a:lnTo>
                                  <a:pt x="40345" y="513033"/>
                                </a:lnTo>
                                <a:lnTo>
                                  <a:pt x="47820" y="520816"/>
                                </a:lnTo>
                                <a:lnTo>
                                  <a:pt x="47538" y="520816"/>
                                </a:lnTo>
                                <a:lnTo>
                                  <a:pt x="55004" y="513033"/>
                                </a:lnTo>
                                <a:close/>
                              </a:path>
                              <a:path w="499109" h="627380">
                                <a:moveTo>
                                  <a:pt x="94477" y="494465"/>
                                </a:moveTo>
                                <a:lnTo>
                                  <a:pt x="76690" y="513033"/>
                                </a:lnTo>
                                <a:lnTo>
                                  <a:pt x="84140" y="520816"/>
                                </a:lnTo>
                                <a:lnTo>
                                  <a:pt x="87848" y="516889"/>
                                </a:lnTo>
                                <a:lnTo>
                                  <a:pt x="94518" y="509935"/>
                                </a:lnTo>
                                <a:lnTo>
                                  <a:pt x="94708" y="509935"/>
                                </a:lnTo>
                                <a:lnTo>
                                  <a:pt x="87346" y="502282"/>
                                </a:lnTo>
                                <a:lnTo>
                                  <a:pt x="101985" y="502282"/>
                                </a:lnTo>
                                <a:lnTo>
                                  <a:pt x="94477" y="494465"/>
                                </a:lnTo>
                                <a:close/>
                              </a:path>
                              <a:path w="499109" h="627380">
                                <a:moveTo>
                                  <a:pt x="266563" y="351922"/>
                                </a:moveTo>
                                <a:lnTo>
                                  <a:pt x="258790" y="359938"/>
                                </a:lnTo>
                                <a:lnTo>
                                  <a:pt x="112862" y="512373"/>
                                </a:lnTo>
                                <a:lnTo>
                                  <a:pt x="112310" y="513033"/>
                                </a:lnTo>
                                <a:lnTo>
                                  <a:pt x="119785" y="520816"/>
                                </a:lnTo>
                                <a:lnTo>
                                  <a:pt x="119415" y="520816"/>
                                </a:lnTo>
                                <a:lnTo>
                                  <a:pt x="130408" y="509354"/>
                                </a:lnTo>
                                <a:lnTo>
                                  <a:pt x="123658" y="502282"/>
                                </a:lnTo>
                                <a:lnTo>
                                  <a:pt x="138251" y="502282"/>
                                </a:lnTo>
                                <a:lnTo>
                                  <a:pt x="130574" y="494269"/>
                                </a:lnTo>
                                <a:lnTo>
                                  <a:pt x="144877" y="494269"/>
                                </a:lnTo>
                                <a:lnTo>
                                  <a:pt x="148074" y="490936"/>
                                </a:lnTo>
                                <a:lnTo>
                                  <a:pt x="148450" y="490936"/>
                                </a:lnTo>
                                <a:lnTo>
                                  <a:pt x="141125" y="483318"/>
                                </a:lnTo>
                                <a:lnTo>
                                  <a:pt x="156309" y="483318"/>
                                </a:lnTo>
                                <a:lnTo>
                                  <a:pt x="148868" y="475538"/>
                                </a:lnTo>
                                <a:lnTo>
                                  <a:pt x="162843" y="475538"/>
                                </a:lnTo>
                                <a:lnTo>
                                  <a:pt x="166049" y="472195"/>
                                </a:lnTo>
                                <a:lnTo>
                                  <a:pt x="166720" y="472195"/>
                                </a:lnTo>
                                <a:lnTo>
                                  <a:pt x="159412" y="464579"/>
                                </a:lnTo>
                                <a:lnTo>
                                  <a:pt x="174010" y="464579"/>
                                </a:lnTo>
                                <a:lnTo>
                                  <a:pt x="166536" y="456783"/>
                                </a:lnTo>
                                <a:lnTo>
                                  <a:pt x="180831" y="456783"/>
                                </a:lnTo>
                                <a:lnTo>
                                  <a:pt x="183770" y="453719"/>
                                </a:lnTo>
                                <a:lnTo>
                                  <a:pt x="184669" y="453719"/>
                                </a:lnTo>
                                <a:lnTo>
                                  <a:pt x="177071" y="445815"/>
                                </a:lnTo>
                                <a:lnTo>
                                  <a:pt x="192263" y="445815"/>
                                </a:lnTo>
                                <a:lnTo>
                                  <a:pt x="184816" y="438035"/>
                                </a:lnTo>
                                <a:lnTo>
                                  <a:pt x="198813" y="438035"/>
                                </a:lnTo>
                                <a:lnTo>
                                  <a:pt x="201992" y="434721"/>
                                </a:lnTo>
                                <a:lnTo>
                                  <a:pt x="202695" y="434721"/>
                                </a:lnTo>
                                <a:lnTo>
                                  <a:pt x="195191" y="426902"/>
                                </a:lnTo>
                                <a:lnTo>
                                  <a:pt x="209792" y="426902"/>
                                </a:lnTo>
                                <a:lnTo>
                                  <a:pt x="202333" y="419123"/>
                                </a:lnTo>
                                <a:lnTo>
                                  <a:pt x="216952" y="419123"/>
                                </a:lnTo>
                                <a:lnTo>
                                  <a:pt x="219771" y="416184"/>
                                </a:lnTo>
                                <a:lnTo>
                                  <a:pt x="220582" y="416184"/>
                                </a:lnTo>
                                <a:lnTo>
                                  <a:pt x="213041" y="408338"/>
                                </a:lnTo>
                                <a:lnTo>
                                  <a:pt x="227296" y="408338"/>
                                </a:lnTo>
                                <a:lnTo>
                                  <a:pt x="227768" y="407847"/>
                                </a:lnTo>
                                <a:lnTo>
                                  <a:pt x="220834" y="400607"/>
                                </a:lnTo>
                                <a:lnTo>
                                  <a:pt x="234711" y="400607"/>
                                </a:lnTo>
                                <a:lnTo>
                                  <a:pt x="237724" y="397466"/>
                                </a:lnTo>
                                <a:lnTo>
                                  <a:pt x="238880" y="397466"/>
                                </a:lnTo>
                                <a:lnTo>
                                  <a:pt x="231153" y="389415"/>
                                </a:lnTo>
                                <a:lnTo>
                                  <a:pt x="245755" y="389415"/>
                                </a:lnTo>
                                <a:lnTo>
                                  <a:pt x="238242" y="381582"/>
                                </a:lnTo>
                                <a:lnTo>
                                  <a:pt x="252958" y="381582"/>
                                </a:lnTo>
                                <a:lnTo>
                                  <a:pt x="255781" y="378640"/>
                                </a:lnTo>
                                <a:lnTo>
                                  <a:pt x="256875" y="378640"/>
                                </a:lnTo>
                                <a:lnTo>
                                  <a:pt x="249419" y="370856"/>
                                </a:lnTo>
                                <a:lnTo>
                                  <a:pt x="264492" y="370856"/>
                                </a:lnTo>
                                <a:lnTo>
                                  <a:pt x="256618" y="362647"/>
                                </a:lnTo>
                                <a:lnTo>
                                  <a:pt x="271120" y="362647"/>
                                </a:lnTo>
                                <a:lnTo>
                                  <a:pt x="273857" y="359793"/>
                                </a:lnTo>
                                <a:lnTo>
                                  <a:pt x="274103" y="359793"/>
                                </a:lnTo>
                                <a:lnTo>
                                  <a:pt x="266563" y="351922"/>
                                </a:lnTo>
                                <a:close/>
                              </a:path>
                              <a:path w="499109" h="627380">
                                <a:moveTo>
                                  <a:pt x="163001" y="513033"/>
                                </a:moveTo>
                                <a:lnTo>
                                  <a:pt x="148552" y="513033"/>
                                </a:lnTo>
                                <a:lnTo>
                                  <a:pt x="156009" y="520816"/>
                                </a:lnTo>
                                <a:lnTo>
                                  <a:pt x="155526" y="520816"/>
                                </a:lnTo>
                                <a:lnTo>
                                  <a:pt x="163001" y="513033"/>
                                </a:lnTo>
                                <a:close/>
                              </a:path>
                              <a:path w="499109" h="627380">
                                <a:moveTo>
                                  <a:pt x="198819" y="513033"/>
                                </a:moveTo>
                                <a:lnTo>
                                  <a:pt x="184728" y="513033"/>
                                </a:lnTo>
                                <a:lnTo>
                                  <a:pt x="192172" y="520816"/>
                                </a:lnTo>
                                <a:lnTo>
                                  <a:pt x="191355" y="520816"/>
                                </a:lnTo>
                                <a:lnTo>
                                  <a:pt x="198819" y="513033"/>
                                </a:lnTo>
                                <a:close/>
                              </a:path>
                              <a:path w="499109" h="627380">
                                <a:moveTo>
                                  <a:pt x="234964" y="513033"/>
                                </a:moveTo>
                                <a:lnTo>
                                  <a:pt x="220459" y="513033"/>
                                </a:lnTo>
                                <a:lnTo>
                                  <a:pt x="227920" y="520816"/>
                                </a:lnTo>
                                <a:lnTo>
                                  <a:pt x="227489" y="520816"/>
                                </a:lnTo>
                                <a:lnTo>
                                  <a:pt x="234964" y="513033"/>
                                </a:lnTo>
                                <a:close/>
                              </a:path>
                              <a:path w="499109" h="627380">
                                <a:moveTo>
                                  <a:pt x="270746" y="513033"/>
                                </a:moveTo>
                                <a:lnTo>
                                  <a:pt x="256602" y="513033"/>
                                </a:lnTo>
                                <a:lnTo>
                                  <a:pt x="264052" y="520816"/>
                                </a:lnTo>
                                <a:lnTo>
                                  <a:pt x="263285" y="520816"/>
                                </a:lnTo>
                                <a:lnTo>
                                  <a:pt x="270746" y="513033"/>
                                </a:lnTo>
                                <a:close/>
                              </a:path>
                              <a:path w="499109" h="627380">
                                <a:moveTo>
                                  <a:pt x="306926" y="513033"/>
                                </a:moveTo>
                                <a:lnTo>
                                  <a:pt x="292387" y="513033"/>
                                </a:lnTo>
                                <a:lnTo>
                                  <a:pt x="299851" y="520816"/>
                                </a:lnTo>
                                <a:lnTo>
                                  <a:pt x="299451" y="520816"/>
                                </a:lnTo>
                                <a:lnTo>
                                  <a:pt x="306926" y="513033"/>
                                </a:lnTo>
                                <a:close/>
                              </a:path>
                              <a:path w="499109" h="627380">
                                <a:moveTo>
                                  <a:pt x="343159" y="513033"/>
                                </a:moveTo>
                                <a:lnTo>
                                  <a:pt x="328507" y="513033"/>
                                </a:lnTo>
                                <a:lnTo>
                                  <a:pt x="335961" y="520816"/>
                                </a:lnTo>
                                <a:lnTo>
                                  <a:pt x="335668" y="520816"/>
                                </a:lnTo>
                                <a:lnTo>
                                  <a:pt x="343159" y="513033"/>
                                </a:lnTo>
                                <a:close/>
                              </a:path>
                              <a:path w="499109" h="627380">
                                <a:moveTo>
                                  <a:pt x="378886" y="513033"/>
                                </a:moveTo>
                                <a:lnTo>
                                  <a:pt x="364326" y="513033"/>
                                </a:lnTo>
                                <a:lnTo>
                                  <a:pt x="371792" y="520816"/>
                                </a:lnTo>
                                <a:lnTo>
                                  <a:pt x="371412" y="520816"/>
                                </a:lnTo>
                                <a:lnTo>
                                  <a:pt x="378886" y="513033"/>
                                </a:lnTo>
                                <a:close/>
                              </a:path>
                              <a:path w="499109" h="627380">
                                <a:moveTo>
                                  <a:pt x="415212" y="513033"/>
                                </a:moveTo>
                                <a:lnTo>
                                  <a:pt x="400861" y="513033"/>
                                </a:lnTo>
                                <a:lnTo>
                                  <a:pt x="408326" y="520816"/>
                                </a:lnTo>
                                <a:lnTo>
                                  <a:pt x="407715" y="520816"/>
                                </a:lnTo>
                                <a:lnTo>
                                  <a:pt x="415212" y="513033"/>
                                </a:lnTo>
                                <a:close/>
                              </a:path>
                              <a:path w="499109" h="627380">
                                <a:moveTo>
                                  <a:pt x="426053" y="502282"/>
                                </a:moveTo>
                                <a:lnTo>
                                  <a:pt x="425568" y="502282"/>
                                </a:lnTo>
                                <a:lnTo>
                                  <a:pt x="418064" y="510073"/>
                                </a:lnTo>
                                <a:lnTo>
                                  <a:pt x="428356" y="520816"/>
                                </a:lnTo>
                                <a:lnTo>
                                  <a:pt x="435787" y="513033"/>
                                </a:lnTo>
                                <a:lnTo>
                                  <a:pt x="436339" y="513033"/>
                                </a:lnTo>
                                <a:lnTo>
                                  <a:pt x="426053" y="502282"/>
                                </a:lnTo>
                                <a:close/>
                              </a:path>
                              <a:path w="499109" h="627380">
                                <a:moveTo>
                                  <a:pt x="450842" y="513033"/>
                                </a:moveTo>
                                <a:lnTo>
                                  <a:pt x="436339" y="513033"/>
                                </a:lnTo>
                                <a:lnTo>
                                  <a:pt x="443786" y="520816"/>
                                </a:lnTo>
                                <a:lnTo>
                                  <a:pt x="443369" y="520816"/>
                                </a:lnTo>
                                <a:lnTo>
                                  <a:pt x="450842" y="513033"/>
                                </a:lnTo>
                                <a:close/>
                              </a:path>
                              <a:path w="499109" h="627380">
                                <a:moveTo>
                                  <a:pt x="487371" y="513033"/>
                                </a:moveTo>
                                <a:lnTo>
                                  <a:pt x="472730" y="513033"/>
                                </a:lnTo>
                                <a:lnTo>
                                  <a:pt x="480196" y="520816"/>
                                </a:lnTo>
                                <a:lnTo>
                                  <a:pt x="479860" y="520816"/>
                                </a:lnTo>
                                <a:lnTo>
                                  <a:pt x="487371" y="513033"/>
                                </a:lnTo>
                                <a:close/>
                              </a:path>
                              <a:path w="499109" h="627380">
                                <a:moveTo>
                                  <a:pt x="3798" y="511809"/>
                                </a:moveTo>
                                <a:lnTo>
                                  <a:pt x="0" y="515619"/>
                                </a:lnTo>
                                <a:lnTo>
                                  <a:pt x="0" y="516889"/>
                                </a:lnTo>
                                <a:lnTo>
                                  <a:pt x="4336" y="512373"/>
                                </a:lnTo>
                                <a:lnTo>
                                  <a:pt x="3798" y="511809"/>
                                </a:lnTo>
                                <a:close/>
                              </a:path>
                              <a:path w="499109" h="627380">
                                <a:moveTo>
                                  <a:pt x="497745" y="502282"/>
                                </a:moveTo>
                                <a:lnTo>
                                  <a:pt x="490037" y="510271"/>
                                </a:lnTo>
                                <a:lnTo>
                                  <a:pt x="495157" y="515619"/>
                                </a:lnTo>
                                <a:lnTo>
                                  <a:pt x="498356" y="511809"/>
                                </a:lnTo>
                                <a:lnTo>
                                  <a:pt x="498356" y="502919"/>
                                </a:lnTo>
                                <a:lnTo>
                                  <a:pt x="497745" y="502282"/>
                                </a:lnTo>
                                <a:close/>
                              </a:path>
                              <a:path w="499109" h="627380">
                                <a:moveTo>
                                  <a:pt x="490070" y="494269"/>
                                </a:moveTo>
                                <a:lnTo>
                                  <a:pt x="482389" y="502282"/>
                                </a:lnTo>
                                <a:lnTo>
                                  <a:pt x="490037" y="510271"/>
                                </a:lnTo>
                                <a:lnTo>
                                  <a:pt x="497745" y="502282"/>
                                </a:lnTo>
                                <a:lnTo>
                                  <a:pt x="490070" y="494269"/>
                                </a:lnTo>
                                <a:close/>
                              </a:path>
                              <a:path w="499109" h="627380">
                                <a:moveTo>
                                  <a:pt x="446526" y="464819"/>
                                </a:moveTo>
                                <a:lnTo>
                                  <a:pt x="439388" y="472195"/>
                                </a:lnTo>
                                <a:lnTo>
                                  <a:pt x="410601" y="502282"/>
                                </a:lnTo>
                                <a:lnTo>
                                  <a:pt x="418064" y="510073"/>
                                </a:lnTo>
                                <a:lnTo>
                                  <a:pt x="425568" y="502282"/>
                                </a:lnTo>
                                <a:lnTo>
                                  <a:pt x="426053" y="502282"/>
                                </a:lnTo>
                                <a:lnTo>
                                  <a:pt x="418386" y="494269"/>
                                </a:lnTo>
                                <a:lnTo>
                                  <a:pt x="433287" y="494269"/>
                                </a:lnTo>
                                <a:lnTo>
                                  <a:pt x="436230" y="491213"/>
                                </a:lnTo>
                                <a:lnTo>
                                  <a:pt x="436496" y="491213"/>
                                </a:lnTo>
                                <a:lnTo>
                                  <a:pt x="428932" y="483318"/>
                                </a:lnTo>
                                <a:lnTo>
                                  <a:pt x="444229" y="483318"/>
                                </a:lnTo>
                                <a:lnTo>
                                  <a:pt x="436767" y="475538"/>
                                </a:lnTo>
                                <a:lnTo>
                                  <a:pt x="451330" y="475538"/>
                                </a:lnTo>
                                <a:lnTo>
                                  <a:pt x="454067" y="472697"/>
                                </a:lnTo>
                                <a:lnTo>
                                  <a:pt x="446526" y="464819"/>
                                </a:lnTo>
                                <a:close/>
                              </a:path>
                              <a:path w="499109" h="627380">
                                <a:moveTo>
                                  <a:pt x="11806" y="483318"/>
                                </a:moveTo>
                                <a:lnTo>
                                  <a:pt x="11636" y="483318"/>
                                </a:lnTo>
                                <a:lnTo>
                                  <a:pt x="6234" y="488949"/>
                                </a:lnTo>
                                <a:lnTo>
                                  <a:pt x="4358" y="490936"/>
                                </a:lnTo>
                                <a:lnTo>
                                  <a:pt x="22649" y="509935"/>
                                </a:lnTo>
                                <a:lnTo>
                                  <a:pt x="29990" y="502282"/>
                                </a:lnTo>
                                <a:lnTo>
                                  <a:pt x="14027" y="502282"/>
                                </a:lnTo>
                                <a:lnTo>
                                  <a:pt x="21722" y="494269"/>
                                </a:lnTo>
                                <a:lnTo>
                                  <a:pt x="22324" y="494269"/>
                                </a:lnTo>
                                <a:lnTo>
                                  <a:pt x="11806" y="483318"/>
                                </a:lnTo>
                                <a:close/>
                              </a:path>
                              <a:path w="499109" h="627380">
                                <a:moveTo>
                                  <a:pt x="83771" y="483318"/>
                                </a:moveTo>
                                <a:lnTo>
                                  <a:pt x="83505" y="483318"/>
                                </a:lnTo>
                                <a:lnTo>
                                  <a:pt x="76198" y="490936"/>
                                </a:lnTo>
                                <a:lnTo>
                                  <a:pt x="76432" y="490936"/>
                                </a:lnTo>
                                <a:lnTo>
                                  <a:pt x="94708" y="509935"/>
                                </a:lnTo>
                                <a:lnTo>
                                  <a:pt x="94518" y="509935"/>
                                </a:lnTo>
                                <a:lnTo>
                                  <a:pt x="101859" y="502282"/>
                                </a:lnTo>
                                <a:lnTo>
                                  <a:pt x="86989" y="502282"/>
                                </a:lnTo>
                                <a:lnTo>
                                  <a:pt x="94477" y="494465"/>
                                </a:lnTo>
                                <a:lnTo>
                                  <a:pt x="83771" y="483318"/>
                                </a:lnTo>
                                <a:close/>
                              </a:path>
                              <a:path w="499109" h="627380">
                                <a:moveTo>
                                  <a:pt x="156309" y="483318"/>
                                </a:moveTo>
                                <a:lnTo>
                                  <a:pt x="155380" y="483318"/>
                                </a:lnTo>
                                <a:lnTo>
                                  <a:pt x="148074" y="490936"/>
                                </a:lnTo>
                                <a:lnTo>
                                  <a:pt x="148450" y="490936"/>
                                </a:lnTo>
                                <a:lnTo>
                                  <a:pt x="166411" y="509615"/>
                                </a:lnTo>
                                <a:lnTo>
                                  <a:pt x="166283" y="509615"/>
                                </a:lnTo>
                                <a:lnTo>
                                  <a:pt x="173325" y="502282"/>
                                </a:lnTo>
                                <a:lnTo>
                                  <a:pt x="158632" y="502282"/>
                                </a:lnTo>
                                <a:lnTo>
                                  <a:pt x="166311" y="494269"/>
                                </a:lnTo>
                                <a:lnTo>
                                  <a:pt x="166783" y="494269"/>
                                </a:lnTo>
                                <a:lnTo>
                                  <a:pt x="156309" y="483318"/>
                                </a:lnTo>
                                <a:close/>
                              </a:path>
                              <a:path w="499109" h="627380">
                                <a:moveTo>
                                  <a:pt x="228160" y="483318"/>
                                </a:moveTo>
                                <a:lnTo>
                                  <a:pt x="227312" y="483318"/>
                                </a:lnTo>
                                <a:lnTo>
                                  <a:pt x="220007" y="490936"/>
                                </a:lnTo>
                                <a:lnTo>
                                  <a:pt x="220447" y="490936"/>
                                </a:lnTo>
                                <a:lnTo>
                                  <a:pt x="238403" y="509615"/>
                                </a:lnTo>
                                <a:lnTo>
                                  <a:pt x="238246" y="509615"/>
                                </a:lnTo>
                                <a:lnTo>
                                  <a:pt x="245288" y="502282"/>
                                </a:lnTo>
                                <a:lnTo>
                                  <a:pt x="230548" y="502282"/>
                                </a:lnTo>
                                <a:lnTo>
                                  <a:pt x="238225" y="494269"/>
                                </a:lnTo>
                                <a:lnTo>
                                  <a:pt x="238642" y="494269"/>
                                </a:lnTo>
                                <a:lnTo>
                                  <a:pt x="228160" y="483318"/>
                                </a:lnTo>
                                <a:close/>
                              </a:path>
                              <a:path w="499109" h="627380">
                                <a:moveTo>
                                  <a:pt x="300048" y="483318"/>
                                </a:moveTo>
                                <a:lnTo>
                                  <a:pt x="299231" y="483318"/>
                                </a:lnTo>
                                <a:lnTo>
                                  <a:pt x="291928" y="490936"/>
                                </a:lnTo>
                                <a:lnTo>
                                  <a:pt x="292432" y="490936"/>
                                </a:lnTo>
                                <a:lnTo>
                                  <a:pt x="310386" y="509615"/>
                                </a:lnTo>
                                <a:lnTo>
                                  <a:pt x="310208" y="509615"/>
                                </a:lnTo>
                                <a:lnTo>
                                  <a:pt x="317249" y="502282"/>
                                </a:lnTo>
                                <a:lnTo>
                                  <a:pt x="302443" y="502282"/>
                                </a:lnTo>
                                <a:lnTo>
                                  <a:pt x="310115" y="494269"/>
                                </a:lnTo>
                                <a:lnTo>
                                  <a:pt x="310536" y="494269"/>
                                </a:lnTo>
                                <a:lnTo>
                                  <a:pt x="300048" y="483318"/>
                                </a:lnTo>
                                <a:close/>
                              </a:path>
                              <a:path w="499109" h="627380">
                                <a:moveTo>
                                  <a:pt x="335825" y="483318"/>
                                </a:moveTo>
                                <a:lnTo>
                                  <a:pt x="335461" y="483318"/>
                                </a:lnTo>
                                <a:lnTo>
                                  <a:pt x="328145" y="490936"/>
                                </a:lnTo>
                                <a:lnTo>
                                  <a:pt x="328596" y="490936"/>
                                </a:lnTo>
                                <a:lnTo>
                                  <a:pt x="346525" y="509615"/>
                                </a:lnTo>
                                <a:lnTo>
                                  <a:pt x="346700" y="509354"/>
                                </a:lnTo>
                                <a:lnTo>
                                  <a:pt x="353507" y="502282"/>
                                </a:lnTo>
                                <a:lnTo>
                                  <a:pt x="338637" y="502282"/>
                                </a:lnTo>
                                <a:lnTo>
                                  <a:pt x="346323" y="494269"/>
                                </a:lnTo>
                                <a:lnTo>
                                  <a:pt x="335825" y="483318"/>
                                </a:lnTo>
                                <a:close/>
                              </a:path>
                              <a:path w="499109" h="627380">
                                <a:moveTo>
                                  <a:pt x="372360" y="483318"/>
                                </a:moveTo>
                                <a:lnTo>
                                  <a:pt x="371760" y="483318"/>
                                </a:lnTo>
                                <a:lnTo>
                                  <a:pt x="364451" y="490936"/>
                                </a:lnTo>
                                <a:lnTo>
                                  <a:pt x="382344" y="509615"/>
                                </a:lnTo>
                                <a:lnTo>
                                  <a:pt x="382168" y="509615"/>
                                </a:lnTo>
                                <a:lnTo>
                                  <a:pt x="389209" y="502282"/>
                                </a:lnTo>
                                <a:lnTo>
                                  <a:pt x="374296" y="502282"/>
                                </a:lnTo>
                                <a:lnTo>
                                  <a:pt x="382411" y="493797"/>
                                </a:lnTo>
                                <a:lnTo>
                                  <a:pt x="372360" y="483318"/>
                                </a:lnTo>
                                <a:close/>
                              </a:path>
                              <a:path w="499109" h="627380">
                                <a:moveTo>
                                  <a:pt x="444229" y="483318"/>
                                </a:moveTo>
                                <a:lnTo>
                                  <a:pt x="443836" y="483318"/>
                                </a:lnTo>
                                <a:lnTo>
                                  <a:pt x="436230" y="491213"/>
                                </a:lnTo>
                                <a:lnTo>
                                  <a:pt x="436496" y="491213"/>
                                </a:lnTo>
                                <a:lnTo>
                                  <a:pt x="454124" y="509615"/>
                                </a:lnTo>
                                <a:lnTo>
                                  <a:pt x="461165" y="502282"/>
                                </a:lnTo>
                                <a:lnTo>
                                  <a:pt x="446051" y="502282"/>
                                </a:lnTo>
                                <a:lnTo>
                                  <a:pt x="454152" y="493797"/>
                                </a:lnTo>
                                <a:lnTo>
                                  <a:pt x="454280" y="493797"/>
                                </a:lnTo>
                                <a:lnTo>
                                  <a:pt x="444229" y="483318"/>
                                </a:lnTo>
                                <a:close/>
                              </a:path>
                              <a:path w="499109" h="627380">
                                <a:moveTo>
                                  <a:pt x="48248" y="483318"/>
                                </a:moveTo>
                                <a:lnTo>
                                  <a:pt x="45214" y="486409"/>
                                </a:lnTo>
                                <a:lnTo>
                                  <a:pt x="40872" y="490936"/>
                                </a:lnTo>
                                <a:lnTo>
                                  <a:pt x="58532" y="509354"/>
                                </a:lnTo>
                                <a:lnTo>
                                  <a:pt x="65315" y="502282"/>
                                </a:lnTo>
                                <a:lnTo>
                                  <a:pt x="50491" y="502282"/>
                                </a:lnTo>
                                <a:lnTo>
                                  <a:pt x="58167" y="494269"/>
                                </a:lnTo>
                                <a:lnTo>
                                  <a:pt x="58730" y="494269"/>
                                </a:lnTo>
                                <a:lnTo>
                                  <a:pt x="48248" y="483318"/>
                                </a:lnTo>
                                <a:close/>
                              </a:path>
                              <a:path w="499109" h="627380">
                                <a:moveTo>
                                  <a:pt x="120082" y="483318"/>
                                </a:moveTo>
                                <a:lnTo>
                                  <a:pt x="114647" y="488949"/>
                                </a:lnTo>
                                <a:lnTo>
                                  <a:pt x="112773" y="490936"/>
                                </a:lnTo>
                                <a:lnTo>
                                  <a:pt x="130442" y="509354"/>
                                </a:lnTo>
                                <a:lnTo>
                                  <a:pt x="137191" y="502282"/>
                                </a:lnTo>
                                <a:lnTo>
                                  <a:pt x="122522" y="502282"/>
                                </a:lnTo>
                                <a:lnTo>
                                  <a:pt x="130193" y="494269"/>
                                </a:lnTo>
                                <a:lnTo>
                                  <a:pt x="130574" y="494269"/>
                                </a:lnTo>
                                <a:lnTo>
                                  <a:pt x="120082" y="483318"/>
                                </a:lnTo>
                                <a:close/>
                              </a:path>
                              <a:path w="499109" h="627380">
                                <a:moveTo>
                                  <a:pt x="191974" y="483318"/>
                                </a:moveTo>
                                <a:lnTo>
                                  <a:pt x="191537" y="483318"/>
                                </a:lnTo>
                                <a:lnTo>
                                  <a:pt x="184221" y="490936"/>
                                </a:lnTo>
                                <a:lnTo>
                                  <a:pt x="184703" y="490936"/>
                                </a:lnTo>
                                <a:lnTo>
                                  <a:pt x="202377" y="509354"/>
                                </a:lnTo>
                                <a:lnTo>
                                  <a:pt x="209128" y="502282"/>
                                </a:lnTo>
                                <a:lnTo>
                                  <a:pt x="194421" y="502282"/>
                                </a:lnTo>
                                <a:lnTo>
                                  <a:pt x="202088" y="494269"/>
                                </a:lnTo>
                                <a:lnTo>
                                  <a:pt x="202472" y="494269"/>
                                </a:lnTo>
                                <a:lnTo>
                                  <a:pt x="191974" y="483318"/>
                                </a:lnTo>
                                <a:close/>
                              </a:path>
                              <a:path w="499109" h="627380">
                                <a:moveTo>
                                  <a:pt x="263892" y="483318"/>
                                </a:moveTo>
                                <a:lnTo>
                                  <a:pt x="263499" y="483318"/>
                                </a:lnTo>
                                <a:lnTo>
                                  <a:pt x="256184" y="490936"/>
                                </a:lnTo>
                                <a:lnTo>
                                  <a:pt x="256646" y="490936"/>
                                </a:lnTo>
                                <a:lnTo>
                                  <a:pt x="274323" y="509354"/>
                                </a:lnTo>
                                <a:lnTo>
                                  <a:pt x="281052" y="502282"/>
                                </a:lnTo>
                                <a:lnTo>
                                  <a:pt x="266706" y="502282"/>
                                </a:lnTo>
                                <a:lnTo>
                                  <a:pt x="274394" y="494269"/>
                                </a:lnTo>
                                <a:lnTo>
                                  <a:pt x="263892" y="483318"/>
                                </a:lnTo>
                                <a:close/>
                              </a:path>
                              <a:path w="499109" h="627380">
                                <a:moveTo>
                                  <a:pt x="37675" y="494269"/>
                                </a:moveTo>
                                <a:lnTo>
                                  <a:pt x="22324" y="494269"/>
                                </a:lnTo>
                                <a:lnTo>
                                  <a:pt x="30020" y="502282"/>
                                </a:lnTo>
                                <a:lnTo>
                                  <a:pt x="37675" y="494269"/>
                                </a:lnTo>
                                <a:close/>
                              </a:path>
                              <a:path w="499109" h="627380">
                                <a:moveTo>
                                  <a:pt x="73001" y="494269"/>
                                </a:moveTo>
                                <a:lnTo>
                                  <a:pt x="58730" y="494269"/>
                                </a:lnTo>
                                <a:lnTo>
                                  <a:pt x="66400" y="502282"/>
                                </a:lnTo>
                                <a:lnTo>
                                  <a:pt x="65315" y="502282"/>
                                </a:lnTo>
                                <a:lnTo>
                                  <a:pt x="73001" y="494269"/>
                                </a:lnTo>
                                <a:close/>
                              </a:path>
                              <a:path w="499109" h="627380">
                                <a:moveTo>
                                  <a:pt x="112627" y="475538"/>
                                </a:moveTo>
                                <a:lnTo>
                                  <a:pt x="94477" y="494465"/>
                                </a:lnTo>
                                <a:lnTo>
                                  <a:pt x="101985" y="502282"/>
                                </a:lnTo>
                                <a:lnTo>
                                  <a:pt x="109356" y="494465"/>
                                </a:lnTo>
                                <a:lnTo>
                                  <a:pt x="112741" y="490936"/>
                                </a:lnTo>
                                <a:lnTo>
                                  <a:pt x="110867" y="488949"/>
                                </a:lnTo>
                                <a:lnTo>
                                  <a:pt x="105465" y="483318"/>
                                </a:lnTo>
                                <a:lnTo>
                                  <a:pt x="120082" y="483318"/>
                                </a:lnTo>
                                <a:lnTo>
                                  <a:pt x="112627" y="475538"/>
                                </a:lnTo>
                                <a:close/>
                              </a:path>
                              <a:path w="499109" h="627380">
                                <a:moveTo>
                                  <a:pt x="144877" y="494269"/>
                                </a:moveTo>
                                <a:lnTo>
                                  <a:pt x="130574" y="494269"/>
                                </a:lnTo>
                                <a:lnTo>
                                  <a:pt x="138251" y="502282"/>
                                </a:lnTo>
                                <a:lnTo>
                                  <a:pt x="137191" y="502282"/>
                                </a:lnTo>
                                <a:lnTo>
                                  <a:pt x="144877" y="494269"/>
                                </a:lnTo>
                                <a:close/>
                              </a:path>
                              <a:path w="499109" h="627380">
                                <a:moveTo>
                                  <a:pt x="181020" y="494269"/>
                                </a:moveTo>
                                <a:lnTo>
                                  <a:pt x="166783" y="494269"/>
                                </a:lnTo>
                                <a:lnTo>
                                  <a:pt x="174446" y="502282"/>
                                </a:lnTo>
                                <a:lnTo>
                                  <a:pt x="173325" y="502282"/>
                                </a:lnTo>
                                <a:lnTo>
                                  <a:pt x="181020" y="494269"/>
                                </a:lnTo>
                                <a:close/>
                              </a:path>
                              <a:path w="499109" h="627380">
                                <a:moveTo>
                                  <a:pt x="216811" y="494269"/>
                                </a:moveTo>
                                <a:lnTo>
                                  <a:pt x="202472" y="494269"/>
                                </a:lnTo>
                                <a:lnTo>
                                  <a:pt x="210153" y="502282"/>
                                </a:lnTo>
                                <a:lnTo>
                                  <a:pt x="209128" y="502282"/>
                                </a:lnTo>
                                <a:lnTo>
                                  <a:pt x="216811" y="494269"/>
                                </a:lnTo>
                                <a:close/>
                              </a:path>
                              <a:path w="499109" h="627380">
                                <a:moveTo>
                                  <a:pt x="252983" y="494269"/>
                                </a:moveTo>
                                <a:lnTo>
                                  <a:pt x="238642" y="494269"/>
                                </a:lnTo>
                                <a:lnTo>
                                  <a:pt x="246312" y="502282"/>
                                </a:lnTo>
                                <a:lnTo>
                                  <a:pt x="245288" y="502282"/>
                                </a:lnTo>
                                <a:lnTo>
                                  <a:pt x="252983" y="494269"/>
                                </a:lnTo>
                                <a:close/>
                              </a:path>
                              <a:path w="499109" h="627380">
                                <a:moveTo>
                                  <a:pt x="310373" y="456783"/>
                                </a:moveTo>
                                <a:lnTo>
                                  <a:pt x="274394" y="494269"/>
                                </a:lnTo>
                                <a:lnTo>
                                  <a:pt x="282078" y="502282"/>
                                </a:lnTo>
                                <a:lnTo>
                                  <a:pt x="281052" y="502282"/>
                                </a:lnTo>
                                <a:lnTo>
                                  <a:pt x="291928" y="490936"/>
                                </a:lnTo>
                                <a:lnTo>
                                  <a:pt x="292432" y="490936"/>
                                </a:lnTo>
                                <a:lnTo>
                                  <a:pt x="285110" y="483318"/>
                                </a:lnTo>
                                <a:lnTo>
                                  <a:pt x="300048" y="483318"/>
                                </a:lnTo>
                                <a:lnTo>
                                  <a:pt x="292597" y="475538"/>
                                </a:lnTo>
                                <a:lnTo>
                                  <a:pt x="306689" y="475538"/>
                                </a:lnTo>
                                <a:lnTo>
                                  <a:pt x="309893" y="472195"/>
                                </a:lnTo>
                                <a:lnTo>
                                  <a:pt x="310608" y="472195"/>
                                </a:lnTo>
                                <a:lnTo>
                                  <a:pt x="303298" y="464579"/>
                                </a:lnTo>
                                <a:lnTo>
                                  <a:pt x="317851" y="464579"/>
                                </a:lnTo>
                                <a:lnTo>
                                  <a:pt x="310373" y="456783"/>
                                </a:lnTo>
                                <a:close/>
                              </a:path>
                              <a:path w="499109" h="627380">
                                <a:moveTo>
                                  <a:pt x="324944" y="494269"/>
                                </a:moveTo>
                                <a:lnTo>
                                  <a:pt x="310536" y="494269"/>
                                </a:lnTo>
                                <a:lnTo>
                                  <a:pt x="318211" y="502282"/>
                                </a:lnTo>
                                <a:lnTo>
                                  <a:pt x="317249" y="502282"/>
                                </a:lnTo>
                                <a:lnTo>
                                  <a:pt x="324944" y="494269"/>
                                </a:lnTo>
                                <a:close/>
                              </a:path>
                              <a:path w="499109" h="627380">
                                <a:moveTo>
                                  <a:pt x="418288" y="419331"/>
                                </a:moveTo>
                                <a:lnTo>
                                  <a:pt x="410935" y="426902"/>
                                </a:lnTo>
                                <a:lnTo>
                                  <a:pt x="346329" y="494269"/>
                                </a:lnTo>
                                <a:lnTo>
                                  <a:pt x="354015" y="502282"/>
                                </a:lnTo>
                                <a:lnTo>
                                  <a:pt x="353507" y="502282"/>
                                </a:lnTo>
                                <a:lnTo>
                                  <a:pt x="364427" y="490936"/>
                                </a:lnTo>
                                <a:lnTo>
                                  <a:pt x="357153" y="483318"/>
                                </a:lnTo>
                                <a:lnTo>
                                  <a:pt x="372360" y="483318"/>
                                </a:lnTo>
                                <a:lnTo>
                                  <a:pt x="364897" y="475538"/>
                                </a:lnTo>
                                <a:lnTo>
                                  <a:pt x="379248" y="475538"/>
                                </a:lnTo>
                                <a:lnTo>
                                  <a:pt x="382121" y="472552"/>
                                </a:lnTo>
                                <a:lnTo>
                                  <a:pt x="374713" y="464819"/>
                                </a:lnTo>
                                <a:lnTo>
                                  <a:pt x="389564" y="464819"/>
                                </a:lnTo>
                                <a:lnTo>
                                  <a:pt x="389796" y="464579"/>
                                </a:lnTo>
                                <a:lnTo>
                                  <a:pt x="389979" y="464579"/>
                                </a:lnTo>
                                <a:lnTo>
                                  <a:pt x="382520" y="456783"/>
                                </a:lnTo>
                                <a:lnTo>
                                  <a:pt x="397300" y="456783"/>
                                </a:lnTo>
                                <a:lnTo>
                                  <a:pt x="400249" y="453719"/>
                                </a:lnTo>
                                <a:lnTo>
                                  <a:pt x="400578" y="453719"/>
                                </a:lnTo>
                                <a:lnTo>
                                  <a:pt x="393006" y="445815"/>
                                </a:lnTo>
                                <a:lnTo>
                                  <a:pt x="408258" y="445815"/>
                                </a:lnTo>
                                <a:lnTo>
                                  <a:pt x="400796" y="438035"/>
                                </a:lnTo>
                                <a:lnTo>
                                  <a:pt x="415344" y="438035"/>
                                </a:lnTo>
                                <a:lnTo>
                                  <a:pt x="418122" y="435149"/>
                                </a:lnTo>
                                <a:lnTo>
                                  <a:pt x="410659" y="427353"/>
                                </a:lnTo>
                                <a:lnTo>
                                  <a:pt x="425972" y="427353"/>
                                </a:lnTo>
                                <a:lnTo>
                                  <a:pt x="418288" y="419331"/>
                                </a:lnTo>
                                <a:close/>
                              </a:path>
                              <a:path w="499109" h="627380">
                                <a:moveTo>
                                  <a:pt x="392434" y="483318"/>
                                </a:moveTo>
                                <a:lnTo>
                                  <a:pt x="382411" y="493797"/>
                                </a:lnTo>
                                <a:lnTo>
                                  <a:pt x="390550" y="502282"/>
                                </a:lnTo>
                                <a:lnTo>
                                  <a:pt x="389209" y="502282"/>
                                </a:lnTo>
                                <a:lnTo>
                                  <a:pt x="399838" y="491213"/>
                                </a:lnTo>
                                <a:lnTo>
                                  <a:pt x="399998" y="491213"/>
                                </a:lnTo>
                                <a:lnTo>
                                  <a:pt x="392434" y="483318"/>
                                </a:lnTo>
                                <a:close/>
                              </a:path>
                              <a:path w="499109" h="627380">
                                <a:moveTo>
                                  <a:pt x="407908" y="483318"/>
                                </a:moveTo>
                                <a:lnTo>
                                  <a:pt x="407420" y="483318"/>
                                </a:lnTo>
                                <a:lnTo>
                                  <a:pt x="399838" y="491213"/>
                                </a:lnTo>
                                <a:lnTo>
                                  <a:pt x="399998" y="491213"/>
                                </a:lnTo>
                                <a:lnTo>
                                  <a:pt x="410601" y="502282"/>
                                </a:lnTo>
                                <a:lnTo>
                                  <a:pt x="418226" y="494269"/>
                                </a:lnTo>
                                <a:lnTo>
                                  <a:pt x="418386" y="494269"/>
                                </a:lnTo>
                                <a:lnTo>
                                  <a:pt x="407908" y="483318"/>
                                </a:lnTo>
                                <a:close/>
                              </a:path>
                              <a:path w="499109" h="627380">
                                <a:moveTo>
                                  <a:pt x="433287" y="494269"/>
                                </a:moveTo>
                                <a:lnTo>
                                  <a:pt x="418386" y="494269"/>
                                </a:lnTo>
                                <a:lnTo>
                                  <a:pt x="426053" y="502282"/>
                                </a:lnTo>
                                <a:lnTo>
                                  <a:pt x="425568" y="502282"/>
                                </a:lnTo>
                                <a:lnTo>
                                  <a:pt x="433287" y="494269"/>
                                </a:lnTo>
                                <a:close/>
                              </a:path>
                              <a:path w="499109" h="627380">
                                <a:moveTo>
                                  <a:pt x="469312" y="493797"/>
                                </a:moveTo>
                                <a:lnTo>
                                  <a:pt x="454280" y="493797"/>
                                </a:lnTo>
                                <a:lnTo>
                                  <a:pt x="462419" y="502282"/>
                                </a:lnTo>
                                <a:lnTo>
                                  <a:pt x="461165" y="502282"/>
                                </a:lnTo>
                                <a:lnTo>
                                  <a:pt x="469312" y="493797"/>
                                </a:lnTo>
                                <a:close/>
                              </a:path>
                              <a:path w="499109" h="627380">
                                <a:moveTo>
                                  <a:pt x="479580" y="483318"/>
                                </a:moveTo>
                                <a:lnTo>
                                  <a:pt x="479374" y="483318"/>
                                </a:lnTo>
                                <a:lnTo>
                                  <a:pt x="471793" y="491213"/>
                                </a:lnTo>
                                <a:lnTo>
                                  <a:pt x="482389" y="502282"/>
                                </a:lnTo>
                                <a:lnTo>
                                  <a:pt x="490063" y="494269"/>
                                </a:lnTo>
                                <a:lnTo>
                                  <a:pt x="479580" y="483318"/>
                                </a:lnTo>
                                <a:close/>
                              </a:path>
                              <a:path w="499109" h="627380">
                                <a:moveTo>
                                  <a:pt x="495157" y="488949"/>
                                </a:moveTo>
                                <a:lnTo>
                                  <a:pt x="490070" y="494269"/>
                                </a:lnTo>
                                <a:lnTo>
                                  <a:pt x="497745" y="502282"/>
                                </a:lnTo>
                                <a:lnTo>
                                  <a:pt x="498356" y="502282"/>
                                </a:lnTo>
                                <a:lnTo>
                                  <a:pt x="498356" y="492759"/>
                                </a:lnTo>
                                <a:lnTo>
                                  <a:pt x="495157" y="488949"/>
                                </a:lnTo>
                                <a:close/>
                              </a:path>
                              <a:path w="499109" h="627380">
                                <a:moveTo>
                                  <a:pt x="0" y="486409"/>
                                </a:moveTo>
                                <a:lnTo>
                                  <a:pt x="0" y="487679"/>
                                </a:lnTo>
                                <a:lnTo>
                                  <a:pt x="3798" y="491489"/>
                                </a:lnTo>
                                <a:lnTo>
                                  <a:pt x="4328" y="490936"/>
                                </a:lnTo>
                                <a:lnTo>
                                  <a:pt x="0" y="486409"/>
                                </a:lnTo>
                                <a:close/>
                              </a:path>
                              <a:path w="499109" h="627380">
                                <a:moveTo>
                                  <a:pt x="418325" y="456310"/>
                                </a:moveTo>
                                <a:lnTo>
                                  <a:pt x="417814" y="456783"/>
                                </a:lnTo>
                                <a:lnTo>
                                  <a:pt x="392434" y="483318"/>
                                </a:lnTo>
                                <a:lnTo>
                                  <a:pt x="399998" y="491213"/>
                                </a:lnTo>
                                <a:lnTo>
                                  <a:pt x="399838" y="491213"/>
                                </a:lnTo>
                                <a:lnTo>
                                  <a:pt x="407420" y="483318"/>
                                </a:lnTo>
                                <a:lnTo>
                                  <a:pt x="407908" y="483318"/>
                                </a:lnTo>
                                <a:lnTo>
                                  <a:pt x="400464" y="475538"/>
                                </a:lnTo>
                                <a:lnTo>
                                  <a:pt x="414891" y="475538"/>
                                </a:lnTo>
                                <a:lnTo>
                                  <a:pt x="418101" y="472195"/>
                                </a:lnTo>
                                <a:lnTo>
                                  <a:pt x="418277" y="472195"/>
                                </a:lnTo>
                                <a:lnTo>
                                  <a:pt x="410981" y="464579"/>
                                </a:lnTo>
                                <a:lnTo>
                                  <a:pt x="426256" y="464579"/>
                                </a:lnTo>
                                <a:lnTo>
                                  <a:pt x="418325" y="456310"/>
                                </a:lnTo>
                                <a:close/>
                              </a:path>
                              <a:path w="499109" h="627380">
                                <a:moveTo>
                                  <a:pt x="426256" y="464579"/>
                                </a:moveTo>
                                <a:lnTo>
                                  <a:pt x="425414" y="464579"/>
                                </a:lnTo>
                                <a:lnTo>
                                  <a:pt x="418101" y="472195"/>
                                </a:lnTo>
                                <a:lnTo>
                                  <a:pt x="418277" y="472195"/>
                                </a:lnTo>
                                <a:lnTo>
                                  <a:pt x="436496" y="491213"/>
                                </a:lnTo>
                                <a:lnTo>
                                  <a:pt x="436230" y="491213"/>
                                </a:lnTo>
                                <a:lnTo>
                                  <a:pt x="443836" y="483318"/>
                                </a:lnTo>
                                <a:lnTo>
                                  <a:pt x="428725" y="483318"/>
                                </a:lnTo>
                                <a:lnTo>
                                  <a:pt x="436183" y="475538"/>
                                </a:lnTo>
                                <a:lnTo>
                                  <a:pt x="436767" y="475538"/>
                                </a:lnTo>
                                <a:lnTo>
                                  <a:pt x="426256" y="464579"/>
                                </a:lnTo>
                                <a:close/>
                              </a:path>
                              <a:path w="499109" h="627380">
                                <a:moveTo>
                                  <a:pt x="495157" y="450849"/>
                                </a:moveTo>
                                <a:lnTo>
                                  <a:pt x="464819" y="482626"/>
                                </a:lnTo>
                                <a:lnTo>
                                  <a:pt x="464235" y="483318"/>
                                </a:lnTo>
                                <a:lnTo>
                                  <a:pt x="471793" y="491213"/>
                                </a:lnTo>
                                <a:lnTo>
                                  <a:pt x="479374" y="483318"/>
                                </a:lnTo>
                                <a:lnTo>
                                  <a:pt x="479580" y="483318"/>
                                </a:lnTo>
                                <a:lnTo>
                                  <a:pt x="472127" y="475538"/>
                                </a:lnTo>
                                <a:lnTo>
                                  <a:pt x="486845" y="475538"/>
                                </a:lnTo>
                                <a:lnTo>
                                  <a:pt x="490054" y="472195"/>
                                </a:lnTo>
                                <a:lnTo>
                                  <a:pt x="482756" y="464579"/>
                                </a:lnTo>
                                <a:lnTo>
                                  <a:pt x="498125" y="464579"/>
                                </a:lnTo>
                                <a:lnTo>
                                  <a:pt x="490196" y="456310"/>
                                </a:lnTo>
                                <a:lnTo>
                                  <a:pt x="498356" y="456310"/>
                                </a:lnTo>
                                <a:lnTo>
                                  <a:pt x="498356" y="454659"/>
                                </a:lnTo>
                                <a:lnTo>
                                  <a:pt x="495157" y="450849"/>
                                </a:lnTo>
                                <a:close/>
                              </a:path>
                              <a:path w="499109" h="627380">
                                <a:moveTo>
                                  <a:pt x="4334" y="475538"/>
                                </a:moveTo>
                                <a:lnTo>
                                  <a:pt x="0" y="480059"/>
                                </a:lnTo>
                                <a:lnTo>
                                  <a:pt x="0" y="486409"/>
                                </a:lnTo>
                                <a:lnTo>
                                  <a:pt x="4358" y="490936"/>
                                </a:lnTo>
                                <a:lnTo>
                                  <a:pt x="6234" y="488949"/>
                                </a:lnTo>
                                <a:lnTo>
                                  <a:pt x="11636" y="483318"/>
                                </a:lnTo>
                                <a:lnTo>
                                  <a:pt x="11806" y="483318"/>
                                </a:lnTo>
                                <a:lnTo>
                                  <a:pt x="4334" y="475538"/>
                                </a:lnTo>
                                <a:close/>
                              </a:path>
                              <a:path w="499109" h="627380">
                                <a:moveTo>
                                  <a:pt x="40266" y="474979"/>
                                </a:moveTo>
                                <a:lnTo>
                                  <a:pt x="39710" y="475538"/>
                                </a:lnTo>
                                <a:lnTo>
                                  <a:pt x="32904" y="482626"/>
                                </a:lnTo>
                                <a:lnTo>
                                  <a:pt x="40872" y="490936"/>
                                </a:lnTo>
                                <a:lnTo>
                                  <a:pt x="48179" y="483318"/>
                                </a:lnTo>
                                <a:lnTo>
                                  <a:pt x="47585" y="482626"/>
                                </a:lnTo>
                                <a:lnTo>
                                  <a:pt x="40266" y="474979"/>
                                </a:lnTo>
                                <a:close/>
                              </a:path>
                              <a:path w="499109" h="627380">
                                <a:moveTo>
                                  <a:pt x="66004" y="464819"/>
                                </a:moveTo>
                                <a:lnTo>
                                  <a:pt x="58505" y="472552"/>
                                </a:lnTo>
                                <a:lnTo>
                                  <a:pt x="58748" y="472552"/>
                                </a:lnTo>
                                <a:lnTo>
                                  <a:pt x="76432" y="490936"/>
                                </a:lnTo>
                                <a:lnTo>
                                  <a:pt x="76198" y="490936"/>
                                </a:lnTo>
                                <a:lnTo>
                                  <a:pt x="83505" y="483318"/>
                                </a:lnTo>
                                <a:lnTo>
                                  <a:pt x="68658" y="483318"/>
                                </a:lnTo>
                                <a:lnTo>
                                  <a:pt x="76111" y="475538"/>
                                </a:lnTo>
                                <a:lnTo>
                                  <a:pt x="76299" y="475538"/>
                                </a:lnTo>
                                <a:lnTo>
                                  <a:pt x="66004" y="464819"/>
                                </a:lnTo>
                                <a:close/>
                              </a:path>
                              <a:path w="499109" h="627380">
                                <a:moveTo>
                                  <a:pt x="102128" y="464579"/>
                                </a:moveTo>
                                <a:lnTo>
                                  <a:pt x="101478" y="464579"/>
                                </a:lnTo>
                                <a:lnTo>
                                  <a:pt x="94173" y="472195"/>
                                </a:lnTo>
                                <a:lnTo>
                                  <a:pt x="94795" y="472195"/>
                                </a:lnTo>
                                <a:lnTo>
                                  <a:pt x="112773" y="490936"/>
                                </a:lnTo>
                                <a:lnTo>
                                  <a:pt x="114647" y="488949"/>
                                </a:lnTo>
                                <a:lnTo>
                                  <a:pt x="120048" y="483318"/>
                                </a:lnTo>
                                <a:lnTo>
                                  <a:pt x="105156" y="483318"/>
                                </a:lnTo>
                                <a:lnTo>
                                  <a:pt x="112609" y="475538"/>
                                </a:lnTo>
                                <a:lnTo>
                                  <a:pt x="102128" y="464579"/>
                                </a:lnTo>
                                <a:close/>
                              </a:path>
                              <a:path w="499109" h="627380">
                                <a:moveTo>
                                  <a:pt x="138388" y="464579"/>
                                </a:moveTo>
                                <a:lnTo>
                                  <a:pt x="138022" y="464579"/>
                                </a:lnTo>
                                <a:lnTo>
                                  <a:pt x="130374" y="472552"/>
                                </a:lnTo>
                                <a:lnTo>
                                  <a:pt x="130773" y="472552"/>
                                </a:lnTo>
                                <a:lnTo>
                                  <a:pt x="148450" y="490936"/>
                                </a:lnTo>
                                <a:lnTo>
                                  <a:pt x="148074" y="490936"/>
                                </a:lnTo>
                                <a:lnTo>
                                  <a:pt x="155380" y="483318"/>
                                </a:lnTo>
                                <a:lnTo>
                                  <a:pt x="140677" y="483318"/>
                                </a:lnTo>
                                <a:lnTo>
                                  <a:pt x="148125" y="475538"/>
                                </a:lnTo>
                                <a:lnTo>
                                  <a:pt x="148868" y="475538"/>
                                </a:lnTo>
                                <a:lnTo>
                                  <a:pt x="138388" y="464579"/>
                                </a:lnTo>
                                <a:close/>
                              </a:path>
                              <a:path w="499109" h="627380">
                                <a:moveTo>
                                  <a:pt x="174010" y="464579"/>
                                </a:moveTo>
                                <a:lnTo>
                                  <a:pt x="173353" y="464579"/>
                                </a:lnTo>
                                <a:lnTo>
                                  <a:pt x="166049" y="472195"/>
                                </a:lnTo>
                                <a:lnTo>
                                  <a:pt x="166720" y="472195"/>
                                </a:lnTo>
                                <a:lnTo>
                                  <a:pt x="184703" y="490936"/>
                                </a:lnTo>
                                <a:lnTo>
                                  <a:pt x="184221" y="490936"/>
                                </a:lnTo>
                                <a:lnTo>
                                  <a:pt x="191537" y="483318"/>
                                </a:lnTo>
                                <a:lnTo>
                                  <a:pt x="176806" y="483318"/>
                                </a:lnTo>
                                <a:lnTo>
                                  <a:pt x="184262" y="475538"/>
                                </a:lnTo>
                                <a:lnTo>
                                  <a:pt x="184515" y="475538"/>
                                </a:lnTo>
                                <a:lnTo>
                                  <a:pt x="174010" y="464579"/>
                                </a:lnTo>
                                <a:close/>
                              </a:path>
                              <a:path w="499109" h="627380">
                                <a:moveTo>
                                  <a:pt x="210223" y="464579"/>
                                </a:moveTo>
                                <a:lnTo>
                                  <a:pt x="209533" y="464579"/>
                                </a:lnTo>
                                <a:lnTo>
                                  <a:pt x="202219" y="472195"/>
                                </a:lnTo>
                                <a:lnTo>
                                  <a:pt x="202430" y="472195"/>
                                </a:lnTo>
                                <a:lnTo>
                                  <a:pt x="220447" y="490936"/>
                                </a:lnTo>
                                <a:lnTo>
                                  <a:pt x="220007" y="490936"/>
                                </a:lnTo>
                                <a:lnTo>
                                  <a:pt x="227312" y="483318"/>
                                </a:lnTo>
                                <a:lnTo>
                                  <a:pt x="212566" y="483318"/>
                                </a:lnTo>
                                <a:lnTo>
                                  <a:pt x="220010" y="475538"/>
                                </a:lnTo>
                                <a:lnTo>
                                  <a:pt x="220713" y="475538"/>
                                </a:lnTo>
                                <a:lnTo>
                                  <a:pt x="210223" y="464579"/>
                                </a:lnTo>
                                <a:close/>
                              </a:path>
                              <a:path w="499109" h="627380">
                                <a:moveTo>
                                  <a:pt x="245922" y="464579"/>
                                </a:moveTo>
                                <a:lnTo>
                                  <a:pt x="245281" y="464579"/>
                                </a:lnTo>
                                <a:lnTo>
                                  <a:pt x="237978" y="472195"/>
                                </a:lnTo>
                                <a:lnTo>
                                  <a:pt x="238660" y="472195"/>
                                </a:lnTo>
                                <a:lnTo>
                                  <a:pt x="256646" y="490936"/>
                                </a:lnTo>
                                <a:lnTo>
                                  <a:pt x="256184" y="490936"/>
                                </a:lnTo>
                                <a:lnTo>
                                  <a:pt x="263499" y="483318"/>
                                </a:lnTo>
                                <a:lnTo>
                                  <a:pt x="248715" y="483318"/>
                                </a:lnTo>
                                <a:lnTo>
                                  <a:pt x="256168" y="475538"/>
                                </a:lnTo>
                                <a:lnTo>
                                  <a:pt x="256431" y="475538"/>
                                </a:lnTo>
                                <a:lnTo>
                                  <a:pt x="245922" y="464579"/>
                                </a:lnTo>
                                <a:close/>
                              </a:path>
                              <a:path w="499109" h="627380">
                                <a:moveTo>
                                  <a:pt x="282102" y="464579"/>
                                </a:moveTo>
                                <a:lnTo>
                                  <a:pt x="281495" y="464579"/>
                                </a:lnTo>
                                <a:lnTo>
                                  <a:pt x="274181" y="472195"/>
                                </a:lnTo>
                                <a:lnTo>
                                  <a:pt x="274419" y="472195"/>
                                </a:lnTo>
                                <a:lnTo>
                                  <a:pt x="292432" y="490936"/>
                                </a:lnTo>
                                <a:lnTo>
                                  <a:pt x="291928" y="490936"/>
                                </a:lnTo>
                                <a:lnTo>
                                  <a:pt x="299231" y="483318"/>
                                </a:lnTo>
                                <a:lnTo>
                                  <a:pt x="284900" y="483318"/>
                                </a:lnTo>
                                <a:lnTo>
                                  <a:pt x="292364" y="475538"/>
                                </a:lnTo>
                                <a:lnTo>
                                  <a:pt x="292597" y="475538"/>
                                </a:lnTo>
                                <a:lnTo>
                                  <a:pt x="282102" y="464579"/>
                                </a:lnTo>
                                <a:close/>
                              </a:path>
                              <a:path w="499109" h="627380">
                                <a:moveTo>
                                  <a:pt x="317851" y="464579"/>
                                </a:moveTo>
                                <a:lnTo>
                                  <a:pt x="317193" y="464579"/>
                                </a:lnTo>
                                <a:lnTo>
                                  <a:pt x="309893" y="472195"/>
                                </a:lnTo>
                                <a:lnTo>
                                  <a:pt x="310608" y="472195"/>
                                </a:lnTo>
                                <a:lnTo>
                                  <a:pt x="328596" y="490936"/>
                                </a:lnTo>
                                <a:lnTo>
                                  <a:pt x="328145" y="490936"/>
                                </a:lnTo>
                                <a:lnTo>
                                  <a:pt x="335461" y="483318"/>
                                </a:lnTo>
                                <a:lnTo>
                                  <a:pt x="320599" y="483318"/>
                                </a:lnTo>
                                <a:lnTo>
                                  <a:pt x="328048" y="475538"/>
                                </a:lnTo>
                                <a:lnTo>
                                  <a:pt x="328362" y="475538"/>
                                </a:lnTo>
                                <a:lnTo>
                                  <a:pt x="317851" y="464579"/>
                                </a:lnTo>
                                <a:close/>
                              </a:path>
                              <a:path w="499109" h="627380">
                                <a:moveTo>
                                  <a:pt x="354387" y="464579"/>
                                </a:moveTo>
                                <a:lnTo>
                                  <a:pt x="353456" y="464579"/>
                                </a:lnTo>
                                <a:lnTo>
                                  <a:pt x="346142" y="472195"/>
                                </a:lnTo>
                                <a:lnTo>
                                  <a:pt x="346497" y="472195"/>
                                </a:lnTo>
                                <a:lnTo>
                                  <a:pt x="364451" y="490936"/>
                                </a:lnTo>
                                <a:lnTo>
                                  <a:pt x="371760" y="483318"/>
                                </a:lnTo>
                                <a:lnTo>
                                  <a:pt x="356826" y="483318"/>
                                </a:lnTo>
                                <a:lnTo>
                                  <a:pt x="364288" y="475538"/>
                                </a:lnTo>
                                <a:lnTo>
                                  <a:pt x="364897" y="475538"/>
                                </a:lnTo>
                                <a:lnTo>
                                  <a:pt x="354387" y="464579"/>
                                </a:lnTo>
                                <a:close/>
                              </a:path>
                              <a:path w="499109" h="627380">
                                <a:moveTo>
                                  <a:pt x="40280" y="438035"/>
                                </a:moveTo>
                                <a:lnTo>
                                  <a:pt x="4334" y="475538"/>
                                </a:lnTo>
                                <a:lnTo>
                                  <a:pt x="11806" y="483318"/>
                                </a:lnTo>
                                <a:lnTo>
                                  <a:pt x="11636" y="483318"/>
                                </a:lnTo>
                                <a:lnTo>
                                  <a:pt x="22305" y="472195"/>
                                </a:lnTo>
                                <a:lnTo>
                                  <a:pt x="22902" y="472195"/>
                                </a:lnTo>
                                <a:lnTo>
                                  <a:pt x="15600" y="464579"/>
                                </a:lnTo>
                                <a:lnTo>
                                  <a:pt x="30311" y="464579"/>
                                </a:lnTo>
                                <a:lnTo>
                                  <a:pt x="22849" y="456783"/>
                                </a:lnTo>
                                <a:lnTo>
                                  <a:pt x="37087" y="456783"/>
                                </a:lnTo>
                                <a:lnTo>
                                  <a:pt x="40026" y="453719"/>
                                </a:lnTo>
                                <a:lnTo>
                                  <a:pt x="40631" y="453719"/>
                                </a:lnTo>
                                <a:lnTo>
                                  <a:pt x="33028" y="445815"/>
                                </a:lnTo>
                                <a:lnTo>
                                  <a:pt x="47752" y="445815"/>
                                </a:lnTo>
                                <a:lnTo>
                                  <a:pt x="40280" y="438035"/>
                                </a:lnTo>
                                <a:close/>
                              </a:path>
                              <a:path w="499109" h="627380">
                                <a:moveTo>
                                  <a:pt x="94402" y="418586"/>
                                </a:moveTo>
                                <a:lnTo>
                                  <a:pt x="41466" y="473709"/>
                                </a:lnTo>
                                <a:lnTo>
                                  <a:pt x="40266" y="474979"/>
                                </a:lnTo>
                                <a:lnTo>
                                  <a:pt x="48248" y="483318"/>
                                </a:lnTo>
                                <a:lnTo>
                                  <a:pt x="48843" y="482626"/>
                                </a:lnTo>
                                <a:lnTo>
                                  <a:pt x="58505" y="472552"/>
                                </a:lnTo>
                                <a:lnTo>
                                  <a:pt x="58748" y="472552"/>
                                </a:lnTo>
                                <a:lnTo>
                                  <a:pt x="51078" y="464579"/>
                                </a:lnTo>
                                <a:lnTo>
                                  <a:pt x="65774" y="464579"/>
                                </a:lnTo>
                                <a:lnTo>
                                  <a:pt x="58286" y="456783"/>
                                </a:lnTo>
                                <a:lnTo>
                                  <a:pt x="73630" y="456783"/>
                                </a:lnTo>
                                <a:lnTo>
                                  <a:pt x="76569" y="453719"/>
                                </a:lnTo>
                                <a:lnTo>
                                  <a:pt x="77070" y="453719"/>
                                </a:lnTo>
                                <a:lnTo>
                                  <a:pt x="69488" y="445815"/>
                                </a:lnTo>
                                <a:lnTo>
                                  <a:pt x="84150" y="445815"/>
                                </a:lnTo>
                                <a:lnTo>
                                  <a:pt x="76696" y="438035"/>
                                </a:lnTo>
                                <a:lnTo>
                                  <a:pt x="91612" y="438035"/>
                                </a:lnTo>
                                <a:lnTo>
                                  <a:pt x="94523" y="435001"/>
                                </a:lnTo>
                                <a:lnTo>
                                  <a:pt x="94665" y="435001"/>
                                </a:lnTo>
                                <a:lnTo>
                                  <a:pt x="86878" y="426902"/>
                                </a:lnTo>
                                <a:lnTo>
                                  <a:pt x="102355" y="426902"/>
                                </a:lnTo>
                                <a:lnTo>
                                  <a:pt x="94402" y="418586"/>
                                </a:lnTo>
                                <a:close/>
                              </a:path>
                              <a:path w="499109" h="627380">
                                <a:moveTo>
                                  <a:pt x="90967" y="475538"/>
                                </a:moveTo>
                                <a:lnTo>
                                  <a:pt x="76299" y="475538"/>
                                </a:lnTo>
                                <a:lnTo>
                                  <a:pt x="83771" y="483318"/>
                                </a:lnTo>
                                <a:lnTo>
                                  <a:pt x="83505" y="483318"/>
                                </a:lnTo>
                                <a:lnTo>
                                  <a:pt x="90967" y="475538"/>
                                </a:lnTo>
                                <a:close/>
                              </a:path>
                              <a:path w="499109" h="627380">
                                <a:moveTo>
                                  <a:pt x="123107" y="464579"/>
                                </a:moveTo>
                                <a:lnTo>
                                  <a:pt x="112627" y="475538"/>
                                </a:lnTo>
                                <a:lnTo>
                                  <a:pt x="120082" y="483318"/>
                                </a:lnTo>
                                <a:lnTo>
                                  <a:pt x="120712" y="482626"/>
                                </a:lnTo>
                                <a:lnTo>
                                  <a:pt x="130374" y="472552"/>
                                </a:lnTo>
                                <a:lnTo>
                                  <a:pt x="130773" y="472552"/>
                                </a:lnTo>
                                <a:lnTo>
                                  <a:pt x="123107" y="464579"/>
                                </a:lnTo>
                                <a:close/>
                              </a:path>
                              <a:path w="499109" h="627380">
                                <a:moveTo>
                                  <a:pt x="162843" y="475538"/>
                                </a:moveTo>
                                <a:lnTo>
                                  <a:pt x="148868" y="475538"/>
                                </a:lnTo>
                                <a:lnTo>
                                  <a:pt x="156309" y="483318"/>
                                </a:lnTo>
                                <a:lnTo>
                                  <a:pt x="155380" y="483318"/>
                                </a:lnTo>
                                <a:lnTo>
                                  <a:pt x="162843" y="475538"/>
                                </a:lnTo>
                                <a:close/>
                              </a:path>
                              <a:path w="499109" h="627380">
                                <a:moveTo>
                                  <a:pt x="199009" y="475538"/>
                                </a:moveTo>
                                <a:lnTo>
                                  <a:pt x="184515" y="475538"/>
                                </a:lnTo>
                                <a:lnTo>
                                  <a:pt x="191974" y="483318"/>
                                </a:lnTo>
                                <a:lnTo>
                                  <a:pt x="191537" y="483318"/>
                                </a:lnTo>
                                <a:lnTo>
                                  <a:pt x="199009" y="475538"/>
                                </a:lnTo>
                                <a:close/>
                              </a:path>
                              <a:path w="499109" h="627380">
                                <a:moveTo>
                                  <a:pt x="234773" y="475538"/>
                                </a:moveTo>
                                <a:lnTo>
                                  <a:pt x="220713" y="475538"/>
                                </a:lnTo>
                                <a:lnTo>
                                  <a:pt x="228160" y="483318"/>
                                </a:lnTo>
                                <a:lnTo>
                                  <a:pt x="227312" y="483318"/>
                                </a:lnTo>
                                <a:lnTo>
                                  <a:pt x="234773" y="475538"/>
                                </a:lnTo>
                                <a:close/>
                              </a:path>
                              <a:path w="499109" h="627380">
                                <a:moveTo>
                                  <a:pt x="270971" y="475538"/>
                                </a:moveTo>
                                <a:lnTo>
                                  <a:pt x="256431" y="475538"/>
                                </a:lnTo>
                                <a:lnTo>
                                  <a:pt x="263892" y="483318"/>
                                </a:lnTo>
                                <a:lnTo>
                                  <a:pt x="263499" y="483318"/>
                                </a:lnTo>
                                <a:lnTo>
                                  <a:pt x="270971" y="475538"/>
                                </a:lnTo>
                                <a:close/>
                              </a:path>
                              <a:path w="499109" h="627380">
                                <a:moveTo>
                                  <a:pt x="306689" y="475538"/>
                                </a:moveTo>
                                <a:lnTo>
                                  <a:pt x="292597" y="475538"/>
                                </a:lnTo>
                                <a:lnTo>
                                  <a:pt x="300048" y="483318"/>
                                </a:lnTo>
                                <a:lnTo>
                                  <a:pt x="299231" y="483318"/>
                                </a:lnTo>
                                <a:lnTo>
                                  <a:pt x="306689" y="475538"/>
                                </a:lnTo>
                                <a:close/>
                              </a:path>
                              <a:path w="499109" h="627380">
                                <a:moveTo>
                                  <a:pt x="342932" y="475538"/>
                                </a:moveTo>
                                <a:lnTo>
                                  <a:pt x="328362" y="475538"/>
                                </a:lnTo>
                                <a:lnTo>
                                  <a:pt x="335825" y="483318"/>
                                </a:lnTo>
                                <a:lnTo>
                                  <a:pt x="335461" y="483318"/>
                                </a:lnTo>
                                <a:lnTo>
                                  <a:pt x="342932" y="475538"/>
                                </a:lnTo>
                                <a:close/>
                              </a:path>
                              <a:path w="499109" h="627380">
                                <a:moveTo>
                                  <a:pt x="379248" y="475538"/>
                                </a:moveTo>
                                <a:lnTo>
                                  <a:pt x="364897" y="475538"/>
                                </a:lnTo>
                                <a:lnTo>
                                  <a:pt x="372360" y="483318"/>
                                </a:lnTo>
                                <a:lnTo>
                                  <a:pt x="371760" y="483318"/>
                                </a:lnTo>
                                <a:lnTo>
                                  <a:pt x="379248" y="475538"/>
                                </a:lnTo>
                                <a:close/>
                              </a:path>
                              <a:path w="499109" h="627380">
                                <a:moveTo>
                                  <a:pt x="389979" y="464579"/>
                                </a:moveTo>
                                <a:lnTo>
                                  <a:pt x="389796" y="464579"/>
                                </a:lnTo>
                                <a:lnTo>
                                  <a:pt x="382121" y="472552"/>
                                </a:lnTo>
                                <a:lnTo>
                                  <a:pt x="392434" y="483318"/>
                                </a:lnTo>
                                <a:lnTo>
                                  <a:pt x="399876" y="475538"/>
                                </a:lnTo>
                                <a:lnTo>
                                  <a:pt x="400464" y="475538"/>
                                </a:lnTo>
                                <a:lnTo>
                                  <a:pt x="389979" y="464579"/>
                                </a:lnTo>
                                <a:close/>
                              </a:path>
                              <a:path w="499109" h="627380">
                                <a:moveTo>
                                  <a:pt x="414891" y="475538"/>
                                </a:moveTo>
                                <a:lnTo>
                                  <a:pt x="400464" y="475538"/>
                                </a:lnTo>
                                <a:lnTo>
                                  <a:pt x="407908" y="483318"/>
                                </a:lnTo>
                                <a:lnTo>
                                  <a:pt x="407420" y="483318"/>
                                </a:lnTo>
                                <a:lnTo>
                                  <a:pt x="414891" y="475538"/>
                                </a:lnTo>
                                <a:close/>
                              </a:path>
                              <a:path w="499109" h="627380">
                                <a:moveTo>
                                  <a:pt x="451330" y="475538"/>
                                </a:moveTo>
                                <a:lnTo>
                                  <a:pt x="436767" y="475538"/>
                                </a:lnTo>
                                <a:lnTo>
                                  <a:pt x="444229" y="483318"/>
                                </a:lnTo>
                                <a:lnTo>
                                  <a:pt x="443836" y="483318"/>
                                </a:lnTo>
                                <a:lnTo>
                                  <a:pt x="451330" y="475538"/>
                                </a:lnTo>
                                <a:close/>
                              </a:path>
                              <a:path w="499109" h="627380">
                                <a:moveTo>
                                  <a:pt x="461861" y="464819"/>
                                </a:moveTo>
                                <a:lnTo>
                                  <a:pt x="461655" y="464819"/>
                                </a:lnTo>
                                <a:lnTo>
                                  <a:pt x="454067" y="472697"/>
                                </a:lnTo>
                                <a:lnTo>
                                  <a:pt x="464235" y="483318"/>
                                </a:lnTo>
                                <a:lnTo>
                                  <a:pt x="464819" y="482626"/>
                                </a:lnTo>
                                <a:lnTo>
                                  <a:pt x="471586" y="475538"/>
                                </a:lnTo>
                                <a:lnTo>
                                  <a:pt x="472127" y="475538"/>
                                </a:lnTo>
                                <a:lnTo>
                                  <a:pt x="461861" y="464819"/>
                                </a:lnTo>
                                <a:close/>
                              </a:path>
                              <a:path w="499109" h="627380">
                                <a:moveTo>
                                  <a:pt x="486845" y="475538"/>
                                </a:moveTo>
                                <a:lnTo>
                                  <a:pt x="472127" y="475538"/>
                                </a:lnTo>
                                <a:lnTo>
                                  <a:pt x="479580" y="483318"/>
                                </a:lnTo>
                                <a:lnTo>
                                  <a:pt x="479374" y="483318"/>
                                </a:lnTo>
                                <a:lnTo>
                                  <a:pt x="486845" y="475538"/>
                                </a:lnTo>
                                <a:close/>
                              </a:path>
                              <a:path w="499109" h="627380">
                                <a:moveTo>
                                  <a:pt x="30311" y="464579"/>
                                </a:moveTo>
                                <a:lnTo>
                                  <a:pt x="29609" y="464579"/>
                                </a:lnTo>
                                <a:lnTo>
                                  <a:pt x="22305" y="472195"/>
                                </a:lnTo>
                                <a:lnTo>
                                  <a:pt x="22902" y="472195"/>
                                </a:lnTo>
                                <a:lnTo>
                                  <a:pt x="32904" y="482626"/>
                                </a:lnTo>
                                <a:lnTo>
                                  <a:pt x="40246" y="474979"/>
                                </a:lnTo>
                                <a:lnTo>
                                  <a:pt x="30311" y="464579"/>
                                </a:lnTo>
                                <a:close/>
                              </a:path>
                              <a:path w="499109" h="627380">
                                <a:moveTo>
                                  <a:pt x="3798" y="474979"/>
                                </a:moveTo>
                                <a:lnTo>
                                  <a:pt x="0" y="478789"/>
                                </a:lnTo>
                                <a:lnTo>
                                  <a:pt x="0" y="480059"/>
                                </a:lnTo>
                                <a:lnTo>
                                  <a:pt x="4334" y="475538"/>
                                </a:lnTo>
                                <a:lnTo>
                                  <a:pt x="3798" y="474979"/>
                                </a:lnTo>
                                <a:close/>
                              </a:path>
                              <a:path w="499109" h="627380">
                                <a:moveTo>
                                  <a:pt x="498125" y="464579"/>
                                </a:moveTo>
                                <a:lnTo>
                                  <a:pt x="497367" y="464579"/>
                                </a:lnTo>
                                <a:lnTo>
                                  <a:pt x="490054" y="472195"/>
                                </a:lnTo>
                                <a:lnTo>
                                  <a:pt x="495157" y="477519"/>
                                </a:lnTo>
                                <a:lnTo>
                                  <a:pt x="498356" y="473709"/>
                                </a:lnTo>
                                <a:lnTo>
                                  <a:pt x="498356" y="464819"/>
                                </a:lnTo>
                                <a:lnTo>
                                  <a:pt x="498125" y="464579"/>
                                </a:lnTo>
                                <a:close/>
                              </a:path>
                              <a:path w="499109" h="627380">
                                <a:moveTo>
                                  <a:pt x="454162" y="456783"/>
                                </a:moveTo>
                                <a:lnTo>
                                  <a:pt x="446689" y="464579"/>
                                </a:lnTo>
                                <a:lnTo>
                                  <a:pt x="446526" y="464819"/>
                                </a:lnTo>
                                <a:lnTo>
                                  <a:pt x="454067" y="472697"/>
                                </a:lnTo>
                                <a:lnTo>
                                  <a:pt x="461655" y="464819"/>
                                </a:lnTo>
                                <a:lnTo>
                                  <a:pt x="461861" y="464819"/>
                                </a:lnTo>
                                <a:lnTo>
                                  <a:pt x="454162" y="456783"/>
                                </a:lnTo>
                                <a:close/>
                              </a:path>
                              <a:path w="499109" h="627380">
                                <a:moveTo>
                                  <a:pt x="47752" y="445815"/>
                                </a:moveTo>
                                <a:lnTo>
                                  <a:pt x="47607" y="445815"/>
                                </a:lnTo>
                                <a:lnTo>
                                  <a:pt x="40026" y="453719"/>
                                </a:lnTo>
                                <a:lnTo>
                                  <a:pt x="40631" y="453719"/>
                                </a:lnTo>
                                <a:lnTo>
                                  <a:pt x="58748" y="472552"/>
                                </a:lnTo>
                                <a:lnTo>
                                  <a:pt x="58505" y="472552"/>
                                </a:lnTo>
                                <a:lnTo>
                                  <a:pt x="65922" y="464819"/>
                                </a:lnTo>
                                <a:lnTo>
                                  <a:pt x="65774" y="464579"/>
                                </a:lnTo>
                                <a:lnTo>
                                  <a:pt x="50234" y="464579"/>
                                </a:lnTo>
                                <a:lnTo>
                                  <a:pt x="57721" y="456783"/>
                                </a:lnTo>
                                <a:lnTo>
                                  <a:pt x="58286" y="456783"/>
                                </a:lnTo>
                                <a:lnTo>
                                  <a:pt x="47752" y="445815"/>
                                </a:lnTo>
                                <a:close/>
                              </a:path>
                              <a:path w="499109" h="627380">
                                <a:moveTo>
                                  <a:pt x="148565" y="438035"/>
                                </a:moveTo>
                                <a:lnTo>
                                  <a:pt x="147209" y="439419"/>
                                </a:lnTo>
                                <a:lnTo>
                                  <a:pt x="123107" y="464579"/>
                                </a:lnTo>
                                <a:lnTo>
                                  <a:pt x="130773" y="472552"/>
                                </a:lnTo>
                                <a:lnTo>
                                  <a:pt x="130374" y="472552"/>
                                </a:lnTo>
                                <a:lnTo>
                                  <a:pt x="138022" y="464579"/>
                                </a:lnTo>
                                <a:lnTo>
                                  <a:pt x="138388" y="464579"/>
                                </a:lnTo>
                                <a:lnTo>
                                  <a:pt x="130932" y="456783"/>
                                </a:lnTo>
                                <a:lnTo>
                                  <a:pt x="145500" y="456783"/>
                                </a:lnTo>
                                <a:lnTo>
                                  <a:pt x="148438" y="453719"/>
                                </a:lnTo>
                                <a:lnTo>
                                  <a:pt x="148991" y="453719"/>
                                </a:lnTo>
                                <a:lnTo>
                                  <a:pt x="141407" y="445815"/>
                                </a:lnTo>
                                <a:lnTo>
                                  <a:pt x="156023" y="445815"/>
                                </a:lnTo>
                                <a:lnTo>
                                  <a:pt x="148565" y="438035"/>
                                </a:lnTo>
                                <a:close/>
                              </a:path>
                              <a:path w="499109" h="627380">
                                <a:moveTo>
                                  <a:pt x="372026" y="445815"/>
                                </a:moveTo>
                                <a:lnTo>
                                  <a:pt x="371475" y="445815"/>
                                </a:lnTo>
                                <a:lnTo>
                                  <a:pt x="363885" y="453719"/>
                                </a:lnTo>
                                <a:lnTo>
                                  <a:pt x="364079" y="453719"/>
                                </a:lnTo>
                                <a:lnTo>
                                  <a:pt x="382121" y="472552"/>
                                </a:lnTo>
                                <a:lnTo>
                                  <a:pt x="389564" y="464819"/>
                                </a:lnTo>
                                <a:lnTo>
                                  <a:pt x="374568" y="464819"/>
                                </a:lnTo>
                                <a:lnTo>
                                  <a:pt x="382276" y="456783"/>
                                </a:lnTo>
                                <a:lnTo>
                                  <a:pt x="382520" y="456783"/>
                                </a:lnTo>
                                <a:lnTo>
                                  <a:pt x="372026" y="445815"/>
                                </a:lnTo>
                                <a:close/>
                              </a:path>
                              <a:path w="499109" h="627380">
                                <a:moveTo>
                                  <a:pt x="12351" y="445815"/>
                                </a:moveTo>
                                <a:lnTo>
                                  <a:pt x="9879" y="448309"/>
                                </a:lnTo>
                                <a:lnTo>
                                  <a:pt x="4699" y="453719"/>
                                </a:lnTo>
                                <a:lnTo>
                                  <a:pt x="5186" y="453719"/>
                                </a:lnTo>
                                <a:lnTo>
                                  <a:pt x="22902" y="472195"/>
                                </a:lnTo>
                                <a:lnTo>
                                  <a:pt x="22305" y="472195"/>
                                </a:lnTo>
                                <a:lnTo>
                                  <a:pt x="29609" y="464579"/>
                                </a:lnTo>
                                <a:lnTo>
                                  <a:pt x="14838" y="464579"/>
                                </a:lnTo>
                                <a:lnTo>
                                  <a:pt x="22311" y="456783"/>
                                </a:lnTo>
                                <a:lnTo>
                                  <a:pt x="22849" y="456783"/>
                                </a:lnTo>
                                <a:lnTo>
                                  <a:pt x="12351" y="445815"/>
                                </a:lnTo>
                                <a:close/>
                              </a:path>
                              <a:path w="499109" h="627380">
                                <a:moveTo>
                                  <a:pt x="84150" y="445815"/>
                                </a:moveTo>
                                <a:lnTo>
                                  <a:pt x="76569" y="453719"/>
                                </a:lnTo>
                                <a:lnTo>
                                  <a:pt x="77070" y="453719"/>
                                </a:lnTo>
                                <a:lnTo>
                                  <a:pt x="94795" y="472195"/>
                                </a:lnTo>
                                <a:lnTo>
                                  <a:pt x="94173" y="472195"/>
                                </a:lnTo>
                                <a:lnTo>
                                  <a:pt x="101478" y="464579"/>
                                </a:lnTo>
                                <a:lnTo>
                                  <a:pt x="86609" y="464579"/>
                                </a:lnTo>
                                <a:lnTo>
                                  <a:pt x="94077" y="456783"/>
                                </a:lnTo>
                                <a:lnTo>
                                  <a:pt x="94658" y="456783"/>
                                </a:lnTo>
                                <a:lnTo>
                                  <a:pt x="84150" y="445815"/>
                                </a:lnTo>
                                <a:close/>
                              </a:path>
                              <a:path w="499109" h="627380">
                                <a:moveTo>
                                  <a:pt x="156023" y="445815"/>
                                </a:moveTo>
                                <a:lnTo>
                                  <a:pt x="148438" y="453719"/>
                                </a:lnTo>
                                <a:lnTo>
                                  <a:pt x="148991" y="453719"/>
                                </a:lnTo>
                                <a:lnTo>
                                  <a:pt x="166720" y="472195"/>
                                </a:lnTo>
                                <a:lnTo>
                                  <a:pt x="166049" y="472195"/>
                                </a:lnTo>
                                <a:lnTo>
                                  <a:pt x="173353" y="464579"/>
                                </a:lnTo>
                                <a:lnTo>
                                  <a:pt x="158616" y="464579"/>
                                </a:lnTo>
                                <a:lnTo>
                                  <a:pt x="166079" y="456783"/>
                                </a:lnTo>
                                <a:lnTo>
                                  <a:pt x="166536" y="456783"/>
                                </a:lnTo>
                                <a:lnTo>
                                  <a:pt x="156023" y="445815"/>
                                </a:lnTo>
                                <a:close/>
                              </a:path>
                              <a:path w="499109" h="627380">
                                <a:moveTo>
                                  <a:pt x="192263" y="445815"/>
                                </a:moveTo>
                                <a:lnTo>
                                  <a:pt x="191351" y="445815"/>
                                </a:lnTo>
                                <a:lnTo>
                                  <a:pt x="183770" y="453719"/>
                                </a:lnTo>
                                <a:lnTo>
                                  <a:pt x="184669" y="453719"/>
                                </a:lnTo>
                                <a:lnTo>
                                  <a:pt x="202430" y="472195"/>
                                </a:lnTo>
                                <a:lnTo>
                                  <a:pt x="202219" y="472195"/>
                                </a:lnTo>
                                <a:lnTo>
                                  <a:pt x="209533" y="464579"/>
                                </a:lnTo>
                                <a:lnTo>
                                  <a:pt x="194764" y="464579"/>
                                </a:lnTo>
                                <a:lnTo>
                                  <a:pt x="202236" y="456783"/>
                                </a:lnTo>
                                <a:lnTo>
                                  <a:pt x="202761" y="456783"/>
                                </a:lnTo>
                                <a:lnTo>
                                  <a:pt x="192263" y="445815"/>
                                </a:lnTo>
                                <a:close/>
                              </a:path>
                              <a:path w="499109" h="627380">
                                <a:moveTo>
                                  <a:pt x="227929" y="445815"/>
                                </a:moveTo>
                                <a:lnTo>
                                  <a:pt x="227553" y="445815"/>
                                </a:lnTo>
                                <a:lnTo>
                                  <a:pt x="219962" y="453719"/>
                                </a:lnTo>
                                <a:lnTo>
                                  <a:pt x="220928" y="453719"/>
                                </a:lnTo>
                                <a:lnTo>
                                  <a:pt x="238660" y="472195"/>
                                </a:lnTo>
                                <a:lnTo>
                                  <a:pt x="237978" y="472195"/>
                                </a:lnTo>
                                <a:lnTo>
                                  <a:pt x="245281" y="464579"/>
                                </a:lnTo>
                                <a:lnTo>
                                  <a:pt x="230495" y="464579"/>
                                </a:lnTo>
                                <a:lnTo>
                                  <a:pt x="237954" y="456783"/>
                                </a:lnTo>
                                <a:lnTo>
                                  <a:pt x="238446" y="456783"/>
                                </a:lnTo>
                                <a:lnTo>
                                  <a:pt x="227929" y="445815"/>
                                </a:lnTo>
                                <a:close/>
                              </a:path>
                              <a:path w="499109" h="627380">
                                <a:moveTo>
                                  <a:pt x="264131" y="445815"/>
                                </a:moveTo>
                                <a:lnTo>
                                  <a:pt x="263274" y="445815"/>
                                </a:lnTo>
                                <a:lnTo>
                                  <a:pt x="255695" y="453719"/>
                                </a:lnTo>
                                <a:lnTo>
                                  <a:pt x="256660" y="453719"/>
                                </a:lnTo>
                                <a:lnTo>
                                  <a:pt x="274419" y="472195"/>
                                </a:lnTo>
                                <a:lnTo>
                                  <a:pt x="274181" y="472195"/>
                                </a:lnTo>
                                <a:lnTo>
                                  <a:pt x="281495" y="464579"/>
                                </a:lnTo>
                                <a:lnTo>
                                  <a:pt x="266666" y="464579"/>
                                </a:lnTo>
                                <a:lnTo>
                                  <a:pt x="274135" y="456783"/>
                                </a:lnTo>
                                <a:lnTo>
                                  <a:pt x="274635" y="456783"/>
                                </a:lnTo>
                                <a:lnTo>
                                  <a:pt x="264131" y="445815"/>
                                </a:lnTo>
                                <a:close/>
                              </a:path>
                              <a:path w="499109" h="627380">
                                <a:moveTo>
                                  <a:pt x="299853" y="445815"/>
                                </a:moveTo>
                                <a:lnTo>
                                  <a:pt x="299514" y="445815"/>
                                </a:lnTo>
                                <a:lnTo>
                                  <a:pt x="291924" y="453719"/>
                                </a:lnTo>
                                <a:lnTo>
                                  <a:pt x="292874" y="453719"/>
                                </a:lnTo>
                                <a:lnTo>
                                  <a:pt x="310608" y="472195"/>
                                </a:lnTo>
                                <a:lnTo>
                                  <a:pt x="309893" y="472195"/>
                                </a:lnTo>
                                <a:lnTo>
                                  <a:pt x="317193" y="464579"/>
                                </a:lnTo>
                                <a:lnTo>
                                  <a:pt x="302878" y="464579"/>
                                </a:lnTo>
                                <a:lnTo>
                                  <a:pt x="310357" y="456783"/>
                                </a:lnTo>
                                <a:lnTo>
                                  <a:pt x="299853" y="445815"/>
                                </a:lnTo>
                                <a:close/>
                              </a:path>
                              <a:path w="499109" h="627380">
                                <a:moveTo>
                                  <a:pt x="336389" y="445815"/>
                                </a:moveTo>
                                <a:lnTo>
                                  <a:pt x="335180" y="445815"/>
                                </a:lnTo>
                                <a:lnTo>
                                  <a:pt x="327604" y="453719"/>
                                </a:lnTo>
                                <a:lnTo>
                                  <a:pt x="328798" y="453719"/>
                                </a:lnTo>
                                <a:lnTo>
                                  <a:pt x="346497" y="472195"/>
                                </a:lnTo>
                                <a:lnTo>
                                  <a:pt x="346142" y="472195"/>
                                </a:lnTo>
                                <a:lnTo>
                                  <a:pt x="353456" y="464579"/>
                                </a:lnTo>
                                <a:lnTo>
                                  <a:pt x="338539" y="464579"/>
                                </a:lnTo>
                                <a:lnTo>
                                  <a:pt x="346456" y="456310"/>
                                </a:lnTo>
                                <a:lnTo>
                                  <a:pt x="336389" y="445815"/>
                                </a:lnTo>
                                <a:close/>
                              </a:path>
                              <a:path w="499109" h="627380">
                                <a:moveTo>
                                  <a:pt x="408258" y="445815"/>
                                </a:moveTo>
                                <a:lnTo>
                                  <a:pt x="407856" y="445815"/>
                                </a:lnTo>
                                <a:lnTo>
                                  <a:pt x="400249" y="453719"/>
                                </a:lnTo>
                                <a:lnTo>
                                  <a:pt x="400578" y="453719"/>
                                </a:lnTo>
                                <a:lnTo>
                                  <a:pt x="418277" y="472195"/>
                                </a:lnTo>
                                <a:lnTo>
                                  <a:pt x="418101" y="472195"/>
                                </a:lnTo>
                                <a:lnTo>
                                  <a:pt x="425414" y="464579"/>
                                </a:lnTo>
                                <a:lnTo>
                                  <a:pt x="410357" y="464579"/>
                                </a:lnTo>
                                <a:lnTo>
                                  <a:pt x="418266" y="456310"/>
                                </a:lnTo>
                                <a:lnTo>
                                  <a:pt x="416741" y="454659"/>
                                </a:lnTo>
                                <a:lnTo>
                                  <a:pt x="408258" y="445815"/>
                                </a:lnTo>
                                <a:close/>
                              </a:path>
                              <a:path w="499109" h="627380">
                                <a:moveTo>
                                  <a:pt x="480131" y="445815"/>
                                </a:moveTo>
                                <a:lnTo>
                                  <a:pt x="479961" y="445815"/>
                                </a:lnTo>
                                <a:lnTo>
                                  <a:pt x="472348" y="453719"/>
                                </a:lnTo>
                                <a:lnTo>
                                  <a:pt x="490054" y="472195"/>
                                </a:lnTo>
                                <a:lnTo>
                                  <a:pt x="497367" y="464579"/>
                                </a:lnTo>
                                <a:lnTo>
                                  <a:pt x="482049" y="464579"/>
                                </a:lnTo>
                                <a:lnTo>
                                  <a:pt x="489943" y="456310"/>
                                </a:lnTo>
                                <a:lnTo>
                                  <a:pt x="490196" y="456310"/>
                                </a:lnTo>
                                <a:lnTo>
                                  <a:pt x="480131" y="445815"/>
                                </a:lnTo>
                                <a:close/>
                              </a:path>
                              <a:path w="499109" h="627380">
                                <a:moveTo>
                                  <a:pt x="73630" y="456783"/>
                                </a:moveTo>
                                <a:lnTo>
                                  <a:pt x="58286" y="456783"/>
                                </a:lnTo>
                                <a:lnTo>
                                  <a:pt x="66004" y="464819"/>
                                </a:lnTo>
                                <a:lnTo>
                                  <a:pt x="66152" y="464579"/>
                                </a:lnTo>
                                <a:lnTo>
                                  <a:pt x="73630" y="456783"/>
                                </a:lnTo>
                                <a:close/>
                              </a:path>
                              <a:path w="499109" h="627380">
                                <a:moveTo>
                                  <a:pt x="443657" y="445815"/>
                                </a:moveTo>
                                <a:lnTo>
                                  <a:pt x="443433" y="445815"/>
                                </a:lnTo>
                                <a:lnTo>
                                  <a:pt x="438598" y="450849"/>
                                </a:lnTo>
                                <a:lnTo>
                                  <a:pt x="435899" y="453719"/>
                                </a:lnTo>
                                <a:lnTo>
                                  <a:pt x="446526" y="464819"/>
                                </a:lnTo>
                                <a:lnTo>
                                  <a:pt x="446689" y="464579"/>
                                </a:lnTo>
                                <a:lnTo>
                                  <a:pt x="454162" y="456783"/>
                                </a:lnTo>
                                <a:lnTo>
                                  <a:pt x="443657" y="445815"/>
                                </a:lnTo>
                                <a:close/>
                              </a:path>
                              <a:path w="499109" h="627380">
                                <a:moveTo>
                                  <a:pt x="464774" y="445815"/>
                                </a:moveTo>
                                <a:lnTo>
                                  <a:pt x="462285" y="448309"/>
                                </a:lnTo>
                                <a:lnTo>
                                  <a:pt x="454162" y="456783"/>
                                </a:lnTo>
                                <a:lnTo>
                                  <a:pt x="461861" y="464819"/>
                                </a:lnTo>
                                <a:lnTo>
                                  <a:pt x="461655" y="464819"/>
                                </a:lnTo>
                                <a:lnTo>
                                  <a:pt x="472348" y="453719"/>
                                </a:lnTo>
                                <a:lnTo>
                                  <a:pt x="464774" y="445815"/>
                                </a:lnTo>
                                <a:close/>
                              </a:path>
                              <a:path w="499109" h="627380">
                                <a:moveTo>
                                  <a:pt x="37087" y="456783"/>
                                </a:moveTo>
                                <a:lnTo>
                                  <a:pt x="22849" y="456783"/>
                                </a:lnTo>
                                <a:lnTo>
                                  <a:pt x="30311" y="464579"/>
                                </a:lnTo>
                                <a:lnTo>
                                  <a:pt x="29609" y="464579"/>
                                </a:lnTo>
                                <a:lnTo>
                                  <a:pt x="37087" y="456783"/>
                                </a:lnTo>
                                <a:close/>
                              </a:path>
                              <a:path w="499109" h="627380">
                                <a:moveTo>
                                  <a:pt x="108956" y="456783"/>
                                </a:moveTo>
                                <a:lnTo>
                                  <a:pt x="94658" y="456783"/>
                                </a:lnTo>
                                <a:lnTo>
                                  <a:pt x="102128" y="464579"/>
                                </a:lnTo>
                                <a:lnTo>
                                  <a:pt x="101478" y="464579"/>
                                </a:lnTo>
                                <a:lnTo>
                                  <a:pt x="108956" y="456783"/>
                                </a:lnTo>
                                <a:close/>
                              </a:path>
                              <a:path w="499109" h="627380">
                                <a:moveTo>
                                  <a:pt x="120443" y="445815"/>
                                </a:moveTo>
                                <a:lnTo>
                                  <a:pt x="119476" y="445815"/>
                                </a:lnTo>
                                <a:lnTo>
                                  <a:pt x="111895" y="453719"/>
                                </a:lnTo>
                                <a:lnTo>
                                  <a:pt x="112664" y="453719"/>
                                </a:lnTo>
                                <a:lnTo>
                                  <a:pt x="123107" y="464579"/>
                                </a:lnTo>
                                <a:lnTo>
                                  <a:pt x="130575" y="456783"/>
                                </a:lnTo>
                                <a:lnTo>
                                  <a:pt x="130932" y="456783"/>
                                </a:lnTo>
                                <a:lnTo>
                                  <a:pt x="120443" y="445815"/>
                                </a:lnTo>
                                <a:close/>
                              </a:path>
                              <a:path w="499109" h="627380">
                                <a:moveTo>
                                  <a:pt x="145500" y="456783"/>
                                </a:moveTo>
                                <a:lnTo>
                                  <a:pt x="130932" y="456783"/>
                                </a:lnTo>
                                <a:lnTo>
                                  <a:pt x="138388" y="464579"/>
                                </a:lnTo>
                                <a:lnTo>
                                  <a:pt x="138022" y="464579"/>
                                </a:lnTo>
                                <a:lnTo>
                                  <a:pt x="145500" y="456783"/>
                                </a:lnTo>
                                <a:close/>
                              </a:path>
                              <a:path w="499109" h="627380">
                                <a:moveTo>
                                  <a:pt x="180831" y="456783"/>
                                </a:moveTo>
                                <a:lnTo>
                                  <a:pt x="166536" y="456783"/>
                                </a:lnTo>
                                <a:lnTo>
                                  <a:pt x="174010" y="464579"/>
                                </a:lnTo>
                                <a:lnTo>
                                  <a:pt x="173353" y="464579"/>
                                </a:lnTo>
                                <a:lnTo>
                                  <a:pt x="180831" y="456783"/>
                                </a:lnTo>
                                <a:close/>
                              </a:path>
                              <a:path w="499109" h="627380">
                                <a:moveTo>
                                  <a:pt x="217020" y="456783"/>
                                </a:moveTo>
                                <a:lnTo>
                                  <a:pt x="202761" y="456783"/>
                                </a:lnTo>
                                <a:lnTo>
                                  <a:pt x="210223" y="464579"/>
                                </a:lnTo>
                                <a:lnTo>
                                  <a:pt x="209533" y="464579"/>
                                </a:lnTo>
                                <a:lnTo>
                                  <a:pt x="217020" y="456783"/>
                                </a:lnTo>
                                <a:close/>
                              </a:path>
                              <a:path w="499109" h="627380">
                                <a:moveTo>
                                  <a:pt x="252757" y="456783"/>
                                </a:moveTo>
                                <a:lnTo>
                                  <a:pt x="238446" y="456783"/>
                                </a:lnTo>
                                <a:lnTo>
                                  <a:pt x="245922" y="464579"/>
                                </a:lnTo>
                                <a:lnTo>
                                  <a:pt x="245281" y="464579"/>
                                </a:lnTo>
                                <a:lnTo>
                                  <a:pt x="252757" y="456783"/>
                                </a:lnTo>
                                <a:close/>
                              </a:path>
                              <a:path w="499109" h="627380">
                                <a:moveTo>
                                  <a:pt x="288982" y="456783"/>
                                </a:moveTo>
                                <a:lnTo>
                                  <a:pt x="274635" y="456783"/>
                                </a:lnTo>
                                <a:lnTo>
                                  <a:pt x="282102" y="464579"/>
                                </a:lnTo>
                                <a:lnTo>
                                  <a:pt x="281495" y="464579"/>
                                </a:lnTo>
                                <a:lnTo>
                                  <a:pt x="288982" y="456783"/>
                                </a:lnTo>
                                <a:close/>
                              </a:path>
                              <a:path w="499109" h="627380">
                                <a:moveTo>
                                  <a:pt x="346487" y="419123"/>
                                </a:moveTo>
                                <a:lnTo>
                                  <a:pt x="310373" y="456783"/>
                                </a:lnTo>
                                <a:lnTo>
                                  <a:pt x="317851" y="464579"/>
                                </a:lnTo>
                                <a:lnTo>
                                  <a:pt x="317193" y="464579"/>
                                </a:lnTo>
                                <a:lnTo>
                                  <a:pt x="327604" y="453719"/>
                                </a:lnTo>
                                <a:lnTo>
                                  <a:pt x="328798" y="453719"/>
                                </a:lnTo>
                                <a:lnTo>
                                  <a:pt x="321227" y="445815"/>
                                </a:lnTo>
                                <a:lnTo>
                                  <a:pt x="336389" y="445815"/>
                                </a:lnTo>
                                <a:lnTo>
                                  <a:pt x="328927" y="438035"/>
                                </a:lnTo>
                                <a:lnTo>
                                  <a:pt x="342638" y="438035"/>
                                </a:lnTo>
                                <a:lnTo>
                                  <a:pt x="345815" y="434721"/>
                                </a:lnTo>
                                <a:lnTo>
                                  <a:pt x="338822" y="427353"/>
                                </a:lnTo>
                                <a:lnTo>
                                  <a:pt x="352878" y="427353"/>
                                </a:lnTo>
                                <a:lnTo>
                                  <a:pt x="353310" y="426902"/>
                                </a:lnTo>
                                <a:lnTo>
                                  <a:pt x="353930" y="426902"/>
                                </a:lnTo>
                                <a:lnTo>
                                  <a:pt x="346487" y="419123"/>
                                </a:lnTo>
                                <a:close/>
                              </a:path>
                              <a:path w="499109" h="627380">
                                <a:moveTo>
                                  <a:pt x="356508" y="445815"/>
                                </a:moveTo>
                                <a:lnTo>
                                  <a:pt x="346456" y="456310"/>
                                </a:lnTo>
                                <a:lnTo>
                                  <a:pt x="354387" y="464579"/>
                                </a:lnTo>
                                <a:lnTo>
                                  <a:pt x="353456" y="464579"/>
                                </a:lnTo>
                                <a:lnTo>
                                  <a:pt x="363885" y="453719"/>
                                </a:lnTo>
                                <a:lnTo>
                                  <a:pt x="364079" y="453719"/>
                                </a:lnTo>
                                <a:lnTo>
                                  <a:pt x="356508" y="445815"/>
                                </a:lnTo>
                                <a:close/>
                              </a:path>
                              <a:path w="499109" h="627380">
                                <a:moveTo>
                                  <a:pt x="397300" y="456783"/>
                                </a:moveTo>
                                <a:lnTo>
                                  <a:pt x="382520" y="456783"/>
                                </a:lnTo>
                                <a:lnTo>
                                  <a:pt x="389979" y="464579"/>
                                </a:lnTo>
                                <a:lnTo>
                                  <a:pt x="389796" y="464579"/>
                                </a:lnTo>
                                <a:lnTo>
                                  <a:pt x="397300" y="456783"/>
                                </a:lnTo>
                                <a:close/>
                              </a:path>
                              <a:path w="499109" h="627380">
                                <a:moveTo>
                                  <a:pt x="428333" y="445815"/>
                                </a:moveTo>
                                <a:lnTo>
                                  <a:pt x="425919" y="448309"/>
                                </a:lnTo>
                                <a:lnTo>
                                  <a:pt x="419845" y="454659"/>
                                </a:lnTo>
                                <a:lnTo>
                                  <a:pt x="418325" y="456310"/>
                                </a:lnTo>
                                <a:lnTo>
                                  <a:pt x="426256" y="464579"/>
                                </a:lnTo>
                                <a:lnTo>
                                  <a:pt x="425414" y="464579"/>
                                </a:lnTo>
                                <a:lnTo>
                                  <a:pt x="435843" y="453719"/>
                                </a:lnTo>
                                <a:lnTo>
                                  <a:pt x="433152" y="450849"/>
                                </a:lnTo>
                                <a:lnTo>
                                  <a:pt x="428333" y="445815"/>
                                </a:lnTo>
                                <a:close/>
                              </a:path>
                              <a:path w="499109" h="627380">
                                <a:moveTo>
                                  <a:pt x="498356" y="456310"/>
                                </a:moveTo>
                                <a:lnTo>
                                  <a:pt x="490196" y="456310"/>
                                </a:lnTo>
                                <a:lnTo>
                                  <a:pt x="498125" y="464579"/>
                                </a:lnTo>
                                <a:lnTo>
                                  <a:pt x="497367" y="464579"/>
                                </a:lnTo>
                                <a:lnTo>
                                  <a:pt x="498356" y="463549"/>
                                </a:lnTo>
                                <a:lnTo>
                                  <a:pt x="498356" y="456310"/>
                                </a:lnTo>
                                <a:close/>
                              </a:path>
                              <a:path w="499109" h="627380">
                                <a:moveTo>
                                  <a:pt x="0" y="448309"/>
                                </a:moveTo>
                                <a:lnTo>
                                  <a:pt x="0" y="450849"/>
                                </a:lnTo>
                                <a:lnTo>
                                  <a:pt x="3798" y="454659"/>
                                </a:lnTo>
                                <a:lnTo>
                                  <a:pt x="4699" y="453719"/>
                                </a:lnTo>
                                <a:lnTo>
                                  <a:pt x="5186" y="453719"/>
                                </a:lnTo>
                                <a:lnTo>
                                  <a:pt x="0" y="448309"/>
                                </a:lnTo>
                                <a:close/>
                              </a:path>
                              <a:path w="499109" h="627380">
                                <a:moveTo>
                                  <a:pt x="130362" y="306141"/>
                                </a:moveTo>
                                <a:lnTo>
                                  <a:pt x="0" y="441959"/>
                                </a:lnTo>
                                <a:lnTo>
                                  <a:pt x="0" y="448309"/>
                                </a:lnTo>
                                <a:lnTo>
                                  <a:pt x="5186" y="453719"/>
                                </a:lnTo>
                                <a:lnTo>
                                  <a:pt x="4699" y="453719"/>
                                </a:lnTo>
                                <a:lnTo>
                                  <a:pt x="12268" y="445815"/>
                                </a:lnTo>
                                <a:lnTo>
                                  <a:pt x="8660" y="441959"/>
                                </a:lnTo>
                                <a:lnTo>
                                  <a:pt x="4904" y="438035"/>
                                </a:lnTo>
                                <a:lnTo>
                                  <a:pt x="19719" y="438035"/>
                                </a:lnTo>
                                <a:lnTo>
                                  <a:pt x="22625" y="435001"/>
                                </a:lnTo>
                                <a:lnTo>
                                  <a:pt x="14835" y="426902"/>
                                </a:lnTo>
                                <a:lnTo>
                                  <a:pt x="29588" y="426902"/>
                                </a:lnTo>
                                <a:lnTo>
                                  <a:pt x="22117" y="419123"/>
                                </a:lnTo>
                                <a:lnTo>
                                  <a:pt x="37831" y="419123"/>
                                </a:lnTo>
                                <a:lnTo>
                                  <a:pt x="40647" y="416184"/>
                                </a:lnTo>
                                <a:lnTo>
                                  <a:pt x="41062" y="416184"/>
                                </a:lnTo>
                                <a:lnTo>
                                  <a:pt x="33064" y="407847"/>
                                </a:lnTo>
                                <a:lnTo>
                                  <a:pt x="47772" y="407847"/>
                                </a:lnTo>
                                <a:lnTo>
                                  <a:pt x="40836" y="400607"/>
                                </a:lnTo>
                                <a:lnTo>
                                  <a:pt x="55565" y="400607"/>
                                </a:lnTo>
                                <a:lnTo>
                                  <a:pt x="58573" y="397466"/>
                                </a:lnTo>
                                <a:lnTo>
                                  <a:pt x="50833" y="389415"/>
                                </a:lnTo>
                                <a:lnTo>
                                  <a:pt x="66503" y="389415"/>
                                </a:lnTo>
                                <a:lnTo>
                                  <a:pt x="58774" y="381334"/>
                                </a:lnTo>
                                <a:lnTo>
                                  <a:pt x="74023" y="381334"/>
                                </a:lnTo>
                                <a:lnTo>
                                  <a:pt x="76604" y="378640"/>
                                </a:lnTo>
                                <a:lnTo>
                                  <a:pt x="76947" y="378640"/>
                                </a:lnTo>
                                <a:lnTo>
                                  <a:pt x="69479" y="370856"/>
                                </a:lnTo>
                                <a:lnTo>
                                  <a:pt x="84165" y="370856"/>
                                </a:lnTo>
                                <a:lnTo>
                                  <a:pt x="76296" y="362647"/>
                                </a:lnTo>
                                <a:lnTo>
                                  <a:pt x="91920" y="362647"/>
                                </a:lnTo>
                                <a:lnTo>
                                  <a:pt x="94388" y="360070"/>
                                </a:lnTo>
                                <a:lnTo>
                                  <a:pt x="94515" y="359938"/>
                                </a:lnTo>
                                <a:lnTo>
                                  <a:pt x="86809" y="351922"/>
                                </a:lnTo>
                                <a:lnTo>
                                  <a:pt x="102390" y="351922"/>
                                </a:lnTo>
                                <a:lnTo>
                                  <a:pt x="94882" y="344079"/>
                                </a:lnTo>
                                <a:lnTo>
                                  <a:pt x="109703" y="344079"/>
                                </a:lnTo>
                                <a:lnTo>
                                  <a:pt x="112425" y="341236"/>
                                </a:lnTo>
                                <a:lnTo>
                                  <a:pt x="112976" y="341236"/>
                                </a:lnTo>
                                <a:lnTo>
                                  <a:pt x="104937" y="332860"/>
                                </a:lnTo>
                                <a:lnTo>
                                  <a:pt x="119610" y="332860"/>
                                </a:lnTo>
                                <a:lnTo>
                                  <a:pt x="112394" y="325335"/>
                                </a:lnTo>
                                <a:lnTo>
                                  <a:pt x="127655" y="325335"/>
                                </a:lnTo>
                                <a:lnTo>
                                  <a:pt x="130344" y="322527"/>
                                </a:lnTo>
                                <a:lnTo>
                                  <a:pt x="130562" y="322527"/>
                                </a:lnTo>
                                <a:lnTo>
                                  <a:pt x="122678" y="314324"/>
                                </a:lnTo>
                                <a:lnTo>
                                  <a:pt x="138199" y="314324"/>
                                </a:lnTo>
                                <a:lnTo>
                                  <a:pt x="130362" y="306141"/>
                                </a:lnTo>
                                <a:close/>
                              </a:path>
                              <a:path w="499109" h="627380">
                                <a:moveTo>
                                  <a:pt x="30020" y="427353"/>
                                </a:moveTo>
                                <a:lnTo>
                                  <a:pt x="29340" y="427989"/>
                                </a:lnTo>
                                <a:lnTo>
                                  <a:pt x="22625" y="435001"/>
                                </a:lnTo>
                                <a:lnTo>
                                  <a:pt x="40631" y="453719"/>
                                </a:lnTo>
                                <a:lnTo>
                                  <a:pt x="40026" y="453719"/>
                                </a:lnTo>
                                <a:lnTo>
                                  <a:pt x="47607" y="445815"/>
                                </a:lnTo>
                                <a:lnTo>
                                  <a:pt x="32823" y="445815"/>
                                </a:lnTo>
                                <a:lnTo>
                                  <a:pt x="40280" y="438035"/>
                                </a:lnTo>
                                <a:lnTo>
                                  <a:pt x="30020" y="427353"/>
                                </a:lnTo>
                                <a:close/>
                              </a:path>
                              <a:path w="499109" h="627380">
                                <a:moveTo>
                                  <a:pt x="66029" y="426902"/>
                                </a:moveTo>
                                <a:lnTo>
                                  <a:pt x="65748" y="426902"/>
                                </a:lnTo>
                                <a:lnTo>
                                  <a:pt x="58249" y="434721"/>
                                </a:lnTo>
                                <a:lnTo>
                                  <a:pt x="58845" y="434721"/>
                                </a:lnTo>
                                <a:lnTo>
                                  <a:pt x="77070" y="453719"/>
                                </a:lnTo>
                                <a:lnTo>
                                  <a:pt x="76569" y="453719"/>
                                </a:lnTo>
                                <a:lnTo>
                                  <a:pt x="84150" y="445815"/>
                                </a:lnTo>
                                <a:lnTo>
                                  <a:pt x="68253" y="445815"/>
                                </a:lnTo>
                                <a:lnTo>
                                  <a:pt x="75724" y="438035"/>
                                </a:lnTo>
                                <a:lnTo>
                                  <a:pt x="76696" y="438035"/>
                                </a:lnTo>
                                <a:lnTo>
                                  <a:pt x="66029" y="426902"/>
                                </a:lnTo>
                                <a:close/>
                              </a:path>
                              <a:path w="499109" h="627380">
                                <a:moveTo>
                                  <a:pt x="102355" y="426902"/>
                                </a:moveTo>
                                <a:lnTo>
                                  <a:pt x="101858" y="427353"/>
                                </a:lnTo>
                                <a:lnTo>
                                  <a:pt x="94523" y="435001"/>
                                </a:lnTo>
                                <a:lnTo>
                                  <a:pt x="94665" y="435001"/>
                                </a:lnTo>
                                <a:lnTo>
                                  <a:pt x="112664" y="453719"/>
                                </a:lnTo>
                                <a:lnTo>
                                  <a:pt x="111895" y="453719"/>
                                </a:lnTo>
                                <a:lnTo>
                                  <a:pt x="119476" y="445815"/>
                                </a:lnTo>
                                <a:lnTo>
                                  <a:pt x="104584" y="445815"/>
                                </a:lnTo>
                                <a:lnTo>
                                  <a:pt x="112036" y="438035"/>
                                </a:lnTo>
                                <a:lnTo>
                                  <a:pt x="113002" y="438035"/>
                                </a:lnTo>
                                <a:lnTo>
                                  <a:pt x="102355" y="426902"/>
                                </a:lnTo>
                                <a:close/>
                              </a:path>
                              <a:path w="499109" h="627380">
                                <a:moveTo>
                                  <a:pt x="137892" y="426902"/>
                                </a:moveTo>
                                <a:lnTo>
                                  <a:pt x="137616" y="426902"/>
                                </a:lnTo>
                                <a:lnTo>
                                  <a:pt x="130117" y="434721"/>
                                </a:lnTo>
                                <a:lnTo>
                                  <a:pt x="130761" y="434721"/>
                                </a:lnTo>
                                <a:lnTo>
                                  <a:pt x="148991" y="453719"/>
                                </a:lnTo>
                                <a:lnTo>
                                  <a:pt x="148438" y="453719"/>
                                </a:lnTo>
                                <a:lnTo>
                                  <a:pt x="156019" y="445815"/>
                                </a:lnTo>
                                <a:lnTo>
                                  <a:pt x="141082" y="445815"/>
                                </a:lnTo>
                                <a:lnTo>
                                  <a:pt x="148534" y="438035"/>
                                </a:lnTo>
                                <a:lnTo>
                                  <a:pt x="147457" y="436879"/>
                                </a:lnTo>
                                <a:lnTo>
                                  <a:pt x="137892" y="426902"/>
                                </a:lnTo>
                                <a:close/>
                              </a:path>
                              <a:path w="499109" h="627380">
                                <a:moveTo>
                                  <a:pt x="174160" y="426902"/>
                                </a:moveTo>
                                <a:lnTo>
                                  <a:pt x="166392" y="435001"/>
                                </a:lnTo>
                                <a:lnTo>
                                  <a:pt x="166674" y="435001"/>
                                </a:lnTo>
                                <a:lnTo>
                                  <a:pt x="184669" y="453719"/>
                                </a:lnTo>
                                <a:lnTo>
                                  <a:pt x="183770" y="453719"/>
                                </a:lnTo>
                                <a:lnTo>
                                  <a:pt x="191351" y="445815"/>
                                </a:lnTo>
                                <a:lnTo>
                                  <a:pt x="176579" y="445815"/>
                                </a:lnTo>
                                <a:lnTo>
                                  <a:pt x="184026" y="438035"/>
                                </a:lnTo>
                                <a:lnTo>
                                  <a:pt x="184816" y="438035"/>
                                </a:lnTo>
                                <a:lnTo>
                                  <a:pt x="174160" y="426902"/>
                                </a:lnTo>
                                <a:close/>
                              </a:path>
                              <a:path w="499109" h="627380">
                                <a:moveTo>
                                  <a:pt x="209792" y="426902"/>
                                </a:moveTo>
                                <a:lnTo>
                                  <a:pt x="209491" y="426902"/>
                                </a:lnTo>
                                <a:lnTo>
                                  <a:pt x="201992" y="434721"/>
                                </a:lnTo>
                                <a:lnTo>
                                  <a:pt x="202695" y="434721"/>
                                </a:lnTo>
                                <a:lnTo>
                                  <a:pt x="220928" y="453719"/>
                                </a:lnTo>
                                <a:lnTo>
                                  <a:pt x="219962" y="453719"/>
                                </a:lnTo>
                                <a:lnTo>
                                  <a:pt x="227553" y="445815"/>
                                </a:lnTo>
                                <a:lnTo>
                                  <a:pt x="212747" y="445815"/>
                                </a:lnTo>
                                <a:lnTo>
                                  <a:pt x="220202" y="438035"/>
                                </a:lnTo>
                                <a:lnTo>
                                  <a:pt x="220468" y="438035"/>
                                </a:lnTo>
                                <a:lnTo>
                                  <a:pt x="209792" y="426902"/>
                                </a:lnTo>
                                <a:close/>
                              </a:path>
                              <a:path w="499109" h="627380">
                                <a:moveTo>
                                  <a:pt x="246018" y="426902"/>
                                </a:moveTo>
                                <a:lnTo>
                                  <a:pt x="245715" y="426902"/>
                                </a:lnTo>
                                <a:lnTo>
                                  <a:pt x="238207" y="434721"/>
                                </a:lnTo>
                                <a:lnTo>
                                  <a:pt x="238399" y="434721"/>
                                </a:lnTo>
                                <a:lnTo>
                                  <a:pt x="256660" y="453719"/>
                                </a:lnTo>
                                <a:lnTo>
                                  <a:pt x="255695" y="453719"/>
                                </a:lnTo>
                                <a:lnTo>
                                  <a:pt x="263274" y="445815"/>
                                </a:lnTo>
                                <a:lnTo>
                                  <a:pt x="248448" y="445815"/>
                                </a:lnTo>
                                <a:lnTo>
                                  <a:pt x="255891" y="438035"/>
                                </a:lnTo>
                                <a:lnTo>
                                  <a:pt x="256680" y="438035"/>
                                </a:lnTo>
                                <a:lnTo>
                                  <a:pt x="246018" y="426902"/>
                                </a:lnTo>
                                <a:close/>
                              </a:path>
                              <a:path w="499109" h="627380">
                                <a:moveTo>
                                  <a:pt x="281712" y="426902"/>
                                </a:moveTo>
                                <a:lnTo>
                                  <a:pt x="281410" y="426902"/>
                                </a:lnTo>
                                <a:lnTo>
                                  <a:pt x="273913" y="434721"/>
                                </a:lnTo>
                                <a:lnTo>
                                  <a:pt x="274639" y="434721"/>
                                </a:lnTo>
                                <a:lnTo>
                                  <a:pt x="292874" y="453719"/>
                                </a:lnTo>
                                <a:lnTo>
                                  <a:pt x="291924" y="453719"/>
                                </a:lnTo>
                                <a:lnTo>
                                  <a:pt x="299514" y="445815"/>
                                </a:lnTo>
                                <a:lnTo>
                                  <a:pt x="284641" y="445815"/>
                                </a:lnTo>
                                <a:lnTo>
                                  <a:pt x="292094" y="438035"/>
                                </a:lnTo>
                                <a:lnTo>
                                  <a:pt x="292391" y="438035"/>
                                </a:lnTo>
                                <a:lnTo>
                                  <a:pt x="281712" y="426902"/>
                                </a:lnTo>
                                <a:close/>
                              </a:path>
                              <a:path w="499109" h="627380">
                                <a:moveTo>
                                  <a:pt x="318249" y="426902"/>
                                </a:moveTo>
                                <a:lnTo>
                                  <a:pt x="317677" y="426902"/>
                                </a:lnTo>
                                <a:lnTo>
                                  <a:pt x="310169" y="434721"/>
                                </a:lnTo>
                                <a:lnTo>
                                  <a:pt x="310599" y="434721"/>
                                </a:lnTo>
                                <a:lnTo>
                                  <a:pt x="328798" y="453719"/>
                                </a:lnTo>
                                <a:lnTo>
                                  <a:pt x="327604" y="453719"/>
                                </a:lnTo>
                                <a:lnTo>
                                  <a:pt x="335180" y="445815"/>
                                </a:lnTo>
                                <a:lnTo>
                                  <a:pt x="320880" y="445815"/>
                                </a:lnTo>
                                <a:lnTo>
                                  <a:pt x="328343" y="438035"/>
                                </a:lnTo>
                                <a:lnTo>
                                  <a:pt x="328927" y="438035"/>
                                </a:lnTo>
                                <a:lnTo>
                                  <a:pt x="318249" y="426902"/>
                                </a:lnTo>
                                <a:close/>
                              </a:path>
                              <a:path w="499109" h="627380">
                                <a:moveTo>
                                  <a:pt x="382368" y="418823"/>
                                </a:moveTo>
                                <a:lnTo>
                                  <a:pt x="382058" y="419123"/>
                                </a:lnTo>
                                <a:lnTo>
                                  <a:pt x="356508" y="445815"/>
                                </a:lnTo>
                                <a:lnTo>
                                  <a:pt x="364079" y="453719"/>
                                </a:lnTo>
                                <a:lnTo>
                                  <a:pt x="363885" y="453719"/>
                                </a:lnTo>
                                <a:lnTo>
                                  <a:pt x="371475" y="445815"/>
                                </a:lnTo>
                                <a:lnTo>
                                  <a:pt x="372026" y="445815"/>
                                </a:lnTo>
                                <a:lnTo>
                                  <a:pt x="364582" y="438035"/>
                                </a:lnTo>
                                <a:lnTo>
                                  <a:pt x="378946" y="438035"/>
                                </a:lnTo>
                                <a:lnTo>
                                  <a:pt x="382129" y="434721"/>
                                </a:lnTo>
                                <a:lnTo>
                                  <a:pt x="382378" y="434721"/>
                                </a:lnTo>
                                <a:lnTo>
                                  <a:pt x="374889" y="426902"/>
                                </a:lnTo>
                                <a:lnTo>
                                  <a:pt x="390118" y="426902"/>
                                </a:lnTo>
                                <a:lnTo>
                                  <a:pt x="382368" y="418823"/>
                                </a:lnTo>
                                <a:close/>
                              </a:path>
                              <a:path w="499109" h="627380">
                                <a:moveTo>
                                  <a:pt x="390118" y="426902"/>
                                </a:moveTo>
                                <a:lnTo>
                                  <a:pt x="389637" y="426902"/>
                                </a:lnTo>
                                <a:lnTo>
                                  <a:pt x="382129" y="434721"/>
                                </a:lnTo>
                                <a:lnTo>
                                  <a:pt x="382378" y="434721"/>
                                </a:lnTo>
                                <a:lnTo>
                                  <a:pt x="400578" y="453719"/>
                                </a:lnTo>
                                <a:lnTo>
                                  <a:pt x="400249" y="453719"/>
                                </a:lnTo>
                                <a:lnTo>
                                  <a:pt x="407856" y="445815"/>
                                </a:lnTo>
                                <a:lnTo>
                                  <a:pt x="392795" y="445815"/>
                                </a:lnTo>
                                <a:lnTo>
                                  <a:pt x="400257" y="438035"/>
                                </a:lnTo>
                                <a:lnTo>
                                  <a:pt x="400796" y="438035"/>
                                </a:lnTo>
                                <a:lnTo>
                                  <a:pt x="390118" y="426902"/>
                                </a:lnTo>
                                <a:close/>
                              </a:path>
                              <a:path w="499109" h="627380">
                                <a:moveTo>
                                  <a:pt x="454246" y="418823"/>
                                </a:moveTo>
                                <a:lnTo>
                                  <a:pt x="453834" y="419123"/>
                                </a:lnTo>
                                <a:lnTo>
                                  <a:pt x="428333" y="445815"/>
                                </a:lnTo>
                                <a:lnTo>
                                  <a:pt x="435899" y="453719"/>
                                </a:lnTo>
                                <a:lnTo>
                                  <a:pt x="438598" y="450849"/>
                                </a:lnTo>
                                <a:lnTo>
                                  <a:pt x="443433" y="445815"/>
                                </a:lnTo>
                                <a:lnTo>
                                  <a:pt x="443657" y="445815"/>
                                </a:lnTo>
                                <a:lnTo>
                                  <a:pt x="436205" y="438035"/>
                                </a:lnTo>
                                <a:lnTo>
                                  <a:pt x="450903" y="438035"/>
                                </a:lnTo>
                                <a:lnTo>
                                  <a:pt x="454086" y="434721"/>
                                </a:lnTo>
                                <a:lnTo>
                                  <a:pt x="446648" y="426902"/>
                                </a:lnTo>
                                <a:lnTo>
                                  <a:pt x="461994" y="426902"/>
                                </a:lnTo>
                                <a:lnTo>
                                  <a:pt x="454246" y="418823"/>
                                </a:lnTo>
                                <a:close/>
                              </a:path>
                              <a:path w="499109" h="627380">
                                <a:moveTo>
                                  <a:pt x="490066" y="419331"/>
                                </a:moveTo>
                                <a:lnTo>
                                  <a:pt x="468373" y="441959"/>
                                </a:lnTo>
                                <a:lnTo>
                                  <a:pt x="464774" y="445815"/>
                                </a:lnTo>
                                <a:lnTo>
                                  <a:pt x="472348" y="453719"/>
                                </a:lnTo>
                                <a:lnTo>
                                  <a:pt x="479961" y="445815"/>
                                </a:lnTo>
                                <a:lnTo>
                                  <a:pt x="480131" y="445815"/>
                                </a:lnTo>
                                <a:lnTo>
                                  <a:pt x="472670" y="438035"/>
                                </a:lnTo>
                                <a:lnTo>
                                  <a:pt x="487455" y="438035"/>
                                </a:lnTo>
                                <a:lnTo>
                                  <a:pt x="490648" y="434721"/>
                                </a:lnTo>
                                <a:lnTo>
                                  <a:pt x="483146" y="426902"/>
                                </a:lnTo>
                                <a:lnTo>
                                  <a:pt x="497315" y="426902"/>
                                </a:lnTo>
                                <a:lnTo>
                                  <a:pt x="490066" y="419331"/>
                                </a:lnTo>
                                <a:close/>
                              </a:path>
                              <a:path w="499109" h="627380">
                                <a:moveTo>
                                  <a:pt x="19719" y="438035"/>
                                </a:moveTo>
                                <a:lnTo>
                                  <a:pt x="4904" y="438035"/>
                                </a:lnTo>
                                <a:lnTo>
                                  <a:pt x="12351" y="445815"/>
                                </a:lnTo>
                                <a:lnTo>
                                  <a:pt x="15961" y="441959"/>
                                </a:lnTo>
                                <a:lnTo>
                                  <a:pt x="19719" y="438035"/>
                                </a:lnTo>
                                <a:close/>
                              </a:path>
                              <a:path w="499109" h="627380">
                                <a:moveTo>
                                  <a:pt x="94448" y="381582"/>
                                </a:moveTo>
                                <a:lnTo>
                                  <a:pt x="94152" y="381832"/>
                                </a:lnTo>
                                <a:lnTo>
                                  <a:pt x="40280" y="438035"/>
                                </a:lnTo>
                                <a:lnTo>
                                  <a:pt x="47752" y="445815"/>
                                </a:lnTo>
                                <a:lnTo>
                                  <a:pt x="47607" y="445815"/>
                                </a:lnTo>
                                <a:lnTo>
                                  <a:pt x="58249" y="434721"/>
                                </a:lnTo>
                                <a:lnTo>
                                  <a:pt x="58845" y="434721"/>
                                </a:lnTo>
                                <a:lnTo>
                                  <a:pt x="51345" y="426902"/>
                                </a:lnTo>
                                <a:lnTo>
                                  <a:pt x="66029" y="426902"/>
                                </a:lnTo>
                                <a:lnTo>
                                  <a:pt x="58576" y="419123"/>
                                </a:lnTo>
                                <a:lnTo>
                                  <a:pt x="73209" y="419123"/>
                                </a:lnTo>
                                <a:lnTo>
                                  <a:pt x="76029" y="416184"/>
                                </a:lnTo>
                                <a:lnTo>
                                  <a:pt x="76572" y="416184"/>
                                </a:lnTo>
                                <a:lnTo>
                                  <a:pt x="69028" y="408338"/>
                                </a:lnTo>
                                <a:lnTo>
                                  <a:pt x="83555" y="408338"/>
                                </a:lnTo>
                                <a:lnTo>
                                  <a:pt x="84026" y="407847"/>
                                </a:lnTo>
                                <a:lnTo>
                                  <a:pt x="81532" y="405129"/>
                                </a:lnTo>
                                <a:lnTo>
                                  <a:pt x="77206" y="400607"/>
                                </a:lnTo>
                                <a:lnTo>
                                  <a:pt x="90970" y="400607"/>
                                </a:lnTo>
                                <a:lnTo>
                                  <a:pt x="93983" y="397466"/>
                                </a:lnTo>
                                <a:lnTo>
                                  <a:pt x="95012" y="397466"/>
                                </a:lnTo>
                                <a:lnTo>
                                  <a:pt x="87287" y="389415"/>
                                </a:lnTo>
                                <a:lnTo>
                                  <a:pt x="101956" y="389415"/>
                                </a:lnTo>
                                <a:lnTo>
                                  <a:pt x="94448" y="381582"/>
                                </a:lnTo>
                                <a:close/>
                              </a:path>
                              <a:path w="499109" h="627380">
                                <a:moveTo>
                                  <a:pt x="91612" y="438035"/>
                                </a:moveTo>
                                <a:lnTo>
                                  <a:pt x="76696" y="438035"/>
                                </a:lnTo>
                                <a:lnTo>
                                  <a:pt x="84150" y="445815"/>
                                </a:lnTo>
                                <a:lnTo>
                                  <a:pt x="91612" y="438035"/>
                                </a:lnTo>
                                <a:close/>
                              </a:path>
                              <a:path w="499109" h="627380">
                                <a:moveTo>
                                  <a:pt x="126938" y="438035"/>
                                </a:moveTo>
                                <a:lnTo>
                                  <a:pt x="113002" y="438035"/>
                                </a:lnTo>
                                <a:lnTo>
                                  <a:pt x="120443" y="445815"/>
                                </a:lnTo>
                                <a:lnTo>
                                  <a:pt x="119476" y="445815"/>
                                </a:lnTo>
                                <a:lnTo>
                                  <a:pt x="126938" y="438035"/>
                                </a:lnTo>
                                <a:close/>
                              </a:path>
                              <a:path w="499109" h="627380">
                                <a:moveTo>
                                  <a:pt x="166714" y="419123"/>
                                </a:moveTo>
                                <a:lnTo>
                                  <a:pt x="166453" y="419331"/>
                                </a:lnTo>
                                <a:lnTo>
                                  <a:pt x="149642" y="436879"/>
                                </a:lnTo>
                                <a:lnTo>
                                  <a:pt x="148565" y="438035"/>
                                </a:lnTo>
                                <a:lnTo>
                                  <a:pt x="156023" y="445815"/>
                                </a:lnTo>
                                <a:lnTo>
                                  <a:pt x="166392" y="435001"/>
                                </a:lnTo>
                                <a:lnTo>
                                  <a:pt x="166674" y="435001"/>
                                </a:lnTo>
                                <a:lnTo>
                                  <a:pt x="159322" y="427353"/>
                                </a:lnTo>
                                <a:lnTo>
                                  <a:pt x="173728" y="427353"/>
                                </a:lnTo>
                                <a:lnTo>
                                  <a:pt x="174160" y="426902"/>
                                </a:lnTo>
                                <a:lnTo>
                                  <a:pt x="166714" y="419123"/>
                                </a:lnTo>
                                <a:close/>
                              </a:path>
                              <a:path w="499109" h="627380">
                                <a:moveTo>
                                  <a:pt x="198813" y="438035"/>
                                </a:moveTo>
                                <a:lnTo>
                                  <a:pt x="184816" y="438035"/>
                                </a:lnTo>
                                <a:lnTo>
                                  <a:pt x="192263" y="445815"/>
                                </a:lnTo>
                                <a:lnTo>
                                  <a:pt x="191351" y="445815"/>
                                </a:lnTo>
                                <a:lnTo>
                                  <a:pt x="198813" y="438035"/>
                                </a:lnTo>
                                <a:close/>
                              </a:path>
                              <a:path w="499109" h="627380">
                                <a:moveTo>
                                  <a:pt x="235024" y="438035"/>
                                </a:moveTo>
                                <a:lnTo>
                                  <a:pt x="220468" y="438035"/>
                                </a:lnTo>
                                <a:lnTo>
                                  <a:pt x="227929" y="445815"/>
                                </a:lnTo>
                                <a:lnTo>
                                  <a:pt x="227553" y="445815"/>
                                </a:lnTo>
                                <a:lnTo>
                                  <a:pt x="235024" y="438035"/>
                                </a:lnTo>
                                <a:close/>
                              </a:path>
                              <a:path w="499109" h="627380">
                                <a:moveTo>
                                  <a:pt x="270734" y="438035"/>
                                </a:moveTo>
                                <a:lnTo>
                                  <a:pt x="256680" y="438035"/>
                                </a:lnTo>
                                <a:lnTo>
                                  <a:pt x="264131" y="445815"/>
                                </a:lnTo>
                                <a:lnTo>
                                  <a:pt x="263274" y="445815"/>
                                </a:lnTo>
                                <a:lnTo>
                                  <a:pt x="270734" y="438035"/>
                                </a:lnTo>
                                <a:close/>
                              </a:path>
                              <a:path w="499109" h="627380">
                                <a:moveTo>
                                  <a:pt x="306986" y="438035"/>
                                </a:moveTo>
                                <a:lnTo>
                                  <a:pt x="292391" y="438035"/>
                                </a:lnTo>
                                <a:lnTo>
                                  <a:pt x="299853" y="445815"/>
                                </a:lnTo>
                                <a:lnTo>
                                  <a:pt x="299514" y="445815"/>
                                </a:lnTo>
                                <a:lnTo>
                                  <a:pt x="306986" y="438035"/>
                                </a:lnTo>
                                <a:close/>
                              </a:path>
                              <a:path w="499109" h="627380">
                                <a:moveTo>
                                  <a:pt x="342638" y="438035"/>
                                </a:moveTo>
                                <a:lnTo>
                                  <a:pt x="328927" y="438035"/>
                                </a:lnTo>
                                <a:lnTo>
                                  <a:pt x="336389" y="445815"/>
                                </a:lnTo>
                                <a:lnTo>
                                  <a:pt x="335180" y="445815"/>
                                </a:lnTo>
                                <a:lnTo>
                                  <a:pt x="342638" y="438035"/>
                                </a:lnTo>
                                <a:close/>
                              </a:path>
                              <a:path w="499109" h="627380">
                                <a:moveTo>
                                  <a:pt x="353930" y="426902"/>
                                </a:moveTo>
                                <a:lnTo>
                                  <a:pt x="353310" y="426902"/>
                                </a:lnTo>
                                <a:lnTo>
                                  <a:pt x="345880" y="434721"/>
                                </a:lnTo>
                                <a:lnTo>
                                  <a:pt x="356508" y="445815"/>
                                </a:lnTo>
                                <a:lnTo>
                                  <a:pt x="363952" y="438035"/>
                                </a:lnTo>
                                <a:lnTo>
                                  <a:pt x="364582" y="438035"/>
                                </a:lnTo>
                                <a:lnTo>
                                  <a:pt x="353930" y="426902"/>
                                </a:lnTo>
                                <a:close/>
                              </a:path>
                              <a:path w="499109" h="627380">
                                <a:moveTo>
                                  <a:pt x="378946" y="438035"/>
                                </a:moveTo>
                                <a:lnTo>
                                  <a:pt x="364582" y="438035"/>
                                </a:lnTo>
                                <a:lnTo>
                                  <a:pt x="372026" y="445815"/>
                                </a:lnTo>
                                <a:lnTo>
                                  <a:pt x="371475" y="445815"/>
                                </a:lnTo>
                                <a:lnTo>
                                  <a:pt x="378946" y="438035"/>
                                </a:lnTo>
                                <a:close/>
                              </a:path>
                              <a:path w="499109" h="627380">
                                <a:moveTo>
                                  <a:pt x="415344" y="438035"/>
                                </a:moveTo>
                                <a:lnTo>
                                  <a:pt x="400796" y="438035"/>
                                </a:lnTo>
                                <a:lnTo>
                                  <a:pt x="408258" y="445815"/>
                                </a:lnTo>
                                <a:lnTo>
                                  <a:pt x="407856" y="445815"/>
                                </a:lnTo>
                                <a:lnTo>
                                  <a:pt x="415344" y="438035"/>
                                </a:lnTo>
                                <a:close/>
                              </a:path>
                              <a:path w="499109" h="627380">
                                <a:moveTo>
                                  <a:pt x="425972" y="427353"/>
                                </a:moveTo>
                                <a:lnTo>
                                  <a:pt x="425626" y="427353"/>
                                </a:lnTo>
                                <a:lnTo>
                                  <a:pt x="418122" y="435149"/>
                                </a:lnTo>
                                <a:lnTo>
                                  <a:pt x="428333" y="445815"/>
                                </a:lnTo>
                                <a:lnTo>
                                  <a:pt x="435746" y="438035"/>
                                </a:lnTo>
                                <a:lnTo>
                                  <a:pt x="436205" y="438035"/>
                                </a:lnTo>
                                <a:lnTo>
                                  <a:pt x="425972" y="427353"/>
                                </a:lnTo>
                                <a:close/>
                              </a:path>
                              <a:path w="499109" h="627380">
                                <a:moveTo>
                                  <a:pt x="450903" y="438035"/>
                                </a:moveTo>
                                <a:lnTo>
                                  <a:pt x="436205" y="438035"/>
                                </a:lnTo>
                                <a:lnTo>
                                  <a:pt x="443657" y="445815"/>
                                </a:lnTo>
                                <a:lnTo>
                                  <a:pt x="443433" y="445815"/>
                                </a:lnTo>
                                <a:lnTo>
                                  <a:pt x="450903" y="438035"/>
                                </a:lnTo>
                                <a:close/>
                              </a:path>
                              <a:path w="499109" h="627380">
                                <a:moveTo>
                                  <a:pt x="461994" y="426902"/>
                                </a:moveTo>
                                <a:lnTo>
                                  <a:pt x="461594" y="426902"/>
                                </a:lnTo>
                                <a:lnTo>
                                  <a:pt x="454141" y="434721"/>
                                </a:lnTo>
                                <a:lnTo>
                                  <a:pt x="464774" y="445815"/>
                                </a:lnTo>
                                <a:lnTo>
                                  <a:pt x="468373" y="441959"/>
                                </a:lnTo>
                                <a:lnTo>
                                  <a:pt x="472135" y="438035"/>
                                </a:lnTo>
                                <a:lnTo>
                                  <a:pt x="472670" y="438035"/>
                                </a:lnTo>
                                <a:lnTo>
                                  <a:pt x="461994" y="426902"/>
                                </a:lnTo>
                                <a:close/>
                              </a:path>
                              <a:path w="499109" h="627380">
                                <a:moveTo>
                                  <a:pt x="487455" y="438035"/>
                                </a:moveTo>
                                <a:lnTo>
                                  <a:pt x="472670" y="438035"/>
                                </a:lnTo>
                                <a:lnTo>
                                  <a:pt x="480131" y="445815"/>
                                </a:lnTo>
                                <a:lnTo>
                                  <a:pt x="479961" y="445815"/>
                                </a:lnTo>
                                <a:lnTo>
                                  <a:pt x="487455" y="438035"/>
                                </a:lnTo>
                                <a:close/>
                              </a:path>
                              <a:path w="499109" h="627380">
                                <a:moveTo>
                                  <a:pt x="3798" y="436879"/>
                                </a:moveTo>
                                <a:lnTo>
                                  <a:pt x="0" y="440689"/>
                                </a:lnTo>
                                <a:lnTo>
                                  <a:pt x="0" y="441959"/>
                                </a:lnTo>
                                <a:lnTo>
                                  <a:pt x="3766" y="438035"/>
                                </a:lnTo>
                                <a:lnTo>
                                  <a:pt x="4904" y="438035"/>
                                </a:lnTo>
                                <a:lnTo>
                                  <a:pt x="3798" y="436879"/>
                                </a:lnTo>
                                <a:close/>
                              </a:path>
                              <a:path w="499109" h="627380">
                                <a:moveTo>
                                  <a:pt x="497746" y="427353"/>
                                </a:moveTo>
                                <a:lnTo>
                                  <a:pt x="490648" y="434721"/>
                                </a:lnTo>
                                <a:lnTo>
                                  <a:pt x="495157" y="439419"/>
                                </a:lnTo>
                                <a:lnTo>
                                  <a:pt x="498356" y="436879"/>
                                </a:lnTo>
                                <a:lnTo>
                                  <a:pt x="498356" y="427989"/>
                                </a:lnTo>
                                <a:lnTo>
                                  <a:pt x="497746" y="427353"/>
                                </a:lnTo>
                                <a:close/>
                              </a:path>
                              <a:path w="499109" h="627380">
                                <a:moveTo>
                                  <a:pt x="407758" y="408338"/>
                                </a:moveTo>
                                <a:lnTo>
                                  <a:pt x="407464" y="408338"/>
                                </a:lnTo>
                                <a:lnTo>
                                  <a:pt x="402008" y="414019"/>
                                </a:lnTo>
                                <a:lnTo>
                                  <a:pt x="399966" y="416184"/>
                                </a:lnTo>
                                <a:lnTo>
                                  <a:pt x="418122" y="435149"/>
                                </a:lnTo>
                                <a:lnTo>
                                  <a:pt x="425626" y="427353"/>
                                </a:lnTo>
                                <a:lnTo>
                                  <a:pt x="410503" y="427353"/>
                                </a:lnTo>
                                <a:lnTo>
                                  <a:pt x="418197" y="419331"/>
                                </a:lnTo>
                                <a:lnTo>
                                  <a:pt x="418090" y="419123"/>
                                </a:lnTo>
                                <a:lnTo>
                                  <a:pt x="407758" y="408338"/>
                                </a:lnTo>
                                <a:close/>
                              </a:path>
                              <a:path w="499109" h="627380">
                                <a:moveTo>
                                  <a:pt x="11758" y="408338"/>
                                </a:moveTo>
                                <a:lnTo>
                                  <a:pt x="8669" y="411479"/>
                                </a:lnTo>
                                <a:lnTo>
                                  <a:pt x="4158" y="416184"/>
                                </a:lnTo>
                                <a:lnTo>
                                  <a:pt x="4525" y="416184"/>
                                </a:lnTo>
                                <a:lnTo>
                                  <a:pt x="22625" y="435001"/>
                                </a:lnTo>
                                <a:lnTo>
                                  <a:pt x="29950" y="427353"/>
                                </a:lnTo>
                                <a:lnTo>
                                  <a:pt x="29588" y="426902"/>
                                </a:lnTo>
                                <a:lnTo>
                                  <a:pt x="14450" y="426902"/>
                                </a:lnTo>
                                <a:lnTo>
                                  <a:pt x="21916" y="419123"/>
                                </a:lnTo>
                                <a:lnTo>
                                  <a:pt x="22117" y="419123"/>
                                </a:lnTo>
                                <a:lnTo>
                                  <a:pt x="11758" y="408338"/>
                                </a:lnTo>
                                <a:close/>
                              </a:path>
                              <a:path w="499109" h="627380">
                                <a:moveTo>
                                  <a:pt x="84130" y="407847"/>
                                </a:moveTo>
                                <a:lnTo>
                                  <a:pt x="83555" y="408338"/>
                                </a:lnTo>
                                <a:lnTo>
                                  <a:pt x="76029" y="416184"/>
                                </a:lnTo>
                                <a:lnTo>
                                  <a:pt x="76572" y="416184"/>
                                </a:lnTo>
                                <a:lnTo>
                                  <a:pt x="94665" y="435001"/>
                                </a:lnTo>
                                <a:lnTo>
                                  <a:pt x="94523" y="435001"/>
                                </a:lnTo>
                                <a:lnTo>
                                  <a:pt x="102290" y="426902"/>
                                </a:lnTo>
                                <a:lnTo>
                                  <a:pt x="86416" y="426902"/>
                                </a:lnTo>
                                <a:lnTo>
                                  <a:pt x="94402" y="418586"/>
                                </a:lnTo>
                                <a:lnTo>
                                  <a:pt x="84130" y="407847"/>
                                </a:lnTo>
                                <a:close/>
                              </a:path>
                              <a:path w="499109" h="627380">
                                <a:moveTo>
                                  <a:pt x="155920" y="407847"/>
                                </a:moveTo>
                                <a:lnTo>
                                  <a:pt x="155422" y="408338"/>
                                </a:lnTo>
                                <a:lnTo>
                                  <a:pt x="147897" y="416184"/>
                                </a:lnTo>
                                <a:lnTo>
                                  <a:pt x="148585" y="416184"/>
                                </a:lnTo>
                                <a:lnTo>
                                  <a:pt x="166674" y="435001"/>
                                </a:lnTo>
                                <a:lnTo>
                                  <a:pt x="166392" y="435001"/>
                                </a:lnTo>
                                <a:lnTo>
                                  <a:pt x="173728" y="427353"/>
                                </a:lnTo>
                                <a:lnTo>
                                  <a:pt x="158768" y="427353"/>
                                </a:lnTo>
                                <a:lnTo>
                                  <a:pt x="166651" y="419123"/>
                                </a:lnTo>
                                <a:lnTo>
                                  <a:pt x="166426" y="418823"/>
                                </a:lnTo>
                                <a:lnTo>
                                  <a:pt x="155920" y="407847"/>
                                </a:lnTo>
                                <a:close/>
                              </a:path>
                              <a:path w="499109" h="627380">
                                <a:moveTo>
                                  <a:pt x="48243" y="408338"/>
                                </a:moveTo>
                                <a:lnTo>
                                  <a:pt x="45152" y="411479"/>
                                </a:lnTo>
                                <a:lnTo>
                                  <a:pt x="40647" y="416184"/>
                                </a:lnTo>
                                <a:lnTo>
                                  <a:pt x="41062" y="416184"/>
                                </a:lnTo>
                                <a:lnTo>
                                  <a:pt x="58845" y="434721"/>
                                </a:lnTo>
                                <a:lnTo>
                                  <a:pt x="58249" y="434721"/>
                                </a:lnTo>
                                <a:lnTo>
                                  <a:pt x="65748" y="426902"/>
                                </a:lnTo>
                                <a:lnTo>
                                  <a:pt x="50952" y="426902"/>
                                </a:lnTo>
                                <a:lnTo>
                                  <a:pt x="58408" y="419123"/>
                                </a:lnTo>
                                <a:lnTo>
                                  <a:pt x="58576" y="419123"/>
                                </a:lnTo>
                                <a:lnTo>
                                  <a:pt x="48243" y="408338"/>
                                </a:lnTo>
                                <a:close/>
                              </a:path>
                              <a:path w="499109" h="627380">
                                <a:moveTo>
                                  <a:pt x="120096" y="408338"/>
                                </a:moveTo>
                                <a:lnTo>
                                  <a:pt x="112571" y="416184"/>
                                </a:lnTo>
                                <a:lnTo>
                                  <a:pt x="112973" y="416184"/>
                                </a:lnTo>
                                <a:lnTo>
                                  <a:pt x="130761" y="434721"/>
                                </a:lnTo>
                                <a:lnTo>
                                  <a:pt x="130117" y="434721"/>
                                </a:lnTo>
                                <a:lnTo>
                                  <a:pt x="137616" y="426902"/>
                                </a:lnTo>
                                <a:lnTo>
                                  <a:pt x="122701" y="426902"/>
                                </a:lnTo>
                                <a:lnTo>
                                  <a:pt x="130153" y="419123"/>
                                </a:lnTo>
                                <a:lnTo>
                                  <a:pt x="130435" y="419123"/>
                                </a:lnTo>
                                <a:lnTo>
                                  <a:pt x="120096" y="408338"/>
                                </a:lnTo>
                                <a:close/>
                              </a:path>
                              <a:path w="499109" h="627380">
                                <a:moveTo>
                                  <a:pt x="191990" y="408338"/>
                                </a:moveTo>
                                <a:lnTo>
                                  <a:pt x="184440" y="416184"/>
                                </a:lnTo>
                                <a:lnTo>
                                  <a:pt x="184904" y="416184"/>
                                </a:lnTo>
                                <a:lnTo>
                                  <a:pt x="202695" y="434721"/>
                                </a:lnTo>
                                <a:lnTo>
                                  <a:pt x="201992" y="434721"/>
                                </a:lnTo>
                                <a:lnTo>
                                  <a:pt x="209491" y="426902"/>
                                </a:lnTo>
                                <a:lnTo>
                                  <a:pt x="194684" y="426902"/>
                                </a:lnTo>
                                <a:lnTo>
                                  <a:pt x="202131" y="419123"/>
                                </a:lnTo>
                                <a:lnTo>
                                  <a:pt x="202333" y="419123"/>
                                </a:lnTo>
                                <a:lnTo>
                                  <a:pt x="191990" y="408338"/>
                                </a:lnTo>
                                <a:close/>
                              </a:path>
                              <a:path w="499109" h="627380">
                                <a:moveTo>
                                  <a:pt x="274542" y="381334"/>
                                </a:moveTo>
                                <a:lnTo>
                                  <a:pt x="230885" y="426902"/>
                                </a:lnTo>
                                <a:lnTo>
                                  <a:pt x="238399" y="434721"/>
                                </a:lnTo>
                                <a:lnTo>
                                  <a:pt x="238207" y="434721"/>
                                </a:lnTo>
                                <a:lnTo>
                                  <a:pt x="245715" y="426902"/>
                                </a:lnTo>
                                <a:lnTo>
                                  <a:pt x="246018" y="426902"/>
                                </a:lnTo>
                                <a:lnTo>
                                  <a:pt x="238568" y="419123"/>
                                </a:lnTo>
                                <a:lnTo>
                                  <a:pt x="253186" y="419123"/>
                                </a:lnTo>
                                <a:lnTo>
                                  <a:pt x="256009" y="416184"/>
                                </a:lnTo>
                                <a:lnTo>
                                  <a:pt x="256846" y="416184"/>
                                </a:lnTo>
                                <a:lnTo>
                                  <a:pt x="249316" y="408338"/>
                                </a:lnTo>
                                <a:lnTo>
                                  <a:pt x="263906" y="408338"/>
                                </a:lnTo>
                                <a:lnTo>
                                  <a:pt x="256490" y="400607"/>
                                </a:lnTo>
                                <a:lnTo>
                                  <a:pt x="270968" y="400607"/>
                                </a:lnTo>
                                <a:lnTo>
                                  <a:pt x="273985" y="397466"/>
                                </a:lnTo>
                                <a:lnTo>
                                  <a:pt x="274910" y="397466"/>
                                </a:lnTo>
                                <a:lnTo>
                                  <a:pt x="267198" y="389415"/>
                                </a:lnTo>
                                <a:lnTo>
                                  <a:pt x="282293" y="389415"/>
                                </a:lnTo>
                                <a:lnTo>
                                  <a:pt x="274542" y="381334"/>
                                </a:lnTo>
                                <a:close/>
                              </a:path>
                              <a:path w="499109" h="627380">
                                <a:moveTo>
                                  <a:pt x="263906" y="408338"/>
                                </a:moveTo>
                                <a:lnTo>
                                  <a:pt x="263544" y="408338"/>
                                </a:lnTo>
                                <a:lnTo>
                                  <a:pt x="256009" y="416184"/>
                                </a:lnTo>
                                <a:lnTo>
                                  <a:pt x="256846" y="416184"/>
                                </a:lnTo>
                                <a:lnTo>
                                  <a:pt x="274639" y="434721"/>
                                </a:lnTo>
                                <a:lnTo>
                                  <a:pt x="273913" y="434721"/>
                                </a:lnTo>
                                <a:lnTo>
                                  <a:pt x="281410" y="426902"/>
                                </a:lnTo>
                                <a:lnTo>
                                  <a:pt x="266543" y="426902"/>
                                </a:lnTo>
                                <a:lnTo>
                                  <a:pt x="273986" y="419123"/>
                                </a:lnTo>
                                <a:lnTo>
                                  <a:pt x="274251" y="419123"/>
                                </a:lnTo>
                                <a:lnTo>
                                  <a:pt x="263906" y="408338"/>
                                </a:lnTo>
                                <a:close/>
                              </a:path>
                              <a:path w="499109" h="627380">
                                <a:moveTo>
                                  <a:pt x="299971" y="407847"/>
                                </a:moveTo>
                                <a:lnTo>
                                  <a:pt x="299683" y="407847"/>
                                </a:lnTo>
                                <a:lnTo>
                                  <a:pt x="291688" y="416184"/>
                                </a:lnTo>
                                <a:lnTo>
                                  <a:pt x="292841" y="416184"/>
                                </a:lnTo>
                                <a:lnTo>
                                  <a:pt x="310599" y="434721"/>
                                </a:lnTo>
                                <a:lnTo>
                                  <a:pt x="310169" y="434721"/>
                                </a:lnTo>
                                <a:lnTo>
                                  <a:pt x="317677" y="426902"/>
                                </a:lnTo>
                                <a:lnTo>
                                  <a:pt x="302759" y="426902"/>
                                </a:lnTo>
                                <a:lnTo>
                                  <a:pt x="310499" y="418823"/>
                                </a:lnTo>
                                <a:lnTo>
                                  <a:pt x="299971" y="407847"/>
                                </a:lnTo>
                                <a:close/>
                              </a:path>
                              <a:path w="499109" h="627380">
                                <a:moveTo>
                                  <a:pt x="336168" y="408338"/>
                                </a:moveTo>
                                <a:lnTo>
                                  <a:pt x="335505" y="408338"/>
                                </a:lnTo>
                                <a:lnTo>
                                  <a:pt x="327970" y="416184"/>
                                </a:lnTo>
                                <a:lnTo>
                                  <a:pt x="328122" y="416184"/>
                                </a:lnTo>
                                <a:lnTo>
                                  <a:pt x="345880" y="434721"/>
                                </a:lnTo>
                                <a:lnTo>
                                  <a:pt x="352878" y="427353"/>
                                </a:lnTo>
                                <a:lnTo>
                                  <a:pt x="338592" y="427353"/>
                                </a:lnTo>
                                <a:lnTo>
                                  <a:pt x="346487" y="419123"/>
                                </a:lnTo>
                                <a:lnTo>
                                  <a:pt x="336168" y="408338"/>
                                </a:lnTo>
                                <a:close/>
                              </a:path>
                              <a:path w="499109" h="627380">
                                <a:moveTo>
                                  <a:pt x="371841" y="407847"/>
                                </a:moveTo>
                                <a:lnTo>
                                  <a:pt x="371576" y="407847"/>
                                </a:lnTo>
                                <a:lnTo>
                                  <a:pt x="363584" y="416184"/>
                                </a:lnTo>
                                <a:lnTo>
                                  <a:pt x="364621" y="416184"/>
                                </a:lnTo>
                                <a:lnTo>
                                  <a:pt x="382378" y="434721"/>
                                </a:lnTo>
                                <a:lnTo>
                                  <a:pt x="382129" y="434721"/>
                                </a:lnTo>
                                <a:lnTo>
                                  <a:pt x="389637" y="426902"/>
                                </a:lnTo>
                                <a:lnTo>
                                  <a:pt x="374611" y="426902"/>
                                </a:lnTo>
                                <a:lnTo>
                                  <a:pt x="382346" y="418823"/>
                                </a:lnTo>
                                <a:lnTo>
                                  <a:pt x="382142" y="418586"/>
                                </a:lnTo>
                                <a:lnTo>
                                  <a:pt x="371841" y="407847"/>
                                </a:lnTo>
                                <a:close/>
                              </a:path>
                              <a:path w="499109" h="627380">
                                <a:moveTo>
                                  <a:pt x="444191" y="408338"/>
                                </a:moveTo>
                                <a:lnTo>
                                  <a:pt x="443928" y="408338"/>
                                </a:lnTo>
                                <a:lnTo>
                                  <a:pt x="436376" y="416184"/>
                                </a:lnTo>
                                <a:lnTo>
                                  <a:pt x="454141" y="434721"/>
                                </a:lnTo>
                                <a:lnTo>
                                  <a:pt x="461594" y="426902"/>
                                </a:lnTo>
                                <a:lnTo>
                                  <a:pt x="446394" y="426902"/>
                                </a:lnTo>
                                <a:lnTo>
                                  <a:pt x="454122" y="418823"/>
                                </a:lnTo>
                                <a:lnTo>
                                  <a:pt x="454019" y="418586"/>
                                </a:lnTo>
                                <a:lnTo>
                                  <a:pt x="444191" y="408338"/>
                                </a:lnTo>
                                <a:close/>
                              </a:path>
                              <a:path w="499109" h="627380">
                                <a:moveTo>
                                  <a:pt x="479541" y="408338"/>
                                </a:moveTo>
                                <a:lnTo>
                                  <a:pt x="476404" y="411479"/>
                                </a:lnTo>
                                <a:lnTo>
                                  <a:pt x="471887" y="416184"/>
                                </a:lnTo>
                                <a:lnTo>
                                  <a:pt x="472861" y="416184"/>
                                </a:lnTo>
                                <a:lnTo>
                                  <a:pt x="490648" y="434721"/>
                                </a:lnTo>
                                <a:lnTo>
                                  <a:pt x="497746" y="427353"/>
                                </a:lnTo>
                                <a:lnTo>
                                  <a:pt x="497315" y="426902"/>
                                </a:lnTo>
                                <a:lnTo>
                                  <a:pt x="482807" y="426902"/>
                                </a:lnTo>
                                <a:lnTo>
                                  <a:pt x="490066" y="419331"/>
                                </a:lnTo>
                                <a:lnTo>
                                  <a:pt x="479541" y="408338"/>
                                </a:lnTo>
                                <a:close/>
                              </a:path>
                              <a:path w="499109" h="627380">
                                <a:moveTo>
                                  <a:pt x="37831" y="419123"/>
                                </a:moveTo>
                                <a:lnTo>
                                  <a:pt x="22117" y="419123"/>
                                </a:lnTo>
                                <a:lnTo>
                                  <a:pt x="30020" y="427353"/>
                                </a:lnTo>
                                <a:lnTo>
                                  <a:pt x="30381" y="426902"/>
                                </a:lnTo>
                                <a:lnTo>
                                  <a:pt x="37831" y="419123"/>
                                </a:lnTo>
                                <a:close/>
                              </a:path>
                              <a:path w="499109" h="627380">
                                <a:moveTo>
                                  <a:pt x="428857" y="408338"/>
                                </a:moveTo>
                                <a:lnTo>
                                  <a:pt x="425727" y="411479"/>
                                </a:lnTo>
                                <a:lnTo>
                                  <a:pt x="418396" y="419123"/>
                                </a:lnTo>
                                <a:lnTo>
                                  <a:pt x="418288" y="419331"/>
                                </a:lnTo>
                                <a:lnTo>
                                  <a:pt x="425972" y="427353"/>
                                </a:lnTo>
                                <a:lnTo>
                                  <a:pt x="425626" y="427353"/>
                                </a:lnTo>
                                <a:lnTo>
                                  <a:pt x="436376" y="416184"/>
                                </a:lnTo>
                                <a:lnTo>
                                  <a:pt x="428857" y="408338"/>
                                </a:lnTo>
                                <a:close/>
                              </a:path>
                              <a:path w="499109" h="627380">
                                <a:moveTo>
                                  <a:pt x="495157" y="414019"/>
                                </a:moveTo>
                                <a:lnTo>
                                  <a:pt x="490066" y="419331"/>
                                </a:lnTo>
                                <a:lnTo>
                                  <a:pt x="497746" y="427353"/>
                                </a:lnTo>
                                <a:lnTo>
                                  <a:pt x="498180" y="426902"/>
                                </a:lnTo>
                                <a:lnTo>
                                  <a:pt x="498356" y="426902"/>
                                </a:lnTo>
                                <a:lnTo>
                                  <a:pt x="498356" y="416559"/>
                                </a:lnTo>
                                <a:lnTo>
                                  <a:pt x="495157" y="414019"/>
                                </a:lnTo>
                                <a:close/>
                              </a:path>
                              <a:path w="499109" h="627380">
                                <a:moveTo>
                                  <a:pt x="73209" y="419123"/>
                                </a:moveTo>
                                <a:lnTo>
                                  <a:pt x="58576" y="419123"/>
                                </a:lnTo>
                                <a:lnTo>
                                  <a:pt x="66029" y="426902"/>
                                </a:lnTo>
                                <a:lnTo>
                                  <a:pt x="65748" y="426902"/>
                                </a:lnTo>
                                <a:lnTo>
                                  <a:pt x="73209" y="419123"/>
                                </a:lnTo>
                                <a:close/>
                              </a:path>
                              <a:path w="499109" h="627380">
                                <a:moveTo>
                                  <a:pt x="148174" y="362647"/>
                                </a:moveTo>
                                <a:lnTo>
                                  <a:pt x="147954" y="362821"/>
                                </a:lnTo>
                                <a:lnTo>
                                  <a:pt x="94402" y="418586"/>
                                </a:lnTo>
                                <a:lnTo>
                                  <a:pt x="102355" y="426902"/>
                                </a:lnTo>
                                <a:lnTo>
                                  <a:pt x="112571" y="416184"/>
                                </a:lnTo>
                                <a:lnTo>
                                  <a:pt x="112973" y="416184"/>
                                </a:lnTo>
                                <a:lnTo>
                                  <a:pt x="104973" y="407847"/>
                                </a:lnTo>
                                <a:lnTo>
                                  <a:pt x="119625" y="407847"/>
                                </a:lnTo>
                                <a:lnTo>
                                  <a:pt x="112685" y="400607"/>
                                </a:lnTo>
                                <a:lnTo>
                                  <a:pt x="127512" y="400607"/>
                                </a:lnTo>
                                <a:lnTo>
                                  <a:pt x="130525" y="397466"/>
                                </a:lnTo>
                                <a:lnTo>
                                  <a:pt x="122852" y="389415"/>
                                </a:lnTo>
                                <a:lnTo>
                                  <a:pt x="138278" y="389415"/>
                                </a:lnTo>
                                <a:lnTo>
                                  <a:pt x="130543" y="381334"/>
                                </a:lnTo>
                                <a:lnTo>
                                  <a:pt x="145997" y="381334"/>
                                </a:lnTo>
                                <a:lnTo>
                                  <a:pt x="148582" y="378640"/>
                                </a:lnTo>
                                <a:lnTo>
                                  <a:pt x="148872" y="378640"/>
                                </a:lnTo>
                                <a:lnTo>
                                  <a:pt x="141403" y="370856"/>
                                </a:lnTo>
                                <a:lnTo>
                                  <a:pt x="156047" y="370856"/>
                                </a:lnTo>
                                <a:lnTo>
                                  <a:pt x="148174" y="362647"/>
                                </a:lnTo>
                                <a:close/>
                              </a:path>
                              <a:path w="499109" h="627380">
                                <a:moveTo>
                                  <a:pt x="145077" y="419123"/>
                                </a:moveTo>
                                <a:lnTo>
                                  <a:pt x="130435" y="419123"/>
                                </a:lnTo>
                                <a:lnTo>
                                  <a:pt x="137892" y="426902"/>
                                </a:lnTo>
                                <a:lnTo>
                                  <a:pt x="137616" y="426902"/>
                                </a:lnTo>
                                <a:lnTo>
                                  <a:pt x="145077" y="419123"/>
                                </a:lnTo>
                                <a:close/>
                              </a:path>
                              <a:path w="499109" h="627380">
                                <a:moveTo>
                                  <a:pt x="194982" y="389549"/>
                                </a:moveTo>
                                <a:lnTo>
                                  <a:pt x="166940" y="418823"/>
                                </a:lnTo>
                                <a:lnTo>
                                  <a:pt x="166714" y="419123"/>
                                </a:lnTo>
                                <a:lnTo>
                                  <a:pt x="174160" y="426902"/>
                                </a:lnTo>
                                <a:lnTo>
                                  <a:pt x="184440" y="416184"/>
                                </a:lnTo>
                                <a:lnTo>
                                  <a:pt x="184904" y="416184"/>
                                </a:lnTo>
                                <a:lnTo>
                                  <a:pt x="177375" y="408338"/>
                                </a:lnTo>
                                <a:lnTo>
                                  <a:pt x="191990" y="408338"/>
                                </a:lnTo>
                                <a:lnTo>
                                  <a:pt x="184576" y="400607"/>
                                </a:lnTo>
                                <a:lnTo>
                                  <a:pt x="199381" y="400607"/>
                                </a:lnTo>
                                <a:lnTo>
                                  <a:pt x="202394" y="397466"/>
                                </a:lnTo>
                                <a:lnTo>
                                  <a:pt x="202591" y="397466"/>
                                </a:lnTo>
                                <a:lnTo>
                                  <a:pt x="194982" y="389549"/>
                                </a:lnTo>
                                <a:close/>
                              </a:path>
                              <a:path w="499109" h="627380">
                                <a:moveTo>
                                  <a:pt x="216952" y="419123"/>
                                </a:moveTo>
                                <a:lnTo>
                                  <a:pt x="202333" y="419123"/>
                                </a:lnTo>
                                <a:lnTo>
                                  <a:pt x="209792" y="426902"/>
                                </a:lnTo>
                                <a:lnTo>
                                  <a:pt x="209491" y="426902"/>
                                </a:lnTo>
                                <a:lnTo>
                                  <a:pt x="216952" y="419123"/>
                                </a:lnTo>
                                <a:close/>
                              </a:path>
                              <a:path w="499109" h="627380">
                                <a:moveTo>
                                  <a:pt x="227768" y="407847"/>
                                </a:moveTo>
                                <a:lnTo>
                                  <a:pt x="219771" y="416184"/>
                                </a:lnTo>
                                <a:lnTo>
                                  <a:pt x="220582" y="416184"/>
                                </a:lnTo>
                                <a:lnTo>
                                  <a:pt x="230885" y="426902"/>
                                </a:lnTo>
                                <a:lnTo>
                                  <a:pt x="238326" y="419123"/>
                                </a:lnTo>
                                <a:lnTo>
                                  <a:pt x="238568" y="419123"/>
                                </a:lnTo>
                                <a:lnTo>
                                  <a:pt x="227768" y="407847"/>
                                </a:lnTo>
                                <a:close/>
                              </a:path>
                              <a:path w="499109" h="627380">
                                <a:moveTo>
                                  <a:pt x="253186" y="419123"/>
                                </a:moveTo>
                                <a:lnTo>
                                  <a:pt x="238568" y="419123"/>
                                </a:lnTo>
                                <a:lnTo>
                                  <a:pt x="246018" y="426902"/>
                                </a:lnTo>
                                <a:lnTo>
                                  <a:pt x="245715" y="426902"/>
                                </a:lnTo>
                                <a:lnTo>
                                  <a:pt x="253186" y="419123"/>
                                </a:lnTo>
                                <a:close/>
                              </a:path>
                              <a:path w="499109" h="627380">
                                <a:moveTo>
                                  <a:pt x="288869" y="419123"/>
                                </a:moveTo>
                                <a:lnTo>
                                  <a:pt x="274251" y="419123"/>
                                </a:lnTo>
                                <a:lnTo>
                                  <a:pt x="281712" y="426902"/>
                                </a:lnTo>
                                <a:lnTo>
                                  <a:pt x="281410" y="426902"/>
                                </a:lnTo>
                                <a:lnTo>
                                  <a:pt x="288869" y="419123"/>
                                </a:lnTo>
                                <a:close/>
                              </a:path>
                              <a:path w="499109" h="627380">
                                <a:moveTo>
                                  <a:pt x="320607" y="408338"/>
                                </a:moveTo>
                                <a:lnTo>
                                  <a:pt x="317533" y="411479"/>
                                </a:lnTo>
                                <a:lnTo>
                                  <a:pt x="310499" y="418823"/>
                                </a:lnTo>
                                <a:lnTo>
                                  <a:pt x="318249" y="426902"/>
                                </a:lnTo>
                                <a:lnTo>
                                  <a:pt x="317677" y="426902"/>
                                </a:lnTo>
                                <a:lnTo>
                                  <a:pt x="327970" y="416184"/>
                                </a:lnTo>
                                <a:lnTo>
                                  <a:pt x="328122" y="416184"/>
                                </a:lnTo>
                                <a:lnTo>
                                  <a:pt x="320607" y="408338"/>
                                </a:lnTo>
                                <a:close/>
                              </a:path>
                              <a:path w="499109" h="627380">
                                <a:moveTo>
                                  <a:pt x="382369" y="381832"/>
                                </a:moveTo>
                                <a:lnTo>
                                  <a:pt x="375752" y="388619"/>
                                </a:lnTo>
                                <a:lnTo>
                                  <a:pt x="346487" y="419123"/>
                                </a:lnTo>
                                <a:lnTo>
                                  <a:pt x="353930" y="426902"/>
                                </a:lnTo>
                                <a:lnTo>
                                  <a:pt x="353310" y="426902"/>
                                </a:lnTo>
                                <a:lnTo>
                                  <a:pt x="363584" y="416184"/>
                                </a:lnTo>
                                <a:lnTo>
                                  <a:pt x="364621" y="416184"/>
                                </a:lnTo>
                                <a:lnTo>
                                  <a:pt x="357105" y="408338"/>
                                </a:lnTo>
                                <a:lnTo>
                                  <a:pt x="371105" y="408338"/>
                                </a:lnTo>
                                <a:lnTo>
                                  <a:pt x="371576" y="407847"/>
                                </a:lnTo>
                                <a:lnTo>
                                  <a:pt x="371841" y="407847"/>
                                </a:lnTo>
                                <a:lnTo>
                                  <a:pt x="364897" y="400607"/>
                                </a:lnTo>
                                <a:lnTo>
                                  <a:pt x="378516" y="400607"/>
                                </a:lnTo>
                                <a:lnTo>
                                  <a:pt x="381527" y="397466"/>
                                </a:lnTo>
                                <a:lnTo>
                                  <a:pt x="382047" y="397466"/>
                                </a:lnTo>
                                <a:lnTo>
                                  <a:pt x="374795" y="389889"/>
                                </a:lnTo>
                                <a:lnTo>
                                  <a:pt x="388790" y="389889"/>
                                </a:lnTo>
                                <a:lnTo>
                                  <a:pt x="389244" y="389415"/>
                                </a:lnTo>
                                <a:lnTo>
                                  <a:pt x="389633" y="389415"/>
                                </a:lnTo>
                                <a:lnTo>
                                  <a:pt x="382369" y="381832"/>
                                </a:lnTo>
                                <a:close/>
                              </a:path>
                              <a:path w="499109" h="627380">
                                <a:moveTo>
                                  <a:pt x="392456" y="408338"/>
                                </a:moveTo>
                                <a:lnTo>
                                  <a:pt x="389376" y="411479"/>
                                </a:lnTo>
                                <a:lnTo>
                                  <a:pt x="382572" y="418586"/>
                                </a:lnTo>
                                <a:lnTo>
                                  <a:pt x="382368" y="418823"/>
                                </a:lnTo>
                                <a:lnTo>
                                  <a:pt x="390118" y="426902"/>
                                </a:lnTo>
                                <a:lnTo>
                                  <a:pt x="389637" y="426902"/>
                                </a:lnTo>
                                <a:lnTo>
                                  <a:pt x="399930" y="416184"/>
                                </a:lnTo>
                                <a:lnTo>
                                  <a:pt x="397895" y="414019"/>
                                </a:lnTo>
                                <a:lnTo>
                                  <a:pt x="392456" y="408338"/>
                                </a:lnTo>
                                <a:close/>
                              </a:path>
                              <a:path w="499109" h="627380">
                                <a:moveTo>
                                  <a:pt x="495157" y="375919"/>
                                </a:moveTo>
                                <a:lnTo>
                                  <a:pt x="454348" y="418586"/>
                                </a:lnTo>
                                <a:lnTo>
                                  <a:pt x="454246" y="418823"/>
                                </a:lnTo>
                                <a:lnTo>
                                  <a:pt x="461994" y="426902"/>
                                </a:lnTo>
                                <a:lnTo>
                                  <a:pt x="461594" y="426902"/>
                                </a:lnTo>
                                <a:lnTo>
                                  <a:pt x="471887" y="416184"/>
                                </a:lnTo>
                                <a:lnTo>
                                  <a:pt x="472861" y="416184"/>
                                </a:lnTo>
                                <a:lnTo>
                                  <a:pt x="464861" y="407847"/>
                                </a:lnTo>
                                <a:lnTo>
                                  <a:pt x="479070" y="407847"/>
                                </a:lnTo>
                                <a:lnTo>
                                  <a:pt x="472139" y="400607"/>
                                </a:lnTo>
                                <a:lnTo>
                                  <a:pt x="486845" y="400607"/>
                                </a:lnTo>
                                <a:lnTo>
                                  <a:pt x="489861" y="397466"/>
                                </a:lnTo>
                                <a:lnTo>
                                  <a:pt x="490249" y="397466"/>
                                </a:lnTo>
                                <a:lnTo>
                                  <a:pt x="482537" y="389415"/>
                                </a:lnTo>
                                <a:lnTo>
                                  <a:pt x="497901" y="389415"/>
                                </a:lnTo>
                                <a:lnTo>
                                  <a:pt x="490154" y="381334"/>
                                </a:lnTo>
                                <a:lnTo>
                                  <a:pt x="498356" y="381334"/>
                                </a:lnTo>
                                <a:lnTo>
                                  <a:pt x="498356" y="379729"/>
                                </a:lnTo>
                                <a:lnTo>
                                  <a:pt x="495157" y="375919"/>
                                </a:lnTo>
                                <a:close/>
                              </a:path>
                              <a:path w="499109" h="627380">
                                <a:moveTo>
                                  <a:pt x="0" y="411479"/>
                                </a:moveTo>
                                <a:lnTo>
                                  <a:pt x="0" y="412749"/>
                                </a:lnTo>
                                <a:lnTo>
                                  <a:pt x="3798" y="416559"/>
                                </a:lnTo>
                                <a:lnTo>
                                  <a:pt x="4158" y="416184"/>
                                </a:lnTo>
                                <a:lnTo>
                                  <a:pt x="4525" y="416184"/>
                                </a:lnTo>
                                <a:lnTo>
                                  <a:pt x="0" y="411479"/>
                                </a:lnTo>
                                <a:close/>
                              </a:path>
                              <a:path w="499109" h="627380">
                                <a:moveTo>
                                  <a:pt x="4333" y="400607"/>
                                </a:moveTo>
                                <a:lnTo>
                                  <a:pt x="0" y="405129"/>
                                </a:lnTo>
                                <a:lnTo>
                                  <a:pt x="0" y="411479"/>
                                </a:lnTo>
                                <a:lnTo>
                                  <a:pt x="4525" y="416184"/>
                                </a:lnTo>
                                <a:lnTo>
                                  <a:pt x="4158" y="416184"/>
                                </a:lnTo>
                                <a:lnTo>
                                  <a:pt x="11682" y="408338"/>
                                </a:lnTo>
                                <a:lnTo>
                                  <a:pt x="11286" y="407847"/>
                                </a:lnTo>
                                <a:lnTo>
                                  <a:pt x="4333" y="400607"/>
                                </a:lnTo>
                                <a:close/>
                              </a:path>
                              <a:path w="499109" h="627380">
                                <a:moveTo>
                                  <a:pt x="30113" y="389415"/>
                                </a:moveTo>
                                <a:lnTo>
                                  <a:pt x="29828" y="389415"/>
                                </a:lnTo>
                                <a:lnTo>
                                  <a:pt x="22108" y="397466"/>
                                </a:lnTo>
                                <a:lnTo>
                                  <a:pt x="23106" y="397466"/>
                                </a:lnTo>
                                <a:lnTo>
                                  <a:pt x="41062" y="416184"/>
                                </a:lnTo>
                                <a:lnTo>
                                  <a:pt x="40647" y="416184"/>
                                </a:lnTo>
                                <a:lnTo>
                                  <a:pt x="48161" y="408338"/>
                                </a:lnTo>
                                <a:lnTo>
                                  <a:pt x="47772" y="407847"/>
                                </a:lnTo>
                                <a:lnTo>
                                  <a:pt x="32739" y="407847"/>
                                </a:lnTo>
                                <a:lnTo>
                                  <a:pt x="39687" y="400607"/>
                                </a:lnTo>
                                <a:lnTo>
                                  <a:pt x="40836" y="400607"/>
                                </a:lnTo>
                                <a:lnTo>
                                  <a:pt x="30113" y="389415"/>
                                </a:lnTo>
                                <a:close/>
                              </a:path>
                              <a:path w="499109" h="627380">
                                <a:moveTo>
                                  <a:pt x="66503" y="389415"/>
                                </a:moveTo>
                                <a:lnTo>
                                  <a:pt x="66284" y="389415"/>
                                </a:lnTo>
                                <a:lnTo>
                                  <a:pt x="58573" y="397466"/>
                                </a:lnTo>
                                <a:lnTo>
                                  <a:pt x="76572" y="416184"/>
                                </a:lnTo>
                                <a:lnTo>
                                  <a:pt x="76029" y="416184"/>
                                </a:lnTo>
                                <a:lnTo>
                                  <a:pt x="83555" y="408338"/>
                                </a:lnTo>
                                <a:lnTo>
                                  <a:pt x="68746" y="408338"/>
                                </a:lnTo>
                                <a:lnTo>
                                  <a:pt x="76156" y="400607"/>
                                </a:lnTo>
                                <a:lnTo>
                                  <a:pt x="77206" y="400607"/>
                                </a:lnTo>
                                <a:lnTo>
                                  <a:pt x="66503" y="389415"/>
                                </a:lnTo>
                                <a:close/>
                              </a:path>
                              <a:path w="499109" h="627380">
                                <a:moveTo>
                                  <a:pt x="101956" y="389415"/>
                                </a:moveTo>
                                <a:lnTo>
                                  <a:pt x="101705" y="389415"/>
                                </a:lnTo>
                                <a:lnTo>
                                  <a:pt x="93983" y="397466"/>
                                </a:lnTo>
                                <a:lnTo>
                                  <a:pt x="95012" y="397466"/>
                                </a:lnTo>
                                <a:lnTo>
                                  <a:pt x="112973" y="416184"/>
                                </a:lnTo>
                                <a:lnTo>
                                  <a:pt x="112571" y="416184"/>
                                </a:lnTo>
                                <a:lnTo>
                                  <a:pt x="120096" y="408338"/>
                                </a:lnTo>
                                <a:lnTo>
                                  <a:pt x="119625" y="407847"/>
                                </a:lnTo>
                                <a:lnTo>
                                  <a:pt x="104715" y="407847"/>
                                </a:lnTo>
                                <a:lnTo>
                                  <a:pt x="111667" y="400607"/>
                                </a:lnTo>
                                <a:lnTo>
                                  <a:pt x="112685" y="400607"/>
                                </a:lnTo>
                                <a:lnTo>
                                  <a:pt x="101956" y="389415"/>
                                </a:lnTo>
                                <a:close/>
                              </a:path>
                              <a:path w="499109" h="627380">
                                <a:moveTo>
                                  <a:pt x="138278" y="389415"/>
                                </a:moveTo>
                                <a:lnTo>
                                  <a:pt x="138118" y="389549"/>
                                </a:lnTo>
                                <a:lnTo>
                                  <a:pt x="130591" y="397466"/>
                                </a:lnTo>
                                <a:lnTo>
                                  <a:pt x="148585" y="416184"/>
                                </a:lnTo>
                                <a:lnTo>
                                  <a:pt x="147897" y="416184"/>
                                </a:lnTo>
                                <a:lnTo>
                                  <a:pt x="155422" y="408338"/>
                                </a:lnTo>
                                <a:lnTo>
                                  <a:pt x="140485" y="408338"/>
                                </a:lnTo>
                                <a:lnTo>
                                  <a:pt x="147891" y="400607"/>
                                </a:lnTo>
                                <a:lnTo>
                                  <a:pt x="148990" y="400607"/>
                                </a:lnTo>
                                <a:lnTo>
                                  <a:pt x="138278" y="389415"/>
                                </a:lnTo>
                                <a:close/>
                              </a:path>
                              <a:path w="499109" h="627380">
                                <a:moveTo>
                                  <a:pt x="173844" y="389415"/>
                                </a:moveTo>
                                <a:lnTo>
                                  <a:pt x="173572" y="389415"/>
                                </a:lnTo>
                                <a:lnTo>
                                  <a:pt x="165850" y="397466"/>
                                </a:lnTo>
                                <a:lnTo>
                                  <a:pt x="166940" y="397466"/>
                                </a:lnTo>
                                <a:lnTo>
                                  <a:pt x="184904" y="416184"/>
                                </a:lnTo>
                                <a:lnTo>
                                  <a:pt x="184440" y="416184"/>
                                </a:lnTo>
                                <a:lnTo>
                                  <a:pt x="191965" y="408338"/>
                                </a:lnTo>
                                <a:lnTo>
                                  <a:pt x="176983" y="408338"/>
                                </a:lnTo>
                                <a:lnTo>
                                  <a:pt x="184389" y="400607"/>
                                </a:lnTo>
                                <a:lnTo>
                                  <a:pt x="184576" y="400607"/>
                                </a:lnTo>
                                <a:lnTo>
                                  <a:pt x="173844" y="389415"/>
                                </a:lnTo>
                                <a:close/>
                              </a:path>
                              <a:path w="499109" h="627380">
                                <a:moveTo>
                                  <a:pt x="210115" y="389415"/>
                                </a:moveTo>
                                <a:lnTo>
                                  <a:pt x="202394" y="397466"/>
                                </a:lnTo>
                                <a:lnTo>
                                  <a:pt x="202591" y="397466"/>
                                </a:lnTo>
                                <a:lnTo>
                                  <a:pt x="220582" y="416184"/>
                                </a:lnTo>
                                <a:lnTo>
                                  <a:pt x="219771" y="416184"/>
                                </a:lnTo>
                                <a:lnTo>
                                  <a:pt x="227296" y="408338"/>
                                </a:lnTo>
                                <a:lnTo>
                                  <a:pt x="212456" y="408338"/>
                                </a:lnTo>
                                <a:lnTo>
                                  <a:pt x="219857" y="400607"/>
                                </a:lnTo>
                                <a:lnTo>
                                  <a:pt x="220834" y="400607"/>
                                </a:lnTo>
                                <a:lnTo>
                                  <a:pt x="210115" y="389415"/>
                                </a:lnTo>
                                <a:close/>
                              </a:path>
                              <a:path w="499109" h="627380">
                                <a:moveTo>
                                  <a:pt x="245755" y="389415"/>
                                </a:moveTo>
                                <a:lnTo>
                                  <a:pt x="245446" y="389415"/>
                                </a:lnTo>
                                <a:lnTo>
                                  <a:pt x="237724" y="397466"/>
                                </a:lnTo>
                                <a:lnTo>
                                  <a:pt x="238880" y="397466"/>
                                </a:lnTo>
                                <a:lnTo>
                                  <a:pt x="256846" y="416184"/>
                                </a:lnTo>
                                <a:lnTo>
                                  <a:pt x="256009" y="416184"/>
                                </a:lnTo>
                                <a:lnTo>
                                  <a:pt x="263544" y="408338"/>
                                </a:lnTo>
                                <a:lnTo>
                                  <a:pt x="248663" y="408338"/>
                                </a:lnTo>
                                <a:lnTo>
                                  <a:pt x="256072" y="400607"/>
                                </a:lnTo>
                                <a:lnTo>
                                  <a:pt x="256490" y="400607"/>
                                </a:lnTo>
                                <a:lnTo>
                                  <a:pt x="245755" y="389415"/>
                                </a:lnTo>
                                <a:close/>
                              </a:path>
                              <a:path w="499109" h="627380">
                                <a:moveTo>
                                  <a:pt x="302479" y="389415"/>
                                </a:moveTo>
                                <a:lnTo>
                                  <a:pt x="302281" y="389549"/>
                                </a:lnTo>
                                <a:lnTo>
                                  <a:pt x="287375" y="405129"/>
                                </a:lnTo>
                                <a:lnTo>
                                  <a:pt x="284854" y="407847"/>
                                </a:lnTo>
                                <a:lnTo>
                                  <a:pt x="292841" y="416184"/>
                                </a:lnTo>
                                <a:lnTo>
                                  <a:pt x="291688" y="416184"/>
                                </a:lnTo>
                                <a:lnTo>
                                  <a:pt x="299683" y="407847"/>
                                </a:lnTo>
                                <a:lnTo>
                                  <a:pt x="299971" y="407847"/>
                                </a:lnTo>
                                <a:lnTo>
                                  <a:pt x="293027" y="400607"/>
                                </a:lnTo>
                                <a:lnTo>
                                  <a:pt x="306625" y="400607"/>
                                </a:lnTo>
                                <a:lnTo>
                                  <a:pt x="309637" y="397466"/>
                                </a:lnTo>
                                <a:lnTo>
                                  <a:pt x="310191" y="397466"/>
                                </a:lnTo>
                                <a:lnTo>
                                  <a:pt x="302479" y="389415"/>
                                </a:lnTo>
                                <a:close/>
                              </a:path>
                              <a:path w="499109" h="627380">
                                <a:moveTo>
                                  <a:pt x="346411" y="381334"/>
                                </a:moveTo>
                                <a:lnTo>
                                  <a:pt x="321013" y="407847"/>
                                </a:lnTo>
                                <a:lnTo>
                                  <a:pt x="320607" y="408338"/>
                                </a:lnTo>
                                <a:lnTo>
                                  <a:pt x="328122" y="416184"/>
                                </a:lnTo>
                                <a:lnTo>
                                  <a:pt x="327970" y="416184"/>
                                </a:lnTo>
                                <a:lnTo>
                                  <a:pt x="335505" y="408338"/>
                                </a:lnTo>
                                <a:lnTo>
                                  <a:pt x="336168" y="408338"/>
                                </a:lnTo>
                                <a:lnTo>
                                  <a:pt x="328771" y="400607"/>
                                </a:lnTo>
                                <a:lnTo>
                                  <a:pt x="342929" y="400607"/>
                                </a:lnTo>
                                <a:lnTo>
                                  <a:pt x="345946" y="397466"/>
                                </a:lnTo>
                                <a:lnTo>
                                  <a:pt x="346689" y="397466"/>
                                </a:lnTo>
                                <a:lnTo>
                                  <a:pt x="338978" y="389415"/>
                                </a:lnTo>
                                <a:lnTo>
                                  <a:pt x="354162" y="389415"/>
                                </a:lnTo>
                                <a:lnTo>
                                  <a:pt x="346411" y="381334"/>
                                </a:lnTo>
                                <a:close/>
                              </a:path>
                              <a:path w="499109" h="627380">
                                <a:moveTo>
                                  <a:pt x="354162" y="389415"/>
                                </a:moveTo>
                                <a:lnTo>
                                  <a:pt x="353677" y="389415"/>
                                </a:lnTo>
                                <a:lnTo>
                                  <a:pt x="345946" y="397466"/>
                                </a:lnTo>
                                <a:lnTo>
                                  <a:pt x="346689" y="397466"/>
                                </a:lnTo>
                                <a:lnTo>
                                  <a:pt x="364621" y="416184"/>
                                </a:lnTo>
                                <a:lnTo>
                                  <a:pt x="363584" y="416184"/>
                                </a:lnTo>
                                <a:lnTo>
                                  <a:pt x="371105" y="408338"/>
                                </a:lnTo>
                                <a:lnTo>
                                  <a:pt x="356835" y="408338"/>
                                </a:lnTo>
                                <a:lnTo>
                                  <a:pt x="364252" y="400607"/>
                                </a:lnTo>
                                <a:lnTo>
                                  <a:pt x="364897" y="400607"/>
                                </a:lnTo>
                                <a:lnTo>
                                  <a:pt x="354162" y="389415"/>
                                </a:lnTo>
                                <a:close/>
                              </a:path>
                              <a:path w="499109" h="627380">
                                <a:moveTo>
                                  <a:pt x="418295" y="381334"/>
                                </a:moveTo>
                                <a:lnTo>
                                  <a:pt x="417999" y="381582"/>
                                </a:lnTo>
                                <a:lnTo>
                                  <a:pt x="392854" y="407847"/>
                                </a:lnTo>
                                <a:lnTo>
                                  <a:pt x="392456" y="408338"/>
                                </a:lnTo>
                                <a:lnTo>
                                  <a:pt x="399966" y="416184"/>
                                </a:lnTo>
                                <a:lnTo>
                                  <a:pt x="402008" y="414019"/>
                                </a:lnTo>
                                <a:lnTo>
                                  <a:pt x="407464" y="408338"/>
                                </a:lnTo>
                                <a:lnTo>
                                  <a:pt x="407758" y="408338"/>
                                </a:lnTo>
                                <a:lnTo>
                                  <a:pt x="400353" y="400607"/>
                                </a:lnTo>
                                <a:lnTo>
                                  <a:pt x="414889" y="400607"/>
                                </a:lnTo>
                                <a:lnTo>
                                  <a:pt x="417905" y="397466"/>
                                </a:lnTo>
                                <a:lnTo>
                                  <a:pt x="418438" y="397466"/>
                                </a:lnTo>
                                <a:lnTo>
                                  <a:pt x="410723" y="389415"/>
                                </a:lnTo>
                                <a:lnTo>
                                  <a:pt x="426045" y="389415"/>
                                </a:lnTo>
                                <a:lnTo>
                                  <a:pt x="418295" y="381334"/>
                                </a:lnTo>
                                <a:close/>
                              </a:path>
                              <a:path w="499109" h="627380">
                                <a:moveTo>
                                  <a:pt x="454163" y="381832"/>
                                </a:moveTo>
                                <a:lnTo>
                                  <a:pt x="429212" y="407847"/>
                                </a:lnTo>
                                <a:lnTo>
                                  <a:pt x="428857" y="408338"/>
                                </a:lnTo>
                                <a:lnTo>
                                  <a:pt x="436376" y="416184"/>
                                </a:lnTo>
                                <a:lnTo>
                                  <a:pt x="443928" y="408338"/>
                                </a:lnTo>
                                <a:lnTo>
                                  <a:pt x="444191" y="408338"/>
                                </a:lnTo>
                                <a:lnTo>
                                  <a:pt x="436777" y="400607"/>
                                </a:lnTo>
                                <a:lnTo>
                                  <a:pt x="451369" y="400607"/>
                                </a:lnTo>
                                <a:lnTo>
                                  <a:pt x="454392" y="397466"/>
                                </a:lnTo>
                                <a:lnTo>
                                  <a:pt x="454900" y="397466"/>
                                </a:lnTo>
                                <a:lnTo>
                                  <a:pt x="447175" y="389415"/>
                                </a:lnTo>
                                <a:lnTo>
                                  <a:pt x="461424" y="389415"/>
                                </a:lnTo>
                                <a:lnTo>
                                  <a:pt x="454163" y="381832"/>
                                </a:lnTo>
                                <a:close/>
                              </a:path>
                              <a:path w="499109" h="627380">
                                <a:moveTo>
                                  <a:pt x="461878" y="389889"/>
                                </a:moveTo>
                                <a:lnTo>
                                  <a:pt x="461684" y="389889"/>
                                </a:lnTo>
                                <a:lnTo>
                                  <a:pt x="454392" y="397466"/>
                                </a:lnTo>
                                <a:lnTo>
                                  <a:pt x="454900" y="397466"/>
                                </a:lnTo>
                                <a:lnTo>
                                  <a:pt x="472861" y="416184"/>
                                </a:lnTo>
                                <a:lnTo>
                                  <a:pt x="471887" y="416184"/>
                                </a:lnTo>
                                <a:lnTo>
                                  <a:pt x="479421" y="408338"/>
                                </a:lnTo>
                                <a:lnTo>
                                  <a:pt x="479070" y="407847"/>
                                </a:lnTo>
                                <a:lnTo>
                                  <a:pt x="464620" y="407847"/>
                                </a:lnTo>
                                <a:lnTo>
                                  <a:pt x="471545" y="400607"/>
                                </a:lnTo>
                                <a:lnTo>
                                  <a:pt x="472139" y="400607"/>
                                </a:lnTo>
                                <a:lnTo>
                                  <a:pt x="461878" y="389889"/>
                                </a:lnTo>
                                <a:close/>
                              </a:path>
                              <a:path w="499109" h="627380">
                                <a:moveTo>
                                  <a:pt x="22608" y="381582"/>
                                </a:moveTo>
                                <a:lnTo>
                                  <a:pt x="22323" y="381832"/>
                                </a:lnTo>
                                <a:lnTo>
                                  <a:pt x="4333" y="400607"/>
                                </a:lnTo>
                                <a:lnTo>
                                  <a:pt x="11758" y="408338"/>
                                </a:lnTo>
                                <a:lnTo>
                                  <a:pt x="12153" y="407847"/>
                                </a:lnTo>
                                <a:lnTo>
                                  <a:pt x="22108" y="397466"/>
                                </a:lnTo>
                                <a:lnTo>
                                  <a:pt x="23106" y="397466"/>
                                </a:lnTo>
                                <a:lnTo>
                                  <a:pt x="15383" y="389415"/>
                                </a:lnTo>
                                <a:lnTo>
                                  <a:pt x="30113" y="389415"/>
                                </a:lnTo>
                                <a:lnTo>
                                  <a:pt x="22608" y="381582"/>
                                </a:lnTo>
                                <a:close/>
                              </a:path>
                              <a:path w="499109" h="627380">
                                <a:moveTo>
                                  <a:pt x="55565" y="400607"/>
                                </a:moveTo>
                                <a:lnTo>
                                  <a:pt x="40836" y="400607"/>
                                </a:lnTo>
                                <a:lnTo>
                                  <a:pt x="48243" y="408338"/>
                                </a:lnTo>
                                <a:lnTo>
                                  <a:pt x="48631" y="407847"/>
                                </a:lnTo>
                                <a:lnTo>
                                  <a:pt x="55565" y="400607"/>
                                </a:lnTo>
                                <a:close/>
                              </a:path>
                              <a:path w="499109" h="627380">
                                <a:moveTo>
                                  <a:pt x="127512" y="400607"/>
                                </a:moveTo>
                                <a:lnTo>
                                  <a:pt x="112685" y="400607"/>
                                </a:lnTo>
                                <a:lnTo>
                                  <a:pt x="120096" y="408338"/>
                                </a:lnTo>
                                <a:lnTo>
                                  <a:pt x="127512" y="400607"/>
                                </a:lnTo>
                                <a:close/>
                              </a:path>
                              <a:path w="499109" h="627380">
                                <a:moveTo>
                                  <a:pt x="199381" y="400607"/>
                                </a:moveTo>
                                <a:lnTo>
                                  <a:pt x="184576" y="400607"/>
                                </a:lnTo>
                                <a:lnTo>
                                  <a:pt x="191990" y="408338"/>
                                </a:lnTo>
                                <a:lnTo>
                                  <a:pt x="192437" y="407847"/>
                                </a:lnTo>
                                <a:lnTo>
                                  <a:pt x="199381" y="400607"/>
                                </a:lnTo>
                                <a:close/>
                              </a:path>
                              <a:path w="499109" h="627380">
                                <a:moveTo>
                                  <a:pt x="270968" y="400607"/>
                                </a:moveTo>
                                <a:lnTo>
                                  <a:pt x="256490" y="400607"/>
                                </a:lnTo>
                                <a:lnTo>
                                  <a:pt x="263906" y="408338"/>
                                </a:lnTo>
                                <a:lnTo>
                                  <a:pt x="263544" y="408338"/>
                                </a:lnTo>
                                <a:lnTo>
                                  <a:pt x="270968" y="400607"/>
                                </a:lnTo>
                                <a:close/>
                              </a:path>
                              <a:path w="499109" h="627380">
                                <a:moveTo>
                                  <a:pt x="318063" y="389415"/>
                                </a:moveTo>
                                <a:lnTo>
                                  <a:pt x="317357" y="389415"/>
                                </a:lnTo>
                                <a:lnTo>
                                  <a:pt x="309637" y="397466"/>
                                </a:lnTo>
                                <a:lnTo>
                                  <a:pt x="310191" y="397466"/>
                                </a:lnTo>
                                <a:lnTo>
                                  <a:pt x="320607" y="408338"/>
                                </a:lnTo>
                                <a:lnTo>
                                  <a:pt x="321013" y="407847"/>
                                </a:lnTo>
                                <a:lnTo>
                                  <a:pt x="327949" y="400607"/>
                                </a:lnTo>
                                <a:lnTo>
                                  <a:pt x="328771" y="400607"/>
                                </a:lnTo>
                                <a:lnTo>
                                  <a:pt x="318063" y="389415"/>
                                </a:lnTo>
                                <a:close/>
                              </a:path>
                              <a:path w="499109" h="627380">
                                <a:moveTo>
                                  <a:pt x="342929" y="400607"/>
                                </a:moveTo>
                                <a:lnTo>
                                  <a:pt x="328771" y="400607"/>
                                </a:lnTo>
                                <a:lnTo>
                                  <a:pt x="336168" y="408338"/>
                                </a:lnTo>
                                <a:lnTo>
                                  <a:pt x="335505" y="408338"/>
                                </a:lnTo>
                                <a:lnTo>
                                  <a:pt x="342929" y="400607"/>
                                </a:lnTo>
                                <a:close/>
                              </a:path>
                              <a:path w="499109" h="627380">
                                <a:moveTo>
                                  <a:pt x="389633" y="389415"/>
                                </a:moveTo>
                                <a:lnTo>
                                  <a:pt x="389244" y="389415"/>
                                </a:lnTo>
                                <a:lnTo>
                                  <a:pt x="381527" y="397466"/>
                                </a:lnTo>
                                <a:lnTo>
                                  <a:pt x="382047" y="397466"/>
                                </a:lnTo>
                                <a:lnTo>
                                  <a:pt x="392456" y="408338"/>
                                </a:lnTo>
                                <a:lnTo>
                                  <a:pt x="392854" y="407847"/>
                                </a:lnTo>
                                <a:lnTo>
                                  <a:pt x="399785" y="400607"/>
                                </a:lnTo>
                                <a:lnTo>
                                  <a:pt x="400353" y="400607"/>
                                </a:lnTo>
                                <a:lnTo>
                                  <a:pt x="389633" y="389415"/>
                                </a:lnTo>
                                <a:close/>
                              </a:path>
                              <a:path w="499109" h="627380">
                                <a:moveTo>
                                  <a:pt x="414889" y="400607"/>
                                </a:moveTo>
                                <a:lnTo>
                                  <a:pt x="400353" y="400607"/>
                                </a:lnTo>
                                <a:lnTo>
                                  <a:pt x="407758" y="408338"/>
                                </a:lnTo>
                                <a:lnTo>
                                  <a:pt x="407464" y="408338"/>
                                </a:lnTo>
                                <a:lnTo>
                                  <a:pt x="414889" y="400607"/>
                                </a:lnTo>
                                <a:close/>
                              </a:path>
                              <a:path w="499109" h="627380">
                                <a:moveTo>
                                  <a:pt x="426045" y="389415"/>
                                </a:moveTo>
                                <a:lnTo>
                                  <a:pt x="425636" y="389415"/>
                                </a:lnTo>
                                <a:lnTo>
                                  <a:pt x="417905" y="397466"/>
                                </a:lnTo>
                                <a:lnTo>
                                  <a:pt x="418438" y="397466"/>
                                </a:lnTo>
                                <a:lnTo>
                                  <a:pt x="428857" y="408338"/>
                                </a:lnTo>
                                <a:lnTo>
                                  <a:pt x="429212" y="407847"/>
                                </a:lnTo>
                                <a:lnTo>
                                  <a:pt x="436155" y="400607"/>
                                </a:lnTo>
                                <a:lnTo>
                                  <a:pt x="436777" y="400607"/>
                                </a:lnTo>
                                <a:lnTo>
                                  <a:pt x="426045" y="389415"/>
                                </a:lnTo>
                                <a:close/>
                              </a:path>
                              <a:path w="499109" h="627380">
                                <a:moveTo>
                                  <a:pt x="451369" y="400607"/>
                                </a:moveTo>
                                <a:lnTo>
                                  <a:pt x="436777" y="400607"/>
                                </a:lnTo>
                                <a:lnTo>
                                  <a:pt x="444191" y="408338"/>
                                </a:lnTo>
                                <a:lnTo>
                                  <a:pt x="443928" y="408338"/>
                                </a:lnTo>
                                <a:lnTo>
                                  <a:pt x="451369" y="400607"/>
                                </a:lnTo>
                                <a:close/>
                              </a:path>
                              <a:path w="499109" h="627380">
                                <a:moveTo>
                                  <a:pt x="486845" y="400607"/>
                                </a:moveTo>
                                <a:lnTo>
                                  <a:pt x="472139" y="400607"/>
                                </a:lnTo>
                                <a:lnTo>
                                  <a:pt x="479541" y="408338"/>
                                </a:lnTo>
                                <a:lnTo>
                                  <a:pt x="479893" y="407847"/>
                                </a:lnTo>
                                <a:lnTo>
                                  <a:pt x="486845" y="400607"/>
                                </a:lnTo>
                                <a:close/>
                              </a:path>
                              <a:path w="499109" h="627380">
                                <a:moveTo>
                                  <a:pt x="90970" y="400607"/>
                                </a:moveTo>
                                <a:lnTo>
                                  <a:pt x="77206" y="400607"/>
                                </a:lnTo>
                                <a:lnTo>
                                  <a:pt x="84130" y="407847"/>
                                </a:lnTo>
                                <a:lnTo>
                                  <a:pt x="86632" y="405129"/>
                                </a:lnTo>
                                <a:lnTo>
                                  <a:pt x="90970" y="400607"/>
                                </a:lnTo>
                                <a:close/>
                              </a:path>
                              <a:path w="499109" h="627380">
                                <a:moveTo>
                                  <a:pt x="162837" y="400607"/>
                                </a:moveTo>
                                <a:lnTo>
                                  <a:pt x="148990" y="400607"/>
                                </a:lnTo>
                                <a:lnTo>
                                  <a:pt x="155920" y="407847"/>
                                </a:lnTo>
                                <a:lnTo>
                                  <a:pt x="162837" y="400607"/>
                                </a:lnTo>
                                <a:close/>
                              </a:path>
                              <a:path w="499109" h="627380">
                                <a:moveTo>
                                  <a:pt x="234711" y="400607"/>
                                </a:moveTo>
                                <a:lnTo>
                                  <a:pt x="220834" y="400607"/>
                                </a:lnTo>
                                <a:lnTo>
                                  <a:pt x="227768" y="407847"/>
                                </a:lnTo>
                                <a:lnTo>
                                  <a:pt x="234711" y="400607"/>
                                </a:lnTo>
                                <a:close/>
                              </a:path>
                              <a:path w="499109" h="627380">
                                <a:moveTo>
                                  <a:pt x="282293" y="389415"/>
                                </a:moveTo>
                                <a:lnTo>
                                  <a:pt x="281716" y="389415"/>
                                </a:lnTo>
                                <a:lnTo>
                                  <a:pt x="273985" y="397466"/>
                                </a:lnTo>
                                <a:lnTo>
                                  <a:pt x="274910" y="397466"/>
                                </a:lnTo>
                                <a:lnTo>
                                  <a:pt x="284854" y="407847"/>
                                </a:lnTo>
                                <a:lnTo>
                                  <a:pt x="287375" y="405129"/>
                                </a:lnTo>
                                <a:lnTo>
                                  <a:pt x="291702" y="400607"/>
                                </a:lnTo>
                                <a:lnTo>
                                  <a:pt x="293027" y="400607"/>
                                </a:lnTo>
                                <a:lnTo>
                                  <a:pt x="282293" y="389415"/>
                                </a:lnTo>
                                <a:close/>
                              </a:path>
                              <a:path w="499109" h="627380">
                                <a:moveTo>
                                  <a:pt x="306625" y="400607"/>
                                </a:moveTo>
                                <a:lnTo>
                                  <a:pt x="293027" y="400607"/>
                                </a:lnTo>
                                <a:lnTo>
                                  <a:pt x="299971" y="407847"/>
                                </a:lnTo>
                                <a:lnTo>
                                  <a:pt x="299683" y="407847"/>
                                </a:lnTo>
                                <a:lnTo>
                                  <a:pt x="306625" y="400607"/>
                                </a:lnTo>
                                <a:close/>
                              </a:path>
                              <a:path w="499109" h="627380">
                                <a:moveTo>
                                  <a:pt x="378516" y="400607"/>
                                </a:moveTo>
                                <a:lnTo>
                                  <a:pt x="364897" y="400607"/>
                                </a:lnTo>
                                <a:lnTo>
                                  <a:pt x="371841" y="407847"/>
                                </a:lnTo>
                                <a:lnTo>
                                  <a:pt x="371576" y="407847"/>
                                </a:lnTo>
                                <a:lnTo>
                                  <a:pt x="378516" y="400607"/>
                                </a:lnTo>
                                <a:close/>
                              </a:path>
                              <a:path w="499109" h="627380">
                                <a:moveTo>
                                  <a:pt x="4333" y="400607"/>
                                </a:moveTo>
                                <a:lnTo>
                                  <a:pt x="3242" y="400607"/>
                                </a:lnTo>
                                <a:lnTo>
                                  <a:pt x="0" y="403859"/>
                                </a:lnTo>
                                <a:lnTo>
                                  <a:pt x="0" y="405129"/>
                                </a:lnTo>
                                <a:lnTo>
                                  <a:pt x="4333" y="400607"/>
                                </a:lnTo>
                                <a:close/>
                              </a:path>
                              <a:path w="499109" h="627380">
                                <a:moveTo>
                                  <a:pt x="497901" y="389415"/>
                                </a:moveTo>
                                <a:lnTo>
                                  <a:pt x="497592" y="389415"/>
                                </a:lnTo>
                                <a:lnTo>
                                  <a:pt x="489861" y="397466"/>
                                </a:lnTo>
                                <a:lnTo>
                                  <a:pt x="490249" y="397466"/>
                                </a:lnTo>
                                <a:lnTo>
                                  <a:pt x="495157" y="402589"/>
                                </a:lnTo>
                                <a:lnTo>
                                  <a:pt x="498356" y="398779"/>
                                </a:lnTo>
                                <a:lnTo>
                                  <a:pt x="498356" y="389889"/>
                                </a:lnTo>
                                <a:lnTo>
                                  <a:pt x="497901" y="389415"/>
                                </a:lnTo>
                                <a:close/>
                              </a:path>
                              <a:path w="499109" h="627380">
                                <a:moveTo>
                                  <a:pt x="12331" y="370856"/>
                                </a:moveTo>
                                <a:lnTo>
                                  <a:pt x="9876" y="373379"/>
                                </a:lnTo>
                                <a:lnTo>
                                  <a:pt x="4841" y="378640"/>
                                </a:lnTo>
                                <a:lnTo>
                                  <a:pt x="5046" y="378640"/>
                                </a:lnTo>
                                <a:lnTo>
                                  <a:pt x="23106" y="397466"/>
                                </a:lnTo>
                                <a:lnTo>
                                  <a:pt x="22108" y="397466"/>
                                </a:lnTo>
                                <a:lnTo>
                                  <a:pt x="29828" y="389415"/>
                                </a:lnTo>
                                <a:lnTo>
                                  <a:pt x="15056" y="389415"/>
                                </a:lnTo>
                                <a:lnTo>
                                  <a:pt x="22561" y="381582"/>
                                </a:lnTo>
                                <a:lnTo>
                                  <a:pt x="22370" y="381334"/>
                                </a:lnTo>
                                <a:lnTo>
                                  <a:pt x="12331" y="370856"/>
                                </a:lnTo>
                                <a:close/>
                              </a:path>
                              <a:path w="499109" h="627380">
                                <a:moveTo>
                                  <a:pt x="48754" y="370856"/>
                                </a:moveTo>
                                <a:lnTo>
                                  <a:pt x="47625" y="370856"/>
                                </a:lnTo>
                                <a:lnTo>
                                  <a:pt x="40161" y="378640"/>
                                </a:lnTo>
                                <a:lnTo>
                                  <a:pt x="40471" y="378640"/>
                                </a:lnTo>
                                <a:lnTo>
                                  <a:pt x="58573" y="397466"/>
                                </a:lnTo>
                                <a:lnTo>
                                  <a:pt x="66284" y="389415"/>
                                </a:lnTo>
                                <a:lnTo>
                                  <a:pt x="50428" y="389415"/>
                                </a:lnTo>
                                <a:lnTo>
                                  <a:pt x="58184" y="381334"/>
                                </a:lnTo>
                                <a:lnTo>
                                  <a:pt x="58774" y="381334"/>
                                </a:lnTo>
                                <a:lnTo>
                                  <a:pt x="48754" y="370856"/>
                                </a:lnTo>
                                <a:close/>
                              </a:path>
                              <a:path w="499109" h="627380">
                                <a:moveTo>
                                  <a:pt x="84165" y="370856"/>
                                </a:moveTo>
                                <a:lnTo>
                                  <a:pt x="81641" y="373379"/>
                                </a:lnTo>
                                <a:lnTo>
                                  <a:pt x="76604" y="378640"/>
                                </a:lnTo>
                                <a:lnTo>
                                  <a:pt x="76947" y="378640"/>
                                </a:lnTo>
                                <a:lnTo>
                                  <a:pt x="95012" y="397466"/>
                                </a:lnTo>
                                <a:lnTo>
                                  <a:pt x="93983" y="397466"/>
                                </a:lnTo>
                                <a:lnTo>
                                  <a:pt x="101705" y="389415"/>
                                </a:lnTo>
                                <a:lnTo>
                                  <a:pt x="86884" y="389415"/>
                                </a:lnTo>
                                <a:lnTo>
                                  <a:pt x="94391" y="381582"/>
                                </a:lnTo>
                                <a:lnTo>
                                  <a:pt x="94210" y="381334"/>
                                </a:lnTo>
                                <a:lnTo>
                                  <a:pt x="84165" y="370856"/>
                                </a:lnTo>
                                <a:close/>
                              </a:path>
                              <a:path w="499109" h="627380">
                                <a:moveTo>
                                  <a:pt x="120513" y="370856"/>
                                </a:moveTo>
                                <a:lnTo>
                                  <a:pt x="119506" y="370856"/>
                                </a:lnTo>
                                <a:lnTo>
                                  <a:pt x="112041" y="378640"/>
                                </a:lnTo>
                                <a:lnTo>
                                  <a:pt x="112493" y="378640"/>
                                </a:lnTo>
                                <a:lnTo>
                                  <a:pt x="130591" y="397466"/>
                                </a:lnTo>
                                <a:lnTo>
                                  <a:pt x="138246" y="389415"/>
                                </a:lnTo>
                                <a:lnTo>
                                  <a:pt x="122415" y="389415"/>
                                </a:lnTo>
                                <a:lnTo>
                                  <a:pt x="130175" y="381334"/>
                                </a:lnTo>
                                <a:lnTo>
                                  <a:pt x="130543" y="381334"/>
                                </a:lnTo>
                                <a:lnTo>
                                  <a:pt x="120513" y="370856"/>
                                </a:lnTo>
                                <a:close/>
                              </a:path>
                              <a:path w="499109" h="627380">
                                <a:moveTo>
                                  <a:pt x="156047" y="370856"/>
                                </a:moveTo>
                                <a:lnTo>
                                  <a:pt x="148582" y="378640"/>
                                </a:lnTo>
                                <a:lnTo>
                                  <a:pt x="148872" y="378640"/>
                                </a:lnTo>
                                <a:lnTo>
                                  <a:pt x="166940" y="397466"/>
                                </a:lnTo>
                                <a:lnTo>
                                  <a:pt x="165850" y="397466"/>
                                </a:lnTo>
                                <a:lnTo>
                                  <a:pt x="173572" y="389415"/>
                                </a:lnTo>
                                <a:lnTo>
                                  <a:pt x="158612" y="389415"/>
                                </a:lnTo>
                                <a:lnTo>
                                  <a:pt x="166116" y="381582"/>
                                </a:lnTo>
                                <a:lnTo>
                                  <a:pt x="166333" y="381582"/>
                                </a:lnTo>
                                <a:lnTo>
                                  <a:pt x="156047" y="370856"/>
                                </a:lnTo>
                                <a:close/>
                              </a:path>
                              <a:path w="499109" h="627380">
                                <a:moveTo>
                                  <a:pt x="202614" y="381582"/>
                                </a:moveTo>
                                <a:lnTo>
                                  <a:pt x="194982" y="389549"/>
                                </a:lnTo>
                                <a:lnTo>
                                  <a:pt x="202591" y="397466"/>
                                </a:lnTo>
                                <a:lnTo>
                                  <a:pt x="202394" y="397466"/>
                                </a:lnTo>
                                <a:lnTo>
                                  <a:pt x="210115" y="389415"/>
                                </a:lnTo>
                                <a:lnTo>
                                  <a:pt x="202614" y="381582"/>
                                </a:lnTo>
                                <a:close/>
                              </a:path>
                              <a:path w="499109" h="627380">
                                <a:moveTo>
                                  <a:pt x="227954" y="370856"/>
                                </a:moveTo>
                                <a:lnTo>
                                  <a:pt x="225496" y="373379"/>
                                </a:lnTo>
                                <a:lnTo>
                                  <a:pt x="220451" y="378640"/>
                                </a:lnTo>
                                <a:lnTo>
                                  <a:pt x="220810" y="378640"/>
                                </a:lnTo>
                                <a:lnTo>
                                  <a:pt x="238880" y="397466"/>
                                </a:lnTo>
                                <a:lnTo>
                                  <a:pt x="237724" y="397466"/>
                                </a:lnTo>
                                <a:lnTo>
                                  <a:pt x="245446" y="389415"/>
                                </a:lnTo>
                                <a:lnTo>
                                  <a:pt x="230571" y="389415"/>
                                </a:lnTo>
                                <a:lnTo>
                                  <a:pt x="238069" y="381582"/>
                                </a:lnTo>
                                <a:lnTo>
                                  <a:pt x="238242" y="381582"/>
                                </a:lnTo>
                                <a:lnTo>
                                  <a:pt x="227954" y="370856"/>
                                </a:lnTo>
                                <a:close/>
                              </a:path>
                              <a:path w="499109" h="627380">
                                <a:moveTo>
                                  <a:pt x="264492" y="370856"/>
                                </a:moveTo>
                                <a:lnTo>
                                  <a:pt x="263246" y="370856"/>
                                </a:lnTo>
                                <a:lnTo>
                                  <a:pt x="255781" y="378640"/>
                                </a:lnTo>
                                <a:lnTo>
                                  <a:pt x="256875" y="378640"/>
                                </a:lnTo>
                                <a:lnTo>
                                  <a:pt x="274910" y="397466"/>
                                </a:lnTo>
                                <a:lnTo>
                                  <a:pt x="273985" y="397466"/>
                                </a:lnTo>
                                <a:lnTo>
                                  <a:pt x="281716" y="389415"/>
                                </a:lnTo>
                                <a:lnTo>
                                  <a:pt x="266797" y="389415"/>
                                </a:lnTo>
                                <a:lnTo>
                                  <a:pt x="274542" y="381334"/>
                                </a:lnTo>
                                <a:lnTo>
                                  <a:pt x="264492" y="370856"/>
                                </a:lnTo>
                                <a:close/>
                              </a:path>
                              <a:path w="499109" h="627380">
                                <a:moveTo>
                                  <a:pt x="356523" y="332860"/>
                                </a:moveTo>
                                <a:lnTo>
                                  <a:pt x="303171" y="388619"/>
                                </a:lnTo>
                                <a:lnTo>
                                  <a:pt x="302479" y="389415"/>
                                </a:lnTo>
                                <a:lnTo>
                                  <a:pt x="310191" y="397466"/>
                                </a:lnTo>
                                <a:lnTo>
                                  <a:pt x="309637" y="397466"/>
                                </a:lnTo>
                                <a:lnTo>
                                  <a:pt x="317357" y="389415"/>
                                </a:lnTo>
                                <a:lnTo>
                                  <a:pt x="318063" y="389415"/>
                                </a:lnTo>
                                <a:lnTo>
                                  <a:pt x="310331" y="381334"/>
                                </a:lnTo>
                                <a:lnTo>
                                  <a:pt x="325106" y="381334"/>
                                </a:lnTo>
                                <a:lnTo>
                                  <a:pt x="327689" y="378640"/>
                                </a:lnTo>
                                <a:lnTo>
                                  <a:pt x="328655" y="378640"/>
                                </a:lnTo>
                                <a:lnTo>
                                  <a:pt x="321199" y="370856"/>
                                </a:lnTo>
                                <a:lnTo>
                                  <a:pt x="336361" y="370856"/>
                                </a:lnTo>
                                <a:lnTo>
                                  <a:pt x="328487" y="362647"/>
                                </a:lnTo>
                                <a:lnTo>
                                  <a:pt x="343025" y="362647"/>
                                </a:lnTo>
                                <a:lnTo>
                                  <a:pt x="345761" y="359793"/>
                                </a:lnTo>
                                <a:lnTo>
                                  <a:pt x="345984" y="359793"/>
                                </a:lnTo>
                                <a:lnTo>
                                  <a:pt x="338448" y="351922"/>
                                </a:lnTo>
                                <a:lnTo>
                                  <a:pt x="353719" y="351922"/>
                                </a:lnTo>
                                <a:lnTo>
                                  <a:pt x="346206" y="344079"/>
                                </a:lnTo>
                                <a:lnTo>
                                  <a:pt x="360830" y="344079"/>
                                </a:lnTo>
                                <a:lnTo>
                                  <a:pt x="364028" y="340743"/>
                                </a:lnTo>
                                <a:lnTo>
                                  <a:pt x="362493" y="339089"/>
                                </a:lnTo>
                                <a:lnTo>
                                  <a:pt x="356523" y="332860"/>
                                </a:lnTo>
                                <a:close/>
                              </a:path>
                              <a:path w="499109" h="627380">
                                <a:moveTo>
                                  <a:pt x="336361" y="370856"/>
                                </a:moveTo>
                                <a:lnTo>
                                  <a:pt x="335153" y="370856"/>
                                </a:lnTo>
                                <a:lnTo>
                                  <a:pt x="327689" y="378640"/>
                                </a:lnTo>
                                <a:lnTo>
                                  <a:pt x="328655" y="378640"/>
                                </a:lnTo>
                                <a:lnTo>
                                  <a:pt x="346689" y="397466"/>
                                </a:lnTo>
                                <a:lnTo>
                                  <a:pt x="345946" y="397466"/>
                                </a:lnTo>
                                <a:lnTo>
                                  <a:pt x="353677" y="389415"/>
                                </a:lnTo>
                                <a:lnTo>
                                  <a:pt x="338670" y="389415"/>
                                </a:lnTo>
                                <a:lnTo>
                                  <a:pt x="346411" y="381334"/>
                                </a:lnTo>
                                <a:lnTo>
                                  <a:pt x="336361" y="370856"/>
                                </a:lnTo>
                                <a:close/>
                              </a:path>
                              <a:path w="499109" h="627380">
                                <a:moveTo>
                                  <a:pt x="371856" y="370856"/>
                                </a:moveTo>
                                <a:lnTo>
                                  <a:pt x="371500" y="370856"/>
                                </a:lnTo>
                                <a:lnTo>
                                  <a:pt x="364025" y="378640"/>
                                </a:lnTo>
                                <a:lnTo>
                                  <a:pt x="382047" y="397466"/>
                                </a:lnTo>
                                <a:lnTo>
                                  <a:pt x="381527" y="397466"/>
                                </a:lnTo>
                                <a:lnTo>
                                  <a:pt x="388790" y="389889"/>
                                </a:lnTo>
                                <a:lnTo>
                                  <a:pt x="374534" y="389889"/>
                                </a:lnTo>
                                <a:lnTo>
                                  <a:pt x="382264" y="381832"/>
                                </a:lnTo>
                                <a:lnTo>
                                  <a:pt x="382130" y="381582"/>
                                </a:lnTo>
                                <a:lnTo>
                                  <a:pt x="371856" y="370856"/>
                                </a:lnTo>
                                <a:close/>
                              </a:path>
                              <a:path w="499109" h="627380">
                                <a:moveTo>
                                  <a:pt x="408247" y="370856"/>
                                </a:moveTo>
                                <a:lnTo>
                                  <a:pt x="407035" y="370856"/>
                                </a:lnTo>
                                <a:lnTo>
                                  <a:pt x="399574" y="378640"/>
                                </a:lnTo>
                                <a:lnTo>
                                  <a:pt x="400396" y="378640"/>
                                </a:lnTo>
                                <a:lnTo>
                                  <a:pt x="418438" y="397466"/>
                                </a:lnTo>
                                <a:lnTo>
                                  <a:pt x="417905" y="397466"/>
                                </a:lnTo>
                                <a:lnTo>
                                  <a:pt x="425636" y="389415"/>
                                </a:lnTo>
                                <a:lnTo>
                                  <a:pt x="410500" y="389415"/>
                                </a:lnTo>
                                <a:lnTo>
                                  <a:pt x="418237" y="381334"/>
                                </a:lnTo>
                                <a:lnTo>
                                  <a:pt x="416756" y="379729"/>
                                </a:lnTo>
                                <a:lnTo>
                                  <a:pt x="408247" y="370856"/>
                                </a:lnTo>
                                <a:close/>
                              </a:path>
                              <a:path w="499109" h="627380">
                                <a:moveTo>
                                  <a:pt x="443655" y="370856"/>
                                </a:moveTo>
                                <a:lnTo>
                                  <a:pt x="443458" y="370856"/>
                                </a:lnTo>
                                <a:lnTo>
                                  <a:pt x="435984" y="378640"/>
                                </a:lnTo>
                                <a:lnTo>
                                  <a:pt x="436835" y="378640"/>
                                </a:lnTo>
                                <a:lnTo>
                                  <a:pt x="454900" y="397466"/>
                                </a:lnTo>
                                <a:lnTo>
                                  <a:pt x="454392" y="397466"/>
                                </a:lnTo>
                                <a:lnTo>
                                  <a:pt x="461684" y="389889"/>
                                </a:lnTo>
                                <a:lnTo>
                                  <a:pt x="461878" y="389889"/>
                                </a:lnTo>
                                <a:lnTo>
                                  <a:pt x="461424" y="389415"/>
                                </a:lnTo>
                                <a:lnTo>
                                  <a:pt x="446889" y="389415"/>
                                </a:lnTo>
                                <a:lnTo>
                                  <a:pt x="454163" y="381832"/>
                                </a:lnTo>
                                <a:lnTo>
                                  <a:pt x="443655" y="370856"/>
                                </a:lnTo>
                                <a:close/>
                              </a:path>
                              <a:path w="499109" h="627380">
                                <a:moveTo>
                                  <a:pt x="480109" y="370856"/>
                                </a:moveTo>
                                <a:lnTo>
                                  <a:pt x="477575" y="373379"/>
                                </a:lnTo>
                                <a:lnTo>
                                  <a:pt x="472363" y="378795"/>
                                </a:lnTo>
                                <a:lnTo>
                                  <a:pt x="490249" y="397466"/>
                                </a:lnTo>
                                <a:lnTo>
                                  <a:pt x="489861" y="397466"/>
                                </a:lnTo>
                                <a:lnTo>
                                  <a:pt x="497592" y="389415"/>
                                </a:lnTo>
                                <a:lnTo>
                                  <a:pt x="482249" y="389415"/>
                                </a:lnTo>
                                <a:lnTo>
                                  <a:pt x="489978" y="381334"/>
                                </a:lnTo>
                                <a:lnTo>
                                  <a:pt x="490154" y="381334"/>
                                </a:lnTo>
                                <a:lnTo>
                                  <a:pt x="480109" y="370856"/>
                                </a:lnTo>
                                <a:close/>
                              </a:path>
                              <a:path w="499109" h="627380">
                                <a:moveTo>
                                  <a:pt x="464758" y="370856"/>
                                </a:moveTo>
                                <a:lnTo>
                                  <a:pt x="462269" y="373379"/>
                                </a:lnTo>
                                <a:lnTo>
                                  <a:pt x="454163" y="381832"/>
                                </a:lnTo>
                                <a:lnTo>
                                  <a:pt x="461878" y="389889"/>
                                </a:lnTo>
                                <a:lnTo>
                                  <a:pt x="461684" y="389889"/>
                                </a:lnTo>
                                <a:lnTo>
                                  <a:pt x="472363" y="378795"/>
                                </a:lnTo>
                                <a:lnTo>
                                  <a:pt x="464758" y="370856"/>
                                </a:lnTo>
                                <a:close/>
                              </a:path>
                              <a:path w="499109" h="627380">
                                <a:moveTo>
                                  <a:pt x="192341" y="370856"/>
                                </a:moveTo>
                                <a:lnTo>
                                  <a:pt x="191373" y="370856"/>
                                </a:lnTo>
                                <a:lnTo>
                                  <a:pt x="183907" y="378640"/>
                                </a:lnTo>
                                <a:lnTo>
                                  <a:pt x="184496" y="378640"/>
                                </a:lnTo>
                                <a:lnTo>
                                  <a:pt x="194982" y="389549"/>
                                </a:lnTo>
                                <a:lnTo>
                                  <a:pt x="202614" y="381582"/>
                                </a:lnTo>
                                <a:lnTo>
                                  <a:pt x="192341" y="370856"/>
                                </a:lnTo>
                                <a:close/>
                              </a:path>
                              <a:path w="499109" h="627380">
                                <a:moveTo>
                                  <a:pt x="58496" y="344079"/>
                                </a:moveTo>
                                <a:lnTo>
                                  <a:pt x="22799" y="381334"/>
                                </a:lnTo>
                                <a:lnTo>
                                  <a:pt x="22608" y="381582"/>
                                </a:lnTo>
                                <a:lnTo>
                                  <a:pt x="30113" y="389415"/>
                                </a:lnTo>
                                <a:lnTo>
                                  <a:pt x="29828" y="389415"/>
                                </a:lnTo>
                                <a:lnTo>
                                  <a:pt x="40161" y="378640"/>
                                </a:lnTo>
                                <a:lnTo>
                                  <a:pt x="40471" y="378640"/>
                                </a:lnTo>
                                <a:lnTo>
                                  <a:pt x="32987" y="370856"/>
                                </a:lnTo>
                                <a:lnTo>
                                  <a:pt x="48754" y="370856"/>
                                </a:lnTo>
                                <a:lnTo>
                                  <a:pt x="40902" y="362647"/>
                                </a:lnTo>
                                <a:lnTo>
                                  <a:pt x="55497" y="362647"/>
                                </a:lnTo>
                                <a:lnTo>
                                  <a:pt x="58233" y="359793"/>
                                </a:lnTo>
                                <a:lnTo>
                                  <a:pt x="58863" y="359793"/>
                                </a:lnTo>
                                <a:lnTo>
                                  <a:pt x="51310" y="351922"/>
                                </a:lnTo>
                                <a:lnTo>
                                  <a:pt x="66015" y="351922"/>
                                </a:lnTo>
                                <a:lnTo>
                                  <a:pt x="58496" y="344079"/>
                                </a:lnTo>
                                <a:close/>
                              </a:path>
                              <a:path w="499109" h="627380">
                                <a:moveTo>
                                  <a:pt x="74023" y="381334"/>
                                </a:moveTo>
                                <a:lnTo>
                                  <a:pt x="58774" y="381334"/>
                                </a:lnTo>
                                <a:lnTo>
                                  <a:pt x="66503" y="389415"/>
                                </a:lnTo>
                                <a:lnTo>
                                  <a:pt x="66284" y="389415"/>
                                </a:lnTo>
                                <a:lnTo>
                                  <a:pt x="74023" y="381334"/>
                                </a:lnTo>
                                <a:close/>
                              </a:path>
                              <a:path w="499109" h="627380">
                                <a:moveTo>
                                  <a:pt x="112655" y="362647"/>
                                </a:moveTo>
                                <a:lnTo>
                                  <a:pt x="112375" y="362821"/>
                                </a:lnTo>
                                <a:lnTo>
                                  <a:pt x="94629" y="381334"/>
                                </a:lnTo>
                                <a:lnTo>
                                  <a:pt x="94448" y="381582"/>
                                </a:lnTo>
                                <a:lnTo>
                                  <a:pt x="101956" y="389415"/>
                                </a:lnTo>
                                <a:lnTo>
                                  <a:pt x="101705" y="389415"/>
                                </a:lnTo>
                                <a:lnTo>
                                  <a:pt x="112041" y="378640"/>
                                </a:lnTo>
                                <a:lnTo>
                                  <a:pt x="112493" y="378640"/>
                                </a:lnTo>
                                <a:lnTo>
                                  <a:pt x="105011" y="370856"/>
                                </a:lnTo>
                                <a:lnTo>
                                  <a:pt x="120513" y="370856"/>
                                </a:lnTo>
                                <a:lnTo>
                                  <a:pt x="112655" y="362647"/>
                                </a:lnTo>
                                <a:close/>
                              </a:path>
                              <a:path w="499109" h="627380">
                                <a:moveTo>
                                  <a:pt x="145997" y="381334"/>
                                </a:moveTo>
                                <a:lnTo>
                                  <a:pt x="130543" y="381334"/>
                                </a:lnTo>
                                <a:lnTo>
                                  <a:pt x="138278" y="389415"/>
                                </a:lnTo>
                                <a:lnTo>
                                  <a:pt x="139009" y="388619"/>
                                </a:lnTo>
                                <a:lnTo>
                                  <a:pt x="145997" y="381334"/>
                                </a:lnTo>
                                <a:close/>
                              </a:path>
                              <a:path w="499109" h="627380">
                                <a:moveTo>
                                  <a:pt x="181084" y="381582"/>
                                </a:moveTo>
                                <a:lnTo>
                                  <a:pt x="166333" y="381582"/>
                                </a:lnTo>
                                <a:lnTo>
                                  <a:pt x="173844" y="389415"/>
                                </a:lnTo>
                                <a:lnTo>
                                  <a:pt x="173572" y="389415"/>
                                </a:lnTo>
                                <a:lnTo>
                                  <a:pt x="181084" y="381582"/>
                                </a:lnTo>
                                <a:close/>
                              </a:path>
                              <a:path w="499109" h="627380">
                                <a:moveTo>
                                  <a:pt x="220417" y="362998"/>
                                </a:moveTo>
                                <a:lnTo>
                                  <a:pt x="202614" y="381582"/>
                                </a:lnTo>
                                <a:lnTo>
                                  <a:pt x="210115" y="389415"/>
                                </a:lnTo>
                                <a:lnTo>
                                  <a:pt x="220451" y="378640"/>
                                </a:lnTo>
                                <a:lnTo>
                                  <a:pt x="220810" y="378640"/>
                                </a:lnTo>
                                <a:lnTo>
                                  <a:pt x="213339" y="370856"/>
                                </a:lnTo>
                                <a:lnTo>
                                  <a:pt x="227954" y="370856"/>
                                </a:lnTo>
                                <a:lnTo>
                                  <a:pt x="220417" y="362998"/>
                                </a:lnTo>
                                <a:close/>
                              </a:path>
                              <a:path w="499109" h="627380">
                                <a:moveTo>
                                  <a:pt x="252958" y="381582"/>
                                </a:moveTo>
                                <a:lnTo>
                                  <a:pt x="238242" y="381582"/>
                                </a:lnTo>
                                <a:lnTo>
                                  <a:pt x="245755" y="389415"/>
                                </a:lnTo>
                                <a:lnTo>
                                  <a:pt x="245446" y="389415"/>
                                </a:lnTo>
                                <a:lnTo>
                                  <a:pt x="252958" y="381582"/>
                                </a:lnTo>
                                <a:close/>
                              </a:path>
                              <a:path w="499109" h="627380">
                                <a:moveTo>
                                  <a:pt x="284701" y="370856"/>
                                </a:moveTo>
                                <a:lnTo>
                                  <a:pt x="282165" y="373379"/>
                                </a:lnTo>
                                <a:lnTo>
                                  <a:pt x="274542" y="381334"/>
                                </a:lnTo>
                                <a:lnTo>
                                  <a:pt x="282293" y="389415"/>
                                </a:lnTo>
                                <a:lnTo>
                                  <a:pt x="281716" y="389415"/>
                                </a:lnTo>
                                <a:lnTo>
                                  <a:pt x="292064" y="378640"/>
                                </a:lnTo>
                                <a:lnTo>
                                  <a:pt x="289551" y="375919"/>
                                </a:lnTo>
                                <a:lnTo>
                                  <a:pt x="284701" y="370856"/>
                                </a:lnTo>
                                <a:close/>
                              </a:path>
                              <a:path w="499109" h="627380">
                                <a:moveTo>
                                  <a:pt x="300305" y="370856"/>
                                </a:moveTo>
                                <a:lnTo>
                                  <a:pt x="299539" y="370856"/>
                                </a:lnTo>
                                <a:lnTo>
                                  <a:pt x="294676" y="375919"/>
                                </a:lnTo>
                                <a:lnTo>
                                  <a:pt x="292157" y="378640"/>
                                </a:lnTo>
                                <a:lnTo>
                                  <a:pt x="302479" y="389415"/>
                                </a:lnTo>
                                <a:lnTo>
                                  <a:pt x="303171" y="388619"/>
                                </a:lnTo>
                                <a:lnTo>
                                  <a:pt x="310141" y="381334"/>
                                </a:lnTo>
                                <a:lnTo>
                                  <a:pt x="310331" y="381334"/>
                                </a:lnTo>
                                <a:lnTo>
                                  <a:pt x="300305" y="370856"/>
                                </a:lnTo>
                                <a:close/>
                              </a:path>
                              <a:path w="499109" h="627380">
                                <a:moveTo>
                                  <a:pt x="325106" y="381334"/>
                                </a:moveTo>
                                <a:lnTo>
                                  <a:pt x="310331" y="381334"/>
                                </a:lnTo>
                                <a:lnTo>
                                  <a:pt x="318063" y="389415"/>
                                </a:lnTo>
                                <a:lnTo>
                                  <a:pt x="317357" y="389415"/>
                                </a:lnTo>
                                <a:lnTo>
                                  <a:pt x="325106" y="381334"/>
                                </a:lnTo>
                                <a:close/>
                              </a:path>
                              <a:path w="499109" h="627380">
                                <a:moveTo>
                                  <a:pt x="356574" y="370856"/>
                                </a:moveTo>
                                <a:lnTo>
                                  <a:pt x="354031" y="373379"/>
                                </a:lnTo>
                                <a:lnTo>
                                  <a:pt x="346411" y="381334"/>
                                </a:lnTo>
                                <a:lnTo>
                                  <a:pt x="354162" y="389415"/>
                                </a:lnTo>
                                <a:lnTo>
                                  <a:pt x="353677" y="389415"/>
                                </a:lnTo>
                                <a:lnTo>
                                  <a:pt x="364025" y="378640"/>
                                </a:lnTo>
                                <a:lnTo>
                                  <a:pt x="356574" y="370856"/>
                                </a:lnTo>
                                <a:close/>
                              </a:path>
                              <a:path w="499109" h="627380">
                                <a:moveTo>
                                  <a:pt x="400541" y="362821"/>
                                </a:moveTo>
                                <a:lnTo>
                                  <a:pt x="400333" y="362998"/>
                                </a:lnTo>
                                <a:lnTo>
                                  <a:pt x="382503" y="381582"/>
                                </a:lnTo>
                                <a:lnTo>
                                  <a:pt x="382369" y="381832"/>
                                </a:lnTo>
                                <a:lnTo>
                                  <a:pt x="389633" y="389415"/>
                                </a:lnTo>
                                <a:lnTo>
                                  <a:pt x="389244" y="389415"/>
                                </a:lnTo>
                                <a:lnTo>
                                  <a:pt x="399574" y="378640"/>
                                </a:lnTo>
                                <a:lnTo>
                                  <a:pt x="400396" y="378640"/>
                                </a:lnTo>
                                <a:lnTo>
                                  <a:pt x="392937" y="370856"/>
                                </a:lnTo>
                                <a:lnTo>
                                  <a:pt x="408247" y="370856"/>
                                </a:lnTo>
                                <a:lnTo>
                                  <a:pt x="400541" y="362821"/>
                                </a:lnTo>
                                <a:close/>
                              </a:path>
                              <a:path w="499109" h="627380">
                                <a:moveTo>
                                  <a:pt x="435961" y="362821"/>
                                </a:moveTo>
                                <a:lnTo>
                                  <a:pt x="419773" y="379729"/>
                                </a:lnTo>
                                <a:lnTo>
                                  <a:pt x="418295" y="381334"/>
                                </a:lnTo>
                                <a:lnTo>
                                  <a:pt x="426045" y="389415"/>
                                </a:lnTo>
                                <a:lnTo>
                                  <a:pt x="425636" y="389415"/>
                                </a:lnTo>
                                <a:lnTo>
                                  <a:pt x="435984" y="378640"/>
                                </a:lnTo>
                                <a:lnTo>
                                  <a:pt x="436835" y="378640"/>
                                </a:lnTo>
                                <a:lnTo>
                                  <a:pt x="429366" y="370856"/>
                                </a:lnTo>
                                <a:lnTo>
                                  <a:pt x="443655" y="370856"/>
                                </a:lnTo>
                                <a:lnTo>
                                  <a:pt x="435961" y="362821"/>
                                </a:lnTo>
                                <a:close/>
                              </a:path>
                              <a:path w="499109" h="627380">
                                <a:moveTo>
                                  <a:pt x="498356" y="381334"/>
                                </a:moveTo>
                                <a:lnTo>
                                  <a:pt x="490154" y="381334"/>
                                </a:lnTo>
                                <a:lnTo>
                                  <a:pt x="497901" y="389415"/>
                                </a:lnTo>
                                <a:lnTo>
                                  <a:pt x="497592" y="389415"/>
                                </a:lnTo>
                                <a:lnTo>
                                  <a:pt x="498356" y="388619"/>
                                </a:lnTo>
                                <a:lnTo>
                                  <a:pt x="498356" y="381334"/>
                                </a:lnTo>
                                <a:close/>
                              </a:path>
                              <a:path w="499109" h="627380">
                                <a:moveTo>
                                  <a:pt x="0" y="373379"/>
                                </a:moveTo>
                                <a:lnTo>
                                  <a:pt x="0" y="374649"/>
                                </a:lnTo>
                                <a:lnTo>
                                  <a:pt x="3798" y="379729"/>
                                </a:lnTo>
                                <a:lnTo>
                                  <a:pt x="4841" y="378640"/>
                                </a:lnTo>
                                <a:lnTo>
                                  <a:pt x="5046" y="378640"/>
                                </a:lnTo>
                                <a:lnTo>
                                  <a:pt x="0" y="373379"/>
                                </a:lnTo>
                                <a:close/>
                              </a:path>
                              <a:path w="499109" h="627380">
                                <a:moveTo>
                                  <a:pt x="472405" y="362821"/>
                                </a:moveTo>
                                <a:lnTo>
                                  <a:pt x="468360" y="367029"/>
                                </a:lnTo>
                                <a:lnTo>
                                  <a:pt x="464758" y="370856"/>
                                </a:lnTo>
                                <a:lnTo>
                                  <a:pt x="472363" y="378795"/>
                                </a:lnTo>
                                <a:lnTo>
                                  <a:pt x="480004" y="370856"/>
                                </a:lnTo>
                                <a:lnTo>
                                  <a:pt x="476440" y="367029"/>
                                </a:lnTo>
                                <a:lnTo>
                                  <a:pt x="472405" y="362821"/>
                                </a:lnTo>
                                <a:close/>
                              </a:path>
                              <a:path w="499109" h="627380">
                                <a:moveTo>
                                  <a:pt x="50666" y="314324"/>
                                </a:moveTo>
                                <a:lnTo>
                                  <a:pt x="49965" y="314959"/>
                                </a:lnTo>
                                <a:lnTo>
                                  <a:pt x="0" y="367029"/>
                                </a:lnTo>
                                <a:lnTo>
                                  <a:pt x="0" y="373379"/>
                                </a:lnTo>
                                <a:lnTo>
                                  <a:pt x="5046" y="378640"/>
                                </a:lnTo>
                                <a:lnTo>
                                  <a:pt x="4841" y="378640"/>
                                </a:lnTo>
                                <a:lnTo>
                                  <a:pt x="12291" y="370856"/>
                                </a:lnTo>
                                <a:lnTo>
                                  <a:pt x="8665" y="367029"/>
                                </a:lnTo>
                                <a:lnTo>
                                  <a:pt x="4466" y="362647"/>
                                </a:lnTo>
                                <a:lnTo>
                                  <a:pt x="20149" y="362647"/>
                                </a:lnTo>
                                <a:lnTo>
                                  <a:pt x="22616" y="360070"/>
                                </a:lnTo>
                                <a:lnTo>
                                  <a:pt x="14781" y="351922"/>
                                </a:lnTo>
                                <a:lnTo>
                                  <a:pt x="30646" y="351922"/>
                                </a:lnTo>
                                <a:lnTo>
                                  <a:pt x="23144" y="344079"/>
                                </a:lnTo>
                                <a:lnTo>
                                  <a:pt x="37922" y="344079"/>
                                </a:lnTo>
                                <a:lnTo>
                                  <a:pt x="40643" y="341236"/>
                                </a:lnTo>
                                <a:lnTo>
                                  <a:pt x="41056" y="341236"/>
                                </a:lnTo>
                                <a:lnTo>
                                  <a:pt x="33019" y="332860"/>
                                </a:lnTo>
                                <a:lnTo>
                                  <a:pt x="47741" y="332860"/>
                                </a:lnTo>
                                <a:lnTo>
                                  <a:pt x="40527" y="325335"/>
                                </a:lnTo>
                                <a:lnTo>
                                  <a:pt x="55864" y="325335"/>
                                </a:lnTo>
                                <a:lnTo>
                                  <a:pt x="58551" y="322527"/>
                                </a:lnTo>
                                <a:lnTo>
                                  <a:pt x="50666" y="314324"/>
                                </a:lnTo>
                                <a:close/>
                              </a:path>
                              <a:path w="499109" h="627380">
                                <a:moveTo>
                                  <a:pt x="30646" y="351922"/>
                                </a:moveTo>
                                <a:lnTo>
                                  <a:pt x="30414" y="351922"/>
                                </a:lnTo>
                                <a:lnTo>
                                  <a:pt x="22742" y="359938"/>
                                </a:lnTo>
                                <a:lnTo>
                                  <a:pt x="22616" y="360070"/>
                                </a:lnTo>
                                <a:lnTo>
                                  <a:pt x="40471" y="378640"/>
                                </a:lnTo>
                                <a:lnTo>
                                  <a:pt x="40161" y="378640"/>
                                </a:lnTo>
                                <a:lnTo>
                                  <a:pt x="47625" y="370856"/>
                                </a:lnTo>
                                <a:lnTo>
                                  <a:pt x="32839" y="370856"/>
                                </a:lnTo>
                                <a:lnTo>
                                  <a:pt x="40705" y="362647"/>
                                </a:lnTo>
                                <a:lnTo>
                                  <a:pt x="40902" y="362647"/>
                                </a:lnTo>
                                <a:lnTo>
                                  <a:pt x="30646" y="351922"/>
                                </a:lnTo>
                                <a:close/>
                              </a:path>
                              <a:path w="499109" h="627380">
                                <a:moveTo>
                                  <a:pt x="66015" y="351922"/>
                                </a:moveTo>
                                <a:lnTo>
                                  <a:pt x="65782" y="351922"/>
                                </a:lnTo>
                                <a:lnTo>
                                  <a:pt x="58233" y="359793"/>
                                </a:lnTo>
                                <a:lnTo>
                                  <a:pt x="58863" y="359793"/>
                                </a:lnTo>
                                <a:lnTo>
                                  <a:pt x="76947" y="378640"/>
                                </a:lnTo>
                                <a:lnTo>
                                  <a:pt x="76604" y="378640"/>
                                </a:lnTo>
                                <a:lnTo>
                                  <a:pt x="84058" y="370856"/>
                                </a:lnTo>
                                <a:lnTo>
                                  <a:pt x="68239" y="370856"/>
                                </a:lnTo>
                                <a:lnTo>
                                  <a:pt x="76118" y="362647"/>
                                </a:lnTo>
                                <a:lnTo>
                                  <a:pt x="76296" y="362647"/>
                                </a:lnTo>
                                <a:lnTo>
                                  <a:pt x="66015" y="351922"/>
                                </a:lnTo>
                                <a:close/>
                              </a:path>
                              <a:path w="499109" h="627380">
                                <a:moveTo>
                                  <a:pt x="102390" y="351922"/>
                                </a:moveTo>
                                <a:lnTo>
                                  <a:pt x="102191" y="351922"/>
                                </a:lnTo>
                                <a:lnTo>
                                  <a:pt x="94515" y="359938"/>
                                </a:lnTo>
                                <a:lnTo>
                                  <a:pt x="112493" y="378640"/>
                                </a:lnTo>
                                <a:lnTo>
                                  <a:pt x="112041" y="378640"/>
                                </a:lnTo>
                                <a:lnTo>
                                  <a:pt x="119506" y="370856"/>
                                </a:lnTo>
                                <a:lnTo>
                                  <a:pt x="104672" y="370856"/>
                                </a:lnTo>
                                <a:lnTo>
                                  <a:pt x="112541" y="362647"/>
                                </a:lnTo>
                                <a:lnTo>
                                  <a:pt x="111988" y="361949"/>
                                </a:lnTo>
                                <a:lnTo>
                                  <a:pt x="102390" y="351922"/>
                                </a:lnTo>
                                <a:close/>
                              </a:path>
                              <a:path w="499109" h="627380">
                                <a:moveTo>
                                  <a:pt x="137890" y="351922"/>
                                </a:moveTo>
                                <a:lnTo>
                                  <a:pt x="137667" y="351922"/>
                                </a:lnTo>
                                <a:lnTo>
                                  <a:pt x="130117" y="359793"/>
                                </a:lnTo>
                                <a:lnTo>
                                  <a:pt x="130785" y="359793"/>
                                </a:lnTo>
                                <a:lnTo>
                                  <a:pt x="148872" y="378640"/>
                                </a:lnTo>
                                <a:lnTo>
                                  <a:pt x="148582" y="378640"/>
                                </a:lnTo>
                                <a:lnTo>
                                  <a:pt x="156047" y="370856"/>
                                </a:lnTo>
                                <a:lnTo>
                                  <a:pt x="140237" y="370856"/>
                                </a:lnTo>
                                <a:lnTo>
                                  <a:pt x="148121" y="362647"/>
                                </a:lnTo>
                                <a:lnTo>
                                  <a:pt x="147506" y="361949"/>
                                </a:lnTo>
                                <a:lnTo>
                                  <a:pt x="137890" y="351922"/>
                                </a:lnTo>
                                <a:close/>
                              </a:path>
                              <a:path w="499109" h="627380">
                                <a:moveTo>
                                  <a:pt x="174208" y="351922"/>
                                </a:moveTo>
                                <a:lnTo>
                                  <a:pt x="166520" y="359938"/>
                                </a:lnTo>
                                <a:lnTo>
                                  <a:pt x="184496" y="378640"/>
                                </a:lnTo>
                                <a:lnTo>
                                  <a:pt x="183907" y="378640"/>
                                </a:lnTo>
                                <a:lnTo>
                                  <a:pt x="191373" y="370856"/>
                                </a:lnTo>
                                <a:lnTo>
                                  <a:pt x="176391" y="370856"/>
                                </a:lnTo>
                                <a:lnTo>
                                  <a:pt x="184255" y="362647"/>
                                </a:lnTo>
                                <a:lnTo>
                                  <a:pt x="184479" y="362647"/>
                                </a:lnTo>
                                <a:lnTo>
                                  <a:pt x="174208" y="351922"/>
                                </a:lnTo>
                                <a:close/>
                              </a:path>
                              <a:path w="499109" h="627380">
                                <a:moveTo>
                                  <a:pt x="209793" y="351922"/>
                                </a:moveTo>
                                <a:lnTo>
                                  <a:pt x="209533" y="351922"/>
                                </a:lnTo>
                                <a:lnTo>
                                  <a:pt x="201983" y="359793"/>
                                </a:lnTo>
                                <a:lnTo>
                                  <a:pt x="202721" y="359793"/>
                                </a:lnTo>
                                <a:lnTo>
                                  <a:pt x="220810" y="378640"/>
                                </a:lnTo>
                                <a:lnTo>
                                  <a:pt x="220451" y="378640"/>
                                </a:lnTo>
                                <a:lnTo>
                                  <a:pt x="227916" y="370856"/>
                                </a:lnTo>
                                <a:lnTo>
                                  <a:pt x="212889" y="370856"/>
                                </a:lnTo>
                                <a:lnTo>
                                  <a:pt x="220417" y="362998"/>
                                </a:lnTo>
                                <a:lnTo>
                                  <a:pt x="209793" y="351922"/>
                                </a:lnTo>
                                <a:close/>
                              </a:path>
                              <a:path w="499109" h="627380">
                                <a:moveTo>
                                  <a:pt x="246331" y="351922"/>
                                </a:moveTo>
                                <a:lnTo>
                                  <a:pt x="246077" y="351922"/>
                                </a:lnTo>
                                <a:lnTo>
                                  <a:pt x="238527" y="359793"/>
                                </a:lnTo>
                                <a:lnTo>
                                  <a:pt x="238822" y="359793"/>
                                </a:lnTo>
                                <a:lnTo>
                                  <a:pt x="256875" y="378640"/>
                                </a:lnTo>
                                <a:lnTo>
                                  <a:pt x="255781" y="378640"/>
                                </a:lnTo>
                                <a:lnTo>
                                  <a:pt x="263246" y="370856"/>
                                </a:lnTo>
                                <a:lnTo>
                                  <a:pt x="248337" y="370856"/>
                                </a:lnTo>
                                <a:lnTo>
                                  <a:pt x="256196" y="362647"/>
                                </a:lnTo>
                                <a:lnTo>
                                  <a:pt x="256618" y="362647"/>
                                </a:lnTo>
                                <a:lnTo>
                                  <a:pt x="246331" y="351922"/>
                                </a:lnTo>
                                <a:close/>
                              </a:path>
                              <a:path w="499109" h="627380">
                                <a:moveTo>
                                  <a:pt x="292451" y="362647"/>
                                </a:moveTo>
                                <a:lnTo>
                                  <a:pt x="288250" y="367029"/>
                                </a:lnTo>
                                <a:lnTo>
                                  <a:pt x="284701" y="370856"/>
                                </a:lnTo>
                                <a:lnTo>
                                  <a:pt x="292157" y="378640"/>
                                </a:lnTo>
                                <a:lnTo>
                                  <a:pt x="294676" y="375919"/>
                                </a:lnTo>
                                <a:lnTo>
                                  <a:pt x="299539" y="370856"/>
                                </a:lnTo>
                                <a:lnTo>
                                  <a:pt x="300305" y="370856"/>
                                </a:lnTo>
                                <a:lnTo>
                                  <a:pt x="292451" y="362647"/>
                                </a:lnTo>
                                <a:close/>
                              </a:path>
                              <a:path w="499109" h="627380">
                                <a:moveTo>
                                  <a:pt x="318201" y="351922"/>
                                </a:moveTo>
                                <a:lnTo>
                                  <a:pt x="317722" y="351922"/>
                                </a:lnTo>
                                <a:lnTo>
                                  <a:pt x="310163" y="359793"/>
                                </a:lnTo>
                                <a:lnTo>
                                  <a:pt x="310601" y="359793"/>
                                </a:lnTo>
                                <a:lnTo>
                                  <a:pt x="328655" y="378640"/>
                                </a:lnTo>
                                <a:lnTo>
                                  <a:pt x="327689" y="378640"/>
                                </a:lnTo>
                                <a:lnTo>
                                  <a:pt x="335153" y="370856"/>
                                </a:lnTo>
                                <a:lnTo>
                                  <a:pt x="320166" y="370856"/>
                                </a:lnTo>
                                <a:lnTo>
                                  <a:pt x="328021" y="362647"/>
                                </a:lnTo>
                                <a:lnTo>
                                  <a:pt x="328487" y="362647"/>
                                </a:lnTo>
                                <a:lnTo>
                                  <a:pt x="318201" y="351922"/>
                                </a:lnTo>
                                <a:close/>
                              </a:path>
                              <a:path w="499109" h="627380">
                                <a:moveTo>
                                  <a:pt x="364159" y="362821"/>
                                </a:moveTo>
                                <a:lnTo>
                                  <a:pt x="360114" y="367029"/>
                                </a:lnTo>
                                <a:lnTo>
                                  <a:pt x="356574" y="370856"/>
                                </a:lnTo>
                                <a:lnTo>
                                  <a:pt x="364025" y="378640"/>
                                </a:lnTo>
                                <a:lnTo>
                                  <a:pt x="371500" y="370856"/>
                                </a:lnTo>
                                <a:lnTo>
                                  <a:pt x="371856" y="370856"/>
                                </a:lnTo>
                                <a:lnTo>
                                  <a:pt x="364159" y="362821"/>
                                </a:lnTo>
                                <a:close/>
                              </a:path>
                              <a:path w="499109" h="627380">
                                <a:moveTo>
                                  <a:pt x="390090" y="351922"/>
                                </a:moveTo>
                                <a:lnTo>
                                  <a:pt x="389682" y="351922"/>
                                </a:lnTo>
                                <a:lnTo>
                                  <a:pt x="382123" y="359793"/>
                                </a:lnTo>
                                <a:lnTo>
                                  <a:pt x="382335" y="359793"/>
                                </a:lnTo>
                                <a:lnTo>
                                  <a:pt x="400396" y="378640"/>
                                </a:lnTo>
                                <a:lnTo>
                                  <a:pt x="399574" y="378640"/>
                                </a:lnTo>
                                <a:lnTo>
                                  <a:pt x="407035" y="370856"/>
                                </a:lnTo>
                                <a:lnTo>
                                  <a:pt x="392794" y="370856"/>
                                </a:lnTo>
                                <a:lnTo>
                                  <a:pt x="400503" y="362821"/>
                                </a:lnTo>
                                <a:lnTo>
                                  <a:pt x="400374" y="362647"/>
                                </a:lnTo>
                                <a:lnTo>
                                  <a:pt x="390090" y="351922"/>
                                </a:lnTo>
                                <a:close/>
                              </a:path>
                              <a:path w="499109" h="627380">
                                <a:moveTo>
                                  <a:pt x="425527" y="351922"/>
                                </a:moveTo>
                                <a:lnTo>
                                  <a:pt x="425184" y="351922"/>
                                </a:lnTo>
                                <a:lnTo>
                                  <a:pt x="418195" y="359214"/>
                                </a:lnTo>
                                <a:lnTo>
                                  <a:pt x="436835" y="378640"/>
                                </a:lnTo>
                                <a:lnTo>
                                  <a:pt x="435984" y="378640"/>
                                </a:lnTo>
                                <a:lnTo>
                                  <a:pt x="443458" y="370856"/>
                                </a:lnTo>
                                <a:lnTo>
                                  <a:pt x="428268" y="370856"/>
                                </a:lnTo>
                                <a:lnTo>
                                  <a:pt x="435961" y="362821"/>
                                </a:lnTo>
                                <a:lnTo>
                                  <a:pt x="425527" y="351922"/>
                                </a:lnTo>
                                <a:close/>
                              </a:path>
                              <a:path w="499109" h="627380">
                                <a:moveTo>
                                  <a:pt x="20149" y="362647"/>
                                </a:moveTo>
                                <a:lnTo>
                                  <a:pt x="4466" y="362647"/>
                                </a:lnTo>
                                <a:lnTo>
                                  <a:pt x="12331" y="370856"/>
                                </a:lnTo>
                                <a:lnTo>
                                  <a:pt x="15954" y="367029"/>
                                </a:lnTo>
                                <a:lnTo>
                                  <a:pt x="20149" y="362647"/>
                                </a:lnTo>
                                <a:close/>
                              </a:path>
                              <a:path w="499109" h="627380">
                                <a:moveTo>
                                  <a:pt x="55497" y="362647"/>
                                </a:moveTo>
                                <a:lnTo>
                                  <a:pt x="40902" y="362647"/>
                                </a:lnTo>
                                <a:lnTo>
                                  <a:pt x="48754" y="370856"/>
                                </a:lnTo>
                                <a:lnTo>
                                  <a:pt x="47625" y="370856"/>
                                </a:lnTo>
                                <a:lnTo>
                                  <a:pt x="55497" y="362647"/>
                                </a:lnTo>
                                <a:close/>
                              </a:path>
                              <a:path w="499109" h="627380">
                                <a:moveTo>
                                  <a:pt x="91920" y="362647"/>
                                </a:moveTo>
                                <a:lnTo>
                                  <a:pt x="76296" y="362647"/>
                                </a:lnTo>
                                <a:lnTo>
                                  <a:pt x="84165" y="370856"/>
                                </a:lnTo>
                                <a:lnTo>
                                  <a:pt x="87723" y="367029"/>
                                </a:lnTo>
                                <a:lnTo>
                                  <a:pt x="91920" y="362647"/>
                                </a:lnTo>
                                <a:close/>
                              </a:path>
                              <a:path w="499109" h="627380">
                                <a:moveTo>
                                  <a:pt x="130369" y="344079"/>
                                </a:moveTo>
                                <a:lnTo>
                                  <a:pt x="130106" y="344322"/>
                                </a:lnTo>
                                <a:lnTo>
                                  <a:pt x="113210" y="361949"/>
                                </a:lnTo>
                                <a:lnTo>
                                  <a:pt x="112655" y="362647"/>
                                </a:lnTo>
                                <a:lnTo>
                                  <a:pt x="120513" y="370856"/>
                                </a:lnTo>
                                <a:lnTo>
                                  <a:pt x="119506" y="370856"/>
                                </a:lnTo>
                                <a:lnTo>
                                  <a:pt x="130117" y="359793"/>
                                </a:lnTo>
                                <a:lnTo>
                                  <a:pt x="130785" y="359793"/>
                                </a:lnTo>
                                <a:lnTo>
                                  <a:pt x="123231" y="351922"/>
                                </a:lnTo>
                                <a:lnTo>
                                  <a:pt x="137890" y="351922"/>
                                </a:lnTo>
                                <a:lnTo>
                                  <a:pt x="130369" y="344079"/>
                                </a:lnTo>
                                <a:close/>
                              </a:path>
                              <a:path w="499109" h="627380">
                                <a:moveTo>
                                  <a:pt x="194954" y="314000"/>
                                </a:moveTo>
                                <a:lnTo>
                                  <a:pt x="194526" y="314324"/>
                                </a:lnTo>
                                <a:lnTo>
                                  <a:pt x="148791" y="361949"/>
                                </a:lnTo>
                                <a:lnTo>
                                  <a:pt x="148174" y="362647"/>
                                </a:lnTo>
                                <a:lnTo>
                                  <a:pt x="156047" y="370856"/>
                                </a:lnTo>
                                <a:lnTo>
                                  <a:pt x="166393" y="360070"/>
                                </a:lnTo>
                                <a:lnTo>
                                  <a:pt x="166520" y="359938"/>
                                </a:lnTo>
                                <a:lnTo>
                                  <a:pt x="158816" y="351922"/>
                                </a:lnTo>
                                <a:lnTo>
                                  <a:pt x="174208" y="351922"/>
                                </a:lnTo>
                                <a:lnTo>
                                  <a:pt x="166696" y="344079"/>
                                </a:lnTo>
                                <a:lnTo>
                                  <a:pt x="181731" y="344079"/>
                                </a:lnTo>
                                <a:lnTo>
                                  <a:pt x="184457" y="341236"/>
                                </a:lnTo>
                                <a:lnTo>
                                  <a:pt x="184909" y="341236"/>
                                </a:lnTo>
                                <a:lnTo>
                                  <a:pt x="176869" y="332860"/>
                                </a:lnTo>
                                <a:lnTo>
                                  <a:pt x="191509" y="332860"/>
                                </a:lnTo>
                                <a:lnTo>
                                  <a:pt x="184291" y="325335"/>
                                </a:lnTo>
                                <a:lnTo>
                                  <a:pt x="199709" y="325335"/>
                                </a:lnTo>
                                <a:lnTo>
                                  <a:pt x="202402" y="322527"/>
                                </a:lnTo>
                                <a:lnTo>
                                  <a:pt x="203122" y="322527"/>
                                </a:lnTo>
                                <a:lnTo>
                                  <a:pt x="194954" y="314000"/>
                                </a:lnTo>
                                <a:close/>
                              </a:path>
                              <a:path w="499109" h="627380">
                                <a:moveTo>
                                  <a:pt x="199247" y="362647"/>
                                </a:moveTo>
                                <a:lnTo>
                                  <a:pt x="184479" y="362647"/>
                                </a:lnTo>
                                <a:lnTo>
                                  <a:pt x="192341" y="370856"/>
                                </a:lnTo>
                                <a:lnTo>
                                  <a:pt x="191373" y="370856"/>
                                </a:lnTo>
                                <a:lnTo>
                                  <a:pt x="199247" y="362647"/>
                                </a:lnTo>
                                <a:close/>
                              </a:path>
                              <a:path w="499109" h="627380">
                                <a:moveTo>
                                  <a:pt x="248795" y="333374"/>
                                </a:moveTo>
                                <a:lnTo>
                                  <a:pt x="220417" y="362998"/>
                                </a:lnTo>
                                <a:lnTo>
                                  <a:pt x="227954" y="370856"/>
                                </a:lnTo>
                                <a:lnTo>
                                  <a:pt x="231587" y="367029"/>
                                </a:lnTo>
                                <a:lnTo>
                                  <a:pt x="238527" y="359793"/>
                                </a:lnTo>
                                <a:lnTo>
                                  <a:pt x="238822" y="359793"/>
                                </a:lnTo>
                                <a:lnTo>
                                  <a:pt x="231281" y="351922"/>
                                </a:lnTo>
                                <a:lnTo>
                                  <a:pt x="246331" y="351922"/>
                                </a:lnTo>
                                <a:lnTo>
                                  <a:pt x="238808" y="344079"/>
                                </a:lnTo>
                                <a:lnTo>
                                  <a:pt x="253600" y="344079"/>
                                </a:lnTo>
                                <a:lnTo>
                                  <a:pt x="256326" y="341236"/>
                                </a:lnTo>
                                <a:lnTo>
                                  <a:pt x="248795" y="333374"/>
                                </a:lnTo>
                                <a:close/>
                              </a:path>
                              <a:path w="499109" h="627380">
                                <a:moveTo>
                                  <a:pt x="271120" y="362647"/>
                                </a:moveTo>
                                <a:lnTo>
                                  <a:pt x="256618" y="362647"/>
                                </a:lnTo>
                                <a:lnTo>
                                  <a:pt x="264492" y="370856"/>
                                </a:lnTo>
                                <a:lnTo>
                                  <a:pt x="263246" y="370856"/>
                                </a:lnTo>
                                <a:lnTo>
                                  <a:pt x="271120" y="362647"/>
                                </a:lnTo>
                                <a:close/>
                              </a:path>
                              <a:path w="499109" h="627380">
                                <a:moveTo>
                                  <a:pt x="282189" y="351922"/>
                                </a:moveTo>
                                <a:lnTo>
                                  <a:pt x="281407" y="351922"/>
                                </a:lnTo>
                                <a:lnTo>
                                  <a:pt x="273857" y="359793"/>
                                </a:lnTo>
                                <a:lnTo>
                                  <a:pt x="274103" y="359793"/>
                                </a:lnTo>
                                <a:lnTo>
                                  <a:pt x="284701" y="370856"/>
                                </a:lnTo>
                                <a:lnTo>
                                  <a:pt x="288250" y="367029"/>
                                </a:lnTo>
                                <a:lnTo>
                                  <a:pt x="292451" y="362647"/>
                                </a:lnTo>
                                <a:lnTo>
                                  <a:pt x="282189" y="351922"/>
                                </a:lnTo>
                                <a:close/>
                              </a:path>
                              <a:path w="499109" h="627380">
                                <a:moveTo>
                                  <a:pt x="328252" y="325335"/>
                                </a:moveTo>
                                <a:lnTo>
                                  <a:pt x="325980" y="327659"/>
                                </a:lnTo>
                                <a:lnTo>
                                  <a:pt x="292451" y="362647"/>
                                </a:lnTo>
                                <a:lnTo>
                                  <a:pt x="300305" y="370856"/>
                                </a:lnTo>
                                <a:lnTo>
                                  <a:pt x="299539" y="370856"/>
                                </a:lnTo>
                                <a:lnTo>
                                  <a:pt x="310163" y="359793"/>
                                </a:lnTo>
                                <a:lnTo>
                                  <a:pt x="310601" y="359793"/>
                                </a:lnTo>
                                <a:lnTo>
                                  <a:pt x="303061" y="351922"/>
                                </a:lnTo>
                                <a:lnTo>
                                  <a:pt x="318201" y="351922"/>
                                </a:lnTo>
                                <a:lnTo>
                                  <a:pt x="310678" y="344079"/>
                                </a:lnTo>
                                <a:lnTo>
                                  <a:pt x="325254" y="344079"/>
                                </a:lnTo>
                                <a:lnTo>
                                  <a:pt x="327984" y="341236"/>
                                </a:lnTo>
                                <a:lnTo>
                                  <a:pt x="328219" y="341236"/>
                                </a:lnTo>
                                <a:lnTo>
                                  <a:pt x="320692" y="333374"/>
                                </a:lnTo>
                                <a:lnTo>
                                  <a:pt x="335953" y="333374"/>
                                </a:lnTo>
                                <a:lnTo>
                                  <a:pt x="328252" y="325335"/>
                                </a:lnTo>
                                <a:close/>
                              </a:path>
                              <a:path w="499109" h="627380">
                                <a:moveTo>
                                  <a:pt x="343025" y="362647"/>
                                </a:moveTo>
                                <a:lnTo>
                                  <a:pt x="328487" y="362647"/>
                                </a:lnTo>
                                <a:lnTo>
                                  <a:pt x="336361" y="370856"/>
                                </a:lnTo>
                                <a:lnTo>
                                  <a:pt x="335153" y="370856"/>
                                </a:lnTo>
                                <a:lnTo>
                                  <a:pt x="343025" y="362647"/>
                                </a:lnTo>
                                <a:close/>
                              </a:path>
                              <a:path w="499109" h="627380">
                                <a:moveTo>
                                  <a:pt x="353719" y="351922"/>
                                </a:moveTo>
                                <a:lnTo>
                                  <a:pt x="353309" y="351922"/>
                                </a:lnTo>
                                <a:lnTo>
                                  <a:pt x="345761" y="359793"/>
                                </a:lnTo>
                                <a:lnTo>
                                  <a:pt x="345984" y="359793"/>
                                </a:lnTo>
                                <a:lnTo>
                                  <a:pt x="356574" y="370856"/>
                                </a:lnTo>
                                <a:lnTo>
                                  <a:pt x="360114" y="367029"/>
                                </a:lnTo>
                                <a:lnTo>
                                  <a:pt x="364146" y="362821"/>
                                </a:lnTo>
                                <a:lnTo>
                                  <a:pt x="353719" y="351922"/>
                                </a:lnTo>
                                <a:close/>
                              </a:path>
                              <a:path w="499109" h="627380">
                                <a:moveTo>
                                  <a:pt x="392907" y="332860"/>
                                </a:moveTo>
                                <a:lnTo>
                                  <a:pt x="392354" y="333374"/>
                                </a:lnTo>
                                <a:lnTo>
                                  <a:pt x="364159" y="362821"/>
                                </a:lnTo>
                                <a:lnTo>
                                  <a:pt x="371856" y="370856"/>
                                </a:lnTo>
                                <a:lnTo>
                                  <a:pt x="371500" y="370856"/>
                                </a:lnTo>
                                <a:lnTo>
                                  <a:pt x="382123" y="359793"/>
                                </a:lnTo>
                                <a:lnTo>
                                  <a:pt x="382335" y="359793"/>
                                </a:lnTo>
                                <a:lnTo>
                                  <a:pt x="374792" y="351922"/>
                                </a:lnTo>
                                <a:lnTo>
                                  <a:pt x="390090" y="351922"/>
                                </a:lnTo>
                                <a:lnTo>
                                  <a:pt x="382568" y="344079"/>
                                </a:lnTo>
                                <a:lnTo>
                                  <a:pt x="397215" y="344079"/>
                                </a:lnTo>
                                <a:lnTo>
                                  <a:pt x="400418" y="340743"/>
                                </a:lnTo>
                                <a:lnTo>
                                  <a:pt x="398884" y="339089"/>
                                </a:lnTo>
                                <a:lnTo>
                                  <a:pt x="392907" y="332860"/>
                                </a:lnTo>
                                <a:close/>
                              </a:path>
                              <a:path w="499109" h="627380">
                                <a:moveTo>
                                  <a:pt x="418250" y="344322"/>
                                </a:moveTo>
                                <a:lnTo>
                                  <a:pt x="400670" y="362647"/>
                                </a:lnTo>
                                <a:lnTo>
                                  <a:pt x="400541" y="362821"/>
                                </a:lnTo>
                                <a:lnTo>
                                  <a:pt x="408247" y="370856"/>
                                </a:lnTo>
                                <a:lnTo>
                                  <a:pt x="407035" y="370856"/>
                                </a:lnTo>
                                <a:lnTo>
                                  <a:pt x="418195" y="359214"/>
                                </a:lnTo>
                                <a:lnTo>
                                  <a:pt x="411198" y="351922"/>
                                </a:lnTo>
                                <a:lnTo>
                                  <a:pt x="425527" y="351922"/>
                                </a:lnTo>
                                <a:lnTo>
                                  <a:pt x="418250" y="344322"/>
                                </a:lnTo>
                                <a:close/>
                              </a:path>
                              <a:path w="499109" h="627380">
                                <a:moveTo>
                                  <a:pt x="482391" y="314324"/>
                                </a:moveTo>
                                <a:lnTo>
                                  <a:pt x="435961" y="362821"/>
                                </a:lnTo>
                                <a:lnTo>
                                  <a:pt x="443655" y="370856"/>
                                </a:lnTo>
                                <a:lnTo>
                                  <a:pt x="443458" y="370856"/>
                                </a:lnTo>
                                <a:lnTo>
                                  <a:pt x="454082" y="359793"/>
                                </a:lnTo>
                                <a:lnTo>
                                  <a:pt x="453605" y="359214"/>
                                </a:lnTo>
                                <a:lnTo>
                                  <a:pt x="446620" y="351922"/>
                                </a:lnTo>
                                <a:lnTo>
                                  <a:pt x="461956" y="351922"/>
                                </a:lnTo>
                                <a:lnTo>
                                  <a:pt x="454437" y="344079"/>
                                </a:lnTo>
                                <a:lnTo>
                                  <a:pt x="469173" y="344079"/>
                                </a:lnTo>
                                <a:lnTo>
                                  <a:pt x="472376" y="340743"/>
                                </a:lnTo>
                                <a:lnTo>
                                  <a:pt x="464812" y="332860"/>
                                </a:lnTo>
                                <a:lnTo>
                                  <a:pt x="480179" y="332860"/>
                                </a:lnTo>
                                <a:lnTo>
                                  <a:pt x="472952" y="325335"/>
                                </a:lnTo>
                                <a:lnTo>
                                  <a:pt x="487173" y="325335"/>
                                </a:lnTo>
                                <a:lnTo>
                                  <a:pt x="489869" y="322527"/>
                                </a:lnTo>
                                <a:lnTo>
                                  <a:pt x="490243" y="322527"/>
                                </a:lnTo>
                                <a:lnTo>
                                  <a:pt x="482391" y="314324"/>
                                </a:lnTo>
                                <a:close/>
                              </a:path>
                              <a:path w="499109" h="627380">
                                <a:moveTo>
                                  <a:pt x="461956" y="351922"/>
                                </a:moveTo>
                                <a:lnTo>
                                  <a:pt x="461641" y="351922"/>
                                </a:lnTo>
                                <a:lnTo>
                                  <a:pt x="454638" y="359214"/>
                                </a:lnTo>
                                <a:lnTo>
                                  <a:pt x="454161" y="359793"/>
                                </a:lnTo>
                                <a:lnTo>
                                  <a:pt x="464758" y="370856"/>
                                </a:lnTo>
                                <a:lnTo>
                                  <a:pt x="468360" y="367029"/>
                                </a:lnTo>
                                <a:lnTo>
                                  <a:pt x="472396" y="362821"/>
                                </a:lnTo>
                                <a:lnTo>
                                  <a:pt x="461956" y="351922"/>
                                </a:lnTo>
                                <a:close/>
                              </a:path>
                              <a:path w="499109" h="627380">
                                <a:moveTo>
                                  <a:pt x="495157" y="339089"/>
                                </a:moveTo>
                                <a:lnTo>
                                  <a:pt x="472405" y="362821"/>
                                </a:lnTo>
                                <a:lnTo>
                                  <a:pt x="480109" y="370856"/>
                                </a:lnTo>
                                <a:lnTo>
                                  <a:pt x="483687" y="367029"/>
                                </a:lnTo>
                                <a:lnTo>
                                  <a:pt x="490652" y="359793"/>
                                </a:lnTo>
                                <a:lnTo>
                                  <a:pt x="483100" y="351922"/>
                                </a:lnTo>
                                <a:lnTo>
                                  <a:pt x="498483" y="351922"/>
                                </a:lnTo>
                                <a:lnTo>
                                  <a:pt x="490952" y="344079"/>
                                </a:lnTo>
                                <a:lnTo>
                                  <a:pt x="498356" y="344079"/>
                                </a:lnTo>
                                <a:lnTo>
                                  <a:pt x="498356" y="341629"/>
                                </a:lnTo>
                                <a:lnTo>
                                  <a:pt x="495157" y="339089"/>
                                </a:lnTo>
                                <a:close/>
                              </a:path>
                              <a:path w="499109" h="627380">
                                <a:moveTo>
                                  <a:pt x="3798" y="361949"/>
                                </a:moveTo>
                                <a:lnTo>
                                  <a:pt x="0" y="365759"/>
                                </a:lnTo>
                                <a:lnTo>
                                  <a:pt x="0" y="367029"/>
                                </a:lnTo>
                                <a:lnTo>
                                  <a:pt x="4205" y="362647"/>
                                </a:lnTo>
                                <a:lnTo>
                                  <a:pt x="4466" y="362647"/>
                                </a:lnTo>
                                <a:lnTo>
                                  <a:pt x="3798" y="361949"/>
                                </a:lnTo>
                                <a:close/>
                              </a:path>
                              <a:path w="499109" h="627380">
                                <a:moveTo>
                                  <a:pt x="498356" y="344079"/>
                                </a:moveTo>
                                <a:lnTo>
                                  <a:pt x="490952" y="344079"/>
                                </a:lnTo>
                                <a:lnTo>
                                  <a:pt x="498483" y="351922"/>
                                </a:lnTo>
                                <a:lnTo>
                                  <a:pt x="498228" y="351922"/>
                                </a:lnTo>
                                <a:lnTo>
                                  <a:pt x="490652" y="359793"/>
                                </a:lnTo>
                                <a:lnTo>
                                  <a:pt x="495157" y="364489"/>
                                </a:lnTo>
                                <a:lnTo>
                                  <a:pt x="498356" y="361949"/>
                                </a:lnTo>
                                <a:lnTo>
                                  <a:pt x="498356" y="344079"/>
                                </a:lnTo>
                                <a:close/>
                              </a:path>
                              <a:path w="499109" h="627380">
                                <a:moveTo>
                                  <a:pt x="12415" y="332860"/>
                                </a:moveTo>
                                <a:lnTo>
                                  <a:pt x="12204" y="332860"/>
                                </a:lnTo>
                                <a:lnTo>
                                  <a:pt x="4175" y="341236"/>
                                </a:lnTo>
                                <a:lnTo>
                                  <a:pt x="4506" y="341236"/>
                                </a:lnTo>
                                <a:lnTo>
                                  <a:pt x="22616" y="360070"/>
                                </a:lnTo>
                                <a:lnTo>
                                  <a:pt x="30414" y="351922"/>
                                </a:lnTo>
                                <a:lnTo>
                                  <a:pt x="14496" y="351922"/>
                                </a:lnTo>
                                <a:lnTo>
                                  <a:pt x="22023" y="344079"/>
                                </a:lnTo>
                                <a:lnTo>
                                  <a:pt x="23144" y="344079"/>
                                </a:lnTo>
                                <a:lnTo>
                                  <a:pt x="12415" y="332860"/>
                                </a:lnTo>
                                <a:close/>
                              </a:path>
                              <a:path w="499109" h="627380">
                                <a:moveTo>
                                  <a:pt x="84144" y="332860"/>
                                </a:moveTo>
                                <a:lnTo>
                                  <a:pt x="83568" y="333374"/>
                                </a:lnTo>
                                <a:lnTo>
                                  <a:pt x="76029" y="341236"/>
                                </a:lnTo>
                                <a:lnTo>
                                  <a:pt x="76537" y="341236"/>
                                </a:lnTo>
                                <a:lnTo>
                                  <a:pt x="94515" y="359938"/>
                                </a:lnTo>
                                <a:lnTo>
                                  <a:pt x="102191" y="351922"/>
                                </a:lnTo>
                                <a:lnTo>
                                  <a:pt x="86411" y="351922"/>
                                </a:lnTo>
                                <a:lnTo>
                                  <a:pt x="93939" y="344079"/>
                                </a:lnTo>
                                <a:lnTo>
                                  <a:pt x="94882" y="344079"/>
                                </a:lnTo>
                                <a:lnTo>
                                  <a:pt x="84144" y="332860"/>
                                </a:lnTo>
                                <a:close/>
                              </a:path>
                              <a:path w="499109" h="627380">
                                <a:moveTo>
                                  <a:pt x="155951" y="332860"/>
                                </a:moveTo>
                                <a:lnTo>
                                  <a:pt x="147917" y="341236"/>
                                </a:lnTo>
                                <a:lnTo>
                                  <a:pt x="148545" y="341236"/>
                                </a:lnTo>
                                <a:lnTo>
                                  <a:pt x="166520" y="359938"/>
                                </a:lnTo>
                                <a:lnTo>
                                  <a:pt x="174208" y="351922"/>
                                </a:lnTo>
                                <a:lnTo>
                                  <a:pt x="158420" y="351922"/>
                                </a:lnTo>
                                <a:lnTo>
                                  <a:pt x="165952" y="344079"/>
                                </a:lnTo>
                                <a:lnTo>
                                  <a:pt x="166696" y="344079"/>
                                </a:lnTo>
                                <a:lnTo>
                                  <a:pt x="155951" y="332860"/>
                                </a:lnTo>
                                <a:close/>
                              </a:path>
                              <a:path w="499109" h="627380">
                                <a:moveTo>
                                  <a:pt x="48235" y="333374"/>
                                </a:moveTo>
                                <a:lnTo>
                                  <a:pt x="45129" y="336549"/>
                                </a:lnTo>
                                <a:lnTo>
                                  <a:pt x="40643" y="341236"/>
                                </a:lnTo>
                                <a:lnTo>
                                  <a:pt x="41056" y="341236"/>
                                </a:lnTo>
                                <a:lnTo>
                                  <a:pt x="58863" y="359793"/>
                                </a:lnTo>
                                <a:lnTo>
                                  <a:pt x="58233" y="359793"/>
                                </a:lnTo>
                                <a:lnTo>
                                  <a:pt x="65782" y="351922"/>
                                </a:lnTo>
                                <a:lnTo>
                                  <a:pt x="50981" y="351922"/>
                                </a:lnTo>
                                <a:lnTo>
                                  <a:pt x="58496" y="344079"/>
                                </a:lnTo>
                                <a:lnTo>
                                  <a:pt x="48235" y="333374"/>
                                </a:lnTo>
                                <a:close/>
                              </a:path>
                              <a:path w="499109" h="627380">
                                <a:moveTo>
                                  <a:pt x="120104" y="333374"/>
                                </a:moveTo>
                                <a:lnTo>
                                  <a:pt x="119955" y="333374"/>
                                </a:lnTo>
                                <a:lnTo>
                                  <a:pt x="112425" y="341236"/>
                                </a:lnTo>
                                <a:lnTo>
                                  <a:pt x="112976" y="341236"/>
                                </a:lnTo>
                                <a:lnTo>
                                  <a:pt x="130785" y="359793"/>
                                </a:lnTo>
                                <a:lnTo>
                                  <a:pt x="130117" y="359793"/>
                                </a:lnTo>
                                <a:lnTo>
                                  <a:pt x="137667" y="351922"/>
                                </a:lnTo>
                                <a:lnTo>
                                  <a:pt x="122821" y="351922"/>
                                </a:lnTo>
                                <a:lnTo>
                                  <a:pt x="130339" y="344079"/>
                                </a:lnTo>
                                <a:lnTo>
                                  <a:pt x="128020" y="341629"/>
                                </a:lnTo>
                                <a:lnTo>
                                  <a:pt x="120104" y="333374"/>
                                </a:lnTo>
                                <a:close/>
                              </a:path>
                              <a:path w="499109" h="627380">
                                <a:moveTo>
                                  <a:pt x="192002" y="333374"/>
                                </a:moveTo>
                                <a:lnTo>
                                  <a:pt x="184457" y="341236"/>
                                </a:lnTo>
                                <a:lnTo>
                                  <a:pt x="184909" y="341236"/>
                                </a:lnTo>
                                <a:lnTo>
                                  <a:pt x="202721" y="359793"/>
                                </a:lnTo>
                                <a:lnTo>
                                  <a:pt x="201983" y="359793"/>
                                </a:lnTo>
                                <a:lnTo>
                                  <a:pt x="209533" y="351922"/>
                                </a:lnTo>
                                <a:lnTo>
                                  <a:pt x="194529" y="351922"/>
                                </a:lnTo>
                                <a:lnTo>
                                  <a:pt x="202043" y="344079"/>
                                </a:lnTo>
                                <a:lnTo>
                                  <a:pt x="202270" y="344079"/>
                                </a:lnTo>
                                <a:lnTo>
                                  <a:pt x="192002" y="333374"/>
                                </a:lnTo>
                                <a:close/>
                              </a:path>
                              <a:path w="499109" h="627380">
                                <a:moveTo>
                                  <a:pt x="228048" y="332860"/>
                                </a:moveTo>
                                <a:lnTo>
                                  <a:pt x="227817" y="332860"/>
                                </a:lnTo>
                                <a:lnTo>
                                  <a:pt x="220255" y="340743"/>
                                </a:lnTo>
                                <a:lnTo>
                                  <a:pt x="220573" y="340743"/>
                                </a:lnTo>
                                <a:lnTo>
                                  <a:pt x="238822" y="359793"/>
                                </a:lnTo>
                                <a:lnTo>
                                  <a:pt x="238527" y="359793"/>
                                </a:lnTo>
                                <a:lnTo>
                                  <a:pt x="246077" y="351922"/>
                                </a:lnTo>
                                <a:lnTo>
                                  <a:pt x="231027" y="351922"/>
                                </a:lnTo>
                                <a:lnTo>
                                  <a:pt x="238541" y="344079"/>
                                </a:lnTo>
                                <a:lnTo>
                                  <a:pt x="238808" y="344079"/>
                                </a:lnTo>
                                <a:lnTo>
                                  <a:pt x="228048" y="332860"/>
                                </a:lnTo>
                                <a:close/>
                              </a:path>
                              <a:path w="499109" h="627380">
                                <a:moveTo>
                                  <a:pt x="284800" y="332860"/>
                                </a:moveTo>
                                <a:lnTo>
                                  <a:pt x="284219" y="333374"/>
                                </a:lnTo>
                                <a:lnTo>
                                  <a:pt x="273739" y="344322"/>
                                </a:lnTo>
                                <a:lnTo>
                                  <a:pt x="266563" y="351922"/>
                                </a:lnTo>
                                <a:lnTo>
                                  <a:pt x="274103" y="359793"/>
                                </a:lnTo>
                                <a:lnTo>
                                  <a:pt x="273857" y="359793"/>
                                </a:lnTo>
                                <a:lnTo>
                                  <a:pt x="281407" y="351922"/>
                                </a:lnTo>
                                <a:lnTo>
                                  <a:pt x="282189" y="351922"/>
                                </a:lnTo>
                                <a:lnTo>
                                  <a:pt x="274685" y="344079"/>
                                </a:lnTo>
                                <a:lnTo>
                                  <a:pt x="288929" y="344079"/>
                                </a:lnTo>
                                <a:lnTo>
                                  <a:pt x="292128" y="340743"/>
                                </a:lnTo>
                                <a:lnTo>
                                  <a:pt x="292352" y="340743"/>
                                </a:lnTo>
                                <a:lnTo>
                                  <a:pt x="284800" y="332860"/>
                                </a:lnTo>
                                <a:close/>
                              </a:path>
                              <a:path w="499109" h="627380">
                                <a:moveTo>
                                  <a:pt x="299917" y="332860"/>
                                </a:moveTo>
                                <a:lnTo>
                                  <a:pt x="299690" y="332860"/>
                                </a:lnTo>
                                <a:lnTo>
                                  <a:pt x="292128" y="340743"/>
                                </a:lnTo>
                                <a:lnTo>
                                  <a:pt x="292352" y="340743"/>
                                </a:lnTo>
                                <a:lnTo>
                                  <a:pt x="310601" y="359793"/>
                                </a:lnTo>
                                <a:lnTo>
                                  <a:pt x="310163" y="359793"/>
                                </a:lnTo>
                                <a:lnTo>
                                  <a:pt x="317722" y="351922"/>
                                </a:lnTo>
                                <a:lnTo>
                                  <a:pt x="302728" y="351922"/>
                                </a:lnTo>
                                <a:lnTo>
                                  <a:pt x="310245" y="344079"/>
                                </a:lnTo>
                                <a:lnTo>
                                  <a:pt x="310678" y="344079"/>
                                </a:lnTo>
                                <a:lnTo>
                                  <a:pt x="299917" y="332860"/>
                                </a:lnTo>
                                <a:close/>
                              </a:path>
                              <a:path w="499109" h="627380">
                                <a:moveTo>
                                  <a:pt x="335953" y="333374"/>
                                </a:moveTo>
                                <a:lnTo>
                                  <a:pt x="335534" y="333374"/>
                                </a:lnTo>
                                <a:lnTo>
                                  <a:pt x="327984" y="341236"/>
                                </a:lnTo>
                                <a:lnTo>
                                  <a:pt x="328219" y="341236"/>
                                </a:lnTo>
                                <a:lnTo>
                                  <a:pt x="345984" y="359793"/>
                                </a:lnTo>
                                <a:lnTo>
                                  <a:pt x="345761" y="359793"/>
                                </a:lnTo>
                                <a:lnTo>
                                  <a:pt x="353309" y="351922"/>
                                </a:lnTo>
                                <a:lnTo>
                                  <a:pt x="338282" y="351922"/>
                                </a:lnTo>
                                <a:lnTo>
                                  <a:pt x="345786" y="344079"/>
                                </a:lnTo>
                                <a:lnTo>
                                  <a:pt x="346206" y="344079"/>
                                </a:lnTo>
                                <a:lnTo>
                                  <a:pt x="335953" y="333374"/>
                                </a:lnTo>
                                <a:close/>
                              </a:path>
                              <a:path w="499109" h="627380">
                                <a:moveTo>
                                  <a:pt x="371809" y="332860"/>
                                </a:moveTo>
                                <a:lnTo>
                                  <a:pt x="371588" y="332860"/>
                                </a:lnTo>
                                <a:lnTo>
                                  <a:pt x="365614" y="339089"/>
                                </a:lnTo>
                                <a:lnTo>
                                  <a:pt x="364079" y="340743"/>
                                </a:lnTo>
                                <a:lnTo>
                                  <a:pt x="382335" y="359793"/>
                                </a:lnTo>
                                <a:lnTo>
                                  <a:pt x="382123" y="359793"/>
                                </a:lnTo>
                                <a:lnTo>
                                  <a:pt x="389682" y="351922"/>
                                </a:lnTo>
                                <a:lnTo>
                                  <a:pt x="374586" y="351922"/>
                                </a:lnTo>
                                <a:lnTo>
                                  <a:pt x="382100" y="344079"/>
                                </a:lnTo>
                                <a:lnTo>
                                  <a:pt x="382568" y="344079"/>
                                </a:lnTo>
                                <a:lnTo>
                                  <a:pt x="371809" y="332860"/>
                                </a:lnTo>
                                <a:close/>
                              </a:path>
                              <a:path w="499109" h="627380">
                                <a:moveTo>
                                  <a:pt x="443682" y="332860"/>
                                </a:moveTo>
                                <a:lnTo>
                                  <a:pt x="443457" y="332860"/>
                                </a:lnTo>
                                <a:lnTo>
                                  <a:pt x="435912" y="340743"/>
                                </a:lnTo>
                                <a:lnTo>
                                  <a:pt x="454161" y="359793"/>
                                </a:lnTo>
                                <a:lnTo>
                                  <a:pt x="454638" y="359214"/>
                                </a:lnTo>
                                <a:lnTo>
                                  <a:pt x="461641" y="351922"/>
                                </a:lnTo>
                                <a:lnTo>
                                  <a:pt x="446395" y="351922"/>
                                </a:lnTo>
                                <a:lnTo>
                                  <a:pt x="453904" y="344079"/>
                                </a:lnTo>
                                <a:lnTo>
                                  <a:pt x="454437" y="344079"/>
                                </a:lnTo>
                                <a:lnTo>
                                  <a:pt x="443682" y="332860"/>
                                </a:lnTo>
                                <a:close/>
                              </a:path>
                              <a:path w="499109" h="627380">
                                <a:moveTo>
                                  <a:pt x="480179" y="332860"/>
                                </a:moveTo>
                                <a:lnTo>
                                  <a:pt x="479946" y="332860"/>
                                </a:lnTo>
                                <a:lnTo>
                                  <a:pt x="472376" y="340743"/>
                                </a:lnTo>
                                <a:lnTo>
                                  <a:pt x="490652" y="359793"/>
                                </a:lnTo>
                                <a:lnTo>
                                  <a:pt x="498228" y="351922"/>
                                </a:lnTo>
                                <a:lnTo>
                                  <a:pt x="482849" y="351922"/>
                                </a:lnTo>
                                <a:lnTo>
                                  <a:pt x="490372" y="344079"/>
                                </a:lnTo>
                                <a:lnTo>
                                  <a:pt x="490952" y="344079"/>
                                </a:lnTo>
                                <a:lnTo>
                                  <a:pt x="480179" y="332860"/>
                                </a:lnTo>
                                <a:close/>
                              </a:path>
                              <a:path w="499109" h="627380">
                                <a:moveTo>
                                  <a:pt x="407769" y="333374"/>
                                </a:moveTo>
                                <a:lnTo>
                                  <a:pt x="407494" y="333374"/>
                                </a:lnTo>
                                <a:lnTo>
                                  <a:pt x="402006" y="339089"/>
                                </a:lnTo>
                                <a:lnTo>
                                  <a:pt x="400471" y="340743"/>
                                </a:lnTo>
                                <a:lnTo>
                                  <a:pt x="418195" y="359214"/>
                                </a:lnTo>
                                <a:lnTo>
                                  <a:pt x="425184" y="351922"/>
                                </a:lnTo>
                                <a:lnTo>
                                  <a:pt x="410959" y="351922"/>
                                </a:lnTo>
                                <a:lnTo>
                                  <a:pt x="418250" y="344322"/>
                                </a:lnTo>
                                <a:lnTo>
                                  <a:pt x="407769" y="333374"/>
                                </a:lnTo>
                                <a:close/>
                              </a:path>
                              <a:path w="499109" h="627380">
                                <a:moveTo>
                                  <a:pt x="37922" y="344079"/>
                                </a:moveTo>
                                <a:lnTo>
                                  <a:pt x="23144" y="344079"/>
                                </a:lnTo>
                                <a:lnTo>
                                  <a:pt x="30646" y="351922"/>
                                </a:lnTo>
                                <a:lnTo>
                                  <a:pt x="30414" y="351922"/>
                                </a:lnTo>
                                <a:lnTo>
                                  <a:pt x="37922" y="344079"/>
                                </a:lnTo>
                                <a:close/>
                              </a:path>
                              <a:path w="499109" h="627380">
                                <a:moveTo>
                                  <a:pt x="94444" y="306616"/>
                                </a:moveTo>
                                <a:lnTo>
                                  <a:pt x="58496" y="344079"/>
                                </a:lnTo>
                                <a:lnTo>
                                  <a:pt x="66015" y="351922"/>
                                </a:lnTo>
                                <a:lnTo>
                                  <a:pt x="65782" y="351922"/>
                                </a:lnTo>
                                <a:lnTo>
                                  <a:pt x="76029" y="341236"/>
                                </a:lnTo>
                                <a:lnTo>
                                  <a:pt x="76537" y="341236"/>
                                </a:lnTo>
                                <a:lnTo>
                                  <a:pt x="68979" y="333374"/>
                                </a:lnTo>
                                <a:lnTo>
                                  <a:pt x="83568" y="333374"/>
                                </a:lnTo>
                                <a:lnTo>
                                  <a:pt x="84061" y="332860"/>
                                </a:lnTo>
                                <a:lnTo>
                                  <a:pt x="81597" y="330199"/>
                                </a:lnTo>
                                <a:lnTo>
                                  <a:pt x="76941" y="325335"/>
                                </a:lnTo>
                                <a:lnTo>
                                  <a:pt x="91278" y="325335"/>
                                </a:lnTo>
                                <a:lnTo>
                                  <a:pt x="94467" y="322009"/>
                                </a:lnTo>
                                <a:lnTo>
                                  <a:pt x="94272" y="321748"/>
                                </a:lnTo>
                                <a:lnTo>
                                  <a:pt x="87147" y="314324"/>
                                </a:lnTo>
                                <a:lnTo>
                                  <a:pt x="101836" y="314324"/>
                                </a:lnTo>
                                <a:lnTo>
                                  <a:pt x="94444" y="306616"/>
                                </a:lnTo>
                                <a:close/>
                              </a:path>
                              <a:path w="499109" h="627380">
                                <a:moveTo>
                                  <a:pt x="109703" y="344079"/>
                                </a:moveTo>
                                <a:lnTo>
                                  <a:pt x="94882" y="344079"/>
                                </a:lnTo>
                                <a:lnTo>
                                  <a:pt x="102390" y="351922"/>
                                </a:lnTo>
                                <a:lnTo>
                                  <a:pt x="102191" y="351922"/>
                                </a:lnTo>
                                <a:lnTo>
                                  <a:pt x="109703" y="344079"/>
                                </a:lnTo>
                                <a:close/>
                              </a:path>
                              <a:path w="499109" h="627380">
                                <a:moveTo>
                                  <a:pt x="166337" y="306616"/>
                                </a:moveTo>
                                <a:lnTo>
                                  <a:pt x="159436" y="313723"/>
                                </a:lnTo>
                                <a:lnTo>
                                  <a:pt x="132687" y="341629"/>
                                </a:lnTo>
                                <a:lnTo>
                                  <a:pt x="130369" y="344079"/>
                                </a:lnTo>
                                <a:lnTo>
                                  <a:pt x="137890" y="351922"/>
                                </a:lnTo>
                                <a:lnTo>
                                  <a:pt x="137667" y="351922"/>
                                </a:lnTo>
                                <a:lnTo>
                                  <a:pt x="147917" y="341236"/>
                                </a:lnTo>
                                <a:lnTo>
                                  <a:pt x="148545" y="341236"/>
                                </a:lnTo>
                                <a:lnTo>
                                  <a:pt x="140989" y="333374"/>
                                </a:lnTo>
                                <a:lnTo>
                                  <a:pt x="155458" y="333374"/>
                                </a:lnTo>
                                <a:lnTo>
                                  <a:pt x="155951" y="332860"/>
                                </a:lnTo>
                                <a:lnTo>
                                  <a:pt x="148744" y="325335"/>
                                </a:lnTo>
                                <a:lnTo>
                                  <a:pt x="163170" y="325335"/>
                                </a:lnTo>
                                <a:lnTo>
                                  <a:pt x="166359" y="322009"/>
                                </a:lnTo>
                                <a:lnTo>
                                  <a:pt x="166203" y="321748"/>
                                </a:lnTo>
                                <a:lnTo>
                                  <a:pt x="159078" y="314324"/>
                                </a:lnTo>
                                <a:lnTo>
                                  <a:pt x="173730" y="314324"/>
                                </a:lnTo>
                                <a:lnTo>
                                  <a:pt x="166337" y="306616"/>
                                </a:lnTo>
                                <a:close/>
                              </a:path>
                              <a:path w="499109" h="627380">
                                <a:moveTo>
                                  <a:pt x="181731" y="344079"/>
                                </a:moveTo>
                                <a:lnTo>
                                  <a:pt x="166696" y="344079"/>
                                </a:lnTo>
                                <a:lnTo>
                                  <a:pt x="174208" y="351922"/>
                                </a:lnTo>
                                <a:lnTo>
                                  <a:pt x="181731" y="344079"/>
                                </a:lnTo>
                                <a:close/>
                              </a:path>
                              <a:path w="499109" h="627380">
                                <a:moveTo>
                                  <a:pt x="217056" y="344079"/>
                                </a:moveTo>
                                <a:lnTo>
                                  <a:pt x="202270" y="344079"/>
                                </a:lnTo>
                                <a:lnTo>
                                  <a:pt x="209793" y="351922"/>
                                </a:lnTo>
                                <a:lnTo>
                                  <a:pt x="209533" y="351922"/>
                                </a:lnTo>
                                <a:lnTo>
                                  <a:pt x="217056" y="344079"/>
                                </a:lnTo>
                                <a:close/>
                              </a:path>
                              <a:path w="499109" h="627380">
                                <a:moveTo>
                                  <a:pt x="253600" y="344079"/>
                                </a:moveTo>
                                <a:lnTo>
                                  <a:pt x="238808" y="344079"/>
                                </a:lnTo>
                                <a:lnTo>
                                  <a:pt x="246331" y="351922"/>
                                </a:lnTo>
                                <a:lnTo>
                                  <a:pt x="246077" y="351922"/>
                                </a:lnTo>
                                <a:lnTo>
                                  <a:pt x="253600" y="344079"/>
                                </a:lnTo>
                                <a:close/>
                              </a:path>
                              <a:path w="499109" h="627380">
                                <a:moveTo>
                                  <a:pt x="264443" y="333374"/>
                                </a:moveTo>
                                <a:lnTo>
                                  <a:pt x="263867" y="333374"/>
                                </a:lnTo>
                                <a:lnTo>
                                  <a:pt x="256326" y="341236"/>
                                </a:lnTo>
                                <a:lnTo>
                                  <a:pt x="266563" y="351922"/>
                                </a:lnTo>
                                <a:lnTo>
                                  <a:pt x="273972" y="344079"/>
                                </a:lnTo>
                                <a:lnTo>
                                  <a:pt x="274685" y="344079"/>
                                </a:lnTo>
                                <a:lnTo>
                                  <a:pt x="264443" y="333374"/>
                                </a:lnTo>
                                <a:close/>
                              </a:path>
                              <a:path w="499109" h="627380">
                                <a:moveTo>
                                  <a:pt x="288929" y="344079"/>
                                </a:moveTo>
                                <a:lnTo>
                                  <a:pt x="274685" y="344079"/>
                                </a:lnTo>
                                <a:lnTo>
                                  <a:pt x="282189" y="351922"/>
                                </a:lnTo>
                                <a:lnTo>
                                  <a:pt x="281407" y="351922"/>
                                </a:lnTo>
                                <a:lnTo>
                                  <a:pt x="288929" y="344079"/>
                                </a:lnTo>
                                <a:close/>
                              </a:path>
                              <a:path w="499109" h="627380">
                                <a:moveTo>
                                  <a:pt x="325254" y="344079"/>
                                </a:moveTo>
                                <a:lnTo>
                                  <a:pt x="310678" y="344079"/>
                                </a:lnTo>
                                <a:lnTo>
                                  <a:pt x="318201" y="351922"/>
                                </a:lnTo>
                                <a:lnTo>
                                  <a:pt x="317722" y="351922"/>
                                </a:lnTo>
                                <a:lnTo>
                                  <a:pt x="325254" y="344079"/>
                                </a:lnTo>
                                <a:close/>
                              </a:path>
                              <a:path w="499109" h="627380">
                                <a:moveTo>
                                  <a:pt x="360830" y="344079"/>
                                </a:moveTo>
                                <a:lnTo>
                                  <a:pt x="346206" y="344079"/>
                                </a:lnTo>
                                <a:lnTo>
                                  <a:pt x="353719" y="351922"/>
                                </a:lnTo>
                                <a:lnTo>
                                  <a:pt x="353309" y="351922"/>
                                </a:lnTo>
                                <a:lnTo>
                                  <a:pt x="360830" y="344079"/>
                                </a:lnTo>
                                <a:close/>
                              </a:path>
                              <a:path w="499109" h="627380">
                                <a:moveTo>
                                  <a:pt x="397215" y="344079"/>
                                </a:moveTo>
                                <a:lnTo>
                                  <a:pt x="382568" y="344079"/>
                                </a:lnTo>
                                <a:lnTo>
                                  <a:pt x="390090" y="351922"/>
                                </a:lnTo>
                                <a:lnTo>
                                  <a:pt x="389682" y="351922"/>
                                </a:lnTo>
                                <a:lnTo>
                                  <a:pt x="397215" y="344079"/>
                                </a:lnTo>
                                <a:close/>
                              </a:path>
                              <a:path w="499109" h="627380">
                                <a:moveTo>
                                  <a:pt x="428852" y="333374"/>
                                </a:moveTo>
                                <a:lnTo>
                                  <a:pt x="425707" y="336549"/>
                                </a:lnTo>
                                <a:lnTo>
                                  <a:pt x="418250" y="344322"/>
                                </a:lnTo>
                                <a:lnTo>
                                  <a:pt x="425527" y="351922"/>
                                </a:lnTo>
                                <a:lnTo>
                                  <a:pt x="425184" y="351922"/>
                                </a:lnTo>
                                <a:lnTo>
                                  <a:pt x="435900" y="340743"/>
                                </a:lnTo>
                                <a:lnTo>
                                  <a:pt x="428852" y="333374"/>
                                </a:lnTo>
                                <a:close/>
                              </a:path>
                              <a:path w="499109" h="627380">
                                <a:moveTo>
                                  <a:pt x="469173" y="344079"/>
                                </a:moveTo>
                                <a:lnTo>
                                  <a:pt x="454437" y="344079"/>
                                </a:lnTo>
                                <a:lnTo>
                                  <a:pt x="461956" y="351922"/>
                                </a:lnTo>
                                <a:lnTo>
                                  <a:pt x="461641" y="351922"/>
                                </a:lnTo>
                                <a:lnTo>
                                  <a:pt x="469173" y="344079"/>
                                </a:lnTo>
                                <a:close/>
                              </a:path>
                              <a:path w="499109" h="627380">
                                <a:moveTo>
                                  <a:pt x="0" y="336549"/>
                                </a:moveTo>
                                <a:lnTo>
                                  <a:pt x="0" y="337819"/>
                                </a:lnTo>
                                <a:lnTo>
                                  <a:pt x="3798" y="341629"/>
                                </a:lnTo>
                                <a:lnTo>
                                  <a:pt x="4175" y="341236"/>
                                </a:lnTo>
                                <a:lnTo>
                                  <a:pt x="4506" y="341236"/>
                                </a:lnTo>
                                <a:lnTo>
                                  <a:pt x="0" y="336549"/>
                                </a:lnTo>
                                <a:close/>
                              </a:path>
                              <a:path w="499109" h="627380">
                                <a:moveTo>
                                  <a:pt x="15233" y="314324"/>
                                </a:moveTo>
                                <a:lnTo>
                                  <a:pt x="14594" y="314959"/>
                                </a:lnTo>
                                <a:lnTo>
                                  <a:pt x="0" y="330199"/>
                                </a:lnTo>
                                <a:lnTo>
                                  <a:pt x="0" y="336549"/>
                                </a:lnTo>
                                <a:lnTo>
                                  <a:pt x="4506" y="341236"/>
                                </a:lnTo>
                                <a:lnTo>
                                  <a:pt x="4175" y="341236"/>
                                </a:lnTo>
                                <a:lnTo>
                                  <a:pt x="12204" y="332860"/>
                                </a:lnTo>
                                <a:lnTo>
                                  <a:pt x="12415" y="332860"/>
                                </a:lnTo>
                                <a:lnTo>
                                  <a:pt x="5218" y="325335"/>
                                </a:lnTo>
                                <a:lnTo>
                                  <a:pt x="19418" y="325335"/>
                                </a:lnTo>
                                <a:lnTo>
                                  <a:pt x="22606" y="322009"/>
                                </a:lnTo>
                                <a:lnTo>
                                  <a:pt x="15233" y="314324"/>
                                </a:lnTo>
                                <a:close/>
                              </a:path>
                              <a:path w="499109" h="627380">
                                <a:moveTo>
                                  <a:pt x="29973" y="314324"/>
                                </a:moveTo>
                                <a:lnTo>
                                  <a:pt x="22606" y="322009"/>
                                </a:lnTo>
                                <a:lnTo>
                                  <a:pt x="41056" y="341236"/>
                                </a:lnTo>
                                <a:lnTo>
                                  <a:pt x="40643" y="341236"/>
                                </a:lnTo>
                                <a:lnTo>
                                  <a:pt x="48168" y="333374"/>
                                </a:lnTo>
                                <a:lnTo>
                                  <a:pt x="47741" y="332860"/>
                                </a:lnTo>
                                <a:lnTo>
                                  <a:pt x="32788" y="332860"/>
                                </a:lnTo>
                                <a:lnTo>
                                  <a:pt x="40010" y="325335"/>
                                </a:lnTo>
                                <a:lnTo>
                                  <a:pt x="40527" y="325335"/>
                                </a:lnTo>
                                <a:lnTo>
                                  <a:pt x="29973" y="314324"/>
                                </a:lnTo>
                                <a:close/>
                              </a:path>
                              <a:path w="499109" h="627380">
                                <a:moveTo>
                                  <a:pt x="66402" y="314324"/>
                                </a:moveTo>
                                <a:lnTo>
                                  <a:pt x="58551" y="322527"/>
                                </a:lnTo>
                                <a:lnTo>
                                  <a:pt x="76537" y="341236"/>
                                </a:lnTo>
                                <a:lnTo>
                                  <a:pt x="76029" y="341236"/>
                                </a:lnTo>
                                <a:lnTo>
                                  <a:pt x="83568" y="333374"/>
                                </a:lnTo>
                                <a:lnTo>
                                  <a:pt x="68752" y="333374"/>
                                </a:lnTo>
                                <a:lnTo>
                                  <a:pt x="76456" y="325335"/>
                                </a:lnTo>
                                <a:lnTo>
                                  <a:pt x="76941" y="325335"/>
                                </a:lnTo>
                                <a:lnTo>
                                  <a:pt x="66402" y="314324"/>
                                </a:lnTo>
                                <a:close/>
                              </a:path>
                              <a:path w="499109" h="627380">
                                <a:moveTo>
                                  <a:pt x="101836" y="314324"/>
                                </a:moveTo>
                                <a:lnTo>
                                  <a:pt x="94718" y="321748"/>
                                </a:lnTo>
                                <a:lnTo>
                                  <a:pt x="94522" y="322009"/>
                                </a:lnTo>
                                <a:lnTo>
                                  <a:pt x="112976" y="341236"/>
                                </a:lnTo>
                                <a:lnTo>
                                  <a:pt x="112425" y="341236"/>
                                </a:lnTo>
                                <a:lnTo>
                                  <a:pt x="119955" y="333374"/>
                                </a:lnTo>
                                <a:lnTo>
                                  <a:pt x="120104" y="333374"/>
                                </a:lnTo>
                                <a:lnTo>
                                  <a:pt x="119610" y="332860"/>
                                </a:lnTo>
                                <a:lnTo>
                                  <a:pt x="104706" y="332860"/>
                                </a:lnTo>
                                <a:lnTo>
                                  <a:pt x="111928" y="325335"/>
                                </a:lnTo>
                                <a:lnTo>
                                  <a:pt x="112394" y="325335"/>
                                </a:lnTo>
                                <a:lnTo>
                                  <a:pt x="101836" y="314324"/>
                                </a:lnTo>
                                <a:close/>
                              </a:path>
                              <a:path w="499109" h="627380">
                                <a:moveTo>
                                  <a:pt x="138199" y="314324"/>
                                </a:moveTo>
                                <a:lnTo>
                                  <a:pt x="130344" y="322527"/>
                                </a:lnTo>
                                <a:lnTo>
                                  <a:pt x="130562" y="322527"/>
                                </a:lnTo>
                                <a:lnTo>
                                  <a:pt x="148545" y="341236"/>
                                </a:lnTo>
                                <a:lnTo>
                                  <a:pt x="147917" y="341236"/>
                                </a:lnTo>
                                <a:lnTo>
                                  <a:pt x="155458" y="333374"/>
                                </a:lnTo>
                                <a:lnTo>
                                  <a:pt x="140599" y="333374"/>
                                </a:lnTo>
                                <a:lnTo>
                                  <a:pt x="148306" y="325335"/>
                                </a:lnTo>
                                <a:lnTo>
                                  <a:pt x="148744" y="325335"/>
                                </a:lnTo>
                                <a:lnTo>
                                  <a:pt x="138199" y="314324"/>
                                </a:lnTo>
                                <a:close/>
                              </a:path>
                              <a:path w="499109" h="627380">
                                <a:moveTo>
                                  <a:pt x="173730" y="314324"/>
                                </a:moveTo>
                                <a:lnTo>
                                  <a:pt x="166610" y="321748"/>
                                </a:lnTo>
                                <a:lnTo>
                                  <a:pt x="166454" y="322009"/>
                                </a:lnTo>
                                <a:lnTo>
                                  <a:pt x="184909" y="341236"/>
                                </a:lnTo>
                                <a:lnTo>
                                  <a:pt x="184457" y="341236"/>
                                </a:lnTo>
                                <a:lnTo>
                                  <a:pt x="191998" y="333374"/>
                                </a:lnTo>
                                <a:lnTo>
                                  <a:pt x="191509" y="332860"/>
                                </a:lnTo>
                                <a:lnTo>
                                  <a:pt x="176726" y="332860"/>
                                </a:lnTo>
                                <a:lnTo>
                                  <a:pt x="183953" y="325335"/>
                                </a:lnTo>
                                <a:lnTo>
                                  <a:pt x="184291" y="325335"/>
                                </a:lnTo>
                                <a:lnTo>
                                  <a:pt x="173730" y="314324"/>
                                </a:lnTo>
                                <a:close/>
                              </a:path>
                              <a:path w="499109" h="627380">
                                <a:moveTo>
                                  <a:pt x="267044" y="314324"/>
                                </a:moveTo>
                                <a:lnTo>
                                  <a:pt x="248795" y="333374"/>
                                </a:lnTo>
                                <a:lnTo>
                                  <a:pt x="256326" y="341236"/>
                                </a:lnTo>
                                <a:lnTo>
                                  <a:pt x="263867" y="333374"/>
                                </a:lnTo>
                                <a:lnTo>
                                  <a:pt x="264443" y="333374"/>
                                </a:lnTo>
                                <a:lnTo>
                                  <a:pt x="256750" y="325335"/>
                                </a:lnTo>
                                <a:lnTo>
                                  <a:pt x="271578" y="325335"/>
                                </a:lnTo>
                                <a:lnTo>
                                  <a:pt x="274272" y="322527"/>
                                </a:lnTo>
                                <a:lnTo>
                                  <a:pt x="274901" y="322527"/>
                                </a:lnTo>
                                <a:lnTo>
                                  <a:pt x="267044" y="314324"/>
                                </a:lnTo>
                                <a:close/>
                              </a:path>
                              <a:path w="499109" h="627380">
                                <a:moveTo>
                                  <a:pt x="317705" y="314324"/>
                                </a:moveTo>
                                <a:lnTo>
                                  <a:pt x="317468" y="314324"/>
                                </a:lnTo>
                                <a:lnTo>
                                  <a:pt x="309601" y="322527"/>
                                </a:lnTo>
                                <a:lnTo>
                                  <a:pt x="310308" y="322527"/>
                                </a:lnTo>
                                <a:lnTo>
                                  <a:pt x="328219" y="341236"/>
                                </a:lnTo>
                                <a:lnTo>
                                  <a:pt x="327984" y="341236"/>
                                </a:lnTo>
                                <a:lnTo>
                                  <a:pt x="335534" y="333374"/>
                                </a:lnTo>
                                <a:lnTo>
                                  <a:pt x="320504" y="333374"/>
                                </a:lnTo>
                                <a:lnTo>
                                  <a:pt x="328209" y="325335"/>
                                </a:lnTo>
                                <a:lnTo>
                                  <a:pt x="326829" y="323849"/>
                                </a:lnTo>
                                <a:lnTo>
                                  <a:pt x="317705" y="314324"/>
                                </a:lnTo>
                                <a:close/>
                              </a:path>
                              <a:path w="499109" h="627380">
                                <a:moveTo>
                                  <a:pt x="210270" y="314324"/>
                                </a:moveTo>
                                <a:lnTo>
                                  <a:pt x="202402" y="322527"/>
                                </a:lnTo>
                                <a:lnTo>
                                  <a:pt x="203122" y="322527"/>
                                </a:lnTo>
                                <a:lnTo>
                                  <a:pt x="220573" y="340743"/>
                                </a:lnTo>
                                <a:lnTo>
                                  <a:pt x="220255" y="340743"/>
                                </a:lnTo>
                                <a:lnTo>
                                  <a:pt x="227817" y="332860"/>
                                </a:lnTo>
                                <a:lnTo>
                                  <a:pt x="212790" y="332860"/>
                                </a:lnTo>
                                <a:lnTo>
                                  <a:pt x="219999" y="325335"/>
                                </a:lnTo>
                                <a:lnTo>
                                  <a:pt x="220830" y="325335"/>
                                </a:lnTo>
                                <a:lnTo>
                                  <a:pt x="210270" y="314324"/>
                                </a:lnTo>
                                <a:close/>
                              </a:path>
                              <a:path w="499109" h="627380">
                                <a:moveTo>
                                  <a:pt x="302456" y="314324"/>
                                </a:moveTo>
                                <a:lnTo>
                                  <a:pt x="287258" y="330199"/>
                                </a:lnTo>
                                <a:lnTo>
                                  <a:pt x="284800" y="332860"/>
                                </a:lnTo>
                                <a:lnTo>
                                  <a:pt x="292352" y="340743"/>
                                </a:lnTo>
                                <a:lnTo>
                                  <a:pt x="292128" y="340743"/>
                                </a:lnTo>
                                <a:lnTo>
                                  <a:pt x="299690" y="332860"/>
                                </a:lnTo>
                                <a:lnTo>
                                  <a:pt x="299917" y="332860"/>
                                </a:lnTo>
                                <a:lnTo>
                                  <a:pt x="292699" y="325335"/>
                                </a:lnTo>
                                <a:lnTo>
                                  <a:pt x="306908" y="325335"/>
                                </a:lnTo>
                                <a:lnTo>
                                  <a:pt x="309601" y="322527"/>
                                </a:lnTo>
                                <a:lnTo>
                                  <a:pt x="310308" y="322527"/>
                                </a:lnTo>
                                <a:lnTo>
                                  <a:pt x="302456" y="314324"/>
                                </a:lnTo>
                                <a:close/>
                              </a:path>
                              <a:path w="499109" h="627380">
                                <a:moveTo>
                                  <a:pt x="392449" y="295373"/>
                                </a:moveTo>
                                <a:lnTo>
                                  <a:pt x="392205" y="295563"/>
                                </a:lnTo>
                                <a:lnTo>
                                  <a:pt x="356523" y="332860"/>
                                </a:lnTo>
                                <a:lnTo>
                                  <a:pt x="364079" y="340743"/>
                                </a:lnTo>
                                <a:lnTo>
                                  <a:pt x="365614" y="339089"/>
                                </a:lnTo>
                                <a:lnTo>
                                  <a:pt x="371588" y="332860"/>
                                </a:lnTo>
                                <a:lnTo>
                                  <a:pt x="371809" y="332860"/>
                                </a:lnTo>
                                <a:lnTo>
                                  <a:pt x="364593" y="325335"/>
                                </a:lnTo>
                                <a:lnTo>
                                  <a:pt x="378804" y="325335"/>
                                </a:lnTo>
                                <a:lnTo>
                                  <a:pt x="382244" y="321748"/>
                                </a:lnTo>
                                <a:lnTo>
                                  <a:pt x="374810" y="314000"/>
                                </a:lnTo>
                                <a:lnTo>
                                  <a:pt x="389219" y="314000"/>
                                </a:lnTo>
                                <a:lnTo>
                                  <a:pt x="382150" y="306616"/>
                                </a:lnTo>
                                <a:lnTo>
                                  <a:pt x="396753" y="306616"/>
                                </a:lnTo>
                                <a:lnTo>
                                  <a:pt x="399955" y="303278"/>
                                </a:lnTo>
                                <a:lnTo>
                                  <a:pt x="397829" y="300989"/>
                                </a:lnTo>
                                <a:lnTo>
                                  <a:pt x="392449" y="295373"/>
                                </a:lnTo>
                                <a:close/>
                              </a:path>
                              <a:path w="499109" h="627380">
                                <a:moveTo>
                                  <a:pt x="400071" y="325335"/>
                                </a:moveTo>
                                <a:lnTo>
                                  <a:pt x="395396" y="330199"/>
                                </a:lnTo>
                                <a:lnTo>
                                  <a:pt x="392907" y="332860"/>
                                </a:lnTo>
                                <a:lnTo>
                                  <a:pt x="400471" y="340743"/>
                                </a:lnTo>
                                <a:lnTo>
                                  <a:pt x="402006" y="339089"/>
                                </a:lnTo>
                                <a:lnTo>
                                  <a:pt x="407494" y="333374"/>
                                </a:lnTo>
                                <a:lnTo>
                                  <a:pt x="407769" y="333374"/>
                                </a:lnTo>
                                <a:lnTo>
                                  <a:pt x="400071" y="325335"/>
                                </a:lnTo>
                                <a:close/>
                              </a:path>
                              <a:path w="499109" h="627380">
                                <a:moveTo>
                                  <a:pt x="436467" y="325335"/>
                                </a:moveTo>
                                <a:lnTo>
                                  <a:pt x="429247" y="332860"/>
                                </a:lnTo>
                                <a:lnTo>
                                  <a:pt x="428852" y="333374"/>
                                </a:lnTo>
                                <a:lnTo>
                                  <a:pt x="435912" y="340743"/>
                                </a:lnTo>
                                <a:lnTo>
                                  <a:pt x="443457" y="332860"/>
                                </a:lnTo>
                                <a:lnTo>
                                  <a:pt x="443682" y="332860"/>
                                </a:lnTo>
                                <a:lnTo>
                                  <a:pt x="436467" y="325335"/>
                                </a:lnTo>
                                <a:close/>
                              </a:path>
                              <a:path w="499109" h="627380">
                                <a:moveTo>
                                  <a:pt x="461802" y="313723"/>
                                </a:moveTo>
                                <a:lnTo>
                                  <a:pt x="454151" y="321748"/>
                                </a:lnTo>
                                <a:lnTo>
                                  <a:pt x="472376" y="340743"/>
                                </a:lnTo>
                                <a:lnTo>
                                  <a:pt x="479946" y="332860"/>
                                </a:lnTo>
                                <a:lnTo>
                                  <a:pt x="464645" y="332860"/>
                                </a:lnTo>
                                <a:lnTo>
                                  <a:pt x="471850" y="325335"/>
                                </a:lnTo>
                                <a:lnTo>
                                  <a:pt x="472952" y="325335"/>
                                </a:lnTo>
                                <a:lnTo>
                                  <a:pt x="461802" y="313723"/>
                                </a:lnTo>
                                <a:close/>
                              </a:path>
                              <a:path w="499109" h="627380">
                                <a:moveTo>
                                  <a:pt x="55864" y="325335"/>
                                </a:moveTo>
                                <a:lnTo>
                                  <a:pt x="40527" y="325335"/>
                                </a:lnTo>
                                <a:lnTo>
                                  <a:pt x="48235" y="333374"/>
                                </a:lnTo>
                                <a:lnTo>
                                  <a:pt x="48660" y="332860"/>
                                </a:lnTo>
                                <a:lnTo>
                                  <a:pt x="55864" y="325335"/>
                                </a:lnTo>
                                <a:close/>
                              </a:path>
                              <a:path w="499109" h="627380">
                                <a:moveTo>
                                  <a:pt x="127655" y="325335"/>
                                </a:moveTo>
                                <a:lnTo>
                                  <a:pt x="112394" y="325335"/>
                                </a:lnTo>
                                <a:lnTo>
                                  <a:pt x="120104" y="333374"/>
                                </a:lnTo>
                                <a:lnTo>
                                  <a:pt x="119955" y="333374"/>
                                </a:lnTo>
                                <a:lnTo>
                                  <a:pt x="127655" y="325335"/>
                                </a:lnTo>
                                <a:close/>
                              </a:path>
                              <a:path w="499109" h="627380">
                                <a:moveTo>
                                  <a:pt x="199709" y="325335"/>
                                </a:moveTo>
                                <a:lnTo>
                                  <a:pt x="184291" y="325335"/>
                                </a:lnTo>
                                <a:lnTo>
                                  <a:pt x="192002" y="333374"/>
                                </a:lnTo>
                                <a:lnTo>
                                  <a:pt x="199709" y="325335"/>
                                </a:lnTo>
                                <a:close/>
                              </a:path>
                              <a:path w="499109" h="627380">
                                <a:moveTo>
                                  <a:pt x="245906" y="314000"/>
                                </a:moveTo>
                                <a:lnTo>
                                  <a:pt x="237728" y="322527"/>
                                </a:lnTo>
                                <a:lnTo>
                                  <a:pt x="238403" y="322527"/>
                                </a:lnTo>
                                <a:lnTo>
                                  <a:pt x="248795" y="333374"/>
                                </a:lnTo>
                                <a:lnTo>
                                  <a:pt x="256497" y="325335"/>
                                </a:lnTo>
                                <a:lnTo>
                                  <a:pt x="256750" y="325335"/>
                                </a:lnTo>
                                <a:lnTo>
                                  <a:pt x="245906" y="314000"/>
                                </a:lnTo>
                                <a:close/>
                              </a:path>
                              <a:path w="499109" h="627380">
                                <a:moveTo>
                                  <a:pt x="271578" y="325335"/>
                                </a:moveTo>
                                <a:lnTo>
                                  <a:pt x="256750" y="325335"/>
                                </a:lnTo>
                                <a:lnTo>
                                  <a:pt x="264443" y="333374"/>
                                </a:lnTo>
                                <a:lnTo>
                                  <a:pt x="263867" y="333374"/>
                                </a:lnTo>
                                <a:lnTo>
                                  <a:pt x="271578" y="325335"/>
                                </a:lnTo>
                                <a:close/>
                              </a:path>
                              <a:path w="499109" h="627380">
                                <a:moveTo>
                                  <a:pt x="338760" y="314324"/>
                                </a:moveTo>
                                <a:lnTo>
                                  <a:pt x="329632" y="323849"/>
                                </a:lnTo>
                                <a:lnTo>
                                  <a:pt x="328252" y="325335"/>
                                </a:lnTo>
                                <a:lnTo>
                                  <a:pt x="335953" y="333374"/>
                                </a:lnTo>
                                <a:lnTo>
                                  <a:pt x="335534" y="333374"/>
                                </a:lnTo>
                                <a:lnTo>
                                  <a:pt x="345952" y="322527"/>
                                </a:lnTo>
                                <a:lnTo>
                                  <a:pt x="346621" y="322527"/>
                                </a:lnTo>
                                <a:lnTo>
                                  <a:pt x="338760" y="314324"/>
                                </a:lnTo>
                                <a:close/>
                              </a:path>
                              <a:path w="499109" h="627380">
                                <a:moveTo>
                                  <a:pt x="410603" y="314324"/>
                                </a:moveTo>
                                <a:lnTo>
                                  <a:pt x="400071" y="325335"/>
                                </a:lnTo>
                                <a:lnTo>
                                  <a:pt x="407769" y="333374"/>
                                </a:lnTo>
                                <a:lnTo>
                                  <a:pt x="407494" y="333374"/>
                                </a:lnTo>
                                <a:lnTo>
                                  <a:pt x="417912" y="322527"/>
                                </a:lnTo>
                                <a:lnTo>
                                  <a:pt x="418461" y="322527"/>
                                </a:lnTo>
                                <a:lnTo>
                                  <a:pt x="410603" y="314324"/>
                                </a:lnTo>
                                <a:close/>
                              </a:path>
                              <a:path w="499109" h="627380">
                                <a:moveTo>
                                  <a:pt x="425912" y="314324"/>
                                </a:moveTo>
                                <a:lnTo>
                                  <a:pt x="425179" y="314959"/>
                                </a:lnTo>
                                <a:lnTo>
                                  <a:pt x="417912" y="322527"/>
                                </a:lnTo>
                                <a:lnTo>
                                  <a:pt x="418461" y="322527"/>
                                </a:lnTo>
                                <a:lnTo>
                                  <a:pt x="428852" y="333374"/>
                                </a:lnTo>
                                <a:lnTo>
                                  <a:pt x="429247" y="332860"/>
                                </a:lnTo>
                                <a:lnTo>
                                  <a:pt x="436467" y="325335"/>
                                </a:lnTo>
                                <a:lnTo>
                                  <a:pt x="425912" y="314324"/>
                                </a:lnTo>
                                <a:close/>
                              </a:path>
                              <a:path w="499109" h="627380">
                                <a:moveTo>
                                  <a:pt x="19418" y="325335"/>
                                </a:moveTo>
                                <a:lnTo>
                                  <a:pt x="5218" y="325335"/>
                                </a:lnTo>
                                <a:lnTo>
                                  <a:pt x="12415" y="332860"/>
                                </a:lnTo>
                                <a:lnTo>
                                  <a:pt x="12204" y="332860"/>
                                </a:lnTo>
                                <a:lnTo>
                                  <a:pt x="19418" y="325335"/>
                                </a:lnTo>
                                <a:close/>
                              </a:path>
                              <a:path w="499109" h="627380">
                                <a:moveTo>
                                  <a:pt x="91278" y="325335"/>
                                </a:moveTo>
                                <a:lnTo>
                                  <a:pt x="76941" y="325335"/>
                                </a:lnTo>
                                <a:lnTo>
                                  <a:pt x="84144" y="332860"/>
                                </a:lnTo>
                                <a:lnTo>
                                  <a:pt x="86613" y="330199"/>
                                </a:lnTo>
                                <a:lnTo>
                                  <a:pt x="91278" y="325335"/>
                                </a:lnTo>
                                <a:close/>
                              </a:path>
                              <a:path w="499109" h="627380">
                                <a:moveTo>
                                  <a:pt x="163170" y="325335"/>
                                </a:moveTo>
                                <a:lnTo>
                                  <a:pt x="148744" y="325335"/>
                                </a:lnTo>
                                <a:lnTo>
                                  <a:pt x="155951" y="332860"/>
                                </a:lnTo>
                                <a:lnTo>
                                  <a:pt x="163170" y="325335"/>
                                </a:lnTo>
                                <a:close/>
                              </a:path>
                              <a:path w="499109" h="627380">
                                <a:moveTo>
                                  <a:pt x="235035" y="325335"/>
                                </a:moveTo>
                                <a:lnTo>
                                  <a:pt x="220830" y="325335"/>
                                </a:lnTo>
                                <a:lnTo>
                                  <a:pt x="228048" y="332860"/>
                                </a:lnTo>
                                <a:lnTo>
                                  <a:pt x="227817" y="332860"/>
                                </a:lnTo>
                                <a:lnTo>
                                  <a:pt x="235035" y="325335"/>
                                </a:lnTo>
                                <a:close/>
                              </a:path>
                              <a:path w="499109" h="627380">
                                <a:moveTo>
                                  <a:pt x="282139" y="314324"/>
                                </a:moveTo>
                                <a:lnTo>
                                  <a:pt x="274272" y="322527"/>
                                </a:lnTo>
                                <a:lnTo>
                                  <a:pt x="274901" y="322527"/>
                                </a:lnTo>
                                <a:lnTo>
                                  <a:pt x="284800" y="332860"/>
                                </a:lnTo>
                                <a:lnTo>
                                  <a:pt x="287258" y="330199"/>
                                </a:lnTo>
                                <a:lnTo>
                                  <a:pt x="291916" y="325335"/>
                                </a:lnTo>
                                <a:lnTo>
                                  <a:pt x="292699" y="325335"/>
                                </a:lnTo>
                                <a:lnTo>
                                  <a:pt x="282139" y="314324"/>
                                </a:lnTo>
                                <a:close/>
                              </a:path>
                              <a:path w="499109" h="627380">
                                <a:moveTo>
                                  <a:pt x="306908" y="325335"/>
                                </a:moveTo>
                                <a:lnTo>
                                  <a:pt x="292699" y="325335"/>
                                </a:lnTo>
                                <a:lnTo>
                                  <a:pt x="299917" y="332860"/>
                                </a:lnTo>
                                <a:lnTo>
                                  <a:pt x="299690" y="332860"/>
                                </a:lnTo>
                                <a:lnTo>
                                  <a:pt x="306908" y="325335"/>
                                </a:lnTo>
                                <a:close/>
                              </a:path>
                              <a:path w="499109" h="627380">
                                <a:moveTo>
                                  <a:pt x="354034" y="314324"/>
                                </a:moveTo>
                                <a:lnTo>
                                  <a:pt x="353829" y="314324"/>
                                </a:lnTo>
                                <a:lnTo>
                                  <a:pt x="345952" y="322527"/>
                                </a:lnTo>
                                <a:lnTo>
                                  <a:pt x="346621" y="322527"/>
                                </a:lnTo>
                                <a:lnTo>
                                  <a:pt x="356523" y="332860"/>
                                </a:lnTo>
                                <a:lnTo>
                                  <a:pt x="363720" y="325335"/>
                                </a:lnTo>
                                <a:lnTo>
                                  <a:pt x="364593" y="325335"/>
                                </a:lnTo>
                                <a:lnTo>
                                  <a:pt x="354034" y="314324"/>
                                </a:lnTo>
                                <a:close/>
                              </a:path>
                              <a:path w="499109" h="627380">
                                <a:moveTo>
                                  <a:pt x="378804" y="325335"/>
                                </a:moveTo>
                                <a:lnTo>
                                  <a:pt x="364593" y="325335"/>
                                </a:lnTo>
                                <a:lnTo>
                                  <a:pt x="371809" y="332860"/>
                                </a:lnTo>
                                <a:lnTo>
                                  <a:pt x="371588" y="332860"/>
                                </a:lnTo>
                                <a:lnTo>
                                  <a:pt x="378804" y="325335"/>
                                </a:lnTo>
                                <a:close/>
                              </a:path>
                              <a:path w="499109" h="627380">
                                <a:moveTo>
                                  <a:pt x="389530" y="314324"/>
                                </a:moveTo>
                                <a:lnTo>
                                  <a:pt x="389362" y="314324"/>
                                </a:lnTo>
                                <a:lnTo>
                                  <a:pt x="382244" y="321748"/>
                                </a:lnTo>
                                <a:lnTo>
                                  <a:pt x="392907" y="332860"/>
                                </a:lnTo>
                                <a:lnTo>
                                  <a:pt x="395396" y="330199"/>
                                </a:lnTo>
                                <a:lnTo>
                                  <a:pt x="400056" y="325335"/>
                                </a:lnTo>
                                <a:lnTo>
                                  <a:pt x="389530" y="314324"/>
                                </a:lnTo>
                                <a:close/>
                              </a:path>
                              <a:path w="499109" h="627380">
                                <a:moveTo>
                                  <a:pt x="447030" y="314324"/>
                                </a:moveTo>
                                <a:lnTo>
                                  <a:pt x="436467" y="325335"/>
                                </a:lnTo>
                                <a:lnTo>
                                  <a:pt x="443682" y="332860"/>
                                </a:lnTo>
                                <a:lnTo>
                                  <a:pt x="443457" y="332860"/>
                                </a:lnTo>
                                <a:lnTo>
                                  <a:pt x="454109" y="321748"/>
                                </a:lnTo>
                                <a:lnTo>
                                  <a:pt x="447030" y="314324"/>
                                </a:lnTo>
                                <a:close/>
                              </a:path>
                              <a:path w="499109" h="627380">
                                <a:moveTo>
                                  <a:pt x="487173" y="325335"/>
                                </a:moveTo>
                                <a:lnTo>
                                  <a:pt x="472952" y="325335"/>
                                </a:lnTo>
                                <a:lnTo>
                                  <a:pt x="480179" y="332860"/>
                                </a:lnTo>
                                <a:lnTo>
                                  <a:pt x="479946" y="332860"/>
                                </a:lnTo>
                                <a:lnTo>
                                  <a:pt x="487173" y="325335"/>
                                </a:lnTo>
                                <a:close/>
                              </a:path>
                              <a:path w="499109" h="627380">
                                <a:moveTo>
                                  <a:pt x="3798" y="323849"/>
                                </a:moveTo>
                                <a:lnTo>
                                  <a:pt x="0" y="328929"/>
                                </a:lnTo>
                                <a:lnTo>
                                  <a:pt x="0" y="330199"/>
                                </a:lnTo>
                                <a:lnTo>
                                  <a:pt x="4658" y="325335"/>
                                </a:lnTo>
                                <a:lnTo>
                                  <a:pt x="5218" y="325335"/>
                                </a:lnTo>
                                <a:lnTo>
                                  <a:pt x="3798" y="323849"/>
                                </a:lnTo>
                                <a:close/>
                              </a:path>
                              <a:path w="499109" h="627380">
                                <a:moveTo>
                                  <a:pt x="497747" y="314324"/>
                                </a:moveTo>
                                <a:lnTo>
                                  <a:pt x="489869" y="322527"/>
                                </a:lnTo>
                                <a:lnTo>
                                  <a:pt x="490243" y="322527"/>
                                </a:lnTo>
                                <a:lnTo>
                                  <a:pt x="495157" y="327659"/>
                                </a:lnTo>
                                <a:lnTo>
                                  <a:pt x="498356" y="323849"/>
                                </a:lnTo>
                                <a:lnTo>
                                  <a:pt x="498356" y="314959"/>
                                </a:lnTo>
                                <a:lnTo>
                                  <a:pt x="497747" y="314324"/>
                                </a:lnTo>
                                <a:close/>
                              </a:path>
                              <a:path w="499109" h="627380">
                                <a:moveTo>
                                  <a:pt x="76232" y="287624"/>
                                </a:moveTo>
                                <a:lnTo>
                                  <a:pt x="75949" y="287881"/>
                                </a:lnTo>
                                <a:lnTo>
                                  <a:pt x="50886" y="314000"/>
                                </a:lnTo>
                                <a:lnTo>
                                  <a:pt x="50666" y="314324"/>
                                </a:lnTo>
                                <a:lnTo>
                                  <a:pt x="58551" y="322527"/>
                                </a:lnTo>
                                <a:lnTo>
                                  <a:pt x="66402" y="314324"/>
                                </a:lnTo>
                                <a:lnTo>
                                  <a:pt x="58569" y="306141"/>
                                </a:lnTo>
                                <a:lnTo>
                                  <a:pt x="74236" y="306141"/>
                                </a:lnTo>
                                <a:lnTo>
                                  <a:pt x="76719" y="303546"/>
                                </a:lnTo>
                                <a:lnTo>
                                  <a:pt x="76545" y="303278"/>
                                </a:lnTo>
                                <a:lnTo>
                                  <a:pt x="68959" y="295373"/>
                                </a:lnTo>
                                <a:lnTo>
                                  <a:pt x="83662" y="295373"/>
                                </a:lnTo>
                                <a:lnTo>
                                  <a:pt x="76232" y="287624"/>
                                </a:lnTo>
                                <a:close/>
                              </a:path>
                              <a:path w="499109" h="627380">
                                <a:moveTo>
                                  <a:pt x="120049" y="295373"/>
                                </a:moveTo>
                                <a:lnTo>
                                  <a:pt x="119827" y="295563"/>
                                </a:lnTo>
                                <a:lnTo>
                                  <a:pt x="112171" y="303546"/>
                                </a:lnTo>
                                <a:lnTo>
                                  <a:pt x="112319" y="303546"/>
                                </a:lnTo>
                                <a:lnTo>
                                  <a:pt x="130562" y="322527"/>
                                </a:lnTo>
                                <a:lnTo>
                                  <a:pt x="130344" y="322527"/>
                                </a:lnTo>
                                <a:lnTo>
                                  <a:pt x="138199" y="314324"/>
                                </a:lnTo>
                                <a:lnTo>
                                  <a:pt x="122495" y="314324"/>
                                </a:lnTo>
                                <a:lnTo>
                                  <a:pt x="130349" y="306141"/>
                                </a:lnTo>
                                <a:lnTo>
                                  <a:pt x="120049" y="295373"/>
                                </a:lnTo>
                                <a:close/>
                              </a:path>
                              <a:path w="499109" h="627380">
                                <a:moveTo>
                                  <a:pt x="202420" y="306141"/>
                                </a:moveTo>
                                <a:lnTo>
                                  <a:pt x="201928" y="306616"/>
                                </a:lnTo>
                                <a:lnTo>
                                  <a:pt x="195104" y="313723"/>
                                </a:lnTo>
                                <a:lnTo>
                                  <a:pt x="194954" y="314000"/>
                                </a:lnTo>
                                <a:lnTo>
                                  <a:pt x="203122" y="322527"/>
                                </a:lnTo>
                                <a:lnTo>
                                  <a:pt x="202402" y="322527"/>
                                </a:lnTo>
                                <a:lnTo>
                                  <a:pt x="210270" y="314324"/>
                                </a:lnTo>
                                <a:lnTo>
                                  <a:pt x="202420" y="306141"/>
                                </a:lnTo>
                                <a:close/>
                              </a:path>
                              <a:path w="499109" h="627380">
                                <a:moveTo>
                                  <a:pt x="238386" y="306141"/>
                                </a:moveTo>
                                <a:lnTo>
                                  <a:pt x="230546" y="314324"/>
                                </a:lnTo>
                                <a:lnTo>
                                  <a:pt x="238403" y="322527"/>
                                </a:lnTo>
                                <a:lnTo>
                                  <a:pt x="237728" y="322527"/>
                                </a:lnTo>
                                <a:lnTo>
                                  <a:pt x="245906" y="314000"/>
                                </a:lnTo>
                                <a:lnTo>
                                  <a:pt x="238386" y="306141"/>
                                </a:lnTo>
                                <a:close/>
                              </a:path>
                              <a:path w="499109" h="627380">
                                <a:moveTo>
                                  <a:pt x="284795" y="295876"/>
                                </a:moveTo>
                                <a:lnTo>
                                  <a:pt x="282252" y="298449"/>
                                </a:lnTo>
                                <a:lnTo>
                                  <a:pt x="267044" y="314324"/>
                                </a:lnTo>
                                <a:lnTo>
                                  <a:pt x="274901" y="322527"/>
                                </a:lnTo>
                                <a:lnTo>
                                  <a:pt x="274272" y="322527"/>
                                </a:lnTo>
                                <a:lnTo>
                                  <a:pt x="282139" y="314324"/>
                                </a:lnTo>
                                <a:lnTo>
                                  <a:pt x="274746" y="306616"/>
                                </a:lnTo>
                                <a:lnTo>
                                  <a:pt x="289532" y="306616"/>
                                </a:lnTo>
                                <a:lnTo>
                                  <a:pt x="292283" y="303748"/>
                                </a:lnTo>
                                <a:lnTo>
                                  <a:pt x="292138" y="303546"/>
                                </a:lnTo>
                                <a:lnTo>
                                  <a:pt x="284795" y="295876"/>
                                </a:lnTo>
                                <a:close/>
                              </a:path>
                              <a:path w="499109" h="627380">
                                <a:moveTo>
                                  <a:pt x="320598" y="295373"/>
                                </a:moveTo>
                                <a:lnTo>
                                  <a:pt x="302456" y="314324"/>
                                </a:lnTo>
                                <a:lnTo>
                                  <a:pt x="310308" y="322527"/>
                                </a:lnTo>
                                <a:lnTo>
                                  <a:pt x="309601" y="322527"/>
                                </a:lnTo>
                                <a:lnTo>
                                  <a:pt x="317468" y="314324"/>
                                </a:lnTo>
                                <a:lnTo>
                                  <a:pt x="317705" y="314324"/>
                                </a:lnTo>
                                <a:lnTo>
                                  <a:pt x="310322" y="306616"/>
                                </a:lnTo>
                                <a:lnTo>
                                  <a:pt x="324861" y="306616"/>
                                </a:lnTo>
                                <a:lnTo>
                                  <a:pt x="328063" y="303278"/>
                                </a:lnTo>
                                <a:lnTo>
                                  <a:pt x="325980" y="300989"/>
                                </a:lnTo>
                                <a:lnTo>
                                  <a:pt x="320598" y="295373"/>
                                </a:lnTo>
                                <a:close/>
                              </a:path>
                              <a:path w="499109" h="627380">
                                <a:moveTo>
                                  <a:pt x="356936" y="295373"/>
                                </a:moveTo>
                                <a:lnTo>
                                  <a:pt x="338760" y="314324"/>
                                </a:lnTo>
                                <a:lnTo>
                                  <a:pt x="346621" y="322527"/>
                                </a:lnTo>
                                <a:lnTo>
                                  <a:pt x="345952" y="322527"/>
                                </a:lnTo>
                                <a:lnTo>
                                  <a:pt x="353829" y="314324"/>
                                </a:lnTo>
                                <a:lnTo>
                                  <a:pt x="354034" y="314324"/>
                                </a:lnTo>
                                <a:lnTo>
                                  <a:pt x="346643" y="306616"/>
                                </a:lnTo>
                                <a:lnTo>
                                  <a:pt x="361231" y="306616"/>
                                </a:lnTo>
                                <a:lnTo>
                                  <a:pt x="364438" y="303278"/>
                                </a:lnTo>
                                <a:lnTo>
                                  <a:pt x="362325" y="300989"/>
                                </a:lnTo>
                                <a:lnTo>
                                  <a:pt x="356936" y="295373"/>
                                </a:lnTo>
                                <a:close/>
                              </a:path>
                              <a:path w="499109" h="627380">
                                <a:moveTo>
                                  <a:pt x="428848" y="295373"/>
                                </a:moveTo>
                                <a:lnTo>
                                  <a:pt x="428576" y="295563"/>
                                </a:lnTo>
                                <a:lnTo>
                                  <a:pt x="410603" y="314324"/>
                                </a:lnTo>
                                <a:lnTo>
                                  <a:pt x="418461" y="322527"/>
                                </a:lnTo>
                                <a:lnTo>
                                  <a:pt x="417912" y="322527"/>
                                </a:lnTo>
                                <a:lnTo>
                                  <a:pt x="425789" y="314324"/>
                                </a:lnTo>
                                <a:lnTo>
                                  <a:pt x="425601" y="314000"/>
                                </a:lnTo>
                                <a:lnTo>
                                  <a:pt x="418522" y="306616"/>
                                </a:lnTo>
                                <a:lnTo>
                                  <a:pt x="433191" y="306616"/>
                                </a:lnTo>
                                <a:lnTo>
                                  <a:pt x="436397" y="303278"/>
                                </a:lnTo>
                                <a:lnTo>
                                  <a:pt x="434236" y="300989"/>
                                </a:lnTo>
                                <a:lnTo>
                                  <a:pt x="428848" y="295373"/>
                                </a:lnTo>
                                <a:close/>
                              </a:path>
                              <a:path w="499109" h="627380">
                                <a:moveTo>
                                  <a:pt x="495157" y="300989"/>
                                </a:moveTo>
                                <a:lnTo>
                                  <a:pt x="482391" y="314324"/>
                                </a:lnTo>
                                <a:lnTo>
                                  <a:pt x="490243" y="322527"/>
                                </a:lnTo>
                                <a:lnTo>
                                  <a:pt x="489869" y="322527"/>
                                </a:lnTo>
                                <a:lnTo>
                                  <a:pt x="497746" y="314324"/>
                                </a:lnTo>
                                <a:lnTo>
                                  <a:pt x="490361" y="306616"/>
                                </a:lnTo>
                                <a:lnTo>
                                  <a:pt x="498356" y="306616"/>
                                </a:lnTo>
                                <a:lnTo>
                                  <a:pt x="498356" y="304799"/>
                                </a:lnTo>
                                <a:lnTo>
                                  <a:pt x="495157" y="300989"/>
                                </a:lnTo>
                                <a:close/>
                              </a:path>
                              <a:path w="499109" h="627380">
                                <a:moveTo>
                                  <a:pt x="22584" y="306616"/>
                                </a:moveTo>
                                <a:lnTo>
                                  <a:pt x="15513" y="314000"/>
                                </a:lnTo>
                                <a:lnTo>
                                  <a:pt x="15233" y="314324"/>
                                </a:lnTo>
                                <a:lnTo>
                                  <a:pt x="22606" y="322009"/>
                                </a:lnTo>
                                <a:lnTo>
                                  <a:pt x="29973" y="314324"/>
                                </a:lnTo>
                                <a:lnTo>
                                  <a:pt x="22584" y="306616"/>
                                </a:lnTo>
                                <a:close/>
                              </a:path>
                              <a:path w="499109" h="627380">
                                <a:moveTo>
                                  <a:pt x="84145" y="295876"/>
                                </a:moveTo>
                                <a:lnTo>
                                  <a:pt x="81597" y="298449"/>
                                </a:lnTo>
                                <a:lnTo>
                                  <a:pt x="76976" y="303278"/>
                                </a:lnTo>
                                <a:lnTo>
                                  <a:pt x="76804" y="303546"/>
                                </a:lnTo>
                                <a:lnTo>
                                  <a:pt x="94522" y="322009"/>
                                </a:lnTo>
                                <a:lnTo>
                                  <a:pt x="94718" y="321748"/>
                                </a:lnTo>
                                <a:lnTo>
                                  <a:pt x="101836" y="314324"/>
                                </a:lnTo>
                                <a:lnTo>
                                  <a:pt x="87005" y="314324"/>
                                </a:lnTo>
                                <a:lnTo>
                                  <a:pt x="94391" y="306616"/>
                                </a:lnTo>
                                <a:lnTo>
                                  <a:pt x="93988" y="306141"/>
                                </a:lnTo>
                                <a:lnTo>
                                  <a:pt x="84145" y="295876"/>
                                </a:lnTo>
                                <a:close/>
                              </a:path>
                              <a:path w="499109" h="627380">
                                <a:moveTo>
                                  <a:pt x="156035" y="295876"/>
                                </a:moveTo>
                                <a:lnTo>
                                  <a:pt x="155868" y="295876"/>
                                </a:lnTo>
                                <a:lnTo>
                                  <a:pt x="148522" y="303546"/>
                                </a:lnTo>
                                <a:lnTo>
                                  <a:pt x="148733" y="303546"/>
                                </a:lnTo>
                                <a:lnTo>
                                  <a:pt x="166454" y="322009"/>
                                </a:lnTo>
                                <a:lnTo>
                                  <a:pt x="166610" y="321748"/>
                                </a:lnTo>
                                <a:lnTo>
                                  <a:pt x="173730" y="314324"/>
                                </a:lnTo>
                                <a:lnTo>
                                  <a:pt x="158859" y="314324"/>
                                </a:lnTo>
                                <a:lnTo>
                                  <a:pt x="166247" y="306616"/>
                                </a:lnTo>
                                <a:lnTo>
                                  <a:pt x="165880" y="306141"/>
                                </a:lnTo>
                                <a:lnTo>
                                  <a:pt x="156035" y="295876"/>
                                </a:lnTo>
                                <a:close/>
                              </a:path>
                              <a:path w="499109" h="627380">
                                <a:moveTo>
                                  <a:pt x="371867" y="295876"/>
                                </a:moveTo>
                                <a:lnTo>
                                  <a:pt x="371545" y="295876"/>
                                </a:lnTo>
                                <a:lnTo>
                                  <a:pt x="366635" y="300989"/>
                                </a:lnTo>
                                <a:lnTo>
                                  <a:pt x="364520" y="303278"/>
                                </a:lnTo>
                                <a:lnTo>
                                  <a:pt x="382244" y="321748"/>
                                </a:lnTo>
                                <a:lnTo>
                                  <a:pt x="389362" y="314324"/>
                                </a:lnTo>
                                <a:lnTo>
                                  <a:pt x="389530" y="314324"/>
                                </a:lnTo>
                                <a:lnTo>
                                  <a:pt x="389219" y="314000"/>
                                </a:lnTo>
                                <a:lnTo>
                                  <a:pt x="374565" y="314000"/>
                                </a:lnTo>
                                <a:lnTo>
                                  <a:pt x="381629" y="306616"/>
                                </a:lnTo>
                                <a:lnTo>
                                  <a:pt x="382150" y="306616"/>
                                </a:lnTo>
                                <a:lnTo>
                                  <a:pt x="371867" y="295876"/>
                                </a:lnTo>
                                <a:close/>
                              </a:path>
                              <a:path w="499109" h="627380">
                                <a:moveTo>
                                  <a:pt x="464729" y="295876"/>
                                </a:moveTo>
                                <a:lnTo>
                                  <a:pt x="447030" y="314324"/>
                                </a:lnTo>
                                <a:lnTo>
                                  <a:pt x="454151" y="321748"/>
                                </a:lnTo>
                                <a:lnTo>
                                  <a:pt x="461802" y="313723"/>
                                </a:lnTo>
                                <a:lnTo>
                                  <a:pt x="454978" y="306616"/>
                                </a:lnTo>
                                <a:lnTo>
                                  <a:pt x="468614" y="306616"/>
                                </a:lnTo>
                                <a:lnTo>
                                  <a:pt x="471814" y="303278"/>
                                </a:lnTo>
                                <a:lnTo>
                                  <a:pt x="464729" y="295876"/>
                                </a:lnTo>
                                <a:close/>
                              </a:path>
                              <a:path w="499109" h="627380">
                                <a:moveTo>
                                  <a:pt x="11806" y="295373"/>
                                </a:moveTo>
                                <a:lnTo>
                                  <a:pt x="11631" y="295373"/>
                                </a:lnTo>
                                <a:lnTo>
                                  <a:pt x="4040" y="303278"/>
                                </a:lnTo>
                                <a:lnTo>
                                  <a:pt x="4632" y="303278"/>
                                </a:lnTo>
                                <a:lnTo>
                                  <a:pt x="15233" y="314324"/>
                                </a:lnTo>
                                <a:lnTo>
                                  <a:pt x="15513" y="314000"/>
                                </a:lnTo>
                                <a:lnTo>
                                  <a:pt x="22584" y="306616"/>
                                </a:lnTo>
                                <a:lnTo>
                                  <a:pt x="11806" y="295373"/>
                                </a:lnTo>
                                <a:close/>
                              </a:path>
                              <a:path w="499109" h="627380">
                                <a:moveTo>
                                  <a:pt x="32931" y="295876"/>
                                </a:moveTo>
                                <a:lnTo>
                                  <a:pt x="30405" y="298449"/>
                                </a:lnTo>
                                <a:lnTo>
                                  <a:pt x="22584" y="306616"/>
                                </a:lnTo>
                                <a:lnTo>
                                  <a:pt x="29973" y="314324"/>
                                </a:lnTo>
                                <a:lnTo>
                                  <a:pt x="40305" y="303546"/>
                                </a:lnTo>
                                <a:lnTo>
                                  <a:pt x="32931" y="295876"/>
                                </a:lnTo>
                                <a:close/>
                              </a:path>
                              <a:path w="499109" h="627380">
                                <a:moveTo>
                                  <a:pt x="48262" y="295373"/>
                                </a:moveTo>
                                <a:lnTo>
                                  <a:pt x="47958" y="295563"/>
                                </a:lnTo>
                                <a:lnTo>
                                  <a:pt x="40305" y="303546"/>
                                </a:lnTo>
                                <a:lnTo>
                                  <a:pt x="50666" y="314324"/>
                                </a:lnTo>
                                <a:lnTo>
                                  <a:pt x="50886" y="314000"/>
                                </a:lnTo>
                                <a:lnTo>
                                  <a:pt x="58428" y="306141"/>
                                </a:lnTo>
                                <a:lnTo>
                                  <a:pt x="58569" y="306141"/>
                                </a:lnTo>
                                <a:lnTo>
                                  <a:pt x="48262" y="295373"/>
                                </a:lnTo>
                                <a:close/>
                              </a:path>
                              <a:path w="499109" h="627380">
                                <a:moveTo>
                                  <a:pt x="74236" y="306141"/>
                                </a:moveTo>
                                <a:lnTo>
                                  <a:pt x="58569" y="306141"/>
                                </a:lnTo>
                                <a:lnTo>
                                  <a:pt x="66402" y="314324"/>
                                </a:lnTo>
                                <a:lnTo>
                                  <a:pt x="74236" y="306141"/>
                                </a:lnTo>
                                <a:close/>
                              </a:path>
                              <a:path w="499109" h="627380">
                                <a:moveTo>
                                  <a:pt x="112628" y="287624"/>
                                </a:moveTo>
                                <a:lnTo>
                                  <a:pt x="112343" y="287881"/>
                                </a:lnTo>
                                <a:lnTo>
                                  <a:pt x="94847" y="306141"/>
                                </a:lnTo>
                                <a:lnTo>
                                  <a:pt x="94444" y="306616"/>
                                </a:lnTo>
                                <a:lnTo>
                                  <a:pt x="101836" y="314324"/>
                                </a:lnTo>
                                <a:lnTo>
                                  <a:pt x="112171" y="303546"/>
                                </a:lnTo>
                                <a:lnTo>
                                  <a:pt x="112319" y="303546"/>
                                </a:lnTo>
                                <a:lnTo>
                                  <a:pt x="104947" y="295876"/>
                                </a:lnTo>
                                <a:lnTo>
                                  <a:pt x="119527" y="295876"/>
                                </a:lnTo>
                                <a:lnTo>
                                  <a:pt x="120009" y="295373"/>
                                </a:lnTo>
                                <a:lnTo>
                                  <a:pt x="116914" y="292099"/>
                                </a:lnTo>
                                <a:lnTo>
                                  <a:pt x="112628" y="287624"/>
                                </a:lnTo>
                                <a:close/>
                              </a:path>
                              <a:path w="499109" h="627380">
                                <a:moveTo>
                                  <a:pt x="148120" y="287624"/>
                                </a:moveTo>
                                <a:lnTo>
                                  <a:pt x="130362" y="306141"/>
                                </a:lnTo>
                                <a:lnTo>
                                  <a:pt x="138199" y="314324"/>
                                </a:lnTo>
                                <a:lnTo>
                                  <a:pt x="148522" y="303546"/>
                                </a:lnTo>
                                <a:lnTo>
                                  <a:pt x="148733" y="303546"/>
                                </a:lnTo>
                                <a:lnTo>
                                  <a:pt x="140888" y="295373"/>
                                </a:lnTo>
                                <a:lnTo>
                                  <a:pt x="155552" y="295373"/>
                                </a:lnTo>
                                <a:lnTo>
                                  <a:pt x="148120" y="287624"/>
                                </a:lnTo>
                                <a:close/>
                              </a:path>
                              <a:path w="499109" h="627380">
                                <a:moveTo>
                                  <a:pt x="177110" y="295373"/>
                                </a:moveTo>
                                <a:lnTo>
                                  <a:pt x="176843" y="295563"/>
                                </a:lnTo>
                                <a:lnTo>
                                  <a:pt x="166703" y="306141"/>
                                </a:lnTo>
                                <a:lnTo>
                                  <a:pt x="166337" y="306616"/>
                                </a:lnTo>
                                <a:lnTo>
                                  <a:pt x="173730" y="314324"/>
                                </a:lnTo>
                                <a:lnTo>
                                  <a:pt x="184326" y="303278"/>
                                </a:lnTo>
                                <a:lnTo>
                                  <a:pt x="184682" y="303278"/>
                                </a:lnTo>
                                <a:lnTo>
                                  <a:pt x="177110" y="295373"/>
                                </a:lnTo>
                                <a:close/>
                              </a:path>
                              <a:path w="499109" h="627380">
                                <a:moveTo>
                                  <a:pt x="212573" y="295563"/>
                                </a:moveTo>
                                <a:lnTo>
                                  <a:pt x="212242" y="295876"/>
                                </a:lnTo>
                                <a:lnTo>
                                  <a:pt x="203673" y="304799"/>
                                </a:lnTo>
                                <a:lnTo>
                                  <a:pt x="202420" y="306141"/>
                                </a:lnTo>
                                <a:lnTo>
                                  <a:pt x="210270" y="314324"/>
                                </a:lnTo>
                                <a:lnTo>
                                  <a:pt x="220414" y="303748"/>
                                </a:lnTo>
                                <a:lnTo>
                                  <a:pt x="212573" y="295563"/>
                                </a:lnTo>
                                <a:close/>
                              </a:path>
                              <a:path w="499109" h="627380">
                                <a:moveTo>
                                  <a:pt x="228265" y="295563"/>
                                </a:moveTo>
                                <a:lnTo>
                                  <a:pt x="220414" y="303748"/>
                                </a:lnTo>
                                <a:lnTo>
                                  <a:pt x="230546" y="314324"/>
                                </a:lnTo>
                                <a:lnTo>
                                  <a:pt x="238386" y="306141"/>
                                </a:lnTo>
                                <a:lnTo>
                                  <a:pt x="228265" y="295563"/>
                                </a:lnTo>
                                <a:close/>
                              </a:path>
                              <a:path w="499109" h="627380">
                                <a:moveTo>
                                  <a:pt x="263962" y="295373"/>
                                </a:moveTo>
                                <a:lnTo>
                                  <a:pt x="263772" y="295373"/>
                                </a:lnTo>
                                <a:lnTo>
                                  <a:pt x="256191" y="303278"/>
                                </a:lnTo>
                                <a:lnTo>
                                  <a:pt x="256462" y="303278"/>
                                </a:lnTo>
                                <a:lnTo>
                                  <a:pt x="267044" y="314324"/>
                                </a:lnTo>
                                <a:lnTo>
                                  <a:pt x="274428" y="306616"/>
                                </a:lnTo>
                                <a:lnTo>
                                  <a:pt x="274746" y="306616"/>
                                </a:lnTo>
                                <a:lnTo>
                                  <a:pt x="263962" y="295373"/>
                                </a:lnTo>
                                <a:close/>
                              </a:path>
                              <a:path w="499109" h="627380">
                                <a:moveTo>
                                  <a:pt x="289532" y="306616"/>
                                </a:moveTo>
                                <a:lnTo>
                                  <a:pt x="274746" y="306616"/>
                                </a:lnTo>
                                <a:lnTo>
                                  <a:pt x="282139" y="314324"/>
                                </a:lnTo>
                                <a:lnTo>
                                  <a:pt x="289532" y="306616"/>
                                </a:lnTo>
                                <a:close/>
                              </a:path>
                              <a:path w="499109" h="627380">
                                <a:moveTo>
                                  <a:pt x="300034" y="295876"/>
                                </a:moveTo>
                                <a:lnTo>
                                  <a:pt x="299833" y="295876"/>
                                </a:lnTo>
                                <a:lnTo>
                                  <a:pt x="292477" y="303546"/>
                                </a:lnTo>
                                <a:lnTo>
                                  <a:pt x="292331" y="303748"/>
                                </a:lnTo>
                                <a:lnTo>
                                  <a:pt x="302456" y="314324"/>
                                </a:lnTo>
                                <a:lnTo>
                                  <a:pt x="309835" y="306616"/>
                                </a:lnTo>
                                <a:lnTo>
                                  <a:pt x="310322" y="306616"/>
                                </a:lnTo>
                                <a:lnTo>
                                  <a:pt x="300034" y="295876"/>
                                </a:lnTo>
                                <a:close/>
                              </a:path>
                              <a:path w="499109" h="627380">
                                <a:moveTo>
                                  <a:pt x="324861" y="306616"/>
                                </a:moveTo>
                                <a:lnTo>
                                  <a:pt x="310322" y="306616"/>
                                </a:lnTo>
                                <a:lnTo>
                                  <a:pt x="317705" y="314324"/>
                                </a:lnTo>
                                <a:lnTo>
                                  <a:pt x="317468" y="314324"/>
                                </a:lnTo>
                                <a:lnTo>
                                  <a:pt x="324861" y="306616"/>
                                </a:lnTo>
                                <a:close/>
                              </a:path>
                              <a:path w="499109" h="627380">
                                <a:moveTo>
                                  <a:pt x="335860" y="295373"/>
                                </a:moveTo>
                                <a:lnTo>
                                  <a:pt x="335645" y="295373"/>
                                </a:lnTo>
                                <a:lnTo>
                                  <a:pt x="330258" y="300989"/>
                                </a:lnTo>
                                <a:lnTo>
                                  <a:pt x="328173" y="303278"/>
                                </a:lnTo>
                                <a:lnTo>
                                  <a:pt x="338760" y="314324"/>
                                </a:lnTo>
                                <a:lnTo>
                                  <a:pt x="346147" y="306616"/>
                                </a:lnTo>
                                <a:lnTo>
                                  <a:pt x="346643" y="306616"/>
                                </a:lnTo>
                                <a:lnTo>
                                  <a:pt x="335860" y="295373"/>
                                </a:lnTo>
                                <a:close/>
                              </a:path>
                              <a:path w="499109" h="627380">
                                <a:moveTo>
                                  <a:pt x="361231" y="306616"/>
                                </a:moveTo>
                                <a:lnTo>
                                  <a:pt x="346643" y="306616"/>
                                </a:lnTo>
                                <a:lnTo>
                                  <a:pt x="354034" y="314324"/>
                                </a:lnTo>
                                <a:lnTo>
                                  <a:pt x="353829" y="314324"/>
                                </a:lnTo>
                                <a:lnTo>
                                  <a:pt x="361231" y="306616"/>
                                </a:lnTo>
                                <a:close/>
                              </a:path>
                              <a:path w="499109" h="627380">
                                <a:moveTo>
                                  <a:pt x="396753" y="306616"/>
                                </a:moveTo>
                                <a:lnTo>
                                  <a:pt x="382150" y="306616"/>
                                </a:lnTo>
                                <a:lnTo>
                                  <a:pt x="389530" y="314324"/>
                                </a:lnTo>
                                <a:lnTo>
                                  <a:pt x="389362" y="314324"/>
                                </a:lnTo>
                                <a:lnTo>
                                  <a:pt x="396753" y="306616"/>
                                </a:lnTo>
                                <a:close/>
                              </a:path>
                              <a:path w="499109" h="627380">
                                <a:moveTo>
                                  <a:pt x="407743" y="295373"/>
                                </a:moveTo>
                                <a:lnTo>
                                  <a:pt x="407534" y="295373"/>
                                </a:lnTo>
                                <a:lnTo>
                                  <a:pt x="402149" y="300989"/>
                                </a:lnTo>
                                <a:lnTo>
                                  <a:pt x="400021" y="303278"/>
                                </a:lnTo>
                                <a:lnTo>
                                  <a:pt x="410603" y="314324"/>
                                </a:lnTo>
                                <a:lnTo>
                                  <a:pt x="417987" y="306616"/>
                                </a:lnTo>
                                <a:lnTo>
                                  <a:pt x="418522" y="306616"/>
                                </a:lnTo>
                                <a:lnTo>
                                  <a:pt x="407743" y="295373"/>
                                </a:lnTo>
                                <a:close/>
                              </a:path>
                              <a:path w="499109" h="627380">
                                <a:moveTo>
                                  <a:pt x="433191" y="306616"/>
                                </a:moveTo>
                                <a:lnTo>
                                  <a:pt x="418522" y="306616"/>
                                </a:lnTo>
                                <a:lnTo>
                                  <a:pt x="425912" y="314324"/>
                                </a:lnTo>
                                <a:lnTo>
                                  <a:pt x="426100" y="314000"/>
                                </a:lnTo>
                                <a:lnTo>
                                  <a:pt x="433191" y="306616"/>
                                </a:lnTo>
                                <a:close/>
                              </a:path>
                              <a:path w="499109" h="627380">
                                <a:moveTo>
                                  <a:pt x="444182" y="295373"/>
                                </a:moveTo>
                                <a:lnTo>
                                  <a:pt x="443988" y="295373"/>
                                </a:lnTo>
                                <a:lnTo>
                                  <a:pt x="438594" y="300989"/>
                                </a:lnTo>
                                <a:lnTo>
                                  <a:pt x="436431" y="303278"/>
                                </a:lnTo>
                                <a:lnTo>
                                  <a:pt x="447030" y="314324"/>
                                </a:lnTo>
                                <a:lnTo>
                                  <a:pt x="454425" y="306616"/>
                                </a:lnTo>
                                <a:lnTo>
                                  <a:pt x="454978" y="306616"/>
                                </a:lnTo>
                                <a:lnTo>
                                  <a:pt x="444182" y="295373"/>
                                </a:lnTo>
                                <a:close/>
                              </a:path>
                              <a:path w="499109" h="627380">
                                <a:moveTo>
                                  <a:pt x="479586" y="295373"/>
                                </a:moveTo>
                                <a:lnTo>
                                  <a:pt x="479391" y="295373"/>
                                </a:lnTo>
                                <a:lnTo>
                                  <a:pt x="471814" y="303278"/>
                                </a:lnTo>
                                <a:lnTo>
                                  <a:pt x="482391" y="314324"/>
                                </a:lnTo>
                                <a:lnTo>
                                  <a:pt x="489770" y="306616"/>
                                </a:lnTo>
                                <a:lnTo>
                                  <a:pt x="490361" y="306616"/>
                                </a:lnTo>
                                <a:lnTo>
                                  <a:pt x="479586" y="295373"/>
                                </a:lnTo>
                                <a:close/>
                              </a:path>
                              <a:path w="499109" h="627380">
                                <a:moveTo>
                                  <a:pt x="498356" y="306616"/>
                                </a:moveTo>
                                <a:lnTo>
                                  <a:pt x="490361" y="306616"/>
                                </a:lnTo>
                                <a:lnTo>
                                  <a:pt x="497747" y="314324"/>
                                </a:lnTo>
                                <a:lnTo>
                                  <a:pt x="498324" y="313723"/>
                                </a:lnTo>
                                <a:lnTo>
                                  <a:pt x="498356" y="306616"/>
                                </a:lnTo>
                                <a:close/>
                              </a:path>
                              <a:path w="499109" h="627380">
                                <a:moveTo>
                                  <a:pt x="192092" y="295373"/>
                                </a:moveTo>
                                <a:lnTo>
                                  <a:pt x="191908" y="295373"/>
                                </a:lnTo>
                                <a:lnTo>
                                  <a:pt x="184326" y="303278"/>
                                </a:lnTo>
                                <a:lnTo>
                                  <a:pt x="184682" y="303278"/>
                                </a:lnTo>
                                <a:lnTo>
                                  <a:pt x="194954" y="314000"/>
                                </a:lnTo>
                                <a:lnTo>
                                  <a:pt x="195104" y="313723"/>
                                </a:lnTo>
                                <a:lnTo>
                                  <a:pt x="202385" y="306141"/>
                                </a:lnTo>
                                <a:lnTo>
                                  <a:pt x="201134" y="304799"/>
                                </a:lnTo>
                                <a:lnTo>
                                  <a:pt x="192092" y="295373"/>
                                </a:lnTo>
                                <a:close/>
                              </a:path>
                              <a:path w="499109" h="627380">
                                <a:moveTo>
                                  <a:pt x="292257" y="249905"/>
                                </a:moveTo>
                                <a:lnTo>
                                  <a:pt x="238386" y="306141"/>
                                </a:lnTo>
                                <a:lnTo>
                                  <a:pt x="245906" y="314000"/>
                                </a:lnTo>
                                <a:lnTo>
                                  <a:pt x="256191" y="303278"/>
                                </a:lnTo>
                                <a:lnTo>
                                  <a:pt x="256462" y="303278"/>
                                </a:lnTo>
                                <a:lnTo>
                                  <a:pt x="248889" y="295373"/>
                                </a:lnTo>
                                <a:lnTo>
                                  <a:pt x="263962" y="295373"/>
                                </a:lnTo>
                                <a:lnTo>
                                  <a:pt x="256529" y="287624"/>
                                </a:lnTo>
                                <a:lnTo>
                                  <a:pt x="271205" y="287624"/>
                                </a:lnTo>
                                <a:lnTo>
                                  <a:pt x="273905" y="284809"/>
                                </a:lnTo>
                                <a:lnTo>
                                  <a:pt x="274200" y="284809"/>
                                </a:lnTo>
                                <a:lnTo>
                                  <a:pt x="266647" y="276919"/>
                                </a:lnTo>
                                <a:lnTo>
                                  <a:pt x="281875" y="276919"/>
                                </a:lnTo>
                                <a:lnTo>
                                  <a:pt x="274237" y="268945"/>
                                </a:lnTo>
                                <a:lnTo>
                                  <a:pt x="289121" y="268945"/>
                                </a:lnTo>
                                <a:lnTo>
                                  <a:pt x="291733" y="266222"/>
                                </a:lnTo>
                                <a:lnTo>
                                  <a:pt x="292661" y="266222"/>
                                </a:lnTo>
                                <a:lnTo>
                                  <a:pt x="284821" y="258041"/>
                                </a:lnTo>
                                <a:lnTo>
                                  <a:pt x="300060" y="258041"/>
                                </a:lnTo>
                                <a:lnTo>
                                  <a:pt x="292257" y="249905"/>
                                </a:lnTo>
                                <a:close/>
                              </a:path>
                              <a:path w="499109" h="627380">
                                <a:moveTo>
                                  <a:pt x="468614" y="306616"/>
                                </a:moveTo>
                                <a:lnTo>
                                  <a:pt x="454978" y="306616"/>
                                </a:lnTo>
                                <a:lnTo>
                                  <a:pt x="461802" y="313723"/>
                                </a:lnTo>
                                <a:lnTo>
                                  <a:pt x="468614" y="306616"/>
                                </a:lnTo>
                                <a:close/>
                              </a:path>
                              <a:path w="499109" h="627380">
                                <a:moveTo>
                                  <a:pt x="230829" y="276521"/>
                                </a:moveTo>
                                <a:lnTo>
                                  <a:pt x="212725" y="295373"/>
                                </a:lnTo>
                                <a:lnTo>
                                  <a:pt x="212573" y="295563"/>
                                </a:lnTo>
                                <a:lnTo>
                                  <a:pt x="220414" y="303748"/>
                                </a:lnTo>
                                <a:lnTo>
                                  <a:pt x="228265" y="295563"/>
                                </a:lnTo>
                                <a:lnTo>
                                  <a:pt x="220669" y="287624"/>
                                </a:lnTo>
                                <a:lnTo>
                                  <a:pt x="235879" y="287624"/>
                                </a:lnTo>
                                <a:lnTo>
                                  <a:pt x="238579" y="284809"/>
                                </a:lnTo>
                                <a:lnTo>
                                  <a:pt x="238770" y="284809"/>
                                </a:lnTo>
                                <a:lnTo>
                                  <a:pt x="230829" y="276521"/>
                                </a:lnTo>
                                <a:close/>
                              </a:path>
                              <a:path w="499109" h="627380">
                                <a:moveTo>
                                  <a:pt x="292376" y="287881"/>
                                </a:moveTo>
                                <a:lnTo>
                                  <a:pt x="285017" y="295563"/>
                                </a:lnTo>
                                <a:lnTo>
                                  <a:pt x="284795" y="295876"/>
                                </a:lnTo>
                                <a:lnTo>
                                  <a:pt x="292331" y="303748"/>
                                </a:lnTo>
                                <a:lnTo>
                                  <a:pt x="292477" y="303546"/>
                                </a:lnTo>
                                <a:lnTo>
                                  <a:pt x="299833" y="295876"/>
                                </a:lnTo>
                                <a:lnTo>
                                  <a:pt x="300034" y="295876"/>
                                </a:lnTo>
                                <a:lnTo>
                                  <a:pt x="292376" y="287881"/>
                                </a:lnTo>
                                <a:close/>
                              </a:path>
                              <a:path w="499109" h="627380">
                                <a:moveTo>
                                  <a:pt x="0" y="298449"/>
                                </a:moveTo>
                                <a:lnTo>
                                  <a:pt x="0" y="299719"/>
                                </a:lnTo>
                                <a:lnTo>
                                  <a:pt x="3815" y="303546"/>
                                </a:lnTo>
                                <a:lnTo>
                                  <a:pt x="4040" y="303278"/>
                                </a:lnTo>
                                <a:lnTo>
                                  <a:pt x="4632" y="303278"/>
                                </a:lnTo>
                                <a:lnTo>
                                  <a:pt x="0" y="298449"/>
                                </a:lnTo>
                                <a:close/>
                              </a:path>
                              <a:path w="499109" h="627380">
                                <a:moveTo>
                                  <a:pt x="40845" y="287624"/>
                                </a:moveTo>
                                <a:lnTo>
                                  <a:pt x="40526" y="287881"/>
                                </a:lnTo>
                                <a:lnTo>
                                  <a:pt x="33169" y="295563"/>
                                </a:lnTo>
                                <a:lnTo>
                                  <a:pt x="32931" y="295876"/>
                                </a:lnTo>
                                <a:lnTo>
                                  <a:pt x="40305" y="303546"/>
                                </a:lnTo>
                                <a:lnTo>
                                  <a:pt x="48140" y="295373"/>
                                </a:lnTo>
                                <a:lnTo>
                                  <a:pt x="45129" y="292099"/>
                                </a:lnTo>
                                <a:lnTo>
                                  <a:pt x="40845" y="287624"/>
                                </a:lnTo>
                                <a:close/>
                              </a:path>
                              <a:path w="499109" h="627380">
                                <a:moveTo>
                                  <a:pt x="65966" y="276919"/>
                                </a:moveTo>
                                <a:lnTo>
                                  <a:pt x="65831" y="276919"/>
                                </a:lnTo>
                                <a:lnTo>
                                  <a:pt x="58267" y="284809"/>
                                </a:lnTo>
                                <a:lnTo>
                                  <a:pt x="58821" y="284809"/>
                                </a:lnTo>
                                <a:lnTo>
                                  <a:pt x="76804" y="303546"/>
                                </a:lnTo>
                                <a:lnTo>
                                  <a:pt x="76976" y="303278"/>
                                </a:lnTo>
                                <a:lnTo>
                                  <a:pt x="84060" y="295876"/>
                                </a:lnTo>
                                <a:lnTo>
                                  <a:pt x="83844" y="295563"/>
                                </a:lnTo>
                                <a:lnTo>
                                  <a:pt x="83662" y="295373"/>
                                </a:lnTo>
                                <a:lnTo>
                                  <a:pt x="68760" y="295373"/>
                                </a:lnTo>
                                <a:lnTo>
                                  <a:pt x="76196" y="287624"/>
                                </a:lnTo>
                                <a:lnTo>
                                  <a:pt x="75652" y="287019"/>
                                </a:lnTo>
                                <a:lnTo>
                                  <a:pt x="65966" y="276919"/>
                                </a:lnTo>
                                <a:close/>
                              </a:path>
                              <a:path w="499109" h="627380">
                                <a:moveTo>
                                  <a:pt x="102375" y="276919"/>
                                </a:moveTo>
                                <a:lnTo>
                                  <a:pt x="102206" y="276919"/>
                                </a:lnTo>
                                <a:lnTo>
                                  <a:pt x="94482" y="284989"/>
                                </a:lnTo>
                                <a:lnTo>
                                  <a:pt x="112319" y="303546"/>
                                </a:lnTo>
                                <a:lnTo>
                                  <a:pt x="112171" y="303546"/>
                                </a:lnTo>
                                <a:lnTo>
                                  <a:pt x="119527" y="295876"/>
                                </a:lnTo>
                                <a:lnTo>
                                  <a:pt x="104682" y="295876"/>
                                </a:lnTo>
                                <a:lnTo>
                                  <a:pt x="112589" y="287624"/>
                                </a:lnTo>
                                <a:lnTo>
                                  <a:pt x="112049" y="287019"/>
                                </a:lnTo>
                                <a:lnTo>
                                  <a:pt x="102375" y="276919"/>
                                </a:lnTo>
                                <a:close/>
                              </a:path>
                              <a:path w="499109" h="627380">
                                <a:moveTo>
                                  <a:pt x="137852" y="276919"/>
                                </a:moveTo>
                                <a:lnTo>
                                  <a:pt x="137706" y="276919"/>
                                </a:lnTo>
                                <a:lnTo>
                                  <a:pt x="130140" y="284809"/>
                                </a:lnTo>
                                <a:lnTo>
                                  <a:pt x="130748" y="284809"/>
                                </a:lnTo>
                                <a:lnTo>
                                  <a:pt x="148733" y="303546"/>
                                </a:lnTo>
                                <a:lnTo>
                                  <a:pt x="148522" y="303546"/>
                                </a:lnTo>
                                <a:lnTo>
                                  <a:pt x="155868" y="295876"/>
                                </a:lnTo>
                                <a:lnTo>
                                  <a:pt x="156035" y="295876"/>
                                </a:lnTo>
                                <a:lnTo>
                                  <a:pt x="155552" y="295373"/>
                                </a:lnTo>
                                <a:lnTo>
                                  <a:pt x="140683" y="295373"/>
                                </a:lnTo>
                                <a:lnTo>
                                  <a:pt x="148120" y="287624"/>
                                </a:lnTo>
                                <a:lnTo>
                                  <a:pt x="137852" y="276919"/>
                                </a:lnTo>
                                <a:close/>
                              </a:path>
                              <a:path w="499109" h="627380">
                                <a:moveTo>
                                  <a:pt x="4377" y="287624"/>
                                </a:moveTo>
                                <a:lnTo>
                                  <a:pt x="4047" y="287881"/>
                                </a:lnTo>
                                <a:lnTo>
                                  <a:pt x="0" y="292099"/>
                                </a:lnTo>
                                <a:lnTo>
                                  <a:pt x="0" y="298449"/>
                                </a:lnTo>
                                <a:lnTo>
                                  <a:pt x="4632" y="303278"/>
                                </a:lnTo>
                                <a:lnTo>
                                  <a:pt x="4040" y="303278"/>
                                </a:lnTo>
                                <a:lnTo>
                                  <a:pt x="11631" y="295373"/>
                                </a:lnTo>
                                <a:lnTo>
                                  <a:pt x="11806" y="295373"/>
                                </a:lnTo>
                                <a:lnTo>
                                  <a:pt x="4377" y="287624"/>
                                </a:lnTo>
                                <a:close/>
                              </a:path>
                              <a:path w="499109" h="627380">
                                <a:moveTo>
                                  <a:pt x="194713" y="276919"/>
                                </a:moveTo>
                                <a:lnTo>
                                  <a:pt x="180162" y="292099"/>
                                </a:lnTo>
                                <a:lnTo>
                                  <a:pt x="177110" y="295373"/>
                                </a:lnTo>
                                <a:lnTo>
                                  <a:pt x="184682" y="303278"/>
                                </a:lnTo>
                                <a:lnTo>
                                  <a:pt x="184326" y="303278"/>
                                </a:lnTo>
                                <a:lnTo>
                                  <a:pt x="191908" y="295373"/>
                                </a:lnTo>
                                <a:lnTo>
                                  <a:pt x="192092" y="295373"/>
                                </a:lnTo>
                                <a:lnTo>
                                  <a:pt x="184660" y="287624"/>
                                </a:lnTo>
                                <a:lnTo>
                                  <a:pt x="199340" y="287624"/>
                                </a:lnTo>
                                <a:lnTo>
                                  <a:pt x="202041" y="284809"/>
                                </a:lnTo>
                                <a:lnTo>
                                  <a:pt x="202271" y="284809"/>
                                </a:lnTo>
                                <a:lnTo>
                                  <a:pt x="194713" y="276919"/>
                                </a:lnTo>
                                <a:close/>
                              </a:path>
                              <a:path w="499109" h="627380">
                                <a:moveTo>
                                  <a:pt x="246261" y="276919"/>
                                </a:moveTo>
                                <a:lnTo>
                                  <a:pt x="238579" y="284809"/>
                                </a:lnTo>
                                <a:lnTo>
                                  <a:pt x="238770" y="284809"/>
                                </a:lnTo>
                                <a:lnTo>
                                  <a:pt x="256462" y="303278"/>
                                </a:lnTo>
                                <a:lnTo>
                                  <a:pt x="256191" y="303278"/>
                                </a:lnTo>
                                <a:lnTo>
                                  <a:pt x="263772" y="295373"/>
                                </a:lnTo>
                                <a:lnTo>
                                  <a:pt x="248700" y="295373"/>
                                </a:lnTo>
                                <a:lnTo>
                                  <a:pt x="256124" y="287624"/>
                                </a:lnTo>
                                <a:lnTo>
                                  <a:pt x="256529" y="287624"/>
                                </a:lnTo>
                                <a:lnTo>
                                  <a:pt x="246261" y="276919"/>
                                </a:lnTo>
                                <a:close/>
                              </a:path>
                              <a:path w="499109" h="627380">
                                <a:moveTo>
                                  <a:pt x="364152" y="249905"/>
                                </a:moveTo>
                                <a:lnTo>
                                  <a:pt x="363900" y="250140"/>
                                </a:lnTo>
                                <a:lnTo>
                                  <a:pt x="320598" y="295373"/>
                                </a:lnTo>
                                <a:lnTo>
                                  <a:pt x="328173" y="303278"/>
                                </a:lnTo>
                                <a:lnTo>
                                  <a:pt x="330258" y="300989"/>
                                </a:lnTo>
                                <a:lnTo>
                                  <a:pt x="335645" y="295373"/>
                                </a:lnTo>
                                <a:lnTo>
                                  <a:pt x="335860" y="295373"/>
                                </a:lnTo>
                                <a:lnTo>
                                  <a:pt x="328429" y="287624"/>
                                </a:lnTo>
                                <a:lnTo>
                                  <a:pt x="343077" y="287624"/>
                                </a:lnTo>
                                <a:lnTo>
                                  <a:pt x="346288" y="284277"/>
                                </a:lnTo>
                                <a:lnTo>
                                  <a:pt x="338845" y="276521"/>
                                </a:lnTo>
                                <a:lnTo>
                                  <a:pt x="353335" y="276521"/>
                                </a:lnTo>
                                <a:lnTo>
                                  <a:pt x="346082" y="268945"/>
                                </a:lnTo>
                                <a:lnTo>
                                  <a:pt x="360993" y="268945"/>
                                </a:lnTo>
                                <a:lnTo>
                                  <a:pt x="363604" y="266222"/>
                                </a:lnTo>
                                <a:lnTo>
                                  <a:pt x="364524" y="266222"/>
                                </a:lnTo>
                                <a:lnTo>
                                  <a:pt x="356687" y="258041"/>
                                </a:lnTo>
                                <a:lnTo>
                                  <a:pt x="371953" y="258041"/>
                                </a:lnTo>
                                <a:lnTo>
                                  <a:pt x="364152" y="249905"/>
                                </a:lnTo>
                                <a:close/>
                              </a:path>
                              <a:path w="499109" h="627380">
                                <a:moveTo>
                                  <a:pt x="364212" y="287881"/>
                                </a:moveTo>
                                <a:lnTo>
                                  <a:pt x="362493" y="289559"/>
                                </a:lnTo>
                                <a:lnTo>
                                  <a:pt x="356936" y="295373"/>
                                </a:lnTo>
                                <a:lnTo>
                                  <a:pt x="364520" y="303278"/>
                                </a:lnTo>
                                <a:lnTo>
                                  <a:pt x="366635" y="300989"/>
                                </a:lnTo>
                                <a:lnTo>
                                  <a:pt x="371545" y="295876"/>
                                </a:lnTo>
                                <a:lnTo>
                                  <a:pt x="371867" y="295876"/>
                                </a:lnTo>
                                <a:lnTo>
                                  <a:pt x="364212" y="287881"/>
                                </a:lnTo>
                                <a:close/>
                              </a:path>
                              <a:path w="499109" h="627380">
                                <a:moveTo>
                                  <a:pt x="418237" y="268354"/>
                                </a:moveTo>
                                <a:lnTo>
                                  <a:pt x="395519" y="292099"/>
                                </a:lnTo>
                                <a:lnTo>
                                  <a:pt x="392449" y="295373"/>
                                </a:lnTo>
                                <a:lnTo>
                                  <a:pt x="400021" y="303278"/>
                                </a:lnTo>
                                <a:lnTo>
                                  <a:pt x="402149" y="300989"/>
                                </a:lnTo>
                                <a:lnTo>
                                  <a:pt x="407534" y="295373"/>
                                </a:lnTo>
                                <a:lnTo>
                                  <a:pt x="407743" y="295373"/>
                                </a:lnTo>
                                <a:lnTo>
                                  <a:pt x="400314" y="287624"/>
                                </a:lnTo>
                                <a:lnTo>
                                  <a:pt x="414965" y="287624"/>
                                </a:lnTo>
                                <a:lnTo>
                                  <a:pt x="418175" y="284277"/>
                                </a:lnTo>
                                <a:lnTo>
                                  <a:pt x="410761" y="276521"/>
                                </a:lnTo>
                                <a:lnTo>
                                  <a:pt x="426079" y="276521"/>
                                </a:lnTo>
                                <a:lnTo>
                                  <a:pt x="418237" y="268354"/>
                                </a:lnTo>
                                <a:close/>
                              </a:path>
                              <a:path w="499109" h="627380">
                                <a:moveTo>
                                  <a:pt x="482420" y="239412"/>
                                </a:moveTo>
                                <a:lnTo>
                                  <a:pt x="481775" y="240029"/>
                                </a:lnTo>
                                <a:lnTo>
                                  <a:pt x="431894" y="292099"/>
                                </a:lnTo>
                                <a:lnTo>
                                  <a:pt x="428848" y="295373"/>
                                </a:lnTo>
                                <a:lnTo>
                                  <a:pt x="436431" y="303278"/>
                                </a:lnTo>
                                <a:lnTo>
                                  <a:pt x="438594" y="300989"/>
                                </a:lnTo>
                                <a:lnTo>
                                  <a:pt x="443988" y="295373"/>
                                </a:lnTo>
                                <a:lnTo>
                                  <a:pt x="444182" y="295373"/>
                                </a:lnTo>
                                <a:lnTo>
                                  <a:pt x="436741" y="287624"/>
                                </a:lnTo>
                                <a:lnTo>
                                  <a:pt x="451430" y="287624"/>
                                </a:lnTo>
                                <a:lnTo>
                                  <a:pt x="454133" y="284809"/>
                                </a:lnTo>
                                <a:lnTo>
                                  <a:pt x="446579" y="276919"/>
                                </a:lnTo>
                                <a:lnTo>
                                  <a:pt x="461902" y="276919"/>
                                </a:lnTo>
                                <a:lnTo>
                                  <a:pt x="454260" y="268945"/>
                                </a:lnTo>
                                <a:lnTo>
                                  <a:pt x="469368" y="268945"/>
                                </a:lnTo>
                                <a:lnTo>
                                  <a:pt x="471982" y="266222"/>
                                </a:lnTo>
                                <a:lnTo>
                                  <a:pt x="472774" y="266222"/>
                                </a:lnTo>
                                <a:lnTo>
                                  <a:pt x="464928" y="258041"/>
                                </a:lnTo>
                                <a:lnTo>
                                  <a:pt x="480287" y="258041"/>
                                </a:lnTo>
                                <a:lnTo>
                                  <a:pt x="472474" y="249905"/>
                                </a:lnTo>
                                <a:lnTo>
                                  <a:pt x="487653" y="249905"/>
                                </a:lnTo>
                                <a:lnTo>
                                  <a:pt x="490059" y="247399"/>
                                </a:lnTo>
                                <a:lnTo>
                                  <a:pt x="482420" y="239412"/>
                                </a:lnTo>
                                <a:close/>
                              </a:path>
                              <a:path w="499109" h="627380">
                                <a:moveTo>
                                  <a:pt x="472407" y="287881"/>
                                </a:moveTo>
                                <a:lnTo>
                                  <a:pt x="464729" y="295876"/>
                                </a:lnTo>
                                <a:lnTo>
                                  <a:pt x="471814" y="303278"/>
                                </a:lnTo>
                                <a:lnTo>
                                  <a:pt x="479391" y="295373"/>
                                </a:lnTo>
                                <a:lnTo>
                                  <a:pt x="479586" y="295373"/>
                                </a:lnTo>
                                <a:lnTo>
                                  <a:pt x="472407" y="287881"/>
                                </a:lnTo>
                                <a:close/>
                              </a:path>
                              <a:path w="499109" h="627380">
                                <a:moveTo>
                                  <a:pt x="30217" y="276521"/>
                                </a:moveTo>
                                <a:lnTo>
                                  <a:pt x="29738" y="276521"/>
                                </a:lnTo>
                                <a:lnTo>
                                  <a:pt x="21777" y="284809"/>
                                </a:lnTo>
                                <a:lnTo>
                                  <a:pt x="22292" y="284809"/>
                                </a:lnTo>
                                <a:lnTo>
                                  <a:pt x="32931" y="295876"/>
                                </a:lnTo>
                                <a:lnTo>
                                  <a:pt x="33169" y="295563"/>
                                </a:lnTo>
                                <a:lnTo>
                                  <a:pt x="40772" y="287624"/>
                                </a:lnTo>
                                <a:lnTo>
                                  <a:pt x="40266" y="287019"/>
                                </a:lnTo>
                                <a:lnTo>
                                  <a:pt x="30217" y="276521"/>
                                </a:lnTo>
                                <a:close/>
                              </a:path>
                              <a:path w="499109" h="627380">
                                <a:moveTo>
                                  <a:pt x="112166" y="250140"/>
                                </a:moveTo>
                                <a:lnTo>
                                  <a:pt x="76776" y="287019"/>
                                </a:lnTo>
                                <a:lnTo>
                                  <a:pt x="76232" y="287624"/>
                                </a:lnTo>
                                <a:lnTo>
                                  <a:pt x="84145" y="295876"/>
                                </a:lnTo>
                                <a:lnTo>
                                  <a:pt x="84361" y="295563"/>
                                </a:lnTo>
                                <a:lnTo>
                                  <a:pt x="94482" y="284989"/>
                                </a:lnTo>
                                <a:lnTo>
                                  <a:pt x="86725" y="276919"/>
                                </a:lnTo>
                                <a:lnTo>
                                  <a:pt x="102375" y="276919"/>
                                </a:lnTo>
                                <a:lnTo>
                                  <a:pt x="94738" y="268945"/>
                                </a:lnTo>
                                <a:lnTo>
                                  <a:pt x="109839" y="268945"/>
                                </a:lnTo>
                                <a:lnTo>
                                  <a:pt x="112445" y="266222"/>
                                </a:lnTo>
                                <a:lnTo>
                                  <a:pt x="112908" y="266222"/>
                                </a:lnTo>
                                <a:lnTo>
                                  <a:pt x="105055" y="258041"/>
                                </a:lnTo>
                                <a:lnTo>
                                  <a:pt x="119745" y="258041"/>
                                </a:lnTo>
                                <a:lnTo>
                                  <a:pt x="112166" y="250140"/>
                                </a:lnTo>
                                <a:close/>
                              </a:path>
                              <a:path w="499109" h="627380">
                                <a:moveTo>
                                  <a:pt x="176629" y="258041"/>
                                </a:moveTo>
                                <a:lnTo>
                                  <a:pt x="176246" y="258318"/>
                                </a:lnTo>
                                <a:lnTo>
                                  <a:pt x="148120" y="287624"/>
                                </a:lnTo>
                                <a:lnTo>
                                  <a:pt x="156035" y="295876"/>
                                </a:lnTo>
                                <a:lnTo>
                                  <a:pt x="155868" y="295876"/>
                                </a:lnTo>
                                <a:lnTo>
                                  <a:pt x="166467" y="284809"/>
                                </a:lnTo>
                                <a:lnTo>
                                  <a:pt x="166990" y="284809"/>
                                </a:lnTo>
                                <a:lnTo>
                                  <a:pt x="159050" y="276521"/>
                                </a:lnTo>
                                <a:lnTo>
                                  <a:pt x="174010" y="276521"/>
                                </a:lnTo>
                                <a:lnTo>
                                  <a:pt x="166743" y="268945"/>
                                </a:lnTo>
                                <a:lnTo>
                                  <a:pt x="181661" y="268945"/>
                                </a:lnTo>
                                <a:lnTo>
                                  <a:pt x="184268" y="266222"/>
                                </a:lnTo>
                                <a:lnTo>
                                  <a:pt x="184466" y="266222"/>
                                </a:lnTo>
                                <a:lnTo>
                                  <a:pt x="176629" y="258041"/>
                                </a:lnTo>
                                <a:close/>
                              </a:path>
                              <a:path w="499109" h="627380">
                                <a:moveTo>
                                  <a:pt x="281875" y="276919"/>
                                </a:moveTo>
                                <a:lnTo>
                                  <a:pt x="281473" y="276919"/>
                                </a:lnTo>
                                <a:lnTo>
                                  <a:pt x="273905" y="284809"/>
                                </a:lnTo>
                                <a:lnTo>
                                  <a:pt x="274200" y="284809"/>
                                </a:lnTo>
                                <a:lnTo>
                                  <a:pt x="284795" y="295876"/>
                                </a:lnTo>
                                <a:lnTo>
                                  <a:pt x="285017" y="295563"/>
                                </a:lnTo>
                                <a:lnTo>
                                  <a:pt x="292376" y="287881"/>
                                </a:lnTo>
                                <a:lnTo>
                                  <a:pt x="281875" y="276919"/>
                                </a:lnTo>
                                <a:close/>
                              </a:path>
                              <a:path w="499109" h="627380">
                                <a:moveTo>
                                  <a:pt x="302912" y="276919"/>
                                </a:moveTo>
                                <a:lnTo>
                                  <a:pt x="292376" y="287881"/>
                                </a:lnTo>
                                <a:lnTo>
                                  <a:pt x="300034" y="295876"/>
                                </a:lnTo>
                                <a:lnTo>
                                  <a:pt x="299833" y="295876"/>
                                </a:lnTo>
                                <a:lnTo>
                                  <a:pt x="310449" y="284809"/>
                                </a:lnTo>
                                <a:lnTo>
                                  <a:pt x="309964" y="284277"/>
                                </a:lnTo>
                                <a:lnTo>
                                  <a:pt x="302912" y="276919"/>
                                </a:lnTo>
                                <a:close/>
                              </a:path>
                              <a:path w="499109" h="627380">
                                <a:moveTo>
                                  <a:pt x="400521" y="249905"/>
                                </a:moveTo>
                                <a:lnTo>
                                  <a:pt x="400271" y="250140"/>
                                </a:lnTo>
                                <a:lnTo>
                                  <a:pt x="364348" y="287624"/>
                                </a:lnTo>
                                <a:lnTo>
                                  <a:pt x="364212" y="287881"/>
                                </a:lnTo>
                                <a:lnTo>
                                  <a:pt x="371867" y="295876"/>
                                </a:lnTo>
                                <a:lnTo>
                                  <a:pt x="371545" y="295876"/>
                                </a:lnTo>
                                <a:lnTo>
                                  <a:pt x="382174" y="284809"/>
                                </a:lnTo>
                                <a:lnTo>
                                  <a:pt x="382329" y="284809"/>
                                </a:lnTo>
                                <a:lnTo>
                                  <a:pt x="374770" y="276919"/>
                                </a:lnTo>
                                <a:lnTo>
                                  <a:pt x="390051" y="276919"/>
                                </a:lnTo>
                                <a:lnTo>
                                  <a:pt x="382406" y="268945"/>
                                </a:lnTo>
                                <a:lnTo>
                                  <a:pt x="397409" y="268945"/>
                                </a:lnTo>
                                <a:lnTo>
                                  <a:pt x="400024" y="266222"/>
                                </a:lnTo>
                                <a:lnTo>
                                  <a:pt x="400881" y="266222"/>
                                </a:lnTo>
                                <a:lnTo>
                                  <a:pt x="393033" y="258041"/>
                                </a:lnTo>
                                <a:lnTo>
                                  <a:pt x="408334" y="258041"/>
                                </a:lnTo>
                                <a:lnTo>
                                  <a:pt x="400521" y="249905"/>
                                </a:lnTo>
                                <a:close/>
                              </a:path>
                              <a:path w="499109" h="627380">
                                <a:moveTo>
                                  <a:pt x="461902" y="276919"/>
                                </a:moveTo>
                                <a:lnTo>
                                  <a:pt x="461710" y="276919"/>
                                </a:lnTo>
                                <a:lnTo>
                                  <a:pt x="454133" y="284809"/>
                                </a:lnTo>
                                <a:lnTo>
                                  <a:pt x="464729" y="295876"/>
                                </a:lnTo>
                                <a:lnTo>
                                  <a:pt x="472399" y="287881"/>
                                </a:lnTo>
                                <a:lnTo>
                                  <a:pt x="461902" y="276919"/>
                                </a:lnTo>
                                <a:close/>
                              </a:path>
                              <a:path w="499109" h="627380">
                                <a:moveTo>
                                  <a:pt x="210045" y="276521"/>
                                </a:moveTo>
                                <a:lnTo>
                                  <a:pt x="209609" y="276919"/>
                                </a:lnTo>
                                <a:lnTo>
                                  <a:pt x="202041" y="284809"/>
                                </a:lnTo>
                                <a:lnTo>
                                  <a:pt x="202271" y="284809"/>
                                </a:lnTo>
                                <a:lnTo>
                                  <a:pt x="212573" y="295563"/>
                                </a:lnTo>
                                <a:lnTo>
                                  <a:pt x="212725" y="295373"/>
                                </a:lnTo>
                                <a:lnTo>
                                  <a:pt x="220166" y="287624"/>
                                </a:lnTo>
                                <a:lnTo>
                                  <a:pt x="220669" y="287624"/>
                                </a:lnTo>
                                <a:lnTo>
                                  <a:pt x="210045" y="276521"/>
                                </a:lnTo>
                                <a:close/>
                              </a:path>
                              <a:path w="499109" h="627380">
                                <a:moveTo>
                                  <a:pt x="235879" y="287624"/>
                                </a:moveTo>
                                <a:lnTo>
                                  <a:pt x="220669" y="287624"/>
                                </a:lnTo>
                                <a:lnTo>
                                  <a:pt x="228265" y="295563"/>
                                </a:lnTo>
                                <a:lnTo>
                                  <a:pt x="235879" y="287624"/>
                                </a:lnTo>
                                <a:close/>
                              </a:path>
                              <a:path w="499109" h="627380">
                                <a:moveTo>
                                  <a:pt x="40286" y="250140"/>
                                </a:moveTo>
                                <a:lnTo>
                                  <a:pt x="40028" y="250376"/>
                                </a:lnTo>
                                <a:lnTo>
                                  <a:pt x="4873" y="287019"/>
                                </a:lnTo>
                                <a:lnTo>
                                  <a:pt x="4377" y="287624"/>
                                </a:lnTo>
                                <a:lnTo>
                                  <a:pt x="11806" y="295373"/>
                                </a:lnTo>
                                <a:lnTo>
                                  <a:pt x="11631" y="295373"/>
                                </a:lnTo>
                                <a:lnTo>
                                  <a:pt x="21777" y="284809"/>
                                </a:lnTo>
                                <a:lnTo>
                                  <a:pt x="22292" y="284809"/>
                                </a:lnTo>
                                <a:lnTo>
                                  <a:pt x="14707" y="276919"/>
                                </a:lnTo>
                                <a:lnTo>
                                  <a:pt x="29355" y="276919"/>
                                </a:lnTo>
                                <a:lnTo>
                                  <a:pt x="29738" y="276521"/>
                                </a:lnTo>
                                <a:lnTo>
                                  <a:pt x="30217" y="276521"/>
                                </a:lnTo>
                                <a:lnTo>
                                  <a:pt x="22965" y="268945"/>
                                </a:lnTo>
                                <a:lnTo>
                                  <a:pt x="37014" y="268945"/>
                                </a:lnTo>
                                <a:lnTo>
                                  <a:pt x="39629" y="266222"/>
                                </a:lnTo>
                                <a:lnTo>
                                  <a:pt x="40982" y="266222"/>
                                </a:lnTo>
                                <a:lnTo>
                                  <a:pt x="33131" y="258041"/>
                                </a:lnTo>
                                <a:lnTo>
                                  <a:pt x="47863" y="258041"/>
                                </a:lnTo>
                                <a:lnTo>
                                  <a:pt x="40286" y="250140"/>
                                </a:lnTo>
                                <a:close/>
                              </a:path>
                              <a:path w="499109" h="627380">
                                <a:moveTo>
                                  <a:pt x="58490" y="269123"/>
                                </a:moveTo>
                                <a:lnTo>
                                  <a:pt x="41351" y="287019"/>
                                </a:lnTo>
                                <a:lnTo>
                                  <a:pt x="40845" y="287624"/>
                                </a:lnTo>
                                <a:lnTo>
                                  <a:pt x="48262" y="295373"/>
                                </a:lnTo>
                                <a:lnTo>
                                  <a:pt x="51278" y="292099"/>
                                </a:lnTo>
                                <a:lnTo>
                                  <a:pt x="58267" y="284809"/>
                                </a:lnTo>
                                <a:lnTo>
                                  <a:pt x="58821" y="284809"/>
                                </a:lnTo>
                                <a:lnTo>
                                  <a:pt x="51248" y="276919"/>
                                </a:lnTo>
                                <a:lnTo>
                                  <a:pt x="65966" y="276919"/>
                                </a:lnTo>
                                <a:lnTo>
                                  <a:pt x="58490" y="269123"/>
                                </a:lnTo>
                                <a:close/>
                              </a:path>
                              <a:path w="499109" h="627380">
                                <a:moveTo>
                                  <a:pt x="130374" y="269123"/>
                                </a:moveTo>
                                <a:lnTo>
                                  <a:pt x="113168" y="287019"/>
                                </a:lnTo>
                                <a:lnTo>
                                  <a:pt x="112628" y="287624"/>
                                </a:lnTo>
                                <a:lnTo>
                                  <a:pt x="120049" y="295373"/>
                                </a:lnTo>
                                <a:lnTo>
                                  <a:pt x="123148" y="292099"/>
                                </a:lnTo>
                                <a:lnTo>
                                  <a:pt x="130140" y="284809"/>
                                </a:lnTo>
                                <a:lnTo>
                                  <a:pt x="130748" y="284809"/>
                                </a:lnTo>
                                <a:lnTo>
                                  <a:pt x="123175" y="276919"/>
                                </a:lnTo>
                                <a:lnTo>
                                  <a:pt x="137852" y="276919"/>
                                </a:lnTo>
                                <a:lnTo>
                                  <a:pt x="130374" y="269123"/>
                                </a:lnTo>
                                <a:close/>
                              </a:path>
                              <a:path w="499109" h="627380">
                                <a:moveTo>
                                  <a:pt x="174392" y="276919"/>
                                </a:moveTo>
                                <a:lnTo>
                                  <a:pt x="174024" y="276919"/>
                                </a:lnTo>
                                <a:lnTo>
                                  <a:pt x="166467" y="284809"/>
                                </a:lnTo>
                                <a:lnTo>
                                  <a:pt x="166990" y="284809"/>
                                </a:lnTo>
                                <a:lnTo>
                                  <a:pt x="177110" y="295373"/>
                                </a:lnTo>
                                <a:lnTo>
                                  <a:pt x="180162" y="292099"/>
                                </a:lnTo>
                                <a:lnTo>
                                  <a:pt x="184452" y="287624"/>
                                </a:lnTo>
                                <a:lnTo>
                                  <a:pt x="184660" y="287624"/>
                                </a:lnTo>
                                <a:lnTo>
                                  <a:pt x="174392" y="276919"/>
                                </a:lnTo>
                                <a:close/>
                              </a:path>
                              <a:path w="499109" h="627380">
                                <a:moveTo>
                                  <a:pt x="199340" y="287624"/>
                                </a:moveTo>
                                <a:lnTo>
                                  <a:pt x="184660" y="287624"/>
                                </a:lnTo>
                                <a:lnTo>
                                  <a:pt x="192092" y="295373"/>
                                </a:lnTo>
                                <a:lnTo>
                                  <a:pt x="191908" y="295373"/>
                                </a:lnTo>
                                <a:lnTo>
                                  <a:pt x="199340" y="287624"/>
                                </a:lnTo>
                                <a:close/>
                              </a:path>
                              <a:path w="499109" h="627380">
                                <a:moveTo>
                                  <a:pt x="271205" y="287624"/>
                                </a:moveTo>
                                <a:lnTo>
                                  <a:pt x="256529" y="287624"/>
                                </a:lnTo>
                                <a:lnTo>
                                  <a:pt x="263962" y="295373"/>
                                </a:lnTo>
                                <a:lnTo>
                                  <a:pt x="263772" y="295373"/>
                                </a:lnTo>
                                <a:lnTo>
                                  <a:pt x="271205" y="287624"/>
                                </a:lnTo>
                                <a:close/>
                              </a:path>
                              <a:path w="499109" h="627380">
                                <a:moveTo>
                                  <a:pt x="318163" y="276919"/>
                                </a:moveTo>
                                <a:lnTo>
                                  <a:pt x="318016" y="276919"/>
                                </a:lnTo>
                                <a:lnTo>
                                  <a:pt x="310959" y="284277"/>
                                </a:lnTo>
                                <a:lnTo>
                                  <a:pt x="310474" y="284809"/>
                                </a:lnTo>
                                <a:lnTo>
                                  <a:pt x="320598" y="295373"/>
                                </a:lnTo>
                                <a:lnTo>
                                  <a:pt x="328016" y="287624"/>
                                </a:lnTo>
                                <a:lnTo>
                                  <a:pt x="328429" y="287624"/>
                                </a:lnTo>
                                <a:lnTo>
                                  <a:pt x="318163" y="276919"/>
                                </a:lnTo>
                                <a:close/>
                              </a:path>
                              <a:path w="499109" h="627380">
                                <a:moveTo>
                                  <a:pt x="343077" y="287624"/>
                                </a:moveTo>
                                <a:lnTo>
                                  <a:pt x="328429" y="287624"/>
                                </a:lnTo>
                                <a:lnTo>
                                  <a:pt x="335860" y="295373"/>
                                </a:lnTo>
                                <a:lnTo>
                                  <a:pt x="335645" y="295373"/>
                                </a:lnTo>
                                <a:lnTo>
                                  <a:pt x="343077" y="287624"/>
                                </a:lnTo>
                                <a:close/>
                              </a:path>
                              <a:path w="499109" h="627380">
                                <a:moveTo>
                                  <a:pt x="353716" y="276919"/>
                                </a:moveTo>
                                <a:lnTo>
                                  <a:pt x="353345" y="276919"/>
                                </a:lnTo>
                                <a:lnTo>
                                  <a:pt x="346288" y="284277"/>
                                </a:lnTo>
                                <a:lnTo>
                                  <a:pt x="356936" y="295373"/>
                                </a:lnTo>
                                <a:lnTo>
                                  <a:pt x="364102" y="287881"/>
                                </a:lnTo>
                                <a:lnTo>
                                  <a:pt x="363966" y="287624"/>
                                </a:lnTo>
                                <a:lnTo>
                                  <a:pt x="353716" y="276919"/>
                                </a:lnTo>
                                <a:close/>
                              </a:path>
                              <a:path w="499109" h="627380">
                                <a:moveTo>
                                  <a:pt x="390051" y="276919"/>
                                </a:moveTo>
                                <a:lnTo>
                                  <a:pt x="389751" y="276919"/>
                                </a:lnTo>
                                <a:lnTo>
                                  <a:pt x="382174" y="284809"/>
                                </a:lnTo>
                                <a:lnTo>
                                  <a:pt x="382329" y="284809"/>
                                </a:lnTo>
                                <a:lnTo>
                                  <a:pt x="392449" y="295373"/>
                                </a:lnTo>
                                <a:lnTo>
                                  <a:pt x="395519" y="292099"/>
                                </a:lnTo>
                                <a:lnTo>
                                  <a:pt x="399801" y="287624"/>
                                </a:lnTo>
                                <a:lnTo>
                                  <a:pt x="400314" y="287624"/>
                                </a:lnTo>
                                <a:lnTo>
                                  <a:pt x="390051" y="276919"/>
                                </a:lnTo>
                                <a:close/>
                              </a:path>
                              <a:path w="499109" h="627380">
                                <a:moveTo>
                                  <a:pt x="414965" y="287624"/>
                                </a:moveTo>
                                <a:lnTo>
                                  <a:pt x="400314" y="287624"/>
                                </a:lnTo>
                                <a:lnTo>
                                  <a:pt x="407743" y="295373"/>
                                </a:lnTo>
                                <a:lnTo>
                                  <a:pt x="407534" y="295373"/>
                                </a:lnTo>
                                <a:lnTo>
                                  <a:pt x="414965" y="287624"/>
                                </a:lnTo>
                                <a:close/>
                              </a:path>
                              <a:path w="499109" h="627380">
                                <a:moveTo>
                                  <a:pt x="426079" y="276521"/>
                                </a:moveTo>
                                <a:lnTo>
                                  <a:pt x="425612" y="276521"/>
                                </a:lnTo>
                                <a:lnTo>
                                  <a:pt x="418202" y="284277"/>
                                </a:lnTo>
                                <a:lnTo>
                                  <a:pt x="428848" y="295373"/>
                                </a:lnTo>
                                <a:lnTo>
                                  <a:pt x="431894" y="292099"/>
                                </a:lnTo>
                                <a:lnTo>
                                  <a:pt x="436181" y="287624"/>
                                </a:lnTo>
                                <a:lnTo>
                                  <a:pt x="436741" y="287624"/>
                                </a:lnTo>
                                <a:lnTo>
                                  <a:pt x="426079" y="276521"/>
                                </a:lnTo>
                                <a:close/>
                              </a:path>
                              <a:path w="499109" h="627380">
                                <a:moveTo>
                                  <a:pt x="451430" y="287624"/>
                                </a:moveTo>
                                <a:lnTo>
                                  <a:pt x="436741" y="287624"/>
                                </a:lnTo>
                                <a:lnTo>
                                  <a:pt x="444182" y="295373"/>
                                </a:lnTo>
                                <a:lnTo>
                                  <a:pt x="443988" y="295373"/>
                                </a:lnTo>
                                <a:lnTo>
                                  <a:pt x="451430" y="287624"/>
                                </a:lnTo>
                                <a:close/>
                              </a:path>
                              <a:path w="499109" h="627380">
                                <a:moveTo>
                                  <a:pt x="483033" y="276919"/>
                                </a:moveTo>
                                <a:lnTo>
                                  <a:pt x="475857" y="284277"/>
                                </a:lnTo>
                                <a:lnTo>
                                  <a:pt x="472407" y="287881"/>
                                </a:lnTo>
                                <a:lnTo>
                                  <a:pt x="479586" y="295373"/>
                                </a:lnTo>
                                <a:lnTo>
                                  <a:pt x="479391" y="295373"/>
                                </a:lnTo>
                                <a:lnTo>
                                  <a:pt x="490028" y="284277"/>
                                </a:lnTo>
                                <a:lnTo>
                                  <a:pt x="483033" y="276919"/>
                                </a:lnTo>
                                <a:close/>
                              </a:path>
                              <a:path w="499109" h="627380">
                                <a:moveTo>
                                  <a:pt x="3798" y="287019"/>
                                </a:moveTo>
                                <a:lnTo>
                                  <a:pt x="0" y="290829"/>
                                </a:lnTo>
                                <a:lnTo>
                                  <a:pt x="0" y="292099"/>
                                </a:lnTo>
                                <a:lnTo>
                                  <a:pt x="4293" y="287624"/>
                                </a:lnTo>
                                <a:lnTo>
                                  <a:pt x="3798" y="287019"/>
                                </a:lnTo>
                                <a:close/>
                              </a:path>
                              <a:path w="499109" h="627380">
                                <a:moveTo>
                                  <a:pt x="498030" y="276521"/>
                                </a:moveTo>
                                <a:lnTo>
                                  <a:pt x="497463" y="276521"/>
                                </a:lnTo>
                                <a:lnTo>
                                  <a:pt x="490090" y="284277"/>
                                </a:lnTo>
                                <a:lnTo>
                                  <a:pt x="495157" y="289559"/>
                                </a:lnTo>
                                <a:lnTo>
                                  <a:pt x="498356" y="287019"/>
                                </a:lnTo>
                                <a:lnTo>
                                  <a:pt x="498356" y="276919"/>
                                </a:lnTo>
                                <a:lnTo>
                                  <a:pt x="498030" y="276521"/>
                                </a:lnTo>
                                <a:close/>
                              </a:path>
                              <a:path w="499109" h="627380">
                                <a:moveTo>
                                  <a:pt x="84296" y="258041"/>
                                </a:moveTo>
                                <a:lnTo>
                                  <a:pt x="83927" y="258041"/>
                                </a:lnTo>
                                <a:lnTo>
                                  <a:pt x="76085" y="266222"/>
                                </a:lnTo>
                                <a:lnTo>
                                  <a:pt x="76444" y="266222"/>
                                </a:lnTo>
                                <a:lnTo>
                                  <a:pt x="94482" y="284989"/>
                                </a:lnTo>
                                <a:lnTo>
                                  <a:pt x="102206" y="276919"/>
                                </a:lnTo>
                                <a:lnTo>
                                  <a:pt x="86469" y="276919"/>
                                </a:lnTo>
                                <a:lnTo>
                                  <a:pt x="94121" y="268945"/>
                                </a:lnTo>
                                <a:lnTo>
                                  <a:pt x="94738" y="268945"/>
                                </a:lnTo>
                                <a:lnTo>
                                  <a:pt x="84296" y="258041"/>
                                </a:lnTo>
                                <a:close/>
                              </a:path>
                              <a:path w="499109" h="627380">
                                <a:moveTo>
                                  <a:pt x="12529" y="258041"/>
                                </a:moveTo>
                                <a:lnTo>
                                  <a:pt x="12093" y="258041"/>
                                </a:lnTo>
                                <a:lnTo>
                                  <a:pt x="4255" y="266222"/>
                                </a:lnTo>
                                <a:lnTo>
                                  <a:pt x="4424" y="266222"/>
                                </a:lnTo>
                                <a:lnTo>
                                  <a:pt x="22292" y="284809"/>
                                </a:lnTo>
                                <a:lnTo>
                                  <a:pt x="21777" y="284809"/>
                                </a:lnTo>
                                <a:lnTo>
                                  <a:pt x="29355" y="276919"/>
                                </a:lnTo>
                                <a:lnTo>
                                  <a:pt x="14563" y="276919"/>
                                </a:lnTo>
                                <a:lnTo>
                                  <a:pt x="22214" y="268945"/>
                                </a:lnTo>
                                <a:lnTo>
                                  <a:pt x="22965" y="268945"/>
                                </a:lnTo>
                                <a:lnTo>
                                  <a:pt x="12529" y="258041"/>
                                </a:lnTo>
                                <a:close/>
                              </a:path>
                              <a:path w="499109" h="627380">
                                <a:moveTo>
                                  <a:pt x="47863" y="258041"/>
                                </a:moveTo>
                                <a:lnTo>
                                  <a:pt x="47486" y="258041"/>
                                </a:lnTo>
                                <a:lnTo>
                                  <a:pt x="39629" y="266222"/>
                                </a:lnTo>
                                <a:lnTo>
                                  <a:pt x="40982" y="266222"/>
                                </a:lnTo>
                                <a:lnTo>
                                  <a:pt x="58821" y="284809"/>
                                </a:lnTo>
                                <a:lnTo>
                                  <a:pt x="58267" y="284809"/>
                                </a:lnTo>
                                <a:lnTo>
                                  <a:pt x="65831" y="276919"/>
                                </a:lnTo>
                                <a:lnTo>
                                  <a:pt x="51024" y="276919"/>
                                </a:lnTo>
                                <a:lnTo>
                                  <a:pt x="58490" y="269123"/>
                                </a:lnTo>
                                <a:lnTo>
                                  <a:pt x="47863" y="258041"/>
                                </a:lnTo>
                                <a:close/>
                              </a:path>
                              <a:path w="499109" h="627380">
                                <a:moveTo>
                                  <a:pt x="120010" y="258318"/>
                                </a:moveTo>
                                <a:lnTo>
                                  <a:pt x="112445" y="266222"/>
                                </a:lnTo>
                                <a:lnTo>
                                  <a:pt x="112908" y="266222"/>
                                </a:lnTo>
                                <a:lnTo>
                                  <a:pt x="130748" y="284809"/>
                                </a:lnTo>
                                <a:lnTo>
                                  <a:pt x="130140" y="284809"/>
                                </a:lnTo>
                                <a:lnTo>
                                  <a:pt x="137706" y="276919"/>
                                </a:lnTo>
                                <a:lnTo>
                                  <a:pt x="122846" y="276919"/>
                                </a:lnTo>
                                <a:lnTo>
                                  <a:pt x="130316" y="269123"/>
                                </a:lnTo>
                                <a:lnTo>
                                  <a:pt x="130203" y="268945"/>
                                </a:lnTo>
                                <a:lnTo>
                                  <a:pt x="120010" y="258318"/>
                                </a:lnTo>
                                <a:close/>
                              </a:path>
                              <a:path w="499109" h="627380">
                                <a:moveTo>
                                  <a:pt x="156285" y="258041"/>
                                </a:moveTo>
                                <a:lnTo>
                                  <a:pt x="155809" y="258041"/>
                                </a:lnTo>
                                <a:lnTo>
                                  <a:pt x="147964" y="266222"/>
                                </a:lnTo>
                                <a:lnTo>
                                  <a:pt x="149185" y="266222"/>
                                </a:lnTo>
                                <a:lnTo>
                                  <a:pt x="166990" y="284809"/>
                                </a:lnTo>
                                <a:lnTo>
                                  <a:pt x="166467" y="284809"/>
                                </a:lnTo>
                                <a:lnTo>
                                  <a:pt x="174024" y="276919"/>
                                </a:lnTo>
                                <a:lnTo>
                                  <a:pt x="174392" y="276919"/>
                                </a:lnTo>
                                <a:lnTo>
                                  <a:pt x="174010" y="276521"/>
                                </a:lnTo>
                                <a:lnTo>
                                  <a:pt x="158776" y="276521"/>
                                </a:lnTo>
                                <a:lnTo>
                                  <a:pt x="166047" y="268945"/>
                                </a:lnTo>
                                <a:lnTo>
                                  <a:pt x="166743" y="268945"/>
                                </a:lnTo>
                                <a:lnTo>
                                  <a:pt x="156285" y="258041"/>
                                </a:lnTo>
                                <a:close/>
                              </a:path>
                              <a:path w="499109" h="627380">
                                <a:moveTo>
                                  <a:pt x="230742" y="239412"/>
                                </a:moveTo>
                                <a:lnTo>
                                  <a:pt x="230072" y="240029"/>
                                </a:lnTo>
                                <a:lnTo>
                                  <a:pt x="194713" y="276919"/>
                                </a:lnTo>
                                <a:lnTo>
                                  <a:pt x="202271" y="284809"/>
                                </a:lnTo>
                                <a:lnTo>
                                  <a:pt x="202041" y="284809"/>
                                </a:lnTo>
                                <a:lnTo>
                                  <a:pt x="209991" y="276521"/>
                                </a:lnTo>
                                <a:lnTo>
                                  <a:pt x="209155" y="275589"/>
                                </a:lnTo>
                                <a:lnTo>
                                  <a:pt x="202797" y="268945"/>
                                </a:lnTo>
                                <a:lnTo>
                                  <a:pt x="217257" y="268945"/>
                                </a:lnTo>
                                <a:lnTo>
                                  <a:pt x="219869" y="266222"/>
                                </a:lnTo>
                                <a:lnTo>
                                  <a:pt x="220964" y="266222"/>
                                </a:lnTo>
                                <a:lnTo>
                                  <a:pt x="213127" y="258041"/>
                                </a:lnTo>
                                <a:lnTo>
                                  <a:pt x="228155" y="258041"/>
                                </a:lnTo>
                                <a:lnTo>
                                  <a:pt x="220576" y="250140"/>
                                </a:lnTo>
                                <a:lnTo>
                                  <a:pt x="235295" y="250140"/>
                                </a:lnTo>
                                <a:lnTo>
                                  <a:pt x="237923" y="247399"/>
                                </a:lnTo>
                                <a:lnTo>
                                  <a:pt x="238387" y="247399"/>
                                </a:lnTo>
                                <a:lnTo>
                                  <a:pt x="230742" y="239412"/>
                                </a:lnTo>
                                <a:close/>
                              </a:path>
                              <a:path w="499109" h="627380">
                                <a:moveTo>
                                  <a:pt x="248575" y="258041"/>
                                </a:moveTo>
                                <a:lnTo>
                                  <a:pt x="230829" y="276521"/>
                                </a:lnTo>
                                <a:lnTo>
                                  <a:pt x="238770" y="284809"/>
                                </a:lnTo>
                                <a:lnTo>
                                  <a:pt x="238579" y="284809"/>
                                </a:lnTo>
                                <a:lnTo>
                                  <a:pt x="246147" y="276919"/>
                                </a:lnTo>
                                <a:lnTo>
                                  <a:pt x="245879" y="276521"/>
                                </a:lnTo>
                                <a:lnTo>
                                  <a:pt x="238613" y="268945"/>
                                </a:lnTo>
                                <a:lnTo>
                                  <a:pt x="253796" y="268945"/>
                                </a:lnTo>
                                <a:lnTo>
                                  <a:pt x="256407" y="266222"/>
                                </a:lnTo>
                                <a:lnTo>
                                  <a:pt x="248575" y="258041"/>
                                </a:lnTo>
                                <a:close/>
                              </a:path>
                              <a:path w="499109" h="627380">
                                <a:moveTo>
                                  <a:pt x="264058" y="258318"/>
                                </a:moveTo>
                                <a:lnTo>
                                  <a:pt x="260822" y="261619"/>
                                </a:lnTo>
                                <a:lnTo>
                                  <a:pt x="256407" y="266222"/>
                                </a:lnTo>
                                <a:lnTo>
                                  <a:pt x="274200" y="284809"/>
                                </a:lnTo>
                                <a:lnTo>
                                  <a:pt x="273905" y="284809"/>
                                </a:lnTo>
                                <a:lnTo>
                                  <a:pt x="281473" y="276919"/>
                                </a:lnTo>
                                <a:lnTo>
                                  <a:pt x="266379" y="276919"/>
                                </a:lnTo>
                                <a:lnTo>
                                  <a:pt x="274018" y="268945"/>
                                </a:lnTo>
                                <a:lnTo>
                                  <a:pt x="274237" y="268945"/>
                                </a:lnTo>
                                <a:lnTo>
                                  <a:pt x="264058" y="258318"/>
                                </a:lnTo>
                                <a:close/>
                              </a:path>
                              <a:path w="499109" h="627380">
                                <a:moveTo>
                                  <a:pt x="310516" y="268945"/>
                                </a:moveTo>
                                <a:lnTo>
                                  <a:pt x="303259" y="276521"/>
                                </a:lnTo>
                                <a:lnTo>
                                  <a:pt x="302912" y="276919"/>
                                </a:lnTo>
                                <a:lnTo>
                                  <a:pt x="310474" y="284809"/>
                                </a:lnTo>
                                <a:lnTo>
                                  <a:pt x="310959" y="284277"/>
                                </a:lnTo>
                                <a:lnTo>
                                  <a:pt x="318016" y="276919"/>
                                </a:lnTo>
                                <a:lnTo>
                                  <a:pt x="318163" y="276919"/>
                                </a:lnTo>
                                <a:lnTo>
                                  <a:pt x="310516" y="268945"/>
                                </a:lnTo>
                                <a:close/>
                              </a:path>
                              <a:path w="499109" h="627380">
                                <a:moveTo>
                                  <a:pt x="371953" y="258041"/>
                                </a:moveTo>
                                <a:lnTo>
                                  <a:pt x="371451" y="258041"/>
                                </a:lnTo>
                                <a:lnTo>
                                  <a:pt x="363604" y="266222"/>
                                </a:lnTo>
                                <a:lnTo>
                                  <a:pt x="364524" y="266222"/>
                                </a:lnTo>
                                <a:lnTo>
                                  <a:pt x="382329" y="284809"/>
                                </a:lnTo>
                                <a:lnTo>
                                  <a:pt x="382174" y="284809"/>
                                </a:lnTo>
                                <a:lnTo>
                                  <a:pt x="389751" y="276919"/>
                                </a:lnTo>
                                <a:lnTo>
                                  <a:pt x="374608" y="276919"/>
                                </a:lnTo>
                                <a:lnTo>
                                  <a:pt x="382250" y="268945"/>
                                </a:lnTo>
                                <a:lnTo>
                                  <a:pt x="382406" y="268945"/>
                                </a:lnTo>
                                <a:lnTo>
                                  <a:pt x="371953" y="258041"/>
                                </a:lnTo>
                                <a:close/>
                              </a:path>
                              <a:path w="499109" h="627380">
                                <a:moveTo>
                                  <a:pt x="443812" y="258041"/>
                                </a:moveTo>
                                <a:lnTo>
                                  <a:pt x="443332" y="258041"/>
                                </a:lnTo>
                                <a:lnTo>
                                  <a:pt x="435487" y="266222"/>
                                </a:lnTo>
                                <a:lnTo>
                                  <a:pt x="436338" y="266222"/>
                                </a:lnTo>
                                <a:lnTo>
                                  <a:pt x="454133" y="284809"/>
                                </a:lnTo>
                                <a:lnTo>
                                  <a:pt x="461710" y="276919"/>
                                </a:lnTo>
                                <a:lnTo>
                                  <a:pt x="446436" y="276919"/>
                                </a:lnTo>
                                <a:lnTo>
                                  <a:pt x="454075" y="268945"/>
                                </a:lnTo>
                                <a:lnTo>
                                  <a:pt x="454260" y="268945"/>
                                </a:lnTo>
                                <a:lnTo>
                                  <a:pt x="443812" y="258041"/>
                                </a:lnTo>
                                <a:close/>
                              </a:path>
                              <a:path w="499109" h="627380">
                                <a:moveTo>
                                  <a:pt x="335908" y="258318"/>
                                </a:moveTo>
                                <a:lnTo>
                                  <a:pt x="332691" y="261619"/>
                                </a:lnTo>
                                <a:lnTo>
                                  <a:pt x="328276" y="266222"/>
                                </a:lnTo>
                                <a:lnTo>
                                  <a:pt x="328963" y="266222"/>
                                </a:lnTo>
                                <a:lnTo>
                                  <a:pt x="346288" y="284277"/>
                                </a:lnTo>
                                <a:lnTo>
                                  <a:pt x="353345" y="276919"/>
                                </a:lnTo>
                                <a:lnTo>
                                  <a:pt x="353716" y="276919"/>
                                </a:lnTo>
                                <a:lnTo>
                                  <a:pt x="353335" y="276521"/>
                                </a:lnTo>
                                <a:lnTo>
                                  <a:pt x="338646" y="276521"/>
                                </a:lnTo>
                                <a:lnTo>
                                  <a:pt x="345898" y="268945"/>
                                </a:lnTo>
                                <a:lnTo>
                                  <a:pt x="346082" y="268945"/>
                                </a:lnTo>
                                <a:lnTo>
                                  <a:pt x="335908" y="258318"/>
                                </a:lnTo>
                                <a:close/>
                              </a:path>
                              <a:path w="499109" h="627380">
                                <a:moveTo>
                                  <a:pt x="408334" y="258041"/>
                                </a:moveTo>
                                <a:lnTo>
                                  <a:pt x="407880" y="258041"/>
                                </a:lnTo>
                                <a:lnTo>
                                  <a:pt x="400024" y="266222"/>
                                </a:lnTo>
                                <a:lnTo>
                                  <a:pt x="400881" y="266222"/>
                                </a:lnTo>
                                <a:lnTo>
                                  <a:pt x="418202" y="284277"/>
                                </a:lnTo>
                                <a:lnTo>
                                  <a:pt x="425612" y="276521"/>
                                </a:lnTo>
                                <a:lnTo>
                                  <a:pt x="410424" y="276521"/>
                                </a:lnTo>
                                <a:lnTo>
                                  <a:pt x="418237" y="268354"/>
                                </a:lnTo>
                                <a:lnTo>
                                  <a:pt x="408334" y="258041"/>
                                </a:lnTo>
                                <a:close/>
                              </a:path>
                              <a:path w="499109" h="627380">
                                <a:moveTo>
                                  <a:pt x="495157" y="264159"/>
                                </a:moveTo>
                                <a:lnTo>
                                  <a:pt x="483298" y="276521"/>
                                </a:lnTo>
                                <a:lnTo>
                                  <a:pt x="483033" y="276919"/>
                                </a:lnTo>
                                <a:lnTo>
                                  <a:pt x="490090" y="284277"/>
                                </a:lnTo>
                                <a:lnTo>
                                  <a:pt x="497463" y="276521"/>
                                </a:lnTo>
                                <a:lnTo>
                                  <a:pt x="498030" y="276521"/>
                                </a:lnTo>
                                <a:lnTo>
                                  <a:pt x="490756" y="268945"/>
                                </a:lnTo>
                                <a:lnTo>
                                  <a:pt x="498356" y="268945"/>
                                </a:lnTo>
                                <a:lnTo>
                                  <a:pt x="498356" y="266699"/>
                                </a:lnTo>
                                <a:lnTo>
                                  <a:pt x="495157" y="264159"/>
                                </a:lnTo>
                                <a:close/>
                              </a:path>
                              <a:path w="499109" h="627380">
                                <a:moveTo>
                                  <a:pt x="68847" y="258318"/>
                                </a:moveTo>
                                <a:lnTo>
                                  <a:pt x="58490" y="269123"/>
                                </a:lnTo>
                                <a:lnTo>
                                  <a:pt x="65966" y="276919"/>
                                </a:lnTo>
                                <a:lnTo>
                                  <a:pt x="65831" y="276919"/>
                                </a:lnTo>
                                <a:lnTo>
                                  <a:pt x="76085" y="266222"/>
                                </a:lnTo>
                                <a:lnTo>
                                  <a:pt x="76444" y="266222"/>
                                </a:lnTo>
                                <a:lnTo>
                                  <a:pt x="68847" y="258318"/>
                                </a:lnTo>
                                <a:close/>
                              </a:path>
                              <a:path w="499109" h="627380">
                                <a:moveTo>
                                  <a:pt x="109839" y="268945"/>
                                </a:moveTo>
                                <a:lnTo>
                                  <a:pt x="94738" y="268945"/>
                                </a:lnTo>
                                <a:lnTo>
                                  <a:pt x="102375" y="276919"/>
                                </a:lnTo>
                                <a:lnTo>
                                  <a:pt x="102206" y="276919"/>
                                </a:lnTo>
                                <a:lnTo>
                                  <a:pt x="109839" y="268945"/>
                                </a:lnTo>
                                <a:close/>
                              </a:path>
                              <a:path w="499109" h="627380">
                                <a:moveTo>
                                  <a:pt x="158783" y="239412"/>
                                </a:moveTo>
                                <a:lnTo>
                                  <a:pt x="130487" y="268945"/>
                                </a:lnTo>
                                <a:lnTo>
                                  <a:pt x="130374" y="269123"/>
                                </a:lnTo>
                                <a:lnTo>
                                  <a:pt x="137852" y="276919"/>
                                </a:lnTo>
                                <a:lnTo>
                                  <a:pt x="137706" y="276919"/>
                                </a:lnTo>
                                <a:lnTo>
                                  <a:pt x="147964" y="266222"/>
                                </a:lnTo>
                                <a:lnTo>
                                  <a:pt x="149185" y="266222"/>
                                </a:lnTo>
                                <a:lnTo>
                                  <a:pt x="141348" y="258041"/>
                                </a:lnTo>
                                <a:lnTo>
                                  <a:pt x="156285" y="258041"/>
                                </a:lnTo>
                                <a:lnTo>
                                  <a:pt x="148707" y="250140"/>
                                </a:lnTo>
                                <a:lnTo>
                                  <a:pt x="163386" y="250140"/>
                                </a:lnTo>
                                <a:lnTo>
                                  <a:pt x="166014" y="247399"/>
                                </a:lnTo>
                                <a:lnTo>
                                  <a:pt x="166434" y="247399"/>
                                </a:lnTo>
                                <a:lnTo>
                                  <a:pt x="158783" y="239412"/>
                                </a:lnTo>
                                <a:close/>
                              </a:path>
                              <a:path w="499109" h="627380">
                                <a:moveTo>
                                  <a:pt x="181661" y="268945"/>
                                </a:moveTo>
                                <a:lnTo>
                                  <a:pt x="166743" y="268945"/>
                                </a:lnTo>
                                <a:lnTo>
                                  <a:pt x="174392" y="276919"/>
                                </a:lnTo>
                                <a:lnTo>
                                  <a:pt x="174024" y="276919"/>
                                </a:lnTo>
                                <a:lnTo>
                                  <a:pt x="181661" y="268945"/>
                                </a:lnTo>
                                <a:close/>
                              </a:path>
                              <a:path w="499109" h="627380">
                                <a:moveTo>
                                  <a:pt x="192365" y="258041"/>
                                </a:moveTo>
                                <a:lnTo>
                                  <a:pt x="192103" y="258041"/>
                                </a:lnTo>
                                <a:lnTo>
                                  <a:pt x="184268" y="266222"/>
                                </a:lnTo>
                                <a:lnTo>
                                  <a:pt x="184466" y="266222"/>
                                </a:lnTo>
                                <a:lnTo>
                                  <a:pt x="194713" y="276919"/>
                                </a:lnTo>
                                <a:lnTo>
                                  <a:pt x="202356" y="268945"/>
                                </a:lnTo>
                                <a:lnTo>
                                  <a:pt x="202797" y="268945"/>
                                </a:lnTo>
                                <a:lnTo>
                                  <a:pt x="192365" y="258041"/>
                                </a:lnTo>
                                <a:close/>
                              </a:path>
                              <a:path w="499109" h="627380">
                                <a:moveTo>
                                  <a:pt x="253796" y="268945"/>
                                </a:moveTo>
                                <a:lnTo>
                                  <a:pt x="238613" y="268945"/>
                                </a:lnTo>
                                <a:lnTo>
                                  <a:pt x="246261" y="276919"/>
                                </a:lnTo>
                                <a:lnTo>
                                  <a:pt x="246529" y="276521"/>
                                </a:lnTo>
                                <a:lnTo>
                                  <a:pt x="253796" y="268945"/>
                                </a:lnTo>
                                <a:close/>
                              </a:path>
                              <a:path w="499109" h="627380">
                                <a:moveTo>
                                  <a:pt x="289121" y="268945"/>
                                </a:moveTo>
                                <a:lnTo>
                                  <a:pt x="274237" y="268945"/>
                                </a:lnTo>
                                <a:lnTo>
                                  <a:pt x="281875" y="276919"/>
                                </a:lnTo>
                                <a:lnTo>
                                  <a:pt x="281473" y="276919"/>
                                </a:lnTo>
                                <a:lnTo>
                                  <a:pt x="289121" y="268945"/>
                                </a:lnTo>
                                <a:close/>
                              </a:path>
                              <a:path w="499109" h="627380">
                                <a:moveTo>
                                  <a:pt x="300060" y="258041"/>
                                </a:moveTo>
                                <a:lnTo>
                                  <a:pt x="299579" y="258041"/>
                                </a:lnTo>
                                <a:lnTo>
                                  <a:pt x="291733" y="266222"/>
                                </a:lnTo>
                                <a:lnTo>
                                  <a:pt x="292661" y="266222"/>
                                </a:lnTo>
                                <a:lnTo>
                                  <a:pt x="302912" y="276919"/>
                                </a:lnTo>
                                <a:lnTo>
                                  <a:pt x="303259" y="276521"/>
                                </a:lnTo>
                                <a:lnTo>
                                  <a:pt x="310516" y="268945"/>
                                </a:lnTo>
                                <a:lnTo>
                                  <a:pt x="300060" y="258041"/>
                                </a:lnTo>
                                <a:close/>
                              </a:path>
                              <a:path w="499109" h="627380">
                                <a:moveTo>
                                  <a:pt x="328304" y="250376"/>
                                </a:moveTo>
                                <a:lnTo>
                                  <a:pt x="310516" y="268945"/>
                                </a:lnTo>
                                <a:lnTo>
                                  <a:pt x="318163" y="276919"/>
                                </a:lnTo>
                                <a:lnTo>
                                  <a:pt x="318016" y="276919"/>
                                </a:lnTo>
                                <a:lnTo>
                                  <a:pt x="328276" y="266222"/>
                                </a:lnTo>
                                <a:lnTo>
                                  <a:pt x="328963" y="266222"/>
                                </a:lnTo>
                                <a:lnTo>
                                  <a:pt x="321113" y="258041"/>
                                </a:lnTo>
                                <a:lnTo>
                                  <a:pt x="335643" y="258041"/>
                                </a:lnTo>
                                <a:lnTo>
                                  <a:pt x="328304" y="250376"/>
                                </a:lnTo>
                                <a:close/>
                              </a:path>
                              <a:path w="499109" h="627380">
                                <a:moveTo>
                                  <a:pt x="360993" y="268945"/>
                                </a:moveTo>
                                <a:lnTo>
                                  <a:pt x="346082" y="268945"/>
                                </a:lnTo>
                                <a:lnTo>
                                  <a:pt x="353716" y="276919"/>
                                </a:lnTo>
                                <a:lnTo>
                                  <a:pt x="353345" y="276919"/>
                                </a:lnTo>
                                <a:lnTo>
                                  <a:pt x="360993" y="268945"/>
                                </a:lnTo>
                                <a:close/>
                              </a:path>
                              <a:path w="499109" h="627380">
                                <a:moveTo>
                                  <a:pt x="397409" y="268945"/>
                                </a:moveTo>
                                <a:lnTo>
                                  <a:pt x="382406" y="268945"/>
                                </a:lnTo>
                                <a:lnTo>
                                  <a:pt x="390051" y="276919"/>
                                </a:lnTo>
                                <a:lnTo>
                                  <a:pt x="389751" y="276919"/>
                                </a:lnTo>
                                <a:lnTo>
                                  <a:pt x="397409" y="268945"/>
                                </a:lnTo>
                                <a:close/>
                              </a:path>
                              <a:path w="499109" h="627380">
                                <a:moveTo>
                                  <a:pt x="469368" y="268945"/>
                                </a:moveTo>
                                <a:lnTo>
                                  <a:pt x="454260" y="268945"/>
                                </a:lnTo>
                                <a:lnTo>
                                  <a:pt x="461902" y="276919"/>
                                </a:lnTo>
                                <a:lnTo>
                                  <a:pt x="461710" y="276919"/>
                                </a:lnTo>
                                <a:lnTo>
                                  <a:pt x="469368" y="268945"/>
                                </a:lnTo>
                                <a:close/>
                              </a:path>
                              <a:path w="499109" h="627380">
                                <a:moveTo>
                                  <a:pt x="480287" y="258041"/>
                                </a:moveTo>
                                <a:lnTo>
                                  <a:pt x="479839" y="258041"/>
                                </a:lnTo>
                                <a:lnTo>
                                  <a:pt x="471982" y="266222"/>
                                </a:lnTo>
                                <a:lnTo>
                                  <a:pt x="472774" y="266222"/>
                                </a:lnTo>
                                <a:lnTo>
                                  <a:pt x="483033" y="276919"/>
                                </a:lnTo>
                                <a:lnTo>
                                  <a:pt x="483298" y="276521"/>
                                </a:lnTo>
                                <a:lnTo>
                                  <a:pt x="490567" y="268945"/>
                                </a:lnTo>
                                <a:lnTo>
                                  <a:pt x="490756" y="268945"/>
                                </a:lnTo>
                                <a:lnTo>
                                  <a:pt x="480287" y="258041"/>
                                </a:lnTo>
                                <a:close/>
                              </a:path>
                              <a:path w="499109" h="627380">
                                <a:moveTo>
                                  <a:pt x="37014" y="268945"/>
                                </a:moveTo>
                                <a:lnTo>
                                  <a:pt x="22965" y="268945"/>
                                </a:lnTo>
                                <a:lnTo>
                                  <a:pt x="30217" y="276521"/>
                                </a:lnTo>
                                <a:lnTo>
                                  <a:pt x="29738" y="276521"/>
                                </a:lnTo>
                                <a:lnTo>
                                  <a:pt x="37014" y="268945"/>
                                </a:lnTo>
                                <a:close/>
                              </a:path>
                              <a:path w="499109" h="627380">
                                <a:moveTo>
                                  <a:pt x="217257" y="268945"/>
                                </a:moveTo>
                                <a:lnTo>
                                  <a:pt x="202797" y="268945"/>
                                </a:lnTo>
                                <a:lnTo>
                                  <a:pt x="210045" y="276521"/>
                                </a:lnTo>
                                <a:lnTo>
                                  <a:pt x="210884" y="275589"/>
                                </a:lnTo>
                                <a:lnTo>
                                  <a:pt x="217257" y="268945"/>
                                </a:lnTo>
                                <a:close/>
                              </a:path>
                              <a:path w="499109" h="627380">
                                <a:moveTo>
                                  <a:pt x="228155" y="258041"/>
                                </a:moveTo>
                                <a:lnTo>
                                  <a:pt x="227716" y="258041"/>
                                </a:lnTo>
                                <a:lnTo>
                                  <a:pt x="219869" y="266222"/>
                                </a:lnTo>
                                <a:lnTo>
                                  <a:pt x="220964" y="266222"/>
                                </a:lnTo>
                                <a:lnTo>
                                  <a:pt x="230829" y="276521"/>
                                </a:lnTo>
                                <a:lnTo>
                                  <a:pt x="238105" y="268945"/>
                                </a:lnTo>
                                <a:lnTo>
                                  <a:pt x="238613" y="268945"/>
                                </a:lnTo>
                                <a:lnTo>
                                  <a:pt x="228155" y="258041"/>
                                </a:lnTo>
                                <a:close/>
                              </a:path>
                              <a:path w="499109" h="627380">
                                <a:moveTo>
                                  <a:pt x="436014" y="249905"/>
                                </a:moveTo>
                                <a:lnTo>
                                  <a:pt x="435665" y="250140"/>
                                </a:lnTo>
                                <a:lnTo>
                                  <a:pt x="418237" y="268354"/>
                                </a:lnTo>
                                <a:lnTo>
                                  <a:pt x="426079" y="276521"/>
                                </a:lnTo>
                                <a:lnTo>
                                  <a:pt x="425612" y="276521"/>
                                </a:lnTo>
                                <a:lnTo>
                                  <a:pt x="435487" y="266222"/>
                                </a:lnTo>
                                <a:lnTo>
                                  <a:pt x="436338" y="266222"/>
                                </a:lnTo>
                                <a:lnTo>
                                  <a:pt x="428506" y="258041"/>
                                </a:lnTo>
                                <a:lnTo>
                                  <a:pt x="443812" y="258041"/>
                                </a:lnTo>
                                <a:lnTo>
                                  <a:pt x="436014" y="249905"/>
                                </a:lnTo>
                                <a:close/>
                              </a:path>
                              <a:path w="499109" h="627380">
                                <a:moveTo>
                                  <a:pt x="498356" y="268945"/>
                                </a:moveTo>
                                <a:lnTo>
                                  <a:pt x="490756" y="268945"/>
                                </a:lnTo>
                                <a:lnTo>
                                  <a:pt x="498030" y="276521"/>
                                </a:lnTo>
                                <a:lnTo>
                                  <a:pt x="497463" y="276521"/>
                                </a:lnTo>
                                <a:lnTo>
                                  <a:pt x="498356" y="275589"/>
                                </a:lnTo>
                                <a:lnTo>
                                  <a:pt x="498356" y="268945"/>
                                </a:lnTo>
                                <a:close/>
                              </a:path>
                              <a:path w="499109" h="627380">
                                <a:moveTo>
                                  <a:pt x="0" y="261619"/>
                                </a:moveTo>
                                <a:lnTo>
                                  <a:pt x="0" y="262889"/>
                                </a:lnTo>
                                <a:lnTo>
                                  <a:pt x="3798" y="266699"/>
                                </a:lnTo>
                                <a:lnTo>
                                  <a:pt x="4255" y="266222"/>
                                </a:lnTo>
                                <a:lnTo>
                                  <a:pt x="4424" y="266222"/>
                                </a:lnTo>
                                <a:lnTo>
                                  <a:pt x="0" y="261619"/>
                                </a:lnTo>
                                <a:close/>
                              </a:path>
                              <a:path w="499109" h="627380">
                                <a:moveTo>
                                  <a:pt x="4966" y="250140"/>
                                </a:moveTo>
                                <a:lnTo>
                                  <a:pt x="4682" y="250376"/>
                                </a:lnTo>
                                <a:lnTo>
                                  <a:pt x="0" y="255269"/>
                                </a:lnTo>
                                <a:lnTo>
                                  <a:pt x="0" y="261619"/>
                                </a:lnTo>
                                <a:lnTo>
                                  <a:pt x="4424" y="266222"/>
                                </a:lnTo>
                                <a:lnTo>
                                  <a:pt x="4255" y="266222"/>
                                </a:lnTo>
                                <a:lnTo>
                                  <a:pt x="12093" y="258041"/>
                                </a:lnTo>
                                <a:lnTo>
                                  <a:pt x="12529" y="258041"/>
                                </a:lnTo>
                                <a:lnTo>
                                  <a:pt x="4966" y="250140"/>
                                </a:lnTo>
                                <a:close/>
                              </a:path>
                              <a:path w="499109" h="627380">
                                <a:moveTo>
                                  <a:pt x="29999" y="239412"/>
                                </a:moveTo>
                                <a:lnTo>
                                  <a:pt x="29350" y="240029"/>
                                </a:lnTo>
                                <a:lnTo>
                                  <a:pt x="22290" y="247399"/>
                                </a:lnTo>
                                <a:lnTo>
                                  <a:pt x="22917" y="247399"/>
                                </a:lnTo>
                                <a:lnTo>
                                  <a:pt x="40982" y="266222"/>
                                </a:lnTo>
                                <a:lnTo>
                                  <a:pt x="39629" y="266222"/>
                                </a:lnTo>
                                <a:lnTo>
                                  <a:pt x="47486" y="258041"/>
                                </a:lnTo>
                                <a:lnTo>
                                  <a:pt x="32674" y="258041"/>
                                </a:lnTo>
                                <a:lnTo>
                                  <a:pt x="40255" y="250140"/>
                                </a:lnTo>
                                <a:lnTo>
                                  <a:pt x="40061" y="249905"/>
                                </a:lnTo>
                                <a:lnTo>
                                  <a:pt x="29999" y="239412"/>
                                </a:lnTo>
                                <a:close/>
                              </a:path>
                              <a:path w="499109" h="627380">
                                <a:moveTo>
                                  <a:pt x="76728" y="250140"/>
                                </a:moveTo>
                                <a:lnTo>
                                  <a:pt x="76442" y="250376"/>
                                </a:lnTo>
                                <a:lnTo>
                                  <a:pt x="68847" y="258318"/>
                                </a:lnTo>
                                <a:lnTo>
                                  <a:pt x="76444" y="266222"/>
                                </a:lnTo>
                                <a:lnTo>
                                  <a:pt x="76085" y="266222"/>
                                </a:lnTo>
                                <a:lnTo>
                                  <a:pt x="83927" y="258041"/>
                                </a:lnTo>
                                <a:lnTo>
                                  <a:pt x="84296" y="258041"/>
                                </a:lnTo>
                                <a:lnTo>
                                  <a:pt x="76728" y="250140"/>
                                </a:lnTo>
                                <a:close/>
                              </a:path>
                              <a:path w="499109" h="627380">
                                <a:moveTo>
                                  <a:pt x="101876" y="239412"/>
                                </a:moveTo>
                                <a:lnTo>
                                  <a:pt x="101194" y="240029"/>
                                </a:lnTo>
                                <a:lnTo>
                                  <a:pt x="94129" y="247399"/>
                                </a:lnTo>
                                <a:lnTo>
                                  <a:pt x="94841" y="247399"/>
                                </a:lnTo>
                                <a:lnTo>
                                  <a:pt x="112908" y="266222"/>
                                </a:lnTo>
                                <a:lnTo>
                                  <a:pt x="112445" y="266222"/>
                                </a:lnTo>
                                <a:lnTo>
                                  <a:pt x="120010" y="258318"/>
                                </a:lnTo>
                                <a:lnTo>
                                  <a:pt x="119745" y="258041"/>
                                </a:lnTo>
                                <a:lnTo>
                                  <a:pt x="104583" y="258041"/>
                                </a:lnTo>
                                <a:lnTo>
                                  <a:pt x="112166" y="250140"/>
                                </a:lnTo>
                                <a:lnTo>
                                  <a:pt x="101876" y="239412"/>
                                </a:lnTo>
                                <a:close/>
                              </a:path>
                              <a:path w="499109" h="627380">
                                <a:moveTo>
                                  <a:pt x="138417" y="239412"/>
                                </a:moveTo>
                                <a:lnTo>
                                  <a:pt x="138107" y="239412"/>
                                </a:lnTo>
                                <a:lnTo>
                                  <a:pt x="130462" y="247399"/>
                                </a:lnTo>
                                <a:lnTo>
                                  <a:pt x="131153" y="247399"/>
                                </a:lnTo>
                                <a:lnTo>
                                  <a:pt x="149185" y="266222"/>
                                </a:lnTo>
                                <a:lnTo>
                                  <a:pt x="147964" y="266222"/>
                                </a:lnTo>
                                <a:lnTo>
                                  <a:pt x="155809" y="258041"/>
                                </a:lnTo>
                                <a:lnTo>
                                  <a:pt x="140934" y="258041"/>
                                </a:lnTo>
                                <a:lnTo>
                                  <a:pt x="148505" y="250140"/>
                                </a:lnTo>
                                <a:lnTo>
                                  <a:pt x="148707" y="250140"/>
                                </a:lnTo>
                                <a:lnTo>
                                  <a:pt x="138417" y="239412"/>
                                </a:lnTo>
                                <a:close/>
                              </a:path>
                              <a:path w="499109" h="627380">
                                <a:moveTo>
                                  <a:pt x="194848" y="238959"/>
                                </a:moveTo>
                                <a:lnTo>
                                  <a:pt x="194390" y="239412"/>
                                </a:lnTo>
                                <a:lnTo>
                                  <a:pt x="179172" y="255269"/>
                                </a:lnTo>
                                <a:lnTo>
                                  <a:pt x="176629" y="258041"/>
                                </a:lnTo>
                                <a:lnTo>
                                  <a:pt x="184466" y="266222"/>
                                </a:lnTo>
                                <a:lnTo>
                                  <a:pt x="184268" y="266222"/>
                                </a:lnTo>
                                <a:lnTo>
                                  <a:pt x="192103" y="258041"/>
                                </a:lnTo>
                                <a:lnTo>
                                  <a:pt x="192365" y="258041"/>
                                </a:lnTo>
                                <a:lnTo>
                                  <a:pt x="184580" y="249905"/>
                                </a:lnTo>
                                <a:lnTo>
                                  <a:pt x="199896" y="249905"/>
                                </a:lnTo>
                                <a:lnTo>
                                  <a:pt x="202295" y="247399"/>
                                </a:lnTo>
                                <a:lnTo>
                                  <a:pt x="202932" y="247399"/>
                                </a:lnTo>
                                <a:lnTo>
                                  <a:pt x="194848" y="238959"/>
                                </a:lnTo>
                                <a:close/>
                              </a:path>
                              <a:path w="499109" h="627380">
                                <a:moveTo>
                                  <a:pt x="210287" y="239412"/>
                                </a:moveTo>
                                <a:lnTo>
                                  <a:pt x="209944" y="239412"/>
                                </a:lnTo>
                                <a:lnTo>
                                  <a:pt x="202295" y="247399"/>
                                </a:lnTo>
                                <a:lnTo>
                                  <a:pt x="202932" y="247399"/>
                                </a:lnTo>
                                <a:lnTo>
                                  <a:pt x="220964" y="266222"/>
                                </a:lnTo>
                                <a:lnTo>
                                  <a:pt x="219869" y="266222"/>
                                </a:lnTo>
                                <a:lnTo>
                                  <a:pt x="227716" y="258041"/>
                                </a:lnTo>
                                <a:lnTo>
                                  <a:pt x="212807" y="258041"/>
                                </a:lnTo>
                                <a:lnTo>
                                  <a:pt x="220381" y="250140"/>
                                </a:lnTo>
                                <a:lnTo>
                                  <a:pt x="220576" y="250140"/>
                                </a:lnTo>
                                <a:lnTo>
                                  <a:pt x="210287" y="239412"/>
                                </a:lnTo>
                                <a:close/>
                              </a:path>
                              <a:path w="499109" h="627380">
                                <a:moveTo>
                                  <a:pt x="256224" y="250140"/>
                                </a:moveTo>
                                <a:lnTo>
                                  <a:pt x="255936" y="250376"/>
                                </a:lnTo>
                                <a:lnTo>
                                  <a:pt x="248575" y="258041"/>
                                </a:lnTo>
                                <a:lnTo>
                                  <a:pt x="256407" y="266222"/>
                                </a:lnTo>
                                <a:lnTo>
                                  <a:pt x="263988" y="258318"/>
                                </a:lnTo>
                                <a:lnTo>
                                  <a:pt x="263793" y="258041"/>
                                </a:lnTo>
                                <a:lnTo>
                                  <a:pt x="256224" y="250140"/>
                                </a:lnTo>
                                <a:close/>
                              </a:path>
                              <a:path w="499109" h="627380">
                                <a:moveTo>
                                  <a:pt x="282195" y="239412"/>
                                </a:moveTo>
                                <a:lnTo>
                                  <a:pt x="281530" y="240029"/>
                                </a:lnTo>
                                <a:lnTo>
                                  <a:pt x="274461" y="247399"/>
                                </a:lnTo>
                                <a:lnTo>
                                  <a:pt x="274622" y="247399"/>
                                </a:lnTo>
                                <a:lnTo>
                                  <a:pt x="292661" y="266222"/>
                                </a:lnTo>
                                <a:lnTo>
                                  <a:pt x="291733" y="266222"/>
                                </a:lnTo>
                                <a:lnTo>
                                  <a:pt x="299579" y="258041"/>
                                </a:lnTo>
                                <a:lnTo>
                                  <a:pt x="284463" y="258041"/>
                                </a:lnTo>
                                <a:lnTo>
                                  <a:pt x="292257" y="249905"/>
                                </a:lnTo>
                                <a:lnTo>
                                  <a:pt x="282195" y="239412"/>
                                </a:lnTo>
                                <a:close/>
                              </a:path>
                              <a:path w="499109" h="627380">
                                <a:moveTo>
                                  <a:pt x="317807" y="239412"/>
                                </a:moveTo>
                                <a:lnTo>
                                  <a:pt x="317447" y="239412"/>
                                </a:lnTo>
                                <a:lnTo>
                                  <a:pt x="310344" y="246818"/>
                                </a:lnTo>
                                <a:lnTo>
                                  <a:pt x="328963" y="266222"/>
                                </a:lnTo>
                                <a:lnTo>
                                  <a:pt x="328276" y="266222"/>
                                </a:lnTo>
                                <a:lnTo>
                                  <a:pt x="335857" y="258318"/>
                                </a:lnTo>
                                <a:lnTo>
                                  <a:pt x="335643" y="258041"/>
                                </a:lnTo>
                                <a:lnTo>
                                  <a:pt x="320961" y="258041"/>
                                </a:lnTo>
                                <a:lnTo>
                                  <a:pt x="328304" y="250376"/>
                                </a:lnTo>
                                <a:lnTo>
                                  <a:pt x="317807" y="239412"/>
                                </a:lnTo>
                                <a:close/>
                              </a:path>
                              <a:path w="499109" h="627380">
                                <a:moveTo>
                                  <a:pt x="354093" y="239412"/>
                                </a:moveTo>
                                <a:lnTo>
                                  <a:pt x="353399" y="240029"/>
                                </a:lnTo>
                                <a:lnTo>
                                  <a:pt x="346330" y="247399"/>
                                </a:lnTo>
                                <a:lnTo>
                                  <a:pt x="346492" y="247399"/>
                                </a:lnTo>
                                <a:lnTo>
                                  <a:pt x="364524" y="266222"/>
                                </a:lnTo>
                                <a:lnTo>
                                  <a:pt x="363604" y="266222"/>
                                </a:lnTo>
                                <a:lnTo>
                                  <a:pt x="371451" y="258041"/>
                                </a:lnTo>
                                <a:lnTo>
                                  <a:pt x="356336" y="258041"/>
                                </a:lnTo>
                                <a:lnTo>
                                  <a:pt x="364125" y="249905"/>
                                </a:lnTo>
                                <a:lnTo>
                                  <a:pt x="363208" y="248919"/>
                                </a:lnTo>
                                <a:lnTo>
                                  <a:pt x="354093" y="239412"/>
                                </a:lnTo>
                                <a:close/>
                              </a:path>
                              <a:path w="499109" h="627380">
                                <a:moveTo>
                                  <a:pt x="390011" y="238959"/>
                                </a:moveTo>
                                <a:lnTo>
                                  <a:pt x="389753" y="238959"/>
                                </a:lnTo>
                                <a:lnTo>
                                  <a:pt x="382265" y="246818"/>
                                </a:lnTo>
                                <a:lnTo>
                                  <a:pt x="400881" y="266222"/>
                                </a:lnTo>
                                <a:lnTo>
                                  <a:pt x="400024" y="266222"/>
                                </a:lnTo>
                                <a:lnTo>
                                  <a:pt x="407880" y="258041"/>
                                </a:lnTo>
                                <a:lnTo>
                                  <a:pt x="392699" y="258041"/>
                                </a:lnTo>
                                <a:lnTo>
                                  <a:pt x="400496" y="249905"/>
                                </a:lnTo>
                                <a:lnTo>
                                  <a:pt x="399575" y="248919"/>
                                </a:lnTo>
                                <a:lnTo>
                                  <a:pt x="390011" y="238959"/>
                                </a:lnTo>
                                <a:close/>
                              </a:path>
                              <a:path w="499109" h="627380">
                                <a:moveTo>
                                  <a:pt x="425960" y="239412"/>
                                </a:moveTo>
                                <a:lnTo>
                                  <a:pt x="425770" y="239412"/>
                                </a:lnTo>
                                <a:lnTo>
                                  <a:pt x="418100" y="247399"/>
                                </a:lnTo>
                                <a:lnTo>
                                  <a:pt x="418317" y="247399"/>
                                </a:lnTo>
                                <a:lnTo>
                                  <a:pt x="436338" y="266222"/>
                                </a:lnTo>
                                <a:lnTo>
                                  <a:pt x="435487" y="266222"/>
                                </a:lnTo>
                                <a:lnTo>
                                  <a:pt x="443332" y="258041"/>
                                </a:lnTo>
                                <a:lnTo>
                                  <a:pt x="428105" y="258041"/>
                                </a:lnTo>
                                <a:lnTo>
                                  <a:pt x="435890" y="249905"/>
                                </a:lnTo>
                                <a:lnTo>
                                  <a:pt x="435070" y="248919"/>
                                </a:lnTo>
                                <a:lnTo>
                                  <a:pt x="425960" y="239412"/>
                                </a:lnTo>
                                <a:close/>
                              </a:path>
                              <a:path w="499109" h="627380">
                                <a:moveTo>
                                  <a:pt x="461964" y="238959"/>
                                </a:moveTo>
                                <a:lnTo>
                                  <a:pt x="461630" y="238959"/>
                                </a:lnTo>
                                <a:lnTo>
                                  <a:pt x="454164" y="246818"/>
                                </a:lnTo>
                                <a:lnTo>
                                  <a:pt x="472774" y="266222"/>
                                </a:lnTo>
                                <a:lnTo>
                                  <a:pt x="471982" y="266222"/>
                                </a:lnTo>
                                <a:lnTo>
                                  <a:pt x="479839" y="258041"/>
                                </a:lnTo>
                                <a:lnTo>
                                  <a:pt x="464520" y="258041"/>
                                </a:lnTo>
                                <a:lnTo>
                                  <a:pt x="472315" y="249905"/>
                                </a:lnTo>
                                <a:lnTo>
                                  <a:pt x="472474" y="249905"/>
                                </a:lnTo>
                                <a:lnTo>
                                  <a:pt x="461964" y="238959"/>
                                </a:lnTo>
                                <a:close/>
                              </a:path>
                              <a:path w="499109" h="627380">
                                <a:moveTo>
                                  <a:pt x="66021" y="238959"/>
                                </a:moveTo>
                                <a:lnTo>
                                  <a:pt x="65813" y="238959"/>
                                </a:lnTo>
                                <a:lnTo>
                                  <a:pt x="57707" y="247399"/>
                                </a:lnTo>
                                <a:lnTo>
                                  <a:pt x="58352" y="247399"/>
                                </a:lnTo>
                                <a:lnTo>
                                  <a:pt x="68847" y="258318"/>
                                </a:lnTo>
                                <a:lnTo>
                                  <a:pt x="76669" y="250140"/>
                                </a:lnTo>
                                <a:lnTo>
                                  <a:pt x="76503" y="249905"/>
                                </a:lnTo>
                                <a:lnTo>
                                  <a:pt x="66021" y="238959"/>
                                </a:lnTo>
                                <a:close/>
                              </a:path>
                              <a:path w="499109" h="627380">
                                <a:moveTo>
                                  <a:pt x="140640" y="220473"/>
                                </a:moveTo>
                                <a:lnTo>
                                  <a:pt x="112166" y="250140"/>
                                </a:lnTo>
                                <a:lnTo>
                                  <a:pt x="120010" y="258318"/>
                                </a:lnTo>
                                <a:lnTo>
                                  <a:pt x="130462" y="247399"/>
                                </a:lnTo>
                                <a:lnTo>
                                  <a:pt x="131153" y="247399"/>
                                </a:lnTo>
                                <a:lnTo>
                                  <a:pt x="123068" y="238959"/>
                                </a:lnTo>
                                <a:lnTo>
                                  <a:pt x="137983" y="238959"/>
                                </a:lnTo>
                                <a:lnTo>
                                  <a:pt x="130767" y="231437"/>
                                </a:lnTo>
                                <a:lnTo>
                                  <a:pt x="145741" y="231437"/>
                                </a:lnTo>
                                <a:lnTo>
                                  <a:pt x="148441" y="228616"/>
                                </a:lnTo>
                                <a:lnTo>
                                  <a:pt x="140640" y="220473"/>
                                </a:lnTo>
                                <a:close/>
                              </a:path>
                              <a:path w="499109" h="627380">
                                <a:moveTo>
                                  <a:pt x="292191" y="212658"/>
                                </a:moveTo>
                                <a:lnTo>
                                  <a:pt x="290264" y="214629"/>
                                </a:lnTo>
                                <a:lnTo>
                                  <a:pt x="256389" y="249905"/>
                                </a:lnTo>
                                <a:lnTo>
                                  <a:pt x="256224" y="250140"/>
                                </a:lnTo>
                                <a:lnTo>
                                  <a:pt x="264058" y="258318"/>
                                </a:lnTo>
                                <a:lnTo>
                                  <a:pt x="264254" y="258041"/>
                                </a:lnTo>
                                <a:lnTo>
                                  <a:pt x="274461" y="247399"/>
                                </a:lnTo>
                                <a:lnTo>
                                  <a:pt x="274622" y="247399"/>
                                </a:lnTo>
                                <a:lnTo>
                                  <a:pt x="266968" y="239412"/>
                                </a:lnTo>
                                <a:lnTo>
                                  <a:pt x="282195" y="239412"/>
                                </a:lnTo>
                                <a:lnTo>
                                  <a:pt x="274547" y="231437"/>
                                </a:lnTo>
                                <a:lnTo>
                                  <a:pt x="289772" y="231437"/>
                                </a:lnTo>
                                <a:lnTo>
                                  <a:pt x="292677" y="228407"/>
                                </a:lnTo>
                                <a:lnTo>
                                  <a:pt x="285064" y="220473"/>
                                </a:lnTo>
                                <a:lnTo>
                                  <a:pt x="299673" y="220473"/>
                                </a:lnTo>
                                <a:lnTo>
                                  <a:pt x="292191" y="212658"/>
                                </a:lnTo>
                                <a:close/>
                              </a:path>
                              <a:path w="499109" h="627380">
                                <a:moveTo>
                                  <a:pt x="338841" y="239412"/>
                                </a:moveTo>
                                <a:lnTo>
                                  <a:pt x="338215" y="240029"/>
                                </a:lnTo>
                                <a:lnTo>
                                  <a:pt x="328304" y="250376"/>
                                </a:lnTo>
                                <a:lnTo>
                                  <a:pt x="335908" y="258318"/>
                                </a:lnTo>
                                <a:lnTo>
                                  <a:pt x="336123" y="258041"/>
                                </a:lnTo>
                                <a:lnTo>
                                  <a:pt x="346330" y="247399"/>
                                </a:lnTo>
                                <a:lnTo>
                                  <a:pt x="346492" y="247399"/>
                                </a:lnTo>
                                <a:lnTo>
                                  <a:pt x="338841" y="239412"/>
                                </a:lnTo>
                                <a:close/>
                              </a:path>
                              <a:path w="499109" h="627380">
                                <a:moveTo>
                                  <a:pt x="15252" y="239412"/>
                                </a:moveTo>
                                <a:lnTo>
                                  <a:pt x="14582" y="240029"/>
                                </a:lnTo>
                                <a:lnTo>
                                  <a:pt x="5133" y="249905"/>
                                </a:lnTo>
                                <a:lnTo>
                                  <a:pt x="4966" y="250140"/>
                                </a:lnTo>
                                <a:lnTo>
                                  <a:pt x="12529" y="258041"/>
                                </a:lnTo>
                                <a:lnTo>
                                  <a:pt x="12093" y="258041"/>
                                </a:lnTo>
                                <a:lnTo>
                                  <a:pt x="22290" y="247399"/>
                                </a:lnTo>
                                <a:lnTo>
                                  <a:pt x="22917" y="247399"/>
                                </a:lnTo>
                                <a:lnTo>
                                  <a:pt x="15252" y="239412"/>
                                </a:lnTo>
                                <a:close/>
                              </a:path>
                              <a:path w="499109" h="627380">
                                <a:moveTo>
                                  <a:pt x="76214" y="212658"/>
                                </a:moveTo>
                                <a:lnTo>
                                  <a:pt x="40480" y="249905"/>
                                </a:lnTo>
                                <a:lnTo>
                                  <a:pt x="40286" y="250140"/>
                                </a:lnTo>
                                <a:lnTo>
                                  <a:pt x="47863" y="258041"/>
                                </a:lnTo>
                                <a:lnTo>
                                  <a:pt x="47486" y="258041"/>
                                </a:lnTo>
                                <a:lnTo>
                                  <a:pt x="57707" y="247399"/>
                                </a:lnTo>
                                <a:lnTo>
                                  <a:pt x="58352" y="247399"/>
                                </a:lnTo>
                                <a:lnTo>
                                  <a:pt x="50675" y="239412"/>
                                </a:lnTo>
                                <a:lnTo>
                                  <a:pt x="65377" y="239412"/>
                                </a:lnTo>
                                <a:lnTo>
                                  <a:pt x="65813" y="238959"/>
                                </a:lnTo>
                                <a:lnTo>
                                  <a:pt x="66021" y="238959"/>
                                </a:lnTo>
                                <a:lnTo>
                                  <a:pt x="58816" y="231437"/>
                                </a:lnTo>
                                <a:lnTo>
                                  <a:pt x="73038" y="231437"/>
                                </a:lnTo>
                                <a:lnTo>
                                  <a:pt x="75947" y="228407"/>
                                </a:lnTo>
                                <a:lnTo>
                                  <a:pt x="76611" y="228407"/>
                                </a:lnTo>
                                <a:lnTo>
                                  <a:pt x="68996" y="220473"/>
                                </a:lnTo>
                                <a:lnTo>
                                  <a:pt x="83710" y="220473"/>
                                </a:lnTo>
                                <a:lnTo>
                                  <a:pt x="76214" y="212658"/>
                                </a:lnTo>
                                <a:close/>
                              </a:path>
                              <a:path w="499109" h="627380">
                                <a:moveTo>
                                  <a:pt x="94453" y="231673"/>
                                </a:moveTo>
                                <a:lnTo>
                                  <a:pt x="87375" y="238959"/>
                                </a:lnTo>
                                <a:lnTo>
                                  <a:pt x="76894" y="249905"/>
                                </a:lnTo>
                                <a:lnTo>
                                  <a:pt x="76728" y="250140"/>
                                </a:lnTo>
                                <a:lnTo>
                                  <a:pt x="84296" y="258041"/>
                                </a:lnTo>
                                <a:lnTo>
                                  <a:pt x="83927" y="258041"/>
                                </a:lnTo>
                                <a:lnTo>
                                  <a:pt x="94129" y="247399"/>
                                </a:lnTo>
                                <a:lnTo>
                                  <a:pt x="94841" y="247399"/>
                                </a:lnTo>
                                <a:lnTo>
                                  <a:pt x="87175" y="239412"/>
                                </a:lnTo>
                                <a:lnTo>
                                  <a:pt x="101876" y="239412"/>
                                </a:lnTo>
                                <a:lnTo>
                                  <a:pt x="94453" y="231673"/>
                                </a:lnTo>
                                <a:close/>
                              </a:path>
                              <a:path w="499109" h="627380">
                                <a:moveTo>
                                  <a:pt x="163386" y="250140"/>
                                </a:moveTo>
                                <a:lnTo>
                                  <a:pt x="148707" y="250140"/>
                                </a:lnTo>
                                <a:lnTo>
                                  <a:pt x="156285" y="258041"/>
                                </a:lnTo>
                                <a:lnTo>
                                  <a:pt x="155809" y="258041"/>
                                </a:lnTo>
                                <a:lnTo>
                                  <a:pt x="163386" y="250140"/>
                                </a:lnTo>
                                <a:close/>
                              </a:path>
                              <a:path w="499109" h="627380">
                                <a:moveTo>
                                  <a:pt x="174107" y="238959"/>
                                </a:moveTo>
                                <a:lnTo>
                                  <a:pt x="166014" y="247399"/>
                                </a:lnTo>
                                <a:lnTo>
                                  <a:pt x="166434" y="247399"/>
                                </a:lnTo>
                                <a:lnTo>
                                  <a:pt x="176629" y="258041"/>
                                </a:lnTo>
                                <a:lnTo>
                                  <a:pt x="179172" y="255269"/>
                                </a:lnTo>
                                <a:lnTo>
                                  <a:pt x="184320" y="249905"/>
                                </a:lnTo>
                                <a:lnTo>
                                  <a:pt x="184580" y="249905"/>
                                </a:lnTo>
                                <a:lnTo>
                                  <a:pt x="174107" y="238959"/>
                                </a:lnTo>
                                <a:close/>
                              </a:path>
                              <a:path w="499109" h="627380">
                                <a:moveTo>
                                  <a:pt x="199896" y="249905"/>
                                </a:moveTo>
                                <a:lnTo>
                                  <a:pt x="184580" y="249905"/>
                                </a:lnTo>
                                <a:lnTo>
                                  <a:pt x="192365" y="258041"/>
                                </a:lnTo>
                                <a:lnTo>
                                  <a:pt x="192103" y="258041"/>
                                </a:lnTo>
                                <a:lnTo>
                                  <a:pt x="199896" y="249905"/>
                                </a:lnTo>
                                <a:close/>
                              </a:path>
                              <a:path w="499109" h="627380">
                                <a:moveTo>
                                  <a:pt x="235295" y="250140"/>
                                </a:moveTo>
                                <a:lnTo>
                                  <a:pt x="220576" y="250140"/>
                                </a:lnTo>
                                <a:lnTo>
                                  <a:pt x="228155" y="258041"/>
                                </a:lnTo>
                                <a:lnTo>
                                  <a:pt x="227716" y="258041"/>
                                </a:lnTo>
                                <a:lnTo>
                                  <a:pt x="235295" y="250140"/>
                                </a:lnTo>
                                <a:close/>
                              </a:path>
                              <a:path w="499109" h="627380">
                                <a:moveTo>
                                  <a:pt x="245949" y="239412"/>
                                </a:moveTo>
                                <a:lnTo>
                                  <a:pt x="245584" y="239412"/>
                                </a:lnTo>
                                <a:lnTo>
                                  <a:pt x="237923" y="247399"/>
                                </a:lnTo>
                                <a:lnTo>
                                  <a:pt x="238387" y="247399"/>
                                </a:lnTo>
                                <a:lnTo>
                                  <a:pt x="248575" y="258041"/>
                                </a:lnTo>
                                <a:lnTo>
                                  <a:pt x="256163" y="250140"/>
                                </a:lnTo>
                                <a:lnTo>
                                  <a:pt x="255999" y="249905"/>
                                </a:lnTo>
                                <a:lnTo>
                                  <a:pt x="245949" y="239412"/>
                                </a:lnTo>
                                <a:close/>
                              </a:path>
                              <a:path w="499109" h="627380">
                                <a:moveTo>
                                  <a:pt x="302803" y="238959"/>
                                </a:moveTo>
                                <a:lnTo>
                                  <a:pt x="302308" y="239412"/>
                                </a:lnTo>
                                <a:lnTo>
                                  <a:pt x="292257" y="249905"/>
                                </a:lnTo>
                                <a:lnTo>
                                  <a:pt x="300060" y="258041"/>
                                </a:lnTo>
                                <a:lnTo>
                                  <a:pt x="299579" y="258041"/>
                                </a:lnTo>
                                <a:lnTo>
                                  <a:pt x="310344" y="246818"/>
                                </a:lnTo>
                                <a:lnTo>
                                  <a:pt x="302803" y="238959"/>
                                </a:lnTo>
                                <a:close/>
                              </a:path>
                              <a:path w="499109" h="627380">
                                <a:moveTo>
                                  <a:pt x="374726" y="238959"/>
                                </a:moveTo>
                                <a:lnTo>
                                  <a:pt x="374170" y="239412"/>
                                </a:lnTo>
                                <a:lnTo>
                                  <a:pt x="365069" y="248919"/>
                                </a:lnTo>
                                <a:lnTo>
                                  <a:pt x="364152" y="249905"/>
                                </a:lnTo>
                                <a:lnTo>
                                  <a:pt x="371953" y="258041"/>
                                </a:lnTo>
                                <a:lnTo>
                                  <a:pt x="371451" y="258041"/>
                                </a:lnTo>
                                <a:lnTo>
                                  <a:pt x="382215" y="246818"/>
                                </a:lnTo>
                                <a:lnTo>
                                  <a:pt x="374726" y="238959"/>
                                </a:lnTo>
                                <a:close/>
                              </a:path>
                              <a:path w="499109" h="627380">
                                <a:moveTo>
                                  <a:pt x="410671" y="239412"/>
                                </a:moveTo>
                                <a:lnTo>
                                  <a:pt x="409960" y="240029"/>
                                </a:lnTo>
                                <a:lnTo>
                                  <a:pt x="401441" y="248919"/>
                                </a:lnTo>
                                <a:lnTo>
                                  <a:pt x="400521" y="249905"/>
                                </a:lnTo>
                                <a:lnTo>
                                  <a:pt x="408334" y="258041"/>
                                </a:lnTo>
                                <a:lnTo>
                                  <a:pt x="407880" y="258041"/>
                                </a:lnTo>
                                <a:lnTo>
                                  <a:pt x="418100" y="247399"/>
                                </a:lnTo>
                                <a:lnTo>
                                  <a:pt x="418317" y="247399"/>
                                </a:lnTo>
                                <a:lnTo>
                                  <a:pt x="410671" y="239412"/>
                                </a:lnTo>
                                <a:close/>
                              </a:path>
                              <a:path w="499109" h="627380">
                                <a:moveTo>
                                  <a:pt x="495157" y="187959"/>
                                </a:moveTo>
                                <a:lnTo>
                                  <a:pt x="436832" y="248919"/>
                                </a:lnTo>
                                <a:lnTo>
                                  <a:pt x="436014" y="249905"/>
                                </a:lnTo>
                                <a:lnTo>
                                  <a:pt x="443812" y="258041"/>
                                </a:lnTo>
                                <a:lnTo>
                                  <a:pt x="443332" y="258041"/>
                                </a:lnTo>
                                <a:lnTo>
                                  <a:pt x="454094" y="246818"/>
                                </a:lnTo>
                                <a:lnTo>
                                  <a:pt x="446626" y="238959"/>
                                </a:lnTo>
                                <a:lnTo>
                                  <a:pt x="461964" y="238959"/>
                                </a:lnTo>
                                <a:lnTo>
                                  <a:pt x="454249" y="230924"/>
                                </a:lnTo>
                                <a:lnTo>
                                  <a:pt x="469334" y="230924"/>
                                </a:lnTo>
                                <a:lnTo>
                                  <a:pt x="471748" y="228407"/>
                                </a:lnTo>
                                <a:lnTo>
                                  <a:pt x="471894" y="228407"/>
                                </a:lnTo>
                                <a:lnTo>
                                  <a:pt x="464305" y="220473"/>
                                </a:lnTo>
                                <a:lnTo>
                                  <a:pt x="479628" y="220473"/>
                                </a:lnTo>
                                <a:lnTo>
                                  <a:pt x="472144" y="212658"/>
                                </a:lnTo>
                                <a:lnTo>
                                  <a:pt x="486850" y="212658"/>
                                </a:lnTo>
                                <a:lnTo>
                                  <a:pt x="490008" y="209365"/>
                                </a:lnTo>
                                <a:lnTo>
                                  <a:pt x="489870" y="209114"/>
                                </a:lnTo>
                                <a:lnTo>
                                  <a:pt x="482509" y="201436"/>
                                </a:lnTo>
                                <a:lnTo>
                                  <a:pt x="497881" y="201436"/>
                                </a:lnTo>
                                <a:lnTo>
                                  <a:pt x="490228" y="193464"/>
                                </a:lnTo>
                                <a:lnTo>
                                  <a:pt x="498356" y="193464"/>
                                </a:lnTo>
                                <a:lnTo>
                                  <a:pt x="498356" y="191769"/>
                                </a:lnTo>
                                <a:lnTo>
                                  <a:pt x="495157" y="187959"/>
                                </a:lnTo>
                                <a:close/>
                              </a:path>
                              <a:path w="499109" h="627380">
                                <a:moveTo>
                                  <a:pt x="487653" y="249905"/>
                                </a:moveTo>
                                <a:lnTo>
                                  <a:pt x="472474" y="249905"/>
                                </a:lnTo>
                                <a:lnTo>
                                  <a:pt x="480287" y="258041"/>
                                </a:lnTo>
                                <a:lnTo>
                                  <a:pt x="479839" y="258041"/>
                                </a:lnTo>
                                <a:lnTo>
                                  <a:pt x="487653" y="249905"/>
                                </a:lnTo>
                                <a:close/>
                              </a:path>
                              <a:path w="499109" h="627380">
                                <a:moveTo>
                                  <a:pt x="3798" y="248919"/>
                                </a:moveTo>
                                <a:lnTo>
                                  <a:pt x="0" y="252729"/>
                                </a:lnTo>
                                <a:lnTo>
                                  <a:pt x="0" y="255269"/>
                                </a:lnTo>
                                <a:lnTo>
                                  <a:pt x="4908" y="250140"/>
                                </a:lnTo>
                                <a:lnTo>
                                  <a:pt x="4741" y="249905"/>
                                </a:lnTo>
                                <a:lnTo>
                                  <a:pt x="3798" y="248919"/>
                                </a:lnTo>
                                <a:close/>
                              </a:path>
                              <a:path w="499109" h="627380">
                                <a:moveTo>
                                  <a:pt x="497765" y="239412"/>
                                </a:moveTo>
                                <a:lnTo>
                                  <a:pt x="497136" y="240029"/>
                                </a:lnTo>
                                <a:lnTo>
                                  <a:pt x="490059" y="247399"/>
                                </a:lnTo>
                                <a:lnTo>
                                  <a:pt x="495157" y="252729"/>
                                </a:lnTo>
                                <a:lnTo>
                                  <a:pt x="498356" y="248919"/>
                                </a:lnTo>
                                <a:lnTo>
                                  <a:pt x="498356" y="240029"/>
                                </a:lnTo>
                                <a:lnTo>
                                  <a:pt x="497765" y="239412"/>
                                </a:lnTo>
                                <a:close/>
                              </a:path>
                              <a:path w="499109" h="627380">
                                <a:moveTo>
                                  <a:pt x="22577" y="231673"/>
                                </a:moveTo>
                                <a:lnTo>
                                  <a:pt x="15606" y="238959"/>
                                </a:lnTo>
                                <a:lnTo>
                                  <a:pt x="15252" y="239412"/>
                                </a:lnTo>
                                <a:lnTo>
                                  <a:pt x="22917" y="247399"/>
                                </a:lnTo>
                                <a:lnTo>
                                  <a:pt x="22290" y="247399"/>
                                </a:lnTo>
                                <a:lnTo>
                                  <a:pt x="29942" y="239412"/>
                                </a:lnTo>
                                <a:lnTo>
                                  <a:pt x="29565" y="238959"/>
                                </a:lnTo>
                                <a:lnTo>
                                  <a:pt x="22577" y="231673"/>
                                </a:lnTo>
                                <a:close/>
                              </a:path>
                              <a:path w="499109" h="627380">
                                <a:moveTo>
                                  <a:pt x="48316" y="220473"/>
                                </a:moveTo>
                                <a:lnTo>
                                  <a:pt x="48088" y="220473"/>
                                </a:lnTo>
                                <a:lnTo>
                                  <a:pt x="40298" y="228616"/>
                                </a:lnTo>
                                <a:lnTo>
                                  <a:pt x="58352" y="247399"/>
                                </a:lnTo>
                                <a:lnTo>
                                  <a:pt x="57707" y="247399"/>
                                </a:lnTo>
                                <a:lnTo>
                                  <a:pt x="65377" y="239412"/>
                                </a:lnTo>
                                <a:lnTo>
                                  <a:pt x="50546" y="239412"/>
                                </a:lnTo>
                                <a:lnTo>
                                  <a:pt x="58198" y="231437"/>
                                </a:lnTo>
                                <a:lnTo>
                                  <a:pt x="58816" y="231437"/>
                                </a:lnTo>
                                <a:lnTo>
                                  <a:pt x="48316" y="220473"/>
                                </a:lnTo>
                                <a:close/>
                              </a:path>
                              <a:path w="499109" h="627380">
                                <a:moveTo>
                                  <a:pt x="83710" y="220473"/>
                                </a:moveTo>
                                <a:lnTo>
                                  <a:pt x="83568" y="220473"/>
                                </a:lnTo>
                                <a:lnTo>
                                  <a:pt x="75947" y="228407"/>
                                </a:lnTo>
                                <a:lnTo>
                                  <a:pt x="76611" y="228407"/>
                                </a:lnTo>
                                <a:lnTo>
                                  <a:pt x="94841" y="247399"/>
                                </a:lnTo>
                                <a:lnTo>
                                  <a:pt x="94129" y="247399"/>
                                </a:lnTo>
                                <a:lnTo>
                                  <a:pt x="101785" y="239412"/>
                                </a:lnTo>
                                <a:lnTo>
                                  <a:pt x="86942" y="239412"/>
                                </a:lnTo>
                                <a:lnTo>
                                  <a:pt x="94353" y="231673"/>
                                </a:lnTo>
                                <a:lnTo>
                                  <a:pt x="94226" y="231437"/>
                                </a:lnTo>
                                <a:lnTo>
                                  <a:pt x="83710" y="220473"/>
                                </a:lnTo>
                                <a:close/>
                              </a:path>
                              <a:path w="499109" h="627380">
                                <a:moveTo>
                                  <a:pt x="120251" y="220473"/>
                                </a:moveTo>
                                <a:lnTo>
                                  <a:pt x="119941" y="220473"/>
                                </a:lnTo>
                                <a:lnTo>
                                  <a:pt x="112335" y="228407"/>
                                </a:lnTo>
                                <a:lnTo>
                                  <a:pt x="112959" y="228407"/>
                                </a:lnTo>
                                <a:lnTo>
                                  <a:pt x="131153" y="247399"/>
                                </a:lnTo>
                                <a:lnTo>
                                  <a:pt x="130462" y="247399"/>
                                </a:lnTo>
                                <a:lnTo>
                                  <a:pt x="138107" y="239412"/>
                                </a:lnTo>
                                <a:lnTo>
                                  <a:pt x="138417" y="239412"/>
                                </a:lnTo>
                                <a:lnTo>
                                  <a:pt x="137983" y="238959"/>
                                </a:lnTo>
                                <a:lnTo>
                                  <a:pt x="122894" y="238959"/>
                                </a:lnTo>
                                <a:lnTo>
                                  <a:pt x="130113" y="231437"/>
                                </a:lnTo>
                                <a:lnTo>
                                  <a:pt x="130767" y="231437"/>
                                </a:lnTo>
                                <a:lnTo>
                                  <a:pt x="120251" y="220473"/>
                                </a:lnTo>
                                <a:close/>
                              </a:path>
                              <a:path w="499109" h="627380">
                                <a:moveTo>
                                  <a:pt x="202383" y="193931"/>
                                </a:moveTo>
                                <a:lnTo>
                                  <a:pt x="202143" y="194160"/>
                                </a:lnTo>
                                <a:lnTo>
                                  <a:pt x="158783" y="239412"/>
                                </a:lnTo>
                                <a:lnTo>
                                  <a:pt x="166434" y="247399"/>
                                </a:lnTo>
                                <a:lnTo>
                                  <a:pt x="166014" y="247399"/>
                                </a:lnTo>
                                <a:lnTo>
                                  <a:pt x="174107" y="238959"/>
                                </a:lnTo>
                                <a:lnTo>
                                  <a:pt x="166909" y="231437"/>
                                </a:lnTo>
                                <a:lnTo>
                                  <a:pt x="181321" y="231437"/>
                                </a:lnTo>
                                <a:lnTo>
                                  <a:pt x="184226" y="228407"/>
                                </a:lnTo>
                                <a:lnTo>
                                  <a:pt x="184739" y="228407"/>
                                </a:lnTo>
                                <a:lnTo>
                                  <a:pt x="177138" y="220473"/>
                                </a:lnTo>
                                <a:lnTo>
                                  <a:pt x="192121" y="220473"/>
                                </a:lnTo>
                                <a:lnTo>
                                  <a:pt x="184625" y="212658"/>
                                </a:lnTo>
                                <a:lnTo>
                                  <a:pt x="199329" y="212658"/>
                                </a:lnTo>
                                <a:lnTo>
                                  <a:pt x="202192" y="209673"/>
                                </a:lnTo>
                                <a:lnTo>
                                  <a:pt x="201977" y="209365"/>
                                </a:lnTo>
                                <a:lnTo>
                                  <a:pt x="194859" y="201929"/>
                                </a:lnTo>
                                <a:lnTo>
                                  <a:pt x="210045" y="201929"/>
                                </a:lnTo>
                                <a:lnTo>
                                  <a:pt x="202383" y="193931"/>
                                </a:lnTo>
                                <a:close/>
                              </a:path>
                              <a:path w="499109" h="627380">
                                <a:moveTo>
                                  <a:pt x="212611" y="220473"/>
                                </a:moveTo>
                                <a:lnTo>
                                  <a:pt x="212429" y="220617"/>
                                </a:lnTo>
                                <a:lnTo>
                                  <a:pt x="194848" y="238959"/>
                                </a:lnTo>
                                <a:lnTo>
                                  <a:pt x="202932" y="247399"/>
                                </a:lnTo>
                                <a:lnTo>
                                  <a:pt x="202295" y="247399"/>
                                </a:lnTo>
                                <a:lnTo>
                                  <a:pt x="209944" y="239412"/>
                                </a:lnTo>
                                <a:lnTo>
                                  <a:pt x="210287" y="239412"/>
                                </a:lnTo>
                                <a:lnTo>
                                  <a:pt x="202637" y="231437"/>
                                </a:lnTo>
                                <a:lnTo>
                                  <a:pt x="217583" y="231437"/>
                                </a:lnTo>
                                <a:lnTo>
                                  <a:pt x="220284" y="228616"/>
                                </a:lnTo>
                                <a:lnTo>
                                  <a:pt x="220206" y="228407"/>
                                </a:lnTo>
                                <a:lnTo>
                                  <a:pt x="212611" y="220473"/>
                                </a:lnTo>
                                <a:close/>
                              </a:path>
                              <a:path w="499109" h="627380">
                                <a:moveTo>
                                  <a:pt x="238309" y="231437"/>
                                </a:moveTo>
                                <a:lnTo>
                                  <a:pt x="231098" y="238959"/>
                                </a:lnTo>
                                <a:lnTo>
                                  <a:pt x="230742" y="239412"/>
                                </a:lnTo>
                                <a:lnTo>
                                  <a:pt x="238387" y="247399"/>
                                </a:lnTo>
                                <a:lnTo>
                                  <a:pt x="237923" y="247399"/>
                                </a:lnTo>
                                <a:lnTo>
                                  <a:pt x="245584" y="239412"/>
                                </a:lnTo>
                                <a:lnTo>
                                  <a:pt x="245949" y="239412"/>
                                </a:lnTo>
                                <a:lnTo>
                                  <a:pt x="238309" y="231437"/>
                                </a:lnTo>
                                <a:close/>
                              </a:path>
                              <a:path w="499109" h="627380">
                                <a:moveTo>
                                  <a:pt x="264032" y="220473"/>
                                </a:moveTo>
                                <a:lnTo>
                                  <a:pt x="263751" y="220473"/>
                                </a:lnTo>
                                <a:lnTo>
                                  <a:pt x="256140" y="228407"/>
                                </a:lnTo>
                                <a:lnTo>
                                  <a:pt x="256421" y="228407"/>
                                </a:lnTo>
                                <a:lnTo>
                                  <a:pt x="274622" y="247399"/>
                                </a:lnTo>
                                <a:lnTo>
                                  <a:pt x="274461" y="247399"/>
                                </a:lnTo>
                                <a:lnTo>
                                  <a:pt x="282122" y="239412"/>
                                </a:lnTo>
                                <a:lnTo>
                                  <a:pt x="266465" y="239412"/>
                                </a:lnTo>
                                <a:lnTo>
                                  <a:pt x="274124" y="231437"/>
                                </a:lnTo>
                                <a:lnTo>
                                  <a:pt x="274547" y="231437"/>
                                </a:lnTo>
                                <a:lnTo>
                                  <a:pt x="264032" y="220473"/>
                                </a:lnTo>
                                <a:close/>
                              </a:path>
                              <a:path w="499109" h="627380">
                                <a:moveTo>
                                  <a:pt x="346447" y="231437"/>
                                </a:moveTo>
                                <a:lnTo>
                                  <a:pt x="339240" y="238959"/>
                                </a:lnTo>
                                <a:lnTo>
                                  <a:pt x="338841" y="239412"/>
                                </a:lnTo>
                                <a:lnTo>
                                  <a:pt x="346492" y="247399"/>
                                </a:lnTo>
                                <a:lnTo>
                                  <a:pt x="346330" y="247399"/>
                                </a:lnTo>
                                <a:lnTo>
                                  <a:pt x="353991" y="239412"/>
                                </a:lnTo>
                                <a:lnTo>
                                  <a:pt x="353659" y="238959"/>
                                </a:lnTo>
                                <a:lnTo>
                                  <a:pt x="346447" y="231437"/>
                                </a:lnTo>
                                <a:close/>
                              </a:path>
                              <a:path w="499109" h="627380">
                                <a:moveTo>
                                  <a:pt x="418317" y="231437"/>
                                </a:moveTo>
                                <a:lnTo>
                                  <a:pt x="417969" y="231673"/>
                                </a:lnTo>
                                <a:lnTo>
                                  <a:pt x="410986" y="238959"/>
                                </a:lnTo>
                                <a:lnTo>
                                  <a:pt x="410671" y="239412"/>
                                </a:lnTo>
                                <a:lnTo>
                                  <a:pt x="418317" y="247399"/>
                                </a:lnTo>
                                <a:lnTo>
                                  <a:pt x="418100" y="247399"/>
                                </a:lnTo>
                                <a:lnTo>
                                  <a:pt x="425770" y="239412"/>
                                </a:lnTo>
                                <a:lnTo>
                                  <a:pt x="425960" y="239412"/>
                                </a:lnTo>
                                <a:lnTo>
                                  <a:pt x="418317" y="231437"/>
                                </a:lnTo>
                                <a:close/>
                              </a:path>
                              <a:path w="499109" h="627380">
                                <a:moveTo>
                                  <a:pt x="490127" y="231437"/>
                                </a:moveTo>
                                <a:lnTo>
                                  <a:pt x="489780" y="231673"/>
                                </a:lnTo>
                                <a:lnTo>
                                  <a:pt x="482800" y="238959"/>
                                </a:lnTo>
                                <a:lnTo>
                                  <a:pt x="482420" y="239412"/>
                                </a:lnTo>
                                <a:lnTo>
                                  <a:pt x="490059" y="247399"/>
                                </a:lnTo>
                                <a:lnTo>
                                  <a:pt x="497729" y="239412"/>
                                </a:lnTo>
                                <a:lnTo>
                                  <a:pt x="497331" y="238959"/>
                                </a:lnTo>
                                <a:lnTo>
                                  <a:pt x="490127" y="231437"/>
                                </a:lnTo>
                                <a:close/>
                              </a:path>
                              <a:path w="499109" h="627380">
                                <a:moveTo>
                                  <a:pt x="338726" y="201436"/>
                                </a:moveTo>
                                <a:lnTo>
                                  <a:pt x="338215" y="201929"/>
                                </a:lnTo>
                                <a:lnTo>
                                  <a:pt x="302803" y="238959"/>
                                </a:lnTo>
                                <a:lnTo>
                                  <a:pt x="310344" y="246818"/>
                                </a:lnTo>
                                <a:lnTo>
                                  <a:pt x="317447" y="239412"/>
                                </a:lnTo>
                                <a:lnTo>
                                  <a:pt x="317807" y="239412"/>
                                </a:lnTo>
                                <a:lnTo>
                                  <a:pt x="310170" y="231437"/>
                                </a:lnTo>
                                <a:lnTo>
                                  <a:pt x="325097" y="231437"/>
                                </a:lnTo>
                                <a:lnTo>
                                  <a:pt x="328003" y="228407"/>
                                </a:lnTo>
                                <a:lnTo>
                                  <a:pt x="328298" y="228407"/>
                                </a:lnTo>
                                <a:lnTo>
                                  <a:pt x="320698" y="220473"/>
                                </a:lnTo>
                                <a:lnTo>
                                  <a:pt x="335936" y="220473"/>
                                </a:lnTo>
                                <a:lnTo>
                                  <a:pt x="328444" y="212658"/>
                                </a:lnTo>
                                <a:lnTo>
                                  <a:pt x="343109" y="212658"/>
                                </a:lnTo>
                                <a:lnTo>
                                  <a:pt x="346267" y="209365"/>
                                </a:lnTo>
                                <a:lnTo>
                                  <a:pt x="346092" y="209114"/>
                                </a:lnTo>
                                <a:lnTo>
                                  <a:pt x="338726" y="201436"/>
                                </a:lnTo>
                                <a:close/>
                              </a:path>
                              <a:path w="499109" h="627380">
                                <a:moveTo>
                                  <a:pt x="382295" y="230924"/>
                                </a:moveTo>
                                <a:lnTo>
                                  <a:pt x="374726" y="238959"/>
                                </a:lnTo>
                                <a:lnTo>
                                  <a:pt x="382265" y="246818"/>
                                </a:lnTo>
                                <a:lnTo>
                                  <a:pt x="389753" y="238959"/>
                                </a:lnTo>
                                <a:lnTo>
                                  <a:pt x="390011" y="238959"/>
                                </a:lnTo>
                                <a:lnTo>
                                  <a:pt x="382295" y="230924"/>
                                </a:lnTo>
                                <a:close/>
                              </a:path>
                              <a:path w="499109" h="627380">
                                <a:moveTo>
                                  <a:pt x="444213" y="220473"/>
                                </a:moveTo>
                                <a:lnTo>
                                  <a:pt x="443959" y="220473"/>
                                </a:lnTo>
                                <a:lnTo>
                                  <a:pt x="436339" y="228407"/>
                                </a:lnTo>
                                <a:lnTo>
                                  <a:pt x="436505" y="228407"/>
                                </a:lnTo>
                                <a:lnTo>
                                  <a:pt x="454164" y="246818"/>
                                </a:lnTo>
                                <a:lnTo>
                                  <a:pt x="461630" y="238959"/>
                                </a:lnTo>
                                <a:lnTo>
                                  <a:pt x="446362" y="238959"/>
                                </a:lnTo>
                                <a:lnTo>
                                  <a:pt x="454050" y="230924"/>
                                </a:lnTo>
                                <a:lnTo>
                                  <a:pt x="454249" y="230924"/>
                                </a:lnTo>
                                <a:lnTo>
                                  <a:pt x="444213" y="220473"/>
                                </a:lnTo>
                                <a:close/>
                              </a:path>
                              <a:path w="499109" h="627380">
                                <a:moveTo>
                                  <a:pt x="11837" y="220473"/>
                                </a:moveTo>
                                <a:lnTo>
                                  <a:pt x="11603" y="220473"/>
                                </a:lnTo>
                                <a:lnTo>
                                  <a:pt x="3982" y="228407"/>
                                </a:lnTo>
                                <a:lnTo>
                                  <a:pt x="4690" y="228407"/>
                                </a:lnTo>
                                <a:lnTo>
                                  <a:pt x="15252" y="239412"/>
                                </a:lnTo>
                                <a:lnTo>
                                  <a:pt x="15606" y="238959"/>
                                </a:lnTo>
                                <a:lnTo>
                                  <a:pt x="22577" y="231673"/>
                                </a:lnTo>
                                <a:lnTo>
                                  <a:pt x="11837" y="220473"/>
                                </a:lnTo>
                                <a:close/>
                              </a:path>
                              <a:path w="499109" h="627380">
                                <a:moveTo>
                                  <a:pt x="32883" y="220902"/>
                                </a:moveTo>
                                <a:lnTo>
                                  <a:pt x="22577" y="231673"/>
                                </a:lnTo>
                                <a:lnTo>
                                  <a:pt x="29999" y="239412"/>
                                </a:lnTo>
                                <a:lnTo>
                                  <a:pt x="30376" y="238959"/>
                                </a:lnTo>
                                <a:lnTo>
                                  <a:pt x="40286" y="228616"/>
                                </a:lnTo>
                                <a:lnTo>
                                  <a:pt x="32883" y="220902"/>
                                </a:lnTo>
                                <a:close/>
                              </a:path>
                              <a:path w="499109" h="627380">
                                <a:moveTo>
                                  <a:pt x="122876" y="201929"/>
                                </a:moveTo>
                                <a:lnTo>
                                  <a:pt x="94580" y="231437"/>
                                </a:lnTo>
                                <a:lnTo>
                                  <a:pt x="94453" y="231673"/>
                                </a:lnTo>
                                <a:lnTo>
                                  <a:pt x="101876" y="239412"/>
                                </a:lnTo>
                                <a:lnTo>
                                  <a:pt x="102219" y="238959"/>
                                </a:lnTo>
                                <a:lnTo>
                                  <a:pt x="112335" y="228407"/>
                                </a:lnTo>
                                <a:lnTo>
                                  <a:pt x="112959" y="228407"/>
                                </a:lnTo>
                                <a:lnTo>
                                  <a:pt x="105358" y="220473"/>
                                </a:lnTo>
                                <a:lnTo>
                                  <a:pt x="120251" y="220473"/>
                                </a:lnTo>
                                <a:lnTo>
                                  <a:pt x="112756" y="212658"/>
                                </a:lnTo>
                                <a:lnTo>
                                  <a:pt x="127433" y="212658"/>
                                </a:lnTo>
                                <a:lnTo>
                                  <a:pt x="130294" y="209673"/>
                                </a:lnTo>
                                <a:lnTo>
                                  <a:pt x="122876" y="201929"/>
                                </a:lnTo>
                                <a:close/>
                              </a:path>
                              <a:path w="499109" h="627380">
                                <a:moveTo>
                                  <a:pt x="145741" y="231437"/>
                                </a:moveTo>
                                <a:lnTo>
                                  <a:pt x="130767" y="231437"/>
                                </a:lnTo>
                                <a:lnTo>
                                  <a:pt x="138417" y="239412"/>
                                </a:lnTo>
                                <a:lnTo>
                                  <a:pt x="138107" y="239412"/>
                                </a:lnTo>
                                <a:lnTo>
                                  <a:pt x="145741" y="231437"/>
                                </a:lnTo>
                                <a:close/>
                              </a:path>
                              <a:path w="499109" h="627380">
                                <a:moveTo>
                                  <a:pt x="156419" y="220473"/>
                                </a:moveTo>
                                <a:lnTo>
                                  <a:pt x="156235" y="220473"/>
                                </a:lnTo>
                                <a:lnTo>
                                  <a:pt x="148441" y="228616"/>
                                </a:lnTo>
                                <a:lnTo>
                                  <a:pt x="158783" y="239412"/>
                                </a:lnTo>
                                <a:lnTo>
                                  <a:pt x="166425" y="231437"/>
                                </a:lnTo>
                                <a:lnTo>
                                  <a:pt x="166909" y="231437"/>
                                </a:lnTo>
                                <a:lnTo>
                                  <a:pt x="156419" y="220473"/>
                                </a:lnTo>
                                <a:close/>
                              </a:path>
                              <a:path w="499109" h="627380">
                                <a:moveTo>
                                  <a:pt x="217583" y="231437"/>
                                </a:moveTo>
                                <a:lnTo>
                                  <a:pt x="202637" y="231437"/>
                                </a:lnTo>
                                <a:lnTo>
                                  <a:pt x="210287" y="239412"/>
                                </a:lnTo>
                                <a:lnTo>
                                  <a:pt x="209944" y="239412"/>
                                </a:lnTo>
                                <a:lnTo>
                                  <a:pt x="217583" y="231437"/>
                                </a:lnTo>
                                <a:close/>
                              </a:path>
                              <a:path w="499109" h="627380">
                                <a:moveTo>
                                  <a:pt x="227945" y="220617"/>
                                </a:moveTo>
                                <a:lnTo>
                                  <a:pt x="220484" y="228407"/>
                                </a:lnTo>
                                <a:lnTo>
                                  <a:pt x="220406" y="228616"/>
                                </a:lnTo>
                                <a:lnTo>
                                  <a:pt x="230742" y="239412"/>
                                </a:lnTo>
                                <a:lnTo>
                                  <a:pt x="231098" y="238959"/>
                                </a:lnTo>
                                <a:lnTo>
                                  <a:pt x="238308" y="231437"/>
                                </a:lnTo>
                                <a:lnTo>
                                  <a:pt x="227945" y="220617"/>
                                </a:lnTo>
                                <a:close/>
                              </a:path>
                              <a:path w="499109" h="627380">
                                <a:moveTo>
                                  <a:pt x="248818" y="220473"/>
                                </a:moveTo>
                                <a:lnTo>
                                  <a:pt x="238309" y="231437"/>
                                </a:lnTo>
                                <a:lnTo>
                                  <a:pt x="245949" y="239412"/>
                                </a:lnTo>
                                <a:lnTo>
                                  <a:pt x="245584" y="239412"/>
                                </a:lnTo>
                                <a:lnTo>
                                  <a:pt x="256140" y="228407"/>
                                </a:lnTo>
                                <a:lnTo>
                                  <a:pt x="256421" y="228407"/>
                                </a:lnTo>
                                <a:lnTo>
                                  <a:pt x="248818" y="220473"/>
                                </a:lnTo>
                                <a:close/>
                              </a:path>
                              <a:path w="499109" h="627380">
                                <a:moveTo>
                                  <a:pt x="289772" y="231437"/>
                                </a:moveTo>
                                <a:lnTo>
                                  <a:pt x="274547" y="231437"/>
                                </a:lnTo>
                                <a:lnTo>
                                  <a:pt x="282195" y="239412"/>
                                </a:lnTo>
                                <a:lnTo>
                                  <a:pt x="282556" y="238959"/>
                                </a:lnTo>
                                <a:lnTo>
                                  <a:pt x="289772" y="231437"/>
                                </a:lnTo>
                                <a:close/>
                              </a:path>
                              <a:path w="499109" h="627380">
                                <a:moveTo>
                                  <a:pt x="325097" y="231437"/>
                                </a:moveTo>
                                <a:lnTo>
                                  <a:pt x="310170" y="231437"/>
                                </a:lnTo>
                                <a:lnTo>
                                  <a:pt x="317807" y="239412"/>
                                </a:lnTo>
                                <a:lnTo>
                                  <a:pt x="317447" y="239412"/>
                                </a:lnTo>
                                <a:lnTo>
                                  <a:pt x="325097" y="231437"/>
                                </a:lnTo>
                                <a:close/>
                              </a:path>
                              <a:path w="499109" h="627380">
                                <a:moveTo>
                                  <a:pt x="335936" y="220473"/>
                                </a:moveTo>
                                <a:lnTo>
                                  <a:pt x="335613" y="220473"/>
                                </a:lnTo>
                                <a:lnTo>
                                  <a:pt x="328003" y="228407"/>
                                </a:lnTo>
                                <a:lnTo>
                                  <a:pt x="328298" y="228407"/>
                                </a:lnTo>
                                <a:lnTo>
                                  <a:pt x="338841" y="239412"/>
                                </a:lnTo>
                                <a:lnTo>
                                  <a:pt x="339240" y="238959"/>
                                </a:lnTo>
                                <a:lnTo>
                                  <a:pt x="346447" y="231437"/>
                                </a:lnTo>
                                <a:lnTo>
                                  <a:pt x="335936" y="220473"/>
                                </a:lnTo>
                                <a:close/>
                              </a:path>
                              <a:path w="499109" h="627380">
                                <a:moveTo>
                                  <a:pt x="356990" y="220473"/>
                                </a:moveTo>
                                <a:lnTo>
                                  <a:pt x="356812" y="220617"/>
                                </a:lnTo>
                                <a:lnTo>
                                  <a:pt x="346447" y="231437"/>
                                </a:lnTo>
                                <a:lnTo>
                                  <a:pt x="354093" y="239412"/>
                                </a:lnTo>
                                <a:lnTo>
                                  <a:pt x="354425" y="238959"/>
                                </a:lnTo>
                                <a:lnTo>
                                  <a:pt x="364547" y="228407"/>
                                </a:lnTo>
                                <a:lnTo>
                                  <a:pt x="362350" y="226059"/>
                                </a:lnTo>
                                <a:lnTo>
                                  <a:pt x="356990" y="220473"/>
                                </a:lnTo>
                                <a:close/>
                              </a:path>
                              <a:path w="499109" h="627380">
                                <a:moveTo>
                                  <a:pt x="407810" y="220473"/>
                                </a:moveTo>
                                <a:lnTo>
                                  <a:pt x="407484" y="220473"/>
                                </a:lnTo>
                                <a:lnTo>
                                  <a:pt x="399874" y="228407"/>
                                </a:lnTo>
                                <a:lnTo>
                                  <a:pt x="400135" y="228407"/>
                                </a:lnTo>
                                <a:lnTo>
                                  <a:pt x="410671" y="239412"/>
                                </a:lnTo>
                                <a:lnTo>
                                  <a:pt x="410986" y="238959"/>
                                </a:lnTo>
                                <a:lnTo>
                                  <a:pt x="418195" y="231437"/>
                                </a:lnTo>
                                <a:lnTo>
                                  <a:pt x="417826" y="230924"/>
                                </a:lnTo>
                                <a:lnTo>
                                  <a:pt x="407810" y="220473"/>
                                </a:lnTo>
                                <a:close/>
                              </a:path>
                              <a:path w="499109" h="627380">
                                <a:moveTo>
                                  <a:pt x="446569" y="201929"/>
                                </a:moveTo>
                                <a:lnTo>
                                  <a:pt x="439588" y="209114"/>
                                </a:lnTo>
                                <a:lnTo>
                                  <a:pt x="418686" y="230924"/>
                                </a:lnTo>
                                <a:lnTo>
                                  <a:pt x="418317" y="231437"/>
                                </a:lnTo>
                                <a:lnTo>
                                  <a:pt x="425960" y="239412"/>
                                </a:lnTo>
                                <a:lnTo>
                                  <a:pt x="425770" y="239412"/>
                                </a:lnTo>
                                <a:lnTo>
                                  <a:pt x="436339" y="228407"/>
                                </a:lnTo>
                                <a:lnTo>
                                  <a:pt x="436505" y="228407"/>
                                </a:lnTo>
                                <a:lnTo>
                                  <a:pt x="428895" y="220473"/>
                                </a:lnTo>
                                <a:lnTo>
                                  <a:pt x="444213" y="220473"/>
                                </a:lnTo>
                                <a:lnTo>
                                  <a:pt x="436709" y="212658"/>
                                </a:lnTo>
                                <a:lnTo>
                                  <a:pt x="451464" y="212658"/>
                                </a:lnTo>
                                <a:lnTo>
                                  <a:pt x="454152" y="209858"/>
                                </a:lnTo>
                                <a:lnTo>
                                  <a:pt x="446569" y="201929"/>
                                </a:lnTo>
                                <a:close/>
                              </a:path>
                              <a:path w="499109" h="627380">
                                <a:moveTo>
                                  <a:pt x="479628" y="220473"/>
                                </a:moveTo>
                                <a:lnTo>
                                  <a:pt x="479357" y="220473"/>
                                </a:lnTo>
                                <a:lnTo>
                                  <a:pt x="471748" y="228407"/>
                                </a:lnTo>
                                <a:lnTo>
                                  <a:pt x="471894" y="228407"/>
                                </a:lnTo>
                                <a:lnTo>
                                  <a:pt x="482420" y="239412"/>
                                </a:lnTo>
                                <a:lnTo>
                                  <a:pt x="482800" y="238959"/>
                                </a:lnTo>
                                <a:lnTo>
                                  <a:pt x="490006" y="231437"/>
                                </a:lnTo>
                                <a:lnTo>
                                  <a:pt x="489636" y="230924"/>
                                </a:lnTo>
                                <a:lnTo>
                                  <a:pt x="479628" y="220473"/>
                                </a:lnTo>
                                <a:close/>
                              </a:path>
                              <a:path w="499109" h="627380">
                                <a:moveTo>
                                  <a:pt x="495157" y="226059"/>
                                </a:moveTo>
                                <a:lnTo>
                                  <a:pt x="490497" y="230924"/>
                                </a:lnTo>
                                <a:lnTo>
                                  <a:pt x="490127" y="231437"/>
                                </a:lnTo>
                                <a:lnTo>
                                  <a:pt x="497765" y="239412"/>
                                </a:lnTo>
                                <a:lnTo>
                                  <a:pt x="498164" y="238959"/>
                                </a:lnTo>
                                <a:lnTo>
                                  <a:pt x="498356" y="238959"/>
                                </a:lnTo>
                                <a:lnTo>
                                  <a:pt x="498356" y="229869"/>
                                </a:lnTo>
                                <a:lnTo>
                                  <a:pt x="495157" y="226059"/>
                                </a:lnTo>
                                <a:close/>
                              </a:path>
                              <a:path w="499109" h="627380">
                                <a:moveTo>
                                  <a:pt x="73038" y="231437"/>
                                </a:moveTo>
                                <a:lnTo>
                                  <a:pt x="58816" y="231437"/>
                                </a:lnTo>
                                <a:lnTo>
                                  <a:pt x="66021" y="238959"/>
                                </a:lnTo>
                                <a:lnTo>
                                  <a:pt x="65813" y="238959"/>
                                </a:lnTo>
                                <a:lnTo>
                                  <a:pt x="73038" y="231437"/>
                                </a:lnTo>
                                <a:close/>
                              </a:path>
                              <a:path w="499109" h="627380">
                                <a:moveTo>
                                  <a:pt x="181321" y="231437"/>
                                </a:moveTo>
                                <a:lnTo>
                                  <a:pt x="166909" y="231437"/>
                                </a:lnTo>
                                <a:lnTo>
                                  <a:pt x="174107" y="238959"/>
                                </a:lnTo>
                                <a:lnTo>
                                  <a:pt x="181321" y="231437"/>
                                </a:lnTo>
                                <a:close/>
                              </a:path>
                              <a:path w="499109" h="627380">
                                <a:moveTo>
                                  <a:pt x="192121" y="220473"/>
                                </a:moveTo>
                                <a:lnTo>
                                  <a:pt x="191835" y="220473"/>
                                </a:lnTo>
                                <a:lnTo>
                                  <a:pt x="184226" y="228407"/>
                                </a:lnTo>
                                <a:lnTo>
                                  <a:pt x="184739" y="228407"/>
                                </a:lnTo>
                                <a:lnTo>
                                  <a:pt x="194848" y="238959"/>
                                </a:lnTo>
                                <a:lnTo>
                                  <a:pt x="202045" y="231437"/>
                                </a:lnTo>
                                <a:lnTo>
                                  <a:pt x="202637" y="231437"/>
                                </a:lnTo>
                                <a:lnTo>
                                  <a:pt x="192121" y="220473"/>
                                </a:lnTo>
                                <a:close/>
                              </a:path>
                              <a:path w="499109" h="627380">
                                <a:moveTo>
                                  <a:pt x="300084" y="220902"/>
                                </a:moveTo>
                                <a:lnTo>
                                  <a:pt x="299876" y="220902"/>
                                </a:lnTo>
                                <a:lnTo>
                                  <a:pt x="292677" y="228407"/>
                                </a:lnTo>
                                <a:lnTo>
                                  <a:pt x="302803" y="238959"/>
                                </a:lnTo>
                                <a:lnTo>
                                  <a:pt x="309949" y="231437"/>
                                </a:lnTo>
                                <a:lnTo>
                                  <a:pt x="310170" y="231437"/>
                                </a:lnTo>
                                <a:lnTo>
                                  <a:pt x="300084" y="220902"/>
                                </a:lnTo>
                                <a:close/>
                              </a:path>
                              <a:path w="499109" h="627380">
                                <a:moveTo>
                                  <a:pt x="372259" y="220473"/>
                                </a:moveTo>
                                <a:lnTo>
                                  <a:pt x="372019" y="220617"/>
                                </a:lnTo>
                                <a:lnTo>
                                  <a:pt x="366798" y="226059"/>
                                </a:lnTo>
                                <a:lnTo>
                                  <a:pt x="364602" y="228407"/>
                                </a:lnTo>
                                <a:lnTo>
                                  <a:pt x="374726" y="238959"/>
                                </a:lnTo>
                                <a:lnTo>
                                  <a:pt x="382295" y="230924"/>
                                </a:lnTo>
                                <a:lnTo>
                                  <a:pt x="372259" y="220473"/>
                                </a:lnTo>
                                <a:close/>
                              </a:path>
                              <a:path w="499109" h="627380">
                                <a:moveTo>
                                  <a:pt x="410637" y="201436"/>
                                </a:moveTo>
                                <a:lnTo>
                                  <a:pt x="410052" y="201929"/>
                                </a:lnTo>
                                <a:lnTo>
                                  <a:pt x="382295" y="230924"/>
                                </a:lnTo>
                                <a:lnTo>
                                  <a:pt x="390011" y="238959"/>
                                </a:lnTo>
                                <a:lnTo>
                                  <a:pt x="389753" y="238959"/>
                                </a:lnTo>
                                <a:lnTo>
                                  <a:pt x="399874" y="228407"/>
                                </a:lnTo>
                                <a:lnTo>
                                  <a:pt x="400135" y="228407"/>
                                </a:lnTo>
                                <a:lnTo>
                                  <a:pt x="392538" y="220473"/>
                                </a:lnTo>
                                <a:lnTo>
                                  <a:pt x="407810" y="220473"/>
                                </a:lnTo>
                                <a:lnTo>
                                  <a:pt x="400321" y="212658"/>
                                </a:lnTo>
                                <a:lnTo>
                                  <a:pt x="414980" y="212658"/>
                                </a:lnTo>
                                <a:lnTo>
                                  <a:pt x="418138" y="209365"/>
                                </a:lnTo>
                                <a:lnTo>
                                  <a:pt x="418001" y="209114"/>
                                </a:lnTo>
                                <a:lnTo>
                                  <a:pt x="410637" y="201436"/>
                                </a:lnTo>
                                <a:close/>
                              </a:path>
                              <a:path w="499109" h="627380">
                                <a:moveTo>
                                  <a:pt x="469334" y="230924"/>
                                </a:moveTo>
                                <a:lnTo>
                                  <a:pt x="454249" y="230924"/>
                                </a:lnTo>
                                <a:lnTo>
                                  <a:pt x="461964" y="238959"/>
                                </a:lnTo>
                                <a:lnTo>
                                  <a:pt x="461630" y="238959"/>
                                </a:lnTo>
                                <a:lnTo>
                                  <a:pt x="469334" y="230924"/>
                                </a:lnTo>
                                <a:close/>
                              </a:path>
                              <a:path w="499109" h="627380">
                                <a:moveTo>
                                  <a:pt x="0" y="223519"/>
                                </a:moveTo>
                                <a:lnTo>
                                  <a:pt x="0" y="224789"/>
                                </a:lnTo>
                                <a:lnTo>
                                  <a:pt x="3814" y="228616"/>
                                </a:lnTo>
                                <a:lnTo>
                                  <a:pt x="3982" y="228407"/>
                                </a:lnTo>
                                <a:lnTo>
                                  <a:pt x="4690" y="228407"/>
                                </a:lnTo>
                                <a:lnTo>
                                  <a:pt x="0" y="223519"/>
                                </a:lnTo>
                                <a:close/>
                              </a:path>
                              <a:path w="499109" h="627380">
                                <a:moveTo>
                                  <a:pt x="40831" y="212658"/>
                                </a:moveTo>
                                <a:lnTo>
                                  <a:pt x="38885" y="214629"/>
                                </a:lnTo>
                                <a:lnTo>
                                  <a:pt x="32883" y="220902"/>
                                </a:lnTo>
                                <a:lnTo>
                                  <a:pt x="40298" y="228616"/>
                                </a:lnTo>
                                <a:lnTo>
                                  <a:pt x="48088" y="220473"/>
                                </a:lnTo>
                                <a:lnTo>
                                  <a:pt x="48316" y="220473"/>
                                </a:lnTo>
                                <a:lnTo>
                                  <a:pt x="40831" y="212658"/>
                                </a:lnTo>
                                <a:close/>
                              </a:path>
                              <a:path w="499109" h="627380">
                                <a:moveTo>
                                  <a:pt x="158901" y="201436"/>
                                </a:moveTo>
                                <a:lnTo>
                                  <a:pt x="140640" y="220473"/>
                                </a:lnTo>
                                <a:lnTo>
                                  <a:pt x="148441" y="228616"/>
                                </a:lnTo>
                                <a:lnTo>
                                  <a:pt x="156235" y="220473"/>
                                </a:lnTo>
                                <a:lnTo>
                                  <a:pt x="156419" y="220473"/>
                                </a:lnTo>
                                <a:lnTo>
                                  <a:pt x="148942" y="212658"/>
                                </a:lnTo>
                                <a:lnTo>
                                  <a:pt x="163716" y="212658"/>
                                </a:lnTo>
                                <a:lnTo>
                                  <a:pt x="166573" y="209673"/>
                                </a:lnTo>
                                <a:lnTo>
                                  <a:pt x="166792" y="209673"/>
                                </a:lnTo>
                                <a:lnTo>
                                  <a:pt x="158901" y="201436"/>
                                </a:lnTo>
                                <a:close/>
                              </a:path>
                              <a:path w="499109" h="627380">
                                <a:moveTo>
                                  <a:pt x="310262" y="118679"/>
                                </a:moveTo>
                                <a:lnTo>
                                  <a:pt x="215737" y="217169"/>
                                </a:lnTo>
                                <a:lnTo>
                                  <a:pt x="212611" y="220473"/>
                                </a:lnTo>
                                <a:lnTo>
                                  <a:pt x="220406" y="228616"/>
                                </a:lnTo>
                                <a:lnTo>
                                  <a:pt x="220484" y="228407"/>
                                </a:lnTo>
                                <a:lnTo>
                                  <a:pt x="227945" y="220617"/>
                                </a:lnTo>
                                <a:lnTo>
                                  <a:pt x="220321" y="212658"/>
                                </a:lnTo>
                                <a:lnTo>
                                  <a:pt x="235568" y="212658"/>
                                </a:lnTo>
                                <a:lnTo>
                                  <a:pt x="238427" y="209673"/>
                                </a:lnTo>
                                <a:lnTo>
                                  <a:pt x="238172" y="209365"/>
                                </a:lnTo>
                                <a:lnTo>
                                  <a:pt x="231047" y="201929"/>
                                </a:lnTo>
                                <a:lnTo>
                                  <a:pt x="246250" y="201929"/>
                                </a:lnTo>
                                <a:lnTo>
                                  <a:pt x="238405" y="193749"/>
                                </a:lnTo>
                                <a:lnTo>
                                  <a:pt x="253677" y="193749"/>
                                </a:lnTo>
                                <a:lnTo>
                                  <a:pt x="256285" y="191026"/>
                                </a:lnTo>
                                <a:lnTo>
                                  <a:pt x="256808" y="191026"/>
                                </a:lnTo>
                                <a:lnTo>
                                  <a:pt x="249202" y="183100"/>
                                </a:lnTo>
                                <a:lnTo>
                                  <a:pt x="263891" y="183100"/>
                                </a:lnTo>
                                <a:lnTo>
                                  <a:pt x="256310" y="175181"/>
                                </a:lnTo>
                                <a:lnTo>
                                  <a:pt x="271460" y="175181"/>
                                </a:lnTo>
                                <a:lnTo>
                                  <a:pt x="274344" y="172169"/>
                                </a:lnTo>
                                <a:lnTo>
                                  <a:pt x="274146" y="171878"/>
                                </a:lnTo>
                                <a:lnTo>
                                  <a:pt x="267043" y="164463"/>
                                </a:lnTo>
                                <a:lnTo>
                                  <a:pt x="282240" y="164463"/>
                                </a:lnTo>
                                <a:lnTo>
                                  <a:pt x="274545" y="156437"/>
                                </a:lnTo>
                                <a:lnTo>
                                  <a:pt x="289412" y="156437"/>
                                </a:lnTo>
                                <a:lnTo>
                                  <a:pt x="292293" y="153429"/>
                                </a:lnTo>
                                <a:lnTo>
                                  <a:pt x="292669" y="153429"/>
                                </a:lnTo>
                                <a:lnTo>
                                  <a:pt x="285115" y="145555"/>
                                </a:lnTo>
                                <a:lnTo>
                                  <a:pt x="300320" y="145555"/>
                                </a:lnTo>
                                <a:lnTo>
                                  <a:pt x="292659" y="137577"/>
                                </a:lnTo>
                                <a:lnTo>
                                  <a:pt x="307474" y="137577"/>
                                </a:lnTo>
                                <a:lnTo>
                                  <a:pt x="310255" y="134674"/>
                                </a:lnTo>
                                <a:lnTo>
                                  <a:pt x="310396" y="134674"/>
                                </a:lnTo>
                                <a:lnTo>
                                  <a:pt x="303049" y="126999"/>
                                </a:lnTo>
                                <a:lnTo>
                                  <a:pt x="318236" y="126999"/>
                                </a:lnTo>
                                <a:lnTo>
                                  <a:pt x="310262" y="118679"/>
                                </a:lnTo>
                                <a:close/>
                              </a:path>
                              <a:path w="499109" h="627380">
                                <a:moveTo>
                                  <a:pt x="4343" y="212658"/>
                                </a:moveTo>
                                <a:lnTo>
                                  <a:pt x="0" y="217169"/>
                                </a:lnTo>
                                <a:lnTo>
                                  <a:pt x="0" y="223519"/>
                                </a:lnTo>
                                <a:lnTo>
                                  <a:pt x="4690" y="228407"/>
                                </a:lnTo>
                                <a:lnTo>
                                  <a:pt x="3982" y="228407"/>
                                </a:lnTo>
                                <a:lnTo>
                                  <a:pt x="11603" y="220473"/>
                                </a:lnTo>
                                <a:lnTo>
                                  <a:pt x="11837" y="220473"/>
                                </a:lnTo>
                                <a:lnTo>
                                  <a:pt x="4343" y="212658"/>
                                </a:lnTo>
                                <a:close/>
                              </a:path>
                              <a:path w="499109" h="627380">
                                <a:moveTo>
                                  <a:pt x="65923" y="201929"/>
                                </a:moveTo>
                                <a:lnTo>
                                  <a:pt x="58435" y="209673"/>
                                </a:lnTo>
                                <a:lnTo>
                                  <a:pt x="58629" y="209673"/>
                                </a:lnTo>
                                <a:lnTo>
                                  <a:pt x="76611" y="228407"/>
                                </a:lnTo>
                                <a:lnTo>
                                  <a:pt x="75947" y="228407"/>
                                </a:lnTo>
                                <a:lnTo>
                                  <a:pt x="83568" y="220473"/>
                                </a:lnTo>
                                <a:lnTo>
                                  <a:pt x="68716" y="220473"/>
                                </a:lnTo>
                                <a:lnTo>
                                  <a:pt x="76214" y="212658"/>
                                </a:lnTo>
                                <a:lnTo>
                                  <a:pt x="65923" y="201929"/>
                                </a:lnTo>
                                <a:close/>
                              </a:path>
                              <a:path w="499109" h="627380">
                                <a:moveTo>
                                  <a:pt x="101992" y="201436"/>
                                </a:moveTo>
                                <a:lnTo>
                                  <a:pt x="101851" y="201436"/>
                                </a:lnTo>
                                <a:lnTo>
                                  <a:pt x="94477" y="209114"/>
                                </a:lnTo>
                                <a:lnTo>
                                  <a:pt x="112959" y="228407"/>
                                </a:lnTo>
                                <a:lnTo>
                                  <a:pt x="112335" y="228407"/>
                                </a:lnTo>
                                <a:lnTo>
                                  <a:pt x="119941" y="220473"/>
                                </a:lnTo>
                                <a:lnTo>
                                  <a:pt x="105079" y="220473"/>
                                </a:lnTo>
                                <a:lnTo>
                                  <a:pt x="112563" y="212658"/>
                                </a:lnTo>
                                <a:lnTo>
                                  <a:pt x="112756" y="212658"/>
                                </a:lnTo>
                                <a:lnTo>
                                  <a:pt x="101992" y="201436"/>
                                </a:lnTo>
                                <a:close/>
                              </a:path>
                              <a:path w="499109" h="627380">
                                <a:moveTo>
                                  <a:pt x="174335" y="201929"/>
                                </a:moveTo>
                                <a:lnTo>
                                  <a:pt x="173985" y="201929"/>
                                </a:lnTo>
                                <a:lnTo>
                                  <a:pt x="166573" y="209673"/>
                                </a:lnTo>
                                <a:lnTo>
                                  <a:pt x="166792" y="209673"/>
                                </a:lnTo>
                                <a:lnTo>
                                  <a:pt x="184739" y="228407"/>
                                </a:lnTo>
                                <a:lnTo>
                                  <a:pt x="184226" y="228407"/>
                                </a:lnTo>
                                <a:lnTo>
                                  <a:pt x="191835" y="220473"/>
                                </a:lnTo>
                                <a:lnTo>
                                  <a:pt x="176931" y="220473"/>
                                </a:lnTo>
                                <a:lnTo>
                                  <a:pt x="184419" y="212658"/>
                                </a:lnTo>
                                <a:lnTo>
                                  <a:pt x="184625" y="212658"/>
                                </a:lnTo>
                                <a:lnTo>
                                  <a:pt x="174335" y="201929"/>
                                </a:lnTo>
                                <a:close/>
                              </a:path>
                              <a:path w="499109" h="627380">
                                <a:moveTo>
                                  <a:pt x="274262" y="193931"/>
                                </a:moveTo>
                                <a:lnTo>
                                  <a:pt x="248818" y="220473"/>
                                </a:lnTo>
                                <a:lnTo>
                                  <a:pt x="256421" y="228407"/>
                                </a:lnTo>
                                <a:lnTo>
                                  <a:pt x="256140" y="228407"/>
                                </a:lnTo>
                                <a:lnTo>
                                  <a:pt x="263751" y="220473"/>
                                </a:lnTo>
                                <a:lnTo>
                                  <a:pt x="264032" y="220473"/>
                                </a:lnTo>
                                <a:lnTo>
                                  <a:pt x="256538" y="212658"/>
                                </a:lnTo>
                                <a:lnTo>
                                  <a:pt x="271246" y="212658"/>
                                </a:lnTo>
                                <a:lnTo>
                                  <a:pt x="274405" y="209365"/>
                                </a:lnTo>
                                <a:lnTo>
                                  <a:pt x="267270" y="201929"/>
                                </a:lnTo>
                                <a:lnTo>
                                  <a:pt x="281919" y="201929"/>
                                </a:lnTo>
                                <a:lnTo>
                                  <a:pt x="274262" y="193931"/>
                                </a:lnTo>
                                <a:close/>
                              </a:path>
                              <a:path w="499109" h="627380">
                                <a:moveTo>
                                  <a:pt x="281919" y="201929"/>
                                </a:moveTo>
                                <a:lnTo>
                                  <a:pt x="281537" y="201929"/>
                                </a:lnTo>
                                <a:lnTo>
                                  <a:pt x="274405" y="209365"/>
                                </a:lnTo>
                                <a:lnTo>
                                  <a:pt x="292677" y="228407"/>
                                </a:lnTo>
                                <a:lnTo>
                                  <a:pt x="299876" y="220902"/>
                                </a:lnTo>
                                <a:lnTo>
                                  <a:pt x="300084" y="220902"/>
                                </a:lnTo>
                                <a:lnTo>
                                  <a:pt x="299673" y="220473"/>
                                </a:lnTo>
                                <a:lnTo>
                                  <a:pt x="284653" y="220473"/>
                                </a:lnTo>
                                <a:lnTo>
                                  <a:pt x="292158" y="212658"/>
                                </a:lnTo>
                                <a:lnTo>
                                  <a:pt x="291647" y="212089"/>
                                </a:lnTo>
                                <a:lnTo>
                                  <a:pt x="281919" y="201929"/>
                                </a:lnTo>
                                <a:close/>
                              </a:path>
                              <a:path w="499109" h="627380">
                                <a:moveTo>
                                  <a:pt x="318159" y="201929"/>
                                </a:moveTo>
                                <a:lnTo>
                                  <a:pt x="310646" y="209673"/>
                                </a:lnTo>
                                <a:lnTo>
                                  <a:pt x="310529" y="209858"/>
                                </a:lnTo>
                                <a:lnTo>
                                  <a:pt x="328298" y="228407"/>
                                </a:lnTo>
                                <a:lnTo>
                                  <a:pt x="328003" y="228407"/>
                                </a:lnTo>
                                <a:lnTo>
                                  <a:pt x="335613" y="220473"/>
                                </a:lnTo>
                                <a:lnTo>
                                  <a:pt x="320452" y="220473"/>
                                </a:lnTo>
                                <a:lnTo>
                                  <a:pt x="327938" y="212658"/>
                                </a:lnTo>
                                <a:lnTo>
                                  <a:pt x="328444" y="212658"/>
                                </a:lnTo>
                                <a:lnTo>
                                  <a:pt x="318159" y="201929"/>
                                </a:lnTo>
                                <a:close/>
                              </a:path>
                              <a:path w="499109" h="627380">
                                <a:moveTo>
                                  <a:pt x="374786" y="201929"/>
                                </a:moveTo>
                                <a:lnTo>
                                  <a:pt x="367831" y="209114"/>
                                </a:lnTo>
                                <a:lnTo>
                                  <a:pt x="360114" y="217169"/>
                                </a:lnTo>
                                <a:lnTo>
                                  <a:pt x="356990" y="220473"/>
                                </a:lnTo>
                                <a:lnTo>
                                  <a:pt x="364602" y="228407"/>
                                </a:lnTo>
                                <a:lnTo>
                                  <a:pt x="366798" y="226059"/>
                                </a:lnTo>
                                <a:lnTo>
                                  <a:pt x="372157" y="220473"/>
                                </a:lnTo>
                                <a:lnTo>
                                  <a:pt x="369087" y="217169"/>
                                </a:lnTo>
                                <a:lnTo>
                                  <a:pt x="364755" y="212658"/>
                                </a:lnTo>
                                <a:lnTo>
                                  <a:pt x="379653" y="212658"/>
                                </a:lnTo>
                                <a:lnTo>
                                  <a:pt x="382338" y="209858"/>
                                </a:lnTo>
                                <a:lnTo>
                                  <a:pt x="382199" y="209673"/>
                                </a:lnTo>
                                <a:lnTo>
                                  <a:pt x="374786" y="201929"/>
                                </a:lnTo>
                                <a:close/>
                              </a:path>
                              <a:path w="499109" h="627380">
                                <a:moveTo>
                                  <a:pt x="390040" y="201929"/>
                                </a:moveTo>
                                <a:lnTo>
                                  <a:pt x="382516" y="209673"/>
                                </a:lnTo>
                                <a:lnTo>
                                  <a:pt x="382376" y="209858"/>
                                </a:lnTo>
                                <a:lnTo>
                                  <a:pt x="400135" y="228407"/>
                                </a:lnTo>
                                <a:lnTo>
                                  <a:pt x="399874" y="228407"/>
                                </a:lnTo>
                                <a:lnTo>
                                  <a:pt x="407484" y="220473"/>
                                </a:lnTo>
                                <a:lnTo>
                                  <a:pt x="392301" y="220473"/>
                                </a:lnTo>
                                <a:lnTo>
                                  <a:pt x="399782" y="212658"/>
                                </a:lnTo>
                                <a:lnTo>
                                  <a:pt x="400321" y="212658"/>
                                </a:lnTo>
                                <a:lnTo>
                                  <a:pt x="390040" y="201929"/>
                                </a:lnTo>
                                <a:close/>
                              </a:path>
                              <a:path w="499109" h="627380">
                                <a:moveTo>
                                  <a:pt x="425934" y="201436"/>
                                </a:moveTo>
                                <a:lnTo>
                                  <a:pt x="425743" y="201436"/>
                                </a:lnTo>
                                <a:lnTo>
                                  <a:pt x="418379" y="209114"/>
                                </a:lnTo>
                                <a:lnTo>
                                  <a:pt x="418242" y="209365"/>
                                </a:lnTo>
                                <a:lnTo>
                                  <a:pt x="436505" y="228407"/>
                                </a:lnTo>
                                <a:lnTo>
                                  <a:pt x="436339" y="228407"/>
                                </a:lnTo>
                                <a:lnTo>
                                  <a:pt x="443959" y="220473"/>
                                </a:lnTo>
                                <a:lnTo>
                                  <a:pt x="428703" y="220473"/>
                                </a:lnTo>
                                <a:lnTo>
                                  <a:pt x="436192" y="212658"/>
                                </a:lnTo>
                                <a:lnTo>
                                  <a:pt x="436709" y="212658"/>
                                </a:lnTo>
                                <a:lnTo>
                                  <a:pt x="425934" y="201436"/>
                                </a:lnTo>
                                <a:close/>
                              </a:path>
                              <a:path w="499109" h="627380">
                                <a:moveTo>
                                  <a:pt x="461870" y="201929"/>
                                </a:moveTo>
                                <a:lnTo>
                                  <a:pt x="454152" y="209858"/>
                                </a:lnTo>
                                <a:lnTo>
                                  <a:pt x="471894" y="228407"/>
                                </a:lnTo>
                                <a:lnTo>
                                  <a:pt x="471748" y="228407"/>
                                </a:lnTo>
                                <a:lnTo>
                                  <a:pt x="479357" y="220473"/>
                                </a:lnTo>
                                <a:lnTo>
                                  <a:pt x="464049" y="220473"/>
                                </a:lnTo>
                                <a:lnTo>
                                  <a:pt x="471527" y="212658"/>
                                </a:lnTo>
                                <a:lnTo>
                                  <a:pt x="472144" y="212658"/>
                                </a:lnTo>
                                <a:lnTo>
                                  <a:pt x="461870" y="201929"/>
                                </a:lnTo>
                                <a:close/>
                              </a:path>
                              <a:path w="499109" h="627380">
                                <a:moveTo>
                                  <a:pt x="30083" y="201436"/>
                                </a:moveTo>
                                <a:lnTo>
                                  <a:pt x="29887" y="201436"/>
                                </a:lnTo>
                                <a:lnTo>
                                  <a:pt x="22271" y="209365"/>
                                </a:lnTo>
                                <a:lnTo>
                                  <a:pt x="22090" y="209673"/>
                                </a:lnTo>
                                <a:lnTo>
                                  <a:pt x="32883" y="220902"/>
                                </a:lnTo>
                                <a:lnTo>
                                  <a:pt x="40772" y="212658"/>
                                </a:lnTo>
                                <a:lnTo>
                                  <a:pt x="40287" y="212089"/>
                                </a:lnTo>
                                <a:lnTo>
                                  <a:pt x="30083" y="201436"/>
                                </a:lnTo>
                                <a:close/>
                              </a:path>
                              <a:path w="499109" h="627380">
                                <a:moveTo>
                                  <a:pt x="310316" y="193749"/>
                                </a:moveTo>
                                <a:lnTo>
                                  <a:pt x="292704" y="212089"/>
                                </a:lnTo>
                                <a:lnTo>
                                  <a:pt x="292191" y="212658"/>
                                </a:lnTo>
                                <a:lnTo>
                                  <a:pt x="300084" y="220902"/>
                                </a:lnTo>
                                <a:lnTo>
                                  <a:pt x="299876" y="220902"/>
                                </a:lnTo>
                                <a:lnTo>
                                  <a:pt x="310469" y="209858"/>
                                </a:lnTo>
                                <a:lnTo>
                                  <a:pt x="310352" y="209673"/>
                                </a:lnTo>
                                <a:lnTo>
                                  <a:pt x="302934" y="201929"/>
                                </a:lnTo>
                                <a:lnTo>
                                  <a:pt x="318159" y="201929"/>
                                </a:lnTo>
                                <a:lnTo>
                                  <a:pt x="310316" y="193749"/>
                                </a:lnTo>
                                <a:close/>
                              </a:path>
                              <a:path w="499109" h="627380">
                                <a:moveTo>
                                  <a:pt x="235568" y="212658"/>
                                </a:moveTo>
                                <a:lnTo>
                                  <a:pt x="220321" y="212658"/>
                                </a:lnTo>
                                <a:lnTo>
                                  <a:pt x="227945" y="220617"/>
                                </a:lnTo>
                                <a:lnTo>
                                  <a:pt x="235568" y="212658"/>
                                </a:lnTo>
                                <a:close/>
                              </a:path>
                              <a:path w="499109" h="627380">
                                <a:moveTo>
                                  <a:pt x="14648" y="201929"/>
                                </a:moveTo>
                                <a:lnTo>
                                  <a:pt x="4343" y="212658"/>
                                </a:lnTo>
                                <a:lnTo>
                                  <a:pt x="11837" y="220473"/>
                                </a:lnTo>
                                <a:lnTo>
                                  <a:pt x="11603" y="220473"/>
                                </a:lnTo>
                                <a:lnTo>
                                  <a:pt x="21975" y="209673"/>
                                </a:lnTo>
                                <a:lnTo>
                                  <a:pt x="21794" y="209365"/>
                                </a:lnTo>
                                <a:lnTo>
                                  <a:pt x="14648" y="201929"/>
                                </a:lnTo>
                                <a:close/>
                              </a:path>
                              <a:path w="499109" h="627380">
                                <a:moveTo>
                                  <a:pt x="58471" y="194160"/>
                                </a:moveTo>
                                <a:lnTo>
                                  <a:pt x="41316" y="212089"/>
                                </a:lnTo>
                                <a:lnTo>
                                  <a:pt x="40831" y="212658"/>
                                </a:lnTo>
                                <a:lnTo>
                                  <a:pt x="48316" y="220473"/>
                                </a:lnTo>
                                <a:lnTo>
                                  <a:pt x="48088" y="220473"/>
                                </a:lnTo>
                                <a:lnTo>
                                  <a:pt x="58435" y="209673"/>
                                </a:lnTo>
                                <a:lnTo>
                                  <a:pt x="58629" y="209673"/>
                                </a:lnTo>
                                <a:lnTo>
                                  <a:pt x="51197" y="201929"/>
                                </a:lnTo>
                                <a:lnTo>
                                  <a:pt x="65923" y="201929"/>
                                </a:lnTo>
                                <a:lnTo>
                                  <a:pt x="58471" y="194160"/>
                                </a:lnTo>
                                <a:close/>
                              </a:path>
                              <a:path w="499109" h="627380">
                                <a:moveTo>
                                  <a:pt x="112627" y="174703"/>
                                </a:moveTo>
                                <a:lnTo>
                                  <a:pt x="76214" y="212658"/>
                                </a:lnTo>
                                <a:lnTo>
                                  <a:pt x="83710" y="220473"/>
                                </a:lnTo>
                                <a:lnTo>
                                  <a:pt x="83568" y="220473"/>
                                </a:lnTo>
                                <a:lnTo>
                                  <a:pt x="94477" y="209114"/>
                                </a:lnTo>
                                <a:lnTo>
                                  <a:pt x="87122" y="201436"/>
                                </a:lnTo>
                                <a:lnTo>
                                  <a:pt x="101992" y="201436"/>
                                </a:lnTo>
                                <a:lnTo>
                                  <a:pt x="94619" y="193749"/>
                                </a:lnTo>
                                <a:lnTo>
                                  <a:pt x="109234" y="193749"/>
                                </a:lnTo>
                                <a:lnTo>
                                  <a:pt x="111849" y="191026"/>
                                </a:lnTo>
                                <a:lnTo>
                                  <a:pt x="112432" y="191026"/>
                                </a:lnTo>
                                <a:lnTo>
                                  <a:pt x="104838" y="183100"/>
                                </a:lnTo>
                                <a:lnTo>
                                  <a:pt x="119462" y="183100"/>
                                </a:lnTo>
                                <a:lnTo>
                                  <a:pt x="120062" y="182474"/>
                                </a:lnTo>
                                <a:lnTo>
                                  <a:pt x="112627" y="174703"/>
                                </a:lnTo>
                                <a:close/>
                              </a:path>
                              <a:path w="499109" h="627380">
                                <a:moveTo>
                                  <a:pt x="127433" y="212658"/>
                                </a:moveTo>
                                <a:lnTo>
                                  <a:pt x="112756" y="212658"/>
                                </a:lnTo>
                                <a:lnTo>
                                  <a:pt x="120251" y="220473"/>
                                </a:lnTo>
                                <a:lnTo>
                                  <a:pt x="119941" y="220473"/>
                                </a:lnTo>
                                <a:lnTo>
                                  <a:pt x="127433" y="212658"/>
                                </a:lnTo>
                                <a:close/>
                              </a:path>
                              <a:path w="499109" h="627380">
                                <a:moveTo>
                                  <a:pt x="138205" y="201436"/>
                                </a:moveTo>
                                <a:lnTo>
                                  <a:pt x="130294" y="209673"/>
                                </a:lnTo>
                                <a:lnTo>
                                  <a:pt x="140640" y="220473"/>
                                </a:lnTo>
                                <a:lnTo>
                                  <a:pt x="148133" y="212658"/>
                                </a:lnTo>
                                <a:lnTo>
                                  <a:pt x="148942" y="212658"/>
                                </a:lnTo>
                                <a:lnTo>
                                  <a:pt x="138205" y="201436"/>
                                </a:lnTo>
                                <a:close/>
                              </a:path>
                              <a:path w="499109" h="627380">
                                <a:moveTo>
                                  <a:pt x="163716" y="212658"/>
                                </a:moveTo>
                                <a:lnTo>
                                  <a:pt x="148942" y="212658"/>
                                </a:lnTo>
                                <a:lnTo>
                                  <a:pt x="156419" y="220473"/>
                                </a:lnTo>
                                <a:lnTo>
                                  <a:pt x="156235" y="220473"/>
                                </a:lnTo>
                                <a:lnTo>
                                  <a:pt x="163716" y="212658"/>
                                </a:lnTo>
                                <a:close/>
                              </a:path>
                              <a:path w="499109" h="627380">
                                <a:moveTo>
                                  <a:pt x="199329" y="212658"/>
                                </a:moveTo>
                                <a:lnTo>
                                  <a:pt x="184625" y="212658"/>
                                </a:lnTo>
                                <a:lnTo>
                                  <a:pt x="192121" y="220473"/>
                                </a:lnTo>
                                <a:lnTo>
                                  <a:pt x="191835" y="220473"/>
                                </a:lnTo>
                                <a:lnTo>
                                  <a:pt x="199329" y="212658"/>
                                </a:lnTo>
                                <a:close/>
                              </a:path>
                              <a:path w="499109" h="627380">
                                <a:moveTo>
                                  <a:pt x="210045" y="201929"/>
                                </a:moveTo>
                                <a:lnTo>
                                  <a:pt x="209617" y="201929"/>
                                </a:lnTo>
                                <a:lnTo>
                                  <a:pt x="202487" y="209365"/>
                                </a:lnTo>
                                <a:lnTo>
                                  <a:pt x="202272" y="209673"/>
                                </a:lnTo>
                                <a:lnTo>
                                  <a:pt x="212611" y="220473"/>
                                </a:lnTo>
                                <a:lnTo>
                                  <a:pt x="215737" y="217169"/>
                                </a:lnTo>
                                <a:lnTo>
                                  <a:pt x="220067" y="212658"/>
                                </a:lnTo>
                                <a:lnTo>
                                  <a:pt x="220321" y="212658"/>
                                </a:lnTo>
                                <a:lnTo>
                                  <a:pt x="210045" y="201929"/>
                                </a:lnTo>
                                <a:close/>
                              </a:path>
                              <a:path w="499109" h="627380">
                                <a:moveTo>
                                  <a:pt x="246250" y="201929"/>
                                </a:moveTo>
                                <a:lnTo>
                                  <a:pt x="245843" y="201929"/>
                                </a:lnTo>
                                <a:lnTo>
                                  <a:pt x="238722" y="209365"/>
                                </a:lnTo>
                                <a:lnTo>
                                  <a:pt x="238468" y="209673"/>
                                </a:lnTo>
                                <a:lnTo>
                                  <a:pt x="248818" y="220473"/>
                                </a:lnTo>
                                <a:lnTo>
                                  <a:pt x="256308" y="212658"/>
                                </a:lnTo>
                                <a:lnTo>
                                  <a:pt x="256538" y="212658"/>
                                </a:lnTo>
                                <a:lnTo>
                                  <a:pt x="246250" y="201929"/>
                                </a:lnTo>
                                <a:close/>
                              </a:path>
                              <a:path w="499109" h="627380">
                                <a:moveTo>
                                  <a:pt x="271246" y="212658"/>
                                </a:moveTo>
                                <a:lnTo>
                                  <a:pt x="256538" y="212658"/>
                                </a:lnTo>
                                <a:lnTo>
                                  <a:pt x="264032" y="220473"/>
                                </a:lnTo>
                                <a:lnTo>
                                  <a:pt x="263751" y="220473"/>
                                </a:lnTo>
                                <a:lnTo>
                                  <a:pt x="271246" y="212658"/>
                                </a:lnTo>
                                <a:close/>
                              </a:path>
                              <a:path w="499109" h="627380">
                                <a:moveTo>
                                  <a:pt x="343109" y="212658"/>
                                </a:moveTo>
                                <a:lnTo>
                                  <a:pt x="328444" y="212658"/>
                                </a:lnTo>
                                <a:lnTo>
                                  <a:pt x="335936" y="220473"/>
                                </a:lnTo>
                                <a:lnTo>
                                  <a:pt x="335613" y="220473"/>
                                </a:lnTo>
                                <a:lnTo>
                                  <a:pt x="343109" y="212658"/>
                                </a:lnTo>
                                <a:close/>
                              </a:path>
                              <a:path w="499109" h="627380">
                                <a:moveTo>
                                  <a:pt x="353979" y="201436"/>
                                </a:moveTo>
                                <a:lnTo>
                                  <a:pt x="353399" y="201929"/>
                                </a:lnTo>
                                <a:lnTo>
                                  <a:pt x="346508" y="209114"/>
                                </a:lnTo>
                                <a:lnTo>
                                  <a:pt x="346333" y="209365"/>
                                </a:lnTo>
                                <a:lnTo>
                                  <a:pt x="356990" y="220473"/>
                                </a:lnTo>
                                <a:lnTo>
                                  <a:pt x="360114" y="217169"/>
                                </a:lnTo>
                                <a:lnTo>
                                  <a:pt x="364436" y="212658"/>
                                </a:lnTo>
                                <a:lnTo>
                                  <a:pt x="364755" y="212658"/>
                                </a:lnTo>
                                <a:lnTo>
                                  <a:pt x="353979" y="201436"/>
                                </a:lnTo>
                                <a:close/>
                              </a:path>
                              <a:path w="499109" h="627380">
                                <a:moveTo>
                                  <a:pt x="379653" y="212658"/>
                                </a:moveTo>
                                <a:lnTo>
                                  <a:pt x="364755" y="212658"/>
                                </a:lnTo>
                                <a:lnTo>
                                  <a:pt x="372259" y="220473"/>
                                </a:lnTo>
                                <a:lnTo>
                                  <a:pt x="375325" y="217169"/>
                                </a:lnTo>
                                <a:lnTo>
                                  <a:pt x="379653" y="212658"/>
                                </a:lnTo>
                                <a:close/>
                              </a:path>
                              <a:path w="499109" h="627380">
                                <a:moveTo>
                                  <a:pt x="414980" y="212658"/>
                                </a:moveTo>
                                <a:lnTo>
                                  <a:pt x="400321" y="212658"/>
                                </a:lnTo>
                                <a:lnTo>
                                  <a:pt x="407810" y="220473"/>
                                </a:lnTo>
                                <a:lnTo>
                                  <a:pt x="407484" y="220473"/>
                                </a:lnTo>
                                <a:lnTo>
                                  <a:pt x="414980" y="212658"/>
                                </a:lnTo>
                                <a:close/>
                              </a:path>
                              <a:path w="499109" h="627380">
                                <a:moveTo>
                                  <a:pt x="451464" y="212658"/>
                                </a:moveTo>
                                <a:lnTo>
                                  <a:pt x="436709" y="212658"/>
                                </a:lnTo>
                                <a:lnTo>
                                  <a:pt x="444213" y="220473"/>
                                </a:lnTo>
                                <a:lnTo>
                                  <a:pt x="443959" y="220473"/>
                                </a:lnTo>
                                <a:lnTo>
                                  <a:pt x="451464" y="212658"/>
                                </a:lnTo>
                                <a:close/>
                              </a:path>
                              <a:path w="499109" h="627380">
                                <a:moveTo>
                                  <a:pt x="486850" y="212658"/>
                                </a:moveTo>
                                <a:lnTo>
                                  <a:pt x="472144" y="212658"/>
                                </a:lnTo>
                                <a:lnTo>
                                  <a:pt x="479628" y="220473"/>
                                </a:lnTo>
                                <a:lnTo>
                                  <a:pt x="479357" y="220473"/>
                                </a:lnTo>
                                <a:lnTo>
                                  <a:pt x="486850" y="212658"/>
                                </a:lnTo>
                                <a:close/>
                              </a:path>
                              <a:path w="499109" h="627380">
                                <a:moveTo>
                                  <a:pt x="3798" y="212089"/>
                                </a:moveTo>
                                <a:lnTo>
                                  <a:pt x="0" y="215899"/>
                                </a:lnTo>
                                <a:lnTo>
                                  <a:pt x="0" y="217169"/>
                                </a:lnTo>
                                <a:lnTo>
                                  <a:pt x="4326" y="212658"/>
                                </a:lnTo>
                                <a:lnTo>
                                  <a:pt x="3798" y="212089"/>
                                </a:lnTo>
                                <a:close/>
                              </a:path>
                              <a:path w="499109" h="627380">
                                <a:moveTo>
                                  <a:pt x="497881" y="201436"/>
                                </a:moveTo>
                                <a:lnTo>
                                  <a:pt x="497611" y="201436"/>
                                </a:lnTo>
                                <a:lnTo>
                                  <a:pt x="490249" y="209114"/>
                                </a:lnTo>
                                <a:lnTo>
                                  <a:pt x="490110" y="209365"/>
                                </a:lnTo>
                                <a:lnTo>
                                  <a:pt x="495157" y="214629"/>
                                </a:lnTo>
                                <a:lnTo>
                                  <a:pt x="498356" y="210819"/>
                                </a:lnTo>
                                <a:lnTo>
                                  <a:pt x="498356" y="201929"/>
                                </a:lnTo>
                                <a:lnTo>
                                  <a:pt x="497881" y="201436"/>
                                </a:lnTo>
                                <a:close/>
                              </a:path>
                              <a:path w="499109" h="627380">
                                <a:moveTo>
                                  <a:pt x="300106" y="183100"/>
                                </a:moveTo>
                                <a:lnTo>
                                  <a:pt x="299598" y="183100"/>
                                </a:lnTo>
                                <a:lnTo>
                                  <a:pt x="291995" y="191026"/>
                                </a:lnTo>
                                <a:lnTo>
                                  <a:pt x="292489" y="191026"/>
                                </a:lnTo>
                                <a:lnTo>
                                  <a:pt x="310529" y="209858"/>
                                </a:lnTo>
                                <a:lnTo>
                                  <a:pt x="310646" y="209673"/>
                                </a:lnTo>
                                <a:lnTo>
                                  <a:pt x="318073" y="201929"/>
                                </a:lnTo>
                                <a:lnTo>
                                  <a:pt x="302460" y="201929"/>
                                </a:lnTo>
                                <a:lnTo>
                                  <a:pt x="310316" y="193749"/>
                                </a:lnTo>
                                <a:lnTo>
                                  <a:pt x="300106" y="183100"/>
                                </a:lnTo>
                                <a:close/>
                              </a:path>
                              <a:path w="499109" h="627380">
                                <a:moveTo>
                                  <a:pt x="382376" y="193931"/>
                                </a:moveTo>
                                <a:lnTo>
                                  <a:pt x="375187" y="201436"/>
                                </a:lnTo>
                                <a:lnTo>
                                  <a:pt x="374786" y="201929"/>
                                </a:lnTo>
                                <a:lnTo>
                                  <a:pt x="382376" y="209858"/>
                                </a:lnTo>
                                <a:lnTo>
                                  <a:pt x="382516" y="209673"/>
                                </a:lnTo>
                                <a:lnTo>
                                  <a:pt x="389943" y="201929"/>
                                </a:lnTo>
                                <a:lnTo>
                                  <a:pt x="389567" y="201436"/>
                                </a:lnTo>
                                <a:lnTo>
                                  <a:pt x="382376" y="193931"/>
                                </a:lnTo>
                                <a:close/>
                              </a:path>
                              <a:path w="499109" h="627380">
                                <a:moveTo>
                                  <a:pt x="454211" y="193931"/>
                                </a:moveTo>
                                <a:lnTo>
                                  <a:pt x="453919" y="194160"/>
                                </a:lnTo>
                                <a:lnTo>
                                  <a:pt x="446947" y="201436"/>
                                </a:lnTo>
                                <a:lnTo>
                                  <a:pt x="446569" y="201929"/>
                                </a:lnTo>
                                <a:lnTo>
                                  <a:pt x="454152" y="209858"/>
                                </a:lnTo>
                                <a:lnTo>
                                  <a:pt x="461767" y="201929"/>
                                </a:lnTo>
                                <a:lnTo>
                                  <a:pt x="461397" y="201436"/>
                                </a:lnTo>
                                <a:lnTo>
                                  <a:pt x="454211" y="193931"/>
                                </a:lnTo>
                                <a:close/>
                              </a:path>
                              <a:path w="499109" h="627380">
                                <a:moveTo>
                                  <a:pt x="40267" y="175181"/>
                                </a:moveTo>
                                <a:lnTo>
                                  <a:pt x="15088" y="201436"/>
                                </a:lnTo>
                                <a:lnTo>
                                  <a:pt x="14648" y="201929"/>
                                </a:lnTo>
                                <a:lnTo>
                                  <a:pt x="22090" y="209673"/>
                                </a:lnTo>
                                <a:lnTo>
                                  <a:pt x="22271" y="209365"/>
                                </a:lnTo>
                                <a:lnTo>
                                  <a:pt x="29887" y="201436"/>
                                </a:lnTo>
                                <a:lnTo>
                                  <a:pt x="30083" y="201436"/>
                                </a:lnTo>
                                <a:lnTo>
                                  <a:pt x="22722" y="193749"/>
                                </a:lnTo>
                                <a:lnTo>
                                  <a:pt x="37269" y="193749"/>
                                </a:lnTo>
                                <a:lnTo>
                                  <a:pt x="39884" y="191026"/>
                                </a:lnTo>
                                <a:lnTo>
                                  <a:pt x="40732" y="191026"/>
                                </a:lnTo>
                                <a:lnTo>
                                  <a:pt x="33124" y="183100"/>
                                </a:lnTo>
                                <a:lnTo>
                                  <a:pt x="47862" y="183100"/>
                                </a:lnTo>
                                <a:lnTo>
                                  <a:pt x="40267" y="175181"/>
                                </a:lnTo>
                                <a:close/>
                              </a:path>
                              <a:path w="499109" h="627380">
                                <a:moveTo>
                                  <a:pt x="47862" y="183100"/>
                                </a:moveTo>
                                <a:lnTo>
                                  <a:pt x="47497" y="183100"/>
                                </a:lnTo>
                                <a:lnTo>
                                  <a:pt x="39884" y="191026"/>
                                </a:lnTo>
                                <a:lnTo>
                                  <a:pt x="40732" y="191026"/>
                                </a:lnTo>
                                <a:lnTo>
                                  <a:pt x="58629" y="209673"/>
                                </a:lnTo>
                                <a:lnTo>
                                  <a:pt x="58435" y="209673"/>
                                </a:lnTo>
                                <a:lnTo>
                                  <a:pt x="65854" y="201929"/>
                                </a:lnTo>
                                <a:lnTo>
                                  <a:pt x="51037" y="201929"/>
                                </a:lnTo>
                                <a:lnTo>
                                  <a:pt x="58471" y="194160"/>
                                </a:lnTo>
                                <a:lnTo>
                                  <a:pt x="47862" y="183100"/>
                                </a:lnTo>
                                <a:close/>
                              </a:path>
                              <a:path w="499109" h="627380">
                                <a:moveTo>
                                  <a:pt x="166469" y="156437"/>
                                </a:moveTo>
                                <a:lnTo>
                                  <a:pt x="123310" y="201436"/>
                                </a:lnTo>
                                <a:lnTo>
                                  <a:pt x="122876" y="201929"/>
                                </a:lnTo>
                                <a:lnTo>
                                  <a:pt x="130294" y="209673"/>
                                </a:lnTo>
                                <a:lnTo>
                                  <a:pt x="138191" y="201436"/>
                                </a:lnTo>
                                <a:lnTo>
                                  <a:pt x="130850" y="193749"/>
                                </a:lnTo>
                                <a:lnTo>
                                  <a:pt x="145559" y="193749"/>
                                </a:lnTo>
                                <a:lnTo>
                                  <a:pt x="148169" y="191026"/>
                                </a:lnTo>
                                <a:lnTo>
                                  <a:pt x="148930" y="191026"/>
                                </a:lnTo>
                                <a:lnTo>
                                  <a:pt x="141336" y="183100"/>
                                </a:lnTo>
                                <a:lnTo>
                                  <a:pt x="156274" y="183100"/>
                                </a:lnTo>
                                <a:lnTo>
                                  <a:pt x="148679" y="175181"/>
                                </a:lnTo>
                                <a:lnTo>
                                  <a:pt x="163359" y="175181"/>
                                </a:lnTo>
                                <a:lnTo>
                                  <a:pt x="166246" y="172169"/>
                                </a:lnTo>
                                <a:lnTo>
                                  <a:pt x="166091" y="171878"/>
                                </a:lnTo>
                                <a:lnTo>
                                  <a:pt x="158992" y="164463"/>
                                </a:lnTo>
                                <a:lnTo>
                                  <a:pt x="174157" y="164463"/>
                                </a:lnTo>
                                <a:lnTo>
                                  <a:pt x="166469" y="156437"/>
                                </a:lnTo>
                                <a:close/>
                              </a:path>
                              <a:path w="499109" h="627380">
                                <a:moveTo>
                                  <a:pt x="238346" y="118679"/>
                                </a:moveTo>
                                <a:lnTo>
                                  <a:pt x="238062" y="118941"/>
                                </a:lnTo>
                                <a:lnTo>
                                  <a:pt x="158901" y="201436"/>
                                </a:lnTo>
                                <a:lnTo>
                                  <a:pt x="166792" y="209673"/>
                                </a:lnTo>
                                <a:lnTo>
                                  <a:pt x="166573" y="209673"/>
                                </a:lnTo>
                                <a:lnTo>
                                  <a:pt x="173985" y="201929"/>
                                </a:lnTo>
                                <a:lnTo>
                                  <a:pt x="174335" y="201929"/>
                                </a:lnTo>
                                <a:lnTo>
                                  <a:pt x="166489" y="193749"/>
                                </a:lnTo>
                                <a:lnTo>
                                  <a:pt x="181815" y="193749"/>
                                </a:lnTo>
                                <a:lnTo>
                                  <a:pt x="184421" y="191026"/>
                                </a:lnTo>
                                <a:lnTo>
                                  <a:pt x="176833" y="183100"/>
                                </a:lnTo>
                                <a:lnTo>
                                  <a:pt x="192008" y="183100"/>
                                </a:lnTo>
                                <a:lnTo>
                                  <a:pt x="184423" y="175181"/>
                                </a:lnTo>
                                <a:lnTo>
                                  <a:pt x="199588" y="175181"/>
                                </a:lnTo>
                                <a:lnTo>
                                  <a:pt x="202470" y="172169"/>
                                </a:lnTo>
                                <a:lnTo>
                                  <a:pt x="202247" y="171878"/>
                                </a:lnTo>
                                <a:lnTo>
                                  <a:pt x="195141" y="164463"/>
                                </a:lnTo>
                                <a:lnTo>
                                  <a:pt x="210321" y="164463"/>
                                </a:lnTo>
                                <a:lnTo>
                                  <a:pt x="202623" y="156437"/>
                                </a:lnTo>
                                <a:lnTo>
                                  <a:pt x="217530" y="156437"/>
                                </a:lnTo>
                                <a:lnTo>
                                  <a:pt x="220409" y="153429"/>
                                </a:lnTo>
                                <a:lnTo>
                                  <a:pt x="220731" y="153429"/>
                                </a:lnTo>
                                <a:lnTo>
                                  <a:pt x="213176" y="145555"/>
                                </a:lnTo>
                                <a:lnTo>
                                  <a:pt x="227945" y="145555"/>
                                </a:lnTo>
                                <a:lnTo>
                                  <a:pt x="220307" y="137577"/>
                                </a:lnTo>
                                <a:lnTo>
                                  <a:pt x="235582" y="137577"/>
                                </a:lnTo>
                                <a:lnTo>
                                  <a:pt x="238361" y="134674"/>
                                </a:lnTo>
                                <a:lnTo>
                                  <a:pt x="238506" y="134674"/>
                                </a:lnTo>
                                <a:lnTo>
                                  <a:pt x="231155" y="126999"/>
                                </a:lnTo>
                                <a:lnTo>
                                  <a:pt x="246323" y="126999"/>
                                </a:lnTo>
                                <a:lnTo>
                                  <a:pt x="238346" y="118679"/>
                                </a:lnTo>
                                <a:close/>
                              </a:path>
                              <a:path w="499109" h="627380">
                                <a:moveTo>
                                  <a:pt x="192008" y="183100"/>
                                </a:moveTo>
                                <a:lnTo>
                                  <a:pt x="184421" y="191026"/>
                                </a:lnTo>
                                <a:lnTo>
                                  <a:pt x="202272" y="209673"/>
                                </a:lnTo>
                                <a:lnTo>
                                  <a:pt x="202487" y="209365"/>
                                </a:lnTo>
                                <a:lnTo>
                                  <a:pt x="209617" y="201929"/>
                                </a:lnTo>
                                <a:lnTo>
                                  <a:pt x="194698" y="201929"/>
                                </a:lnTo>
                                <a:lnTo>
                                  <a:pt x="202362" y="193931"/>
                                </a:lnTo>
                                <a:lnTo>
                                  <a:pt x="202209" y="193749"/>
                                </a:lnTo>
                                <a:lnTo>
                                  <a:pt x="192008" y="183100"/>
                                </a:lnTo>
                                <a:close/>
                              </a:path>
                              <a:path w="499109" h="627380">
                                <a:moveTo>
                                  <a:pt x="228193" y="183100"/>
                                </a:moveTo>
                                <a:lnTo>
                                  <a:pt x="227674" y="183100"/>
                                </a:lnTo>
                                <a:lnTo>
                                  <a:pt x="220073" y="191026"/>
                                </a:lnTo>
                                <a:lnTo>
                                  <a:pt x="220598" y="191026"/>
                                </a:lnTo>
                                <a:lnTo>
                                  <a:pt x="238468" y="209673"/>
                                </a:lnTo>
                                <a:lnTo>
                                  <a:pt x="238722" y="209365"/>
                                </a:lnTo>
                                <a:lnTo>
                                  <a:pt x="245843" y="201929"/>
                                </a:lnTo>
                                <a:lnTo>
                                  <a:pt x="230364" y="201929"/>
                                </a:lnTo>
                                <a:lnTo>
                                  <a:pt x="238215" y="193749"/>
                                </a:lnTo>
                                <a:lnTo>
                                  <a:pt x="238405" y="193749"/>
                                </a:lnTo>
                                <a:lnTo>
                                  <a:pt x="228193" y="183100"/>
                                </a:lnTo>
                                <a:close/>
                              </a:path>
                              <a:path w="499109" h="627380">
                                <a:moveTo>
                                  <a:pt x="263891" y="183100"/>
                                </a:moveTo>
                                <a:lnTo>
                                  <a:pt x="256285" y="191026"/>
                                </a:lnTo>
                                <a:lnTo>
                                  <a:pt x="256808" y="191026"/>
                                </a:lnTo>
                                <a:lnTo>
                                  <a:pt x="274405" y="209365"/>
                                </a:lnTo>
                                <a:lnTo>
                                  <a:pt x="281537" y="201929"/>
                                </a:lnTo>
                                <a:lnTo>
                                  <a:pt x="266591" y="201929"/>
                                </a:lnTo>
                                <a:lnTo>
                                  <a:pt x="274258" y="193931"/>
                                </a:lnTo>
                                <a:lnTo>
                                  <a:pt x="263891" y="183100"/>
                                </a:lnTo>
                                <a:close/>
                              </a:path>
                              <a:path w="499109" h="627380">
                                <a:moveTo>
                                  <a:pt x="346325" y="193464"/>
                                </a:moveTo>
                                <a:lnTo>
                                  <a:pt x="339432" y="200659"/>
                                </a:lnTo>
                                <a:lnTo>
                                  <a:pt x="338726" y="201436"/>
                                </a:lnTo>
                                <a:lnTo>
                                  <a:pt x="346333" y="209365"/>
                                </a:lnTo>
                                <a:lnTo>
                                  <a:pt x="346508" y="209114"/>
                                </a:lnTo>
                                <a:lnTo>
                                  <a:pt x="353873" y="201436"/>
                                </a:lnTo>
                                <a:lnTo>
                                  <a:pt x="353234" y="200659"/>
                                </a:lnTo>
                                <a:lnTo>
                                  <a:pt x="346325" y="193464"/>
                                </a:lnTo>
                                <a:close/>
                              </a:path>
                              <a:path w="499109" h="627380">
                                <a:moveTo>
                                  <a:pt x="418280" y="193464"/>
                                </a:moveTo>
                                <a:lnTo>
                                  <a:pt x="417884" y="193749"/>
                                </a:lnTo>
                                <a:lnTo>
                                  <a:pt x="411268" y="200659"/>
                                </a:lnTo>
                                <a:lnTo>
                                  <a:pt x="410637" y="201436"/>
                                </a:lnTo>
                                <a:lnTo>
                                  <a:pt x="418242" y="209365"/>
                                </a:lnTo>
                                <a:lnTo>
                                  <a:pt x="418379" y="209114"/>
                                </a:lnTo>
                                <a:lnTo>
                                  <a:pt x="425743" y="201436"/>
                                </a:lnTo>
                                <a:lnTo>
                                  <a:pt x="425934" y="201436"/>
                                </a:lnTo>
                                <a:lnTo>
                                  <a:pt x="418280" y="193464"/>
                                </a:lnTo>
                                <a:close/>
                              </a:path>
                              <a:path w="499109" h="627380">
                                <a:moveTo>
                                  <a:pt x="480277" y="183100"/>
                                </a:moveTo>
                                <a:lnTo>
                                  <a:pt x="479850" y="183100"/>
                                </a:lnTo>
                                <a:lnTo>
                                  <a:pt x="472238" y="191026"/>
                                </a:lnTo>
                                <a:lnTo>
                                  <a:pt x="472530" y="191026"/>
                                </a:lnTo>
                                <a:lnTo>
                                  <a:pt x="490110" y="209365"/>
                                </a:lnTo>
                                <a:lnTo>
                                  <a:pt x="490249" y="209114"/>
                                </a:lnTo>
                                <a:lnTo>
                                  <a:pt x="497611" y="201436"/>
                                </a:lnTo>
                                <a:lnTo>
                                  <a:pt x="482264" y="201436"/>
                                </a:lnTo>
                                <a:lnTo>
                                  <a:pt x="489890" y="193464"/>
                                </a:lnTo>
                                <a:lnTo>
                                  <a:pt x="490228" y="193464"/>
                                </a:lnTo>
                                <a:lnTo>
                                  <a:pt x="480277" y="183100"/>
                                </a:lnTo>
                                <a:close/>
                              </a:path>
                              <a:path w="499109" h="627380">
                                <a:moveTo>
                                  <a:pt x="84405" y="183100"/>
                                </a:moveTo>
                                <a:lnTo>
                                  <a:pt x="83895" y="183100"/>
                                </a:lnTo>
                                <a:lnTo>
                                  <a:pt x="76301" y="191026"/>
                                </a:lnTo>
                                <a:lnTo>
                                  <a:pt x="77150" y="191026"/>
                                </a:lnTo>
                                <a:lnTo>
                                  <a:pt x="94477" y="209114"/>
                                </a:lnTo>
                                <a:lnTo>
                                  <a:pt x="101851" y="201436"/>
                                </a:lnTo>
                                <a:lnTo>
                                  <a:pt x="86980" y="201436"/>
                                </a:lnTo>
                                <a:lnTo>
                                  <a:pt x="94354" y="193749"/>
                                </a:lnTo>
                                <a:lnTo>
                                  <a:pt x="94619" y="193749"/>
                                </a:lnTo>
                                <a:lnTo>
                                  <a:pt x="84405" y="183100"/>
                                </a:lnTo>
                                <a:close/>
                              </a:path>
                              <a:path w="499109" h="627380">
                                <a:moveTo>
                                  <a:pt x="12523" y="183100"/>
                                </a:moveTo>
                                <a:lnTo>
                                  <a:pt x="12096" y="183100"/>
                                </a:lnTo>
                                <a:lnTo>
                                  <a:pt x="4339" y="191204"/>
                                </a:lnTo>
                                <a:lnTo>
                                  <a:pt x="14648" y="201929"/>
                                </a:lnTo>
                                <a:lnTo>
                                  <a:pt x="15088" y="201436"/>
                                </a:lnTo>
                                <a:lnTo>
                                  <a:pt x="22460" y="193749"/>
                                </a:lnTo>
                                <a:lnTo>
                                  <a:pt x="22722" y="193749"/>
                                </a:lnTo>
                                <a:lnTo>
                                  <a:pt x="12523" y="183100"/>
                                </a:lnTo>
                                <a:close/>
                              </a:path>
                              <a:path w="499109" h="627380">
                                <a:moveTo>
                                  <a:pt x="86985" y="164463"/>
                                </a:moveTo>
                                <a:lnTo>
                                  <a:pt x="86277" y="165099"/>
                                </a:lnTo>
                                <a:lnTo>
                                  <a:pt x="58471" y="194160"/>
                                </a:lnTo>
                                <a:lnTo>
                                  <a:pt x="65923" y="201929"/>
                                </a:lnTo>
                                <a:lnTo>
                                  <a:pt x="66327" y="201436"/>
                                </a:lnTo>
                                <a:lnTo>
                                  <a:pt x="76301" y="191026"/>
                                </a:lnTo>
                                <a:lnTo>
                                  <a:pt x="77150" y="191026"/>
                                </a:lnTo>
                                <a:lnTo>
                                  <a:pt x="69557" y="183100"/>
                                </a:lnTo>
                                <a:lnTo>
                                  <a:pt x="84405" y="183100"/>
                                </a:lnTo>
                                <a:lnTo>
                                  <a:pt x="76810" y="175181"/>
                                </a:lnTo>
                                <a:lnTo>
                                  <a:pt x="91482" y="175181"/>
                                </a:lnTo>
                                <a:lnTo>
                                  <a:pt x="94368" y="172169"/>
                                </a:lnTo>
                                <a:lnTo>
                                  <a:pt x="86985" y="164463"/>
                                </a:lnTo>
                                <a:close/>
                              </a:path>
                              <a:path w="499109" h="627380">
                                <a:moveTo>
                                  <a:pt x="120062" y="182474"/>
                                </a:moveTo>
                                <a:lnTo>
                                  <a:pt x="111849" y="191026"/>
                                </a:lnTo>
                                <a:lnTo>
                                  <a:pt x="112432" y="191026"/>
                                </a:lnTo>
                                <a:lnTo>
                                  <a:pt x="122876" y="201929"/>
                                </a:lnTo>
                                <a:lnTo>
                                  <a:pt x="123310" y="201436"/>
                                </a:lnTo>
                                <a:lnTo>
                                  <a:pt x="130671" y="193749"/>
                                </a:lnTo>
                                <a:lnTo>
                                  <a:pt x="130850" y="193749"/>
                                </a:lnTo>
                                <a:lnTo>
                                  <a:pt x="120062" y="182474"/>
                                </a:lnTo>
                                <a:close/>
                              </a:path>
                              <a:path w="499109" h="627380">
                                <a:moveTo>
                                  <a:pt x="181815" y="193749"/>
                                </a:moveTo>
                                <a:lnTo>
                                  <a:pt x="166489" y="193749"/>
                                </a:lnTo>
                                <a:lnTo>
                                  <a:pt x="174335" y="201929"/>
                                </a:lnTo>
                                <a:lnTo>
                                  <a:pt x="173985" y="201929"/>
                                </a:lnTo>
                                <a:lnTo>
                                  <a:pt x="181815" y="193749"/>
                                </a:lnTo>
                                <a:close/>
                              </a:path>
                              <a:path w="499109" h="627380">
                                <a:moveTo>
                                  <a:pt x="238363" y="156437"/>
                                </a:moveTo>
                                <a:lnTo>
                                  <a:pt x="230597" y="164463"/>
                                </a:lnTo>
                                <a:lnTo>
                                  <a:pt x="202536" y="193749"/>
                                </a:lnTo>
                                <a:lnTo>
                                  <a:pt x="202383" y="193931"/>
                                </a:lnTo>
                                <a:lnTo>
                                  <a:pt x="210045" y="201929"/>
                                </a:lnTo>
                                <a:lnTo>
                                  <a:pt x="209617" y="201929"/>
                                </a:lnTo>
                                <a:lnTo>
                                  <a:pt x="220073" y="191026"/>
                                </a:lnTo>
                                <a:lnTo>
                                  <a:pt x="220598" y="191026"/>
                                </a:lnTo>
                                <a:lnTo>
                                  <a:pt x="213001" y="183100"/>
                                </a:lnTo>
                                <a:lnTo>
                                  <a:pt x="228193" y="183100"/>
                                </a:lnTo>
                                <a:lnTo>
                                  <a:pt x="220599" y="175181"/>
                                </a:lnTo>
                                <a:lnTo>
                                  <a:pt x="235267" y="175181"/>
                                </a:lnTo>
                                <a:lnTo>
                                  <a:pt x="238434" y="171878"/>
                                </a:lnTo>
                                <a:lnTo>
                                  <a:pt x="231319" y="164463"/>
                                </a:lnTo>
                                <a:lnTo>
                                  <a:pt x="246048" y="164463"/>
                                </a:lnTo>
                                <a:lnTo>
                                  <a:pt x="238363" y="156437"/>
                                </a:lnTo>
                                <a:close/>
                              </a:path>
                              <a:path w="499109" h="627380">
                                <a:moveTo>
                                  <a:pt x="253677" y="193749"/>
                                </a:moveTo>
                                <a:lnTo>
                                  <a:pt x="238405" y="193749"/>
                                </a:lnTo>
                                <a:lnTo>
                                  <a:pt x="246250" y="201929"/>
                                </a:lnTo>
                                <a:lnTo>
                                  <a:pt x="245843" y="201929"/>
                                </a:lnTo>
                                <a:lnTo>
                                  <a:pt x="253677" y="193749"/>
                                </a:lnTo>
                                <a:close/>
                              </a:path>
                              <a:path w="499109" h="627380">
                                <a:moveTo>
                                  <a:pt x="328372" y="137577"/>
                                </a:moveTo>
                                <a:lnTo>
                                  <a:pt x="328140" y="137717"/>
                                </a:lnTo>
                                <a:lnTo>
                                  <a:pt x="274262" y="193931"/>
                                </a:lnTo>
                                <a:lnTo>
                                  <a:pt x="281919" y="201929"/>
                                </a:lnTo>
                                <a:lnTo>
                                  <a:pt x="281537" y="201929"/>
                                </a:lnTo>
                                <a:lnTo>
                                  <a:pt x="291995" y="191026"/>
                                </a:lnTo>
                                <a:lnTo>
                                  <a:pt x="292489" y="191026"/>
                                </a:lnTo>
                                <a:lnTo>
                                  <a:pt x="284896" y="183100"/>
                                </a:lnTo>
                                <a:lnTo>
                                  <a:pt x="300106" y="183100"/>
                                </a:lnTo>
                                <a:lnTo>
                                  <a:pt x="292515" y="175181"/>
                                </a:lnTo>
                                <a:lnTo>
                                  <a:pt x="307193" y="175181"/>
                                </a:lnTo>
                                <a:lnTo>
                                  <a:pt x="310361" y="171878"/>
                                </a:lnTo>
                                <a:lnTo>
                                  <a:pt x="303255" y="164463"/>
                                </a:lnTo>
                                <a:lnTo>
                                  <a:pt x="318476" y="164463"/>
                                </a:lnTo>
                                <a:lnTo>
                                  <a:pt x="310769" y="156437"/>
                                </a:lnTo>
                                <a:lnTo>
                                  <a:pt x="325172" y="156437"/>
                                </a:lnTo>
                                <a:lnTo>
                                  <a:pt x="328057" y="153429"/>
                                </a:lnTo>
                                <a:lnTo>
                                  <a:pt x="328352" y="153429"/>
                                </a:lnTo>
                                <a:lnTo>
                                  <a:pt x="320814" y="145555"/>
                                </a:lnTo>
                                <a:lnTo>
                                  <a:pt x="336017" y="145555"/>
                                </a:lnTo>
                                <a:lnTo>
                                  <a:pt x="328372" y="137577"/>
                                </a:lnTo>
                                <a:close/>
                              </a:path>
                              <a:path w="499109" h="627380">
                                <a:moveTo>
                                  <a:pt x="418258" y="81346"/>
                                </a:moveTo>
                                <a:lnTo>
                                  <a:pt x="310316" y="193749"/>
                                </a:lnTo>
                                <a:lnTo>
                                  <a:pt x="318159" y="201929"/>
                                </a:lnTo>
                                <a:lnTo>
                                  <a:pt x="318547" y="201436"/>
                                </a:lnTo>
                                <a:lnTo>
                                  <a:pt x="328531" y="191026"/>
                                </a:lnTo>
                                <a:lnTo>
                                  <a:pt x="328739" y="191026"/>
                                </a:lnTo>
                                <a:lnTo>
                                  <a:pt x="321135" y="183100"/>
                                </a:lnTo>
                                <a:lnTo>
                                  <a:pt x="336372" y="183100"/>
                                </a:lnTo>
                                <a:lnTo>
                                  <a:pt x="328768" y="175181"/>
                                </a:lnTo>
                                <a:lnTo>
                                  <a:pt x="343729" y="175181"/>
                                </a:lnTo>
                                <a:lnTo>
                                  <a:pt x="346426" y="172369"/>
                                </a:lnTo>
                                <a:lnTo>
                                  <a:pt x="346294" y="172169"/>
                                </a:lnTo>
                                <a:lnTo>
                                  <a:pt x="338916" y="164463"/>
                                </a:lnTo>
                                <a:lnTo>
                                  <a:pt x="354137" y="164463"/>
                                </a:lnTo>
                                <a:lnTo>
                                  <a:pt x="346445" y="156437"/>
                                </a:lnTo>
                                <a:lnTo>
                                  <a:pt x="361708" y="156437"/>
                                </a:lnTo>
                                <a:lnTo>
                                  <a:pt x="364593" y="153429"/>
                                </a:lnTo>
                                <a:lnTo>
                                  <a:pt x="357041" y="145555"/>
                                </a:lnTo>
                                <a:lnTo>
                                  <a:pt x="372278" y="145555"/>
                                </a:lnTo>
                                <a:lnTo>
                                  <a:pt x="364617" y="137577"/>
                                </a:lnTo>
                                <a:lnTo>
                                  <a:pt x="379797" y="137577"/>
                                </a:lnTo>
                                <a:lnTo>
                                  <a:pt x="382411" y="134852"/>
                                </a:lnTo>
                                <a:lnTo>
                                  <a:pt x="374901" y="126999"/>
                                </a:lnTo>
                                <a:lnTo>
                                  <a:pt x="390116" y="126999"/>
                                </a:lnTo>
                                <a:lnTo>
                                  <a:pt x="382399" y="118941"/>
                                </a:lnTo>
                                <a:lnTo>
                                  <a:pt x="397672" y="118941"/>
                                </a:lnTo>
                                <a:lnTo>
                                  <a:pt x="400542" y="115948"/>
                                </a:lnTo>
                                <a:lnTo>
                                  <a:pt x="392934" y="107996"/>
                                </a:lnTo>
                                <a:lnTo>
                                  <a:pt x="408170" y="107996"/>
                                </a:lnTo>
                                <a:lnTo>
                                  <a:pt x="400524" y="100034"/>
                                </a:lnTo>
                                <a:lnTo>
                                  <a:pt x="415807" y="100034"/>
                                </a:lnTo>
                                <a:lnTo>
                                  <a:pt x="418652" y="97067"/>
                                </a:lnTo>
                                <a:lnTo>
                                  <a:pt x="418350" y="96670"/>
                                </a:lnTo>
                                <a:lnTo>
                                  <a:pt x="411121" y="89154"/>
                                </a:lnTo>
                                <a:lnTo>
                                  <a:pt x="425725" y="89154"/>
                                </a:lnTo>
                                <a:lnTo>
                                  <a:pt x="418258" y="81346"/>
                                </a:lnTo>
                                <a:close/>
                              </a:path>
                              <a:path w="499109" h="627380">
                                <a:moveTo>
                                  <a:pt x="371996" y="183100"/>
                                </a:moveTo>
                                <a:lnTo>
                                  <a:pt x="371460" y="183100"/>
                                </a:lnTo>
                                <a:lnTo>
                                  <a:pt x="363857" y="191026"/>
                                </a:lnTo>
                                <a:lnTo>
                                  <a:pt x="364347" y="191026"/>
                                </a:lnTo>
                                <a:lnTo>
                                  <a:pt x="374786" y="201929"/>
                                </a:lnTo>
                                <a:lnTo>
                                  <a:pt x="375187" y="201436"/>
                                </a:lnTo>
                                <a:lnTo>
                                  <a:pt x="382376" y="193931"/>
                                </a:lnTo>
                                <a:lnTo>
                                  <a:pt x="371996" y="183100"/>
                                </a:lnTo>
                                <a:close/>
                              </a:path>
                              <a:path w="499109" h="627380">
                                <a:moveTo>
                                  <a:pt x="418306" y="156437"/>
                                </a:moveTo>
                                <a:lnTo>
                                  <a:pt x="382376" y="193931"/>
                                </a:lnTo>
                                <a:lnTo>
                                  <a:pt x="390040" y="201929"/>
                                </a:lnTo>
                                <a:lnTo>
                                  <a:pt x="390416" y="201436"/>
                                </a:lnTo>
                                <a:lnTo>
                                  <a:pt x="400401" y="191026"/>
                                </a:lnTo>
                                <a:lnTo>
                                  <a:pt x="400653" y="191026"/>
                                </a:lnTo>
                                <a:lnTo>
                                  <a:pt x="393050" y="183100"/>
                                </a:lnTo>
                                <a:lnTo>
                                  <a:pt x="408328" y="183100"/>
                                </a:lnTo>
                                <a:lnTo>
                                  <a:pt x="400724" y="175181"/>
                                </a:lnTo>
                                <a:lnTo>
                                  <a:pt x="415599" y="175181"/>
                                </a:lnTo>
                                <a:lnTo>
                                  <a:pt x="418295" y="172369"/>
                                </a:lnTo>
                                <a:lnTo>
                                  <a:pt x="410733" y="164463"/>
                                </a:lnTo>
                                <a:lnTo>
                                  <a:pt x="425992" y="164463"/>
                                </a:lnTo>
                                <a:lnTo>
                                  <a:pt x="418306" y="156437"/>
                                </a:lnTo>
                                <a:close/>
                              </a:path>
                              <a:path w="499109" h="627380">
                                <a:moveTo>
                                  <a:pt x="443838" y="183100"/>
                                </a:moveTo>
                                <a:lnTo>
                                  <a:pt x="443330" y="183100"/>
                                </a:lnTo>
                                <a:lnTo>
                                  <a:pt x="435727" y="191026"/>
                                </a:lnTo>
                                <a:lnTo>
                                  <a:pt x="436140" y="191026"/>
                                </a:lnTo>
                                <a:lnTo>
                                  <a:pt x="446569" y="201929"/>
                                </a:lnTo>
                                <a:lnTo>
                                  <a:pt x="446947" y="201436"/>
                                </a:lnTo>
                                <a:lnTo>
                                  <a:pt x="454139" y="193931"/>
                                </a:lnTo>
                                <a:lnTo>
                                  <a:pt x="454037" y="193749"/>
                                </a:lnTo>
                                <a:lnTo>
                                  <a:pt x="443838" y="183100"/>
                                </a:lnTo>
                                <a:close/>
                              </a:path>
                              <a:path w="499109" h="627380">
                                <a:moveTo>
                                  <a:pt x="490071" y="156437"/>
                                </a:moveTo>
                                <a:lnTo>
                                  <a:pt x="454313" y="193749"/>
                                </a:lnTo>
                                <a:lnTo>
                                  <a:pt x="454211" y="193931"/>
                                </a:lnTo>
                                <a:lnTo>
                                  <a:pt x="461870" y="201929"/>
                                </a:lnTo>
                                <a:lnTo>
                                  <a:pt x="462241" y="201436"/>
                                </a:lnTo>
                                <a:lnTo>
                                  <a:pt x="472238" y="191026"/>
                                </a:lnTo>
                                <a:lnTo>
                                  <a:pt x="472530" y="191026"/>
                                </a:lnTo>
                                <a:lnTo>
                                  <a:pt x="464931" y="183100"/>
                                </a:lnTo>
                                <a:lnTo>
                                  <a:pt x="480277" y="183100"/>
                                </a:lnTo>
                                <a:lnTo>
                                  <a:pt x="472674" y="175181"/>
                                </a:lnTo>
                                <a:lnTo>
                                  <a:pt x="487454" y="175181"/>
                                </a:lnTo>
                                <a:lnTo>
                                  <a:pt x="490626" y="171878"/>
                                </a:lnTo>
                                <a:lnTo>
                                  <a:pt x="490509" y="171697"/>
                                </a:lnTo>
                                <a:lnTo>
                                  <a:pt x="483552" y="164463"/>
                                </a:lnTo>
                                <a:lnTo>
                                  <a:pt x="497747" y="164463"/>
                                </a:lnTo>
                                <a:lnTo>
                                  <a:pt x="490071" y="156437"/>
                                </a:lnTo>
                                <a:close/>
                              </a:path>
                              <a:path w="499109" h="627380">
                                <a:moveTo>
                                  <a:pt x="37269" y="193749"/>
                                </a:moveTo>
                                <a:lnTo>
                                  <a:pt x="22722" y="193749"/>
                                </a:lnTo>
                                <a:lnTo>
                                  <a:pt x="30083" y="201436"/>
                                </a:lnTo>
                                <a:lnTo>
                                  <a:pt x="29887" y="201436"/>
                                </a:lnTo>
                                <a:lnTo>
                                  <a:pt x="37269" y="193749"/>
                                </a:lnTo>
                                <a:close/>
                              </a:path>
                              <a:path w="499109" h="627380">
                                <a:moveTo>
                                  <a:pt x="109234" y="193749"/>
                                </a:moveTo>
                                <a:lnTo>
                                  <a:pt x="94619" y="193749"/>
                                </a:lnTo>
                                <a:lnTo>
                                  <a:pt x="101992" y="201436"/>
                                </a:lnTo>
                                <a:lnTo>
                                  <a:pt x="101851" y="201436"/>
                                </a:lnTo>
                                <a:lnTo>
                                  <a:pt x="109234" y="193749"/>
                                </a:lnTo>
                                <a:close/>
                              </a:path>
                              <a:path w="499109" h="627380">
                                <a:moveTo>
                                  <a:pt x="145559" y="193749"/>
                                </a:moveTo>
                                <a:lnTo>
                                  <a:pt x="130850" y="193749"/>
                                </a:lnTo>
                                <a:lnTo>
                                  <a:pt x="138205" y="201436"/>
                                </a:lnTo>
                                <a:lnTo>
                                  <a:pt x="145559" y="193749"/>
                                </a:lnTo>
                                <a:close/>
                              </a:path>
                              <a:path w="499109" h="627380">
                                <a:moveTo>
                                  <a:pt x="156274" y="183100"/>
                                </a:moveTo>
                                <a:lnTo>
                                  <a:pt x="155768" y="183100"/>
                                </a:lnTo>
                                <a:lnTo>
                                  <a:pt x="148169" y="191026"/>
                                </a:lnTo>
                                <a:lnTo>
                                  <a:pt x="148930" y="191026"/>
                                </a:lnTo>
                                <a:lnTo>
                                  <a:pt x="158901" y="201436"/>
                                </a:lnTo>
                                <a:lnTo>
                                  <a:pt x="166277" y="193749"/>
                                </a:lnTo>
                                <a:lnTo>
                                  <a:pt x="166489" y="193749"/>
                                </a:lnTo>
                                <a:lnTo>
                                  <a:pt x="156274" y="183100"/>
                                </a:lnTo>
                                <a:close/>
                              </a:path>
                              <a:path w="499109" h="627380">
                                <a:moveTo>
                                  <a:pt x="336372" y="183100"/>
                                </a:moveTo>
                                <a:lnTo>
                                  <a:pt x="336134" y="183100"/>
                                </a:lnTo>
                                <a:lnTo>
                                  <a:pt x="328531" y="191026"/>
                                </a:lnTo>
                                <a:lnTo>
                                  <a:pt x="328739" y="191026"/>
                                </a:lnTo>
                                <a:lnTo>
                                  <a:pt x="338726" y="201436"/>
                                </a:lnTo>
                                <a:lnTo>
                                  <a:pt x="339432" y="200659"/>
                                </a:lnTo>
                                <a:lnTo>
                                  <a:pt x="346325" y="193464"/>
                                </a:lnTo>
                                <a:lnTo>
                                  <a:pt x="336372" y="183100"/>
                                </a:lnTo>
                                <a:close/>
                              </a:path>
                              <a:path w="499109" h="627380">
                                <a:moveTo>
                                  <a:pt x="382260" y="155952"/>
                                </a:moveTo>
                                <a:lnTo>
                                  <a:pt x="346325" y="193464"/>
                                </a:lnTo>
                                <a:lnTo>
                                  <a:pt x="353979" y="201436"/>
                                </a:lnTo>
                                <a:lnTo>
                                  <a:pt x="354617" y="200659"/>
                                </a:lnTo>
                                <a:lnTo>
                                  <a:pt x="363857" y="191026"/>
                                </a:lnTo>
                                <a:lnTo>
                                  <a:pt x="364347" y="191026"/>
                                </a:lnTo>
                                <a:lnTo>
                                  <a:pt x="356758" y="183100"/>
                                </a:lnTo>
                                <a:lnTo>
                                  <a:pt x="371996" y="183100"/>
                                </a:lnTo>
                                <a:lnTo>
                                  <a:pt x="364408" y="175181"/>
                                </a:lnTo>
                                <a:lnTo>
                                  <a:pt x="379055" y="175181"/>
                                </a:lnTo>
                                <a:lnTo>
                                  <a:pt x="382223" y="171878"/>
                                </a:lnTo>
                                <a:lnTo>
                                  <a:pt x="382114" y="171697"/>
                                </a:lnTo>
                                <a:lnTo>
                                  <a:pt x="375176" y="164463"/>
                                </a:lnTo>
                                <a:lnTo>
                                  <a:pt x="390433" y="164463"/>
                                </a:lnTo>
                                <a:lnTo>
                                  <a:pt x="382260" y="155952"/>
                                </a:lnTo>
                                <a:close/>
                              </a:path>
                              <a:path w="499109" h="627380">
                                <a:moveTo>
                                  <a:pt x="408328" y="183100"/>
                                </a:moveTo>
                                <a:lnTo>
                                  <a:pt x="408003" y="183100"/>
                                </a:lnTo>
                                <a:lnTo>
                                  <a:pt x="400401" y="191026"/>
                                </a:lnTo>
                                <a:lnTo>
                                  <a:pt x="400653" y="191026"/>
                                </a:lnTo>
                                <a:lnTo>
                                  <a:pt x="410637" y="201436"/>
                                </a:lnTo>
                                <a:lnTo>
                                  <a:pt x="411268" y="200659"/>
                                </a:lnTo>
                                <a:lnTo>
                                  <a:pt x="418156" y="193464"/>
                                </a:lnTo>
                                <a:lnTo>
                                  <a:pt x="416653" y="191769"/>
                                </a:lnTo>
                                <a:lnTo>
                                  <a:pt x="408328" y="183100"/>
                                </a:lnTo>
                                <a:close/>
                              </a:path>
                              <a:path w="499109" h="627380">
                                <a:moveTo>
                                  <a:pt x="495157" y="113029"/>
                                </a:moveTo>
                                <a:lnTo>
                                  <a:pt x="419779" y="191769"/>
                                </a:lnTo>
                                <a:lnTo>
                                  <a:pt x="418280" y="193464"/>
                                </a:lnTo>
                                <a:lnTo>
                                  <a:pt x="425934" y="201436"/>
                                </a:lnTo>
                                <a:lnTo>
                                  <a:pt x="425743" y="201436"/>
                                </a:lnTo>
                                <a:lnTo>
                                  <a:pt x="435727" y="191026"/>
                                </a:lnTo>
                                <a:lnTo>
                                  <a:pt x="436140" y="191026"/>
                                </a:lnTo>
                                <a:lnTo>
                                  <a:pt x="428559" y="183100"/>
                                </a:lnTo>
                                <a:lnTo>
                                  <a:pt x="443838" y="183100"/>
                                </a:lnTo>
                                <a:lnTo>
                                  <a:pt x="436255" y="175181"/>
                                </a:lnTo>
                                <a:lnTo>
                                  <a:pt x="450925" y="175181"/>
                                </a:lnTo>
                                <a:lnTo>
                                  <a:pt x="454093" y="171878"/>
                                </a:lnTo>
                                <a:lnTo>
                                  <a:pt x="454000" y="171697"/>
                                </a:lnTo>
                                <a:lnTo>
                                  <a:pt x="447066" y="164463"/>
                                </a:lnTo>
                                <a:lnTo>
                                  <a:pt x="462384" y="164463"/>
                                </a:lnTo>
                                <a:lnTo>
                                  <a:pt x="454212" y="155952"/>
                                </a:lnTo>
                                <a:lnTo>
                                  <a:pt x="469369" y="155952"/>
                                </a:lnTo>
                                <a:lnTo>
                                  <a:pt x="472363" y="152830"/>
                                </a:lnTo>
                                <a:lnTo>
                                  <a:pt x="464773" y="144938"/>
                                </a:lnTo>
                                <a:lnTo>
                                  <a:pt x="479075" y="144938"/>
                                </a:lnTo>
                                <a:lnTo>
                                  <a:pt x="472035" y="137577"/>
                                </a:lnTo>
                                <a:lnTo>
                                  <a:pt x="486992" y="137577"/>
                                </a:lnTo>
                                <a:lnTo>
                                  <a:pt x="490002" y="134439"/>
                                </a:lnTo>
                                <a:lnTo>
                                  <a:pt x="489875" y="134184"/>
                                </a:lnTo>
                                <a:lnTo>
                                  <a:pt x="482995" y="126999"/>
                                </a:lnTo>
                                <a:lnTo>
                                  <a:pt x="498356" y="126999"/>
                                </a:lnTo>
                                <a:lnTo>
                                  <a:pt x="490138" y="118439"/>
                                </a:lnTo>
                                <a:lnTo>
                                  <a:pt x="498356" y="118439"/>
                                </a:lnTo>
                                <a:lnTo>
                                  <a:pt x="498356" y="116839"/>
                                </a:lnTo>
                                <a:lnTo>
                                  <a:pt x="495157" y="113029"/>
                                </a:lnTo>
                                <a:close/>
                              </a:path>
                              <a:path w="499109" h="627380">
                                <a:moveTo>
                                  <a:pt x="498356" y="193464"/>
                                </a:moveTo>
                                <a:lnTo>
                                  <a:pt x="490228" y="193464"/>
                                </a:lnTo>
                                <a:lnTo>
                                  <a:pt x="497881" y="201436"/>
                                </a:lnTo>
                                <a:lnTo>
                                  <a:pt x="497611" y="201436"/>
                                </a:lnTo>
                                <a:lnTo>
                                  <a:pt x="498356" y="200659"/>
                                </a:lnTo>
                                <a:lnTo>
                                  <a:pt x="498356" y="193464"/>
                                </a:lnTo>
                                <a:close/>
                              </a:path>
                              <a:path w="499109" h="627380">
                                <a:moveTo>
                                  <a:pt x="0" y="186689"/>
                                </a:moveTo>
                                <a:lnTo>
                                  <a:pt x="0" y="187959"/>
                                </a:lnTo>
                                <a:lnTo>
                                  <a:pt x="3798" y="191769"/>
                                </a:lnTo>
                                <a:lnTo>
                                  <a:pt x="4339" y="191204"/>
                                </a:lnTo>
                                <a:lnTo>
                                  <a:pt x="0" y="186689"/>
                                </a:lnTo>
                                <a:close/>
                              </a:path>
                              <a:path w="499109" h="627380">
                                <a:moveTo>
                                  <a:pt x="4341" y="174557"/>
                                </a:moveTo>
                                <a:lnTo>
                                  <a:pt x="0" y="179069"/>
                                </a:lnTo>
                                <a:lnTo>
                                  <a:pt x="0" y="186689"/>
                                </a:lnTo>
                                <a:lnTo>
                                  <a:pt x="4339" y="191204"/>
                                </a:lnTo>
                                <a:lnTo>
                                  <a:pt x="12096" y="183100"/>
                                </a:lnTo>
                                <a:lnTo>
                                  <a:pt x="12523" y="183100"/>
                                </a:lnTo>
                                <a:lnTo>
                                  <a:pt x="4341" y="174557"/>
                                </a:lnTo>
                                <a:close/>
                              </a:path>
                              <a:path w="499109" h="627380">
                                <a:moveTo>
                                  <a:pt x="29987" y="164463"/>
                                </a:moveTo>
                                <a:lnTo>
                                  <a:pt x="29326" y="165099"/>
                                </a:lnTo>
                                <a:lnTo>
                                  <a:pt x="22837" y="171878"/>
                                </a:lnTo>
                                <a:lnTo>
                                  <a:pt x="22632" y="172169"/>
                                </a:lnTo>
                                <a:lnTo>
                                  <a:pt x="40732" y="191026"/>
                                </a:lnTo>
                                <a:lnTo>
                                  <a:pt x="39884" y="191026"/>
                                </a:lnTo>
                                <a:lnTo>
                                  <a:pt x="47497" y="183100"/>
                                </a:lnTo>
                                <a:lnTo>
                                  <a:pt x="32673" y="183100"/>
                                </a:lnTo>
                                <a:lnTo>
                                  <a:pt x="40267" y="175181"/>
                                </a:lnTo>
                                <a:lnTo>
                                  <a:pt x="29987" y="164463"/>
                                </a:lnTo>
                                <a:close/>
                              </a:path>
                              <a:path w="499109" h="627380">
                                <a:moveTo>
                                  <a:pt x="66530" y="164463"/>
                                </a:moveTo>
                                <a:lnTo>
                                  <a:pt x="65396" y="164463"/>
                                </a:lnTo>
                                <a:lnTo>
                                  <a:pt x="58448" y="171697"/>
                                </a:lnTo>
                                <a:lnTo>
                                  <a:pt x="58634" y="171697"/>
                                </a:lnTo>
                                <a:lnTo>
                                  <a:pt x="77150" y="191026"/>
                                </a:lnTo>
                                <a:lnTo>
                                  <a:pt x="76301" y="191026"/>
                                </a:lnTo>
                                <a:lnTo>
                                  <a:pt x="83895" y="183100"/>
                                </a:lnTo>
                                <a:lnTo>
                                  <a:pt x="69054" y="183100"/>
                                </a:lnTo>
                                <a:lnTo>
                                  <a:pt x="76631" y="175181"/>
                                </a:lnTo>
                                <a:lnTo>
                                  <a:pt x="76810" y="175181"/>
                                </a:lnTo>
                                <a:lnTo>
                                  <a:pt x="66530" y="164463"/>
                                </a:lnTo>
                                <a:close/>
                              </a:path>
                              <a:path w="499109" h="627380">
                                <a:moveTo>
                                  <a:pt x="102829" y="164463"/>
                                </a:moveTo>
                                <a:lnTo>
                                  <a:pt x="101751" y="164463"/>
                                </a:lnTo>
                                <a:lnTo>
                                  <a:pt x="94368" y="172169"/>
                                </a:lnTo>
                                <a:lnTo>
                                  <a:pt x="112432" y="191026"/>
                                </a:lnTo>
                                <a:lnTo>
                                  <a:pt x="111849" y="191026"/>
                                </a:lnTo>
                                <a:lnTo>
                                  <a:pt x="119462" y="183100"/>
                                </a:lnTo>
                                <a:lnTo>
                                  <a:pt x="104571" y="183100"/>
                                </a:lnTo>
                                <a:lnTo>
                                  <a:pt x="112627" y="174703"/>
                                </a:lnTo>
                                <a:lnTo>
                                  <a:pt x="102829" y="164463"/>
                                </a:lnTo>
                                <a:close/>
                              </a:path>
                              <a:path w="499109" h="627380">
                                <a:moveTo>
                                  <a:pt x="138399" y="164463"/>
                                </a:moveTo>
                                <a:lnTo>
                                  <a:pt x="137361" y="164463"/>
                                </a:lnTo>
                                <a:lnTo>
                                  <a:pt x="130413" y="171697"/>
                                </a:lnTo>
                                <a:lnTo>
                                  <a:pt x="148930" y="191026"/>
                                </a:lnTo>
                                <a:lnTo>
                                  <a:pt x="148169" y="191026"/>
                                </a:lnTo>
                                <a:lnTo>
                                  <a:pt x="155768" y="183100"/>
                                </a:lnTo>
                                <a:lnTo>
                                  <a:pt x="140869" y="183100"/>
                                </a:lnTo>
                                <a:lnTo>
                                  <a:pt x="148453" y="175181"/>
                                </a:lnTo>
                                <a:lnTo>
                                  <a:pt x="148679" y="175181"/>
                                </a:lnTo>
                                <a:lnTo>
                                  <a:pt x="138399" y="164463"/>
                                </a:lnTo>
                                <a:close/>
                              </a:path>
                              <a:path w="499109" h="627380">
                                <a:moveTo>
                                  <a:pt x="174157" y="164463"/>
                                </a:moveTo>
                                <a:lnTo>
                                  <a:pt x="173633" y="164463"/>
                                </a:lnTo>
                                <a:lnTo>
                                  <a:pt x="166525" y="171878"/>
                                </a:lnTo>
                                <a:lnTo>
                                  <a:pt x="166369" y="172169"/>
                                </a:lnTo>
                                <a:lnTo>
                                  <a:pt x="184421" y="191026"/>
                                </a:lnTo>
                                <a:lnTo>
                                  <a:pt x="192008" y="183100"/>
                                </a:lnTo>
                                <a:lnTo>
                                  <a:pt x="176497" y="183100"/>
                                </a:lnTo>
                                <a:lnTo>
                                  <a:pt x="184095" y="175181"/>
                                </a:lnTo>
                                <a:lnTo>
                                  <a:pt x="184423" y="175181"/>
                                </a:lnTo>
                                <a:lnTo>
                                  <a:pt x="174157" y="164463"/>
                                </a:lnTo>
                                <a:close/>
                              </a:path>
                              <a:path w="499109" h="627380">
                                <a:moveTo>
                                  <a:pt x="210321" y="164463"/>
                                </a:moveTo>
                                <a:lnTo>
                                  <a:pt x="209847" y="164463"/>
                                </a:lnTo>
                                <a:lnTo>
                                  <a:pt x="202749" y="171878"/>
                                </a:lnTo>
                                <a:lnTo>
                                  <a:pt x="202526" y="172169"/>
                                </a:lnTo>
                                <a:lnTo>
                                  <a:pt x="220598" y="191026"/>
                                </a:lnTo>
                                <a:lnTo>
                                  <a:pt x="220073" y="191026"/>
                                </a:lnTo>
                                <a:lnTo>
                                  <a:pt x="227674" y="183100"/>
                                </a:lnTo>
                                <a:lnTo>
                                  <a:pt x="212740" y="183100"/>
                                </a:lnTo>
                                <a:lnTo>
                                  <a:pt x="220327" y="175181"/>
                                </a:lnTo>
                                <a:lnTo>
                                  <a:pt x="220599" y="175181"/>
                                </a:lnTo>
                                <a:lnTo>
                                  <a:pt x="210321" y="164463"/>
                                </a:lnTo>
                                <a:close/>
                              </a:path>
                              <a:path w="499109" h="627380">
                                <a:moveTo>
                                  <a:pt x="246048" y="164463"/>
                                </a:moveTo>
                                <a:lnTo>
                                  <a:pt x="245545" y="164463"/>
                                </a:lnTo>
                                <a:lnTo>
                                  <a:pt x="238434" y="171878"/>
                                </a:lnTo>
                                <a:lnTo>
                                  <a:pt x="256808" y="191026"/>
                                </a:lnTo>
                                <a:lnTo>
                                  <a:pt x="256285" y="191026"/>
                                </a:lnTo>
                                <a:lnTo>
                                  <a:pt x="263876" y="183100"/>
                                </a:lnTo>
                                <a:lnTo>
                                  <a:pt x="248435" y="183100"/>
                                </a:lnTo>
                                <a:lnTo>
                                  <a:pt x="256035" y="175181"/>
                                </a:lnTo>
                                <a:lnTo>
                                  <a:pt x="256310" y="175181"/>
                                </a:lnTo>
                                <a:lnTo>
                                  <a:pt x="246048" y="164463"/>
                                </a:lnTo>
                                <a:close/>
                              </a:path>
                              <a:path w="499109" h="627380">
                                <a:moveTo>
                                  <a:pt x="282240" y="164463"/>
                                </a:moveTo>
                                <a:lnTo>
                                  <a:pt x="281725" y="164463"/>
                                </a:lnTo>
                                <a:lnTo>
                                  <a:pt x="274623" y="171878"/>
                                </a:lnTo>
                                <a:lnTo>
                                  <a:pt x="274425" y="172169"/>
                                </a:lnTo>
                                <a:lnTo>
                                  <a:pt x="292489" y="191026"/>
                                </a:lnTo>
                                <a:lnTo>
                                  <a:pt x="291995" y="191026"/>
                                </a:lnTo>
                                <a:lnTo>
                                  <a:pt x="299598" y="183100"/>
                                </a:lnTo>
                                <a:lnTo>
                                  <a:pt x="284640" y="183100"/>
                                </a:lnTo>
                                <a:lnTo>
                                  <a:pt x="292230" y="175181"/>
                                </a:lnTo>
                                <a:lnTo>
                                  <a:pt x="292515" y="175181"/>
                                </a:lnTo>
                                <a:lnTo>
                                  <a:pt x="282240" y="164463"/>
                                </a:lnTo>
                                <a:close/>
                              </a:path>
                              <a:path w="499109" h="627380">
                                <a:moveTo>
                                  <a:pt x="318476" y="164463"/>
                                </a:moveTo>
                                <a:lnTo>
                                  <a:pt x="317474" y="164463"/>
                                </a:lnTo>
                                <a:lnTo>
                                  <a:pt x="310369" y="171878"/>
                                </a:lnTo>
                                <a:lnTo>
                                  <a:pt x="328739" y="191026"/>
                                </a:lnTo>
                                <a:lnTo>
                                  <a:pt x="328531" y="191026"/>
                                </a:lnTo>
                                <a:lnTo>
                                  <a:pt x="336134" y="183100"/>
                                </a:lnTo>
                                <a:lnTo>
                                  <a:pt x="320543" y="183100"/>
                                </a:lnTo>
                                <a:lnTo>
                                  <a:pt x="328147" y="175181"/>
                                </a:lnTo>
                                <a:lnTo>
                                  <a:pt x="328768" y="175181"/>
                                </a:lnTo>
                                <a:lnTo>
                                  <a:pt x="318476" y="164463"/>
                                </a:lnTo>
                                <a:close/>
                              </a:path>
                              <a:path w="499109" h="627380">
                                <a:moveTo>
                                  <a:pt x="354137" y="164463"/>
                                </a:moveTo>
                                <a:lnTo>
                                  <a:pt x="354009" y="164463"/>
                                </a:lnTo>
                                <a:lnTo>
                                  <a:pt x="346618" y="172169"/>
                                </a:lnTo>
                                <a:lnTo>
                                  <a:pt x="346485" y="172369"/>
                                </a:lnTo>
                                <a:lnTo>
                                  <a:pt x="364347" y="191026"/>
                                </a:lnTo>
                                <a:lnTo>
                                  <a:pt x="363857" y="191026"/>
                                </a:lnTo>
                                <a:lnTo>
                                  <a:pt x="371460" y="183100"/>
                                </a:lnTo>
                                <a:lnTo>
                                  <a:pt x="356254" y="183100"/>
                                </a:lnTo>
                                <a:lnTo>
                                  <a:pt x="363839" y="175181"/>
                                </a:lnTo>
                                <a:lnTo>
                                  <a:pt x="364408" y="175181"/>
                                </a:lnTo>
                                <a:lnTo>
                                  <a:pt x="354137" y="164463"/>
                                </a:lnTo>
                                <a:close/>
                              </a:path>
                              <a:path w="499109" h="627380">
                                <a:moveTo>
                                  <a:pt x="390433" y="164463"/>
                                </a:moveTo>
                                <a:lnTo>
                                  <a:pt x="389335" y="164463"/>
                                </a:lnTo>
                                <a:lnTo>
                                  <a:pt x="382397" y="171697"/>
                                </a:lnTo>
                                <a:lnTo>
                                  <a:pt x="382288" y="171878"/>
                                </a:lnTo>
                                <a:lnTo>
                                  <a:pt x="400653" y="191026"/>
                                </a:lnTo>
                                <a:lnTo>
                                  <a:pt x="400401" y="191026"/>
                                </a:lnTo>
                                <a:lnTo>
                                  <a:pt x="408003" y="183100"/>
                                </a:lnTo>
                                <a:lnTo>
                                  <a:pt x="392752" y="183100"/>
                                </a:lnTo>
                                <a:lnTo>
                                  <a:pt x="400337" y="175181"/>
                                </a:lnTo>
                                <a:lnTo>
                                  <a:pt x="400724" y="175181"/>
                                </a:lnTo>
                                <a:lnTo>
                                  <a:pt x="390433" y="164463"/>
                                </a:lnTo>
                                <a:close/>
                              </a:path>
                              <a:path w="499109" h="627380">
                                <a:moveTo>
                                  <a:pt x="425992" y="164463"/>
                                </a:moveTo>
                                <a:lnTo>
                                  <a:pt x="425268" y="165099"/>
                                </a:lnTo>
                                <a:lnTo>
                                  <a:pt x="418295" y="172369"/>
                                </a:lnTo>
                                <a:lnTo>
                                  <a:pt x="436140" y="191026"/>
                                </a:lnTo>
                                <a:lnTo>
                                  <a:pt x="435727" y="191026"/>
                                </a:lnTo>
                                <a:lnTo>
                                  <a:pt x="443330" y="183100"/>
                                </a:lnTo>
                                <a:lnTo>
                                  <a:pt x="428078" y="183100"/>
                                </a:lnTo>
                                <a:lnTo>
                                  <a:pt x="435659" y="175181"/>
                                </a:lnTo>
                                <a:lnTo>
                                  <a:pt x="436255" y="175181"/>
                                </a:lnTo>
                                <a:lnTo>
                                  <a:pt x="425992" y="164463"/>
                                </a:lnTo>
                                <a:close/>
                              </a:path>
                              <a:path w="499109" h="627380">
                                <a:moveTo>
                                  <a:pt x="462384" y="164463"/>
                                </a:moveTo>
                                <a:lnTo>
                                  <a:pt x="461205" y="164463"/>
                                </a:lnTo>
                                <a:lnTo>
                                  <a:pt x="454267" y="171697"/>
                                </a:lnTo>
                                <a:lnTo>
                                  <a:pt x="454174" y="171878"/>
                                </a:lnTo>
                                <a:lnTo>
                                  <a:pt x="472530" y="191026"/>
                                </a:lnTo>
                                <a:lnTo>
                                  <a:pt x="472238" y="191026"/>
                                </a:lnTo>
                                <a:lnTo>
                                  <a:pt x="479850" y="183100"/>
                                </a:lnTo>
                                <a:lnTo>
                                  <a:pt x="464519" y="183100"/>
                                </a:lnTo>
                                <a:lnTo>
                                  <a:pt x="472108" y="175181"/>
                                </a:lnTo>
                                <a:lnTo>
                                  <a:pt x="472674" y="175181"/>
                                </a:lnTo>
                                <a:lnTo>
                                  <a:pt x="462384" y="164463"/>
                                </a:lnTo>
                                <a:close/>
                              </a:path>
                              <a:path w="499109" h="627380">
                                <a:moveTo>
                                  <a:pt x="58564" y="118199"/>
                                </a:moveTo>
                                <a:lnTo>
                                  <a:pt x="4341" y="174557"/>
                                </a:lnTo>
                                <a:lnTo>
                                  <a:pt x="12523" y="183100"/>
                                </a:lnTo>
                                <a:lnTo>
                                  <a:pt x="12096" y="183100"/>
                                </a:lnTo>
                                <a:lnTo>
                                  <a:pt x="22559" y="172169"/>
                                </a:lnTo>
                                <a:lnTo>
                                  <a:pt x="22353" y="171878"/>
                                </a:lnTo>
                                <a:lnTo>
                                  <a:pt x="15236" y="164463"/>
                                </a:lnTo>
                                <a:lnTo>
                                  <a:pt x="29987" y="164463"/>
                                </a:lnTo>
                                <a:lnTo>
                                  <a:pt x="22288" y="156437"/>
                                </a:lnTo>
                                <a:lnTo>
                                  <a:pt x="37618" y="156437"/>
                                </a:lnTo>
                                <a:lnTo>
                                  <a:pt x="40497" y="153429"/>
                                </a:lnTo>
                                <a:lnTo>
                                  <a:pt x="41134" y="153429"/>
                                </a:lnTo>
                                <a:lnTo>
                                  <a:pt x="33000" y="144938"/>
                                </a:lnTo>
                                <a:lnTo>
                                  <a:pt x="47802" y="144938"/>
                                </a:lnTo>
                                <a:lnTo>
                                  <a:pt x="40742" y="137577"/>
                                </a:lnTo>
                                <a:lnTo>
                                  <a:pt x="55670" y="137577"/>
                                </a:lnTo>
                                <a:lnTo>
                                  <a:pt x="58449" y="134674"/>
                                </a:lnTo>
                                <a:lnTo>
                                  <a:pt x="51097" y="126999"/>
                                </a:lnTo>
                                <a:lnTo>
                                  <a:pt x="66984" y="126999"/>
                                </a:lnTo>
                                <a:lnTo>
                                  <a:pt x="58564" y="118199"/>
                                </a:lnTo>
                                <a:close/>
                              </a:path>
                              <a:path w="499109" h="627380">
                                <a:moveTo>
                                  <a:pt x="94485" y="118679"/>
                                </a:moveTo>
                                <a:lnTo>
                                  <a:pt x="94201" y="118941"/>
                                </a:lnTo>
                                <a:lnTo>
                                  <a:pt x="40267" y="175181"/>
                                </a:lnTo>
                                <a:lnTo>
                                  <a:pt x="47862" y="183100"/>
                                </a:lnTo>
                                <a:lnTo>
                                  <a:pt x="47497" y="183100"/>
                                </a:lnTo>
                                <a:lnTo>
                                  <a:pt x="58448" y="171697"/>
                                </a:lnTo>
                                <a:lnTo>
                                  <a:pt x="58634" y="171697"/>
                                </a:lnTo>
                                <a:lnTo>
                                  <a:pt x="51704" y="164463"/>
                                </a:lnTo>
                                <a:lnTo>
                                  <a:pt x="66530" y="164463"/>
                                </a:lnTo>
                                <a:lnTo>
                                  <a:pt x="58831" y="156437"/>
                                </a:lnTo>
                                <a:lnTo>
                                  <a:pt x="73105" y="156437"/>
                                </a:lnTo>
                                <a:lnTo>
                                  <a:pt x="75994" y="153429"/>
                                </a:lnTo>
                                <a:lnTo>
                                  <a:pt x="76415" y="153429"/>
                                </a:lnTo>
                                <a:lnTo>
                                  <a:pt x="68872" y="145555"/>
                                </a:lnTo>
                                <a:lnTo>
                                  <a:pt x="83556" y="145555"/>
                                </a:lnTo>
                                <a:lnTo>
                                  <a:pt x="84148" y="144938"/>
                                </a:lnTo>
                                <a:lnTo>
                                  <a:pt x="77105" y="137577"/>
                                </a:lnTo>
                                <a:lnTo>
                                  <a:pt x="91218" y="137577"/>
                                </a:lnTo>
                                <a:lnTo>
                                  <a:pt x="94477" y="134184"/>
                                </a:lnTo>
                                <a:lnTo>
                                  <a:pt x="87595" y="126999"/>
                                </a:lnTo>
                                <a:lnTo>
                                  <a:pt x="102466" y="126999"/>
                                </a:lnTo>
                                <a:lnTo>
                                  <a:pt x="94485" y="118679"/>
                                </a:lnTo>
                                <a:close/>
                              </a:path>
                              <a:path w="499109" h="627380">
                                <a:moveTo>
                                  <a:pt x="91482" y="175181"/>
                                </a:moveTo>
                                <a:lnTo>
                                  <a:pt x="76810" y="175181"/>
                                </a:lnTo>
                                <a:lnTo>
                                  <a:pt x="84405" y="183100"/>
                                </a:lnTo>
                                <a:lnTo>
                                  <a:pt x="83895" y="183100"/>
                                </a:lnTo>
                                <a:lnTo>
                                  <a:pt x="91482" y="175181"/>
                                </a:lnTo>
                                <a:close/>
                              </a:path>
                              <a:path w="499109" h="627380">
                                <a:moveTo>
                                  <a:pt x="163359" y="175181"/>
                                </a:moveTo>
                                <a:lnTo>
                                  <a:pt x="148679" y="175181"/>
                                </a:lnTo>
                                <a:lnTo>
                                  <a:pt x="156274" y="183100"/>
                                </a:lnTo>
                                <a:lnTo>
                                  <a:pt x="155768" y="183100"/>
                                </a:lnTo>
                                <a:lnTo>
                                  <a:pt x="163359" y="175181"/>
                                </a:lnTo>
                                <a:close/>
                              </a:path>
                              <a:path w="499109" h="627380">
                                <a:moveTo>
                                  <a:pt x="199588" y="175181"/>
                                </a:moveTo>
                                <a:lnTo>
                                  <a:pt x="184423" y="175181"/>
                                </a:lnTo>
                                <a:lnTo>
                                  <a:pt x="192008" y="183100"/>
                                </a:lnTo>
                                <a:lnTo>
                                  <a:pt x="199588" y="175181"/>
                                </a:lnTo>
                                <a:close/>
                              </a:path>
                              <a:path w="499109" h="627380">
                                <a:moveTo>
                                  <a:pt x="235267" y="175181"/>
                                </a:moveTo>
                                <a:lnTo>
                                  <a:pt x="220599" y="175181"/>
                                </a:lnTo>
                                <a:lnTo>
                                  <a:pt x="228193" y="183100"/>
                                </a:lnTo>
                                <a:lnTo>
                                  <a:pt x="227674" y="183100"/>
                                </a:lnTo>
                                <a:lnTo>
                                  <a:pt x="235267" y="175181"/>
                                </a:lnTo>
                                <a:close/>
                              </a:path>
                              <a:path w="499109" h="627380">
                                <a:moveTo>
                                  <a:pt x="271460" y="175181"/>
                                </a:moveTo>
                                <a:lnTo>
                                  <a:pt x="256310" y="175181"/>
                                </a:lnTo>
                                <a:lnTo>
                                  <a:pt x="263891" y="183100"/>
                                </a:lnTo>
                                <a:lnTo>
                                  <a:pt x="271460" y="175181"/>
                                </a:lnTo>
                                <a:close/>
                              </a:path>
                              <a:path w="499109" h="627380">
                                <a:moveTo>
                                  <a:pt x="307193" y="175181"/>
                                </a:moveTo>
                                <a:lnTo>
                                  <a:pt x="292515" y="175181"/>
                                </a:lnTo>
                                <a:lnTo>
                                  <a:pt x="300106" y="183100"/>
                                </a:lnTo>
                                <a:lnTo>
                                  <a:pt x="299598" y="183100"/>
                                </a:lnTo>
                                <a:lnTo>
                                  <a:pt x="307193" y="175181"/>
                                </a:lnTo>
                                <a:close/>
                              </a:path>
                              <a:path w="499109" h="627380">
                                <a:moveTo>
                                  <a:pt x="343729" y="175181"/>
                                </a:moveTo>
                                <a:lnTo>
                                  <a:pt x="328768" y="175181"/>
                                </a:lnTo>
                                <a:lnTo>
                                  <a:pt x="336372" y="183100"/>
                                </a:lnTo>
                                <a:lnTo>
                                  <a:pt x="336134" y="183100"/>
                                </a:lnTo>
                                <a:lnTo>
                                  <a:pt x="343729" y="175181"/>
                                </a:lnTo>
                                <a:close/>
                              </a:path>
                              <a:path w="499109" h="627380">
                                <a:moveTo>
                                  <a:pt x="379055" y="175181"/>
                                </a:moveTo>
                                <a:lnTo>
                                  <a:pt x="364408" y="175181"/>
                                </a:lnTo>
                                <a:lnTo>
                                  <a:pt x="371996" y="183100"/>
                                </a:lnTo>
                                <a:lnTo>
                                  <a:pt x="371460" y="183100"/>
                                </a:lnTo>
                                <a:lnTo>
                                  <a:pt x="379055" y="175181"/>
                                </a:lnTo>
                                <a:close/>
                              </a:path>
                              <a:path w="499109" h="627380">
                                <a:moveTo>
                                  <a:pt x="415599" y="175181"/>
                                </a:moveTo>
                                <a:lnTo>
                                  <a:pt x="400724" y="175181"/>
                                </a:lnTo>
                                <a:lnTo>
                                  <a:pt x="408328" y="183100"/>
                                </a:lnTo>
                                <a:lnTo>
                                  <a:pt x="408003" y="183100"/>
                                </a:lnTo>
                                <a:lnTo>
                                  <a:pt x="415599" y="175181"/>
                                </a:lnTo>
                                <a:close/>
                              </a:path>
                              <a:path w="499109" h="627380">
                                <a:moveTo>
                                  <a:pt x="450925" y="175181"/>
                                </a:moveTo>
                                <a:lnTo>
                                  <a:pt x="436255" y="175181"/>
                                </a:lnTo>
                                <a:lnTo>
                                  <a:pt x="443838" y="183100"/>
                                </a:lnTo>
                                <a:lnTo>
                                  <a:pt x="443330" y="183100"/>
                                </a:lnTo>
                                <a:lnTo>
                                  <a:pt x="450925" y="175181"/>
                                </a:lnTo>
                                <a:close/>
                              </a:path>
                              <a:path w="499109" h="627380">
                                <a:moveTo>
                                  <a:pt x="487454" y="175181"/>
                                </a:moveTo>
                                <a:lnTo>
                                  <a:pt x="472674" y="175181"/>
                                </a:lnTo>
                                <a:lnTo>
                                  <a:pt x="480277" y="183100"/>
                                </a:lnTo>
                                <a:lnTo>
                                  <a:pt x="479850" y="183100"/>
                                </a:lnTo>
                                <a:lnTo>
                                  <a:pt x="487454" y="175181"/>
                                </a:lnTo>
                                <a:close/>
                              </a:path>
                              <a:path w="499109" h="627380">
                                <a:moveTo>
                                  <a:pt x="166414" y="118679"/>
                                </a:moveTo>
                                <a:lnTo>
                                  <a:pt x="166123" y="118941"/>
                                </a:lnTo>
                                <a:lnTo>
                                  <a:pt x="112627" y="174703"/>
                                </a:lnTo>
                                <a:lnTo>
                                  <a:pt x="120062" y="182474"/>
                                </a:lnTo>
                                <a:lnTo>
                                  <a:pt x="130413" y="171697"/>
                                </a:lnTo>
                                <a:lnTo>
                                  <a:pt x="123484" y="164463"/>
                                </a:lnTo>
                                <a:lnTo>
                                  <a:pt x="138399" y="164463"/>
                                </a:lnTo>
                                <a:lnTo>
                                  <a:pt x="130700" y="156437"/>
                                </a:lnTo>
                                <a:lnTo>
                                  <a:pt x="145069" y="156437"/>
                                </a:lnTo>
                                <a:lnTo>
                                  <a:pt x="147958" y="153429"/>
                                </a:lnTo>
                                <a:lnTo>
                                  <a:pt x="148429" y="153429"/>
                                </a:lnTo>
                                <a:lnTo>
                                  <a:pt x="140891" y="145555"/>
                                </a:lnTo>
                                <a:lnTo>
                                  <a:pt x="156045" y="145555"/>
                                </a:lnTo>
                                <a:lnTo>
                                  <a:pt x="148403" y="137577"/>
                                </a:lnTo>
                                <a:lnTo>
                                  <a:pt x="163183" y="137577"/>
                                </a:lnTo>
                                <a:lnTo>
                                  <a:pt x="166196" y="134439"/>
                                </a:lnTo>
                                <a:lnTo>
                                  <a:pt x="166368" y="134439"/>
                                </a:lnTo>
                                <a:lnTo>
                                  <a:pt x="159238" y="126999"/>
                                </a:lnTo>
                                <a:lnTo>
                                  <a:pt x="174394" y="126999"/>
                                </a:lnTo>
                                <a:lnTo>
                                  <a:pt x="166414" y="118679"/>
                                </a:lnTo>
                                <a:close/>
                              </a:path>
                              <a:path w="499109" h="627380">
                                <a:moveTo>
                                  <a:pt x="3798" y="173989"/>
                                </a:moveTo>
                                <a:lnTo>
                                  <a:pt x="0" y="177799"/>
                                </a:lnTo>
                                <a:lnTo>
                                  <a:pt x="0" y="179069"/>
                                </a:lnTo>
                                <a:lnTo>
                                  <a:pt x="4341" y="174557"/>
                                </a:lnTo>
                                <a:lnTo>
                                  <a:pt x="3798" y="173989"/>
                                </a:lnTo>
                                <a:close/>
                              </a:path>
                              <a:path w="499109" h="627380">
                                <a:moveTo>
                                  <a:pt x="497747" y="164463"/>
                                </a:moveTo>
                                <a:lnTo>
                                  <a:pt x="490800" y="171697"/>
                                </a:lnTo>
                                <a:lnTo>
                                  <a:pt x="490684" y="171878"/>
                                </a:lnTo>
                                <a:lnTo>
                                  <a:pt x="495157" y="176529"/>
                                </a:lnTo>
                                <a:lnTo>
                                  <a:pt x="498356" y="173989"/>
                                </a:lnTo>
                                <a:lnTo>
                                  <a:pt x="498356" y="165099"/>
                                </a:lnTo>
                                <a:lnTo>
                                  <a:pt x="497747" y="164463"/>
                                </a:lnTo>
                                <a:close/>
                              </a:path>
                              <a:path w="499109" h="627380">
                                <a:moveTo>
                                  <a:pt x="336017" y="145555"/>
                                </a:moveTo>
                                <a:lnTo>
                                  <a:pt x="335610" y="145555"/>
                                </a:lnTo>
                                <a:lnTo>
                                  <a:pt x="328057" y="153429"/>
                                </a:lnTo>
                                <a:lnTo>
                                  <a:pt x="328352" y="153429"/>
                                </a:lnTo>
                                <a:lnTo>
                                  <a:pt x="346485" y="172369"/>
                                </a:lnTo>
                                <a:lnTo>
                                  <a:pt x="346618" y="172169"/>
                                </a:lnTo>
                                <a:lnTo>
                                  <a:pt x="354009" y="164463"/>
                                </a:lnTo>
                                <a:lnTo>
                                  <a:pt x="338440" y="164463"/>
                                </a:lnTo>
                                <a:lnTo>
                                  <a:pt x="346148" y="156437"/>
                                </a:lnTo>
                                <a:lnTo>
                                  <a:pt x="346445" y="156437"/>
                                </a:lnTo>
                                <a:lnTo>
                                  <a:pt x="336017" y="145555"/>
                                </a:lnTo>
                                <a:close/>
                              </a:path>
                              <a:path w="499109" h="627380">
                                <a:moveTo>
                                  <a:pt x="407885" y="145555"/>
                                </a:moveTo>
                                <a:lnTo>
                                  <a:pt x="407471" y="145555"/>
                                </a:lnTo>
                                <a:lnTo>
                                  <a:pt x="399918" y="153429"/>
                                </a:lnTo>
                                <a:lnTo>
                                  <a:pt x="400180" y="153429"/>
                                </a:lnTo>
                                <a:lnTo>
                                  <a:pt x="418295" y="172369"/>
                                </a:lnTo>
                                <a:lnTo>
                                  <a:pt x="425879" y="164463"/>
                                </a:lnTo>
                                <a:lnTo>
                                  <a:pt x="410605" y="164463"/>
                                </a:lnTo>
                                <a:lnTo>
                                  <a:pt x="418294" y="156437"/>
                                </a:lnTo>
                                <a:lnTo>
                                  <a:pt x="407885" y="145555"/>
                                </a:lnTo>
                                <a:close/>
                              </a:path>
                              <a:path w="499109" h="627380">
                                <a:moveTo>
                                  <a:pt x="11851" y="145555"/>
                                </a:moveTo>
                                <a:lnTo>
                                  <a:pt x="11591" y="145555"/>
                                </a:lnTo>
                                <a:lnTo>
                                  <a:pt x="4029" y="153429"/>
                                </a:lnTo>
                                <a:lnTo>
                                  <a:pt x="4645" y="153429"/>
                                </a:lnTo>
                                <a:lnTo>
                                  <a:pt x="22632" y="172169"/>
                                </a:lnTo>
                                <a:lnTo>
                                  <a:pt x="22837" y="171878"/>
                                </a:lnTo>
                                <a:lnTo>
                                  <a:pt x="29935" y="164463"/>
                                </a:lnTo>
                                <a:lnTo>
                                  <a:pt x="14052" y="164463"/>
                                </a:lnTo>
                                <a:lnTo>
                                  <a:pt x="21775" y="156437"/>
                                </a:lnTo>
                                <a:lnTo>
                                  <a:pt x="22288" y="156437"/>
                                </a:lnTo>
                                <a:lnTo>
                                  <a:pt x="11851" y="145555"/>
                                </a:lnTo>
                                <a:close/>
                              </a:path>
                              <a:path w="499109" h="627380">
                                <a:moveTo>
                                  <a:pt x="112611" y="137577"/>
                                </a:moveTo>
                                <a:lnTo>
                                  <a:pt x="94566" y="156437"/>
                                </a:lnTo>
                                <a:lnTo>
                                  <a:pt x="86985" y="164463"/>
                                </a:lnTo>
                                <a:lnTo>
                                  <a:pt x="94368" y="172169"/>
                                </a:lnTo>
                                <a:lnTo>
                                  <a:pt x="101751" y="164463"/>
                                </a:lnTo>
                                <a:lnTo>
                                  <a:pt x="102829" y="164463"/>
                                </a:lnTo>
                                <a:lnTo>
                                  <a:pt x="95150" y="156437"/>
                                </a:lnTo>
                                <a:lnTo>
                                  <a:pt x="109441" y="156437"/>
                                </a:lnTo>
                                <a:lnTo>
                                  <a:pt x="112323" y="153429"/>
                                </a:lnTo>
                                <a:lnTo>
                                  <a:pt x="112913" y="153429"/>
                                </a:lnTo>
                                <a:lnTo>
                                  <a:pt x="105370" y="145555"/>
                                </a:lnTo>
                                <a:lnTo>
                                  <a:pt x="120263" y="145555"/>
                                </a:lnTo>
                                <a:lnTo>
                                  <a:pt x="112611" y="137577"/>
                                </a:lnTo>
                                <a:close/>
                              </a:path>
                              <a:path w="499109" h="627380">
                                <a:moveTo>
                                  <a:pt x="156045" y="145555"/>
                                </a:moveTo>
                                <a:lnTo>
                                  <a:pt x="155520" y="145555"/>
                                </a:lnTo>
                                <a:lnTo>
                                  <a:pt x="147958" y="153429"/>
                                </a:lnTo>
                                <a:lnTo>
                                  <a:pt x="148429" y="153429"/>
                                </a:lnTo>
                                <a:lnTo>
                                  <a:pt x="166369" y="172169"/>
                                </a:lnTo>
                                <a:lnTo>
                                  <a:pt x="166525" y="171878"/>
                                </a:lnTo>
                                <a:lnTo>
                                  <a:pt x="173633" y="164463"/>
                                </a:lnTo>
                                <a:lnTo>
                                  <a:pt x="158717" y="164463"/>
                                </a:lnTo>
                                <a:lnTo>
                                  <a:pt x="166403" y="156437"/>
                                </a:lnTo>
                                <a:lnTo>
                                  <a:pt x="166004" y="155952"/>
                                </a:lnTo>
                                <a:lnTo>
                                  <a:pt x="156045" y="145555"/>
                                </a:lnTo>
                                <a:close/>
                              </a:path>
                              <a:path w="499109" h="627380">
                                <a:moveTo>
                                  <a:pt x="192188" y="145555"/>
                                </a:moveTo>
                                <a:lnTo>
                                  <a:pt x="191759" y="145555"/>
                                </a:lnTo>
                                <a:lnTo>
                                  <a:pt x="184211" y="153429"/>
                                </a:lnTo>
                                <a:lnTo>
                                  <a:pt x="184566" y="153429"/>
                                </a:lnTo>
                                <a:lnTo>
                                  <a:pt x="202526" y="172169"/>
                                </a:lnTo>
                                <a:lnTo>
                                  <a:pt x="202749" y="171878"/>
                                </a:lnTo>
                                <a:lnTo>
                                  <a:pt x="209847" y="164463"/>
                                </a:lnTo>
                                <a:lnTo>
                                  <a:pt x="194380" y="164463"/>
                                </a:lnTo>
                                <a:lnTo>
                                  <a:pt x="202082" y="156437"/>
                                </a:lnTo>
                                <a:lnTo>
                                  <a:pt x="202623" y="156437"/>
                                </a:lnTo>
                                <a:lnTo>
                                  <a:pt x="192188" y="145555"/>
                                </a:lnTo>
                                <a:close/>
                              </a:path>
                              <a:path w="499109" h="627380">
                                <a:moveTo>
                                  <a:pt x="264113" y="145555"/>
                                </a:moveTo>
                                <a:lnTo>
                                  <a:pt x="263677" y="145555"/>
                                </a:lnTo>
                                <a:lnTo>
                                  <a:pt x="256127" y="153429"/>
                                </a:lnTo>
                                <a:lnTo>
                                  <a:pt x="256473" y="153429"/>
                                </a:lnTo>
                                <a:lnTo>
                                  <a:pt x="274425" y="172169"/>
                                </a:lnTo>
                                <a:lnTo>
                                  <a:pt x="274623" y="171878"/>
                                </a:lnTo>
                                <a:lnTo>
                                  <a:pt x="281725" y="164463"/>
                                </a:lnTo>
                                <a:lnTo>
                                  <a:pt x="266321" y="164463"/>
                                </a:lnTo>
                                <a:lnTo>
                                  <a:pt x="274024" y="156437"/>
                                </a:lnTo>
                                <a:lnTo>
                                  <a:pt x="274545" y="156437"/>
                                </a:lnTo>
                                <a:lnTo>
                                  <a:pt x="264113" y="145555"/>
                                </a:lnTo>
                                <a:close/>
                              </a:path>
                              <a:path w="499109" h="627380">
                                <a:moveTo>
                                  <a:pt x="227945" y="145555"/>
                                </a:moveTo>
                                <a:lnTo>
                                  <a:pt x="220409" y="153429"/>
                                </a:lnTo>
                                <a:lnTo>
                                  <a:pt x="220731" y="153429"/>
                                </a:lnTo>
                                <a:lnTo>
                                  <a:pt x="238434" y="171878"/>
                                </a:lnTo>
                                <a:lnTo>
                                  <a:pt x="245545" y="164463"/>
                                </a:lnTo>
                                <a:lnTo>
                                  <a:pt x="230597" y="164463"/>
                                </a:lnTo>
                                <a:lnTo>
                                  <a:pt x="238287" y="156437"/>
                                </a:lnTo>
                                <a:lnTo>
                                  <a:pt x="237899" y="155952"/>
                                </a:lnTo>
                                <a:lnTo>
                                  <a:pt x="227945" y="145555"/>
                                </a:lnTo>
                                <a:close/>
                              </a:path>
                              <a:path w="499109" h="627380">
                                <a:moveTo>
                                  <a:pt x="300320" y="145555"/>
                                </a:moveTo>
                                <a:lnTo>
                                  <a:pt x="299833" y="145555"/>
                                </a:lnTo>
                                <a:lnTo>
                                  <a:pt x="292293" y="153429"/>
                                </a:lnTo>
                                <a:lnTo>
                                  <a:pt x="292669" y="153429"/>
                                </a:lnTo>
                                <a:lnTo>
                                  <a:pt x="310369" y="171878"/>
                                </a:lnTo>
                                <a:lnTo>
                                  <a:pt x="317474" y="164463"/>
                                </a:lnTo>
                                <a:lnTo>
                                  <a:pt x="302503" y="164463"/>
                                </a:lnTo>
                                <a:lnTo>
                                  <a:pt x="310197" y="156437"/>
                                </a:lnTo>
                                <a:lnTo>
                                  <a:pt x="310769" y="156437"/>
                                </a:lnTo>
                                <a:lnTo>
                                  <a:pt x="300320" y="145555"/>
                                </a:lnTo>
                                <a:close/>
                              </a:path>
                              <a:path w="499109" h="627380">
                                <a:moveTo>
                                  <a:pt x="372278" y="145555"/>
                                </a:moveTo>
                                <a:lnTo>
                                  <a:pt x="372145" y="145555"/>
                                </a:lnTo>
                                <a:lnTo>
                                  <a:pt x="364593" y="153429"/>
                                </a:lnTo>
                                <a:lnTo>
                                  <a:pt x="382288" y="171878"/>
                                </a:lnTo>
                                <a:lnTo>
                                  <a:pt x="382397" y="171697"/>
                                </a:lnTo>
                                <a:lnTo>
                                  <a:pt x="389335" y="164463"/>
                                </a:lnTo>
                                <a:lnTo>
                                  <a:pt x="374106" y="164463"/>
                                </a:lnTo>
                                <a:lnTo>
                                  <a:pt x="382260" y="155952"/>
                                </a:lnTo>
                                <a:lnTo>
                                  <a:pt x="372278" y="145555"/>
                                </a:lnTo>
                                <a:close/>
                              </a:path>
                              <a:path w="499109" h="627380">
                                <a:moveTo>
                                  <a:pt x="444230" y="145555"/>
                                </a:moveTo>
                                <a:lnTo>
                                  <a:pt x="444014" y="145555"/>
                                </a:lnTo>
                                <a:lnTo>
                                  <a:pt x="437037" y="152830"/>
                                </a:lnTo>
                                <a:lnTo>
                                  <a:pt x="436488" y="153429"/>
                                </a:lnTo>
                                <a:lnTo>
                                  <a:pt x="454174" y="171878"/>
                                </a:lnTo>
                                <a:lnTo>
                                  <a:pt x="454267" y="171697"/>
                                </a:lnTo>
                                <a:lnTo>
                                  <a:pt x="461205" y="164463"/>
                                </a:lnTo>
                                <a:lnTo>
                                  <a:pt x="445919" y="164463"/>
                                </a:lnTo>
                                <a:lnTo>
                                  <a:pt x="454068" y="155952"/>
                                </a:lnTo>
                                <a:lnTo>
                                  <a:pt x="454212" y="155952"/>
                                </a:lnTo>
                                <a:lnTo>
                                  <a:pt x="444230" y="145555"/>
                                </a:lnTo>
                                <a:close/>
                              </a:path>
                              <a:path w="499109" h="627380">
                                <a:moveTo>
                                  <a:pt x="479665" y="145555"/>
                                </a:moveTo>
                                <a:lnTo>
                                  <a:pt x="479340" y="145555"/>
                                </a:lnTo>
                                <a:lnTo>
                                  <a:pt x="472363" y="152830"/>
                                </a:lnTo>
                                <a:lnTo>
                                  <a:pt x="490684" y="171878"/>
                                </a:lnTo>
                                <a:lnTo>
                                  <a:pt x="490800" y="171697"/>
                                </a:lnTo>
                                <a:lnTo>
                                  <a:pt x="497747" y="164463"/>
                                </a:lnTo>
                                <a:lnTo>
                                  <a:pt x="482379" y="164463"/>
                                </a:lnTo>
                                <a:lnTo>
                                  <a:pt x="490071" y="156437"/>
                                </a:lnTo>
                                <a:lnTo>
                                  <a:pt x="479665" y="145555"/>
                                </a:lnTo>
                                <a:close/>
                              </a:path>
                              <a:path w="499109" h="627380">
                                <a:moveTo>
                                  <a:pt x="48394" y="145555"/>
                                </a:moveTo>
                                <a:lnTo>
                                  <a:pt x="48033" y="145555"/>
                                </a:lnTo>
                                <a:lnTo>
                                  <a:pt x="40497" y="153429"/>
                                </a:lnTo>
                                <a:lnTo>
                                  <a:pt x="41134" y="153429"/>
                                </a:lnTo>
                                <a:lnTo>
                                  <a:pt x="58634" y="171697"/>
                                </a:lnTo>
                                <a:lnTo>
                                  <a:pt x="58448" y="171697"/>
                                </a:lnTo>
                                <a:lnTo>
                                  <a:pt x="65396" y="164463"/>
                                </a:lnTo>
                                <a:lnTo>
                                  <a:pt x="50545" y="164463"/>
                                </a:lnTo>
                                <a:lnTo>
                                  <a:pt x="58243" y="156437"/>
                                </a:lnTo>
                                <a:lnTo>
                                  <a:pt x="58831" y="156437"/>
                                </a:lnTo>
                                <a:lnTo>
                                  <a:pt x="48394" y="145555"/>
                                </a:lnTo>
                                <a:close/>
                              </a:path>
                              <a:path w="499109" h="627380">
                                <a:moveTo>
                                  <a:pt x="120263" y="145555"/>
                                </a:moveTo>
                                <a:lnTo>
                                  <a:pt x="119867" y="145555"/>
                                </a:lnTo>
                                <a:lnTo>
                                  <a:pt x="112323" y="153429"/>
                                </a:lnTo>
                                <a:lnTo>
                                  <a:pt x="112913" y="153429"/>
                                </a:lnTo>
                                <a:lnTo>
                                  <a:pt x="130413" y="171697"/>
                                </a:lnTo>
                                <a:lnTo>
                                  <a:pt x="137361" y="164463"/>
                                </a:lnTo>
                                <a:lnTo>
                                  <a:pt x="122450" y="164463"/>
                                </a:lnTo>
                                <a:lnTo>
                                  <a:pt x="130151" y="156437"/>
                                </a:lnTo>
                                <a:lnTo>
                                  <a:pt x="130700" y="156437"/>
                                </a:lnTo>
                                <a:lnTo>
                                  <a:pt x="120263" y="145555"/>
                                </a:lnTo>
                                <a:close/>
                              </a:path>
                              <a:path w="499109" h="627380">
                                <a:moveTo>
                                  <a:pt x="37618" y="156437"/>
                                </a:moveTo>
                                <a:lnTo>
                                  <a:pt x="22288" y="156437"/>
                                </a:lnTo>
                                <a:lnTo>
                                  <a:pt x="29987" y="164463"/>
                                </a:lnTo>
                                <a:lnTo>
                                  <a:pt x="37618" y="156437"/>
                                </a:lnTo>
                                <a:close/>
                              </a:path>
                              <a:path w="499109" h="627380">
                                <a:moveTo>
                                  <a:pt x="73105" y="156437"/>
                                </a:moveTo>
                                <a:lnTo>
                                  <a:pt x="58831" y="156437"/>
                                </a:lnTo>
                                <a:lnTo>
                                  <a:pt x="66530" y="164463"/>
                                </a:lnTo>
                                <a:lnTo>
                                  <a:pt x="65396" y="164463"/>
                                </a:lnTo>
                                <a:lnTo>
                                  <a:pt x="73105" y="156437"/>
                                </a:lnTo>
                                <a:close/>
                              </a:path>
                              <a:path w="499109" h="627380">
                                <a:moveTo>
                                  <a:pt x="84148" y="144938"/>
                                </a:moveTo>
                                <a:lnTo>
                                  <a:pt x="75994" y="153429"/>
                                </a:lnTo>
                                <a:lnTo>
                                  <a:pt x="76415" y="153429"/>
                                </a:lnTo>
                                <a:lnTo>
                                  <a:pt x="86985" y="164463"/>
                                </a:lnTo>
                                <a:lnTo>
                                  <a:pt x="94566" y="156437"/>
                                </a:lnTo>
                                <a:lnTo>
                                  <a:pt x="95150" y="156437"/>
                                </a:lnTo>
                                <a:lnTo>
                                  <a:pt x="84148" y="144938"/>
                                </a:lnTo>
                                <a:close/>
                              </a:path>
                              <a:path w="499109" h="627380">
                                <a:moveTo>
                                  <a:pt x="109441" y="156437"/>
                                </a:moveTo>
                                <a:lnTo>
                                  <a:pt x="95150" y="156437"/>
                                </a:lnTo>
                                <a:lnTo>
                                  <a:pt x="102829" y="164463"/>
                                </a:lnTo>
                                <a:lnTo>
                                  <a:pt x="101751" y="164463"/>
                                </a:lnTo>
                                <a:lnTo>
                                  <a:pt x="109441" y="156437"/>
                                </a:lnTo>
                                <a:close/>
                              </a:path>
                              <a:path w="499109" h="627380">
                                <a:moveTo>
                                  <a:pt x="145069" y="156437"/>
                                </a:moveTo>
                                <a:lnTo>
                                  <a:pt x="130700" y="156437"/>
                                </a:lnTo>
                                <a:lnTo>
                                  <a:pt x="138399" y="164463"/>
                                </a:lnTo>
                                <a:lnTo>
                                  <a:pt x="137361" y="164463"/>
                                </a:lnTo>
                                <a:lnTo>
                                  <a:pt x="145069" y="156437"/>
                                </a:lnTo>
                                <a:close/>
                              </a:path>
                              <a:path w="499109" h="627380">
                                <a:moveTo>
                                  <a:pt x="184538" y="137577"/>
                                </a:moveTo>
                                <a:lnTo>
                                  <a:pt x="184330" y="137717"/>
                                </a:lnTo>
                                <a:lnTo>
                                  <a:pt x="166868" y="155952"/>
                                </a:lnTo>
                                <a:lnTo>
                                  <a:pt x="166469" y="156437"/>
                                </a:lnTo>
                                <a:lnTo>
                                  <a:pt x="174157" y="164463"/>
                                </a:lnTo>
                                <a:lnTo>
                                  <a:pt x="173633" y="164463"/>
                                </a:lnTo>
                                <a:lnTo>
                                  <a:pt x="184211" y="153429"/>
                                </a:lnTo>
                                <a:lnTo>
                                  <a:pt x="184566" y="153429"/>
                                </a:lnTo>
                                <a:lnTo>
                                  <a:pt x="177021" y="145555"/>
                                </a:lnTo>
                                <a:lnTo>
                                  <a:pt x="192188" y="145555"/>
                                </a:lnTo>
                                <a:lnTo>
                                  <a:pt x="184538" y="137577"/>
                                </a:lnTo>
                                <a:close/>
                              </a:path>
                              <a:path w="499109" h="627380">
                                <a:moveTo>
                                  <a:pt x="217530" y="156437"/>
                                </a:moveTo>
                                <a:lnTo>
                                  <a:pt x="202623" y="156437"/>
                                </a:lnTo>
                                <a:lnTo>
                                  <a:pt x="210321" y="164463"/>
                                </a:lnTo>
                                <a:lnTo>
                                  <a:pt x="209847" y="164463"/>
                                </a:lnTo>
                                <a:lnTo>
                                  <a:pt x="217530" y="156437"/>
                                </a:lnTo>
                                <a:close/>
                              </a:path>
                              <a:path w="499109" h="627380">
                                <a:moveTo>
                                  <a:pt x="256464" y="137577"/>
                                </a:moveTo>
                                <a:lnTo>
                                  <a:pt x="256224" y="137717"/>
                                </a:lnTo>
                                <a:lnTo>
                                  <a:pt x="238752" y="155952"/>
                                </a:lnTo>
                                <a:lnTo>
                                  <a:pt x="238363" y="156437"/>
                                </a:lnTo>
                                <a:lnTo>
                                  <a:pt x="246048" y="164463"/>
                                </a:lnTo>
                                <a:lnTo>
                                  <a:pt x="245545" y="164463"/>
                                </a:lnTo>
                                <a:lnTo>
                                  <a:pt x="256127" y="153429"/>
                                </a:lnTo>
                                <a:lnTo>
                                  <a:pt x="256473" y="153429"/>
                                </a:lnTo>
                                <a:lnTo>
                                  <a:pt x="248930" y="145555"/>
                                </a:lnTo>
                                <a:lnTo>
                                  <a:pt x="264113" y="145555"/>
                                </a:lnTo>
                                <a:lnTo>
                                  <a:pt x="256464" y="137577"/>
                                </a:lnTo>
                                <a:close/>
                              </a:path>
                              <a:path w="499109" h="627380">
                                <a:moveTo>
                                  <a:pt x="289412" y="156437"/>
                                </a:moveTo>
                                <a:lnTo>
                                  <a:pt x="274545" y="156437"/>
                                </a:lnTo>
                                <a:lnTo>
                                  <a:pt x="282240" y="164463"/>
                                </a:lnTo>
                                <a:lnTo>
                                  <a:pt x="281725" y="164463"/>
                                </a:lnTo>
                                <a:lnTo>
                                  <a:pt x="289412" y="156437"/>
                                </a:lnTo>
                                <a:close/>
                              </a:path>
                              <a:path w="499109" h="627380">
                                <a:moveTo>
                                  <a:pt x="325172" y="156437"/>
                                </a:moveTo>
                                <a:lnTo>
                                  <a:pt x="310769" y="156437"/>
                                </a:lnTo>
                                <a:lnTo>
                                  <a:pt x="318476" y="164463"/>
                                </a:lnTo>
                                <a:lnTo>
                                  <a:pt x="317474" y="164463"/>
                                </a:lnTo>
                                <a:lnTo>
                                  <a:pt x="325172" y="156437"/>
                                </a:lnTo>
                                <a:close/>
                              </a:path>
                              <a:path w="499109" h="627380">
                                <a:moveTo>
                                  <a:pt x="361708" y="156437"/>
                                </a:moveTo>
                                <a:lnTo>
                                  <a:pt x="346445" y="156437"/>
                                </a:lnTo>
                                <a:lnTo>
                                  <a:pt x="354137" y="164463"/>
                                </a:lnTo>
                                <a:lnTo>
                                  <a:pt x="354009" y="164463"/>
                                </a:lnTo>
                                <a:lnTo>
                                  <a:pt x="361708" y="156437"/>
                                </a:lnTo>
                                <a:close/>
                              </a:path>
                              <a:path w="499109" h="627380">
                                <a:moveTo>
                                  <a:pt x="418196" y="118439"/>
                                </a:moveTo>
                                <a:lnTo>
                                  <a:pt x="382260" y="155952"/>
                                </a:lnTo>
                                <a:lnTo>
                                  <a:pt x="390433" y="164463"/>
                                </a:lnTo>
                                <a:lnTo>
                                  <a:pt x="389335" y="164463"/>
                                </a:lnTo>
                                <a:lnTo>
                                  <a:pt x="399918" y="153429"/>
                                </a:lnTo>
                                <a:lnTo>
                                  <a:pt x="400180" y="153429"/>
                                </a:lnTo>
                                <a:lnTo>
                                  <a:pt x="392649" y="145555"/>
                                </a:lnTo>
                                <a:lnTo>
                                  <a:pt x="407885" y="145555"/>
                                </a:lnTo>
                                <a:lnTo>
                                  <a:pt x="400245" y="137577"/>
                                </a:lnTo>
                                <a:lnTo>
                                  <a:pt x="415123" y="137577"/>
                                </a:lnTo>
                                <a:lnTo>
                                  <a:pt x="418132" y="134439"/>
                                </a:lnTo>
                                <a:lnTo>
                                  <a:pt x="418284" y="134439"/>
                                </a:lnTo>
                                <a:lnTo>
                                  <a:pt x="411151" y="126999"/>
                                </a:lnTo>
                                <a:lnTo>
                                  <a:pt x="426415" y="126999"/>
                                </a:lnTo>
                                <a:lnTo>
                                  <a:pt x="418196" y="118439"/>
                                </a:lnTo>
                                <a:close/>
                              </a:path>
                              <a:path w="499109" h="627380">
                                <a:moveTo>
                                  <a:pt x="454212" y="118941"/>
                                </a:moveTo>
                                <a:lnTo>
                                  <a:pt x="418306" y="156437"/>
                                </a:lnTo>
                                <a:lnTo>
                                  <a:pt x="425992" y="164463"/>
                                </a:lnTo>
                                <a:lnTo>
                                  <a:pt x="433577" y="156437"/>
                                </a:lnTo>
                                <a:lnTo>
                                  <a:pt x="436462" y="153429"/>
                                </a:lnTo>
                                <a:lnTo>
                                  <a:pt x="435913" y="152830"/>
                                </a:lnTo>
                                <a:lnTo>
                                  <a:pt x="428940" y="145555"/>
                                </a:lnTo>
                                <a:lnTo>
                                  <a:pt x="444230" y="145555"/>
                                </a:lnTo>
                                <a:lnTo>
                                  <a:pt x="436570" y="137577"/>
                                </a:lnTo>
                                <a:lnTo>
                                  <a:pt x="451666" y="137577"/>
                                </a:lnTo>
                                <a:lnTo>
                                  <a:pt x="454676" y="134439"/>
                                </a:lnTo>
                                <a:lnTo>
                                  <a:pt x="447520" y="126999"/>
                                </a:lnTo>
                                <a:lnTo>
                                  <a:pt x="461919" y="126999"/>
                                </a:lnTo>
                                <a:lnTo>
                                  <a:pt x="454212" y="118941"/>
                                </a:lnTo>
                                <a:close/>
                              </a:path>
                              <a:path w="499109" h="627380">
                                <a:moveTo>
                                  <a:pt x="469369" y="155952"/>
                                </a:moveTo>
                                <a:lnTo>
                                  <a:pt x="454212" y="155952"/>
                                </a:lnTo>
                                <a:lnTo>
                                  <a:pt x="462384" y="164463"/>
                                </a:lnTo>
                                <a:lnTo>
                                  <a:pt x="461205" y="164463"/>
                                </a:lnTo>
                                <a:lnTo>
                                  <a:pt x="469369" y="155952"/>
                                </a:lnTo>
                                <a:close/>
                              </a:path>
                              <a:path w="499109" h="627380">
                                <a:moveTo>
                                  <a:pt x="495157" y="151129"/>
                                </a:moveTo>
                                <a:lnTo>
                                  <a:pt x="490071" y="156437"/>
                                </a:lnTo>
                                <a:lnTo>
                                  <a:pt x="497747" y="164463"/>
                                </a:lnTo>
                                <a:lnTo>
                                  <a:pt x="498356" y="164463"/>
                                </a:lnTo>
                                <a:lnTo>
                                  <a:pt x="498356" y="154939"/>
                                </a:lnTo>
                                <a:lnTo>
                                  <a:pt x="495157" y="151129"/>
                                </a:lnTo>
                                <a:close/>
                              </a:path>
                              <a:path w="499109" h="627380">
                                <a:moveTo>
                                  <a:pt x="0" y="148589"/>
                                </a:moveTo>
                                <a:lnTo>
                                  <a:pt x="0" y="149859"/>
                                </a:lnTo>
                                <a:lnTo>
                                  <a:pt x="3798" y="153669"/>
                                </a:lnTo>
                                <a:lnTo>
                                  <a:pt x="4029" y="153429"/>
                                </a:lnTo>
                                <a:lnTo>
                                  <a:pt x="4645" y="153429"/>
                                </a:lnTo>
                                <a:lnTo>
                                  <a:pt x="0" y="148589"/>
                                </a:lnTo>
                                <a:close/>
                              </a:path>
                              <a:path w="499109" h="627380">
                                <a:moveTo>
                                  <a:pt x="4333" y="137717"/>
                                </a:moveTo>
                                <a:lnTo>
                                  <a:pt x="0" y="142239"/>
                                </a:lnTo>
                                <a:lnTo>
                                  <a:pt x="0" y="148589"/>
                                </a:lnTo>
                                <a:lnTo>
                                  <a:pt x="4645" y="153429"/>
                                </a:lnTo>
                                <a:lnTo>
                                  <a:pt x="4029" y="153429"/>
                                </a:lnTo>
                                <a:lnTo>
                                  <a:pt x="11591" y="145555"/>
                                </a:lnTo>
                                <a:lnTo>
                                  <a:pt x="11851" y="145555"/>
                                </a:lnTo>
                                <a:lnTo>
                                  <a:pt x="4333" y="137717"/>
                                </a:lnTo>
                                <a:close/>
                              </a:path>
                              <a:path w="499109" h="627380">
                                <a:moveTo>
                                  <a:pt x="30596" y="126999"/>
                                </a:moveTo>
                                <a:lnTo>
                                  <a:pt x="29412" y="126999"/>
                                </a:lnTo>
                                <a:lnTo>
                                  <a:pt x="22512" y="134184"/>
                                </a:lnTo>
                                <a:lnTo>
                                  <a:pt x="22697" y="134184"/>
                                </a:lnTo>
                                <a:lnTo>
                                  <a:pt x="41134" y="153429"/>
                                </a:lnTo>
                                <a:lnTo>
                                  <a:pt x="40497" y="153429"/>
                                </a:lnTo>
                                <a:lnTo>
                                  <a:pt x="48033" y="145555"/>
                                </a:lnTo>
                                <a:lnTo>
                                  <a:pt x="48394" y="145555"/>
                                </a:lnTo>
                                <a:lnTo>
                                  <a:pt x="47802" y="144938"/>
                                </a:lnTo>
                                <a:lnTo>
                                  <a:pt x="32838" y="144938"/>
                                </a:lnTo>
                                <a:lnTo>
                                  <a:pt x="39920" y="137577"/>
                                </a:lnTo>
                                <a:lnTo>
                                  <a:pt x="40742" y="137577"/>
                                </a:lnTo>
                                <a:lnTo>
                                  <a:pt x="30596" y="126999"/>
                                </a:lnTo>
                                <a:close/>
                              </a:path>
                              <a:path w="499109" h="627380">
                                <a:moveTo>
                                  <a:pt x="66984" y="126999"/>
                                </a:moveTo>
                                <a:lnTo>
                                  <a:pt x="65794" y="126999"/>
                                </a:lnTo>
                                <a:lnTo>
                                  <a:pt x="58449" y="134674"/>
                                </a:lnTo>
                                <a:lnTo>
                                  <a:pt x="76415" y="153429"/>
                                </a:lnTo>
                                <a:lnTo>
                                  <a:pt x="75994" y="153429"/>
                                </a:lnTo>
                                <a:lnTo>
                                  <a:pt x="83556" y="145555"/>
                                </a:lnTo>
                                <a:lnTo>
                                  <a:pt x="68678" y="145555"/>
                                </a:lnTo>
                                <a:lnTo>
                                  <a:pt x="76329" y="137577"/>
                                </a:lnTo>
                                <a:lnTo>
                                  <a:pt x="77105" y="137577"/>
                                </a:lnTo>
                                <a:lnTo>
                                  <a:pt x="66984" y="126999"/>
                                </a:lnTo>
                                <a:close/>
                              </a:path>
                              <a:path w="499109" h="627380">
                                <a:moveTo>
                                  <a:pt x="102466" y="126999"/>
                                </a:moveTo>
                                <a:lnTo>
                                  <a:pt x="101377" y="126999"/>
                                </a:lnTo>
                                <a:lnTo>
                                  <a:pt x="94477" y="134184"/>
                                </a:lnTo>
                                <a:lnTo>
                                  <a:pt x="112913" y="153429"/>
                                </a:lnTo>
                                <a:lnTo>
                                  <a:pt x="112323" y="153429"/>
                                </a:lnTo>
                                <a:lnTo>
                                  <a:pt x="119867" y="145555"/>
                                </a:lnTo>
                                <a:lnTo>
                                  <a:pt x="104978" y="145555"/>
                                </a:lnTo>
                                <a:lnTo>
                                  <a:pt x="112611" y="137577"/>
                                </a:lnTo>
                                <a:lnTo>
                                  <a:pt x="102466" y="126999"/>
                                </a:lnTo>
                                <a:close/>
                              </a:path>
                              <a:path w="499109" h="627380">
                                <a:moveTo>
                                  <a:pt x="138271" y="126999"/>
                                </a:moveTo>
                                <a:lnTo>
                                  <a:pt x="137645" y="126999"/>
                                </a:lnTo>
                                <a:lnTo>
                                  <a:pt x="130292" y="134674"/>
                                </a:lnTo>
                                <a:lnTo>
                                  <a:pt x="130475" y="134674"/>
                                </a:lnTo>
                                <a:lnTo>
                                  <a:pt x="148429" y="153429"/>
                                </a:lnTo>
                                <a:lnTo>
                                  <a:pt x="147958" y="153429"/>
                                </a:lnTo>
                                <a:lnTo>
                                  <a:pt x="155520" y="145555"/>
                                </a:lnTo>
                                <a:lnTo>
                                  <a:pt x="140590" y="145555"/>
                                </a:lnTo>
                                <a:lnTo>
                                  <a:pt x="148244" y="137577"/>
                                </a:lnTo>
                                <a:lnTo>
                                  <a:pt x="148403" y="137577"/>
                                </a:lnTo>
                                <a:lnTo>
                                  <a:pt x="138271" y="126999"/>
                                </a:lnTo>
                                <a:close/>
                              </a:path>
                              <a:path w="499109" h="627380">
                                <a:moveTo>
                                  <a:pt x="174394" y="126999"/>
                                </a:moveTo>
                                <a:lnTo>
                                  <a:pt x="173342" y="126999"/>
                                </a:lnTo>
                                <a:lnTo>
                                  <a:pt x="166196" y="134439"/>
                                </a:lnTo>
                                <a:lnTo>
                                  <a:pt x="166368" y="134439"/>
                                </a:lnTo>
                                <a:lnTo>
                                  <a:pt x="184566" y="153429"/>
                                </a:lnTo>
                                <a:lnTo>
                                  <a:pt x="184211" y="153429"/>
                                </a:lnTo>
                                <a:lnTo>
                                  <a:pt x="191759" y="145555"/>
                                </a:lnTo>
                                <a:lnTo>
                                  <a:pt x="176824" y="145555"/>
                                </a:lnTo>
                                <a:lnTo>
                                  <a:pt x="184464" y="137577"/>
                                </a:lnTo>
                                <a:lnTo>
                                  <a:pt x="182919" y="135889"/>
                                </a:lnTo>
                                <a:lnTo>
                                  <a:pt x="174394" y="126999"/>
                                </a:lnTo>
                                <a:close/>
                              </a:path>
                              <a:path w="499109" h="627380">
                                <a:moveTo>
                                  <a:pt x="210179" y="126999"/>
                                </a:moveTo>
                                <a:lnTo>
                                  <a:pt x="209547" y="126999"/>
                                </a:lnTo>
                                <a:lnTo>
                                  <a:pt x="202660" y="134184"/>
                                </a:lnTo>
                                <a:lnTo>
                                  <a:pt x="202510" y="134439"/>
                                </a:lnTo>
                                <a:lnTo>
                                  <a:pt x="220731" y="153429"/>
                                </a:lnTo>
                                <a:lnTo>
                                  <a:pt x="220409" y="153429"/>
                                </a:lnTo>
                                <a:lnTo>
                                  <a:pt x="227945" y="145555"/>
                                </a:lnTo>
                                <a:lnTo>
                                  <a:pt x="212524" y="145555"/>
                                </a:lnTo>
                                <a:lnTo>
                                  <a:pt x="220179" y="137577"/>
                                </a:lnTo>
                                <a:lnTo>
                                  <a:pt x="220307" y="137577"/>
                                </a:lnTo>
                                <a:lnTo>
                                  <a:pt x="210179" y="126999"/>
                                </a:lnTo>
                                <a:close/>
                              </a:path>
                              <a:path w="499109" h="627380">
                                <a:moveTo>
                                  <a:pt x="246323" y="126999"/>
                                </a:moveTo>
                                <a:lnTo>
                                  <a:pt x="245706" y="126999"/>
                                </a:lnTo>
                                <a:lnTo>
                                  <a:pt x="238361" y="134674"/>
                                </a:lnTo>
                                <a:lnTo>
                                  <a:pt x="238506" y="134674"/>
                                </a:lnTo>
                                <a:lnTo>
                                  <a:pt x="256473" y="153429"/>
                                </a:lnTo>
                                <a:lnTo>
                                  <a:pt x="256127" y="153429"/>
                                </a:lnTo>
                                <a:lnTo>
                                  <a:pt x="263677" y="145555"/>
                                </a:lnTo>
                                <a:lnTo>
                                  <a:pt x="248714" y="145555"/>
                                </a:lnTo>
                                <a:lnTo>
                                  <a:pt x="256358" y="137577"/>
                                </a:lnTo>
                                <a:lnTo>
                                  <a:pt x="254846" y="135889"/>
                                </a:lnTo>
                                <a:lnTo>
                                  <a:pt x="246323" y="126999"/>
                                </a:lnTo>
                                <a:close/>
                              </a:path>
                              <a:path w="499109" h="627380">
                                <a:moveTo>
                                  <a:pt x="282502" y="126999"/>
                                </a:moveTo>
                                <a:lnTo>
                                  <a:pt x="281471" y="126999"/>
                                </a:lnTo>
                                <a:lnTo>
                                  <a:pt x="274582" y="134184"/>
                                </a:lnTo>
                                <a:lnTo>
                                  <a:pt x="274451" y="134439"/>
                                </a:lnTo>
                                <a:lnTo>
                                  <a:pt x="292669" y="153429"/>
                                </a:lnTo>
                                <a:lnTo>
                                  <a:pt x="292293" y="153429"/>
                                </a:lnTo>
                                <a:lnTo>
                                  <a:pt x="299833" y="145555"/>
                                </a:lnTo>
                                <a:lnTo>
                                  <a:pt x="284468" y="145555"/>
                                </a:lnTo>
                                <a:lnTo>
                                  <a:pt x="292125" y="137577"/>
                                </a:lnTo>
                                <a:lnTo>
                                  <a:pt x="292659" y="137577"/>
                                </a:lnTo>
                                <a:lnTo>
                                  <a:pt x="282502" y="126999"/>
                                </a:lnTo>
                                <a:close/>
                              </a:path>
                              <a:path w="499109" h="627380">
                                <a:moveTo>
                                  <a:pt x="318236" y="126999"/>
                                </a:moveTo>
                                <a:lnTo>
                                  <a:pt x="317605" y="126999"/>
                                </a:lnTo>
                                <a:lnTo>
                                  <a:pt x="310255" y="134674"/>
                                </a:lnTo>
                                <a:lnTo>
                                  <a:pt x="310396" y="134674"/>
                                </a:lnTo>
                                <a:lnTo>
                                  <a:pt x="328352" y="153429"/>
                                </a:lnTo>
                                <a:lnTo>
                                  <a:pt x="328057" y="153429"/>
                                </a:lnTo>
                                <a:lnTo>
                                  <a:pt x="335610" y="145555"/>
                                </a:lnTo>
                                <a:lnTo>
                                  <a:pt x="320627" y="145555"/>
                                </a:lnTo>
                                <a:lnTo>
                                  <a:pt x="328274" y="137577"/>
                                </a:lnTo>
                                <a:lnTo>
                                  <a:pt x="326755" y="135889"/>
                                </a:lnTo>
                                <a:lnTo>
                                  <a:pt x="318236" y="126999"/>
                                </a:lnTo>
                                <a:close/>
                              </a:path>
                              <a:path w="499109" h="627380">
                                <a:moveTo>
                                  <a:pt x="354461" y="126999"/>
                                </a:moveTo>
                                <a:lnTo>
                                  <a:pt x="353408" y="126999"/>
                                </a:lnTo>
                                <a:lnTo>
                                  <a:pt x="346517" y="134184"/>
                                </a:lnTo>
                                <a:lnTo>
                                  <a:pt x="346380" y="134439"/>
                                </a:lnTo>
                                <a:lnTo>
                                  <a:pt x="364593" y="153429"/>
                                </a:lnTo>
                                <a:lnTo>
                                  <a:pt x="372145" y="145555"/>
                                </a:lnTo>
                                <a:lnTo>
                                  <a:pt x="356597" y="145555"/>
                                </a:lnTo>
                                <a:lnTo>
                                  <a:pt x="364259" y="137577"/>
                                </a:lnTo>
                                <a:lnTo>
                                  <a:pt x="364617" y="137577"/>
                                </a:lnTo>
                                <a:lnTo>
                                  <a:pt x="354461" y="126999"/>
                                </a:lnTo>
                                <a:close/>
                              </a:path>
                              <a:path w="499109" h="627380">
                                <a:moveTo>
                                  <a:pt x="390116" y="126999"/>
                                </a:moveTo>
                                <a:lnTo>
                                  <a:pt x="389943" y="126999"/>
                                </a:lnTo>
                                <a:lnTo>
                                  <a:pt x="382411" y="134852"/>
                                </a:lnTo>
                                <a:lnTo>
                                  <a:pt x="400180" y="153429"/>
                                </a:lnTo>
                                <a:lnTo>
                                  <a:pt x="399918" y="153429"/>
                                </a:lnTo>
                                <a:lnTo>
                                  <a:pt x="407471" y="145555"/>
                                </a:lnTo>
                                <a:lnTo>
                                  <a:pt x="392219" y="145555"/>
                                </a:lnTo>
                                <a:lnTo>
                                  <a:pt x="399862" y="137577"/>
                                </a:lnTo>
                                <a:lnTo>
                                  <a:pt x="400245" y="137577"/>
                                </a:lnTo>
                                <a:lnTo>
                                  <a:pt x="390116" y="126999"/>
                                </a:lnTo>
                                <a:close/>
                              </a:path>
                              <a:path w="499109" h="627380">
                                <a:moveTo>
                                  <a:pt x="426415" y="126999"/>
                                </a:moveTo>
                                <a:lnTo>
                                  <a:pt x="425268" y="126999"/>
                                </a:lnTo>
                                <a:lnTo>
                                  <a:pt x="418132" y="134439"/>
                                </a:lnTo>
                                <a:lnTo>
                                  <a:pt x="418284" y="134439"/>
                                </a:lnTo>
                                <a:lnTo>
                                  <a:pt x="436488" y="153429"/>
                                </a:lnTo>
                                <a:lnTo>
                                  <a:pt x="437037" y="152830"/>
                                </a:lnTo>
                                <a:lnTo>
                                  <a:pt x="444014" y="145555"/>
                                </a:lnTo>
                                <a:lnTo>
                                  <a:pt x="428718" y="145555"/>
                                </a:lnTo>
                                <a:lnTo>
                                  <a:pt x="436360" y="137577"/>
                                </a:lnTo>
                                <a:lnTo>
                                  <a:pt x="436570" y="137577"/>
                                </a:lnTo>
                                <a:lnTo>
                                  <a:pt x="426415" y="126999"/>
                                </a:lnTo>
                                <a:close/>
                              </a:path>
                              <a:path w="499109" h="627380">
                                <a:moveTo>
                                  <a:pt x="461919" y="126999"/>
                                </a:moveTo>
                                <a:lnTo>
                                  <a:pt x="454676" y="134439"/>
                                </a:lnTo>
                                <a:lnTo>
                                  <a:pt x="472363" y="152830"/>
                                </a:lnTo>
                                <a:lnTo>
                                  <a:pt x="479340" y="145555"/>
                                </a:lnTo>
                                <a:lnTo>
                                  <a:pt x="479665" y="145555"/>
                                </a:lnTo>
                                <a:lnTo>
                                  <a:pt x="479075" y="144938"/>
                                </a:lnTo>
                                <a:lnTo>
                                  <a:pt x="464611" y="144938"/>
                                </a:lnTo>
                                <a:lnTo>
                                  <a:pt x="471657" y="137577"/>
                                </a:lnTo>
                                <a:lnTo>
                                  <a:pt x="472035" y="137577"/>
                                </a:lnTo>
                                <a:lnTo>
                                  <a:pt x="461919" y="126999"/>
                                </a:lnTo>
                                <a:close/>
                              </a:path>
                              <a:path w="499109" h="627380">
                                <a:moveTo>
                                  <a:pt x="22615" y="118679"/>
                                </a:moveTo>
                                <a:lnTo>
                                  <a:pt x="22325" y="118941"/>
                                </a:lnTo>
                                <a:lnTo>
                                  <a:pt x="4333" y="137717"/>
                                </a:lnTo>
                                <a:lnTo>
                                  <a:pt x="11851" y="145555"/>
                                </a:lnTo>
                                <a:lnTo>
                                  <a:pt x="11591" y="145555"/>
                                </a:lnTo>
                                <a:lnTo>
                                  <a:pt x="22512" y="134184"/>
                                </a:lnTo>
                                <a:lnTo>
                                  <a:pt x="22697" y="134184"/>
                                </a:lnTo>
                                <a:lnTo>
                                  <a:pt x="15815" y="126999"/>
                                </a:lnTo>
                                <a:lnTo>
                                  <a:pt x="30596" y="126999"/>
                                </a:lnTo>
                                <a:lnTo>
                                  <a:pt x="22615" y="118679"/>
                                </a:lnTo>
                                <a:close/>
                              </a:path>
                              <a:path w="499109" h="627380">
                                <a:moveTo>
                                  <a:pt x="55670" y="137577"/>
                                </a:moveTo>
                                <a:lnTo>
                                  <a:pt x="40742" y="137577"/>
                                </a:lnTo>
                                <a:lnTo>
                                  <a:pt x="48394" y="145555"/>
                                </a:lnTo>
                                <a:lnTo>
                                  <a:pt x="48033" y="145555"/>
                                </a:lnTo>
                                <a:lnTo>
                                  <a:pt x="55670" y="137577"/>
                                </a:lnTo>
                                <a:close/>
                              </a:path>
                              <a:path w="499109" h="627380">
                                <a:moveTo>
                                  <a:pt x="130553" y="118941"/>
                                </a:moveTo>
                                <a:lnTo>
                                  <a:pt x="123948" y="125729"/>
                                </a:lnTo>
                                <a:lnTo>
                                  <a:pt x="112611" y="137577"/>
                                </a:lnTo>
                                <a:lnTo>
                                  <a:pt x="120263" y="145555"/>
                                </a:lnTo>
                                <a:lnTo>
                                  <a:pt x="119867" y="145555"/>
                                </a:lnTo>
                                <a:lnTo>
                                  <a:pt x="130292" y="134674"/>
                                </a:lnTo>
                                <a:lnTo>
                                  <a:pt x="130475" y="134674"/>
                                </a:lnTo>
                                <a:lnTo>
                                  <a:pt x="123128" y="126999"/>
                                </a:lnTo>
                                <a:lnTo>
                                  <a:pt x="138271" y="126999"/>
                                </a:lnTo>
                                <a:lnTo>
                                  <a:pt x="130553" y="118941"/>
                                </a:lnTo>
                                <a:close/>
                              </a:path>
                              <a:path w="499109" h="627380">
                                <a:moveTo>
                                  <a:pt x="163183" y="137577"/>
                                </a:moveTo>
                                <a:lnTo>
                                  <a:pt x="148403" y="137577"/>
                                </a:lnTo>
                                <a:lnTo>
                                  <a:pt x="156045" y="145555"/>
                                </a:lnTo>
                                <a:lnTo>
                                  <a:pt x="155520" y="145555"/>
                                </a:lnTo>
                                <a:lnTo>
                                  <a:pt x="163183" y="137577"/>
                                </a:lnTo>
                                <a:close/>
                              </a:path>
                              <a:path w="499109" h="627380">
                                <a:moveTo>
                                  <a:pt x="220471" y="100034"/>
                                </a:moveTo>
                                <a:lnTo>
                                  <a:pt x="218918" y="101599"/>
                                </a:lnTo>
                                <a:lnTo>
                                  <a:pt x="186080" y="135889"/>
                                </a:lnTo>
                                <a:lnTo>
                                  <a:pt x="184538" y="137577"/>
                                </a:lnTo>
                                <a:lnTo>
                                  <a:pt x="192188" y="145555"/>
                                </a:lnTo>
                                <a:lnTo>
                                  <a:pt x="191759" y="145555"/>
                                </a:lnTo>
                                <a:lnTo>
                                  <a:pt x="202414" y="134439"/>
                                </a:lnTo>
                                <a:lnTo>
                                  <a:pt x="202264" y="134184"/>
                                </a:lnTo>
                                <a:lnTo>
                                  <a:pt x="195370" y="126999"/>
                                </a:lnTo>
                                <a:lnTo>
                                  <a:pt x="210179" y="126999"/>
                                </a:lnTo>
                                <a:lnTo>
                                  <a:pt x="202464" y="118941"/>
                                </a:lnTo>
                                <a:lnTo>
                                  <a:pt x="217271" y="118941"/>
                                </a:lnTo>
                                <a:lnTo>
                                  <a:pt x="220302" y="115780"/>
                                </a:lnTo>
                                <a:lnTo>
                                  <a:pt x="217772" y="113029"/>
                                </a:lnTo>
                                <a:lnTo>
                                  <a:pt x="212950" y="107996"/>
                                </a:lnTo>
                                <a:lnTo>
                                  <a:pt x="228105" y="107996"/>
                                </a:lnTo>
                                <a:lnTo>
                                  <a:pt x="220471" y="100034"/>
                                </a:lnTo>
                                <a:close/>
                              </a:path>
                              <a:path w="499109" h="627380">
                                <a:moveTo>
                                  <a:pt x="235582" y="137577"/>
                                </a:moveTo>
                                <a:lnTo>
                                  <a:pt x="220307" y="137577"/>
                                </a:lnTo>
                                <a:lnTo>
                                  <a:pt x="227945" y="145555"/>
                                </a:lnTo>
                                <a:lnTo>
                                  <a:pt x="235582" y="137577"/>
                                </a:lnTo>
                                <a:close/>
                              </a:path>
                              <a:path w="499109" h="627380">
                                <a:moveTo>
                                  <a:pt x="274512" y="118679"/>
                                </a:moveTo>
                                <a:lnTo>
                                  <a:pt x="274214" y="118941"/>
                                </a:lnTo>
                                <a:lnTo>
                                  <a:pt x="257975" y="135889"/>
                                </a:lnTo>
                                <a:lnTo>
                                  <a:pt x="256464" y="137577"/>
                                </a:lnTo>
                                <a:lnTo>
                                  <a:pt x="264113" y="145555"/>
                                </a:lnTo>
                                <a:lnTo>
                                  <a:pt x="263677" y="145555"/>
                                </a:lnTo>
                                <a:lnTo>
                                  <a:pt x="274336" y="134439"/>
                                </a:lnTo>
                                <a:lnTo>
                                  <a:pt x="274205" y="134184"/>
                                </a:lnTo>
                                <a:lnTo>
                                  <a:pt x="267313" y="126999"/>
                                </a:lnTo>
                                <a:lnTo>
                                  <a:pt x="282502" y="126999"/>
                                </a:lnTo>
                                <a:lnTo>
                                  <a:pt x="274512" y="118679"/>
                                </a:lnTo>
                                <a:close/>
                              </a:path>
                              <a:path w="499109" h="627380">
                                <a:moveTo>
                                  <a:pt x="307474" y="137577"/>
                                </a:moveTo>
                                <a:lnTo>
                                  <a:pt x="292659" y="137577"/>
                                </a:lnTo>
                                <a:lnTo>
                                  <a:pt x="300320" y="145555"/>
                                </a:lnTo>
                                <a:lnTo>
                                  <a:pt x="299833" y="145555"/>
                                </a:lnTo>
                                <a:lnTo>
                                  <a:pt x="307474" y="137577"/>
                                </a:lnTo>
                                <a:close/>
                              </a:path>
                              <a:path w="499109" h="627380">
                                <a:moveTo>
                                  <a:pt x="346471" y="118679"/>
                                </a:moveTo>
                                <a:lnTo>
                                  <a:pt x="346137" y="118941"/>
                                </a:lnTo>
                                <a:lnTo>
                                  <a:pt x="329892" y="135889"/>
                                </a:lnTo>
                                <a:lnTo>
                                  <a:pt x="328372" y="137577"/>
                                </a:lnTo>
                                <a:lnTo>
                                  <a:pt x="336017" y="145555"/>
                                </a:lnTo>
                                <a:lnTo>
                                  <a:pt x="335610" y="145555"/>
                                </a:lnTo>
                                <a:lnTo>
                                  <a:pt x="346272" y="134439"/>
                                </a:lnTo>
                                <a:lnTo>
                                  <a:pt x="346135" y="134184"/>
                                </a:lnTo>
                                <a:lnTo>
                                  <a:pt x="339244" y="126999"/>
                                </a:lnTo>
                                <a:lnTo>
                                  <a:pt x="354461" y="126999"/>
                                </a:lnTo>
                                <a:lnTo>
                                  <a:pt x="346471" y="118679"/>
                                </a:lnTo>
                                <a:close/>
                              </a:path>
                              <a:path w="499109" h="627380">
                                <a:moveTo>
                                  <a:pt x="379797" y="137577"/>
                                </a:moveTo>
                                <a:lnTo>
                                  <a:pt x="364617" y="137577"/>
                                </a:lnTo>
                                <a:lnTo>
                                  <a:pt x="372278" y="145555"/>
                                </a:lnTo>
                                <a:lnTo>
                                  <a:pt x="372145" y="145555"/>
                                </a:lnTo>
                                <a:lnTo>
                                  <a:pt x="379797" y="137577"/>
                                </a:lnTo>
                                <a:close/>
                              </a:path>
                              <a:path w="499109" h="627380">
                                <a:moveTo>
                                  <a:pt x="415123" y="137577"/>
                                </a:moveTo>
                                <a:lnTo>
                                  <a:pt x="400245" y="137577"/>
                                </a:lnTo>
                                <a:lnTo>
                                  <a:pt x="407885" y="145555"/>
                                </a:lnTo>
                                <a:lnTo>
                                  <a:pt x="407471" y="145555"/>
                                </a:lnTo>
                                <a:lnTo>
                                  <a:pt x="415123" y="137577"/>
                                </a:lnTo>
                                <a:close/>
                              </a:path>
                              <a:path w="499109" h="627380">
                                <a:moveTo>
                                  <a:pt x="451666" y="137577"/>
                                </a:moveTo>
                                <a:lnTo>
                                  <a:pt x="436570" y="137577"/>
                                </a:lnTo>
                                <a:lnTo>
                                  <a:pt x="444230" y="145555"/>
                                </a:lnTo>
                                <a:lnTo>
                                  <a:pt x="444014" y="145555"/>
                                </a:lnTo>
                                <a:lnTo>
                                  <a:pt x="451666" y="137577"/>
                                </a:lnTo>
                                <a:close/>
                              </a:path>
                              <a:path w="499109" h="627380">
                                <a:moveTo>
                                  <a:pt x="486992" y="137577"/>
                                </a:moveTo>
                                <a:lnTo>
                                  <a:pt x="472035" y="137577"/>
                                </a:lnTo>
                                <a:lnTo>
                                  <a:pt x="479665" y="145555"/>
                                </a:lnTo>
                                <a:lnTo>
                                  <a:pt x="479340" y="145555"/>
                                </a:lnTo>
                                <a:lnTo>
                                  <a:pt x="486992" y="137577"/>
                                </a:lnTo>
                                <a:close/>
                              </a:path>
                              <a:path w="499109" h="627380">
                                <a:moveTo>
                                  <a:pt x="91218" y="137577"/>
                                </a:moveTo>
                                <a:lnTo>
                                  <a:pt x="77105" y="137577"/>
                                </a:lnTo>
                                <a:lnTo>
                                  <a:pt x="84148" y="144938"/>
                                </a:lnTo>
                                <a:lnTo>
                                  <a:pt x="91218" y="137577"/>
                                </a:lnTo>
                                <a:close/>
                              </a:path>
                              <a:path w="499109" h="627380">
                                <a:moveTo>
                                  <a:pt x="4198" y="137577"/>
                                </a:moveTo>
                                <a:lnTo>
                                  <a:pt x="3381" y="137577"/>
                                </a:lnTo>
                                <a:lnTo>
                                  <a:pt x="0" y="140969"/>
                                </a:lnTo>
                                <a:lnTo>
                                  <a:pt x="0" y="142239"/>
                                </a:lnTo>
                                <a:lnTo>
                                  <a:pt x="4333" y="137717"/>
                                </a:lnTo>
                                <a:lnTo>
                                  <a:pt x="4198" y="137577"/>
                                </a:lnTo>
                                <a:close/>
                              </a:path>
                              <a:path w="499109" h="627380">
                                <a:moveTo>
                                  <a:pt x="498356" y="126999"/>
                                </a:moveTo>
                                <a:lnTo>
                                  <a:pt x="497138" y="126999"/>
                                </a:lnTo>
                                <a:lnTo>
                                  <a:pt x="490247" y="134184"/>
                                </a:lnTo>
                                <a:lnTo>
                                  <a:pt x="490120" y="134439"/>
                                </a:lnTo>
                                <a:lnTo>
                                  <a:pt x="495157" y="139699"/>
                                </a:lnTo>
                                <a:lnTo>
                                  <a:pt x="498356" y="135889"/>
                                </a:lnTo>
                                <a:lnTo>
                                  <a:pt x="498356" y="126999"/>
                                </a:lnTo>
                                <a:close/>
                              </a:path>
                              <a:path w="499109" h="627380">
                                <a:moveTo>
                                  <a:pt x="371918" y="107996"/>
                                </a:moveTo>
                                <a:lnTo>
                                  <a:pt x="371635" y="107996"/>
                                </a:lnTo>
                                <a:lnTo>
                                  <a:pt x="364169" y="115780"/>
                                </a:lnTo>
                                <a:lnTo>
                                  <a:pt x="382411" y="134852"/>
                                </a:lnTo>
                                <a:lnTo>
                                  <a:pt x="389943" y="126999"/>
                                </a:lnTo>
                                <a:lnTo>
                                  <a:pt x="374417" y="126999"/>
                                </a:lnTo>
                                <a:lnTo>
                                  <a:pt x="382155" y="118941"/>
                                </a:lnTo>
                                <a:lnTo>
                                  <a:pt x="382399" y="118941"/>
                                </a:lnTo>
                                <a:lnTo>
                                  <a:pt x="371918" y="107996"/>
                                </a:lnTo>
                                <a:close/>
                              </a:path>
                              <a:path w="499109" h="627380">
                                <a:moveTo>
                                  <a:pt x="48299" y="107470"/>
                                </a:moveTo>
                                <a:lnTo>
                                  <a:pt x="48169" y="107470"/>
                                </a:lnTo>
                                <a:lnTo>
                                  <a:pt x="40188" y="115780"/>
                                </a:lnTo>
                                <a:lnTo>
                                  <a:pt x="40349" y="115780"/>
                                </a:lnTo>
                                <a:lnTo>
                                  <a:pt x="58449" y="134674"/>
                                </a:lnTo>
                                <a:lnTo>
                                  <a:pt x="65794" y="126999"/>
                                </a:lnTo>
                                <a:lnTo>
                                  <a:pt x="50097" y="126999"/>
                                </a:lnTo>
                                <a:lnTo>
                                  <a:pt x="58564" y="118199"/>
                                </a:lnTo>
                                <a:lnTo>
                                  <a:pt x="48299" y="107470"/>
                                </a:lnTo>
                                <a:close/>
                              </a:path>
                              <a:path w="499109" h="627380">
                                <a:moveTo>
                                  <a:pt x="120069" y="107996"/>
                                </a:moveTo>
                                <a:lnTo>
                                  <a:pt x="119628" y="107996"/>
                                </a:lnTo>
                                <a:lnTo>
                                  <a:pt x="112153" y="115780"/>
                                </a:lnTo>
                                <a:lnTo>
                                  <a:pt x="112387" y="115780"/>
                                </a:lnTo>
                                <a:lnTo>
                                  <a:pt x="130475" y="134674"/>
                                </a:lnTo>
                                <a:lnTo>
                                  <a:pt x="130292" y="134674"/>
                                </a:lnTo>
                                <a:lnTo>
                                  <a:pt x="137645" y="126999"/>
                                </a:lnTo>
                                <a:lnTo>
                                  <a:pt x="122732" y="126999"/>
                                </a:lnTo>
                                <a:lnTo>
                                  <a:pt x="130443" y="118941"/>
                                </a:lnTo>
                                <a:lnTo>
                                  <a:pt x="130301" y="118679"/>
                                </a:lnTo>
                                <a:lnTo>
                                  <a:pt x="120069" y="107996"/>
                                </a:lnTo>
                                <a:close/>
                              </a:path>
                              <a:path w="499109" h="627380">
                                <a:moveTo>
                                  <a:pt x="228105" y="107996"/>
                                </a:moveTo>
                                <a:lnTo>
                                  <a:pt x="227763" y="107996"/>
                                </a:lnTo>
                                <a:lnTo>
                                  <a:pt x="222939" y="113029"/>
                                </a:lnTo>
                                <a:lnTo>
                                  <a:pt x="220407" y="115780"/>
                                </a:lnTo>
                                <a:lnTo>
                                  <a:pt x="238506" y="134674"/>
                                </a:lnTo>
                                <a:lnTo>
                                  <a:pt x="238361" y="134674"/>
                                </a:lnTo>
                                <a:lnTo>
                                  <a:pt x="245706" y="126999"/>
                                </a:lnTo>
                                <a:lnTo>
                                  <a:pt x="230330" y="126999"/>
                                </a:lnTo>
                                <a:lnTo>
                                  <a:pt x="238314" y="118679"/>
                                </a:lnTo>
                                <a:lnTo>
                                  <a:pt x="238116" y="118439"/>
                                </a:lnTo>
                                <a:lnTo>
                                  <a:pt x="228105" y="107996"/>
                                </a:lnTo>
                                <a:close/>
                              </a:path>
                              <a:path w="499109" h="627380">
                                <a:moveTo>
                                  <a:pt x="300025" y="107996"/>
                                </a:moveTo>
                                <a:lnTo>
                                  <a:pt x="299694" y="107996"/>
                                </a:lnTo>
                                <a:lnTo>
                                  <a:pt x="294868" y="113029"/>
                                </a:lnTo>
                                <a:lnTo>
                                  <a:pt x="292307" y="115780"/>
                                </a:lnTo>
                                <a:lnTo>
                                  <a:pt x="310396" y="134674"/>
                                </a:lnTo>
                                <a:lnTo>
                                  <a:pt x="310255" y="134674"/>
                                </a:lnTo>
                                <a:lnTo>
                                  <a:pt x="317605" y="126999"/>
                                </a:lnTo>
                                <a:lnTo>
                                  <a:pt x="302276" y="126999"/>
                                </a:lnTo>
                                <a:lnTo>
                                  <a:pt x="310262" y="118679"/>
                                </a:lnTo>
                                <a:lnTo>
                                  <a:pt x="300025" y="107996"/>
                                </a:lnTo>
                                <a:close/>
                              </a:path>
                              <a:path w="499109" h="627380">
                                <a:moveTo>
                                  <a:pt x="156170" y="107996"/>
                                </a:moveTo>
                                <a:lnTo>
                                  <a:pt x="155852" y="107996"/>
                                </a:lnTo>
                                <a:lnTo>
                                  <a:pt x="151030" y="113029"/>
                                </a:lnTo>
                                <a:lnTo>
                                  <a:pt x="148486" y="115780"/>
                                </a:lnTo>
                                <a:lnTo>
                                  <a:pt x="166368" y="134439"/>
                                </a:lnTo>
                                <a:lnTo>
                                  <a:pt x="166196" y="134439"/>
                                </a:lnTo>
                                <a:lnTo>
                                  <a:pt x="173342" y="126999"/>
                                </a:lnTo>
                                <a:lnTo>
                                  <a:pt x="158392" y="126999"/>
                                </a:lnTo>
                                <a:lnTo>
                                  <a:pt x="166375" y="118679"/>
                                </a:lnTo>
                                <a:lnTo>
                                  <a:pt x="166185" y="118439"/>
                                </a:lnTo>
                                <a:lnTo>
                                  <a:pt x="156170" y="107996"/>
                                </a:lnTo>
                                <a:close/>
                              </a:path>
                              <a:path w="499109" h="627380">
                                <a:moveTo>
                                  <a:pt x="191985" y="107996"/>
                                </a:moveTo>
                                <a:lnTo>
                                  <a:pt x="191593" y="107996"/>
                                </a:lnTo>
                                <a:lnTo>
                                  <a:pt x="184118" y="115780"/>
                                </a:lnTo>
                                <a:lnTo>
                                  <a:pt x="184604" y="115780"/>
                                </a:lnTo>
                                <a:lnTo>
                                  <a:pt x="202510" y="134439"/>
                                </a:lnTo>
                                <a:lnTo>
                                  <a:pt x="202660" y="134184"/>
                                </a:lnTo>
                                <a:lnTo>
                                  <a:pt x="209547" y="126999"/>
                                </a:lnTo>
                                <a:lnTo>
                                  <a:pt x="194594" y="126999"/>
                                </a:lnTo>
                                <a:lnTo>
                                  <a:pt x="202310" y="118941"/>
                                </a:lnTo>
                                <a:lnTo>
                                  <a:pt x="202464" y="118941"/>
                                </a:lnTo>
                                <a:lnTo>
                                  <a:pt x="191985" y="107996"/>
                                </a:lnTo>
                                <a:close/>
                              </a:path>
                              <a:path w="499109" h="627380">
                                <a:moveTo>
                                  <a:pt x="264254" y="107996"/>
                                </a:moveTo>
                                <a:lnTo>
                                  <a:pt x="263896" y="107996"/>
                                </a:lnTo>
                                <a:lnTo>
                                  <a:pt x="259078" y="113029"/>
                                </a:lnTo>
                                <a:lnTo>
                                  <a:pt x="256549" y="115780"/>
                                </a:lnTo>
                                <a:lnTo>
                                  <a:pt x="274451" y="134439"/>
                                </a:lnTo>
                                <a:lnTo>
                                  <a:pt x="274582" y="134184"/>
                                </a:lnTo>
                                <a:lnTo>
                                  <a:pt x="281471" y="126999"/>
                                </a:lnTo>
                                <a:lnTo>
                                  <a:pt x="266493" y="126999"/>
                                </a:lnTo>
                                <a:lnTo>
                                  <a:pt x="274466" y="118679"/>
                                </a:lnTo>
                                <a:lnTo>
                                  <a:pt x="274282" y="118439"/>
                                </a:lnTo>
                                <a:lnTo>
                                  <a:pt x="264254" y="107996"/>
                                </a:lnTo>
                                <a:close/>
                              </a:path>
                              <a:path w="499109" h="627380">
                                <a:moveTo>
                                  <a:pt x="336214" y="107996"/>
                                </a:moveTo>
                                <a:lnTo>
                                  <a:pt x="335804" y="107996"/>
                                </a:lnTo>
                                <a:lnTo>
                                  <a:pt x="328350" y="115780"/>
                                </a:lnTo>
                                <a:lnTo>
                                  <a:pt x="328483" y="115780"/>
                                </a:lnTo>
                                <a:lnTo>
                                  <a:pt x="346380" y="134439"/>
                                </a:lnTo>
                                <a:lnTo>
                                  <a:pt x="346517" y="134184"/>
                                </a:lnTo>
                                <a:lnTo>
                                  <a:pt x="353408" y="126999"/>
                                </a:lnTo>
                                <a:lnTo>
                                  <a:pt x="338413" y="126999"/>
                                </a:lnTo>
                                <a:lnTo>
                                  <a:pt x="346389" y="118679"/>
                                </a:lnTo>
                                <a:lnTo>
                                  <a:pt x="346241" y="118439"/>
                                </a:lnTo>
                                <a:lnTo>
                                  <a:pt x="336214" y="107996"/>
                                </a:lnTo>
                                <a:close/>
                              </a:path>
                              <a:path w="499109" h="627380">
                                <a:moveTo>
                                  <a:pt x="408170" y="107996"/>
                                </a:moveTo>
                                <a:lnTo>
                                  <a:pt x="400557" y="115948"/>
                                </a:lnTo>
                                <a:lnTo>
                                  <a:pt x="418284" y="134439"/>
                                </a:lnTo>
                                <a:lnTo>
                                  <a:pt x="418132" y="134439"/>
                                </a:lnTo>
                                <a:lnTo>
                                  <a:pt x="425268" y="126999"/>
                                </a:lnTo>
                                <a:lnTo>
                                  <a:pt x="409995" y="126999"/>
                                </a:lnTo>
                                <a:lnTo>
                                  <a:pt x="418196" y="118439"/>
                                </a:lnTo>
                                <a:lnTo>
                                  <a:pt x="408170" y="107996"/>
                                </a:lnTo>
                                <a:close/>
                              </a:path>
                              <a:path w="499109" h="627380">
                                <a:moveTo>
                                  <a:pt x="443745" y="107996"/>
                                </a:moveTo>
                                <a:lnTo>
                                  <a:pt x="443495" y="107996"/>
                                </a:lnTo>
                                <a:lnTo>
                                  <a:pt x="436030" y="115780"/>
                                </a:lnTo>
                                <a:lnTo>
                                  <a:pt x="436729" y="115780"/>
                                </a:lnTo>
                                <a:lnTo>
                                  <a:pt x="454676" y="134439"/>
                                </a:lnTo>
                                <a:lnTo>
                                  <a:pt x="461812" y="126999"/>
                                </a:lnTo>
                                <a:lnTo>
                                  <a:pt x="446493" y="126999"/>
                                </a:lnTo>
                                <a:lnTo>
                                  <a:pt x="454212" y="118941"/>
                                </a:lnTo>
                                <a:lnTo>
                                  <a:pt x="443745" y="107996"/>
                                </a:lnTo>
                                <a:close/>
                              </a:path>
                              <a:path w="499109" h="627380">
                                <a:moveTo>
                                  <a:pt x="480114" y="107996"/>
                                </a:moveTo>
                                <a:lnTo>
                                  <a:pt x="477648" y="110489"/>
                                </a:lnTo>
                                <a:lnTo>
                                  <a:pt x="472412" y="115948"/>
                                </a:lnTo>
                                <a:lnTo>
                                  <a:pt x="490120" y="134439"/>
                                </a:lnTo>
                                <a:lnTo>
                                  <a:pt x="490247" y="134184"/>
                                </a:lnTo>
                                <a:lnTo>
                                  <a:pt x="497138" y="126999"/>
                                </a:lnTo>
                                <a:lnTo>
                                  <a:pt x="481784" y="126999"/>
                                </a:lnTo>
                                <a:lnTo>
                                  <a:pt x="489979" y="118439"/>
                                </a:lnTo>
                                <a:lnTo>
                                  <a:pt x="490138" y="118439"/>
                                </a:lnTo>
                                <a:lnTo>
                                  <a:pt x="480114" y="107996"/>
                                </a:lnTo>
                                <a:close/>
                              </a:path>
                              <a:path w="499109" h="627380">
                                <a:moveTo>
                                  <a:pt x="12370" y="107996"/>
                                </a:moveTo>
                                <a:lnTo>
                                  <a:pt x="9862" y="110489"/>
                                </a:lnTo>
                                <a:lnTo>
                                  <a:pt x="4810" y="115780"/>
                                </a:lnTo>
                                <a:lnTo>
                                  <a:pt x="5067" y="115780"/>
                                </a:lnTo>
                                <a:lnTo>
                                  <a:pt x="22697" y="134184"/>
                                </a:lnTo>
                                <a:lnTo>
                                  <a:pt x="22512" y="134184"/>
                                </a:lnTo>
                                <a:lnTo>
                                  <a:pt x="29412" y="126999"/>
                                </a:lnTo>
                                <a:lnTo>
                                  <a:pt x="14603" y="126999"/>
                                </a:lnTo>
                                <a:lnTo>
                                  <a:pt x="22577" y="118679"/>
                                </a:lnTo>
                                <a:lnTo>
                                  <a:pt x="22386" y="118439"/>
                                </a:lnTo>
                                <a:lnTo>
                                  <a:pt x="12370" y="107996"/>
                                </a:lnTo>
                                <a:close/>
                              </a:path>
                              <a:path w="499109" h="627380">
                                <a:moveTo>
                                  <a:pt x="84239" y="107996"/>
                                </a:moveTo>
                                <a:lnTo>
                                  <a:pt x="83984" y="107996"/>
                                </a:lnTo>
                                <a:lnTo>
                                  <a:pt x="76534" y="115780"/>
                                </a:lnTo>
                                <a:lnTo>
                                  <a:pt x="76847" y="115780"/>
                                </a:lnTo>
                                <a:lnTo>
                                  <a:pt x="94477" y="134184"/>
                                </a:lnTo>
                                <a:lnTo>
                                  <a:pt x="101377" y="126999"/>
                                </a:lnTo>
                                <a:lnTo>
                                  <a:pt x="86473" y="126999"/>
                                </a:lnTo>
                                <a:lnTo>
                                  <a:pt x="94453" y="118679"/>
                                </a:lnTo>
                                <a:lnTo>
                                  <a:pt x="94255" y="118439"/>
                                </a:lnTo>
                                <a:lnTo>
                                  <a:pt x="84239" y="107996"/>
                                </a:lnTo>
                                <a:close/>
                              </a:path>
                              <a:path w="499109" h="627380">
                                <a:moveTo>
                                  <a:pt x="32893" y="107996"/>
                                </a:moveTo>
                                <a:lnTo>
                                  <a:pt x="30424" y="110489"/>
                                </a:lnTo>
                                <a:lnTo>
                                  <a:pt x="22807" y="118439"/>
                                </a:lnTo>
                                <a:lnTo>
                                  <a:pt x="22615" y="118679"/>
                                </a:lnTo>
                                <a:lnTo>
                                  <a:pt x="30596" y="126999"/>
                                </a:lnTo>
                                <a:lnTo>
                                  <a:pt x="29412" y="126999"/>
                                </a:lnTo>
                                <a:lnTo>
                                  <a:pt x="40188" y="115780"/>
                                </a:lnTo>
                                <a:lnTo>
                                  <a:pt x="40349" y="115780"/>
                                </a:lnTo>
                                <a:lnTo>
                                  <a:pt x="32893" y="107996"/>
                                </a:lnTo>
                                <a:close/>
                              </a:path>
                              <a:path w="499109" h="627380">
                                <a:moveTo>
                                  <a:pt x="68886" y="107470"/>
                                </a:moveTo>
                                <a:lnTo>
                                  <a:pt x="58564" y="118199"/>
                                </a:lnTo>
                                <a:lnTo>
                                  <a:pt x="66984" y="126999"/>
                                </a:lnTo>
                                <a:lnTo>
                                  <a:pt x="65794" y="126999"/>
                                </a:lnTo>
                                <a:lnTo>
                                  <a:pt x="76534" y="115780"/>
                                </a:lnTo>
                                <a:lnTo>
                                  <a:pt x="76847" y="115780"/>
                                </a:lnTo>
                                <a:lnTo>
                                  <a:pt x="68886" y="107470"/>
                                </a:lnTo>
                                <a:close/>
                              </a:path>
                              <a:path w="499109" h="627380">
                                <a:moveTo>
                                  <a:pt x="112441" y="100034"/>
                                </a:moveTo>
                                <a:lnTo>
                                  <a:pt x="110832" y="101599"/>
                                </a:lnTo>
                                <a:lnTo>
                                  <a:pt x="94683" y="118439"/>
                                </a:lnTo>
                                <a:lnTo>
                                  <a:pt x="94485" y="118679"/>
                                </a:lnTo>
                                <a:lnTo>
                                  <a:pt x="102466" y="126999"/>
                                </a:lnTo>
                                <a:lnTo>
                                  <a:pt x="101377" y="126999"/>
                                </a:lnTo>
                                <a:lnTo>
                                  <a:pt x="112153" y="115780"/>
                                </a:lnTo>
                                <a:lnTo>
                                  <a:pt x="112387" y="115780"/>
                                </a:lnTo>
                                <a:lnTo>
                                  <a:pt x="104936" y="107996"/>
                                </a:lnTo>
                                <a:lnTo>
                                  <a:pt x="120069" y="107996"/>
                                </a:lnTo>
                                <a:lnTo>
                                  <a:pt x="112441" y="100034"/>
                                </a:lnTo>
                                <a:close/>
                              </a:path>
                              <a:path w="499109" h="627380">
                                <a:moveTo>
                                  <a:pt x="141026" y="107996"/>
                                </a:moveTo>
                                <a:lnTo>
                                  <a:pt x="138530" y="110489"/>
                                </a:lnTo>
                                <a:lnTo>
                                  <a:pt x="130694" y="118679"/>
                                </a:lnTo>
                                <a:lnTo>
                                  <a:pt x="130553" y="118941"/>
                                </a:lnTo>
                                <a:lnTo>
                                  <a:pt x="138271" y="126999"/>
                                </a:lnTo>
                                <a:lnTo>
                                  <a:pt x="137645" y="126999"/>
                                </a:lnTo>
                                <a:lnTo>
                                  <a:pt x="148395" y="115780"/>
                                </a:lnTo>
                                <a:lnTo>
                                  <a:pt x="145850" y="113029"/>
                                </a:lnTo>
                                <a:lnTo>
                                  <a:pt x="141026" y="107996"/>
                                </a:lnTo>
                                <a:close/>
                              </a:path>
                              <a:path w="499109" h="627380">
                                <a:moveTo>
                                  <a:pt x="184362" y="100034"/>
                                </a:moveTo>
                                <a:lnTo>
                                  <a:pt x="182760" y="101599"/>
                                </a:lnTo>
                                <a:lnTo>
                                  <a:pt x="166605" y="118439"/>
                                </a:lnTo>
                                <a:lnTo>
                                  <a:pt x="166414" y="118679"/>
                                </a:lnTo>
                                <a:lnTo>
                                  <a:pt x="174394" y="126999"/>
                                </a:lnTo>
                                <a:lnTo>
                                  <a:pt x="173342" y="126999"/>
                                </a:lnTo>
                                <a:lnTo>
                                  <a:pt x="184118" y="115780"/>
                                </a:lnTo>
                                <a:lnTo>
                                  <a:pt x="184604" y="115780"/>
                                </a:lnTo>
                                <a:lnTo>
                                  <a:pt x="177136" y="107996"/>
                                </a:lnTo>
                                <a:lnTo>
                                  <a:pt x="191985" y="107996"/>
                                </a:lnTo>
                                <a:lnTo>
                                  <a:pt x="184362" y="100034"/>
                                </a:lnTo>
                                <a:close/>
                              </a:path>
                              <a:path w="499109" h="627380">
                                <a:moveTo>
                                  <a:pt x="217271" y="118941"/>
                                </a:moveTo>
                                <a:lnTo>
                                  <a:pt x="202464" y="118941"/>
                                </a:lnTo>
                                <a:lnTo>
                                  <a:pt x="210179" y="126999"/>
                                </a:lnTo>
                                <a:lnTo>
                                  <a:pt x="209547" y="126999"/>
                                </a:lnTo>
                                <a:lnTo>
                                  <a:pt x="217271" y="118941"/>
                                </a:lnTo>
                                <a:close/>
                              </a:path>
                              <a:path w="499109" h="627380">
                                <a:moveTo>
                                  <a:pt x="274334" y="81186"/>
                                </a:moveTo>
                                <a:lnTo>
                                  <a:pt x="274138" y="81346"/>
                                </a:lnTo>
                                <a:lnTo>
                                  <a:pt x="238544" y="118439"/>
                                </a:lnTo>
                                <a:lnTo>
                                  <a:pt x="238346" y="118679"/>
                                </a:lnTo>
                                <a:lnTo>
                                  <a:pt x="246323" y="126999"/>
                                </a:lnTo>
                                <a:lnTo>
                                  <a:pt x="245706" y="126999"/>
                                </a:lnTo>
                                <a:lnTo>
                                  <a:pt x="256446" y="115780"/>
                                </a:lnTo>
                                <a:lnTo>
                                  <a:pt x="253910" y="113029"/>
                                </a:lnTo>
                                <a:lnTo>
                                  <a:pt x="249082" y="107996"/>
                                </a:lnTo>
                                <a:lnTo>
                                  <a:pt x="264254" y="107996"/>
                                </a:lnTo>
                                <a:lnTo>
                                  <a:pt x="256608" y="100034"/>
                                </a:lnTo>
                                <a:lnTo>
                                  <a:pt x="271518" y="100034"/>
                                </a:lnTo>
                                <a:lnTo>
                                  <a:pt x="274357" y="97067"/>
                                </a:lnTo>
                                <a:lnTo>
                                  <a:pt x="274012" y="96670"/>
                                </a:lnTo>
                                <a:lnTo>
                                  <a:pt x="266816" y="89154"/>
                                </a:lnTo>
                                <a:lnTo>
                                  <a:pt x="281969" y="89154"/>
                                </a:lnTo>
                                <a:lnTo>
                                  <a:pt x="274334" y="81186"/>
                                </a:lnTo>
                                <a:close/>
                              </a:path>
                              <a:path w="499109" h="627380">
                                <a:moveTo>
                                  <a:pt x="292395" y="100034"/>
                                </a:moveTo>
                                <a:lnTo>
                                  <a:pt x="290830" y="101599"/>
                                </a:lnTo>
                                <a:lnTo>
                                  <a:pt x="274695" y="118439"/>
                                </a:lnTo>
                                <a:lnTo>
                                  <a:pt x="274512" y="118679"/>
                                </a:lnTo>
                                <a:lnTo>
                                  <a:pt x="282502" y="126999"/>
                                </a:lnTo>
                                <a:lnTo>
                                  <a:pt x="281471" y="126999"/>
                                </a:lnTo>
                                <a:lnTo>
                                  <a:pt x="292230" y="115780"/>
                                </a:lnTo>
                                <a:lnTo>
                                  <a:pt x="289674" y="113029"/>
                                </a:lnTo>
                                <a:lnTo>
                                  <a:pt x="284856" y="107996"/>
                                </a:lnTo>
                                <a:lnTo>
                                  <a:pt x="300025" y="107996"/>
                                </a:lnTo>
                                <a:lnTo>
                                  <a:pt x="292395" y="100034"/>
                                </a:lnTo>
                                <a:close/>
                              </a:path>
                              <a:path w="499109" h="627380">
                                <a:moveTo>
                                  <a:pt x="338702" y="89154"/>
                                </a:moveTo>
                                <a:lnTo>
                                  <a:pt x="338339" y="89424"/>
                                </a:lnTo>
                                <a:lnTo>
                                  <a:pt x="310262" y="118679"/>
                                </a:lnTo>
                                <a:lnTo>
                                  <a:pt x="318236" y="126999"/>
                                </a:lnTo>
                                <a:lnTo>
                                  <a:pt x="317605" y="126999"/>
                                </a:lnTo>
                                <a:lnTo>
                                  <a:pt x="328350" y="115780"/>
                                </a:lnTo>
                                <a:lnTo>
                                  <a:pt x="328483" y="115780"/>
                                </a:lnTo>
                                <a:lnTo>
                                  <a:pt x="321018" y="107996"/>
                                </a:lnTo>
                                <a:lnTo>
                                  <a:pt x="336214" y="107996"/>
                                </a:lnTo>
                                <a:lnTo>
                                  <a:pt x="328568" y="100034"/>
                                </a:lnTo>
                                <a:lnTo>
                                  <a:pt x="343430" y="100034"/>
                                </a:lnTo>
                                <a:lnTo>
                                  <a:pt x="346271" y="97067"/>
                                </a:lnTo>
                                <a:lnTo>
                                  <a:pt x="338702" y="89154"/>
                                </a:lnTo>
                                <a:close/>
                              </a:path>
                              <a:path w="499109" h="627380">
                                <a:moveTo>
                                  <a:pt x="356725" y="107996"/>
                                </a:moveTo>
                                <a:lnTo>
                                  <a:pt x="354238" y="110489"/>
                                </a:lnTo>
                                <a:lnTo>
                                  <a:pt x="346618" y="118439"/>
                                </a:lnTo>
                                <a:lnTo>
                                  <a:pt x="346471" y="118679"/>
                                </a:lnTo>
                                <a:lnTo>
                                  <a:pt x="354461" y="126999"/>
                                </a:lnTo>
                                <a:lnTo>
                                  <a:pt x="353408" y="126999"/>
                                </a:lnTo>
                                <a:lnTo>
                                  <a:pt x="364169" y="115780"/>
                                </a:lnTo>
                                <a:lnTo>
                                  <a:pt x="356725" y="107996"/>
                                </a:lnTo>
                                <a:close/>
                              </a:path>
                              <a:path w="499109" h="627380">
                                <a:moveTo>
                                  <a:pt x="397672" y="118941"/>
                                </a:moveTo>
                                <a:lnTo>
                                  <a:pt x="382399" y="118941"/>
                                </a:lnTo>
                                <a:lnTo>
                                  <a:pt x="390116" y="126999"/>
                                </a:lnTo>
                                <a:lnTo>
                                  <a:pt x="389943" y="126999"/>
                                </a:lnTo>
                                <a:lnTo>
                                  <a:pt x="397672" y="118941"/>
                                </a:lnTo>
                                <a:close/>
                              </a:path>
                              <a:path w="499109" h="627380">
                                <a:moveTo>
                                  <a:pt x="428737" y="107470"/>
                                </a:moveTo>
                                <a:lnTo>
                                  <a:pt x="428199" y="107996"/>
                                </a:lnTo>
                                <a:lnTo>
                                  <a:pt x="418196" y="118439"/>
                                </a:lnTo>
                                <a:lnTo>
                                  <a:pt x="426415" y="126999"/>
                                </a:lnTo>
                                <a:lnTo>
                                  <a:pt x="425268" y="126999"/>
                                </a:lnTo>
                                <a:lnTo>
                                  <a:pt x="436030" y="115780"/>
                                </a:lnTo>
                                <a:lnTo>
                                  <a:pt x="436729" y="115780"/>
                                </a:lnTo>
                                <a:lnTo>
                                  <a:pt x="428737" y="107470"/>
                                </a:lnTo>
                                <a:close/>
                              </a:path>
                              <a:path w="499109" h="627380">
                                <a:moveTo>
                                  <a:pt x="464796" y="107996"/>
                                </a:moveTo>
                                <a:lnTo>
                                  <a:pt x="462309" y="110489"/>
                                </a:lnTo>
                                <a:lnTo>
                                  <a:pt x="454212" y="118941"/>
                                </a:lnTo>
                                <a:lnTo>
                                  <a:pt x="461919" y="126999"/>
                                </a:lnTo>
                                <a:lnTo>
                                  <a:pt x="463030" y="125729"/>
                                </a:lnTo>
                                <a:lnTo>
                                  <a:pt x="472412" y="115948"/>
                                </a:lnTo>
                                <a:lnTo>
                                  <a:pt x="464796" y="107996"/>
                                </a:lnTo>
                                <a:close/>
                              </a:path>
                              <a:path w="499109" h="627380">
                                <a:moveTo>
                                  <a:pt x="498356" y="118439"/>
                                </a:moveTo>
                                <a:lnTo>
                                  <a:pt x="490138" y="118439"/>
                                </a:lnTo>
                                <a:lnTo>
                                  <a:pt x="498356" y="126999"/>
                                </a:lnTo>
                                <a:lnTo>
                                  <a:pt x="497138" y="126999"/>
                                </a:lnTo>
                                <a:lnTo>
                                  <a:pt x="498356" y="125729"/>
                                </a:lnTo>
                                <a:lnTo>
                                  <a:pt x="498356" y="118439"/>
                                </a:lnTo>
                                <a:close/>
                              </a:path>
                              <a:path w="499109" h="627380">
                                <a:moveTo>
                                  <a:pt x="0" y="110489"/>
                                </a:moveTo>
                                <a:lnTo>
                                  <a:pt x="0" y="113029"/>
                                </a:lnTo>
                                <a:lnTo>
                                  <a:pt x="3798" y="116839"/>
                                </a:lnTo>
                                <a:lnTo>
                                  <a:pt x="4810" y="115780"/>
                                </a:lnTo>
                                <a:lnTo>
                                  <a:pt x="5067" y="115780"/>
                                </a:lnTo>
                                <a:lnTo>
                                  <a:pt x="0" y="110489"/>
                                </a:lnTo>
                                <a:close/>
                              </a:path>
                              <a:path w="499109" h="627380">
                                <a:moveTo>
                                  <a:pt x="390078" y="89154"/>
                                </a:moveTo>
                                <a:lnTo>
                                  <a:pt x="389709" y="89154"/>
                                </a:lnTo>
                                <a:lnTo>
                                  <a:pt x="382118" y="97067"/>
                                </a:lnTo>
                                <a:lnTo>
                                  <a:pt x="382457" y="97067"/>
                                </a:lnTo>
                                <a:lnTo>
                                  <a:pt x="400557" y="115948"/>
                                </a:lnTo>
                                <a:lnTo>
                                  <a:pt x="408170" y="107996"/>
                                </a:lnTo>
                                <a:lnTo>
                                  <a:pt x="392666" y="107996"/>
                                </a:lnTo>
                                <a:lnTo>
                                  <a:pt x="400313" y="100034"/>
                                </a:lnTo>
                                <a:lnTo>
                                  <a:pt x="400524" y="100034"/>
                                </a:lnTo>
                                <a:lnTo>
                                  <a:pt x="390078" y="89154"/>
                                </a:lnTo>
                                <a:close/>
                              </a:path>
                              <a:path w="499109" h="627380">
                                <a:moveTo>
                                  <a:pt x="490650" y="80927"/>
                                </a:moveTo>
                                <a:lnTo>
                                  <a:pt x="490380" y="81186"/>
                                </a:lnTo>
                                <a:lnTo>
                                  <a:pt x="465202" y="107470"/>
                                </a:lnTo>
                                <a:lnTo>
                                  <a:pt x="464796" y="107996"/>
                                </a:lnTo>
                                <a:lnTo>
                                  <a:pt x="472412" y="115948"/>
                                </a:lnTo>
                                <a:lnTo>
                                  <a:pt x="480039" y="107996"/>
                                </a:lnTo>
                                <a:lnTo>
                                  <a:pt x="479609" y="107470"/>
                                </a:lnTo>
                                <a:lnTo>
                                  <a:pt x="472470" y="100034"/>
                                </a:lnTo>
                                <a:lnTo>
                                  <a:pt x="487676" y="100034"/>
                                </a:lnTo>
                                <a:lnTo>
                                  <a:pt x="490522" y="97067"/>
                                </a:lnTo>
                                <a:lnTo>
                                  <a:pt x="490793" y="97067"/>
                                </a:lnTo>
                                <a:lnTo>
                                  <a:pt x="483174" y="89154"/>
                                </a:lnTo>
                                <a:lnTo>
                                  <a:pt x="498601" y="89154"/>
                                </a:lnTo>
                                <a:lnTo>
                                  <a:pt x="490650" y="80927"/>
                                </a:lnTo>
                                <a:close/>
                              </a:path>
                              <a:path w="499109" h="627380">
                                <a:moveTo>
                                  <a:pt x="22633" y="80645"/>
                                </a:moveTo>
                                <a:lnTo>
                                  <a:pt x="0" y="104139"/>
                                </a:lnTo>
                                <a:lnTo>
                                  <a:pt x="0" y="110489"/>
                                </a:lnTo>
                                <a:lnTo>
                                  <a:pt x="5067" y="115780"/>
                                </a:lnTo>
                                <a:lnTo>
                                  <a:pt x="4810" y="115780"/>
                                </a:lnTo>
                                <a:lnTo>
                                  <a:pt x="12243" y="107996"/>
                                </a:lnTo>
                                <a:lnTo>
                                  <a:pt x="11864" y="107470"/>
                                </a:lnTo>
                                <a:lnTo>
                                  <a:pt x="4732" y="100034"/>
                                </a:lnTo>
                                <a:lnTo>
                                  <a:pt x="19848" y="100034"/>
                                </a:lnTo>
                                <a:lnTo>
                                  <a:pt x="22552" y="97202"/>
                                </a:lnTo>
                                <a:lnTo>
                                  <a:pt x="14842" y="89154"/>
                                </a:lnTo>
                                <a:lnTo>
                                  <a:pt x="30774" y="89154"/>
                                </a:lnTo>
                                <a:lnTo>
                                  <a:pt x="22633" y="80645"/>
                                </a:lnTo>
                                <a:close/>
                              </a:path>
                              <a:path w="499109" h="627380">
                                <a:moveTo>
                                  <a:pt x="58524" y="81186"/>
                                </a:moveTo>
                                <a:lnTo>
                                  <a:pt x="58351" y="81346"/>
                                </a:lnTo>
                                <a:lnTo>
                                  <a:pt x="33318" y="107470"/>
                                </a:lnTo>
                                <a:lnTo>
                                  <a:pt x="32893" y="107996"/>
                                </a:lnTo>
                                <a:lnTo>
                                  <a:pt x="40349" y="115780"/>
                                </a:lnTo>
                                <a:lnTo>
                                  <a:pt x="40188" y="115780"/>
                                </a:lnTo>
                                <a:lnTo>
                                  <a:pt x="48169" y="107470"/>
                                </a:lnTo>
                                <a:lnTo>
                                  <a:pt x="48299" y="107470"/>
                                </a:lnTo>
                                <a:lnTo>
                                  <a:pt x="41184" y="100034"/>
                                </a:lnTo>
                                <a:lnTo>
                                  <a:pt x="55311" y="100034"/>
                                </a:lnTo>
                                <a:lnTo>
                                  <a:pt x="58541" y="96670"/>
                                </a:lnTo>
                                <a:lnTo>
                                  <a:pt x="51340" y="89154"/>
                                </a:lnTo>
                                <a:lnTo>
                                  <a:pt x="66166" y="89154"/>
                                </a:lnTo>
                                <a:lnTo>
                                  <a:pt x="58524" y="81186"/>
                                </a:lnTo>
                                <a:close/>
                              </a:path>
                              <a:path w="499109" h="627380">
                                <a:moveTo>
                                  <a:pt x="166435" y="6128"/>
                                </a:moveTo>
                                <a:lnTo>
                                  <a:pt x="68886" y="107470"/>
                                </a:lnTo>
                                <a:lnTo>
                                  <a:pt x="76847" y="115780"/>
                                </a:lnTo>
                                <a:lnTo>
                                  <a:pt x="76534" y="115780"/>
                                </a:lnTo>
                                <a:lnTo>
                                  <a:pt x="83984" y="107996"/>
                                </a:lnTo>
                                <a:lnTo>
                                  <a:pt x="84239" y="107996"/>
                                </a:lnTo>
                                <a:lnTo>
                                  <a:pt x="76601" y="100034"/>
                                </a:lnTo>
                                <a:lnTo>
                                  <a:pt x="91606" y="100034"/>
                                </a:lnTo>
                                <a:lnTo>
                                  <a:pt x="94445" y="97067"/>
                                </a:lnTo>
                                <a:lnTo>
                                  <a:pt x="94094" y="96670"/>
                                </a:lnTo>
                                <a:lnTo>
                                  <a:pt x="86898" y="89154"/>
                                </a:lnTo>
                                <a:lnTo>
                                  <a:pt x="102020" y="89154"/>
                                </a:lnTo>
                                <a:lnTo>
                                  <a:pt x="94388" y="81186"/>
                                </a:lnTo>
                                <a:lnTo>
                                  <a:pt x="109646" y="81186"/>
                                </a:lnTo>
                                <a:lnTo>
                                  <a:pt x="112484" y="78222"/>
                                </a:lnTo>
                                <a:lnTo>
                                  <a:pt x="105099" y="70507"/>
                                </a:lnTo>
                                <a:lnTo>
                                  <a:pt x="120219" y="70507"/>
                                </a:lnTo>
                                <a:lnTo>
                                  <a:pt x="112541" y="62501"/>
                                </a:lnTo>
                                <a:lnTo>
                                  <a:pt x="127531" y="62501"/>
                                </a:lnTo>
                                <a:lnTo>
                                  <a:pt x="130373" y="59532"/>
                                </a:lnTo>
                                <a:lnTo>
                                  <a:pt x="130631" y="59532"/>
                                </a:lnTo>
                                <a:lnTo>
                                  <a:pt x="123048" y="51629"/>
                                </a:lnTo>
                                <a:lnTo>
                                  <a:pt x="138018" y="51629"/>
                                </a:lnTo>
                                <a:lnTo>
                                  <a:pt x="130425" y="43699"/>
                                </a:lnTo>
                                <a:lnTo>
                                  <a:pt x="145528" y="43699"/>
                                </a:lnTo>
                                <a:lnTo>
                                  <a:pt x="148391" y="40708"/>
                                </a:lnTo>
                                <a:lnTo>
                                  <a:pt x="145992" y="38099"/>
                                </a:lnTo>
                                <a:lnTo>
                                  <a:pt x="141126" y="33020"/>
                                </a:lnTo>
                                <a:lnTo>
                                  <a:pt x="156225" y="33020"/>
                                </a:lnTo>
                                <a:lnTo>
                                  <a:pt x="148525" y="24988"/>
                                </a:lnTo>
                                <a:lnTo>
                                  <a:pt x="163437" y="24988"/>
                                </a:lnTo>
                                <a:lnTo>
                                  <a:pt x="166284" y="22015"/>
                                </a:lnTo>
                                <a:lnTo>
                                  <a:pt x="166592" y="22015"/>
                                </a:lnTo>
                                <a:lnTo>
                                  <a:pt x="158966" y="14065"/>
                                </a:lnTo>
                                <a:lnTo>
                                  <a:pt x="174057" y="14065"/>
                                </a:lnTo>
                                <a:lnTo>
                                  <a:pt x="166435" y="6128"/>
                                </a:lnTo>
                                <a:close/>
                              </a:path>
                              <a:path w="499109" h="627380">
                                <a:moveTo>
                                  <a:pt x="102020" y="89154"/>
                                </a:moveTo>
                                <a:lnTo>
                                  <a:pt x="94825" y="96670"/>
                                </a:lnTo>
                                <a:lnTo>
                                  <a:pt x="94473" y="97067"/>
                                </a:lnTo>
                                <a:lnTo>
                                  <a:pt x="112387" y="115780"/>
                                </a:lnTo>
                                <a:lnTo>
                                  <a:pt x="112153" y="115780"/>
                                </a:lnTo>
                                <a:lnTo>
                                  <a:pt x="119628" y="107996"/>
                                </a:lnTo>
                                <a:lnTo>
                                  <a:pt x="104698" y="107996"/>
                                </a:lnTo>
                                <a:lnTo>
                                  <a:pt x="112334" y="100034"/>
                                </a:lnTo>
                                <a:lnTo>
                                  <a:pt x="111508" y="99059"/>
                                </a:lnTo>
                                <a:lnTo>
                                  <a:pt x="102020" y="89154"/>
                                </a:lnTo>
                                <a:close/>
                              </a:path>
                              <a:path w="499109" h="627380">
                                <a:moveTo>
                                  <a:pt x="148534" y="100034"/>
                                </a:moveTo>
                                <a:lnTo>
                                  <a:pt x="141419" y="107470"/>
                                </a:lnTo>
                                <a:lnTo>
                                  <a:pt x="141026" y="107996"/>
                                </a:lnTo>
                                <a:lnTo>
                                  <a:pt x="148486" y="115780"/>
                                </a:lnTo>
                                <a:lnTo>
                                  <a:pt x="151030" y="113029"/>
                                </a:lnTo>
                                <a:lnTo>
                                  <a:pt x="155852" y="107996"/>
                                </a:lnTo>
                                <a:lnTo>
                                  <a:pt x="156170" y="107996"/>
                                </a:lnTo>
                                <a:lnTo>
                                  <a:pt x="148534" y="100034"/>
                                </a:lnTo>
                                <a:close/>
                              </a:path>
                              <a:path w="499109" h="627380">
                                <a:moveTo>
                                  <a:pt x="173945" y="89154"/>
                                </a:moveTo>
                                <a:lnTo>
                                  <a:pt x="173647" y="89424"/>
                                </a:lnTo>
                                <a:lnTo>
                                  <a:pt x="166324" y="97067"/>
                                </a:lnTo>
                                <a:lnTo>
                                  <a:pt x="166648" y="97067"/>
                                </a:lnTo>
                                <a:lnTo>
                                  <a:pt x="184604" y="115780"/>
                                </a:lnTo>
                                <a:lnTo>
                                  <a:pt x="184118" y="115780"/>
                                </a:lnTo>
                                <a:lnTo>
                                  <a:pt x="191593" y="107996"/>
                                </a:lnTo>
                                <a:lnTo>
                                  <a:pt x="176623" y="107996"/>
                                </a:lnTo>
                                <a:lnTo>
                                  <a:pt x="184262" y="100034"/>
                                </a:lnTo>
                                <a:lnTo>
                                  <a:pt x="183429" y="99059"/>
                                </a:lnTo>
                                <a:lnTo>
                                  <a:pt x="173945" y="89154"/>
                                </a:lnTo>
                                <a:close/>
                              </a:path>
                              <a:path w="499109" h="627380">
                                <a:moveTo>
                                  <a:pt x="210040" y="89154"/>
                                </a:moveTo>
                                <a:lnTo>
                                  <a:pt x="209690" y="89154"/>
                                </a:lnTo>
                                <a:lnTo>
                                  <a:pt x="202090" y="97067"/>
                                </a:lnTo>
                                <a:lnTo>
                                  <a:pt x="202481" y="97067"/>
                                </a:lnTo>
                                <a:lnTo>
                                  <a:pt x="220407" y="115780"/>
                                </a:lnTo>
                                <a:lnTo>
                                  <a:pt x="222939" y="113029"/>
                                </a:lnTo>
                                <a:lnTo>
                                  <a:pt x="227763" y="107996"/>
                                </a:lnTo>
                                <a:lnTo>
                                  <a:pt x="212792" y="107996"/>
                                </a:lnTo>
                                <a:lnTo>
                                  <a:pt x="220417" y="100034"/>
                                </a:lnTo>
                                <a:lnTo>
                                  <a:pt x="219537" y="99059"/>
                                </a:lnTo>
                                <a:lnTo>
                                  <a:pt x="210040" y="89154"/>
                                </a:lnTo>
                                <a:close/>
                              </a:path>
                              <a:path w="499109" h="627380">
                                <a:moveTo>
                                  <a:pt x="246161" y="89154"/>
                                </a:moveTo>
                                <a:lnTo>
                                  <a:pt x="245826" y="89154"/>
                                </a:lnTo>
                                <a:lnTo>
                                  <a:pt x="238240" y="97067"/>
                                </a:lnTo>
                                <a:lnTo>
                                  <a:pt x="238596" y="97067"/>
                                </a:lnTo>
                                <a:lnTo>
                                  <a:pt x="256549" y="115780"/>
                                </a:lnTo>
                                <a:lnTo>
                                  <a:pt x="259078" y="113029"/>
                                </a:lnTo>
                                <a:lnTo>
                                  <a:pt x="263896" y="107996"/>
                                </a:lnTo>
                                <a:lnTo>
                                  <a:pt x="248565" y="107996"/>
                                </a:lnTo>
                                <a:lnTo>
                                  <a:pt x="256206" y="100034"/>
                                </a:lnTo>
                                <a:lnTo>
                                  <a:pt x="256608" y="100034"/>
                                </a:lnTo>
                                <a:lnTo>
                                  <a:pt x="246161" y="89154"/>
                                </a:lnTo>
                                <a:close/>
                              </a:path>
                              <a:path w="499109" h="627380">
                                <a:moveTo>
                                  <a:pt x="281969" y="89154"/>
                                </a:moveTo>
                                <a:lnTo>
                                  <a:pt x="281673" y="89424"/>
                                </a:lnTo>
                                <a:lnTo>
                                  <a:pt x="274737" y="96670"/>
                                </a:lnTo>
                                <a:lnTo>
                                  <a:pt x="274392" y="97067"/>
                                </a:lnTo>
                                <a:lnTo>
                                  <a:pt x="292307" y="115780"/>
                                </a:lnTo>
                                <a:lnTo>
                                  <a:pt x="294868" y="113029"/>
                                </a:lnTo>
                                <a:lnTo>
                                  <a:pt x="299694" y="107996"/>
                                </a:lnTo>
                                <a:lnTo>
                                  <a:pt x="284701" y="107996"/>
                                </a:lnTo>
                                <a:lnTo>
                                  <a:pt x="292331" y="100034"/>
                                </a:lnTo>
                                <a:lnTo>
                                  <a:pt x="291461" y="99059"/>
                                </a:lnTo>
                                <a:lnTo>
                                  <a:pt x="281969" y="89154"/>
                                </a:lnTo>
                                <a:close/>
                              </a:path>
                              <a:path w="499109" h="627380">
                                <a:moveTo>
                                  <a:pt x="318121" y="89154"/>
                                </a:moveTo>
                                <a:lnTo>
                                  <a:pt x="317763" y="89154"/>
                                </a:lnTo>
                                <a:lnTo>
                                  <a:pt x="310175" y="97067"/>
                                </a:lnTo>
                                <a:lnTo>
                                  <a:pt x="310536" y="97067"/>
                                </a:lnTo>
                                <a:lnTo>
                                  <a:pt x="328483" y="115780"/>
                                </a:lnTo>
                                <a:lnTo>
                                  <a:pt x="328350" y="115780"/>
                                </a:lnTo>
                                <a:lnTo>
                                  <a:pt x="335804" y="107996"/>
                                </a:lnTo>
                                <a:lnTo>
                                  <a:pt x="320514" y="107996"/>
                                </a:lnTo>
                                <a:lnTo>
                                  <a:pt x="328156" y="100034"/>
                                </a:lnTo>
                                <a:lnTo>
                                  <a:pt x="328568" y="100034"/>
                                </a:lnTo>
                                <a:lnTo>
                                  <a:pt x="318121" y="89154"/>
                                </a:lnTo>
                                <a:close/>
                              </a:path>
                              <a:path w="499109" h="627380">
                                <a:moveTo>
                                  <a:pt x="364293" y="100034"/>
                                </a:moveTo>
                                <a:lnTo>
                                  <a:pt x="362759" y="101599"/>
                                </a:lnTo>
                                <a:lnTo>
                                  <a:pt x="357132" y="107470"/>
                                </a:lnTo>
                                <a:lnTo>
                                  <a:pt x="356725" y="107996"/>
                                </a:lnTo>
                                <a:lnTo>
                                  <a:pt x="364169" y="115780"/>
                                </a:lnTo>
                                <a:lnTo>
                                  <a:pt x="371635" y="107996"/>
                                </a:lnTo>
                                <a:lnTo>
                                  <a:pt x="371918" y="107996"/>
                                </a:lnTo>
                                <a:lnTo>
                                  <a:pt x="364293" y="100034"/>
                                </a:lnTo>
                                <a:close/>
                              </a:path>
                              <a:path w="499109" h="627380">
                                <a:moveTo>
                                  <a:pt x="454130" y="80927"/>
                                </a:moveTo>
                                <a:lnTo>
                                  <a:pt x="431894" y="104139"/>
                                </a:lnTo>
                                <a:lnTo>
                                  <a:pt x="428737" y="107470"/>
                                </a:lnTo>
                                <a:lnTo>
                                  <a:pt x="436729" y="115780"/>
                                </a:lnTo>
                                <a:lnTo>
                                  <a:pt x="436030" y="115780"/>
                                </a:lnTo>
                                <a:lnTo>
                                  <a:pt x="443495" y="107996"/>
                                </a:lnTo>
                                <a:lnTo>
                                  <a:pt x="443745" y="107996"/>
                                </a:lnTo>
                                <a:lnTo>
                                  <a:pt x="436130" y="100034"/>
                                </a:lnTo>
                                <a:lnTo>
                                  <a:pt x="451133" y="100034"/>
                                </a:lnTo>
                                <a:lnTo>
                                  <a:pt x="453978" y="97067"/>
                                </a:lnTo>
                                <a:lnTo>
                                  <a:pt x="454330" y="97067"/>
                                </a:lnTo>
                                <a:lnTo>
                                  <a:pt x="446751" y="89154"/>
                                </a:lnTo>
                                <a:lnTo>
                                  <a:pt x="462026" y="89154"/>
                                </a:lnTo>
                                <a:lnTo>
                                  <a:pt x="454130" y="80927"/>
                                </a:lnTo>
                                <a:close/>
                              </a:path>
                              <a:path w="499109" h="627380">
                                <a:moveTo>
                                  <a:pt x="19848" y="100034"/>
                                </a:moveTo>
                                <a:lnTo>
                                  <a:pt x="4732" y="100034"/>
                                </a:lnTo>
                                <a:lnTo>
                                  <a:pt x="12370" y="107996"/>
                                </a:lnTo>
                                <a:lnTo>
                                  <a:pt x="12746" y="107470"/>
                                </a:lnTo>
                                <a:lnTo>
                                  <a:pt x="19848" y="100034"/>
                                </a:lnTo>
                                <a:close/>
                              </a:path>
                              <a:path w="499109" h="627380">
                                <a:moveTo>
                                  <a:pt x="30774" y="89154"/>
                                </a:moveTo>
                                <a:lnTo>
                                  <a:pt x="30239" y="89154"/>
                                </a:lnTo>
                                <a:lnTo>
                                  <a:pt x="22552" y="97202"/>
                                </a:lnTo>
                                <a:lnTo>
                                  <a:pt x="32893" y="107996"/>
                                </a:lnTo>
                                <a:lnTo>
                                  <a:pt x="33318" y="107470"/>
                                </a:lnTo>
                                <a:lnTo>
                                  <a:pt x="40444" y="100034"/>
                                </a:lnTo>
                                <a:lnTo>
                                  <a:pt x="41184" y="100034"/>
                                </a:lnTo>
                                <a:lnTo>
                                  <a:pt x="30774" y="89154"/>
                                </a:lnTo>
                                <a:close/>
                              </a:path>
                              <a:path w="499109" h="627380">
                                <a:moveTo>
                                  <a:pt x="91606" y="100034"/>
                                </a:moveTo>
                                <a:lnTo>
                                  <a:pt x="76601" y="100034"/>
                                </a:lnTo>
                                <a:lnTo>
                                  <a:pt x="84239" y="107996"/>
                                </a:lnTo>
                                <a:lnTo>
                                  <a:pt x="83984" y="107996"/>
                                </a:lnTo>
                                <a:lnTo>
                                  <a:pt x="91606" y="100034"/>
                                </a:lnTo>
                                <a:close/>
                              </a:path>
                              <a:path w="499109" h="627380">
                                <a:moveTo>
                                  <a:pt x="130460" y="81186"/>
                                </a:moveTo>
                                <a:lnTo>
                                  <a:pt x="130255" y="81346"/>
                                </a:lnTo>
                                <a:lnTo>
                                  <a:pt x="113268" y="99059"/>
                                </a:lnTo>
                                <a:lnTo>
                                  <a:pt x="112441" y="100034"/>
                                </a:lnTo>
                                <a:lnTo>
                                  <a:pt x="120069" y="107996"/>
                                </a:lnTo>
                                <a:lnTo>
                                  <a:pt x="119628" y="107996"/>
                                </a:lnTo>
                                <a:lnTo>
                                  <a:pt x="130125" y="97067"/>
                                </a:lnTo>
                                <a:lnTo>
                                  <a:pt x="130552" y="97067"/>
                                </a:lnTo>
                                <a:lnTo>
                                  <a:pt x="122968" y="89154"/>
                                </a:lnTo>
                                <a:lnTo>
                                  <a:pt x="138100" y="89154"/>
                                </a:lnTo>
                                <a:lnTo>
                                  <a:pt x="130460" y="81186"/>
                                </a:lnTo>
                                <a:close/>
                              </a:path>
                              <a:path w="499109" h="627380">
                                <a:moveTo>
                                  <a:pt x="138100" y="89154"/>
                                </a:moveTo>
                                <a:lnTo>
                                  <a:pt x="137725" y="89154"/>
                                </a:lnTo>
                                <a:lnTo>
                                  <a:pt x="130125" y="97067"/>
                                </a:lnTo>
                                <a:lnTo>
                                  <a:pt x="130552" y="97067"/>
                                </a:lnTo>
                                <a:lnTo>
                                  <a:pt x="141026" y="107996"/>
                                </a:lnTo>
                                <a:lnTo>
                                  <a:pt x="141419" y="107470"/>
                                </a:lnTo>
                                <a:lnTo>
                                  <a:pt x="148534" y="100034"/>
                                </a:lnTo>
                                <a:lnTo>
                                  <a:pt x="138100" y="89154"/>
                                </a:lnTo>
                                <a:close/>
                              </a:path>
                              <a:path w="499109" h="627380">
                                <a:moveTo>
                                  <a:pt x="159055" y="89154"/>
                                </a:moveTo>
                                <a:lnTo>
                                  <a:pt x="158686" y="89424"/>
                                </a:lnTo>
                                <a:lnTo>
                                  <a:pt x="148534" y="100034"/>
                                </a:lnTo>
                                <a:lnTo>
                                  <a:pt x="156170" y="107996"/>
                                </a:lnTo>
                                <a:lnTo>
                                  <a:pt x="155852" y="107996"/>
                                </a:lnTo>
                                <a:lnTo>
                                  <a:pt x="166324" y="97067"/>
                                </a:lnTo>
                                <a:lnTo>
                                  <a:pt x="166648" y="97067"/>
                                </a:lnTo>
                                <a:lnTo>
                                  <a:pt x="159055" y="89154"/>
                                </a:lnTo>
                                <a:close/>
                              </a:path>
                              <a:path w="499109" h="627380">
                                <a:moveTo>
                                  <a:pt x="202402" y="81186"/>
                                </a:moveTo>
                                <a:lnTo>
                                  <a:pt x="202191" y="81346"/>
                                </a:lnTo>
                                <a:lnTo>
                                  <a:pt x="185197" y="99059"/>
                                </a:lnTo>
                                <a:lnTo>
                                  <a:pt x="184362" y="100034"/>
                                </a:lnTo>
                                <a:lnTo>
                                  <a:pt x="191985" y="107996"/>
                                </a:lnTo>
                                <a:lnTo>
                                  <a:pt x="191593" y="107996"/>
                                </a:lnTo>
                                <a:lnTo>
                                  <a:pt x="202090" y="97067"/>
                                </a:lnTo>
                                <a:lnTo>
                                  <a:pt x="202481" y="97067"/>
                                </a:lnTo>
                                <a:lnTo>
                                  <a:pt x="194900" y="89154"/>
                                </a:lnTo>
                                <a:lnTo>
                                  <a:pt x="210040" y="89154"/>
                                </a:lnTo>
                                <a:lnTo>
                                  <a:pt x="202402" y="81186"/>
                                </a:lnTo>
                                <a:close/>
                              </a:path>
                              <a:path w="499109" h="627380">
                                <a:moveTo>
                                  <a:pt x="238510" y="81186"/>
                                </a:moveTo>
                                <a:lnTo>
                                  <a:pt x="238313" y="81346"/>
                                </a:lnTo>
                                <a:lnTo>
                                  <a:pt x="221350" y="99059"/>
                                </a:lnTo>
                                <a:lnTo>
                                  <a:pt x="220471" y="100034"/>
                                </a:lnTo>
                                <a:lnTo>
                                  <a:pt x="228105" y="107996"/>
                                </a:lnTo>
                                <a:lnTo>
                                  <a:pt x="227763" y="107996"/>
                                </a:lnTo>
                                <a:lnTo>
                                  <a:pt x="238240" y="97067"/>
                                </a:lnTo>
                                <a:lnTo>
                                  <a:pt x="238596" y="97067"/>
                                </a:lnTo>
                                <a:lnTo>
                                  <a:pt x="231004" y="89154"/>
                                </a:lnTo>
                                <a:lnTo>
                                  <a:pt x="246161" y="89154"/>
                                </a:lnTo>
                                <a:lnTo>
                                  <a:pt x="238510" y="81186"/>
                                </a:lnTo>
                                <a:close/>
                              </a:path>
                              <a:path w="499109" h="627380">
                                <a:moveTo>
                                  <a:pt x="271518" y="100034"/>
                                </a:moveTo>
                                <a:lnTo>
                                  <a:pt x="256608" y="100034"/>
                                </a:lnTo>
                                <a:lnTo>
                                  <a:pt x="264254" y="107996"/>
                                </a:lnTo>
                                <a:lnTo>
                                  <a:pt x="263896" y="107996"/>
                                </a:lnTo>
                                <a:lnTo>
                                  <a:pt x="271518" y="100034"/>
                                </a:lnTo>
                                <a:close/>
                              </a:path>
                              <a:path w="499109" h="627380">
                                <a:moveTo>
                                  <a:pt x="310471" y="81186"/>
                                </a:moveTo>
                                <a:lnTo>
                                  <a:pt x="310236" y="81346"/>
                                </a:lnTo>
                                <a:lnTo>
                                  <a:pt x="293264" y="99059"/>
                                </a:lnTo>
                                <a:lnTo>
                                  <a:pt x="292395" y="100034"/>
                                </a:lnTo>
                                <a:lnTo>
                                  <a:pt x="300025" y="107996"/>
                                </a:lnTo>
                                <a:lnTo>
                                  <a:pt x="299694" y="107996"/>
                                </a:lnTo>
                                <a:lnTo>
                                  <a:pt x="310175" y="97067"/>
                                </a:lnTo>
                                <a:lnTo>
                                  <a:pt x="310536" y="97067"/>
                                </a:lnTo>
                                <a:lnTo>
                                  <a:pt x="302946" y="89154"/>
                                </a:lnTo>
                                <a:lnTo>
                                  <a:pt x="318121" y="89154"/>
                                </a:lnTo>
                                <a:lnTo>
                                  <a:pt x="310471" y="81186"/>
                                </a:lnTo>
                                <a:close/>
                              </a:path>
                              <a:path w="499109" h="627380">
                                <a:moveTo>
                                  <a:pt x="343430" y="100034"/>
                                </a:moveTo>
                                <a:lnTo>
                                  <a:pt x="328568" y="100034"/>
                                </a:lnTo>
                                <a:lnTo>
                                  <a:pt x="336214" y="107996"/>
                                </a:lnTo>
                                <a:lnTo>
                                  <a:pt x="335804" y="107996"/>
                                </a:lnTo>
                                <a:lnTo>
                                  <a:pt x="343430" y="100034"/>
                                </a:lnTo>
                                <a:close/>
                              </a:path>
                              <a:path w="499109" h="627380">
                                <a:moveTo>
                                  <a:pt x="353874" y="89154"/>
                                </a:moveTo>
                                <a:lnTo>
                                  <a:pt x="353592" y="89424"/>
                                </a:lnTo>
                                <a:lnTo>
                                  <a:pt x="346271" y="97067"/>
                                </a:lnTo>
                                <a:lnTo>
                                  <a:pt x="356725" y="107996"/>
                                </a:lnTo>
                                <a:lnTo>
                                  <a:pt x="357132" y="107470"/>
                                </a:lnTo>
                                <a:lnTo>
                                  <a:pt x="364260" y="100034"/>
                                </a:lnTo>
                                <a:lnTo>
                                  <a:pt x="363360" y="99059"/>
                                </a:lnTo>
                                <a:lnTo>
                                  <a:pt x="353874" y="89154"/>
                                </a:lnTo>
                                <a:close/>
                              </a:path>
                              <a:path w="499109" h="627380">
                                <a:moveTo>
                                  <a:pt x="382429" y="81186"/>
                                </a:moveTo>
                                <a:lnTo>
                                  <a:pt x="382172" y="81346"/>
                                </a:lnTo>
                                <a:lnTo>
                                  <a:pt x="365194" y="99059"/>
                                </a:lnTo>
                                <a:lnTo>
                                  <a:pt x="364293" y="100034"/>
                                </a:lnTo>
                                <a:lnTo>
                                  <a:pt x="371918" y="107996"/>
                                </a:lnTo>
                                <a:lnTo>
                                  <a:pt x="371635" y="107996"/>
                                </a:lnTo>
                                <a:lnTo>
                                  <a:pt x="382118" y="97067"/>
                                </a:lnTo>
                                <a:lnTo>
                                  <a:pt x="382457" y="97067"/>
                                </a:lnTo>
                                <a:lnTo>
                                  <a:pt x="374871" y="89154"/>
                                </a:lnTo>
                                <a:lnTo>
                                  <a:pt x="390078" y="89154"/>
                                </a:lnTo>
                                <a:lnTo>
                                  <a:pt x="382429" y="81186"/>
                                </a:lnTo>
                                <a:close/>
                              </a:path>
                              <a:path w="499109" h="627380">
                                <a:moveTo>
                                  <a:pt x="415807" y="100034"/>
                                </a:moveTo>
                                <a:lnTo>
                                  <a:pt x="400524" y="100034"/>
                                </a:lnTo>
                                <a:lnTo>
                                  <a:pt x="408170" y="107996"/>
                                </a:lnTo>
                                <a:lnTo>
                                  <a:pt x="415807" y="100034"/>
                                </a:lnTo>
                                <a:close/>
                              </a:path>
                              <a:path w="499109" h="627380">
                                <a:moveTo>
                                  <a:pt x="451133" y="100034"/>
                                </a:moveTo>
                                <a:lnTo>
                                  <a:pt x="436130" y="100034"/>
                                </a:lnTo>
                                <a:lnTo>
                                  <a:pt x="443745" y="107996"/>
                                </a:lnTo>
                                <a:lnTo>
                                  <a:pt x="443495" y="107996"/>
                                </a:lnTo>
                                <a:lnTo>
                                  <a:pt x="451133" y="100034"/>
                                </a:lnTo>
                                <a:close/>
                              </a:path>
                              <a:path w="499109" h="627380">
                                <a:moveTo>
                                  <a:pt x="462026" y="89154"/>
                                </a:moveTo>
                                <a:lnTo>
                                  <a:pt x="461568" y="89154"/>
                                </a:lnTo>
                                <a:lnTo>
                                  <a:pt x="453978" y="97067"/>
                                </a:lnTo>
                                <a:lnTo>
                                  <a:pt x="454330" y="97067"/>
                                </a:lnTo>
                                <a:lnTo>
                                  <a:pt x="464796" y="107996"/>
                                </a:lnTo>
                                <a:lnTo>
                                  <a:pt x="465202" y="107470"/>
                                </a:lnTo>
                                <a:lnTo>
                                  <a:pt x="472325" y="100034"/>
                                </a:lnTo>
                                <a:lnTo>
                                  <a:pt x="472470" y="100034"/>
                                </a:lnTo>
                                <a:lnTo>
                                  <a:pt x="462026" y="89154"/>
                                </a:lnTo>
                                <a:close/>
                              </a:path>
                              <a:path w="499109" h="627380">
                                <a:moveTo>
                                  <a:pt x="487676" y="100034"/>
                                </a:moveTo>
                                <a:lnTo>
                                  <a:pt x="472470" y="100034"/>
                                </a:lnTo>
                                <a:lnTo>
                                  <a:pt x="480114" y="107996"/>
                                </a:lnTo>
                                <a:lnTo>
                                  <a:pt x="480544" y="107470"/>
                                </a:lnTo>
                                <a:lnTo>
                                  <a:pt x="487676" y="100034"/>
                                </a:lnTo>
                                <a:close/>
                              </a:path>
                              <a:path w="499109" h="627380">
                                <a:moveTo>
                                  <a:pt x="55311" y="100034"/>
                                </a:moveTo>
                                <a:lnTo>
                                  <a:pt x="41184" y="100034"/>
                                </a:lnTo>
                                <a:lnTo>
                                  <a:pt x="48299" y="107470"/>
                                </a:lnTo>
                                <a:lnTo>
                                  <a:pt x="48169" y="107470"/>
                                </a:lnTo>
                                <a:lnTo>
                                  <a:pt x="55311" y="100034"/>
                                </a:lnTo>
                                <a:close/>
                              </a:path>
                              <a:path w="499109" h="627380">
                                <a:moveTo>
                                  <a:pt x="66166" y="89154"/>
                                </a:moveTo>
                                <a:lnTo>
                                  <a:pt x="65760" y="89154"/>
                                </a:lnTo>
                                <a:lnTo>
                                  <a:pt x="58541" y="96670"/>
                                </a:lnTo>
                                <a:lnTo>
                                  <a:pt x="68886" y="107470"/>
                                </a:lnTo>
                                <a:lnTo>
                                  <a:pt x="76041" y="100034"/>
                                </a:lnTo>
                                <a:lnTo>
                                  <a:pt x="76601" y="100034"/>
                                </a:lnTo>
                                <a:lnTo>
                                  <a:pt x="66166" y="89154"/>
                                </a:lnTo>
                                <a:close/>
                              </a:path>
                              <a:path w="499109" h="627380">
                                <a:moveTo>
                                  <a:pt x="425984" y="89424"/>
                                </a:moveTo>
                                <a:lnTo>
                                  <a:pt x="419033" y="96670"/>
                                </a:lnTo>
                                <a:lnTo>
                                  <a:pt x="418732" y="97067"/>
                                </a:lnTo>
                                <a:lnTo>
                                  <a:pt x="428737" y="107470"/>
                                </a:lnTo>
                                <a:lnTo>
                                  <a:pt x="431894" y="104139"/>
                                </a:lnTo>
                                <a:lnTo>
                                  <a:pt x="435827" y="100034"/>
                                </a:lnTo>
                                <a:lnTo>
                                  <a:pt x="436130" y="100034"/>
                                </a:lnTo>
                                <a:lnTo>
                                  <a:pt x="425984" y="89424"/>
                                </a:lnTo>
                                <a:close/>
                              </a:path>
                              <a:path w="499109" h="627380">
                                <a:moveTo>
                                  <a:pt x="3798" y="99059"/>
                                </a:moveTo>
                                <a:lnTo>
                                  <a:pt x="0" y="102869"/>
                                </a:lnTo>
                                <a:lnTo>
                                  <a:pt x="0" y="104139"/>
                                </a:lnTo>
                                <a:lnTo>
                                  <a:pt x="3955" y="100034"/>
                                </a:lnTo>
                                <a:lnTo>
                                  <a:pt x="4732" y="100034"/>
                                </a:lnTo>
                                <a:lnTo>
                                  <a:pt x="3798" y="99059"/>
                                </a:lnTo>
                                <a:close/>
                              </a:path>
                              <a:path w="499109" h="627380">
                                <a:moveTo>
                                  <a:pt x="495157" y="76199"/>
                                </a:moveTo>
                                <a:lnTo>
                                  <a:pt x="490899" y="80645"/>
                                </a:lnTo>
                                <a:lnTo>
                                  <a:pt x="490650" y="80927"/>
                                </a:lnTo>
                                <a:lnTo>
                                  <a:pt x="498601" y="89154"/>
                                </a:lnTo>
                                <a:lnTo>
                                  <a:pt x="498112" y="89154"/>
                                </a:lnTo>
                                <a:lnTo>
                                  <a:pt x="490522" y="97067"/>
                                </a:lnTo>
                                <a:lnTo>
                                  <a:pt x="490793" y="97067"/>
                                </a:lnTo>
                                <a:lnTo>
                                  <a:pt x="495157" y="101599"/>
                                </a:lnTo>
                                <a:lnTo>
                                  <a:pt x="498356" y="99059"/>
                                </a:lnTo>
                                <a:lnTo>
                                  <a:pt x="498356" y="78739"/>
                                </a:lnTo>
                                <a:lnTo>
                                  <a:pt x="495157" y="76199"/>
                                </a:lnTo>
                                <a:close/>
                              </a:path>
                              <a:path w="499109" h="627380">
                                <a:moveTo>
                                  <a:pt x="12395" y="69945"/>
                                </a:moveTo>
                                <a:lnTo>
                                  <a:pt x="12244" y="69945"/>
                                </a:lnTo>
                                <a:lnTo>
                                  <a:pt x="6237" y="76199"/>
                                </a:lnTo>
                                <a:lnTo>
                                  <a:pt x="4370" y="78222"/>
                                </a:lnTo>
                                <a:lnTo>
                                  <a:pt x="22552" y="97202"/>
                                </a:lnTo>
                                <a:lnTo>
                                  <a:pt x="30239" y="89154"/>
                                </a:lnTo>
                                <a:lnTo>
                                  <a:pt x="14436" y="89154"/>
                                </a:lnTo>
                                <a:lnTo>
                                  <a:pt x="22633" y="80645"/>
                                </a:lnTo>
                                <a:lnTo>
                                  <a:pt x="12395" y="69945"/>
                                </a:lnTo>
                                <a:close/>
                              </a:path>
                              <a:path w="499109" h="627380">
                                <a:moveTo>
                                  <a:pt x="84159" y="70507"/>
                                </a:moveTo>
                                <a:lnTo>
                                  <a:pt x="83669" y="70507"/>
                                </a:lnTo>
                                <a:lnTo>
                                  <a:pt x="76260" y="78222"/>
                                </a:lnTo>
                                <a:lnTo>
                                  <a:pt x="76432" y="78222"/>
                                </a:lnTo>
                                <a:lnTo>
                                  <a:pt x="94473" y="97067"/>
                                </a:lnTo>
                                <a:lnTo>
                                  <a:pt x="94825" y="96670"/>
                                </a:lnTo>
                                <a:lnTo>
                                  <a:pt x="102020" y="89154"/>
                                </a:lnTo>
                                <a:lnTo>
                                  <a:pt x="86509" y="89154"/>
                                </a:lnTo>
                                <a:lnTo>
                                  <a:pt x="94174" y="81186"/>
                                </a:lnTo>
                                <a:lnTo>
                                  <a:pt x="94388" y="81186"/>
                                </a:lnTo>
                                <a:lnTo>
                                  <a:pt x="84159" y="70507"/>
                                </a:lnTo>
                                <a:close/>
                              </a:path>
                              <a:path w="499109" h="627380">
                                <a:moveTo>
                                  <a:pt x="120219" y="70507"/>
                                </a:moveTo>
                                <a:lnTo>
                                  <a:pt x="119868" y="70507"/>
                                </a:lnTo>
                                <a:lnTo>
                                  <a:pt x="112492" y="78222"/>
                                </a:lnTo>
                                <a:lnTo>
                                  <a:pt x="130552" y="97067"/>
                                </a:lnTo>
                                <a:lnTo>
                                  <a:pt x="130125" y="97067"/>
                                </a:lnTo>
                                <a:lnTo>
                                  <a:pt x="137725" y="89154"/>
                                </a:lnTo>
                                <a:lnTo>
                                  <a:pt x="122768" y="89154"/>
                                </a:lnTo>
                                <a:lnTo>
                                  <a:pt x="130409" y="81186"/>
                                </a:lnTo>
                                <a:lnTo>
                                  <a:pt x="130212" y="80927"/>
                                </a:lnTo>
                                <a:lnTo>
                                  <a:pt x="120219" y="70507"/>
                                </a:lnTo>
                                <a:close/>
                              </a:path>
                              <a:path w="499109" h="627380">
                                <a:moveTo>
                                  <a:pt x="166470" y="81346"/>
                                </a:moveTo>
                                <a:lnTo>
                                  <a:pt x="159055" y="89154"/>
                                </a:lnTo>
                                <a:lnTo>
                                  <a:pt x="166648" y="97067"/>
                                </a:lnTo>
                                <a:lnTo>
                                  <a:pt x="166324" y="97067"/>
                                </a:lnTo>
                                <a:lnTo>
                                  <a:pt x="173906" y="89154"/>
                                </a:lnTo>
                                <a:lnTo>
                                  <a:pt x="166470" y="81346"/>
                                </a:lnTo>
                                <a:close/>
                              </a:path>
                              <a:path w="499109" h="627380">
                                <a:moveTo>
                                  <a:pt x="192164" y="70507"/>
                                </a:moveTo>
                                <a:lnTo>
                                  <a:pt x="191771" y="70507"/>
                                </a:lnTo>
                                <a:lnTo>
                                  <a:pt x="186317" y="76199"/>
                                </a:lnTo>
                                <a:lnTo>
                                  <a:pt x="184428" y="78222"/>
                                </a:lnTo>
                                <a:lnTo>
                                  <a:pt x="202481" y="97067"/>
                                </a:lnTo>
                                <a:lnTo>
                                  <a:pt x="202090" y="97067"/>
                                </a:lnTo>
                                <a:lnTo>
                                  <a:pt x="209690" y="89154"/>
                                </a:lnTo>
                                <a:lnTo>
                                  <a:pt x="194700" y="89154"/>
                                </a:lnTo>
                                <a:lnTo>
                                  <a:pt x="202344" y="81186"/>
                                </a:lnTo>
                                <a:lnTo>
                                  <a:pt x="202154" y="80927"/>
                                </a:lnTo>
                                <a:lnTo>
                                  <a:pt x="192164" y="70507"/>
                                </a:lnTo>
                                <a:close/>
                              </a:path>
                              <a:path w="499109" h="627380">
                                <a:moveTo>
                                  <a:pt x="228256" y="70507"/>
                                </a:moveTo>
                                <a:lnTo>
                                  <a:pt x="227598" y="70507"/>
                                </a:lnTo>
                                <a:lnTo>
                                  <a:pt x="220189" y="78222"/>
                                </a:lnTo>
                                <a:lnTo>
                                  <a:pt x="220516" y="78222"/>
                                </a:lnTo>
                                <a:lnTo>
                                  <a:pt x="238596" y="97067"/>
                                </a:lnTo>
                                <a:lnTo>
                                  <a:pt x="238240" y="97067"/>
                                </a:lnTo>
                                <a:lnTo>
                                  <a:pt x="245826" y="89154"/>
                                </a:lnTo>
                                <a:lnTo>
                                  <a:pt x="230837" y="89154"/>
                                </a:lnTo>
                                <a:lnTo>
                                  <a:pt x="238466" y="81186"/>
                                </a:lnTo>
                                <a:lnTo>
                                  <a:pt x="238262" y="80927"/>
                                </a:lnTo>
                                <a:lnTo>
                                  <a:pt x="228256" y="70507"/>
                                </a:lnTo>
                                <a:close/>
                              </a:path>
                              <a:path w="499109" h="627380">
                                <a:moveTo>
                                  <a:pt x="264100" y="70507"/>
                                </a:moveTo>
                                <a:lnTo>
                                  <a:pt x="263701" y="70507"/>
                                </a:lnTo>
                                <a:lnTo>
                                  <a:pt x="258245" y="76199"/>
                                </a:lnTo>
                                <a:lnTo>
                                  <a:pt x="256350" y="78222"/>
                                </a:lnTo>
                                <a:lnTo>
                                  <a:pt x="274392" y="97067"/>
                                </a:lnTo>
                                <a:lnTo>
                                  <a:pt x="274737" y="96670"/>
                                </a:lnTo>
                                <a:lnTo>
                                  <a:pt x="281932" y="89154"/>
                                </a:lnTo>
                                <a:lnTo>
                                  <a:pt x="266646" y="89154"/>
                                </a:lnTo>
                                <a:lnTo>
                                  <a:pt x="274291" y="81186"/>
                                </a:lnTo>
                                <a:lnTo>
                                  <a:pt x="274085" y="80927"/>
                                </a:lnTo>
                                <a:lnTo>
                                  <a:pt x="264100" y="70507"/>
                                </a:lnTo>
                                <a:close/>
                              </a:path>
                              <a:path w="499109" h="627380">
                                <a:moveTo>
                                  <a:pt x="300217" y="70507"/>
                                </a:moveTo>
                                <a:lnTo>
                                  <a:pt x="299780" y="70507"/>
                                </a:lnTo>
                                <a:lnTo>
                                  <a:pt x="294331" y="76199"/>
                                </a:lnTo>
                                <a:lnTo>
                                  <a:pt x="292461" y="78222"/>
                                </a:lnTo>
                                <a:lnTo>
                                  <a:pt x="310536" y="97067"/>
                                </a:lnTo>
                                <a:lnTo>
                                  <a:pt x="310175" y="97067"/>
                                </a:lnTo>
                                <a:lnTo>
                                  <a:pt x="317763" y="89154"/>
                                </a:lnTo>
                                <a:lnTo>
                                  <a:pt x="302756" y="89154"/>
                                </a:lnTo>
                                <a:lnTo>
                                  <a:pt x="310389" y="81186"/>
                                </a:lnTo>
                                <a:lnTo>
                                  <a:pt x="310222" y="80927"/>
                                </a:lnTo>
                                <a:lnTo>
                                  <a:pt x="300217" y="70507"/>
                                </a:lnTo>
                                <a:close/>
                              </a:path>
                              <a:path w="499109" h="627380">
                                <a:moveTo>
                                  <a:pt x="346244" y="81186"/>
                                </a:moveTo>
                                <a:lnTo>
                                  <a:pt x="338702" y="89154"/>
                                </a:lnTo>
                                <a:lnTo>
                                  <a:pt x="346271" y="97067"/>
                                </a:lnTo>
                                <a:lnTo>
                                  <a:pt x="353850" y="89154"/>
                                </a:lnTo>
                                <a:lnTo>
                                  <a:pt x="346244" y="81186"/>
                                </a:lnTo>
                                <a:close/>
                              </a:path>
                              <a:path w="499109" h="627380">
                                <a:moveTo>
                                  <a:pt x="372176" y="70507"/>
                                </a:moveTo>
                                <a:lnTo>
                                  <a:pt x="371709" y="70507"/>
                                </a:lnTo>
                                <a:lnTo>
                                  <a:pt x="366257" y="76199"/>
                                </a:lnTo>
                                <a:lnTo>
                                  <a:pt x="364391" y="78222"/>
                                </a:lnTo>
                                <a:lnTo>
                                  <a:pt x="382457" y="97067"/>
                                </a:lnTo>
                                <a:lnTo>
                                  <a:pt x="382118" y="97067"/>
                                </a:lnTo>
                                <a:lnTo>
                                  <a:pt x="389709" y="89154"/>
                                </a:lnTo>
                                <a:lnTo>
                                  <a:pt x="374689" y="89154"/>
                                </a:lnTo>
                                <a:lnTo>
                                  <a:pt x="382325" y="81186"/>
                                </a:lnTo>
                                <a:lnTo>
                                  <a:pt x="382180" y="80927"/>
                                </a:lnTo>
                                <a:lnTo>
                                  <a:pt x="372176" y="70507"/>
                                </a:lnTo>
                                <a:close/>
                              </a:path>
                              <a:path w="499109" h="627380">
                                <a:moveTo>
                                  <a:pt x="407893" y="70507"/>
                                </a:moveTo>
                                <a:lnTo>
                                  <a:pt x="407594" y="70507"/>
                                </a:lnTo>
                                <a:lnTo>
                                  <a:pt x="400194" y="78222"/>
                                </a:lnTo>
                                <a:lnTo>
                                  <a:pt x="400607" y="78222"/>
                                </a:lnTo>
                                <a:lnTo>
                                  <a:pt x="418732" y="97067"/>
                                </a:lnTo>
                                <a:lnTo>
                                  <a:pt x="419033" y="96670"/>
                                </a:lnTo>
                                <a:lnTo>
                                  <a:pt x="425984" y="89424"/>
                                </a:lnTo>
                                <a:lnTo>
                                  <a:pt x="425725" y="89154"/>
                                </a:lnTo>
                                <a:lnTo>
                                  <a:pt x="410761" y="89154"/>
                                </a:lnTo>
                                <a:lnTo>
                                  <a:pt x="418258" y="81346"/>
                                </a:lnTo>
                                <a:lnTo>
                                  <a:pt x="407893" y="70507"/>
                                </a:lnTo>
                                <a:close/>
                              </a:path>
                              <a:path w="499109" h="627380">
                                <a:moveTo>
                                  <a:pt x="444127" y="70507"/>
                                </a:moveTo>
                                <a:lnTo>
                                  <a:pt x="436505" y="78454"/>
                                </a:lnTo>
                                <a:lnTo>
                                  <a:pt x="454330" y="97067"/>
                                </a:lnTo>
                                <a:lnTo>
                                  <a:pt x="453978" y="97067"/>
                                </a:lnTo>
                                <a:lnTo>
                                  <a:pt x="461568" y="89154"/>
                                </a:lnTo>
                                <a:lnTo>
                                  <a:pt x="446250" y="89154"/>
                                </a:lnTo>
                                <a:lnTo>
                                  <a:pt x="454130" y="80927"/>
                                </a:lnTo>
                                <a:lnTo>
                                  <a:pt x="444127" y="70507"/>
                                </a:lnTo>
                                <a:close/>
                              </a:path>
                              <a:path w="499109" h="627380">
                                <a:moveTo>
                                  <a:pt x="480035" y="69945"/>
                                </a:moveTo>
                                <a:lnTo>
                                  <a:pt x="479453" y="70507"/>
                                </a:lnTo>
                                <a:lnTo>
                                  <a:pt x="472054" y="78222"/>
                                </a:lnTo>
                                <a:lnTo>
                                  <a:pt x="472649" y="78222"/>
                                </a:lnTo>
                                <a:lnTo>
                                  <a:pt x="490793" y="97067"/>
                                </a:lnTo>
                                <a:lnTo>
                                  <a:pt x="490522" y="97067"/>
                                </a:lnTo>
                                <a:lnTo>
                                  <a:pt x="498112" y="89154"/>
                                </a:lnTo>
                                <a:lnTo>
                                  <a:pt x="482748" y="89154"/>
                                </a:lnTo>
                                <a:lnTo>
                                  <a:pt x="490628" y="80927"/>
                                </a:lnTo>
                                <a:lnTo>
                                  <a:pt x="490377" y="80645"/>
                                </a:lnTo>
                                <a:lnTo>
                                  <a:pt x="480035" y="69945"/>
                                </a:lnTo>
                                <a:close/>
                              </a:path>
                              <a:path w="499109" h="627380">
                                <a:moveTo>
                                  <a:pt x="48281" y="70507"/>
                                </a:moveTo>
                                <a:lnTo>
                                  <a:pt x="48046" y="70507"/>
                                </a:lnTo>
                                <a:lnTo>
                                  <a:pt x="40679" y="78222"/>
                                </a:lnTo>
                                <a:lnTo>
                                  <a:pt x="40868" y="78222"/>
                                </a:lnTo>
                                <a:lnTo>
                                  <a:pt x="58541" y="96670"/>
                                </a:lnTo>
                                <a:lnTo>
                                  <a:pt x="65760" y="89154"/>
                                </a:lnTo>
                                <a:lnTo>
                                  <a:pt x="50870" y="89154"/>
                                </a:lnTo>
                                <a:lnTo>
                                  <a:pt x="58504" y="81186"/>
                                </a:lnTo>
                                <a:lnTo>
                                  <a:pt x="58275" y="80927"/>
                                </a:lnTo>
                                <a:lnTo>
                                  <a:pt x="48281" y="70507"/>
                                </a:lnTo>
                                <a:close/>
                              </a:path>
                              <a:path w="499109" h="627380">
                                <a:moveTo>
                                  <a:pt x="436442" y="62501"/>
                                </a:moveTo>
                                <a:lnTo>
                                  <a:pt x="434177" y="64769"/>
                                </a:lnTo>
                                <a:lnTo>
                                  <a:pt x="418258" y="81346"/>
                                </a:lnTo>
                                <a:lnTo>
                                  <a:pt x="425984" y="89424"/>
                                </a:lnTo>
                                <a:lnTo>
                                  <a:pt x="436505" y="78454"/>
                                </a:lnTo>
                                <a:lnTo>
                                  <a:pt x="428895" y="70507"/>
                                </a:lnTo>
                                <a:lnTo>
                                  <a:pt x="444127" y="70507"/>
                                </a:lnTo>
                                <a:lnTo>
                                  <a:pt x="436442" y="62501"/>
                                </a:lnTo>
                                <a:close/>
                              </a:path>
                              <a:path w="499109" h="627380">
                                <a:moveTo>
                                  <a:pt x="32940" y="69945"/>
                                </a:moveTo>
                                <a:lnTo>
                                  <a:pt x="22633" y="80645"/>
                                </a:lnTo>
                                <a:lnTo>
                                  <a:pt x="30774" y="89154"/>
                                </a:lnTo>
                                <a:lnTo>
                                  <a:pt x="30239" y="89154"/>
                                </a:lnTo>
                                <a:lnTo>
                                  <a:pt x="40679" y="78222"/>
                                </a:lnTo>
                                <a:lnTo>
                                  <a:pt x="40868" y="78222"/>
                                </a:lnTo>
                                <a:lnTo>
                                  <a:pt x="32940" y="69945"/>
                                </a:lnTo>
                                <a:close/>
                              </a:path>
                              <a:path w="499109" h="627380">
                                <a:moveTo>
                                  <a:pt x="76490" y="62501"/>
                                </a:moveTo>
                                <a:lnTo>
                                  <a:pt x="74236" y="64769"/>
                                </a:lnTo>
                                <a:lnTo>
                                  <a:pt x="58753" y="80927"/>
                                </a:lnTo>
                                <a:lnTo>
                                  <a:pt x="58524" y="81186"/>
                                </a:lnTo>
                                <a:lnTo>
                                  <a:pt x="66166" y="89154"/>
                                </a:lnTo>
                                <a:lnTo>
                                  <a:pt x="65760" y="89154"/>
                                </a:lnTo>
                                <a:lnTo>
                                  <a:pt x="76260" y="78222"/>
                                </a:lnTo>
                                <a:lnTo>
                                  <a:pt x="76432" y="78222"/>
                                </a:lnTo>
                                <a:lnTo>
                                  <a:pt x="69047" y="70507"/>
                                </a:lnTo>
                                <a:lnTo>
                                  <a:pt x="84159" y="70507"/>
                                </a:lnTo>
                                <a:lnTo>
                                  <a:pt x="76490" y="62501"/>
                                </a:lnTo>
                                <a:close/>
                              </a:path>
                              <a:path w="499109" h="627380">
                                <a:moveTo>
                                  <a:pt x="109646" y="81186"/>
                                </a:moveTo>
                                <a:lnTo>
                                  <a:pt x="94388" y="81186"/>
                                </a:lnTo>
                                <a:lnTo>
                                  <a:pt x="102020" y="89154"/>
                                </a:lnTo>
                                <a:lnTo>
                                  <a:pt x="109646" y="81186"/>
                                </a:lnTo>
                                <a:close/>
                              </a:path>
                              <a:path w="499109" h="627380">
                                <a:moveTo>
                                  <a:pt x="148427" y="62501"/>
                                </a:moveTo>
                                <a:lnTo>
                                  <a:pt x="146153" y="64769"/>
                                </a:lnTo>
                                <a:lnTo>
                                  <a:pt x="130657" y="80927"/>
                                </a:lnTo>
                                <a:lnTo>
                                  <a:pt x="130460" y="81186"/>
                                </a:lnTo>
                                <a:lnTo>
                                  <a:pt x="138100" y="89154"/>
                                </a:lnTo>
                                <a:lnTo>
                                  <a:pt x="137725" y="89154"/>
                                </a:lnTo>
                                <a:lnTo>
                                  <a:pt x="148225" y="78222"/>
                                </a:lnTo>
                                <a:lnTo>
                                  <a:pt x="148565" y="78222"/>
                                </a:lnTo>
                                <a:lnTo>
                                  <a:pt x="141162" y="70507"/>
                                </a:lnTo>
                                <a:lnTo>
                                  <a:pt x="156092" y="70507"/>
                                </a:lnTo>
                                <a:lnTo>
                                  <a:pt x="148427" y="62501"/>
                                </a:lnTo>
                                <a:close/>
                              </a:path>
                              <a:path w="499109" h="627380">
                                <a:moveTo>
                                  <a:pt x="156092" y="70507"/>
                                </a:moveTo>
                                <a:lnTo>
                                  <a:pt x="155634" y="70507"/>
                                </a:lnTo>
                                <a:lnTo>
                                  <a:pt x="148225" y="78222"/>
                                </a:lnTo>
                                <a:lnTo>
                                  <a:pt x="148565" y="78222"/>
                                </a:lnTo>
                                <a:lnTo>
                                  <a:pt x="159055" y="89154"/>
                                </a:lnTo>
                                <a:lnTo>
                                  <a:pt x="166415" y="81346"/>
                                </a:lnTo>
                                <a:lnTo>
                                  <a:pt x="166317" y="81186"/>
                                </a:lnTo>
                                <a:lnTo>
                                  <a:pt x="156092" y="70507"/>
                                </a:lnTo>
                                <a:close/>
                              </a:path>
                              <a:path w="499109" h="627380">
                                <a:moveTo>
                                  <a:pt x="184488" y="62501"/>
                                </a:moveTo>
                                <a:lnTo>
                                  <a:pt x="182276" y="64769"/>
                                </a:lnTo>
                                <a:lnTo>
                                  <a:pt x="166568" y="81186"/>
                                </a:lnTo>
                                <a:lnTo>
                                  <a:pt x="166470" y="81346"/>
                                </a:lnTo>
                                <a:lnTo>
                                  <a:pt x="173945" y="89154"/>
                                </a:lnTo>
                                <a:lnTo>
                                  <a:pt x="184380" y="78222"/>
                                </a:lnTo>
                                <a:lnTo>
                                  <a:pt x="182490" y="76199"/>
                                </a:lnTo>
                                <a:lnTo>
                                  <a:pt x="177038" y="70507"/>
                                </a:lnTo>
                                <a:lnTo>
                                  <a:pt x="192164" y="70507"/>
                                </a:lnTo>
                                <a:lnTo>
                                  <a:pt x="184488" y="62501"/>
                                </a:lnTo>
                                <a:close/>
                              </a:path>
                              <a:path w="499109" h="627380">
                                <a:moveTo>
                                  <a:pt x="238410" y="43699"/>
                                </a:moveTo>
                                <a:lnTo>
                                  <a:pt x="231496" y="50799"/>
                                </a:lnTo>
                                <a:lnTo>
                                  <a:pt x="202592" y="80927"/>
                                </a:lnTo>
                                <a:lnTo>
                                  <a:pt x="202402" y="81186"/>
                                </a:lnTo>
                                <a:lnTo>
                                  <a:pt x="210040" y="89154"/>
                                </a:lnTo>
                                <a:lnTo>
                                  <a:pt x="209690" y="89154"/>
                                </a:lnTo>
                                <a:lnTo>
                                  <a:pt x="220189" y="78222"/>
                                </a:lnTo>
                                <a:lnTo>
                                  <a:pt x="220516" y="78222"/>
                                </a:lnTo>
                                <a:lnTo>
                                  <a:pt x="213115" y="70507"/>
                                </a:lnTo>
                                <a:lnTo>
                                  <a:pt x="228256" y="70507"/>
                                </a:lnTo>
                                <a:lnTo>
                                  <a:pt x="220568" y="62501"/>
                                </a:lnTo>
                                <a:lnTo>
                                  <a:pt x="235288" y="62501"/>
                                </a:lnTo>
                                <a:lnTo>
                                  <a:pt x="238139" y="59532"/>
                                </a:lnTo>
                                <a:lnTo>
                                  <a:pt x="238457" y="59532"/>
                                </a:lnTo>
                                <a:lnTo>
                                  <a:pt x="230890" y="51629"/>
                                </a:lnTo>
                                <a:lnTo>
                                  <a:pt x="246009" y="51629"/>
                                </a:lnTo>
                                <a:lnTo>
                                  <a:pt x="238410" y="43699"/>
                                </a:lnTo>
                                <a:close/>
                              </a:path>
                              <a:path w="499109" h="627380">
                                <a:moveTo>
                                  <a:pt x="256428" y="62501"/>
                                </a:moveTo>
                                <a:lnTo>
                                  <a:pt x="254188" y="64769"/>
                                </a:lnTo>
                                <a:lnTo>
                                  <a:pt x="238714" y="80927"/>
                                </a:lnTo>
                                <a:lnTo>
                                  <a:pt x="238510" y="81186"/>
                                </a:lnTo>
                                <a:lnTo>
                                  <a:pt x="246161" y="89154"/>
                                </a:lnTo>
                                <a:lnTo>
                                  <a:pt x="245826" y="89154"/>
                                </a:lnTo>
                                <a:lnTo>
                                  <a:pt x="256306" y="78222"/>
                                </a:lnTo>
                                <a:lnTo>
                                  <a:pt x="254414" y="76199"/>
                                </a:lnTo>
                                <a:lnTo>
                                  <a:pt x="248964" y="70507"/>
                                </a:lnTo>
                                <a:lnTo>
                                  <a:pt x="264100" y="70507"/>
                                </a:lnTo>
                                <a:lnTo>
                                  <a:pt x="256428" y="62501"/>
                                </a:lnTo>
                                <a:close/>
                              </a:path>
                              <a:path w="499109" h="627380">
                                <a:moveTo>
                                  <a:pt x="310346" y="43699"/>
                                </a:moveTo>
                                <a:lnTo>
                                  <a:pt x="303450" y="50799"/>
                                </a:lnTo>
                                <a:lnTo>
                                  <a:pt x="274540" y="80927"/>
                                </a:lnTo>
                                <a:lnTo>
                                  <a:pt x="274334" y="81186"/>
                                </a:lnTo>
                                <a:lnTo>
                                  <a:pt x="281969" y="89154"/>
                                </a:lnTo>
                                <a:lnTo>
                                  <a:pt x="292396" y="78222"/>
                                </a:lnTo>
                                <a:lnTo>
                                  <a:pt x="290521" y="76199"/>
                                </a:lnTo>
                                <a:lnTo>
                                  <a:pt x="285062" y="70507"/>
                                </a:lnTo>
                                <a:lnTo>
                                  <a:pt x="300217" y="70507"/>
                                </a:lnTo>
                                <a:lnTo>
                                  <a:pt x="292529" y="62501"/>
                                </a:lnTo>
                                <a:lnTo>
                                  <a:pt x="307443" y="62501"/>
                                </a:lnTo>
                                <a:lnTo>
                                  <a:pt x="310285" y="59532"/>
                                </a:lnTo>
                                <a:lnTo>
                                  <a:pt x="310012" y="59157"/>
                                </a:lnTo>
                                <a:lnTo>
                                  <a:pt x="302811" y="51629"/>
                                </a:lnTo>
                                <a:lnTo>
                                  <a:pt x="317939" y="51629"/>
                                </a:lnTo>
                                <a:lnTo>
                                  <a:pt x="310346" y="43699"/>
                                </a:lnTo>
                                <a:close/>
                              </a:path>
                              <a:path w="499109" h="627380">
                                <a:moveTo>
                                  <a:pt x="328351" y="62501"/>
                                </a:moveTo>
                                <a:lnTo>
                                  <a:pt x="326120" y="64769"/>
                                </a:lnTo>
                                <a:lnTo>
                                  <a:pt x="310638" y="80927"/>
                                </a:lnTo>
                                <a:lnTo>
                                  <a:pt x="310471" y="81186"/>
                                </a:lnTo>
                                <a:lnTo>
                                  <a:pt x="318121" y="89154"/>
                                </a:lnTo>
                                <a:lnTo>
                                  <a:pt x="317763" y="89154"/>
                                </a:lnTo>
                                <a:lnTo>
                                  <a:pt x="328246" y="78222"/>
                                </a:lnTo>
                                <a:lnTo>
                                  <a:pt x="320868" y="70507"/>
                                </a:lnTo>
                                <a:lnTo>
                                  <a:pt x="336018" y="70507"/>
                                </a:lnTo>
                                <a:lnTo>
                                  <a:pt x="328351" y="62501"/>
                                </a:lnTo>
                                <a:close/>
                              </a:path>
                              <a:path w="499109" h="627380">
                                <a:moveTo>
                                  <a:pt x="336018" y="70507"/>
                                </a:moveTo>
                                <a:lnTo>
                                  <a:pt x="335644" y="70507"/>
                                </a:lnTo>
                                <a:lnTo>
                                  <a:pt x="328246" y="78222"/>
                                </a:lnTo>
                                <a:lnTo>
                                  <a:pt x="338702" y="89154"/>
                                </a:lnTo>
                                <a:lnTo>
                                  <a:pt x="346244" y="81186"/>
                                </a:lnTo>
                                <a:lnTo>
                                  <a:pt x="336018" y="70507"/>
                                </a:lnTo>
                                <a:close/>
                              </a:path>
                              <a:path w="499109" h="627380">
                                <a:moveTo>
                                  <a:pt x="382255" y="43699"/>
                                </a:moveTo>
                                <a:lnTo>
                                  <a:pt x="346244" y="81186"/>
                                </a:lnTo>
                                <a:lnTo>
                                  <a:pt x="353874" y="89154"/>
                                </a:lnTo>
                                <a:lnTo>
                                  <a:pt x="364320" y="78222"/>
                                </a:lnTo>
                                <a:lnTo>
                                  <a:pt x="362452" y="76199"/>
                                </a:lnTo>
                                <a:lnTo>
                                  <a:pt x="356995" y="70507"/>
                                </a:lnTo>
                                <a:lnTo>
                                  <a:pt x="372176" y="70507"/>
                                </a:lnTo>
                                <a:lnTo>
                                  <a:pt x="364489" y="62501"/>
                                </a:lnTo>
                                <a:lnTo>
                                  <a:pt x="379376" y="62501"/>
                                </a:lnTo>
                                <a:lnTo>
                                  <a:pt x="382220" y="59532"/>
                                </a:lnTo>
                                <a:lnTo>
                                  <a:pt x="382632" y="59532"/>
                                </a:lnTo>
                                <a:lnTo>
                                  <a:pt x="375030" y="51629"/>
                                </a:lnTo>
                                <a:lnTo>
                                  <a:pt x="389838" y="51629"/>
                                </a:lnTo>
                                <a:lnTo>
                                  <a:pt x="382255" y="43699"/>
                                </a:lnTo>
                                <a:close/>
                              </a:path>
                              <a:path w="499109" h="627380">
                                <a:moveTo>
                                  <a:pt x="400236" y="62501"/>
                                </a:moveTo>
                                <a:lnTo>
                                  <a:pt x="382574" y="80927"/>
                                </a:lnTo>
                                <a:lnTo>
                                  <a:pt x="382429" y="81186"/>
                                </a:lnTo>
                                <a:lnTo>
                                  <a:pt x="390078" y="89154"/>
                                </a:lnTo>
                                <a:lnTo>
                                  <a:pt x="389709" y="89154"/>
                                </a:lnTo>
                                <a:lnTo>
                                  <a:pt x="400194" y="78222"/>
                                </a:lnTo>
                                <a:lnTo>
                                  <a:pt x="400607" y="78222"/>
                                </a:lnTo>
                                <a:lnTo>
                                  <a:pt x="393187" y="70507"/>
                                </a:lnTo>
                                <a:lnTo>
                                  <a:pt x="407893" y="70507"/>
                                </a:lnTo>
                                <a:lnTo>
                                  <a:pt x="400236" y="62501"/>
                                </a:lnTo>
                                <a:close/>
                              </a:path>
                              <a:path w="499109" h="627380">
                                <a:moveTo>
                                  <a:pt x="464680" y="69945"/>
                                </a:moveTo>
                                <a:lnTo>
                                  <a:pt x="464112" y="70507"/>
                                </a:lnTo>
                                <a:lnTo>
                                  <a:pt x="454130" y="80927"/>
                                </a:lnTo>
                                <a:lnTo>
                                  <a:pt x="462026" y="89154"/>
                                </a:lnTo>
                                <a:lnTo>
                                  <a:pt x="461568" y="89154"/>
                                </a:lnTo>
                                <a:lnTo>
                                  <a:pt x="472054" y="78222"/>
                                </a:lnTo>
                                <a:lnTo>
                                  <a:pt x="472649" y="78222"/>
                                </a:lnTo>
                                <a:lnTo>
                                  <a:pt x="464680" y="69945"/>
                                </a:lnTo>
                                <a:close/>
                              </a:path>
                              <a:path w="499109" h="627380">
                                <a:moveTo>
                                  <a:pt x="0" y="73659"/>
                                </a:moveTo>
                                <a:lnTo>
                                  <a:pt x="0" y="74929"/>
                                </a:lnTo>
                                <a:lnTo>
                                  <a:pt x="3798" y="78739"/>
                                </a:lnTo>
                                <a:lnTo>
                                  <a:pt x="4295" y="78222"/>
                                </a:lnTo>
                                <a:lnTo>
                                  <a:pt x="2433" y="76199"/>
                                </a:lnTo>
                                <a:lnTo>
                                  <a:pt x="0" y="73659"/>
                                </a:lnTo>
                                <a:close/>
                              </a:path>
                              <a:path w="499109" h="627380">
                                <a:moveTo>
                                  <a:pt x="426006" y="51629"/>
                                </a:moveTo>
                                <a:lnTo>
                                  <a:pt x="425702" y="51629"/>
                                </a:lnTo>
                                <a:lnTo>
                                  <a:pt x="418121" y="59532"/>
                                </a:lnTo>
                                <a:lnTo>
                                  <a:pt x="418384" y="59532"/>
                                </a:lnTo>
                                <a:lnTo>
                                  <a:pt x="436505" y="78454"/>
                                </a:lnTo>
                                <a:lnTo>
                                  <a:pt x="444127" y="70507"/>
                                </a:lnTo>
                                <a:lnTo>
                                  <a:pt x="428667" y="70507"/>
                                </a:lnTo>
                                <a:lnTo>
                                  <a:pt x="436356" y="62501"/>
                                </a:lnTo>
                                <a:lnTo>
                                  <a:pt x="435914" y="61951"/>
                                </a:lnTo>
                                <a:lnTo>
                                  <a:pt x="426006" y="51629"/>
                                </a:lnTo>
                                <a:close/>
                              </a:path>
                              <a:path w="499109" h="627380">
                                <a:moveTo>
                                  <a:pt x="22568" y="43699"/>
                                </a:moveTo>
                                <a:lnTo>
                                  <a:pt x="0" y="67309"/>
                                </a:lnTo>
                                <a:lnTo>
                                  <a:pt x="0" y="73659"/>
                                </a:lnTo>
                                <a:lnTo>
                                  <a:pt x="4370" y="78222"/>
                                </a:lnTo>
                                <a:lnTo>
                                  <a:pt x="6237" y="76199"/>
                                </a:lnTo>
                                <a:lnTo>
                                  <a:pt x="12244" y="69945"/>
                                </a:lnTo>
                                <a:lnTo>
                                  <a:pt x="12395" y="69945"/>
                                </a:lnTo>
                                <a:lnTo>
                                  <a:pt x="5272" y="62501"/>
                                </a:lnTo>
                                <a:lnTo>
                                  <a:pt x="19394" y="62501"/>
                                </a:lnTo>
                                <a:lnTo>
                                  <a:pt x="22605" y="59157"/>
                                </a:lnTo>
                                <a:lnTo>
                                  <a:pt x="15393" y="51629"/>
                                </a:lnTo>
                                <a:lnTo>
                                  <a:pt x="30174" y="51629"/>
                                </a:lnTo>
                                <a:lnTo>
                                  <a:pt x="22568" y="43699"/>
                                </a:lnTo>
                                <a:close/>
                              </a:path>
                              <a:path w="499109" h="627380">
                                <a:moveTo>
                                  <a:pt x="94453" y="6128"/>
                                </a:moveTo>
                                <a:lnTo>
                                  <a:pt x="32940" y="69945"/>
                                </a:lnTo>
                                <a:lnTo>
                                  <a:pt x="40868" y="78222"/>
                                </a:lnTo>
                                <a:lnTo>
                                  <a:pt x="40679" y="78222"/>
                                </a:lnTo>
                                <a:lnTo>
                                  <a:pt x="48046" y="70507"/>
                                </a:lnTo>
                                <a:lnTo>
                                  <a:pt x="48281" y="70507"/>
                                </a:lnTo>
                                <a:lnTo>
                                  <a:pt x="40602" y="62501"/>
                                </a:lnTo>
                                <a:lnTo>
                                  <a:pt x="55693" y="62501"/>
                                </a:lnTo>
                                <a:lnTo>
                                  <a:pt x="58528" y="59532"/>
                                </a:lnTo>
                                <a:lnTo>
                                  <a:pt x="50975" y="51629"/>
                                </a:lnTo>
                                <a:lnTo>
                                  <a:pt x="66076" y="51629"/>
                                </a:lnTo>
                                <a:lnTo>
                                  <a:pt x="58480" y="43699"/>
                                </a:lnTo>
                                <a:lnTo>
                                  <a:pt x="73649" y="43699"/>
                                </a:lnTo>
                                <a:lnTo>
                                  <a:pt x="76505" y="40708"/>
                                </a:lnTo>
                                <a:lnTo>
                                  <a:pt x="74041" y="38099"/>
                                </a:lnTo>
                                <a:lnTo>
                                  <a:pt x="69173" y="33020"/>
                                </a:lnTo>
                                <a:lnTo>
                                  <a:pt x="84270" y="33020"/>
                                </a:lnTo>
                                <a:lnTo>
                                  <a:pt x="76568" y="24988"/>
                                </a:lnTo>
                                <a:lnTo>
                                  <a:pt x="91518" y="24988"/>
                                </a:lnTo>
                                <a:lnTo>
                                  <a:pt x="94358" y="22015"/>
                                </a:lnTo>
                                <a:lnTo>
                                  <a:pt x="94631" y="22015"/>
                                </a:lnTo>
                                <a:lnTo>
                                  <a:pt x="87003" y="14065"/>
                                </a:lnTo>
                                <a:lnTo>
                                  <a:pt x="102053" y="14065"/>
                                </a:lnTo>
                                <a:lnTo>
                                  <a:pt x="94453" y="6128"/>
                                </a:lnTo>
                                <a:close/>
                              </a:path>
                              <a:path w="499109" h="627380">
                                <a:moveTo>
                                  <a:pt x="66076" y="51629"/>
                                </a:moveTo>
                                <a:lnTo>
                                  <a:pt x="58541" y="59532"/>
                                </a:lnTo>
                                <a:lnTo>
                                  <a:pt x="76432" y="78222"/>
                                </a:lnTo>
                                <a:lnTo>
                                  <a:pt x="76260" y="78222"/>
                                </a:lnTo>
                                <a:lnTo>
                                  <a:pt x="83669" y="70507"/>
                                </a:lnTo>
                                <a:lnTo>
                                  <a:pt x="68738" y="70507"/>
                                </a:lnTo>
                                <a:lnTo>
                                  <a:pt x="76410" y="62501"/>
                                </a:lnTo>
                                <a:lnTo>
                                  <a:pt x="75963" y="61951"/>
                                </a:lnTo>
                                <a:lnTo>
                                  <a:pt x="66076" y="51629"/>
                                </a:lnTo>
                                <a:close/>
                              </a:path>
                              <a:path w="499109" h="627380">
                                <a:moveTo>
                                  <a:pt x="102115" y="51629"/>
                                </a:moveTo>
                                <a:lnTo>
                                  <a:pt x="101800" y="51629"/>
                                </a:lnTo>
                                <a:lnTo>
                                  <a:pt x="94210" y="59532"/>
                                </a:lnTo>
                                <a:lnTo>
                                  <a:pt x="94581" y="59532"/>
                                </a:lnTo>
                                <a:lnTo>
                                  <a:pt x="112492" y="78222"/>
                                </a:lnTo>
                                <a:lnTo>
                                  <a:pt x="119868" y="70507"/>
                                </a:lnTo>
                                <a:lnTo>
                                  <a:pt x="104449" y="70507"/>
                                </a:lnTo>
                                <a:lnTo>
                                  <a:pt x="112152" y="62501"/>
                                </a:lnTo>
                                <a:lnTo>
                                  <a:pt x="112541" y="62501"/>
                                </a:lnTo>
                                <a:lnTo>
                                  <a:pt x="102115" y="51629"/>
                                </a:lnTo>
                                <a:close/>
                              </a:path>
                              <a:path w="499109" h="627380">
                                <a:moveTo>
                                  <a:pt x="138018" y="51629"/>
                                </a:moveTo>
                                <a:lnTo>
                                  <a:pt x="137516" y="52069"/>
                                </a:lnTo>
                                <a:lnTo>
                                  <a:pt x="130373" y="59532"/>
                                </a:lnTo>
                                <a:lnTo>
                                  <a:pt x="130631" y="59532"/>
                                </a:lnTo>
                                <a:lnTo>
                                  <a:pt x="148565" y="78222"/>
                                </a:lnTo>
                                <a:lnTo>
                                  <a:pt x="148225" y="78222"/>
                                </a:lnTo>
                                <a:lnTo>
                                  <a:pt x="155634" y="70507"/>
                                </a:lnTo>
                                <a:lnTo>
                                  <a:pt x="140650" y="70507"/>
                                </a:lnTo>
                                <a:lnTo>
                                  <a:pt x="148328" y="62501"/>
                                </a:lnTo>
                                <a:lnTo>
                                  <a:pt x="147900" y="61951"/>
                                </a:lnTo>
                                <a:lnTo>
                                  <a:pt x="138018" y="51629"/>
                                </a:lnTo>
                                <a:close/>
                              </a:path>
                              <a:path w="499109" h="627380">
                                <a:moveTo>
                                  <a:pt x="174066" y="51629"/>
                                </a:moveTo>
                                <a:lnTo>
                                  <a:pt x="173765" y="51629"/>
                                </a:lnTo>
                                <a:lnTo>
                                  <a:pt x="166174" y="59532"/>
                                </a:lnTo>
                                <a:lnTo>
                                  <a:pt x="166524" y="59532"/>
                                </a:lnTo>
                                <a:lnTo>
                                  <a:pt x="184428" y="78222"/>
                                </a:lnTo>
                                <a:lnTo>
                                  <a:pt x="186317" y="76199"/>
                                </a:lnTo>
                                <a:lnTo>
                                  <a:pt x="191771" y="70507"/>
                                </a:lnTo>
                                <a:lnTo>
                                  <a:pt x="176786" y="70507"/>
                                </a:lnTo>
                                <a:lnTo>
                                  <a:pt x="184447" y="62501"/>
                                </a:lnTo>
                                <a:lnTo>
                                  <a:pt x="183962" y="61951"/>
                                </a:lnTo>
                                <a:lnTo>
                                  <a:pt x="174066" y="51629"/>
                                </a:lnTo>
                                <a:close/>
                              </a:path>
                              <a:path w="499109" h="627380">
                                <a:moveTo>
                                  <a:pt x="210128" y="51629"/>
                                </a:moveTo>
                                <a:lnTo>
                                  <a:pt x="209858" y="51629"/>
                                </a:lnTo>
                                <a:lnTo>
                                  <a:pt x="202286" y="59532"/>
                                </a:lnTo>
                                <a:lnTo>
                                  <a:pt x="202586" y="59532"/>
                                </a:lnTo>
                                <a:lnTo>
                                  <a:pt x="220516" y="78222"/>
                                </a:lnTo>
                                <a:lnTo>
                                  <a:pt x="220189" y="78222"/>
                                </a:lnTo>
                                <a:lnTo>
                                  <a:pt x="227598" y="70507"/>
                                </a:lnTo>
                                <a:lnTo>
                                  <a:pt x="212589" y="70507"/>
                                </a:lnTo>
                                <a:lnTo>
                                  <a:pt x="220270" y="62501"/>
                                </a:lnTo>
                                <a:lnTo>
                                  <a:pt x="220568" y="62501"/>
                                </a:lnTo>
                                <a:lnTo>
                                  <a:pt x="210128" y="51629"/>
                                </a:lnTo>
                                <a:close/>
                              </a:path>
                              <a:path w="499109" h="627380">
                                <a:moveTo>
                                  <a:pt x="246009" y="51629"/>
                                </a:moveTo>
                                <a:lnTo>
                                  <a:pt x="245730" y="51629"/>
                                </a:lnTo>
                                <a:lnTo>
                                  <a:pt x="238139" y="59532"/>
                                </a:lnTo>
                                <a:lnTo>
                                  <a:pt x="238457" y="59532"/>
                                </a:lnTo>
                                <a:lnTo>
                                  <a:pt x="256350" y="78222"/>
                                </a:lnTo>
                                <a:lnTo>
                                  <a:pt x="258245" y="76199"/>
                                </a:lnTo>
                                <a:lnTo>
                                  <a:pt x="263701" y="70507"/>
                                </a:lnTo>
                                <a:lnTo>
                                  <a:pt x="248693" y="70507"/>
                                </a:lnTo>
                                <a:lnTo>
                                  <a:pt x="256361" y="62501"/>
                                </a:lnTo>
                                <a:lnTo>
                                  <a:pt x="255901" y="61951"/>
                                </a:lnTo>
                                <a:lnTo>
                                  <a:pt x="246009" y="51629"/>
                                </a:lnTo>
                                <a:close/>
                              </a:path>
                              <a:path w="499109" h="627380">
                                <a:moveTo>
                                  <a:pt x="282090" y="51629"/>
                                </a:moveTo>
                                <a:lnTo>
                                  <a:pt x="281798" y="51629"/>
                                </a:lnTo>
                                <a:lnTo>
                                  <a:pt x="274222" y="59532"/>
                                </a:lnTo>
                                <a:lnTo>
                                  <a:pt x="274536" y="59532"/>
                                </a:lnTo>
                                <a:lnTo>
                                  <a:pt x="292461" y="78222"/>
                                </a:lnTo>
                                <a:lnTo>
                                  <a:pt x="294331" y="76199"/>
                                </a:lnTo>
                                <a:lnTo>
                                  <a:pt x="299780" y="70507"/>
                                </a:lnTo>
                                <a:lnTo>
                                  <a:pt x="284539" y="70507"/>
                                </a:lnTo>
                                <a:lnTo>
                                  <a:pt x="292222" y="62501"/>
                                </a:lnTo>
                                <a:lnTo>
                                  <a:pt x="292529" y="62501"/>
                                </a:lnTo>
                                <a:lnTo>
                                  <a:pt x="282090" y="51629"/>
                                </a:lnTo>
                                <a:close/>
                              </a:path>
                              <a:path w="499109" h="627380">
                                <a:moveTo>
                                  <a:pt x="317939" y="51629"/>
                                </a:moveTo>
                                <a:lnTo>
                                  <a:pt x="317428" y="52069"/>
                                </a:lnTo>
                                <a:lnTo>
                                  <a:pt x="310644" y="59157"/>
                                </a:lnTo>
                                <a:lnTo>
                                  <a:pt x="310371" y="59532"/>
                                </a:lnTo>
                                <a:lnTo>
                                  <a:pt x="328246" y="78222"/>
                                </a:lnTo>
                                <a:lnTo>
                                  <a:pt x="335644" y="70507"/>
                                </a:lnTo>
                                <a:lnTo>
                                  <a:pt x="320622" y="70507"/>
                                </a:lnTo>
                                <a:lnTo>
                                  <a:pt x="328293" y="62501"/>
                                </a:lnTo>
                                <a:lnTo>
                                  <a:pt x="327824" y="61951"/>
                                </a:lnTo>
                                <a:lnTo>
                                  <a:pt x="317939" y="51629"/>
                                </a:lnTo>
                                <a:close/>
                              </a:path>
                              <a:path w="499109" h="627380">
                                <a:moveTo>
                                  <a:pt x="354050" y="51629"/>
                                </a:moveTo>
                                <a:lnTo>
                                  <a:pt x="353748" y="51629"/>
                                </a:lnTo>
                                <a:lnTo>
                                  <a:pt x="346169" y="59532"/>
                                </a:lnTo>
                                <a:lnTo>
                                  <a:pt x="346474" y="59532"/>
                                </a:lnTo>
                                <a:lnTo>
                                  <a:pt x="364391" y="78222"/>
                                </a:lnTo>
                                <a:lnTo>
                                  <a:pt x="366257" y="76199"/>
                                </a:lnTo>
                                <a:lnTo>
                                  <a:pt x="371709" y="70507"/>
                                </a:lnTo>
                                <a:lnTo>
                                  <a:pt x="356494" y="70507"/>
                                </a:lnTo>
                                <a:lnTo>
                                  <a:pt x="364178" y="62501"/>
                                </a:lnTo>
                                <a:lnTo>
                                  <a:pt x="364489" y="62501"/>
                                </a:lnTo>
                                <a:lnTo>
                                  <a:pt x="354050" y="51629"/>
                                </a:lnTo>
                                <a:close/>
                              </a:path>
                              <a:path w="499109" h="627380">
                                <a:moveTo>
                                  <a:pt x="389838" y="51629"/>
                                </a:moveTo>
                                <a:lnTo>
                                  <a:pt x="389367" y="52069"/>
                                </a:lnTo>
                                <a:lnTo>
                                  <a:pt x="382220" y="59532"/>
                                </a:lnTo>
                                <a:lnTo>
                                  <a:pt x="382632" y="59532"/>
                                </a:lnTo>
                                <a:lnTo>
                                  <a:pt x="400607" y="78222"/>
                                </a:lnTo>
                                <a:lnTo>
                                  <a:pt x="400194" y="78222"/>
                                </a:lnTo>
                                <a:lnTo>
                                  <a:pt x="407594" y="70507"/>
                                </a:lnTo>
                                <a:lnTo>
                                  <a:pt x="392562" y="70507"/>
                                </a:lnTo>
                                <a:lnTo>
                                  <a:pt x="400236" y="62501"/>
                                </a:lnTo>
                                <a:lnTo>
                                  <a:pt x="389838" y="51629"/>
                                </a:lnTo>
                                <a:close/>
                              </a:path>
                              <a:path w="499109" h="627380">
                                <a:moveTo>
                                  <a:pt x="472308" y="61951"/>
                                </a:moveTo>
                                <a:lnTo>
                                  <a:pt x="467175" y="67309"/>
                                </a:lnTo>
                                <a:lnTo>
                                  <a:pt x="464680" y="69945"/>
                                </a:lnTo>
                                <a:lnTo>
                                  <a:pt x="472649" y="78222"/>
                                </a:lnTo>
                                <a:lnTo>
                                  <a:pt x="472054" y="78222"/>
                                </a:lnTo>
                                <a:lnTo>
                                  <a:pt x="479992" y="69945"/>
                                </a:lnTo>
                                <a:lnTo>
                                  <a:pt x="477487" y="67309"/>
                                </a:lnTo>
                                <a:lnTo>
                                  <a:pt x="472308" y="61951"/>
                                </a:lnTo>
                                <a:close/>
                              </a:path>
                              <a:path w="499109" h="627380">
                                <a:moveTo>
                                  <a:pt x="55693" y="62501"/>
                                </a:moveTo>
                                <a:lnTo>
                                  <a:pt x="40602" y="62501"/>
                                </a:lnTo>
                                <a:lnTo>
                                  <a:pt x="48281" y="70507"/>
                                </a:lnTo>
                                <a:lnTo>
                                  <a:pt x="48046" y="70507"/>
                                </a:lnTo>
                                <a:lnTo>
                                  <a:pt x="55693" y="62501"/>
                                </a:lnTo>
                                <a:close/>
                              </a:path>
                              <a:path w="499109" h="627380">
                                <a:moveTo>
                                  <a:pt x="94510" y="43699"/>
                                </a:moveTo>
                                <a:lnTo>
                                  <a:pt x="87623" y="50799"/>
                                </a:lnTo>
                                <a:lnTo>
                                  <a:pt x="76937" y="61951"/>
                                </a:lnTo>
                                <a:lnTo>
                                  <a:pt x="76490" y="62501"/>
                                </a:lnTo>
                                <a:lnTo>
                                  <a:pt x="84159" y="70507"/>
                                </a:lnTo>
                                <a:lnTo>
                                  <a:pt x="83669" y="70507"/>
                                </a:lnTo>
                                <a:lnTo>
                                  <a:pt x="94210" y="59532"/>
                                </a:lnTo>
                                <a:lnTo>
                                  <a:pt x="94581" y="59532"/>
                                </a:lnTo>
                                <a:lnTo>
                                  <a:pt x="87007" y="51629"/>
                                </a:lnTo>
                                <a:lnTo>
                                  <a:pt x="102115" y="51629"/>
                                </a:lnTo>
                                <a:lnTo>
                                  <a:pt x="94510" y="43699"/>
                                </a:lnTo>
                                <a:close/>
                              </a:path>
                              <a:path w="499109" h="627380">
                                <a:moveTo>
                                  <a:pt x="127531" y="62501"/>
                                </a:moveTo>
                                <a:lnTo>
                                  <a:pt x="112541" y="62501"/>
                                </a:lnTo>
                                <a:lnTo>
                                  <a:pt x="120219" y="70507"/>
                                </a:lnTo>
                                <a:lnTo>
                                  <a:pt x="119868" y="70507"/>
                                </a:lnTo>
                                <a:lnTo>
                                  <a:pt x="127531" y="62501"/>
                                </a:lnTo>
                                <a:close/>
                              </a:path>
                              <a:path w="499109" h="627380">
                                <a:moveTo>
                                  <a:pt x="166463" y="43699"/>
                                </a:moveTo>
                                <a:lnTo>
                                  <a:pt x="159550" y="50799"/>
                                </a:lnTo>
                                <a:lnTo>
                                  <a:pt x="148855" y="61951"/>
                                </a:lnTo>
                                <a:lnTo>
                                  <a:pt x="148427" y="62501"/>
                                </a:lnTo>
                                <a:lnTo>
                                  <a:pt x="156092" y="70507"/>
                                </a:lnTo>
                                <a:lnTo>
                                  <a:pt x="155634" y="70507"/>
                                </a:lnTo>
                                <a:lnTo>
                                  <a:pt x="166174" y="59532"/>
                                </a:lnTo>
                                <a:lnTo>
                                  <a:pt x="166524" y="59532"/>
                                </a:lnTo>
                                <a:lnTo>
                                  <a:pt x="158953" y="51629"/>
                                </a:lnTo>
                                <a:lnTo>
                                  <a:pt x="174066" y="51629"/>
                                </a:lnTo>
                                <a:lnTo>
                                  <a:pt x="166463" y="43699"/>
                                </a:lnTo>
                                <a:close/>
                              </a:path>
                              <a:path w="499109" h="627380">
                                <a:moveTo>
                                  <a:pt x="202513" y="43699"/>
                                </a:moveTo>
                                <a:lnTo>
                                  <a:pt x="195643" y="50799"/>
                                </a:lnTo>
                                <a:lnTo>
                                  <a:pt x="184973" y="61951"/>
                                </a:lnTo>
                                <a:lnTo>
                                  <a:pt x="184488" y="62501"/>
                                </a:lnTo>
                                <a:lnTo>
                                  <a:pt x="192164" y="70507"/>
                                </a:lnTo>
                                <a:lnTo>
                                  <a:pt x="191771" y="70507"/>
                                </a:lnTo>
                                <a:lnTo>
                                  <a:pt x="202286" y="59532"/>
                                </a:lnTo>
                                <a:lnTo>
                                  <a:pt x="202586" y="59532"/>
                                </a:lnTo>
                                <a:lnTo>
                                  <a:pt x="195004" y="51629"/>
                                </a:lnTo>
                                <a:lnTo>
                                  <a:pt x="210128" y="51629"/>
                                </a:lnTo>
                                <a:lnTo>
                                  <a:pt x="202513" y="43699"/>
                                </a:lnTo>
                                <a:close/>
                              </a:path>
                              <a:path w="499109" h="627380">
                                <a:moveTo>
                                  <a:pt x="235288" y="62501"/>
                                </a:moveTo>
                                <a:lnTo>
                                  <a:pt x="220568" y="62501"/>
                                </a:lnTo>
                                <a:lnTo>
                                  <a:pt x="228256" y="70507"/>
                                </a:lnTo>
                                <a:lnTo>
                                  <a:pt x="227598" y="70507"/>
                                </a:lnTo>
                                <a:lnTo>
                                  <a:pt x="235288" y="62501"/>
                                </a:lnTo>
                                <a:close/>
                              </a:path>
                              <a:path w="499109" h="627380">
                                <a:moveTo>
                                  <a:pt x="274476" y="43699"/>
                                </a:moveTo>
                                <a:lnTo>
                                  <a:pt x="267566" y="50799"/>
                                </a:lnTo>
                                <a:lnTo>
                                  <a:pt x="256887" y="61951"/>
                                </a:lnTo>
                                <a:lnTo>
                                  <a:pt x="256428" y="62501"/>
                                </a:lnTo>
                                <a:lnTo>
                                  <a:pt x="264100" y="70507"/>
                                </a:lnTo>
                                <a:lnTo>
                                  <a:pt x="263701" y="70507"/>
                                </a:lnTo>
                                <a:lnTo>
                                  <a:pt x="274222" y="59532"/>
                                </a:lnTo>
                                <a:lnTo>
                                  <a:pt x="274536" y="59532"/>
                                </a:lnTo>
                                <a:lnTo>
                                  <a:pt x="266955" y="51629"/>
                                </a:lnTo>
                                <a:lnTo>
                                  <a:pt x="282090" y="51629"/>
                                </a:lnTo>
                                <a:lnTo>
                                  <a:pt x="274476" y="43699"/>
                                </a:lnTo>
                                <a:close/>
                              </a:path>
                              <a:path w="499109" h="627380">
                                <a:moveTo>
                                  <a:pt x="307443" y="62501"/>
                                </a:moveTo>
                                <a:lnTo>
                                  <a:pt x="292529" y="62501"/>
                                </a:lnTo>
                                <a:lnTo>
                                  <a:pt x="300217" y="70507"/>
                                </a:lnTo>
                                <a:lnTo>
                                  <a:pt x="299780" y="70507"/>
                                </a:lnTo>
                                <a:lnTo>
                                  <a:pt x="307443" y="62501"/>
                                </a:lnTo>
                                <a:close/>
                              </a:path>
                              <a:path w="499109" h="627380">
                                <a:moveTo>
                                  <a:pt x="364361" y="24988"/>
                                </a:moveTo>
                                <a:lnTo>
                                  <a:pt x="362625" y="26669"/>
                                </a:lnTo>
                                <a:lnTo>
                                  <a:pt x="328820" y="61951"/>
                                </a:lnTo>
                                <a:lnTo>
                                  <a:pt x="328351" y="62501"/>
                                </a:lnTo>
                                <a:lnTo>
                                  <a:pt x="336018" y="70507"/>
                                </a:lnTo>
                                <a:lnTo>
                                  <a:pt x="335644" y="70507"/>
                                </a:lnTo>
                                <a:lnTo>
                                  <a:pt x="346169" y="59532"/>
                                </a:lnTo>
                                <a:lnTo>
                                  <a:pt x="346474" y="59532"/>
                                </a:lnTo>
                                <a:lnTo>
                                  <a:pt x="338898" y="51629"/>
                                </a:lnTo>
                                <a:lnTo>
                                  <a:pt x="354050" y="51629"/>
                                </a:lnTo>
                                <a:lnTo>
                                  <a:pt x="346437" y="43699"/>
                                </a:lnTo>
                                <a:lnTo>
                                  <a:pt x="361352" y="43699"/>
                                </a:lnTo>
                                <a:lnTo>
                                  <a:pt x="364220" y="40708"/>
                                </a:lnTo>
                                <a:lnTo>
                                  <a:pt x="364527" y="40708"/>
                                </a:lnTo>
                                <a:lnTo>
                                  <a:pt x="357133" y="33020"/>
                                </a:lnTo>
                                <a:lnTo>
                                  <a:pt x="372042" y="33020"/>
                                </a:lnTo>
                                <a:lnTo>
                                  <a:pt x="364361" y="24988"/>
                                </a:lnTo>
                                <a:close/>
                              </a:path>
                              <a:path w="499109" h="627380">
                                <a:moveTo>
                                  <a:pt x="379376" y="62501"/>
                                </a:moveTo>
                                <a:lnTo>
                                  <a:pt x="364489" y="62501"/>
                                </a:lnTo>
                                <a:lnTo>
                                  <a:pt x="372176" y="70507"/>
                                </a:lnTo>
                                <a:lnTo>
                                  <a:pt x="371709" y="70507"/>
                                </a:lnTo>
                                <a:lnTo>
                                  <a:pt x="379376" y="62501"/>
                                </a:lnTo>
                                <a:close/>
                              </a:path>
                              <a:path w="499109" h="627380">
                                <a:moveTo>
                                  <a:pt x="467776" y="0"/>
                                </a:moveTo>
                                <a:lnTo>
                                  <a:pt x="460144" y="0"/>
                                </a:lnTo>
                                <a:lnTo>
                                  <a:pt x="454288" y="6128"/>
                                </a:lnTo>
                                <a:lnTo>
                                  <a:pt x="461902" y="14065"/>
                                </a:lnTo>
                                <a:lnTo>
                                  <a:pt x="446772" y="14065"/>
                                </a:lnTo>
                                <a:lnTo>
                                  <a:pt x="454358" y="22015"/>
                                </a:lnTo>
                                <a:lnTo>
                                  <a:pt x="439042" y="22015"/>
                                </a:lnTo>
                                <a:lnTo>
                                  <a:pt x="400236" y="62501"/>
                                </a:lnTo>
                                <a:lnTo>
                                  <a:pt x="407893" y="70507"/>
                                </a:lnTo>
                                <a:lnTo>
                                  <a:pt x="407594" y="70507"/>
                                </a:lnTo>
                                <a:lnTo>
                                  <a:pt x="418121" y="59532"/>
                                </a:lnTo>
                                <a:lnTo>
                                  <a:pt x="418384" y="59532"/>
                                </a:lnTo>
                                <a:lnTo>
                                  <a:pt x="410816" y="51629"/>
                                </a:lnTo>
                                <a:lnTo>
                                  <a:pt x="426006" y="51629"/>
                                </a:lnTo>
                                <a:lnTo>
                                  <a:pt x="418393" y="43699"/>
                                </a:lnTo>
                                <a:lnTo>
                                  <a:pt x="433308" y="43699"/>
                                </a:lnTo>
                                <a:lnTo>
                                  <a:pt x="436176" y="40708"/>
                                </a:lnTo>
                                <a:lnTo>
                                  <a:pt x="436530" y="40708"/>
                                </a:lnTo>
                                <a:lnTo>
                                  <a:pt x="429128" y="33020"/>
                                </a:lnTo>
                                <a:lnTo>
                                  <a:pt x="444344" y="33020"/>
                                </a:lnTo>
                                <a:lnTo>
                                  <a:pt x="436581" y="24988"/>
                                </a:lnTo>
                                <a:lnTo>
                                  <a:pt x="451254" y="24988"/>
                                </a:lnTo>
                                <a:lnTo>
                                  <a:pt x="454107" y="22015"/>
                                </a:lnTo>
                                <a:lnTo>
                                  <a:pt x="454358" y="22015"/>
                                </a:lnTo>
                                <a:lnTo>
                                  <a:pt x="446772" y="14065"/>
                                </a:lnTo>
                                <a:lnTo>
                                  <a:pt x="461902" y="14065"/>
                                </a:lnTo>
                                <a:lnTo>
                                  <a:pt x="454288" y="6128"/>
                                </a:lnTo>
                                <a:lnTo>
                                  <a:pt x="469345" y="6128"/>
                                </a:lnTo>
                                <a:lnTo>
                                  <a:pt x="471569" y="3809"/>
                                </a:lnTo>
                                <a:lnTo>
                                  <a:pt x="467776" y="0"/>
                                </a:lnTo>
                                <a:close/>
                              </a:path>
                              <a:path w="499109" h="627380">
                                <a:moveTo>
                                  <a:pt x="472380" y="24988"/>
                                </a:moveTo>
                                <a:lnTo>
                                  <a:pt x="436884" y="61951"/>
                                </a:lnTo>
                                <a:lnTo>
                                  <a:pt x="436442" y="62501"/>
                                </a:lnTo>
                                <a:lnTo>
                                  <a:pt x="444127" y="70507"/>
                                </a:lnTo>
                                <a:lnTo>
                                  <a:pt x="454654" y="59532"/>
                                </a:lnTo>
                                <a:lnTo>
                                  <a:pt x="447045" y="51629"/>
                                </a:lnTo>
                                <a:lnTo>
                                  <a:pt x="462331" y="51629"/>
                                </a:lnTo>
                                <a:lnTo>
                                  <a:pt x="454666" y="43699"/>
                                </a:lnTo>
                                <a:lnTo>
                                  <a:pt x="469841" y="43699"/>
                                </a:lnTo>
                                <a:lnTo>
                                  <a:pt x="472452" y="40976"/>
                                </a:lnTo>
                                <a:lnTo>
                                  <a:pt x="464860" y="33020"/>
                                </a:lnTo>
                                <a:lnTo>
                                  <a:pt x="480083" y="33020"/>
                                </a:lnTo>
                                <a:lnTo>
                                  <a:pt x="472380" y="24988"/>
                                </a:lnTo>
                                <a:close/>
                              </a:path>
                              <a:path w="499109" h="627380">
                                <a:moveTo>
                                  <a:pt x="19394" y="62501"/>
                                </a:moveTo>
                                <a:lnTo>
                                  <a:pt x="5272" y="62501"/>
                                </a:lnTo>
                                <a:lnTo>
                                  <a:pt x="12395" y="69945"/>
                                </a:lnTo>
                                <a:lnTo>
                                  <a:pt x="12244" y="69945"/>
                                </a:lnTo>
                                <a:lnTo>
                                  <a:pt x="19394" y="62501"/>
                                </a:lnTo>
                                <a:close/>
                              </a:path>
                              <a:path w="499109" h="627380">
                                <a:moveTo>
                                  <a:pt x="30174" y="51629"/>
                                </a:moveTo>
                                <a:lnTo>
                                  <a:pt x="29835" y="51629"/>
                                </a:lnTo>
                                <a:lnTo>
                                  <a:pt x="22605" y="59157"/>
                                </a:lnTo>
                                <a:lnTo>
                                  <a:pt x="32940" y="69945"/>
                                </a:lnTo>
                                <a:lnTo>
                                  <a:pt x="40111" y="62501"/>
                                </a:lnTo>
                                <a:lnTo>
                                  <a:pt x="40602" y="62501"/>
                                </a:lnTo>
                                <a:lnTo>
                                  <a:pt x="30174" y="51629"/>
                                </a:lnTo>
                                <a:close/>
                              </a:path>
                              <a:path w="499109" h="627380">
                                <a:moveTo>
                                  <a:pt x="462331" y="51629"/>
                                </a:moveTo>
                                <a:lnTo>
                                  <a:pt x="461812" y="52069"/>
                                </a:lnTo>
                                <a:lnTo>
                                  <a:pt x="454654" y="59532"/>
                                </a:lnTo>
                                <a:lnTo>
                                  <a:pt x="464680" y="69945"/>
                                </a:lnTo>
                                <a:lnTo>
                                  <a:pt x="467175" y="67309"/>
                                </a:lnTo>
                                <a:lnTo>
                                  <a:pt x="472308" y="61951"/>
                                </a:lnTo>
                                <a:lnTo>
                                  <a:pt x="462331" y="51629"/>
                                </a:lnTo>
                                <a:close/>
                              </a:path>
                              <a:path w="499109" h="627380">
                                <a:moveTo>
                                  <a:pt x="490060" y="43421"/>
                                </a:moveTo>
                                <a:lnTo>
                                  <a:pt x="472308" y="61951"/>
                                </a:lnTo>
                                <a:lnTo>
                                  <a:pt x="480035" y="69945"/>
                                </a:lnTo>
                                <a:lnTo>
                                  <a:pt x="482520" y="67309"/>
                                </a:lnTo>
                                <a:lnTo>
                                  <a:pt x="489980" y="59532"/>
                                </a:lnTo>
                                <a:lnTo>
                                  <a:pt x="490159" y="59532"/>
                                </a:lnTo>
                                <a:lnTo>
                                  <a:pt x="482618" y="51629"/>
                                </a:lnTo>
                                <a:lnTo>
                                  <a:pt x="497933" y="51629"/>
                                </a:lnTo>
                                <a:lnTo>
                                  <a:pt x="490060" y="43421"/>
                                </a:lnTo>
                                <a:close/>
                              </a:path>
                              <a:path w="499109" h="627380">
                                <a:moveTo>
                                  <a:pt x="3798" y="60959"/>
                                </a:moveTo>
                                <a:lnTo>
                                  <a:pt x="0" y="66039"/>
                                </a:lnTo>
                                <a:lnTo>
                                  <a:pt x="0" y="67309"/>
                                </a:lnTo>
                                <a:lnTo>
                                  <a:pt x="4596" y="62501"/>
                                </a:lnTo>
                                <a:lnTo>
                                  <a:pt x="5272" y="62501"/>
                                </a:lnTo>
                                <a:lnTo>
                                  <a:pt x="3798" y="60959"/>
                                </a:lnTo>
                                <a:close/>
                              </a:path>
                              <a:path w="499109" h="627380">
                                <a:moveTo>
                                  <a:pt x="497933" y="51629"/>
                                </a:moveTo>
                                <a:lnTo>
                                  <a:pt x="497560" y="51629"/>
                                </a:lnTo>
                                <a:lnTo>
                                  <a:pt x="489980" y="59532"/>
                                </a:lnTo>
                                <a:lnTo>
                                  <a:pt x="490159" y="59532"/>
                                </a:lnTo>
                                <a:lnTo>
                                  <a:pt x="495157" y="64769"/>
                                </a:lnTo>
                                <a:lnTo>
                                  <a:pt x="498356" y="60959"/>
                                </a:lnTo>
                                <a:lnTo>
                                  <a:pt x="498356" y="52069"/>
                                </a:lnTo>
                                <a:lnTo>
                                  <a:pt x="497933" y="51629"/>
                                </a:lnTo>
                                <a:close/>
                              </a:path>
                              <a:path w="499109" h="627380">
                                <a:moveTo>
                                  <a:pt x="48251" y="33020"/>
                                </a:moveTo>
                                <a:lnTo>
                                  <a:pt x="47708" y="33020"/>
                                </a:lnTo>
                                <a:lnTo>
                                  <a:pt x="40324" y="40708"/>
                                </a:lnTo>
                                <a:lnTo>
                                  <a:pt x="40521" y="40708"/>
                                </a:lnTo>
                                <a:lnTo>
                                  <a:pt x="58541" y="59532"/>
                                </a:lnTo>
                                <a:lnTo>
                                  <a:pt x="66076" y="51629"/>
                                </a:lnTo>
                                <a:lnTo>
                                  <a:pt x="50584" y="51629"/>
                                </a:lnTo>
                                <a:lnTo>
                                  <a:pt x="58224" y="43699"/>
                                </a:lnTo>
                                <a:lnTo>
                                  <a:pt x="58480" y="43699"/>
                                </a:lnTo>
                                <a:lnTo>
                                  <a:pt x="48251" y="33020"/>
                                </a:lnTo>
                                <a:close/>
                              </a:path>
                              <a:path w="499109" h="627380">
                                <a:moveTo>
                                  <a:pt x="84270" y="33020"/>
                                </a:moveTo>
                                <a:lnTo>
                                  <a:pt x="83848" y="33020"/>
                                </a:lnTo>
                                <a:lnTo>
                                  <a:pt x="78997" y="38099"/>
                                </a:lnTo>
                                <a:lnTo>
                                  <a:pt x="76541" y="40708"/>
                                </a:lnTo>
                                <a:lnTo>
                                  <a:pt x="94581" y="59532"/>
                                </a:lnTo>
                                <a:lnTo>
                                  <a:pt x="94210" y="59532"/>
                                </a:lnTo>
                                <a:lnTo>
                                  <a:pt x="101800" y="51629"/>
                                </a:lnTo>
                                <a:lnTo>
                                  <a:pt x="86828" y="51629"/>
                                </a:lnTo>
                                <a:lnTo>
                                  <a:pt x="94427" y="43699"/>
                                </a:lnTo>
                                <a:lnTo>
                                  <a:pt x="94244" y="43421"/>
                                </a:lnTo>
                                <a:lnTo>
                                  <a:pt x="84270" y="33020"/>
                                </a:lnTo>
                                <a:close/>
                              </a:path>
                              <a:path w="499109" h="627380">
                                <a:moveTo>
                                  <a:pt x="120201" y="33020"/>
                                </a:moveTo>
                                <a:lnTo>
                                  <a:pt x="119673" y="33020"/>
                                </a:lnTo>
                                <a:lnTo>
                                  <a:pt x="112288" y="40708"/>
                                </a:lnTo>
                                <a:lnTo>
                                  <a:pt x="112569" y="40708"/>
                                </a:lnTo>
                                <a:lnTo>
                                  <a:pt x="130631" y="59532"/>
                                </a:lnTo>
                                <a:lnTo>
                                  <a:pt x="130373" y="59532"/>
                                </a:lnTo>
                                <a:lnTo>
                                  <a:pt x="137938" y="51629"/>
                                </a:lnTo>
                                <a:lnTo>
                                  <a:pt x="122612" y="51629"/>
                                </a:lnTo>
                                <a:lnTo>
                                  <a:pt x="130241" y="43699"/>
                                </a:lnTo>
                                <a:lnTo>
                                  <a:pt x="130425" y="43699"/>
                                </a:lnTo>
                                <a:lnTo>
                                  <a:pt x="120201" y="33020"/>
                                </a:lnTo>
                                <a:close/>
                              </a:path>
                              <a:path w="499109" h="627380">
                                <a:moveTo>
                                  <a:pt x="156225" y="33020"/>
                                </a:moveTo>
                                <a:lnTo>
                                  <a:pt x="155750" y="33020"/>
                                </a:lnTo>
                                <a:lnTo>
                                  <a:pt x="150888" y="38099"/>
                                </a:lnTo>
                                <a:lnTo>
                                  <a:pt x="148492" y="40708"/>
                                </a:lnTo>
                                <a:lnTo>
                                  <a:pt x="166524" y="59532"/>
                                </a:lnTo>
                                <a:lnTo>
                                  <a:pt x="166174" y="59532"/>
                                </a:lnTo>
                                <a:lnTo>
                                  <a:pt x="173765" y="51629"/>
                                </a:lnTo>
                                <a:lnTo>
                                  <a:pt x="158755" y="51629"/>
                                </a:lnTo>
                                <a:lnTo>
                                  <a:pt x="166359" y="43699"/>
                                </a:lnTo>
                                <a:lnTo>
                                  <a:pt x="166196" y="43421"/>
                                </a:lnTo>
                                <a:lnTo>
                                  <a:pt x="156225" y="33020"/>
                                </a:lnTo>
                                <a:close/>
                              </a:path>
                              <a:path w="499109" h="627380">
                                <a:moveTo>
                                  <a:pt x="192259" y="33020"/>
                                </a:moveTo>
                                <a:lnTo>
                                  <a:pt x="191637" y="33020"/>
                                </a:lnTo>
                                <a:lnTo>
                                  <a:pt x="184253" y="40708"/>
                                </a:lnTo>
                                <a:lnTo>
                                  <a:pt x="184527" y="40708"/>
                                </a:lnTo>
                                <a:lnTo>
                                  <a:pt x="202586" y="59532"/>
                                </a:lnTo>
                                <a:lnTo>
                                  <a:pt x="202286" y="59532"/>
                                </a:lnTo>
                                <a:lnTo>
                                  <a:pt x="209858" y="51629"/>
                                </a:lnTo>
                                <a:lnTo>
                                  <a:pt x="194849" y="51629"/>
                                </a:lnTo>
                                <a:lnTo>
                                  <a:pt x="202437" y="43699"/>
                                </a:lnTo>
                                <a:lnTo>
                                  <a:pt x="202246" y="43421"/>
                                </a:lnTo>
                                <a:lnTo>
                                  <a:pt x="192259" y="33020"/>
                                </a:lnTo>
                                <a:close/>
                              </a:path>
                              <a:path w="499109" h="627380">
                                <a:moveTo>
                                  <a:pt x="228176" y="33020"/>
                                </a:moveTo>
                                <a:lnTo>
                                  <a:pt x="227688" y="33020"/>
                                </a:lnTo>
                                <a:lnTo>
                                  <a:pt x="222821" y="38099"/>
                                </a:lnTo>
                                <a:lnTo>
                                  <a:pt x="220435" y="40708"/>
                                </a:lnTo>
                                <a:lnTo>
                                  <a:pt x="238457" y="59532"/>
                                </a:lnTo>
                                <a:lnTo>
                                  <a:pt x="238139" y="59532"/>
                                </a:lnTo>
                                <a:lnTo>
                                  <a:pt x="245730" y="51629"/>
                                </a:lnTo>
                                <a:lnTo>
                                  <a:pt x="230701" y="51629"/>
                                </a:lnTo>
                                <a:lnTo>
                                  <a:pt x="238308" y="43699"/>
                                </a:lnTo>
                                <a:lnTo>
                                  <a:pt x="238143" y="43421"/>
                                </a:lnTo>
                                <a:lnTo>
                                  <a:pt x="228176" y="33020"/>
                                </a:lnTo>
                                <a:close/>
                              </a:path>
                              <a:path w="499109" h="627380">
                                <a:moveTo>
                                  <a:pt x="264222" y="33020"/>
                                </a:moveTo>
                                <a:lnTo>
                                  <a:pt x="263602" y="33020"/>
                                </a:lnTo>
                                <a:lnTo>
                                  <a:pt x="256218" y="40708"/>
                                </a:lnTo>
                                <a:lnTo>
                                  <a:pt x="256481" y="40708"/>
                                </a:lnTo>
                                <a:lnTo>
                                  <a:pt x="274536" y="59532"/>
                                </a:lnTo>
                                <a:lnTo>
                                  <a:pt x="274222" y="59532"/>
                                </a:lnTo>
                                <a:lnTo>
                                  <a:pt x="281798" y="51629"/>
                                </a:lnTo>
                                <a:lnTo>
                                  <a:pt x="266772" y="51629"/>
                                </a:lnTo>
                                <a:lnTo>
                                  <a:pt x="274366" y="43699"/>
                                </a:lnTo>
                                <a:lnTo>
                                  <a:pt x="274208" y="43421"/>
                                </a:lnTo>
                                <a:lnTo>
                                  <a:pt x="264222" y="33020"/>
                                </a:lnTo>
                                <a:close/>
                              </a:path>
                              <a:path w="499109" h="627380">
                                <a:moveTo>
                                  <a:pt x="300119" y="33020"/>
                                </a:moveTo>
                                <a:lnTo>
                                  <a:pt x="299637" y="33020"/>
                                </a:lnTo>
                                <a:lnTo>
                                  <a:pt x="294768" y="38099"/>
                                </a:lnTo>
                                <a:lnTo>
                                  <a:pt x="292366" y="40708"/>
                                </a:lnTo>
                                <a:lnTo>
                                  <a:pt x="310371" y="59532"/>
                                </a:lnTo>
                                <a:lnTo>
                                  <a:pt x="310644" y="59157"/>
                                </a:lnTo>
                                <a:lnTo>
                                  <a:pt x="317850" y="51629"/>
                                </a:lnTo>
                                <a:lnTo>
                                  <a:pt x="302654" y="51629"/>
                                </a:lnTo>
                                <a:lnTo>
                                  <a:pt x="310264" y="43699"/>
                                </a:lnTo>
                                <a:lnTo>
                                  <a:pt x="310079" y="43421"/>
                                </a:lnTo>
                                <a:lnTo>
                                  <a:pt x="300119" y="33020"/>
                                </a:lnTo>
                                <a:close/>
                              </a:path>
                              <a:path w="499109" h="627380">
                                <a:moveTo>
                                  <a:pt x="336184" y="33020"/>
                                </a:moveTo>
                                <a:lnTo>
                                  <a:pt x="335662" y="33020"/>
                                </a:lnTo>
                                <a:lnTo>
                                  <a:pt x="330800" y="38099"/>
                                </a:lnTo>
                                <a:lnTo>
                                  <a:pt x="328429" y="40708"/>
                                </a:lnTo>
                                <a:lnTo>
                                  <a:pt x="346474" y="59532"/>
                                </a:lnTo>
                                <a:lnTo>
                                  <a:pt x="346169" y="59532"/>
                                </a:lnTo>
                                <a:lnTo>
                                  <a:pt x="353748" y="51629"/>
                                </a:lnTo>
                                <a:lnTo>
                                  <a:pt x="338710" y="51629"/>
                                </a:lnTo>
                                <a:lnTo>
                                  <a:pt x="346309" y="43699"/>
                                </a:lnTo>
                                <a:lnTo>
                                  <a:pt x="346437" y="43699"/>
                                </a:lnTo>
                                <a:lnTo>
                                  <a:pt x="336184" y="33020"/>
                                </a:lnTo>
                                <a:close/>
                              </a:path>
                              <a:path w="499109" h="627380">
                                <a:moveTo>
                                  <a:pt x="372042" y="33020"/>
                                </a:moveTo>
                                <a:lnTo>
                                  <a:pt x="371593" y="33020"/>
                                </a:lnTo>
                                <a:lnTo>
                                  <a:pt x="364220" y="40708"/>
                                </a:lnTo>
                                <a:lnTo>
                                  <a:pt x="364527" y="40708"/>
                                </a:lnTo>
                                <a:lnTo>
                                  <a:pt x="382632" y="59532"/>
                                </a:lnTo>
                                <a:lnTo>
                                  <a:pt x="382220" y="59532"/>
                                </a:lnTo>
                                <a:lnTo>
                                  <a:pt x="389789" y="51629"/>
                                </a:lnTo>
                                <a:lnTo>
                                  <a:pt x="374612" y="51629"/>
                                </a:lnTo>
                                <a:lnTo>
                                  <a:pt x="382222" y="43699"/>
                                </a:lnTo>
                                <a:lnTo>
                                  <a:pt x="381989" y="43421"/>
                                </a:lnTo>
                                <a:lnTo>
                                  <a:pt x="372042" y="33020"/>
                                </a:lnTo>
                                <a:close/>
                              </a:path>
                              <a:path w="499109" h="627380">
                                <a:moveTo>
                                  <a:pt x="408142" y="33020"/>
                                </a:moveTo>
                                <a:lnTo>
                                  <a:pt x="407611" y="33020"/>
                                </a:lnTo>
                                <a:lnTo>
                                  <a:pt x="402746" y="38099"/>
                                </a:lnTo>
                                <a:lnTo>
                                  <a:pt x="400358" y="40708"/>
                                </a:lnTo>
                                <a:lnTo>
                                  <a:pt x="418384" y="59532"/>
                                </a:lnTo>
                                <a:lnTo>
                                  <a:pt x="418121" y="59532"/>
                                </a:lnTo>
                                <a:lnTo>
                                  <a:pt x="425702" y="51629"/>
                                </a:lnTo>
                                <a:lnTo>
                                  <a:pt x="410657" y="51629"/>
                                </a:lnTo>
                                <a:lnTo>
                                  <a:pt x="418258" y="43699"/>
                                </a:lnTo>
                                <a:lnTo>
                                  <a:pt x="418393" y="43699"/>
                                </a:lnTo>
                                <a:lnTo>
                                  <a:pt x="408142" y="33020"/>
                                </a:lnTo>
                                <a:close/>
                              </a:path>
                              <a:path w="499109" h="627380">
                                <a:moveTo>
                                  <a:pt x="444344" y="33020"/>
                                </a:moveTo>
                                <a:lnTo>
                                  <a:pt x="443551" y="33020"/>
                                </a:lnTo>
                                <a:lnTo>
                                  <a:pt x="436176" y="40708"/>
                                </a:lnTo>
                                <a:lnTo>
                                  <a:pt x="436530" y="40708"/>
                                </a:lnTo>
                                <a:lnTo>
                                  <a:pt x="454654" y="59532"/>
                                </a:lnTo>
                                <a:lnTo>
                                  <a:pt x="462235" y="51629"/>
                                </a:lnTo>
                                <a:lnTo>
                                  <a:pt x="446796" y="51629"/>
                                </a:lnTo>
                                <a:lnTo>
                                  <a:pt x="454412" y="43699"/>
                                </a:lnTo>
                                <a:lnTo>
                                  <a:pt x="454666" y="43699"/>
                                </a:lnTo>
                                <a:lnTo>
                                  <a:pt x="444344" y="33020"/>
                                </a:lnTo>
                                <a:close/>
                              </a:path>
                              <a:path w="499109" h="627380">
                                <a:moveTo>
                                  <a:pt x="480083" y="33020"/>
                                </a:moveTo>
                                <a:lnTo>
                                  <a:pt x="472452" y="40976"/>
                                </a:lnTo>
                                <a:lnTo>
                                  <a:pt x="490159" y="59532"/>
                                </a:lnTo>
                                <a:lnTo>
                                  <a:pt x="489980" y="59532"/>
                                </a:lnTo>
                                <a:lnTo>
                                  <a:pt x="497560" y="51629"/>
                                </a:lnTo>
                                <a:lnTo>
                                  <a:pt x="482197" y="51629"/>
                                </a:lnTo>
                                <a:lnTo>
                                  <a:pt x="490060" y="43421"/>
                                </a:lnTo>
                                <a:lnTo>
                                  <a:pt x="480083" y="33020"/>
                                </a:lnTo>
                                <a:close/>
                              </a:path>
                              <a:path w="499109" h="627380">
                                <a:moveTo>
                                  <a:pt x="12325" y="33020"/>
                                </a:moveTo>
                                <a:lnTo>
                                  <a:pt x="12193" y="33020"/>
                                </a:lnTo>
                                <a:lnTo>
                                  <a:pt x="4932" y="40708"/>
                                </a:lnTo>
                                <a:lnTo>
                                  <a:pt x="22605" y="59157"/>
                                </a:lnTo>
                                <a:lnTo>
                                  <a:pt x="29835" y="51629"/>
                                </a:lnTo>
                                <a:lnTo>
                                  <a:pt x="14988" y="51629"/>
                                </a:lnTo>
                                <a:lnTo>
                                  <a:pt x="22568" y="43699"/>
                                </a:lnTo>
                                <a:lnTo>
                                  <a:pt x="12325" y="33020"/>
                                </a:lnTo>
                                <a:close/>
                              </a:path>
                              <a:path w="499109" h="627380">
                                <a:moveTo>
                                  <a:pt x="40558" y="24988"/>
                                </a:moveTo>
                                <a:lnTo>
                                  <a:pt x="38845" y="26669"/>
                                </a:lnTo>
                                <a:lnTo>
                                  <a:pt x="22568" y="43699"/>
                                </a:lnTo>
                                <a:lnTo>
                                  <a:pt x="30174" y="51629"/>
                                </a:lnTo>
                                <a:lnTo>
                                  <a:pt x="29835" y="51629"/>
                                </a:lnTo>
                                <a:lnTo>
                                  <a:pt x="40324" y="40708"/>
                                </a:lnTo>
                                <a:lnTo>
                                  <a:pt x="40521" y="40708"/>
                                </a:lnTo>
                                <a:lnTo>
                                  <a:pt x="33160" y="33020"/>
                                </a:lnTo>
                                <a:lnTo>
                                  <a:pt x="48251" y="33020"/>
                                </a:lnTo>
                                <a:lnTo>
                                  <a:pt x="40558" y="24988"/>
                                </a:lnTo>
                                <a:close/>
                              </a:path>
                              <a:path w="499109" h="627380">
                                <a:moveTo>
                                  <a:pt x="73649" y="43699"/>
                                </a:moveTo>
                                <a:lnTo>
                                  <a:pt x="58480" y="43699"/>
                                </a:lnTo>
                                <a:lnTo>
                                  <a:pt x="66076" y="51629"/>
                                </a:lnTo>
                                <a:lnTo>
                                  <a:pt x="73649" y="43699"/>
                                </a:lnTo>
                                <a:close/>
                              </a:path>
                              <a:path w="499109" h="627380">
                                <a:moveTo>
                                  <a:pt x="130443" y="6128"/>
                                </a:moveTo>
                                <a:lnTo>
                                  <a:pt x="94694" y="43421"/>
                                </a:lnTo>
                                <a:lnTo>
                                  <a:pt x="94510" y="43699"/>
                                </a:lnTo>
                                <a:lnTo>
                                  <a:pt x="102115" y="51629"/>
                                </a:lnTo>
                                <a:lnTo>
                                  <a:pt x="101800" y="51629"/>
                                </a:lnTo>
                                <a:lnTo>
                                  <a:pt x="112288" y="40708"/>
                                </a:lnTo>
                                <a:lnTo>
                                  <a:pt x="112569" y="40708"/>
                                </a:lnTo>
                                <a:lnTo>
                                  <a:pt x="105191" y="33020"/>
                                </a:lnTo>
                                <a:lnTo>
                                  <a:pt x="120201" y="33020"/>
                                </a:lnTo>
                                <a:lnTo>
                                  <a:pt x="112511" y="24988"/>
                                </a:lnTo>
                                <a:lnTo>
                                  <a:pt x="127386" y="24988"/>
                                </a:lnTo>
                                <a:lnTo>
                                  <a:pt x="130242" y="22015"/>
                                </a:lnTo>
                                <a:lnTo>
                                  <a:pt x="130584" y="22015"/>
                                </a:lnTo>
                                <a:lnTo>
                                  <a:pt x="122969" y="14065"/>
                                </a:lnTo>
                                <a:lnTo>
                                  <a:pt x="138053" y="14065"/>
                                </a:lnTo>
                                <a:lnTo>
                                  <a:pt x="130443" y="6128"/>
                                </a:lnTo>
                                <a:close/>
                              </a:path>
                              <a:path w="499109" h="627380">
                                <a:moveTo>
                                  <a:pt x="145528" y="43699"/>
                                </a:moveTo>
                                <a:lnTo>
                                  <a:pt x="130425" y="43699"/>
                                </a:lnTo>
                                <a:lnTo>
                                  <a:pt x="138018" y="51629"/>
                                </a:lnTo>
                                <a:lnTo>
                                  <a:pt x="138732" y="50799"/>
                                </a:lnTo>
                                <a:lnTo>
                                  <a:pt x="145528" y="43699"/>
                                </a:lnTo>
                                <a:close/>
                              </a:path>
                              <a:path w="499109" h="627380">
                                <a:moveTo>
                                  <a:pt x="202406" y="6128"/>
                                </a:moveTo>
                                <a:lnTo>
                                  <a:pt x="166626" y="43421"/>
                                </a:lnTo>
                                <a:lnTo>
                                  <a:pt x="166463" y="43699"/>
                                </a:lnTo>
                                <a:lnTo>
                                  <a:pt x="174066" y="51629"/>
                                </a:lnTo>
                                <a:lnTo>
                                  <a:pt x="173765" y="51629"/>
                                </a:lnTo>
                                <a:lnTo>
                                  <a:pt x="184253" y="40708"/>
                                </a:lnTo>
                                <a:lnTo>
                                  <a:pt x="184527" y="40708"/>
                                </a:lnTo>
                                <a:lnTo>
                                  <a:pt x="177151" y="33020"/>
                                </a:lnTo>
                                <a:lnTo>
                                  <a:pt x="192259" y="33020"/>
                                </a:lnTo>
                                <a:lnTo>
                                  <a:pt x="184546" y="24988"/>
                                </a:lnTo>
                                <a:lnTo>
                                  <a:pt x="199351" y="24988"/>
                                </a:lnTo>
                                <a:lnTo>
                                  <a:pt x="202207" y="22015"/>
                                </a:lnTo>
                                <a:lnTo>
                                  <a:pt x="202538" y="22015"/>
                                </a:lnTo>
                                <a:lnTo>
                                  <a:pt x="194927" y="14065"/>
                                </a:lnTo>
                                <a:lnTo>
                                  <a:pt x="210012" y="14065"/>
                                </a:lnTo>
                                <a:lnTo>
                                  <a:pt x="202406" y="6128"/>
                                </a:lnTo>
                                <a:close/>
                              </a:path>
                              <a:path w="499109" h="627380">
                                <a:moveTo>
                                  <a:pt x="238400" y="6128"/>
                                </a:moveTo>
                                <a:lnTo>
                                  <a:pt x="202703" y="43421"/>
                                </a:lnTo>
                                <a:lnTo>
                                  <a:pt x="202513" y="43699"/>
                                </a:lnTo>
                                <a:lnTo>
                                  <a:pt x="210128" y="51629"/>
                                </a:lnTo>
                                <a:lnTo>
                                  <a:pt x="209858" y="51629"/>
                                </a:lnTo>
                                <a:lnTo>
                                  <a:pt x="220321" y="40708"/>
                                </a:lnTo>
                                <a:lnTo>
                                  <a:pt x="217938" y="38099"/>
                                </a:lnTo>
                                <a:lnTo>
                                  <a:pt x="213075" y="33020"/>
                                </a:lnTo>
                                <a:lnTo>
                                  <a:pt x="228176" y="33020"/>
                                </a:lnTo>
                                <a:lnTo>
                                  <a:pt x="220480" y="24988"/>
                                </a:lnTo>
                                <a:lnTo>
                                  <a:pt x="235383" y="24988"/>
                                </a:lnTo>
                                <a:lnTo>
                                  <a:pt x="238232" y="22015"/>
                                </a:lnTo>
                                <a:lnTo>
                                  <a:pt x="238552" y="22015"/>
                                </a:lnTo>
                                <a:lnTo>
                                  <a:pt x="230928" y="14065"/>
                                </a:lnTo>
                                <a:lnTo>
                                  <a:pt x="246021" y="14065"/>
                                </a:lnTo>
                                <a:lnTo>
                                  <a:pt x="238400" y="6128"/>
                                </a:lnTo>
                                <a:close/>
                              </a:path>
                              <a:path w="499109" h="627380">
                                <a:moveTo>
                                  <a:pt x="274367" y="6128"/>
                                </a:moveTo>
                                <a:lnTo>
                                  <a:pt x="238575" y="43421"/>
                                </a:lnTo>
                                <a:lnTo>
                                  <a:pt x="238410" y="43699"/>
                                </a:lnTo>
                                <a:lnTo>
                                  <a:pt x="246009" y="51629"/>
                                </a:lnTo>
                                <a:lnTo>
                                  <a:pt x="245730" y="51629"/>
                                </a:lnTo>
                                <a:lnTo>
                                  <a:pt x="256218" y="40708"/>
                                </a:lnTo>
                                <a:lnTo>
                                  <a:pt x="256481" y="40708"/>
                                </a:lnTo>
                                <a:lnTo>
                                  <a:pt x="249107" y="33020"/>
                                </a:lnTo>
                                <a:lnTo>
                                  <a:pt x="264222" y="33020"/>
                                </a:lnTo>
                                <a:lnTo>
                                  <a:pt x="256510" y="24988"/>
                                </a:lnTo>
                                <a:lnTo>
                                  <a:pt x="271316" y="24988"/>
                                </a:lnTo>
                                <a:lnTo>
                                  <a:pt x="274172" y="22015"/>
                                </a:lnTo>
                                <a:lnTo>
                                  <a:pt x="274486" y="22015"/>
                                </a:lnTo>
                                <a:lnTo>
                                  <a:pt x="266883" y="14065"/>
                                </a:lnTo>
                                <a:lnTo>
                                  <a:pt x="281968" y="14065"/>
                                </a:lnTo>
                                <a:lnTo>
                                  <a:pt x="274367" y="6128"/>
                                </a:lnTo>
                                <a:close/>
                              </a:path>
                              <a:path w="499109" h="627380">
                                <a:moveTo>
                                  <a:pt x="310364" y="6128"/>
                                </a:moveTo>
                                <a:lnTo>
                                  <a:pt x="274633" y="43421"/>
                                </a:lnTo>
                                <a:lnTo>
                                  <a:pt x="274476" y="43699"/>
                                </a:lnTo>
                                <a:lnTo>
                                  <a:pt x="282090" y="51629"/>
                                </a:lnTo>
                                <a:lnTo>
                                  <a:pt x="281798" y="51629"/>
                                </a:lnTo>
                                <a:lnTo>
                                  <a:pt x="292267" y="40708"/>
                                </a:lnTo>
                                <a:lnTo>
                                  <a:pt x="289871" y="38099"/>
                                </a:lnTo>
                                <a:lnTo>
                                  <a:pt x="285013" y="33020"/>
                                </a:lnTo>
                                <a:lnTo>
                                  <a:pt x="300119" y="33020"/>
                                </a:lnTo>
                                <a:lnTo>
                                  <a:pt x="292428" y="24988"/>
                                </a:lnTo>
                                <a:lnTo>
                                  <a:pt x="307337" y="24988"/>
                                </a:lnTo>
                                <a:lnTo>
                                  <a:pt x="310187" y="22015"/>
                                </a:lnTo>
                                <a:lnTo>
                                  <a:pt x="310508" y="22015"/>
                                </a:lnTo>
                                <a:lnTo>
                                  <a:pt x="302888" y="14065"/>
                                </a:lnTo>
                                <a:lnTo>
                                  <a:pt x="317985" y="14065"/>
                                </a:lnTo>
                                <a:lnTo>
                                  <a:pt x="310364" y="6128"/>
                                </a:lnTo>
                                <a:close/>
                              </a:path>
                              <a:path w="499109" h="627380">
                                <a:moveTo>
                                  <a:pt x="346324" y="6128"/>
                                </a:moveTo>
                                <a:lnTo>
                                  <a:pt x="310531" y="43421"/>
                                </a:lnTo>
                                <a:lnTo>
                                  <a:pt x="310346" y="43699"/>
                                </a:lnTo>
                                <a:lnTo>
                                  <a:pt x="317939" y="51629"/>
                                </a:lnTo>
                                <a:lnTo>
                                  <a:pt x="318644" y="50799"/>
                                </a:lnTo>
                                <a:lnTo>
                                  <a:pt x="328303" y="40708"/>
                                </a:lnTo>
                                <a:lnTo>
                                  <a:pt x="325928" y="38099"/>
                                </a:lnTo>
                                <a:lnTo>
                                  <a:pt x="321059" y="33020"/>
                                </a:lnTo>
                                <a:lnTo>
                                  <a:pt x="336184" y="33020"/>
                                </a:lnTo>
                                <a:lnTo>
                                  <a:pt x="328473" y="24988"/>
                                </a:lnTo>
                                <a:lnTo>
                                  <a:pt x="343349" y="24988"/>
                                </a:lnTo>
                                <a:lnTo>
                                  <a:pt x="346196" y="22015"/>
                                </a:lnTo>
                                <a:lnTo>
                                  <a:pt x="346548" y="22015"/>
                                </a:lnTo>
                                <a:lnTo>
                                  <a:pt x="338902" y="14065"/>
                                </a:lnTo>
                                <a:lnTo>
                                  <a:pt x="353915" y="14065"/>
                                </a:lnTo>
                                <a:lnTo>
                                  <a:pt x="346324" y="6128"/>
                                </a:lnTo>
                                <a:close/>
                              </a:path>
                              <a:path w="499109" h="627380">
                                <a:moveTo>
                                  <a:pt x="361352" y="43699"/>
                                </a:moveTo>
                                <a:lnTo>
                                  <a:pt x="346437" y="43699"/>
                                </a:lnTo>
                                <a:lnTo>
                                  <a:pt x="354050" y="51629"/>
                                </a:lnTo>
                                <a:lnTo>
                                  <a:pt x="353748" y="51629"/>
                                </a:lnTo>
                                <a:lnTo>
                                  <a:pt x="361352" y="43699"/>
                                </a:lnTo>
                                <a:close/>
                              </a:path>
                              <a:path w="499109" h="627380">
                                <a:moveTo>
                                  <a:pt x="418351" y="6128"/>
                                </a:moveTo>
                                <a:lnTo>
                                  <a:pt x="382489" y="43421"/>
                                </a:lnTo>
                                <a:lnTo>
                                  <a:pt x="382255" y="43699"/>
                                </a:lnTo>
                                <a:lnTo>
                                  <a:pt x="389838" y="51629"/>
                                </a:lnTo>
                                <a:lnTo>
                                  <a:pt x="390583" y="50799"/>
                                </a:lnTo>
                                <a:lnTo>
                                  <a:pt x="400247" y="40708"/>
                                </a:lnTo>
                                <a:lnTo>
                                  <a:pt x="397859" y="38099"/>
                                </a:lnTo>
                                <a:lnTo>
                                  <a:pt x="392995" y="33020"/>
                                </a:lnTo>
                                <a:lnTo>
                                  <a:pt x="408142" y="33020"/>
                                </a:lnTo>
                                <a:lnTo>
                                  <a:pt x="400433" y="24988"/>
                                </a:lnTo>
                                <a:lnTo>
                                  <a:pt x="415303" y="24988"/>
                                </a:lnTo>
                                <a:lnTo>
                                  <a:pt x="418151" y="22015"/>
                                </a:lnTo>
                                <a:lnTo>
                                  <a:pt x="418532" y="22015"/>
                                </a:lnTo>
                                <a:lnTo>
                                  <a:pt x="410878" y="14065"/>
                                </a:lnTo>
                                <a:lnTo>
                                  <a:pt x="426023" y="14065"/>
                                </a:lnTo>
                                <a:lnTo>
                                  <a:pt x="418351" y="6128"/>
                                </a:lnTo>
                                <a:close/>
                              </a:path>
                              <a:path w="499109" h="627380">
                                <a:moveTo>
                                  <a:pt x="433308" y="43699"/>
                                </a:moveTo>
                                <a:lnTo>
                                  <a:pt x="418393" y="43699"/>
                                </a:lnTo>
                                <a:lnTo>
                                  <a:pt x="426006" y="51629"/>
                                </a:lnTo>
                                <a:lnTo>
                                  <a:pt x="425702" y="51629"/>
                                </a:lnTo>
                                <a:lnTo>
                                  <a:pt x="433308" y="43699"/>
                                </a:lnTo>
                                <a:close/>
                              </a:path>
                              <a:path w="499109" h="627380">
                                <a:moveTo>
                                  <a:pt x="469841" y="43699"/>
                                </a:moveTo>
                                <a:lnTo>
                                  <a:pt x="454666" y="43699"/>
                                </a:lnTo>
                                <a:lnTo>
                                  <a:pt x="462331" y="51629"/>
                                </a:lnTo>
                                <a:lnTo>
                                  <a:pt x="463030" y="50799"/>
                                </a:lnTo>
                                <a:lnTo>
                                  <a:pt x="469841" y="43699"/>
                                </a:lnTo>
                                <a:close/>
                              </a:path>
                              <a:path w="499109" h="627380">
                                <a:moveTo>
                                  <a:pt x="495157" y="38099"/>
                                </a:moveTo>
                                <a:lnTo>
                                  <a:pt x="490060" y="43421"/>
                                </a:lnTo>
                                <a:lnTo>
                                  <a:pt x="497933" y="51629"/>
                                </a:lnTo>
                                <a:lnTo>
                                  <a:pt x="497560" y="51629"/>
                                </a:lnTo>
                                <a:lnTo>
                                  <a:pt x="498356" y="50799"/>
                                </a:lnTo>
                                <a:lnTo>
                                  <a:pt x="498356" y="41909"/>
                                </a:lnTo>
                                <a:lnTo>
                                  <a:pt x="495157" y="38099"/>
                                </a:lnTo>
                                <a:close/>
                              </a:path>
                              <a:path w="499109" h="627380">
                                <a:moveTo>
                                  <a:pt x="0" y="35559"/>
                                </a:moveTo>
                                <a:lnTo>
                                  <a:pt x="0" y="36829"/>
                                </a:lnTo>
                                <a:lnTo>
                                  <a:pt x="3798" y="41909"/>
                                </a:lnTo>
                                <a:lnTo>
                                  <a:pt x="4932" y="40708"/>
                                </a:lnTo>
                                <a:lnTo>
                                  <a:pt x="0" y="35559"/>
                                </a:lnTo>
                                <a:close/>
                              </a:path>
                              <a:path w="499109" h="627380">
                                <a:moveTo>
                                  <a:pt x="461902" y="14065"/>
                                </a:moveTo>
                                <a:lnTo>
                                  <a:pt x="461732" y="14065"/>
                                </a:lnTo>
                                <a:lnTo>
                                  <a:pt x="454107" y="22015"/>
                                </a:lnTo>
                                <a:lnTo>
                                  <a:pt x="454358" y="22015"/>
                                </a:lnTo>
                                <a:lnTo>
                                  <a:pt x="472452" y="40976"/>
                                </a:lnTo>
                                <a:lnTo>
                                  <a:pt x="480083" y="33020"/>
                                </a:lnTo>
                                <a:lnTo>
                                  <a:pt x="464667" y="33020"/>
                                </a:lnTo>
                                <a:lnTo>
                                  <a:pt x="472380" y="24988"/>
                                </a:lnTo>
                                <a:lnTo>
                                  <a:pt x="461902" y="14065"/>
                                </a:lnTo>
                                <a:close/>
                              </a:path>
                              <a:path w="499109" h="627380">
                                <a:moveTo>
                                  <a:pt x="22491" y="6128"/>
                                </a:moveTo>
                                <a:lnTo>
                                  <a:pt x="14701" y="14065"/>
                                </a:lnTo>
                                <a:lnTo>
                                  <a:pt x="0" y="29209"/>
                                </a:lnTo>
                                <a:lnTo>
                                  <a:pt x="0" y="35559"/>
                                </a:lnTo>
                                <a:lnTo>
                                  <a:pt x="4932" y="40708"/>
                                </a:lnTo>
                                <a:lnTo>
                                  <a:pt x="12193" y="33020"/>
                                </a:lnTo>
                                <a:lnTo>
                                  <a:pt x="12325" y="33020"/>
                                </a:lnTo>
                                <a:lnTo>
                                  <a:pt x="4622" y="24988"/>
                                </a:lnTo>
                                <a:lnTo>
                                  <a:pt x="19778" y="24988"/>
                                </a:lnTo>
                                <a:lnTo>
                                  <a:pt x="22587" y="22015"/>
                                </a:lnTo>
                                <a:lnTo>
                                  <a:pt x="15015" y="14065"/>
                                </a:lnTo>
                                <a:lnTo>
                                  <a:pt x="30094" y="14065"/>
                                </a:lnTo>
                                <a:lnTo>
                                  <a:pt x="22491" y="6128"/>
                                </a:lnTo>
                                <a:close/>
                              </a:path>
                              <a:path w="499109" h="627380">
                                <a:moveTo>
                                  <a:pt x="30094" y="14065"/>
                                </a:moveTo>
                                <a:lnTo>
                                  <a:pt x="22625" y="22015"/>
                                </a:lnTo>
                                <a:lnTo>
                                  <a:pt x="40521" y="40708"/>
                                </a:lnTo>
                                <a:lnTo>
                                  <a:pt x="40324" y="40708"/>
                                </a:lnTo>
                                <a:lnTo>
                                  <a:pt x="47708" y="33020"/>
                                </a:lnTo>
                                <a:lnTo>
                                  <a:pt x="32775" y="33020"/>
                                </a:lnTo>
                                <a:lnTo>
                                  <a:pt x="40452" y="24988"/>
                                </a:lnTo>
                                <a:lnTo>
                                  <a:pt x="39735" y="24129"/>
                                </a:lnTo>
                                <a:lnTo>
                                  <a:pt x="30094" y="14065"/>
                                </a:lnTo>
                                <a:close/>
                              </a:path>
                              <a:path w="499109" h="627380">
                                <a:moveTo>
                                  <a:pt x="66092" y="14065"/>
                                </a:moveTo>
                                <a:lnTo>
                                  <a:pt x="65913" y="14065"/>
                                </a:lnTo>
                                <a:lnTo>
                                  <a:pt x="58278" y="22015"/>
                                </a:lnTo>
                                <a:lnTo>
                                  <a:pt x="58626" y="22015"/>
                                </a:lnTo>
                                <a:lnTo>
                                  <a:pt x="76541" y="40708"/>
                                </a:lnTo>
                                <a:lnTo>
                                  <a:pt x="78997" y="38099"/>
                                </a:lnTo>
                                <a:lnTo>
                                  <a:pt x="83848" y="33020"/>
                                </a:lnTo>
                                <a:lnTo>
                                  <a:pt x="68511" y="33020"/>
                                </a:lnTo>
                                <a:lnTo>
                                  <a:pt x="76248" y="24988"/>
                                </a:lnTo>
                                <a:lnTo>
                                  <a:pt x="76568" y="24988"/>
                                </a:lnTo>
                                <a:lnTo>
                                  <a:pt x="66092" y="14065"/>
                                </a:lnTo>
                                <a:close/>
                              </a:path>
                              <a:path w="499109" h="627380">
                                <a:moveTo>
                                  <a:pt x="102053" y="14065"/>
                                </a:moveTo>
                                <a:lnTo>
                                  <a:pt x="94358" y="22015"/>
                                </a:lnTo>
                                <a:lnTo>
                                  <a:pt x="94631" y="22015"/>
                                </a:lnTo>
                                <a:lnTo>
                                  <a:pt x="112569" y="40708"/>
                                </a:lnTo>
                                <a:lnTo>
                                  <a:pt x="112288" y="40708"/>
                                </a:lnTo>
                                <a:lnTo>
                                  <a:pt x="119673" y="33020"/>
                                </a:lnTo>
                                <a:lnTo>
                                  <a:pt x="104661" y="33020"/>
                                </a:lnTo>
                                <a:lnTo>
                                  <a:pt x="112357" y="24988"/>
                                </a:lnTo>
                                <a:lnTo>
                                  <a:pt x="112511" y="24988"/>
                                </a:lnTo>
                                <a:lnTo>
                                  <a:pt x="102053" y="14065"/>
                                </a:lnTo>
                                <a:close/>
                              </a:path>
                              <a:path w="499109" h="627380">
                                <a:moveTo>
                                  <a:pt x="138053" y="14065"/>
                                </a:moveTo>
                                <a:lnTo>
                                  <a:pt x="137877" y="14065"/>
                                </a:lnTo>
                                <a:lnTo>
                                  <a:pt x="130242" y="22015"/>
                                </a:lnTo>
                                <a:lnTo>
                                  <a:pt x="130584" y="22015"/>
                                </a:lnTo>
                                <a:lnTo>
                                  <a:pt x="148492" y="40708"/>
                                </a:lnTo>
                                <a:lnTo>
                                  <a:pt x="150888" y="38099"/>
                                </a:lnTo>
                                <a:lnTo>
                                  <a:pt x="155750" y="33020"/>
                                </a:lnTo>
                                <a:lnTo>
                                  <a:pt x="140516" y="33020"/>
                                </a:lnTo>
                                <a:lnTo>
                                  <a:pt x="148243" y="24988"/>
                                </a:lnTo>
                                <a:lnTo>
                                  <a:pt x="148525" y="24988"/>
                                </a:lnTo>
                                <a:lnTo>
                                  <a:pt x="138053" y="14065"/>
                                </a:lnTo>
                                <a:close/>
                              </a:path>
                              <a:path w="499109" h="627380">
                                <a:moveTo>
                                  <a:pt x="174057" y="14065"/>
                                </a:moveTo>
                                <a:lnTo>
                                  <a:pt x="173893" y="14065"/>
                                </a:lnTo>
                                <a:lnTo>
                                  <a:pt x="166284" y="22015"/>
                                </a:lnTo>
                                <a:lnTo>
                                  <a:pt x="166592" y="22015"/>
                                </a:lnTo>
                                <a:lnTo>
                                  <a:pt x="184527" y="40708"/>
                                </a:lnTo>
                                <a:lnTo>
                                  <a:pt x="184253" y="40708"/>
                                </a:lnTo>
                                <a:lnTo>
                                  <a:pt x="191637" y="33020"/>
                                </a:lnTo>
                                <a:lnTo>
                                  <a:pt x="176601" y="33020"/>
                                </a:lnTo>
                                <a:lnTo>
                                  <a:pt x="184303" y="24988"/>
                                </a:lnTo>
                                <a:lnTo>
                                  <a:pt x="184546" y="24988"/>
                                </a:lnTo>
                                <a:lnTo>
                                  <a:pt x="174057" y="14065"/>
                                </a:lnTo>
                                <a:close/>
                              </a:path>
                              <a:path w="499109" h="627380">
                                <a:moveTo>
                                  <a:pt x="210012" y="14065"/>
                                </a:moveTo>
                                <a:lnTo>
                                  <a:pt x="209842" y="14065"/>
                                </a:lnTo>
                                <a:lnTo>
                                  <a:pt x="202207" y="22015"/>
                                </a:lnTo>
                                <a:lnTo>
                                  <a:pt x="202538" y="22015"/>
                                </a:lnTo>
                                <a:lnTo>
                                  <a:pt x="220435" y="40708"/>
                                </a:lnTo>
                                <a:lnTo>
                                  <a:pt x="222821" y="38099"/>
                                </a:lnTo>
                                <a:lnTo>
                                  <a:pt x="227688" y="33020"/>
                                </a:lnTo>
                                <a:lnTo>
                                  <a:pt x="212655" y="33020"/>
                                </a:lnTo>
                                <a:lnTo>
                                  <a:pt x="220340" y="24988"/>
                                </a:lnTo>
                                <a:lnTo>
                                  <a:pt x="220480" y="24988"/>
                                </a:lnTo>
                                <a:lnTo>
                                  <a:pt x="210012" y="14065"/>
                                </a:lnTo>
                                <a:close/>
                              </a:path>
                              <a:path w="499109" h="627380">
                                <a:moveTo>
                                  <a:pt x="246021" y="14065"/>
                                </a:moveTo>
                                <a:lnTo>
                                  <a:pt x="245848" y="14065"/>
                                </a:lnTo>
                                <a:lnTo>
                                  <a:pt x="238232" y="22015"/>
                                </a:lnTo>
                                <a:lnTo>
                                  <a:pt x="238552" y="22015"/>
                                </a:lnTo>
                                <a:lnTo>
                                  <a:pt x="256481" y="40708"/>
                                </a:lnTo>
                                <a:lnTo>
                                  <a:pt x="256218" y="40708"/>
                                </a:lnTo>
                                <a:lnTo>
                                  <a:pt x="263602" y="33020"/>
                                </a:lnTo>
                                <a:lnTo>
                                  <a:pt x="248554" y="33020"/>
                                </a:lnTo>
                                <a:lnTo>
                                  <a:pt x="256259" y="24988"/>
                                </a:lnTo>
                                <a:lnTo>
                                  <a:pt x="256510" y="24988"/>
                                </a:lnTo>
                                <a:lnTo>
                                  <a:pt x="246021" y="14065"/>
                                </a:lnTo>
                                <a:close/>
                              </a:path>
                              <a:path w="499109" h="627380">
                                <a:moveTo>
                                  <a:pt x="281968" y="14065"/>
                                </a:moveTo>
                                <a:lnTo>
                                  <a:pt x="281807" y="14065"/>
                                </a:lnTo>
                                <a:lnTo>
                                  <a:pt x="274172" y="22015"/>
                                </a:lnTo>
                                <a:lnTo>
                                  <a:pt x="274486" y="22015"/>
                                </a:lnTo>
                                <a:lnTo>
                                  <a:pt x="292366" y="40708"/>
                                </a:lnTo>
                                <a:lnTo>
                                  <a:pt x="294768" y="38099"/>
                                </a:lnTo>
                                <a:lnTo>
                                  <a:pt x="299637" y="33020"/>
                                </a:lnTo>
                                <a:lnTo>
                                  <a:pt x="284593" y="33020"/>
                                </a:lnTo>
                                <a:lnTo>
                                  <a:pt x="292284" y="24988"/>
                                </a:lnTo>
                                <a:lnTo>
                                  <a:pt x="292428" y="24988"/>
                                </a:lnTo>
                                <a:lnTo>
                                  <a:pt x="281968" y="14065"/>
                                </a:lnTo>
                                <a:close/>
                              </a:path>
                              <a:path w="499109" h="627380">
                                <a:moveTo>
                                  <a:pt x="317985" y="14065"/>
                                </a:moveTo>
                                <a:lnTo>
                                  <a:pt x="317808" y="14065"/>
                                </a:lnTo>
                                <a:lnTo>
                                  <a:pt x="310187" y="22015"/>
                                </a:lnTo>
                                <a:lnTo>
                                  <a:pt x="310508" y="22015"/>
                                </a:lnTo>
                                <a:lnTo>
                                  <a:pt x="328429" y="40708"/>
                                </a:lnTo>
                                <a:lnTo>
                                  <a:pt x="330800" y="38099"/>
                                </a:lnTo>
                                <a:lnTo>
                                  <a:pt x="335662" y="33020"/>
                                </a:lnTo>
                                <a:lnTo>
                                  <a:pt x="320511" y="33020"/>
                                </a:lnTo>
                                <a:lnTo>
                                  <a:pt x="328218" y="24988"/>
                                </a:lnTo>
                                <a:lnTo>
                                  <a:pt x="328473" y="24988"/>
                                </a:lnTo>
                                <a:lnTo>
                                  <a:pt x="317985" y="14065"/>
                                </a:lnTo>
                                <a:close/>
                              </a:path>
                              <a:path w="499109" h="627380">
                                <a:moveTo>
                                  <a:pt x="353915" y="14065"/>
                                </a:moveTo>
                                <a:lnTo>
                                  <a:pt x="346196" y="22015"/>
                                </a:lnTo>
                                <a:lnTo>
                                  <a:pt x="346548" y="22015"/>
                                </a:lnTo>
                                <a:lnTo>
                                  <a:pt x="364527" y="40708"/>
                                </a:lnTo>
                                <a:lnTo>
                                  <a:pt x="364220" y="40708"/>
                                </a:lnTo>
                                <a:lnTo>
                                  <a:pt x="371593" y="33020"/>
                                </a:lnTo>
                                <a:lnTo>
                                  <a:pt x="356541" y="33020"/>
                                </a:lnTo>
                                <a:lnTo>
                                  <a:pt x="364236" y="24988"/>
                                </a:lnTo>
                                <a:lnTo>
                                  <a:pt x="363540" y="24129"/>
                                </a:lnTo>
                                <a:lnTo>
                                  <a:pt x="353915" y="14065"/>
                                </a:lnTo>
                                <a:close/>
                              </a:path>
                              <a:path w="499109" h="627380">
                                <a:moveTo>
                                  <a:pt x="389947" y="14065"/>
                                </a:moveTo>
                                <a:lnTo>
                                  <a:pt x="389769" y="14065"/>
                                </a:lnTo>
                                <a:lnTo>
                                  <a:pt x="382146" y="22015"/>
                                </a:lnTo>
                                <a:lnTo>
                                  <a:pt x="382455" y="22015"/>
                                </a:lnTo>
                                <a:lnTo>
                                  <a:pt x="400358" y="40708"/>
                                </a:lnTo>
                                <a:lnTo>
                                  <a:pt x="402746" y="38099"/>
                                </a:lnTo>
                                <a:lnTo>
                                  <a:pt x="407611" y="33020"/>
                                </a:lnTo>
                                <a:lnTo>
                                  <a:pt x="392471" y="33020"/>
                                </a:lnTo>
                                <a:lnTo>
                                  <a:pt x="400179" y="24988"/>
                                </a:lnTo>
                                <a:lnTo>
                                  <a:pt x="400433" y="24988"/>
                                </a:lnTo>
                                <a:lnTo>
                                  <a:pt x="389947" y="14065"/>
                                </a:lnTo>
                                <a:close/>
                              </a:path>
                              <a:path w="499109" h="627380">
                                <a:moveTo>
                                  <a:pt x="426023" y="14065"/>
                                </a:moveTo>
                                <a:lnTo>
                                  <a:pt x="425764" y="14065"/>
                                </a:lnTo>
                                <a:lnTo>
                                  <a:pt x="418151" y="22015"/>
                                </a:lnTo>
                                <a:lnTo>
                                  <a:pt x="418532" y="22015"/>
                                </a:lnTo>
                                <a:lnTo>
                                  <a:pt x="436530" y="40708"/>
                                </a:lnTo>
                                <a:lnTo>
                                  <a:pt x="436176" y="40708"/>
                                </a:lnTo>
                                <a:lnTo>
                                  <a:pt x="443551" y="33020"/>
                                </a:lnTo>
                                <a:lnTo>
                                  <a:pt x="428494" y="33020"/>
                                </a:lnTo>
                                <a:lnTo>
                                  <a:pt x="436192" y="24988"/>
                                </a:lnTo>
                                <a:lnTo>
                                  <a:pt x="436581" y="24988"/>
                                </a:lnTo>
                                <a:lnTo>
                                  <a:pt x="426023" y="14065"/>
                                </a:lnTo>
                                <a:close/>
                              </a:path>
                              <a:path w="499109" h="627380">
                                <a:moveTo>
                                  <a:pt x="19778" y="24988"/>
                                </a:moveTo>
                                <a:lnTo>
                                  <a:pt x="4622" y="24988"/>
                                </a:lnTo>
                                <a:lnTo>
                                  <a:pt x="12325" y="33020"/>
                                </a:lnTo>
                                <a:lnTo>
                                  <a:pt x="12193" y="33020"/>
                                </a:lnTo>
                                <a:lnTo>
                                  <a:pt x="19778" y="24988"/>
                                </a:lnTo>
                                <a:close/>
                              </a:path>
                              <a:path w="499109" h="627380">
                                <a:moveTo>
                                  <a:pt x="71969" y="0"/>
                                </a:moveTo>
                                <a:lnTo>
                                  <a:pt x="64338" y="0"/>
                                </a:lnTo>
                                <a:lnTo>
                                  <a:pt x="58480" y="6128"/>
                                </a:lnTo>
                                <a:lnTo>
                                  <a:pt x="66092" y="14065"/>
                                </a:lnTo>
                                <a:lnTo>
                                  <a:pt x="51008" y="14065"/>
                                </a:lnTo>
                                <a:lnTo>
                                  <a:pt x="58626" y="22015"/>
                                </a:lnTo>
                                <a:lnTo>
                                  <a:pt x="43295" y="22015"/>
                                </a:lnTo>
                                <a:lnTo>
                                  <a:pt x="41273" y="24129"/>
                                </a:lnTo>
                                <a:lnTo>
                                  <a:pt x="40558" y="24988"/>
                                </a:lnTo>
                                <a:lnTo>
                                  <a:pt x="48251" y="33020"/>
                                </a:lnTo>
                                <a:lnTo>
                                  <a:pt x="47708" y="33020"/>
                                </a:lnTo>
                                <a:lnTo>
                                  <a:pt x="58278" y="22015"/>
                                </a:lnTo>
                                <a:lnTo>
                                  <a:pt x="58626" y="22015"/>
                                </a:lnTo>
                                <a:lnTo>
                                  <a:pt x="51008" y="14065"/>
                                </a:lnTo>
                                <a:lnTo>
                                  <a:pt x="66092" y="14065"/>
                                </a:lnTo>
                                <a:lnTo>
                                  <a:pt x="58480" y="6128"/>
                                </a:lnTo>
                                <a:lnTo>
                                  <a:pt x="73536" y="6128"/>
                                </a:lnTo>
                                <a:lnTo>
                                  <a:pt x="75762" y="3809"/>
                                </a:lnTo>
                                <a:lnTo>
                                  <a:pt x="71969" y="0"/>
                                </a:lnTo>
                                <a:close/>
                              </a:path>
                              <a:path w="499109" h="627380">
                                <a:moveTo>
                                  <a:pt x="91518" y="24988"/>
                                </a:moveTo>
                                <a:lnTo>
                                  <a:pt x="76568" y="24988"/>
                                </a:lnTo>
                                <a:lnTo>
                                  <a:pt x="84270" y="33020"/>
                                </a:lnTo>
                                <a:lnTo>
                                  <a:pt x="83848" y="33020"/>
                                </a:lnTo>
                                <a:lnTo>
                                  <a:pt x="91518" y="24988"/>
                                </a:lnTo>
                                <a:close/>
                              </a:path>
                              <a:path w="499109" h="627380">
                                <a:moveTo>
                                  <a:pt x="127386" y="24988"/>
                                </a:moveTo>
                                <a:lnTo>
                                  <a:pt x="112511" y="24988"/>
                                </a:lnTo>
                                <a:lnTo>
                                  <a:pt x="120201" y="33020"/>
                                </a:lnTo>
                                <a:lnTo>
                                  <a:pt x="119673" y="33020"/>
                                </a:lnTo>
                                <a:lnTo>
                                  <a:pt x="127386" y="24988"/>
                                </a:lnTo>
                                <a:close/>
                              </a:path>
                              <a:path w="499109" h="627380">
                                <a:moveTo>
                                  <a:pt x="163437" y="24988"/>
                                </a:moveTo>
                                <a:lnTo>
                                  <a:pt x="148525" y="24988"/>
                                </a:lnTo>
                                <a:lnTo>
                                  <a:pt x="156225" y="33020"/>
                                </a:lnTo>
                                <a:lnTo>
                                  <a:pt x="155750" y="33020"/>
                                </a:lnTo>
                                <a:lnTo>
                                  <a:pt x="163437" y="24988"/>
                                </a:lnTo>
                                <a:close/>
                              </a:path>
                              <a:path w="499109" h="627380">
                                <a:moveTo>
                                  <a:pt x="199351" y="24988"/>
                                </a:moveTo>
                                <a:lnTo>
                                  <a:pt x="184546" y="24988"/>
                                </a:lnTo>
                                <a:lnTo>
                                  <a:pt x="192259" y="33020"/>
                                </a:lnTo>
                                <a:lnTo>
                                  <a:pt x="191637" y="33020"/>
                                </a:lnTo>
                                <a:lnTo>
                                  <a:pt x="199351" y="24988"/>
                                </a:lnTo>
                                <a:close/>
                              </a:path>
                              <a:path w="499109" h="627380">
                                <a:moveTo>
                                  <a:pt x="235383" y="24988"/>
                                </a:moveTo>
                                <a:lnTo>
                                  <a:pt x="220480" y="24988"/>
                                </a:lnTo>
                                <a:lnTo>
                                  <a:pt x="228176" y="33020"/>
                                </a:lnTo>
                                <a:lnTo>
                                  <a:pt x="227688" y="33020"/>
                                </a:lnTo>
                                <a:lnTo>
                                  <a:pt x="235383" y="24988"/>
                                </a:lnTo>
                                <a:close/>
                              </a:path>
                              <a:path w="499109" h="627380">
                                <a:moveTo>
                                  <a:pt x="271316" y="24988"/>
                                </a:moveTo>
                                <a:lnTo>
                                  <a:pt x="256510" y="24988"/>
                                </a:lnTo>
                                <a:lnTo>
                                  <a:pt x="264222" y="33020"/>
                                </a:lnTo>
                                <a:lnTo>
                                  <a:pt x="263602" y="33020"/>
                                </a:lnTo>
                                <a:lnTo>
                                  <a:pt x="271316" y="24988"/>
                                </a:lnTo>
                                <a:close/>
                              </a:path>
                              <a:path w="499109" h="627380">
                                <a:moveTo>
                                  <a:pt x="307337" y="24988"/>
                                </a:moveTo>
                                <a:lnTo>
                                  <a:pt x="292428" y="24988"/>
                                </a:lnTo>
                                <a:lnTo>
                                  <a:pt x="300119" y="33020"/>
                                </a:lnTo>
                                <a:lnTo>
                                  <a:pt x="299637" y="33020"/>
                                </a:lnTo>
                                <a:lnTo>
                                  <a:pt x="307337" y="24988"/>
                                </a:lnTo>
                                <a:close/>
                              </a:path>
                              <a:path w="499109" h="627380">
                                <a:moveTo>
                                  <a:pt x="343349" y="24988"/>
                                </a:moveTo>
                                <a:lnTo>
                                  <a:pt x="328473" y="24988"/>
                                </a:lnTo>
                                <a:lnTo>
                                  <a:pt x="336184" y="33020"/>
                                </a:lnTo>
                                <a:lnTo>
                                  <a:pt x="335662" y="33020"/>
                                </a:lnTo>
                                <a:lnTo>
                                  <a:pt x="343349" y="24988"/>
                                </a:lnTo>
                                <a:close/>
                              </a:path>
                              <a:path w="499109" h="627380">
                                <a:moveTo>
                                  <a:pt x="382328" y="6128"/>
                                </a:moveTo>
                                <a:lnTo>
                                  <a:pt x="365059" y="24129"/>
                                </a:lnTo>
                                <a:lnTo>
                                  <a:pt x="364361" y="24988"/>
                                </a:lnTo>
                                <a:lnTo>
                                  <a:pt x="372042" y="33020"/>
                                </a:lnTo>
                                <a:lnTo>
                                  <a:pt x="371593" y="33020"/>
                                </a:lnTo>
                                <a:lnTo>
                                  <a:pt x="382146" y="22015"/>
                                </a:lnTo>
                                <a:lnTo>
                                  <a:pt x="382455" y="22015"/>
                                </a:lnTo>
                                <a:lnTo>
                                  <a:pt x="374842" y="14065"/>
                                </a:lnTo>
                                <a:lnTo>
                                  <a:pt x="389947" y="14065"/>
                                </a:lnTo>
                                <a:lnTo>
                                  <a:pt x="382328" y="6128"/>
                                </a:lnTo>
                                <a:close/>
                              </a:path>
                              <a:path w="499109" h="627380">
                                <a:moveTo>
                                  <a:pt x="415303" y="24988"/>
                                </a:moveTo>
                                <a:lnTo>
                                  <a:pt x="400433" y="24988"/>
                                </a:lnTo>
                                <a:lnTo>
                                  <a:pt x="408142" y="33020"/>
                                </a:lnTo>
                                <a:lnTo>
                                  <a:pt x="407611" y="33020"/>
                                </a:lnTo>
                                <a:lnTo>
                                  <a:pt x="415303" y="24988"/>
                                </a:lnTo>
                                <a:close/>
                              </a:path>
                              <a:path w="499109" h="627380">
                                <a:moveTo>
                                  <a:pt x="451254" y="24988"/>
                                </a:moveTo>
                                <a:lnTo>
                                  <a:pt x="436581" y="24988"/>
                                </a:lnTo>
                                <a:lnTo>
                                  <a:pt x="444344" y="33020"/>
                                </a:lnTo>
                                <a:lnTo>
                                  <a:pt x="443551" y="33020"/>
                                </a:lnTo>
                                <a:lnTo>
                                  <a:pt x="451254" y="24988"/>
                                </a:lnTo>
                                <a:close/>
                              </a:path>
                              <a:path w="499109" h="627380">
                                <a:moveTo>
                                  <a:pt x="482923" y="14065"/>
                                </a:moveTo>
                                <a:lnTo>
                                  <a:pt x="472380" y="24988"/>
                                </a:lnTo>
                                <a:lnTo>
                                  <a:pt x="480083" y="33020"/>
                                </a:lnTo>
                                <a:lnTo>
                                  <a:pt x="490639" y="22015"/>
                                </a:lnTo>
                                <a:lnTo>
                                  <a:pt x="482923" y="14065"/>
                                </a:lnTo>
                                <a:close/>
                              </a:path>
                              <a:path w="499109" h="627380">
                                <a:moveTo>
                                  <a:pt x="3798" y="24129"/>
                                </a:moveTo>
                                <a:lnTo>
                                  <a:pt x="0" y="27939"/>
                                </a:lnTo>
                                <a:lnTo>
                                  <a:pt x="0" y="29209"/>
                                </a:lnTo>
                                <a:lnTo>
                                  <a:pt x="4097" y="24988"/>
                                </a:lnTo>
                                <a:lnTo>
                                  <a:pt x="4622" y="24988"/>
                                </a:lnTo>
                                <a:lnTo>
                                  <a:pt x="3798" y="24129"/>
                                </a:lnTo>
                                <a:close/>
                              </a:path>
                              <a:path w="499109" h="627380">
                                <a:moveTo>
                                  <a:pt x="498356" y="14065"/>
                                </a:moveTo>
                                <a:lnTo>
                                  <a:pt x="490639" y="22015"/>
                                </a:lnTo>
                                <a:lnTo>
                                  <a:pt x="495157" y="26669"/>
                                </a:lnTo>
                                <a:lnTo>
                                  <a:pt x="498356" y="24129"/>
                                </a:lnTo>
                                <a:lnTo>
                                  <a:pt x="498356" y="14065"/>
                                </a:lnTo>
                                <a:close/>
                              </a:path>
                              <a:path w="499109" h="627380">
                                <a:moveTo>
                                  <a:pt x="16621" y="0"/>
                                </a:moveTo>
                                <a:lnTo>
                                  <a:pt x="8990" y="0"/>
                                </a:lnTo>
                                <a:lnTo>
                                  <a:pt x="5197" y="3809"/>
                                </a:lnTo>
                                <a:lnTo>
                                  <a:pt x="22625" y="22015"/>
                                </a:lnTo>
                                <a:lnTo>
                                  <a:pt x="30094" y="14065"/>
                                </a:lnTo>
                                <a:lnTo>
                                  <a:pt x="14701" y="14065"/>
                                </a:lnTo>
                                <a:lnTo>
                                  <a:pt x="22407" y="6128"/>
                                </a:lnTo>
                                <a:lnTo>
                                  <a:pt x="20271" y="3809"/>
                                </a:lnTo>
                                <a:lnTo>
                                  <a:pt x="16621" y="0"/>
                                </a:lnTo>
                                <a:close/>
                              </a:path>
                              <a:path w="499109" h="627380">
                                <a:moveTo>
                                  <a:pt x="88586" y="0"/>
                                </a:moveTo>
                                <a:lnTo>
                                  <a:pt x="80955" y="0"/>
                                </a:lnTo>
                                <a:lnTo>
                                  <a:pt x="77162" y="3809"/>
                                </a:lnTo>
                                <a:lnTo>
                                  <a:pt x="94631" y="22015"/>
                                </a:lnTo>
                                <a:lnTo>
                                  <a:pt x="94358" y="22015"/>
                                </a:lnTo>
                                <a:lnTo>
                                  <a:pt x="101950" y="14065"/>
                                </a:lnTo>
                                <a:lnTo>
                                  <a:pt x="86771" y="14065"/>
                                </a:lnTo>
                                <a:lnTo>
                                  <a:pt x="94417" y="6128"/>
                                </a:lnTo>
                                <a:lnTo>
                                  <a:pt x="92234" y="3809"/>
                                </a:lnTo>
                                <a:lnTo>
                                  <a:pt x="88586" y="0"/>
                                </a:lnTo>
                                <a:close/>
                              </a:path>
                              <a:path w="499109" h="627380">
                                <a:moveTo>
                                  <a:pt x="124568" y="0"/>
                                </a:moveTo>
                                <a:lnTo>
                                  <a:pt x="116937" y="0"/>
                                </a:lnTo>
                                <a:lnTo>
                                  <a:pt x="113144" y="3809"/>
                                </a:lnTo>
                                <a:lnTo>
                                  <a:pt x="130584" y="22015"/>
                                </a:lnTo>
                                <a:lnTo>
                                  <a:pt x="130242" y="22015"/>
                                </a:lnTo>
                                <a:lnTo>
                                  <a:pt x="137877" y="14065"/>
                                </a:lnTo>
                                <a:lnTo>
                                  <a:pt x="122824" y="14065"/>
                                </a:lnTo>
                                <a:lnTo>
                                  <a:pt x="130430" y="6128"/>
                                </a:lnTo>
                                <a:lnTo>
                                  <a:pt x="124568" y="0"/>
                                </a:lnTo>
                                <a:close/>
                              </a:path>
                              <a:path w="499109" h="627380">
                                <a:moveTo>
                                  <a:pt x="160551" y="0"/>
                                </a:moveTo>
                                <a:lnTo>
                                  <a:pt x="152920" y="0"/>
                                </a:lnTo>
                                <a:lnTo>
                                  <a:pt x="149127" y="3809"/>
                                </a:lnTo>
                                <a:lnTo>
                                  <a:pt x="166592" y="22015"/>
                                </a:lnTo>
                                <a:lnTo>
                                  <a:pt x="166284" y="22015"/>
                                </a:lnTo>
                                <a:lnTo>
                                  <a:pt x="173893" y="14065"/>
                                </a:lnTo>
                                <a:lnTo>
                                  <a:pt x="158752" y="14065"/>
                                </a:lnTo>
                                <a:lnTo>
                                  <a:pt x="166389" y="6128"/>
                                </a:lnTo>
                                <a:lnTo>
                                  <a:pt x="164209" y="3809"/>
                                </a:lnTo>
                                <a:lnTo>
                                  <a:pt x="160551" y="0"/>
                                </a:lnTo>
                                <a:close/>
                              </a:path>
                              <a:path w="499109" h="627380">
                                <a:moveTo>
                                  <a:pt x="196533" y="0"/>
                                </a:moveTo>
                                <a:lnTo>
                                  <a:pt x="188902" y="0"/>
                                </a:lnTo>
                                <a:lnTo>
                                  <a:pt x="185109" y="3809"/>
                                </a:lnTo>
                                <a:lnTo>
                                  <a:pt x="202538" y="22015"/>
                                </a:lnTo>
                                <a:lnTo>
                                  <a:pt x="202207" y="22015"/>
                                </a:lnTo>
                                <a:lnTo>
                                  <a:pt x="209842" y="14065"/>
                                </a:lnTo>
                                <a:lnTo>
                                  <a:pt x="194779" y="14065"/>
                                </a:lnTo>
                                <a:lnTo>
                                  <a:pt x="202391" y="6128"/>
                                </a:lnTo>
                                <a:lnTo>
                                  <a:pt x="196533" y="0"/>
                                </a:lnTo>
                                <a:close/>
                              </a:path>
                              <a:path w="499109" h="627380">
                                <a:moveTo>
                                  <a:pt x="232516" y="0"/>
                                </a:moveTo>
                                <a:lnTo>
                                  <a:pt x="224884" y="0"/>
                                </a:lnTo>
                                <a:lnTo>
                                  <a:pt x="221091" y="3809"/>
                                </a:lnTo>
                                <a:lnTo>
                                  <a:pt x="238552" y="22015"/>
                                </a:lnTo>
                                <a:lnTo>
                                  <a:pt x="238232" y="22015"/>
                                </a:lnTo>
                                <a:lnTo>
                                  <a:pt x="245848" y="14065"/>
                                </a:lnTo>
                                <a:lnTo>
                                  <a:pt x="230792" y="14065"/>
                                </a:lnTo>
                                <a:lnTo>
                                  <a:pt x="238386" y="6128"/>
                                </a:lnTo>
                                <a:lnTo>
                                  <a:pt x="232516" y="0"/>
                                </a:lnTo>
                                <a:close/>
                              </a:path>
                              <a:path w="499109" h="627380">
                                <a:moveTo>
                                  <a:pt x="268498" y="0"/>
                                </a:moveTo>
                                <a:lnTo>
                                  <a:pt x="260867" y="0"/>
                                </a:lnTo>
                                <a:lnTo>
                                  <a:pt x="257074" y="3809"/>
                                </a:lnTo>
                                <a:lnTo>
                                  <a:pt x="274486" y="22015"/>
                                </a:lnTo>
                                <a:lnTo>
                                  <a:pt x="274172" y="22015"/>
                                </a:lnTo>
                                <a:lnTo>
                                  <a:pt x="281807" y="14065"/>
                                </a:lnTo>
                                <a:lnTo>
                                  <a:pt x="266738" y="14065"/>
                                </a:lnTo>
                                <a:lnTo>
                                  <a:pt x="274353" y="6128"/>
                                </a:lnTo>
                                <a:lnTo>
                                  <a:pt x="268498" y="0"/>
                                </a:lnTo>
                                <a:close/>
                              </a:path>
                              <a:path w="499109" h="627380">
                                <a:moveTo>
                                  <a:pt x="304481" y="0"/>
                                </a:moveTo>
                                <a:lnTo>
                                  <a:pt x="296849" y="0"/>
                                </a:lnTo>
                                <a:lnTo>
                                  <a:pt x="293056" y="3809"/>
                                </a:lnTo>
                                <a:lnTo>
                                  <a:pt x="310508" y="22015"/>
                                </a:lnTo>
                                <a:lnTo>
                                  <a:pt x="310187" y="22015"/>
                                </a:lnTo>
                                <a:lnTo>
                                  <a:pt x="317808" y="14065"/>
                                </a:lnTo>
                                <a:lnTo>
                                  <a:pt x="302745" y="14065"/>
                                </a:lnTo>
                                <a:lnTo>
                                  <a:pt x="310346" y="6128"/>
                                </a:lnTo>
                                <a:lnTo>
                                  <a:pt x="304481" y="0"/>
                                </a:lnTo>
                                <a:close/>
                              </a:path>
                              <a:path w="499109" h="627380">
                                <a:moveTo>
                                  <a:pt x="340463" y="0"/>
                                </a:moveTo>
                                <a:lnTo>
                                  <a:pt x="332832" y="0"/>
                                </a:lnTo>
                                <a:lnTo>
                                  <a:pt x="329039" y="3809"/>
                                </a:lnTo>
                                <a:lnTo>
                                  <a:pt x="346548" y="22015"/>
                                </a:lnTo>
                                <a:lnTo>
                                  <a:pt x="346196" y="22015"/>
                                </a:lnTo>
                                <a:lnTo>
                                  <a:pt x="353805" y="14065"/>
                                </a:lnTo>
                                <a:lnTo>
                                  <a:pt x="338700" y="14065"/>
                                </a:lnTo>
                                <a:lnTo>
                                  <a:pt x="346317" y="6128"/>
                                </a:lnTo>
                                <a:lnTo>
                                  <a:pt x="340463" y="0"/>
                                </a:lnTo>
                                <a:close/>
                              </a:path>
                              <a:path w="499109" h="627380">
                                <a:moveTo>
                                  <a:pt x="376445" y="0"/>
                                </a:moveTo>
                                <a:lnTo>
                                  <a:pt x="368814" y="0"/>
                                </a:lnTo>
                                <a:lnTo>
                                  <a:pt x="365021" y="3809"/>
                                </a:lnTo>
                                <a:lnTo>
                                  <a:pt x="382455" y="22015"/>
                                </a:lnTo>
                                <a:lnTo>
                                  <a:pt x="382146" y="22015"/>
                                </a:lnTo>
                                <a:lnTo>
                                  <a:pt x="389769" y="14065"/>
                                </a:lnTo>
                                <a:lnTo>
                                  <a:pt x="374703" y="14065"/>
                                </a:lnTo>
                                <a:lnTo>
                                  <a:pt x="382308" y="6128"/>
                                </a:lnTo>
                                <a:lnTo>
                                  <a:pt x="376445" y="0"/>
                                </a:lnTo>
                                <a:close/>
                              </a:path>
                              <a:path w="499109" h="627380">
                                <a:moveTo>
                                  <a:pt x="412428" y="0"/>
                                </a:moveTo>
                                <a:lnTo>
                                  <a:pt x="404796" y="0"/>
                                </a:lnTo>
                                <a:lnTo>
                                  <a:pt x="401003" y="3809"/>
                                </a:lnTo>
                                <a:lnTo>
                                  <a:pt x="418532" y="22015"/>
                                </a:lnTo>
                                <a:lnTo>
                                  <a:pt x="418151" y="22015"/>
                                </a:lnTo>
                                <a:lnTo>
                                  <a:pt x="425764" y="14065"/>
                                </a:lnTo>
                                <a:lnTo>
                                  <a:pt x="410663" y="14065"/>
                                </a:lnTo>
                                <a:lnTo>
                                  <a:pt x="418281" y="6128"/>
                                </a:lnTo>
                                <a:lnTo>
                                  <a:pt x="416110" y="3809"/>
                                </a:lnTo>
                                <a:lnTo>
                                  <a:pt x="412428" y="0"/>
                                </a:lnTo>
                                <a:close/>
                              </a:path>
                              <a:path w="499109" h="627380">
                                <a:moveTo>
                                  <a:pt x="490518" y="6128"/>
                                </a:moveTo>
                                <a:lnTo>
                                  <a:pt x="482923" y="14065"/>
                                </a:lnTo>
                                <a:lnTo>
                                  <a:pt x="490639" y="22015"/>
                                </a:lnTo>
                                <a:lnTo>
                                  <a:pt x="498264" y="14065"/>
                                </a:lnTo>
                                <a:lnTo>
                                  <a:pt x="498451" y="14065"/>
                                </a:lnTo>
                                <a:lnTo>
                                  <a:pt x="490518" y="6128"/>
                                </a:lnTo>
                                <a:close/>
                              </a:path>
                              <a:path w="499109" h="627380">
                                <a:moveTo>
                                  <a:pt x="35987" y="0"/>
                                </a:moveTo>
                                <a:lnTo>
                                  <a:pt x="28356" y="0"/>
                                </a:lnTo>
                                <a:lnTo>
                                  <a:pt x="24657" y="3809"/>
                                </a:lnTo>
                                <a:lnTo>
                                  <a:pt x="22491" y="6128"/>
                                </a:lnTo>
                                <a:lnTo>
                                  <a:pt x="30094" y="14065"/>
                                </a:lnTo>
                                <a:lnTo>
                                  <a:pt x="39780" y="3809"/>
                                </a:lnTo>
                                <a:lnTo>
                                  <a:pt x="35987" y="0"/>
                                </a:lnTo>
                                <a:close/>
                              </a:path>
                              <a:path w="499109" h="627380">
                                <a:moveTo>
                                  <a:pt x="52604" y="0"/>
                                </a:moveTo>
                                <a:lnTo>
                                  <a:pt x="44973" y="0"/>
                                </a:lnTo>
                                <a:lnTo>
                                  <a:pt x="41179" y="3809"/>
                                </a:lnTo>
                                <a:lnTo>
                                  <a:pt x="51008" y="14065"/>
                                </a:lnTo>
                                <a:lnTo>
                                  <a:pt x="58480" y="6128"/>
                                </a:lnTo>
                                <a:lnTo>
                                  <a:pt x="52604" y="0"/>
                                </a:lnTo>
                                <a:close/>
                              </a:path>
                              <a:path w="499109" h="627380">
                                <a:moveTo>
                                  <a:pt x="107952" y="0"/>
                                </a:moveTo>
                                <a:lnTo>
                                  <a:pt x="100320" y="0"/>
                                </a:lnTo>
                                <a:lnTo>
                                  <a:pt x="96650" y="3809"/>
                                </a:lnTo>
                                <a:lnTo>
                                  <a:pt x="94453" y="6128"/>
                                </a:lnTo>
                                <a:lnTo>
                                  <a:pt x="102053" y="14065"/>
                                </a:lnTo>
                                <a:lnTo>
                                  <a:pt x="109531" y="6128"/>
                                </a:lnTo>
                                <a:lnTo>
                                  <a:pt x="111745" y="3809"/>
                                </a:lnTo>
                                <a:lnTo>
                                  <a:pt x="107952" y="0"/>
                                </a:lnTo>
                                <a:close/>
                              </a:path>
                              <a:path w="499109" h="627380">
                                <a:moveTo>
                                  <a:pt x="143934" y="0"/>
                                </a:moveTo>
                                <a:lnTo>
                                  <a:pt x="136303" y="0"/>
                                </a:lnTo>
                                <a:lnTo>
                                  <a:pt x="130443" y="6128"/>
                                </a:lnTo>
                                <a:lnTo>
                                  <a:pt x="138053" y="14065"/>
                                </a:lnTo>
                                <a:lnTo>
                                  <a:pt x="137877" y="14065"/>
                                </a:lnTo>
                                <a:lnTo>
                                  <a:pt x="147727" y="3809"/>
                                </a:lnTo>
                                <a:lnTo>
                                  <a:pt x="143934" y="0"/>
                                </a:lnTo>
                                <a:close/>
                              </a:path>
                              <a:path w="499109" h="627380">
                                <a:moveTo>
                                  <a:pt x="179916" y="0"/>
                                </a:moveTo>
                                <a:lnTo>
                                  <a:pt x="172285" y="0"/>
                                </a:lnTo>
                                <a:lnTo>
                                  <a:pt x="168620" y="3809"/>
                                </a:lnTo>
                                <a:lnTo>
                                  <a:pt x="166435" y="6128"/>
                                </a:lnTo>
                                <a:lnTo>
                                  <a:pt x="174057" y="14065"/>
                                </a:lnTo>
                                <a:lnTo>
                                  <a:pt x="173893" y="14065"/>
                                </a:lnTo>
                                <a:lnTo>
                                  <a:pt x="183710" y="3809"/>
                                </a:lnTo>
                                <a:lnTo>
                                  <a:pt x="179916" y="0"/>
                                </a:lnTo>
                                <a:close/>
                              </a:path>
                              <a:path w="499109" h="627380">
                                <a:moveTo>
                                  <a:pt x="215899" y="0"/>
                                </a:moveTo>
                                <a:lnTo>
                                  <a:pt x="208268" y="0"/>
                                </a:lnTo>
                                <a:lnTo>
                                  <a:pt x="202406" y="6128"/>
                                </a:lnTo>
                                <a:lnTo>
                                  <a:pt x="210012" y="14065"/>
                                </a:lnTo>
                                <a:lnTo>
                                  <a:pt x="209842" y="14065"/>
                                </a:lnTo>
                                <a:lnTo>
                                  <a:pt x="219692" y="3809"/>
                                </a:lnTo>
                                <a:lnTo>
                                  <a:pt x="215899" y="0"/>
                                </a:lnTo>
                                <a:close/>
                              </a:path>
                              <a:path w="499109" h="627380">
                                <a:moveTo>
                                  <a:pt x="251881" y="0"/>
                                </a:moveTo>
                                <a:lnTo>
                                  <a:pt x="244250" y="0"/>
                                </a:lnTo>
                                <a:lnTo>
                                  <a:pt x="238400" y="6128"/>
                                </a:lnTo>
                                <a:lnTo>
                                  <a:pt x="246021" y="14065"/>
                                </a:lnTo>
                                <a:lnTo>
                                  <a:pt x="245848" y="14065"/>
                                </a:lnTo>
                                <a:lnTo>
                                  <a:pt x="255674" y="3809"/>
                                </a:lnTo>
                                <a:lnTo>
                                  <a:pt x="251881" y="0"/>
                                </a:lnTo>
                                <a:close/>
                              </a:path>
                              <a:path w="499109" h="627380">
                                <a:moveTo>
                                  <a:pt x="287864" y="0"/>
                                </a:moveTo>
                                <a:lnTo>
                                  <a:pt x="280233" y="0"/>
                                </a:lnTo>
                                <a:lnTo>
                                  <a:pt x="274367" y="6128"/>
                                </a:lnTo>
                                <a:lnTo>
                                  <a:pt x="281968" y="14065"/>
                                </a:lnTo>
                                <a:lnTo>
                                  <a:pt x="281807" y="14065"/>
                                </a:lnTo>
                                <a:lnTo>
                                  <a:pt x="291657" y="3809"/>
                                </a:lnTo>
                                <a:lnTo>
                                  <a:pt x="287864" y="0"/>
                                </a:lnTo>
                                <a:close/>
                              </a:path>
                              <a:path w="499109" h="627380">
                                <a:moveTo>
                                  <a:pt x="323846" y="0"/>
                                </a:moveTo>
                                <a:lnTo>
                                  <a:pt x="316215" y="0"/>
                                </a:lnTo>
                                <a:lnTo>
                                  <a:pt x="310364" y="6128"/>
                                </a:lnTo>
                                <a:lnTo>
                                  <a:pt x="317985" y="14065"/>
                                </a:lnTo>
                                <a:lnTo>
                                  <a:pt x="317808" y="14065"/>
                                </a:lnTo>
                                <a:lnTo>
                                  <a:pt x="327639" y="3809"/>
                                </a:lnTo>
                                <a:lnTo>
                                  <a:pt x="323846" y="0"/>
                                </a:lnTo>
                                <a:close/>
                              </a:path>
                              <a:path w="499109" h="627380">
                                <a:moveTo>
                                  <a:pt x="359828" y="0"/>
                                </a:moveTo>
                                <a:lnTo>
                                  <a:pt x="352197" y="0"/>
                                </a:lnTo>
                                <a:lnTo>
                                  <a:pt x="346324" y="6128"/>
                                </a:lnTo>
                                <a:lnTo>
                                  <a:pt x="353915" y="14065"/>
                                </a:lnTo>
                                <a:lnTo>
                                  <a:pt x="361403" y="6128"/>
                                </a:lnTo>
                                <a:lnTo>
                                  <a:pt x="363622" y="3809"/>
                                </a:lnTo>
                                <a:lnTo>
                                  <a:pt x="359828" y="0"/>
                                </a:lnTo>
                                <a:close/>
                              </a:path>
                              <a:path w="499109" h="627380">
                                <a:moveTo>
                                  <a:pt x="395811" y="0"/>
                                </a:moveTo>
                                <a:lnTo>
                                  <a:pt x="388180" y="0"/>
                                </a:lnTo>
                                <a:lnTo>
                                  <a:pt x="382328" y="6128"/>
                                </a:lnTo>
                                <a:lnTo>
                                  <a:pt x="389947" y="14065"/>
                                </a:lnTo>
                                <a:lnTo>
                                  <a:pt x="389769" y="14065"/>
                                </a:lnTo>
                                <a:lnTo>
                                  <a:pt x="399604" y="3809"/>
                                </a:lnTo>
                                <a:lnTo>
                                  <a:pt x="395811" y="0"/>
                                </a:lnTo>
                                <a:close/>
                              </a:path>
                              <a:path w="499109" h="627380">
                                <a:moveTo>
                                  <a:pt x="431793" y="0"/>
                                </a:moveTo>
                                <a:lnTo>
                                  <a:pt x="424162" y="0"/>
                                </a:lnTo>
                                <a:lnTo>
                                  <a:pt x="420505" y="3809"/>
                                </a:lnTo>
                                <a:lnTo>
                                  <a:pt x="418351" y="6128"/>
                                </a:lnTo>
                                <a:lnTo>
                                  <a:pt x="426023" y="14065"/>
                                </a:lnTo>
                                <a:lnTo>
                                  <a:pt x="425764" y="14065"/>
                                </a:lnTo>
                                <a:lnTo>
                                  <a:pt x="435586" y="3809"/>
                                </a:lnTo>
                                <a:lnTo>
                                  <a:pt x="431793" y="0"/>
                                </a:lnTo>
                                <a:close/>
                              </a:path>
                              <a:path w="499109" h="627380">
                                <a:moveTo>
                                  <a:pt x="448410" y="0"/>
                                </a:moveTo>
                                <a:lnTo>
                                  <a:pt x="440779" y="0"/>
                                </a:lnTo>
                                <a:lnTo>
                                  <a:pt x="436986" y="3809"/>
                                </a:lnTo>
                                <a:lnTo>
                                  <a:pt x="446772" y="14065"/>
                                </a:lnTo>
                                <a:lnTo>
                                  <a:pt x="454271" y="6128"/>
                                </a:lnTo>
                                <a:lnTo>
                                  <a:pt x="448410" y="0"/>
                                </a:lnTo>
                                <a:close/>
                              </a:path>
                              <a:path w="499109" h="627380">
                                <a:moveTo>
                                  <a:pt x="484392" y="0"/>
                                </a:moveTo>
                                <a:lnTo>
                                  <a:pt x="476761" y="0"/>
                                </a:lnTo>
                                <a:lnTo>
                                  <a:pt x="472968" y="3809"/>
                                </a:lnTo>
                                <a:lnTo>
                                  <a:pt x="482923" y="14065"/>
                                </a:lnTo>
                                <a:lnTo>
                                  <a:pt x="490492" y="6128"/>
                                </a:lnTo>
                                <a:lnTo>
                                  <a:pt x="484392" y="0"/>
                                </a:lnTo>
                                <a:close/>
                              </a:path>
                              <a:path w="499109" h="627380">
                                <a:moveTo>
                                  <a:pt x="495157" y="1269"/>
                                </a:moveTo>
                                <a:lnTo>
                                  <a:pt x="490518" y="6128"/>
                                </a:lnTo>
                                <a:lnTo>
                                  <a:pt x="498451" y="14065"/>
                                </a:lnTo>
                                <a:lnTo>
                                  <a:pt x="498356" y="3809"/>
                                </a:lnTo>
                                <a:lnTo>
                                  <a:pt x="495157" y="1269"/>
                                </a:lnTo>
                                <a:close/>
                              </a:path>
                            </a:pathLst>
                          </a:custGeom>
                          <a:solidFill>
                            <a:srgbClr val="FFFFFF"/>
                          </a:solidFill>
                        </wps:spPr>
                        <wps:bodyPr wrap="square" lIns="0" tIns="0" rIns="0" bIns="0" rtlCol="0">
                          <a:prstTxWarp prst="textNoShape">
                            <a:avLst/>
                          </a:prstTxWarp>
                          <a:noAutofit/>
                        </wps:bodyPr>
                      </wps:wsp>
                      <wps:wsp>
                        <wps:cNvPr id="58" name="Graphic 57"/>
                        <wps:cNvSpPr/>
                        <wps:spPr>
                          <a:xfrm>
                            <a:off x="1374089" y="1494726"/>
                            <a:ext cx="509270" cy="634365"/>
                          </a:xfrm>
                          <a:custGeom>
                            <a:avLst/>
                            <a:gdLst/>
                            <a:ahLst/>
                            <a:cxnLst/>
                            <a:rect l="l" t="t" r="r" b="b"/>
                            <a:pathLst>
                              <a:path w="509270" h="634365">
                                <a:moveTo>
                                  <a:pt x="509143" y="0"/>
                                </a:moveTo>
                                <a:lnTo>
                                  <a:pt x="498348" y="0"/>
                                </a:lnTo>
                                <a:lnTo>
                                  <a:pt x="10795" y="0"/>
                                </a:lnTo>
                                <a:lnTo>
                                  <a:pt x="0" y="0"/>
                                </a:lnTo>
                                <a:lnTo>
                                  <a:pt x="0" y="5181"/>
                                </a:lnTo>
                                <a:lnTo>
                                  <a:pt x="0" y="11671"/>
                                </a:lnTo>
                                <a:lnTo>
                                  <a:pt x="0" y="634174"/>
                                </a:lnTo>
                                <a:lnTo>
                                  <a:pt x="10795" y="634174"/>
                                </a:lnTo>
                                <a:lnTo>
                                  <a:pt x="10795" y="11671"/>
                                </a:lnTo>
                                <a:lnTo>
                                  <a:pt x="10795" y="11264"/>
                                </a:lnTo>
                                <a:lnTo>
                                  <a:pt x="498348" y="11264"/>
                                </a:lnTo>
                                <a:lnTo>
                                  <a:pt x="498348" y="11671"/>
                                </a:lnTo>
                                <a:lnTo>
                                  <a:pt x="498348" y="634174"/>
                                </a:lnTo>
                                <a:lnTo>
                                  <a:pt x="509143" y="634174"/>
                                </a:lnTo>
                                <a:lnTo>
                                  <a:pt x="509143" y="11671"/>
                                </a:lnTo>
                                <a:lnTo>
                                  <a:pt x="506476" y="11671"/>
                                </a:lnTo>
                                <a:lnTo>
                                  <a:pt x="506476" y="11264"/>
                                </a:lnTo>
                                <a:lnTo>
                                  <a:pt x="509143" y="11264"/>
                                </a:lnTo>
                                <a:lnTo>
                                  <a:pt x="509143" y="5638"/>
                                </a:lnTo>
                                <a:lnTo>
                                  <a:pt x="506476" y="8420"/>
                                </a:lnTo>
                                <a:lnTo>
                                  <a:pt x="506476" y="5181"/>
                                </a:lnTo>
                                <a:lnTo>
                                  <a:pt x="509143" y="5181"/>
                                </a:lnTo>
                                <a:lnTo>
                                  <a:pt x="509143" y="0"/>
                                </a:lnTo>
                                <a:close/>
                              </a:path>
                            </a:pathLst>
                          </a:custGeom>
                          <a:solidFill>
                            <a:srgbClr val="0000C0"/>
                          </a:solidFill>
                        </wps:spPr>
                        <wps:bodyPr wrap="square" lIns="0" tIns="0" rIns="0" bIns="0" rtlCol="0">
                          <a:prstTxWarp prst="textNoShape">
                            <a:avLst/>
                          </a:prstTxWarp>
                          <a:noAutofit/>
                        </wps:bodyPr>
                      </wps:wsp>
                      <wps:wsp>
                        <wps:cNvPr id="59" name="Graphic 58"/>
                        <wps:cNvSpPr/>
                        <wps:spPr>
                          <a:xfrm>
                            <a:off x="615463" y="831511"/>
                            <a:ext cx="499109" cy="1297940"/>
                          </a:xfrm>
                          <a:custGeom>
                            <a:avLst/>
                            <a:gdLst/>
                            <a:ahLst/>
                            <a:cxnLst/>
                            <a:rect l="l" t="t" r="r" b="b"/>
                            <a:pathLst>
                              <a:path w="499109" h="1297940">
                                <a:moveTo>
                                  <a:pt x="498955" y="0"/>
                                </a:moveTo>
                                <a:lnTo>
                                  <a:pt x="0" y="0"/>
                                </a:lnTo>
                                <a:lnTo>
                                  <a:pt x="0" y="1297600"/>
                                </a:lnTo>
                                <a:lnTo>
                                  <a:pt x="498955" y="1297600"/>
                                </a:lnTo>
                                <a:lnTo>
                                  <a:pt x="498955" y="0"/>
                                </a:lnTo>
                                <a:close/>
                              </a:path>
                            </a:pathLst>
                          </a:custGeom>
                          <a:solidFill>
                            <a:srgbClr val="600051"/>
                          </a:solidFill>
                        </wps:spPr>
                        <wps:bodyPr wrap="square" lIns="0" tIns="0" rIns="0" bIns="0" rtlCol="0">
                          <a:prstTxWarp prst="textNoShape">
                            <a:avLst/>
                          </a:prstTxWarp>
                          <a:noAutofit/>
                        </wps:bodyPr>
                      </wps:wsp>
                      <wps:wsp>
                        <wps:cNvPr id="60" name="Graphic 59"/>
                        <wps:cNvSpPr/>
                        <wps:spPr>
                          <a:xfrm>
                            <a:off x="615040" y="833080"/>
                            <a:ext cx="499109" cy="1295400"/>
                          </a:xfrm>
                          <a:custGeom>
                            <a:avLst/>
                            <a:gdLst/>
                            <a:ahLst/>
                            <a:cxnLst/>
                            <a:rect l="l" t="t" r="r" b="b"/>
                            <a:pathLst>
                              <a:path w="499109" h="1295400">
                                <a:moveTo>
                                  <a:pt x="26439" y="1280826"/>
                                </a:moveTo>
                                <a:lnTo>
                                  <a:pt x="12217" y="1295399"/>
                                </a:lnTo>
                                <a:lnTo>
                                  <a:pt x="24231" y="1295399"/>
                                </a:lnTo>
                                <a:lnTo>
                                  <a:pt x="26084" y="1293515"/>
                                </a:lnTo>
                                <a:lnTo>
                                  <a:pt x="19841" y="1287763"/>
                                </a:lnTo>
                                <a:lnTo>
                                  <a:pt x="31740" y="1287763"/>
                                </a:lnTo>
                                <a:lnTo>
                                  <a:pt x="32065" y="1287432"/>
                                </a:lnTo>
                                <a:lnTo>
                                  <a:pt x="32679" y="1287432"/>
                                </a:lnTo>
                                <a:lnTo>
                                  <a:pt x="26439" y="1280826"/>
                                </a:lnTo>
                                <a:close/>
                              </a:path>
                              <a:path w="499109" h="1295400">
                                <a:moveTo>
                                  <a:pt x="32679" y="1287432"/>
                                </a:moveTo>
                                <a:lnTo>
                                  <a:pt x="32065" y="1287432"/>
                                </a:lnTo>
                                <a:lnTo>
                                  <a:pt x="26129" y="1293515"/>
                                </a:lnTo>
                                <a:lnTo>
                                  <a:pt x="28189" y="1295399"/>
                                </a:lnTo>
                                <a:lnTo>
                                  <a:pt x="40203" y="1295399"/>
                                </a:lnTo>
                                <a:lnTo>
                                  <a:pt x="32679" y="1287432"/>
                                </a:lnTo>
                                <a:close/>
                              </a:path>
                              <a:path w="499109" h="1295400">
                                <a:moveTo>
                                  <a:pt x="62267" y="1280662"/>
                                </a:moveTo>
                                <a:lnTo>
                                  <a:pt x="62074" y="1280826"/>
                                </a:lnTo>
                                <a:lnTo>
                                  <a:pt x="48199" y="1295399"/>
                                </a:lnTo>
                                <a:lnTo>
                                  <a:pt x="60213" y="1295399"/>
                                </a:lnTo>
                                <a:lnTo>
                                  <a:pt x="62021" y="1293515"/>
                                </a:lnTo>
                                <a:lnTo>
                                  <a:pt x="62279" y="1293515"/>
                                </a:lnTo>
                                <a:lnTo>
                                  <a:pt x="56173" y="1287432"/>
                                </a:lnTo>
                                <a:lnTo>
                                  <a:pt x="68661" y="1287432"/>
                                </a:lnTo>
                                <a:lnTo>
                                  <a:pt x="62267" y="1280662"/>
                                </a:lnTo>
                                <a:close/>
                              </a:path>
                              <a:path w="499109" h="1295400">
                                <a:moveTo>
                                  <a:pt x="68661" y="1287432"/>
                                </a:moveTo>
                                <a:lnTo>
                                  <a:pt x="67856" y="1287432"/>
                                </a:lnTo>
                                <a:lnTo>
                                  <a:pt x="62021" y="1293515"/>
                                </a:lnTo>
                                <a:lnTo>
                                  <a:pt x="62279" y="1293515"/>
                                </a:lnTo>
                                <a:lnTo>
                                  <a:pt x="64171" y="1295399"/>
                                </a:lnTo>
                                <a:lnTo>
                                  <a:pt x="76185" y="1295399"/>
                                </a:lnTo>
                                <a:lnTo>
                                  <a:pt x="68661" y="1287432"/>
                                </a:lnTo>
                                <a:close/>
                              </a:path>
                              <a:path w="499109" h="1295400">
                                <a:moveTo>
                                  <a:pt x="98249" y="1280662"/>
                                </a:moveTo>
                                <a:lnTo>
                                  <a:pt x="98067" y="1280826"/>
                                </a:lnTo>
                                <a:lnTo>
                                  <a:pt x="84181" y="1295399"/>
                                </a:lnTo>
                                <a:lnTo>
                                  <a:pt x="96196" y="1295399"/>
                                </a:lnTo>
                                <a:lnTo>
                                  <a:pt x="98006" y="1293515"/>
                                </a:lnTo>
                                <a:lnTo>
                                  <a:pt x="98304" y="1293515"/>
                                </a:lnTo>
                                <a:lnTo>
                                  <a:pt x="92333" y="1287432"/>
                                </a:lnTo>
                                <a:lnTo>
                                  <a:pt x="104643" y="1287432"/>
                                </a:lnTo>
                                <a:lnTo>
                                  <a:pt x="98249" y="1280662"/>
                                </a:lnTo>
                                <a:close/>
                              </a:path>
                              <a:path w="499109" h="1295400">
                                <a:moveTo>
                                  <a:pt x="104643" y="1287432"/>
                                </a:moveTo>
                                <a:lnTo>
                                  <a:pt x="103849" y="1287432"/>
                                </a:lnTo>
                                <a:lnTo>
                                  <a:pt x="98006" y="1293515"/>
                                </a:lnTo>
                                <a:lnTo>
                                  <a:pt x="98304" y="1293515"/>
                                </a:lnTo>
                                <a:lnTo>
                                  <a:pt x="100154" y="1295399"/>
                                </a:lnTo>
                                <a:lnTo>
                                  <a:pt x="112168" y="1295399"/>
                                </a:lnTo>
                                <a:lnTo>
                                  <a:pt x="104643" y="1287432"/>
                                </a:lnTo>
                                <a:close/>
                              </a:path>
                              <a:path w="499109" h="1295400">
                                <a:moveTo>
                                  <a:pt x="134232" y="1280662"/>
                                </a:moveTo>
                                <a:lnTo>
                                  <a:pt x="120164" y="1295399"/>
                                </a:lnTo>
                                <a:lnTo>
                                  <a:pt x="132178" y="1295399"/>
                                </a:lnTo>
                                <a:lnTo>
                                  <a:pt x="133991" y="1293515"/>
                                </a:lnTo>
                                <a:lnTo>
                                  <a:pt x="134305" y="1293515"/>
                                </a:lnTo>
                                <a:lnTo>
                                  <a:pt x="128396" y="1287432"/>
                                </a:lnTo>
                                <a:lnTo>
                                  <a:pt x="140626" y="1287432"/>
                                </a:lnTo>
                                <a:lnTo>
                                  <a:pt x="134232" y="1280662"/>
                                </a:lnTo>
                                <a:close/>
                              </a:path>
                              <a:path w="499109" h="1295400">
                                <a:moveTo>
                                  <a:pt x="140626" y="1287432"/>
                                </a:moveTo>
                                <a:lnTo>
                                  <a:pt x="139844" y="1287432"/>
                                </a:lnTo>
                                <a:lnTo>
                                  <a:pt x="133991" y="1293515"/>
                                </a:lnTo>
                                <a:lnTo>
                                  <a:pt x="134305" y="1293515"/>
                                </a:lnTo>
                                <a:lnTo>
                                  <a:pt x="136136" y="1295399"/>
                                </a:lnTo>
                                <a:lnTo>
                                  <a:pt x="148150" y="1295399"/>
                                </a:lnTo>
                                <a:lnTo>
                                  <a:pt x="140626" y="1287432"/>
                                </a:lnTo>
                                <a:close/>
                              </a:path>
                              <a:path w="499109" h="1295400">
                                <a:moveTo>
                                  <a:pt x="170214" y="1280662"/>
                                </a:moveTo>
                                <a:lnTo>
                                  <a:pt x="156146" y="1295399"/>
                                </a:lnTo>
                                <a:lnTo>
                                  <a:pt x="168160" y="1295399"/>
                                </a:lnTo>
                                <a:lnTo>
                                  <a:pt x="169977" y="1293515"/>
                                </a:lnTo>
                                <a:lnTo>
                                  <a:pt x="170299" y="1293515"/>
                                </a:lnTo>
                                <a:lnTo>
                                  <a:pt x="164425" y="1287432"/>
                                </a:lnTo>
                                <a:lnTo>
                                  <a:pt x="176608" y="1287432"/>
                                </a:lnTo>
                                <a:lnTo>
                                  <a:pt x="170214" y="1280662"/>
                                </a:lnTo>
                                <a:close/>
                              </a:path>
                              <a:path w="499109" h="1295400">
                                <a:moveTo>
                                  <a:pt x="176608" y="1287432"/>
                                </a:moveTo>
                                <a:lnTo>
                                  <a:pt x="175842" y="1287432"/>
                                </a:lnTo>
                                <a:lnTo>
                                  <a:pt x="169977" y="1293515"/>
                                </a:lnTo>
                                <a:lnTo>
                                  <a:pt x="170299" y="1293515"/>
                                </a:lnTo>
                                <a:lnTo>
                                  <a:pt x="172118" y="1295399"/>
                                </a:lnTo>
                                <a:lnTo>
                                  <a:pt x="184133" y="1295399"/>
                                </a:lnTo>
                                <a:lnTo>
                                  <a:pt x="176608" y="1287432"/>
                                </a:lnTo>
                                <a:close/>
                              </a:path>
                              <a:path w="499109" h="1295400">
                                <a:moveTo>
                                  <a:pt x="205810" y="1281094"/>
                                </a:moveTo>
                                <a:lnTo>
                                  <a:pt x="192129" y="1295399"/>
                                </a:lnTo>
                                <a:lnTo>
                                  <a:pt x="204143" y="1295399"/>
                                </a:lnTo>
                                <a:lnTo>
                                  <a:pt x="205964" y="1293515"/>
                                </a:lnTo>
                                <a:lnTo>
                                  <a:pt x="206288" y="1293515"/>
                                </a:lnTo>
                                <a:lnTo>
                                  <a:pt x="200437" y="1287432"/>
                                </a:lnTo>
                                <a:lnTo>
                                  <a:pt x="212148" y="1287432"/>
                                </a:lnTo>
                                <a:lnTo>
                                  <a:pt x="205810" y="1281094"/>
                                </a:lnTo>
                                <a:close/>
                              </a:path>
                              <a:path w="499109" h="1295400">
                                <a:moveTo>
                                  <a:pt x="212148" y="1287432"/>
                                </a:moveTo>
                                <a:lnTo>
                                  <a:pt x="211844" y="1287432"/>
                                </a:lnTo>
                                <a:lnTo>
                                  <a:pt x="205964" y="1293515"/>
                                </a:lnTo>
                                <a:lnTo>
                                  <a:pt x="206288" y="1293515"/>
                                </a:lnTo>
                                <a:lnTo>
                                  <a:pt x="208101" y="1295399"/>
                                </a:lnTo>
                                <a:lnTo>
                                  <a:pt x="220115" y="1295399"/>
                                </a:lnTo>
                                <a:lnTo>
                                  <a:pt x="212148" y="1287432"/>
                                </a:lnTo>
                                <a:close/>
                              </a:path>
                              <a:path w="499109" h="1295400">
                                <a:moveTo>
                                  <a:pt x="241911" y="1281094"/>
                                </a:moveTo>
                                <a:lnTo>
                                  <a:pt x="241611" y="1281297"/>
                                </a:lnTo>
                                <a:lnTo>
                                  <a:pt x="228111" y="1295399"/>
                                </a:lnTo>
                                <a:lnTo>
                                  <a:pt x="240125" y="1295399"/>
                                </a:lnTo>
                                <a:lnTo>
                                  <a:pt x="241953" y="1293515"/>
                                </a:lnTo>
                                <a:lnTo>
                                  <a:pt x="242275" y="1293515"/>
                                </a:lnTo>
                                <a:lnTo>
                                  <a:pt x="236440" y="1287432"/>
                                </a:lnTo>
                                <a:lnTo>
                                  <a:pt x="248197" y="1287432"/>
                                </a:lnTo>
                                <a:lnTo>
                                  <a:pt x="241911" y="1281094"/>
                                </a:lnTo>
                                <a:close/>
                              </a:path>
                              <a:path w="499109" h="1295400">
                                <a:moveTo>
                                  <a:pt x="248197" y="1287432"/>
                                </a:moveTo>
                                <a:lnTo>
                                  <a:pt x="247852" y="1287432"/>
                                </a:lnTo>
                                <a:lnTo>
                                  <a:pt x="241953" y="1293515"/>
                                </a:lnTo>
                                <a:lnTo>
                                  <a:pt x="242275" y="1293515"/>
                                </a:lnTo>
                                <a:lnTo>
                                  <a:pt x="244083" y="1295399"/>
                                </a:lnTo>
                                <a:lnTo>
                                  <a:pt x="256097" y="1295399"/>
                                </a:lnTo>
                                <a:lnTo>
                                  <a:pt x="248197" y="1287432"/>
                                </a:lnTo>
                                <a:close/>
                              </a:path>
                              <a:path w="499109" h="1295400">
                                <a:moveTo>
                                  <a:pt x="386710" y="1167585"/>
                                </a:moveTo>
                                <a:lnTo>
                                  <a:pt x="264093" y="1295399"/>
                                </a:lnTo>
                                <a:lnTo>
                                  <a:pt x="276108" y="1295399"/>
                                </a:lnTo>
                                <a:lnTo>
                                  <a:pt x="277943" y="1293515"/>
                                </a:lnTo>
                                <a:lnTo>
                                  <a:pt x="278179" y="1293515"/>
                                </a:lnTo>
                                <a:lnTo>
                                  <a:pt x="272091" y="1287432"/>
                                </a:lnTo>
                                <a:lnTo>
                                  <a:pt x="284228" y="1287432"/>
                                </a:lnTo>
                                <a:lnTo>
                                  <a:pt x="277982" y="1281094"/>
                                </a:lnTo>
                                <a:lnTo>
                                  <a:pt x="290042" y="1281094"/>
                                </a:lnTo>
                                <a:lnTo>
                                  <a:pt x="295685" y="1275301"/>
                                </a:lnTo>
                                <a:lnTo>
                                  <a:pt x="296068" y="1275301"/>
                                </a:lnTo>
                                <a:lnTo>
                                  <a:pt x="289753" y="1268948"/>
                                </a:lnTo>
                                <a:lnTo>
                                  <a:pt x="302120" y="1268948"/>
                                </a:lnTo>
                                <a:lnTo>
                                  <a:pt x="295964" y="1262671"/>
                                </a:lnTo>
                                <a:lnTo>
                                  <a:pt x="307987" y="1262671"/>
                                </a:lnTo>
                                <a:lnTo>
                                  <a:pt x="313624" y="1256884"/>
                                </a:lnTo>
                                <a:lnTo>
                                  <a:pt x="313947" y="1256884"/>
                                </a:lnTo>
                                <a:lnTo>
                                  <a:pt x="307960" y="1250829"/>
                                </a:lnTo>
                                <a:lnTo>
                                  <a:pt x="320500" y="1250829"/>
                                </a:lnTo>
                                <a:lnTo>
                                  <a:pt x="313869" y="1244042"/>
                                </a:lnTo>
                                <a:lnTo>
                                  <a:pt x="326133" y="1244042"/>
                                </a:lnTo>
                                <a:lnTo>
                                  <a:pt x="331527" y="1238504"/>
                                </a:lnTo>
                                <a:lnTo>
                                  <a:pt x="332001" y="1238504"/>
                                </a:lnTo>
                                <a:lnTo>
                                  <a:pt x="325788" y="1232193"/>
                                </a:lnTo>
                                <a:lnTo>
                                  <a:pt x="338469" y="1232193"/>
                                </a:lnTo>
                                <a:lnTo>
                                  <a:pt x="331785" y="1225331"/>
                                </a:lnTo>
                                <a:lnTo>
                                  <a:pt x="331661" y="1225204"/>
                                </a:lnTo>
                                <a:lnTo>
                                  <a:pt x="344483" y="1225204"/>
                                </a:lnTo>
                                <a:lnTo>
                                  <a:pt x="349668" y="1219880"/>
                                </a:lnTo>
                                <a:lnTo>
                                  <a:pt x="349915" y="1219880"/>
                                </a:lnTo>
                                <a:lnTo>
                                  <a:pt x="343739" y="1213584"/>
                                </a:lnTo>
                                <a:lnTo>
                                  <a:pt x="356534" y="1213584"/>
                                </a:lnTo>
                                <a:lnTo>
                                  <a:pt x="349717" y="1206567"/>
                                </a:lnTo>
                                <a:lnTo>
                                  <a:pt x="362636" y="1206567"/>
                                </a:lnTo>
                                <a:lnTo>
                                  <a:pt x="367815" y="1201250"/>
                                </a:lnTo>
                                <a:lnTo>
                                  <a:pt x="367535" y="1200876"/>
                                </a:lnTo>
                                <a:lnTo>
                                  <a:pt x="361399" y="1194602"/>
                                </a:lnTo>
                                <a:lnTo>
                                  <a:pt x="374291" y="1194602"/>
                                </a:lnTo>
                                <a:lnTo>
                                  <a:pt x="367815" y="1187920"/>
                                </a:lnTo>
                                <a:lnTo>
                                  <a:pt x="380800" y="1187920"/>
                                </a:lnTo>
                                <a:lnTo>
                                  <a:pt x="385807" y="1182779"/>
                                </a:lnTo>
                                <a:lnTo>
                                  <a:pt x="379034" y="1175831"/>
                                </a:lnTo>
                                <a:lnTo>
                                  <a:pt x="392575" y="1175831"/>
                                </a:lnTo>
                                <a:lnTo>
                                  <a:pt x="393597" y="1174781"/>
                                </a:lnTo>
                                <a:lnTo>
                                  <a:pt x="391992" y="1173010"/>
                                </a:lnTo>
                                <a:lnTo>
                                  <a:pt x="386710" y="1167585"/>
                                </a:lnTo>
                                <a:close/>
                              </a:path>
                              <a:path w="499109" h="1295400">
                                <a:moveTo>
                                  <a:pt x="284228" y="1287432"/>
                                </a:moveTo>
                                <a:lnTo>
                                  <a:pt x="283868" y="1287432"/>
                                </a:lnTo>
                                <a:lnTo>
                                  <a:pt x="277943" y="1293515"/>
                                </a:lnTo>
                                <a:lnTo>
                                  <a:pt x="278179" y="1293515"/>
                                </a:lnTo>
                                <a:lnTo>
                                  <a:pt x="280066" y="1295399"/>
                                </a:lnTo>
                                <a:lnTo>
                                  <a:pt x="292080" y="1295399"/>
                                </a:lnTo>
                                <a:lnTo>
                                  <a:pt x="284228" y="1287432"/>
                                </a:lnTo>
                                <a:close/>
                              </a:path>
                              <a:path w="499109" h="1295400">
                                <a:moveTo>
                                  <a:pt x="404987" y="1186359"/>
                                </a:moveTo>
                                <a:lnTo>
                                  <a:pt x="300076" y="1295399"/>
                                </a:lnTo>
                                <a:lnTo>
                                  <a:pt x="312090" y="1295399"/>
                                </a:lnTo>
                                <a:lnTo>
                                  <a:pt x="313937" y="1293515"/>
                                </a:lnTo>
                                <a:lnTo>
                                  <a:pt x="314175" y="1293515"/>
                                </a:lnTo>
                                <a:lnTo>
                                  <a:pt x="308128" y="1287432"/>
                                </a:lnTo>
                                <a:lnTo>
                                  <a:pt x="320248" y="1287432"/>
                                </a:lnTo>
                                <a:lnTo>
                                  <a:pt x="314032" y="1281094"/>
                                </a:lnTo>
                                <a:lnTo>
                                  <a:pt x="326109" y="1281094"/>
                                </a:lnTo>
                                <a:lnTo>
                                  <a:pt x="331786" y="1275301"/>
                                </a:lnTo>
                                <a:lnTo>
                                  <a:pt x="332157" y="1275301"/>
                                </a:lnTo>
                                <a:lnTo>
                                  <a:pt x="325876" y="1268948"/>
                                </a:lnTo>
                                <a:lnTo>
                                  <a:pt x="338202" y="1268948"/>
                                </a:lnTo>
                                <a:lnTo>
                                  <a:pt x="332069" y="1262671"/>
                                </a:lnTo>
                                <a:lnTo>
                                  <a:pt x="344164" y="1262671"/>
                                </a:lnTo>
                                <a:lnTo>
                                  <a:pt x="349835" y="1256884"/>
                                </a:lnTo>
                                <a:lnTo>
                                  <a:pt x="350095" y="1256884"/>
                                </a:lnTo>
                                <a:lnTo>
                                  <a:pt x="344134" y="1250829"/>
                                </a:lnTo>
                                <a:lnTo>
                                  <a:pt x="356618" y="1250829"/>
                                </a:lnTo>
                                <a:lnTo>
                                  <a:pt x="350008" y="1244042"/>
                                </a:lnTo>
                                <a:lnTo>
                                  <a:pt x="362420" y="1244042"/>
                                </a:lnTo>
                                <a:lnTo>
                                  <a:pt x="367847" y="1238504"/>
                                </a:lnTo>
                                <a:lnTo>
                                  <a:pt x="368184" y="1238504"/>
                                </a:lnTo>
                                <a:lnTo>
                                  <a:pt x="361993" y="1232193"/>
                                </a:lnTo>
                                <a:lnTo>
                                  <a:pt x="374611" y="1232193"/>
                                </a:lnTo>
                                <a:lnTo>
                                  <a:pt x="367945" y="1225331"/>
                                </a:lnTo>
                                <a:lnTo>
                                  <a:pt x="367821" y="1225204"/>
                                </a:lnTo>
                                <a:lnTo>
                                  <a:pt x="380881" y="1225204"/>
                                </a:lnTo>
                                <a:lnTo>
                                  <a:pt x="386098" y="1219880"/>
                                </a:lnTo>
                                <a:lnTo>
                                  <a:pt x="385769" y="1219520"/>
                                </a:lnTo>
                                <a:lnTo>
                                  <a:pt x="379964" y="1213584"/>
                                </a:lnTo>
                                <a:lnTo>
                                  <a:pt x="392691" y="1213584"/>
                                </a:lnTo>
                                <a:lnTo>
                                  <a:pt x="385889" y="1206567"/>
                                </a:lnTo>
                                <a:lnTo>
                                  <a:pt x="399145" y="1206567"/>
                                </a:lnTo>
                                <a:lnTo>
                                  <a:pt x="403956" y="1201658"/>
                                </a:lnTo>
                                <a:lnTo>
                                  <a:pt x="404083" y="1201529"/>
                                </a:lnTo>
                                <a:lnTo>
                                  <a:pt x="397330" y="1194602"/>
                                </a:lnTo>
                                <a:lnTo>
                                  <a:pt x="410871" y="1194602"/>
                                </a:lnTo>
                                <a:lnTo>
                                  <a:pt x="411945" y="1193506"/>
                                </a:lnTo>
                                <a:lnTo>
                                  <a:pt x="404987" y="1186359"/>
                                </a:lnTo>
                                <a:close/>
                              </a:path>
                              <a:path w="499109" h="1295400">
                                <a:moveTo>
                                  <a:pt x="320248" y="1287432"/>
                                </a:moveTo>
                                <a:lnTo>
                                  <a:pt x="319898" y="1287432"/>
                                </a:lnTo>
                                <a:lnTo>
                                  <a:pt x="313937" y="1293515"/>
                                </a:lnTo>
                                <a:lnTo>
                                  <a:pt x="314175" y="1293515"/>
                                </a:lnTo>
                                <a:lnTo>
                                  <a:pt x="316048" y="1295399"/>
                                </a:lnTo>
                                <a:lnTo>
                                  <a:pt x="328062" y="1295399"/>
                                </a:lnTo>
                                <a:lnTo>
                                  <a:pt x="320248" y="1287432"/>
                                </a:lnTo>
                                <a:close/>
                              </a:path>
                              <a:path w="499109" h="1295400">
                                <a:moveTo>
                                  <a:pt x="403953" y="1225204"/>
                                </a:moveTo>
                                <a:lnTo>
                                  <a:pt x="403759" y="1225331"/>
                                </a:lnTo>
                                <a:lnTo>
                                  <a:pt x="336058" y="1295399"/>
                                </a:lnTo>
                                <a:lnTo>
                                  <a:pt x="348072" y="1295399"/>
                                </a:lnTo>
                                <a:lnTo>
                                  <a:pt x="349936" y="1293515"/>
                                </a:lnTo>
                                <a:lnTo>
                                  <a:pt x="350167" y="1293515"/>
                                </a:lnTo>
                                <a:lnTo>
                                  <a:pt x="344153" y="1287432"/>
                                </a:lnTo>
                                <a:lnTo>
                                  <a:pt x="356261" y="1287432"/>
                                </a:lnTo>
                                <a:lnTo>
                                  <a:pt x="350068" y="1281094"/>
                                </a:lnTo>
                                <a:lnTo>
                                  <a:pt x="362219" y="1281094"/>
                                </a:lnTo>
                                <a:lnTo>
                                  <a:pt x="367947" y="1275301"/>
                                </a:lnTo>
                                <a:lnTo>
                                  <a:pt x="368226" y="1275301"/>
                                </a:lnTo>
                                <a:lnTo>
                                  <a:pt x="361972" y="1268948"/>
                                </a:lnTo>
                                <a:lnTo>
                                  <a:pt x="374265" y="1268948"/>
                                </a:lnTo>
                                <a:lnTo>
                                  <a:pt x="368151" y="1262671"/>
                                </a:lnTo>
                                <a:lnTo>
                                  <a:pt x="380437" y="1262671"/>
                                </a:lnTo>
                                <a:lnTo>
                                  <a:pt x="386160" y="1256884"/>
                                </a:lnTo>
                                <a:lnTo>
                                  <a:pt x="385421" y="1256076"/>
                                </a:lnTo>
                                <a:lnTo>
                                  <a:pt x="380274" y="1250829"/>
                                </a:lnTo>
                                <a:lnTo>
                                  <a:pt x="392713" y="1250829"/>
                                </a:lnTo>
                                <a:lnTo>
                                  <a:pt x="386120" y="1244042"/>
                                </a:lnTo>
                                <a:lnTo>
                                  <a:pt x="398859" y="1244042"/>
                                </a:lnTo>
                                <a:lnTo>
                                  <a:pt x="404335" y="1238504"/>
                                </a:lnTo>
                                <a:lnTo>
                                  <a:pt x="398163" y="1232193"/>
                                </a:lnTo>
                                <a:lnTo>
                                  <a:pt x="410728" y="1232193"/>
                                </a:lnTo>
                                <a:lnTo>
                                  <a:pt x="404077" y="1225331"/>
                                </a:lnTo>
                                <a:lnTo>
                                  <a:pt x="403953" y="1225204"/>
                                </a:lnTo>
                                <a:close/>
                              </a:path>
                              <a:path w="499109" h="1295400">
                                <a:moveTo>
                                  <a:pt x="356261" y="1287432"/>
                                </a:moveTo>
                                <a:lnTo>
                                  <a:pt x="355951" y="1287432"/>
                                </a:lnTo>
                                <a:lnTo>
                                  <a:pt x="349936" y="1293515"/>
                                </a:lnTo>
                                <a:lnTo>
                                  <a:pt x="350167" y="1293515"/>
                                </a:lnTo>
                                <a:lnTo>
                                  <a:pt x="352030" y="1295399"/>
                                </a:lnTo>
                                <a:lnTo>
                                  <a:pt x="364044" y="1295399"/>
                                </a:lnTo>
                                <a:lnTo>
                                  <a:pt x="356261" y="1287432"/>
                                </a:lnTo>
                                <a:close/>
                              </a:path>
                              <a:path w="499109" h="1295400">
                                <a:moveTo>
                                  <a:pt x="441563" y="1223929"/>
                                </a:moveTo>
                                <a:lnTo>
                                  <a:pt x="372041" y="1295399"/>
                                </a:lnTo>
                                <a:lnTo>
                                  <a:pt x="384055" y="1295399"/>
                                </a:lnTo>
                                <a:lnTo>
                                  <a:pt x="385946" y="1293515"/>
                                </a:lnTo>
                                <a:lnTo>
                                  <a:pt x="386157" y="1293515"/>
                                </a:lnTo>
                                <a:lnTo>
                                  <a:pt x="380169" y="1287432"/>
                                </a:lnTo>
                                <a:lnTo>
                                  <a:pt x="392267" y="1287432"/>
                                </a:lnTo>
                                <a:lnTo>
                                  <a:pt x="386094" y="1281094"/>
                                </a:lnTo>
                                <a:lnTo>
                                  <a:pt x="398413" y="1281094"/>
                                </a:lnTo>
                                <a:lnTo>
                                  <a:pt x="404228" y="1275301"/>
                                </a:lnTo>
                                <a:lnTo>
                                  <a:pt x="403808" y="1274821"/>
                                </a:lnTo>
                                <a:lnTo>
                                  <a:pt x="398048" y="1268948"/>
                                </a:lnTo>
                                <a:lnTo>
                                  <a:pt x="410314" y="1268948"/>
                                </a:lnTo>
                                <a:lnTo>
                                  <a:pt x="404216" y="1262671"/>
                                </a:lnTo>
                                <a:lnTo>
                                  <a:pt x="416905" y="1262671"/>
                                </a:lnTo>
                                <a:lnTo>
                                  <a:pt x="422509" y="1257087"/>
                                </a:lnTo>
                                <a:lnTo>
                                  <a:pt x="416388" y="1250829"/>
                                </a:lnTo>
                                <a:lnTo>
                                  <a:pt x="428791" y="1250829"/>
                                </a:lnTo>
                                <a:lnTo>
                                  <a:pt x="422212" y="1244042"/>
                                </a:lnTo>
                                <a:lnTo>
                                  <a:pt x="435603" y="1244042"/>
                                </a:lnTo>
                                <a:lnTo>
                                  <a:pt x="440634" y="1239029"/>
                                </a:lnTo>
                                <a:lnTo>
                                  <a:pt x="433972" y="1232193"/>
                                </a:lnTo>
                                <a:lnTo>
                                  <a:pt x="447495" y="1232193"/>
                                </a:lnTo>
                                <a:lnTo>
                                  <a:pt x="448568" y="1231124"/>
                                </a:lnTo>
                                <a:lnTo>
                                  <a:pt x="441563" y="1223929"/>
                                </a:lnTo>
                                <a:close/>
                              </a:path>
                              <a:path w="499109" h="1295400">
                                <a:moveTo>
                                  <a:pt x="392267" y="1287432"/>
                                </a:moveTo>
                                <a:lnTo>
                                  <a:pt x="392051" y="1287432"/>
                                </a:lnTo>
                                <a:lnTo>
                                  <a:pt x="385946" y="1293515"/>
                                </a:lnTo>
                                <a:lnTo>
                                  <a:pt x="386157" y="1293515"/>
                                </a:lnTo>
                                <a:lnTo>
                                  <a:pt x="388013" y="1295399"/>
                                </a:lnTo>
                                <a:lnTo>
                                  <a:pt x="400027" y="1295399"/>
                                </a:lnTo>
                                <a:lnTo>
                                  <a:pt x="392267" y="1287432"/>
                                </a:lnTo>
                                <a:close/>
                              </a:path>
                              <a:path w="499109" h="1295400">
                                <a:moveTo>
                                  <a:pt x="422113" y="1281094"/>
                                </a:moveTo>
                                <a:lnTo>
                                  <a:pt x="408023" y="1295399"/>
                                </a:lnTo>
                                <a:lnTo>
                                  <a:pt x="420037" y="1295399"/>
                                </a:lnTo>
                                <a:lnTo>
                                  <a:pt x="421984" y="1293515"/>
                                </a:lnTo>
                                <a:lnTo>
                                  <a:pt x="422146" y="1293515"/>
                                </a:lnTo>
                                <a:lnTo>
                                  <a:pt x="416180" y="1287432"/>
                                </a:lnTo>
                                <a:lnTo>
                                  <a:pt x="428270" y="1287432"/>
                                </a:lnTo>
                                <a:lnTo>
                                  <a:pt x="422113" y="1281094"/>
                                </a:lnTo>
                                <a:close/>
                              </a:path>
                              <a:path w="499109" h="1295400">
                                <a:moveTo>
                                  <a:pt x="428270" y="1287432"/>
                                </a:moveTo>
                                <a:lnTo>
                                  <a:pt x="421984" y="1293515"/>
                                </a:lnTo>
                                <a:lnTo>
                                  <a:pt x="422146" y="1293515"/>
                                </a:lnTo>
                                <a:lnTo>
                                  <a:pt x="423995" y="1295399"/>
                                </a:lnTo>
                                <a:lnTo>
                                  <a:pt x="436009" y="1295399"/>
                                </a:lnTo>
                                <a:lnTo>
                                  <a:pt x="428270" y="1287432"/>
                                </a:lnTo>
                                <a:close/>
                              </a:path>
                              <a:path w="499109" h="1295400">
                                <a:moveTo>
                                  <a:pt x="452186" y="1287432"/>
                                </a:moveTo>
                                <a:lnTo>
                                  <a:pt x="451758" y="1287763"/>
                                </a:lnTo>
                                <a:lnTo>
                                  <a:pt x="444005" y="1295399"/>
                                </a:lnTo>
                                <a:lnTo>
                                  <a:pt x="456019" y="1295399"/>
                                </a:lnTo>
                                <a:lnTo>
                                  <a:pt x="458134" y="1293515"/>
                                </a:lnTo>
                                <a:lnTo>
                                  <a:pt x="452186" y="1287432"/>
                                </a:lnTo>
                                <a:close/>
                              </a:path>
                              <a:path w="499109" h="1295400">
                                <a:moveTo>
                                  <a:pt x="464590" y="1287763"/>
                                </a:moveTo>
                                <a:lnTo>
                                  <a:pt x="458134" y="1293515"/>
                                </a:lnTo>
                                <a:lnTo>
                                  <a:pt x="459978" y="1295399"/>
                                </a:lnTo>
                                <a:lnTo>
                                  <a:pt x="471992" y="1295399"/>
                                </a:lnTo>
                                <a:lnTo>
                                  <a:pt x="464590" y="1287763"/>
                                </a:lnTo>
                                <a:close/>
                              </a:path>
                              <a:path w="499109" h="1295400">
                                <a:moveTo>
                                  <a:pt x="488680" y="1288320"/>
                                </a:moveTo>
                                <a:lnTo>
                                  <a:pt x="479988" y="1295399"/>
                                </a:lnTo>
                                <a:lnTo>
                                  <a:pt x="495580" y="1295399"/>
                                </a:lnTo>
                                <a:lnTo>
                                  <a:pt x="488680" y="1288320"/>
                                </a:lnTo>
                                <a:close/>
                              </a:path>
                              <a:path w="499109" h="1295400">
                                <a:moveTo>
                                  <a:pt x="498779" y="1282699"/>
                                </a:moveTo>
                                <a:lnTo>
                                  <a:pt x="495580" y="1282699"/>
                                </a:lnTo>
                                <a:lnTo>
                                  <a:pt x="488680" y="1288320"/>
                                </a:lnTo>
                                <a:lnTo>
                                  <a:pt x="495580" y="1295399"/>
                                </a:lnTo>
                                <a:lnTo>
                                  <a:pt x="498779" y="1295399"/>
                                </a:lnTo>
                                <a:lnTo>
                                  <a:pt x="498779" y="1282699"/>
                                </a:lnTo>
                                <a:close/>
                              </a:path>
                              <a:path w="499109" h="1295400">
                                <a:moveTo>
                                  <a:pt x="16397" y="1270192"/>
                                </a:moveTo>
                                <a:lnTo>
                                  <a:pt x="8971" y="1277820"/>
                                </a:lnTo>
                                <a:lnTo>
                                  <a:pt x="26129" y="1293515"/>
                                </a:lnTo>
                                <a:lnTo>
                                  <a:pt x="31740" y="1287763"/>
                                </a:lnTo>
                                <a:lnTo>
                                  <a:pt x="19669" y="1287763"/>
                                </a:lnTo>
                                <a:lnTo>
                                  <a:pt x="26439" y="1280826"/>
                                </a:lnTo>
                                <a:lnTo>
                                  <a:pt x="16397" y="1270192"/>
                                </a:lnTo>
                                <a:close/>
                              </a:path>
                              <a:path w="499109" h="1295400">
                                <a:moveTo>
                                  <a:pt x="50810" y="1268531"/>
                                </a:moveTo>
                                <a:lnTo>
                                  <a:pt x="50651" y="1268531"/>
                                </a:lnTo>
                                <a:lnTo>
                                  <a:pt x="43994" y="1275301"/>
                                </a:lnTo>
                                <a:lnTo>
                                  <a:pt x="62279" y="1293515"/>
                                </a:lnTo>
                                <a:lnTo>
                                  <a:pt x="62021" y="1293515"/>
                                </a:lnTo>
                                <a:lnTo>
                                  <a:pt x="67856" y="1287432"/>
                                </a:lnTo>
                                <a:lnTo>
                                  <a:pt x="55784" y="1287432"/>
                                </a:lnTo>
                                <a:lnTo>
                                  <a:pt x="62230" y="1280662"/>
                                </a:lnTo>
                                <a:lnTo>
                                  <a:pt x="59583" y="1277820"/>
                                </a:lnTo>
                                <a:lnTo>
                                  <a:pt x="50810" y="1268531"/>
                                </a:lnTo>
                                <a:close/>
                              </a:path>
                              <a:path w="499109" h="1295400">
                                <a:moveTo>
                                  <a:pt x="86793" y="1268531"/>
                                </a:moveTo>
                                <a:lnTo>
                                  <a:pt x="85986" y="1268531"/>
                                </a:lnTo>
                                <a:lnTo>
                                  <a:pt x="79953" y="1274821"/>
                                </a:lnTo>
                                <a:lnTo>
                                  <a:pt x="98304" y="1293515"/>
                                </a:lnTo>
                                <a:lnTo>
                                  <a:pt x="98006" y="1293515"/>
                                </a:lnTo>
                                <a:lnTo>
                                  <a:pt x="103849" y="1287432"/>
                                </a:lnTo>
                                <a:lnTo>
                                  <a:pt x="91772" y="1287432"/>
                                </a:lnTo>
                                <a:lnTo>
                                  <a:pt x="98223" y="1280662"/>
                                </a:lnTo>
                                <a:lnTo>
                                  <a:pt x="95565" y="1277820"/>
                                </a:lnTo>
                                <a:lnTo>
                                  <a:pt x="86793" y="1268531"/>
                                </a:lnTo>
                                <a:close/>
                              </a:path>
                              <a:path w="499109" h="1295400">
                                <a:moveTo>
                                  <a:pt x="122775" y="1268531"/>
                                </a:moveTo>
                                <a:lnTo>
                                  <a:pt x="122005" y="1268531"/>
                                </a:lnTo>
                                <a:lnTo>
                                  <a:pt x="115963" y="1274821"/>
                                </a:lnTo>
                                <a:lnTo>
                                  <a:pt x="116144" y="1274821"/>
                                </a:lnTo>
                                <a:lnTo>
                                  <a:pt x="134305" y="1293515"/>
                                </a:lnTo>
                                <a:lnTo>
                                  <a:pt x="133991" y="1293515"/>
                                </a:lnTo>
                                <a:lnTo>
                                  <a:pt x="139844" y="1287432"/>
                                </a:lnTo>
                                <a:lnTo>
                                  <a:pt x="127761" y="1287432"/>
                                </a:lnTo>
                                <a:lnTo>
                                  <a:pt x="134217" y="1280662"/>
                                </a:lnTo>
                                <a:lnTo>
                                  <a:pt x="122775" y="1268531"/>
                                </a:lnTo>
                                <a:close/>
                              </a:path>
                              <a:path w="499109" h="1295400">
                                <a:moveTo>
                                  <a:pt x="158758" y="1268531"/>
                                </a:moveTo>
                                <a:lnTo>
                                  <a:pt x="158031" y="1268531"/>
                                </a:lnTo>
                                <a:lnTo>
                                  <a:pt x="151979" y="1274821"/>
                                </a:lnTo>
                                <a:lnTo>
                                  <a:pt x="152246" y="1274821"/>
                                </a:lnTo>
                                <a:lnTo>
                                  <a:pt x="170299" y="1293515"/>
                                </a:lnTo>
                                <a:lnTo>
                                  <a:pt x="169977" y="1293515"/>
                                </a:lnTo>
                                <a:lnTo>
                                  <a:pt x="175842" y="1287432"/>
                                </a:lnTo>
                                <a:lnTo>
                                  <a:pt x="163751" y="1287432"/>
                                </a:lnTo>
                                <a:lnTo>
                                  <a:pt x="170214" y="1280662"/>
                                </a:lnTo>
                                <a:lnTo>
                                  <a:pt x="158758" y="1268531"/>
                                </a:lnTo>
                                <a:close/>
                              </a:path>
                              <a:path w="499109" h="1295400">
                                <a:moveTo>
                                  <a:pt x="193664" y="1268948"/>
                                </a:moveTo>
                                <a:lnTo>
                                  <a:pt x="188002" y="1274821"/>
                                </a:lnTo>
                                <a:lnTo>
                                  <a:pt x="188306" y="1274821"/>
                                </a:lnTo>
                                <a:lnTo>
                                  <a:pt x="206288" y="1293515"/>
                                </a:lnTo>
                                <a:lnTo>
                                  <a:pt x="205964" y="1293515"/>
                                </a:lnTo>
                                <a:lnTo>
                                  <a:pt x="211844" y="1287432"/>
                                </a:lnTo>
                                <a:lnTo>
                                  <a:pt x="199743" y="1287432"/>
                                </a:lnTo>
                                <a:lnTo>
                                  <a:pt x="205801" y="1281094"/>
                                </a:lnTo>
                                <a:lnTo>
                                  <a:pt x="193664" y="1268948"/>
                                </a:lnTo>
                                <a:close/>
                              </a:path>
                              <a:path w="499109" h="1295400">
                                <a:moveTo>
                                  <a:pt x="229867" y="1268948"/>
                                </a:moveTo>
                                <a:lnTo>
                                  <a:pt x="229712" y="1268948"/>
                                </a:lnTo>
                                <a:lnTo>
                                  <a:pt x="224035" y="1274821"/>
                                </a:lnTo>
                                <a:lnTo>
                                  <a:pt x="224342" y="1274821"/>
                                </a:lnTo>
                                <a:lnTo>
                                  <a:pt x="242275" y="1293515"/>
                                </a:lnTo>
                                <a:lnTo>
                                  <a:pt x="241953" y="1293515"/>
                                </a:lnTo>
                                <a:lnTo>
                                  <a:pt x="247852" y="1287432"/>
                                </a:lnTo>
                                <a:lnTo>
                                  <a:pt x="235738" y="1287432"/>
                                </a:lnTo>
                                <a:lnTo>
                                  <a:pt x="241806" y="1281094"/>
                                </a:lnTo>
                                <a:lnTo>
                                  <a:pt x="241645" y="1280826"/>
                                </a:lnTo>
                                <a:lnTo>
                                  <a:pt x="229867" y="1268948"/>
                                </a:lnTo>
                                <a:close/>
                              </a:path>
                              <a:path w="499109" h="1295400">
                                <a:moveTo>
                                  <a:pt x="266012" y="1268948"/>
                                </a:moveTo>
                                <a:lnTo>
                                  <a:pt x="265778" y="1268948"/>
                                </a:lnTo>
                                <a:lnTo>
                                  <a:pt x="259617" y="1275301"/>
                                </a:lnTo>
                                <a:lnTo>
                                  <a:pt x="259950" y="1275301"/>
                                </a:lnTo>
                                <a:lnTo>
                                  <a:pt x="278179" y="1293515"/>
                                </a:lnTo>
                                <a:lnTo>
                                  <a:pt x="277943" y="1293515"/>
                                </a:lnTo>
                                <a:lnTo>
                                  <a:pt x="283868" y="1287432"/>
                                </a:lnTo>
                                <a:lnTo>
                                  <a:pt x="271737" y="1287432"/>
                                </a:lnTo>
                                <a:lnTo>
                                  <a:pt x="277817" y="1281094"/>
                                </a:lnTo>
                                <a:lnTo>
                                  <a:pt x="277982" y="1281094"/>
                                </a:lnTo>
                                <a:lnTo>
                                  <a:pt x="266012" y="1268948"/>
                                </a:lnTo>
                                <a:close/>
                              </a:path>
                              <a:path w="499109" h="1295400">
                                <a:moveTo>
                                  <a:pt x="302120" y="1268948"/>
                                </a:moveTo>
                                <a:lnTo>
                                  <a:pt x="301873" y="1268948"/>
                                </a:lnTo>
                                <a:lnTo>
                                  <a:pt x="295685" y="1275301"/>
                                </a:lnTo>
                                <a:lnTo>
                                  <a:pt x="296068" y="1275301"/>
                                </a:lnTo>
                                <a:lnTo>
                                  <a:pt x="314175" y="1293515"/>
                                </a:lnTo>
                                <a:lnTo>
                                  <a:pt x="313937" y="1293515"/>
                                </a:lnTo>
                                <a:lnTo>
                                  <a:pt x="319898" y="1287432"/>
                                </a:lnTo>
                                <a:lnTo>
                                  <a:pt x="307741" y="1287432"/>
                                </a:lnTo>
                                <a:lnTo>
                                  <a:pt x="313840" y="1281094"/>
                                </a:lnTo>
                                <a:lnTo>
                                  <a:pt x="314032" y="1281094"/>
                                </a:lnTo>
                                <a:lnTo>
                                  <a:pt x="302120" y="1268948"/>
                                </a:lnTo>
                                <a:close/>
                              </a:path>
                              <a:path w="499109" h="1295400">
                                <a:moveTo>
                                  <a:pt x="338202" y="1268948"/>
                                </a:moveTo>
                                <a:lnTo>
                                  <a:pt x="338012" y="1268948"/>
                                </a:lnTo>
                                <a:lnTo>
                                  <a:pt x="331786" y="1275301"/>
                                </a:lnTo>
                                <a:lnTo>
                                  <a:pt x="332157" y="1275301"/>
                                </a:lnTo>
                                <a:lnTo>
                                  <a:pt x="350167" y="1293515"/>
                                </a:lnTo>
                                <a:lnTo>
                                  <a:pt x="349936" y="1293515"/>
                                </a:lnTo>
                                <a:lnTo>
                                  <a:pt x="355951" y="1287432"/>
                                </a:lnTo>
                                <a:lnTo>
                                  <a:pt x="343756" y="1287432"/>
                                </a:lnTo>
                                <a:lnTo>
                                  <a:pt x="349881" y="1281094"/>
                                </a:lnTo>
                                <a:lnTo>
                                  <a:pt x="350068" y="1281094"/>
                                </a:lnTo>
                                <a:lnTo>
                                  <a:pt x="338202" y="1268948"/>
                                </a:lnTo>
                                <a:close/>
                              </a:path>
                              <a:path w="499109" h="1295400">
                                <a:moveTo>
                                  <a:pt x="374265" y="1268948"/>
                                </a:moveTo>
                                <a:lnTo>
                                  <a:pt x="374023" y="1269157"/>
                                </a:lnTo>
                                <a:lnTo>
                                  <a:pt x="367947" y="1275301"/>
                                </a:lnTo>
                                <a:lnTo>
                                  <a:pt x="368226" y="1275301"/>
                                </a:lnTo>
                                <a:lnTo>
                                  <a:pt x="386157" y="1293515"/>
                                </a:lnTo>
                                <a:lnTo>
                                  <a:pt x="385946" y="1293515"/>
                                </a:lnTo>
                                <a:lnTo>
                                  <a:pt x="392051" y="1287432"/>
                                </a:lnTo>
                                <a:lnTo>
                                  <a:pt x="379791" y="1287432"/>
                                </a:lnTo>
                                <a:lnTo>
                                  <a:pt x="385957" y="1281094"/>
                                </a:lnTo>
                                <a:lnTo>
                                  <a:pt x="386094" y="1281094"/>
                                </a:lnTo>
                                <a:lnTo>
                                  <a:pt x="374265" y="1268948"/>
                                </a:lnTo>
                                <a:close/>
                              </a:path>
                              <a:path w="499109" h="1295400">
                                <a:moveTo>
                                  <a:pt x="410518" y="1269157"/>
                                </a:moveTo>
                                <a:lnTo>
                                  <a:pt x="410068" y="1269482"/>
                                </a:lnTo>
                                <a:lnTo>
                                  <a:pt x="404710" y="1274821"/>
                                </a:lnTo>
                                <a:lnTo>
                                  <a:pt x="404280" y="1275301"/>
                                </a:lnTo>
                                <a:lnTo>
                                  <a:pt x="422146" y="1293515"/>
                                </a:lnTo>
                                <a:lnTo>
                                  <a:pt x="421984" y="1293515"/>
                                </a:lnTo>
                                <a:lnTo>
                                  <a:pt x="428270" y="1287432"/>
                                </a:lnTo>
                                <a:lnTo>
                                  <a:pt x="415870" y="1287432"/>
                                </a:lnTo>
                                <a:lnTo>
                                  <a:pt x="422113" y="1281094"/>
                                </a:lnTo>
                                <a:lnTo>
                                  <a:pt x="410518" y="1269157"/>
                                </a:lnTo>
                                <a:close/>
                              </a:path>
                              <a:path w="499109" h="1295400">
                                <a:moveTo>
                                  <a:pt x="458323" y="1281297"/>
                                </a:moveTo>
                                <a:lnTo>
                                  <a:pt x="456899" y="1282699"/>
                                </a:lnTo>
                                <a:lnTo>
                                  <a:pt x="452186" y="1287432"/>
                                </a:lnTo>
                                <a:lnTo>
                                  <a:pt x="458134" y="1293515"/>
                                </a:lnTo>
                                <a:lnTo>
                                  <a:pt x="464590" y="1287763"/>
                                </a:lnTo>
                                <a:lnTo>
                                  <a:pt x="458323" y="1281297"/>
                                </a:lnTo>
                                <a:close/>
                              </a:path>
                              <a:path w="499109" h="1295400">
                                <a:moveTo>
                                  <a:pt x="485595" y="1269157"/>
                                </a:moveTo>
                                <a:lnTo>
                                  <a:pt x="485106" y="1269482"/>
                                </a:lnTo>
                                <a:lnTo>
                                  <a:pt x="477192" y="1276534"/>
                                </a:lnTo>
                                <a:lnTo>
                                  <a:pt x="488680" y="1288320"/>
                                </a:lnTo>
                                <a:lnTo>
                                  <a:pt x="495580" y="1282699"/>
                                </a:lnTo>
                                <a:lnTo>
                                  <a:pt x="498779" y="1282699"/>
                                </a:lnTo>
                                <a:lnTo>
                                  <a:pt x="485595" y="1269157"/>
                                </a:lnTo>
                                <a:close/>
                              </a:path>
                              <a:path w="499109" h="1295400">
                                <a:moveTo>
                                  <a:pt x="470318" y="1269482"/>
                                </a:moveTo>
                                <a:lnTo>
                                  <a:pt x="458323" y="1281297"/>
                                </a:lnTo>
                                <a:lnTo>
                                  <a:pt x="464590" y="1287763"/>
                                </a:lnTo>
                                <a:lnTo>
                                  <a:pt x="477192" y="1276534"/>
                                </a:lnTo>
                                <a:lnTo>
                                  <a:pt x="470318" y="1269482"/>
                                </a:lnTo>
                                <a:close/>
                              </a:path>
                              <a:path w="499109" h="1295400">
                                <a:moveTo>
                                  <a:pt x="37826" y="1269157"/>
                                </a:moveTo>
                                <a:lnTo>
                                  <a:pt x="26439" y="1280826"/>
                                </a:lnTo>
                                <a:lnTo>
                                  <a:pt x="32679" y="1287432"/>
                                </a:lnTo>
                                <a:lnTo>
                                  <a:pt x="32065" y="1287432"/>
                                </a:lnTo>
                                <a:lnTo>
                                  <a:pt x="43994" y="1275301"/>
                                </a:lnTo>
                                <a:lnTo>
                                  <a:pt x="37826" y="1269157"/>
                                </a:lnTo>
                                <a:close/>
                              </a:path>
                              <a:path w="499109" h="1295400">
                                <a:moveTo>
                                  <a:pt x="73780" y="1268531"/>
                                </a:moveTo>
                                <a:lnTo>
                                  <a:pt x="64936" y="1277820"/>
                                </a:lnTo>
                                <a:lnTo>
                                  <a:pt x="62267" y="1280662"/>
                                </a:lnTo>
                                <a:lnTo>
                                  <a:pt x="68661" y="1287432"/>
                                </a:lnTo>
                                <a:lnTo>
                                  <a:pt x="67856" y="1287432"/>
                                </a:lnTo>
                                <a:lnTo>
                                  <a:pt x="79953" y="1274821"/>
                                </a:lnTo>
                                <a:lnTo>
                                  <a:pt x="73780" y="1268531"/>
                                </a:lnTo>
                                <a:close/>
                              </a:path>
                              <a:path w="499109" h="1295400">
                                <a:moveTo>
                                  <a:pt x="134405" y="1242745"/>
                                </a:moveTo>
                                <a:lnTo>
                                  <a:pt x="134085" y="1243021"/>
                                </a:lnTo>
                                <a:lnTo>
                                  <a:pt x="100931" y="1277820"/>
                                </a:lnTo>
                                <a:lnTo>
                                  <a:pt x="98249" y="1280662"/>
                                </a:lnTo>
                                <a:lnTo>
                                  <a:pt x="104643" y="1287432"/>
                                </a:lnTo>
                                <a:lnTo>
                                  <a:pt x="103849" y="1287432"/>
                                </a:lnTo>
                                <a:lnTo>
                                  <a:pt x="115963" y="1274821"/>
                                </a:lnTo>
                                <a:lnTo>
                                  <a:pt x="116144" y="1274821"/>
                                </a:lnTo>
                                <a:lnTo>
                                  <a:pt x="110035" y="1268531"/>
                                </a:lnTo>
                                <a:lnTo>
                                  <a:pt x="122775" y="1268531"/>
                                </a:lnTo>
                                <a:lnTo>
                                  <a:pt x="116390" y="1261771"/>
                                </a:lnTo>
                                <a:lnTo>
                                  <a:pt x="128499" y="1261771"/>
                                </a:lnTo>
                                <a:lnTo>
                                  <a:pt x="133970" y="1256076"/>
                                </a:lnTo>
                                <a:lnTo>
                                  <a:pt x="134145" y="1256076"/>
                                </a:lnTo>
                                <a:lnTo>
                                  <a:pt x="128068" y="1249783"/>
                                </a:lnTo>
                                <a:lnTo>
                                  <a:pt x="140015" y="1249783"/>
                                </a:lnTo>
                                <a:lnTo>
                                  <a:pt x="140537" y="1249239"/>
                                </a:lnTo>
                                <a:lnTo>
                                  <a:pt x="134405" y="1242745"/>
                                </a:lnTo>
                                <a:close/>
                              </a:path>
                              <a:path w="499109" h="1295400">
                                <a:moveTo>
                                  <a:pt x="168952" y="1244235"/>
                                </a:moveTo>
                                <a:lnTo>
                                  <a:pt x="134232" y="1280662"/>
                                </a:lnTo>
                                <a:lnTo>
                                  <a:pt x="140626" y="1287432"/>
                                </a:lnTo>
                                <a:lnTo>
                                  <a:pt x="139844" y="1287432"/>
                                </a:lnTo>
                                <a:lnTo>
                                  <a:pt x="151979" y="1274821"/>
                                </a:lnTo>
                                <a:lnTo>
                                  <a:pt x="152246" y="1274821"/>
                                </a:lnTo>
                                <a:lnTo>
                                  <a:pt x="146173" y="1268531"/>
                                </a:lnTo>
                                <a:lnTo>
                                  <a:pt x="158758" y="1268531"/>
                                </a:lnTo>
                                <a:lnTo>
                                  <a:pt x="152373" y="1261771"/>
                                </a:lnTo>
                                <a:lnTo>
                                  <a:pt x="164536" y="1261771"/>
                                </a:lnTo>
                                <a:lnTo>
                                  <a:pt x="170016" y="1256076"/>
                                </a:lnTo>
                                <a:lnTo>
                                  <a:pt x="170274" y="1256076"/>
                                </a:lnTo>
                                <a:lnTo>
                                  <a:pt x="164221" y="1249783"/>
                                </a:lnTo>
                                <a:lnTo>
                                  <a:pt x="174499" y="1249783"/>
                                </a:lnTo>
                                <a:lnTo>
                                  <a:pt x="168952" y="1244235"/>
                                </a:lnTo>
                                <a:close/>
                              </a:path>
                              <a:path w="499109" h="1295400">
                                <a:moveTo>
                                  <a:pt x="187387" y="1262671"/>
                                </a:moveTo>
                                <a:lnTo>
                                  <a:pt x="170214" y="1280662"/>
                                </a:lnTo>
                                <a:lnTo>
                                  <a:pt x="176608" y="1287432"/>
                                </a:lnTo>
                                <a:lnTo>
                                  <a:pt x="175842" y="1287432"/>
                                </a:lnTo>
                                <a:lnTo>
                                  <a:pt x="188002" y="1274821"/>
                                </a:lnTo>
                                <a:lnTo>
                                  <a:pt x="188306" y="1274821"/>
                                </a:lnTo>
                                <a:lnTo>
                                  <a:pt x="182256" y="1268531"/>
                                </a:lnTo>
                                <a:lnTo>
                                  <a:pt x="193247" y="1268531"/>
                                </a:lnTo>
                                <a:lnTo>
                                  <a:pt x="187387" y="1262671"/>
                                </a:lnTo>
                                <a:close/>
                              </a:path>
                              <a:path w="499109" h="1295400">
                                <a:moveTo>
                                  <a:pt x="259218" y="1225204"/>
                                </a:moveTo>
                                <a:lnTo>
                                  <a:pt x="205810" y="1281094"/>
                                </a:lnTo>
                                <a:lnTo>
                                  <a:pt x="212148" y="1287432"/>
                                </a:lnTo>
                                <a:lnTo>
                                  <a:pt x="211844" y="1287432"/>
                                </a:lnTo>
                                <a:lnTo>
                                  <a:pt x="224035" y="1274821"/>
                                </a:lnTo>
                                <a:lnTo>
                                  <a:pt x="224342" y="1274821"/>
                                </a:lnTo>
                                <a:lnTo>
                                  <a:pt x="218309" y="1268531"/>
                                </a:lnTo>
                                <a:lnTo>
                                  <a:pt x="229454" y="1268531"/>
                                </a:lnTo>
                                <a:lnTo>
                                  <a:pt x="223642" y="1262671"/>
                                </a:lnTo>
                                <a:lnTo>
                                  <a:pt x="235780" y="1262671"/>
                                </a:lnTo>
                                <a:lnTo>
                                  <a:pt x="241374" y="1256884"/>
                                </a:lnTo>
                                <a:lnTo>
                                  <a:pt x="241517" y="1256884"/>
                                </a:lnTo>
                                <a:lnTo>
                                  <a:pt x="235456" y="1250829"/>
                                </a:lnTo>
                                <a:lnTo>
                                  <a:pt x="248156" y="1250829"/>
                                </a:lnTo>
                                <a:lnTo>
                                  <a:pt x="241468" y="1244042"/>
                                </a:lnTo>
                                <a:lnTo>
                                  <a:pt x="253788" y="1244042"/>
                                </a:lnTo>
                                <a:lnTo>
                                  <a:pt x="259140" y="1238504"/>
                                </a:lnTo>
                                <a:lnTo>
                                  <a:pt x="259489" y="1238504"/>
                                </a:lnTo>
                                <a:lnTo>
                                  <a:pt x="253215" y="1232193"/>
                                </a:lnTo>
                                <a:lnTo>
                                  <a:pt x="266073" y="1232193"/>
                                </a:lnTo>
                                <a:lnTo>
                                  <a:pt x="259343" y="1225331"/>
                                </a:lnTo>
                                <a:lnTo>
                                  <a:pt x="259218" y="1225204"/>
                                </a:lnTo>
                                <a:close/>
                              </a:path>
                              <a:path w="499109" h="1295400">
                                <a:moveTo>
                                  <a:pt x="368436" y="1148815"/>
                                </a:moveTo>
                                <a:lnTo>
                                  <a:pt x="242062" y="1280826"/>
                                </a:lnTo>
                                <a:lnTo>
                                  <a:pt x="241911" y="1281094"/>
                                </a:lnTo>
                                <a:lnTo>
                                  <a:pt x="248197" y="1287432"/>
                                </a:lnTo>
                                <a:lnTo>
                                  <a:pt x="247852" y="1287432"/>
                                </a:lnTo>
                                <a:lnTo>
                                  <a:pt x="259617" y="1275301"/>
                                </a:lnTo>
                                <a:lnTo>
                                  <a:pt x="259950" y="1275301"/>
                                </a:lnTo>
                                <a:lnTo>
                                  <a:pt x="253591" y="1268948"/>
                                </a:lnTo>
                                <a:lnTo>
                                  <a:pt x="266012" y="1268948"/>
                                </a:lnTo>
                                <a:lnTo>
                                  <a:pt x="259826" y="1262671"/>
                                </a:lnTo>
                                <a:lnTo>
                                  <a:pt x="271866" y="1262671"/>
                                </a:lnTo>
                                <a:lnTo>
                                  <a:pt x="277478" y="1256884"/>
                                </a:lnTo>
                                <a:lnTo>
                                  <a:pt x="277760" y="1256884"/>
                                </a:lnTo>
                                <a:lnTo>
                                  <a:pt x="271741" y="1250829"/>
                                </a:lnTo>
                                <a:lnTo>
                                  <a:pt x="284350" y="1250829"/>
                                </a:lnTo>
                                <a:lnTo>
                                  <a:pt x="277693" y="1244042"/>
                                </a:lnTo>
                                <a:lnTo>
                                  <a:pt x="289933" y="1244042"/>
                                </a:lnTo>
                                <a:lnTo>
                                  <a:pt x="295304" y="1238504"/>
                                </a:lnTo>
                                <a:lnTo>
                                  <a:pt x="295774" y="1238504"/>
                                </a:lnTo>
                                <a:lnTo>
                                  <a:pt x="289534" y="1232193"/>
                                </a:lnTo>
                                <a:lnTo>
                                  <a:pt x="302293" y="1232193"/>
                                </a:lnTo>
                                <a:lnTo>
                                  <a:pt x="295589" y="1225331"/>
                                </a:lnTo>
                                <a:lnTo>
                                  <a:pt x="295464" y="1225204"/>
                                </a:lnTo>
                                <a:lnTo>
                                  <a:pt x="308203" y="1225204"/>
                                </a:lnTo>
                                <a:lnTo>
                                  <a:pt x="313366" y="1219880"/>
                                </a:lnTo>
                                <a:lnTo>
                                  <a:pt x="313665" y="1219880"/>
                                </a:lnTo>
                                <a:lnTo>
                                  <a:pt x="307467" y="1213584"/>
                                </a:lnTo>
                                <a:lnTo>
                                  <a:pt x="320345" y="1213584"/>
                                </a:lnTo>
                                <a:lnTo>
                                  <a:pt x="313510" y="1206567"/>
                                </a:lnTo>
                                <a:lnTo>
                                  <a:pt x="326277" y="1206567"/>
                                </a:lnTo>
                                <a:lnTo>
                                  <a:pt x="331434" y="1201250"/>
                                </a:lnTo>
                                <a:lnTo>
                                  <a:pt x="331639" y="1201250"/>
                                </a:lnTo>
                                <a:lnTo>
                                  <a:pt x="325118" y="1194602"/>
                                </a:lnTo>
                                <a:lnTo>
                                  <a:pt x="338094" y="1194602"/>
                                </a:lnTo>
                                <a:lnTo>
                                  <a:pt x="331603" y="1187920"/>
                                </a:lnTo>
                                <a:lnTo>
                                  <a:pt x="344362" y="1187920"/>
                                </a:lnTo>
                                <a:lnTo>
                                  <a:pt x="349543" y="1182577"/>
                                </a:lnTo>
                                <a:lnTo>
                                  <a:pt x="349295" y="1182226"/>
                                </a:lnTo>
                                <a:lnTo>
                                  <a:pt x="343041" y="1175831"/>
                                </a:lnTo>
                                <a:lnTo>
                                  <a:pt x="356097" y="1175831"/>
                                </a:lnTo>
                                <a:lnTo>
                                  <a:pt x="349414" y="1168936"/>
                                </a:lnTo>
                                <a:lnTo>
                                  <a:pt x="362773" y="1168936"/>
                                </a:lnTo>
                                <a:lnTo>
                                  <a:pt x="367531" y="1164030"/>
                                </a:lnTo>
                                <a:lnTo>
                                  <a:pt x="360868" y="1157193"/>
                                </a:lnTo>
                                <a:lnTo>
                                  <a:pt x="374161" y="1157193"/>
                                </a:lnTo>
                                <a:lnTo>
                                  <a:pt x="375375" y="1155942"/>
                                </a:lnTo>
                                <a:lnTo>
                                  <a:pt x="368436" y="1148815"/>
                                </a:lnTo>
                                <a:close/>
                              </a:path>
                              <a:path w="499109" h="1295400">
                                <a:moveTo>
                                  <a:pt x="290042" y="1281094"/>
                                </a:moveTo>
                                <a:lnTo>
                                  <a:pt x="277982" y="1281094"/>
                                </a:lnTo>
                                <a:lnTo>
                                  <a:pt x="284228" y="1287432"/>
                                </a:lnTo>
                                <a:lnTo>
                                  <a:pt x="283868" y="1287432"/>
                                </a:lnTo>
                                <a:lnTo>
                                  <a:pt x="290042" y="1281094"/>
                                </a:lnTo>
                                <a:close/>
                              </a:path>
                              <a:path w="499109" h="1295400">
                                <a:moveTo>
                                  <a:pt x="326109" y="1281094"/>
                                </a:moveTo>
                                <a:lnTo>
                                  <a:pt x="314032" y="1281094"/>
                                </a:lnTo>
                                <a:lnTo>
                                  <a:pt x="320248" y="1287432"/>
                                </a:lnTo>
                                <a:lnTo>
                                  <a:pt x="319898" y="1287432"/>
                                </a:lnTo>
                                <a:lnTo>
                                  <a:pt x="326109" y="1281094"/>
                                </a:lnTo>
                                <a:close/>
                              </a:path>
                              <a:path w="499109" h="1295400">
                                <a:moveTo>
                                  <a:pt x="362219" y="1281094"/>
                                </a:moveTo>
                                <a:lnTo>
                                  <a:pt x="350068" y="1281094"/>
                                </a:lnTo>
                                <a:lnTo>
                                  <a:pt x="356261" y="1287432"/>
                                </a:lnTo>
                                <a:lnTo>
                                  <a:pt x="355951" y="1287432"/>
                                </a:lnTo>
                                <a:lnTo>
                                  <a:pt x="362219" y="1281094"/>
                                </a:lnTo>
                                <a:close/>
                              </a:path>
                              <a:path w="499109" h="1295400">
                                <a:moveTo>
                                  <a:pt x="398413" y="1281094"/>
                                </a:moveTo>
                                <a:lnTo>
                                  <a:pt x="386094" y="1281094"/>
                                </a:lnTo>
                                <a:lnTo>
                                  <a:pt x="392267" y="1287432"/>
                                </a:lnTo>
                                <a:lnTo>
                                  <a:pt x="392051" y="1287432"/>
                                </a:lnTo>
                                <a:lnTo>
                                  <a:pt x="398413" y="1281094"/>
                                </a:lnTo>
                                <a:close/>
                              </a:path>
                              <a:path w="499109" h="1295400">
                                <a:moveTo>
                                  <a:pt x="434108" y="1268948"/>
                                </a:moveTo>
                                <a:lnTo>
                                  <a:pt x="433869" y="1269157"/>
                                </a:lnTo>
                                <a:lnTo>
                                  <a:pt x="422113" y="1281094"/>
                                </a:lnTo>
                                <a:lnTo>
                                  <a:pt x="428270" y="1287432"/>
                                </a:lnTo>
                                <a:lnTo>
                                  <a:pt x="440557" y="1275542"/>
                                </a:lnTo>
                                <a:lnTo>
                                  <a:pt x="434108" y="1268948"/>
                                </a:lnTo>
                                <a:close/>
                              </a:path>
                              <a:path w="499109" h="1295400">
                                <a:moveTo>
                                  <a:pt x="446871" y="1269482"/>
                                </a:moveTo>
                                <a:lnTo>
                                  <a:pt x="446284" y="1269999"/>
                                </a:lnTo>
                                <a:lnTo>
                                  <a:pt x="440557" y="1275542"/>
                                </a:lnTo>
                                <a:lnTo>
                                  <a:pt x="452186" y="1287432"/>
                                </a:lnTo>
                                <a:lnTo>
                                  <a:pt x="456899" y="1282699"/>
                                </a:lnTo>
                                <a:lnTo>
                                  <a:pt x="458323" y="1281297"/>
                                </a:lnTo>
                                <a:lnTo>
                                  <a:pt x="446871" y="1269482"/>
                                </a:lnTo>
                                <a:close/>
                              </a:path>
                              <a:path w="499109" h="1295400">
                                <a:moveTo>
                                  <a:pt x="422" y="1269999"/>
                                </a:moveTo>
                                <a:lnTo>
                                  <a:pt x="422" y="1282699"/>
                                </a:lnTo>
                                <a:lnTo>
                                  <a:pt x="4221" y="1282699"/>
                                </a:lnTo>
                                <a:lnTo>
                                  <a:pt x="8971" y="1277820"/>
                                </a:lnTo>
                                <a:lnTo>
                                  <a:pt x="422" y="1269999"/>
                                </a:lnTo>
                                <a:close/>
                              </a:path>
                              <a:path w="499109" h="1295400">
                                <a:moveTo>
                                  <a:pt x="8443" y="1261771"/>
                                </a:moveTo>
                                <a:lnTo>
                                  <a:pt x="422" y="1269999"/>
                                </a:lnTo>
                                <a:lnTo>
                                  <a:pt x="8971" y="1277820"/>
                                </a:lnTo>
                                <a:lnTo>
                                  <a:pt x="16397" y="1270192"/>
                                </a:lnTo>
                                <a:lnTo>
                                  <a:pt x="8443" y="1261771"/>
                                </a:lnTo>
                                <a:close/>
                              </a:path>
                              <a:path w="499109" h="1295400">
                                <a:moveTo>
                                  <a:pt x="483108" y="1256884"/>
                                </a:moveTo>
                                <a:lnTo>
                                  <a:pt x="470318" y="1269482"/>
                                </a:lnTo>
                                <a:lnTo>
                                  <a:pt x="477192" y="1276534"/>
                                </a:lnTo>
                                <a:lnTo>
                                  <a:pt x="485471" y="1269157"/>
                                </a:lnTo>
                                <a:lnTo>
                                  <a:pt x="485391" y="1268948"/>
                                </a:lnTo>
                                <a:lnTo>
                                  <a:pt x="478404" y="1261771"/>
                                </a:lnTo>
                                <a:lnTo>
                                  <a:pt x="487755" y="1261771"/>
                                </a:lnTo>
                                <a:lnTo>
                                  <a:pt x="483108" y="1256884"/>
                                </a:lnTo>
                                <a:close/>
                              </a:path>
                              <a:path w="499109" h="1295400">
                                <a:moveTo>
                                  <a:pt x="440269" y="1262671"/>
                                </a:moveTo>
                                <a:lnTo>
                                  <a:pt x="434485" y="1268531"/>
                                </a:lnTo>
                                <a:lnTo>
                                  <a:pt x="434108" y="1268948"/>
                                </a:lnTo>
                                <a:lnTo>
                                  <a:pt x="440557" y="1275542"/>
                                </a:lnTo>
                                <a:lnTo>
                                  <a:pt x="446819" y="1269482"/>
                                </a:lnTo>
                                <a:lnTo>
                                  <a:pt x="446556" y="1269157"/>
                                </a:lnTo>
                                <a:lnTo>
                                  <a:pt x="440269" y="1262671"/>
                                </a:lnTo>
                                <a:close/>
                              </a:path>
                              <a:path w="499109" h="1295400">
                                <a:moveTo>
                                  <a:pt x="44725" y="1262088"/>
                                </a:moveTo>
                                <a:lnTo>
                                  <a:pt x="37826" y="1269157"/>
                                </a:lnTo>
                                <a:lnTo>
                                  <a:pt x="43994" y="1275301"/>
                                </a:lnTo>
                                <a:lnTo>
                                  <a:pt x="50651" y="1268531"/>
                                </a:lnTo>
                                <a:lnTo>
                                  <a:pt x="50810" y="1268531"/>
                                </a:lnTo>
                                <a:lnTo>
                                  <a:pt x="44725" y="1262088"/>
                                </a:lnTo>
                                <a:close/>
                              </a:path>
                              <a:path w="499109" h="1295400">
                                <a:moveTo>
                                  <a:pt x="248156" y="1250829"/>
                                </a:moveTo>
                                <a:lnTo>
                                  <a:pt x="247227" y="1250829"/>
                                </a:lnTo>
                                <a:lnTo>
                                  <a:pt x="241374" y="1256884"/>
                                </a:lnTo>
                                <a:lnTo>
                                  <a:pt x="241517" y="1256884"/>
                                </a:lnTo>
                                <a:lnTo>
                                  <a:pt x="259950" y="1275301"/>
                                </a:lnTo>
                                <a:lnTo>
                                  <a:pt x="259617" y="1275301"/>
                                </a:lnTo>
                                <a:lnTo>
                                  <a:pt x="265778" y="1268948"/>
                                </a:lnTo>
                                <a:lnTo>
                                  <a:pt x="253433" y="1268948"/>
                                </a:lnTo>
                                <a:lnTo>
                                  <a:pt x="259442" y="1262671"/>
                                </a:lnTo>
                                <a:lnTo>
                                  <a:pt x="259826" y="1262671"/>
                                </a:lnTo>
                                <a:lnTo>
                                  <a:pt x="248156" y="1250829"/>
                                </a:lnTo>
                                <a:close/>
                              </a:path>
                              <a:path w="499109" h="1295400">
                                <a:moveTo>
                                  <a:pt x="284350" y="1250829"/>
                                </a:moveTo>
                                <a:lnTo>
                                  <a:pt x="283351" y="1250829"/>
                                </a:lnTo>
                                <a:lnTo>
                                  <a:pt x="277478" y="1256884"/>
                                </a:lnTo>
                                <a:lnTo>
                                  <a:pt x="277760" y="1256884"/>
                                </a:lnTo>
                                <a:lnTo>
                                  <a:pt x="296068" y="1275301"/>
                                </a:lnTo>
                                <a:lnTo>
                                  <a:pt x="295685" y="1275301"/>
                                </a:lnTo>
                                <a:lnTo>
                                  <a:pt x="301873" y="1268948"/>
                                </a:lnTo>
                                <a:lnTo>
                                  <a:pt x="289469" y="1268948"/>
                                </a:lnTo>
                                <a:lnTo>
                                  <a:pt x="295491" y="1262671"/>
                                </a:lnTo>
                                <a:lnTo>
                                  <a:pt x="295964" y="1262671"/>
                                </a:lnTo>
                                <a:lnTo>
                                  <a:pt x="284350" y="1250829"/>
                                </a:lnTo>
                                <a:close/>
                              </a:path>
                              <a:path w="499109" h="1295400">
                                <a:moveTo>
                                  <a:pt x="320500" y="1250829"/>
                                </a:moveTo>
                                <a:lnTo>
                                  <a:pt x="319522" y="1250829"/>
                                </a:lnTo>
                                <a:lnTo>
                                  <a:pt x="313624" y="1256884"/>
                                </a:lnTo>
                                <a:lnTo>
                                  <a:pt x="313947" y="1256884"/>
                                </a:lnTo>
                                <a:lnTo>
                                  <a:pt x="332157" y="1275301"/>
                                </a:lnTo>
                                <a:lnTo>
                                  <a:pt x="331786" y="1275301"/>
                                </a:lnTo>
                                <a:lnTo>
                                  <a:pt x="338012" y="1268948"/>
                                </a:lnTo>
                                <a:lnTo>
                                  <a:pt x="325525" y="1268948"/>
                                </a:lnTo>
                                <a:lnTo>
                                  <a:pt x="331565" y="1262671"/>
                                </a:lnTo>
                                <a:lnTo>
                                  <a:pt x="332069" y="1262671"/>
                                </a:lnTo>
                                <a:lnTo>
                                  <a:pt x="320500" y="1250829"/>
                                </a:lnTo>
                                <a:close/>
                              </a:path>
                              <a:path w="499109" h="1295400">
                                <a:moveTo>
                                  <a:pt x="356618" y="1250829"/>
                                </a:moveTo>
                                <a:lnTo>
                                  <a:pt x="355769" y="1250829"/>
                                </a:lnTo>
                                <a:lnTo>
                                  <a:pt x="349835" y="1256884"/>
                                </a:lnTo>
                                <a:lnTo>
                                  <a:pt x="350095" y="1256884"/>
                                </a:lnTo>
                                <a:lnTo>
                                  <a:pt x="368226" y="1275301"/>
                                </a:lnTo>
                                <a:lnTo>
                                  <a:pt x="367947" y="1275301"/>
                                </a:lnTo>
                                <a:lnTo>
                                  <a:pt x="374230" y="1268948"/>
                                </a:lnTo>
                                <a:lnTo>
                                  <a:pt x="361616" y="1268948"/>
                                </a:lnTo>
                                <a:lnTo>
                                  <a:pt x="367681" y="1262671"/>
                                </a:lnTo>
                                <a:lnTo>
                                  <a:pt x="368151" y="1262671"/>
                                </a:lnTo>
                                <a:lnTo>
                                  <a:pt x="356618" y="1250829"/>
                                </a:lnTo>
                                <a:close/>
                              </a:path>
                              <a:path w="499109" h="1295400">
                                <a:moveTo>
                                  <a:pt x="392713" y="1250829"/>
                                </a:moveTo>
                                <a:lnTo>
                                  <a:pt x="392148" y="1250829"/>
                                </a:lnTo>
                                <a:lnTo>
                                  <a:pt x="386959" y="1256076"/>
                                </a:lnTo>
                                <a:lnTo>
                                  <a:pt x="386214" y="1256884"/>
                                </a:lnTo>
                                <a:lnTo>
                                  <a:pt x="404280" y="1275301"/>
                                </a:lnTo>
                                <a:lnTo>
                                  <a:pt x="404710" y="1274821"/>
                                </a:lnTo>
                                <a:lnTo>
                                  <a:pt x="410394" y="1269157"/>
                                </a:lnTo>
                                <a:lnTo>
                                  <a:pt x="410314" y="1268948"/>
                                </a:lnTo>
                                <a:lnTo>
                                  <a:pt x="397771" y="1268948"/>
                                </a:lnTo>
                                <a:lnTo>
                                  <a:pt x="403878" y="1262671"/>
                                </a:lnTo>
                                <a:lnTo>
                                  <a:pt x="404216" y="1262671"/>
                                </a:lnTo>
                                <a:lnTo>
                                  <a:pt x="392713" y="1250829"/>
                                </a:lnTo>
                                <a:close/>
                              </a:path>
                              <a:path w="499109" h="1295400">
                                <a:moveTo>
                                  <a:pt x="98423" y="1242745"/>
                                </a:moveTo>
                                <a:lnTo>
                                  <a:pt x="98067" y="1243021"/>
                                </a:lnTo>
                                <a:lnTo>
                                  <a:pt x="73780" y="1268531"/>
                                </a:lnTo>
                                <a:lnTo>
                                  <a:pt x="79953" y="1274821"/>
                                </a:lnTo>
                                <a:lnTo>
                                  <a:pt x="85986" y="1268531"/>
                                </a:lnTo>
                                <a:lnTo>
                                  <a:pt x="86793" y="1268531"/>
                                </a:lnTo>
                                <a:lnTo>
                                  <a:pt x="80408" y="1261771"/>
                                </a:lnTo>
                                <a:lnTo>
                                  <a:pt x="92471" y="1261771"/>
                                </a:lnTo>
                                <a:lnTo>
                                  <a:pt x="97934" y="1256076"/>
                                </a:lnTo>
                                <a:lnTo>
                                  <a:pt x="91821" y="1249783"/>
                                </a:lnTo>
                                <a:lnTo>
                                  <a:pt x="103971" y="1249783"/>
                                </a:lnTo>
                                <a:lnTo>
                                  <a:pt x="104493" y="1249239"/>
                                </a:lnTo>
                                <a:lnTo>
                                  <a:pt x="100700" y="1245156"/>
                                </a:lnTo>
                                <a:lnTo>
                                  <a:pt x="98423" y="1242745"/>
                                </a:lnTo>
                                <a:close/>
                              </a:path>
                              <a:path w="499109" h="1295400">
                                <a:moveTo>
                                  <a:pt x="104555" y="1249239"/>
                                </a:moveTo>
                                <a:lnTo>
                                  <a:pt x="103971" y="1249783"/>
                                </a:lnTo>
                                <a:lnTo>
                                  <a:pt x="97934" y="1256076"/>
                                </a:lnTo>
                                <a:lnTo>
                                  <a:pt x="116144" y="1274821"/>
                                </a:lnTo>
                                <a:lnTo>
                                  <a:pt x="115963" y="1274821"/>
                                </a:lnTo>
                                <a:lnTo>
                                  <a:pt x="122005" y="1268531"/>
                                </a:lnTo>
                                <a:lnTo>
                                  <a:pt x="109780" y="1268531"/>
                                </a:lnTo>
                                <a:lnTo>
                                  <a:pt x="116221" y="1261771"/>
                                </a:lnTo>
                                <a:lnTo>
                                  <a:pt x="116390" y="1261771"/>
                                </a:lnTo>
                                <a:lnTo>
                                  <a:pt x="104555" y="1249239"/>
                                </a:lnTo>
                                <a:close/>
                              </a:path>
                              <a:path w="499109" h="1295400">
                                <a:moveTo>
                                  <a:pt x="140537" y="1249239"/>
                                </a:moveTo>
                                <a:lnTo>
                                  <a:pt x="133970" y="1256076"/>
                                </a:lnTo>
                                <a:lnTo>
                                  <a:pt x="134145" y="1256076"/>
                                </a:lnTo>
                                <a:lnTo>
                                  <a:pt x="152246" y="1274821"/>
                                </a:lnTo>
                                <a:lnTo>
                                  <a:pt x="151979" y="1274821"/>
                                </a:lnTo>
                                <a:lnTo>
                                  <a:pt x="158031" y="1268531"/>
                                </a:lnTo>
                                <a:lnTo>
                                  <a:pt x="145784" y="1268531"/>
                                </a:lnTo>
                                <a:lnTo>
                                  <a:pt x="152231" y="1261771"/>
                                </a:lnTo>
                                <a:lnTo>
                                  <a:pt x="152373" y="1261771"/>
                                </a:lnTo>
                                <a:lnTo>
                                  <a:pt x="140537" y="1249239"/>
                                </a:lnTo>
                                <a:close/>
                              </a:path>
                              <a:path w="499109" h="1295400">
                                <a:moveTo>
                                  <a:pt x="175545" y="1250829"/>
                                </a:moveTo>
                                <a:lnTo>
                                  <a:pt x="175064" y="1250829"/>
                                </a:lnTo>
                                <a:lnTo>
                                  <a:pt x="170016" y="1256076"/>
                                </a:lnTo>
                                <a:lnTo>
                                  <a:pt x="170274" y="1256076"/>
                                </a:lnTo>
                                <a:lnTo>
                                  <a:pt x="188306" y="1274821"/>
                                </a:lnTo>
                                <a:lnTo>
                                  <a:pt x="188002" y="1274821"/>
                                </a:lnTo>
                                <a:lnTo>
                                  <a:pt x="193664" y="1268948"/>
                                </a:lnTo>
                                <a:lnTo>
                                  <a:pt x="193247" y="1268531"/>
                                </a:lnTo>
                                <a:lnTo>
                                  <a:pt x="181793" y="1268531"/>
                                </a:lnTo>
                                <a:lnTo>
                                  <a:pt x="187387" y="1262671"/>
                                </a:lnTo>
                                <a:lnTo>
                                  <a:pt x="175545" y="1250829"/>
                                </a:lnTo>
                                <a:close/>
                              </a:path>
                              <a:path w="499109" h="1295400">
                                <a:moveTo>
                                  <a:pt x="211899" y="1250829"/>
                                </a:moveTo>
                                <a:lnTo>
                                  <a:pt x="211135" y="1250829"/>
                                </a:lnTo>
                                <a:lnTo>
                                  <a:pt x="206076" y="1256076"/>
                                </a:lnTo>
                                <a:lnTo>
                                  <a:pt x="206360" y="1256076"/>
                                </a:lnTo>
                                <a:lnTo>
                                  <a:pt x="224342" y="1274821"/>
                                </a:lnTo>
                                <a:lnTo>
                                  <a:pt x="224035" y="1274821"/>
                                </a:lnTo>
                                <a:lnTo>
                                  <a:pt x="229712" y="1268948"/>
                                </a:lnTo>
                                <a:lnTo>
                                  <a:pt x="229867" y="1268948"/>
                                </a:lnTo>
                                <a:lnTo>
                                  <a:pt x="229454" y="1268531"/>
                                </a:lnTo>
                                <a:lnTo>
                                  <a:pt x="217808" y="1268531"/>
                                </a:lnTo>
                                <a:lnTo>
                                  <a:pt x="223409" y="1262671"/>
                                </a:lnTo>
                                <a:lnTo>
                                  <a:pt x="223642" y="1262671"/>
                                </a:lnTo>
                                <a:lnTo>
                                  <a:pt x="211899" y="1250829"/>
                                </a:lnTo>
                                <a:close/>
                              </a:path>
                              <a:path w="499109" h="1295400">
                                <a:moveTo>
                                  <a:pt x="26718" y="1243021"/>
                                </a:moveTo>
                                <a:lnTo>
                                  <a:pt x="8443" y="1261771"/>
                                </a:lnTo>
                                <a:lnTo>
                                  <a:pt x="16397" y="1270192"/>
                                </a:lnTo>
                                <a:lnTo>
                                  <a:pt x="27458" y="1258830"/>
                                </a:lnTo>
                                <a:lnTo>
                                  <a:pt x="19426" y="1250829"/>
                                </a:lnTo>
                                <a:lnTo>
                                  <a:pt x="34092" y="1250829"/>
                                </a:lnTo>
                                <a:lnTo>
                                  <a:pt x="26718" y="1243021"/>
                                </a:lnTo>
                                <a:close/>
                              </a:path>
                              <a:path w="499109" h="1295400">
                                <a:moveTo>
                                  <a:pt x="4221" y="1257299"/>
                                </a:moveTo>
                                <a:lnTo>
                                  <a:pt x="422" y="1269999"/>
                                </a:lnTo>
                                <a:lnTo>
                                  <a:pt x="8443" y="1261771"/>
                                </a:lnTo>
                                <a:lnTo>
                                  <a:pt x="4221" y="1257299"/>
                                </a:lnTo>
                                <a:close/>
                              </a:path>
                              <a:path w="499109" h="1295400">
                                <a:moveTo>
                                  <a:pt x="498779" y="1257299"/>
                                </a:moveTo>
                                <a:lnTo>
                                  <a:pt x="490510" y="1264667"/>
                                </a:lnTo>
                                <a:lnTo>
                                  <a:pt x="495580" y="1269999"/>
                                </a:lnTo>
                                <a:lnTo>
                                  <a:pt x="498658" y="1257780"/>
                                </a:lnTo>
                                <a:lnTo>
                                  <a:pt x="498779" y="1257299"/>
                                </a:lnTo>
                                <a:close/>
                              </a:path>
                              <a:path w="499109" h="1295400">
                                <a:moveTo>
                                  <a:pt x="459882" y="1242745"/>
                                </a:moveTo>
                                <a:lnTo>
                                  <a:pt x="440269" y="1262671"/>
                                </a:lnTo>
                                <a:lnTo>
                                  <a:pt x="446871" y="1269482"/>
                                </a:lnTo>
                                <a:lnTo>
                                  <a:pt x="447154" y="1269157"/>
                                </a:lnTo>
                                <a:lnTo>
                                  <a:pt x="458911" y="1257780"/>
                                </a:lnTo>
                                <a:lnTo>
                                  <a:pt x="452136" y="1250829"/>
                                </a:lnTo>
                                <a:lnTo>
                                  <a:pt x="466094" y="1250829"/>
                                </a:lnTo>
                                <a:lnTo>
                                  <a:pt x="466947" y="1250003"/>
                                </a:lnTo>
                                <a:lnTo>
                                  <a:pt x="459882" y="1242745"/>
                                </a:lnTo>
                                <a:close/>
                              </a:path>
                              <a:path w="499109" h="1295400">
                                <a:moveTo>
                                  <a:pt x="466947" y="1250003"/>
                                </a:moveTo>
                                <a:lnTo>
                                  <a:pt x="458911" y="1257780"/>
                                </a:lnTo>
                                <a:lnTo>
                                  <a:pt x="470318" y="1269482"/>
                                </a:lnTo>
                                <a:lnTo>
                                  <a:pt x="478147" y="1261771"/>
                                </a:lnTo>
                                <a:lnTo>
                                  <a:pt x="478404" y="1261771"/>
                                </a:lnTo>
                                <a:lnTo>
                                  <a:pt x="466947" y="1250003"/>
                                </a:lnTo>
                                <a:close/>
                              </a:path>
                              <a:path w="499109" h="1295400">
                                <a:moveTo>
                                  <a:pt x="34661" y="1251432"/>
                                </a:moveTo>
                                <a:lnTo>
                                  <a:pt x="27458" y="1258830"/>
                                </a:lnTo>
                                <a:lnTo>
                                  <a:pt x="37826" y="1269157"/>
                                </a:lnTo>
                                <a:lnTo>
                                  <a:pt x="44725" y="1262088"/>
                                </a:lnTo>
                                <a:lnTo>
                                  <a:pt x="34661" y="1251432"/>
                                </a:lnTo>
                                <a:close/>
                              </a:path>
                              <a:path w="499109" h="1295400">
                                <a:moveTo>
                                  <a:pt x="416905" y="1262671"/>
                                </a:moveTo>
                                <a:lnTo>
                                  <a:pt x="404216" y="1262671"/>
                                </a:lnTo>
                                <a:lnTo>
                                  <a:pt x="410518" y="1269157"/>
                                </a:lnTo>
                                <a:lnTo>
                                  <a:pt x="410604" y="1268948"/>
                                </a:lnTo>
                                <a:lnTo>
                                  <a:pt x="416905" y="1262671"/>
                                </a:lnTo>
                                <a:close/>
                              </a:path>
                              <a:path w="499109" h="1295400">
                                <a:moveTo>
                                  <a:pt x="487755" y="1261771"/>
                                </a:moveTo>
                                <a:lnTo>
                                  <a:pt x="478404" y="1261771"/>
                                </a:lnTo>
                                <a:lnTo>
                                  <a:pt x="485595" y="1269157"/>
                                </a:lnTo>
                                <a:lnTo>
                                  <a:pt x="485705" y="1268948"/>
                                </a:lnTo>
                                <a:lnTo>
                                  <a:pt x="490510" y="1264667"/>
                                </a:lnTo>
                                <a:lnTo>
                                  <a:pt x="487755" y="1261771"/>
                                </a:lnTo>
                                <a:close/>
                              </a:path>
                              <a:path w="499109" h="1295400">
                                <a:moveTo>
                                  <a:pt x="205169" y="1244042"/>
                                </a:moveTo>
                                <a:lnTo>
                                  <a:pt x="187387" y="1262671"/>
                                </a:lnTo>
                                <a:lnTo>
                                  <a:pt x="193664" y="1268948"/>
                                </a:lnTo>
                                <a:lnTo>
                                  <a:pt x="206076" y="1256076"/>
                                </a:lnTo>
                                <a:lnTo>
                                  <a:pt x="206360" y="1256076"/>
                                </a:lnTo>
                                <a:lnTo>
                                  <a:pt x="200323" y="1249783"/>
                                </a:lnTo>
                                <a:lnTo>
                                  <a:pt x="210862" y="1249783"/>
                                </a:lnTo>
                                <a:lnTo>
                                  <a:pt x="205169" y="1244042"/>
                                </a:lnTo>
                                <a:close/>
                              </a:path>
                              <a:path w="499109" h="1295400">
                                <a:moveTo>
                                  <a:pt x="235780" y="1262671"/>
                                </a:moveTo>
                                <a:lnTo>
                                  <a:pt x="223642" y="1262671"/>
                                </a:lnTo>
                                <a:lnTo>
                                  <a:pt x="229867" y="1268948"/>
                                </a:lnTo>
                                <a:lnTo>
                                  <a:pt x="229712" y="1268948"/>
                                </a:lnTo>
                                <a:lnTo>
                                  <a:pt x="235780" y="1262671"/>
                                </a:lnTo>
                                <a:close/>
                              </a:path>
                              <a:path w="499109" h="1295400">
                                <a:moveTo>
                                  <a:pt x="271866" y="1262671"/>
                                </a:moveTo>
                                <a:lnTo>
                                  <a:pt x="259826" y="1262671"/>
                                </a:lnTo>
                                <a:lnTo>
                                  <a:pt x="266012" y="1268948"/>
                                </a:lnTo>
                                <a:lnTo>
                                  <a:pt x="265778" y="1268948"/>
                                </a:lnTo>
                                <a:lnTo>
                                  <a:pt x="271866" y="1262671"/>
                                </a:lnTo>
                                <a:close/>
                              </a:path>
                              <a:path w="499109" h="1295400">
                                <a:moveTo>
                                  <a:pt x="307987" y="1262671"/>
                                </a:moveTo>
                                <a:lnTo>
                                  <a:pt x="295964" y="1262671"/>
                                </a:lnTo>
                                <a:lnTo>
                                  <a:pt x="302120" y="1268948"/>
                                </a:lnTo>
                                <a:lnTo>
                                  <a:pt x="301873" y="1268948"/>
                                </a:lnTo>
                                <a:lnTo>
                                  <a:pt x="307987" y="1262671"/>
                                </a:lnTo>
                                <a:close/>
                              </a:path>
                              <a:path w="499109" h="1295400">
                                <a:moveTo>
                                  <a:pt x="344164" y="1262671"/>
                                </a:moveTo>
                                <a:lnTo>
                                  <a:pt x="332069" y="1262671"/>
                                </a:lnTo>
                                <a:lnTo>
                                  <a:pt x="338202" y="1268948"/>
                                </a:lnTo>
                                <a:lnTo>
                                  <a:pt x="338012" y="1268948"/>
                                </a:lnTo>
                                <a:lnTo>
                                  <a:pt x="344164" y="1262671"/>
                                </a:lnTo>
                                <a:close/>
                              </a:path>
                              <a:path w="499109" h="1295400">
                                <a:moveTo>
                                  <a:pt x="380437" y="1262671"/>
                                </a:moveTo>
                                <a:lnTo>
                                  <a:pt x="368151" y="1262671"/>
                                </a:lnTo>
                                <a:lnTo>
                                  <a:pt x="374265" y="1268948"/>
                                </a:lnTo>
                                <a:lnTo>
                                  <a:pt x="374642" y="1268531"/>
                                </a:lnTo>
                                <a:lnTo>
                                  <a:pt x="380437" y="1262671"/>
                                </a:lnTo>
                                <a:close/>
                              </a:path>
                              <a:path w="499109" h="1295400">
                                <a:moveTo>
                                  <a:pt x="428791" y="1250829"/>
                                </a:moveTo>
                                <a:lnTo>
                                  <a:pt x="422509" y="1257087"/>
                                </a:lnTo>
                                <a:lnTo>
                                  <a:pt x="434108" y="1268948"/>
                                </a:lnTo>
                                <a:lnTo>
                                  <a:pt x="434485" y="1268531"/>
                                </a:lnTo>
                                <a:lnTo>
                                  <a:pt x="440257" y="1262671"/>
                                </a:lnTo>
                                <a:lnTo>
                                  <a:pt x="428791" y="1250829"/>
                                </a:lnTo>
                                <a:close/>
                              </a:path>
                              <a:path w="499109" h="1295400">
                                <a:moveTo>
                                  <a:pt x="63011" y="1243350"/>
                                </a:moveTo>
                                <a:lnTo>
                                  <a:pt x="44725" y="1262088"/>
                                </a:lnTo>
                                <a:lnTo>
                                  <a:pt x="50810" y="1268531"/>
                                </a:lnTo>
                                <a:lnTo>
                                  <a:pt x="50651" y="1268531"/>
                                </a:lnTo>
                                <a:lnTo>
                                  <a:pt x="62104" y="1256884"/>
                                </a:lnTo>
                                <a:lnTo>
                                  <a:pt x="62347" y="1256884"/>
                                </a:lnTo>
                                <a:lnTo>
                                  <a:pt x="56403" y="1250829"/>
                                </a:lnTo>
                                <a:lnTo>
                                  <a:pt x="68058" y="1250829"/>
                                </a:lnTo>
                                <a:lnTo>
                                  <a:pt x="69086" y="1249783"/>
                                </a:lnTo>
                                <a:lnTo>
                                  <a:pt x="63011" y="1243350"/>
                                </a:lnTo>
                                <a:close/>
                              </a:path>
                              <a:path w="499109" h="1295400">
                                <a:moveTo>
                                  <a:pt x="69086" y="1249783"/>
                                </a:moveTo>
                                <a:lnTo>
                                  <a:pt x="62104" y="1256884"/>
                                </a:lnTo>
                                <a:lnTo>
                                  <a:pt x="62347" y="1256884"/>
                                </a:lnTo>
                                <a:lnTo>
                                  <a:pt x="73780" y="1268531"/>
                                </a:lnTo>
                                <a:lnTo>
                                  <a:pt x="80216" y="1261771"/>
                                </a:lnTo>
                                <a:lnTo>
                                  <a:pt x="80408" y="1261771"/>
                                </a:lnTo>
                                <a:lnTo>
                                  <a:pt x="69086" y="1249783"/>
                                </a:lnTo>
                                <a:close/>
                              </a:path>
                              <a:path w="499109" h="1295400">
                                <a:moveTo>
                                  <a:pt x="92471" y="1261771"/>
                                </a:moveTo>
                                <a:lnTo>
                                  <a:pt x="80408" y="1261771"/>
                                </a:lnTo>
                                <a:lnTo>
                                  <a:pt x="86793" y="1268531"/>
                                </a:lnTo>
                                <a:lnTo>
                                  <a:pt x="85986" y="1268531"/>
                                </a:lnTo>
                                <a:lnTo>
                                  <a:pt x="92471" y="1261771"/>
                                </a:lnTo>
                                <a:close/>
                              </a:path>
                              <a:path w="499109" h="1295400">
                                <a:moveTo>
                                  <a:pt x="128499" y="1261771"/>
                                </a:moveTo>
                                <a:lnTo>
                                  <a:pt x="116390" y="1261771"/>
                                </a:lnTo>
                                <a:lnTo>
                                  <a:pt x="122775" y="1268531"/>
                                </a:lnTo>
                                <a:lnTo>
                                  <a:pt x="122005" y="1268531"/>
                                </a:lnTo>
                                <a:lnTo>
                                  <a:pt x="128499" y="1261771"/>
                                </a:lnTo>
                                <a:close/>
                              </a:path>
                              <a:path w="499109" h="1295400">
                                <a:moveTo>
                                  <a:pt x="164536" y="1261771"/>
                                </a:moveTo>
                                <a:lnTo>
                                  <a:pt x="152373" y="1261771"/>
                                </a:lnTo>
                                <a:lnTo>
                                  <a:pt x="158758" y="1268531"/>
                                </a:lnTo>
                                <a:lnTo>
                                  <a:pt x="158031" y="1268531"/>
                                </a:lnTo>
                                <a:lnTo>
                                  <a:pt x="164536" y="1261771"/>
                                </a:lnTo>
                                <a:close/>
                              </a:path>
                              <a:path w="499109" h="1295400">
                                <a:moveTo>
                                  <a:pt x="498779" y="1244599"/>
                                </a:moveTo>
                                <a:lnTo>
                                  <a:pt x="495580" y="1244599"/>
                                </a:lnTo>
                                <a:lnTo>
                                  <a:pt x="483108" y="1256884"/>
                                </a:lnTo>
                                <a:lnTo>
                                  <a:pt x="490510" y="1264667"/>
                                </a:lnTo>
                                <a:lnTo>
                                  <a:pt x="498779" y="1257299"/>
                                </a:lnTo>
                                <a:lnTo>
                                  <a:pt x="491122" y="1249239"/>
                                </a:lnTo>
                                <a:lnTo>
                                  <a:pt x="498779" y="1249239"/>
                                </a:lnTo>
                                <a:lnTo>
                                  <a:pt x="498779" y="1244599"/>
                                </a:lnTo>
                                <a:close/>
                              </a:path>
                              <a:path w="499109" h="1295400">
                                <a:moveTo>
                                  <a:pt x="8493" y="1223723"/>
                                </a:moveTo>
                                <a:lnTo>
                                  <a:pt x="8191" y="1223929"/>
                                </a:lnTo>
                                <a:lnTo>
                                  <a:pt x="136" y="1232193"/>
                                </a:lnTo>
                                <a:lnTo>
                                  <a:pt x="16298" y="1232193"/>
                                </a:lnTo>
                                <a:lnTo>
                                  <a:pt x="8628" y="1240073"/>
                                </a:lnTo>
                                <a:lnTo>
                                  <a:pt x="27458" y="1258830"/>
                                </a:lnTo>
                                <a:lnTo>
                                  <a:pt x="34661" y="1251432"/>
                                </a:lnTo>
                                <a:lnTo>
                                  <a:pt x="34092" y="1250829"/>
                                </a:lnTo>
                                <a:lnTo>
                                  <a:pt x="19108" y="1250829"/>
                                </a:lnTo>
                                <a:lnTo>
                                  <a:pt x="26718" y="1243021"/>
                                </a:lnTo>
                                <a:lnTo>
                                  <a:pt x="8493" y="1223723"/>
                                </a:lnTo>
                                <a:close/>
                              </a:path>
                              <a:path w="499109" h="1295400">
                                <a:moveTo>
                                  <a:pt x="448568" y="1231124"/>
                                </a:moveTo>
                                <a:lnTo>
                                  <a:pt x="440634" y="1239029"/>
                                </a:lnTo>
                                <a:lnTo>
                                  <a:pt x="458911" y="1257780"/>
                                </a:lnTo>
                                <a:lnTo>
                                  <a:pt x="466094" y="1250829"/>
                                </a:lnTo>
                                <a:lnTo>
                                  <a:pt x="451920" y="1250829"/>
                                </a:lnTo>
                                <a:lnTo>
                                  <a:pt x="459882" y="1242745"/>
                                </a:lnTo>
                                <a:lnTo>
                                  <a:pt x="448568" y="1231124"/>
                                </a:lnTo>
                                <a:close/>
                              </a:path>
                              <a:path w="499109" h="1295400">
                                <a:moveTo>
                                  <a:pt x="498779" y="1249239"/>
                                </a:moveTo>
                                <a:lnTo>
                                  <a:pt x="491122" y="1249239"/>
                                </a:lnTo>
                                <a:lnTo>
                                  <a:pt x="498779" y="1257299"/>
                                </a:lnTo>
                                <a:lnTo>
                                  <a:pt x="498779" y="1249239"/>
                                </a:lnTo>
                                <a:close/>
                              </a:path>
                              <a:path w="499109" h="1295400">
                                <a:moveTo>
                                  <a:pt x="410728" y="1232193"/>
                                </a:moveTo>
                                <a:lnTo>
                                  <a:pt x="410576" y="1232193"/>
                                </a:lnTo>
                                <a:lnTo>
                                  <a:pt x="404335" y="1238504"/>
                                </a:lnTo>
                                <a:lnTo>
                                  <a:pt x="422509" y="1257087"/>
                                </a:lnTo>
                                <a:lnTo>
                                  <a:pt x="428791" y="1250829"/>
                                </a:lnTo>
                                <a:lnTo>
                                  <a:pt x="415397" y="1250829"/>
                                </a:lnTo>
                                <a:lnTo>
                                  <a:pt x="421999" y="1244042"/>
                                </a:lnTo>
                                <a:lnTo>
                                  <a:pt x="422212" y="1244042"/>
                                </a:lnTo>
                                <a:lnTo>
                                  <a:pt x="410728" y="1232193"/>
                                </a:lnTo>
                                <a:close/>
                              </a:path>
                              <a:path w="499109" h="1295400">
                                <a:moveTo>
                                  <a:pt x="52925" y="1232671"/>
                                </a:moveTo>
                                <a:lnTo>
                                  <a:pt x="46736" y="1239029"/>
                                </a:lnTo>
                                <a:lnTo>
                                  <a:pt x="45844" y="1240073"/>
                                </a:lnTo>
                                <a:lnTo>
                                  <a:pt x="62347" y="1256884"/>
                                </a:lnTo>
                                <a:lnTo>
                                  <a:pt x="62104" y="1256884"/>
                                </a:lnTo>
                                <a:lnTo>
                                  <a:pt x="68058" y="1250829"/>
                                </a:lnTo>
                                <a:lnTo>
                                  <a:pt x="55713" y="1250829"/>
                                </a:lnTo>
                                <a:lnTo>
                                  <a:pt x="63011" y="1243350"/>
                                </a:lnTo>
                                <a:lnTo>
                                  <a:pt x="52925" y="1232671"/>
                                </a:lnTo>
                                <a:close/>
                              </a:path>
                              <a:path w="499109" h="1295400">
                                <a:moveTo>
                                  <a:pt x="229791" y="1232193"/>
                                </a:moveTo>
                                <a:lnTo>
                                  <a:pt x="229102" y="1232193"/>
                                </a:lnTo>
                                <a:lnTo>
                                  <a:pt x="223800" y="1237693"/>
                                </a:lnTo>
                                <a:lnTo>
                                  <a:pt x="223121" y="1238504"/>
                                </a:lnTo>
                                <a:lnTo>
                                  <a:pt x="241517" y="1256884"/>
                                </a:lnTo>
                                <a:lnTo>
                                  <a:pt x="241374" y="1256884"/>
                                </a:lnTo>
                                <a:lnTo>
                                  <a:pt x="247227" y="1250829"/>
                                </a:lnTo>
                                <a:lnTo>
                                  <a:pt x="234727" y="1250829"/>
                                </a:lnTo>
                                <a:lnTo>
                                  <a:pt x="241214" y="1244042"/>
                                </a:lnTo>
                                <a:lnTo>
                                  <a:pt x="241468" y="1244042"/>
                                </a:lnTo>
                                <a:lnTo>
                                  <a:pt x="229791" y="1232193"/>
                                </a:lnTo>
                                <a:close/>
                              </a:path>
                              <a:path w="499109" h="1295400">
                                <a:moveTo>
                                  <a:pt x="266073" y="1232193"/>
                                </a:moveTo>
                                <a:lnTo>
                                  <a:pt x="265241" y="1232193"/>
                                </a:lnTo>
                                <a:lnTo>
                                  <a:pt x="259140" y="1238504"/>
                                </a:lnTo>
                                <a:lnTo>
                                  <a:pt x="259489" y="1238504"/>
                                </a:lnTo>
                                <a:lnTo>
                                  <a:pt x="277760" y="1256884"/>
                                </a:lnTo>
                                <a:lnTo>
                                  <a:pt x="277478" y="1256884"/>
                                </a:lnTo>
                                <a:lnTo>
                                  <a:pt x="283351" y="1250829"/>
                                </a:lnTo>
                                <a:lnTo>
                                  <a:pt x="270778" y="1250829"/>
                                </a:lnTo>
                                <a:lnTo>
                                  <a:pt x="277276" y="1244042"/>
                                </a:lnTo>
                                <a:lnTo>
                                  <a:pt x="277693" y="1244042"/>
                                </a:lnTo>
                                <a:lnTo>
                                  <a:pt x="266073" y="1232193"/>
                                </a:lnTo>
                                <a:close/>
                              </a:path>
                              <a:path w="499109" h="1295400">
                                <a:moveTo>
                                  <a:pt x="302293" y="1232193"/>
                                </a:moveTo>
                                <a:lnTo>
                                  <a:pt x="301424" y="1232193"/>
                                </a:lnTo>
                                <a:lnTo>
                                  <a:pt x="295304" y="1238504"/>
                                </a:lnTo>
                                <a:lnTo>
                                  <a:pt x="295774" y="1238504"/>
                                </a:lnTo>
                                <a:lnTo>
                                  <a:pt x="313947" y="1256884"/>
                                </a:lnTo>
                                <a:lnTo>
                                  <a:pt x="313624" y="1256884"/>
                                </a:lnTo>
                                <a:lnTo>
                                  <a:pt x="319522" y="1250829"/>
                                </a:lnTo>
                                <a:lnTo>
                                  <a:pt x="306851" y="1250829"/>
                                </a:lnTo>
                                <a:lnTo>
                                  <a:pt x="313362" y="1244042"/>
                                </a:lnTo>
                                <a:lnTo>
                                  <a:pt x="313869" y="1244042"/>
                                </a:lnTo>
                                <a:lnTo>
                                  <a:pt x="302293" y="1232193"/>
                                </a:lnTo>
                                <a:close/>
                              </a:path>
                              <a:path w="499109" h="1295400">
                                <a:moveTo>
                                  <a:pt x="338469" y="1232193"/>
                                </a:moveTo>
                                <a:lnTo>
                                  <a:pt x="337674" y="1232193"/>
                                </a:lnTo>
                                <a:lnTo>
                                  <a:pt x="331527" y="1238504"/>
                                </a:lnTo>
                                <a:lnTo>
                                  <a:pt x="332001" y="1238504"/>
                                </a:lnTo>
                                <a:lnTo>
                                  <a:pt x="350095" y="1256884"/>
                                </a:lnTo>
                                <a:lnTo>
                                  <a:pt x="349835" y="1256884"/>
                                </a:lnTo>
                                <a:lnTo>
                                  <a:pt x="355769" y="1250829"/>
                                </a:lnTo>
                                <a:lnTo>
                                  <a:pt x="342958" y="1250829"/>
                                </a:lnTo>
                                <a:lnTo>
                                  <a:pt x="349488" y="1244042"/>
                                </a:lnTo>
                                <a:lnTo>
                                  <a:pt x="350008" y="1244042"/>
                                </a:lnTo>
                                <a:lnTo>
                                  <a:pt x="338469" y="1232193"/>
                                </a:lnTo>
                                <a:close/>
                              </a:path>
                              <a:path w="499109" h="1295400">
                                <a:moveTo>
                                  <a:pt x="374611" y="1232193"/>
                                </a:moveTo>
                                <a:lnTo>
                                  <a:pt x="374031" y="1232193"/>
                                </a:lnTo>
                                <a:lnTo>
                                  <a:pt x="367847" y="1238504"/>
                                </a:lnTo>
                                <a:lnTo>
                                  <a:pt x="368184" y="1238504"/>
                                </a:lnTo>
                                <a:lnTo>
                                  <a:pt x="386214" y="1256884"/>
                                </a:lnTo>
                                <a:lnTo>
                                  <a:pt x="386959" y="1256076"/>
                                </a:lnTo>
                                <a:lnTo>
                                  <a:pt x="392148" y="1250829"/>
                                </a:lnTo>
                                <a:lnTo>
                                  <a:pt x="379123" y="1250829"/>
                                </a:lnTo>
                                <a:lnTo>
                                  <a:pt x="385681" y="1244042"/>
                                </a:lnTo>
                                <a:lnTo>
                                  <a:pt x="386120" y="1244042"/>
                                </a:lnTo>
                                <a:lnTo>
                                  <a:pt x="374611" y="1232193"/>
                                </a:lnTo>
                                <a:close/>
                              </a:path>
                              <a:path w="499109" h="1295400">
                                <a:moveTo>
                                  <a:pt x="479923" y="1237447"/>
                                </a:moveTo>
                                <a:lnTo>
                                  <a:pt x="471956" y="1245156"/>
                                </a:lnTo>
                                <a:lnTo>
                                  <a:pt x="483108" y="1256884"/>
                                </a:lnTo>
                                <a:lnTo>
                                  <a:pt x="490870" y="1249239"/>
                                </a:lnTo>
                                <a:lnTo>
                                  <a:pt x="491122" y="1249239"/>
                                </a:lnTo>
                                <a:lnTo>
                                  <a:pt x="479923" y="1237447"/>
                                </a:lnTo>
                                <a:close/>
                              </a:path>
                              <a:path w="499109" h="1295400">
                                <a:moveTo>
                                  <a:pt x="87447" y="1231124"/>
                                </a:moveTo>
                                <a:lnTo>
                                  <a:pt x="80177" y="1238504"/>
                                </a:lnTo>
                                <a:lnTo>
                                  <a:pt x="80864" y="1238504"/>
                                </a:lnTo>
                                <a:lnTo>
                                  <a:pt x="97934" y="1256076"/>
                                </a:lnTo>
                                <a:lnTo>
                                  <a:pt x="103971" y="1249783"/>
                                </a:lnTo>
                                <a:lnTo>
                                  <a:pt x="91630" y="1249783"/>
                                </a:lnTo>
                                <a:lnTo>
                                  <a:pt x="98330" y="1242745"/>
                                </a:lnTo>
                                <a:lnTo>
                                  <a:pt x="95898" y="1240073"/>
                                </a:lnTo>
                                <a:lnTo>
                                  <a:pt x="87447" y="1231124"/>
                                </a:lnTo>
                                <a:close/>
                              </a:path>
                              <a:path w="499109" h="1295400">
                                <a:moveTo>
                                  <a:pt x="122655" y="1230304"/>
                                </a:moveTo>
                                <a:lnTo>
                                  <a:pt x="115979" y="1237264"/>
                                </a:lnTo>
                                <a:lnTo>
                                  <a:pt x="134145" y="1256076"/>
                                </a:lnTo>
                                <a:lnTo>
                                  <a:pt x="133970" y="1256076"/>
                                </a:lnTo>
                                <a:lnTo>
                                  <a:pt x="140015" y="1249783"/>
                                </a:lnTo>
                                <a:lnTo>
                                  <a:pt x="127643" y="1249783"/>
                                </a:lnTo>
                                <a:lnTo>
                                  <a:pt x="134348" y="1242745"/>
                                </a:lnTo>
                                <a:lnTo>
                                  <a:pt x="131881" y="1240073"/>
                                </a:lnTo>
                                <a:lnTo>
                                  <a:pt x="122655" y="1230304"/>
                                </a:lnTo>
                                <a:close/>
                              </a:path>
                              <a:path w="499109" h="1295400">
                                <a:moveTo>
                                  <a:pt x="156911" y="1232193"/>
                                </a:moveTo>
                                <a:lnTo>
                                  <a:pt x="152040" y="1237264"/>
                                </a:lnTo>
                                <a:lnTo>
                                  <a:pt x="152179" y="1237264"/>
                                </a:lnTo>
                                <a:lnTo>
                                  <a:pt x="170274" y="1256076"/>
                                </a:lnTo>
                                <a:lnTo>
                                  <a:pt x="170016" y="1256076"/>
                                </a:lnTo>
                                <a:lnTo>
                                  <a:pt x="175064" y="1250829"/>
                                </a:lnTo>
                                <a:lnTo>
                                  <a:pt x="175545" y="1250829"/>
                                </a:lnTo>
                                <a:lnTo>
                                  <a:pt x="174499" y="1249783"/>
                                </a:lnTo>
                                <a:lnTo>
                                  <a:pt x="163662" y="1249783"/>
                                </a:lnTo>
                                <a:lnTo>
                                  <a:pt x="168952" y="1244235"/>
                                </a:lnTo>
                                <a:lnTo>
                                  <a:pt x="156911" y="1232193"/>
                                </a:lnTo>
                                <a:close/>
                              </a:path>
                              <a:path w="499109" h="1295400">
                                <a:moveTo>
                                  <a:pt x="193420" y="1232193"/>
                                </a:moveTo>
                                <a:lnTo>
                                  <a:pt x="192995" y="1232193"/>
                                </a:lnTo>
                                <a:lnTo>
                                  <a:pt x="188116" y="1237264"/>
                                </a:lnTo>
                                <a:lnTo>
                                  <a:pt x="188314" y="1237264"/>
                                </a:lnTo>
                                <a:lnTo>
                                  <a:pt x="206360" y="1256076"/>
                                </a:lnTo>
                                <a:lnTo>
                                  <a:pt x="206076" y="1256076"/>
                                </a:lnTo>
                                <a:lnTo>
                                  <a:pt x="211135" y="1250829"/>
                                </a:lnTo>
                                <a:lnTo>
                                  <a:pt x="211899" y="1250829"/>
                                </a:lnTo>
                                <a:lnTo>
                                  <a:pt x="210862" y="1249783"/>
                                </a:lnTo>
                                <a:lnTo>
                                  <a:pt x="199689" y="1249783"/>
                                </a:lnTo>
                                <a:lnTo>
                                  <a:pt x="205169" y="1244042"/>
                                </a:lnTo>
                                <a:lnTo>
                                  <a:pt x="193420" y="1232193"/>
                                </a:lnTo>
                                <a:close/>
                              </a:path>
                              <a:path w="499109" h="1295400">
                                <a:moveTo>
                                  <a:pt x="44994" y="1224272"/>
                                </a:moveTo>
                                <a:lnTo>
                                  <a:pt x="26718" y="1243021"/>
                                </a:lnTo>
                                <a:lnTo>
                                  <a:pt x="34661" y="1251432"/>
                                </a:lnTo>
                                <a:lnTo>
                                  <a:pt x="45719" y="1240073"/>
                                </a:lnTo>
                                <a:lnTo>
                                  <a:pt x="44820" y="1239029"/>
                                </a:lnTo>
                                <a:lnTo>
                                  <a:pt x="38110" y="1232193"/>
                                </a:lnTo>
                                <a:lnTo>
                                  <a:pt x="52475" y="1232193"/>
                                </a:lnTo>
                                <a:lnTo>
                                  <a:pt x="44994" y="1224272"/>
                                </a:lnTo>
                                <a:close/>
                              </a:path>
                              <a:path w="499109" h="1295400">
                                <a:moveTo>
                                  <a:pt x="186800" y="1225518"/>
                                </a:moveTo>
                                <a:lnTo>
                                  <a:pt x="168952" y="1244235"/>
                                </a:lnTo>
                                <a:lnTo>
                                  <a:pt x="175545" y="1250829"/>
                                </a:lnTo>
                                <a:lnTo>
                                  <a:pt x="175064" y="1250829"/>
                                </a:lnTo>
                                <a:lnTo>
                                  <a:pt x="188116" y="1237264"/>
                                </a:lnTo>
                                <a:lnTo>
                                  <a:pt x="188314" y="1237264"/>
                                </a:lnTo>
                                <a:lnTo>
                                  <a:pt x="182096" y="1230782"/>
                                </a:lnTo>
                                <a:lnTo>
                                  <a:pt x="192020" y="1230782"/>
                                </a:lnTo>
                                <a:lnTo>
                                  <a:pt x="186800" y="1225518"/>
                                </a:lnTo>
                                <a:close/>
                              </a:path>
                              <a:path w="499109" h="1295400">
                                <a:moveTo>
                                  <a:pt x="223029" y="1225331"/>
                                </a:moveTo>
                                <a:lnTo>
                                  <a:pt x="205169" y="1244042"/>
                                </a:lnTo>
                                <a:lnTo>
                                  <a:pt x="211899" y="1250829"/>
                                </a:lnTo>
                                <a:lnTo>
                                  <a:pt x="211135" y="1250829"/>
                                </a:lnTo>
                                <a:lnTo>
                                  <a:pt x="223018" y="1238504"/>
                                </a:lnTo>
                                <a:lnTo>
                                  <a:pt x="222309" y="1237693"/>
                                </a:lnTo>
                                <a:lnTo>
                                  <a:pt x="216805" y="1232193"/>
                                </a:lnTo>
                                <a:lnTo>
                                  <a:pt x="229791" y="1232193"/>
                                </a:lnTo>
                                <a:lnTo>
                                  <a:pt x="223029" y="1225331"/>
                                </a:lnTo>
                                <a:close/>
                              </a:path>
                              <a:path w="499109" h="1295400">
                                <a:moveTo>
                                  <a:pt x="253788" y="1244042"/>
                                </a:moveTo>
                                <a:lnTo>
                                  <a:pt x="241468" y="1244042"/>
                                </a:lnTo>
                                <a:lnTo>
                                  <a:pt x="248156" y="1250829"/>
                                </a:lnTo>
                                <a:lnTo>
                                  <a:pt x="247227" y="1250829"/>
                                </a:lnTo>
                                <a:lnTo>
                                  <a:pt x="253788" y="1244042"/>
                                </a:lnTo>
                                <a:close/>
                              </a:path>
                              <a:path w="499109" h="1295400">
                                <a:moveTo>
                                  <a:pt x="289933" y="1244042"/>
                                </a:moveTo>
                                <a:lnTo>
                                  <a:pt x="277693" y="1244042"/>
                                </a:lnTo>
                                <a:lnTo>
                                  <a:pt x="284350" y="1250829"/>
                                </a:lnTo>
                                <a:lnTo>
                                  <a:pt x="283351" y="1250829"/>
                                </a:lnTo>
                                <a:lnTo>
                                  <a:pt x="289933" y="1244042"/>
                                </a:lnTo>
                                <a:close/>
                              </a:path>
                              <a:path w="499109" h="1295400">
                                <a:moveTo>
                                  <a:pt x="326133" y="1244042"/>
                                </a:moveTo>
                                <a:lnTo>
                                  <a:pt x="313869" y="1244042"/>
                                </a:lnTo>
                                <a:lnTo>
                                  <a:pt x="320500" y="1250829"/>
                                </a:lnTo>
                                <a:lnTo>
                                  <a:pt x="319522" y="1250829"/>
                                </a:lnTo>
                                <a:lnTo>
                                  <a:pt x="326133" y="1244042"/>
                                </a:lnTo>
                                <a:close/>
                              </a:path>
                              <a:path w="499109" h="1295400">
                                <a:moveTo>
                                  <a:pt x="362420" y="1244042"/>
                                </a:moveTo>
                                <a:lnTo>
                                  <a:pt x="350008" y="1244042"/>
                                </a:lnTo>
                                <a:lnTo>
                                  <a:pt x="356618" y="1250829"/>
                                </a:lnTo>
                                <a:lnTo>
                                  <a:pt x="355769" y="1250829"/>
                                </a:lnTo>
                                <a:lnTo>
                                  <a:pt x="362420" y="1244042"/>
                                </a:lnTo>
                                <a:close/>
                              </a:path>
                              <a:path w="499109" h="1295400">
                                <a:moveTo>
                                  <a:pt x="398859" y="1244042"/>
                                </a:moveTo>
                                <a:lnTo>
                                  <a:pt x="386120" y="1244042"/>
                                </a:lnTo>
                                <a:lnTo>
                                  <a:pt x="392713" y="1250829"/>
                                </a:lnTo>
                                <a:lnTo>
                                  <a:pt x="392148" y="1250829"/>
                                </a:lnTo>
                                <a:lnTo>
                                  <a:pt x="398859" y="1244042"/>
                                </a:lnTo>
                                <a:close/>
                              </a:path>
                              <a:path w="499109" h="1295400">
                                <a:moveTo>
                                  <a:pt x="435603" y="1244042"/>
                                </a:moveTo>
                                <a:lnTo>
                                  <a:pt x="422212" y="1244042"/>
                                </a:lnTo>
                                <a:lnTo>
                                  <a:pt x="428791" y="1250829"/>
                                </a:lnTo>
                                <a:lnTo>
                                  <a:pt x="435603" y="1244042"/>
                                </a:lnTo>
                                <a:close/>
                              </a:path>
                              <a:path w="499109" h="1295400">
                                <a:moveTo>
                                  <a:pt x="464858" y="1237693"/>
                                </a:moveTo>
                                <a:lnTo>
                                  <a:pt x="459882" y="1242745"/>
                                </a:lnTo>
                                <a:lnTo>
                                  <a:pt x="466947" y="1250003"/>
                                </a:lnTo>
                                <a:lnTo>
                                  <a:pt x="471956" y="1245156"/>
                                </a:lnTo>
                                <a:lnTo>
                                  <a:pt x="464858" y="1237693"/>
                                </a:lnTo>
                                <a:close/>
                              </a:path>
                              <a:path w="499109" h="1295400">
                                <a:moveTo>
                                  <a:pt x="81298" y="1224613"/>
                                </a:moveTo>
                                <a:lnTo>
                                  <a:pt x="63011" y="1243350"/>
                                </a:lnTo>
                                <a:lnTo>
                                  <a:pt x="69086" y="1249783"/>
                                </a:lnTo>
                                <a:lnTo>
                                  <a:pt x="80177" y="1238504"/>
                                </a:lnTo>
                                <a:lnTo>
                                  <a:pt x="80864" y="1238504"/>
                                </a:lnTo>
                                <a:lnTo>
                                  <a:pt x="74734" y="1232193"/>
                                </a:lnTo>
                                <a:lnTo>
                                  <a:pt x="86382" y="1232193"/>
                                </a:lnTo>
                                <a:lnTo>
                                  <a:pt x="87433" y="1231124"/>
                                </a:lnTo>
                                <a:lnTo>
                                  <a:pt x="81298" y="1224613"/>
                                </a:lnTo>
                                <a:close/>
                              </a:path>
                              <a:path w="499109" h="1295400">
                                <a:moveTo>
                                  <a:pt x="109720" y="1230782"/>
                                </a:moveTo>
                                <a:lnTo>
                                  <a:pt x="100874" y="1240073"/>
                                </a:lnTo>
                                <a:lnTo>
                                  <a:pt x="98423" y="1242745"/>
                                </a:lnTo>
                                <a:lnTo>
                                  <a:pt x="104555" y="1249239"/>
                                </a:lnTo>
                                <a:lnTo>
                                  <a:pt x="108408" y="1245156"/>
                                </a:lnTo>
                                <a:lnTo>
                                  <a:pt x="115979" y="1237264"/>
                                </a:lnTo>
                                <a:lnTo>
                                  <a:pt x="109720" y="1230782"/>
                                </a:lnTo>
                                <a:close/>
                              </a:path>
                              <a:path w="499109" h="1295400">
                                <a:moveTo>
                                  <a:pt x="150505" y="1225787"/>
                                </a:moveTo>
                                <a:lnTo>
                                  <a:pt x="136894" y="1240073"/>
                                </a:lnTo>
                                <a:lnTo>
                                  <a:pt x="134405" y="1242745"/>
                                </a:lnTo>
                                <a:lnTo>
                                  <a:pt x="140537" y="1249239"/>
                                </a:lnTo>
                                <a:lnTo>
                                  <a:pt x="152040" y="1237264"/>
                                </a:lnTo>
                                <a:lnTo>
                                  <a:pt x="152179" y="1237264"/>
                                </a:lnTo>
                                <a:lnTo>
                                  <a:pt x="145944" y="1230782"/>
                                </a:lnTo>
                                <a:lnTo>
                                  <a:pt x="155499" y="1230782"/>
                                </a:lnTo>
                                <a:lnTo>
                                  <a:pt x="150505" y="1225787"/>
                                </a:lnTo>
                                <a:close/>
                              </a:path>
                              <a:path w="499109" h="1295400">
                                <a:moveTo>
                                  <a:pt x="472646" y="1229785"/>
                                </a:moveTo>
                                <a:lnTo>
                                  <a:pt x="464858" y="1237693"/>
                                </a:lnTo>
                                <a:lnTo>
                                  <a:pt x="471956" y="1245156"/>
                                </a:lnTo>
                                <a:lnTo>
                                  <a:pt x="479923" y="1237447"/>
                                </a:lnTo>
                                <a:lnTo>
                                  <a:pt x="472646" y="1229785"/>
                                </a:lnTo>
                                <a:close/>
                              </a:path>
                              <a:path w="499109" h="1295400">
                                <a:moveTo>
                                  <a:pt x="4221" y="1219199"/>
                                </a:moveTo>
                                <a:lnTo>
                                  <a:pt x="757" y="1230782"/>
                                </a:lnTo>
                                <a:lnTo>
                                  <a:pt x="654" y="1231124"/>
                                </a:lnTo>
                                <a:lnTo>
                                  <a:pt x="422" y="1232193"/>
                                </a:lnTo>
                                <a:lnTo>
                                  <a:pt x="422" y="1244599"/>
                                </a:lnTo>
                                <a:lnTo>
                                  <a:pt x="4221" y="1244599"/>
                                </a:lnTo>
                                <a:lnTo>
                                  <a:pt x="8628" y="1240073"/>
                                </a:lnTo>
                                <a:lnTo>
                                  <a:pt x="718" y="1232193"/>
                                </a:lnTo>
                                <a:lnTo>
                                  <a:pt x="136" y="1232193"/>
                                </a:lnTo>
                                <a:lnTo>
                                  <a:pt x="8392" y="1223723"/>
                                </a:lnTo>
                                <a:lnTo>
                                  <a:pt x="6129" y="1221220"/>
                                </a:lnTo>
                                <a:lnTo>
                                  <a:pt x="4221" y="1219199"/>
                                </a:lnTo>
                                <a:close/>
                              </a:path>
                              <a:path w="499109" h="1295400">
                                <a:moveTo>
                                  <a:pt x="19056" y="1212782"/>
                                </a:moveTo>
                                <a:lnTo>
                                  <a:pt x="10832" y="1221220"/>
                                </a:lnTo>
                                <a:lnTo>
                                  <a:pt x="8493" y="1223723"/>
                                </a:lnTo>
                                <a:lnTo>
                                  <a:pt x="16492" y="1232193"/>
                                </a:lnTo>
                                <a:lnTo>
                                  <a:pt x="718" y="1232193"/>
                                </a:lnTo>
                                <a:lnTo>
                                  <a:pt x="8628" y="1240073"/>
                                </a:lnTo>
                                <a:lnTo>
                                  <a:pt x="27159" y="1221037"/>
                                </a:lnTo>
                                <a:lnTo>
                                  <a:pt x="19056" y="1212782"/>
                                </a:lnTo>
                                <a:close/>
                              </a:path>
                              <a:path w="499109" h="1295400">
                                <a:moveTo>
                                  <a:pt x="34900" y="1213584"/>
                                </a:moveTo>
                                <a:lnTo>
                                  <a:pt x="34415" y="1213584"/>
                                </a:lnTo>
                                <a:lnTo>
                                  <a:pt x="27159" y="1221037"/>
                                </a:lnTo>
                                <a:lnTo>
                                  <a:pt x="45844" y="1240073"/>
                                </a:lnTo>
                                <a:lnTo>
                                  <a:pt x="46736" y="1239029"/>
                                </a:lnTo>
                                <a:lnTo>
                                  <a:pt x="52925" y="1232671"/>
                                </a:lnTo>
                                <a:lnTo>
                                  <a:pt x="52475" y="1232193"/>
                                </a:lnTo>
                                <a:lnTo>
                                  <a:pt x="37273" y="1232193"/>
                                </a:lnTo>
                                <a:lnTo>
                                  <a:pt x="44994" y="1224272"/>
                                </a:lnTo>
                                <a:lnTo>
                                  <a:pt x="34900" y="1213584"/>
                                </a:lnTo>
                                <a:close/>
                              </a:path>
                              <a:path w="499109" h="1295400">
                                <a:moveTo>
                                  <a:pt x="430245" y="1212303"/>
                                </a:moveTo>
                                <a:lnTo>
                                  <a:pt x="422358" y="1220279"/>
                                </a:lnTo>
                                <a:lnTo>
                                  <a:pt x="440634" y="1239029"/>
                                </a:lnTo>
                                <a:lnTo>
                                  <a:pt x="447495" y="1232193"/>
                                </a:lnTo>
                                <a:lnTo>
                                  <a:pt x="433524" y="1232193"/>
                                </a:lnTo>
                                <a:lnTo>
                                  <a:pt x="441563" y="1223929"/>
                                </a:lnTo>
                                <a:lnTo>
                                  <a:pt x="430245" y="1212303"/>
                                </a:lnTo>
                                <a:close/>
                              </a:path>
                              <a:path w="499109" h="1295400">
                                <a:moveTo>
                                  <a:pt x="71190" y="1213910"/>
                                </a:moveTo>
                                <a:lnTo>
                                  <a:pt x="64073" y="1221220"/>
                                </a:lnTo>
                                <a:lnTo>
                                  <a:pt x="80864" y="1238504"/>
                                </a:lnTo>
                                <a:lnTo>
                                  <a:pt x="80177" y="1238504"/>
                                </a:lnTo>
                                <a:lnTo>
                                  <a:pt x="86382" y="1232193"/>
                                </a:lnTo>
                                <a:lnTo>
                                  <a:pt x="73899" y="1232193"/>
                                </a:lnTo>
                                <a:lnTo>
                                  <a:pt x="81298" y="1224613"/>
                                </a:lnTo>
                                <a:lnTo>
                                  <a:pt x="71190" y="1213910"/>
                                </a:lnTo>
                                <a:close/>
                              </a:path>
                              <a:path w="499109" h="1295400">
                                <a:moveTo>
                                  <a:pt x="211452" y="1213584"/>
                                </a:moveTo>
                                <a:lnTo>
                                  <a:pt x="210901" y="1213584"/>
                                </a:lnTo>
                                <a:lnTo>
                                  <a:pt x="204665" y="1220065"/>
                                </a:lnTo>
                                <a:lnTo>
                                  <a:pt x="223121" y="1238504"/>
                                </a:lnTo>
                                <a:lnTo>
                                  <a:pt x="223800" y="1237693"/>
                                </a:lnTo>
                                <a:lnTo>
                                  <a:pt x="229102" y="1232193"/>
                                </a:lnTo>
                                <a:lnTo>
                                  <a:pt x="216479" y="1232193"/>
                                </a:lnTo>
                                <a:lnTo>
                                  <a:pt x="223029" y="1225331"/>
                                </a:lnTo>
                                <a:lnTo>
                                  <a:pt x="211452" y="1213584"/>
                                </a:lnTo>
                                <a:close/>
                              </a:path>
                              <a:path w="499109" h="1295400">
                                <a:moveTo>
                                  <a:pt x="247823" y="1213584"/>
                                </a:moveTo>
                                <a:lnTo>
                                  <a:pt x="247045" y="1213584"/>
                                </a:lnTo>
                                <a:lnTo>
                                  <a:pt x="240975" y="1219880"/>
                                </a:lnTo>
                                <a:lnTo>
                                  <a:pt x="259489" y="1238504"/>
                                </a:lnTo>
                                <a:lnTo>
                                  <a:pt x="259140" y="1238504"/>
                                </a:lnTo>
                                <a:lnTo>
                                  <a:pt x="265241" y="1232193"/>
                                </a:lnTo>
                                <a:lnTo>
                                  <a:pt x="252538" y="1232193"/>
                                </a:lnTo>
                                <a:lnTo>
                                  <a:pt x="259096" y="1225331"/>
                                </a:lnTo>
                                <a:lnTo>
                                  <a:pt x="259218" y="1225204"/>
                                </a:lnTo>
                                <a:lnTo>
                                  <a:pt x="247823" y="1213584"/>
                                </a:lnTo>
                                <a:close/>
                              </a:path>
                              <a:path w="499109" h="1295400">
                                <a:moveTo>
                                  <a:pt x="284112" y="1213584"/>
                                </a:moveTo>
                                <a:lnTo>
                                  <a:pt x="283229" y="1213584"/>
                                </a:lnTo>
                                <a:lnTo>
                                  <a:pt x="277144" y="1219880"/>
                                </a:lnTo>
                                <a:lnTo>
                                  <a:pt x="277359" y="1219880"/>
                                </a:lnTo>
                                <a:lnTo>
                                  <a:pt x="295774" y="1238504"/>
                                </a:lnTo>
                                <a:lnTo>
                                  <a:pt x="295304" y="1238504"/>
                                </a:lnTo>
                                <a:lnTo>
                                  <a:pt x="301424" y="1232193"/>
                                </a:lnTo>
                                <a:lnTo>
                                  <a:pt x="288618" y="1232193"/>
                                </a:lnTo>
                                <a:lnTo>
                                  <a:pt x="295187" y="1225331"/>
                                </a:lnTo>
                                <a:lnTo>
                                  <a:pt x="295309" y="1225204"/>
                                </a:lnTo>
                                <a:lnTo>
                                  <a:pt x="295464" y="1225204"/>
                                </a:lnTo>
                                <a:lnTo>
                                  <a:pt x="284112" y="1213584"/>
                                </a:lnTo>
                                <a:close/>
                              </a:path>
                              <a:path w="499109" h="1295400">
                                <a:moveTo>
                                  <a:pt x="320345" y="1213584"/>
                                </a:moveTo>
                                <a:lnTo>
                                  <a:pt x="319472" y="1213584"/>
                                </a:lnTo>
                                <a:lnTo>
                                  <a:pt x="313366" y="1219880"/>
                                </a:lnTo>
                                <a:lnTo>
                                  <a:pt x="313665" y="1219880"/>
                                </a:lnTo>
                                <a:lnTo>
                                  <a:pt x="332001" y="1238504"/>
                                </a:lnTo>
                                <a:lnTo>
                                  <a:pt x="331527" y="1238504"/>
                                </a:lnTo>
                                <a:lnTo>
                                  <a:pt x="337674" y="1232193"/>
                                </a:lnTo>
                                <a:lnTo>
                                  <a:pt x="324729" y="1232193"/>
                                </a:lnTo>
                                <a:lnTo>
                                  <a:pt x="331312" y="1225331"/>
                                </a:lnTo>
                                <a:lnTo>
                                  <a:pt x="331434" y="1225204"/>
                                </a:lnTo>
                                <a:lnTo>
                                  <a:pt x="331661" y="1225204"/>
                                </a:lnTo>
                                <a:lnTo>
                                  <a:pt x="320345" y="1213584"/>
                                </a:lnTo>
                                <a:close/>
                              </a:path>
                              <a:path w="499109" h="1295400">
                                <a:moveTo>
                                  <a:pt x="356534" y="1213584"/>
                                </a:moveTo>
                                <a:lnTo>
                                  <a:pt x="355801" y="1213584"/>
                                </a:lnTo>
                                <a:lnTo>
                                  <a:pt x="349668" y="1219880"/>
                                </a:lnTo>
                                <a:lnTo>
                                  <a:pt x="349915" y="1219880"/>
                                </a:lnTo>
                                <a:lnTo>
                                  <a:pt x="368184" y="1238504"/>
                                </a:lnTo>
                                <a:lnTo>
                                  <a:pt x="367847" y="1238504"/>
                                </a:lnTo>
                                <a:lnTo>
                                  <a:pt x="374031" y="1232193"/>
                                </a:lnTo>
                                <a:lnTo>
                                  <a:pt x="360888" y="1232193"/>
                                </a:lnTo>
                                <a:lnTo>
                                  <a:pt x="367490" y="1225331"/>
                                </a:lnTo>
                                <a:lnTo>
                                  <a:pt x="367613" y="1225204"/>
                                </a:lnTo>
                                <a:lnTo>
                                  <a:pt x="367821" y="1225204"/>
                                </a:lnTo>
                                <a:lnTo>
                                  <a:pt x="356534" y="1213584"/>
                                </a:lnTo>
                                <a:close/>
                              </a:path>
                              <a:path w="499109" h="1295400">
                                <a:moveTo>
                                  <a:pt x="392691" y="1213584"/>
                                </a:moveTo>
                                <a:lnTo>
                                  <a:pt x="392268" y="1213584"/>
                                </a:lnTo>
                                <a:lnTo>
                                  <a:pt x="386451" y="1219520"/>
                                </a:lnTo>
                                <a:lnTo>
                                  <a:pt x="386121" y="1219880"/>
                                </a:lnTo>
                                <a:lnTo>
                                  <a:pt x="404335" y="1238504"/>
                                </a:lnTo>
                                <a:lnTo>
                                  <a:pt x="410576" y="1232193"/>
                                </a:lnTo>
                                <a:lnTo>
                                  <a:pt x="397129" y="1232193"/>
                                </a:lnTo>
                                <a:lnTo>
                                  <a:pt x="403759" y="1225331"/>
                                </a:lnTo>
                                <a:lnTo>
                                  <a:pt x="403882" y="1225204"/>
                                </a:lnTo>
                                <a:lnTo>
                                  <a:pt x="403380" y="1224613"/>
                                </a:lnTo>
                                <a:lnTo>
                                  <a:pt x="392691" y="1213584"/>
                                </a:lnTo>
                                <a:close/>
                              </a:path>
                              <a:path w="499109" h="1295400">
                                <a:moveTo>
                                  <a:pt x="461593" y="1218148"/>
                                </a:moveTo>
                                <a:lnTo>
                                  <a:pt x="453726" y="1225986"/>
                                </a:lnTo>
                                <a:lnTo>
                                  <a:pt x="464858" y="1237693"/>
                                </a:lnTo>
                                <a:lnTo>
                                  <a:pt x="472646" y="1229785"/>
                                </a:lnTo>
                                <a:lnTo>
                                  <a:pt x="461593" y="1218148"/>
                                </a:lnTo>
                                <a:close/>
                              </a:path>
                              <a:path w="499109" h="1295400">
                                <a:moveTo>
                                  <a:pt x="483291" y="1218977"/>
                                </a:moveTo>
                                <a:lnTo>
                                  <a:pt x="472646" y="1229785"/>
                                </a:lnTo>
                                <a:lnTo>
                                  <a:pt x="479923" y="1237447"/>
                                </a:lnTo>
                                <a:lnTo>
                                  <a:pt x="490824" y="1226898"/>
                                </a:lnTo>
                                <a:lnTo>
                                  <a:pt x="483291" y="1218977"/>
                                </a:lnTo>
                                <a:close/>
                              </a:path>
                              <a:path w="499109" h="1295400">
                                <a:moveTo>
                                  <a:pt x="116440" y="1223723"/>
                                </a:moveTo>
                                <a:lnTo>
                                  <a:pt x="109720" y="1230782"/>
                                </a:lnTo>
                                <a:lnTo>
                                  <a:pt x="115979" y="1237264"/>
                                </a:lnTo>
                                <a:lnTo>
                                  <a:pt x="122655" y="1230304"/>
                                </a:lnTo>
                                <a:lnTo>
                                  <a:pt x="116440" y="1223723"/>
                                </a:lnTo>
                                <a:close/>
                              </a:path>
                              <a:path w="499109" h="1295400">
                                <a:moveTo>
                                  <a:pt x="138628" y="1213910"/>
                                </a:moveTo>
                                <a:lnTo>
                                  <a:pt x="138381" y="1213910"/>
                                </a:lnTo>
                                <a:lnTo>
                                  <a:pt x="134054" y="1218421"/>
                                </a:lnTo>
                                <a:lnTo>
                                  <a:pt x="152179" y="1237264"/>
                                </a:lnTo>
                                <a:lnTo>
                                  <a:pt x="152040" y="1237264"/>
                                </a:lnTo>
                                <a:lnTo>
                                  <a:pt x="156911" y="1232193"/>
                                </a:lnTo>
                                <a:lnTo>
                                  <a:pt x="155499" y="1230782"/>
                                </a:lnTo>
                                <a:lnTo>
                                  <a:pt x="145746" y="1230782"/>
                                </a:lnTo>
                                <a:lnTo>
                                  <a:pt x="150505" y="1225787"/>
                                </a:lnTo>
                                <a:lnTo>
                                  <a:pt x="138628" y="1213910"/>
                                </a:lnTo>
                                <a:close/>
                              </a:path>
                              <a:path w="499109" h="1295400">
                                <a:moveTo>
                                  <a:pt x="174966" y="1213584"/>
                                </a:moveTo>
                                <a:lnTo>
                                  <a:pt x="174786" y="1213584"/>
                                </a:lnTo>
                                <a:lnTo>
                                  <a:pt x="170403" y="1218148"/>
                                </a:lnTo>
                                <a:lnTo>
                                  <a:pt x="170238" y="1218421"/>
                                </a:lnTo>
                                <a:lnTo>
                                  <a:pt x="188314" y="1237264"/>
                                </a:lnTo>
                                <a:lnTo>
                                  <a:pt x="188116" y="1237264"/>
                                </a:lnTo>
                                <a:lnTo>
                                  <a:pt x="192995" y="1232193"/>
                                </a:lnTo>
                                <a:lnTo>
                                  <a:pt x="193420" y="1232193"/>
                                </a:lnTo>
                                <a:lnTo>
                                  <a:pt x="192020" y="1230782"/>
                                </a:lnTo>
                                <a:lnTo>
                                  <a:pt x="181780" y="1230782"/>
                                </a:lnTo>
                                <a:lnTo>
                                  <a:pt x="186800" y="1225518"/>
                                </a:lnTo>
                                <a:lnTo>
                                  <a:pt x="174966" y="1213584"/>
                                </a:lnTo>
                                <a:close/>
                              </a:path>
                              <a:path w="499109" h="1295400">
                                <a:moveTo>
                                  <a:pt x="63269" y="1205523"/>
                                </a:moveTo>
                                <a:lnTo>
                                  <a:pt x="44994" y="1224272"/>
                                </a:lnTo>
                                <a:lnTo>
                                  <a:pt x="52925" y="1232671"/>
                                </a:lnTo>
                                <a:lnTo>
                                  <a:pt x="64073" y="1221220"/>
                                </a:lnTo>
                                <a:lnTo>
                                  <a:pt x="56656" y="1213584"/>
                                </a:lnTo>
                                <a:lnTo>
                                  <a:pt x="70882" y="1213584"/>
                                </a:lnTo>
                                <a:lnTo>
                                  <a:pt x="63269" y="1205523"/>
                                </a:lnTo>
                                <a:close/>
                              </a:path>
                              <a:path w="499109" h="1295400">
                                <a:moveTo>
                                  <a:pt x="168420" y="1206983"/>
                                </a:moveTo>
                                <a:lnTo>
                                  <a:pt x="150505" y="1225787"/>
                                </a:lnTo>
                                <a:lnTo>
                                  <a:pt x="156911" y="1232193"/>
                                </a:lnTo>
                                <a:lnTo>
                                  <a:pt x="170140" y="1218421"/>
                                </a:lnTo>
                                <a:lnTo>
                                  <a:pt x="169976" y="1218148"/>
                                </a:lnTo>
                                <a:lnTo>
                                  <a:pt x="163940" y="1211856"/>
                                </a:lnTo>
                                <a:lnTo>
                                  <a:pt x="173252" y="1211856"/>
                                </a:lnTo>
                                <a:lnTo>
                                  <a:pt x="168420" y="1206983"/>
                                </a:lnTo>
                                <a:close/>
                              </a:path>
                              <a:path w="499109" h="1295400">
                                <a:moveTo>
                                  <a:pt x="198179" y="1213584"/>
                                </a:moveTo>
                                <a:lnTo>
                                  <a:pt x="186800" y="1225518"/>
                                </a:lnTo>
                                <a:lnTo>
                                  <a:pt x="193420" y="1232193"/>
                                </a:lnTo>
                                <a:lnTo>
                                  <a:pt x="192995" y="1232193"/>
                                </a:lnTo>
                                <a:lnTo>
                                  <a:pt x="204665" y="1220065"/>
                                </a:lnTo>
                                <a:lnTo>
                                  <a:pt x="198179" y="1213584"/>
                                </a:lnTo>
                                <a:close/>
                              </a:path>
                              <a:path w="499109" h="1295400">
                                <a:moveTo>
                                  <a:pt x="240940" y="1206567"/>
                                </a:moveTo>
                                <a:lnTo>
                                  <a:pt x="223151" y="1225204"/>
                                </a:lnTo>
                                <a:lnTo>
                                  <a:pt x="223029" y="1225331"/>
                                </a:lnTo>
                                <a:lnTo>
                                  <a:pt x="229791" y="1232193"/>
                                </a:lnTo>
                                <a:lnTo>
                                  <a:pt x="229102" y="1232193"/>
                                </a:lnTo>
                                <a:lnTo>
                                  <a:pt x="240975" y="1219880"/>
                                </a:lnTo>
                                <a:lnTo>
                                  <a:pt x="234716" y="1213584"/>
                                </a:lnTo>
                                <a:lnTo>
                                  <a:pt x="247823" y="1213584"/>
                                </a:lnTo>
                                <a:lnTo>
                                  <a:pt x="240940" y="1206567"/>
                                </a:lnTo>
                                <a:close/>
                              </a:path>
                              <a:path w="499109" h="1295400">
                                <a:moveTo>
                                  <a:pt x="350165" y="1130047"/>
                                </a:moveTo>
                                <a:lnTo>
                                  <a:pt x="259218" y="1225204"/>
                                </a:lnTo>
                                <a:lnTo>
                                  <a:pt x="266073" y="1232193"/>
                                </a:lnTo>
                                <a:lnTo>
                                  <a:pt x="265241" y="1232193"/>
                                </a:lnTo>
                                <a:lnTo>
                                  <a:pt x="277144" y="1219880"/>
                                </a:lnTo>
                                <a:lnTo>
                                  <a:pt x="277359" y="1219880"/>
                                </a:lnTo>
                                <a:lnTo>
                                  <a:pt x="271134" y="1213584"/>
                                </a:lnTo>
                                <a:lnTo>
                                  <a:pt x="284112" y="1213584"/>
                                </a:lnTo>
                                <a:lnTo>
                                  <a:pt x="277256" y="1206567"/>
                                </a:lnTo>
                                <a:lnTo>
                                  <a:pt x="290013" y="1206567"/>
                                </a:lnTo>
                                <a:lnTo>
                                  <a:pt x="295153" y="1201250"/>
                                </a:lnTo>
                                <a:lnTo>
                                  <a:pt x="295324" y="1201250"/>
                                </a:lnTo>
                                <a:lnTo>
                                  <a:pt x="288779" y="1194602"/>
                                </a:lnTo>
                                <a:lnTo>
                                  <a:pt x="301857" y="1194602"/>
                                </a:lnTo>
                                <a:lnTo>
                                  <a:pt x="295349" y="1187920"/>
                                </a:lnTo>
                                <a:lnTo>
                                  <a:pt x="308038" y="1187920"/>
                                </a:lnTo>
                                <a:lnTo>
                                  <a:pt x="313203" y="1182577"/>
                                </a:lnTo>
                                <a:lnTo>
                                  <a:pt x="312978" y="1182226"/>
                                </a:lnTo>
                                <a:lnTo>
                                  <a:pt x="306705" y="1175831"/>
                                </a:lnTo>
                                <a:lnTo>
                                  <a:pt x="319860" y="1175831"/>
                                </a:lnTo>
                                <a:lnTo>
                                  <a:pt x="313163" y="1168936"/>
                                </a:lnTo>
                                <a:lnTo>
                                  <a:pt x="326389" y="1168936"/>
                                </a:lnTo>
                                <a:lnTo>
                                  <a:pt x="331132" y="1164030"/>
                                </a:lnTo>
                                <a:lnTo>
                                  <a:pt x="331500" y="1164030"/>
                                </a:lnTo>
                                <a:lnTo>
                                  <a:pt x="324814" y="1157193"/>
                                </a:lnTo>
                                <a:lnTo>
                                  <a:pt x="338032" y="1157193"/>
                                </a:lnTo>
                                <a:lnTo>
                                  <a:pt x="331258" y="1150204"/>
                                </a:lnTo>
                                <a:lnTo>
                                  <a:pt x="344496" y="1150204"/>
                                </a:lnTo>
                                <a:lnTo>
                                  <a:pt x="349169" y="1145370"/>
                                </a:lnTo>
                                <a:lnTo>
                                  <a:pt x="349344" y="1145370"/>
                                </a:lnTo>
                                <a:lnTo>
                                  <a:pt x="342493" y="1138342"/>
                                </a:lnTo>
                                <a:lnTo>
                                  <a:pt x="355963" y="1138342"/>
                                </a:lnTo>
                                <a:lnTo>
                                  <a:pt x="357098" y="1137168"/>
                                </a:lnTo>
                                <a:lnTo>
                                  <a:pt x="350165" y="1130047"/>
                                </a:lnTo>
                                <a:close/>
                              </a:path>
                              <a:path w="499109" h="1295400">
                                <a:moveTo>
                                  <a:pt x="308203" y="1225204"/>
                                </a:moveTo>
                                <a:lnTo>
                                  <a:pt x="295464" y="1225204"/>
                                </a:lnTo>
                                <a:lnTo>
                                  <a:pt x="302293" y="1232193"/>
                                </a:lnTo>
                                <a:lnTo>
                                  <a:pt x="301424" y="1232193"/>
                                </a:lnTo>
                                <a:lnTo>
                                  <a:pt x="308079" y="1225331"/>
                                </a:lnTo>
                                <a:lnTo>
                                  <a:pt x="308203" y="1225204"/>
                                </a:lnTo>
                                <a:close/>
                              </a:path>
                              <a:path w="499109" h="1295400">
                                <a:moveTo>
                                  <a:pt x="344483" y="1225204"/>
                                </a:moveTo>
                                <a:lnTo>
                                  <a:pt x="331661" y="1225204"/>
                                </a:lnTo>
                                <a:lnTo>
                                  <a:pt x="338469" y="1232193"/>
                                </a:lnTo>
                                <a:lnTo>
                                  <a:pt x="337674" y="1232193"/>
                                </a:lnTo>
                                <a:lnTo>
                                  <a:pt x="344358" y="1225331"/>
                                </a:lnTo>
                                <a:lnTo>
                                  <a:pt x="344483" y="1225204"/>
                                </a:lnTo>
                                <a:close/>
                              </a:path>
                              <a:path w="499109" h="1295400">
                                <a:moveTo>
                                  <a:pt x="380881" y="1225204"/>
                                </a:moveTo>
                                <a:lnTo>
                                  <a:pt x="367821" y="1225204"/>
                                </a:lnTo>
                                <a:lnTo>
                                  <a:pt x="374611" y="1232193"/>
                                </a:lnTo>
                                <a:lnTo>
                                  <a:pt x="374031" y="1232193"/>
                                </a:lnTo>
                                <a:lnTo>
                                  <a:pt x="380756" y="1225331"/>
                                </a:lnTo>
                                <a:lnTo>
                                  <a:pt x="380881" y="1225204"/>
                                </a:lnTo>
                                <a:close/>
                              </a:path>
                              <a:path w="499109" h="1295400">
                                <a:moveTo>
                                  <a:pt x="423270" y="1205138"/>
                                </a:moveTo>
                                <a:lnTo>
                                  <a:pt x="404453" y="1224613"/>
                                </a:lnTo>
                                <a:lnTo>
                                  <a:pt x="403953" y="1225204"/>
                                </a:lnTo>
                                <a:lnTo>
                                  <a:pt x="410728" y="1232193"/>
                                </a:lnTo>
                                <a:lnTo>
                                  <a:pt x="410576" y="1232193"/>
                                </a:lnTo>
                                <a:lnTo>
                                  <a:pt x="422358" y="1220279"/>
                                </a:lnTo>
                                <a:lnTo>
                                  <a:pt x="415833" y="1213584"/>
                                </a:lnTo>
                                <a:lnTo>
                                  <a:pt x="428978" y="1213584"/>
                                </a:lnTo>
                                <a:lnTo>
                                  <a:pt x="430245" y="1212303"/>
                                </a:lnTo>
                                <a:lnTo>
                                  <a:pt x="423270" y="1205138"/>
                                </a:lnTo>
                                <a:close/>
                              </a:path>
                              <a:path w="499109" h="1295400">
                                <a:moveTo>
                                  <a:pt x="498779" y="1219199"/>
                                </a:moveTo>
                                <a:lnTo>
                                  <a:pt x="490824" y="1226898"/>
                                </a:lnTo>
                                <a:lnTo>
                                  <a:pt x="495860" y="1232193"/>
                                </a:lnTo>
                                <a:lnTo>
                                  <a:pt x="495506" y="1232193"/>
                                </a:lnTo>
                                <a:lnTo>
                                  <a:pt x="498507" y="1220279"/>
                                </a:lnTo>
                                <a:lnTo>
                                  <a:pt x="498607" y="1219880"/>
                                </a:lnTo>
                                <a:lnTo>
                                  <a:pt x="498698" y="1219520"/>
                                </a:lnTo>
                                <a:lnTo>
                                  <a:pt x="498779" y="1219199"/>
                                </a:lnTo>
                                <a:close/>
                              </a:path>
                              <a:path w="499109" h="1295400">
                                <a:moveTo>
                                  <a:pt x="99584" y="1205875"/>
                                </a:moveTo>
                                <a:lnTo>
                                  <a:pt x="81298" y="1224613"/>
                                </a:lnTo>
                                <a:lnTo>
                                  <a:pt x="87447" y="1231124"/>
                                </a:lnTo>
                                <a:lnTo>
                                  <a:pt x="98844" y="1219520"/>
                                </a:lnTo>
                                <a:lnTo>
                                  <a:pt x="93112" y="1213584"/>
                                </a:lnTo>
                                <a:lnTo>
                                  <a:pt x="104681" y="1213584"/>
                                </a:lnTo>
                                <a:lnTo>
                                  <a:pt x="105795" y="1212451"/>
                                </a:lnTo>
                                <a:lnTo>
                                  <a:pt x="99584" y="1205875"/>
                                </a:lnTo>
                                <a:close/>
                              </a:path>
                              <a:path w="499109" h="1295400">
                                <a:moveTo>
                                  <a:pt x="446724" y="1218624"/>
                                </a:moveTo>
                                <a:lnTo>
                                  <a:pt x="441563" y="1223929"/>
                                </a:lnTo>
                                <a:lnTo>
                                  <a:pt x="448568" y="1231124"/>
                                </a:lnTo>
                                <a:lnTo>
                                  <a:pt x="453726" y="1225986"/>
                                </a:lnTo>
                                <a:lnTo>
                                  <a:pt x="446724" y="1218624"/>
                                </a:lnTo>
                                <a:close/>
                              </a:path>
                              <a:path w="499109" h="1295400">
                                <a:moveTo>
                                  <a:pt x="105795" y="1212451"/>
                                </a:moveTo>
                                <a:lnTo>
                                  <a:pt x="98844" y="1219520"/>
                                </a:lnTo>
                                <a:lnTo>
                                  <a:pt x="109720" y="1230782"/>
                                </a:lnTo>
                                <a:lnTo>
                                  <a:pt x="116440" y="1223723"/>
                                </a:lnTo>
                                <a:lnTo>
                                  <a:pt x="105795" y="1212451"/>
                                </a:lnTo>
                                <a:close/>
                              </a:path>
                              <a:path w="499109" h="1295400">
                                <a:moveTo>
                                  <a:pt x="127739" y="1211856"/>
                                </a:moveTo>
                                <a:lnTo>
                                  <a:pt x="116440" y="1223723"/>
                                </a:lnTo>
                                <a:lnTo>
                                  <a:pt x="122655" y="1230304"/>
                                </a:lnTo>
                                <a:lnTo>
                                  <a:pt x="134054" y="1218421"/>
                                </a:lnTo>
                                <a:lnTo>
                                  <a:pt x="127739" y="1211856"/>
                                </a:lnTo>
                                <a:close/>
                              </a:path>
                              <a:path w="499109" h="1295400">
                                <a:moveTo>
                                  <a:pt x="491068" y="1211081"/>
                                </a:moveTo>
                                <a:lnTo>
                                  <a:pt x="483291" y="1218977"/>
                                </a:lnTo>
                                <a:lnTo>
                                  <a:pt x="490824" y="1226898"/>
                                </a:lnTo>
                                <a:lnTo>
                                  <a:pt x="498779" y="1219199"/>
                                </a:lnTo>
                                <a:lnTo>
                                  <a:pt x="491068" y="1211081"/>
                                </a:lnTo>
                                <a:close/>
                              </a:path>
                              <a:path w="499109" h="1295400">
                                <a:moveTo>
                                  <a:pt x="454476" y="1210655"/>
                                </a:moveTo>
                                <a:lnTo>
                                  <a:pt x="446724" y="1218624"/>
                                </a:lnTo>
                                <a:lnTo>
                                  <a:pt x="453726" y="1225986"/>
                                </a:lnTo>
                                <a:lnTo>
                                  <a:pt x="461593" y="1218148"/>
                                </a:lnTo>
                                <a:lnTo>
                                  <a:pt x="454476" y="1210655"/>
                                </a:lnTo>
                                <a:close/>
                              </a:path>
                              <a:path w="499109" h="1295400">
                                <a:moveTo>
                                  <a:pt x="52955" y="1194602"/>
                                </a:moveTo>
                                <a:lnTo>
                                  <a:pt x="52678" y="1194825"/>
                                </a:lnTo>
                                <a:lnTo>
                                  <a:pt x="45547" y="1202150"/>
                                </a:lnTo>
                                <a:lnTo>
                                  <a:pt x="64073" y="1221220"/>
                                </a:lnTo>
                                <a:lnTo>
                                  <a:pt x="71190" y="1213910"/>
                                </a:lnTo>
                                <a:lnTo>
                                  <a:pt x="70882" y="1213584"/>
                                </a:lnTo>
                                <a:lnTo>
                                  <a:pt x="55411" y="1213584"/>
                                </a:lnTo>
                                <a:lnTo>
                                  <a:pt x="63269" y="1205523"/>
                                </a:lnTo>
                                <a:lnTo>
                                  <a:pt x="52955" y="1194602"/>
                                </a:lnTo>
                                <a:close/>
                              </a:path>
                              <a:path w="499109" h="1295400">
                                <a:moveTo>
                                  <a:pt x="26718" y="1204921"/>
                                </a:moveTo>
                                <a:lnTo>
                                  <a:pt x="19056" y="1212782"/>
                                </a:lnTo>
                                <a:lnTo>
                                  <a:pt x="27159" y="1221037"/>
                                </a:lnTo>
                                <a:lnTo>
                                  <a:pt x="34415" y="1213584"/>
                                </a:lnTo>
                                <a:lnTo>
                                  <a:pt x="34900" y="1213584"/>
                                </a:lnTo>
                                <a:lnTo>
                                  <a:pt x="26718" y="1204921"/>
                                </a:lnTo>
                                <a:close/>
                              </a:path>
                              <a:path w="499109" h="1295400">
                                <a:moveTo>
                                  <a:pt x="411945" y="1193506"/>
                                </a:moveTo>
                                <a:lnTo>
                                  <a:pt x="404083" y="1201529"/>
                                </a:lnTo>
                                <a:lnTo>
                                  <a:pt x="422358" y="1220279"/>
                                </a:lnTo>
                                <a:lnTo>
                                  <a:pt x="428978" y="1213584"/>
                                </a:lnTo>
                                <a:lnTo>
                                  <a:pt x="415109" y="1213584"/>
                                </a:lnTo>
                                <a:lnTo>
                                  <a:pt x="423270" y="1205138"/>
                                </a:lnTo>
                                <a:lnTo>
                                  <a:pt x="411945" y="1193506"/>
                                </a:lnTo>
                                <a:close/>
                              </a:path>
                              <a:path w="499109" h="1295400">
                                <a:moveTo>
                                  <a:pt x="204707" y="1206739"/>
                                </a:moveTo>
                                <a:lnTo>
                                  <a:pt x="198179" y="1213584"/>
                                </a:lnTo>
                                <a:lnTo>
                                  <a:pt x="204665" y="1220065"/>
                                </a:lnTo>
                                <a:lnTo>
                                  <a:pt x="210901" y="1213584"/>
                                </a:lnTo>
                                <a:lnTo>
                                  <a:pt x="211452" y="1213584"/>
                                </a:lnTo>
                                <a:lnTo>
                                  <a:pt x="204707" y="1206739"/>
                                </a:lnTo>
                                <a:close/>
                              </a:path>
                              <a:path w="499109" h="1295400">
                                <a:moveTo>
                                  <a:pt x="229205" y="1194602"/>
                                </a:moveTo>
                                <a:lnTo>
                                  <a:pt x="228951" y="1194825"/>
                                </a:lnTo>
                                <a:lnTo>
                                  <a:pt x="222501" y="1201529"/>
                                </a:lnTo>
                                <a:lnTo>
                                  <a:pt x="222731" y="1201529"/>
                                </a:lnTo>
                                <a:lnTo>
                                  <a:pt x="240975" y="1219880"/>
                                </a:lnTo>
                                <a:lnTo>
                                  <a:pt x="247045" y="1213584"/>
                                </a:lnTo>
                                <a:lnTo>
                                  <a:pt x="234242" y="1213584"/>
                                </a:lnTo>
                                <a:lnTo>
                                  <a:pt x="240940" y="1206567"/>
                                </a:lnTo>
                                <a:lnTo>
                                  <a:pt x="229205" y="1194602"/>
                                </a:lnTo>
                                <a:close/>
                              </a:path>
                              <a:path w="499109" h="1295400">
                                <a:moveTo>
                                  <a:pt x="265566" y="1194602"/>
                                </a:moveTo>
                                <a:lnTo>
                                  <a:pt x="265348" y="1194602"/>
                                </a:lnTo>
                                <a:lnTo>
                                  <a:pt x="258938" y="1201250"/>
                                </a:lnTo>
                                <a:lnTo>
                                  <a:pt x="277359" y="1219880"/>
                                </a:lnTo>
                                <a:lnTo>
                                  <a:pt x="277144" y="1219880"/>
                                </a:lnTo>
                                <a:lnTo>
                                  <a:pt x="283229" y="1213584"/>
                                </a:lnTo>
                                <a:lnTo>
                                  <a:pt x="270324" y="1213584"/>
                                </a:lnTo>
                                <a:lnTo>
                                  <a:pt x="277030" y="1206567"/>
                                </a:lnTo>
                                <a:lnTo>
                                  <a:pt x="277256" y="1206567"/>
                                </a:lnTo>
                                <a:lnTo>
                                  <a:pt x="265566" y="1194602"/>
                                </a:lnTo>
                                <a:close/>
                              </a:path>
                              <a:path w="499109" h="1295400">
                                <a:moveTo>
                                  <a:pt x="301857" y="1194602"/>
                                </a:moveTo>
                                <a:lnTo>
                                  <a:pt x="301579" y="1194602"/>
                                </a:lnTo>
                                <a:lnTo>
                                  <a:pt x="295153" y="1201250"/>
                                </a:lnTo>
                                <a:lnTo>
                                  <a:pt x="295324" y="1201250"/>
                                </a:lnTo>
                                <a:lnTo>
                                  <a:pt x="313665" y="1219880"/>
                                </a:lnTo>
                                <a:lnTo>
                                  <a:pt x="313366" y="1219880"/>
                                </a:lnTo>
                                <a:lnTo>
                                  <a:pt x="319472" y="1213584"/>
                                </a:lnTo>
                                <a:lnTo>
                                  <a:pt x="306432" y="1213584"/>
                                </a:lnTo>
                                <a:lnTo>
                                  <a:pt x="313150" y="1206567"/>
                                </a:lnTo>
                                <a:lnTo>
                                  <a:pt x="313510" y="1206567"/>
                                </a:lnTo>
                                <a:lnTo>
                                  <a:pt x="301857" y="1194602"/>
                                </a:lnTo>
                                <a:close/>
                              </a:path>
                              <a:path w="499109" h="1295400">
                                <a:moveTo>
                                  <a:pt x="338094" y="1194602"/>
                                </a:moveTo>
                                <a:lnTo>
                                  <a:pt x="337882" y="1194602"/>
                                </a:lnTo>
                                <a:lnTo>
                                  <a:pt x="331434" y="1201250"/>
                                </a:lnTo>
                                <a:lnTo>
                                  <a:pt x="331639" y="1201250"/>
                                </a:lnTo>
                                <a:lnTo>
                                  <a:pt x="349915" y="1219880"/>
                                </a:lnTo>
                                <a:lnTo>
                                  <a:pt x="349668" y="1219880"/>
                                </a:lnTo>
                                <a:lnTo>
                                  <a:pt x="355801" y="1213584"/>
                                </a:lnTo>
                                <a:lnTo>
                                  <a:pt x="342581" y="1213584"/>
                                </a:lnTo>
                                <a:lnTo>
                                  <a:pt x="349313" y="1206567"/>
                                </a:lnTo>
                                <a:lnTo>
                                  <a:pt x="349717" y="1206567"/>
                                </a:lnTo>
                                <a:lnTo>
                                  <a:pt x="338094" y="1194602"/>
                                </a:lnTo>
                                <a:close/>
                              </a:path>
                              <a:path w="499109" h="1295400">
                                <a:moveTo>
                                  <a:pt x="374291" y="1194602"/>
                                </a:moveTo>
                                <a:lnTo>
                                  <a:pt x="368179" y="1200876"/>
                                </a:lnTo>
                                <a:lnTo>
                                  <a:pt x="367901" y="1201250"/>
                                </a:lnTo>
                                <a:lnTo>
                                  <a:pt x="386121" y="1219880"/>
                                </a:lnTo>
                                <a:lnTo>
                                  <a:pt x="386451" y="1219520"/>
                                </a:lnTo>
                                <a:lnTo>
                                  <a:pt x="392268" y="1213584"/>
                                </a:lnTo>
                                <a:lnTo>
                                  <a:pt x="378792" y="1213584"/>
                                </a:lnTo>
                                <a:lnTo>
                                  <a:pt x="385544" y="1206567"/>
                                </a:lnTo>
                                <a:lnTo>
                                  <a:pt x="385889" y="1206567"/>
                                </a:lnTo>
                                <a:lnTo>
                                  <a:pt x="374291" y="1194602"/>
                                </a:lnTo>
                                <a:close/>
                              </a:path>
                              <a:path w="499109" h="1295400">
                                <a:moveTo>
                                  <a:pt x="89454" y="1195149"/>
                                </a:moveTo>
                                <a:lnTo>
                                  <a:pt x="82353" y="1202443"/>
                                </a:lnTo>
                                <a:lnTo>
                                  <a:pt x="98844" y="1219520"/>
                                </a:lnTo>
                                <a:lnTo>
                                  <a:pt x="104681" y="1213584"/>
                                </a:lnTo>
                                <a:lnTo>
                                  <a:pt x="92060" y="1213584"/>
                                </a:lnTo>
                                <a:lnTo>
                                  <a:pt x="99584" y="1205875"/>
                                </a:lnTo>
                                <a:lnTo>
                                  <a:pt x="89454" y="1195149"/>
                                </a:lnTo>
                                <a:close/>
                              </a:path>
                              <a:path w="499109" h="1295400">
                                <a:moveTo>
                                  <a:pt x="498779" y="1206567"/>
                                </a:moveTo>
                                <a:lnTo>
                                  <a:pt x="495514" y="1206567"/>
                                </a:lnTo>
                                <a:lnTo>
                                  <a:pt x="491068" y="1211081"/>
                                </a:lnTo>
                                <a:lnTo>
                                  <a:pt x="498779" y="1219199"/>
                                </a:lnTo>
                                <a:lnTo>
                                  <a:pt x="498779" y="1206567"/>
                                </a:lnTo>
                                <a:close/>
                              </a:path>
                              <a:path w="499109" h="1295400">
                                <a:moveTo>
                                  <a:pt x="480186" y="1199624"/>
                                </a:moveTo>
                                <a:lnTo>
                                  <a:pt x="472330" y="1207450"/>
                                </a:lnTo>
                                <a:lnTo>
                                  <a:pt x="483291" y="1218977"/>
                                </a:lnTo>
                                <a:lnTo>
                                  <a:pt x="491068" y="1211081"/>
                                </a:lnTo>
                                <a:lnTo>
                                  <a:pt x="480186" y="1199624"/>
                                </a:lnTo>
                                <a:close/>
                              </a:path>
                              <a:path w="499109" h="1295400">
                                <a:moveTo>
                                  <a:pt x="443403" y="1198997"/>
                                </a:moveTo>
                                <a:lnTo>
                                  <a:pt x="435506" y="1206983"/>
                                </a:lnTo>
                                <a:lnTo>
                                  <a:pt x="435655" y="1206983"/>
                                </a:lnTo>
                                <a:lnTo>
                                  <a:pt x="446724" y="1218624"/>
                                </a:lnTo>
                                <a:lnTo>
                                  <a:pt x="454476" y="1210655"/>
                                </a:lnTo>
                                <a:lnTo>
                                  <a:pt x="443403" y="1198997"/>
                                </a:lnTo>
                                <a:close/>
                              </a:path>
                              <a:path w="499109" h="1295400">
                                <a:moveTo>
                                  <a:pt x="145771" y="1192916"/>
                                </a:moveTo>
                                <a:lnTo>
                                  <a:pt x="127739" y="1211856"/>
                                </a:lnTo>
                                <a:lnTo>
                                  <a:pt x="134054" y="1218421"/>
                                </a:lnTo>
                                <a:lnTo>
                                  <a:pt x="138381" y="1213910"/>
                                </a:lnTo>
                                <a:lnTo>
                                  <a:pt x="138628" y="1213910"/>
                                </a:lnTo>
                                <a:lnTo>
                                  <a:pt x="132168" y="1207450"/>
                                </a:lnTo>
                                <a:lnTo>
                                  <a:pt x="144578" y="1207450"/>
                                </a:lnTo>
                                <a:lnTo>
                                  <a:pt x="152085" y="1199624"/>
                                </a:lnTo>
                                <a:lnTo>
                                  <a:pt x="151605" y="1198997"/>
                                </a:lnTo>
                                <a:lnTo>
                                  <a:pt x="145771" y="1192916"/>
                                </a:lnTo>
                                <a:close/>
                              </a:path>
                              <a:path w="499109" h="1295400">
                                <a:moveTo>
                                  <a:pt x="156529" y="1194992"/>
                                </a:moveTo>
                                <a:lnTo>
                                  <a:pt x="152686" y="1198997"/>
                                </a:lnTo>
                                <a:lnTo>
                                  <a:pt x="152206" y="1199624"/>
                                </a:lnTo>
                                <a:lnTo>
                                  <a:pt x="170238" y="1218421"/>
                                </a:lnTo>
                                <a:lnTo>
                                  <a:pt x="170403" y="1218148"/>
                                </a:lnTo>
                                <a:lnTo>
                                  <a:pt x="174786" y="1213584"/>
                                </a:lnTo>
                                <a:lnTo>
                                  <a:pt x="174966" y="1213584"/>
                                </a:lnTo>
                                <a:lnTo>
                                  <a:pt x="173252" y="1211856"/>
                                </a:lnTo>
                                <a:lnTo>
                                  <a:pt x="163778" y="1211856"/>
                                </a:lnTo>
                                <a:lnTo>
                                  <a:pt x="168420" y="1206983"/>
                                </a:lnTo>
                                <a:lnTo>
                                  <a:pt x="156529" y="1194992"/>
                                </a:lnTo>
                                <a:close/>
                              </a:path>
                              <a:path w="499109" h="1295400">
                                <a:moveTo>
                                  <a:pt x="465045" y="1199790"/>
                                </a:moveTo>
                                <a:lnTo>
                                  <a:pt x="454476" y="1210655"/>
                                </a:lnTo>
                                <a:lnTo>
                                  <a:pt x="461593" y="1218148"/>
                                </a:lnTo>
                                <a:lnTo>
                                  <a:pt x="472330" y="1207450"/>
                                </a:lnTo>
                                <a:lnTo>
                                  <a:pt x="465045" y="1199790"/>
                                </a:lnTo>
                                <a:close/>
                              </a:path>
                              <a:path w="499109" h="1295400">
                                <a:moveTo>
                                  <a:pt x="74350" y="1194155"/>
                                </a:moveTo>
                                <a:lnTo>
                                  <a:pt x="63269" y="1205523"/>
                                </a:lnTo>
                                <a:lnTo>
                                  <a:pt x="71190" y="1213910"/>
                                </a:lnTo>
                                <a:lnTo>
                                  <a:pt x="82353" y="1202443"/>
                                </a:lnTo>
                                <a:lnTo>
                                  <a:pt x="74350" y="1194155"/>
                                </a:lnTo>
                                <a:close/>
                              </a:path>
                              <a:path w="499109" h="1295400">
                                <a:moveTo>
                                  <a:pt x="144578" y="1207450"/>
                                </a:moveTo>
                                <a:lnTo>
                                  <a:pt x="132168" y="1207450"/>
                                </a:lnTo>
                                <a:lnTo>
                                  <a:pt x="138628" y="1213910"/>
                                </a:lnTo>
                                <a:lnTo>
                                  <a:pt x="138381" y="1213910"/>
                                </a:lnTo>
                                <a:lnTo>
                                  <a:pt x="144578" y="1207450"/>
                                </a:lnTo>
                                <a:close/>
                              </a:path>
                              <a:path w="499109" h="1295400">
                                <a:moveTo>
                                  <a:pt x="37497" y="1193863"/>
                                </a:moveTo>
                                <a:lnTo>
                                  <a:pt x="26718" y="1204921"/>
                                </a:lnTo>
                                <a:lnTo>
                                  <a:pt x="34900" y="1213584"/>
                                </a:lnTo>
                                <a:lnTo>
                                  <a:pt x="34415" y="1213584"/>
                                </a:lnTo>
                                <a:lnTo>
                                  <a:pt x="45547" y="1202150"/>
                                </a:lnTo>
                                <a:lnTo>
                                  <a:pt x="37623" y="1193992"/>
                                </a:lnTo>
                                <a:lnTo>
                                  <a:pt x="37497" y="1193863"/>
                                </a:lnTo>
                                <a:close/>
                              </a:path>
                              <a:path w="499109" h="1295400">
                                <a:moveTo>
                                  <a:pt x="179728" y="1195149"/>
                                </a:moveTo>
                                <a:lnTo>
                                  <a:pt x="178282" y="1196632"/>
                                </a:lnTo>
                                <a:lnTo>
                                  <a:pt x="168420" y="1206983"/>
                                </a:lnTo>
                                <a:lnTo>
                                  <a:pt x="174966" y="1213584"/>
                                </a:lnTo>
                                <a:lnTo>
                                  <a:pt x="174786" y="1213584"/>
                                </a:lnTo>
                                <a:lnTo>
                                  <a:pt x="186243" y="1201658"/>
                                </a:lnTo>
                                <a:lnTo>
                                  <a:pt x="179728" y="1195149"/>
                                </a:lnTo>
                                <a:close/>
                              </a:path>
                              <a:path w="499109" h="1295400">
                                <a:moveTo>
                                  <a:pt x="192966" y="1194825"/>
                                </a:moveTo>
                                <a:lnTo>
                                  <a:pt x="192806" y="1194825"/>
                                </a:lnTo>
                                <a:lnTo>
                                  <a:pt x="186367" y="1201529"/>
                                </a:lnTo>
                                <a:lnTo>
                                  <a:pt x="186243" y="1201658"/>
                                </a:lnTo>
                                <a:lnTo>
                                  <a:pt x="198179" y="1213584"/>
                                </a:lnTo>
                                <a:lnTo>
                                  <a:pt x="204707" y="1206739"/>
                                </a:lnTo>
                                <a:lnTo>
                                  <a:pt x="192966" y="1194825"/>
                                </a:lnTo>
                                <a:close/>
                              </a:path>
                              <a:path w="499109" h="1295400">
                                <a:moveTo>
                                  <a:pt x="216067" y="1194825"/>
                                </a:moveTo>
                                <a:lnTo>
                                  <a:pt x="204707" y="1206739"/>
                                </a:lnTo>
                                <a:lnTo>
                                  <a:pt x="211452" y="1213584"/>
                                </a:lnTo>
                                <a:lnTo>
                                  <a:pt x="210901" y="1213584"/>
                                </a:lnTo>
                                <a:lnTo>
                                  <a:pt x="222377" y="1201658"/>
                                </a:lnTo>
                                <a:lnTo>
                                  <a:pt x="222501" y="1201529"/>
                                </a:lnTo>
                                <a:lnTo>
                                  <a:pt x="222731" y="1201529"/>
                                </a:lnTo>
                                <a:lnTo>
                                  <a:pt x="216067" y="1194825"/>
                                </a:lnTo>
                                <a:close/>
                              </a:path>
                              <a:path w="499109" h="1295400">
                                <a:moveTo>
                                  <a:pt x="252364" y="1194602"/>
                                </a:moveTo>
                                <a:lnTo>
                                  <a:pt x="240940" y="1206567"/>
                                </a:lnTo>
                                <a:lnTo>
                                  <a:pt x="247823" y="1213584"/>
                                </a:lnTo>
                                <a:lnTo>
                                  <a:pt x="247045" y="1213584"/>
                                </a:lnTo>
                                <a:lnTo>
                                  <a:pt x="258938" y="1201250"/>
                                </a:lnTo>
                                <a:lnTo>
                                  <a:pt x="252364" y="1194602"/>
                                </a:lnTo>
                                <a:close/>
                              </a:path>
                              <a:path w="499109" h="1295400">
                                <a:moveTo>
                                  <a:pt x="290013" y="1206567"/>
                                </a:moveTo>
                                <a:lnTo>
                                  <a:pt x="277256" y="1206567"/>
                                </a:lnTo>
                                <a:lnTo>
                                  <a:pt x="284112" y="1213584"/>
                                </a:lnTo>
                                <a:lnTo>
                                  <a:pt x="283229" y="1213584"/>
                                </a:lnTo>
                                <a:lnTo>
                                  <a:pt x="290013" y="1206567"/>
                                </a:lnTo>
                                <a:close/>
                              </a:path>
                              <a:path w="499109" h="1295400">
                                <a:moveTo>
                                  <a:pt x="326277" y="1206567"/>
                                </a:moveTo>
                                <a:lnTo>
                                  <a:pt x="313510" y="1206567"/>
                                </a:lnTo>
                                <a:lnTo>
                                  <a:pt x="320345" y="1213584"/>
                                </a:lnTo>
                                <a:lnTo>
                                  <a:pt x="319472" y="1213584"/>
                                </a:lnTo>
                                <a:lnTo>
                                  <a:pt x="326277" y="1206567"/>
                                </a:lnTo>
                                <a:close/>
                              </a:path>
                              <a:path w="499109" h="1295400">
                                <a:moveTo>
                                  <a:pt x="362636" y="1206567"/>
                                </a:moveTo>
                                <a:lnTo>
                                  <a:pt x="349717" y="1206567"/>
                                </a:lnTo>
                                <a:lnTo>
                                  <a:pt x="356534" y="1213584"/>
                                </a:lnTo>
                                <a:lnTo>
                                  <a:pt x="355801" y="1213584"/>
                                </a:lnTo>
                                <a:lnTo>
                                  <a:pt x="362636" y="1206567"/>
                                </a:lnTo>
                                <a:close/>
                              </a:path>
                              <a:path w="499109" h="1295400">
                                <a:moveTo>
                                  <a:pt x="399145" y="1206567"/>
                                </a:moveTo>
                                <a:lnTo>
                                  <a:pt x="385889" y="1206567"/>
                                </a:lnTo>
                                <a:lnTo>
                                  <a:pt x="392691" y="1213584"/>
                                </a:lnTo>
                                <a:lnTo>
                                  <a:pt x="392268" y="1213584"/>
                                </a:lnTo>
                                <a:lnTo>
                                  <a:pt x="399145" y="1206567"/>
                                </a:lnTo>
                                <a:close/>
                              </a:path>
                              <a:path w="499109" h="1295400">
                                <a:moveTo>
                                  <a:pt x="16397" y="1193992"/>
                                </a:moveTo>
                                <a:lnTo>
                                  <a:pt x="8455" y="1202150"/>
                                </a:lnTo>
                                <a:lnTo>
                                  <a:pt x="8619" y="1202150"/>
                                </a:lnTo>
                                <a:lnTo>
                                  <a:pt x="19056" y="1212782"/>
                                </a:lnTo>
                                <a:lnTo>
                                  <a:pt x="26718" y="1204921"/>
                                </a:lnTo>
                                <a:lnTo>
                                  <a:pt x="16397" y="1193992"/>
                                </a:lnTo>
                                <a:close/>
                              </a:path>
                              <a:path w="499109" h="1295400">
                                <a:moveTo>
                                  <a:pt x="114899" y="1190181"/>
                                </a:moveTo>
                                <a:lnTo>
                                  <a:pt x="99584" y="1205875"/>
                                </a:lnTo>
                                <a:lnTo>
                                  <a:pt x="105795" y="1212451"/>
                                </a:lnTo>
                                <a:lnTo>
                                  <a:pt x="117177" y="1200876"/>
                                </a:lnTo>
                                <a:lnTo>
                                  <a:pt x="111141" y="1194602"/>
                                </a:lnTo>
                                <a:lnTo>
                                  <a:pt x="119320" y="1194602"/>
                                </a:lnTo>
                                <a:lnTo>
                                  <a:pt x="114899" y="1190181"/>
                                </a:lnTo>
                                <a:close/>
                              </a:path>
                              <a:path w="499109" h="1295400">
                                <a:moveTo>
                                  <a:pt x="428657" y="1199624"/>
                                </a:moveTo>
                                <a:lnTo>
                                  <a:pt x="428438" y="1199790"/>
                                </a:lnTo>
                                <a:lnTo>
                                  <a:pt x="423270" y="1205138"/>
                                </a:lnTo>
                                <a:lnTo>
                                  <a:pt x="430245" y="1212303"/>
                                </a:lnTo>
                                <a:lnTo>
                                  <a:pt x="435506" y="1206983"/>
                                </a:lnTo>
                                <a:lnTo>
                                  <a:pt x="435655" y="1206983"/>
                                </a:lnTo>
                                <a:lnTo>
                                  <a:pt x="428657" y="1199624"/>
                                </a:lnTo>
                                <a:close/>
                              </a:path>
                              <a:path w="499109" h="1295400">
                                <a:moveTo>
                                  <a:pt x="121350" y="1196632"/>
                                </a:moveTo>
                                <a:lnTo>
                                  <a:pt x="117177" y="1200876"/>
                                </a:lnTo>
                                <a:lnTo>
                                  <a:pt x="127739" y="1211856"/>
                                </a:lnTo>
                                <a:lnTo>
                                  <a:pt x="131934" y="1207450"/>
                                </a:lnTo>
                                <a:lnTo>
                                  <a:pt x="132168" y="1207450"/>
                                </a:lnTo>
                                <a:lnTo>
                                  <a:pt x="121350" y="1196632"/>
                                </a:lnTo>
                                <a:close/>
                              </a:path>
                              <a:path w="499109" h="1295400">
                                <a:moveTo>
                                  <a:pt x="472786" y="1191833"/>
                                </a:moveTo>
                                <a:lnTo>
                                  <a:pt x="465045" y="1199790"/>
                                </a:lnTo>
                                <a:lnTo>
                                  <a:pt x="472330" y="1207450"/>
                                </a:lnTo>
                                <a:lnTo>
                                  <a:pt x="480186" y="1199624"/>
                                </a:lnTo>
                                <a:lnTo>
                                  <a:pt x="472786" y="1191833"/>
                                </a:lnTo>
                                <a:close/>
                              </a:path>
                              <a:path w="499109" h="1295400">
                                <a:moveTo>
                                  <a:pt x="436364" y="1191586"/>
                                </a:moveTo>
                                <a:lnTo>
                                  <a:pt x="429204" y="1198997"/>
                                </a:lnTo>
                                <a:lnTo>
                                  <a:pt x="428657" y="1199624"/>
                                </a:lnTo>
                                <a:lnTo>
                                  <a:pt x="435655" y="1206983"/>
                                </a:lnTo>
                                <a:lnTo>
                                  <a:pt x="435506" y="1206983"/>
                                </a:lnTo>
                                <a:lnTo>
                                  <a:pt x="443403" y="1198997"/>
                                </a:lnTo>
                                <a:lnTo>
                                  <a:pt x="436364" y="1191586"/>
                                </a:lnTo>
                                <a:close/>
                              </a:path>
                              <a:path w="499109" h="1295400">
                                <a:moveTo>
                                  <a:pt x="485" y="1193863"/>
                                </a:moveTo>
                                <a:lnTo>
                                  <a:pt x="422" y="1206567"/>
                                </a:lnTo>
                                <a:lnTo>
                                  <a:pt x="4155" y="1206567"/>
                                </a:lnTo>
                                <a:lnTo>
                                  <a:pt x="8455" y="1202150"/>
                                </a:lnTo>
                                <a:lnTo>
                                  <a:pt x="8619" y="1202150"/>
                                </a:lnTo>
                                <a:lnTo>
                                  <a:pt x="612" y="1193992"/>
                                </a:lnTo>
                                <a:lnTo>
                                  <a:pt x="485" y="1193863"/>
                                </a:lnTo>
                                <a:close/>
                              </a:path>
                              <a:path w="499109" h="1295400">
                                <a:moveTo>
                                  <a:pt x="81544" y="1186774"/>
                                </a:moveTo>
                                <a:lnTo>
                                  <a:pt x="74350" y="1194155"/>
                                </a:lnTo>
                                <a:lnTo>
                                  <a:pt x="82353" y="1202443"/>
                                </a:lnTo>
                                <a:lnTo>
                                  <a:pt x="89454" y="1195149"/>
                                </a:lnTo>
                                <a:lnTo>
                                  <a:pt x="81544" y="1186774"/>
                                </a:lnTo>
                                <a:close/>
                              </a:path>
                              <a:path w="499109" h="1295400">
                                <a:moveTo>
                                  <a:pt x="8443" y="1185571"/>
                                </a:moveTo>
                                <a:lnTo>
                                  <a:pt x="709" y="1193506"/>
                                </a:lnTo>
                                <a:lnTo>
                                  <a:pt x="612" y="1193992"/>
                                </a:lnTo>
                                <a:lnTo>
                                  <a:pt x="8619" y="1202150"/>
                                </a:lnTo>
                                <a:lnTo>
                                  <a:pt x="8455" y="1202150"/>
                                </a:lnTo>
                                <a:lnTo>
                                  <a:pt x="16397" y="1193992"/>
                                </a:lnTo>
                                <a:lnTo>
                                  <a:pt x="8443" y="1185571"/>
                                </a:lnTo>
                                <a:close/>
                              </a:path>
                              <a:path w="499109" h="1295400">
                                <a:moveTo>
                                  <a:pt x="44994" y="1186172"/>
                                </a:moveTo>
                                <a:lnTo>
                                  <a:pt x="37497" y="1193863"/>
                                </a:lnTo>
                                <a:lnTo>
                                  <a:pt x="45547" y="1202150"/>
                                </a:lnTo>
                                <a:lnTo>
                                  <a:pt x="52895" y="1194602"/>
                                </a:lnTo>
                                <a:lnTo>
                                  <a:pt x="52379" y="1193992"/>
                                </a:lnTo>
                                <a:lnTo>
                                  <a:pt x="44994" y="1186172"/>
                                </a:lnTo>
                                <a:close/>
                              </a:path>
                              <a:path w="499109" h="1295400">
                                <a:moveTo>
                                  <a:pt x="197653" y="1176301"/>
                                </a:moveTo>
                                <a:lnTo>
                                  <a:pt x="179845" y="1194992"/>
                                </a:lnTo>
                                <a:lnTo>
                                  <a:pt x="179728" y="1195149"/>
                                </a:lnTo>
                                <a:lnTo>
                                  <a:pt x="186243" y="1201658"/>
                                </a:lnTo>
                                <a:lnTo>
                                  <a:pt x="192806" y="1194825"/>
                                </a:lnTo>
                                <a:lnTo>
                                  <a:pt x="192966" y="1194825"/>
                                </a:lnTo>
                                <a:lnTo>
                                  <a:pt x="186465" y="1188229"/>
                                </a:lnTo>
                                <a:lnTo>
                                  <a:pt x="199142" y="1188229"/>
                                </a:lnTo>
                                <a:lnTo>
                                  <a:pt x="204237" y="1182925"/>
                                </a:lnTo>
                                <a:lnTo>
                                  <a:pt x="197653" y="1176301"/>
                                </a:lnTo>
                                <a:close/>
                              </a:path>
                              <a:path w="499109" h="1295400">
                                <a:moveTo>
                                  <a:pt x="222652" y="1187920"/>
                                </a:moveTo>
                                <a:lnTo>
                                  <a:pt x="216067" y="1194825"/>
                                </a:lnTo>
                                <a:lnTo>
                                  <a:pt x="222731" y="1201529"/>
                                </a:lnTo>
                                <a:lnTo>
                                  <a:pt x="222501" y="1201529"/>
                                </a:lnTo>
                                <a:lnTo>
                                  <a:pt x="229166" y="1194602"/>
                                </a:lnTo>
                                <a:lnTo>
                                  <a:pt x="228608" y="1193992"/>
                                </a:lnTo>
                                <a:lnTo>
                                  <a:pt x="222652" y="1187920"/>
                                </a:lnTo>
                                <a:close/>
                              </a:path>
                              <a:path w="499109" h="1295400">
                                <a:moveTo>
                                  <a:pt x="393716" y="1174781"/>
                                </a:moveTo>
                                <a:lnTo>
                                  <a:pt x="393369" y="1175016"/>
                                </a:lnTo>
                                <a:lnTo>
                                  <a:pt x="385807" y="1182779"/>
                                </a:lnTo>
                                <a:lnTo>
                                  <a:pt x="404083" y="1201529"/>
                                </a:lnTo>
                                <a:lnTo>
                                  <a:pt x="410871" y="1194602"/>
                                </a:lnTo>
                                <a:lnTo>
                                  <a:pt x="397056" y="1194602"/>
                                </a:lnTo>
                                <a:lnTo>
                                  <a:pt x="404987" y="1186359"/>
                                </a:lnTo>
                                <a:lnTo>
                                  <a:pt x="393716" y="1174781"/>
                                </a:lnTo>
                                <a:close/>
                              </a:path>
                              <a:path w="499109" h="1295400">
                                <a:moveTo>
                                  <a:pt x="270300" y="1175831"/>
                                </a:moveTo>
                                <a:lnTo>
                                  <a:pt x="269954" y="1176171"/>
                                </a:lnTo>
                                <a:lnTo>
                                  <a:pt x="252364" y="1194602"/>
                                </a:lnTo>
                                <a:lnTo>
                                  <a:pt x="258938" y="1201250"/>
                                </a:lnTo>
                                <a:lnTo>
                                  <a:pt x="265348" y="1194602"/>
                                </a:lnTo>
                                <a:lnTo>
                                  <a:pt x="265566" y="1194602"/>
                                </a:lnTo>
                                <a:lnTo>
                                  <a:pt x="259038" y="1187920"/>
                                </a:lnTo>
                                <a:lnTo>
                                  <a:pt x="271790" y="1187920"/>
                                </a:lnTo>
                                <a:lnTo>
                                  <a:pt x="276941" y="1182577"/>
                                </a:lnTo>
                                <a:lnTo>
                                  <a:pt x="270300" y="1175831"/>
                                </a:lnTo>
                                <a:close/>
                              </a:path>
                              <a:path w="499109" h="1295400">
                                <a:moveTo>
                                  <a:pt x="283575" y="1175831"/>
                                </a:moveTo>
                                <a:lnTo>
                                  <a:pt x="283446" y="1175831"/>
                                </a:lnTo>
                                <a:lnTo>
                                  <a:pt x="276941" y="1182577"/>
                                </a:lnTo>
                                <a:lnTo>
                                  <a:pt x="295324" y="1201250"/>
                                </a:lnTo>
                                <a:lnTo>
                                  <a:pt x="295153" y="1201250"/>
                                </a:lnTo>
                                <a:lnTo>
                                  <a:pt x="301579" y="1194602"/>
                                </a:lnTo>
                                <a:lnTo>
                                  <a:pt x="288466" y="1194602"/>
                                </a:lnTo>
                                <a:lnTo>
                                  <a:pt x="294853" y="1187920"/>
                                </a:lnTo>
                                <a:lnTo>
                                  <a:pt x="295349" y="1187920"/>
                                </a:lnTo>
                                <a:lnTo>
                                  <a:pt x="283575" y="1175831"/>
                                </a:lnTo>
                                <a:close/>
                              </a:path>
                              <a:path w="499109" h="1295400">
                                <a:moveTo>
                                  <a:pt x="319860" y="1175831"/>
                                </a:moveTo>
                                <a:lnTo>
                                  <a:pt x="319724" y="1175831"/>
                                </a:lnTo>
                                <a:lnTo>
                                  <a:pt x="313542" y="1182226"/>
                                </a:lnTo>
                                <a:lnTo>
                                  <a:pt x="313323" y="1182577"/>
                                </a:lnTo>
                                <a:lnTo>
                                  <a:pt x="331639" y="1201250"/>
                                </a:lnTo>
                                <a:lnTo>
                                  <a:pt x="331434" y="1201250"/>
                                </a:lnTo>
                                <a:lnTo>
                                  <a:pt x="337882" y="1194602"/>
                                </a:lnTo>
                                <a:lnTo>
                                  <a:pt x="324605" y="1194602"/>
                                </a:lnTo>
                                <a:lnTo>
                                  <a:pt x="331001" y="1187920"/>
                                </a:lnTo>
                                <a:lnTo>
                                  <a:pt x="331603" y="1187920"/>
                                </a:lnTo>
                                <a:lnTo>
                                  <a:pt x="319860" y="1175831"/>
                                </a:lnTo>
                                <a:close/>
                              </a:path>
                              <a:path w="499109" h="1295400">
                                <a:moveTo>
                                  <a:pt x="356097" y="1175831"/>
                                </a:moveTo>
                                <a:lnTo>
                                  <a:pt x="349884" y="1182226"/>
                                </a:lnTo>
                                <a:lnTo>
                                  <a:pt x="349639" y="1182577"/>
                                </a:lnTo>
                                <a:lnTo>
                                  <a:pt x="367901" y="1201250"/>
                                </a:lnTo>
                                <a:lnTo>
                                  <a:pt x="368179" y="1200876"/>
                                </a:lnTo>
                                <a:lnTo>
                                  <a:pt x="374291" y="1194602"/>
                                </a:lnTo>
                                <a:lnTo>
                                  <a:pt x="360792" y="1194602"/>
                                </a:lnTo>
                                <a:lnTo>
                                  <a:pt x="367202" y="1187920"/>
                                </a:lnTo>
                                <a:lnTo>
                                  <a:pt x="367815" y="1187920"/>
                                </a:lnTo>
                                <a:lnTo>
                                  <a:pt x="356097" y="1175831"/>
                                </a:lnTo>
                                <a:close/>
                              </a:path>
                              <a:path w="499109" h="1295400">
                                <a:moveTo>
                                  <a:pt x="104457" y="1179739"/>
                                </a:moveTo>
                                <a:lnTo>
                                  <a:pt x="100628" y="1183672"/>
                                </a:lnTo>
                                <a:lnTo>
                                  <a:pt x="117177" y="1200876"/>
                                </a:lnTo>
                                <a:lnTo>
                                  <a:pt x="121350" y="1196632"/>
                                </a:lnTo>
                                <a:lnTo>
                                  <a:pt x="119320" y="1194602"/>
                                </a:lnTo>
                                <a:lnTo>
                                  <a:pt x="110585" y="1194602"/>
                                </a:lnTo>
                                <a:lnTo>
                                  <a:pt x="114899" y="1190181"/>
                                </a:lnTo>
                                <a:lnTo>
                                  <a:pt x="104457" y="1179739"/>
                                </a:lnTo>
                                <a:close/>
                              </a:path>
                              <a:path w="499109" h="1295400">
                                <a:moveTo>
                                  <a:pt x="461862" y="1180331"/>
                                </a:moveTo>
                                <a:lnTo>
                                  <a:pt x="454052" y="1188229"/>
                                </a:lnTo>
                                <a:lnTo>
                                  <a:pt x="465045" y="1199790"/>
                                </a:lnTo>
                                <a:lnTo>
                                  <a:pt x="472786" y="1191833"/>
                                </a:lnTo>
                                <a:lnTo>
                                  <a:pt x="461862" y="1180331"/>
                                </a:lnTo>
                                <a:close/>
                              </a:path>
                              <a:path w="499109" h="1295400">
                                <a:moveTo>
                                  <a:pt x="150032" y="1188440"/>
                                </a:moveTo>
                                <a:lnTo>
                                  <a:pt x="145771" y="1192916"/>
                                </a:lnTo>
                                <a:lnTo>
                                  <a:pt x="152206" y="1199624"/>
                                </a:lnTo>
                                <a:lnTo>
                                  <a:pt x="152686" y="1198997"/>
                                </a:lnTo>
                                <a:lnTo>
                                  <a:pt x="156529" y="1194992"/>
                                </a:lnTo>
                                <a:lnTo>
                                  <a:pt x="150032" y="1188440"/>
                                </a:lnTo>
                                <a:close/>
                              </a:path>
                              <a:path w="499109" h="1295400">
                                <a:moveTo>
                                  <a:pt x="425272" y="1179907"/>
                                </a:moveTo>
                                <a:lnTo>
                                  <a:pt x="418542" y="1186774"/>
                                </a:lnTo>
                                <a:lnTo>
                                  <a:pt x="417527" y="1187920"/>
                                </a:lnTo>
                                <a:lnTo>
                                  <a:pt x="428657" y="1199624"/>
                                </a:lnTo>
                                <a:lnTo>
                                  <a:pt x="429204" y="1198997"/>
                                </a:lnTo>
                                <a:lnTo>
                                  <a:pt x="436364" y="1191586"/>
                                </a:lnTo>
                                <a:lnTo>
                                  <a:pt x="425272" y="1179907"/>
                                </a:lnTo>
                                <a:close/>
                              </a:path>
                              <a:path w="499109" h="1295400">
                                <a:moveTo>
                                  <a:pt x="483366" y="1180956"/>
                                </a:moveTo>
                                <a:lnTo>
                                  <a:pt x="472786" y="1191833"/>
                                </a:lnTo>
                                <a:lnTo>
                                  <a:pt x="480186" y="1199624"/>
                                </a:lnTo>
                                <a:lnTo>
                                  <a:pt x="490935" y="1188914"/>
                                </a:lnTo>
                                <a:lnTo>
                                  <a:pt x="483366" y="1180956"/>
                                </a:lnTo>
                                <a:close/>
                              </a:path>
                              <a:path w="499109" h="1295400">
                                <a:moveTo>
                                  <a:pt x="446887" y="1180695"/>
                                </a:moveTo>
                                <a:lnTo>
                                  <a:pt x="436364" y="1191586"/>
                                </a:lnTo>
                                <a:lnTo>
                                  <a:pt x="443403" y="1198997"/>
                                </a:lnTo>
                                <a:lnTo>
                                  <a:pt x="454052" y="1188229"/>
                                </a:lnTo>
                                <a:lnTo>
                                  <a:pt x="446887" y="1180695"/>
                                </a:lnTo>
                                <a:close/>
                              </a:path>
                              <a:path w="499109" h="1295400">
                                <a:moveTo>
                                  <a:pt x="133181" y="1171447"/>
                                </a:moveTo>
                                <a:lnTo>
                                  <a:pt x="114899" y="1190181"/>
                                </a:lnTo>
                                <a:lnTo>
                                  <a:pt x="121350" y="1196632"/>
                                </a:lnTo>
                                <a:lnTo>
                                  <a:pt x="135516" y="1182226"/>
                                </a:lnTo>
                                <a:lnTo>
                                  <a:pt x="129382" y="1175831"/>
                                </a:lnTo>
                                <a:lnTo>
                                  <a:pt x="137528" y="1175831"/>
                                </a:lnTo>
                                <a:lnTo>
                                  <a:pt x="133181" y="1171447"/>
                                </a:lnTo>
                                <a:close/>
                              </a:path>
                              <a:path w="499109" h="1295400">
                                <a:moveTo>
                                  <a:pt x="92651" y="1175379"/>
                                </a:moveTo>
                                <a:lnTo>
                                  <a:pt x="81544" y="1186774"/>
                                </a:lnTo>
                                <a:lnTo>
                                  <a:pt x="89454" y="1195149"/>
                                </a:lnTo>
                                <a:lnTo>
                                  <a:pt x="100628" y="1183672"/>
                                </a:lnTo>
                                <a:lnTo>
                                  <a:pt x="92651" y="1175379"/>
                                </a:lnTo>
                                <a:close/>
                              </a:path>
                              <a:path w="499109" h="1295400">
                                <a:moveTo>
                                  <a:pt x="174582" y="1176171"/>
                                </a:moveTo>
                                <a:lnTo>
                                  <a:pt x="167729" y="1183316"/>
                                </a:lnTo>
                                <a:lnTo>
                                  <a:pt x="167884" y="1183316"/>
                                </a:lnTo>
                                <a:lnTo>
                                  <a:pt x="179728" y="1195149"/>
                                </a:lnTo>
                                <a:lnTo>
                                  <a:pt x="179845" y="1194992"/>
                                </a:lnTo>
                                <a:lnTo>
                                  <a:pt x="186288" y="1188229"/>
                                </a:lnTo>
                                <a:lnTo>
                                  <a:pt x="186465" y="1188229"/>
                                </a:lnTo>
                                <a:lnTo>
                                  <a:pt x="174582" y="1176171"/>
                                </a:lnTo>
                                <a:close/>
                              </a:path>
                              <a:path w="499109" h="1295400">
                                <a:moveTo>
                                  <a:pt x="161236" y="1176673"/>
                                </a:moveTo>
                                <a:lnTo>
                                  <a:pt x="150032" y="1188440"/>
                                </a:lnTo>
                                <a:lnTo>
                                  <a:pt x="156529" y="1194992"/>
                                </a:lnTo>
                                <a:lnTo>
                                  <a:pt x="167729" y="1183316"/>
                                </a:lnTo>
                                <a:lnTo>
                                  <a:pt x="167884" y="1183316"/>
                                </a:lnTo>
                                <a:lnTo>
                                  <a:pt x="161236" y="1176673"/>
                                </a:lnTo>
                                <a:close/>
                              </a:path>
                              <a:path w="499109" h="1295400">
                                <a:moveTo>
                                  <a:pt x="199142" y="1188229"/>
                                </a:moveTo>
                                <a:lnTo>
                                  <a:pt x="186465" y="1188229"/>
                                </a:lnTo>
                                <a:lnTo>
                                  <a:pt x="192966" y="1194825"/>
                                </a:lnTo>
                                <a:lnTo>
                                  <a:pt x="192806" y="1194825"/>
                                </a:lnTo>
                                <a:lnTo>
                                  <a:pt x="199142" y="1188229"/>
                                </a:lnTo>
                                <a:close/>
                              </a:path>
                              <a:path w="499109" h="1295400">
                                <a:moveTo>
                                  <a:pt x="210986" y="1176024"/>
                                </a:moveTo>
                                <a:lnTo>
                                  <a:pt x="210725" y="1176171"/>
                                </a:lnTo>
                                <a:lnTo>
                                  <a:pt x="204237" y="1182925"/>
                                </a:lnTo>
                                <a:lnTo>
                                  <a:pt x="216067" y="1194825"/>
                                </a:lnTo>
                                <a:lnTo>
                                  <a:pt x="222652" y="1187920"/>
                                </a:lnTo>
                                <a:lnTo>
                                  <a:pt x="210986" y="1176024"/>
                                </a:lnTo>
                                <a:close/>
                              </a:path>
                              <a:path w="499109" h="1295400">
                                <a:moveTo>
                                  <a:pt x="55868" y="1175016"/>
                                </a:moveTo>
                                <a:lnTo>
                                  <a:pt x="44994" y="1186172"/>
                                </a:lnTo>
                                <a:lnTo>
                                  <a:pt x="52955" y="1194602"/>
                                </a:lnTo>
                                <a:lnTo>
                                  <a:pt x="53489" y="1193992"/>
                                </a:lnTo>
                                <a:lnTo>
                                  <a:pt x="63883" y="1183316"/>
                                </a:lnTo>
                                <a:lnTo>
                                  <a:pt x="55868" y="1175016"/>
                                </a:lnTo>
                                <a:close/>
                              </a:path>
                              <a:path w="499109" h="1295400">
                                <a:moveTo>
                                  <a:pt x="233995" y="1176024"/>
                                </a:moveTo>
                                <a:lnTo>
                                  <a:pt x="222652" y="1187920"/>
                                </a:lnTo>
                                <a:lnTo>
                                  <a:pt x="229205" y="1194602"/>
                                </a:lnTo>
                                <a:lnTo>
                                  <a:pt x="229753" y="1193992"/>
                                </a:lnTo>
                                <a:lnTo>
                                  <a:pt x="240542" y="1182779"/>
                                </a:lnTo>
                                <a:lnTo>
                                  <a:pt x="240674" y="1182779"/>
                                </a:lnTo>
                                <a:lnTo>
                                  <a:pt x="233995" y="1176024"/>
                                </a:lnTo>
                                <a:close/>
                              </a:path>
                              <a:path w="499109" h="1295400">
                                <a:moveTo>
                                  <a:pt x="247228" y="1175831"/>
                                </a:moveTo>
                                <a:lnTo>
                                  <a:pt x="240542" y="1182779"/>
                                </a:lnTo>
                                <a:lnTo>
                                  <a:pt x="240674" y="1182779"/>
                                </a:lnTo>
                                <a:lnTo>
                                  <a:pt x="252364" y="1194602"/>
                                </a:lnTo>
                                <a:lnTo>
                                  <a:pt x="258740" y="1187920"/>
                                </a:lnTo>
                                <a:lnTo>
                                  <a:pt x="259038" y="1187920"/>
                                </a:lnTo>
                                <a:lnTo>
                                  <a:pt x="247228" y="1175831"/>
                                </a:lnTo>
                                <a:close/>
                              </a:path>
                              <a:path w="499109" h="1295400">
                                <a:moveTo>
                                  <a:pt x="271790" y="1187920"/>
                                </a:moveTo>
                                <a:lnTo>
                                  <a:pt x="259038" y="1187920"/>
                                </a:lnTo>
                                <a:lnTo>
                                  <a:pt x="265566" y="1194602"/>
                                </a:lnTo>
                                <a:lnTo>
                                  <a:pt x="265348" y="1194602"/>
                                </a:lnTo>
                                <a:lnTo>
                                  <a:pt x="271790" y="1187920"/>
                                </a:lnTo>
                                <a:close/>
                              </a:path>
                              <a:path w="499109" h="1295400">
                                <a:moveTo>
                                  <a:pt x="308038" y="1187920"/>
                                </a:moveTo>
                                <a:lnTo>
                                  <a:pt x="295349" y="1187920"/>
                                </a:lnTo>
                                <a:lnTo>
                                  <a:pt x="301857" y="1194602"/>
                                </a:lnTo>
                                <a:lnTo>
                                  <a:pt x="301579" y="1194602"/>
                                </a:lnTo>
                                <a:lnTo>
                                  <a:pt x="308038" y="1187920"/>
                                </a:lnTo>
                                <a:close/>
                              </a:path>
                              <a:path w="499109" h="1295400">
                                <a:moveTo>
                                  <a:pt x="344362" y="1187920"/>
                                </a:moveTo>
                                <a:lnTo>
                                  <a:pt x="331603" y="1187920"/>
                                </a:lnTo>
                                <a:lnTo>
                                  <a:pt x="338094" y="1194602"/>
                                </a:lnTo>
                                <a:lnTo>
                                  <a:pt x="337882" y="1194602"/>
                                </a:lnTo>
                                <a:lnTo>
                                  <a:pt x="344362" y="1187920"/>
                                </a:lnTo>
                                <a:close/>
                              </a:path>
                              <a:path w="499109" h="1295400">
                                <a:moveTo>
                                  <a:pt x="380800" y="1187920"/>
                                </a:moveTo>
                                <a:lnTo>
                                  <a:pt x="367815" y="1187920"/>
                                </a:lnTo>
                                <a:lnTo>
                                  <a:pt x="374291" y="1194602"/>
                                </a:lnTo>
                                <a:lnTo>
                                  <a:pt x="380800" y="1187920"/>
                                </a:lnTo>
                                <a:close/>
                              </a:path>
                              <a:path w="499109" h="1295400">
                                <a:moveTo>
                                  <a:pt x="71210" y="1175831"/>
                                </a:moveTo>
                                <a:lnTo>
                                  <a:pt x="70838" y="1176171"/>
                                </a:lnTo>
                                <a:lnTo>
                                  <a:pt x="63883" y="1183316"/>
                                </a:lnTo>
                                <a:lnTo>
                                  <a:pt x="74350" y="1194155"/>
                                </a:lnTo>
                                <a:lnTo>
                                  <a:pt x="81544" y="1186774"/>
                                </a:lnTo>
                                <a:lnTo>
                                  <a:pt x="71210" y="1175831"/>
                                </a:lnTo>
                                <a:close/>
                              </a:path>
                              <a:path w="499109" h="1295400">
                                <a:moveTo>
                                  <a:pt x="18960" y="1174781"/>
                                </a:moveTo>
                                <a:lnTo>
                                  <a:pt x="8443" y="1185571"/>
                                </a:lnTo>
                                <a:lnTo>
                                  <a:pt x="16275" y="1193863"/>
                                </a:lnTo>
                                <a:lnTo>
                                  <a:pt x="16397" y="1193992"/>
                                </a:lnTo>
                                <a:lnTo>
                                  <a:pt x="27021" y="1183079"/>
                                </a:lnTo>
                                <a:lnTo>
                                  <a:pt x="18960" y="1174781"/>
                                </a:lnTo>
                                <a:close/>
                              </a:path>
                              <a:path w="499109" h="1295400">
                                <a:moveTo>
                                  <a:pt x="4221" y="1181099"/>
                                </a:moveTo>
                                <a:lnTo>
                                  <a:pt x="510" y="1193506"/>
                                </a:lnTo>
                                <a:lnTo>
                                  <a:pt x="403" y="1193863"/>
                                </a:lnTo>
                                <a:lnTo>
                                  <a:pt x="709" y="1193506"/>
                                </a:lnTo>
                                <a:lnTo>
                                  <a:pt x="8443" y="1185571"/>
                                </a:lnTo>
                                <a:lnTo>
                                  <a:pt x="4221" y="1181099"/>
                                </a:lnTo>
                                <a:close/>
                              </a:path>
                              <a:path w="499109" h="1295400">
                                <a:moveTo>
                                  <a:pt x="34661" y="1175232"/>
                                </a:moveTo>
                                <a:lnTo>
                                  <a:pt x="27021" y="1183079"/>
                                </a:lnTo>
                                <a:lnTo>
                                  <a:pt x="37497" y="1193863"/>
                                </a:lnTo>
                                <a:lnTo>
                                  <a:pt x="44994" y="1186172"/>
                                </a:lnTo>
                                <a:lnTo>
                                  <a:pt x="34661" y="1175232"/>
                                </a:lnTo>
                                <a:close/>
                              </a:path>
                              <a:path w="499109" h="1295400">
                                <a:moveTo>
                                  <a:pt x="498779" y="1181099"/>
                                </a:moveTo>
                                <a:lnTo>
                                  <a:pt x="490935" y="1188914"/>
                                </a:lnTo>
                                <a:lnTo>
                                  <a:pt x="495641" y="1193863"/>
                                </a:lnTo>
                                <a:lnTo>
                                  <a:pt x="495654" y="1193506"/>
                                </a:lnTo>
                                <a:lnTo>
                                  <a:pt x="498779" y="1181099"/>
                                </a:lnTo>
                                <a:close/>
                              </a:path>
                              <a:path w="499109" h="1295400">
                                <a:moveTo>
                                  <a:pt x="418278" y="1172544"/>
                                </a:moveTo>
                                <a:lnTo>
                                  <a:pt x="404987" y="1186359"/>
                                </a:lnTo>
                                <a:lnTo>
                                  <a:pt x="411945" y="1193506"/>
                                </a:lnTo>
                                <a:lnTo>
                                  <a:pt x="417419" y="1187920"/>
                                </a:lnTo>
                                <a:lnTo>
                                  <a:pt x="416437" y="1186774"/>
                                </a:lnTo>
                                <a:lnTo>
                                  <a:pt x="410656" y="1180695"/>
                                </a:lnTo>
                                <a:lnTo>
                                  <a:pt x="424500" y="1180695"/>
                                </a:lnTo>
                                <a:lnTo>
                                  <a:pt x="425272" y="1179907"/>
                                </a:lnTo>
                                <a:lnTo>
                                  <a:pt x="418278" y="1172544"/>
                                </a:lnTo>
                                <a:close/>
                              </a:path>
                              <a:path w="499109" h="1295400">
                                <a:moveTo>
                                  <a:pt x="139675" y="1177996"/>
                                </a:moveTo>
                                <a:lnTo>
                                  <a:pt x="135516" y="1182226"/>
                                </a:lnTo>
                                <a:lnTo>
                                  <a:pt x="145771" y="1192916"/>
                                </a:lnTo>
                                <a:lnTo>
                                  <a:pt x="150032" y="1188440"/>
                                </a:lnTo>
                                <a:lnTo>
                                  <a:pt x="139675" y="1177996"/>
                                </a:lnTo>
                                <a:close/>
                              </a:path>
                              <a:path w="499109" h="1295400">
                                <a:moveTo>
                                  <a:pt x="491095" y="1173010"/>
                                </a:moveTo>
                                <a:lnTo>
                                  <a:pt x="483366" y="1180956"/>
                                </a:lnTo>
                                <a:lnTo>
                                  <a:pt x="490935" y="1188914"/>
                                </a:lnTo>
                                <a:lnTo>
                                  <a:pt x="498779" y="1181099"/>
                                </a:lnTo>
                                <a:lnTo>
                                  <a:pt x="491095" y="1173010"/>
                                </a:lnTo>
                                <a:close/>
                              </a:path>
                              <a:path w="499109" h="1295400">
                                <a:moveTo>
                                  <a:pt x="454613" y="1172699"/>
                                </a:moveTo>
                                <a:lnTo>
                                  <a:pt x="446887" y="1180695"/>
                                </a:lnTo>
                                <a:lnTo>
                                  <a:pt x="454052" y="1188229"/>
                                </a:lnTo>
                                <a:lnTo>
                                  <a:pt x="461862" y="1180331"/>
                                </a:lnTo>
                                <a:lnTo>
                                  <a:pt x="454613" y="1172699"/>
                                </a:lnTo>
                                <a:close/>
                              </a:path>
                              <a:path w="499109" h="1295400">
                                <a:moveTo>
                                  <a:pt x="407260" y="1160944"/>
                                </a:moveTo>
                                <a:lnTo>
                                  <a:pt x="407076" y="1160944"/>
                                </a:lnTo>
                                <a:lnTo>
                                  <a:pt x="399291" y="1168936"/>
                                </a:lnTo>
                                <a:lnTo>
                                  <a:pt x="399474" y="1168936"/>
                                </a:lnTo>
                                <a:lnTo>
                                  <a:pt x="417527" y="1187920"/>
                                </a:lnTo>
                                <a:lnTo>
                                  <a:pt x="418542" y="1186774"/>
                                </a:lnTo>
                                <a:lnTo>
                                  <a:pt x="424500" y="1180695"/>
                                </a:lnTo>
                                <a:lnTo>
                                  <a:pt x="410436" y="1180695"/>
                                </a:lnTo>
                                <a:lnTo>
                                  <a:pt x="418278" y="1172544"/>
                                </a:lnTo>
                                <a:lnTo>
                                  <a:pt x="407260" y="1160944"/>
                                </a:lnTo>
                                <a:close/>
                              </a:path>
                              <a:path w="499109" h="1295400">
                                <a:moveTo>
                                  <a:pt x="96327" y="1171608"/>
                                </a:moveTo>
                                <a:lnTo>
                                  <a:pt x="92651" y="1175379"/>
                                </a:lnTo>
                                <a:lnTo>
                                  <a:pt x="100628" y="1183672"/>
                                </a:lnTo>
                                <a:lnTo>
                                  <a:pt x="104457" y="1179739"/>
                                </a:lnTo>
                                <a:lnTo>
                                  <a:pt x="96327" y="1171608"/>
                                </a:lnTo>
                                <a:close/>
                              </a:path>
                              <a:path w="499109" h="1295400">
                                <a:moveTo>
                                  <a:pt x="63269" y="1167423"/>
                                </a:moveTo>
                                <a:lnTo>
                                  <a:pt x="55868" y="1175016"/>
                                </a:lnTo>
                                <a:lnTo>
                                  <a:pt x="63883" y="1183316"/>
                                </a:lnTo>
                                <a:lnTo>
                                  <a:pt x="71169" y="1175831"/>
                                </a:lnTo>
                                <a:lnTo>
                                  <a:pt x="70783" y="1175379"/>
                                </a:lnTo>
                                <a:lnTo>
                                  <a:pt x="63269" y="1167423"/>
                                </a:lnTo>
                                <a:close/>
                              </a:path>
                              <a:path w="499109" h="1295400">
                                <a:moveTo>
                                  <a:pt x="168059" y="1169552"/>
                                </a:moveTo>
                                <a:lnTo>
                                  <a:pt x="166211" y="1171447"/>
                                </a:lnTo>
                                <a:lnTo>
                                  <a:pt x="161236" y="1176673"/>
                                </a:lnTo>
                                <a:lnTo>
                                  <a:pt x="167884" y="1183316"/>
                                </a:lnTo>
                                <a:lnTo>
                                  <a:pt x="167729" y="1183316"/>
                                </a:lnTo>
                                <a:lnTo>
                                  <a:pt x="174457" y="1176301"/>
                                </a:lnTo>
                                <a:lnTo>
                                  <a:pt x="174582" y="1176171"/>
                                </a:lnTo>
                                <a:lnTo>
                                  <a:pt x="168059" y="1169552"/>
                                </a:lnTo>
                                <a:close/>
                              </a:path>
                              <a:path w="499109" h="1295400">
                                <a:moveTo>
                                  <a:pt x="26718" y="1166821"/>
                                </a:moveTo>
                                <a:lnTo>
                                  <a:pt x="18960" y="1174781"/>
                                </a:lnTo>
                                <a:lnTo>
                                  <a:pt x="27021" y="1183079"/>
                                </a:lnTo>
                                <a:lnTo>
                                  <a:pt x="34661" y="1175232"/>
                                </a:lnTo>
                                <a:lnTo>
                                  <a:pt x="26718" y="1166821"/>
                                </a:lnTo>
                                <a:close/>
                              </a:path>
                              <a:path w="499109" h="1295400">
                                <a:moveTo>
                                  <a:pt x="204356" y="1169265"/>
                                </a:moveTo>
                                <a:lnTo>
                                  <a:pt x="197777" y="1176171"/>
                                </a:lnTo>
                                <a:lnTo>
                                  <a:pt x="197653" y="1176301"/>
                                </a:lnTo>
                                <a:lnTo>
                                  <a:pt x="204237" y="1182925"/>
                                </a:lnTo>
                                <a:lnTo>
                                  <a:pt x="210600" y="1176301"/>
                                </a:lnTo>
                                <a:lnTo>
                                  <a:pt x="210725" y="1176171"/>
                                </a:lnTo>
                                <a:lnTo>
                                  <a:pt x="210796" y="1175831"/>
                                </a:lnTo>
                                <a:lnTo>
                                  <a:pt x="204356" y="1169265"/>
                                </a:lnTo>
                                <a:close/>
                              </a:path>
                              <a:path w="499109" h="1295400">
                                <a:moveTo>
                                  <a:pt x="240652" y="1169101"/>
                                </a:moveTo>
                                <a:lnTo>
                                  <a:pt x="240441" y="1169265"/>
                                </a:lnTo>
                                <a:lnTo>
                                  <a:pt x="233995" y="1176024"/>
                                </a:lnTo>
                                <a:lnTo>
                                  <a:pt x="240674" y="1182779"/>
                                </a:lnTo>
                                <a:lnTo>
                                  <a:pt x="240542" y="1182779"/>
                                </a:lnTo>
                                <a:lnTo>
                                  <a:pt x="247228" y="1175831"/>
                                </a:lnTo>
                                <a:lnTo>
                                  <a:pt x="240652" y="1169101"/>
                                </a:lnTo>
                                <a:close/>
                              </a:path>
                              <a:path w="499109" h="1295400">
                                <a:moveTo>
                                  <a:pt x="375375" y="1155942"/>
                                </a:moveTo>
                                <a:lnTo>
                                  <a:pt x="367531" y="1164030"/>
                                </a:lnTo>
                                <a:lnTo>
                                  <a:pt x="385807" y="1182779"/>
                                </a:lnTo>
                                <a:lnTo>
                                  <a:pt x="392575" y="1175831"/>
                                </a:lnTo>
                                <a:lnTo>
                                  <a:pt x="378799" y="1175831"/>
                                </a:lnTo>
                                <a:lnTo>
                                  <a:pt x="386710" y="1167585"/>
                                </a:lnTo>
                                <a:lnTo>
                                  <a:pt x="375375" y="1155942"/>
                                </a:lnTo>
                                <a:close/>
                              </a:path>
                              <a:path w="499109" h="1295400">
                                <a:moveTo>
                                  <a:pt x="276860" y="1168936"/>
                                </a:moveTo>
                                <a:lnTo>
                                  <a:pt x="270710" y="1175379"/>
                                </a:lnTo>
                                <a:lnTo>
                                  <a:pt x="270300" y="1175831"/>
                                </a:lnTo>
                                <a:lnTo>
                                  <a:pt x="276941" y="1182577"/>
                                </a:lnTo>
                                <a:lnTo>
                                  <a:pt x="283446" y="1175831"/>
                                </a:lnTo>
                                <a:lnTo>
                                  <a:pt x="283575" y="1175831"/>
                                </a:lnTo>
                                <a:lnTo>
                                  <a:pt x="276860" y="1168936"/>
                                </a:lnTo>
                                <a:close/>
                              </a:path>
                              <a:path w="499109" h="1295400">
                                <a:moveTo>
                                  <a:pt x="301756" y="1157193"/>
                                </a:moveTo>
                                <a:lnTo>
                                  <a:pt x="301416" y="1157193"/>
                                </a:lnTo>
                                <a:lnTo>
                                  <a:pt x="294825" y="1164030"/>
                                </a:lnTo>
                                <a:lnTo>
                                  <a:pt x="295128" y="1164030"/>
                                </a:lnTo>
                                <a:lnTo>
                                  <a:pt x="313323" y="1182577"/>
                                </a:lnTo>
                                <a:lnTo>
                                  <a:pt x="313542" y="1182226"/>
                                </a:lnTo>
                                <a:lnTo>
                                  <a:pt x="319724" y="1175831"/>
                                </a:lnTo>
                                <a:lnTo>
                                  <a:pt x="306407" y="1175831"/>
                                </a:lnTo>
                                <a:lnTo>
                                  <a:pt x="312996" y="1168936"/>
                                </a:lnTo>
                                <a:lnTo>
                                  <a:pt x="313163" y="1168936"/>
                                </a:lnTo>
                                <a:lnTo>
                                  <a:pt x="301756" y="1157193"/>
                                </a:lnTo>
                                <a:close/>
                              </a:path>
                              <a:path w="499109" h="1295400">
                                <a:moveTo>
                                  <a:pt x="338032" y="1157193"/>
                                </a:moveTo>
                                <a:lnTo>
                                  <a:pt x="337740" y="1157193"/>
                                </a:lnTo>
                                <a:lnTo>
                                  <a:pt x="331132" y="1164030"/>
                                </a:lnTo>
                                <a:lnTo>
                                  <a:pt x="331500" y="1164030"/>
                                </a:lnTo>
                                <a:lnTo>
                                  <a:pt x="349639" y="1182577"/>
                                </a:lnTo>
                                <a:lnTo>
                                  <a:pt x="349884" y="1182226"/>
                                </a:lnTo>
                                <a:lnTo>
                                  <a:pt x="356086" y="1175831"/>
                                </a:lnTo>
                                <a:lnTo>
                                  <a:pt x="342574" y="1175831"/>
                                </a:lnTo>
                                <a:lnTo>
                                  <a:pt x="349174" y="1168936"/>
                                </a:lnTo>
                                <a:lnTo>
                                  <a:pt x="349414" y="1168936"/>
                                </a:lnTo>
                                <a:lnTo>
                                  <a:pt x="338032" y="1157193"/>
                                </a:lnTo>
                                <a:close/>
                              </a:path>
                              <a:path w="499109" h="1295400">
                                <a:moveTo>
                                  <a:pt x="122766" y="1160944"/>
                                </a:moveTo>
                                <a:lnTo>
                                  <a:pt x="118899" y="1164904"/>
                                </a:lnTo>
                                <a:lnTo>
                                  <a:pt x="135516" y="1182226"/>
                                </a:lnTo>
                                <a:lnTo>
                                  <a:pt x="139675" y="1177996"/>
                                </a:lnTo>
                                <a:lnTo>
                                  <a:pt x="137528" y="1175831"/>
                                </a:lnTo>
                                <a:lnTo>
                                  <a:pt x="128904" y="1175831"/>
                                </a:lnTo>
                                <a:lnTo>
                                  <a:pt x="133181" y="1171447"/>
                                </a:lnTo>
                                <a:lnTo>
                                  <a:pt x="122766" y="1160944"/>
                                </a:lnTo>
                                <a:close/>
                              </a:path>
                              <a:path w="499109" h="1295400">
                                <a:moveTo>
                                  <a:pt x="498779" y="1168399"/>
                                </a:moveTo>
                                <a:lnTo>
                                  <a:pt x="495580" y="1168399"/>
                                </a:lnTo>
                                <a:lnTo>
                                  <a:pt x="491095" y="1173010"/>
                                </a:lnTo>
                                <a:lnTo>
                                  <a:pt x="498779" y="1181099"/>
                                </a:lnTo>
                                <a:lnTo>
                                  <a:pt x="498779" y="1168399"/>
                                </a:lnTo>
                                <a:close/>
                              </a:path>
                              <a:path w="499109" h="1295400">
                                <a:moveTo>
                                  <a:pt x="480320" y="1161665"/>
                                </a:moveTo>
                                <a:lnTo>
                                  <a:pt x="472522" y="1169552"/>
                                </a:lnTo>
                                <a:lnTo>
                                  <a:pt x="483366" y="1180956"/>
                                </a:lnTo>
                                <a:lnTo>
                                  <a:pt x="491095" y="1173010"/>
                                </a:lnTo>
                                <a:lnTo>
                                  <a:pt x="480445" y="1161797"/>
                                </a:lnTo>
                                <a:lnTo>
                                  <a:pt x="480320" y="1161665"/>
                                </a:lnTo>
                                <a:close/>
                              </a:path>
                              <a:path w="499109" h="1295400">
                                <a:moveTo>
                                  <a:pt x="443648" y="1161155"/>
                                </a:moveTo>
                                <a:lnTo>
                                  <a:pt x="435862" y="1169101"/>
                                </a:lnTo>
                                <a:lnTo>
                                  <a:pt x="446887" y="1180695"/>
                                </a:lnTo>
                                <a:lnTo>
                                  <a:pt x="454613" y="1172699"/>
                                </a:lnTo>
                                <a:lnTo>
                                  <a:pt x="443648" y="1161155"/>
                                </a:lnTo>
                                <a:close/>
                              </a:path>
                              <a:path w="499109" h="1295400">
                                <a:moveTo>
                                  <a:pt x="465147" y="1161797"/>
                                </a:moveTo>
                                <a:lnTo>
                                  <a:pt x="454613" y="1172699"/>
                                </a:lnTo>
                                <a:lnTo>
                                  <a:pt x="461862" y="1180331"/>
                                </a:lnTo>
                                <a:lnTo>
                                  <a:pt x="472522" y="1169552"/>
                                </a:lnTo>
                                <a:lnTo>
                                  <a:pt x="465147" y="1161797"/>
                                </a:lnTo>
                                <a:close/>
                              </a:path>
                              <a:path w="499109" h="1295400">
                                <a:moveTo>
                                  <a:pt x="428791" y="1161665"/>
                                </a:moveTo>
                                <a:lnTo>
                                  <a:pt x="428619" y="1161797"/>
                                </a:lnTo>
                                <a:lnTo>
                                  <a:pt x="418278" y="1172544"/>
                                </a:lnTo>
                                <a:lnTo>
                                  <a:pt x="425272" y="1179907"/>
                                </a:lnTo>
                                <a:lnTo>
                                  <a:pt x="435862" y="1169101"/>
                                </a:lnTo>
                                <a:lnTo>
                                  <a:pt x="428916" y="1161797"/>
                                </a:lnTo>
                                <a:lnTo>
                                  <a:pt x="428791" y="1161665"/>
                                </a:lnTo>
                                <a:close/>
                              </a:path>
                              <a:path w="499109" h="1295400">
                                <a:moveTo>
                                  <a:pt x="110944" y="1156611"/>
                                </a:moveTo>
                                <a:lnTo>
                                  <a:pt x="96327" y="1171608"/>
                                </a:lnTo>
                                <a:lnTo>
                                  <a:pt x="104457" y="1179739"/>
                                </a:lnTo>
                                <a:lnTo>
                                  <a:pt x="118899" y="1164904"/>
                                </a:lnTo>
                                <a:lnTo>
                                  <a:pt x="110944" y="1156611"/>
                                </a:lnTo>
                                <a:close/>
                              </a:path>
                              <a:path w="499109" h="1295400">
                                <a:moveTo>
                                  <a:pt x="144449" y="1159901"/>
                                </a:moveTo>
                                <a:lnTo>
                                  <a:pt x="133181" y="1171447"/>
                                </a:lnTo>
                                <a:lnTo>
                                  <a:pt x="139675" y="1177996"/>
                                </a:lnTo>
                                <a:lnTo>
                                  <a:pt x="151016" y="1166463"/>
                                </a:lnTo>
                                <a:lnTo>
                                  <a:pt x="144449" y="1159901"/>
                                </a:lnTo>
                                <a:close/>
                              </a:path>
                              <a:path w="499109" h="1295400">
                                <a:moveTo>
                                  <a:pt x="158008" y="1159352"/>
                                </a:moveTo>
                                <a:lnTo>
                                  <a:pt x="151016" y="1166463"/>
                                </a:lnTo>
                                <a:lnTo>
                                  <a:pt x="161236" y="1176673"/>
                                </a:lnTo>
                                <a:lnTo>
                                  <a:pt x="168016" y="1169552"/>
                                </a:lnTo>
                                <a:lnTo>
                                  <a:pt x="167776" y="1169265"/>
                                </a:lnTo>
                                <a:lnTo>
                                  <a:pt x="158008" y="1159352"/>
                                </a:lnTo>
                                <a:close/>
                              </a:path>
                              <a:path w="499109" h="1295400">
                                <a:moveTo>
                                  <a:pt x="192761" y="1157442"/>
                                </a:moveTo>
                                <a:lnTo>
                                  <a:pt x="192548" y="1157442"/>
                                </a:lnTo>
                                <a:lnTo>
                                  <a:pt x="185770" y="1164507"/>
                                </a:lnTo>
                                <a:lnTo>
                                  <a:pt x="185929" y="1164507"/>
                                </a:lnTo>
                                <a:lnTo>
                                  <a:pt x="197653" y="1176301"/>
                                </a:lnTo>
                                <a:lnTo>
                                  <a:pt x="204356" y="1169265"/>
                                </a:lnTo>
                                <a:lnTo>
                                  <a:pt x="192761" y="1157442"/>
                                </a:lnTo>
                                <a:close/>
                              </a:path>
                              <a:path w="499109" h="1295400">
                                <a:moveTo>
                                  <a:pt x="179232" y="1157771"/>
                                </a:moveTo>
                                <a:lnTo>
                                  <a:pt x="168289" y="1169265"/>
                                </a:lnTo>
                                <a:lnTo>
                                  <a:pt x="168059" y="1169552"/>
                                </a:lnTo>
                                <a:lnTo>
                                  <a:pt x="174582" y="1176171"/>
                                </a:lnTo>
                                <a:lnTo>
                                  <a:pt x="185770" y="1164507"/>
                                </a:lnTo>
                                <a:lnTo>
                                  <a:pt x="185929" y="1164507"/>
                                </a:lnTo>
                                <a:lnTo>
                                  <a:pt x="179232" y="1157771"/>
                                </a:lnTo>
                                <a:close/>
                              </a:path>
                              <a:path w="499109" h="1295400">
                                <a:moveTo>
                                  <a:pt x="215621" y="1157442"/>
                                </a:moveTo>
                                <a:lnTo>
                                  <a:pt x="204356" y="1169265"/>
                                </a:lnTo>
                                <a:lnTo>
                                  <a:pt x="210986" y="1176024"/>
                                </a:lnTo>
                                <a:lnTo>
                                  <a:pt x="211052" y="1175831"/>
                                </a:lnTo>
                                <a:lnTo>
                                  <a:pt x="222235" y="1164188"/>
                                </a:lnTo>
                                <a:lnTo>
                                  <a:pt x="222135" y="1164030"/>
                                </a:lnTo>
                                <a:lnTo>
                                  <a:pt x="215621" y="1157442"/>
                                </a:lnTo>
                                <a:close/>
                              </a:path>
                              <a:path w="499109" h="1295400">
                                <a:moveTo>
                                  <a:pt x="229019" y="1157193"/>
                                </a:moveTo>
                                <a:lnTo>
                                  <a:pt x="228716" y="1157442"/>
                                </a:lnTo>
                                <a:lnTo>
                                  <a:pt x="222388" y="1164030"/>
                                </a:lnTo>
                                <a:lnTo>
                                  <a:pt x="222292" y="1164188"/>
                                </a:lnTo>
                                <a:lnTo>
                                  <a:pt x="233995" y="1176024"/>
                                </a:lnTo>
                                <a:lnTo>
                                  <a:pt x="240597" y="1169101"/>
                                </a:lnTo>
                                <a:lnTo>
                                  <a:pt x="240492" y="1168936"/>
                                </a:lnTo>
                                <a:lnTo>
                                  <a:pt x="229019" y="1157193"/>
                                </a:lnTo>
                                <a:close/>
                              </a:path>
                              <a:path w="499109" h="1295400">
                                <a:moveTo>
                                  <a:pt x="74205" y="1156203"/>
                                </a:moveTo>
                                <a:lnTo>
                                  <a:pt x="63269" y="1167423"/>
                                </a:lnTo>
                                <a:lnTo>
                                  <a:pt x="71210" y="1175831"/>
                                </a:lnTo>
                                <a:lnTo>
                                  <a:pt x="71609" y="1175379"/>
                                </a:lnTo>
                                <a:lnTo>
                                  <a:pt x="82193" y="1164507"/>
                                </a:lnTo>
                                <a:lnTo>
                                  <a:pt x="74205" y="1156203"/>
                                </a:lnTo>
                                <a:close/>
                              </a:path>
                              <a:path w="499109" h="1295400">
                                <a:moveTo>
                                  <a:pt x="251951" y="1157193"/>
                                </a:moveTo>
                                <a:lnTo>
                                  <a:pt x="240754" y="1168936"/>
                                </a:lnTo>
                                <a:lnTo>
                                  <a:pt x="240652" y="1169101"/>
                                </a:lnTo>
                                <a:lnTo>
                                  <a:pt x="247228" y="1175831"/>
                                </a:lnTo>
                                <a:lnTo>
                                  <a:pt x="258583" y="1164030"/>
                                </a:lnTo>
                                <a:lnTo>
                                  <a:pt x="256483" y="1161797"/>
                                </a:lnTo>
                                <a:lnTo>
                                  <a:pt x="251951" y="1157193"/>
                                </a:lnTo>
                                <a:close/>
                              </a:path>
                              <a:path w="499109" h="1295400">
                                <a:moveTo>
                                  <a:pt x="265423" y="1157193"/>
                                </a:moveTo>
                                <a:lnTo>
                                  <a:pt x="265161" y="1157193"/>
                                </a:lnTo>
                                <a:lnTo>
                                  <a:pt x="260858" y="1161665"/>
                                </a:lnTo>
                                <a:lnTo>
                                  <a:pt x="258682" y="1164030"/>
                                </a:lnTo>
                                <a:lnTo>
                                  <a:pt x="270300" y="1175831"/>
                                </a:lnTo>
                                <a:lnTo>
                                  <a:pt x="270710" y="1175379"/>
                                </a:lnTo>
                                <a:lnTo>
                                  <a:pt x="276860" y="1168936"/>
                                </a:lnTo>
                                <a:lnTo>
                                  <a:pt x="265423" y="1157193"/>
                                </a:lnTo>
                                <a:close/>
                              </a:path>
                              <a:path w="499109" h="1295400">
                                <a:moveTo>
                                  <a:pt x="331895" y="1111280"/>
                                </a:moveTo>
                                <a:lnTo>
                                  <a:pt x="276860" y="1168936"/>
                                </a:lnTo>
                                <a:lnTo>
                                  <a:pt x="283575" y="1175831"/>
                                </a:lnTo>
                                <a:lnTo>
                                  <a:pt x="283446" y="1175831"/>
                                </a:lnTo>
                                <a:lnTo>
                                  <a:pt x="294825" y="1164030"/>
                                </a:lnTo>
                                <a:lnTo>
                                  <a:pt x="295128" y="1164030"/>
                                </a:lnTo>
                                <a:lnTo>
                                  <a:pt x="288422" y="1157193"/>
                                </a:lnTo>
                                <a:lnTo>
                                  <a:pt x="301756" y="1157193"/>
                                </a:lnTo>
                                <a:lnTo>
                                  <a:pt x="294966" y="1150204"/>
                                </a:lnTo>
                                <a:lnTo>
                                  <a:pt x="308155" y="1150204"/>
                                </a:lnTo>
                                <a:lnTo>
                                  <a:pt x="312816" y="1145370"/>
                                </a:lnTo>
                                <a:lnTo>
                                  <a:pt x="313251" y="1145370"/>
                                </a:lnTo>
                                <a:lnTo>
                                  <a:pt x="306378" y="1138342"/>
                                </a:lnTo>
                                <a:lnTo>
                                  <a:pt x="319760" y="1138342"/>
                                </a:lnTo>
                                <a:lnTo>
                                  <a:pt x="312955" y="1131321"/>
                                </a:lnTo>
                                <a:lnTo>
                                  <a:pt x="326362" y="1131321"/>
                                </a:lnTo>
                                <a:lnTo>
                                  <a:pt x="330948" y="1126564"/>
                                </a:lnTo>
                                <a:lnTo>
                                  <a:pt x="330637" y="1126179"/>
                                </a:lnTo>
                                <a:lnTo>
                                  <a:pt x="324290" y="1119667"/>
                                </a:lnTo>
                                <a:lnTo>
                                  <a:pt x="337598" y="1119667"/>
                                </a:lnTo>
                                <a:lnTo>
                                  <a:pt x="338823" y="1118397"/>
                                </a:lnTo>
                                <a:lnTo>
                                  <a:pt x="331895" y="1111280"/>
                                </a:lnTo>
                                <a:close/>
                              </a:path>
                              <a:path w="499109" h="1295400">
                                <a:moveTo>
                                  <a:pt x="326389" y="1168936"/>
                                </a:moveTo>
                                <a:lnTo>
                                  <a:pt x="313163" y="1168936"/>
                                </a:lnTo>
                                <a:lnTo>
                                  <a:pt x="319860" y="1175831"/>
                                </a:lnTo>
                                <a:lnTo>
                                  <a:pt x="319724" y="1175831"/>
                                </a:lnTo>
                                <a:lnTo>
                                  <a:pt x="326389" y="1168936"/>
                                </a:lnTo>
                                <a:close/>
                              </a:path>
                              <a:path w="499109" h="1295400">
                                <a:moveTo>
                                  <a:pt x="362773" y="1168936"/>
                                </a:moveTo>
                                <a:lnTo>
                                  <a:pt x="349414" y="1168936"/>
                                </a:lnTo>
                                <a:lnTo>
                                  <a:pt x="356097" y="1175831"/>
                                </a:lnTo>
                                <a:lnTo>
                                  <a:pt x="362773" y="1168936"/>
                                </a:lnTo>
                                <a:close/>
                              </a:path>
                              <a:path w="499109" h="1295400">
                                <a:moveTo>
                                  <a:pt x="85663" y="1160944"/>
                                </a:moveTo>
                                <a:lnTo>
                                  <a:pt x="82193" y="1164507"/>
                                </a:lnTo>
                                <a:lnTo>
                                  <a:pt x="92651" y="1175379"/>
                                </a:lnTo>
                                <a:lnTo>
                                  <a:pt x="96327" y="1171608"/>
                                </a:lnTo>
                                <a:lnTo>
                                  <a:pt x="85663" y="1160944"/>
                                </a:lnTo>
                                <a:close/>
                              </a:path>
                              <a:path w="499109" h="1295400">
                                <a:moveTo>
                                  <a:pt x="37449" y="1155942"/>
                                </a:moveTo>
                                <a:lnTo>
                                  <a:pt x="37068" y="1156203"/>
                                </a:lnTo>
                                <a:lnTo>
                                  <a:pt x="26718" y="1166821"/>
                                </a:lnTo>
                                <a:lnTo>
                                  <a:pt x="34661" y="1175232"/>
                                </a:lnTo>
                                <a:lnTo>
                                  <a:pt x="45412" y="1164188"/>
                                </a:lnTo>
                                <a:lnTo>
                                  <a:pt x="37449" y="1155942"/>
                                </a:lnTo>
                                <a:close/>
                              </a:path>
                              <a:path w="499109" h="1295400">
                                <a:moveTo>
                                  <a:pt x="52925" y="1156471"/>
                                </a:moveTo>
                                <a:lnTo>
                                  <a:pt x="45412" y="1164188"/>
                                </a:lnTo>
                                <a:lnTo>
                                  <a:pt x="55868" y="1175016"/>
                                </a:lnTo>
                                <a:lnTo>
                                  <a:pt x="63269" y="1167423"/>
                                </a:lnTo>
                                <a:lnTo>
                                  <a:pt x="52925" y="1156471"/>
                                </a:lnTo>
                                <a:close/>
                              </a:path>
                              <a:path w="499109" h="1295400">
                                <a:moveTo>
                                  <a:pt x="16444" y="1155942"/>
                                </a:moveTo>
                                <a:lnTo>
                                  <a:pt x="16094" y="1156203"/>
                                </a:lnTo>
                                <a:lnTo>
                                  <a:pt x="10649" y="1161797"/>
                                </a:lnTo>
                                <a:lnTo>
                                  <a:pt x="8515" y="1164030"/>
                                </a:lnTo>
                                <a:lnTo>
                                  <a:pt x="18960" y="1174781"/>
                                </a:lnTo>
                                <a:lnTo>
                                  <a:pt x="26718" y="1166821"/>
                                </a:lnTo>
                                <a:lnTo>
                                  <a:pt x="16444" y="1155942"/>
                                </a:lnTo>
                                <a:close/>
                              </a:path>
                              <a:path w="499109" h="1295400">
                                <a:moveTo>
                                  <a:pt x="418390" y="1134562"/>
                                </a:moveTo>
                                <a:lnTo>
                                  <a:pt x="386710" y="1167585"/>
                                </a:lnTo>
                                <a:lnTo>
                                  <a:pt x="393716" y="1174781"/>
                                </a:lnTo>
                                <a:lnTo>
                                  <a:pt x="395323" y="1173010"/>
                                </a:lnTo>
                                <a:lnTo>
                                  <a:pt x="399291" y="1168936"/>
                                </a:lnTo>
                                <a:lnTo>
                                  <a:pt x="399474" y="1168936"/>
                                </a:lnTo>
                                <a:lnTo>
                                  <a:pt x="392685" y="1161797"/>
                                </a:lnTo>
                                <a:lnTo>
                                  <a:pt x="392560" y="1161665"/>
                                </a:lnTo>
                                <a:lnTo>
                                  <a:pt x="406373" y="1161665"/>
                                </a:lnTo>
                                <a:lnTo>
                                  <a:pt x="407076" y="1160944"/>
                                </a:lnTo>
                                <a:lnTo>
                                  <a:pt x="407260" y="1160944"/>
                                </a:lnTo>
                                <a:lnTo>
                                  <a:pt x="400301" y="1153617"/>
                                </a:lnTo>
                                <a:lnTo>
                                  <a:pt x="414213" y="1153617"/>
                                </a:lnTo>
                                <a:lnTo>
                                  <a:pt x="417537" y="1150204"/>
                                </a:lnTo>
                                <a:lnTo>
                                  <a:pt x="417892" y="1150204"/>
                                </a:lnTo>
                                <a:lnTo>
                                  <a:pt x="410759" y="1142703"/>
                                </a:lnTo>
                                <a:lnTo>
                                  <a:pt x="424844" y="1142703"/>
                                </a:lnTo>
                                <a:lnTo>
                                  <a:pt x="425383" y="1142149"/>
                                </a:lnTo>
                                <a:lnTo>
                                  <a:pt x="425596" y="1142149"/>
                                </a:lnTo>
                                <a:lnTo>
                                  <a:pt x="418512" y="1134690"/>
                                </a:lnTo>
                                <a:lnTo>
                                  <a:pt x="418390" y="1134562"/>
                                </a:lnTo>
                                <a:close/>
                              </a:path>
                              <a:path w="499109" h="1295400">
                                <a:moveTo>
                                  <a:pt x="472862" y="1153812"/>
                                </a:moveTo>
                                <a:lnTo>
                                  <a:pt x="465274" y="1161665"/>
                                </a:lnTo>
                                <a:lnTo>
                                  <a:pt x="465147" y="1161797"/>
                                </a:lnTo>
                                <a:lnTo>
                                  <a:pt x="472522" y="1169552"/>
                                </a:lnTo>
                                <a:lnTo>
                                  <a:pt x="480320" y="1161665"/>
                                </a:lnTo>
                                <a:lnTo>
                                  <a:pt x="472862" y="1153812"/>
                                </a:lnTo>
                                <a:close/>
                              </a:path>
                              <a:path w="499109" h="1295400">
                                <a:moveTo>
                                  <a:pt x="436489" y="1153617"/>
                                </a:moveTo>
                                <a:lnTo>
                                  <a:pt x="429236" y="1161155"/>
                                </a:lnTo>
                                <a:lnTo>
                                  <a:pt x="428791" y="1161665"/>
                                </a:lnTo>
                                <a:lnTo>
                                  <a:pt x="435862" y="1169101"/>
                                </a:lnTo>
                                <a:lnTo>
                                  <a:pt x="443648" y="1161155"/>
                                </a:lnTo>
                                <a:lnTo>
                                  <a:pt x="436489" y="1153617"/>
                                </a:lnTo>
                                <a:close/>
                              </a:path>
                              <a:path w="499109" h="1295400">
                                <a:moveTo>
                                  <a:pt x="389084" y="1141807"/>
                                </a:moveTo>
                                <a:lnTo>
                                  <a:pt x="381304" y="1149829"/>
                                </a:lnTo>
                                <a:lnTo>
                                  <a:pt x="399474" y="1168936"/>
                                </a:lnTo>
                                <a:lnTo>
                                  <a:pt x="399291" y="1168936"/>
                                </a:lnTo>
                                <a:lnTo>
                                  <a:pt x="406373" y="1161665"/>
                                </a:lnTo>
                                <a:lnTo>
                                  <a:pt x="392389" y="1161665"/>
                                </a:lnTo>
                                <a:lnTo>
                                  <a:pt x="400110" y="1153617"/>
                                </a:lnTo>
                                <a:lnTo>
                                  <a:pt x="400301" y="1153617"/>
                                </a:lnTo>
                                <a:lnTo>
                                  <a:pt x="389084" y="1141807"/>
                                </a:lnTo>
                                <a:close/>
                              </a:path>
                              <a:path w="499109" h="1295400">
                                <a:moveTo>
                                  <a:pt x="422" y="1155699"/>
                                </a:moveTo>
                                <a:lnTo>
                                  <a:pt x="422" y="1168399"/>
                                </a:lnTo>
                                <a:lnTo>
                                  <a:pt x="4221" y="1168399"/>
                                </a:lnTo>
                                <a:lnTo>
                                  <a:pt x="8475" y="1164030"/>
                                </a:lnTo>
                                <a:lnTo>
                                  <a:pt x="6346" y="1161797"/>
                                </a:lnTo>
                                <a:lnTo>
                                  <a:pt x="422" y="1155699"/>
                                </a:lnTo>
                                <a:close/>
                              </a:path>
                              <a:path w="499109" h="1295400">
                                <a:moveTo>
                                  <a:pt x="162729" y="1141170"/>
                                </a:moveTo>
                                <a:lnTo>
                                  <a:pt x="144449" y="1159901"/>
                                </a:lnTo>
                                <a:lnTo>
                                  <a:pt x="151016" y="1166463"/>
                                </a:lnTo>
                                <a:lnTo>
                                  <a:pt x="158008" y="1159352"/>
                                </a:lnTo>
                                <a:lnTo>
                                  <a:pt x="151552" y="1152802"/>
                                </a:lnTo>
                                <a:lnTo>
                                  <a:pt x="164449" y="1152802"/>
                                </a:lnTo>
                                <a:lnTo>
                                  <a:pt x="169344" y="1147824"/>
                                </a:lnTo>
                                <a:lnTo>
                                  <a:pt x="162729" y="1141170"/>
                                </a:lnTo>
                                <a:close/>
                              </a:path>
                              <a:path w="499109" h="1295400">
                                <a:moveTo>
                                  <a:pt x="114691" y="1152802"/>
                                </a:moveTo>
                                <a:lnTo>
                                  <a:pt x="113863" y="1153617"/>
                                </a:lnTo>
                                <a:lnTo>
                                  <a:pt x="110944" y="1156611"/>
                                </a:lnTo>
                                <a:lnTo>
                                  <a:pt x="118899" y="1164904"/>
                                </a:lnTo>
                                <a:lnTo>
                                  <a:pt x="122755" y="1160944"/>
                                </a:lnTo>
                                <a:lnTo>
                                  <a:pt x="114691" y="1152802"/>
                                </a:lnTo>
                                <a:close/>
                              </a:path>
                              <a:path w="499109" h="1295400">
                                <a:moveTo>
                                  <a:pt x="77521" y="1152802"/>
                                </a:moveTo>
                                <a:lnTo>
                                  <a:pt x="74205" y="1156203"/>
                                </a:lnTo>
                                <a:lnTo>
                                  <a:pt x="82193" y="1164507"/>
                                </a:lnTo>
                                <a:lnTo>
                                  <a:pt x="85663" y="1160944"/>
                                </a:lnTo>
                                <a:lnTo>
                                  <a:pt x="77521" y="1152802"/>
                                </a:lnTo>
                                <a:close/>
                              </a:path>
                              <a:path w="499109" h="1295400">
                                <a:moveTo>
                                  <a:pt x="186055" y="1150604"/>
                                </a:moveTo>
                                <a:lnTo>
                                  <a:pt x="179232" y="1157771"/>
                                </a:lnTo>
                                <a:lnTo>
                                  <a:pt x="185929" y="1164507"/>
                                </a:lnTo>
                                <a:lnTo>
                                  <a:pt x="185770" y="1164507"/>
                                </a:lnTo>
                                <a:lnTo>
                                  <a:pt x="192548" y="1157442"/>
                                </a:lnTo>
                                <a:lnTo>
                                  <a:pt x="192761" y="1157442"/>
                                </a:lnTo>
                                <a:lnTo>
                                  <a:pt x="186055" y="1150604"/>
                                </a:lnTo>
                                <a:close/>
                              </a:path>
                              <a:path w="499109" h="1295400">
                                <a:moveTo>
                                  <a:pt x="44994" y="1148072"/>
                                </a:moveTo>
                                <a:lnTo>
                                  <a:pt x="37559" y="1155699"/>
                                </a:lnTo>
                                <a:lnTo>
                                  <a:pt x="37449" y="1155942"/>
                                </a:lnTo>
                                <a:lnTo>
                                  <a:pt x="45412" y="1164188"/>
                                </a:lnTo>
                                <a:lnTo>
                                  <a:pt x="52925" y="1156471"/>
                                </a:lnTo>
                                <a:lnTo>
                                  <a:pt x="44994" y="1148072"/>
                                </a:lnTo>
                                <a:close/>
                              </a:path>
                              <a:path w="499109" h="1295400">
                                <a:moveTo>
                                  <a:pt x="222356" y="1150373"/>
                                </a:moveTo>
                                <a:lnTo>
                                  <a:pt x="215621" y="1157442"/>
                                </a:lnTo>
                                <a:lnTo>
                                  <a:pt x="222292" y="1164188"/>
                                </a:lnTo>
                                <a:lnTo>
                                  <a:pt x="222388" y="1164030"/>
                                </a:lnTo>
                                <a:lnTo>
                                  <a:pt x="228955" y="1157193"/>
                                </a:lnTo>
                                <a:lnTo>
                                  <a:pt x="228450" y="1156611"/>
                                </a:lnTo>
                                <a:lnTo>
                                  <a:pt x="222356" y="1150373"/>
                                </a:lnTo>
                                <a:close/>
                              </a:path>
                              <a:path w="499109" h="1295400">
                                <a:moveTo>
                                  <a:pt x="8443" y="1147471"/>
                                </a:moveTo>
                                <a:lnTo>
                                  <a:pt x="422" y="1155699"/>
                                </a:lnTo>
                                <a:lnTo>
                                  <a:pt x="8515" y="1164030"/>
                                </a:lnTo>
                                <a:lnTo>
                                  <a:pt x="10649" y="1161797"/>
                                </a:lnTo>
                                <a:lnTo>
                                  <a:pt x="16348" y="1155942"/>
                                </a:lnTo>
                                <a:lnTo>
                                  <a:pt x="16215" y="1155699"/>
                                </a:lnTo>
                                <a:lnTo>
                                  <a:pt x="8443" y="1147471"/>
                                </a:lnTo>
                                <a:close/>
                              </a:path>
                              <a:path w="499109" h="1295400">
                                <a:moveTo>
                                  <a:pt x="258616" y="1150204"/>
                                </a:moveTo>
                                <a:lnTo>
                                  <a:pt x="251951" y="1157193"/>
                                </a:lnTo>
                                <a:lnTo>
                                  <a:pt x="258682" y="1164030"/>
                                </a:lnTo>
                                <a:lnTo>
                                  <a:pt x="260731" y="1161797"/>
                                </a:lnTo>
                                <a:lnTo>
                                  <a:pt x="265161" y="1157193"/>
                                </a:lnTo>
                                <a:lnTo>
                                  <a:pt x="265423" y="1157193"/>
                                </a:lnTo>
                                <a:lnTo>
                                  <a:pt x="258616" y="1150204"/>
                                </a:lnTo>
                                <a:close/>
                              </a:path>
                              <a:path w="499109" h="1295400">
                                <a:moveTo>
                                  <a:pt x="283443" y="1138342"/>
                                </a:moveTo>
                                <a:lnTo>
                                  <a:pt x="283300" y="1138342"/>
                                </a:lnTo>
                                <a:lnTo>
                                  <a:pt x="276537" y="1145370"/>
                                </a:lnTo>
                                <a:lnTo>
                                  <a:pt x="276825" y="1145370"/>
                                </a:lnTo>
                                <a:lnTo>
                                  <a:pt x="295128" y="1164030"/>
                                </a:lnTo>
                                <a:lnTo>
                                  <a:pt x="294825" y="1164030"/>
                                </a:lnTo>
                                <a:lnTo>
                                  <a:pt x="301416" y="1157193"/>
                                </a:lnTo>
                                <a:lnTo>
                                  <a:pt x="288069" y="1157193"/>
                                </a:lnTo>
                                <a:lnTo>
                                  <a:pt x="294741" y="1150204"/>
                                </a:lnTo>
                                <a:lnTo>
                                  <a:pt x="294966" y="1150204"/>
                                </a:lnTo>
                                <a:lnTo>
                                  <a:pt x="283443" y="1138342"/>
                                </a:lnTo>
                                <a:close/>
                              </a:path>
                              <a:path w="499109" h="1295400">
                                <a:moveTo>
                                  <a:pt x="319760" y="1138342"/>
                                </a:moveTo>
                                <a:lnTo>
                                  <a:pt x="319592" y="1138342"/>
                                </a:lnTo>
                                <a:lnTo>
                                  <a:pt x="312816" y="1145370"/>
                                </a:lnTo>
                                <a:lnTo>
                                  <a:pt x="313251" y="1145370"/>
                                </a:lnTo>
                                <a:lnTo>
                                  <a:pt x="331500" y="1164030"/>
                                </a:lnTo>
                                <a:lnTo>
                                  <a:pt x="331132" y="1164030"/>
                                </a:lnTo>
                                <a:lnTo>
                                  <a:pt x="337740" y="1157193"/>
                                </a:lnTo>
                                <a:lnTo>
                                  <a:pt x="324219" y="1157193"/>
                                </a:lnTo>
                                <a:lnTo>
                                  <a:pt x="330900" y="1150204"/>
                                </a:lnTo>
                                <a:lnTo>
                                  <a:pt x="331258" y="1150204"/>
                                </a:lnTo>
                                <a:lnTo>
                                  <a:pt x="319760" y="1138342"/>
                                </a:lnTo>
                                <a:close/>
                              </a:path>
                              <a:path w="499109" h="1295400">
                                <a:moveTo>
                                  <a:pt x="357098" y="1137168"/>
                                </a:moveTo>
                                <a:lnTo>
                                  <a:pt x="349169" y="1145370"/>
                                </a:lnTo>
                                <a:lnTo>
                                  <a:pt x="349344" y="1145370"/>
                                </a:lnTo>
                                <a:lnTo>
                                  <a:pt x="367531" y="1164030"/>
                                </a:lnTo>
                                <a:lnTo>
                                  <a:pt x="374161" y="1157193"/>
                                </a:lnTo>
                                <a:lnTo>
                                  <a:pt x="360415" y="1157193"/>
                                </a:lnTo>
                                <a:lnTo>
                                  <a:pt x="368436" y="1148815"/>
                                </a:lnTo>
                                <a:lnTo>
                                  <a:pt x="357098" y="1137168"/>
                                </a:lnTo>
                                <a:close/>
                              </a:path>
                              <a:path w="499109" h="1295400">
                                <a:moveTo>
                                  <a:pt x="462025" y="1142403"/>
                                </a:moveTo>
                                <a:lnTo>
                                  <a:pt x="454380" y="1150204"/>
                                </a:lnTo>
                                <a:lnTo>
                                  <a:pt x="454284" y="1150373"/>
                                </a:lnTo>
                                <a:lnTo>
                                  <a:pt x="465022" y="1161665"/>
                                </a:lnTo>
                                <a:lnTo>
                                  <a:pt x="465147" y="1161797"/>
                                </a:lnTo>
                                <a:lnTo>
                                  <a:pt x="472862" y="1153812"/>
                                </a:lnTo>
                                <a:lnTo>
                                  <a:pt x="462025" y="1142403"/>
                                </a:lnTo>
                                <a:close/>
                              </a:path>
                              <a:path w="499109" h="1295400">
                                <a:moveTo>
                                  <a:pt x="425596" y="1142149"/>
                                </a:moveTo>
                                <a:lnTo>
                                  <a:pt x="425383" y="1142149"/>
                                </a:lnTo>
                                <a:lnTo>
                                  <a:pt x="417537" y="1150204"/>
                                </a:lnTo>
                                <a:lnTo>
                                  <a:pt x="417892" y="1150204"/>
                                </a:lnTo>
                                <a:lnTo>
                                  <a:pt x="428791" y="1161665"/>
                                </a:lnTo>
                                <a:lnTo>
                                  <a:pt x="429236" y="1161155"/>
                                </a:lnTo>
                                <a:lnTo>
                                  <a:pt x="436489" y="1153617"/>
                                </a:lnTo>
                                <a:lnTo>
                                  <a:pt x="425596" y="1142149"/>
                                </a:lnTo>
                                <a:close/>
                              </a:path>
                              <a:path w="499109" h="1295400">
                                <a:moveTo>
                                  <a:pt x="491110" y="1134926"/>
                                </a:moveTo>
                                <a:lnTo>
                                  <a:pt x="472862" y="1153812"/>
                                </a:lnTo>
                                <a:lnTo>
                                  <a:pt x="480320" y="1161665"/>
                                </a:lnTo>
                                <a:lnTo>
                                  <a:pt x="490991" y="1150874"/>
                                </a:lnTo>
                                <a:lnTo>
                                  <a:pt x="483503" y="1142999"/>
                                </a:lnTo>
                                <a:lnTo>
                                  <a:pt x="498779" y="1142999"/>
                                </a:lnTo>
                                <a:lnTo>
                                  <a:pt x="491110" y="1134926"/>
                                </a:lnTo>
                                <a:close/>
                              </a:path>
                              <a:path w="499109" h="1295400">
                                <a:moveTo>
                                  <a:pt x="446990" y="1142703"/>
                                </a:moveTo>
                                <a:lnTo>
                                  <a:pt x="436489" y="1153617"/>
                                </a:lnTo>
                                <a:lnTo>
                                  <a:pt x="443648" y="1161155"/>
                                </a:lnTo>
                                <a:lnTo>
                                  <a:pt x="454215" y="1150373"/>
                                </a:lnTo>
                                <a:lnTo>
                                  <a:pt x="454123" y="1150204"/>
                                </a:lnTo>
                                <a:lnTo>
                                  <a:pt x="446990" y="1142703"/>
                                </a:lnTo>
                                <a:close/>
                              </a:path>
                              <a:path w="499109" h="1295400">
                                <a:moveTo>
                                  <a:pt x="92524" y="1137409"/>
                                </a:moveTo>
                                <a:lnTo>
                                  <a:pt x="77521" y="1152802"/>
                                </a:lnTo>
                                <a:lnTo>
                                  <a:pt x="85663" y="1160944"/>
                                </a:lnTo>
                                <a:lnTo>
                                  <a:pt x="100490" y="1145713"/>
                                </a:lnTo>
                                <a:lnTo>
                                  <a:pt x="92524" y="1137409"/>
                                </a:lnTo>
                                <a:close/>
                              </a:path>
                              <a:path w="499109" h="1295400">
                                <a:moveTo>
                                  <a:pt x="125850" y="1141318"/>
                                </a:moveTo>
                                <a:lnTo>
                                  <a:pt x="116536" y="1150874"/>
                                </a:lnTo>
                                <a:lnTo>
                                  <a:pt x="114691" y="1152802"/>
                                </a:lnTo>
                                <a:lnTo>
                                  <a:pt x="122766" y="1160944"/>
                                </a:lnTo>
                                <a:lnTo>
                                  <a:pt x="133966" y="1149427"/>
                                </a:lnTo>
                                <a:lnTo>
                                  <a:pt x="125850" y="1141318"/>
                                </a:lnTo>
                                <a:close/>
                              </a:path>
                              <a:path w="499109" h="1295400">
                                <a:moveTo>
                                  <a:pt x="414213" y="1153617"/>
                                </a:moveTo>
                                <a:lnTo>
                                  <a:pt x="400301" y="1153617"/>
                                </a:lnTo>
                                <a:lnTo>
                                  <a:pt x="407260" y="1160944"/>
                                </a:lnTo>
                                <a:lnTo>
                                  <a:pt x="407076" y="1160944"/>
                                </a:lnTo>
                                <a:lnTo>
                                  <a:pt x="414213" y="1153617"/>
                                </a:lnTo>
                                <a:close/>
                              </a:path>
                              <a:path w="499109" h="1295400">
                                <a:moveTo>
                                  <a:pt x="141054" y="1142149"/>
                                </a:moveTo>
                                <a:lnTo>
                                  <a:pt x="133966" y="1149427"/>
                                </a:lnTo>
                                <a:lnTo>
                                  <a:pt x="144449" y="1159901"/>
                                </a:lnTo>
                                <a:lnTo>
                                  <a:pt x="151378" y="1152802"/>
                                </a:lnTo>
                                <a:lnTo>
                                  <a:pt x="151552" y="1152802"/>
                                </a:lnTo>
                                <a:lnTo>
                                  <a:pt x="141054" y="1142149"/>
                                </a:lnTo>
                                <a:close/>
                              </a:path>
                              <a:path w="499109" h="1295400">
                                <a:moveTo>
                                  <a:pt x="164449" y="1152802"/>
                                </a:moveTo>
                                <a:lnTo>
                                  <a:pt x="151552" y="1152802"/>
                                </a:lnTo>
                                <a:lnTo>
                                  <a:pt x="158008" y="1159352"/>
                                </a:lnTo>
                                <a:lnTo>
                                  <a:pt x="164449" y="1152802"/>
                                </a:lnTo>
                                <a:close/>
                              </a:path>
                              <a:path w="499109" h="1295400">
                                <a:moveTo>
                                  <a:pt x="176345" y="1140704"/>
                                </a:moveTo>
                                <a:lnTo>
                                  <a:pt x="169344" y="1147824"/>
                                </a:lnTo>
                                <a:lnTo>
                                  <a:pt x="179232" y="1157771"/>
                                </a:lnTo>
                                <a:lnTo>
                                  <a:pt x="186055" y="1150604"/>
                                </a:lnTo>
                                <a:lnTo>
                                  <a:pt x="176345" y="1140704"/>
                                </a:lnTo>
                                <a:close/>
                              </a:path>
                              <a:path w="499109" h="1295400">
                                <a:moveTo>
                                  <a:pt x="197242" y="1138854"/>
                                </a:moveTo>
                                <a:lnTo>
                                  <a:pt x="186055" y="1150604"/>
                                </a:lnTo>
                                <a:lnTo>
                                  <a:pt x="192761" y="1157442"/>
                                </a:lnTo>
                                <a:lnTo>
                                  <a:pt x="192548" y="1157442"/>
                                </a:lnTo>
                                <a:lnTo>
                                  <a:pt x="203798" y="1145713"/>
                                </a:lnTo>
                                <a:lnTo>
                                  <a:pt x="204025" y="1145713"/>
                                </a:lnTo>
                                <a:lnTo>
                                  <a:pt x="197242" y="1138854"/>
                                </a:lnTo>
                                <a:close/>
                              </a:path>
                              <a:path w="499109" h="1295400">
                                <a:moveTo>
                                  <a:pt x="210816" y="1138562"/>
                                </a:moveTo>
                                <a:lnTo>
                                  <a:pt x="210658" y="1138562"/>
                                </a:lnTo>
                                <a:lnTo>
                                  <a:pt x="203798" y="1145713"/>
                                </a:lnTo>
                                <a:lnTo>
                                  <a:pt x="204025" y="1145713"/>
                                </a:lnTo>
                                <a:lnTo>
                                  <a:pt x="215621" y="1157442"/>
                                </a:lnTo>
                                <a:lnTo>
                                  <a:pt x="222356" y="1150373"/>
                                </a:lnTo>
                                <a:lnTo>
                                  <a:pt x="210816" y="1138562"/>
                                </a:lnTo>
                                <a:close/>
                              </a:path>
                              <a:path w="499109" h="1295400">
                                <a:moveTo>
                                  <a:pt x="233609" y="1138562"/>
                                </a:moveTo>
                                <a:lnTo>
                                  <a:pt x="222356" y="1150373"/>
                                </a:lnTo>
                                <a:lnTo>
                                  <a:pt x="229019" y="1157193"/>
                                </a:lnTo>
                                <a:lnTo>
                                  <a:pt x="229514" y="1156611"/>
                                </a:lnTo>
                                <a:lnTo>
                                  <a:pt x="240312" y="1145370"/>
                                </a:lnTo>
                                <a:lnTo>
                                  <a:pt x="233609" y="1138562"/>
                                </a:lnTo>
                                <a:close/>
                              </a:path>
                              <a:path w="499109" h="1295400">
                                <a:moveTo>
                                  <a:pt x="247063" y="1138342"/>
                                </a:moveTo>
                                <a:lnTo>
                                  <a:pt x="240312" y="1145370"/>
                                </a:lnTo>
                                <a:lnTo>
                                  <a:pt x="251951" y="1157193"/>
                                </a:lnTo>
                                <a:lnTo>
                                  <a:pt x="258616" y="1150204"/>
                                </a:lnTo>
                                <a:lnTo>
                                  <a:pt x="247063" y="1138342"/>
                                </a:lnTo>
                                <a:close/>
                              </a:path>
                              <a:path w="499109" h="1295400">
                                <a:moveTo>
                                  <a:pt x="269930" y="1138342"/>
                                </a:moveTo>
                                <a:lnTo>
                                  <a:pt x="258616" y="1150204"/>
                                </a:lnTo>
                                <a:lnTo>
                                  <a:pt x="265423" y="1157193"/>
                                </a:lnTo>
                                <a:lnTo>
                                  <a:pt x="265161" y="1157193"/>
                                </a:lnTo>
                                <a:lnTo>
                                  <a:pt x="276537" y="1145370"/>
                                </a:lnTo>
                                <a:lnTo>
                                  <a:pt x="276825" y="1145370"/>
                                </a:lnTo>
                                <a:lnTo>
                                  <a:pt x="269930" y="1138342"/>
                                </a:lnTo>
                                <a:close/>
                              </a:path>
                              <a:path w="499109" h="1295400">
                                <a:moveTo>
                                  <a:pt x="308155" y="1150204"/>
                                </a:moveTo>
                                <a:lnTo>
                                  <a:pt x="294966" y="1150204"/>
                                </a:lnTo>
                                <a:lnTo>
                                  <a:pt x="301756" y="1157193"/>
                                </a:lnTo>
                                <a:lnTo>
                                  <a:pt x="301416" y="1157193"/>
                                </a:lnTo>
                                <a:lnTo>
                                  <a:pt x="308155" y="1150204"/>
                                </a:lnTo>
                                <a:close/>
                              </a:path>
                              <a:path w="499109" h="1295400">
                                <a:moveTo>
                                  <a:pt x="344496" y="1150204"/>
                                </a:moveTo>
                                <a:lnTo>
                                  <a:pt x="331258" y="1150204"/>
                                </a:lnTo>
                                <a:lnTo>
                                  <a:pt x="338032" y="1157193"/>
                                </a:lnTo>
                                <a:lnTo>
                                  <a:pt x="337740" y="1157193"/>
                                </a:lnTo>
                                <a:lnTo>
                                  <a:pt x="344496" y="1150204"/>
                                </a:lnTo>
                                <a:close/>
                              </a:path>
                              <a:path w="499109" h="1295400">
                                <a:moveTo>
                                  <a:pt x="104128" y="1142149"/>
                                </a:moveTo>
                                <a:lnTo>
                                  <a:pt x="103960" y="1142149"/>
                                </a:lnTo>
                                <a:lnTo>
                                  <a:pt x="100490" y="1145713"/>
                                </a:lnTo>
                                <a:lnTo>
                                  <a:pt x="110944" y="1156611"/>
                                </a:lnTo>
                                <a:lnTo>
                                  <a:pt x="114658" y="1152802"/>
                                </a:lnTo>
                                <a:lnTo>
                                  <a:pt x="112780" y="1150874"/>
                                </a:lnTo>
                                <a:lnTo>
                                  <a:pt x="104128" y="1142149"/>
                                </a:lnTo>
                                <a:close/>
                              </a:path>
                              <a:path w="499109" h="1295400">
                                <a:moveTo>
                                  <a:pt x="58715" y="1133995"/>
                                </a:moveTo>
                                <a:lnTo>
                                  <a:pt x="44994" y="1148072"/>
                                </a:lnTo>
                                <a:lnTo>
                                  <a:pt x="52925" y="1156471"/>
                                </a:lnTo>
                                <a:lnTo>
                                  <a:pt x="63732" y="1145370"/>
                                </a:lnTo>
                                <a:lnTo>
                                  <a:pt x="61504" y="1142999"/>
                                </a:lnTo>
                                <a:lnTo>
                                  <a:pt x="55895" y="1137168"/>
                                </a:lnTo>
                                <a:lnTo>
                                  <a:pt x="61887" y="1137168"/>
                                </a:lnTo>
                                <a:lnTo>
                                  <a:pt x="58715" y="1133995"/>
                                </a:lnTo>
                                <a:close/>
                              </a:path>
                              <a:path w="499109" h="1295400">
                                <a:moveTo>
                                  <a:pt x="66868" y="1142149"/>
                                </a:moveTo>
                                <a:lnTo>
                                  <a:pt x="63785" y="1145370"/>
                                </a:lnTo>
                                <a:lnTo>
                                  <a:pt x="74205" y="1156203"/>
                                </a:lnTo>
                                <a:lnTo>
                                  <a:pt x="77521" y="1152802"/>
                                </a:lnTo>
                                <a:lnTo>
                                  <a:pt x="66868" y="1142149"/>
                                </a:lnTo>
                                <a:close/>
                              </a:path>
                              <a:path w="499109" h="1295400">
                                <a:moveTo>
                                  <a:pt x="18904" y="1136738"/>
                                </a:moveTo>
                                <a:lnTo>
                                  <a:pt x="8443" y="1147471"/>
                                </a:lnTo>
                                <a:lnTo>
                                  <a:pt x="16444" y="1155942"/>
                                </a:lnTo>
                                <a:lnTo>
                                  <a:pt x="16584" y="1155699"/>
                                </a:lnTo>
                                <a:lnTo>
                                  <a:pt x="26640" y="1145370"/>
                                </a:lnTo>
                                <a:lnTo>
                                  <a:pt x="27240" y="1145370"/>
                                </a:lnTo>
                                <a:lnTo>
                                  <a:pt x="18904" y="1136738"/>
                                </a:lnTo>
                                <a:close/>
                              </a:path>
                              <a:path w="499109" h="1295400">
                                <a:moveTo>
                                  <a:pt x="34695" y="1137168"/>
                                </a:moveTo>
                                <a:lnTo>
                                  <a:pt x="34391" y="1137409"/>
                                </a:lnTo>
                                <a:lnTo>
                                  <a:pt x="26640" y="1145370"/>
                                </a:lnTo>
                                <a:lnTo>
                                  <a:pt x="27240" y="1145370"/>
                                </a:lnTo>
                                <a:lnTo>
                                  <a:pt x="37449" y="1155942"/>
                                </a:lnTo>
                                <a:lnTo>
                                  <a:pt x="37559" y="1155699"/>
                                </a:lnTo>
                                <a:lnTo>
                                  <a:pt x="44994" y="1148072"/>
                                </a:lnTo>
                                <a:lnTo>
                                  <a:pt x="34695" y="1137168"/>
                                </a:lnTo>
                                <a:close/>
                              </a:path>
                              <a:path w="499109" h="1295400">
                                <a:moveTo>
                                  <a:pt x="382203" y="1134562"/>
                                </a:moveTo>
                                <a:lnTo>
                                  <a:pt x="381958" y="1134690"/>
                                </a:lnTo>
                                <a:lnTo>
                                  <a:pt x="368436" y="1148815"/>
                                </a:lnTo>
                                <a:lnTo>
                                  <a:pt x="375375" y="1155942"/>
                                </a:lnTo>
                                <a:lnTo>
                                  <a:pt x="381304" y="1149829"/>
                                </a:lnTo>
                                <a:lnTo>
                                  <a:pt x="374528" y="1142703"/>
                                </a:lnTo>
                                <a:lnTo>
                                  <a:pt x="388215" y="1142703"/>
                                </a:lnTo>
                                <a:lnTo>
                                  <a:pt x="389084" y="1141807"/>
                                </a:lnTo>
                                <a:lnTo>
                                  <a:pt x="382325" y="1134690"/>
                                </a:lnTo>
                                <a:lnTo>
                                  <a:pt x="382203" y="1134562"/>
                                </a:lnTo>
                                <a:close/>
                              </a:path>
                              <a:path w="499109" h="1295400">
                                <a:moveTo>
                                  <a:pt x="4221" y="1142999"/>
                                </a:moveTo>
                                <a:lnTo>
                                  <a:pt x="422" y="1155699"/>
                                </a:lnTo>
                                <a:lnTo>
                                  <a:pt x="8443" y="1147471"/>
                                </a:lnTo>
                                <a:lnTo>
                                  <a:pt x="4221" y="1142999"/>
                                </a:lnTo>
                                <a:close/>
                              </a:path>
                              <a:path w="499109" h="1295400">
                                <a:moveTo>
                                  <a:pt x="498779" y="1142999"/>
                                </a:moveTo>
                                <a:lnTo>
                                  <a:pt x="490991" y="1150874"/>
                                </a:lnTo>
                                <a:lnTo>
                                  <a:pt x="495580" y="1155699"/>
                                </a:lnTo>
                                <a:lnTo>
                                  <a:pt x="498779" y="1142999"/>
                                </a:lnTo>
                                <a:close/>
                              </a:path>
                              <a:path w="499109" h="1295400">
                                <a:moveTo>
                                  <a:pt x="480509" y="1123764"/>
                                </a:moveTo>
                                <a:lnTo>
                                  <a:pt x="480292" y="1123764"/>
                                </a:lnTo>
                                <a:lnTo>
                                  <a:pt x="472544" y="1131670"/>
                                </a:lnTo>
                                <a:lnTo>
                                  <a:pt x="472729" y="1131670"/>
                                </a:lnTo>
                                <a:lnTo>
                                  <a:pt x="490991" y="1150874"/>
                                </a:lnTo>
                                <a:lnTo>
                                  <a:pt x="498779" y="1142999"/>
                                </a:lnTo>
                                <a:lnTo>
                                  <a:pt x="483309" y="1142999"/>
                                </a:lnTo>
                                <a:lnTo>
                                  <a:pt x="491110" y="1134926"/>
                                </a:lnTo>
                                <a:lnTo>
                                  <a:pt x="480509" y="1123764"/>
                                </a:lnTo>
                                <a:close/>
                              </a:path>
                              <a:path w="499109" h="1295400">
                                <a:moveTo>
                                  <a:pt x="454699" y="1134690"/>
                                </a:moveTo>
                                <a:lnTo>
                                  <a:pt x="446990" y="1142703"/>
                                </a:lnTo>
                                <a:lnTo>
                                  <a:pt x="454284" y="1150373"/>
                                </a:lnTo>
                                <a:lnTo>
                                  <a:pt x="454380" y="1150204"/>
                                </a:lnTo>
                                <a:lnTo>
                                  <a:pt x="462025" y="1142403"/>
                                </a:lnTo>
                                <a:lnTo>
                                  <a:pt x="454699" y="1134690"/>
                                </a:lnTo>
                                <a:close/>
                              </a:path>
                              <a:path w="499109" h="1295400">
                                <a:moveTo>
                                  <a:pt x="407366" y="1122955"/>
                                </a:moveTo>
                                <a:lnTo>
                                  <a:pt x="399598" y="1130966"/>
                                </a:lnTo>
                                <a:lnTo>
                                  <a:pt x="417892" y="1150204"/>
                                </a:lnTo>
                                <a:lnTo>
                                  <a:pt x="417537" y="1150204"/>
                                </a:lnTo>
                                <a:lnTo>
                                  <a:pt x="424844" y="1142703"/>
                                </a:lnTo>
                                <a:lnTo>
                                  <a:pt x="410580" y="1142703"/>
                                </a:lnTo>
                                <a:lnTo>
                                  <a:pt x="418267" y="1134690"/>
                                </a:lnTo>
                                <a:lnTo>
                                  <a:pt x="418390" y="1134562"/>
                                </a:lnTo>
                                <a:lnTo>
                                  <a:pt x="407366" y="1122955"/>
                                </a:lnTo>
                                <a:close/>
                              </a:path>
                              <a:path w="499109" h="1295400">
                                <a:moveTo>
                                  <a:pt x="371009" y="1122776"/>
                                </a:moveTo>
                                <a:lnTo>
                                  <a:pt x="363231" y="1130823"/>
                                </a:lnTo>
                                <a:lnTo>
                                  <a:pt x="381304" y="1149829"/>
                                </a:lnTo>
                                <a:lnTo>
                                  <a:pt x="388215" y="1142703"/>
                                </a:lnTo>
                                <a:lnTo>
                                  <a:pt x="374287" y="1142703"/>
                                </a:lnTo>
                                <a:lnTo>
                                  <a:pt x="381958" y="1134690"/>
                                </a:lnTo>
                                <a:lnTo>
                                  <a:pt x="382081" y="1134562"/>
                                </a:lnTo>
                                <a:lnTo>
                                  <a:pt x="381665" y="1133995"/>
                                </a:lnTo>
                                <a:lnTo>
                                  <a:pt x="371009" y="1122776"/>
                                </a:lnTo>
                                <a:close/>
                              </a:path>
                              <a:path w="499109" h="1295400">
                                <a:moveTo>
                                  <a:pt x="133019" y="1133995"/>
                                </a:moveTo>
                                <a:lnTo>
                                  <a:pt x="132436" y="1134562"/>
                                </a:lnTo>
                                <a:lnTo>
                                  <a:pt x="125850" y="1141318"/>
                                </a:lnTo>
                                <a:lnTo>
                                  <a:pt x="133966" y="1149427"/>
                                </a:lnTo>
                                <a:lnTo>
                                  <a:pt x="141052" y="1142149"/>
                                </a:lnTo>
                                <a:lnTo>
                                  <a:pt x="133019" y="1133995"/>
                                </a:lnTo>
                                <a:close/>
                              </a:path>
                              <a:path w="499109" h="1295400">
                                <a:moveTo>
                                  <a:pt x="169766" y="1133995"/>
                                </a:moveTo>
                                <a:lnTo>
                                  <a:pt x="169178" y="1134562"/>
                                </a:lnTo>
                                <a:lnTo>
                                  <a:pt x="162729" y="1141170"/>
                                </a:lnTo>
                                <a:lnTo>
                                  <a:pt x="169344" y="1147824"/>
                                </a:lnTo>
                                <a:lnTo>
                                  <a:pt x="176345" y="1140704"/>
                                </a:lnTo>
                                <a:lnTo>
                                  <a:pt x="169766" y="1133995"/>
                                </a:lnTo>
                                <a:close/>
                              </a:path>
                              <a:path w="499109" h="1295400">
                                <a:moveTo>
                                  <a:pt x="107036" y="1122521"/>
                                </a:moveTo>
                                <a:lnTo>
                                  <a:pt x="92524" y="1137409"/>
                                </a:lnTo>
                                <a:lnTo>
                                  <a:pt x="100490" y="1145713"/>
                                </a:lnTo>
                                <a:lnTo>
                                  <a:pt x="103960" y="1142149"/>
                                </a:lnTo>
                                <a:lnTo>
                                  <a:pt x="104128" y="1142149"/>
                                </a:lnTo>
                                <a:lnTo>
                                  <a:pt x="96042" y="1133995"/>
                                </a:lnTo>
                                <a:lnTo>
                                  <a:pt x="111898" y="1133995"/>
                                </a:lnTo>
                                <a:lnTo>
                                  <a:pt x="115164" y="1130641"/>
                                </a:lnTo>
                                <a:lnTo>
                                  <a:pt x="107036" y="1122521"/>
                                </a:lnTo>
                                <a:close/>
                              </a:path>
                              <a:path w="499109" h="1295400">
                                <a:moveTo>
                                  <a:pt x="204083" y="1131670"/>
                                </a:moveTo>
                                <a:lnTo>
                                  <a:pt x="197242" y="1138854"/>
                                </a:lnTo>
                                <a:lnTo>
                                  <a:pt x="204025" y="1145713"/>
                                </a:lnTo>
                                <a:lnTo>
                                  <a:pt x="203798" y="1145713"/>
                                </a:lnTo>
                                <a:lnTo>
                                  <a:pt x="210658" y="1138562"/>
                                </a:lnTo>
                                <a:lnTo>
                                  <a:pt x="210816" y="1138562"/>
                                </a:lnTo>
                                <a:lnTo>
                                  <a:pt x="204083" y="1131670"/>
                                </a:lnTo>
                                <a:close/>
                              </a:path>
                              <a:path w="499109" h="1295400">
                                <a:moveTo>
                                  <a:pt x="26718" y="1128721"/>
                                </a:moveTo>
                                <a:lnTo>
                                  <a:pt x="18904" y="1136738"/>
                                </a:lnTo>
                                <a:lnTo>
                                  <a:pt x="27240" y="1145370"/>
                                </a:lnTo>
                                <a:lnTo>
                                  <a:pt x="26640" y="1145370"/>
                                </a:lnTo>
                                <a:lnTo>
                                  <a:pt x="34626" y="1137168"/>
                                </a:lnTo>
                                <a:lnTo>
                                  <a:pt x="34290" y="1136738"/>
                                </a:lnTo>
                                <a:lnTo>
                                  <a:pt x="26718" y="1128721"/>
                                </a:lnTo>
                                <a:close/>
                              </a:path>
                              <a:path w="499109" h="1295400">
                                <a:moveTo>
                                  <a:pt x="48084" y="1123364"/>
                                </a:moveTo>
                                <a:lnTo>
                                  <a:pt x="45324" y="1126179"/>
                                </a:lnTo>
                                <a:lnTo>
                                  <a:pt x="63785" y="1145370"/>
                                </a:lnTo>
                                <a:lnTo>
                                  <a:pt x="66868" y="1142149"/>
                                </a:lnTo>
                                <a:lnTo>
                                  <a:pt x="61887" y="1137168"/>
                                </a:lnTo>
                                <a:lnTo>
                                  <a:pt x="55622" y="1137168"/>
                                </a:lnTo>
                                <a:lnTo>
                                  <a:pt x="58715" y="1133995"/>
                                </a:lnTo>
                                <a:lnTo>
                                  <a:pt x="48084" y="1123364"/>
                                </a:lnTo>
                                <a:close/>
                              </a:path>
                              <a:path w="499109" h="1295400">
                                <a:moveTo>
                                  <a:pt x="251611" y="1119667"/>
                                </a:moveTo>
                                <a:lnTo>
                                  <a:pt x="233609" y="1138562"/>
                                </a:lnTo>
                                <a:lnTo>
                                  <a:pt x="240312" y="1145370"/>
                                </a:lnTo>
                                <a:lnTo>
                                  <a:pt x="247063" y="1138342"/>
                                </a:lnTo>
                                <a:lnTo>
                                  <a:pt x="240565" y="1131670"/>
                                </a:lnTo>
                                <a:lnTo>
                                  <a:pt x="253473" y="1131670"/>
                                </a:lnTo>
                                <a:lnTo>
                                  <a:pt x="258377" y="1126564"/>
                                </a:lnTo>
                                <a:lnTo>
                                  <a:pt x="251611" y="1119667"/>
                                </a:lnTo>
                                <a:close/>
                              </a:path>
                              <a:path w="499109" h="1295400">
                                <a:moveTo>
                                  <a:pt x="276623" y="1131321"/>
                                </a:moveTo>
                                <a:lnTo>
                                  <a:pt x="269930" y="1138342"/>
                                </a:lnTo>
                                <a:lnTo>
                                  <a:pt x="276825" y="1145370"/>
                                </a:lnTo>
                                <a:lnTo>
                                  <a:pt x="276537" y="1145370"/>
                                </a:lnTo>
                                <a:lnTo>
                                  <a:pt x="283300" y="1138342"/>
                                </a:lnTo>
                                <a:lnTo>
                                  <a:pt x="283443" y="1138342"/>
                                </a:lnTo>
                                <a:lnTo>
                                  <a:pt x="276623" y="1131321"/>
                                </a:lnTo>
                                <a:close/>
                              </a:path>
                              <a:path w="499109" h="1295400">
                                <a:moveTo>
                                  <a:pt x="301659" y="1119667"/>
                                </a:moveTo>
                                <a:lnTo>
                                  <a:pt x="301269" y="1119667"/>
                                </a:lnTo>
                                <a:lnTo>
                                  <a:pt x="294632" y="1126564"/>
                                </a:lnTo>
                                <a:lnTo>
                                  <a:pt x="294859" y="1126564"/>
                                </a:lnTo>
                                <a:lnTo>
                                  <a:pt x="313251" y="1145370"/>
                                </a:lnTo>
                                <a:lnTo>
                                  <a:pt x="312816" y="1145370"/>
                                </a:lnTo>
                                <a:lnTo>
                                  <a:pt x="319592" y="1138342"/>
                                </a:lnTo>
                                <a:lnTo>
                                  <a:pt x="306064" y="1138342"/>
                                </a:lnTo>
                                <a:lnTo>
                                  <a:pt x="312766" y="1131321"/>
                                </a:lnTo>
                                <a:lnTo>
                                  <a:pt x="312955" y="1131321"/>
                                </a:lnTo>
                                <a:lnTo>
                                  <a:pt x="301659" y="1119667"/>
                                </a:lnTo>
                                <a:close/>
                              </a:path>
                              <a:path w="499109" h="1295400">
                                <a:moveTo>
                                  <a:pt x="338823" y="1118397"/>
                                </a:moveTo>
                                <a:lnTo>
                                  <a:pt x="331320" y="1126179"/>
                                </a:lnTo>
                                <a:lnTo>
                                  <a:pt x="331013" y="1126564"/>
                                </a:lnTo>
                                <a:lnTo>
                                  <a:pt x="349344" y="1145370"/>
                                </a:lnTo>
                                <a:lnTo>
                                  <a:pt x="349169" y="1145370"/>
                                </a:lnTo>
                                <a:lnTo>
                                  <a:pt x="355963" y="1138342"/>
                                </a:lnTo>
                                <a:lnTo>
                                  <a:pt x="342237" y="1138342"/>
                                </a:lnTo>
                                <a:lnTo>
                                  <a:pt x="350165" y="1130047"/>
                                </a:lnTo>
                                <a:lnTo>
                                  <a:pt x="338823" y="1118397"/>
                                </a:lnTo>
                                <a:close/>
                              </a:path>
                              <a:path w="499109" h="1295400">
                                <a:moveTo>
                                  <a:pt x="498779" y="1130299"/>
                                </a:moveTo>
                                <a:lnTo>
                                  <a:pt x="495580" y="1130299"/>
                                </a:lnTo>
                                <a:lnTo>
                                  <a:pt x="491110" y="1134926"/>
                                </a:lnTo>
                                <a:lnTo>
                                  <a:pt x="498779" y="1142999"/>
                                </a:lnTo>
                                <a:lnTo>
                                  <a:pt x="498779" y="1130299"/>
                                </a:lnTo>
                                <a:close/>
                              </a:path>
                              <a:path w="499109" h="1295400">
                                <a:moveTo>
                                  <a:pt x="443942" y="1123364"/>
                                </a:moveTo>
                                <a:lnTo>
                                  <a:pt x="443681" y="1123364"/>
                                </a:lnTo>
                                <a:lnTo>
                                  <a:pt x="435931" y="1131321"/>
                                </a:lnTo>
                                <a:lnTo>
                                  <a:pt x="436166" y="1131321"/>
                                </a:lnTo>
                                <a:lnTo>
                                  <a:pt x="446990" y="1142703"/>
                                </a:lnTo>
                                <a:lnTo>
                                  <a:pt x="454699" y="1134690"/>
                                </a:lnTo>
                                <a:lnTo>
                                  <a:pt x="443942" y="1123364"/>
                                </a:lnTo>
                                <a:close/>
                              </a:path>
                              <a:path w="499109" h="1295400">
                                <a:moveTo>
                                  <a:pt x="465211" y="1123764"/>
                                </a:moveTo>
                                <a:lnTo>
                                  <a:pt x="454822" y="1134562"/>
                                </a:lnTo>
                                <a:lnTo>
                                  <a:pt x="454699" y="1134690"/>
                                </a:lnTo>
                                <a:lnTo>
                                  <a:pt x="462025" y="1142403"/>
                                </a:lnTo>
                                <a:lnTo>
                                  <a:pt x="472544" y="1131670"/>
                                </a:lnTo>
                                <a:lnTo>
                                  <a:pt x="472729" y="1131670"/>
                                </a:lnTo>
                                <a:lnTo>
                                  <a:pt x="465211" y="1123764"/>
                                </a:lnTo>
                                <a:close/>
                              </a:path>
                              <a:path w="499109" h="1295400">
                                <a:moveTo>
                                  <a:pt x="74104" y="1118207"/>
                                </a:moveTo>
                                <a:lnTo>
                                  <a:pt x="58715" y="1133995"/>
                                </a:lnTo>
                                <a:lnTo>
                                  <a:pt x="66868" y="1142149"/>
                                </a:lnTo>
                                <a:lnTo>
                                  <a:pt x="82041" y="1126564"/>
                                </a:lnTo>
                                <a:lnTo>
                                  <a:pt x="81751" y="1126179"/>
                                </a:lnTo>
                                <a:lnTo>
                                  <a:pt x="74104" y="1118207"/>
                                </a:lnTo>
                                <a:close/>
                              </a:path>
                              <a:path w="499109" h="1295400">
                                <a:moveTo>
                                  <a:pt x="111898" y="1133995"/>
                                </a:moveTo>
                                <a:lnTo>
                                  <a:pt x="96042" y="1133995"/>
                                </a:lnTo>
                                <a:lnTo>
                                  <a:pt x="104128" y="1142149"/>
                                </a:lnTo>
                                <a:lnTo>
                                  <a:pt x="103960" y="1142149"/>
                                </a:lnTo>
                                <a:lnTo>
                                  <a:pt x="111898" y="1133995"/>
                                </a:lnTo>
                                <a:close/>
                              </a:path>
                              <a:path w="499109" h="1295400">
                                <a:moveTo>
                                  <a:pt x="144190" y="1122521"/>
                                </a:moveTo>
                                <a:lnTo>
                                  <a:pt x="135255" y="1131670"/>
                                </a:lnTo>
                                <a:lnTo>
                                  <a:pt x="133019" y="1133995"/>
                                </a:lnTo>
                                <a:lnTo>
                                  <a:pt x="141054" y="1142149"/>
                                </a:lnTo>
                                <a:lnTo>
                                  <a:pt x="152256" y="1130641"/>
                                </a:lnTo>
                                <a:lnTo>
                                  <a:pt x="144190" y="1122521"/>
                                </a:lnTo>
                                <a:close/>
                              </a:path>
                              <a:path w="499109" h="1295400">
                                <a:moveTo>
                                  <a:pt x="436574" y="1115607"/>
                                </a:moveTo>
                                <a:lnTo>
                                  <a:pt x="418390" y="1134562"/>
                                </a:lnTo>
                                <a:lnTo>
                                  <a:pt x="425596" y="1142149"/>
                                </a:lnTo>
                                <a:lnTo>
                                  <a:pt x="425383" y="1142149"/>
                                </a:lnTo>
                                <a:lnTo>
                                  <a:pt x="435931" y="1131321"/>
                                </a:lnTo>
                                <a:lnTo>
                                  <a:pt x="436166" y="1131321"/>
                                </a:lnTo>
                                <a:lnTo>
                                  <a:pt x="428980" y="1123764"/>
                                </a:lnTo>
                                <a:lnTo>
                                  <a:pt x="443292" y="1123764"/>
                                </a:lnTo>
                                <a:lnTo>
                                  <a:pt x="443681" y="1123364"/>
                                </a:lnTo>
                                <a:lnTo>
                                  <a:pt x="443942" y="1123364"/>
                                </a:lnTo>
                                <a:lnTo>
                                  <a:pt x="436574" y="1115607"/>
                                </a:lnTo>
                                <a:close/>
                              </a:path>
                              <a:path w="499109" h="1295400">
                                <a:moveTo>
                                  <a:pt x="454801" y="1058597"/>
                                </a:moveTo>
                                <a:lnTo>
                                  <a:pt x="382623" y="1133995"/>
                                </a:lnTo>
                                <a:lnTo>
                                  <a:pt x="382203" y="1134562"/>
                                </a:lnTo>
                                <a:lnTo>
                                  <a:pt x="389084" y="1141807"/>
                                </a:lnTo>
                                <a:lnTo>
                                  <a:pt x="399598" y="1130966"/>
                                </a:lnTo>
                                <a:lnTo>
                                  <a:pt x="392749" y="1123764"/>
                                </a:lnTo>
                                <a:lnTo>
                                  <a:pt x="406582" y="1123764"/>
                                </a:lnTo>
                                <a:lnTo>
                                  <a:pt x="407366" y="1122955"/>
                                </a:lnTo>
                                <a:lnTo>
                                  <a:pt x="400387" y="1115607"/>
                                </a:lnTo>
                                <a:lnTo>
                                  <a:pt x="414493" y="1115607"/>
                                </a:lnTo>
                                <a:lnTo>
                                  <a:pt x="417891" y="1112103"/>
                                </a:lnTo>
                                <a:lnTo>
                                  <a:pt x="410829" y="1104676"/>
                                </a:lnTo>
                                <a:lnTo>
                                  <a:pt x="425094" y="1104676"/>
                                </a:lnTo>
                                <a:lnTo>
                                  <a:pt x="425649" y="1104104"/>
                                </a:lnTo>
                                <a:lnTo>
                                  <a:pt x="418571" y="1096652"/>
                                </a:lnTo>
                                <a:lnTo>
                                  <a:pt x="432876" y="1096652"/>
                                </a:lnTo>
                                <a:lnTo>
                                  <a:pt x="436185" y="1093240"/>
                                </a:lnTo>
                                <a:lnTo>
                                  <a:pt x="429119" y="1085810"/>
                                </a:lnTo>
                                <a:lnTo>
                                  <a:pt x="443391" y="1085810"/>
                                </a:lnTo>
                                <a:lnTo>
                                  <a:pt x="443750" y="1085440"/>
                                </a:lnTo>
                                <a:lnTo>
                                  <a:pt x="444109" y="1085440"/>
                                </a:lnTo>
                                <a:lnTo>
                                  <a:pt x="436823" y="1077769"/>
                                </a:lnTo>
                                <a:lnTo>
                                  <a:pt x="451190" y="1077769"/>
                                </a:lnTo>
                                <a:lnTo>
                                  <a:pt x="454479" y="1074378"/>
                                </a:lnTo>
                                <a:lnTo>
                                  <a:pt x="447272" y="1066799"/>
                                </a:lnTo>
                                <a:lnTo>
                                  <a:pt x="461828" y="1066799"/>
                                </a:lnTo>
                                <a:lnTo>
                                  <a:pt x="462191" y="1066425"/>
                                </a:lnTo>
                                <a:lnTo>
                                  <a:pt x="462055" y="1066235"/>
                                </a:lnTo>
                                <a:lnTo>
                                  <a:pt x="454801" y="1058597"/>
                                </a:lnTo>
                                <a:close/>
                              </a:path>
                              <a:path w="499109" h="1295400">
                                <a:moveTo>
                                  <a:pt x="122542" y="1123364"/>
                                </a:moveTo>
                                <a:lnTo>
                                  <a:pt x="122248" y="1123364"/>
                                </a:lnTo>
                                <a:lnTo>
                                  <a:pt x="115164" y="1130641"/>
                                </a:lnTo>
                                <a:lnTo>
                                  <a:pt x="125850" y="1141318"/>
                                </a:lnTo>
                                <a:lnTo>
                                  <a:pt x="132988" y="1133995"/>
                                </a:lnTo>
                                <a:lnTo>
                                  <a:pt x="130727" y="1131670"/>
                                </a:lnTo>
                                <a:lnTo>
                                  <a:pt x="122542" y="1123364"/>
                                </a:lnTo>
                                <a:close/>
                              </a:path>
                              <a:path w="499109" h="1295400">
                                <a:moveTo>
                                  <a:pt x="159340" y="1123364"/>
                                </a:moveTo>
                                <a:lnTo>
                                  <a:pt x="152262" y="1130641"/>
                                </a:lnTo>
                                <a:lnTo>
                                  <a:pt x="162729" y="1141170"/>
                                </a:lnTo>
                                <a:lnTo>
                                  <a:pt x="169731" y="1133995"/>
                                </a:lnTo>
                                <a:lnTo>
                                  <a:pt x="167485" y="1131670"/>
                                </a:lnTo>
                                <a:lnTo>
                                  <a:pt x="159340" y="1123364"/>
                                </a:lnTo>
                                <a:close/>
                              </a:path>
                              <a:path w="499109" h="1295400">
                                <a:moveTo>
                                  <a:pt x="188033" y="1115242"/>
                                </a:moveTo>
                                <a:lnTo>
                                  <a:pt x="172001" y="1131670"/>
                                </a:lnTo>
                                <a:lnTo>
                                  <a:pt x="169766" y="1133995"/>
                                </a:lnTo>
                                <a:lnTo>
                                  <a:pt x="176345" y="1140704"/>
                                </a:lnTo>
                                <a:lnTo>
                                  <a:pt x="187677" y="1129180"/>
                                </a:lnTo>
                                <a:lnTo>
                                  <a:pt x="181092" y="1122521"/>
                                </a:lnTo>
                                <a:lnTo>
                                  <a:pt x="194225" y="1122521"/>
                                </a:lnTo>
                                <a:lnTo>
                                  <a:pt x="194686" y="1122052"/>
                                </a:lnTo>
                                <a:lnTo>
                                  <a:pt x="188033" y="1115242"/>
                                </a:lnTo>
                                <a:close/>
                              </a:path>
                              <a:path w="499109" h="1295400">
                                <a:moveTo>
                                  <a:pt x="194686" y="1122052"/>
                                </a:moveTo>
                                <a:lnTo>
                                  <a:pt x="187677" y="1129180"/>
                                </a:lnTo>
                                <a:lnTo>
                                  <a:pt x="197242" y="1138854"/>
                                </a:lnTo>
                                <a:lnTo>
                                  <a:pt x="204083" y="1131670"/>
                                </a:lnTo>
                                <a:lnTo>
                                  <a:pt x="194686" y="1122052"/>
                                </a:lnTo>
                                <a:close/>
                              </a:path>
                              <a:path w="499109" h="1295400">
                                <a:moveTo>
                                  <a:pt x="215263" y="1119927"/>
                                </a:moveTo>
                                <a:lnTo>
                                  <a:pt x="204083" y="1131670"/>
                                </a:lnTo>
                                <a:lnTo>
                                  <a:pt x="210816" y="1138562"/>
                                </a:lnTo>
                                <a:lnTo>
                                  <a:pt x="210658" y="1138562"/>
                                </a:lnTo>
                                <a:lnTo>
                                  <a:pt x="221985" y="1126754"/>
                                </a:lnTo>
                                <a:lnTo>
                                  <a:pt x="215263" y="1119927"/>
                                </a:lnTo>
                                <a:close/>
                              </a:path>
                              <a:path w="499109" h="1295400">
                                <a:moveTo>
                                  <a:pt x="228875" y="1119667"/>
                                </a:moveTo>
                                <a:lnTo>
                                  <a:pt x="228534" y="1119927"/>
                                </a:lnTo>
                                <a:lnTo>
                                  <a:pt x="221985" y="1126754"/>
                                </a:lnTo>
                                <a:lnTo>
                                  <a:pt x="233609" y="1138562"/>
                                </a:lnTo>
                                <a:lnTo>
                                  <a:pt x="240176" y="1131670"/>
                                </a:lnTo>
                                <a:lnTo>
                                  <a:pt x="240565" y="1131670"/>
                                </a:lnTo>
                                <a:lnTo>
                                  <a:pt x="228875" y="1119667"/>
                                </a:lnTo>
                                <a:close/>
                              </a:path>
                              <a:path w="499109" h="1295400">
                                <a:moveTo>
                                  <a:pt x="253473" y="1131670"/>
                                </a:moveTo>
                                <a:lnTo>
                                  <a:pt x="240565" y="1131670"/>
                                </a:lnTo>
                                <a:lnTo>
                                  <a:pt x="247063" y="1138342"/>
                                </a:lnTo>
                                <a:lnTo>
                                  <a:pt x="253473" y="1131670"/>
                                </a:lnTo>
                                <a:close/>
                              </a:path>
                              <a:path w="499109" h="1295400">
                                <a:moveTo>
                                  <a:pt x="265302" y="1119667"/>
                                </a:moveTo>
                                <a:lnTo>
                                  <a:pt x="265002" y="1119667"/>
                                </a:lnTo>
                                <a:lnTo>
                                  <a:pt x="258377" y="1126564"/>
                                </a:lnTo>
                                <a:lnTo>
                                  <a:pt x="269930" y="1138342"/>
                                </a:lnTo>
                                <a:lnTo>
                                  <a:pt x="276623" y="1131321"/>
                                </a:lnTo>
                                <a:lnTo>
                                  <a:pt x="265302" y="1119667"/>
                                </a:lnTo>
                                <a:close/>
                              </a:path>
                              <a:path w="499109" h="1295400">
                                <a:moveTo>
                                  <a:pt x="305862" y="1100761"/>
                                </a:moveTo>
                                <a:lnTo>
                                  <a:pt x="305544" y="1100991"/>
                                </a:lnTo>
                                <a:lnTo>
                                  <a:pt x="276623" y="1131321"/>
                                </a:lnTo>
                                <a:lnTo>
                                  <a:pt x="283443" y="1138342"/>
                                </a:lnTo>
                                <a:lnTo>
                                  <a:pt x="283300" y="1138342"/>
                                </a:lnTo>
                                <a:lnTo>
                                  <a:pt x="294632" y="1126564"/>
                                </a:lnTo>
                                <a:lnTo>
                                  <a:pt x="294859" y="1126564"/>
                                </a:lnTo>
                                <a:lnTo>
                                  <a:pt x="288114" y="1119667"/>
                                </a:lnTo>
                                <a:lnTo>
                                  <a:pt x="301659" y="1119667"/>
                                </a:lnTo>
                                <a:lnTo>
                                  <a:pt x="294762" y="1112552"/>
                                </a:lnTo>
                                <a:lnTo>
                                  <a:pt x="308115" y="1112552"/>
                                </a:lnTo>
                                <a:lnTo>
                                  <a:pt x="312590" y="1107901"/>
                                </a:lnTo>
                                <a:lnTo>
                                  <a:pt x="312822" y="1107901"/>
                                </a:lnTo>
                                <a:lnTo>
                                  <a:pt x="305862" y="1100761"/>
                                </a:lnTo>
                                <a:close/>
                              </a:path>
                              <a:path w="499109" h="1295400">
                                <a:moveTo>
                                  <a:pt x="326362" y="1131321"/>
                                </a:moveTo>
                                <a:lnTo>
                                  <a:pt x="312955" y="1131321"/>
                                </a:lnTo>
                                <a:lnTo>
                                  <a:pt x="319760" y="1138342"/>
                                </a:lnTo>
                                <a:lnTo>
                                  <a:pt x="319592" y="1138342"/>
                                </a:lnTo>
                                <a:lnTo>
                                  <a:pt x="326362" y="1131321"/>
                                </a:lnTo>
                                <a:close/>
                              </a:path>
                              <a:path w="499109" h="1295400">
                                <a:moveTo>
                                  <a:pt x="85500" y="1123364"/>
                                </a:moveTo>
                                <a:lnTo>
                                  <a:pt x="85156" y="1123364"/>
                                </a:lnTo>
                                <a:lnTo>
                                  <a:pt x="82416" y="1126179"/>
                                </a:lnTo>
                                <a:lnTo>
                                  <a:pt x="82121" y="1126564"/>
                                </a:lnTo>
                                <a:lnTo>
                                  <a:pt x="92524" y="1137409"/>
                                </a:lnTo>
                                <a:lnTo>
                                  <a:pt x="95852" y="1133995"/>
                                </a:lnTo>
                                <a:lnTo>
                                  <a:pt x="96042" y="1133995"/>
                                </a:lnTo>
                                <a:lnTo>
                                  <a:pt x="85500" y="1123364"/>
                                </a:lnTo>
                                <a:close/>
                              </a:path>
                              <a:path w="499109" h="1295400">
                                <a:moveTo>
                                  <a:pt x="37314" y="1117851"/>
                                </a:moveTo>
                                <a:lnTo>
                                  <a:pt x="26718" y="1128721"/>
                                </a:lnTo>
                                <a:lnTo>
                                  <a:pt x="34695" y="1137168"/>
                                </a:lnTo>
                                <a:lnTo>
                                  <a:pt x="35044" y="1136738"/>
                                </a:lnTo>
                                <a:lnTo>
                                  <a:pt x="45324" y="1126179"/>
                                </a:lnTo>
                                <a:lnTo>
                                  <a:pt x="37314" y="1117851"/>
                                </a:lnTo>
                                <a:close/>
                              </a:path>
                              <a:path w="499109" h="1295400">
                                <a:moveTo>
                                  <a:pt x="473047" y="1001608"/>
                                </a:moveTo>
                                <a:lnTo>
                                  <a:pt x="472661" y="1001879"/>
                                </a:lnTo>
                                <a:lnTo>
                                  <a:pt x="350165" y="1130047"/>
                                </a:lnTo>
                                <a:lnTo>
                                  <a:pt x="357098" y="1137168"/>
                                </a:lnTo>
                                <a:lnTo>
                                  <a:pt x="363231" y="1130823"/>
                                </a:lnTo>
                                <a:lnTo>
                                  <a:pt x="356518" y="1123764"/>
                                </a:lnTo>
                                <a:lnTo>
                                  <a:pt x="370055" y="1123764"/>
                                </a:lnTo>
                                <a:lnTo>
                                  <a:pt x="371009" y="1122776"/>
                                </a:lnTo>
                                <a:lnTo>
                                  <a:pt x="364200" y="1115607"/>
                                </a:lnTo>
                                <a:lnTo>
                                  <a:pt x="377940" y="1115607"/>
                                </a:lnTo>
                                <a:lnTo>
                                  <a:pt x="381495" y="1111929"/>
                                </a:lnTo>
                                <a:lnTo>
                                  <a:pt x="374598" y="1104676"/>
                                </a:lnTo>
                                <a:lnTo>
                                  <a:pt x="388506" y="1104676"/>
                                </a:lnTo>
                                <a:lnTo>
                                  <a:pt x="389262" y="1103894"/>
                                </a:lnTo>
                                <a:lnTo>
                                  <a:pt x="382384" y="1096652"/>
                                </a:lnTo>
                                <a:lnTo>
                                  <a:pt x="396262" y="1096652"/>
                                </a:lnTo>
                                <a:lnTo>
                                  <a:pt x="399721" y="1093075"/>
                                </a:lnTo>
                                <a:lnTo>
                                  <a:pt x="399264" y="1092515"/>
                                </a:lnTo>
                                <a:lnTo>
                                  <a:pt x="392888" y="1085810"/>
                                </a:lnTo>
                                <a:lnTo>
                                  <a:pt x="406743" y="1085810"/>
                                </a:lnTo>
                                <a:lnTo>
                                  <a:pt x="407515" y="1085012"/>
                                </a:lnTo>
                                <a:lnTo>
                                  <a:pt x="400636" y="1077769"/>
                                </a:lnTo>
                                <a:lnTo>
                                  <a:pt x="414516" y="1077769"/>
                                </a:lnTo>
                                <a:lnTo>
                                  <a:pt x="418023" y="1074141"/>
                                </a:lnTo>
                                <a:lnTo>
                                  <a:pt x="411041" y="1066799"/>
                                </a:lnTo>
                                <a:lnTo>
                                  <a:pt x="425120" y="1066799"/>
                                </a:lnTo>
                                <a:lnTo>
                                  <a:pt x="425665" y="1066235"/>
                                </a:lnTo>
                                <a:lnTo>
                                  <a:pt x="425868" y="1066235"/>
                                </a:lnTo>
                                <a:lnTo>
                                  <a:pt x="418614" y="1058597"/>
                                </a:lnTo>
                                <a:lnTo>
                                  <a:pt x="433048" y="1058597"/>
                                </a:lnTo>
                                <a:lnTo>
                                  <a:pt x="436215" y="1055321"/>
                                </a:lnTo>
                                <a:lnTo>
                                  <a:pt x="436356" y="1055321"/>
                                </a:lnTo>
                                <a:lnTo>
                                  <a:pt x="429130" y="1047722"/>
                                </a:lnTo>
                                <a:lnTo>
                                  <a:pt x="444471" y="1047722"/>
                                </a:lnTo>
                                <a:lnTo>
                                  <a:pt x="436779" y="1039622"/>
                                </a:lnTo>
                                <a:lnTo>
                                  <a:pt x="451390" y="1039622"/>
                                </a:lnTo>
                                <a:lnTo>
                                  <a:pt x="454522" y="1036383"/>
                                </a:lnTo>
                                <a:lnTo>
                                  <a:pt x="454225" y="1036011"/>
                                </a:lnTo>
                                <a:lnTo>
                                  <a:pt x="447272" y="1028699"/>
                                </a:lnTo>
                                <a:lnTo>
                                  <a:pt x="462591" y="1028699"/>
                                </a:lnTo>
                                <a:lnTo>
                                  <a:pt x="454984" y="1020690"/>
                                </a:lnTo>
                                <a:lnTo>
                                  <a:pt x="469691" y="1020690"/>
                                </a:lnTo>
                                <a:lnTo>
                                  <a:pt x="472744" y="1017532"/>
                                </a:lnTo>
                                <a:lnTo>
                                  <a:pt x="472883" y="1017532"/>
                                </a:lnTo>
                                <a:lnTo>
                                  <a:pt x="465388" y="1009649"/>
                                </a:lnTo>
                                <a:lnTo>
                                  <a:pt x="480685" y="1009649"/>
                                </a:lnTo>
                                <a:lnTo>
                                  <a:pt x="473047" y="1001608"/>
                                </a:lnTo>
                                <a:close/>
                              </a:path>
                              <a:path w="499109" h="1295400">
                                <a:moveTo>
                                  <a:pt x="16453" y="1117851"/>
                                </a:moveTo>
                                <a:lnTo>
                                  <a:pt x="15993" y="1118207"/>
                                </a:lnTo>
                                <a:lnTo>
                                  <a:pt x="8471" y="1125934"/>
                                </a:lnTo>
                                <a:lnTo>
                                  <a:pt x="18904" y="1136738"/>
                                </a:lnTo>
                                <a:lnTo>
                                  <a:pt x="26718" y="1128721"/>
                                </a:lnTo>
                                <a:lnTo>
                                  <a:pt x="16453" y="1117851"/>
                                </a:lnTo>
                                <a:close/>
                              </a:path>
                              <a:path w="499109" h="1295400">
                                <a:moveTo>
                                  <a:pt x="472909" y="1115763"/>
                                </a:moveTo>
                                <a:lnTo>
                                  <a:pt x="465211" y="1123764"/>
                                </a:lnTo>
                                <a:lnTo>
                                  <a:pt x="472729" y="1131670"/>
                                </a:lnTo>
                                <a:lnTo>
                                  <a:pt x="472544" y="1131670"/>
                                </a:lnTo>
                                <a:lnTo>
                                  <a:pt x="480292" y="1123764"/>
                                </a:lnTo>
                                <a:lnTo>
                                  <a:pt x="480509" y="1123764"/>
                                </a:lnTo>
                                <a:lnTo>
                                  <a:pt x="472909" y="1115763"/>
                                </a:lnTo>
                                <a:close/>
                              </a:path>
                              <a:path w="499109" h="1295400">
                                <a:moveTo>
                                  <a:pt x="425649" y="1104104"/>
                                </a:moveTo>
                                <a:lnTo>
                                  <a:pt x="417891" y="1112103"/>
                                </a:lnTo>
                                <a:lnTo>
                                  <a:pt x="436166" y="1131321"/>
                                </a:lnTo>
                                <a:lnTo>
                                  <a:pt x="435931" y="1131321"/>
                                </a:lnTo>
                                <a:lnTo>
                                  <a:pt x="443292" y="1123764"/>
                                </a:lnTo>
                                <a:lnTo>
                                  <a:pt x="428749" y="1123764"/>
                                </a:lnTo>
                                <a:lnTo>
                                  <a:pt x="436574" y="1115607"/>
                                </a:lnTo>
                                <a:lnTo>
                                  <a:pt x="425649" y="1104104"/>
                                </a:lnTo>
                                <a:close/>
                              </a:path>
                              <a:path w="499109" h="1295400">
                                <a:moveTo>
                                  <a:pt x="389262" y="1103894"/>
                                </a:moveTo>
                                <a:lnTo>
                                  <a:pt x="381495" y="1111929"/>
                                </a:lnTo>
                                <a:lnTo>
                                  <a:pt x="399598" y="1130966"/>
                                </a:lnTo>
                                <a:lnTo>
                                  <a:pt x="406582" y="1123764"/>
                                </a:lnTo>
                                <a:lnTo>
                                  <a:pt x="392417" y="1123764"/>
                                </a:lnTo>
                                <a:lnTo>
                                  <a:pt x="400226" y="1115607"/>
                                </a:lnTo>
                                <a:lnTo>
                                  <a:pt x="400387" y="1115607"/>
                                </a:lnTo>
                                <a:lnTo>
                                  <a:pt x="389262" y="1103894"/>
                                </a:lnTo>
                                <a:close/>
                              </a:path>
                              <a:path w="499109" h="1295400">
                                <a:moveTo>
                                  <a:pt x="352942" y="1103754"/>
                                </a:moveTo>
                                <a:lnTo>
                                  <a:pt x="345059" y="1111929"/>
                                </a:lnTo>
                                <a:lnTo>
                                  <a:pt x="345264" y="1111929"/>
                                </a:lnTo>
                                <a:lnTo>
                                  <a:pt x="363231" y="1130823"/>
                                </a:lnTo>
                                <a:lnTo>
                                  <a:pt x="370055" y="1123764"/>
                                </a:lnTo>
                                <a:lnTo>
                                  <a:pt x="356170" y="1123764"/>
                                </a:lnTo>
                                <a:lnTo>
                                  <a:pt x="363966" y="1115607"/>
                                </a:lnTo>
                                <a:lnTo>
                                  <a:pt x="364200" y="1115607"/>
                                </a:lnTo>
                                <a:lnTo>
                                  <a:pt x="352942" y="1103754"/>
                                </a:lnTo>
                                <a:close/>
                              </a:path>
                              <a:path w="499109" h="1295400">
                                <a:moveTo>
                                  <a:pt x="114333" y="1115034"/>
                                </a:moveTo>
                                <a:lnTo>
                                  <a:pt x="107036" y="1122521"/>
                                </a:lnTo>
                                <a:lnTo>
                                  <a:pt x="115164" y="1130641"/>
                                </a:lnTo>
                                <a:lnTo>
                                  <a:pt x="122248" y="1123364"/>
                                </a:lnTo>
                                <a:lnTo>
                                  <a:pt x="122542" y="1123364"/>
                                </a:lnTo>
                                <a:lnTo>
                                  <a:pt x="114333" y="1115034"/>
                                </a:lnTo>
                                <a:close/>
                              </a:path>
                              <a:path w="499109" h="1295400">
                                <a:moveTo>
                                  <a:pt x="151373" y="1115242"/>
                                </a:moveTo>
                                <a:lnTo>
                                  <a:pt x="150912" y="1115607"/>
                                </a:lnTo>
                                <a:lnTo>
                                  <a:pt x="144190" y="1122521"/>
                                </a:lnTo>
                                <a:lnTo>
                                  <a:pt x="152262" y="1130641"/>
                                </a:lnTo>
                                <a:lnTo>
                                  <a:pt x="159340" y="1123364"/>
                                </a:lnTo>
                                <a:lnTo>
                                  <a:pt x="151373" y="1115242"/>
                                </a:lnTo>
                                <a:close/>
                              </a:path>
                              <a:path w="499109" h="1295400">
                                <a:moveTo>
                                  <a:pt x="422" y="1117599"/>
                                </a:moveTo>
                                <a:lnTo>
                                  <a:pt x="422" y="1130299"/>
                                </a:lnTo>
                                <a:lnTo>
                                  <a:pt x="4221" y="1130299"/>
                                </a:lnTo>
                                <a:lnTo>
                                  <a:pt x="8471" y="1125934"/>
                                </a:lnTo>
                                <a:lnTo>
                                  <a:pt x="422" y="1117599"/>
                                </a:lnTo>
                                <a:close/>
                              </a:path>
                              <a:path w="499109" h="1295400">
                                <a:moveTo>
                                  <a:pt x="177711" y="1104676"/>
                                </a:moveTo>
                                <a:lnTo>
                                  <a:pt x="177533" y="1104676"/>
                                </a:lnTo>
                                <a:lnTo>
                                  <a:pt x="170472" y="1111929"/>
                                </a:lnTo>
                                <a:lnTo>
                                  <a:pt x="170620" y="1111929"/>
                                </a:lnTo>
                                <a:lnTo>
                                  <a:pt x="187677" y="1129180"/>
                                </a:lnTo>
                                <a:lnTo>
                                  <a:pt x="194225" y="1122521"/>
                                </a:lnTo>
                                <a:lnTo>
                                  <a:pt x="180929" y="1122521"/>
                                </a:lnTo>
                                <a:lnTo>
                                  <a:pt x="188033" y="1115242"/>
                                </a:lnTo>
                                <a:lnTo>
                                  <a:pt x="177711" y="1104676"/>
                                </a:lnTo>
                                <a:close/>
                              </a:path>
                              <a:path w="499109" h="1295400">
                                <a:moveTo>
                                  <a:pt x="233291" y="1100991"/>
                                </a:moveTo>
                                <a:lnTo>
                                  <a:pt x="215263" y="1119927"/>
                                </a:lnTo>
                                <a:lnTo>
                                  <a:pt x="221985" y="1126754"/>
                                </a:lnTo>
                                <a:lnTo>
                                  <a:pt x="228783" y="1119667"/>
                                </a:lnTo>
                                <a:lnTo>
                                  <a:pt x="227638" y="1118397"/>
                                </a:lnTo>
                                <a:lnTo>
                                  <a:pt x="222197" y="1112810"/>
                                </a:lnTo>
                                <a:lnTo>
                                  <a:pt x="235360" y="1112810"/>
                                </a:lnTo>
                                <a:lnTo>
                                  <a:pt x="240069" y="1107901"/>
                                </a:lnTo>
                                <a:lnTo>
                                  <a:pt x="233291" y="1100991"/>
                                </a:lnTo>
                                <a:close/>
                              </a:path>
                              <a:path w="499109" h="1295400">
                                <a:moveTo>
                                  <a:pt x="77240" y="1115034"/>
                                </a:moveTo>
                                <a:lnTo>
                                  <a:pt x="76994" y="1115242"/>
                                </a:lnTo>
                                <a:lnTo>
                                  <a:pt x="74104" y="1118207"/>
                                </a:lnTo>
                                <a:lnTo>
                                  <a:pt x="82121" y="1126564"/>
                                </a:lnTo>
                                <a:lnTo>
                                  <a:pt x="82416" y="1126179"/>
                                </a:lnTo>
                                <a:lnTo>
                                  <a:pt x="85156" y="1123364"/>
                                </a:lnTo>
                                <a:lnTo>
                                  <a:pt x="85500" y="1123364"/>
                                </a:lnTo>
                                <a:lnTo>
                                  <a:pt x="77240" y="1115034"/>
                                </a:lnTo>
                                <a:close/>
                              </a:path>
                              <a:path w="499109" h="1295400">
                                <a:moveTo>
                                  <a:pt x="258390" y="1112552"/>
                                </a:moveTo>
                                <a:lnTo>
                                  <a:pt x="251611" y="1119667"/>
                                </a:lnTo>
                                <a:lnTo>
                                  <a:pt x="258377" y="1126564"/>
                                </a:lnTo>
                                <a:lnTo>
                                  <a:pt x="265002" y="1119667"/>
                                </a:lnTo>
                                <a:lnTo>
                                  <a:pt x="265302" y="1119667"/>
                                </a:lnTo>
                                <a:lnTo>
                                  <a:pt x="258390" y="1112552"/>
                                </a:lnTo>
                                <a:close/>
                              </a:path>
                              <a:path w="499109" h="1295400">
                                <a:moveTo>
                                  <a:pt x="283334" y="1100761"/>
                                </a:moveTo>
                                <a:lnTo>
                                  <a:pt x="283163" y="1100761"/>
                                </a:lnTo>
                                <a:lnTo>
                                  <a:pt x="276304" y="1107901"/>
                                </a:lnTo>
                                <a:lnTo>
                                  <a:pt x="276607" y="1107901"/>
                                </a:lnTo>
                                <a:lnTo>
                                  <a:pt x="294859" y="1126564"/>
                                </a:lnTo>
                                <a:lnTo>
                                  <a:pt x="294632" y="1126564"/>
                                </a:lnTo>
                                <a:lnTo>
                                  <a:pt x="301269" y="1119667"/>
                                </a:lnTo>
                                <a:lnTo>
                                  <a:pt x="287735" y="1119667"/>
                                </a:lnTo>
                                <a:lnTo>
                                  <a:pt x="294520" y="1112552"/>
                                </a:lnTo>
                                <a:lnTo>
                                  <a:pt x="294762" y="1112552"/>
                                </a:lnTo>
                                <a:lnTo>
                                  <a:pt x="283334" y="1100761"/>
                                </a:lnTo>
                                <a:close/>
                              </a:path>
                              <a:path w="499109" h="1295400">
                                <a:moveTo>
                                  <a:pt x="320551" y="1099628"/>
                                </a:moveTo>
                                <a:lnTo>
                                  <a:pt x="312590" y="1107901"/>
                                </a:lnTo>
                                <a:lnTo>
                                  <a:pt x="312822" y="1107901"/>
                                </a:lnTo>
                                <a:lnTo>
                                  <a:pt x="331013" y="1126564"/>
                                </a:lnTo>
                                <a:lnTo>
                                  <a:pt x="331320" y="1126179"/>
                                </a:lnTo>
                                <a:lnTo>
                                  <a:pt x="337598" y="1119667"/>
                                </a:lnTo>
                                <a:lnTo>
                                  <a:pt x="323890" y="1119667"/>
                                </a:lnTo>
                                <a:lnTo>
                                  <a:pt x="331895" y="1111280"/>
                                </a:lnTo>
                                <a:lnTo>
                                  <a:pt x="320551" y="1099628"/>
                                </a:lnTo>
                                <a:close/>
                              </a:path>
                              <a:path w="499109" h="1295400">
                                <a:moveTo>
                                  <a:pt x="39962" y="1115242"/>
                                </a:moveTo>
                                <a:lnTo>
                                  <a:pt x="39501" y="1115607"/>
                                </a:lnTo>
                                <a:lnTo>
                                  <a:pt x="37314" y="1117851"/>
                                </a:lnTo>
                                <a:lnTo>
                                  <a:pt x="45324" y="1126179"/>
                                </a:lnTo>
                                <a:lnTo>
                                  <a:pt x="48064" y="1123364"/>
                                </a:lnTo>
                                <a:lnTo>
                                  <a:pt x="47675" y="1122955"/>
                                </a:lnTo>
                                <a:lnTo>
                                  <a:pt x="39962" y="1115242"/>
                                </a:lnTo>
                                <a:close/>
                              </a:path>
                              <a:path w="499109" h="1295400">
                                <a:moveTo>
                                  <a:pt x="8443" y="1109371"/>
                                </a:moveTo>
                                <a:lnTo>
                                  <a:pt x="422" y="1117599"/>
                                </a:lnTo>
                                <a:lnTo>
                                  <a:pt x="8471" y="1125934"/>
                                </a:lnTo>
                                <a:lnTo>
                                  <a:pt x="16339" y="1117851"/>
                                </a:lnTo>
                                <a:lnTo>
                                  <a:pt x="16215" y="1117599"/>
                                </a:lnTo>
                                <a:lnTo>
                                  <a:pt x="8443" y="1109371"/>
                                </a:lnTo>
                                <a:close/>
                              </a:path>
                              <a:path w="499109" h="1295400">
                                <a:moveTo>
                                  <a:pt x="462135" y="1104419"/>
                                </a:moveTo>
                                <a:lnTo>
                                  <a:pt x="454213" y="1112552"/>
                                </a:lnTo>
                                <a:lnTo>
                                  <a:pt x="454549" y="1112552"/>
                                </a:lnTo>
                                <a:lnTo>
                                  <a:pt x="465211" y="1123764"/>
                                </a:lnTo>
                                <a:lnTo>
                                  <a:pt x="472909" y="1115763"/>
                                </a:lnTo>
                                <a:lnTo>
                                  <a:pt x="462135" y="1104419"/>
                                </a:lnTo>
                                <a:close/>
                              </a:path>
                              <a:path w="499109" h="1295400">
                                <a:moveTo>
                                  <a:pt x="491120" y="1096836"/>
                                </a:moveTo>
                                <a:lnTo>
                                  <a:pt x="472909" y="1115763"/>
                                </a:lnTo>
                                <a:lnTo>
                                  <a:pt x="480509" y="1123764"/>
                                </a:lnTo>
                                <a:lnTo>
                                  <a:pt x="480292" y="1123764"/>
                                </a:lnTo>
                                <a:lnTo>
                                  <a:pt x="491026" y="1112810"/>
                                </a:lnTo>
                                <a:lnTo>
                                  <a:pt x="483503" y="1104899"/>
                                </a:lnTo>
                                <a:lnTo>
                                  <a:pt x="498779" y="1104899"/>
                                </a:lnTo>
                                <a:lnTo>
                                  <a:pt x="491120" y="1096836"/>
                                </a:lnTo>
                                <a:close/>
                              </a:path>
                              <a:path w="499109" h="1295400">
                                <a:moveTo>
                                  <a:pt x="55683" y="1099005"/>
                                </a:moveTo>
                                <a:lnTo>
                                  <a:pt x="40060" y="1115034"/>
                                </a:lnTo>
                                <a:lnTo>
                                  <a:pt x="39962" y="1115242"/>
                                </a:lnTo>
                                <a:lnTo>
                                  <a:pt x="48084" y="1123364"/>
                                </a:lnTo>
                                <a:lnTo>
                                  <a:pt x="48462" y="1122955"/>
                                </a:lnTo>
                                <a:lnTo>
                                  <a:pt x="63672" y="1107333"/>
                                </a:lnTo>
                                <a:lnTo>
                                  <a:pt x="55683" y="1099005"/>
                                </a:lnTo>
                                <a:close/>
                              </a:path>
                              <a:path w="499109" h="1295400">
                                <a:moveTo>
                                  <a:pt x="88253" y="1103754"/>
                                </a:moveTo>
                                <a:lnTo>
                                  <a:pt x="88055" y="1103894"/>
                                </a:lnTo>
                                <a:lnTo>
                                  <a:pt x="79364" y="1112810"/>
                                </a:lnTo>
                                <a:lnTo>
                                  <a:pt x="77240" y="1115034"/>
                                </a:lnTo>
                                <a:lnTo>
                                  <a:pt x="85500" y="1123364"/>
                                </a:lnTo>
                                <a:lnTo>
                                  <a:pt x="85156" y="1123364"/>
                                </a:lnTo>
                                <a:lnTo>
                                  <a:pt x="96288" y="1111929"/>
                                </a:lnTo>
                                <a:lnTo>
                                  <a:pt x="96436" y="1111929"/>
                                </a:lnTo>
                                <a:lnTo>
                                  <a:pt x="88253" y="1103754"/>
                                </a:lnTo>
                                <a:close/>
                              </a:path>
                              <a:path w="499109" h="1295400">
                                <a:moveTo>
                                  <a:pt x="132695" y="1096196"/>
                                </a:moveTo>
                                <a:lnTo>
                                  <a:pt x="114333" y="1115034"/>
                                </a:lnTo>
                                <a:lnTo>
                                  <a:pt x="122542" y="1123364"/>
                                </a:lnTo>
                                <a:lnTo>
                                  <a:pt x="122248" y="1123364"/>
                                </a:lnTo>
                                <a:lnTo>
                                  <a:pt x="133380" y="1111929"/>
                                </a:lnTo>
                                <a:lnTo>
                                  <a:pt x="133661" y="1111929"/>
                                </a:lnTo>
                                <a:lnTo>
                                  <a:pt x="125534" y="1103754"/>
                                </a:lnTo>
                                <a:lnTo>
                                  <a:pt x="140107" y="1103754"/>
                                </a:lnTo>
                                <a:lnTo>
                                  <a:pt x="132695" y="1096196"/>
                                </a:lnTo>
                                <a:close/>
                              </a:path>
                              <a:path w="499109" h="1295400">
                                <a:moveTo>
                                  <a:pt x="162536" y="1103754"/>
                                </a:moveTo>
                                <a:lnTo>
                                  <a:pt x="162329" y="1103894"/>
                                </a:lnTo>
                                <a:lnTo>
                                  <a:pt x="151470" y="1115034"/>
                                </a:lnTo>
                                <a:lnTo>
                                  <a:pt x="151373" y="1115242"/>
                                </a:lnTo>
                                <a:lnTo>
                                  <a:pt x="159340" y="1123364"/>
                                </a:lnTo>
                                <a:lnTo>
                                  <a:pt x="170472" y="1111929"/>
                                </a:lnTo>
                                <a:lnTo>
                                  <a:pt x="170620" y="1111929"/>
                                </a:lnTo>
                                <a:lnTo>
                                  <a:pt x="162536" y="1103754"/>
                                </a:lnTo>
                                <a:close/>
                              </a:path>
                              <a:path w="499109" h="1295400">
                                <a:moveTo>
                                  <a:pt x="447060" y="1104676"/>
                                </a:moveTo>
                                <a:lnTo>
                                  <a:pt x="436574" y="1115607"/>
                                </a:lnTo>
                                <a:lnTo>
                                  <a:pt x="443942" y="1123364"/>
                                </a:lnTo>
                                <a:lnTo>
                                  <a:pt x="443681" y="1123364"/>
                                </a:lnTo>
                                <a:lnTo>
                                  <a:pt x="454213" y="1112552"/>
                                </a:lnTo>
                                <a:lnTo>
                                  <a:pt x="454549" y="1112552"/>
                                </a:lnTo>
                                <a:lnTo>
                                  <a:pt x="447060" y="1104676"/>
                                </a:lnTo>
                                <a:close/>
                              </a:path>
                              <a:path w="499109" h="1295400">
                                <a:moveTo>
                                  <a:pt x="414493" y="1115607"/>
                                </a:moveTo>
                                <a:lnTo>
                                  <a:pt x="400387" y="1115607"/>
                                </a:lnTo>
                                <a:lnTo>
                                  <a:pt x="407366" y="1122955"/>
                                </a:lnTo>
                                <a:lnTo>
                                  <a:pt x="414493" y="1115607"/>
                                </a:lnTo>
                                <a:close/>
                              </a:path>
                              <a:path w="499109" h="1295400">
                                <a:moveTo>
                                  <a:pt x="377940" y="1115607"/>
                                </a:moveTo>
                                <a:lnTo>
                                  <a:pt x="364200" y="1115607"/>
                                </a:lnTo>
                                <a:lnTo>
                                  <a:pt x="371009" y="1122776"/>
                                </a:lnTo>
                                <a:lnTo>
                                  <a:pt x="377940" y="1115607"/>
                                </a:lnTo>
                                <a:close/>
                              </a:path>
                              <a:path w="499109" h="1295400">
                                <a:moveTo>
                                  <a:pt x="103872" y="1104419"/>
                                </a:moveTo>
                                <a:lnTo>
                                  <a:pt x="103600" y="1104419"/>
                                </a:lnTo>
                                <a:lnTo>
                                  <a:pt x="96288" y="1111929"/>
                                </a:lnTo>
                                <a:lnTo>
                                  <a:pt x="96436" y="1111929"/>
                                </a:lnTo>
                                <a:lnTo>
                                  <a:pt x="107036" y="1122521"/>
                                </a:lnTo>
                                <a:lnTo>
                                  <a:pt x="114333" y="1115034"/>
                                </a:lnTo>
                                <a:lnTo>
                                  <a:pt x="103872" y="1104419"/>
                                </a:lnTo>
                                <a:close/>
                              </a:path>
                              <a:path w="499109" h="1295400">
                                <a:moveTo>
                                  <a:pt x="140759" y="1104419"/>
                                </a:moveTo>
                                <a:lnTo>
                                  <a:pt x="140441" y="1104676"/>
                                </a:lnTo>
                                <a:lnTo>
                                  <a:pt x="133380" y="1111929"/>
                                </a:lnTo>
                                <a:lnTo>
                                  <a:pt x="133661" y="1111929"/>
                                </a:lnTo>
                                <a:lnTo>
                                  <a:pt x="144190" y="1122521"/>
                                </a:lnTo>
                                <a:lnTo>
                                  <a:pt x="151268" y="1115242"/>
                                </a:lnTo>
                                <a:lnTo>
                                  <a:pt x="151170" y="1115034"/>
                                </a:lnTo>
                                <a:lnTo>
                                  <a:pt x="140759" y="1104419"/>
                                </a:lnTo>
                                <a:close/>
                              </a:path>
                              <a:path w="499109" h="1295400">
                                <a:moveTo>
                                  <a:pt x="199341" y="1103754"/>
                                </a:moveTo>
                                <a:lnTo>
                                  <a:pt x="199107" y="1103894"/>
                                </a:lnTo>
                                <a:lnTo>
                                  <a:pt x="188033" y="1115242"/>
                                </a:lnTo>
                                <a:lnTo>
                                  <a:pt x="194686" y="1122052"/>
                                </a:lnTo>
                                <a:lnTo>
                                  <a:pt x="206014" y="1110532"/>
                                </a:lnTo>
                                <a:lnTo>
                                  <a:pt x="199341" y="1103754"/>
                                </a:lnTo>
                                <a:close/>
                              </a:path>
                              <a:path w="499109" h="1295400">
                                <a:moveTo>
                                  <a:pt x="213030" y="1103397"/>
                                </a:moveTo>
                                <a:lnTo>
                                  <a:pt x="206014" y="1110532"/>
                                </a:lnTo>
                                <a:lnTo>
                                  <a:pt x="215263" y="1119927"/>
                                </a:lnTo>
                                <a:lnTo>
                                  <a:pt x="222038" y="1112810"/>
                                </a:lnTo>
                                <a:lnTo>
                                  <a:pt x="222197" y="1112810"/>
                                </a:lnTo>
                                <a:lnTo>
                                  <a:pt x="213030" y="1103397"/>
                                </a:lnTo>
                                <a:close/>
                              </a:path>
                              <a:path w="499109" h="1295400">
                                <a:moveTo>
                                  <a:pt x="235360" y="1112810"/>
                                </a:moveTo>
                                <a:lnTo>
                                  <a:pt x="222197" y="1112810"/>
                                </a:lnTo>
                                <a:lnTo>
                                  <a:pt x="228875" y="1119667"/>
                                </a:lnTo>
                                <a:lnTo>
                                  <a:pt x="230002" y="1118397"/>
                                </a:lnTo>
                                <a:lnTo>
                                  <a:pt x="235360" y="1112810"/>
                                </a:lnTo>
                                <a:close/>
                              </a:path>
                              <a:path w="499109" h="1295400">
                                <a:moveTo>
                                  <a:pt x="246937" y="1100761"/>
                                </a:moveTo>
                                <a:lnTo>
                                  <a:pt x="240069" y="1107901"/>
                                </a:lnTo>
                                <a:lnTo>
                                  <a:pt x="251611" y="1119667"/>
                                </a:lnTo>
                                <a:lnTo>
                                  <a:pt x="258390" y="1112552"/>
                                </a:lnTo>
                                <a:lnTo>
                                  <a:pt x="246937" y="1100761"/>
                                </a:lnTo>
                                <a:close/>
                              </a:path>
                              <a:path w="499109" h="1295400">
                                <a:moveTo>
                                  <a:pt x="269624" y="1100761"/>
                                </a:moveTo>
                                <a:lnTo>
                                  <a:pt x="258390" y="1112552"/>
                                </a:lnTo>
                                <a:lnTo>
                                  <a:pt x="265302" y="1119667"/>
                                </a:lnTo>
                                <a:lnTo>
                                  <a:pt x="265002" y="1119667"/>
                                </a:lnTo>
                                <a:lnTo>
                                  <a:pt x="276304" y="1107901"/>
                                </a:lnTo>
                                <a:lnTo>
                                  <a:pt x="276607" y="1107901"/>
                                </a:lnTo>
                                <a:lnTo>
                                  <a:pt x="269624" y="1100761"/>
                                </a:lnTo>
                                <a:close/>
                              </a:path>
                              <a:path w="499109" h="1295400">
                                <a:moveTo>
                                  <a:pt x="308115" y="1112552"/>
                                </a:moveTo>
                                <a:lnTo>
                                  <a:pt x="294762" y="1112552"/>
                                </a:lnTo>
                                <a:lnTo>
                                  <a:pt x="301659" y="1119667"/>
                                </a:lnTo>
                                <a:lnTo>
                                  <a:pt x="301269" y="1119667"/>
                                </a:lnTo>
                                <a:lnTo>
                                  <a:pt x="308115" y="1112552"/>
                                </a:lnTo>
                                <a:close/>
                              </a:path>
                              <a:path w="499109" h="1295400">
                                <a:moveTo>
                                  <a:pt x="465388" y="971549"/>
                                </a:moveTo>
                                <a:lnTo>
                                  <a:pt x="465147" y="971682"/>
                                </a:lnTo>
                                <a:lnTo>
                                  <a:pt x="331895" y="1111280"/>
                                </a:lnTo>
                                <a:lnTo>
                                  <a:pt x="338823" y="1118397"/>
                                </a:lnTo>
                                <a:lnTo>
                                  <a:pt x="345059" y="1111929"/>
                                </a:lnTo>
                                <a:lnTo>
                                  <a:pt x="345264" y="1111929"/>
                                </a:lnTo>
                                <a:lnTo>
                                  <a:pt x="338367" y="1104676"/>
                                </a:lnTo>
                                <a:lnTo>
                                  <a:pt x="352052" y="1104676"/>
                                </a:lnTo>
                                <a:lnTo>
                                  <a:pt x="352942" y="1103754"/>
                                </a:lnTo>
                                <a:lnTo>
                                  <a:pt x="346197" y="1096652"/>
                                </a:lnTo>
                                <a:lnTo>
                                  <a:pt x="359789" y="1096652"/>
                                </a:lnTo>
                                <a:lnTo>
                                  <a:pt x="363238" y="1093075"/>
                                </a:lnTo>
                                <a:lnTo>
                                  <a:pt x="363565" y="1093075"/>
                                </a:lnTo>
                                <a:lnTo>
                                  <a:pt x="356657" y="1085810"/>
                                </a:lnTo>
                                <a:lnTo>
                                  <a:pt x="370243" y="1085810"/>
                                </a:lnTo>
                                <a:lnTo>
                                  <a:pt x="371013" y="1085012"/>
                                </a:lnTo>
                                <a:lnTo>
                                  <a:pt x="371328" y="1085012"/>
                                </a:lnTo>
                                <a:lnTo>
                                  <a:pt x="364449" y="1077769"/>
                                </a:lnTo>
                                <a:lnTo>
                                  <a:pt x="377996" y="1077769"/>
                                </a:lnTo>
                                <a:lnTo>
                                  <a:pt x="381494" y="1074141"/>
                                </a:lnTo>
                                <a:lnTo>
                                  <a:pt x="381792" y="1074141"/>
                                </a:lnTo>
                                <a:lnTo>
                                  <a:pt x="374810" y="1066799"/>
                                </a:lnTo>
                                <a:lnTo>
                                  <a:pt x="388572" y="1066799"/>
                                </a:lnTo>
                                <a:lnTo>
                                  <a:pt x="389117" y="1066235"/>
                                </a:lnTo>
                                <a:lnTo>
                                  <a:pt x="389681" y="1066235"/>
                                </a:lnTo>
                                <a:lnTo>
                                  <a:pt x="382427" y="1058597"/>
                                </a:lnTo>
                                <a:lnTo>
                                  <a:pt x="396481" y="1058597"/>
                                </a:lnTo>
                                <a:lnTo>
                                  <a:pt x="399640" y="1055321"/>
                                </a:lnTo>
                                <a:lnTo>
                                  <a:pt x="400125" y="1055321"/>
                                </a:lnTo>
                                <a:lnTo>
                                  <a:pt x="392899" y="1047722"/>
                                </a:lnTo>
                                <a:lnTo>
                                  <a:pt x="408284" y="1047722"/>
                                </a:lnTo>
                                <a:lnTo>
                                  <a:pt x="400592" y="1039622"/>
                                </a:lnTo>
                                <a:lnTo>
                                  <a:pt x="414776" y="1039622"/>
                                </a:lnTo>
                                <a:lnTo>
                                  <a:pt x="417900" y="1036383"/>
                                </a:lnTo>
                                <a:lnTo>
                                  <a:pt x="418347" y="1036383"/>
                                </a:lnTo>
                                <a:lnTo>
                                  <a:pt x="411041" y="1028699"/>
                                </a:lnTo>
                                <a:lnTo>
                                  <a:pt x="425308" y="1028699"/>
                                </a:lnTo>
                                <a:lnTo>
                                  <a:pt x="425790" y="1028200"/>
                                </a:lnTo>
                                <a:lnTo>
                                  <a:pt x="425929" y="1028200"/>
                                </a:lnTo>
                                <a:lnTo>
                                  <a:pt x="418797" y="1020690"/>
                                </a:lnTo>
                                <a:lnTo>
                                  <a:pt x="433030" y="1020690"/>
                                </a:lnTo>
                                <a:lnTo>
                                  <a:pt x="436076" y="1017532"/>
                                </a:lnTo>
                                <a:lnTo>
                                  <a:pt x="436652" y="1017532"/>
                                </a:lnTo>
                                <a:lnTo>
                                  <a:pt x="429157" y="1009649"/>
                                </a:lnTo>
                                <a:lnTo>
                                  <a:pt x="443676" y="1009649"/>
                                </a:lnTo>
                                <a:lnTo>
                                  <a:pt x="443972" y="1009342"/>
                                </a:lnTo>
                                <a:lnTo>
                                  <a:pt x="444205" y="1009342"/>
                                </a:lnTo>
                                <a:lnTo>
                                  <a:pt x="436860" y="1001608"/>
                                </a:lnTo>
                                <a:lnTo>
                                  <a:pt x="451429" y="1001608"/>
                                </a:lnTo>
                                <a:lnTo>
                                  <a:pt x="454163" y="998772"/>
                                </a:lnTo>
                                <a:lnTo>
                                  <a:pt x="455044" y="998772"/>
                                </a:lnTo>
                                <a:lnTo>
                                  <a:pt x="447272" y="990599"/>
                                </a:lnTo>
                                <a:lnTo>
                                  <a:pt x="462043" y="990599"/>
                                </a:lnTo>
                                <a:lnTo>
                                  <a:pt x="462309" y="990323"/>
                                </a:lnTo>
                                <a:lnTo>
                                  <a:pt x="461978" y="989954"/>
                                </a:lnTo>
                                <a:lnTo>
                                  <a:pt x="454952" y="982557"/>
                                </a:lnTo>
                                <a:lnTo>
                                  <a:pt x="469798" y="982557"/>
                                </a:lnTo>
                                <a:lnTo>
                                  <a:pt x="472707" y="979539"/>
                                </a:lnTo>
                                <a:lnTo>
                                  <a:pt x="472985" y="979539"/>
                                </a:lnTo>
                                <a:lnTo>
                                  <a:pt x="465514" y="971682"/>
                                </a:lnTo>
                                <a:lnTo>
                                  <a:pt x="465388" y="971549"/>
                                </a:lnTo>
                                <a:close/>
                              </a:path>
                              <a:path w="499109" h="1295400">
                                <a:moveTo>
                                  <a:pt x="66713" y="1104419"/>
                                </a:moveTo>
                                <a:lnTo>
                                  <a:pt x="66508" y="1104419"/>
                                </a:lnTo>
                                <a:lnTo>
                                  <a:pt x="63672" y="1107333"/>
                                </a:lnTo>
                                <a:lnTo>
                                  <a:pt x="74104" y="1118207"/>
                                </a:lnTo>
                                <a:lnTo>
                                  <a:pt x="77196" y="1115034"/>
                                </a:lnTo>
                                <a:lnTo>
                                  <a:pt x="75035" y="1112810"/>
                                </a:lnTo>
                                <a:lnTo>
                                  <a:pt x="66713" y="1104419"/>
                                </a:lnTo>
                                <a:close/>
                              </a:path>
                              <a:path w="499109" h="1295400">
                                <a:moveTo>
                                  <a:pt x="18868" y="1098675"/>
                                </a:moveTo>
                                <a:lnTo>
                                  <a:pt x="8443" y="1109371"/>
                                </a:lnTo>
                                <a:lnTo>
                                  <a:pt x="16453" y="1117851"/>
                                </a:lnTo>
                                <a:lnTo>
                                  <a:pt x="16584" y="1117599"/>
                                </a:lnTo>
                                <a:lnTo>
                                  <a:pt x="26890" y="1107014"/>
                                </a:lnTo>
                                <a:lnTo>
                                  <a:pt x="18868" y="1098675"/>
                                </a:lnTo>
                                <a:close/>
                              </a:path>
                              <a:path w="499109" h="1295400">
                                <a:moveTo>
                                  <a:pt x="29397" y="1104676"/>
                                </a:moveTo>
                                <a:lnTo>
                                  <a:pt x="29166" y="1104676"/>
                                </a:lnTo>
                                <a:lnTo>
                                  <a:pt x="26890" y="1107014"/>
                                </a:lnTo>
                                <a:lnTo>
                                  <a:pt x="37314" y="1117851"/>
                                </a:lnTo>
                                <a:lnTo>
                                  <a:pt x="39857" y="1115242"/>
                                </a:lnTo>
                                <a:lnTo>
                                  <a:pt x="39754" y="1115034"/>
                                </a:lnTo>
                                <a:lnTo>
                                  <a:pt x="29397" y="1104676"/>
                                </a:lnTo>
                                <a:close/>
                              </a:path>
                              <a:path w="499109" h="1295400">
                                <a:moveTo>
                                  <a:pt x="4221" y="1104899"/>
                                </a:moveTo>
                                <a:lnTo>
                                  <a:pt x="422" y="1117599"/>
                                </a:lnTo>
                                <a:lnTo>
                                  <a:pt x="8443" y="1109371"/>
                                </a:lnTo>
                                <a:lnTo>
                                  <a:pt x="4221" y="1104899"/>
                                </a:lnTo>
                                <a:close/>
                              </a:path>
                              <a:path w="499109" h="1295400">
                                <a:moveTo>
                                  <a:pt x="498779" y="1104899"/>
                                </a:moveTo>
                                <a:lnTo>
                                  <a:pt x="491026" y="1112810"/>
                                </a:lnTo>
                                <a:lnTo>
                                  <a:pt x="495580" y="1117599"/>
                                </a:lnTo>
                                <a:lnTo>
                                  <a:pt x="498779" y="1104899"/>
                                </a:lnTo>
                                <a:close/>
                              </a:path>
                              <a:path w="499109" h="1295400">
                                <a:moveTo>
                                  <a:pt x="480647" y="1085810"/>
                                </a:moveTo>
                                <a:lnTo>
                                  <a:pt x="480261" y="1085810"/>
                                </a:lnTo>
                                <a:lnTo>
                                  <a:pt x="472646" y="1093628"/>
                                </a:lnTo>
                                <a:lnTo>
                                  <a:pt x="472784" y="1093628"/>
                                </a:lnTo>
                                <a:lnTo>
                                  <a:pt x="491026" y="1112810"/>
                                </a:lnTo>
                                <a:lnTo>
                                  <a:pt x="498779" y="1104899"/>
                                </a:lnTo>
                                <a:lnTo>
                                  <a:pt x="483361" y="1104899"/>
                                </a:lnTo>
                                <a:lnTo>
                                  <a:pt x="491120" y="1096836"/>
                                </a:lnTo>
                                <a:lnTo>
                                  <a:pt x="480647" y="1085810"/>
                                </a:lnTo>
                                <a:close/>
                              </a:path>
                              <a:path w="499109" h="1295400">
                                <a:moveTo>
                                  <a:pt x="454758" y="1096652"/>
                                </a:moveTo>
                                <a:lnTo>
                                  <a:pt x="447060" y="1104676"/>
                                </a:lnTo>
                                <a:lnTo>
                                  <a:pt x="454549" y="1112552"/>
                                </a:lnTo>
                                <a:lnTo>
                                  <a:pt x="454213" y="1112552"/>
                                </a:lnTo>
                                <a:lnTo>
                                  <a:pt x="462135" y="1104419"/>
                                </a:lnTo>
                                <a:lnTo>
                                  <a:pt x="454758" y="1096652"/>
                                </a:lnTo>
                                <a:close/>
                              </a:path>
                              <a:path w="499109" h="1295400">
                                <a:moveTo>
                                  <a:pt x="407515" y="1085012"/>
                                </a:moveTo>
                                <a:lnTo>
                                  <a:pt x="400262" y="1092515"/>
                                </a:lnTo>
                                <a:lnTo>
                                  <a:pt x="399796" y="1093075"/>
                                </a:lnTo>
                                <a:lnTo>
                                  <a:pt x="417891" y="1112103"/>
                                </a:lnTo>
                                <a:lnTo>
                                  <a:pt x="425094" y="1104676"/>
                                </a:lnTo>
                                <a:lnTo>
                                  <a:pt x="410690" y="1104676"/>
                                </a:lnTo>
                                <a:lnTo>
                                  <a:pt x="418372" y="1096652"/>
                                </a:lnTo>
                                <a:lnTo>
                                  <a:pt x="418571" y="1096652"/>
                                </a:lnTo>
                                <a:lnTo>
                                  <a:pt x="407515" y="1085012"/>
                                </a:lnTo>
                                <a:close/>
                              </a:path>
                              <a:path w="499109" h="1295400">
                                <a:moveTo>
                                  <a:pt x="114104" y="1077240"/>
                                </a:moveTo>
                                <a:lnTo>
                                  <a:pt x="113520" y="1077769"/>
                                </a:lnTo>
                                <a:lnTo>
                                  <a:pt x="88539" y="1103397"/>
                                </a:lnTo>
                                <a:lnTo>
                                  <a:pt x="88253" y="1103754"/>
                                </a:lnTo>
                                <a:lnTo>
                                  <a:pt x="96436" y="1111929"/>
                                </a:lnTo>
                                <a:lnTo>
                                  <a:pt x="96288" y="1111929"/>
                                </a:lnTo>
                                <a:lnTo>
                                  <a:pt x="103600" y="1104419"/>
                                </a:lnTo>
                                <a:lnTo>
                                  <a:pt x="103872" y="1104419"/>
                                </a:lnTo>
                                <a:lnTo>
                                  <a:pt x="95769" y="1096196"/>
                                </a:lnTo>
                                <a:lnTo>
                                  <a:pt x="111605" y="1096196"/>
                                </a:lnTo>
                                <a:lnTo>
                                  <a:pt x="114644" y="1093075"/>
                                </a:lnTo>
                                <a:lnTo>
                                  <a:pt x="114918" y="1093075"/>
                                </a:lnTo>
                                <a:lnTo>
                                  <a:pt x="106902" y="1085012"/>
                                </a:lnTo>
                                <a:lnTo>
                                  <a:pt x="121726" y="1085012"/>
                                </a:lnTo>
                                <a:lnTo>
                                  <a:pt x="114104" y="1077240"/>
                                </a:lnTo>
                                <a:close/>
                              </a:path>
                              <a:path w="499109" h="1295400">
                                <a:moveTo>
                                  <a:pt x="122146" y="1085440"/>
                                </a:moveTo>
                                <a:lnTo>
                                  <a:pt x="121717" y="1085810"/>
                                </a:lnTo>
                                <a:lnTo>
                                  <a:pt x="114644" y="1093075"/>
                                </a:lnTo>
                                <a:lnTo>
                                  <a:pt x="114918" y="1093075"/>
                                </a:lnTo>
                                <a:lnTo>
                                  <a:pt x="133661" y="1111929"/>
                                </a:lnTo>
                                <a:lnTo>
                                  <a:pt x="133380" y="1111929"/>
                                </a:lnTo>
                                <a:lnTo>
                                  <a:pt x="140692" y="1104419"/>
                                </a:lnTo>
                                <a:lnTo>
                                  <a:pt x="140450" y="1104104"/>
                                </a:lnTo>
                                <a:lnTo>
                                  <a:pt x="140107" y="1103754"/>
                                </a:lnTo>
                                <a:lnTo>
                                  <a:pt x="125329" y="1103754"/>
                                </a:lnTo>
                                <a:lnTo>
                                  <a:pt x="132695" y="1096196"/>
                                </a:lnTo>
                                <a:lnTo>
                                  <a:pt x="122146" y="1085440"/>
                                </a:lnTo>
                                <a:close/>
                              </a:path>
                              <a:path w="499109" h="1295400">
                                <a:moveTo>
                                  <a:pt x="206229" y="1058855"/>
                                </a:moveTo>
                                <a:lnTo>
                                  <a:pt x="162813" y="1103397"/>
                                </a:lnTo>
                                <a:lnTo>
                                  <a:pt x="162536" y="1103754"/>
                                </a:lnTo>
                                <a:lnTo>
                                  <a:pt x="170620" y="1111929"/>
                                </a:lnTo>
                                <a:lnTo>
                                  <a:pt x="170472" y="1111929"/>
                                </a:lnTo>
                                <a:lnTo>
                                  <a:pt x="177533" y="1104676"/>
                                </a:lnTo>
                                <a:lnTo>
                                  <a:pt x="177711" y="1104676"/>
                                </a:lnTo>
                                <a:lnTo>
                                  <a:pt x="169871" y="1096652"/>
                                </a:lnTo>
                                <a:lnTo>
                                  <a:pt x="185345" y="1096652"/>
                                </a:lnTo>
                                <a:lnTo>
                                  <a:pt x="188828" y="1093075"/>
                                </a:lnTo>
                                <a:lnTo>
                                  <a:pt x="180890" y="1085012"/>
                                </a:lnTo>
                                <a:lnTo>
                                  <a:pt x="195123" y="1085012"/>
                                </a:lnTo>
                                <a:lnTo>
                                  <a:pt x="188069" y="1077769"/>
                                </a:lnTo>
                                <a:lnTo>
                                  <a:pt x="203728" y="1077769"/>
                                </a:lnTo>
                                <a:lnTo>
                                  <a:pt x="207030" y="1074378"/>
                                </a:lnTo>
                                <a:lnTo>
                                  <a:pt x="207185" y="1074378"/>
                                </a:lnTo>
                                <a:lnTo>
                                  <a:pt x="199197" y="1066235"/>
                                </a:lnTo>
                                <a:lnTo>
                                  <a:pt x="213398" y="1066235"/>
                                </a:lnTo>
                                <a:lnTo>
                                  <a:pt x="206229" y="1058855"/>
                                </a:lnTo>
                                <a:close/>
                              </a:path>
                              <a:path w="499109" h="1295400">
                                <a:moveTo>
                                  <a:pt x="335140" y="1085012"/>
                                </a:moveTo>
                                <a:lnTo>
                                  <a:pt x="334615" y="1085012"/>
                                </a:lnTo>
                                <a:lnTo>
                                  <a:pt x="326856" y="1093075"/>
                                </a:lnTo>
                                <a:lnTo>
                                  <a:pt x="327334" y="1093075"/>
                                </a:lnTo>
                                <a:lnTo>
                                  <a:pt x="345264" y="1111929"/>
                                </a:lnTo>
                                <a:lnTo>
                                  <a:pt x="345059" y="1111929"/>
                                </a:lnTo>
                                <a:lnTo>
                                  <a:pt x="352052" y="1104676"/>
                                </a:lnTo>
                                <a:lnTo>
                                  <a:pt x="338199" y="1104676"/>
                                </a:lnTo>
                                <a:lnTo>
                                  <a:pt x="345858" y="1096652"/>
                                </a:lnTo>
                                <a:lnTo>
                                  <a:pt x="346197" y="1096652"/>
                                </a:lnTo>
                                <a:lnTo>
                                  <a:pt x="335140" y="1085012"/>
                                </a:lnTo>
                                <a:close/>
                              </a:path>
                              <a:path w="499109" h="1295400">
                                <a:moveTo>
                                  <a:pt x="371328" y="1085012"/>
                                </a:moveTo>
                                <a:lnTo>
                                  <a:pt x="371013" y="1085012"/>
                                </a:lnTo>
                                <a:lnTo>
                                  <a:pt x="363238" y="1093075"/>
                                </a:lnTo>
                                <a:lnTo>
                                  <a:pt x="363565" y="1093075"/>
                                </a:lnTo>
                                <a:lnTo>
                                  <a:pt x="381495" y="1111929"/>
                                </a:lnTo>
                                <a:lnTo>
                                  <a:pt x="388506" y="1104676"/>
                                </a:lnTo>
                                <a:lnTo>
                                  <a:pt x="374413" y="1104676"/>
                                </a:lnTo>
                                <a:lnTo>
                                  <a:pt x="382082" y="1096652"/>
                                </a:lnTo>
                                <a:lnTo>
                                  <a:pt x="382384" y="1096652"/>
                                </a:lnTo>
                                <a:lnTo>
                                  <a:pt x="371328" y="1085012"/>
                                </a:lnTo>
                                <a:close/>
                              </a:path>
                              <a:path w="499109" h="1295400">
                                <a:moveTo>
                                  <a:pt x="217616" y="1085012"/>
                                </a:moveTo>
                                <a:lnTo>
                                  <a:pt x="217116" y="1085440"/>
                                </a:lnTo>
                                <a:lnTo>
                                  <a:pt x="199592" y="1103397"/>
                                </a:lnTo>
                                <a:lnTo>
                                  <a:pt x="199341" y="1103754"/>
                                </a:lnTo>
                                <a:lnTo>
                                  <a:pt x="206014" y="1110532"/>
                                </a:lnTo>
                                <a:lnTo>
                                  <a:pt x="213030" y="1103397"/>
                                </a:lnTo>
                                <a:lnTo>
                                  <a:pt x="206460" y="1096652"/>
                                </a:lnTo>
                                <a:lnTo>
                                  <a:pt x="219662" y="1096652"/>
                                </a:lnTo>
                                <a:lnTo>
                                  <a:pt x="224354" y="1091881"/>
                                </a:lnTo>
                                <a:lnTo>
                                  <a:pt x="217616" y="1085012"/>
                                </a:lnTo>
                                <a:close/>
                              </a:path>
                              <a:path w="499109" h="1295400">
                                <a:moveTo>
                                  <a:pt x="240156" y="1093780"/>
                                </a:moveTo>
                                <a:lnTo>
                                  <a:pt x="233291" y="1100991"/>
                                </a:lnTo>
                                <a:lnTo>
                                  <a:pt x="240069" y="1107901"/>
                                </a:lnTo>
                                <a:lnTo>
                                  <a:pt x="246919" y="1100761"/>
                                </a:lnTo>
                                <a:lnTo>
                                  <a:pt x="240156" y="1093780"/>
                                </a:lnTo>
                                <a:close/>
                              </a:path>
                              <a:path w="499109" h="1295400">
                                <a:moveTo>
                                  <a:pt x="276420" y="1093628"/>
                                </a:moveTo>
                                <a:lnTo>
                                  <a:pt x="269624" y="1100761"/>
                                </a:lnTo>
                                <a:lnTo>
                                  <a:pt x="276607" y="1107901"/>
                                </a:lnTo>
                                <a:lnTo>
                                  <a:pt x="276304" y="1107901"/>
                                </a:lnTo>
                                <a:lnTo>
                                  <a:pt x="283163" y="1100761"/>
                                </a:lnTo>
                                <a:lnTo>
                                  <a:pt x="283334" y="1100761"/>
                                </a:lnTo>
                                <a:lnTo>
                                  <a:pt x="276420" y="1093628"/>
                                </a:lnTo>
                                <a:close/>
                              </a:path>
                              <a:path w="499109" h="1295400">
                                <a:moveTo>
                                  <a:pt x="313626" y="1092515"/>
                                </a:moveTo>
                                <a:lnTo>
                                  <a:pt x="306844" y="1099628"/>
                                </a:lnTo>
                                <a:lnTo>
                                  <a:pt x="305862" y="1100761"/>
                                </a:lnTo>
                                <a:lnTo>
                                  <a:pt x="312822" y="1107901"/>
                                </a:lnTo>
                                <a:lnTo>
                                  <a:pt x="312590" y="1107901"/>
                                </a:lnTo>
                                <a:lnTo>
                                  <a:pt x="320551" y="1099628"/>
                                </a:lnTo>
                                <a:lnTo>
                                  <a:pt x="313626" y="1092515"/>
                                </a:lnTo>
                                <a:close/>
                              </a:path>
                              <a:path w="499109" h="1295400">
                                <a:moveTo>
                                  <a:pt x="95444" y="1058214"/>
                                </a:moveTo>
                                <a:lnTo>
                                  <a:pt x="55683" y="1099005"/>
                                </a:lnTo>
                                <a:lnTo>
                                  <a:pt x="63672" y="1107333"/>
                                </a:lnTo>
                                <a:lnTo>
                                  <a:pt x="66508" y="1104419"/>
                                </a:lnTo>
                                <a:lnTo>
                                  <a:pt x="66713" y="1104419"/>
                                </a:lnTo>
                                <a:lnTo>
                                  <a:pt x="58559" y="1096196"/>
                                </a:lnTo>
                                <a:lnTo>
                                  <a:pt x="74513" y="1096196"/>
                                </a:lnTo>
                                <a:lnTo>
                                  <a:pt x="77552" y="1093075"/>
                                </a:lnTo>
                                <a:lnTo>
                                  <a:pt x="69495" y="1085012"/>
                                </a:lnTo>
                                <a:lnTo>
                                  <a:pt x="84746" y="1085012"/>
                                </a:lnTo>
                                <a:lnTo>
                                  <a:pt x="77088" y="1077240"/>
                                </a:lnTo>
                                <a:lnTo>
                                  <a:pt x="92968" y="1077240"/>
                                </a:lnTo>
                                <a:lnTo>
                                  <a:pt x="95985" y="1074141"/>
                                </a:lnTo>
                                <a:lnTo>
                                  <a:pt x="95187" y="1073227"/>
                                </a:lnTo>
                                <a:lnTo>
                                  <a:pt x="88237" y="1066235"/>
                                </a:lnTo>
                                <a:lnTo>
                                  <a:pt x="103311" y="1066235"/>
                                </a:lnTo>
                                <a:lnTo>
                                  <a:pt x="95444" y="1058214"/>
                                </a:lnTo>
                                <a:close/>
                              </a:path>
                              <a:path w="499109" h="1295400">
                                <a:moveTo>
                                  <a:pt x="37263" y="1079803"/>
                                </a:moveTo>
                                <a:lnTo>
                                  <a:pt x="18868" y="1098675"/>
                                </a:lnTo>
                                <a:lnTo>
                                  <a:pt x="26890" y="1107014"/>
                                </a:lnTo>
                                <a:lnTo>
                                  <a:pt x="29166" y="1104676"/>
                                </a:lnTo>
                                <a:lnTo>
                                  <a:pt x="29397" y="1104676"/>
                                </a:lnTo>
                                <a:lnTo>
                                  <a:pt x="21373" y="1096652"/>
                                </a:lnTo>
                                <a:lnTo>
                                  <a:pt x="36978" y="1096652"/>
                                </a:lnTo>
                                <a:lnTo>
                                  <a:pt x="45262" y="1088142"/>
                                </a:lnTo>
                                <a:lnTo>
                                  <a:pt x="37263" y="1079803"/>
                                </a:lnTo>
                                <a:close/>
                              </a:path>
                              <a:path w="499109" h="1295400">
                                <a:moveTo>
                                  <a:pt x="498779" y="1092199"/>
                                </a:moveTo>
                                <a:lnTo>
                                  <a:pt x="495580" y="1092199"/>
                                </a:lnTo>
                                <a:lnTo>
                                  <a:pt x="491120" y="1096836"/>
                                </a:lnTo>
                                <a:lnTo>
                                  <a:pt x="498779" y="1104899"/>
                                </a:lnTo>
                                <a:lnTo>
                                  <a:pt x="498779" y="1092199"/>
                                </a:lnTo>
                                <a:close/>
                              </a:path>
                              <a:path w="499109" h="1295400">
                                <a:moveTo>
                                  <a:pt x="36978" y="1096652"/>
                                </a:moveTo>
                                <a:lnTo>
                                  <a:pt x="21373" y="1096652"/>
                                </a:lnTo>
                                <a:lnTo>
                                  <a:pt x="29397" y="1104676"/>
                                </a:lnTo>
                                <a:lnTo>
                                  <a:pt x="29166" y="1104676"/>
                                </a:lnTo>
                                <a:lnTo>
                                  <a:pt x="36978" y="1096652"/>
                                </a:lnTo>
                                <a:close/>
                              </a:path>
                              <a:path w="499109" h="1295400">
                                <a:moveTo>
                                  <a:pt x="185345" y="1096652"/>
                                </a:moveTo>
                                <a:lnTo>
                                  <a:pt x="169871" y="1096652"/>
                                </a:lnTo>
                                <a:lnTo>
                                  <a:pt x="177711" y="1104676"/>
                                </a:lnTo>
                                <a:lnTo>
                                  <a:pt x="177533" y="1104676"/>
                                </a:lnTo>
                                <a:lnTo>
                                  <a:pt x="185345" y="1096652"/>
                                </a:lnTo>
                                <a:close/>
                              </a:path>
                              <a:path w="499109" h="1295400">
                                <a:moveTo>
                                  <a:pt x="444109" y="1085440"/>
                                </a:moveTo>
                                <a:lnTo>
                                  <a:pt x="443750" y="1085440"/>
                                </a:lnTo>
                                <a:lnTo>
                                  <a:pt x="436185" y="1093240"/>
                                </a:lnTo>
                                <a:lnTo>
                                  <a:pt x="447060" y="1104676"/>
                                </a:lnTo>
                                <a:lnTo>
                                  <a:pt x="454758" y="1096652"/>
                                </a:lnTo>
                                <a:lnTo>
                                  <a:pt x="444109" y="1085440"/>
                                </a:lnTo>
                                <a:close/>
                              </a:path>
                              <a:path w="499109" h="1295400">
                                <a:moveTo>
                                  <a:pt x="74513" y="1096196"/>
                                </a:moveTo>
                                <a:lnTo>
                                  <a:pt x="58559" y="1096196"/>
                                </a:lnTo>
                                <a:lnTo>
                                  <a:pt x="66713" y="1104419"/>
                                </a:lnTo>
                                <a:lnTo>
                                  <a:pt x="66508" y="1104419"/>
                                </a:lnTo>
                                <a:lnTo>
                                  <a:pt x="74513" y="1096196"/>
                                </a:lnTo>
                                <a:close/>
                              </a:path>
                              <a:path w="499109" h="1295400">
                                <a:moveTo>
                                  <a:pt x="111605" y="1096196"/>
                                </a:moveTo>
                                <a:lnTo>
                                  <a:pt x="95769" y="1096196"/>
                                </a:lnTo>
                                <a:lnTo>
                                  <a:pt x="103872" y="1104419"/>
                                </a:lnTo>
                                <a:lnTo>
                                  <a:pt x="103600" y="1104419"/>
                                </a:lnTo>
                                <a:lnTo>
                                  <a:pt x="111605" y="1096196"/>
                                </a:lnTo>
                                <a:close/>
                              </a:path>
                              <a:path w="499109" h="1295400">
                                <a:moveTo>
                                  <a:pt x="169398" y="1058597"/>
                                </a:moveTo>
                                <a:lnTo>
                                  <a:pt x="169092" y="1058855"/>
                                </a:lnTo>
                                <a:lnTo>
                                  <a:pt x="132695" y="1096196"/>
                                </a:lnTo>
                                <a:lnTo>
                                  <a:pt x="140759" y="1104419"/>
                                </a:lnTo>
                                <a:lnTo>
                                  <a:pt x="140998" y="1104104"/>
                                </a:lnTo>
                                <a:lnTo>
                                  <a:pt x="151736" y="1093075"/>
                                </a:lnTo>
                                <a:lnTo>
                                  <a:pt x="151977" y="1093075"/>
                                </a:lnTo>
                                <a:lnTo>
                                  <a:pt x="144004" y="1085012"/>
                                </a:lnTo>
                                <a:lnTo>
                                  <a:pt x="158498" y="1085012"/>
                                </a:lnTo>
                                <a:lnTo>
                                  <a:pt x="151423" y="1077769"/>
                                </a:lnTo>
                                <a:lnTo>
                                  <a:pt x="166637" y="1077769"/>
                                </a:lnTo>
                                <a:lnTo>
                                  <a:pt x="170168" y="1074141"/>
                                </a:lnTo>
                                <a:lnTo>
                                  <a:pt x="162405" y="1066235"/>
                                </a:lnTo>
                                <a:lnTo>
                                  <a:pt x="176836" y="1066235"/>
                                </a:lnTo>
                                <a:lnTo>
                                  <a:pt x="169398" y="1058597"/>
                                </a:lnTo>
                                <a:close/>
                              </a:path>
                              <a:path w="499109" h="1295400">
                                <a:moveTo>
                                  <a:pt x="483503" y="1066799"/>
                                </a:moveTo>
                                <a:lnTo>
                                  <a:pt x="483169" y="1067037"/>
                                </a:lnTo>
                                <a:lnTo>
                                  <a:pt x="454758" y="1096652"/>
                                </a:lnTo>
                                <a:lnTo>
                                  <a:pt x="462135" y="1104419"/>
                                </a:lnTo>
                                <a:lnTo>
                                  <a:pt x="472646" y="1093628"/>
                                </a:lnTo>
                                <a:lnTo>
                                  <a:pt x="472784" y="1093628"/>
                                </a:lnTo>
                                <a:lnTo>
                                  <a:pt x="465350" y="1085810"/>
                                </a:lnTo>
                                <a:lnTo>
                                  <a:pt x="480647" y="1085810"/>
                                </a:lnTo>
                                <a:lnTo>
                                  <a:pt x="473010" y="1077769"/>
                                </a:lnTo>
                                <a:lnTo>
                                  <a:pt x="488094" y="1077769"/>
                                </a:lnTo>
                                <a:lnTo>
                                  <a:pt x="490957" y="1074829"/>
                                </a:lnTo>
                                <a:lnTo>
                                  <a:pt x="491139" y="1074829"/>
                                </a:lnTo>
                                <a:lnTo>
                                  <a:pt x="483503" y="1066799"/>
                                </a:lnTo>
                                <a:close/>
                              </a:path>
                              <a:path w="499109" h="1295400">
                                <a:moveTo>
                                  <a:pt x="432876" y="1096652"/>
                                </a:moveTo>
                                <a:lnTo>
                                  <a:pt x="418571" y="1096652"/>
                                </a:lnTo>
                                <a:lnTo>
                                  <a:pt x="425649" y="1104104"/>
                                </a:lnTo>
                                <a:lnTo>
                                  <a:pt x="432876" y="1096652"/>
                                </a:lnTo>
                                <a:close/>
                              </a:path>
                              <a:path w="499109" h="1295400">
                                <a:moveTo>
                                  <a:pt x="396262" y="1096652"/>
                                </a:moveTo>
                                <a:lnTo>
                                  <a:pt x="382384" y="1096652"/>
                                </a:lnTo>
                                <a:lnTo>
                                  <a:pt x="389262" y="1103894"/>
                                </a:lnTo>
                                <a:lnTo>
                                  <a:pt x="396262" y="1096652"/>
                                </a:lnTo>
                                <a:close/>
                              </a:path>
                              <a:path w="499109" h="1295400">
                                <a:moveTo>
                                  <a:pt x="85169" y="1085440"/>
                                </a:moveTo>
                                <a:lnTo>
                                  <a:pt x="84985" y="1085440"/>
                                </a:lnTo>
                                <a:lnTo>
                                  <a:pt x="77565" y="1093075"/>
                                </a:lnTo>
                                <a:lnTo>
                                  <a:pt x="88253" y="1103754"/>
                                </a:lnTo>
                                <a:lnTo>
                                  <a:pt x="88539" y="1103397"/>
                                </a:lnTo>
                                <a:lnTo>
                                  <a:pt x="95558" y="1096196"/>
                                </a:lnTo>
                                <a:lnTo>
                                  <a:pt x="95769" y="1096196"/>
                                </a:lnTo>
                                <a:lnTo>
                                  <a:pt x="85169" y="1085440"/>
                                </a:lnTo>
                                <a:close/>
                              </a:path>
                              <a:path w="499109" h="1295400">
                                <a:moveTo>
                                  <a:pt x="159278" y="1085810"/>
                                </a:moveTo>
                                <a:lnTo>
                                  <a:pt x="158809" y="1085810"/>
                                </a:lnTo>
                                <a:lnTo>
                                  <a:pt x="151736" y="1093075"/>
                                </a:lnTo>
                                <a:lnTo>
                                  <a:pt x="151977" y="1093075"/>
                                </a:lnTo>
                                <a:lnTo>
                                  <a:pt x="162536" y="1103754"/>
                                </a:lnTo>
                                <a:lnTo>
                                  <a:pt x="162813" y="1103397"/>
                                </a:lnTo>
                                <a:lnTo>
                                  <a:pt x="169388" y="1096652"/>
                                </a:lnTo>
                                <a:lnTo>
                                  <a:pt x="169871" y="1096652"/>
                                </a:lnTo>
                                <a:lnTo>
                                  <a:pt x="159278" y="1085810"/>
                                </a:lnTo>
                                <a:close/>
                              </a:path>
                              <a:path w="499109" h="1295400">
                                <a:moveTo>
                                  <a:pt x="195901" y="1085810"/>
                                </a:moveTo>
                                <a:lnTo>
                                  <a:pt x="188828" y="1093075"/>
                                </a:lnTo>
                                <a:lnTo>
                                  <a:pt x="199341" y="1103754"/>
                                </a:lnTo>
                                <a:lnTo>
                                  <a:pt x="199592" y="1103397"/>
                                </a:lnTo>
                                <a:lnTo>
                                  <a:pt x="206174" y="1096652"/>
                                </a:lnTo>
                                <a:lnTo>
                                  <a:pt x="206460" y="1096652"/>
                                </a:lnTo>
                                <a:lnTo>
                                  <a:pt x="195901" y="1085810"/>
                                </a:lnTo>
                                <a:close/>
                              </a:path>
                              <a:path w="499109" h="1295400">
                                <a:moveTo>
                                  <a:pt x="359789" y="1096652"/>
                                </a:moveTo>
                                <a:lnTo>
                                  <a:pt x="346197" y="1096652"/>
                                </a:lnTo>
                                <a:lnTo>
                                  <a:pt x="352942" y="1103754"/>
                                </a:lnTo>
                                <a:lnTo>
                                  <a:pt x="359789" y="1096652"/>
                                </a:lnTo>
                                <a:close/>
                              </a:path>
                              <a:path w="499109" h="1295400">
                                <a:moveTo>
                                  <a:pt x="219662" y="1096652"/>
                                </a:moveTo>
                                <a:lnTo>
                                  <a:pt x="206460" y="1096652"/>
                                </a:lnTo>
                                <a:lnTo>
                                  <a:pt x="213030" y="1103397"/>
                                </a:lnTo>
                                <a:lnTo>
                                  <a:pt x="219662" y="1096652"/>
                                </a:lnTo>
                                <a:close/>
                              </a:path>
                              <a:path w="499109" h="1295400">
                                <a:moveTo>
                                  <a:pt x="231638" y="1085012"/>
                                </a:moveTo>
                                <a:lnTo>
                                  <a:pt x="231108" y="1085012"/>
                                </a:lnTo>
                                <a:lnTo>
                                  <a:pt x="224354" y="1091881"/>
                                </a:lnTo>
                                <a:lnTo>
                                  <a:pt x="233291" y="1100991"/>
                                </a:lnTo>
                                <a:lnTo>
                                  <a:pt x="240156" y="1093780"/>
                                </a:lnTo>
                                <a:lnTo>
                                  <a:pt x="231638" y="1085012"/>
                                </a:lnTo>
                                <a:close/>
                              </a:path>
                              <a:path w="499109" h="1295400">
                                <a:moveTo>
                                  <a:pt x="251325" y="1082050"/>
                                </a:moveTo>
                                <a:lnTo>
                                  <a:pt x="240156" y="1093780"/>
                                </a:lnTo>
                                <a:lnTo>
                                  <a:pt x="246937" y="1100761"/>
                                </a:lnTo>
                                <a:lnTo>
                                  <a:pt x="258161" y="1089040"/>
                                </a:lnTo>
                                <a:lnTo>
                                  <a:pt x="251325" y="1082050"/>
                                </a:lnTo>
                                <a:close/>
                              </a:path>
                              <a:path w="499109" h="1295400">
                                <a:moveTo>
                                  <a:pt x="265197" y="1082050"/>
                                </a:moveTo>
                                <a:lnTo>
                                  <a:pt x="264867" y="1082050"/>
                                </a:lnTo>
                                <a:lnTo>
                                  <a:pt x="258161" y="1089040"/>
                                </a:lnTo>
                                <a:lnTo>
                                  <a:pt x="269624" y="1100761"/>
                                </a:lnTo>
                                <a:lnTo>
                                  <a:pt x="276420" y="1093628"/>
                                </a:lnTo>
                                <a:lnTo>
                                  <a:pt x="265197" y="1082050"/>
                                </a:lnTo>
                                <a:close/>
                              </a:path>
                              <a:path w="499109" h="1295400">
                                <a:moveTo>
                                  <a:pt x="436823" y="925369"/>
                                </a:moveTo>
                                <a:lnTo>
                                  <a:pt x="436480" y="925630"/>
                                </a:lnTo>
                                <a:lnTo>
                                  <a:pt x="276420" y="1093628"/>
                                </a:lnTo>
                                <a:lnTo>
                                  <a:pt x="283334" y="1100761"/>
                                </a:lnTo>
                                <a:lnTo>
                                  <a:pt x="283163" y="1100761"/>
                                </a:lnTo>
                                <a:lnTo>
                                  <a:pt x="294422" y="1089040"/>
                                </a:lnTo>
                                <a:lnTo>
                                  <a:pt x="287624" y="1082050"/>
                                </a:lnTo>
                                <a:lnTo>
                                  <a:pt x="301137" y="1082050"/>
                                </a:lnTo>
                                <a:lnTo>
                                  <a:pt x="302280" y="1080860"/>
                                </a:lnTo>
                                <a:lnTo>
                                  <a:pt x="295739" y="1074141"/>
                                </a:lnTo>
                                <a:lnTo>
                                  <a:pt x="309329" y="1074141"/>
                                </a:lnTo>
                                <a:lnTo>
                                  <a:pt x="302348" y="1066799"/>
                                </a:lnTo>
                                <a:lnTo>
                                  <a:pt x="315786" y="1066799"/>
                                </a:lnTo>
                                <a:lnTo>
                                  <a:pt x="316328" y="1066235"/>
                                </a:lnTo>
                                <a:lnTo>
                                  <a:pt x="317307" y="1066235"/>
                                </a:lnTo>
                                <a:lnTo>
                                  <a:pt x="310052" y="1058597"/>
                                </a:lnTo>
                                <a:lnTo>
                                  <a:pt x="323665" y="1058597"/>
                                </a:lnTo>
                                <a:lnTo>
                                  <a:pt x="326813" y="1055321"/>
                                </a:lnTo>
                                <a:lnTo>
                                  <a:pt x="327663" y="1055321"/>
                                </a:lnTo>
                                <a:lnTo>
                                  <a:pt x="320437" y="1047722"/>
                                </a:lnTo>
                                <a:lnTo>
                                  <a:pt x="335910" y="1047722"/>
                                </a:lnTo>
                                <a:lnTo>
                                  <a:pt x="328217" y="1039622"/>
                                </a:lnTo>
                                <a:lnTo>
                                  <a:pt x="341892" y="1039622"/>
                                </a:lnTo>
                                <a:lnTo>
                                  <a:pt x="345361" y="1036011"/>
                                </a:lnTo>
                                <a:lnTo>
                                  <a:pt x="345532" y="1036011"/>
                                </a:lnTo>
                                <a:lnTo>
                                  <a:pt x="338579" y="1028699"/>
                                </a:lnTo>
                                <a:lnTo>
                                  <a:pt x="352385" y="1028699"/>
                                </a:lnTo>
                                <a:lnTo>
                                  <a:pt x="352865" y="1028200"/>
                                </a:lnTo>
                                <a:lnTo>
                                  <a:pt x="353555" y="1028200"/>
                                </a:lnTo>
                                <a:lnTo>
                                  <a:pt x="346423" y="1020690"/>
                                </a:lnTo>
                                <a:lnTo>
                                  <a:pt x="360079" y="1020690"/>
                                </a:lnTo>
                                <a:lnTo>
                                  <a:pt x="363553" y="1017073"/>
                                </a:lnTo>
                                <a:lnTo>
                                  <a:pt x="363754" y="1017073"/>
                                </a:lnTo>
                                <a:lnTo>
                                  <a:pt x="356694" y="1009649"/>
                                </a:lnTo>
                                <a:lnTo>
                                  <a:pt x="370684" y="1009649"/>
                                </a:lnTo>
                                <a:lnTo>
                                  <a:pt x="371408" y="1008896"/>
                                </a:lnTo>
                                <a:lnTo>
                                  <a:pt x="364485" y="1001608"/>
                                </a:lnTo>
                                <a:lnTo>
                                  <a:pt x="378409" y="1001608"/>
                                </a:lnTo>
                                <a:lnTo>
                                  <a:pt x="381744" y="998135"/>
                                </a:lnTo>
                                <a:lnTo>
                                  <a:pt x="381976" y="998135"/>
                                </a:lnTo>
                                <a:lnTo>
                                  <a:pt x="374810" y="990599"/>
                                </a:lnTo>
                                <a:lnTo>
                                  <a:pt x="388983" y="990599"/>
                                </a:lnTo>
                                <a:lnTo>
                                  <a:pt x="389604" y="989954"/>
                                </a:lnTo>
                                <a:lnTo>
                                  <a:pt x="382578" y="982557"/>
                                </a:lnTo>
                                <a:lnTo>
                                  <a:pt x="396709" y="982557"/>
                                </a:lnTo>
                                <a:lnTo>
                                  <a:pt x="400068" y="979060"/>
                                </a:lnTo>
                                <a:lnTo>
                                  <a:pt x="393051" y="971682"/>
                                </a:lnTo>
                                <a:lnTo>
                                  <a:pt x="392925" y="971549"/>
                                </a:lnTo>
                                <a:lnTo>
                                  <a:pt x="407282" y="971549"/>
                                </a:lnTo>
                                <a:lnTo>
                                  <a:pt x="407799" y="971011"/>
                                </a:lnTo>
                                <a:lnTo>
                                  <a:pt x="400624" y="963457"/>
                                </a:lnTo>
                                <a:lnTo>
                                  <a:pt x="415056" y="963457"/>
                                </a:lnTo>
                                <a:lnTo>
                                  <a:pt x="418275" y="960106"/>
                                </a:lnTo>
                                <a:lnTo>
                                  <a:pt x="411147" y="952611"/>
                                </a:lnTo>
                                <a:lnTo>
                                  <a:pt x="425474" y="952611"/>
                                </a:lnTo>
                                <a:lnTo>
                                  <a:pt x="425995" y="952069"/>
                                </a:lnTo>
                                <a:lnTo>
                                  <a:pt x="418872" y="944569"/>
                                </a:lnTo>
                                <a:lnTo>
                                  <a:pt x="433199" y="944569"/>
                                </a:lnTo>
                                <a:lnTo>
                                  <a:pt x="436482" y="941152"/>
                                </a:lnTo>
                                <a:lnTo>
                                  <a:pt x="429243" y="933540"/>
                                </a:lnTo>
                                <a:lnTo>
                                  <a:pt x="443794" y="933540"/>
                                </a:lnTo>
                                <a:lnTo>
                                  <a:pt x="444191" y="933127"/>
                                </a:lnTo>
                                <a:lnTo>
                                  <a:pt x="436823" y="925369"/>
                                </a:lnTo>
                                <a:close/>
                              </a:path>
                              <a:path w="499109" h="1295400">
                                <a:moveTo>
                                  <a:pt x="302280" y="1080860"/>
                                </a:moveTo>
                                <a:lnTo>
                                  <a:pt x="294438" y="1089040"/>
                                </a:lnTo>
                                <a:lnTo>
                                  <a:pt x="305862" y="1100761"/>
                                </a:lnTo>
                                <a:lnTo>
                                  <a:pt x="306844" y="1099628"/>
                                </a:lnTo>
                                <a:lnTo>
                                  <a:pt x="313626" y="1092515"/>
                                </a:lnTo>
                                <a:lnTo>
                                  <a:pt x="302280" y="1080860"/>
                                </a:lnTo>
                                <a:close/>
                              </a:path>
                              <a:path w="499109" h="1295400">
                                <a:moveTo>
                                  <a:pt x="436811" y="963457"/>
                                </a:moveTo>
                                <a:lnTo>
                                  <a:pt x="436430" y="963730"/>
                                </a:lnTo>
                                <a:lnTo>
                                  <a:pt x="313626" y="1092515"/>
                                </a:lnTo>
                                <a:lnTo>
                                  <a:pt x="320551" y="1099628"/>
                                </a:lnTo>
                                <a:lnTo>
                                  <a:pt x="326856" y="1093075"/>
                                </a:lnTo>
                                <a:lnTo>
                                  <a:pt x="327334" y="1093075"/>
                                </a:lnTo>
                                <a:lnTo>
                                  <a:pt x="320426" y="1085810"/>
                                </a:lnTo>
                                <a:lnTo>
                                  <a:pt x="333847" y="1085810"/>
                                </a:lnTo>
                                <a:lnTo>
                                  <a:pt x="334615" y="1085012"/>
                                </a:lnTo>
                                <a:lnTo>
                                  <a:pt x="335140" y="1085012"/>
                                </a:lnTo>
                                <a:lnTo>
                                  <a:pt x="328261" y="1077769"/>
                                </a:lnTo>
                                <a:lnTo>
                                  <a:pt x="341583" y="1077769"/>
                                </a:lnTo>
                                <a:lnTo>
                                  <a:pt x="345074" y="1074141"/>
                                </a:lnTo>
                                <a:lnTo>
                                  <a:pt x="345561" y="1074141"/>
                                </a:lnTo>
                                <a:lnTo>
                                  <a:pt x="338579" y="1066799"/>
                                </a:lnTo>
                                <a:lnTo>
                                  <a:pt x="352138" y="1066799"/>
                                </a:lnTo>
                                <a:lnTo>
                                  <a:pt x="352681" y="1066235"/>
                                </a:lnTo>
                                <a:lnTo>
                                  <a:pt x="353494" y="1066235"/>
                                </a:lnTo>
                                <a:lnTo>
                                  <a:pt x="346240" y="1058597"/>
                                </a:lnTo>
                                <a:lnTo>
                                  <a:pt x="360030" y="1058597"/>
                                </a:lnTo>
                                <a:lnTo>
                                  <a:pt x="363183" y="1055321"/>
                                </a:lnTo>
                                <a:lnTo>
                                  <a:pt x="363894" y="1055321"/>
                                </a:lnTo>
                                <a:lnTo>
                                  <a:pt x="356668" y="1047722"/>
                                </a:lnTo>
                                <a:lnTo>
                                  <a:pt x="372097" y="1047722"/>
                                </a:lnTo>
                                <a:lnTo>
                                  <a:pt x="364404" y="1039622"/>
                                </a:lnTo>
                                <a:lnTo>
                                  <a:pt x="378288" y="1039622"/>
                                </a:lnTo>
                                <a:lnTo>
                                  <a:pt x="381763" y="1036011"/>
                                </a:lnTo>
                                <a:lnTo>
                                  <a:pt x="374810" y="1028699"/>
                                </a:lnTo>
                                <a:lnTo>
                                  <a:pt x="388798" y="1028699"/>
                                </a:lnTo>
                                <a:lnTo>
                                  <a:pt x="389279" y="1028200"/>
                                </a:lnTo>
                                <a:lnTo>
                                  <a:pt x="389742" y="1028200"/>
                                </a:lnTo>
                                <a:lnTo>
                                  <a:pt x="382610" y="1020690"/>
                                </a:lnTo>
                                <a:lnTo>
                                  <a:pt x="396505" y="1020690"/>
                                </a:lnTo>
                                <a:lnTo>
                                  <a:pt x="399985" y="1017073"/>
                                </a:lnTo>
                                <a:lnTo>
                                  <a:pt x="392925" y="1009649"/>
                                </a:lnTo>
                                <a:lnTo>
                                  <a:pt x="407128" y="1009649"/>
                                </a:lnTo>
                                <a:lnTo>
                                  <a:pt x="407425" y="1009342"/>
                                </a:lnTo>
                                <a:lnTo>
                                  <a:pt x="408018" y="1009342"/>
                                </a:lnTo>
                                <a:lnTo>
                                  <a:pt x="400672" y="1001608"/>
                                </a:lnTo>
                                <a:lnTo>
                                  <a:pt x="414866" y="1001608"/>
                                </a:lnTo>
                                <a:lnTo>
                                  <a:pt x="418207" y="998135"/>
                                </a:lnTo>
                                <a:lnTo>
                                  <a:pt x="411041" y="990599"/>
                                </a:lnTo>
                                <a:lnTo>
                                  <a:pt x="425458" y="990599"/>
                                </a:lnTo>
                                <a:lnTo>
                                  <a:pt x="425724" y="990323"/>
                                </a:lnTo>
                                <a:lnTo>
                                  <a:pt x="426142" y="990323"/>
                                </a:lnTo>
                                <a:lnTo>
                                  <a:pt x="418765" y="982557"/>
                                </a:lnTo>
                                <a:lnTo>
                                  <a:pt x="433197" y="982557"/>
                                </a:lnTo>
                                <a:lnTo>
                                  <a:pt x="436429" y="979198"/>
                                </a:lnTo>
                                <a:lnTo>
                                  <a:pt x="429283" y="971682"/>
                                </a:lnTo>
                                <a:lnTo>
                                  <a:pt x="429157" y="971549"/>
                                </a:lnTo>
                                <a:lnTo>
                                  <a:pt x="444498" y="971549"/>
                                </a:lnTo>
                                <a:lnTo>
                                  <a:pt x="436811" y="963457"/>
                                </a:lnTo>
                                <a:close/>
                              </a:path>
                              <a:path w="499109" h="1295400">
                                <a:moveTo>
                                  <a:pt x="47893" y="1085440"/>
                                </a:moveTo>
                                <a:lnTo>
                                  <a:pt x="45262" y="1088142"/>
                                </a:lnTo>
                                <a:lnTo>
                                  <a:pt x="55683" y="1099005"/>
                                </a:lnTo>
                                <a:lnTo>
                                  <a:pt x="58421" y="1096196"/>
                                </a:lnTo>
                                <a:lnTo>
                                  <a:pt x="58559" y="1096196"/>
                                </a:lnTo>
                                <a:lnTo>
                                  <a:pt x="47893" y="1085440"/>
                                </a:lnTo>
                                <a:close/>
                              </a:path>
                              <a:path w="499109" h="1295400">
                                <a:moveTo>
                                  <a:pt x="10531" y="1085810"/>
                                </a:moveTo>
                                <a:lnTo>
                                  <a:pt x="8455" y="1087850"/>
                                </a:lnTo>
                                <a:lnTo>
                                  <a:pt x="18868" y="1098675"/>
                                </a:lnTo>
                                <a:lnTo>
                                  <a:pt x="20840" y="1096652"/>
                                </a:lnTo>
                                <a:lnTo>
                                  <a:pt x="21373" y="1096652"/>
                                </a:lnTo>
                                <a:lnTo>
                                  <a:pt x="10531" y="1085810"/>
                                </a:lnTo>
                                <a:close/>
                              </a:path>
                              <a:path w="499109" h="1295400">
                                <a:moveTo>
                                  <a:pt x="462236" y="1066425"/>
                                </a:moveTo>
                                <a:lnTo>
                                  <a:pt x="461828" y="1066799"/>
                                </a:lnTo>
                                <a:lnTo>
                                  <a:pt x="454479" y="1074378"/>
                                </a:lnTo>
                                <a:lnTo>
                                  <a:pt x="472784" y="1093628"/>
                                </a:lnTo>
                                <a:lnTo>
                                  <a:pt x="472646" y="1093628"/>
                                </a:lnTo>
                                <a:lnTo>
                                  <a:pt x="480261" y="1085810"/>
                                </a:lnTo>
                                <a:lnTo>
                                  <a:pt x="465160" y="1085810"/>
                                </a:lnTo>
                                <a:lnTo>
                                  <a:pt x="472873" y="1077769"/>
                                </a:lnTo>
                                <a:lnTo>
                                  <a:pt x="473010" y="1077769"/>
                                </a:lnTo>
                                <a:lnTo>
                                  <a:pt x="462236" y="1066425"/>
                                </a:lnTo>
                                <a:close/>
                              </a:path>
                              <a:path w="499109" h="1295400">
                                <a:moveTo>
                                  <a:pt x="425868" y="1066235"/>
                                </a:moveTo>
                                <a:lnTo>
                                  <a:pt x="425665" y="1066235"/>
                                </a:lnTo>
                                <a:lnTo>
                                  <a:pt x="418023" y="1074141"/>
                                </a:lnTo>
                                <a:lnTo>
                                  <a:pt x="436185" y="1093240"/>
                                </a:lnTo>
                                <a:lnTo>
                                  <a:pt x="443391" y="1085810"/>
                                </a:lnTo>
                                <a:lnTo>
                                  <a:pt x="428751" y="1085810"/>
                                </a:lnTo>
                                <a:lnTo>
                                  <a:pt x="436448" y="1077769"/>
                                </a:lnTo>
                                <a:lnTo>
                                  <a:pt x="436823" y="1077769"/>
                                </a:lnTo>
                                <a:lnTo>
                                  <a:pt x="425868" y="1066235"/>
                                </a:lnTo>
                                <a:close/>
                              </a:path>
                              <a:path w="499109" h="1295400">
                                <a:moveTo>
                                  <a:pt x="66430" y="1066425"/>
                                </a:moveTo>
                                <a:lnTo>
                                  <a:pt x="66040" y="1066799"/>
                                </a:lnTo>
                                <a:lnTo>
                                  <a:pt x="58663" y="1074378"/>
                                </a:lnTo>
                                <a:lnTo>
                                  <a:pt x="58851" y="1074378"/>
                                </a:lnTo>
                                <a:lnTo>
                                  <a:pt x="77565" y="1093075"/>
                                </a:lnTo>
                                <a:lnTo>
                                  <a:pt x="84985" y="1085440"/>
                                </a:lnTo>
                                <a:lnTo>
                                  <a:pt x="85169" y="1085440"/>
                                </a:lnTo>
                                <a:lnTo>
                                  <a:pt x="84746" y="1085012"/>
                                </a:lnTo>
                                <a:lnTo>
                                  <a:pt x="69323" y="1085012"/>
                                </a:lnTo>
                                <a:lnTo>
                                  <a:pt x="76898" y="1077240"/>
                                </a:lnTo>
                                <a:lnTo>
                                  <a:pt x="77088" y="1077240"/>
                                </a:lnTo>
                                <a:lnTo>
                                  <a:pt x="66430" y="1066425"/>
                                </a:lnTo>
                                <a:close/>
                              </a:path>
                              <a:path w="499109" h="1295400">
                                <a:moveTo>
                                  <a:pt x="103497" y="1066425"/>
                                </a:moveTo>
                                <a:lnTo>
                                  <a:pt x="96875" y="1073227"/>
                                </a:lnTo>
                                <a:lnTo>
                                  <a:pt x="96096" y="1074141"/>
                                </a:lnTo>
                                <a:lnTo>
                                  <a:pt x="114918" y="1093075"/>
                                </a:lnTo>
                                <a:lnTo>
                                  <a:pt x="114644" y="1093075"/>
                                </a:lnTo>
                                <a:lnTo>
                                  <a:pt x="122077" y="1085440"/>
                                </a:lnTo>
                                <a:lnTo>
                                  <a:pt x="121726" y="1085012"/>
                                </a:lnTo>
                                <a:lnTo>
                                  <a:pt x="106460" y="1085012"/>
                                </a:lnTo>
                                <a:lnTo>
                                  <a:pt x="114035" y="1077240"/>
                                </a:lnTo>
                                <a:lnTo>
                                  <a:pt x="111739" y="1074829"/>
                                </a:lnTo>
                                <a:lnTo>
                                  <a:pt x="103497" y="1066425"/>
                                </a:lnTo>
                                <a:close/>
                              </a:path>
                              <a:path w="499109" h="1295400">
                                <a:moveTo>
                                  <a:pt x="140705" y="1066799"/>
                                </a:moveTo>
                                <a:lnTo>
                                  <a:pt x="140224" y="1066799"/>
                                </a:lnTo>
                                <a:lnTo>
                                  <a:pt x="133076" y="1074141"/>
                                </a:lnTo>
                                <a:lnTo>
                                  <a:pt x="133256" y="1074141"/>
                                </a:lnTo>
                                <a:lnTo>
                                  <a:pt x="151977" y="1093075"/>
                                </a:lnTo>
                                <a:lnTo>
                                  <a:pt x="151736" y="1093075"/>
                                </a:lnTo>
                                <a:lnTo>
                                  <a:pt x="158809" y="1085810"/>
                                </a:lnTo>
                                <a:lnTo>
                                  <a:pt x="159278" y="1085810"/>
                                </a:lnTo>
                                <a:lnTo>
                                  <a:pt x="158498" y="1085012"/>
                                </a:lnTo>
                                <a:lnTo>
                                  <a:pt x="143597" y="1085012"/>
                                </a:lnTo>
                                <a:lnTo>
                                  <a:pt x="150656" y="1077769"/>
                                </a:lnTo>
                                <a:lnTo>
                                  <a:pt x="151423" y="1077769"/>
                                </a:lnTo>
                                <a:lnTo>
                                  <a:pt x="140705" y="1066799"/>
                                </a:lnTo>
                                <a:close/>
                              </a:path>
                              <a:path w="499109" h="1295400">
                                <a:moveTo>
                                  <a:pt x="177386" y="1066799"/>
                                </a:moveTo>
                                <a:lnTo>
                                  <a:pt x="177085" y="1067037"/>
                                </a:lnTo>
                                <a:lnTo>
                                  <a:pt x="170188" y="1074141"/>
                                </a:lnTo>
                                <a:lnTo>
                                  <a:pt x="188828" y="1093075"/>
                                </a:lnTo>
                                <a:lnTo>
                                  <a:pt x="195901" y="1085810"/>
                                </a:lnTo>
                                <a:lnTo>
                                  <a:pt x="195123" y="1085012"/>
                                </a:lnTo>
                                <a:lnTo>
                                  <a:pt x="180734" y="1085012"/>
                                </a:lnTo>
                                <a:lnTo>
                                  <a:pt x="187793" y="1077769"/>
                                </a:lnTo>
                                <a:lnTo>
                                  <a:pt x="188069" y="1077769"/>
                                </a:lnTo>
                                <a:lnTo>
                                  <a:pt x="177386" y="1066799"/>
                                </a:lnTo>
                                <a:close/>
                              </a:path>
                              <a:path w="499109" h="1295400">
                                <a:moveTo>
                                  <a:pt x="317307" y="1066235"/>
                                </a:moveTo>
                                <a:lnTo>
                                  <a:pt x="316328" y="1066235"/>
                                </a:lnTo>
                                <a:lnTo>
                                  <a:pt x="308734" y="1074141"/>
                                </a:lnTo>
                                <a:lnTo>
                                  <a:pt x="309329" y="1074141"/>
                                </a:lnTo>
                                <a:lnTo>
                                  <a:pt x="327334" y="1093075"/>
                                </a:lnTo>
                                <a:lnTo>
                                  <a:pt x="326856" y="1093075"/>
                                </a:lnTo>
                                <a:lnTo>
                                  <a:pt x="333847" y="1085810"/>
                                </a:lnTo>
                                <a:lnTo>
                                  <a:pt x="320020" y="1085810"/>
                                </a:lnTo>
                                <a:lnTo>
                                  <a:pt x="327687" y="1077769"/>
                                </a:lnTo>
                                <a:lnTo>
                                  <a:pt x="328261" y="1077769"/>
                                </a:lnTo>
                                <a:lnTo>
                                  <a:pt x="317307" y="1066235"/>
                                </a:lnTo>
                                <a:close/>
                              </a:path>
                              <a:path w="499109" h="1295400">
                                <a:moveTo>
                                  <a:pt x="353494" y="1066235"/>
                                </a:moveTo>
                                <a:lnTo>
                                  <a:pt x="352681" y="1066235"/>
                                </a:lnTo>
                                <a:lnTo>
                                  <a:pt x="345074" y="1074141"/>
                                </a:lnTo>
                                <a:lnTo>
                                  <a:pt x="345561" y="1074141"/>
                                </a:lnTo>
                                <a:lnTo>
                                  <a:pt x="363565" y="1093075"/>
                                </a:lnTo>
                                <a:lnTo>
                                  <a:pt x="363238" y="1093075"/>
                                </a:lnTo>
                                <a:lnTo>
                                  <a:pt x="370243" y="1085810"/>
                                </a:lnTo>
                                <a:lnTo>
                                  <a:pt x="356208" y="1085810"/>
                                </a:lnTo>
                                <a:lnTo>
                                  <a:pt x="363883" y="1077769"/>
                                </a:lnTo>
                                <a:lnTo>
                                  <a:pt x="364449" y="1077769"/>
                                </a:lnTo>
                                <a:lnTo>
                                  <a:pt x="353494" y="1066235"/>
                                </a:lnTo>
                                <a:close/>
                              </a:path>
                              <a:path w="499109" h="1295400">
                                <a:moveTo>
                                  <a:pt x="389681" y="1066235"/>
                                </a:moveTo>
                                <a:lnTo>
                                  <a:pt x="389117" y="1066235"/>
                                </a:lnTo>
                                <a:lnTo>
                                  <a:pt x="381494" y="1074141"/>
                                </a:lnTo>
                                <a:lnTo>
                                  <a:pt x="381792" y="1074141"/>
                                </a:lnTo>
                                <a:lnTo>
                                  <a:pt x="399796" y="1093075"/>
                                </a:lnTo>
                                <a:lnTo>
                                  <a:pt x="400262" y="1092515"/>
                                </a:lnTo>
                                <a:lnTo>
                                  <a:pt x="406743" y="1085810"/>
                                </a:lnTo>
                                <a:lnTo>
                                  <a:pt x="392445" y="1085810"/>
                                </a:lnTo>
                                <a:lnTo>
                                  <a:pt x="400130" y="1077769"/>
                                </a:lnTo>
                                <a:lnTo>
                                  <a:pt x="400636" y="1077769"/>
                                </a:lnTo>
                                <a:lnTo>
                                  <a:pt x="389681" y="1066235"/>
                                </a:lnTo>
                                <a:close/>
                              </a:path>
                              <a:path w="499109" h="1295400">
                                <a:moveTo>
                                  <a:pt x="422" y="1079499"/>
                                </a:moveTo>
                                <a:lnTo>
                                  <a:pt x="422" y="1092199"/>
                                </a:lnTo>
                                <a:lnTo>
                                  <a:pt x="4221" y="1092199"/>
                                </a:lnTo>
                                <a:lnTo>
                                  <a:pt x="8455" y="1087850"/>
                                </a:lnTo>
                                <a:lnTo>
                                  <a:pt x="422" y="1079499"/>
                                </a:lnTo>
                                <a:close/>
                              </a:path>
                              <a:path w="499109" h="1295400">
                                <a:moveTo>
                                  <a:pt x="224602" y="1077769"/>
                                </a:moveTo>
                                <a:lnTo>
                                  <a:pt x="220425" y="1082050"/>
                                </a:lnTo>
                                <a:lnTo>
                                  <a:pt x="217616" y="1085012"/>
                                </a:lnTo>
                                <a:lnTo>
                                  <a:pt x="224354" y="1091881"/>
                                </a:lnTo>
                                <a:lnTo>
                                  <a:pt x="231108" y="1085012"/>
                                </a:lnTo>
                                <a:lnTo>
                                  <a:pt x="231638" y="1085012"/>
                                </a:lnTo>
                                <a:lnTo>
                                  <a:pt x="224602" y="1077769"/>
                                </a:lnTo>
                                <a:close/>
                              </a:path>
                              <a:path w="499109" h="1295400">
                                <a:moveTo>
                                  <a:pt x="258199" y="1074829"/>
                                </a:moveTo>
                                <a:lnTo>
                                  <a:pt x="251325" y="1082050"/>
                                </a:lnTo>
                                <a:lnTo>
                                  <a:pt x="258161" y="1089040"/>
                                </a:lnTo>
                                <a:lnTo>
                                  <a:pt x="264867" y="1082050"/>
                                </a:lnTo>
                                <a:lnTo>
                                  <a:pt x="265197" y="1082050"/>
                                </a:lnTo>
                                <a:lnTo>
                                  <a:pt x="258199" y="1074829"/>
                                </a:lnTo>
                                <a:close/>
                              </a:path>
                              <a:path w="499109" h="1295400">
                                <a:moveTo>
                                  <a:pt x="284010" y="1062094"/>
                                </a:moveTo>
                                <a:lnTo>
                                  <a:pt x="276154" y="1070283"/>
                                </a:lnTo>
                                <a:lnTo>
                                  <a:pt x="294438" y="1089040"/>
                                </a:lnTo>
                                <a:lnTo>
                                  <a:pt x="301137" y="1082050"/>
                                </a:lnTo>
                                <a:lnTo>
                                  <a:pt x="287451" y="1082050"/>
                                </a:lnTo>
                                <a:lnTo>
                                  <a:pt x="294986" y="1074141"/>
                                </a:lnTo>
                                <a:lnTo>
                                  <a:pt x="295739" y="1074141"/>
                                </a:lnTo>
                                <a:lnTo>
                                  <a:pt x="284010" y="1062094"/>
                                </a:lnTo>
                                <a:close/>
                              </a:path>
                              <a:path w="499109" h="1295400">
                                <a:moveTo>
                                  <a:pt x="39762" y="1077240"/>
                                </a:moveTo>
                                <a:lnTo>
                                  <a:pt x="37263" y="1079803"/>
                                </a:lnTo>
                                <a:lnTo>
                                  <a:pt x="45262" y="1088142"/>
                                </a:lnTo>
                                <a:lnTo>
                                  <a:pt x="47893" y="1085440"/>
                                </a:lnTo>
                                <a:lnTo>
                                  <a:pt x="39762" y="1077240"/>
                                </a:lnTo>
                                <a:close/>
                              </a:path>
                              <a:path w="499109" h="1295400">
                                <a:moveTo>
                                  <a:pt x="18843" y="1060601"/>
                                </a:moveTo>
                                <a:lnTo>
                                  <a:pt x="422" y="1079499"/>
                                </a:lnTo>
                                <a:lnTo>
                                  <a:pt x="8455" y="1087850"/>
                                </a:lnTo>
                                <a:lnTo>
                                  <a:pt x="10441" y="1085810"/>
                                </a:lnTo>
                                <a:lnTo>
                                  <a:pt x="10161" y="1085440"/>
                                </a:lnTo>
                                <a:lnTo>
                                  <a:pt x="4221" y="1079499"/>
                                </a:lnTo>
                                <a:lnTo>
                                  <a:pt x="16584" y="1079499"/>
                                </a:lnTo>
                                <a:lnTo>
                                  <a:pt x="26853" y="1068952"/>
                                </a:lnTo>
                                <a:lnTo>
                                  <a:pt x="18843" y="1060601"/>
                                </a:lnTo>
                                <a:close/>
                              </a:path>
                              <a:path w="499109" h="1295400">
                                <a:moveTo>
                                  <a:pt x="16584" y="1079499"/>
                                </a:moveTo>
                                <a:lnTo>
                                  <a:pt x="4221" y="1079499"/>
                                </a:lnTo>
                                <a:lnTo>
                                  <a:pt x="10531" y="1085810"/>
                                </a:lnTo>
                                <a:lnTo>
                                  <a:pt x="10801" y="1085440"/>
                                </a:lnTo>
                                <a:lnTo>
                                  <a:pt x="16584" y="1079499"/>
                                </a:lnTo>
                                <a:close/>
                              </a:path>
                              <a:path w="499109" h="1295400">
                                <a:moveTo>
                                  <a:pt x="166637" y="1077769"/>
                                </a:moveTo>
                                <a:lnTo>
                                  <a:pt x="151423" y="1077769"/>
                                </a:lnTo>
                                <a:lnTo>
                                  <a:pt x="159278" y="1085810"/>
                                </a:lnTo>
                                <a:lnTo>
                                  <a:pt x="158809" y="1085810"/>
                                </a:lnTo>
                                <a:lnTo>
                                  <a:pt x="166637" y="1077769"/>
                                </a:lnTo>
                                <a:close/>
                              </a:path>
                              <a:path w="499109" h="1295400">
                                <a:moveTo>
                                  <a:pt x="203728" y="1077769"/>
                                </a:moveTo>
                                <a:lnTo>
                                  <a:pt x="188069" y="1077769"/>
                                </a:lnTo>
                                <a:lnTo>
                                  <a:pt x="195901" y="1085810"/>
                                </a:lnTo>
                                <a:lnTo>
                                  <a:pt x="203728" y="1077769"/>
                                </a:lnTo>
                                <a:close/>
                              </a:path>
                              <a:path w="499109" h="1295400">
                                <a:moveTo>
                                  <a:pt x="488094" y="1077769"/>
                                </a:moveTo>
                                <a:lnTo>
                                  <a:pt x="473010" y="1077769"/>
                                </a:lnTo>
                                <a:lnTo>
                                  <a:pt x="480647" y="1085810"/>
                                </a:lnTo>
                                <a:lnTo>
                                  <a:pt x="480261" y="1085810"/>
                                </a:lnTo>
                                <a:lnTo>
                                  <a:pt x="488094" y="1077769"/>
                                </a:lnTo>
                                <a:close/>
                              </a:path>
                              <a:path w="499109" h="1295400">
                                <a:moveTo>
                                  <a:pt x="58338" y="1058214"/>
                                </a:moveTo>
                                <a:lnTo>
                                  <a:pt x="57933" y="1058597"/>
                                </a:lnTo>
                                <a:lnTo>
                                  <a:pt x="39762" y="1077240"/>
                                </a:lnTo>
                                <a:lnTo>
                                  <a:pt x="47893" y="1085440"/>
                                </a:lnTo>
                                <a:lnTo>
                                  <a:pt x="58663" y="1074378"/>
                                </a:lnTo>
                                <a:lnTo>
                                  <a:pt x="58851" y="1074378"/>
                                </a:lnTo>
                                <a:lnTo>
                                  <a:pt x="50702" y="1066235"/>
                                </a:lnTo>
                                <a:lnTo>
                                  <a:pt x="66242" y="1066235"/>
                                </a:lnTo>
                                <a:lnTo>
                                  <a:pt x="58338" y="1058214"/>
                                </a:lnTo>
                                <a:close/>
                              </a:path>
                              <a:path w="499109" h="1295400">
                                <a:moveTo>
                                  <a:pt x="92968" y="1077240"/>
                                </a:moveTo>
                                <a:lnTo>
                                  <a:pt x="77088" y="1077240"/>
                                </a:lnTo>
                                <a:lnTo>
                                  <a:pt x="85169" y="1085440"/>
                                </a:lnTo>
                                <a:lnTo>
                                  <a:pt x="84985" y="1085440"/>
                                </a:lnTo>
                                <a:lnTo>
                                  <a:pt x="92968" y="1077240"/>
                                </a:lnTo>
                                <a:close/>
                              </a:path>
                              <a:path w="499109" h="1295400">
                                <a:moveTo>
                                  <a:pt x="161886" y="1028200"/>
                                </a:moveTo>
                                <a:lnTo>
                                  <a:pt x="161349" y="1028699"/>
                                </a:lnTo>
                                <a:lnTo>
                                  <a:pt x="116385" y="1074829"/>
                                </a:lnTo>
                                <a:lnTo>
                                  <a:pt x="114104" y="1077240"/>
                                </a:lnTo>
                                <a:lnTo>
                                  <a:pt x="122146" y="1085440"/>
                                </a:lnTo>
                                <a:lnTo>
                                  <a:pt x="122494" y="1085012"/>
                                </a:lnTo>
                                <a:lnTo>
                                  <a:pt x="133076" y="1074141"/>
                                </a:lnTo>
                                <a:lnTo>
                                  <a:pt x="133256" y="1074141"/>
                                </a:lnTo>
                                <a:lnTo>
                                  <a:pt x="125439" y="1066235"/>
                                </a:lnTo>
                                <a:lnTo>
                                  <a:pt x="140154" y="1066235"/>
                                </a:lnTo>
                                <a:lnTo>
                                  <a:pt x="132692" y="1058597"/>
                                </a:lnTo>
                                <a:lnTo>
                                  <a:pt x="148209" y="1058597"/>
                                </a:lnTo>
                                <a:lnTo>
                                  <a:pt x="151399" y="1055321"/>
                                </a:lnTo>
                                <a:lnTo>
                                  <a:pt x="151660" y="1055321"/>
                                </a:lnTo>
                                <a:lnTo>
                                  <a:pt x="144179" y="1047722"/>
                                </a:lnTo>
                                <a:lnTo>
                                  <a:pt x="158805" y="1047722"/>
                                </a:lnTo>
                                <a:lnTo>
                                  <a:pt x="150917" y="1039622"/>
                                </a:lnTo>
                                <a:lnTo>
                                  <a:pt x="166682" y="1039622"/>
                                </a:lnTo>
                                <a:lnTo>
                                  <a:pt x="169836" y="1036383"/>
                                </a:lnTo>
                                <a:lnTo>
                                  <a:pt x="169549" y="1036011"/>
                                </a:lnTo>
                                <a:lnTo>
                                  <a:pt x="161886" y="1028200"/>
                                </a:lnTo>
                                <a:close/>
                              </a:path>
                              <a:path w="499109" h="1295400">
                                <a:moveTo>
                                  <a:pt x="451190" y="1077769"/>
                                </a:moveTo>
                                <a:lnTo>
                                  <a:pt x="436823" y="1077769"/>
                                </a:lnTo>
                                <a:lnTo>
                                  <a:pt x="444109" y="1085440"/>
                                </a:lnTo>
                                <a:lnTo>
                                  <a:pt x="443750" y="1085440"/>
                                </a:lnTo>
                                <a:lnTo>
                                  <a:pt x="451190" y="1077769"/>
                                </a:lnTo>
                                <a:close/>
                              </a:path>
                              <a:path w="499109" h="1295400">
                                <a:moveTo>
                                  <a:pt x="214177" y="1067037"/>
                                </a:moveTo>
                                <a:lnTo>
                                  <a:pt x="207030" y="1074378"/>
                                </a:lnTo>
                                <a:lnTo>
                                  <a:pt x="207185" y="1074378"/>
                                </a:lnTo>
                                <a:lnTo>
                                  <a:pt x="217616" y="1085012"/>
                                </a:lnTo>
                                <a:lnTo>
                                  <a:pt x="220425" y="1082050"/>
                                </a:lnTo>
                                <a:lnTo>
                                  <a:pt x="224602" y="1077769"/>
                                </a:lnTo>
                                <a:lnTo>
                                  <a:pt x="214177" y="1067037"/>
                                </a:lnTo>
                                <a:close/>
                              </a:path>
                              <a:path w="499109" h="1295400">
                                <a:moveTo>
                                  <a:pt x="235858" y="1066235"/>
                                </a:moveTo>
                                <a:lnTo>
                                  <a:pt x="224602" y="1077769"/>
                                </a:lnTo>
                                <a:lnTo>
                                  <a:pt x="231638" y="1085012"/>
                                </a:lnTo>
                                <a:lnTo>
                                  <a:pt x="231108" y="1085012"/>
                                </a:lnTo>
                                <a:lnTo>
                                  <a:pt x="242696" y="1073227"/>
                                </a:lnTo>
                                <a:lnTo>
                                  <a:pt x="235858" y="1066235"/>
                                </a:lnTo>
                                <a:close/>
                              </a:path>
                              <a:path w="499109" h="1295400">
                                <a:moveTo>
                                  <a:pt x="341583" y="1077769"/>
                                </a:moveTo>
                                <a:lnTo>
                                  <a:pt x="328261" y="1077769"/>
                                </a:lnTo>
                                <a:lnTo>
                                  <a:pt x="335140" y="1085012"/>
                                </a:lnTo>
                                <a:lnTo>
                                  <a:pt x="334615" y="1085012"/>
                                </a:lnTo>
                                <a:lnTo>
                                  <a:pt x="341583" y="1077769"/>
                                </a:lnTo>
                                <a:close/>
                              </a:path>
                              <a:path w="499109" h="1295400">
                                <a:moveTo>
                                  <a:pt x="377996" y="1077769"/>
                                </a:moveTo>
                                <a:lnTo>
                                  <a:pt x="364449" y="1077769"/>
                                </a:lnTo>
                                <a:lnTo>
                                  <a:pt x="371328" y="1085012"/>
                                </a:lnTo>
                                <a:lnTo>
                                  <a:pt x="371013" y="1085012"/>
                                </a:lnTo>
                                <a:lnTo>
                                  <a:pt x="377996" y="1077769"/>
                                </a:lnTo>
                                <a:close/>
                              </a:path>
                              <a:path w="499109" h="1295400">
                                <a:moveTo>
                                  <a:pt x="414516" y="1077769"/>
                                </a:moveTo>
                                <a:lnTo>
                                  <a:pt x="400636" y="1077769"/>
                                </a:lnTo>
                                <a:lnTo>
                                  <a:pt x="407515" y="1085012"/>
                                </a:lnTo>
                                <a:lnTo>
                                  <a:pt x="414516" y="1077769"/>
                                </a:lnTo>
                                <a:close/>
                              </a:path>
                              <a:path w="499109" h="1295400">
                                <a:moveTo>
                                  <a:pt x="249869" y="1066235"/>
                                </a:moveTo>
                                <a:lnTo>
                                  <a:pt x="249572" y="1066235"/>
                                </a:lnTo>
                                <a:lnTo>
                                  <a:pt x="242696" y="1073227"/>
                                </a:lnTo>
                                <a:lnTo>
                                  <a:pt x="251325" y="1082050"/>
                                </a:lnTo>
                                <a:lnTo>
                                  <a:pt x="258199" y="1074829"/>
                                </a:lnTo>
                                <a:lnTo>
                                  <a:pt x="249869" y="1066235"/>
                                </a:lnTo>
                                <a:close/>
                              </a:path>
                              <a:path w="499109" h="1295400">
                                <a:moveTo>
                                  <a:pt x="269261" y="1063210"/>
                                </a:moveTo>
                                <a:lnTo>
                                  <a:pt x="258199" y="1074829"/>
                                </a:lnTo>
                                <a:lnTo>
                                  <a:pt x="265197" y="1082050"/>
                                </a:lnTo>
                                <a:lnTo>
                                  <a:pt x="264867" y="1082050"/>
                                </a:lnTo>
                                <a:lnTo>
                                  <a:pt x="276154" y="1070283"/>
                                </a:lnTo>
                                <a:lnTo>
                                  <a:pt x="269261" y="1063210"/>
                                </a:lnTo>
                                <a:close/>
                              </a:path>
                              <a:path w="499109" h="1295400">
                                <a:moveTo>
                                  <a:pt x="299723" y="1047722"/>
                                </a:moveTo>
                                <a:lnTo>
                                  <a:pt x="297796" y="1047722"/>
                                </a:lnTo>
                                <a:lnTo>
                                  <a:pt x="290507" y="1055321"/>
                                </a:lnTo>
                                <a:lnTo>
                                  <a:pt x="291432" y="1055321"/>
                                </a:lnTo>
                                <a:lnTo>
                                  <a:pt x="309329" y="1074141"/>
                                </a:lnTo>
                                <a:lnTo>
                                  <a:pt x="295739" y="1074141"/>
                                </a:lnTo>
                                <a:lnTo>
                                  <a:pt x="302280" y="1080860"/>
                                </a:lnTo>
                                <a:lnTo>
                                  <a:pt x="315786" y="1066799"/>
                                </a:lnTo>
                                <a:lnTo>
                                  <a:pt x="301981" y="1066799"/>
                                </a:lnTo>
                                <a:lnTo>
                                  <a:pt x="309795" y="1058597"/>
                                </a:lnTo>
                                <a:lnTo>
                                  <a:pt x="310052" y="1058597"/>
                                </a:lnTo>
                                <a:lnTo>
                                  <a:pt x="299723" y="1047722"/>
                                </a:lnTo>
                                <a:close/>
                              </a:path>
                              <a:path w="499109" h="1295400">
                                <a:moveTo>
                                  <a:pt x="29408" y="1066799"/>
                                </a:moveTo>
                                <a:lnTo>
                                  <a:pt x="28948" y="1066799"/>
                                </a:lnTo>
                                <a:lnTo>
                                  <a:pt x="26853" y="1068952"/>
                                </a:lnTo>
                                <a:lnTo>
                                  <a:pt x="37263" y="1079803"/>
                                </a:lnTo>
                                <a:lnTo>
                                  <a:pt x="39762" y="1077240"/>
                                </a:lnTo>
                                <a:lnTo>
                                  <a:pt x="29408" y="1066799"/>
                                </a:lnTo>
                                <a:close/>
                              </a:path>
                              <a:path w="499109" h="1295400">
                                <a:moveTo>
                                  <a:pt x="498779" y="1066799"/>
                                </a:moveTo>
                                <a:lnTo>
                                  <a:pt x="490957" y="1074829"/>
                                </a:lnTo>
                                <a:lnTo>
                                  <a:pt x="491139" y="1074829"/>
                                </a:lnTo>
                                <a:lnTo>
                                  <a:pt x="495580" y="1079499"/>
                                </a:lnTo>
                                <a:lnTo>
                                  <a:pt x="498719" y="1067037"/>
                                </a:lnTo>
                                <a:lnTo>
                                  <a:pt x="498779" y="1066799"/>
                                </a:lnTo>
                                <a:close/>
                              </a:path>
                              <a:path w="499109" h="1295400">
                                <a:moveTo>
                                  <a:pt x="498779" y="1054099"/>
                                </a:moveTo>
                                <a:lnTo>
                                  <a:pt x="495580" y="1054099"/>
                                </a:lnTo>
                                <a:lnTo>
                                  <a:pt x="483756" y="1066425"/>
                                </a:lnTo>
                                <a:lnTo>
                                  <a:pt x="483503" y="1066799"/>
                                </a:lnTo>
                                <a:lnTo>
                                  <a:pt x="491139" y="1074829"/>
                                </a:lnTo>
                                <a:lnTo>
                                  <a:pt x="490957" y="1074829"/>
                                </a:lnTo>
                                <a:lnTo>
                                  <a:pt x="498779" y="1066799"/>
                                </a:lnTo>
                                <a:lnTo>
                                  <a:pt x="491233" y="1058855"/>
                                </a:lnTo>
                                <a:lnTo>
                                  <a:pt x="498779" y="1058855"/>
                                </a:lnTo>
                                <a:lnTo>
                                  <a:pt x="498779" y="1054099"/>
                                </a:lnTo>
                                <a:close/>
                              </a:path>
                              <a:path w="499109" h="1295400">
                                <a:moveTo>
                                  <a:pt x="47998" y="1047722"/>
                                </a:moveTo>
                                <a:lnTo>
                                  <a:pt x="47521" y="1047722"/>
                                </a:lnTo>
                                <a:lnTo>
                                  <a:pt x="40123" y="1055321"/>
                                </a:lnTo>
                                <a:lnTo>
                                  <a:pt x="39982" y="1055525"/>
                                </a:lnTo>
                                <a:lnTo>
                                  <a:pt x="58851" y="1074378"/>
                                </a:lnTo>
                                <a:lnTo>
                                  <a:pt x="58663" y="1074378"/>
                                </a:lnTo>
                                <a:lnTo>
                                  <a:pt x="66405" y="1066425"/>
                                </a:lnTo>
                                <a:lnTo>
                                  <a:pt x="66242" y="1066235"/>
                                </a:lnTo>
                                <a:lnTo>
                                  <a:pt x="50488" y="1066235"/>
                                </a:lnTo>
                                <a:lnTo>
                                  <a:pt x="58307" y="1058214"/>
                                </a:lnTo>
                                <a:lnTo>
                                  <a:pt x="55688" y="1055525"/>
                                </a:lnTo>
                                <a:lnTo>
                                  <a:pt x="47998" y="1047722"/>
                                </a:lnTo>
                                <a:close/>
                              </a:path>
                              <a:path w="499109" h="1295400">
                                <a:moveTo>
                                  <a:pt x="195651" y="1047966"/>
                                </a:moveTo>
                                <a:lnTo>
                                  <a:pt x="188491" y="1055321"/>
                                </a:lnTo>
                                <a:lnTo>
                                  <a:pt x="207185" y="1074378"/>
                                </a:lnTo>
                                <a:lnTo>
                                  <a:pt x="207030" y="1074378"/>
                                </a:lnTo>
                                <a:lnTo>
                                  <a:pt x="214177" y="1067037"/>
                                </a:lnTo>
                                <a:lnTo>
                                  <a:pt x="213398" y="1066235"/>
                                </a:lnTo>
                                <a:lnTo>
                                  <a:pt x="199036" y="1066235"/>
                                </a:lnTo>
                                <a:lnTo>
                                  <a:pt x="206229" y="1058855"/>
                                </a:lnTo>
                                <a:lnTo>
                                  <a:pt x="195651" y="1047966"/>
                                </a:lnTo>
                                <a:close/>
                              </a:path>
                              <a:path w="499109" h="1295400">
                                <a:moveTo>
                                  <a:pt x="444471" y="1047722"/>
                                </a:moveTo>
                                <a:lnTo>
                                  <a:pt x="443561" y="1047722"/>
                                </a:lnTo>
                                <a:lnTo>
                                  <a:pt x="436215" y="1055321"/>
                                </a:lnTo>
                                <a:lnTo>
                                  <a:pt x="436356" y="1055321"/>
                                </a:lnTo>
                                <a:lnTo>
                                  <a:pt x="454479" y="1074378"/>
                                </a:lnTo>
                                <a:lnTo>
                                  <a:pt x="461828" y="1066799"/>
                                </a:lnTo>
                                <a:lnTo>
                                  <a:pt x="446949" y="1066799"/>
                                </a:lnTo>
                                <a:lnTo>
                                  <a:pt x="454801" y="1058597"/>
                                </a:lnTo>
                                <a:lnTo>
                                  <a:pt x="444471" y="1047722"/>
                                </a:lnTo>
                                <a:close/>
                              </a:path>
                              <a:path w="499109" h="1295400">
                                <a:moveTo>
                                  <a:pt x="85154" y="1047722"/>
                                </a:moveTo>
                                <a:lnTo>
                                  <a:pt x="84613" y="1047722"/>
                                </a:lnTo>
                                <a:lnTo>
                                  <a:pt x="77215" y="1055321"/>
                                </a:lnTo>
                                <a:lnTo>
                                  <a:pt x="77387" y="1055321"/>
                                </a:lnTo>
                                <a:lnTo>
                                  <a:pt x="96096" y="1074141"/>
                                </a:lnTo>
                                <a:lnTo>
                                  <a:pt x="96875" y="1073227"/>
                                </a:lnTo>
                                <a:lnTo>
                                  <a:pt x="103497" y="1066425"/>
                                </a:lnTo>
                                <a:lnTo>
                                  <a:pt x="103311" y="1066235"/>
                                </a:lnTo>
                                <a:lnTo>
                                  <a:pt x="87625" y="1066235"/>
                                </a:lnTo>
                                <a:lnTo>
                                  <a:pt x="95444" y="1058214"/>
                                </a:lnTo>
                                <a:lnTo>
                                  <a:pt x="85154" y="1047722"/>
                                </a:lnTo>
                                <a:close/>
                              </a:path>
                              <a:path w="499109" h="1295400">
                                <a:moveTo>
                                  <a:pt x="122067" y="1047722"/>
                                </a:moveTo>
                                <a:lnTo>
                                  <a:pt x="121705" y="1047722"/>
                                </a:lnTo>
                                <a:lnTo>
                                  <a:pt x="114307" y="1055321"/>
                                </a:lnTo>
                                <a:lnTo>
                                  <a:pt x="114647" y="1055321"/>
                                </a:lnTo>
                                <a:lnTo>
                                  <a:pt x="133256" y="1074141"/>
                                </a:lnTo>
                                <a:lnTo>
                                  <a:pt x="133076" y="1074141"/>
                                </a:lnTo>
                                <a:lnTo>
                                  <a:pt x="140224" y="1066799"/>
                                </a:lnTo>
                                <a:lnTo>
                                  <a:pt x="140705" y="1066799"/>
                                </a:lnTo>
                                <a:lnTo>
                                  <a:pt x="140154" y="1066235"/>
                                </a:lnTo>
                                <a:lnTo>
                                  <a:pt x="124762" y="1066235"/>
                                </a:lnTo>
                                <a:lnTo>
                                  <a:pt x="132207" y="1058597"/>
                                </a:lnTo>
                                <a:lnTo>
                                  <a:pt x="132692" y="1058597"/>
                                </a:lnTo>
                                <a:lnTo>
                                  <a:pt x="122067" y="1047722"/>
                                </a:lnTo>
                                <a:close/>
                              </a:path>
                              <a:path w="499109" h="1295400">
                                <a:moveTo>
                                  <a:pt x="158805" y="1047722"/>
                                </a:moveTo>
                                <a:lnTo>
                                  <a:pt x="151399" y="1055321"/>
                                </a:lnTo>
                                <a:lnTo>
                                  <a:pt x="151660" y="1055321"/>
                                </a:lnTo>
                                <a:lnTo>
                                  <a:pt x="170188" y="1074141"/>
                                </a:lnTo>
                                <a:lnTo>
                                  <a:pt x="177316" y="1066799"/>
                                </a:lnTo>
                                <a:lnTo>
                                  <a:pt x="177021" y="1066425"/>
                                </a:lnTo>
                                <a:lnTo>
                                  <a:pt x="176836" y="1066235"/>
                                </a:lnTo>
                                <a:lnTo>
                                  <a:pt x="161899" y="1066235"/>
                                </a:lnTo>
                                <a:lnTo>
                                  <a:pt x="169343" y="1058597"/>
                                </a:lnTo>
                                <a:lnTo>
                                  <a:pt x="169024" y="1058214"/>
                                </a:lnTo>
                                <a:lnTo>
                                  <a:pt x="158805" y="1047722"/>
                                </a:lnTo>
                                <a:close/>
                              </a:path>
                              <a:path w="499109" h="1295400">
                                <a:moveTo>
                                  <a:pt x="335910" y="1047722"/>
                                </a:moveTo>
                                <a:lnTo>
                                  <a:pt x="334112" y="1047722"/>
                                </a:lnTo>
                                <a:lnTo>
                                  <a:pt x="326813" y="1055321"/>
                                </a:lnTo>
                                <a:lnTo>
                                  <a:pt x="327663" y="1055321"/>
                                </a:lnTo>
                                <a:lnTo>
                                  <a:pt x="345561" y="1074141"/>
                                </a:lnTo>
                                <a:lnTo>
                                  <a:pt x="345074" y="1074141"/>
                                </a:lnTo>
                                <a:lnTo>
                                  <a:pt x="352138" y="1066799"/>
                                </a:lnTo>
                                <a:lnTo>
                                  <a:pt x="338147" y="1066799"/>
                                </a:lnTo>
                                <a:lnTo>
                                  <a:pt x="345969" y="1058597"/>
                                </a:lnTo>
                                <a:lnTo>
                                  <a:pt x="346240" y="1058597"/>
                                </a:lnTo>
                                <a:lnTo>
                                  <a:pt x="335910" y="1047722"/>
                                </a:lnTo>
                                <a:close/>
                              </a:path>
                              <a:path w="499109" h="1295400">
                                <a:moveTo>
                                  <a:pt x="372097" y="1047722"/>
                                </a:moveTo>
                                <a:lnTo>
                                  <a:pt x="370495" y="1047722"/>
                                </a:lnTo>
                                <a:lnTo>
                                  <a:pt x="363183" y="1055321"/>
                                </a:lnTo>
                                <a:lnTo>
                                  <a:pt x="363894" y="1055321"/>
                                </a:lnTo>
                                <a:lnTo>
                                  <a:pt x="381792" y="1074141"/>
                                </a:lnTo>
                                <a:lnTo>
                                  <a:pt x="381494" y="1074141"/>
                                </a:lnTo>
                                <a:lnTo>
                                  <a:pt x="388572" y="1066799"/>
                                </a:lnTo>
                                <a:lnTo>
                                  <a:pt x="374354" y="1066799"/>
                                </a:lnTo>
                                <a:lnTo>
                                  <a:pt x="382183" y="1058597"/>
                                </a:lnTo>
                                <a:lnTo>
                                  <a:pt x="382427" y="1058597"/>
                                </a:lnTo>
                                <a:lnTo>
                                  <a:pt x="372097" y="1047722"/>
                                </a:lnTo>
                                <a:close/>
                              </a:path>
                              <a:path w="499109" h="1295400">
                                <a:moveTo>
                                  <a:pt x="408284" y="1047722"/>
                                </a:moveTo>
                                <a:lnTo>
                                  <a:pt x="406967" y="1047722"/>
                                </a:lnTo>
                                <a:lnTo>
                                  <a:pt x="399640" y="1055321"/>
                                </a:lnTo>
                                <a:lnTo>
                                  <a:pt x="400125" y="1055321"/>
                                </a:lnTo>
                                <a:lnTo>
                                  <a:pt x="418023" y="1074141"/>
                                </a:lnTo>
                                <a:lnTo>
                                  <a:pt x="425120" y="1066799"/>
                                </a:lnTo>
                                <a:lnTo>
                                  <a:pt x="410614" y="1066799"/>
                                </a:lnTo>
                                <a:lnTo>
                                  <a:pt x="418453" y="1058597"/>
                                </a:lnTo>
                                <a:lnTo>
                                  <a:pt x="418614" y="1058597"/>
                                </a:lnTo>
                                <a:lnTo>
                                  <a:pt x="408284" y="1047722"/>
                                </a:lnTo>
                                <a:close/>
                              </a:path>
                              <a:path w="499109" h="1295400">
                                <a:moveTo>
                                  <a:pt x="242887" y="1059032"/>
                                </a:moveTo>
                                <a:lnTo>
                                  <a:pt x="235858" y="1066235"/>
                                </a:lnTo>
                                <a:lnTo>
                                  <a:pt x="242696" y="1073227"/>
                                </a:lnTo>
                                <a:lnTo>
                                  <a:pt x="249572" y="1066235"/>
                                </a:lnTo>
                                <a:lnTo>
                                  <a:pt x="249869" y="1066235"/>
                                </a:lnTo>
                                <a:lnTo>
                                  <a:pt x="242887" y="1059032"/>
                                </a:lnTo>
                                <a:close/>
                              </a:path>
                              <a:path w="499109" h="1295400">
                                <a:moveTo>
                                  <a:pt x="284026" y="1031196"/>
                                </a:moveTo>
                                <a:lnTo>
                                  <a:pt x="275740" y="1039622"/>
                                </a:lnTo>
                                <a:lnTo>
                                  <a:pt x="291719" y="1039622"/>
                                </a:lnTo>
                                <a:lnTo>
                                  <a:pt x="269261" y="1063210"/>
                                </a:lnTo>
                                <a:lnTo>
                                  <a:pt x="276154" y="1070283"/>
                                </a:lnTo>
                                <a:lnTo>
                                  <a:pt x="284010" y="1062094"/>
                                </a:lnTo>
                                <a:lnTo>
                                  <a:pt x="277416" y="1055321"/>
                                </a:lnTo>
                                <a:lnTo>
                                  <a:pt x="291432" y="1055321"/>
                                </a:lnTo>
                                <a:lnTo>
                                  <a:pt x="284206" y="1047722"/>
                                </a:lnTo>
                                <a:lnTo>
                                  <a:pt x="299723" y="1047722"/>
                                </a:lnTo>
                                <a:lnTo>
                                  <a:pt x="284026" y="1031196"/>
                                </a:lnTo>
                                <a:close/>
                              </a:path>
                              <a:path w="499109" h="1295400">
                                <a:moveTo>
                                  <a:pt x="50425" y="1028200"/>
                                </a:moveTo>
                                <a:lnTo>
                                  <a:pt x="18843" y="1060601"/>
                                </a:lnTo>
                                <a:lnTo>
                                  <a:pt x="26853" y="1068952"/>
                                </a:lnTo>
                                <a:lnTo>
                                  <a:pt x="28948" y="1066799"/>
                                </a:lnTo>
                                <a:lnTo>
                                  <a:pt x="29408" y="1066799"/>
                                </a:lnTo>
                                <a:lnTo>
                                  <a:pt x="21275" y="1058597"/>
                                </a:lnTo>
                                <a:lnTo>
                                  <a:pt x="36933" y="1058597"/>
                                </a:lnTo>
                                <a:lnTo>
                                  <a:pt x="39925" y="1055525"/>
                                </a:lnTo>
                                <a:lnTo>
                                  <a:pt x="39778" y="1055321"/>
                                </a:lnTo>
                                <a:lnTo>
                                  <a:pt x="32172" y="1047722"/>
                                </a:lnTo>
                                <a:lnTo>
                                  <a:pt x="47998" y="1047722"/>
                                </a:lnTo>
                                <a:lnTo>
                                  <a:pt x="40016" y="1039622"/>
                                </a:lnTo>
                                <a:lnTo>
                                  <a:pt x="55406" y="1039622"/>
                                </a:lnTo>
                                <a:lnTo>
                                  <a:pt x="58560" y="1036383"/>
                                </a:lnTo>
                                <a:lnTo>
                                  <a:pt x="50425" y="1028200"/>
                                </a:lnTo>
                                <a:close/>
                              </a:path>
                              <a:path w="499109" h="1295400">
                                <a:moveTo>
                                  <a:pt x="224523" y="1040086"/>
                                </a:moveTo>
                                <a:lnTo>
                                  <a:pt x="206229" y="1058855"/>
                                </a:lnTo>
                                <a:lnTo>
                                  <a:pt x="214177" y="1067037"/>
                                </a:lnTo>
                                <a:lnTo>
                                  <a:pt x="225384" y="1055525"/>
                                </a:lnTo>
                                <a:lnTo>
                                  <a:pt x="217752" y="1047722"/>
                                </a:lnTo>
                                <a:lnTo>
                                  <a:pt x="231924" y="1047722"/>
                                </a:lnTo>
                                <a:lnTo>
                                  <a:pt x="224523" y="1040086"/>
                                </a:lnTo>
                                <a:close/>
                              </a:path>
                              <a:path w="499109" h="1295400">
                                <a:moveTo>
                                  <a:pt x="36933" y="1058597"/>
                                </a:moveTo>
                                <a:lnTo>
                                  <a:pt x="21275" y="1058597"/>
                                </a:lnTo>
                                <a:lnTo>
                                  <a:pt x="29408" y="1066799"/>
                                </a:lnTo>
                                <a:lnTo>
                                  <a:pt x="28948" y="1066799"/>
                                </a:lnTo>
                                <a:lnTo>
                                  <a:pt x="36933" y="1058597"/>
                                </a:lnTo>
                                <a:close/>
                              </a:path>
                              <a:path w="499109" h="1295400">
                                <a:moveTo>
                                  <a:pt x="148209" y="1058597"/>
                                </a:moveTo>
                                <a:lnTo>
                                  <a:pt x="132692" y="1058597"/>
                                </a:lnTo>
                                <a:lnTo>
                                  <a:pt x="140705" y="1066799"/>
                                </a:lnTo>
                                <a:lnTo>
                                  <a:pt x="140224" y="1066799"/>
                                </a:lnTo>
                                <a:lnTo>
                                  <a:pt x="148209" y="1058597"/>
                                </a:lnTo>
                                <a:close/>
                              </a:path>
                              <a:path w="499109" h="1295400">
                                <a:moveTo>
                                  <a:pt x="187692" y="1039772"/>
                                </a:moveTo>
                                <a:lnTo>
                                  <a:pt x="169717" y="1058214"/>
                                </a:lnTo>
                                <a:lnTo>
                                  <a:pt x="169398" y="1058597"/>
                                </a:lnTo>
                                <a:lnTo>
                                  <a:pt x="177386" y="1066799"/>
                                </a:lnTo>
                                <a:lnTo>
                                  <a:pt x="177680" y="1066425"/>
                                </a:lnTo>
                                <a:lnTo>
                                  <a:pt x="188491" y="1055321"/>
                                </a:lnTo>
                                <a:lnTo>
                                  <a:pt x="181036" y="1047722"/>
                                </a:lnTo>
                                <a:lnTo>
                                  <a:pt x="195414" y="1047722"/>
                                </a:lnTo>
                                <a:lnTo>
                                  <a:pt x="187692" y="1039772"/>
                                </a:lnTo>
                                <a:close/>
                              </a:path>
                              <a:path w="499109" h="1295400">
                                <a:moveTo>
                                  <a:pt x="480659" y="1047722"/>
                                </a:moveTo>
                                <a:lnTo>
                                  <a:pt x="480330" y="1047722"/>
                                </a:lnTo>
                                <a:lnTo>
                                  <a:pt x="472960" y="1055321"/>
                                </a:lnTo>
                                <a:lnTo>
                                  <a:pt x="472782" y="1055525"/>
                                </a:lnTo>
                                <a:lnTo>
                                  <a:pt x="483503" y="1066799"/>
                                </a:lnTo>
                                <a:lnTo>
                                  <a:pt x="483756" y="1066425"/>
                                </a:lnTo>
                                <a:lnTo>
                                  <a:pt x="491018" y="1058855"/>
                                </a:lnTo>
                                <a:lnTo>
                                  <a:pt x="491233" y="1058855"/>
                                </a:lnTo>
                                <a:lnTo>
                                  <a:pt x="480659" y="1047722"/>
                                </a:lnTo>
                                <a:close/>
                              </a:path>
                              <a:path w="499109" h="1295400">
                                <a:moveTo>
                                  <a:pt x="498779" y="1058855"/>
                                </a:moveTo>
                                <a:lnTo>
                                  <a:pt x="491233" y="1058855"/>
                                </a:lnTo>
                                <a:lnTo>
                                  <a:pt x="498779" y="1066799"/>
                                </a:lnTo>
                                <a:lnTo>
                                  <a:pt x="498779" y="1058855"/>
                                </a:lnTo>
                                <a:close/>
                              </a:path>
                              <a:path w="499109" h="1295400">
                                <a:moveTo>
                                  <a:pt x="95269" y="1020293"/>
                                </a:moveTo>
                                <a:lnTo>
                                  <a:pt x="60928" y="1055525"/>
                                </a:lnTo>
                                <a:lnTo>
                                  <a:pt x="58338" y="1058214"/>
                                </a:lnTo>
                                <a:lnTo>
                                  <a:pt x="66430" y="1066425"/>
                                </a:lnTo>
                                <a:lnTo>
                                  <a:pt x="66590" y="1066235"/>
                                </a:lnTo>
                                <a:lnTo>
                                  <a:pt x="77215" y="1055321"/>
                                </a:lnTo>
                                <a:lnTo>
                                  <a:pt x="77387" y="1055321"/>
                                </a:lnTo>
                                <a:lnTo>
                                  <a:pt x="69832" y="1047722"/>
                                </a:lnTo>
                                <a:lnTo>
                                  <a:pt x="85154" y="1047722"/>
                                </a:lnTo>
                                <a:lnTo>
                                  <a:pt x="77210" y="1039622"/>
                                </a:lnTo>
                                <a:lnTo>
                                  <a:pt x="92498" y="1039622"/>
                                </a:lnTo>
                                <a:lnTo>
                                  <a:pt x="95652" y="1036383"/>
                                </a:lnTo>
                                <a:lnTo>
                                  <a:pt x="95921" y="1036383"/>
                                </a:lnTo>
                                <a:lnTo>
                                  <a:pt x="87830" y="1028200"/>
                                </a:lnTo>
                                <a:lnTo>
                                  <a:pt x="102994" y="1028200"/>
                                </a:lnTo>
                                <a:lnTo>
                                  <a:pt x="95269" y="1020293"/>
                                </a:lnTo>
                                <a:close/>
                              </a:path>
                              <a:path w="499109" h="1295400">
                                <a:moveTo>
                                  <a:pt x="150619" y="1001608"/>
                                </a:moveTo>
                                <a:lnTo>
                                  <a:pt x="95444" y="1058214"/>
                                </a:lnTo>
                                <a:lnTo>
                                  <a:pt x="103497" y="1066425"/>
                                </a:lnTo>
                                <a:lnTo>
                                  <a:pt x="114307" y="1055321"/>
                                </a:lnTo>
                                <a:lnTo>
                                  <a:pt x="114647" y="1055321"/>
                                </a:lnTo>
                                <a:lnTo>
                                  <a:pt x="107133" y="1047722"/>
                                </a:lnTo>
                                <a:lnTo>
                                  <a:pt x="122067" y="1047722"/>
                                </a:lnTo>
                                <a:lnTo>
                                  <a:pt x="114154" y="1039622"/>
                                </a:lnTo>
                                <a:lnTo>
                                  <a:pt x="129590" y="1039622"/>
                                </a:lnTo>
                                <a:lnTo>
                                  <a:pt x="132744" y="1036383"/>
                                </a:lnTo>
                                <a:lnTo>
                                  <a:pt x="133016" y="1036383"/>
                                </a:lnTo>
                                <a:lnTo>
                                  <a:pt x="124959" y="1028200"/>
                                </a:lnTo>
                                <a:lnTo>
                                  <a:pt x="139792" y="1028200"/>
                                </a:lnTo>
                                <a:lnTo>
                                  <a:pt x="132478" y="1020690"/>
                                </a:lnTo>
                                <a:lnTo>
                                  <a:pt x="148022" y="1020690"/>
                                </a:lnTo>
                                <a:lnTo>
                                  <a:pt x="151096" y="1017532"/>
                                </a:lnTo>
                                <a:lnTo>
                                  <a:pt x="151422" y="1017532"/>
                                </a:lnTo>
                                <a:lnTo>
                                  <a:pt x="143388" y="1009342"/>
                                </a:lnTo>
                                <a:lnTo>
                                  <a:pt x="158132" y="1009342"/>
                                </a:lnTo>
                                <a:lnTo>
                                  <a:pt x="150619" y="1001608"/>
                                </a:lnTo>
                                <a:close/>
                              </a:path>
                              <a:path w="499109" h="1295400">
                                <a:moveTo>
                                  <a:pt x="472966" y="1039622"/>
                                </a:moveTo>
                                <a:lnTo>
                                  <a:pt x="454801" y="1058597"/>
                                </a:lnTo>
                                <a:lnTo>
                                  <a:pt x="462236" y="1066425"/>
                                </a:lnTo>
                                <a:lnTo>
                                  <a:pt x="462375" y="1066235"/>
                                </a:lnTo>
                                <a:lnTo>
                                  <a:pt x="472762" y="1055525"/>
                                </a:lnTo>
                                <a:lnTo>
                                  <a:pt x="472588" y="1055321"/>
                                </a:lnTo>
                                <a:lnTo>
                                  <a:pt x="465361" y="1047722"/>
                                </a:lnTo>
                                <a:lnTo>
                                  <a:pt x="480659" y="1047722"/>
                                </a:lnTo>
                                <a:lnTo>
                                  <a:pt x="472966" y="1039622"/>
                                </a:lnTo>
                                <a:close/>
                              </a:path>
                              <a:path w="499109" h="1295400">
                                <a:moveTo>
                                  <a:pt x="232451" y="1048265"/>
                                </a:moveTo>
                                <a:lnTo>
                                  <a:pt x="225384" y="1055525"/>
                                </a:lnTo>
                                <a:lnTo>
                                  <a:pt x="235858" y="1066235"/>
                                </a:lnTo>
                                <a:lnTo>
                                  <a:pt x="242887" y="1059032"/>
                                </a:lnTo>
                                <a:lnTo>
                                  <a:pt x="232451" y="1048265"/>
                                </a:lnTo>
                                <a:close/>
                              </a:path>
                              <a:path w="499109" h="1295400">
                                <a:moveTo>
                                  <a:pt x="269262" y="1032007"/>
                                </a:moveTo>
                                <a:lnTo>
                                  <a:pt x="242887" y="1059032"/>
                                </a:lnTo>
                                <a:lnTo>
                                  <a:pt x="249869" y="1066235"/>
                                </a:lnTo>
                                <a:lnTo>
                                  <a:pt x="249572" y="1066235"/>
                                </a:lnTo>
                                <a:lnTo>
                                  <a:pt x="260940" y="1054674"/>
                                </a:lnTo>
                                <a:lnTo>
                                  <a:pt x="254164" y="1047722"/>
                                </a:lnTo>
                                <a:lnTo>
                                  <a:pt x="267776" y="1047722"/>
                                </a:lnTo>
                                <a:lnTo>
                                  <a:pt x="268903" y="1046576"/>
                                </a:lnTo>
                                <a:lnTo>
                                  <a:pt x="262133" y="1039622"/>
                                </a:lnTo>
                                <a:lnTo>
                                  <a:pt x="276504" y="1039622"/>
                                </a:lnTo>
                                <a:lnTo>
                                  <a:pt x="269262" y="1032007"/>
                                </a:lnTo>
                                <a:close/>
                              </a:path>
                              <a:path w="499109" h="1295400">
                                <a:moveTo>
                                  <a:pt x="323665" y="1058597"/>
                                </a:moveTo>
                                <a:lnTo>
                                  <a:pt x="310052" y="1058597"/>
                                </a:lnTo>
                                <a:lnTo>
                                  <a:pt x="317307" y="1066235"/>
                                </a:lnTo>
                                <a:lnTo>
                                  <a:pt x="316328" y="1066235"/>
                                </a:lnTo>
                                <a:lnTo>
                                  <a:pt x="323665" y="1058597"/>
                                </a:lnTo>
                                <a:close/>
                              </a:path>
                              <a:path w="499109" h="1295400">
                                <a:moveTo>
                                  <a:pt x="360030" y="1058597"/>
                                </a:moveTo>
                                <a:lnTo>
                                  <a:pt x="346240" y="1058597"/>
                                </a:lnTo>
                                <a:lnTo>
                                  <a:pt x="353494" y="1066235"/>
                                </a:lnTo>
                                <a:lnTo>
                                  <a:pt x="352681" y="1066235"/>
                                </a:lnTo>
                                <a:lnTo>
                                  <a:pt x="360030" y="1058597"/>
                                </a:lnTo>
                                <a:close/>
                              </a:path>
                              <a:path w="499109" h="1295400">
                                <a:moveTo>
                                  <a:pt x="396481" y="1058597"/>
                                </a:moveTo>
                                <a:lnTo>
                                  <a:pt x="382427" y="1058597"/>
                                </a:lnTo>
                                <a:lnTo>
                                  <a:pt x="389681" y="1066235"/>
                                </a:lnTo>
                                <a:lnTo>
                                  <a:pt x="389117" y="1066235"/>
                                </a:lnTo>
                                <a:lnTo>
                                  <a:pt x="396481" y="1058597"/>
                                </a:lnTo>
                                <a:close/>
                              </a:path>
                              <a:path w="499109" h="1295400">
                                <a:moveTo>
                                  <a:pt x="433048" y="1058597"/>
                                </a:moveTo>
                                <a:lnTo>
                                  <a:pt x="418614" y="1058597"/>
                                </a:lnTo>
                                <a:lnTo>
                                  <a:pt x="425868" y="1066235"/>
                                </a:lnTo>
                                <a:lnTo>
                                  <a:pt x="425665" y="1066235"/>
                                </a:lnTo>
                                <a:lnTo>
                                  <a:pt x="433048" y="1058597"/>
                                </a:lnTo>
                                <a:close/>
                              </a:path>
                              <a:path w="499109" h="1295400">
                                <a:moveTo>
                                  <a:pt x="268903" y="1046576"/>
                                </a:moveTo>
                                <a:lnTo>
                                  <a:pt x="260940" y="1054674"/>
                                </a:lnTo>
                                <a:lnTo>
                                  <a:pt x="269261" y="1063210"/>
                                </a:lnTo>
                                <a:lnTo>
                                  <a:pt x="276772" y="1055321"/>
                                </a:lnTo>
                                <a:lnTo>
                                  <a:pt x="277416" y="1055321"/>
                                </a:lnTo>
                                <a:lnTo>
                                  <a:pt x="268903" y="1046576"/>
                                </a:lnTo>
                                <a:close/>
                              </a:path>
                              <a:path w="499109" h="1295400">
                                <a:moveTo>
                                  <a:pt x="291719" y="1039622"/>
                                </a:moveTo>
                                <a:lnTo>
                                  <a:pt x="276504" y="1039622"/>
                                </a:lnTo>
                                <a:lnTo>
                                  <a:pt x="291432" y="1055321"/>
                                </a:lnTo>
                                <a:lnTo>
                                  <a:pt x="277416" y="1055321"/>
                                </a:lnTo>
                                <a:lnTo>
                                  <a:pt x="284010" y="1062094"/>
                                </a:lnTo>
                                <a:lnTo>
                                  <a:pt x="297796" y="1047722"/>
                                </a:lnTo>
                                <a:lnTo>
                                  <a:pt x="284007" y="1047722"/>
                                </a:lnTo>
                                <a:lnTo>
                                  <a:pt x="291719" y="1039622"/>
                                </a:lnTo>
                                <a:close/>
                              </a:path>
                              <a:path w="499109" h="1295400">
                                <a:moveTo>
                                  <a:pt x="10490" y="1047722"/>
                                </a:moveTo>
                                <a:lnTo>
                                  <a:pt x="10192" y="1047966"/>
                                </a:lnTo>
                                <a:lnTo>
                                  <a:pt x="8444" y="1049761"/>
                                </a:lnTo>
                                <a:lnTo>
                                  <a:pt x="18843" y="1060601"/>
                                </a:lnTo>
                                <a:lnTo>
                                  <a:pt x="20796" y="1058597"/>
                                </a:lnTo>
                                <a:lnTo>
                                  <a:pt x="21275" y="1058597"/>
                                </a:lnTo>
                                <a:lnTo>
                                  <a:pt x="10490" y="1047722"/>
                                </a:lnTo>
                                <a:close/>
                              </a:path>
                              <a:path w="499109" h="1295400">
                                <a:moveTo>
                                  <a:pt x="29252" y="1028699"/>
                                </a:moveTo>
                                <a:lnTo>
                                  <a:pt x="28948" y="1028699"/>
                                </a:lnTo>
                                <a:lnTo>
                                  <a:pt x="21150" y="1036709"/>
                                </a:lnTo>
                                <a:lnTo>
                                  <a:pt x="39982" y="1055525"/>
                                </a:lnTo>
                                <a:lnTo>
                                  <a:pt x="40123" y="1055321"/>
                                </a:lnTo>
                                <a:lnTo>
                                  <a:pt x="47521" y="1047722"/>
                                </a:lnTo>
                                <a:lnTo>
                                  <a:pt x="31397" y="1047722"/>
                                </a:lnTo>
                                <a:lnTo>
                                  <a:pt x="39291" y="1039622"/>
                                </a:lnTo>
                                <a:lnTo>
                                  <a:pt x="40016" y="1039622"/>
                                </a:lnTo>
                                <a:lnTo>
                                  <a:pt x="29252" y="1028699"/>
                                </a:lnTo>
                                <a:close/>
                              </a:path>
                              <a:path w="499109" h="1295400">
                                <a:moveTo>
                                  <a:pt x="213946" y="1029174"/>
                                </a:moveTo>
                                <a:lnTo>
                                  <a:pt x="206796" y="1036518"/>
                                </a:lnTo>
                                <a:lnTo>
                                  <a:pt x="225384" y="1055525"/>
                                </a:lnTo>
                                <a:lnTo>
                                  <a:pt x="232451" y="1048265"/>
                                </a:lnTo>
                                <a:lnTo>
                                  <a:pt x="231924" y="1047722"/>
                                </a:lnTo>
                                <a:lnTo>
                                  <a:pt x="217081" y="1047722"/>
                                </a:lnTo>
                                <a:lnTo>
                                  <a:pt x="224523" y="1040086"/>
                                </a:lnTo>
                                <a:lnTo>
                                  <a:pt x="213946" y="1029174"/>
                                </a:lnTo>
                                <a:close/>
                              </a:path>
                              <a:path w="499109" h="1295400">
                                <a:moveTo>
                                  <a:pt x="462591" y="1028699"/>
                                </a:moveTo>
                                <a:lnTo>
                                  <a:pt x="461949" y="1028699"/>
                                </a:lnTo>
                                <a:lnTo>
                                  <a:pt x="454881" y="1036011"/>
                                </a:lnTo>
                                <a:lnTo>
                                  <a:pt x="454578" y="1036383"/>
                                </a:lnTo>
                                <a:lnTo>
                                  <a:pt x="472782" y="1055525"/>
                                </a:lnTo>
                                <a:lnTo>
                                  <a:pt x="472960" y="1055321"/>
                                </a:lnTo>
                                <a:lnTo>
                                  <a:pt x="480330" y="1047722"/>
                                </a:lnTo>
                                <a:lnTo>
                                  <a:pt x="465212" y="1047722"/>
                                </a:lnTo>
                                <a:lnTo>
                                  <a:pt x="472966" y="1039622"/>
                                </a:lnTo>
                                <a:lnTo>
                                  <a:pt x="462591" y="1028699"/>
                                </a:lnTo>
                                <a:close/>
                              </a:path>
                              <a:path w="499109" h="1295400">
                                <a:moveTo>
                                  <a:pt x="66498" y="1028699"/>
                                </a:moveTo>
                                <a:lnTo>
                                  <a:pt x="66040" y="1028699"/>
                                </a:lnTo>
                                <a:lnTo>
                                  <a:pt x="58560" y="1036383"/>
                                </a:lnTo>
                                <a:lnTo>
                                  <a:pt x="77387" y="1055321"/>
                                </a:lnTo>
                                <a:lnTo>
                                  <a:pt x="77215" y="1055321"/>
                                </a:lnTo>
                                <a:lnTo>
                                  <a:pt x="84613" y="1047722"/>
                                </a:lnTo>
                                <a:lnTo>
                                  <a:pt x="68534" y="1047722"/>
                                </a:lnTo>
                                <a:lnTo>
                                  <a:pt x="76428" y="1039622"/>
                                </a:lnTo>
                                <a:lnTo>
                                  <a:pt x="77210" y="1039622"/>
                                </a:lnTo>
                                <a:lnTo>
                                  <a:pt x="66498" y="1028699"/>
                                </a:lnTo>
                                <a:close/>
                              </a:path>
                              <a:path w="499109" h="1295400">
                                <a:moveTo>
                                  <a:pt x="103482" y="1028699"/>
                                </a:moveTo>
                                <a:lnTo>
                                  <a:pt x="103132" y="1028699"/>
                                </a:lnTo>
                                <a:lnTo>
                                  <a:pt x="95652" y="1036383"/>
                                </a:lnTo>
                                <a:lnTo>
                                  <a:pt x="95921" y="1036383"/>
                                </a:lnTo>
                                <a:lnTo>
                                  <a:pt x="114647" y="1055321"/>
                                </a:lnTo>
                                <a:lnTo>
                                  <a:pt x="114307" y="1055321"/>
                                </a:lnTo>
                                <a:lnTo>
                                  <a:pt x="121705" y="1047722"/>
                                </a:lnTo>
                                <a:lnTo>
                                  <a:pt x="105670" y="1047722"/>
                                </a:lnTo>
                                <a:lnTo>
                                  <a:pt x="113565" y="1039622"/>
                                </a:lnTo>
                                <a:lnTo>
                                  <a:pt x="114154" y="1039622"/>
                                </a:lnTo>
                                <a:lnTo>
                                  <a:pt x="103482" y="1028699"/>
                                </a:lnTo>
                                <a:close/>
                              </a:path>
                              <a:path w="499109" h="1295400">
                                <a:moveTo>
                                  <a:pt x="140279" y="1028699"/>
                                </a:moveTo>
                                <a:lnTo>
                                  <a:pt x="140034" y="1028895"/>
                                </a:lnTo>
                                <a:lnTo>
                                  <a:pt x="132744" y="1036383"/>
                                </a:lnTo>
                                <a:lnTo>
                                  <a:pt x="133016" y="1036383"/>
                                </a:lnTo>
                                <a:lnTo>
                                  <a:pt x="151660" y="1055321"/>
                                </a:lnTo>
                                <a:lnTo>
                                  <a:pt x="151399" y="1055321"/>
                                </a:lnTo>
                                <a:lnTo>
                                  <a:pt x="158797" y="1047722"/>
                                </a:lnTo>
                                <a:lnTo>
                                  <a:pt x="142807" y="1047722"/>
                                </a:lnTo>
                                <a:lnTo>
                                  <a:pt x="150702" y="1039622"/>
                                </a:lnTo>
                                <a:lnTo>
                                  <a:pt x="150917" y="1039622"/>
                                </a:lnTo>
                                <a:lnTo>
                                  <a:pt x="140279" y="1028699"/>
                                </a:lnTo>
                                <a:close/>
                              </a:path>
                              <a:path w="499109" h="1295400">
                                <a:moveTo>
                                  <a:pt x="177126" y="1028895"/>
                                </a:moveTo>
                                <a:lnTo>
                                  <a:pt x="170198" y="1036011"/>
                                </a:lnTo>
                                <a:lnTo>
                                  <a:pt x="169914" y="1036383"/>
                                </a:lnTo>
                                <a:lnTo>
                                  <a:pt x="188491" y="1055321"/>
                                </a:lnTo>
                                <a:lnTo>
                                  <a:pt x="195651" y="1047966"/>
                                </a:lnTo>
                                <a:lnTo>
                                  <a:pt x="195414" y="1047722"/>
                                </a:lnTo>
                                <a:lnTo>
                                  <a:pt x="179944" y="1047722"/>
                                </a:lnTo>
                                <a:lnTo>
                                  <a:pt x="187692" y="1039772"/>
                                </a:lnTo>
                                <a:lnTo>
                                  <a:pt x="177126" y="1028895"/>
                                </a:lnTo>
                                <a:close/>
                              </a:path>
                              <a:path w="499109" h="1295400">
                                <a:moveTo>
                                  <a:pt x="317368" y="1028200"/>
                                </a:moveTo>
                                <a:lnTo>
                                  <a:pt x="316523" y="1028200"/>
                                </a:lnTo>
                                <a:lnTo>
                                  <a:pt x="309029" y="1036011"/>
                                </a:lnTo>
                                <a:lnTo>
                                  <a:pt x="309301" y="1036011"/>
                                </a:lnTo>
                                <a:lnTo>
                                  <a:pt x="327663" y="1055321"/>
                                </a:lnTo>
                                <a:lnTo>
                                  <a:pt x="326813" y="1055321"/>
                                </a:lnTo>
                                <a:lnTo>
                                  <a:pt x="334112" y="1047722"/>
                                </a:lnTo>
                                <a:lnTo>
                                  <a:pt x="320157" y="1047722"/>
                                </a:lnTo>
                                <a:lnTo>
                                  <a:pt x="327874" y="1039622"/>
                                </a:lnTo>
                                <a:lnTo>
                                  <a:pt x="328217" y="1039622"/>
                                </a:lnTo>
                                <a:lnTo>
                                  <a:pt x="317368" y="1028200"/>
                                </a:lnTo>
                                <a:close/>
                              </a:path>
                              <a:path w="499109" h="1295400">
                                <a:moveTo>
                                  <a:pt x="353555" y="1028200"/>
                                </a:moveTo>
                                <a:lnTo>
                                  <a:pt x="352865" y="1028200"/>
                                </a:lnTo>
                                <a:lnTo>
                                  <a:pt x="345361" y="1036011"/>
                                </a:lnTo>
                                <a:lnTo>
                                  <a:pt x="345532" y="1036011"/>
                                </a:lnTo>
                                <a:lnTo>
                                  <a:pt x="363894" y="1055321"/>
                                </a:lnTo>
                                <a:lnTo>
                                  <a:pt x="363183" y="1055321"/>
                                </a:lnTo>
                                <a:lnTo>
                                  <a:pt x="370495" y="1047722"/>
                                </a:lnTo>
                                <a:lnTo>
                                  <a:pt x="356339" y="1047722"/>
                                </a:lnTo>
                                <a:lnTo>
                                  <a:pt x="364062" y="1039622"/>
                                </a:lnTo>
                                <a:lnTo>
                                  <a:pt x="364404" y="1039622"/>
                                </a:lnTo>
                                <a:lnTo>
                                  <a:pt x="353555" y="1028200"/>
                                </a:lnTo>
                                <a:close/>
                              </a:path>
                              <a:path w="499109" h="1295400">
                                <a:moveTo>
                                  <a:pt x="389742" y="1028200"/>
                                </a:moveTo>
                                <a:lnTo>
                                  <a:pt x="389279" y="1028200"/>
                                </a:lnTo>
                                <a:lnTo>
                                  <a:pt x="381763" y="1036011"/>
                                </a:lnTo>
                                <a:lnTo>
                                  <a:pt x="400125" y="1055321"/>
                                </a:lnTo>
                                <a:lnTo>
                                  <a:pt x="399640" y="1055321"/>
                                </a:lnTo>
                                <a:lnTo>
                                  <a:pt x="406967" y="1047722"/>
                                </a:lnTo>
                                <a:lnTo>
                                  <a:pt x="392564" y="1047722"/>
                                </a:lnTo>
                                <a:lnTo>
                                  <a:pt x="400295" y="1039622"/>
                                </a:lnTo>
                                <a:lnTo>
                                  <a:pt x="400592" y="1039622"/>
                                </a:lnTo>
                                <a:lnTo>
                                  <a:pt x="389742" y="1028200"/>
                                </a:lnTo>
                                <a:close/>
                              </a:path>
                              <a:path w="499109" h="1295400">
                                <a:moveTo>
                                  <a:pt x="425929" y="1028200"/>
                                </a:moveTo>
                                <a:lnTo>
                                  <a:pt x="425790" y="1028200"/>
                                </a:lnTo>
                                <a:lnTo>
                                  <a:pt x="417900" y="1036383"/>
                                </a:lnTo>
                                <a:lnTo>
                                  <a:pt x="418347" y="1036383"/>
                                </a:lnTo>
                                <a:lnTo>
                                  <a:pt x="436356" y="1055321"/>
                                </a:lnTo>
                                <a:lnTo>
                                  <a:pt x="436215" y="1055321"/>
                                </a:lnTo>
                                <a:lnTo>
                                  <a:pt x="443561" y="1047722"/>
                                </a:lnTo>
                                <a:lnTo>
                                  <a:pt x="428847" y="1047722"/>
                                </a:lnTo>
                                <a:lnTo>
                                  <a:pt x="436588" y="1039622"/>
                                </a:lnTo>
                                <a:lnTo>
                                  <a:pt x="436779" y="1039622"/>
                                </a:lnTo>
                                <a:lnTo>
                                  <a:pt x="425929" y="1028200"/>
                                </a:lnTo>
                                <a:close/>
                              </a:path>
                              <a:path w="499109" h="1295400">
                                <a:moveTo>
                                  <a:pt x="251500" y="1028699"/>
                                </a:moveTo>
                                <a:lnTo>
                                  <a:pt x="243566" y="1036849"/>
                                </a:lnTo>
                                <a:lnTo>
                                  <a:pt x="260940" y="1054674"/>
                                </a:lnTo>
                                <a:lnTo>
                                  <a:pt x="267776" y="1047722"/>
                                </a:lnTo>
                                <a:lnTo>
                                  <a:pt x="253925" y="1047722"/>
                                </a:lnTo>
                                <a:lnTo>
                                  <a:pt x="261830" y="1039622"/>
                                </a:lnTo>
                                <a:lnTo>
                                  <a:pt x="262133" y="1039622"/>
                                </a:lnTo>
                                <a:lnTo>
                                  <a:pt x="251500" y="1028699"/>
                                </a:lnTo>
                                <a:close/>
                              </a:path>
                              <a:path w="499109" h="1295400">
                                <a:moveTo>
                                  <a:pt x="6487" y="1047722"/>
                                </a:moveTo>
                                <a:lnTo>
                                  <a:pt x="422" y="1054099"/>
                                </a:lnTo>
                                <a:lnTo>
                                  <a:pt x="4221" y="1054099"/>
                                </a:lnTo>
                                <a:lnTo>
                                  <a:pt x="8444" y="1049761"/>
                                </a:lnTo>
                                <a:lnTo>
                                  <a:pt x="6487" y="1047722"/>
                                </a:lnTo>
                                <a:close/>
                              </a:path>
                              <a:path w="499109" h="1295400">
                                <a:moveTo>
                                  <a:pt x="8447" y="1045661"/>
                                </a:moveTo>
                                <a:lnTo>
                                  <a:pt x="6487" y="1047722"/>
                                </a:lnTo>
                                <a:lnTo>
                                  <a:pt x="8444" y="1049761"/>
                                </a:lnTo>
                                <a:lnTo>
                                  <a:pt x="10430" y="1047722"/>
                                </a:lnTo>
                                <a:lnTo>
                                  <a:pt x="9354" y="1046576"/>
                                </a:lnTo>
                                <a:lnTo>
                                  <a:pt x="8447" y="1045661"/>
                                </a:lnTo>
                                <a:close/>
                              </a:path>
                              <a:path w="499109" h="1295400">
                                <a:moveTo>
                                  <a:pt x="235622" y="1028699"/>
                                </a:moveTo>
                                <a:lnTo>
                                  <a:pt x="224523" y="1040086"/>
                                </a:lnTo>
                                <a:lnTo>
                                  <a:pt x="232451" y="1048265"/>
                                </a:lnTo>
                                <a:lnTo>
                                  <a:pt x="243566" y="1036849"/>
                                </a:lnTo>
                                <a:lnTo>
                                  <a:pt x="235622" y="1028699"/>
                                </a:lnTo>
                                <a:close/>
                              </a:path>
                              <a:path w="499109" h="1295400">
                                <a:moveTo>
                                  <a:pt x="217054" y="1009649"/>
                                </a:moveTo>
                                <a:lnTo>
                                  <a:pt x="187692" y="1039772"/>
                                </a:lnTo>
                                <a:lnTo>
                                  <a:pt x="195651" y="1047966"/>
                                </a:lnTo>
                                <a:lnTo>
                                  <a:pt x="206796" y="1036518"/>
                                </a:lnTo>
                                <a:lnTo>
                                  <a:pt x="199149" y="1028699"/>
                                </a:lnTo>
                                <a:lnTo>
                                  <a:pt x="213487" y="1028699"/>
                                </a:lnTo>
                                <a:lnTo>
                                  <a:pt x="206125" y="1021104"/>
                                </a:lnTo>
                                <a:lnTo>
                                  <a:pt x="221802" y="1021104"/>
                                </a:lnTo>
                                <a:lnTo>
                                  <a:pt x="225009" y="1017810"/>
                                </a:lnTo>
                                <a:lnTo>
                                  <a:pt x="217054" y="1009649"/>
                                </a:lnTo>
                                <a:close/>
                              </a:path>
                              <a:path w="499109" h="1295400">
                                <a:moveTo>
                                  <a:pt x="4221" y="1041399"/>
                                </a:moveTo>
                                <a:lnTo>
                                  <a:pt x="422" y="1041399"/>
                                </a:lnTo>
                                <a:lnTo>
                                  <a:pt x="6487" y="1047722"/>
                                </a:lnTo>
                                <a:lnTo>
                                  <a:pt x="8447" y="1045661"/>
                                </a:lnTo>
                                <a:lnTo>
                                  <a:pt x="4221" y="1041399"/>
                                </a:lnTo>
                                <a:close/>
                              </a:path>
                              <a:path w="499109" h="1295400">
                                <a:moveTo>
                                  <a:pt x="19001" y="1034562"/>
                                </a:moveTo>
                                <a:lnTo>
                                  <a:pt x="8447" y="1045661"/>
                                </a:lnTo>
                                <a:lnTo>
                                  <a:pt x="10490" y="1047722"/>
                                </a:lnTo>
                                <a:lnTo>
                                  <a:pt x="11545" y="1046576"/>
                                </a:lnTo>
                                <a:lnTo>
                                  <a:pt x="21150" y="1036709"/>
                                </a:lnTo>
                                <a:lnTo>
                                  <a:pt x="19001" y="1034562"/>
                                </a:lnTo>
                                <a:close/>
                              </a:path>
                              <a:path w="499109" h="1295400">
                                <a:moveTo>
                                  <a:pt x="55406" y="1039622"/>
                                </a:moveTo>
                                <a:lnTo>
                                  <a:pt x="40016" y="1039622"/>
                                </a:lnTo>
                                <a:lnTo>
                                  <a:pt x="47998" y="1047722"/>
                                </a:lnTo>
                                <a:lnTo>
                                  <a:pt x="47521" y="1047722"/>
                                </a:lnTo>
                                <a:lnTo>
                                  <a:pt x="55406" y="1039622"/>
                                </a:lnTo>
                                <a:close/>
                              </a:path>
                              <a:path w="499109" h="1295400">
                                <a:moveTo>
                                  <a:pt x="92498" y="1039622"/>
                                </a:moveTo>
                                <a:lnTo>
                                  <a:pt x="77210" y="1039622"/>
                                </a:lnTo>
                                <a:lnTo>
                                  <a:pt x="85154" y="1047722"/>
                                </a:lnTo>
                                <a:lnTo>
                                  <a:pt x="84613" y="1047722"/>
                                </a:lnTo>
                                <a:lnTo>
                                  <a:pt x="92498" y="1039622"/>
                                </a:lnTo>
                                <a:close/>
                              </a:path>
                              <a:path w="499109" h="1295400">
                                <a:moveTo>
                                  <a:pt x="129590" y="1039622"/>
                                </a:moveTo>
                                <a:lnTo>
                                  <a:pt x="114154" y="1039622"/>
                                </a:lnTo>
                                <a:lnTo>
                                  <a:pt x="122067" y="1047722"/>
                                </a:lnTo>
                                <a:lnTo>
                                  <a:pt x="121705" y="1047722"/>
                                </a:lnTo>
                                <a:lnTo>
                                  <a:pt x="129590" y="1039622"/>
                                </a:lnTo>
                                <a:close/>
                              </a:path>
                              <a:path w="499109" h="1295400">
                                <a:moveTo>
                                  <a:pt x="166682" y="1039622"/>
                                </a:moveTo>
                                <a:lnTo>
                                  <a:pt x="150917" y="1039622"/>
                                </a:lnTo>
                                <a:lnTo>
                                  <a:pt x="158805" y="1047722"/>
                                </a:lnTo>
                                <a:lnTo>
                                  <a:pt x="166682" y="1039622"/>
                                </a:lnTo>
                                <a:close/>
                              </a:path>
                              <a:path w="499109" h="1295400">
                                <a:moveTo>
                                  <a:pt x="305565" y="1039622"/>
                                </a:moveTo>
                                <a:lnTo>
                                  <a:pt x="292030" y="1039622"/>
                                </a:lnTo>
                                <a:lnTo>
                                  <a:pt x="299723" y="1047722"/>
                                </a:lnTo>
                                <a:lnTo>
                                  <a:pt x="297796" y="1047722"/>
                                </a:lnTo>
                                <a:lnTo>
                                  <a:pt x="305565" y="1039622"/>
                                </a:lnTo>
                                <a:close/>
                              </a:path>
                              <a:path w="499109" h="1295400">
                                <a:moveTo>
                                  <a:pt x="341892" y="1039622"/>
                                </a:moveTo>
                                <a:lnTo>
                                  <a:pt x="328217" y="1039622"/>
                                </a:lnTo>
                                <a:lnTo>
                                  <a:pt x="335910" y="1047722"/>
                                </a:lnTo>
                                <a:lnTo>
                                  <a:pt x="334112" y="1047722"/>
                                </a:lnTo>
                                <a:lnTo>
                                  <a:pt x="341892" y="1039622"/>
                                </a:lnTo>
                                <a:close/>
                              </a:path>
                              <a:path w="499109" h="1295400">
                                <a:moveTo>
                                  <a:pt x="378288" y="1039622"/>
                                </a:moveTo>
                                <a:lnTo>
                                  <a:pt x="364404" y="1039622"/>
                                </a:lnTo>
                                <a:lnTo>
                                  <a:pt x="372097" y="1047722"/>
                                </a:lnTo>
                                <a:lnTo>
                                  <a:pt x="370495" y="1047722"/>
                                </a:lnTo>
                                <a:lnTo>
                                  <a:pt x="378288" y="1039622"/>
                                </a:lnTo>
                                <a:close/>
                              </a:path>
                              <a:path w="499109" h="1295400">
                                <a:moveTo>
                                  <a:pt x="414776" y="1039622"/>
                                </a:moveTo>
                                <a:lnTo>
                                  <a:pt x="400592" y="1039622"/>
                                </a:lnTo>
                                <a:lnTo>
                                  <a:pt x="408284" y="1047722"/>
                                </a:lnTo>
                                <a:lnTo>
                                  <a:pt x="406967" y="1047722"/>
                                </a:lnTo>
                                <a:lnTo>
                                  <a:pt x="414776" y="1039622"/>
                                </a:lnTo>
                                <a:close/>
                              </a:path>
                              <a:path w="499109" h="1295400">
                                <a:moveTo>
                                  <a:pt x="451390" y="1039622"/>
                                </a:moveTo>
                                <a:lnTo>
                                  <a:pt x="436779" y="1039622"/>
                                </a:lnTo>
                                <a:lnTo>
                                  <a:pt x="444471" y="1047722"/>
                                </a:lnTo>
                                <a:lnTo>
                                  <a:pt x="443561" y="1047722"/>
                                </a:lnTo>
                                <a:lnTo>
                                  <a:pt x="451390" y="1039622"/>
                                </a:lnTo>
                                <a:close/>
                              </a:path>
                              <a:path w="499109" h="1295400">
                                <a:moveTo>
                                  <a:pt x="483503" y="1028699"/>
                                </a:moveTo>
                                <a:lnTo>
                                  <a:pt x="483235" y="1028895"/>
                                </a:lnTo>
                                <a:lnTo>
                                  <a:pt x="472966" y="1039622"/>
                                </a:lnTo>
                                <a:lnTo>
                                  <a:pt x="480659" y="1047722"/>
                                </a:lnTo>
                                <a:lnTo>
                                  <a:pt x="480330" y="1047722"/>
                                </a:lnTo>
                                <a:lnTo>
                                  <a:pt x="491010" y="1036709"/>
                                </a:lnTo>
                                <a:lnTo>
                                  <a:pt x="490938" y="1036518"/>
                                </a:lnTo>
                                <a:lnTo>
                                  <a:pt x="483503" y="1028699"/>
                                </a:lnTo>
                                <a:close/>
                              </a:path>
                              <a:path w="499109" h="1295400">
                                <a:moveTo>
                                  <a:pt x="277135" y="1023940"/>
                                </a:moveTo>
                                <a:lnTo>
                                  <a:pt x="269262" y="1032007"/>
                                </a:lnTo>
                                <a:lnTo>
                                  <a:pt x="276504" y="1039622"/>
                                </a:lnTo>
                                <a:lnTo>
                                  <a:pt x="262133" y="1039622"/>
                                </a:lnTo>
                                <a:lnTo>
                                  <a:pt x="268903" y="1046576"/>
                                </a:lnTo>
                                <a:lnTo>
                                  <a:pt x="284026" y="1031196"/>
                                </a:lnTo>
                                <a:lnTo>
                                  <a:pt x="277135" y="1023940"/>
                                </a:lnTo>
                                <a:close/>
                              </a:path>
                              <a:path w="499109" h="1295400">
                                <a:moveTo>
                                  <a:pt x="498779" y="1028699"/>
                                </a:moveTo>
                                <a:lnTo>
                                  <a:pt x="491196" y="1036518"/>
                                </a:lnTo>
                                <a:lnTo>
                                  <a:pt x="491120" y="1036709"/>
                                </a:lnTo>
                                <a:lnTo>
                                  <a:pt x="495580" y="1041399"/>
                                </a:lnTo>
                                <a:lnTo>
                                  <a:pt x="498779" y="1041399"/>
                                </a:lnTo>
                                <a:lnTo>
                                  <a:pt x="498779" y="1028699"/>
                                </a:lnTo>
                                <a:close/>
                              </a:path>
                              <a:path w="499109" h="1295400">
                                <a:moveTo>
                                  <a:pt x="302434" y="1012476"/>
                                </a:moveTo>
                                <a:lnTo>
                                  <a:pt x="294357" y="1020690"/>
                                </a:lnTo>
                                <a:lnTo>
                                  <a:pt x="309744" y="1020690"/>
                                </a:lnTo>
                                <a:lnTo>
                                  <a:pt x="291719" y="1039622"/>
                                </a:lnTo>
                                <a:lnTo>
                                  <a:pt x="305565" y="1039622"/>
                                </a:lnTo>
                                <a:lnTo>
                                  <a:pt x="309029" y="1036011"/>
                                </a:lnTo>
                                <a:lnTo>
                                  <a:pt x="309301" y="1036011"/>
                                </a:lnTo>
                                <a:lnTo>
                                  <a:pt x="302348" y="1028699"/>
                                </a:lnTo>
                                <a:lnTo>
                                  <a:pt x="316043" y="1028699"/>
                                </a:lnTo>
                                <a:lnTo>
                                  <a:pt x="316523" y="1028200"/>
                                </a:lnTo>
                                <a:lnTo>
                                  <a:pt x="317368" y="1028200"/>
                                </a:lnTo>
                                <a:lnTo>
                                  <a:pt x="302434" y="1012476"/>
                                </a:lnTo>
                                <a:close/>
                              </a:path>
                              <a:path w="499109" h="1295400">
                                <a:moveTo>
                                  <a:pt x="251058" y="1012864"/>
                                </a:moveTo>
                                <a:lnTo>
                                  <a:pt x="235622" y="1028699"/>
                                </a:lnTo>
                                <a:lnTo>
                                  <a:pt x="243566" y="1036849"/>
                                </a:lnTo>
                                <a:lnTo>
                                  <a:pt x="251500" y="1028699"/>
                                </a:lnTo>
                                <a:lnTo>
                                  <a:pt x="243702" y="1020690"/>
                                </a:lnTo>
                                <a:lnTo>
                                  <a:pt x="258500" y="1020690"/>
                                </a:lnTo>
                                <a:lnTo>
                                  <a:pt x="251058" y="1012864"/>
                                </a:lnTo>
                                <a:close/>
                              </a:path>
                              <a:path w="499109" h="1295400">
                                <a:moveTo>
                                  <a:pt x="26872" y="1026285"/>
                                </a:moveTo>
                                <a:lnTo>
                                  <a:pt x="19001" y="1034562"/>
                                </a:lnTo>
                                <a:lnTo>
                                  <a:pt x="21150" y="1036709"/>
                                </a:lnTo>
                                <a:lnTo>
                                  <a:pt x="28948" y="1028699"/>
                                </a:lnTo>
                                <a:lnTo>
                                  <a:pt x="29252" y="1028699"/>
                                </a:lnTo>
                                <a:lnTo>
                                  <a:pt x="26872" y="1026285"/>
                                </a:lnTo>
                                <a:close/>
                              </a:path>
                              <a:path w="499109" h="1295400">
                                <a:moveTo>
                                  <a:pt x="491171" y="1020690"/>
                                </a:moveTo>
                                <a:lnTo>
                                  <a:pt x="490694" y="1021104"/>
                                </a:lnTo>
                                <a:lnTo>
                                  <a:pt x="483901" y="1028200"/>
                                </a:lnTo>
                                <a:lnTo>
                                  <a:pt x="483503" y="1028699"/>
                                </a:lnTo>
                                <a:lnTo>
                                  <a:pt x="491120" y="1036709"/>
                                </a:lnTo>
                                <a:lnTo>
                                  <a:pt x="491196" y="1036518"/>
                                </a:lnTo>
                                <a:lnTo>
                                  <a:pt x="498779" y="1028699"/>
                                </a:lnTo>
                                <a:lnTo>
                                  <a:pt x="491171" y="1020690"/>
                                </a:lnTo>
                                <a:close/>
                              </a:path>
                              <a:path w="499109" h="1295400">
                                <a:moveTo>
                                  <a:pt x="195441" y="1010082"/>
                                </a:moveTo>
                                <a:lnTo>
                                  <a:pt x="188634" y="1017073"/>
                                </a:lnTo>
                                <a:lnTo>
                                  <a:pt x="188227" y="1017532"/>
                                </a:lnTo>
                                <a:lnTo>
                                  <a:pt x="206796" y="1036518"/>
                                </a:lnTo>
                                <a:lnTo>
                                  <a:pt x="213946" y="1029174"/>
                                </a:lnTo>
                                <a:lnTo>
                                  <a:pt x="213487" y="1028699"/>
                                </a:lnTo>
                                <a:lnTo>
                                  <a:pt x="198485" y="1028699"/>
                                </a:lnTo>
                                <a:lnTo>
                                  <a:pt x="205889" y="1021104"/>
                                </a:lnTo>
                                <a:lnTo>
                                  <a:pt x="206125" y="1021104"/>
                                </a:lnTo>
                                <a:lnTo>
                                  <a:pt x="195441" y="1010082"/>
                                </a:lnTo>
                                <a:close/>
                              </a:path>
                              <a:path w="499109" h="1295400">
                                <a:moveTo>
                                  <a:pt x="58253" y="1020293"/>
                                </a:moveTo>
                                <a:lnTo>
                                  <a:pt x="57745" y="1020690"/>
                                </a:lnTo>
                                <a:lnTo>
                                  <a:pt x="50425" y="1028200"/>
                                </a:lnTo>
                                <a:lnTo>
                                  <a:pt x="58560" y="1036383"/>
                                </a:lnTo>
                                <a:lnTo>
                                  <a:pt x="66040" y="1028699"/>
                                </a:lnTo>
                                <a:lnTo>
                                  <a:pt x="66498" y="1028699"/>
                                </a:lnTo>
                                <a:lnTo>
                                  <a:pt x="58253" y="1020293"/>
                                </a:lnTo>
                                <a:close/>
                              </a:path>
                              <a:path w="499109" h="1295400">
                                <a:moveTo>
                                  <a:pt x="84871" y="1009649"/>
                                </a:moveTo>
                                <a:lnTo>
                                  <a:pt x="84586" y="1009649"/>
                                </a:lnTo>
                                <a:lnTo>
                                  <a:pt x="76913" y="1017532"/>
                                </a:lnTo>
                                <a:lnTo>
                                  <a:pt x="77282" y="1017532"/>
                                </a:lnTo>
                                <a:lnTo>
                                  <a:pt x="95921" y="1036383"/>
                                </a:lnTo>
                                <a:lnTo>
                                  <a:pt x="95652" y="1036383"/>
                                </a:lnTo>
                                <a:lnTo>
                                  <a:pt x="103132" y="1028699"/>
                                </a:lnTo>
                                <a:lnTo>
                                  <a:pt x="103482" y="1028699"/>
                                </a:lnTo>
                                <a:lnTo>
                                  <a:pt x="102994" y="1028200"/>
                                </a:lnTo>
                                <a:lnTo>
                                  <a:pt x="87562" y="1028200"/>
                                </a:lnTo>
                                <a:lnTo>
                                  <a:pt x="95269" y="1020293"/>
                                </a:lnTo>
                                <a:lnTo>
                                  <a:pt x="84871" y="1009649"/>
                                </a:lnTo>
                                <a:close/>
                              </a:path>
                              <a:path w="499109" h="1295400">
                                <a:moveTo>
                                  <a:pt x="121726" y="1009649"/>
                                </a:moveTo>
                                <a:lnTo>
                                  <a:pt x="121508" y="1009824"/>
                                </a:lnTo>
                                <a:lnTo>
                                  <a:pt x="114004" y="1017532"/>
                                </a:lnTo>
                                <a:lnTo>
                                  <a:pt x="114457" y="1017532"/>
                                </a:lnTo>
                                <a:lnTo>
                                  <a:pt x="133016" y="1036383"/>
                                </a:lnTo>
                                <a:lnTo>
                                  <a:pt x="132744" y="1036383"/>
                                </a:lnTo>
                                <a:lnTo>
                                  <a:pt x="140224" y="1028699"/>
                                </a:lnTo>
                                <a:lnTo>
                                  <a:pt x="139792" y="1028200"/>
                                </a:lnTo>
                                <a:lnTo>
                                  <a:pt x="124699" y="1028200"/>
                                </a:lnTo>
                                <a:lnTo>
                                  <a:pt x="132019" y="1020690"/>
                                </a:lnTo>
                                <a:lnTo>
                                  <a:pt x="132478" y="1020690"/>
                                </a:lnTo>
                                <a:lnTo>
                                  <a:pt x="121726" y="1009649"/>
                                </a:lnTo>
                                <a:close/>
                              </a:path>
                              <a:path w="499109" h="1295400">
                                <a:moveTo>
                                  <a:pt x="169156" y="1020690"/>
                                </a:moveTo>
                                <a:lnTo>
                                  <a:pt x="163702" y="1026285"/>
                                </a:lnTo>
                                <a:lnTo>
                                  <a:pt x="161886" y="1028200"/>
                                </a:lnTo>
                                <a:lnTo>
                                  <a:pt x="169914" y="1036383"/>
                                </a:lnTo>
                                <a:lnTo>
                                  <a:pt x="170198" y="1036011"/>
                                </a:lnTo>
                                <a:lnTo>
                                  <a:pt x="177126" y="1028895"/>
                                </a:lnTo>
                                <a:lnTo>
                                  <a:pt x="169156" y="1020690"/>
                                </a:lnTo>
                                <a:close/>
                              </a:path>
                              <a:path w="499109" h="1295400">
                                <a:moveTo>
                                  <a:pt x="408018" y="1009342"/>
                                </a:moveTo>
                                <a:lnTo>
                                  <a:pt x="407425" y="1009342"/>
                                </a:lnTo>
                                <a:lnTo>
                                  <a:pt x="399985" y="1017073"/>
                                </a:lnTo>
                                <a:lnTo>
                                  <a:pt x="418347" y="1036383"/>
                                </a:lnTo>
                                <a:lnTo>
                                  <a:pt x="417900" y="1036383"/>
                                </a:lnTo>
                                <a:lnTo>
                                  <a:pt x="425308" y="1028699"/>
                                </a:lnTo>
                                <a:lnTo>
                                  <a:pt x="410722" y="1028699"/>
                                </a:lnTo>
                                <a:lnTo>
                                  <a:pt x="418367" y="1020690"/>
                                </a:lnTo>
                                <a:lnTo>
                                  <a:pt x="418797" y="1020690"/>
                                </a:lnTo>
                                <a:lnTo>
                                  <a:pt x="408018" y="1009342"/>
                                </a:lnTo>
                                <a:close/>
                              </a:path>
                              <a:path w="499109" h="1295400">
                                <a:moveTo>
                                  <a:pt x="444205" y="1009342"/>
                                </a:moveTo>
                                <a:lnTo>
                                  <a:pt x="443972" y="1009342"/>
                                </a:lnTo>
                                <a:lnTo>
                                  <a:pt x="436076" y="1017532"/>
                                </a:lnTo>
                                <a:lnTo>
                                  <a:pt x="436652" y="1017532"/>
                                </a:lnTo>
                                <a:lnTo>
                                  <a:pt x="454578" y="1036383"/>
                                </a:lnTo>
                                <a:lnTo>
                                  <a:pt x="454881" y="1036011"/>
                                </a:lnTo>
                                <a:lnTo>
                                  <a:pt x="461949" y="1028699"/>
                                </a:lnTo>
                                <a:lnTo>
                                  <a:pt x="447028" y="1028699"/>
                                </a:lnTo>
                                <a:lnTo>
                                  <a:pt x="454683" y="1020690"/>
                                </a:lnTo>
                                <a:lnTo>
                                  <a:pt x="454984" y="1020690"/>
                                </a:lnTo>
                                <a:lnTo>
                                  <a:pt x="444205" y="1009342"/>
                                </a:lnTo>
                                <a:close/>
                              </a:path>
                              <a:path w="499109" h="1295400">
                                <a:moveTo>
                                  <a:pt x="309744" y="1020690"/>
                                </a:moveTo>
                                <a:lnTo>
                                  <a:pt x="294731" y="1020690"/>
                                </a:lnTo>
                                <a:lnTo>
                                  <a:pt x="309301" y="1036011"/>
                                </a:lnTo>
                                <a:lnTo>
                                  <a:pt x="309029" y="1036011"/>
                                </a:lnTo>
                                <a:lnTo>
                                  <a:pt x="316043" y="1028699"/>
                                </a:lnTo>
                                <a:lnTo>
                                  <a:pt x="302118" y="1028699"/>
                                </a:lnTo>
                                <a:lnTo>
                                  <a:pt x="309744" y="1020690"/>
                                </a:lnTo>
                                <a:close/>
                              </a:path>
                              <a:path w="499109" h="1295400">
                                <a:moveTo>
                                  <a:pt x="335221" y="1008896"/>
                                </a:moveTo>
                                <a:lnTo>
                                  <a:pt x="335039" y="1008896"/>
                                </a:lnTo>
                                <a:lnTo>
                                  <a:pt x="327195" y="1017073"/>
                                </a:lnTo>
                                <a:lnTo>
                                  <a:pt x="327523" y="1017073"/>
                                </a:lnTo>
                                <a:lnTo>
                                  <a:pt x="345532" y="1036011"/>
                                </a:lnTo>
                                <a:lnTo>
                                  <a:pt x="345361" y="1036011"/>
                                </a:lnTo>
                                <a:lnTo>
                                  <a:pt x="352385" y="1028699"/>
                                </a:lnTo>
                                <a:lnTo>
                                  <a:pt x="338281" y="1028699"/>
                                </a:lnTo>
                                <a:lnTo>
                                  <a:pt x="345912" y="1020690"/>
                                </a:lnTo>
                                <a:lnTo>
                                  <a:pt x="346423" y="1020690"/>
                                </a:lnTo>
                                <a:lnTo>
                                  <a:pt x="335221" y="1008896"/>
                                </a:lnTo>
                                <a:close/>
                              </a:path>
                              <a:path w="499109" h="1295400">
                                <a:moveTo>
                                  <a:pt x="371408" y="1008896"/>
                                </a:moveTo>
                                <a:lnTo>
                                  <a:pt x="363553" y="1017073"/>
                                </a:lnTo>
                                <a:lnTo>
                                  <a:pt x="363754" y="1017073"/>
                                </a:lnTo>
                                <a:lnTo>
                                  <a:pt x="381763" y="1036011"/>
                                </a:lnTo>
                                <a:lnTo>
                                  <a:pt x="388798" y="1028699"/>
                                </a:lnTo>
                                <a:lnTo>
                                  <a:pt x="374478" y="1028699"/>
                                </a:lnTo>
                                <a:lnTo>
                                  <a:pt x="382116" y="1020690"/>
                                </a:lnTo>
                                <a:lnTo>
                                  <a:pt x="382610" y="1020690"/>
                                </a:lnTo>
                                <a:lnTo>
                                  <a:pt x="371408" y="1008896"/>
                                </a:lnTo>
                                <a:close/>
                              </a:path>
                              <a:path w="499109" h="1295400">
                                <a:moveTo>
                                  <a:pt x="8434" y="1007575"/>
                                </a:moveTo>
                                <a:lnTo>
                                  <a:pt x="422" y="1015999"/>
                                </a:lnTo>
                                <a:lnTo>
                                  <a:pt x="19001" y="1034562"/>
                                </a:lnTo>
                                <a:lnTo>
                                  <a:pt x="26872" y="1026285"/>
                                </a:lnTo>
                                <a:lnTo>
                                  <a:pt x="16736" y="1015999"/>
                                </a:lnTo>
                                <a:lnTo>
                                  <a:pt x="4221" y="1015999"/>
                                </a:lnTo>
                                <a:lnTo>
                                  <a:pt x="10403" y="1009649"/>
                                </a:lnTo>
                                <a:lnTo>
                                  <a:pt x="10175" y="1009342"/>
                                </a:lnTo>
                                <a:lnTo>
                                  <a:pt x="8434" y="1007575"/>
                                </a:lnTo>
                                <a:close/>
                              </a:path>
                              <a:path w="499109" h="1295400">
                                <a:moveTo>
                                  <a:pt x="266764" y="1013020"/>
                                </a:moveTo>
                                <a:lnTo>
                                  <a:pt x="258894" y="1021104"/>
                                </a:lnTo>
                                <a:lnTo>
                                  <a:pt x="269262" y="1032007"/>
                                </a:lnTo>
                                <a:lnTo>
                                  <a:pt x="277135" y="1023940"/>
                                </a:lnTo>
                                <a:lnTo>
                                  <a:pt x="266764" y="1013020"/>
                                </a:lnTo>
                                <a:close/>
                              </a:path>
                              <a:path w="499109" h="1295400">
                                <a:moveTo>
                                  <a:pt x="287612" y="1013203"/>
                                </a:moveTo>
                                <a:lnTo>
                                  <a:pt x="277135" y="1023940"/>
                                </a:lnTo>
                                <a:lnTo>
                                  <a:pt x="284026" y="1031196"/>
                                </a:lnTo>
                                <a:lnTo>
                                  <a:pt x="294357" y="1020690"/>
                                </a:lnTo>
                                <a:lnTo>
                                  <a:pt x="294731" y="1020690"/>
                                </a:lnTo>
                                <a:lnTo>
                                  <a:pt x="287612" y="1013203"/>
                                </a:lnTo>
                                <a:close/>
                              </a:path>
                              <a:path w="499109" h="1295400">
                                <a:moveTo>
                                  <a:pt x="221802" y="1021104"/>
                                </a:moveTo>
                                <a:lnTo>
                                  <a:pt x="206125" y="1021104"/>
                                </a:lnTo>
                                <a:lnTo>
                                  <a:pt x="213946" y="1029174"/>
                                </a:lnTo>
                                <a:lnTo>
                                  <a:pt x="221802" y="1021104"/>
                                </a:lnTo>
                                <a:close/>
                              </a:path>
                              <a:path w="499109" h="1295400">
                                <a:moveTo>
                                  <a:pt x="180217" y="1009342"/>
                                </a:moveTo>
                                <a:lnTo>
                                  <a:pt x="169156" y="1020690"/>
                                </a:lnTo>
                                <a:lnTo>
                                  <a:pt x="177126" y="1028895"/>
                                </a:lnTo>
                                <a:lnTo>
                                  <a:pt x="188188" y="1017532"/>
                                </a:lnTo>
                                <a:lnTo>
                                  <a:pt x="187779" y="1017073"/>
                                </a:lnTo>
                                <a:lnTo>
                                  <a:pt x="180217" y="1009342"/>
                                </a:lnTo>
                                <a:close/>
                              </a:path>
                              <a:path w="499109" h="1295400">
                                <a:moveTo>
                                  <a:pt x="37457" y="1015154"/>
                                </a:moveTo>
                                <a:lnTo>
                                  <a:pt x="26872" y="1026285"/>
                                </a:lnTo>
                                <a:lnTo>
                                  <a:pt x="29252" y="1028699"/>
                                </a:lnTo>
                                <a:lnTo>
                                  <a:pt x="28948" y="1028699"/>
                                </a:lnTo>
                                <a:lnTo>
                                  <a:pt x="39821" y="1017532"/>
                                </a:lnTo>
                                <a:lnTo>
                                  <a:pt x="37457" y="1015154"/>
                                </a:lnTo>
                                <a:close/>
                              </a:path>
                              <a:path w="499109" h="1295400">
                                <a:moveTo>
                                  <a:pt x="76679" y="1001265"/>
                                </a:moveTo>
                                <a:lnTo>
                                  <a:pt x="60552" y="1017810"/>
                                </a:lnTo>
                                <a:lnTo>
                                  <a:pt x="58253" y="1020293"/>
                                </a:lnTo>
                                <a:lnTo>
                                  <a:pt x="66498" y="1028699"/>
                                </a:lnTo>
                                <a:lnTo>
                                  <a:pt x="66040" y="1028699"/>
                                </a:lnTo>
                                <a:lnTo>
                                  <a:pt x="76913" y="1017532"/>
                                </a:lnTo>
                                <a:lnTo>
                                  <a:pt x="77282" y="1017532"/>
                                </a:lnTo>
                                <a:lnTo>
                                  <a:pt x="69184" y="1009342"/>
                                </a:lnTo>
                                <a:lnTo>
                                  <a:pt x="84570" y="1009342"/>
                                </a:lnTo>
                                <a:lnTo>
                                  <a:pt x="76679" y="1001265"/>
                                </a:lnTo>
                                <a:close/>
                              </a:path>
                              <a:path w="499109" h="1295400">
                                <a:moveTo>
                                  <a:pt x="132113" y="982557"/>
                                </a:moveTo>
                                <a:lnTo>
                                  <a:pt x="131837" y="982776"/>
                                </a:lnTo>
                                <a:lnTo>
                                  <a:pt x="95269" y="1020293"/>
                                </a:lnTo>
                                <a:lnTo>
                                  <a:pt x="103482" y="1028699"/>
                                </a:lnTo>
                                <a:lnTo>
                                  <a:pt x="103132" y="1028699"/>
                                </a:lnTo>
                                <a:lnTo>
                                  <a:pt x="114004" y="1017532"/>
                                </a:lnTo>
                                <a:lnTo>
                                  <a:pt x="114457" y="1017532"/>
                                </a:lnTo>
                                <a:lnTo>
                                  <a:pt x="106394" y="1009342"/>
                                </a:lnTo>
                                <a:lnTo>
                                  <a:pt x="121426" y="1009342"/>
                                </a:lnTo>
                                <a:lnTo>
                                  <a:pt x="113893" y="1001608"/>
                                </a:lnTo>
                                <a:lnTo>
                                  <a:pt x="129507" y="1001608"/>
                                </a:lnTo>
                                <a:lnTo>
                                  <a:pt x="132268" y="998772"/>
                                </a:lnTo>
                                <a:lnTo>
                                  <a:pt x="133019" y="998772"/>
                                </a:lnTo>
                                <a:lnTo>
                                  <a:pt x="124732" y="990323"/>
                                </a:lnTo>
                                <a:lnTo>
                                  <a:pt x="139657" y="990323"/>
                                </a:lnTo>
                                <a:lnTo>
                                  <a:pt x="132113" y="982557"/>
                                </a:lnTo>
                                <a:close/>
                              </a:path>
                              <a:path w="499109" h="1295400">
                                <a:moveTo>
                                  <a:pt x="148022" y="1020690"/>
                                </a:moveTo>
                                <a:lnTo>
                                  <a:pt x="132478" y="1020690"/>
                                </a:lnTo>
                                <a:lnTo>
                                  <a:pt x="140279" y="1028699"/>
                                </a:lnTo>
                                <a:lnTo>
                                  <a:pt x="140711" y="1028200"/>
                                </a:lnTo>
                                <a:lnTo>
                                  <a:pt x="148022" y="1020690"/>
                                </a:lnTo>
                                <a:close/>
                              </a:path>
                              <a:path w="499109" h="1295400">
                                <a:moveTo>
                                  <a:pt x="232954" y="1009649"/>
                                </a:moveTo>
                                <a:lnTo>
                                  <a:pt x="225009" y="1017810"/>
                                </a:lnTo>
                                <a:lnTo>
                                  <a:pt x="235622" y="1028699"/>
                                </a:lnTo>
                                <a:lnTo>
                                  <a:pt x="243429" y="1020690"/>
                                </a:lnTo>
                                <a:lnTo>
                                  <a:pt x="243702" y="1020690"/>
                                </a:lnTo>
                                <a:lnTo>
                                  <a:pt x="232954" y="1009649"/>
                                </a:lnTo>
                                <a:close/>
                              </a:path>
                              <a:path w="499109" h="1295400">
                                <a:moveTo>
                                  <a:pt x="258500" y="1020690"/>
                                </a:moveTo>
                                <a:lnTo>
                                  <a:pt x="243702" y="1020690"/>
                                </a:lnTo>
                                <a:lnTo>
                                  <a:pt x="251500" y="1028699"/>
                                </a:lnTo>
                                <a:lnTo>
                                  <a:pt x="258894" y="1021104"/>
                                </a:lnTo>
                                <a:lnTo>
                                  <a:pt x="258500" y="1020690"/>
                                </a:lnTo>
                                <a:close/>
                              </a:path>
                              <a:path w="499109" h="1295400">
                                <a:moveTo>
                                  <a:pt x="469691" y="1020690"/>
                                </a:moveTo>
                                <a:lnTo>
                                  <a:pt x="454984" y="1020690"/>
                                </a:lnTo>
                                <a:lnTo>
                                  <a:pt x="462591" y="1028699"/>
                                </a:lnTo>
                                <a:lnTo>
                                  <a:pt x="461949" y="1028699"/>
                                </a:lnTo>
                                <a:lnTo>
                                  <a:pt x="469691" y="1020690"/>
                                </a:lnTo>
                                <a:close/>
                              </a:path>
                              <a:path w="499109" h="1295400">
                                <a:moveTo>
                                  <a:pt x="480685" y="1009649"/>
                                </a:moveTo>
                                <a:lnTo>
                                  <a:pt x="480364" y="1009649"/>
                                </a:lnTo>
                                <a:lnTo>
                                  <a:pt x="472744" y="1017532"/>
                                </a:lnTo>
                                <a:lnTo>
                                  <a:pt x="472883" y="1017532"/>
                                </a:lnTo>
                                <a:lnTo>
                                  <a:pt x="483503" y="1028699"/>
                                </a:lnTo>
                                <a:lnTo>
                                  <a:pt x="483901" y="1028200"/>
                                </a:lnTo>
                                <a:lnTo>
                                  <a:pt x="491090" y="1020690"/>
                                </a:lnTo>
                                <a:lnTo>
                                  <a:pt x="490794" y="1020293"/>
                                </a:lnTo>
                                <a:lnTo>
                                  <a:pt x="480685" y="1009649"/>
                                </a:lnTo>
                                <a:close/>
                              </a:path>
                              <a:path w="499109" h="1295400">
                                <a:moveTo>
                                  <a:pt x="495580" y="1015999"/>
                                </a:moveTo>
                                <a:lnTo>
                                  <a:pt x="491470" y="1020293"/>
                                </a:lnTo>
                                <a:lnTo>
                                  <a:pt x="491171" y="1020690"/>
                                </a:lnTo>
                                <a:lnTo>
                                  <a:pt x="498779" y="1028699"/>
                                </a:lnTo>
                                <a:lnTo>
                                  <a:pt x="495580" y="1015999"/>
                                </a:lnTo>
                                <a:close/>
                              </a:path>
                              <a:path w="499109" h="1295400">
                                <a:moveTo>
                                  <a:pt x="47815" y="1009649"/>
                                </a:moveTo>
                                <a:lnTo>
                                  <a:pt x="47494" y="1009649"/>
                                </a:lnTo>
                                <a:lnTo>
                                  <a:pt x="39821" y="1017532"/>
                                </a:lnTo>
                                <a:lnTo>
                                  <a:pt x="50425" y="1028200"/>
                                </a:lnTo>
                                <a:lnTo>
                                  <a:pt x="58132" y="1020293"/>
                                </a:lnTo>
                                <a:lnTo>
                                  <a:pt x="55818" y="1017810"/>
                                </a:lnTo>
                                <a:lnTo>
                                  <a:pt x="47815" y="1009649"/>
                                </a:lnTo>
                                <a:close/>
                              </a:path>
                              <a:path w="499109" h="1295400">
                                <a:moveTo>
                                  <a:pt x="158600" y="1009824"/>
                                </a:moveTo>
                                <a:lnTo>
                                  <a:pt x="151096" y="1017532"/>
                                </a:lnTo>
                                <a:lnTo>
                                  <a:pt x="151422" y="1017532"/>
                                </a:lnTo>
                                <a:lnTo>
                                  <a:pt x="161886" y="1028200"/>
                                </a:lnTo>
                                <a:lnTo>
                                  <a:pt x="163702" y="1026285"/>
                                </a:lnTo>
                                <a:lnTo>
                                  <a:pt x="169156" y="1020690"/>
                                </a:lnTo>
                                <a:lnTo>
                                  <a:pt x="158600" y="1009824"/>
                                </a:lnTo>
                                <a:close/>
                              </a:path>
                              <a:path w="499109" h="1295400">
                                <a:moveTo>
                                  <a:pt x="323726" y="1020690"/>
                                </a:moveTo>
                                <a:lnTo>
                                  <a:pt x="310235" y="1020690"/>
                                </a:lnTo>
                                <a:lnTo>
                                  <a:pt x="317368" y="1028200"/>
                                </a:lnTo>
                                <a:lnTo>
                                  <a:pt x="316523" y="1028200"/>
                                </a:lnTo>
                                <a:lnTo>
                                  <a:pt x="323726" y="1020690"/>
                                </a:lnTo>
                                <a:close/>
                              </a:path>
                              <a:path w="499109" h="1295400">
                                <a:moveTo>
                                  <a:pt x="360079" y="1020690"/>
                                </a:moveTo>
                                <a:lnTo>
                                  <a:pt x="346423" y="1020690"/>
                                </a:lnTo>
                                <a:lnTo>
                                  <a:pt x="353555" y="1028200"/>
                                </a:lnTo>
                                <a:lnTo>
                                  <a:pt x="352865" y="1028200"/>
                                </a:lnTo>
                                <a:lnTo>
                                  <a:pt x="360079" y="1020690"/>
                                </a:lnTo>
                                <a:close/>
                              </a:path>
                              <a:path w="499109" h="1295400">
                                <a:moveTo>
                                  <a:pt x="396505" y="1020690"/>
                                </a:moveTo>
                                <a:lnTo>
                                  <a:pt x="382610" y="1020690"/>
                                </a:lnTo>
                                <a:lnTo>
                                  <a:pt x="389742" y="1028200"/>
                                </a:lnTo>
                                <a:lnTo>
                                  <a:pt x="389279" y="1028200"/>
                                </a:lnTo>
                                <a:lnTo>
                                  <a:pt x="396505" y="1020690"/>
                                </a:lnTo>
                                <a:close/>
                              </a:path>
                              <a:path w="499109" h="1295400">
                                <a:moveTo>
                                  <a:pt x="433030" y="1020690"/>
                                </a:moveTo>
                                <a:lnTo>
                                  <a:pt x="418797" y="1020690"/>
                                </a:lnTo>
                                <a:lnTo>
                                  <a:pt x="425929" y="1028200"/>
                                </a:lnTo>
                                <a:lnTo>
                                  <a:pt x="425790" y="1028200"/>
                                </a:lnTo>
                                <a:lnTo>
                                  <a:pt x="433030" y="1020690"/>
                                </a:lnTo>
                                <a:close/>
                              </a:path>
                              <a:path w="499109" h="1295400">
                                <a:moveTo>
                                  <a:pt x="258937" y="1004780"/>
                                </a:moveTo>
                                <a:lnTo>
                                  <a:pt x="251058" y="1012864"/>
                                </a:lnTo>
                                <a:lnTo>
                                  <a:pt x="258894" y="1021104"/>
                                </a:lnTo>
                                <a:lnTo>
                                  <a:pt x="266764" y="1013020"/>
                                </a:lnTo>
                                <a:lnTo>
                                  <a:pt x="258937" y="1004780"/>
                                </a:lnTo>
                                <a:close/>
                              </a:path>
                              <a:path w="499109" h="1295400">
                                <a:moveTo>
                                  <a:pt x="295473" y="1005148"/>
                                </a:moveTo>
                                <a:lnTo>
                                  <a:pt x="287612" y="1013203"/>
                                </a:lnTo>
                                <a:lnTo>
                                  <a:pt x="294731" y="1020690"/>
                                </a:lnTo>
                                <a:lnTo>
                                  <a:pt x="294357" y="1020690"/>
                                </a:lnTo>
                                <a:lnTo>
                                  <a:pt x="302434" y="1012476"/>
                                </a:lnTo>
                                <a:lnTo>
                                  <a:pt x="295473" y="1005148"/>
                                </a:lnTo>
                                <a:close/>
                              </a:path>
                              <a:path w="499109" h="1295400">
                                <a:moveTo>
                                  <a:pt x="411041" y="914399"/>
                                </a:moveTo>
                                <a:lnTo>
                                  <a:pt x="410728" y="914623"/>
                                </a:lnTo>
                                <a:lnTo>
                                  <a:pt x="309744" y="1020690"/>
                                </a:lnTo>
                                <a:lnTo>
                                  <a:pt x="323726" y="1020690"/>
                                </a:lnTo>
                                <a:lnTo>
                                  <a:pt x="327195" y="1017073"/>
                                </a:lnTo>
                                <a:lnTo>
                                  <a:pt x="327523" y="1017073"/>
                                </a:lnTo>
                                <a:lnTo>
                                  <a:pt x="320463" y="1009649"/>
                                </a:lnTo>
                                <a:lnTo>
                                  <a:pt x="334317" y="1009649"/>
                                </a:lnTo>
                                <a:lnTo>
                                  <a:pt x="335039" y="1008896"/>
                                </a:lnTo>
                                <a:lnTo>
                                  <a:pt x="335221" y="1008896"/>
                                </a:lnTo>
                                <a:lnTo>
                                  <a:pt x="328298" y="1001608"/>
                                </a:lnTo>
                                <a:lnTo>
                                  <a:pt x="342031" y="1001608"/>
                                </a:lnTo>
                                <a:lnTo>
                                  <a:pt x="345361" y="998135"/>
                                </a:lnTo>
                                <a:lnTo>
                                  <a:pt x="345745" y="998135"/>
                                </a:lnTo>
                                <a:lnTo>
                                  <a:pt x="338579" y="990599"/>
                                </a:lnTo>
                                <a:lnTo>
                                  <a:pt x="352590" y="990599"/>
                                </a:lnTo>
                                <a:lnTo>
                                  <a:pt x="353210" y="989954"/>
                                </a:lnTo>
                                <a:lnTo>
                                  <a:pt x="353416" y="989954"/>
                                </a:lnTo>
                                <a:lnTo>
                                  <a:pt x="346391" y="982557"/>
                                </a:lnTo>
                                <a:lnTo>
                                  <a:pt x="360305" y="982557"/>
                                </a:lnTo>
                                <a:lnTo>
                                  <a:pt x="363659" y="979060"/>
                                </a:lnTo>
                                <a:lnTo>
                                  <a:pt x="363837" y="979060"/>
                                </a:lnTo>
                                <a:lnTo>
                                  <a:pt x="356820" y="971682"/>
                                </a:lnTo>
                                <a:lnTo>
                                  <a:pt x="356694" y="971549"/>
                                </a:lnTo>
                                <a:lnTo>
                                  <a:pt x="370864" y="971549"/>
                                </a:lnTo>
                                <a:lnTo>
                                  <a:pt x="371380" y="971011"/>
                                </a:lnTo>
                                <a:lnTo>
                                  <a:pt x="371612" y="971011"/>
                                </a:lnTo>
                                <a:lnTo>
                                  <a:pt x="364437" y="963457"/>
                                </a:lnTo>
                                <a:lnTo>
                                  <a:pt x="378627" y="963457"/>
                                </a:lnTo>
                                <a:lnTo>
                                  <a:pt x="381840" y="960106"/>
                                </a:lnTo>
                                <a:lnTo>
                                  <a:pt x="382044" y="960106"/>
                                </a:lnTo>
                                <a:lnTo>
                                  <a:pt x="374916" y="952611"/>
                                </a:lnTo>
                                <a:lnTo>
                                  <a:pt x="389030" y="952611"/>
                                </a:lnTo>
                                <a:lnTo>
                                  <a:pt x="389680" y="951934"/>
                                </a:lnTo>
                                <a:lnTo>
                                  <a:pt x="382685" y="944569"/>
                                </a:lnTo>
                                <a:lnTo>
                                  <a:pt x="396744" y="944569"/>
                                </a:lnTo>
                                <a:lnTo>
                                  <a:pt x="400022" y="941152"/>
                                </a:lnTo>
                                <a:lnTo>
                                  <a:pt x="400251" y="941152"/>
                                </a:lnTo>
                                <a:lnTo>
                                  <a:pt x="393012" y="933540"/>
                                </a:lnTo>
                                <a:lnTo>
                                  <a:pt x="407324" y="933540"/>
                                </a:lnTo>
                                <a:lnTo>
                                  <a:pt x="407863" y="932978"/>
                                </a:lnTo>
                                <a:lnTo>
                                  <a:pt x="400636" y="925369"/>
                                </a:lnTo>
                                <a:lnTo>
                                  <a:pt x="415162" y="925369"/>
                                </a:lnTo>
                                <a:lnTo>
                                  <a:pt x="418331" y="922065"/>
                                </a:lnTo>
                                <a:lnTo>
                                  <a:pt x="411041" y="914399"/>
                                </a:lnTo>
                                <a:close/>
                              </a:path>
                              <a:path w="499109" h="1295400">
                                <a:moveTo>
                                  <a:pt x="232719" y="993578"/>
                                </a:moveTo>
                                <a:lnTo>
                                  <a:pt x="217054" y="1009649"/>
                                </a:lnTo>
                                <a:lnTo>
                                  <a:pt x="225009" y="1017810"/>
                                </a:lnTo>
                                <a:lnTo>
                                  <a:pt x="232954" y="1009649"/>
                                </a:lnTo>
                                <a:lnTo>
                                  <a:pt x="225125" y="1001608"/>
                                </a:lnTo>
                                <a:lnTo>
                                  <a:pt x="240354" y="1001608"/>
                                </a:lnTo>
                                <a:lnTo>
                                  <a:pt x="232719" y="993578"/>
                                </a:lnTo>
                                <a:close/>
                              </a:path>
                              <a:path w="499109" h="1295400">
                                <a:moveTo>
                                  <a:pt x="45214" y="1006998"/>
                                </a:moveTo>
                                <a:lnTo>
                                  <a:pt x="37457" y="1015154"/>
                                </a:lnTo>
                                <a:lnTo>
                                  <a:pt x="39821" y="1017532"/>
                                </a:lnTo>
                                <a:lnTo>
                                  <a:pt x="47494" y="1009649"/>
                                </a:lnTo>
                                <a:lnTo>
                                  <a:pt x="47815" y="1009649"/>
                                </a:lnTo>
                                <a:lnTo>
                                  <a:pt x="45214" y="1006998"/>
                                </a:lnTo>
                                <a:close/>
                              </a:path>
                              <a:path w="499109" h="1295400">
                                <a:moveTo>
                                  <a:pt x="66259" y="990599"/>
                                </a:moveTo>
                                <a:lnTo>
                                  <a:pt x="66040" y="990599"/>
                                </a:lnTo>
                                <a:lnTo>
                                  <a:pt x="58084" y="998772"/>
                                </a:lnTo>
                                <a:lnTo>
                                  <a:pt x="58733" y="998772"/>
                                </a:lnTo>
                                <a:lnTo>
                                  <a:pt x="77282" y="1017532"/>
                                </a:lnTo>
                                <a:lnTo>
                                  <a:pt x="76913" y="1017532"/>
                                </a:lnTo>
                                <a:lnTo>
                                  <a:pt x="84586" y="1009649"/>
                                </a:lnTo>
                                <a:lnTo>
                                  <a:pt x="84871" y="1009649"/>
                                </a:lnTo>
                                <a:lnTo>
                                  <a:pt x="84570" y="1009342"/>
                                </a:lnTo>
                                <a:lnTo>
                                  <a:pt x="68807" y="1009342"/>
                                </a:lnTo>
                                <a:lnTo>
                                  <a:pt x="76679" y="1001265"/>
                                </a:lnTo>
                                <a:lnTo>
                                  <a:pt x="66259" y="990599"/>
                                </a:lnTo>
                                <a:close/>
                              </a:path>
                              <a:path w="499109" h="1295400">
                                <a:moveTo>
                                  <a:pt x="103172" y="990599"/>
                                </a:moveTo>
                                <a:lnTo>
                                  <a:pt x="102983" y="990753"/>
                                </a:lnTo>
                                <a:lnTo>
                                  <a:pt x="95176" y="998772"/>
                                </a:lnTo>
                                <a:lnTo>
                                  <a:pt x="95989" y="998772"/>
                                </a:lnTo>
                                <a:lnTo>
                                  <a:pt x="114457" y="1017532"/>
                                </a:lnTo>
                                <a:lnTo>
                                  <a:pt x="114004" y="1017532"/>
                                </a:lnTo>
                                <a:lnTo>
                                  <a:pt x="121678" y="1009649"/>
                                </a:lnTo>
                                <a:lnTo>
                                  <a:pt x="121426" y="1009342"/>
                                </a:lnTo>
                                <a:lnTo>
                                  <a:pt x="105944" y="1009342"/>
                                </a:lnTo>
                                <a:lnTo>
                                  <a:pt x="113482" y="1001608"/>
                                </a:lnTo>
                                <a:lnTo>
                                  <a:pt x="113893" y="1001608"/>
                                </a:lnTo>
                                <a:lnTo>
                                  <a:pt x="103172" y="990599"/>
                                </a:lnTo>
                                <a:close/>
                              </a:path>
                              <a:path w="499109" h="1295400">
                                <a:moveTo>
                                  <a:pt x="140075" y="990753"/>
                                </a:moveTo>
                                <a:lnTo>
                                  <a:pt x="132268" y="998772"/>
                                </a:lnTo>
                                <a:lnTo>
                                  <a:pt x="133019" y="998772"/>
                                </a:lnTo>
                                <a:lnTo>
                                  <a:pt x="151422" y="1017532"/>
                                </a:lnTo>
                                <a:lnTo>
                                  <a:pt x="151096" y="1017532"/>
                                </a:lnTo>
                                <a:lnTo>
                                  <a:pt x="158600" y="1009824"/>
                                </a:lnTo>
                                <a:lnTo>
                                  <a:pt x="158132" y="1009342"/>
                                </a:lnTo>
                                <a:lnTo>
                                  <a:pt x="143080" y="1009342"/>
                                </a:lnTo>
                                <a:lnTo>
                                  <a:pt x="150619" y="1001608"/>
                                </a:lnTo>
                                <a:lnTo>
                                  <a:pt x="140075" y="990753"/>
                                </a:lnTo>
                                <a:close/>
                              </a:path>
                              <a:path w="499109" h="1295400">
                                <a:moveTo>
                                  <a:pt x="187491" y="1001879"/>
                                </a:moveTo>
                                <a:lnTo>
                                  <a:pt x="180217" y="1009342"/>
                                </a:lnTo>
                                <a:lnTo>
                                  <a:pt x="188227" y="1017532"/>
                                </a:lnTo>
                                <a:lnTo>
                                  <a:pt x="188634" y="1017073"/>
                                </a:lnTo>
                                <a:lnTo>
                                  <a:pt x="195441" y="1010082"/>
                                </a:lnTo>
                                <a:lnTo>
                                  <a:pt x="187491" y="1001879"/>
                                </a:lnTo>
                                <a:close/>
                              </a:path>
                              <a:path w="499109" h="1295400">
                                <a:moveTo>
                                  <a:pt x="426142" y="990323"/>
                                </a:moveTo>
                                <a:lnTo>
                                  <a:pt x="425724" y="990323"/>
                                </a:lnTo>
                                <a:lnTo>
                                  <a:pt x="418207" y="998135"/>
                                </a:lnTo>
                                <a:lnTo>
                                  <a:pt x="436652" y="1017532"/>
                                </a:lnTo>
                                <a:lnTo>
                                  <a:pt x="436076" y="1017532"/>
                                </a:lnTo>
                                <a:lnTo>
                                  <a:pt x="443676" y="1009649"/>
                                </a:lnTo>
                                <a:lnTo>
                                  <a:pt x="428906" y="1009649"/>
                                </a:lnTo>
                                <a:lnTo>
                                  <a:pt x="436582" y="1001608"/>
                                </a:lnTo>
                                <a:lnTo>
                                  <a:pt x="436860" y="1001608"/>
                                </a:lnTo>
                                <a:lnTo>
                                  <a:pt x="426142" y="990323"/>
                                </a:lnTo>
                                <a:close/>
                              </a:path>
                              <a:path w="499109" h="1295400">
                                <a:moveTo>
                                  <a:pt x="462329" y="990323"/>
                                </a:moveTo>
                                <a:lnTo>
                                  <a:pt x="462043" y="990599"/>
                                </a:lnTo>
                                <a:lnTo>
                                  <a:pt x="454163" y="998772"/>
                                </a:lnTo>
                                <a:lnTo>
                                  <a:pt x="455044" y="998772"/>
                                </a:lnTo>
                                <a:lnTo>
                                  <a:pt x="472883" y="1017532"/>
                                </a:lnTo>
                                <a:lnTo>
                                  <a:pt x="472744" y="1017532"/>
                                </a:lnTo>
                                <a:lnTo>
                                  <a:pt x="480364" y="1009649"/>
                                </a:lnTo>
                                <a:lnTo>
                                  <a:pt x="465235" y="1009649"/>
                                </a:lnTo>
                                <a:lnTo>
                                  <a:pt x="472921" y="1001608"/>
                                </a:lnTo>
                                <a:lnTo>
                                  <a:pt x="472721" y="1001265"/>
                                </a:lnTo>
                                <a:lnTo>
                                  <a:pt x="462329" y="990323"/>
                                </a:lnTo>
                                <a:close/>
                              </a:path>
                              <a:path w="499109" h="1295400">
                                <a:moveTo>
                                  <a:pt x="320841" y="993756"/>
                                </a:moveTo>
                                <a:lnTo>
                                  <a:pt x="312853" y="1001879"/>
                                </a:lnTo>
                                <a:lnTo>
                                  <a:pt x="313075" y="1001879"/>
                                </a:lnTo>
                                <a:lnTo>
                                  <a:pt x="327523" y="1017073"/>
                                </a:lnTo>
                                <a:lnTo>
                                  <a:pt x="327195" y="1017073"/>
                                </a:lnTo>
                                <a:lnTo>
                                  <a:pt x="334317" y="1009649"/>
                                </a:lnTo>
                                <a:lnTo>
                                  <a:pt x="320255" y="1009649"/>
                                </a:lnTo>
                                <a:lnTo>
                                  <a:pt x="327912" y="1001608"/>
                                </a:lnTo>
                                <a:lnTo>
                                  <a:pt x="328298" y="1001608"/>
                                </a:lnTo>
                                <a:lnTo>
                                  <a:pt x="320841" y="993756"/>
                                </a:lnTo>
                                <a:close/>
                              </a:path>
                              <a:path w="499109" h="1295400">
                                <a:moveTo>
                                  <a:pt x="353416" y="989954"/>
                                </a:moveTo>
                                <a:lnTo>
                                  <a:pt x="353210" y="989954"/>
                                </a:lnTo>
                                <a:lnTo>
                                  <a:pt x="345361" y="998135"/>
                                </a:lnTo>
                                <a:lnTo>
                                  <a:pt x="345745" y="998135"/>
                                </a:lnTo>
                                <a:lnTo>
                                  <a:pt x="363754" y="1017073"/>
                                </a:lnTo>
                                <a:lnTo>
                                  <a:pt x="363553" y="1017073"/>
                                </a:lnTo>
                                <a:lnTo>
                                  <a:pt x="370684" y="1009649"/>
                                </a:lnTo>
                                <a:lnTo>
                                  <a:pt x="356431" y="1009649"/>
                                </a:lnTo>
                                <a:lnTo>
                                  <a:pt x="364093" y="1001608"/>
                                </a:lnTo>
                                <a:lnTo>
                                  <a:pt x="364485" y="1001608"/>
                                </a:lnTo>
                                <a:lnTo>
                                  <a:pt x="353416" y="989954"/>
                                </a:lnTo>
                                <a:close/>
                              </a:path>
                              <a:path w="499109" h="1295400">
                                <a:moveTo>
                                  <a:pt x="389604" y="989954"/>
                                </a:moveTo>
                                <a:lnTo>
                                  <a:pt x="381744" y="998135"/>
                                </a:lnTo>
                                <a:lnTo>
                                  <a:pt x="381976" y="998135"/>
                                </a:lnTo>
                                <a:lnTo>
                                  <a:pt x="399985" y="1017073"/>
                                </a:lnTo>
                                <a:lnTo>
                                  <a:pt x="407128" y="1009649"/>
                                </a:lnTo>
                                <a:lnTo>
                                  <a:pt x="392643" y="1009649"/>
                                </a:lnTo>
                                <a:lnTo>
                                  <a:pt x="400312" y="1001608"/>
                                </a:lnTo>
                                <a:lnTo>
                                  <a:pt x="400672" y="1001608"/>
                                </a:lnTo>
                                <a:lnTo>
                                  <a:pt x="389604" y="989954"/>
                                </a:lnTo>
                                <a:close/>
                              </a:path>
                              <a:path w="499109" h="1295400">
                                <a:moveTo>
                                  <a:pt x="4221" y="1003299"/>
                                </a:moveTo>
                                <a:lnTo>
                                  <a:pt x="422" y="1003299"/>
                                </a:lnTo>
                                <a:lnTo>
                                  <a:pt x="422" y="1015999"/>
                                </a:lnTo>
                                <a:lnTo>
                                  <a:pt x="8434" y="1007575"/>
                                </a:lnTo>
                                <a:lnTo>
                                  <a:pt x="4221" y="1003299"/>
                                </a:lnTo>
                                <a:close/>
                              </a:path>
                              <a:path w="499109" h="1295400">
                                <a:moveTo>
                                  <a:pt x="10478" y="1009649"/>
                                </a:moveTo>
                                <a:lnTo>
                                  <a:pt x="10233" y="1009824"/>
                                </a:lnTo>
                                <a:lnTo>
                                  <a:pt x="4221" y="1015999"/>
                                </a:lnTo>
                                <a:lnTo>
                                  <a:pt x="16736" y="1015999"/>
                                </a:lnTo>
                                <a:lnTo>
                                  <a:pt x="10478" y="1009649"/>
                                </a:lnTo>
                                <a:close/>
                              </a:path>
                              <a:path w="499109" h="1295400">
                                <a:moveTo>
                                  <a:pt x="29131" y="990599"/>
                                </a:moveTo>
                                <a:lnTo>
                                  <a:pt x="28948" y="990599"/>
                                </a:lnTo>
                                <a:lnTo>
                                  <a:pt x="20992" y="998772"/>
                                </a:lnTo>
                                <a:lnTo>
                                  <a:pt x="21172" y="998772"/>
                                </a:lnTo>
                                <a:lnTo>
                                  <a:pt x="37457" y="1015154"/>
                                </a:lnTo>
                                <a:lnTo>
                                  <a:pt x="45214" y="1006998"/>
                                </a:lnTo>
                                <a:lnTo>
                                  <a:pt x="29131" y="990599"/>
                                </a:lnTo>
                                <a:close/>
                              </a:path>
                              <a:path w="499109" h="1295400">
                                <a:moveTo>
                                  <a:pt x="285081" y="994206"/>
                                </a:moveTo>
                                <a:lnTo>
                                  <a:pt x="277222" y="1002278"/>
                                </a:lnTo>
                                <a:lnTo>
                                  <a:pt x="287612" y="1013203"/>
                                </a:lnTo>
                                <a:lnTo>
                                  <a:pt x="295473" y="1005148"/>
                                </a:lnTo>
                                <a:lnTo>
                                  <a:pt x="285081" y="994206"/>
                                </a:lnTo>
                                <a:close/>
                              </a:path>
                              <a:path w="499109" h="1295400">
                                <a:moveTo>
                                  <a:pt x="269397" y="994049"/>
                                </a:moveTo>
                                <a:lnTo>
                                  <a:pt x="258937" y="1004780"/>
                                </a:lnTo>
                                <a:lnTo>
                                  <a:pt x="266764" y="1013020"/>
                                </a:lnTo>
                                <a:lnTo>
                                  <a:pt x="277222" y="1002278"/>
                                </a:lnTo>
                                <a:lnTo>
                                  <a:pt x="269397" y="994049"/>
                                </a:lnTo>
                                <a:close/>
                              </a:path>
                              <a:path w="499109" h="1295400">
                                <a:moveTo>
                                  <a:pt x="248467" y="993756"/>
                                </a:moveTo>
                                <a:lnTo>
                                  <a:pt x="248141" y="994049"/>
                                </a:lnTo>
                                <a:lnTo>
                                  <a:pt x="240783" y="1001608"/>
                                </a:lnTo>
                                <a:lnTo>
                                  <a:pt x="240612" y="1001879"/>
                                </a:lnTo>
                                <a:lnTo>
                                  <a:pt x="251058" y="1012864"/>
                                </a:lnTo>
                                <a:lnTo>
                                  <a:pt x="258937" y="1004780"/>
                                </a:lnTo>
                                <a:lnTo>
                                  <a:pt x="248467" y="993756"/>
                                </a:lnTo>
                                <a:close/>
                              </a:path>
                              <a:path w="499109" h="1295400">
                                <a:moveTo>
                                  <a:pt x="305962" y="994400"/>
                                </a:moveTo>
                                <a:lnTo>
                                  <a:pt x="295473" y="1005148"/>
                                </a:lnTo>
                                <a:lnTo>
                                  <a:pt x="302434" y="1012476"/>
                                </a:lnTo>
                                <a:lnTo>
                                  <a:pt x="312853" y="1001879"/>
                                </a:lnTo>
                                <a:lnTo>
                                  <a:pt x="313075" y="1001879"/>
                                </a:lnTo>
                                <a:lnTo>
                                  <a:pt x="305962" y="994400"/>
                                </a:lnTo>
                                <a:close/>
                              </a:path>
                              <a:path w="499109" h="1295400">
                                <a:moveTo>
                                  <a:pt x="198485" y="990599"/>
                                </a:moveTo>
                                <a:lnTo>
                                  <a:pt x="187491" y="1001879"/>
                                </a:lnTo>
                                <a:lnTo>
                                  <a:pt x="195441" y="1010082"/>
                                </a:lnTo>
                                <a:lnTo>
                                  <a:pt x="206451" y="998772"/>
                                </a:lnTo>
                                <a:lnTo>
                                  <a:pt x="198485" y="990599"/>
                                </a:lnTo>
                                <a:close/>
                              </a:path>
                              <a:path w="499109" h="1295400">
                                <a:moveTo>
                                  <a:pt x="161618" y="990323"/>
                                </a:moveTo>
                                <a:lnTo>
                                  <a:pt x="150619" y="1001608"/>
                                </a:lnTo>
                                <a:lnTo>
                                  <a:pt x="158600" y="1009824"/>
                                </a:lnTo>
                                <a:lnTo>
                                  <a:pt x="169360" y="998772"/>
                                </a:lnTo>
                                <a:lnTo>
                                  <a:pt x="169880" y="998772"/>
                                </a:lnTo>
                                <a:lnTo>
                                  <a:pt x="161618" y="990323"/>
                                </a:lnTo>
                                <a:close/>
                              </a:path>
                              <a:path w="499109" h="1295400">
                                <a:moveTo>
                                  <a:pt x="18940" y="996527"/>
                                </a:moveTo>
                                <a:lnTo>
                                  <a:pt x="8434" y="1007575"/>
                                </a:lnTo>
                                <a:lnTo>
                                  <a:pt x="10478" y="1009649"/>
                                </a:lnTo>
                                <a:lnTo>
                                  <a:pt x="10702" y="1009342"/>
                                </a:lnTo>
                                <a:lnTo>
                                  <a:pt x="20992" y="998772"/>
                                </a:lnTo>
                                <a:lnTo>
                                  <a:pt x="21172" y="998772"/>
                                </a:lnTo>
                                <a:lnTo>
                                  <a:pt x="18940" y="996527"/>
                                </a:lnTo>
                                <a:close/>
                              </a:path>
                              <a:path w="499109" h="1295400">
                                <a:moveTo>
                                  <a:pt x="55829" y="995835"/>
                                </a:moveTo>
                                <a:lnTo>
                                  <a:pt x="45214" y="1006998"/>
                                </a:lnTo>
                                <a:lnTo>
                                  <a:pt x="47815" y="1009649"/>
                                </a:lnTo>
                                <a:lnTo>
                                  <a:pt x="47494" y="1009649"/>
                                </a:lnTo>
                                <a:lnTo>
                                  <a:pt x="58084" y="998772"/>
                                </a:lnTo>
                                <a:lnTo>
                                  <a:pt x="58733" y="998772"/>
                                </a:lnTo>
                                <a:lnTo>
                                  <a:pt x="55829" y="995835"/>
                                </a:lnTo>
                                <a:close/>
                              </a:path>
                              <a:path w="499109" h="1295400">
                                <a:moveTo>
                                  <a:pt x="113559" y="963457"/>
                                </a:moveTo>
                                <a:lnTo>
                                  <a:pt x="113265" y="963730"/>
                                </a:lnTo>
                                <a:lnTo>
                                  <a:pt x="76679" y="1001265"/>
                                </a:lnTo>
                                <a:lnTo>
                                  <a:pt x="84871" y="1009649"/>
                                </a:lnTo>
                                <a:lnTo>
                                  <a:pt x="84586" y="1009649"/>
                                </a:lnTo>
                                <a:lnTo>
                                  <a:pt x="95176" y="998772"/>
                                </a:lnTo>
                                <a:lnTo>
                                  <a:pt x="95989" y="998772"/>
                                </a:lnTo>
                                <a:lnTo>
                                  <a:pt x="87671" y="990323"/>
                                </a:lnTo>
                                <a:lnTo>
                                  <a:pt x="102903" y="990323"/>
                                </a:lnTo>
                                <a:lnTo>
                                  <a:pt x="95339" y="982557"/>
                                </a:lnTo>
                                <a:lnTo>
                                  <a:pt x="110962" y="982557"/>
                                </a:lnTo>
                                <a:lnTo>
                                  <a:pt x="113900" y="979539"/>
                                </a:lnTo>
                                <a:lnTo>
                                  <a:pt x="114153" y="979539"/>
                                </a:lnTo>
                                <a:lnTo>
                                  <a:pt x="106316" y="971549"/>
                                </a:lnTo>
                                <a:lnTo>
                                  <a:pt x="121420" y="971549"/>
                                </a:lnTo>
                                <a:lnTo>
                                  <a:pt x="113559" y="963457"/>
                                </a:lnTo>
                                <a:close/>
                              </a:path>
                              <a:path w="499109" h="1295400">
                                <a:moveTo>
                                  <a:pt x="129507" y="1001608"/>
                                </a:moveTo>
                                <a:lnTo>
                                  <a:pt x="113893" y="1001608"/>
                                </a:lnTo>
                                <a:lnTo>
                                  <a:pt x="121726" y="1009649"/>
                                </a:lnTo>
                                <a:lnTo>
                                  <a:pt x="121978" y="1009342"/>
                                </a:lnTo>
                                <a:lnTo>
                                  <a:pt x="129507" y="1001608"/>
                                </a:lnTo>
                                <a:close/>
                              </a:path>
                              <a:path w="499109" h="1295400">
                                <a:moveTo>
                                  <a:pt x="214408" y="990599"/>
                                </a:moveTo>
                                <a:lnTo>
                                  <a:pt x="206451" y="998772"/>
                                </a:lnTo>
                                <a:lnTo>
                                  <a:pt x="217054" y="1009649"/>
                                </a:lnTo>
                                <a:lnTo>
                                  <a:pt x="224893" y="1001608"/>
                                </a:lnTo>
                                <a:lnTo>
                                  <a:pt x="225125" y="1001608"/>
                                </a:lnTo>
                                <a:lnTo>
                                  <a:pt x="214408" y="990599"/>
                                </a:lnTo>
                                <a:close/>
                              </a:path>
                              <a:path w="499109" h="1295400">
                                <a:moveTo>
                                  <a:pt x="240354" y="1001608"/>
                                </a:moveTo>
                                <a:lnTo>
                                  <a:pt x="225125" y="1001608"/>
                                </a:lnTo>
                                <a:lnTo>
                                  <a:pt x="232954" y="1009649"/>
                                </a:lnTo>
                                <a:lnTo>
                                  <a:pt x="240518" y="1001879"/>
                                </a:lnTo>
                                <a:lnTo>
                                  <a:pt x="240354" y="1001608"/>
                                </a:lnTo>
                                <a:close/>
                              </a:path>
                              <a:path w="499109" h="1295400">
                                <a:moveTo>
                                  <a:pt x="483503" y="990599"/>
                                </a:moveTo>
                                <a:lnTo>
                                  <a:pt x="483295" y="990753"/>
                                </a:lnTo>
                                <a:lnTo>
                                  <a:pt x="473249" y="1001265"/>
                                </a:lnTo>
                                <a:lnTo>
                                  <a:pt x="473047" y="1001608"/>
                                </a:lnTo>
                                <a:lnTo>
                                  <a:pt x="480685" y="1009649"/>
                                </a:lnTo>
                                <a:lnTo>
                                  <a:pt x="480364" y="1009649"/>
                                </a:lnTo>
                                <a:lnTo>
                                  <a:pt x="490879" y="998772"/>
                                </a:lnTo>
                                <a:lnTo>
                                  <a:pt x="491275" y="998772"/>
                                </a:lnTo>
                                <a:lnTo>
                                  <a:pt x="483503" y="990599"/>
                                </a:lnTo>
                                <a:close/>
                              </a:path>
                              <a:path w="499109" h="1295400">
                                <a:moveTo>
                                  <a:pt x="176936" y="990990"/>
                                </a:moveTo>
                                <a:lnTo>
                                  <a:pt x="169360" y="998772"/>
                                </a:lnTo>
                                <a:lnTo>
                                  <a:pt x="169880" y="998772"/>
                                </a:lnTo>
                                <a:lnTo>
                                  <a:pt x="180217" y="1009342"/>
                                </a:lnTo>
                                <a:lnTo>
                                  <a:pt x="187491" y="1001879"/>
                                </a:lnTo>
                                <a:lnTo>
                                  <a:pt x="176936" y="990990"/>
                                </a:lnTo>
                                <a:close/>
                              </a:path>
                              <a:path w="499109" h="1295400">
                                <a:moveTo>
                                  <a:pt x="414866" y="1001608"/>
                                </a:moveTo>
                                <a:lnTo>
                                  <a:pt x="400672" y="1001608"/>
                                </a:lnTo>
                                <a:lnTo>
                                  <a:pt x="408018" y="1009342"/>
                                </a:lnTo>
                                <a:lnTo>
                                  <a:pt x="407425" y="1009342"/>
                                </a:lnTo>
                                <a:lnTo>
                                  <a:pt x="414866" y="1001608"/>
                                </a:lnTo>
                                <a:close/>
                              </a:path>
                              <a:path w="499109" h="1295400">
                                <a:moveTo>
                                  <a:pt x="451429" y="1001608"/>
                                </a:moveTo>
                                <a:lnTo>
                                  <a:pt x="436860" y="1001608"/>
                                </a:lnTo>
                                <a:lnTo>
                                  <a:pt x="444205" y="1009342"/>
                                </a:lnTo>
                                <a:lnTo>
                                  <a:pt x="443972" y="1009342"/>
                                </a:lnTo>
                                <a:lnTo>
                                  <a:pt x="451429" y="1001608"/>
                                </a:lnTo>
                                <a:close/>
                              </a:path>
                              <a:path w="499109" h="1295400">
                                <a:moveTo>
                                  <a:pt x="342031" y="1001608"/>
                                </a:moveTo>
                                <a:lnTo>
                                  <a:pt x="328298" y="1001608"/>
                                </a:lnTo>
                                <a:lnTo>
                                  <a:pt x="335221" y="1008896"/>
                                </a:lnTo>
                                <a:lnTo>
                                  <a:pt x="335039" y="1008896"/>
                                </a:lnTo>
                                <a:lnTo>
                                  <a:pt x="342031" y="1001608"/>
                                </a:lnTo>
                                <a:close/>
                              </a:path>
                              <a:path w="499109" h="1295400">
                                <a:moveTo>
                                  <a:pt x="378409" y="1001608"/>
                                </a:moveTo>
                                <a:lnTo>
                                  <a:pt x="364485" y="1001608"/>
                                </a:lnTo>
                                <a:lnTo>
                                  <a:pt x="371408" y="1008896"/>
                                </a:lnTo>
                                <a:lnTo>
                                  <a:pt x="378409" y="1001608"/>
                                </a:lnTo>
                                <a:close/>
                              </a:path>
                              <a:path w="499109" h="1295400">
                                <a:moveTo>
                                  <a:pt x="498779" y="990599"/>
                                </a:moveTo>
                                <a:lnTo>
                                  <a:pt x="490879" y="998772"/>
                                </a:lnTo>
                                <a:lnTo>
                                  <a:pt x="491275" y="998772"/>
                                </a:lnTo>
                                <a:lnTo>
                                  <a:pt x="495580" y="1003299"/>
                                </a:lnTo>
                                <a:lnTo>
                                  <a:pt x="498779" y="1003299"/>
                                </a:lnTo>
                                <a:lnTo>
                                  <a:pt x="498779" y="990599"/>
                                </a:lnTo>
                                <a:close/>
                              </a:path>
                              <a:path w="499109" h="1295400">
                                <a:moveTo>
                                  <a:pt x="287736" y="975234"/>
                                </a:moveTo>
                                <a:lnTo>
                                  <a:pt x="269397" y="994049"/>
                                </a:lnTo>
                                <a:lnTo>
                                  <a:pt x="277222" y="1002278"/>
                                </a:lnTo>
                                <a:lnTo>
                                  <a:pt x="285081" y="994206"/>
                                </a:lnTo>
                                <a:lnTo>
                                  <a:pt x="277343" y="986059"/>
                                </a:lnTo>
                                <a:lnTo>
                                  <a:pt x="293012" y="986059"/>
                                </a:lnTo>
                                <a:lnTo>
                                  <a:pt x="295550" y="983451"/>
                                </a:lnTo>
                                <a:lnTo>
                                  <a:pt x="287736" y="975234"/>
                                </a:lnTo>
                                <a:close/>
                              </a:path>
                              <a:path w="499109" h="1295400">
                                <a:moveTo>
                                  <a:pt x="240609" y="985483"/>
                                </a:moveTo>
                                <a:lnTo>
                                  <a:pt x="232719" y="993578"/>
                                </a:lnTo>
                                <a:lnTo>
                                  <a:pt x="240612" y="1001879"/>
                                </a:lnTo>
                                <a:lnTo>
                                  <a:pt x="240783" y="1001608"/>
                                </a:lnTo>
                                <a:lnTo>
                                  <a:pt x="248426" y="993756"/>
                                </a:lnTo>
                                <a:lnTo>
                                  <a:pt x="248298" y="993578"/>
                                </a:lnTo>
                                <a:lnTo>
                                  <a:pt x="240609" y="985483"/>
                                </a:lnTo>
                                <a:close/>
                              </a:path>
                              <a:path w="499109" h="1295400">
                                <a:moveTo>
                                  <a:pt x="313812" y="986356"/>
                                </a:moveTo>
                                <a:lnTo>
                                  <a:pt x="305962" y="994400"/>
                                </a:lnTo>
                                <a:lnTo>
                                  <a:pt x="313075" y="1001879"/>
                                </a:lnTo>
                                <a:lnTo>
                                  <a:pt x="312853" y="1001879"/>
                                </a:lnTo>
                                <a:lnTo>
                                  <a:pt x="320841" y="993756"/>
                                </a:lnTo>
                                <a:lnTo>
                                  <a:pt x="313812" y="986356"/>
                                </a:lnTo>
                                <a:close/>
                              </a:path>
                              <a:path w="499109" h="1295400">
                                <a:moveTo>
                                  <a:pt x="26819" y="988241"/>
                                </a:moveTo>
                                <a:lnTo>
                                  <a:pt x="18940" y="996527"/>
                                </a:lnTo>
                                <a:lnTo>
                                  <a:pt x="21172" y="998772"/>
                                </a:lnTo>
                                <a:lnTo>
                                  <a:pt x="20992" y="998772"/>
                                </a:lnTo>
                                <a:lnTo>
                                  <a:pt x="28948" y="990599"/>
                                </a:lnTo>
                                <a:lnTo>
                                  <a:pt x="29131" y="990599"/>
                                </a:lnTo>
                                <a:lnTo>
                                  <a:pt x="26819" y="988241"/>
                                </a:lnTo>
                                <a:close/>
                              </a:path>
                              <a:path w="499109" h="1295400">
                                <a:moveTo>
                                  <a:pt x="63497" y="987772"/>
                                </a:moveTo>
                                <a:lnTo>
                                  <a:pt x="55829" y="995835"/>
                                </a:lnTo>
                                <a:lnTo>
                                  <a:pt x="58733" y="998772"/>
                                </a:lnTo>
                                <a:lnTo>
                                  <a:pt x="58084" y="998772"/>
                                </a:lnTo>
                                <a:lnTo>
                                  <a:pt x="66040" y="990599"/>
                                </a:lnTo>
                                <a:lnTo>
                                  <a:pt x="66259" y="990599"/>
                                </a:lnTo>
                                <a:lnTo>
                                  <a:pt x="63497" y="987772"/>
                                </a:lnTo>
                                <a:close/>
                              </a:path>
                              <a:path w="499109" h="1295400">
                                <a:moveTo>
                                  <a:pt x="84619" y="971549"/>
                                </a:moveTo>
                                <a:lnTo>
                                  <a:pt x="84457" y="971682"/>
                                </a:lnTo>
                                <a:lnTo>
                                  <a:pt x="76808" y="979539"/>
                                </a:lnTo>
                                <a:lnTo>
                                  <a:pt x="77054" y="979539"/>
                                </a:lnTo>
                                <a:lnTo>
                                  <a:pt x="95989" y="998772"/>
                                </a:lnTo>
                                <a:lnTo>
                                  <a:pt x="95176" y="998772"/>
                                </a:lnTo>
                                <a:lnTo>
                                  <a:pt x="103132" y="990599"/>
                                </a:lnTo>
                                <a:lnTo>
                                  <a:pt x="102903" y="990323"/>
                                </a:lnTo>
                                <a:lnTo>
                                  <a:pt x="87344" y="990323"/>
                                </a:lnTo>
                                <a:lnTo>
                                  <a:pt x="94914" y="982557"/>
                                </a:lnTo>
                                <a:lnTo>
                                  <a:pt x="95339" y="982557"/>
                                </a:lnTo>
                                <a:lnTo>
                                  <a:pt x="84619" y="971549"/>
                                </a:lnTo>
                                <a:close/>
                              </a:path>
                              <a:path w="499109" h="1295400">
                                <a:moveTo>
                                  <a:pt x="121549" y="971682"/>
                                </a:moveTo>
                                <a:lnTo>
                                  <a:pt x="113900" y="979539"/>
                                </a:lnTo>
                                <a:lnTo>
                                  <a:pt x="114153" y="979539"/>
                                </a:lnTo>
                                <a:lnTo>
                                  <a:pt x="133019" y="998772"/>
                                </a:lnTo>
                                <a:lnTo>
                                  <a:pt x="132268" y="998772"/>
                                </a:lnTo>
                                <a:lnTo>
                                  <a:pt x="140075" y="990753"/>
                                </a:lnTo>
                                <a:lnTo>
                                  <a:pt x="139657" y="990323"/>
                                </a:lnTo>
                                <a:lnTo>
                                  <a:pt x="124481" y="990323"/>
                                </a:lnTo>
                                <a:lnTo>
                                  <a:pt x="132051" y="982557"/>
                                </a:lnTo>
                                <a:lnTo>
                                  <a:pt x="129370" y="979734"/>
                                </a:lnTo>
                                <a:lnTo>
                                  <a:pt x="121549" y="971682"/>
                                </a:lnTo>
                                <a:close/>
                              </a:path>
                              <a:path w="499109" h="1295400">
                                <a:moveTo>
                                  <a:pt x="168974" y="982776"/>
                                </a:moveTo>
                                <a:lnTo>
                                  <a:pt x="161618" y="990323"/>
                                </a:lnTo>
                                <a:lnTo>
                                  <a:pt x="169880" y="998772"/>
                                </a:lnTo>
                                <a:lnTo>
                                  <a:pt x="169360" y="998772"/>
                                </a:lnTo>
                                <a:lnTo>
                                  <a:pt x="176936" y="990990"/>
                                </a:lnTo>
                                <a:lnTo>
                                  <a:pt x="168974" y="982776"/>
                                </a:lnTo>
                                <a:close/>
                              </a:path>
                              <a:path w="499109" h="1295400">
                                <a:moveTo>
                                  <a:pt x="214379" y="974293"/>
                                </a:moveTo>
                                <a:lnTo>
                                  <a:pt x="198485" y="990599"/>
                                </a:lnTo>
                                <a:lnTo>
                                  <a:pt x="206451" y="998772"/>
                                </a:lnTo>
                                <a:lnTo>
                                  <a:pt x="214408" y="990599"/>
                                </a:lnTo>
                                <a:lnTo>
                                  <a:pt x="206578" y="982557"/>
                                </a:lnTo>
                                <a:lnTo>
                                  <a:pt x="222238" y="982557"/>
                                </a:lnTo>
                                <a:lnTo>
                                  <a:pt x="214379" y="974293"/>
                                </a:lnTo>
                                <a:close/>
                              </a:path>
                              <a:path w="499109" h="1295400">
                                <a:moveTo>
                                  <a:pt x="444498" y="971549"/>
                                </a:moveTo>
                                <a:lnTo>
                                  <a:pt x="443788" y="971549"/>
                                </a:lnTo>
                                <a:lnTo>
                                  <a:pt x="436429" y="979198"/>
                                </a:lnTo>
                                <a:lnTo>
                                  <a:pt x="455044" y="998772"/>
                                </a:lnTo>
                                <a:lnTo>
                                  <a:pt x="454163" y="998772"/>
                                </a:lnTo>
                                <a:lnTo>
                                  <a:pt x="462043" y="990599"/>
                                </a:lnTo>
                                <a:lnTo>
                                  <a:pt x="447090" y="990599"/>
                                </a:lnTo>
                                <a:lnTo>
                                  <a:pt x="454767" y="982557"/>
                                </a:lnTo>
                                <a:lnTo>
                                  <a:pt x="454952" y="982557"/>
                                </a:lnTo>
                                <a:lnTo>
                                  <a:pt x="444624" y="971682"/>
                                </a:lnTo>
                                <a:lnTo>
                                  <a:pt x="444498" y="971549"/>
                                </a:lnTo>
                                <a:close/>
                              </a:path>
                              <a:path w="499109" h="1295400">
                                <a:moveTo>
                                  <a:pt x="491140" y="982557"/>
                                </a:moveTo>
                                <a:lnTo>
                                  <a:pt x="483706" y="990323"/>
                                </a:lnTo>
                                <a:lnTo>
                                  <a:pt x="483503" y="990599"/>
                                </a:lnTo>
                                <a:lnTo>
                                  <a:pt x="491275" y="998772"/>
                                </a:lnTo>
                                <a:lnTo>
                                  <a:pt x="490879" y="998772"/>
                                </a:lnTo>
                                <a:lnTo>
                                  <a:pt x="498779" y="990599"/>
                                </a:lnTo>
                                <a:lnTo>
                                  <a:pt x="491140" y="982557"/>
                                </a:lnTo>
                                <a:close/>
                              </a:path>
                              <a:path w="499109" h="1295400">
                                <a:moveTo>
                                  <a:pt x="339248" y="975037"/>
                                </a:moveTo>
                                <a:lnTo>
                                  <a:pt x="331384" y="983034"/>
                                </a:lnTo>
                                <a:lnTo>
                                  <a:pt x="345745" y="998135"/>
                                </a:lnTo>
                                <a:lnTo>
                                  <a:pt x="345361" y="998135"/>
                                </a:lnTo>
                                <a:lnTo>
                                  <a:pt x="352590" y="990599"/>
                                </a:lnTo>
                                <a:lnTo>
                                  <a:pt x="338392" y="990599"/>
                                </a:lnTo>
                                <a:lnTo>
                                  <a:pt x="346049" y="982557"/>
                                </a:lnTo>
                                <a:lnTo>
                                  <a:pt x="346391" y="982557"/>
                                </a:lnTo>
                                <a:lnTo>
                                  <a:pt x="339248" y="975037"/>
                                </a:lnTo>
                                <a:close/>
                              </a:path>
                              <a:path w="499109" h="1295400">
                                <a:moveTo>
                                  <a:pt x="371612" y="971011"/>
                                </a:moveTo>
                                <a:lnTo>
                                  <a:pt x="371380" y="971011"/>
                                </a:lnTo>
                                <a:lnTo>
                                  <a:pt x="363659" y="979060"/>
                                </a:lnTo>
                                <a:lnTo>
                                  <a:pt x="363837" y="979060"/>
                                </a:lnTo>
                                <a:lnTo>
                                  <a:pt x="381976" y="998135"/>
                                </a:lnTo>
                                <a:lnTo>
                                  <a:pt x="381744" y="998135"/>
                                </a:lnTo>
                                <a:lnTo>
                                  <a:pt x="388983" y="990599"/>
                                </a:lnTo>
                                <a:lnTo>
                                  <a:pt x="374581" y="990599"/>
                                </a:lnTo>
                                <a:lnTo>
                                  <a:pt x="382243" y="982557"/>
                                </a:lnTo>
                                <a:lnTo>
                                  <a:pt x="382578" y="982557"/>
                                </a:lnTo>
                                <a:lnTo>
                                  <a:pt x="371612" y="971011"/>
                                </a:lnTo>
                                <a:close/>
                              </a:path>
                              <a:path w="499109" h="1295400">
                                <a:moveTo>
                                  <a:pt x="407799" y="971011"/>
                                </a:moveTo>
                                <a:lnTo>
                                  <a:pt x="400068" y="979060"/>
                                </a:lnTo>
                                <a:lnTo>
                                  <a:pt x="418207" y="998135"/>
                                </a:lnTo>
                                <a:lnTo>
                                  <a:pt x="425458" y="990599"/>
                                </a:lnTo>
                                <a:lnTo>
                                  <a:pt x="410809" y="990599"/>
                                </a:lnTo>
                                <a:lnTo>
                                  <a:pt x="418478" y="982557"/>
                                </a:lnTo>
                                <a:lnTo>
                                  <a:pt x="418765" y="982557"/>
                                </a:lnTo>
                                <a:lnTo>
                                  <a:pt x="407799" y="971011"/>
                                </a:lnTo>
                                <a:close/>
                              </a:path>
                              <a:path w="499109" h="1295400">
                                <a:moveTo>
                                  <a:pt x="16476" y="977696"/>
                                </a:moveTo>
                                <a:lnTo>
                                  <a:pt x="8533" y="986059"/>
                                </a:lnTo>
                                <a:lnTo>
                                  <a:pt x="18940" y="996527"/>
                                </a:lnTo>
                                <a:lnTo>
                                  <a:pt x="26819" y="988241"/>
                                </a:lnTo>
                                <a:lnTo>
                                  <a:pt x="16476" y="977696"/>
                                </a:lnTo>
                                <a:close/>
                              </a:path>
                              <a:path w="499109" h="1295400">
                                <a:moveTo>
                                  <a:pt x="47648" y="971549"/>
                                </a:moveTo>
                                <a:lnTo>
                                  <a:pt x="47494" y="971549"/>
                                </a:lnTo>
                                <a:lnTo>
                                  <a:pt x="39716" y="979539"/>
                                </a:lnTo>
                                <a:lnTo>
                                  <a:pt x="55829" y="995835"/>
                                </a:lnTo>
                                <a:lnTo>
                                  <a:pt x="63497" y="987772"/>
                                </a:lnTo>
                                <a:lnTo>
                                  <a:pt x="47648" y="971549"/>
                                </a:lnTo>
                                <a:close/>
                              </a:path>
                              <a:path w="499109" h="1295400">
                                <a:moveTo>
                                  <a:pt x="303398" y="975391"/>
                                </a:moveTo>
                                <a:lnTo>
                                  <a:pt x="295550" y="983451"/>
                                </a:lnTo>
                                <a:lnTo>
                                  <a:pt x="305962" y="994400"/>
                                </a:lnTo>
                                <a:lnTo>
                                  <a:pt x="313812" y="986356"/>
                                </a:lnTo>
                                <a:lnTo>
                                  <a:pt x="303398" y="975391"/>
                                </a:lnTo>
                                <a:close/>
                              </a:path>
                              <a:path w="499109" h="1295400">
                                <a:moveTo>
                                  <a:pt x="293012" y="986059"/>
                                </a:moveTo>
                                <a:lnTo>
                                  <a:pt x="277343" y="986059"/>
                                </a:lnTo>
                                <a:lnTo>
                                  <a:pt x="285081" y="994206"/>
                                </a:lnTo>
                                <a:lnTo>
                                  <a:pt x="293012" y="986059"/>
                                </a:lnTo>
                                <a:close/>
                              </a:path>
                              <a:path w="499109" h="1295400">
                                <a:moveTo>
                                  <a:pt x="266874" y="975037"/>
                                </a:moveTo>
                                <a:lnTo>
                                  <a:pt x="266651" y="975037"/>
                                </a:lnTo>
                                <a:lnTo>
                                  <a:pt x="259116" y="982776"/>
                                </a:lnTo>
                                <a:lnTo>
                                  <a:pt x="258922" y="983034"/>
                                </a:lnTo>
                                <a:lnTo>
                                  <a:pt x="269397" y="994049"/>
                                </a:lnTo>
                                <a:lnTo>
                                  <a:pt x="277185" y="986059"/>
                                </a:lnTo>
                                <a:lnTo>
                                  <a:pt x="277343" y="986059"/>
                                </a:lnTo>
                                <a:lnTo>
                                  <a:pt x="266874" y="975037"/>
                                </a:lnTo>
                                <a:close/>
                              </a:path>
                              <a:path w="499109" h="1295400">
                                <a:moveTo>
                                  <a:pt x="251058" y="974764"/>
                                </a:moveTo>
                                <a:lnTo>
                                  <a:pt x="240609" y="985483"/>
                                </a:lnTo>
                                <a:lnTo>
                                  <a:pt x="248467" y="993756"/>
                                </a:lnTo>
                                <a:lnTo>
                                  <a:pt x="248599" y="993578"/>
                                </a:lnTo>
                                <a:lnTo>
                                  <a:pt x="258865" y="983034"/>
                                </a:lnTo>
                                <a:lnTo>
                                  <a:pt x="258677" y="982776"/>
                                </a:lnTo>
                                <a:lnTo>
                                  <a:pt x="251058" y="974764"/>
                                </a:lnTo>
                                <a:close/>
                              </a:path>
                              <a:path w="499109" h="1295400">
                                <a:moveTo>
                                  <a:pt x="324312" y="975597"/>
                                </a:moveTo>
                                <a:lnTo>
                                  <a:pt x="313812" y="986356"/>
                                </a:lnTo>
                                <a:lnTo>
                                  <a:pt x="320841" y="993756"/>
                                </a:lnTo>
                                <a:lnTo>
                                  <a:pt x="331384" y="983034"/>
                                </a:lnTo>
                                <a:lnTo>
                                  <a:pt x="324312" y="975597"/>
                                </a:lnTo>
                                <a:close/>
                              </a:path>
                              <a:path w="499109" h="1295400">
                                <a:moveTo>
                                  <a:pt x="230130" y="974450"/>
                                </a:moveTo>
                                <a:lnTo>
                                  <a:pt x="222238" y="982557"/>
                                </a:lnTo>
                                <a:lnTo>
                                  <a:pt x="232719" y="993578"/>
                                </a:lnTo>
                                <a:lnTo>
                                  <a:pt x="240609" y="985483"/>
                                </a:lnTo>
                                <a:lnTo>
                                  <a:pt x="230130" y="974450"/>
                                </a:lnTo>
                                <a:close/>
                              </a:path>
                              <a:path w="499109" h="1295400">
                                <a:moveTo>
                                  <a:pt x="179917" y="971549"/>
                                </a:moveTo>
                                <a:lnTo>
                                  <a:pt x="168974" y="982776"/>
                                </a:lnTo>
                                <a:lnTo>
                                  <a:pt x="176936" y="990990"/>
                                </a:lnTo>
                                <a:lnTo>
                                  <a:pt x="187894" y="979734"/>
                                </a:lnTo>
                                <a:lnTo>
                                  <a:pt x="179917" y="971549"/>
                                </a:lnTo>
                                <a:close/>
                              </a:path>
                              <a:path w="499109" h="1295400">
                                <a:moveTo>
                                  <a:pt x="150514" y="963730"/>
                                </a:moveTo>
                                <a:lnTo>
                                  <a:pt x="149844" y="964303"/>
                                </a:lnTo>
                                <a:lnTo>
                                  <a:pt x="134803" y="979734"/>
                                </a:lnTo>
                                <a:lnTo>
                                  <a:pt x="132113" y="982557"/>
                                </a:lnTo>
                                <a:lnTo>
                                  <a:pt x="140075" y="990753"/>
                                </a:lnTo>
                                <a:lnTo>
                                  <a:pt x="150992" y="979539"/>
                                </a:lnTo>
                                <a:lnTo>
                                  <a:pt x="150737" y="979198"/>
                                </a:lnTo>
                                <a:lnTo>
                                  <a:pt x="143257" y="971549"/>
                                </a:lnTo>
                                <a:lnTo>
                                  <a:pt x="158093" y="971549"/>
                                </a:lnTo>
                                <a:lnTo>
                                  <a:pt x="150514" y="963730"/>
                                </a:lnTo>
                                <a:close/>
                              </a:path>
                              <a:path w="499109" h="1295400">
                                <a:moveTo>
                                  <a:pt x="422" y="977899"/>
                                </a:moveTo>
                                <a:lnTo>
                                  <a:pt x="4027" y="989954"/>
                                </a:lnTo>
                                <a:lnTo>
                                  <a:pt x="4138" y="990323"/>
                                </a:lnTo>
                                <a:lnTo>
                                  <a:pt x="4221" y="990599"/>
                                </a:lnTo>
                                <a:lnTo>
                                  <a:pt x="8533" y="986059"/>
                                </a:lnTo>
                                <a:lnTo>
                                  <a:pt x="422" y="977899"/>
                                </a:lnTo>
                                <a:close/>
                              </a:path>
                              <a:path w="499109" h="1295400">
                                <a:moveTo>
                                  <a:pt x="37360" y="977156"/>
                                </a:moveTo>
                                <a:lnTo>
                                  <a:pt x="26819" y="988241"/>
                                </a:lnTo>
                                <a:lnTo>
                                  <a:pt x="29131" y="990599"/>
                                </a:lnTo>
                                <a:lnTo>
                                  <a:pt x="28948" y="990599"/>
                                </a:lnTo>
                                <a:lnTo>
                                  <a:pt x="39716" y="979539"/>
                                </a:lnTo>
                                <a:lnTo>
                                  <a:pt x="37360" y="977156"/>
                                </a:lnTo>
                                <a:close/>
                              </a:path>
                              <a:path w="499109" h="1295400">
                                <a:moveTo>
                                  <a:pt x="74140" y="976579"/>
                                </a:moveTo>
                                <a:lnTo>
                                  <a:pt x="63497" y="987772"/>
                                </a:lnTo>
                                <a:lnTo>
                                  <a:pt x="66259" y="990599"/>
                                </a:lnTo>
                                <a:lnTo>
                                  <a:pt x="66040" y="990599"/>
                                </a:lnTo>
                                <a:lnTo>
                                  <a:pt x="76808" y="979539"/>
                                </a:lnTo>
                                <a:lnTo>
                                  <a:pt x="77054" y="979539"/>
                                </a:lnTo>
                                <a:lnTo>
                                  <a:pt x="74140" y="976579"/>
                                </a:lnTo>
                                <a:close/>
                              </a:path>
                              <a:path w="499109" h="1295400">
                                <a:moveTo>
                                  <a:pt x="110962" y="982557"/>
                                </a:moveTo>
                                <a:lnTo>
                                  <a:pt x="95339" y="982557"/>
                                </a:lnTo>
                                <a:lnTo>
                                  <a:pt x="103172" y="990599"/>
                                </a:lnTo>
                                <a:lnTo>
                                  <a:pt x="103401" y="990323"/>
                                </a:lnTo>
                                <a:lnTo>
                                  <a:pt x="110962" y="982557"/>
                                </a:lnTo>
                                <a:close/>
                              </a:path>
                              <a:path w="499109" h="1295400">
                                <a:moveTo>
                                  <a:pt x="195862" y="971549"/>
                                </a:moveTo>
                                <a:lnTo>
                                  <a:pt x="187894" y="979734"/>
                                </a:lnTo>
                                <a:lnTo>
                                  <a:pt x="198485" y="990599"/>
                                </a:lnTo>
                                <a:lnTo>
                                  <a:pt x="206325" y="982557"/>
                                </a:lnTo>
                                <a:lnTo>
                                  <a:pt x="206578" y="982557"/>
                                </a:lnTo>
                                <a:lnTo>
                                  <a:pt x="195862" y="971549"/>
                                </a:lnTo>
                                <a:close/>
                              </a:path>
                              <a:path w="499109" h="1295400">
                                <a:moveTo>
                                  <a:pt x="222238" y="982557"/>
                                </a:moveTo>
                                <a:lnTo>
                                  <a:pt x="206578" y="982557"/>
                                </a:lnTo>
                                <a:lnTo>
                                  <a:pt x="214408" y="990599"/>
                                </a:lnTo>
                                <a:lnTo>
                                  <a:pt x="222238" y="982557"/>
                                </a:lnTo>
                                <a:close/>
                              </a:path>
                              <a:path w="499109" h="1295400">
                                <a:moveTo>
                                  <a:pt x="480685" y="971549"/>
                                </a:moveTo>
                                <a:lnTo>
                                  <a:pt x="480411" y="971549"/>
                                </a:lnTo>
                                <a:lnTo>
                                  <a:pt x="472707" y="979539"/>
                                </a:lnTo>
                                <a:lnTo>
                                  <a:pt x="472985" y="979539"/>
                                </a:lnTo>
                                <a:lnTo>
                                  <a:pt x="483503" y="990599"/>
                                </a:lnTo>
                                <a:lnTo>
                                  <a:pt x="483706" y="990323"/>
                                </a:lnTo>
                                <a:lnTo>
                                  <a:pt x="491129" y="982557"/>
                                </a:lnTo>
                                <a:lnTo>
                                  <a:pt x="480811" y="971682"/>
                                </a:lnTo>
                                <a:lnTo>
                                  <a:pt x="480685" y="971549"/>
                                </a:lnTo>
                                <a:close/>
                              </a:path>
                              <a:path w="499109" h="1295400">
                                <a:moveTo>
                                  <a:pt x="495580" y="977899"/>
                                </a:moveTo>
                                <a:lnTo>
                                  <a:pt x="491140" y="982557"/>
                                </a:lnTo>
                                <a:lnTo>
                                  <a:pt x="498779" y="990599"/>
                                </a:lnTo>
                                <a:lnTo>
                                  <a:pt x="495580" y="977899"/>
                                </a:lnTo>
                                <a:close/>
                              </a:path>
                              <a:path w="499109" h="1295400">
                                <a:moveTo>
                                  <a:pt x="158431" y="971898"/>
                                </a:moveTo>
                                <a:lnTo>
                                  <a:pt x="151324" y="979198"/>
                                </a:lnTo>
                                <a:lnTo>
                                  <a:pt x="151071" y="979539"/>
                                </a:lnTo>
                                <a:lnTo>
                                  <a:pt x="161618" y="990323"/>
                                </a:lnTo>
                                <a:lnTo>
                                  <a:pt x="168974" y="982776"/>
                                </a:lnTo>
                                <a:lnTo>
                                  <a:pt x="158431" y="971898"/>
                                </a:lnTo>
                                <a:close/>
                              </a:path>
                              <a:path w="499109" h="1295400">
                                <a:moveTo>
                                  <a:pt x="433197" y="982557"/>
                                </a:moveTo>
                                <a:lnTo>
                                  <a:pt x="418765" y="982557"/>
                                </a:lnTo>
                                <a:lnTo>
                                  <a:pt x="426142" y="990323"/>
                                </a:lnTo>
                                <a:lnTo>
                                  <a:pt x="425724" y="990323"/>
                                </a:lnTo>
                                <a:lnTo>
                                  <a:pt x="433197" y="982557"/>
                                </a:lnTo>
                                <a:close/>
                              </a:path>
                              <a:path w="499109" h="1295400">
                                <a:moveTo>
                                  <a:pt x="469798" y="982557"/>
                                </a:moveTo>
                                <a:lnTo>
                                  <a:pt x="454952" y="982557"/>
                                </a:lnTo>
                                <a:lnTo>
                                  <a:pt x="462329" y="990323"/>
                                </a:lnTo>
                                <a:lnTo>
                                  <a:pt x="462666" y="989954"/>
                                </a:lnTo>
                                <a:lnTo>
                                  <a:pt x="469798" y="982557"/>
                                </a:lnTo>
                                <a:close/>
                              </a:path>
                              <a:path w="499109" h="1295400">
                                <a:moveTo>
                                  <a:pt x="360305" y="982557"/>
                                </a:moveTo>
                                <a:lnTo>
                                  <a:pt x="346391" y="982557"/>
                                </a:lnTo>
                                <a:lnTo>
                                  <a:pt x="353416" y="989954"/>
                                </a:lnTo>
                                <a:lnTo>
                                  <a:pt x="353210" y="989954"/>
                                </a:lnTo>
                                <a:lnTo>
                                  <a:pt x="360305" y="982557"/>
                                </a:lnTo>
                                <a:close/>
                              </a:path>
                              <a:path w="499109" h="1295400">
                                <a:moveTo>
                                  <a:pt x="396709" y="982557"/>
                                </a:moveTo>
                                <a:lnTo>
                                  <a:pt x="382578" y="982557"/>
                                </a:lnTo>
                                <a:lnTo>
                                  <a:pt x="389604" y="989954"/>
                                </a:lnTo>
                                <a:lnTo>
                                  <a:pt x="396709" y="982557"/>
                                </a:lnTo>
                                <a:close/>
                              </a:path>
                              <a:path w="499109" h="1295400">
                                <a:moveTo>
                                  <a:pt x="8424" y="969485"/>
                                </a:moveTo>
                                <a:lnTo>
                                  <a:pt x="422" y="977899"/>
                                </a:lnTo>
                                <a:lnTo>
                                  <a:pt x="8533" y="986059"/>
                                </a:lnTo>
                                <a:lnTo>
                                  <a:pt x="16476" y="977696"/>
                                </a:lnTo>
                                <a:lnTo>
                                  <a:pt x="8424" y="969485"/>
                                </a:lnTo>
                                <a:close/>
                              </a:path>
                              <a:path w="499109" h="1295400">
                                <a:moveTo>
                                  <a:pt x="295593" y="967174"/>
                                </a:moveTo>
                                <a:lnTo>
                                  <a:pt x="287736" y="975234"/>
                                </a:lnTo>
                                <a:lnTo>
                                  <a:pt x="295550" y="983451"/>
                                </a:lnTo>
                                <a:lnTo>
                                  <a:pt x="303398" y="975391"/>
                                </a:lnTo>
                                <a:lnTo>
                                  <a:pt x="295593" y="967174"/>
                                </a:lnTo>
                                <a:close/>
                              </a:path>
                              <a:path w="499109" h="1295400">
                                <a:moveTo>
                                  <a:pt x="258937" y="966680"/>
                                </a:moveTo>
                                <a:lnTo>
                                  <a:pt x="251058" y="974764"/>
                                </a:lnTo>
                                <a:lnTo>
                                  <a:pt x="258922" y="983034"/>
                                </a:lnTo>
                                <a:lnTo>
                                  <a:pt x="259116" y="982776"/>
                                </a:lnTo>
                                <a:lnTo>
                                  <a:pt x="266651" y="975037"/>
                                </a:lnTo>
                                <a:lnTo>
                                  <a:pt x="266874" y="975037"/>
                                </a:lnTo>
                                <a:lnTo>
                                  <a:pt x="258937" y="966680"/>
                                </a:lnTo>
                                <a:close/>
                              </a:path>
                              <a:path w="499109" h="1295400">
                                <a:moveTo>
                                  <a:pt x="332151" y="967564"/>
                                </a:moveTo>
                                <a:lnTo>
                                  <a:pt x="324312" y="975597"/>
                                </a:lnTo>
                                <a:lnTo>
                                  <a:pt x="331384" y="983034"/>
                                </a:lnTo>
                                <a:lnTo>
                                  <a:pt x="339248" y="975037"/>
                                </a:lnTo>
                                <a:lnTo>
                                  <a:pt x="332151" y="967564"/>
                                </a:lnTo>
                                <a:close/>
                              </a:path>
                              <a:path w="499109" h="1295400">
                                <a:moveTo>
                                  <a:pt x="222281" y="966187"/>
                                </a:moveTo>
                                <a:lnTo>
                                  <a:pt x="214379" y="974293"/>
                                </a:lnTo>
                                <a:lnTo>
                                  <a:pt x="222238" y="982557"/>
                                </a:lnTo>
                                <a:lnTo>
                                  <a:pt x="230130" y="974450"/>
                                </a:lnTo>
                                <a:lnTo>
                                  <a:pt x="222281" y="966187"/>
                                </a:lnTo>
                                <a:close/>
                              </a:path>
                              <a:path w="499109" h="1295400">
                                <a:moveTo>
                                  <a:pt x="196040" y="955008"/>
                                </a:moveTo>
                                <a:lnTo>
                                  <a:pt x="179917" y="971549"/>
                                </a:lnTo>
                                <a:lnTo>
                                  <a:pt x="187894" y="979734"/>
                                </a:lnTo>
                                <a:lnTo>
                                  <a:pt x="195862" y="971549"/>
                                </a:lnTo>
                                <a:lnTo>
                                  <a:pt x="187983" y="963457"/>
                                </a:lnTo>
                                <a:lnTo>
                                  <a:pt x="204074" y="963457"/>
                                </a:lnTo>
                                <a:lnTo>
                                  <a:pt x="196040" y="955008"/>
                                </a:lnTo>
                                <a:close/>
                              </a:path>
                              <a:path w="499109" h="1295400">
                                <a:moveTo>
                                  <a:pt x="45136" y="968979"/>
                                </a:moveTo>
                                <a:lnTo>
                                  <a:pt x="37360" y="977156"/>
                                </a:lnTo>
                                <a:lnTo>
                                  <a:pt x="39716" y="979539"/>
                                </a:lnTo>
                                <a:lnTo>
                                  <a:pt x="47494" y="971549"/>
                                </a:lnTo>
                                <a:lnTo>
                                  <a:pt x="47648" y="971549"/>
                                </a:lnTo>
                                <a:lnTo>
                                  <a:pt x="45136" y="968979"/>
                                </a:lnTo>
                                <a:close/>
                              </a:path>
                              <a:path w="499109" h="1295400">
                                <a:moveTo>
                                  <a:pt x="81737" y="968590"/>
                                </a:moveTo>
                                <a:lnTo>
                                  <a:pt x="74140" y="976579"/>
                                </a:lnTo>
                                <a:lnTo>
                                  <a:pt x="77054" y="979539"/>
                                </a:lnTo>
                                <a:lnTo>
                                  <a:pt x="76808" y="979539"/>
                                </a:lnTo>
                                <a:lnTo>
                                  <a:pt x="84586" y="971549"/>
                                </a:lnTo>
                                <a:lnTo>
                                  <a:pt x="84095" y="971011"/>
                                </a:lnTo>
                                <a:lnTo>
                                  <a:pt x="81737" y="968590"/>
                                </a:lnTo>
                                <a:close/>
                              </a:path>
                              <a:path w="499109" h="1295400">
                                <a:moveTo>
                                  <a:pt x="103024" y="952611"/>
                                </a:moveTo>
                                <a:lnTo>
                                  <a:pt x="95577" y="960260"/>
                                </a:lnTo>
                                <a:lnTo>
                                  <a:pt x="95469" y="960492"/>
                                </a:lnTo>
                                <a:lnTo>
                                  <a:pt x="114153" y="979539"/>
                                </a:lnTo>
                                <a:lnTo>
                                  <a:pt x="113900" y="979539"/>
                                </a:lnTo>
                                <a:lnTo>
                                  <a:pt x="121549" y="971682"/>
                                </a:lnTo>
                                <a:lnTo>
                                  <a:pt x="121420" y="971549"/>
                                </a:lnTo>
                                <a:lnTo>
                                  <a:pt x="105643" y="971549"/>
                                </a:lnTo>
                                <a:lnTo>
                                  <a:pt x="113532" y="963457"/>
                                </a:lnTo>
                                <a:lnTo>
                                  <a:pt x="110876" y="960695"/>
                                </a:lnTo>
                                <a:lnTo>
                                  <a:pt x="103024" y="952611"/>
                                </a:lnTo>
                                <a:close/>
                              </a:path>
                              <a:path w="499109" h="1295400">
                                <a:moveTo>
                                  <a:pt x="139925" y="952806"/>
                                </a:moveTo>
                                <a:lnTo>
                                  <a:pt x="132443" y="960492"/>
                                </a:lnTo>
                                <a:lnTo>
                                  <a:pt x="151071" y="979539"/>
                                </a:lnTo>
                                <a:lnTo>
                                  <a:pt x="151324" y="979198"/>
                                </a:lnTo>
                                <a:lnTo>
                                  <a:pt x="158431" y="971898"/>
                                </a:lnTo>
                                <a:lnTo>
                                  <a:pt x="158093" y="971549"/>
                                </a:lnTo>
                                <a:lnTo>
                                  <a:pt x="142780" y="971549"/>
                                </a:lnTo>
                                <a:lnTo>
                                  <a:pt x="150402" y="963730"/>
                                </a:lnTo>
                                <a:lnTo>
                                  <a:pt x="150248" y="963457"/>
                                </a:lnTo>
                                <a:lnTo>
                                  <a:pt x="139925" y="952806"/>
                                </a:lnTo>
                                <a:close/>
                              </a:path>
                              <a:path w="499109" h="1295400">
                                <a:moveTo>
                                  <a:pt x="472998" y="963457"/>
                                </a:moveTo>
                                <a:lnTo>
                                  <a:pt x="465787" y="971011"/>
                                </a:lnTo>
                                <a:lnTo>
                                  <a:pt x="465388" y="971549"/>
                                </a:lnTo>
                                <a:lnTo>
                                  <a:pt x="472985" y="979539"/>
                                </a:lnTo>
                                <a:lnTo>
                                  <a:pt x="472707" y="979539"/>
                                </a:lnTo>
                                <a:lnTo>
                                  <a:pt x="480411" y="971549"/>
                                </a:lnTo>
                                <a:lnTo>
                                  <a:pt x="480685" y="971549"/>
                                </a:lnTo>
                                <a:lnTo>
                                  <a:pt x="472998" y="963457"/>
                                </a:lnTo>
                                <a:close/>
                              </a:path>
                              <a:path w="499109" h="1295400">
                                <a:moveTo>
                                  <a:pt x="425995" y="952069"/>
                                </a:moveTo>
                                <a:lnTo>
                                  <a:pt x="418275" y="960106"/>
                                </a:lnTo>
                                <a:lnTo>
                                  <a:pt x="436429" y="979198"/>
                                </a:lnTo>
                                <a:lnTo>
                                  <a:pt x="443788" y="971549"/>
                                </a:lnTo>
                                <a:lnTo>
                                  <a:pt x="428974" y="971549"/>
                                </a:lnTo>
                                <a:lnTo>
                                  <a:pt x="436691" y="963457"/>
                                </a:lnTo>
                                <a:lnTo>
                                  <a:pt x="434188" y="960695"/>
                                </a:lnTo>
                                <a:lnTo>
                                  <a:pt x="425995" y="952069"/>
                                </a:lnTo>
                                <a:close/>
                              </a:path>
                              <a:path w="499109" h="1295400">
                                <a:moveTo>
                                  <a:pt x="357753" y="956419"/>
                                </a:moveTo>
                                <a:lnTo>
                                  <a:pt x="357555" y="956419"/>
                                </a:lnTo>
                                <a:lnTo>
                                  <a:pt x="349803" y="964303"/>
                                </a:lnTo>
                                <a:lnTo>
                                  <a:pt x="363837" y="979060"/>
                                </a:lnTo>
                                <a:lnTo>
                                  <a:pt x="363659" y="979060"/>
                                </a:lnTo>
                                <a:lnTo>
                                  <a:pt x="370864" y="971549"/>
                                </a:lnTo>
                                <a:lnTo>
                                  <a:pt x="356529" y="971549"/>
                                </a:lnTo>
                                <a:lnTo>
                                  <a:pt x="364234" y="963457"/>
                                </a:lnTo>
                                <a:lnTo>
                                  <a:pt x="364437" y="963457"/>
                                </a:lnTo>
                                <a:lnTo>
                                  <a:pt x="357753" y="956419"/>
                                </a:lnTo>
                                <a:close/>
                              </a:path>
                              <a:path w="499109" h="1295400">
                                <a:moveTo>
                                  <a:pt x="389680" y="951934"/>
                                </a:moveTo>
                                <a:lnTo>
                                  <a:pt x="381840" y="960106"/>
                                </a:lnTo>
                                <a:lnTo>
                                  <a:pt x="382044" y="960106"/>
                                </a:lnTo>
                                <a:lnTo>
                                  <a:pt x="400068" y="979060"/>
                                </a:lnTo>
                                <a:lnTo>
                                  <a:pt x="407282" y="971549"/>
                                </a:lnTo>
                                <a:lnTo>
                                  <a:pt x="392730" y="971549"/>
                                </a:lnTo>
                                <a:lnTo>
                                  <a:pt x="400441" y="963457"/>
                                </a:lnTo>
                                <a:lnTo>
                                  <a:pt x="400624" y="963457"/>
                                </a:lnTo>
                                <a:lnTo>
                                  <a:pt x="389680" y="951934"/>
                                </a:lnTo>
                                <a:close/>
                              </a:path>
                              <a:path w="499109" h="1295400">
                                <a:moveTo>
                                  <a:pt x="4221" y="965199"/>
                                </a:moveTo>
                                <a:lnTo>
                                  <a:pt x="422" y="965199"/>
                                </a:lnTo>
                                <a:lnTo>
                                  <a:pt x="422" y="977899"/>
                                </a:lnTo>
                                <a:lnTo>
                                  <a:pt x="8424" y="969485"/>
                                </a:lnTo>
                                <a:lnTo>
                                  <a:pt x="4221" y="965199"/>
                                </a:lnTo>
                                <a:close/>
                              </a:path>
                              <a:path w="499109" h="1295400">
                                <a:moveTo>
                                  <a:pt x="18891" y="958478"/>
                                </a:moveTo>
                                <a:lnTo>
                                  <a:pt x="8424" y="969485"/>
                                </a:lnTo>
                                <a:lnTo>
                                  <a:pt x="16476" y="977696"/>
                                </a:lnTo>
                                <a:lnTo>
                                  <a:pt x="26939" y="966680"/>
                                </a:lnTo>
                                <a:lnTo>
                                  <a:pt x="26513" y="966187"/>
                                </a:lnTo>
                                <a:lnTo>
                                  <a:pt x="18891" y="958478"/>
                                </a:lnTo>
                                <a:close/>
                              </a:path>
                              <a:path w="499109" h="1295400">
                                <a:moveTo>
                                  <a:pt x="34877" y="958478"/>
                                </a:moveTo>
                                <a:lnTo>
                                  <a:pt x="34729" y="958478"/>
                                </a:lnTo>
                                <a:lnTo>
                                  <a:pt x="27408" y="966187"/>
                                </a:lnTo>
                                <a:lnTo>
                                  <a:pt x="27001" y="966680"/>
                                </a:lnTo>
                                <a:lnTo>
                                  <a:pt x="37360" y="977156"/>
                                </a:lnTo>
                                <a:lnTo>
                                  <a:pt x="45136" y="968979"/>
                                </a:lnTo>
                                <a:lnTo>
                                  <a:pt x="34877" y="958478"/>
                                </a:lnTo>
                                <a:close/>
                              </a:path>
                              <a:path w="499109" h="1295400">
                                <a:moveTo>
                                  <a:pt x="66174" y="952611"/>
                                </a:moveTo>
                                <a:lnTo>
                                  <a:pt x="65932" y="952611"/>
                                </a:lnTo>
                                <a:lnTo>
                                  <a:pt x="58485" y="960260"/>
                                </a:lnTo>
                                <a:lnTo>
                                  <a:pt x="58303" y="960492"/>
                                </a:lnTo>
                                <a:lnTo>
                                  <a:pt x="74140" y="976579"/>
                                </a:lnTo>
                                <a:lnTo>
                                  <a:pt x="81737" y="968590"/>
                                </a:lnTo>
                                <a:lnTo>
                                  <a:pt x="66174" y="952611"/>
                                </a:lnTo>
                                <a:close/>
                              </a:path>
                              <a:path w="499109" h="1295400">
                                <a:moveTo>
                                  <a:pt x="321715" y="956576"/>
                                </a:moveTo>
                                <a:lnTo>
                                  <a:pt x="313879" y="964625"/>
                                </a:lnTo>
                                <a:lnTo>
                                  <a:pt x="324312" y="975597"/>
                                </a:lnTo>
                                <a:lnTo>
                                  <a:pt x="332151" y="967564"/>
                                </a:lnTo>
                                <a:lnTo>
                                  <a:pt x="321715" y="956576"/>
                                </a:lnTo>
                                <a:close/>
                              </a:path>
                              <a:path w="499109" h="1295400">
                                <a:moveTo>
                                  <a:pt x="306075" y="956419"/>
                                </a:moveTo>
                                <a:lnTo>
                                  <a:pt x="295593" y="967174"/>
                                </a:lnTo>
                                <a:lnTo>
                                  <a:pt x="303398" y="975391"/>
                                </a:lnTo>
                                <a:lnTo>
                                  <a:pt x="313879" y="964625"/>
                                </a:lnTo>
                                <a:lnTo>
                                  <a:pt x="306075" y="956419"/>
                                </a:lnTo>
                                <a:close/>
                              </a:path>
                              <a:path w="499109" h="1295400">
                                <a:moveTo>
                                  <a:pt x="285081" y="956106"/>
                                </a:moveTo>
                                <a:lnTo>
                                  <a:pt x="277100" y="964303"/>
                                </a:lnTo>
                                <a:lnTo>
                                  <a:pt x="277341" y="964303"/>
                                </a:lnTo>
                                <a:lnTo>
                                  <a:pt x="287736" y="975234"/>
                                </a:lnTo>
                                <a:lnTo>
                                  <a:pt x="295593" y="967174"/>
                                </a:lnTo>
                                <a:lnTo>
                                  <a:pt x="285081" y="956106"/>
                                </a:lnTo>
                                <a:close/>
                              </a:path>
                              <a:path w="499109" h="1295400">
                                <a:moveTo>
                                  <a:pt x="269397" y="955949"/>
                                </a:moveTo>
                                <a:lnTo>
                                  <a:pt x="258937" y="966680"/>
                                </a:lnTo>
                                <a:lnTo>
                                  <a:pt x="266874" y="975037"/>
                                </a:lnTo>
                                <a:lnTo>
                                  <a:pt x="266651" y="975037"/>
                                </a:lnTo>
                                <a:lnTo>
                                  <a:pt x="277100" y="964303"/>
                                </a:lnTo>
                                <a:lnTo>
                                  <a:pt x="277341" y="964303"/>
                                </a:lnTo>
                                <a:lnTo>
                                  <a:pt x="269397" y="955949"/>
                                </a:lnTo>
                                <a:close/>
                              </a:path>
                              <a:path w="499109" h="1295400">
                                <a:moveTo>
                                  <a:pt x="342662" y="956794"/>
                                </a:moveTo>
                                <a:lnTo>
                                  <a:pt x="332151" y="967564"/>
                                </a:lnTo>
                                <a:lnTo>
                                  <a:pt x="339248" y="975037"/>
                                </a:lnTo>
                                <a:lnTo>
                                  <a:pt x="349803" y="964303"/>
                                </a:lnTo>
                                <a:lnTo>
                                  <a:pt x="342662" y="956794"/>
                                </a:lnTo>
                                <a:close/>
                              </a:path>
                              <a:path w="499109" h="1295400">
                                <a:moveTo>
                                  <a:pt x="248447" y="955635"/>
                                </a:moveTo>
                                <a:lnTo>
                                  <a:pt x="240566" y="963730"/>
                                </a:lnTo>
                                <a:lnTo>
                                  <a:pt x="251058" y="974764"/>
                                </a:lnTo>
                                <a:lnTo>
                                  <a:pt x="258937" y="966680"/>
                                </a:lnTo>
                                <a:lnTo>
                                  <a:pt x="248447" y="955635"/>
                                </a:lnTo>
                                <a:close/>
                              </a:path>
                              <a:path w="499109" h="1295400">
                                <a:moveTo>
                                  <a:pt x="232719" y="955478"/>
                                </a:moveTo>
                                <a:lnTo>
                                  <a:pt x="222281" y="966187"/>
                                </a:lnTo>
                                <a:lnTo>
                                  <a:pt x="230130" y="974450"/>
                                </a:lnTo>
                                <a:lnTo>
                                  <a:pt x="240566" y="963730"/>
                                </a:lnTo>
                                <a:lnTo>
                                  <a:pt x="232719" y="955478"/>
                                </a:lnTo>
                                <a:close/>
                              </a:path>
                              <a:path w="499109" h="1295400">
                                <a:moveTo>
                                  <a:pt x="211813" y="955165"/>
                                </a:moveTo>
                                <a:lnTo>
                                  <a:pt x="203740" y="963457"/>
                                </a:lnTo>
                                <a:lnTo>
                                  <a:pt x="204074" y="963457"/>
                                </a:lnTo>
                                <a:lnTo>
                                  <a:pt x="214379" y="974293"/>
                                </a:lnTo>
                                <a:lnTo>
                                  <a:pt x="222281" y="966187"/>
                                </a:lnTo>
                                <a:lnTo>
                                  <a:pt x="211813" y="955165"/>
                                </a:lnTo>
                                <a:close/>
                              </a:path>
                              <a:path w="499109" h="1295400">
                                <a:moveTo>
                                  <a:pt x="177701" y="935723"/>
                                </a:moveTo>
                                <a:lnTo>
                                  <a:pt x="150668" y="963457"/>
                                </a:lnTo>
                                <a:lnTo>
                                  <a:pt x="150514" y="963730"/>
                                </a:lnTo>
                                <a:lnTo>
                                  <a:pt x="158431" y="971898"/>
                                </a:lnTo>
                                <a:lnTo>
                                  <a:pt x="169337" y="960695"/>
                                </a:lnTo>
                                <a:lnTo>
                                  <a:pt x="161457" y="952611"/>
                                </a:lnTo>
                                <a:lnTo>
                                  <a:pt x="177424" y="952611"/>
                                </a:lnTo>
                                <a:lnTo>
                                  <a:pt x="169596" y="944569"/>
                                </a:lnTo>
                                <a:lnTo>
                                  <a:pt x="185036" y="944569"/>
                                </a:lnTo>
                                <a:lnTo>
                                  <a:pt x="185581" y="944009"/>
                                </a:lnTo>
                                <a:lnTo>
                                  <a:pt x="177701" y="935723"/>
                                </a:lnTo>
                                <a:close/>
                              </a:path>
                              <a:path w="499109" h="1295400">
                                <a:moveTo>
                                  <a:pt x="124419" y="952287"/>
                                </a:moveTo>
                                <a:lnTo>
                                  <a:pt x="116223" y="960695"/>
                                </a:lnTo>
                                <a:lnTo>
                                  <a:pt x="113559" y="963457"/>
                                </a:lnTo>
                                <a:lnTo>
                                  <a:pt x="121549" y="971682"/>
                                </a:lnTo>
                                <a:lnTo>
                                  <a:pt x="132443" y="960492"/>
                                </a:lnTo>
                                <a:lnTo>
                                  <a:pt x="124419" y="952287"/>
                                </a:lnTo>
                                <a:close/>
                              </a:path>
                              <a:path w="499109" h="1295400">
                                <a:moveTo>
                                  <a:pt x="55711" y="957859"/>
                                </a:moveTo>
                                <a:lnTo>
                                  <a:pt x="45136" y="968979"/>
                                </a:lnTo>
                                <a:lnTo>
                                  <a:pt x="47648" y="971549"/>
                                </a:lnTo>
                                <a:lnTo>
                                  <a:pt x="47494" y="971549"/>
                                </a:lnTo>
                                <a:lnTo>
                                  <a:pt x="58259" y="960492"/>
                                </a:lnTo>
                                <a:lnTo>
                                  <a:pt x="58074" y="960260"/>
                                </a:lnTo>
                                <a:lnTo>
                                  <a:pt x="55711" y="957859"/>
                                </a:lnTo>
                                <a:close/>
                              </a:path>
                              <a:path w="499109" h="1295400">
                                <a:moveTo>
                                  <a:pt x="92407" y="957370"/>
                                </a:moveTo>
                                <a:lnTo>
                                  <a:pt x="81737" y="968590"/>
                                </a:lnTo>
                                <a:lnTo>
                                  <a:pt x="84619" y="971549"/>
                                </a:lnTo>
                                <a:lnTo>
                                  <a:pt x="85110" y="971011"/>
                                </a:lnTo>
                                <a:lnTo>
                                  <a:pt x="95351" y="960492"/>
                                </a:lnTo>
                                <a:lnTo>
                                  <a:pt x="95241" y="960260"/>
                                </a:lnTo>
                                <a:lnTo>
                                  <a:pt x="92407" y="957370"/>
                                </a:lnTo>
                                <a:close/>
                              </a:path>
                              <a:path w="499109" h="1295400">
                                <a:moveTo>
                                  <a:pt x="177424" y="952611"/>
                                </a:moveTo>
                                <a:lnTo>
                                  <a:pt x="177207" y="952611"/>
                                </a:lnTo>
                                <a:lnTo>
                                  <a:pt x="169337" y="960695"/>
                                </a:lnTo>
                                <a:lnTo>
                                  <a:pt x="179917" y="971549"/>
                                </a:lnTo>
                                <a:lnTo>
                                  <a:pt x="187805" y="963457"/>
                                </a:lnTo>
                                <a:lnTo>
                                  <a:pt x="187983" y="963457"/>
                                </a:lnTo>
                                <a:lnTo>
                                  <a:pt x="177424" y="952611"/>
                                </a:lnTo>
                                <a:close/>
                              </a:path>
                              <a:path w="499109" h="1295400">
                                <a:moveTo>
                                  <a:pt x="203953" y="946890"/>
                                </a:moveTo>
                                <a:lnTo>
                                  <a:pt x="196040" y="955008"/>
                                </a:lnTo>
                                <a:lnTo>
                                  <a:pt x="204074" y="963457"/>
                                </a:lnTo>
                                <a:lnTo>
                                  <a:pt x="187983" y="963457"/>
                                </a:lnTo>
                                <a:lnTo>
                                  <a:pt x="195862" y="971549"/>
                                </a:lnTo>
                                <a:lnTo>
                                  <a:pt x="211813" y="955165"/>
                                </a:lnTo>
                                <a:lnTo>
                                  <a:pt x="203953" y="946890"/>
                                </a:lnTo>
                                <a:close/>
                              </a:path>
                              <a:path w="499109" h="1295400">
                                <a:moveTo>
                                  <a:pt x="473010" y="925369"/>
                                </a:moveTo>
                                <a:lnTo>
                                  <a:pt x="439324" y="960695"/>
                                </a:lnTo>
                                <a:lnTo>
                                  <a:pt x="436811" y="963457"/>
                                </a:lnTo>
                                <a:lnTo>
                                  <a:pt x="444498" y="971549"/>
                                </a:lnTo>
                                <a:lnTo>
                                  <a:pt x="443788" y="971549"/>
                                </a:lnTo>
                                <a:lnTo>
                                  <a:pt x="454652" y="960260"/>
                                </a:lnTo>
                                <a:lnTo>
                                  <a:pt x="447378" y="952611"/>
                                </a:lnTo>
                                <a:lnTo>
                                  <a:pt x="462011" y="952611"/>
                                </a:lnTo>
                                <a:lnTo>
                                  <a:pt x="462323" y="952287"/>
                                </a:lnTo>
                                <a:lnTo>
                                  <a:pt x="462182" y="952069"/>
                                </a:lnTo>
                                <a:lnTo>
                                  <a:pt x="455059" y="944569"/>
                                </a:lnTo>
                                <a:lnTo>
                                  <a:pt x="469749" y="944569"/>
                                </a:lnTo>
                                <a:lnTo>
                                  <a:pt x="472874" y="941322"/>
                                </a:lnTo>
                                <a:lnTo>
                                  <a:pt x="465474" y="933540"/>
                                </a:lnTo>
                                <a:lnTo>
                                  <a:pt x="480771" y="933540"/>
                                </a:lnTo>
                                <a:lnTo>
                                  <a:pt x="473010" y="925369"/>
                                </a:lnTo>
                                <a:close/>
                              </a:path>
                              <a:path w="499109" h="1295400">
                                <a:moveTo>
                                  <a:pt x="462390" y="952287"/>
                                </a:moveTo>
                                <a:lnTo>
                                  <a:pt x="462011" y="952611"/>
                                </a:lnTo>
                                <a:lnTo>
                                  <a:pt x="454652" y="960260"/>
                                </a:lnTo>
                                <a:lnTo>
                                  <a:pt x="465388" y="971549"/>
                                </a:lnTo>
                                <a:lnTo>
                                  <a:pt x="465787" y="971011"/>
                                </a:lnTo>
                                <a:lnTo>
                                  <a:pt x="472998" y="963457"/>
                                </a:lnTo>
                                <a:lnTo>
                                  <a:pt x="462390" y="952287"/>
                                </a:lnTo>
                                <a:close/>
                              </a:path>
                              <a:path w="499109" h="1295400">
                                <a:moveTo>
                                  <a:pt x="495580" y="939799"/>
                                </a:moveTo>
                                <a:lnTo>
                                  <a:pt x="472998" y="963457"/>
                                </a:lnTo>
                                <a:lnTo>
                                  <a:pt x="480685" y="971549"/>
                                </a:lnTo>
                                <a:lnTo>
                                  <a:pt x="480411" y="971549"/>
                                </a:lnTo>
                                <a:lnTo>
                                  <a:pt x="491072" y="960492"/>
                                </a:lnTo>
                                <a:lnTo>
                                  <a:pt x="490883" y="960260"/>
                                </a:lnTo>
                                <a:lnTo>
                                  <a:pt x="483609" y="952611"/>
                                </a:lnTo>
                                <a:lnTo>
                                  <a:pt x="498885" y="952611"/>
                                </a:lnTo>
                                <a:lnTo>
                                  <a:pt x="491247" y="944569"/>
                                </a:lnTo>
                                <a:lnTo>
                                  <a:pt x="496781" y="944569"/>
                                </a:lnTo>
                                <a:lnTo>
                                  <a:pt x="495580" y="939799"/>
                                </a:lnTo>
                                <a:close/>
                              </a:path>
                              <a:path w="499109" h="1295400">
                                <a:moveTo>
                                  <a:pt x="378627" y="963457"/>
                                </a:moveTo>
                                <a:lnTo>
                                  <a:pt x="364437" y="963457"/>
                                </a:lnTo>
                                <a:lnTo>
                                  <a:pt x="371612" y="971011"/>
                                </a:lnTo>
                                <a:lnTo>
                                  <a:pt x="371380" y="971011"/>
                                </a:lnTo>
                                <a:lnTo>
                                  <a:pt x="378627" y="963457"/>
                                </a:lnTo>
                                <a:close/>
                              </a:path>
                              <a:path w="499109" h="1295400">
                                <a:moveTo>
                                  <a:pt x="415056" y="963457"/>
                                </a:moveTo>
                                <a:lnTo>
                                  <a:pt x="400624" y="963457"/>
                                </a:lnTo>
                                <a:lnTo>
                                  <a:pt x="407799" y="971011"/>
                                </a:lnTo>
                                <a:lnTo>
                                  <a:pt x="415056" y="963457"/>
                                </a:lnTo>
                                <a:close/>
                              </a:path>
                              <a:path w="499109" h="1295400">
                                <a:moveTo>
                                  <a:pt x="26776" y="950186"/>
                                </a:moveTo>
                                <a:lnTo>
                                  <a:pt x="18891" y="958478"/>
                                </a:lnTo>
                                <a:lnTo>
                                  <a:pt x="27001" y="966680"/>
                                </a:lnTo>
                                <a:lnTo>
                                  <a:pt x="27408" y="966187"/>
                                </a:lnTo>
                                <a:lnTo>
                                  <a:pt x="34729" y="958478"/>
                                </a:lnTo>
                                <a:lnTo>
                                  <a:pt x="34877" y="958478"/>
                                </a:lnTo>
                                <a:lnTo>
                                  <a:pt x="26776" y="950186"/>
                                </a:lnTo>
                                <a:close/>
                              </a:path>
                              <a:path w="499109" h="1295400">
                                <a:moveTo>
                                  <a:pt x="498779" y="952611"/>
                                </a:moveTo>
                                <a:lnTo>
                                  <a:pt x="498483" y="952806"/>
                                </a:lnTo>
                                <a:lnTo>
                                  <a:pt x="491296" y="960260"/>
                                </a:lnTo>
                                <a:lnTo>
                                  <a:pt x="491104" y="960492"/>
                                </a:lnTo>
                                <a:lnTo>
                                  <a:pt x="495580" y="965199"/>
                                </a:lnTo>
                                <a:lnTo>
                                  <a:pt x="498779" y="965199"/>
                                </a:lnTo>
                                <a:lnTo>
                                  <a:pt x="498779" y="952611"/>
                                </a:lnTo>
                                <a:close/>
                              </a:path>
                              <a:path w="499109" h="1295400">
                                <a:moveTo>
                                  <a:pt x="313921" y="948370"/>
                                </a:moveTo>
                                <a:lnTo>
                                  <a:pt x="306075" y="956419"/>
                                </a:lnTo>
                                <a:lnTo>
                                  <a:pt x="313879" y="964625"/>
                                </a:lnTo>
                                <a:lnTo>
                                  <a:pt x="321715" y="956576"/>
                                </a:lnTo>
                                <a:lnTo>
                                  <a:pt x="313921" y="948370"/>
                                </a:lnTo>
                                <a:close/>
                              </a:path>
                              <a:path w="499109" h="1295400">
                                <a:moveTo>
                                  <a:pt x="287736" y="937134"/>
                                </a:moveTo>
                                <a:lnTo>
                                  <a:pt x="269397" y="955949"/>
                                </a:lnTo>
                                <a:lnTo>
                                  <a:pt x="277341" y="964303"/>
                                </a:lnTo>
                                <a:lnTo>
                                  <a:pt x="277100" y="964303"/>
                                </a:lnTo>
                                <a:lnTo>
                                  <a:pt x="285081" y="956106"/>
                                </a:lnTo>
                                <a:lnTo>
                                  <a:pt x="277364" y="947981"/>
                                </a:lnTo>
                                <a:lnTo>
                                  <a:pt x="292990" y="947981"/>
                                </a:lnTo>
                                <a:lnTo>
                                  <a:pt x="295550" y="945351"/>
                                </a:lnTo>
                                <a:lnTo>
                                  <a:pt x="287736" y="937134"/>
                                </a:lnTo>
                                <a:close/>
                              </a:path>
                              <a:path w="499109" h="1295400">
                                <a:moveTo>
                                  <a:pt x="350490" y="948773"/>
                                </a:moveTo>
                                <a:lnTo>
                                  <a:pt x="342662" y="956794"/>
                                </a:lnTo>
                                <a:lnTo>
                                  <a:pt x="349803" y="964303"/>
                                </a:lnTo>
                                <a:lnTo>
                                  <a:pt x="357555" y="956419"/>
                                </a:lnTo>
                                <a:lnTo>
                                  <a:pt x="357753" y="956419"/>
                                </a:lnTo>
                                <a:lnTo>
                                  <a:pt x="350490" y="948773"/>
                                </a:lnTo>
                                <a:close/>
                              </a:path>
                              <a:path w="499109" h="1295400">
                                <a:moveTo>
                                  <a:pt x="240609" y="947383"/>
                                </a:moveTo>
                                <a:lnTo>
                                  <a:pt x="232719" y="955478"/>
                                </a:lnTo>
                                <a:lnTo>
                                  <a:pt x="240566" y="963730"/>
                                </a:lnTo>
                                <a:lnTo>
                                  <a:pt x="248447" y="955635"/>
                                </a:lnTo>
                                <a:lnTo>
                                  <a:pt x="240609" y="947383"/>
                                </a:lnTo>
                                <a:close/>
                              </a:path>
                              <a:path w="499109" h="1295400">
                                <a:moveTo>
                                  <a:pt x="158858" y="933540"/>
                                </a:moveTo>
                                <a:lnTo>
                                  <a:pt x="158682" y="933540"/>
                                </a:lnTo>
                                <a:lnTo>
                                  <a:pt x="150780" y="941657"/>
                                </a:lnTo>
                                <a:lnTo>
                                  <a:pt x="169337" y="960695"/>
                                </a:lnTo>
                                <a:lnTo>
                                  <a:pt x="177207" y="952611"/>
                                </a:lnTo>
                                <a:lnTo>
                                  <a:pt x="161240" y="952611"/>
                                </a:lnTo>
                                <a:lnTo>
                                  <a:pt x="169078" y="944569"/>
                                </a:lnTo>
                                <a:lnTo>
                                  <a:pt x="169596" y="944569"/>
                                </a:lnTo>
                                <a:lnTo>
                                  <a:pt x="158858" y="933540"/>
                                </a:lnTo>
                                <a:close/>
                              </a:path>
                              <a:path w="499109" h="1295400">
                                <a:moveTo>
                                  <a:pt x="63405" y="949768"/>
                                </a:moveTo>
                                <a:lnTo>
                                  <a:pt x="55711" y="957859"/>
                                </a:lnTo>
                                <a:lnTo>
                                  <a:pt x="58303" y="960492"/>
                                </a:lnTo>
                                <a:lnTo>
                                  <a:pt x="58485" y="960260"/>
                                </a:lnTo>
                                <a:lnTo>
                                  <a:pt x="65932" y="952611"/>
                                </a:lnTo>
                                <a:lnTo>
                                  <a:pt x="66174" y="952611"/>
                                </a:lnTo>
                                <a:lnTo>
                                  <a:pt x="63405" y="949768"/>
                                </a:lnTo>
                                <a:close/>
                              </a:path>
                              <a:path w="499109" h="1295400">
                                <a:moveTo>
                                  <a:pt x="99946" y="949443"/>
                                </a:moveTo>
                                <a:lnTo>
                                  <a:pt x="92407" y="957370"/>
                                </a:lnTo>
                                <a:lnTo>
                                  <a:pt x="95469" y="960492"/>
                                </a:lnTo>
                                <a:lnTo>
                                  <a:pt x="95577" y="960260"/>
                                </a:lnTo>
                                <a:lnTo>
                                  <a:pt x="103024" y="952611"/>
                                </a:lnTo>
                                <a:lnTo>
                                  <a:pt x="99946" y="949443"/>
                                </a:lnTo>
                                <a:close/>
                              </a:path>
                              <a:path w="499109" h="1295400">
                                <a:moveTo>
                                  <a:pt x="131942" y="944569"/>
                                </a:moveTo>
                                <a:lnTo>
                                  <a:pt x="124419" y="952287"/>
                                </a:lnTo>
                                <a:lnTo>
                                  <a:pt x="132443" y="960492"/>
                                </a:lnTo>
                                <a:lnTo>
                                  <a:pt x="139925" y="952806"/>
                                </a:lnTo>
                                <a:lnTo>
                                  <a:pt x="131942" y="944569"/>
                                </a:lnTo>
                                <a:close/>
                              </a:path>
                              <a:path w="499109" h="1295400">
                                <a:moveTo>
                                  <a:pt x="480771" y="933540"/>
                                </a:moveTo>
                                <a:lnTo>
                                  <a:pt x="480361" y="933540"/>
                                </a:lnTo>
                                <a:lnTo>
                                  <a:pt x="472874" y="941322"/>
                                </a:lnTo>
                                <a:lnTo>
                                  <a:pt x="491104" y="960492"/>
                                </a:lnTo>
                                <a:lnTo>
                                  <a:pt x="491296" y="960260"/>
                                </a:lnTo>
                                <a:lnTo>
                                  <a:pt x="498671" y="952611"/>
                                </a:lnTo>
                                <a:lnTo>
                                  <a:pt x="483351" y="952611"/>
                                </a:lnTo>
                                <a:lnTo>
                                  <a:pt x="491027" y="944569"/>
                                </a:lnTo>
                                <a:lnTo>
                                  <a:pt x="491247" y="944569"/>
                                </a:lnTo>
                                <a:lnTo>
                                  <a:pt x="480771" y="933540"/>
                                </a:lnTo>
                                <a:close/>
                              </a:path>
                              <a:path w="499109" h="1295400">
                                <a:moveTo>
                                  <a:pt x="444191" y="933127"/>
                                </a:moveTo>
                                <a:lnTo>
                                  <a:pt x="436482" y="941152"/>
                                </a:lnTo>
                                <a:lnTo>
                                  <a:pt x="454652" y="960260"/>
                                </a:lnTo>
                                <a:lnTo>
                                  <a:pt x="462011" y="952611"/>
                                </a:lnTo>
                                <a:lnTo>
                                  <a:pt x="447033" y="952611"/>
                                </a:lnTo>
                                <a:lnTo>
                                  <a:pt x="454701" y="944569"/>
                                </a:lnTo>
                                <a:lnTo>
                                  <a:pt x="455059" y="944569"/>
                                </a:lnTo>
                                <a:lnTo>
                                  <a:pt x="444191" y="933127"/>
                                </a:lnTo>
                                <a:close/>
                              </a:path>
                              <a:path w="499109" h="1295400">
                                <a:moveTo>
                                  <a:pt x="376070" y="937604"/>
                                </a:moveTo>
                                <a:lnTo>
                                  <a:pt x="368222" y="945572"/>
                                </a:lnTo>
                                <a:lnTo>
                                  <a:pt x="382044" y="960106"/>
                                </a:lnTo>
                                <a:lnTo>
                                  <a:pt x="381840" y="960106"/>
                                </a:lnTo>
                                <a:lnTo>
                                  <a:pt x="389030" y="952611"/>
                                </a:lnTo>
                                <a:lnTo>
                                  <a:pt x="374560" y="952611"/>
                                </a:lnTo>
                                <a:lnTo>
                                  <a:pt x="382216" y="944569"/>
                                </a:lnTo>
                                <a:lnTo>
                                  <a:pt x="382685" y="944569"/>
                                </a:lnTo>
                                <a:lnTo>
                                  <a:pt x="376070" y="937604"/>
                                </a:lnTo>
                                <a:close/>
                              </a:path>
                              <a:path w="499109" h="1295400">
                                <a:moveTo>
                                  <a:pt x="407863" y="932978"/>
                                </a:moveTo>
                                <a:lnTo>
                                  <a:pt x="400022" y="941152"/>
                                </a:lnTo>
                                <a:lnTo>
                                  <a:pt x="400251" y="941152"/>
                                </a:lnTo>
                                <a:lnTo>
                                  <a:pt x="418275" y="960106"/>
                                </a:lnTo>
                                <a:lnTo>
                                  <a:pt x="425474" y="952611"/>
                                </a:lnTo>
                                <a:lnTo>
                                  <a:pt x="410774" y="952611"/>
                                </a:lnTo>
                                <a:lnTo>
                                  <a:pt x="418436" y="944569"/>
                                </a:lnTo>
                                <a:lnTo>
                                  <a:pt x="418872" y="944569"/>
                                </a:lnTo>
                                <a:lnTo>
                                  <a:pt x="407863" y="932978"/>
                                </a:lnTo>
                                <a:close/>
                              </a:path>
                              <a:path w="499109" h="1295400">
                                <a:moveTo>
                                  <a:pt x="16453" y="939620"/>
                                </a:moveTo>
                                <a:lnTo>
                                  <a:pt x="8512" y="947981"/>
                                </a:lnTo>
                                <a:lnTo>
                                  <a:pt x="18891" y="958478"/>
                                </a:lnTo>
                                <a:lnTo>
                                  <a:pt x="26776" y="950186"/>
                                </a:lnTo>
                                <a:lnTo>
                                  <a:pt x="16453" y="939620"/>
                                </a:lnTo>
                                <a:close/>
                              </a:path>
                              <a:path w="499109" h="1295400">
                                <a:moveTo>
                                  <a:pt x="37304" y="939162"/>
                                </a:moveTo>
                                <a:lnTo>
                                  <a:pt x="36824" y="939620"/>
                                </a:lnTo>
                                <a:lnTo>
                                  <a:pt x="26776" y="950186"/>
                                </a:lnTo>
                                <a:lnTo>
                                  <a:pt x="34877" y="958478"/>
                                </a:lnTo>
                                <a:lnTo>
                                  <a:pt x="34729" y="958478"/>
                                </a:lnTo>
                                <a:lnTo>
                                  <a:pt x="45267" y="947383"/>
                                </a:lnTo>
                                <a:lnTo>
                                  <a:pt x="45397" y="947383"/>
                                </a:lnTo>
                                <a:lnTo>
                                  <a:pt x="37304" y="939162"/>
                                </a:lnTo>
                                <a:close/>
                              </a:path>
                              <a:path w="499109" h="1295400">
                                <a:moveTo>
                                  <a:pt x="53076" y="939162"/>
                                </a:moveTo>
                                <a:lnTo>
                                  <a:pt x="45267" y="947383"/>
                                </a:lnTo>
                                <a:lnTo>
                                  <a:pt x="45397" y="947383"/>
                                </a:lnTo>
                                <a:lnTo>
                                  <a:pt x="55711" y="957859"/>
                                </a:lnTo>
                                <a:lnTo>
                                  <a:pt x="63405" y="949768"/>
                                </a:lnTo>
                                <a:lnTo>
                                  <a:pt x="53076" y="939162"/>
                                </a:lnTo>
                                <a:close/>
                              </a:path>
                              <a:path w="499109" h="1295400">
                                <a:moveTo>
                                  <a:pt x="84498" y="933540"/>
                                </a:moveTo>
                                <a:lnTo>
                                  <a:pt x="76922" y="941322"/>
                                </a:lnTo>
                                <a:lnTo>
                                  <a:pt x="76824" y="941485"/>
                                </a:lnTo>
                                <a:lnTo>
                                  <a:pt x="92407" y="957370"/>
                                </a:lnTo>
                                <a:lnTo>
                                  <a:pt x="99946" y="949443"/>
                                </a:lnTo>
                                <a:lnTo>
                                  <a:pt x="84498" y="933540"/>
                                </a:lnTo>
                                <a:close/>
                              </a:path>
                              <a:path w="499109" h="1295400">
                                <a:moveTo>
                                  <a:pt x="340032" y="937761"/>
                                </a:moveTo>
                                <a:lnTo>
                                  <a:pt x="332207" y="945799"/>
                                </a:lnTo>
                                <a:lnTo>
                                  <a:pt x="342662" y="956794"/>
                                </a:lnTo>
                                <a:lnTo>
                                  <a:pt x="350490" y="948773"/>
                                </a:lnTo>
                                <a:lnTo>
                                  <a:pt x="340032" y="937761"/>
                                </a:lnTo>
                                <a:close/>
                              </a:path>
                              <a:path w="499109" h="1295400">
                                <a:moveTo>
                                  <a:pt x="324414" y="937604"/>
                                </a:moveTo>
                                <a:lnTo>
                                  <a:pt x="313921" y="948370"/>
                                </a:lnTo>
                                <a:lnTo>
                                  <a:pt x="321715" y="956576"/>
                                </a:lnTo>
                                <a:lnTo>
                                  <a:pt x="332207" y="945799"/>
                                </a:lnTo>
                                <a:lnTo>
                                  <a:pt x="324414" y="937604"/>
                                </a:lnTo>
                                <a:close/>
                              </a:path>
                              <a:path w="499109" h="1295400">
                                <a:moveTo>
                                  <a:pt x="303398" y="937291"/>
                                </a:moveTo>
                                <a:lnTo>
                                  <a:pt x="295550" y="945351"/>
                                </a:lnTo>
                                <a:lnTo>
                                  <a:pt x="306075" y="956419"/>
                                </a:lnTo>
                                <a:lnTo>
                                  <a:pt x="313921" y="948370"/>
                                </a:lnTo>
                                <a:lnTo>
                                  <a:pt x="303398" y="937291"/>
                                </a:lnTo>
                                <a:close/>
                              </a:path>
                              <a:path w="499109" h="1295400">
                                <a:moveTo>
                                  <a:pt x="361012" y="937990"/>
                                </a:moveTo>
                                <a:lnTo>
                                  <a:pt x="350490" y="948773"/>
                                </a:lnTo>
                                <a:lnTo>
                                  <a:pt x="357753" y="956419"/>
                                </a:lnTo>
                                <a:lnTo>
                                  <a:pt x="357555" y="956419"/>
                                </a:lnTo>
                                <a:lnTo>
                                  <a:pt x="368222" y="945572"/>
                                </a:lnTo>
                                <a:lnTo>
                                  <a:pt x="361012" y="937990"/>
                                </a:lnTo>
                                <a:close/>
                              </a:path>
                              <a:path w="499109" h="1295400">
                                <a:moveTo>
                                  <a:pt x="292990" y="947981"/>
                                </a:moveTo>
                                <a:lnTo>
                                  <a:pt x="277364" y="947981"/>
                                </a:lnTo>
                                <a:lnTo>
                                  <a:pt x="285081" y="956106"/>
                                </a:lnTo>
                                <a:lnTo>
                                  <a:pt x="292990" y="947981"/>
                                </a:lnTo>
                                <a:close/>
                              </a:path>
                              <a:path w="499109" h="1295400">
                                <a:moveTo>
                                  <a:pt x="266764" y="936820"/>
                                </a:moveTo>
                                <a:lnTo>
                                  <a:pt x="258894" y="944904"/>
                                </a:lnTo>
                                <a:lnTo>
                                  <a:pt x="269397" y="955949"/>
                                </a:lnTo>
                                <a:lnTo>
                                  <a:pt x="277163" y="947981"/>
                                </a:lnTo>
                                <a:lnTo>
                                  <a:pt x="277364" y="947981"/>
                                </a:lnTo>
                                <a:lnTo>
                                  <a:pt x="266764" y="936820"/>
                                </a:lnTo>
                                <a:close/>
                              </a:path>
                              <a:path w="499109" h="1295400">
                                <a:moveTo>
                                  <a:pt x="251058" y="936664"/>
                                </a:moveTo>
                                <a:lnTo>
                                  <a:pt x="240609" y="947383"/>
                                </a:lnTo>
                                <a:lnTo>
                                  <a:pt x="248447" y="955635"/>
                                </a:lnTo>
                                <a:lnTo>
                                  <a:pt x="258894" y="944904"/>
                                </a:lnTo>
                                <a:lnTo>
                                  <a:pt x="251058" y="936664"/>
                                </a:lnTo>
                                <a:close/>
                              </a:path>
                              <a:path w="499109" h="1295400">
                                <a:moveTo>
                                  <a:pt x="230130" y="936350"/>
                                </a:moveTo>
                                <a:lnTo>
                                  <a:pt x="222128" y="944569"/>
                                </a:lnTo>
                                <a:lnTo>
                                  <a:pt x="222345" y="944569"/>
                                </a:lnTo>
                                <a:lnTo>
                                  <a:pt x="232719" y="955478"/>
                                </a:lnTo>
                                <a:lnTo>
                                  <a:pt x="240609" y="947383"/>
                                </a:lnTo>
                                <a:lnTo>
                                  <a:pt x="230130" y="936350"/>
                                </a:lnTo>
                                <a:close/>
                              </a:path>
                              <a:path w="499109" h="1295400">
                                <a:moveTo>
                                  <a:pt x="214379" y="936193"/>
                                </a:moveTo>
                                <a:lnTo>
                                  <a:pt x="203953" y="946890"/>
                                </a:lnTo>
                                <a:lnTo>
                                  <a:pt x="211813" y="955165"/>
                                </a:lnTo>
                                <a:lnTo>
                                  <a:pt x="222128" y="944569"/>
                                </a:lnTo>
                                <a:lnTo>
                                  <a:pt x="222345" y="944569"/>
                                </a:lnTo>
                                <a:lnTo>
                                  <a:pt x="214379" y="936193"/>
                                </a:lnTo>
                                <a:close/>
                              </a:path>
                              <a:path w="499109" h="1295400">
                                <a:moveTo>
                                  <a:pt x="193496" y="935880"/>
                                </a:moveTo>
                                <a:lnTo>
                                  <a:pt x="185581" y="944009"/>
                                </a:lnTo>
                                <a:lnTo>
                                  <a:pt x="196040" y="955008"/>
                                </a:lnTo>
                                <a:lnTo>
                                  <a:pt x="203953" y="946890"/>
                                </a:lnTo>
                                <a:lnTo>
                                  <a:pt x="193496" y="935880"/>
                                </a:lnTo>
                                <a:close/>
                              </a:path>
                              <a:path w="499109" h="1295400">
                                <a:moveTo>
                                  <a:pt x="159362" y="916438"/>
                                </a:moveTo>
                                <a:lnTo>
                                  <a:pt x="131942" y="944569"/>
                                </a:lnTo>
                                <a:lnTo>
                                  <a:pt x="139925" y="952806"/>
                                </a:lnTo>
                                <a:lnTo>
                                  <a:pt x="150780" y="941657"/>
                                </a:lnTo>
                                <a:lnTo>
                                  <a:pt x="142869" y="933540"/>
                                </a:lnTo>
                                <a:lnTo>
                                  <a:pt x="158858" y="933540"/>
                                </a:lnTo>
                                <a:lnTo>
                                  <a:pt x="150903" y="925369"/>
                                </a:lnTo>
                                <a:lnTo>
                                  <a:pt x="166637" y="925369"/>
                                </a:lnTo>
                                <a:lnTo>
                                  <a:pt x="167253" y="924736"/>
                                </a:lnTo>
                                <a:lnTo>
                                  <a:pt x="159362" y="916438"/>
                                </a:lnTo>
                                <a:close/>
                              </a:path>
                              <a:path w="499109" h="1295400">
                                <a:moveTo>
                                  <a:pt x="422" y="939799"/>
                                </a:moveTo>
                                <a:lnTo>
                                  <a:pt x="4051" y="951934"/>
                                </a:lnTo>
                                <a:lnTo>
                                  <a:pt x="4157" y="952287"/>
                                </a:lnTo>
                                <a:lnTo>
                                  <a:pt x="4254" y="952611"/>
                                </a:lnTo>
                                <a:lnTo>
                                  <a:pt x="4115" y="952611"/>
                                </a:lnTo>
                                <a:lnTo>
                                  <a:pt x="8512" y="947981"/>
                                </a:lnTo>
                                <a:lnTo>
                                  <a:pt x="422" y="939799"/>
                                </a:lnTo>
                                <a:close/>
                              </a:path>
                              <a:path w="499109" h="1295400">
                                <a:moveTo>
                                  <a:pt x="74010" y="938616"/>
                                </a:moveTo>
                                <a:lnTo>
                                  <a:pt x="63405" y="949768"/>
                                </a:lnTo>
                                <a:lnTo>
                                  <a:pt x="66174" y="952611"/>
                                </a:lnTo>
                                <a:lnTo>
                                  <a:pt x="65932" y="952611"/>
                                </a:lnTo>
                                <a:lnTo>
                                  <a:pt x="76763" y="941485"/>
                                </a:lnTo>
                                <a:lnTo>
                                  <a:pt x="76664" y="941322"/>
                                </a:lnTo>
                                <a:lnTo>
                                  <a:pt x="74010" y="938616"/>
                                </a:lnTo>
                                <a:close/>
                              </a:path>
                              <a:path w="499109" h="1295400">
                                <a:moveTo>
                                  <a:pt x="110639" y="938197"/>
                                </a:moveTo>
                                <a:lnTo>
                                  <a:pt x="99946" y="949443"/>
                                </a:lnTo>
                                <a:lnTo>
                                  <a:pt x="103024" y="952611"/>
                                </a:lnTo>
                                <a:lnTo>
                                  <a:pt x="113855" y="941485"/>
                                </a:lnTo>
                                <a:lnTo>
                                  <a:pt x="110639" y="938197"/>
                                </a:lnTo>
                                <a:close/>
                              </a:path>
                              <a:path w="499109" h="1295400">
                                <a:moveTo>
                                  <a:pt x="185036" y="944569"/>
                                </a:moveTo>
                                <a:lnTo>
                                  <a:pt x="169596" y="944569"/>
                                </a:lnTo>
                                <a:lnTo>
                                  <a:pt x="177424" y="952611"/>
                                </a:lnTo>
                                <a:lnTo>
                                  <a:pt x="177207" y="952611"/>
                                </a:lnTo>
                                <a:lnTo>
                                  <a:pt x="185036" y="944569"/>
                                </a:lnTo>
                                <a:close/>
                              </a:path>
                              <a:path w="499109" h="1295400">
                                <a:moveTo>
                                  <a:pt x="496781" y="944569"/>
                                </a:moveTo>
                                <a:lnTo>
                                  <a:pt x="491247" y="944569"/>
                                </a:lnTo>
                                <a:lnTo>
                                  <a:pt x="498885" y="952611"/>
                                </a:lnTo>
                                <a:lnTo>
                                  <a:pt x="498725" y="952287"/>
                                </a:lnTo>
                                <a:lnTo>
                                  <a:pt x="497091" y="945799"/>
                                </a:lnTo>
                                <a:lnTo>
                                  <a:pt x="496978" y="945351"/>
                                </a:lnTo>
                                <a:lnTo>
                                  <a:pt x="496866" y="944904"/>
                                </a:lnTo>
                                <a:lnTo>
                                  <a:pt x="496781" y="944569"/>
                                </a:lnTo>
                                <a:close/>
                              </a:path>
                              <a:path w="499109" h="1295400">
                                <a:moveTo>
                                  <a:pt x="121420" y="933714"/>
                                </a:moveTo>
                                <a:lnTo>
                                  <a:pt x="113855" y="941485"/>
                                </a:lnTo>
                                <a:lnTo>
                                  <a:pt x="124419" y="952287"/>
                                </a:lnTo>
                                <a:lnTo>
                                  <a:pt x="131942" y="944569"/>
                                </a:lnTo>
                                <a:lnTo>
                                  <a:pt x="121420" y="933714"/>
                                </a:lnTo>
                                <a:close/>
                              </a:path>
                              <a:path w="499109" h="1295400">
                                <a:moveTo>
                                  <a:pt x="469749" y="944569"/>
                                </a:moveTo>
                                <a:lnTo>
                                  <a:pt x="455059" y="944569"/>
                                </a:lnTo>
                                <a:lnTo>
                                  <a:pt x="462390" y="952287"/>
                                </a:lnTo>
                                <a:lnTo>
                                  <a:pt x="462533" y="952069"/>
                                </a:lnTo>
                                <a:lnTo>
                                  <a:pt x="469749" y="944569"/>
                                </a:lnTo>
                                <a:close/>
                              </a:path>
                              <a:path w="499109" h="1295400">
                                <a:moveTo>
                                  <a:pt x="433199" y="944569"/>
                                </a:moveTo>
                                <a:lnTo>
                                  <a:pt x="418872" y="944569"/>
                                </a:lnTo>
                                <a:lnTo>
                                  <a:pt x="425995" y="952069"/>
                                </a:lnTo>
                                <a:lnTo>
                                  <a:pt x="433199" y="944569"/>
                                </a:lnTo>
                                <a:close/>
                              </a:path>
                              <a:path w="499109" h="1295400">
                                <a:moveTo>
                                  <a:pt x="396744" y="944569"/>
                                </a:moveTo>
                                <a:lnTo>
                                  <a:pt x="382685" y="944569"/>
                                </a:lnTo>
                                <a:lnTo>
                                  <a:pt x="389680" y="951934"/>
                                </a:lnTo>
                                <a:lnTo>
                                  <a:pt x="396744" y="944569"/>
                                </a:lnTo>
                                <a:close/>
                              </a:path>
                              <a:path w="499109" h="1295400">
                                <a:moveTo>
                                  <a:pt x="8416" y="931394"/>
                                </a:moveTo>
                                <a:lnTo>
                                  <a:pt x="422" y="939799"/>
                                </a:lnTo>
                                <a:lnTo>
                                  <a:pt x="8512" y="947981"/>
                                </a:lnTo>
                                <a:lnTo>
                                  <a:pt x="16453" y="939620"/>
                                </a:lnTo>
                                <a:lnTo>
                                  <a:pt x="8416" y="931394"/>
                                </a:lnTo>
                                <a:close/>
                              </a:path>
                              <a:path w="499109" h="1295400">
                                <a:moveTo>
                                  <a:pt x="45073" y="930945"/>
                                </a:moveTo>
                                <a:lnTo>
                                  <a:pt x="37779" y="938616"/>
                                </a:lnTo>
                                <a:lnTo>
                                  <a:pt x="37304" y="939162"/>
                                </a:lnTo>
                                <a:lnTo>
                                  <a:pt x="45397" y="947383"/>
                                </a:lnTo>
                                <a:lnTo>
                                  <a:pt x="45267" y="947383"/>
                                </a:lnTo>
                                <a:lnTo>
                                  <a:pt x="53076" y="939162"/>
                                </a:lnTo>
                                <a:lnTo>
                                  <a:pt x="45073" y="930945"/>
                                </a:lnTo>
                                <a:close/>
                              </a:path>
                              <a:path w="499109" h="1295400">
                                <a:moveTo>
                                  <a:pt x="332249" y="929567"/>
                                </a:moveTo>
                                <a:lnTo>
                                  <a:pt x="324414" y="937604"/>
                                </a:lnTo>
                                <a:lnTo>
                                  <a:pt x="332207" y="945799"/>
                                </a:lnTo>
                                <a:lnTo>
                                  <a:pt x="340032" y="937761"/>
                                </a:lnTo>
                                <a:lnTo>
                                  <a:pt x="332249" y="929567"/>
                                </a:lnTo>
                                <a:close/>
                              </a:path>
                              <a:path w="499109" h="1295400">
                                <a:moveTo>
                                  <a:pt x="368829" y="929981"/>
                                </a:moveTo>
                                <a:lnTo>
                                  <a:pt x="361012" y="937990"/>
                                </a:lnTo>
                                <a:lnTo>
                                  <a:pt x="368222" y="945572"/>
                                </a:lnTo>
                                <a:lnTo>
                                  <a:pt x="376056" y="937604"/>
                                </a:lnTo>
                                <a:lnTo>
                                  <a:pt x="368829" y="929981"/>
                                </a:lnTo>
                                <a:close/>
                              </a:path>
                              <a:path w="499109" h="1295400">
                                <a:moveTo>
                                  <a:pt x="295593" y="929074"/>
                                </a:moveTo>
                                <a:lnTo>
                                  <a:pt x="287736" y="937134"/>
                                </a:lnTo>
                                <a:lnTo>
                                  <a:pt x="295550" y="945351"/>
                                </a:lnTo>
                                <a:lnTo>
                                  <a:pt x="303398" y="937291"/>
                                </a:lnTo>
                                <a:lnTo>
                                  <a:pt x="295593" y="929074"/>
                                </a:lnTo>
                                <a:close/>
                              </a:path>
                              <a:path w="499109" h="1295400">
                                <a:moveTo>
                                  <a:pt x="258963" y="928608"/>
                                </a:moveTo>
                                <a:lnTo>
                                  <a:pt x="258456" y="929074"/>
                                </a:lnTo>
                                <a:lnTo>
                                  <a:pt x="251058" y="936664"/>
                                </a:lnTo>
                                <a:lnTo>
                                  <a:pt x="258894" y="944904"/>
                                </a:lnTo>
                                <a:lnTo>
                                  <a:pt x="266764" y="936820"/>
                                </a:lnTo>
                                <a:lnTo>
                                  <a:pt x="258963" y="928608"/>
                                </a:lnTo>
                                <a:close/>
                              </a:path>
                              <a:path w="499109" h="1295400">
                                <a:moveTo>
                                  <a:pt x="222281" y="928087"/>
                                </a:moveTo>
                                <a:lnTo>
                                  <a:pt x="214379" y="936193"/>
                                </a:lnTo>
                                <a:lnTo>
                                  <a:pt x="222345" y="944569"/>
                                </a:lnTo>
                                <a:lnTo>
                                  <a:pt x="222128" y="944569"/>
                                </a:lnTo>
                                <a:lnTo>
                                  <a:pt x="230130" y="936350"/>
                                </a:lnTo>
                                <a:lnTo>
                                  <a:pt x="222281" y="928087"/>
                                </a:lnTo>
                                <a:close/>
                              </a:path>
                              <a:path w="499109" h="1295400">
                                <a:moveTo>
                                  <a:pt x="185625" y="927593"/>
                                </a:moveTo>
                                <a:lnTo>
                                  <a:pt x="177701" y="935723"/>
                                </a:lnTo>
                                <a:lnTo>
                                  <a:pt x="185581" y="944009"/>
                                </a:lnTo>
                                <a:lnTo>
                                  <a:pt x="193496" y="935880"/>
                                </a:lnTo>
                                <a:lnTo>
                                  <a:pt x="185625" y="927593"/>
                                </a:lnTo>
                                <a:close/>
                              </a:path>
                              <a:path w="499109" h="1295400">
                                <a:moveTo>
                                  <a:pt x="140224" y="914399"/>
                                </a:moveTo>
                                <a:lnTo>
                                  <a:pt x="132223" y="922618"/>
                                </a:lnTo>
                                <a:lnTo>
                                  <a:pt x="150780" y="941657"/>
                                </a:lnTo>
                                <a:lnTo>
                                  <a:pt x="158682" y="933540"/>
                                </a:lnTo>
                                <a:lnTo>
                                  <a:pt x="142692" y="933540"/>
                                </a:lnTo>
                                <a:lnTo>
                                  <a:pt x="150657" y="925369"/>
                                </a:lnTo>
                                <a:lnTo>
                                  <a:pt x="150903" y="925369"/>
                                </a:lnTo>
                                <a:lnTo>
                                  <a:pt x="140224" y="914399"/>
                                </a:lnTo>
                                <a:close/>
                              </a:path>
                              <a:path w="499109" h="1295400">
                                <a:moveTo>
                                  <a:pt x="81637" y="930595"/>
                                </a:moveTo>
                                <a:lnTo>
                                  <a:pt x="74010" y="938616"/>
                                </a:lnTo>
                                <a:lnTo>
                                  <a:pt x="76824" y="941485"/>
                                </a:lnTo>
                                <a:lnTo>
                                  <a:pt x="76922" y="941322"/>
                                </a:lnTo>
                                <a:lnTo>
                                  <a:pt x="84498" y="933540"/>
                                </a:lnTo>
                                <a:lnTo>
                                  <a:pt x="81637" y="930595"/>
                                </a:lnTo>
                                <a:close/>
                              </a:path>
                              <a:path w="499109" h="1295400">
                                <a:moveTo>
                                  <a:pt x="118130" y="930320"/>
                                </a:moveTo>
                                <a:lnTo>
                                  <a:pt x="110639" y="938197"/>
                                </a:lnTo>
                                <a:lnTo>
                                  <a:pt x="113855" y="941485"/>
                                </a:lnTo>
                                <a:lnTo>
                                  <a:pt x="121420" y="933714"/>
                                </a:lnTo>
                                <a:lnTo>
                                  <a:pt x="118130" y="930320"/>
                                </a:lnTo>
                                <a:close/>
                              </a:path>
                              <a:path w="499109" h="1295400">
                                <a:moveTo>
                                  <a:pt x="462387" y="914184"/>
                                </a:moveTo>
                                <a:lnTo>
                                  <a:pt x="454688" y="922198"/>
                                </a:lnTo>
                                <a:lnTo>
                                  <a:pt x="472874" y="941322"/>
                                </a:lnTo>
                                <a:lnTo>
                                  <a:pt x="480361" y="933540"/>
                                </a:lnTo>
                                <a:lnTo>
                                  <a:pt x="465218" y="933540"/>
                                </a:lnTo>
                                <a:lnTo>
                                  <a:pt x="473010" y="925369"/>
                                </a:lnTo>
                                <a:lnTo>
                                  <a:pt x="462387" y="914184"/>
                                </a:lnTo>
                                <a:close/>
                              </a:path>
                              <a:path w="499109" h="1295400">
                                <a:moveTo>
                                  <a:pt x="394536" y="918946"/>
                                </a:moveTo>
                                <a:lnTo>
                                  <a:pt x="394403" y="918946"/>
                                </a:lnTo>
                                <a:lnTo>
                                  <a:pt x="386641" y="926840"/>
                                </a:lnTo>
                                <a:lnTo>
                                  <a:pt x="400251" y="941152"/>
                                </a:lnTo>
                                <a:lnTo>
                                  <a:pt x="400022" y="941152"/>
                                </a:lnTo>
                                <a:lnTo>
                                  <a:pt x="407324" y="933540"/>
                                </a:lnTo>
                                <a:lnTo>
                                  <a:pt x="392717" y="933540"/>
                                </a:lnTo>
                                <a:lnTo>
                                  <a:pt x="400497" y="925369"/>
                                </a:lnTo>
                                <a:lnTo>
                                  <a:pt x="400636" y="925369"/>
                                </a:lnTo>
                                <a:lnTo>
                                  <a:pt x="394536" y="918946"/>
                                </a:lnTo>
                                <a:close/>
                              </a:path>
                              <a:path w="499109" h="1295400">
                                <a:moveTo>
                                  <a:pt x="426046" y="914022"/>
                                </a:moveTo>
                                <a:lnTo>
                                  <a:pt x="418331" y="922065"/>
                                </a:lnTo>
                                <a:lnTo>
                                  <a:pt x="436482" y="941152"/>
                                </a:lnTo>
                                <a:lnTo>
                                  <a:pt x="443794" y="933540"/>
                                </a:lnTo>
                                <a:lnTo>
                                  <a:pt x="428944" y="933540"/>
                                </a:lnTo>
                                <a:lnTo>
                                  <a:pt x="436729" y="925369"/>
                                </a:lnTo>
                                <a:lnTo>
                                  <a:pt x="436222" y="924736"/>
                                </a:lnTo>
                                <a:lnTo>
                                  <a:pt x="426046" y="914022"/>
                                </a:lnTo>
                                <a:close/>
                              </a:path>
                              <a:path w="499109" h="1295400">
                                <a:moveTo>
                                  <a:pt x="4221" y="927099"/>
                                </a:moveTo>
                                <a:lnTo>
                                  <a:pt x="422" y="927099"/>
                                </a:lnTo>
                                <a:lnTo>
                                  <a:pt x="422" y="939799"/>
                                </a:lnTo>
                                <a:lnTo>
                                  <a:pt x="8416" y="931394"/>
                                </a:lnTo>
                                <a:lnTo>
                                  <a:pt x="4221" y="927099"/>
                                </a:lnTo>
                                <a:close/>
                              </a:path>
                              <a:path w="499109" h="1295400">
                                <a:moveTo>
                                  <a:pt x="18852" y="920419"/>
                                </a:moveTo>
                                <a:lnTo>
                                  <a:pt x="8416" y="931394"/>
                                </a:lnTo>
                                <a:lnTo>
                                  <a:pt x="16453" y="939620"/>
                                </a:lnTo>
                                <a:lnTo>
                                  <a:pt x="26913" y="928608"/>
                                </a:lnTo>
                                <a:lnTo>
                                  <a:pt x="18852" y="920419"/>
                                </a:lnTo>
                                <a:close/>
                              </a:path>
                              <a:path w="499109" h="1295400">
                                <a:moveTo>
                                  <a:pt x="34821" y="920419"/>
                                </a:moveTo>
                                <a:lnTo>
                                  <a:pt x="34690" y="920419"/>
                                </a:lnTo>
                                <a:lnTo>
                                  <a:pt x="26913" y="928608"/>
                                </a:lnTo>
                                <a:lnTo>
                                  <a:pt x="37304" y="939162"/>
                                </a:lnTo>
                                <a:lnTo>
                                  <a:pt x="37779" y="938616"/>
                                </a:lnTo>
                                <a:lnTo>
                                  <a:pt x="45073" y="930945"/>
                                </a:lnTo>
                                <a:lnTo>
                                  <a:pt x="34821" y="920419"/>
                                </a:lnTo>
                                <a:close/>
                              </a:path>
                              <a:path w="499109" h="1295400">
                                <a:moveTo>
                                  <a:pt x="63329" y="911748"/>
                                </a:moveTo>
                                <a:lnTo>
                                  <a:pt x="45073" y="930945"/>
                                </a:lnTo>
                                <a:lnTo>
                                  <a:pt x="53076" y="939162"/>
                                </a:lnTo>
                                <a:lnTo>
                                  <a:pt x="63595" y="928087"/>
                                </a:lnTo>
                                <a:lnTo>
                                  <a:pt x="63197" y="927593"/>
                                </a:lnTo>
                                <a:lnTo>
                                  <a:pt x="55713" y="919964"/>
                                </a:lnTo>
                                <a:lnTo>
                                  <a:pt x="71310" y="919964"/>
                                </a:lnTo>
                                <a:lnTo>
                                  <a:pt x="63329" y="911748"/>
                                </a:lnTo>
                                <a:close/>
                              </a:path>
                              <a:path w="499109" h="1295400">
                                <a:moveTo>
                                  <a:pt x="71310" y="919964"/>
                                </a:moveTo>
                                <a:lnTo>
                                  <a:pt x="64064" y="927593"/>
                                </a:lnTo>
                                <a:lnTo>
                                  <a:pt x="63681" y="928087"/>
                                </a:lnTo>
                                <a:lnTo>
                                  <a:pt x="74010" y="938616"/>
                                </a:lnTo>
                                <a:lnTo>
                                  <a:pt x="81637" y="930595"/>
                                </a:lnTo>
                                <a:lnTo>
                                  <a:pt x="71310" y="919964"/>
                                </a:lnTo>
                                <a:close/>
                              </a:path>
                              <a:path w="499109" h="1295400">
                                <a:moveTo>
                                  <a:pt x="102915" y="914623"/>
                                </a:moveTo>
                                <a:lnTo>
                                  <a:pt x="95267" y="922479"/>
                                </a:lnTo>
                                <a:lnTo>
                                  <a:pt x="110639" y="938197"/>
                                </a:lnTo>
                                <a:lnTo>
                                  <a:pt x="118130" y="930320"/>
                                </a:lnTo>
                                <a:lnTo>
                                  <a:pt x="102915" y="914623"/>
                                </a:lnTo>
                                <a:close/>
                              </a:path>
                              <a:path w="499109" h="1295400">
                                <a:moveTo>
                                  <a:pt x="358349" y="918946"/>
                                </a:moveTo>
                                <a:lnTo>
                                  <a:pt x="350663" y="926840"/>
                                </a:lnTo>
                                <a:lnTo>
                                  <a:pt x="350656" y="927099"/>
                                </a:lnTo>
                                <a:lnTo>
                                  <a:pt x="361012" y="937990"/>
                                </a:lnTo>
                                <a:lnTo>
                                  <a:pt x="368829" y="929981"/>
                                </a:lnTo>
                                <a:lnTo>
                                  <a:pt x="358349" y="918946"/>
                                </a:lnTo>
                                <a:close/>
                              </a:path>
                              <a:path w="499109" h="1295400">
                                <a:moveTo>
                                  <a:pt x="350598" y="910786"/>
                                </a:moveTo>
                                <a:lnTo>
                                  <a:pt x="350162" y="911189"/>
                                </a:lnTo>
                                <a:lnTo>
                                  <a:pt x="332249" y="929567"/>
                                </a:lnTo>
                                <a:lnTo>
                                  <a:pt x="340032" y="937761"/>
                                </a:lnTo>
                                <a:lnTo>
                                  <a:pt x="350411" y="927099"/>
                                </a:lnTo>
                                <a:lnTo>
                                  <a:pt x="350409" y="926840"/>
                                </a:lnTo>
                                <a:lnTo>
                                  <a:pt x="342903" y="918946"/>
                                </a:lnTo>
                                <a:lnTo>
                                  <a:pt x="358349" y="918946"/>
                                </a:lnTo>
                                <a:lnTo>
                                  <a:pt x="350598" y="910786"/>
                                </a:lnTo>
                                <a:close/>
                              </a:path>
                              <a:path w="499109" h="1295400">
                                <a:moveTo>
                                  <a:pt x="321715" y="918476"/>
                                </a:moveTo>
                                <a:lnTo>
                                  <a:pt x="313879" y="926525"/>
                                </a:lnTo>
                                <a:lnTo>
                                  <a:pt x="324414" y="937604"/>
                                </a:lnTo>
                                <a:lnTo>
                                  <a:pt x="332249" y="929567"/>
                                </a:lnTo>
                                <a:lnTo>
                                  <a:pt x="321715" y="918476"/>
                                </a:lnTo>
                                <a:close/>
                              </a:path>
                              <a:path w="499109" h="1295400">
                                <a:moveTo>
                                  <a:pt x="379363" y="919187"/>
                                </a:moveTo>
                                <a:lnTo>
                                  <a:pt x="368829" y="929981"/>
                                </a:lnTo>
                                <a:lnTo>
                                  <a:pt x="376070" y="937604"/>
                                </a:lnTo>
                                <a:lnTo>
                                  <a:pt x="386641" y="926840"/>
                                </a:lnTo>
                                <a:lnTo>
                                  <a:pt x="379363" y="919187"/>
                                </a:lnTo>
                                <a:close/>
                              </a:path>
                              <a:path w="499109" h="1295400">
                                <a:moveTo>
                                  <a:pt x="306075" y="918319"/>
                                </a:moveTo>
                                <a:lnTo>
                                  <a:pt x="295593" y="929074"/>
                                </a:lnTo>
                                <a:lnTo>
                                  <a:pt x="303398" y="937291"/>
                                </a:lnTo>
                                <a:lnTo>
                                  <a:pt x="313879" y="926525"/>
                                </a:lnTo>
                                <a:lnTo>
                                  <a:pt x="306075" y="918319"/>
                                </a:lnTo>
                                <a:close/>
                              </a:path>
                              <a:path w="499109" h="1295400">
                                <a:moveTo>
                                  <a:pt x="285081" y="918006"/>
                                </a:moveTo>
                                <a:lnTo>
                                  <a:pt x="277222" y="926078"/>
                                </a:lnTo>
                                <a:lnTo>
                                  <a:pt x="287736" y="937134"/>
                                </a:lnTo>
                                <a:lnTo>
                                  <a:pt x="295593" y="929074"/>
                                </a:lnTo>
                                <a:lnTo>
                                  <a:pt x="285081" y="918006"/>
                                </a:lnTo>
                                <a:close/>
                              </a:path>
                              <a:path w="499109" h="1295400">
                                <a:moveTo>
                                  <a:pt x="269397" y="917849"/>
                                </a:moveTo>
                                <a:lnTo>
                                  <a:pt x="259418" y="928087"/>
                                </a:lnTo>
                                <a:lnTo>
                                  <a:pt x="258963" y="928608"/>
                                </a:lnTo>
                                <a:lnTo>
                                  <a:pt x="266764" y="936820"/>
                                </a:lnTo>
                                <a:lnTo>
                                  <a:pt x="277222" y="926078"/>
                                </a:lnTo>
                                <a:lnTo>
                                  <a:pt x="269397" y="917849"/>
                                </a:lnTo>
                                <a:close/>
                              </a:path>
                              <a:path w="499109" h="1295400">
                                <a:moveTo>
                                  <a:pt x="248447" y="917535"/>
                                </a:moveTo>
                                <a:lnTo>
                                  <a:pt x="240566" y="925630"/>
                                </a:lnTo>
                                <a:lnTo>
                                  <a:pt x="251058" y="936664"/>
                                </a:lnTo>
                                <a:lnTo>
                                  <a:pt x="258910" y="928608"/>
                                </a:lnTo>
                                <a:lnTo>
                                  <a:pt x="258468" y="928087"/>
                                </a:lnTo>
                                <a:lnTo>
                                  <a:pt x="248447" y="917535"/>
                                </a:lnTo>
                                <a:close/>
                              </a:path>
                              <a:path w="499109" h="1295400">
                                <a:moveTo>
                                  <a:pt x="232719" y="917378"/>
                                </a:moveTo>
                                <a:lnTo>
                                  <a:pt x="222281" y="928087"/>
                                </a:lnTo>
                                <a:lnTo>
                                  <a:pt x="230130" y="936350"/>
                                </a:lnTo>
                                <a:lnTo>
                                  <a:pt x="240566" y="925630"/>
                                </a:lnTo>
                                <a:lnTo>
                                  <a:pt x="232719" y="917378"/>
                                </a:lnTo>
                                <a:close/>
                              </a:path>
                              <a:path w="499109" h="1295400">
                                <a:moveTo>
                                  <a:pt x="211813" y="917065"/>
                                </a:moveTo>
                                <a:lnTo>
                                  <a:pt x="203729" y="925369"/>
                                </a:lnTo>
                                <a:lnTo>
                                  <a:pt x="204086" y="925369"/>
                                </a:lnTo>
                                <a:lnTo>
                                  <a:pt x="214379" y="936193"/>
                                </a:lnTo>
                                <a:lnTo>
                                  <a:pt x="222281" y="928087"/>
                                </a:lnTo>
                                <a:lnTo>
                                  <a:pt x="211813" y="917065"/>
                                </a:lnTo>
                                <a:close/>
                              </a:path>
                              <a:path w="499109" h="1295400">
                                <a:moveTo>
                                  <a:pt x="196040" y="916908"/>
                                </a:moveTo>
                                <a:lnTo>
                                  <a:pt x="185625" y="927593"/>
                                </a:lnTo>
                                <a:lnTo>
                                  <a:pt x="193496" y="935880"/>
                                </a:lnTo>
                                <a:lnTo>
                                  <a:pt x="203729" y="925369"/>
                                </a:lnTo>
                                <a:lnTo>
                                  <a:pt x="204086" y="925369"/>
                                </a:lnTo>
                                <a:lnTo>
                                  <a:pt x="196040" y="916908"/>
                                </a:lnTo>
                                <a:close/>
                              </a:path>
                              <a:path w="499109" h="1295400">
                                <a:moveTo>
                                  <a:pt x="175179" y="916595"/>
                                </a:moveTo>
                                <a:lnTo>
                                  <a:pt x="167253" y="924736"/>
                                </a:lnTo>
                                <a:lnTo>
                                  <a:pt x="177701" y="935723"/>
                                </a:lnTo>
                                <a:lnTo>
                                  <a:pt x="185625" y="927593"/>
                                </a:lnTo>
                                <a:lnTo>
                                  <a:pt x="175179" y="916595"/>
                                </a:lnTo>
                                <a:close/>
                              </a:path>
                              <a:path w="499109" h="1295400">
                                <a:moveTo>
                                  <a:pt x="136706" y="910786"/>
                                </a:moveTo>
                                <a:lnTo>
                                  <a:pt x="118130" y="930320"/>
                                </a:lnTo>
                                <a:lnTo>
                                  <a:pt x="121420" y="933714"/>
                                </a:lnTo>
                                <a:lnTo>
                                  <a:pt x="132223" y="922618"/>
                                </a:lnTo>
                                <a:lnTo>
                                  <a:pt x="128878" y="919187"/>
                                </a:lnTo>
                                <a:lnTo>
                                  <a:pt x="135563" y="919187"/>
                                </a:lnTo>
                                <a:lnTo>
                                  <a:pt x="140224" y="914399"/>
                                </a:lnTo>
                                <a:lnTo>
                                  <a:pt x="136706" y="910786"/>
                                </a:lnTo>
                                <a:close/>
                              </a:path>
                              <a:path w="499109" h="1295400">
                                <a:moveTo>
                                  <a:pt x="92270" y="919414"/>
                                </a:moveTo>
                                <a:lnTo>
                                  <a:pt x="81637" y="930595"/>
                                </a:lnTo>
                                <a:lnTo>
                                  <a:pt x="84498" y="933540"/>
                                </a:lnTo>
                                <a:lnTo>
                                  <a:pt x="95267" y="922479"/>
                                </a:lnTo>
                                <a:lnTo>
                                  <a:pt x="92270" y="919414"/>
                                </a:lnTo>
                                <a:close/>
                              </a:path>
                              <a:path w="499109" h="1295400">
                                <a:moveTo>
                                  <a:pt x="166637" y="925369"/>
                                </a:moveTo>
                                <a:lnTo>
                                  <a:pt x="150903" y="925369"/>
                                </a:lnTo>
                                <a:lnTo>
                                  <a:pt x="158858" y="933540"/>
                                </a:lnTo>
                                <a:lnTo>
                                  <a:pt x="158682" y="933540"/>
                                </a:lnTo>
                                <a:lnTo>
                                  <a:pt x="166637" y="925369"/>
                                </a:lnTo>
                                <a:close/>
                              </a:path>
                              <a:path w="499109" h="1295400">
                                <a:moveTo>
                                  <a:pt x="483503" y="914399"/>
                                </a:moveTo>
                                <a:lnTo>
                                  <a:pt x="483257" y="914623"/>
                                </a:lnTo>
                                <a:lnTo>
                                  <a:pt x="473010" y="925369"/>
                                </a:lnTo>
                                <a:lnTo>
                                  <a:pt x="480771" y="933540"/>
                                </a:lnTo>
                                <a:lnTo>
                                  <a:pt x="480361" y="933540"/>
                                </a:lnTo>
                                <a:lnTo>
                                  <a:pt x="491005" y="922479"/>
                                </a:lnTo>
                                <a:lnTo>
                                  <a:pt x="491186" y="922479"/>
                                </a:lnTo>
                                <a:lnTo>
                                  <a:pt x="483503" y="914399"/>
                                </a:lnTo>
                                <a:close/>
                              </a:path>
                              <a:path w="499109" h="1295400">
                                <a:moveTo>
                                  <a:pt x="447272" y="914399"/>
                                </a:moveTo>
                                <a:lnTo>
                                  <a:pt x="446968" y="914623"/>
                                </a:lnTo>
                                <a:lnTo>
                                  <a:pt x="437332" y="924736"/>
                                </a:lnTo>
                                <a:lnTo>
                                  <a:pt x="436823" y="925369"/>
                                </a:lnTo>
                                <a:lnTo>
                                  <a:pt x="444191" y="933127"/>
                                </a:lnTo>
                                <a:lnTo>
                                  <a:pt x="454688" y="922198"/>
                                </a:lnTo>
                                <a:lnTo>
                                  <a:pt x="447272" y="914399"/>
                                </a:lnTo>
                                <a:close/>
                              </a:path>
                              <a:path w="499109" h="1295400">
                                <a:moveTo>
                                  <a:pt x="415162" y="925369"/>
                                </a:moveTo>
                                <a:lnTo>
                                  <a:pt x="400636" y="925369"/>
                                </a:lnTo>
                                <a:lnTo>
                                  <a:pt x="407863" y="932978"/>
                                </a:lnTo>
                                <a:lnTo>
                                  <a:pt x="415162" y="925369"/>
                                </a:lnTo>
                                <a:close/>
                              </a:path>
                              <a:path w="499109" h="1295400">
                                <a:moveTo>
                                  <a:pt x="26741" y="912123"/>
                                </a:moveTo>
                                <a:lnTo>
                                  <a:pt x="18852" y="920419"/>
                                </a:lnTo>
                                <a:lnTo>
                                  <a:pt x="26913" y="928608"/>
                                </a:lnTo>
                                <a:lnTo>
                                  <a:pt x="34690" y="920419"/>
                                </a:lnTo>
                                <a:lnTo>
                                  <a:pt x="34821" y="920419"/>
                                </a:lnTo>
                                <a:lnTo>
                                  <a:pt x="26741" y="912123"/>
                                </a:lnTo>
                                <a:close/>
                              </a:path>
                              <a:path w="499109" h="1295400">
                                <a:moveTo>
                                  <a:pt x="53013" y="901128"/>
                                </a:moveTo>
                                <a:lnTo>
                                  <a:pt x="45252" y="909299"/>
                                </a:lnTo>
                                <a:lnTo>
                                  <a:pt x="63681" y="928087"/>
                                </a:lnTo>
                                <a:lnTo>
                                  <a:pt x="64064" y="927593"/>
                                </a:lnTo>
                                <a:lnTo>
                                  <a:pt x="71310" y="919964"/>
                                </a:lnTo>
                                <a:lnTo>
                                  <a:pt x="55516" y="919964"/>
                                </a:lnTo>
                                <a:lnTo>
                                  <a:pt x="63329" y="911748"/>
                                </a:lnTo>
                                <a:lnTo>
                                  <a:pt x="53013" y="901128"/>
                                </a:lnTo>
                                <a:close/>
                              </a:path>
                              <a:path w="499109" h="1295400">
                                <a:moveTo>
                                  <a:pt x="498779" y="914399"/>
                                </a:moveTo>
                                <a:lnTo>
                                  <a:pt x="491005" y="922479"/>
                                </a:lnTo>
                                <a:lnTo>
                                  <a:pt x="491186" y="922479"/>
                                </a:lnTo>
                                <a:lnTo>
                                  <a:pt x="495334" y="926840"/>
                                </a:lnTo>
                                <a:lnTo>
                                  <a:pt x="495459" y="926972"/>
                                </a:lnTo>
                                <a:lnTo>
                                  <a:pt x="495580" y="927099"/>
                                </a:lnTo>
                                <a:lnTo>
                                  <a:pt x="498779" y="927099"/>
                                </a:lnTo>
                                <a:lnTo>
                                  <a:pt x="498779" y="914399"/>
                                </a:lnTo>
                                <a:close/>
                              </a:path>
                              <a:path w="499109" h="1295400">
                                <a:moveTo>
                                  <a:pt x="340032" y="899661"/>
                                </a:moveTo>
                                <a:lnTo>
                                  <a:pt x="332207" y="907699"/>
                                </a:lnTo>
                                <a:lnTo>
                                  <a:pt x="350409" y="926840"/>
                                </a:lnTo>
                                <a:lnTo>
                                  <a:pt x="350535" y="926972"/>
                                </a:lnTo>
                                <a:lnTo>
                                  <a:pt x="358349" y="918946"/>
                                </a:lnTo>
                                <a:lnTo>
                                  <a:pt x="342601" y="918946"/>
                                </a:lnTo>
                                <a:lnTo>
                                  <a:pt x="350555" y="910786"/>
                                </a:lnTo>
                                <a:lnTo>
                                  <a:pt x="350108" y="910270"/>
                                </a:lnTo>
                                <a:lnTo>
                                  <a:pt x="340032" y="899661"/>
                                </a:lnTo>
                                <a:close/>
                              </a:path>
                              <a:path w="499109" h="1295400">
                                <a:moveTo>
                                  <a:pt x="387168" y="911189"/>
                                </a:moveTo>
                                <a:lnTo>
                                  <a:pt x="379363" y="919187"/>
                                </a:lnTo>
                                <a:lnTo>
                                  <a:pt x="386641" y="926840"/>
                                </a:lnTo>
                                <a:lnTo>
                                  <a:pt x="394403" y="918946"/>
                                </a:lnTo>
                                <a:lnTo>
                                  <a:pt x="394536" y="918946"/>
                                </a:lnTo>
                                <a:lnTo>
                                  <a:pt x="387168" y="911189"/>
                                </a:lnTo>
                                <a:close/>
                              </a:path>
                              <a:path w="499109" h="1295400">
                                <a:moveTo>
                                  <a:pt x="313921" y="910270"/>
                                </a:moveTo>
                                <a:lnTo>
                                  <a:pt x="306075" y="918319"/>
                                </a:lnTo>
                                <a:lnTo>
                                  <a:pt x="313879" y="926525"/>
                                </a:lnTo>
                                <a:lnTo>
                                  <a:pt x="321715" y="918476"/>
                                </a:lnTo>
                                <a:lnTo>
                                  <a:pt x="313921" y="910270"/>
                                </a:lnTo>
                                <a:close/>
                              </a:path>
                              <a:path w="499109" h="1295400">
                                <a:moveTo>
                                  <a:pt x="287736" y="899034"/>
                                </a:moveTo>
                                <a:lnTo>
                                  <a:pt x="269397" y="917849"/>
                                </a:lnTo>
                                <a:lnTo>
                                  <a:pt x="277222" y="926078"/>
                                </a:lnTo>
                                <a:lnTo>
                                  <a:pt x="285081" y="918006"/>
                                </a:lnTo>
                                <a:lnTo>
                                  <a:pt x="277381" y="909899"/>
                                </a:lnTo>
                                <a:lnTo>
                                  <a:pt x="292973" y="909899"/>
                                </a:lnTo>
                                <a:lnTo>
                                  <a:pt x="295550" y="907251"/>
                                </a:lnTo>
                                <a:lnTo>
                                  <a:pt x="287736" y="899034"/>
                                </a:lnTo>
                                <a:close/>
                              </a:path>
                              <a:path w="499109" h="1295400">
                                <a:moveTo>
                                  <a:pt x="240624" y="909299"/>
                                </a:moveTo>
                                <a:lnTo>
                                  <a:pt x="240009" y="909899"/>
                                </a:lnTo>
                                <a:lnTo>
                                  <a:pt x="232719" y="917378"/>
                                </a:lnTo>
                                <a:lnTo>
                                  <a:pt x="240566" y="925630"/>
                                </a:lnTo>
                                <a:lnTo>
                                  <a:pt x="248447" y="917535"/>
                                </a:lnTo>
                                <a:lnTo>
                                  <a:pt x="240624" y="909299"/>
                                </a:lnTo>
                                <a:close/>
                              </a:path>
                              <a:path w="499109" h="1295400">
                                <a:moveTo>
                                  <a:pt x="203975" y="908813"/>
                                </a:moveTo>
                                <a:lnTo>
                                  <a:pt x="203457" y="909299"/>
                                </a:lnTo>
                                <a:lnTo>
                                  <a:pt x="196040" y="916908"/>
                                </a:lnTo>
                                <a:lnTo>
                                  <a:pt x="204086" y="925369"/>
                                </a:lnTo>
                                <a:lnTo>
                                  <a:pt x="203729" y="925369"/>
                                </a:lnTo>
                                <a:lnTo>
                                  <a:pt x="211813" y="917065"/>
                                </a:lnTo>
                                <a:lnTo>
                                  <a:pt x="203975" y="908813"/>
                                </a:lnTo>
                                <a:close/>
                              </a:path>
                              <a:path w="499109" h="1295400">
                                <a:moveTo>
                                  <a:pt x="167297" y="908296"/>
                                </a:moveTo>
                                <a:lnTo>
                                  <a:pt x="159362" y="916438"/>
                                </a:lnTo>
                                <a:lnTo>
                                  <a:pt x="167253" y="924736"/>
                                </a:lnTo>
                                <a:lnTo>
                                  <a:pt x="175179" y="916595"/>
                                </a:lnTo>
                                <a:lnTo>
                                  <a:pt x="167297" y="908296"/>
                                </a:lnTo>
                                <a:close/>
                              </a:path>
                              <a:path w="499109" h="1295400">
                                <a:moveTo>
                                  <a:pt x="121678" y="895349"/>
                                </a:moveTo>
                                <a:lnTo>
                                  <a:pt x="113666" y="903580"/>
                                </a:lnTo>
                                <a:lnTo>
                                  <a:pt x="132223" y="922618"/>
                                </a:lnTo>
                                <a:lnTo>
                                  <a:pt x="135563" y="919187"/>
                                </a:lnTo>
                                <a:lnTo>
                                  <a:pt x="128717" y="919187"/>
                                </a:lnTo>
                                <a:lnTo>
                                  <a:pt x="136706" y="910786"/>
                                </a:lnTo>
                                <a:lnTo>
                                  <a:pt x="121678" y="895349"/>
                                </a:lnTo>
                                <a:close/>
                              </a:path>
                              <a:path w="499109" h="1295400">
                                <a:moveTo>
                                  <a:pt x="99842" y="911452"/>
                                </a:moveTo>
                                <a:lnTo>
                                  <a:pt x="92270" y="919414"/>
                                </a:lnTo>
                                <a:lnTo>
                                  <a:pt x="95267" y="922479"/>
                                </a:lnTo>
                                <a:lnTo>
                                  <a:pt x="102915" y="914623"/>
                                </a:lnTo>
                                <a:lnTo>
                                  <a:pt x="99842" y="911452"/>
                                </a:lnTo>
                                <a:close/>
                              </a:path>
                              <a:path w="499109" h="1295400">
                                <a:moveTo>
                                  <a:pt x="491140" y="906357"/>
                                </a:moveTo>
                                <a:lnTo>
                                  <a:pt x="483675" y="914184"/>
                                </a:lnTo>
                                <a:lnTo>
                                  <a:pt x="483503" y="914399"/>
                                </a:lnTo>
                                <a:lnTo>
                                  <a:pt x="491186" y="922479"/>
                                </a:lnTo>
                                <a:lnTo>
                                  <a:pt x="491005" y="922479"/>
                                </a:lnTo>
                                <a:lnTo>
                                  <a:pt x="498779" y="914399"/>
                                </a:lnTo>
                                <a:lnTo>
                                  <a:pt x="491140" y="906357"/>
                                </a:lnTo>
                                <a:close/>
                              </a:path>
                              <a:path w="499109" h="1295400">
                                <a:moveTo>
                                  <a:pt x="454952" y="906357"/>
                                </a:moveTo>
                                <a:lnTo>
                                  <a:pt x="454417" y="906804"/>
                                </a:lnTo>
                                <a:lnTo>
                                  <a:pt x="447385" y="914184"/>
                                </a:lnTo>
                                <a:lnTo>
                                  <a:pt x="447272" y="914399"/>
                                </a:lnTo>
                                <a:lnTo>
                                  <a:pt x="454562" y="922065"/>
                                </a:lnTo>
                                <a:lnTo>
                                  <a:pt x="454688" y="922198"/>
                                </a:lnTo>
                                <a:lnTo>
                                  <a:pt x="462387" y="914184"/>
                                </a:lnTo>
                                <a:lnTo>
                                  <a:pt x="454952" y="906357"/>
                                </a:lnTo>
                                <a:close/>
                              </a:path>
                              <a:path w="499109" h="1295400">
                                <a:moveTo>
                                  <a:pt x="429157" y="895349"/>
                                </a:moveTo>
                                <a:lnTo>
                                  <a:pt x="427212" y="897309"/>
                                </a:lnTo>
                                <a:lnTo>
                                  <a:pt x="411145" y="914184"/>
                                </a:lnTo>
                                <a:lnTo>
                                  <a:pt x="411041" y="914399"/>
                                </a:lnTo>
                                <a:lnTo>
                                  <a:pt x="418331" y="922065"/>
                                </a:lnTo>
                                <a:lnTo>
                                  <a:pt x="426046" y="914022"/>
                                </a:lnTo>
                                <a:lnTo>
                                  <a:pt x="418765" y="906357"/>
                                </a:lnTo>
                                <a:lnTo>
                                  <a:pt x="433399" y="906357"/>
                                </a:lnTo>
                                <a:lnTo>
                                  <a:pt x="436525" y="903098"/>
                                </a:lnTo>
                                <a:lnTo>
                                  <a:pt x="429157" y="895349"/>
                                </a:lnTo>
                                <a:close/>
                              </a:path>
                              <a:path w="499109" h="1295400">
                                <a:moveTo>
                                  <a:pt x="16434" y="901540"/>
                                </a:moveTo>
                                <a:lnTo>
                                  <a:pt x="8495" y="909899"/>
                                </a:lnTo>
                                <a:lnTo>
                                  <a:pt x="18852" y="920419"/>
                                </a:lnTo>
                                <a:lnTo>
                                  <a:pt x="26741" y="912123"/>
                                </a:lnTo>
                                <a:lnTo>
                                  <a:pt x="16434" y="901540"/>
                                </a:lnTo>
                                <a:close/>
                              </a:path>
                              <a:path w="499109" h="1295400">
                                <a:moveTo>
                                  <a:pt x="37236" y="901128"/>
                                </a:moveTo>
                                <a:lnTo>
                                  <a:pt x="36805" y="901540"/>
                                </a:lnTo>
                                <a:lnTo>
                                  <a:pt x="26741" y="912123"/>
                                </a:lnTo>
                                <a:lnTo>
                                  <a:pt x="34821" y="920419"/>
                                </a:lnTo>
                                <a:lnTo>
                                  <a:pt x="34690" y="920419"/>
                                </a:lnTo>
                                <a:lnTo>
                                  <a:pt x="45252" y="909299"/>
                                </a:lnTo>
                                <a:lnTo>
                                  <a:pt x="37236" y="901128"/>
                                </a:lnTo>
                                <a:close/>
                              </a:path>
                              <a:path w="499109" h="1295400">
                                <a:moveTo>
                                  <a:pt x="73900" y="900631"/>
                                </a:moveTo>
                                <a:lnTo>
                                  <a:pt x="63329" y="911748"/>
                                </a:lnTo>
                                <a:lnTo>
                                  <a:pt x="71310" y="919964"/>
                                </a:lnTo>
                                <a:lnTo>
                                  <a:pt x="81901" y="908813"/>
                                </a:lnTo>
                                <a:lnTo>
                                  <a:pt x="73900" y="900631"/>
                                </a:lnTo>
                                <a:close/>
                              </a:path>
                              <a:path w="499109" h="1295400">
                                <a:moveTo>
                                  <a:pt x="89514" y="900797"/>
                                </a:moveTo>
                                <a:lnTo>
                                  <a:pt x="81901" y="908813"/>
                                </a:lnTo>
                                <a:lnTo>
                                  <a:pt x="92270" y="919414"/>
                                </a:lnTo>
                                <a:lnTo>
                                  <a:pt x="99842" y="911452"/>
                                </a:lnTo>
                                <a:lnTo>
                                  <a:pt x="89514" y="900797"/>
                                </a:lnTo>
                                <a:close/>
                              </a:path>
                              <a:path w="499109" h="1295400">
                                <a:moveTo>
                                  <a:pt x="376691" y="900158"/>
                                </a:moveTo>
                                <a:lnTo>
                                  <a:pt x="376420" y="900384"/>
                                </a:lnTo>
                                <a:lnTo>
                                  <a:pt x="368863" y="908146"/>
                                </a:lnTo>
                                <a:lnTo>
                                  <a:pt x="379363" y="919187"/>
                                </a:lnTo>
                                <a:lnTo>
                                  <a:pt x="387168" y="911189"/>
                                </a:lnTo>
                                <a:lnTo>
                                  <a:pt x="376691" y="900158"/>
                                </a:lnTo>
                                <a:close/>
                              </a:path>
                              <a:path w="499109" h="1295400">
                                <a:moveTo>
                                  <a:pt x="361093" y="899975"/>
                                </a:moveTo>
                                <a:lnTo>
                                  <a:pt x="351058" y="910270"/>
                                </a:lnTo>
                                <a:lnTo>
                                  <a:pt x="350598" y="910786"/>
                                </a:lnTo>
                                <a:lnTo>
                                  <a:pt x="358349" y="918946"/>
                                </a:lnTo>
                                <a:lnTo>
                                  <a:pt x="368863" y="908146"/>
                                </a:lnTo>
                                <a:lnTo>
                                  <a:pt x="361093" y="899975"/>
                                </a:lnTo>
                                <a:close/>
                              </a:path>
                              <a:path w="499109" h="1295400">
                                <a:moveTo>
                                  <a:pt x="397713" y="900384"/>
                                </a:moveTo>
                                <a:lnTo>
                                  <a:pt x="387168" y="911189"/>
                                </a:lnTo>
                                <a:lnTo>
                                  <a:pt x="394536" y="918946"/>
                                </a:lnTo>
                                <a:lnTo>
                                  <a:pt x="394403" y="918946"/>
                                </a:lnTo>
                                <a:lnTo>
                                  <a:pt x="405023" y="908146"/>
                                </a:lnTo>
                                <a:lnTo>
                                  <a:pt x="404669" y="907699"/>
                                </a:lnTo>
                                <a:lnTo>
                                  <a:pt x="397713" y="900384"/>
                                </a:lnTo>
                                <a:close/>
                              </a:path>
                              <a:path w="499109" h="1295400">
                                <a:moveTo>
                                  <a:pt x="324414" y="899504"/>
                                </a:moveTo>
                                <a:lnTo>
                                  <a:pt x="313921" y="910270"/>
                                </a:lnTo>
                                <a:lnTo>
                                  <a:pt x="321715" y="918476"/>
                                </a:lnTo>
                                <a:lnTo>
                                  <a:pt x="332207" y="907699"/>
                                </a:lnTo>
                                <a:lnTo>
                                  <a:pt x="324414" y="899504"/>
                                </a:lnTo>
                                <a:close/>
                              </a:path>
                              <a:path w="499109" h="1295400">
                                <a:moveTo>
                                  <a:pt x="303398" y="899191"/>
                                </a:moveTo>
                                <a:lnTo>
                                  <a:pt x="295550" y="907251"/>
                                </a:lnTo>
                                <a:lnTo>
                                  <a:pt x="306075" y="918319"/>
                                </a:lnTo>
                                <a:lnTo>
                                  <a:pt x="313921" y="910270"/>
                                </a:lnTo>
                                <a:lnTo>
                                  <a:pt x="303398" y="899191"/>
                                </a:lnTo>
                                <a:close/>
                              </a:path>
                              <a:path w="499109" h="1295400">
                                <a:moveTo>
                                  <a:pt x="292973" y="909899"/>
                                </a:moveTo>
                                <a:lnTo>
                                  <a:pt x="277381" y="909899"/>
                                </a:lnTo>
                                <a:lnTo>
                                  <a:pt x="285081" y="918006"/>
                                </a:lnTo>
                                <a:lnTo>
                                  <a:pt x="292973" y="909899"/>
                                </a:lnTo>
                                <a:close/>
                              </a:path>
                              <a:path w="499109" h="1295400">
                                <a:moveTo>
                                  <a:pt x="266764" y="898720"/>
                                </a:moveTo>
                                <a:lnTo>
                                  <a:pt x="258894" y="906804"/>
                                </a:lnTo>
                                <a:lnTo>
                                  <a:pt x="269397" y="917849"/>
                                </a:lnTo>
                                <a:lnTo>
                                  <a:pt x="277146" y="909899"/>
                                </a:lnTo>
                                <a:lnTo>
                                  <a:pt x="277381" y="909899"/>
                                </a:lnTo>
                                <a:lnTo>
                                  <a:pt x="266764" y="898720"/>
                                </a:lnTo>
                                <a:close/>
                              </a:path>
                              <a:path w="499109" h="1295400">
                                <a:moveTo>
                                  <a:pt x="251058" y="898564"/>
                                </a:moveTo>
                                <a:lnTo>
                                  <a:pt x="241068" y="908813"/>
                                </a:lnTo>
                                <a:lnTo>
                                  <a:pt x="240624" y="909299"/>
                                </a:lnTo>
                                <a:lnTo>
                                  <a:pt x="248447" y="917535"/>
                                </a:lnTo>
                                <a:lnTo>
                                  <a:pt x="258894" y="906804"/>
                                </a:lnTo>
                                <a:lnTo>
                                  <a:pt x="251058" y="898564"/>
                                </a:lnTo>
                                <a:close/>
                              </a:path>
                              <a:path w="499109" h="1295400">
                                <a:moveTo>
                                  <a:pt x="230130" y="898250"/>
                                </a:moveTo>
                                <a:lnTo>
                                  <a:pt x="222238" y="906357"/>
                                </a:lnTo>
                                <a:lnTo>
                                  <a:pt x="232719" y="917378"/>
                                </a:lnTo>
                                <a:lnTo>
                                  <a:pt x="240593" y="909299"/>
                                </a:lnTo>
                                <a:lnTo>
                                  <a:pt x="240162" y="908813"/>
                                </a:lnTo>
                                <a:lnTo>
                                  <a:pt x="230130" y="898250"/>
                                </a:lnTo>
                                <a:close/>
                              </a:path>
                              <a:path w="499109" h="1295400">
                                <a:moveTo>
                                  <a:pt x="214379" y="898093"/>
                                </a:moveTo>
                                <a:lnTo>
                                  <a:pt x="204434" y="908296"/>
                                </a:lnTo>
                                <a:lnTo>
                                  <a:pt x="203975" y="908813"/>
                                </a:lnTo>
                                <a:lnTo>
                                  <a:pt x="211813" y="917065"/>
                                </a:lnTo>
                                <a:lnTo>
                                  <a:pt x="222238" y="906357"/>
                                </a:lnTo>
                                <a:lnTo>
                                  <a:pt x="214379" y="898093"/>
                                </a:lnTo>
                                <a:close/>
                              </a:path>
                              <a:path w="499109" h="1295400">
                                <a:moveTo>
                                  <a:pt x="193496" y="897780"/>
                                </a:moveTo>
                                <a:lnTo>
                                  <a:pt x="185581" y="905910"/>
                                </a:lnTo>
                                <a:lnTo>
                                  <a:pt x="196040" y="916908"/>
                                </a:lnTo>
                                <a:lnTo>
                                  <a:pt x="203931" y="908813"/>
                                </a:lnTo>
                                <a:lnTo>
                                  <a:pt x="203485" y="908296"/>
                                </a:lnTo>
                                <a:lnTo>
                                  <a:pt x="193496" y="897780"/>
                                </a:lnTo>
                                <a:close/>
                              </a:path>
                              <a:path w="499109" h="1295400">
                                <a:moveTo>
                                  <a:pt x="177701" y="897623"/>
                                </a:moveTo>
                                <a:lnTo>
                                  <a:pt x="167297" y="908296"/>
                                </a:lnTo>
                                <a:lnTo>
                                  <a:pt x="175179" y="916595"/>
                                </a:lnTo>
                                <a:lnTo>
                                  <a:pt x="185581" y="905910"/>
                                </a:lnTo>
                                <a:lnTo>
                                  <a:pt x="177701" y="897623"/>
                                </a:lnTo>
                                <a:close/>
                              </a:path>
                              <a:path w="499109" h="1295400">
                                <a:moveTo>
                                  <a:pt x="156862" y="897309"/>
                                </a:moveTo>
                                <a:lnTo>
                                  <a:pt x="148925" y="905462"/>
                                </a:lnTo>
                                <a:lnTo>
                                  <a:pt x="159362" y="916438"/>
                                </a:lnTo>
                                <a:lnTo>
                                  <a:pt x="167297" y="908296"/>
                                </a:lnTo>
                                <a:lnTo>
                                  <a:pt x="156862" y="897309"/>
                                </a:lnTo>
                                <a:close/>
                              </a:path>
                              <a:path w="499109" h="1295400">
                                <a:moveTo>
                                  <a:pt x="118379" y="891960"/>
                                </a:moveTo>
                                <a:lnTo>
                                  <a:pt x="99842" y="911452"/>
                                </a:lnTo>
                                <a:lnTo>
                                  <a:pt x="102915" y="914623"/>
                                </a:lnTo>
                                <a:lnTo>
                                  <a:pt x="113666" y="903580"/>
                                </a:lnTo>
                                <a:lnTo>
                                  <a:pt x="110550" y="900384"/>
                                </a:lnTo>
                                <a:lnTo>
                                  <a:pt x="116777" y="900384"/>
                                </a:lnTo>
                                <a:lnTo>
                                  <a:pt x="121678" y="895349"/>
                                </a:lnTo>
                                <a:lnTo>
                                  <a:pt x="118379" y="891960"/>
                                </a:lnTo>
                                <a:close/>
                              </a:path>
                              <a:path w="499109" h="1295400">
                                <a:moveTo>
                                  <a:pt x="422" y="901699"/>
                                </a:moveTo>
                                <a:lnTo>
                                  <a:pt x="4108" y="914022"/>
                                </a:lnTo>
                                <a:lnTo>
                                  <a:pt x="4221" y="914399"/>
                                </a:lnTo>
                                <a:lnTo>
                                  <a:pt x="8495" y="909899"/>
                                </a:lnTo>
                                <a:lnTo>
                                  <a:pt x="422" y="901699"/>
                                </a:lnTo>
                                <a:close/>
                              </a:path>
                              <a:path w="499109" h="1295400">
                                <a:moveTo>
                                  <a:pt x="145347" y="901699"/>
                                </a:moveTo>
                                <a:lnTo>
                                  <a:pt x="136706" y="910786"/>
                                </a:lnTo>
                                <a:lnTo>
                                  <a:pt x="140224" y="914399"/>
                                </a:lnTo>
                                <a:lnTo>
                                  <a:pt x="148925" y="905462"/>
                                </a:lnTo>
                                <a:lnTo>
                                  <a:pt x="145347" y="901699"/>
                                </a:lnTo>
                                <a:close/>
                              </a:path>
                              <a:path w="499109" h="1295400">
                                <a:moveTo>
                                  <a:pt x="412878" y="900158"/>
                                </a:moveTo>
                                <a:lnTo>
                                  <a:pt x="405463" y="907699"/>
                                </a:lnTo>
                                <a:lnTo>
                                  <a:pt x="405094" y="908146"/>
                                </a:lnTo>
                                <a:lnTo>
                                  <a:pt x="411041" y="914399"/>
                                </a:lnTo>
                                <a:lnTo>
                                  <a:pt x="411145" y="914184"/>
                                </a:lnTo>
                                <a:lnTo>
                                  <a:pt x="418598" y="906357"/>
                                </a:lnTo>
                                <a:lnTo>
                                  <a:pt x="418765" y="906357"/>
                                </a:lnTo>
                                <a:lnTo>
                                  <a:pt x="412878" y="900158"/>
                                </a:lnTo>
                                <a:close/>
                              </a:path>
                              <a:path w="499109" h="1295400">
                                <a:moveTo>
                                  <a:pt x="444229" y="895067"/>
                                </a:moveTo>
                                <a:lnTo>
                                  <a:pt x="436525" y="903098"/>
                                </a:lnTo>
                                <a:lnTo>
                                  <a:pt x="447272" y="914399"/>
                                </a:lnTo>
                                <a:lnTo>
                                  <a:pt x="447385" y="914184"/>
                                </a:lnTo>
                                <a:lnTo>
                                  <a:pt x="454843" y="906357"/>
                                </a:lnTo>
                                <a:lnTo>
                                  <a:pt x="454528" y="905910"/>
                                </a:lnTo>
                                <a:lnTo>
                                  <a:pt x="444229" y="895067"/>
                                </a:lnTo>
                                <a:close/>
                              </a:path>
                              <a:path w="499109" h="1295400">
                                <a:moveTo>
                                  <a:pt x="480685" y="895349"/>
                                </a:moveTo>
                                <a:lnTo>
                                  <a:pt x="480479" y="895349"/>
                                </a:lnTo>
                                <a:lnTo>
                                  <a:pt x="472895" y="903245"/>
                                </a:lnTo>
                                <a:lnTo>
                                  <a:pt x="483503" y="914399"/>
                                </a:lnTo>
                                <a:lnTo>
                                  <a:pt x="483675" y="914184"/>
                                </a:lnTo>
                                <a:lnTo>
                                  <a:pt x="491139" y="906357"/>
                                </a:lnTo>
                                <a:lnTo>
                                  <a:pt x="480685" y="895349"/>
                                </a:lnTo>
                                <a:close/>
                              </a:path>
                              <a:path w="499109" h="1295400">
                                <a:moveTo>
                                  <a:pt x="495580" y="901699"/>
                                </a:moveTo>
                                <a:lnTo>
                                  <a:pt x="491140" y="906357"/>
                                </a:lnTo>
                                <a:lnTo>
                                  <a:pt x="498779" y="914399"/>
                                </a:lnTo>
                                <a:lnTo>
                                  <a:pt x="495580" y="901699"/>
                                </a:lnTo>
                                <a:close/>
                              </a:path>
                              <a:path w="499109" h="1295400">
                                <a:moveTo>
                                  <a:pt x="465388" y="895349"/>
                                </a:moveTo>
                                <a:lnTo>
                                  <a:pt x="463463" y="897309"/>
                                </a:lnTo>
                                <a:lnTo>
                                  <a:pt x="455269" y="905910"/>
                                </a:lnTo>
                                <a:lnTo>
                                  <a:pt x="454952" y="906357"/>
                                </a:lnTo>
                                <a:lnTo>
                                  <a:pt x="462387" y="914184"/>
                                </a:lnTo>
                                <a:lnTo>
                                  <a:pt x="472895" y="903245"/>
                                </a:lnTo>
                                <a:lnTo>
                                  <a:pt x="465388" y="895349"/>
                                </a:lnTo>
                                <a:close/>
                              </a:path>
                              <a:path w="499109" h="1295400">
                                <a:moveTo>
                                  <a:pt x="433399" y="906357"/>
                                </a:moveTo>
                                <a:lnTo>
                                  <a:pt x="418765" y="906357"/>
                                </a:lnTo>
                                <a:lnTo>
                                  <a:pt x="426046" y="914022"/>
                                </a:lnTo>
                                <a:lnTo>
                                  <a:pt x="433399" y="906357"/>
                                </a:lnTo>
                                <a:close/>
                              </a:path>
                              <a:path w="499109" h="1295400">
                                <a:moveTo>
                                  <a:pt x="8409" y="893300"/>
                                </a:moveTo>
                                <a:lnTo>
                                  <a:pt x="422" y="901699"/>
                                </a:lnTo>
                                <a:lnTo>
                                  <a:pt x="8495" y="909899"/>
                                </a:lnTo>
                                <a:lnTo>
                                  <a:pt x="16434" y="901540"/>
                                </a:lnTo>
                                <a:lnTo>
                                  <a:pt x="8409" y="893300"/>
                                </a:lnTo>
                                <a:close/>
                              </a:path>
                              <a:path w="499109" h="1295400">
                                <a:moveTo>
                                  <a:pt x="45021" y="892901"/>
                                </a:moveTo>
                                <a:lnTo>
                                  <a:pt x="37512" y="900797"/>
                                </a:lnTo>
                                <a:lnTo>
                                  <a:pt x="37236" y="901128"/>
                                </a:lnTo>
                                <a:lnTo>
                                  <a:pt x="45252" y="909299"/>
                                </a:lnTo>
                                <a:lnTo>
                                  <a:pt x="53013" y="901128"/>
                                </a:lnTo>
                                <a:lnTo>
                                  <a:pt x="45021" y="892901"/>
                                </a:lnTo>
                                <a:close/>
                              </a:path>
                              <a:path w="499109" h="1295400">
                                <a:moveTo>
                                  <a:pt x="81553" y="892584"/>
                                </a:moveTo>
                                <a:lnTo>
                                  <a:pt x="73900" y="900631"/>
                                </a:lnTo>
                                <a:lnTo>
                                  <a:pt x="81901" y="908813"/>
                                </a:lnTo>
                                <a:lnTo>
                                  <a:pt x="89514" y="900797"/>
                                </a:lnTo>
                                <a:lnTo>
                                  <a:pt x="81553" y="892584"/>
                                </a:lnTo>
                                <a:close/>
                              </a:path>
                              <a:path w="499109" h="1295400">
                                <a:moveTo>
                                  <a:pt x="368905" y="891960"/>
                                </a:moveTo>
                                <a:lnTo>
                                  <a:pt x="361093" y="899975"/>
                                </a:lnTo>
                                <a:lnTo>
                                  <a:pt x="368863" y="908146"/>
                                </a:lnTo>
                                <a:lnTo>
                                  <a:pt x="376640" y="900158"/>
                                </a:lnTo>
                                <a:lnTo>
                                  <a:pt x="376517" y="899975"/>
                                </a:lnTo>
                                <a:lnTo>
                                  <a:pt x="368905" y="891960"/>
                                </a:lnTo>
                                <a:close/>
                              </a:path>
                              <a:path w="499109" h="1295400">
                                <a:moveTo>
                                  <a:pt x="405507" y="892397"/>
                                </a:moveTo>
                                <a:lnTo>
                                  <a:pt x="397713" y="900384"/>
                                </a:lnTo>
                                <a:lnTo>
                                  <a:pt x="405094" y="908146"/>
                                </a:lnTo>
                                <a:lnTo>
                                  <a:pt x="405463" y="907699"/>
                                </a:lnTo>
                                <a:lnTo>
                                  <a:pt x="412878" y="900158"/>
                                </a:lnTo>
                                <a:lnTo>
                                  <a:pt x="405507" y="892397"/>
                                </a:lnTo>
                                <a:close/>
                              </a:path>
                              <a:path w="499109" h="1295400">
                                <a:moveTo>
                                  <a:pt x="332249" y="891467"/>
                                </a:moveTo>
                                <a:lnTo>
                                  <a:pt x="324414" y="899504"/>
                                </a:lnTo>
                                <a:lnTo>
                                  <a:pt x="332207" y="907699"/>
                                </a:lnTo>
                                <a:lnTo>
                                  <a:pt x="340032" y="899661"/>
                                </a:lnTo>
                                <a:lnTo>
                                  <a:pt x="332249" y="891467"/>
                                </a:lnTo>
                                <a:close/>
                              </a:path>
                              <a:path w="499109" h="1295400">
                                <a:moveTo>
                                  <a:pt x="295593" y="890974"/>
                                </a:moveTo>
                                <a:lnTo>
                                  <a:pt x="287736" y="899034"/>
                                </a:lnTo>
                                <a:lnTo>
                                  <a:pt x="295550" y="907251"/>
                                </a:lnTo>
                                <a:lnTo>
                                  <a:pt x="303398" y="899191"/>
                                </a:lnTo>
                                <a:lnTo>
                                  <a:pt x="295593" y="890974"/>
                                </a:lnTo>
                                <a:close/>
                              </a:path>
                              <a:path w="499109" h="1295400">
                                <a:moveTo>
                                  <a:pt x="269397" y="879749"/>
                                </a:moveTo>
                                <a:lnTo>
                                  <a:pt x="251058" y="898564"/>
                                </a:lnTo>
                                <a:lnTo>
                                  <a:pt x="258894" y="906804"/>
                                </a:lnTo>
                                <a:lnTo>
                                  <a:pt x="266764" y="898720"/>
                                </a:lnTo>
                                <a:lnTo>
                                  <a:pt x="259010" y="890557"/>
                                </a:lnTo>
                                <a:lnTo>
                                  <a:pt x="274711" y="890557"/>
                                </a:lnTo>
                                <a:lnTo>
                                  <a:pt x="277222" y="887978"/>
                                </a:lnTo>
                                <a:lnTo>
                                  <a:pt x="269397" y="879749"/>
                                </a:lnTo>
                                <a:close/>
                              </a:path>
                              <a:path w="499109" h="1295400">
                                <a:moveTo>
                                  <a:pt x="222333" y="890041"/>
                                </a:moveTo>
                                <a:lnTo>
                                  <a:pt x="221725" y="890557"/>
                                </a:lnTo>
                                <a:lnTo>
                                  <a:pt x="214379" y="898093"/>
                                </a:lnTo>
                                <a:lnTo>
                                  <a:pt x="222238" y="906357"/>
                                </a:lnTo>
                                <a:lnTo>
                                  <a:pt x="230130" y="898250"/>
                                </a:lnTo>
                                <a:lnTo>
                                  <a:pt x="222333" y="890041"/>
                                </a:lnTo>
                                <a:close/>
                              </a:path>
                              <a:path w="499109" h="1295400">
                                <a:moveTo>
                                  <a:pt x="185625" y="889493"/>
                                </a:moveTo>
                                <a:lnTo>
                                  <a:pt x="177701" y="897623"/>
                                </a:lnTo>
                                <a:lnTo>
                                  <a:pt x="185581" y="905910"/>
                                </a:lnTo>
                                <a:lnTo>
                                  <a:pt x="193496" y="897780"/>
                                </a:lnTo>
                                <a:lnTo>
                                  <a:pt x="185625" y="889493"/>
                                </a:lnTo>
                                <a:close/>
                              </a:path>
                              <a:path w="499109" h="1295400">
                                <a:moveTo>
                                  <a:pt x="153194" y="893447"/>
                                </a:moveTo>
                                <a:lnTo>
                                  <a:pt x="145347" y="901699"/>
                                </a:lnTo>
                                <a:lnTo>
                                  <a:pt x="148925" y="905462"/>
                                </a:lnTo>
                                <a:lnTo>
                                  <a:pt x="156862" y="897309"/>
                                </a:lnTo>
                                <a:lnTo>
                                  <a:pt x="153194" y="893447"/>
                                </a:lnTo>
                                <a:close/>
                              </a:path>
                              <a:path w="499109" h="1295400">
                                <a:moveTo>
                                  <a:pt x="108273" y="881580"/>
                                </a:moveTo>
                                <a:lnTo>
                                  <a:pt x="107766" y="881580"/>
                                </a:lnTo>
                                <a:lnTo>
                                  <a:pt x="100095" y="889657"/>
                                </a:lnTo>
                                <a:lnTo>
                                  <a:pt x="113666" y="903580"/>
                                </a:lnTo>
                                <a:lnTo>
                                  <a:pt x="116777" y="900384"/>
                                </a:lnTo>
                                <a:lnTo>
                                  <a:pt x="110367" y="900384"/>
                                </a:lnTo>
                                <a:lnTo>
                                  <a:pt x="118377" y="891960"/>
                                </a:lnTo>
                                <a:lnTo>
                                  <a:pt x="108273" y="881580"/>
                                </a:lnTo>
                                <a:close/>
                              </a:path>
                              <a:path w="499109" h="1295400">
                                <a:moveTo>
                                  <a:pt x="473020" y="887279"/>
                                </a:moveTo>
                                <a:lnTo>
                                  <a:pt x="465600" y="895067"/>
                                </a:lnTo>
                                <a:lnTo>
                                  <a:pt x="465388" y="895349"/>
                                </a:lnTo>
                                <a:lnTo>
                                  <a:pt x="472895" y="903245"/>
                                </a:lnTo>
                                <a:lnTo>
                                  <a:pt x="480479" y="895349"/>
                                </a:lnTo>
                                <a:lnTo>
                                  <a:pt x="480685" y="895349"/>
                                </a:lnTo>
                                <a:lnTo>
                                  <a:pt x="473020" y="887279"/>
                                </a:lnTo>
                                <a:close/>
                              </a:path>
                              <a:path w="499109" h="1295400">
                                <a:moveTo>
                                  <a:pt x="436832" y="887279"/>
                                </a:moveTo>
                                <a:lnTo>
                                  <a:pt x="436522" y="887530"/>
                                </a:lnTo>
                                <a:lnTo>
                                  <a:pt x="429347" y="895067"/>
                                </a:lnTo>
                                <a:lnTo>
                                  <a:pt x="429157" y="895349"/>
                                </a:lnTo>
                                <a:lnTo>
                                  <a:pt x="436525" y="903098"/>
                                </a:lnTo>
                                <a:lnTo>
                                  <a:pt x="444229" y="895067"/>
                                </a:lnTo>
                                <a:lnTo>
                                  <a:pt x="436832" y="887279"/>
                                </a:lnTo>
                                <a:close/>
                              </a:path>
                              <a:path w="499109" h="1295400">
                                <a:moveTo>
                                  <a:pt x="4221" y="888999"/>
                                </a:moveTo>
                                <a:lnTo>
                                  <a:pt x="422" y="888999"/>
                                </a:lnTo>
                                <a:lnTo>
                                  <a:pt x="422" y="901699"/>
                                </a:lnTo>
                                <a:lnTo>
                                  <a:pt x="8409" y="893300"/>
                                </a:lnTo>
                                <a:lnTo>
                                  <a:pt x="4221" y="888999"/>
                                </a:lnTo>
                                <a:close/>
                              </a:path>
                              <a:path w="499109" h="1295400">
                                <a:moveTo>
                                  <a:pt x="138545" y="878024"/>
                                </a:moveTo>
                                <a:lnTo>
                                  <a:pt x="130597" y="886189"/>
                                </a:lnTo>
                                <a:lnTo>
                                  <a:pt x="145347" y="901699"/>
                                </a:lnTo>
                                <a:lnTo>
                                  <a:pt x="153194" y="893447"/>
                                </a:lnTo>
                                <a:lnTo>
                                  <a:pt x="138545" y="878024"/>
                                </a:lnTo>
                                <a:close/>
                              </a:path>
                              <a:path w="499109" h="1295400">
                                <a:moveTo>
                                  <a:pt x="18819" y="882354"/>
                                </a:moveTo>
                                <a:lnTo>
                                  <a:pt x="8409" y="893300"/>
                                </a:lnTo>
                                <a:lnTo>
                                  <a:pt x="16434" y="901540"/>
                                </a:lnTo>
                                <a:lnTo>
                                  <a:pt x="26866" y="890557"/>
                                </a:lnTo>
                                <a:lnTo>
                                  <a:pt x="18819" y="882354"/>
                                </a:lnTo>
                                <a:close/>
                              </a:path>
                              <a:path w="499109" h="1295400">
                                <a:moveTo>
                                  <a:pt x="34775" y="882354"/>
                                </a:moveTo>
                                <a:lnTo>
                                  <a:pt x="34377" y="882649"/>
                                </a:lnTo>
                                <a:lnTo>
                                  <a:pt x="26866" y="890557"/>
                                </a:lnTo>
                                <a:lnTo>
                                  <a:pt x="37236" y="901128"/>
                                </a:lnTo>
                                <a:lnTo>
                                  <a:pt x="37512" y="900797"/>
                                </a:lnTo>
                                <a:lnTo>
                                  <a:pt x="45021" y="892901"/>
                                </a:lnTo>
                                <a:lnTo>
                                  <a:pt x="34775" y="882354"/>
                                </a:lnTo>
                                <a:close/>
                              </a:path>
                              <a:path w="499109" h="1295400">
                                <a:moveTo>
                                  <a:pt x="63265" y="873715"/>
                                </a:moveTo>
                                <a:lnTo>
                                  <a:pt x="45021" y="892901"/>
                                </a:lnTo>
                                <a:lnTo>
                                  <a:pt x="53013" y="901128"/>
                                </a:lnTo>
                                <a:lnTo>
                                  <a:pt x="63543" y="890041"/>
                                </a:lnTo>
                                <a:lnTo>
                                  <a:pt x="55621" y="881941"/>
                                </a:lnTo>
                                <a:lnTo>
                                  <a:pt x="71237" y="881941"/>
                                </a:lnTo>
                                <a:lnTo>
                                  <a:pt x="63265" y="873715"/>
                                </a:lnTo>
                                <a:close/>
                              </a:path>
                              <a:path w="499109" h="1295400">
                                <a:moveTo>
                                  <a:pt x="100073" y="873157"/>
                                </a:moveTo>
                                <a:lnTo>
                                  <a:pt x="99496" y="873715"/>
                                </a:lnTo>
                                <a:lnTo>
                                  <a:pt x="81553" y="892584"/>
                                </a:lnTo>
                                <a:lnTo>
                                  <a:pt x="89514" y="900797"/>
                                </a:lnTo>
                                <a:lnTo>
                                  <a:pt x="100095" y="889657"/>
                                </a:lnTo>
                                <a:lnTo>
                                  <a:pt x="92222" y="881580"/>
                                </a:lnTo>
                                <a:lnTo>
                                  <a:pt x="108273" y="881580"/>
                                </a:lnTo>
                                <a:lnTo>
                                  <a:pt x="100073" y="873157"/>
                                </a:lnTo>
                                <a:close/>
                              </a:path>
                              <a:path w="499109" h="1295400">
                                <a:moveTo>
                                  <a:pt x="71237" y="881941"/>
                                </a:moveTo>
                                <a:lnTo>
                                  <a:pt x="63543" y="890041"/>
                                </a:lnTo>
                                <a:lnTo>
                                  <a:pt x="73900" y="900631"/>
                                </a:lnTo>
                                <a:lnTo>
                                  <a:pt x="81553" y="892584"/>
                                </a:lnTo>
                                <a:lnTo>
                                  <a:pt x="71237" y="881941"/>
                                </a:lnTo>
                                <a:close/>
                              </a:path>
                              <a:path w="499109" h="1295400">
                                <a:moveTo>
                                  <a:pt x="395233" y="881580"/>
                                </a:moveTo>
                                <a:lnTo>
                                  <a:pt x="394726" y="881580"/>
                                </a:lnTo>
                                <a:lnTo>
                                  <a:pt x="387022" y="889493"/>
                                </a:lnTo>
                                <a:lnTo>
                                  <a:pt x="387356" y="889493"/>
                                </a:lnTo>
                                <a:lnTo>
                                  <a:pt x="397713" y="900384"/>
                                </a:lnTo>
                                <a:lnTo>
                                  <a:pt x="405507" y="892397"/>
                                </a:lnTo>
                                <a:lnTo>
                                  <a:pt x="395233" y="881580"/>
                                </a:lnTo>
                                <a:close/>
                              </a:path>
                              <a:path w="499109" h="1295400">
                                <a:moveTo>
                                  <a:pt x="379432" y="881160"/>
                                </a:moveTo>
                                <a:lnTo>
                                  <a:pt x="368905" y="891960"/>
                                </a:lnTo>
                                <a:lnTo>
                                  <a:pt x="376691" y="900158"/>
                                </a:lnTo>
                                <a:lnTo>
                                  <a:pt x="376818" y="899975"/>
                                </a:lnTo>
                                <a:lnTo>
                                  <a:pt x="387022" y="889493"/>
                                </a:lnTo>
                                <a:lnTo>
                                  <a:pt x="387356" y="889493"/>
                                </a:lnTo>
                                <a:lnTo>
                                  <a:pt x="379432" y="881160"/>
                                </a:lnTo>
                                <a:close/>
                              </a:path>
                              <a:path w="499109" h="1295400">
                                <a:moveTo>
                                  <a:pt x="416063" y="881580"/>
                                </a:moveTo>
                                <a:lnTo>
                                  <a:pt x="405507" y="892397"/>
                                </a:lnTo>
                                <a:lnTo>
                                  <a:pt x="412878" y="900158"/>
                                </a:lnTo>
                                <a:lnTo>
                                  <a:pt x="423365" y="889493"/>
                                </a:lnTo>
                                <a:lnTo>
                                  <a:pt x="423588" y="889493"/>
                                </a:lnTo>
                                <a:lnTo>
                                  <a:pt x="416063" y="881580"/>
                                </a:lnTo>
                                <a:close/>
                              </a:path>
                              <a:path w="499109" h="1295400">
                                <a:moveTo>
                                  <a:pt x="358349" y="880846"/>
                                </a:moveTo>
                                <a:lnTo>
                                  <a:pt x="350535" y="888872"/>
                                </a:lnTo>
                                <a:lnTo>
                                  <a:pt x="361093" y="899975"/>
                                </a:lnTo>
                                <a:lnTo>
                                  <a:pt x="368905" y="891960"/>
                                </a:lnTo>
                                <a:lnTo>
                                  <a:pt x="358349" y="880846"/>
                                </a:lnTo>
                                <a:close/>
                              </a:path>
                              <a:path w="499109" h="1295400">
                                <a:moveTo>
                                  <a:pt x="342754" y="880690"/>
                                </a:moveTo>
                                <a:lnTo>
                                  <a:pt x="332249" y="891467"/>
                                </a:lnTo>
                                <a:lnTo>
                                  <a:pt x="340032" y="899661"/>
                                </a:lnTo>
                                <a:lnTo>
                                  <a:pt x="350411" y="888999"/>
                                </a:lnTo>
                                <a:lnTo>
                                  <a:pt x="350535" y="888872"/>
                                </a:lnTo>
                                <a:lnTo>
                                  <a:pt x="342754" y="880690"/>
                                </a:lnTo>
                                <a:close/>
                              </a:path>
                              <a:path w="499109" h="1295400">
                                <a:moveTo>
                                  <a:pt x="321715" y="880376"/>
                                </a:moveTo>
                                <a:lnTo>
                                  <a:pt x="313879" y="888425"/>
                                </a:lnTo>
                                <a:lnTo>
                                  <a:pt x="324414" y="899504"/>
                                </a:lnTo>
                                <a:lnTo>
                                  <a:pt x="332249" y="891467"/>
                                </a:lnTo>
                                <a:lnTo>
                                  <a:pt x="321715" y="880376"/>
                                </a:lnTo>
                                <a:close/>
                              </a:path>
                              <a:path w="499109" h="1295400">
                                <a:moveTo>
                                  <a:pt x="306075" y="880219"/>
                                </a:moveTo>
                                <a:lnTo>
                                  <a:pt x="295593" y="890974"/>
                                </a:lnTo>
                                <a:lnTo>
                                  <a:pt x="303398" y="899191"/>
                                </a:lnTo>
                                <a:lnTo>
                                  <a:pt x="313879" y="888425"/>
                                </a:lnTo>
                                <a:lnTo>
                                  <a:pt x="306075" y="880219"/>
                                </a:lnTo>
                                <a:close/>
                              </a:path>
                              <a:path w="499109" h="1295400">
                                <a:moveTo>
                                  <a:pt x="285081" y="879906"/>
                                </a:moveTo>
                                <a:lnTo>
                                  <a:pt x="277222" y="887978"/>
                                </a:lnTo>
                                <a:lnTo>
                                  <a:pt x="287736" y="899034"/>
                                </a:lnTo>
                                <a:lnTo>
                                  <a:pt x="295593" y="890974"/>
                                </a:lnTo>
                                <a:lnTo>
                                  <a:pt x="285081" y="879906"/>
                                </a:lnTo>
                                <a:close/>
                              </a:path>
                              <a:path w="499109" h="1295400">
                                <a:moveTo>
                                  <a:pt x="274711" y="890557"/>
                                </a:moveTo>
                                <a:lnTo>
                                  <a:pt x="259010" y="890557"/>
                                </a:lnTo>
                                <a:lnTo>
                                  <a:pt x="266764" y="898720"/>
                                </a:lnTo>
                                <a:lnTo>
                                  <a:pt x="274711" y="890557"/>
                                </a:lnTo>
                                <a:close/>
                              </a:path>
                              <a:path w="499109" h="1295400">
                                <a:moveTo>
                                  <a:pt x="248447" y="879435"/>
                                </a:moveTo>
                                <a:lnTo>
                                  <a:pt x="240566" y="887530"/>
                                </a:lnTo>
                                <a:lnTo>
                                  <a:pt x="251058" y="898564"/>
                                </a:lnTo>
                                <a:lnTo>
                                  <a:pt x="258862" y="890557"/>
                                </a:lnTo>
                                <a:lnTo>
                                  <a:pt x="259010" y="890557"/>
                                </a:lnTo>
                                <a:lnTo>
                                  <a:pt x="248447" y="879435"/>
                                </a:lnTo>
                                <a:close/>
                              </a:path>
                              <a:path w="499109" h="1295400">
                                <a:moveTo>
                                  <a:pt x="232719" y="879278"/>
                                </a:moveTo>
                                <a:lnTo>
                                  <a:pt x="222602" y="889657"/>
                                </a:lnTo>
                                <a:lnTo>
                                  <a:pt x="222333" y="890041"/>
                                </a:lnTo>
                                <a:lnTo>
                                  <a:pt x="230130" y="898250"/>
                                </a:lnTo>
                                <a:lnTo>
                                  <a:pt x="240566" y="887530"/>
                                </a:lnTo>
                                <a:lnTo>
                                  <a:pt x="232719" y="879278"/>
                                </a:lnTo>
                                <a:close/>
                              </a:path>
                              <a:path w="499109" h="1295400">
                                <a:moveTo>
                                  <a:pt x="211813" y="878965"/>
                                </a:moveTo>
                                <a:lnTo>
                                  <a:pt x="203909" y="887083"/>
                                </a:lnTo>
                                <a:lnTo>
                                  <a:pt x="214379" y="898093"/>
                                </a:lnTo>
                                <a:lnTo>
                                  <a:pt x="222228" y="890041"/>
                                </a:lnTo>
                                <a:lnTo>
                                  <a:pt x="221968" y="889657"/>
                                </a:lnTo>
                                <a:lnTo>
                                  <a:pt x="211813" y="878965"/>
                                </a:lnTo>
                                <a:close/>
                              </a:path>
                              <a:path w="499109" h="1295400">
                                <a:moveTo>
                                  <a:pt x="196040" y="878808"/>
                                </a:moveTo>
                                <a:lnTo>
                                  <a:pt x="185625" y="889493"/>
                                </a:lnTo>
                                <a:lnTo>
                                  <a:pt x="193496" y="897780"/>
                                </a:lnTo>
                                <a:lnTo>
                                  <a:pt x="203909" y="887083"/>
                                </a:lnTo>
                                <a:lnTo>
                                  <a:pt x="196040" y="878808"/>
                                </a:lnTo>
                                <a:close/>
                              </a:path>
                              <a:path w="499109" h="1295400">
                                <a:moveTo>
                                  <a:pt x="175179" y="878495"/>
                                </a:moveTo>
                                <a:lnTo>
                                  <a:pt x="167253" y="886636"/>
                                </a:lnTo>
                                <a:lnTo>
                                  <a:pt x="177701" y="897623"/>
                                </a:lnTo>
                                <a:lnTo>
                                  <a:pt x="185625" y="889493"/>
                                </a:lnTo>
                                <a:lnTo>
                                  <a:pt x="175179" y="878495"/>
                                </a:lnTo>
                                <a:close/>
                              </a:path>
                              <a:path w="499109" h="1295400">
                                <a:moveTo>
                                  <a:pt x="163462" y="882649"/>
                                </a:moveTo>
                                <a:lnTo>
                                  <a:pt x="153194" y="893447"/>
                                </a:lnTo>
                                <a:lnTo>
                                  <a:pt x="156862" y="897309"/>
                                </a:lnTo>
                                <a:lnTo>
                                  <a:pt x="167253" y="886636"/>
                                </a:lnTo>
                                <a:lnTo>
                                  <a:pt x="163462" y="882649"/>
                                </a:lnTo>
                                <a:close/>
                              </a:path>
                              <a:path w="499109" h="1295400">
                                <a:moveTo>
                                  <a:pt x="127231" y="882649"/>
                                </a:moveTo>
                                <a:lnTo>
                                  <a:pt x="118379" y="891960"/>
                                </a:lnTo>
                                <a:lnTo>
                                  <a:pt x="121678" y="895349"/>
                                </a:lnTo>
                                <a:lnTo>
                                  <a:pt x="130597" y="886189"/>
                                </a:lnTo>
                                <a:lnTo>
                                  <a:pt x="127231" y="882649"/>
                                </a:lnTo>
                                <a:close/>
                              </a:path>
                              <a:path w="499109" h="1295400">
                                <a:moveTo>
                                  <a:pt x="431420" y="881580"/>
                                </a:moveTo>
                                <a:lnTo>
                                  <a:pt x="431145" y="881580"/>
                                </a:lnTo>
                                <a:lnTo>
                                  <a:pt x="423365" y="889493"/>
                                </a:lnTo>
                                <a:lnTo>
                                  <a:pt x="423588" y="889493"/>
                                </a:lnTo>
                                <a:lnTo>
                                  <a:pt x="429157" y="895349"/>
                                </a:lnTo>
                                <a:lnTo>
                                  <a:pt x="429347" y="895067"/>
                                </a:lnTo>
                                <a:lnTo>
                                  <a:pt x="436761" y="887279"/>
                                </a:lnTo>
                                <a:lnTo>
                                  <a:pt x="436646" y="887083"/>
                                </a:lnTo>
                                <a:lnTo>
                                  <a:pt x="431420" y="881580"/>
                                </a:lnTo>
                                <a:close/>
                              </a:path>
                              <a:path w="499109" h="1295400">
                                <a:moveTo>
                                  <a:pt x="462412" y="876111"/>
                                </a:moveTo>
                                <a:lnTo>
                                  <a:pt x="454719" y="884131"/>
                                </a:lnTo>
                                <a:lnTo>
                                  <a:pt x="465388" y="895349"/>
                                </a:lnTo>
                                <a:lnTo>
                                  <a:pt x="465600" y="895067"/>
                                </a:lnTo>
                                <a:lnTo>
                                  <a:pt x="473020" y="887279"/>
                                </a:lnTo>
                                <a:lnTo>
                                  <a:pt x="462412" y="876111"/>
                                </a:lnTo>
                                <a:close/>
                              </a:path>
                              <a:path w="499109" h="1295400">
                                <a:moveTo>
                                  <a:pt x="483503" y="876299"/>
                                </a:moveTo>
                                <a:lnTo>
                                  <a:pt x="481837" y="878024"/>
                                </a:lnTo>
                                <a:lnTo>
                                  <a:pt x="473020" y="887279"/>
                                </a:lnTo>
                                <a:lnTo>
                                  <a:pt x="480685" y="895349"/>
                                </a:lnTo>
                                <a:lnTo>
                                  <a:pt x="480479" y="895349"/>
                                </a:lnTo>
                                <a:lnTo>
                                  <a:pt x="491102" y="884291"/>
                                </a:lnTo>
                                <a:lnTo>
                                  <a:pt x="483503" y="876299"/>
                                </a:lnTo>
                                <a:close/>
                              </a:path>
                              <a:path w="499109" h="1295400">
                                <a:moveTo>
                                  <a:pt x="447272" y="876299"/>
                                </a:moveTo>
                                <a:lnTo>
                                  <a:pt x="445573" y="878024"/>
                                </a:lnTo>
                                <a:lnTo>
                                  <a:pt x="436948" y="887083"/>
                                </a:lnTo>
                                <a:lnTo>
                                  <a:pt x="436832" y="887279"/>
                                </a:lnTo>
                                <a:lnTo>
                                  <a:pt x="444229" y="895067"/>
                                </a:lnTo>
                                <a:lnTo>
                                  <a:pt x="454719" y="884131"/>
                                </a:lnTo>
                                <a:lnTo>
                                  <a:pt x="447272" y="876299"/>
                                </a:lnTo>
                                <a:close/>
                              </a:path>
                              <a:path w="499109" h="1295400">
                                <a:moveTo>
                                  <a:pt x="26712" y="874053"/>
                                </a:moveTo>
                                <a:lnTo>
                                  <a:pt x="18819" y="882354"/>
                                </a:lnTo>
                                <a:lnTo>
                                  <a:pt x="26866" y="890557"/>
                                </a:lnTo>
                                <a:lnTo>
                                  <a:pt x="34657" y="882354"/>
                                </a:lnTo>
                                <a:lnTo>
                                  <a:pt x="34374" y="881941"/>
                                </a:lnTo>
                                <a:lnTo>
                                  <a:pt x="26712" y="874053"/>
                                </a:lnTo>
                                <a:close/>
                              </a:path>
                              <a:path w="499109" h="1295400">
                                <a:moveTo>
                                  <a:pt x="52960" y="863084"/>
                                </a:moveTo>
                                <a:lnTo>
                                  <a:pt x="45185" y="871270"/>
                                </a:lnTo>
                                <a:lnTo>
                                  <a:pt x="63543" y="890041"/>
                                </a:lnTo>
                                <a:lnTo>
                                  <a:pt x="71237" y="881941"/>
                                </a:lnTo>
                                <a:lnTo>
                                  <a:pt x="55443" y="881941"/>
                                </a:lnTo>
                                <a:lnTo>
                                  <a:pt x="63265" y="873715"/>
                                </a:lnTo>
                                <a:lnTo>
                                  <a:pt x="52960" y="863084"/>
                                </a:lnTo>
                                <a:close/>
                              </a:path>
                              <a:path w="499109" h="1295400">
                                <a:moveTo>
                                  <a:pt x="89700" y="862502"/>
                                </a:moveTo>
                                <a:lnTo>
                                  <a:pt x="81767" y="870854"/>
                                </a:lnTo>
                                <a:lnTo>
                                  <a:pt x="100095" y="889657"/>
                                </a:lnTo>
                                <a:lnTo>
                                  <a:pt x="107766" y="881580"/>
                                </a:lnTo>
                                <a:lnTo>
                                  <a:pt x="92017" y="881580"/>
                                </a:lnTo>
                                <a:lnTo>
                                  <a:pt x="100027" y="873157"/>
                                </a:lnTo>
                                <a:lnTo>
                                  <a:pt x="99593" y="872664"/>
                                </a:lnTo>
                                <a:lnTo>
                                  <a:pt x="89700" y="862502"/>
                                </a:lnTo>
                                <a:close/>
                              </a:path>
                              <a:path w="499109" h="1295400">
                                <a:moveTo>
                                  <a:pt x="387233" y="873157"/>
                                </a:moveTo>
                                <a:lnTo>
                                  <a:pt x="379432" y="881160"/>
                                </a:lnTo>
                                <a:lnTo>
                                  <a:pt x="387356" y="889493"/>
                                </a:lnTo>
                                <a:lnTo>
                                  <a:pt x="387022" y="889493"/>
                                </a:lnTo>
                                <a:lnTo>
                                  <a:pt x="394726" y="881580"/>
                                </a:lnTo>
                                <a:lnTo>
                                  <a:pt x="395233" y="881580"/>
                                </a:lnTo>
                                <a:lnTo>
                                  <a:pt x="387233" y="873157"/>
                                </a:lnTo>
                                <a:close/>
                              </a:path>
                              <a:path w="499109" h="1295400">
                                <a:moveTo>
                                  <a:pt x="434413" y="862777"/>
                                </a:moveTo>
                                <a:lnTo>
                                  <a:pt x="416063" y="881580"/>
                                </a:lnTo>
                                <a:lnTo>
                                  <a:pt x="423588" y="889493"/>
                                </a:lnTo>
                                <a:lnTo>
                                  <a:pt x="423365" y="889493"/>
                                </a:lnTo>
                                <a:lnTo>
                                  <a:pt x="431145" y="881580"/>
                                </a:lnTo>
                                <a:lnTo>
                                  <a:pt x="431420" y="881580"/>
                                </a:lnTo>
                                <a:lnTo>
                                  <a:pt x="423950" y="873715"/>
                                </a:lnTo>
                                <a:lnTo>
                                  <a:pt x="438879" y="873715"/>
                                </a:lnTo>
                                <a:lnTo>
                                  <a:pt x="441854" y="870690"/>
                                </a:lnTo>
                                <a:lnTo>
                                  <a:pt x="441751" y="870493"/>
                                </a:lnTo>
                                <a:lnTo>
                                  <a:pt x="434413" y="862777"/>
                                </a:lnTo>
                                <a:close/>
                              </a:path>
                              <a:path w="499109" h="1295400">
                                <a:moveTo>
                                  <a:pt x="498779" y="876299"/>
                                </a:moveTo>
                                <a:lnTo>
                                  <a:pt x="491102" y="884291"/>
                                </a:lnTo>
                                <a:lnTo>
                                  <a:pt x="495459" y="888872"/>
                                </a:lnTo>
                                <a:lnTo>
                                  <a:pt x="495580" y="888999"/>
                                </a:lnTo>
                                <a:lnTo>
                                  <a:pt x="498779" y="888999"/>
                                </a:lnTo>
                                <a:lnTo>
                                  <a:pt x="498779" y="876299"/>
                                </a:lnTo>
                                <a:close/>
                              </a:path>
                              <a:path w="499109" h="1295400">
                                <a:moveTo>
                                  <a:pt x="350577" y="872664"/>
                                </a:moveTo>
                                <a:lnTo>
                                  <a:pt x="342754" y="880690"/>
                                </a:lnTo>
                                <a:lnTo>
                                  <a:pt x="350535" y="888872"/>
                                </a:lnTo>
                                <a:lnTo>
                                  <a:pt x="358349" y="880846"/>
                                </a:lnTo>
                                <a:lnTo>
                                  <a:pt x="350577" y="872664"/>
                                </a:lnTo>
                                <a:close/>
                              </a:path>
                              <a:path w="499109" h="1295400">
                                <a:moveTo>
                                  <a:pt x="313921" y="872170"/>
                                </a:moveTo>
                                <a:lnTo>
                                  <a:pt x="306075" y="880219"/>
                                </a:lnTo>
                                <a:lnTo>
                                  <a:pt x="313879" y="888425"/>
                                </a:lnTo>
                                <a:lnTo>
                                  <a:pt x="321715" y="880376"/>
                                </a:lnTo>
                                <a:lnTo>
                                  <a:pt x="313921" y="872170"/>
                                </a:lnTo>
                                <a:close/>
                              </a:path>
                              <a:path w="499109" h="1295400">
                                <a:moveTo>
                                  <a:pt x="277265" y="871677"/>
                                </a:moveTo>
                                <a:lnTo>
                                  <a:pt x="269397" y="879749"/>
                                </a:lnTo>
                                <a:lnTo>
                                  <a:pt x="277222" y="887978"/>
                                </a:lnTo>
                                <a:lnTo>
                                  <a:pt x="285081" y="879906"/>
                                </a:lnTo>
                                <a:lnTo>
                                  <a:pt x="277265" y="871677"/>
                                </a:lnTo>
                                <a:close/>
                              </a:path>
                              <a:path w="499109" h="1295400">
                                <a:moveTo>
                                  <a:pt x="251058" y="860464"/>
                                </a:moveTo>
                                <a:lnTo>
                                  <a:pt x="232719" y="879278"/>
                                </a:lnTo>
                                <a:lnTo>
                                  <a:pt x="240566" y="887530"/>
                                </a:lnTo>
                                <a:lnTo>
                                  <a:pt x="248447" y="879435"/>
                                </a:lnTo>
                                <a:lnTo>
                                  <a:pt x="240691" y="871270"/>
                                </a:lnTo>
                                <a:lnTo>
                                  <a:pt x="256396" y="871270"/>
                                </a:lnTo>
                                <a:lnTo>
                                  <a:pt x="258894" y="868704"/>
                                </a:lnTo>
                                <a:lnTo>
                                  <a:pt x="251058" y="860464"/>
                                </a:lnTo>
                                <a:close/>
                              </a:path>
                              <a:path w="499109" h="1295400">
                                <a:moveTo>
                                  <a:pt x="203953" y="870690"/>
                                </a:moveTo>
                                <a:lnTo>
                                  <a:pt x="196040" y="878808"/>
                                </a:lnTo>
                                <a:lnTo>
                                  <a:pt x="203909" y="887083"/>
                                </a:lnTo>
                                <a:lnTo>
                                  <a:pt x="211813" y="878965"/>
                                </a:lnTo>
                                <a:lnTo>
                                  <a:pt x="203953" y="870690"/>
                                </a:lnTo>
                                <a:close/>
                              </a:path>
                              <a:path w="499109" h="1295400">
                                <a:moveTo>
                                  <a:pt x="171298" y="874409"/>
                                </a:moveTo>
                                <a:lnTo>
                                  <a:pt x="163462" y="882649"/>
                                </a:lnTo>
                                <a:lnTo>
                                  <a:pt x="167253" y="886636"/>
                                </a:lnTo>
                                <a:lnTo>
                                  <a:pt x="175179" y="878495"/>
                                </a:lnTo>
                                <a:lnTo>
                                  <a:pt x="171298" y="874409"/>
                                </a:lnTo>
                                <a:close/>
                              </a:path>
                              <a:path w="499109" h="1295400">
                                <a:moveTo>
                                  <a:pt x="135111" y="874409"/>
                                </a:moveTo>
                                <a:lnTo>
                                  <a:pt x="133449" y="876111"/>
                                </a:lnTo>
                                <a:lnTo>
                                  <a:pt x="127231" y="882649"/>
                                </a:lnTo>
                                <a:lnTo>
                                  <a:pt x="130597" y="886189"/>
                                </a:lnTo>
                                <a:lnTo>
                                  <a:pt x="138545" y="878024"/>
                                </a:lnTo>
                                <a:lnTo>
                                  <a:pt x="135111" y="874409"/>
                                </a:lnTo>
                                <a:close/>
                              </a:path>
                              <a:path w="499109" h="1295400">
                                <a:moveTo>
                                  <a:pt x="491141" y="868258"/>
                                </a:moveTo>
                                <a:lnTo>
                                  <a:pt x="483660" y="876111"/>
                                </a:lnTo>
                                <a:lnTo>
                                  <a:pt x="483503" y="876299"/>
                                </a:lnTo>
                                <a:lnTo>
                                  <a:pt x="491102" y="884291"/>
                                </a:lnTo>
                                <a:lnTo>
                                  <a:pt x="498779" y="876299"/>
                                </a:lnTo>
                                <a:lnTo>
                                  <a:pt x="491141" y="868258"/>
                                </a:lnTo>
                                <a:close/>
                              </a:path>
                              <a:path w="499109" h="1295400">
                                <a:moveTo>
                                  <a:pt x="454954" y="868258"/>
                                </a:moveTo>
                                <a:lnTo>
                                  <a:pt x="454446" y="868704"/>
                                </a:lnTo>
                                <a:lnTo>
                                  <a:pt x="447394" y="876111"/>
                                </a:lnTo>
                                <a:lnTo>
                                  <a:pt x="447272" y="876299"/>
                                </a:lnTo>
                                <a:lnTo>
                                  <a:pt x="454719" y="884131"/>
                                </a:lnTo>
                                <a:lnTo>
                                  <a:pt x="462412" y="876111"/>
                                </a:lnTo>
                                <a:lnTo>
                                  <a:pt x="454954" y="868258"/>
                                </a:lnTo>
                                <a:close/>
                              </a:path>
                              <a:path w="499109" h="1295400">
                                <a:moveTo>
                                  <a:pt x="124844" y="863599"/>
                                </a:moveTo>
                                <a:lnTo>
                                  <a:pt x="116985" y="871875"/>
                                </a:lnTo>
                                <a:lnTo>
                                  <a:pt x="127231" y="882649"/>
                                </a:lnTo>
                                <a:lnTo>
                                  <a:pt x="135067" y="874409"/>
                                </a:lnTo>
                                <a:lnTo>
                                  <a:pt x="134774" y="874053"/>
                                </a:lnTo>
                                <a:lnTo>
                                  <a:pt x="124844" y="863599"/>
                                </a:lnTo>
                                <a:close/>
                              </a:path>
                              <a:path w="499109" h="1295400">
                                <a:moveTo>
                                  <a:pt x="156862" y="859209"/>
                                </a:moveTo>
                                <a:lnTo>
                                  <a:pt x="148925" y="867362"/>
                                </a:lnTo>
                                <a:lnTo>
                                  <a:pt x="163462" y="882649"/>
                                </a:lnTo>
                                <a:lnTo>
                                  <a:pt x="171298" y="874409"/>
                                </a:lnTo>
                                <a:lnTo>
                                  <a:pt x="156862" y="859209"/>
                                </a:lnTo>
                                <a:close/>
                              </a:path>
                              <a:path w="499109" h="1295400">
                                <a:moveTo>
                                  <a:pt x="16419" y="863457"/>
                                </a:moveTo>
                                <a:lnTo>
                                  <a:pt x="8611" y="871677"/>
                                </a:lnTo>
                                <a:lnTo>
                                  <a:pt x="8540" y="871875"/>
                                </a:lnTo>
                                <a:lnTo>
                                  <a:pt x="18819" y="882354"/>
                                </a:lnTo>
                                <a:lnTo>
                                  <a:pt x="26712" y="874053"/>
                                </a:lnTo>
                                <a:lnTo>
                                  <a:pt x="16419" y="863457"/>
                                </a:lnTo>
                                <a:close/>
                              </a:path>
                              <a:path w="499109" h="1295400">
                                <a:moveTo>
                                  <a:pt x="37179" y="863084"/>
                                </a:moveTo>
                                <a:lnTo>
                                  <a:pt x="36789" y="863457"/>
                                </a:lnTo>
                                <a:lnTo>
                                  <a:pt x="26712" y="874053"/>
                                </a:lnTo>
                                <a:lnTo>
                                  <a:pt x="34775" y="882354"/>
                                </a:lnTo>
                                <a:lnTo>
                                  <a:pt x="35050" y="881941"/>
                                </a:lnTo>
                                <a:lnTo>
                                  <a:pt x="45185" y="871270"/>
                                </a:lnTo>
                                <a:lnTo>
                                  <a:pt x="37179" y="863084"/>
                                </a:lnTo>
                                <a:close/>
                              </a:path>
                              <a:path w="499109" h="1295400">
                                <a:moveTo>
                                  <a:pt x="81767" y="854354"/>
                                </a:moveTo>
                                <a:lnTo>
                                  <a:pt x="81207" y="854847"/>
                                </a:lnTo>
                                <a:lnTo>
                                  <a:pt x="63265" y="873715"/>
                                </a:lnTo>
                                <a:lnTo>
                                  <a:pt x="71237" y="881941"/>
                                </a:lnTo>
                                <a:lnTo>
                                  <a:pt x="81767" y="870854"/>
                                </a:lnTo>
                                <a:lnTo>
                                  <a:pt x="73894" y="862777"/>
                                </a:lnTo>
                                <a:lnTo>
                                  <a:pt x="89438" y="862777"/>
                                </a:lnTo>
                                <a:lnTo>
                                  <a:pt x="89700" y="862502"/>
                                </a:lnTo>
                                <a:lnTo>
                                  <a:pt x="81767" y="854354"/>
                                </a:lnTo>
                                <a:close/>
                              </a:path>
                              <a:path w="499109" h="1295400">
                                <a:moveTo>
                                  <a:pt x="109116" y="863599"/>
                                </a:moveTo>
                                <a:lnTo>
                                  <a:pt x="100496" y="872664"/>
                                </a:lnTo>
                                <a:lnTo>
                                  <a:pt x="100073" y="873157"/>
                                </a:lnTo>
                                <a:lnTo>
                                  <a:pt x="108273" y="881580"/>
                                </a:lnTo>
                                <a:lnTo>
                                  <a:pt x="107766" y="881580"/>
                                </a:lnTo>
                                <a:lnTo>
                                  <a:pt x="116985" y="871875"/>
                                </a:lnTo>
                                <a:lnTo>
                                  <a:pt x="109116" y="863599"/>
                                </a:lnTo>
                                <a:close/>
                              </a:path>
                              <a:path w="499109" h="1295400">
                                <a:moveTo>
                                  <a:pt x="397771" y="862345"/>
                                </a:moveTo>
                                <a:lnTo>
                                  <a:pt x="387233" y="873157"/>
                                </a:lnTo>
                                <a:lnTo>
                                  <a:pt x="395233" y="881580"/>
                                </a:lnTo>
                                <a:lnTo>
                                  <a:pt x="394726" y="881580"/>
                                </a:lnTo>
                                <a:lnTo>
                                  <a:pt x="405520" y="870493"/>
                                </a:lnTo>
                                <a:lnTo>
                                  <a:pt x="397771" y="862345"/>
                                </a:lnTo>
                                <a:close/>
                              </a:path>
                              <a:path w="499109" h="1295400">
                                <a:moveTo>
                                  <a:pt x="413299" y="862502"/>
                                </a:moveTo>
                                <a:lnTo>
                                  <a:pt x="405520" y="870493"/>
                                </a:lnTo>
                                <a:lnTo>
                                  <a:pt x="416063" y="881580"/>
                                </a:lnTo>
                                <a:lnTo>
                                  <a:pt x="423738" y="873715"/>
                                </a:lnTo>
                                <a:lnTo>
                                  <a:pt x="423950" y="873715"/>
                                </a:lnTo>
                                <a:lnTo>
                                  <a:pt x="413299" y="862502"/>
                                </a:lnTo>
                                <a:close/>
                              </a:path>
                              <a:path w="499109" h="1295400">
                                <a:moveTo>
                                  <a:pt x="438879" y="873715"/>
                                </a:moveTo>
                                <a:lnTo>
                                  <a:pt x="423950" y="873715"/>
                                </a:lnTo>
                                <a:lnTo>
                                  <a:pt x="431420" y="881580"/>
                                </a:lnTo>
                                <a:lnTo>
                                  <a:pt x="431145" y="881580"/>
                                </a:lnTo>
                                <a:lnTo>
                                  <a:pt x="438879" y="873715"/>
                                </a:lnTo>
                                <a:close/>
                              </a:path>
                              <a:path w="499109" h="1295400">
                                <a:moveTo>
                                  <a:pt x="376665" y="862032"/>
                                </a:moveTo>
                                <a:lnTo>
                                  <a:pt x="368863" y="870046"/>
                                </a:lnTo>
                                <a:lnTo>
                                  <a:pt x="379432" y="881160"/>
                                </a:lnTo>
                                <a:lnTo>
                                  <a:pt x="387233" y="873157"/>
                                </a:lnTo>
                                <a:lnTo>
                                  <a:pt x="376665" y="862032"/>
                                </a:lnTo>
                                <a:close/>
                              </a:path>
                              <a:path w="499109" h="1295400">
                                <a:moveTo>
                                  <a:pt x="361093" y="861875"/>
                                </a:moveTo>
                                <a:lnTo>
                                  <a:pt x="350577" y="872664"/>
                                </a:lnTo>
                                <a:lnTo>
                                  <a:pt x="358349" y="880846"/>
                                </a:lnTo>
                                <a:lnTo>
                                  <a:pt x="368863" y="870046"/>
                                </a:lnTo>
                                <a:lnTo>
                                  <a:pt x="361093" y="861875"/>
                                </a:lnTo>
                                <a:close/>
                              </a:path>
                              <a:path w="499109" h="1295400">
                                <a:moveTo>
                                  <a:pt x="340032" y="861561"/>
                                </a:moveTo>
                                <a:lnTo>
                                  <a:pt x="332207" y="869599"/>
                                </a:lnTo>
                                <a:lnTo>
                                  <a:pt x="342754" y="880690"/>
                                </a:lnTo>
                                <a:lnTo>
                                  <a:pt x="350577" y="872664"/>
                                </a:lnTo>
                                <a:lnTo>
                                  <a:pt x="340032" y="861561"/>
                                </a:lnTo>
                                <a:close/>
                              </a:path>
                              <a:path w="499109" h="1295400">
                                <a:moveTo>
                                  <a:pt x="324414" y="861404"/>
                                </a:moveTo>
                                <a:lnTo>
                                  <a:pt x="313921" y="872170"/>
                                </a:lnTo>
                                <a:lnTo>
                                  <a:pt x="321715" y="880376"/>
                                </a:lnTo>
                                <a:lnTo>
                                  <a:pt x="332207" y="869599"/>
                                </a:lnTo>
                                <a:lnTo>
                                  <a:pt x="324414" y="861404"/>
                                </a:lnTo>
                                <a:close/>
                              </a:path>
                              <a:path w="499109" h="1295400">
                                <a:moveTo>
                                  <a:pt x="303398" y="861091"/>
                                </a:moveTo>
                                <a:lnTo>
                                  <a:pt x="295550" y="869151"/>
                                </a:lnTo>
                                <a:lnTo>
                                  <a:pt x="306075" y="880219"/>
                                </a:lnTo>
                                <a:lnTo>
                                  <a:pt x="313921" y="872170"/>
                                </a:lnTo>
                                <a:lnTo>
                                  <a:pt x="303398" y="861091"/>
                                </a:lnTo>
                                <a:close/>
                              </a:path>
                              <a:path w="499109" h="1295400">
                                <a:moveTo>
                                  <a:pt x="287736" y="860934"/>
                                </a:moveTo>
                                <a:lnTo>
                                  <a:pt x="277265" y="871677"/>
                                </a:lnTo>
                                <a:lnTo>
                                  <a:pt x="285081" y="879906"/>
                                </a:lnTo>
                                <a:lnTo>
                                  <a:pt x="295550" y="869151"/>
                                </a:lnTo>
                                <a:lnTo>
                                  <a:pt x="287736" y="860934"/>
                                </a:lnTo>
                                <a:close/>
                              </a:path>
                              <a:path w="499109" h="1295400">
                                <a:moveTo>
                                  <a:pt x="266764" y="860620"/>
                                </a:moveTo>
                                <a:lnTo>
                                  <a:pt x="258894" y="868704"/>
                                </a:lnTo>
                                <a:lnTo>
                                  <a:pt x="269397" y="879749"/>
                                </a:lnTo>
                                <a:lnTo>
                                  <a:pt x="277265" y="871677"/>
                                </a:lnTo>
                                <a:lnTo>
                                  <a:pt x="266764" y="860620"/>
                                </a:lnTo>
                                <a:close/>
                              </a:path>
                              <a:path w="499109" h="1295400">
                                <a:moveTo>
                                  <a:pt x="256396" y="871270"/>
                                </a:moveTo>
                                <a:lnTo>
                                  <a:pt x="240691" y="871270"/>
                                </a:lnTo>
                                <a:lnTo>
                                  <a:pt x="248447" y="879435"/>
                                </a:lnTo>
                                <a:lnTo>
                                  <a:pt x="256396" y="871270"/>
                                </a:lnTo>
                                <a:close/>
                              </a:path>
                              <a:path w="499109" h="1295400">
                                <a:moveTo>
                                  <a:pt x="230130" y="860150"/>
                                </a:moveTo>
                                <a:lnTo>
                                  <a:pt x="222239" y="868258"/>
                                </a:lnTo>
                                <a:lnTo>
                                  <a:pt x="232719" y="879278"/>
                                </a:lnTo>
                                <a:lnTo>
                                  <a:pt x="240525" y="871270"/>
                                </a:lnTo>
                                <a:lnTo>
                                  <a:pt x="240691" y="871270"/>
                                </a:lnTo>
                                <a:lnTo>
                                  <a:pt x="230130" y="860150"/>
                                </a:lnTo>
                                <a:close/>
                              </a:path>
                              <a:path w="499109" h="1295400">
                                <a:moveTo>
                                  <a:pt x="214379" y="859993"/>
                                </a:moveTo>
                                <a:lnTo>
                                  <a:pt x="203953" y="870690"/>
                                </a:lnTo>
                                <a:lnTo>
                                  <a:pt x="211813" y="878965"/>
                                </a:lnTo>
                                <a:lnTo>
                                  <a:pt x="222236" y="868258"/>
                                </a:lnTo>
                                <a:lnTo>
                                  <a:pt x="214379" y="859993"/>
                                </a:lnTo>
                                <a:close/>
                              </a:path>
                              <a:path w="499109" h="1295400">
                                <a:moveTo>
                                  <a:pt x="193496" y="859680"/>
                                </a:moveTo>
                                <a:lnTo>
                                  <a:pt x="185581" y="867810"/>
                                </a:lnTo>
                                <a:lnTo>
                                  <a:pt x="196040" y="878808"/>
                                </a:lnTo>
                                <a:lnTo>
                                  <a:pt x="203953" y="870690"/>
                                </a:lnTo>
                                <a:lnTo>
                                  <a:pt x="193496" y="859680"/>
                                </a:lnTo>
                                <a:close/>
                              </a:path>
                              <a:path w="499109" h="1295400">
                                <a:moveTo>
                                  <a:pt x="181578" y="863599"/>
                                </a:moveTo>
                                <a:lnTo>
                                  <a:pt x="171298" y="874409"/>
                                </a:lnTo>
                                <a:lnTo>
                                  <a:pt x="175179" y="878495"/>
                                </a:lnTo>
                                <a:lnTo>
                                  <a:pt x="185581" y="867810"/>
                                </a:lnTo>
                                <a:lnTo>
                                  <a:pt x="181578" y="863599"/>
                                </a:lnTo>
                                <a:close/>
                              </a:path>
                              <a:path w="499109" h="1295400">
                                <a:moveTo>
                                  <a:pt x="145347" y="863599"/>
                                </a:moveTo>
                                <a:lnTo>
                                  <a:pt x="135406" y="874053"/>
                                </a:lnTo>
                                <a:lnTo>
                                  <a:pt x="135111" y="874409"/>
                                </a:lnTo>
                                <a:lnTo>
                                  <a:pt x="138545" y="878024"/>
                                </a:lnTo>
                                <a:lnTo>
                                  <a:pt x="148925" y="867362"/>
                                </a:lnTo>
                                <a:lnTo>
                                  <a:pt x="145347" y="863599"/>
                                </a:lnTo>
                                <a:close/>
                              </a:path>
                              <a:path w="499109" h="1295400">
                                <a:moveTo>
                                  <a:pt x="422" y="863599"/>
                                </a:moveTo>
                                <a:lnTo>
                                  <a:pt x="4164" y="876111"/>
                                </a:lnTo>
                                <a:lnTo>
                                  <a:pt x="4221" y="876299"/>
                                </a:lnTo>
                                <a:lnTo>
                                  <a:pt x="8423" y="871875"/>
                                </a:lnTo>
                                <a:lnTo>
                                  <a:pt x="8346" y="871677"/>
                                </a:lnTo>
                                <a:lnTo>
                                  <a:pt x="422" y="863599"/>
                                </a:lnTo>
                                <a:close/>
                              </a:path>
                              <a:path w="499109" h="1295400">
                                <a:moveTo>
                                  <a:pt x="449748" y="862777"/>
                                </a:moveTo>
                                <a:lnTo>
                                  <a:pt x="449333" y="863084"/>
                                </a:lnTo>
                                <a:lnTo>
                                  <a:pt x="442047" y="870493"/>
                                </a:lnTo>
                                <a:lnTo>
                                  <a:pt x="441938" y="870690"/>
                                </a:lnTo>
                                <a:lnTo>
                                  <a:pt x="447272" y="876299"/>
                                </a:lnTo>
                                <a:lnTo>
                                  <a:pt x="447394" y="876111"/>
                                </a:lnTo>
                                <a:lnTo>
                                  <a:pt x="454870" y="868258"/>
                                </a:lnTo>
                                <a:lnTo>
                                  <a:pt x="454528" y="867810"/>
                                </a:lnTo>
                                <a:lnTo>
                                  <a:pt x="449748" y="862777"/>
                                </a:lnTo>
                                <a:close/>
                              </a:path>
                              <a:path w="499109" h="1295400">
                                <a:moveTo>
                                  <a:pt x="480667" y="857231"/>
                                </a:moveTo>
                                <a:lnTo>
                                  <a:pt x="480523" y="857231"/>
                                </a:lnTo>
                                <a:lnTo>
                                  <a:pt x="472913" y="865164"/>
                                </a:lnTo>
                                <a:lnTo>
                                  <a:pt x="483503" y="876299"/>
                                </a:lnTo>
                                <a:lnTo>
                                  <a:pt x="483660" y="876111"/>
                                </a:lnTo>
                                <a:lnTo>
                                  <a:pt x="491141" y="868258"/>
                                </a:lnTo>
                                <a:lnTo>
                                  <a:pt x="480667" y="857231"/>
                                </a:lnTo>
                                <a:close/>
                              </a:path>
                              <a:path w="499109" h="1295400">
                                <a:moveTo>
                                  <a:pt x="495580" y="863599"/>
                                </a:moveTo>
                                <a:lnTo>
                                  <a:pt x="491141" y="868258"/>
                                </a:lnTo>
                                <a:lnTo>
                                  <a:pt x="498779" y="876299"/>
                                </a:lnTo>
                                <a:lnTo>
                                  <a:pt x="495580" y="863599"/>
                                </a:lnTo>
                                <a:close/>
                              </a:path>
                              <a:path w="499109" h="1295400">
                                <a:moveTo>
                                  <a:pt x="465370" y="857231"/>
                                </a:moveTo>
                                <a:lnTo>
                                  <a:pt x="455298" y="867810"/>
                                </a:lnTo>
                                <a:lnTo>
                                  <a:pt x="454954" y="868258"/>
                                </a:lnTo>
                                <a:lnTo>
                                  <a:pt x="462412" y="876111"/>
                                </a:lnTo>
                                <a:lnTo>
                                  <a:pt x="472913" y="865164"/>
                                </a:lnTo>
                                <a:lnTo>
                                  <a:pt x="465370" y="857231"/>
                                </a:lnTo>
                                <a:close/>
                              </a:path>
                              <a:path w="499109" h="1295400">
                                <a:moveTo>
                                  <a:pt x="18792" y="844282"/>
                                </a:moveTo>
                                <a:lnTo>
                                  <a:pt x="422" y="863599"/>
                                </a:lnTo>
                                <a:lnTo>
                                  <a:pt x="8540" y="871875"/>
                                </a:lnTo>
                                <a:lnTo>
                                  <a:pt x="8611" y="871677"/>
                                </a:lnTo>
                                <a:lnTo>
                                  <a:pt x="16419" y="863457"/>
                                </a:lnTo>
                                <a:lnTo>
                                  <a:pt x="8564" y="855371"/>
                                </a:lnTo>
                                <a:lnTo>
                                  <a:pt x="24099" y="855371"/>
                                </a:lnTo>
                                <a:lnTo>
                                  <a:pt x="26827" y="852498"/>
                                </a:lnTo>
                                <a:lnTo>
                                  <a:pt x="18792" y="844282"/>
                                </a:lnTo>
                                <a:close/>
                              </a:path>
                              <a:path w="499109" h="1295400">
                                <a:moveTo>
                                  <a:pt x="117029" y="855371"/>
                                </a:moveTo>
                                <a:lnTo>
                                  <a:pt x="115172" y="857231"/>
                                </a:lnTo>
                                <a:lnTo>
                                  <a:pt x="109116" y="863599"/>
                                </a:lnTo>
                                <a:lnTo>
                                  <a:pt x="116985" y="871875"/>
                                </a:lnTo>
                                <a:lnTo>
                                  <a:pt x="124844" y="863599"/>
                                </a:lnTo>
                                <a:lnTo>
                                  <a:pt x="117029" y="855371"/>
                                </a:lnTo>
                                <a:close/>
                              </a:path>
                              <a:path w="499109" h="1295400">
                                <a:moveTo>
                                  <a:pt x="44976" y="854847"/>
                                </a:moveTo>
                                <a:lnTo>
                                  <a:pt x="37435" y="862777"/>
                                </a:lnTo>
                                <a:lnTo>
                                  <a:pt x="37179" y="863084"/>
                                </a:lnTo>
                                <a:lnTo>
                                  <a:pt x="45185" y="871270"/>
                                </a:lnTo>
                                <a:lnTo>
                                  <a:pt x="52960" y="863084"/>
                                </a:lnTo>
                                <a:lnTo>
                                  <a:pt x="44976" y="854847"/>
                                </a:lnTo>
                                <a:close/>
                              </a:path>
                              <a:path w="499109" h="1295400">
                                <a:moveTo>
                                  <a:pt x="71383" y="843687"/>
                                </a:moveTo>
                                <a:lnTo>
                                  <a:pt x="63439" y="852051"/>
                                </a:lnTo>
                                <a:lnTo>
                                  <a:pt x="81767" y="870854"/>
                                </a:lnTo>
                                <a:lnTo>
                                  <a:pt x="89438" y="862777"/>
                                </a:lnTo>
                                <a:lnTo>
                                  <a:pt x="73667" y="862777"/>
                                </a:lnTo>
                                <a:lnTo>
                                  <a:pt x="81677" y="854354"/>
                                </a:lnTo>
                                <a:lnTo>
                                  <a:pt x="81287" y="853860"/>
                                </a:lnTo>
                                <a:lnTo>
                                  <a:pt x="71383" y="843687"/>
                                </a:lnTo>
                                <a:close/>
                              </a:path>
                              <a:path w="499109" h="1295400">
                                <a:moveTo>
                                  <a:pt x="442216" y="854847"/>
                                </a:moveTo>
                                <a:lnTo>
                                  <a:pt x="441641" y="855371"/>
                                </a:lnTo>
                                <a:lnTo>
                                  <a:pt x="434413" y="862777"/>
                                </a:lnTo>
                                <a:lnTo>
                                  <a:pt x="441938" y="870690"/>
                                </a:lnTo>
                                <a:lnTo>
                                  <a:pt x="442047" y="870493"/>
                                </a:lnTo>
                                <a:lnTo>
                                  <a:pt x="449635" y="862777"/>
                                </a:lnTo>
                                <a:lnTo>
                                  <a:pt x="449487" y="862502"/>
                                </a:lnTo>
                                <a:lnTo>
                                  <a:pt x="442216" y="854847"/>
                                </a:lnTo>
                                <a:close/>
                              </a:path>
                              <a:path w="499109" h="1295400">
                                <a:moveTo>
                                  <a:pt x="405560" y="854354"/>
                                </a:moveTo>
                                <a:lnTo>
                                  <a:pt x="397771" y="862345"/>
                                </a:lnTo>
                                <a:lnTo>
                                  <a:pt x="405520" y="870493"/>
                                </a:lnTo>
                                <a:lnTo>
                                  <a:pt x="413299" y="862502"/>
                                </a:lnTo>
                                <a:lnTo>
                                  <a:pt x="405560" y="854354"/>
                                </a:lnTo>
                                <a:close/>
                              </a:path>
                              <a:path w="499109" h="1295400">
                                <a:moveTo>
                                  <a:pt x="368905" y="853860"/>
                                </a:moveTo>
                                <a:lnTo>
                                  <a:pt x="361093" y="861875"/>
                                </a:lnTo>
                                <a:lnTo>
                                  <a:pt x="368863" y="870046"/>
                                </a:lnTo>
                                <a:lnTo>
                                  <a:pt x="376665" y="862032"/>
                                </a:lnTo>
                                <a:lnTo>
                                  <a:pt x="368905" y="853860"/>
                                </a:lnTo>
                                <a:close/>
                              </a:path>
                              <a:path w="499109" h="1295400">
                                <a:moveTo>
                                  <a:pt x="332249" y="853367"/>
                                </a:moveTo>
                                <a:lnTo>
                                  <a:pt x="324414" y="861404"/>
                                </a:lnTo>
                                <a:lnTo>
                                  <a:pt x="332207" y="869599"/>
                                </a:lnTo>
                                <a:lnTo>
                                  <a:pt x="340032" y="861561"/>
                                </a:lnTo>
                                <a:lnTo>
                                  <a:pt x="332249" y="853367"/>
                                </a:lnTo>
                                <a:close/>
                              </a:path>
                              <a:path w="499109" h="1295400">
                                <a:moveTo>
                                  <a:pt x="295593" y="852874"/>
                                </a:moveTo>
                                <a:lnTo>
                                  <a:pt x="287736" y="860934"/>
                                </a:lnTo>
                                <a:lnTo>
                                  <a:pt x="295550" y="869151"/>
                                </a:lnTo>
                                <a:lnTo>
                                  <a:pt x="303398" y="861091"/>
                                </a:lnTo>
                                <a:lnTo>
                                  <a:pt x="295593" y="852874"/>
                                </a:lnTo>
                                <a:close/>
                              </a:path>
                              <a:path w="499109" h="1295400">
                                <a:moveTo>
                                  <a:pt x="269397" y="841649"/>
                                </a:moveTo>
                                <a:lnTo>
                                  <a:pt x="251058" y="860464"/>
                                </a:lnTo>
                                <a:lnTo>
                                  <a:pt x="258894" y="868704"/>
                                </a:lnTo>
                                <a:lnTo>
                                  <a:pt x="266764" y="860620"/>
                                </a:lnTo>
                                <a:lnTo>
                                  <a:pt x="259049" y="852498"/>
                                </a:lnTo>
                                <a:lnTo>
                                  <a:pt x="274671" y="852498"/>
                                </a:lnTo>
                                <a:lnTo>
                                  <a:pt x="277222" y="849878"/>
                                </a:lnTo>
                                <a:lnTo>
                                  <a:pt x="269397" y="841649"/>
                                </a:lnTo>
                                <a:close/>
                              </a:path>
                              <a:path w="499109" h="1295400">
                                <a:moveTo>
                                  <a:pt x="222309" y="851915"/>
                                </a:moveTo>
                                <a:lnTo>
                                  <a:pt x="222121" y="852051"/>
                                </a:lnTo>
                                <a:lnTo>
                                  <a:pt x="214379" y="859993"/>
                                </a:lnTo>
                                <a:lnTo>
                                  <a:pt x="222239" y="868258"/>
                                </a:lnTo>
                                <a:lnTo>
                                  <a:pt x="230130" y="860150"/>
                                </a:lnTo>
                                <a:lnTo>
                                  <a:pt x="222309" y="851915"/>
                                </a:lnTo>
                                <a:close/>
                              </a:path>
                              <a:path w="499109" h="1295400">
                                <a:moveTo>
                                  <a:pt x="189403" y="855371"/>
                                </a:moveTo>
                                <a:lnTo>
                                  <a:pt x="181578" y="863599"/>
                                </a:lnTo>
                                <a:lnTo>
                                  <a:pt x="185581" y="867810"/>
                                </a:lnTo>
                                <a:lnTo>
                                  <a:pt x="193496" y="859680"/>
                                </a:lnTo>
                                <a:lnTo>
                                  <a:pt x="189403" y="855371"/>
                                </a:lnTo>
                                <a:close/>
                              </a:path>
                              <a:path w="499109" h="1295400">
                                <a:moveTo>
                                  <a:pt x="153216" y="855371"/>
                                </a:moveTo>
                                <a:lnTo>
                                  <a:pt x="151403" y="857231"/>
                                </a:lnTo>
                                <a:lnTo>
                                  <a:pt x="145347" y="863599"/>
                                </a:lnTo>
                                <a:lnTo>
                                  <a:pt x="148925" y="867362"/>
                                </a:lnTo>
                                <a:lnTo>
                                  <a:pt x="156862" y="859209"/>
                                </a:lnTo>
                                <a:lnTo>
                                  <a:pt x="153216" y="855371"/>
                                </a:lnTo>
                                <a:close/>
                              </a:path>
                              <a:path w="499109" h="1295400">
                                <a:moveTo>
                                  <a:pt x="473028" y="849187"/>
                                </a:moveTo>
                                <a:lnTo>
                                  <a:pt x="465370" y="857231"/>
                                </a:lnTo>
                                <a:lnTo>
                                  <a:pt x="472913" y="865164"/>
                                </a:lnTo>
                                <a:lnTo>
                                  <a:pt x="480523" y="857231"/>
                                </a:lnTo>
                                <a:lnTo>
                                  <a:pt x="480667" y="857231"/>
                                </a:lnTo>
                                <a:lnTo>
                                  <a:pt x="473028" y="849187"/>
                                </a:lnTo>
                                <a:close/>
                              </a:path>
                              <a:path w="499109" h="1295400">
                                <a:moveTo>
                                  <a:pt x="4221" y="850899"/>
                                </a:moveTo>
                                <a:lnTo>
                                  <a:pt x="422" y="850899"/>
                                </a:lnTo>
                                <a:lnTo>
                                  <a:pt x="422" y="863599"/>
                                </a:lnTo>
                                <a:lnTo>
                                  <a:pt x="8248" y="855371"/>
                                </a:lnTo>
                                <a:lnTo>
                                  <a:pt x="8564" y="855371"/>
                                </a:lnTo>
                                <a:lnTo>
                                  <a:pt x="4221" y="850899"/>
                                </a:lnTo>
                                <a:close/>
                              </a:path>
                              <a:path w="499109" h="1295400">
                                <a:moveTo>
                                  <a:pt x="106751" y="844549"/>
                                </a:moveTo>
                                <a:lnTo>
                                  <a:pt x="99201" y="852498"/>
                                </a:lnTo>
                                <a:lnTo>
                                  <a:pt x="98916" y="852874"/>
                                </a:lnTo>
                                <a:lnTo>
                                  <a:pt x="109116" y="863599"/>
                                </a:lnTo>
                                <a:lnTo>
                                  <a:pt x="116941" y="855371"/>
                                </a:lnTo>
                                <a:lnTo>
                                  <a:pt x="116532" y="854847"/>
                                </a:lnTo>
                                <a:lnTo>
                                  <a:pt x="106751" y="844549"/>
                                </a:lnTo>
                                <a:close/>
                              </a:path>
                              <a:path w="499109" h="1295400">
                                <a:moveTo>
                                  <a:pt x="127231" y="844549"/>
                                </a:moveTo>
                                <a:lnTo>
                                  <a:pt x="117438" y="854847"/>
                                </a:lnTo>
                                <a:lnTo>
                                  <a:pt x="117029" y="855371"/>
                                </a:lnTo>
                                <a:lnTo>
                                  <a:pt x="124844" y="863599"/>
                                </a:lnTo>
                                <a:lnTo>
                                  <a:pt x="135032" y="852874"/>
                                </a:lnTo>
                                <a:lnTo>
                                  <a:pt x="134790" y="852498"/>
                                </a:lnTo>
                                <a:lnTo>
                                  <a:pt x="127231" y="844549"/>
                                </a:lnTo>
                                <a:close/>
                              </a:path>
                              <a:path w="499109" h="1295400">
                                <a:moveTo>
                                  <a:pt x="142938" y="844549"/>
                                </a:moveTo>
                                <a:lnTo>
                                  <a:pt x="135388" y="852498"/>
                                </a:lnTo>
                                <a:lnTo>
                                  <a:pt x="135147" y="852874"/>
                                </a:lnTo>
                                <a:lnTo>
                                  <a:pt x="145347" y="863599"/>
                                </a:lnTo>
                                <a:lnTo>
                                  <a:pt x="153172" y="855371"/>
                                </a:lnTo>
                                <a:lnTo>
                                  <a:pt x="152719" y="854847"/>
                                </a:lnTo>
                                <a:lnTo>
                                  <a:pt x="142938" y="844549"/>
                                </a:lnTo>
                                <a:close/>
                              </a:path>
                              <a:path w="499109" h="1295400">
                                <a:moveTo>
                                  <a:pt x="175179" y="840395"/>
                                </a:moveTo>
                                <a:lnTo>
                                  <a:pt x="167253" y="848536"/>
                                </a:lnTo>
                                <a:lnTo>
                                  <a:pt x="181578" y="863599"/>
                                </a:lnTo>
                                <a:lnTo>
                                  <a:pt x="189403" y="855371"/>
                                </a:lnTo>
                                <a:lnTo>
                                  <a:pt x="175179" y="840395"/>
                                </a:lnTo>
                                <a:close/>
                              </a:path>
                              <a:path w="499109" h="1295400">
                                <a:moveTo>
                                  <a:pt x="24099" y="855371"/>
                                </a:moveTo>
                                <a:lnTo>
                                  <a:pt x="8564" y="855371"/>
                                </a:lnTo>
                                <a:lnTo>
                                  <a:pt x="16419" y="863457"/>
                                </a:lnTo>
                                <a:lnTo>
                                  <a:pt x="24099" y="855371"/>
                                </a:lnTo>
                                <a:close/>
                              </a:path>
                              <a:path w="499109" h="1295400">
                                <a:moveTo>
                                  <a:pt x="34736" y="844282"/>
                                </a:moveTo>
                                <a:lnTo>
                                  <a:pt x="34377" y="844549"/>
                                </a:lnTo>
                                <a:lnTo>
                                  <a:pt x="26827" y="852498"/>
                                </a:lnTo>
                                <a:lnTo>
                                  <a:pt x="37179" y="863084"/>
                                </a:lnTo>
                                <a:lnTo>
                                  <a:pt x="37435" y="862777"/>
                                </a:lnTo>
                                <a:lnTo>
                                  <a:pt x="44976" y="854847"/>
                                </a:lnTo>
                                <a:lnTo>
                                  <a:pt x="34736" y="844282"/>
                                </a:lnTo>
                                <a:close/>
                              </a:path>
                              <a:path w="499109" h="1295400">
                                <a:moveTo>
                                  <a:pt x="55440" y="843844"/>
                                </a:moveTo>
                                <a:lnTo>
                                  <a:pt x="44976" y="854847"/>
                                </a:lnTo>
                                <a:lnTo>
                                  <a:pt x="52960" y="863084"/>
                                </a:lnTo>
                                <a:lnTo>
                                  <a:pt x="63439" y="852051"/>
                                </a:lnTo>
                                <a:lnTo>
                                  <a:pt x="55440" y="843844"/>
                                </a:lnTo>
                                <a:close/>
                              </a:path>
                              <a:path w="499109" h="1295400">
                                <a:moveTo>
                                  <a:pt x="431616" y="843687"/>
                                </a:moveTo>
                                <a:lnTo>
                                  <a:pt x="423848" y="851667"/>
                                </a:lnTo>
                                <a:lnTo>
                                  <a:pt x="434413" y="862777"/>
                                </a:lnTo>
                                <a:lnTo>
                                  <a:pt x="442152" y="854847"/>
                                </a:lnTo>
                                <a:lnTo>
                                  <a:pt x="441748" y="854354"/>
                                </a:lnTo>
                                <a:lnTo>
                                  <a:pt x="431616" y="843687"/>
                                </a:lnTo>
                                <a:close/>
                              </a:path>
                              <a:path w="499109" h="1295400">
                                <a:moveTo>
                                  <a:pt x="452787" y="843999"/>
                                </a:moveTo>
                                <a:lnTo>
                                  <a:pt x="452462" y="844282"/>
                                </a:lnTo>
                                <a:lnTo>
                                  <a:pt x="442633" y="854354"/>
                                </a:lnTo>
                                <a:lnTo>
                                  <a:pt x="442216" y="854847"/>
                                </a:lnTo>
                                <a:lnTo>
                                  <a:pt x="449748" y="862777"/>
                                </a:lnTo>
                                <a:lnTo>
                                  <a:pt x="449905" y="862502"/>
                                </a:lnTo>
                                <a:lnTo>
                                  <a:pt x="460315" y="851915"/>
                                </a:lnTo>
                                <a:lnTo>
                                  <a:pt x="452787" y="843999"/>
                                </a:lnTo>
                                <a:close/>
                              </a:path>
                              <a:path w="499109" h="1295400">
                                <a:moveTo>
                                  <a:pt x="91000" y="844549"/>
                                </a:moveTo>
                                <a:lnTo>
                                  <a:pt x="82146" y="853860"/>
                                </a:lnTo>
                                <a:lnTo>
                                  <a:pt x="81767" y="854354"/>
                                </a:lnTo>
                                <a:lnTo>
                                  <a:pt x="89700" y="862502"/>
                                </a:lnTo>
                                <a:lnTo>
                                  <a:pt x="98845" y="852874"/>
                                </a:lnTo>
                                <a:lnTo>
                                  <a:pt x="98559" y="852498"/>
                                </a:lnTo>
                                <a:lnTo>
                                  <a:pt x="91000" y="844549"/>
                                </a:lnTo>
                                <a:close/>
                              </a:path>
                              <a:path w="499109" h="1295400">
                                <a:moveTo>
                                  <a:pt x="416110" y="843530"/>
                                </a:moveTo>
                                <a:lnTo>
                                  <a:pt x="405560" y="854354"/>
                                </a:lnTo>
                                <a:lnTo>
                                  <a:pt x="413299" y="862502"/>
                                </a:lnTo>
                                <a:lnTo>
                                  <a:pt x="423848" y="851667"/>
                                </a:lnTo>
                                <a:lnTo>
                                  <a:pt x="416110" y="843530"/>
                                </a:lnTo>
                                <a:close/>
                              </a:path>
                              <a:path w="499109" h="1295400">
                                <a:moveTo>
                                  <a:pt x="394982" y="843217"/>
                                </a:moveTo>
                                <a:lnTo>
                                  <a:pt x="387191" y="851220"/>
                                </a:lnTo>
                                <a:lnTo>
                                  <a:pt x="397771" y="862345"/>
                                </a:lnTo>
                                <a:lnTo>
                                  <a:pt x="405560" y="854354"/>
                                </a:lnTo>
                                <a:lnTo>
                                  <a:pt x="394982" y="843217"/>
                                </a:lnTo>
                                <a:close/>
                              </a:path>
                              <a:path w="499109" h="1295400">
                                <a:moveTo>
                                  <a:pt x="379432" y="843060"/>
                                </a:moveTo>
                                <a:lnTo>
                                  <a:pt x="368905" y="853860"/>
                                </a:lnTo>
                                <a:lnTo>
                                  <a:pt x="376665" y="862032"/>
                                </a:lnTo>
                                <a:lnTo>
                                  <a:pt x="387191" y="851220"/>
                                </a:lnTo>
                                <a:lnTo>
                                  <a:pt x="379432" y="843060"/>
                                </a:lnTo>
                                <a:close/>
                              </a:path>
                              <a:path w="499109" h="1295400">
                                <a:moveTo>
                                  <a:pt x="358349" y="842746"/>
                                </a:moveTo>
                                <a:lnTo>
                                  <a:pt x="350535" y="850772"/>
                                </a:lnTo>
                                <a:lnTo>
                                  <a:pt x="361093" y="861875"/>
                                </a:lnTo>
                                <a:lnTo>
                                  <a:pt x="368905" y="853860"/>
                                </a:lnTo>
                                <a:lnTo>
                                  <a:pt x="358349" y="842746"/>
                                </a:lnTo>
                                <a:close/>
                              </a:path>
                              <a:path w="499109" h="1295400">
                                <a:moveTo>
                                  <a:pt x="342754" y="842590"/>
                                </a:moveTo>
                                <a:lnTo>
                                  <a:pt x="332249" y="853367"/>
                                </a:lnTo>
                                <a:lnTo>
                                  <a:pt x="340032" y="861561"/>
                                </a:lnTo>
                                <a:lnTo>
                                  <a:pt x="350411" y="850899"/>
                                </a:lnTo>
                                <a:lnTo>
                                  <a:pt x="350535" y="850772"/>
                                </a:lnTo>
                                <a:lnTo>
                                  <a:pt x="342754" y="842590"/>
                                </a:lnTo>
                                <a:close/>
                              </a:path>
                              <a:path w="499109" h="1295400">
                                <a:moveTo>
                                  <a:pt x="321715" y="842276"/>
                                </a:moveTo>
                                <a:lnTo>
                                  <a:pt x="313879" y="850325"/>
                                </a:lnTo>
                                <a:lnTo>
                                  <a:pt x="324414" y="861404"/>
                                </a:lnTo>
                                <a:lnTo>
                                  <a:pt x="332249" y="853367"/>
                                </a:lnTo>
                                <a:lnTo>
                                  <a:pt x="321715" y="842276"/>
                                </a:lnTo>
                                <a:close/>
                              </a:path>
                              <a:path w="499109" h="1295400">
                                <a:moveTo>
                                  <a:pt x="306075" y="842119"/>
                                </a:moveTo>
                                <a:lnTo>
                                  <a:pt x="295593" y="852874"/>
                                </a:lnTo>
                                <a:lnTo>
                                  <a:pt x="303398" y="861091"/>
                                </a:lnTo>
                                <a:lnTo>
                                  <a:pt x="313879" y="850325"/>
                                </a:lnTo>
                                <a:lnTo>
                                  <a:pt x="306075" y="842119"/>
                                </a:lnTo>
                                <a:close/>
                              </a:path>
                              <a:path w="499109" h="1295400">
                                <a:moveTo>
                                  <a:pt x="285081" y="841806"/>
                                </a:moveTo>
                                <a:lnTo>
                                  <a:pt x="277222" y="849878"/>
                                </a:lnTo>
                                <a:lnTo>
                                  <a:pt x="287736" y="860934"/>
                                </a:lnTo>
                                <a:lnTo>
                                  <a:pt x="295593" y="852874"/>
                                </a:lnTo>
                                <a:lnTo>
                                  <a:pt x="285081" y="841806"/>
                                </a:lnTo>
                                <a:close/>
                              </a:path>
                              <a:path w="499109" h="1295400">
                                <a:moveTo>
                                  <a:pt x="274671" y="852498"/>
                                </a:moveTo>
                                <a:lnTo>
                                  <a:pt x="259049" y="852498"/>
                                </a:lnTo>
                                <a:lnTo>
                                  <a:pt x="266764" y="860620"/>
                                </a:lnTo>
                                <a:lnTo>
                                  <a:pt x="274671" y="852498"/>
                                </a:lnTo>
                                <a:close/>
                              </a:path>
                              <a:path w="499109" h="1295400">
                                <a:moveTo>
                                  <a:pt x="248447" y="841335"/>
                                </a:moveTo>
                                <a:lnTo>
                                  <a:pt x="240566" y="849430"/>
                                </a:lnTo>
                                <a:lnTo>
                                  <a:pt x="251058" y="860464"/>
                                </a:lnTo>
                                <a:lnTo>
                                  <a:pt x="258822" y="852498"/>
                                </a:lnTo>
                                <a:lnTo>
                                  <a:pt x="259049" y="852498"/>
                                </a:lnTo>
                                <a:lnTo>
                                  <a:pt x="248447" y="841335"/>
                                </a:lnTo>
                                <a:close/>
                              </a:path>
                              <a:path w="499109" h="1295400">
                                <a:moveTo>
                                  <a:pt x="232719" y="841178"/>
                                </a:moveTo>
                                <a:lnTo>
                                  <a:pt x="222495" y="851667"/>
                                </a:lnTo>
                                <a:lnTo>
                                  <a:pt x="222309" y="851915"/>
                                </a:lnTo>
                                <a:lnTo>
                                  <a:pt x="230130" y="860150"/>
                                </a:lnTo>
                                <a:lnTo>
                                  <a:pt x="240566" y="849430"/>
                                </a:lnTo>
                                <a:lnTo>
                                  <a:pt x="232719" y="841178"/>
                                </a:lnTo>
                                <a:close/>
                              </a:path>
                              <a:path w="499109" h="1295400">
                                <a:moveTo>
                                  <a:pt x="211813" y="840865"/>
                                </a:moveTo>
                                <a:lnTo>
                                  <a:pt x="203909" y="848983"/>
                                </a:lnTo>
                                <a:lnTo>
                                  <a:pt x="214379" y="859993"/>
                                </a:lnTo>
                                <a:lnTo>
                                  <a:pt x="222253" y="851915"/>
                                </a:lnTo>
                                <a:lnTo>
                                  <a:pt x="222072" y="851667"/>
                                </a:lnTo>
                                <a:lnTo>
                                  <a:pt x="211813" y="840865"/>
                                </a:lnTo>
                                <a:close/>
                              </a:path>
                              <a:path w="499109" h="1295400">
                                <a:moveTo>
                                  <a:pt x="199693" y="844549"/>
                                </a:moveTo>
                                <a:lnTo>
                                  <a:pt x="189403" y="855371"/>
                                </a:lnTo>
                                <a:lnTo>
                                  <a:pt x="193496" y="859680"/>
                                </a:lnTo>
                                <a:lnTo>
                                  <a:pt x="203909" y="848983"/>
                                </a:lnTo>
                                <a:lnTo>
                                  <a:pt x="199693" y="844549"/>
                                </a:lnTo>
                                <a:close/>
                              </a:path>
                              <a:path w="499109" h="1295400">
                                <a:moveTo>
                                  <a:pt x="163462" y="844549"/>
                                </a:moveTo>
                                <a:lnTo>
                                  <a:pt x="153669" y="854847"/>
                                </a:lnTo>
                                <a:lnTo>
                                  <a:pt x="153216" y="855371"/>
                                </a:lnTo>
                                <a:lnTo>
                                  <a:pt x="156862" y="859209"/>
                                </a:lnTo>
                                <a:lnTo>
                                  <a:pt x="167253" y="848536"/>
                                </a:lnTo>
                                <a:lnTo>
                                  <a:pt x="163462" y="844549"/>
                                </a:lnTo>
                                <a:close/>
                              </a:path>
                              <a:path w="499109" h="1295400">
                                <a:moveTo>
                                  <a:pt x="468100" y="843999"/>
                                </a:moveTo>
                                <a:lnTo>
                                  <a:pt x="460315" y="851915"/>
                                </a:lnTo>
                                <a:lnTo>
                                  <a:pt x="465370" y="857231"/>
                                </a:lnTo>
                                <a:lnTo>
                                  <a:pt x="473028" y="849187"/>
                                </a:lnTo>
                                <a:lnTo>
                                  <a:pt x="468100" y="843999"/>
                                </a:lnTo>
                                <a:close/>
                              </a:path>
                              <a:path w="499109" h="1295400">
                                <a:moveTo>
                                  <a:pt x="483503" y="838199"/>
                                </a:moveTo>
                                <a:lnTo>
                                  <a:pt x="473028" y="849187"/>
                                </a:lnTo>
                                <a:lnTo>
                                  <a:pt x="480667" y="857231"/>
                                </a:lnTo>
                                <a:lnTo>
                                  <a:pt x="480523" y="857231"/>
                                </a:lnTo>
                                <a:lnTo>
                                  <a:pt x="491108" y="846196"/>
                                </a:lnTo>
                                <a:lnTo>
                                  <a:pt x="483503" y="838199"/>
                                </a:lnTo>
                                <a:close/>
                              </a:path>
                              <a:path w="499109" h="1295400">
                                <a:moveTo>
                                  <a:pt x="109116" y="825499"/>
                                </a:moveTo>
                                <a:lnTo>
                                  <a:pt x="91000" y="844549"/>
                                </a:lnTo>
                                <a:lnTo>
                                  <a:pt x="98916" y="852874"/>
                                </a:lnTo>
                                <a:lnTo>
                                  <a:pt x="99201" y="852498"/>
                                </a:lnTo>
                                <a:lnTo>
                                  <a:pt x="106751" y="844549"/>
                                </a:lnTo>
                                <a:lnTo>
                                  <a:pt x="98946" y="836332"/>
                                </a:lnTo>
                                <a:lnTo>
                                  <a:pt x="114556" y="836332"/>
                                </a:lnTo>
                                <a:lnTo>
                                  <a:pt x="116963" y="833798"/>
                                </a:lnTo>
                                <a:lnTo>
                                  <a:pt x="116797" y="833577"/>
                                </a:lnTo>
                                <a:lnTo>
                                  <a:pt x="109116" y="825499"/>
                                </a:lnTo>
                                <a:close/>
                              </a:path>
                              <a:path w="499109" h="1295400">
                                <a:moveTo>
                                  <a:pt x="135133" y="836332"/>
                                </a:moveTo>
                                <a:lnTo>
                                  <a:pt x="133270" y="838199"/>
                                </a:lnTo>
                                <a:lnTo>
                                  <a:pt x="127231" y="844549"/>
                                </a:lnTo>
                                <a:lnTo>
                                  <a:pt x="135147" y="852874"/>
                                </a:lnTo>
                                <a:lnTo>
                                  <a:pt x="135388" y="852498"/>
                                </a:lnTo>
                                <a:lnTo>
                                  <a:pt x="142938" y="844549"/>
                                </a:lnTo>
                                <a:lnTo>
                                  <a:pt x="135133" y="836332"/>
                                </a:lnTo>
                                <a:close/>
                              </a:path>
                              <a:path w="499109" h="1295400">
                                <a:moveTo>
                                  <a:pt x="26730" y="836022"/>
                                </a:moveTo>
                                <a:lnTo>
                                  <a:pt x="26352" y="836332"/>
                                </a:lnTo>
                                <a:lnTo>
                                  <a:pt x="18792" y="844282"/>
                                </a:lnTo>
                                <a:lnTo>
                                  <a:pt x="26827" y="852498"/>
                                </a:lnTo>
                                <a:lnTo>
                                  <a:pt x="34630" y="844282"/>
                                </a:lnTo>
                                <a:lnTo>
                                  <a:pt x="34461" y="843999"/>
                                </a:lnTo>
                                <a:lnTo>
                                  <a:pt x="26730" y="836022"/>
                                </a:lnTo>
                                <a:close/>
                              </a:path>
                              <a:path w="499109" h="1295400">
                                <a:moveTo>
                                  <a:pt x="72885" y="825499"/>
                                </a:moveTo>
                                <a:lnTo>
                                  <a:pt x="55440" y="843844"/>
                                </a:lnTo>
                                <a:lnTo>
                                  <a:pt x="63439" y="852051"/>
                                </a:lnTo>
                                <a:lnTo>
                                  <a:pt x="71383" y="843687"/>
                                </a:lnTo>
                                <a:lnTo>
                                  <a:pt x="63462" y="835551"/>
                                </a:lnTo>
                                <a:lnTo>
                                  <a:pt x="79111" y="835551"/>
                                </a:lnTo>
                                <a:lnTo>
                                  <a:pt x="80776" y="833798"/>
                                </a:lnTo>
                                <a:lnTo>
                                  <a:pt x="72885" y="825499"/>
                                </a:lnTo>
                                <a:close/>
                              </a:path>
                              <a:path w="499109" h="1295400">
                                <a:moveTo>
                                  <a:pt x="460523" y="836022"/>
                                </a:moveTo>
                                <a:lnTo>
                                  <a:pt x="452890" y="843844"/>
                                </a:lnTo>
                                <a:lnTo>
                                  <a:pt x="452787" y="843999"/>
                                </a:lnTo>
                                <a:lnTo>
                                  <a:pt x="460315" y="851915"/>
                                </a:lnTo>
                                <a:lnTo>
                                  <a:pt x="468100" y="843999"/>
                                </a:lnTo>
                                <a:lnTo>
                                  <a:pt x="460523" y="836022"/>
                                </a:lnTo>
                                <a:close/>
                              </a:path>
                              <a:path w="499109" h="1295400">
                                <a:moveTo>
                                  <a:pt x="423888" y="835551"/>
                                </a:moveTo>
                                <a:lnTo>
                                  <a:pt x="416110" y="843530"/>
                                </a:lnTo>
                                <a:lnTo>
                                  <a:pt x="423848" y="851667"/>
                                </a:lnTo>
                                <a:lnTo>
                                  <a:pt x="431616" y="843687"/>
                                </a:lnTo>
                                <a:lnTo>
                                  <a:pt x="423888" y="835551"/>
                                </a:lnTo>
                                <a:close/>
                              </a:path>
                              <a:path w="499109" h="1295400">
                                <a:moveTo>
                                  <a:pt x="387233" y="835057"/>
                                </a:moveTo>
                                <a:lnTo>
                                  <a:pt x="379432" y="843060"/>
                                </a:lnTo>
                                <a:lnTo>
                                  <a:pt x="387191" y="851220"/>
                                </a:lnTo>
                                <a:lnTo>
                                  <a:pt x="394982" y="843217"/>
                                </a:lnTo>
                                <a:lnTo>
                                  <a:pt x="387233" y="835057"/>
                                </a:lnTo>
                                <a:close/>
                              </a:path>
                              <a:path w="499109" h="1295400">
                                <a:moveTo>
                                  <a:pt x="498779" y="838199"/>
                                </a:moveTo>
                                <a:lnTo>
                                  <a:pt x="491108" y="846196"/>
                                </a:lnTo>
                                <a:lnTo>
                                  <a:pt x="495459" y="850772"/>
                                </a:lnTo>
                                <a:lnTo>
                                  <a:pt x="495580" y="850899"/>
                                </a:lnTo>
                                <a:lnTo>
                                  <a:pt x="498779" y="850899"/>
                                </a:lnTo>
                                <a:lnTo>
                                  <a:pt x="498779" y="838199"/>
                                </a:lnTo>
                                <a:close/>
                              </a:path>
                              <a:path w="499109" h="1295400">
                                <a:moveTo>
                                  <a:pt x="350577" y="834564"/>
                                </a:moveTo>
                                <a:lnTo>
                                  <a:pt x="342754" y="842590"/>
                                </a:lnTo>
                                <a:lnTo>
                                  <a:pt x="350535" y="850772"/>
                                </a:lnTo>
                                <a:lnTo>
                                  <a:pt x="358349" y="842746"/>
                                </a:lnTo>
                                <a:lnTo>
                                  <a:pt x="350577" y="834564"/>
                                </a:lnTo>
                                <a:close/>
                              </a:path>
                              <a:path w="499109" h="1295400">
                                <a:moveTo>
                                  <a:pt x="313921" y="834070"/>
                                </a:moveTo>
                                <a:lnTo>
                                  <a:pt x="306075" y="842119"/>
                                </a:lnTo>
                                <a:lnTo>
                                  <a:pt x="313879" y="850325"/>
                                </a:lnTo>
                                <a:lnTo>
                                  <a:pt x="321715" y="842276"/>
                                </a:lnTo>
                                <a:lnTo>
                                  <a:pt x="313921" y="834070"/>
                                </a:lnTo>
                                <a:close/>
                              </a:path>
                              <a:path w="499109" h="1295400">
                                <a:moveTo>
                                  <a:pt x="277265" y="833577"/>
                                </a:moveTo>
                                <a:lnTo>
                                  <a:pt x="269397" y="841649"/>
                                </a:lnTo>
                                <a:lnTo>
                                  <a:pt x="277222" y="849878"/>
                                </a:lnTo>
                                <a:lnTo>
                                  <a:pt x="285081" y="841806"/>
                                </a:lnTo>
                                <a:lnTo>
                                  <a:pt x="277265" y="833577"/>
                                </a:lnTo>
                                <a:close/>
                              </a:path>
                              <a:path w="499109" h="1295400">
                                <a:moveTo>
                                  <a:pt x="251058" y="822364"/>
                                </a:moveTo>
                                <a:lnTo>
                                  <a:pt x="232719" y="841178"/>
                                </a:lnTo>
                                <a:lnTo>
                                  <a:pt x="240566" y="849430"/>
                                </a:lnTo>
                                <a:lnTo>
                                  <a:pt x="248447" y="841335"/>
                                </a:lnTo>
                                <a:lnTo>
                                  <a:pt x="240765" y="833247"/>
                                </a:lnTo>
                                <a:lnTo>
                                  <a:pt x="256321" y="833247"/>
                                </a:lnTo>
                                <a:lnTo>
                                  <a:pt x="258894" y="830604"/>
                                </a:lnTo>
                                <a:lnTo>
                                  <a:pt x="251058" y="822364"/>
                                </a:lnTo>
                                <a:close/>
                              </a:path>
                              <a:path w="499109" h="1295400">
                                <a:moveTo>
                                  <a:pt x="207508" y="836332"/>
                                </a:moveTo>
                                <a:lnTo>
                                  <a:pt x="199693" y="844549"/>
                                </a:lnTo>
                                <a:lnTo>
                                  <a:pt x="203909" y="848983"/>
                                </a:lnTo>
                                <a:lnTo>
                                  <a:pt x="211813" y="840865"/>
                                </a:lnTo>
                                <a:lnTo>
                                  <a:pt x="207508" y="836332"/>
                                </a:lnTo>
                                <a:close/>
                              </a:path>
                              <a:path w="499109" h="1295400">
                                <a:moveTo>
                                  <a:pt x="171320" y="836332"/>
                                </a:moveTo>
                                <a:lnTo>
                                  <a:pt x="169501" y="838199"/>
                                </a:lnTo>
                                <a:lnTo>
                                  <a:pt x="163462" y="844549"/>
                                </a:lnTo>
                                <a:lnTo>
                                  <a:pt x="167253" y="848536"/>
                                </a:lnTo>
                                <a:lnTo>
                                  <a:pt x="175179" y="840395"/>
                                </a:lnTo>
                                <a:lnTo>
                                  <a:pt x="171320" y="836332"/>
                                </a:lnTo>
                                <a:close/>
                              </a:path>
                              <a:path w="499109" h="1295400">
                                <a:moveTo>
                                  <a:pt x="491143" y="830160"/>
                                </a:moveTo>
                                <a:lnTo>
                                  <a:pt x="483503" y="838199"/>
                                </a:lnTo>
                                <a:lnTo>
                                  <a:pt x="491108" y="846196"/>
                                </a:lnTo>
                                <a:lnTo>
                                  <a:pt x="498779" y="838199"/>
                                </a:lnTo>
                                <a:lnTo>
                                  <a:pt x="491143" y="830160"/>
                                </a:lnTo>
                                <a:close/>
                              </a:path>
                              <a:path w="499109" h="1295400">
                                <a:moveTo>
                                  <a:pt x="88657" y="825499"/>
                                </a:moveTo>
                                <a:lnTo>
                                  <a:pt x="80776" y="833798"/>
                                </a:lnTo>
                                <a:lnTo>
                                  <a:pt x="91000" y="844549"/>
                                </a:lnTo>
                                <a:lnTo>
                                  <a:pt x="98814" y="836332"/>
                                </a:lnTo>
                                <a:lnTo>
                                  <a:pt x="98946" y="836332"/>
                                </a:lnTo>
                                <a:lnTo>
                                  <a:pt x="88657" y="825499"/>
                                </a:lnTo>
                                <a:close/>
                              </a:path>
                              <a:path w="499109" h="1295400">
                                <a:moveTo>
                                  <a:pt x="114556" y="836332"/>
                                </a:moveTo>
                                <a:lnTo>
                                  <a:pt x="98946" y="836332"/>
                                </a:lnTo>
                                <a:lnTo>
                                  <a:pt x="106751" y="844549"/>
                                </a:lnTo>
                                <a:lnTo>
                                  <a:pt x="114556" y="836332"/>
                                </a:lnTo>
                                <a:close/>
                              </a:path>
                              <a:path w="499109" h="1295400">
                                <a:moveTo>
                                  <a:pt x="124844" y="825499"/>
                                </a:moveTo>
                                <a:lnTo>
                                  <a:pt x="117173" y="833577"/>
                                </a:lnTo>
                                <a:lnTo>
                                  <a:pt x="117007" y="833798"/>
                                </a:lnTo>
                                <a:lnTo>
                                  <a:pt x="127231" y="844549"/>
                                </a:lnTo>
                                <a:lnTo>
                                  <a:pt x="135045" y="836332"/>
                                </a:lnTo>
                                <a:lnTo>
                                  <a:pt x="134839" y="836022"/>
                                </a:lnTo>
                                <a:lnTo>
                                  <a:pt x="124844" y="825499"/>
                                </a:lnTo>
                                <a:close/>
                              </a:path>
                              <a:path w="499109" h="1295400">
                                <a:moveTo>
                                  <a:pt x="145347" y="825499"/>
                                </a:moveTo>
                                <a:lnTo>
                                  <a:pt x="135340" y="836022"/>
                                </a:lnTo>
                                <a:lnTo>
                                  <a:pt x="135133" y="836332"/>
                                </a:lnTo>
                                <a:lnTo>
                                  <a:pt x="142938" y="844549"/>
                                </a:lnTo>
                                <a:lnTo>
                                  <a:pt x="153150" y="833798"/>
                                </a:lnTo>
                                <a:lnTo>
                                  <a:pt x="153028" y="833577"/>
                                </a:lnTo>
                                <a:lnTo>
                                  <a:pt x="145347" y="825499"/>
                                </a:lnTo>
                                <a:close/>
                              </a:path>
                              <a:path w="499109" h="1295400">
                                <a:moveTo>
                                  <a:pt x="161032" y="825499"/>
                                </a:moveTo>
                                <a:lnTo>
                                  <a:pt x="153360" y="833577"/>
                                </a:lnTo>
                                <a:lnTo>
                                  <a:pt x="153238" y="833798"/>
                                </a:lnTo>
                                <a:lnTo>
                                  <a:pt x="163462" y="844549"/>
                                </a:lnTo>
                                <a:lnTo>
                                  <a:pt x="171276" y="836332"/>
                                </a:lnTo>
                                <a:lnTo>
                                  <a:pt x="171026" y="836022"/>
                                </a:lnTo>
                                <a:lnTo>
                                  <a:pt x="161032" y="825499"/>
                                </a:lnTo>
                                <a:close/>
                              </a:path>
                              <a:path w="499109" h="1295400">
                                <a:moveTo>
                                  <a:pt x="193496" y="821580"/>
                                </a:moveTo>
                                <a:lnTo>
                                  <a:pt x="185581" y="829710"/>
                                </a:lnTo>
                                <a:lnTo>
                                  <a:pt x="199693" y="844549"/>
                                </a:lnTo>
                                <a:lnTo>
                                  <a:pt x="207508" y="836332"/>
                                </a:lnTo>
                                <a:lnTo>
                                  <a:pt x="193496" y="821580"/>
                                </a:lnTo>
                                <a:close/>
                              </a:path>
                              <a:path w="499109" h="1295400">
                                <a:moveTo>
                                  <a:pt x="16405" y="825371"/>
                                </a:moveTo>
                                <a:lnTo>
                                  <a:pt x="8401" y="833798"/>
                                </a:lnTo>
                                <a:lnTo>
                                  <a:pt x="8538" y="833798"/>
                                </a:lnTo>
                                <a:lnTo>
                                  <a:pt x="18792" y="844282"/>
                                </a:lnTo>
                                <a:lnTo>
                                  <a:pt x="26647" y="836022"/>
                                </a:lnTo>
                                <a:lnTo>
                                  <a:pt x="26273" y="835551"/>
                                </a:lnTo>
                                <a:lnTo>
                                  <a:pt x="16530" y="825499"/>
                                </a:lnTo>
                                <a:lnTo>
                                  <a:pt x="16405" y="825371"/>
                                </a:lnTo>
                                <a:close/>
                              </a:path>
                              <a:path w="499109" h="1295400">
                                <a:moveTo>
                                  <a:pt x="37101" y="825029"/>
                                </a:moveTo>
                                <a:lnTo>
                                  <a:pt x="27095" y="835551"/>
                                </a:lnTo>
                                <a:lnTo>
                                  <a:pt x="26730" y="836022"/>
                                </a:lnTo>
                                <a:lnTo>
                                  <a:pt x="34736" y="844282"/>
                                </a:lnTo>
                                <a:lnTo>
                                  <a:pt x="34899" y="843999"/>
                                </a:lnTo>
                                <a:lnTo>
                                  <a:pt x="45111" y="833247"/>
                                </a:lnTo>
                                <a:lnTo>
                                  <a:pt x="37101" y="825029"/>
                                </a:lnTo>
                                <a:close/>
                              </a:path>
                              <a:path w="499109" h="1295400">
                                <a:moveTo>
                                  <a:pt x="449933" y="824872"/>
                                </a:moveTo>
                                <a:lnTo>
                                  <a:pt x="442176" y="832841"/>
                                </a:lnTo>
                                <a:lnTo>
                                  <a:pt x="452787" y="843999"/>
                                </a:lnTo>
                                <a:lnTo>
                                  <a:pt x="452890" y="843844"/>
                                </a:lnTo>
                                <a:lnTo>
                                  <a:pt x="460523" y="836022"/>
                                </a:lnTo>
                                <a:lnTo>
                                  <a:pt x="449933" y="824872"/>
                                </a:lnTo>
                                <a:close/>
                              </a:path>
                              <a:path w="499109" h="1295400">
                                <a:moveTo>
                                  <a:pt x="478922" y="817294"/>
                                </a:moveTo>
                                <a:lnTo>
                                  <a:pt x="474618" y="821580"/>
                                </a:lnTo>
                                <a:lnTo>
                                  <a:pt x="460523" y="836022"/>
                                </a:lnTo>
                                <a:lnTo>
                                  <a:pt x="468100" y="843999"/>
                                </a:lnTo>
                                <a:lnTo>
                                  <a:pt x="478672" y="833247"/>
                                </a:lnTo>
                                <a:lnTo>
                                  <a:pt x="478407" y="832841"/>
                                </a:lnTo>
                                <a:lnTo>
                                  <a:pt x="471426" y="825499"/>
                                </a:lnTo>
                                <a:lnTo>
                                  <a:pt x="471304" y="825371"/>
                                </a:lnTo>
                                <a:lnTo>
                                  <a:pt x="486594" y="825371"/>
                                </a:lnTo>
                                <a:lnTo>
                                  <a:pt x="478922" y="817294"/>
                                </a:lnTo>
                                <a:close/>
                              </a:path>
                              <a:path w="499109" h="1295400">
                                <a:moveTo>
                                  <a:pt x="53066" y="824872"/>
                                </a:moveTo>
                                <a:lnTo>
                                  <a:pt x="45111" y="833247"/>
                                </a:lnTo>
                                <a:lnTo>
                                  <a:pt x="55440" y="843844"/>
                                </a:lnTo>
                                <a:lnTo>
                                  <a:pt x="63326" y="835551"/>
                                </a:lnTo>
                                <a:lnTo>
                                  <a:pt x="63462" y="835551"/>
                                </a:lnTo>
                                <a:lnTo>
                                  <a:pt x="53066" y="824872"/>
                                </a:lnTo>
                                <a:close/>
                              </a:path>
                              <a:path w="499109" h="1295400">
                                <a:moveTo>
                                  <a:pt x="79111" y="835551"/>
                                </a:moveTo>
                                <a:lnTo>
                                  <a:pt x="63462" y="835551"/>
                                </a:lnTo>
                                <a:lnTo>
                                  <a:pt x="71383" y="843687"/>
                                </a:lnTo>
                                <a:lnTo>
                                  <a:pt x="79111" y="835551"/>
                                </a:lnTo>
                                <a:close/>
                              </a:path>
                              <a:path w="499109" h="1295400">
                                <a:moveTo>
                                  <a:pt x="434450" y="824716"/>
                                </a:moveTo>
                                <a:lnTo>
                                  <a:pt x="423888" y="835551"/>
                                </a:lnTo>
                                <a:lnTo>
                                  <a:pt x="431616" y="843687"/>
                                </a:lnTo>
                                <a:lnTo>
                                  <a:pt x="442176" y="832841"/>
                                </a:lnTo>
                                <a:lnTo>
                                  <a:pt x="434450" y="824716"/>
                                </a:lnTo>
                                <a:close/>
                              </a:path>
                              <a:path w="499109" h="1295400">
                                <a:moveTo>
                                  <a:pt x="413299" y="824402"/>
                                </a:moveTo>
                                <a:lnTo>
                                  <a:pt x="405520" y="832393"/>
                                </a:lnTo>
                                <a:lnTo>
                                  <a:pt x="416110" y="843530"/>
                                </a:lnTo>
                                <a:lnTo>
                                  <a:pt x="423888" y="835551"/>
                                </a:lnTo>
                                <a:lnTo>
                                  <a:pt x="413299" y="824402"/>
                                </a:lnTo>
                                <a:close/>
                              </a:path>
                              <a:path w="499109" h="1295400">
                                <a:moveTo>
                                  <a:pt x="397771" y="824245"/>
                                </a:moveTo>
                                <a:lnTo>
                                  <a:pt x="387233" y="835057"/>
                                </a:lnTo>
                                <a:lnTo>
                                  <a:pt x="394982" y="843217"/>
                                </a:lnTo>
                                <a:lnTo>
                                  <a:pt x="405520" y="832393"/>
                                </a:lnTo>
                                <a:lnTo>
                                  <a:pt x="397771" y="824245"/>
                                </a:lnTo>
                                <a:close/>
                              </a:path>
                              <a:path w="499109" h="1295400">
                                <a:moveTo>
                                  <a:pt x="376665" y="823932"/>
                                </a:moveTo>
                                <a:lnTo>
                                  <a:pt x="368863" y="831946"/>
                                </a:lnTo>
                                <a:lnTo>
                                  <a:pt x="379432" y="843060"/>
                                </a:lnTo>
                                <a:lnTo>
                                  <a:pt x="387233" y="835057"/>
                                </a:lnTo>
                                <a:lnTo>
                                  <a:pt x="376665" y="823932"/>
                                </a:lnTo>
                                <a:close/>
                              </a:path>
                              <a:path w="499109" h="1295400">
                                <a:moveTo>
                                  <a:pt x="361093" y="823775"/>
                                </a:moveTo>
                                <a:lnTo>
                                  <a:pt x="350577" y="834564"/>
                                </a:lnTo>
                                <a:lnTo>
                                  <a:pt x="358349" y="842746"/>
                                </a:lnTo>
                                <a:lnTo>
                                  <a:pt x="368863" y="831946"/>
                                </a:lnTo>
                                <a:lnTo>
                                  <a:pt x="361093" y="823775"/>
                                </a:lnTo>
                                <a:close/>
                              </a:path>
                              <a:path w="499109" h="1295400">
                                <a:moveTo>
                                  <a:pt x="340032" y="823461"/>
                                </a:moveTo>
                                <a:lnTo>
                                  <a:pt x="332207" y="831499"/>
                                </a:lnTo>
                                <a:lnTo>
                                  <a:pt x="342754" y="842590"/>
                                </a:lnTo>
                                <a:lnTo>
                                  <a:pt x="350577" y="834564"/>
                                </a:lnTo>
                                <a:lnTo>
                                  <a:pt x="340032" y="823461"/>
                                </a:lnTo>
                                <a:close/>
                              </a:path>
                              <a:path w="499109" h="1295400">
                                <a:moveTo>
                                  <a:pt x="324414" y="823304"/>
                                </a:moveTo>
                                <a:lnTo>
                                  <a:pt x="313921" y="834070"/>
                                </a:lnTo>
                                <a:lnTo>
                                  <a:pt x="321715" y="842276"/>
                                </a:lnTo>
                                <a:lnTo>
                                  <a:pt x="332207" y="831499"/>
                                </a:lnTo>
                                <a:lnTo>
                                  <a:pt x="324414" y="823304"/>
                                </a:lnTo>
                                <a:close/>
                              </a:path>
                              <a:path w="499109" h="1295400">
                                <a:moveTo>
                                  <a:pt x="303398" y="822991"/>
                                </a:moveTo>
                                <a:lnTo>
                                  <a:pt x="295550" y="831051"/>
                                </a:lnTo>
                                <a:lnTo>
                                  <a:pt x="306075" y="842119"/>
                                </a:lnTo>
                                <a:lnTo>
                                  <a:pt x="313921" y="834070"/>
                                </a:lnTo>
                                <a:lnTo>
                                  <a:pt x="303398" y="822991"/>
                                </a:lnTo>
                                <a:close/>
                              </a:path>
                              <a:path w="499109" h="1295400">
                                <a:moveTo>
                                  <a:pt x="287736" y="822834"/>
                                </a:moveTo>
                                <a:lnTo>
                                  <a:pt x="277265" y="833577"/>
                                </a:lnTo>
                                <a:lnTo>
                                  <a:pt x="285081" y="841806"/>
                                </a:lnTo>
                                <a:lnTo>
                                  <a:pt x="295550" y="831051"/>
                                </a:lnTo>
                                <a:lnTo>
                                  <a:pt x="287736" y="822834"/>
                                </a:lnTo>
                                <a:close/>
                              </a:path>
                              <a:path w="499109" h="1295400">
                                <a:moveTo>
                                  <a:pt x="266764" y="822520"/>
                                </a:moveTo>
                                <a:lnTo>
                                  <a:pt x="258894" y="830604"/>
                                </a:lnTo>
                                <a:lnTo>
                                  <a:pt x="269397" y="841649"/>
                                </a:lnTo>
                                <a:lnTo>
                                  <a:pt x="277265" y="833577"/>
                                </a:lnTo>
                                <a:lnTo>
                                  <a:pt x="266764" y="822520"/>
                                </a:lnTo>
                                <a:close/>
                              </a:path>
                              <a:path w="499109" h="1295400">
                                <a:moveTo>
                                  <a:pt x="256321" y="833247"/>
                                </a:moveTo>
                                <a:lnTo>
                                  <a:pt x="240765" y="833247"/>
                                </a:lnTo>
                                <a:lnTo>
                                  <a:pt x="248447" y="841335"/>
                                </a:lnTo>
                                <a:lnTo>
                                  <a:pt x="256321" y="833247"/>
                                </a:lnTo>
                                <a:close/>
                              </a:path>
                              <a:path w="499109" h="1295400">
                                <a:moveTo>
                                  <a:pt x="230130" y="822050"/>
                                </a:moveTo>
                                <a:lnTo>
                                  <a:pt x="222241" y="830160"/>
                                </a:lnTo>
                                <a:lnTo>
                                  <a:pt x="232719" y="841178"/>
                                </a:lnTo>
                                <a:lnTo>
                                  <a:pt x="240449" y="833247"/>
                                </a:lnTo>
                                <a:lnTo>
                                  <a:pt x="240765" y="833247"/>
                                </a:lnTo>
                                <a:lnTo>
                                  <a:pt x="230130" y="822050"/>
                                </a:lnTo>
                                <a:close/>
                              </a:path>
                              <a:path w="499109" h="1295400">
                                <a:moveTo>
                                  <a:pt x="217809" y="825499"/>
                                </a:moveTo>
                                <a:lnTo>
                                  <a:pt x="207508" y="836332"/>
                                </a:lnTo>
                                <a:lnTo>
                                  <a:pt x="211813" y="840865"/>
                                </a:lnTo>
                                <a:lnTo>
                                  <a:pt x="222234" y="830160"/>
                                </a:lnTo>
                                <a:lnTo>
                                  <a:pt x="217809" y="825499"/>
                                </a:lnTo>
                                <a:close/>
                              </a:path>
                              <a:path w="499109" h="1295400">
                                <a:moveTo>
                                  <a:pt x="181578" y="825499"/>
                                </a:moveTo>
                                <a:lnTo>
                                  <a:pt x="171571" y="836022"/>
                                </a:lnTo>
                                <a:lnTo>
                                  <a:pt x="171320" y="836332"/>
                                </a:lnTo>
                                <a:lnTo>
                                  <a:pt x="175179" y="840395"/>
                                </a:lnTo>
                                <a:lnTo>
                                  <a:pt x="185581" y="829710"/>
                                </a:lnTo>
                                <a:lnTo>
                                  <a:pt x="181578" y="825499"/>
                                </a:lnTo>
                                <a:close/>
                              </a:path>
                              <a:path w="499109" h="1295400">
                                <a:moveTo>
                                  <a:pt x="422" y="825499"/>
                                </a:moveTo>
                                <a:lnTo>
                                  <a:pt x="4221" y="838199"/>
                                </a:lnTo>
                                <a:lnTo>
                                  <a:pt x="8401" y="833798"/>
                                </a:lnTo>
                                <a:lnTo>
                                  <a:pt x="8538" y="833798"/>
                                </a:lnTo>
                                <a:lnTo>
                                  <a:pt x="422" y="825499"/>
                                </a:lnTo>
                                <a:close/>
                              </a:path>
                              <a:path w="499109" h="1295400">
                                <a:moveTo>
                                  <a:pt x="486594" y="825371"/>
                                </a:moveTo>
                                <a:lnTo>
                                  <a:pt x="486417" y="825371"/>
                                </a:lnTo>
                                <a:lnTo>
                                  <a:pt x="479072" y="832841"/>
                                </a:lnTo>
                                <a:lnTo>
                                  <a:pt x="478794" y="833247"/>
                                </a:lnTo>
                                <a:lnTo>
                                  <a:pt x="483503" y="838199"/>
                                </a:lnTo>
                                <a:lnTo>
                                  <a:pt x="491143" y="830160"/>
                                </a:lnTo>
                                <a:lnTo>
                                  <a:pt x="486716" y="825499"/>
                                </a:lnTo>
                                <a:lnTo>
                                  <a:pt x="486594" y="825371"/>
                                </a:lnTo>
                                <a:close/>
                              </a:path>
                              <a:path w="499109" h="1295400">
                                <a:moveTo>
                                  <a:pt x="495580" y="825499"/>
                                </a:moveTo>
                                <a:lnTo>
                                  <a:pt x="491143" y="830160"/>
                                </a:lnTo>
                                <a:lnTo>
                                  <a:pt x="498779" y="838199"/>
                                </a:lnTo>
                                <a:lnTo>
                                  <a:pt x="495580" y="825499"/>
                                </a:lnTo>
                                <a:close/>
                              </a:path>
                              <a:path w="499109" h="1295400">
                                <a:moveTo>
                                  <a:pt x="18762" y="806214"/>
                                </a:moveTo>
                                <a:lnTo>
                                  <a:pt x="870" y="825029"/>
                                </a:lnTo>
                                <a:lnTo>
                                  <a:pt x="422" y="825371"/>
                                </a:lnTo>
                                <a:lnTo>
                                  <a:pt x="422" y="825499"/>
                                </a:lnTo>
                                <a:lnTo>
                                  <a:pt x="8538" y="833798"/>
                                </a:lnTo>
                                <a:lnTo>
                                  <a:pt x="8401" y="833798"/>
                                </a:lnTo>
                                <a:lnTo>
                                  <a:pt x="16283" y="825499"/>
                                </a:lnTo>
                                <a:lnTo>
                                  <a:pt x="16405" y="825371"/>
                                </a:lnTo>
                                <a:lnTo>
                                  <a:pt x="8577" y="817294"/>
                                </a:lnTo>
                                <a:lnTo>
                                  <a:pt x="24077" y="817294"/>
                                </a:lnTo>
                                <a:lnTo>
                                  <a:pt x="26783" y="814444"/>
                                </a:lnTo>
                                <a:lnTo>
                                  <a:pt x="18762" y="806214"/>
                                </a:lnTo>
                                <a:close/>
                              </a:path>
                              <a:path w="499109" h="1295400">
                                <a:moveTo>
                                  <a:pt x="91000" y="806449"/>
                                </a:moveTo>
                                <a:lnTo>
                                  <a:pt x="73007" y="825371"/>
                                </a:lnTo>
                                <a:lnTo>
                                  <a:pt x="72885" y="825499"/>
                                </a:lnTo>
                                <a:lnTo>
                                  <a:pt x="80776" y="833798"/>
                                </a:lnTo>
                                <a:lnTo>
                                  <a:pt x="88657" y="825499"/>
                                </a:lnTo>
                                <a:lnTo>
                                  <a:pt x="80863" y="817294"/>
                                </a:lnTo>
                                <a:lnTo>
                                  <a:pt x="96451" y="817294"/>
                                </a:lnTo>
                                <a:lnTo>
                                  <a:pt x="98845" y="814774"/>
                                </a:lnTo>
                                <a:lnTo>
                                  <a:pt x="98602" y="814444"/>
                                </a:lnTo>
                                <a:lnTo>
                                  <a:pt x="91000" y="806449"/>
                                </a:lnTo>
                                <a:close/>
                              </a:path>
                              <a:path w="499109" h="1295400">
                                <a:moveTo>
                                  <a:pt x="127231" y="806449"/>
                                </a:moveTo>
                                <a:lnTo>
                                  <a:pt x="109238" y="825371"/>
                                </a:lnTo>
                                <a:lnTo>
                                  <a:pt x="109116" y="825499"/>
                                </a:lnTo>
                                <a:lnTo>
                                  <a:pt x="117007" y="833798"/>
                                </a:lnTo>
                                <a:lnTo>
                                  <a:pt x="117173" y="833577"/>
                                </a:lnTo>
                                <a:lnTo>
                                  <a:pt x="124844" y="825499"/>
                                </a:lnTo>
                                <a:lnTo>
                                  <a:pt x="117051" y="817294"/>
                                </a:lnTo>
                                <a:lnTo>
                                  <a:pt x="132638" y="817294"/>
                                </a:lnTo>
                                <a:lnTo>
                                  <a:pt x="135032" y="814774"/>
                                </a:lnTo>
                                <a:lnTo>
                                  <a:pt x="134834" y="814444"/>
                                </a:lnTo>
                                <a:lnTo>
                                  <a:pt x="127231" y="806449"/>
                                </a:lnTo>
                                <a:close/>
                              </a:path>
                              <a:path w="499109" h="1295400">
                                <a:moveTo>
                                  <a:pt x="153238" y="817294"/>
                                </a:moveTo>
                                <a:lnTo>
                                  <a:pt x="149074" y="821580"/>
                                </a:lnTo>
                                <a:lnTo>
                                  <a:pt x="145469" y="825371"/>
                                </a:lnTo>
                                <a:lnTo>
                                  <a:pt x="145347" y="825499"/>
                                </a:lnTo>
                                <a:lnTo>
                                  <a:pt x="153238" y="833798"/>
                                </a:lnTo>
                                <a:lnTo>
                                  <a:pt x="153360" y="833577"/>
                                </a:lnTo>
                                <a:lnTo>
                                  <a:pt x="161032" y="825499"/>
                                </a:lnTo>
                                <a:lnTo>
                                  <a:pt x="153238" y="817294"/>
                                </a:lnTo>
                                <a:close/>
                              </a:path>
                              <a:path w="499109" h="1295400">
                                <a:moveTo>
                                  <a:pt x="54769" y="806449"/>
                                </a:moveTo>
                                <a:lnTo>
                                  <a:pt x="37101" y="825029"/>
                                </a:lnTo>
                                <a:lnTo>
                                  <a:pt x="45111" y="833247"/>
                                </a:lnTo>
                                <a:lnTo>
                                  <a:pt x="53066" y="824872"/>
                                </a:lnTo>
                                <a:lnTo>
                                  <a:pt x="45156" y="816747"/>
                                </a:lnTo>
                                <a:lnTo>
                                  <a:pt x="60783" y="816747"/>
                                </a:lnTo>
                                <a:lnTo>
                                  <a:pt x="62658" y="814774"/>
                                </a:lnTo>
                                <a:lnTo>
                                  <a:pt x="62371" y="814444"/>
                                </a:lnTo>
                                <a:lnTo>
                                  <a:pt x="54769" y="806449"/>
                                </a:lnTo>
                                <a:close/>
                              </a:path>
                              <a:path w="499109" h="1295400">
                                <a:moveTo>
                                  <a:pt x="468250" y="806058"/>
                                </a:moveTo>
                                <a:lnTo>
                                  <a:pt x="460504" y="814014"/>
                                </a:lnTo>
                                <a:lnTo>
                                  <a:pt x="478794" y="833247"/>
                                </a:lnTo>
                                <a:lnTo>
                                  <a:pt x="479072" y="832841"/>
                                </a:lnTo>
                                <a:lnTo>
                                  <a:pt x="486290" y="825499"/>
                                </a:lnTo>
                                <a:lnTo>
                                  <a:pt x="486417" y="825371"/>
                                </a:lnTo>
                                <a:lnTo>
                                  <a:pt x="470918" y="825371"/>
                                </a:lnTo>
                                <a:lnTo>
                                  <a:pt x="478800" y="817294"/>
                                </a:lnTo>
                                <a:lnTo>
                                  <a:pt x="478403" y="816747"/>
                                </a:lnTo>
                                <a:lnTo>
                                  <a:pt x="468250" y="806058"/>
                                </a:lnTo>
                                <a:close/>
                              </a:path>
                              <a:path w="499109" h="1295400">
                                <a:moveTo>
                                  <a:pt x="442216" y="816747"/>
                                </a:moveTo>
                                <a:lnTo>
                                  <a:pt x="434450" y="824716"/>
                                </a:lnTo>
                                <a:lnTo>
                                  <a:pt x="442176" y="832841"/>
                                </a:lnTo>
                                <a:lnTo>
                                  <a:pt x="449933" y="824872"/>
                                </a:lnTo>
                                <a:lnTo>
                                  <a:pt x="442216" y="816747"/>
                                </a:lnTo>
                                <a:close/>
                              </a:path>
                              <a:path w="499109" h="1295400">
                                <a:moveTo>
                                  <a:pt x="405560" y="816254"/>
                                </a:moveTo>
                                <a:lnTo>
                                  <a:pt x="397771" y="824245"/>
                                </a:lnTo>
                                <a:lnTo>
                                  <a:pt x="405520" y="832393"/>
                                </a:lnTo>
                                <a:lnTo>
                                  <a:pt x="413299" y="824402"/>
                                </a:lnTo>
                                <a:lnTo>
                                  <a:pt x="405560" y="816254"/>
                                </a:lnTo>
                                <a:close/>
                              </a:path>
                              <a:path w="499109" h="1295400">
                                <a:moveTo>
                                  <a:pt x="368905" y="815760"/>
                                </a:moveTo>
                                <a:lnTo>
                                  <a:pt x="361093" y="823775"/>
                                </a:lnTo>
                                <a:lnTo>
                                  <a:pt x="368863" y="831946"/>
                                </a:lnTo>
                                <a:lnTo>
                                  <a:pt x="376665" y="823932"/>
                                </a:lnTo>
                                <a:lnTo>
                                  <a:pt x="368905" y="815760"/>
                                </a:lnTo>
                                <a:close/>
                              </a:path>
                              <a:path w="499109" h="1295400">
                                <a:moveTo>
                                  <a:pt x="332249" y="815267"/>
                                </a:moveTo>
                                <a:lnTo>
                                  <a:pt x="324414" y="823304"/>
                                </a:lnTo>
                                <a:lnTo>
                                  <a:pt x="332207" y="831499"/>
                                </a:lnTo>
                                <a:lnTo>
                                  <a:pt x="340032" y="823461"/>
                                </a:lnTo>
                                <a:lnTo>
                                  <a:pt x="332249" y="815267"/>
                                </a:lnTo>
                                <a:close/>
                              </a:path>
                              <a:path w="499109" h="1295400">
                                <a:moveTo>
                                  <a:pt x="295593" y="814774"/>
                                </a:moveTo>
                                <a:lnTo>
                                  <a:pt x="287736" y="822834"/>
                                </a:lnTo>
                                <a:lnTo>
                                  <a:pt x="295550" y="831051"/>
                                </a:lnTo>
                                <a:lnTo>
                                  <a:pt x="303398" y="822991"/>
                                </a:lnTo>
                                <a:lnTo>
                                  <a:pt x="295593" y="814774"/>
                                </a:lnTo>
                                <a:close/>
                              </a:path>
                              <a:path w="499109" h="1295400">
                                <a:moveTo>
                                  <a:pt x="258937" y="814280"/>
                                </a:moveTo>
                                <a:lnTo>
                                  <a:pt x="251058" y="822364"/>
                                </a:lnTo>
                                <a:lnTo>
                                  <a:pt x="258894" y="830604"/>
                                </a:lnTo>
                                <a:lnTo>
                                  <a:pt x="266764" y="822520"/>
                                </a:lnTo>
                                <a:lnTo>
                                  <a:pt x="258937" y="814280"/>
                                </a:lnTo>
                                <a:close/>
                              </a:path>
                              <a:path w="499109" h="1295400">
                                <a:moveTo>
                                  <a:pt x="225612" y="817294"/>
                                </a:moveTo>
                                <a:lnTo>
                                  <a:pt x="217931" y="825371"/>
                                </a:lnTo>
                                <a:lnTo>
                                  <a:pt x="217809" y="825499"/>
                                </a:lnTo>
                                <a:lnTo>
                                  <a:pt x="222241" y="830160"/>
                                </a:lnTo>
                                <a:lnTo>
                                  <a:pt x="230130" y="822050"/>
                                </a:lnTo>
                                <a:lnTo>
                                  <a:pt x="225612" y="817294"/>
                                </a:lnTo>
                                <a:close/>
                              </a:path>
                              <a:path w="499109" h="1295400">
                                <a:moveTo>
                                  <a:pt x="189425" y="817294"/>
                                </a:moveTo>
                                <a:lnTo>
                                  <a:pt x="185305" y="821580"/>
                                </a:lnTo>
                                <a:lnTo>
                                  <a:pt x="181700" y="825371"/>
                                </a:lnTo>
                                <a:lnTo>
                                  <a:pt x="181578" y="825499"/>
                                </a:lnTo>
                                <a:lnTo>
                                  <a:pt x="185581" y="829710"/>
                                </a:lnTo>
                                <a:lnTo>
                                  <a:pt x="193496" y="821580"/>
                                </a:lnTo>
                                <a:lnTo>
                                  <a:pt x="189425" y="817294"/>
                                </a:lnTo>
                                <a:close/>
                              </a:path>
                              <a:path w="499109" h="1295400">
                                <a:moveTo>
                                  <a:pt x="70564" y="806449"/>
                                </a:moveTo>
                                <a:lnTo>
                                  <a:pt x="62970" y="814444"/>
                                </a:lnTo>
                                <a:lnTo>
                                  <a:pt x="62685" y="814774"/>
                                </a:lnTo>
                                <a:lnTo>
                                  <a:pt x="72762" y="825371"/>
                                </a:lnTo>
                                <a:lnTo>
                                  <a:pt x="72885" y="825499"/>
                                </a:lnTo>
                                <a:lnTo>
                                  <a:pt x="80688" y="817294"/>
                                </a:lnTo>
                                <a:lnTo>
                                  <a:pt x="80863" y="817294"/>
                                </a:lnTo>
                                <a:lnTo>
                                  <a:pt x="70564" y="806449"/>
                                </a:lnTo>
                                <a:close/>
                              </a:path>
                              <a:path w="499109" h="1295400">
                                <a:moveTo>
                                  <a:pt x="96451" y="817294"/>
                                </a:moveTo>
                                <a:lnTo>
                                  <a:pt x="80863" y="817294"/>
                                </a:lnTo>
                                <a:lnTo>
                                  <a:pt x="88535" y="825371"/>
                                </a:lnTo>
                                <a:lnTo>
                                  <a:pt x="88657" y="825499"/>
                                </a:lnTo>
                                <a:lnTo>
                                  <a:pt x="96451" y="817294"/>
                                </a:lnTo>
                                <a:close/>
                              </a:path>
                              <a:path w="499109" h="1295400">
                                <a:moveTo>
                                  <a:pt x="106751" y="806449"/>
                                </a:moveTo>
                                <a:lnTo>
                                  <a:pt x="99158" y="814444"/>
                                </a:lnTo>
                                <a:lnTo>
                                  <a:pt x="98916" y="814774"/>
                                </a:lnTo>
                                <a:lnTo>
                                  <a:pt x="108993" y="825371"/>
                                </a:lnTo>
                                <a:lnTo>
                                  <a:pt x="109116" y="825499"/>
                                </a:lnTo>
                                <a:lnTo>
                                  <a:pt x="116919" y="817294"/>
                                </a:lnTo>
                                <a:lnTo>
                                  <a:pt x="117051" y="817294"/>
                                </a:lnTo>
                                <a:lnTo>
                                  <a:pt x="106751" y="806449"/>
                                </a:lnTo>
                                <a:close/>
                              </a:path>
                              <a:path w="499109" h="1295400">
                                <a:moveTo>
                                  <a:pt x="132638" y="817294"/>
                                </a:moveTo>
                                <a:lnTo>
                                  <a:pt x="117051" y="817294"/>
                                </a:lnTo>
                                <a:lnTo>
                                  <a:pt x="124722" y="825371"/>
                                </a:lnTo>
                                <a:lnTo>
                                  <a:pt x="124844" y="825499"/>
                                </a:lnTo>
                                <a:lnTo>
                                  <a:pt x="132638" y="817294"/>
                                </a:lnTo>
                                <a:close/>
                              </a:path>
                              <a:path w="499109" h="1295400">
                                <a:moveTo>
                                  <a:pt x="142938" y="806449"/>
                                </a:moveTo>
                                <a:lnTo>
                                  <a:pt x="135345" y="814444"/>
                                </a:lnTo>
                                <a:lnTo>
                                  <a:pt x="135147" y="814774"/>
                                </a:lnTo>
                                <a:lnTo>
                                  <a:pt x="145224" y="825371"/>
                                </a:lnTo>
                                <a:lnTo>
                                  <a:pt x="145347" y="825499"/>
                                </a:lnTo>
                                <a:lnTo>
                                  <a:pt x="153150" y="817294"/>
                                </a:lnTo>
                                <a:lnTo>
                                  <a:pt x="152719" y="816747"/>
                                </a:lnTo>
                                <a:lnTo>
                                  <a:pt x="142938" y="806449"/>
                                </a:lnTo>
                                <a:close/>
                              </a:path>
                              <a:path w="499109" h="1295400">
                                <a:moveTo>
                                  <a:pt x="163462" y="806449"/>
                                </a:moveTo>
                                <a:lnTo>
                                  <a:pt x="153669" y="816747"/>
                                </a:lnTo>
                                <a:lnTo>
                                  <a:pt x="153238" y="817294"/>
                                </a:lnTo>
                                <a:lnTo>
                                  <a:pt x="160909" y="825371"/>
                                </a:lnTo>
                                <a:lnTo>
                                  <a:pt x="161032" y="825499"/>
                                </a:lnTo>
                                <a:lnTo>
                                  <a:pt x="171219" y="814774"/>
                                </a:lnTo>
                                <a:lnTo>
                                  <a:pt x="171378" y="814774"/>
                                </a:lnTo>
                                <a:lnTo>
                                  <a:pt x="163462" y="806449"/>
                                </a:lnTo>
                                <a:close/>
                              </a:path>
                              <a:path w="499109" h="1295400">
                                <a:moveTo>
                                  <a:pt x="179125" y="806449"/>
                                </a:moveTo>
                                <a:lnTo>
                                  <a:pt x="171219" y="814774"/>
                                </a:lnTo>
                                <a:lnTo>
                                  <a:pt x="171378" y="814774"/>
                                </a:lnTo>
                                <a:lnTo>
                                  <a:pt x="181455" y="825371"/>
                                </a:lnTo>
                                <a:lnTo>
                                  <a:pt x="181578" y="825499"/>
                                </a:lnTo>
                                <a:lnTo>
                                  <a:pt x="189381" y="817294"/>
                                </a:lnTo>
                                <a:lnTo>
                                  <a:pt x="188906" y="816747"/>
                                </a:lnTo>
                                <a:lnTo>
                                  <a:pt x="179125" y="806449"/>
                                </a:lnTo>
                                <a:close/>
                              </a:path>
                              <a:path w="499109" h="1295400">
                                <a:moveTo>
                                  <a:pt x="211813" y="802765"/>
                                </a:moveTo>
                                <a:lnTo>
                                  <a:pt x="203909" y="810883"/>
                                </a:lnTo>
                                <a:lnTo>
                                  <a:pt x="217686" y="825371"/>
                                </a:lnTo>
                                <a:lnTo>
                                  <a:pt x="217809" y="825499"/>
                                </a:lnTo>
                                <a:lnTo>
                                  <a:pt x="225612" y="817294"/>
                                </a:lnTo>
                                <a:lnTo>
                                  <a:pt x="211813" y="802765"/>
                                </a:lnTo>
                                <a:close/>
                              </a:path>
                              <a:path w="499109" h="1295400">
                                <a:moveTo>
                                  <a:pt x="4221" y="812799"/>
                                </a:moveTo>
                                <a:lnTo>
                                  <a:pt x="422" y="812799"/>
                                </a:lnTo>
                                <a:lnTo>
                                  <a:pt x="422" y="825371"/>
                                </a:lnTo>
                                <a:lnTo>
                                  <a:pt x="870" y="825029"/>
                                </a:lnTo>
                                <a:lnTo>
                                  <a:pt x="8226" y="817294"/>
                                </a:lnTo>
                                <a:lnTo>
                                  <a:pt x="8577" y="817294"/>
                                </a:lnTo>
                                <a:lnTo>
                                  <a:pt x="4221" y="812799"/>
                                </a:lnTo>
                                <a:close/>
                              </a:path>
                              <a:path w="499109" h="1295400">
                                <a:moveTo>
                                  <a:pt x="24077" y="817294"/>
                                </a:moveTo>
                                <a:lnTo>
                                  <a:pt x="8577" y="817294"/>
                                </a:lnTo>
                                <a:lnTo>
                                  <a:pt x="16405" y="825371"/>
                                </a:lnTo>
                                <a:lnTo>
                                  <a:pt x="24077" y="817294"/>
                                </a:lnTo>
                                <a:close/>
                              </a:path>
                              <a:path w="499109" h="1295400">
                                <a:moveTo>
                                  <a:pt x="498779" y="800099"/>
                                </a:moveTo>
                                <a:lnTo>
                                  <a:pt x="495580" y="800099"/>
                                </a:lnTo>
                                <a:lnTo>
                                  <a:pt x="479333" y="816747"/>
                                </a:lnTo>
                                <a:lnTo>
                                  <a:pt x="478922" y="817294"/>
                                </a:lnTo>
                                <a:lnTo>
                                  <a:pt x="486594" y="825371"/>
                                </a:lnTo>
                                <a:lnTo>
                                  <a:pt x="486417" y="825371"/>
                                </a:lnTo>
                                <a:lnTo>
                                  <a:pt x="498779" y="812799"/>
                                </a:lnTo>
                                <a:lnTo>
                                  <a:pt x="495580" y="812799"/>
                                </a:lnTo>
                                <a:lnTo>
                                  <a:pt x="489542" y="806449"/>
                                </a:lnTo>
                                <a:lnTo>
                                  <a:pt x="498779" y="806449"/>
                                </a:lnTo>
                                <a:lnTo>
                                  <a:pt x="498779" y="800099"/>
                                </a:lnTo>
                                <a:close/>
                              </a:path>
                              <a:path w="499109" h="1295400">
                                <a:moveTo>
                                  <a:pt x="34749" y="806058"/>
                                </a:moveTo>
                                <a:lnTo>
                                  <a:pt x="26783" y="814444"/>
                                </a:lnTo>
                                <a:lnTo>
                                  <a:pt x="37101" y="825029"/>
                                </a:lnTo>
                                <a:lnTo>
                                  <a:pt x="44976" y="816747"/>
                                </a:lnTo>
                                <a:lnTo>
                                  <a:pt x="45156" y="816747"/>
                                </a:lnTo>
                                <a:lnTo>
                                  <a:pt x="34749" y="806058"/>
                                </a:lnTo>
                                <a:close/>
                              </a:path>
                              <a:path w="499109" h="1295400">
                                <a:moveTo>
                                  <a:pt x="60783" y="816747"/>
                                </a:moveTo>
                                <a:lnTo>
                                  <a:pt x="45156" y="816747"/>
                                </a:lnTo>
                                <a:lnTo>
                                  <a:pt x="53066" y="824872"/>
                                </a:lnTo>
                                <a:lnTo>
                                  <a:pt x="60783" y="816747"/>
                                </a:lnTo>
                                <a:close/>
                              </a:path>
                              <a:path w="499109" h="1295400">
                                <a:moveTo>
                                  <a:pt x="452789" y="805901"/>
                                </a:moveTo>
                                <a:lnTo>
                                  <a:pt x="442216" y="816747"/>
                                </a:lnTo>
                                <a:lnTo>
                                  <a:pt x="449933" y="824872"/>
                                </a:lnTo>
                                <a:lnTo>
                                  <a:pt x="460504" y="814014"/>
                                </a:lnTo>
                                <a:lnTo>
                                  <a:pt x="452789" y="805901"/>
                                </a:lnTo>
                                <a:close/>
                              </a:path>
                              <a:path w="499109" h="1295400">
                                <a:moveTo>
                                  <a:pt x="431616" y="805587"/>
                                </a:moveTo>
                                <a:lnTo>
                                  <a:pt x="423848" y="813567"/>
                                </a:lnTo>
                                <a:lnTo>
                                  <a:pt x="434450" y="824716"/>
                                </a:lnTo>
                                <a:lnTo>
                                  <a:pt x="442216" y="816747"/>
                                </a:lnTo>
                                <a:lnTo>
                                  <a:pt x="431616" y="805587"/>
                                </a:lnTo>
                                <a:close/>
                              </a:path>
                              <a:path w="499109" h="1295400">
                                <a:moveTo>
                                  <a:pt x="416110" y="805430"/>
                                </a:moveTo>
                                <a:lnTo>
                                  <a:pt x="405560" y="816254"/>
                                </a:lnTo>
                                <a:lnTo>
                                  <a:pt x="413299" y="824402"/>
                                </a:lnTo>
                                <a:lnTo>
                                  <a:pt x="423848" y="813567"/>
                                </a:lnTo>
                                <a:lnTo>
                                  <a:pt x="416110" y="805430"/>
                                </a:lnTo>
                                <a:close/>
                              </a:path>
                              <a:path w="499109" h="1295400">
                                <a:moveTo>
                                  <a:pt x="394982" y="805117"/>
                                </a:moveTo>
                                <a:lnTo>
                                  <a:pt x="387191" y="813120"/>
                                </a:lnTo>
                                <a:lnTo>
                                  <a:pt x="397771" y="824245"/>
                                </a:lnTo>
                                <a:lnTo>
                                  <a:pt x="405560" y="816254"/>
                                </a:lnTo>
                                <a:lnTo>
                                  <a:pt x="394982" y="805117"/>
                                </a:lnTo>
                                <a:close/>
                              </a:path>
                              <a:path w="499109" h="1295400">
                                <a:moveTo>
                                  <a:pt x="379432" y="804960"/>
                                </a:moveTo>
                                <a:lnTo>
                                  <a:pt x="368905" y="815760"/>
                                </a:lnTo>
                                <a:lnTo>
                                  <a:pt x="376665" y="823932"/>
                                </a:lnTo>
                                <a:lnTo>
                                  <a:pt x="387191" y="813120"/>
                                </a:lnTo>
                                <a:lnTo>
                                  <a:pt x="379432" y="804960"/>
                                </a:lnTo>
                                <a:close/>
                              </a:path>
                              <a:path w="499109" h="1295400">
                                <a:moveTo>
                                  <a:pt x="358349" y="804646"/>
                                </a:moveTo>
                                <a:lnTo>
                                  <a:pt x="350535" y="812672"/>
                                </a:lnTo>
                                <a:lnTo>
                                  <a:pt x="361093" y="823775"/>
                                </a:lnTo>
                                <a:lnTo>
                                  <a:pt x="368905" y="815760"/>
                                </a:lnTo>
                                <a:lnTo>
                                  <a:pt x="358349" y="804646"/>
                                </a:lnTo>
                                <a:close/>
                              </a:path>
                              <a:path w="499109" h="1295400">
                                <a:moveTo>
                                  <a:pt x="342754" y="804490"/>
                                </a:moveTo>
                                <a:lnTo>
                                  <a:pt x="332249" y="815267"/>
                                </a:lnTo>
                                <a:lnTo>
                                  <a:pt x="340032" y="823461"/>
                                </a:lnTo>
                                <a:lnTo>
                                  <a:pt x="350411" y="812799"/>
                                </a:lnTo>
                                <a:lnTo>
                                  <a:pt x="350535" y="812672"/>
                                </a:lnTo>
                                <a:lnTo>
                                  <a:pt x="342754" y="804490"/>
                                </a:lnTo>
                                <a:close/>
                              </a:path>
                              <a:path w="499109" h="1295400">
                                <a:moveTo>
                                  <a:pt x="321715" y="804176"/>
                                </a:moveTo>
                                <a:lnTo>
                                  <a:pt x="313879" y="812225"/>
                                </a:lnTo>
                                <a:lnTo>
                                  <a:pt x="324414" y="823304"/>
                                </a:lnTo>
                                <a:lnTo>
                                  <a:pt x="332249" y="815267"/>
                                </a:lnTo>
                                <a:lnTo>
                                  <a:pt x="321715" y="804176"/>
                                </a:lnTo>
                                <a:close/>
                              </a:path>
                              <a:path w="499109" h="1295400">
                                <a:moveTo>
                                  <a:pt x="306075" y="804019"/>
                                </a:moveTo>
                                <a:lnTo>
                                  <a:pt x="295593" y="814774"/>
                                </a:lnTo>
                                <a:lnTo>
                                  <a:pt x="303398" y="822991"/>
                                </a:lnTo>
                                <a:lnTo>
                                  <a:pt x="313879" y="812225"/>
                                </a:lnTo>
                                <a:lnTo>
                                  <a:pt x="306075" y="804019"/>
                                </a:lnTo>
                                <a:close/>
                              </a:path>
                              <a:path w="499109" h="1295400">
                                <a:moveTo>
                                  <a:pt x="285081" y="803706"/>
                                </a:moveTo>
                                <a:lnTo>
                                  <a:pt x="277222" y="811778"/>
                                </a:lnTo>
                                <a:lnTo>
                                  <a:pt x="287736" y="822834"/>
                                </a:lnTo>
                                <a:lnTo>
                                  <a:pt x="295593" y="814774"/>
                                </a:lnTo>
                                <a:lnTo>
                                  <a:pt x="285081" y="803706"/>
                                </a:lnTo>
                                <a:close/>
                              </a:path>
                              <a:path w="499109" h="1295400">
                                <a:moveTo>
                                  <a:pt x="269397" y="803549"/>
                                </a:moveTo>
                                <a:lnTo>
                                  <a:pt x="258937" y="814280"/>
                                </a:lnTo>
                                <a:lnTo>
                                  <a:pt x="266764" y="822520"/>
                                </a:lnTo>
                                <a:lnTo>
                                  <a:pt x="277222" y="811778"/>
                                </a:lnTo>
                                <a:lnTo>
                                  <a:pt x="269397" y="803549"/>
                                </a:lnTo>
                                <a:close/>
                              </a:path>
                              <a:path w="499109" h="1295400">
                                <a:moveTo>
                                  <a:pt x="248447" y="803235"/>
                                </a:moveTo>
                                <a:lnTo>
                                  <a:pt x="240566" y="811330"/>
                                </a:lnTo>
                                <a:lnTo>
                                  <a:pt x="251058" y="822364"/>
                                </a:lnTo>
                                <a:lnTo>
                                  <a:pt x="258937" y="814280"/>
                                </a:lnTo>
                                <a:lnTo>
                                  <a:pt x="248447" y="803235"/>
                                </a:lnTo>
                                <a:close/>
                              </a:path>
                              <a:path w="499109" h="1295400">
                                <a:moveTo>
                                  <a:pt x="235924" y="806449"/>
                                </a:moveTo>
                                <a:lnTo>
                                  <a:pt x="225612" y="817294"/>
                                </a:lnTo>
                                <a:lnTo>
                                  <a:pt x="230130" y="822050"/>
                                </a:lnTo>
                                <a:lnTo>
                                  <a:pt x="240566" y="811330"/>
                                </a:lnTo>
                                <a:lnTo>
                                  <a:pt x="235924" y="806449"/>
                                </a:lnTo>
                                <a:close/>
                              </a:path>
                              <a:path w="499109" h="1295400">
                                <a:moveTo>
                                  <a:pt x="199693" y="806449"/>
                                </a:moveTo>
                                <a:lnTo>
                                  <a:pt x="189900" y="816747"/>
                                </a:lnTo>
                                <a:lnTo>
                                  <a:pt x="189425" y="817294"/>
                                </a:lnTo>
                                <a:lnTo>
                                  <a:pt x="193496" y="821580"/>
                                </a:lnTo>
                                <a:lnTo>
                                  <a:pt x="203909" y="810883"/>
                                </a:lnTo>
                                <a:lnTo>
                                  <a:pt x="199693" y="806449"/>
                                </a:lnTo>
                                <a:close/>
                              </a:path>
                              <a:path w="499109" h="1295400">
                                <a:moveTo>
                                  <a:pt x="72885" y="787399"/>
                                </a:moveTo>
                                <a:lnTo>
                                  <a:pt x="54769" y="806449"/>
                                </a:lnTo>
                                <a:lnTo>
                                  <a:pt x="62685" y="814774"/>
                                </a:lnTo>
                                <a:lnTo>
                                  <a:pt x="62970" y="814444"/>
                                </a:lnTo>
                                <a:lnTo>
                                  <a:pt x="70564" y="806449"/>
                                </a:lnTo>
                                <a:lnTo>
                                  <a:pt x="62781" y="798255"/>
                                </a:lnTo>
                                <a:lnTo>
                                  <a:pt x="78347" y="798255"/>
                                </a:lnTo>
                                <a:lnTo>
                                  <a:pt x="80754" y="795721"/>
                                </a:lnTo>
                                <a:lnTo>
                                  <a:pt x="80566" y="795477"/>
                                </a:lnTo>
                                <a:lnTo>
                                  <a:pt x="72885" y="787399"/>
                                </a:lnTo>
                                <a:close/>
                              </a:path>
                              <a:path w="499109" h="1295400">
                                <a:moveTo>
                                  <a:pt x="109116" y="787399"/>
                                </a:moveTo>
                                <a:lnTo>
                                  <a:pt x="91000" y="806449"/>
                                </a:lnTo>
                                <a:lnTo>
                                  <a:pt x="98916" y="814774"/>
                                </a:lnTo>
                                <a:lnTo>
                                  <a:pt x="99158" y="814444"/>
                                </a:lnTo>
                                <a:lnTo>
                                  <a:pt x="106751" y="806449"/>
                                </a:lnTo>
                                <a:lnTo>
                                  <a:pt x="98968" y="798255"/>
                                </a:lnTo>
                                <a:lnTo>
                                  <a:pt x="114534" y="798255"/>
                                </a:lnTo>
                                <a:lnTo>
                                  <a:pt x="116941" y="795721"/>
                                </a:lnTo>
                                <a:lnTo>
                                  <a:pt x="116797" y="795477"/>
                                </a:lnTo>
                                <a:lnTo>
                                  <a:pt x="109116" y="787399"/>
                                </a:lnTo>
                                <a:close/>
                              </a:path>
                              <a:path w="499109" h="1295400">
                                <a:moveTo>
                                  <a:pt x="145347" y="787399"/>
                                </a:moveTo>
                                <a:lnTo>
                                  <a:pt x="127231" y="806449"/>
                                </a:lnTo>
                                <a:lnTo>
                                  <a:pt x="135147" y="814774"/>
                                </a:lnTo>
                                <a:lnTo>
                                  <a:pt x="135345" y="814444"/>
                                </a:lnTo>
                                <a:lnTo>
                                  <a:pt x="142938" y="806449"/>
                                </a:lnTo>
                                <a:lnTo>
                                  <a:pt x="135155" y="798255"/>
                                </a:lnTo>
                                <a:lnTo>
                                  <a:pt x="150721" y="798255"/>
                                </a:lnTo>
                                <a:lnTo>
                                  <a:pt x="153128" y="795721"/>
                                </a:lnTo>
                                <a:lnTo>
                                  <a:pt x="153260" y="795721"/>
                                </a:lnTo>
                                <a:lnTo>
                                  <a:pt x="145347" y="787399"/>
                                </a:lnTo>
                                <a:close/>
                              </a:path>
                              <a:path w="499109" h="1295400">
                                <a:moveTo>
                                  <a:pt x="171342" y="798255"/>
                                </a:moveTo>
                                <a:lnTo>
                                  <a:pt x="169501" y="800099"/>
                                </a:lnTo>
                                <a:lnTo>
                                  <a:pt x="163462" y="806449"/>
                                </a:lnTo>
                                <a:lnTo>
                                  <a:pt x="171378" y="814774"/>
                                </a:lnTo>
                                <a:lnTo>
                                  <a:pt x="171219" y="814774"/>
                                </a:lnTo>
                                <a:lnTo>
                                  <a:pt x="179125" y="806449"/>
                                </a:lnTo>
                                <a:lnTo>
                                  <a:pt x="171342" y="798255"/>
                                </a:lnTo>
                                <a:close/>
                              </a:path>
                              <a:path w="499109" h="1295400">
                                <a:moveTo>
                                  <a:pt x="36653" y="787399"/>
                                </a:moveTo>
                                <a:lnTo>
                                  <a:pt x="18762" y="806214"/>
                                </a:lnTo>
                                <a:lnTo>
                                  <a:pt x="26783" y="814444"/>
                                </a:lnTo>
                                <a:lnTo>
                                  <a:pt x="34749" y="806058"/>
                                </a:lnTo>
                                <a:lnTo>
                                  <a:pt x="26850" y="797944"/>
                                </a:lnTo>
                                <a:lnTo>
                                  <a:pt x="42455" y="797944"/>
                                </a:lnTo>
                                <a:lnTo>
                                  <a:pt x="44567" y="795721"/>
                                </a:lnTo>
                                <a:lnTo>
                                  <a:pt x="36653" y="787399"/>
                                </a:lnTo>
                                <a:close/>
                              </a:path>
                              <a:path w="499109" h="1295400">
                                <a:moveTo>
                                  <a:pt x="460544" y="797944"/>
                                </a:moveTo>
                                <a:lnTo>
                                  <a:pt x="452789" y="805901"/>
                                </a:lnTo>
                                <a:lnTo>
                                  <a:pt x="460504" y="814014"/>
                                </a:lnTo>
                                <a:lnTo>
                                  <a:pt x="468250" y="806058"/>
                                </a:lnTo>
                                <a:lnTo>
                                  <a:pt x="460544" y="797944"/>
                                </a:lnTo>
                                <a:close/>
                              </a:path>
                              <a:path w="499109" h="1295400">
                                <a:moveTo>
                                  <a:pt x="423888" y="797451"/>
                                </a:moveTo>
                                <a:lnTo>
                                  <a:pt x="416110" y="805430"/>
                                </a:lnTo>
                                <a:lnTo>
                                  <a:pt x="423848" y="813567"/>
                                </a:lnTo>
                                <a:lnTo>
                                  <a:pt x="431616" y="805587"/>
                                </a:lnTo>
                                <a:lnTo>
                                  <a:pt x="423888" y="797451"/>
                                </a:lnTo>
                                <a:close/>
                              </a:path>
                              <a:path w="499109" h="1295400">
                                <a:moveTo>
                                  <a:pt x="387233" y="796957"/>
                                </a:moveTo>
                                <a:lnTo>
                                  <a:pt x="379432" y="804960"/>
                                </a:lnTo>
                                <a:lnTo>
                                  <a:pt x="387191" y="813120"/>
                                </a:lnTo>
                                <a:lnTo>
                                  <a:pt x="394982" y="805117"/>
                                </a:lnTo>
                                <a:lnTo>
                                  <a:pt x="387233" y="796957"/>
                                </a:lnTo>
                                <a:close/>
                              </a:path>
                              <a:path w="499109" h="1295400">
                                <a:moveTo>
                                  <a:pt x="486567" y="787243"/>
                                </a:moveTo>
                                <a:lnTo>
                                  <a:pt x="478832" y="795188"/>
                                </a:lnTo>
                                <a:lnTo>
                                  <a:pt x="495459" y="812672"/>
                                </a:lnTo>
                                <a:lnTo>
                                  <a:pt x="495580" y="812799"/>
                                </a:lnTo>
                                <a:lnTo>
                                  <a:pt x="498779" y="812799"/>
                                </a:lnTo>
                                <a:lnTo>
                                  <a:pt x="498779" y="806449"/>
                                </a:lnTo>
                                <a:lnTo>
                                  <a:pt x="489383" y="806449"/>
                                </a:lnTo>
                                <a:lnTo>
                                  <a:pt x="495580" y="800099"/>
                                </a:lnTo>
                                <a:lnTo>
                                  <a:pt x="498779" y="800099"/>
                                </a:lnTo>
                                <a:lnTo>
                                  <a:pt x="486567" y="787243"/>
                                </a:lnTo>
                                <a:close/>
                              </a:path>
                              <a:path w="499109" h="1295400">
                                <a:moveTo>
                                  <a:pt x="350577" y="796464"/>
                                </a:moveTo>
                                <a:lnTo>
                                  <a:pt x="342754" y="804490"/>
                                </a:lnTo>
                                <a:lnTo>
                                  <a:pt x="350535" y="812672"/>
                                </a:lnTo>
                                <a:lnTo>
                                  <a:pt x="358349" y="804646"/>
                                </a:lnTo>
                                <a:lnTo>
                                  <a:pt x="350577" y="796464"/>
                                </a:lnTo>
                                <a:close/>
                              </a:path>
                              <a:path w="499109" h="1295400">
                                <a:moveTo>
                                  <a:pt x="313921" y="795970"/>
                                </a:moveTo>
                                <a:lnTo>
                                  <a:pt x="306075" y="804019"/>
                                </a:lnTo>
                                <a:lnTo>
                                  <a:pt x="313879" y="812225"/>
                                </a:lnTo>
                                <a:lnTo>
                                  <a:pt x="321715" y="804176"/>
                                </a:lnTo>
                                <a:lnTo>
                                  <a:pt x="313921" y="795970"/>
                                </a:lnTo>
                                <a:close/>
                              </a:path>
                              <a:path w="499109" h="1295400">
                                <a:moveTo>
                                  <a:pt x="277265" y="795477"/>
                                </a:moveTo>
                                <a:lnTo>
                                  <a:pt x="269397" y="803549"/>
                                </a:lnTo>
                                <a:lnTo>
                                  <a:pt x="277222" y="811778"/>
                                </a:lnTo>
                                <a:lnTo>
                                  <a:pt x="285081" y="803706"/>
                                </a:lnTo>
                                <a:lnTo>
                                  <a:pt x="277265" y="795477"/>
                                </a:lnTo>
                                <a:close/>
                              </a:path>
                              <a:path w="499109" h="1295400">
                                <a:moveTo>
                                  <a:pt x="243717" y="798255"/>
                                </a:moveTo>
                                <a:lnTo>
                                  <a:pt x="235924" y="806449"/>
                                </a:lnTo>
                                <a:lnTo>
                                  <a:pt x="240566" y="811330"/>
                                </a:lnTo>
                                <a:lnTo>
                                  <a:pt x="248447" y="803235"/>
                                </a:lnTo>
                                <a:lnTo>
                                  <a:pt x="243717" y="798255"/>
                                </a:lnTo>
                                <a:close/>
                              </a:path>
                              <a:path w="499109" h="1295400">
                                <a:moveTo>
                                  <a:pt x="207529" y="798255"/>
                                </a:moveTo>
                                <a:lnTo>
                                  <a:pt x="205732" y="800099"/>
                                </a:lnTo>
                                <a:lnTo>
                                  <a:pt x="199693" y="806449"/>
                                </a:lnTo>
                                <a:lnTo>
                                  <a:pt x="203909" y="810883"/>
                                </a:lnTo>
                                <a:lnTo>
                                  <a:pt x="211813" y="802765"/>
                                </a:lnTo>
                                <a:lnTo>
                                  <a:pt x="207529" y="798255"/>
                                </a:lnTo>
                                <a:close/>
                              </a:path>
                              <a:path w="499109" h="1295400">
                                <a:moveTo>
                                  <a:pt x="52470" y="787399"/>
                                </a:moveTo>
                                <a:lnTo>
                                  <a:pt x="44567" y="795721"/>
                                </a:lnTo>
                                <a:lnTo>
                                  <a:pt x="54769" y="806449"/>
                                </a:lnTo>
                                <a:lnTo>
                                  <a:pt x="62561" y="798255"/>
                                </a:lnTo>
                                <a:lnTo>
                                  <a:pt x="62781" y="798255"/>
                                </a:lnTo>
                                <a:lnTo>
                                  <a:pt x="52470" y="787399"/>
                                </a:lnTo>
                                <a:close/>
                              </a:path>
                              <a:path w="499109" h="1295400">
                                <a:moveTo>
                                  <a:pt x="78347" y="798255"/>
                                </a:moveTo>
                                <a:lnTo>
                                  <a:pt x="62781" y="798255"/>
                                </a:lnTo>
                                <a:lnTo>
                                  <a:pt x="70564" y="806449"/>
                                </a:lnTo>
                                <a:lnTo>
                                  <a:pt x="78347" y="798255"/>
                                </a:lnTo>
                                <a:close/>
                              </a:path>
                              <a:path w="499109" h="1295400">
                                <a:moveTo>
                                  <a:pt x="88657" y="787399"/>
                                </a:moveTo>
                                <a:lnTo>
                                  <a:pt x="80985" y="795477"/>
                                </a:lnTo>
                                <a:lnTo>
                                  <a:pt x="80798" y="795721"/>
                                </a:lnTo>
                                <a:lnTo>
                                  <a:pt x="91000" y="806449"/>
                                </a:lnTo>
                                <a:lnTo>
                                  <a:pt x="98792" y="798255"/>
                                </a:lnTo>
                                <a:lnTo>
                                  <a:pt x="98968" y="798255"/>
                                </a:lnTo>
                                <a:lnTo>
                                  <a:pt x="88657" y="787399"/>
                                </a:lnTo>
                                <a:close/>
                              </a:path>
                              <a:path w="499109" h="1295400">
                                <a:moveTo>
                                  <a:pt x="114534" y="798255"/>
                                </a:moveTo>
                                <a:lnTo>
                                  <a:pt x="98968" y="798255"/>
                                </a:lnTo>
                                <a:lnTo>
                                  <a:pt x="106751" y="806449"/>
                                </a:lnTo>
                                <a:lnTo>
                                  <a:pt x="114534" y="798255"/>
                                </a:lnTo>
                                <a:close/>
                              </a:path>
                              <a:path w="499109" h="1295400">
                                <a:moveTo>
                                  <a:pt x="124844" y="787399"/>
                                </a:moveTo>
                                <a:lnTo>
                                  <a:pt x="117173" y="795477"/>
                                </a:lnTo>
                                <a:lnTo>
                                  <a:pt x="117029" y="795721"/>
                                </a:lnTo>
                                <a:lnTo>
                                  <a:pt x="127231" y="806449"/>
                                </a:lnTo>
                                <a:lnTo>
                                  <a:pt x="135023" y="798255"/>
                                </a:lnTo>
                                <a:lnTo>
                                  <a:pt x="135155" y="798255"/>
                                </a:lnTo>
                                <a:lnTo>
                                  <a:pt x="124844" y="787399"/>
                                </a:lnTo>
                                <a:close/>
                              </a:path>
                              <a:path w="499109" h="1295400">
                                <a:moveTo>
                                  <a:pt x="150721" y="798255"/>
                                </a:moveTo>
                                <a:lnTo>
                                  <a:pt x="135155" y="798255"/>
                                </a:lnTo>
                                <a:lnTo>
                                  <a:pt x="142938" y="806449"/>
                                </a:lnTo>
                                <a:lnTo>
                                  <a:pt x="150721" y="798255"/>
                                </a:lnTo>
                                <a:close/>
                              </a:path>
                              <a:path w="499109" h="1295400">
                                <a:moveTo>
                                  <a:pt x="161032" y="787399"/>
                                </a:moveTo>
                                <a:lnTo>
                                  <a:pt x="153128" y="795721"/>
                                </a:lnTo>
                                <a:lnTo>
                                  <a:pt x="153260" y="795721"/>
                                </a:lnTo>
                                <a:lnTo>
                                  <a:pt x="163462" y="806449"/>
                                </a:lnTo>
                                <a:lnTo>
                                  <a:pt x="171255" y="798255"/>
                                </a:lnTo>
                                <a:lnTo>
                                  <a:pt x="171047" y="797944"/>
                                </a:lnTo>
                                <a:lnTo>
                                  <a:pt x="161032" y="787399"/>
                                </a:lnTo>
                                <a:close/>
                              </a:path>
                              <a:path w="499109" h="1295400">
                                <a:moveTo>
                                  <a:pt x="181578" y="787399"/>
                                </a:moveTo>
                                <a:lnTo>
                                  <a:pt x="171550" y="797944"/>
                                </a:lnTo>
                                <a:lnTo>
                                  <a:pt x="171342" y="798255"/>
                                </a:lnTo>
                                <a:lnTo>
                                  <a:pt x="179125" y="806449"/>
                                </a:lnTo>
                                <a:lnTo>
                                  <a:pt x="189315" y="795721"/>
                                </a:lnTo>
                                <a:lnTo>
                                  <a:pt x="189491" y="795721"/>
                                </a:lnTo>
                                <a:lnTo>
                                  <a:pt x="181578" y="787399"/>
                                </a:lnTo>
                                <a:close/>
                              </a:path>
                              <a:path w="499109" h="1295400">
                                <a:moveTo>
                                  <a:pt x="197219" y="787399"/>
                                </a:moveTo>
                                <a:lnTo>
                                  <a:pt x="189315" y="795721"/>
                                </a:lnTo>
                                <a:lnTo>
                                  <a:pt x="189491" y="795721"/>
                                </a:lnTo>
                                <a:lnTo>
                                  <a:pt x="199693" y="806449"/>
                                </a:lnTo>
                                <a:lnTo>
                                  <a:pt x="207486" y="798255"/>
                                </a:lnTo>
                                <a:lnTo>
                                  <a:pt x="207234" y="797944"/>
                                </a:lnTo>
                                <a:lnTo>
                                  <a:pt x="197219" y="787399"/>
                                </a:lnTo>
                                <a:close/>
                              </a:path>
                              <a:path w="499109" h="1295400">
                                <a:moveTo>
                                  <a:pt x="230130" y="783950"/>
                                </a:moveTo>
                                <a:lnTo>
                                  <a:pt x="222238" y="792057"/>
                                </a:lnTo>
                                <a:lnTo>
                                  <a:pt x="235924" y="806449"/>
                                </a:lnTo>
                                <a:lnTo>
                                  <a:pt x="243717" y="798255"/>
                                </a:lnTo>
                                <a:lnTo>
                                  <a:pt x="230130" y="783950"/>
                                </a:lnTo>
                                <a:close/>
                              </a:path>
                              <a:path w="499109" h="1295400">
                                <a:moveTo>
                                  <a:pt x="16432" y="787243"/>
                                </a:moveTo>
                                <a:lnTo>
                                  <a:pt x="8379" y="795721"/>
                                </a:lnTo>
                                <a:lnTo>
                                  <a:pt x="8533" y="795721"/>
                                </a:lnTo>
                                <a:lnTo>
                                  <a:pt x="18762" y="806214"/>
                                </a:lnTo>
                                <a:lnTo>
                                  <a:pt x="26626" y="797944"/>
                                </a:lnTo>
                                <a:lnTo>
                                  <a:pt x="26850" y="797944"/>
                                </a:lnTo>
                                <a:lnTo>
                                  <a:pt x="16432" y="787243"/>
                                </a:lnTo>
                                <a:close/>
                              </a:path>
                              <a:path w="499109" h="1295400">
                                <a:moveTo>
                                  <a:pt x="42455" y="797944"/>
                                </a:moveTo>
                                <a:lnTo>
                                  <a:pt x="26850" y="797944"/>
                                </a:lnTo>
                                <a:lnTo>
                                  <a:pt x="34749" y="806058"/>
                                </a:lnTo>
                                <a:lnTo>
                                  <a:pt x="42455" y="797944"/>
                                </a:lnTo>
                                <a:close/>
                              </a:path>
                              <a:path w="499109" h="1295400">
                                <a:moveTo>
                                  <a:pt x="471128" y="787086"/>
                                </a:moveTo>
                                <a:lnTo>
                                  <a:pt x="460544" y="797944"/>
                                </a:lnTo>
                                <a:lnTo>
                                  <a:pt x="468250" y="806058"/>
                                </a:lnTo>
                                <a:lnTo>
                                  <a:pt x="478832" y="795188"/>
                                </a:lnTo>
                                <a:lnTo>
                                  <a:pt x="471128" y="787086"/>
                                </a:lnTo>
                                <a:close/>
                              </a:path>
                              <a:path w="499109" h="1295400">
                                <a:moveTo>
                                  <a:pt x="449933" y="786772"/>
                                </a:moveTo>
                                <a:lnTo>
                                  <a:pt x="442176" y="794741"/>
                                </a:lnTo>
                                <a:lnTo>
                                  <a:pt x="452789" y="805901"/>
                                </a:lnTo>
                                <a:lnTo>
                                  <a:pt x="460544" y="797944"/>
                                </a:lnTo>
                                <a:lnTo>
                                  <a:pt x="449933" y="786772"/>
                                </a:lnTo>
                                <a:close/>
                              </a:path>
                              <a:path w="499109" h="1295400">
                                <a:moveTo>
                                  <a:pt x="434450" y="786616"/>
                                </a:moveTo>
                                <a:lnTo>
                                  <a:pt x="423888" y="797451"/>
                                </a:lnTo>
                                <a:lnTo>
                                  <a:pt x="431616" y="805587"/>
                                </a:lnTo>
                                <a:lnTo>
                                  <a:pt x="442176" y="794741"/>
                                </a:lnTo>
                                <a:lnTo>
                                  <a:pt x="434450" y="786616"/>
                                </a:lnTo>
                                <a:close/>
                              </a:path>
                              <a:path w="499109" h="1295400">
                                <a:moveTo>
                                  <a:pt x="413299" y="786302"/>
                                </a:moveTo>
                                <a:lnTo>
                                  <a:pt x="405520" y="794293"/>
                                </a:lnTo>
                                <a:lnTo>
                                  <a:pt x="416110" y="805430"/>
                                </a:lnTo>
                                <a:lnTo>
                                  <a:pt x="423888" y="797451"/>
                                </a:lnTo>
                                <a:lnTo>
                                  <a:pt x="413299" y="786302"/>
                                </a:lnTo>
                                <a:close/>
                              </a:path>
                              <a:path w="499109" h="1295400">
                                <a:moveTo>
                                  <a:pt x="397771" y="786145"/>
                                </a:moveTo>
                                <a:lnTo>
                                  <a:pt x="387233" y="796957"/>
                                </a:lnTo>
                                <a:lnTo>
                                  <a:pt x="394982" y="805117"/>
                                </a:lnTo>
                                <a:lnTo>
                                  <a:pt x="405520" y="794293"/>
                                </a:lnTo>
                                <a:lnTo>
                                  <a:pt x="397771" y="786145"/>
                                </a:lnTo>
                                <a:close/>
                              </a:path>
                              <a:path w="499109" h="1295400">
                                <a:moveTo>
                                  <a:pt x="376665" y="785832"/>
                                </a:moveTo>
                                <a:lnTo>
                                  <a:pt x="368863" y="793846"/>
                                </a:lnTo>
                                <a:lnTo>
                                  <a:pt x="379432" y="804960"/>
                                </a:lnTo>
                                <a:lnTo>
                                  <a:pt x="387233" y="796957"/>
                                </a:lnTo>
                                <a:lnTo>
                                  <a:pt x="376665" y="785832"/>
                                </a:lnTo>
                                <a:close/>
                              </a:path>
                              <a:path w="499109" h="1295400">
                                <a:moveTo>
                                  <a:pt x="361093" y="785675"/>
                                </a:moveTo>
                                <a:lnTo>
                                  <a:pt x="350577" y="796464"/>
                                </a:lnTo>
                                <a:lnTo>
                                  <a:pt x="358349" y="804646"/>
                                </a:lnTo>
                                <a:lnTo>
                                  <a:pt x="368863" y="793846"/>
                                </a:lnTo>
                                <a:lnTo>
                                  <a:pt x="361093" y="785675"/>
                                </a:lnTo>
                                <a:close/>
                              </a:path>
                              <a:path w="499109" h="1295400">
                                <a:moveTo>
                                  <a:pt x="340032" y="785361"/>
                                </a:moveTo>
                                <a:lnTo>
                                  <a:pt x="332207" y="793399"/>
                                </a:lnTo>
                                <a:lnTo>
                                  <a:pt x="342754" y="804490"/>
                                </a:lnTo>
                                <a:lnTo>
                                  <a:pt x="350577" y="796464"/>
                                </a:lnTo>
                                <a:lnTo>
                                  <a:pt x="340032" y="785361"/>
                                </a:lnTo>
                                <a:close/>
                              </a:path>
                              <a:path w="499109" h="1295400">
                                <a:moveTo>
                                  <a:pt x="324414" y="785204"/>
                                </a:moveTo>
                                <a:lnTo>
                                  <a:pt x="313921" y="795970"/>
                                </a:lnTo>
                                <a:lnTo>
                                  <a:pt x="321715" y="804176"/>
                                </a:lnTo>
                                <a:lnTo>
                                  <a:pt x="332207" y="793399"/>
                                </a:lnTo>
                                <a:lnTo>
                                  <a:pt x="324414" y="785204"/>
                                </a:lnTo>
                                <a:close/>
                              </a:path>
                              <a:path w="499109" h="1295400">
                                <a:moveTo>
                                  <a:pt x="303398" y="784891"/>
                                </a:moveTo>
                                <a:lnTo>
                                  <a:pt x="295550" y="792951"/>
                                </a:lnTo>
                                <a:lnTo>
                                  <a:pt x="306075" y="804019"/>
                                </a:lnTo>
                                <a:lnTo>
                                  <a:pt x="313921" y="795970"/>
                                </a:lnTo>
                                <a:lnTo>
                                  <a:pt x="303398" y="784891"/>
                                </a:lnTo>
                                <a:close/>
                              </a:path>
                              <a:path w="499109" h="1295400">
                                <a:moveTo>
                                  <a:pt x="287736" y="784734"/>
                                </a:moveTo>
                                <a:lnTo>
                                  <a:pt x="277265" y="795477"/>
                                </a:lnTo>
                                <a:lnTo>
                                  <a:pt x="285081" y="803706"/>
                                </a:lnTo>
                                <a:lnTo>
                                  <a:pt x="295550" y="792951"/>
                                </a:lnTo>
                                <a:lnTo>
                                  <a:pt x="287736" y="784734"/>
                                </a:lnTo>
                                <a:close/>
                              </a:path>
                              <a:path w="499109" h="1295400">
                                <a:moveTo>
                                  <a:pt x="266764" y="784420"/>
                                </a:moveTo>
                                <a:lnTo>
                                  <a:pt x="258894" y="792504"/>
                                </a:lnTo>
                                <a:lnTo>
                                  <a:pt x="269397" y="803549"/>
                                </a:lnTo>
                                <a:lnTo>
                                  <a:pt x="277265" y="795477"/>
                                </a:lnTo>
                                <a:lnTo>
                                  <a:pt x="266764" y="784420"/>
                                </a:lnTo>
                                <a:close/>
                              </a:path>
                              <a:path w="499109" h="1295400">
                                <a:moveTo>
                                  <a:pt x="254040" y="787399"/>
                                </a:moveTo>
                                <a:lnTo>
                                  <a:pt x="243717" y="798255"/>
                                </a:lnTo>
                                <a:lnTo>
                                  <a:pt x="248447" y="803235"/>
                                </a:lnTo>
                                <a:lnTo>
                                  <a:pt x="258894" y="792504"/>
                                </a:lnTo>
                                <a:lnTo>
                                  <a:pt x="254040" y="787399"/>
                                </a:lnTo>
                                <a:close/>
                              </a:path>
                              <a:path w="499109" h="1295400">
                                <a:moveTo>
                                  <a:pt x="217809" y="787399"/>
                                </a:moveTo>
                                <a:lnTo>
                                  <a:pt x="207781" y="797944"/>
                                </a:lnTo>
                                <a:lnTo>
                                  <a:pt x="207529" y="798255"/>
                                </a:lnTo>
                                <a:lnTo>
                                  <a:pt x="211813" y="802765"/>
                                </a:lnTo>
                                <a:lnTo>
                                  <a:pt x="222238" y="792057"/>
                                </a:lnTo>
                                <a:lnTo>
                                  <a:pt x="217809" y="787399"/>
                                </a:lnTo>
                                <a:close/>
                              </a:path>
                              <a:path w="499109" h="1295400">
                                <a:moveTo>
                                  <a:pt x="422" y="787399"/>
                                </a:moveTo>
                                <a:lnTo>
                                  <a:pt x="4221" y="800099"/>
                                </a:lnTo>
                                <a:lnTo>
                                  <a:pt x="8379" y="795721"/>
                                </a:lnTo>
                                <a:lnTo>
                                  <a:pt x="8533" y="795721"/>
                                </a:lnTo>
                                <a:lnTo>
                                  <a:pt x="422" y="787399"/>
                                </a:lnTo>
                                <a:close/>
                              </a:path>
                              <a:path w="499109" h="1295400">
                                <a:moveTo>
                                  <a:pt x="18538" y="768349"/>
                                </a:moveTo>
                                <a:lnTo>
                                  <a:pt x="422" y="787399"/>
                                </a:lnTo>
                                <a:lnTo>
                                  <a:pt x="8533" y="795721"/>
                                </a:lnTo>
                                <a:lnTo>
                                  <a:pt x="8379" y="795721"/>
                                </a:lnTo>
                                <a:lnTo>
                                  <a:pt x="16432" y="787243"/>
                                </a:lnTo>
                                <a:lnTo>
                                  <a:pt x="8618" y="779217"/>
                                </a:lnTo>
                                <a:lnTo>
                                  <a:pt x="24055" y="779217"/>
                                </a:lnTo>
                                <a:lnTo>
                                  <a:pt x="26462" y="776682"/>
                                </a:lnTo>
                                <a:lnTo>
                                  <a:pt x="18538" y="768349"/>
                                </a:lnTo>
                                <a:close/>
                              </a:path>
                              <a:path w="499109" h="1295400">
                                <a:moveTo>
                                  <a:pt x="54769" y="768349"/>
                                </a:moveTo>
                                <a:lnTo>
                                  <a:pt x="36653" y="787399"/>
                                </a:lnTo>
                                <a:lnTo>
                                  <a:pt x="44567" y="795721"/>
                                </a:lnTo>
                                <a:lnTo>
                                  <a:pt x="52470" y="787399"/>
                                </a:lnTo>
                                <a:lnTo>
                                  <a:pt x="44698" y="779217"/>
                                </a:lnTo>
                                <a:lnTo>
                                  <a:pt x="60242" y="779217"/>
                                </a:lnTo>
                                <a:lnTo>
                                  <a:pt x="62649" y="776682"/>
                                </a:lnTo>
                                <a:lnTo>
                                  <a:pt x="61963" y="775914"/>
                                </a:lnTo>
                                <a:lnTo>
                                  <a:pt x="54769" y="768349"/>
                                </a:lnTo>
                                <a:close/>
                              </a:path>
                              <a:path w="499109" h="1295400">
                                <a:moveTo>
                                  <a:pt x="91000" y="768349"/>
                                </a:moveTo>
                                <a:lnTo>
                                  <a:pt x="72885" y="787399"/>
                                </a:lnTo>
                                <a:lnTo>
                                  <a:pt x="80798" y="795721"/>
                                </a:lnTo>
                                <a:lnTo>
                                  <a:pt x="80985" y="795477"/>
                                </a:lnTo>
                                <a:lnTo>
                                  <a:pt x="88657" y="787399"/>
                                </a:lnTo>
                                <a:lnTo>
                                  <a:pt x="80885" y="779217"/>
                                </a:lnTo>
                                <a:lnTo>
                                  <a:pt x="96429" y="779217"/>
                                </a:lnTo>
                                <a:lnTo>
                                  <a:pt x="98836" y="776682"/>
                                </a:lnTo>
                                <a:lnTo>
                                  <a:pt x="98194" y="775914"/>
                                </a:lnTo>
                                <a:lnTo>
                                  <a:pt x="91000" y="768349"/>
                                </a:lnTo>
                                <a:close/>
                              </a:path>
                              <a:path w="499109" h="1295400">
                                <a:moveTo>
                                  <a:pt x="127231" y="768349"/>
                                </a:moveTo>
                                <a:lnTo>
                                  <a:pt x="109116" y="787399"/>
                                </a:lnTo>
                                <a:lnTo>
                                  <a:pt x="117029" y="795721"/>
                                </a:lnTo>
                                <a:lnTo>
                                  <a:pt x="117173" y="795477"/>
                                </a:lnTo>
                                <a:lnTo>
                                  <a:pt x="124844" y="787399"/>
                                </a:lnTo>
                                <a:lnTo>
                                  <a:pt x="117072" y="779217"/>
                                </a:lnTo>
                                <a:lnTo>
                                  <a:pt x="132616" y="779217"/>
                                </a:lnTo>
                                <a:lnTo>
                                  <a:pt x="135024" y="776682"/>
                                </a:lnTo>
                                <a:lnTo>
                                  <a:pt x="135155" y="776682"/>
                                </a:lnTo>
                                <a:lnTo>
                                  <a:pt x="127231" y="768349"/>
                                </a:lnTo>
                                <a:close/>
                              </a:path>
                              <a:path w="499109" h="1295400">
                                <a:moveTo>
                                  <a:pt x="163462" y="768349"/>
                                </a:moveTo>
                                <a:lnTo>
                                  <a:pt x="145347" y="787399"/>
                                </a:lnTo>
                                <a:lnTo>
                                  <a:pt x="153260" y="795721"/>
                                </a:lnTo>
                                <a:lnTo>
                                  <a:pt x="153128" y="795721"/>
                                </a:lnTo>
                                <a:lnTo>
                                  <a:pt x="161032" y="787399"/>
                                </a:lnTo>
                                <a:lnTo>
                                  <a:pt x="153260" y="779217"/>
                                </a:lnTo>
                                <a:lnTo>
                                  <a:pt x="168804" y="779217"/>
                                </a:lnTo>
                                <a:lnTo>
                                  <a:pt x="171211" y="776682"/>
                                </a:lnTo>
                                <a:lnTo>
                                  <a:pt x="171386" y="776682"/>
                                </a:lnTo>
                                <a:lnTo>
                                  <a:pt x="163462" y="768349"/>
                                </a:lnTo>
                                <a:close/>
                              </a:path>
                              <a:path w="499109" h="1295400">
                                <a:moveTo>
                                  <a:pt x="189447" y="779217"/>
                                </a:moveTo>
                                <a:lnTo>
                                  <a:pt x="184858" y="783950"/>
                                </a:lnTo>
                                <a:lnTo>
                                  <a:pt x="181578" y="787399"/>
                                </a:lnTo>
                                <a:lnTo>
                                  <a:pt x="189491" y="795721"/>
                                </a:lnTo>
                                <a:lnTo>
                                  <a:pt x="189315" y="795721"/>
                                </a:lnTo>
                                <a:lnTo>
                                  <a:pt x="197219" y="787399"/>
                                </a:lnTo>
                                <a:lnTo>
                                  <a:pt x="189447" y="779217"/>
                                </a:lnTo>
                                <a:close/>
                              </a:path>
                              <a:path w="499109" h="1295400">
                                <a:moveTo>
                                  <a:pt x="498779" y="761999"/>
                                </a:moveTo>
                                <a:lnTo>
                                  <a:pt x="495580" y="761999"/>
                                </a:lnTo>
                                <a:lnTo>
                                  <a:pt x="471128" y="787086"/>
                                </a:lnTo>
                                <a:lnTo>
                                  <a:pt x="478832" y="795188"/>
                                </a:lnTo>
                                <a:lnTo>
                                  <a:pt x="486567" y="787243"/>
                                </a:lnTo>
                                <a:lnTo>
                                  <a:pt x="478944" y="779217"/>
                                </a:lnTo>
                                <a:lnTo>
                                  <a:pt x="494381" y="779217"/>
                                </a:lnTo>
                                <a:lnTo>
                                  <a:pt x="498779" y="774699"/>
                                </a:lnTo>
                                <a:lnTo>
                                  <a:pt x="495580" y="774699"/>
                                </a:lnTo>
                                <a:lnTo>
                                  <a:pt x="489542" y="768349"/>
                                </a:lnTo>
                                <a:lnTo>
                                  <a:pt x="498779" y="768349"/>
                                </a:lnTo>
                                <a:lnTo>
                                  <a:pt x="498779" y="761999"/>
                                </a:lnTo>
                                <a:close/>
                              </a:path>
                              <a:path w="499109" h="1295400">
                                <a:moveTo>
                                  <a:pt x="442216" y="778647"/>
                                </a:moveTo>
                                <a:lnTo>
                                  <a:pt x="434450" y="786616"/>
                                </a:lnTo>
                                <a:lnTo>
                                  <a:pt x="442176" y="794741"/>
                                </a:lnTo>
                                <a:lnTo>
                                  <a:pt x="449933" y="786772"/>
                                </a:lnTo>
                                <a:lnTo>
                                  <a:pt x="442216" y="778647"/>
                                </a:lnTo>
                                <a:close/>
                              </a:path>
                              <a:path w="499109" h="1295400">
                                <a:moveTo>
                                  <a:pt x="405560" y="778154"/>
                                </a:moveTo>
                                <a:lnTo>
                                  <a:pt x="397771" y="786145"/>
                                </a:lnTo>
                                <a:lnTo>
                                  <a:pt x="405520" y="794293"/>
                                </a:lnTo>
                                <a:lnTo>
                                  <a:pt x="413299" y="786302"/>
                                </a:lnTo>
                                <a:lnTo>
                                  <a:pt x="405560" y="778154"/>
                                </a:lnTo>
                                <a:close/>
                              </a:path>
                              <a:path w="499109" h="1295400">
                                <a:moveTo>
                                  <a:pt x="368905" y="777660"/>
                                </a:moveTo>
                                <a:lnTo>
                                  <a:pt x="361093" y="785675"/>
                                </a:lnTo>
                                <a:lnTo>
                                  <a:pt x="368863" y="793846"/>
                                </a:lnTo>
                                <a:lnTo>
                                  <a:pt x="376665" y="785832"/>
                                </a:lnTo>
                                <a:lnTo>
                                  <a:pt x="368905" y="777660"/>
                                </a:lnTo>
                                <a:close/>
                              </a:path>
                              <a:path w="499109" h="1295400">
                                <a:moveTo>
                                  <a:pt x="332249" y="777167"/>
                                </a:moveTo>
                                <a:lnTo>
                                  <a:pt x="324414" y="785204"/>
                                </a:lnTo>
                                <a:lnTo>
                                  <a:pt x="332207" y="793399"/>
                                </a:lnTo>
                                <a:lnTo>
                                  <a:pt x="340032" y="785361"/>
                                </a:lnTo>
                                <a:lnTo>
                                  <a:pt x="332249" y="777167"/>
                                </a:lnTo>
                                <a:close/>
                              </a:path>
                              <a:path w="499109" h="1295400">
                                <a:moveTo>
                                  <a:pt x="295601" y="776682"/>
                                </a:moveTo>
                                <a:lnTo>
                                  <a:pt x="287736" y="784734"/>
                                </a:lnTo>
                                <a:lnTo>
                                  <a:pt x="295550" y="792951"/>
                                </a:lnTo>
                                <a:lnTo>
                                  <a:pt x="303398" y="784891"/>
                                </a:lnTo>
                                <a:lnTo>
                                  <a:pt x="295601" y="776682"/>
                                </a:lnTo>
                                <a:close/>
                              </a:path>
                              <a:path w="499109" h="1295400">
                                <a:moveTo>
                                  <a:pt x="261821" y="779217"/>
                                </a:moveTo>
                                <a:lnTo>
                                  <a:pt x="254040" y="787399"/>
                                </a:lnTo>
                                <a:lnTo>
                                  <a:pt x="258894" y="792504"/>
                                </a:lnTo>
                                <a:lnTo>
                                  <a:pt x="266764" y="784420"/>
                                </a:lnTo>
                                <a:lnTo>
                                  <a:pt x="261821" y="779217"/>
                                </a:lnTo>
                                <a:close/>
                              </a:path>
                              <a:path w="499109" h="1295400">
                                <a:moveTo>
                                  <a:pt x="225634" y="779217"/>
                                </a:moveTo>
                                <a:lnTo>
                                  <a:pt x="221089" y="783950"/>
                                </a:lnTo>
                                <a:lnTo>
                                  <a:pt x="217809" y="787399"/>
                                </a:lnTo>
                                <a:lnTo>
                                  <a:pt x="222238" y="792057"/>
                                </a:lnTo>
                                <a:lnTo>
                                  <a:pt x="230130" y="783950"/>
                                </a:lnTo>
                                <a:lnTo>
                                  <a:pt x="225634" y="779217"/>
                                </a:lnTo>
                                <a:close/>
                              </a:path>
                              <a:path w="499109" h="1295400">
                                <a:moveTo>
                                  <a:pt x="4221" y="774699"/>
                                </a:moveTo>
                                <a:lnTo>
                                  <a:pt x="422" y="774699"/>
                                </a:lnTo>
                                <a:lnTo>
                                  <a:pt x="422" y="787399"/>
                                </a:lnTo>
                                <a:lnTo>
                                  <a:pt x="8204" y="779217"/>
                                </a:lnTo>
                                <a:lnTo>
                                  <a:pt x="8618" y="779217"/>
                                </a:lnTo>
                                <a:lnTo>
                                  <a:pt x="4221" y="774699"/>
                                </a:lnTo>
                                <a:close/>
                              </a:path>
                              <a:path w="499109" h="1295400">
                                <a:moveTo>
                                  <a:pt x="34377" y="768349"/>
                                </a:moveTo>
                                <a:lnTo>
                                  <a:pt x="26462" y="776682"/>
                                </a:lnTo>
                                <a:lnTo>
                                  <a:pt x="36653" y="787399"/>
                                </a:lnTo>
                                <a:lnTo>
                                  <a:pt x="44435" y="779217"/>
                                </a:lnTo>
                                <a:lnTo>
                                  <a:pt x="44698" y="779217"/>
                                </a:lnTo>
                                <a:lnTo>
                                  <a:pt x="34377" y="768349"/>
                                </a:lnTo>
                                <a:close/>
                              </a:path>
                              <a:path w="499109" h="1295400">
                                <a:moveTo>
                                  <a:pt x="60242" y="779217"/>
                                </a:moveTo>
                                <a:lnTo>
                                  <a:pt x="44698" y="779217"/>
                                </a:lnTo>
                                <a:lnTo>
                                  <a:pt x="52470" y="787399"/>
                                </a:lnTo>
                                <a:lnTo>
                                  <a:pt x="60242" y="779217"/>
                                </a:lnTo>
                                <a:close/>
                              </a:path>
                              <a:path w="499109" h="1295400">
                                <a:moveTo>
                                  <a:pt x="70564" y="768349"/>
                                </a:moveTo>
                                <a:lnTo>
                                  <a:pt x="63379" y="775914"/>
                                </a:lnTo>
                                <a:lnTo>
                                  <a:pt x="62693" y="776682"/>
                                </a:lnTo>
                                <a:lnTo>
                                  <a:pt x="72885" y="787399"/>
                                </a:lnTo>
                                <a:lnTo>
                                  <a:pt x="80666" y="779217"/>
                                </a:lnTo>
                                <a:lnTo>
                                  <a:pt x="80885" y="779217"/>
                                </a:lnTo>
                                <a:lnTo>
                                  <a:pt x="70564" y="768349"/>
                                </a:lnTo>
                                <a:close/>
                              </a:path>
                              <a:path w="499109" h="1295400">
                                <a:moveTo>
                                  <a:pt x="96429" y="779217"/>
                                </a:moveTo>
                                <a:lnTo>
                                  <a:pt x="80885" y="779217"/>
                                </a:lnTo>
                                <a:lnTo>
                                  <a:pt x="88657" y="787399"/>
                                </a:lnTo>
                                <a:lnTo>
                                  <a:pt x="96429" y="779217"/>
                                </a:lnTo>
                                <a:close/>
                              </a:path>
                              <a:path w="499109" h="1295400">
                                <a:moveTo>
                                  <a:pt x="106751" y="768349"/>
                                </a:moveTo>
                                <a:lnTo>
                                  <a:pt x="99566" y="775914"/>
                                </a:lnTo>
                                <a:lnTo>
                                  <a:pt x="98924" y="776682"/>
                                </a:lnTo>
                                <a:lnTo>
                                  <a:pt x="109116" y="787399"/>
                                </a:lnTo>
                                <a:lnTo>
                                  <a:pt x="116897" y="779217"/>
                                </a:lnTo>
                                <a:lnTo>
                                  <a:pt x="117072" y="779217"/>
                                </a:lnTo>
                                <a:lnTo>
                                  <a:pt x="106751" y="768349"/>
                                </a:lnTo>
                                <a:close/>
                              </a:path>
                              <a:path w="499109" h="1295400">
                                <a:moveTo>
                                  <a:pt x="132616" y="779217"/>
                                </a:moveTo>
                                <a:lnTo>
                                  <a:pt x="117072" y="779217"/>
                                </a:lnTo>
                                <a:lnTo>
                                  <a:pt x="124844" y="787399"/>
                                </a:lnTo>
                                <a:lnTo>
                                  <a:pt x="132616" y="779217"/>
                                </a:lnTo>
                                <a:close/>
                              </a:path>
                              <a:path w="499109" h="1295400">
                                <a:moveTo>
                                  <a:pt x="142938" y="768349"/>
                                </a:moveTo>
                                <a:lnTo>
                                  <a:pt x="135024" y="776682"/>
                                </a:lnTo>
                                <a:lnTo>
                                  <a:pt x="135155" y="776682"/>
                                </a:lnTo>
                                <a:lnTo>
                                  <a:pt x="145347" y="787399"/>
                                </a:lnTo>
                                <a:lnTo>
                                  <a:pt x="153128" y="779217"/>
                                </a:lnTo>
                                <a:lnTo>
                                  <a:pt x="153260" y="779217"/>
                                </a:lnTo>
                                <a:lnTo>
                                  <a:pt x="142938" y="768349"/>
                                </a:lnTo>
                                <a:close/>
                              </a:path>
                              <a:path w="499109" h="1295400">
                                <a:moveTo>
                                  <a:pt x="168804" y="779217"/>
                                </a:moveTo>
                                <a:lnTo>
                                  <a:pt x="153260" y="779217"/>
                                </a:lnTo>
                                <a:lnTo>
                                  <a:pt x="161032" y="787399"/>
                                </a:lnTo>
                                <a:lnTo>
                                  <a:pt x="168804" y="779217"/>
                                </a:lnTo>
                                <a:close/>
                              </a:path>
                              <a:path w="499109" h="1295400">
                                <a:moveTo>
                                  <a:pt x="179125" y="768349"/>
                                </a:moveTo>
                                <a:lnTo>
                                  <a:pt x="171211" y="776682"/>
                                </a:lnTo>
                                <a:lnTo>
                                  <a:pt x="171386" y="776682"/>
                                </a:lnTo>
                                <a:lnTo>
                                  <a:pt x="181578" y="787399"/>
                                </a:lnTo>
                                <a:lnTo>
                                  <a:pt x="189359" y="779217"/>
                                </a:lnTo>
                                <a:lnTo>
                                  <a:pt x="188906" y="778647"/>
                                </a:lnTo>
                                <a:lnTo>
                                  <a:pt x="179125" y="768349"/>
                                </a:lnTo>
                                <a:close/>
                              </a:path>
                              <a:path w="499109" h="1295400">
                                <a:moveTo>
                                  <a:pt x="199693" y="768349"/>
                                </a:moveTo>
                                <a:lnTo>
                                  <a:pt x="189900" y="778647"/>
                                </a:lnTo>
                                <a:lnTo>
                                  <a:pt x="189447" y="779217"/>
                                </a:lnTo>
                                <a:lnTo>
                                  <a:pt x="197219" y="787399"/>
                                </a:lnTo>
                                <a:lnTo>
                                  <a:pt x="207398" y="776682"/>
                                </a:lnTo>
                                <a:lnTo>
                                  <a:pt x="207617" y="776682"/>
                                </a:lnTo>
                                <a:lnTo>
                                  <a:pt x="199693" y="768349"/>
                                </a:lnTo>
                                <a:close/>
                              </a:path>
                              <a:path w="499109" h="1295400">
                                <a:moveTo>
                                  <a:pt x="215312" y="768349"/>
                                </a:moveTo>
                                <a:lnTo>
                                  <a:pt x="207398" y="776682"/>
                                </a:lnTo>
                                <a:lnTo>
                                  <a:pt x="207617" y="776682"/>
                                </a:lnTo>
                                <a:lnTo>
                                  <a:pt x="217809" y="787399"/>
                                </a:lnTo>
                                <a:lnTo>
                                  <a:pt x="225590" y="779217"/>
                                </a:lnTo>
                                <a:lnTo>
                                  <a:pt x="225093" y="778647"/>
                                </a:lnTo>
                                <a:lnTo>
                                  <a:pt x="215312" y="768349"/>
                                </a:lnTo>
                                <a:close/>
                              </a:path>
                              <a:path w="499109" h="1295400">
                                <a:moveTo>
                                  <a:pt x="248447" y="765135"/>
                                </a:moveTo>
                                <a:lnTo>
                                  <a:pt x="240566" y="773230"/>
                                </a:lnTo>
                                <a:lnTo>
                                  <a:pt x="254040" y="787399"/>
                                </a:lnTo>
                                <a:lnTo>
                                  <a:pt x="261821" y="779217"/>
                                </a:lnTo>
                                <a:lnTo>
                                  <a:pt x="248447" y="765135"/>
                                </a:lnTo>
                                <a:close/>
                              </a:path>
                              <a:path w="499109" h="1295400">
                                <a:moveTo>
                                  <a:pt x="24055" y="779217"/>
                                </a:moveTo>
                                <a:lnTo>
                                  <a:pt x="8618" y="779217"/>
                                </a:lnTo>
                                <a:lnTo>
                                  <a:pt x="16432" y="787243"/>
                                </a:lnTo>
                                <a:lnTo>
                                  <a:pt x="24055" y="779217"/>
                                </a:lnTo>
                                <a:close/>
                              </a:path>
                              <a:path w="499109" h="1295400">
                                <a:moveTo>
                                  <a:pt x="494381" y="779217"/>
                                </a:moveTo>
                                <a:lnTo>
                                  <a:pt x="478944" y="779217"/>
                                </a:lnTo>
                                <a:lnTo>
                                  <a:pt x="486567" y="787243"/>
                                </a:lnTo>
                                <a:lnTo>
                                  <a:pt x="494381" y="779217"/>
                                </a:lnTo>
                                <a:close/>
                              </a:path>
                              <a:path w="499109" h="1295400">
                                <a:moveTo>
                                  <a:pt x="468250" y="767958"/>
                                </a:moveTo>
                                <a:lnTo>
                                  <a:pt x="460504" y="775914"/>
                                </a:lnTo>
                                <a:lnTo>
                                  <a:pt x="471128" y="787086"/>
                                </a:lnTo>
                                <a:lnTo>
                                  <a:pt x="478798" y="779217"/>
                                </a:lnTo>
                                <a:lnTo>
                                  <a:pt x="478944" y="779217"/>
                                </a:lnTo>
                                <a:lnTo>
                                  <a:pt x="468250" y="767958"/>
                                </a:lnTo>
                                <a:close/>
                              </a:path>
                              <a:path w="499109" h="1295400">
                                <a:moveTo>
                                  <a:pt x="452789" y="767801"/>
                                </a:moveTo>
                                <a:lnTo>
                                  <a:pt x="442216" y="778647"/>
                                </a:lnTo>
                                <a:lnTo>
                                  <a:pt x="449933" y="786772"/>
                                </a:lnTo>
                                <a:lnTo>
                                  <a:pt x="460504" y="775914"/>
                                </a:lnTo>
                                <a:lnTo>
                                  <a:pt x="452789" y="767801"/>
                                </a:lnTo>
                                <a:close/>
                              </a:path>
                              <a:path w="499109" h="1295400">
                                <a:moveTo>
                                  <a:pt x="431616" y="767487"/>
                                </a:moveTo>
                                <a:lnTo>
                                  <a:pt x="423848" y="775467"/>
                                </a:lnTo>
                                <a:lnTo>
                                  <a:pt x="434450" y="786616"/>
                                </a:lnTo>
                                <a:lnTo>
                                  <a:pt x="442216" y="778647"/>
                                </a:lnTo>
                                <a:lnTo>
                                  <a:pt x="431616" y="767487"/>
                                </a:lnTo>
                                <a:close/>
                              </a:path>
                              <a:path w="499109" h="1295400">
                                <a:moveTo>
                                  <a:pt x="416110" y="767330"/>
                                </a:moveTo>
                                <a:lnTo>
                                  <a:pt x="405560" y="778154"/>
                                </a:lnTo>
                                <a:lnTo>
                                  <a:pt x="413299" y="786302"/>
                                </a:lnTo>
                                <a:lnTo>
                                  <a:pt x="423848" y="775467"/>
                                </a:lnTo>
                                <a:lnTo>
                                  <a:pt x="416110" y="767330"/>
                                </a:lnTo>
                                <a:close/>
                              </a:path>
                              <a:path w="499109" h="1295400">
                                <a:moveTo>
                                  <a:pt x="394982" y="767017"/>
                                </a:moveTo>
                                <a:lnTo>
                                  <a:pt x="387191" y="775020"/>
                                </a:lnTo>
                                <a:lnTo>
                                  <a:pt x="397771" y="786145"/>
                                </a:lnTo>
                                <a:lnTo>
                                  <a:pt x="405560" y="778154"/>
                                </a:lnTo>
                                <a:lnTo>
                                  <a:pt x="394982" y="767017"/>
                                </a:lnTo>
                                <a:close/>
                              </a:path>
                              <a:path w="499109" h="1295400">
                                <a:moveTo>
                                  <a:pt x="379432" y="766860"/>
                                </a:moveTo>
                                <a:lnTo>
                                  <a:pt x="368905" y="777660"/>
                                </a:lnTo>
                                <a:lnTo>
                                  <a:pt x="376665" y="785832"/>
                                </a:lnTo>
                                <a:lnTo>
                                  <a:pt x="387191" y="775020"/>
                                </a:lnTo>
                                <a:lnTo>
                                  <a:pt x="379432" y="766860"/>
                                </a:lnTo>
                                <a:close/>
                              </a:path>
                              <a:path w="499109" h="1295400">
                                <a:moveTo>
                                  <a:pt x="358349" y="766546"/>
                                </a:moveTo>
                                <a:lnTo>
                                  <a:pt x="350535" y="774572"/>
                                </a:lnTo>
                                <a:lnTo>
                                  <a:pt x="361093" y="785675"/>
                                </a:lnTo>
                                <a:lnTo>
                                  <a:pt x="368905" y="777660"/>
                                </a:lnTo>
                                <a:lnTo>
                                  <a:pt x="358349" y="766546"/>
                                </a:lnTo>
                                <a:close/>
                              </a:path>
                              <a:path w="499109" h="1295400">
                                <a:moveTo>
                                  <a:pt x="342754" y="766390"/>
                                </a:moveTo>
                                <a:lnTo>
                                  <a:pt x="332249" y="777167"/>
                                </a:lnTo>
                                <a:lnTo>
                                  <a:pt x="340032" y="785361"/>
                                </a:lnTo>
                                <a:lnTo>
                                  <a:pt x="350411" y="774699"/>
                                </a:lnTo>
                                <a:lnTo>
                                  <a:pt x="350535" y="774572"/>
                                </a:lnTo>
                                <a:lnTo>
                                  <a:pt x="342754" y="766390"/>
                                </a:lnTo>
                                <a:close/>
                              </a:path>
                              <a:path w="499109" h="1295400">
                                <a:moveTo>
                                  <a:pt x="321715" y="766076"/>
                                </a:moveTo>
                                <a:lnTo>
                                  <a:pt x="313879" y="774125"/>
                                </a:lnTo>
                                <a:lnTo>
                                  <a:pt x="324414" y="785204"/>
                                </a:lnTo>
                                <a:lnTo>
                                  <a:pt x="332249" y="777167"/>
                                </a:lnTo>
                                <a:lnTo>
                                  <a:pt x="321715" y="766076"/>
                                </a:lnTo>
                                <a:close/>
                              </a:path>
                              <a:path w="499109" h="1295400">
                                <a:moveTo>
                                  <a:pt x="306075" y="765919"/>
                                </a:moveTo>
                                <a:lnTo>
                                  <a:pt x="295601" y="776682"/>
                                </a:lnTo>
                                <a:lnTo>
                                  <a:pt x="303398" y="784891"/>
                                </a:lnTo>
                                <a:lnTo>
                                  <a:pt x="313879" y="774125"/>
                                </a:lnTo>
                                <a:lnTo>
                                  <a:pt x="306075" y="765919"/>
                                </a:lnTo>
                                <a:close/>
                              </a:path>
                              <a:path w="499109" h="1295400">
                                <a:moveTo>
                                  <a:pt x="285081" y="765606"/>
                                </a:moveTo>
                                <a:lnTo>
                                  <a:pt x="277222" y="773678"/>
                                </a:lnTo>
                                <a:lnTo>
                                  <a:pt x="287736" y="784734"/>
                                </a:lnTo>
                                <a:lnTo>
                                  <a:pt x="295584" y="776682"/>
                                </a:lnTo>
                                <a:lnTo>
                                  <a:pt x="285081" y="765606"/>
                                </a:lnTo>
                                <a:close/>
                              </a:path>
                              <a:path w="499109" h="1295400">
                                <a:moveTo>
                                  <a:pt x="272155" y="768349"/>
                                </a:moveTo>
                                <a:lnTo>
                                  <a:pt x="261821" y="779217"/>
                                </a:lnTo>
                                <a:lnTo>
                                  <a:pt x="266764" y="784420"/>
                                </a:lnTo>
                                <a:lnTo>
                                  <a:pt x="277222" y="773678"/>
                                </a:lnTo>
                                <a:lnTo>
                                  <a:pt x="272155" y="768349"/>
                                </a:lnTo>
                                <a:close/>
                              </a:path>
                              <a:path w="499109" h="1295400">
                                <a:moveTo>
                                  <a:pt x="235924" y="768349"/>
                                </a:moveTo>
                                <a:lnTo>
                                  <a:pt x="226132" y="778647"/>
                                </a:lnTo>
                                <a:lnTo>
                                  <a:pt x="225634" y="779217"/>
                                </a:lnTo>
                                <a:lnTo>
                                  <a:pt x="230130" y="783950"/>
                                </a:lnTo>
                                <a:lnTo>
                                  <a:pt x="240566" y="773230"/>
                                </a:lnTo>
                                <a:lnTo>
                                  <a:pt x="235924" y="768349"/>
                                </a:lnTo>
                                <a:close/>
                              </a:path>
                              <a:path w="499109" h="1295400">
                                <a:moveTo>
                                  <a:pt x="36653" y="749299"/>
                                </a:moveTo>
                                <a:lnTo>
                                  <a:pt x="18538" y="768349"/>
                                </a:lnTo>
                                <a:lnTo>
                                  <a:pt x="26462" y="776682"/>
                                </a:lnTo>
                                <a:lnTo>
                                  <a:pt x="34377" y="768349"/>
                                </a:lnTo>
                                <a:lnTo>
                                  <a:pt x="26616" y="760178"/>
                                </a:lnTo>
                                <a:lnTo>
                                  <a:pt x="42138" y="760178"/>
                                </a:lnTo>
                                <a:lnTo>
                                  <a:pt x="44545" y="757644"/>
                                </a:lnTo>
                                <a:lnTo>
                                  <a:pt x="44060" y="757088"/>
                                </a:lnTo>
                                <a:lnTo>
                                  <a:pt x="36653" y="749299"/>
                                </a:lnTo>
                                <a:close/>
                              </a:path>
                              <a:path w="499109" h="1295400">
                                <a:moveTo>
                                  <a:pt x="72885" y="749299"/>
                                </a:moveTo>
                                <a:lnTo>
                                  <a:pt x="54769" y="768349"/>
                                </a:lnTo>
                                <a:lnTo>
                                  <a:pt x="62693" y="776682"/>
                                </a:lnTo>
                                <a:lnTo>
                                  <a:pt x="63379" y="775914"/>
                                </a:lnTo>
                                <a:lnTo>
                                  <a:pt x="70564" y="768349"/>
                                </a:lnTo>
                                <a:lnTo>
                                  <a:pt x="62803" y="760178"/>
                                </a:lnTo>
                                <a:lnTo>
                                  <a:pt x="78325" y="760178"/>
                                </a:lnTo>
                                <a:lnTo>
                                  <a:pt x="80732" y="757644"/>
                                </a:lnTo>
                                <a:lnTo>
                                  <a:pt x="80291" y="757088"/>
                                </a:lnTo>
                                <a:lnTo>
                                  <a:pt x="72885" y="749299"/>
                                </a:lnTo>
                                <a:close/>
                              </a:path>
                              <a:path w="499109" h="1295400">
                                <a:moveTo>
                                  <a:pt x="109116" y="749299"/>
                                </a:moveTo>
                                <a:lnTo>
                                  <a:pt x="91000" y="768349"/>
                                </a:lnTo>
                                <a:lnTo>
                                  <a:pt x="98924" y="776682"/>
                                </a:lnTo>
                                <a:lnTo>
                                  <a:pt x="99566" y="775914"/>
                                </a:lnTo>
                                <a:lnTo>
                                  <a:pt x="106751" y="768349"/>
                                </a:lnTo>
                                <a:lnTo>
                                  <a:pt x="98990" y="760178"/>
                                </a:lnTo>
                                <a:lnTo>
                                  <a:pt x="114512" y="760178"/>
                                </a:lnTo>
                                <a:lnTo>
                                  <a:pt x="116919" y="757644"/>
                                </a:lnTo>
                                <a:lnTo>
                                  <a:pt x="117051" y="757644"/>
                                </a:lnTo>
                                <a:lnTo>
                                  <a:pt x="109116" y="749299"/>
                                </a:lnTo>
                                <a:close/>
                              </a:path>
                              <a:path w="499109" h="1295400">
                                <a:moveTo>
                                  <a:pt x="145347" y="749299"/>
                                </a:moveTo>
                                <a:lnTo>
                                  <a:pt x="127231" y="768349"/>
                                </a:lnTo>
                                <a:lnTo>
                                  <a:pt x="135155" y="776682"/>
                                </a:lnTo>
                                <a:lnTo>
                                  <a:pt x="135024" y="776682"/>
                                </a:lnTo>
                                <a:lnTo>
                                  <a:pt x="142938" y="768349"/>
                                </a:lnTo>
                                <a:lnTo>
                                  <a:pt x="135177" y="760178"/>
                                </a:lnTo>
                                <a:lnTo>
                                  <a:pt x="150699" y="760178"/>
                                </a:lnTo>
                                <a:lnTo>
                                  <a:pt x="153106" y="757644"/>
                                </a:lnTo>
                                <a:lnTo>
                                  <a:pt x="153282" y="757644"/>
                                </a:lnTo>
                                <a:lnTo>
                                  <a:pt x="145347" y="749299"/>
                                </a:lnTo>
                                <a:close/>
                              </a:path>
                              <a:path w="499109" h="1295400">
                                <a:moveTo>
                                  <a:pt x="181578" y="749299"/>
                                </a:moveTo>
                                <a:lnTo>
                                  <a:pt x="163462" y="768349"/>
                                </a:lnTo>
                                <a:lnTo>
                                  <a:pt x="171386" y="776682"/>
                                </a:lnTo>
                                <a:lnTo>
                                  <a:pt x="171211" y="776682"/>
                                </a:lnTo>
                                <a:lnTo>
                                  <a:pt x="179125" y="768349"/>
                                </a:lnTo>
                                <a:lnTo>
                                  <a:pt x="171364" y="760178"/>
                                </a:lnTo>
                                <a:lnTo>
                                  <a:pt x="186886" y="760178"/>
                                </a:lnTo>
                                <a:lnTo>
                                  <a:pt x="189293" y="757644"/>
                                </a:lnTo>
                                <a:lnTo>
                                  <a:pt x="189513" y="757644"/>
                                </a:lnTo>
                                <a:lnTo>
                                  <a:pt x="181578" y="749299"/>
                                </a:lnTo>
                                <a:close/>
                              </a:path>
                              <a:path w="499109" h="1295400">
                                <a:moveTo>
                                  <a:pt x="207551" y="760178"/>
                                </a:moveTo>
                                <a:lnTo>
                                  <a:pt x="205732" y="761999"/>
                                </a:lnTo>
                                <a:lnTo>
                                  <a:pt x="199693" y="768349"/>
                                </a:lnTo>
                                <a:lnTo>
                                  <a:pt x="207617" y="776682"/>
                                </a:lnTo>
                                <a:lnTo>
                                  <a:pt x="207398" y="776682"/>
                                </a:lnTo>
                                <a:lnTo>
                                  <a:pt x="215312" y="768349"/>
                                </a:lnTo>
                                <a:lnTo>
                                  <a:pt x="207551" y="760178"/>
                                </a:lnTo>
                                <a:close/>
                              </a:path>
                              <a:path w="499109" h="1295400">
                                <a:moveTo>
                                  <a:pt x="460544" y="759844"/>
                                </a:moveTo>
                                <a:lnTo>
                                  <a:pt x="452789" y="767801"/>
                                </a:lnTo>
                                <a:lnTo>
                                  <a:pt x="460504" y="775914"/>
                                </a:lnTo>
                                <a:lnTo>
                                  <a:pt x="468250" y="767958"/>
                                </a:lnTo>
                                <a:lnTo>
                                  <a:pt x="460544" y="759844"/>
                                </a:lnTo>
                                <a:close/>
                              </a:path>
                              <a:path w="499109" h="1295400">
                                <a:moveTo>
                                  <a:pt x="423888" y="759351"/>
                                </a:moveTo>
                                <a:lnTo>
                                  <a:pt x="416110" y="767330"/>
                                </a:lnTo>
                                <a:lnTo>
                                  <a:pt x="423848" y="775467"/>
                                </a:lnTo>
                                <a:lnTo>
                                  <a:pt x="431616" y="767487"/>
                                </a:lnTo>
                                <a:lnTo>
                                  <a:pt x="423888" y="759351"/>
                                </a:lnTo>
                                <a:close/>
                              </a:path>
                              <a:path w="499109" h="1295400">
                                <a:moveTo>
                                  <a:pt x="387233" y="758857"/>
                                </a:moveTo>
                                <a:lnTo>
                                  <a:pt x="379432" y="766860"/>
                                </a:lnTo>
                                <a:lnTo>
                                  <a:pt x="387191" y="775020"/>
                                </a:lnTo>
                                <a:lnTo>
                                  <a:pt x="394982" y="767017"/>
                                </a:lnTo>
                                <a:lnTo>
                                  <a:pt x="387233" y="758857"/>
                                </a:lnTo>
                                <a:close/>
                              </a:path>
                              <a:path w="499109" h="1295400">
                                <a:moveTo>
                                  <a:pt x="486567" y="749143"/>
                                </a:moveTo>
                                <a:lnTo>
                                  <a:pt x="478832" y="757088"/>
                                </a:lnTo>
                                <a:lnTo>
                                  <a:pt x="495459" y="774572"/>
                                </a:lnTo>
                                <a:lnTo>
                                  <a:pt x="495580" y="774699"/>
                                </a:lnTo>
                                <a:lnTo>
                                  <a:pt x="498779" y="774699"/>
                                </a:lnTo>
                                <a:lnTo>
                                  <a:pt x="498779" y="768349"/>
                                </a:lnTo>
                                <a:lnTo>
                                  <a:pt x="489391" y="768349"/>
                                </a:lnTo>
                                <a:lnTo>
                                  <a:pt x="495580" y="761999"/>
                                </a:lnTo>
                                <a:lnTo>
                                  <a:pt x="498779" y="761999"/>
                                </a:lnTo>
                                <a:lnTo>
                                  <a:pt x="486567" y="749143"/>
                                </a:lnTo>
                                <a:close/>
                              </a:path>
                              <a:path w="499109" h="1295400">
                                <a:moveTo>
                                  <a:pt x="350577" y="758364"/>
                                </a:moveTo>
                                <a:lnTo>
                                  <a:pt x="342754" y="766390"/>
                                </a:lnTo>
                                <a:lnTo>
                                  <a:pt x="350535" y="774572"/>
                                </a:lnTo>
                                <a:lnTo>
                                  <a:pt x="358349" y="766546"/>
                                </a:lnTo>
                                <a:lnTo>
                                  <a:pt x="350577" y="758364"/>
                                </a:lnTo>
                                <a:close/>
                              </a:path>
                              <a:path w="499109" h="1295400">
                                <a:moveTo>
                                  <a:pt x="313921" y="757870"/>
                                </a:moveTo>
                                <a:lnTo>
                                  <a:pt x="306075" y="765919"/>
                                </a:lnTo>
                                <a:lnTo>
                                  <a:pt x="313879" y="774125"/>
                                </a:lnTo>
                                <a:lnTo>
                                  <a:pt x="321715" y="766076"/>
                                </a:lnTo>
                                <a:lnTo>
                                  <a:pt x="313921" y="757870"/>
                                </a:lnTo>
                                <a:close/>
                              </a:path>
                              <a:path w="499109" h="1295400">
                                <a:moveTo>
                                  <a:pt x="279926" y="760178"/>
                                </a:moveTo>
                                <a:lnTo>
                                  <a:pt x="272155" y="768349"/>
                                </a:lnTo>
                                <a:lnTo>
                                  <a:pt x="277222" y="773678"/>
                                </a:lnTo>
                                <a:lnTo>
                                  <a:pt x="285081" y="765606"/>
                                </a:lnTo>
                                <a:lnTo>
                                  <a:pt x="279926" y="760178"/>
                                </a:lnTo>
                                <a:close/>
                              </a:path>
                              <a:path w="499109" h="1295400">
                                <a:moveTo>
                                  <a:pt x="243739" y="760178"/>
                                </a:moveTo>
                                <a:lnTo>
                                  <a:pt x="241963" y="761999"/>
                                </a:lnTo>
                                <a:lnTo>
                                  <a:pt x="235924" y="768349"/>
                                </a:lnTo>
                                <a:lnTo>
                                  <a:pt x="240566" y="773230"/>
                                </a:lnTo>
                                <a:lnTo>
                                  <a:pt x="248447" y="765135"/>
                                </a:lnTo>
                                <a:lnTo>
                                  <a:pt x="243739" y="760178"/>
                                </a:lnTo>
                                <a:close/>
                              </a:path>
                              <a:path w="499109" h="1295400">
                                <a:moveTo>
                                  <a:pt x="16283" y="749299"/>
                                </a:moveTo>
                                <a:lnTo>
                                  <a:pt x="8357" y="757644"/>
                                </a:lnTo>
                                <a:lnTo>
                                  <a:pt x="18538" y="768349"/>
                                </a:lnTo>
                                <a:lnTo>
                                  <a:pt x="26308" y="760178"/>
                                </a:lnTo>
                                <a:lnTo>
                                  <a:pt x="26616" y="760178"/>
                                </a:lnTo>
                                <a:lnTo>
                                  <a:pt x="16283" y="749299"/>
                                </a:lnTo>
                                <a:close/>
                              </a:path>
                              <a:path w="499109" h="1295400">
                                <a:moveTo>
                                  <a:pt x="42138" y="760178"/>
                                </a:moveTo>
                                <a:lnTo>
                                  <a:pt x="26616" y="760178"/>
                                </a:lnTo>
                                <a:lnTo>
                                  <a:pt x="34377" y="768349"/>
                                </a:lnTo>
                                <a:lnTo>
                                  <a:pt x="42138" y="760178"/>
                                </a:lnTo>
                                <a:close/>
                              </a:path>
                              <a:path w="499109" h="1295400">
                                <a:moveTo>
                                  <a:pt x="52470" y="749299"/>
                                </a:moveTo>
                                <a:lnTo>
                                  <a:pt x="45073" y="757088"/>
                                </a:lnTo>
                                <a:lnTo>
                                  <a:pt x="44589" y="757644"/>
                                </a:lnTo>
                                <a:lnTo>
                                  <a:pt x="54769" y="768349"/>
                                </a:lnTo>
                                <a:lnTo>
                                  <a:pt x="62539" y="760178"/>
                                </a:lnTo>
                                <a:lnTo>
                                  <a:pt x="62803" y="760178"/>
                                </a:lnTo>
                                <a:lnTo>
                                  <a:pt x="52470" y="749299"/>
                                </a:lnTo>
                                <a:close/>
                              </a:path>
                              <a:path w="499109" h="1295400">
                                <a:moveTo>
                                  <a:pt x="78325" y="760178"/>
                                </a:moveTo>
                                <a:lnTo>
                                  <a:pt x="62803" y="760178"/>
                                </a:lnTo>
                                <a:lnTo>
                                  <a:pt x="70564" y="768349"/>
                                </a:lnTo>
                                <a:lnTo>
                                  <a:pt x="78325" y="760178"/>
                                </a:lnTo>
                                <a:close/>
                              </a:path>
                              <a:path w="499109" h="1295400">
                                <a:moveTo>
                                  <a:pt x="88657" y="749299"/>
                                </a:moveTo>
                                <a:lnTo>
                                  <a:pt x="81260" y="757088"/>
                                </a:lnTo>
                                <a:lnTo>
                                  <a:pt x="80820" y="757644"/>
                                </a:lnTo>
                                <a:lnTo>
                                  <a:pt x="91000" y="768349"/>
                                </a:lnTo>
                                <a:lnTo>
                                  <a:pt x="98770" y="760178"/>
                                </a:lnTo>
                                <a:lnTo>
                                  <a:pt x="98990" y="760178"/>
                                </a:lnTo>
                                <a:lnTo>
                                  <a:pt x="88657" y="749299"/>
                                </a:lnTo>
                                <a:close/>
                              </a:path>
                              <a:path w="499109" h="1295400">
                                <a:moveTo>
                                  <a:pt x="114512" y="760178"/>
                                </a:moveTo>
                                <a:lnTo>
                                  <a:pt x="98990" y="760178"/>
                                </a:lnTo>
                                <a:lnTo>
                                  <a:pt x="106751" y="768349"/>
                                </a:lnTo>
                                <a:lnTo>
                                  <a:pt x="114512" y="760178"/>
                                </a:lnTo>
                                <a:close/>
                              </a:path>
                              <a:path w="499109" h="1295400">
                                <a:moveTo>
                                  <a:pt x="124844" y="749299"/>
                                </a:moveTo>
                                <a:lnTo>
                                  <a:pt x="116919" y="757644"/>
                                </a:lnTo>
                                <a:lnTo>
                                  <a:pt x="117051" y="757644"/>
                                </a:lnTo>
                                <a:lnTo>
                                  <a:pt x="127231" y="768349"/>
                                </a:lnTo>
                                <a:lnTo>
                                  <a:pt x="135002" y="760178"/>
                                </a:lnTo>
                                <a:lnTo>
                                  <a:pt x="135177" y="760178"/>
                                </a:lnTo>
                                <a:lnTo>
                                  <a:pt x="124844" y="749299"/>
                                </a:lnTo>
                                <a:close/>
                              </a:path>
                              <a:path w="499109" h="1295400">
                                <a:moveTo>
                                  <a:pt x="150699" y="760178"/>
                                </a:moveTo>
                                <a:lnTo>
                                  <a:pt x="135177" y="760178"/>
                                </a:lnTo>
                                <a:lnTo>
                                  <a:pt x="142938" y="768349"/>
                                </a:lnTo>
                                <a:lnTo>
                                  <a:pt x="150699" y="760178"/>
                                </a:lnTo>
                                <a:close/>
                              </a:path>
                              <a:path w="499109" h="1295400">
                                <a:moveTo>
                                  <a:pt x="161032" y="749299"/>
                                </a:moveTo>
                                <a:lnTo>
                                  <a:pt x="153106" y="757644"/>
                                </a:lnTo>
                                <a:lnTo>
                                  <a:pt x="153282" y="757644"/>
                                </a:lnTo>
                                <a:lnTo>
                                  <a:pt x="163462" y="768349"/>
                                </a:lnTo>
                                <a:lnTo>
                                  <a:pt x="171233" y="760178"/>
                                </a:lnTo>
                                <a:lnTo>
                                  <a:pt x="171364" y="760178"/>
                                </a:lnTo>
                                <a:lnTo>
                                  <a:pt x="161032" y="749299"/>
                                </a:lnTo>
                                <a:close/>
                              </a:path>
                              <a:path w="499109" h="1295400">
                                <a:moveTo>
                                  <a:pt x="186886" y="760178"/>
                                </a:moveTo>
                                <a:lnTo>
                                  <a:pt x="171364" y="760178"/>
                                </a:lnTo>
                                <a:lnTo>
                                  <a:pt x="179125" y="768349"/>
                                </a:lnTo>
                                <a:lnTo>
                                  <a:pt x="186886" y="760178"/>
                                </a:lnTo>
                                <a:close/>
                              </a:path>
                              <a:path w="499109" h="1295400">
                                <a:moveTo>
                                  <a:pt x="197219" y="749299"/>
                                </a:moveTo>
                                <a:lnTo>
                                  <a:pt x="189293" y="757644"/>
                                </a:lnTo>
                                <a:lnTo>
                                  <a:pt x="189513" y="757644"/>
                                </a:lnTo>
                                <a:lnTo>
                                  <a:pt x="199693" y="768349"/>
                                </a:lnTo>
                                <a:lnTo>
                                  <a:pt x="207464" y="760178"/>
                                </a:lnTo>
                                <a:lnTo>
                                  <a:pt x="207234" y="759844"/>
                                </a:lnTo>
                                <a:lnTo>
                                  <a:pt x="197219" y="749299"/>
                                </a:lnTo>
                                <a:close/>
                              </a:path>
                              <a:path w="499109" h="1295400">
                                <a:moveTo>
                                  <a:pt x="217809" y="749299"/>
                                </a:moveTo>
                                <a:lnTo>
                                  <a:pt x="207781" y="759844"/>
                                </a:lnTo>
                                <a:lnTo>
                                  <a:pt x="207551" y="760178"/>
                                </a:lnTo>
                                <a:lnTo>
                                  <a:pt x="215312" y="768349"/>
                                </a:lnTo>
                                <a:lnTo>
                                  <a:pt x="225481" y="757644"/>
                                </a:lnTo>
                                <a:lnTo>
                                  <a:pt x="225744" y="757644"/>
                                </a:lnTo>
                                <a:lnTo>
                                  <a:pt x="217809" y="749299"/>
                                </a:lnTo>
                                <a:close/>
                              </a:path>
                              <a:path w="499109" h="1295400">
                                <a:moveTo>
                                  <a:pt x="233406" y="749299"/>
                                </a:moveTo>
                                <a:lnTo>
                                  <a:pt x="225481" y="757644"/>
                                </a:lnTo>
                                <a:lnTo>
                                  <a:pt x="225744" y="757644"/>
                                </a:lnTo>
                                <a:lnTo>
                                  <a:pt x="235924" y="768349"/>
                                </a:lnTo>
                                <a:lnTo>
                                  <a:pt x="243695" y="760178"/>
                                </a:lnTo>
                                <a:lnTo>
                                  <a:pt x="243421" y="759844"/>
                                </a:lnTo>
                                <a:lnTo>
                                  <a:pt x="233406" y="749299"/>
                                </a:lnTo>
                                <a:close/>
                              </a:path>
                              <a:path w="499109" h="1295400">
                                <a:moveTo>
                                  <a:pt x="266764" y="746320"/>
                                </a:moveTo>
                                <a:lnTo>
                                  <a:pt x="258894" y="754404"/>
                                </a:lnTo>
                                <a:lnTo>
                                  <a:pt x="272155" y="768349"/>
                                </a:lnTo>
                                <a:lnTo>
                                  <a:pt x="279926" y="760178"/>
                                </a:lnTo>
                                <a:lnTo>
                                  <a:pt x="266764" y="746320"/>
                                </a:lnTo>
                                <a:close/>
                              </a:path>
                              <a:path w="499109" h="1295400">
                                <a:moveTo>
                                  <a:pt x="471128" y="748986"/>
                                </a:moveTo>
                                <a:lnTo>
                                  <a:pt x="460544" y="759844"/>
                                </a:lnTo>
                                <a:lnTo>
                                  <a:pt x="468250" y="767958"/>
                                </a:lnTo>
                                <a:lnTo>
                                  <a:pt x="478832" y="757088"/>
                                </a:lnTo>
                                <a:lnTo>
                                  <a:pt x="471128" y="748986"/>
                                </a:lnTo>
                                <a:close/>
                              </a:path>
                              <a:path w="499109" h="1295400">
                                <a:moveTo>
                                  <a:pt x="449933" y="748672"/>
                                </a:moveTo>
                                <a:lnTo>
                                  <a:pt x="442176" y="756641"/>
                                </a:lnTo>
                                <a:lnTo>
                                  <a:pt x="452789" y="767801"/>
                                </a:lnTo>
                                <a:lnTo>
                                  <a:pt x="460544" y="759844"/>
                                </a:lnTo>
                                <a:lnTo>
                                  <a:pt x="449933" y="748672"/>
                                </a:lnTo>
                                <a:close/>
                              </a:path>
                              <a:path w="499109" h="1295400">
                                <a:moveTo>
                                  <a:pt x="434450" y="748516"/>
                                </a:moveTo>
                                <a:lnTo>
                                  <a:pt x="423888" y="759351"/>
                                </a:lnTo>
                                <a:lnTo>
                                  <a:pt x="431616" y="767487"/>
                                </a:lnTo>
                                <a:lnTo>
                                  <a:pt x="442176" y="756641"/>
                                </a:lnTo>
                                <a:lnTo>
                                  <a:pt x="434450" y="748516"/>
                                </a:lnTo>
                                <a:close/>
                              </a:path>
                              <a:path w="499109" h="1295400">
                                <a:moveTo>
                                  <a:pt x="413299" y="748202"/>
                                </a:moveTo>
                                <a:lnTo>
                                  <a:pt x="405520" y="756193"/>
                                </a:lnTo>
                                <a:lnTo>
                                  <a:pt x="416110" y="767330"/>
                                </a:lnTo>
                                <a:lnTo>
                                  <a:pt x="423888" y="759351"/>
                                </a:lnTo>
                                <a:lnTo>
                                  <a:pt x="413299" y="748202"/>
                                </a:lnTo>
                                <a:close/>
                              </a:path>
                              <a:path w="499109" h="1295400">
                                <a:moveTo>
                                  <a:pt x="397771" y="748045"/>
                                </a:moveTo>
                                <a:lnTo>
                                  <a:pt x="387233" y="758857"/>
                                </a:lnTo>
                                <a:lnTo>
                                  <a:pt x="394982" y="767017"/>
                                </a:lnTo>
                                <a:lnTo>
                                  <a:pt x="405520" y="756193"/>
                                </a:lnTo>
                                <a:lnTo>
                                  <a:pt x="397771" y="748045"/>
                                </a:lnTo>
                                <a:close/>
                              </a:path>
                              <a:path w="499109" h="1295400">
                                <a:moveTo>
                                  <a:pt x="376665" y="747732"/>
                                </a:moveTo>
                                <a:lnTo>
                                  <a:pt x="368863" y="755746"/>
                                </a:lnTo>
                                <a:lnTo>
                                  <a:pt x="379432" y="766860"/>
                                </a:lnTo>
                                <a:lnTo>
                                  <a:pt x="387233" y="758857"/>
                                </a:lnTo>
                                <a:lnTo>
                                  <a:pt x="376665" y="747732"/>
                                </a:lnTo>
                                <a:close/>
                              </a:path>
                              <a:path w="499109" h="1295400">
                                <a:moveTo>
                                  <a:pt x="361093" y="747575"/>
                                </a:moveTo>
                                <a:lnTo>
                                  <a:pt x="350577" y="758364"/>
                                </a:lnTo>
                                <a:lnTo>
                                  <a:pt x="358349" y="766546"/>
                                </a:lnTo>
                                <a:lnTo>
                                  <a:pt x="368863" y="755746"/>
                                </a:lnTo>
                                <a:lnTo>
                                  <a:pt x="361093" y="747575"/>
                                </a:lnTo>
                                <a:close/>
                              </a:path>
                              <a:path w="499109" h="1295400">
                                <a:moveTo>
                                  <a:pt x="340032" y="747261"/>
                                </a:moveTo>
                                <a:lnTo>
                                  <a:pt x="332207" y="755299"/>
                                </a:lnTo>
                                <a:lnTo>
                                  <a:pt x="342754" y="766390"/>
                                </a:lnTo>
                                <a:lnTo>
                                  <a:pt x="350577" y="758364"/>
                                </a:lnTo>
                                <a:lnTo>
                                  <a:pt x="340032" y="747261"/>
                                </a:lnTo>
                                <a:close/>
                              </a:path>
                              <a:path w="499109" h="1295400">
                                <a:moveTo>
                                  <a:pt x="324414" y="747104"/>
                                </a:moveTo>
                                <a:lnTo>
                                  <a:pt x="313921" y="757870"/>
                                </a:lnTo>
                                <a:lnTo>
                                  <a:pt x="321715" y="766076"/>
                                </a:lnTo>
                                <a:lnTo>
                                  <a:pt x="332207" y="755299"/>
                                </a:lnTo>
                                <a:lnTo>
                                  <a:pt x="324414" y="747104"/>
                                </a:lnTo>
                                <a:close/>
                              </a:path>
                              <a:path w="499109" h="1295400">
                                <a:moveTo>
                                  <a:pt x="303398" y="746791"/>
                                </a:moveTo>
                                <a:lnTo>
                                  <a:pt x="295550" y="754851"/>
                                </a:lnTo>
                                <a:lnTo>
                                  <a:pt x="306075" y="765919"/>
                                </a:lnTo>
                                <a:lnTo>
                                  <a:pt x="313921" y="757870"/>
                                </a:lnTo>
                                <a:lnTo>
                                  <a:pt x="303398" y="746791"/>
                                </a:lnTo>
                                <a:close/>
                              </a:path>
                              <a:path w="499109" h="1295400">
                                <a:moveTo>
                                  <a:pt x="290271" y="749299"/>
                                </a:moveTo>
                                <a:lnTo>
                                  <a:pt x="279926" y="760178"/>
                                </a:lnTo>
                                <a:lnTo>
                                  <a:pt x="285081" y="765606"/>
                                </a:lnTo>
                                <a:lnTo>
                                  <a:pt x="295550" y="754851"/>
                                </a:lnTo>
                                <a:lnTo>
                                  <a:pt x="290271" y="749299"/>
                                </a:lnTo>
                                <a:close/>
                              </a:path>
                              <a:path w="499109" h="1295400">
                                <a:moveTo>
                                  <a:pt x="254040" y="749299"/>
                                </a:moveTo>
                                <a:lnTo>
                                  <a:pt x="244012" y="759844"/>
                                </a:lnTo>
                                <a:lnTo>
                                  <a:pt x="243739" y="760178"/>
                                </a:lnTo>
                                <a:lnTo>
                                  <a:pt x="248447" y="765135"/>
                                </a:lnTo>
                                <a:lnTo>
                                  <a:pt x="258894" y="754404"/>
                                </a:lnTo>
                                <a:lnTo>
                                  <a:pt x="254040" y="749299"/>
                                </a:lnTo>
                                <a:close/>
                              </a:path>
                              <a:path w="499109" h="1295400">
                                <a:moveTo>
                                  <a:pt x="422" y="749299"/>
                                </a:moveTo>
                                <a:lnTo>
                                  <a:pt x="4221" y="761999"/>
                                </a:lnTo>
                                <a:lnTo>
                                  <a:pt x="8357" y="757644"/>
                                </a:lnTo>
                                <a:lnTo>
                                  <a:pt x="422" y="749299"/>
                                </a:lnTo>
                                <a:close/>
                              </a:path>
                              <a:path w="499109" h="1295400">
                                <a:moveTo>
                                  <a:pt x="18538" y="730249"/>
                                </a:moveTo>
                                <a:lnTo>
                                  <a:pt x="422" y="749299"/>
                                </a:lnTo>
                                <a:lnTo>
                                  <a:pt x="8357" y="757644"/>
                                </a:lnTo>
                                <a:lnTo>
                                  <a:pt x="16283" y="749299"/>
                                </a:lnTo>
                                <a:lnTo>
                                  <a:pt x="8533" y="741140"/>
                                </a:lnTo>
                                <a:lnTo>
                                  <a:pt x="24033" y="741140"/>
                                </a:lnTo>
                                <a:lnTo>
                                  <a:pt x="26462" y="738582"/>
                                </a:lnTo>
                                <a:lnTo>
                                  <a:pt x="18538" y="730249"/>
                                </a:lnTo>
                                <a:close/>
                              </a:path>
                              <a:path w="499109" h="1295400">
                                <a:moveTo>
                                  <a:pt x="54769" y="730249"/>
                                </a:moveTo>
                                <a:lnTo>
                                  <a:pt x="36653" y="749299"/>
                                </a:lnTo>
                                <a:lnTo>
                                  <a:pt x="44589" y="757644"/>
                                </a:lnTo>
                                <a:lnTo>
                                  <a:pt x="45073" y="757088"/>
                                </a:lnTo>
                                <a:lnTo>
                                  <a:pt x="52470" y="749299"/>
                                </a:lnTo>
                                <a:lnTo>
                                  <a:pt x="44720" y="741140"/>
                                </a:lnTo>
                                <a:lnTo>
                                  <a:pt x="60220" y="741140"/>
                                </a:lnTo>
                                <a:lnTo>
                                  <a:pt x="62649" y="738582"/>
                                </a:lnTo>
                                <a:lnTo>
                                  <a:pt x="61963" y="737814"/>
                                </a:lnTo>
                                <a:lnTo>
                                  <a:pt x="54769" y="730249"/>
                                </a:lnTo>
                                <a:close/>
                              </a:path>
                              <a:path w="499109" h="1295400">
                                <a:moveTo>
                                  <a:pt x="91000" y="730249"/>
                                </a:moveTo>
                                <a:lnTo>
                                  <a:pt x="72885" y="749299"/>
                                </a:lnTo>
                                <a:lnTo>
                                  <a:pt x="80820" y="757644"/>
                                </a:lnTo>
                                <a:lnTo>
                                  <a:pt x="81260" y="757088"/>
                                </a:lnTo>
                                <a:lnTo>
                                  <a:pt x="88657" y="749299"/>
                                </a:lnTo>
                                <a:lnTo>
                                  <a:pt x="80907" y="741140"/>
                                </a:lnTo>
                                <a:lnTo>
                                  <a:pt x="96407" y="741140"/>
                                </a:lnTo>
                                <a:lnTo>
                                  <a:pt x="98836" y="738582"/>
                                </a:lnTo>
                                <a:lnTo>
                                  <a:pt x="98194" y="737814"/>
                                </a:lnTo>
                                <a:lnTo>
                                  <a:pt x="91000" y="730249"/>
                                </a:lnTo>
                                <a:close/>
                              </a:path>
                              <a:path w="499109" h="1295400">
                                <a:moveTo>
                                  <a:pt x="127231" y="730249"/>
                                </a:moveTo>
                                <a:lnTo>
                                  <a:pt x="109116" y="749299"/>
                                </a:lnTo>
                                <a:lnTo>
                                  <a:pt x="117051" y="757644"/>
                                </a:lnTo>
                                <a:lnTo>
                                  <a:pt x="116919" y="757644"/>
                                </a:lnTo>
                                <a:lnTo>
                                  <a:pt x="124844" y="749299"/>
                                </a:lnTo>
                                <a:lnTo>
                                  <a:pt x="117094" y="741140"/>
                                </a:lnTo>
                                <a:lnTo>
                                  <a:pt x="132594" y="741140"/>
                                </a:lnTo>
                                <a:lnTo>
                                  <a:pt x="135024" y="738582"/>
                                </a:lnTo>
                                <a:lnTo>
                                  <a:pt x="135155" y="738582"/>
                                </a:lnTo>
                                <a:lnTo>
                                  <a:pt x="127231" y="730249"/>
                                </a:lnTo>
                                <a:close/>
                              </a:path>
                              <a:path w="499109" h="1295400">
                                <a:moveTo>
                                  <a:pt x="163462" y="730249"/>
                                </a:moveTo>
                                <a:lnTo>
                                  <a:pt x="145347" y="749299"/>
                                </a:lnTo>
                                <a:lnTo>
                                  <a:pt x="153282" y="757644"/>
                                </a:lnTo>
                                <a:lnTo>
                                  <a:pt x="153106" y="757644"/>
                                </a:lnTo>
                                <a:lnTo>
                                  <a:pt x="161032" y="749299"/>
                                </a:lnTo>
                                <a:lnTo>
                                  <a:pt x="153282" y="741140"/>
                                </a:lnTo>
                                <a:lnTo>
                                  <a:pt x="168782" y="741140"/>
                                </a:lnTo>
                                <a:lnTo>
                                  <a:pt x="171211" y="738582"/>
                                </a:lnTo>
                                <a:lnTo>
                                  <a:pt x="171386" y="738582"/>
                                </a:lnTo>
                                <a:lnTo>
                                  <a:pt x="163462" y="730249"/>
                                </a:lnTo>
                                <a:close/>
                              </a:path>
                              <a:path w="499109" h="1295400">
                                <a:moveTo>
                                  <a:pt x="199693" y="730249"/>
                                </a:moveTo>
                                <a:lnTo>
                                  <a:pt x="181578" y="749299"/>
                                </a:lnTo>
                                <a:lnTo>
                                  <a:pt x="189513" y="757644"/>
                                </a:lnTo>
                                <a:lnTo>
                                  <a:pt x="189293" y="757644"/>
                                </a:lnTo>
                                <a:lnTo>
                                  <a:pt x="197219" y="749299"/>
                                </a:lnTo>
                                <a:lnTo>
                                  <a:pt x="189469" y="741140"/>
                                </a:lnTo>
                                <a:lnTo>
                                  <a:pt x="204969" y="741140"/>
                                </a:lnTo>
                                <a:lnTo>
                                  <a:pt x="207398" y="738582"/>
                                </a:lnTo>
                                <a:lnTo>
                                  <a:pt x="207617" y="738582"/>
                                </a:lnTo>
                                <a:lnTo>
                                  <a:pt x="199693" y="730249"/>
                                </a:lnTo>
                                <a:close/>
                              </a:path>
                              <a:path w="499109" h="1295400">
                                <a:moveTo>
                                  <a:pt x="225656" y="741140"/>
                                </a:moveTo>
                                <a:lnTo>
                                  <a:pt x="220642" y="746320"/>
                                </a:lnTo>
                                <a:lnTo>
                                  <a:pt x="217809" y="749299"/>
                                </a:lnTo>
                                <a:lnTo>
                                  <a:pt x="225744" y="757644"/>
                                </a:lnTo>
                                <a:lnTo>
                                  <a:pt x="225481" y="757644"/>
                                </a:lnTo>
                                <a:lnTo>
                                  <a:pt x="233406" y="749299"/>
                                </a:lnTo>
                                <a:lnTo>
                                  <a:pt x="225656" y="741140"/>
                                </a:lnTo>
                                <a:close/>
                              </a:path>
                              <a:path w="499109" h="1295400">
                                <a:moveTo>
                                  <a:pt x="498779" y="723899"/>
                                </a:moveTo>
                                <a:lnTo>
                                  <a:pt x="495580" y="723899"/>
                                </a:lnTo>
                                <a:lnTo>
                                  <a:pt x="471128" y="748986"/>
                                </a:lnTo>
                                <a:lnTo>
                                  <a:pt x="478832" y="757088"/>
                                </a:lnTo>
                                <a:lnTo>
                                  <a:pt x="486567" y="749143"/>
                                </a:lnTo>
                                <a:lnTo>
                                  <a:pt x="478966" y="741140"/>
                                </a:lnTo>
                                <a:lnTo>
                                  <a:pt x="494358" y="741140"/>
                                </a:lnTo>
                                <a:lnTo>
                                  <a:pt x="498779" y="736599"/>
                                </a:lnTo>
                                <a:lnTo>
                                  <a:pt x="495580" y="736599"/>
                                </a:lnTo>
                                <a:lnTo>
                                  <a:pt x="489542" y="730249"/>
                                </a:lnTo>
                                <a:lnTo>
                                  <a:pt x="498779" y="730249"/>
                                </a:lnTo>
                                <a:lnTo>
                                  <a:pt x="498779" y="723899"/>
                                </a:lnTo>
                                <a:close/>
                              </a:path>
                              <a:path w="499109" h="1295400">
                                <a:moveTo>
                                  <a:pt x="442216" y="740547"/>
                                </a:moveTo>
                                <a:lnTo>
                                  <a:pt x="434450" y="748516"/>
                                </a:lnTo>
                                <a:lnTo>
                                  <a:pt x="442176" y="756641"/>
                                </a:lnTo>
                                <a:lnTo>
                                  <a:pt x="449933" y="748672"/>
                                </a:lnTo>
                                <a:lnTo>
                                  <a:pt x="442216" y="740547"/>
                                </a:lnTo>
                                <a:close/>
                              </a:path>
                              <a:path w="499109" h="1295400">
                                <a:moveTo>
                                  <a:pt x="405560" y="740054"/>
                                </a:moveTo>
                                <a:lnTo>
                                  <a:pt x="397771" y="748045"/>
                                </a:lnTo>
                                <a:lnTo>
                                  <a:pt x="405520" y="756193"/>
                                </a:lnTo>
                                <a:lnTo>
                                  <a:pt x="413299" y="748202"/>
                                </a:lnTo>
                                <a:lnTo>
                                  <a:pt x="405560" y="740054"/>
                                </a:lnTo>
                                <a:close/>
                              </a:path>
                              <a:path w="499109" h="1295400">
                                <a:moveTo>
                                  <a:pt x="368905" y="739560"/>
                                </a:moveTo>
                                <a:lnTo>
                                  <a:pt x="361093" y="747575"/>
                                </a:lnTo>
                                <a:lnTo>
                                  <a:pt x="368863" y="755746"/>
                                </a:lnTo>
                                <a:lnTo>
                                  <a:pt x="376665" y="747732"/>
                                </a:lnTo>
                                <a:lnTo>
                                  <a:pt x="368905" y="739560"/>
                                </a:lnTo>
                                <a:close/>
                              </a:path>
                              <a:path w="499109" h="1295400">
                                <a:moveTo>
                                  <a:pt x="332249" y="739067"/>
                                </a:moveTo>
                                <a:lnTo>
                                  <a:pt x="324414" y="747104"/>
                                </a:lnTo>
                                <a:lnTo>
                                  <a:pt x="332207" y="755299"/>
                                </a:lnTo>
                                <a:lnTo>
                                  <a:pt x="340032" y="747261"/>
                                </a:lnTo>
                                <a:lnTo>
                                  <a:pt x="332249" y="739067"/>
                                </a:lnTo>
                                <a:close/>
                              </a:path>
                              <a:path w="499109" h="1295400">
                                <a:moveTo>
                                  <a:pt x="298030" y="741140"/>
                                </a:moveTo>
                                <a:lnTo>
                                  <a:pt x="290271" y="749299"/>
                                </a:lnTo>
                                <a:lnTo>
                                  <a:pt x="295550" y="754851"/>
                                </a:lnTo>
                                <a:lnTo>
                                  <a:pt x="303398" y="746791"/>
                                </a:lnTo>
                                <a:lnTo>
                                  <a:pt x="298030" y="741140"/>
                                </a:lnTo>
                                <a:close/>
                              </a:path>
                              <a:path w="499109" h="1295400">
                                <a:moveTo>
                                  <a:pt x="261843" y="741140"/>
                                </a:moveTo>
                                <a:lnTo>
                                  <a:pt x="254040" y="749299"/>
                                </a:lnTo>
                                <a:lnTo>
                                  <a:pt x="258894" y="754404"/>
                                </a:lnTo>
                                <a:lnTo>
                                  <a:pt x="266764" y="746320"/>
                                </a:lnTo>
                                <a:lnTo>
                                  <a:pt x="261843" y="741140"/>
                                </a:lnTo>
                                <a:close/>
                              </a:path>
                              <a:path w="499109" h="1295400">
                                <a:moveTo>
                                  <a:pt x="4221" y="736599"/>
                                </a:moveTo>
                                <a:lnTo>
                                  <a:pt x="422" y="736599"/>
                                </a:lnTo>
                                <a:lnTo>
                                  <a:pt x="422" y="749299"/>
                                </a:lnTo>
                                <a:lnTo>
                                  <a:pt x="8182" y="741140"/>
                                </a:lnTo>
                                <a:lnTo>
                                  <a:pt x="8533" y="741140"/>
                                </a:lnTo>
                                <a:lnTo>
                                  <a:pt x="4221" y="736599"/>
                                </a:lnTo>
                                <a:close/>
                              </a:path>
                              <a:path w="499109" h="1295400">
                                <a:moveTo>
                                  <a:pt x="24033" y="741140"/>
                                </a:moveTo>
                                <a:lnTo>
                                  <a:pt x="8533" y="741140"/>
                                </a:lnTo>
                                <a:lnTo>
                                  <a:pt x="16283" y="749299"/>
                                </a:lnTo>
                                <a:lnTo>
                                  <a:pt x="24033" y="741140"/>
                                </a:lnTo>
                                <a:close/>
                              </a:path>
                              <a:path w="499109" h="1295400">
                                <a:moveTo>
                                  <a:pt x="34377" y="730249"/>
                                </a:moveTo>
                                <a:lnTo>
                                  <a:pt x="26462" y="738582"/>
                                </a:lnTo>
                                <a:lnTo>
                                  <a:pt x="36653" y="749299"/>
                                </a:lnTo>
                                <a:lnTo>
                                  <a:pt x="44413" y="741140"/>
                                </a:lnTo>
                                <a:lnTo>
                                  <a:pt x="44720" y="741140"/>
                                </a:lnTo>
                                <a:lnTo>
                                  <a:pt x="34377" y="730249"/>
                                </a:lnTo>
                                <a:close/>
                              </a:path>
                              <a:path w="499109" h="1295400">
                                <a:moveTo>
                                  <a:pt x="60220" y="741140"/>
                                </a:moveTo>
                                <a:lnTo>
                                  <a:pt x="44720" y="741140"/>
                                </a:lnTo>
                                <a:lnTo>
                                  <a:pt x="52470" y="749299"/>
                                </a:lnTo>
                                <a:lnTo>
                                  <a:pt x="60220" y="741140"/>
                                </a:lnTo>
                                <a:close/>
                              </a:path>
                              <a:path w="499109" h="1295400">
                                <a:moveTo>
                                  <a:pt x="70564" y="730249"/>
                                </a:moveTo>
                                <a:lnTo>
                                  <a:pt x="63379" y="737814"/>
                                </a:lnTo>
                                <a:lnTo>
                                  <a:pt x="62693" y="738582"/>
                                </a:lnTo>
                                <a:lnTo>
                                  <a:pt x="72885" y="749299"/>
                                </a:lnTo>
                                <a:lnTo>
                                  <a:pt x="80644" y="741140"/>
                                </a:lnTo>
                                <a:lnTo>
                                  <a:pt x="80907" y="741140"/>
                                </a:lnTo>
                                <a:lnTo>
                                  <a:pt x="70564" y="730249"/>
                                </a:lnTo>
                                <a:close/>
                              </a:path>
                              <a:path w="499109" h="1295400">
                                <a:moveTo>
                                  <a:pt x="96407" y="741140"/>
                                </a:moveTo>
                                <a:lnTo>
                                  <a:pt x="80907" y="741140"/>
                                </a:lnTo>
                                <a:lnTo>
                                  <a:pt x="88657" y="749299"/>
                                </a:lnTo>
                                <a:lnTo>
                                  <a:pt x="96407" y="741140"/>
                                </a:lnTo>
                                <a:close/>
                              </a:path>
                              <a:path w="499109" h="1295400">
                                <a:moveTo>
                                  <a:pt x="106751" y="730249"/>
                                </a:moveTo>
                                <a:lnTo>
                                  <a:pt x="99566" y="737814"/>
                                </a:lnTo>
                                <a:lnTo>
                                  <a:pt x="98924" y="738582"/>
                                </a:lnTo>
                                <a:lnTo>
                                  <a:pt x="109116" y="749299"/>
                                </a:lnTo>
                                <a:lnTo>
                                  <a:pt x="116875" y="741140"/>
                                </a:lnTo>
                                <a:lnTo>
                                  <a:pt x="117094" y="741140"/>
                                </a:lnTo>
                                <a:lnTo>
                                  <a:pt x="106751" y="730249"/>
                                </a:lnTo>
                                <a:close/>
                              </a:path>
                              <a:path w="499109" h="1295400">
                                <a:moveTo>
                                  <a:pt x="132594" y="741140"/>
                                </a:moveTo>
                                <a:lnTo>
                                  <a:pt x="117094" y="741140"/>
                                </a:lnTo>
                                <a:lnTo>
                                  <a:pt x="124844" y="749299"/>
                                </a:lnTo>
                                <a:lnTo>
                                  <a:pt x="132594" y="741140"/>
                                </a:lnTo>
                                <a:close/>
                              </a:path>
                              <a:path w="499109" h="1295400">
                                <a:moveTo>
                                  <a:pt x="142938" y="730249"/>
                                </a:moveTo>
                                <a:lnTo>
                                  <a:pt x="135024" y="738582"/>
                                </a:lnTo>
                                <a:lnTo>
                                  <a:pt x="135155" y="738582"/>
                                </a:lnTo>
                                <a:lnTo>
                                  <a:pt x="145347" y="749299"/>
                                </a:lnTo>
                                <a:lnTo>
                                  <a:pt x="153106" y="741140"/>
                                </a:lnTo>
                                <a:lnTo>
                                  <a:pt x="153282" y="741140"/>
                                </a:lnTo>
                                <a:lnTo>
                                  <a:pt x="142938" y="730249"/>
                                </a:lnTo>
                                <a:close/>
                              </a:path>
                              <a:path w="499109" h="1295400">
                                <a:moveTo>
                                  <a:pt x="168782" y="741140"/>
                                </a:moveTo>
                                <a:lnTo>
                                  <a:pt x="153282" y="741140"/>
                                </a:lnTo>
                                <a:lnTo>
                                  <a:pt x="161032" y="749299"/>
                                </a:lnTo>
                                <a:lnTo>
                                  <a:pt x="168782" y="741140"/>
                                </a:lnTo>
                                <a:close/>
                              </a:path>
                              <a:path w="499109" h="1295400">
                                <a:moveTo>
                                  <a:pt x="179125" y="730249"/>
                                </a:moveTo>
                                <a:lnTo>
                                  <a:pt x="171211" y="738582"/>
                                </a:lnTo>
                                <a:lnTo>
                                  <a:pt x="171386" y="738582"/>
                                </a:lnTo>
                                <a:lnTo>
                                  <a:pt x="181578" y="749299"/>
                                </a:lnTo>
                                <a:lnTo>
                                  <a:pt x="189337" y="741140"/>
                                </a:lnTo>
                                <a:lnTo>
                                  <a:pt x="189469" y="741140"/>
                                </a:lnTo>
                                <a:lnTo>
                                  <a:pt x="179125" y="730249"/>
                                </a:lnTo>
                                <a:close/>
                              </a:path>
                              <a:path w="499109" h="1295400">
                                <a:moveTo>
                                  <a:pt x="204969" y="741140"/>
                                </a:moveTo>
                                <a:lnTo>
                                  <a:pt x="189469" y="741140"/>
                                </a:lnTo>
                                <a:lnTo>
                                  <a:pt x="197219" y="749299"/>
                                </a:lnTo>
                                <a:lnTo>
                                  <a:pt x="204969" y="741140"/>
                                </a:lnTo>
                                <a:close/>
                              </a:path>
                              <a:path w="499109" h="1295400">
                                <a:moveTo>
                                  <a:pt x="215312" y="730249"/>
                                </a:moveTo>
                                <a:lnTo>
                                  <a:pt x="207398" y="738582"/>
                                </a:lnTo>
                                <a:lnTo>
                                  <a:pt x="207617" y="738582"/>
                                </a:lnTo>
                                <a:lnTo>
                                  <a:pt x="217809" y="749299"/>
                                </a:lnTo>
                                <a:lnTo>
                                  <a:pt x="225568" y="741140"/>
                                </a:lnTo>
                                <a:lnTo>
                                  <a:pt x="225093" y="740547"/>
                                </a:lnTo>
                                <a:lnTo>
                                  <a:pt x="215312" y="730249"/>
                                </a:lnTo>
                                <a:close/>
                              </a:path>
                              <a:path w="499109" h="1295400">
                                <a:moveTo>
                                  <a:pt x="235924" y="730249"/>
                                </a:moveTo>
                                <a:lnTo>
                                  <a:pt x="226132" y="740547"/>
                                </a:lnTo>
                                <a:lnTo>
                                  <a:pt x="225656" y="741140"/>
                                </a:lnTo>
                                <a:lnTo>
                                  <a:pt x="233406" y="749299"/>
                                </a:lnTo>
                                <a:lnTo>
                                  <a:pt x="243585" y="738582"/>
                                </a:lnTo>
                                <a:lnTo>
                                  <a:pt x="243848" y="738582"/>
                                </a:lnTo>
                                <a:lnTo>
                                  <a:pt x="235924" y="730249"/>
                                </a:lnTo>
                                <a:close/>
                              </a:path>
                              <a:path w="499109" h="1295400">
                                <a:moveTo>
                                  <a:pt x="251500" y="730249"/>
                                </a:moveTo>
                                <a:lnTo>
                                  <a:pt x="243585" y="738582"/>
                                </a:lnTo>
                                <a:lnTo>
                                  <a:pt x="243848" y="738582"/>
                                </a:lnTo>
                                <a:lnTo>
                                  <a:pt x="254040" y="749299"/>
                                </a:lnTo>
                                <a:lnTo>
                                  <a:pt x="261799" y="741140"/>
                                </a:lnTo>
                                <a:lnTo>
                                  <a:pt x="261280" y="740547"/>
                                </a:lnTo>
                                <a:lnTo>
                                  <a:pt x="251500" y="730249"/>
                                </a:lnTo>
                                <a:close/>
                              </a:path>
                              <a:path w="499109" h="1295400">
                                <a:moveTo>
                                  <a:pt x="285081" y="727506"/>
                                </a:moveTo>
                                <a:lnTo>
                                  <a:pt x="277222" y="735578"/>
                                </a:lnTo>
                                <a:lnTo>
                                  <a:pt x="290271" y="749299"/>
                                </a:lnTo>
                                <a:lnTo>
                                  <a:pt x="298030" y="741140"/>
                                </a:lnTo>
                                <a:lnTo>
                                  <a:pt x="285081" y="727506"/>
                                </a:lnTo>
                                <a:close/>
                              </a:path>
                              <a:path w="499109" h="1295400">
                                <a:moveTo>
                                  <a:pt x="494358" y="741140"/>
                                </a:moveTo>
                                <a:lnTo>
                                  <a:pt x="478966" y="741140"/>
                                </a:lnTo>
                                <a:lnTo>
                                  <a:pt x="486567" y="749143"/>
                                </a:lnTo>
                                <a:lnTo>
                                  <a:pt x="494358" y="741140"/>
                                </a:lnTo>
                                <a:close/>
                              </a:path>
                              <a:path w="499109" h="1295400">
                                <a:moveTo>
                                  <a:pt x="468250" y="729858"/>
                                </a:moveTo>
                                <a:lnTo>
                                  <a:pt x="460504" y="737814"/>
                                </a:lnTo>
                                <a:lnTo>
                                  <a:pt x="471128" y="748986"/>
                                </a:lnTo>
                                <a:lnTo>
                                  <a:pt x="478776" y="741140"/>
                                </a:lnTo>
                                <a:lnTo>
                                  <a:pt x="478966" y="741140"/>
                                </a:lnTo>
                                <a:lnTo>
                                  <a:pt x="468250" y="729858"/>
                                </a:lnTo>
                                <a:close/>
                              </a:path>
                              <a:path w="499109" h="1295400">
                                <a:moveTo>
                                  <a:pt x="452789" y="729701"/>
                                </a:moveTo>
                                <a:lnTo>
                                  <a:pt x="442216" y="740547"/>
                                </a:lnTo>
                                <a:lnTo>
                                  <a:pt x="449933" y="748672"/>
                                </a:lnTo>
                                <a:lnTo>
                                  <a:pt x="460504" y="737814"/>
                                </a:lnTo>
                                <a:lnTo>
                                  <a:pt x="452789" y="729701"/>
                                </a:lnTo>
                                <a:close/>
                              </a:path>
                              <a:path w="499109" h="1295400">
                                <a:moveTo>
                                  <a:pt x="431616" y="729387"/>
                                </a:moveTo>
                                <a:lnTo>
                                  <a:pt x="423848" y="737367"/>
                                </a:lnTo>
                                <a:lnTo>
                                  <a:pt x="434450" y="748516"/>
                                </a:lnTo>
                                <a:lnTo>
                                  <a:pt x="442216" y="740547"/>
                                </a:lnTo>
                                <a:lnTo>
                                  <a:pt x="431616" y="729387"/>
                                </a:lnTo>
                                <a:close/>
                              </a:path>
                              <a:path w="499109" h="1295400">
                                <a:moveTo>
                                  <a:pt x="416110" y="729230"/>
                                </a:moveTo>
                                <a:lnTo>
                                  <a:pt x="405560" y="740054"/>
                                </a:lnTo>
                                <a:lnTo>
                                  <a:pt x="413299" y="748202"/>
                                </a:lnTo>
                                <a:lnTo>
                                  <a:pt x="423848" y="737367"/>
                                </a:lnTo>
                                <a:lnTo>
                                  <a:pt x="416110" y="729230"/>
                                </a:lnTo>
                                <a:close/>
                              </a:path>
                              <a:path w="499109" h="1295400">
                                <a:moveTo>
                                  <a:pt x="394982" y="728917"/>
                                </a:moveTo>
                                <a:lnTo>
                                  <a:pt x="387191" y="736920"/>
                                </a:lnTo>
                                <a:lnTo>
                                  <a:pt x="397771" y="748045"/>
                                </a:lnTo>
                                <a:lnTo>
                                  <a:pt x="405560" y="740054"/>
                                </a:lnTo>
                                <a:lnTo>
                                  <a:pt x="394982" y="728917"/>
                                </a:lnTo>
                                <a:close/>
                              </a:path>
                              <a:path w="499109" h="1295400">
                                <a:moveTo>
                                  <a:pt x="379432" y="728760"/>
                                </a:moveTo>
                                <a:lnTo>
                                  <a:pt x="368905" y="739560"/>
                                </a:lnTo>
                                <a:lnTo>
                                  <a:pt x="376665" y="747732"/>
                                </a:lnTo>
                                <a:lnTo>
                                  <a:pt x="387191" y="736920"/>
                                </a:lnTo>
                                <a:lnTo>
                                  <a:pt x="379432" y="728760"/>
                                </a:lnTo>
                                <a:close/>
                              </a:path>
                              <a:path w="499109" h="1295400">
                                <a:moveTo>
                                  <a:pt x="358349" y="728446"/>
                                </a:moveTo>
                                <a:lnTo>
                                  <a:pt x="350535" y="736472"/>
                                </a:lnTo>
                                <a:lnTo>
                                  <a:pt x="361093" y="747575"/>
                                </a:lnTo>
                                <a:lnTo>
                                  <a:pt x="368905" y="739560"/>
                                </a:lnTo>
                                <a:lnTo>
                                  <a:pt x="358349" y="728446"/>
                                </a:lnTo>
                                <a:close/>
                              </a:path>
                              <a:path w="499109" h="1295400">
                                <a:moveTo>
                                  <a:pt x="342754" y="728290"/>
                                </a:moveTo>
                                <a:lnTo>
                                  <a:pt x="332249" y="739067"/>
                                </a:lnTo>
                                <a:lnTo>
                                  <a:pt x="340032" y="747261"/>
                                </a:lnTo>
                                <a:lnTo>
                                  <a:pt x="350411" y="736599"/>
                                </a:lnTo>
                                <a:lnTo>
                                  <a:pt x="350535" y="736472"/>
                                </a:lnTo>
                                <a:lnTo>
                                  <a:pt x="342754" y="728290"/>
                                </a:lnTo>
                                <a:close/>
                              </a:path>
                              <a:path w="499109" h="1295400">
                                <a:moveTo>
                                  <a:pt x="321715" y="727976"/>
                                </a:moveTo>
                                <a:lnTo>
                                  <a:pt x="313879" y="736025"/>
                                </a:lnTo>
                                <a:lnTo>
                                  <a:pt x="324414" y="747104"/>
                                </a:lnTo>
                                <a:lnTo>
                                  <a:pt x="332249" y="739067"/>
                                </a:lnTo>
                                <a:lnTo>
                                  <a:pt x="321715" y="727976"/>
                                </a:lnTo>
                                <a:close/>
                              </a:path>
                              <a:path w="499109" h="1295400">
                                <a:moveTo>
                                  <a:pt x="308386" y="730249"/>
                                </a:moveTo>
                                <a:lnTo>
                                  <a:pt x="298030" y="741140"/>
                                </a:lnTo>
                                <a:lnTo>
                                  <a:pt x="303398" y="746791"/>
                                </a:lnTo>
                                <a:lnTo>
                                  <a:pt x="313879" y="736025"/>
                                </a:lnTo>
                                <a:lnTo>
                                  <a:pt x="308386" y="730249"/>
                                </a:lnTo>
                                <a:close/>
                              </a:path>
                              <a:path w="499109" h="1295400">
                                <a:moveTo>
                                  <a:pt x="272155" y="730249"/>
                                </a:moveTo>
                                <a:lnTo>
                                  <a:pt x="262363" y="740547"/>
                                </a:lnTo>
                                <a:lnTo>
                                  <a:pt x="261843" y="741140"/>
                                </a:lnTo>
                                <a:lnTo>
                                  <a:pt x="266764" y="746320"/>
                                </a:lnTo>
                                <a:lnTo>
                                  <a:pt x="277222" y="735578"/>
                                </a:lnTo>
                                <a:lnTo>
                                  <a:pt x="272155" y="730249"/>
                                </a:lnTo>
                                <a:close/>
                              </a:path>
                              <a:path w="499109" h="1295400">
                                <a:moveTo>
                                  <a:pt x="36653" y="711199"/>
                                </a:moveTo>
                                <a:lnTo>
                                  <a:pt x="18538" y="730249"/>
                                </a:lnTo>
                                <a:lnTo>
                                  <a:pt x="26462" y="738582"/>
                                </a:lnTo>
                                <a:lnTo>
                                  <a:pt x="34377" y="730249"/>
                                </a:lnTo>
                                <a:lnTo>
                                  <a:pt x="26637" y="722101"/>
                                </a:lnTo>
                                <a:lnTo>
                                  <a:pt x="42116" y="722101"/>
                                </a:lnTo>
                                <a:lnTo>
                                  <a:pt x="44545" y="719544"/>
                                </a:lnTo>
                                <a:lnTo>
                                  <a:pt x="44060" y="718988"/>
                                </a:lnTo>
                                <a:lnTo>
                                  <a:pt x="36653" y="711199"/>
                                </a:lnTo>
                                <a:close/>
                              </a:path>
                              <a:path w="499109" h="1295400">
                                <a:moveTo>
                                  <a:pt x="72885" y="711199"/>
                                </a:moveTo>
                                <a:lnTo>
                                  <a:pt x="54769" y="730249"/>
                                </a:lnTo>
                                <a:lnTo>
                                  <a:pt x="62693" y="738582"/>
                                </a:lnTo>
                                <a:lnTo>
                                  <a:pt x="63379" y="737814"/>
                                </a:lnTo>
                                <a:lnTo>
                                  <a:pt x="70564" y="730249"/>
                                </a:lnTo>
                                <a:lnTo>
                                  <a:pt x="62825" y="722101"/>
                                </a:lnTo>
                                <a:lnTo>
                                  <a:pt x="78303" y="722101"/>
                                </a:lnTo>
                                <a:lnTo>
                                  <a:pt x="80732" y="719544"/>
                                </a:lnTo>
                                <a:lnTo>
                                  <a:pt x="80291" y="718988"/>
                                </a:lnTo>
                                <a:lnTo>
                                  <a:pt x="72885" y="711199"/>
                                </a:lnTo>
                                <a:close/>
                              </a:path>
                              <a:path w="499109" h="1295400">
                                <a:moveTo>
                                  <a:pt x="109116" y="711199"/>
                                </a:moveTo>
                                <a:lnTo>
                                  <a:pt x="91000" y="730249"/>
                                </a:lnTo>
                                <a:lnTo>
                                  <a:pt x="98924" y="738582"/>
                                </a:lnTo>
                                <a:lnTo>
                                  <a:pt x="99566" y="737814"/>
                                </a:lnTo>
                                <a:lnTo>
                                  <a:pt x="106751" y="730249"/>
                                </a:lnTo>
                                <a:lnTo>
                                  <a:pt x="99012" y="722101"/>
                                </a:lnTo>
                                <a:lnTo>
                                  <a:pt x="114490" y="722101"/>
                                </a:lnTo>
                                <a:lnTo>
                                  <a:pt x="116919" y="719544"/>
                                </a:lnTo>
                                <a:lnTo>
                                  <a:pt x="117051" y="719544"/>
                                </a:lnTo>
                                <a:lnTo>
                                  <a:pt x="109116" y="711199"/>
                                </a:lnTo>
                                <a:close/>
                              </a:path>
                              <a:path w="499109" h="1295400">
                                <a:moveTo>
                                  <a:pt x="145347" y="711199"/>
                                </a:moveTo>
                                <a:lnTo>
                                  <a:pt x="127231" y="730249"/>
                                </a:lnTo>
                                <a:lnTo>
                                  <a:pt x="135155" y="738582"/>
                                </a:lnTo>
                                <a:lnTo>
                                  <a:pt x="135024" y="738582"/>
                                </a:lnTo>
                                <a:lnTo>
                                  <a:pt x="142938" y="730249"/>
                                </a:lnTo>
                                <a:lnTo>
                                  <a:pt x="135199" y="722101"/>
                                </a:lnTo>
                                <a:lnTo>
                                  <a:pt x="150677" y="722101"/>
                                </a:lnTo>
                                <a:lnTo>
                                  <a:pt x="153106" y="719544"/>
                                </a:lnTo>
                                <a:lnTo>
                                  <a:pt x="153282" y="719544"/>
                                </a:lnTo>
                                <a:lnTo>
                                  <a:pt x="145347" y="711199"/>
                                </a:lnTo>
                                <a:close/>
                              </a:path>
                              <a:path w="499109" h="1295400">
                                <a:moveTo>
                                  <a:pt x="181578" y="711199"/>
                                </a:moveTo>
                                <a:lnTo>
                                  <a:pt x="163462" y="730249"/>
                                </a:lnTo>
                                <a:lnTo>
                                  <a:pt x="171386" y="738582"/>
                                </a:lnTo>
                                <a:lnTo>
                                  <a:pt x="171211" y="738582"/>
                                </a:lnTo>
                                <a:lnTo>
                                  <a:pt x="179125" y="730249"/>
                                </a:lnTo>
                                <a:lnTo>
                                  <a:pt x="171386" y="722101"/>
                                </a:lnTo>
                                <a:lnTo>
                                  <a:pt x="186864" y="722101"/>
                                </a:lnTo>
                                <a:lnTo>
                                  <a:pt x="189293" y="719544"/>
                                </a:lnTo>
                                <a:lnTo>
                                  <a:pt x="189513" y="719544"/>
                                </a:lnTo>
                                <a:lnTo>
                                  <a:pt x="181578" y="711199"/>
                                </a:lnTo>
                                <a:close/>
                              </a:path>
                              <a:path w="499109" h="1295400">
                                <a:moveTo>
                                  <a:pt x="217809" y="711199"/>
                                </a:moveTo>
                                <a:lnTo>
                                  <a:pt x="199693" y="730249"/>
                                </a:lnTo>
                                <a:lnTo>
                                  <a:pt x="207617" y="738582"/>
                                </a:lnTo>
                                <a:lnTo>
                                  <a:pt x="207398" y="738582"/>
                                </a:lnTo>
                                <a:lnTo>
                                  <a:pt x="215312" y="730249"/>
                                </a:lnTo>
                                <a:lnTo>
                                  <a:pt x="207573" y="722101"/>
                                </a:lnTo>
                                <a:lnTo>
                                  <a:pt x="223051" y="722101"/>
                                </a:lnTo>
                                <a:lnTo>
                                  <a:pt x="225481" y="719544"/>
                                </a:lnTo>
                                <a:lnTo>
                                  <a:pt x="225744" y="719544"/>
                                </a:lnTo>
                                <a:lnTo>
                                  <a:pt x="217809" y="711199"/>
                                </a:lnTo>
                                <a:close/>
                              </a:path>
                              <a:path w="499109" h="1295400">
                                <a:moveTo>
                                  <a:pt x="243760" y="722101"/>
                                </a:moveTo>
                                <a:lnTo>
                                  <a:pt x="241963" y="723899"/>
                                </a:lnTo>
                                <a:lnTo>
                                  <a:pt x="235924" y="730249"/>
                                </a:lnTo>
                                <a:lnTo>
                                  <a:pt x="243848" y="738582"/>
                                </a:lnTo>
                                <a:lnTo>
                                  <a:pt x="243585" y="738582"/>
                                </a:lnTo>
                                <a:lnTo>
                                  <a:pt x="251500" y="730249"/>
                                </a:lnTo>
                                <a:lnTo>
                                  <a:pt x="243760" y="722101"/>
                                </a:lnTo>
                                <a:close/>
                              </a:path>
                              <a:path w="499109" h="1295400">
                                <a:moveTo>
                                  <a:pt x="460544" y="721744"/>
                                </a:moveTo>
                                <a:lnTo>
                                  <a:pt x="452789" y="729701"/>
                                </a:lnTo>
                                <a:lnTo>
                                  <a:pt x="460504" y="737814"/>
                                </a:lnTo>
                                <a:lnTo>
                                  <a:pt x="468250" y="729858"/>
                                </a:lnTo>
                                <a:lnTo>
                                  <a:pt x="460544" y="721744"/>
                                </a:lnTo>
                                <a:close/>
                              </a:path>
                              <a:path w="499109" h="1295400">
                                <a:moveTo>
                                  <a:pt x="423888" y="721251"/>
                                </a:moveTo>
                                <a:lnTo>
                                  <a:pt x="416110" y="729230"/>
                                </a:lnTo>
                                <a:lnTo>
                                  <a:pt x="423848" y="737367"/>
                                </a:lnTo>
                                <a:lnTo>
                                  <a:pt x="431616" y="729387"/>
                                </a:lnTo>
                                <a:lnTo>
                                  <a:pt x="423888" y="721251"/>
                                </a:lnTo>
                                <a:close/>
                              </a:path>
                              <a:path w="499109" h="1295400">
                                <a:moveTo>
                                  <a:pt x="387233" y="720757"/>
                                </a:moveTo>
                                <a:lnTo>
                                  <a:pt x="379432" y="728760"/>
                                </a:lnTo>
                                <a:lnTo>
                                  <a:pt x="387191" y="736920"/>
                                </a:lnTo>
                                <a:lnTo>
                                  <a:pt x="394982" y="728917"/>
                                </a:lnTo>
                                <a:lnTo>
                                  <a:pt x="387233" y="720757"/>
                                </a:lnTo>
                                <a:close/>
                              </a:path>
                              <a:path w="499109" h="1295400">
                                <a:moveTo>
                                  <a:pt x="486415" y="711199"/>
                                </a:moveTo>
                                <a:lnTo>
                                  <a:pt x="478832" y="718988"/>
                                </a:lnTo>
                                <a:lnTo>
                                  <a:pt x="495459" y="736472"/>
                                </a:lnTo>
                                <a:lnTo>
                                  <a:pt x="495580" y="736599"/>
                                </a:lnTo>
                                <a:lnTo>
                                  <a:pt x="498779" y="736599"/>
                                </a:lnTo>
                                <a:lnTo>
                                  <a:pt x="498779" y="730249"/>
                                </a:lnTo>
                                <a:lnTo>
                                  <a:pt x="489391" y="730249"/>
                                </a:lnTo>
                                <a:lnTo>
                                  <a:pt x="495580" y="723899"/>
                                </a:lnTo>
                                <a:lnTo>
                                  <a:pt x="498779" y="723899"/>
                                </a:lnTo>
                                <a:lnTo>
                                  <a:pt x="486415" y="711199"/>
                                </a:lnTo>
                                <a:close/>
                              </a:path>
                              <a:path w="499109" h="1295400">
                                <a:moveTo>
                                  <a:pt x="350577" y="720264"/>
                                </a:moveTo>
                                <a:lnTo>
                                  <a:pt x="342754" y="728290"/>
                                </a:lnTo>
                                <a:lnTo>
                                  <a:pt x="350535" y="736472"/>
                                </a:lnTo>
                                <a:lnTo>
                                  <a:pt x="358349" y="728446"/>
                                </a:lnTo>
                                <a:lnTo>
                                  <a:pt x="350577" y="720264"/>
                                </a:lnTo>
                                <a:close/>
                              </a:path>
                              <a:path w="499109" h="1295400">
                                <a:moveTo>
                                  <a:pt x="316135" y="722101"/>
                                </a:moveTo>
                                <a:lnTo>
                                  <a:pt x="308386" y="730249"/>
                                </a:lnTo>
                                <a:lnTo>
                                  <a:pt x="313879" y="736025"/>
                                </a:lnTo>
                                <a:lnTo>
                                  <a:pt x="321715" y="727976"/>
                                </a:lnTo>
                                <a:lnTo>
                                  <a:pt x="316135" y="722101"/>
                                </a:lnTo>
                                <a:close/>
                              </a:path>
                              <a:path w="499109" h="1295400">
                                <a:moveTo>
                                  <a:pt x="279948" y="722101"/>
                                </a:moveTo>
                                <a:lnTo>
                                  <a:pt x="278194" y="723899"/>
                                </a:lnTo>
                                <a:lnTo>
                                  <a:pt x="272155" y="730249"/>
                                </a:lnTo>
                                <a:lnTo>
                                  <a:pt x="277222" y="735578"/>
                                </a:lnTo>
                                <a:lnTo>
                                  <a:pt x="285081" y="727506"/>
                                </a:lnTo>
                                <a:lnTo>
                                  <a:pt x="279948" y="722101"/>
                                </a:lnTo>
                                <a:close/>
                              </a:path>
                              <a:path w="499109" h="1295400">
                                <a:moveTo>
                                  <a:pt x="16283" y="711199"/>
                                </a:moveTo>
                                <a:lnTo>
                                  <a:pt x="8357" y="719544"/>
                                </a:lnTo>
                                <a:lnTo>
                                  <a:pt x="18538" y="730249"/>
                                </a:lnTo>
                                <a:lnTo>
                                  <a:pt x="26286" y="722101"/>
                                </a:lnTo>
                                <a:lnTo>
                                  <a:pt x="26637" y="722101"/>
                                </a:lnTo>
                                <a:lnTo>
                                  <a:pt x="16283" y="711199"/>
                                </a:lnTo>
                                <a:close/>
                              </a:path>
                              <a:path w="499109" h="1295400">
                                <a:moveTo>
                                  <a:pt x="42116" y="722101"/>
                                </a:moveTo>
                                <a:lnTo>
                                  <a:pt x="26637" y="722101"/>
                                </a:lnTo>
                                <a:lnTo>
                                  <a:pt x="34377" y="730249"/>
                                </a:lnTo>
                                <a:lnTo>
                                  <a:pt x="42116" y="722101"/>
                                </a:lnTo>
                                <a:close/>
                              </a:path>
                              <a:path w="499109" h="1295400">
                                <a:moveTo>
                                  <a:pt x="52470" y="711199"/>
                                </a:moveTo>
                                <a:lnTo>
                                  <a:pt x="45073" y="718988"/>
                                </a:lnTo>
                                <a:lnTo>
                                  <a:pt x="44589" y="719544"/>
                                </a:lnTo>
                                <a:lnTo>
                                  <a:pt x="54769" y="730249"/>
                                </a:lnTo>
                                <a:lnTo>
                                  <a:pt x="62517" y="722101"/>
                                </a:lnTo>
                                <a:lnTo>
                                  <a:pt x="62825" y="722101"/>
                                </a:lnTo>
                                <a:lnTo>
                                  <a:pt x="52470" y="711199"/>
                                </a:lnTo>
                                <a:close/>
                              </a:path>
                              <a:path w="499109" h="1295400">
                                <a:moveTo>
                                  <a:pt x="78303" y="722101"/>
                                </a:moveTo>
                                <a:lnTo>
                                  <a:pt x="62825" y="722101"/>
                                </a:lnTo>
                                <a:lnTo>
                                  <a:pt x="70564" y="730249"/>
                                </a:lnTo>
                                <a:lnTo>
                                  <a:pt x="78303" y="722101"/>
                                </a:lnTo>
                                <a:close/>
                              </a:path>
                              <a:path w="499109" h="1295400">
                                <a:moveTo>
                                  <a:pt x="88657" y="711199"/>
                                </a:moveTo>
                                <a:lnTo>
                                  <a:pt x="81260" y="718988"/>
                                </a:lnTo>
                                <a:lnTo>
                                  <a:pt x="80820" y="719544"/>
                                </a:lnTo>
                                <a:lnTo>
                                  <a:pt x="91000" y="730249"/>
                                </a:lnTo>
                                <a:lnTo>
                                  <a:pt x="98749" y="722101"/>
                                </a:lnTo>
                                <a:lnTo>
                                  <a:pt x="99012" y="722101"/>
                                </a:lnTo>
                                <a:lnTo>
                                  <a:pt x="88657" y="711199"/>
                                </a:lnTo>
                                <a:close/>
                              </a:path>
                              <a:path w="499109" h="1295400">
                                <a:moveTo>
                                  <a:pt x="114490" y="722101"/>
                                </a:moveTo>
                                <a:lnTo>
                                  <a:pt x="99012" y="722101"/>
                                </a:lnTo>
                                <a:lnTo>
                                  <a:pt x="106751" y="730249"/>
                                </a:lnTo>
                                <a:lnTo>
                                  <a:pt x="114490" y="722101"/>
                                </a:lnTo>
                                <a:close/>
                              </a:path>
                              <a:path w="499109" h="1295400">
                                <a:moveTo>
                                  <a:pt x="124844" y="711199"/>
                                </a:moveTo>
                                <a:lnTo>
                                  <a:pt x="116919" y="719544"/>
                                </a:lnTo>
                                <a:lnTo>
                                  <a:pt x="117051" y="719544"/>
                                </a:lnTo>
                                <a:lnTo>
                                  <a:pt x="127231" y="730249"/>
                                </a:lnTo>
                                <a:lnTo>
                                  <a:pt x="134980" y="722101"/>
                                </a:lnTo>
                                <a:lnTo>
                                  <a:pt x="135199" y="722101"/>
                                </a:lnTo>
                                <a:lnTo>
                                  <a:pt x="124844" y="711199"/>
                                </a:lnTo>
                                <a:close/>
                              </a:path>
                              <a:path w="499109" h="1295400">
                                <a:moveTo>
                                  <a:pt x="150677" y="722101"/>
                                </a:moveTo>
                                <a:lnTo>
                                  <a:pt x="135199" y="722101"/>
                                </a:lnTo>
                                <a:lnTo>
                                  <a:pt x="142938" y="730249"/>
                                </a:lnTo>
                                <a:lnTo>
                                  <a:pt x="150677" y="722101"/>
                                </a:lnTo>
                                <a:close/>
                              </a:path>
                              <a:path w="499109" h="1295400">
                                <a:moveTo>
                                  <a:pt x="161032" y="711199"/>
                                </a:moveTo>
                                <a:lnTo>
                                  <a:pt x="153106" y="719544"/>
                                </a:lnTo>
                                <a:lnTo>
                                  <a:pt x="153282" y="719544"/>
                                </a:lnTo>
                                <a:lnTo>
                                  <a:pt x="163462" y="730249"/>
                                </a:lnTo>
                                <a:lnTo>
                                  <a:pt x="171211" y="722101"/>
                                </a:lnTo>
                                <a:lnTo>
                                  <a:pt x="171386" y="722101"/>
                                </a:lnTo>
                                <a:lnTo>
                                  <a:pt x="161032" y="711199"/>
                                </a:lnTo>
                                <a:close/>
                              </a:path>
                              <a:path w="499109" h="1295400">
                                <a:moveTo>
                                  <a:pt x="186864" y="722101"/>
                                </a:moveTo>
                                <a:lnTo>
                                  <a:pt x="171386" y="722101"/>
                                </a:lnTo>
                                <a:lnTo>
                                  <a:pt x="179125" y="730249"/>
                                </a:lnTo>
                                <a:lnTo>
                                  <a:pt x="186864" y="722101"/>
                                </a:lnTo>
                                <a:close/>
                              </a:path>
                              <a:path w="499109" h="1295400">
                                <a:moveTo>
                                  <a:pt x="197219" y="711199"/>
                                </a:moveTo>
                                <a:lnTo>
                                  <a:pt x="189293" y="719544"/>
                                </a:lnTo>
                                <a:lnTo>
                                  <a:pt x="189513" y="719544"/>
                                </a:lnTo>
                                <a:lnTo>
                                  <a:pt x="199693" y="730249"/>
                                </a:lnTo>
                                <a:lnTo>
                                  <a:pt x="207442" y="722101"/>
                                </a:lnTo>
                                <a:lnTo>
                                  <a:pt x="207573" y="722101"/>
                                </a:lnTo>
                                <a:lnTo>
                                  <a:pt x="197219" y="711199"/>
                                </a:lnTo>
                                <a:close/>
                              </a:path>
                              <a:path w="499109" h="1295400">
                                <a:moveTo>
                                  <a:pt x="223051" y="722101"/>
                                </a:moveTo>
                                <a:lnTo>
                                  <a:pt x="207573" y="722101"/>
                                </a:lnTo>
                                <a:lnTo>
                                  <a:pt x="215312" y="730249"/>
                                </a:lnTo>
                                <a:lnTo>
                                  <a:pt x="223051" y="722101"/>
                                </a:lnTo>
                                <a:close/>
                              </a:path>
                              <a:path w="499109" h="1295400">
                                <a:moveTo>
                                  <a:pt x="233406" y="711199"/>
                                </a:moveTo>
                                <a:lnTo>
                                  <a:pt x="225481" y="719544"/>
                                </a:lnTo>
                                <a:lnTo>
                                  <a:pt x="225744" y="719544"/>
                                </a:lnTo>
                                <a:lnTo>
                                  <a:pt x="235924" y="730249"/>
                                </a:lnTo>
                                <a:lnTo>
                                  <a:pt x="243673" y="722101"/>
                                </a:lnTo>
                                <a:lnTo>
                                  <a:pt x="243421" y="721744"/>
                                </a:lnTo>
                                <a:lnTo>
                                  <a:pt x="233406" y="711199"/>
                                </a:lnTo>
                                <a:close/>
                              </a:path>
                              <a:path w="499109" h="1295400">
                                <a:moveTo>
                                  <a:pt x="254040" y="711199"/>
                                </a:moveTo>
                                <a:lnTo>
                                  <a:pt x="244012" y="721744"/>
                                </a:lnTo>
                                <a:lnTo>
                                  <a:pt x="243760" y="722101"/>
                                </a:lnTo>
                                <a:lnTo>
                                  <a:pt x="251500" y="730249"/>
                                </a:lnTo>
                                <a:lnTo>
                                  <a:pt x="261668" y="719544"/>
                                </a:lnTo>
                                <a:lnTo>
                                  <a:pt x="261975" y="719544"/>
                                </a:lnTo>
                                <a:lnTo>
                                  <a:pt x="254040" y="711199"/>
                                </a:lnTo>
                                <a:close/>
                              </a:path>
                              <a:path w="499109" h="1295400">
                                <a:moveTo>
                                  <a:pt x="269593" y="711199"/>
                                </a:moveTo>
                                <a:lnTo>
                                  <a:pt x="261668" y="719544"/>
                                </a:lnTo>
                                <a:lnTo>
                                  <a:pt x="261975" y="719544"/>
                                </a:lnTo>
                                <a:lnTo>
                                  <a:pt x="272155" y="730249"/>
                                </a:lnTo>
                                <a:lnTo>
                                  <a:pt x="279904" y="722101"/>
                                </a:lnTo>
                                <a:lnTo>
                                  <a:pt x="279608" y="721744"/>
                                </a:lnTo>
                                <a:lnTo>
                                  <a:pt x="269593" y="711199"/>
                                </a:lnTo>
                                <a:close/>
                              </a:path>
                              <a:path w="499109" h="1295400">
                                <a:moveTo>
                                  <a:pt x="303398" y="708691"/>
                                </a:moveTo>
                                <a:lnTo>
                                  <a:pt x="295550" y="716751"/>
                                </a:lnTo>
                                <a:lnTo>
                                  <a:pt x="308386" y="730249"/>
                                </a:lnTo>
                                <a:lnTo>
                                  <a:pt x="316135" y="722101"/>
                                </a:lnTo>
                                <a:lnTo>
                                  <a:pt x="303398" y="708691"/>
                                </a:lnTo>
                                <a:close/>
                              </a:path>
                              <a:path w="499109" h="1295400">
                                <a:moveTo>
                                  <a:pt x="471128" y="710886"/>
                                </a:moveTo>
                                <a:lnTo>
                                  <a:pt x="460544" y="721744"/>
                                </a:lnTo>
                                <a:lnTo>
                                  <a:pt x="468250" y="729858"/>
                                </a:lnTo>
                                <a:lnTo>
                                  <a:pt x="478832" y="718988"/>
                                </a:lnTo>
                                <a:lnTo>
                                  <a:pt x="471128" y="710886"/>
                                </a:lnTo>
                                <a:close/>
                              </a:path>
                              <a:path w="499109" h="1295400">
                                <a:moveTo>
                                  <a:pt x="449933" y="710572"/>
                                </a:moveTo>
                                <a:lnTo>
                                  <a:pt x="442176" y="718541"/>
                                </a:lnTo>
                                <a:lnTo>
                                  <a:pt x="452789" y="729701"/>
                                </a:lnTo>
                                <a:lnTo>
                                  <a:pt x="460544" y="721744"/>
                                </a:lnTo>
                                <a:lnTo>
                                  <a:pt x="449933" y="710572"/>
                                </a:lnTo>
                                <a:close/>
                              </a:path>
                              <a:path w="499109" h="1295400">
                                <a:moveTo>
                                  <a:pt x="434450" y="710416"/>
                                </a:moveTo>
                                <a:lnTo>
                                  <a:pt x="423888" y="721251"/>
                                </a:lnTo>
                                <a:lnTo>
                                  <a:pt x="431616" y="729387"/>
                                </a:lnTo>
                                <a:lnTo>
                                  <a:pt x="442176" y="718541"/>
                                </a:lnTo>
                                <a:lnTo>
                                  <a:pt x="434450" y="710416"/>
                                </a:lnTo>
                                <a:close/>
                              </a:path>
                              <a:path w="499109" h="1295400">
                                <a:moveTo>
                                  <a:pt x="413299" y="710102"/>
                                </a:moveTo>
                                <a:lnTo>
                                  <a:pt x="405520" y="718093"/>
                                </a:lnTo>
                                <a:lnTo>
                                  <a:pt x="416110" y="729230"/>
                                </a:lnTo>
                                <a:lnTo>
                                  <a:pt x="423888" y="721251"/>
                                </a:lnTo>
                                <a:lnTo>
                                  <a:pt x="413299" y="710102"/>
                                </a:lnTo>
                                <a:close/>
                              </a:path>
                              <a:path w="499109" h="1295400">
                                <a:moveTo>
                                  <a:pt x="397771" y="709945"/>
                                </a:moveTo>
                                <a:lnTo>
                                  <a:pt x="387233" y="720757"/>
                                </a:lnTo>
                                <a:lnTo>
                                  <a:pt x="394982" y="728917"/>
                                </a:lnTo>
                                <a:lnTo>
                                  <a:pt x="405520" y="718093"/>
                                </a:lnTo>
                                <a:lnTo>
                                  <a:pt x="397771" y="709945"/>
                                </a:lnTo>
                                <a:close/>
                              </a:path>
                              <a:path w="499109" h="1295400">
                                <a:moveTo>
                                  <a:pt x="376665" y="709632"/>
                                </a:moveTo>
                                <a:lnTo>
                                  <a:pt x="368863" y="717646"/>
                                </a:lnTo>
                                <a:lnTo>
                                  <a:pt x="379432" y="728760"/>
                                </a:lnTo>
                                <a:lnTo>
                                  <a:pt x="387233" y="720757"/>
                                </a:lnTo>
                                <a:lnTo>
                                  <a:pt x="376665" y="709632"/>
                                </a:lnTo>
                                <a:close/>
                              </a:path>
                              <a:path w="499109" h="1295400">
                                <a:moveTo>
                                  <a:pt x="361093" y="709475"/>
                                </a:moveTo>
                                <a:lnTo>
                                  <a:pt x="350577" y="720264"/>
                                </a:lnTo>
                                <a:lnTo>
                                  <a:pt x="358349" y="728446"/>
                                </a:lnTo>
                                <a:lnTo>
                                  <a:pt x="368863" y="717646"/>
                                </a:lnTo>
                                <a:lnTo>
                                  <a:pt x="361093" y="709475"/>
                                </a:lnTo>
                                <a:close/>
                              </a:path>
                              <a:path w="499109" h="1295400">
                                <a:moveTo>
                                  <a:pt x="340032" y="709161"/>
                                </a:moveTo>
                                <a:lnTo>
                                  <a:pt x="332207" y="717199"/>
                                </a:lnTo>
                                <a:lnTo>
                                  <a:pt x="342754" y="728290"/>
                                </a:lnTo>
                                <a:lnTo>
                                  <a:pt x="350577" y="720264"/>
                                </a:lnTo>
                                <a:lnTo>
                                  <a:pt x="340032" y="709161"/>
                                </a:lnTo>
                                <a:close/>
                              </a:path>
                              <a:path w="499109" h="1295400">
                                <a:moveTo>
                                  <a:pt x="326502" y="711199"/>
                                </a:moveTo>
                                <a:lnTo>
                                  <a:pt x="316135" y="722101"/>
                                </a:lnTo>
                                <a:lnTo>
                                  <a:pt x="321715" y="727976"/>
                                </a:lnTo>
                                <a:lnTo>
                                  <a:pt x="332207" y="717199"/>
                                </a:lnTo>
                                <a:lnTo>
                                  <a:pt x="326502" y="711199"/>
                                </a:lnTo>
                                <a:close/>
                              </a:path>
                              <a:path w="499109" h="1295400">
                                <a:moveTo>
                                  <a:pt x="290271" y="711199"/>
                                </a:moveTo>
                                <a:lnTo>
                                  <a:pt x="280243" y="721744"/>
                                </a:lnTo>
                                <a:lnTo>
                                  <a:pt x="279948" y="722101"/>
                                </a:lnTo>
                                <a:lnTo>
                                  <a:pt x="285081" y="727506"/>
                                </a:lnTo>
                                <a:lnTo>
                                  <a:pt x="295550" y="716751"/>
                                </a:lnTo>
                                <a:lnTo>
                                  <a:pt x="290271" y="711199"/>
                                </a:lnTo>
                                <a:close/>
                              </a:path>
                              <a:path w="499109" h="1295400">
                                <a:moveTo>
                                  <a:pt x="422" y="711199"/>
                                </a:moveTo>
                                <a:lnTo>
                                  <a:pt x="422" y="723899"/>
                                </a:lnTo>
                                <a:lnTo>
                                  <a:pt x="4221" y="723899"/>
                                </a:lnTo>
                                <a:lnTo>
                                  <a:pt x="8357" y="719544"/>
                                </a:lnTo>
                                <a:lnTo>
                                  <a:pt x="422" y="711199"/>
                                </a:lnTo>
                                <a:close/>
                              </a:path>
                              <a:path w="499109" h="1295400">
                                <a:moveTo>
                                  <a:pt x="18538" y="692149"/>
                                </a:moveTo>
                                <a:lnTo>
                                  <a:pt x="422" y="711199"/>
                                </a:lnTo>
                                <a:lnTo>
                                  <a:pt x="8357" y="719544"/>
                                </a:lnTo>
                                <a:lnTo>
                                  <a:pt x="16283" y="711199"/>
                                </a:lnTo>
                                <a:lnTo>
                                  <a:pt x="8682" y="703196"/>
                                </a:lnTo>
                                <a:lnTo>
                                  <a:pt x="8555" y="703063"/>
                                </a:lnTo>
                                <a:lnTo>
                                  <a:pt x="24011" y="703063"/>
                                </a:lnTo>
                                <a:lnTo>
                                  <a:pt x="26462" y="700482"/>
                                </a:lnTo>
                                <a:lnTo>
                                  <a:pt x="18538" y="692149"/>
                                </a:lnTo>
                                <a:close/>
                              </a:path>
                              <a:path w="499109" h="1295400">
                                <a:moveTo>
                                  <a:pt x="54769" y="692149"/>
                                </a:moveTo>
                                <a:lnTo>
                                  <a:pt x="36653" y="711199"/>
                                </a:lnTo>
                                <a:lnTo>
                                  <a:pt x="44589" y="719544"/>
                                </a:lnTo>
                                <a:lnTo>
                                  <a:pt x="45073" y="718988"/>
                                </a:lnTo>
                                <a:lnTo>
                                  <a:pt x="52470" y="711199"/>
                                </a:lnTo>
                                <a:lnTo>
                                  <a:pt x="44869" y="703196"/>
                                </a:lnTo>
                                <a:lnTo>
                                  <a:pt x="44742" y="703063"/>
                                </a:lnTo>
                                <a:lnTo>
                                  <a:pt x="60198" y="703063"/>
                                </a:lnTo>
                                <a:lnTo>
                                  <a:pt x="62649" y="700482"/>
                                </a:lnTo>
                                <a:lnTo>
                                  <a:pt x="61963" y="699714"/>
                                </a:lnTo>
                                <a:lnTo>
                                  <a:pt x="54769" y="692149"/>
                                </a:lnTo>
                                <a:close/>
                              </a:path>
                              <a:path w="499109" h="1295400">
                                <a:moveTo>
                                  <a:pt x="91000" y="692149"/>
                                </a:moveTo>
                                <a:lnTo>
                                  <a:pt x="72885" y="711199"/>
                                </a:lnTo>
                                <a:lnTo>
                                  <a:pt x="80820" y="719544"/>
                                </a:lnTo>
                                <a:lnTo>
                                  <a:pt x="81260" y="718988"/>
                                </a:lnTo>
                                <a:lnTo>
                                  <a:pt x="88657" y="711199"/>
                                </a:lnTo>
                                <a:lnTo>
                                  <a:pt x="81056" y="703196"/>
                                </a:lnTo>
                                <a:lnTo>
                                  <a:pt x="80929" y="703063"/>
                                </a:lnTo>
                                <a:lnTo>
                                  <a:pt x="96385" y="703063"/>
                                </a:lnTo>
                                <a:lnTo>
                                  <a:pt x="98836" y="700482"/>
                                </a:lnTo>
                                <a:lnTo>
                                  <a:pt x="98194" y="699714"/>
                                </a:lnTo>
                                <a:lnTo>
                                  <a:pt x="91000" y="692149"/>
                                </a:lnTo>
                                <a:close/>
                              </a:path>
                              <a:path w="499109" h="1295400">
                                <a:moveTo>
                                  <a:pt x="127231" y="692149"/>
                                </a:moveTo>
                                <a:lnTo>
                                  <a:pt x="109116" y="711199"/>
                                </a:lnTo>
                                <a:lnTo>
                                  <a:pt x="117051" y="719544"/>
                                </a:lnTo>
                                <a:lnTo>
                                  <a:pt x="116919" y="719544"/>
                                </a:lnTo>
                                <a:lnTo>
                                  <a:pt x="124844" y="711199"/>
                                </a:lnTo>
                                <a:lnTo>
                                  <a:pt x="117243" y="703196"/>
                                </a:lnTo>
                                <a:lnTo>
                                  <a:pt x="117116" y="703063"/>
                                </a:lnTo>
                                <a:lnTo>
                                  <a:pt x="132573" y="703063"/>
                                </a:lnTo>
                                <a:lnTo>
                                  <a:pt x="135024" y="700482"/>
                                </a:lnTo>
                                <a:lnTo>
                                  <a:pt x="135155" y="700482"/>
                                </a:lnTo>
                                <a:lnTo>
                                  <a:pt x="127231" y="692149"/>
                                </a:lnTo>
                                <a:close/>
                              </a:path>
                              <a:path w="499109" h="1295400">
                                <a:moveTo>
                                  <a:pt x="163462" y="692149"/>
                                </a:moveTo>
                                <a:lnTo>
                                  <a:pt x="145347" y="711199"/>
                                </a:lnTo>
                                <a:lnTo>
                                  <a:pt x="153282" y="719544"/>
                                </a:lnTo>
                                <a:lnTo>
                                  <a:pt x="153106" y="719544"/>
                                </a:lnTo>
                                <a:lnTo>
                                  <a:pt x="161032" y="711199"/>
                                </a:lnTo>
                                <a:lnTo>
                                  <a:pt x="153430" y="703196"/>
                                </a:lnTo>
                                <a:lnTo>
                                  <a:pt x="153304" y="703063"/>
                                </a:lnTo>
                                <a:lnTo>
                                  <a:pt x="168760" y="703063"/>
                                </a:lnTo>
                                <a:lnTo>
                                  <a:pt x="171211" y="700482"/>
                                </a:lnTo>
                                <a:lnTo>
                                  <a:pt x="171386" y="700482"/>
                                </a:lnTo>
                                <a:lnTo>
                                  <a:pt x="163462" y="692149"/>
                                </a:lnTo>
                                <a:close/>
                              </a:path>
                              <a:path w="499109" h="1295400">
                                <a:moveTo>
                                  <a:pt x="199693" y="692149"/>
                                </a:moveTo>
                                <a:lnTo>
                                  <a:pt x="181578" y="711199"/>
                                </a:lnTo>
                                <a:lnTo>
                                  <a:pt x="189513" y="719544"/>
                                </a:lnTo>
                                <a:lnTo>
                                  <a:pt x="189293" y="719544"/>
                                </a:lnTo>
                                <a:lnTo>
                                  <a:pt x="197219" y="711199"/>
                                </a:lnTo>
                                <a:lnTo>
                                  <a:pt x="189617" y="703196"/>
                                </a:lnTo>
                                <a:lnTo>
                                  <a:pt x="189491" y="703063"/>
                                </a:lnTo>
                                <a:lnTo>
                                  <a:pt x="204947" y="703063"/>
                                </a:lnTo>
                                <a:lnTo>
                                  <a:pt x="207398" y="700482"/>
                                </a:lnTo>
                                <a:lnTo>
                                  <a:pt x="207617" y="700482"/>
                                </a:lnTo>
                                <a:lnTo>
                                  <a:pt x="199693" y="692149"/>
                                </a:lnTo>
                                <a:close/>
                              </a:path>
                              <a:path w="499109" h="1295400">
                                <a:moveTo>
                                  <a:pt x="235924" y="692149"/>
                                </a:moveTo>
                                <a:lnTo>
                                  <a:pt x="217809" y="711199"/>
                                </a:lnTo>
                                <a:lnTo>
                                  <a:pt x="225744" y="719544"/>
                                </a:lnTo>
                                <a:lnTo>
                                  <a:pt x="225481" y="719544"/>
                                </a:lnTo>
                                <a:lnTo>
                                  <a:pt x="233406" y="711199"/>
                                </a:lnTo>
                                <a:lnTo>
                                  <a:pt x="225805" y="703196"/>
                                </a:lnTo>
                                <a:lnTo>
                                  <a:pt x="225678" y="703063"/>
                                </a:lnTo>
                                <a:lnTo>
                                  <a:pt x="241134" y="703063"/>
                                </a:lnTo>
                                <a:lnTo>
                                  <a:pt x="243585" y="700482"/>
                                </a:lnTo>
                                <a:lnTo>
                                  <a:pt x="243848" y="700482"/>
                                </a:lnTo>
                                <a:lnTo>
                                  <a:pt x="235924" y="692149"/>
                                </a:lnTo>
                                <a:close/>
                              </a:path>
                              <a:path w="499109" h="1295400">
                                <a:moveTo>
                                  <a:pt x="261865" y="703063"/>
                                </a:moveTo>
                                <a:lnTo>
                                  <a:pt x="261650" y="703196"/>
                                </a:lnTo>
                                <a:lnTo>
                                  <a:pt x="254040" y="711199"/>
                                </a:lnTo>
                                <a:lnTo>
                                  <a:pt x="261975" y="719544"/>
                                </a:lnTo>
                                <a:lnTo>
                                  <a:pt x="261668" y="719544"/>
                                </a:lnTo>
                                <a:lnTo>
                                  <a:pt x="269593" y="711199"/>
                                </a:lnTo>
                                <a:lnTo>
                                  <a:pt x="261992" y="703196"/>
                                </a:lnTo>
                                <a:lnTo>
                                  <a:pt x="261865" y="703063"/>
                                </a:lnTo>
                                <a:close/>
                              </a:path>
                              <a:path w="499109" h="1295400">
                                <a:moveTo>
                                  <a:pt x="478623" y="703196"/>
                                </a:moveTo>
                                <a:lnTo>
                                  <a:pt x="471128" y="710886"/>
                                </a:lnTo>
                                <a:lnTo>
                                  <a:pt x="478832" y="718988"/>
                                </a:lnTo>
                                <a:lnTo>
                                  <a:pt x="486415" y="711199"/>
                                </a:lnTo>
                                <a:lnTo>
                                  <a:pt x="478623" y="703196"/>
                                </a:lnTo>
                                <a:close/>
                              </a:path>
                              <a:path w="499109" h="1295400">
                                <a:moveTo>
                                  <a:pt x="442216" y="702447"/>
                                </a:moveTo>
                                <a:lnTo>
                                  <a:pt x="434450" y="710416"/>
                                </a:lnTo>
                                <a:lnTo>
                                  <a:pt x="442176" y="718541"/>
                                </a:lnTo>
                                <a:lnTo>
                                  <a:pt x="449933" y="710572"/>
                                </a:lnTo>
                                <a:lnTo>
                                  <a:pt x="442216" y="702447"/>
                                </a:lnTo>
                                <a:close/>
                              </a:path>
                              <a:path w="499109" h="1295400">
                                <a:moveTo>
                                  <a:pt x="405560" y="701954"/>
                                </a:moveTo>
                                <a:lnTo>
                                  <a:pt x="397771" y="709945"/>
                                </a:lnTo>
                                <a:lnTo>
                                  <a:pt x="405520" y="718093"/>
                                </a:lnTo>
                                <a:lnTo>
                                  <a:pt x="413299" y="710102"/>
                                </a:lnTo>
                                <a:lnTo>
                                  <a:pt x="405560" y="701954"/>
                                </a:lnTo>
                                <a:close/>
                              </a:path>
                              <a:path w="499109" h="1295400">
                                <a:moveTo>
                                  <a:pt x="368905" y="701460"/>
                                </a:moveTo>
                                <a:lnTo>
                                  <a:pt x="361093" y="709475"/>
                                </a:lnTo>
                                <a:lnTo>
                                  <a:pt x="368863" y="717646"/>
                                </a:lnTo>
                                <a:lnTo>
                                  <a:pt x="376665" y="709632"/>
                                </a:lnTo>
                                <a:lnTo>
                                  <a:pt x="368905" y="701460"/>
                                </a:lnTo>
                                <a:close/>
                              </a:path>
                              <a:path w="499109" h="1295400">
                                <a:moveTo>
                                  <a:pt x="334239" y="703063"/>
                                </a:moveTo>
                                <a:lnTo>
                                  <a:pt x="326502" y="711199"/>
                                </a:lnTo>
                                <a:lnTo>
                                  <a:pt x="332207" y="717199"/>
                                </a:lnTo>
                                <a:lnTo>
                                  <a:pt x="340032" y="709161"/>
                                </a:lnTo>
                                <a:lnTo>
                                  <a:pt x="334366" y="703196"/>
                                </a:lnTo>
                                <a:lnTo>
                                  <a:pt x="334239" y="703063"/>
                                </a:lnTo>
                                <a:close/>
                              </a:path>
                              <a:path w="499109" h="1295400">
                                <a:moveTo>
                                  <a:pt x="298052" y="703063"/>
                                </a:moveTo>
                                <a:lnTo>
                                  <a:pt x="297881" y="703196"/>
                                </a:lnTo>
                                <a:lnTo>
                                  <a:pt x="290271" y="711199"/>
                                </a:lnTo>
                                <a:lnTo>
                                  <a:pt x="295550" y="716751"/>
                                </a:lnTo>
                                <a:lnTo>
                                  <a:pt x="303398" y="708691"/>
                                </a:lnTo>
                                <a:lnTo>
                                  <a:pt x="298179" y="703196"/>
                                </a:lnTo>
                                <a:lnTo>
                                  <a:pt x="298052" y="703063"/>
                                </a:lnTo>
                                <a:close/>
                              </a:path>
                              <a:path w="499109" h="1295400">
                                <a:moveTo>
                                  <a:pt x="4221" y="698499"/>
                                </a:moveTo>
                                <a:lnTo>
                                  <a:pt x="422" y="698499"/>
                                </a:lnTo>
                                <a:lnTo>
                                  <a:pt x="422" y="711199"/>
                                </a:lnTo>
                                <a:lnTo>
                                  <a:pt x="8033" y="703196"/>
                                </a:lnTo>
                                <a:lnTo>
                                  <a:pt x="8160" y="703063"/>
                                </a:lnTo>
                                <a:lnTo>
                                  <a:pt x="8555" y="703063"/>
                                </a:lnTo>
                                <a:lnTo>
                                  <a:pt x="4221" y="698499"/>
                                </a:lnTo>
                                <a:close/>
                              </a:path>
                              <a:path w="499109" h="1295400">
                                <a:moveTo>
                                  <a:pt x="24011" y="703063"/>
                                </a:moveTo>
                                <a:lnTo>
                                  <a:pt x="8555" y="703063"/>
                                </a:lnTo>
                                <a:lnTo>
                                  <a:pt x="16283" y="711199"/>
                                </a:lnTo>
                                <a:lnTo>
                                  <a:pt x="23884" y="703196"/>
                                </a:lnTo>
                                <a:lnTo>
                                  <a:pt x="24011" y="703063"/>
                                </a:lnTo>
                                <a:close/>
                              </a:path>
                              <a:path w="499109" h="1295400">
                                <a:moveTo>
                                  <a:pt x="34377" y="692149"/>
                                </a:moveTo>
                                <a:lnTo>
                                  <a:pt x="26462" y="700482"/>
                                </a:lnTo>
                                <a:lnTo>
                                  <a:pt x="36653" y="711199"/>
                                </a:lnTo>
                                <a:lnTo>
                                  <a:pt x="44264" y="703196"/>
                                </a:lnTo>
                                <a:lnTo>
                                  <a:pt x="44391" y="703063"/>
                                </a:lnTo>
                                <a:lnTo>
                                  <a:pt x="44742" y="703063"/>
                                </a:lnTo>
                                <a:lnTo>
                                  <a:pt x="34377" y="692149"/>
                                </a:lnTo>
                                <a:close/>
                              </a:path>
                              <a:path w="499109" h="1295400">
                                <a:moveTo>
                                  <a:pt x="60198" y="703063"/>
                                </a:moveTo>
                                <a:lnTo>
                                  <a:pt x="44742" y="703063"/>
                                </a:lnTo>
                                <a:lnTo>
                                  <a:pt x="52470" y="711199"/>
                                </a:lnTo>
                                <a:lnTo>
                                  <a:pt x="60072" y="703196"/>
                                </a:lnTo>
                                <a:lnTo>
                                  <a:pt x="60198" y="703063"/>
                                </a:lnTo>
                                <a:close/>
                              </a:path>
                              <a:path w="499109" h="1295400">
                                <a:moveTo>
                                  <a:pt x="70564" y="692149"/>
                                </a:moveTo>
                                <a:lnTo>
                                  <a:pt x="63379" y="699714"/>
                                </a:lnTo>
                                <a:lnTo>
                                  <a:pt x="62693" y="700482"/>
                                </a:lnTo>
                                <a:lnTo>
                                  <a:pt x="72885" y="711199"/>
                                </a:lnTo>
                                <a:lnTo>
                                  <a:pt x="80495" y="703196"/>
                                </a:lnTo>
                                <a:lnTo>
                                  <a:pt x="80622" y="703063"/>
                                </a:lnTo>
                                <a:lnTo>
                                  <a:pt x="80929" y="703063"/>
                                </a:lnTo>
                                <a:lnTo>
                                  <a:pt x="70564" y="692149"/>
                                </a:lnTo>
                                <a:close/>
                              </a:path>
                              <a:path w="499109" h="1295400">
                                <a:moveTo>
                                  <a:pt x="96385" y="703063"/>
                                </a:moveTo>
                                <a:lnTo>
                                  <a:pt x="80929" y="703063"/>
                                </a:lnTo>
                                <a:lnTo>
                                  <a:pt x="88657" y="711199"/>
                                </a:lnTo>
                                <a:lnTo>
                                  <a:pt x="96259" y="703196"/>
                                </a:lnTo>
                                <a:lnTo>
                                  <a:pt x="96385" y="703063"/>
                                </a:lnTo>
                                <a:close/>
                              </a:path>
                              <a:path w="499109" h="1295400">
                                <a:moveTo>
                                  <a:pt x="106751" y="692149"/>
                                </a:moveTo>
                                <a:lnTo>
                                  <a:pt x="99566" y="699714"/>
                                </a:lnTo>
                                <a:lnTo>
                                  <a:pt x="98924" y="700482"/>
                                </a:lnTo>
                                <a:lnTo>
                                  <a:pt x="109116" y="711199"/>
                                </a:lnTo>
                                <a:lnTo>
                                  <a:pt x="116726" y="703196"/>
                                </a:lnTo>
                                <a:lnTo>
                                  <a:pt x="116853" y="703063"/>
                                </a:lnTo>
                                <a:lnTo>
                                  <a:pt x="117116" y="703063"/>
                                </a:lnTo>
                                <a:lnTo>
                                  <a:pt x="106751" y="692149"/>
                                </a:lnTo>
                                <a:close/>
                              </a:path>
                              <a:path w="499109" h="1295400">
                                <a:moveTo>
                                  <a:pt x="132573" y="703063"/>
                                </a:moveTo>
                                <a:lnTo>
                                  <a:pt x="117116" y="703063"/>
                                </a:lnTo>
                                <a:lnTo>
                                  <a:pt x="124844" y="711199"/>
                                </a:lnTo>
                                <a:lnTo>
                                  <a:pt x="132446" y="703196"/>
                                </a:lnTo>
                                <a:lnTo>
                                  <a:pt x="132573" y="703063"/>
                                </a:lnTo>
                                <a:close/>
                              </a:path>
                              <a:path w="499109" h="1295400">
                                <a:moveTo>
                                  <a:pt x="142938" y="692149"/>
                                </a:moveTo>
                                <a:lnTo>
                                  <a:pt x="135024" y="700482"/>
                                </a:lnTo>
                                <a:lnTo>
                                  <a:pt x="135155" y="700482"/>
                                </a:lnTo>
                                <a:lnTo>
                                  <a:pt x="145347" y="711199"/>
                                </a:lnTo>
                                <a:lnTo>
                                  <a:pt x="152957" y="703196"/>
                                </a:lnTo>
                                <a:lnTo>
                                  <a:pt x="153084" y="703063"/>
                                </a:lnTo>
                                <a:lnTo>
                                  <a:pt x="153304" y="703063"/>
                                </a:lnTo>
                                <a:lnTo>
                                  <a:pt x="142938" y="692149"/>
                                </a:lnTo>
                                <a:close/>
                              </a:path>
                              <a:path w="499109" h="1295400">
                                <a:moveTo>
                                  <a:pt x="168760" y="703063"/>
                                </a:moveTo>
                                <a:lnTo>
                                  <a:pt x="153304" y="703063"/>
                                </a:lnTo>
                                <a:lnTo>
                                  <a:pt x="161032" y="711199"/>
                                </a:lnTo>
                                <a:lnTo>
                                  <a:pt x="168633" y="703196"/>
                                </a:lnTo>
                                <a:lnTo>
                                  <a:pt x="168760" y="703063"/>
                                </a:lnTo>
                                <a:close/>
                              </a:path>
                              <a:path w="499109" h="1295400">
                                <a:moveTo>
                                  <a:pt x="179125" y="692149"/>
                                </a:moveTo>
                                <a:lnTo>
                                  <a:pt x="171211" y="700482"/>
                                </a:lnTo>
                                <a:lnTo>
                                  <a:pt x="171386" y="700482"/>
                                </a:lnTo>
                                <a:lnTo>
                                  <a:pt x="181578" y="711199"/>
                                </a:lnTo>
                                <a:lnTo>
                                  <a:pt x="189188" y="703196"/>
                                </a:lnTo>
                                <a:lnTo>
                                  <a:pt x="189315" y="703063"/>
                                </a:lnTo>
                                <a:lnTo>
                                  <a:pt x="189491" y="703063"/>
                                </a:lnTo>
                                <a:lnTo>
                                  <a:pt x="179125" y="692149"/>
                                </a:lnTo>
                                <a:close/>
                              </a:path>
                              <a:path w="499109" h="1295400">
                                <a:moveTo>
                                  <a:pt x="204947" y="703063"/>
                                </a:moveTo>
                                <a:lnTo>
                                  <a:pt x="189491" y="703063"/>
                                </a:lnTo>
                                <a:lnTo>
                                  <a:pt x="197219" y="711199"/>
                                </a:lnTo>
                                <a:lnTo>
                                  <a:pt x="204820" y="703196"/>
                                </a:lnTo>
                                <a:lnTo>
                                  <a:pt x="204947" y="703063"/>
                                </a:lnTo>
                                <a:close/>
                              </a:path>
                              <a:path w="499109" h="1295400">
                                <a:moveTo>
                                  <a:pt x="215312" y="692149"/>
                                </a:moveTo>
                                <a:lnTo>
                                  <a:pt x="207398" y="700482"/>
                                </a:lnTo>
                                <a:lnTo>
                                  <a:pt x="207617" y="700482"/>
                                </a:lnTo>
                                <a:lnTo>
                                  <a:pt x="217809" y="711199"/>
                                </a:lnTo>
                                <a:lnTo>
                                  <a:pt x="225419" y="703196"/>
                                </a:lnTo>
                                <a:lnTo>
                                  <a:pt x="225546" y="703063"/>
                                </a:lnTo>
                                <a:lnTo>
                                  <a:pt x="225678" y="703063"/>
                                </a:lnTo>
                                <a:lnTo>
                                  <a:pt x="215312" y="692149"/>
                                </a:lnTo>
                                <a:close/>
                              </a:path>
                              <a:path w="499109" h="1295400">
                                <a:moveTo>
                                  <a:pt x="241134" y="703063"/>
                                </a:moveTo>
                                <a:lnTo>
                                  <a:pt x="225678" y="703063"/>
                                </a:lnTo>
                                <a:lnTo>
                                  <a:pt x="233406" y="711199"/>
                                </a:lnTo>
                                <a:lnTo>
                                  <a:pt x="241007" y="703196"/>
                                </a:lnTo>
                                <a:lnTo>
                                  <a:pt x="241134" y="703063"/>
                                </a:lnTo>
                                <a:close/>
                              </a:path>
                              <a:path w="499109" h="1295400">
                                <a:moveTo>
                                  <a:pt x="251500" y="692149"/>
                                </a:moveTo>
                                <a:lnTo>
                                  <a:pt x="243585" y="700482"/>
                                </a:lnTo>
                                <a:lnTo>
                                  <a:pt x="243848" y="700482"/>
                                </a:lnTo>
                                <a:lnTo>
                                  <a:pt x="254040" y="711199"/>
                                </a:lnTo>
                                <a:lnTo>
                                  <a:pt x="261650" y="703196"/>
                                </a:lnTo>
                                <a:lnTo>
                                  <a:pt x="261777" y="703063"/>
                                </a:lnTo>
                                <a:lnTo>
                                  <a:pt x="261280" y="702447"/>
                                </a:lnTo>
                                <a:lnTo>
                                  <a:pt x="251500" y="692149"/>
                                </a:lnTo>
                                <a:close/>
                              </a:path>
                              <a:path w="499109" h="1295400">
                                <a:moveTo>
                                  <a:pt x="272155" y="692149"/>
                                </a:moveTo>
                                <a:lnTo>
                                  <a:pt x="262363" y="702447"/>
                                </a:lnTo>
                                <a:lnTo>
                                  <a:pt x="261865" y="703063"/>
                                </a:lnTo>
                                <a:lnTo>
                                  <a:pt x="269593" y="711199"/>
                                </a:lnTo>
                                <a:lnTo>
                                  <a:pt x="279772" y="700482"/>
                                </a:lnTo>
                                <a:lnTo>
                                  <a:pt x="280079" y="700482"/>
                                </a:lnTo>
                                <a:lnTo>
                                  <a:pt x="272155" y="692149"/>
                                </a:lnTo>
                                <a:close/>
                              </a:path>
                              <a:path w="499109" h="1295400">
                                <a:moveTo>
                                  <a:pt x="287687" y="692149"/>
                                </a:moveTo>
                                <a:lnTo>
                                  <a:pt x="279772" y="700482"/>
                                </a:lnTo>
                                <a:lnTo>
                                  <a:pt x="280079" y="700482"/>
                                </a:lnTo>
                                <a:lnTo>
                                  <a:pt x="290271" y="711199"/>
                                </a:lnTo>
                                <a:lnTo>
                                  <a:pt x="297881" y="703196"/>
                                </a:lnTo>
                                <a:lnTo>
                                  <a:pt x="298008" y="703063"/>
                                </a:lnTo>
                                <a:lnTo>
                                  <a:pt x="297468" y="702447"/>
                                </a:lnTo>
                                <a:lnTo>
                                  <a:pt x="287687" y="692149"/>
                                </a:lnTo>
                                <a:close/>
                              </a:path>
                              <a:path w="499109" h="1295400">
                                <a:moveTo>
                                  <a:pt x="321715" y="689876"/>
                                </a:moveTo>
                                <a:lnTo>
                                  <a:pt x="313879" y="697925"/>
                                </a:lnTo>
                                <a:lnTo>
                                  <a:pt x="326502" y="711199"/>
                                </a:lnTo>
                                <a:lnTo>
                                  <a:pt x="334113" y="703196"/>
                                </a:lnTo>
                                <a:lnTo>
                                  <a:pt x="334239" y="703063"/>
                                </a:lnTo>
                                <a:lnTo>
                                  <a:pt x="321715" y="689876"/>
                                </a:lnTo>
                                <a:close/>
                              </a:path>
                              <a:path w="499109" h="1295400">
                                <a:moveTo>
                                  <a:pt x="489391" y="692149"/>
                                </a:moveTo>
                                <a:lnTo>
                                  <a:pt x="478623" y="703196"/>
                                </a:lnTo>
                                <a:lnTo>
                                  <a:pt x="486415" y="711199"/>
                                </a:lnTo>
                                <a:lnTo>
                                  <a:pt x="498779" y="698499"/>
                                </a:lnTo>
                                <a:lnTo>
                                  <a:pt x="495580" y="698499"/>
                                </a:lnTo>
                                <a:lnTo>
                                  <a:pt x="489391" y="692149"/>
                                </a:lnTo>
                                <a:close/>
                              </a:path>
                              <a:path w="499109" h="1295400">
                                <a:moveTo>
                                  <a:pt x="467869" y="692149"/>
                                </a:moveTo>
                                <a:lnTo>
                                  <a:pt x="460504" y="699714"/>
                                </a:lnTo>
                                <a:lnTo>
                                  <a:pt x="471128" y="710886"/>
                                </a:lnTo>
                                <a:lnTo>
                                  <a:pt x="478623" y="703196"/>
                                </a:lnTo>
                                <a:lnTo>
                                  <a:pt x="467869" y="692149"/>
                                </a:lnTo>
                                <a:close/>
                              </a:path>
                              <a:path w="499109" h="1295400">
                                <a:moveTo>
                                  <a:pt x="452789" y="691601"/>
                                </a:moveTo>
                                <a:lnTo>
                                  <a:pt x="442216" y="702447"/>
                                </a:lnTo>
                                <a:lnTo>
                                  <a:pt x="449933" y="710572"/>
                                </a:lnTo>
                                <a:lnTo>
                                  <a:pt x="460504" y="699714"/>
                                </a:lnTo>
                                <a:lnTo>
                                  <a:pt x="452789" y="691601"/>
                                </a:lnTo>
                                <a:close/>
                              </a:path>
                              <a:path w="499109" h="1295400">
                                <a:moveTo>
                                  <a:pt x="431616" y="691287"/>
                                </a:moveTo>
                                <a:lnTo>
                                  <a:pt x="423848" y="699267"/>
                                </a:lnTo>
                                <a:lnTo>
                                  <a:pt x="434450" y="710416"/>
                                </a:lnTo>
                                <a:lnTo>
                                  <a:pt x="442216" y="702447"/>
                                </a:lnTo>
                                <a:lnTo>
                                  <a:pt x="431616" y="691287"/>
                                </a:lnTo>
                                <a:close/>
                              </a:path>
                              <a:path w="499109" h="1295400">
                                <a:moveTo>
                                  <a:pt x="416110" y="691130"/>
                                </a:moveTo>
                                <a:lnTo>
                                  <a:pt x="405560" y="701954"/>
                                </a:lnTo>
                                <a:lnTo>
                                  <a:pt x="413299" y="710102"/>
                                </a:lnTo>
                                <a:lnTo>
                                  <a:pt x="423848" y="699267"/>
                                </a:lnTo>
                                <a:lnTo>
                                  <a:pt x="416110" y="691130"/>
                                </a:lnTo>
                                <a:close/>
                              </a:path>
                              <a:path w="499109" h="1295400">
                                <a:moveTo>
                                  <a:pt x="394982" y="690817"/>
                                </a:moveTo>
                                <a:lnTo>
                                  <a:pt x="387191" y="698820"/>
                                </a:lnTo>
                                <a:lnTo>
                                  <a:pt x="397771" y="709945"/>
                                </a:lnTo>
                                <a:lnTo>
                                  <a:pt x="405560" y="701954"/>
                                </a:lnTo>
                                <a:lnTo>
                                  <a:pt x="394982" y="690817"/>
                                </a:lnTo>
                                <a:close/>
                              </a:path>
                              <a:path w="499109" h="1295400">
                                <a:moveTo>
                                  <a:pt x="379432" y="690660"/>
                                </a:moveTo>
                                <a:lnTo>
                                  <a:pt x="368905" y="701460"/>
                                </a:lnTo>
                                <a:lnTo>
                                  <a:pt x="376665" y="709632"/>
                                </a:lnTo>
                                <a:lnTo>
                                  <a:pt x="387191" y="698820"/>
                                </a:lnTo>
                                <a:lnTo>
                                  <a:pt x="379432" y="690660"/>
                                </a:lnTo>
                                <a:close/>
                              </a:path>
                              <a:path w="499109" h="1295400">
                                <a:moveTo>
                                  <a:pt x="358349" y="690346"/>
                                </a:moveTo>
                                <a:lnTo>
                                  <a:pt x="350535" y="698372"/>
                                </a:lnTo>
                                <a:lnTo>
                                  <a:pt x="361093" y="709475"/>
                                </a:lnTo>
                                <a:lnTo>
                                  <a:pt x="368905" y="701460"/>
                                </a:lnTo>
                                <a:lnTo>
                                  <a:pt x="358349" y="690346"/>
                                </a:lnTo>
                                <a:close/>
                              </a:path>
                              <a:path w="499109" h="1295400">
                                <a:moveTo>
                                  <a:pt x="344617" y="692149"/>
                                </a:moveTo>
                                <a:lnTo>
                                  <a:pt x="334239" y="703063"/>
                                </a:lnTo>
                                <a:lnTo>
                                  <a:pt x="340032" y="709161"/>
                                </a:lnTo>
                                <a:lnTo>
                                  <a:pt x="350411" y="698499"/>
                                </a:lnTo>
                                <a:lnTo>
                                  <a:pt x="350535" y="698372"/>
                                </a:lnTo>
                                <a:lnTo>
                                  <a:pt x="344617" y="692149"/>
                                </a:lnTo>
                                <a:close/>
                              </a:path>
                              <a:path w="499109" h="1295400">
                                <a:moveTo>
                                  <a:pt x="308386" y="692149"/>
                                </a:moveTo>
                                <a:lnTo>
                                  <a:pt x="298594" y="702447"/>
                                </a:lnTo>
                                <a:lnTo>
                                  <a:pt x="298052" y="703063"/>
                                </a:lnTo>
                                <a:lnTo>
                                  <a:pt x="303398" y="708691"/>
                                </a:lnTo>
                                <a:lnTo>
                                  <a:pt x="313879" y="697925"/>
                                </a:lnTo>
                                <a:lnTo>
                                  <a:pt x="308386" y="692149"/>
                                </a:lnTo>
                                <a:close/>
                              </a:path>
                              <a:path w="499109" h="1295400">
                                <a:moveTo>
                                  <a:pt x="36653" y="673099"/>
                                </a:moveTo>
                                <a:lnTo>
                                  <a:pt x="18538" y="692149"/>
                                </a:lnTo>
                                <a:lnTo>
                                  <a:pt x="26462" y="700482"/>
                                </a:lnTo>
                                <a:lnTo>
                                  <a:pt x="34377" y="692149"/>
                                </a:lnTo>
                                <a:lnTo>
                                  <a:pt x="26764" y="684135"/>
                                </a:lnTo>
                                <a:lnTo>
                                  <a:pt x="41989" y="684135"/>
                                </a:lnTo>
                                <a:lnTo>
                                  <a:pt x="44545" y="681444"/>
                                </a:lnTo>
                                <a:lnTo>
                                  <a:pt x="44264" y="681103"/>
                                </a:lnTo>
                                <a:lnTo>
                                  <a:pt x="36653" y="673099"/>
                                </a:lnTo>
                                <a:close/>
                              </a:path>
                              <a:path w="499109" h="1295400">
                                <a:moveTo>
                                  <a:pt x="72885" y="673099"/>
                                </a:moveTo>
                                <a:lnTo>
                                  <a:pt x="54769" y="692149"/>
                                </a:lnTo>
                                <a:lnTo>
                                  <a:pt x="62693" y="700482"/>
                                </a:lnTo>
                                <a:lnTo>
                                  <a:pt x="63379" y="699714"/>
                                </a:lnTo>
                                <a:lnTo>
                                  <a:pt x="70564" y="692149"/>
                                </a:lnTo>
                                <a:lnTo>
                                  <a:pt x="62951" y="684135"/>
                                </a:lnTo>
                                <a:lnTo>
                                  <a:pt x="78176" y="684135"/>
                                </a:lnTo>
                                <a:lnTo>
                                  <a:pt x="80732" y="681444"/>
                                </a:lnTo>
                                <a:lnTo>
                                  <a:pt x="80495" y="681103"/>
                                </a:lnTo>
                                <a:lnTo>
                                  <a:pt x="72885" y="673099"/>
                                </a:lnTo>
                                <a:close/>
                              </a:path>
                              <a:path w="499109" h="1295400">
                                <a:moveTo>
                                  <a:pt x="109116" y="673099"/>
                                </a:moveTo>
                                <a:lnTo>
                                  <a:pt x="91000" y="692149"/>
                                </a:lnTo>
                                <a:lnTo>
                                  <a:pt x="98924" y="700482"/>
                                </a:lnTo>
                                <a:lnTo>
                                  <a:pt x="99566" y="699714"/>
                                </a:lnTo>
                                <a:lnTo>
                                  <a:pt x="106751" y="692149"/>
                                </a:lnTo>
                                <a:lnTo>
                                  <a:pt x="99138" y="684135"/>
                                </a:lnTo>
                                <a:lnTo>
                                  <a:pt x="114363" y="684135"/>
                                </a:lnTo>
                                <a:lnTo>
                                  <a:pt x="116919" y="681444"/>
                                </a:lnTo>
                                <a:lnTo>
                                  <a:pt x="117051" y="681444"/>
                                </a:lnTo>
                                <a:lnTo>
                                  <a:pt x="109116" y="673099"/>
                                </a:lnTo>
                                <a:close/>
                              </a:path>
                              <a:path w="499109" h="1295400">
                                <a:moveTo>
                                  <a:pt x="145347" y="673099"/>
                                </a:moveTo>
                                <a:lnTo>
                                  <a:pt x="127231" y="692149"/>
                                </a:lnTo>
                                <a:lnTo>
                                  <a:pt x="135155" y="700482"/>
                                </a:lnTo>
                                <a:lnTo>
                                  <a:pt x="135024" y="700482"/>
                                </a:lnTo>
                                <a:lnTo>
                                  <a:pt x="142938" y="692149"/>
                                </a:lnTo>
                                <a:lnTo>
                                  <a:pt x="135326" y="684135"/>
                                </a:lnTo>
                                <a:lnTo>
                                  <a:pt x="150550" y="684135"/>
                                </a:lnTo>
                                <a:lnTo>
                                  <a:pt x="153106" y="681444"/>
                                </a:lnTo>
                                <a:lnTo>
                                  <a:pt x="153282" y="681444"/>
                                </a:lnTo>
                                <a:lnTo>
                                  <a:pt x="145347" y="673099"/>
                                </a:lnTo>
                                <a:close/>
                              </a:path>
                              <a:path w="499109" h="1295400">
                                <a:moveTo>
                                  <a:pt x="181578" y="673099"/>
                                </a:moveTo>
                                <a:lnTo>
                                  <a:pt x="163462" y="692149"/>
                                </a:lnTo>
                                <a:lnTo>
                                  <a:pt x="171386" y="700482"/>
                                </a:lnTo>
                                <a:lnTo>
                                  <a:pt x="171211" y="700482"/>
                                </a:lnTo>
                                <a:lnTo>
                                  <a:pt x="179125" y="692149"/>
                                </a:lnTo>
                                <a:lnTo>
                                  <a:pt x="171513" y="684135"/>
                                </a:lnTo>
                                <a:lnTo>
                                  <a:pt x="186738" y="684135"/>
                                </a:lnTo>
                                <a:lnTo>
                                  <a:pt x="189293" y="681444"/>
                                </a:lnTo>
                                <a:lnTo>
                                  <a:pt x="189513" y="681444"/>
                                </a:lnTo>
                                <a:lnTo>
                                  <a:pt x="181578" y="673099"/>
                                </a:lnTo>
                                <a:close/>
                              </a:path>
                              <a:path w="499109" h="1295400">
                                <a:moveTo>
                                  <a:pt x="217809" y="673099"/>
                                </a:moveTo>
                                <a:lnTo>
                                  <a:pt x="199693" y="692149"/>
                                </a:lnTo>
                                <a:lnTo>
                                  <a:pt x="207617" y="700482"/>
                                </a:lnTo>
                                <a:lnTo>
                                  <a:pt x="207398" y="700482"/>
                                </a:lnTo>
                                <a:lnTo>
                                  <a:pt x="215312" y="692149"/>
                                </a:lnTo>
                                <a:lnTo>
                                  <a:pt x="207700" y="684135"/>
                                </a:lnTo>
                                <a:lnTo>
                                  <a:pt x="222925" y="684135"/>
                                </a:lnTo>
                                <a:lnTo>
                                  <a:pt x="225481" y="681444"/>
                                </a:lnTo>
                                <a:lnTo>
                                  <a:pt x="225744" y="681444"/>
                                </a:lnTo>
                                <a:lnTo>
                                  <a:pt x="217809" y="673099"/>
                                </a:lnTo>
                                <a:close/>
                              </a:path>
                              <a:path w="499109" h="1295400">
                                <a:moveTo>
                                  <a:pt x="254040" y="673099"/>
                                </a:moveTo>
                                <a:lnTo>
                                  <a:pt x="235924" y="692149"/>
                                </a:lnTo>
                                <a:lnTo>
                                  <a:pt x="243848" y="700482"/>
                                </a:lnTo>
                                <a:lnTo>
                                  <a:pt x="243585" y="700482"/>
                                </a:lnTo>
                                <a:lnTo>
                                  <a:pt x="251500" y="692149"/>
                                </a:lnTo>
                                <a:lnTo>
                                  <a:pt x="243887" y="684135"/>
                                </a:lnTo>
                                <a:lnTo>
                                  <a:pt x="259112" y="684135"/>
                                </a:lnTo>
                                <a:lnTo>
                                  <a:pt x="261668" y="681444"/>
                                </a:lnTo>
                                <a:lnTo>
                                  <a:pt x="261975" y="681444"/>
                                </a:lnTo>
                                <a:lnTo>
                                  <a:pt x="254040" y="673099"/>
                                </a:lnTo>
                                <a:close/>
                              </a:path>
                              <a:path w="499109" h="1295400">
                                <a:moveTo>
                                  <a:pt x="290271" y="673099"/>
                                </a:moveTo>
                                <a:lnTo>
                                  <a:pt x="272155" y="692149"/>
                                </a:lnTo>
                                <a:lnTo>
                                  <a:pt x="280079" y="700482"/>
                                </a:lnTo>
                                <a:lnTo>
                                  <a:pt x="279772" y="700482"/>
                                </a:lnTo>
                                <a:lnTo>
                                  <a:pt x="287687" y="692149"/>
                                </a:lnTo>
                                <a:lnTo>
                                  <a:pt x="280074" y="684135"/>
                                </a:lnTo>
                                <a:lnTo>
                                  <a:pt x="295299" y="684135"/>
                                </a:lnTo>
                                <a:lnTo>
                                  <a:pt x="297855" y="681444"/>
                                </a:lnTo>
                                <a:lnTo>
                                  <a:pt x="298206" y="681444"/>
                                </a:lnTo>
                                <a:lnTo>
                                  <a:pt x="290271" y="673099"/>
                                </a:lnTo>
                                <a:close/>
                              </a:path>
                              <a:path w="499109" h="1295400">
                                <a:moveTo>
                                  <a:pt x="460066" y="684135"/>
                                </a:moveTo>
                                <a:lnTo>
                                  <a:pt x="452789" y="691601"/>
                                </a:lnTo>
                                <a:lnTo>
                                  <a:pt x="460504" y="699714"/>
                                </a:lnTo>
                                <a:lnTo>
                                  <a:pt x="467869" y="692149"/>
                                </a:lnTo>
                                <a:lnTo>
                                  <a:pt x="460066" y="684135"/>
                                </a:lnTo>
                                <a:close/>
                              </a:path>
                              <a:path w="499109" h="1295400">
                                <a:moveTo>
                                  <a:pt x="423888" y="683151"/>
                                </a:moveTo>
                                <a:lnTo>
                                  <a:pt x="416110" y="691130"/>
                                </a:lnTo>
                                <a:lnTo>
                                  <a:pt x="423848" y="699267"/>
                                </a:lnTo>
                                <a:lnTo>
                                  <a:pt x="431616" y="691287"/>
                                </a:lnTo>
                                <a:lnTo>
                                  <a:pt x="423888" y="683151"/>
                                </a:lnTo>
                                <a:close/>
                              </a:path>
                              <a:path w="499109" h="1295400">
                                <a:moveTo>
                                  <a:pt x="387233" y="682657"/>
                                </a:moveTo>
                                <a:lnTo>
                                  <a:pt x="379432" y="690660"/>
                                </a:lnTo>
                                <a:lnTo>
                                  <a:pt x="387191" y="698820"/>
                                </a:lnTo>
                                <a:lnTo>
                                  <a:pt x="394982" y="690817"/>
                                </a:lnTo>
                                <a:lnTo>
                                  <a:pt x="387233" y="682657"/>
                                </a:lnTo>
                                <a:close/>
                              </a:path>
                              <a:path w="499109" h="1295400">
                                <a:moveTo>
                                  <a:pt x="498779" y="685799"/>
                                </a:moveTo>
                                <a:lnTo>
                                  <a:pt x="495580" y="685799"/>
                                </a:lnTo>
                                <a:lnTo>
                                  <a:pt x="489391" y="692149"/>
                                </a:lnTo>
                                <a:lnTo>
                                  <a:pt x="495456" y="698372"/>
                                </a:lnTo>
                                <a:lnTo>
                                  <a:pt x="495580" y="698499"/>
                                </a:lnTo>
                                <a:lnTo>
                                  <a:pt x="498779" y="698499"/>
                                </a:lnTo>
                                <a:lnTo>
                                  <a:pt x="498779" y="685799"/>
                                </a:lnTo>
                                <a:close/>
                              </a:path>
                              <a:path w="499109" h="1295400">
                                <a:moveTo>
                                  <a:pt x="362733" y="673099"/>
                                </a:moveTo>
                                <a:lnTo>
                                  <a:pt x="344617" y="692149"/>
                                </a:lnTo>
                                <a:lnTo>
                                  <a:pt x="350535" y="698372"/>
                                </a:lnTo>
                                <a:lnTo>
                                  <a:pt x="358349" y="690346"/>
                                </a:lnTo>
                                <a:lnTo>
                                  <a:pt x="352449" y="684135"/>
                                </a:lnTo>
                                <a:lnTo>
                                  <a:pt x="364396" y="684135"/>
                                </a:lnTo>
                                <a:lnTo>
                                  <a:pt x="368863" y="679546"/>
                                </a:lnTo>
                                <a:lnTo>
                                  <a:pt x="362733" y="673099"/>
                                </a:lnTo>
                                <a:close/>
                              </a:path>
                              <a:path w="499109" h="1295400">
                                <a:moveTo>
                                  <a:pt x="326502" y="673099"/>
                                </a:moveTo>
                                <a:lnTo>
                                  <a:pt x="308386" y="692149"/>
                                </a:lnTo>
                                <a:lnTo>
                                  <a:pt x="313879" y="697925"/>
                                </a:lnTo>
                                <a:lnTo>
                                  <a:pt x="321715" y="689876"/>
                                </a:lnTo>
                                <a:lnTo>
                                  <a:pt x="316262" y="684135"/>
                                </a:lnTo>
                                <a:lnTo>
                                  <a:pt x="327304" y="684135"/>
                                </a:lnTo>
                                <a:lnTo>
                                  <a:pt x="332207" y="679099"/>
                                </a:lnTo>
                                <a:lnTo>
                                  <a:pt x="326502" y="673099"/>
                                </a:lnTo>
                                <a:close/>
                              </a:path>
                              <a:path w="499109" h="1295400">
                                <a:moveTo>
                                  <a:pt x="16283" y="673099"/>
                                </a:moveTo>
                                <a:lnTo>
                                  <a:pt x="8357" y="681444"/>
                                </a:lnTo>
                                <a:lnTo>
                                  <a:pt x="18538" y="692149"/>
                                </a:lnTo>
                                <a:lnTo>
                                  <a:pt x="26160" y="684135"/>
                                </a:lnTo>
                                <a:lnTo>
                                  <a:pt x="26764" y="684135"/>
                                </a:lnTo>
                                <a:lnTo>
                                  <a:pt x="16283" y="673099"/>
                                </a:lnTo>
                                <a:close/>
                              </a:path>
                              <a:path w="499109" h="1295400">
                                <a:moveTo>
                                  <a:pt x="41989" y="684135"/>
                                </a:moveTo>
                                <a:lnTo>
                                  <a:pt x="26764" y="684135"/>
                                </a:lnTo>
                                <a:lnTo>
                                  <a:pt x="34377" y="692149"/>
                                </a:lnTo>
                                <a:lnTo>
                                  <a:pt x="41989" y="684135"/>
                                </a:lnTo>
                                <a:close/>
                              </a:path>
                              <a:path w="499109" h="1295400">
                                <a:moveTo>
                                  <a:pt x="52470" y="673099"/>
                                </a:moveTo>
                                <a:lnTo>
                                  <a:pt x="44869" y="681103"/>
                                </a:lnTo>
                                <a:lnTo>
                                  <a:pt x="44589" y="681444"/>
                                </a:lnTo>
                                <a:lnTo>
                                  <a:pt x="54769" y="692149"/>
                                </a:lnTo>
                                <a:lnTo>
                                  <a:pt x="62391" y="684135"/>
                                </a:lnTo>
                                <a:lnTo>
                                  <a:pt x="62951" y="684135"/>
                                </a:lnTo>
                                <a:lnTo>
                                  <a:pt x="52470" y="673099"/>
                                </a:lnTo>
                                <a:close/>
                              </a:path>
                              <a:path w="499109" h="1295400">
                                <a:moveTo>
                                  <a:pt x="78176" y="684135"/>
                                </a:moveTo>
                                <a:lnTo>
                                  <a:pt x="62951" y="684135"/>
                                </a:lnTo>
                                <a:lnTo>
                                  <a:pt x="70564" y="692149"/>
                                </a:lnTo>
                                <a:lnTo>
                                  <a:pt x="78176" y="684135"/>
                                </a:lnTo>
                                <a:close/>
                              </a:path>
                              <a:path w="499109" h="1295400">
                                <a:moveTo>
                                  <a:pt x="88657" y="673099"/>
                                </a:moveTo>
                                <a:lnTo>
                                  <a:pt x="81056" y="681103"/>
                                </a:lnTo>
                                <a:lnTo>
                                  <a:pt x="80820" y="681444"/>
                                </a:lnTo>
                                <a:lnTo>
                                  <a:pt x="91000" y="692149"/>
                                </a:lnTo>
                                <a:lnTo>
                                  <a:pt x="98622" y="684135"/>
                                </a:lnTo>
                                <a:lnTo>
                                  <a:pt x="99138" y="684135"/>
                                </a:lnTo>
                                <a:lnTo>
                                  <a:pt x="88657" y="673099"/>
                                </a:lnTo>
                                <a:close/>
                              </a:path>
                              <a:path w="499109" h="1295400">
                                <a:moveTo>
                                  <a:pt x="114363" y="684135"/>
                                </a:moveTo>
                                <a:lnTo>
                                  <a:pt x="99138" y="684135"/>
                                </a:lnTo>
                                <a:lnTo>
                                  <a:pt x="106751" y="692149"/>
                                </a:lnTo>
                                <a:lnTo>
                                  <a:pt x="114363" y="684135"/>
                                </a:lnTo>
                                <a:close/>
                              </a:path>
                              <a:path w="499109" h="1295400">
                                <a:moveTo>
                                  <a:pt x="124844" y="673099"/>
                                </a:moveTo>
                                <a:lnTo>
                                  <a:pt x="116919" y="681444"/>
                                </a:lnTo>
                                <a:lnTo>
                                  <a:pt x="117051" y="681444"/>
                                </a:lnTo>
                                <a:lnTo>
                                  <a:pt x="127231" y="692149"/>
                                </a:lnTo>
                                <a:lnTo>
                                  <a:pt x="134853" y="684135"/>
                                </a:lnTo>
                                <a:lnTo>
                                  <a:pt x="135326" y="684135"/>
                                </a:lnTo>
                                <a:lnTo>
                                  <a:pt x="124844" y="673099"/>
                                </a:lnTo>
                                <a:close/>
                              </a:path>
                              <a:path w="499109" h="1295400">
                                <a:moveTo>
                                  <a:pt x="150550" y="684135"/>
                                </a:moveTo>
                                <a:lnTo>
                                  <a:pt x="135326" y="684135"/>
                                </a:lnTo>
                                <a:lnTo>
                                  <a:pt x="142938" y="692149"/>
                                </a:lnTo>
                                <a:lnTo>
                                  <a:pt x="150550" y="684135"/>
                                </a:lnTo>
                                <a:close/>
                              </a:path>
                              <a:path w="499109" h="1295400">
                                <a:moveTo>
                                  <a:pt x="161032" y="673099"/>
                                </a:moveTo>
                                <a:lnTo>
                                  <a:pt x="153106" y="681444"/>
                                </a:lnTo>
                                <a:lnTo>
                                  <a:pt x="153282" y="681444"/>
                                </a:lnTo>
                                <a:lnTo>
                                  <a:pt x="163462" y="692149"/>
                                </a:lnTo>
                                <a:lnTo>
                                  <a:pt x="171084" y="684135"/>
                                </a:lnTo>
                                <a:lnTo>
                                  <a:pt x="171513" y="684135"/>
                                </a:lnTo>
                                <a:lnTo>
                                  <a:pt x="161032" y="673099"/>
                                </a:lnTo>
                                <a:close/>
                              </a:path>
                              <a:path w="499109" h="1295400">
                                <a:moveTo>
                                  <a:pt x="186738" y="684135"/>
                                </a:moveTo>
                                <a:lnTo>
                                  <a:pt x="171513" y="684135"/>
                                </a:lnTo>
                                <a:lnTo>
                                  <a:pt x="179125" y="692149"/>
                                </a:lnTo>
                                <a:lnTo>
                                  <a:pt x="186738" y="684135"/>
                                </a:lnTo>
                                <a:close/>
                              </a:path>
                              <a:path w="499109" h="1295400">
                                <a:moveTo>
                                  <a:pt x="197219" y="673099"/>
                                </a:moveTo>
                                <a:lnTo>
                                  <a:pt x="189293" y="681444"/>
                                </a:lnTo>
                                <a:lnTo>
                                  <a:pt x="189513" y="681444"/>
                                </a:lnTo>
                                <a:lnTo>
                                  <a:pt x="199693" y="692149"/>
                                </a:lnTo>
                                <a:lnTo>
                                  <a:pt x="207315" y="684135"/>
                                </a:lnTo>
                                <a:lnTo>
                                  <a:pt x="207700" y="684135"/>
                                </a:lnTo>
                                <a:lnTo>
                                  <a:pt x="197219" y="673099"/>
                                </a:lnTo>
                                <a:close/>
                              </a:path>
                              <a:path w="499109" h="1295400">
                                <a:moveTo>
                                  <a:pt x="222925" y="684135"/>
                                </a:moveTo>
                                <a:lnTo>
                                  <a:pt x="207700" y="684135"/>
                                </a:lnTo>
                                <a:lnTo>
                                  <a:pt x="215312" y="692149"/>
                                </a:lnTo>
                                <a:lnTo>
                                  <a:pt x="222925" y="684135"/>
                                </a:lnTo>
                                <a:close/>
                              </a:path>
                              <a:path w="499109" h="1295400">
                                <a:moveTo>
                                  <a:pt x="233406" y="673099"/>
                                </a:moveTo>
                                <a:lnTo>
                                  <a:pt x="225481" y="681444"/>
                                </a:lnTo>
                                <a:lnTo>
                                  <a:pt x="225744" y="681444"/>
                                </a:lnTo>
                                <a:lnTo>
                                  <a:pt x="235924" y="692149"/>
                                </a:lnTo>
                                <a:lnTo>
                                  <a:pt x="243546" y="684135"/>
                                </a:lnTo>
                                <a:lnTo>
                                  <a:pt x="243887" y="684135"/>
                                </a:lnTo>
                                <a:lnTo>
                                  <a:pt x="233406" y="673099"/>
                                </a:lnTo>
                                <a:close/>
                              </a:path>
                              <a:path w="499109" h="1295400">
                                <a:moveTo>
                                  <a:pt x="259112" y="684135"/>
                                </a:moveTo>
                                <a:lnTo>
                                  <a:pt x="243887" y="684135"/>
                                </a:lnTo>
                                <a:lnTo>
                                  <a:pt x="251500" y="692149"/>
                                </a:lnTo>
                                <a:lnTo>
                                  <a:pt x="259112" y="684135"/>
                                </a:lnTo>
                                <a:close/>
                              </a:path>
                              <a:path w="499109" h="1295400">
                                <a:moveTo>
                                  <a:pt x="269593" y="673099"/>
                                </a:moveTo>
                                <a:lnTo>
                                  <a:pt x="261668" y="681444"/>
                                </a:lnTo>
                                <a:lnTo>
                                  <a:pt x="261975" y="681444"/>
                                </a:lnTo>
                                <a:lnTo>
                                  <a:pt x="272155" y="692149"/>
                                </a:lnTo>
                                <a:lnTo>
                                  <a:pt x="279777" y="684135"/>
                                </a:lnTo>
                                <a:lnTo>
                                  <a:pt x="280074" y="684135"/>
                                </a:lnTo>
                                <a:lnTo>
                                  <a:pt x="269593" y="673099"/>
                                </a:lnTo>
                                <a:close/>
                              </a:path>
                              <a:path w="499109" h="1295400">
                                <a:moveTo>
                                  <a:pt x="295299" y="684135"/>
                                </a:moveTo>
                                <a:lnTo>
                                  <a:pt x="280074" y="684135"/>
                                </a:lnTo>
                                <a:lnTo>
                                  <a:pt x="287687" y="692149"/>
                                </a:lnTo>
                                <a:lnTo>
                                  <a:pt x="295299" y="684135"/>
                                </a:lnTo>
                                <a:close/>
                              </a:path>
                              <a:path w="499109" h="1295400">
                                <a:moveTo>
                                  <a:pt x="305780" y="673099"/>
                                </a:moveTo>
                                <a:lnTo>
                                  <a:pt x="297855" y="681444"/>
                                </a:lnTo>
                                <a:lnTo>
                                  <a:pt x="298206" y="681444"/>
                                </a:lnTo>
                                <a:lnTo>
                                  <a:pt x="308386" y="692149"/>
                                </a:lnTo>
                                <a:lnTo>
                                  <a:pt x="316008" y="684135"/>
                                </a:lnTo>
                                <a:lnTo>
                                  <a:pt x="316262" y="684135"/>
                                </a:lnTo>
                                <a:lnTo>
                                  <a:pt x="305780" y="673099"/>
                                </a:lnTo>
                                <a:close/>
                              </a:path>
                              <a:path w="499109" h="1295400">
                                <a:moveTo>
                                  <a:pt x="340032" y="671061"/>
                                </a:moveTo>
                                <a:lnTo>
                                  <a:pt x="332207" y="679099"/>
                                </a:lnTo>
                                <a:lnTo>
                                  <a:pt x="344617" y="692149"/>
                                </a:lnTo>
                                <a:lnTo>
                                  <a:pt x="352239" y="684135"/>
                                </a:lnTo>
                                <a:lnTo>
                                  <a:pt x="352449" y="684135"/>
                                </a:lnTo>
                                <a:lnTo>
                                  <a:pt x="340032" y="671061"/>
                                </a:lnTo>
                                <a:close/>
                              </a:path>
                              <a:path w="499109" h="1295400">
                                <a:moveTo>
                                  <a:pt x="470822" y="673099"/>
                                </a:moveTo>
                                <a:lnTo>
                                  <a:pt x="460066" y="684135"/>
                                </a:lnTo>
                                <a:lnTo>
                                  <a:pt x="467869" y="692149"/>
                                </a:lnTo>
                                <a:lnTo>
                                  <a:pt x="478623" y="681103"/>
                                </a:lnTo>
                                <a:lnTo>
                                  <a:pt x="470822" y="673099"/>
                                </a:lnTo>
                                <a:close/>
                              </a:path>
                              <a:path w="499109" h="1295400">
                                <a:moveTo>
                                  <a:pt x="486415" y="673099"/>
                                </a:moveTo>
                                <a:lnTo>
                                  <a:pt x="478623" y="681103"/>
                                </a:lnTo>
                                <a:lnTo>
                                  <a:pt x="489391" y="692149"/>
                                </a:lnTo>
                                <a:lnTo>
                                  <a:pt x="495580" y="685799"/>
                                </a:lnTo>
                                <a:lnTo>
                                  <a:pt x="498779" y="685799"/>
                                </a:lnTo>
                                <a:lnTo>
                                  <a:pt x="486415" y="673099"/>
                                </a:lnTo>
                                <a:close/>
                              </a:path>
                              <a:path w="499109" h="1295400">
                                <a:moveTo>
                                  <a:pt x="449323" y="673099"/>
                                </a:moveTo>
                                <a:lnTo>
                                  <a:pt x="442176" y="680441"/>
                                </a:lnTo>
                                <a:lnTo>
                                  <a:pt x="452789" y="691601"/>
                                </a:lnTo>
                                <a:lnTo>
                                  <a:pt x="460066" y="684135"/>
                                </a:lnTo>
                                <a:lnTo>
                                  <a:pt x="449323" y="673099"/>
                                </a:lnTo>
                                <a:close/>
                              </a:path>
                              <a:path w="499109" h="1295400">
                                <a:moveTo>
                                  <a:pt x="434450" y="672316"/>
                                </a:moveTo>
                                <a:lnTo>
                                  <a:pt x="423888" y="683151"/>
                                </a:lnTo>
                                <a:lnTo>
                                  <a:pt x="431616" y="691287"/>
                                </a:lnTo>
                                <a:lnTo>
                                  <a:pt x="442176" y="680441"/>
                                </a:lnTo>
                                <a:lnTo>
                                  <a:pt x="434450" y="672316"/>
                                </a:lnTo>
                                <a:close/>
                              </a:path>
                              <a:path w="499109" h="1295400">
                                <a:moveTo>
                                  <a:pt x="413299" y="672002"/>
                                </a:moveTo>
                                <a:lnTo>
                                  <a:pt x="405520" y="679993"/>
                                </a:lnTo>
                                <a:lnTo>
                                  <a:pt x="416110" y="691130"/>
                                </a:lnTo>
                                <a:lnTo>
                                  <a:pt x="423888" y="683151"/>
                                </a:lnTo>
                                <a:lnTo>
                                  <a:pt x="413299" y="672002"/>
                                </a:lnTo>
                                <a:close/>
                              </a:path>
                              <a:path w="499109" h="1295400">
                                <a:moveTo>
                                  <a:pt x="397771" y="671845"/>
                                </a:moveTo>
                                <a:lnTo>
                                  <a:pt x="387233" y="682657"/>
                                </a:lnTo>
                                <a:lnTo>
                                  <a:pt x="394982" y="690817"/>
                                </a:lnTo>
                                <a:lnTo>
                                  <a:pt x="405520" y="679993"/>
                                </a:lnTo>
                                <a:lnTo>
                                  <a:pt x="397771" y="671845"/>
                                </a:lnTo>
                                <a:close/>
                              </a:path>
                              <a:path w="499109" h="1295400">
                                <a:moveTo>
                                  <a:pt x="376665" y="671532"/>
                                </a:moveTo>
                                <a:lnTo>
                                  <a:pt x="368863" y="679546"/>
                                </a:lnTo>
                                <a:lnTo>
                                  <a:pt x="379432" y="690660"/>
                                </a:lnTo>
                                <a:lnTo>
                                  <a:pt x="387233" y="682657"/>
                                </a:lnTo>
                                <a:lnTo>
                                  <a:pt x="376665" y="671532"/>
                                </a:lnTo>
                                <a:close/>
                              </a:path>
                              <a:path w="499109" h="1295400">
                                <a:moveTo>
                                  <a:pt x="364396" y="684135"/>
                                </a:moveTo>
                                <a:lnTo>
                                  <a:pt x="352449" y="684135"/>
                                </a:lnTo>
                                <a:lnTo>
                                  <a:pt x="358349" y="690346"/>
                                </a:lnTo>
                                <a:lnTo>
                                  <a:pt x="364396" y="684135"/>
                                </a:lnTo>
                                <a:close/>
                              </a:path>
                              <a:path w="499109" h="1295400">
                                <a:moveTo>
                                  <a:pt x="327304" y="684135"/>
                                </a:moveTo>
                                <a:lnTo>
                                  <a:pt x="316262" y="684135"/>
                                </a:lnTo>
                                <a:lnTo>
                                  <a:pt x="321715" y="689876"/>
                                </a:lnTo>
                                <a:lnTo>
                                  <a:pt x="327304" y="684135"/>
                                </a:lnTo>
                                <a:close/>
                              </a:path>
                              <a:path w="499109" h="1295400">
                                <a:moveTo>
                                  <a:pt x="422" y="673099"/>
                                </a:moveTo>
                                <a:lnTo>
                                  <a:pt x="422" y="685799"/>
                                </a:lnTo>
                                <a:lnTo>
                                  <a:pt x="4221" y="685799"/>
                                </a:lnTo>
                                <a:lnTo>
                                  <a:pt x="8357" y="681444"/>
                                </a:lnTo>
                                <a:lnTo>
                                  <a:pt x="422" y="673099"/>
                                </a:lnTo>
                                <a:close/>
                              </a:path>
                              <a:path w="499109" h="1295400">
                                <a:moveTo>
                                  <a:pt x="18538" y="654049"/>
                                </a:moveTo>
                                <a:lnTo>
                                  <a:pt x="422" y="673099"/>
                                </a:lnTo>
                                <a:lnTo>
                                  <a:pt x="8357" y="681444"/>
                                </a:lnTo>
                                <a:lnTo>
                                  <a:pt x="16283" y="673099"/>
                                </a:lnTo>
                                <a:lnTo>
                                  <a:pt x="8682" y="665096"/>
                                </a:lnTo>
                                <a:lnTo>
                                  <a:pt x="23884" y="665096"/>
                                </a:lnTo>
                                <a:lnTo>
                                  <a:pt x="26462" y="662382"/>
                                </a:lnTo>
                                <a:lnTo>
                                  <a:pt x="18538" y="654049"/>
                                </a:lnTo>
                                <a:close/>
                              </a:path>
                              <a:path w="499109" h="1295400">
                                <a:moveTo>
                                  <a:pt x="54769" y="654049"/>
                                </a:moveTo>
                                <a:lnTo>
                                  <a:pt x="36653" y="673099"/>
                                </a:lnTo>
                                <a:lnTo>
                                  <a:pt x="44589" y="681444"/>
                                </a:lnTo>
                                <a:lnTo>
                                  <a:pt x="44869" y="681103"/>
                                </a:lnTo>
                                <a:lnTo>
                                  <a:pt x="52470" y="673099"/>
                                </a:lnTo>
                                <a:lnTo>
                                  <a:pt x="44869" y="665096"/>
                                </a:lnTo>
                                <a:lnTo>
                                  <a:pt x="60072" y="665096"/>
                                </a:lnTo>
                                <a:lnTo>
                                  <a:pt x="62649" y="662382"/>
                                </a:lnTo>
                                <a:lnTo>
                                  <a:pt x="62391" y="662064"/>
                                </a:lnTo>
                                <a:lnTo>
                                  <a:pt x="54769" y="654049"/>
                                </a:lnTo>
                                <a:close/>
                              </a:path>
                              <a:path w="499109" h="1295400">
                                <a:moveTo>
                                  <a:pt x="91000" y="654049"/>
                                </a:moveTo>
                                <a:lnTo>
                                  <a:pt x="72885" y="673099"/>
                                </a:lnTo>
                                <a:lnTo>
                                  <a:pt x="80820" y="681444"/>
                                </a:lnTo>
                                <a:lnTo>
                                  <a:pt x="81056" y="681103"/>
                                </a:lnTo>
                                <a:lnTo>
                                  <a:pt x="88657" y="673099"/>
                                </a:lnTo>
                                <a:lnTo>
                                  <a:pt x="81056" y="665096"/>
                                </a:lnTo>
                                <a:lnTo>
                                  <a:pt x="96259" y="665096"/>
                                </a:lnTo>
                                <a:lnTo>
                                  <a:pt x="98836" y="662382"/>
                                </a:lnTo>
                                <a:lnTo>
                                  <a:pt x="98622" y="662064"/>
                                </a:lnTo>
                                <a:lnTo>
                                  <a:pt x="91000" y="654049"/>
                                </a:lnTo>
                                <a:close/>
                              </a:path>
                              <a:path w="499109" h="1295400">
                                <a:moveTo>
                                  <a:pt x="127231" y="654049"/>
                                </a:moveTo>
                                <a:lnTo>
                                  <a:pt x="109116" y="673099"/>
                                </a:lnTo>
                                <a:lnTo>
                                  <a:pt x="117051" y="681444"/>
                                </a:lnTo>
                                <a:lnTo>
                                  <a:pt x="116919" y="681444"/>
                                </a:lnTo>
                                <a:lnTo>
                                  <a:pt x="124844" y="673099"/>
                                </a:lnTo>
                                <a:lnTo>
                                  <a:pt x="117243" y="665096"/>
                                </a:lnTo>
                                <a:lnTo>
                                  <a:pt x="132446" y="665096"/>
                                </a:lnTo>
                                <a:lnTo>
                                  <a:pt x="135024" y="662382"/>
                                </a:lnTo>
                                <a:lnTo>
                                  <a:pt x="135155" y="662382"/>
                                </a:lnTo>
                                <a:lnTo>
                                  <a:pt x="127231" y="654049"/>
                                </a:lnTo>
                                <a:close/>
                              </a:path>
                              <a:path w="499109" h="1295400">
                                <a:moveTo>
                                  <a:pt x="163462" y="654049"/>
                                </a:moveTo>
                                <a:lnTo>
                                  <a:pt x="145347" y="673099"/>
                                </a:lnTo>
                                <a:lnTo>
                                  <a:pt x="153282" y="681444"/>
                                </a:lnTo>
                                <a:lnTo>
                                  <a:pt x="153106" y="681444"/>
                                </a:lnTo>
                                <a:lnTo>
                                  <a:pt x="161032" y="673099"/>
                                </a:lnTo>
                                <a:lnTo>
                                  <a:pt x="153430" y="665096"/>
                                </a:lnTo>
                                <a:lnTo>
                                  <a:pt x="168633" y="665096"/>
                                </a:lnTo>
                                <a:lnTo>
                                  <a:pt x="171211" y="662382"/>
                                </a:lnTo>
                                <a:lnTo>
                                  <a:pt x="171386" y="662382"/>
                                </a:lnTo>
                                <a:lnTo>
                                  <a:pt x="163462" y="654049"/>
                                </a:lnTo>
                                <a:close/>
                              </a:path>
                              <a:path w="499109" h="1295400">
                                <a:moveTo>
                                  <a:pt x="199693" y="654049"/>
                                </a:moveTo>
                                <a:lnTo>
                                  <a:pt x="181578" y="673099"/>
                                </a:lnTo>
                                <a:lnTo>
                                  <a:pt x="189513" y="681444"/>
                                </a:lnTo>
                                <a:lnTo>
                                  <a:pt x="189293" y="681444"/>
                                </a:lnTo>
                                <a:lnTo>
                                  <a:pt x="197219" y="673099"/>
                                </a:lnTo>
                                <a:lnTo>
                                  <a:pt x="189617" y="665096"/>
                                </a:lnTo>
                                <a:lnTo>
                                  <a:pt x="204820" y="665096"/>
                                </a:lnTo>
                                <a:lnTo>
                                  <a:pt x="207398" y="662382"/>
                                </a:lnTo>
                                <a:lnTo>
                                  <a:pt x="207617" y="662382"/>
                                </a:lnTo>
                                <a:lnTo>
                                  <a:pt x="199693" y="654049"/>
                                </a:lnTo>
                                <a:close/>
                              </a:path>
                              <a:path w="499109" h="1295400">
                                <a:moveTo>
                                  <a:pt x="235924" y="654049"/>
                                </a:moveTo>
                                <a:lnTo>
                                  <a:pt x="217809" y="673099"/>
                                </a:lnTo>
                                <a:lnTo>
                                  <a:pt x="225744" y="681444"/>
                                </a:lnTo>
                                <a:lnTo>
                                  <a:pt x="225481" y="681444"/>
                                </a:lnTo>
                                <a:lnTo>
                                  <a:pt x="233406" y="673099"/>
                                </a:lnTo>
                                <a:lnTo>
                                  <a:pt x="225805" y="665096"/>
                                </a:lnTo>
                                <a:lnTo>
                                  <a:pt x="241007" y="665096"/>
                                </a:lnTo>
                                <a:lnTo>
                                  <a:pt x="243585" y="662382"/>
                                </a:lnTo>
                                <a:lnTo>
                                  <a:pt x="243848" y="662382"/>
                                </a:lnTo>
                                <a:lnTo>
                                  <a:pt x="235924" y="654049"/>
                                </a:lnTo>
                                <a:close/>
                              </a:path>
                              <a:path w="499109" h="1295400">
                                <a:moveTo>
                                  <a:pt x="272155" y="654049"/>
                                </a:moveTo>
                                <a:lnTo>
                                  <a:pt x="254040" y="673099"/>
                                </a:lnTo>
                                <a:lnTo>
                                  <a:pt x="261975" y="681444"/>
                                </a:lnTo>
                                <a:lnTo>
                                  <a:pt x="261668" y="681444"/>
                                </a:lnTo>
                                <a:lnTo>
                                  <a:pt x="269593" y="673099"/>
                                </a:lnTo>
                                <a:lnTo>
                                  <a:pt x="261992" y="665096"/>
                                </a:lnTo>
                                <a:lnTo>
                                  <a:pt x="277195" y="665096"/>
                                </a:lnTo>
                                <a:lnTo>
                                  <a:pt x="279772" y="662382"/>
                                </a:lnTo>
                                <a:lnTo>
                                  <a:pt x="280079" y="662382"/>
                                </a:lnTo>
                                <a:lnTo>
                                  <a:pt x="272155" y="654049"/>
                                </a:lnTo>
                                <a:close/>
                              </a:path>
                              <a:path w="499109" h="1295400">
                                <a:moveTo>
                                  <a:pt x="308386" y="654049"/>
                                </a:moveTo>
                                <a:lnTo>
                                  <a:pt x="290271" y="673099"/>
                                </a:lnTo>
                                <a:lnTo>
                                  <a:pt x="298206" y="681444"/>
                                </a:lnTo>
                                <a:lnTo>
                                  <a:pt x="297855" y="681444"/>
                                </a:lnTo>
                                <a:lnTo>
                                  <a:pt x="305780" y="673099"/>
                                </a:lnTo>
                                <a:lnTo>
                                  <a:pt x="298179" y="665096"/>
                                </a:lnTo>
                                <a:lnTo>
                                  <a:pt x="313382" y="665096"/>
                                </a:lnTo>
                                <a:lnTo>
                                  <a:pt x="315959" y="662382"/>
                                </a:lnTo>
                                <a:lnTo>
                                  <a:pt x="316310" y="662382"/>
                                </a:lnTo>
                                <a:lnTo>
                                  <a:pt x="308386" y="654049"/>
                                </a:lnTo>
                                <a:close/>
                              </a:path>
                              <a:path w="499109" h="1295400">
                                <a:moveTo>
                                  <a:pt x="478623" y="665096"/>
                                </a:moveTo>
                                <a:lnTo>
                                  <a:pt x="470822" y="673099"/>
                                </a:lnTo>
                                <a:lnTo>
                                  <a:pt x="478623" y="681103"/>
                                </a:lnTo>
                                <a:lnTo>
                                  <a:pt x="486415" y="673099"/>
                                </a:lnTo>
                                <a:lnTo>
                                  <a:pt x="478623" y="665096"/>
                                </a:lnTo>
                                <a:close/>
                              </a:path>
                              <a:path w="499109" h="1295400">
                                <a:moveTo>
                                  <a:pt x="441531" y="665096"/>
                                </a:moveTo>
                                <a:lnTo>
                                  <a:pt x="434450" y="672316"/>
                                </a:lnTo>
                                <a:lnTo>
                                  <a:pt x="442176" y="680441"/>
                                </a:lnTo>
                                <a:lnTo>
                                  <a:pt x="449323" y="673099"/>
                                </a:lnTo>
                                <a:lnTo>
                                  <a:pt x="441531" y="665096"/>
                                </a:lnTo>
                                <a:close/>
                              </a:path>
                              <a:path w="499109" h="1295400">
                                <a:moveTo>
                                  <a:pt x="405560" y="663854"/>
                                </a:moveTo>
                                <a:lnTo>
                                  <a:pt x="397771" y="671845"/>
                                </a:lnTo>
                                <a:lnTo>
                                  <a:pt x="405520" y="679993"/>
                                </a:lnTo>
                                <a:lnTo>
                                  <a:pt x="413299" y="672002"/>
                                </a:lnTo>
                                <a:lnTo>
                                  <a:pt x="405560" y="663854"/>
                                </a:lnTo>
                                <a:close/>
                              </a:path>
                              <a:path w="499109" h="1295400">
                                <a:moveTo>
                                  <a:pt x="380848" y="654049"/>
                                </a:moveTo>
                                <a:lnTo>
                                  <a:pt x="362733" y="673099"/>
                                </a:lnTo>
                                <a:lnTo>
                                  <a:pt x="368863" y="679546"/>
                                </a:lnTo>
                                <a:lnTo>
                                  <a:pt x="376665" y="671532"/>
                                </a:lnTo>
                                <a:lnTo>
                                  <a:pt x="370553" y="665096"/>
                                </a:lnTo>
                                <a:lnTo>
                                  <a:pt x="382931" y="665096"/>
                                </a:lnTo>
                                <a:lnTo>
                                  <a:pt x="387191" y="660720"/>
                                </a:lnTo>
                                <a:lnTo>
                                  <a:pt x="380848" y="654049"/>
                                </a:lnTo>
                                <a:close/>
                              </a:path>
                              <a:path w="499109" h="1295400">
                                <a:moveTo>
                                  <a:pt x="344617" y="654049"/>
                                </a:moveTo>
                                <a:lnTo>
                                  <a:pt x="326502" y="673099"/>
                                </a:lnTo>
                                <a:lnTo>
                                  <a:pt x="332207" y="679099"/>
                                </a:lnTo>
                                <a:lnTo>
                                  <a:pt x="340032" y="671061"/>
                                </a:lnTo>
                                <a:lnTo>
                                  <a:pt x="334366" y="665096"/>
                                </a:lnTo>
                                <a:lnTo>
                                  <a:pt x="345839" y="665096"/>
                                </a:lnTo>
                                <a:lnTo>
                                  <a:pt x="350411" y="660399"/>
                                </a:lnTo>
                                <a:lnTo>
                                  <a:pt x="350535" y="660272"/>
                                </a:lnTo>
                                <a:lnTo>
                                  <a:pt x="344617" y="654049"/>
                                </a:lnTo>
                                <a:close/>
                              </a:path>
                              <a:path w="499109" h="1295400">
                                <a:moveTo>
                                  <a:pt x="4221" y="660399"/>
                                </a:moveTo>
                                <a:lnTo>
                                  <a:pt x="422" y="660399"/>
                                </a:lnTo>
                                <a:lnTo>
                                  <a:pt x="422" y="673099"/>
                                </a:lnTo>
                                <a:lnTo>
                                  <a:pt x="8033" y="665096"/>
                                </a:lnTo>
                                <a:lnTo>
                                  <a:pt x="8682" y="665096"/>
                                </a:lnTo>
                                <a:lnTo>
                                  <a:pt x="4221" y="660399"/>
                                </a:lnTo>
                                <a:close/>
                              </a:path>
                              <a:path w="499109" h="1295400">
                                <a:moveTo>
                                  <a:pt x="23884" y="665096"/>
                                </a:moveTo>
                                <a:lnTo>
                                  <a:pt x="8682" y="665096"/>
                                </a:lnTo>
                                <a:lnTo>
                                  <a:pt x="16283" y="673099"/>
                                </a:lnTo>
                                <a:lnTo>
                                  <a:pt x="23884" y="665096"/>
                                </a:lnTo>
                                <a:close/>
                              </a:path>
                              <a:path w="499109" h="1295400">
                                <a:moveTo>
                                  <a:pt x="34377" y="654049"/>
                                </a:moveTo>
                                <a:lnTo>
                                  <a:pt x="26462" y="662382"/>
                                </a:lnTo>
                                <a:lnTo>
                                  <a:pt x="36653" y="673099"/>
                                </a:lnTo>
                                <a:lnTo>
                                  <a:pt x="44264" y="665096"/>
                                </a:lnTo>
                                <a:lnTo>
                                  <a:pt x="44869" y="665096"/>
                                </a:lnTo>
                                <a:lnTo>
                                  <a:pt x="34377" y="654049"/>
                                </a:lnTo>
                                <a:close/>
                              </a:path>
                              <a:path w="499109" h="1295400">
                                <a:moveTo>
                                  <a:pt x="60072" y="665096"/>
                                </a:moveTo>
                                <a:lnTo>
                                  <a:pt x="44869" y="665096"/>
                                </a:lnTo>
                                <a:lnTo>
                                  <a:pt x="52470" y="673099"/>
                                </a:lnTo>
                                <a:lnTo>
                                  <a:pt x="60072" y="665096"/>
                                </a:lnTo>
                                <a:close/>
                              </a:path>
                              <a:path w="499109" h="1295400">
                                <a:moveTo>
                                  <a:pt x="70564" y="654049"/>
                                </a:moveTo>
                                <a:lnTo>
                                  <a:pt x="62951" y="662064"/>
                                </a:lnTo>
                                <a:lnTo>
                                  <a:pt x="62693" y="662382"/>
                                </a:lnTo>
                                <a:lnTo>
                                  <a:pt x="72885" y="673099"/>
                                </a:lnTo>
                                <a:lnTo>
                                  <a:pt x="80495" y="665096"/>
                                </a:lnTo>
                                <a:lnTo>
                                  <a:pt x="81056" y="665096"/>
                                </a:lnTo>
                                <a:lnTo>
                                  <a:pt x="70564" y="654049"/>
                                </a:lnTo>
                                <a:close/>
                              </a:path>
                              <a:path w="499109" h="1295400">
                                <a:moveTo>
                                  <a:pt x="96259" y="665096"/>
                                </a:moveTo>
                                <a:lnTo>
                                  <a:pt x="81056" y="665096"/>
                                </a:lnTo>
                                <a:lnTo>
                                  <a:pt x="88657" y="673099"/>
                                </a:lnTo>
                                <a:lnTo>
                                  <a:pt x="96259" y="665096"/>
                                </a:lnTo>
                                <a:close/>
                              </a:path>
                              <a:path w="499109" h="1295400">
                                <a:moveTo>
                                  <a:pt x="106751" y="654049"/>
                                </a:moveTo>
                                <a:lnTo>
                                  <a:pt x="99138" y="662064"/>
                                </a:lnTo>
                                <a:lnTo>
                                  <a:pt x="98924" y="662382"/>
                                </a:lnTo>
                                <a:lnTo>
                                  <a:pt x="109116" y="673099"/>
                                </a:lnTo>
                                <a:lnTo>
                                  <a:pt x="116726" y="665096"/>
                                </a:lnTo>
                                <a:lnTo>
                                  <a:pt x="117243" y="665096"/>
                                </a:lnTo>
                                <a:lnTo>
                                  <a:pt x="106751" y="654049"/>
                                </a:lnTo>
                                <a:close/>
                              </a:path>
                              <a:path w="499109" h="1295400">
                                <a:moveTo>
                                  <a:pt x="132446" y="665096"/>
                                </a:moveTo>
                                <a:lnTo>
                                  <a:pt x="117243" y="665096"/>
                                </a:lnTo>
                                <a:lnTo>
                                  <a:pt x="124844" y="673099"/>
                                </a:lnTo>
                                <a:lnTo>
                                  <a:pt x="132446" y="665096"/>
                                </a:lnTo>
                                <a:close/>
                              </a:path>
                              <a:path w="499109" h="1295400">
                                <a:moveTo>
                                  <a:pt x="142938" y="654049"/>
                                </a:moveTo>
                                <a:lnTo>
                                  <a:pt x="135024" y="662382"/>
                                </a:lnTo>
                                <a:lnTo>
                                  <a:pt x="135155" y="662382"/>
                                </a:lnTo>
                                <a:lnTo>
                                  <a:pt x="145347" y="673099"/>
                                </a:lnTo>
                                <a:lnTo>
                                  <a:pt x="152957" y="665096"/>
                                </a:lnTo>
                                <a:lnTo>
                                  <a:pt x="153430" y="665096"/>
                                </a:lnTo>
                                <a:lnTo>
                                  <a:pt x="142938" y="654049"/>
                                </a:lnTo>
                                <a:close/>
                              </a:path>
                              <a:path w="499109" h="1295400">
                                <a:moveTo>
                                  <a:pt x="168633" y="665096"/>
                                </a:moveTo>
                                <a:lnTo>
                                  <a:pt x="153430" y="665096"/>
                                </a:lnTo>
                                <a:lnTo>
                                  <a:pt x="161032" y="673099"/>
                                </a:lnTo>
                                <a:lnTo>
                                  <a:pt x="168633" y="665096"/>
                                </a:lnTo>
                                <a:close/>
                              </a:path>
                              <a:path w="499109" h="1295400">
                                <a:moveTo>
                                  <a:pt x="179125" y="654049"/>
                                </a:moveTo>
                                <a:lnTo>
                                  <a:pt x="171211" y="662382"/>
                                </a:lnTo>
                                <a:lnTo>
                                  <a:pt x="171386" y="662382"/>
                                </a:lnTo>
                                <a:lnTo>
                                  <a:pt x="181578" y="673099"/>
                                </a:lnTo>
                                <a:lnTo>
                                  <a:pt x="189188" y="665096"/>
                                </a:lnTo>
                                <a:lnTo>
                                  <a:pt x="189617" y="665096"/>
                                </a:lnTo>
                                <a:lnTo>
                                  <a:pt x="179125" y="654049"/>
                                </a:lnTo>
                                <a:close/>
                              </a:path>
                              <a:path w="499109" h="1295400">
                                <a:moveTo>
                                  <a:pt x="204820" y="665096"/>
                                </a:moveTo>
                                <a:lnTo>
                                  <a:pt x="189617" y="665096"/>
                                </a:lnTo>
                                <a:lnTo>
                                  <a:pt x="197219" y="673099"/>
                                </a:lnTo>
                                <a:lnTo>
                                  <a:pt x="204820" y="665096"/>
                                </a:lnTo>
                                <a:close/>
                              </a:path>
                              <a:path w="499109" h="1295400">
                                <a:moveTo>
                                  <a:pt x="215312" y="654049"/>
                                </a:moveTo>
                                <a:lnTo>
                                  <a:pt x="207398" y="662382"/>
                                </a:lnTo>
                                <a:lnTo>
                                  <a:pt x="207617" y="662382"/>
                                </a:lnTo>
                                <a:lnTo>
                                  <a:pt x="217809" y="673099"/>
                                </a:lnTo>
                                <a:lnTo>
                                  <a:pt x="225419" y="665096"/>
                                </a:lnTo>
                                <a:lnTo>
                                  <a:pt x="225805" y="665096"/>
                                </a:lnTo>
                                <a:lnTo>
                                  <a:pt x="215312" y="654049"/>
                                </a:lnTo>
                                <a:close/>
                              </a:path>
                              <a:path w="499109" h="1295400">
                                <a:moveTo>
                                  <a:pt x="241007" y="665096"/>
                                </a:moveTo>
                                <a:lnTo>
                                  <a:pt x="225805" y="665096"/>
                                </a:lnTo>
                                <a:lnTo>
                                  <a:pt x="233406" y="673099"/>
                                </a:lnTo>
                                <a:lnTo>
                                  <a:pt x="241007" y="665096"/>
                                </a:lnTo>
                                <a:close/>
                              </a:path>
                              <a:path w="499109" h="1295400">
                                <a:moveTo>
                                  <a:pt x="251500" y="654049"/>
                                </a:moveTo>
                                <a:lnTo>
                                  <a:pt x="243585" y="662382"/>
                                </a:lnTo>
                                <a:lnTo>
                                  <a:pt x="243848" y="662382"/>
                                </a:lnTo>
                                <a:lnTo>
                                  <a:pt x="254040" y="673099"/>
                                </a:lnTo>
                                <a:lnTo>
                                  <a:pt x="261650" y="665096"/>
                                </a:lnTo>
                                <a:lnTo>
                                  <a:pt x="261992" y="665096"/>
                                </a:lnTo>
                                <a:lnTo>
                                  <a:pt x="251500" y="654049"/>
                                </a:lnTo>
                                <a:close/>
                              </a:path>
                              <a:path w="499109" h="1295400">
                                <a:moveTo>
                                  <a:pt x="277195" y="665096"/>
                                </a:moveTo>
                                <a:lnTo>
                                  <a:pt x="261992" y="665096"/>
                                </a:lnTo>
                                <a:lnTo>
                                  <a:pt x="269593" y="673099"/>
                                </a:lnTo>
                                <a:lnTo>
                                  <a:pt x="277195" y="665096"/>
                                </a:lnTo>
                                <a:close/>
                              </a:path>
                              <a:path w="499109" h="1295400">
                                <a:moveTo>
                                  <a:pt x="287687" y="654049"/>
                                </a:moveTo>
                                <a:lnTo>
                                  <a:pt x="279772" y="662382"/>
                                </a:lnTo>
                                <a:lnTo>
                                  <a:pt x="280079" y="662382"/>
                                </a:lnTo>
                                <a:lnTo>
                                  <a:pt x="290271" y="673099"/>
                                </a:lnTo>
                                <a:lnTo>
                                  <a:pt x="297881" y="665096"/>
                                </a:lnTo>
                                <a:lnTo>
                                  <a:pt x="298179" y="665096"/>
                                </a:lnTo>
                                <a:lnTo>
                                  <a:pt x="287687" y="654049"/>
                                </a:lnTo>
                                <a:close/>
                              </a:path>
                              <a:path w="499109" h="1295400">
                                <a:moveTo>
                                  <a:pt x="313382" y="665096"/>
                                </a:moveTo>
                                <a:lnTo>
                                  <a:pt x="298179" y="665096"/>
                                </a:lnTo>
                                <a:lnTo>
                                  <a:pt x="305780" y="673099"/>
                                </a:lnTo>
                                <a:lnTo>
                                  <a:pt x="313382" y="665096"/>
                                </a:lnTo>
                                <a:close/>
                              </a:path>
                              <a:path w="499109" h="1295400">
                                <a:moveTo>
                                  <a:pt x="323874" y="654049"/>
                                </a:moveTo>
                                <a:lnTo>
                                  <a:pt x="315959" y="662382"/>
                                </a:lnTo>
                                <a:lnTo>
                                  <a:pt x="316310" y="662382"/>
                                </a:lnTo>
                                <a:lnTo>
                                  <a:pt x="326502" y="673099"/>
                                </a:lnTo>
                                <a:lnTo>
                                  <a:pt x="334113" y="665096"/>
                                </a:lnTo>
                                <a:lnTo>
                                  <a:pt x="334366" y="665096"/>
                                </a:lnTo>
                                <a:lnTo>
                                  <a:pt x="323874" y="654049"/>
                                </a:lnTo>
                                <a:close/>
                              </a:path>
                              <a:path w="499109" h="1295400">
                                <a:moveTo>
                                  <a:pt x="358349" y="652246"/>
                                </a:moveTo>
                                <a:lnTo>
                                  <a:pt x="350535" y="660272"/>
                                </a:lnTo>
                                <a:lnTo>
                                  <a:pt x="362733" y="673099"/>
                                </a:lnTo>
                                <a:lnTo>
                                  <a:pt x="370344" y="665096"/>
                                </a:lnTo>
                                <a:lnTo>
                                  <a:pt x="370553" y="665096"/>
                                </a:lnTo>
                                <a:lnTo>
                                  <a:pt x="358349" y="652246"/>
                                </a:lnTo>
                                <a:close/>
                              </a:path>
                              <a:path w="499109" h="1295400">
                                <a:moveTo>
                                  <a:pt x="452254" y="654049"/>
                                </a:moveTo>
                                <a:lnTo>
                                  <a:pt x="442697" y="663854"/>
                                </a:lnTo>
                                <a:lnTo>
                                  <a:pt x="441531" y="665096"/>
                                </a:lnTo>
                                <a:lnTo>
                                  <a:pt x="449323" y="673099"/>
                                </a:lnTo>
                                <a:lnTo>
                                  <a:pt x="460066" y="662064"/>
                                </a:lnTo>
                                <a:lnTo>
                                  <a:pt x="452254" y="654049"/>
                                </a:lnTo>
                                <a:close/>
                              </a:path>
                              <a:path w="499109" h="1295400">
                                <a:moveTo>
                                  <a:pt x="467869" y="654049"/>
                                </a:moveTo>
                                <a:lnTo>
                                  <a:pt x="460066" y="662064"/>
                                </a:lnTo>
                                <a:lnTo>
                                  <a:pt x="470822" y="673099"/>
                                </a:lnTo>
                                <a:lnTo>
                                  <a:pt x="478623" y="665096"/>
                                </a:lnTo>
                                <a:lnTo>
                                  <a:pt x="467869" y="654049"/>
                                </a:lnTo>
                                <a:close/>
                              </a:path>
                              <a:path w="499109" h="1295400">
                                <a:moveTo>
                                  <a:pt x="489391" y="654049"/>
                                </a:moveTo>
                                <a:lnTo>
                                  <a:pt x="478623" y="665096"/>
                                </a:lnTo>
                                <a:lnTo>
                                  <a:pt x="486415" y="673099"/>
                                </a:lnTo>
                                <a:lnTo>
                                  <a:pt x="498779" y="660399"/>
                                </a:lnTo>
                                <a:lnTo>
                                  <a:pt x="495580" y="660399"/>
                                </a:lnTo>
                                <a:lnTo>
                                  <a:pt x="489391" y="654049"/>
                                </a:lnTo>
                                <a:close/>
                              </a:path>
                              <a:path w="499109" h="1295400">
                                <a:moveTo>
                                  <a:pt x="430777" y="654049"/>
                                </a:moveTo>
                                <a:lnTo>
                                  <a:pt x="423848" y="661167"/>
                                </a:lnTo>
                                <a:lnTo>
                                  <a:pt x="434450" y="672316"/>
                                </a:lnTo>
                                <a:lnTo>
                                  <a:pt x="441486" y="665096"/>
                                </a:lnTo>
                                <a:lnTo>
                                  <a:pt x="440322" y="663854"/>
                                </a:lnTo>
                                <a:lnTo>
                                  <a:pt x="430777" y="654049"/>
                                </a:lnTo>
                                <a:close/>
                              </a:path>
                              <a:path w="499109" h="1295400">
                                <a:moveTo>
                                  <a:pt x="416110" y="653030"/>
                                </a:moveTo>
                                <a:lnTo>
                                  <a:pt x="405560" y="663854"/>
                                </a:lnTo>
                                <a:lnTo>
                                  <a:pt x="413299" y="672002"/>
                                </a:lnTo>
                                <a:lnTo>
                                  <a:pt x="423848" y="661167"/>
                                </a:lnTo>
                                <a:lnTo>
                                  <a:pt x="416110" y="653030"/>
                                </a:lnTo>
                                <a:close/>
                              </a:path>
                              <a:path w="499109" h="1295400">
                                <a:moveTo>
                                  <a:pt x="394982" y="652717"/>
                                </a:moveTo>
                                <a:lnTo>
                                  <a:pt x="387191" y="660720"/>
                                </a:lnTo>
                                <a:lnTo>
                                  <a:pt x="397771" y="671845"/>
                                </a:lnTo>
                                <a:lnTo>
                                  <a:pt x="405560" y="663854"/>
                                </a:lnTo>
                                <a:lnTo>
                                  <a:pt x="394982" y="652717"/>
                                </a:lnTo>
                                <a:close/>
                              </a:path>
                              <a:path w="499109" h="1295400">
                                <a:moveTo>
                                  <a:pt x="382931" y="665096"/>
                                </a:moveTo>
                                <a:lnTo>
                                  <a:pt x="370553" y="665096"/>
                                </a:lnTo>
                                <a:lnTo>
                                  <a:pt x="376665" y="671532"/>
                                </a:lnTo>
                                <a:lnTo>
                                  <a:pt x="382931" y="665096"/>
                                </a:lnTo>
                                <a:close/>
                              </a:path>
                              <a:path w="499109" h="1295400">
                                <a:moveTo>
                                  <a:pt x="345839" y="665096"/>
                                </a:moveTo>
                                <a:lnTo>
                                  <a:pt x="334366" y="665096"/>
                                </a:lnTo>
                                <a:lnTo>
                                  <a:pt x="340032" y="671061"/>
                                </a:lnTo>
                                <a:lnTo>
                                  <a:pt x="345839" y="665096"/>
                                </a:lnTo>
                                <a:close/>
                              </a:path>
                              <a:path w="499109" h="1295400">
                                <a:moveTo>
                                  <a:pt x="36653" y="634999"/>
                                </a:moveTo>
                                <a:lnTo>
                                  <a:pt x="18538" y="654049"/>
                                </a:lnTo>
                                <a:lnTo>
                                  <a:pt x="26462" y="662382"/>
                                </a:lnTo>
                                <a:lnTo>
                                  <a:pt x="34377" y="654049"/>
                                </a:lnTo>
                                <a:lnTo>
                                  <a:pt x="26764" y="646035"/>
                                </a:lnTo>
                                <a:lnTo>
                                  <a:pt x="41989" y="646035"/>
                                </a:lnTo>
                                <a:lnTo>
                                  <a:pt x="44545" y="643344"/>
                                </a:lnTo>
                                <a:lnTo>
                                  <a:pt x="43209" y="641893"/>
                                </a:lnTo>
                                <a:lnTo>
                                  <a:pt x="36653" y="634999"/>
                                </a:lnTo>
                                <a:close/>
                              </a:path>
                              <a:path w="499109" h="1295400">
                                <a:moveTo>
                                  <a:pt x="72885" y="634999"/>
                                </a:moveTo>
                                <a:lnTo>
                                  <a:pt x="54769" y="654049"/>
                                </a:lnTo>
                                <a:lnTo>
                                  <a:pt x="62693" y="662382"/>
                                </a:lnTo>
                                <a:lnTo>
                                  <a:pt x="62951" y="662064"/>
                                </a:lnTo>
                                <a:lnTo>
                                  <a:pt x="70564" y="654049"/>
                                </a:lnTo>
                                <a:lnTo>
                                  <a:pt x="62951" y="646035"/>
                                </a:lnTo>
                                <a:lnTo>
                                  <a:pt x="78176" y="646035"/>
                                </a:lnTo>
                                <a:lnTo>
                                  <a:pt x="80732" y="643344"/>
                                </a:lnTo>
                                <a:lnTo>
                                  <a:pt x="79440" y="641893"/>
                                </a:lnTo>
                                <a:lnTo>
                                  <a:pt x="72885" y="634999"/>
                                </a:lnTo>
                                <a:close/>
                              </a:path>
                              <a:path w="499109" h="1295400">
                                <a:moveTo>
                                  <a:pt x="109116" y="634999"/>
                                </a:moveTo>
                                <a:lnTo>
                                  <a:pt x="91000" y="654049"/>
                                </a:lnTo>
                                <a:lnTo>
                                  <a:pt x="98924" y="662382"/>
                                </a:lnTo>
                                <a:lnTo>
                                  <a:pt x="99138" y="662064"/>
                                </a:lnTo>
                                <a:lnTo>
                                  <a:pt x="106751" y="654049"/>
                                </a:lnTo>
                                <a:lnTo>
                                  <a:pt x="99138" y="646035"/>
                                </a:lnTo>
                                <a:lnTo>
                                  <a:pt x="114363" y="646035"/>
                                </a:lnTo>
                                <a:lnTo>
                                  <a:pt x="116919" y="643344"/>
                                </a:lnTo>
                                <a:lnTo>
                                  <a:pt x="117051" y="643344"/>
                                </a:lnTo>
                                <a:lnTo>
                                  <a:pt x="109116" y="634999"/>
                                </a:lnTo>
                                <a:close/>
                              </a:path>
                              <a:path w="499109" h="1295400">
                                <a:moveTo>
                                  <a:pt x="145347" y="634999"/>
                                </a:moveTo>
                                <a:lnTo>
                                  <a:pt x="127231" y="654049"/>
                                </a:lnTo>
                                <a:lnTo>
                                  <a:pt x="135155" y="662382"/>
                                </a:lnTo>
                                <a:lnTo>
                                  <a:pt x="135024" y="662382"/>
                                </a:lnTo>
                                <a:lnTo>
                                  <a:pt x="142938" y="654049"/>
                                </a:lnTo>
                                <a:lnTo>
                                  <a:pt x="135326" y="646035"/>
                                </a:lnTo>
                                <a:lnTo>
                                  <a:pt x="150550" y="646035"/>
                                </a:lnTo>
                                <a:lnTo>
                                  <a:pt x="153106" y="643344"/>
                                </a:lnTo>
                                <a:lnTo>
                                  <a:pt x="153282" y="643344"/>
                                </a:lnTo>
                                <a:lnTo>
                                  <a:pt x="145347" y="634999"/>
                                </a:lnTo>
                                <a:close/>
                              </a:path>
                              <a:path w="499109" h="1295400">
                                <a:moveTo>
                                  <a:pt x="181578" y="634999"/>
                                </a:moveTo>
                                <a:lnTo>
                                  <a:pt x="163462" y="654049"/>
                                </a:lnTo>
                                <a:lnTo>
                                  <a:pt x="171386" y="662382"/>
                                </a:lnTo>
                                <a:lnTo>
                                  <a:pt x="171211" y="662382"/>
                                </a:lnTo>
                                <a:lnTo>
                                  <a:pt x="179125" y="654049"/>
                                </a:lnTo>
                                <a:lnTo>
                                  <a:pt x="171513" y="646035"/>
                                </a:lnTo>
                                <a:lnTo>
                                  <a:pt x="186738" y="646035"/>
                                </a:lnTo>
                                <a:lnTo>
                                  <a:pt x="189293" y="643344"/>
                                </a:lnTo>
                                <a:lnTo>
                                  <a:pt x="189513" y="643344"/>
                                </a:lnTo>
                                <a:lnTo>
                                  <a:pt x="181578" y="634999"/>
                                </a:lnTo>
                                <a:close/>
                              </a:path>
                              <a:path w="499109" h="1295400">
                                <a:moveTo>
                                  <a:pt x="217809" y="634999"/>
                                </a:moveTo>
                                <a:lnTo>
                                  <a:pt x="199693" y="654049"/>
                                </a:lnTo>
                                <a:lnTo>
                                  <a:pt x="207617" y="662382"/>
                                </a:lnTo>
                                <a:lnTo>
                                  <a:pt x="207398" y="662382"/>
                                </a:lnTo>
                                <a:lnTo>
                                  <a:pt x="215312" y="654049"/>
                                </a:lnTo>
                                <a:lnTo>
                                  <a:pt x="207700" y="646035"/>
                                </a:lnTo>
                                <a:lnTo>
                                  <a:pt x="222925" y="646035"/>
                                </a:lnTo>
                                <a:lnTo>
                                  <a:pt x="225481" y="643344"/>
                                </a:lnTo>
                                <a:lnTo>
                                  <a:pt x="225744" y="643344"/>
                                </a:lnTo>
                                <a:lnTo>
                                  <a:pt x="217809" y="634999"/>
                                </a:lnTo>
                                <a:close/>
                              </a:path>
                              <a:path w="499109" h="1295400">
                                <a:moveTo>
                                  <a:pt x="254040" y="634999"/>
                                </a:moveTo>
                                <a:lnTo>
                                  <a:pt x="235924" y="654049"/>
                                </a:lnTo>
                                <a:lnTo>
                                  <a:pt x="243848" y="662382"/>
                                </a:lnTo>
                                <a:lnTo>
                                  <a:pt x="243585" y="662382"/>
                                </a:lnTo>
                                <a:lnTo>
                                  <a:pt x="251500" y="654049"/>
                                </a:lnTo>
                                <a:lnTo>
                                  <a:pt x="243887" y="646035"/>
                                </a:lnTo>
                                <a:lnTo>
                                  <a:pt x="259112" y="646035"/>
                                </a:lnTo>
                                <a:lnTo>
                                  <a:pt x="261668" y="643344"/>
                                </a:lnTo>
                                <a:lnTo>
                                  <a:pt x="261975" y="643344"/>
                                </a:lnTo>
                                <a:lnTo>
                                  <a:pt x="254040" y="634999"/>
                                </a:lnTo>
                                <a:close/>
                              </a:path>
                              <a:path w="499109" h="1295400">
                                <a:moveTo>
                                  <a:pt x="290271" y="634999"/>
                                </a:moveTo>
                                <a:lnTo>
                                  <a:pt x="272155" y="654049"/>
                                </a:lnTo>
                                <a:lnTo>
                                  <a:pt x="280079" y="662382"/>
                                </a:lnTo>
                                <a:lnTo>
                                  <a:pt x="279772" y="662382"/>
                                </a:lnTo>
                                <a:lnTo>
                                  <a:pt x="287687" y="654049"/>
                                </a:lnTo>
                                <a:lnTo>
                                  <a:pt x="280074" y="646035"/>
                                </a:lnTo>
                                <a:lnTo>
                                  <a:pt x="295299" y="646035"/>
                                </a:lnTo>
                                <a:lnTo>
                                  <a:pt x="297855" y="643344"/>
                                </a:lnTo>
                                <a:lnTo>
                                  <a:pt x="298206" y="643344"/>
                                </a:lnTo>
                                <a:lnTo>
                                  <a:pt x="290271" y="634999"/>
                                </a:lnTo>
                                <a:close/>
                              </a:path>
                              <a:path w="499109" h="1295400">
                                <a:moveTo>
                                  <a:pt x="326502" y="634999"/>
                                </a:moveTo>
                                <a:lnTo>
                                  <a:pt x="308386" y="654049"/>
                                </a:lnTo>
                                <a:lnTo>
                                  <a:pt x="316310" y="662382"/>
                                </a:lnTo>
                                <a:lnTo>
                                  <a:pt x="315959" y="662382"/>
                                </a:lnTo>
                                <a:lnTo>
                                  <a:pt x="323874" y="654049"/>
                                </a:lnTo>
                                <a:lnTo>
                                  <a:pt x="316262" y="646035"/>
                                </a:lnTo>
                                <a:lnTo>
                                  <a:pt x="331486" y="646035"/>
                                </a:lnTo>
                                <a:lnTo>
                                  <a:pt x="334042" y="643344"/>
                                </a:lnTo>
                                <a:lnTo>
                                  <a:pt x="334437" y="643344"/>
                                </a:lnTo>
                                <a:lnTo>
                                  <a:pt x="326502" y="634999"/>
                                </a:lnTo>
                                <a:close/>
                              </a:path>
                              <a:path w="499109" h="1295400">
                                <a:moveTo>
                                  <a:pt x="460066" y="646035"/>
                                </a:moveTo>
                                <a:lnTo>
                                  <a:pt x="452254" y="654049"/>
                                </a:lnTo>
                                <a:lnTo>
                                  <a:pt x="460066" y="662064"/>
                                </a:lnTo>
                                <a:lnTo>
                                  <a:pt x="467869" y="654049"/>
                                </a:lnTo>
                                <a:lnTo>
                                  <a:pt x="460066" y="646035"/>
                                </a:lnTo>
                                <a:close/>
                              </a:path>
                              <a:path w="499109" h="1295400">
                                <a:moveTo>
                                  <a:pt x="422974" y="646035"/>
                                </a:moveTo>
                                <a:lnTo>
                                  <a:pt x="421306" y="647699"/>
                                </a:lnTo>
                                <a:lnTo>
                                  <a:pt x="416110" y="653030"/>
                                </a:lnTo>
                                <a:lnTo>
                                  <a:pt x="423848" y="661167"/>
                                </a:lnTo>
                                <a:lnTo>
                                  <a:pt x="430777" y="654049"/>
                                </a:lnTo>
                                <a:lnTo>
                                  <a:pt x="422974" y="646035"/>
                                </a:lnTo>
                                <a:close/>
                              </a:path>
                              <a:path w="499109" h="1295400">
                                <a:moveTo>
                                  <a:pt x="398964" y="634999"/>
                                </a:moveTo>
                                <a:lnTo>
                                  <a:pt x="380848" y="654049"/>
                                </a:lnTo>
                                <a:lnTo>
                                  <a:pt x="387191" y="660720"/>
                                </a:lnTo>
                                <a:lnTo>
                                  <a:pt x="394982" y="652717"/>
                                </a:lnTo>
                                <a:lnTo>
                                  <a:pt x="388636" y="646035"/>
                                </a:lnTo>
                                <a:lnTo>
                                  <a:pt x="401488" y="646035"/>
                                </a:lnTo>
                                <a:lnTo>
                                  <a:pt x="405520" y="641893"/>
                                </a:lnTo>
                                <a:lnTo>
                                  <a:pt x="398964" y="634999"/>
                                </a:lnTo>
                                <a:close/>
                              </a:path>
                              <a:path w="499109" h="1295400">
                                <a:moveTo>
                                  <a:pt x="498779" y="647699"/>
                                </a:moveTo>
                                <a:lnTo>
                                  <a:pt x="495580" y="647699"/>
                                </a:lnTo>
                                <a:lnTo>
                                  <a:pt x="489391" y="654049"/>
                                </a:lnTo>
                                <a:lnTo>
                                  <a:pt x="495456" y="660272"/>
                                </a:lnTo>
                                <a:lnTo>
                                  <a:pt x="495580" y="660399"/>
                                </a:lnTo>
                                <a:lnTo>
                                  <a:pt x="498779" y="660399"/>
                                </a:lnTo>
                                <a:lnTo>
                                  <a:pt x="498779" y="647699"/>
                                </a:lnTo>
                                <a:close/>
                              </a:path>
                              <a:path w="499109" h="1295400">
                                <a:moveTo>
                                  <a:pt x="362733" y="634999"/>
                                </a:moveTo>
                                <a:lnTo>
                                  <a:pt x="344617" y="654049"/>
                                </a:lnTo>
                                <a:lnTo>
                                  <a:pt x="350535" y="660272"/>
                                </a:lnTo>
                                <a:lnTo>
                                  <a:pt x="358349" y="652246"/>
                                </a:lnTo>
                                <a:lnTo>
                                  <a:pt x="352449" y="646035"/>
                                </a:lnTo>
                                <a:lnTo>
                                  <a:pt x="364396" y="646035"/>
                                </a:lnTo>
                                <a:lnTo>
                                  <a:pt x="368863" y="641446"/>
                                </a:lnTo>
                                <a:lnTo>
                                  <a:pt x="362733" y="634999"/>
                                </a:lnTo>
                                <a:close/>
                              </a:path>
                              <a:path w="499109" h="1295400">
                                <a:moveTo>
                                  <a:pt x="16283" y="634999"/>
                                </a:moveTo>
                                <a:lnTo>
                                  <a:pt x="8357" y="643344"/>
                                </a:lnTo>
                                <a:lnTo>
                                  <a:pt x="18538" y="654049"/>
                                </a:lnTo>
                                <a:lnTo>
                                  <a:pt x="26160" y="646035"/>
                                </a:lnTo>
                                <a:lnTo>
                                  <a:pt x="26764" y="646035"/>
                                </a:lnTo>
                                <a:lnTo>
                                  <a:pt x="16283" y="634999"/>
                                </a:lnTo>
                                <a:close/>
                              </a:path>
                              <a:path w="499109" h="1295400">
                                <a:moveTo>
                                  <a:pt x="41989" y="646035"/>
                                </a:moveTo>
                                <a:lnTo>
                                  <a:pt x="26764" y="646035"/>
                                </a:lnTo>
                                <a:lnTo>
                                  <a:pt x="34377" y="654049"/>
                                </a:lnTo>
                                <a:lnTo>
                                  <a:pt x="41989" y="646035"/>
                                </a:lnTo>
                                <a:close/>
                              </a:path>
                              <a:path w="499109" h="1295400">
                                <a:moveTo>
                                  <a:pt x="52470" y="634999"/>
                                </a:moveTo>
                                <a:lnTo>
                                  <a:pt x="45922" y="641893"/>
                                </a:lnTo>
                                <a:lnTo>
                                  <a:pt x="44589" y="643344"/>
                                </a:lnTo>
                                <a:lnTo>
                                  <a:pt x="54769" y="654049"/>
                                </a:lnTo>
                                <a:lnTo>
                                  <a:pt x="62391" y="646035"/>
                                </a:lnTo>
                                <a:lnTo>
                                  <a:pt x="62951" y="646035"/>
                                </a:lnTo>
                                <a:lnTo>
                                  <a:pt x="52470" y="634999"/>
                                </a:lnTo>
                                <a:close/>
                              </a:path>
                              <a:path w="499109" h="1295400">
                                <a:moveTo>
                                  <a:pt x="78176" y="646035"/>
                                </a:moveTo>
                                <a:lnTo>
                                  <a:pt x="62951" y="646035"/>
                                </a:lnTo>
                                <a:lnTo>
                                  <a:pt x="70564" y="654049"/>
                                </a:lnTo>
                                <a:lnTo>
                                  <a:pt x="78176" y="646035"/>
                                </a:lnTo>
                                <a:close/>
                              </a:path>
                              <a:path w="499109" h="1295400">
                                <a:moveTo>
                                  <a:pt x="88657" y="634999"/>
                                </a:moveTo>
                                <a:lnTo>
                                  <a:pt x="82110" y="641893"/>
                                </a:lnTo>
                                <a:lnTo>
                                  <a:pt x="80820" y="643344"/>
                                </a:lnTo>
                                <a:lnTo>
                                  <a:pt x="91000" y="654049"/>
                                </a:lnTo>
                                <a:lnTo>
                                  <a:pt x="98622" y="646035"/>
                                </a:lnTo>
                                <a:lnTo>
                                  <a:pt x="99138" y="646035"/>
                                </a:lnTo>
                                <a:lnTo>
                                  <a:pt x="88657" y="634999"/>
                                </a:lnTo>
                                <a:close/>
                              </a:path>
                              <a:path w="499109" h="1295400">
                                <a:moveTo>
                                  <a:pt x="114363" y="646035"/>
                                </a:moveTo>
                                <a:lnTo>
                                  <a:pt x="99138" y="646035"/>
                                </a:lnTo>
                                <a:lnTo>
                                  <a:pt x="106751" y="654049"/>
                                </a:lnTo>
                                <a:lnTo>
                                  <a:pt x="114363" y="646035"/>
                                </a:lnTo>
                                <a:close/>
                              </a:path>
                              <a:path w="499109" h="1295400">
                                <a:moveTo>
                                  <a:pt x="124844" y="634999"/>
                                </a:moveTo>
                                <a:lnTo>
                                  <a:pt x="116919" y="643344"/>
                                </a:lnTo>
                                <a:lnTo>
                                  <a:pt x="117051" y="643344"/>
                                </a:lnTo>
                                <a:lnTo>
                                  <a:pt x="127231" y="654049"/>
                                </a:lnTo>
                                <a:lnTo>
                                  <a:pt x="134853" y="646035"/>
                                </a:lnTo>
                                <a:lnTo>
                                  <a:pt x="135326" y="646035"/>
                                </a:lnTo>
                                <a:lnTo>
                                  <a:pt x="124844" y="634999"/>
                                </a:lnTo>
                                <a:close/>
                              </a:path>
                              <a:path w="499109" h="1295400">
                                <a:moveTo>
                                  <a:pt x="150550" y="646035"/>
                                </a:moveTo>
                                <a:lnTo>
                                  <a:pt x="135326" y="646035"/>
                                </a:lnTo>
                                <a:lnTo>
                                  <a:pt x="142938" y="654049"/>
                                </a:lnTo>
                                <a:lnTo>
                                  <a:pt x="150550" y="646035"/>
                                </a:lnTo>
                                <a:close/>
                              </a:path>
                              <a:path w="499109" h="1295400">
                                <a:moveTo>
                                  <a:pt x="161032" y="634999"/>
                                </a:moveTo>
                                <a:lnTo>
                                  <a:pt x="153106" y="643344"/>
                                </a:lnTo>
                                <a:lnTo>
                                  <a:pt x="153282" y="643344"/>
                                </a:lnTo>
                                <a:lnTo>
                                  <a:pt x="163462" y="654049"/>
                                </a:lnTo>
                                <a:lnTo>
                                  <a:pt x="171084" y="646035"/>
                                </a:lnTo>
                                <a:lnTo>
                                  <a:pt x="171513" y="646035"/>
                                </a:lnTo>
                                <a:lnTo>
                                  <a:pt x="161032" y="634999"/>
                                </a:lnTo>
                                <a:close/>
                              </a:path>
                              <a:path w="499109" h="1295400">
                                <a:moveTo>
                                  <a:pt x="186738" y="646035"/>
                                </a:moveTo>
                                <a:lnTo>
                                  <a:pt x="171513" y="646035"/>
                                </a:lnTo>
                                <a:lnTo>
                                  <a:pt x="179125" y="654049"/>
                                </a:lnTo>
                                <a:lnTo>
                                  <a:pt x="186738" y="646035"/>
                                </a:lnTo>
                                <a:close/>
                              </a:path>
                              <a:path w="499109" h="1295400">
                                <a:moveTo>
                                  <a:pt x="197219" y="634999"/>
                                </a:moveTo>
                                <a:lnTo>
                                  <a:pt x="189293" y="643344"/>
                                </a:lnTo>
                                <a:lnTo>
                                  <a:pt x="189513" y="643344"/>
                                </a:lnTo>
                                <a:lnTo>
                                  <a:pt x="199693" y="654049"/>
                                </a:lnTo>
                                <a:lnTo>
                                  <a:pt x="207315" y="646035"/>
                                </a:lnTo>
                                <a:lnTo>
                                  <a:pt x="207700" y="646035"/>
                                </a:lnTo>
                                <a:lnTo>
                                  <a:pt x="197219" y="634999"/>
                                </a:lnTo>
                                <a:close/>
                              </a:path>
                              <a:path w="499109" h="1295400">
                                <a:moveTo>
                                  <a:pt x="222925" y="646035"/>
                                </a:moveTo>
                                <a:lnTo>
                                  <a:pt x="207700" y="646035"/>
                                </a:lnTo>
                                <a:lnTo>
                                  <a:pt x="215312" y="654049"/>
                                </a:lnTo>
                                <a:lnTo>
                                  <a:pt x="222925" y="646035"/>
                                </a:lnTo>
                                <a:close/>
                              </a:path>
                              <a:path w="499109" h="1295400">
                                <a:moveTo>
                                  <a:pt x="233406" y="634999"/>
                                </a:moveTo>
                                <a:lnTo>
                                  <a:pt x="225481" y="643344"/>
                                </a:lnTo>
                                <a:lnTo>
                                  <a:pt x="225744" y="643344"/>
                                </a:lnTo>
                                <a:lnTo>
                                  <a:pt x="235924" y="654049"/>
                                </a:lnTo>
                                <a:lnTo>
                                  <a:pt x="243546" y="646035"/>
                                </a:lnTo>
                                <a:lnTo>
                                  <a:pt x="243887" y="646035"/>
                                </a:lnTo>
                                <a:lnTo>
                                  <a:pt x="233406" y="634999"/>
                                </a:lnTo>
                                <a:close/>
                              </a:path>
                              <a:path w="499109" h="1295400">
                                <a:moveTo>
                                  <a:pt x="259112" y="646035"/>
                                </a:moveTo>
                                <a:lnTo>
                                  <a:pt x="243887" y="646035"/>
                                </a:lnTo>
                                <a:lnTo>
                                  <a:pt x="251500" y="654049"/>
                                </a:lnTo>
                                <a:lnTo>
                                  <a:pt x="259112" y="646035"/>
                                </a:lnTo>
                                <a:close/>
                              </a:path>
                              <a:path w="499109" h="1295400">
                                <a:moveTo>
                                  <a:pt x="269593" y="634999"/>
                                </a:moveTo>
                                <a:lnTo>
                                  <a:pt x="261668" y="643344"/>
                                </a:lnTo>
                                <a:lnTo>
                                  <a:pt x="261975" y="643344"/>
                                </a:lnTo>
                                <a:lnTo>
                                  <a:pt x="272155" y="654049"/>
                                </a:lnTo>
                                <a:lnTo>
                                  <a:pt x="279777" y="646035"/>
                                </a:lnTo>
                                <a:lnTo>
                                  <a:pt x="280074" y="646035"/>
                                </a:lnTo>
                                <a:lnTo>
                                  <a:pt x="269593" y="634999"/>
                                </a:lnTo>
                                <a:close/>
                              </a:path>
                              <a:path w="499109" h="1295400">
                                <a:moveTo>
                                  <a:pt x="295299" y="646035"/>
                                </a:moveTo>
                                <a:lnTo>
                                  <a:pt x="280074" y="646035"/>
                                </a:lnTo>
                                <a:lnTo>
                                  <a:pt x="287687" y="654049"/>
                                </a:lnTo>
                                <a:lnTo>
                                  <a:pt x="295299" y="646035"/>
                                </a:lnTo>
                                <a:close/>
                              </a:path>
                              <a:path w="499109" h="1295400">
                                <a:moveTo>
                                  <a:pt x="305780" y="634999"/>
                                </a:moveTo>
                                <a:lnTo>
                                  <a:pt x="297855" y="643344"/>
                                </a:lnTo>
                                <a:lnTo>
                                  <a:pt x="298206" y="643344"/>
                                </a:lnTo>
                                <a:lnTo>
                                  <a:pt x="308386" y="654049"/>
                                </a:lnTo>
                                <a:lnTo>
                                  <a:pt x="316008" y="646035"/>
                                </a:lnTo>
                                <a:lnTo>
                                  <a:pt x="316262" y="646035"/>
                                </a:lnTo>
                                <a:lnTo>
                                  <a:pt x="305780" y="634999"/>
                                </a:lnTo>
                                <a:close/>
                              </a:path>
                              <a:path w="499109" h="1295400">
                                <a:moveTo>
                                  <a:pt x="331486" y="646035"/>
                                </a:moveTo>
                                <a:lnTo>
                                  <a:pt x="316262" y="646035"/>
                                </a:lnTo>
                                <a:lnTo>
                                  <a:pt x="323874" y="654049"/>
                                </a:lnTo>
                                <a:lnTo>
                                  <a:pt x="331486" y="646035"/>
                                </a:lnTo>
                                <a:close/>
                              </a:path>
                              <a:path w="499109" h="1295400">
                                <a:moveTo>
                                  <a:pt x="341967" y="634999"/>
                                </a:moveTo>
                                <a:lnTo>
                                  <a:pt x="334042" y="643344"/>
                                </a:lnTo>
                                <a:lnTo>
                                  <a:pt x="334437" y="643344"/>
                                </a:lnTo>
                                <a:lnTo>
                                  <a:pt x="344617" y="654049"/>
                                </a:lnTo>
                                <a:lnTo>
                                  <a:pt x="352239" y="646035"/>
                                </a:lnTo>
                                <a:lnTo>
                                  <a:pt x="352449" y="646035"/>
                                </a:lnTo>
                                <a:lnTo>
                                  <a:pt x="341967" y="634999"/>
                                </a:lnTo>
                                <a:close/>
                              </a:path>
                              <a:path w="499109" h="1295400">
                                <a:moveTo>
                                  <a:pt x="376665" y="633432"/>
                                </a:moveTo>
                                <a:lnTo>
                                  <a:pt x="368863" y="641446"/>
                                </a:lnTo>
                                <a:lnTo>
                                  <a:pt x="380848" y="654049"/>
                                </a:lnTo>
                                <a:lnTo>
                                  <a:pt x="388470" y="646035"/>
                                </a:lnTo>
                                <a:lnTo>
                                  <a:pt x="388636" y="646035"/>
                                </a:lnTo>
                                <a:lnTo>
                                  <a:pt x="376665" y="633432"/>
                                </a:lnTo>
                                <a:close/>
                              </a:path>
                              <a:path w="499109" h="1295400">
                                <a:moveTo>
                                  <a:pt x="433685" y="634999"/>
                                </a:moveTo>
                                <a:lnTo>
                                  <a:pt x="425552" y="643344"/>
                                </a:lnTo>
                                <a:lnTo>
                                  <a:pt x="422974" y="646035"/>
                                </a:lnTo>
                                <a:lnTo>
                                  <a:pt x="430777" y="654049"/>
                                </a:lnTo>
                                <a:lnTo>
                                  <a:pt x="441199" y="643344"/>
                                </a:lnTo>
                                <a:lnTo>
                                  <a:pt x="441819" y="643344"/>
                                </a:lnTo>
                                <a:lnTo>
                                  <a:pt x="433685" y="634999"/>
                                </a:lnTo>
                                <a:close/>
                              </a:path>
                              <a:path w="499109" h="1295400">
                                <a:moveTo>
                                  <a:pt x="449323" y="634999"/>
                                </a:moveTo>
                                <a:lnTo>
                                  <a:pt x="441199" y="643344"/>
                                </a:lnTo>
                                <a:lnTo>
                                  <a:pt x="441819" y="643344"/>
                                </a:lnTo>
                                <a:lnTo>
                                  <a:pt x="452254" y="654049"/>
                                </a:lnTo>
                                <a:lnTo>
                                  <a:pt x="460066" y="646035"/>
                                </a:lnTo>
                                <a:lnTo>
                                  <a:pt x="449323" y="634999"/>
                                </a:lnTo>
                                <a:close/>
                              </a:path>
                              <a:path w="499109" h="1295400">
                                <a:moveTo>
                                  <a:pt x="470822" y="634999"/>
                                </a:moveTo>
                                <a:lnTo>
                                  <a:pt x="460066" y="646035"/>
                                </a:lnTo>
                                <a:lnTo>
                                  <a:pt x="467869" y="654049"/>
                                </a:lnTo>
                                <a:lnTo>
                                  <a:pt x="478291" y="643344"/>
                                </a:lnTo>
                                <a:lnTo>
                                  <a:pt x="478956" y="643344"/>
                                </a:lnTo>
                                <a:lnTo>
                                  <a:pt x="470822" y="634999"/>
                                </a:lnTo>
                                <a:close/>
                              </a:path>
                              <a:path w="499109" h="1295400">
                                <a:moveTo>
                                  <a:pt x="486415" y="634999"/>
                                </a:moveTo>
                                <a:lnTo>
                                  <a:pt x="478291" y="643344"/>
                                </a:lnTo>
                                <a:lnTo>
                                  <a:pt x="478956" y="643344"/>
                                </a:lnTo>
                                <a:lnTo>
                                  <a:pt x="489391" y="654049"/>
                                </a:lnTo>
                                <a:lnTo>
                                  <a:pt x="495580" y="647699"/>
                                </a:lnTo>
                                <a:lnTo>
                                  <a:pt x="498779" y="647699"/>
                                </a:lnTo>
                                <a:lnTo>
                                  <a:pt x="486415" y="634999"/>
                                </a:lnTo>
                                <a:close/>
                              </a:path>
                              <a:path w="499109" h="1295400">
                                <a:moveTo>
                                  <a:pt x="412231" y="634999"/>
                                </a:moveTo>
                                <a:lnTo>
                                  <a:pt x="405520" y="641893"/>
                                </a:lnTo>
                                <a:lnTo>
                                  <a:pt x="416110" y="653030"/>
                                </a:lnTo>
                                <a:lnTo>
                                  <a:pt x="422929" y="646035"/>
                                </a:lnTo>
                                <a:lnTo>
                                  <a:pt x="420355" y="643344"/>
                                </a:lnTo>
                                <a:lnTo>
                                  <a:pt x="412231" y="634999"/>
                                </a:lnTo>
                                <a:close/>
                              </a:path>
                              <a:path w="499109" h="1295400">
                                <a:moveTo>
                                  <a:pt x="401488" y="646035"/>
                                </a:moveTo>
                                <a:lnTo>
                                  <a:pt x="388636" y="646035"/>
                                </a:lnTo>
                                <a:lnTo>
                                  <a:pt x="394982" y="652717"/>
                                </a:lnTo>
                                <a:lnTo>
                                  <a:pt x="401488" y="646035"/>
                                </a:lnTo>
                                <a:close/>
                              </a:path>
                              <a:path w="499109" h="1295400">
                                <a:moveTo>
                                  <a:pt x="364396" y="646035"/>
                                </a:moveTo>
                                <a:lnTo>
                                  <a:pt x="352449" y="646035"/>
                                </a:lnTo>
                                <a:lnTo>
                                  <a:pt x="358349" y="652246"/>
                                </a:lnTo>
                                <a:lnTo>
                                  <a:pt x="364396" y="646035"/>
                                </a:lnTo>
                                <a:close/>
                              </a:path>
                              <a:path w="499109" h="1295400">
                                <a:moveTo>
                                  <a:pt x="422" y="634999"/>
                                </a:moveTo>
                                <a:lnTo>
                                  <a:pt x="422" y="647699"/>
                                </a:lnTo>
                                <a:lnTo>
                                  <a:pt x="4221" y="647699"/>
                                </a:lnTo>
                                <a:lnTo>
                                  <a:pt x="8357" y="643344"/>
                                </a:lnTo>
                                <a:lnTo>
                                  <a:pt x="422" y="634999"/>
                                </a:lnTo>
                                <a:close/>
                              </a:path>
                              <a:path w="499109" h="1295400">
                                <a:moveTo>
                                  <a:pt x="18538" y="615949"/>
                                </a:moveTo>
                                <a:lnTo>
                                  <a:pt x="422" y="634999"/>
                                </a:lnTo>
                                <a:lnTo>
                                  <a:pt x="8357" y="643344"/>
                                </a:lnTo>
                                <a:lnTo>
                                  <a:pt x="16283" y="634999"/>
                                </a:lnTo>
                                <a:lnTo>
                                  <a:pt x="8682" y="626996"/>
                                </a:lnTo>
                                <a:lnTo>
                                  <a:pt x="23884" y="626996"/>
                                </a:lnTo>
                                <a:lnTo>
                                  <a:pt x="26462" y="624282"/>
                                </a:lnTo>
                                <a:lnTo>
                                  <a:pt x="18538" y="615949"/>
                                </a:lnTo>
                                <a:close/>
                              </a:path>
                              <a:path w="499109" h="1295400">
                                <a:moveTo>
                                  <a:pt x="54769" y="615949"/>
                                </a:moveTo>
                                <a:lnTo>
                                  <a:pt x="36653" y="634999"/>
                                </a:lnTo>
                                <a:lnTo>
                                  <a:pt x="44589" y="643344"/>
                                </a:lnTo>
                                <a:lnTo>
                                  <a:pt x="45922" y="641893"/>
                                </a:lnTo>
                                <a:lnTo>
                                  <a:pt x="52470" y="634999"/>
                                </a:lnTo>
                                <a:lnTo>
                                  <a:pt x="44869" y="626996"/>
                                </a:lnTo>
                                <a:lnTo>
                                  <a:pt x="60072" y="626996"/>
                                </a:lnTo>
                                <a:lnTo>
                                  <a:pt x="62649" y="624282"/>
                                </a:lnTo>
                                <a:lnTo>
                                  <a:pt x="61112" y="622620"/>
                                </a:lnTo>
                                <a:lnTo>
                                  <a:pt x="54769" y="615949"/>
                                </a:lnTo>
                                <a:close/>
                              </a:path>
                              <a:path w="499109" h="1295400">
                                <a:moveTo>
                                  <a:pt x="91000" y="615949"/>
                                </a:moveTo>
                                <a:lnTo>
                                  <a:pt x="72885" y="634999"/>
                                </a:lnTo>
                                <a:lnTo>
                                  <a:pt x="80820" y="643344"/>
                                </a:lnTo>
                                <a:lnTo>
                                  <a:pt x="82110" y="641893"/>
                                </a:lnTo>
                                <a:lnTo>
                                  <a:pt x="88657" y="634999"/>
                                </a:lnTo>
                                <a:lnTo>
                                  <a:pt x="81056" y="626996"/>
                                </a:lnTo>
                                <a:lnTo>
                                  <a:pt x="96259" y="626996"/>
                                </a:lnTo>
                                <a:lnTo>
                                  <a:pt x="98836" y="624282"/>
                                </a:lnTo>
                                <a:lnTo>
                                  <a:pt x="97343" y="622620"/>
                                </a:lnTo>
                                <a:lnTo>
                                  <a:pt x="91000" y="615949"/>
                                </a:lnTo>
                                <a:close/>
                              </a:path>
                              <a:path w="499109" h="1295400">
                                <a:moveTo>
                                  <a:pt x="127231" y="615949"/>
                                </a:moveTo>
                                <a:lnTo>
                                  <a:pt x="109116" y="634999"/>
                                </a:lnTo>
                                <a:lnTo>
                                  <a:pt x="117051" y="643344"/>
                                </a:lnTo>
                                <a:lnTo>
                                  <a:pt x="116919" y="643344"/>
                                </a:lnTo>
                                <a:lnTo>
                                  <a:pt x="124844" y="634999"/>
                                </a:lnTo>
                                <a:lnTo>
                                  <a:pt x="117243" y="626996"/>
                                </a:lnTo>
                                <a:lnTo>
                                  <a:pt x="132446" y="626996"/>
                                </a:lnTo>
                                <a:lnTo>
                                  <a:pt x="135024" y="624282"/>
                                </a:lnTo>
                                <a:lnTo>
                                  <a:pt x="135155" y="624282"/>
                                </a:lnTo>
                                <a:lnTo>
                                  <a:pt x="127231" y="615949"/>
                                </a:lnTo>
                                <a:close/>
                              </a:path>
                              <a:path w="499109" h="1295400">
                                <a:moveTo>
                                  <a:pt x="163462" y="615949"/>
                                </a:moveTo>
                                <a:lnTo>
                                  <a:pt x="145347" y="634999"/>
                                </a:lnTo>
                                <a:lnTo>
                                  <a:pt x="153282" y="643344"/>
                                </a:lnTo>
                                <a:lnTo>
                                  <a:pt x="153106" y="643344"/>
                                </a:lnTo>
                                <a:lnTo>
                                  <a:pt x="161032" y="634999"/>
                                </a:lnTo>
                                <a:lnTo>
                                  <a:pt x="153430" y="626996"/>
                                </a:lnTo>
                                <a:lnTo>
                                  <a:pt x="168633" y="626996"/>
                                </a:lnTo>
                                <a:lnTo>
                                  <a:pt x="171211" y="624282"/>
                                </a:lnTo>
                                <a:lnTo>
                                  <a:pt x="171386" y="624282"/>
                                </a:lnTo>
                                <a:lnTo>
                                  <a:pt x="163462" y="615949"/>
                                </a:lnTo>
                                <a:close/>
                              </a:path>
                              <a:path w="499109" h="1295400">
                                <a:moveTo>
                                  <a:pt x="199693" y="615949"/>
                                </a:moveTo>
                                <a:lnTo>
                                  <a:pt x="181578" y="634999"/>
                                </a:lnTo>
                                <a:lnTo>
                                  <a:pt x="189513" y="643344"/>
                                </a:lnTo>
                                <a:lnTo>
                                  <a:pt x="189293" y="643344"/>
                                </a:lnTo>
                                <a:lnTo>
                                  <a:pt x="197219" y="634999"/>
                                </a:lnTo>
                                <a:lnTo>
                                  <a:pt x="189617" y="626996"/>
                                </a:lnTo>
                                <a:lnTo>
                                  <a:pt x="204820" y="626996"/>
                                </a:lnTo>
                                <a:lnTo>
                                  <a:pt x="207398" y="624282"/>
                                </a:lnTo>
                                <a:lnTo>
                                  <a:pt x="207617" y="624282"/>
                                </a:lnTo>
                                <a:lnTo>
                                  <a:pt x="199693" y="615949"/>
                                </a:lnTo>
                                <a:close/>
                              </a:path>
                              <a:path w="499109" h="1295400">
                                <a:moveTo>
                                  <a:pt x="235924" y="615949"/>
                                </a:moveTo>
                                <a:lnTo>
                                  <a:pt x="217809" y="634999"/>
                                </a:lnTo>
                                <a:lnTo>
                                  <a:pt x="225744" y="643344"/>
                                </a:lnTo>
                                <a:lnTo>
                                  <a:pt x="225481" y="643344"/>
                                </a:lnTo>
                                <a:lnTo>
                                  <a:pt x="233406" y="634999"/>
                                </a:lnTo>
                                <a:lnTo>
                                  <a:pt x="225805" y="626996"/>
                                </a:lnTo>
                                <a:lnTo>
                                  <a:pt x="241007" y="626996"/>
                                </a:lnTo>
                                <a:lnTo>
                                  <a:pt x="243585" y="624282"/>
                                </a:lnTo>
                                <a:lnTo>
                                  <a:pt x="243848" y="624282"/>
                                </a:lnTo>
                                <a:lnTo>
                                  <a:pt x="235924" y="615949"/>
                                </a:lnTo>
                                <a:close/>
                              </a:path>
                              <a:path w="499109" h="1295400">
                                <a:moveTo>
                                  <a:pt x="272155" y="615949"/>
                                </a:moveTo>
                                <a:lnTo>
                                  <a:pt x="254040" y="634999"/>
                                </a:lnTo>
                                <a:lnTo>
                                  <a:pt x="261975" y="643344"/>
                                </a:lnTo>
                                <a:lnTo>
                                  <a:pt x="261668" y="643344"/>
                                </a:lnTo>
                                <a:lnTo>
                                  <a:pt x="269593" y="634999"/>
                                </a:lnTo>
                                <a:lnTo>
                                  <a:pt x="261992" y="626996"/>
                                </a:lnTo>
                                <a:lnTo>
                                  <a:pt x="277195" y="626996"/>
                                </a:lnTo>
                                <a:lnTo>
                                  <a:pt x="279772" y="624282"/>
                                </a:lnTo>
                                <a:lnTo>
                                  <a:pt x="280079" y="624282"/>
                                </a:lnTo>
                                <a:lnTo>
                                  <a:pt x="272155" y="615949"/>
                                </a:lnTo>
                                <a:close/>
                              </a:path>
                              <a:path w="499109" h="1295400">
                                <a:moveTo>
                                  <a:pt x="308386" y="615949"/>
                                </a:moveTo>
                                <a:lnTo>
                                  <a:pt x="290271" y="634999"/>
                                </a:lnTo>
                                <a:lnTo>
                                  <a:pt x="298206" y="643344"/>
                                </a:lnTo>
                                <a:lnTo>
                                  <a:pt x="297855" y="643344"/>
                                </a:lnTo>
                                <a:lnTo>
                                  <a:pt x="305780" y="634999"/>
                                </a:lnTo>
                                <a:lnTo>
                                  <a:pt x="298179" y="626996"/>
                                </a:lnTo>
                                <a:lnTo>
                                  <a:pt x="313382" y="626996"/>
                                </a:lnTo>
                                <a:lnTo>
                                  <a:pt x="315959" y="624282"/>
                                </a:lnTo>
                                <a:lnTo>
                                  <a:pt x="316310" y="624282"/>
                                </a:lnTo>
                                <a:lnTo>
                                  <a:pt x="308386" y="615949"/>
                                </a:lnTo>
                                <a:close/>
                              </a:path>
                              <a:path w="499109" h="1295400">
                                <a:moveTo>
                                  <a:pt x="344617" y="615949"/>
                                </a:moveTo>
                                <a:lnTo>
                                  <a:pt x="326502" y="634999"/>
                                </a:lnTo>
                                <a:lnTo>
                                  <a:pt x="334437" y="643344"/>
                                </a:lnTo>
                                <a:lnTo>
                                  <a:pt x="334042" y="643344"/>
                                </a:lnTo>
                                <a:lnTo>
                                  <a:pt x="341967" y="634999"/>
                                </a:lnTo>
                                <a:lnTo>
                                  <a:pt x="334366" y="626996"/>
                                </a:lnTo>
                                <a:lnTo>
                                  <a:pt x="349569" y="626996"/>
                                </a:lnTo>
                                <a:lnTo>
                                  <a:pt x="352147" y="624282"/>
                                </a:lnTo>
                                <a:lnTo>
                                  <a:pt x="352542" y="624282"/>
                                </a:lnTo>
                                <a:lnTo>
                                  <a:pt x="344617" y="615949"/>
                                </a:lnTo>
                                <a:close/>
                              </a:path>
                              <a:path w="499109" h="1295400">
                                <a:moveTo>
                                  <a:pt x="441531" y="626996"/>
                                </a:moveTo>
                                <a:lnTo>
                                  <a:pt x="440405" y="628106"/>
                                </a:lnTo>
                                <a:lnTo>
                                  <a:pt x="433685" y="634999"/>
                                </a:lnTo>
                                <a:lnTo>
                                  <a:pt x="441819" y="643344"/>
                                </a:lnTo>
                                <a:lnTo>
                                  <a:pt x="441199" y="643344"/>
                                </a:lnTo>
                                <a:lnTo>
                                  <a:pt x="449323" y="634999"/>
                                </a:lnTo>
                                <a:lnTo>
                                  <a:pt x="441531" y="626996"/>
                                </a:lnTo>
                                <a:close/>
                              </a:path>
                              <a:path w="499109" h="1295400">
                                <a:moveTo>
                                  <a:pt x="478623" y="626996"/>
                                </a:moveTo>
                                <a:lnTo>
                                  <a:pt x="470822" y="634999"/>
                                </a:lnTo>
                                <a:lnTo>
                                  <a:pt x="478956" y="643344"/>
                                </a:lnTo>
                                <a:lnTo>
                                  <a:pt x="478291" y="643344"/>
                                </a:lnTo>
                                <a:lnTo>
                                  <a:pt x="486415" y="634999"/>
                                </a:lnTo>
                                <a:lnTo>
                                  <a:pt x="478623" y="626996"/>
                                </a:lnTo>
                                <a:close/>
                              </a:path>
                              <a:path w="499109" h="1295400">
                                <a:moveTo>
                                  <a:pt x="405520" y="628106"/>
                                </a:moveTo>
                                <a:lnTo>
                                  <a:pt x="398964" y="634999"/>
                                </a:lnTo>
                                <a:lnTo>
                                  <a:pt x="405520" y="641893"/>
                                </a:lnTo>
                                <a:lnTo>
                                  <a:pt x="412231" y="634999"/>
                                </a:lnTo>
                                <a:lnTo>
                                  <a:pt x="405520" y="628106"/>
                                </a:lnTo>
                                <a:close/>
                              </a:path>
                              <a:path w="499109" h="1295400">
                                <a:moveTo>
                                  <a:pt x="380848" y="615949"/>
                                </a:moveTo>
                                <a:lnTo>
                                  <a:pt x="362733" y="634999"/>
                                </a:lnTo>
                                <a:lnTo>
                                  <a:pt x="368863" y="641446"/>
                                </a:lnTo>
                                <a:lnTo>
                                  <a:pt x="376665" y="633432"/>
                                </a:lnTo>
                                <a:lnTo>
                                  <a:pt x="370553" y="626996"/>
                                </a:lnTo>
                                <a:lnTo>
                                  <a:pt x="382931" y="626996"/>
                                </a:lnTo>
                                <a:lnTo>
                                  <a:pt x="387191" y="622620"/>
                                </a:lnTo>
                                <a:lnTo>
                                  <a:pt x="380848" y="615949"/>
                                </a:lnTo>
                                <a:close/>
                              </a:path>
                              <a:path w="499109" h="1295400">
                                <a:moveTo>
                                  <a:pt x="4221" y="622299"/>
                                </a:moveTo>
                                <a:lnTo>
                                  <a:pt x="422" y="622299"/>
                                </a:lnTo>
                                <a:lnTo>
                                  <a:pt x="422" y="634999"/>
                                </a:lnTo>
                                <a:lnTo>
                                  <a:pt x="8033" y="626996"/>
                                </a:lnTo>
                                <a:lnTo>
                                  <a:pt x="8682" y="626996"/>
                                </a:lnTo>
                                <a:lnTo>
                                  <a:pt x="4221" y="622299"/>
                                </a:lnTo>
                                <a:close/>
                              </a:path>
                              <a:path w="499109" h="1295400">
                                <a:moveTo>
                                  <a:pt x="23884" y="626996"/>
                                </a:moveTo>
                                <a:lnTo>
                                  <a:pt x="8682" y="626996"/>
                                </a:lnTo>
                                <a:lnTo>
                                  <a:pt x="16283" y="634999"/>
                                </a:lnTo>
                                <a:lnTo>
                                  <a:pt x="23884" y="626996"/>
                                </a:lnTo>
                                <a:close/>
                              </a:path>
                              <a:path w="499109" h="1295400">
                                <a:moveTo>
                                  <a:pt x="34377" y="615949"/>
                                </a:moveTo>
                                <a:lnTo>
                                  <a:pt x="26462" y="624282"/>
                                </a:lnTo>
                                <a:lnTo>
                                  <a:pt x="36653" y="634999"/>
                                </a:lnTo>
                                <a:lnTo>
                                  <a:pt x="44264" y="626996"/>
                                </a:lnTo>
                                <a:lnTo>
                                  <a:pt x="44869" y="626996"/>
                                </a:lnTo>
                                <a:lnTo>
                                  <a:pt x="34377" y="615949"/>
                                </a:lnTo>
                                <a:close/>
                              </a:path>
                              <a:path w="499109" h="1295400">
                                <a:moveTo>
                                  <a:pt x="60072" y="626996"/>
                                </a:moveTo>
                                <a:lnTo>
                                  <a:pt x="44869" y="626996"/>
                                </a:lnTo>
                                <a:lnTo>
                                  <a:pt x="52470" y="634999"/>
                                </a:lnTo>
                                <a:lnTo>
                                  <a:pt x="60072" y="626996"/>
                                </a:lnTo>
                                <a:close/>
                              </a:path>
                              <a:path w="499109" h="1295400">
                                <a:moveTo>
                                  <a:pt x="70564" y="615949"/>
                                </a:moveTo>
                                <a:lnTo>
                                  <a:pt x="64228" y="622620"/>
                                </a:lnTo>
                                <a:lnTo>
                                  <a:pt x="62693" y="624282"/>
                                </a:lnTo>
                                <a:lnTo>
                                  <a:pt x="72885" y="634999"/>
                                </a:lnTo>
                                <a:lnTo>
                                  <a:pt x="80495" y="626996"/>
                                </a:lnTo>
                                <a:lnTo>
                                  <a:pt x="81056" y="626996"/>
                                </a:lnTo>
                                <a:lnTo>
                                  <a:pt x="70564" y="615949"/>
                                </a:lnTo>
                                <a:close/>
                              </a:path>
                              <a:path w="499109" h="1295400">
                                <a:moveTo>
                                  <a:pt x="96259" y="626996"/>
                                </a:moveTo>
                                <a:lnTo>
                                  <a:pt x="81056" y="626996"/>
                                </a:lnTo>
                                <a:lnTo>
                                  <a:pt x="88657" y="634999"/>
                                </a:lnTo>
                                <a:lnTo>
                                  <a:pt x="96259" y="626996"/>
                                </a:lnTo>
                                <a:close/>
                              </a:path>
                              <a:path w="499109" h="1295400">
                                <a:moveTo>
                                  <a:pt x="106751" y="615949"/>
                                </a:moveTo>
                                <a:lnTo>
                                  <a:pt x="100416" y="622620"/>
                                </a:lnTo>
                                <a:lnTo>
                                  <a:pt x="98924" y="624282"/>
                                </a:lnTo>
                                <a:lnTo>
                                  <a:pt x="109116" y="634999"/>
                                </a:lnTo>
                                <a:lnTo>
                                  <a:pt x="116726" y="626996"/>
                                </a:lnTo>
                                <a:lnTo>
                                  <a:pt x="117243" y="626996"/>
                                </a:lnTo>
                                <a:lnTo>
                                  <a:pt x="106751" y="615949"/>
                                </a:lnTo>
                                <a:close/>
                              </a:path>
                              <a:path w="499109" h="1295400">
                                <a:moveTo>
                                  <a:pt x="132446" y="626996"/>
                                </a:moveTo>
                                <a:lnTo>
                                  <a:pt x="117243" y="626996"/>
                                </a:lnTo>
                                <a:lnTo>
                                  <a:pt x="124844" y="634999"/>
                                </a:lnTo>
                                <a:lnTo>
                                  <a:pt x="132446" y="626996"/>
                                </a:lnTo>
                                <a:close/>
                              </a:path>
                              <a:path w="499109" h="1295400">
                                <a:moveTo>
                                  <a:pt x="142938" y="615949"/>
                                </a:moveTo>
                                <a:lnTo>
                                  <a:pt x="135024" y="624282"/>
                                </a:lnTo>
                                <a:lnTo>
                                  <a:pt x="135155" y="624282"/>
                                </a:lnTo>
                                <a:lnTo>
                                  <a:pt x="145347" y="634999"/>
                                </a:lnTo>
                                <a:lnTo>
                                  <a:pt x="152957" y="626996"/>
                                </a:lnTo>
                                <a:lnTo>
                                  <a:pt x="153430" y="626996"/>
                                </a:lnTo>
                                <a:lnTo>
                                  <a:pt x="142938" y="615949"/>
                                </a:lnTo>
                                <a:close/>
                              </a:path>
                              <a:path w="499109" h="1295400">
                                <a:moveTo>
                                  <a:pt x="168633" y="626996"/>
                                </a:moveTo>
                                <a:lnTo>
                                  <a:pt x="153430" y="626996"/>
                                </a:lnTo>
                                <a:lnTo>
                                  <a:pt x="161032" y="634999"/>
                                </a:lnTo>
                                <a:lnTo>
                                  <a:pt x="168633" y="626996"/>
                                </a:lnTo>
                                <a:close/>
                              </a:path>
                              <a:path w="499109" h="1295400">
                                <a:moveTo>
                                  <a:pt x="179125" y="615949"/>
                                </a:moveTo>
                                <a:lnTo>
                                  <a:pt x="171211" y="624282"/>
                                </a:lnTo>
                                <a:lnTo>
                                  <a:pt x="171386" y="624282"/>
                                </a:lnTo>
                                <a:lnTo>
                                  <a:pt x="181578" y="634999"/>
                                </a:lnTo>
                                <a:lnTo>
                                  <a:pt x="189188" y="626996"/>
                                </a:lnTo>
                                <a:lnTo>
                                  <a:pt x="189617" y="626996"/>
                                </a:lnTo>
                                <a:lnTo>
                                  <a:pt x="179125" y="615949"/>
                                </a:lnTo>
                                <a:close/>
                              </a:path>
                              <a:path w="499109" h="1295400">
                                <a:moveTo>
                                  <a:pt x="204820" y="626996"/>
                                </a:moveTo>
                                <a:lnTo>
                                  <a:pt x="189617" y="626996"/>
                                </a:lnTo>
                                <a:lnTo>
                                  <a:pt x="197219" y="634999"/>
                                </a:lnTo>
                                <a:lnTo>
                                  <a:pt x="204820" y="626996"/>
                                </a:lnTo>
                                <a:close/>
                              </a:path>
                              <a:path w="499109" h="1295400">
                                <a:moveTo>
                                  <a:pt x="215312" y="615949"/>
                                </a:moveTo>
                                <a:lnTo>
                                  <a:pt x="207398" y="624282"/>
                                </a:lnTo>
                                <a:lnTo>
                                  <a:pt x="207617" y="624282"/>
                                </a:lnTo>
                                <a:lnTo>
                                  <a:pt x="217809" y="634999"/>
                                </a:lnTo>
                                <a:lnTo>
                                  <a:pt x="225419" y="626996"/>
                                </a:lnTo>
                                <a:lnTo>
                                  <a:pt x="225805" y="626996"/>
                                </a:lnTo>
                                <a:lnTo>
                                  <a:pt x="215312" y="615949"/>
                                </a:lnTo>
                                <a:close/>
                              </a:path>
                              <a:path w="499109" h="1295400">
                                <a:moveTo>
                                  <a:pt x="241007" y="626996"/>
                                </a:moveTo>
                                <a:lnTo>
                                  <a:pt x="225805" y="626996"/>
                                </a:lnTo>
                                <a:lnTo>
                                  <a:pt x="233406" y="634999"/>
                                </a:lnTo>
                                <a:lnTo>
                                  <a:pt x="241007" y="626996"/>
                                </a:lnTo>
                                <a:close/>
                              </a:path>
                              <a:path w="499109" h="1295400">
                                <a:moveTo>
                                  <a:pt x="251500" y="615949"/>
                                </a:moveTo>
                                <a:lnTo>
                                  <a:pt x="243585" y="624282"/>
                                </a:lnTo>
                                <a:lnTo>
                                  <a:pt x="243848" y="624282"/>
                                </a:lnTo>
                                <a:lnTo>
                                  <a:pt x="254040" y="634999"/>
                                </a:lnTo>
                                <a:lnTo>
                                  <a:pt x="261650" y="626996"/>
                                </a:lnTo>
                                <a:lnTo>
                                  <a:pt x="261992" y="626996"/>
                                </a:lnTo>
                                <a:lnTo>
                                  <a:pt x="251500" y="615949"/>
                                </a:lnTo>
                                <a:close/>
                              </a:path>
                              <a:path w="499109" h="1295400">
                                <a:moveTo>
                                  <a:pt x="277195" y="626996"/>
                                </a:moveTo>
                                <a:lnTo>
                                  <a:pt x="261992" y="626996"/>
                                </a:lnTo>
                                <a:lnTo>
                                  <a:pt x="269593" y="634999"/>
                                </a:lnTo>
                                <a:lnTo>
                                  <a:pt x="277195" y="626996"/>
                                </a:lnTo>
                                <a:close/>
                              </a:path>
                              <a:path w="499109" h="1295400">
                                <a:moveTo>
                                  <a:pt x="287687" y="615949"/>
                                </a:moveTo>
                                <a:lnTo>
                                  <a:pt x="279772" y="624282"/>
                                </a:lnTo>
                                <a:lnTo>
                                  <a:pt x="280079" y="624282"/>
                                </a:lnTo>
                                <a:lnTo>
                                  <a:pt x="290271" y="634999"/>
                                </a:lnTo>
                                <a:lnTo>
                                  <a:pt x="297881" y="626996"/>
                                </a:lnTo>
                                <a:lnTo>
                                  <a:pt x="298179" y="626996"/>
                                </a:lnTo>
                                <a:lnTo>
                                  <a:pt x="287687" y="615949"/>
                                </a:lnTo>
                                <a:close/>
                              </a:path>
                              <a:path w="499109" h="1295400">
                                <a:moveTo>
                                  <a:pt x="313382" y="626996"/>
                                </a:moveTo>
                                <a:lnTo>
                                  <a:pt x="298179" y="626996"/>
                                </a:lnTo>
                                <a:lnTo>
                                  <a:pt x="305780" y="634999"/>
                                </a:lnTo>
                                <a:lnTo>
                                  <a:pt x="313382" y="626996"/>
                                </a:lnTo>
                                <a:close/>
                              </a:path>
                              <a:path w="499109" h="1295400">
                                <a:moveTo>
                                  <a:pt x="323874" y="615949"/>
                                </a:moveTo>
                                <a:lnTo>
                                  <a:pt x="315959" y="624282"/>
                                </a:lnTo>
                                <a:lnTo>
                                  <a:pt x="316310" y="624282"/>
                                </a:lnTo>
                                <a:lnTo>
                                  <a:pt x="326502" y="634999"/>
                                </a:lnTo>
                                <a:lnTo>
                                  <a:pt x="334113" y="626996"/>
                                </a:lnTo>
                                <a:lnTo>
                                  <a:pt x="334366" y="626996"/>
                                </a:lnTo>
                                <a:lnTo>
                                  <a:pt x="323874" y="615949"/>
                                </a:lnTo>
                                <a:close/>
                              </a:path>
                              <a:path w="499109" h="1295400">
                                <a:moveTo>
                                  <a:pt x="349569" y="626996"/>
                                </a:moveTo>
                                <a:lnTo>
                                  <a:pt x="334366" y="626996"/>
                                </a:lnTo>
                                <a:lnTo>
                                  <a:pt x="341967" y="634999"/>
                                </a:lnTo>
                                <a:lnTo>
                                  <a:pt x="349569" y="626996"/>
                                </a:lnTo>
                                <a:close/>
                              </a:path>
                              <a:path w="499109" h="1295400">
                                <a:moveTo>
                                  <a:pt x="360061" y="615949"/>
                                </a:moveTo>
                                <a:lnTo>
                                  <a:pt x="352147" y="624282"/>
                                </a:lnTo>
                                <a:lnTo>
                                  <a:pt x="352542" y="624282"/>
                                </a:lnTo>
                                <a:lnTo>
                                  <a:pt x="362733" y="634999"/>
                                </a:lnTo>
                                <a:lnTo>
                                  <a:pt x="370344" y="626996"/>
                                </a:lnTo>
                                <a:lnTo>
                                  <a:pt x="370553" y="626996"/>
                                </a:lnTo>
                                <a:lnTo>
                                  <a:pt x="360061" y="615949"/>
                                </a:lnTo>
                                <a:close/>
                              </a:path>
                              <a:path w="499109" h="1295400">
                                <a:moveTo>
                                  <a:pt x="393685" y="615949"/>
                                </a:moveTo>
                                <a:lnTo>
                                  <a:pt x="387191" y="622620"/>
                                </a:lnTo>
                                <a:lnTo>
                                  <a:pt x="398964" y="634999"/>
                                </a:lnTo>
                                <a:lnTo>
                                  <a:pt x="405520" y="628106"/>
                                </a:lnTo>
                                <a:lnTo>
                                  <a:pt x="393685" y="615949"/>
                                </a:lnTo>
                                <a:close/>
                              </a:path>
                              <a:path w="499109" h="1295400">
                                <a:moveTo>
                                  <a:pt x="416110" y="616969"/>
                                </a:moveTo>
                                <a:lnTo>
                                  <a:pt x="405520" y="628106"/>
                                </a:lnTo>
                                <a:lnTo>
                                  <a:pt x="412231" y="634999"/>
                                </a:lnTo>
                                <a:lnTo>
                                  <a:pt x="422664" y="624282"/>
                                </a:lnTo>
                                <a:lnTo>
                                  <a:pt x="423239" y="624282"/>
                                </a:lnTo>
                                <a:lnTo>
                                  <a:pt x="416110" y="616969"/>
                                </a:lnTo>
                                <a:close/>
                              </a:path>
                              <a:path w="499109" h="1295400">
                                <a:moveTo>
                                  <a:pt x="430777" y="615949"/>
                                </a:moveTo>
                                <a:lnTo>
                                  <a:pt x="422664" y="624282"/>
                                </a:lnTo>
                                <a:lnTo>
                                  <a:pt x="423239" y="624282"/>
                                </a:lnTo>
                                <a:lnTo>
                                  <a:pt x="433685" y="634999"/>
                                </a:lnTo>
                                <a:lnTo>
                                  <a:pt x="441486" y="626996"/>
                                </a:lnTo>
                                <a:lnTo>
                                  <a:pt x="438889" y="624282"/>
                                </a:lnTo>
                                <a:lnTo>
                                  <a:pt x="430777" y="615949"/>
                                </a:lnTo>
                                <a:close/>
                              </a:path>
                              <a:path w="499109" h="1295400">
                                <a:moveTo>
                                  <a:pt x="452254" y="615949"/>
                                </a:moveTo>
                                <a:lnTo>
                                  <a:pt x="444132" y="624282"/>
                                </a:lnTo>
                                <a:lnTo>
                                  <a:pt x="441531" y="626996"/>
                                </a:lnTo>
                                <a:lnTo>
                                  <a:pt x="449323" y="634999"/>
                                </a:lnTo>
                                <a:lnTo>
                                  <a:pt x="459756" y="624282"/>
                                </a:lnTo>
                                <a:lnTo>
                                  <a:pt x="460376" y="624282"/>
                                </a:lnTo>
                                <a:lnTo>
                                  <a:pt x="452254" y="615949"/>
                                </a:lnTo>
                                <a:close/>
                              </a:path>
                              <a:path w="499109" h="1295400">
                                <a:moveTo>
                                  <a:pt x="467869" y="615949"/>
                                </a:moveTo>
                                <a:lnTo>
                                  <a:pt x="459756" y="624282"/>
                                </a:lnTo>
                                <a:lnTo>
                                  <a:pt x="460376" y="624282"/>
                                </a:lnTo>
                                <a:lnTo>
                                  <a:pt x="470822" y="634999"/>
                                </a:lnTo>
                                <a:lnTo>
                                  <a:pt x="478623" y="626996"/>
                                </a:lnTo>
                                <a:lnTo>
                                  <a:pt x="467869" y="615949"/>
                                </a:lnTo>
                                <a:close/>
                              </a:path>
                              <a:path w="499109" h="1295400">
                                <a:moveTo>
                                  <a:pt x="489391" y="615949"/>
                                </a:moveTo>
                                <a:lnTo>
                                  <a:pt x="478623" y="626996"/>
                                </a:lnTo>
                                <a:lnTo>
                                  <a:pt x="486415" y="634999"/>
                                </a:lnTo>
                                <a:lnTo>
                                  <a:pt x="498779" y="622299"/>
                                </a:lnTo>
                                <a:lnTo>
                                  <a:pt x="495580" y="622299"/>
                                </a:lnTo>
                                <a:lnTo>
                                  <a:pt x="489391" y="615949"/>
                                </a:lnTo>
                                <a:close/>
                              </a:path>
                              <a:path w="499109" h="1295400">
                                <a:moveTo>
                                  <a:pt x="382931" y="626996"/>
                                </a:moveTo>
                                <a:lnTo>
                                  <a:pt x="370553" y="626996"/>
                                </a:lnTo>
                                <a:lnTo>
                                  <a:pt x="376665" y="633432"/>
                                </a:lnTo>
                                <a:lnTo>
                                  <a:pt x="382931" y="626996"/>
                                </a:lnTo>
                                <a:close/>
                              </a:path>
                              <a:path w="499109" h="1295400">
                                <a:moveTo>
                                  <a:pt x="36653" y="596899"/>
                                </a:moveTo>
                                <a:lnTo>
                                  <a:pt x="18538" y="615949"/>
                                </a:lnTo>
                                <a:lnTo>
                                  <a:pt x="26462" y="624282"/>
                                </a:lnTo>
                                <a:lnTo>
                                  <a:pt x="34377" y="615949"/>
                                </a:lnTo>
                                <a:lnTo>
                                  <a:pt x="26764" y="607935"/>
                                </a:lnTo>
                                <a:lnTo>
                                  <a:pt x="41989" y="607935"/>
                                </a:lnTo>
                                <a:lnTo>
                                  <a:pt x="44545" y="605244"/>
                                </a:lnTo>
                                <a:lnTo>
                                  <a:pt x="36653" y="596899"/>
                                </a:lnTo>
                                <a:close/>
                              </a:path>
                              <a:path w="499109" h="1295400">
                                <a:moveTo>
                                  <a:pt x="72885" y="596899"/>
                                </a:moveTo>
                                <a:lnTo>
                                  <a:pt x="54769" y="615949"/>
                                </a:lnTo>
                                <a:lnTo>
                                  <a:pt x="62693" y="624282"/>
                                </a:lnTo>
                                <a:lnTo>
                                  <a:pt x="64228" y="622620"/>
                                </a:lnTo>
                                <a:lnTo>
                                  <a:pt x="70564" y="615949"/>
                                </a:lnTo>
                                <a:lnTo>
                                  <a:pt x="62951" y="607935"/>
                                </a:lnTo>
                                <a:lnTo>
                                  <a:pt x="78176" y="607935"/>
                                </a:lnTo>
                                <a:lnTo>
                                  <a:pt x="80732" y="605244"/>
                                </a:lnTo>
                                <a:lnTo>
                                  <a:pt x="72885" y="596899"/>
                                </a:lnTo>
                                <a:close/>
                              </a:path>
                              <a:path w="499109" h="1295400">
                                <a:moveTo>
                                  <a:pt x="109116" y="596899"/>
                                </a:moveTo>
                                <a:lnTo>
                                  <a:pt x="91000" y="615949"/>
                                </a:lnTo>
                                <a:lnTo>
                                  <a:pt x="98924" y="624282"/>
                                </a:lnTo>
                                <a:lnTo>
                                  <a:pt x="100416" y="622620"/>
                                </a:lnTo>
                                <a:lnTo>
                                  <a:pt x="106751" y="615949"/>
                                </a:lnTo>
                                <a:lnTo>
                                  <a:pt x="99138" y="607935"/>
                                </a:lnTo>
                                <a:lnTo>
                                  <a:pt x="114363" y="607935"/>
                                </a:lnTo>
                                <a:lnTo>
                                  <a:pt x="116919" y="605244"/>
                                </a:lnTo>
                                <a:lnTo>
                                  <a:pt x="117051" y="605244"/>
                                </a:lnTo>
                                <a:lnTo>
                                  <a:pt x="109116" y="596899"/>
                                </a:lnTo>
                                <a:close/>
                              </a:path>
                              <a:path w="499109" h="1295400">
                                <a:moveTo>
                                  <a:pt x="145347" y="596899"/>
                                </a:moveTo>
                                <a:lnTo>
                                  <a:pt x="127231" y="615949"/>
                                </a:lnTo>
                                <a:lnTo>
                                  <a:pt x="135155" y="624282"/>
                                </a:lnTo>
                                <a:lnTo>
                                  <a:pt x="135024" y="624282"/>
                                </a:lnTo>
                                <a:lnTo>
                                  <a:pt x="142938" y="615949"/>
                                </a:lnTo>
                                <a:lnTo>
                                  <a:pt x="135326" y="607935"/>
                                </a:lnTo>
                                <a:lnTo>
                                  <a:pt x="150550" y="607935"/>
                                </a:lnTo>
                                <a:lnTo>
                                  <a:pt x="153106" y="605244"/>
                                </a:lnTo>
                                <a:lnTo>
                                  <a:pt x="153282" y="605244"/>
                                </a:lnTo>
                                <a:lnTo>
                                  <a:pt x="145347" y="596899"/>
                                </a:lnTo>
                                <a:close/>
                              </a:path>
                              <a:path w="499109" h="1295400">
                                <a:moveTo>
                                  <a:pt x="181578" y="596899"/>
                                </a:moveTo>
                                <a:lnTo>
                                  <a:pt x="163462" y="615949"/>
                                </a:lnTo>
                                <a:lnTo>
                                  <a:pt x="171386" y="624282"/>
                                </a:lnTo>
                                <a:lnTo>
                                  <a:pt x="171211" y="624282"/>
                                </a:lnTo>
                                <a:lnTo>
                                  <a:pt x="179125" y="615949"/>
                                </a:lnTo>
                                <a:lnTo>
                                  <a:pt x="171513" y="607935"/>
                                </a:lnTo>
                                <a:lnTo>
                                  <a:pt x="186738" y="607935"/>
                                </a:lnTo>
                                <a:lnTo>
                                  <a:pt x="189293" y="605244"/>
                                </a:lnTo>
                                <a:lnTo>
                                  <a:pt x="189513" y="605244"/>
                                </a:lnTo>
                                <a:lnTo>
                                  <a:pt x="181578" y="596899"/>
                                </a:lnTo>
                                <a:close/>
                              </a:path>
                              <a:path w="499109" h="1295400">
                                <a:moveTo>
                                  <a:pt x="217809" y="596899"/>
                                </a:moveTo>
                                <a:lnTo>
                                  <a:pt x="199693" y="615949"/>
                                </a:lnTo>
                                <a:lnTo>
                                  <a:pt x="207617" y="624282"/>
                                </a:lnTo>
                                <a:lnTo>
                                  <a:pt x="207398" y="624282"/>
                                </a:lnTo>
                                <a:lnTo>
                                  <a:pt x="215312" y="615949"/>
                                </a:lnTo>
                                <a:lnTo>
                                  <a:pt x="207700" y="607935"/>
                                </a:lnTo>
                                <a:lnTo>
                                  <a:pt x="222925" y="607935"/>
                                </a:lnTo>
                                <a:lnTo>
                                  <a:pt x="225481" y="605244"/>
                                </a:lnTo>
                                <a:lnTo>
                                  <a:pt x="225744" y="605244"/>
                                </a:lnTo>
                                <a:lnTo>
                                  <a:pt x="217809" y="596899"/>
                                </a:lnTo>
                                <a:close/>
                              </a:path>
                              <a:path w="499109" h="1295400">
                                <a:moveTo>
                                  <a:pt x="254040" y="596899"/>
                                </a:moveTo>
                                <a:lnTo>
                                  <a:pt x="235924" y="615949"/>
                                </a:lnTo>
                                <a:lnTo>
                                  <a:pt x="243848" y="624282"/>
                                </a:lnTo>
                                <a:lnTo>
                                  <a:pt x="243585" y="624282"/>
                                </a:lnTo>
                                <a:lnTo>
                                  <a:pt x="251500" y="615949"/>
                                </a:lnTo>
                                <a:lnTo>
                                  <a:pt x="243887" y="607935"/>
                                </a:lnTo>
                                <a:lnTo>
                                  <a:pt x="259112" y="607935"/>
                                </a:lnTo>
                                <a:lnTo>
                                  <a:pt x="261668" y="605244"/>
                                </a:lnTo>
                                <a:lnTo>
                                  <a:pt x="261975" y="605244"/>
                                </a:lnTo>
                                <a:lnTo>
                                  <a:pt x="254040" y="596899"/>
                                </a:lnTo>
                                <a:close/>
                              </a:path>
                              <a:path w="499109" h="1295400">
                                <a:moveTo>
                                  <a:pt x="290271" y="596899"/>
                                </a:moveTo>
                                <a:lnTo>
                                  <a:pt x="272155" y="615949"/>
                                </a:lnTo>
                                <a:lnTo>
                                  <a:pt x="280079" y="624282"/>
                                </a:lnTo>
                                <a:lnTo>
                                  <a:pt x="279772" y="624282"/>
                                </a:lnTo>
                                <a:lnTo>
                                  <a:pt x="287687" y="615949"/>
                                </a:lnTo>
                                <a:lnTo>
                                  <a:pt x="280074" y="607935"/>
                                </a:lnTo>
                                <a:lnTo>
                                  <a:pt x="295299" y="607935"/>
                                </a:lnTo>
                                <a:lnTo>
                                  <a:pt x="297855" y="605244"/>
                                </a:lnTo>
                                <a:lnTo>
                                  <a:pt x="298206" y="605244"/>
                                </a:lnTo>
                                <a:lnTo>
                                  <a:pt x="290271" y="596899"/>
                                </a:lnTo>
                                <a:close/>
                              </a:path>
                              <a:path w="499109" h="1295400">
                                <a:moveTo>
                                  <a:pt x="326502" y="596899"/>
                                </a:moveTo>
                                <a:lnTo>
                                  <a:pt x="308386" y="615949"/>
                                </a:lnTo>
                                <a:lnTo>
                                  <a:pt x="316310" y="624282"/>
                                </a:lnTo>
                                <a:lnTo>
                                  <a:pt x="315959" y="624282"/>
                                </a:lnTo>
                                <a:lnTo>
                                  <a:pt x="323874" y="615949"/>
                                </a:lnTo>
                                <a:lnTo>
                                  <a:pt x="316262" y="607935"/>
                                </a:lnTo>
                                <a:lnTo>
                                  <a:pt x="331486" y="607935"/>
                                </a:lnTo>
                                <a:lnTo>
                                  <a:pt x="334042" y="605244"/>
                                </a:lnTo>
                                <a:lnTo>
                                  <a:pt x="334437" y="605244"/>
                                </a:lnTo>
                                <a:lnTo>
                                  <a:pt x="326502" y="596899"/>
                                </a:lnTo>
                                <a:close/>
                              </a:path>
                              <a:path w="499109" h="1295400">
                                <a:moveTo>
                                  <a:pt x="362733" y="596899"/>
                                </a:moveTo>
                                <a:lnTo>
                                  <a:pt x="344617" y="615949"/>
                                </a:lnTo>
                                <a:lnTo>
                                  <a:pt x="352542" y="624282"/>
                                </a:lnTo>
                                <a:lnTo>
                                  <a:pt x="352147" y="624282"/>
                                </a:lnTo>
                                <a:lnTo>
                                  <a:pt x="360061" y="615949"/>
                                </a:lnTo>
                                <a:lnTo>
                                  <a:pt x="352449" y="607935"/>
                                </a:lnTo>
                                <a:lnTo>
                                  <a:pt x="367673" y="607935"/>
                                </a:lnTo>
                                <a:lnTo>
                                  <a:pt x="370229" y="605244"/>
                                </a:lnTo>
                                <a:lnTo>
                                  <a:pt x="370668" y="605244"/>
                                </a:lnTo>
                                <a:lnTo>
                                  <a:pt x="362733" y="596899"/>
                                </a:lnTo>
                                <a:close/>
                              </a:path>
                              <a:path w="499109" h="1295400">
                                <a:moveTo>
                                  <a:pt x="423848" y="608832"/>
                                </a:moveTo>
                                <a:lnTo>
                                  <a:pt x="416110" y="616969"/>
                                </a:lnTo>
                                <a:lnTo>
                                  <a:pt x="423239" y="624282"/>
                                </a:lnTo>
                                <a:lnTo>
                                  <a:pt x="422664" y="624282"/>
                                </a:lnTo>
                                <a:lnTo>
                                  <a:pt x="430777" y="615949"/>
                                </a:lnTo>
                                <a:lnTo>
                                  <a:pt x="423848" y="608832"/>
                                </a:lnTo>
                                <a:close/>
                              </a:path>
                              <a:path w="499109" h="1295400">
                                <a:moveTo>
                                  <a:pt x="460066" y="607935"/>
                                </a:moveTo>
                                <a:lnTo>
                                  <a:pt x="452254" y="615949"/>
                                </a:lnTo>
                                <a:lnTo>
                                  <a:pt x="460376" y="624282"/>
                                </a:lnTo>
                                <a:lnTo>
                                  <a:pt x="459756" y="624282"/>
                                </a:lnTo>
                                <a:lnTo>
                                  <a:pt x="467869" y="615949"/>
                                </a:lnTo>
                                <a:lnTo>
                                  <a:pt x="460066" y="607935"/>
                                </a:lnTo>
                                <a:close/>
                              </a:path>
                              <a:path w="499109" h="1295400">
                                <a:moveTo>
                                  <a:pt x="387191" y="609279"/>
                                </a:moveTo>
                                <a:lnTo>
                                  <a:pt x="380848" y="615949"/>
                                </a:lnTo>
                                <a:lnTo>
                                  <a:pt x="387191" y="622620"/>
                                </a:lnTo>
                                <a:lnTo>
                                  <a:pt x="393685" y="615949"/>
                                </a:lnTo>
                                <a:lnTo>
                                  <a:pt x="387191" y="609279"/>
                                </a:lnTo>
                                <a:close/>
                              </a:path>
                              <a:path w="499109" h="1295400">
                                <a:moveTo>
                                  <a:pt x="498779" y="609599"/>
                                </a:moveTo>
                                <a:lnTo>
                                  <a:pt x="495580" y="609599"/>
                                </a:lnTo>
                                <a:lnTo>
                                  <a:pt x="489391" y="615949"/>
                                </a:lnTo>
                                <a:lnTo>
                                  <a:pt x="495580" y="622299"/>
                                </a:lnTo>
                                <a:lnTo>
                                  <a:pt x="498779" y="622299"/>
                                </a:lnTo>
                                <a:lnTo>
                                  <a:pt x="498779" y="609599"/>
                                </a:lnTo>
                                <a:close/>
                              </a:path>
                              <a:path w="499109" h="1295400">
                                <a:moveTo>
                                  <a:pt x="412231" y="596899"/>
                                </a:moveTo>
                                <a:lnTo>
                                  <a:pt x="404107" y="605244"/>
                                </a:lnTo>
                                <a:lnTo>
                                  <a:pt x="404682" y="605244"/>
                                </a:lnTo>
                                <a:lnTo>
                                  <a:pt x="416110" y="616969"/>
                                </a:lnTo>
                                <a:lnTo>
                                  <a:pt x="423848" y="608832"/>
                                </a:lnTo>
                                <a:lnTo>
                                  <a:pt x="412231" y="596899"/>
                                </a:lnTo>
                                <a:close/>
                              </a:path>
                              <a:path w="499109" h="1295400">
                                <a:moveTo>
                                  <a:pt x="16283" y="596899"/>
                                </a:moveTo>
                                <a:lnTo>
                                  <a:pt x="8357" y="605244"/>
                                </a:lnTo>
                                <a:lnTo>
                                  <a:pt x="18538" y="615949"/>
                                </a:lnTo>
                                <a:lnTo>
                                  <a:pt x="26160" y="607935"/>
                                </a:lnTo>
                                <a:lnTo>
                                  <a:pt x="26764" y="607935"/>
                                </a:lnTo>
                                <a:lnTo>
                                  <a:pt x="16283" y="596899"/>
                                </a:lnTo>
                                <a:close/>
                              </a:path>
                              <a:path w="499109" h="1295400">
                                <a:moveTo>
                                  <a:pt x="41989" y="607935"/>
                                </a:moveTo>
                                <a:lnTo>
                                  <a:pt x="26764" y="607935"/>
                                </a:lnTo>
                                <a:lnTo>
                                  <a:pt x="34377" y="615949"/>
                                </a:lnTo>
                                <a:lnTo>
                                  <a:pt x="41989" y="607935"/>
                                </a:lnTo>
                                <a:close/>
                              </a:path>
                              <a:path w="499109" h="1295400">
                                <a:moveTo>
                                  <a:pt x="52470" y="596899"/>
                                </a:moveTo>
                                <a:lnTo>
                                  <a:pt x="44589" y="605244"/>
                                </a:lnTo>
                                <a:lnTo>
                                  <a:pt x="54769" y="615949"/>
                                </a:lnTo>
                                <a:lnTo>
                                  <a:pt x="62391" y="607935"/>
                                </a:lnTo>
                                <a:lnTo>
                                  <a:pt x="62951" y="607935"/>
                                </a:lnTo>
                                <a:lnTo>
                                  <a:pt x="52470" y="596899"/>
                                </a:lnTo>
                                <a:close/>
                              </a:path>
                              <a:path w="499109" h="1295400">
                                <a:moveTo>
                                  <a:pt x="78176" y="607935"/>
                                </a:moveTo>
                                <a:lnTo>
                                  <a:pt x="62951" y="607935"/>
                                </a:lnTo>
                                <a:lnTo>
                                  <a:pt x="70564" y="615949"/>
                                </a:lnTo>
                                <a:lnTo>
                                  <a:pt x="78176" y="607935"/>
                                </a:lnTo>
                                <a:close/>
                              </a:path>
                              <a:path w="499109" h="1295400">
                                <a:moveTo>
                                  <a:pt x="88657" y="596899"/>
                                </a:moveTo>
                                <a:lnTo>
                                  <a:pt x="80820" y="605244"/>
                                </a:lnTo>
                                <a:lnTo>
                                  <a:pt x="91000" y="615949"/>
                                </a:lnTo>
                                <a:lnTo>
                                  <a:pt x="98622" y="607935"/>
                                </a:lnTo>
                                <a:lnTo>
                                  <a:pt x="99138" y="607935"/>
                                </a:lnTo>
                                <a:lnTo>
                                  <a:pt x="88657" y="596899"/>
                                </a:lnTo>
                                <a:close/>
                              </a:path>
                              <a:path w="499109" h="1295400">
                                <a:moveTo>
                                  <a:pt x="114363" y="607935"/>
                                </a:moveTo>
                                <a:lnTo>
                                  <a:pt x="99138" y="607935"/>
                                </a:lnTo>
                                <a:lnTo>
                                  <a:pt x="106751" y="615949"/>
                                </a:lnTo>
                                <a:lnTo>
                                  <a:pt x="114363" y="607935"/>
                                </a:lnTo>
                                <a:close/>
                              </a:path>
                              <a:path w="499109" h="1295400">
                                <a:moveTo>
                                  <a:pt x="124844" y="596899"/>
                                </a:moveTo>
                                <a:lnTo>
                                  <a:pt x="116919" y="605244"/>
                                </a:lnTo>
                                <a:lnTo>
                                  <a:pt x="117051" y="605244"/>
                                </a:lnTo>
                                <a:lnTo>
                                  <a:pt x="127231" y="615949"/>
                                </a:lnTo>
                                <a:lnTo>
                                  <a:pt x="134853" y="607935"/>
                                </a:lnTo>
                                <a:lnTo>
                                  <a:pt x="135326" y="607935"/>
                                </a:lnTo>
                                <a:lnTo>
                                  <a:pt x="124844" y="596899"/>
                                </a:lnTo>
                                <a:close/>
                              </a:path>
                              <a:path w="499109" h="1295400">
                                <a:moveTo>
                                  <a:pt x="150550" y="607935"/>
                                </a:moveTo>
                                <a:lnTo>
                                  <a:pt x="135326" y="607935"/>
                                </a:lnTo>
                                <a:lnTo>
                                  <a:pt x="142938" y="615949"/>
                                </a:lnTo>
                                <a:lnTo>
                                  <a:pt x="150550" y="607935"/>
                                </a:lnTo>
                                <a:close/>
                              </a:path>
                              <a:path w="499109" h="1295400">
                                <a:moveTo>
                                  <a:pt x="161032" y="596899"/>
                                </a:moveTo>
                                <a:lnTo>
                                  <a:pt x="153106" y="605244"/>
                                </a:lnTo>
                                <a:lnTo>
                                  <a:pt x="153282" y="605244"/>
                                </a:lnTo>
                                <a:lnTo>
                                  <a:pt x="163462" y="615949"/>
                                </a:lnTo>
                                <a:lnTo>
                                  <a:pt x="171084" y="607935"/>
                                </a:lnTo>
                                <a:lnTo>
                                  <a:pt x="171513" y="607935"/>
                                </a:lnTo>
                                <a:lnTo>
                                  <a:pt x="161032" y="596899"/>
                                </a:lnTo>
                                <a:close/>
                              </a:path>
                              <a:path w="499109" h="1295400">
                                <a:moveTo>
                                  <a:pt x="186738" y="607935"/>
                                </a:moveTo>
                                <a:lnTo>
                                  <a:pt x="171513" y="607935"/>
                                </a:lnTo>
                                <a:lnTo>
                                  <a:pt x="179125" y="615949"/>
                                </a:lnTo>
                                <a:lnTo>
                                  <a:pt x="186738" y="607935"/>
                                </a:lnTo>
                                <a:close/>
                              </a:path>
                              <a:path w="499109" h="1295400">
                                <a:moveTo>
                                  <a:pt x="197219" y="596899"/>
                                </a:moveTo>
                                <a:lnTo>
                                  <a:pt x="189293" y="605244"/>
                                </a:lnTo>
                                <a:lnTo>
                                  <a:pt x="189513" y="605244"/>
                                </a:lnTo>
                                <a:lnTo>
                                  <a:pt x="199693" y="615949"/>
                                </a:lnTo>
                                <a:lnTo>
                                  <a:pt x="207315" y="607935"/>
                                </a:lnTo>
                                <a:lnTo>
                                  <a:pt x="207700" y="607935"/>
                                </a:lnTo>
                                <a:lnTo>
                                  <a:pt x="197219" y="596899"/>
                                </a:lnTo>
                                <a:close/>
                              </a:path>
                              <a:path w="499109" h="1295400">
                                <a:moveTo>
                                  <a:pt x="222925" y="607935"/>
                                </a:moveTo>
                                <a:lnTo>
                                  <a:pt x="207700" y="607935"/>
                                </a:lnTo>
                                <a:lnTo>
                                  <a:pt x="215312" y="615949"/>
                                </a:lnTo>
                                <a:lnTo>
                                  <a:pt x="222925" y="607935"/>
                                </a:lnTo>
                                <a:close/>
                              </a:path>
                              <a:path w="499109" h="1295400">
                                <a:moveTo>
                                  <a:pt x="233406" y="596899"/>
                                </a:moveTo>
                                <a:lnTo>
                                  <a:pt x="225481" y="605244"/>
                                </a:lnTo>
                                <a:lnTo>
                                  <a:pt x="225744" y="605244"/>
                                </a:lnTo>
                                <a:lnTo>
                                  <a:pt x="235924" y="615949"/>
                                </a:lnTo>
                                <a:lnTo>
                                  <a:pt x="243546" y="607935"/>
                                </a:lnTo>
                                <a:lnTo>
                                  <a:pt x="243887" y="607935"/>
                                </a:lnTo>
                                <a:lnTo>
                                  <a:pt x="233406" y="596899"/>
                                </a:lnTo>
                                <a:close/>
                              </a:path>
                              <a:path w="499109" h="1295400">
                                <a:moveTo>
                                  <a:pt x="259112" y="607935"/>
                                </a:moveTo>
                                <a:lnTo>
                                  <a:pt x="243887" y="607935"/>
                                </a:lnTo>
                                <a:lnTo>
                                  <a:pt x="251500" y="615949"/>
                                </a:lnTo>
                                <a:lnTo>
                                  <a:pt x="259112" y="607935"/>
                                </a:lnTo>
                                <a:close/>
                              </a:path>
                              <a:path w="499109" h="1295400">
                                <a:moveTo>
                                  <a:pt x="269593" y="596899"/>
                                </a:moveTo>
                                <a:lnTo>
                                  <a:pt x="261668" y="605244"/>
                                </a:lnTo>
                                <a:lnTo>
                                  <a:pt x="261975" y="605244"/>
                                </a:lnTo>
                                <a:lnTo>
                                  <a:pt x="272155" y="615949"/>
                                </a:lnTo>
                                <a:lnTo>
                                  <a:pt x="279777" y="607935"/>
                                </a:lnTo>
                                <a:lnTo>
                                  <a:pt x="280074" y="607935"/>
                                </a:lnTo>
                                <a:lnTo>
                                  <a:pt x="269593" y="596899"/>
                                </a:lnTo>
                                <a:close/>
                              </a:path>
                              <a:path w="499109" h="1295400">
                                <a:moveTo>
                                  <a:pt x="295299" y="607935"/>
                                </a:moveTo>
                                <a:lnTo>
                                  <a:pt x="280074" y="607935"/>
                                </a:lnTo>
                                <a:lnTo>
                                  <a:pt x="287687" y="615949"/>
                                </a:lnTo>
                                <a:lnTo>
                                  <a:pt x="295299" y="607935"/>
                                </a:lnTo>
                                <a:close/>
                              </a:path>
                              <a:path w="499109" h="1295400">
                                <a:moveTo>
                                  <a:pt x="305780" y="596899"/>
                                </a:moveTo>
                                <a:lnTo>
                                  <a:pt x="297855" y="605244"/>
                                </a:lnTo>
                                <a:lnTo>
                                  <a:pt x="298206" y="605244"/>
                                </a:lnTo>
                                <a:lnTo>
                                  <a:pt x="308386" y="615949"/>
                                </a:lnTo>
                                <a:lnTo>
                                  <a:pt x="316008" y="607935"/>
                                </a:lnTo>
                                <a:lnTo>
                                  <a:pt x="316262" y="607935"/>
                                </a:lnTo>
                                <a:lnTo>
                                  <a:pt x="305780" y="596899"/>
                                </a:lnTo>
                                <a:close/>
                              </a:path>
                              <a:path w="499109" h="1295400">
                                <a:moveTo>
                                  <a:pt x="331486" y="607935"/>
                                </a:moveTo>
                                <a:lnTo>
                                  <a:pt x="316262" y="607935"/>
                                </a:lnTo>
                                <a:lnTo>
                                  <a:pt x="323874" y="615949"/>
                                </a:lnTo>
                                <a:lnTo>
                                  <a:pt x="331486" y="607935"/>
                                </a:lnTo>
                                <a:close/>
                              </a:path>
                              <a:path w="499109" h="1295400">
                                <a:moveTo>
                                  <a:pt x="341967" y="596899"/>
                                </a:moveTo>
                                <a:lnTo>
                                  <a:pt x="334042" y="605244"/>
                                </a:lnTo>
                                <a:lnTo>
                                  <a:pt x="334437" y="605244"/>
                                </a:lnTo>
                                <a:lnTo>
                                  <a:pt x="344617" y="615949"/>
                                </a:lnTo>
                                <a:lnTo>
                                  <a:pt x="352239" y="607935"/>
                                </a:lnTo>
                                <a:lnTo>
                                  <a:pt x="352449" y="607935"/>
                                </a:lnTo>
                                <a:lnTo>
                                  <a:pt x="341967" y="596899"/>
                                </a:lnTo>
                                <a:close/>
                              </a:path>
                              <a:path w="499109" h="1295400">
                                <a:moveTo>
                                  <a:pt x="367673" y="607935"/>
                                </a:moveTo>
                                <a:lnTo>
                                  <a:pt x="352449" y="607935"/>
                                </a:lnTo>
                                <a:lnTo>
                                  <a:pt x="360061" y="615949"/>
                                </a:lnTo>
                                <a:lnTo>
                                  <a:pt x="367673" y="607935"/>
                                </a:lnTo>
                                <a:close/>
                              </a:path>
                              <a:path w="499109" h="1295400">
                                <a:moveTo>
                                  <a:pt x="376665" y="598467"/>
                                </a:moveTo>
                                <a:lnTo>
                                  <a:pt x="370229" y="605244"/>
                                </a:lnTo>
                                <a:lnTo>
                                  <a:pt x="370668" y="605244"/>
                                </a:lnTo>
                                <a:lnTo>
                                  <a:pt x="380848" y="615949"/>
                                </a:lnTo>
                                <a:lnTo>
                                  <a:pt x="387191" y="609279"/>
                                </a:lnTo>
                                <a:lnTo>
                                  <a:pt x="376665" y="598467"/>
                                </a:lnTo>
                                <a:close/>
                              </a:path>
                              <a:path w="499109" h="1295400">
                                <a:moveTo>
                                  <a:pt x="397771" y="598154"/>
                                </a:moveTo>
                                <a:lnTo>
                                  <a:pt x="387191" y="609279"/>
                                </a:lnTo>
                                <a:lnTo>
                                  <a:pt x="393685" y="615949"/>
                                </a:lnTo>
                                <a:lnTo>
                                  <a:pt x="404107" y="605244"/>
                                </a:lnTo>
                                <a:lnTo>
                                  <a:pt x="404682" y="605244"/>
                                </a:lnTo>
                                <a:lnTo>
                                  <a:pt x="397771" y="598154"/>
                                </a:lnTo>
                                <a:close/>
                              </a:path>
                              <a:path w="499109" h="1295400">
                                <a:moveTo>
                                  <a:pt x="434450" y="597683"/>
                                </a:moveTo>
                                <a:lnTo>
                                  <a:pt x="423848" y="608832"/>
                                </a:lnTo>
                                <a:lnTo>
                                  <a:pt x="430777" y="615949"/>
                                </a:lnTo>
                                <a:lnTo>
                                  <a:pt x="441199" y="605244"/>
                                </a:lnTo>
                                <a:lnTo>
                                  <a:pt x="441819" y="605244"/>
                                </a:lnTo>
                                <a:lnTo>
                                  <a:pt x="434450" y="597683"/>
                                </a:lnTo>
                                <a:close/>
                              </a:path>
                              <a:path w="499109" h="1295400">
                                <a:moveTo>
                                  <a:pt x="449323" y="596899"/>
                                </a:moveTo>
                                <a:lnTo>
                                  <a:pt x="441199" y="605244"/>
                                </a:lnTo>
                                <a:lnTo>
                                  <a:pt x="441819" y="605244"/>
                                </a:lnTo>
                                <a:lnTo>
                                  <a:pt x="452254" y="615949"/>
                                </a:lnTo>
                                <a:lnTo>
                                  <a:pt x="460066" y="607935"/>
                                </a:lnTo>
                                <a:lnTo>
                                  <a:pt x="449323" y="596899"/>
                                </a:lnTo>
                                <a:close/>
                              </a:path>
                              <a:path w="499109" h="1295400">
                                <a:moveTo>
                                  <a:pt x="470822" y="596899"/>
                                </a:moveTo>
                                <a:lnTo>
                                  <a:pt x="460066" y="607935"/>
                                </a:lnTo>
                                <a:lnTo>
                                  <a:pt x="467869" y="615949"/>
                                </a:lnTo>
                                <a:lnTo>
                                  <a:pt x="478291" y="605244"/>
                                </a:lnTo>
                                <a:lnTo>
                                  <a:pt x="478956" y="605244"/>
                                </a:lnTo>
                                <a:lnTo>
                                  <a:pt x="470822" y="596899"/>
                                </a:lnTo>
                                <a:close/>
                              </a:path>
                              <a:path w="499109" h="1295400">
                                <a:moveTo>
                                  <a:pt x="486415" y="596899"/>
                                </a:moveTo>
                                <a:lnTo>
                                  <a:pt x="478291" y="605244"/>
                                </a:lnTo>
                                <a:lnTo>
                                  <a:pt x="478956" y="605244"/>
                                </a:lnTo>
                                <a:lnTo>
                                  <a:pt x="489391" y="615949"/>
                                </a:lnTo>
                                <a:lnTo>
                                  <a:pt x="495580" y="609599"/>
                                </a:lnTo>
                                <a:lnTo>
                                  <a:pt x="498779" y="609599"/>
                                </a:lnTo>
                                <a:lnTo>
                                  <a:pt x="486415" y="596899"/>
                                </a:lnTo>
                                <a:close/>
                              </a:path>
                              <a:path w="499109" h="1295400">
                                <a:moveTo>
                                  <a:pt x="422" y="596899"/>
                                </a:moveTo>
                                <a:lnTo>
                                  <a:pt x="422" y="609599"/>
                                </a:lnTo>
                                <a:lnTo>
                                  <a:pt x="4221" y="609599"/>
                                </a:lnTo>
                                <a:lnTo>
                                  <a:pt x="8357" y="605244"/>
                                </a:lnTo>
                                <a:lnTo>
                                  <a:pt x="422" y="596899"/>
                                </a:lnTo>
                                <a:close/>
                              </a:path>
                              <a:path w="499109" h="1295400">
                                <a:moveTo>
                                  <a:pt x="18538" y="577849"/>
                                </a:moveTo>
                                <a:lnTo>
                                  <a:pt x="422" y="596899"/>
                                </a:lnTo>
                                <a:lnTo>
                                  <a:pt x="8357" y="605244"/>
                                </a:lnTo>
                                <a:lnTo>
                                  <a:pt x="16283" y="596899"/>
                                </a:lnTo>
                                <a:lnTo>
                                  <a:pt x="8682" y="588896"/>
                                </a:lnTo>
                                <a:lnTo>
                                  <a:pt x="8555" y="588763"/>
                                </a:lnTo>
                                <a:lnTo>
                                  <a:pt x="24011" y="588763"/>
                                </a:lnTo>
                                <a:lnTo>
                                  <a:pt x="26462" y="586182"/>
                                </a:lnTo>
                                <a:lnTo>
                                  <a:pt x="18538" y="577849"/>
                                </a:lnTo>
                                <a:close/>
                              </a:path>
                              <a:path w="499109" h="1295400">
                                <a:moveTo>
                                  <a:pt x="54769" y="577849"/>
                                </a:moveTo>
                                <a:lnTo>
                                  <a:pt x="36653" y="596899"/>
                                </a:lnTo>
                                <a:lnTo>
                                  <a:pt x="44589" y="605244"/>
                                </a:lnTo>
                                <a:lnTo>
                                  <a:pt x="52470" y="596899"/>
                                </a:lnTo>
                                <a:lnTo>
                                  <a:pt x="44869" y="588896"/>
                                </a:lnTo>
                                <a:lnTo>
                                  <a:pt x="44742" y="588763"/>
                                </a:lnTo>
                                <a:lnTo>
                                  <a:pt x="60198" y="588763"/>
                                </a:lnTo>
                                <a:lnTo>
                                  <a:pt x="62649" y="586182"/>
                                </a:lnTo>
                                <a:lnTo>
                                  <a:pt x="60807" y="584199"/>
                                </a:lnTo>
                                <a:lnTo>
                                  <a:pt x="54769" y="577849"/>
                                </a:lnTo>
                                <a:close/>
                              </a:path>
                              <a:path w="499109" h="1295400">
                                <a:moveTo>
                                  <a:pt x="91000" y="577849"/>
                                </a:moveTo>
                                <a:lnTo>
                                  <a:pt x="72885" y="596899"/>
                                </a:lnTo>
                                <a:lnTo>
                                  <a:pt x="80820" y="605244"/>
                                </a:lnTo>
                                <a:lnTo>
                                  <a:pt x="88657" y="596899"/>
                                </a:lnTo>
                                <a:lnTo>
                                  <a:pt x="81056" y="588896"/>
                                </a:lnTo>
                                <a:lnTo>
                                  <a:pt x="80929" y="588763"/>
                                </a:lnTo>
                                <a:lnTo>
                                  <a:pt x="96385" y="588763"/>
                                </a:lnTo>
                                <a:lnTo>
                                  <a:pt x="98836" y="586182"/>
                                </a:lnTo>
                                <a:lnTo>
                                  <a:pt x="97039" y="584199"/>
                                </a:lnTo>
                                <a:lnTo>
                                  <a:pt x="91000" y="577849"/>
                                </a:lnTo>
                                <a:close/>
                              </a:path>
                              <a:path w="499109" h="1295400">
                                <a:moveTo>
                                  <a:pt x="127231" y="577849"/>
                                </a:moveTo>
                                <a:lnTo>
                                  <a:pt x="109116" y="596899"/>
                                </a:lnTo>
                                <a:lnTo>
                                  <a:pt x="117051" y="605244"/>
                                </a:lnTo>
                                <a:lnTo>
                                  <a:pt x="116919" y="605244"/>
                                </a:lnTo>
                                <a:lnTo>
                                  <a:pt x="124844" y="596899"/>
                                </a:lnTo>
                                <a:lnTo>
                                  <a:pt x="117243" y="588896"/>
                                </a:lnTo>
                                <a:lnTo>
                                  <a:pt x="117116" y="588763"/>
                                </a:lnTo>
                                <a:lnTo>
                                  <a:pt x="132573" y="588763"/>
                                </a:lnTo>
                                <a:lnTo>
                                  <a:pt x="135024" y="586182"/>
                                </a:lnTo>
                                <a:lnTo>
                                  <a:pt x="135155" y="586182"/>
                                </a:lnTo>
                                <a:lnTo>
                                  <a:pt x="127231" y="577849"/>
                                </a:lnTo>
                                <a:close/>
                              </a:path>
                              <a:path w="499109" h="1295400">
                                <a:moveTo>
                                  <a:pt x="163462" y="577849"/>
                                </a:moveTo>
                                <a:lnTo>
                                  <a:pt x="145347" y="596899"/>
                                </a:lnTo>
                                <a:lnTo>
                                  <a:pt x="153282" y="605244"/>
                                </a:lnTo>
                                <a:lnTo>
                                  <a:pt x="153106" y="605244"/>
                                </a:lnTo>
                                <a:lnTo>
                                  <a:pt x="161032" y="596899"/>
                                </a:lnTo>
                                <a:lnTo>
                                  <a:pt x="153430" y="588896"/>
                                </a:lnTo>
                                <a:lnTo>
                                  <a:pt x="153304" y="588763"/>
                                </a:lnTo>
                                <a:lnTo>
                                  <a:pt x="168760" y="588763"/>
                                </a:lnTo>
                                <a:lnTo>
                                  <a:pt x="171211" y="586182"/>
                                </a:lnTo>
                                <a:lnTo>
                                  <a:pt x="171386" y="586182"/>
                                </a:lnTo>
                                <a:lnTo>
                                  <a:pt x="163462" y="577849"/>
                                </a:lnTo>
                                <a:close/>
                              </a:path>
                              <a:path w="499109" h="1295400">
                                <a:moveTo>
                                  <a:pt x="199693" y="577849"/>
                                </a:moveTo>
                                <a:lnTo>
                                  <a:pt x="181578" y="596899"/>
                                </a:lnTo>
                                <a:lnTo>
                                  <a:pt x="189513" y="605244"/>
                                </a:lnTo>
                                <a:lnTo>
                                  <a:pt x="189293" y="605244"/>
                                </a:lnTo>
                                <a:lnTo>
                                  <a:pt x="197219" y="596899"/>
                                </a:lnTo>
                                <a:lnTo>
                                  <a:pt x="189617" y="588896"/>
                                </a:lnTo>
                                <a:lnTo>
                                  <a:pt x="189491" y="588763"/>
                                </a:lnTo>
                                <a:lnTo>
                                  <a:pt x="204947" y="588763"/>
                                </a:lnTo>
                                <a:lnTo>
                                  <a:pt x="207398" y="586182"/>
                                </a:lnTo>
                                <a:lnTo>
                                  <a:pt x="207617" y="586182"/>
                                </a:lnTo>
                                <a:lnTo>
                                  <a:pt x="199693" y="577849"/>
                                </a:lnTo>
                                <a:close/>
                              </a:path>
                              <a:path w="499109" h="1295400">
                                <a:moveTo>
                                  <a:pt x="235924" y="577849"/>
                                </a:moveTo>
                                <a:lnTo>
                                  <a:pt x="217809" y="596899"/>
                                </a:lnTo>
                                <a:lnTo>
                                  <a:pt x="225744" y="605244"/>
                                </a:lnTo>
                                <a:lnTo>
                                  <a:pt x="225481" y="605244"/>
                                </a:lnTo>
                                <a:lnTo>
                                  <a:pt x="233406" y="596899"/>
                                </a:lnTo>
                                <a:lnTo>
                                  <a:pt x="225805" y="588896"/>
                                </a:lnTo>
                                <a:lnTo>
                                  <a:pt x="225678" y="588763"/>
                                </a:lnTo>
                                <a:lnTo>
                                  <a:pt x="241134" y="588763"/>
                                </a:lnTo>
                                <a:lnTo>
                                  <a:pt x="243585" y="586182"/>
                                </a:lnTo>
                                <a:lnTo>
                                  <a:pt x="243848" y="586182"/>
                                </a:lnTo>
                                <a:lnTo>
                                  <a:pt x="235924" y="577849"/>
                                </a:lnTo>
                                <a:close/>
                              </a:path>
                              <a:path w="499109" h="1295400">
                                <a:moveTo>
                                  <a:pt x="261865" y="588763"/>
                                </a:moveTo>
                                <a:lnTo>
                                  <a:pt x="261650" y="588896"/>
                                </a:lnTo>
                                <a:lnTo>
                                  <a:pt x="254040" y="596899"/>
                                </a:lnTo>
                                <a:lnTo>
                                  <a:pt x="261975" y="605244"/>
                                </a:lnTo>
                                <a:lnTo>
                                  <a:pt x="261668" y="605244"/>
                                </a:lnTo>
                                <a:lnTo>
                                  <a:pt x="269593" y="596899"/>
                                </a:lnTo>
                                <a:lnTo>
                                  <a:pt x="261992" y="588896"/>
                                </a:lnTo>
                                <a:lnTo>
                                  <a:pt x="261865" y="588763"/>
                                </a:lnTo>
                                <a:close/>
                              </a:path>
                              <a:path w="499109" h="1295400">
                                <a:moveTo>
                                  <a:pt x="298052" y="588763"/>
                                </a:moveTo>
                                <a:lnTo>
                                  <a:pt x="297881" y="588896"/>
                                </a:lnTo>
                                <a:lnTo>
                                  <a:pt x="290271" y="596899"/>
                                </a:lnTo>
                                <a:lnTo>
                                  <a:pt x="298206" y="605244"/>
                                </a:lnTo>
                                <a:lnTo>
                                  <a:pt x="297855" y="605244"/>
                                </a:lnTo>
                                <a:lnTo>
                                  <a:pt x="305780" y="596899"/>
                                </a:lnTo>
                                <a:lnTo>
                                  <a:pt x="298179" y="588896"/>
                                </a:lnTo>
                                <a:lnTo>
                                  <a:pt x="298052" y="588763"/>
                                </a:lnTo>
                                <a:close/>
                              </a:path>
                              <a:path w="499109" h="1295400">
                                <a:moveTo>
                                  <a:pt x="334239" y="588763"/>
                                </a:moveTo>
                                <a:lnTo>
                                  <a:pt x="326502" y="596899"/>
                                </a:lnTo>
                                <a:lnTo>
                                  <a:pt x="334437" y="605244"/>
                                </a:lnTo>
                                <a:lnTo>
                                  <a:pt x="334042" y="605244"/>
                                </a:lnTo>
                                <a:lnTo>
                                  <a:pt x="341967" y="596899"/>
                                </a:lnTo>
                                <a:lnTo>
                                  <a:pt x="334366" y="588896"/>
                                </a:lnTo>
                                <a:lnTo>
                                  <a:pt x="334239" y="588763"/>
                                </a:lnTo>
                                <a:close/>
                              </a:path>
                              <a:path w="499109" h="1295400">
                                <a:moveTo>
                                  <a:pt x="368863" y="590453"/>
                                </a:moveTo>
                                <a:lnTo>
                                  <a:pt x="362733" y="596899"/>
                                </a:lnTo>
                                <a:lnTo>
                                  <a:pt x="370668" y="605244"/>
                                </a:lnTo>
                                <a:lnTo>
                                  <a:pt x="370229" y="605244"/>
                                </a:lnTo>
                                <a:lnTo>
                                  <a:pt x="376665" y="598467"/>
                                </a:lnTo>
                                <a:lnTo>
                                  <a:pt x="368863" y="590453"/>
                                </a:lnTo>
                                <a:close/>
                              </a:path>
                              <a:path w="499109" h="1295400">
                                <a:moveTo>
                                  <a:pt x="405520" y="590006"/>
                                </a:moveTo>
                                <a:lnTo>
                                  <a:pt x="397771" y="598154"/>
                                </a:lnTo>
                                <a:lnTo>
                                  <a:pt x="404682" y="605244"/>
                                </a:lnTo>
                                <a:lnTo>
                                  <a:pt x="404107" y="605244"/>
                                </a:lnTo>
                                <a:lnTo>
                                  <a:pt x="412231" y="596899"/>
                                </a:lnTo>
                                <a:lnTo>
                                  <a:pt x="405520" y="590006"/>
                                </a:lnTo>
                                <a:close/>
                              </a:path>
                              <a:path w="499109" h="1295400">
                                <a:moveTo>
                                  <a:pt x="442176" y="589558"/>
                                </a:moveTo>
                                <a:lnTo>
                                  <a:pt x="434450" y="597683"/>
                                </a:lnTo>
                                <a:lnTo>
                                  <a:pt x="441819" y="605244"/>
                                </a:lnTo>
                                <a:lnTo>
                                  <a:pt x="441199" y="605244"/>
                                </a:lnTo>
                                <a:lnTo>
                                  <a:pt x="449323" y="596899"/>
                                </a:lnTo>
                                <a:lnTo>
                                  <a:pt x="442176" y="589558"/>
                                </a:lnTo>
                                <a:close/>
                              </a:path>
                              <a:path w="499109" h="1295400">
                                <a:moveTo>
                                  <a:pt x="478623" y="588896"/>
                                </a:moveTo>
                                <a:lnTo>
                                  <a:pt x="470822" y="596899"/>
                                </a:lnTo>
                                <a:lnTo>
                                  <a:pt x="478956" y="605244"/>
                                </a:lnTo>
                                <a:lnTo>
                                  <a:pt x="478291" y="605244"/>
                                </a:lnTo>
                                <a:lnTo>
                                  <a:pt x="486415" y="596899"/>
                                </a:lnTo>
                                <a:lnTo>
                                  <a:pt x="478623" y="588896"/>
                                </a:lnTo>
                                <a:close/>
                              </a:path>
                              <a:path w="499109" h="1295400">
                                <a:moveTo>
                                  <a:pt x="379432" y="579339"/>
                                </a:moveTo>
                                <a:lnTo>
                                  <a:pt x="368863" y="590453"/>
                                </a:lnTo>
                                <a:lnTo>
                                  <a:pt x="376665" y="598467"/>
                                </a:lnTo>
                                <a:lnTo>
                                  <a:pt x="387233" y="587342"/>
                                </a:lnTo>
                                <a:lnTo>
                                  <a:pt x="379432" y="579339"/>
                                </a:lnTo>
                                <a:close/>
                              </a:path>
                              <a:path w="499109" h="1295400">
                                <a:moveTo>
                                  <a:pt x="394982" y="579182"/>
                                </a:moveTo>
                                <a:lnTo>
                                  <a:pt x="387233" y="587342"/>
                                </a:lnTo>
                                <a:lnTo>
                                  <a:pt x="397771" y="598154"/>
                                </a:lnTo>
                                <a:lnTo>
                                  <a:pt x="405520" y="590006"/>
                                </a:lnTo>
                                <a:lnTo>
                                  <a:pt x="394982" y="579182"/>
                                </a:lnTo>
                                <a:close/>
                              </a:path>
                              <a:path w="499109" h="1295400">
                                <a:moveTo>
                                  <a:pt x="430777" y="577849"/>
                                </a:moveTo>
                                <a:lnTo>
                                  <a:pt x="422664" y="586182"/>
                                </a:lnTo>
                                <a:lnTo>
                                  <a:pt x="423239" y="586182"/>
                                </a:lnTo>
                                <a:lnTo>
                                  <a:pt x="434450" y="597683"/>
                                </a:lnTo>
                                <a:lnTo>
                                  <a:pt x="442176" y="589558"/>
                                </a:lnTo>
                                <a:lnTo>
                                  <a:pt x="430777" y="577849"/>
                                </a:lnTo>
                                <a:close/>
                              </a:path>
                              <a:path w="499109" h="1295400">
                                <a:moveTo>
                                  <a:pt x="4221" y="584199"/>
                                </a:moveTo>
                                <a:lnTo>
                                  <a:pt x="422" y="584199"/>
                                </a:lnTo>
                                <a:lnTo>
                                  <a:pt x="422" y="596899"/>
                                </a:lnTo>
                                <a:lnTo>
                                  <a:pt x="8033" y="588896"/>
                                </a:lnTo>
                                <a:lnTo>
                                  <a:pt x="8160" y="588763"/>
                                </a:lnTo>
                                <a:lnTo>
                                  <a:pt x="8555" y="588763"/>
                                </a:lnTo>
                                <a:lnTo>
                                  <a:pt x="4221" y="584199"/>
                                </a:lnTo>
                                <a:close/>
                              </a:path>
                              <a:path w="499109" h="1295400">
                                <a:moveTo>
                                  <a:pt x="24011" y="588763"/>
                                </a:moveTo>
                                <a:lnTo>
                                  <a:pt x="8555" y="588763"/>
                                </a:lnTo>
                                <a:lnTo>
                                  <a:pt x="16283" y="596899"/>
                                </a:lnTo>
                                <a:lnTo>
                                  <a:pt x="23884" y="588896"/>
                                </a:lnTo>
                                <a:lnTo>
                                  <a:pt x="24011" y="588763"/>
                                </a:lnTo>
                                <a:close/>
                              </a:path>
                              <a:path w="499109" h="1295400">
                                <a:moveTo>
                                  <a:pt x="34377" y="577849"/>
                                </a:moveTo>
                                <a:lnTo>
                                  <a:pt x="26462" y="586182"/>
                                </a:lnTo>
                                <a:lnTo>
                                  <a:pt x="36653" y="596899"/>
                                </a:lnTo>
                                <a:lnTo>
                                  <a:pt x="44264" y="588896"/>
                                </a:lnTo>
                                <a:lnTo>
                                  <a:pt x="44391" y="588763"/>
                                </a:lnTo>
                                <a:lnTo>
                                  <a:pt x="44742" y="588763"/>
                                </a:lnTo>
                                <a:lnTo>
                                  <a:pt x="34377" y="577849"/>
                                </a:lnTo>
                                <a:close/>
                              </a:path>
                              <a:path w="499109" h="1295400">
                                <a:moveTo>
                                  <a:pt x="60198" y="588763"/>
                                </a:moveTo>
                                <a:lnTo>
                                  <a:pt x="44742" y="588763"/>
                                </a:lnTo>
                                <a:lnTo>
                                  <a:pt x="52470" y="596899"/>
                                </a:lnTo>
                                <a:lnTo>
                                  <a:pt x="60072" y="588896"/>
                                </a:lnTo>
                                <a:lnTo>
                                  <a:pt x="60198" y="588763"/>
                                </a:lnTo>
                                <a:close/>
                              </a:path>
                              <a:path w="499109" h="1295400">
                                <a:moveTo>
                                  <a:pt x="70564" y="577849"/>
                                </a:moveTo>
                                <a:lnTo>
                                  <a:pt x="64533" y="584199"/>
                                </a:lnTo>
                                <a:lnTo>
                                  <a:pt x="62693" y="586182"/>
                                </a:lnTo>
                                <a:lnTo>
                                  <a:pt x="72885" y="596899"/>
                                </a:lnTo>
                                <a:lnTo>
                                  <a:pt x="80495" y="588896"/>
                                </a:lnTo>
                                <a:lnTo>
                                  <a:pt x="80622" y="588763"/>
                                </a:lnTo>
                                <a:lnTo>
                                  <a:pt x="80929" y="588763"/>
                                </a:lnTo>
                                <a:lnTo>
                                  <a:pt x="70564" y="577849"/>
                                </a:lnTo>
                                <a:close/>
                              </a:path>
                              <a:path w="499109" h="1295400">
                                <a:moveTo>
                                  <a:pt x="96385" y="588763"/>
                                </a:moveTo>
                                <a:lnTo>
                                  <a:pt x="80929" y="588763"/>
                                </a:lnTo>
                                <a:lnTo>
                                  <a:pt x="88657" y="596899"/>
                                </a:lnTo>
                                <a:lnTo>
                                  <a:pt x="96259" y="588896"/>
                                </a:lnTo>
                                <a:lnTo>
                                  <a:pt x="96385" y="588763"/>
                                </a:lnTo>
                                <a:close/>
                              </a:path>
                              <a:path w="499109" h="1295400">
                                <a:moveTo>
                                  <a:pt x="106751" y="577849"/>
                                </a:moveTo>
                                <a:lnTo>
                                  <a:pt x="100720" y="584199"/>
                                </a:lnTo>
                                <a:lnTo>
                                  <a:pt x="98924" y="586182"/>
                                </a:lnTo>
                                <a:lnTo>
                                  <a:pt x="109116" y="596899"/>
                                </a:lnTo>
                                <a:lnTo>
                                  <a:pt x="116726" y="588896"/>
                                </a:lnTo>
                                <a:lnTo>
                                  <a:pt x="116853" y="588763"/>
                                </a:lnTo>
                                <a:lnTo>
                                  <a:pt x="117116" y="588763"/>
                                </a:lnTo>
                                <a:lnTo>
                                  <a:pt x="106751" y="577849"/>
                                </a:lnTo>
                                <a:close/>
                              </a:path>
                              <a:path w="499109" h="1295400">
                                <a:moveTo>
                                  <a:pt x="132573" y="588763"/>
                                </a:moveTo>
                                <a:lnTo>
                                  <a:pt x="117116" y="588763"/>
                                </a:lnTo>
                                <a:lnTo>
                                  <a:pt x="124844" y="596899"/>
                                </a:lnTo>
                                <a:lnTo>
                                  <a:pt x="132446" y="588896"/>
                                </a:lnTo>
                                <a:lnTo>
                                  <a:pt x="132573" y="588763"/>
                                </a:lnTo>
                                <a:close/>
                              </a:path>
                              <a:path w="499109" h="1295400">
                                <a:moveTo>
                                  <a:pt x="142938" y="577849"/>
                                </a:moveTo>
                                <a:lnTo>
                                  <a:pt x="135024" y="586182"/>
                                </a:lnTo>
                                <a:lnTo>
                                  <a:pt x="135155" y="586182"/>
                                </a:lnTo>
                                <a:lnTo>
                                  <a:pt x="145347" y="596899"/>
                                </a:lnTo>
                                <a:lnTo>
                                  <a:pt x="152957" y="588896"/>
                                </a:lnTo>
                                <a:lnTo>
                                  <a:pt x="153084" y="588763"/>
                                </a:lnTo>
                                <a:lnTo>
                                  <a:pt x="153304" y="588763"/>
                                </a:lnTo>
                                <a:lnTo>
                                  <a:pt x="142938" y="577849"/>
                                </a:lnTo>
                                <a:close/>
                              </a:path>
                              <a:path w="499109" h="1295400">
                                <a:moveTo>
                                  <a:pt x="168760" y="588763"/>
                                </a:moveTo>
                                <a:lnTo>
                                  <a:pt x="153304" y="588763"/>
                                </a:lnTo>
                                <a:lnTo>
                                  <a:pt x="161032" y="596899"/>
                                </a:lnTo>
                                <a:lnTo>
                                  <a:pt x="168633" y="588896"/>
                                </a:lnTo>
                                <a:lnTo>
                                  <a:pt x="168760" y="588763"/>
                                </a:lnTo>
                                <a:close/>
                              </a:path>
                              <a:path w="499109" h="1295400">
                                <a:moveTo>
                                  <a:pt x="179125" y="577849"/>
                                </a:moveTo>
                                <a:lnTo>
                                  <a:pt x="171211" y="586182"/>
                                </a:lnTo>
                                <a:lnTo>
                                  <a:pt x="171386" y="586182"/>
                                </a:lnTo>
                                <a:lnTo>
                                  <a:pt x="181578" y="596899"/>
                                </a:lnTo>
                                <a:lnTo>
                                  <a:pt x="189188" y="588896"/>
                                </a:lnTo>
                                <a:lnTo>
                                  <a:pt x="189315" y="588763"/>
                                </a:lnTo>
                                <a:lnTo>
                                  <a:pt x="189491" y="588763"/>
                                </a:lnTo>
                                <a:lnTo>
                                  <a:pt x="179125" y="577849"/>
                                </a:lnTo>
                                <a:close/>
                              </a:path>
                              <a:path w="499109" h="1295400">
                                <a:moveTo>
                                  <a:pt x="204947" y="588763"/>
                                </a:moveTo>
                                <a:lnTo>
                                  <a:pt x="189491" y="588763"/>
                                </a:lnTo>
                                <a:lnTo>
                                  <a:pt x="197219" y="596899"/>
                                </a:lnTo>
                                <a:lnTo>
                                  <a:pt x="204820" y="588896"/>
                                </a:lnTo>
                                <a:lnTo>
                                  <a:pt x="204947" y="588763"/>
                                </a:lnTo>
                                <a:close/>
                              </a:path>
                              <a:path w="499109" h="1295400">
                                <a:moveTo>
                                  <a:pt x="215312" y="577849"/>
                                </a:moveTo>
                                <a:lnTo>
                                  <a:pt x="207398" y="586182"/>
                                </a:lnTo>
                                <a:lnTo>
                                  <a:pt x="207617" y="586182"/>
                                </a:lnTo>
                                <a:lnTo>
                                  <a:pt x="217809" y="596899"/>
                                </a:lnTo>
                                <a:lnTo>
                                  <a:pt x="225419" y="588896"/>
                                </a:lnTo>
                                <a:lnTo>
                                  <a:pt x="225546" y="588763"/>
                                </a:lnTo>
                                <a:lnTo>
                                  <a:pt x="225678" y="588763"/>
                                </a:lnTo>
                                <a:lnTo>
                                  <a:pt x="215312" y="577849"/>
                                </a:lnTo>
                                <a:close/>
                              </a:path>
                              <a:path w="499109" h="1295400">
                                <a:moveTo>
                                  <a:pt x="241134" y="588763"/>
                                </a:moveTo>
                                <a:lnTo>
                                  <a:pt x="225678" y="588763"/>
                                </a:lnTo>
                                <a:lnTo>
                                  <a:pt x="233406" y="596899"/>
                                </a:lnTo>
                                <a:lnTo>
                                  <a:pt x="241007" y="588896"/>
                                </a:lnTo>
                                <a:lnTo>
                                  <a:pt x="241134" y="588763"/>
                                </a:lnTo>
                                <a:close/>
                              </a:path>
                              <a:path w="499109" h="1295400">
                                <a:moveTo>
                                  <a:pt x="251500" y="577849"/>
                                </a:moveTo>
                                <a:lnTo>
                                  <a:pt x="243585" y="586182"/>
                                </a:lnTo>
                                <a:lnTo>
                                  <a:pt x="243848" y="586182"/>
                                </a:lnTo>
                                <a:lnTo>
                                  <a:pt x="254040" y="596899"/>
                                </a:lnTo>
                                <a:lnTo>
                                  <a:pt x="261650" y="588896"/>
                                </a:lnTo>
                                <a:lnTo>
                                  <a:pt x="261777" y="588763"/>
                                </a:lnTo>
                                <a:lnTo>
                                  <a:pt x="260515" y="587342"/>
                                </a:lnTo>
                                <a:lnTo>
                                  <a:pt x="251500" y="577849"/>
                                </a:lnTo>
                                <a:close/>
                              </a:path>
                              <a:path w="499109" h="1295400">
                                <a:moveTo>
                                  <a:pt x="272155" y="577849"/>
                                </a:moveTo>
                                <a:lnTo>
                                  <a:pt x="263129" y="587342"/>
                                </a:lnTo>
                                <a:lnTo>
                                  <a:pt x="261865" y="588763"/>
                                </a:lnTo>
                                <a:lnTo>
                                  <a:pt x="269593" y="596899"/>
                                </a:lnTo>
                                <a:lnTo>
                                  <a:pt x="279772" y="586182"/>
                                </a:lnTo>
                                <a:lnTo>
                                  <a:pt x="280079" y="586182"/>
                                </a:lnTo>
                                <a:lnTo>
                                  <a:pt x="272155" y="577849"/>
                                </a:lnTo>
                                <a:close/>
                              </a:path>
                              <a:path w="499109" h="1295400">
                                <a:moveTo>
                                  <a:pt x="287687" y="577849"/>
                                </a:moveTo>
                                <a:lnTo>
                                  <a:pt x="279772" y="586182"/>
                                </a:lnTo>
                                <a:lnTo>
                                  <a:pt x="280079" y="586182"/>
                                </a:lnTo>
                                <a:lnTo>
                                  <a:pt x="290271" y="596899"/>
                                </a:lnTo>
                                <a:lnTo>
                                  <a:pt x="297881" y="588896"/>
                                </a:lnTo>
                                <a:lnTo>
                                  <a:pt x="298008" y="588763"/>
                                </a:lnTo>
                                <a:lnTo>
                                  <a:pt x="296702" y="587342"/>
                                </a:lnTo>
                                <a:lnTo>
                                  <a:pt x="287687" y="577849"/>
                                </a:lnTo>
                                <a:close/>
                              </a:path>
                              <a:path w="499109" h="1295400">
                                <a:moveTo>
                                  <a:pt x="308386" y="577849"/>
                                </a:moveTo>
                                <a:lnTo>
                                  <a:pt x="299360" y="587342"/>
                                </a:lnTo>
                                <a:lnTo>
                                  <a:pt x="298052" y="588763"/>
                                </a:lnTo>
                                <a:lnTo>
                                  <a:pt x="305780" y="596899"/>
                                </a:lnTo>
                                <a:lnTo>
                                  <a:pt x="315959" y="586182"/>
                                </a:lnTo>
                                <a:lnTo>
                                  <a:pt x="316310" y="586182"/>
                                </a:lnTo>
                                <a:lnTo>
                                  <a:pt x="308386" y="577849"/>
                                </a:lnTo>
                                <a:close/>
                              </a:path>
                              <a:path w="499109" h="1295400">
                                <a:moveTo>
                                  <a:pt x="323874" y="577849"/>
                                </a:moveTo>
                                <a:lnTo>
                                  <a:pt x="315959" y="586182"/>
                                </a:lnTo>
                                <a:lnTo>
                                  <a:pt x="316310" y="586182"/>
                                </a:lnTo>
                                <a:lnTo>
                                  <a:pt x="326502" y="596899"/>
                                </a:lnTo>
                                <a:lnTo>
                                  <a:pt x="334113" y="588896"/>
                                </a:lnTo>
                                <a:lnTo>
                                  <a:pt x="334239" y="588763"/>
                                </a:lnTo>
                                <a:lnTo>
                                  <a:pt x="323874" y="577849"/>
                                </a:lnTo>
                                <a:close/>
                              </a:path>
                              <a:path w="499109" h="1295400">
                                <a:moveTo>
                                  <a:pt x="344617" y="577849"/>
                                </a:moveTo>
                                <a:lnTo>
                                  <a:pt x="334239" y="588763"/>
                                </a:lnTo>
                                <a:lnTo>
                                  <a:pt x="341967" y="596899"/>
                                </a:lnTo>
                                <a:lnTo>
                                  <a:pt x="352147" y="586182"/>
                                </a:lnTo>
                                <a:lnTo>
                                  <a:pt x="352542" y="586182"/>
                                </a:lnTo>
                                <a:lnTo>
                                  <a:pt x="344617" y="577849"/>
                                </a:lnTo>
                                <a:close/>
                              </a:path>
                              <a:path w="499109" h="1295400">
                                <a:moveTo>
                                  <a:pt x="358349" y="579653"/>
                                </a:moveTo>
                                <a:lnTo>
                                  <a:pt x="352147" y="586182"/>
                                </a:lnTo>
                                <a:lnTo>
                                  <a:pt x="352542" y="586182"/>
                                </a:lnTo>
                                <a:lnTo>
                                  <a:pt x="362733" y="596899"/>
                                </a:lnTo>
                                <a:lnTo>
                                  <a:pt x="368863" y="590453"/>
                                </a:lnTo>
                                <a:lnTo>
                                  <a:pt x="358349" y="579653"/>
                                </a:lnTo>
                                <a:close/>
                              </a:path>
                              <a:path w="499109" h="1295400">
                                <a:moveTo>
                                  <a:pt x="416110" y="578869"/>
                                </a:moveTo>
                                <a:lnTo>
                                  <a:pt x="405520" y="590006"/>
                                </a:lnTo>
                                <a:lnTo>
                                  <a:pt x="412231" y="596899"/>
                                </a:lnTo>
                                <a:lnTo>
                                  <a:pt x="422664" y="586182"/>
                                </a:lnTo>
                                <a:lnTo>
                                  <a:pt x="423239" y="586182"/>
                                </a:lnTo>
                                <a:lnTo>
                                  <a:pt x="416110" y="578869"/>
                                </a:lnTo>
                                <a:close/>
                              </a:path>
                              <a:path w="499109" h="1295400">
                                <a:moveTo>
                                  <a:pt x="452789" y="578398"/>
                                </a:moveTo>
                                <a:lnTo>
                                  <a:pt x="442176" y="589558"/>
                                </a:lnTo>
                                <a:lnTo>
                                  <a:pt x="449323" y="596899"/>
                                </a:lnTo>
                                <a:lnTo>
                                  <a:pt x="459756" y="586182"/>
                                </a:lnTo>
                                <a:lnTo>
                                  <a:pt x="460376" y="586182"/>
                                </a:lnTo>
                                <a:lnTo>
                                  <a:pt x="452789" y="578398"/>
                                </a:lnTo>
                                <a:close/>
                              </a:path>
                              <a:path w="499109" h="1295400">
                                <a:moveTo>
                                  <a:pt x="467869" y="577849"/>
                                </a:moveTo>
                                <a:lnTo>
                                  <a:pt x="459756" y="586182"/>
                                </a:lnTo>
                                <a:lnTo>
                                  <a:pt x="460376" y="586182"/>
                                </a:lnTo>
                                <a:lnTo>
                                  <a:pt x="470822" y="596899"/>
                                </a:lnTo>
                                <a:lnTo>
                                  <a:pt x="478623" y="588896"/>
                                </a:lnTo>
                                <a:lnTo>
                                  <a:pt x="467869" y="577849"/>
                                </a:lnTo>
                                <a:close/>
                              </a:path>
                              <a:path w="499109" h="1295400">
                                <a:moveTo>
                                  <a:pt x="489391" y="577849"/>
                                </a:moveTo>
                                <a:lnTo>
                                  <a:pt x="478623" y="588896"/>
                                </a:lnTo>
                                <a:lnTo>
                                  <a:pt x="486415" y="596899"/>
                                </a:lnTo>
                                <a:lnTo>
                                  <a:pt x="498779" y="584199"/>
                                </a:lnTo>
                                <a:lnTo>
                                  <a:pt x="495580" y="584199"/>
                                </a:lnTo>
                                <a:lnTo>
                                  <a:pt x="489391" y="577849"/>
                                </a:lnTo>
                                <a:close/>
                              </a:path>
                              <a:path w="499109" h="1295400">
                                <a:moveTo>
                                  <a:pt x="387191" y="571179"/>
                                </a:moveTo>
                                <a:lnTo>
                                  <a:pt x="379432" y="579339"/>
                                </a:lnTo>
                                <a:lnTo>
                                  <a:pt x="387233" y="587342"/>
                                </a:lnTo>
                                <a:lnTo>
                                  <a:pt x="394982" y="579182"/>
                                </a:lnTo>
                                <a:lnTo>
                                  <a:pt x="387191" y="571179"/>
                                </a:lnTo>
                                <a:close/>
                              </a:path>
                              <a:path w="499109" h="1295400">
                                <a:moveTo>
                                  <a:pt x="36653" y="558799"/>
                                </a:moveTo>
                                <a:lnTo>
                                  <a:pt x="18538" y="577849"/>
                                </a:lnTo>
                                <a:lnTo>
                                  <a:pt x="26462" y="586182"/>
                                </a:lnTo>
                                <a:lnTo>
                                  <a:pt x="34377" y="577849"/>
                                </a:lnTo>
                                <a:lnTo>
                                  <a:pt x="26637" y="569701"/>
                                </a:lnTo>
                                <a:lnTo>
                                  <a:pt x="42116" y="569701"/>
                                </a:lnTo>
                                <a:lnTo>
                                  <a:pt x="44545" y="567144"/>
                                </a:lnTo>
                                <a:lnTo>
                                  <a:pt x="36653" y="558799"/>
                                </a:lnTo>
                                <a:close/>
                              </a:path>
                              <a:path w="499109" h="1295400">
                                <a:moveTo>
                                  <a:pt x="72885" y="558799"/>
                                </a:moveTo>
                                <a:lnTo>
                                  <a:pt x="54769" y="577849"/>
                                </a:lnTo>
                                <a:lnTo>
                                  <a:pt x="62693" y="586182"/>
                                </a:lnTo>
                                <a:lnTo>
                                  <a:pt x="64533" y="584199"/>
                                </a:lnTo>
                                <a:lnTo>
                                  <a:pt x="70564" y="577849"/>
                                </a:lnTo>
                                <a:lnTo>
                                  <a:pt x="62825" y="569701"/>
                                </a:lnTo>
                                <a:lnTo>
                                  <a:pt x="78303" y="569701"/>
                                </a:lnTo>
                                <a:lnTo>
                                  <a:pt x="80732" y="567144"/>
                                </a:lnTo>
                                <a:lnTo>
                                  <a:pt x="74823" y="560838"/>
                                </a:lnTo>
                                <a:lnTo>
                                  <a:pt x="72885" y="558799"/>
                                </a:lnTo>
                                <a:close/>
                              </a:path>
                              <a:path w="499109" h="1295400">
                                <a:moveTo>
                                  <a:pt x="109116" y="558799"/>
                                </a:moveTo>
                                <a:lnTo>
                                  <a:pt x="91000" y="577849"/>
                                </a:lnTo>
                                <a:lnTo>
                                  <a:pt x="98924" y="586182"/>
                                </a:lnTo>
                                <a:lnTo>
                                  <a:pt x="100720" y="584199"/>
                                </a:lnTo>
                                <a:lnTo>
                                  <a:pt x="106751" y="577849"/>
                                </a:lnTo>
                                <a:lnTo>
                                  <a:pt x="99012" y="569701"/>
                                </a:lnTo>
                                <a:lnTo>
                                  <a:pt x="114490" y="569701"/>
                                </a:lnTo>
                                <a:lnTo>
                                  <a:pt x="116919" y="567144"/>
                                </a:lnTo>
                                <a:lnTo>
                                  <a:pt x="117051" y="567144"/>
                                </a:lnTo>
                                <a:lnTo>
                                  <a:pt x="109116" y="558799"/>
                                </a:lnTo>
                                <a:close/>
                              </a:path>
                              <a:path w="499109" h="1295400">
                                <a:moveTo>
                                  <a:pt x="145347" y="558799"/>
                                </a:moveTo>
                                <a:lnTo>
                                  <a:pt x="127231" y="577849"/>
                                </a:lnTo>
                                <a:lnTo>
                                  <a:pt x="135155" y="586182"/>
                                </a:lnTo>
                                <a:lnTo>
                                  <a:pt x="135024" y="586182"/>
                                </a:lnTo>
                                <a:lnTo>
                                  <a:pt x="142938" y="577849"/>
                                </a:lnTo>
                                <a:lnTo>
                                  <a:pt x="135199" y="569701"/>
                                </a:lnTo>
                                <a:lnTo>
                                  <a:pt x="150677" y="569701"/>
                                </a:lnTo>
                                <a:lnTo>
                                  <a:pt x="153106" y="567144"/>
                                </a:lnTo>
                                <a:lnTo>
                                  <a:pt x="153282" y="567144"/>
                                </a:lnTo>
                                <a:lnTo>
                                  <a:pt x="145347" y="558799"/>
                                </a:lnTo>
                                <a:close/>
                              </a:path>
                              <a:path w="499109" h="1295400">
                                <a:moveTo>
                                  <a:pt x="181578" y="558799"/>
                                </a:moveTo>
                                <a:lnTo>
                                  <a:pt x="163462" y="577849"/>
                                </a:lnTo>
                                <a:lnTo>
                                  <a:pt x="171386" y="586182"/>
                                </a:lnTo>
                                <a:lnTo>
                                  <a:pt x="171211" y="586182"/>
                                </a:lnTo>
                                <a:lnTo>
                                  <a:pt x="179125" y="577849"/>
                                </a:lnTo>
                                <a:lnTo>
                                  <a:pt x="171386" y="569701"/>
                                </a:lnTo>
                                <a:lnTo>
                                  <a:pt x="186864" y="569701"/>
                                </a:lnTo>
                                <a:lnTo>
                                  <a:pt x="189293" y="567144"/>
                                </a:lnTo>
                                <a:lnTo>
                                  <a:pt x="189513" y="567144"/>
                                </a:lnTo>
                                <a:lnTo>
                                  <a:pt x="181578" y="558799"/>
                                </a:lnTo>
                                <a:close/>
                              </a:path>
                              <a:path w="499109" h="1295400">
                                <a:moveTo>
                                  <a:pt x="217809" y="558799"/>
                                </a:moveTo>
                                <a:lnTo>
                                  <a:pt x="199693" y="577849"/>
                                </a:lnTo>
                                <a:lnTo>
                                  <a:pt x="207617" y="586182"/>
                                </a:lnTo>
                                <a:lnTo>
                                  <a:pt x="207398" y="586182"/>
                                </a:lnTo>
                                <a:lnTo>
                                  <a:pt x="215312" y="577849"/>
                                </a:lnTo>
                                <a:lnTo>
                                  <a:pt x="207573" y="569701"/>
                                </a:lnTo>
                                <a:lnTo>
                                  <a:pt x="223051" y="569701"/>
                                </a:lnTo>
                                <a:lnTo>
                                  <a:pt x="225481" y="567144"/>
                                </a:lnTo>
                                <a:lnTo>
                                  <a:pt x="225744" y="567144"/>
                                </a:lnTo>
                                <a:lnTo>
                                  <a:pt x="217809" y="558799"/>
                                </a:lnTo>
                                <a:close/>
                              </a:path>
                              <a:path w="499109" h="1295400">
                                <a:moveTo>
                                  <a:pt x="243760" y="569701"/>
                                </a:moveTo>
                                <a:lnTo>
                                  <a:pt x="243118" y="570285"/>
                                </a:lnTo>
                                <a:lnTo>
                                  <a:pt x="235924" y="577849"/>
                                </a:lnTo>
                                <a:lnTo>
                                  <a:pt x="243848" y="586182"/>
                                </a:lnTo>
                                <a:lnTo>
                                  <a:pt x="243585" y="586182"/>
                                </a:lnTo>
                                <a:lnTo>
                                  <a:pt x="251500" y="577849"/>
                                </a:lnTo>
                                <a:lnTo>
                                  <a:pt x="243760" y="569701"/>
                                </a:lnTo>
                                <a:close/>
                              </a:path>
                              <a:path w="499109" h="1295400">
                                <a:moveTo>
                                  <a:pt x="279948" y="569701"/>
                                </a:moveTo>
                                <a:lnTo>
                                  <a:pt x="279349" y="570285"/>
                                </a:lnTo>
                                <a:lnTo>
                                  <a:pt x="272155" y="577849"/>
                                </a:lnTo>
                                <a:lnTo>
                                  <a:pt x="280079" y="586182"/>
                                </a:lnTo>
                                <a:lnTo>
                                  <a:pt x="279772" y="586182"/>
                                </a:lnTo>
                                <a:lnTo>
                                  <a:pt x="287687" y="577849"/>
                                </a:lnTo>
                                <a:lnTo>
                                  <a:pt x="279948" y="569701"/>
                                </a:lnTo>
                                <a:close/>
                              </a:path>
                              <a:path w="499109" h="1295400">
                                <a:moveTo>
                                  <a:pt x="316135" y="569701"/>
                                </a:moveTo>
                                <a:lnTo>
                                  <a:pt x="308386" y="577849"/>
                                </a:lnTo>
                                <a:lnTo>
                                  <a:pt x="316310" y="586182"/>
                                </a:lnTo>
                                <a:lnTo>
                                  <a:pt x="315959" y="586182"/>
                                </a:lnTo>
                                <a:lnTo>
                                  <a:pt x="323874" y="577849"/>
                                </a:lnTo>
                                <a:lnTo>
                                  <a:pt x="316135" y="569701"/>
                                </a:lnTo>
                                <a:close/>
                              </a:path>
                              <a:path w="499109" h="1295400">
                                <a:moveTo>
                                  <a:pt x="350535" y="571627"/>
                                </a:moveTo>
                                <a:lnTo>
                                  <a:pt x="344617" y="577849"/>
                                </a:lnTo>
                                <a:lnTo>
                                  <a:pt x="352542" y="586182"/>
                                </a:lnTo>
                                <a:lnTo>
                                  <a:pt x="352147" y="586182"/>
                                </a:lnTo>
                                <a:lnTo>
                                  <a:pt x="358349" y="579653"/>
                                </a:lnTo>
                                <a:lnTo>
                                  <a:pt x="350535" y="571627"/>
                                </a:lnTo>
                                <a:close/>
                              </a:path>
                              <a:path w="499109" h="1295400">
                                <a:moveTo>
                                  <a:pt x="423848" y="570732"/>
                                </a:moveTo>
                                <a:lnTo>
                                  <a:pt x="416110" y="578869"/>
                                </a:lnTo>
                                <a:lnTo>
                                  <a:pt x="423239" y="586182"/>
                                </a:lnTo>
                                <a:lnTo>
                                  <a:pt x="422664" y="586182"/>
                                </a:lnTo>
                                <a:lnTo>
                                  <a:pt x="430777" y="577849"/>
                                </a:lnTo>
                                <a:lnTo>
                                  <a:pt x="423848" y="570732"/>
                                </a:lnTo>
                                <a:close/>
                              </a:path>
                              <a:path w="499109" h="1295400">
                                <a:moveTo>
                                  <a:pt x="460504" y="570285"/>
                                </a:moveTo>
                                <a:lnTo>
                                  <a:pt x="452789" y="578398"/>
                                </a:lnTo>
                                <a:lnTo>
                                  <a:pt x="460376" y="586182"/>
                                </a:lnTo>
                                <a:lnTo>
                                  <a:pt x="459756" y="586182"/>
                                </a:lnTo>
                                <a:lnTo>
                                  <a:pt x="467869" y="577849"/>
                                </a:lnTo>
                                <a:lnTo>
                                  <a:pt x="460504" y="570285"/>
                                </a:lnTo>
                                <a:close/>
                              </a:path>
                              <a:path w="499109" h="1295400">
                                <a:moveTo>
                                  <a:pt x="498779" y="571499"/>
                                </a:moveTo>
                                <a:lnTo>
                                  <a:pt x="495580" y="571499"/>
                                </a:lnTo>
                                <a:lnTo>
                                  <a:pt x="489391" y="577849"/>
                                </a:lnTo>
                                <a:lnTo>
                                  <a:pt x="495580" y="584199"/>
                                </a:lnTo>
                                <a:lnTo>
                                  <a:pt x="498779" y="584199"/>
                                </a:lnTo>
                                <a:lnTo>
                                  <a:pt x="498779" y="571499"/>
                                </a:lnTo>
                                <a:close/>
                              </a:path>
                              <a:path w="499109" h="1295400">
                                <a:moveTo>
                                  <a:pt x="361093" y="560524"/>
                                </a:moveTo>
                                <a:lnTo>
                                  <a:pt x="350656" y="571499"/>
                                </a:lnTo>
                                <a:lnTo>
                                  <a:pt x="350535" y="571627"/>
                                </a:lnTo>
                                <a:lnTo>
                                  <a:pt x="358349" y="579653"/>
                                </a:lnTo>
                                <a:lnTo>
                                  <a:pt x="368905" y="568539"/>
                                </a:lnTo>
                                <a:lnTo>
                                  <a:pt x="361093" y="560524"/>
                                </a:lnTo>
                                <a:close/>
                              </a:path>
                              <a:path w="499109" h="1295400">
                                <a:moveTo>
                                  <a:pt x="376665" y="560367"/>
                                </a:moveTo>
                                <a:lnTo>
                                  <a:pt x="368905" y="568539"/>
                                </a:lnTo>
                                <a:lnTo>
                                  <a:pt x="379432" y="579339"/>
                                </a:lnTo>
                                <a:lnTo>
                                  <a:pt x="387191" y="571179"/>
                                </a:lnTo>
                                <a:lnTo>
                                  <a:pt x="376665" y="560367"/>
                                </a:lnTo>
                                <a:close/>
                              </a:path>
                              <a:path w="499109" h="1295400">
                                <a:moveTo>
                                  <a:pt x="397771" y="560054"/>
                                </a:moveTo>
                                <a:lnTo>
                                  <a:pt x="387191" y="571179"/>
                                </a:lnTo>
                                <a:lnTo>
                                  <a:pt x="394982" y="579182"/>
                                </a:lnTo>
                                <a:lnTo>
                                  <a:pt x="405560" y="568045"/>
                                </a:lnTo>
                                <a:lnTo>
                                  <a:pt x="397771" y="560054"/>
                                </a:lnTo>
                                <a:close/>
                              </a:path>
                              <a:path w="499109" h="1295400">
                                <a:moveTo>
                                  <a:pt x="413299" y="559897"/>
                                </a:moveTo>
                                <a:lnTo>
                                  <a:pt x="405560" y="568045"/>
                                </a:lnTo>
                                <a:lnTo>
                                  <a:pt x="416110" y="578869"/>
                                </a:lnTo>
                                <a:lnTo>
                                  <a:pt x="423848" y="570732"/>
                                </a:lnTo>
                                <a:lnTo>
                                  <a:pt x="413299" y="559897"/>
                                </a:lnTo>
                                <a:close/>
                              </a:path>
                              <a:path w="499109" h="1295400">
                                <a:moveTo>
                                  <a:pt x="449323" y="558799"/>
                                </a:moveTo>
                                <a:lnTo>
                                  <a:pt x="441199" y="567144"/>
                                </a:lnTo>
                                <a:lnTo>
                                  <a:pt x="441819" y="567144"/>
                                </a:lnTo>
                                <a:lnTo>
                                  <a:pt x="452789" y="578398"/>
                                </a:lnTo>
                                <a:lnTo>
                                  <a:pt x="460504" y="570285"/>
                                </a:lnTo>
                                <a:lnTo>
                                  <a:pt x="449323" y="558799"/>
                                </a:lnTo>
                                <a:close/>
                              </a:path>
                              <a:path w="499109" h="1295400">
                                <a:moveTo>
                                  <a:pt x="16283" y="558799"/>
                                </a:moveTo>
                                <a:lnTo>
                                  <a:pt x="8357" y="567144"/>
                                </a:lnTo>
                                <a:lnTo>
                                  <a:pt x="18538" y="577849"/>
                                </a:lnTo>
                                <a:lnTo>
                                  <a:pt x="26286" y="569701"/>
                                </a:lnTo>
                                <a:lnTo>
                                  <a:pt x="26637" y="569701"/>
                                </a:lnTo>
                                <a:lnTo>
                                  <a:pt x="16283" y="558799"/>
                                </a:lnTo>
                                <a:close/>
                              </a:path>
                              <a:path w="499109" h="1295400">
                                <a:moveTo>
                                  <a:pt x="42116" y="569701"/>
                                </a:moveTo>
                                <a:lnTo>
                                  <a:pt x="26637" y="569701"/>
                                </a:lnTo>
                                <a:lnTo>
                                  <a:pt x="34377" y="577849"/>
                                </a:lnTo>
                                <a:lnTo>
                                  <a:pt x="42116" y="569701"/>
                                </a:lnTo>
                                <a:close/>
                              </a:path>
                              <a:path w="499109" h="1295400">
                                <a:moveTo>
                                  <a:pt x="52470" y="558799"/>
                                </a:moveTo>
                                <a:lnTo>
                                  <a:pt x="44589" y="567144"/>
                                </a:lnTo>
                                <a:lnTo>
                                  <a:pt x="54769" y="577849"/>
                                </a:lnTo>
                                <a:lnTo>
                                  <a:pt x="62517" y="569701"/>
                                </a:lnTo>
                                <a:lnTo>
                                  <a:pt x="62825" y="569701"/>
                                </a:lnTo>
                                <a:lnTo>
                                  <a:pt x="52470" y="558799"/>
                                </a:lnTo>
                                <a:close/>
                              </a:path>
                              <a:path w="499109" h="1295400">
                                <a:moveTo>
                                  <a:pt x="78303" y="569701"/>
                                </a:moveTo>
                                <a:lnTo>
                                  <a:pt x="62825" y="569701"/>
                                </a:lnTo>
                                <a:lnTo>
                                  <a:pt x="70564" y="577849"/>
                                </a:lnTo>
                                <a:lnTo>
                                  <a:pt x="78303" y="569701"/>
                                </a:lnTo>
                                <a:close/>
                              </a:path>
                              <a:path w="499109" h="1295400">
                                <a:moveTo>
                                  <a:pt x="88657" y="558799"/>
                                </a:moveTo>
                                <a:lnTo>
                                  <a:pt x="86721" y="560838"/>
                                </a:lnTo>
                                <a:lnTo>
                                  <a:pt x="80820" y="567144"/>
                                </a:lnTo>
                                <a:lnTo>
                                  <a:pt x="91000" y="577849"/>
                                </a:lnTo>
                                <a:lnTo>
                                  <a:pt x="98749" y="569701"/>
                                </a:lnTo>
                                <a:lnTo>
                                  <a:pt x="99012" y="569701"/>
                                </a:lnTo>
                                <a:lnTo>
                                  <a:pt x="88657" y="558799"/>
                                </a:lnTo>
                                <a:close/>
                              </a:path>
                              <a:path w="499109" h="1295400">
                                <a:moveTo>
                                  <a:pt x="114490" y="569701"/>
                                </a:moveTo>
                                <a:lnTo>
                                  <a:pt x="99012" y="569701"/>
                                </a:lnTo>
                                <a:lnTo>
                                  <a:pt x="106751" y="577849"/>
                                </a:lnTo>
                                <a:lnTo>
                                  <a:pt x="114490" y="569701"/>
                                </a:lnTo>
                                <a:close/>
                              </a:path>
                              <a:path w="499109" h="1295400">
                                <a:moveTo>
                                  <a:pt x="124844" y="558799"/>
                                </a:moveTo>
                                <a:lnTo>
                                  <a:pt x="116919" y="567144"/>
                                </a:lnTo>
                                <a:lnTo>
                                  <a:pt x="117051" y="567144"/>
                                </a:lnTo>
                                <a:lnTo>
                                  <a:pt x="127231" y="577849"/>
                                </a:lnTo>
                                <a:lnTo>
                                  <a:pt x="134980" y="569701"/>
                                </a:lnTo>
                                <a:lnTo>
                                  <a:pt x="135199" y="569701"/>
                                </a:lnTo>
                                <a:lnTo>
                                  <a:pt x="124844" y="558799"/>
                                </a:lnTo>
                                <a:close/>
                              </a:path>
                              <a:path w="499109" h="1295400">
                                <a:moveTo>
                                  <a:pt x="150677" y="569701"/>
                                </a:moveTo>
                                <a:lnTo>
                                  <a:pt x="135199" y="569701"/>
                                </a:lnTo>
                                <a:lnTo>
                                  <a:pt x="142938" y="577849"/>
                                </a:lnTo>
                                <a:lnTo>
                                  <a:pt x="150677" y="569701"/>
                                </a:lnTo>
                                <a:close/>
                              </a:path>
                              <a:path w="499109" h="1295400">
                                <a:moveTo>
                                  <a:pt x="161032" y="558799"/>
                                </a:moveTo>
                                <a:lnTo>
                                  <a:pt x="153106" y="567144"/>
                                </a:lnTo>
                                <a:lnTo>
                                  <a:pt x="153282" y="567144"/>
                                </a:lnTo>
                                <a:lnTo>
                                  <a:pt x="163462" y="577849"/>
                                </a:lnTo>
                                <a:lnTo>
                                  <a:pt x="171211" y="569701"/>
                                </a:lnTo>
                                <a:lnTo>
                                  <a:pt x="171386" y="569701"/>
                                </a:lnTo>
                                <a:lnTo>
                                  <a:pt x="161032" y="558799"/>
                                </a:lnTo>
                                <a:close/>
                              </a:path>
                              <a:path w="499109" h="1295400">
                                <a:moveTo>
                                  <a:pt x="186864" y="569701"/>
                                </a:moveTo>
                                <a:lnTo>
                                  <a:pt x="171386" y="569701"/>
                                </a:lnTo>
                                <a:lnTo>
                                  <a:pt x="179125" y="577849"/>
                                </a:lnTo>
                                <a:lnTo>
                                  <a:pt x="186864" y="569701"/>
                                </a:lnTo>
                                <a:close/>
                              </a:path>
                              <a:path w="499109" h="1295400">
                                <a:moveTo>
                                  <a:pt x="197219" y="558799"/>
                                </a:moveTo>
                                <a:lnTo>
                                  <a:pt x="189293" y="567144"/>
                                </a:lnTo>
                                <a:lnTo>
                                  <a:pt x="189513" y="567144"/>
                                </a:lnTo>
                                <a:lnTo>
                                  <a:pt x="199693" y="577849"/>
                                </a:lnTo>
                                <a:lnTo>
                                  <a:pt x="207442" y="569701"/>
                                </a:lnTo>
                                <a:lnTo>
                                  <a:pt x="207573" y="569701"/>
                                </a:lnTo>
                                <a:lnTo>
                                  <a:pt x="197219" y="558799"/>
                                </a:lnTo>
                                <a:close/>
                              </a:path>
                              <a:path w="499109" h="1295400">
                                <a:moveTo>
                                  <a:pt x="223051" y="569701"/>
                                </a:moveTo>
                                <a:lnTo>
                                  <a:pt x="207573" y="569701"/>
                                </a:lnTo>
                                <a:lnTo>
                                  <a:pt x="215312" y="577849"/>
                                </a:lnTo>
                                <a:lnTo>
                                  <a:pt x="223051" y="569701"/>
                                </a:lnTo>
                                <a:close/>
                              </a:path>
                              <a:path w="499109" h="1295400">
                                <a:moveTo>
                                  <a:pt x="233406" y="558799"/>
                                </a:moveTo>
                                <a:lnTo>
                                  <a:pt x="225481" y="567144"/>
                                </a:lnTo>
                                <a:lnTo>
                                  <a:pt x="225744" y="567144"/>
                                </a:lnTo>
                                <a:lnTo>
                                  <a:pt x="235924" y="577849"/>
                                </a:lnTo>
                                <a:lnTo>
                                  <a:pt x="243673" y="569701"/>
                                </a:lnTo>
                                <a:lnTo>
                                  <a:pt x="242656" y="568539"/>
                                </a:lnTo>
                                <a:lnTo>
                                  <a:pt x="233406" y="558799"/>
                                </a:lnTo>
                                <a:close/>
                              </a:path>
                              <a:path w="499109" h="1295400">
                                <a:moveTo>
                                  <a:pt x="254040" y="558799"/>
                                </a:moveTo>
                                <a:lnTo>
                                  <a:pt x="244778" y="568539"/>
                                </a:lnTo>
                                <a:lnTo>
                                  <a:pt x="243760" y="569701"/>
                                </a:lnTo>
                                <a:lnTo>
                                  <a:pt x="251500" y="577849"/>
                                </a:lnTo>
                                <a:lnTo>
                                  <a:pt x="261668" y="567144"/>
                                </a:lnTo>
                                <a:lnTo>
                                  <a:pt x="261975" y="567144"/>
                                </a:lnTo>
                                <a:lnTo>
                                  <a:pt x="254040" y="558799"/>
                                </a:lnTo>
                                <a:close/>
                              </a:path>
                              <a:path w="499109" h="1295400">
                                <a:moveTo>
                                  <a:pt x="269593" y="558799"/>
                                </a:moveTo>
                                <a:lnTo>
                                  <a:pt x="261668" y="567144"/>
                                </a:lnTo>
                                <a:lnTo>
                                  <a:pt x="261975" y="567144"/>
                                </a:lnTo>
                                <a:lnTo>
                                  <a:pt x="272155" y="577849"/>
                                </a:lnTo>
                                <a:lnTo>
                                  <a:pt x="279904" y="569701"/>
                                </a:lnTo>
                                <a:lnTo>
                                  <a:pt x="278843" y="568539"/>
                                </a:lnTo>
                                <a:lnTo>
                                  <a:pt x="269593" y="558799"/>
                                </a:lnTo>
                                <a:close/>
                              </a:path>
                              <a:path w="499109" h="1295400">
                                <a:moveTo>
                                  <a:pt x="290271" y="558799"/>
                                </a:moveTo>
                                <a:lnTo>
                                  <a:pt x="281010" y="568539"/>
                                </a:lnTo>
                                <a:lnTo>
                                  <a:pt x="279948" y="569701"/>
                                </a:lnTo>
                                <a:lnTo>
                                  <a:pt x="287687" y="577849"/>
                                </a:lnTo>
                                <a:lnTo>
                                  <a:pt x="297855" y="567144"/>
                                </a:lnTo>
                                <a:lnTo>
                                  <a:pt x="298206" y="567144"/>
                                </a:lnTo>
                                <a:lnTo>
                                  <a:pt x="290271" y="558799"/>
                                </a:lnTo>
                                <a:close/>
                              </a:path>
                              <a:path w="499109" h="1295400">
                                <a:moveTo>
                                  <a:pt x="305780" y="558799"/>
                                </a:moveTo>
                                <a:lnTo>
                                  <a:pt x="297855" y="567144"/>
                                </a:lnTo>
                                <a:lnTo>
                                  <a:pt x="298206" y="567144"/>
                                </a:lnTo>
                                <a:lnTo>
                                  <a:pt x="308386" y="577849"/>
                                </a:lnTo>
                                <a:lnTo>
                                  <a:pt x="316135" y="569701"/>
                                </a:lnTo>
                                <a:lnTo>
                                  <a:pt x="305780" y="558799"/>
                                </a:lnTo>
                                <a:close/>
                              </a:path>
                              <a:path w="499109" h="1295400">
                                <a:moveTo>
                                  <a:pt x="326502" y="558799"/>
                                </a:moveTo>
                                <a:lnTo>
                                  <a:pt x="316135" y="569701"/>
                                </a:lnTo>
                                <a:lnTo>
                                  <a:pt x="323874" y="577849"/>
                                </a:lnTo>
                                <a:lnTo>
                                  <a:pt x="334042" y="567144"/>
                                </a:lnTo>
                                <a:lnTo>
                                  <a:pt x="334437" y="567144"/>
                                </a:lnTo>
                                <a:lnTo>
                                  <a:pt x="326502" y="558799"/>
                                </a:lnTo>
                                <a:close/>
                              </a:path>
                              <a:path w="499109" h="1295400">
                                <a:moveTo>
                                  <a:pt x="340032" y="560838"/>
                                </a:moveTo>
                                <a:lnTo>
                                  <a:pt x="334042" y="567144"/>
                                </a:lnTo>
                                <a:lnTo>
                                  <a:pt x="334437" y="567144"/>
                                </a:lnTo>
                                <a:lnTo>
                                  <a:pt x="344617" y="577849"/>
                                </a:lnTo>
                                <a:lnTo>
                                  <a:pt x="350535" y="571627"/>
                                </a:lnTo>
                                <a:lnTo>
                                  <a:pt x="340032" y="560838"/>
                                </a:lnTo>
                                <a:close/>
                              </a:path>
                              <a:path w="499109" h="1295400">
                                <a:moveTo>
                                  <a:pt x="434450" y="559583"/>
                                </a:moveTo>
                                <a:lnTo>
                                  <a:pt x="423848" y="570732"/>
                                </a:lnTo>
                                <a:lnTo>
                                  <a:pt x="430777" y="577849"/>
                                </a:lnTo>
                                <a:lnTo>
                                  <a:pt x="441199" y="567144"/>
                                </a:lnTo>
                                <a:lnTo>
                                  <a:pt x="441819" y="567144"/>
                                </a:lnTo>
                                <a:lnTo>
                                  <a:pt x="434450" y="559583"/>
                                </a:lnTo>
                                <a:close/>
                              </a:path>
                              <a:path w="499109" h="1295400">
                                <a:moveTo>
                                  <a:pt x="471128" y="559113"/>
                                </a:moveTo>
                                <a:lnTo>
                                  <a:pt x="460504" y="570285"/>
                                </a:lnTo>
                                <a:lnTo>
                                  <a:pt x="467869" y="577849"/>
                                </a:lnTo>
                                <a:lnTo>
                                  <a:pt x="478291" y="567144"/>
                                </a:lnTo>
                                <a:lnTo>
                                  <a:pt x="478956" y="567144"/>
                                </a:lnTo>
                                <a:lnTo>
                                  <a:pt x="471128" y="559113"/>
                                </a:lnTo>
                                <a:close/>
                              </a:path>
                              <a:path w="499109" h="1295400">
                                <a:moveTo>
                                  <a:pt x="486415" y="558799"/>
                                </a:moveTo>
                                <a:lnTo>
                                  <a:pt x="478291" y="567144"/>
                                </a:lnTo>
                                <a:lnTo>
                                  <a:pt x="478956" y="567144"/>
                                </a:lnTo>
                                <a:lnTo>
                                  <a:pt x="489391" y="577849"/>
                                </a:lnTo>
                                <a:lnTo>
                                  <a:pt x="495456" y="571627"/>
                                </a:lnTo>
                                <a:lnTo>
                                  <a:pt x="495580" y="571499"/>
                                </a:lnTo>
                                <a:lnTo>
                                  <a:pt x="498779" y="571499"/>
                                </a:lnTo>
                                <a:lnTo>
                                  <a:pt x="486415" y="558799"/>
                                </a:lnTo>
                                <a:close/>
                              </a:path>
                              <a:path w="499109" h="1295400">
                                <a:moveTo>
                                  <a:pt x="422" y="558799"/>
                                </a:moveTo>
                                <a:lnTo>
                                  <a:pt x="422" y="571499"/>
                                </a:lnTo>
                                <a:lnTo>
                                  <a:pt x="4221" y="571499"/>
                                </a:lnTo>
                                <a:lnTo>
                                  <a:pt x="8357" y="567144"/>
                                </a:lnTo>
                                <a:lnTo>
                                  <a:pt x="422" y="558799"/>
                                </a:lnTo>
                                <a:close/>
                              </a:path>
                              <a:path w="499109" h="1295400">
                                <a:moveTo>
                                  <a:pt x="368863" y="552353"/>
                                </a:moveTo>
                                <a:lnTo>
                                  <a:pt x="361093" y="560524"/>
                                </a:lnTo>
                                <a:lnTo>
                                  <a:pt x="368905" y="568539"/>
                                </a:lnTo>
                                <a:lnTo>
                                  <a:pt x="376665" y="560367"/>
                                </a:lnTo>
                                <a:lnTo>
                                  <a:pt x="368863" y="552353"/>
                                </a:lnTo>
                                <a:close/>
                              </a:path>
                              <a:path w="499109" h="1295400">
                                <a:moveTo>
                                  <a:pt x="405520" y="551906"/>
                                </a:moveTo>
                                <a:lnTo>
                                  <a:pt x="397771" y="560054"/>
                                </a:lnTo>
                                <a:lnTo>
                                  <a:pt x="405560" y="568045"/>
                                </a:lnTo>
                                <a:lnTo>
                                  <a:pt x="413299" y="559897"/>
                                </a:lnTo>
                                <a:lnTo>
                                  <a:pt x="405520" y="551906"/>
                                </a:lnTo>
                                <a:close/>
                              </a:path>
                              <a:path w="499109" h="1295400">
                                <a:moveTo>
                                  <a:pt x="36653" y="520699"/>
                                </a:moveTo>
                                <a:lnTo>
                                  <a:pt x="422" y="558799"/>
                                </a:lnTo>
                                <a:lnTo>
                                  <a:pt x="8357" y="567144"/>
                                </a:lnTo>
                                <a:lnTo>
                                  <a:pt x="16283" y="558799"/>
                                </a:lnTo>
                                <a:lnTo>
                                  <a:pt x="8533" y="550640"/>
                                </a:lnTo>
                                <a:lnTo>
                                  <a:pt x="24033" y="550640"/>
                                </a:lnTo>
                                <a:lnTo>
                                  <a:pt x="26462" y="548082"/>
                                </a:lnTo>
                                <a:lnTo>
                                  <a:pt x="18612" y="539828"/>
                                </a:lnTo>
                                <a:lnTo>
                                  <a:pt x="34451" y="539828"/>
                                </a:lnTo>
                                <a:lnTo>
                                  <a:pt x="26616" y="531578"/>
                                </a:lnTo>
                                <a:lnTo>
                                  <a:pt x="42138" y="531578"/>
                                </a:lnTo>
                                <a:lnTo>
                                  <a:pt x="44545" y="529044"/>
                                </a:lnTo>
                                <a:lnTo>
                                  <a:pt x="44264" y="528703"/>
                                </a:lnTo>
                                <a:lnTo>
                                  <a:pt x="36653" y="520699"/>
                                </a:lnTo>
                                <a:close/>
                              </a:path>
                              <a:path w="499109" h="1295400">
                                <a:moveTo>
                                  <a:pt x="72885" y="520699"/>
                                </a:moveTo>
                                <a:lnTo>
                                  <a:pt x="36653" y="558799"/>
                                </a:lnTo>
                                <a:lnTo>
                                  <a:pt x="44589" y="567144"/>
                                </a:lnTo>
                                <a:lnTo>
                                  <a:pt x="52470" y="558799"/>
                                </a:lnTo>
                                <a:lnTo>
                                  <a:pt x="44720" y="550640"/>
                                </a:lnTo>
                                <a:lnTo>
                                  <a:pt x="60220" y="550640"/>
                                </a:lnTo>
                                <a:lnTo>
                                  <a:pt x="62649" y="548082"/>
                                </a:lnTo>
                                <a:lnTo>
                                  <a:pt x="62391" y="547764"/>
                                </a:lnTo>
                                <a:lnTo>
                                  <a:pt x="54844" y="539828"/>
                                </a:lnTo>
                                <a:lnTo>
                                  <a:pt x="70638" y="539828"/>
                                </a:lnTo>
                                <a:lnTo>
                                  <a:pt x="62803" y="531578"/>
                                </a:lnTo>
                                <a:lnTo>
                                  <a:pt x="78325" y="531578"/>
                                </a:lnTo>
                                <a:lnTo>
                                  <a:pt x="80732" y="529044"/>
                                </a:lnTo>
                                <a:lnTo>
                                  <a:pt x="80495" y="528703"/>
                                </a:lnTo>
                                <a:lnTo>
                                  <a:pt x="72885" y="520699"/>
                                </a:lnTo>
                                <a:close/>
                              </a:path>
                              <a:path w="499109" h="1295400">
                                <a:moveTo>
                                  <a:pt x="109116" y="520699"/>
                                </a:moveTo>
                                <a:lnTo>
                                  <a:pt x="72885" y="558799"/>
                                </a:lnTo>
                                <a:lnTo>
                                  <a:pt x="80820" y="567144"/>
                                </a:lnTo>
                                <a:lnTo>
                                  <a:pt x="86721" y="560838"/>
                                </a:lnTo>
                                <a:lnTo>
                                  <a:pt x="88657" y="558799"/>
                                </a:lnTo>
                                <a:lnTo>
                                  <a:pt x="80907" y="550640"/>
                                </a:lnTo>
                                <a:lnTo>
                                  <a:pt x="96407" y="550640"/>
                                </a:lnTo>
                                <a:lnTo>
                                  <a:pt x="98836" y="548082"/>
                                </a:lnTo>
                                <a:lnTo>
                                  <a:pt x="98622" y="547764"/>
                                </a:lnTo>
                                <a:lnTo>
                                  <a:pt x="91075" y="539828"/>
                                </a:lnTo>
                                <a:lnTo>
                                  <a:pt x="106825" y="539828"/>
                                </a:lnTo>
                                <a:lnTo>
                                  <a:pt x="98990" y="531578"/>
                                </a:lnTo>
                                <a:lnTo>
                                  <a:pt x="114512" y="531578"/>
                                </a:lnTo>
                                <a:lnTo>
                                  <a:pt x="116919" y="529044"/>
                                </a:lnTo>
                                <a:lnTo>
                                  <a:pt x="117051" y="529044"/>
                                </a:lnTo>
                                <a:lnTo>
                                  <a:pt x="109116" y="520699"/>
                                </a:lnTo>
                                <a:close/>
                              </a:path>
                              <a:path w="499109" h="1295400">
                                <a:moveTo>
                                  <a:pt x="145347" y="520699"/>
                                </a:moveTo>
                                <a:lnTo>
                                  <a:pt x="109116" y="558799"/>
                                </a:lnTo>
                                <a:lnTo>
                                  <a:pt x="117051" y="567144"/>
                                </a:lnTo>
                                <a:lnTo>
                                  <a:pt x="116919" y="567144"/>
                                </a:lnTo>
                                <a:lnTo>
                                  <a:pt x="124844" y="558799"/>
                                </a:lnTo>
                                <a:lnTo>
                                  <a:pt x="117094" y="550640"/>
                                </a:lnTo>
                                <a:lnTo>
                                  <a:pt x="132594" y="550640"/>
                                </a:lnTo>
                                <a:lnTo>
                                  <a:pt x="135024" y="548082"/>
                                </a:lnTo>
                                <a:lnTo>
                                  <a:pt x="135155" y="548082"/>
                                </a:lnTo>
                                <a:lnTo>
                                  <a:pt x="127306" y="539828"/>
                                </a:lnTo>
                                <a:lnTo>
                                  <a:pt x="143013" y="539828"/>
                                </a:lnTo>
                                <a:lnTo>
                                  <a:pt x="135177" y="531578"/>
                                </a:lnTo>
                                <a:lnTo>
                                  <a:pt x="150699" y="531578"/>
                                </a:lnTo>
                                <a:lnTo>
                                  <a:pt x="153106" y="529044"/>
                                </a:lnTo>
                                <a:lnTo>
                                  <a:pt x="153282" y="529044"/>
                                </a:lnTo>
                                <a:lnTo>
                                  <a:pt x="145347" y="520699"/>
                                </a:lnTo>
                                <a:close/>
                              </a:path>
                              <a:path w="499109" h="1295400">
                                <a:moveTo>
                                  <a:pt x="181578" y="520699"/>
                                </a:moveTo>
                                <a:lnTo>
                                  <a:pt x="145347" y="558799"/>
                                </a:lnTo>
                                <a:lnTo>
                                  <a:pt x="153282" y="567144"/>
                                </a:lnTo>
                                <a:lnTo>
                                  <a:pt x="153106" y="567144"/>
                                </a:lnTo>
                                <a:lnTo>
                                  <a:pt x="161032" y="558799"/>
                                </a:lnTo>
                                <a:lnTo>
                                  <a:pt x="153282" y="550640"/>
                                </a:lnTo>
                                <a:lnTo>
                                  <a:pt x="168782" y="550640"/>
                                </a:lnTo>
                                <a:lnTo>
                                  <a:pt x="171211" y="548082"/>
                                </a:lnTo>
                                <a:lnTo>
                                  <a:pt x="171386" y="548082"/>
                                </a:lnTo>
                                <a:lnTo>
                                  <a:pt x="163537" y="539828"/>
                                </a:lnTo>
                                <a:lnTo>
                                  <a:pt x="179200" y="539828"/>
                                </a:lnTo>
                                <a:lnTo>
                                  <a:pt x="171364" y="531578"/>
                                </a:lnTo>
                                <a:lnTo>
                                  <a:pt x="186886" y="531578"/>
                                </a:lnTo>
                                <a:lnTo>
                                  <a:pt x="189293" y="529044"/>
                                </a:lnTo>
                                <a:lnTo>
                                  <a:pt x="189513" y="529044"/>
                                </a:lnTo>
                                <a:lnTo>
                                  <a:pt x="181578" y="520699"/>
                                </a:lnTo>
                                <a:close/>
                              </a:path>
                              <a:path w="499109" h="1295400">
                                <a:moveTo>
                                  <a:pt x="207551" y="531578"/>
                                </a:moveTo>
                                <a:lnTo>
                                  <a:pt x="206887" y="532185"/>
                                </a:lnTo>
                                <a:lnTo>
                                  <a:pt x="181578" y="558799"/>
                                </a:lnTo>
                                <a:lnTo>
                                  <a:pt x="189513" y="567144"/>
                                </a:lnTo>
                                <a:lnTo>
                                  <a:pt x="189293" y="567144"/>
                                </a:lnTo>
                                <a:lnTo>
                                  <a:pt x="197219" y="558799"/>
                                </a:lnTo>
                                <a:lnTo>
                                  <a:pt x="189469" y="550640"/>
                                </a:lnTo>
                                <a:lnTo>
                                  <a:pt x="204969" y="550640"/>
                                </a:lnTo>
                                <a:lnTo>
                                  <a:pt x="207398" y="548082"/>
                                </a:lnTo>
                                <a:lnTo>
                                  <a:pt x="207617" y="548082"/>
                                </a:lnTo>
                                <a:lnTo>
                                  <a:pt x="199768" y="539828"/>
                                </a:lnTo>
                                <a:lnTo>
                                  <a:pt x="215387" y="539828"/>
                                </a:lnTo>
                                <a:lnTo>
                                  <a:pt x="207551" y="531578"/>
                                </a:lnTo>
                                <a:close/>
                              </a:path>
                              <a:path w="499109" h="1295400">
                                <a:moveTo>
                                  <a:pt x="225656" y="550640"/>
                                </a:moveTo>
                                <a:lnTo>
                                  <a:pt x="225215" y="551011"/>
                                </a:lnTo>
                                <a:lnTo>
                                  <a:pt x="217809" y="558799"/>
                                </a:lnTo>
                                <a:lnTo>
                                  <a:pt x="225744" y="567144"/>
                                </a:lnTo>
                                <a:lnTo>
                                  <a:pt x="225481" y="567144"/>
                                </a:lnTo>
                                <a:lnTo>
                                  <a:pt x="233406" y="558799"/>
                                </a:lnTo>
                                <a:lnTo>
                                  <a:pt x="225656" y="550640"/>
                                </a:lnTo>
                                <a:close/>
                              </a:path>
                              <a:path w="499109" h="1295400">
                                <a:moveTo>
                                  <a:pt x="261843" y="550640"/>
                                </a:moveTo>
                                <a:lnTo>
                                  <a:pt x="261446" y="551011"/>
                                </a:lnTo>
                                <a:lnTo>
                                  <a:pt x="254040" y="558799"/>
                                </a:lnTo>
                                <a:lnTo>
                                  <a:pt x="261975" y="567144"/>
                                </a:lnTo>
                                <a:lnTo>
                                  <a:pt x="261668" y="567144"/>
                                </a:lnTo>
                                <a:lnTo>
                                  <a:pt x="269593" y="558799"/>
                                </a:lnTo>
                                <a:lnTo>
                                  <a:pt x="261843" y="550640"/>
                                </a:lnTo>
                                <a:close/>
                              </a:path>
                              <a:path w="499109" h="1295400">
                                <a:moveTo>
                                  <a:pt x="298030" y="550640"/>
                                </a:moveTo>
                                <a:lnTo>
                                  <a:pt x="290271" y="558799"/>
                                </a:lnTo>
                                <a:lnTo>
                                  <a:pt x="298206" y="567144"/>
                                </a:lnTo>
                                <a:lnTo>
                                  <a:pt x="297855" y="567144"/>
                                </a:lnTo>
                                <a:lnTo>
                                  <a:pt x="305780" y="558799"/>
                                </a:lnTo>
                                <a:lnTo>
                                  <a:pt x="298030" y="550640"/>
                                </a:lnTo>
                                <a:close/>
                              </a:path>
                              <a:path w="499109" h="1295400">
                                <a:moveTo>
                                  <a:pt x="332207" y="552800"/>
                                </a:moveTo>
                                <a:lnTo>
                                  <a:pt x="326502" y="558799"/>
                                </a:lnTo>
                                <a:lnTo>
                                  <a:pt x="334437" y="567144"/>
                                </a:lnTo>
                                <a:lnTo>
                                  <a:pt x="334042" y="567144"/>
                                </a:lnTo>
                                <a:lnTo>
                                  <a:pt x="340032" y="560838"/>
                                </a:lnTo>
                                <a:lnTo>
                                  <a:pt x="332207" y="552800"/>
                                </a:lnTo>
                                <a:close/>
                              </a:path>
                              <a:path w="499109" h="1295400">
                                <a:moveTo>
                                  <a:pt x="442176" y="551458"/>
                                </a:moveTo>
                                <a:lnTo>
                                  <a:pt x="434450" y="559583"/>
                                </a:lnTo>
                                <a:lnTo>
                                  <a:pt x="441819" y="567144"/>
                                </a:lnTo>
                                <a:lnTo>
                                  <a:pt x="441199" y="567144"/>
                                </a:lnTo>
                                <a:lnTo>
                                  <a:pt x="449323" y="558799"/>
                                </a:lnTo>
                                <a:lnTo>
                                  <a:pt x="442176" y="551458"/>
                                </a:lnTo>
                                <a:close/>
                              </a:path>
                              <a:path w="499109" h="1295400">
                                <a:moveTo>
                                  <a:pt x="478832" y="551011"/>
                                </a:moveTo>
                                <a:lnTo>
                                  <a:pt x="471128" y="559113"/>
                                </a:lnTo>
                                <a:lnTo>
                                  <a:pt x="478956" y="567144"/>
                                </a:lnTo>
                                <a:lnTo>
                                  <a:pt x="478291" y="567144"/>
                                </a:lnTo>
                                <a:lnTo>
                                  <a:pt x="486415" y="558799"/>
                                </a:lnTo>
                                <a:lnTo>
                                  <a:pt x="478832" y="551011"/>
                                </a:lnTo>
                                <a:close/>
                              </a:path>
                              <a:path w="499109" h="1295400">
                                <a:moveTo>
                                  <a:pt x="342754" y="541709"/>
                                </a:moveTo>
                                <a:lnTo>
                                  <a:pt x="332207" y="552800"/>
                                </a:lnTo>
                                <a:lnTo>
                                  <a:pt x="340032" y="560838"/>
                                </a:lnTo>
                                <a:lnTo>
                                  <a:pt x="350577" y="549735"/>
                                </a:lnTo>
                                <a:lnTo>
                                  <a:pt x="342754" y="541709"/>
                                </a:lnTo>
                                <a:close/>
                              </a:path>
                              <a:path w="499109" h="1295400">
                                <a:moveTo>
                                  <a:pt x="358349" y="541553"/>
                                </a:moveTo>
                                <a:lnTo>
                                  <a:pt x="350577" y="549735"/>
                                </a:lnTo>
                                <a:lnTo>
                                  <a:pt x="361093" y="560524"/>
                                </a:lnTo>
                                <a:lnTo>
                                  <a:pt x="368863" y="552353"/>
                                </a:lnTo>
                                <a:lnTo>
                                  <a:pt x="358349" y="541553"/>
                                </a:lnTo>
                                <a:close/>
                              </a:path>
                              <a:path w="499109" h="1295400">
                                <a:moveTo>
                                  <a:pt x="379432" y="541239"/>
                                </a:moveTo>
                                <a:lnTo>
                                  <a:pt x="368863" y="552353"/>
                                </a:lnTo>
                                <a:lnTo>
                                  <a:pt x="376665" y="560367"/>
                                </a:lnTo>
                                <a:lnTo>
                                  <a:pt x="387233" y="549242"/>
                                </a:lnTo>
                                <a:lnTo>
                                  <a:pt x="379432" y="541239"/>
                                </a:lnTo>
                                <a:close/>
                              </a:path>
                              <a:path w="499109" h="1295400">
                                <a:moveTo>
                                  <a:pt x="394982" y="541082"/>
                                </a:moveTo>
                                <a:lnTo>
                                  <a:pt x="387233" y="549242"/>
                                </a:lnTo>
                                <a:lnTo>
                                  <a:pt x="397771" y="560054"/>
                                </a:lnTo>
                                <a:lnTo>
                                  <a:pt x="405520" y="551906"/>
                                </a:lnTo>
                                <a:lnTo>
                                  <a:pt x="394982" y="541082"/>
                                </a:lnTo>
                                <a:close/>
                              </a:path>
                              <a:path w="499109" h="1295400">
                                <a:moveTo>
                                  <a:pt x="416110" y="540769"/>
                                </a:moveTo>
                                <a:lnTo>
                                  <a:pt x="405520" y="551906"/>
                                </a:lnTo>
                                <a:lnTo>
                                  <a:pt x="413299" y="559897"/>
                                </a:lnTo>
                                <a:lnTo>
                                  <a:pt x="423888" y="548748"/>
                                </a:lnTo>
                                <a:lnTo>
                                  <a:pt x="416110" y="540769"/>
                                </a:lnTo>
                                <a:close/>
                              </a:path>
                              <a:path w="499109" h="1295400">
                                <a:moveTo>
                                  <a:pt x="431616" y="540612"/>
                                </a:moveTo>
                                <a:lnTo>
                                  <a:pt x="423888" y="548748"/>
                                </a:lnTo>
                                <a:lnTo>
                                  <a:pt x="434450" y="559583"/>
                                </a:lnTo>
                                <a:lnTo>
                                  <a:pt x="442176" y="551458"/>
                                </a:lnTo>
                                <a:lnTo>
                                  <a:pt x="431616" y="540612"/>
                                </a:lnTo>
                                <a:close/>
                              </a:path>
                              <a:path w="499109" h="1295400">
                                <a:moveTo>
                                  <a:pt x="467945" y="539828"/>
                                </a:moveTo>
                                <a:lnTo>
                                  <a:pt x="467792" y="539828"/>
                                </a:lnTo>
                                <a:lnTo>
                                  <a:pt x="460066" y="547764"/>
                                </a:lnTo>
                                <a:lnTo>
                                  <a:pt x="471128" y="559113"/>
                                </a:lnTo>
                                <a:lnTo>
                                  <a:pt x="478832" y="551011"/>
                                </a:lnTo>
                                <a:lnTo>
                                  <a:pt x="467945" y="539828"/>
                                </a:lnTo>
                                <a:close/>
                              </a:path>
                              <a:path w="499109" h="1295400">
                                <a:moveTo>
                                  <a:pt x="4221" y="546099"/>
                                </a:moveTo>
                                <a:lnTo>
                                  <a:pt x="422" y="546099"/>
                                </a:lnTo>
                                <a:lnTo>
                                  <a:pt x="422" y="558799"/>
                                </a:lnTo>
                                <a:lnTo>
                                  <a:pt x="8182" y="550640"/>
                                </a:lnTo>
                                <a:lnTo>
                                  <a:pt x="8533" y="550640"/>
                                </a:lnTo>
                                <a:lnTo>
                                  <a:pt x="4221" y="546099"/>
                                </a:lnTo>
                                <a:close/>
                              </a:path>
                              <a:path w="499109" h="1295400">
                                <a:moveTo>
                                  <a:pt x="24033" y="550640"/>
                                </a:moveTo>
                                <a:lnTo>
                                  <a:pt x="8533" y="550640"/>
                                </a:lnTo>
                                <a:lnTo>
                                  <a:pt x="16283" y="558799"/>
                                </a:lnTo>
                                <a:lnTo>
                                  <a:pt x="24033" y="550640"/>
                                </a:lnTo>
                                <a:close/>
                              </a:path>
                              <a:path w="499109" h="1295400">
                                <a:moveTo>
                                  <a:pt x="34451" y="539828"/>
                                </a:moveTo>
                                <a:lnTo>
                                  <a:pt x="34302" y="539828"/>
                                </a:lnTo>
                                <a:lnTo>
                                  <a:pt x="26462" y="548082"/>
                                </a:lnTo>
                                <a:lnTo>
                                  <a:pt x="36653" y="558799"/>
                                </a:lnTo>
                                <a:lnTo>
                                  <a:pt x="44413" y="550640"/>
                                </a:lnTo>
                                <a:lnTo>
                                  <a:pt x="44720" y="550640"/>
                                </a:lnTo>
                                <a:lnTo>
                                  <a:pt x="34451" y="539828"/>
                                </a:lnTo>
                                <a:close/>
                              </a:path>
                              <a:path w="499109" h="1295400">
                                <a:moveTo>
                                  <a:pt x="60220" y="550640"/>
                                </a:moveTo>
                                <a:lnTo>
                                  <a:pt x="44720" y="550640"/>
                                </a:lnTo>
                                <a:lnTo>
                                  <a:pt x="52470" y="558799"/>
                                </a:lnTo>
                                <a:lnTo>
                                  <a:pt x="60220" y="550640"/>
                                </a:lnTo>
                                <a:close/>
                              </a:path>
                              <a:path w="499109" h="1295400">
                                <a:moveTo>
                                  <a:pt x="70638" y="539828"/>
                                </a:moveTo>
                                <a:lnTo>
                                  <a:pt x="70489" y="539828"/>
                                </a:lnTo>
                                <a:lnTo>
                                  <a:pt x="62951" y="547764"/>
                                </a:lnTo>
                                <a:lnTo>
                                  <a:pt x="62693" y="548082"/>
                                </a:lnTo>
                                <a:lnTo>
                                  <a:pt x="72885" y="558799"/>
                                </a:lnTo>
                                <a:lnTo>
                                  <a:pt x="80644" y="550640"/>
                                </a:lnTo>
                                <a:lnTo>
                                  <a:pt x="80907" y="550640"/>
                                </a:lnTo>
                                <a:lnTo>
                                  <a:pt x="70638" y="539828"/>
                                </a:lnTo>
                                <a:close/>
                              </a:path>
                              <a:path w="499109" h="1295400">
                                <a:moveTo>
                                  <a:pt x="96407" y="550640"/>
                                </a:moveTo>
                                <a:lnTo>
                                  <a:pt x="80907" y="550640"/>
                                </a:lnTo>
                                <a:lnTo>
                                  <a:pt x="88657" y="558799"/>
                                </a:lnTo>
                                <a:lnTo>
                                  <a:pt x="96407" y="550640"/>
                                </a:lnTo>
                                <a:close/>
                              </a:path>
                              <a:path w="499109" h="1295400">
                                <a:moveTo>
                                  <a:pt x="106825" y="539828"/>
                                </a:moveTo>
                                <a:lnTo>
                                  <a:pt x="106676" y="539828"/>
                                </a:lnTo>
                                <a:lnTo>
                                  <a:pt x="99138" y="547764"/>
                                </a:lnTo>
                                <a:lnTo>
                                  <a:pt x="98924" y="548082"/>
                                </a:lnTo>
                                <a:lnTo>
                                  <a:pt x="109116" y="558799"/>
                                </a:lnTo>
                                <a:lnTo>
                                  <a:pt x="116875" y="550640"/>
                                </a:lnTo>
                                <a:lnTo>
                                  <a:pt x="117094" y="550640"/>
                                </a:lnTo>
                                <a:lnTo>
                                  <a:pt x="106825" y="539828"/>
                                </a:lnTo>
                                <a:close/>
                              </a:path>
                              <a:path w="499109" h="1295400">
                                <a:moveTo>
                                  <a:pt x="132594" y="550640"/>
                                </a:moveTo>
                                <a:lnTo>
                                  <a:pt x="117094" y="550640"/>
                                </a:lnTo>
                                <a:lnTo>
                                  <a:pt x="124844" y="558799"/>
                                </a:lnTo>
                                <a:lnTo>
                                  <a:pt x="132594" y="550640"/>
                                </a:lnTo>
                                <a:close/>
                              </a:path>
                              <a:path w="499109" h="1295400">
                                <a:moveTo>
                                  <a:pt x="143013" y="539828"/>
                                </a:moveTo>
                                <a:lnTo>
                                  <a:pt x="142864" y="539828"/>
                                </a:lnTo>
                                <a:lnTo>
                                  <a:pt x="135024" y="548082"/>
                                </a:lnTo>
                                <a:lnTo>
                                  <a:pt x="135155" y="548082"/>
                                </a:lnTo>
                                <a:lnTo>
                                  <a:pt x="145347" y="558799"/>
                                </a:lnTo>
                                <a:lnTo>
                                  <a:pt x="153106" y="550640"/>
                                </a:lnTo>
                                <a:lnTo>
                                  <a:pt x="153282" y="550640"/>
                                </a:lnTo>
                                <a:lnTo>
                                  <a:pt x="143013" y="539828"/>
                                </a:lnTo>
                                <a:close/>
                              </a:path>
                              <a:path w="499109" h="1295400">
                                <a:moveTo>
                                  <a:pt x="168782" y="550640"/>
                                </a:moveTo>
                                <a:lnTo>
                                  <a:pt x="153282" y="550640"/>
                                </a:lnTo>
                                <a:lnTo>
                                  <a:pt x="161032" y="558799"/>
                                </a:lnTo>
                                <a:lnTo>
                                  <a:pt x="168782" y="550640"/>
                                </a:lnTo>
                                <a:close/>
                              </a:path>
                              <a:path w="499109" h="1295400">
                                <a:moveTo>
                                  <a:pt x="179200" y="539828"/>
                                </a:moveTo>
                                <a:lnTo>
                                  <a:pt x="179051" y="539828"/>
                                </a:lnTo>
                                <a:lnTo>
                                  <a:pt x="171211" y="548082"/>
                                </a:lnTo>
                                <a:lnTo>
                                  <a:pt x="171386" y="548082"/>
                                </a:lnTo>
                                <a:lnTo>
                                  <a:pt x="181578" y="558799"/>
                                </a:lnTo>
                                <a:lnTo>
                                  <a:pt x="189337" y="550640"/>
                                </a:lnTo>
                                <a:lnTo>
                                  <a:pt x="189469" y="550640"/>
                                </a:lnTo>
                                <a:lnTo>
                                  <a:pt x="179200" y="539828"/>
                                </a:lnTo>
                                <a:close/>
                              </a:path>
                              <a:path w="499109" h="1295400">
                                <a:moveTo>
                                  <a:pt x="204969" y="550640"/>
                                </a:moveTo>
                                <a:lnTo>
                                  <a:pt x="189469" y="550640"/>
                                </a:lnTo>
                                <a:lnTo>
                                  <a:pt x="197219" y="558799"/>
                                </a:lnTo>
                                <a:lnTo>
                                  <a:pt x="204969" y="550640"/>
                                </a:lnTo>
                                <a:close/>
                              </a:path>
                              <a:path w="499109" h="1295400">
                                <a:moveTo>
                                  <a:pt x="215387" y="539828"/>
                                </a:moveTo>
                                <a:lnTo>
                                  <a:pt x="215238" y="539828"/>
                                </a:lnTo>
                                <a:lnTo>
                                  <a:pt x="207398" y="548082"/>
                                </a:lnTo>
                                <a:lnTo>
                                  <a:pt x="207617" y="548082"/>
                                </a:lnTo>
                                <a:lnTo>
                                  <a:pt x="217809" y="558799"/>
                                </a:lnTo>
                                <a:lnTo>
                                  <a:pt x="225568" y="550640"/>
                                </a:lnTo>
                                <a:lnTo>
                                  <a:pt x="224797" y="549735"/>
                                </a:lnTo>
                                <a:lnTo>
                                  <a:pt x="215387" y="539828"/>
                                </a:lnTo>
                                <a:close/>
                              </a:path>
                              <a:path w="499109" h="1295400">
                                <a:moveTo>
                                  <a:pt x="243739" y="531578"/>
                                </a:moveTo>
                                <a:lnTo>
                                  <a:pt x="243118" y="532185"/>
                                </a:lnTo>
                                <a:lnTo>
                                  <a:pt x="226428" y="549735"/>
                                </a:lnTo>
                                <a:lnTo>
                                  <a:pt x="225656" y="550640"/>
                                </a:lnTo>
                                <a:lnTo>
                                  <a:pt x="233406" y="558799"/>
                                </a:lnTo>
                                <a:lnTo>
                                  <a:pt x="243585" y="548082"/>
                                </a:lnTo>
                                <a:lnTo>
                                  <a:pt x="243848" y="548082"/>
                                </a:lnTo>
                                <a:lnTo>
                                  <a:pt x="235999" y="539828"/>
                                </a:lnTo>
                                <a:lnTo>
                                  <a:pt x="251574" y="539828"/>
                                </a:lnTo>
                                <a:lnTo>
                                  <a:pt x="243739" y="531578"/>
                                </a:lnTo>
                                <a:close/>
                              </a:path>
                              <a:path w="499109" h="1295400">
                                <a:moveTo>
                                  <a:pt x="251574" y="539828"/>
                                </a:moveTo>
                                <a:lnTo>
                                  <a:pt x="251425" y="539828"/>
                                </a:lnTo>
                                <a:lnTo>
                                  <a:pt x="243585" y="548082"/>
                                </a:lnTo>
                                <a:lnTo>
                                  <a:pt x="243848" y="548082"/>
                                </a:lnTo>
                                <a:lnTo>
                                  <a:pt x="254040" y="558799"/>
                                </a:lnTo>
                                <a:lnTo>
                                  <a:pt x="261799" y="550640"/>
                                </a:lnTo>
                                <a:lnTo>
                                  <a:pt x="260984" y="549735"/>
                                </a:lnTo>
                                <a:lnTo>
                                  <a:pt x="251574" y="539828"/>
                                </a:lnTo>
                                <a:close/>
                              </a:path>
                              <a:path w="499109" h="1295400">
                                <a:moveTo>
                                  <a:pt x="279926" y="531578"/>
                                </a:moveTo>
                                <a:lnTo>
                                  <a:pt x="262659" y="549735"/>
                                </a:lnTo>
                                <a:lnTo>
                                  <a:pt x="261843" y="550640"/>
                                </a:lnTo>
                                <a:lnTo>
                                  <a:pt x="269593" y="558799"/>
                                </a:lnTo>
                                <a:lnTo>
                                  <a:pt x="279772" y="548082"/>
                                </a:lnTo>
                                <a:lnTo>
                                  <a:pt x="280079" y="548082"/>
                                </a:lnTo>
                                <a:lnTo>
                                  <a:pt x="272230" y="539828"/>
                                </a:lnTo>
                                <a:lnTo>
                                  <a:pt x="287761" y="539828"/>
                                </a:lnTo>
                                <a:lnTo>
                                  <a:pt x="279926" y="531578"/>
                                </a:lnTo>
                                <a:close/>
                              </a:path>
                              <a:path w="499109" h="1295400">
                                <a:moveTo>
                                  <a:pt x="287761" y="539828"/>
                                </a:moveTo>
                                <a:lnTo>
                                  <a:pt x="287612" y="539828"/>
                                </a:lnTo>
                                <a:lnTo>
                                  <a:pt x="279772" y="548082"/>
                                </a:lnTo>
                                <a:lnTo>
                                  <a:pt x="280079" y="548082"/>
                                </a:lnTo>
                                <a:lnTo>
                                  <a:pt x="290271" y="558799"/>
                                </a:lnTo>
                                <a:lnTo>
                                  <a:pt x="298030" y="550640"/>
                                </a:lnTo>
                                <a:lnTo>
                                  <a:pt x="287761" y="539828"/>
                                </a:lnTo>
                                <a:close/>
                              </a:path>
                              <a:path w="499109" h="1295400">
                                <a:moveTo>
                                  <a:pt x="313879" y="533974"/>
                                </a:moveTo>
                                <a:lnTo>
                                  <a:pt x="298030" y="550640"/>
                                </a:lnTo>
                                <a:lnTo>
                                  <a:pt x="305780" y="558799"/>
                                </a:lnTo>
                                <a:lnTo>
                                  <a:pt x="315959" y="548082"/>
                                </a:lnTo>
                                <a:lnTo>
                                  <a:pt x="316310" y="548082"/>
                                </a:lnTo>
                                <a:lnTo>
                                  <a:pt x="308461" y="539828"/>
                                </a:lnTo>
                                <a:lnTo>
                                  <a:pt x="319578" y="539828"/>
                                </a:lnTo>
                                <a:lnTo>
                                  <a:pt x="313879" y="533974"/>
                                </a:lnTo>
                                <a:close/>
                              </a:path>
                              <a:path w="499109" h="1295400">
                                <a:moveTo>
                                  <a:pt x="321715" y="542023"/>
                                </a:moveTo>
                                <a:lnTo>
                                  <a:pt x="315959" y="548082"/>
                                </a:lnTo>
                                <a:lnTo>
                                  <a:pt x="316310" y="548082"/>
                                </a:lnTo>
                                <a:lnTo>
                                  <a:pt x="326502" y="558799"/>
                                </a:lnTo>
                                <a:lnTo>
                                  <a:pt x="332207" y="552800"/>
                                </a:lnTo>
                                <a:lnTo>
                                  <a:pt x="321715" y="542023"/>
                                </a:lnTo>
                                <a:close/>
                              </a:path>
                              <a:path w="499109" h="1295400">
                                <a:moveTo>
                                  <a:pt x="452789" y="540298"/>
                                </a:moveTo>
                                <a:lnTo>
                                  <a:pt x="442176" y="551458"/>
                                </a:lnTo>
                                <a:lnTo>
                                  <a:pt x="449323" y="558799"/>
                                </a:lnTo>
                                <a:lnTo>
                                  <a:pt x="460066" y="547764"/>
                                </a:lnTo>
                                <a:lnTo>
                                  <a:pt x="452789" y="540298"/>
                                </a:lnTo>
                                <a:close/>
                              </a:path>
                              <a:path w="499109" h="1295400">
                                <a:moveTo>
                                  <a:pt x="489467" y="539828"/>
                                </a:moveTo>
                                <a:lnTo>
                                  <a:pt x="478832" y="551011"/>
                                </a:lnTo>
                                <a:lnTo>
                                  <a:pt x="486415" y="558799"/>
                                </a:lnTo>
                                <a:lnTo>
                                  <a:pt x="498779" y="546099"/>
                                </a:lnTo>
                                <a:lnTo>
                                  <a:pt x="495580" y="546099"/>
                                </a:lnTo>
                                <a:lnTo>
                                  <a:pt x="489467" y="539828"/>
                                </a:lnTo>
                                <a:close/>
                              </a:path>
                              <a:path w="499109" h="1295400">
                                <a:moveTo>
                                  <a:pt x="350535" y="533527"/>
                                </a:moveTo>
                                <a:lnTo>
                                  <a:pt x="342754" y="541709"/>
                                </a:lnTo>
                                <a:lnTo>
                                  <a:pt x="350577" y="549735"/>
                                </a:lnTo>
                                <a:lnTo>
                                  <a:pt x="358349" y="541553"/>
                                </a:lnTo>
                                <a:lnTo>
                                  <a:pt x="350535" y="533527"/>
                                </a:lnTo>
                                <a:close/>
                              </a:path>
                              <a:path w="499109" h="1295400">
                                <a:moveTo>
                                  <a:pt x="387191" y="533079"/>
                                </a:moveTo>
                                <a:lnTo>
                                  <a:pt x="379432" y="541239"/>
                                </a:lnTo>
                                <a:lnTo>
                                  <a:pt x="387233" y="549242"/>
                                </a:lnTo>
                                <a:lnTo>
                                  <a:pt x="394982" y="541082"/>
                                </a:lnTo>
                                <a:lnTo>
                                  <a:pt x="387191" y="533079"/>
                                </a:lnTo>
                                <a:close/>
                              </a:path>
                              <a:path w="499109" h="1295400">
                                <a:moveTo>
                                  <a:pt x="423848" y="532632"/>
                                </a:moveTo>
                                <a:lnTo>
                                  <a:pt x="416110" y="540769"/>
                                </a:lnTo>
                                <a:lnTo>
                                  <a:pt x="423888" y="548748"/>
                                </a:lnTo>
                                <a:lnTo>
                                  <a:pt x="431616" y="540612"/>
                                </a:lnTo>
                                <a:lnTo>
                                  <a:pt x="423848" y="532632"/>
                                </a:lnTo>
                                <a:close/>
                              </a:path>
                              <a:path w="499109" h="1295400">
                                <a:moveTo>
                                  <a:pt x="16283" y="520699"/>
                                </a:moveTo>
                                <a:lnTo>
                                  <a:pt x="8357" y="529044"/>
                                </a:lnTo>
                                <a:lnTo>
                                  <a:pt x="26462" y="548082"/>
                                </a:lnTo>
                                <a:lnTo>
                                  <a:pt x="34302" y="539828"/>
                                </a:lnTo>
                                <a:lnTo>
                                  <a:pt x="18463" y="539828"/>
                                </a:lnTo>
                                <a:lnTo>
                                  <a:pt x="26308" y="531578"/>
                                </a:lnTo>
                                <a:lnTo>
                                  <a:pt x="26616" y="531578"/>
                                </a:lnTo>
                                <a:lnTo>
                                  <a:pt x="16283" y="520699"/>
                                </a:lnTo>
                                <a:close/>
                              </a:path>
                              <a:path w="499109" h="1295400">
                                <a:moveTo>
                                  <a:pt x="52470" y="520699"/>
                                </a:moveTo>
                                <a:lnTo>
                                  <a:pt x="44869" y="528703"/>
                                </a:lnTo>
                                <a:lnTo>
                                  <a:pt x="44589" y="529044"/>
                                </a:lnTo>
                                <a:lnTo>
                                  <a:pt x="62693" y="548082"/>
                                </a:lnTo>
                                <a:lnTo>
                                  <a:pt x="62951" y="547764"/>
                                </a:lnTo>
                                <a:lnTo>
                                  <a:pt x="70489" y="539828"/>
                                </a:lnTo>
                                <a:lnTo>
                                  <a:pt x="54694" y="539828"/>
                                </a:lnTo>
                                <a:lnTo>
                                  <a:pt x="62539" y="531578"/>
                                </a:lnTo>
                                <a:lnTo>
                                  <a:pt x="62803" y="531578"/>
                                </a:lnTo>
                                <a:lnTo>
                                  <a:pt x="52470" y="520699"/>
                                </a:lnTo>
                                <a:close/>
                              </a:path>
                              <a:path w="499109" h="1295400">
                                <a:moveTo>
                                  <a:pt x="88657" y="520699"/>
                                </a:moveTo>
                                <a:lnTo>
                                  <a:pt x="81056" y="528703"/>
                                </a:lnTo>
                                <a:lnTo>
                                  <a:pt x="80820" y="529044"/>
                                </a:lnTo>
                                <a:lnTo>
                                  <a:pt x="98924" y="548082"/>
                                </a:lnTo>
                                <a:lnTo>
                                  <a:pt x="99138" y="547764"/>
                                </a:lnTo>
                                <a:lnTo>
                                  <a:pt x="106676" y="539828"/>
                                </a:lnTo>
                                <a:lnTo>
                                  <a:pt x="90925" y="539828"/>
                                </a:lnTo>
                                <a:lnTo>
                                  <a:pt x="98770" y="531578"/>
                                </a:lnTo>
                                <a:lnTo>
                                  <a:pt x="98990" y="531578"/>
                                </a:lnTo>
                                <a:lnTo>
                                  <a:pt x="88657" y="520699"/>
                                </a:lnTo>
                                <a:close/>
                              </a:path>
                              <a:path w="499109" h="1295400">
                                <a:moveTo>
                                  <a:pt x="124844" y="520699"/>
                                </a:moveTo>
                                <a:lnTo>
                                  <a:pt x="116919" y="529044"/>
                                </a:lnTo>
                                <a:lnTo>
                                  <a:pt x="117051" y="529044"/>
                                </a:lnTo>
                                <a:lnTo>
                                  <a:pt x="135155" y="548082"/>
                                </a:lnTo>
                                <a:lnTo>
                                  <a:pt x="135024" y="548082"/>
                                </a:lnTo>
                                <a:lnTo>
                                  <a:pt x="142864" y="539828"/>
                                </a:lnTo>
                                <a:lnTo>
                                  <a:pt x="127157" y="539828"/>
                                </a:lnTo>
                                <a:lnTo>
                                  <a:pt x="135002" y="531578"/>
                                </a:lnTo>
                                <a:lnTo>
                                  <a:pt x="135177" y="531578"/>
                                </a:lnTo>
                                <a:lnTo>
                                  <a:pt x="124844" y="520699"/>
                                </a:lnTo>
                                <a:close/>
                              </a:path>
                              <a:path w="499109" h="1295400">
                                <a:moveTo>
                                  <a:pt x="161032" y="520699"/>
                                </a:moveTo>
                                <a:lnTo>
                                  <a:pt x="153106" y="529044"/>
                                </a:lnTo>
                                <a:lnTo>
                                  <a:pt x="153282" y="529044"/>
                                </a:lnTo>
                                <a:lnTo>
                                  <a:pt x="171386" y="548082"/>
                                </a:lnTo>
                                <a:lnTo>
                                  <a:pt x="171211" y="548082"/>
                                </a:lnTo>
                                <a:lnTo>
                                  <a:pt x="179051" y="539828"/>
                                </a:lnTo>
                                <a:lnTo>
                                  <a:pt x="163388" y="539828"/>
                                </a:lnTo>
                                <a:lnTo>
                                  <a:pt x="171233" y="531578"/>
                                </a:lnTo>
                                <a:lnTo>
                                  <a:pt x="171364" y="531578"/>
                                </a:lnTo>
                                <a:lnTo>
                                  <a:pt x="161032" y="520699"/>
                                </a:lnTo>
                                <a:close/>
                              </a:path>
                              <a:path w="499109" h="1295400">
                                <a:moveTo>
                                  <a:pt x="197219" y="520699"/>
                                </a:moveTo>
                                <a:lnTo>
                                  <a:pt x="189293" y="529044"/>
                                </a:lnTo>
                                <a:lnTo>
                                  <a:pt x="189513" y="529044"/>
                                </a:lnTo>
                                <a:lnTo>
                                  <a:pt x="207617" y="548082"/>
                                </a:lnTo>
                                <a:lnTo>
                                  <a:pt x="207398" y="548082"/>
                                </a:lnTo>
                                <a:lnTo>
                                  <a:pt x="215238" y="539828"/>
                                </a:lnTo>
                                <a:lnTo>
                                  <a:pt x="199619" y="539828"/>
                                </a:lnTo>
                                <a:lnTo>
                                  <a:pt x="207464" y="531578"/>
                                </a:lnTo>
                                <a:lnTo>
                                  <a:pt x="206938" y="530932"/>
                                </a:lnTo>
                                <a:lnTo>
                                  <a:pt x="197219" y="520699"/>
                                </a:lnTo>
                                <a:close/>
                              </a:path>
                              <a:path w="499109" h="1295400">
                                <a:moveTo>
                                  <a:pt x="233406" y="520699"/>
                                </a:moveTo>
                                <a:lnTo>
                                  <a:pt x="225481" y="529044"/>
                                </a:lnTo>
                                <a:lnTo>
                                  <a:pt x="225744" y="529044"/>
                                </a:lnTo>
                                <a:lnTo>
                                  <a:pt x="243848" y="548082"/>
                                </a:lnTo>
                                <a:lnTo>
                                  <a:pt x="243585" y="548082"/>
                                </a:lnTo>
                                <a:lnTo>
                                  <a:pt x="251425" y="539828"/>
                                </a:lnTo>
                                <a:lnTo>
                                  <a:pt x="235850" y="539828"/>
                                </a:lnTo>
                                <a:lnTo>
                                  <a:pt x="243695" y="531578"/>
                                </a:lnTo>
                                <a:lnTo>
                                  <a:pt x="243125" y="530932"/>
                                </a:lnTo>
                                <a:lnTo>
                                  <a:pt x="233406" y="520699"/>
                                </a:lnTo>
                                <a:close/>
                              </a:path>
                              <a:path w="499109" h="1295400">
                                <a:moveTo>
                                  <a:pt x="269593" y="520699"/>
                                </a:moveTo>
                                <a:lnTo>
                                  <a:pt x="261668" y="529044"/>
                                </a:lnTo>
                                <a:lnTo>
                                  <a:pt x="261975" y="529044"/>
                                </a:lnTo>
                                <a:lnTo>
                                  <a:pt x="280079" y="548082"/>
                                </a:lnTo>
                                <a:lnTo>
                                  <a:pt x="279772" y="548082"/>
                                </a:lnTo>
                                <a:lnTo>
                                  <a:pt x="287612" y="539828"/>
                                </a:lnTo>
                                <a:lnTo>
                                  <a:pt x="272081" y="539828"/>
                                </a:lnTo>
                                <a:lnTo>
                                  <a:pt x="279926" y="531578"/>
                                </a:lnTo>
                                <a:lnTo>
                                  <a:pt x="269593" y="520699"/>
                                </a:lnTo>
                                <a:close/>
                              </a:path>
                              <a:path w="499109" h="1295400">
                                <a:moveTo>
                                  <a:pt x="303398" y="523208"/>
                                </a:moveTo>
                                <a:lnTo>
                                  <a:pt x="297855" y="529044"/>
                                </a:lnTo>
                                <a:lnTo>
                                  <a:pt x="298206" y="529044"/>
                                </a:lnTo>
                                <a:lnTo>
                                  <a:pt x="316310" y="548082"/>
                                </a:lnTo>
                                <a:lnTo>
                                  <a:pt x="315959" y="548082"/>
                                </a:lnTo>
                                <a:lnTo>
                                  <a:pt x="321715" y="542023"/>
                                </a:lnTo>
                                <a:lnTo>
                                  <a:pt x="319578" y="539828"/>
                                </a:lnTo>
                                <a:lnTo>
                                  <a:pt x="308312" y="539828"/>
                                </a:lnTo>
                                <a:lnTo>
                                  <a:pt x="313879" y="533974"/>
                                </a:lnTo>
                                <a:lnTo>
                                  <a:pt x="303398" y="523208"/>
                                </a:lnTo>
                                <a:close/>
                              </a:path>
                              <a:path w="499109" h="1295400">
                                <a:moveTo>
                                  <a:pt x="460504" y="532185"/>
                                </a:moveTo>
                                <a:lnTo>
                                  <a:pt x="452789" y="540298"/>
                                </a:lnTo>
                                <a:lnTo>
                                  <a:pt x="460066" y="547764"/>
                                </a:lnTo>
                                <a:lnTo>
                                  <a:pt x="467792" y="539828"/>
                                </a:lnTo>
                                <a:lnTo>
                                  <a:pt x="467945" y="539828"/>
                                </a:lnTo>
                                <a:lnTo>
                                  <a:pt x="460504" y="532185"/>
                                </a:lnTo>
                                <a:close/>
                              </a:path>
                              <a:path w="499109" h="1295400">
                                <a:moveTo>
                                  <a:pt x="498779" y="533399"/>
                                </a:moveTo>
                                <a:lnTo>
                                  <a:pt x="495580" y="533399"/>
                                </a:lnTo>
                                <a:lnTo>
                                  <a:pt x="489467" y="539828"/>
                                </a:lnTo>
                                <a:lnTo>
                                  <a:pt x="495580" y="546099"/>
                                </a:lnTo>
                                <a:lnTo>
                                  <a:pt x="498779" y="546099"/>
                                </a:lnTo>
                                <a:lnTo>
                                  <a:pt x="498779" y="533399"/>
                                </a:lnTo>
                                <a:close/>
                              </a:path>
                              <a:path w="499109" h="1295400">
                                <a:moveTo>
                                  <a:pt x="324414" y="522895"/>
                                </a:moveTo>
                                <a:lnTo>
                                  <a:pt x="313879" y="533974"/>
                                </a:lnTo>
                                <a:lnTo>
                                  <a:pt x="321715" y="542023"/>
                                </a:lnTo>
                                <a:lnTo>
                                  <a:pt x="332249" y="530932"/>
                                </a:lnTo>
                                <a:lnTo>
                                  <a:pt x="324414" y="522895"/>
                                </a:lnTo>
                                <a:close/>
                              </a:path>
                              <a:path w="499109" h="1295400">
                                <a:moveTo>
                                  <a:pt x="340032" y="522738"/>
                                </a:moveTo>
                                <a:lnTo>
                                  <a:pt x="332249" y="530932"/>
                                </a:lnTo>
                                <a:lnTo>
                                  <a:pt x="342754" y="541709"/>
                                </a:lnTo>
                                <a:lnTo>
                                  <a:pt x="350535" y="533527"/>
                                </a:lnTo>
                                <a:lnTo>
                                  <a:pt x="340032" y="522738"/>
                                </a:lnTo>
                                <a:close/>
                              </a:path>
                              <a:path w="499109" h="1295400">
                                <a:moveTo>
                                  <a:pt x="361093" y="522424"/>
                                </a:moveTo>
                                <a:lnTo>
                                  <a:pt x="350656" y="533399"/>
                                </a:lnTo>
                                <a:lnTo>
                                  <a:pt x="350535" y="533527"/>
                                </a:lnTo>
                                <a:lnTo>
                                  <a:pt x="358349" y="541553"/>
                                </a:lnTo>
                                <a:lnTo>
                                  <a:pt x="368905" y="530439"/>
                                </a:lnTo>
                                <a:lnTo>
                                  <a:pt x="361093" y="522424"/>
                                </a:lnTo>
                                <a:close/>
                              </a:path>
                              <a:path w="499109" h="1295400">
                                <a:moveTo>
                                  <a:pt x="376665" y="522267"/>
                                </a:moveTo>
                                <a:lnTo>
                                  <a:pt x="368905" y="530439"/>
                                </a:lnTo>
                                <a:lnTo>
                                  <a:pt x="379432" y="541239"/>
                                </a:lnTo>
                                <a:lnTo>
                                  <a:pt x="387191" y="533079"/>
                                </a:lnTo>
                                <a:lnTo>
                                  <a:pt x="376665" y="522267"/>
                                </a:lnTo>
                                <a:close/>
                              </a:path>
                              <a:path w="499109" h="1295400">
                                <a:moveTo>
                                  <a:pt x="397771" y="521954"/>
                                </a:moveTo>
                                <a:lnTo>
                                  <a:pt x="387191" y="533079"/>
                                </a:lnTo>
                                <a:lnTo>
                                  <a:pt x="394982" y="541082"/>
                                </a:lnTo>
                                <a:lnTo>
                                  <a:pt x="405560" y="529945"/>
                                </a:lnTo>
                                <a:lnTo>
                                  <a:pt x="397771" y="521954"/>
                                </a:lnTo>
                                <a:close/>
                              </a:path>
                              <a:path w="499109" h="1295400">
                                <a:moveTo>
                                  <a:pt x="413299" y="521797"/>
                                </a:moveTo>
                                <a:lnTo>
                                  <a:pt x="405560" y="529945"/>
                                </a:lnTo>
                                <a:lnTo>
                                  <a:pt x="416110" y="540769"/>
                                </a:lnTo>
                                <a:lnTo>
                                  <a:pt x="423848" y="532632"/>
                                </a:lnTo>
                                <a:lnTo>
                                  <a:pt x="413299" y="521797"/>
                                </a:lnTo>
                                <a:close/>
                              </a:path>
                              <a:path w="499109" h="1295400">
                                <a:moveTo>
                                  <a:pt x="434450" y="521483"/>
                                </a:moveTo>
                                <a:lnTo>
                                  <a:pt x="423848" y="532632"/>
                                </a:lnTo>
                                <a:lnTo>
                                  <a:pt x="431616" y="540612"/>
                                </a:lnTo>
                                <a:lnTo>
                                  <a:pt x="442216" y="529452"/>
                                </a:lnTo>
                                <a:lnTo>
                                  <a:pt x="434450" y="521483"/>
                                </a:lnTo>
                                <a:close/>
                              </a:path>
                              <a:path w="499109" h="1295400">
                                <a:moveTo>
                                  <a:pt x="449933" y="521327"/>
                                </a:moveTo>
                                <a:lnTo>
                                  <a:pt x="442216" y="529452"/>
                                </a:lnTo>
                                <a:lnTo>
                                  <a:pt x="452789" y="540298"/>
                                </a:lnTo>
                                <a:lnTo>
                                  <a:pt x="460504" y="532185"/>
                                </a:lnTo>
                                <a:lnTo>
                                  <a:pt x="449933" y="521327"/>
                                </a:lnTo>
                                <a:close/>
                              </a:path>
                              <a:path w="499109" h="1295400">
                                <a:moveTo>
                                  <a:pt x="42138" y="531578"/>
                                </a:moveTo>
                                <a:lnTo>
                                  <a:pt x="26616" y="531578"/>
                                </a:lnTo>
                                <a:lnTo>
                                  <a:pt x="34451" y="539828"/>
                                </a:lnTo>
                                <a:lnTo>
                                  <a:pt x="34302" y="539828"/>
                                </a:lnTo>
                                <a:lnTo>
                                  <a:pt x="42138" y="531578"/>
                                </a:lnTo>
                                <a:close/>
                              </a:path>
                              <a:path w="499109" h="1295400">
                                <a:moveTo>
                                  <a:pt x="78325" y="531578"/>
                                </a:moveTo>
                                <a:lnTo>
                                  <a:pt x="62803" y="531578"/>
                                </a:lnTo>
                                <a:lnTo>
                                  <a:pt x="70638" y="539828"/>
                                </a:lnTo>
                                <a:lnTo>
                                  <a:pt x="70489" y="539828"/>
                                </a:lnTo>
                                <a:lnTo>
                                  <a:pt x="78325" y="531578"/>
                                </a:lnTo>
                                <a:close/>
                              </a:path>
                              <a:path w="499109" h="1295400">
                                <a:moveTo>
                                  <a:pt x="114512" y="531578"/>
                                </a:moveTo>
                                <a:lnTo>
                                  <a:pt x="98990" y="531578"/>
                                </a:lnTo>
                                <a:lnTo>
                                  <a:pt x="106825" y="539828"/>
                                </a:lnTo>
                                <a:lnTo>
                                  <a:pt x="106676" y="539828"/>
                                </a:lnTo>
                                <a:lnTo>
                                  <a:pt x="114512" y="531578"/>
                                </a:lnTo>
                                <a:close/>
                              </a:path>
                              <a:path w="499109" h="1295400">
                                <a:moveTo>
                                  <a:pt x="150699" y="531578"/>
                                </a:moveTo>
                                <a:lnTo>
                                  <a:pt x="135177" y="531578"/>
                                </a:lnTo>
                                <a:lnTo>
                                  <a:pt x="143013" y="539828"/>
                                </a:lnTo>
                                <a:lnTo>
                                  <a:pt x="142864" y="539828"/>
                                </a:lnTo>
                                <a:lnTo>
                                  <a:pt x="150699" y="531578"/>
                                </a:lnTo>
                                <a:close/>
                              </a:path>
                              <a:path w="499109" h="1295400">
                                <a:moveTo>
                                  <a:pt x="186886" y="531578"/>
                                </a:moveTo>
                                <a:lnTo>
                                  <a:pt x="171364" y="531578"/>
                                </a:lnTo>
                                <a:lnTo>
                                  <a:pt x="179200" y="539828"/>
                                </a:lnTo>
                                <a:lnTo>
                                  <a:pt x="179051" y="539828"/>
                                </a:lnTo>
                                <a:lnTo>
                                  <a:pt x="186886" y="531578"/>
                                </a:lnTo>
                                <a:close/>
                              </a:path>
                              <a:path w="499109" h="1295400">
                                <a:moveTo>
                                  <a:pt x="217809" y="520699"/>
                                </a:moveTo>
                                <a:lnTo>
                                  <a:pt x="208078" y="530932"/>
                                </a:lnTo>
                                <a:lnTo>
                                  <a:pt x="207551" y="531578"/>
                                </a:lnTo>
                                <a:lnTo>
                                  <a:pt x="215387" y="539828"/>
                                </a:lnTo>
                                <a:lnTo>
                                  <a:pt x="215238" y="539828"/>
                                </a:lnTo>
                                <a:lnTo>
                                  <a:pt x="225481" y="529044"/>
                                </a:lnTo>
                                <a:lnTo>
                                  <a:pt x="225744" y="529044"/>
                                </a:lnTo>
                                <a:lnTo>
                                  <a:pt x="217809" y="520699"/>
                                </a:lnTo>
                                <a:close/>
                              </a:path>
                              <a:path w="499109" h="1295400">
                                <a:moveTo>
                                  <a:pt x="254040" y="520699"/>
                                </a:moveTo>
                                <a:lnTo>
                                  <a:pt x="244309" y="530932"/>
                                </a:lnTo>
                                <a:lnTo>
                                  <a:pt x="243739" y="531578"/>
                                </a:lnTo>
                                <a:lnTo>
                                  <a:pt x="251574" y="539828"/>
                                </a:lnTo>
                                <a:lnTo>
                                  <a:pt x="251425" y="539828"/>
                                </a:lnTo>
                                <a:lnTo>
                                  <a:pt x="261668" y="529044"/>
                                </a:lnTo>
                                <a:lnTo>
                                  <a:pt x="261975" y="529044"/>
                                </a:lnTo>
                                <a:lnTo>
                                  <a:pt x="254040" y="520699"/>
                                </a:lnTo>
                                <a:close/>
                              </a:path>
                              <a:path w="499109" h="1295400">
                                <a:moveTo>
                                  <a:pt x="290271" y="520699"/>
                                </a:moveTo>
                                <a:lnTo>
                                  <a:pt x="279926" y="531578"/>
                                </a:lnTo>
                                <a:lnTo>
                                  <a:pt x="287761" y="539828"/>
                                </a:lnTo>
                                <a:lnTo>
                                  <a:pt x="287612" y="539828"/>
                                </a:lnTo>
                                <a:lnTo>
                                  <a:pt x="297855" y="529044"/>
                                </a:lnTo>
                                <a:lnTo>
                                  <a:pt x="298206" y="529044"/>
                                </a:lnTo>
                                <a:lnTo>
                                  <a:pt x="290271" y="520699"/>
                                </a:lnTo>
                                <a:close/>
                              </a:path>
                              <a:path w="499109" h="1295400">
                                <a:moveTo>
                                  <a:pt x="471128" y="521013"/>
                                </a:moveTo>
                                <a:lnTo>
                                  <a:pt x="460504" y="532185"/>
                                </a:lnTo>
                                <a:lnTo>
                                  <a:pt x="467945" y="539828"/>
                                </a:lnTo>
                                <a:lnTo>
                                  <a:pt x="467792" y="539828"/>
                                </a:lnTo>
                                <a:lnTo>
                                  <a:pt x="478623" y="528703"/>
                                </a:lnTo>
                                <a:lnTo>
                                  <a:pt x="471128" y="521013"/>
                                </a:lnTo>
                                <a:close/>
                              </a:path>
                              <a:path w="499109" h="1295400">
                                <a:moveTo>
                                  <a:pt x="486415" y="520699"/>
                                </a:moveTo>
                                <a:lnTo>
                                  <a:pt x="478623" y="528703"/>
                                </a:lnTo>
                                <a:lnTo>
                                  <a:pt x="489467" y="539828"/>
                                </a:lnTo>
                                <a:lnTo>
                                  <a:pt x="495459" y="533527"/>
                                </a:lnTo>
                                <a:lnTo>
                                  <a:pt x="495580" y="533399"/>
                                </a:lnTo>
                                <a:lnTo>
                                  <a:pt x="498779" y="533399"/>
                                </a:lnTo>
                                <a:lnTo>
                                  <a:pt x="486415" y="520699"/>
                                </a:lnTo>
                                <a:close/>
                              </a:path>
                              <a:path w="499109" h="1295400">
                                <a:moveTo>
                                  <a:pt x="422" y="520699"/>
                                </a:moveTo>
                                <a:lnTo>
                                  <a:pt x="422" y="533399"/>
                                </a:lnTo>
                                <a:lnTo>
                                  <a:pt x="4221" y="533399"/>
                                </a:lnTo>
                                <a:lnTo>
                                  <a:pt x="8357" y="529044"/>
                                </a:lnTo>
                                <a:lnTo>
                                  <a:pt x="422" y="520699"/>
                                </a:lnTo>
                                <a:close/>
                              </a:path>
                              <a:path w="499109" h="1295400">
                                <a:moveTo>
                                  <a:pt x="332207" y="514700"/>
                                </a:moveTo>
                                <a:lnTo>
                                  <a:pt x="324414" y="522895"/>
                                </a:lnTo>
                                <a:lnTo>
                                  <a:pt x="332249" y="530932"/>
                                </a:lnTo>
                                <a:lnTo>
                                  <a:pt x="340032" y="522738"/>
                                </a:lnTo>
                                <a:lnTo>
                                  <a:pt x="332207" y="514700"/>
                                </a:lnTo>
                                <a:close/>
                              </a:path>
                              <a:path w="499109" h="1295400">
                                <a:moveTo>
                                  <a:pt x="368863" y="514253"/>
                                </a:moveTo>
                                <a:lnTo>
                                  <a:pt x="361093" y="522424"/>
                                </a:lnTo>
                                <a:lnTo>
                                  <a:pt x="368905" y="530439"/>
                                </a:lnTo>
                                <a:lnTo>
                                  <a:pt x="376665" y="522267"/>
                                </a:lnTo>
                                <a:lnTo>
                                  <a:pt x="368863" y="514253"/>
                                </a:lnTo>
                                <a:close/>
                              </a:path>
                              <a:path w="499109" h="1295400">
                                <a:moveTo>
                                  <a:pt x="405520" y="513806"/>
                                </a:moveTo>
                                <a:lnTo>
                                  <a:pt x="397771" y="521954"/>
                                </a:lnTo>
                                <a:lnTo>
                                  <a:pt x="405560" y="529945"/>
                                </a:lnTo>
                                <a:lnTo>
                                  <a:pt x="413299" y="521797"/>
                                </a:lnTo>
                                <a:lnTo>
                                  <a:pt x="405520" y="513806"/>
                                </a:lnTo>
                                <a:close/>
                              </a:path>
                              <a:path w="499109" h="1295400">
                                <a:moveTo>
                                  <a:pt x="442176" y="513358"/>
                                </a:moveTo>
                                <a:lnTo>
                                  <a:pt x="434450" y="521483"/>
                                </a:lnTo>
                                <a:lnTo>
                                  <a:pt x="442216" y="529452"/>
                                </a:lnTo>
                                <a:lnTo>
                                  <a:pt x="449933" y="521327"/>
                                </a:lnTo>
                                <a:lnTo>
                                  <a:pt x="442176" y="513358"/>
                                </a:lnTo>
                                <a:close/>
                              </a:path>
                              <a:path w="499109" h="1295400">
                                <a:moveTo>
                                  <a:pt x="98941" y="417227"/>
                                </a:moveTo>
                                <a:lnTo>
                                  <a:pt x="98447" y="417619"/>
                                </a:lnTo>
                                <a:lnTo>
                                  <a:pt x="422" y="520699"/>
                                </a:lnTo>
                                <a:lnTo>
                                  <a:pt x="8357" y="529044"/>
                                </a:lnTo>
                                <a:lnTo>
                                  <a:pt x="16283" y="520699"/>
                                </a:lnTo>
                                <a:lnTo>
                                  <a:pt x="8511" y="512517"/>
                                </a:lnTo>
                                <a:lnTo>
                                  <a:pt x="24055" y="512517"/>
                                </a:lnTo>
                                <a:lnTo>
                                  <a:pt x="26462" y="509982"/>
                                </a:lnTo>
                                <a:lnTo>
                                  <a:pt x="18616" y="501732"/>
                                </a:lnTo>
                                <a:lnTo>
                                  <a:pt x="34455" y="501732"/>
                                </a:lnTo>
                                <a:lnTo>
                                  <a:pt x="26594" y="493455"/>
                                </a:lnTo>
                                <a:lnTo>
                                  <a:pt x="42159" y="493455"/>
                                </a:lnTo>
                                <a:lnTo>
                                  <a:pt x="44503" y="490988"/>
                                </a:lnTo>
                                <a:lnTo>
                                  <a:pt x="44631" y="490988"/>
                                </a:lnTo>
                                <a:lnTo>
                                  <a:pt x="36776" y="482728"/>
                                </a:lnTo>
                                <a:lnTo>
                                  <a:pt x="52593" y="482728"/>
                                </a:lnTo>
                                <a:lnTo>
                                  <a:pt x="44798" y="474522"/>
                                </a:lnTo>
                                <a:lnTo>
                                  <a:pt x="44676" y="474394"/>
                                </a:lnTo>
                                <a:lnTo>
                                  <a:pt x="60264" y="474394"/>
                                </a:lnTo>
                                <a:lnTo>
                                  <a:pt x="62671" y="471859"/>
                                </a:lnTo>
                                <a:lnTo>
                                  <a:pt x="54919" y="463708"/>
                                </a:lnTo>
                                <a:lnTo>
                                  <a:pt x="70714" y="463708"/>
                                </a:lnTo>
                                <a:lnTo>
                                  <a:pt x="62759" y="455332"/>
                                </a:lnTo>
                                <a:lnTo>
                                  <a:pt x="78369" y="455332"/>
                                </a:lnTo>
                                <a:lnTo>
                                  <a:pt x="80685" y="452893"/>
                                </a:lnTo>
                                <a:lnTo>
                                  <a:pt x="80866" y="452893"/>
                                </a:lnTo>
                                <a:lnTo>
                                  <a:pt x="73230" y="444863"/>
                                </a:lnTo>
                                <a:lnTo>
                                  <a:pt x="89002" y="444863"/>
                                </a:lnTo>
                                <a:lnTo>
                                  <a:pt x="80841" y="436271"/>
                                </a:lnTo>
                                <a:lnTo>
                                  <a:pt x="96473" y="436271"/>
                                </a:lnTo>
                                <a:lnTo>
                                  <a:pt x="98880" y="433736"/>
                                </a:lnTo>
                                <a:lnTo>
                                  <a:pt x="91170" y="425628"/>
                                </a:lnTo>
                                <a:lnTo>
                                  <a:pt x="106921" y="425628"/>
                                </a:lnTo>
                                <a:lnTo>
                                  <a:pt x="98941" y="417227"/>
                                </a:lnTo>
                                <a:close/>
                              </a:path>
                              <a:path w="499109" h="1295400">
                                <a:moveTo>
                                  <a:pt x="117029" y="436271"/>
                                </a:moveTo>
                                <a:lnTo>
                                  <a:pt x="116797" y="436422"/>
                                </a:lnTo>
                                <a:lnTo>
                                  <a:pt x="36653" y="520699"/>
                                </a:lnTo>
                                <a:lnTo>
                                  <a:pt x="44589" y="529044"/>
                                </a:lnTo>
                                <a:lnTo>
                                  <a:pt x="44869" y="528703"/>
                                </a:lnTo>
                                <a:lnTo>
                                  <a:pt x="52470" y="520699"/>
                                </a:lnTo>
                                <a:lnTo>
                                  <a:pt x="44698" y="512517"/>
                                </a:lnTo>
                                <a:lnTo>
                                  <a:pt x="60242" y="512517"/>
                                </a:lnTo>
                                <a:lnTo>
                                  <a:pt x="62649" y="509982"/>
                                </a:lnTo>
                                <a:lnTo>
                                  <a:pt x="60807" y="507999"/>
                                </a:lnTo>
                                <a:lnTo>
                                  <a:pt x="54847" y="501732"/>
                                </a:lnTo>
                                <a:lnTo>
                                  <a:pt x="70642" y="501732"/>
                                </a:lnTo>
                                <a:lnTo>
                                  <a:pt x="62781" y="493455"/>
                                </a:lnTo>
                                <a:lnTo>
                                  <a:pt x="78347" y="493455"/>
                                </a:lnTo>
                                <a:lnTo>
                                  <a:pt x="80690" y="490988"/>
                                </a:lnTo>
                                <a:lnTo>
                                  <a:pt x="80862" y="490988"/>
                                </a:lnTo>
                                <a:lnTo>
                                  <a:pt x="73007" y="482728"/>
                                </a:lnTo>
                                <a:lnTo>
                                  <a:pt x="88780" y="482728"/>
                                </a:lnTo>
                                <a:lnTo>
                                  <a:pt x="80985" y="474522"/>
                                </a:lnTo>
                                <a:lnTo>
                                  <a:pt x="80863" y="474394"/>
                                </a:lnTo>
                                <a:lnTo>
                                  <a:pt x="96451" y="474394"/>
                                </a:lnTo>
                                <a:lnTo>
                                  <a:pt x="98858" y="471859"/>
                                </a:lnTo>
                                <a:lnTo>
                                  <a:pt x="97039" y="469899"/>
                                </a:lnTo>
                                <a:lnTo>
                                  <a:pt x="91150" y="463708"/>
                                </a:lnTo>
                                <a:lnTo>
                                  <a:pt x="106901" y="463708"/>
                                </a:lnTo>
                                <a:lnTo>
                                  <a:pt x="98946" y="455332"/>
                                </a:lnTo>
                                <a:lnTo>
                                  <a:pt x="114556" y="455332"/>
                                </a:lnTo>
                                <a:lnTo>
                                  <a:pt x="116872" y="452893"/>
                                </a:lnTo>
                                <a:lnTo>
                                  <a:pt x="117097" y="452893"/>
                                </a:lnTo>
                                <a:lnTo>
                                  <a:pt x="109461" y="444863"/>
                                </a:lnTo>
                                <a:lnTo>
                                  <a:pt x="125189" y="444863"/>
                                </a:lnTo>
                                <a:lnTo>
                                  <a:pt x="117029" y="436271"/>
                                </a:lnTo>
                                <a:close/>
                              </a:path>
                              <a:path w="499109" h="1295400">
                                <a:moveTo>
                                  <a:pt x="135133" y="455332"/>
                                </a:moveTo>
                                <a:lnTo>
                                  <a:pt x="134678" y="455719"/>
                                </a:lnTo>
                                <a:lnTo>
                                  <a:pt x="72885" y="520699"/>
                                </a:lnTo>
                                <a:lnTo>
                                  <a:pt x="80820" y="529044"/>
                                </a:lnTo>
                                <a:lnTo>
                                  <a:pt x="81056" y="528703"/>
                                </a:lnTo>
                                <a:lnTo>
                                  <a:pt x="88657" y="520699"/>
                                </a:lnTo>
                                <a:lnTo>
                                  <a:pt x="80885" y="512517"/>
                                </a:lnTo>
                                <a:lnTo>
                                  <a:pt x="96429" y="512517"/>
                                </a:lnTo>
                                <a:lnTo>
                                  <a:pt x="98836" y="509982"/>
                                </a:lnTo>
                                <a:lnTo>
                                  <a:pt x="97039" y="507999"/>
                                </a:lnTo>
                                <a:lnTo>
                                  <a:pt x="91078" y="501732"/>
                                </a:lnTo>
                                <a:lnTo>
                                  <a:pt x="106829" y="501732"/>
                                </a:lnTo>
                                <a:lnTo>
                                  <a:pt x="98968" y="493455"/>
                                </a:lnTo>
                                <a:lnTo>
                                  <a:pt x="114534" y="493455"/>
                                </a:lnTo>
                                <a:lnTo>
                                  <a:pt x="116877" y="490988"/>
                                </a:lnTo>
                                <a:lnTo>
                                  <a:pt x="117093" y="490988"/>
                                </a:lnTo>
                                <a:lnTo>
                                  <a:pt x="109238" y="482728"/>
                                </a:lnTo>
                                <a:lnTo>
                                  <a:pt x="124967" y="482728"/>
                                </a:lnTo>
                                <a:lnTo>
                                  <a:pt x="117173" y="474522"/>
                                </a:lnTo>
                                <a:lnTo>
                                  <a:pt x="117051" y="474394"/>
                                </a:lnTo>
                                <a:lnTo>
                                  <a:pt x="132638" y="474394"/>
                                </a:lnTo>
                                <a:lnTo>
                                  <a:pt x="135045" y="471859"/>
                                </a:lnTo>
                                <a:lnTo>
                                  <a:pt x="133270" y="469899"/>
                                </a:lnTo>
                                <a:lnTo>
                                  <a:pt x="127381" y="463708"/>
                                </a:lnTo>
                                <a:lnTo>
                                  <a:pt x="143088" y="463708"/>
                                </a:lnTo>
                                <a:lnTo>
                                  <a:pt x="135133" y="455332"/>
                                </a:lnTo>
                                <a:close/>
                              </a:path>
                              <a:path w="499109" h="1295400">
                                <a:moveTo>
                                  <a:pt x="153238" y="474394"/>
                                </a:moveTo>
                                <a:lnTo>
                                  <a:pt x="153028" y="474522"/>
                                </a:lnTo>
                                <a:lnTo>
                                  <a:pt x="109116" y="520699"/>
                                </a:lnTo>
                                <a:lnTo>
                                  <a:pt x="117051" y="529044"/>
                                </a:lnTo>
                                <a:lnTo>
                                  <a:pt x="116919" y="529044"/>
                                </a:lnTo>
                                <a:lnTo>
                                  <a:pt x="124844" y="520699"/>
                                </a:lnTo>
                                <a:lnTo>
                                  <a:pt x="117072" y="512517"/>
                                </a:lnTo>
                                <a:lnTo>
                                  <a:pt x="132616" y="512517"/>
                                </a:lnTo>
                                <a:lnTo>
                                  <a:pt x="135024" y="509982"/>
                                </a:lnTo>
                                <a:lnTo>
                                  <a:pt x="135155" y="509982"/>
                                </a:lnTo>
                                <a:lnTo>
                                  <a:pt x="127309" y="501732"/>
                                </a:lnTo>
                                <a:lnTo>
                                  <a:pt x="143016" y="501732"/>
                                </a:lnTo>
                                <a:lnTo>
                                  <a:pt x="135155" y="493455"/>
                                </a:lnTo>
                                <a:lnTo>
                                  <a:pt x="150721" y="493455"/>
                                </a:lnTo>
                                <a:lnTo>
                                  <a:pt x="153064" y="490988"/>
                                </a:lnTo>
                                <a:lnTo>
                                  <a:pt x="153324" y="490988"/>
                                </a:lnTo>
                                <a:lnTo>
                                  <a:pt x="145469" y="482728"/>
                                </a:lnTo>
                                <a:lnTo>
                                  <a:pt x="161154" y="482728"/>
                                </a:lnTo>
                                <a:lnTo>
                                  <a:pt x="153360" y="474522"/>
                                </a:lnTo>
                                <a:lnTo>
                                  <a:pt x="153238" y="474394"/>
                                </a:lnTo>
                                <a:close/>
                              </a:path>
                              <a:path w="499109" h="1295400">
                                <a:moveTo>
                                  <a:pt x="171342" y="493455"/>
                                </a:moveTo>
                                <a:lnTo>
                                  <a:pt x="170656" y="494085"/>
                                </a:lnTo>
                                <a:lnTo>
                                  <a:pt x="145347" y="520699"/>
                                </a:lnTo>
                                <a:lnTo>
                                  <a:pt x="153282" y="529044"/>
                                </a:lnTo>
                                <a:lnTo>
                                  <a:pt x="153106" y="529044"/>
                                </a:lnTo>
                                <a:lnTo>
                                  <a:pt x="161032" y="520699"/>
                                </a:lnTo>
                                <a:lnTo>
                                  <a:pt x="153260" y="512517"/>
                                </a:lnTo>
                                <a:lnTo>
                                  <a:pt x="168804" y="512517"/>
                                </a:lnTo>
                                <a:lnTo>
                                  <a:pt x="171211" y="509982"/>
                                </a:lnTo>
                                <a:lnTo>
                                  <a:pt x="171386" y="509982"/>
                                </a:lnTo>
                                <a:lnTo>
                                  <a:pt x="163540" y="501732"/>
                                </a:lnTo>
                                <a:lnTo>
                                  <a:pt x="179203" y="501732"/>
                                </a:lnTo>
                                <a:lnTo>
                                  <a:pt x="171342" y="493455"/>
                                </a:lnTo>
                                <a:close/>
                              </a:path>
                              <a:path w="499109" h="1295400">
                                <a:moveTo>
                                  <a:pt x="189447" y="512517"/>
                                </a:moveTo>
                                <a:lnTo>
                                  <a:pt x="188984" y="512911"/>
                                </a:lnTo>
                                <a:lnTo>
                                  <a:pt x="181578" y="520699"/>
                                </a:lnTo>
                                <a:lnTo>
                                  <a:pt x="189513" y="529044"/>
                                </a:lnTo>
                                <a:lnTo>
                                  <a:pt x="189293" y="529044"/>
                                </a:lnTo>
                                <a:lnTo>
                                  <a:pt x="197219" y="520699"/>
                                </a:lnTo>
                                <a:lnTo>
                                  <a:pt x="189447" y="512517"/>
                                </a:lnTo>
                                <a:close/>
                              </a:path>
                              <a:path w="499109" h="1295400">
                                <a:moveTo>
                                  <a:pt x="225634" y="512517"/>
                                </a:moveTo>
                                <a:lnTo>
                                  <a:pt x="225215" y="512911"/>
                                </a:lnTo>
                                <a:lnTo>
                                  <a:pt x="217809" y="520699"/>
                                </a:lnTo>
                                <a:lnTo>
                                  <a:pt x="225744" y="529044"/>
                                </a:lnTo>
                                <a:lnTo>
                                  <a:pt x="225481" y="529044"/>
                                </a:lnTo>
                                <a:lnTo>
                                  <a:pt x="233406" y="520699"/>
                                </a:lnTo>
                                <a:lnTo>
                                  <a:pt x="225634" y="512517"/>
                                </a:lnTo>
                                <a:close/>
                              </a:path>
                              <a:path w="499109" h="1295400">
                                <a:moveTo>
                                  <a:pt x="261821" y="512517"/>
                                </a:moveTo>
                                <a:lnTo>
                                  <a:pt x="254040" y="520699"/>
                                </a:lnTo>
                                <a:lnTo>
                                  <a:pt x="261975" y="529044"/>
                                </a:lnTo>
                                <a:lnTo>
                                  <a:pt x="261668" y="529044"/>
                                </a:lnTo>
                                <a:lnTo>
                                  <a:pt x="269593" y="520699"/>
                                </a:lnTo>
                                <a:lnTo>
                                  <a:pt x="261821" y="512517"/>
                                </a:lnTo>
                                <a:close/>
                              </a:path>
                              <a:path w="499109" h="1295400">
                                <a:moveTo>
                                  <a:pt x="295550" y="515148"/>
                                </a:moveTo>
                                <a:lnTo>
                                  <a:pt x="290271" y="520699"/>
                                </a:lnTo>
                                <a:lnTo>
                                  <a:pt x="298206" y="529044"/>
                                </a:lnTo>
                                <a:lnTo>
                                  <a:pt x="297855" y="529044"/>
                                </a:lnTo>
                                <a:lnTo>
                                  <a:pt x="303398" y="523208"/>
                                </a:lnTo>
                                <a:lnTo>
                                  <a:pt x="295550" y="515148"/>
                                </a:lnTo>
                                <a:close/>
                              </a:path>
                              <a:path w="499109" h="1295400">
                                <a:moveTo>
                                  <a:pt x="478832" y="512911"/>
                                </a:moveTo>
                                <a:lnTo>
                                  <a:pt x="471128" y="521013"/>
                                </a:lnTo>
                                <a:lnTo>
                                  <a:pt x="478623" y="528703"/>
                                </a:lnTo>
                                <a:lnTo>
                                  <a:pt x="486415" y="520699"/>
                                </a:lnTo>
                                <a:lnTo>
                                  <a:pt x="478832" y="512911"/>
                                </a:lnTo>
                                <a:close/>
                              </a:path>
                              <a:path w="499109" h="1295400">
                                <a:moveTo>
                                  <a:pt x="306075" y="504080"/>
                                </a:moveTo>
                                <a:lnTo>
                                  <a:pt x="295550" y="515148"/>
                                </a:lnTo>
                                <a:lnTo>
                                  <a:pt x="303398" y="523208"/>
                                </a:lnTo>
                                <a:lnTo>
                                  <a:pt x="313921" y="512129"/>
                                </a:lnTo>
                                <a:lnTo>
                                  <a:pt x="306075" y="504080"/>
                                </a:lnTo>
                                <a:close/>
                              </a:path>
                              <a:path w="499109" h="1295400">
                                <a:moveTo>
                                  <a:pt x="321715" y="503923"/>
                                </a:moveTo>
                                <a:lnTo>
                                  <a:pt x="313921" y="512129"/>
                                </a:lnTo>
                                <a:lnTo>
                                  <a:pt x="324414" y="522895"/>
                                </a:lnTo>
                                <a:lnTo>
                                  <a:pt x="332207" y="514700"/>
                                </a:lnTo>
                                <a:lnTo>
                                  <a:pt x="321715" y="503923"/>
                                </a:lnTo>
                                <a:close/>
                              </a:path>
                              <a:path w="499109" h="1295400">
                                <a:moveTo>
                                  <a:pt x="342754" y="503609"/>
                                </a:moveTo>
                                <a:lnTo>
                                  <a:pt x="332207" y="514700"/>
                                </a:lnTo>
                                <a:lnTo>
                                  <a:pt x="340032" y="522738"/>
                                </a:lnTo>
                                <a:lnTo>
                                  <a:pt x="350577" y="511635"/>
                                </a:lnTo>
                                <a:lnTo>
                                  <a:pt x="342754" y="503609"/>
                                </a:lnTo>
                                <a:close/>
                              </a:path>
                              <a:path w="499109" h="1295400">
                                <a:moveTo>
                                  <a:pt x="358349" y="503453"/>
                                </a:moveTo>
                                <a:lnTo>
                                  <a:pt x="350577" y="511635"/>
                                </a:lnTo>
                                <a:lnTo>
                                  <a:pt x="361093" y="522424"/>
                                </a:lnTo>
                                <a:lnTo>
                                  <a:pt x="368863" y="514253"/>
                                </a:lnTo>
                                <a:lnTo>
                                  <a:pt x="358349" y="503453"/>
                                </a:lnTo>
                                <a:close/>
                              </a:path>
                              <a:path w="499109" h="1295400">
                                <a:moveTo>
                                  <a:pt x="379432" y="503139"/>
                                </a:moveTo>
                                <a:lnTo>
                                  <a:pt x="368863" y="514253"/>
                                </a:lnTo>
                                <a:lnTo>
                                  <a:pt x="376665" y="522267"/>
                                </a:lnTo>
                                <a:lnTo>
                                  <a:pt x="387233" y="511142"/>
                                </a:lnTo>
                                <a:lnTo>
                                  <a:pt x="379432" y="503139"/>
                                </a:lnTo>
                                <a:close/>
                              </a:path>
                              <a:path w="499109" h="1295400">
                                <a:moveTo>
                                  <a:pt x="394982" y="502982"/>
                                </a:moveTo>
                                <a:lnTo>
                                  <a:pt x="387233" y="511142"/>
                                </a:lnTo>
                                <a:lnTo>
                                  <a:pt x="397771" y="521954"/>
                                </a:lnTo>
                                <a:lnTo>
                                  <a:pt x="405520" y="513806"/>
                                </a:lnTo>
                                <a:lnTo>
                                  <a:pt x="394982" y="502982"/>
                                </a:lnTo>
                                <a:close/>
                              </a:path>
                              <a:path w="499109" h="1295400">
                                <a:moveTo>
                                  <a:pt x="416110" y="502669"/>
                                </a:moveTo>
                                <a:lnTo>
                                  <a:pt x="405520" y="513806"/>
                                </a:lnTo>
                                <a:lnTo>
                                  <a:pt x="413299" y="521797"/>
                                </a:lnTo>
                                <a:lnTo>
                                  <a:pt x="423888" y="510648"/>
                                </a:lnTo>
                                <a:lnTo>
                                  <a:pt x="416110" y="502669"/>
                                </a:lnTo>
                                <a:close/>
                              </a:path>
                              <a:path w="499109" h="1295400">
                                <a:moveTo>
                                  <a:pt x="431616" y="502512"/>
                                </a:moveTo>
                                <a:lnTo>
                                  <a:pt x="423888" y="510648"/>
                                </a:lnTo>
                                <a:lnTo>
                                  <a:pt x="434450" y="521483"/>
                                </a:lnTo>
                                <a:lnTo>
                                  <a:pt x="442176" y="513358"/>
                                </a:lnTo>
                                <a:lnTo>
                                  <a:pt x="431616" y="502512"/>
                                </a:lnTo>
                                <a:close/>
                              </a:path>
                              <a:path w="499109" h="1295400">
                                <a:moveTo>
                                  <a:pt x="452789" y="502198"/>
                                </a:moveTo>
                                <a:lnTo>
                                  <a:pt x="442176" y="513358"/>
                                </a:lnTo>
                                <a:lnTo>
                                  <a:pt x="449933" y="521327"/>
                                </a:lnTo>
                                <a:lnTo>
                                  <a:pt x="460544" y="510155"/>
                                </a:lnTo>
                                <a:lnTo>
                                  <a:pt x="452789" y="502198"/>
                                </a:lnTo>
                                <a:close/>
                              </a:path>
                              <a:path w="499109" h="1295400">
                                <a:moveTo>
                                  <a:pt x="468250" y="502041"/>
                                </a:moveTo>
                                <a:lnTo>
                                  <a:pt x="460544" y="510155"/>
                                </a:lnTo>
                                <a:lnTo>
                                  <a:pt x="471128" y="521013"/>
                                </a:lnTo>
                                <a:lnTo>
                                  <a:pt x="478832" y="512911"/>
                                </a:lnTo>
                                <a:lnTo>
                                  <a:pt x="468250" y="502041"/>
                                </a:lnTo>
                                <a:close/>
                              </a:path>
                              <a:path w="499109" h="1295400">
                                <a:moveTo>
                                  <a:pt x="4221" y="507999"/>
                                </a:moveTo>
                                <a:lnTo>
                                  <a:pt x="422" y="507999"/>
                                </a:lnTo>
                                <a:lnTo>
                                  <a:pt x="422" y="520699"/>
                                </a:lnTo>
                                <a:lnTo>
                                  <a:pt x="8204" y="512517"/>
                                </a:lnTo>
                                <a:lnTo>
                                  <a:pt x="8511" y="512517"/>
                                </a:lnTo>
                                <a:lnTo>
                                  <a:pt x="4221" y="507999"/>
                                </a:lnTo>
                                <a:close/>
                              </a:path>
                              <a:path w="499109" h="1295400">
                                <a:moveTo>
                                  <a:pt x="24055" y="512517"/>
                                </a:moveTo>
                                <a:lnTo>
                                  <a:pt x="8511" y="512517"/>
                                </a:lnTo>
                                <a:lnTo>
                                  <a:pt x="16283" y="520699"/>
                                </a:lnTo>
                                <a:lnTo>
                                  <a:pt x="24055" y="512517"/>
                                </a:lnTo>
                                <a:close/>
                              </a:path>
                              <a:path w="499109" h="1295400">
                                <a:moveTo>
                                  <a:pt x="34455" y="501732"/>
                                </a:moveTo>
                                <a:lnTo>
                                  <a:pt x="34298" y="501732"/>
                                </a:lnTo>
                                <a:lnTo>
                                  <a:pt x="26462" y="509982"/>
                                </a:lnTo>
                                <a:lnTo>
                                  <a:pt x="36653" y="520699"/>
                                </a:lnTo>
                                <a:lnTo>
                                  <a:pt x="44435" y="512517"/>
                                </a:lnTo>
                                <a:lnTo>
                                  <a:pt x="44698" y="512517"/>
                                </a:lnTo>
                                <a:lnTo>
                                  <a:pt x="34455" y="501732"/>
                                </a:lnTo>
                                <a:close/>
                              </a:path>
                              <a:path w="499109" h="1295400">
                                <a:moveTo>
                                  <a:pt x="60242" y="512517"/>
                                </a:moveTo>
                                <a:lnTo>
                                  <a:pt x="44698" y="512517"/>
                                </a:lnTo>
                                <a:lnTo>
                                  <a:pt x="52470" y="520699"/>
                                </a:lnTo>
                                <a:lnTo>
                                  <a:pt x="60242" y="512517"/>
                                </a:lnTo>
                                <a:close/>
                              </a:path>
                              <a:path w="499109" h="1295400">
                                <a:moveTo>
                                  <a:pt x="70642" y="501732"/>
                                </a:moveTo>
                                <a:lnTo>
                                  <a:pt x="70486" y="501732"/>
                                </a:lnTo>
                                <a:lnTo>
                                  <a:pt x="64533" y="507999"/>
                                </a:lnTo>
                                <a:lnTo>
                                  <a:pt x="62693" y="509982"/>
                                </a:lnTo>
                                <a:lnTo>
                                  <a:pt x="72885" y="520699"/>
                                </a:lnTo>
                                <a:lnTo>
                                  <a:pt x="80666" y="512517"/>
                                </a:lnTo>
                                <a:lnTo>
                                  <a:pt x="80885" y="512517"/>
                                </a:lnTo>
                                <a:lnTo>
                                  <a:pt x="70642" y="501732"/>
                                </a:lnTo>
                                <a:close/>
                              </a:path>
                              <a:path w="499109" h="1295400">
                                <a:moveTo>
                                  <a:pt x="96429" y="512517"/>
                                </a:moveTo>
                                <a:lnTo>
                                  <a:pt x="80885" y="512517"/>
                                </a:lnTo>
                                <a:lnTo>
                                  <a:pt x="88657" y="520699"/>
                                </a:lnTo>
                                <a:lnTo>
                                  <a:pt x="96429" y="512517"/>
                                </a:lnTo>
                                <a:close/>
                              </a:path>
                              <a:path w="499109" h="1295400">
                                <a:moveTo>
                                  <a:pt x="106829" y="501732"/>
                                </a:moveTo>
                                <a:lnTo>
                                  <a:pt x="106673" y="501732"/>
                                </a:lnTo>
                                <a:lnTo>
                                  <a:pt x="100720" y="507999"/>
                                </a:lnTo>
                                <a:lnTo>
                                  <a:pt x="98924" y="509982"/>
                                </a:lnTo>
                                <a:lnTo>
                                  <a:pt x="109116" y="520699"/>
                                </a:lnTo>
                                <a:lnTo>
                                  <a:pt x="116897" y="512517"/>
                                </a:lnTo>
                                <a:lnTo>
                                  <a:pt x="117072" y="512517"/>
                                </a:lnTo>
                                <a:lnTo>
                                  <a:pt x="106829" y="501732"/>
                                </a:lnTo>
                                <a:close/>
                              </a:path>
                              <a:path w="499109" h="1295400">
                                <a:moveTo>
                                  <a:pt x="132616" y="512517"/>
                                </a:moveTo>
                                <a:lnTo>
                                  <a:pt x="117072" y="512517"/>
                                </a:lnTo>
                                <a:lnTo>
                                  <a:pt x="124844" y="520699"/>
                                </a:lnTo>
                                <a:lnTo>
                                  <a:pt x="132616" y="512517"/>
                                </a:lnTo>
                                <a:close/>
                              </a:path>
                              <a:path w="499109" h="1295400">
                                <a:moveTo>
                                  <a:pt x="143016" y="501732"/>
                                </a:moveTo>
                                <a:lnTo>
                                  <a:pt x="142860" y="501732"/>
                                </a:lnTo>
                                <a:lnTo>
                                  <a:pt x="135024" y="509982"/>
                                </a:lnTo>
                                <a:lnTo>
                                  <a:pt x="135155" y="509982"/>
                                </a:lnTo>
                                <a:lnTo>
                                  <a:pt x="145347" y="520699"/>
                                </a:lnTo>
                                <a:lnTo>
                                  <a:pt x="153128" y="512517"/>
                                </a:lnTo>
                                <a:lnTo>
                                  <a:pt x="153260" y="512517"/>
                                </a:lnTo>
                                <a:lnTo>
                                  <a:pt x="143016" y="501732"/>
                                </a:lnTo>
                                <a:close/>
                              </a:path>
                              <a:path w="499109" h="1295400">
                                <a:moveTo>
                                  <a:pt x="168804" y="512517"/>
                                </a:moveTo>
                                <a:lnTo>
                                  <a:pt x="153260" y="512517"/>
                                </a:lnTo>
                                <a:lnTo>
                                  <a:pt x="161032" y="520699"/>
                                </a:lnTo>
                                <a:lnTo>
                                  <a:pt x="168804" y="512517"/>
                                </a:lnTo>
                                <a:close/>
                              </a:path>
                              <a:path w="499109" h="1295400">
                                <a:moveTo>
                                  <a:pt x="179203" y="501732"/>
                                </a:moveTo>
                                <a:lnTo>
                                  <a:pt x="179047" y="501732"/>
                                </a:lnTo>
                                <a:lnTo>
                                  <a:pt x="171211" y="509982"/>
                                </a:lnTo>
                                <a:lnTo>
                                  <a:pt x="171386" y="509982"/>
                                </a:lnTo>
                                <a:lnTo>
                                  <a:pt x="181578" y="520699"/>
                                </a:lnTo>
                                <a:lnTo>
                                  <a:pt x="189359" y="512517"/>
                                </a:lnTo>
                                <a:lnTo>
                                  <a:pt x="189078" y="512129"/>
                                </a:lnTo>
                                <a:lnTo>
                                  <a:pt x="179203" y="501732"/>
                                </a:lnTo>
                                <a:close/>
                              </a:path>
                              <a:path w="499109" h="1295400">
                                <a:moveTo>
                                  <a:pt x="207529" y="493455"/>
                                </a:moveTo>
                                <a:lnTo>
                                  <a:pt x="206887" y="494085"/>
                                </a:lnTo>
                                <a:lnTo>
                                  <a:pt x="189728" y="512129"/>
                                </a:lnTo>
                                <a:lnTo>
                                  <a:pt x="189447" y="512517"/>
                                </a:lnTo>
                                <a:lnTo>
                                  <a:pt x="197219" y="520699"/>
                                </a:lnTo>
                                <a:lnTo>
                                  <a:pt x="207398" y="509982"/>
                                </a:lnTo>
                                <a:lnTo>
                                  <a:pt x="207617" y="509982"/>
                                </a:lnTo>
                                <a:lnTo>
                                  <a:pt x="199771" y="501732"/>
                                </a:lnTo>
                                <a:lnTo>
                                  <a:pt x="215390" y="501732"/>
                                </a:lnTo>
                                <a:lnTo>
                                  <a:pt x="207529" y="493455"/>
                                </a:lnTo>
                                <a:close/>
                              </a:path>
                              <a:path w="499109" h="1295400">
                                <a:moveTo>
                                  <a:pt x="215390" y="501732"/>
                                </a:moveTo>
                                <a:lnTo>
                                  <a:pt x="215234" y="501732"/>
                                </a:lnTo>
                                <a:lnTo>
                                  <a:pt x="207398" y="509982"/>
                                </a:lnTo>
                                <a:lnTo>
                                  <a:pt x="207617" y="509982"/>
                                </a:lnTo>
                                <a:lnTo>
                                  <a:pt x="217809" y="520699"/>
                                </a:lnTo>
                                <a:lnTo>
                                  <a:pt x="225590" y="512517"/>
                                </a:lnTo>
                                <a:lnTo>
                                  <a:pt x="225265" y="512129"/>
                                </a:lnTo>
                                <a:lnTo>
                                  <a:pt x="215390" y="501732"/>
                                </a:lnTo>
                                <a:close/>
                              </a:path>
                              <a:path w="499109" h="1295400">
                                <a:moveTo>
                                  <a:pt x="243717" y="493455"/>
                                </a:moveTo>
                                <a:lnTo>
                                  <a:pt x="225959" y="512129"/>
                                </a:lnTo>
                                <a:lnTo>
                                  <a:pt x="225634" y="512517"/>
                                </a:lnTo>
                                <a:lnTo>
                                  <a:pt x="233406" y="520699"/>
                                </a:lnTo>
                                <a:lnTo>
                                  <a:pt x="243585" y="509982"/>
                                </a:lnTo>
                                <a:lnTo>
                                  <a:pt x="243848" y="509982"/>
                                </a:lnTo>
                                <a:lnTo>
                                  <a:pt x="236002" y="501732"/>
                                </a:lnTo>
                                <a:lnTo>
                                  <a:pt x="251578" y="501732"/>
                                </a:lnTo>
                                <a:lnTo>
                                  <a:pt x="243717" y="493455"/>
                                </a:lnTo>
                                <a:close/>
                              </a:path>
                              <a:path w="499109" h="1295400">
                                <a:moveTo>
                                  <a:pt x="251578" y="501732"/>
                                </a:moveTo>
                                <a:lnTo>
                                  <a:pt x="251421" y="501732"/>
                                </a:lnTo>
                                <a:lnTo>
                                  <a:pt x="243585" y="509982"/>
                                </a:lnTo>
                                <a:lnTo>
                                  <a:pt x="243848" y="509982"/>
                                </a:lnTo>
                                <a:lnTo>
                                  <a:pt x="254040" y="520699"/>
                                </a:lnTo>
                                <a:lnTo>
                                  <a:pt x="261821" y="512517"/>
                                </a:lnTo>
                                <a:lnTo>
                                  <a:pt x="251578" y="501732"/>
                                </a:lnTo>
                                <a:close/>
                              </a:path>
                              <a:path w="499109" h="1295400">
                                <a:moveTo>
                                  <a:pt x="277222" y="496321"/>
                                </a:moveTo>
                                <a:lnTo>
                                  <a:pt x="261821" y="512517"/>
                                </a:lnTo>
                                <a:lnTo>
                                  <a:pt x="269593" y="520699"/>
                                </a:lnTo>
                                <a:lnTo>
                                  <a:pt x="279772" y="509982"/>
                                </a:lnTo>
                                <a:lnTo>
                                  <a:pt x="280079" y="509982"/>
                                </a:lnTo>
                                <a:lnTo>
                                  <a:pt x="272234" y="501732"/>
                                </a:lnTo>
                                <a:lnTo>
                                  <a:pt x="282489" y="501732"/>
                                </a:lnTo>
                                <a:lnTo>
                                  <a:pt x="277222" y="496321"/>
                                </a:lnTo>
                                <a:close/>
                              </a:path>
                              <a:path w="499109" h="1295400">
                                <a:moveTo>
                                  <a:pt x="285081" y="504393"/>
                                </a:moveTo>
                                <a:lnTo>
                                  <a:pt x="279772" y="509982"/>
                                </a:lnTo>
                                <a:lnTo>
                                  <a:pt x="280079" y="509982"/>
                                </a:lnTo>
                                <a:lnTo>
                                  <a:pt x="290271" y="520699"/>
                                </a:lnTo>
                                <a:lnTo>
                                  <a:pt x="295550" y="515148"/>
                                </a:lnTo>
                                <a:lnTo>
                                  <a:pt x="285081" y="504393"/>
                                </a:lnTo>
                                <a:close/>
                              </a:path>
                              <a:path w="499109" h="1295400">
                                <a:moveTo>
                                  <a:pt x="489463" y="501732"/>
                                </a:moveTo>
                                <a:lnTo>
                                  <a:pt x="478832" y="512911"/>
                                </a:lnTo>
                                <a:lnTo>
                                  <a:pt x="486415" y="520699"/>
                                </a:lnTo>
                                <a:lnTo>
                                  <a:pt x="498779" y="507999"/>
                                </a:lnTo>
                                <a:lnTo>
                                  <a:pt x="495580" y="507999"/>
                                </a:lnTo>
                                <a:lnTo>
                                  <a:pt x="489463" y="501732"/>
                                </a:lnTo>
                                <a:close/>
                              </a:path>
                              <a:path w="499109" h="1295400">
                                <a:moveTo>
                                  <a:pt x="313879" y="495874"/>
                                </a:moveTo>
                                <a:lnTo>
                                  <a:pt x="306075" y="504080"/>
                                </a:lnTo>
                                <a:lnTo>
                                  <a:pt x="313921" y="512129"/>
                                </a:lnTo>
                                <a:lnTo>
                                  <a:pt x="321715" y="503923"/>
                                </a:lnTo>
                                <a:lnTo>
                                  <a:pt x="313879" y="495874"/>
                                </a:lnTo>
                                <a:close/>
                              </a:path>
                              <a:path w="499109" h="1295400">
                                <a:moveTo>
                                  <a:pt x="350535" y="495427"/>
                                </a:moveTo>
                                <a:lnTo>
                                  <a:pt x="342754" y="503609"/>
                                </a:lnTo>
                                <a:lnTo>
                                  <a:pt x="350577" y="511635"/>
                                </a:lnTo>
                                <a:lnTo>
                                  <a:pt x="358349" y="503453"/>
                                </a:lnTo>
                                <a:lnTo>
                                  <a:pt x="350535" y="495427"/>
                                </a:lnTo>
                                <a:close/>
                              </a:path>
                              <a:path w="499109" h="1295400">
                                <a:moveTo>
                                  <a:pt x="387191" y="494979"/>
                                </a:moveTo>
                                <a:lnTo>
                                  <a:pt x="379432" y="503139"/>
                                </a:lnTo>
                                <a:lnTo>
                                  <a:pt x="387233" y="511142"/>
                                </a:lnTo>
                                <a:lnTo>
                                  <a:pt x="394982" y="502982"/>
                                </a:lnTo>
                                <a:lnTo>
                                  <a:pt x="387191" y="494979"/>
                                </a:lnTo>
                                <a:close/>
                              </a:path>
                              <a:path w="499109" h="1295400">
                                <a:moveTo>
                                  <a:pt x="423848" y="494532"/>
                                </a:moveTo>
                                <a:lnTo>
                                  <a:pt x="416110" y="502669"/>
                                </a:lnTo>
                                <a:lnTo>
                                  <a:pt x="423888" y="510648"/>
                                </a:lnTo>
                                <a:lnTo>
                                  <a:pt x="431616" y="502512"/>
                                </a:lnTo>
                                <a:lnTo>
                                  <a:pt x="423848" y="494532"/>
                                </a:lnTo>
                                <a:close/>
                              </a:path>
                              <a:path w="499109" h="1295400">
                                <a:moveTo>
                                  <a:pt x="460504" y="494085"/>
                                </a:moveTo>
                                <a:lnTo>
                                  <a:pt x="452789" y="502198"/>
                                </a:lnTo>
                                <a:lnTo>
                                  <a:pt x="460544" y="510155"/>
                                </a:lnTo>
                                <a:lnTo>
                                  <a:pt x="468250" y="502041"/>
                                </a:lnTo>
                                <a:lnTo>
                                  <a:pt x="460504" y="494085"/>
                                </a:lnTo>
                                <a:close/>
                              </a:path>
                              <a:path w="499109" h="1295400">
                                <a:moveTo>
                                  <a:pt x="16405" y="482728"/>
                                </a:moveTo>
                                <a:lnTo>
                                  <a:pt x="8399" y="490988"/>
                                </a:lnTo>
                                <a:lnTo>
                                  <a:pt x="26462" y="509982"/>
                                </a:lnTo>
                                <a:lnTo>
                                  <a:pt x="34298" y="501732"/>
                                </a:lnTo>
                                <a:lnTo>
                                  <a:pt x="18460" y="501732"/>
                                </a:lnTo>
                                <a:lnTo>
                                  <a:pt x="26330" y="493455"/>
                                </a:lnTo>
                                <a:lnTo>
                                  <a:pt x="26594" y="493455"/>
                                </a:lnTo>
                                <a:lnTo>
                                  <a:pt x="16405" y="482728"/>
                                </a:lnTo>
                                <a:close/>
                              </a:path>
                              <a:path w="499109" h="1295400">
                                <a:moveTo>
                                  <a:pt x="52593" y="482728"/>
                                </a:moveTo>
                                <a:lnTo>
                                  <a:pt x="52348" y="482728"/>
                                </a:lnTo>
                                <a:lnTo>
                                  <a:pt x="44503" y="490988"/>
                                </a:lnTo>
                                <a:lnTo>
                                  <a:pt x="44631" y="490988"/>
                                </a:lnTo>
                                <a:lnTo>
                                  <a:pt x="62693" y="509982"/>
                                </a:lnTo>
                                <a:lnTo>
                                  <a:pt x="64533" y="507999"/>
                                </a:lnTo>
                                <a:lnTo>
                                  <a:pt x="70486" y="501732"/>
                                </a:lnTo>
                                <a:lnTo>
                                  <a:pt x="54691" y="501732"/>
                                </a:lnTo>
                                <a:lnTo>
                                  <a:pt x="62561" y="493455"/>
                                </a:lnTo>
                                <a:lnTo>
                                  <a:pt x="62781" y="493455"/>
                                </a:lnTo>
                                <a:lnTo>
                                  <a:pt x="52593" y="482728"/>
                                </a:lnTo>
                                <a:close/>
                              </a:path>
                              <a:path w="499109" h="1295400">
                                <a:moveTo>
                                  <a:pt x="88780" y="482728"/>
                                </a:moveTo>
                                <a:lnTo>
                                  <a:pt x="88535" y="482728"/>
                                </a:lnTo>
                                <a:lnTo>
                                  <a:pt x="80690" y="490988"/>
                                </a:lnTo>
                                <a:lnTo>
                                  <a:pt x="80862" y="490988"/>
                                </a:lnTo>
                                <a:lnTo>
                                  <a:pt x="98924" y="509982"/>
                                </a:lnTo>
                                <a:lnTo>
                                  <a:pt x="100720" y="507999"/>
                                </a:lnTo>
                                <a:lnTo>
                                  <a:pt x="106673" y="501732"/>
                                </a:lnTo>
                                <a:lnTo>
                                  <a:pt x="90922" y="501732"/>
                                </a:lnTo>
                                <a:lnTo>
                                  <a:pt x="98792" y="493455"/>
                                </a:lnTo>
                                <a:lnTo>
                                  <a:pt x="98968" y="493455"/>
                                </a:lnTo>
                                <a:lnTo>
                                  <a:pt x="88780" y="482728"/>
                                </a:lnTo>
                                <a:close/>
                              </a:path>
                              <a:path w="499109" h="1295400">
                                <a:moveTo>
                                  <a:pt x="124967" y="482728"/>
                                </a:moveTo>
                                <a:lnTo>
                                  <a:pt x="124722" y="482728"/>
                                </a:lnTo>
                                <a:lnTo>
                                  <a:pt x="116877" y="490988"/>
                                </a:lnTo>
                                <a:lnTo>
                                  <a:pt x="117093" y="490988"/>
                                </a:lnTo>
                                <a:lnTo>
                                  <a:pt x="135155" y="509982"/>
                                </a:lnTo>
                                <a:lnTo>
                                  <a:pt x="135024" y="509982"/>
                                </a:lnTo>
                                <a:lnTo>
                                  <a:pt x="142860" y="501732"/>
                                </a:lnTo>
                                <a:lnTo>
                                  <a:pt x="127153" y="501732"/>
                                </a:lnTo>
                                <a:lnTo>
                                  <a:pt x="135023" y="493455"/>
                                </a:lnTo>
                                <a:lnTo>
                                  <a:pt x="135155" y="493455"/>
                                </a:lnTo>
                                <a:lnTo>
                                  <a:pt x="124967" y="482728"/>
                                </a:lnTo>
                                <a:close/>
                              </a:path>
                              <a:path w="499109" h="1295400">
                                <a:moveTo>
                                  <a:pt x="161154" y="482728"/>
                                </a:moveTo>
                                <a:lnTo>
                                  <a:pt x="160909" y="482728"/>
                                </a:lnTo>
                                <a:lnTo>
                                  <a:pt x="153064" y="490988"/>
                                </a:lnTo>
                                <a:lnTo>
                                  <a:pt x="153324" y="490988"/>
                                </a:lnTo>
                                <a:lnTo>
                                  <a:pt x="171386" y="509982"/>
                                </a:lnTo>
                                <a:lnTo>
                                  <a:pt x="171211" y="509982"/>
                                </a:lnTo>
                                <a:lnTo>
                                  <a:pt x="179047" y="501732"/>
                                </a:lnTo>
                                <a:lnTo>
                                  <a:pt x="163384" y="501732"/>
                                </a:lnTo>
                                <a:lnTo>
                                  <a:pt x="171255" y="493455"/>
                                </a:lnTo>
                                <a:lnTo>
                                  <a:pt x="170750" y="492832"/>
                                </a:lnTo>
                                <a:lnTo>
                                  <a:pt x="161154" y="482728"/>
                                </a:lnTo>
                                <a:close/>
                              </a:path>
                              <a:path w="499109" h="1295400">
                                <a:moveTo>
                                  <a:pt x="197341" y="482728"/>
                                </a:moveTo>
                                <a:lnTo>
                                  <a:pt x="197096" y="482728"/>
                                </a:lnTo>
                                <a:lnTo>
                                  <a:pt x="189251" y="490988"/>
                                </a:lnTo>
                                <a:lnTo>
                                  <a:pt x="189555" y="490988"/>
                                </a:lnTo>
                                <a:lnTo>
                                  <a:pt x="207617" y="509982"/>
                                </a:lnTo>
                                <a:lnTo>
                                  <a:pt x="207398" y="509982"/>
                                </a:lnTo>
                                <a:lnTo>
                                  <a:pt x="215234" y="501732"/>
                                </a:lnTo>
                                <a:lnTo>
                                  <a:pt x="199615" y="501732"/>
                                </a:lnTo>
                                <a:lnTo>
                                  <a:pt x="207486" y="493455"/>
                                </a:lnTo>
                                <a:lnTo>
                                  <a:pt x="206938" y="492832"/>
                                </a:lnTo>
                                <a:lnTo>
                                  <a:pt x="197341" y="482728"/>
                                </a:lnTo>
                                <a:close/>
                              </a:path>
                              <a:path w="499109" h="1295400">
                                <a:moveTo>
                                  <a:pt x="233528" y="482728"/>
                                </a:moveTo>
                                <a:lnTo>
                                  <a:pt x="233284" y="482728"/>
                                </a:lnTo>
                                <a:lnTo>
                                  <a:pt x="225439" y="490988"/>
                                </a:lnTo>
                                <a:lnTo>
                                  <a:pt x="225786" y="490988"/>
                                </a:lnTo>
                                <a:lnTo>
                                  <a:pt x="243848" y="509982"/>
                                </a:lnTo>
                                <a:lnTo>
                                  <a:pt x="243585" y="509982"/>
                                </a:lnTo>
                                <a:lnTo>
                                  <a:pt x="251421" y="501732"/>
                                </a:lnTo>
                                <a:lnTo>
                                  <a:pt x="235846" y="501732"/>
                                </a:lnTo>
                                <a:lnTo>
                                  <a:pt x="243717" y="493455"/>
                                </a:lnTo>
                                <a:lnTo>
                                  <a:pt x="233528" y="482728"/>
                                </a:lnTo>
                                <a:close/>
                              </a:path>
                              <a:path w="499109" h="1295400">
                                <a:moveTo>
                                  <a:pt x="266764" y="485578"/>
                                </a:moveTo>
                                <a:lnTo>
                                  <a:pt x="261626" y="490988"/>
                                </a:lnTo>
                                <a:lnTo>
                                  <a:pt x="262017" y="490988"/>
                                </a:lnTo>
                                <a:lnTo>
                                  <a:pt x="280079" y="509982"/>
                                </a:lnTo>
                                <a:lnTo>
                                  <a:pt x="279772" y="509982"/>
                                </a:lnTo>
                                <a:lnTo>
                                  <a:pt x="285081" y="504393"/>
                                </a:lnTo>
                                <a:lnTo>
                                  <a:pt x="282489" y="501732"/>
                                </a:lnTo>
                                <a:lnTo>
                                  <a:pt x="272077" y="501732"/>
                                </a:lnTo>
                                <a:lnTo>
                                  <a:pt x="277222" y="496321"/>
                                </a:lnTo>
                                <a:lnTo>
                                  <a:pt x="266764" y="485578"/>
                                </a:lnTo>
                                <a:close/>
                              </a:path>
                              <a:path w="499109" h="1295400">
                                <a:moveTo>
                                  <a:pt x="498779" y="495299"/>
                                </a:moveTo>
                                <a:lnTo>
                                  <a:pt x="495580" y="495299"/>
                                </a:lnTo>
                                <a:lnTo>
                                  <a:pt x="489463" y="501732"/>
                                </a:lnTo>
                                <a:lnTo>
                                  <a:pt x="495580" y="507999"/>
                                </a:lnTo>
                                <a:lnTo>
                                  <a:pt x="498779" y="507999"/>
                                </a:lnTo>
                                <a:lnTo>
                                  <a:pt x="498779" y="495299"/>
                                </a:lnTo>
                                <a:close/>
                              </a:path>
                              <a:path w="499109" h="1295400">
                                <a:moveTo>
                                  <a:pt x="287736" y="485265"/>
                                </a:moveTo>
                                <a:lnTo>
                                  <a:pt x="277222" y="496321"/>
                                </a:lnTo>
                                <a:lnTo>
                                  <a:pt x="285081" y="504393"/>
                                </a:lnTo>
                                <a:lnTo>
                                  <a:pt x="295470" y="493455"/>
                                </a:lnTo>
                                <a:lnTo>
                                  <a:pt x="295719" y="493455"/>
                                </a:lnTo>
                                <a:lnTo>
                                  <a:pt x="287736" y="485265"/>
                                </a:lnTo>
                                <a:close/>
                              </a:path>
                              <a:path w="499109" h="1295400">
                                <a:moveTo>
                                  <a:pt x="303398" y="485108"/>
                                </a:moveTo>
                                <a:lnTo>
                                  <a:pt x="295470" y="493455"/>
                                </a:lnTo>
                                <a:lnTo>
                                  <a:pt x="295719" y="493455"/>
                                </a:lnTo>
                                <a:lnTo>
                                  <a:pt x="306075" y="504080"/>
                                </a:lnTo>
                                <a:lnTo>
                                  <a:pt x="313879" y="495874"/>
                                </a:lnTo>
                                <a:lnTo>
                                  <a:pt x="303398" y="485108"/>
                                </a:lnTo>
                                <a:close/>
                              </a:path>
                              <a:path w="499109" h="1295400">
                                <a:moveTo>
                                  <a:pt x="324414" y="484795"/>
                                </a:moveTo>
                                <a:lnTo>
                                  <a:pt x="313879" y="495874"/>
                                </a:lnTo>
                                <a:lnTo>
                                  <a:pt x="321715" y="503923"/>
                                </a:lnTo>
                                <a:lnTo>
                                  <a:pt x="332249" y="492832"/>
                                </a:lnTo>
                                <a:lnTo>
                                  <a:pt x="324414" y="484795"/>
                                </a:lnTo>
                                <a:close/>
                              </a:path>
                              <a:path w="499109" h="1295400">
                                <a:moveTo>
                                  <a:pt x="340032" y="484638"/>
                                </a:moveTo>
                                <a:lnTo>
                                  <a:pt x="332249" y="492832"/>
                                </a:lnTo>
                                <a:lnTo>
                                  <a:pt x="342754" y="503609"/>
                                </a:lnTo>
                                <a:lnTo>
                                  <a:pt x="350535" y="495427"/>
                                </a:lnTo>
                                <a:lnTo>
                                  <a:pt x="340032" y="484638"/>
                                </a:lnTo>
                                <a:close/>
                              </a:path>
                              <a:path w="499109" h="1295400">
                                <a:moveTo>
                                  <a:pt x="361093" y="484324"/>
                                </a:moveTo>
                                <a:lnTo>
                                  <a:pt x="350656" y="495299"/>
                                </a:lnTo>
                                <a:lnTo>
                                  <a:pt x="350535" y="495427"/>
                                </a:lnTo>
                                <a:lnTo>
                                  <a:pt x="358349" y="503453"/>
                                </a:lnTo>
                                <a:lnTo>
                                  <a:pt x="368905" y="492339"/>
                                </a:lnTo>
                                <a:lnTo>
                                  <a:pt x="361093" y="484324"/>
                                </a:lnTo>
                                <a:close/>
                              </a:path>
                              <a:path w="499109" h="1295400">
                                <a:moveTo>
                                  <a:pt x="376665" y="484167"/>
                                </a:moveTo>
                                <a:lnTo>
                                  <a:pt x="368905" y="492339"/>
                                </a:lnTo>
                                <a:lnTo>
                                  <a:pt x="379432" y="503139"/>
                                </a:lnTo>
                                <a:lnTo>
                                  <a:pt x="387191" y="494979"/>
                                </a:lnTo>
                                <a:lnTo>
                                  <a:pt x="376665" y="484167"/>
                                </a:lnTo>
                                <a:close/>
                              </a:path>
                              <a:path w="499109" h="1295400">
                                <a:moveTo>
                                  <a:pt x="397771" y="483854"/>
                                </a:moveTo>
                                <a:lnTo>
                                  <a:pt x="387191" y="494979"/>
                                </a:lnTo>
                                <a:lnTo>
                                  <a:pt x="394982" y="502982"/>
                                </a:lnTo>
                                <a:lnTo>
                                  <a:pt x="405560" y="491845"/>
                                </a:lnTo>
                                <a:lnTo>
                                  <a:pt x="397771" y="483854"/>
                                </a:lnTo>
                                <a:close/>
                              </a:path>
                              <a:path w="499109" h="1295400">
                                <a:moveTo>
                                  <a:pt x="413299" y="483697"/>
                                </a:moveTo>
                                <a:lnTo>
                                  <a:pt x="405560" y="491845"/>
                                </a:lnTo>
                                <a:lnTo>
                                  <a:pt x="416110" y="502669"/>
                                </a:lnTo>
                                <a:lnTo>
                                  <a:pt x="423848" y="494532"/>
                                </a:lnTo>
                                <a:lnTo>
                                  <a:pt x="413299" y="483697"/>
                                </a:lnTo>
                                <a:close/>
                              </a:path>
                              <a:path w="499109" h="1295400">
                                <a:moveTo>
                                  <a:pt x="434450" y="483383"/>
                                </a:moveTo>
                                <a:lnTo>
                                  <a:pt x="423848" y="494532"/>
                                </a:lnTo>
                                <a:lnTo>
                                  <a:pt x="431616" y="502512"/>
                                </a:lnTo>
                                <a:lnTo>
                                  <a:pt x="442216" y="491352"/>
                                </a:lnTo>
                                <a:lnTo>
                                  <a:pt x="434450" y="483383"/>
                                </a:lnTo>
                                <a:close/>
                              </a:path>
                              <a:path w="499109" h="1295400">
                                <a:moveTo>
                                  <a:pt x="449933" y="483227"/>
                                </a:moveTo>
                                <a:lnTo>
                                  <a:pt x="442216" y="491352"/>
                                </a:lnTo>
                                <a:lnTo>
                                  <a:pt x="452789" y="502198"/>
                                </a:lnTo>
                                <a:lnTo>
                                  <a:pt x="460504" y="494085"/>
                                </a:lnTo>
                                <a:lnTo>
                                  <a:pt x="449933" y="483227"/>
                                </a:lnTo>
                                <a:close/>
                              </a:path>
                              <a:path w="499109" h="1295400">
                                <a:moveTo>
                                  <a:pt x="471113" y="482928"/>
                                </a:moveTo>
                                <a:lnTo>
                                  <a:pt x="460504" y="494085"/>
                                </a:lnTo>
                                <a:lnTo>
                                  <a:pt x="468250" y="502041"/>
                                </a:lnTo>
                                <a:lnTo>
                                  <a:pt x="478749" y="490988"/>
                                </a:lnTo>
                                <a:lnTo>
                                  <a:pt x="478979" y="490988"/>
                                </a:lnTo>
                                <a:lnTo>
                                  <a:pt x="471113" y="482928"/>
                                </a:lnTo>
                                <a:close/>
                              </a:path>
                              <a:path w="499109" h="1295400">
                                <a:moveTo>
                                  <a:pt x="42159" y="493455"/>
                                </a:moveTo>
                                <a:lnTo>
                                  <a:pt x="26594" y="493455"/>
                                </a:lnTo>
                                <a:lnTo>
                                  <a:pt x="34455" y="501732"/>
                                </a:lnTo>
                                <a:lnTo>
                                  <a:pt x="34298" y="501732"/>
                                </a:lnTo>
                                <a:lnTo>
                                  <a:pt x="42159" y="493455"/>
                                </a:lnTo>
                                <a:close/>
                              </a:path>
                              <a:path w="499109" h="1295400">
                                <a:moveTo>
                                  <a:pt x="78347" y="493455"/>
                                </a:moveTo>
                                <a:lnTo>
                                  <a:pt x="62781" y="493455"/>
                                </a:lnTo>
                                <a:lnTo>
                                  <a:pt x="70642" y="501732"/>
                                </a:lnTo>
                                <a:lnTo>
                                  <a:pt x="70486" y="501732"/>
                                </a:lnTo>
                                <a:lnTo>
                                  <a:pt x="78347" y="493455"/>
                                </a:lnTo>
                                <a:close/>
                              </a:path>
                              <a:path w="499109" h="1295400">
                                <a:moveTo>
                                  <a:pt x="114534" y="493455"/>
                                </a:moveTo>
                                <a:lnTo>
                                  <a:pt x="98968" y="493455"/>
                                </a:lnTo>
                                <a:lnTo>
                                  <a:pt x="106829" y="501732"/>
                                </a:lnTo>
                                <a:lnTo>
                                  <a:pt x="106673" y="501732"/>
                                </a:lnTo>
                                <a:lnTo>
                                  <a:pt x="114534" y="493455"/>
                                </a:lnTo>
                                <a:close/>
                              </a:path>
                              <a:path w="499109" h="1295400">
                                <a:moveTo>
                                  <a:pt x="150721" y="493455"/>
                                </a:moveTo>
                                <a:lnTo>
                                  <a:pt x="135155" y="493455"/>
                                </a:lnTo>
                                <a:lnTo>
                                  <a:pt x="143016" y="501732"/>
                                </a:lnTo>
                                <a:lnTo>
                                  <a:pt x="142860" y="501732"/>
                                </a:lnTo>
                                <a:lnTo>
                                  <a:pt x="150721" y="493455"/>
                                </a:lnTo>
                                <a:close/>
                              </a:path>
                              <a:path w="499109" h="1295400">
                                <a:moveTo>
                                  <a:pt x="189425" y="474394"/>
                                </a:moveTo>
                                <a:lnTo>
                                  <a:pt x="189259" y="474522"/>
                                </a:lnTo>
                                <a:lnTo>
                                  <a:pt x="171847" y="492832"/>
                                </a:lnTo>
                                <a:lnTo>
                                  <a:pt x="171342" y="493455"/>
                                </a:lnTo>
                                <a:lnTo>
                                  <a:pt x="179203" y="501732"/>
                                </a:lnTo>
                                <a:lnTo>
                                  <a:pt x="179047" y="501732"/>
                                </a:lnTo>
                                <a:lnTo>
                                  <a:pt x="189251" y="490988"/>
                                </a:lnTo>
                                <a:lnTo>
                                  <a:pt x="189555" y="490988"/>
                                </a:lnTo>
                                <a:lnTo>
                                  <a:pt x="181700" y="482728"/>
                                </a:lnTo>
                                <a:lnTo>
                                  <a:pt x="197341" y="482728"/>
                                </a:lnTo>
                                <a:lnTo>
                                  <a:pt x="189547" y="474522"/>
                                </a:lnTo>
                                <a:lnTo>
                                  <a:pt x="189425" y="474394"/>
                                </a:lnTo>
                                <a:close/>
                              </a:path>
                              <a:path w="499109" h="1295400">
                                <a:moveTo>
                                  <a:pt x="225612" y="474394"/>
                                </a:moveTo>
                                <a:lnTo>
                                  <a:pt x="208078" y="492832"/>
                                </a:lnTo>
                                <a:lnTo>
                                  <a:pt x="207529" y="493455"/>
                                </a:lnTo>
                                <a:lnTo>
                                  <a:pt x="215390" y="501732"/>
                                </a:lnTo>
                                <a:lnTo>
                                  <a:pt x="215234" y="501732"/>
                                </a:lnTo>
                                <a:lnTo>
                                  <a:pt x="225439" y="490988"/>
                                </a:lnTo>
                                <a:lnTo>
                                  <a:pt x="225786" y="490988"/>
                                </a:lnTo>
                                <a:lnTo>
                                  <a:pt x="217931" y="482728"/>
                                </a:lnTo>
                                <a:lnTo>
                                  <a:pt x="233528" y="482728"/>
                                </a:lnTo>
                                <a:lnTo>
                                  <a:pt x="225734" y="474522"/>
                                </a:lnTo>
                                <a:lnTo>
                                  <a:pt x="225612" y="474394"/>
                                </a:lnTo>
                                <a:close/>
                              </a:path>
                              <a:path w="499109" h="1295400">
                                <a:moveTo>
                                  <a:pt x="258894" y="477495"/>
                                </a:moveTo>
                                <a:lnTo>
                                  <a:pt x="243717" y="493455"/>
                                </a:lnTo>
                                <a:lnTo>
                                  <a:pt x="251578" y="501732"/>
                                </a:lnTo>
                                <a:lnTo>
                                  <a:pt x="251421" y="501732"/>
                                </a:lnTo>
                                <a:lnTo>
                                  <a:pt x="261626" y="490988"/>
                                </a:lnTo>
                                <a:lnTo>
                                  <a:pt x="262017" y="490988"/>
                                </a:lnTo>
                                <a:lnTo>
                                  <a:pt x="254162" y="482728"/>
                                </a:lnTo>
                                <a:lnTo>
                                  <a:pt x="263989" y="482728"/>
                                </a:lnTo>
                                <a:lnTo>
                                  <a:pt x="258894" y="477495"/>
                                </a:lnTo>
                                <a:close/>
                              </a:path>
                              <a:path w="499109" h="1295400">
                                <a:moveTo>
                                  <a:pt x="486719" y="482728"/>
                                </a:moveTo>
                                <a:lnTo>
                                  <a:pt x="486404" y="482928"/>
                                </a:lnTo>
                                <a:lnTo>
                                  <a:pt x="478749" y="490988"/>
                                </a:lnTo>
                                <a:lnTo>
                                  <a:pt x="478979" y="490988"/>
                                </a:lnTo>
                                <a:lnTo>
                                  <a:pt x="489463" y="501732"/>
                                </a:lnTo>
                                <a:lnTo>
                                  <a:pt x="495459" y="495427"/>
                                </a:lnTo>
                                <a:lnTo>
                                  <a:pt x="495580" y="495299"/>
                                </a:lnTo>
                                <a:lnTo>
                                  <a:pt x="498779" y="495299"/>
                                </a:lnTo>
                                <a:lnTo>
                                  <a:pt x="486719" y="482728"/>
                                </a:lnTo>
                                <a:close/>
                              </a:path>
                              <a:path w="499109" h="1295400">
                                <a:moveTo>
                                  <a:pt x="545" y="482728"/>
                                </a:moveTo>
                                <a:lnTo>
                                  <a:pt x="422" y="495299"/>
                                </a:lnTo>
                                <a:lnTo>
                                  <a:pt x="4221" y="495299"/>
                                </a:lnTo>
                                <a:lnTo>
                                  <a:pt x="8399" y="490988"/>
                                </a:lnTo>
                                <a:lnTo>
                                  <a:pt x="545" y="482728"/>
                                </a:lnTo>
                                <a:close/>
                              </a:path>
                              <a:path w="499109" h="1295400">
                                <a:moveTo>
                                  <a:pt x="295550" y="477048"/>
                                </a:moveTo>
                                <a:lnTo>
                                  <a:pt x="287736" y="485265"/>
                                </a:lnTo>
                                <a:lnTo>
                                  <a:pt x="295719" y="493455"/>
                                </a:lnTo>
                                <a:lnTo>
                                  <a:pt x="295470" y="493455"/>
                                </a:lnTo>
                                <a:lnTo>
                                  <a:pt x="303398" y="485108"/>
                                </a:lnTo>
                                <a:lnTo>
                                  <a:pt x="295550" y="477048"/>
                                </a:lnTo>
                                <a:close/>
                              </a:path>
                              <a:path w="499109" h="1295400">
                                <a:moveTo>
                                  <a:pt x="332207" y="476600"/>
                                </a:moveTo>
                                <a:lnTo>
                                  <a:pt x="324414" y="484795"/>
                                </a:lnTo>
                                <a:lnTo>
                                  <a:pt x="332249" y="492832"/>
                                </a:lnTo>
                                <a:lnTo>
                                  <a:pt x="340032" y="484638"/>
                                </a:lnTo>
                                <a:lnTo>
                                  <a:pt x="332207" y="476600"/>
                                </a:lnTo>
                                <a:close/>
                              </a:path>
                              <a:path w="499109" h="1295400">
                                <a:moveTo>
                                  <a:pt x="368863" y="476153"/>
                                </a:moveTo>
                                <a:lnTo>
                                  <a:pt x="361093" y="484324"/>
                                </a:lnTo>
                                <a:lnTo>
                                  <a:pt x="368905" y="492339"/>
                                </a:lnTo>
                                <a:lnTo>
                                  <a:pt x="376665" y="484167"/>
                                </a:lnTo>
                                <a:lnTo>
                                  <a:pt x="368863" y="476153"/>
                                </a:lnTo>
                                <a:close/>
                              </a:path>
                              <a:path w="499109" h="1295400">
                                <a:moveTo>
                                  <a:pt x="405520" y="475706"/>
                                </a:moveTo>
                                <a:lnTo>
                                  <a:pt x="397771" y="483854"/>
                                </a:lnTo>
                                <a:lnTo>
                                  <a:pt x="405560" y="491845"/>
                                </a:lnTo>
                                <a:lnTo>
                                  <a:pt x="413299" y="483697"/>
                                </a:lnTo>
                                <a:lnTo>
                                  <a:pt x="405520" y="475706"/>
                                </a:lnTo>
                                <a:close/>
                              </a:path>
                              <a:path w="499109" h="1295400">
                                <a:moveTo>
                                  <a:pt x="442176" y="475258"/>
                                </a:moveTo>
                                <a:lnTo>
                                  <a:pt x="434450" y="483383"/>
                                </a:lnTo>
                                <a:lnTo>
                                  <a:pt x="442216" y="491352"/>
                                </a:lnTo>
                                <a:lnTo>
                                  <a:pt x="449933" y="483227"/>
                                </a:lnTo>
                                <a:lnTo>
                                  <a:pt x="442176" y="475258"/>
                                </a:lnTo>
                                <a:close/>
                              </a:path>
                              <a:path w="499109" h="1295400">
                                <a:moveTo>
                                  <a:pt x="44654" y="436271"/>
                                </a:moveTo>
                                <a:lnTo>
                                  <a:pt x="44452" y="436422"/>
                                </a:lnTo>
                                <a:lnTo>
                                  <a:pt x="299" y="482728"/>
                                </a:lnTo>
                                <a:lnTo>
                                  <a:pt x="545" y="482728"/>
                                </a:lnTo>
                                <a:lnTo>
                                  <a:pt x="8399" y="490988"/>
                                </a:lnTo>
                                <a:lnTo>
                                  <a:pt x="16405" y="482728"/>
                                </a:lnTo>
                                <a:lnTo>
                                  <a:pt x="8611" y="474522"/>
                                </a:lnTo>
                                <a:lnTo>
                                  <a:pt x="8489" y="474394"/>
                                </a:lnTo>
                                <a:lnTo>
                                  <a:pt x="24484" y="474394"/>
                                </a:lnTo>
                                <a:lnTo>
                                  <a:pt x="26688" y="472120"/>
                                </a:lnTo>
                                <a:lnTo>
                                  <a:pt x="18688" y="463708"/>
                                </a:lnTo>
                                <a:lnTo>
                                  <a:pt x="34527" y="463708"/>
                                </a:lnTo>
                                <a:lnTo>
                                  <a:pt x="26572" y="455332"/>
                                </a:lnTo>
                                <a:lnTo>
                                  <a:pt x="42960" y="455332"/>
                                </a:lnTo>
                                <a:lnTo>
                                  <a:pt x="44944" y="453285"/>
                                </a:lnTo>
                                <a:lnTo>
                                  <a:pt x="44635" y="452893"/>
                                </a:lnTo>
                                <a:lnTo>
                                  <a:pt x="36999" y="444863"/>
                                </a:lnTo>
                                <a:lnTo>
                                  <a:pt x="52815" y="444863"/>
                                </a:lnTo>
                                <a:lnTo>
                                  <a:pt x="44654" y="436271"/>
                                </a:lnTo>
                                <a:close/>
                              </a:path>
                              <a:path w="499109" h="1295400">
                                <a:moveTo>
                                  <a:pt x="34683" y="463872"/>
                                </a:moveTo>
                                <a:lnTo>
                                  <a:pt x="26688" y="472120"/>
                                </a:lnTo>
                                <a:lnTo>
                                  <a:pt x="44631" y="490988"/>
                                </a:lnTo>
                                <a:lnTo>
                                  <a:pt x="44503" y="490988"/>
                                </a:lnTo>
                                <a:lnTo>
                                  <a:pt x="52348" y="482728"/>
                                </a:lnTo>
                                <a:lnTo>
                                  <a:pt x="36531" y="482728"/>
                                </a:lnTo>
                                <a:lnTo>
                                  <a:pt x="44335" y="474522"/>
                                </a:lnTo>
                                <a:lnTo>
                                  <a:pt x="44457" y="474394"/>
                                </a:lnTo>
                                <a:lnTo>
                                  <a:pt x="44676" y="474394"/>
                                </a:lnTo>
                                <a:lnTo>
                                  <a:pt x="34683" y="463872"/>
                                </a:lnTo>
                                <a:close/>
                              </a:path>
                              <a:path w="499109" h="1295400">
                                <a:moveTo>
                                  <a:pt x="70714" y="463708"/>
                                </a:moveTo>
                                <a:lnTo>
                                  <a:pt x="70414" y="463708"/>
                                </a:lnTo>
                                <a:lnTo>
                                  <a:pt x="62671" y="471859"/>
                                </a:lnTo>
                                <a:lnTo>
                                  <a:pt x="80862" y="490988"/>
                                </a:lnTo>
                                <a:lnTo>
                                  <a:pt x="80690" y="490988"/>
                                </a:lnTo>
                                <a:lnTo>
                                  <a:pt x="88535" y="482728"/>
                                </a:lnTo>
                                <a:lnTo>
                                  <a:pt x="72762" y="482728"/>
                                </a:lnTo>
                                <a:lnTo>
                                  <a:pt x="80566" y="474522"/>
                                </a:lnTo>
                                <a:lnTo>
                                  <a:pt x="80688" y="474394"/>
                                </a:lnTo>
                                <a:lnTo>
                                  <a:pt x="80863" y="474394"/>
                                </a:lnTo>
                                <a:lnTo>
                                  <a:pt x="70714" y="463708"/>
                                </a:lnTo>
                                <a:close/>
                              </a:path>
                              <a:path w="499109" h="1295400">
                                <a:moveTo>
                                  <a:pt x="106901" y="463708"/>
                                </a:moveTo>
                                <a:lnTo>
                                  <a:pt x="106601" y="463708"/>
                                </a:lnTo>
                                <a:lnTo>
                                  <a:pt x="100720" y="469899"/>
                                </a:lnTo>
                                <a:lnTo>
                                  <a:pt x="98902" y="471859"/>
                                </a:lnTo>
                                <a:lnTo>
                                  <a:pt x="117093" y="490988"/>
                                </a:lnTo>
                                <a:lnTo>
                                  <a:pt x="116877" y="490988"/>
                                </a:lnTo>
                                <a:lnTo>
                                  <a:pt x="124722" y="482728"/>
                                </a:lnTo>
                                <a:lnTo>
                                  <a:pt x="108993" y="482728"/>
                                </a:lnTo>
                                <a:lnTo>
                                  <a:pt x="116797" y="474522"/>
                                </a:lnTo>
                                <a:lnTo>
                                  <a:pt x="116919" y="474394"/>
                                </a:lnTo>
                                <a:lnTo>
                                  <a:pt x="117051" y="474394"/>
                                </a:lnTo>
                                <a:lnTo>
                                  <a:pt x="106901" y="463708"/>
                                </a:lnTo>
                                <a:close/>
                              </a:path>
                              <a:path w="499109" h="1295400">
                                <a:moveTo>
                                  <a:pt x="143088" y="463708"/>
                                </a:moveTo>
                                <a:lnTo>
                                  <a:pt x="142788" y="463708"/>
                                </a:lnTo>
                                <a:lnTo>
                                  <a:pt x="136907" y="469899"/>
                                </a:lnTo>
                                <a:lnTo>
                                  <a:pt x="135133" y="471859"/>
                                </a:lnTo>
                                <a:lnTo>
                                  <a:pt x="153324" y="490988"/>
                                </a:lnTo>
                                <a:lnTo>
                                  <a:pt x="153064" y="490988"/>
                                </a:lnTo>
                                <a:lnTo>
                                  <a:pt x="160909" y="482728"/>
                                </a:lnTo>
                                <a:lnTo>
                                  <a:pt x="145224" y="482728"/>
                                </a:lnTo>
                                <a:lnTo>
                                  <a:pt x="153028" y="474522"/>
                                </a:lnTo>
                                <a:lnTo>
                                  <a:pt x="153150" y="474394"/>
                                </a:lnTo>
                                <a:lnTo>
                                  <a:pt x="152891" y="474029"/>
                                </a:lnTo>
                                <a:lnTo>
                                  <a:pt x="143088" y="463708"/>
                                </a:lnTo>
                                <a:close/>
                              </a:path>
                              <a:path w="499109" h="1295400">
                                <a:moveTo>
                                  <a:pt x="179275" y="463708"/>
                                </a:moveTo>
                                <a:lnTo>
                                  <a:pt x="178975" y="463708"/>
                                </a:lnTo>
                                <a:lnTo>
                                  <a:pt x="171233" y="471859"/>
                                </a:lnTo>
                                <a:lnTo>
                                  <a:pt x="171364" y="471859"/>
                                </a:lnTo>
                                <a:lnTo>
                                  <a:pt x="189555" y="490988"/>
                                </a:lnTo>
                                <a:lnTo>
                                  <a:pt x="189251" y="490988"/>
                                </a:lnTo>
                                <a:lnTo>
                                  <a:pt x="197096" y="482728"/>
                                </a:lnTo>
                                <a:lnTo>
                                  <a:pt x="181455" y="482728"/>
                                </a:lnTo>
                                <a:lnTo>
                                  <a:pt x="189259" y="474522"/>
                                </a:lnTo>
                                <a:lnTo>
                                  <a:pt x="189381" y="474394"/>
                                </a:lnTo>
                                <a:lnTo>
                                  <a:pt x="189078" y="474029"/>
                                </a:lnTo>
                                <a:lnTo>
                                  <a:pt x="179275" y="463708"/>
                                </a:lnTo>
                                <a:close/>
                              </a:path>
                              <a:path w="499109" h="1295400">
                                <a:moveTo>
                                  <a:pt x="215463" y="463708"/>
                                </a:moveTo>
                                <a:lnTo>
                                  <a:pt x="215162" y="463708"/>
                                </a:lnTo>
                                <a:lnTo>
                                  <a:pt x="207420" y="471859"/>
                                </a:lnTo>
                                <a:lnTo>
                                  <a:pt x="207595" y="471859"/>
                                </a:lnTo>
                                <a:lnTo>
                                  <a:pt x="225786" y="490988"/>
                                </a:lnTo>
                                <a:lnTo>
                                  <a:pt x="225439" y="490988"/>
                                </a:lnTo>
                                <a:lnTo>
                                  <a:pt x="233284" y="482728"/>
                                </a:lnTo>
                                <a:lnTo>
                                  <a:pt x="217686" y="482728"/>
                                </a:lnTo>
                                <a:lnTo>
                                  <a:pt x="225490" y="474522"/>
                                </a:lnTo>
                                <a:lnTo>
                                  <a:pt x="225612" y="474394"/>
                                </a:lnTo>
                                <a:lnTo>
                                  <a:pt x="215463" y="463708"/>
                                </a:lnTo>
                                <a:close/>
                              </a:path>
                              <a:path w="499109" h="1295400">
                                <a:moveTo>
                                  <a:pt x="248447" y="466764"/>
                                </a:moveTo>
                                <a:lnTo>
                                  <a:pt x="243607" y="471859"/>
                                </a:lnTo>
                                <a:lnTo>
                                  <a:pt x="243826" y="471859"/>
                                </a:lnTo>
                                <a:lnTo>
                                  <a:pt x="262017" y="490988"/>
                                </a:lnTo>
                                <a:lnTo>
                                  <a:pt x="261626" y="490988"/>
                                </a:lnTo>
                                <a:lnTo>
                                  <a:pt x="266764" y="485578"/>
                                </a:lnTo>
                                <a:lnTo>
                                  <a:pt x="263989" y="482728"/>
                                </a:lnTo>
                                <a:lnTo>
                                  <a:pt x="253917" y="482728"/>
                                </a:lnTo>
                                <a:lnTo>
                                  <a:pt x="258894" y="477495"/>
                                </a:lnTo>
                                <a:lnTo>
                                  <a:pt x="248447" y="466764"/>
                                </a:lnTo>
                                <a:close/>
                              </a:path>
                              <a:path w="499109" h="1295400">
                                <a:moveTo>
                                  <a:pt x="478978" y="474658"/>
                                </a:moveTo>
                                <a:lnTo>
                                  <a:pt x="471113" y="482928"/>
                                </a:lnTo>
                                <a:lnTo>
                                  <a:pt x="478979" y="490988"/>
                                </a:lnTo>
                                <a:lnTo>
                                  <a:pt x="478749" y="490988"/>
                                </a:lnTo>
                                <a:lnTo>
                                  <a:pt x="486594" y="482728"/>
                                </a:lnTo>
                                <a:lnTo>
                                  <a:pt x="481699" y="477495"/>
                                </a:lnTo>
                                <a:lnTo>
                                  <a:pt x="478978" y="474658"/>
                                </a:lnTo>
                                <a:close/>
                              </a:path>
                              <a:path w="499109" h="1295400">
                                <a:moveTo>
                                  <a:pt x="269397" y="466450"/>
                                </a:moveTo>
                                <a:lnTo>
                                  <a:pt x="258894" y="477495"/>
                                </a:lnTo>
                                <a:lnTo>
                                  <a:pt x="266764" y="485578"/>
                                </a:lnTo>
                                <a:lnTo>
                                  <a:pt x="277265" y="474522"/>
                                </a:lnTo>
                                <a:lnTo>
                                  <a:pt x="269397" y="466450"/>
                                </a:lnTo>
                                <a:close/>
                              </a:path>
                              <a:path w="499109" h="1295400">
                                <a:moveTo>
                                  <a:pt x="285081" y="466293"/>
                                </a:moveTo>
                                <a:lnTo>
                                  <a:pt x="277387" y="474394"/>
                                </a:lnTo>
                                <a:lnTo>
                                  <a:pt x="277265" y="474522"/>
                                </a:lnTo>
                                <a:lnTo>
                                  <a:pt x="287736" y="485265"/>
                                </a:lnTo>
                                <a:lnTo>
                                  <a:pt x="295550" y="477048"/>
                                </a:lnTo>
                                <a:lnTo>
                                  <a:pt x="285081" y="466293"/>
                                </a:lnTo>
                                <a:close/>
                              </a:path>
                              <a:path w="499109" h="1295400">
                                <a:moveTo>
                                  <a:pt x="306075" y="465980"/>
                                </a:moveTo>
                                <a:lnTo>
                                  <a:pt x="295550" y="477048"/>
                                </a:lnTo>
                                <a:lnTo>
                                  <a:pt x="303398" y="485108"/>
                                </a:lnTo>
                                <a:lnTo>
                                  <a:pt x="313921" y="474029"/>
                                </a:lnTo>
                                <a:lnTo>
                                  <a:pt x="306075" y="465980"/>
                                </a:lnTo>
                                <a:close/>
                              </a:path>
                              <a:path w="499109" h="1295400">
                                <a:moveTo>
                                  <a:pt x="321715" y="465823"/>
                                </a:moveTo>
                                <a:lnTo>
                                  <a:pt x="313921" y="474029"/>
                                </a:lnTo>
                                <a:lnTo>
                                  <a:pt x="324414" y="484795"/>
                                </a:lnTo>
                                <a:lnTo>
                                  <a:pt x="332207" y="476600"/>
                                </a:lnTo>
                                <a:lnTo>
                                  <a:pt x="321715" y="465823"/>
                                </a:lnTo>
                                <a:close/>
                              </a:path>
                              <a:path w="499109" h="1295400">
                                <a:moveTo>
                                  <a:pt x="342754" y="465509"/>
                                </a:moveTo>
                                <a:lnTo>
                                  <a:pt x="332207" y="476600"/>
                                </a:lnTo>
                                <a:lnTo>
                                  <a:pt x="340032" y="484638"/>
                                </a:lnTo>
                                <a:lnTo>
                                  <a:pt x="350577" y="473535"/>
                                </a:lnTo>
                                <a:lnTo>
                                  <a:pt x="342754" y="465509"/>
                                </a:lnTo>
                                <a:close/>
                              </a:path>
                              <a:path w="499109" h="1295400">
                                <a:moveTo>
                                  <a:pt x="358349" y="465353"/>
                                </a:moveTo>
                                <a:lnTo>
                                  <a:pt x="350577" y="473535"/>
                                </a:lnTo>
                                <a:lnTo>
                                  <a:pt x="361093" y="484324"/>
                                </a:lnTo>
                                <a:lnTo>
                                  <a:pt x="368863" y="476153"/>
                                </a:lnTo>
                                <a:lnTo>
                                  <a:pt x="358349" y="465353"/>
                                </a:lnTo>
                                <a:close/>
                              </a:path>
                              <a:path w="499109" h="1295400">
                                <a:moveTo>
                                  <a:pt x="379432" y="465039"/>
                                </a:moveTo>
                                <a:lnTo>
                                  <a:pt x="368863" y="476153"/>
                                </a:lnTo>
                                <a:lnTo>
                                  <a:pt x="376665" y="484167"/>
                                </a:lnTo>
                                <a:lnTo>
                                  <a:pt x="387233" y="473042"/>
                                </a:lnTo>
                                <a:lnTo>
                                  <a:pt x="379432" y="465039"/>
                                </a:lnTo>
                                <a:close/>
                              </a:path>
                              <a:path w="499109" h="1295400">
                                <a:moveTo>
                                  <a:pt x="394982" y="464882"/>
                                </a:moveTo>
                                <a:lnTo>
                                  <a:pt x="387233" y="473042"/>
                                </a:lnTo>
                                <a:lnTo>
                                  <a:pt x="397771" y="483854"/>
                                </a:lnTo>
                                <a:lnTo>
                                  <a:pt x="405520" y="475706"/>
                                </a:lnTo>
                                <a:lnTo>
                                  <a:pt x="394982" y="464882"/>
                                </a:lnTo>
                                <a:close/>
                              </a:path>
                              <a:path w="499109" h="1295400">
                                <a:moveTo>
                                  <a:pt x="416110" y="464569"/>
                                </a:moveTo>
                                <a:lnTo>
                                  <a:pt x="405520" y="475706"/>
                                </a:lnTo>
                                <a:lnTo>
                                  <a:pt x="413299" y="483697"/>
                                </a:lnTo>
                                <a:lnTo>
                                  <a:pt x="423888" y="472548"/>
                                </a:lnTo>
                                <a:lnTo>
                                  <a:pt x="416110" y="464569"/>
                                </a:lnTo>
                                <a:close/>
                              </a:path>
                              <a:path w="499109" h="1295400">
                                <a:moveTo>
                                  <a:pt x="431616" y="464412"/>
                                </a:moveTo>
                                <a:lnTo>
                                  <a:pt x="423888" y="472548"/>
                                </a:lnTo>
                                <a:lnTo>
                                  <a:pt x="434450" y="483383"/>
                                </a:lnTo>
                                <a:lnTo>
                                  <a:pt x="442176" y="475258"/>
                                </a:lnTo>
                                <a:lnTo>
                                  <a:pt x="431616" y="464412"/>
                                </a:lnTo>
                                <a:close/>
                              </a:path>
                              <a:path w="499109" h="1295400">
                                <a:moveTo>
                                  <a:pt x="452763" y="464125"/>
                                </a:moveTo>
                                <a:lnTo>
                                  <a:pt x="442176" y="475258"/>
                                </a:lnTo>
                                <a:lnTo>
                                  <a:pt x="449933" y="483227"/>
                                </a:lnTo>
                                <a:lnTo>
                                  <a:pt x="460482" y="472120"/>
                                </a:lnTo>
                                <a:lnTo>
                                  <a:pt x="460311" y="471859"/>
                                </a:lnTo>
                                <a:lnTo>
                                  <a:pt x="452763" y="464125"/>
                                </a:lnTo>
                                <a:close/>
                              </a:path>
                              <a:path w="499109" h="1295400">
                                <a:moveTo>
                                  <a:pt x="468472" y="463708"/>
                                </a:moveTo>
                                <a:lnTo>
                                  <a:pt x="460730" y="471859"/>
                                </a:lnTo>
                                <a:lnTo>
                                  <a:pt x="460565" y="472120"/>
                                </a:lnTo>
                                <a:lnTo>
                                  <a:pt x="471113" y="482928"/>
                                </a:lnTo>
                                <a:lnTo>
                                  <a:pt x="478978" y="474658"/>
                                </a:lnTo>
                                <a:lnTo>
                                  <a:pt x="468472" y="463708"/>
                                </a:lnTo>
                                <a:close/>
                              </a:path>
                              <a:path w="499109" h="1295400">
                                <a:moveTo>
                                  <a:pt x="4221" y="469899"/>
                                </a:moveTo>
                                <a:lnTo>
                                  <a:pt x="384" y="482728"/>
                                </a:lnTo>
                                <a:lnTo>
                                  <a:pt x="5290" y="477495"/>
                                </a:lnTo>
                                <a:lnTo>
                                  <a:pt x="8124" y="474522"/>
                                </a:lnTo>
                                <a:lnTo>
                                  <a:pt x="8247" y="474394"/>
                                </a:lnTo>
                                <a:lnTo>
                                  <a:pt x="8489" y="474394"/>
                                </a:lnTo>
                                <a:lnTo>
                                  <a:pt x="4221" y="469899"/>
                                </a:lnTo>
                                <a:close/>
                              </a:path>
                              <a:path w="499109" h="1295400">
                                <a:moveTo>
                                  <a:pt x="24484" y="474394"/>
                                </a:moveTo>
                                <a:lnTo>
                                  <a:pt x="8489" y="474394"/>
                                </a:lnTo>
                                <a:lnTo>
                                  <a:pt x="16405" y="482728"/>
                                </a:lnTo>
                                <a:lnTo>
                                  <a:pt x="24359" y="474522"/>
                                </a:lnTo>
                                <a:lnTo>
                                  <a:pt x="24484" y="474394"/>
                                </a:lnTo>
                                <a:close/>
                              </a:path>
                              <a:path w="499109" h="1295400">
                                <a:moveTo>
                                  <a:pt x="60264" y="474394"/>
                                </a:moveTo>
                                <a:lnTo>
                                  <a:pt x="44676" y="474394"/>
                                </a:lnTo>
                                <a:lnTo>
                                  <a:pt x="52593" y="482728"/>
                                </a:lnTo>
                                <a:lnTo>
                                  <a:pt x="52348" y="482728"/>
                                </a:lnTo>
                                <a:lnTo>
                                  <a:pt x="60142" y="474522"/>
                                </a:lnTo>
                                <a:lnTo>
                                  <a:pt x="60264" y="474394"/>
                                </a:lnTo>
                                <a:close/>
                              </a:path>
                              <a:path w="499109" h="1295400">
                                <a:moveTo>
                                  <a:pt x="96451" y="474394"/>
                                </a:moveTo>
                                <a:lnTo>
                                  <a:pt x="80863" y="474394"/>
                                </a:lnTo>
                                <a:lnTo>
                                  <a:pt x="88780" y="482728"/>
                                </a:lnTo>
                                <a:lnTo>
                                  <a:pt x="88535" y="482728"/>
                                </a:lnTo>
                                <a:lnTo>
                                  <a:pt x="96329" y="474522"/>
                                </a:lnTo>
                                <a:lnTo>
                                  <a:pt x="96451" y="474394"/>
                                </a:lnTo>
                                <a:close/>
                              </a:path>
                              <a:path w="499109" h="1295400">
                                <a:moveTo>
                                  <a:pt x="132638" y="474394"/>
                                </a:moveTo>
                                <a:lnTo>
                                  <a:pt x="117051" y="474394"/>
                                </a:lnTo>
                                <a:lnTo>
                                  <a:pt x="124967" y="482728"/>
                                </a:lnTo>
                                <a:lnTo>
                                  <a:pt x="124722" y="482728"/>
                                </a:lnTo>
                                <a:lnTo>
                                  <a:pt x="132516" y="474522"/>
                                </a:lnTo>
                                <a:lnTo>
                                  <a:pt x="132638" y="474394"/>
                                </a:lnTo>
                                <a:close/>
                              </a:path>
                              <a:path w="499109" h="1295400">
                                <a:moveTo>
                                  <a:pt x="171320" y="455332"/>
                                </a:moveTo>
                                <a:lnTo>
                                  <a:pt x="170909" y="455719"/>
                                </a:lnTo>
                                <a:lnTo>
                                  <a:pt x="153497" y="474029"/>
                                </a:lnTo>
                                <a:lnTo>
                                  <a:pt x="153238" y="474394"/>
                                </a:lnTo>
                                <a:lnTo>
                                  <a:pt x="161154" y="482728"/>
                                </a:lnTo>
                                <a:lnTo>
                                  <a:pt x="160909" y="482728"/>
                                </a:lnTo>
                                <a:lnTo>
                                  <a:pt x="171233" y="471859"/>
                                </a:lnTo>
                                <a:lnTo>
                                  <a:pt x="171364" y="471859"/>
                                </a:lnTo>
                                <a:lnTo>
                                  <a:pt x="163613" y="463708"/>
                                </a:lnTo>
                                <a:lnTo>
                                  <a:pt x="179275" y="463708"/>
                                </a:lnTo>
                                <a:lnTo>
                                  <a:pt x="171320" y="455332"/>
                                </a:lnTo>
                                <a:close/>
                              </a:path>
                              <a:path w="499109" h="1295400">
                                <a:moveTo>
                                  <a:pt x="207508" y="455332"/>
                                </a:moveTo>
                                <a:lnTo>
                                  <a:pt x="189728" y="474029"/>
                                </a:lnTo>
                                <a:lnTo>
                                  <a:pt x="189425" y="474394"/>
                                </a:lnTo>
                                <a:lnTo>
                                  <a:pt x="197341" y="482728"/>
                                </a:lnTo>
                                <a:lnTo>
                                  <a:pt x="197096" y="482728"/>
                                </a:lnTo>
                                <a:lnTo>
                                  <a:pt x="207420" y="471859"/>
                                </a:lnTo>
                                <a:lnTo>
                                  <a:pt x="207595" y="471859"/>
                                </a:lnTo>
                                <a:lnTo>
                                  <a:pt x="199844" y="463708"/>
                                </a:lnTo>
                                <a:lnTo>
                                  <a:pt x="215463" y="463708"/>
                                </a:lnTo>
                                <a:lnTo>
                                  <a:pt x="207508" y="455332"/>
                                </a:lnTo>
                                <a:close/>
                              </a:path>
                              <a:path w="499109" h="1295400">
                                <a:moveTo>
                                  <a:pt x="240566" y="458669"/>
                                </a:moveTo>
                                <a:lnTo>
                                  <a:pt x="225612" y="474394"/>
                                </a:lnTo>
                                <a:lnTo>
                                  <a:pt x="233528" y="482728"/>
                                </a:lnTo>
                                <a:lnTo>
                                  <a:pt x="233284" y="482728"/>
                                </a:lnTo>
                                <a:lnTo>
                                  <a:pt x="243607" y="471859"/>
                                </a:lnTo>
                                <a:lnTo>
                                  <a:pt x="243826" y="471859"/>
                                </a:lnTo>
                                <a:lnTo>
                                  <a:pt x="236075" y="463708"/>
                                </a:lnTo>
                                <a:lnTo>
                                  <a:pt x="245472" y="463708"/>
                                </a:lnTo>
                                <a:lnTo>
                                  <a:pt x="240566" y="458669"/>
                                </a:lnTo>
                                <a:close/>
                              </a:path>
                              <a:path w="499109" h="1295400">
                                <a:moveTo>
                                  <a:pt x="498779" y="457199"/>
                                </a:moveTo>
                                <a:lnTo>
                                  <a:pt x="495580" y="457199"/>
                                </a:lnTo>
                                <a:lnTo>
                                  <a:pt x="478978" y="474658"/>
                                </a:lnTo>
                                <a:lnTo>
                                  <a:pt x="486719" y="482728"/>
                                </a:lnTo>
                                <a:lnTo>
                                  <a:pt x="491564" y="477495"/>
                                </a:lnTo>
                                <a:lnTo>
                                  <a:pt x="498779" y="469899"/>
                                </a:lnTo>
                                <a:lnTo>
                                  <a:pt x="495580" y="469899"/>
                                </a:lnTo>
                                <a:lnTo>
                                  <a:pt x="489521" y="463708"/>
                                </a:lnTo>
                                <a:lnTo>
                                  <a:pt x="498779" y="463708"/>
                                </a:lnTo>
                                <a:lnTo>
                                  <a:pt x="498779" y="457199"/>
                                </a:lnTo>
                                <a:close/>
                              </a:path>
                              <a:path w="499109" h="1295400">
                                <a:moveTo>
                                  <a:pt x="277222" y="458221"/>
                                </a:moveTo>
                                <a:lnTo>
                                  <a:pt x="269397" y="466450"/>
                                </a:lnTo>
                                <a:lnTo>
                                  <a:pt x="277140" y="474394"/>
                                </a:lnTo>
                                <a:lnTo>
                                  <a:pt x="277265" y="474522"/>
                                </a:lnTo>
                                <a:lnTo>
                                  <a:pt x="285081" y="466293"/>
                                </a:lnTo>
                                <a:lnTo>
                                  <a:pt x="277222" y="458221"/>
                                </a:lnTo>
                                <a:close/>
                              </a:path>
                              <a:path w="499109" h="1295400">
                                <a:moveTo>
                                  <a:pt x="313879" y="457774"/>
                                </a:moveTo>
                                <a:lnTo>
                                  <a:pt x="306075" y="465980"/>
                                </a:lnTo>
                                <a:lnTo>
                                  <a:pt x="313921" y="474029"/>
                                </a:lnTo>
                                <a:lnTo>
                                  <a:pt x="321715" y="465823"/>
                                </a:lnTo>
                                <a:lnTo>
                                  <a:pt x="313879" y="457774"/>
                                </a:lnTo>
                                <a:close/>
                              </a:path>
                              <a:path w="499109" h="1295400">
                                <a:moveTo>
                                  <a:pt x="350535" y="457327"/>
                                </a:moveTo>
                                <a:lnTo>
                                  <a:pt x="342754" y="465509"/>
                                </a:lnTo>
                                <a:lnTo>
                                  <a:pt x="350577" y="473535"/>
                                </a:lnTo>
                                <a:lnTo>
                                  <a:pt x="358349" y="465353"/>
                                </a:lnTo>
                                <a:lnTo>
                                  <a:pt x="350535" y="457327"/>
                                </a:lnTo>
                                <a:close/>
                              </a:path>
                              <a:path w="499109" h="1295400">
                                <a:moveTo>
                                  <a:pt x="387191" y="456879"/>
                                </a:moveTo>
                                <a:lnTo>
                                  <a:pt x="379432" y="465039"/>
                                </a:lnTo>
                                <a:lnTo>
                                  <a:pt x="387233" y="473042"/>
                                </a:lnTo>
                                <a:lnTo>
                                  <a:pt x="394982" y="464882"/>
                                </a:lnTo>
                                <a:lnTo>
                                  <a:pt x="387191" y="456879"/>
                                </a:lnTo>
                                <a:close/>
                              </a:path>
                              <a:path w="499109" h="1295400">
                                <a:moveTo>
                                  <a:pt x="423848" y="456432"/>
                                </a:moveTo>
                                <a:lnTo>
                                  <a:pt x="416110" y="464569"/>
                                </a:lnTo>
                                <a:lnTo>
                                  <a:pt x="423888" y="472548"/>
                                </a:lnTo>
                                <a:lnTo>
                                  <a:pt x="431616" y="464412"/>
                                </a:lnTo>
                                <a:lnTo>
                                  <a:pt x="423848" y="456432"/>
                                </a:lnTo>
                                <a:close/>
                              </a:path>
                              <a:path w="499109" h="1295400">
                                <a:moveTo>
                                  <a:pt x="26567" y="417227"/>
                                </a:moveTo>
                                <a:lnTo>
                                  <a:pt x="26073" y="417619"/>
                                </a:lnTo>
                                <a:lnTo>
                                  <a:pt x="76" y="444863"/>
                                </a:lnTo>
                                <a:lnTo>
                                  <a:pt x="16205" y="444863"/>
                                </a:lnTo>
                                <a:lnTo>
                                  <a:pt x="8404" y="452893"/>
                                </a:lnTo>
                                <a:lnTo>
                                  <a:pt x="26688" y="472120"/>
                                </a:lnTo>
                                <a:lnTo>
                                  <a:pt x="34683" y="463872"/>
                                </a:lnTo>
                                <a:lnTo>
                                  <a:pt x="34527" y="463708"/>
                                </a:lnTo>
                                <a:lnTo>
                                  <a:pt x="18435" y="463708"/>
                                </a:lnTo>
                                <a:lnTo>
                                  <a:pt x="26421" y="455332"/>
                                </a:lnTo>
                                <a:lnTo>
                                  <a:pt x="26572" y="455332"/>
                                </a:lnTo>
                                <a:lnTo>
                                  <a:pt x="8467" y="436271"/>
                                </a:lnTo>
                                <a:lnTo>
                                  <a:pt x="24551" y="436271"/>
                                </a:lnTo>
                                <a:lnTo>
                                  <a:pt x="26712" y="434046"/>
                                </a:lnTo>
                                <a:lnTo>
                                  <a:pt x="18708" y="425628"/>
                                </a:lnTo>
                                <a:lnTo>
                                  <a:pt x="34546" y="425628"/>
                                </a:lnTo>
                                <a:lnTo>
                                  <a:pt x="26567" y="417227"/>
                                </a:lnTo>
                                <a:close/>
                              </a:path>
                              <a:path w="499109" h="1295400">
                                <a:moveTo>
                                  <a:pt x="460809" y="455719"/>
                                </a:moveTo>
                                <a:lnTo>
                                  <a:pt x="460079" y="456432"/>
                                </a:lnTo>
                                <a:lnTo>
                                  <a:pt x="452763" y="464125"/>
                                </a:lnTo>
                                <a:lnTo>
                                  <a:pt x="460565" y="472120"/>
                                </a:lnTo>
                                <a:lnTo>
                                  <a:pt x="460730" y="471859"/>
                                </a:lnTo>
                                <a:lnTo>
                                  <a:pt x="468472" y="463708"/>
                                </a:lnTo>
                                <a:lnTo>
                                  <a:pt x="460809" y="455719"/>
                                </a:lnTo>
                                <a:close/>
                              </a:path>
                              <a:path w="499109" h="1295400">
                                <a:moveTo>
                                  <a:pt x="52960" y="445015"/>
                                </a:moveTo>
                                <a:lnTo>
                                  <a:pt x="45324" y="452893"/>
                                </a:lnTo>
                                <a:lnTo>
                                  <a:pt x="45008" y="453285"/>
                                </a:lnTo>
                                <a:lnTo>
                                  <a:pt x="62671" y="471859"/>
                                </a:lnTo>
                                <a:lnTo>
                                  <a:pt x="70414" y="463708"/>
                                </a:lnTo>
                                <a:lnTo>
                                  <a:pt x="54619" y="463708"/>
                                </a:lnTo>
                                <a:lnTo>
                                  <a:pt x="62583" y="455332"/>
                                </a:lnTo>
                                <a:lnTo>
                                  <a:pt x="62759" y="455332"/>
                                </a:lnTo>
                                <a:lnTo>
                                  <a:pt x="52960" y="445015"/>
                                </a:lnTo>
                                <a:close/>
                              </a:path>
                              <a:path w="499109" h="1295400">
                                <a:moveTo>
                                  <a:pt x="89002" y="444863"/>
                                </a:moveTo>
                                <a:lnTo>
                                  <a:pt x="88312" y="444863"/>
                                </a:lnTo>
                                <a:lnTo>
                                  <a:pt x="80685" y="452893"/>
                                </a:lnTo>
                                <a:lnTo>
                                  <a:pt x="80866" y="452893"/>
                                </a:lnTo>
                                <a:lnTo>
                                  <a:pt x="98902" y="471859"/>
                                </a:lnTo>
                                <a:lnTo>
                                  <a:pt x="100720" y="469899"/>
                                </a:lnTo>
                                <a:lnTo>
                                  <a:pt x="106601" y="463708"/>
                                </a:lnTo>
                                <a:lnTo>
                                  <a:pt x="90850" y="463708"/>
                                </a:lnTo>
                                <a:lnTo>
                                  <a:pt x="98814" y="455332"/>
                                </a:lnTo>
                                <a:lnTo>
                                  <a:pt x="98946" y="455332"/>
                                </a:lnTo>
                                <a:lnTo>
                                  <a:pt x="89002" y="444863"/>
                                </a:lnTo>
                                <a:close/>
                              </a:path>
                              <a:path w="499109" h="1295400">
                                <a:moveTo>
                                  <a:pt x="125189" y="444863"/>
                                </a:moveTo>
                                <a:lnTo>
                                  <a:pt x="124500" y="444863"/>
                                </a:lnTo>
                                <a:lnTo>
                                  <a:pt x="116872" y="452893"/>
                                </a:lnTo>
                                <a:lnTo>
                                  <a:pt x="117097" y="452893"/>
                                </a:lnTo>
                                <a:lnTo>
                                  <a:pt x="135133" y="471859"/>
                                </a:lnTo>
                                <a:lnTo>
                                  <a:pt x="136907" y="469899"/>
                                </a:lnTo>
                                <a:lnTo>
                                  <a:pt x="142788" y="463708"/>
                                </a:lnTo>
                                <a:lnTo>
                                  <a:pt x="127081" y="463708"/>
                                </a:lnTo>
                                <a:lnTo>
                                  <a:pt x="135045" y="455332"/>
                                </a:lnTo>
                                <a:lnTo>
                                  <a:pt x="134563" y="454732"/>
                                </a:lnTo>
                                <a:lnTo>
                                  <a:pt x="125189" y="444863"/>
                                </a:lnTo>
                                <a:close/>
                              </a:path>
                              <a:path w="499109" h="1295400">
                                <a:moveTo>
                                  <a:pt x="161376" y="444863"/>
                                </a:moveTo>
                                <a:lnTo>
                                  <a:pt x="160687" y="444863"/>
                                </a:lnTo>
                                <a:lnTo>
                                  <a:pt x="153060" y="452893"/>
                                </a:lnTo>
                                <a:lnTo>
                                  <a:pt x="153328" y="452893"/>
                                </a:lnTo>
                                <a:lnTo>
                                  <a:pt x="171364" y="471859"/>
                                </a:lnTo>
                                <a:lnTo>
                                  <a:pt x="171233" y="471859"/>
                                </a:lnTo>
                                <a:lnTo>
                                  <a:pt x="178975" y="463708"/>
                                </a:lnTo>
                                <a:lnTo>
                                  <a:pt x="163312" y="463708"/>
                                </a:lnTo>
                                <a:lnTo>
                                  <a:pt x="171276" y="455332"/>
                                </a:lnTo>
                                <a:lnTo>
                                  <a:pt x="170750" y="454732"/>
                                </a:lnTo>
                                <a:lnTo>
                                  <a:pt x="161376" y="444863"/>
                                </a:lnTo>
                                <a:close/>
                              </a:path>
                              <a:path w="499109" h="1295400">
                                <a:moveTo>
                                  <a:pt x="197564" y="444863"/>
                                </a:moveTo>
                                <a:lnTo>
                                  <a:pt x="196874" y="444863"/>
                                </a:lnTo>
                                <a:lnTo>
                                  <a:pt x="189247" y="452893"/>
                                </a:lnTo>
                                <a:lnTo>
                                  <a:pt x="189559" y="452893"/>
                                </a:lnTo>
                                <a:lnTo>
                                  <a:pt x="207595" y="471859"/>
                                </a:lnTo>
                                <a:lnTo>
                                  <a:pt x="207420" y="471859"/>
                                </a:lnTo>
                                <a:lnTo>
                                  <a:pt x="215162" y="463708"/>
                                </a:lnTo>
                                <a:lnTo>
                                  <a:pt x="199543" y="463708"/>
                                </a:lnTo>
                                <a:lnTo>
                                  <a:pt x="207508" y="455332"/>
                                </a:lnTo>
                                <a:lnTo>
                                  <a:pt x="197564" y="444863"/>
                                </a:lnTo>
                                <a:close/>
                              </a:path>
                              <a:path w="499109" h="1295400">
                                <a:moveTo>
                                  <a:pt x="230130" y="447949"/>
                                </a:moveTo>
                                <a:lnTo>
                                  <a:pt x="225434" y="452893"/>
                                </a:lnTo>
                                <a:lnTo>
                                  <a:pt x="225790" y="452893"/>
                                </a:lnTo>
                                <a:lnTo>
                                  <a:pt x="243826" y="471859"/>
                                </a:lnTo>
                                <a:lnTo>
                                  <a:pt x="243607" y="471859"/>
                                </a:lnTo>
                                <a:lnTo>
                                  <a:pt x="248447" y="466764"/>
                                </a:lnTo>
                                <a:lnTo>
                                  <a:pt x="245472" y="463708"/>
                                </a:lnTo>
                                <a:lnTo>
                                  <a:pt x="235774" y="463708"/>
                                </a:lnTo>
                                <a:lnTo>
                                  <a:pt x="240566" y="458669"/>
                                </a:lnTo>
                                <a:lnTo>
                                  <a:pt x="230130" y="447949"/>
                                </a:lnTo>
                                <a:close/>
                              </a:path>
                              <a:path w="499109" h="1295400">
                                <a:moveTo>
                                  <a:pt x="486928" y="444863"/>
                                </a:moveTo>
                                <a:lnTo>
                                  <a:pt x="486371" y="444863"/>
                                </a:lnTo>
                                <a:lnTo>
                                  <a:pt x="478744" y="452893"/>
                                </a:lnTo>
                                <a:lnTo>
                                  <a:pt x="478939" y="452893"/>
                                </a:lnTo>
                                <a:lnTo>
                                  <a:pt x="495580" y="469899"/>
                                </a:lnTo>
                                <a:lnTo>
                                  <a:pt x="498779" y="469899"/>
                                </a:lnTo>
                                <a:lnTo>
                                  <a:pt x="498779" y="463708"/>
                                </a:lnTo>
                                <a:lnTo>
                                  <a:pt x="489391" y="463708"/>
                                </a:lnTo>
                                <a:lnTo>
                                  <a:pt x="495459" y="457327"/>
                                </a:lnTo>
                                <a:lnTo>
                                  <a:pt x="495580" y="457199"/>
                                </a:lnTo>
                                <a:lnTo>
                                  <a:pt x="498779" y="457199"/>
                                </a:lnTo>
                                <a:lnTo>
                                  <a:pt x="486928" y="444863"/>
                                </a:lnTo>
                                <a:close/>
                              </a:path>
                              <a:path w="499109" h="1295400">
                                <a:moveTo>
                                  <a:pt x="251058" y="447635"/>
                                </a:moveTo>
                                <a:lnTo>
                                  <a:pt x="240566" y="458669"/>
                                </a:lnTo>
                                <a:lnTo>
                                  <a:pt x="248447" y="466764"/>
                                </a:lnTo>
                                <a:lnTo>
                                  <a:pt x="258937" y="455719"/>
                                </a:lnTo>
                                <a:lnTo>
                                  <a:pt x="251058" y="447635"/>
                                </a:lnTo>
                                <a:close/>
                              </a:path>
                              <a:path w="499109" h="1295400">
                                <a:moveTo>
                                  <a:pt x="266764" y="447479"/>
                                </a:moveTo>
                                <a:lnTo>
                                  <a:pt x="258937" y="455719"/>
                                </a:lnTo>
                                <a:lnTo>
                                  <a:pt x="269397" y="466450"/>
                                </a:lnTo>
                                <a:lnTo>
                                  <a:pt x="277222" y="458221"/>
                                </a:lnTo>
                                <a:lnTo>
                                  <a:pt x="266764" y="447479"/>
                                </a:lnTo>
                                <a:close/>
                              </a:path>
                              <a:path w="499109" h="1295400">
                                <a:moveTo>
                                  <a:pt x="287736" y="447165"/>
                                </a:moveTo>
                                <a:lnTo>
                                  <a:pt x="277222" y="458221"/>
                                </a:lnTo>
                                <a:lnTo>
                                  <a:pt x="285081" y="466293"/>
                                </a:lnTo>
                                <a:lnTo>
                                  <a:pt x="295492" y="455332"/>
                                </a:lnTo>
                                <a:lnTo>
                                  <a:pt x="295697" y="455332"/>
                                </a:lnTo>
                                <a:lnTo>
                                  <a:pt x="287736" y="447165"/>
                                </a:lnTo>
                                <a:close/>
                              </a:path>
                              <a:path w="499109" h="1295400">
                                <a:moveTo>
                                  <a:pt x="303398" y="447008"/>
                                </a:moveTo>
                                <a:lnTo>
                                  <a:pt x="295492" y="455332"/>
                                </a:lnTo>
                                <a:lnTo>
                                  <a:pt x="295697" y="455332"/>
                                </a:lnTo>
                                <a:lnTo>
                                  <a:pt x="306075" y="465980"/>
                                </a:lnTo>
                                <a:lnTo>
                                  <a:pt x="313879" y="457774"/>
                                </a:lnTo>
                                <a:lnTo>
                                  <a:pt x="303398" y="447008"/>
                                </a:lnTo>
                                <a:close/>
                              </a:path>
                              <a:path w="499109" h="1295400">
                                <a:moveTo>
                                  <a:pt x="324414" y="446695"/>
                                </a:moveTo>
                                <a:lnTo>
                                  <a:pt x="313879" y="457774"/>
                                </a:lnTo>
                                <a:lnTo>
                                  <a:pt x="321715" y="465823"/>
                                </a:lnTo>
                                <a:lnTo>
                                  <a:pt x="332249" y="454732"/>
                                </a:lnTo>
                                <a:lnTo>
                                  <a:pt x="324414" y="446695"/>
                                </a:lnTo>
                                <a:close/>
                              </a:path>
                              <a:path w="499109" h="1295400">
                                <a:moveTo>
                                  <a:pt x="340032" y="446538"/>
                                </a:moveTo>
                                <a:lnTo>
                                  <a:pt x="332249" y="454732"/>
                                </a:lnTo>
                                <a:lnTo>
                                  <a:pt x="342754" y="465509"/>
                                </a:lnTo>
                                <a:lnTo>
                                  <a:pt x="350535" y="457327"/>
                                </a:lnTo>
                                <a:lnTo>
                                  <a:pt x="340032" y="446538"/>
                                </a:lnTo>
                                <a:close/>
                              </a:path>
                              <a:path w="499109" h="1295400">
                                <a:moveTo>
                                  <a:pt x="361093" y="446224"/>
                                </a:moveTo>
                                <a:lnTo>
                                  <a:pt x="350656" y="457199"/>
                                </a:lnTo>
                                <a:lnTo>
                                  <a:pt x="350535" y="457327"/>
                                </a:lnTo>
                                <a:lnTo>
                                  <a:pt x="358349" y="465353"/>
                                </a:lnTo>
                                <a:lnTo>
                                  <a:pt x="368905" y="454239"/>
                                </a:lnTo>
                                <a:lnTo>
                                  <a:pt x="361093" y="446224"/>
                                </a:lnTo>
                                <a:close/>
                              </a:path>
                              <a:path w="499109" h="1295400">
                                <a:moveTo>
                                  <a:pt x="376665" y="446067"/>
                                </a:moveTo>
                                <a:lnTo>
                                  <a:pt x="368905" y="454239"/>
                                </a:lnTo>
                                <a:lnTo>
                                  <a:pt x="379432" y="465039"/>
                                </a:lnTo>
                                <a:lnTo>
                                  <a:pt x="387191" y="456879"/>
                                </a:lnTo>
                                <a:lnTo>
                                  <a:pt x="376665" y="446067"/>
                                </a:lnTo>
                                <a:close/>
                              </a:path>
                              <a:path w="499109" h="1295400">
                                <a:moveTo>
                                  <a:pt x="397771" y="445754"/>
                                </a:moveTo>
                                <a:lnTo>
                                  <a:pt x="387191" y="456879"/>
                                </a:lnTo>
                                <a:lnTo>
                                  <a:pt x="394982" y="464882"/>
                                </a:lnTo>
                                <a:lnTo>
                                  <a:pt x="405560" y="453745"/>
                                </a:lnTo>
                                <a:lnTo>
                                  <a:pt x="397771" y="445754"/>
                                </a:lnTo>
                                <a:close/>
                              </a:path>
                              <a:path w="499109" h="1295400">
                                <a:moveTo>
                                  <a:pt x="413299" y="445597"/>
                                </a:moveTo>
                                <a:lnTo>
                                  <a:pt x="405560" y="453745"/>
                                </a:lnTo>
                                <a:lnTo>
                                  <a:pt x="416110" y="464569"/>
                                </a:lnTo>
                                <a:lnTo>
                                  <a:pt x="423848" y="456432"/>
                                </a:lnTo>
                                <a:lnTo>
                                  <a:pt x="413299" y="445597"/>
                                </a:lnTo>
                                <a:close/>
                              </a:path>
                              <a:path w="499109" h="1295400">
                                <a:moveTo>
                                  <a:pt x="434413" y="445322"/>
                                </a:moveTo>
                                <a:lnTo>
                                  <a:pt x="423848" y="456432"/>
                                </a:lnTo>
                                <a:lnTo>
                                  <a:pt x="431616" y="464412"/>
                                </a:lnTo>
                                <a:lnTo>
                                  <a:pt x="442184" y="453285"/>
                                </a:lnTo>
                                <a:lnTo>
                                  <a:pt x="434413" y="445322"/>
                                </a:lnTo>
                                <a:close/>
                              </a:path>
                              <a:path w="499109" h="1295400">
                                <a:moveTo>
                                  <a:pt x="450394" y="444863"/>
                                </a:moveTo>
                                <a:lnTo>
                                  <a:pt x="450184" y="444863"/>
                                </a:lnTo>
                                <a:lnTo>
                                  <a:pt x="442184" y="453285"/>
                                </a:lnTo>
                                <a:lnTo>
                                  <a:pt x="452763" y="464125"/>
                                </a:lnTo>
                                <a:lnTo>
                                  <a:pt x="460757" y="455719"/>
                                </a:lnTo>
                                <a:lnTo>
                                  <a:pt x="460438" y="455332"/>
                                </a:lnTo>
                                <a:lnTo>
                                  <a:pt x="450394" y="444863"/>
                                </a:lnTo>
                                <a:close/>
                              </a:path>
                              <a:path w="499109" h="1295400">
                                <a:moveTo>
                                  <a:pt x="42960" y="455332"/>
                                </a:moveTo>
                                <a:lnTo>
                                  <a:pt x="26572" y="455332"/>
                                </a:lnTo>
                                <a:lnTo>
                                  <a:pt x="34683" y="463872"/>
                                </a:lnTo>
                                <a:lnTo>
                                  <a:pt x="42960" y="455332"/>
                                </a:lnTo>
                                <a:close/>
                              </a:path>
                              <a:path w="499109" h="1295400">
                                <a:moveTo>
                                  <a:pt x="78369" y="455332"/>
                                </a:moveTo>
                                <a:lnTo>
                                  <a:pt x="62759" y="455332"/>
                                </a:lnTo>
                                <a:lnTo>
                                  <a:pt x="70714" y="463708"/>
                                </a:lnTo>
                                <a:lnTo>
                                  <a:pt x="70414" y="463708"/>
                                </a:lnTo>
                                <a:lnTo>
                                  <a:pt x="78369" y="455332"/>
                                </a:lnTo>
                                <a:close/>
                              </a:path>
                              <a:path w="499109" h="1295400">
                                <a:moveTo>
                                  <a:pt x="114556" y="455332"/>
                                </a:moveTo>
                                <a:lnTo>
                                  <a:pt x="98946" y="455332"/>
                                </a:lnTo>
                                <a:lnTo>
                                  <a:pt x="106901" y="463708"/>
                                </a:lnTo>
                                <a:lnTo>
                                  <a:pt x="106601" y="463708"/>
                                </a:lnTo>
                                <a:lnTo>
                                  <a:pt x="114556" y="455332"/>
                                </a:lnTo>
                                <a:close/>
                              </a:path>
                              <a:path w="499109" h="1295400">
                                <a:moveTo>
                                  <a:pt x="153216" y="436271"/>
                                </a:moveTo>
                                <a:lnTo>
                                  <a:pt x="153028" y="436422"/>
                                </a:lnTo>
                                <a:lnTo>
                                  <a:pt x="135616" y="454732"/>
                                </a:lnTo>
                                <a:lnTo>
                                  <a:pt x="135133" y="455332"/>
                                </a:lnTo>
                                <a:lnTo>
                                  <a:pt x="143088" y="463708"/>
                                </a:lnTo>
                                <a:lnTo>
                                  <a:pt x="142788" y="463708"/>
                                </a:lnTo>
                                <a:lnTo>
                                  <a:pt x="153060" y="452893"/>
                                </a:lnTo>
                                <a:lnTo>
                                  <a:pt x="153328" y="452893"/>
                                </a:lnTo>
                                <a:lnTo>
                                  <a:pt x="145692" y="444863"/>
                                </a:lnTo>
                                <a:lnTo>
                                  <a:pt x="161376" y="444863"/>
                                </a:lnTo>
                                <a:lnTo>
                                  <a:pt x="153216" y="436271"/>
                                </a:lnTo>
                                <a:close/>
                              </a:path>
                              <a:path w="499109" h="1295400">
                                <a:moveTo>
                                  <a:pt x="189403" y="436271"/>
                                </a:moveTo>
                                <a:lnTo>
                                  <a:pt x="171847" y="454732"/>
                                </a:lnTo>
                                <a:lnTo>
                                  <a:pt x="171320" y="455332"/>
                                </a:lnTo>
                                <a:lnTo>
                                  <a:pt x="179275" y="463708"/>
                                </a:lnTo>
                                <a:lnTo>
                                  <a:pt x="178975" y="463708"/>
                                </a:lnTo>
                                <a:lnTo>
                                  <a:pt x="189247" y="452893"/>
                                </a:lnTo>
                                <a:lnTo>
                                  <a:pt x="189559" y="452893"/>
                                </a:lnTo>
                                <a:lnTo>
                                  <a:pt x="181923" y="444863"/>
                                </a:lnTo>
                                <a:lnTo>
                                  <a:pt x="197564" y="444863"/>
                                </a:lnTo>
                                <a:lnTo>
                                  <a:pt x="189403" y="436271"/>
                                </a:lnTo>
                                <a:close/>
                              </a:path>
                              <a:path w="499109" h="1295400">
                                <a:moveTo>
                                  <a:pt x="222238" y="439842"/>
                                </a:moveTo>
                                <a:lnTo>
                                  <a:pt x="207508" y="455332"/>
                                </a:lnTo>
                                <a:lnTo>
                                  <a:pt x="215463" y="463708"/>
                                </a:lnTo>
                                <a:lnTo>
                                  <a:pt x="215162" y="463708"/>
                                </a:lnTo>
                                <a:lnTo>
                                  <a:pt x="225434" y="452893"/>
                                </a:lnTo>
                                <a:lnTo>
                                  <a:pt x="225790" y="452893"/>
                                </a:lnTo>
                                <a:lnTo>
                                  <a:pt x="218154" y="444863"/>
                                </a:lnTo>
                                <a:lnTo>
                                  <a:pt x="227125" y="444863"/>
                                </a:lnTo>
                                <a:lnTo>
                                  <a:pt x="222238" y="439842"/>
                                </a:lnTo>
                                <a:close/>
                              </a:path>
                              <a:path w="499109" h="1295400">
                                <a:moveTo>
                                  <a:pt x="471081" y="444863"/>
                                </a:moveTo>
                                <a:lnTo>
                                  <a:pt x="461125" y="455332"/>
                                </a:lnTo>
                                <a:lnTo>
                                  <a:pt x="460809" y="455719"/>
                                </a:lnTo>
                                <a:lnTo>
                                  <a:pt x="468472" y="463708"/>
                                </a:lnTo>
                                <a:lnTo>
                                  <a:pt x="478744" y="452893"/>
                                </a:lnTo>
                                <a:lnTo>
                                  <a:pt x="478939" y="452893"/>
                                </a:lnTo>
                                <a:lnTo>
                                  <a:pt x="471081" y="444863"/>
                                </a:lnTo>
                                <a:close/>
                              </a:path>
                              <a:path w="499109" h="1295400">
                                <a:moveTo>
                                  <a:pt x="4221" y="431799"/>
                                </a:moveTo>
                                <a:lnTo>
                                  <a:pt x="1815" y="439842"/>
                                </a:lnTo>
                                <a:lnTo>
                                  <a:pt x="422" y="444863"/>
                                </a:lnTo>
                                <a:lnTo>
                                  <a:pt x="422" y="457199"/>
                                </a:lnTo>
                                <a:lnTo>
                                  <a:pt x="4221" y="457199"/>
                                </a:lnTo>
                                <a:lnTo>
                                  <a:pt x="8404" y="452893"/>
                                </a:lnTo>
                                <a:lnTo>
                                  <a:pt x="768" y="444863"/>
                                </a:lnTo>
                                <a:lnTo>
                                  <a:pt x="76" y="444863"/>
                                </a:lnTo>
                                <a:lnTo>
                                  <a:pt x="8275" y="436271"/>
                                </a:lnTo>
                                <a:lnTo>
                                  <a:pt x="8467" y="436271"/>
                                </a:lnTo>
                                <a:lnTo>
                                  <a:pt x="4221" y="431799"/>
                                </a:lnTo>
                                <a:close/>
                              </a:path>
                              <a:path w="499109" h="1295400">
                                <a:moveTo>
                                  <a:pt x="258894" y="439395"/>
                                </a:moveTo>
                                <a:lnTo>
                                  <a:pt x="251058" y="447635"/>
                                </a:lnTo>
                                <a:lnTo>
                                  <a:pt x="258937" y="455719"/>
                                </a:lnTo>
                                <a:lnTo>
                                  <a:pt x="266764" y="447479"/>
                                </a:lnTo>
                                <a:lnTo>
                                  <a:pt x="258894" y="439395"/>
                                </a:lnTo>
                                <a:close/>
                              </a:path>
                              <a:path w="499109" h="1295400">
                                <a:moveTo>
                                  <a:pt x="295550" y="438948"/>
                                </a:moveTo>
                                <a:lnTo>
                                  <a:pt x="287736" y="447165"/>
                                </a:lnTo>
                                <a:lnTo>
                                  <a:pt x="295697" y="455332"/>
                                </a:lnTo>
                                <a:lnTo>
                                  <a:pt x="295492" y="455332"/>
                                </a:lnTo>
                                <a:lnTo>
                                  <a:pt x="303398" y="447008"/>
                                </a:lnTo>
                                <a:lnTo>
                                  <a:pt x="295550" y="438948"/>
                                </a:lnTo>
                                <a:close/>
                              </a:path>
                              <a:path w="499109" h="1295400">
                                <a:moveTo>
                                  <a:pt x="332207" y="438500"/>
                                </a:moveTo>
                                <a:lnTo>
                                  <a:pt x="324414" y="446695"/>
                                </a:lnTo>
                                <a:lnTo>
                                  <a:pt x="332249" y="454732"/>
                                </a:lnTo>
                                <a:lnTo>
                                  <a:pt x="340032" y="446538"/>
                                </a:lnTo>
                                <a:lnTo>
                                  <a:pt x="332207" y="438500"/>
                                </a:lnTo>
                                <a:close/>
                              </a:path>
                              <a:path w="499109" h="1295400">
                                <a:moveTo>
                                  <a:pt x="368863" y="438053"/>
                                </a:moveTo>
                                <a:lnTo>
                                  <a:pt x="361093" y="446224"/>
                                </a:lnTo>
                                <a:lnTo>
                                  <a:pt x="368905" y="454239"/>
                                </a:lnTo>
                                <a:lnTo>
                                  <a:pt x="376665" y="446067"/>
                                </a:lnTo>
                                <a:lnTo>
                                  <a:pt x="368863" y="438053"/>
                                </a:lnTo>
                                <a:close/>
                              </a:path>
                              <a:path w="499109" h="1295400">
                                <a:moveTo>
                                  <a:pt x="405520" y="437606"/>
                                </a:moveTo>
                                <a:lnTo>
                                  <a:pt x="397771" y="445754"/>
                                </a:lnTo>
                                <a:lnTo>
                                  <a:pt x="405560" y="453745"/>
                                </a:lnTo>
                                <a:lnTo>
                                  <a:pt x="413299" y="445597"/>
                                </a:lnTo>
                                <a:lnTo>
                                  <a:pt x="405520" y="437606"/>
                                </a:lnTo>
                                <a:close/>
                              </a:path>
                              <a:path w="499109" h="1295400">
                                <a:moveTo>
                                  <a:pt x="34716" y="425807"/>
                                </a:moveTo>
                                <a:lnTo>
                                  <a:pt x="26712" y="434046"/>
                                </a:lnTo>
                                <a:lnTo>
                                  <a:pt x="45008" y="453285"/>
                                </a:lnTo>
                                <a:lnTo>
                                  <a:pt x="45324" y="452893"/>
                                </a:lnTo>
                                <a:lnTo>
                                  <a:pt x="52960" y="445015"/>
                                </a:lnTo>
                                <a:lnTo>
                                  <a:pt x="52815" y="444863"/>
                                </a:lnTo>
                                <a:lnTo>
                                  <a:pt x="36404" y="444863"/>
                                </a:lnTo>
                                <a:lnTo>
                                  <a:pt x="44596" y="436271"/>
                                </a:lnTo>
                                <a:lnTo>
                                  <a:pt x="44330" y="435929"/>
                                </a:lnTo>
                                <a:lnTo>
                                  <a:pt x="34716" y="425807"/>
                                </a:lnTo>
                                <a:close/>
                              </a:path>
                              <a:path w="499109" h="1295400">
                                <a:moveTo>
                                  <a:pt x="442588" y="436725"/>
                                </a:moveTo>
                                <a:lnTo>
                                  <a:pt x="434413" y="445322"/>
                                </a:lnTo>
                                <a:lnTo>
                                  <a:pt x="442184" y="453285"/>
                                </a:lnTo>
                                <a:lnTo>
                                  <a:pt x="450184" y="444863"/>
                                </a:lnTo>
                                <a:lnTo>
                                  <a:pt x="450394" y="444863"/>
                                </a:lnTo>
                                <a:lnTo>
                                  <a:pt x="442588" y="436725"/>
                                </a:lnTo>
                                <a:close/>
                              </a:path>
                              <a:path w="499109" h="1295400">
                                <a:moveTo>
                                  <a:pt x="24551" y="436271"/>
                                </a:moveTo>
                                <a:lnTo>
                                  <a:pt x="8467" y="436271"/>
                                </a:lnTo>
                                <a:lnTo>
                                  <a:pt x="16628" y="444863"/>
                                </a:lnTo>
                                <a:lnTo>
                                  <a:pt x="768" y="444863"/>
                                </a:lnTo>
                                <a:lnTo>
                                  <a:pt x="8404" y="452893"/>
                                </a:lnTo>
                                <a:lnTo>
                                  <a:pt x="24551" y="436271"/>
                                </a:lnTo>
                                <a:close/>
                              </a:path>
                              <a:path w="499109" h="1295400">
                                <a:moveTo>
                                  <a:pt x="71237" y="426158"/>
                                </a:moveTo>
                                <a:lnTo>
                                  <a:pt x="63158" y="434493"/>
                                </a:lnTo>
                                <a:lnTo>
                                  <a:pt x="63369" y="434493"/>
                                </a:lnTo>
                                <a:lnTo>
                                  <a:pt x="80866" y="452893"/>
                                </a:lnTo>
                                <a:lnTo>
                                  <a:pt x="80685" y="452893"/>
                                </a:lnTo>
                                <a:lnTo>
                                  <a:pt x="88312" y="444863"/>
                                </a:lnTo>
                                <a:lnTo>
                                  <a:pt x="72539" y="444863"/>
                                </a:lnTo>
                                <a:lnTo>
                                  <a:pt x="80710" y="436271"/>
                                </a:lnTo>
                                <a:lnTo>
                                  <a:pt x="80841" y="436271"/>
                                </a:lnTo>
                                <a:lnTo>
                                  <a:pt x="71237" y="426158"/>
                                </a:lnTo>
                                <a:close/>
                              </a:path>
                              <a:path w="499109" h="1295400">
                                <a:moveTo>
                                  <a:pt x="106921" y="425628"/>
                                </a:moveTo>
                                <a:lnTo>
                                  <a:pt x="106581" y="425628"/>
                                </a:lnTo>
                                <a:lnTo>
                                  <a:pt x="98880" y="433736"/>
                                </a:lnTo>
                                <a:lnTo>
                                  <a:pt x="117097" y="452893"/>
                                </a:lnTo>
                                <a:lnTo>
                                  <a:pt x="116872" y="452893"/>
                                </a:lnTo>
                                <a:lnTo>
                                  <a:pt x="124500" y="444863"/>
                                </a:lnTo>
                                <a:lnTo>
                                  <a:pt x="108770" y="444863"/>
                                </a:lnTo>
                                <a:lnTo>
                                  <a:pt x="116941" y="436271"/>
                                </a:lnTo>
                                <a:lnTo>
                                  <a:pt x="116704" y="435929"/>
                                </a:lnTo>
                                <a:lnTo>
                                  <a:pt x="106921" y="425628"/>
                                </a:lnTo>
                                <a:close/>
                              </a:path>
                              <a:path w="499109" h="1295400">
                                <a:moveTo>
                                  <a:pt x="143108" y="425628"/>
                                </a:moveTo>
                                <a:lnTo>
                                  <a:pt x="142768" y="425628"/>
                                </a:lnTo>
                                <a:lnTo>
                                  <a:pt x="136907" y="431799"/>
                                </a:lnTo>
                                <a:lnTo>
                                  <a:pt x="135111" y="433736"/>
                                </a:lnTo>
                                <a:lnTo>
                                  <a:pt x="153328" y="452893"/>
                                </a:lnTo>
                                <a:lnTo>
                                  <a:pt x="153060" y="452893"/>
                                </a:lnTo>
                                <a:lnTo>
                                  <a:pt x="160687" y="444863"/>
                                </a:lnTo>
                                <a:lnTo>
                                  <a:pt x="145001" y="444863"/>
                                </a:lnTo>
                                <a:lnTo>
                                  <a:pt x="153172" y="436271"/>
                                </a:lnTo>
                                <a:lnTo>
                                  <a:pt x="152891" y="435929"/>
                                </a:lnTo>
                                <a:lnTo>
                                  <a:pt x="143108" y="425628"/>
                                </a:lnTo>
                                <a:close/>
                              </a:path>
                              <a:path w="499109" h="1295400">
                                <a:moveTo>
                                  <a:pt x="179295" y="425628"/>
                                </a:moveTo>
                                <a:lnTo>
                                  <a:pt x="178956" y="425628"/>
                                </a:lnTo>
                                <a:lnTo>
                                  <a:pt x="173094" y="431799"/>
                                </a:lnTo>
                                <a:lnTo>
                                  <a:pt x="171342" y="433736"/>
                                </a:lnTo>
                                <a:lnTo>
                                  <a:pt x="189559" y="452893"/>
                                </a:lnTo>
                                <a:lnTo>
                                  <a:pt x="189247" y="452893"/>
                                </a:lnTo>
                                <a:lnTo>
                                  <a:pt x="196874" y="444863"/>
                                </a:lnTo>
                                <a:lnTo>
                                  <a:pt x="181232" y="444863"/>
                                </a:lnTo>
                                <a:lnTo>
                                  <a:pt x="189403" y="436271"/>
                                </a:lnTo>
                                <a:lnTo>
                                  <a:pt x="179295" y="425628"/>
                                </a:lnTo>
                                <a:close/>
                              </a:path>
                              <a:path w="499109" h="1295400">
                                <a:moveTo>
                                  <a:pt x="211813" y="429134"/>
                                </a:moveTo>
                                <a:lnTo>
                                  <a:pt x="207442" y="433736"/>
                                </a:lnTo>
                                <a:lnTo>
                                  <a:pt x="207573" y="433736"/>
                                </a:lnTo>
                                <a:lnTo>
                                  <a:pt x="225790" y="452893"/>
                                </a:lnTo>
                                <a:lnTo>
                                  <a:pt x="225434" y="452893"/>
                                </a:lnTo>
                                <a:lnTo>
                                  <a:pt x="230130" y="447949"/>
                                </a:lnTo>
                                <a:lnTo>
                                  <a:pt x="227125" y="444863"/>
                                </a:lnTo>
                                <a:lnTo>
                                  <a:pt x="217463" y="444863"/>
                                </a:lnTo>
                                <a:lnTo>
                                  <a:pt x="222238" y="439842"/>
                                </a:lnTo>
                                <a:lnTo>
                                  <a:pt x="211813" y="429134"/>
                                </a:lnTo>
                                <a:close/>
                              </a:path>
                              <a:path w="499109" h="1295400">
                                <a:moveTo>
                                  <a:pt x="478965" y="436572"/>
                                </a:moveTo>
                                <a:lnTo>
                                  <a:pt x="471081" y="444863"/>
                                </a:lnTo>
                                <a:lnTo>
                                  <a:pt x="478939" y="452893"/>
                                </a:lnTo>
                                <a:lnTo>
                                  <a:pt x="478744" y="452893"/>
                                </a:lnTo>
                                <a:lnTo>
                                  <a:pt x="486371" y="444863"/>
                                </a:lnTo>
                                <a:lnTo>
                                  <a:pt x="486928" y="444863"/>
                                </a:lnTo>
                                <a:lnTo>
                                  <a:pt x="478965" y="436572"/>
                                </a:lnTo>
                                <a:close/>
                              </a:path>
                              <a:path w="499109" h="1295400">
                                <a:moveTo>
                                  <a:pt x="232719" y="428820"/>
                                </a:moveTo>
                                <a:lnTo>
                                  <a:pt x="222238" y="439842"/>
                                </a:lnTo>
                                <a:lnTo>
                                  <a:pt x="230130" y="447949"/>
                                </a:lnTo>
                                <a:lnTo>
                                  <a:pt x="240609" y="436916"/>
                                </a:lnTo>
                                <a:lnTo>
                                  <a:pt x="232719" y="428820"/>
                                </a:lnTo>
                                <a:close/>
                              </a:path>
                              <a:path w="499109" h="1295400">
                                <a:moveTo>
                                  <a:pt x="248447" y="428664"/>
                                </a:moveTo>
                                <a:lnTo>
                                  <a:pt x="240609" y="436916"/>
                                </a:lnTo>
                                <a:lnTo>
                                  <a:pt x="251058" y="447635"/>
                                </a:lnTo>
                                <a:lnTo>
                                  <a:pt x="258894" y="439395"/>
                                </a:lnTo>
                                <a:lnTo>
                                  <a:pt x="248447" y="428664"/>
                                </a:lnTo>
                                <a:close/>
                              </a:path>
                              <a:path w="499109" h="1295400">
                                <a:moveTo>
                                  <a:pt x="269397" y="428350"/>
                                </a:moveTo>
                                <a:lnTo>
                                  <a:pt x="258894" y="439395"/>
                                </a:lnTo>
                                <a:lnTo>
                                  <a:pt x="266764" y="447479"/>
                                </a:lnTo>
                                <a:lnTo>
                                  <a:pt x="277265" y="436422"/>
                                </a:lnTo>
                                <a:lnTo>
                                  <a:pt x="269397" y="428350"/>
                                </a:lnTo>
                                <a:close/>
                              </a:path>
                              <a:path w="499109" h="1295400">
                                <a:moveTo>
                                  <a:pt x="285081" y="428193"/>
                                </a:moveTo>
                                <a:lnTo>
                                  <a:pt x="277265" y="436422"/>
                                </a:lnTo>
                                <a:lnTo>
                                  <a:pt x="287736" y="447165"/>
                                </a:lnTo>
                                <a:lnTo>
                                  <a:pt x="295550" y="438948"/>
                                </a:lnTo>
                                <a:lnTo>
                                  <a:pt x="285081" y="428193"/>
                                </a:lnTo>
                                <a:close/>
                              </a:path>
                              <a:path w="499109" h="1295400">
                                <a:moveTo>
                                  <a:pt x="306075" y="427880"/>
                                </a:moveTo>
                                <a:lnTo>
                                  <a:pt x="295550" y="438948"/>
                                </a:lnTo>
                                <a:lnTo>
                                  <a:pt x="303398" y="447008"/>
                                </a:lnTo>
                                <a:lnTo>
                                  <a:pt x="313921" y="435929"/>
                                </a:lnTo>
                                <a:lnTo>
                                  <a:pt x="306075" y="427880"/>
                                </a:lnTo>
                                <a:close/>
                              </a:path>
                              <a:path w="499109" h="1295400">
                                <a:moveTo>
                                  <a:pt x="321715" y="427723"/>
                                </a:moveTo>
                                <a:lnTo>
                                  <a:pt x="313921" y="435929"/>
                                </a:lnTo>
                                <a:lnTo>
                                  <a:pt x="324414" y="446695"/>
                                </a:lnTo>
                                <a:lnTo>
                                  <a:pt x="332207" y="438500"/>
                                </a:lnTo>
                                <a:lnTo>
                                  <a:pt x="321715" y="427723"/>
                                </a:lnTo>
                                <a:close/>
                              </a:path>
                              <a:path w="499109" h="1295400">
                                <a:moveTo>
                                  <a:pt x="342754" y="427409"/>
                                </a:moveTo>
                                <a:lnTo>
                                  <a:pt x="332207" y="438500"/>
                                </a:lnTo>
                                <a:lnTo>
                                  <a:pt x="340032" y="446538"/>
                                </a:lnTo>
                                <a:lnTo>
                                  <a:pt x="350577" y="435435"/>
                                </a:lnTo>
                                <a:lnTo>
                                  <a:pt x="342754" y="427409"/>
                                </a:lnTo>
                                <a:close/>
                              </a:path>
                              <a:path w="499109" h="1295400">
                                <a:moveTo>
                                  <a:pt x="358349" y="427253"/>
                                </a:moveTo>
                                <a:lnTo>
                                  <a:pt x="350577" y="435435"/>
                                </a:lnTo>
                                <a:lnTo>
                                  <a:pt x="361093" y="446224"/>
                                </a:lnTo>
                                <a:lnTo>
                                  <a:pt x="368863" y="438053"/>
                                </a:lnTo>
                                <a:lnTo>
                                  <a:pt x="358349" y="427253"/>
                                </a:lnTo>
                                <a:close/>
                              </a:path>
                              <a:path w="499109" h="1295400">
                                <a:moveTo>
                                  <a:pt x="379432" y="426939"/>
                                </a:moveTo>
                                <a:lnTo>
                                  <a:pt x="368863" y="438053"/>
                                </a:lnTo>
                                <a:lnTo>
                                  <a:pt x="376665" y="446067"/>
                                </a:lnTo>
                                <a:lnTo>
                                  <a:pt x="387233" y="434942"/>
                                </a:lnTo>
                                <a:lnTo>
                                  <a:pt x="379432" y="426939"/>
                                </a:lnTo>
                                <a:close/>
                              </a:path>
                              <a:path w="499109" h="1295400">
                                <a:moveTo>
                                  <a:pt x="394982" y="426782"/>
                                </a:moveTo>
                                <a:lnTo>
                                  <a:pt x="387233" y="434942"/>
                                </a:lnTo>
                                <a:lnTo>
                                  <a:pt x="397771" y="445754"/>
                                </a:lnTo>
                                <a:lnTo>
                                  <a:pt x="405520" y="437606"/>
                                </a:lnTo>
                                <a:lnTo>
                                  <a:pt x="394982" y="426782"/>
                                </a:lnTo>
                                <a:close/>
                              </a:path>
                              <a:path w="499109" h="1295400">
                                <a:moveTo>
                                  <a:pt x="416063" y="426519"/>
                                </a:moveTo>
                                <a:lnTo>
                                  <a:pt x="405520" y="437606"/>
                                </a:lnTo>
                                <a:lnTo>
                                  <a:pt x="413299" y="445597"/>
                                </a:lnTo>
                                <a:lnTo>
                                  <a:pt x="423846" y="434493"/>
                                </a:lnTo>
                                <a:lnTo>
                                  <a:pt x="416063" y="426519"/>
                                </a:lnTo>
                                <a:close/>
                              </a:path>
                              <a:path w="499109" h="1295400">
                                <a:moveTo>
                                  <a:pt x="432114" y="425807"/>
                                </a:moveTo>
                                <a:lnTo>
                                  <a:pt x="423846" y="434493"/>
                                </a:lnTo>
                                <a:lnTo>
                                  <a:pt x="434413" y="445322"/>
                                </a:lnTo>
                                <a:lnTo>
                                  <a:pt x="442588" y="436725"/>
                                </a:lnTo>
                                <a:lnTo>
                                  <a:pt x="432114" y="425807"/>
                                </a:lnTo>
                                <a:close/>
                              </a:path>
                              <a:path w="499109" h="1295400">
                                <a:moveTo>
                                  <a:pt x="62754" y="417227"/>
                                </a:moveTo>
                                <a:lnTo>
                                  <a:pt x="44922" y="435929"/>
                                </a:lnTo>
                                <a:lnTo>
                                  <a:pt x="44654" y="436271"/>
                                </a:lnTo>
                                <a:lnTo>
                                  <a:pt x="52960" y="445015"/>
                                </a:lnTo>
                                <a:lnTo>
                                  <a:pt x="63158" y="434493"/>
                                </a:lnTo>
                                <a:lnTo>
                                  <a:pt x="63369" y="434493"/>
                                </a:lnTo>
                                <a:lnTo>
                                  <a:pt x="54939" y="425628"/>
                                </a:lnTo>
                                <a:lnTo>
                                  <a:pt x="70733" y="425628"/>
                                </a:lnTo>
                                <a:lnTo>
                                  <a:pt x="62754" y="417227"/>
                                </a:lnTo>
                                <a:close/>
                              </a:path>
                              <a:path w="499109" h="1295400">
                                <a:moveTo>
                                  <a:pt x="96473" y="436271"/>
                                </a:moveTo>
                                <a:lnTo>
                                  <a:pt x="80841" y="436271"/>
                                </a:lnTo>
                                <a:lnTo>
                                  <a:pt x="89002" y="444863"/>
                                </a:lnTo>
                                <a:lnTo>
                                  <a:pt x="88312" y="444863"/>
                                </a:lnTo>
                                <a:lnTo>
                                  <a:pt x="96473" y="436271"/>
                                </a:lnTo>
                                <a:close/>
                              </a:path>
                              <a:path w="499109" h="1295400">
                                <a:moveTo>
                                  <a:pt x="135128" y="417227"/>
                                </a:moveTo>
                                <a:lnTo>
                                  <a:pt x="134678" y="417619"/>
                                </a:lnTo>
                                <a:lnTo>
                                  <a:pt x="117266" y="435929"/>
                                </a:lnTo>
                                <a:lnTo>
                                  <a:pt x="117029" y="436271"/>
                                </a:lnTo>
                                <a:lnTo>
                                  <a:pt x="125189" y="444863"/>
                                </a:lnTo>
                                <a:lnTo>
                                  <a:pt x="124500" y="444863"/>
                                </a:lnTo>
                                <a:lnTo>
                                  <a:pt x="135067" y="433736"/>
                                </a:lnTo>
                                <a:lnTo>
                                  <a:pt x="133270" y="431799"/>
                                </a:lnTo>
                                <a:lnTo>
                                  <a:pt x="127401" y="425628"/>
                                </a:lnTo>
                                <a:lnTo>
                                  <a:pt x="143108" y="425628"/>
                                </a:lnTo>
                                <a:lnTo>
                                  <a:pt x="135128" y="417227"/>
                                </a:lnTo>
                                <a:close/>
                              </a:path>
                              <a:path w="499109" h="1295400">
                                <a:moveTo>
                                  <a:pt x="171315" y="417227"/>
                                </a:moveTo>
                                <a:lnTo>
                                  <a:pt x="170909" y="417619"/>
                                </a:lnTo>
                                <a:lnTo>
                                  <a:pt x="153497" y="435929"/>
                                </a:lnTo>
                                <a:lnTo>
                                  <a:pt x="153216" y="436271"/>
                                </a:lnTo>
                                <a:lnTo>
                                  <a:pt x="161376" y="444863"/>
                                </a:lnTo>
                                <a:lnTo>
                                  <a:pt x="160687" y="444863"/>
                                </a:lnTo>
                                <a:lnTo>
                                  <a:pt x="171255" y="433736"/>
                                </a:lnTo>
                                <a:lnTo>
                                  <a:pt x="169501" y="431799"/>
                                </a:lnTo>
                                <a:lnTo>
                                  <a:pt x="163632" y="425628"/>
                                </a:lnTo>
                                <a:lnTo>
                                  <a:pt x="179295" y="425628"/>
                                </a:lnTo>
                                <a:lnTo>
                                  <a:pt x="171315" y="417227"/>
                                </a:lnTo>
                                <a:close/>
                              </a:path>
                              <a:path w="499109" h="1295400">
                                <a:moveTo>
                                  <a:pt x="203909" y="421016"/>
                                </a:moveTo>
                                <a:lnTo>
                                  <a:pt x="189403" y="436271"/>
                                </a:lnTo>
                                <a:lnTo>
                                  <a:pt x="197564" y="444863"/>
                                </a:lnTo>
                                <a:lnTo>
                                  <a:pt x="196874" y="444863"/>
                                </a:lnTo>
                                <a:lnTo>
                                  <a:pt x="207442" y="433736"/>
                                </a:lnTo>
                                <a:lnTo>
                                  <a:pt x="207573" y="433736"/>
                                </a:lnTo>
                                <a:lnTo>
                                  <a:pt x="199863" y="425628"/>
                                </a:lnTo>
                                <a:lnTo>
                                  <a:pt x="208400" y="425628"/>
                                </a:lnTo>
                                <a:lnTo>
                                  <a:pt x="203909" y="421016"/>
                                </a:lnTo>
                                <a:close/>
                              </a:path>
                              <a:path w="499109" h="1295400">
                                <a:moveTo>
                                  <a:pt x="460760" y="417619"/>
                                </a:moveTo>
                                <a:lnTo>
                                  <a:pt x="442588" y="436725"/>
                                </a:lnTo>
                                <a:lnTo>
                                  <a:pt x="450394" y="444863"/>
                                </a:lnTo>
                                <a:lnTo>
                                  <a:pt x="450184" y="444863"/>
                                </a:lnTo>
                                <a:lnTo>
                                  <a:pt x="460458" y="434046"/>
                                </a:lnTo>
                                <a:lnTo>
                                  <a:pt x="460193" y="433736"/>
                                </a:lnTo>
                                <a:lnTo>
                                  <a:pt x="452778" y="426158"/>
                                </a:lnTo>
                                <a:lnTo>
                                  <a:pt x="467949" y="426158"/>
                                </a:lnTo>
                                <a:lnTo>
                                  <a:pt x="468453" y="425628"/>
                                </a:lnTo>
                                <a:lnTo>
                                  <a:pt x="460760" y="417619"/>
                                </a:lnTo>
                                <a:close/>
                              </a:path>
                              <a:path w="499109" h="1295400">
                                <a:moveTo>
                                  <a:pt x="468453" y="425628"/>
                                </a:moveTo>
                                <a:lnTo>
                                  <a:pt x="460752" y="433736"/>
                                </a:lnTo>
                                <a:lnTo>
                                  <a:pt x="460496" y="434046"/>
                                </a:lnTo>
                                <a:lnTo>
                                  <a:pt x="471081" y="444863"/>
                                </a:lnTo>
                                <a:lnTo>
                                  <a:pt x="478965" y="436572"/>
                                </a:lnTo>
                                <a:lnTo>
                                  <a:pt x="468453" y="425628"/>
                                </a:lnTo>
                                <a:close/>
                              </a:path>
                              <a:path w="499109" h="1295400">
                                <a:moveTo>
                                  <a:pt x="498779" y="419099"/>
                                </a:moveTo>
                                <a:lnTo>
                                  <a:pt x="495580" y="419099"/>
                                </a:lnTo>
                                <a:lnTo>
                                  <a:pt x="478965" y="436572"/>
                                </a:lnTo>
                                <a:lnTo>
                                  <a:pt x="486928" y="444863"/>
                                </a:lnTo>
                                <a:lnTo>
                                  <a:pt x="486371" y="444863"/>
                                </a:lnTo>
                                <a:lnTo>
                                  <a:pt x="498779" y="431799"/>
                                </a:lnTo>
                                <a:lnTo>
                                  <a:pt x="495580" y="431799"/>
                                </a:lnTo>
                                <a:lnTo>
                                  <a:pt x="489522" y="425628"/>
                                </a:lnTo>
                                <a:lnTo>
                                  <a:pt x="498779" y="425628"/>
                                </a:lnTo>
                                <a:lnTo>
                                  <a:pt x="498779" y="419099"/>
                                </a:lnTo>
                                <a:close/>
                              </a:path>
                              <a:path w="499109" h="1295400">
                                <a:moveTo>
                                  <a:pt x="240566" y="420569"/>
                                </a:moveTo>
                                <a:lnTo>
                                  <a:pt x="232719" y="428820"/>
                                </a:lnTo>
                                <a:lnTo>
                                  <a:pt x="240609" y="436916"/>
                                </a:lnTo>
                                <a:lnTo>
                                  <a:pt x="248447" y="428664"/>
                                </a:lnTo>
                                <a:lnTo>
                                  <a:pt x="240566" y="420569"/>
                                </a:lnTo>
                                <a:close/>
                              </a:path>
                              <a:path w="499109" h="1295400">
                                <a:moveTo>
                                  <a:pt x="277222" y="420121"/>
                                </a:moveTo>
                                <a:lnTo>
                                  <a:pt x="269397" y="428350"/>
                                </a:lnTo>
                                <a:lnTo>
                                  <a:pt x="277265" y="436422"/>
                                </a:lnTo>
                                <a:lnTo>
                                  <a:pt x="285081" y="428193"/>
                                </a:lnTo>
                                <a:lnTo>
                                  <a:pt x="277222" y="420121"/>
                                </a:lnTo>
                                <a:close/>
                              </a:path>
                              <a:path w="499109" h="1295400">
                                <a:moveTo>
                                  <a:pt x="313879" y="419674"/>
                                </a:moveTo>
                                <a:lnTo>
                                  <a:pt x="306075" y="427880"/>
                                </a:lnTo>
                                <a:lnTo>
                                  <a:pt x="313921" y="435929"/>
                                </a:lnTo>
                                <a:lnTo>
                                  <a:pt x="321715" y="427723"/>
                                </a:lnTo>
                                <a:lnTo>
                                  <a:pt x="313879" y="419674"/>
                                </a:lnTo>
                                <a:close/>
                              </a:path>
                              <a:path w="499109" h="1295400">
                                <a:moveTo>
                                  <a:pt x="350535" y="419227"/>
                                </a:moveTo>
                                <a:lnTo>
                                  <a:pt x="342754" y="427409"/>
                                </a:lnTo>
                                <a:lnTo>
                                  <a:pt x="350577" y="435435"/>
                                </a:lnTo>
                                <a:lnTo>
                                  <a:pt x="358349" y="427253"/>
                                </a:lnTo>
                                <a:lnTo>
                                  <a:pt x="350535" y="419227"/>
                                </a:lnTo>
                                <a:close/>
                              </a:path>
                              <a:path w="499109" h="1295400">
                                <a:moveTo>
                                  <a:pt x="387191" y="418779"/>
                                </a:moveTo>
                                <a:lnTo>
                                  <a:pt x="379432" y="426939"/>
                                </a:lnTo>
                                <a:lnTo>
                                  <a:pt x="387233" y="434942"/>
                                </a:lnTo>
                                <a:lnTo>
                                  <a:pt x="394982" y="426782"/>
                                </a:lnTo>
                                <a:lnTo>
                                  <a:pt x="387191" y="418779"/>
                                </a:lnTo>
                                <a:close/>
                              </a:path>
                              <a:path w="499109" h="1295400">
                                <a:moveTo>
                                  <a:pt x="53013" y="406971"/>
                                </a:moveTo>
                                <a:lnTo>
                                  <a:pt x="45409" y="414799"/>
                                </a:lnTo>
                                <a:lnTo>
                                  <a:pt x="45079" y="415260"/>
                                </a:lnTo>
                                <a:lnTo>
                                  <a:pt x="63369" y="434493"/>
                                </a:lnTo>
                                <a:lnTo>
                                  <a:pt x="63158" y="434493"/>
                                </a:lnTo>
                                <a:lnTo>
                                  <a:pt x="71237" y="426158"/>
                                </a:lnTo>
                                <a:lnTo>
                                  <a:pt x="70733" y="425628"/>
                                </a:lnTo>
                                <a:lnTo>
                                  <a:pt x="54744" y="425628"/>
                                </a:lnTo>
                                <a:lnTo>
                                  <a:pt x="62754" y="417227"/>
                                </a:lnTo>
                                <a:lnTo>
                                  <a:pt x="53013" y="406971"/>
                                </a:lnTo>
                                <a:close/>
                              </a:path>
                              <a:path w="499109" h="1295400">
                                <a:moveTo>
                                  <a:pt x="424393" y="417758"/>
                                </a:moveTo>
                                <a:lnTo>
                                  <a:pt x="416063" y="426519"/>
                                </a:lnTo>
                                <a:lnTo>
                                  <a:pt x="423846" y="434493"/>
                                </a:lnTo>
                                <a:lnTo>
                                  <a:pt x="432096" y="425807"/>
                                </a:lnTo>
                                <a:lnTo>
                                  <a:pt x="424393" y="417758"/>
                                </a:lnTo>
                                <a:close/>
                              </a:path>
                              <a:path w="499109" h="1295400">
                                <a:moveTo>
                                  <a:pt x="54938" y="349427"/>
                                </a:moveTo>
                                <a:lnTo>
                                  <a:pt x="54583" y="349698"/>
                                </a:lnTo>
                                <a:lnTo>
                                  <a:pt x="0" y="406842"/>
                                </a:lnTo>
                                <a:lnTo>
                                  <a:pt x="16158" y="406842"/>
                                </a:lnTo>
                                <a:lnTo>
                                  <a:pt x="8409" y="414799"/>
                                </a:lnTo>
                                <a:lnTo>
                                  <a:pt x="26712" y="434046"/>
                                </a:lnTo>
                                <a:lnTo>
                                  <a:pt x="34716" y="425807"/>
                                </a:lnTo>
                                <a:lnTo>
                                  <a:pt x="34546" y="425628"/>
                                </a:lnTo>
                                <a:lnTo>
                                  <a:pt x="18431" y="425628"/>
                                </a:lnTo>
                                <a:lnTo>
                                  <a:pt x="26447" y="417227"/>
                                </a:lnTo>
                                <a:lnTo>
                                  <a:pt x="26002" y="416632"/>
                                </a:lnTo>
                                <a:lnTo>
                                  <a:pt x="8611" y="398322"/>
                                </a:lnTo>
                                <a:lnTo>
                                  <a:pt x="24456" y="398322"/>
                                </a:lnTo>
                                <a:lnTo>
                                  <a:pt x="26734" y="395983"/>
                                </a:lnTo>
                                <a:lnTo>
                                  <a:pt x="18731" y="387552"/>
                                </a:lnTo>
                                <a:lnTo>
                                  <a:pt x="34569" y="387552"/>
                                </a:lnTo>
                                <a:lnTo>
                                  <a:pt x="26637" y="379201"/>
                                </a:lnTo>
                                <a:lnTo>
                                  <a:pt x="43079" y="379201"/>
                                </a:lnTo>
                                <a:lnTo>
                                  <a:pt x="44982" y="377247"/>
                                </a:lnTo>
                                <a:lnTo>
                                  <a:pt x="45162" y="377247"/>
                                </a:lnTo>
                                <a:lnTo>
                                  <a:pt x="36824" y="368479"/>
                                </a:lnTo>
                                <a:lnTo>
                                  <a:pt x="52640" y="368479"/>
                                </a:lnTo>
                                <a:lnTo>
                                  <a:pt x="44798" y="360222"/>
                                </a:lnTo>
                                <a:lnTo>
                                  <a:pt x="61563" y="360222"/>
                                </a:lnTo>
                                <a:lnTo>
                                  <a:pt x="63405" y="358331"/>
                                </a:lnTo>
                                <a:lnTo>
                                  <a:pt x="54938" y="349427"/>
                                </a:lnTo>
                                <a:close/>
                              </a:path>
                              <a:path w="499109" h="1295400">
                                <a:moveTo>
                                  <a:pt x="450408" y="406842"/>
                                </a:moveTo>
                                <a:lnTo>
                                  <a:pt x="450108" y="406842"/>
                                </a:lnTo>
                                <a:lnTo>
                                  <a:pt x="442114" y="415260"/>
                                </a:lnTo>
                                <a:lnTo>
                                  <a:pt x="460496" y="434046"/>
                                </a:lnTo>
                                <a:lnTo>
                                  <a:pt x="460752" y="433736"/>
                                </a:lnTo>
                                <a:lnTo>
                                  <a:pt x="467949" y="426158"/>
                                </a:lnTo>
                                <a:lnTo>
                                  <a:pt x="452636" y="426158"/>
                                </a:lnTo>
                                <a:lnTo>
                                  <a:pt x="460757" y="417619"/>
                                </a:lnTo>
                                <a:lnTo>
                                  <a:pt x="450532" y="406971"/>
                                </a:lnTo>
                                <a:lnTo>
                                  <a:pt x="450408" y="406842"/>
                                </a:lnTo>
                                <a:close/>
                              </a:path>
                              <a:path w="499109" h="1295400">
                                <a:moveTo>
                                  <a:pt x="89519" y="407307"/>
                                </a:moveTo>
                                <a:lnTo>
                                  <a:pt x="81553" y="415515"/>
                                </a:lnTo>
                                <a:lnTo>
                                  <a:pt x="98880" y="433736"/>
                                </a:lnTo>
                                <a:lnTo>
                                  <a:pt x="106581" y="425628"/>
                                </a:lnTo>
                                <a:lnTo>
                                  <a:pt x="90830" y="425628"/>
                                </a:lnTo>
                                <a:lnTo>
                                  <a:pt x="98819" y="417227"/>
                                </a:lnTo>
                                <a:lnTo>
                                  <a:pt x="98376" y="416632"/>
                                </a:lnTo>
                                <a:lnTo>
                                  <a:pt x="89519" y="407307"/>
                                </a:lnTo>
                                <a:close/>
                              </a:path>
                              <a:path w="499109" h="1295400">
                                <a:moveTo>
                                  <a:pt x="125265" y="406842"/>
                                </a:moveTo>
                                <a:lnTo>
                                  <a:pt x="124424" y="406842"/>
                                </a:lnTo>
                                <a:lnTo>
                                  <a:pt x="116867" y="414799"/>
                                </a:lnTo>
                                <a:lnTo>
                                  <a:pt x="117103" y="414799"/>
                                </a:lnTo>
                                <a:lnTo>
                                  <a:pt x="135111" y="433736"/>
                                </a:lnTo>
                                <a:lnTo>
                                  <a:pt x="136907" y="431799"/>
                                </a:lnTo>
                                <a:lnTo>
                                  <a:pt x="142768" y="425628"/>
                                </a:lnTo>
                                <a:lnTo>
                                  <a:pt x="127061" y="425628"/>
                                </a:lnTo>
                                <a:lnTo>
                                  <a:pt x="135050" y="417227"/>
                                </a:lnTo>
                                <a:lnTo>
                                  <a:pt x="134563" y="416632"/>
                                </a:lnTo>
                                <a:lnTo>
                                  <a:pt x="125387" y="406971"/>
                                </a:lnTo>
                                <a:lnTo>
                                  <a:pt x="125265" y="406842"/>
                                </a:lnTo>
                                <a:close/>
                              </a:path>
                              <a:path w="499109" h="1295400">
                                <a:moveTo>
                                  <a:pt x="161452" y="406842"/>
                                </a:moveTo>
                                <a:lnTo>
                                  <a:pt x="160611" y="406842"/>
                                </a:lnTo>
                                <a:lnTo>
                                  <a:pt x="153054" y="414799"/>
                                </a:lnTo>
                                <a:lnTo>
                                  <a:pt x="153334" y="414799"/>
                                </a:lnTo>
                                <a:lnTo>
                                  <a:pt x="171342" y="433736"/>
                                </a:lnTo>
                                <a:lnTo>
                                  <a:pt x="173094" y="431799"/>
                                </a:lnTo>
                                <a:lnTo>
                                  <a:pt x="178956" y="425628"/>
                                </a:lnTo>
                                <a:lnTo>
                                  <a:pt x="163292" y="425628"/>
                                </a:lnTo>
                                <a:lnTo>
                                  <a:pt x="171281" y="417227"/>
                                </a:lnTo>
                                <a:lnTo>
                                  <a:pt x="170750" y="416632"/>
                                </a:lnTo>
                                <a:lnTo>
                                  <a:pt x="161574" y="406971"/>
                                </a:lnTo>
                                <a:lnTo>
                                  <a:pt x="161452" y="406842"/>
                                </a:lnTo>
                                <a:close/>
                              </a:path>
                              <a:path w="499109" h="1295400">
                                <a:moveTo>
                                  <a:pt x="193496" y="410319"/>
                                </a:moveTo>
                                <a:lnTo>
                                  <a:pt x="189241" y="414799"/>
                                </a:lnTo>
                                <a:lnTo>
                                  <a:pt x="189565" y="414799"/>
                                </a:lnTo>
                                <a:lnTo>
                                  <a:pt x="207573" y="433736"/>
                                </a:lnTo>
                                <a:lnTo>
                                  <a:pt x="207442" y="433736"/>
                                </a:lnTo>
                                <a:lnTo>
                                  <a:pt x="211813" y="429134"/>
                                </a:lnTo>
                                <a:lnTo>
                                  <a:pt x="208400" y="425628"/>
                                </a:lnTo>
                                <a:lnTo>
                                  <a:pt x="199523" y="425628"/>
                                </a:lnTo>
                                <a:lnTo>
                                  <a:pt x="203909" y="421016"/>
                                </a:lnTo>
                                <a:lnTo>
                                  <a:pt x="193496" y="410319"/>
                                </a:lnTo>
                                <a:close/>
                              </a:path>
                              <a:path w="499109" h="1295400">
                                <a:moveTo>
                                  <a:pt x="486987" y="406842"/>
                                </a:moveTo>
                                <a:lnTo>
                                  <a:pt x="486296" y="406842"/>
                                </a:lnTo>
                                <a:lnTo>
                                  <a:pt x="478739" y="414799"/>
                                </a:lnTo>
                                <a:lnTo>
                                  <a:pt x="478892" y="414799"/>
                                </a:lnTo>
                                <a:lnTo>
                                  <a:pt x="495580" y="431799"/>
                                </a:lnTo>
                                <a:lnTo>
                                  <a:pt x="498779" y="431799"/>
                                </a:lnTo>
                                <a:lnTo>
                                  <a:pt x="498779" y="425628"/>
                                </a:lnTo>
                                <a:lnTo>
                                  <a:pt x="489372" y="425628"/>
                                </a:lnTo>
                                <a:lnTo>
                                  <a:pt x="495459" y="419227"/>
                                </a:lnTo>
                                <a:lnTo>
                                  <a:pt x="495580" y="419099"/>
                                </a:lnTo>
                                <a:lnTo>
                                  <a:pt x="498779" y="419099"/>
                                </a:lnTo>
                                <a:lnTo>
                                  <a:pt x="487111" y="406971"/>
                                </a:lnTo>
                                <a:lnTo>
                                  <a:pt x="486987" y="406842"/>
                                </a:lnTo>
                                <a:close/>
                              </a:path>
                              <a:path w="499109" h="1295400">
                                <a:moveTo>
                                  <a:pt x="214379" y="410006"/>
                                </a:moveTo>
                                <a:lnTo>
                                  <a:pt x="203909" y="421016"/>
                                </a:lnTo>
                                <a:lnTo>
                                  <a:pt x="211813" y="429134"/>
                                </a:lnTo>
                                <a:lnTo>
                                  <a:pt x="222281" y="418112"/>
                                </a:lnTo>
                                <a:lnTo>
                                  <a:pt x="214379" y="410006"/>
                                </a:lnTo>
                                <a:close/>
                              </a:path>
                              <a:path w="499109" h="1295400">
                                <a:moveTo>
                                  <a:pt x="230130" y="409849"/>
                                </a:moveTo>
                                <a:lnTo>
                                  <a:pt x="222281" y="418112"/>
                                </a:lnTo>
                                <a:lnTo>
                                  <a:pt x="232719" y="428820"/>
                                </a:lnTo>
                                <a:lnTo>
                                  <a:pt x="240566" y="420569"/>
                                </a:lnTo>
                                <a:lnTo>
                                  <a:pt x="230130" y="409849"/>
                                </a:lnTo>
                                <a:close/>
                              </a:path>
                              <a:path w="499109" h="1295400">
                                <a:moveTo>
                                  <a:pt x="251058" y="409535"/>
                                </a:moveTo>
                                <a:lnTo>
                                  <a:pt x="240566" y="420569"/>
                                </a:lnTo>
                                <a:lnTo>
                                  <a:pt x="248447" y="428664"/>
                                </a:lnTo>
                                <a:lnTo>
                                  <a:pt x="258937" y="417619"/>
                                </a:lnTo>
                                <a:lnTo>
                                  <a:pt x="251058" y="409535"/>
                                </a:lnTo>
                                <a:close/>
                              </a:path>
                              <a:path w="499109" h="1295400">
                                <a:moveTo>
                                  <a:pt x="266764" y="409379"/>
                                </a:moveTo>
                                <a:lnTo>
                                  <a:pt x="258937" y="417619"/>
                                </a:lnTo>
                                <a:lnTo>
                                  <a:pt x="269397" y="428350"/>
                                </a:lnTo>
                                <a:lnTo>
                                  <a:pt x="277222" y="420121"/>
                                </a:lnTo>
                                <a:lnTo>
                                  <a:pt x="266764" y="409379"/>
                                </a:lnTo>
                                <a:close/>
                              </a:path>
                              <a:path w="499109" h="1295400">
                                <a:moveTo>
                                  <a:pt x="287736" y="409065"/>
                                </a:moveTo>
                                <a:lnTo>
                                  <a:pt x="277222" y="420121"/>
                                </a:lnTo>
                                <a:lnTo>
                                  <a:pt x="285081" y="428193"/>
                                </a:lnTo>
                                <a:lnTo>
                                  <a:pt x="295497" y="417227"/>
                                </a:lnTo>
                                <a:lnTo>
                                  <a:pt x="295692" y="417227"/>
                                </a:lnTo>
                                <a:lnTo>
                                  <a:pt x="287736" y="409065"/>
                                </a:lnTo>
                                <a:close/>
                              </a:path>
                              <a:path w="499109" h="1295400">
                                <a:moveTo>
                                  <a:pt x="303398" y="408908"/>
                                </a:moveTo>
                                <a:lnTo>
                                  <a:pt x="295497" y="417227"/>
                                </a:lnTo>
                                <a:lnTo>
                                  <a:pt x="295692" y="417227"/>
                                </a:lnTo>
                                <a:lnTo>
                                  <a:pt x="306075" y="427880"/>
                                </a:lnTo>
                                <a:lnTo>
                                  <a:pt x="313879" y="419674"/>
                                </a:lnTo>
                                <a:lnTo>
                                  <a:pt x="303398" y="408908"/>
                                </a:lnTo>
                                <a:close/>
                              </a:path>
                              <a:path w="499109" h="1295400">
                                <a:moveTo>
                                  <a:pt x="324414" y="408595"/>
                                </a:moveTo>
                                <a:lnTo>
                                  <a:pt x="313879" y="419674"/>
                                </a:lnTo>
                                <a:lnTo>
                                  <a:pt x="321715" y="427723"/>
                                </a:lnTo>
                                <a:lnTo>
                                  <a:pt x="332249" y="416632"/>
                                </a:lnTo>
                                <a:lnTo>
                                  <a:pt x="324414" y="408595"/>
                                </a:lnTo>
                                <a:close/>
                              </a:path>
                              <a:path w="499109" h="1295400">
                                <a:moveTo>
                                  <a:pt x="340032" y="408438"/>
                                </a:moveTo>
                                <a:lnTo>
                                  <a:pt x="332249" y="416632"/>
                                </a:lnTo>
                                <a:lnTo>
                                  <a:pt x="342754" y="427409"/>
                                </a:lnTo>
                                <a:lnTo>
                                  <a:pt x="350535" y="419227"/>
                                </a:lnTo>
                                <a:lnTo>
                                  <a:pt x="340032" y="408438"/>
                                </a:lnTo>
                                <a:close/>
                              </a:path>
                              <a:path w="499109" h="1295400">
                                <a:moveTo>
                                  <a:pt x="361093" y="408124"/>
                                </a:moveTo>
                                <a:lnTo>
                                  <a:pt x="350656" y="419099"/>
                                </a:lnTo>
                                <a:lnTo>
                                  <a:pt x="350535" y="419227"/>
                                </a:lnTo>
                                <a:lnTo>
                                  <a:pt x="358349" y="427253"/>
                                </a:lnTo>
                                <a:lnTo>
                                  <a:pt x="368905" y="416139"/>
                                </a:lnTo>
                                <a:lnTo>
                                  <a:pt x="361093" y="408124"/>
                                </a:lnTo>
                                <a:close/>
                              </a:path>
                              <a:path w="499109" h="1295400">
                                <a:moveTo>
                                  <a:pt x="376665" y="407967"/>
                                </a:moveTo>
                                <a:lnTo>
                                  <a:pt x="368905" y="416139"/>
                                </a:lnTo>
                                <a:lnTo>
                                  <a:pt x="379432" y="426939"/>
                                </a:lnTo>
                                <a:lnTo>
                                  <a:pt x="387191" y="418779"/>
                                </a:lnTo>
                                <a:lnTo>
                                  <a:pt x="376665" y="407967"/>
                                </a:lnTo>
                                <a:close/>
                              </a:path>
                              <a:path w="499109" h="1295400">
                                <a:moveTo>
                                  <a:pt x="397713" y="407715"/>
                                </a:moveTo>
                                <a:lnTo>
                                  <a:pt x="387191" y="418779"/>
                                </a:lnTo>
                                <a:lnTo>
                                  <a:pt x="394982" y="426782"/>
                                </a:lnTo>
                                <a:lnTo>
                                  <a:pt x="405507" y="415702"/>
                                </a:lnTo>
                                <a:lnTo>
                                  <a:pt x="397713" y="407715"/>
                                </a:lnTo>
                                <a:close/>
                              </a:path>
                              <a:path w="499109" h="1295400">
                                <a:moveTo>
                                  <a:pt x="413921" y="406842"/>
                                </a:moveTo>
                                <a:lnTo>
                                  <a:pt x="405507" y="415702"/>
                                </a:lnTo>
                                <a:lnTo>
                                  <a:pt x="416063" y="426519"/>
                                </a:lnTo>
                                <a:lnTo>
                                  <a:pt x="424393" y="417758"/>
                                </a:lnTo>
                                <a:lnTo>
                                  <a:pt x="414045" y="406971"/>
                                </a:lnTo>
                                <a:lnTo>
                                  <a:pt x="413921" y="406842"/>
                                </a:lnTo>
                                <a:close/>
                              </a:path>
                              <a:path w="499109" h="1295400">
                                <a:moveTo>
                                  <a:pt x="99011" y="379201"/>
                                </a:moveTo>
                                <a:lnTo>
                                  <a:pt x="62754" y="417227"/>
                                </a:lnTo>
                                <a:lnTo>
                                  <a:pt x="71237" y="426158"/>
                                </a:lnTo>
                                <a:lnTo>
                                  <a:pt x="81553" y="415515"/>
                                </a:lnTo>
                                <a:lnTo>
                                  <a:pt x="73428" y="406971"/>
                                </a:lnTo>
                                <a:lnTo>
                                  <a:pt x="73306" y="406842"/>
                                </a:lnTo>
                                <a:lnTo>
                                  <a:pt x="89078" y="406842"/>
                                </a:lnTo>
                                <a:lnTo>
                                  <a:pt x="80985" y="398322"/>
                                </a:lnTo>
                                <a:lnTo>
                                  <a:pt x="98218" y="398322"/>
                                </a:lnTo>
                                <a:lnTo>
                                  <a:pt x="99842" y="396647"/>
                                </a:lnTo>
                                <a:lnTo>
                                  <a:pt x="91193" y="387552"/>
                                </a:lnTo>
                                <a:lnTo>
                                  <a:pt x="106944" y="387552"/>
                                </a:lnTo>
                                <a:lnTo>
                                  <a:pt x="99011" y="379201"/>
                                </a:lnTo>
                                <a:close/>
                              </a:path>
                              <a:path w="499109" h="1295400">
                                <a:moveTo>
                                  <a:pt x="62824" y="379201"/>
                                </a:moveTo>
                                <a:lnTo>
                                  <a:pt x="62403" y="379548"/>
                                </a:lnTo>
                                <a:lnTo>
                                  <a:pt x="27015" y="416632"/>
                                </a:lnTo>
                                <a:lnTo>
                                  <a:pt x="26567" y="417227"/>
                                </a:lnTo>
                                <a:lnTo>
                                  <a:pt x="34716" y="425807"/>
                                </a:lnTo>
                                <a:lnTo>
                                  <a:pt x="44961" y="415260"/>
                                </a:lnTo>
                                <a:lnTo>
                                  <a:pt x="44640" y="414799"/>
                                </a:lnTo>
                                <a:lnTo>
                                  <a:pt x="37197" y="406971"/>
                                </a:lnTo>
                                <a:lnTo>
                                  <a:pt x="37074" y="406842"/>
                                </a:lnTo>
                                <a:lnTo>
                                  <a:pt x="52891" y="406842"/>
                                </a:lnTo>
                                <a:lnTo>
                                  <a:pt x="44798" y="398322"/>
                                </a:lnTo>
                                <a:lnTo>
                                  <a:pt x="61414" y="398322"/>
                                </a:lnTo>
                                <a:lnTo>
                                  <a:pt x="63329" y="396351"/>
                                </a:lnTo>
                                <a:lnTo>
                                  <a:pt x="54962" y="387552"/>
                                </a:lnTo>
                                <a:lnTo>
                                  <a:pt x="70756" y="387552"/>
                                </a:lnTo>
                                <a:lnTo>
                                  <a:pt x="62824" y="379201"/>
                                </a:lnTo>
                                <a:close/>
                              </a:path>
                              <a:path w="499109" h="1295400">
                                <a:moveTo>
                                  <a:pt x="434332" y="407307"/>
                                </a:moveTo>
                                <a:lnTo>
                                  <a:pt x="424393" y="417758"/>
                                </a:lnTo>
                                <a:lnTo>
                                  <a:pt x="432114" y="425807"/>
                                </a:lnTo>
                                <a:lnTo>
                                  <a:pt x="442114" y="415260"/>
                                </a:lnTo>
                                <a:lnTo>
                                  <a:pt x="434332" y="407307"/>
                                </a:lnTo>
                                <a:close/>
                              </a:path>
                              <a:path w="499109" h="1295400">
                                <a:moveTo>
                                  <a:pt x="148925" y="364537"/>
                                </a:moveTo>
                                <a:lnTo>
                                  <a:pt x="99385" y="416632"/>
                                </a:lnTo>
                                <a:lnTo>
                                  <a:pt x="98941" y="417227"/>
                                </a:lnTo>
                                <a:lnTo>
                                  <a:pt x="106921" y="425628"/>
                                </a:lnTo>
                                <a:lnTo>
                                  <a:pt x="106581" y="425628"/>
                                </a:lnTo>
                                <a:lnTo>
                                  <a:pt x="116867" y="414799"/>
                                </a:lnTo>
                                <a:lnTo>
                                  <a:pt x="117103" y="414799"/>
                                </a:lnTo>
                                <a:lnTo>
                                  <a:pt x="109659" y="406971"/>
                                </a:lnTo>
                                <a:lnTo>
                                  <a:pt x="109537" y="406842"/>
                                </a:lnTo>
                                <a:lnTo>
                                  <a:pt x="125265" y="406842"/>
                                </a:lnTo>
                                <a:lnTo>
                                  <a:pt x="117173" y="398322"/>
                                </a:lnTo>
                                <a:lnTo>
                                  <a:pt x="132516" y="398322"/>
                                </a:lnTo>
                                <a:lnTo>
                                  <a:pt x="135089" y="395613"/>
                                </a:lnTo>
                                <a:lnTo>
                                  <a:pt x="127424" y="387552"/>
                                </a:lnTo>
                                <a:lnTo>
                                  <a:pt x="143131" y="387552"/>
                                </a:lnTo>
                                <a:lnTo>
                                  <a:pt x="135198" y="379201"/>
                                </a:lnTo>
                                <a:lnTo>
                                  <a:pt x="150678" y="379201"/>
                                </a:lnTo>
                                <a:lnTo>
                                  <a:pt x="153194" y="376552"/>
                                </a:lnTo>
                                <a:lnTo>
                                  <a:pt x="145517" y="368479"/>
                                </a:lnTo>
                                <a:lnTo>
                                  <a:pt x="152762" y="368479"/>
                                </a:lnTo>
                                <a:lnTo>
                                  <a:pt x="148925" y="364537"/>
                                </a:lnTo>
                                <a:close/>
                              </a:path>
                              <a:path w="499109" h="1295400">
                                <a:moveTo>
                                  <a:pt x="167253" y="383363"/>
                                </a:moveTo>
                                <a:lnTo>
                                  <a:pt x="135616" y="416632"/>
                                </a:lnTo>
                                <a:lnTo>
                                  <a:pt x="135128" y="417227"/>
                                </a:lnTo>
                                <a:lnTo>
                                  <a:pt x="143108" y="425628"/>
                                </a:lnTo>
                                <a:lnTo>
                                  <a:pt x="142768" y="425628"/>
                                </a:lnTo>
                                <a:lnTo>
                                  <a:pt x="153054" y="414799"/>
                                </a:lnTo>
                                <a:lnTo>
                                  <a:pt x="153334" y="414799"/>
                                </a:lnTo>
                                <a:lnTo>
                                  <a:pt x="145890" y="406971"/>
                                </a:lnTo>
                                <a:lnTo>
                                  <a:pt x="145768" y="406842"/>
                                </a:lnTo>
                                <a:lnTo>
                                  <a:pt x="161452" y="406842"/>
                                </a:lnTo>
                                <a:lnTo>
                                  <a:pt x="153360" y="398322"/>
                                </a:lnTo>
                                <a:lnTo>
                                  <a:pt x="168703" y="398322"/>
                                </a:lnTo>
                                <a:lnTo>
                                  <a:pt x="171276" y="395613"/>
                                </a:lnTo>
                                <a:lnTo>
                                  <a:pt x="169517" y="393717"/>
                                </a:lnTo>
                                <a:lnTo>
                                  <a:pt x="163655" y="387552"/>
                                </a:lnTo>
                                <a:lnTo>
                                  <a:pt x="171331" y="387552"/>
                                </a:lnTo>
                                <a:lnTo>
                                  <a:pt x="167253" y="383363"/>
                                </a:lnTo>
                                <a:close/>
                              </a:path>
                              <a:path w="499109" h="1295400">
                                <a:moveTo>
                                  <a:pt x="185581" y="402189"/>
                                </a:moveTo>
                                <a:lnTo>
                                  <a:pt x="171847" y="416632"/>
                                </a:lnTo>
                                <a:lnTo>
                                  <a:pt x="171315" y="417227"/>
                                </a:lnTo>
                                <a:lnTo>
                                  <a:pt x="179295" y="425628"/>
                                </a:lnTo>
                                <a:lnTo>
                                  <a:pt x="178956" y="425628"/>
                                </a:lnTo>
                                <a:lnTo>
                                  <a:pt x="189241" y="414799"/>
                                </a:lnTo>
                                <a:lnTo>
                                  <a:pt x="189565" y="414799"/>
                                </a:lnTo>
                                <a:lnTo>
                                  <a:pt x="182121" y="406971"/>
                                </a:lnTo>
                                <a:lnTo>
                                  <a:pt x="181999" y="406842"/>
                                </a:lnTo>
                                <a:lnTo>
                                  <a:pt x="190111" y="406842"/>
                                </a:lnTo>
                                <a:lnTo>
                                  <a:pt x="185581" y="402189"/>
                                </a:lnTo>
                                <a:close/>
                              </a:path>
                              <a:path w="499109" h="1295400">
                                <a:moveTo>
                                  <a:pt x="471081" y="406842"/>
                                </a:moveTo>
                                <a:lnTo>
                                  <a:pt x="470883" y="406971"/>
                                </a:lnTo>
                                <a:lnTo>
                                  <a:pt x="460760" y="417619"/>
                                </a:lnTo>
                                <a:lnTo>
                                  <a:pt x="468453" y="425628"/>
                                </a:lnTo>
                                <a:lnTo>
                                  <a:pt x="478739" y="414799"/>
                                </a:lnTo>
                                <a:lnTo>
                                  <a:pt x="478892" y="414799"/>
                                </a:lnTo>
                                <a:lnTo>
                                  <a:pt x="471208" y="406971"/>
                                </a:lnTo>
                                <a:lnTo>
                                  <a:pt x="471081" y="406842"/>
                                </a:lnTo>
                                <a:close/>
                              </a:path>
                              <a:path w="499109" h="1295400">
                                <a:moveTo>
                                  <a:pt x="843" y="406842"/>
                                </a:moveTo>
                                <a:lnTo>
                                  <a:pt x="422" y="406842"/>
                                </a:lnTo>
                                <a:lnTo>
                                  <a:pt x="422" y="419099"/>
                                </a:lnTo>
                                <a:lnTo>
                                  <a:pt x="4221" y="419099"/>
                                </a:lnTo>
                                <a:lnTo>
                                  <a:pt x="8409" y="414799"/>
                                </a:lnTo>
                                <a:lnTo>
                                  <a:pt x="966" y="406971"/>
                                </a:lnTo>
                                <a:lnTo>
                                  <a:pt x="843" y="406842"/>
                                </a:lnTo>
                                <a:close/>
                              </a:path>
                              <a:path w="499109" h="1295400">
                                <a:moveTo>
                                  <a:pt x="222238" y="401742"/>
                                </a:moveTo>
                                <a:lnTo>
                                  <a:pt x="214379" y="410006"/>
                                </a:lnTo>
                                <a:lnTo>
                                  <a:pt x="222281" y="418112"/>
                                </a:lnTo>
                                <a:lnTo>
                                  <a:pt x="230130" y="409849"/>
                                </a:lnTo>
                                <a:lnTo>
                                  <a:pt x="222238" y="401742"/>
                                </a:lnTo>
                                <a:close/>
                              </a:path>
                              <a:path w="499109" h="1295400">
                                <a:moveTo>
                                  <a:pt x="258894" y="401295"/>
                                </a:moveTo>
                                <a:lnTo>
                                  <a:pt x="251058" y="409535"/>
                                </a:lnTo>
                                <a:lnTo>
                                  <a:pt x="258937" y="417619"/>
                                </a:lnTo>
                                <a:lnTo>
                                  <a:pt x="266764" y="409379"/>
                                </a:lnTo>
                                <a:lnTo>
                                  <a:pt x="258894" y="401295"/>
                                </a:lnTo>
                                <a:close/>
                              </a:path>
                              <a:path w="499109" h="1295400">
                                <a:moveTo>
                                  <a:pt x="295550" y="400848"/>
                                </a:moveTo>
                                <a:lnTo>
                                  <a:pt x="287736" y="409065"/>
                                </a:lnTo>
                                <a:lnTo>
                                  <a:pt x="295692" y="417227"/>
                                </a:lnTo>
                                <a:lnTo>
                                  <a:pt x="295497" y="417227"/>
                                </a:lnTo>
                                <a:lnTo>
                                  <a:pt x="303398" y="408908"/>
                                </a:lnTo>
                                <a:lnTo>
                                  <a:pt x="295550" y="400848"/>
                                </a:lnTo>
                                <a:close/>
                              </a:path>
                              <a:path w="499109" h="1295400">
                                <a:moveTo>
                                  <a:pt x="332207" y="400400"/>
                                </a:moveTo>
                                <a:lnTo>
                                  <a:pt x="324414" y="408595"/>
                                </a:lnTo>
                                <a:lnTo>
                                  <a:pt x="332249" y="416632"/>
                                </a:lnTo>
                                <a:lnTo>
                                  <a:pt x="340032" y="408438"/>
                                </a:lnTo>
                                <a:lnTo>
                                  <a:pt x="332207" y="400400"/>
                                </a:lnTo>
                                <a:close/>
                              </a:path>
                              <a:path w="499109" h="1295400">
                                <a:moveTo>
                                  <a:pt x="368863" y="399953"/>
                                </a:moveTo>
                                <a:lnTo>
                                  <a:pt x="361093" y="408124"/>
                                </a:lnTo>
                                <a:lnTo>
                                  <a:pt x="368905" y="416139"/>
                                </a:lnTo>
                                <a:lnTo>
                                  <a:pt x="376665" y="407967"/>
                                </a:lnTo>
                                <a:lnTo>
                                  <a:pt x="368863" y="399953"/>
                                </a:lnTo>
                                <a:close/>
                              </a:path>
                              <a:path w="499109" h="1295400">
                                <a:moveTo>
                                  <a:pt x="406221" y="398816"/>
                                </a:moveTo>
                                <a:lnTo>
                                  <a:pt x="405707" y="399309"/>
                                </a:lnTo>
                                <a:lnTo>
                                  <a:pt x="397713" y="407715"/>
                                </a:lnTo>
                                <a:lnTo>
                                  <a:pt x="405507" y="415702"/>
                                </a:lnTo>
                                <a:lnTo>
                                  <a:pt x="413799" y="406971"/>
                                </a:lnTo>
                                <a:lnTo>
                                  <a:pt x="413921" y="406842"/>
                                </a:lnTo>
                                <a:lnTo>
                                  <a:pt x="406221" y="398816"/>
                                </a:lnTo>
                                <a:close/>
                              </a:path>
                              <a:path w="499109" h="1295400">
                                <a:moveTo>
                                  <a:pt x="71310" y="388135"/>
                                </a:moveTo>
                                <a:lnTo>
                                  <a:pt x="63329" y="396351"/>
                                </a:lnTo>
                                <a:lnTo>
                                  <a:pt x="81553" y="415515"/>
                                </a:lnTo>
                                <a:lnTo>
                                  <a:pt x="89509" y="407307"/>
                                </a:lnTo>
                                <a:lnTo>
                                  <a:pt x="89200" y="406971"/>
                                </a:lnTo>
                                <a:lnTo>
                                  <a:pt x="89078" y="406842"/>
                                </a:lnTo>
                                <a:lnTo>
                                  <a:pt x="72655" y="406842"/>
                                </a:lnTo>
                                <a:lnTo>
                                  <a:pt x="80779" y="398322"/>
                                </a:lnTo>
                                <a:lnTo>
                                  <a:pt x="80985" y="398322"/>
                                </a:lnTo>
                                <a:lnTo>
                                  <a:pt x="71310" y="388135"/>
                                </a:lnTo>
                                <a:close/>
                              </a:path>
                              <a:path w="499109" h="1295400">
                                <a:moveTo>
                                  <a:pt x="34755" y="387748"/>
                                </a:moveTo>
                                <a:lnTo>
                                  <a:pt x="26748" y="395983"/>
                                </a:lnTo>
                                <a:lnTo>
                                  <a:pt x="45079" y="415260"/>
                                </a:lnTo>
                                <a:lnTo>
                                  <a:pt x="45409" y="414799"/>
                                </a:lnTo>
                                <a:lnTo>
                                  <a:pt x="53013" y="406971"/>
                                </a:lnTo>
                                <a:lnTo>
                                  <a:pt x="52891" y="406842"/>
                                </a:lnTo>
                                <a:lnTo>
                                  <a:pt x="36357" y="406842"/>
                                </a:lnTo>
                                <a:lnTo>
                                  <a:pt x="44487" y="398322"/>
                                </a:lnTo>
                                <a:lnTo>
                                  <a:pt x="44798" y="398322"/>
                                </a:lnTo>
                                <a:lnTo>
                                  <a:pt x="34755" y="387748"/>
                                </a:lnTo>
                                <a:close/>
                              </a:path>
                              <a:path w="499109" h="1295400">
                                <a:moveTo>
                                  <a:pt x="442552" y="398663"/>
                                </a:moveTo>
                                <a:lnTo>
                                  <a:pt x="434332" y="407307"/>
                                </a:lnTo>
                                <a:lnTo>
                                  <a:pt x="442114" y="415260"/>
                                </a:lnTo>
                                <a:lnTo>
                                  <a:pt x="449986" y="406971"/>
                                </a:lnTo>
                                <a:lnTo>
                                  <a:pt x="450108" y="406842"/>
                                </a:lnTo>
                                <a:lnTo>
                                  <a:pt x="450408" y="406842"/>
                                </a:lnTo>
                                <a:lnTo>
                                  <a:pt x="442552" y="398663"/>
                                </a:lnTo>
                                <a:close/>
                              </a:path>
                              <a:path w="499109" h="1295400">
                                <a:moveTo>
                                  <a:pt x="24456" y="398322"/>
                                </a:moveTo>
                                <a:lnTo>
                                  <a:pt x="8611" y="398322"/>
                                </a:lnTo>
                                <a:lnTo>
                                  <a:pt x="16703" y="406842"/>
                                </a:lnTo>
                                <a:lnTo>
                                  <a:pt x="843" y="406842"/>
                                </a:lnTo>
                                <a:lnTo>
                                  <a:pt x="8409" y="414799"/>
                                </a:lnTo>
                                <a:lnTo>
                                  <a:pt x="24456" y="398322"/>
                                </a:lnTo>
                                <a:close/>
                              </a:path>
                              <a:path w="499109" h="1295400">
                                <a:moveTo>
                                  <a:pt x="107872" y="388529"/>
                                </a:moveTo>
                                <a:lnTo>
                                  <a:pt x="107710" y="388529"/>
                                </a:lnTo>
                                <a:lnTo>
                                  <a:pt x="99842" y="396647"/>
                                </a:lnTo>
                                <a:lnTo>
                                  <a:pt x="117103" y="414799"/>
                                </a:lnTo>
                                <a:lnTo>
                                  <a:pt x="116867" y="414799"/>
                                </a:lnTo>
                                <a:lnTo>
                                  <a:pt x="124302" y="406971"/>
                                </a:lnTo>
                                <a:lnTo>
                                  <a:pt x="124424" y="406842"/>
                                </a:lnTo>
                                <a:lnTo>
                                  <a:pt x="108695" y="406842"/>
                                </a:lnTo>
                                <a:lnTo>
                                  <a:pt x="116797" y="398322"/>
                                </a:lnTo>
                                <a:lnTo>
                                  <a:pt x="117173" y="398322"/>
                                </a:lnTo>
                                <a:lnTo>
                                  <a:pt x="107872" y="388529"/>
                                </a:lnTo>
                                <a:close/>
                              </a:path>
                              <a:path w="499109" h="1295400">
                                <a:moveTo>
                                  <a:pt x="143131" y="387552"/>
                                </a:moveTo>
                                <a:lnTo>
                                  <a:pt x="142745" y="387552"/>
                                </a:lnTo>
                                <a:lnTo>
                                  <a:pt x="135089" y="395613"/>
                                </a:lnTo>
                                <a:lnTo>
                                  <a:pt x="153334" y="414799"/>
                                </a:lnTo>
                                <a:lnTo>
                                  <a:pt x="153054" y="414799"/>
                                </a:lnTo>
                                <a:lnTo>
                                  <a:pt x="160489" y="406971"/>
                                </a:lnTo>
                                <a:lnTo>
                                  <a:pt x="160611" y="406842"/>
                                </a:lnTo>
                                <a:lnTo>
                                  <a:pt x="144926" y="406842"/>
                                </a:lnTo>
                                <a:lnTo>
                                  <a:pt x="153028" y="398322"/>
                                </a:lnTo>
                                <a:lnTo>
                                  <a:pt x="153360" y="398322"/>
                                </a:lnTo>
                                <a:lnTo>
                                  <a:pt x="143131" y="387552"/>
                                </a:lnTo>
                                <a:close/>
                              </a:path>
                              <a:path w="499109" h="1295400">
                                <a:moveTo>
                                  <a:pt x="175179" y="391504"/>
                                </a:moveTo>
                                <a:lnTo>
                                  <a:pt x="173077" y="393717"/>
                                </a:lnTo>
                                <a:lnTo>
                                  <a:pt x="171320" y="395613"/>
                                </a:lnTo>
                                <a:lnTo>
                                  <a:pt x="189565" y="414799"/>
                                </a:lnTo>
                                <a:lnTo>
                                  <a:pt x="189241" y="414799"/>
                                </a:lnTo>
                                <a:lnTo>
                                  <a:pt x="193496" y="410319"/>
                                </a:lnTo>
                                <a:lnTo>
                                  <a:pt x="190236" y="406971"/>
                                </a:lnTo>
                                <a:lnTo>
                                  <a:pt x="190111" y="406842"/>
                                </a:lnTo>
                                <a:lnTo>
                                  <a:pt x="181157" y="406842"/>
                                </a:lnTo>
                                <a:lnTo>
                                  <a:pt x="185581" y="402189"/>
                                </a:lnTo>
                                <a:lnTo>
                                  <a:pt x="175179" y="391504"/>
                                </a:lnTo>
                                <a:close/>
                              </a:path>
                              <a:path w="499109" h="1295400">
                                <a:moveTo>
                                  <a:pt x="478950" y="398488"/>
                                </a:moveTo>
                                <a:lnTo>
                                  <a:pt x="475430" y="402189"/>
                                </a:lnTo>
                                <a:lnTo>
                                  <a:pt x="471081" y="406842"/>
                                </a:lnTo>
                                <a:lnTo>
                                  <a:pt x="478892" y="414799"/>
                                </a:lnTo>
                                <a:lnTo>
                                  <a:pt x="478739" y="414799"/>
                                </a:lnTo>
                                <a:lnTo>
                                  <a:pt x="486173" y="406971"/>
                                </a:lnTo>
                                <a:lnTo>
                                  <a:pt x="486296" y="406842"/>
                                </a:lnTo>
                                <a:lnTo>
                                  <a:pt x="486987" y="406842"/>
                                </a:lnTo>
                                <a:lnTo>
                                  <a:pt x="478950" y="398488"/>
                                </a:lnTo>
                                <a:close/>
                              </a:path>
                              <a:path w="499109" h="1295400">
                                <a:moveTo>
                                  <a:pt x="196040" y="391191"/>
                                </a:moveTo>
                                <a:lnTo>
                                  <a:pt x="185581" y="402189"/>
                                </a:lnTo>
                                <a:lnTo>
                                  <a:pt x="193496" y="410319"/>
                                </a:lnTo>
                                <a:lnTo>
                                  <a:pt x="203953" y="399309"/>
                                </a:lnTo>
                                <a:lnTo>
                                  <a:pt x="196040" y="391191"/>
                                </a:lnTo>
                                <a:close/>
                              </a:path>
                              <a:path w="499109" h="1295400">
                                <a:moveTo>
                                  <a:pt x="211813" y="391034"/>
                                </a:moveTo>
                                <a:lnTo>
                                  <a:pt x="203953" y="399309"/>
                                </a:lnTo>
                                <a:lnTo>
                                  <a:pt x="214379" y="410006"/>
                                </a:lnTo>
                                <a:lnTo>
                                  <a:pt x="222237" y="401742"/>
                                </a:lnTo>
                                <a:lnTo>
                                  <a:pt x="211813" y="391034"/>
                                </a:lnTo>
                                <a:close/>
                              </a:path>
                              <a:path w="499109" h="1295400">
                                <a:moveTo>
                                  <a:pt x="232719" y="390720"/>
                                </a:moveTo>
                                <a:lnTo>
                                  <a:pt x="222238" y="401742"/>
                                </a:lnTo>
                                <a:lnTo>
                                  <a:pt x="230130" y="409849"/>
                                </a:lnTo>
                                <a:lnTo>
                                  <a:pt x="240609" y="398816"/>
                                </a:lnTo>
                                <a:lnTo>
                                  <a:pt x="232719" y="390720"/>
                                </a:lnTo>
                                <a:close/>
                              </a:path>
                              <a:path w="499109" h="1295400">
                                <a:moveTo>
                                  <a:pt x="248447" y="390564"/>
                                </a:moveTo>
                                <a:lnTo>
                                  <a:pt x="240609" y="398816"/>
                                </a:lnTo>
                                <a:lnTo>
                                  <a:pt x="251058" y="409535"/>
                                </a:lnTo>
                                <a:lnTo>
                                  <a:pt x="258894" y="401295"/>
                                </a:lnTo>
                                <a:lnTo>
                                  <a:pt x="248447" y="390564"/>
                                </a:lnTo>
                                <a:close/>
                              </a:path>
                              <a:path w="499109" h="1295400">
                                <a:moveTo>
                                  <a:pt x="269397" y="390250"/>
                                </a:moveTo>
                                <a:lnTo>
                                  <a:pt x="258894" y="401295"/>
                                </a:lnTo>
                                <a:lnTo>
                                  <a:pt x="266764" y="409379"/>
                                </a:lnTo>
                                <a:lnTo>
                                  <a:pt x="277265" y="398322"/>
                                </a:lnTo>
                                <a:lnTo>
                                  <a:pt x="269397" y="390250"/>
                                </a:lnTo>
                                <a:close/>
                              </a:path>
                              <a:path w="499109" h="1295400">
                                <a:moveTo>
                                  <a:pt x="285081" y="390093"/>
                                </a:moveTo>
                                <a:lnTo>
                                  <a:pt x="277265" y="398322"/>
                                </a:lnTo>
                                <a:lnTo>
                                  <a:pt x="287736" y="409065"/>
                                </a:lnTo>
                                <a:lnTo>
                                  <a:pt x="295550" y="400848"/>
                                </a:lnTo>
                                <a:lnTo>
                                  <a:pt x="285081" y="390093"/>
                                </a:lnTo>
                                <a:close/>
                              </a:path>
                              <a:path w="499109" h="1295400">
                                <a:moveTo>
                                  <a:pt x="306075" y="389780"/>
                                </a:moveTo>
                                <a:lnTo>
                                  <a:pt x="295550" y="400848"/>
                                </a:lnTo>
                                <a:lnTo>
                                  <a:pt x="303398" y="408908"/>
                                </a:lnTo>
                                <a:lnTo>
                                  <a:pt x="313921" y="397829"/>
                                </a:lnTo>
                                <a:lnTo>
                                  <a:pt x="306075" y="389780"/>
                                </a:lnTo>
                                <a:close/>
                              </a:path>
                              <a:path w="499109" h="1295400">
                                <a:moveTo>
                                  <a:pt x="321715" y="389623"/>
                                </a:moveTo>
                                <a:lnTo>
                                  <a:pt x="313921" y="397829"/>
                                </a:lnTo>
                                <a:lnTo>
                                  <a:pt x="324414" y="408595"/>
                                </a:lnTo>
                                <a:lnTo>
                                  <a:pt x="332207" y="400400"/>
                                </a:lnTo>
                                <a:lnTo>
                                  <a:pt x="321715" y="389623"/>
                                </a:lnTo>
                                <a:close/>
                              </a:path>
                              <a:path w="499109" h="1295400">
                                <a:moveTo>
                                  <a:pt x="342754" y="389309"/>
                                </a:moveTo>
                                <a:lnTo>
                                  <a:pt x="332207" y="400400"/>
                                </a:lnTo>
                                <a:lnTo>
                                  <a:pt x="340032" y="408438"/>
                                </a:lnTo>
                                <a:lnTo>
                                  <a:pt x="350577" y="397335"/>
                                </a:lnTo>
                                <a:lnTo>
                                  <a:pt x="342754" y="389309"/>
                                </a:lnTo>
                                <a:close/>
                              </a:path>
                              <a:path w="499109" h="1295400">
                                <a:moveTo>
                                  <a:pt x="358349" y="389153"/>
                                </a:moveTo>
                                <a:lnTo>
                                  <a:pt x="350577" y="397335"/>
                                </a:lnTo>
                                <a:lnTo>
                                  <a:pt x="361093" y="408124"/>
                                </a:lnTo>
                                <a:lnTo>
                                  <a:pt x="368863" y="399953"/>
                                </a:lnTo>
                                <a:lnTo>
                                  <a:pt x="358349" y="389153"/>
                                </a:lnTo>
                                <a:close/>
                              </a:path>
                              <a:path w="499109" h="1295400">
                                <a:moveTo>
                                  <a:pt x="379363" y="388912"/>
                                </a:moveTo>
                                <a:lnTo>
                                  <a:pt x="368863" y="399953"/>
                                </a:lnTo>
                                <a:lnTo>
                                  <a:pt x="376665" y="407967"/>
                                </a:lnTo>
                                <a:lnTo>
                                  <a:pt x="387168" y="396910"/>
                                </a:lnTo>
                                <a:lnTo>
                                  <a:pt x="379363" y="388912"/>
                                </a:lnTo>
                                <a:close/>
                              </a:path>
                              <a:path w="499109" h="1295400">
                                <a:moveTo>
                                  <a:pt x="395738" y="387887"/>
                                </a:moveTo>
                                <a:lnTo>
                                  <a:pt x="387168" y="396910"/>
                                </a:lnTo>
                                <a:lnTo>
                                  <a:pt x="397713" y="407715"/>
                                </a:lnTo>
                                <a:lnTo>
                                  <a:pt x="406176" y="398816"/>
                                </a:lnTo>
                                <a:lnTo>
                                  <a:pt x="406075" y="398663"/>
                                </a:lnTo>
                                <a:lnTo>
                                  <a:pt x="395738" y="387887"/>
                                </a:lnTo>
                                <a:close/>
                              </a:path>
                              <a:path w="499109" h="1295400">
                                <a:moveTo>
                                  <a:pt x="98218" y="398322"/>
                                </a:moveTo>
                                <a:lnTo>
                                  <a:pt x="80985" y="398322"/>
                                </a:lnTo>
                                <a:lnTo>
                                  <a:pt x="89519" y="407307"/>
                                </a:lnTo>
                                <a:lnTo>
                                  <a:pt x="98218" y="398322"/>
                                </a:lnTo>
                                <a:close/>
                              </a:path>
                              <a:path w="499109" h="1295400">
                                <a:moveTo>
                                  <a:pt x="432067" y="387748"/>
                                </a:moveTo>
                                <a:lnTo>
                                  <a:pt x="423751" y="396493"/>
                                </a:lnTo>
                                <a:lnTo>
                                  <a:pt x="434332" y="407307"/>
                                </a:lnTo>
                                <a:lnTo>
                                  <a:pt x="442552" y="398663"/>
                                </a:lnTo>
                                <a:lnTo>
                                  <a:pt x="432067" y="387748"/>
                                </a:lnTo>
                                <a:close/>
                              </a:path>
                              <a:path w="499109" h="1295400">
                                <a:moveTo>
                                  <a:pt x="61414" y="398322"/>
                                </a:moveTo>
                                <a:lnTo>
                                  <a:pt x="44798" y="398322"/>
                                </a:lnTo>
                                <a:lnTo>
                                  <a:pt x="52891" y="406842"/>
                                </a:lnTo>
                                <a:lnTo>
                                  <a:pt x="53013" y="406971"/>
                                </a:lnTo>
                                <a:lnTo>
                                  <a:pt x="61414" y="398322"/>
                                </a:lnTo>
                                <a:close/>
                              </a:path>
                              <a:path w="499109" h="1295400">
                                <a:moveTo>
                                  <a:pt x="4237" y="393717"/>
                                </a:moveTo>
                                <a:lnTo>
                                  <a:pt x="2838" y="398322"/>
                                </a:lnTo>
                                <a:lnTo>
                                  <a:pt x="290" y="406842"/>
                                </a:lnTo>
                                <a:lnTo>
                                  <a:pt x="0" y="406842"/>
                                </a:lnTo>
                                <a:lnTo>
                                  <a:pt x="8138" y="398322"/>
                                </a:lnTo>
                                <a:lnTo>
                                  <a:pt x="8611" y="398322"/>
                                </a:lnTo>
                                <a:lnTo>
                                  <a:pt x="4237" y="393717"/>
                                </a:lnTo>
                                <a:close/>
                              </a:path>
                              <a:path w="499109" h="1295400">
                                <a:moveTo>
                                  <a:pt x="132516" y="398322"/>
                                </a:moveTo>
                                <a:lnTo>
                                  <a:pt x="117173" y="398322"/>
                                </a:lnTo>
                                <a:lnTo>
                                  <a:pt x="125265" y="406842"/>
                                </a:lnTo>
                                <a:lnTo>
                                  <a:pt x="124424" y="406842"/>
                                </a:lnTo>
                                <a:lnTo>
                                  <a:pt x="132516" y="398322"/>
                                </a:lnTo>
                                <a:close/>
                              </a:path>
                              <a:path w="499109" h="1295400">
                                <a:moveTo>
                                  <a:pt x="168703" y="398322"/>
                                </a:moveTo>
                                <a:lnTo>
                                  <a:pt x="153360" y="398322"/>
                                </a:lnTo>
                                <a:lnTo>
                                  <a:pt x="161452" y="406842"/>
                                </a:lnTo>
                                <a:lnTo>
                                  <a:pt x="160611" y="406842"/>
                                </a:lnTo>
                                <a:lnTo>
                                  <a:pt x="168703" y="398322"/>
                                </a:lnTo>
                                <a:close/>
                              </a:path>
                              <a:path w="499109" h="1295400">
                                <a:moveTo>
                                  <a:pt x="415958" y="388529"/>
                                </a:moveTo>
                                <a:lnTo>
                                  <a:pt x="406321" y="398663"/>
                                </a:lnTo>
                                <a:lnTo>
                                  <a:pt x="406221" y="398816"/>
                                </a:lnTo>
                                <a:lnTo>
                                  <a:pt x="413921" y="406842"/>
                                </a:lnTo>
                                <a:lnTo>
                                  <a:pt x="423751" y="396493"/>
                                </a:lnTo>
                                <a:lnTo>
                                  <a:pt x="415958" y="388529"/>
                                </a:lnTo>
                                <a:close/>
                              </a:path>
                              <a:path w="499109" h="1295400">
                                <a:moveTo>
                                  <a:pt x="460730" y="379548"/>
                                </a:moveTo>
                                <a:lnTo>
                                  <a:pt x="442552" y="398663"/>
                                </a:lnTo>
                                <a:lnTo>
                                  <a:pt x="450408" y="406842"/>
                                </a:lnTo>
                                <a:lnTo>
                                  <a:pt x="450108" y="406842"/>
                                </a:lnTo>
                                <a:lnTo>
                                  <a:pt x="460422" y="395983"/>
                                </a:lnTo>
                                <a:lnTo>
                                  <a:pt x="452718" y="388135"/>
                                </a:lnTo>
                                <a:lnTo>
                                  <a:pt x="467876" y="388135"/>
                                </a:lnTo>
                                <a:lnTo>
                                  <a:pt x="468430" y="387552"/>
                                </a:lnTo>
                                <a:lnTo>
                                  <a:pt x="460730" y="379548"/>
                                </a:lnTo>
                                <a:close/>
                              </a:path>
                              <a:path w="499109" h="1295400">
                                <a:moveTo>
                                  <a:pt x="468430" y="387552"/>
                                </a:moveTo>
                                <a:lnTo>
                                  <a:pt x="460422" y="395983"/>
                                </a:lnTo>
                                <a:lnTo>
                                  <a:pt x="471081" y="406842"/>
                                </a:lnTo>
                                <a:lnTo>
                                  <a:pt x="475430" y="402189"/>
                                </a:lnTo>
                                <a:lnTo>
                                  <a:pt x="478950" y="398488"/>
                                </a:lnTo>
                                <a:lnTo>
                                  <a:pt x="468430" y="387552"/>
                                </a:lnTo>
                                <a:close/>
                              </a:path>
                              <a:path w="499109" h="1295400">
                                <a:moveTo>
                                  <a:pt x="483487" y="393717"/>
                                </a:moveTo>
                                <a:lnTo>
                                  <a:pt x="478950" y="398488"/>
                                </a:lnTo>
                                <a:lnTo>
                                  <a:pt x="486987" y="406842"/>
                                </a:lnTo>
                                <a:lnTo>
                                  <a:pt x="486296" y="406842"/>
                                </a:lnTo>
                                <a:lnTo>
                                  <a:pt x="491139" y="401742"/>
                                </a:lnTo>
                                <a:lnTo>
                                  <a:pt x="483487" y="393717"/>
                                </a:lnTo>
                                <a:close/>
                              </a:path>
                              <a:path w="499109" h="1295400">
                                <a:moveTo>
                                  <a:pt x="498774" y="393717"/>
                                </a:moveTo>
                                <a:lnTo>
                                  <a:pt x="491139" y="401742"/>
                                </a:lnTo>
                                <a:lnTo>
                                  <a:pt x="496002" y="406842"/>
                                </a:lnTo>
                                <a:lnTo>
                                  <a:pt x="495469" y="406842"/>
                                </a:lnTo>
                                <a:lnTo>
                                  <a:pt x="498774" y="393717"/>
                                </a:lnTo>
                                <a:close/>
                              </a:path>
                              <a:path w="499109" h="1295400">
                                <a:moveTo>
                                  <a:pt x="491215" y="385590"/>
                                </a:moveTo>
                                <a:lnTo>
                                  <a:pt x="483487" y="393717"/>
                                </a:lnTo>
                                <a:lnTo>
                                  <a:pt x="491139" y="401742"/>
                                </a:lnTo>
                                <a:lnTo>
                                  <a:pt x="498762" y="393717"/>
                                </a:lnTo>
                                <a:lnTo>
                                  <a:pt x="496731" y="391504"/>
                                </a:lnTo>
                                <a:lnTo>
                                  <a:pt x="491215" y="385590"/>
                                </a:lnTo>
                                <a:close/>
                              </a:path>
                              <a:path w="499109" h="1295400">
                                <a:moveTo>
                                  <a:pt x="203909" y="382916"/>
                                </a:moveTo>
                                <a:lnTo>
                                  <a:pt x="196040" y="391191"/>
                                </a:lnTo>
                                <a:lnTo>
                                  <a:pt x="203953" y="399309"/>
                                </a:lnTo>
                                <a:lnTo>
                                  <a:pt x="211813" y="391034"/>
                                </a:lnTo>
                                <a:lnTo>
                                  <a:pt x="203909" y="382916"/>
                                </a:lnTo>
                                <a:close/>
                              </a:path>
                              <a:path w="499109" h="1295400">
                                <a:moveTo>
                                  <a:pt x="240566" y="382469"/>
                                </a:moveTo>
                                <a:lnTo>
                                  <a:pt x="232719" y="390720"/>
                                </a:lnTo>
                                <a:lnTo>
                                  <a:pt x="240609" y="398816"/>
                                </a:lnTo>
                                <a:lnTo>
                                  <a:pt x="248447" y="390564"/>
                                </a:lnTo>
                                <a:lnTo>
                                  <a:pt x="240566" y="382469"/>
                                </a:lnTo>
                                <a:close/>
                              </a:path>
                              <a:path w="499109" h="1295400">
                                <a:moveTo>
                                  <a:pt x="277222" y="382021"/>
                                </a:moveTo>
                                <a:lnTo>
                                  <a:pt x="269397" y="390250"/>
                                </a:lnTo>
                                <a:lnTo>
                                  <a:pt x="277265" y="398322"/>
                                </a:lnTo>
                                <a:lnTo>
                                  <a:pt x="285081" y="390093"/>
                                </a:lnTo>
                                <a:lnTo>
                                  <a:pt x="277222" y="382021"/>
                                </a:lnTo>
                                <a:close/>
                              </a:path>
                              <a:path w="499109" h="1295400">
                                <a:moveTo>
                                  <a:pt x="313879" y="381574"/>
                                </a:moveTo>
                                <a:lnTo>
                                  <a:pt x="306075" y="389780"/>
                                </a:lnTo>
                                <a:lnTo>
                                  <a:pt x="313921" y="397829"/>
                                </a:lnTo>
                                <a:lnTo>
                                  <a:pt x="321715" y="389623"/>
                                </a:lnTo>
                                <a:lnTo>
                                  <a:pt x="313879" y="381574"/>
                                </a:lnTo>
                                <a:close/>
                              </a:path>
                              <a:path w="499109" h="1295400">
                                <a:moveTo>
                                  <a:pt x="350535" y="381127"/>
                                </a:moveTo>
                                <a:lnTo>
                                  <a:pt x="342754" y="389309"/>
                                </a:lnTo>
                                <a:lnTo>
                                  <a:pt x="350577" y="397335"/>
                                </a:lnTo>
                                <a:lnTo>
                                  <a:pt x="358349" y="389153"/>
                                </a:lnTo>
                                <a:lnTo>
                                  <a:pt x="350535" y="381127"/>
                                </a:lnTo>
                                <a:close/>
                              </a:path>
                              <a:path w="499109" h="1295400">
                                <a:moveTo>
                                  <a:pt x="388004" y="379825"/>
                                </a:moveTo>
                                <a:lnTo>
                                  <a:pt x="379363" y="388912"/>
                                </a:lnTo>
                                <a:lnTo>
                                  <a:pt x="387168" y="396910"/>
                                </a:lnTo>
                                <a:lnTo>
                                  <a:pt x="395738" y="387887"/>
                                </a:lnTo>
                                <a:lnTo>
                                  <a:pt x="388004" y="379825"/>
                                </a:lnTo>
                                <a:close/>
                              </a:path>
                              <a:path w="499109" h="1295400">
                                <a:moveTo>
                                  <a:pt x="89615" y="369307"/>
                                </a:moveTo>
                                <a:lnTo>
                                  <a:pt x="81637" y="377504"/>
                                </a:lnTo>
                                <a:lnTo>
                                  <a:pt x="99842" y="396647"/>
                                </a:lnTo>
                                <a:lnTo>
                                  <a:pt x="107710" y="388529"/>
                                </a:lnTo>
                                <a:lnTo>
                                  <a:pt x="107872" y="388529"/>
                                </a:lnTo>
                                <a:lnTo>
                                  <a:pt x="106944" y="387552"/>
                                </a:lnTo>
                                <a:lnTo>
                                  <a:pt x="91048" y="387552"/>
                                </a:lnTo>
                                <a:lnTo>
                                  <a:pt x="99011" y="379201"/>
                                </a:lnTo>
                                <a:lnTo>
                                  <a:pt x="89615" y="369307"/>
                                </a:lnTo>
                                <a:close/>
                              </a:path>
                              <a:path w="499109" h="1295400">
                                <a:moveTo>
                                  <a:pt x="434236" y="369307"/>
                                </a:moveTo>
                                <a:lnTo>
                                  <a:pt x="415958" y="388529"/>
                                </a:lnTo>
                                <a:lnTo>
                                  <a:pt x="423751" y="396493"/>
                                </a:lnTo>
                                <a:lnTo>
                                  <a:pt x="432057" y="387748"/>
                                </a:lnTo>
                                <a:lnTo>
                                  <a:pt x="424457" y="379825"/>
                                </a:lnTo>
                                <a:lnTo>
                                  <a:pt x="439582" y="379825"/>
                                </a:lnTo>
                                <a:lnTo>
                                  <a:pt x="442030" y="377247"/>
                                </a:lnTo>
                                <a:lnTo>
                                  <a:pt x="434236" y="369307"/>
                                </a:lnTo>
                                <a:close/>
                              </a:path>
                              <a:path w="499109" h="1295400">
                                <a:moveTo>
                                  <a:pt x="53076" y="368937"/>
                                </a:moveTo>
                                <a:lnTo>
                                  <a:pt x="44982" y="377247"/>
                                </a:lnTo>
                                <a:lnTo>
                                  <a:pt x="45162" y="377247"/>
                                </a:lnTo>
                                <a:lnTo>
                                  <a:pt x="63329" y="396351"/>
                                </a:lnTo>
                                <a:lnTo>
                                  <a:pt x="71310" y="388135"/>
                                </a:lnTo>
                                <a:lnTo>
                                  <a:pt x="70756" y="387552"/>
                                </a:lnTo>
                                <a:lnTo>
                                  <a:pt x="54765" y="387552"/>
                                </a:lnTo>
                                <a:lnTo>
                                  <a:pt x="62734" y="379201"/>
                                </a:lnTo>
                                <a:lnTo>
                                  <a:pt x="62189" y="378532"/>
                                </a:lnTo>
                                <a:lnTo>
                                  <a:pt x="53076" y="368937"/>
                                </a:lnTo>
                                <a:close/>
                              </a:path>
                              <a:path w="499109" h="1295400">
                                <a:moveTo>
                                  <a:pt x="16453" y="368479"/>
                                </a:moveTo>
                                <a:lnTo>
                                  <a:pt x="8416" y="376705"/>
                                </a:lnTo>
                                <a:lnTo>
                                  <a:pt x="26748" y="395983"/>
                                </a:lnTo>
                                <a:lnTo>
                                  <a:pt x="34755" y="387748"/>
                                </a:lnTo>
                                <a:lnTo>
                                  <a:pt x="34569" y="387552"/>
                                </a:lnTo>
                                <a:lnTo>
                                  <a:pt x="18425" y="387552"/>
                                </a:lnTo>
                                <a:lnTo>
                                  <a:pt x="26402" y="379201"/>
                                </a:lnTo>
                                <a:lnTo>
                                  <a:pt x="26637" y="379201"/>
                                </a:lnTo>
                                <a:lnTo>
                                  <a:pt x="16453" y="368479"/>
                                </a:lnTo>
                                <a:close/>
                              </a:path>
                              <a:path w="499109" h="1295400">
                                <a:moveTo>
                                  <a:pt x="450221" y="368624"/>
                                </a:moveTo>
                                <a:lnTo>
                                  <a:pt x="442030" y="377247"/>
                                </a:lnTo>
                                <a:lnTo>
                                  <a:pt x="460422" y="395983"/>
                                </a:lnTo>
                                <a:lnTo>
                                  <a:pt x="467876" y="388135"/>
                                </a:lnTo>
                                <a:lnTo>
                                  <a:pt x="452563" y="388135"/>
                                </a:lnTo>
                                <a:lnTo>
                                  <a:pt x="460730" y="379548"/>
                                </a:lnTo>
                                <a:lnTo>
                                  <a:pt x="450221" y="368624"/>
                                </a:lnTo>
                                <a:close/>
                              </a:path>
                              <a:path w="499109" h="1295400">
                                <a:moveTo>
                                  <a:pt x="126069" y="369589"/>
                                </a:moveTo>
                                <a:lnTo>
                                  <a:pt x="118130" y="377779"/>
                                </a:lnTo>
                                <a:lnTo>
                                  <a:pt x="135089" y="395613"/>
                                </a:lnTo>
                                <a:lnTo>
                                  <a:pt x="142745" y="387552"/>
                                </a:lnTo>
                                <a:lnTo>
                                  <a:pt x="127038" y="387552"/>
                                </a:lnTo>
                                <a:lnTo>
                                  <a:pt x="134980" y="379201"/>
                                </a:lnTo>
                                <a:lnTo>
                                  <a:pt x="135198" y="379201"/>
                                </a:lnTo>
                                <a:lnTo>
                                  <a:pt x="126069" y="369589"/>
                                </a:lnTo>
                                <a:close/>
                              </a:path>
                              <a:path w="499109" h="1295400">
                                <a:moveTo>
                                  <a:pt x="156862" y="372690"/>
                                </a:moveTo>
                                <a:lnTo>
                                  <a:pt x="153194" y="376552"/>
                                </a:lnTo>
                                <a:lnTo>
                                  <a:pt x="171320" y="395613"/>
                                </a:lnTo>
                                <a:lnTo>
                                  <a:pt x="173077" y="393717"/>
                                </a:lnTo>
                                <a:lnTo>
                                  <a:pt x="175179" y="391504"/>
                                </a:lnTo>
                                <a:lnTo>
                                  <a:pt x="171331" y="387552"/>
                                </a:lnTo>
                                <a:lnTo>
                                  <a:pt x="163269" y="387552"/>
                                </a:lnTo>
                                <a:lnTo>
                                  <a:pt x="167253" y="383363"/>
                                </a:lnTo>
                                <a:lnTo>
                                  <a:pt x="156862" y="372690"/>
                                </a:lnTo>
                                <a:close/>
                              </a:path>
                              <a:path w="499109" h="1295400">
                                <a:moveTo>
                                  <a:pt x="480849" y="374476"/>
                                </a:moveTo>
                                <a:lnTo>
                                  <a:pt x="473010" y="382730"/>
                                </a:lnTo>
                                <a:lnTo>
                                  <a:pt x="483487" y="393717"/>
                                </a:lnTo>
                                <a:lnTo>
                                  <a:pt x="491215" y="385590"/>
                                </a:lnTo>
                                <a:lnTo>
                                  <a:pt x="480849" y="374476"/>
                                </a:lnTo>
                                <a:close/>
                              </a:path>
                              <a:path w="499109" h="1295400">
                                <a:moveTo>
                                  <a:pt x="498779" y="380999"/>
                                </a:moveTo>
                                <a:lnTo>
                                  <a:pt x="495580" y="380999"/>
                                </a:lnTo>
                                <a:lnTo>
                                  <a:pt x="491215" y="385590"/>
                                </a:lnTo>
                                <a:lnTo>
                                  <a:pt x="498795" y="393717"/>
                                </a:lnTo>
                                <a:lnTo>
                                  <a:pt x="498779" y="380999"/>
                                </a:lnTo>
                                <a:close/>
                              </a:path>
                              <a:path w="499109" h="1295400">
                                <a:moveTo>
                                  <a:pt x="177701" y="372376"/>
                                </a:moveTo>
                                <a:lnTo>
                                  <a:pt x="167253" y="383363"/>
                                </a:lnTo>
                                <a:lnTo>
                                  <a:pt x="175179" y="391504"/>
                                </a:lnTo>
                                <a:lnTo>
                                  <a:pt x="185625" y="380506"/>
                                </a:lnTo>
                                <a:lnTo>
                                  <a:pt x="177701" y="372376"/>
                                </a:lnTo>
                                <a:close/>
                              </a:path>
                              <a:path w="499109" h="1295400">
                                <a:moveTo>
                                  <a:pt x="193496" y="372219"/>
                                </a:moveTo>
                                <a:lnTo>
                                  <a:pt x="185625" y="380506"/>
                                </a:lnTo>
                                <a:lnTo>
                                  <a:pt x="196040" y="391191"/>
                                </a:lnTo>
                                <a:lnTo>
                                  <a:pt x="203909" y="382916"/>
                                </a:lnTo>
                                <a:lnTo>
                                  <a:pt x="193496" y="372219"/>
                                </a:lnTo>
                                <a:close/>
                              </a:path>
                              <a:path w="499109" h="1295400">
                                <a:moveTo>
                                  <a:pt x="214379" y="371906"/>
                                </a:moveTo>
                                <a:lnTo>
                                  <a:pt x="203909" y="382916"/>
                                </a:lnTo>
                                <a:lnTo>
                                  <a:pt x="211813" y="391034"/>
                                </a:lnTo>
                                <a:lnTo>
                                  <a:pt x="222281" y="380012"/>
                                </a:lnTo>
                                <a:lnTo>
                                  <a:pt x="214379" y="371906"/>
                                </a:lnTo>
                                <a:close/>
                              </a:path>
                              <a:path w="499109" h="1295400">
                                <a:moveTo>
                                  <a:pt x="230130" y="371749"/>
                                </a:moveTo>
                                <a:lnTo>
                                  <a:pt x="222281" y="380012"/>
                                </a:lnTo>
                                <a:lnTo>
                                  <a:pt x="232719" y="390720"/>
                                </a:lnTo>
                                <a:lnTo>
                                  <a:pt x="240566" y="382469"/>
                                </a:lnTo>
                                <a:lnTo>
                                  <a:pt x="230130" y="371749"/>
                                </a:lnTo>
                                <a:close/>
                              </a:path>
                              <a:path w="499109" h="1295400">
                                <a:moveTo>
                                  <a:pt x="251058" y="371435"/>
                                </a:moveTo>
                                <a:lnTo>
                                  <a:pt x="240566" y="382469"/>
                                </a:lnTo>
                                <a:lnTo>
                                  <a:pt x="248447" y="390564"/>
                                </a:lnTo>
                                <a:lnTo>
                                  <a:pt x="258910" y="379548"/>
                                </a:lnTo>
                                <a:lnTo>
                                  <a:pt x="258627" y="379201"/>
                                </a:lnTo>
                                <a:lnTo>
                                  <a:pt x="251058" y="371435"/>
                                </a:lnTo>
                                <a:close/>
                              </a:path>
                              <a:path w="499109" h="1295400">
                                <a:moveTo>
                                  <a:pt x="266764" y="371279"/>
                                </a:moveTo>
                                <a:lnTo>
                                  <a:pt x="259239" y="379201"/>
                                </a:lnTo>
                                <a:lnTo>
                                  <a:pt x="258965" y="379548"/>
                                </a:lnTo>
                                <a:lnTo>
                                  <a:pt x="269397" y="390250"/>
                                </a:lnTo>
                                <a:lnTo>
                                  <a:pt x="277222" y="382021"/>
                                </a:lnTo>
                                <a:lnTo>
                                  <a:pt x="266764" y="371279"/>
                                </a:lnTo>
                                <a:close/>
                              </a:path>
                              <a:path w="499109" h="1295400">
                                <a:moveTo>
                                  <a:pt x="287736" y="370965"/>
                                </a:moveTo>
                                <a:lnTo>
                                  <a:pt x="277222" y="382021"/>
                                </a:lnTo>
                                <a:lnTo>
                                  <a:pt x="285081" y="390093"/>
                                </a:lnTo>
                                <a:lnTo>
                                  <a:pt x="295426" y="379201"/>
                                </a:lnTo>
                                <a:lnTo>
                                  <a:pt x="295764" y="379201"/>
                                </a:lnTo>
                                <a:lnTo>
                                  <a:pt x="287736" y="370965"/>
                                </a:lnTo>
                                <a:close/>
                              </a:path>
                              <a:path w="499109" h="1295400">
                                <a:moveTo>
                                  <a:pt x="303398" y="370808"/>
                                </a:moveTo>
                                <a:lnTo>
                                  <a:pt x="295426" y="379201"/>
                                </a:lnTo>
                                <a:lnTo>
                                  <a:pt x="295764" y="379201"/>
                                </a:lnTo>
                                <a:lnTo>
                                  <a:pt x="306075" y="389780"/>
                                </a:lnTo>
                                <a:lnTo>
                                  <a:pt x="313879" y="381574"/>
                                </a:lnTo>
                                <a:lnTo>
                                  <a:pt x="303398" y="370808"/>
                                </a:lnTo>
                                <a:close/>
                              </a:path>
                              <a:path w="499109" h="1295400">
                                <a:moveTo>
                                  <a:pt x="324414" y="370495"/>
                                </a:moveTo>
                                <a:lnTo>
                                  <a:pt x="313879" y="381574"/>
                                </a:lnTo>
                                <a:lnTo>
                                  <a:pt x="321715" y="389623"/>
                                </a:lnTo>
                                <a:lnTo>
                                  <a:pt x="332249" y="378532"/>
                                </a:lnTo>
                                <a:lnTo>
                                  <a:pt x="324414" y="370495"/>
                                </a:lnTo>
                                <a:close/>
                              </a:path>
                              <a:path w="499109" h="1295400">
                                <a:moveTo>
                                  <a:pt x="340032" y="370338"/>
                                </a:moveTo>
                                <a:lnTo>
                                  <a:pt x="332249" y="378532"/>
                                </a:lnTo>
                                <a:lnTo>
                                  <a:pt x="342754" y="389309"/>
                                </a:lnTo>
                                <a:lnTo>
                                  <a:pt x="350535" y="381127"/>
                                </a:lnTo>
                                <a:lnTo>
                                  <a:pt x="340032" y="370338"/>
                                </a:lnTo>
                                <a:close/>
                              </a:path>
                              <a:path w="499109" h="1295400">
                                <a:moveTo>
                                  <a:pt x="361012" y="370109"/>
                                </a:moveTo>
                                <a:lnTo>
                                  <a:pt x="350656" y="380999"/>
                                </a:lnTo>
                                <a:lnTo>
                                  <a:pt x="350535" y="381127"/>
                                </a:lnTo>
                                <a:lnTo>
                                  <a:pt x="358349" y="389153"/>
                                </a:lnTo>
                                <a:lnTo>
                                  <a:pt x="368829" y="378118"/>
                                </a:lnTo>
                                <a:lnTo>
                                  <a:pt x="361012" y="370109"/>
                                </a:lnTo>
                                <a:close/>
                              </a:path>
                              <a:path w="499109" h="1295400">
                                <a:moveTo>
                                  <a:pt x="377559" y="368937"/>
                                </a:moveTo>
                                <a:lnTo>
                                  <a:pt x="368829" y="378118"/>
                                </a:lnTo>
                                <a:lnTo>
                                  <a:pt x="379363" y="388912"/>
                                </a:lnTo>
                                <a:lnTo>
                                  <a:pt x="388004" y="379825"/>
                                </a:lnTo>
                                <a:lnTo>
                                  <a:pt x="377559" y="368937"/>
                                </a:lnTo>
                                <a:close/>
                              </a:path>
                              <a:path w="499109" h="1295400">
                                <a:moveTo>
                                  <a:pt x="109286" y="368479"/>
                                </a:moveTo>
                                <a:lnTo>
                                  <a:pt x="109096" y="368624"/>
                                </a:lnTo>
                                <a:lnTo>
                                  <a:pt x="99011" y="379201"/>
                                </a:lnTo>
                                <a:lnTo>
                                  <a:pt x="107872" y="388529"/>
                                </a:lnTo>
                                <a:lnTo>
                                  <a:pt x="107710" y="388529"/>
                                </a:lnTo>
                                <a:lnTo>
                                  <a:pt x="118130" y="377779"/>
                                </a:lnTo>
                                <a:lnTo>
                                  <a:pt x="109286" y="368479"/>
                                </a:lnTo>
                                <a:close/>
                              </a:path>
                              <a:path w="499109" h="1295400">
                                <a:moveTo>
                                  <a:pt x="413867" y="368800"/>
                                </a:moveTo>
                                <a:lnTo>
                                  <a:pt x="405600" y="377504"/>
                                </a:lnTo>
                                <a:lnTo>
                                  <a:pt x="405438" y="377779"/>
                                </a:lnTo>
                                <a:lnTo>
                                  <a:pt x="415958" y="388529"/>
                                </a:lnTo>
                                <a:lnTo>
                                  <a:pt x="424235" y="379825"/>
                                </a:lnTo>
                                <a:lnTo>
                                  <a:pt x="424457" y="379825"/>
                                </a:lnTo>
                                <a:lnTo>
                                  <a:pt x="413867" y="368800"/>
                                </a:lnTo>
                                <a:close/>
                              </a:path>
                              <a:path w="499109" h="1295400">
                                <a:moveTo>
                                  <a:pt x="73055" y="368479"/>
                                </a:moveTo>
                                <a:lnTo>
                                  <a:pt x="72827" y="368624"/>
                                </a:lnTo>
                                <a:lnTo>
                                  <a:pt x="63372" y="378532"/>
                                </a:lnTo>
                                <a:lnTo>
                                  <a:pt x="62824" y="379201"/>
                                </a:lnTo>
                                <a:lnTo>
                                  <a:pt x="71310" y="388135"/>
                                </a:lnTo>
                                <a:lnTo>
                                  <a:pt x="81637" y="377504"/>
                                </a:lnTo>
                                <a:lnTo>
                                  <a:pt x="73055" y="368479"/>
                                </a:lnTo>
                                <a:close/>
                              </a:path>
                              <a:path w="499109" h="1295400">
                                <a:moveTo>
                                  <a:pt x="397583" y="369752"/>
                                </a:moveTo>
                                <a:lnTo>
                                  <a:pt x="388004" y="379825"/>
                                </a:lnTo>
                                <a:lnTo>
                                  <a:pt x="395738" y="387887"/>
                                </a:lnTo>
                                <a:lnTo>
                                  <a:pt x="405338" y="377779"/>
                                </a:lnTo>
                                <a:lnTo>
                                  <a:pt x="405169" y="377504"/>
                                </a:lnTo>
                                <a:lnTo>
                                  <a:pt x="397583" y="369752"/>
                                </a:lnTo>
                                <a:close/>
                              </a:path>
                              <a:path w="499109" h="1295400">
                                <a:moveTo>
                                  <a:pt x="43079" y="379201"/>
                                </a:moveTo>
                                <a:lnTo>
                                  <a:pt x="26637" y="379201"/>
                                </a:lnTo>
                                <a:lnTo>
                                  <a:pt x="34755" y="387748"/>
                                </a:lnTo>
                                <a:lnTo>
                                  <a:pt x="43079" y="379201"/>
                                </a:lnTo>
                                <a:close/>
                              </a:path>
                              <a:path w="499109" h="1295400">
                                <a:moveTo>
                                  <a:pt x="439582" y="379825"/>
                                </a:moveTo>
                                <a:lnTo>
                                  <a:pt x="424457" y="379825"/>
                                </a:lnTo>
                                <a:lnTo>
                                  <a:pt x="432067" y="387748"/>
                                </a:lnTo>
                                <a:lnTo>
                                  <a:pt x="439582" y="379825"/>
                                </a:lnTo>
                                <a:close/>
                              </a:path>
                              <a:path w="499109" h="1295400">
                                <a:moveTo>
                                  <a:pt x="150678" y="379201"/>
                                </a:moveTo>
                                <a:lnTo>
                                  <a:pt x="135198" y="379201"/>
                                </a:lnTo>
                                <a:lnTo>
                                  <a:pt x="143131" y="387552"/>
                                </a:lnTo>
                                <a:lnTo>
                                  <a:pt x="142745" y="387552"/>
                                </a:lnTo>
                                <a:lnTo>
                                  <a:pt x="150678" y="379201"/>
                                </a:lnTo>
                                <a:close/>
                              </a:path>
                              <a:path w="499109" h="1295400">
                                <a:moveTo>
                                  <a:pt x="465346" y="374693"/>
                                </a:moveTo>
                                <a:lnTo>
                                  <a:pt x="460730" y="379548"/>
                                </a:lnTo>
                                <a:lnTo>
                                  <a:pt x="468430" y="387552"/>
                                </a:lnTo>
                                <a:lnTo>
                                  <a:pt x="473010" y="382730"/>
                                </a:lnTo>
                                <a:lnTo>
                                  <a:pt x="465346" y="374693"/>
                                </a:lnTo>
                                <a:close/>
                              </a:path>
                              <a:path w="499109" h="1295400">
                                <a:moveTo>
                                  <a:pt x="473275" y="366355"/>
                                </a:moveTo>
                                <a:lnTo>
                                  <a:pt x="465346" y="374693"/>
                                </a:lnTo>
                                <a:lnTo>
                                  <a:pt x="473010" y="382730"/>
                                </a:lnTo>
                                <a:lnTo>
                                  <a:pt x="480849" y="374476"/>
                                </a:lnTo>
                                <a:lnTo>
                                  <a:pt x="473275" y="366355"/>
                                </a:lnTo>
                                <a:close/>
                              </a:path>
                              <a:path w="499109" h="1295400">
                                <a:moveTo>
                                  <a:pt x="593" y="368479"/>
                                </a:moveTo>
                                <a:lnTo>
                                  <a:pt x="422" y="368479"/>
                                </a:lnTo>
                                <a:lnTo>
                                  <a:pt x="422" y="380999"/>
                                </a:lnTo>
                                <a:lnTo>
                                  <a:pt x="4221" y="380999"/>
                                </a:lnTo>
                                <a:lnTo>
                                  <a:pt x="8416" y="376705"/>
                                </a:lnTo>
                                <a:lnTo>
                                  <a:pt x="593" y="368479"/>
                                </a:lnTo>
                                <a:close/>
                              </a:path>
                              <a:path w="499109" h="1295400">
                                <a:moveTo>
                                  <a:pt x="185581" y="364089"/>
                                </a:moveTo>
                                <a:lnTo>
                                  <a:pt x="177701" y="372376"/>
                                </a:lnTo>
                                <a:lnTo>
                                  <a:pt x="185625" y="380506"/>
                                </a:lnTo>
                                <a:lnTo>
                                  <a:pt x="193496" y="372219"/>
                                </a:lnTo>
                                <a:lnTo>
                                  <a:pt x="185581" y="364089"/>
                                </a:lnTo>
                                <a:close/>
                              </a:path>
                              <a:path w="499109" h="1295400">
                                <a:moveTo>
                                  <a:pt x="232719" y="352620"/>
                                </a:moveTo>
                                <a:lnTo>
                                  <a:pt x="214379" y="371906"/>
                                </a:lnTo>
                                <a:lnTo>
                                  <a:pt x="222281" y="380012"/>
                                </a:lnTo>
                                <a:lnTo>
                                  <a:pt x="230130" y="371749"/>
                                </a:lnTo>
                                <a:lnTo>
                                  <a:pt x="222311" y="363718"/>
                                </a:lnTo>
                                <a:lnTo>
                                  <a:pt x="237758" y="363718"/>
                                </a:lnTo>
                                <a:lnTo>
                                  <a:pt x="240473" y="360858"/>
                                </a:lnTo>
                                <a:lnTo>
                                  <a:pt x="240748" y="360858"/>
                                </a:lnTo>
                                <a:lnTo>
                                  <a:pt x="232719" y="352620"/>
                                </a:lnTo>
                                <a:close/>
                              </a:path>
                              <a:path w="499109" h="1295400">
                                <a:moveTo>
                                  <a:pt x="258894" y="363195"/>
                                </a:moveTo>
                                <a:lnTo>
                                  <a:pt x="251058" y="371435"/>
                                </a:lnTo>
                                <a:lnTo>
                                  <a:pt x="258965" y="379548"/>
                                </a:lnTo>
                                <a:lnTo>
                                  <a:pt x="259239" y="379201"/>
                                </a:lnTo>
                                <a:lnTo>
                                  <a:pt x="266764" y="371279"/>
                                </a:lnTo>
                                <a:lnTo>
                                  <a:pt x="258894" y="363195"/>
                                </a:lnTo>
                                <a:close/>
                              </a:path>
                              <a:path w="499109" h="1295400">
                                <a:moveTo>
                                  <a:pt x="295550" y="362748"/>
                                </a:moveTo>
                                <a:lnTo>
                                  <a:pt x="287736" y="370965"/>
                                </a:lnTo>
                                <a:lnTo>
                                  <a:pt x="295764" y="379201"/>
                                </a:lnTo>
                                <a:lnTo>
                                  <a:pt x="295426" y="379201"/>
                                </a:lnTo>
                                <a:lnTo>
                                  <a:pt x="303398" y="370808"/>
                                </a:lnTo>
                                <a:lnTo>
                                  <a:pt x="295550" y="362748"/>
                                </a:lnTo>
                                <a:close/>
                              </a:path>
                              <a:path w="499109" h="1295400">
                                <a:moveTo>
                                  <a:pt x="332207" y="362300"/>
                                </a:moveTo>
                                <a:lnTo>
                                  <a:pt x="324414" y="370495"/>
                                </a:lnTo>
                                <a:lnTo>
                                  <a:pt x="332249" y="378532"/>
                                </a:lnTo>
                                <a:lnTo>
                                  <a:pt x="340032" y="370338"/>
                                </a:lnTo>
                                <a:lnTo>
                                  <a:pt x="332207" y="362300"/>
                                </a:lnTo>
                                <a:close/>
                              </a:path>
                              <a:path w="499109" h="1295400">
                                <a:moveTo>
                                  <a:pt x="369809" y="360858"/>
                                </a:moveTo>
                                <a:lnTo>
                                  <a:pt x="361012" y="370109"/>
                                </a:lnTo>
                                <a:lnTo>
                                  <a:pt x="368829" y="378118"/>
                                </a:lnTo>
                                <a:lnTo>
                                  <a:pt x="377549" y="368937"/>
                                </a:lnTo>
                                <a:lnTo>
                                  <a:pt x="369809" y="360858"/>
                                </a:lnTo>
                                <a:close/>
                              </a:path>
                              <a:path w="499109" h="1295400">
                                <a:moveTo>
                                  <a:pt x="117173" y="360222"/>
                                </a:moveTo>
                                <a:lnTo>
                                  <a:pt x="116500" y="360858"/>
                                </a:lnTo>
                                <a:lnTo>
                                  <a:pt x="111259" y="366355"/>
                                </a:lnTo>
                                <a:lnTo>
                                  <a:pt x="109286" y="368479"/>
                                </a:lnTo>
                                <a:lnTo>
                                  <a:pt x="118130" y="377779"/>
                                </a:lnTo>
                                <a:lnTo>
                                  <a:pt x="126069" y="369589"/>
                                </a:lnTo>
                                <a:lnTo>
                                  <a:pt x="117173" y="360222"/>
                                </a:lnTo>
                                <a:close/>
                              </a:path>
                              <a:path w="499109" h="1295400">
                                <a:moveTo>
                                  <a:pt x="415833" y="350560"/>
                                </a:moveTo>
                                <a:lnTo>
                                  <a:pt x="397583" y="369752"/>
                                </a:lnTo>
                                <a:lnTo>
                                  <a:pt x="405438" y="377779"/>
                                </a:lnTo>
                                <a:lnTo>
                                  <a:pt x="405600" y="377504"/>
                                </a:lnTo>
                                <a:lnTo>
                                  <a:pt x="413867" y="368800"/>
                                </a:lnTo>
                                <a:lnTo>
                                  <a:pt x="406239" y="360858"/>
                                </a:lnTo>
                                <a:lnTo>
                                  <a:pt x="421409" y="360858"/>
                                </a:lnTo>
                                <a:lnTo>
                                  <a:pt x="423639" y="358511"/>
                                </a:lnTo>
                                <a:lnTo>
                                  <a:pt x="415833" y="350560"/>
                                </a:lnTo>
                                <a:close/>
                              </a:path>
                              <a:path w="499109" h="1295400">
                                <a:moveTo>
                                  <a:pt x="91169" y="349427"/>
                                </a:moveTo>
                                <a:lnTo>
                                  <a:pt x="90888" y="349698"/>
                                </a:lnTo>
                                <a:lnTo>
                                  <a:pt x="74992" y="366355"/>
                                </a:lnTo>
                                <a:lnTo>
                                  <a:pt x="73055" y="368479"/>
                                </a:lnTo>
                                <a:lnTo>
                                  <a:pt x="81637" y="377504"/>
                                </a:lnTo>
                                <a:lnTo>
                                  <a:pt x="89599" y="369307"/>
                                </a:lnTo>
                                <a:lnTo>
                                  <a:pt x="80985" y="360222"/>
                                </a:lnTo>
                                <a:lnTo>
                                  <a:pt x="98425" y="360222"/>
                                </a:lnTo>
                                <a:lnTo>
                                  <a:pt x="99946" y="358656"/>
                                </a:lnTo>
                                <a:lnTo>
                                  <a:pt x="91169" y="349427"/>
                                </a:lnTo>
                                <a:close/>
                              </a:path>
                              <a:path w="499109" h="1295400">
                                <a:moveTo>
                                  <a:pt x="34802" y="349698"/>
                                </a:moveTo>
                                <a:lnTo>
                                  <a:pt x="26776" y="357913"/>
                                </a:lnTo>
                                <a:lnTo>
                                  <a:pt x="45162" y="377247"/>
                                </a:lnTo>
                                <a:lnTo>
                                  <a:pt x="44982" y="377247"/>
                                </a:lnTo>
                                <a:lnTo>
                                  <a:pt x="53076" y="368937"/>
                                </a:lnTo>
                                <a:lnTo>
                                  <a:pt x="52640" y="368479"/>
                                </a:lnTo>
                                <a:lnTo>
                                  <a:pt x="36644" y="368479"/>
                                </a:lnTo>
                                <a:lnTo>
                                  <a:pt x="44530" y="360222"/>
                                </a:lnTo>
                                <a:lnTo>
                                  <a:pt x="44798" y="360222"/>
                                </a:lnTo>
                                <a:lnTo>
                                  <a:pt x="34802" y="349698"/>
                                </a:lnTo>
                                <a:close/>
                              </a:path>
                              <a:path w="499109" h="1295400">
                                <a:moveTo>
                                  <a:pt x="447206" y="355669"/>
                                </a:moveTo>
                                <a:lnTo>
                                  <a:pt x="434236" y="369307"/>
                                </a:lnTo>
                                <a:lnTo>
                                  <a:pt x="442030" y="377247"/>
                                </a:lnTo>
                                <a:lnTo>
                                  <a:pt x="450221" y="368624"/>
                                </a:lnTo>
                                <a:lnTo>
                                  <a:pt x="442750" y="360858"/>
                                </a:lnTo>
                                <a:lnTo>
                                  <a:pt x="452154" y="360858"/>
                                </a:lnTo>
                                <a:lnTo>
                                  <a:pt x="447206" y="355669"/>
                                </a:lnTo>
                                <a:close/>
                              </a:path>
                              <a:path w="499109" h="1295400">
                                <a:moveTo>
                                  <a:pt x="54970" y="311361"/>
                                </a:moveTo>
                                <a:lnTo>
                                  <a:pt x="54588" y="311658"/>
                                </a:lnTo>
                                <a:lnTo>
                                  <a:pt x="251" y="368479"/>
                                </a:lnTo>
                                <a:lnTo>
                                  <a:pt x="593" y="368479"/>
                                </a:lnTo>
                                <a:lnTo>
                                  <a:pt x="8416" y="376705"/>
                                </a:lnTo>
                                <a:lnTo>
                                  <a:pt x="16453" y="368479"/>
                                </a:lnTo>
                                <a:lnTo>
                                  <a:pt x="8611" y="360222"/>
                                </a:lnTo>
                                <a:lnTo>
                                  <a:pt x="24520" y="360222"/>
                                </a:lnTo>
                                <a:lnTo>
                                  <a:pt x="26776" y="357913"/>
                                </a:lnTo>
                                <a:lnTo>
                                  <a:pt x="18707" y="349427"/>
                                </a:lnTo>
                                <a:lnTo>
                                  <a:pt x="34545" y="349427"/>
                                </a:lnTo>
                                <a:lnTo>
                                  <a:pt x="26677" y="341143"/>
                                </a:lnTo>
                                <a:lnTo>
                                  <a:pt x="43160" y="341143"/>
                                </a:lnTo>
                                <a:lnTo>
                                  <a:pt x="45136" y="339120"/>
                                </a:lnTo>
                                <a:lnTo>
                                  <a:pt x="36847" y="330403"/>
                                </a:lnTo>
                                <a:lnTo>
                                  <a:pt x="52663" y="330403"/>
                                </a:lnTo>
                                <a:lnTo>
                                  <a:pt x="44798" y="322122"/>
                                </a:lnTo>
                                <a:lnTo>
                                  <a:pt x="61743" y="322122"/>
                                </a:lnTo>
                                <a:lnTo>
                                  <a:pt x="63497" y="320327"/>
                                </a:lnTo>
                                <a:lnTo>
                                  <a:pt x="54970" y="311361"/>
                                </a:lnTo>
                                <a:close/>
                              </a:path>
                              <a:path w="499109" h="1295400">
                                <a:moveTo>
                                  <a:pt x="139925" y="355293"/>
                                </a:moveTo>
                                <a:lnTo>
                                  <a:pt x="136665" y="358656"/>
                                </a:lnTo>
                                <a:lnTo>
                                  <a:pt x="136466" y="358961"/>
                                </a:lnTo>
                                <a:lnTo>
                                  <a:pt x="153194" y="376552"/>
                                </a:lnTo>
                                <a:lnTo>
                                  <a:pt x="156862" y="372690"/>
                                </a:lnTo>
                                <a:lnTo>
                                  <a:pt x="152762" y="368479"/>
                                </a:lnTo>
                                <a:lnTo>
                                  <a:pt x="145176" y="368479"/>
                                </a:lnTo>
                                <a:lnTo>
                                  <a:pt x="148925" y="364537"/>
                                </a:lnTo>
                                <a:lnTo>
                                  <a:pt x="139925" y="355293"/>
                                </a:lnTo>
                                <a:close/>
                              </a:path>
                              <a:path w="499109" h="1295400">
                                <a:moveTo>
                                  <a:pt x="462957" y="355293"/>
                                </a:moveTo>
                                <a:lnTo>
                                  <a:pt x="462525" y="355669"/>
                                </a:lnTo>
                                <a:lnTo>
                                  <a:pt x="454881" y="363718"/>
                                </a:lnTo>
                                <a:lnTo>
                                  <a:pt x="465346" y="374693"/>
                                </a:lnTo>
                                <a:lnTo>
                                  <a:pt x="473275" y="366355"/>
                                </a:lnTo>
                                <a:lnTo>
                                  <a:pt x="462957" y="355293"/>
                                </a:lnTo>
                                <a:close/>
                              </a:path>
                              <a:path w="499109" h="1295400">
                                <a:moveTo>
                                  <a:pt x="483524" y="355669"/>
                                </a:moveTo>
                                <a:lnTo>
                                  <a:pt x="481303" y="357913"/>
                                </a:lnTo>
                                <a:lnTo>
                                  <a:pt x="473275" y="366355"/>
                                </a:lnTo>
                                <a:lnTo>
                                  <a:pt x="480849" y="374476"/>
                                </a:lnTo>
                                <a:lnTo>
                                  <a:pt x="491068" y="363718"/>
                                </a:lnTo>
                                <a:lnTo>
                                  <a:pt x="491207" y="363718"/>
                                </a:lnTo>
                                <a:lnTo>
                                  <a:pt x="483524" y="355669"/>
                                </a:lnTo>
                                <a:close/>
                              </a:path>
                              <a:path w="499109" h="1295400">
                                <a:moveTo>
                                  <a:pt x="159362" y="353561"/>
                                </a:moveTo>
                                <a:lnTo>
                                  <a:pt x="148925" y="364537"/>
                                </a:lnTo>
                                <a:lnTo>
                                  <a:pt x="156862" y="372690"/>
                                </a:lnTo>
                                <a:lnTo>
                                  <a:pt x="167297" y="361703"/>
                                </a:lnTo>
                                <a:lnTo>
                                  <a:pt x="159362" y="353561"/>
                                </a:lnTo>
                                <a:close/>
                              </a:path>
                              <a:path w="499109" h="1295400">
                                <a:moveTo>
                                  <a:pt x="175179" y="353404"/>
                                </a:moveTo>
                                <a:lnTo>
                                  <a:pt x="167297" y="361703"/>
                                </a:lnTo>
                                <a:lnTo>
                                  <a:pt x="177701" y="372376"/>
                                </a:lnTo>
                                <a:lnTo>
                                  <a:pt x="185581" y="364089"/>
                                </a:lnTo>
                                <a:lnTo>
                                  <a:pt x="175179" y="353404"/>
                                </a:lnTo>
                                <a:close/>
                              </a:path>
                              <a:path w="499109" h="1295400">
                                <a:moveTo>
                                  <a:pt x="196040" y="353091"/>
                                </a:moveTo>
                                <a:lnTo>
                                  <a:pt x="185581" y="364089"/>
                                </a:lnTo>
                                <a:lnTo>
                                  <a:pt x="193496" y="372219"/>
                                </a:lnTo>
                                <a:lnTo>
                                  <a:pt x="203953" y="361209"/>
                                </a:lnTo>
                                <a:lnTo>
                                  <a:pt x="196040" y="353091"/>
                                </a:lnTo>
                                <a:close/>
                              </a:path>
                              <a:path w="499109" h="1295400">
                                <a:moveTo>
                                  <a:pt x="211813" y="352934"/>
                                </a:moveTo>
                                <a:lnTo>
                                  <a:pt x="203953" y="361209"/>
                                </a:lnTo>
                                <a:lnTo>
                                  <a:pt x="214379" y="371906"/>
                                </a:lnTo>
                                <a:lnTo>
                                  <a:pt x="222166" y="363718"/>
                                </a:lnTo>
                                <a:lnTo>
                                  <a:pt x="222311" y="363718"/>
                                </a:lnTo>
                                <a:lnTo>
                                  <a:pt x="211813" y="352934"/>
                                </a:lnTo>
                                <a:close/>
                              </a:path>
                              <a:path w="499109" h="1295400">
                                <a:moveTo>
                                  <a:pt x="237758" y="363718"/>
                                </a:moveTo>
                                <a:lnTo>
                                  <a:pt x="222311" y="363718"/>
                                </a:lnTo>
                                <a:lnTo>
                                  <a:pt x="230130" y="371749"/>
                                </a:lnTo>
                                <a:lnTo>
                                  <a:pt x="237758" y="363718"/>
                                </a:lnTo>
                                <a:close/>
                              </a:path>
                              <a:path w="499109" h="1295400">
                                <a:moveTo>
                                  <a:pt x="248447" y="352464"/>
                                </a:moveTo>
                                <a:lnTo>
                                  <a:pt x="240473" y="360858"/>
                                </a:lnTo>
                                <a:lnTo>
                                  <a:pt x="240748" y="360858"/>
                                </a:lnTo>
                                <a:lnTo>
                                  <a:pt x="251058" y="371435"/>
                                </a:lnTo>
                                <a:lnTo>
                                  <a:pt x="258894" y="363195"/>
                                </a:lnTo>
                                <a:lnTo>
                                  <a:pt x="248447" y="352464"/>
                                </a:lnTo>
                                <a:close/>
                              </a:path>
                              <a:path w="499109" h="1295400">
                                <a:moveTo>
                                  <a:pt x="269397" y="352150"/>
                                </a:moveTo>
                                <a:lnTo>
                                  <a:pt x="258894" y="363195"/>
                                </a:lnTo>
                                <a:lnTo>
                                  <a:pt x="266764" y="371279"/>
                                </a:lnTo>
                                <a:lnTo>
                                  <a:pt x="277265" y="360222"/>
                                </a:lnTo>
                                <a:lnTo>
                                  <a:pt x="269397" y="352150"/>
                                </a:lnTo>
                                <a:close/>
                              </a:path>
                              <a:path w="499109" h="1295400">
                                <a:moveTo>
                                  <a:pt x="285081" y="351993"/>
                                </a:moveTo>
                                <a:lnTo>
                                  <a:pt x="277265" y="360222"/>
                                </a:lnTo>
                                <a:lnTo>
                                  <a:pt x="287736" y="370965"/>
                                </a:lnTo>
                                <a:lnTo>
                                  <a:pt x="295550" y="362748"/>
                                </a:lnTo>
                                <a:lnTo>
                                  <a:pt x="285081" y="351993"/>
                                </a:lnTo>
                                <a:close/>
                              </a:path>
                              <a:path w="499109" h="1295400">
                                <a:moveTo>
                                  <a:pt x="306075" y="351680"/>
                                </a:moveTo>
                                <a:lnTo>
                                  <a:pt x="295550" y="362748"/>
                                </a:lnTo>
                                <a:lnTo>
                                  <a:pt x="303398" y="370808"/>
                                </a:lnTo>
                                <a:lnTo>
                                  <a:pt x="313921" y="359729"/>
                                </a:lnTo>
                                <a:lnTo>
                                  <a:pt x="306075" y="351680"/>
                                </a:lnTo>
                                <a:close/>
                              </a:path>
                              <a:path w="499109" h="1295400">
                                <a:moveTo>
                                  <a:pt x="321715" y="351523"/>
                                </a:moveTo>
                                <a:lnTo>
                                  <a:pt x="313921" y="359729"/>
                                </a:lnTo>
                                <a:lnTo>
                                  <a:pt x="324414" y="370495"/>
                                </a:lnTo>
                                <a:lnTo>
                                  <a:pt x="332207" y="362300"/>
                                </a:lnTo>
                                <a:lnTo>
                                  <a:pt x="321715" y="351523"/>
                                </a:lnTo>
                                <a:close/>
                              </a:path>
                              <a:path w="499109" h="1295400">
                                <a:moveTo>
                                  <a:pt x="342662" y="351305"/>
                                </a:moveTo>
                                <a:lnTo>
                                  <a:pt x="332207" y="362300"/>
                                </a:lnTo>
                                <a:lnTo>
                                  <a:pt x="340032" y="370338"/>
                                </a:lnTo>
                                <a:lnTo>
                                  <a:pt x="350490" y="359326"/>
                                </a:lnTo>
                                <a:lnTo>
                                  <a:pt x="342662" y="351305"/>
                                </a:lnTo>
                                <a:close/>
                              </a:path>
                              <a:path w="499109" h="1295400">
                                <a:moveTo>
                                  <a:pt x="359370" y="349977"/>
                                </a:moveTo>
                                <a:lnTo>
                                  <a:pt x="350490" y="359326"/>
                                </a:lnTo>
                                <a:lnTo>
                                  <a:pt x="361012" y="370109"/>
                                </a:lnTo>
                                <a:lnTo>
                                  <a:pt x="369809" y="360858"/>
                                </a:lnTo>
                                <a:lnTo>
                                  <a:pt x="359370" y="349977"/>
                                </a:lnTo>
                                <a:close/>
                              </a:path>
                              <a:path w="499109" h="1295400">
                                <a:moveTo>
                                  <a:pt x="395787" y="349977"/>
                                </a:moveTo>
                                <a:lnTo>
                                  <a:pt x="395557" y="349977"/>
                                </a:lnTo>
                                <a:lnTo>
                                  <a:pt x="387024" y="358961"/>
                                </a:lnTo>
                                <a:lnTo>
                                  <a:pt x="397583" y="369752"/>
                                </a:lnTo>
                                <a:lnTo>
                                  <a:pt x="406040" y="360858"/>
                                </a:lnTo>
                                <a:lnTo>
                                  <a:pt x="406239" y="360858"/>
                                </a:lnTo>
                                <a:lnTo>
                                  <a:pt x="395787" y="349977"/>
                                </a:lnTo>
                                <a:close/>
                              </a:path>
                              <a:path w="499109" h="1295400">
                                <a:moveTo>
                                  <a:pt x="127400" y="349427"/>
                                </a:moveTo>
                                <a:lnTo>
                                  <a:pt x="117577" y="359729"/>
                                </a:lnTo>
                                <a:lnTo>
                                  <a:pt x="117173" y="360222"/>
                                </a:lnTo>
                                <a:lnTo>
                                  <a:pt x="126069" y="369589"/>
                                </a:lnTo>
                                <a:lnTo>
                                  <a:pt x="136370" y="358961"/>
                                </a:lnTo>
                                <a:lnTo>
                                  <a:pt x="136177" y="358656"/>
                                </a:lnTo>
                                <a:lnTo>
                                  <a:pt x="127400" y="349427"/>
                                </a:lnTo>
                                <a:close/>
                              </a:path>
                              <a:path w="499109" h="1295400">
                                <a:moveTo>
                                  <a:pt x="98425" y="360222"/>
                                </a:moveTo>
                                <a:lnTo>
                                  <a:pt x="80985" y="360222"/>
                                </a:lnTo>
                                <a:lnTo>
                                  <a:pt x="89615" y="369307"/>
                                </a:lnTo>
                                <a:lnTo>
                                  <a:pt x="98425" y="360222"/>
                                </a:lnTo>
                                <a:close/>
                              </a:path>
                              <a:path w="499109" h="1295400">
                                <a:moveTo>
                                  <a:pt x="432013" y="349698"/>
                                </a:moveTo>
                                <a:lnTo>
                                  <a:pt x="423639" y="358511"/>
                                </a:lnTo>
                                <a:lnTo>
                                  <a:pt x="434236" y="369307"/>
                                </a:lnTo>
                                <a:lnTo>
                                  <a:pt x="442271" y="360858"/>
                                </a:lnTo>
                                <a:lnTo>
                                  <a:pt x="442750" y="360858"/>
                                </a:lnTo>
                                <a:lnTo>
                                  <a:pt x="432013" y="349698"/>
                                </a:lnTo>
                                <a:close/>
                              </a:path>
                              <a:path w="499109" h="1295400">
                                <a:moveTo>
                                  <a:pt x="61563" y="360222"/>
                                </a:moveTo>
                                <a:lnTo>
                                  <a:pt x="44798" y="360222"/>
                                </a:lnTo>
                                <a:lnTo>
                                  <a:pt x="53076" y="368937"/>
                                </a:lnTo>
                                <a:lnTo>
                                  <a:pt x="61563" y="360222"/>
                                </a:lnTo>
                                <a:close/>
                              </a:path>
                              <a:path w="499109" h="1295400">
                                <a:moveTo>
                                  <a:pt x="379209" y="350974"/>
                                </a:moveTo>
                                <a:lnTo>
                                  <a:pt x="369809" y="360858"/>
                                </a:lnTo>
                                <a:lnTo>
                                  <a:pt x="377559" y="368937"/>
                                </a:lnTo>
                                <a:lnTo>
                                  <a:pt x="387024" y="358961"/>
                                </a:lnTo>
                                <a:lnTo>
                                  <a:pt x="379209" y="350974"/>
                                </a:lnTo>
                                <a:close/>
                              </a:path>
                              <a:path w="499109" h="1295400">
                                <a:moveTo>
                                  <a:pt x="421409" y="360858"/>
                                </a:moveTo>
                                <a:lnTo>
                                  <a:pt x="406239" y="360858"/>
                                </a:lnTo>
                                <a:lnTo>
                                  <a:pt x="413867" y="368800"/>
                                </a:lnTo>
                                <a:lnTo>
                                  <a:pt x="421409" y="360858"/>
                                </a:lnTo>
                                <a:close/>
                              </a:path>
                              <a:path w="499109" h="1295400">
                                <a:moveTo>
                                  <a:pt x="452154" y="360858"/>
                                </a:moveTo>
                                <a:lnTo>
                                  <a:pt x="442750" y="360858"/>
                                </a:lnTo>
                                <a:lnTo>
                                  <a:pt x="450221" y="368624"/>
                                </a:lnTo>
                                <a:lnTo>
                                  <a:pt x="454881" y="363718"/>
                                </a:lnTo>
                                <a:lnTo>
                                  <a:pt x="452154" y="360858"/>
                                </a:lnTo>
                                <a:close/>
                              </a:path>
                              <a:path w="499109" h="1295400">
                                <a:moveTo>
                                  <a:pt x="4287" y="355669"/>
                                </a:moveTo>
                                <a:lnTo>
                                  <a:pt x="3529" y="357913"/>
                                </a:lnTo>
                                <a:lnTo>
                                  <a:pt x="369" y="368479"/>
                                </a:lnTo>
                                <a:lnTo>
                                  <a:pt x="2282" y="366355"/>
                                </a:lnTo>
                                <a:lnTo>
                                  <a:pt x="8147" y="360222"/>
                                </a:lnTo>
                                <a:lnTo>
                                  <a:pt x="8611" y="360222"/>
                                </a:lnTo>
                                <a:lnTo>
                                  <a:pt x="4287" y="355669"/>
                                </a:lnTo>
                                <a:close/>
                              </a:path>
                              <a:path w="499109" h="1295400">
                                <a:moveTo>
                                  <a:pt x="24520" y="360222"/>
                                </a:moveTo>
                                <a:lnTo>
                                  <a:pt x="8611" y="360222"/>
                                </a:lnTo>
                                <a:lnTo>
                                  <a:pt x="16453" y="368479"/>
                                </a:lnTo>
                                <a:lnTo>
                                  <a:pt x="24520" y="360222"/>
                                </a:lnTo>
                                <a:close/>
                              </a:path>
                              <a:path w="499109" h="1295400">
                                <a:moveTo>
                                  <a:pt x="71396" y="350126"/>
                                </a:moveTo>
                                <a:lnTo>
                                  <a:pt x="63405" y="358331"/>
                                </a:lnTo>
                                <a:lnTo>
                                  <a:pt x="73055" y="368479"/>
                                </a:lnTo>
                                <a:lnTo>
                                  <a:pt x="74992" y="366355"/>
                                </a:lnTo>
                                <a:lnTo>
                                  <a:pt x="80845" y="360222"/>
                                </a:lnTo>
                                <a:lnTo>
                                  <a:pt x="80985" y="360222"/>
                                </a:lnTo>
                                <a:lnTo>
                                  <a:pt x="71396" y="350126"/>
                                </a:lnTo>
                                <a:close/>
                              </a:path>
                              <a:path w="499109" h="1295400">
                                <a:moveTo>
                                  <a:pt x="107995" y="350560"/>
                                </a:moveTo>
                                <a:lnTo>
                                  <a:pt x="107811" y="350560"/>
                                </a:lnTo>
                                <a:lnTo>
                                  <a:pt x="99946" y="358656"/>
                                </a:lnTo>
                                <a:lnTo>
                                  <a:pt x="109286" y="368479"/>
                                </a:lnTo>
                                <a:lnTo>
                                  <a:pt x="111259" y="366355"/>
                                </a:lnTo>
                                <a:lnTo>
                                  <a:pt x="117107" y="360222"/>
                                </a:lnTo>
                                <a:lnTo>
                                  <a:pt x="116704" y="359729"/>
                                </a:lnTo>
                                <a:lnTo>
                                  <a:pt x="107995" y="350560"/>
                                </a:lnTo>
                                <a:close/>
                              </a:path>
                              <a:path w="499109" h="1295400">
                                <a:moveTo>
                                  <a:pt x="498761" y="355669"/>
                                </a:moveTo>
                                <a:lnTo>
                                  <a:pt x="496582" y="357913"/>
                                </a:lnTo>
                                <a:lnTo>
                                  <a:pt x="491068" y="363718"/>
                                </a:lnTo>
                                <a:lnTo>
                                  <a:pt x="491207" y="363718"/>
                                </a:lnTo>
                                <a:lnTo>
                                  <a:pt x="495751" y="368479"/>
                                </a:lnTo>
                                <a:lnTo>
                                  <a:pt x="495535" y="368479"/>
                                </a:lnTo>
                                <a:lnTo>
                                  <a:pt x="498761" y="355669"/>
                                </a:lnTo>
                                <a:close/>
                              </a:path>
                              <a:path w="499109" h="1295400">
                                <a:moveTo>
                                  <a:pt x="455335" y="347120"/>
                                </a:moveTo>
                                <a:lnTo>
                                  <a:pt x="447206" y="355669"/>
                                </a:lnTo>
                                <a:lnTo>
                                  <a:pt x="454881" y="363718"/>
                                </a:lnTo>
                                <a:lnTo>
                                  <a:pt x="462883" y="355293"/>
                                </a:lnTo>
                                <a:lnTo>
                                  <a:pt x="461342" y="353561"/>
                                </a:lnTo>
                                <a:lnTo>
                                  <a:pt x="455335" y="347120"/>
                                </a:lnTo>
                                <a:close/>
                              </a:path>
                              <a:path w="499109" h="1295400">
                                <a:moveTo>
                                  <a:pt x="491220" y="347484"/>
                                </a:moveTo>
                                <a:lnTo>
                                  <a:pt x="483795" y="355293"/>
                                </a:lnTo>
                                <a:lnTo>
                                  <a:pt x="483524" y="355669"/>
                                </a:lnTo>
                                <a:lnTo>
                                  <a:pt x="491207" y="363718"/>
                                </a:lnTo>
                                <a:lnTo>
                                  <a:pt x="491068" y="363718"/>
                                </a:lnTo>
                                <a:lnTo>
                                  <a:pt x="498712" y="355669"/>
                                </a:lnTo>
                                <a:lnTo>
                                  <a:pt x="498843" y="355669"/>
                                </a:lnTo>
                                <a:lnTo>
                                  <a:pt x="491220" y="347484"/>
                                </a:lnTo>
                                <a:close/>
                              </a:path>
                              <a:path w="499109" h="1295400">
                                <a:moveTo>
                                  <a:pt x="167253" y="345263"/>
                                </a:moveTo>
                                <a:lnTo>
                                  <a:pt x="159362" y="353561"/>
                                </a:lnTo>
                                <a:lnTo>
                                  <a:pt x="167297" y="361703"/>
                                </a:lnTo>
                                <a:lnTo>
                                  <a:pt x="175179" y="353404"/>
                                </a:lnTo>
                                <a:lnTo>
                                  <a:pt x="167253" y="345263"/>
                                </a:lnTo>
                                <a:close/>
                              </a:path>
                              <a:path w="499109" h="1295400">
                                <a:moveTo>
                                  <a:pt x="203909" y="344816"/>
                                </a:moveTo>
                                <a:lnTo>
                                  <a:pt x="196040" y="353091"/>
                                </a:lnTo>
                                <a:lnTo>
                                  <a:pt x="203953" y="361209"/>
                                </a:lnTo>
                                <a:lnTo>
                                  <a:pt x="211813" y="352934"/>
                                </a:lnTo>
                                <a:lnTo>
                                  <a:pt x="203909" y="344816"/>
                                </a:lnTo>
                                <a:close/>
                              </a:path>
                              <a:path w="499109" h="1295400">
                                <a:moveTo>
                                  <a:pt x="240622" y="344426"/>
                                </a:moveTo>
                                <a:lnTo>
                                  <a:pt x="240140" y="344816"/>
                                </a:lnTo>
                                <a:lnTo>
                                  <a:pt x="232719" y="352620"/>
                                </a:lnTo>
                                <a:lnTo>
                                  <a:pt x="240748" y="360858"/>
                                </a:lnTo>
                                <a:lnTo>
                                  <a:pt x="240473" y="360858"/>
                                </a:lnTo>
                                <a:lnTo>
                                  <a:pt x="248447" y="352464"/>
                                </a:lnTo>
                                <a:lnTo>
                                  <a:pt x="240622" y="344426"/>
                                </a:lnTo>
                                <a:close/>
                              </a:path>
                              <a:path w="499109" h="1295400">
                                <a:moveTo>
                                  <a:pt x="277222" y="343921"/>
                                </a:moveTo>
                                <a:lnTo>
                                  <a:pt x="269397" y="352150"/>
                                </a:lnTo>
                                <a:lnTo>
                                  <a:pt x="277265" y="360222"/>
                                </a:lnTo>
                                <a:lnTo>
                                  <a:pt x="285081" y="351993"/>
                                </a:lnTo>
                                <a:lnTo>
                                  <a:pt x="277222" y="343921"/>
                                </a:lnTo>
                                <a:close/>
                              </a:path>
                              <a:path w="499109" h="1295400">
                                <a:moveTo>
                                  <a:pt x="313879" y="343474"/>
                                </a:moveTo>
                                <a:lnTo>
                                  <a:pt x="306075" y="351680"/>
                                </a:lnTo>
                                <a:lnTo>
                                  <a:pt x="313921" y="359729"/>
                                </a:lnTo>
                                <a:lnTo>
                                  <a:pt x="321715" y="351523"/>
                                </a:lnTo>
                                <a:lnTo>
                                  <a:pt x="313879" y="343474"/>
                                </a:lnTo>
                                <a:close/>
                              </a:path>
                              <a:path w="499109" h="1295400">
                                <a:moveTo>
                                  <a:pt x="351634" y="341912"/>
                                </a:moveTo>
                                <a:lnTo>
                                  <a:pt x="351125" y="342406"/>
                                </a:lnTo>
                                <a:lnTo>
                                  <a:pt x="342662" y="351305"/>
                                </a:lnTo>
                                <a:lnTo>
                                  <a:pt x="350490" y="359326"/>
                                </a:lnTo>
                                <a:lnTo>
                                  <a:pt x="359370" y="349977"/>
                                </a:lnTo>
                                <a:lnTo>
                                  <a:pt x="351634" y="341912"/>
                                </a:lnTo>
                                <a:close/>
                              </a:path>
                              <a:path w="499109" h="1295400">
                                <a:moveTo>
                                  <a:pt x="130772" y="345890"/>
                                </a:moveTo>
                                <a:lnTo>
                                  <a:pt x="127400" y="349427"/>
                                </a:lnTo>
                                <a:lnTo>
                                  <a:pt x="136466" y="358961"/>
                                </a:lnTo>
                                <a:lnTo>
                                  <a:pt x="136665" y="358656"/>
                                </a:lnTo>
                                <a:lnTo>
                                  <a:pt x="139925" y="355293"/>
                                </a:lnTo>
                                <a:lnTo>
                                  <a:pt x="130772" y="345890"/>
                                </a:lnTo>
                                <a:close/>
                              </a:path>
                              <a:path w="499109" h="1295400">
                                <a:moveTo>
                                  <a:pt x="397430" y="331812"/>
                                </a:moveTo>
                                <a:lnTo>
                                  <a:pt x="379209" y="350974"/>
                                </a:lnTo>
                                <a:lnTo>
                                  <a:pt x="387024" y="358961"/>
                                </a:lnTo>
                                <a:lnTo>
                                  <a:pt x="395557" y="349977"/>
                                </a:lnTo>
                                <a:lnTo>
                                  <a:pt x="395787" y="349977"/>
                                </a:lnTo>
                                <a:lnTo>
                                  <a:pt x="388040" y="341912"/>
                                </a:lnTo>
                                <a:lnTo>
                                  <a:pt x="403217" y="341912"/>
                                </a:lnTo>
                                <a:lnTo>
                                  <a:pt x="405215" y="339809"/>
                                </a:lnTo>
                                <a:lnTo>
                                  <a:pt x="404985" y="339508"/>
                                </a:lnTo>
                                <a:lnTo>
                                  <a:pt x="397430" y="331812"/>
                                </a:lnTo>
                                <a:close/>
                              </a:path>
                              <a:path w="499109" h="1295400">
                                <a:moveTo>
                                  <a:pt x="99051" y="341143"/>
                                </a:moveTo>
                                <a:lnTo>
                                  <a:pt x="91169" y="349427"/>
                                </a:lnTo>
                                <a:lnTo>
                                  <a:pt x="99946" y="358656"/>
                                </a:lnTo>
                                <a:lnTo>
                                  <a:pt x="107811" y="350560"/>
                                </a:lnTo>
                                <a:lnTo>
                                  <a:pt x="107995" y="350560"/>
                                </a:lnTo>
                                <a:lnTo>
                                  <a:pt x="99051" y="341143"/>
                                </a:lnTo>
                                <a:close/>
                              </a:path>
                              <a:path w="499109" h="1295400">
                                <a:moveTo>
                                  <a:pt x="424289" y="341668"/>
                                </a:moveTo>
                                <a:lnTo>
                                  <a:pt x="415833" y="350560"/>
                                </a:lnTo>
                                <a:lnTo>
                                  <a:pt x="423639" y="358511"/>
                                </a:lnTo>
                                <a:lnTo>
                                  <a:pt x="432010" y="349698"/>
                                </a:lnTo>
                                <a:lnTo>
                                  <a:pt x="424289" y="341668"/>
                                </a:lnTo>
                                <a:close/>
                              </a:path>
                              <a:path w="499109" h="1295400">
                                <a:moveTo>
                                  <a:pt x="62864" y="341143"/>
                                </a:moveTo>
                                <a:lnTo>
                                  <a:pt x="62491" y="341419"/>
                                </a:lnTo>
                                <a:lnTo>
                                  <a:pt x="56697" y="347484"/>
                                </a:lnTo>
                                <a:lnTo>
                                  <a:pt x="54938" y="349427"/>
                                </a:lnTo>
                                <a:lnTo>
                                  <a:pt x="63405" y="358331"/>
                                </a:lnTo>
                                <a:lnTo>
                                  <a:pt x="71396" y="350126"/>
                                </a:lnTo>
                                <a:lnTo>
                                  <a:pt x="62864" y="341143"/>
                                </a:lnTo>
                                <a:close/>
                              </a:path>
                              <a:path w="499109" h="1295400">
                                <a:moveTo>
                                  <a:pt x="16476" y="330403"/>
                                </a:moveTo>
                                <a:lnTo>
                                  <a:pt x="8424" y="338614"/>
                                </a:lnTo>
                                <a:lnTo>
                                  <a:pt x="26776" y="357913"/>
                                </a:lnTo>
                                <a:lnTo>
                                  <a:pt x="34802" y="349698"/>
                                </a:lnTo>
                                <a:lnTo>
                                  <a:pt x="34545" y="349427"/>
                                </a:lnTo>
                                <a:lnTo>
                                  <a:pt x="18470" y="349427"/>
                                </a:lnTo>
                                <a:lnTo>
                                  <a:pt x="26392" y="341143"/>
                                </a:lnTo>
                                <a:lnTo>
                                  <a:pt x="26677" y="341143"/>
                                </a:lnTo>
                                <a:lnTo>
                                  <a:pt x="16476" y="330403"/>
                                </a:lnTo>
                                <a:close/>
                              </a:path>
                              <a:path w="499109" h="1295400">
                                <a:moveTo>
                                  <a:pt x="444991" y="336030"/>
                                </a:moveTo>
                                <a:lnTo>
                                  <a:pt x="436646" y="344816"/>
                                </a:lnTo>
                                <a:lnTo>
                                  <a:pt x="436856" y="344816"/>
                                </a:lnTo>
                                <a:lnTo>
                                  <a:pt x="447206" y="355669"/>
                                </a:lnTo>
                                <a:lnTo>
                                  <a:pt x="455335" y="347120"/>
                                </a:lnTo>
                                <a:lnTo>
                                  <a:pt x="444991" y="336030"/>
                                </a:lnTo>
                                <a:close/>
                              </a:path>
                              <a:path w="499109" h="1295400">
                                <a:moveTo>
                                  <a:pt x="480912" y="336417"/>
                                </a:moveTo>
                                <a:lnTo>
                                  <a:pt x="480594" y="336645"/>
                                </a:lnTo>
                                <a:lnTo>
                                  <a:pt x="472834" y="344816"/>
                                </a:lnTo>
                                <a:lnTo>
                                  <a:pt x="473164" y="344816"/>
                                </a:lnTo>
                                <a:lnTo>
                                  <a:pt x="483524" y="355669"/>
                                </a:lnTo>
                                <a:lnTo>
                                  <a:pt x="483795" y="355293"/>
                                </a:lnTo>
                                <a:lnTo>
                                  <a:pt x="491220" y="347484"/>
                                </a:lnTo>
                                <a:lnTo>
                                  <a:pt x="480912" y="336417"/>
                                </a:lnTo>
                                <a:close/>
                              </a:path>
                              <a:path w="499109" h="1295400">
                                <a:moveTo>
                                  <a:pt x="498779" y="342899"/>
                                </a:moveTo>
                                <a:lnTo>
                                  <a:pt x="495580" y="342899"/>
                                </a:lnTo>
                                <a:lnTo>
                                  <a:pt x="491220" y="347484"/>
                                </a:lnTo>
                                <a:lnTo>
                                  <a:pt x="498843" y="355669"/>
                                </a:lnTo>
                                <a:lnTo>
                                  <a:pt x="498779" y="342899"/>
                                </a:lnTo>
                                <a:close/>
                              </a:path>
                              <a:path w="499109" h="1295400">
                                <a:moveTo>
                                  <a:pt x="141212" y="334941"/>
                                </a:moveTo>
                                <a:lnTo>
                                  <a:pt x="130772" y="345890"/>
                                </a:lnTo>
                                <a:lnTo>
                                  <a:pt x="139925" y="355293"/>
                                </a:lnTo>
                                <a:lnTo>
                                  <a:pt x="150458" y="344426"/>
                                </a:lnTo>
                                <a:lnTo>
                                  <a:pt x="141212" y="334941"/>
                                </a:lnTo>
                                <a:close/>
                              </a:path>
                              <a:path w="499109" h="1295400">
                                <a:moveTo>
                                  <a:pt x="465365" y="336645"/>
                                </a:moveTo>
                                <a:lnTo>
                                  <a:pt x="463425" y="338614"/>
                                </a:lnTo>
                                <a:lnTo>
                                  <a:pt x="455335" y="347120"/>
                                </a:lnTo>
                                <a:lnTo>
                                  <a:pt x="462957" y="355293"/>
                                </a:lnTo>
                                <a:lnTo>
                                  <a:pt x="464527" y="353561"/>
                                </a:lnTo>
                                <a:lnTo>
                                  <a:pt x="472834" y="344816"/>
                                </a:lnTo>
                                <a:lnTo>
                                  <a:pt x="473164" y="344816"/>
                                </a:lnTo>
                                <a:lnTo>
                                  <a:pt x="465365" y="336645"/>
                                </a:lnTo>
                                <a:close/>
                              </a:path>
                              <a:path w="499109" h="1295400">
                                <a:moveTo>
                                  <a:pt x="158431" y="336201"/>
                                </a:moveTo>
                                <a:lnTo>
                                  <a:pt x="150458" y="344426"/>
                                </a:lnTo>
                                <a:lnTo>
                                  <a:pt x="159362" y="353561"/>
                                </a:lnTo>
                                <a:lnTo>
                                  <a:pt x="167253" y="345263"/>
                                </a:lnTo>
                                <a:lnTo>
                                  <a:pt x="158431" y="336201"/>
                                </a:lnTo>
                                <a:close/>
                              </a:path>
                              <a:path w="499109" h="1295400">
                                <a:moveTo>
                                  <a:pt x="177701" y="334276"/>
                                </a:moveTo>
                                <a:lnTo>
                                  <a:pt x="167253" y="345263"/>
                                </a:lnTo>
                                <a:lnTo>
                                  <a:pt x="175179" y="353404"/>
                                </a:lnTo>
                                <a:lnTo>
                                  <a:pt x="185625" y="342406"/>
                                </a:lnTo>
                                <a:lnTo>
                                  <a:pt x="177701" y="334276"/>
                                </a:lnTo>
                                <a:close/>
                              </a:path>
                              <a:path w="499109" h="1295400">
                                <a:moveTo>
                                  <a:pt x="193496" y="334119"/>
                                </a:moveTo>
                                <a:lnTo>
                                  <a:pt x="185625" y="342406"/>
                                </a:lnTo>
                                <a:lnTo>
                                  <a:pt x="196040" y="353091"/>
                                </a:lnTo>
                                <a:lnTo>
                                  <a:pt x="203909" y="344816"/>
                                </a:lnTo>
                                <a:lnTo>
                                  <a:pt x="193496" y="334119"/>
                                </a:lnTo>
                                <a:close/>
                              </a:path>
                              <a:path w="499109" h="1295400">
                                <a:moveTo>
                                  <a:pt x="214379" y="333806"/>
                                </a:moveTo>
                                <a:lnTo>
                                  <a:pt x="203909" y="344816"/>
                                </a:lnTo>
                                <a:lnTo>
                                  <a:pt x="211813" y="352934"/>
                                </a:lnTo>
                                <a:lnTo>
                                  <a:pt x="222281" y="341912"/>
                                </a:lnTo>
                                <a:lnTo>
                                  <a:pt x="214379" y="333806"/>
                                </a:lnTo>
                                <a:close/>
                              </a:path>
                              <a:path w="499109" h="1295400">
                                <a:moveTo>
                                  <a:pt x="230130" y="333649"/>
                                </a:moveTo>
                                <a:lnTo>
                                  <a:pt x="222281" y="341912"/>
                                </a:lnTo>
                                <a:lnTo>
                                  <a:pt x="232719" y="352620"/>
                                </a:lnTo>
                                <a:lnTo>
                                  <a:pt x="240511" y="344426"/>
                                </a:lnTo>
                                <a:lnTo>
                                  <a:pt x="240130" y="343921"/>
                                </a:lnTo>
                                <a:lnTo>
                                  <a:pt x="230130" y="333649"/>
                                </a:lnTo>
                                <a:close/>
                              </a:path>
                              <a:path w="499109" h="1295400">
                                <a:moveTo>
                                  <a:pt x="251058" y="333335"/>
                                </a:moveTo>
                                <a:lnTo>
                                  <a:pt x="240991" y="343921"/>
                                </a:lnTo>
                                <a:lnTo>
                                  <a:pt x="240622" y="344426"/>
                                </a:lnTo>
                                <a:lnTo>
                                  <a:pt x="248447" y="352464"/>
                                </a:lnTo>
                                <a:lnTo>
                                  <a:pt x="258937" y="341419"/>
                                </a:lnTo>
                                <a:lnTo>
                                  <a:pt x="251058" y="333335"/>
                                </a:lnTo>
                                <a:close/>
                              </a:path>
                              <a:path w="499109" h="1295400">
                                <a:moveTo>
                                  <a:pt x="266764" y="333179"/>
                                </a:moveTo>
                                <a:lnTo>
                                  <a:pt x="258937" y="341419"/>
                                </a:lnTo>
                                <a:lnTo>
                                  <a:pt x="269397" y="352150"/>
                                </a:lnTo>
                                <a:lnTo>
                                  <a:pt x="277222" y="343921"/>
                                </a:lnTo>
                                <a:lnTo>
                                  <a:pt x="266764" y="333179"/>
                                </a:lnTo>
                                <a:close/>
                              </a:path>
                              <a:path w="499109" h="1295400">
                                <a:moveTo>
                                  <a:pt x="287736" y="332865"/>
                                </a:moveTo>
                                <a:lnTo>
                                  <a:pt x="277222" y="343921"/>
                                </a:lnTo>
                                <a:lnTo>
                                  <a:pt x="285081" y="351993"/>
                                </a:lnTo>
                                <a:lnTo>
                                  <a:pt x="295386" y="341143"/>
                                </a:lnTo>
                                <a:lnTo>
                                  <a:pt x="295805" y="341143"/>
                                </a:lnTo>
                                <a:lnTo>
                                  <a:pt x="287736" y="332865"/>
                                </a:lnTo>
                                <a:close/>
                              </a:path>
                              <a:path w="499109" h="1295400">
                                <a:moveTo>
                                  <a:pt x="303398" y="332708"/>
                                </a:moveTo>
                                <a:lnTo>
                                  <a:pt x="295386" y="341143"/>
                                </a:lnTo>
                                <a:lnTo>
                                  <a:pt x="295805" y="341143"/>
                                </a:lnTo>
                                <a:lnTo>
                                  <a:pt x="306075" y="351680"/>
                                </a:lnTo>
                                <a:lnTo>
                                  <a:pt x="313879" y="343474"/>
                                </a:lnTo>
                                <a:lnTo>
                                  <a:pt x="303398" y="332708"/>
                                </a:lnTo>
                                <a:close/>
                              </a:path>
                              <a:path w="499109" h="1295400">
                                <a:moveTo>
                                  <a:pt x="324312" y="332502"/>
                                </a:moveTo>
                                <a:lnTo>
                                  <a:pt x="313879" y="343474"/>
                                </a:lnTo>
                                <a:lnTo>
                                  <a:pt x="321715" y="351523"/>
                                </a:lnTo>
                                <a:lnTo>
                                  <a:pt x="332151" y="340535"/>
                                </a:lnTo>
                                <a:lnTo>
                                  <a:pt x="324312" y="332502"/>
                                </a:lnTo>
                                <a:close/>
                              </a:path>
                              <a:path w="499109" h="1295400">
                                <a:moveTo>
                                  <a:pt x="341187" y="331022"/>
                                </a:moveTo>
                                <a:lnTo>
                                  <a:pt x="332151" y="340535"/>
                                </a:lnTo>
                                <a:lnTo>
                                  <a:pt x="342662" y="351305"/>
                                </a:lnTo>
                                <a:lnTo>
                                  <a:pt x="351595" y="341912"/>
                                </a:lnTo>
                                <a:lnTo>
                                  <a:pt x="351400" y="341668"/>
                                </a:lnTo>
                                <a:lnTo>
                                  <a:pt x="341187" y="331022"/>
                                </a:lnTo>
                                <a:close/>
                              </a:path>
                              <a:path w="499109" h="1295400">
                                <a:moveTo>
                                  <a:pt x="377579" y="331022"/>
                                </a:moveTo>
                                <a:lnTo>
                                  <a:pt x="377374" y="331022"/>
                                </a:lnTo>
                                <a:lnTo>
                                  <a:pt x="368661" y="340195"/>
                                </a:lnTo>
                                <a:lnTo>
                                  <a:pt x="379209" y="350974"/>
                                </a:lnTo>
                                <a:lnTo>
                                  <a:pt x="387826" y="341912"/>
                                </a:lnTo>
                                <a:lnTo>
                                  <a:pt x="388040" y="341912"/>
                                </a:lnTo>
                                <a:lnTo>
                                  <a:pt x="377579" y="331022"/>
                                </a:lnTo>
                                <a:close/>
                              </a:path>
                              <a:path w="499109" h="1295400">
                                <a:moveTo>
                                  <a:pt x="109309" y="330403"/>
                                </a:moveTo>
                                <a:lnTo>
                                  <a:pt x="99051" y="341143"/>
                                </a:lnTo>
                                <a:lnTo>
                                  <a:pt x="107995" y="350560"/>
                                </a:lnTo>
                                <a:lnTo>
                                  <a:pt x="107811" y="350560"/>
                                </a:lnTo>
                                <a:lnTo>
                                  <a:pt x="118254" y="339809"/>
                                </a:lnTo>
                                <a:lnTo>
                                  <a:pt x="109309" y="330403"/>
                                </a:lnTo>
                                <a:close/>
                              </a:path>
                              <a:path w="499109" h="1295400">
                                <a:moveTo>
                                  <a:pt x="413802" y="330767"/>
                                </a:moveTo>
                                <a:lnTo>
                                  <a:pt x="405500" y="339508"/>
                                </a:lnTo>
                                <a:lnTo>
                                  <a:pt x="405280" y="339809"/>
                                </a:lnTo>
                                <a:lnTo>
                                  <a:pt x="415833" y="350560"/>
                                </a:lnTo>
                                <a:lnTo>
                                  <a:pt x="424289" y="341668"/>
                                </a:lnTo>
                                <a:lnTo>
                                  <a:pt x="413802" y="330767"/>
                                </a:lnTo>
                                <a:close/>
                              </a:path>
                              <a:path w="499109" h="1295400">
                                <a:moveTo>
                                  <a:pt x="73078" y="330403"/>
                                </a:moveTo>
                                <a:lnTo>
                                  <a:pt x="72665" y="330767"/>
                                </a:lnTo>
                                <a:lnTo>
                                  <a:pt x="63335" y="340535"/>
                                </a:lnTo>
                                <a:lnTo>
                                  <a:pt x="62864" y="341143"/>
                                </a:lnTo>
                                <a:lnTo>
                                  <a:pt x="71396" y="350126"/>
                                </a:lnTo>
                                <a:lnTo>
                                  <a:pt x="81737" y="339508"/>
                                </a:lnTo>
                                <a:lnTo>
                                  <a:pt x="73078" y="330403"/>
                                </a:lnTo>
                                <a:close/>
                              </a:path>
                              <a:path w="499109" h="1295400">
                                <a:moveTo>
                                  <a:pt x="360834" y="332196"/>
                                </a:moveTo>
                                <a:lnTo>
                                  <a:pt x="351827" y="341668"/>
                                </a:lnTo>
                                <a:lnTo>
                                  <a:pt x="351634" y="341912"/>
                                </a:lnTo>
                                <a:lnTo>
                                  <a:pt x="359370" y="349977"/>
                                </a:lnTo>
                                <a:lnTo>
                                  <a:pt x="368661" y="340195"/>
                                </a:lnTo>
                                <a:lnTo>
                                  <a:pt x="360834" y="332196"/>
                                </a:lnTo>
                                <a:close/>
                              </a:path>
                              <a:path w="499109" h="1295400">
                                <a:moveTo>
                                  <a:pt x="403217" y="341912"/>
                                </a:moveTo>
                                <a:lnTo>
                                  <a:pt x="388040" y="341912"/>
                                </a:lnTo>
                                <a:lnTo>
                                  <a:pt x="395787" y="349977"/>
                                </a:lnTo>
                                <a:lnTo>
                                  <a:pt x="395557" y="349977"/>
                                </a:lnTo>
                                <a:lnTo>
                                  <a:pt x="403217" y="341912"/>
                                </a:lnTo>
                                <a:close/>
                              </a:path>
                              <a:path w="499109" h="1295400">
                                <a:moveTo>
                                  <a:pt x="43160" y="341143"/>
                                </a:moveTo>
                                <a:lnTo>
                                  <a:pt x="26677" y="341143"/>
                                </a:lnTo>
                                <a:lnTo>
                                  <a:pt x="34802" y="349698"/>
                                </a:lnTo>
                                <a:lnTo>
                                  <a:pt x="43160" y="341143"/>
                                </a:lnTo>
                                <a:close/>
                              </a:path>
                              <a:path w="499109" h="1295400">
                                <a:moveTo>
                                  <a:pt x="429065" y="336645"/>
                                </a:moveTo>
                                <a:lnTo>
                                  <a:pt x="424289" y="341668"/>
                                </a:lnTo>
                                <a:lnTo>
                                  <a:pt x="432013" y="349698"/>
                                </a:lnTo>
                                <a:lnTo>
                                  <a:pt x="436646" y="344816"/>
                                </a:lnTo>
                                <a:lnTo>
                                  <a:pt x="436856" y="344816"/>
                                </a:lnTo>
                                <a:lnTo>
                                  <a:pt x="429065" y="336645"/>
                                </a:lnTo>
                                <a:close/>
                              </a:path>
                              <a:path w="499109" h="1295400">
                                <a:moveTo>
                                  <a:pt x="53251" y="331022"/>
                                </a:moveTo>
                                <a:lnTo>
                                  <a:pt x="53048" y="331022"/>
                                </a:lnTo>
                                <a:lnTo>
                                  <a:pt x="45136" y="339120"/>
                                </a:lnTo>
                                <a:lnTo>
                                  <a:pt x="54938" y="349427"/>
                                </a:lnTo>
                                <a:lnTo>
                                  <a:pt x="56697" y="347484"/>
                                </a:lnTo>
                                <a:lnTo>
                                  <a:pt x="62754" y="341143"/>
                                </a:lnTo>
                                <a:lnTo>
                                  <a:pt x="62286" y="340535"/>
                                </a:lnTo>
                                <a:lnTo>
                                  <a:pt x="53251" y="331022"/>
                                </a:lnTo>
                                <a:close/>
                              </a:path>
                              <a:path w="499109" h="1295400">
                                <a:moveTo>
                                  <a:pt x="89717" y="331315"/>
                                </a:moveTo>
                                <a:lnTo>
                                  <a:pt x="81737" y="339508"/>
                                </a:lnTo>
                                <a:lnTo>
                                  <a:pt x="91169" y="349427"/>
                                </a:lnTo>
                                <a:lnTo>
                                  <a:pt x="99051" y="341143"/>
                                </a:lnTo>
                                <a:lnTo>
                                  <a:pt x="89717" y="331315"/>
                                </a:lnTo>
                                <a:close/>
                              </a:path>
                              <a:path w="499109" h="1295400">
                                <a:moveTo>
                                  <a:pt x="121549" y="336417"/>
                                </a:moveTo>
                                <a:lnTo>
                                  <a:pt x="118254" y="339809"/>
                                </a:lnTo>
                                <a:lnTo>
                                  <a:pt x="127400" y="349427"/>
                                </a:lnTo>
                                <a:lnTo>
                                  <a:pt x="130772" y="345890"/>
                                </a:lnTo>
                                <a:lnTo>
                                  <a:pt x="121549" y="336417"/>
                                </a:lnTo>
                                <a:close/>
                              </a:path>
                              <a:path w="499109" h="1295400">
                                <a:moveTo>
                                  <a:pt x="437395" y="327886"/>
                                </a:moveTo>
                                <a:lnTo>
                                  <a:pt x="429065" y="336645"/>
                                </a:lnTo>
                                <a:lnTo>
                                  <a:pt x="436856" y="344816"/>
                                </a:lnTo>
                                <a:lnTo>
                                  <a:pt x="436646" y="344816"/>
                                </a:lnTo>
                                <a:lnTo>
                                  <a:pt x="444991" y="336030"/>
                                </a:lnTo>
                                <a:lnTo>
                                  <a:pt x="437395" y="327886"/>
                                </a:lnTo>
                                <a:close/>
                              </a:path>
                              <a:path w="499109" h="1295400">
                                <a:moveTo>
                                  <a:pt x="473292" y="328237"/>
                                </a:moveTo>
                                <a:lnTo>
                                  <a:pt x="465514" y="336417"/>
                                </a:lnTo>
                                <a:lnTo>
                                  <a:pt x="465365" y="336645"/>
                                </a:lnTo>
                                <a:lnTo>
                                  <a:pt x="473164" y="344816"/>
                                </a:lnTo>
                                <a:lnTo>
                                  <a:pt x="472834" y="344816"/>
                                </a:lnTo>
                                <a:lnTo>
                                  <a:pt x="480811" y="336417"/>
                                </a:lnTo>
                                <a:lnTo>
                                  <a:pt x="480710" y="336201"/>
                                </a:lnTo>
                                <a:lnTo>
                                  <a:pt x="473292" y="328237"/>
                                </a:lnTo>
                                <a:close/>
                              </a:path>
                              <a:path w="499109" h="1295400">
                                <a:moveTo>
                                  <a:pt x="149125" y="326642"/>
                                </a:moveTo>
                                <a:lnTo>
                                  <a:pt x="141212" y="334941"/>
                                </a:lnTo>
                                <a:lnTo>
                                  <a:pt x="150458" y="344426"/>
                                </a:lnTo>
                                <a:lnTo>
                                  <a:pt x="158431" y="336201"/>
                                </a:lnTo>
                                <a:lnTo>
                                  <a:pt x="149125" y="326642"/>
                                </a:lnTo>
                                <a:close/>
                              </a:path>
                              <a:path w="499109" h="1295400">
                                <a:moveTo>
                                  <a:pt x="4336" y="317621"/>
                                </a:moveTo>
                                <a:lnTo>
                                  <a:pt x="4184" y="317621"/>
                                </a:lnTo>
                                <a:lnTo>
                                  <a:pt x="1114" y="327886"/>
                                </a:lnTo>
                                <a:lnTo>
                                  <a:pt x="422" y="330403"/>
                                </a:lnTo>
                                <a:lnTo>
                                  <a:pt x="422" y="342899"/>
                                </a:lnTo>
                                <a:lnTo>
                                  <a:pt x="4221" y="342899"/>
                                </a:lnTo>
                                <a:lnTo>
                                  <a:pt x="8424" y="338614"/>
                                </a:lnTo>
                                <a:lnTo>
                                  <a:pt x="616" y="330403"/>
                                </a:lnTo>
                                <a:lnTo>
                                  <a:pt x="227" y="330403"/>
                                </a:lnTo>
                                <a:lnTo>
                                  <a:pt x="8158" y="322122"/>
                                </a:lnTo>
                                <a:lnTo>
                                  <a:pt x="8611" y="322122"/>
                                </a:lnTo>
                                <a:lnTo>
                                  <a:pt x="4336" y="317621"/>
                                </a:lnTo>
                                <a:close/>
                              </a:path>
                              <a:path w="499109" h="1295400">
                                <a:moveTo>
                                  <a:pt x="185581" y="325989"/>
                                </a:moveTo>
                                <a:lnTo>
                                  <a:pt x="177701" y="334276"/>
                                </a:lnTo>
                                <a:lnTo>
                                  <a:pt x="185625" y="342406"/>
                                </a:lnTo>
                                <a:lnTo>
                                  <a:pt x="193496" y="334119"/>
                                </a:lnTo>
                                <a:lnTo>
                                  <a:pt x="185581" y="325989"/>
                                </a:lnTo>
                                <a:close/>
                              </a:path>
                              <a:path w="499109" h="1295400">
                                <a:moveTo>
                                  <a:pt x="232719" y="314520"/>
                                </a:moveTo>
                                <a:lnTo>
                                  <a:pt x="214379" y="333806"/>
                                </a:lnTo>
                                <a:lnTo>
                                  <a:pt x="222281" y="341912"/>
                                </a:lnTo>
                                <a:lnTo>
                                  <a:pt x="230130" y="333649"/>
                                </a:lnTo>
                                <a:lnTo>
                                  <a:pt x="222385" y="325693"/>
                                </a:lnTo>
                                <a:lnTo>
                                  <a:pt x="237686" y="325693"/>
                                </a:lnTo>
                                <a:lnTo>
                                  <a:pt x="240315" y="322925"/>
                                </a:lnTo>
                                <a:lnTo>
                                  <a:pt x="240911" y="322925"/>
                                </a:lnTo>
                                <a:lnTo>
                                  <a:pt x="232719" y="314520"/>
                                </a:lnTo>
                                <a:close/>
                              </a:path>
                              <a:path w="499109" h="1295400">
                                <a:moveTo>
                                  <a:pt x="258894" y="325095"/>
                                </a:moveTo>
                                <a:lnTo>
                                  <a:pt x="251058" y="333335"/>
                                </a:lnTo>
                                <a:lnTo>
                                  <a:pt x="258937" y="341419"/>
                                </a:lnTo>
                                <a:lnTo>
                                  <a:pt x="266764" y="333179"/>
                                </a:lnTo>
                                <a:lnTo>
                                  <a:pt x="258894" y="325095"/>
                                </a:lnTo>
                                <a:close/>
                              </a:path>
                              <a:path w="499109" h="1295400">
                                <a:moveTo>
                                  <a:pt x="295550" y="324648"/>
                                </a:moveTo>
                                <a:lnTo>
                                  <a:pt x="287736" y="332865"/>
                                </a:lnTo>
                                <a:lnTo>
                                  <a:pt x="295805" y="341143"/>
                                </a:lnTo>
                                <a:lnTo>
                                  <a:pt x="295386" y="341143"/>
                                </a:lnTo>
                                <a:lnTo>
                                  <a:pt x="303398" y="332708"/>
                                </a:lnTo>
                                <a:lnTo>
                                  <a:pt x="295550" y="324648"/>
                                </a:lnTo>
                                <a:close/>
                              </a:path>
                              <a:path w="499109" h="1295400">
                                <a:moveTo>
                                  <a:pt x="333419" y="322925"/>
                                </a:moveTo>
                                <a:lnTo>
                                  <a:pt x="324312" y="332502"/>
                                </a:lnTo>
                                <a:lnTo>
                                  <a:pt x="332151" y="340535"/>
                                </a:lnTo>
                                <a:lnTo>
                                  <a:pt x="341187" y="331022"/>
                                </a:lnTo>
                                <a:lnTo>
                                  <a:pt x="333419" y="322925"/>
                                </a:lnTo>
                                <a:close/>
                              </a:path>
                              <a:path w="499109" h="1295400">
                                <a:moveTo>
                                  <a:pt x="379027" y="313065"/>
                                </a:moveTo>
                                <a:lnTo>
                                  <a:pt x="360834" y="332196"/>
                                </a:lnTo>
                                <a:lnTo>
                                  <a:pt x="368661" y="340195"/>
                                </a:lnTo>
                                <a:lnTo>
                                  <a:pt x="377374" y="331022"/>
                                </a:lnTo>
                                <a:lnTo>
                                  <a:pt x="377579" y="331022"/>
                                </a:lnTo>
                                <a:lnTo>
                                  <a:pt x="369802" y="322925"/>
                                </a:lnTo>
                                <a:lnTo>
                                  <a:pt x="385064" y="322925"/>
                                </a:lnTo>
                                <a:lnTo>
                                  <a:pt x="386855" y="321039"/>
                                </a:lnTo>
                                <a:lnTo>
                                  <a:pt x="379027" y="313065"/>
                                </a:lnTo>
                                <a:close/>
                              </a:path>
                              <a:path w="499109" h="1295400">
                                <a:moveTo>
                                  <a:pt x="112465" y="327086"/>
                                </a:moveTo>
                                <a:lnTo>
                                  <a:pt x="109309" y="330403"/>
                                </a:lnTo>
                                <a:lnTo>
                                  <a:pt x="118254" y="339809"/>
                                </a:lnTo>
                                <a:lnTo>
                                  <a:pt x="121549" y="336417"/>
                                </a:lnTo>
                                <a:lnTo>
                                  <a:pt x="112465" y="327086"/>
                                </a:lnTo>
                                <a:close/>
                              </a:path>
                              <a:path w="499109" h="1295400">
                                <a:moveTo>
                                  <a:pt x="410925" y="317621"/>
                                </a:moveTo>
                                <a:lnTo>
                                  <a:pt x="397430" y="331812"/>
                                </a:lnTo>
                                <a:lnTo>
                                  <a:pt x="405280" y="339809"/>
                                </a:lnTo>
                                <a:lnTo>
                                  <a:pt x="405500" y="339508"/>
                                </a:lnTo>
                                <a:lnTo>
                                  <a:pt x="413802" y="330767"/>
                                </a:lnTo>
                                <a:lnTo>
                                  <a:pt x="406258" y="322925"/>
                                </a:lnTo>
                                <a:lnTo>
                                  <a:pt x="415982" y="322925"/>
                                </a:lnTo>
                                <a:lnTo>
                                  <a:pt x="410925" y="317621"/>
                                </a:lnTo>
                                <a:close/>
                              </a:path>
                              <a:path w="499109" h="1295400">
                                <a:moveTo>
                                  <a:pt x="80985" y="322122"/>
                                </a:moveTo>
                                <a:lnTo>
                                  <a:pt x="80155" y="322925"/>
                                </a:lnTo>
                                <a:lnTo>
                                  <a:pt x="75082" y="328237"/>
                                </a:lnTo>
                                <a:lnTo>
                                  <a:pt x="73078" y="330403"/>
                                </a:lnTo>
                                <a:lnTo>
                                  <a:pt x="81737" y="339508"/>
                                </a:lnTo>
                                <a:lnTo>
                                  <a:pt x="89717" y="331315"/>
                                </a:lnTo>
                                <a:lnTo>
                                  <a:pt x="80985" y="322122"/>
                                </a:lnTo>
                                <a:close/>
                              </a:path>
                              <a:path w="499109" h="1295400">
                                <a:moveTo>
                                  <a:pt x="34860" y="311658"/>
                                </a:moveTo>
                                <a:lnTo>
                                  <a:pt x="26819" y="319858"/>
                                </a:lnTo>
                                <a:lnTo>
                                  <a:pt x="45136" y="339120"/>
                                </a:lnTo>
                                <a:lnTo>
                                  <a:pt x="53048" y="331022"/>
                                </a:lnTo>
                                <a:lnTo>
                                  <a:pt x="53251" y="331022"/>
                                </a:lnTo>
                                <a:lnTo>
                                  <a:pt x="52663" y="330403"/>
                                </a:lnTo>
                                <a:lnTo>
                                  <a:pt x="36662" y="330403"/>
                                </a:lnTo>
                                <a:lnTo>
                                  <a:pt x="44581" y="322122"/>
                                </a:lnTo>
                                <a:lnTo>
                                  <a:pt x="44798" y="322122"/>
                                </a:lnTo>
                                <a:lnTo>
                                  <a:pt x="34860" y="311658"/>
                                </a:lnTo>
                                <a:close/>
                              </a:path>
                              <a:path w="499109" h="1295400">
                                <a:moveTo>
                                  <a:pt x="44722" y="283942"/>
                                </a:moveTo>
                                <a:lnTo>
                                  <a:pt x="227" y="330403"/>
                                </a:lnTo>
                                <a:lnTo>
                                  <a:pt x="616" y="330403"/>
                                </a:lnTo>
                                <a:lnTo>
                                  <a:pt x="8424" y="338614"/>
                                </a:lnTo>
                                <a:lnTo>
                                  <a:pt x="16476" y="330403"/>
                                </a:lnTo>
                                <a:lnTo>
                                  <a:pt x="8611" y="322122"/>
                                </a:lnTo>
                                <a:lnTo>
                                  <a:pt x="24598" y="322122"/>
                                </a:lnTo>
                                <a:lnTo>
                                  <a:pt x="26819" y="319858"/>
                                </a:lnTo>
                                <a:lnTo>
                                  <a:pt x="18739" y="311361"/>
                                </a:lnTo>
                                <a:lnTo>
                                  <a:pt x="34577" y="311361"/>
                                </a:lnTo>
                                <a:lnTo>
                                  <a:pt x="26658" y="303023"/>
                                </a:lnTo>
                                <a:lnTo>
                                  <a:pt x="43329" y="303023"/>
                                </a:lnTo>
                                <a:lnTo>
                                  <a:pt x="45214" y="301101"/>
                                </a:lnTo>
                                <a:lnTo>
                                  <a:pt x="36876" y="292334"/>
                                </a:lnTo>
                                <a:lnTo>
                                  <a:pt x="52693" y="292334"/>
                                </a:lnTo>
                                <a:lnTo>
                                  <a:pt x="44722" y="283942"/>
                                </a:lnTo>
                                <a:close/>
                              </a:path>
                              <a:path w="499109" h="1295400">
                                <a:moveTo>
                                  <a:pt x="427062" y="316807"/>
                                </a:moveTo>
                                <a:lnTo>
                                  <a:pt x="418622" y="325693"/>
                                </a:lnTo>
                                <a:lnTo>
                                  <a:pt x="429065" y="336645"/>
                                </a:lnTo>
                                <a:lnTo>
                                  <a:pt x="437395" y="327886"/>
                                </a:lnTo>
                                <a:lnTo>
                                  <a:pt x="427062" y="316807"/>
                                </a:lnTo>
                                <a:close/>
                              </a:path>
                              <a:path w="499109" h="1295400">
                                <a:moveTo>
                                  <a:pt x="462945" y="317127"/>
                                </a:moveTo>
                                <a:lnTo>
                                  <a:pt x="455161" y="325323"/>
                                </a:lnTo>
                                <a:lnTo>
                                  <a:pt x="454911" y="325693"/>
                                </a:lnTo>
                                <a:lnTo>
                                  <a:pt x="465365" y="336645"/>
                                </a:lnTo>
                                <a:lnTo>
                                  <a:pt x="465514" y="336417"/>
                                </a:lnTo>
                                <a:lnTo>
                                  <a:pt x="473292" y="328237"/>
                                </a:lnTo>
                                <a:lnTo>
                                  <a:pt x="462945" y="317127"/>
                                </a:lnTo>
                                <a:close/>
                              </a:path>
                              <a:path w="499109" h="1295400">
                                <a:moveTo>
                                  <a:pt x="122899" y="316152"/>
                                </a:moveTo>
                                <a:lnTo>
                                  <a:pt x="112465" y="327086"/>
                                </a:lnTo>
                                <a:lnTo>
                                  <a:pt x="121549" y="336417"/>
                                </a:lnTo>
                                <a:lnTo>
                                  <a:pt x="131966" y="325693"/>
                                </a:lnTo>
                                <a:lnTo>
                                  <a:pt x="132198" y="325693"/>
                                </a:lnTo>
                                <a:lnTo>
                                  <a:pt x="122899" y="316152"/>
                                </a:lnTo>
                                <a:close/>
                              </a:path>
                              <a:path w="499109" h="1295400">
                                <a:moveTo>
                                  <a:pt x="491226" y="309378"/>
                                </a:moveTo>
                                <a:lnTo>
                                  <a:pt x="473292" y="328237"/>
                                </a:lnTo>
                                <a:lnTo>
                                  <a:pt x="480912" y="336417"/>
                                </a:lnTo>
                                <a:lnTo>
                                  <a:pt x="481016" y="336201"/>
                                </a:lnTo>
                                <a:lnTo>
                                  <a:pt x="490996" y="325693"/>
                                </a:lnTo>
                                <a:lnTo>
                                  <a:pt x="491273" y="325693"/>
                                </a:lnTo>
                                <a:lnTo>
                                  <a:pt x="483559" y="317621"/>
                                </a:lnTo>
                                <a:lnTo>
                                  <a:pt x="498892" y="317621"/>
                                </a:lnTo>
                                <a:lnTo>
                                  <a:pt x="491226" y="309378"/>
                                </a:lnTo>
                                <a:close/>
                              </a:path>
                              <a:path w="499109" h="1295400">
                                <a:moveTo>
                                  <a:pt x="159576" y="315681"/>
                                </a:moveTo>
                                <a:lnTo>
                                  <a:pt x="149125" y="326642"/>
                                </a:lnTo>
                                <a:lnTo>
                                  <a:pt x="158431" y="336201"/>
                                </a:lnTo>
                                <a:lnTo>
                                  <a:pt x="168974" y="325323"/>
                                </a:lnTo>
                                <a:lnTo>
                                  <a:pt x="159576" y="315681"/>
                                </a:lnTo>
                                <a:close/>
                              </a:path>
                              <a:path w="499109" h="1295400">
                                <a:moveTo>
                                  <a:pt x="447206" y="317621"/>
                                </a:moveTo>
                                <a:lnTo>
                                  <a:pt x="445030" y="319858"/>
                                </a:lnTo>
                                <a:lnTo>
                                  <a:pt x="437395" y="327886"/>
                                </a:lnTo>
                                <a:lnTo>
                                  <a:pt x="444991" y="336030"/>
                                </a:lnTo>
                                <a:lnTo>
                                  <a:pt x="454809" y="325693"/>
                                </a:lnTo>
                                <a:lnTo>
                                  <a:pt x="454557" y="325323"/>
                                </a:lnTo>
                                <a:lnTo>
                                  <a:pt x="447206" y="317621"/>
                                </a:lnTo>
                                <a:close/>
                              </a:path>
                              <a:path w="499109" h="1295400">
                                <a:moveTo>
                                  <a:pt x="140075" y="317346"/>
                                </a:moveTo>
                                <a:lnTo>
                                  <a:pt x="131966" y="325693"/>
                                </a:lnTo>
                                <a:lnTo>
                                  <a:pt x="132198" y="325693"/>
                                </a:lnTo>
                                <a:lnTo>
                                  <a:pt x="141212" y="334941"/>
                                </a:lnTo>
                                <a:lnTo>
                                  <a:pt x="149125" y="326642"/>
                                </a:lnTo>
                                <a:lnTo>
                                  <a:pt x="140075" y="317346"/>
                                </a:lnTo>
                                <a:close/>
                              </a:path>
                              <a:path w="499109" h="1295400">
                                <a:moveTo>
                                  <a:pt x="176954" y="317127"/>
                                </a:moveTo>
                                <a:lnTo>
                                  <a:pt x="176706" y="317346"/>
                                </a:lnTo>
                                <a:lnTo>
                                  <a:pt x="168974" y="325323"/>
                                </a:lnTo>
                                <a:lnTo>
                                  <a:pt x="177701" y="334276"/>
                                </a:lnTo>
                                <a:lnTo>
                                  <a:pt x="185581" y="325989"/>
                                </a:lnTo>
                                <a:lnTo>
                                  <a:pt x="176954" y="317127"/>
                                </a:lnTo>
                                <a:close/>
                              </a:path>
                              <a:path w="499109" h="1295400">
                                <a:moveTo>
                                  <a:pt x="196040" y="314991"/>
                                </a:moveTo>
                                <a:lnTo>
                                  <a:pt x="185581" y="325989"/>
                                </a:lnTo>
                                <a:lnTo>
                                  <a:pt x="193496" y="334119"/>
                                </a:lnTo>
                                <a:lnTo>
                                  <a:pt x="203953" y="323109"/>
                                </a:lnTo>
                                <a:lnTo>
                                  <a:pt x="196040" y="314991"/>
                                </a:lnTo>
                                <a:close/>
                              </a:path>
                              <a:path w="499109" h="1295400">
                                <a:moveTo>
                                  <a:pt x="211813" y="314834"/>
                                </a:moveTo>
                                <a:lnTo>
                                  <a:pt x="203953" y="323109"/>
                                </a:lnTo>
                                <a:lnTo>
                                  <a:pt x="214379" y="333806"/>
                                </a:lnTo>
                                <a:lnTo>
                                  <a:pt x="222094" y="325693"/>
                                </a:lnTo>
                                <a:lnTo>
                                  <a:pt x="222385" y="325693"/>
                                </a:lnTo>
                                <a:lnTo>
                                  <a:pt x="211813" y="314834"/>
                                </a:lnTo>
                                <a:close/>
                              </a:path>
                              <a:path w="499109" h="1295400">
                                <a:moveTo>
                                  <a:pt x="237686" y="325693"/>
                                </a:moveTo>
                                <a:lnTo>
                                  <a:pt x="222385" y="325693"/>
                                </a:lnTo>
                                <a:lnTo>
                                  <a:pt x="230130" y="333649"/>
                                </a:lnTo>
                                <a:lnTo>
                                  <a:pt x="237686" y="325693"/>
                                </a:lnTo>
                                <a:close/>
                              </a:path>
                              <a:path w="499109" h="1295400">
                                <a:moveTo>
                                  <a:pt x="248447" y="314364"/>
                                </a:moveTo>
                                <a:lnTo>
                                  <a:pt x="240315" y="322925"/>
                                </a:lnTo>
                                <a:lnTo>
                                  <a:pt x="240911" y="322925"/>
                                </a:lnTo>
                                <a:lnTo>
                                  <a:pt x="251058" y="333335"/>
                                </a:lnTo>
                                <a:lnTo>
                                  <a:pt x="258894" y="325095"/>
                                </a:lnTo>
                                <a:lnTo>
                                  <a:pt x="248447" y="314364"/>
                                </a:lnTo>
                                <a:close/>
                              </a:path>
                              <a:path w="499109" h="1295400">
                                <a:moveTo>
                                  <a:pt x="269397" y="314050"/>
                                </a:moveTo>
                                <a:lnTo>
                                  <a:pt x="258894" y="325095"/>
                                </a:lnTo>
                                <a:lnTo>
                                  <a:pt x="266764" y="333179"/>
                                </a:lnTo>
                                <a:lnTo>
                                  <a:pt x="277265" y="322122"/>
                                </a:lnTo>
                                <a:lnTo>
                                  <a:pt x="269397" y="314050"/>
                                </a:lnTo>
                                <a:close/>
                              </a:path>
                              <a:path w="499109" h="1295400">
                                <a:moveTo>
                                  <a:pt x="285081" y="313893"/>
                                </a:moveTo>
                                <a:lnTo>
                                  <a:pt x="277265" y="322122"/>
                                </a:lnTo>
                                <a:lnTo>
                                  <a:pt x="287736" y="332865"/>
                                </a:lnTo>
                                <a:lnTo>
                                  <a:pt x="295550" y="324648"/>
                                </a:lnTo>
                                <a:lnTo>
                                  <a:pt x="285081" y="313893"/>
                                </a:lnTo>
                                <a:close/>
                              </a:path>
                              <a:path w="499109" h="1295400">
                                <a:moveTo>
                                  <a:pt x="305962" y="313699"/>
                                </a:moveTo>
                                <a:lnTo>
                                  <a:pt x="295550" y="324648"/>
                                </a:lnTo>
                                <a:lnTo>
                                  <a:pt x="303398" y="332708"/>
                                </a:lnTo>
                                <a:lnTo>
                                  <a:pt x="313812" y="321743"/>
                                </a:lnTo>
                                <a:lnTo>
                                  <a:pt x="305962" y="313699"/>
                                </a:lnTo>
                                <a:close/>
                              </a:path>
                              <a:path w="499109" h="1295400">
                                <a:moveTo>
                                  <a:pt x="323069" y="312135"/>
                                </a:moveTo>
                                <a:lnTo>
                                  <a:pt x="322938" y="312135"/>
                                </a:lnTo>
                                <a:lnTo>
                                  <a:pt x="313812" y="321743"/>
                                </a:lnTo>
                                <a:lnTo>
                                  <a:pt x="324312" y="332502"/>
                                </a:lnTo>
                                <a:lnTo>
                                  <a:pt x="333419" y="322925"/>
                                </a:lnTo>
                                <a:lnTo>
                                  <a:pt x="323069" y="312135"/>
                                </a:lnTo>
                                <a:close/>
                              </a:path>
                              <a:path w="499109" h="1295400">
                                <a:moveTo>
                                  <a:pt x="359438" y="312135"/>
                                </a:moveTo>
                                <a:lnTo>
                                  <a:pt x="359125" y="312135"/>
                                </a:lnTo>
                                <a:lnTo>
                                  <a:pt x="350298" y="321429"/>
                                </a:lnTo>
                                <a:lnTo>
                                  <a:pt x="360834" y="332196"/>
                                </a:lnTo>
                                <a:lnTo>
                                  <a:pt x="369650" y="322925"/>
                                </a:lnTo>
                                <a:lnTo>
                                  <a:pt x="369802" y="322925"/>
                                </a:lnTo>
                                <a:lnTo>
                                  <a:pt x="359438" y="312135"/>
                                </a:lnTo>
                                <a:close/>
                              </a:path>
                              <a:path w="499109" h="1295400">
                                <a:moveTo>
                                  <a:pt x="395593" y="311839"/>
                                </a:moveTo>
                                <a:lnTo>
                                  <a:pt x="386855" y="321039"/>
                                </a:lnTo>
                                <a:lnTo>
                                  <a:pt x="397430" y="331812"/>
                                </a:lnTo>
                                <a:lnTo>
                                  <a:pt x="405882" y="322925"/>
                                </a:lnTo>
                                <a:lnTo>
                                  <a:pt x="406258" y="322925"/>
                                </a:lnTo>
                                <a:lnTo>
                                  <a:pt x="395593" y="311839"/>
                                </a:lnTo>
                                <a:close/>
                              </a:path>
                              <a:path w="499109" h="1295400">
                                <a:moveTo>
                                  <a:pt x="91201" y="311361"/>
                                </a:moveTo>
                                <a:lnTo>
                                  <a:pt x="81285" y="321743"/>
                                </a:lnTo>
                                <a:lnTo>
                                  <a:pt x="80985" y="322122"/>
                                </a:lnTo>
                                <a:lnTo>
                                  <a:pt x="89717" y="331315"/>
                                </a:lnTo>
                                <a:lnTo>
                                  <a:pt x="100069" y="320686"/>
                                </a:lnTo>
                                <a:lnTo>
                                  <a:pt x="91201" y="311361"/>
                                </a:lnTo>
                                <a:close/>
                              </a:path>
                              <a:path w="499109" h="1295400">
                                <a:moveTo>
                                  <a:pt x="61743" y="322122"/>
                                </a:moveTo>
                                <a:lnTo>
                                  <a:pt x="44798" y="322122"/>
                                </a:lnTo>
                                <a:lnTo>
                                  <a:pt x="53251" y="331022"/>
                                </a:lnTo>
                                <a:lnTo>
                                  <a:pt x="53048" y="331022"/>
                                </a:lnTo>
                                <a:lnTo>
                                  <a:pt x="61743" y="322122"/>
                                </a:lnTo>
                                <a:close/>
                              </a:path>
                              <a:path w="499109" h="1295400">
                                <a:moveTo>
                                  <a:pt x="342460" y="313418"/>
                                </a:moveTo>
                                <a:lnTo>
                                  <a:pt x="333419" y="322925"/>
                                </a:lnTo>
                                <a:lnTo>
                                  <a:pt x="341187" y="331022"/>
                                </a:lnTo>
                                <a:lnTo>
                                  <a:pt x="350298" y="321429"/>
                                </a:lnTo>
                                <a:lnTo>
                                  <a:pt x="342460" y="313418"/>
                                </a:lnTo>
                                <a:close/>
                              </a:path>
                              <a:path w="499109" h="1295400">
                                <a:moveTo>
                                  <a:pt x="385064" y="322925"/>
                                </a:moveTo>
                                <a:lnTo>
                                  <a:pt x="369802" y="322925"/>
                                </a:lnTo>
                                <a:lnTo>
                                  <a:pt x="377579" y="331022"/>
                                </a:lnTo>
                                <a:lnTo>
                                  <a:pt x="377374" y="331022"/>
                                </a:lnTo>
                                <a:lnTo>
                                  <a:pt x="385064" y="322925"/>
                                </a:lnTo>
                                <a:close/>
                              </a:path>
                              <a:path w="499109" h="1295400">
                                <a:moveTo>
                                  <a:pt x="415982" y="322925"/>
                                </a:moveTo>
                                <a:lnTo>
                                  <a:pt x="406258" y="322925"/>
                                </a:lnTo>
                                <a:lnTo>
                                  <a:pt x="413802" y="330767"/>
                                </a:lnTo>
                                <a:lnTo>
                                  <a:pt x="418622" y="325693"/>
                                </a:lnTo>
                                <a:lnTo>
                                  <a:pt x="415982" y="322925"/>
                                </a:lnTo>
                                <a:close/>
                              </a:path>
                              <a:path w="499109" h="1295400">
                                <a:moveTo>
                                  <a:pt x="24598" y="322122"/>
                                </a:moveTo>
                                <a:lnTo>
                                  <a:pt x="8611" y="322122"/>
                                </a:lnTo>
                                <a:lnTo>
                                  <a:pt x="16476" y="330403"/>
                                </a:lnTo>
                                <a:lnTo>
                                  <a:pt x="24598" y="322122"/>
                                </a:lnTo>
                                <a:close/>
                              </a:path>
                              <a:path w="499109" h="1295400">
                                <a:moveTo>
                                  <a:pt x="71500" y="312135"/>
                                </a:moveTo>
                                <a:lnTo>
                                  <a:pt x="63497" y="320327"/>
                                </a:lnTo>
                                <a:lnTo>
                                  <a:pt x="73078" y="330403"/>
                                </a:lnTo>
                                <a:lnTo>
                                  <a:pt x="75082" y="328237"/>
                                </a:lnTo>
                                <a:lnTo>
                                  <a:pt x="80922" y="322122"/>
                                </a:lnTo>
                                <a:lnTo>
                                  <a:pt x="80625" y="321743"/>
                                </a:lnTo>
                                <a:lnTo>
                                  <a:pt x="71500" y="312135"/>
                                </a:lnTo>
                                <a:close/>
                              </a:path>
                              <a:path w="499109" h="1295400">
                                <a:moveTo>
                                  <a:pt x="103251" y="317621"/>
                                </a:moveTo>
                                <a:lnTo>
                                  <a:pt x="103053" y="317621"/>
                                </a:lnTo>
                                <a:lnTo>
                                  <a:pt x="100069" y="320686"/>
                                </a:lnTo>
                                <a:lnTo>
                                  <a:pt x="109309" y="330403"/>
                                </a:lnTo>
                                <a:lnTo>
                                  <a:pt x="112465" y="327086"/>
                                </a:lnTo>
                                <a:lnTo>
                                  <a:pt x="103251" y="317621"/>
                                </a:lnTo>
                                <a:close/>
                              </a:path>
                              <a:path w="499109" h="1295400">
                                <a:moveTo>
                                  <a:pt x="498748" y="317621"/>
                                </a:moveTo>
                                <a:lnTo>
                                  <a:pt x="496539" y="319858"/>
                                </a:lnTo>
                                <a:lnTo>
                                  <a:pt x="490996" y="325693"/>
                                </a:lnTo>
                                <a:lnTo>
                                  <a:pt x="491273" y="325693"/>
                                </a:lnTo>
                                <a:lnTo>
                                  <a:pt x="495775" y="330403"/>
                                </a:lnTo>
                                <a:lnTo>
                                  <a:pt x="495529" y="330403"/>
                                </a:lnTo>
                                <a:lnTo>
                                  <a:pt x="498748" y="317621"/>
                                </a:lnTo>
                                <a:close/>
                              </a:path>
                              <a:path w="499109" h="1295400">
                                <a:moveTo>
                                  <a:pt x="130825" y="307846"/>
                                </a:moveTo>
                                <a:lnTo>
                                  <a:pt x="122899" y="316152"/>
                                </a:lnTo>
                                <a:lnTo>
                                  <a:pt x="132198" y="325693"/>
                                </a:lnTo>
                                <a:lnTo>
                                  <a:pt x="131966" y="325693"/>
                                </a:lnTo>
                                <a:lnTo>
                                  <a:pt x="140075" y="317346"/>
                                </a:lnTo>
                                <a:lnTo>
                                  <a:pt x="130825" y="307846"/>
                                </a:lnTo>
                                <a:close/>
                              </a:path>
                              <a:path w="499109" h="1295400">
                                <a:moveTo>
                                  <a:pt x="419456" y="308651"/>
                                </a:moveTo>
                                <a:lnTo>
                                  <a:pt x="410925" y="317621"/>
                                </a:lnTo>
                                <a:lnTo>
                                  <a:pt x="418622" y="325693"/>
                                </a:lnTo>
                                <a:lnTo>
                                  <a:pt x="427062" y="316807"/>
                                </a:lnTo>
                                <a:lnTo>
                                  <a:pt x="419456" y="308651"/>
                                </a:lnTo>
                                <a:close/>
                              </a:path>
                              <a:path w="499109" h="1295400">
                                <a:moveTo>
                                  <a:pt x="455365" y="308989"/>
                                </a:moveTo>
                                <a:lnTo>
                                  <a:pt x="447418" y="317346"/>
                                </a:lnTo>
                                <a:lnTo>
                                  <a:pt x="447206" y="317621"/>
                                </a:lnTo>
                                <a:lnTo>
                                  <a:pt x="454911" y="325693"/>
                                </a:lnTo>
                                <a:lnTo>
                                  <a:pt x="455161" y="325323"/>
                                </a:lnTo>
                                <a:lnTo>
                                  <a:pt x="462945" y="317127"/>
                                </a:lnTo>
                                <a:lnTo>
                                  <a:pt x="455365" y="308989"/>
                                </a:lnTo>
                                <a:close/>
                              </a:path>
                              <a:path w="499109" h="1295400">
                                <a:moveTo>
                                  <a:pt x="480903" y="298275"/>
                                </a:moveTo>
                                <a:lnTo>
                                  <a:pt x="480544" y="298598"/>
                                </a:lnTo>
                                <a:lnTo>
                                  <a:pt x="472834" y="306716"/>
                                </a:lnTo>
                                <a:lnTo>
                                  <a:pt x="473136" y="306716"/>
                                </a:lnTo>
                                <a:lnTo>
                                  <a:pt x="491273" y="325693"/>
                                </a:lnTo>
                                <a:lnTo>
                                  <a:pt x="490996" y="325693"/>
                                </a:lnTo>
                                <a:lnTo>
                                  <a:pt x="498663" y="317621"/>
                                </a:lnTo>
                                <a:lnTo>
                                  <a:pt x="483387" y="317621"/>
                                </a:lnTo>
                                <a:lnTo>
                                  <a:pt x="491226" y="309378"/>
                                </a:lnTo>
                                <a:lnTo>
                                  <a:pt x="480903" y="298275"/>
                                </a:lnTo>
                                <a:close/>
                              </a:path>
                              <a:path w="499109" h="1295400">
                                <a:moveTo>
                                  <a:pt x="167478" y="307394"/>
                                </a:moveTo>
                                <a:lnTo>
                                  <a:pt x="159576" y="315681"/>
                                </a:lnTo>
                                <a:lnTo>
                                  <a:pt x="168974" y="325323"/>
                                </a:lnTo>
                                <a:lnTo>
                                  <a:pt x="176918" y="317127"/>
                                </a:lnTo>
                                <a:lnTo>
                                  <a:pt x="176641" y="316807"/>
                                </a:lnTo>
                                <a:lnTo>
                                  <a:pt x="167478" y="307394"/>
                                </a:lnTo>
                                <a:close/>
                              </a:path>
                              <a:path w="499109" h="1295400">
                                <a:moveTo>
                                  <a:pt x="203909" y="306716"/>
                                </a:moveTo>
                                <a:lnTo>
                                  <a:pt x="196040" y="314991"/>
                                </a:lnTo>
                                <a:lnTo>
                                  <a:pt x="203953" y="323109"/>
                                </a:lnTo>
                                <a:lnTo>
                                  <a:pt x="211813" y="314834"/>
                                </a:lnTo>
                                <a:lnTo>
                                  <a:pt x="203909" y="306716"/>
                                </a:lnTo>
                                <a:close/>
                              </a:path>
                              <a:path w="499109" h="1295400">
                                <a:moveTo>
                                  <a:pt x="240566" y="306269"/>
                                </a:moveTo>
                                <a:lnTo>
                                  <a:pt x="232719" y="314520"/>
                                </a:lnTo>
                                <a:lnTo>
                                  <a:pt x="240911" y="322925"/>
                                </a:lnTo>
                                <a:lnTo>
                                  <a:pt x="240315" y="322925"/>
                                </a:lnTo>
                                <a:lnTo>
                                  <a:pt x="248447" y="314364"/>
                                </a:lnTo>
                                <a:lnTo>
                                  <a:pt x="240566" y="306269"/>
                                </a:lnTo>
                                <a:close/>
                              </a:path>
                              <a:path w="499109" h="1295400">
                                <a:moveTo>
                                  <a:pt x="277222" y="305821"/>
                                </a:moveTo>
                                <a:lnTo>
                                  <a:pt x="269397" y="314050"/>
                                </a:lnTo>
                                <a:lnTo>
                                  <a:pt x="277265" y="322122"/>
                                </a:lnTo>
                                <a:lnTo>
                                  <a:pt x="285081" y="313893"/>
                                </a:lnTo>
                                <a:lnTo>
                                  <a:pt x="277222" y="305821"/>
                                </a:lnTo>
                                <a:close/>
                              </a:path>
                              <a:path w="499109" h="1295400">
                                <a:moveTo>
                                  <a:pt x="315225" y="303958"/>
                                </a:moveTo>
                                <a:lnTo>
                                  <a:pt x="305962" y="313699"/>
                                </a:lnTo>
                                <a:lnTo>
                                  <a:pt x="313812" y="321743"/>
                                </a:lnTo>
                                <a:lnTo>
                                  <a:pt x="322938" y="312135"/>
                                </a:lnTo>
                                <a:lnTo>
                                  <a:pt x="323069" y="312135"/>
                                </a:lnTo>
                                <a:lnTo>
                                  <a:pt x="315225" y="303958"/>
                                </a:lnTo>
                                <a:close/>
                              </a:path>
                              <a:path w="499109" h="1295400">
                                <a:moveTo>
                                  <a:pt x="360624" y="294317"/>
                                </a:moveTo>
                                <a:lnTo>
                                  <a:pt x="342460" y="313418"/>
                                </a:lnTo>
                                <a:lnTo>
                                  <a:pt x="350298" y="321429"/>
                                </a:lnTo>
                                <a:lnTo>
                                  <a:pt x="359125" y="312135"/>
                                </a:lnTo>
                                <a:lnTo>
                                  <a:pt x="359438" y="312135"/>
                                </a:lnTo>
                                <a:lnTo>
                                  <a:pt x="351584" y="303958"/>
                                </a:lnTo>
                                <a:lnTo>
                                  <a:pt x="366891" y="303958"/>
                                </a:lnTo>
                                <a:lnTo>
                                  <a:pt x="368463" y="302303"/>
                                </a:lnTo>
                                <a:lnTo>
                                  <a:pt x="360624" y="294317"/>
                                </a:lnTo>
                                <a:close/>
                              </a:path>
                              <a:path w="499109" h="1295400">
                                <a:moveTo>
                                  <a:pt x="392785" y="298598"/>
                                </a:moveTo>
                                <a:lnTo>
                                  <a:pt x="379027" y="313065"/>
                                </a:lnTo>
                                <a:lnTo>
                                  <a:pt x="386855" y="321039"/>
                                </a:lnTo>
                                <a:lnTo>
                                  <a:pt x="395593" y="311839"/>
                                </a:lnTo>
                                <a:lnTo>
                                  <a:pt x="388012" y="303958"/>
                                </a:lnTo>
                                <a:lnTo>
                                  <a:pt x="397897" y="303958"/>
                                </a:lnTo>
                                <a:lnTo>
                                  <a:pt x="392785" y="298598"/>
                                </a:lnTo>
                                <a:close/>
                              </a:path>
                              <a:path w="499109" h="1295400">
                                <a:moveTo>
                                  <a:pt x="94150" y="308274"/>
                                </a:moveTo>
                                <a:lnTo>
                                  <a:pt x="91201" y="311361"/>
                                </a:lnTo>
                                <a:lnTo>
                                  <a:pt x="100069" y="320686"/>
                                </a:lnTo>
                                <a:lnTo>
                                  <a:pt x="103053" y="317621"/>
                                </a:lnTo>
                                <a:lnTo>
                                  <a:pt x="103251" y="317621"/>
                                </a:lnTo>
                                <a:lnTo>
                                  <a:pt x="94150" y="308274"/>
                                </a:lnTo>
                                <a:close/>
                              </a:path>
                              <a:path w="499109" h="1295400">
                                <a:moveTo>
                                  <a:pt x="62846" y="303023"/>
                                </a:moveTo>
                                <a:lnTo>
                                  <a:pt x="56769" y="309378"/>
                                </a:lnTo>
                                <a:lnTo>
                                  <a:pt x="54970" y="311361"/>
                                </a:lnTo>
                                <a:lnTo>
                                  <a:pt x="63497" y="320327"/>
                                </a:lnTo>
                                <a:lnTo>
                                  <a:pt x="71500" y="312135"/>
                                </a:lnTo>
                                <a:lnTo>
                                  <a:pt x="62846" y="303023"/>
                                </a:lnTo>
                                <a:close/>
                              </a:path>
                              <a:path w="499109" h="1295400">
                                <a:moveTo>
                                  <a:pt x="16505" y="292334"/>
                                </a:moveTo>
                                <a:lnTo>
                                  <a:pt x="8434" y="300524"/>
                                </a:lnTo>
                                <a:lnTo>
                                  <a:pt x="26819" y="319858"/>
                                </a:lnTo>
                                <a:lnTo>
                                  <a:pt x="34860" y="311658"/>
                                </a:lnTo>
                                <a:lnTo>
                                  <a:pt x="34577" y="311361"/>
                                </a:lnTo>
                                <a:lnTo>
                                  <a:pt x="18463" y="311361"/>
                                </a:lnTo>
                                <a:lnTo>
                                  <a:pt x="26448" y="303023"/>
                                </a:lnTo>
                                <a:lnTo>
                                  <a:pt x="26658" y="303023"/>
                                </a:lnTo>
                                <a:lnTo>
                                  <a:pt x="16505" y="292334"/>
                                </a:lnTo>
                                <a:close/>
                              </a:path>
                              <a:path w="499109" h="1295400">
                                <a:moveTo>
                                  <a:pt x="104578" y="297357"/>
                                </a:moveTo>
                                <a:lnTo>
                                  <a:pt x="94150" y="308274"/>
                                </a:lnTo>
                                <a:lnTo>
                                  <a:pt x="103251" y="317621"/>
                                </a:lnTo>
                                <a:lnTo>
                                  <a:pt x="103053" y="317621"/>
                                </a:lnTo>
                                <a:lnTo>
                                  <a:pt x="113675" y="306716"/>
                                </a:lnTo>
                                <a:lnTo>
                                  <a:pt x="113265" y="306269"/>
                                </a:lnTo>
                                <a:lnTo>
                                  <a:pt x="104578" y="297357"/>
                                </a:lnTo>
                                <a:close/>
                              </a:path>
                              <a:path w="499109" h="1295400">
                                <a:moveTo>
                                  <a:pt x="409133" y="297583"/>
                                </a:moveTo>
                                <a:lnTo>
                                  <a:pt x="400884" y="306269"/>
                                </a:lnTo>
                                <a:lnTo>
                                  <a:pt x="400526" y="306716"/>
                                </a:lnTo>
                                <a:lnTo>
                                  <a:pt x="410925" y="317621"/>
                                </a:lnTo>
                                <a:lnTo>
                                  <a:pt x="419456" y="308651"/>
                                </a:lnTo>
                                <a:lnTo>
                                  <a:pt x="409133" y="297583"/>
                                </a:lnTo>
                                <a:close/>
                              </a:path>
                              <a:path w="499109" h="1295400">
                                <a:moveTo>
                                  <a:pt x="445145" y="298017"/>
                                </a:moveTo>
                                <a:lnTo>
                                  <a:pt x="444908" y="298017"/>
                                </a:lnTo>
                                <a:lnTo>
                                  <a:pt x="436646" y="306716"/>
                                </a:lnTo>
                                <a:lnTo>
                                  <a:pt x="436796" y="306716"/>
                                </a:lnTo>
                                <a:lnTo>
                                  <a:pt x="447206" y="317621"/>
                                </a:lnTo>
                                <a:lnTo>
                                  <a:pt x="447418" y="317346"/>
                                </a:lnTo>
                                <a:lnTo>
                                  <a:pt x="455365" y="308989"/>
                                </a:lnTo>
                                <a:lnTo>
                                  <a:pt x="445145" y="298017"/>
                                </a:lnTo>
                                <a:close/>
                              </a:path>
                              <a:path w="499109" h="1295400">
                                <a:moveTo>
                                  <a:pt x="498779" y="304799"/>
                                </a:moveTo>
                                <a:lnTo>
                                  <a:pt x="495580" y="304799"/>
                                </a:lnTo>
                                <a:lnTo>
                                  <a:pt x="491226" y="309378"/>
                                </a:lnTo>
                                <a:lnTo>
                                  <a:pt x="498892" y="317621"/>
                                </a:lnTo>
                                <a:lnTo>
                                  <a:pt x="498779" y="304799"/>
                                </a:lnTo>
                                <a:close/>
                              </a:path>
                              <a:path w="499109" h="1295400">
                                <a:moveTo>
                                  <a:pt x="141270" y="296900"/>
                                </a:moveTo>
                                <a:lnTo>
                                  <a:pt x="130825" y="307846"/>
                                </a:lnTo>
                                <a:lnTo>
                                  <a:pt x="140075" y="317346"/>
                                </a:lnTo>
                                <a:lnTo>
                                  <a:pt x="150401" y="306716"/>
                                </a:lnTo>
                                <a:lnTo>
                                  <a:pt x="150838" y="306716"/>
                                </a:lnTo>
                                <a:lnTo>
                                  <a:pt x="141270" y="296900"/>
                                </a:lnTo>
                                <a:close/>
                              </a:path>
                              <a:path w="499109" h="1295400">
                                <a:moveTo>
                                  <a:pt x="177940" y="296421"/>
                                </a:moveTo>
                                <a:lnTo>
                                  <a:pt x="167478" y="307394"/>
                                </a:lnTo>
                                <a:lnTo>
                                  <a:pt x="176954" y="317127"/>
                                </a:lnTo>
                                <a:lnTo>
                                  <a:pt x="177229" y="316807"/>
                                </a:lnTo>
                                <a:lnTo>
                                  <a:pt x="187443" y="306269"/>
                                </a:lnTo>
                                <a:lnTo>
                                  <a:pt x="187102" y="305821"/>
                                </a:lnTo>
                                <a:lnTo>
                                  <a:pt x="177940" y="296421"/>
                                </a:lnTo>
                                <a:close/>
                              </a:path>
                              <a:path w="499109" h="1295400">
                                <a:moveTo>
                                  <a:pt x="473314" y="290114"/>
                                </a:moveTo>
                                <a:lnTo>
                                  <a:pt x="455365" y="308989"/>
                                </a:lnTo>
                                <a:lnTo>
                                  <a:pt x="462945" y="317127"/>
                                </a:lnTo>
                                <a:lnTo>
                                  <a:pt x="472834" y="306716"/>
                                </a:lnTo>
                                <a:lnTo>
                                  <a:pt x="473136" y="306716"/>
                                </a:lnTo>
                                <a:lnTo>
                                  <a:pt x="465377" y="298598"/>
                                </a:lnTo>
                                <a:lnTo>
                                  <a:pt x="480544" y="298598"/>
                                </a:lnTo>
                                <a:lnTo>
                                  <a:pt x="480851" y="298275"/>
                                </a:lnTo>
                                <a:lnTo>
                                  <a:pt x="480663" y="298017"/>
                                </a:lnTo>
                                <a:lnTo>
                                  <a:pt x="473314" y="290114"/>
                                </a:lnTo>
                                <a:close/>
                              </a:path>
                              <a:path w="499109" h="1295400">
                                <a:moveTo>
                                  <a:pt x="429047" y="298598"/>
                                </a:moveTo>
                                <a:lnTo>
                                  <a:pt x="427184" y="300524"/>
                                </a:lnTo>
                                <a:lnTo>
                                  <a:pt x="419456" y="308651"/>
                                </a:lnTo>
                                <a:lnTo>
                                  <a:pt x="427062" y="316807"/>
                                </a:lnTo>
                                <a:lnTo>
                                  <a:pt x="436646" y="306716"/>
                                </a:lnTo>
                                <a:lnTo>
                                  <a:pt x="436796" y="306716"/>
                                </a:lnTo>
                                <a:lnTo>
                                  <a:pt x="429047" y="298598"/>
                                </a:lnTo>
                                <a:close/>
                              </a:path>
                              <a:path w="499109" h="1295400">
                                <a:moveTo>
                                  <a:pt x="121822" y="298598"/>
                                </a:moveTo>
                                <a:lnTo>
                                  <a:pt x="121581" y="298598"/>
                                </a:lnTo>
                                <a:lnTo>
                                  <a:pt x="114110" y="306269"/>
                                </a:lnTo>
                                <a:lnTo>
                                  <a:pt x="113701" y="306716"/>
                                </a:lnTo>
                                <a:lnTo>
                                  <a:pt x="122899" y="316152"/>
                                </a:lnTo>
                                <a:lnTo>
                                  <a:pt x="130825" y="307846"/>
                                </a:lnTo>
                                <a:lnTo>
                                  <a:pt x="121822" y="298598"/>
                                </a:lnTo>
                                <a:close/>
                              </a:path>
                              <a:path w="499109" h="1295400">
                                <a:moveTo>
                                  <a:pt x="158600" y="298275"/>
                                </a:moveTo>
                                <a:lnTo>
                                  <a:pt x="150401" y="306716"/>
                                </a:lnTo>
                                <a:lnTo>
                                  <a:pt x="150838" y="306716"/>
                                </a:lnTo>
                                <a:lnTo>
                                  <a:pt x="159576" y="315681"/>
                                </a:lnTo>
                                <a:lnTo>
                                  <a:pt x="167478" y="307394"/>
                                </a:lnTo>
                                <a:lnTo>
                                  <a:pt x="158600" y="298275"/>
                                </a:lnTo>
                                <a:close/>
                              </a:path>
                              <a:path w="499109" h="1295400">
                                <a:moveTo>
                                  <a:pt x="195441" y="298017"/>
                                </a:moveTo>
                                <a:lnTo>
                                  <a:pt x="187877" y="305821"/>
                                </a:lnTo>
                                <a:lnTo>
                                  <a:pt x="187538" y="306269"/>
                                </a:lnTo>
                                <a:lnTo>
                                  <a:pt x="196040" y="314991"/>
                                </a:lnTo>
                                <a:lnTo>
                                  <a:pt x="203909" y="306716"/>
                                </a:lnTo>
                                <a:lnTo>
                                  <a:pt x="195441" y="298017"/>
                                </a:lnTo>
                                <a:close/>
                              </a:path>
                              <a:path w="499109" h="1295400">
                                <a:moveTo>
                                  <a:pt x="214379" y="295706"/>
                                </a:moveTo>
                                <a:lnTo>
                                  <a:pt x="203909" y="306716"/>
                                </a:lnTo>
                                <a:lnTo>
                                  <a:pt x="211813" y="314834"/>
                                </a:lnTo>
                                <a:lnTo>
                                  <a:pt x="222142" y="303958"/>
                                </a:lnTo>
                                <a:lnTo>
                                  <a:pt x="222424" y="303958"/>
                                </a:lnTo>
                                <a:lnTo>
                                  <a:pt x="214379" y="295706"/>
                                </a:lnTo>
                                <a:close/>
                              </a:path>
                              <a:path w="499109" h="1295400">
                                <a:moveTo>
                                  <a:pt x="230130" y="295549"/>
                                </a:moveTo>
                                <a:lnTo>
                                  <a:pt x="222142" y="303958"/>
                                </a:lnTo>
                                <a:lnTo>
                                  <a:pt x="222424" y="303958"/>
                                </a:lnTo>
                                <a:lnTo>
                                  <a:pt x="232719" y="314520"/>
                                </a:lnTo>
                                <a:lnTo>
                                  <a:pt x="240566" y="306269"/>
                                </a:lnTo>
                                <a:lnTo>
                                  <a:pt x="230130" y="295549"/>
                                </a:lnTo>
                                <a:close/>
                              </a:path>
                              <a:path w="499109" h="1295400">
                                <a:moveTo>
                                  <a:pt x="251058" y="295235"/>
                                </a:moveTo>
                                <a:lnTo>
                                  <a:pt x="240566" y="306269"/>
                                </a:lnTo>
                                <a:lnTo>
                                  <a:pt x="248447" y="314364"/>
                                </a:lnTo>
                                <a:lnTo>
                                  <a:pt x="258937" y="303319"/>
                                </a:lnTo>
                                <a:lnTo>
                                  <a:pt x="251058" y="295235"/>
                                </a:lnTo>
                                <a:close/>
                              </a:path>
                              <a:path w="499109" h="1295400">
                                <a:moveTo>
                                  <a:pt x="266764" y="295079"/>
                                </a:moveTo>
                                <a:lnTo>
                                  <a:pt x="258937" y="303319"/>
                                </a:lnTo>
                                <a:lnTo>
                                  <a:pt x="269397" y="314050"/>
                                </a:lnTo>
                                <a:lnTo>
                                  <a:pt x="277222" y="305821"/>
                                </a:lnTo>
                                <a:lnTo>
                                  <a:pt x="266764" y="295079"/>
                                </a:lnTo>
                                <a:close/>
                              </a:path>
                              <a:path w="499109" h="1295400">
                                <a:moveTo>
                                  <a:pt x="287612" y="294896"/>
                                </a:moveTo>
                                <a:lnTo>
                                  <a:pt x="277222" y="305821"/>
                                </a:lnTo>
                                <a:lnTo>
                                  <a:pt x="285081" y="313893"/>
                                </a:lnTo>
                                <a:lnTo>
                                  <a:pt x="295405" y="303023"/>
                                </a:lnTo>
                                <a:lnTo>
                                  <a:pt x="295544" y="303023"/>
                                </a:lnTo>
                                <a:lnTo>
                                  <a:pt x="287612" y="294896"/>
                                </a:lnTo>
                                <a:close/>
                              </a:path>
                              <a:path w="499109" h="1295400">
                                <a:moveTo>
                                  <a:pt x="304819" y="293111"/>
                                </a:moveTo>
                                <a:lnTo>
                                  <a:pt x="295405" y="303023"/>
                                </a:lnTo>
                                <a:lnTo>
                                  <a:pt x="295544" y="303023"/>
                                </a:lnTo>
                                <a:lnTo>
                                  <a:pt x="305962" y="313699"/>
                                </a:lnTo>
                                <a:lnTo>
                                  <a:pt x="315225" y="303958"/>
                                </a:lnTo>
                                <a:lnTo>
                                  <a:pt x="304819" y="293111"/>
                                </a:lnTo>
                                <a:close/>
                              </a:path>
                              <a:path w="499109" h="1295400">
                                <a:moveTo>
                                  <a:pt x="341165" y="293111"/>
                                </a:moveTo>
                                <a:lnTo>
                                  <a:pt x="341006" y="293111"/>
                                </a:lnTo>
                                <a:lnTo>
                                  <a:pt x="331935" y="302663"/>
                                </a:lnTo>
                                <a:lnTo>
                                  <a:pt x="342460" y="313418"/>
                                </a:lnTo>
                                <a:lnTo>
                                  <a:pt x="351456" y="303958"/>
                                </a:lnTo>
                                <a:lnTo>
                                  <a:pt x="351584" y="303958"/>
                                </a:lnTo>
                                <a:lnTo>
                                  <a:pt x="341165" y="293111"/>
                                </a:lnTo>
                                <a:close/>
                              </a:path>
                              <a:path w="499109" h="1295400">
                                <a:moveTo>
                                  <a:pt x="377577" y="293111"/>
                                </a:moveTo>
                                <a:lnTo>
                                  <a:pt x="377193" y="293111"/>
                                </a:lnTo>
                                <a:lnTo>
                                  <a:pt x="368463" y="302303"/>
                                </a:lnTo>
                                <a:lnTo>
                                  <a:pt x="379027" y="313065"/>
                                </a:lnTo>
                                <a:lnTo>
                                  <a:pt x="387687" y="303958"/>
                                </a:lnTo>
                                <a:lnTo>
                                  <a:pt x="388012" y="303958"/>
                                </a:lnTo>
                                <a:lnTo>
                                  <a:pt x="377577" y="293111"/>
                                </a:lnTo>
                                <a:close/>
                              </a:path>
                              <a:path w="499109" h="1295400">
                                <a:moveTo>
                                  <a:pt x="73107" y="292334"/>
                                </a:moveTo>
                                <a:lnTo>
                                  <a:pt x="72324" y="293111"/>
                                </a:lnTo>
                                <a:lnTo>
                                  <a:pt x="62846" y="303023"/>
                                </a:lnTo>
                                <a:lnTo>
                                  <a:pt x="71500" y="312135"/>
                                </a:lnTo>
                                <a:lnTo>
                                  <a:pt x="81857" y="301535"/>
                                </a:lnTo>
                                <a:lnTo>
                                  <a:pt x="73107" y="292334"/>
                                </a:lnTo>
                                <a:close/>
                              </a:path>
                              <a:path w="499109" h="1295400">
                                <a:moveTo>
                                  <a:pt x="324085" y="294641"/>
                                </a:moveTo>
                                <a:lnTo>
                                  <a:pt x="315225" y="303958"/>
                                </a:lnTo>
                                <a:lnTo>
                                  <a:pt x="323069" y="312135"/>
                                </a:lnTo>
                                <a:lnTo>
                                  <a:pt x="322938" y="312135"/>
                                </a:lnTo>
                                <a:lnTo>
                                  <a:pt x="331935" y="302663"/>
                                </a:lnTo>
                                <a:lnTo>
                                  <a:pt x="324085" y="294641"/>
                                </a:lnTo>
                                <a:close/>
                              </a:path>
                              <a:path w="499109" h="1295400">
                                <a:moveTo>
                                  <a:pt x="366891" y="303958"/>
                                </a:moveTo>
                                <a:lnTo>
                                  <a:pt x="351584" y="303958"/>
                                </a:lnTo>
                                <a:lnTo>
                                  <a:pt x="359438" y="312135"/>
                                </a:lnTo>
                                <a:lnTo>
                                  <a:pt x="359125" y="312135"/>
                                </a:lnTo>
                                <a:lnTo>
                                  <a:pt x="366891" y="303958"/>
                                </a:lnTo>
                                <a:close/>
                              </a:path>
                              <a:path w="499109" h="1295400">
                                <a:moveTo>
                                  <a:pt x="397897" y="303958"/>
                                </a:moveTo>
                                <a:lnTo>
                                  <a:pt x="388012" y="303958"/>
                                </a:lnTo>
                                <a:lnTo>
                                  <a:pt x="395593" y="311839"/>
                                </a:lnTo>
                                <a:lnTo>
                                  <a:pt x="400459" y="306716"/>
                                </a:lnTo>
                                <a:lnTo>
                                  <a:pt x="400099" y="306269"/>
                                </a:lnTo>
                                <a:lnTo>
                                  <a:pt x="397897" y="303958"/>
                                </a:lnTo>
                                <a:close/>
                              </a:path>
                              <a:path w="499109" h="1295400">
                                <a:moveTo>
                                  <a:pt x="43329" y="303023"/>
                                </a:moveTo>
                                <a:lnTo>
                                  <a:pt x="26658" y="303023"/>
                                </a:lnTo>
                                <a:lnTo>
                                  <a:pt x="34860" y="311658"/>
                                </a:lnTo>
                                <a:lnTo>
                                  <a:pt x="43329" y="303023"/>
                                </a:lnTo>
                                <a:close/>
                              </a:path>
                              <a:path w="499109" h="1295400">
                                <a:moveTo>
                                  <a:pt x="53431" y="293111"/>
                                </a:moveTo>
                                <a:lnTo>
                                  <a:pt x="53050" y="293111"/>
                                </a:lnTo>
                                <a:lnTo>
                                  <a:pt x="45214" y="301101"/>
                                </a:lnTo>
                                <a:lnTo>
                                  <a:pt x="54970" y="311361"/>
                                </a:lnTo>
                                <a:lnTo>
                                  <a:pt x="56769" y="309378"/>
                                </a:lnTo>
                                <a:lnTo>
                                  <a:pt x="62846" y="303023"/>
                                </a:lnTo>
                                <a:lnTo>
                                  <a:pt x="53431" y="293111"/>
                                </a:lnTo>
                                <a:close/>
                              </a:path>
                              <a:path w="499109" h="1295400">
                                <a:moveTo>
                                  <a:pt x="84730" y="298598"/>
                                </a:moveTo>
                                <a:lnTo>
                                  <a:pt x="81857" y="301535"/>
                                </a:lnTo>
                                <a:lnTo>
                                  <a:pt x="91201" y="311361"/>
                                </a:lnTo>
                                <a:lnTo>
                                  <a:pt x="94150" y="308274"/>
                                </a:lnTo>
                                <a:lnTo>
                                  <a:pt x="84730" y="298598"/>
                                </a:lnTo>
                                <a:close/>
                              </a:path>
                              <a:path w="499109" h="1295400">
                                <a:moveTo>
                                  <a:pt x="112520" y="289042"/>
                                </a:moveTo>
                                <a:lnTo>
                                  <a:pt x="104578" y="297357"/>
                                </a:lnTo>
                                <a:lnTo>
                                  <a:pt x="113701" y="306716"/>
                                </a:lnTo>
                                <a:lnTo>
                                  <a:pt x="114110" y="306269"/>
                                </a:lnTo>
                                <a:lnTo>
                                  <a:pt x="121581" y="298598"/>
                                </a:lnTo>
                                <a:lnTo>
                                  <a:pt x="121822" y="298598"/>
                                </a:lnTo>
                                <a:lnTo>
                                  <a:pt x="112520" y="289042"/>
                                </a:lnTo>
                                <a:close/>
                              </a:path>
                              <a:path w="499109" h="1295400">
                                <a:moveTo>
                                  <a:pt x="149186" y="288605"/>
                                </a:moveTo>
                                <a:lnTo>
                                  <a:pt x="141270" y="296900"/>
                                </a:lnTo>
                                <a:lnTo>
                                  <a:pt x="150838" y="306716"/>
                                </a:lnTo>
                                <a:lnTo>
                                  <a:pt x="150401" y="306716"/>
                                </a:lnTo>
                                <a:lnTo>
                                  <a:pt x="158600" y="298275"/>
                                </a:lnTo>
                                <a:lnTo>
                                  <a:pt x="149186" y="288605"/>
                                </a:lnTo>
                                <a:close/>
                              </a:path>
                              <a:path w="499109" h="1295400">
                                <a:moveTo>
                                  <a:pt x="401548" y="289450"/>
                                </a:moveTo>
                                <a:lnTo>
                                  <a:pt x="401206" y="289742"/>
                                </a:lnTo>
                                <a:lnTo>
                                  <a:pt x="392785" y="298598"/>
                                </a:lnTo>
                                <a:lnTo>
                                  <a:pt x="400526" y="306716"/>
                                </a:lnTo>
                                <a:lnTo>
                                  <a:pt x="400884" y="306269"/>
                                </a:lnTo>
                                <a:lnTo>
                                  <a:pt x="409133" y="297583"/>
                                </a:lnTo>
                                <a:lnTo>
                                  <a:pt x="401548" y="289450"/>
                                </a:lnTo>
                                <a:close/>
                              </a:path>
                              <a:path w="499109" h="1295400">
                                <a:moveTo>
                                  <a:pt x="437437" y="289742"/>
                                </a:moveTo>
                                <a:lnTo>
                                  <a:pt x="429322" y="298275"/>
                                </a:lnTo>
                                <a:lnTo>
                                  <a:pt x="429047" y="298598"/>
                                </a:lnTo>
                                <a:lnTo>
                                  <a:pt x="436796" y="306716"/>
                                </a:lnTo>
                                <a:lnTo>
                                  <a:pt x="436646" y="306716"/>
                                </a:lnTo>
                                <a:lnTo>
                                  <a:pt x="444908" y="298017"/>
                                </a:lnTo>
                                <a:lnTo>
                                  <a:pt x="445145" y="298017"/>
                                </a:lnTo>
                                <a:lnTo>
                                  <a:pt x="437437" y="289742"/>
                                </a:lnTo>
                                <a:close/>
                              </a:path>
                              <a:path w="499109" h="1295400">
                                <a:moveTo>
                                  <a:pt x="462975" y="278995"/>
                                </a:moveTo>
                                <a:lnTo>
                                  <a:pt x="454737" y="287669"/>
                                </a:lnTo>
                                <a:lnTo>
                                  <a:pt x="454931" y="287669"/>
                                </a:lnTo>
                                <a:lnTo>
                                  <a:pt x="473136" y="306716"/>
                                </a:lnTo>
                                <a:lnTo>
                                  <a:pt x="472834" y="306716"/>
                                </a:lnTo>
                                <a:lnTo>
                                  <a:pt x="480544" y="298598"/>
                                </a:lnTo>
                                <a:lnTo>
                                  <a:pt x="465247" y="298598"/>
                                </a:lnTo>
                                <a:lnTo>
                                  <a:pt x="473314" y="290114"/>
                                </a:lnTo>
                                <a:lnTo>
                                  <a:pt x="462975" y="278995"/>
                                </a:lnTo>
                                <a:close/>
                              </a:path>
                              <a:path w="499109" h="1295400">
                                <a:moveTo>
                                  <a:pt x="185831" y="288146"/>
                                </a:moveTo>
                                <a:lnTo>
                                  <a:pt x="177940" y="296421"/>
                                </a:lnTo>
                                <a:lnTo>
                                  <a:pt x="187538" y="306269"/>
                                </a:lnTo>
                                <a:lnTo>
                                  <a:pt x="187877" y="305821"/>
                                </a:lnTo>
                                <a:lnTo>
                                  <a:pt x="195441" y="298017"/>
                                </a:lnTo>
                                <a:lnTo>
                                  <a:pt x="185831" y="288146"/>
                                </a:lnTo>
                                <a:close/>
                              </a:path>
                              <a:path w="499109" h="1295400">
                                <a:moveTo>
                                  <a:pt x="422" y="292099"/>
                                </a:moveTo>
                                <a:lnTo>
                                  <a:pt x="422" y="304799"/>
                                </a:lnTo>
                                <a:lnTo>
                                  <a:pt x="4221" y="304799"/>
                                </a:lnTo>
                                <a:lnTo>
                                  <a:pt x="8434" y="300524"/>
                                </a:lnTo>
                                <a:lnTo>
                                  <a:pt x="422" y="292099"/>
                                </a:lnTo>
                                <a:close/>
                              </a:path>
                              <a:path w="499109" h="1295400">
                                <a:moveTo>
                                  <a:pt x="232719" y="276420"/>
                                </a:moveTo>
                                <a:lnTo>
                                  <a:pt x="214379" y="295706"/>
                                </a:lnTo>
                                <a:lnTo>
                                  <a:pt x="222424" y="303958"/>
                                </a:lnTo>
                                <a:lnTo>
                                  <a:pt x="222142" y="303958"/>
                                </a:lnTo>
                                <a:lnTo>
                                  <a:pt x="230130" y="295549"/>
                                </a:lnTo>
                                <a:lnTo>
                                  <a:pt x="222458" y="287669"/>
                                </a:lnTo>
                                <a:lnTo>
                                  <a:pt x="237614" y="287669"/>
                                </a:lnTo>
                                <a:lnTo>
                                  <a:pt x="240609" y="284516"/>
                                </a:lnTo>
                                <a:lnTo>
                                  <a:pt x="232719" y="276420"/>
                                </a:lnTo>
                                <a:close/>
                              </a:path>
                              <a:path w="499109" h="1295400">
                                <a:moveTo>
                                  <a:pt x="269262" y="276092"/>
                                </a:moveTo>
                                <a:lnTo>
                                  <a:pt x="251058" y="295235"/>
                                </a:lnTo>
                                <a:lnTo>
                                  <a:pt x="258937" y="303319"/>
                                </a:lnTo>
                                <a:lnTo>
                                  <a:pt x="266764" y="295079"/>
                                </a:lnTo>
                                <a:lnTo>
                                  <a:pt x="259012" y="287116"/>
                                </a:lnTo>
                                <a:lnTo>
                                  <a:pt x="274326" y="287116"/>
                                </a:lnTo>
                                <a:lnTo>
                                  <a:pt x="277135" y="284159"/>
                                </a:lnTo>
                                <a:lnTo>
                                  <a:pt x="269262" y="276092"/>
                                </a:lnTo>
                                <a:close/>
                              </a:path>
                              <a:path w="499109" h="1295400">
                                <a:moveTo>
                                  <a:pt x="297030" y="284992"/>
                                </a:moveTo>
                                <a:lnTo>
                                  <a:pt x="287612" y="294896"/>
                                </a:lnTo>
                                <a:lnTo>
                                  <a:pt x="295544" y="303023"/>
                                </a:lnTo>
                                <a:lnTo>
                                  <a:pt x="295405" y="303023"/>
                                </a:lnTo>
                                <a:lnTo>
                                  <a:pt x="304819" y="293111"/>
                                </a:lnTo>
                                <a:lnTo>
                                  <a:pt x="297030" y="284992"/>
                                </a:lnTo>
                                <a:close/>
                              </a:path>
                              <a:path w="499109" h="1295400">
                                <a:moveTo>
                                  <a:pt x="333366" y="284992"/>
                                </a:moveTo>
                                <a:lnTo>
                                  <a:pt x="331241" y="287116"/>
                                </a:lnTo>
                                <a:lnTo>
                                  <a:pt x="324085" y="294641"/>
                                </a:lnTo>
                                <a:lnTo>
                                  <a:pt x="331935" y="302663"/>
                                </a:lnTo>
                                <a:lnTo>
                                  <a:pt x="341006" y="293111"/>
                                </a:lnTo>
                                <a:lnTo>
                                  <a:pt x="341165" y="293111"/>
                                </a:lnTo>
                                <a:lnTo>
                                  <a:pt x="333366" y="284992"/>
                                </a:lnTo>
                                <a:close/>
                              </a:path>
                              <a:path w="499109" h="1295400">
                                <a:moveTo>
                                  <a:pt x="374701" y="279634"/>
                                </a:moveTo>
                                <a:lnTo>
                                  <a:pt x="372514" y="281814"/>
                                </a:lnTo>
                                <a:lnTo>
                                  <a:pt x="360624" y="294317"/>
                                </a:lnTo>
                                <a:lnTo>
                                  <a:pt x="368463" y="302303"/>
                                </a:lnTo>
                                <a:lnTo>
                                  <a:pt x="377193" y="293111"/>
                                </a:lnTo>
                                <a:lnTo>
                                  <a:pt x="377577" y="293111"/>
                                </a:lnTo>
                                <a:lnTo>
                                  <a:pt x="369766" y="284992"/>
                                </a:lnTo>
                                <a:lnTo>
                                  <a:pt x="379811" y="284992"/>
                                </a:lnTo>
                                <a:lnTo>
                                  <a:pt x="374701" y="279634"/>
                                </a:lnTo>
                                <a:close/>
                              </a:path>
                              <a:path w="499109" h="1295400">
                                <a:moveTo>
                                  <a:pt x="75825" y="289450"/>
                                </a:moveTo>
                                <a:lnTo>
                                  <a:pt x="73292" y="292099"/>
                                </a:lnTo>
                                <a:lnTo>
                                  <a:pt x="73107" y="292334"/>
                                </a:lnTo>
                                <a:lnTo>
                                  <a:pt x="81857" y="301535"/>
                                </a:lnTo>
                                <a:lnTo>
                                  <a:pt x="84726" y="298598"/>
                                </a:lnTo>
                                <a:lnTo>
                                  <a:pt x="75825" y="289450"/>
                                </a:lnTo>
                                <a:close/>
                              </a:path>
                              <a:path w="499109" h="1295400">
                                <a:moveTo>
                                  <a:pt x="34933" y="273635"/>
                                </a:moveTo>
                                <a:lnTo>
                                  <a:pt x="26872" y="281814"/>
                                </a:lnTo>
                                <a:lnTo>
                                  <a:pt x="45214" y="301101"/>
                                </a:lnTo>
                                <a:lnTo>
                                  <a:pt x="53050" y="293111"/>
                                </a:lnTo>
                                <a:lnTo>
                                  <a:pt x="53431" y="293111"/>
                                </a:lnTo>
                                <a:lnTo>
                                  <a:pt x="52693" y="292334"/>
                                </a:lnTo>
                                <a:lnTo>
                                  <a:pt x="36685" y="292334"/>
                                </a:lnTo>
                                <a:lnTo>
                                  <a:pt x="44722" y="283942"/>
                                </a:lnTo>
                                <a:lnTo>
                                  <a:pt x="34933" y="273635"/>
                                </a:lnTo>
                                <a:close/>
                              </a:path>
                              <a:path w="499109" h="1295400">
                                <a:moveTo>
                                  <a:pt x="26577" y="264838"/>
                                </a:moveTo>
                                <a:lnTo>
                                  <a:pt x="422" y="292099"/>
                                </a:lnTo>
                                <a:lnTo>
                                  <a:pt x="8434" y="300524"/>
                                </a:lnTo>
                                <a:lnTo>
                                  <a:pt x="16505" y="292334"/>
                                </a:lnTo>
                                <a:lnTo>
                                  <a:pt x="8535" y="283942"/>
                                </a:lnTo>
                                <a:lnTo>
                                  <a:pt x="24776" y="283942"/>
                                </a:lnTo>
                                <a:lnTo>
                                  <a:pt x="26872" y="281814"/>
                                </a:lnTo>
                                <a:lnTo>
                                  <a:pt x="18729" y="273251"/>
                                </a:lnTo>
                                <a:lnTo>
                                  <a:pt x="34568" y="273251"/>
                                </a:lnTo>
                                <a:lnTo>
                                  <a:pt x="26577" y="264838"/>
                                </a:lnTo>
                                <a:close/>
                              </a:path>
                              <a:path w="499109" h="1295400">
                                <a:moveTo>
                                  <a:pt x="94205" y="270230"/>
                                </a:moveTo>
                                <a:lnTo>
                                  <a:pt x="75825" y="289450"/>
                                </a:lnTo>
                                <a:lnTo>
                                  <a:pt x="84730" y="298598"/>
                                </a:lnTo>
                                <a:lnTo>
                                  <a:pt x="95269" y="287806"/>
                                </a:lnTo>
                                <a:lnTo>
                                  <a:pt x="86350" y="278655"/>
                                </a:lnTo>
                                <a:lnTo>
                                  <a:pt x="102408" y="278655"/>
                                </a:lnTo>
                                <a:lnTo>
                                  <a:pt x="94205" y="270230"/>
                                </a:lnTo>
                                <a:close/>
                              </a:path>
                              <a:path w="499109" h="1295400">
                                <a:moveTo>
                                  <a:pt x="122958" y="278114"/>
                                </a:moveTo>
                                <a:lnTo>
                                  <a:pt x="112520" y="289042"/>
                                </a:lnTo>
                                <a:lnTo>
                                  <a:pt x="121822" y="298598"/>
                                </a:lnTo>
                                <a:lnTo>
                                  <a:pt x="121581" y="298598"/>
                                </a:lnTo>
                                <a:lnTo>
                                  <a:pt x="132225" y="287669"/>
                                </a:lnTo>
                                <a:lnTo>
                                  <a:pt x="131733" y="287116"/>
                                </a:lnTo>
                                <a:lnTo>
                                  <a:pt x="122958" y="278114"/>
                                </a:lnTo>
                                <a:close/>
                              </a:path>
                              <a:path w="499109" h="1295400">
                                <a:moveTo>
                                  <a:pt x="391204" y="278360"/>
                                </a:moveTo>
                                <a:lnTo>
                                  <a:pt x="382363" y="287669"/>
                                </a:lnTo>
                                <a:lnTo>
                                  <a:pt x="392785" y="298598"/>
                                </a:lnTo>
                                <a:lnTo>
                                  <a:pt x="401483" y="289450"/>
                                </a:lnTo>
                                <a:lnTo>
                                  <a:pt x="401167" y="289042"/>
                                </a:lnTo>
                                <a:lnTo>
                                  <a:pt x="391204" y="278360"/>
                                </a:lnTo>
                                <a:close/>
                              </a:path>
                              <a:path w="499109" h="1295400">
                                <a:moveTo>
                                  <a:pt x="427111" y="278655"/>
                                </a:moveTo>
                                <a:lnTo>
                                  <a:pt x="419075" y="287116"/>
                                </a:lnTo>
                                <a:lnTo>
                                  <a:pt x="418615" y="287669"/>
                                </a:lnTo>
                                <a:lnTo>
                                  <a:pt x="429047" y="298598"/>
                                </a:lnTo>
                                <a:lnTo>
                                  <a:pt x="429322" y="298275"/>
                                </a:lnTo>
                                <a:lnTo>
                                  <a:pt x="437437" y="289742"/>
                                </a:lnTo>
                                <a:lnTo>
                                  <a:pt x="427111" y="278655"/>
                                </a:lnTo>
                                <a:close/>
                              </a:path>
                              <a:path w="499109" h="1295400">
                                <a:moveTo>
                                  <a:pt x="159642" y="277648"/>
                                </a:moveTo>
                                <a:lnTo>
                                  <a:pt x="149186" y="288605"/>
                                </a:lnTo>
                                <a:lnTo>
                                  <a:pt x="158600" y="298275"/>
                                </a:lnTo>
                                <a:lnTo>
                                  <a:pt x="168903" y="287669"/>
                                </a:lnTo>
                                <a:lnTo>
                                  <a:pt x="169409" y="287669"/>
                                </a:lnTo>
                                <a:lnTo>
                                  <a:pt x="159642" y="277648"/>
                                </a:lnTo>
                                <a:close/>
                              </a:path>
                              <a:path w="499109" h="1295400">
                                <a:moveTo>
                                  <a:pt x="491235" y="271269"/>
                                </a:moveTo>
                                <a:lnTo>
                                  <a:pt x="473314" y="290114"/>
                                </a:lnTo>
                                <a:lnTo>
                                  <a:pt x="480903" y="298275"/>
                                </a:lnTo>
                                <a:lnTo>
                                  <a:pt x="481096" y="298017"/>
                                </a:lnTo>
                                <a:lnTo>
                                  <a:pt x="490925" y="287669"/>
                                </a:lnTo>
                                <a:lnTo>
                                  <a:pt x="491338" y="287669"/>
                                </a:lnTo>
                                <a:lnTo>
                                  <a:pt x="483647" y="279634"/>
                                </a:lnTo>
                                <a:lnTo>
                                  <a:pt x="498720" y="279634"/>
                                </a:lnTo>
                                <a:lnTo>
                                  <a:pt x="498828" y="279204"/>
                                </a:lnTo>
                                <a:lnTo>
                                  <a:pt x="498597" y="279204"/>
                                </a:lnTo>
                                <a:lnTo>
                                  <a:pt x="491235" y="271269"/>
                                </a:lnTo>
                                <a:close/>
                              </a:path>
                              <a:path w="499109" h="1295400">
                                <a:moveTo>
                                  <a:pt x="196304" y="277161"/>
                                </a:moveTo>
                                <a:lnTo>
                                  <a:pt x="185831" y="288146"/>
                                </a:lnTo>
                                <a:lnTo>
                                  <a:pt x="195441" y="298017"/>
                                </a:lnTo>
                                <a:lnTo>
                                  <a:pt x="206007" y="287116"/>
                                </a:lnTo>
                                <a:lnTo>
                                  <a:pt x="196304" y="277161"/>
                                </a:lnTo>
                                <a:close/>
                              </a:path>
                              <a:path w="499109" h="1295400">
                                <a:moveTo>
                                  <a:pt x="455402" y="270851"/>
                                </a:moveTo>
                                <a:lnTo>
                                  <a:pt x="437437" y="289742"/>
                                </a:lnTo>
                                <a:lnTo>
                                  <a:pt x="445145" y="298017"/>
                                </a:lnTo>
                                <a:lnTo>
                                  <a:pt x="444908" y="298017"/>
                                </a:lnTo>
                                <a:lnTo>
                                  <a:pt x="454737" y="287669"/>
                                </a:lnTo>
                                <a:lnTo>
                                  <a:pt x="454931" y="287669"/>
                                </a:lnTo>
                                <a:lnTo>
                                  <a:pt x="447252" y="279634"/>
                                </a:lnTo>
                                <a:lnTo>
                                  <a:pt x="462369" y="279634"/>
                                </a:lnTo>
                                <a:lnTo>
                                  <a:pt x="462975" y="278995"/>
                                </a:lnTo>
                                <a:lnTo>
                                  <a:pt x="455402" y="270851"/>
                                </a:lnTo>
                                <a:close/>
                              </a:path>
                              <a:path w="499109" h="1295400">
                                <a:moveTo>
                                  <a:pt x="410945" y="279634"/>
                                </a:moveTo>
                                <a:lnTo>
                                  <a:pt x="408745" y="281814"/>
                                </a:lnTo>
                                <a:lnTo>
                                  <a:pt x="401871" y="289042"/>
                                </a:lnTo>
                                <a:lnTo>
                                  <a:pt x="401548" y="289450"/>
                                </a:lnTo>
                                <a:lnTo>
                                  <a:pt x="409133" y="297583"/>
                                </a:lnTo>
                                <a:lnTo>
                                  <a:pt x="418550" y="287669"/>
                                </a:lnTo>
                                <a:lnTo>
                                  <a:pt x="418087" y="287116"/>
                                </a:lnTo>
                                <a:lnTo>
                                  <a:pt x="410945" y="279634"/>
                                </a:lnTo>
                                <a:close/>
                              </a:path>
                              <a:path w="499109" h="1295400">
                                <a:moveTo>
                                  <a:pt x="103360" y="279634"/>
                                </a:moveTo>
                                <a:lnTo>
                                  <a:pt x="101123" y="281814"/>
                                </a:lnTo>
                                <a:lnTo>
                                  <a:pt x="95269" y="287806"/>
                                </a:lnTo>
                                <a:lnTo>
                                  <a:pt x="104578" y="297357"/>
                                </a:lnTo>
                                <a:lnTo>
                                  <a:pt x="112520" y="289042"/>
                                </a:lnTo>
                                <a:lnTo>
                                  <a:pt x="103360" y="279634"/>
                                </a:lnTo>
                                <a:close/>
                              </a:path>
                              <a:path w="499109" h="1295400">
                                <a:moveTo>
                                  <a:pt x="140452" y="279634"/>
                                </a:moveTo>
                                <a:lnTo>
                                  <a:pt x="140051" y="279634"/>
                                </a:lnTo>
                                <a:lnTo>
                                  <a:pt x="132763" y="287116"/>
                                </a:lnTo>
                                <a:lnTo>
                                  <a:pt x="132272" y="287669"/>
                                </a:lnTo>
                                <a:lnTo>
                                  <a:pt x="141270" y="296900"/>
                                </a:lnTo>
                                <a:lnTo>
                                  <a:pt x="149186" y="288605"/>
                                </a:lnTo>
                                <a:lnTo>
                                  <a:pt x="140452" y="279634"/>
                                </a:lnTo>
                                <a:close/>
                              </a:path>
                              <a:path w="499109" h="1295400">
                                <a:moveTo>
                                  <a:pt x="177126" y="279204"/>
                                </a:moveTo>
                                <a:lnTo>
                                  <a:pt x="168903" y="287669"/>
                                </a:lnTo>
                                <a:lnTo>
                                  <a:pt x="169409" y="287669"/>
                                </a:lnTo>
                                <a:lnTo>
                                  <a:pt x="177940" y="296421"/>
                                </a:lnTo>
                                <a:lnTo>
                                  <a:pt x="185831" y="288146"/>
                                </a:lnTo>
                                <a:lnTo>
                                  <a:pt x="177126" y="279204"/>
                                </a:lnTo>
                                <a:close/>
                              </a:path>
                              <a:path w="499109" h="1295400">
                                <a:moveTo>
                                  <a:pt x="214014" y="278995"/>
                                </a:moveTo>
                                <a:lnTo>
                                  <a:pt x="213878" y="278995"/>
                                </a:lnTo>
                                <a:lnTo>
                                  <a:pt x="206007" y="287116"/>
                                </a:lnTo>
                                <a:lnTo>
                                  <a:pt x="214379" y="295706"/>
                                </a:lnTo>
                                <a:lnTo>
                                  <a:pt x="222022" y="287669"/>
                                </a:lnTo>
                                <a:lnTo>
                                  <a:pt x="222458" y="287669"/>
                                </a:lnTo>
                                <a:lnTo>
                                  <a:pt x="214014" y="278995"/>
                                </a:lnTo>
                                <a:close/>
                              </a:path>
                              <a:path w="499109" h="1295400">
                                <a:moveTo>
                                  <a:pt x="237614" y="287669"/>
                                </a:moveTo>
                                <a:lnTo>
                                  <a:pt x="222458" y="287669"/>
                                </a:lnTo>
                                <a:lnTo>
                                  <a:pt x="230130" y="295549"/>
                                </a:lnTo>
                                <a:lnTo>
                                  <a:pt x="237614" y="287669"/>
                                </a:lnTo>
                                <a:close/>
                              </a:path>
                              <a:path w="499109" h="1295400">
                                <a:moveTo>
                                  <a:pt x="248447" y="276264"/>
                                </a:moveTo>
                                <a:lnTo>
                                  <a:pt x="240609" y="284516"/>
                                </a:lnTo>
                                <a:lnTo>
                                  <a:pt x="251058" y="295235"/>
                                </a:lnTo>
                                <a:lnTo>
                                  <a:pt x="258779" y="287116"/>
                                </a:lnTo>
                                <a:lnTo>
                                  <a:pt x="259012" y="287116"/>
                                </a:lnTo>
                                <a:lnTo>
                                  <a:pt x="248447" y="276264"/>
                                </a:lnTo>
                                <a:close/>
                              </a:path>
                              <a:path w="499109" h="1295400">
                                <a:moveTo>
                                  <a:pt x="274326" y="287116"/>
                                </a:moveTo>
                                <a:lnTo>
                                  <a:pt x="259012" y="287116"/>
                                </a:lnTo>
                                <a:lnTo>
                                  <a:pt x="266764" y="295079"/>
                                </a:lnTo>
                                <a:lnTo>
                                  <a:pt x="274326" y="287116"/>
                                </a:lnTo>
                                <a:close/>
                              </a:path>
                              <a:path w="499109" h="1295400">
                                <a:moveTo>
                                  <a:pt x="286635" y="274156"/>
                                </a:moveTo>
                                <a:lnTo>
                                  <a:pt x="277135" y="284159"/>
                                </a:lnTo>
                                <a:lnTo>
                                  <a:pt x="287612" y="294896"/>
                                </a:lnTo>
                                <a:lnTo>
                                  <a:pt x="297030" y="284992"/>
                                </a:lnTo>
                                <a:lnTo>
                                  <a:pt x="286635" y="274156"/>
                                </a:lnTo>
                                <a:close/>
                              </a:path>
                              <a:path w="499109" h="1295400">
                                <a:moveTo>
                                  <a:pt x="322958" y="274156"/>
                                </a:moveTo>
                                <a:lnTo>
                                  <a:pt x="322823" y="274156"/>
                                </a:lnTo>
                                <a:lnTo>
                                  <a:pt x="313884" y="283567"/>
                                </a:lnTo>
                                <a:lnTo>
                                  <a:pt x="313616" y="283942"/>
                                </a:lnTo>
                                <a:lnTo>
                                  <a:pt x="324085" y="294641"/>
                                </a:lnTo>
                                <a:lnTo>
                                  <a:pt x="333261" y="284992"/>
                                </a:lnTo>
                                <a:lnTo>
                                  <a:pt x="332908" y="284516"/>
                                </a:lnTo>
                                <a:lnTo>
                                  <a:pt x="322958" y="274156"/>
                                </a:lnTo>
                                <a:close/>
                              </a:path>
                              <a:path w="499109" h="1295400">
                                <a:moveTo>
                                  <a:pt x="359342" y="274156"/>
                                </a:moveTo>
                                <a:lnTo>
                                  <a:pt x="359010" y="274156"/>
                                </a:lnTo>
                                <a:lnTo>
                                  <a:pt x="350072" y="283567"/>
                                </a:lnTo>
                                <a:lnTo>
                                  <a:pt x="360624" y="294317"/>
                                </a:lnTo>
                                <a:lnTo>
                                  <a:pt x="369492" y="284992"/>
                                </a:lnTo>
                                <a:lnTo>
                                  <a:pt x="369766" y="284992"/>
                                </a:lnTo>
                                <a:lnTo>
                                  <a:pt x="359342" y="274156"/>
                                </a:lnTo>
                                <a:close/>
                              </a:path>
                              <a:path w="499109" h="1295400">
                                <a:moveTo>
                                  <a:pt x="54960" y="273251"/>
                                </a:moveTo>
                                <a:lnTo>
                                  <a:pt x="44722" y="283942"/>
                                </a:lnTo>
                                <a:lnTo>
                                  <a:pt x="53431" y="293111"/>
                                </a:lnTo>
                                <a:lnTo>
                                  <a:pt x="53050" y="293111"/>
                                </a:lnTo>
                                <a:lnTo>
                                  <a:pt x="63609" y="282345"/>
                                </a:lnTo>
                                <a:lnTo>
                                  <a:pt x="54960" y="273251"/>
                                </a:lnTo>
                                <a:close/>
                              </a:path>
                              <a:path w="499109" h="1295400">
                                <a:moveTo>
                                  <a:pt x="305711" y="275863"/>
                                </a:moveTo>
                                <a:lnTo>
                                  <a:pt x="297030" y="284992"/>
                                </a:lnTo>
                                <a:lnTo>
                                  <a:pt x="304819" y="293111"/>
                                </a:lnTo>
                                <a:lnTo>
                                  <a:pt x="313529" y="283942"/>
                                </a:lnTo>
                                <a:lnTo>
                                  <a:pt x="313249" y="283567"/>
                                </a:lnTo>
                                <a:lnTo>
                                  <a:pt x="305711" y="275863"/>
                                </a:lnTo>
                                <a:close/>
                              </a:path>
                              <a:path w="499109" h="1295400">
                                <a:moveTo>
                                  <a:pt x="342221" y="275570"/>
                                </a:moveTo>
                                <a:lnTo>
                                  <a:pt x="333714" y="284516"/>
                                </a:lnTo>
                                <a:lnTo>
                                  <a:pt x="333366" y="284992"/>
                                </a:lnTo>
                                <a:lnTo>
                                  <a:pt x="341165" y="293111"/>
                                </a:lnTo>
                                <a:lnTo>
                                  <a:pt x="341006" y="293111"/>
                                </a:lnTo>
                                <a:lnTo>
                                  <a:pt x="350072" y="283567"/>
                                </a:lnTo>
                                <a:lnTo>
                                  <a:pt x="342221" y="275570"/>
                                </a:lnTo>
                                <a:close/>
                              </a:path>
                              <a:path w="499109" h="1295400">
                                <a:moveTo>
                                  <a:pt x="379811" y="284992"/>
                                </a:moveTo>
                                <a:lnTo>
                                  <a:pt x="369766" y="284992"/>
                                </a:lnTo>
                                <a:lnTo>
                                  <a:pt x="377577" y="293111"/>
                                </a:lnTo>
                                <a:lnTo>
                                  <a:pt x="377193" y="293111"/>
                                </a:lnTo>
                                <a:lnTo>
                                  <a:pt x="382363" y="287669"/>
                                </a:lnTo>
                                <a:lnTo>
                                  <a:pt x="379811" y="284992"/>
                                </a:lnTo>
                                <a:close/>
                              </a:path>
                              <a:path w="499109" h="1295400">
                                <a:moveTo>
                                  <a:pt x="24776" y="283942"/>
                                </a:moveTo>
                                <a:lnTo>
                                  <a:pt x="8535" y="283942"/>
                                </a:lnTo>
                                <a:lnTo>
                                  <a:pt x="16505" y="292334"/>
                                </a:lnTo>
                                <a:lnTo>
                                  <a:pt x="24776" y="283942"/>
                                </a:lnTo>
                                <a:close/>
                              </a:path>
                              <a:path w="499109" h="1295400">
                                <a:moveTo>
                                  <a:pt x="66268" y="279634"/>
                                </a:moveTo>
                                <a:lnTo>
                                  <a:pt x="63609" y="282345"/>
                                </a:lnTo>
                                <a:lnTo>
                                  <a:pt x="73107" y="292334"/>
                                </a:lnTo>
                                <a:lnTo>
                                  <a:pt x="73292" y="292099"/>
                                </a:lnTo>
                                <a:lnTo>
                                  <a:pt x="75825" y="289450"/>
                                </a:lnTo>
                                <a:lnTo>
                                  <a:pt x="66268" y="279634"/>
                                </a:lnTo>
                                <a:close/>
                              </a:path>
                              <a:path w="499109" h="1295400">
                                <a:moveTo>
                                  <a:pt x="4443" y="279634"/>
                                </a:moveTo>
                                <a:lnTo>
                                  <a:pt x="4151" y="279634"/>
                                </a:lnTo>
                                <a:lnTo>
                                  <a:pt x="422" y="292099"/>
                                </a:lnTo>
                                <a:lnTo>
                                  <a:pt x="8249" y="283942"/>
                                </a:lnTo>
                                <a:lnTo>
                                  <a:pt x="8535" y="283942"/>
                                </a:lnTo>
                                <a:lnTo>
                                  <a:pt x="4443" y="279634"/>
                                </a:lnTo>
                                <a:close/>
                              </a:path>
                              <a:path w="499109" h="1295400">
                                <a:moveTo>
                                  <a:pt x="498720" y="279634"/>
                                </a:moveTo>
                                <a:lnTo>
                                  <a:pt x="498556" y="279634"/>
                                </a:lnTo>
                                <a:lnTo>
                                  <a:pt x="490925" y="287669"/>
                                </a:lnTo>
                                <a:lnTo>
                                  <a:pt x="491338" y="287669"/>
                                </a:lnTo>
                                <a:lnTo>
                                  <a:pt x="495580" y="292099"/>
                                </a:lnTo>
                                <a:lnTo>
                                  <a:pt x="498720" y="279634"/>
                                </a:lnTo>
                                <a:close/>
                              </a:path>
                              <a:path w="499109" h="1295400">
                                <a:moveTo>
                                  <a:pt x="84882" y="260654"/>
                                </a:moveTo>
                                <a:lnTo>
                                  <a:pt x="77358" y="268326"/>
                                </a:lnTo>
                                <a:lnTo>
                                  <a:pt x="76838" y="268897"/>
                                </a:lnTo>
                                <a:lnTo>
                                  <a:pt x="95269" y="287806"/>
                                </a:lnTo>
                                <a:lnTo>
                                  <a:pt x="103254" y="279634"/>
                                </a:lnTo>
                                <a:lnTo>
                                  <a:pt x="102942" y="279204"/>
                                </a:lnTo>
                                <a:lnTo>
                                  <a:pt x="102408" y="278655"/>
                                </a:lnTo>
                                <a:lnTo>
                                  <a:pt x="86149" y="278655"/>
                                </a:lnTo>
                                <a:lnTo>
                                  <a:pt x="94205" y="270230"/>
                                </a:lnTo>
                                <a:lnTo>
                                  <a:pt x="84882" y="260654"/>
                                </a:lnTo>
                                <a:close/>
                              </a:path>
                              <a:path w="499109" h="1295400">
                                <a:moveTo>
                                  <a:pt x="130889" y="269811"/>
                                </a:moveTo>
                                <a:lnTo>
                                  <a:pt x="122958" y="278114"/>
                                </a:lnTo>
                                <a:lnTo>
                                  <a:pt x="132272" y="287669"/>
                                </a:lnTo>
                                <a:lnTo>
                                  <a:pt x="132763" y="287116"/>
                                </a:lnTo>
                                <a:lnTo>
                                  <a:pt x="140051" y="279634"/>
                                </a:lnTo>
                                <a:lnTo>
                                  <a:pt x="140452" y="279634"/>
                                </a:lnTo>
                                <a:lnTo>
                                  <a:pt x="130889" y="269811"/>
                                </a:lnTo>
                                <a:close/>
                              </a:path>
                              <a:path w="499109" h="1295400">
                                <a:moveTo>
                                  <a:pt x="167546" y="269364"/>
                                </a:moveTo>
                                <a:lnTo>
                                  <a:pt x="159642" y="277648"/>
                                </a:lnTo>
                                <a:lnTo>
                                  <a:pt x="169409" y="287669"/>
                                </a:lnTo>
                                <a:lnTo>
                                  <a:pt x="168903" y="287669"/>
                                </a:lnTo>
                                <a:lnTo>
                                  <a:pt x="177126" y="279204"/>
                                </a:lnTo>
                                <a:lnTo>
                                  <a:pt x="167546" y="269364"/>
                                </a:lnTo>
                                <a:close/>
                              </a:path>
                              <a:path w="499109" h="1295400">
                                <a:moveTo>
                                  <a:pt x="383621" y="270230"/>
                                </a:moveTo>
                                <a:lnTo>
                                  <a:pt x="383165" y="270613"/>
                                </a:lnTo>
                                <a:lnTo>
                                  <a:pt x="374996" y="279204"/>
                                </a:lnTo>
                                <a:lnTo>
                                  <a:pt x="374701" y="279634"/>
                                </a:lnTo>
                                <a:lnTo>
                                  <a:pt x="382363" y="287669"/>
                                </a:lnTo>
                                <a:lnTo>
                                  <a:pt x="391204" y="278360"/>
                                </a:lnTo>
                                <a:lnTo>
                                  <a:pt x="383621" y="270230"/>
                                </a:lnTo>
                                <a:close/>
                              </a:path>
                              <a:path w="499109" h="1295400">
                                <a:moveTo>
                                  <a:pt x="437489" y="251587"/>
                                </a:moveTo>
                                <a:lnTo>
                                  <a:pt x="411227" y="279204"/>
                                </a:lnTo>
                                <a:lnTo>
                                  <a:pt x="410945" y="279634"/>
                                </a:lnTo>
                                <a:lnTo>
                                  <a:pt x="418615" y="287669"/>
                                </a:lnTo>
                                <a:lnTo>
                                  <a:pt x="419075" y="287116"/>
                                </a:lnTo>
                                <a:lnTo>
                                  <a:pt x="427111" y="278655"/>
                                </a:lnTo>
                                <a:lnTo>
                                  <a:pt x="419620" y="270613"/>
                                </a:lnTo>
                                <a:lnTo>
                                  <a:pt x="434750" y="270613"/>
                                </a:lnTo>
                                <a:lnTo>
                                  <a:pt x="436379" y="268897"/>
                                </a:lnTo>
                                <a:lnTo>
                                  <a:pt x="436990" y="268897"/>
                                </a:lnTo>
                                <a:lnTo>
                                  <a:pt x="429112" y="260654"/>
                                </a:lnTo>
                                <a:lnTo>
                                  <a:pt x="444209" y="260654"/>
                                </a:lnTo>
                                <a:lnTo>
                                  <a:pt x="444988" y="259834"/>
                                </a:lnTo>
                                <a:lnTo>
                                  <a:pt x="445157" y="259834"/>
                                </a:lnTo>
                                <a:lnTo>
                                  <a:pt x="437489" y="251587"/>
                                </a:lnTo>
                                <a:close/>
                              </a:path>
                              <a:path w="499109" h="1295400">
                                <a:moveTo>
                                  <a:pt x="445157" y="259834"/>
                                </a:moveTo>
                                <a:lnTo>
                                  <a:pt x="444988" y="259834"/>
                                </a:lnTo>
                                <a:lnTo>
                                  <a:pt x="436379" y="268897"/>
                                </a:lnTo>
                                <a:lnTo>
                                  <a:pt x="436990" y="268897"/>
                                </a:lnTo>
                                <a:lnTo>
                                  <a:pt x="454931" y="287669"/>
                                </a:lnTo>
                                <a:lnTo>
                                  <a:pt x="454737" y="287669"/>
                                </a:lnTo>
                                <a:lnTo>
                                  <a:pt x="462369" y="279634"/>
                                </a:lnTo>
                                <a:lnTo>
                                  <a:pt x="447049" y="279634"/>
                                </a:lnTo>
                                <a:lnTo>
                                  <a:pt x="455402" y="270851"/>
                                </a:lnTo>
                                <a:lnTo>
                                  <a:pt x="445157" y="259834"/>
                                </a:lnTo>
                                <a:close/>
                              </a:path>
                              <a:path w="499109" h="1295400">
                                <a:moveTo>
                                  <a:pt x="480902" y="260133"/>
                                </a:moveTo>
                                <a:lnTo>
                                  <a:pt x="472566" y="268897"/>
                                </a:lnTo>
                                <a:lnTo>
                                  <a:pt x="473369" y="268897"/>
                                </a:lnTo>
                                <a:lnTo>
                                  <a:pt x="491338" y="287669"/>
                                </a:lnTo>
                                <a:lnTo>
                                  <a:pt x="490925" y="287669"/>
                                </a:lnTo>
                                <a:lnTo>
                                  <a:pt x="498556" y="279634"/>
                                </a:lnTo>
                                <a:lnTo>
                                  <a:pt x="483281" y="279634"/>
                                </a:lnTo>
                                <a:lnTo>
                                  <a:pt x="491235" y="271269"/>
                                </a:lnTo>
                                <a:lnTo>
                                  <a:pt x="480902" y="260133"/>
                                </a:lnTo>
                                <a:close/>
                              </a:path>
                              <a:path w="499109" h="1295400">
                                <a:moveTo>
                                  <a:pt x="204183" y="268897"/>
                                </a:moveTo>
                                <a:lnTo>
                                  <a:pt x="196304" y="277161"/>
                                </a:lnTo>
                                <a:lnTo>
                                  <a:pt x="206007" y="287116"/>
                                </a:lnTo>
                                <a:lnTo>
                                  <a:pt x="213878" y="278995"/>
                                </a:lnTo>
                                <a:lnTo>
                                  <a:pt x="214014" y="278995"/>
                                </a:lnTo>
                                <a:lnTo>
                                  <a:pt x="204183" y="268897"/>
                                </a:lnTo>
                                <a:close/>
                              </a:path>
                              <a:path w="499109" h="1295400">
                                <a:moveTo>
                                  <a:pt x="240566" y="268169"/>
                                </a:moveTo>
                                <a:lnTo>
                                  <a:pt x="232719" y="276420"/>
                                </a:lnTo>
                                <a:lnTo>
                                  <a:pt x="240609" y="284516"/>
                                </a:lnTo>
                                <a:lnTo>
                                  <a:pt x="248447" y="276264"/>
                                </a:lnTo>
                                <a:lnTo>
                                  <a:pt x="240566" y="268169"/>
                                </a:lnTo>
                                <a:close/>
                              </a:path>
                              <a:path w="499109" h="1295400">
                                <a:moveTo>
                                  <a:pt x="278835" y="266025"/>
                                </a:moveTo>
                                <a:lnTo>
                                  <a:pt x="269262" y="276092"/>
                                </a:lnTo>
                                <a:lnTo>
                                  <a:pt x="277135" y="284159"/>
                                </a:lnTo>
                                <a:lnTo>
                                  <a:pt x="286635" y="274156"/>
                                </a:lnTo>
                                <a:lnTo>
                                  <a:pt x="278835" y="266025"/>
                                </a:lnTo>
                                <a:close/>
                              </a:path>
                              <a:path w="499109" h="1295400">
                                <a:moveTo>
                                  <a:pt x="315147" y="266025"/>
                                </a:moveTo>
                                <a:lnTo>
                                  <a:pt x="314425" y="266699"/>
                                </a:lnTo>
                                <a:lnTo>
                                  <a:pt x="305711" y="275863"/>
                                </a:lnTo>
                                <a:lnTo>
                                  <a:pt x="313616" y="283942"/>
                                </a:lnTo>
                                <a:lnTo>
                                  <a:pt x="313884" y="283567"/>
                                </a:lnTo>
                                <a:lnTo>
                                  <a:pt x="322823" y="274156"/>
                                </a:lnTo>
                                <a:lnTo>
                                  <a:pt x="322958" y="274156"/>
                                </a:lnTo>
                                <a:lnTo>
                                  <a:pt x="315147" y="266025"/>
                                </a:lnTo>
                                <a:close/>
                              </a:path>
                              <a:path w="499109" h="1295400">
                                <a:moveTo>
                                  <a:pt x="365695" y="251010"/>
                                </a:moveTo>
                                <a:lnTo>
                                  <a:pt x="365351" y="251246"/>
                                </a:lnTo>
                                <a:lnTo>
                                  <a:pt x="342221" y="275570"/>
                                </a:lnTo>
                                <a:lnTo>
                                  <a:pt x="350072" y="283567"/>
                                </a:lnTo>
                                <a:lnTo>
                                  <a:pt x="359010" y="274156"/>
                                </a:lnTo>
                                <a:lnTo>
                                  <a:pt x="359342" y="274156"/>
                                </a:lnTo>
                                <a:lnTo>
                                  <a:pt x="351520" y="266025"/>
                                </a:lnTo>
                                <a:lnTo>
                                  <a:pt x="361725" y="266025"/>
                                </a:lnTo>
                                <a:lnTo>
                                  <a:pt x="356603" y="260654"/>
                                </a:lnTo>
                                <a:lnTo>
                                  <a:pt x="371834" y="260654"/>
                                </a:lnTo>
                                <a:lnTo>
                                  <a:pt x="373275" y="259137"/>
                                </a:lnTo>
                                <a:lnTo>
                                  <a:pt x="365695" y="251010"/>
                                </a:lnTo>
                                <a:close/>
                              </a:path>
                              <a:path w="499109" h="1295400">
                                <a:moveTo>
                                  <a:pt x="57486" y="270613"/>
                                </a:moveTo>
                                <a:lnTo>
                                  <a:pt x="54960" y="273251"/>
                                </a:lnTo>
                                <a:lnTo>
                                  <a:pt x="63609" y="282345"/>
                                </a:lnTo>
                                <a:lnTo>
                                  <a:pt x="66268" y="279634"/>
                                </a:lnTo>
                                <a:lnTo>
                                  <a:pt x="57486" y="270613"/>
                                </a:lnTo>
                                <a:close/>
                              </a:path>
                              <a:path w="499109" h="1295400">
                                <a:moveTo>
                                  <a:pt x="16543" y="254273"/>
                                </a:moveTo>
                                <a:lnTo>
                                  <a:pt x="8447" y="262438"/>
                                </a:lnTo>
                                <a:lnTo>
                                  <a:pt x="26872" y="281814"/>
                                </a:lnTo>
                                <a:lnTo>
                                  <a:pt x="34933" y="273635"/>
                                </a:lnTo>
                                <a:lnTo>
                                  <a:pt x="34568" y="273251"/>
                                </a:lnTo>
                                <a:lnTo>
                                  <a:pt x="18506" y="273251"/>
                                </a:lnTo>
                                <a:lnTo>
                                  <a:pt x="26577" y="264838"/>
                                </a:lnTo>
                                <a:lnTo>
                                  <a:pt x="16543" y="254273"/>
                                </a:lnTo>
                                <a:close/>
                              </a:path>
                              <a:path w="499109" h="1295400">
                                <a:moveTo>
                                  <a:pt x="4279" y="279204"/>
                                </a:moveTo>
                                <a:lnTo>
                                  <a:pt x="4035" y="279204"/>
                                </a:lnTo>
                                <a:lnTo>
                                  <a:pt x="4443" y="279634"/>
                                </a:lnTo>
                                <a:lnTo>
                                  <a:pt x="4151" y="279634"/>
                                </a:lnTo>
                                <a:lnTo>
                                  <a:pt x="4279" y="279204"/>
                                </a:lnTo>
                                <a:close/>
                              </a:path>
                              <a:path w="499109" h="1295400">
                                <a:moveTo>
                                  <a:pt x="75880" y="251406"/>
                                </a:moveTo>
                                <a:lnTo>
                                  <a:pt x="57486" y="270613"/>
                                </a:lnTo>
                                <a:lnTo>
                                  <a:pt x="66268" y="279634"/>
                                </a:lnTo>
                                <a:lnTo>
                                  <a:pt x="76798" y="268897"/>
                                </a:lnTo>
                                <a:lnTo>
                                  <a:pt x="76282" y="268326"/>
                                </a:lnTo>
                                <a:lnTo>
                                  <a:pt x="68004" y="259834"/>
                                </a:lnTo>
                                <a:lnTo>
                                  <a:pt x="84084" y="259834"/>
                                </a:lnTo>
                                <a:lnTo>
                                  <a:pt x="75880" y="251406"/>
                                </a:lnTo>
                                <a:close/>
                              </a:path>
                              <a:path w="499109" h="1295400">
                                <a:moveTo>
                                  <a:pt x="112586" y="251010"/>
                                </a:moveTo>
                                <a:lnTo>
                                  <a:pt x="94205" y="270230"/>
                                </a:lnTo>
                                <a:lnTo>
                                  <a:pt x="103360" y="279634"/>
                                </a:lnTo>
                                <a:lnTo>
                                  <a:pt x="103673" y="279204"/>
                                </a:lnTo>
                                <a:lnTo>
                                  <a:pt x="113743" y="268897"/>
                                </a:lnTo>
                                <a:lnTo>
                                  <a:pt x="113975" y="268897"/>
                                </a:lnTo>
                                <a:lnTo>
                                  <a:pt x="104737" y="259419"/>
                                </a:lnTo>
                                <a:lnTo>
                                  <a:pt x="120772" y="259419"/>
                                </a:lnTo>
                                <a:lnTo>
                                  <a:pt x="112586" y="251010"/>
                                </a:lnTo>
                                <a:close/>
                              </a:path>
                              <a:path w="499109" h="1295400">
                                <a:moveTo>
                                  <a:pt x="141339" y="258871"/>
                                </a:moveTo>
                                <a:lnTo>
                                  <a:pt x="130889" y="269811"/>
                                </a:lnTo>
                                <a:lnTo>
                                  <a:pt x="140452" y="279634"/>
                                </a:lnTo>
                                <a:lnTo>
                                  <a:pt x="140051" y="279634"/>
                                </a:lnTo>
                                <a:lnTo>
                                  <a:pt x="150507" y="268897"/>
                                </a:lnTo>
                                <a:lnTo>
                                  <a:pt x="151112" y="268897"/>
                                </a:lnTo>
                                <a:lnTo>
                                  <a:pt x="141339" y="258871"/>
                                </a:lnTo>
                                <a:close/>
                              </a:path>
                              <a:path w="499109" h="1295400">
                                <a:moveTo>
                                  <a:pt x="373275" y="259137"/>
                                </a:moveTo>
                                <a:lnTo>
                                  <a:pt x="364005" y="268897"/>
                                </a:lnTo>
                                <a:lnTo>
                                  <a:pt x="364464" y="268897"/>
                                </a:lnTo>
                                <a:lnTo>
                                  <a:pt x="374701" y="279634"/>
                                </a:lnTo>
                                <a:lnTo>
                                  <a:pt x="374996" y="279204"/>
                                </a:lnTo>
                                <a:lnTo>
                                  <a:pt x="383530" y="270230"/>
                                </a:lnTo>
                                <a:lnTo>
                                  <a:pt x="383230" y="269811"/>
                                </a:lnTo>
                                <a:lnTo>
                                  <a:pt x="373275" y="259137"/>
                                </a:lnTo>
                                <a:close/>
                              </a:path>
                              <a:path w="499109" h="1295400">
                                <a:moveTo>
                                  <a:pt x="409194" y="259419"/>
                                </a:moveTo>
                                <a:lnTo>
                                  <a:pt x="400192" y="268897"/>
                                </a:lnTo>
                                <a:lnTo>
                                  <a:pt x="400697" y="268897"/>
                                </a:lnTo>
                                <a:lnTo>
                                  <a:pt x="410945" y="279634"/>
                                </a:lnTo>
                                <a:lnTo>
                                  <a:pt x="411227" y="279204"/>
                                </a:lnTo>
                                <a:lnTo>
                                  <a:pt x="419397" y="270613"/>
                                </a:lnTo>
                                <a:lnTo>
                                  <a:pt x="419620" y="270613"/>
                                </a:lnTo>
                                <a:lnTo>
                                  <a:pt x="409194" y="259419"/>
                                </a:lnTo>
                                <a:close/>
                              </a:path>
                              <a:path w="499109" h="1295400">
                                <a:moveTo>
                                  <a:pt x="498964" y="279204"/>
                                </a:moveTo>
                                <a:lnTo>
                                  <a:pt x="498828" y="279204"/>
                                </a:lnTo>
                                <a:lnTo>
                                  <a:pt x="498720" y="279634"/>
                                </a:lnTo>
                                <a:lnTo>
                                  <a:pt x="498556" y="279634"/>
                                </a:lnTo>
                                <a:lnTo>
                                  <a:pt x="498964" y="279204"/>
                                </a:lnTo>
                                <a:close/>
                              </a:path>
                              <a:path w="499109" h="1295400">
                                <a:moveTo>
                                  <a:pt x="178013" y="258396"/>
                                </a:moveTo>
                                <a:lnTo>
                                  <a:pt x="167546" y="269364"/>
                                </a:lnTo>
                                <a:lnTo>
                                  <a:pt x="177126" y="279204"/>
                                </a:lnTo>
                                <a:lnTo>
                                  <a:pt x="187692" y="268326"/>
                                </a:lnTo>
                                <a:lnTo>
                                  <a:pt x="178013" y="258396"/>
                                </a:lnTo>
                                <a:close/>
                              </a:path>
                              <a:path w="499109" h="1295400">
                                <a:moveTo>
                                  <a:pt x="498779" y="266699"/>
                                </a:moveTo>
                                <a:lnTo>
                                  <a:pt x="495580" y="266699"/>
                                </a:lnTo>
                                <a:lnTo>
                                  <a:pt x="491235" y="271269"/>
                                </a:lnTo>
                                <a:lnTo>
                                  <a:pt x="498597" y="279204"/>
                                </a:lnTo>
                                <a:lnTo>
                                  <a:pt x="498779" y="279204"/>
                                </a:lnTo>
                                <a:lnTo>
                                  <a:pt x="498779" y="266699"/>
                                </a:lnTo>
                                <a:close/>
                              </a:path>
                              <a:path w="499109" h="1295400">
                                <a:moveTo>
                                  <a:pt x="214668" y="257901"/>
                                </a:moveTo>
                                <a:lnTo>
                                  <a:pt x="204183" y="268897"/>
                                </a:lnTo>
                                <a:lnTo>
                                  <a:pt x="214014" y="278995"/>
                                </a:lnTo>
                                <a:lnTo>
                                  <a:pt x="213878" y="278995"/>
                                </a:lnTo>
                                <a:lnTo>
                                  <a:pt x="224523" y="268013"/>
                                </a:lnTo>
                                <a:lnTo>
                                  <a:pt x="214668" y="257901"/>
                                </a:lnTo>
                                <a:close/>
                              </a:path>
                              <a:path w="499109" h="1295400">
                                <a:moveTo>
                                  <a:pt x="473342" y="251985"/>
                                </a:moveTo>
                                <a:lnTo>
                                  <a:pt x="455402" y="270851"/>
                                </a:lnTo>
                                <a:lnTo>
                                  <a:pt x="462975" y="278995"/>
                                </a:lnTo>
                                <a:lnTo>
                                  <a:pt x="472566" y="268897"/>
                                </a:lnTo>
                                <a:lnTo>
                                  <a:pt x="473369" y="268897"/>
                                </a:lnTo>
                                <a:lnTo>
                                  <a:pt x="465477" y="260654"/>
                                </a:lnTo>
                                <a:lnTo>
                                  <a:pt x="480396" y="260654"/>
                                </a:lnTo>
                                <a:lnTo>
                                  <a:pt x="480890" y="260133"/>
                                </a:lnTo>
                                <a:lnTo>
                                  <a:pt x="473342" y="251985"/>
                                </a:lnTo>
                                <a:close/>
                              </a:path>
                              <a:path w="499109" h="1295400">
                                <a:moveTo>
                                  <a:pt x="434750" y="270613"/>
                                </a:moveTo>
                                <a:lnTo>
                                  <a:pt x="419620" y="270613"/>
                                </a:lnTo>
                                <a:lnTo>
                                  <a:pt x="427111" y="278655"/>
                                </a:lnTo>
                                <a:lnTo>
                                  <a:pt x="434750" y="270613"/>
                                </a:lnTo>
                                <a:close/>
                              </a:path>
                              <a:path w="499109" h="1295400">
                                <a:moveTo>
                                  <a:pt x="401582" y="251246"/>
                                </a:moveTo>
                                <a:lnTo>
                                  <a:pt x="383928" y="269811"/>
                                </a:lnTo>
                                <a:lnTo>
                                  <a:pt x="383621" y="270230"/>
                                </a:lnTo>
                                <a:lnTo>
                                  <a:pt x="391204" y="278360"/>
                                </a:lnTo>
                                <a:lnTo>
                                  <a:pt x="400192" y="268897"/>
                                </a:lnTo>
                                <a:lnTo>
                                  <a:pt x="400697" y="268897"/>
                                </a:lnTo>
                                <a:lnTo>
                                  <a:pt x="392828" y="260654"/>
                                </a:lnTo>
                                <a:lnTo>
                                  <a:pt x="408022" y="260654"/>
                                </a:lnTo>
                                <a:lnTo>
                                  <a:pt x="409194" y="259419"/>
                                </a:lnTo>
                                <a:lnTo>
                                  <a:pt x="401582" y="251246"/>
                                </a:lnTo>
                                <a:close/>
                              </a:path>
                              <a:path w="499109" h="1295400">
                                <a:moveTo>
                                  <a:pt x="121974" y="260654"/>
                                </a:moveTo>
                                <a:lnTo>
                                  <a:pt x="121797" y="260654"/>
                                </a:lnTo>
                                <a:lnTo>
                                  <a:pt x="113743" y="268897"/>
                                </a:lnTo>
                                <a:lnTo>
                                  <a:pt x="113975" y="268897"/>
                                </a:lnTo>
                                <a:lnTo>
                                  <a:pt x="122958" y="278114"/>
                                </a:lnTo>
                                <a:lnTo>
                                  <a:pt x="130889" y="269811"/>
                                </a:lnTo>
                                <a:lnTo>
                                  <a:pt x="121974" y="260654"/>
                                </a:lnTo>
                                <a:close/>
                              </a:path>
                              <a:path w="499109" h="1295400">
                                <a:moveTo>
                                  <a:pt x="159066" y="260654"/>
                                </a:moveTo>
                                <a:lnTo>
                                  <a:pt x="158536" y="260654"/>
                                </a:lnTo>
                                <a:lnTo>
                                  <a:pt x="150507" y="268897"/>
                                </a:lnTo>
                                <a:lnTo>
                                  <a:pt x="151112" y="268897"/>
                                </a:lnTo>
                                <a:lnTo>
                                  <a:pt x="159642" y="277648"/>
                                </a:lnTo>
                                <a:lnTo>
                                  <a:pt x="167546" y="269364"/>
                                </a:lnTo>
                                <a:lnTo>
                                  <a:pt x="159066" y="260654"/>
                                </a:lnTo>
                                <a:close/>
                              </a:path>
                              <a:path w="499109" h="1295400">
                                <a:moveTo>
                                  <a:pt x="195651" y="260133"/>
                                </a:moveTo>
                                <a:lnTo>
                                  <a:pt x="187692" y="268326"/>
                                </a:lnTo>
                                <a:lnTo>
                                  <a:pt x="196304" y="277161"/>
                                </a:lnTo>
                                <a:lnTo>
                                  <a:pt x="204183" y="268897"/>
                                </a:lnTo>
                                <a:lnTo>
                                  <a:pt x="195651" y="260133"/>
                                </a:lnTo>
                                <a:close/>
                              </a:path>
                              <a:path w="499109" h="1295400">
                                <a:moveTo>
                                  <a:pt x="232451" y="259834"/>
                                </a:moveTo>
                                <a:lnTo>
                                  <a:pt x="224523" y="268013"/>
                                </a:lnTo>
                                <a:lnTo>
                                  <a:pt x="232719" y="276420"/>
                                </a:lnTo>
                                <a:lnTo>
                                  <a:pt x="240566" y="268169"/>
                                </a:lnTo>
                                <a:lnTo>
                                  <a:pt x="232451" y="259834"/>
                                </a:lnTo>
                                <a:close/>
                              </a:path>
                              <a:path w="499109" h="1295400">
                                <a:moveTo>
                                  <a:pt x="250912" y="257289"/>
                                </a:moveTo>
                                <a:lnTo>
                                  <a:pt x="240566" y="268169"/>
                                </a:lnTo>
                                <a:lnTo>
                                  <a:pt x="248447" y="276264"/>
                                </a:lnTo>
                                <a:lnTo>
                                  <a:pt x="258796" y="265368"/>
                                </a:lnTo>
                                <a:lnTo>
                                  <a:pt x="250912" y="257289"/>
                                </a:lnTo>
                                <a:close/>
                              </a:path>
                              <a:path w="499109" h="1295400">
                                <a:moveTo>
                                  <a:pt x="268452" y="255201"/>
                                </a:moveTo>
                                <a:lnTo>
                                  <a:pt x="258796" y="265368"/>
                                </a:lnTo>
                                <a:lnTo>
                                  <a:pt x="269262" y="276092"/>
                                </a:lnTo>
                                <a:lnTo>
                                  <a:pt x="278835" y="266025"/>
                                </a:lnTo>
                                <a:lnTo>
                                  <a:pt x="268452" y="255201"/>
                                </a:lnTo>
                                <a:close/>
                              </a:path>
                              <a:path w="499109" h="1295400">
                                <a:moveTo>
                                  <a:pt x="304751" y="255201"/>
                                </a:moveTo>
                                <a:lnTo>
                                  <a:pt x="303100" y="256822"/>
                                </a:lnTo>
                                <a:lnTo>
                                  <a:pt x="295208" y="265130"/>
                                </a:lnTo>
                                <a:lnTo>
                                  <a:pt x="305711" y="275863"/>
                                </a:lnTo>
                                <a:lnTo>
                                  <a:pt x="315066" y="266025"/>
                                </a:lnTo>
                                <a:lnTo>
                                  <a:pt x="314516" y="265368"/>
                                </a:lnTo>
                                <a:lnTo>
                                  <a:pt x="304751" y="255201"/>
                                </a:lnTo>
                                <a:close/>
                              </a:path>
                              <a:path w="499109" h="1295400">
                                <a:moveTo>
                                  <a:pt x="341107" y="255201"/>
                                </a:moveTo>
                                <a:lnTo>
                                  <a:pt x="340826" y="255201"/>
                                </a:lnTo>
                                <a:lnTo>
                                  <a:pt x="331686" y="264838"/>
                                </a:lnTo>
                                <a:lnTo>
                                  <a:pt x="342221" y="275570"/>
                                </a:lnTo>
                                <a:lnTo>
                                  <a:pt x="351297" y="266025"/>
                                </a:lnTo>
                                <a:lnTo>
                                  <a:pt x="351520" y="266025"/>
                                </a:lnTo>
                                <a:lnTo>
                                  <a:pt x="341107" y="255201"/>
                                </a:lnTo>
                                <a:close/>
                              </a:path>
                              <a:path w="499109" h="1295400">
                                <a:moveTo>
                                  <a:pt x="287336" y="257085"/>
                                </a:moveTo>
                                <a:lnTo>
                                  <a:pt x="278835" y="266025"/>
                                </a:lnTo>
                                <a:lnTo>
                                  <a:pt x="286635" y="274156"/>
                                </a:lnTo>
                                <a:lnTo>
                                  <a:pt x="295208" y="265130"/>
                                </a:lnTo>
                                <a:lnTo>
                                  <a:pt x="287336" y="257085"/>
                                </a:lnTo>
                                <a:close/>
                              </a:path>
                              <a:path w="499109" h="1295400">
                                <a:moveTo>
                                  <a:pt x="323818" y="256822"/>
                                </a:moveTo>
                                <a:lnTo>
                                  <a:pt x="315691" y="265368"/>
                                </a:lnTo>
                                <a:lnTo>
                                  <a:pt x="315147" y="266025"/>
                                </a:lnTo>
                                <a:lnTo>
                                  <a:pt x="322958" y="274156"/>
                                </a:lnTo>
                                <a:lnTo>
                                  <a:pt x="322823" y="274156"/>
                                </a:lnTo>
                                <a:lnTo>
                                  <a:pt x="331673" y="264838"/>
                                </a:lnTo>
                                <a:lnTo>
                                  <a:pt x="323818" y="256822"/>
                                </a:lnTo>
                                <a:close/>
                              </a:path>
                              <a:path w="499109" h="1295400">
                                <a:moveTo>
                                  <a:pt x="361725" y="266025"/>
                                </a:moveTo>
                                <a:lnTo>
                                  <a:pt x="351520" y="266025"/>
                                </a:lnTo>
                                <a:lnTo>
                                  <a:pt x="359342" y="274156"/>
                                </a:lnTo>
                                <a:lnTo>
                                  <a:pt x="359010" y="274156"/>
                                </a:lnTo>
                                <a:lnTo>
                                  <a:pt x="364005" y="268897"/>
                                </a:lnTo>
                                <a:lnTo>
                                  <a:pt x="364464" y="268897"/>
                                </a:lnTo>
                                <a:lnTo>
                                  <a:pt x="361725" y="266025"/>
                                </a:lnTo>
                                <a:close/>
                              </a:path>
                              <a:path w="499109" h="1295400">
                                <a:moveTo>
                                  <a:pt x="39128" y="251756"/>
                                </a:moveTo>
                                <a:lnTo>
                                  <a:pt x="26577" y="264838"/>
                                </a:lnTo>
                                <a:lnTo>
                                  <a:pt x="34933" y="273635"/>
                                </a:lnTo>
                                <a:lnTo>
                                  <a:pt x="45311" y="263104"/>
                                </a:lnTo>
                                <a:lnTo>
                                  <a:pt x="36914" y="254273"/>
                                </a:lnTo>
                                <a:lnTo>
                                  <a:pt x="41579" y="254273"/>
                                </a:lnTo>
                                <a:lnTo>
                                  <a:pt x="39128" y="251756"/>
                                </a:lnTo>
                                <a:close/>
                              </a:path>
                              <a:path w="499109" h="1295400">
                                <a:moveTo>
                                  <a:pt x="47791" y="260654"/>
                                </a:moveTo>
                                <a:lnTo>
                                  <a:pt x="45311" y="263104"/>
                                </a:lnTo>
                                <a:lnTo>
                                  <a:pt x="54960" y="273251"/>
                                </a:lnTo>
                                <a:lnTo>
                                  <a:pt x="57486" y="270613"/>
                                </a:lnTo>
                                <a:lnTo>
                                  <a:pt x="47791" y="260654"/>
                                </a:lnTo>
                                <a:close/>
                              </a:path>
                              <a:path w="499109" h="1295400">
                                <a:moveTo>
                                  <a:pt x="66417" y="241687"/>
                                </a:moveTo>
                                <a:lnTo>
                                  <a:pt x="58322" y="249901"/>
                                </a:lnTo>
                                <a:lnTo>
                                  <a:pt x="76838" y="268897"/>
                                </a:lnTo>
                                <a:lnTo>
                                  <a:pt x="77358" y="268326"/>
                                </a:lnTo>
                                <a:lnTo>
                                  <a:pt x="84882" y="260654"/>
                                </a:lnTo>
                                <a:lnTo>
                                  <a:pt x="84084" y="259834"/>
                                </a:lnTo>
                                <a:lnTo>
                                  <a:pt x="67809" y="259834"/>
                                </a:lnTo>
                                <a:lnTo>
                                  <a:pt x="75880" y="251406"/>
                                </a:lnTo>
                                <a:lnTo>
                                  <a:pt x="66417" y="241687"/>
                                </a:lnTo>
                                <a:close/>
                              </a:path>
                              <a:path w="499109" h="1295400">
                                <a:moveTo>
                                  <a:pt x="103509" y="241687"/>
                                </a:moveTo>
                                <a:lnTo>
                                  <a:pt x="101425" y="243787"/>
                                </a:lnTo>
                                <a:lnTo>
                                  <a:pt x="95576" y="249750"/>
                                </a:lnTo>
                                <a:lnTo>
                                  <a:pt x="95459" y="249901"/>
                                </a:lnTo>
                                <a:lnTo>
                                  <a:pt x="113975" y="268897"/>
                                </a:lnTo>
                                <a:lnTo>
                                  <a:pt x="113743" y="268897"/>
                                </a:lnTo>
                                <a:lnTo>
                                  <a:pt x="121797" y="260654"/>
                                </a:lnTo>
                                <a:lnTo>
                                  <a:pt x="121974" y="260654"/>
                                </a:lnTo>
                                <a:lnTo>
                                  <a:pt x="120772" y="259419"/>
                                </a:lnTo>
                                <a:lnTo>
                                  <a:pt x="104544" y="259419"/>
                                </a:lnTo>
                                <a:lnTo>
                                  <a:pt x="112586" y="251010"/>
                                </a:lnTo>
                                <a:lnTo>
                                  <a:pt x="103509" y="241687"/>
                                </a:lnTo>
                                <a:close/>
                              </a:path>
                              <a:path w="499109" h="1295400">
                                <a:moveTo>
                                  <a:pt x="149258" y="250580"/>
                                </a:moveTo>
                                <a:lnTo>
                                  <a:pt x="141339" y="258871"/>
                                </a:lnTo>
                                <a:lnTo>
                                  <a:pt x="151112" y="268897"/>
                                </a:lnTo>
                                <a:lnTo>
                                  <a:pt x="150507" y="268897"/>
                                </a:lnTo>
                                <a:lnTo>
                                  <a:pt x="158536" y="260654"/>
                                </a:lnTo>
                                <a:lnTo>
                                  <a:pt x="159066" y="260654"/>
                                </a:lnTo>
                                <a:lnTo>
                                  <a:pt x="149258" y="250580"/>
                                </a:lnTo>
                                <a:close/>
                              </a:path>
                              <a:path w="499109" h="1295400">
                                <a:moveTo>
                                  <a:pt x="355346" y="239914"/>
                                </a:moveTo>
                                <a:lnTo>
                                  <a:pt x="346003" y="249750"/>
                                </a:lnTo>
                                <a:lnTo>
                                  <a:pt x="346206" y="249750"/>
                                </a:lnTo>
                                <a:lnTo>
                                  <a:pt x="364464" y="268897"/>
                                </a:lnTo>
                                <a:lnTo>
                                  <a:pt x="364005" y="268897"/>
                                </a:lnTo>
                                <a:lnTo>
                                  <a:pt x="371834" y="260654"/>
                                </a:lnTo>
                                <a:lnTo>
                                  <a:pt x="356405" y="260654"/>
                                </a:lnTo>
                                <a:lnTo>
                                  <a:pt x="365576" y="251010"/>
                                </a:lnTo>
                                <a:lnTo>
                                  <a:pt x="365294" y="250580"/>
                                </a:lnTo>
                                <a:lnTo>
                                  <a:pt x="355346" y="239914"/>
                                </a:lnTo>
                                <a:close/>
                              </a:path>
                              <a:path w="499109" h="1295400">
                                <a:moveTo>
                                  <a:pt x="391277" y="240183"/>
                                </a:moveTo>
                                <a:lnTo>
                                  <a:pt x="382190" y="249750"/>
                                </a:lnTo>
                                <a:lnTo>
                                  <a:pt x="382420" y="249750"/>
                                </a:lnTo>
                                <a:lnTo>
                                  <a:pt x="400697" y="268897"/>
                                </a:lnTo>
                                <a:lnTo>
                                  <a:pt x="400192" y="268897"/>
                                </a:lnTo>
                                <a:lnTo>
                                  <a:pt x="408022" y="260654"/>
                                </a:lnTo>
                                <a:lnTo>
                                  <a:pt x="392636" y="260654"/>
                                </a:lnTo>
                                <a:lnTo>
                                  <a:pt x="401582" y="251246"/>
                                </a:lnTo>
                                <a:lnTo>
                                  <a:pt x="391277" y="240183"/>
                                </a:lnTo>
                                <a:close/>
                              </a:path>
                              <a:path w="499109" h="1295400">
                                <a:moveTo>
                                  <a:pt x="427194" y="240515"/>
                                </a:moveTo>
                                <a:lnTo>
                                  <a:pt x="426787" y="240897"/>
                                </a:lnTo>
                                <a:lnTo>
                                  <a:pt x="418378" y="249750"/>
                                </a:lnTo>
                                <a:lnTo>
                                  <a:pt x="418691" y="249750"/>
                                </a:lnTo>
                                <a:lnTo>
                                  <a:pt x="436990" y="268897"/>
                                </a:lnTo>
                                <a:lnTo>
                                  <a:pt x="436379" y="268897"/>
                                </a:lnTo>
                                <a:lnTo>
                                  <a:pt x="444209" y="260654"/>
                                </a:lnTo>
                                <a:lnTo>
                                  <a:pt x="428867" y="260654"/>
                                </a:lnTo>
                                <a:lnTo>
                                  <a:pt x="437489" y="251587"/>
                                </a:lnTo>
                                <a:lnTo>
                                  <a:pt x="427194" y="240515"/>
                                </a:lnTo>
                                <a:close/>
                              </a:path>
                              <a:path w="499109" h="1295400">
                                <a:moveTo>
                                  <a:pt x="463053" y="240897"/>
                                </a:moveTo>
                                <a:lnTo>
                                  <a:pt x="462817" y="241062"/>
                                </a:lnTo>
                                <a:lnTo>
                                  <a:pt x="454565" y="249750"/>
                                </a:lnTo>
                                <a:lnTo>
                                  <a:pt x="455039" y="249750"/>
                                </a:lnTo>
                                <a:lnTo>
                                  <a:pt x="473369" y="268897"/>
                                </a:lnTo>
                                <a:lnTo>
                                  <a:pt x="472566" y="268897"/>
                                </a:lnTo>
                                <a:lnTo>
                                  <a:pt x="480396" y="260654"/>
                                </a:lnTo>
                                <a:lnTo>
                                  <a:pt x="465098" y="260654"/>
                                </a:lnTo>
                                <a:lnTo>
                                  <a:pt x="473342" y="251985"/>
                                </a:lnTo>
                                <a:lnTo>
                                  <a:pt x="463053" y="240897"/>
                                </a:lnTo>
                                <a:close/>
                              </a:path>
                              <a:path w="499109" h="1295400">
                                <a:moveTo>
                                  <a:pt x="185907" y="250124"/>
                                </a:moveTo>
                                <a:lnTo>
                                  <a:pt x="178013" y="258396"/>
                                </a:lnTo>
                                <a:lnTo>
                                  <a:pt x="187692" y="268326"/>
                                </a:lnTo>
                                <a:lnTo>
                                  <a:pt x="195651" y="260133"/>
                                </a:lnTo>
                                <a:lnTo>
                                  <a:pt x="185907" y="250124"/>
                                </a:lnTo>
                                <a:close/>
                              </a:path>
                              <a:path w="499109" h="1295400">
                                <a:moveTo>
                                  <a:pt x="232929" y="238863"/>
                                </a:moveTo>
                                <a:lnTo>
                                  <a:pt x="232553" y="239144"/>
                                </a:lnTo>
                                <a:lnTo>
                                  <a:pt x="214668" y="257901"/>
                                </a:lnTo>
                                <a:lnTo>
                                  <a:pt x="224523" y="268013"/>
                                </a:lnTo>
                                <a:lnTo>
                                  <a:pt x="232451" y="259834"/>
                                </a:lnTo>
                                <a:lnTo>
                                  <a:pt x="222635" y="249750"/>
                                </a:lnTo>
                                <a:lnTo>
                                  <a:pt x="242225" y="249750"/>
                                </a:lnTo>
                                <a:lnTo>
                                  <a:pt x="242887" y="249067"/>
                                </a:lnTo>
                                <a:lnTo>
                                  <a:pt x="232929" y="238863"/>
                                </a:lnTo>
                                <a:close/>
                              </a:path>
                              <a:path w="499109" h="1295400">
                                <a:moveTo>
                                  <a:pt x="422" y="253999"/>
                                </a:moveTo>
                                <a:lnTo>
                                  <a:pt x="422" y="266699"/>
                                </a:lnTo>
                                <a:lnTo>
                                  <a:pt x="4221" y="266699"/>
                                </a:lnTo>
                                <a:lnTo>
                                  <a:pt x="8447" y="262438"/>
                                </a:lnTo>
                                <a:lnTo>
                                  <a:pt x="422" y="253999"/>
                                </a:lnTo>
                                <a:close/>
                              </a:path>
                              <a:path w="499109" h="1295400">
                                <a:moveTo>
                                  <a:pt x="260640" y="247058"/>
                                </a:moveTo>
                                <a:lnTo>
                                  <a:pt x="250912" y="257289"/>
                                </a:lnTo>
                                <a:lnTo>
                                  <a:pt x="258796" y="265368"/>
                                </a:lnTo>
                                <a:lnTo>
                                  <a:pt x="268452" y="255201"/>
                                </a:lnTo>
                                <a:lnTo>
                                  <a:pt x="260640" y="247058"/>
                                </a:lnTo>
                                <a:close/>
                              </a:path>
                              <a:path w="499109" h="1295400">
                                <a:moveTo>
                                  <a:pt x="296929" y="247058"/>
                                </a:moveTo>
                                <a:lnTo>
                                  <a:pt x="294962" y="249067"/>
                                </a:lnTo>
                                <a:lnTo>
                                  <a:pt x="287336" y="257085"/>
                                </a:lnTo>
                                <a:lnTo>
                                  <a:pt x="295208" y="265130"/>
                                </a:lnTo>
                                <a:lnTo>
                                  <a:pt x="304639" y="255201"/>
                                </a:lnTo>
                                <a:lnTo>
                                  <a:pt x="303859" y="254273"/>
                                </a:lnTo>
                                <a:lnTo>
                                  <a:pt x="296929" y="247058"/>
                                </a:lnTo>
                                <a:close/>
                              </a:path>
                              <a:path w="499109" h="1295400">
                                <a:moveTo>
                                  <a:pt x="338383" y="241546"/>
                                </a:moveTo>
                                <a:lnTo>
                                  <a:pt x="338211" y="241687"/>
                                </a:lnTo>
                                <a:lnTo>
                                  <a:pt x="323818" y="256822"/>
                                </a:lnTo>
                                <a:lnTo>
                                  <a:pt x="331686" y="264838"/>
                                </a:lnTo>
                                <a:lnTo>
                                  <a:pt x="340826" y="255201"/>
                                </a:lnTo>
                                <a:lnTo>
                                  <a:pt x="341107" y="255201"/>
                                </a:lnTo>
                                <a:lnTo>
                                  <a:pt x="333274" y="247058"/>
                                </a:lnTo>
                                <a:lnTo>
                                  <a:pt x="343639" y="247058"/>
                                </a:lnTo>
                                <a:lnTo>
                                  <a:pt x="338383" y="241546"/>
                                </a:lnTo>
                                <a:close/>
                              </a:path>
                              <a:path w="499109" h="1295400">
                                <a:moveTo>
                                  <a:pt x="29189" y="241546"/>
                                </a:moveTo>
                                <a:lnTo>
                                  <a:pt x="29024" y="241687"/>
                                </a:lnTo>
                                <a:lnTo>
                                  <a:pt x="26942" y="243787"/>
                                </a:lnTo>
                                <a:lnTo>
                                  <a:pt x="45311" y="263104"/>
                                </a:lnTo>
                                <a:lnTo>
                                  <a:pt x="47725" y="260654"/>
                                </a:lnTo>
                                <a:lnTo>
                                  <a:pt x="47284" y="260133"/>
                                </a:lnTo>
                                <a:lnTo>
                                  <a:pt x="41579" y="254273"/>
                                </a:lnTo>
                                <a:lnTo>
                                  <a:pt x="36713" y="254273"/>
                                </a:lnTo>
                                <a:lnTo>
                                  <a:pt x="39128" y="251756"/>
                                </a:lnTo>
                                <a:lnTo>
                                  <a:pt x="29189" y="241546"/>
                                </a:lnTo>
                                <a:close/>
                              </a:path>
                              <a:path w="499109" h="1295400">
                                <a:moveTo>
                                  <a:pt x="8402" y="245702"/>
                                </a:moveTo>
                                <a:lnTo>
                                  <a:pt x="422" y="253999"/>
                                </a:lnTo>
                                <a:lnTo>
                                  <a:pt x="8447" y="262438"/>
                                </a:lnTo>
                                <a:lnTo>
                                  <a:pt x="16543" y="254273"/>
                                </a:lnTo>
                                <a:lnTo>
                                  <a:pt x="8402" y="245702"/>
                                </a:lnTo>
                                <a:close/>
                              </a:path>
                              <a:path w="499109" h="1295400">
                                <a:moveTo>
                                  <a:pt x="49546" y="240897"/>
                                </a:moveTo>
                                <a:lnTo>
                                  <a:pt x="39128" y="251756"/>
                                </a:lnTo>
                                <a:lnTo>
                                  <a:pt x="47791" y="260654"/>
                                </a:lnTo>
                                <a:lnTo>
                                  <a:pt x="48238" y="260133"/>
                                </a:lnTo>
                                <a:lnTo>
                                  <a:pt x="58322" y="249901"/>
                                </a:lnTo>
                                <a:lnTo>
                                  <a:pt x="49546" y="240897"/>
                                </a:lnTo>
                                <a:close/>
                              </a:path>
                              <a:path w="499109" h="1295400">
                                <a:moveTo>
                                  <a:pt x="86310" y="240515"/>
                                </a:moveTo>
                                <a:lnTo>
                                  <a:pt x="75880" y="251406"/>
                                </a:lnTo>
                                <a:lnTo>
                                  <a:pt x="84882" y="260654"/>
                                </a:lnTo>
                                <a:lnTo>
                                  <a:pt x="95428" y="249901"/>
                                </a:lnTo>
                                <a:lnTo>
                                  <a:pt x="95312" y="249750"/>
                                </a:lnTo>
                                <a:lnTo>
                                  <a:pt x="86310" y="240515"/>
                                </a:lnTo>
                                <a:close/>
                              </a:path>
                              <a:path w="499109" h="1295400">
                                <a:moveTo>
                                  <a:pt x="130966" y="231790"/>
                                </a:moveTo>
                                <a:lnTo>
                                  <a:pt x="112586" y="251010"/>
                                </a:lnTo>
                                <a:lnTo>
                                  <a:pt x="121974" y="260654"/>
                                </a:lnTo>
                                <a:lnTo>
                                  <a:pt x="121797" y="260654"/>
                                </a:lnTo>
                                <a:lnTo>
                                  <a:pt x="132449" y="249750"/>
                                </a:lnTo>
                                <a:lnTo>
                                  <a:pt x="123124" y="240183"/>
                                </a:lnTo>
                                <a:lnTo>
                                  <a:pt x="139137" y="240183"/>
                                </a:lnTo>
                                <a:lnTo>
                                  <a:pt x="130966" y="231790"/>
                                </a:lnTo>
                                <a:close/>
                              </a:path>
                              <a:path w="499109" h="1295400">
                                <a:moveTo>
                                  <a:pt x="159719" y="239628"/>
                                </a:moveTo>
                                <a:lnTo>
                                  <a:pt x="149258" y="250580"/>
                                </a:lnTo>
                                <a:lnTo>
                                  <a:pt x="159066" y="260654"/>
                                </a:lnTo>
                                <a:lnTo>
                                  <a:pt x="158536" y="260654"/>
                                </a:lnTo>
                                <a:lnTo>
                                  <a:pt x="169155" y="249750"/>
                                </a:lnTo>
                                <a:lnTo>
                                  <a:pt x="169586" y="249750"/>
                                </a:lnTo>
                                <a:lnTo>
                                  <a:pt x="159719" y="239628"/>
                                </a:lnTo>
                                <a:close/>
                              </a:path>
                              <a:path w="499109" h="1295400">
                                <a:moveTo>
                                  <a:pt x="196384" y="239144"/>
                                </a:moveTo>
                                <a:lnTo>
                                  <a:pt x="185907" y="250124"/>
                                </a:lnTo>
                                <a:lnTo>
                                  <a:pt x="195651" y="260133"/>
                                </a:lnTo>
                                <a:lnTo>
                                  <a:pt x="206120" y="249357"/>
                                </a:lnTo>
                                <a:lnTo>
                                  <a:pt x="206339" y="249357"/>
                                </a:lnTo>
                                <a:lnTo>
                                  <a:pt x="196384" y="239144"/>
                                </a:lnTo>
                                <a:close/>
                              </a:path>
                              <a:path w="499109" h="1295400">
                                <a:moveTo>
                                  <a:pt x="491245" y="233158"/>
                                </a:moveTo>
                                <a:lnTo>
                                  <a:pt x="473342" y="251985"/>
                                </a:lnTo>
                                <a:lnTo>
                                  <a:pt x="480902" y="260133"/>
                                </a:lnTo>
                                <a:lnTo>
                                  <a:pt x="491126" y="249357"/>
                                </a:lnTo>
                                <a:lnTo>
                                  <a:pt x="483633" y="241546"/>
                                </a:lnTo>
                                <a:lnTo>
                                  <a:pt x="498716" y="241546"/>
                                </a:lnTo>
                                <a:lnTo>
                                  <a:pt x="498838" y="241062"/>
                                </a:lnTo>
                                <a:lnTo>
                                  <a:pt x="498559" y="241062"/>
                                </a:lnTo>
                                <a:lnTo>
                                  <a:pt x="491245" y="233158"/>
                                </a:lnTo>
                                <a:close/>
                              </a:path>
                              <a:path w="499109" h="1295400">
                                <a:moveTo>
                                  <a:pt x="242225" y="249750"/>
                                </a:moveTo>
                                <a:lnTo>
                                  <a:pt x="222635" y="249750"/>
                                </a:lnTo>
                                <a:lnTo>
                                  <a:pt x="232451" y="259834"/>
                                </a:lnTo>
                                <a:lnTo>
                                  <a:pt x="242225" y="249750"/>
                                </a:lnTo>
                                <a:close/>
                              </a:path>
                              <a:path w="499109" h="1295400">
                                <a:moveTo>
                                  <a:pt x="455448" y="232701"/>
                                </a:moveTo>
                                <a:lnTo>
                                  <a:pt x="437489" y="251587"/>
                                </a:lnTo>
                                <a:lnTo>
                                  <a:pt x="445157" y="259834"/>
                                </a:lnTo>
                                <a:lnTo>
                                  <a:pt x="444988" y="259834"/>
                                </a:lnTo>
                                <a:lnTo>
                                  <a:pt x="454565" y="249750"/>
                                </a:lnTo>
                                <a:lnTo>
                                  <a:pt x="455039" y="249750"/>
                                </a:lnTo>
                                <a:lnTo>
                                  <a:pt x="447186" y="241546"/>
                                </a:lnTo>
                                <a:lnTo>
                                  <a:pt x="462357" y="241546"/>
                                </a:lnTo>
                                <a:lnTo>
                                  <a:pt x="462974" y="240897"/>
                                </a:lnTo>
                                <a:lnTo>
                                  <a:pt x="462698" y="240515"/>
                                </a:lnTo>
                                <a:lnTo>
                                  <a:pt x="455448" y="232701"/>
                                </a:lnTo>
                                <a:close/>
                              </a:path>
                              <a:path w="499109" h="1295400">
                                <a:moveTo>
                                  <a:pt x="410850" y="241546"/>
                                </a:moveTo>
                                <a:lnTo>
                                  <a:pt x="410673" y="241687"/>
                                </a:lnTo>
                                <a:lnTo>
                                  <a:pt x="401582" y="251246"/>
                                </a:lnTo>
                                <a:lnTo>
                                  <a:pt x="409194" y="259419"/>
                                </a:lnTo>
                                <a:lnTo>
                                  <a:pt x="418378" y="249750"/>
                                </a:lnTo>
                                <a:lnTo>
                                  <a:pt x="418691" y="249750"/>
                                </a:lnTo>
                                <a:lnTo>
                                  <a:pt x="410850" y="241546"/>
                                </a:lnTo>
                                <a:close/>
                              </a:path>
                              <a:path w="499109" h="1295400">
                                <a:moveTo>
                                  <a:pt x="374589" y="241546"/>
                                </a:moveTo>
                                <a:lnTo>
                                  <a:pt x="365985" y="250580"/>
                                </a:lnTo>
                                <a:lnTo>
                                  <a:pt x="365695" y="251010"/>
                                </a:lnTo>
                                <a:lnTo>
                                  <a:pt x="373275" y="259137"/>
                                </a:lnTo>
                                <a:lnTo>
                                  <a:pt x="382190" y="249750"/>
                                </a:lnTo>
                                <a:lnTo>
                                  <a:pt x="382420" y="249750"/>
                                </a:lnTo>
                                <a:lnTo>
                                  <a:pt x="374589" y="241546"/>
                                </a:lnTo>
                                <a:close/>
                              </a:path>
                              <a:path w="499109" h="1295400">
                                <a:moveTo>
                                  <a:pt x="140464" y="241546"/>
                                </a:moveTo>
                                <a:lnTo>
                                  <a:pt x="132449" y="249750"/>
                                </a:lnTo>
                                <a:lnTo>
                                  <a:pt x="141339" y="258871"/>
                                </a:lnTo>
                                <a:lnTo>
                                  <a:pt x="149258" y="250580"/>
                                </a:lnTo>
                                <a:lnTo>
                                  <a:pt x="140464" y="241546"/>
                                </a:lnTo>
                                <a:close/>
                              </a:path>
                              <a:path w="499109" h="1295400">
                                <a:moveTo>
                                  <a:pt x="177556" y="241546"/>
                                </a:moveTo>
                                <a:lnTo>
                                  <a:pt x="177145" y="241546"/>
                                </a:lnTo>
                                <a:lnTo>
                                  <a:pt x="169155" y="249750"/>
                                </a:lnTo>
                                <a:lnTo>
                                  <a:pt x="169586" y="249750"/>
                                </a:lnTo>
                                <a:lnTo>
                                  <a:pt x="178013" y="258396"/>
                                </a:lnTo>
                                <a:lnTo>
                                  <a:pt x="185907" y="250124"/>
                                </a:lnTo>
                                <a:lnTo>
                                  <a:pt x="177556" y="241546"/>
                                </a:lnTo>
                                <a:close/>
                              </a:path>
                              <a:path w="499109" h="1295400">
                                <a:moveTo>
                                  <a:pt x="214177" y="241062"/>
                                </a:moveTo>
                                <a:lnTo>
                                  <a:pt x="206120" y="249357"/>
                                </a:lnTo>
                                <a:lnTo>
                                  <a:pt x="206339" y="249357"/>
                                </a:lnTo>
                                <a:lnTo>
                                  <a:pt x="214668" y="257901"/>
                                </a:lnTo>
                                <a:lnTo>
                                  <a:pt x="222440" y="249750"/>
                                </a:lnTo>
                                <a:lnTo>
                                  <a:pt x="222635" y="249750"/>
                                </a:lnTo>
                                <a:lnTo>
                                  <a:pt x="214177" y="241062"/>
                                </a:lnTo>
                                <a:close/>
                              </a:path>
                              <a:path w="499109" h="1295400">
                                <a:moveTo>
                                  <a:pt x="252778" y="238863"/>
                                </a:moveTo>
                                <a:lnTo>
                                  <a:pt x="242887" y="249067"/>
                                </a:lnTo>
                                <a:lnTo>
                                  <a:pt x="250912" y="257289"/>
                                </a:lnTo>
                                <a:lnTo>
                                  <a:pt x="260640" y="247058"/>
                                </a:lnTo>
                                <a:lnTo>
                                  <a:pt x="252778" y="238863"/>
                                </a:lnTo>
                                <a:close/>
                              </a:path>
                              <a:path w="499109" h="1295400">
                                <a:moveTo>
                                  <a:pt x="286499" y="236200"/>
                                </a:moveTo>
                                <a:lnTo>
                                  <a:pt x="276845" y="246364"/>
                                </a:lnTo>
                                <a:lnTo>
                                  <a:pt x="287336" y="257085"/>
                                </a:lnTo>
                                <a:lnTo>
                                  <a:pt x="296871" y="247058"/>
                                </a:lnTo>
                                <a:lnTo>
                                  <a:pt x="296262" y="246364"/>
                                </a:lnTo>
                                <a:lnTo>
                                  <a:pt x="286499" y="236200"/>
                                </a:lnTo>
                                <a:close/>
                              </a:path>
                              <a:path w="499109" h="1295400">
                                <a:moveTo>
                                  <a:pt x="322828" y="236200"/>
                                </a:moveTo>
                                <a:lnTo>
                                  <a:pt x="322686" y="236200"/>
                                </a:lnTo>
                                <a:lnTo>
                                  <a:pt x="313288" y="246095"/>
                                </a:lnTo>
                                <a:lnTo>
                                  <a:pt x="323818" y="256822"/>
                                </a:lnTo>
                                <a:lnTo>
                                  <a:pt x="333102" y="247058"/>
                                </a:lnTo>
                                <a:lnTo>
                                  <a:pt x="333274" y="247058"/>
                                </a:lnTo>
                                <a:lnTo>
                                  <a:pt x="322828" y="236200"/>
                                </a:lnTo>
                                <a:close/>
                              </a:path>
                              <a:path w="499109" h="1295400">
                                <a:moveTo>
                                  <a:pt x="268962" y="238308"/>
                                </a:moveTo>
                                <a:lnTo>
                                  <a:pt x="260640" y="247058"/>
                                </a:lnTo>
                                <a:lnTo>
                                  <a:pt x="268452" y="255201"/>
                                </a:lnTo>
                                <a:lnTo>
                                  <a:pt x="276845" y="246364"/>
                                </a:lnTo>
                                <a:lnTo>
                                  <a:pt x="268962" y="238308"/>
                                </a:lnTo>
                                <a:close/>
                              </a:path>
                              <a:path w="499109" h="1295400">
                                <a:moveTo>
                                  <a:pt x="305415" y="238074"/>
                                </a:moveTo>
                                <a:lnTo>
                                  <a:pt x="297532" y="246364"/>
                                </a:lnTo>
                                <a:lnTo>
                                  <a:pt x="296929" y="247058"/>
                                </a:lnTo>
                                <a:lnTo>
                                  <a:pt x="304751" y="255201"/>
                                </a:lnTo>
                                <a:lnTo>
                                  <a:pt x="305520" y="254273"/>
                                </a:lnTo>
                                <a:lnTo>
                                  <a:pt x="313288" y="246095"/>
                                </a:lnTo>
                                <a:lnTo>
                                  <a:pt x="305415" y="238074"/>
                                </a:lnTo>
                                <a:close/>
                              </a:path>
                              <a:path w="499109" h="1295400">
                                <a:moveTo>
                                  <a:pt x="343639" y="247058"/>
                                </a:moveTo>
                                <a:lnTo>
                                  <a:pt x="333274" y="247058"/>
                                </a:lnTo>
                                <a:lnTo>
                                  <a:pt x="341107" y="255201"/>
                                </a:lnTo>
                                <a:lnTo>
                                  <a:pt x="340826" y="255201"/>
                                </a:lnTo>
                                <a:lnTo>
                                  <a:pt x="346003" y="249750"/>
                                </a:lnTo>
                                <a:lnTo>
                                  <a:pt x="346206" y="249750"/>
                                </a:lnTo>
                                <a:lnTo>
                                  <a:pt x="343639" y="247058"/>
                                </a:lnTo>
                                <a:close/>
                              </a:path>
                              <a:path w="499109" h="1295400">
                                <a:moveTo>
                                  <a:pt x="18639" y="235056"/>
                                </a:moveTo>
                                <a:lnTo>
                                  <a:pt x="8402" y="245702"/>
                                </a:lnTo>
                                <a:lnTo>
                                  <a:pt x="16543" y="254273"/>
                                </a:lnTo>
                                <a:lnTo>
                                  <a:pt x="26942" y="243787"/>
                                </a:lnTo>
                                <a:lnTo>
                                  <a:pt x="18639" y="235056"/>
                                </a:lnTo>
                                <a:close/>
                              </a:path>
                              <a:path w="499109" h="1295400">
                                <a:moveTo>
                                  <a:pt x="4455" y="241546"/>
                                </a:moveTo>
                                <a:lnTo>
                                  <a:pt x="4147" y="241546"/>
                                </a:lnTo>
                                <a:lnTo>
                                  <a:pt x="422" y="253999"/>
                                </a:lnTo>
                                <a:lnTo>
                                  <a:pt x="8402" y="245702"/>
                                </a:lnTo>
                                <a:lnTo>
                                  <a:pt x="4455" y="241546"/>
                                </a:lnTo>
                                <a:close/>
                              </a:path>
                              <a:path w="499109" h="1295400">
                                <a:moveTo>
                                  <a:pt x="498716" y="241546"/>
                                </a:moveTo>
                                <a:lnTo>
                                  <a:pt x="498544" y="241546"/>
                                </a:lnTo>
                                <a:lnTo>
                                  <a:pt x="491126" y="249357"/>
                                </a:lnTo>
                                <a:lnTo>
                                  <a:pt x="495580" y="253999"/>
                                </a:lnTo>
                                <a:lnTo>
                                  <a:pt x="498681" y="241687"/>
                                </a:lnTo>
                                <a:lnTo>
                                  <a:pt x="498716" y="241546"/>
                                </a:lnTo>
                                <a:close/>
                              </a:path>
                              <a:path w="499109" h="1295400">
                                <a:moveTo>
                                  <a:pt x="57538" y="232566"/>
                                </a:moveTo>
                                <a:lnTo>
                                  <a:pt x="49546" y="240897"/>
                                </a:lnTo>
                                <a:lnTo>
                                  <a:pt x="58322" y="249901"/>
                                </a:lnTo>
                                <a:lnTo>
                                  <a:pt x="66417" y="241687"/>
                                </a:lnTo>
                                <a:lnTo>
                                  <a:pt x="57538" y="232566"/>
                                </a:lnTo>
                                <a:close/>
                              </a:path>
                              <a:path w="499109" h="1295400">
                                <a:moveTo>
                                  <a:pt x="104715" y="221297"/>
                                </a:moveTo>
                                <a:lnTo>
                                  <a:pt x="86310" y="240515"/>
                                </a:lnTo>
                                <a:lnTo>
                                  <a:pt x="95459" y="249901"/>
                                </a:lnTo>
                                <a:lnTo>
                                  <a:pt x="95576" y="249750"/>
                                </a:lnTo>
                                <a:lnTo>
                                  <a:pt x="103484" y="241687"/>
                                </a:lnTo>
                                <a:lnTo>
                                  <a:pt x="103372" y="241546"/>
                                </a:lnTo>
                                <a:lnTo>
                                  <a:pt x="94394" y="232323"/>
                                </a:lnTo>
                                <a:lnTo>
                                  <a:pt x="112667" y="232323"/>
                                </a:lnTo>
                                <a:lnTo>
                                  <a:pt x="114009" y="230955"/>
                                </a:lnTo>
                                <a:lnTo>
                                  <a:pt x="113902" y="230723"/>
                                </a:lnTo>
                                <a:lnTo>
                                  <a:pt x="104715" y="221297"/>
                                </a:lnTo>
                                <a:close/>
                              </a:path>
                              <a:path w="499109" h="1295400">
                                <a:moveTo>
                                  <a:pt x="122168" y="222753"/>
                                </a:moveTo>
                                <a:lnTo>
                                  <a:pt x="120481" y="224356"/>
                                </a:lnTo>
                                <a:lnTo>
                                  <a:pt x="114237" y="230723"/>
                                </a:lnTo>
                                <a:lnTo>
                                  <a:pt x="114129" y="230955"/>
                                </a:lnTo>
                                <a:lnTo>
                                  <a:pt x="132449" y="249750"/>
                                </a:lnTo>
                                <a:lnTo>
                                  <a:pt x="140464" y="241546"/>
                                </a:lnTo>
                                <a:lnTo>
                                  <a:pt x="139137" y="240183"/>
                                </a:lnTo>
                                <a:lnTo>
                                  <a:pt x="122939" y="240183"/>
                                </a:lnTo>
                                <a:lnTo>
                                  <a:pt x="130966" y="231790"/>
                                </a:lnTo>
                                <a:lnTo>
                                  <a:pt x="122168" y="222753"/>
                                </a:lnTo>
                                <a:close/>
                              </a:path>
                              <a:path w="499109" h="1295400">
                                <a:moveTo>
                                  <a:pt x="167628" y="231348"/>
                                </a:moveTo>
                                <a:lnTo>
                                  <a:pt x="159719" y="239628"/>
                                </a:lnTo>
                                <a:lnTo>
                                  <a:pt x="169586" y="249750"/>
                                </a:lnTo>
                                <a:lnTo>
                                  <a:pt x="169155" y="249750"/>
                                </a:lnTo>
                                <a:lnTo>
                                  <a:pt x="177145" y="241546"/>
                                </a:lnTo>
                                <a:lnTo>
                                  <a:pt x="177556" y="241546"/>
                                </a:lnTo>
                                <a:lnTo>
                                  <a:pt x="167628" y="231348"/>
                                </a:lnTo>
                                <a:close/>
                              </a:path>
                              <a:path w="499109" h="1295400">
                                <a:moveTo>
                                  <a:pt x="356438" y="222530"/>
                                </a:moveTo>
                                <a:lnTo>
                                  <a:pt x="338804" y="241062"/>
                                </a:lnTo>
                                <a:lnTo>
                                  <a:pt x="338383" y="241546"/>
                                </a:lnTo>
                                <a:lnTo>
                                  <a:pt x="346206" y="249750"/>
                                </a:lnTo>
                                <a:lnTo>
                                  <a:pt x="346003" y="249750"/>
                                </a:lnTo>
                                <a:lnTo>
                                  <a:pt x="355346" y="239914"/>
                                </a:lnTo>
                                <a:lnTo>
                                  <a:pt x="347769" y="231790"/>
                                </a:lnTo>
                                <a:lnTo>
                                  <a:pt x="363062" y="231790"/>
                                </a:lnTo>
                                <a:lnTo>
                                  <a:pt x="364076" y="230723"/>
                                </a:lnTo>
                                <a:lnTo>
                                  <a:pt x="364258" y="230723"/>
                                </a:lnTo>
                                <a:lnTo>
                                  <a:pt x="356438" y="222530"/>
                                </a:lnTo>
                                <a:close/>
                              </a:path>
                              <a:path w="499109" h="1295400">
                                <a:moveTo>
                                  <a:pt x="383654" y="231999"/>
                                </a:moveTo>
                                <a:lnTo>
                                  <a:pt x="374589" y="241546"/>
                                </a:lnTo>
                                <a:lnTo>
                                  <a:pt x="382420" y="249750"/>
                                </a:lnTo>
                                <a:lnTo>
                                  <a:pt x="382190" y="249750"/>
                                </a:lnTo>
                                <a:lnTo>
                                  <a:pt x="391277" y="240183"/>
                                </a:lnTo>
                                <a:lnTo>
                                  <a:pt x="383654" y="231999"/>
                                </a:lnTo>
                                <a:close/>
                              </a:path>
                              <a:path w="499109" h="1295400">
                                <a:moveTo>
                                  <a:pt x="419577" y="232323"/>
                                </a:moveTo>
                                <a:lnTo>
                                  <a:pt x="411267" y="241062"/>
                                </a:lnTo>
                                <a:lnTo>
                                  <a:pt x="410850" y="241546"/>
                                </a:lnTo>
                                <a:lnTo>
                                  <a:pt x="418691" y="249750"/>
                                </a:lnTo>
                                <a:lnTo>
                                  <a:pt x="418378" y="249750"/>
                                </a:lnTo>
                                <a:lnTo>
                                  <a:pt x="427150" y="240515"/>
                                </a:lnTo>
                                <a:lnTo>
                                  <a:pt x="426885" y="240183"/>
                                </a:lnTo>
                                <a:lnTo>
                                  <a:pt x="419577" y="232323"/>
                                </a:lnTo>
                                <a:close/>
                              </a:path>
                              <a:path w="499109" h="1295400">
                                <a:moveTo>
                                  <a:pt x="445237" y="221696"/>
                                </a:moveTo>
                                <a:lnTo>
                                  <a:pt x="445024" y="221696"/>
                                </a:lnTo>
                                <a:lnTo>
                                  <a:pt x="436450" y="230723"/>
                                </a:lnTo>
                                <a:lnTo>
                                  <a:pt x="436824" y="230723"/>
                                </a:lnTo>
                                <a:lnTo>
                                  <a:pt x="455039" y="249750"/>
                                </a:lnTo>
                                <a:lnTo>
                                  <a:pt x="454565" y="249750"/>
                                </a:lnTo>
                                <a:lnTo>
                                  <a:pt x="462357" y="241546"/>
                                </a:lnTo>
                                <a:lnTo>
                                  <a:pt x="447037" y="241546"/>
                                </a:lnTo>
                                <a:lnTo>
                                  <a:pt x="455448" y="232701"/>
                                </a:lnTo>
                                <a:lnTo>
                                  <a:pt x="445237" y="221696"/>
                                </a:lnTo>
                                <a:close/>
                              </a:path>
                              <a:path w="499109" h="1295400">
                                <a:moveTo>
                                  <a:pt x="214588" y="220068"/>
                                </a:moveTo>
                                <a:lnTo>
                                  <a:pt x="196384" y="239144"/>
                                </a:lnTo>
                                <a:lnTo>
                                  <a:pt x="206339" y="249357"/>
                                </a:lnTo>
                                <a:lnTo>
                                  <a:pt x="206120" y="249357"/>
                                </a:lnTo>
                                <a:lnTo>
                                  <a:pt x="214177" y="241062"/>
                                </a:lnTo>
                                <a:lnTo>
                                  <a:pt x="204337" y="230955"/>
                                </a:lnTo>
                                <a:lnTo>
                                  <a:pt x="223995" y="230955"/>
                                </a:lnTo>
                                <a:lnTo>
                                  <a:pt x="224221" y="230723"/>
                                </a:lnTo>
                                <a:lnTo>
                                  <a:pt x="224985" y="230723"/>
                                </a:lnTo>
                                <a:lnTo>
                                  <a:pt x="214588" y="220068"/>
                                </a:lnTo>
                                <a:close/>
                              </a:path>
                              <a:path w="499109" h="1295400">
                                <a:moveTo>
                                  <a:pt x="480954" y="222035"/>
                                </a:moveTo>
                                <a:lnTo>
                                  <a:pt x="480419" y="222530"/>
                                </a:lnTo>
                                <a:lnTo>
                                  <a:pt x="472637" y="230723"/>
                                </a:lnTo>
                                <a:lnTo>
                                  <a:pt x="473250" y="230723"/>
                                </a:lnTo>
                                <a:lnTo>
                                  <a:pt x="491126" y="249357"/>
                                </a:lnTo>
                                <a:lnTo>
                                  <a:pt x="498544" y="241546"/>
                                </a:lnTo>
                                <a:lnTo>
                                  <a:pt x="483268" y="241546"/>
                                </a:lnTo>
                                <a:lnTo>
                                  <a:pt x="491245" y="233158"/>
                                </a:lnTo>
                                <a:lnTo>
                                  <a:pt x="480954" y="222035"/>
                                </a:lnTo>
                                <a:close/>
                              </a:path>
                              <a:path w="499109" h="1295400">
                                <a:moveTo>
                                  <a:pt x="242769" y="228429"/>
                                </a:moveTo>
                                <a:lnTo>
                                  <a:pt x="233350" y="238308"/>
                                </a:lnTo>
                                <a:lnTo>
                                  <a:pt x="232929" y="238863"/>
                                </a:lnTo>
                                <a:lnTo>
                                  <a:pt x="242887" y="249067"/>
                                </a:lnTo>
                                <a:lnTo>
                                  <a:pt x="252778" y="238863"/>
                                </a:lnTo>
                                <a:lnTo>
                                  <a:pt x="242769" y="228429"/>
                                </a:lnTo>
                                <a:close/>
                              </a:path>
                              <a:path w="499109" h="1295400">
                                <a:moveTo>
                                  <a:pt x="278694" y="228074"/>
                                </a:moveTo>
                                <a:lnTo>
                                  <a:pt x="268962" y="238308"/>
                                </a:lnTo>
                                <a:lnTo>
                                  <a:pt x="276845" y="246364"/>
                                </a:lnTo>
                                <a:lnTo>
                                  <a:pt x="286499" y="236200"/>
                                </a:lnTo>
                                <a:lnTo>
                                  <a:pt x="278694" y="228074"/>
                                </a:lnTo>
                                <a:close/>
                              </a:path>
                              <a:path w="499109" h="1295400">
                                <a:moveTo>
                                  <a:pt x="315010" y="228074"/>
                                </a:moveTo>
                                <a:lnTo>
                                  <a:pt x="314587" y="228429"/>
                                </a:lnTo>
                                <a:lnTo>
                                  <a:pt x="305415" y="238074"/>
                                </a:lnTo>
                                <a:lnTo>
                                  <a:pt x="313288" y="246095"/>
                                </a:lnTo>
                                <a:lnTo>
                                  <a:pt x="322686" y="236200"/>
                                </a:lnTo>
                                <a:lnTo>
                                  <a:pt x="322828" y="236200"/>
                                </a:lnTo>
                                <a:lnTo>
                                  <a:pt x="315010" y="228074"/>
                                </a:lnTo>
                                <a:close/>
                              </a:path>
                              <a:path w="499109" h="1295400">
                                <a:moveTo>
                                  <a:pt x="20742" y="232870"/>
                                </a:moveTo>
                                <a:lnTo>
                                  <a:pt x="18639" y="235056"/>
                                </a:lnTo>
                                <a:lnTo>
                                  <a:pt x="26942" y="243787"/>
                                </a:lnTo>
                                <a:lnTo>
                                  <a:pt x="29163" y="241546"/>
                                </a:lnTo>
                                <a:lnTo>
                                  <a:pt x="28718" y="241062"/>
                                </a:lnTo>
                                <a:lnTo>
                                  <a:pt x="20742" y="232870"/>
                                </a:lnTo>
                                <a:close/>
                              </a:path>
                              <a:path w="499109" h="1295400">
                                <a:moveTo>
                                  <a:pt x="67967" y="221696"/>
                                </a:moveTo>
                                <a:lnTo>
                                  <a:pt x="57538" y="232566"/>
                                </a:lnTo>
                                <a:lnTo>
                                  <a:pt x="66417" y="241687"/>
                                </a:lnTo>
                                <a:lnTo>
                                  <a:pt x="76992" y="230955"/>
                                </a:lnTo>
                                <a:lnTo>
                                  <a:pt x="67967" y="221696"/>
                                </a:lnTo>
                                <a:close/>
                              </a:path>
                              <a:path w="499109" h="1295400">
                                <a:moveTo>
                                  <a:pt x="112667" y="232323"/>
                                </a:moveTo>
                                <a:lnTo>
                                  <a:pt x="94394" y="232323"/>
                                </a:lnTo>
                                <a:lnTo>
                                  <a:pt x="103509" y="241687"/>
                                </a:lnTo>
                                <a:lnTo>
                                  <a:pt x="103622" y="241546"/>
                                </a:lnTo>
                                <a:lnTo>
                                  <a:pt x="112667" y="232323"/>
                                </a:lnTo>
                                <a:close/>
                              </a:path>
                              <a:path w="499109" h="1295400">
                                <a:moveTo>
                                  <a:pt x="4291" y="241062"/>
                                </a:moveTo>
                                <a:lnTo>
                                  <a:pt x="3995" y="241062"/>
                                </a:lnTo>
                                <a:lnTo>
                                  <a:pt x="4455" y="241546"/>
                                </a:lnTo>
                                <a:lnTo>
                                  <a:pt x="4147" y="241546"/>
                                </a:lnTo>
                                <a:lnTo>
                                  <a:pt x="4291" y="241062"/>
                                </a:lnTo>
                                <a:close/>
                              </a:path>
                              <a:path w="499109" h="1295400">
                                <a:moveTo>
                                  <a:pt x="31161" y="222035"/>
                                </a:moveTo>
                                <a:lnTo>
                                  <a:pt x="20742" y="232870"/>
                                </a:lnTo>
                                <a:lnTo>
                                  <a:pt x="29189" y="241546"/>
                                </a:lnTo>
                                <a:lnTo>
                                  <a:pt x="29643" y="241062"/>
                                </a:lnTo>
                                <a:lnTo>
                                  <a:pt x="39666" y="230955"/>
                                </a:lnTo>
                                <a:lnTo>
                                  <a:pt x="39856" y="230955"/>
                                </a:lnTo>
                                <a:lnTo>
                                  <a:pt x="31161" y="222035"/>
                                </a:lnTo>
                                <a:close/>
                              </a:path>
                              <a:path w="499109" h="1295400">
                                <a:moveTo>
                                  <a:pt x="149346" y="212569"/>
                                </a:moveTo>
                                <a:lnTo>
                                  <a:pt x="130966" y="231790"/>
                                </a:lnTo>
                                <a:lnTo>
                                  <a:pt x="140464" y="241546"/>
                                </a:lnTo>
                                <a:lnTo>
                                  <a:pt x="151039" y="230723"/>
                                </a:lnTo>
                                <a:lnTo>
                                  <a:pt x="141511" y="220947"/>
                                </a:lnTo>
                                <a:lnTo>
                                  <a:pt x="157502" y="220947"/>
                                </a:lnTo>
                                <a:lnTo>
                                  <a:pt x="149346" y="212569"/>
                                </a:lnTo>
                                <a:close/>
                              </a:path>
                              <a:path w="499109" h="1295400">
                                <a:moveTo>
                                  <a:pt x="178100" y="220385"/>
                                </a:moveTo>
                                <a:lnTo>
                                  <a:pt x="167628" y="231348"/>
                                </a:lnTo>
                                <a:lnTo>
                                  <a:pt x="177556" y="241546"/>
                                </a:lnTo>
                                <a:lnTo>
                                  <a:pt x="177145" y="241546"/>
                                </a:lnTo>
                                <a:lnTo>
                                  <a:pt x="187687" y="230723"/>
                                </a:lnTo>
                                <a:lnTo>
                                  <a:pt x="188176" y="230723"/>
                                </a:lnTo>
                                <a:lnTo>
                                  <a:pt x="178100" y="220385"/>
                                </a:lnTo>
                                <a:close/>
                              </a:path>
                              <a:path w="499109" h="1295400">
                                <a:moveTo>
                                  <a:pt x="337417" y="220691"/>
                                </a:moveTo>
                                <a:lnTo>
                                  <a:pt x="327889" y="230723"/>
                                </a:lnTo>
                                <a:lnTo>
                                  <a:pt x="328062" y="230723"/>
                                </a:lnTo>
                                <a:lnTo>
                                  <a:pt x="338383" y="241546"/>
                                </a:lnTo>
                                <a:lnTo>
                                  <a:pt x="338804" y="241062"/>
                                </a:lnTo>
                                <a:lnTo>
                                  <a:pt x="347622" y="231790"/>
                                </a:lnTo>
                                <a:lnTo>
                                  <a:pt x="347769" y="231790"/>
                                </a:lnTo>
                                <a:lnTo>
                                  <a:pt x="337417" y="220691"/>
                                </a:lnTo>
                                <a:close/>
                              </a:path>
                              <a:path w="499109" h="1295400">
                                <a:moveTo>
                                  <a:pt x="373361" y="220947"/>
                                </a:moveTo>
                                <a:lnTo>
                                  <a:pt x="364076" y="230723"/>
                                </a:lnTo>
                                <a:lnTo>
                                  <a:pt x="364258" y="230723"/>
                                </a:lnTo>
                                <a:lnTo>
                                  <a:pt x="374589" y="241546"/>
                                </a:lnTo>
                                <a:lnTo>
                                  <a:pt x="383654" y="231999"/>
                                </a:lnTo>
                                <a:lnTo>
                                  <a:pt x="373361" y="220947"/>
                                </a:lnTo>
                                <a:close/>
                              </a:path>
                              <a:path w="499109" h="1295400">
                                <a:moveTo>
                                  <a:pt x="409323" y="221297"/>
                                </a:moveTo>
                                <a:lnTo>
                                  <a:pt x="408836" y="221696"/>
                                </a:lnTo>
                                <a:lnTo>
                                  <a:pt x="400263" y="230723"/>
                                </a:lnTo>
                                <a:lnTo>
                                  <a:pt x="400505" y="230723"/>
                                </a:lnTo>
                                <a:lnTo>
                                  <a:pt x="410850" y="241546"/>
                                </a:lnTo>
                                <a:lnTo>
                                  <a:pt x="411267" y="241062"/>
                                </a:lnTo>
                                <a:lnTo>
                                  <a:pt x="419577" y="232323"/>
                                </a:lnTo>
                                <a:lnTo>
                                  <a:pt x="409323" y="221297"/>
                                </a:lnTo>
                                <a:close/>
                              </a:path>
                              <a:path w="499109" h="1295400">
                                <a:moveTo>
                                  <a:pt x="499004" y="241062"/>
                                </a:moveTo>
                                <a:lnTo>
                                  <a:pt x="498838" y="241062"/>
                                </a:lnTo>
                                <a:lnTo>
                                  <a:pt x="498716" y="241546"/>
                                </a:lnTo>
                                <a:lnTo>
                                  <a:pt x="498544" y="241546"/>
                                </a:lnTo>
                                <a:lnTo>
                                  <a:pt x="499004" y="241062"/>
                                </a:lnTo>
                                <a:close/>
                              </a:path>
                              <a:path w="499109" h="1295400">
                                <a:moveTo>
                                  <a:pt x="223995" y="230955"/>
                                </a:moveTo>
                                <a:lnTo>
                                  <a:pt x="204337" y="230955"/>
                                </a:lnTo>
                                <a:lnTo>
                                  <a:pt x="214177" y="241062"/>
                                </a:lnTo>
                                <a:lnTo>
                                  <a:pt x="223995" y="230955"/>
                                </a:lnTo>
                                <a:close/>
                              </a:path>
                              <a:path w="499109" h="1295400">
                                <a:moveTo>
                                  <a:pt x="498779" y="228599"/>
                                </a:moveTo>
                                <a:lnTo>
                                  <a:pt x="495580" y="228599"/>
                                </a:lnTo>
                                <a:lnTo>
                                  <a:pt x="491245" y="233158"/>
                                </a:lnTo>
                                <a:lnTo>
                                  <a:pt x="498559" y="241062"/>
                                </a:lnTo>
                                <a:lnTo>
                                  <a:pt x="498779" y="241062"/>
                                </a:lnTo>
                                <a:lnTo>
                                  <a:pt x="498779" y="228599"/>
                                </a:lnTo>
                                <a:close/>
                              </a:path>
                              <a:path w="499109" h="1295400">
                                <a:moveTo>
                                  <a:pt x="47984" y="222753"/>
                                </a:moveTo>
                                <a:lnTo>
                                  <a:pt x="47800" y="222753"/>
                                </a:lnTo>
                                <a:lnTo>
                                  <a:pt x="39666" y="230955"/>
                                </a:lnTo>
                                <a:lnTo>
                                  <a:pt x="39856" y="230955"/>
                                </a:lnTo>
                                <a:lnTo>
                                  <a:pt x="49546" y="240897"/>
                                </a:lnTo>
                                <a:lnTo>
                                  <a:pt x="57538" y="232566"/>
                                </a:lnTo>
                                <a:lnTo>
                                  <a:pt x="47984" y="222753"/>
                                </a:lnTo>
                                <a:close/>
                              </a:path>
                              <a:path w="499109" h="1295400">
                                <a:moveTo>
                                  <a:pt x="473378" y="213847"/>
                                </a:moveTo>
                                <a:lnTo>
                                  <a:pt x="455448" y="232701"/>
                                </a:lnTo>
                                <a:lnTo>
                                  <a:pt x="463053" y="240897"/>
                                </a:lnTo>
                                <a:lnTo>
                                  <a:pt x="463337" y="240515"/>
                                </a:lnTo>
                                <a:lnTo>
                                  <a:pt x="472637" y="230723"/>
                                </a:lnTo>
                                <a:lnTo>
                                  <a:pt x="473250" y="230723"/>
                                </a:lnTo>
                                <a:lnTo>
                                  <a:pt x="465390" y="222530"/>
                                </a:lnTo>
                                <a:lnTo>
                                  <a:pt x="480419" y="222530"/>
                                </a:lnTo>
                                <a:lnTo>
                                  <a:pt x="480889" y="222035"/>
                                </a:lnTo>
                                <a:lnTo>
                                  <a:pt x="480640" y="221696"/>
                                </a:lnTo>
                                <a:lnTo>
                                  <a:pt x="473378" y="213847"/>
                                </a:lnTo>
                                <a:close/>
                              </a:path>
                              <a:path w="499109" h="1295400">
                                <a:moveTo>
                                  <a:pt x="85076" y="222753"/>
                                </a:moveTo>
                                <a:lnTo>
                                  <a:pt x="76992" y="230955"/>
                                </a:lnTo>
                                <a:lnTo>
                                  <a:pt x="86310" y="240515"/>
                                </a:lnTo>
                                <a:lnTo>
                                  <a:pt x="94155" y="232323"/>
                                </a:lnTo>
                                <a:lnTo>
                                  <a:pt x="94394" y="232323"/>
                                </a:lnTo>
                                <a:lnTo>
                                  <a:pt x="85076" y="222753"/>
                                </a:lnTo>
                                <a:close/>
                              </a:path>
                              <a:path w="499109" h="1295400">
                                <a:moveTo>
                                  <a:pt x="428981" y="222530"/>
                                </a:moveTo>
                                <a:lnTo>
                                  <a:pt x="428678" y="222753"/>
                                </a:lnTo>
                                <a:lnTo>
                                  <a:pt x="419577" y="232323"/>
                                </a:lnTo>
                                <a:lnTo>
                                  <a:pt x="427194" y="240515"/>
                                </a:lnTo>
                                <a:lnTo>
                                  <a:pt x="427465" y="240183"/>
                                </a:lnTo>
                                <a:lnTo>
                                  <a:pt x="436450" y="230723"/>
                                </a:lnTo>
                                <a:lnTo>
                                  <a:pt x="436824" y="230723"/>
                                </a:lnTo>
                                <a:lnTo>
                                  <a:pt x="428981" y="222530"/>
                                </a:lnTo>
                                <a:close/>
                              </a:path>
                              <a:path w="499109" h="1295400">
                                <a:moveTo>
                                  <a:pt x="392675" y="222530"/>
                                </a:moveTo>
                                <a:lnTo>
                                  <a:pt x="383654" y="231999"/>
                                </a:lnTo>
                                <a:lnTo>
                                  <a:pt x="391277" y="240183"/>
                                </a:lnTo>
                                <a:lnTo>
                                  <a:pt x="400263" y="230723"/>
                                </a:lnTo>
                                <a:lnTo>
                                  <a:pt x="400505" y="230723"/>
                                </a:lnTo>
                                <a:lnTo>
                                  <a:pt x="392675" y="222530"/>
                                </a:lnTo>
                                <a:close/>
                              </a:path>
                              <a:path w="499109" h="1295400">
                                <a:moveTo>
                                  <a:pt x="363062" y="231790"/>
                                </a:moveTo>
                                <a:lnTo>
                                  <a:pt x="347769" y="231790"/>
                                </a:lnTo>
                                <a:lnTo>
                                  <a:pt x="355346" y="239914"/>
                                </a:lnTo>
                                <a:lnTo>
                                  <a:pt x="363062" y="231790"/>
                                </a:lnTo>
                                <a:close/>
                              </a:path>
                              <a:path w="499109" h="1295400">
                                <a:moveTo>
                                  <a:pt x="159043" y="222530"/>
                                </a:moveTo>
                                <a:lnTo>
                                  <a:pt x="151039" y="230723"/>
                                </a:lnTo>
                                <a:lnTo>
                                  <a:pt x="159719" y="239628"/>
                                </a:lnTo>
                                <a:lnTo>
                                  <a:pt x="167628" y="231348"/>
                                </a:lnTo>
                                <a:lnTo>
                                  <a:pt x="159043" y="222530"/>
                                </a:lnTo>
                                <a:close/>
                              </a:path>
                              <a:path w="499109" h="1295400">
                                <a:moveTo>
                                  <a:pt x="196135" y="222530"/>
                                </a:moveTo>
                                <a:lnTo>
                                  <a:pt x="195666" y="222530"/>
                                </a:lnTo>
                                <a:lnTo>
                                  <a:pt x="187687" y="230723"/>
                                </a:lnTo>
                                <a:lnTo>
                                  <a:pt x="188176" y="230723"/>
                                </a:lnTo>
                                <a:lnTo>
                                  <a:pt x="196384" y="239144"/>
                                </a:lnTo>
                                <a:lnTo>
                                  <a:pt x="204198" y="230955"/>
                                </a:lnTo>
                                <a:lnTo>
                                  <a:pt x="204337" y="230955"/>
                                </a:lnTo>
                                <a:lnTo>
                                  <a:pt x="196135" y="222530"/>
                                </a:lnTo>
                                <a:close/>
                              </a:path>
                              <a:path w="499109" h="1295400">
                                <a:moveTo>
                                  <a:pt x="234748" y="220068"/>
                                </a:moveTo>
                                <a:lnTo>
                                  <a:pt x="234571" y="220068"/>
                                </a:lnTo>
                                <a:lnTo>
                                  <a:pt x="224221" y="230723"/>
                                </a:lnTo>
                                <a:lnTo>
                                  <a:pt x="224985" y="230723"/>
                                </a:lnTo>
                                <a:lnTo>
                                  <a:pt x="232929" y="238863"/>
                                </a:lnTo>
                                <a:lnTo>
                                  <a:pt x="233350" y="238308"/>
                                </a:lnTo>
                                <a:lnTo>
                                  <a:pt x="242769" y="228429"/>
                                </a:lnTo>
                                <a:lnTo>
                                  <a:pt x="234748" y="220068"/>
                                </a:lnTo>
                                <a:close/>
                              </a:path>
                              <a:path w="499109" h="1295400">
                                <a:moveTo>
                                  <a:pt x="260884" y="209532"/>
                                </a:moveTo>
                                <a:lnTo>
                                  <a:pt x="259136" y="211263"/>
                                </a:lnTo>
                                <a:lnTo>
                                  <a:pt x="242769" y="228429"/>
                                </a:lnTo>
                                <a:lnTo>
                                  <a:pt x="252778" y="238863"/>
                                </a:lnTo>
                                <a:lnTo>
                                  <a:pt x="260668" y="230723"/>
                                </a:lnTo>
                                <a:lnTo>
                                  <a:pt x="261540" y="230723"/>
                                </a:lnTo>
                                <a:lnTo>
                                  <a:pt x="251114" y="220068"/>
                                </a:lnTo>
                                <a:lnTo>
                                  <a:pt x="271004" y="220068"/>
                                </a:lnTo>
                                <a:lnTo>
                                  <a:pt x="260884" y="209532"/>
                                </a:lnTo>
                                <a:close/>
                              </a:path>
                              <a:path w="499109" h="1295400">
                                <a:moveTo>
                                  <a:pt x="271004" y="220068"/>
                                </a:moveTo>
                                <a:lnTo>
                                  <a:pt x="260668" y="230723"/>
                                </a:lnTo>
                                <a:lnTo>
                                  <a:pt x="261540" y="230723"/>
                                </a:lnTo>
                                <a:lnTo>
                                  <a:pt x="268962" y="238308"/>
                                </a:lnTo>
                                <a:lnTo>
                                  <a:pt x="278694" y="228074"/>
                                </a:lnTo>
                                <a:lnTo>
                                  <a:pt x="271004" y="220068"/>
                                </a:lnTo>
                                <a:close/>
                              </a:path>
                              <a:path w="499109" h="1295400">
                                <a:moveTo>
                                  <a:pt x="304547" y="217198"/>
                                </a:moveTo>
                                <a:lnTo>
                                  <a:pt x="294896" y="227359"/>
                                </a:lnTo>
                                <a:lnTo>
                                  <a:pt x="305415" y="238074"/>
                                </a:lnTo>
                                <a:lnTo>
                                  <a:pt x="314925" y="228074"/>
                                </a:lnTo>
                                <a:lnTo>
                                  <a:pt x="314322" y="227359"/>
                                </a:lnTo>
                                <a:lnTo>
                                  <a:pt x="304547" y="217198"/>
                                </a:lnTo>
                                <a:close/>
                              </a:path>
                              <a:path w="499109" h="1295400">
                                <a:moveTo>
                                  <a:pt x="287012" y="219327"/>
                                </a:moveTo>
                                <a:lnTo>
                                  <a:pt x="278694" y="228074"/>
                                </a:lnTo>
                                <a:lnTo>
                                  <a:pt x="286499" y="236200"/>
                                </a:lnTo>
                                <a:lnTo>
                                  <a:pt x="294896" y="227359"/>
                                </a:lnTo>
                                <a:lnTo>
                                  <a:pt x="287012" y="219327"/>
                                </a:lnTo>
                                <a:close/>
                              </a:path>
                              <a:path w="499109" h="1295400">
                                <a:moveTo>
                                  <a:pt x="320250" y="222530"/>
                                </a:moveTo>
                                <a:lnTo>
                                  <a:pt x="319985" y="222753"/>
                                </a:lnTo>
                                <a:lnTo>
                                  <a:pt x="315605" y="227359"/>
                                </a:lnTo>
                                <a:lnTo>
                                  <a:pt x="315010" y="228074"/>
                                </a:lnTo>
                                <a:lnTo>
                                  <a:pt x="322828" y="236200"/>
                                </a:lnTo>
                                <a:lnTo>
                                  <a:pt x="322686" y="236200"/>
                                </a:lnTo>
                                <a:lnTo>
                                  <a:pt x="327889" y="230723"/>
                                </a:lnTo>
                                <a:lnTo>
                                  <a:pt x="328062" y="230723"/>
                                </a:lnTo>
                                <a:lnTo>
                                  <a:pt x="320250" y="222530"/>
                                </a:lnTo>
                                <a:close/>
                              </a:path>
                              <a:path w="499109" h="1295400">
                                <a:moveTo>
                                  <a:pt x="10676" y="222530"/>
                                </a:moveTo>
                                <a:lnTo>
                                  <a:pt x="10290" y="222530"/>
                                </a:lnTo>
                                <a:lnTo>
                                  <a:pt x="8464" y="224356"/>
                                </a:lnTo>
                                <a:lnTo>
                                  <a:pt x="18639" y="235056"/>
                                </a:lnTo>
                                <a:lnTo>
                                  <a:pt x="20742" y="232870"/>
                                </a:lnTo>
                                <a:lnTo>
                                  <a:pt x="10676" y="222530"/>
                                </a:lnTo>
                                <a:close/>
                              </a:path>
                              <a:path w="499109" h="1295400">
                                <a:moveTo>
                                  <a:pt x="39173" y="213702"/>
                                </a:moveTo>
                                <a:lnTo>
                                  <a:pt x="31161" y="222035"/>
                                </a:lnTo>
                                <a:lnTo>
                                  <a:pt x="39856" y="230955"/>
                                </a:lnTo>
                                <a:lnTo>
                                  <a:pt x="39666" y="230955"/>
                                </a:lnTo>
                                <a:lnTo>
                                  <a:pt x="47800" y="222753"/>
                                </a:lnTo>
                                <a:lnTo>
                                  <a:pt x="47984" y="222753"/>
                                </a:lnTo>
                                <a:lnTo>
                                  <a:pt x="39173" y="213702"/>
                                </a:lnTo>
                                <a:close/>
                              </a:path>
                              <a:path w="499109" h="1295400">
                                <a:moveTo>
                                  <a:pt x="75988" y="213417"/>
                                </a:moveTo>
                                <a:lnTo>
                                  <a:pt x="75636" y="213702"/>
                                </a:lnTo>
                                <a:lnTo>
                                  <a:pt x="67967" y="221696"/>
                                </a:lnTo>
                                <a:lnTo>
                                  <a:pt x="76992" y="230955"/>
                                </a:lnTo>
                                <a:lnTo>
                                  <a:pt x="85076" y="222753"/>
                                </a:lnTo>
                                <a:lnTo>
                                  <a:pt x="75988" y="213417"/>
                                </a:lnTo>
                                <a:close/>
                              </a:path>
                              <a:path w="499109" h="1295400">
                                <a:moveTo>
                                  <a:pt x="123119" y="202078"/>
                                </a:moveTo>
                                <a:lnTo>
                                  <a:pt x="104715" y="221297"/>
                                </a:lnTo>
                                <a:lnTo>
                                  <a:pt x="114129" y="230955"/>
                                </a:lnTo>
                                <a:lnTo>
                                  <a:pt x="114237" y="230723"/>
                                </a:lnTo>
                                <a:lnTo>
                                  <a:pt x="122054" y="222753"/>
                                </a:lnTo>
                                <a:lnTo>
                                  <a:pt x="121951" y="222530"/>
                                </a:lnTo>
                                <a:lnTo>
                                  <a:pt x="112732" y="213060"/>
                                </a:lnTo>
                                <a:lnTo>
                                  <a:pt x="131560" y="213060"/>
                                </a:lnTo>
                                <a:lnTo>
                                  <a:pt x="132485" y="212117"/>
                                </a:lnTo>
                                <a:lnTo>
                                  <a:pt x="132904" y="212117"/>
                                </a:lnTo>
                                <a:lnTo>
                                  <a:pt x="123119" y="202078"/>
                                </a:lnTo>
                                <a:close/>
                              </a:path>
                              <a:path w="499109" h="1295400">
                                <a:moveTo>
                                  <a:pt x="140827" y="203819"/>
                                </a:moveTo>
                                <a:lnTo>
                                  <a:pt x="140623" y="203819"/>
                                </a:lnTo>
                                <a:lnTo>
                                  <a:pt x="132485" y="212117"/>
                                </a:lnTo>
                                <a:lnTo>
                                  <a:pt x="132904" y="212117"/>
                                </a:lnTo>
                                <a:lnTo>
                                  <a:pt x="151039" y="230723"/>
                                </a:lnTo>
                                <a:lnTo>
                                  <a:pt x="159043" y="222530"/>
                                </a:lnTo>
                                <a:lnTo>
                                  <a:pt x="157502" y="220947"/>
                                </a:lnTo>
                                <a:lnTo>
                                  <a:pt x="141335" y="220947"/>
                                </a:lnTo>
                                <a:lnTo>
                                  <a:pt x="149346" y="212569"/>
                                </a:lnTo>
                                <a:lnTo>
                                  <a:pt x="140827" y="203819"/>
                                </a:lnTo>
                                <a:close/>
                              </a:path>
                              <a:path w="499109" h="1295400">
                                <a:moveTo>
                                  <a:pt x="185997" y="212117"/>
                                </a:moveTo>
                                <a:lnTo>
                                  <a:pt x="178100" y="220385"/>
                                </a:lnTo>
                                <a:lnTo>
                                  <a:pt x="188176" y="230723"/>
                                </a:lnTo>
                                <a:lnTo>
                                  <a:pt x="187687" y="230723"/>
                                </a:lnTo>
                                <a:lnTo>
                                  <a:pt x="195666" y="222530"/>
                                </a:lnTo>
                                <a:lnTo>
                                  <a:pt x="196135" y="222530"/>
                                </a:lnTo>
                                <a:lnTo>
                                  <a:pt x="185997" y="212117"/>
                                </a:lnTo>
                                <a:close/>
                              </a:path>
                              <a:path w="499109" h="1295400">
                                <a:moveTo>
                                  <a:pt x="224642" y="209532"/>
                                </a:moveTo>
                                <a:lnTo>
                                  <a:pt x="214588" y="220068"/>
                                </a:lnTo>
                                <a:lnTo>
                                  <a:pt x="224985" y="230723"/>
                                </a:lnTo>
                                <a:lnTo>
                                  <a:pt x="224221" y="230723"/>
                                </a:lnTo>
                                <a:lnTo>
                                  <a:pt x="234571" y="220068"/>
                                </a:lnTo>
                                <a:lnTo>
                                  <a:pt x="234748" y="220068"/>
                                </a:lnTo>
                                <a:lnTo>
                                  <a:pt x="224642" y="209532"/>
                                </a:lnTo>
                                <a:close/>
                              </a:path>
                              <a:path w="499109" h="1295400">
                                <a:moveTo>
                                  <a:pt x="253005" y="201330"/>
                                </a:moveTo>
                                <a:lnTo>
                                  <a:pt x="252773" y="201330"/>
                                </a:lnTo>
                                <a:lnTo>
                                  <a:pt x="242683" y="211717"/>
                                </a:lnTo>
                                <a:lnTo>
                                  <a:pt x="242942" y="211717"/>
                                </a:lnTo>
                                <a:lnTo>
                                  <a:pt x="261540" y="230723"/>
                                </a:lnTo>
                                <a:lnTo>
                                  <a:pt x="260668" y="230723"/>
                                </a:lnTo>
                                <a:lnTo>
                                  <a:pt x="270995" y="220068"/>
                                </a:lnTo>
                                <a:lnTo>
                                  <a:pt x="250741" y="220068"/>
                                </a:lnTo>
                                <a:lnTo>
                                  <a:pt x="260787" y="209532"/>
                                </a:lnTo>
                                <a:lnTo>
                                  <a:pt x="260458" y="209089"/>
                                </a:lnTo>
                                <a:lnTo>
                                  <a:pt x="253005" y="201330"/>
                                </a:lnTo>
                                <a:close/>
                              </a:path>
                              <a:path w="499109" h="1295400">
                                <a:moveTo>
                                  <a:pt x="338311" y="203540"/>
                                </a:moveTo>
                                <a:lnTo>
                                  <a:pt x="337990" y="203819"/>
                                </a:lnTo>
                                <a:lnTo>
                                  <a:pt x="320667" y="222035"/>
                                </a:lnTo>
                                <a:lnTo>
                                  <a:pt x="320250" y="222530"/>
                                </a:lnTo>
                                <a:lnTo>
                                  <a:pt x="328062" y="230723"/>
                                </a:lnTo>
                                <a:lnTo>
                                  <a:pt x="327889" y="230723"/>
                                </a:lnTo>
                                <a:lnTo>
                                  <a:pt x="337417" y="220691"/>
                                </a:lnTo>
                                <a:lnTo>
                                  <a:pt x="329843" y="212569"/>
                                </a:lnTo>
                                <a:lnTo>
                                  <a:pt x="345130" y="212569"/>
                                </a:lnTo>
                                <a:lnTo>
                                  <a:pt x="345940" y="211717"/>
                                </a:lnTo>
                                <a:lnTo>
                                  <a:pt x="346116" y="211717"/>
                                </a:lnTo>
                                <a:lnTo>
                                  <a:pt x="338311" y="203540"/>
                                </a:lnTo>
                                <a:close/>
                              </a:path>
                              <a:path w="499109" h="1295400">
                                <a:moveTo>
                                  <a:pt x="365727" y="212751"/>
                                </a:moveTo>
                                <a:lnTo>
                                  <a:pt x="356438" y="222530"/>
                                </a:lnTo>
                                <a:lnTo>
                                  <a:pt x="364258" y="230723"/>
                                </a:lnTo>
                                <a:lnTo>
                                  <a:pt x="364076" y="230723"/>
                                </a:lnTo>
                                <a:lnTo>
                                  <a:pt x="373361" y="220947"/>
                                </a:lnTo>
                                <a:lnTo>
                                  <a:pt x="365727" y="212751"/>
                                </a:lnTo>
                                <a:close/>
                              </a:path>
                              <a:path w="499109" h="1295400">
                                <a:moveTo>
                                  <a:pt x="401664" y="213060"/>
                                </a:moveTo>
                                <a:lnTo>
                                  <a:pt x="392675" y="222530"/>
                                </a:lnTo>
                                <a:lnTo>
                                  <a:pt x="400505" y="230723"/>
                                </a:lnTo>
                                <a:lnTo>
                                  <a:pt x="400263" y="230723"/>
                                </a:lnTo>
                                <a:lnTo>
                                  <a:pt x="409216" y="221297"/>
                                </a:lnTo>
                                <a:lnTo>
                                  <a:pt x="408998" y="220947"/>
                                </a:lnTo>
                                <a:lnTo>
                                  <a:pt x="401664" y="213060"/>
                                </a:lnTo>
                                <a:close/>
                              </a:path>
                              <a:path w="499109" h="1295400">
                                <a:moveTo>
                                  <a:pt x="437555" y="213417"/>
                                </a:moveTo>
                                <a:lnTo>
                                  <a:pt x="429361" y="222035"/>
                                </a:lnTo>
                                <a:lnTo>
                                  <a:pt x="428981" y="222530"/>
                                </a:lnTo>
                                <a:lnTo>
                                  <a:pt x="436824" y="230723"/>
                                </a:lnTo>
                                <a:lnTo>
                                  <a:pt x="436450" y="230723"/>
                                </a:lnTo>
                                <a:lnTo>
                                  <a:pt x="445024" y="221696"/>
                                </a:lnTo>
                                <a:lnTo>
                                  <a:pt x="445237" y="221696"/>
                                </a:lnTo>
                                <a:lnTo>
                                  <a:pt x="437555" y="213417"/>
                                </a:lnTo>
                                <a:close/>
                              </a:path>
                              <a:path w="499109" h="1295400">
                                <a:moveTo>
                                  <a:pt x="463065" y="202701"/>
                                </a:moveTo>
                                <a:lnTo>
                                  <a:pt x="454502" y="211717"/>
                                </a:lnTo>
                                <a:lnTo>
                                  <a:pt x="455017" y="211717"/>
                                </a:lnTo>
                                <a:lnTo>
                                  <a:pt x="473250" y="230723"/>
                                </a:lnTo>
                                <a:lnTo>
                                  <a:pt x="472637" y="230723"/>
                                </a:lnTo>
                                <a:lnTo>
                                  <a:pt x="480419" y="222530"/>
                                </a:lnTo>
                                <a:lnTo>
                                  <a:pt x="465121" y="222530"/>
                                </a:lnTo>
                                <a:lnTo>
                                  <a:pt x="473378" y="213847"/>
                                </a:lnTo>
                                <a:lnTo>
                                  <a:pt x="463065" y="202701"/>
                                </a:lnTo>
                                <a:close/>
                              </a:path>
                              <a:path w="499109" h="1295400">
                                <a:moveTo>
                                  <a:pt x="422" y="215899"/>
                                </a:moveTo>
                                <a:lnTo>
                                  <a:pt x="422" y="228599"/>
                                </a:lnTo>
                                <a:lnTo>
                                  <a:pt x="4221" y="228599"/>
                                </a:lnTo>
                                <a:lnTo>
                                  <a:pt x="8464" y="224356"/>
                                </a:lnTo>
                                <a:lnTo>
                                  <a:pt x="422" y="215899"/>
                                </a:lnTo>
                                <a:close/>
                              </a:path>
                              <a:path w="499109" h="1295400">
                                <a:moveTo>
                                  <a:pt x="296747" y="209089"/>
                                </a:moveTo>
                                <a:lnTo>
                                  <a:pt x="287012" y="219327"/>
                                </a:lnTo>
                                <a:lnTo>
                                  <a:pt x="294896" y="227359"/>
                                </a:lnTo>
                                <a:lnTo>
                                  <a:pt x="304547" y="217198"/>
                                </a:lnTo>
                                <a:lnTo>
                                  <a:pt x="296747" y="209089"/>
                                </a:lnTo>
                                <a:close/>
                              </a:path>
                              <a:path w="499109" h="1295400">
                                <a:moveTo>
                                  <a:pt x="20774" y="194803"/>
                                </a:moveTo>
                                <a:lnTo>
                                  <a:pt x="422" y="215899"/>
                                </a:lnTo>
                                <a:lnTo>
                                  <a:pt x="8464" y="224356"/>
                                </a:lnTo>
                                <a:lnTo>
                                  <a:pt x="10290" y="222530"/>
                                </a:lnTo>
                                <a:lnTo>
                                  <a:pt x="10676" y="222530"/>
                                </a:lnTo>
                                <a:lnTo>
                                  <a:pt x="4221" y="215899"/>
                                </a:lnTo>
                                <a:lnTo>
                                  <a:pt x="16920" y="215899"/>
                                </a:lnTo>
                                <a:lnTo>
                                  <a:pt x="21103" y="211717"/>
                                </a:lnTo>
                                <a:lnTo>
                                  <a:pt x="12874" y="203274"/>
                                </a:lnTo>
                                <a:lnTo>
                                  <a:pt x="29021" y="203274"/>
                                </a:lnTo>
                                <a:lnTo>
                                  <a:pt x="20774" y="194803"/>
                                </a:lnTo>
                                <a:close/>
                              </a:path>
                              <a:path w="499109" h="1295400">
                                <a:moveTo>
                                  <a:pt x="49604" y="202856"/>
                                </a:moveTo>
                                <a:lnTo>
                                  <a:pt x="39173" y="213702"/>
                                </a:lnTo>
                                <a:lnTo>
                                  <a:pt x="47984" y="222753"/>
                                </a:lnTo>
                                <a:lnTo>
                                  <a:pt x="47800" y="222753"/>
                                </a:lnTo>
                                <a:lnTo>
                                  <a:pt x="58347" y="212117"/>
                                </a:lnTo>
                                <a:lnTo>
                                  <a:pt x="58630" y="212117"/>
                                </a:lnTo>
                                <a:lnTo>
                                  <a:pt x="49604" y="202856"/>
                                </a:lnTo>
                                <a:close/>
                              </a:path>
                              <a:path w="499109" h="1295400">
                                <a:moveTo>
                                  <a:pt x="86388" y="202495"/>
                                </a:moveTo>
                                <a:lnTo>
                                  <a:pt x="76252" y="213060"/>
                                </a:lnTo>
                                <a:lnTo>
                                  <a:pt x="75988" y="213417"/>
                                </a:lnTo>
                                <a:lnTo>
                                  <a:pt x="85076" y="222753"/>
                                </a:lnTo>
                                <a:lnTo>
                                  <a:pt x="95558" y="212117"/>
                                </a:lnTo>
                                <a:lnTo>
                                  <a:pt x="95767" y="212117"/>
                                </a:lnTo>
                                <a:lnTo>
                                  <a:pt x="86388" y="202495"/>
                                </a:lnTo>
                                <a:close/>
                              </a:path>
                              <a:path w="499109" h="1295400">
                                <a:moveTo>
                                  <a:pt x="131560" y="213060"/>
                                </a:moveTo>
                                <a:lnTo>
                                  <a:pt x="112732" y="213060"/>
                                </a:lnTo>
                                <a:lnTo>
                                  <a:pt x="122168" y="222753"/>
                                </a:lnTo>
                                <a:lnTo>
                                  <a:pt x="122272" y="222530"/>
                                </a:lnTo>
                                <a:lnTo>
                                  <a:pt x="131560" y="213060"/>
                                </a:lnTo>
                                <a:close/>
                              </a:path>
                              <a:path w="499109" h="1295400">
                                <a:moveTo>
                                  <a:pt x="16920" y="215899"/>
                                </a:moveTo>
                                <a:lnTo>
                                  <a:pt x="4221" y="215899"/>
                                </a:lnTo>
                                <a:lnTo>
                                  <a:pt x="10676" y="222530"/>
                                </a:lnTo>
                                <a:lnTo>
                                  <a:pt x="10290" y="222530"/>
                                </a:lnTo>
                                <a:lnTo>
                                  <a:pt x="16920" y="215899"/>
                                </a:lnTo>
                                <a:close/>
                              </a:path>
                              <a:path w="499109" h="1295400">
                                <a:moveTo>
                                  <a:pt x="167726" y="193349"/>
                                </a:moveTo>
                                <a:lnTo>
                                  <a:pt x="149346" y="212569"/>
                                </a:lnTo>
                                <a:lnTo>
                                  <a:pt x="159043" y="222530"/>
                                </a:lnTo>
                                <a:lnTo>
                                  <a:pt x="169608" y="211717"/>
                                </a:lnTo>
                                <a:lnTo>
                                  <a:pt x="169209" y="211263"/>
                                </a:lnTo>
                                <a:lnTo>
                                  <a:pt x="159898" y="201711"/>
                                </a:lnTo>
                                <a:lnTo>
                                  <a:pt x="175867" y="201711"/>
                                </a:lnTo>
                                <a:lnTo>
                                  <a:pt x="167726" y="193349"/>
                                </a:lnTo>
                                <a:close/>
                              </a:path>
                              <a:path w="499109" h="1295400">
                                <a:moveTo>
                                  <a:pt x="196301" y="201330"/>
                                </a:moveTo>
                                <a:lnTo>
                                  <a:pt x="185997" y="212117"/>
                                </a:lnTo>
                                <a:lnTo>
                                  <a:pt x="196135" y="222530"/>
                                </a:lnTo>
                                <a:lnTo>
                                  <a:pt x="195666" y="222530"/>
                                </a:lnTo>
                                <a:lnTo>
                                  <a:pt x="206198" y="211717"/>
                                </a:lnTo>
                                <a:lnTo>
                                  <a:pt x="206437" y="211717"/>
                                </a:lnTo>
                                <a:lnTo>
                                  <a:pt x="196301" y="201330"/>
                                </a:lnTo>
                                <a:close/>
                              </a:path>
                              <a:path w="499109" h="1295400">
                                <a:moveTo>
                                  <a:pt x="319488" y="201467"/>
                                </a:moveTo>
                                <a:lnTo>
                                  <a:pt x="309753" y="211717"/>
                                </a:lnTo>
                                <a:lnTo>
                                  <a:pt x="309938" y="211717"/>
                                </a:lnTo>
                                <a:lnTo>
                                  <a:pt x="320250" y="222530"/>
                                </a:lnTo>
                                <a:lnTo>
                                  <a:pt x="320667" y="222035"/>
                                </a:lnTo>
                                <a:lnTo>
                                  <a:pt x="329669" y="212569"/>
                                </a:lnTo>
                                <a:lnTo>
                                  <a:pt x="329843" y="212569"/>
                                </a:lnTo>
                                <a:lnTo>
                                  <a:pt x="319488" y="201467"/>
                                </a:lnTo>
                                <a:close/>
                              </a:path>
                              <a:path w="499109" h="1295400">
                                <a:moveTo>
                                  <a:pt x="355444" y="201711"/>
                                </a:moveTo>
                                <a:lnTo>
                                  <a:pt x="345940" y="211717"/>
                                </a:lnTo>
                                <a:lnTo>
                                  <a:pt x="346116" y="211717"/>
                                </a:lnTo>
                                <a:lnTo>
                                  <a:pt x="356438" y="222530"/>
                                </a:lnTo>
                                <a:lnTo>
                                  <a:pt x="365727" y="212751"/>
                                </a:lnTo>
                                <a:lnTo>
                                  <a:pt x="355444" y="201711"/>
                                </a:lnTo>
                                <a:close/>
                              </a:path>
                              <a:path w="499109" h="1295400">
                                <a:moveTo>
                                  <a:pt x="391453" y="202078"/>
                                </a:moveTo>
                                <a:lnTo>
                                  <a:pt x="391282" y="202078"/>
                                </a:lnTo>
                                <a:lnTo>
                                  <a:pt x="382128" y="211717"/>
                                </a:lnTo>
                                <a:lnTo>
                                  <a:pt x="382340" y="211717"/>
                                </a:lnTo>
                                <a:lnTo>
                                  <a:pt x="392675" y="222530"/>
                                </a:lnTo>
                                <a:lnTo>
                                  <a:pt x="401664" y="213060"/>
                                </a:lnTo>
                                <a:lnTo>
                                  <a:pt x="391453" y="202078"/>
                                </a:lnTo>
                                <a:close/>
                              </a:path>
                              <a:path w="499109" h="1295400">
                                <a:moveTo>
                                  <a:pt x="427249" y="202310"/>
                                </a:moveTo>
                                <a:lnTo>
                                  <a:pt x="418315" y="211717"/>
                                </a:lnTo>
                                <a:lnTo>
                                  <a:pt x="418630" y="211717"/>
                                </a:lnTo>
                                <a:lnTo>
                                  <a:pt x="428981" y="222530"/>
                                </a:lnTo>
                                <a:lnTo>
                                  <a:pt x="429361" y="222035"/>
                                </a:lnTo>
                                <a:lnTo>
                                  <a:pt x="437555" y="213417"/>
                                </a:lnTo>
                                <a:lnTo>
                                  <a:pt x="427249" y="202310"/>
                                </a:lnTo>
                                <a:close/>
                              </a:path>
                              <a:path w="499109" h="1295400">
                                <a:moveTo>
                                  <a:pt x="29280" y="203540"/>
                                </a:moveTo>
                                <a:lnTo>
                                  <a:pt x="21103" y="211717"/>
                                </a:lnTo>
                                <a:lnTo>
                                  <a:pt x="31161" y="222035"/>
                                </a:lnTo>
                                <a:lnTo>
                                  <a:pt x="39173" y="213702"/>
                                </a:lnTo>
                                <a:lnTo>
                                  <a:pt x="29280" y="203540"/>
                                </a:lnTo>
                                <a:close/>
                              </a:path>
                              <a:path w="499109" h="1295400">
                                <a:moveTo>
                                  <a:pt x="483433" y="203274"/>
                                </a:moveTo>
                                <a:lnTo>
                                  <a:pt x="473378" y="213847"/>
                                </a:lnTo>
                                <a:lnTo>
                                  <a:pt x="480954" y="222035"/>
                                </a:lnTo>
                                <a:lnTo>
                                  <a:pt x="481211" y="221696"/>
                                </a:lnTo>
                                <a:lnTo>
                                  <a:pt x="491120" y="211263"/>
                                </a:lnTo>
                                <a:lnTo>
                                  <a:pt x="483433" y="203274"/>
                                </a:lnTo>
                                <a:close/>
                              </a:path>
                              <a:path w="499109" h="1295400">
                                <a:moveTo>
                                  <a:pt x="66643" y="203819"/>
                                </a:moveTo>
                                <a:lnTo>
                                  <a:pt x="61349" y="209089"/>
                                </a:lnTo>
                                <a:lnTo>
                                  <a:pt x="58347" y="212117"/>
                                </a:lnTo>
                                <a:lnTo>
                                  <a:pt x="58630" y="212117"/>
                                </a:lnTo>
                                <a:lnTo>
                                  <a:pt x="67967" y="221696"/>
                                </a:lnTo>
                                <a:lnTo>
                                  <a:pt x="75909" y="213417"/>
                                </a:lnTo>
                                <a:lnTo>
                                  <a:pt x="75640" y="213060"/>
                                </a:lnTo>
                                <a:lnTo>
                                  <a:pt x="66643" y="203819"/>
                                </a:lnTo>
                                <a:close/>
                              </a:path>
                              <a:path w="499109" h="1295400">
                                <a:moveTo>
                                  <a:pt x="455510" y="194536"/>
                                </a:moveTo>
                                <a:lnTo>
                                  <a:pt x="437555" y="213417"/>
                                </a:lnTo>
                                <a:lnTo>
                                  <a:pt x="445237" y="221696"/>
                                </a:lnTo>
                                <a:lnTo>
                                  <a:pt x="445024" y="221696"/>
                                </a:lnTo>
                                <a:lnTo>
                                  <a:pt x="454502" y="211717"/>
                                </a:lnTo>
                                <a:lnTo>
                                  <a:pt x="455017" y="211717"/>
                                </a:lnTo>
                                <a:lnTo>
                                  <a:pt x="447172" y="203540"/>
                                </a:lnTo>
                                <a:lnTo>
                                  <a:pt x="462268" y="203540"/>
                                </a:lnTo>
                                <a:lnTo>
                                  <a:pt x="463065" y="202701"/>
                                </a:lnTo>
                                <a:lnTo>
                                  <a:pt x="455510" y="194536"/>
                                </a:lnTo>
                                <a:close/>
                              </a:path>
                              <a:path w="499109" h="1295400">
                                <a:moveTo>
                                  <a:pt x="103735" y="203819"/>
                                </a:moveTo>
                                <a:lnTo>
                                  <a:pt x="95558" y="212117"/>
                                </a:lnTo>
                                <a:lnTo>
                                  <a:pt x="95767" y="212117"/>
                                </a:lnTo>
                                <a:lnTo>
                                  <a:pt x="104715" y="221297"/>
                                </a:lnTo>
                                <a:lnTo>
                                  <a:pt x="112603" y="213060"/>
                                </a:lnTo>
                                <a:lnTo>
                                  <a:pt x="112732" y="213060"/>
                                </a:lnTo>
                                <a:lnTo>
                                  <a:pt x="103735" y="203819"/>
                                </a:lnTo>
                                <a:close/>
                              </a:path>
                              <a:path w="499109" h="1295400">
                                <a:moveTo>
                                  <a:pt x="410802" y="203540"/>
                                </a:moveTo>
                                <a:lnTo>
                                  <a:pt x="410452" y="203819"/>
                                </a:lnTo>
                                <a:lnTo>
                                  <a:pt x="401664" y="213060"/>
                                </a:lnTo>
                                <a:lnTo>
                                  <a:pt x="409323" y="221297"/>
                                </a:lnTo>
                                <a:lnTo>
                                  <a:pt x="409548" y="220947"/>
                                </a:lnTo>
                                <a:lnTo>
                                  <a:pt x="418315" y="211717"/>
                                </a:lnTo>
                                <a:lnTo>
                                  <a:pt x="418630" y="211717"/>
                                </a:lnTo>
                                <a:lnTo>
                                  <a:pt x="410802" y="203540"/>
                                </a:lnTo>
                                <a:close/>
                              </a:path>
                              <a:path w="499109" h="1295400">
                                <a:moveTo>
                                  <a:pt x="374525" y="203540"/>
                                </a:moveTo>
                                <a:lnTo>
                                  <a:pt x="374221" y="203819"/>
                                </a:lnTo>
                                <a:lnTo>
                                  <a:pt x="365727" y="212751"/>
                                </a:lnTo>
                                <a:lnTo>
                                  <a:pt x="373361" y="220947"/>
                                </a:lnTo>
                                <a:lnTo>
                                  <a:pt x="382128" y="211717"/>
                                </a:lnTo>
                                <a:lnTo>
                                  <a:pt x="382340" y="211717"/>
                                </a:lnTo>
                                <a:lnTo>
                                  <a:pt x="374525" y="203540"/>
                                </a:lnTo>
                                <a:close/>
                              </a:path>
                              <a:path w="499109" h="1295400">
                                <a:moveTo>
                                  <a:pt x="345130" y="212569"/>
                                </a:moveTo>
                                <a:lnTo>
                                  <a:pt x="329843" y="212569"/>
                                </a:lnTo>
                                <a:lnTo>
                                  <a:pt x="337417" y="220691"/>
                                </a:lnTo>
                                <a:lnTo>
                                  <a:pt x="345130" y="212569"/>
                                </a:lnTo>
                                <a:close/>
                              </a:path>
                              <a:path w="499109" h="1295400">
                                <a:moveTo>
                                  <a:pt x="177647" y="203540"/>
                                </a:moveTo>
                                <a:lnTo>
                                  <a:pt x="177324" y="203819"/>
                                </a:lnTo>
                                <a:lnTo>
                                  <a:pt x="170050" y="211263"/>
                                </a:lnTo>
                                <a:lnTo>
                                  <a:pt x="169650" y="211717"/>
                                </a:lnTo>
                                <a:lnTo>
                                  <a:pt x="178100" y="220385"/>
                                </a:lnTo>
                                <a:lnTo>
                                  <a:pt x="185997" y="212117"/>
                                </a:lnTo>
                                <a:lnTo>
                                  <a:pt x="177647" y="203540"/>
                                </a:lnTo>
                                <a:close/>
                              </a:path>
                              <a:path w="499109" h="1295400">
                                <a:moveTo>
                                  <a:pt x="216773" y="201330"/>
                                </a:moveTo>
                                <a:lnTo>
                                  <a:pt x="216314" y="201330"/>
                                </a:lnTo>
                                <a:lnTo>
                                  <a:pt x="206198" y="211717"/>
                                </a:lnTo>
                                <a:lnTo>
                                  <a:pt x="206437" y="211717"/>
                                </a:lnTo>
                                <a:lnTo>
                                  <a:pt x="214588" y="220068"/>
                                </a:lnTo>
                                <a:lnTo>
                                  <a:pt x="224642" y="209532"/>
                                </a:lnTo>
                                <a:lnTo>
                                  <a:pt x="216773" y="201330"/>
                                </a:lnTo>
                                <a:close/>
                              </a:path>
                              <a:path w="499109" h="1295400">
                                <a:moveTo>
                                  <a:pt x="242734" y="190637"/>
                                </a:moveTo>
                                <a:lnTo>
                                  <a:pt x="241051" y="192336"/>
                                </a:lnTo>
                                <a:lnTo>
                                  <a:pt x="224642" y="209532"/>
                                </a:lnTo>
                                <a:lnTo>
                                  <a:pt x="234748" y="220068"/>
                                </a:lnTo>
                                <a:lnTo>
                                  <a:pt x="234571" y="220068"/>
                                </a:lnTo>
                                <a:lnTo>
                                  <a:pt x="242683" y="211717"/>
                                </a:lnTo>
                                <a:lnTo>
                                  <a:pt x="242942" y="211717"/>
                                </a:lnTo>
                                <a:lnTo>
                                  <a:pt x="232778" y="201330"/>
                                </a:lnTo>
                                <a:lnTo>
                                  <a:pt x="253005" y="201330"/>
                                </a:lnTo>
                                <a:lnTo>
                                  <a:pt x="242734" y="190637"/>
                                </a:lnTo>
                                <a:close/>
                              </a:path>
                              <a:path w="499109" h="1295400">
                                <a:moveTo>
                                  <a:pt x="268971" y="200949"/>
                                </a:moveTo>
                                <a:lnTo>
                                  <a:pt x="261209" y="209089"/>
                                </a:lnTo>
                                <a:lnTo>
                                  <a:pt x="260884" y="209532"/>
                                </a:lnTo>
                                <a:lnTo>
                                  <a:pt x="271004" y="220068"/>
                                </a:lnTo>
                                <a:lnTo>
                                  <a:pt x="279090" y="211717"/>
                                </a:lnTo>
                                <a:lnTo>
                                  <a:pt x="279541" y="211717"/>
                                </a:lnTo>
                                <a:lnTo>
                                  <a:pt x="268971" y="200949"/>
                                </a:lnTo>
                                <a:close/>
                              </a:path>
                              <a:path w="499109" h="1295400">
                                <a:moveTo>
                                  <a:pt x="289282" y="201330"/>
                                </a:moveTo>
                                <a:lnTo>
                                  <a:pt x="289024" y="201467"/>
                                </a:lnTo>
                                <a:lnTo>
                                  <a:pt x="279090" y="211717"/>
                                </a:lnTo>
                                <a:lnTo>
                                  <a:pt x="279541" y="211717"/>
                                </a:lnTo>
                                <a:lnTo>
                                  <a:pt x="287012" y="219327"/>
                                </a:lnTo>
                                <a:lnTo>
                                  <a:pt x="296747" y="209089"/>
                                </a:lnTo>
                                <a:lnTo>
                                  <a:pt x="289282" y="201330"/>
                                </a:lnTo>
                                <a:close/>
                              </a:path>
                              <a:path w="499109" h="1295400">
                                <a:moveTo>
                                  <a:pt x="302141" y="203540"/>
                                </a:moveTo>
                                <a:lnTo>
                                  <a:pt x="301759" y="203819"/>
                                </a:lnTo>
                                <a:lnTo>
                                  <a:pt x="296747" y="209089"/>
                                </a:lnTo>
                                <a:lnTo>
                                  <a:pt x="304547" y="217198"/>
                                </a:lnTo>
                                <a:lnTo>
                                  <a:pt x="309753" y="211717"/>
                                </a:lnTo>
                                <a:lnTo>
                                  <a:pt x="309938" y="211717"/>
                                </a:lnTo>
                                <a:lnTo>
                                  <a:pt x="302141" y="203540"/>
                                </a:lnTo>
                                <a:close/>
                              </a:path>
                              <a:path w="499109" h="1295400">
                                <a:moveTo>
                                  <a:pt x="498760" y="203274"/>
                                </a:moveTo>
                                <a:lnTo>
                                  <a:pt x="498455" y="203540"/>
                                </a:lnTo>
                                <a:lnTo>
                                  <a:pt x="491120" y="211263"/>
                                </a:lnTo>
                                <a:lnTo>
                                  <a:pt x="495580" y="215899"/>
                                </a:lnTo>
                                <a:lnTo>
                                  <a:pt x="498623" y="203819"/>
                                </a:lnTo>
                                <a:lnTo>
                                  <a:pt x="498693" y="203540"/>
                                </a:lnTo>
                                <a:lnTo>
                                  <a:pt x="498760" y="203274"/>
                                </a:lnTo>
                                <a:close/>
                              </a:path>
                              <a:path w="499109" h="1295400">
                                <a:moveTo>
                                  <a:pt x="57606" y="194536"/>
                                </a:moveTo>
                                <a:lnTo>
                                  <a:pt x="49604" y="202856"/>
                                </a:lnTo>
                                <a:lnTo>
                                  <a:pt x="58630" y="212117"/>
                                </a:lnTo>
                                <a:lnTo>
                                  <a:pt x="58347" y="212117"/>
                                </a:lnTo>
                                <a:lnTo>
                                  <a:pt x="66576" y="203819"/>
                                </a:lnTo>
                                <a:lnTo>
                                  <a:pt x="66372" y="203540"/>
                                </a:lnTo>
                                <a:lnTo>
                                  <a:pt x="57606" y="194536"/>
                                </a:lnTo>
                                <a:close/>
                              </a:path>
                              <a:path w="499109" h="1295400">
                                <a:moveTo>
                                  <a:pt x="94358" y="194187"/>
                                </a:moveTo>
                                <a:lnTo>
                                  <a:pt x="86388" y="202495"/>
                                </a:lnTo>
                                <a:lnTo>
                                  <a:pt x="95767" y="212117"/>
                                </a:lnTo>
                                <a:lnTo>
                                  <a:pt x="95558" y="212117"/>
                                </a:lnTo>
                                <a:lnTo>
                                  <a:pt x="103735" y="203819"/>
                                </a:lnTo>
                                <a:lnTo>
                                  <a:pt x="94358" y="194187"/>
                                </a:lnTo>
                                <a:close/>
                              </a:path>
                              <a:path w="499109" h="1295400">
                                <a:moveTo>
                                  <a:pt x="131070" y="193796"/>
                                </a:moveTo>
                                <a:lnTo>
                                  <a:pt x="130676" y="194187"/>
                                </a:lnTo>
                                <a:lnTo>
                                  <a:pt x="123119" y="202078"/>
                                </a:lnTo>
                                <a:lnTo>
                                  <a:pt x="132904" y="212117"/>
                                </a:lnTo>
                                <a:lnTo>
                                  <a:pt x="132485" y="212117"/>
                                </a:lnTo>
                                <a:lnTo>
                                  <a:pt x="140623" y="203819"/>
                                </a:lnTo>
                                <a:lnTo>
                                  <a:pt x="140827" y="203819"/>
                                </a:lnTo>
                                <a:lnTo>
                                  <a:pt x="131070" y="193796"/>
                                </a:lnTo>
                                <a:close/>
                              </a:path>
                              <a:path w="499109" h="1295400">
                                <a:moveTo>
                                  <a:pt x="10761" y="184518"/>
                                </a:moveTo>
                                <a:lnTo>
                                  <a:pt x="10273" y="184518"/>
                                </a:lnTo>
                                <a:lnTo>
                                  <a:pt x="4082" y="190637"/>
                                </a:lnTo>
                                <a:lnTo>
                                  <a:pt x="556" y="190637"/>
                                </a:lnTo>
                                <a:lnTo>
                                  <a:pt x="21103" y="211717"/>
                                </a:lnTo>
                                <a:lnTo>
                                  <a:pt x="29280" y="203540"/>
                                </a:lnTo>
                                <a:lnTo>
                                  <a:pt x="29021" y="203274"/>
                                </a:lnTo>
                                <a:lnTo>
                                  <a:pt x="12602" y="203274"/>
                                </a:lnTo>
                                <a:lnTo>
                                  <a:pt x="20774" y="194803"/>
                                </a:lnTo>
                                <a:lnTo>
                                  <a:pt x="10761" y="184518"/>
                                </a:lnTo>
                                <a:close/>
                              </a:path>
                              <a:path w="499109" h="1295400">
                                <a:moveTo>
                                  <a:pt x="159510" y="184910"/>
                                </a:moveTo>
                                <a:lnTo>
                                  <a:pt x="159168" y="184910"/>
                                </a:lnTo>
                                <a:lnTo>
                                  <a:pt x="151321" y="192911"/>
                                </a:lnTo>
                                <a:lnTo>
                                  <a:pt x="169650" y="211717"/>
                                </a:lnTo>
                                <a:lnTo>
                                  <a:pt x="170050" y="211263"/>
                                </a:lnTo>
                                <a:lnTo>
                                  <a:pt x="177596" y="203540"/>
                                </a:lnTo>
                                <a:lnTo>
                                  <a:pt x="177388" y="203274"/>
                                </a:lnTo>
                                <a:lnTo>
                                  <a:pt x="175867" y="201711"/>
                                </a:lnTo>
                                <a:lnTo>
                                  <a:pt x="159730" y="201711"/>
                                </a:lnTo>
                                <a:lnTo>
                                  <a:pt x="167726" y="193349"/>
                                </a:lnTo>
                                <a:lnTo>
                                  <a:pt x="159510" y="184910"/>
                                </a:lnTo>
                                <a:close/>
                              </a:path>
                              <a:path w="499109" h="1295400">
                                <a:moveTo>
                                  <a:pt x="206515" y="190637"/>
                                </a:moveTo>
                                <a:lnTo>
                                  <a:pt x="196301" y="201330"/>
                                </a:lnTo>
                                <a:lnTo>
                                  <a:pt x="206437" y="211717"/>
                                </a:lnTo>
                                <a:lnTo>
                                  <a:pt x="206198" y="211717"/>
                                </a:lnTo>
                                <a:lnTo>
                                  <a:pt x="216314" y="201330"/>
                                </a:lnTo>
                                <a:lnTo>
                                  <a:pt x="216773" y="201330"/>
                                </a:lnTo>
                                <a:lnTo>
                                  <a:pt x="206515" y="190637"/>
                                </a:lnTo>
                                <a:close/>
                              </a:path>
                              <a:path w="499109" h="1295400">
                                <a:moveTo>
                                  <a:pt x="235006" y="182591"/>
                                </a:moveTo>
                                <a:lnTo>
                                  <a:pt x="234564" y="182591"/>
                                </a:lnTo>
                                <a:lnTo>
                                  <a:pt x="224794" y="192622"/>
                                </a:lnTo>
                                <a:lnTo>
                                  <a:pt x="224541" y="192911"/>
                                </a:lnTo>
                                <a:lnTo>
                                  <a:pt x="242942" y="211717"/>
                                </a:lnTo>
                                <a:lnTo>
                                  <a:pt x="242683" y="211717"/>
                                </a:lnTo>
                                <a:lnTo>
                                  <a:pt x="252773" y="201330"/>
                                </a:lnTo>
                                <a:lnTo>
                                  <a:pt x="232469" y="201330"/>
                                </a:lnTo>
                                <a:lnTo>
                                  <a:pt x="242673" y="190637"/>
                                </a:lnTo>
                                <a:lnTo>
                                  <a:pt x="237752" y="185450"/>
                                </a:lnTo>
                                <a:lnTo>
                                  <a:pt x="235006" y="182591"/>
                                </a:lnTo>
                                <a:close/>
                              </a:path>
                              <a:path w="499109" h="1295400">
                                <a:moveTo>
                                  <a:pt x="284377" y="184910"/>
                                </a:moveTo>
                                <a:lnTo>
                                  <a:pt x="283749" y="185450"/>
                                </a:lnTo>
                                <a:lnTo>
                                  <a:pt x="268971" y="200949"/>
                                </a:lnTo>
                                <a:lnTo>
                                  <a:pt x="279541" y="211717"/>
                                </a:lnTo>
                                <a:lnTo>
                                  <a:pt x="279090" y="211717"/>
                                </a:lnTo>
                                <a:lnTo>
                                  <a:pt x="289158" y="201330"/>
                                </a:lnTo>
                                <a:lnTo>
                                  <a:pt x="288915" y="200949"/>
                                </a:lnTo>
                                <a:lnTo>
                                  <a:pt x="278995" y="190637"/>
                                </a:lnTo>
                                <a:lnTo>
                                  <a:pt x="289837" y="190637"/>
                                </a:lnTo>
                                <a:lnTo>
                                  <a:pt x="284377" y="184910"/>
                                </a:lnTo>
                                <a:close/>
                              </a:path>
                              <a:path w="499109" h="1295400">
                                <a:moveTo>
                                  <a:pt x="320153" y="184518"/>
                                </a:moveTo>
                                <a:lnTo>
                                  <a:pt x="319740" y="184910"/>
                                </a:lnTo>
                                <a:lnTo>
                                  <a:pt x="302277" y="203274"/>
                                </a:lnTo>
                                <a:lnTo>
                                  <a:pt x="302141" y="203540"/>
                                </a:lnTo>
                                <a:lnTo>
                                  <a:pt x="309938" y="211717"/>
                                </a:lnTo>
                                <a:lnTo>
                                  <a:pt x="309753" y="211717"/>
                                </a:lnTo>
                                <a:lnTo>
                                  <a:pt x="319488" y="201467"/>
                                </a:lnTo>
                                <a:lnTo>
                                  <a:pt x="311916" y="193349"/>
                                </a:lnTo>
                                <a:lnTo>
                                  <a:pt x="327198" y="193349"/>
                                </a:lnTo>
                                <a:lnTo>
                                  <a:pt x="327889" y="192622"/>
                                </a:lnTo>
                                <a:lnTo>
                                  <a:pt x="320153" y="184518"/>
                                </a:lnTo>
                                <a:close/>
                              </a:path>
                              <a:path w="499109" h="1295400">
                                <a:moveTo>
                                  <a:pt x="347799" y="193504"/>
                                </a:moveTo>
                                <a:lnTo>
                                  <a:pt x="338508" y="203274"/>
                                </a:lnTo>
                                <a:lnTo>
                                  <a:pt x="338311" y="203540"/>
                                </a:lnTo>
                                <a:lnTo>
                                  <a:pt x="346116" y="211717"/>
                                </a:lnTo>
                                <a:lnTo>
                                  <a:pt x="345940" y="211717"/>
                                </a:lnTo>
                                <a:lnTo>
                                  <a:pt x="355444" y="201711"/>
                                </a:lnTo>
                                <a:lnTo>
                                  <a:pt x="347799" y="193504"/>
                                </a:lnTo>
                                <a:close/>
                              </a:path>
                              <a:path w="499109" h="1295400">
                                <a:moveTo>
                                  <a:pt x="383752" y="193796"/>
                                </a:moveTo>
                                <a:lnTo>
                                  <a:pt x="374739" y="203274"/>
                                </a:lnTo>
                                <a:lnTo>
                                  <a:pt x="374525" y="203540"/>
                                </a:lnTo>
                                <a:lnTo>
                                  <a:pt x="382340" y="211717"/>
                                </a:lnTo>
                                <a:lnTo>
                                  <a:pt x="382128" y="211717"/>
                                </a:lnTo>
                                <a:lnTo>
                                  <a:pt x="391282" y="202078"/>
                                </a:lnTo>
                                <a:lnTo>
                                  <a:pt x="391453" y="202078"/>
                                </a:lnTo>
                                <a:lnTo>
                                  <a:pt x="383752" y="193796"/>
                                </a:lnTo>
                                <a:close/>
                              </a:path>
                              <a:path w="499109" h="1295400">
                                <a:moveTo>
                                  <a:pt x="419712" y="194187"/>
                                </a:moveTo>
                                <a:lnTo>
                                  <a:pt x="419279" y="194536"/>
                                </a:lnTo>
                                <a:lnTo>
                                  <a:pt x="410970" y="203274"/>
                                </a:lnTo>
                                <a:lnTo>
                                  <a:pt x="410802" y="203540"/>
                                </a:lnTo>
                                <a:lnTo>
                                  <a:pt x="418630" y="211717"/>
                                </a:lnTo>
                                <a:lnTo>
                                  <a:pt x="418315" y="211717"/>
                                </a:lnTo>
                                <a:lnTo>
                                  <a:pt x="427249" y="202310"/>
                                </a:lnTo>
                                <a:lnTo>
                                  <a:pt x="419712" y="194187"/>
                                </a:lnTo>
                                <a:close/>
                              </a:path>
                              <a:path w="499109" h="1295400">
                                <a:moveTo>
                                  <a:pt x="445208" y="183402"/>
                                </a:moveTo>
                                <a:lnTo>
                                  <a:pt x="436451" y="192622"/>
                                </a:lnTo>
                                <a:lnTo>
                                  <a:pt x="436699" y="192622"/>
                                </a:lnTo>
                                <a:lnTo>
                                  <a:pt x="455017" y="211717"/>
                                </a:lnTo>
                                <a:lnTo>
                                  <a:pt x="454502" y="211717"/>
                                </a:lnTo>
                                <a:lnTo>
                                  <a:pt x="462268" y="203540"/>
                                </a:lnTo>
                                <a:lnTo>
                                  <a:pt x="446949" y="203540"/>
                                </a:lnTo>
                                <a:lnTo>
                                  <a:pt x="455510" y="194536"/>
                                </a:lnTo>
                                <a:lnTo>
                                  <a:pt x="445208" y="183402"/>
                                </a:lnTo>
                                <a:close/>
                              </a:path>
                              <a:path w="499109" h="1295400">
                                <a:moveTo>
                                  <a:pt x="491260" y="195042"/>
                                </a:moveTo>
                                <a:lnTo>
                                  <a:pt x="483433" y="203274"/>
                                </a:lnTo>
                                <a:lnTo>
                                  <a:pt x="491120" y="211263"/>
                                </a:lnTo>
                                <a:lnTo>
                                  <a:pt x="498708" y="203274"/>
                                </a:lnTo>
                                <a:lnTo>
                                  <a:pt x="498847" y="203274"/>
                                </a:lnTo>
                                <a:lnTo>
                                  <a:pt x="491260" y="195042"/>
                                </a:lnTo>
                                <a:close/>
                              </a:path>
                              <a:path w="499109" h="1295400">
                                <a:moveTo>
                                  <a:pt x="68047" y="183678"/>
                                </a:moveTo>
                                <a:lnTo>
                                  <a:pt x="57606" y="194536"/>
                                </a:lnTo>
                                <a:lnTo>
                                  <a:pt x="66643" y="203819"/>
                                </a:lnTo>
                                <a:lnTo>
                                  <a:pt x="66852" y="203540"/>
                                </a:lnTo>
                                <a:lnTo>
                                  <a:pt x="77218" y="193087"/>
                                </a:lnTo>
                                <a:lnTo>
                                  <a:pt x="68047" y="183678"/>
                                </a:lnTo>
                                <a:close/>
                              </a:path>
                              <a:path w="499109" h="1295400">
                                <a:moveTo>
                                  <a:pt x="112769" y="174998"/>
                                </a:moveTo>
                                <a:lnTo>
                                  <a:pt x="94358" y="194187"/>
                                </a:lnTo>
                                <a:lnTo>
                                  <a:pt x="103735" y="203819"/>
                                </a:lnTo>
                                <a:lnTo>
                                  <a:pt x="114311" y="193087"/>
                                </a:lnTo>
                                <a:lnTo>
                                  <a:pt x="114184" y="192911"/>
                                </a:lnTo>
                                <a:lnTo>
                                  <a:pt x="104915" y="183402"/>
                                </a:lnTo>
                                <a:lnTo>
                                  <a:pt x="120950" y="183402"/>
                                </a:lnTo>
                                <a:lnTo>
                                  <a:pt x="112769" y="174998"/>
                                </a:lnTo>
                                <a:close/>
                              </a:path>
                              <a:path w="499109" h="1295400">
                                <a:moveTo>
                                  <a:pt x="141524" y="182860"/>
                                </a:moveTo>
                                <a:lnTo>
                                  <a:pt x="131331" y="193504"/>
                                </a:lnTo>
                                <a:lnTo>
                                  <a:pt x="131070" y="193796"/>
                                </a:lnTo>
                                <a:lnTo>
                                  <a:pt x="140827" y="203819"/>
                                </a:lnTo>
                                <a:lnTo>
                                  <a:pt x="140623" y="203819"/>
                                </a:lnTo>
                                <a:lnTo>
                                  <a:pt x="151321" y="192911"/>
                                </a:lnTo>
                                <a:lnTo>
                                  <a:pt x="141524" y="182860"/>
                                </a:lnTo>
                                <a:close/>
                              </a:path>
                              <a:path w="499109" h="1295400">
                                <a:moveTo>
                                  <a:pt x="31209" y="183985"/>
                                </a:moveTo>
                                <a:lnTo>
                                  <a:pt x="20774" y="194803"/>
                                </a:lnTo>
                                <a:lnTo>
                                  <a:pt x="29280" y="203540"/>
                                </a:lnTo>
                                <a:lnTo>
                                  <a:pt x="39908" y="192911"/>
                                </a:lnTo>
                                <a:lnTo>
                                  <a:pt x="31209" y="183985"/>
                                </a:lnTo>
                                <a:close/>
                              </a:path>
                              <a:path w="499109" h="1295400">
                                <a:moveTo>
                                  <a:pt x="178014" y="182591"/>
                                </a:moveTo>
                                <a:lnTo>
                                  <a:pt x="167726" y="193349"/>
                                </a:lnTo>
                                <a:lnTo>
                                  <a:pt x="177647" y="203540"/>
                                </a:lnTo>
                                <a:lnTo>
                                  <a:pt x="177856" y="203274"/>
                                </a:lnTo>
                                <a:lnTo>
                                  <a:pt x="187980" y="192911"/>
                                </a:lnTo>
                                <a:lnTo>
                                  <a:pt x="187803" y="192622"/>
                                </a:lnTo>
                                <a:lnTo>
                                  <a:pt x="178014" y="182591"/>
                                </a:lnTo>
                                <a:close/>
                              </a:path>
                              <a:path w="499109" h="1295400">
                                <a:moveTo>
                                  <a:pt x="304549" y="185450"/>
                                </a:moveTo>
                                <a:lnTo>
                                  <a:pt x="294640" y="195673"/>
                                </a:lnTo>
                                <a:lnTo>
                                  <a:pt x="302141" y="203540"/>
                                </a:lnTo>
                                <a:lnTo>
                                  <a:pt x="302277" y="203274"/>
                                </a:lnTo>
                                <a:lnTo>
                                  <a:pt x="311715" y="193349"/>
                                </a:lnTo>
                                <a:lnTo>
                                  <a:pt x="311916" y="193349"/>
                                </a:lnTo>
                                <a:lnTo>
                                  <a:pt x="304549" y="185450"/>
                                </a:lnTo>
                                <a:close/>
                              </a:path>
                              <a:path w="499109" h="1295400">
                                <a:moveTo>
                                  <a:pt x="337635" y="182591"/>
                                </a:moveTo>
                                <a:lnTo>
                                  <a:pt x="337416" y="182591"/>
                                </a:lnTo>
                                <a:lnTo>
                                  <a:pt x="327889" y="192622"/>
                                </a:lnTo>
                                <a:lnTo>
                                  <a:pt x="338311" y="203540"/>
                                </a:lnTo>
                                <a:lnTo>
                                  <a:pt x="338508" y="203274"/>
                                </a:lnTo>
                                <a:lnTo>
                                  <a:pt x="347799" y="193504"/>
                                </a:lnTo>
                                <a:lnTo>
                                  <a:pt x="337635" y="182591"/>
                                </a:lnTo>
                                <a:close/>
                              </a:path>
                              <a:path w="499109" h="1295400">
                                <a:moveTo>
                                  <a:pt x="373583" y="182860"/>
                                </a:moveTo>
                                <a:lnTo>
                                  <a:pt x="373348" y="182860"/>
                                </a:lnTo>
                                <a:lnTo>
                                  <a:pt x="364090" y="192622"/>
                                </a:lnTo>
                                <a:lnTo>
                                  <a:pt x="374525" y="203540"/>
                                </a:lnTo>
                                <a:lnTo>
                                  <a:pt x="374739" y="203274"/>
                                </a:lnTo>
                                <a:lnTo>
                                  <a:pt x="383752" y="193796"/>
                                </a:lnTo>
                                <a:lnTo>
                                  <a:pt x="373583" y="182860"/>
                                </a:lnTo>
                                <a:close/>
                              </a:path>
                              <a:path w="499109" h="1295400">
                                <a:moveTo>
                                  <a:pt x="409367" y="183038"/>
                                </a:moveTo>
                                <a:lnTo>
                                  <a:pt x="400535" y="192336"/>
                                </a:lnTo>
                                <a:lnTo>
                                  <a:pt x="400350" y="192622"/>
                                </a:lnTo>
                                <a:lnTo>
                                  <a:pt x="410802" y="203540"/>
                                </a:lnTo>
                                <a:lnTo>
                                  <a:pt x="410970" y="203274"/>
                                </a:lnTo>
                                <a:lnTo>
                                  <a:pt x="419611" y="194187"/>
                                </a:lnTo>
                                <a:lnTo>
                                  <a:pt x="419350" y="193796"/>
                                </a:lnTo>
                                <a:lnTo>
                                  <a:pt x="409367" y="183038"/>
                                </a:lnTo>
                                <a:close/>
                              </a:path>
                              <a:path w="499109" h="1295400">
                                <a:moveTo>
                                  <a:pt x="481069" y="183985"/>
                                </a:moveTo>
                                <a:lnTo>
                                  <a:pt x="480841" y="183985"/>
                                </a:lnTo>
                                <a:lnTo>
                                  <a:pt x="472909" y="192336"/>
                                </a:lnTo>
                                <a:lnTo>
                                  <a:pt x="483433" y="203274"/>
                                </a:lnTo>
                                <a:lnTo>
                                  <a:pt x="491260" y="195042"/>
                                </a:lnTo>
                                <a:lnTo>
                                  <a:pt x="481069" y="183985"/>
                                </a:lnTo>
                                <a:close/>
                              </a:path>
                              <a:path w="499109" h="1295400">
                                <a:moveTo>
                                  <a:pt x="498779" y="190637"/>
                                </a:moveTo>
                                <a:lnTo>
                                  <a:pt x="495450" y="190637"/>
                                </a:lnTo>
                                <a:lnTo>
                                  <a:pt x="491260" y="195042"/>
                                </a:lnTo>
                                <a:lnTo>
                                  <a:pt x="498847" y="203274"/>
                                </a:lnTo>
                                <a:lnTo>
                                  <a:pt x="498779" y="190637"/>
                                </a:lnTo>
                                <a:close/>
                              </a:path>
                              <a:path w="499109" h="1295400">
                                <a:moveTo>
                                  <a:pt x="48235" y="184910"/>
                                </a:moveTo>
                                <a:lnTo>
                                  <a:pt x="47909" y="184910"/>
                                </a:lnTo>
                                <a:lnTo>
                                  <a:pt x="39910" y="192911"/>
                                </a:lnTo>
                                <a:lnTo>
                                  <a:pt x="49604" y="202856"/>
                                </a:lnTo>
                                <a:lnTo>
                                  <a:pt x="57604" y="194536"/>
                                </a:lnTo>
                                <a:lnTo>
                                  <a:pt x="48235" y="184910"/>
                                </a:lnTo>
                                <a:close/>
                              </a:path>
                              <a:path w="499109" h="1295400">
                                <a:moveTo>
                                  <a:pt x="473428" y="175694"/>
                                </a:moveTo>
                                <a:lnTo>
                                  <a:pt x="455510" y="194536"/>
                                </a:lnTo>
                                <a:lnTo>
                                  <a:pt x="463065" y="202701"/>
                                </a:lnTo>
                                <a:lnTo>
                                  <a:pt x="472909" y="192336"/>
                                </a:lnTo>
                                <a:lnTo>
                                  <a:pt x="465387" y="184518"/>
                                </a:lnTo>
                                <a:lnTo>
                                  <a:pt x="480335" y="184518"/>
                                </a:lnTo>
                                <a:lnTo>
                                  <a:pt x="480841" y="183985"/>
                                </a:lnTo>
                                <a:lnTo>
                                  <a:pt x="481069" y="183985"/>
                                </a:lnTo>
                                <a:lnTo>
                                  <a:pt x="473428" y="175694"/>
                                </a:lnTo>
                                <a:close/>
                              </a:path>
                              <a:path w="499109" h="1295400">
                                <a:moveTo>
                                  <a:pt x="85326" y="184910"/>
                                </a:moveTo>
                                <a:lnTo>
                                  <a:pt x="77218" y="193087"/>
                                </a:lnTo>
                                <a:lnTo>
                                  <a:pt x="86388" y="202495"/>
                                </a:lnTo>
                                <a:lnTo>
                                  <a:pt x="94358" y="194187"/>
                                </a:lnTo>
                                <a:lnTo>
                                  <a:pt x="85326" y="184910"/>
                                </a:lnTo>
                                <a:close/>
                              </a:path>
                              <a:path w="499109" h="1295400">
                                <a:moveTo>
                                  <a:pt x="428924" y="184518"/>
                                </a:moveTo>
                                <a:lnTo>
                                  <a:pt x="428433" y="184910"/>
                                </a:lnTo>
                                <a:lnTo>
                                  <a:pt x="419983" y="193796"/>
                                </a:lnTo>
                                <a:lnTo>
                                  <a:pt x="419712" y="194187"/>
                                </a:lnTo>
                                <a:lnTo>
                                  <a:pt x="427249" y="202310"/>
                                </a:lnTo>
                                <a:lnTo>
                                  <a:pt x="436451" y="192622"/>
                                </a:lnTo>
                                <a:lnTo>
                                  <a:pt x="436699" y="192622"/>
                                </a:lnTo>
                                <a:lnTo>
                                  <a:pt x="428924" y="184518"/>
                                </a:lnTo>
                                <a:close/>
                              </a:path>
                              <a:path w="499109" h="1295400">
                                <a:moveTo>
                                  <a:pt x="122418" y="184910"/>
                                </a:moveTo>
                                <a:lnTo>
                                  <a:pt x="121837" y="185450"/>
                                </a:lnTo>
                                <a:lnTo>
                                  <a:pt x="114484" y="192911"/>
                                </a:lnTo>
                                <a:lnTo>
                                  <a:pt x="114355" y="193087"/>
                                </a:lnTo>
                                <a:lnTo>
                                  <a:pt x="123119" y="202078"/>
                                </a:lnTo>
                                <a:lnTo>
                                  <a:pt x="131051" y="193796"/>
                                </a:lnTo>
                                <a:lnTo>
                                  <a:pt x="130785" y="193504"/>
                                </a:lnTo>
                                <a:lnTo>
                                  <a:pt x="122418" y="184910"/>
                                </a:lnTo>
                                <a:close/>
                              </a:path>
                              <a:path w="499109" h="1295400">
                                <a:moveTo>
                                  <a:pt x="392592" y="184518"/>
                                </a:moveTo>
                                <a:lnTo>
                                  <a:pt x="383752" y="193796"/>
                                </a:lnTo>
                                <a:lnTo>
                                  <a:pt x="391453" y="202078"/>
                                </a:lnTo>
                                <a:lnTo>
                                  <a:pt x="391282" y="202078"/>
                                </a:lnTo>
                                <a:lnTo>
                                  <a:pt x="400264" y="192622"/>
                                </a:lnTo>
                                <a:lnTo>
                                  <a:pt x="400077" y="192336"/>
                                </a:lnTo>
                                <a:lnTo>
                                  <a:pt x="392592" y="184518"/>
                                </a:lnTo>
                                <a:close/>
                              </a:path>
                              <a:path w="499109" h="1295400">
                                <a:moveTo>
                                  <a:pt x="356344" y="184518"/>
                                </a:moveTo>
                                <a:lnTo>
                                  <a:pt x="347799" y="193504"/>
                                </a:lnTo>
                                <a:lnTo>
                                  <a:pt x="355444" y="201711"/>
                                </a:lnTo>
                                <a:lnTo>
                                  <a:pt x="364076" y="192622"/>
                                </a:lnTo>
                                <a:lnTo>
                                  <a:pt x="356344" y="184518"/>
                                </a:lnTo>
                                <a:close/>
                              </a:path>
                              <a:path w="499109" h="1295400">
                                <a:moveTo>
                                  <a:pt x="327198" y="193349"/>
                                </a:moveTo>
                                <a:lnTo>
                                  <a:pt x="311916" y="193349"/>
                                </a:lnTo>
                                <a:lnTo>
                                  <a:pt x="319488" y="201467"/>
                                </a:lnTo>
                                <a:lnTo>
                                  <a:pt x="327198" y="193349"/>
                                </a:lnTo>
                                <a:close/>
                              </a:path>
                              <a:path w="499109" h="1295400">
                                <a:moveTo>
                                  <a:pt x="198797" y="182591"/>
                                </a:moveTo>
                                <a:lnTo>
                                  <a:pt x="198063" y="182591"/>
                                </a:lnTo>
                                <a:lnTo>
                                  <a:pt x="188263" y="192622"/>
                                </a:lnTo>
                                <a:lnTo>
                                  <a:pt x="188085" y="192911"/>
                                </a:lnTo>
                                <a:lnTo>
                                  <a:pt x="196301" y="201330"/>
                                </a:lnTo>
                                <a:lnTo>
                                  <a:pt x="206515" y="190637"/>
                                </a:lnTo>
                                <a:lnTo>
                                  <a:pt x="198797" y="182591"/>
                                </a:lnTo>
                                <a:close/>
                              </a:path>
                              <a:path w="499109" h="1295400">
                                <a:moveTo>
                                  <a:pt x="224584" y="171742"/>
                                </a:moveTo>
                                <a:lnTo>
                                  <a:pt x="223195" y="173173"/>
                                </a:lnTo>
                                <a:lnTo>
                                  <a:pt x="206515" y="190637"/>
                                </a:lnTo>
                                <a:lnTo>
                                  <a:pt x="216773" y="201330"/>
                                </a:lnTo>
                                <a:lnTo>
                                  <a:pt x="216314" y="201330"/>
                                </a:lnTo>
                                <a:lnTo>
                                  <a:pt x="224513" y="192911"/>
                                </a:lnTo>
                                <a:lnTo>
                                  <a:pt x="224257" y="192622"/>
                                </a:lnTo>
                                <a:lnTo>
                                  <a:pt x="214442" y="182591"/>
                                </a:lnTo>
                                <a:lnTo>
                                  <a:pt x="235006" y="182591"/>
                                </a:lnTo>
                                <a:lnTo>
                                  <a:pt x="224584" y="171742"/>
                                </a:lnTo>
                                <a:close/>
                              </a:path>
                              <a:path w="499109" h="1295400">
                                <a:moveTo>
                                  <a:pt x="260819" y="171742"/>
                                </a:moveTo>
                                <a:lnTo>
                                  <a:pt x="259338" y="173173"/>
                                </a:lnTo>
                                <a:lnTo>
                                  <a:pt x="247622" y="185450"/>
                                </a:lnTo>
                                <a:lnTo>
                                  <a:pt x="242734" y="190637"/>
                                </a:lnTo>
                                <a:lnTo>
                                  <a:pt x="253005" y="201330"/>
                                </a:lnTo>
                                <a:lnTo>
                                  <a:pt x="252773" y="201330"/>
                                </a:lnTo>
                                <a:lnTo>
                                  <a:pt x="260951" y="192911"/>
                                </a:lnTo>
                                <a:lnTo>
                                  <a:pt x="261082" y="192911"/>
                                </a:lnTo>
                                <a:lnTo>
                                  <a:pt x="250951" y="182591"/>
                                </a:lnTo>
                                <a:lnTo>
                                  <a:pt x="271256" y="182591"/>
                                </a:lnTo>
                                <a:lnTo>
                                  <a:pt x="260819" y="171742"/>
                                </a:lnTo>
                                <a:close/>
                              </a:path>
                              <a:path w="499109" h="1295400">
                                <a:moveTo>
                                  <a:pt x="289837" y="190637"/>
                                </a:moveTo>
                                <a:lnTo>
                                  <a:pt x="278995" y="190637"/>
                                </a:lnTo>
                                <a:lnTo>
                                  <a:pt x="289282" y="201330"/>
                                </a:lnTo>
                                <a:lnTo>
                                  <a:pt x="289527" y="200949"/>
                                </a:lnTo>
                                <a:lnTo>
                                  <a:pt x="294640" y="195673"/>
                                </a:lnTo>
                                <a:lnTo>
                                  <a:pt x="289837" y="190637"/>
                                </a:lnTo>
                                <a:close/>
                              </a:path>
                              <a:path w="499109" h="1295400">
                                <a:moveTo>
                                  <a:pt x="271256" y="182591"/>
                                </a:moveTo>
                                <a:lnTo>
                                  <a:pt x="270976" y="182591"/>
                                </a:lnTo>
                                <a:lnTo>
                                  <a:pt x="260951" y="192911"/>
                                </a:lnTo>
                                <a:lnTo>
                                  <a:pt x="261082" y="192911"/>
                                </a:lnTo>
                                <a:lnTo>
                                  <a:pt x="268971" y="200949"/>
                                </a:lnTo>
                                <a:lnTo>
                                  <a:pt x="278803" y="190637"/>
                                </a:lnTo>
                                <a:lnTo>
                                  <a:pt x="278995" y="190637"/>
                                </a:lnTo>
                                <a:lnTo>
                                  <a:pt x="271256" y="182591"/>
                                </a:lnTo>
                                <a:close/>
                              </a:path>
                              <a:path w="499109" h="1295400">
                                <a:moveTo>
                                  <a:pt x="320473" y="146985"/>
                                </a:moveTo>
                                <a:lnTo>
                                  <a:pt x="320140" y="147283"/>
                                </a:lnTo>
                                <a:lnTo>
                                  <a:pt x="284638" y="184518"/>
                                </a:lnTo>
                                <a:lnTo>
                                  <a:pt x="284377" y="184910"/>
                                </a:lnTo>
                                <a:lnTo>
                                  <a:pt x="294640" y="195673"/>
                                </a:lnTo>
                                <a:lnTo>
                                  <a:pt x="304549" y="185450"/>
                                </a:lnTo>
                                <a:lnTo>
                                  <a:pt x="294411" y="174580"/>
                                </a:lnTo>
                                <a:lnTo>
                                  <a:pt x="310667" y="174580"/>
                                </a:lnTo>
                                <a:lnTo>
                                  <a:pt x="302511" y="166035"/>
                                </a:lnTo>
                                <a:lnTo>
                                  <a:pt x="322215" y="166035"/>
                                </a:lnTo>
                                <a:lnTo>
                                  <a:pt x="312484" y="155588"/>
                                </a:lnTo>
                                <a:lnTo>
                                  <a:pt x="328695" y="155588"/>
                                </a:lnTo>
                                <a:lnTo>
                                  <a:pt x="320473" y="146985"/>
                                </a:lnTo>
                                <a:close/>
                              </a:path>
                              <a:path w="499109" h="1295400">
                                <a:moveTo>
                                  <a:pt x="76037" y="175368"/>
                                </a:moveTo>
                                <a:lnTo>
                                  <a:pt x="68047" y="183678"/>
                                </a:lnTo>
                                <a:lnTo>
                                  <a:pt x="77218" y="193087"/>
                                </a:lnTo>
                                <a:lnTo>
                                  <a:pt x="85326" y="184910"/>
                                </a:lnTo>
                                <a:lnTo>
                                  <a:pt x="76037" y="175368"/>
                                </a:lnTo>
                                <a:close/>
                              </a:path>
                              <a:path w="499109" h="1295400">
                                <a:moveTo>
                                  <a:pt x="104043" y="166035"/>
                                </a:moveTo>
                                <a:lnTo>
                                  <a:pt x="96425" y="173718"/>
                                </a:lnTo>
                                <a:lnTo>
                                  <a:pt x="96000" y="174256"/>
                                </a:lnTo>
                                <a:lnTo>
                                  <a:pt x="114355" y="193087"/>
                                </a:lnTo>
                                <a:lnTo>
                                  <a:pt x="114484" y="192911"/>
                                </a:lnTo>
                                <a:lnTo>
                                  <a:pt x="122370" y="184910"/>
                                </a:lnTo>
                                <a:lnTo>
                                  <a:pt x="122037" y="184518"/>
                                </a:lnTo>
                                <a:lnTo>
                                  <a:pt x="120950" y="183402"/>
                                </a:lnTo>
                                <a:lnTo>
                                  <a:pt x="104706" y="183402"/>
                                </a:lnTo>
                                <a:lnTo>
                                  <a:pt x="112769" y="174998"/>
                                </a:lnTo>
                                <a:lnTo>
                                  <a:pt x="104043" y="166035"/>
                                </a:lnTo>
                                <a:close/>
                              </a:path>
                              <a:path w="499109" h="1295400">
                                <a:moveTo>
                                  <a:pt x="39263" y="175694"/>
                                </a:moveTo>
                                <a:lnTo>
                                  <a:pt x="38067" y="176876"/>
                                </a:lnTo>
                                <a:lnTo>
                                  <a:pt x="31209" y="183985"/>
                                </a:lnTo>
                                <a:lnTo>
                                  <a:pt x="39910" y="192911"/>
                                </a:lnTo>
                                <a:lnTo>
                                  <a:pt x="47909" y="184910"/>
                                </a:lnTo>
                                <a:lnTo>
                                  <a:pt x="48235" y="184910"/>
                                </a:lnTo>
                                <a:lnTo>
                                  <a:pt x="39263" y="175694"/>
                                </a:lnTo>
                                <a:close/>
                              </a:path>
                              <a:path w="499109" h="1295400">
                                <a:moveTo>
                                  <a:pt x="149454" y="174580"/>
                                </a:moveTo>
                                <a:lnTo>
                                  <a:pt x="141524" y="182860"/>
                                </a:lnTo>
                                <a:lnTo>
                                  <a:pt x="151321" y="192911"/>
                                </a:lnTo>
                                <a:lnTo>
                                  <a:pt x="159168" y="184910"/>
                                </a:lnTo>
                                <a:lnTo>
                                  <a:pt x="159510" y="184910"/>
                                </a:lnTo>
                                <a:lnTo>
                                  <a:pt x="149454" y="174580"/>
                                </a:lnTo>
                                <a:close/>
                              </a:path>
                              <a:path w="499109" h="1295400">
                                <a:moveTo>
                                  <a:pt x="188389" y="171742"/>
                                </a:moveTo>
                                <a:lnTo>
                                  <a:pt x="178014" y="182591"/>
                                </a:lnTo>
                                <a:lnTo>
                                  <a:pt x="188085" y="192911"/>
                                </a:lnTo>
                                <a:lnTo>
                                  <a:pt x="188263" y="192622"/>
                                </a:lnTo>
                                <a:lnTo>
                                  <a:pt x="198063" y="182591"/>
                                </a:lnTo>
                                <a:lnTo>
                                  <a:pt x="198797" y="182591"/>
                                </a:lnTo>
                                <a:lnTo>
                                  <a:pt x="188389" y="171742"/>
                                </a:lnTo>
                                <a:close/>
                              </a:path>
                              <a:path w="499109" h="1295400">
                                <a:moveTo>
                                  <a:pt x="217006" y="163852"/>
                                </a:moveTo>
                                <a:lnTo>
                                  <a:pt x="216370" y="163852"/>
                                </a:lnTo>
                                <a:lnTo>
                                  <a:pt x="206732" y="173718"/>
                                </a:lnTo>
                                <a:lnTo>
                                  <a:pt x="206286" y="174256"/>
                                </a:lnTo>
                                <a:lnTo>
                                  <a:pt x="224541" y="192911"/>
                                </a:lnTo>
                                <a:lnTo>
                                  <a:pt x="224794" y="192622"/>
                                </a:lnTo>
                                <a:lnTo>
                                  <a:pt x="234564" y="182591"/>
                                </a:lnTo>
                                <a:lnTo>
                                  <a:pt x="214200" y="182591"/>
                                </a:lnTo>
                                <a:lnTo>
                                  <a:pt x="224563" y="171742"/>
                                </a:lnTo>
                                <a:lnTo>
                                  <a:pt x="223619" y="170737"/>
                                </a:lnTo>
                                <a:lnTo>
                                  <a:pt x="217006" y="163852"/>
                                </a:lnTo>
                                <a:close/>
                              </a:path>
                              <a:path w="499109" h="1295400">
                                <a:moveTo>
                                  <a:pt x="253229" y="163852"/>
                                </a:moveTo>
                                <a:lnTo>
                                  <a:pt x="252814" y="163852"/>
                                </a:lnTo>
                                <a:lnTo>
                                  <a:pt x="243206" y="173718"/>
                                </a:lnTo>
                                <a:lnTo>
                                  <a:pt x="242769" y="174256"/>
                                </a:lnTo>
                                <a:lnTo>
                                  <a:pt x="261082" y="192911"/>
                                </a:lnTo>
                                <a:lnTo>
                                  <a:pt x="260951" y="192911"/>
                                </a:lnTo>
                                <a:lnTo>
                                  <a:pt x="270976" y="182591"/>
                                </a:lnTo>
                                <a:lnTo>
                                  <a:pt x="250350" y="182591"/>
                                </a:lnTo>
                                <a:lnTo>
                                  <a:pt x="260703" y="171742"/>
                                </a:lnTo>
                                <a:lnTo>
                                  <a:pt x="259852" y="170737"/>
                                </a:lnTo>
                                <a:lnTo>
                                  <a:pt x="253229" y="163852"/>
                                </a:lnTo>
                                <a:close/>
                              </a:path>
                              <a:path w="499109" h="1295400">
                                <a:moveTo>
                                  <a:pt x="329872" y="174256"/>
                                </a:moveTo>
                                <a:lnTo>
                                  <a:pt x="320620" y="183985"/>
                                </a:lnTo>
                                <a:lnTo>
                                  <a:pt x="320153" y="184518"/>
                                </a:lnTo>
                                <a:lnTo>
                                  <a:pt x="327889" y="192622"/>
                                </a:lnTo>
                                <a:lnTo>
                                  <a:pt x="337416" y="182591"/>
                                </a:lnTo>
                                <a:lnTo>
                                  <a:pt x="337635" y="182591"/>
                                </a:lnTo>
                                <a:lnTo>
                                  <a:pt x="329872" y="174256"/>
                                </a:lnTo>
                                <a:close/>
                              </a:path>
                              <a:path w="499109" h="1295400">
                                <a:moveTo>
                                  <a:pt x="365883" y="174580"/>
                                </a:moveTo>
                                <a:lnTo>
                                  <a:pt x="365538" y="174849"/>
                                </a:lnTo>
                                <a:lnTo>
                                  <a:pt x="356344" y="184518"/>
                                </a:lnTo>
                                <a:lnTo>
                                  <a:pt x="364090" y="192622"/>
                                </a:lnTo>
                                <a:lnTo>
                                  <a:pt x="373348" y="182860"/>
                                </a:lnTo>
                                <a:lnTo>
                                  <a:pt x="373583" y="182860"/>
                                </a:lnTo>
                                <a:lnTo>
                                  <a:pt x="365883" y="174580"/>
                                </a:lnTo>
                                <a:close/>
                              </a:path>
                              <a:path w="499109" h="1295400">
                                <a:moveTo>
                                  <a:pt x="401769" y="174849"/>
                                </a:moveTo>
                                <a:lnTo>
                                  <a:pt x="392592" y="184518"/>
                                </a:lnTo>
                                <a:lnTo>
                                  <a:pt x="400350" y="192622"/>
                                </a:lnTo>
                                <a:lnTo>
                                  <a:pt x="400535" y="192336"/>
                                </a:lnTo>
                                <a:lnTo>
                                  <a:pt x="409367" y="183038"/>
                                </a:lnTo>
                                <a:lnTo>
                                  <a:pt x="401769" y="174849"/>
                                </a:lnTo>
                                <a:close/>
                              </a:path>
                              <a:path w="499109" h="1295400">
                                <a:moveTo>
                                  <a:pt x="437643" y="175225"/>
                                </a:moveTo>
                                <a:lnTo>
                                  <a:pt x="429313" y="183985"/>
                                </a:lnTo>
                                <a:lnTo>
                                  <a:pt x="428924" y="184518"/>
                                </a:lnTo>
                                <a:lnTo>
                                  <a:pt x="436699" y="192622"/>
                                </a:lnTo>
                                <a:lnTo>
                                  <a:pt x="436451" y="192622"/>
                                </a:lnTo>
                                <a:lnTo>
                                  <a:pt x="445208" y="183402"/>
                                </a:lnTo>
                                <a:lnTo>
                                  <a:pt x="437643" y="175225"/>
                                </a:lnTo>
                                <a:close/>
                              </a:path>
                              <a:path w="499109" h="1295400">
                                <a:moveTo>
                                  <a:pt x="463135" y="164527"/>
                                </a:moveTo>
                                <a:lnTo>
                                  <a:pt x="454699" y="173409"/>
                                </a:lnTo>
                                <a:lnTo>
                                  <a:pt x="472909" y="192336"/>
                                </a:lnTo>
                                <a:lnTo>
                                  <a:pt x="480335" y="184518"/>
                                </a:lnTo>
                                <a:lnTo>
                                  <a:pt x="465037" y="184518"/>
                                </a:lnTo>
                                <a:lnTo>
                                  <a:pt x="473428" y="175694"/>
                                </a:lnTo>
                                <a:lnTo>
                                  <a:pt x="463135" y="164527"/>
                                </a:lnTo>
                                <a:close/>
                              </a:path>
                              <a:path w="499109" h="1295400">
                                <a:moveTo>
                                  <a:pt x="4221" y="177799"/>
                                </a:moveTo>
                                <a:lnTo>
                                  <a:pt x="422" y="177799"/>
                                </a:lnTo>
                                <a:lnTo>
                                  <a:pt x="422" y="190637"/>
                                </a:lnTo>
                                <a:lnTo>
                                  <a:pt x="4989" y="185450"/>
                                </a:lnTo>
                                <a:lnTo>
                                  <a:pt x="8206" y="181893"/>
                                </a:lnTo>
                                <a:lnTo>
                                  <a:pt x="4221" y="177799"/>
                                </a:lnTo>
                                <a:close/>
                              </a:path>
                              <a:path w="499109" h="1295400">
                                <a:moveTo>
                                  <a:pt x="8206" y="181893"/>
                                </a:moveTo>
                                <a:lnTo>
                                  <a:pt x="298" y="190637"/>
                                </a:lnTo>
                                <a:lnTo>
                                  <a:pt x="4082" y="190637"/>
                                </a:lnTo>
                                <a:lnTo>
                                  <a:pt x="10273" y="184518"/>
                                </a:lnTo>
                                <a:lnTo>
                                  <a:pt x="10761" y="184518"/>
                                </a:lnTo>
                                <a:lnTo>
                                  <a:pt x="8206" y="181893"/>
                                </a:lnTo>
                                <a:close/>
                              </a:path>
                              <a:path w="499109" h="1295400">
                                <a:moveTo>
                                  <a:pt x="310667" y="174580"/>
                                </a:moveTo>
                                <a:lnTo>
                                  <a:pt x="294411" y="174580"/>
                                </a:lnTo>
                                <a:lnTo>
                                  <a:pt x="304549" y="185450"/>
                                </a:lnTo>
                                <a:lnTo>
                                  <a:pt x="312859" y="176876"/>
                                </a:lnTo>
                                <a:lnTo>
                                  <a:pt x="310667" y="174580"/>
                                </a:lnTo>
                                <a:close/>
                              </a:path>
                              <a:path w="499109" h="1295400">
                                <a:moveTo>
                                  <a:pt x="49682" y="164836"/>
                                </a:moveTo>
                                <a:lnTo>
                                  <a:pt x="39522" y="175368"/>
                                </a:lnTo>
                                <a:lnTo>
                                  <a:pt x="39263" y="175694"/>
                                </a:lnTo>
                                <a:lnTo>
                                  <a:pt x="48235" y="184910"/>
                                </a:lnTo>
                                <a:lnTo>
                                  <a:pt x="47909" y="184910"/>
                                </a:lnTo>
                                <a:lnTo>
                                  <a:pt x="58563" y="174256"/>
                                </a:lnTo>
                                <a:lnTo>
                                  <a:pt x="58863" y="174256"/>
                                </a:lnTo>
                                <a:lnTo>
                                  <a:pt x="49682" y="164836"/>
                                </a:lnTo>
                                <a:close/>
                              </a:path>
                              <a:path w="499109" h="1295400">
                                <a:moveTo>
                                  <a:pt x="86517" y="164527"/>
                                </a:moveTo>
                                <a:lnTo>
                                  <a:pt x="86165" y="164836"/>
                                </a:lnTo>
                                <a:lnTo>
                                  <a:pt x="76037" y="175368"/>
                                </a:lnTo>
                                <a:lnTo>
                                  <a:pt x="85326" y="184910"/>
                                </a:lnTo>
                                <a:lnTo>
                                  <a:pt x="95891" y="174256"/>
                                </a:lnTo>
                                <a:lnTo>
                                  <a:pt x="95475" y="173718"/>
                                </a:lnTo>
                                <a:lnTo>
                                  <a:pt x="86517" y="164527"/>
                                </a:lnTo>
                                <a:close/>
                              </a:path>
                              <a:path w="499109" h="1295400">
                                <a:moveTo>
                                  <a:pt x="123240" y="164103"/>
                                </a:moveTo>
                                <a:lnTo>
                                  <a:pt x="122814" y="164527"/>
                                </a:lnTo>
                                <a:lnTo>
                                  <a:pt x="112769" y="174998"/>
                                </a:lnTo>
                                <a:lnTo>
                                  <a:pt x="122418" y="184910"/>
                                </a:lnTo>
                                <a:lnTo>
                                  <a:pt x="122756" y="184518"/>
                                </a:lnTo>
                                <a:lnTo>
                                  <a:pt x="132869" y="174256"/>
                                </a:lnTo>
                                <a:lnTo>
                                  <a:pt x="133137" y="174256"/>
                                </a:lnTo>
                                <a:lnTo>
                                  <a:pt x="123240" y="164103"/>
                                </a:lnTo>
                                <a:close/>
                              </a:path>
                              <a:path w="499109" h="1295400">
                                <a:moveTo>
                                  <a:pt x="159727" y="163852"/>
                                </a:moveTo>
                                <a:lnTo>
                                  <a:pt x="149454" y="174580"/>
                                </a:lnTo>
                                <a:lnTo>
                                  <a:pt x="159510" y="184910"/>
                                </a:lnTo>
                                <a:lnTo>
                                  <a:pt x="159168" y="184910"/>
                                </a:lnTo>
                                <a:lnTo>
                                  <a:pt x="169617" y="174256"/>
                                </a:lnTo>
                                <a:lnTo>
                                  <a:pt x="169880" y="174256"/>
                                </a:lnTo>
                                <a:lnTo>
                                  <a:pt x="159727" y="163852"/>
                                </a:lnTo>
                                <a:close/>
                              </a:path>
                              <a:path w="499109" h="1295400">
                                <a:moveTo>
                                  <a:pt x="286744" y="166359"/>
                                </a:moveTo>
                                <a:lnTo>
                                  <a:pt x="276527" y="176876"/>
                                </a:lnTo>
                                <a:lnTo>
                                  <a:pt x="276716" y="176876"/>
                                </a:lnTo>
                                <a:lnTo>
                                  <a:pt x="284377" y="184910"/>
                                </a:lnTo>
                                <a:lnTo>
                                  <a:pt x="284638" y="184518"/>
                                </a:lnTo>
                                <a:lnTo>
                                  <a:pt x="294113" y="174580"/>
                                </a:lnTo>
                                <a:lnTo>
                                  <a:pt x="294411" y="174580"/>
                                </a:lnTo>
                                <a:lnTo>
                                  <a:pt x="286744" y="166359"/>
                                </a:lnTo>
                                <a:close/>
                              </a:path>
                              <a:path w="499109" h="1295400">
                                <a:moveTo>
                                  <a:pt x="18296" y="170737"/>
                                </a:moveTo>
                                <a:lnTo>
                                  <a:pt x="8206" y="181893"/>
                                </a:lnTo>
                                <a:lnTo>
                                  <a:pt x="10761" y="184518"/>
                                </a:lnTo>
                                <a:lnTo>
                                  <a:pt x="10273" y="184518"/>
                                </a:lnTo>
                                <a:lnTo>
                                  <a:pt x="21202" y="173718"/>
                                </a:lnTo>
                                <a:lnTo>
                                  <a:pt x="18296" y="170737"/>
                                </a:lnTo>
                                <a:close/>
                              </a:path>
                              <a:path w="499109" h="1295400">
                                <a:moveTo>
                                  <a:pt x="322780" y="166642"/>
                                </a:moveTo>
                                <a:lnTo>
                                  <a:pt x="312859" y="176876"/>
                                </a:lnTo>
                                <a:lnTo>
                                  <a:pt x="320153" y="184518"/>
                                </a:lnTo>
                                <a:lnTo>
                                  <a:pt x="320620" y="183985"/>
                                </a:lnTo>
                                <a:lnTo>
                                  <a:pt x="329872" y="174256"/>
                                </a:lnTo>
                                <a:lnTo>
                                  <a:pt x="322780" y="166642"/>
                                </a:lnTo>
                                <a:close/>
                              </a:path>
                              <a:path w="499109" h="1295400">
                                <a:moveTo>
                                  <a:pt x="355908" y="163852"/>
                                </a:moveTo>
                                <a:lnTo>
                                  <a:pt x="355214" y="163852"/>
                                </a:lnTo>
                                <a:lnTo>
                                  <a:pt x="345844" y="173718"/>
                                </a:lnTo>
                                <a:lnTo>
                                  <a:pt x="346022" y="173718"/>
                                </a:lnTo>
                                <a:lnTo>
                                  <a:pt x="356344" y="184518"/>
                                </a:lnTo>
                                <a:lnTo>
                                  <a:pt x="365795" y="174580"/>
                                </a:lnTo>
                                <a:lnTo>
                                  <a:pt x="365582" y="174256"/>
                                </a:lnTo>
                                <a:lnTo>
                                  <a:pt x="355908" y="163852"/>
                                </a:lnTo>
                                <a:close/>
                              </a:path>
                              <a:path w="499109" h="1295400">
                                <a:moveTo>
                                  <a:pt x="391565" y="163852"/>
                                </a:moveTo>
                                <a:lnTo>
                                  <a:pt x="391402" y="163852"/>
                                </a:lnTo>
                                <a:lnTo>
                                  <a:pt x="382032" y="173718"/>
                                </a:lnTo>
                                <a:lnTo>
                                  <a:pt x="382253" y="173718"/>
                                </a:lnTo>
                                <a:lnTo>
                                  <a:pt x="392592" y="184518"/>
                                </a:lnTo>
                                <a:lnTo>
                                  <a:pt x="401769" y="174849"/>
                                </a:lnTo>
                                <a:lnTo>
                                  <a:pt x="391565" y="163852"/>
                                </a:lnTo>
                                <a:close/>
                              </a:path>
                              <a:path w="499109" h="1295400">
                                <a:moveTo>
                                  <a:pt x="427351" y="164103"/>
                                </a:moveTo>
                                <a:lnTo>
                                  <a:pt x="418219" y="173718"/>
                                </a:lnTo>
                                <a:lnTo>
                                  <a:pt x="418563" y="173718"/>
                                </a:lnTo>
                                <a:lnTo>
                                  <a:pt x="428924" y="184518"/>
                                </a:lnTo>
                                <a:lnTo>
                                  <a:pt x="429313" y="183985"/>
                                </a:lnTo>
                                <a:lnTo>
                                  <a:pt x="437643" y="175225"/>
                                </a:lnTo>
                                <a:lnTo>
                                  <a:pt x="427351" y="164103"/>
                                </a:lnTo>
                                <a:close/>
                              </a:path>
                              <a:path w="499109" h="1295400">
                                <a:moveTo>
                                  <a:pt x="29426" y="165590"/>
                                </a:moveTo>
                                <a:lnTo>
                                  <a:pt x="21202" y="173718"/>
                                </a:lnTo>
                                <a:lnTo>
                                  <a:pt x="31209" y="183985"/>
                                </a:lnTo>
                                <a:lnTo>
                                  <a:pt x="39207" y="175694"/>
                                </a:lnTo>
                                <a:lnTo>
                                  <a:pt x="38945" y="175368"/>
                                </a:lnTo>
                                <a:lnTo>
                                  <a:pt x="29426" y="165590"/>
                                </a:lnTo>
                                <a:close/>
                              </a:path>
                              <a:path w="499109" h="1295400">
                                <a:moveTo>
                                  <a:pt x="483407" y="165201"/>
                                </a:moveTo>
                                <a:lnTo>
                                  <a:pt x="473428" y="175694"/>
                                </a:lnTo>
                                <a:lnTo>
                                  <a:pt x="481069" y="183985"/>
                                </a:lnTo>
                                <a:lnTo>
                                  <a:pt x="480841" y="183985"/>
                                </a:lnTo>
                                <a:lnTo>
                                  <a:pt x="491110" y="173173"/>
                                </a:lnTo>
                                <a:lnTo>
                                  <a:pt x="483407" y="165201"/>
                                </a:lnTo>
                                <a:close/>
                              </a:path>
                              <a:path w="499109" h="1295400">
                                <a:moveTo>
                                  <a:pt x="66951" y="166035"/>
                                </a:moveTo>
                                <a:lnTo>
                                  <a:pt x="66783" y="166035"/>
                                </a:lnTo>
                                <a:lnTo>
                                  <a:pt x="58563" y="174256"/>
                                </a:lnTo>
                                <a:lnTo>
                                  <a:pt x="58863" y="174256"/>
                                </a:lnTo>
                                <a:lnTo>
                                  <a:pt x="68047" y="183678"/>
                                </a:lnTo>
                                <a:lnTo>
                                  <a:pt x="76037" y="175368"/>
                                </a:lnTo>
                                <a:lnTo>
                                  <a:pt x="66951" y="166035"/>
                                </a:lnTo>
                                <a:close/>
                              </a:path>
                              <a:path w="499109" h="1295400">
                                <a:moveTo>
                                  <a:pt x="455596" y="156347"/>
                                </a:moveTo>
                                <a:lnTo>
                                  <a:pt x="437643" y="175225"/>
                                </a:lnTo>
                                <a:lnTo>
                                  <a:pt x="445208" y="183402"/>
                                </a:lnTo>
                                <a:lnTo>
                                  <a:pt x="454699" y="173409"/>
                                </a:lnTo>
                                <a:lnTo>
                                  <a:pt x="447176" y="165590"/>
                                </a:lnTo>
                                <a:lnTo>
                                  <a:pt x="462126" y="165590"/>
                                </a:lnTo>
                                <a:lnTo>
                                  <a:pt x="463135" y="164527"/>
                                </a:lnTo>
                                <a:lnTo>
                                  <a:pt x="455596" y="156347"/>
                                </a:lnTo>
                                <a:close/>
                              </a:path>
                              <a:path w="499109" h="1295400">
                                <a:moveTo>
                                  <a:pt x="419775" y="155915"/>
                                </a:moveTo>
                                <a:lnTo>
                                  <a:pt x="401769" y="174849"/>
                                </a:lnTo>
                                <a:lnTo>
                                  <a:pt x="409367" y="183038"/>
                                </a:lnTo>
                                <a:lnTo>
                                  <a:pt x="418219" y="173718"/>
                                </a:lnTo>
                                <a:lnTo>
                                  <a:pt x="418563" y="173718"/>
                                </a:lnTo>
                                <a:lnTo>
                                  <a:pt x="410766" y="165590"/>
                                </a:lnTo>
                                <a:lnTo>
                                  <a:pt x="425938" y="165590"/>
                                </a:lnTo>
                                <a:lnTo>
                                  <a:pt x="427351" y="164103"/>
                                </a:lnTo>
                                <a:lnTo>
                                  <a:pt x="419775" y="155915"/>
                                </a:lnTo>
                                <a:close/>
                              </a:path>
                              <a:path w="499109" h="1295400">
                                <a:moveTo>
                                  <a:pt x="141135" y="166035"/>
                                </a:moveTo>
                                <a:lnTo>
                                  <a:pt x="140970" y="166035"/>
                                </a:lnTo>
                                <a:lnTo>
                                  <a:pt x="132869" y="174256"/>
                                </a:lnTo>
                                <a:lnTo>
                                  <a:pt x="133137" y="174256"/>
                                </a:lnTo>
                                <a:lnTo>
                                  <a:pt x="141524" y="182860"/>
                                </a:lnTo>
                                <a:lnTo>
                                  <a:pt x="149454" y="174580"/>
                                </a:lnTo>
                                <a:lnTo>
                                  <a:pt x="141135" y="166035"/>
                                </a:lnTo>
                                <a:close/>
                              </a:path>
                              <a:path w="499109" h="1295400">
                                <a:moveTo>
                                  <a:pt x="383897" y="155588"/>
                                </a:moveTo>
                                <a:lnTo>
                                  <a:pt x="383544" y="155915"/>
                                </a:lnTo>
                                <a:lnTo>
                                  <a:pt x="366103" y="174256"/>
                                </a:lnTo>
                                <a:lnTo>
                                  <a:pt x="365883" y="174580"/>
                                </a:lnTo>
                                <a:lnTo>
                                  <a:pt x="373583" y="182860"/>
                                </a:lnTo>
                                <a:lnTo>
                                  <a:pt x="373348" y="182860"/>
                                </a:lnTo>
                                <a:lnTo>
                                  <a:pt x="382032" y="173718"/>
                                </a:lnTo>
                                <a:lnTo>
                                  <a:pt x="382253" y="173718"/>
                                </a:lnTo>
                                <a:lnTo>
                                  <a:pt x="374473" y="165590"/>
                                </a:lnTo>
                                <a:lnTo>
                                  <a:pt x="389751" y="165590"/>
                                </a:lnTo>
                                <a:lnTo>
                                  <a:pt x="391402" y="163852"/>
                                </a:lnTo>
                                <a:lnTo>
                                  <a:pt x="391565" y="163852"/>
                                </a:lnTo>
                                <a:lnTo>
                                  <a:pt x="383897" y="155588"/>
                                </a:lnTo>
                                <a:close/>
                              </a:path>
                              <a:path w="499109" h="1295400">
                                <a:moveTo>
                                  <a:pt x="180326" y="163337"/>
                                </a:moveTo>
                                <a:lnTo>
                                  <a:pt x="169617" y="174256"/>
                                </a:lnTo>
                                <a:lnTo>
                                  <a:pt x="169880" y="174256"/>
                                </a:lnTo>
                                <a:lnTo>
                                  <a:pt x="178014" y="182591"/>
                                </a:lnTo>
                                <a:lnTo>
                                  <a:pt x="188389" y="171742"/>
                                </a:lnTo>
                                <a:lnTo>
                                  <a:pt x="180326" y="163337"/>
                                </a:lnTo>
                                <a:close/>
                              </a:path>
                              <a:path w="499109" h="1295400">
                                <a:moveTo>
                                  <a:pt x="206447" y="152859"/>
                                </a:moveTo>
                                <a:lnTo>
                                  <a:pt x="188389" y="171742"/>
                                </a:lnTo>
                                <a:lnTo>
                                  <a:pt x="198797" y="182591"/>
                                </a:lnTo>
                                <a:lnTo>
                                  <a:pt x="198063" y="182591"/>
                                </a:lnTo>
                                <a:lnTo>
                                  <a:pt x="206206" y="174256"/>
                                </a:lnTo>
                                <a:lnTo>
                                  <a:pt x="205759" y="173718"/>
                                </a:lnTo>
                                <a:lnTo>
                                  <a:pt x="196106" y="163852"/>
                                </a:lnTo>
                                <a:lnTo>
                                  <a:pt x="217006" y="163852"/>
                                </a:lnTo>
                                <a:lnTo>
                                  <a:pt x="206447" y="152859"/>
                                </a:lnTo>
                                <a:close/>
                              </a:path>
                              <a:path w="499109" h="1295400">
                                <a:moveTo>
                                  <a:pt x="242653" y="152859"/>
                                </a:moveTo>
                                <a:lnTo>
                                  <a:pt x="241236" y="154286"/>
                                </a:lnTo>
                                <a:lnTo>
                                  <a:pt x="225523" y="170737"/>
                                </a:lnTo>
                                <a:lnTo>
                                  <a:pt x="224584" y="171742"/>
                                </a:lnTo>
                                <a:lnTo>
                                  <a:pt x="235006" y="182591"/>
                                </a:lnTo>
                                <a:lnTo>
                                  <a:pt x="234564" y="182591"/>
                                </a:lnTo>
                                <a:lnTo>
                                  <a:pt x="242682" y="174256"/>
                                </a:lnTo>
                                <a:lnTo>
                                  <a:pt x="242241" y="173718"/>
                                </a:lnTo>
                                <a:lnTo>
                                  <a:pt x="232557" y="163852"/>
                                </a:lnTo>
                                <a:lnTo>
                                  <a:pt x="253229" y="163852"/>
                                </a:lnTo>
                                <a:lnTo>
                                  <a:pt x="242653" y="152859"/>
                                </a:lnTo>
                                <a:close/>
                              </a:path>
                              <a:path w="499109" h="1295400">
                                <a:moveTo>
                                  <a:pt x="284327" y="146985"/>
                                </a:moveTo>
                                <a:lnTo>
                                  <a:pt x="261663" y="170737"/>
                                </a:lnTo>
                                <a:lnTo>
                                  <a:pt x="260819" y="171742"/>
                                </a:lnTo>
                                <a:lnTo>
                                  <a:pt x="271256" y="182591"/>
                                </a:lnTo>
                                <a:lnTo>
                                  <a:pt x="270976" y="182591"/>
                                </a:lnTo>
                                <a:lnTo>
                                  <a:pt x="276527" y="176876"/>
                                </a:lnTo>
                                <a:lnTo>
                                  <a:pt x="276716" y="176876"/>
                                </a:lnTo>
                                <a:lnTo>
                                  <a:pt x="266379" y="166035"/>
                                </a:lnTo>
                                <a:lnTo>
                                  <a:pt x="286441" y="166035"/>
                                </a:lnTo>
                                <a:lnTo>
                                  <a:pt x="276697" y="155588"/>
                                </a:lnTo>
                                <a:lnTo>
                                  <a:pt x="292539" y="155588"/>
                                </a:lnTo>
                                <a:lnTo>
                                  <a:pt x="284327" y="146985"/>
                                </a:lnTo>
                                <a:close/>
                              </a:path>
                              <a:path w="499109" h="1295400">
                                <a:moveTo>
                                  <a:pt x="356232" y="146536"/>
                                </a:moveTo>
                                <a:lnTo>
                                  <a:pt x="329872" y="174256"/>
                                </a:lnTo>
                                <a:lnTo>
                                  <a:pt x="337635" y="182591"/>
                                </a:lnTo>
                                <a:lnTo>
                                  <a:pt x="337416" y="182591"/>
                                </a:lnTo>
                                <a:lnTo>
                                  <a:pt x="345844" y="173718"/>
                                </a:lnTo>
                                <a:lnTo>
                                  <a:pt x="346022" y="173718"/>
                                </a:lnTo>
                                <a:lnTo>
                                  <a:pt x="338254" y="165590"/>
                                </a:lnTo>
                                <a:lnTo>
                                  <a:pt x="353564" y="165590"/>
                                </a:lnTo>
                                <a:lnTo>
                                  <a:pt x="355214" y="163852"/>
                                </a:lnTo>
                                <a:lnTo>
                                  <a:pt x="355908" y="163852"/>
                                </a:lnTo>
                                <a:lnTo>
                                  <a:pt x="348224" y="155588"/>
                                </a:lnTo>
                                <a:lnTo>
                                  <a:pt x="363064" y="155588"/>
                                </a:lnTo>
                                <a:lnTo>
                                  <a:pt x="363977" y="154626"/>
                                </a:lnTo>
                                <a:lnTo>
                                  <a:pt x="356232" y="146536"/>
                                </a:lnTo>
                                <a:close/>
                              </a:path>
                              <a:path w="499109" h="1295400">
                                <a:moveTo>
                                  <a:pt x="498779" y="165201"/>
                                </a:moveTo>
                                <a:lnTo>
                                  <a:pt x="498313" y="165590"/>
                                </a:lnTo>
                                <a:lnTo>
                                  <a:pt x="491110" y="173173"/>
                                </a:lnTo>
                                <a:lnTo>
                                  <a:pt x="495580" y="177799"/>
                                </a:lnTo>
                                <a:lnTo>
                                  <a:pt x="498779" y="177799"/>
                                </a:lnTo>
                                <a:lnTo>
                                  <a:pt x="498779" y="165201"/>
                                </a:lnTo>
                                <a:close/>
                              </a:path>
                              <a:path w="499109" h="1295400">
                                <a:moveTo>
                                  <a:pt x="268951" y="147283"/>
                                </a:moveTo>
                                <a:lnTo>
                                  <a:pt x="258435" y="158081"/>
                                </a:lnTo>
                                <a:lnTo>
                                  <a:pt x="258794" y="158081"/>
                                </a:lnTo>
                                <a:lnTo>
                                  <a:pt x="276716" y="176876"/>
                                </a:lnTo>
                                <a:lnTo>
                                  <a:pt x="276527" y="176876"/>
                                </a:lnTo>
                                <a:lnTo>
                                  <a:pt x="286744" y="166359"/>
                                </a:lnTo>
                                <a:lnTo>
                                  <a:pt x="286441" y="166035"/>
                                </a:lnTo>
                                <a:lnTo>
                                  <a:pt x="266149" y="166035"/>
                                </a:lnTo>
                                <a:lnTo>
                                  <a:pt x="276118" y="155588"/>
                                </a:lnTo>
                                <a:lnTo>
                                  <a:pt x="276697" y="155588"/>
                                </a:lnTo>
                                <a:lnTo>
                                  <a:pt x="268951" y="147283"/>
                                </a:lnTo>
                                <a:close/>
                              </a:path>
                              <a:path w="499109" h="1295400">
                                <a:moveTo>
                                  <a:pt x="305006" y="147559"/>
                                </a:moveTo>
                                <a:lnTo>
                                  <a:pt x="294785" y="158081"/>
                                </a:lnTo>
                                <a:lnTo>
                                  <a:pt x="294918" y="158081"/>
                                </a:lnTo>
                                <a:lnTo>
                                  <a:pt x="312859" y="176876"/>
                                </a:lnTo>
                                <a:lnTo>
                                  <a:pt x="322780" y="166642"/>
                                </a:lnTo>
                                <a:lnTo>
                                  <a:pt x="322215" y="166035"/>
                                </a:lnTo>
                                <a:lnTo>
                                  <a:pt x="302260" y="166035"/>
                                </a:lnTo>
                                <a:lnTo>
                                  <a:pt x="312222" y="155588"/>
                                </a:lnTo>
                                <a:lnTo>
                                  <a:pt x="312484" y="155588"/>
                                </a:lnTo>
                                <a:lnTo>
                                  <a:pt x="305006" y="147559"/>
                                </a:lnTo>
                                <a:close/>
                              </a:path>
                              <a:path w="499109" h="1295400">
                                <a:moveTo>
                                  <a:pt x="57696" y="156528"/>
                                </a:moveTo>
                                <a:lnTo>
                                  <a:pt x="49682" y="164836"/>
                                </a:lnTo>
                                <a:lnTo>
                                  <a:pt x="58863" y="174256"/>
                                </a:lnTo>
                                <a:lnTo>
                                  <a:pt x="58563" y="174256"/>
                                </a:lnTo>
                                <a:lnTo>
                                  <a:pt x="66783" y="166035"/>
                                </a:lnTo>
                                <a:lnTo>
                                  <a:pt x="66951" y="166035"/>
                                </a:lnTo>
                                <a:lnTo>
                                  <a:pt x="57696" y="156528"/>
                                </a:lnTo>
                                <a:close/>
                              </a:path>
                              <a:path w="499109" h="1295400">
                                <a:moveTo>
                                  <a:pt x="94469" y="156201"/>
                                </a:moveTo>
                                <a:lnTo>
                                  <a:pt x="86871" y="164103"/>
                                </a:lnTo>
                                <a:lnTo>
                                  <a:pt x="86517" y="164527"/>
                                </a:lnTo>
                                <a:lnTo>
                                  <a:pt x="96000" y="174256"/>
                                </a:lnTo>
                                <a:lnTo>
                                  <a:pt x="96425" y="173718"/>
                                </a:lnTo>
                                <a:lnTo>
                                  <a:pt x="104043" y="166035"/>
                                </a:lnTo>
                                <a:lnTo>
                                  <a:pt x="94469" y="156201"/>
                                </a:lnTo>
                                <a:close/>
                              </a:path>
                              <a:path w="499109" h="1295400">
                                <a:moveTo>
                                  <a:pt x="152175" y="133992"/>
                                </a:moveTo>
                                <a:lnTo>
                                  <a:pt x="151057" y="135089"/>
                                </a:lnTo>
                                <a:lnTo>
                                  <a:pt x="123461" y="163852"/>
                                </a:lnTo>
                                <a:lnTo>
                                  <a:pt x="123240" y="164103"/>
                                </a:lnTo>
                                <a:lnTo>
                                  <a:pt x="133137" y="174256"/>
                                </a:lnTo>
                                <a:lnTo>
                                  <a:pt x="132869" y="174256"/>
                                </a:lnTo>
                                <a:lnTo>
                                  <a:pt x="140970" y="166035"/>
                                </a:lnTo>
                                <a:lnTo>
                                  <a:pt x="141135" y="166035"/>
                                </a:lnTo>
                                <a:lnTo>
                                  <a:pt x="131282" y="155915"/>
                                </a:lnTo>
                                <a:lnTo>
                                  <a:pt x="150944" y="155915"/>
                                </a:lnTo>
                                <a:lnTo>
                                  <a:pt x="151266" y="155588"/>
                                </a:lnTo>
                                <a:lnTo>
                                  <a:pt x="151662" y="155588"/>
                                </a:lnTo>
                                <a:lnTo>
                                  <a:pt x="141641" y="145320"/>
                                </a:lnTo>
                                <a:lnTo>
                                  <a:pt x="141515" y="145191"/>
                                </a:lnTo>
                                <a:lnTo>
                                  <a:pt x="161512" y="145191"/>
                                </a:lnTo>
                                <a:lnTo>
                                  <a:pt x="162200" y="144493"/>
                                </a:lnTo>
                                <a:lnTo>
                                  <a:pt x="161534" y="143747"/>
                                </a:lnTo>
                                <a:lnTo>
                                  <a:pt x="152175" y="133992"/>
                                </a:lnTo>
                                <a:close/>
                              </a:path>
                              <a:path w="499109" h="1295400">
                                <a:moveTo>
                                  <a:pt x="170275" y="152859"/>
                                </a:moveTo>
                                <a:lnTo>
                                  <a:pt x="159727" y="163852"/>
                                </a:lnTo>
                                <a:lnTo>
                                  <a:pt x="169880" y="174256"/>
                                </a:lnTo>
                                <a:lnTo>
                                  <a:pt x="169617" y="174256"/>
                                </a:lnTo>
                                <a:lnTo>
                                  <a:pt x="180326" y="163337"/>
                                </a:lnTo>
                                <a:lnTo>
                                  <a:pt x="170275" y="152859"/>
                                </a:lnTo>
                                <a:close/>
                              </a:path>
                              <a:path w="499109" h="1295400">
                                <a:moveTo>
                                  <a:pt x="199081" y="145191"/>
                                </a:moveTo>
                                <a:lnTo>
                                  <a:pt x="198122" y="145191"/>
                                </a:lnTo>
                                <a:lnTo>
                                  <a:pt x="188478" y="155024"/>
                                </a:lnTo>
                                <a:lnTo>
                                  <a:pt x="188019" y="155588"/>
                                </a:lnTo>
                                <a:lnTo>
                                  <a:pt x="206286" y="174256"/>
                                </a:lnTo>
                                <a:lnTo>
                                  <a:pt x="206732" y="173718"/>
                                </a:lnTo>
                                <a:lnTo>
                                  <a:pt x="216370" y="163852"/>
                                </a:lnTo>
                                <a:lnTo>
                                  <a:pt x="195934" y="163852"/>
                                </a:lnTo>
                                <a:lnTo>
                                  <a:pt x="206447" y="152859"/>
                                </a:lnTo>
                                <a:lnTo>
                                  <a:pt x="199205" y="145320"/>
                                </a:lnTo>
                                <a:lnTo>
                                  <a:pt x="199081" y="145191"/>
                                </a:lnTo>
                                <a:close/>
                              </a:path>
                              <a:path w="499109" h="1295400">
                                <a:moveTo>
                                  <a:pt x="235276" y="145191"/>
                                </a:moveTo>
                                <a:lnTo>
                                  <a:pt x="234602" y="145191"/>
                                </a:lnTo>
                                <a:lnTo>
                                  <a:pt x="224444" y="155588"/>
                                </a:lnTo>
                                <a:lnTo>
                                  <a:pt x="242769" y="174256"/>
                                </a:lnTo>
                                <a:lnTo>
                                  <a:pt x="243206" y="173718"/>
                                </a:lnTo>
                                <a:lnTo>
                                  <a:pt x="252814" y="163852"/>
                                </a:lnTo>
                                <a:lnTo>
                                  <a:pt x="232098" y="163852"/>
                                </a:lnTo>
                                <a:lnTo>
                                  <a:pt x="242599" y="152859"/>
                                </a:lnTo>
                                <a:lnTo>
                                  <a:pt x="242211" y="152399"/>
                                </a:lnTo>
                                <a:lnTo>
                                  <a:pt x="235400" y="145320"/>
                                </a:lnTo>
                                <a:lnTo>
                                  <a:pt x="235276" y="145191"/>
                                </a:lnTo>
                                <a:close/>
                              </a:path>
                              <a:path w="499109" h="1295400">
                                <a:moveTo>
                                  <a:pt x="26069" y="162142"/>
                                </a:moveTo>
                                <a:lnTo>
                                  <a:pt x="18296" y="170737"/>
                                </a:lnTo>
                                <a:lnTo>
                                  <a:pt x="21202" y="173718"/>
                                </a:lnTo>
                                <a:lnTo>
                                  <a:pt x="29426" y="165590"/>
                                </a:lnTo>
                                <a:lnTo>
                                  <a:pt x="26069" y="162142"/>
                                </a:lnTo>
                                <a:close/>
                              </a:path>
                              <a:path w="499109" h="1295400">
                                <a:moveTo>
                                  <a:pt x="341011" y="147832"/>
                                </a:moveTo>
                                <a:lnTo>
                                  <a:pt x="331077" y="158081"/>
                                </a:lnTo>
                                <a:lnTo>
                                  <a:pt x="346022" y="173718"/>
                                </a:lnTo>
                                <a:lnTo>
                                  <a:pt x="345844" y="173718"/>
                                </a:lnTo>
                                <a:lnTo>
                                  <a:pt x="353564" y="165590"/>
                                </a:lnTo>
                                <a:lnTo>
                                  <a:pt x="338112" y="165590"/>
                                </a:lnTo>
                                <a:lnTo>
                                  <a:pt x="347624" y="155588"/>
                                </a:lnTo>
                                <a:lnTo>
                                  <a:pt x="348224" y="155588"/>
                                </a:lnTo>
                                <a:lnTo>
                                  <a:pt x="341011" y="147832"/>
                                </a:lnTo>
                                <a:close/>
                              </a:path>
                              <a:path w="499109" h="1295400">
                                <a:moveTo>
                                  <a:pt x="373602" y="144493"/>
                                </a:moveTo>
                                <a:lnTo>
                                  <a:pt x="363977" y="154626"/>
                                </a:lnTo>
                                <a:lnTo>
                                  <a:pt x="382253" y="173718"/>
                                </a:lnTo>
                                <a:lnTo>
                                  <a:pt x="382032" y="173718"/>
                                </a:lnTo>
                                <a:lnTo>
                                  <a:pt x="389751" y="165590"/>
                                </a:lnTo>
                                <a:lnTo>
                                  <a:pt x="374344" y="165590"/>
                                </a:lnTo>
                                <a:lnTo>
                                  <a:pt x="383855" y="155588"/>
                                </a:lnTo>
                                <a:lnTo>
                                  <a:pt x="383374" y="155024"/>
                                </a:lnTo>
                                <a:lnTo>
                                  <a:pt x="373602" y="144493"/>
                                </a:lnTo>
                                <a:close/>
                              </a:path>
                              <a:path w="499109" h="1295400">
                                <a:moveTo>
                                  <a:pt x="409853" y="145191"/>
                                </a:moveTo>
                                <a:lnTo>
                                  <a:pt x="409126" y="145191"/>
                                </a:lnTo>
                                <a:lnTo>
                                  <a:pt x="400487" y="154286"/>
                                </a:lnTo>
                                <a:lnTo>
                                  <a:pt x="400248" y="154626"/>
                                </a:lnTo>
                                <a:lnTo>
                                  <a:pt x="418563" y="173718"/>
                                </a:lnTo>
                                <a:lnTo>
                                  <a:pt x="418219" y="173718"/>
                                </a:lnTo>
                                <a:lnTo>
                                  <a:pt x="425938" y="165590"/>
                                </a:lnTo>
                                <a:lnTo>
                                  <a:pt x="410575" y="165590"/>
                                </a:lnTo>
                                <a:lnTo>
                                  <a:pt x="419775" y="155915"/>
                                </a:lnTo>
                                <a:lnTo>
                                  <a:pt x="409972" y="145320"/>
                                </a:lnTo>
                                <a:lnTo>
                                  <a:pt x="409853" y="145191"/>
                                </a:lnTo>
                                <a:close/>
                              </a:path>
                              <a:path w="499109" h="1295400">
                                <a:moveTo>
                                  <a:pt x="445314" y="145191"/>
                                </a:moveTo>
                                <a:lnTo>
                                  <a:pt x="436352" y="154626"/>
                                </a:lnTo>
                                <a:lnTo>
                                  <a:pt x="436627" y="154626"/>
                                </a:lnTo>
                                <a:lnTo>
                                  <a:pt x="454699" y="173409"/>
                                </a:lnTo>
                                <a:lnTo>
                                  <a:pt x="462126" y="165590"/>
                                </a:lnTo>
                                <a:lnTo>
                                  <a:pt x="446806" y="165590"/>
                                </a:lnTo>
                                <a:lnTo>
                                  <a:pt x="455596" y="156347"/>
                                </a:lnTo>
                                <a:lnTo>
                                  <a:pt x="445433" y="145320"/>
                                </a:lnTo>
                                <a:lnTo>
                                  <a:pt x="445314" y="145191"/>
                                </a:lnTo>
                                <a:close/>
                              </a:path>
                              <a:path w="499109" h="1295400">
                                <a:moveTo>
                                  <a:pt x="491282" y="156919"/>
                                </a:moveTo>
                                <a:lnTo>
                                  <a:pt x="483407" y="165201"/>
                                </a:lnTo>
                                <a:lnTo>
                                  <a:pt x="491110" y="173173"/>
                                </a:lnTo>
                                <a:lnTo>
                                  <a:pt x="498683" y="165201"/>
                                </a:lnTo>
                                <a:lnTo>
                                  <a:pt x="498871" y="165201"/>
                                </a:lnTo>
                                <a:lnTo>
                                  <a:pt x="491282" y="156919"/>
                                </a:lnTo>
                                <a:close/>
                              </a:path>
                              <a:path w="499109" h="1295400">
                                <a:moveTo>
                                  <a:pt x="16397" y="152207"/>
                                </a:moveTo>
                                <a:lnTo>
                                  <a:pt x="8443" y="160628"/>
                                </a:lnTo>
                                <a:lnTo>
                                  <a:pt x="18296" y="170737"/>
                                </a:lnTo>
                                <a:lnTo>
                                  <a:pt x="26069" y="162142"/>
                                </a:lnTo>
                                <a:lnTo>
                                  <a:pt x="16397" y="152207"/>
                                </a:lnTo>
                                <a:close/>
                              </a:path>
                              <a:path w="499109" h="1295400">
                                <a:moveTo>
                                  <a:pt x="328695" y="155588"/>
                                </a:moveTo>
                                <a:lnTo>
                                  <a:pt x="312484" y="155588"/>
                                </a:lnTo>
                                <a:lnTo>
                                  <a:pt x="322780" y="166642"/>
                                </a:lnTo>
                                <a:lnTo>
                                  <a:pt x="331077" y="158081"/>
                                </a:lnTo>
                                <a:lnTo>
                                  <a:pt x="328695" y="155588"/>
                                </a:lnTo>
                                <a:close/>
                              </a:path>
                              <a:path w="499109" h="1295400">
                                <a:moveTo>
                                  <a:pt x="292539" y="155588"/>
                                </a:moveTo>
                                <a:lnTo>
                                  <a:pt x="276697" y="155588"/>
                                </a:lnTo>
                                <a:lnTo>
                                  <a:pt x="286744" y="166359"/>
                                </a:lnTo>
                                <a:lnTo>
                                  <a:pt x="294785" y="158081"/>
                                </a:lnTo>
                                <a:lnTo>
                                  <a:pt x="294918" y="158081"/>
                                </a:lnTo>
                                <a:lnTo>
                                  <a:pt x="292539" y="155588"/>
                                </a:lnTo>
                                <a:close/>
                              </a:path>
                              <a:path w="499109" h="1295400">
                                <a:moveTo>
                                  <a:pt x="68175" y="145709"/>
                                </a:moveTo>
                                <a:lnTo>
                                  <a:pt x="67561" y="146302"/>
                                </a:lnTo>
                                <a:lnTo>
                                  <a:pt x="57696" y="156528"/>
                                </a:lnTo>
                                <a:lnTo>
                                  <a:pt x="66951" y="166035"/>
                                </a:lnTo>
                                <a:lnTo>
                                  <a:pt x="66783" y="166035"/>
                                </a:lnTo>
                                <a:lnTo>
                                  <a:pt x="77230" y="155588"/>
                                </a:lnTo>
                                <a:lnTo>
                                  <a:pt x="77804" y="155588"/>
                                </a:lnTo>
                                <a:lnTo>
                                  <a:pt x="68175" y="145709"/>
                                </a:lnTo>
                                <a:close/>
                              </a:path>
                              <a:path w="499109" h="1295400">
                                <a:moveTo>
                                  <a:pt x="104932" y="145320"/>
                                </a:moveTo>
                                <a:lnTo>
                                  <a:pt x="94469" y="156201"/>
                                </a:lnTo>
                                <a:lnTo>
                                  <a:pt x="104043" y="166035"/>
                                </a:lnTo>
                                <a:lnTo>
                                  <a:pt x="114403" y="155588"/>
                                </a:lnTo>
                                <a:lnTo>
                                  <a:pt x="114941" y="155588"/>
                                </a:lnTo>
                                <a:lnTo>
                                  <a:pt x="104932" y="145320"/>
                                </a:lnTo>
                                <a:close/>
                              </a:path>
                              <a:path w="499109" h="1295400">
                                <a:moveTo>
                                  <a:pt x="150944" y="155915"/>
                                </a:moveTo>
                                <a:lnTo>
                                  <a:pt x="131282" y="155915"/>
                                </a:lnTo>
                                <a:lnTo>
                                  <a:pt x="141135" y="166035"/>
                                </a:lnTo>
                                <a:lnTo>
                                  <a:pt x="140970" y="166035"/>
                                </a:lnTo>
                                <a:lnTo>
                                  <a:pt x="150944" y="155915"/>
                                </a:lnTo>
                                <a:close/>
                              </a:path>
                              <a:path w="499109" h="1295400">
                                <a:moveTo>
                                  <a:pt x="36170" y="150974"/>
                                </a:moveTo>
                                <a:lnTo>
                                  <a:pt x="26069" y="162142"/>
                                </a:lnTo>
                                <a:lnTo>
                                  <a:pt x="29426" y="165590"/>
                                </a:lnTo>
                                <a:lnTo>
                                  <a:pt x="40117" y="155024"/>
                                </a:lnTo>
                                <a:lnTo>
                                  <a:pt x="36170" y="150974"/>
                                </a:lnTo>
                                <a:close/>
                              </a:path>
                              <a:path w="499109" h="1295400">
                                <a:moveTo>
                                  <a:pt x="422" y="152399"/>
                                </a:moveTo>
                                <a:lnTo>
                                  <a:pt x="3848" y="163852"/>
                                </a:lnTo>
                                <a:lnTo>
                                  <a:pt x="3922" y="164103"/>
                                </a:lnTo>
                                <a:lnTo>
                                  <a:pt x="4049" y="164527"/>
                                </a:lnTo>
                                <a:lnTo>
                                  <a:pt x="4142" y="164836"/>
                                </a:lnTo>
                                <a:lnTo>
                                  <a:pt x="4251" y="165201"/>
                                </a:lnTo>
                                <a:lnTo>
                                  <a:pt x="4469" y="164836"/>
                                </a:lnTo>
                                <a:lnTo>
                                  <a:pt x="8443" y="160628"/>
                                </a:lnTo>
                                <a:lnTo>
                                  <a:pt x="422" y="152399"/>
                                </a:lnTo>
                                <a:close/>
                              </a:path>
                              <a:path w="499109" h="1295400">
                                <a:moveTo>
                                  <a:pt x="481009" y="145709"/>
                                </a:moveTo>
                                <a:lnTo>
                                  <a:pt x="472862" y="154286"/>
                                </a:lnTo>
                                <a:lnTo>
                                  <a:pt x="483407" y="165201"/>
                                </a:lnTo>
                                <a:lnTo>
                                  <a:pt x="491282" y="156919"/>
                                </a:lnTo>
                                <a:lnTo>
                                  <a:pt x="481009" y="145709"/>
                                </a:lnTo>
                                <a:close/>
                              </a:path>
                              <a:path w="499109" h="1295400">
                                <a:moveTo>
                                  <a:pt x="495580" y="152399"/>
                                </a:moveTo>
                                <a:lnTo>
                                  <a:pt x="491282" y="156919"/>
                                </a:lnTo>
                                <a:lnTo>
                                  <a:pt x="498871" y="165201"/>
                                </a:lnTo>
                                <a:lnTo>
                                  <a:pt x="498712" y="164836"/>
                                </a:lnTo>
                                <a:lnTo>
                                  <a:pt x="495696" y="152859"/>
                                </a:lnTo>
                                <a:lnTo>
                                  <a:pt x="495580" y="152399"/>
                                </a:lnTo>
                                <a:close/>
                              </a:path>
                              <a:path w="499109" h="1295400">
                                <a:moveTo>
                                  <a:pt x="48406" y="146985"/>
                                </a:moveTo>
                                <a:lnTo>
                                  <a:pt x="48251" y="146985"/>
                                </a:lnTo>
                                <a:lnTo>
                                  <a:pt x="40117" y="155024"/>
                                </a:lnTo>
                                <a:lnTo>
                                  <a:pt x="49682" y="164836"/>
                                </a:lnTo>
                                <a:lnTo>
                                  <a:pt x="57696" y="156528"/>
                                </a:lnTo>
                                <a:lnTo>
                                  <a:pt x="48406" y="146985"/>
                                </a:lnTo>
                                <a:close/>
                              </a:path>
                              <a:path w="499109" h="1295400">
                                <a:moveTo>
                                  <a:pt x="85787" y="147283"/>
                                </a:moveTo>
                                <a:lnTo>
                                  <a:pt x="85535" y="147283"/>
                                </a:lnTo>
                                <a:lnTo>
                                  <a:pt x="77230" y="155588"/>
                                </a:lnTo>
                                <a:lnTo>
                                  <a:pt x="77804" y="155588"/>
                                </a:lnTo>
                                <a:lnTo>
                                  <a:pt x="86517" y="164527"/>
                                </a:lnTo>
                                <a:lnTo>
                                  <a:pt x="86871" y="164103"/>
                                </a:lnTo>
                                <a:lnTo>
                                  <a:pt x="94469" y="156201"/>
                                </a:lnTo>
                                <a:lnTo>
                                  <a:pt x="85787" y="147283"/>
                                </a:lnTo>
                                <a:close/>
                              </a:path>
                              <a:path w="499109" h="1295400">
                                <a:moveTo>
                                  <a:pt x="465147" y="146302"/>
                                </a:moveTo>
                                <a:lnTo>
                                  <a:pt x="455596" y="156347"/>
                                </a:lnTo>
                                <a:lnTo>
                                  <a:pt x="463135" y="164527"/>
                                </a:lnTo>
                                <a:lnTo>
                                  <a:pt x="472862" y="154286"/>
                                </a:lnTo>
                                <a:lnTo>
                                  <a:pt x="465147" y="146302"/>
                                </a:lnTo>
                                <a:close/>
                              </a:path>
                              <a:path w="499109" h="1295400">
                                <a:moveTo>
                                  <a:pt x="122879" y="147283"/>
                                </a:moveTo>
                                <a:lnTo>
                                  <a:pt x="122639" y="147283"/>
                                </a:lnTo>
                                <a:lnTo>
                                  <a:pt x="114403" y="155588"/>
                                </a:lnTo>
                                <a:lnTo>
                                  <a:pt x="114941" y="155588"/>
                                </a:lnTo>
                                <a:lnTo>
                                  <a:pt x="123240" y="164103"/>
                                </a:lnTo>
                                <a:lnTo>
                                  <a:pt x="123461" y="163852"/>
                                </a:lnTo>
                                <a:lnTo>
                                  <a:pt x="131077" y="155915"/>
                                </a:lnTo>
                                <a:lnTo>
                                  <a:pt x="131282" y="155915"/>
                                </a:lnTo>
                                <a:lnTo>
                                  <a:pt x="122879" y="147283"/>
                                </a:lnTo>
                                <a:close/>
                              </a:path>
                              <a:path w="499109" h="1295400">
                                <a:moveTo>
                                  <a:pt x="437796" y="137034"/>
                                </a:moveTo>
                                <a:lnTo>
                                  <a:pt x="437270" y="137517"/>
                                </a:lnTo>
                                <a:lnTo>
                                  <a:pt x="419775" y="155915"/>
                                </a:lnTo>
                                <a:lnTo>
                                  <a:pt x="427351" y="164103"/>
                                </a:lnTo>
                                <a:lnTo>
                                  <a:pt x="436352" y="154626"/>
                                </a:lnTo>
                                <a:lnTo>
                                  <a:pt x="436627" y="154626"/>
                                </a:lnTo>
                                <a:lnTo>
                                  <a:pt x="428843" y="146536"/>
                                </a:lnTo>
                                <a:lnTo>
                                  <a:pt x="444036" y="146536"/>
                                </a:lnTo>
                                <a:lnTo>
                                  <a:pt x="445191" y="145320"/>
                                </a:lnTo>
                                <a:lnTo>
                                  <a:pt x="445314" y="145191"/>
                                </a:lnTo>
                                <a:lnTo>
                                  <a:pt x="437796" y="137034"/>
                                </a:lnTo>
                                <a:close/>
                              </a:path>
                              <a:path w="499109" h="1295400">
                                <a:moveTo>
                                  <a:pt x="162249" y="144493"/>
                                </a:moveTo>
                                <a:lnTo>
                                  <a:pt x="161512" y="145191"/>
                                </a:lnTo>
                                <a:lnTo>
                                  <a:pt x="151266" y="155588"/>
                                </a:lnTo>
                                <a:lnTo>
                                  <a:pt x="151662" y="155588"/>
                                </a:lnTo>
                                <a:lnTo>
                                  <a:pt x="159727" y="163852"/>
                                </a:lnTo>
                                <a:lnTo>
                                  <a:pt x="170255" y="152859"/>
                                </a:lnTo>
                                <a:lnTo>
                                  <a:pt x="169834" y="152399"/>
                                </a:lnTo>
                                <a:lnTo>
                                  <a:pt x="162249" y="144493"/>
                                </a:lnTo>
                                <a:close/>
                              </a:path>
                              <a:path w="499109" h="1295400">
                                <a:moveTo>
                                  <a:pt x="224502" y="133992"/>
                                </a:moveTo>
                                <a:lnTo>
                                  <a:pt x="206447" y="152859"/>
                                </a:lnTo>
                                <a:lnTo>
                                  <a:pt x="217006" y="163852"/>
                                </a:lnTo>
                                <a:lnTo>
                                  <a:pt x="216370" y="163852"/>
                                </a:lnTo>
                                <a:lnTo>
                                  <a:pt x="224444" y="155588"/>
                                </a:lnTo>
                                <a:lnTo>
                                  <a:pt x="214238" y="145191"/>
                                </a:lnTo>
                                <a:lnTo>
                                  <a:pt x="235276" y="145191"/>
                                </a:lnTo>
                                <a:lnTo>
                                  <a:pt x="224502" y="133992"/>
                                </a:lnTo>
                                <a:close/>
                              </a:path>
                              <a:path w="499109" h="1295400">
                                <a:moveTo>
                                  <a:pt x="248213" y="146985"/>
                                </a:moveTo>
                                <a:lnTo>
                                  <a:pt x="243038" y="152399"/>
                                </a:lnTo>
                                <a:lnTo>
                                  <a:pt x="242653" y="152859"/>
                                </a:lnTo>
                                <a:lnTo>
                                  <a:pt x="253229" y="163852"/>
                                </a:lnTo>
                                <a:lnTo>
                                  <a:pt x="252814" y="163852"/>
                                </a:lnTo>
                                <a:lnTo>
                                  <a:pt x="258435" y="158081"/>
                                </a:lnTo>
                                <a:lnTo>
                                  <a:pt x="258794" y="158081"/>
                                </a:lnTo>
                                <a:lnTo>
                                  <a:pt x="248213" y="146985"/>
                                </a:lnTo>
                                <a:close/>
                              </a:path>
                              <a:path w="499109" h="1295400">
                                <a:moveTo>
                                  <a:pt x="363064" y="155588"/>
                                </a:moveTo>
                                <a:lnTo>
                                  <a:pt x="348224" y="155588"/>
                                </a:lnTo>
                                <a:lnTo>
                                  <a:pt x="355908" y="163852"/>
                                </a:lnTo>
                                <a:lnTo>
                                  <a:pt x="355214" y="163852"/>
                                </a:lnTo>
                                <a:lnTo>
                                  <a:pt x="363064" y="155588"/>
                                </a:lnTo>
                                <a:close/>
                              </a:path>
                              <a:path w="499109" h="1295400">
                                <a:moveTo>
                                  <a:pt x="392487" y="146536"/>
                                </a:moveTo>
                                <a:lnTo>
                                  <a:pt x="392035" y="146985"/>
                                </a:lnTo>
                                <a:lnTo>
                                  <a:pt x="384391" y="155024"/>
                                </a:lnTo>
                                <a:lnTo>
                                  <a:pt x="383897" y="155588"/>
                                </a:lnTo>
                                <a:lnTo>
                                  <a:pt x="391565" y="163852"/>
                                </a:lnTo>
                                <a:lnTo>
                                  <a:pt x="391402" y="163852"/>
                                </a:lnTo>
                                <a:lnTo>
                                  <a:pt x="400164" y="154626"/>
                                </a:lnTo>
                                <a:lnTo>
                                  <a:pt x="399922" y="154286"/>
                                </a:lnTo>
                                <a:lnTo>
                                  <a:pt x="392487" y="146536"/>
                                </a:lnTo>
                                <a:close/>
                              </a:path>
                              <a:path w="499109" h="1295400">
                                <a:moveTo>
                                  <a:pt x="188324" y="133992"/>
                                </a:moveTo>
                                <a:lnTo>
                                  <a:pt x="170695" y="152399"/>
                                </a:lnTo>
                                <a:lnTo>
                                  <a:pt x="170275" y="152859"/>
                                </a:lnTo>
                                <a:lnTo>
                                  <a:pt x="180326" y="163337"/>
                                </a:lnTo>
                                <a:lnTo>
                                  <a:pt x="187925" y="155588"/>
                                </a:lnTo>
                                <a:lnTo>
                                  <a:pt x="187467" y="155024"/>
                                </a:lnTo>
                                <a:lnTo>
                                  <a:pt x="177971" y="145320"/>
                                </a:lnTo>
                                <a:lnTo>
                                  <a:pt x="177845" y="145191"/>
                                </a:lnTo>
                                <a:lnTo>
                                  <a:pt x="199081" y="145191"/>
                                </a:lnTo>
                                <a:lnTo>
                                  <a:pt x="188324" y="133992"/>
                                </a:lnTo>
                                <a:close/>
                              </a:path>
                              <a:path w="499109" h="1295400">
                                <a:moveTo>
                                  <a:pt x="8161" y="143747"/>
                                </a:moveTo>
                                <a:lnTo>
                                  <a:pt x="422" y="152399"/>
                                </a:lnTo>
                                <a:lnTo>
                                  <a:pt x="8443" y="160628"/>
                                </a:lnTo>
                                <a:lnTo>
                                  <a:pt x="16397" y="152207"/>
                                </a:lnTo>
                                <a:lnTo>
                                  <a:pt x="8161" y="143747"/>
                                </a:lnTo>
                                <a:close/>
                              </a:path>
                              <a:path w="499109" h="1295400">
                                <a:moveTo>
                                  <a:pt x="258564" y="136145"/>
                                </a:moveTo>
                                <a:lnTo>
                                  <a:pt x="248213" y="146985"/>
                                </a:lnTo>
                                <a:lnTo>
                                  <a:pt x="258794" y="158081"/>
                                </a:lnTo>
                                <a:lnTo>
                                  <a:pt x="258435" y="158081"/>
                                </a:lnTo>
                                <a:lnTo>
                                  <a:pt x="268951" y="147283"/>
                                </a:lnTo>
                                <a:lnTo>
                                  <a:pt x="258564" y="136145"/>
                                </a:lnTo>
                                <a:close/>
                              </a:path>
                              <a:path w="499109" h="1295400">
                                <a:moveTo>
                                  <a:pt x="294547" y="136330"/>
                                </a:moveTo>
                                <a:lnTo>
                                  <a:pt x="294189" y="136651"/>
                                </a:lnTo>
                                <a:lnTo>
                                  <a:pt x="284327" y="146985"/>
                                </a:lnTo>
                                <a:lnTo>
                                  <a:pt x="294918" y="158081"/>
                                </a:lnTo>
                                <a:lnTo>
                                  <a:pt x="294785" y="158081"/>
                                </a:lnTo>
                                <a:lnTo>
                                  <a:pt x="305006" y="147559"/>
                                </a:lnTo>
                                <a:lnTo>
                                  <a:pt x="294547" y="136330"/>
                                </a:lnTo>
                                <a:close/>
                              </a:path>
                              <a:path w="499109" h="1295400">
                                <a:moveTo>
                                  <a:pt x="338558" y="128073"/>
                                </a:moveTo>
                                <a:lnTo>
                                  <a:pt x="338311" y="128226"/>
                                </a:lnTo>
                                <a:lnTo>
                                  <a:pt x="320853" y="146536"/>
                                </a:lnTo>
                                <a:lnTo>
                                  <a:pt x="320473" y="146985"/>
                                </a:lnTo>
                                <a:lnTo>
                                  <a:pt x="331077" y="158081"/>
                                </a:lnTo>
                                <a:lnTo>
                                  <a:pt x="341011" y="147832"/>
                                </a:lnTo>
                                <a:lnTo>
                                  <a:pt x="330615" y="136651"/>
                                </a:lnTo>
                                <a:lnTo>
                                  <a:pt x="346770" y="136651"/>
                                </a:lnTo>
                                <a:lnTo>
                                  <a:pt x="338558" y="128073"/>
                                </a:lnTo>
                                <a:close/>
                              </a:path>
                              <a:path w="499109" h="1295400">
                                <a:moveTo>
                                  <a:pt x="86626" y="126539"/>
                                </a:moveTo>
                                <a:lnTo>
                                  <a:pt x="68633" y="145191"/>
                                </a:lnTo>
                                <a:lnTo>
                                  <a:pt x="68175" y="145709"/>
                                </a:lnTo>
                                <a:lnTo>
                                  <a:pt x="77804" y="155588"/>
                                </a:lnTo>
                                <a:lnTo>
                                  <a:pt x="77230" y="155588"/>
                                </a:lnTo>
                                <a:lnTo>
                                  <a:pt x="85535" y="147283"/>
                                </a:lnTo>
                                <a:lnTo>
                                  <a:pt x="85787" y="147283"/>
                                </a:lnTo>
                                <a:lnTo>
                                  <a:pt x="76280" y="137517"/>
                                </a:lnTo>
                                <a:lnTo>
                                  <a:pt x="95301" y="137517"/>
                                </a:lnTo>
                                <a:lnTo>
                                  <a:pt x="96166" y="136651"/>
                                </a:lnTo>
                                <a:lnTo>
                                  <a:pt x="96483" y="136651"/>
                                </a:lnTo>
                                <a:lnTo>
                                  <a:pt x="86626" y="126539"/>
                                </a:lnTo>
                                <a:close/>
                              </a:path>
                              <a:path w="499109" h="1295400">
                                <a:moveTo>
                                  <a:pt x="112901" y="137034"/>
                                </a:moveTo>
                                <a:lnTo>
                                  <a:pt x="105057" y="145191"/>
                                </a:lnTo>
                                <a:lnTo>
                                  <a:pt x="104932" y="145320"/>
                                </a:lnTo>
                                <a:lnTo>
                                  <a:pt x="114941" y="155588"/>
                                </a:lnTo>
                                <a:lnTo>
                                  <a:pt x="114403" y="155588"/>
                                </a:lnTo>
                                <a:lnTo>
                                  <a:pt x="122639" y="147283"/>
                                </a:lnTo>
                                <a:lnTo>
                                  <a:pt x="122879" y="147283"/>
                                </a:lnTo>
                                <a:lnTo>
                                  <a:pt x="112901" y="137034"/>
                                </a:lnTo>
                                <a:close/>
                              </a:path>
                              <a:path w="499109" h="1295400">
                                <a:moveTo>
                                  <a:pt x="144133" y="125608"/>
                                </a:moveTo>
                                <a:lnTo>
                                  <a:pt x="133181" y="136651"/>
                                </a:lnTo>
                                <a:lnTo>
                                  <a:pt x="151662" y="155588"/>
                                </a:lnTo>
                                <a:lnTo>
                                  <a:pt x="151266" y="155588"/>
                                </a:lnTo>
                                <a:lnTo>
                                  <a:pt x="161512" y="145191"/>
                                </a:lnTo>
                                <a:lnTo>
                                  <a:pt x="141365" y="145191"/>
                                </a:lnTo>
                                <a:lnTo>
                                  <a:pt x="152110" y="133992"/>
                                </a:lnTo>
                                <a:lnTo>
                                  <a:pt x="151097" y="132867"/>
                                </a:lnTo>
                                <a:lnTo>
                                  <a:pt x="144133" y="125608"/>
                                </a:lnTo>
                                <a:close/>
                              </a:path>
                              <a:path w="499109" h="1295400">
                                <a:moveTo>
                                  <a:pt x="180537" y="125885"/>
                                </a:moveTo>
                                <a:lnTo>
                                  <a:pt x="169551" y="137034"/>
                                </a:lnTo>
                                <a:lnTo>
                                  <a:pt x="169863" y="137034"/>
                                </a:lnTo>
                                <a:lnTo>
                                  <a:pt x="188019" y="155588"/>
                                </a:lnTo>
                                <a:lnTo>
                                  <a:pt x="188478" y="155024"/>
                                </a:lnTo>
                                <a:lnTo>
                                  <a:pt x="197995" y="145320"/>
                                </a:lnTo>
                                <a:lnTo>
                                  <a:pt x="198122" y="145191"/>
                                </a:lnTo>
                                <a:lnTo>
                                  <a:pt x="177599" y="145191"/>
                                </a:lnTo>
                                <a:lnTo>
                                  <a:pt x="188324" y="133992"/>
                                </a:lnTo>
                                <a:lnTo>
                                  <a:pt x="180537" y="125885"/>
                                </a:lnTo>
                                <a:close/>
                              </a:path>
                              <a:path w="499109" h="1295400">
                                <a:moveTo>
                                  <a:pt x="216878" y="126066"/>
                                </a:moveTo>
                                <a:lnTo>
                                  <a:pt x="206497" y="136651"/>
                                </a:lnTo>
                                <a:lnTo>
                                  <a:pt x="206231" y="137034"/>
                                </a:lnTo>
                                <a:lnTo>
                                  <a:pt x="224444" y="155588"/>
                                </a:lnTo>
                                <a:lnTo>
                                  <a:pt x="234476" y="145320"/>
                                </a:lnTo>
                                <a:lnTo>
                                  <a:pt x="234602" y="145191"/>
                                </a:lnTo>
                                <a:lnTo>
                                  <a:pt x="213780" y="145191"/>
                                </a:lnTo>
                                <a:lnTo>
                                  <a:pt x="224489" y="133992"/>
                                </a:lnTo>
                                <a:lnTo>
                                  <a:pt x="216878" y="126066"/>
                                </a:lnTo>
                                <a:close/>
                              </a:path>
                              <a:path w="499109" h="1295400">
                                <a:moveTo>
                                  <a:pt x="43933" y="142391"/>
                                </a:moveTo>
                                <a:lnTo>
                                  <a:pt x="36170" y="150974"/>
                                </a:lnTo>
                                <a:lnTo>
                                  <a:pt x="40117" y="155024"/>
                                </a:lnTo>
                                <a:lnTo>
                                  <a:pt x="48251" y="146985"/>
                                </a:lnTo>
                                <a:lnTo>
                                  <a:pt x="48406" y="146985"/>
                                </a:lnTo>
                                <a:lnTo>
                                  <a:pt x="43933" y="142391"/>
                                </a:lnTo>
                                <a:close/>
                              </a:path>
                              <a:path w="499109" h="1295400">
                                <a:moveTo>
                                  <a:pt x="366028" y="136330"/>
                                </a:moveTo>
                                <a:lnTo>
                                  <a:pt x="365631" y="136651"/>
                                </a:lnTo>
                                <a:lnTo>
                                  <a:pt x="356232" y="146536"/>
                                </a:lnTo>
                                <a:lnTo>
                                  <a:pt x="363977" y="154626"/>
                                </a:lnTo>
                                <a:lnTo>
                                  <a:pt x="373602" y="144493"/>
                                </a:lnTo>
                                <a:lnTo>
                                  <a:pt x="366028" y="136330"/>
                                </a:lnTo>
                                <a:close/>
                              </a:path>
                              <a:path w="499109" h="1295400">
                                <a:moveTo>
                                  <a:pt x="401952" y="136651"/>
                                </a:moveTo>
                                <a:lnTo>
                                  <a:pt x="401499" y="137034"/>
                                </a:lnTo>
                                <a:lnTo>
                                  <a:pt x="392685" y="146302"/>
                                </a:lnTo>
                                <a:lnTo>
                                  <a:pt x="392487" y="146536"/>
                                </a:lnTo>
                                <a:lnTo>
                                  <a:pt x="400248" y="154626"/>
                                </a:lnTo>
                                <a:lnTo>
                                  <a:pt x="400487" y="154286"/>
                                </a:lnTo>
                                <a:lnTo>
                                  <a:pt x="409003" y="145320"/>
                                </a:lnTo>
                                <a:lnTo>
                                  <a:pt x="409126" y="145191"/>
                                </a:lnTo>
                                <a:lnTo>
                                  <a:pt x="409853" y="145191"/>
                                </a:lnTo>
                                <a:lnTo>
                                  <a:pt x="401952" y="136651"/>
                                </a:lnTo>
                                <a:close/>
                              </a:path>
                              <a:path w="499109" h="1295400">
                                <a:moveTo>
                                  <a:pt x="427520" y="125885"/>
                                </a:moveTo>
                                <a:lnTo>
                                  <a:pt x="427290" y="126066"/>
                                </a:lnTo>
                                <a:lnTo>
                                  <a:pt x="418209" y="135628"/>
                                </a:lnTo>
                                <a:lnTo>
                                  <a:pt x="418348" y="135628"/>
                                </a:lnTo>
                                <a:lnTo>
                                  <a:pt x="436627" y="154626"/>
                                </a:lnTo>
                                <a:lnTo>
                                  <a:pt x="436352" y="154626"/>
                                </a:lnTo>
                                <a:lnTo>
                                  <a:pt x="444036" y="146536"/>
                                </a:lnTo>
                                <a:lnTo>
                                  <a:pt x="428694" y="146536"/>
                                </a:lnTo>
                                <a:lnTo>
                                  <a:pt x="437730" y="137034"/>
                                </a:lnTo>
                                <a:lnTo>
                                  <a:pt x="437443" y="136651"/>
                                </a:lnTo>
                                <a:lnTo>
                                  <a:pt x="427520" y="125885"/>
                                </a:lnTo>
                                <a:close/>
                              </a:path>
                              <a:path w="499109" h="1295400">
                                <a:moveTo>
                                  <a:pt x="473501" y="137517"/>
                                </a:moveTo>
                                <a:lnTo>
                                  <a:pt x="465147" y="146302"/>
                                </a:lnTo>
                                <a:lnTo>
                                  <a:pt x="472862" y="154286"/>
                                </a:lnTo>
                                <a:lnTo>
                                  <a:pt x="481009" y="145709"/>
                                </a:lnTo>
                                <a:lnTo>
                                  <a:pt x="473501" y="137517"/>
                                </a:lnTo>
                                <a:close/>
                              </a:path>
                              <a:path w="499109" h="1295400">
                                <a:moveTo>
                                  <a:pt x="4221" y="139699"/>
                                </a:moveTo>
                                <a:lnTo>
                                  <a:pt x="422" y="139699"/>
                                </a:lnTo>
                                <a:lnTo>
                                  <a:pt x="422" y="152399"/>
                                </a:lnTo>
                                <a:lnTo>
                                  <a:pt x="8161" y="143747"/>
                                </a:lnTo>
                                <a:lnTo>
                                  <a:pt x="4221" y="139699"/>
                                </a:lnTo>
                                <a:close/>
                              </a:path>
                              <a:path w="499109" h="1295400">
                                <a:moveTo>
                                  <a:pt x="18193" y="132531"/>
                                </a:moveTo>
                                <a:lnTo>
                                  <a:pt x="8161" y="143747"/>
                                </a:lnTo>
                                <a:lnTo>
                                  <a:pt x="16397" y="152207"/>
                                </a:lnTo>
                                <a:lnTo>
                                  <a:pt x="26718" y="141278"/>
                                </a:lnTo>
                                <a:lnTo>
                                  <a:pt x="18193" y="132531"/>
                                </a:lnTo>
                                <a:close/>
                              </a:path>
                              <a:path w="499109" h="1295400">
                                <a:moveTo>
                                  <a:pt x="34661" y="132867"/>
                                </a:moveTo>
                                <a:lnTo>
                                  <a:pt x="26718" y="141278"/>
                                </a:lnTo>
                                <a:lnTo>
                                  <a:pt x="36170" y="150974"/>
                                </a:lnTo>
                                <a:lnTo>
                                  <a:pt x="43933" y="142391"/>
                                </a:lnTo>
                                <a:lnTo>
                                  <a:pt x="34661" y="132867"/>
                                </a:lnTo>
                                <a:close/>
                              </a:path>
                              <a:path w="499109" h="1295400">
                                <a:moveTo>
                                  <a:pt x="346770" y="136651"/>
                                </a:moveTo>
                                <a:lnTo>
                                  <a:pt x="330615" y="136651"/>
                                </a:lnTo>
                                <a:lnTo>
                                  <a:pt x="341011" y="147832"/>
                                </a:lnTo>
                                <a:lnTo>
                                  <a:pt x="349293" y="139287"/>
                                </a:lnTo>
                                <a:lnTo>
                                  <a:pt x="346770" y="136651"/>
                                </a:lnTo>
                                <a:close/>
                              </a:path>
                              <a:path w="499109" h="1295400">
                                <a:moveTo>
                                  <a:pt x="302397" y="128073"/>
                                </a:moveTo>
                                <a:lnTo>
                                  <a:pt x="302229" y="128226"/>
                                </a:lnTo>
                                <a:lnTo>
                                  <a:pt x="294672" y="136145"/>
                                </a:lnTo>
                                <a:lnTo>
                                  <a:pt x="294547" y="136330"/>
                                </a:lnTo>
                                <a:lnTo>
                                  <a:pt x="305006" y="147559"/>
                                </a:lnTo>
                                <a:lnTo>
                                  <a:pt x="313041" y="139287"/>
                                </a:lnTo>
                                <a:lnTo>
                                  <a:pt x="312866" y="139027"/>
                                </a:lnTo>
                                <a:lnTo>
                                  <a:pt x="302397" y="128073"/>
                                </a:lnTo>
                                <a:close/>
                              </a:path>
                              <a:path w="499109" h="1295400">
                                <a:moveTo>
                                  <a:pt x="95301" y="137517"/>
                                </a:moveTo>
                                <a:lnTo>
                                  <a:pt x="76280" y="137517"/>
                                </a:lnTo>
                                <a:lnTo>
                                  <a:pt x="85787" y="147283"/>
                                </a:lnTo>
                                <a:lnTo>
                                  <a:pt x="85535" y="147283"/>
                                </a:lnTo>
                                <a:lnTo>
                                  <a:pt x="95301" y="137517"/>
                                </a:lnTo>
                                <a:close/>
                              </a:path>
                              <a:path w="499109" h="1295400">
                                <a:moveTo>
                                  <a:pt x="123152" y="126374"/>
                                </a:moveTo>
                                <a:lnTo>
                                  <a:pt x="112901" y="137034"/>
                                </a:lnTo>
                                <a:lnTo>
                                  <a:pt x="122879" y="147283"/>
                                </a:lnTo>
                                <a:lnTo>
                                  <a:pt x="122639" y="147283"/>
                                </a:lnTo>
                                <a:lnTo>
                                  <a:pt x="133181" y="136651"/>
                                </a:lnTo>
                                <a:lnTo>
                                  <a:pt x="123152" y="126374"/>
                                </a:lnTo>
                                <a:close/>
                              </a:path>
                              <a:path w="499109" h="1295400">
                                <a:moveTo>
                                  <a:pt x="266274" y="128073"/>
                                </a:moveTo>
                                <a:lnTo>
                                  <a:pt x="258564" y="136145"/>
                                </a:lnTo>
                                <a:lnTo>
                                  <a:pt x="268951" y="147283"/>
                                </a:lnTo>
                                <a:lnTo>
                                  <a:pt x="276739" y="139287"/>
                                </a:lnTo>
                                <a:lnTo>
                                  <a:pt x="276979" y="139287"/>
                                </a:lnTo>
                                <a:lnTo>
                                  <a:pt x="266274" y="128073"/>
                                </a:lnTo>
                                <a:close/>
                              </a:path>
                              <a:path w="499109" h="1295400">
                                <a:moveTo>
                                  <a:pt x="54043" y="131211"/>
                                </a:moveTo>
                                <a:lnTo>
                                  <a:pt x="43933" y="142391"/>
                                </a:lnTo>
                                <a:lnTo>
                                  <a:pt x="48406" y="146985"/>
                                </a:lnTo>
                                <a:lnTo>
                                  <a:pt x="48251" y="146985"/>
                                </a:lnTo>
                                <a:lnTo>
                                  <a:pt x="59033" y="136330"/>
                                </a:lnTo>
                                <a:lnTo>
                                  <a:pt x="54043" y="131211"/>
                                </a:lnTo>
                                <a:close/>
                              </a:path>
                              <a:path w="499109" h="1295400">
                                <a:moveTo>
                                  <a:pt x="251177" y="128226"/>
                                </a:moveTo>
                                <a:lnTo>
                                  <a:pt x="240624" y="139027"/>
                                </a:lnTo>
                                <a:lnTo>
                                  <a:pt x="248213" y="146985"/>
                                </a:lnTo>
                                <a:lnTo>
                                  <a:pt x="258564" y="136145"/>
                                </a:lnTo>
                                <a:lnTo>
                                  <a:pt x="251429" y="128495"/>
                                </a:lnTo>
                                <a:lnTo>
                                  <a:pt x="251303" y="128360"/>
                                </a:lnTo>
                                <a:lnTo>
                                  <a:pt x="251177" y="128226"/>
                                </a:lnTo>
                                <a:close/>
                              </a:path>
                              <a:path w="499109" h="1295400">
                                <a:moveTo>
                                  <a:pt x="287249" y="128495"/>
                                </a:moveTo>
                                <a:lnTo>
                                  <a:pt x="276739" y="139287"/>
                                </a:lnTo>
                                <a:lnTo>
                                  <a:pt x="276979" y="139287"/>
                                </a:lnTo>
                                <a:lnTo>
                                  <a:pt x="284327" y="146985"/>
                                </a:lnTo>
                                <a:lnTo>
                                  <a:pt x="294495" y="136330"/>
                                </a:lnTo>
                                <a:lnTo>
                                  <a:pt x="294375" y="136145"/>
                                </a:lnTo>
                                <a:lnTo>
                                  <a:pt x="287249" y="128495"/>
                                </a:lnTo>
                                <a:close/>
                              </a:path>
                              <a:path w="499109" h="1295400">
                                <a:moveTo>
                                  <a:pt x="323273" y="128755"/>
                                </a:moveTo>
                                <a:lnTo>
                                  <a:pt x="313294" y="139027"/>
                                </a:lnTo>
                                <a:lnTo>
                                  <a:pt x="313115" y="139287"/>
                                </a:lnTo>
                                <a:lnTo>
                                  <a:pt x="320473" y="146985"/>
                                </a:lnTo>
                                <a:lnTo>
                                  <a:pt x="320853" y="146536"/>
                                </a:lnTo>
                                <a:lnTo>
                                  <a:pt x="330277" y="136651"/>
                                </a:lnTo>
                                <a:lnTo>
                                  <a:pt x="330615" y="136651"/>
                                </a:lnTo>
                                <a:lnTo>
                                  <a:pt x="323273" y="128755"/>
                                </a:lnTo>
                                <a:close/>
                              </a:path>
                              <a:path w="499109" h="1295400">
                                <a:moveTo>
                                  <a:pt x="359245" y="129020"/>
                                </a:moveTo>
                                <a:lnTo>
                                  <a:pt x="349293" y="139287"/>
                                </a:lnTo>
                                <a:lnTo>
                                  <a:pt x="356232" y="146536"/>
                                </a:lnTo>
                                <a:lnTo>
                                  <a:pt x="365937" y="136330"/>
                                </a:lnTo>
                                <a:lnTo>
                                  <a:pt x="365857" y="136145"/>
                                </a:lnTo>
                                <a:lnTo>
                                  <a:pt x="359245" y="129020"/>
                                </a:lnTo>
                                <a:close/>
                              </a:path>
                              <a:path w="499109" h="1295400">
                                <a:moveTo>
                                  <a:pt x="391734" y="125608"/>
                                </a:moveTo>
                                <a:lnTo>
                                  <a:pt x="391539" y="125608"/>
                                </a:lnTo>
                                <a:lnTo>
                                  <a:pt x="382022" y="135628"/>
                                </a:lnTo>
                                <a:lnTo>
                                  <a:pt x="392487" y="146536"/>
                                </a:lnTo>
                                <a:lnTo>
                                  <a:pt x="392685" y="146302"/>
                                </a:lnTo>
                                <a:lnTo>
                                  <a:pt x="401862" y="136651"/>
                                </a:lnTo>
                                <a:lnTo>
                                  <a:pt x="401655" y="136330"/>
                                </a:lnTo>
                                <a:lnTo>
                                  <a:pt x="391734" y="125608"/>
                                </a:lnTo>
                                <a:close/>
                              </a:path>
                              <a:path w="499109" h="1295400">
                                <a:moveTo>
                                  <a:pt x="463290" y="126374"/>
                                </a:moveTo>
                                <a:lnTo>
                                  <a:pt x="463029" y="126539"/>
                                </a:lnTo>
                                <a:lnTo>
                                  <a:pt x="454613" y="135400"/>
                                </a:lnTo>
                                <a:lnTo>
                                  <a:pt x="465147" y="146302"/>
                                </a:lnTo>
                                <a:lnTo>
                                  <a:pt x="473501" y="137517"/>
                                </a:lnTo>
                                <a:lnTo>
                                  <a:pt x="463290" y="126374"/>
                                </a:lnTo>
                                <a:close/>
                              </a:path>
                              <a:path w="499109" h="1295400">
                                <a:moveTo>
                                  <a:pt x="67234" y="128226"/>
                                </a:moveTo>
                                <a:lnTo>
                                  <a:pt x="59033" y="136330"/>
                                </a:lnTo>
                                <a:lnTo>
                                  <a:pt x="68175" y="145709"/>
                                </a:lnTo>
                                <a:lnTo>
                                  <a:pt x="68509" y="145320"/>
                                </a:lnTo>
                                <a:lnTo>
                                  <a:pt x="76036" y="137517"/>
                                </a:lnTo>
                                <a:lnTo>
                                  <a:pt x="76280" y="137517"/>
                                </a:lnTo>
                                <a:lnTo>
                                  <a:pt x="67234" y="128226"/>
                                </a:lnTo>
                                <a:close/>
                              </a:path>
                              <a:path w="499109" h="1295400">
                                <a:moveTo>
                                  <a:pt x="483366" y="127143"/>
                                </a:moveTo>
                                <a:lnTo>
                                  <a:pt x="473501" y="137517"/>
                                </a:lnTo>
                                <a:lnTo>
                                  <a:pt x="481009" y="145709"/>
                                </a:lnTo>
                                <a:lnTo>
                                  <a:pt x="491095" y="135089"/>
                                </a:lnTo>
                                <a:lnTo>
                                  <a:pt x="483366" y="127143"/>
                                </a:lnTo>
                                <a:close/>
                              </a:path>
                              <a:path w="499109" h="1295400">
                                <a:moveTo>
                                  <a:pt x="104457" y="128360"/>
                                </a:moveTo>
                                <a:lnTo>
                                  <a:pt x="96166" y="136651"/>
                                </a:lnTo>
                                <a:lnTo>
                                  <a:pt x="96483" y="136651"/>
                                </a:lnTo>
                                <a:lnTo>
                                  <a:pt x="104806" y="145191"/>
                                </a:lnTo>
                                <a:lnTo>
                                  <a:pt x="104932" y="145320"/>
                                </a:lnTo>
                                <a:lnTo>
                                  <a:pt x="112901" y="137034"/>
                                </a:lnTo>
                                <a:lnTo>
                                  <a:pt x="104457" y="128360"/>
                                </a:lnTo>
                                <a:close/>
                              </a:path>
                              <a:path w="499109" h="1295400">
                                <a:moveTo>
                                  <a:pt x="206372" y="115145"/>
                                </a:moveTo>
                                <a:lnTo>
                                  <a:pt x="188324" y="133992"/>
                                </a:lnTo>
                                <a:lnTo>
                                  <a:pt x="199081" y="145191"/>
                                </a:lnTo>
                                <a:lnTo>
                                  <a:pt x="198122" y="145191"/>
                                </a:lnTo>
                                <a:lnTo>
                                  <a:pt x="206122" y="137034"/>
                                </a:lnTo>
                                <a:lnTo>
                                  <a:pt x="205856" y="136651"/>
                                </a:lnTo>
                                <a:lnTo>
                                  <a:pt x="195767" y="126374"/>
                                </a:lnTo>
                                <a:lnTo>
                                  <a:pt x="216577" y="126374"/>
                                </a:lnTo>
                                <a:lnTo>
                                  <a:pt x="216878" y="126066"/>
                                </a:lnTo>
                                <a:lnTo>
                                  <a:pt x="206372" y="115145"/>
                                </a:lnTo>
                                <a:close/>
                              </a:path>
                              <a:path w="499109" h="1295400">
                                <a:moveTo>
                                  <a:pt x="230179" y="128073"/>
                                </a:moveTo>
                                <a:lnTo>
                                  <a:pt x="230003" y="128226"/>
                                </a:lnTo>
                                <a:lnTo>
                                  <a:pt x="224502" y="133992"/>
                                </a:lnTo>
                                <a:lnTo>
                                  <a:pt x="235276" y="145191"/>
                                </a:lnTo>
                                <a:lnTo>
                                  <a:pt x="234602" y="145191"/>
                                </a:lnTo>
                                <a:lnTo>
                                  <a:pt x="240624" y="139027"/>
                                </a:lnTo>
                                <a:lnTo>
                                  <a:pt x="230179" y="128073"/>
                                </a:lnTo>
                                <a:close/>
                              </a:path>
                              <a:path w="499109" h="1295400">
                                <a:moveTo>
                                  <a:pt x="410583" y="127557"/>
                                </a:moveTo>
                                <a:lnTo>
                                  <a:pt x="410020" y="128073"/>
                                </a:lnTo>
                                <a:lnTo>
                                  <a:pt x="402168" y="136330"/>
                                </a:lnTo>
                                <a:lnTo>
                                  <a:pt x="401952" y="136651"/>
                                </a:lnTo>
                                <a:lnTo>
                                  <a:pt x="409853" y="145191"/>
                                </a:lnTo>
                                <a:lnTo>
                                  <a:pt x="409126" y="145191"/>
                                </a:lnTo>
                                <a:lnTo>
                                  <a:pt x="418209" y="135628"/>
                                </a:lnTo>
                                <a:lnTo>
                                  <a:pt x="418348" y="135628"/>
                                </a:lnTo>
                                <a:lnTo>
                                  <a:pt x="410583" y="127557"/>
                                </a:lnTo>
                                <a:close/>
                              </a:path>
                              <a:path w="499109" h="1295400">
                                <a:moveTo>
                                  <a:pt x="465045" y="108309"/>
                                </a:moveTo>
                                <a:lnTo>
                                  <a:pt x="438094" y="136651"/>
                                </a:lnTo>
                                <a:lnTo>
                                  <a:pt x="437796" y="137034"/>
                                </a:lnTo>
                                <a:lnTo>
                                  <a:pt x="445314" y="145191"/>
                                </a:lnTo>
                                <a:lnTo>
                                  <a:pt x="454613" y="135400"/>
                                </a:lnTo>
                                <a:lnTo>
                                  <a:pt x="447035" y="127557"/>
                                </a:lnTo>
                                <a:lnTo>
                                  <a:pt x="462062" y="127557"/>
                                </a:lnTo>
                                <a:lnTo>
                                  <a:pt x="463185" y="126374"/>
                                </a:lnTo>
                                <a:lnTo>
                                  <a:pt x="463008" y="126066"/>
                                </a:lnTo>
                                <a:lnTo>
                                  <a:pt x="455970" y="118387"/>
                                </a:lnTo>
                                <a:lnTo>
                                  <a:pt x="455849" y="118254"/>
                                </a:lnTo>
                                <a:lnTo>
                                  <a:pt x="470898" y="118254"/>
                                </a:lnTo>
                                <a:lnTo>
                                  <a:pt x="472786" y="116266"/>
                                </a:lnTo>
                                <a:lnTo>
                                  <a:pt x="465045" y="108309"/>
                                </a:lnTo>
                                <a:close/>
                              </a:path>
                              <a:path w="499109" h="1295400">
                                <a:moveTo>
                                  <a:pt x="159432" y="126374"/>
                                </a:moveTo>
                                <a:lnTo>
                                  <a:pt x="153188" y="132867"/>
                                </a:lnTo>
                                <a:lnTo>
                                  <a:pt x="152175" y="133992"/>
                                </a:lnTo>
                                <a:lnTo>
                                  <a:pt x="162249" y="144493"/>
                                </a:lnTo>
                                <a:lnTo>
                                  <a:pt x="162935" y="143747"/>
                                </a:lnTo>
                                <a:lnTo>
                                  <a:pt x="169551" y="137034"/>
                                </a:lnTo>
                                <a:lnTo>
                                  <a:pt x="169863" y="137034"/>
                                </a:lnTo>
                                <a:lnTo>
                                  <a:pt x="159432" y="126374"/>
                                </a:lnTo>
                                <a:close/>
                              </a:path>
                              <a:path w="499109" h="1295400">
                                <a:moveTo>
                                  <a:pt x="374280" y="127557"/>
                                </a:moveTo>
                                <a:lnTo>
                                  <a:pt x="366113" y="136145"/>
                                </a:lnTo>
                                <a:lnTo>
                                  <a:pt x="366028" y="136330"/>
                                </a:lnTo>
                                <a:lnTo>
                                  <a:pt x="373602" y="144493"/>
                                </a:lnTo>
                                <a:lnTo>
                                  <a:pt x="382022" y="135628"/>
                                </a:lnTo>
                                <a:lnTo>
                                  <a:pt x="374280" y="127557"/>
                                </a:lnTo>
                                <a:close/>
                              </a:path>
                              <a:path w="499109" h="1295400">
                                <a:moveTo>
                                  <a:pt x="25921" y="123890"/>
                                </a:moveTo>
                                <a:lnTo>
                                  <a:pt x="18193" y="132531"/>
                                </a:lnTo>
                                <a:lnTo>
                                  <a:pt x="26718" y="141278"/>
                                </a:lnTo>
                                <a:lnTo>
                                  <a:pt x="34661" y="132867"/>
                                </a:lnTo>
                                <a:lnTo>
                                  <a:pt x="25921" y="123890"/>
                                </a:lnTo>
                                <a:close/>
                              </a:path>
                              <a:path w="499109" h="1295400">
                                <a:moveTo>
                                  <a:pt x="498779" y="126999"/>
                                </a:moveTo>
                                <a:lnTo>
                                  <a:pt x="491095" y="135089"/>
                                </a:lnTo>
                                <a:lnTo>
                                  <a:pt x="495580" y="139699"/>
                                </a:lnTo>
                                <a:lnTo>
                                  <a:pt x="498779" y="139699"/>
                                </a:lnTo>
                                <a:lnTo>
                                  <a:pt x="498779" y="126999"/>
                                </a:lnTo>
                                <a:close/>
                              </a:path>
                              <a:path w="499109" h="1295400">
                                <a:moveTo>
                                  <a:pt x="276695" y="117164"/>
                                </a:moveTo>
                                <a:lnTo>
                                  <a:pt x="266274" y="128073"/>
                                </a:lnTo>
                                <a:lnTo>
                                  <a:pt x="276979" y="139287"/>
                                </a:lnTo>
                                <a:lnTo>
                                  <a:pt x="276739" y="139287"/>
                                </a:lnTo>
                                <a:lnTo>
                                  <a:pt x="287249" y="128495"/>
                                </a:lnTo>
                                <a:lnTo>
                                  <a:pt x="276695" y="117164"/>
                                </a:lnTo>
                                <a:close/>
                              </a:path>
                              <a:path w="499109" h="1295400">
                                <a:moveTo>
                                  <a:pt x="312638" y="117318"/>
                                </a:moveTo>
                                <a:lnTo>
                                  <a:pt x="302867" y="127557"/>
                                </a:lnTo>
                                <a:lnTo>
                                  <a:pt x="302397" y="128073"/>
                                </a:lnTo>
                                <a:lnTo>
                                  <a:pt x="313115" y="139287"/>
                                </a:lnTo>
                                <a:lnTo>
                                  <a:pt x="313294" y="139027"/>
                                </a:lnTo>
                                <a:lnTo>
                                  <a:pt x="323273" y="128755"/>
                                </a:lnTo>
                                <a:lnTo>
                                  <a:pt x="312638" y="117318"/>
                                </a:lnTo>
                                <a:close/>
                              </a:path>
                              <a:path w="499109" h="1295400">
                                <a:moveTo>
                                  <a:pt x="348547" y="117490"/>
                                </a:moveTo>
                                <a:lnTo>
                                  <a:pt x="338949" y="127557"/>
                                </a:lnTo>
                                <a:lnTo>
                                  <a:pt x="338558" y="128073"/>
                                </a:lnTo>
                                <a:lnTo>
                                  <a:pt x="349293" y="139287"/>
                                </a:lnTo>
                                <a:lnTo>
                                  <a:pt x="359245" y="129020"/>
                                </a:lnTo>
                                <a:lnTo>
                                  <a:pt x="348547" y="117490"/>
                                </a:lnTo>
                                <a:close/>
                              </a:path>
                              <a:path w="499109" h="1295400">
                                <a:moveTo>
                                  <a:pt x="240722" y="117017"/>
                                </a:moveTo>
                                <a:lnTo>
                                  <a:pt x="230643" y="127557"/>
                                </a:lnTo>
                                <a:lnTo>
                                  <a:pt x="230179" y="128073"/>
                                </a:lnTo>
                                <a:lnTo>
                                  <a:pt x="240624" y="139027"/>
                                </a:lnTo>
                                <a:lnTo>
                                  <a:pt x="251177" y="128226"/>
                                </a:lnTo>
                                <a:lnTo>
                                  <a:pt x="240722" y="117017"/>
                                </a:lnTo>
                                <a:close/>
                              </a:path>
                              <a:path w="499109" h="1295400">
                                <a:moveTo>
                                  <a:pt x="170221" y="115145"/>
                                </a:moveTo>
                                <a:lnTo>
                                  <a:pt x="169115" y="116266"/>
                                </a:lnTo>
                                <a:lnTo>
                                  <a:pt x="159432" y="126374"/>
                                </a:lnTo>
                                <a:lnTo>
                                  <a:pt x="169863" y="137034"/>
                                </a:lnTo>
                                <a:lnTo>
                                  <a:pt x="169551" y="137034"/>
                                </a:lnTo>
                                <a:lnTo>
                                  <a:pt x="180537" y="125885"/>
                                </a:lnTo>
                                <a:lnTo>
                                  <a:pt x="170221" y="115145"/>
                                </a:lnTo>
                                <a:close/>
                              </a:path>
                              <a:path w="499109" h="1295400">
                                <a:moveTo>
                                  <a:pt x="198839" y="107314"/>
                                </a:moveTo>
                                <a:lnTo>
                                  <a:pt x="187927" y="118387"/>
                                </a:lnTo>
                                <a:lnTo>
                                  <a:pt x="206231" y="137034"/>
                                </a:lnTo>
                                <a:lnTo>
                                  <a:pt x="206497" y="136651"/>
                                </a:lnTo>
                                <a:lnTo>
                                  <a:pt x="216577" y="126374"/>
                                </a:lnTo>
                                <a:lnTo>
                                  <a:pt x="195619" y="126374"/>
                                </a:lnTo>
                                <a:lnTo>
                                  <a:pt x="206372" y="115145"/>
                                </a:lnTo>
                                <a:lnTo>
                                  <a:pt x="198839" y="107314"/>
                                </a:lnTo>
                                <a:close/>
                              </a:path>
                              <a:path w="499109" h="1295400">
                                <a:moveTo>
                                  <a:pt x="94618" y="118254"/>
                                </a:moveTo>
                                <a:lnTo>
                                  <a:pt x="86626" y="126539"/>
                                </a:lnTo>
                                <a:lnTo>
                                  <a:pt x="96483" y="136651"/>
                                </a:lnTo>
                                <a:lnTo>
                                  <a:pt x="96166" y="136651"/>
                                </a:lnTo>
                                <a:lnTo>
                                  <a:pt x="104457" y="128360"/>
                                </a:lnTo>
                                <a:lnTo>
                                  <a:pt x="94618" y="118254"/>
                                </a:lnTo>
                                <a:close/>
                              </a:path>
                              <a:path w="499109" h="1295400">
                                <a:moveTo>
                                  <a:pt x="141134" y="107674"/>
                                </a:moveTo>
                                <a:lnTo>
                                  <a:pt x="123152" y="126374"/>
                                </a:lnTo>
                                <a:lnTo>
                                  <a:pt x="133181" y="136651"/>
                                </a:lnTo>
                                <a:lnTo>
                                  <a:pt x="144133" y="125608"/>
                                </a:lnTo>
                                <a:lnTo>
                                  <a:pt x="134096" y="115145"/>
                                </a:lnTo>
                                <a:lnTo>
                                  <a:pt x="148445" y="115145"/>
                                </a:lnTo>
                                <a:lnTo>
                                  <a:pt x="141134" y="107674"/>
                                </a:lnTo>
                                <a:close/>
                              </a:path>
                              <a:path w="499109" h="1295400">
                                <a:moveTo>
                                  <a:pt x="61796" y="122640"/>
                                </a:moveTo>
                                <a:lnTo>
                                  <a:pt x="54043" y="131211"/>
                                </a:lnTo>
                                <a:lnTo>
                                  <a:pt x="59033" y="136330"/>
                                </a:lnTo>
                                <a:lnTo>
                                  <a:pt x="67234" y="128226"/>
                                </a:lnTo>
                                <a:lnTo>
                                  <a:pt x="61796" y="122640"/>
                                </a:lnTo>
                                <a:close/>
                              </a:path>
                              <a:path w="499109" h="1295400">
                                <a:moveTo>
                                  <a:pt x="384063" y="117318"/>
                                </a:moveTo>
                                <a:lnTo>
                                  <a:pt x="383853" y="117490"/>
                                </a:lnTo>
                                <a:lnTo>
                                  <a:pt x="374280" y="127557"/>
                                </a:lnTo>
                                <a:lnTo>
                                  <a:pt x="382022" y="135628"/>
                                </a:lnTo>
                                <a:lnTo>
                                  <a:pt x="391539" y="125608"/>
                                </a:lnTo>
                                <a:lnTo>
                                  <a:pt x="391734" y="125608"/>
                                </a:lnTo>
                                <a:lnTo>
                                  <a:pt x="384063" y="117318"/>
                                </a:lnTo>
                                <a:close/>
                              </a:path>
                              <a:path w="499109" h="1295400">
                                <a:moveTo>
                                  <a:pt x="419931" y="117651"/>
                                </a:moveTo>
                                <a:lnTo>
                                  <a:pt x="410904" y="127143"/>
                                </a:lnTo>
                                <a:lnTo>
                                  <a:pt x="410583" y="127557"/>
                                </a:lnTo>
                                <a:lnTo>
                                  <a:pt x="418348" y="135628"/>
                                </a:lnTo>
                                <a:lnTo>
                                  <a:pt x="418209" y="135628"/>
                                </a:lnTo>
                                <a:lnTo>
                                  <a:pt x="427462" y="125885"/>
                                </a:lnTo>
                                <a:lnTo>
                                  <a:pt x="427265" y="125608"/>
                                </a:lnTo>
                                <a:lnTo>
                                  <a:pt x="419931" y="117651"/>
                                </a:lnTo>
                                <a:close/>
                              </a:path>
                              <a:path w="499109" h="1295400">
                                <a:moveTo>
                                  <a:pt x="445469" y="106927"/>
                                </a:moveTo>
                                <a:lnTo>
                                  <a:pt x="436255" y="116628"/>
                                </a:lnTo>
                                <a:lnTo>
                                  <a:pt x="436475" y="116628"/>
                                </a:lnTo>
                                <a:lnTo>
                                  <a:pt x="454613" y="135400"/>
                                </a:lnTo>
                                <a:lnTo>
                                  <a:pt x="462062" y="127557"/>
                                </a:lnTo>
                                <a:lnTo>
                                  <a:pt x="446742" y="127557"/>
                                </a:lnTo>
                                <a:lnTo>
                                  <a:pt x="455462" y="118387"/>
                                </a:lnTo>
                                <a:lnTo>
                                  <a:pt x="455588" y="118254"/>
                                </a:lnTo>
                                <a:lnTo>
                                  <a:pt x="455849" y="118254"/>
                                </a:lnTo>
                                <a:lnTo>
                                  <a:pt x="445469" y="106927"/>
                                </a:lnTo>
                                <a:close/>
                              </a:path>
                              <a:path w="499109" h="1295400">
                                <a:moveTo>
                                  <a:pt x="491317" y="118782"/>
                                </a:moveTo>
                                <a:lnTo>
                                  <a:pt x="483366" y="127143"/>
                                </a:lnTo>
                                <a:lnTo>
                                  <a:pt x="491095" y="135089"/>
                                </a:lnTo>
                                <a:lnTo>
                                  <a:pt x="498779" y="126999"/>
                                </a:lnTo>
                                <a:lnTo>
                                  <a:pt x="491317" y="118782"/>
                                </a:lnTo>
                                <a:close/>
                              </a:path>
                              <a:path w="499109" h="1295400">
                                <a:moveTo>
                                  <a:pt x="35964" y="112663"/>
                                </a:moveTo>
                                <a:lnTo>
                                  <a:pt x="25921" y="123890"/>
                                </a:lnTo>
                                <a:lnTo>
                                  <a:pt x="34661" y="132867"/>
                                </a:lnTo>
                                <a:lnTo>
                                  <a:pt x="44994" y="121927"/>
                                </a:lnTo>
                                <a:lnTo>
                                  <a:pt x="35964" y="112663"/>
                                </a:lnTo>
                                <a:close/>
                              </a:path>
                              <a:path w="499109" h="1295400">
                                <a:moveTo>
                                  <a:pt x="16397" y="114107"/>
                                </a:moveTo>
                                <a:lnTo>
                                  <a:pt x="8338" y="122640"/>
                                </a:lnTo>
                                <a:lnTo>
                                  <a:pt x="8552" y="122640"/>
                                </a:lnTo>
                                <a:lnTo>
                                  <a:pt x="18193" y="132531"/>
                                </a:lnTo>
                                <a:lnTo>
                                  <a:pt x="25921" y="123890"/>
                                </a:lnTo>
                                <a:lnTo>
                                  <a:pt x="16397" y="114107"/>
                                </a:lnTo>
                                <a:close/>
                              </a:path>
                              <a:path w="499109" h="1295400">
                                <a:moveTo>
                                  <a:pt x="52925" y="113528"/>
                                </a:moveTo>
                                <a:lnTo>
                                  <a:pt x="44994" y="121927"/>
                                </a:lnTo>
                                <a:lnTo>
                                  <a:pt x="54043" y="131211"/>
                                </a:lnTo>
                                <a:lnTo>
                                  <a:pt x="61796" y="122640"/>
                                </a:lnTo>
                                <a:lnTo>
                                  <a:pt x="52925" y="113528"/>
                                </a:lnTo>
                                <a:close/>
                              </a:path>
                              <a:path w="499109" h="1295400">
                                <a:moveTo>
                                  <a:pt x="366653" y="98501"/>
                                </a:moveTo>
                                <a:lnTo>
                                  <a:pt x="348547" y="117490"/>
                                </a:lnTo>
                                <a:lnTo>
                                  <a:pt x="359245" y="129020"/>
                                </a:lnTo>
                                <a:lnTo>
                                  <a:pt x="367507" y="120497"/>
                                </a:lnTo>
                                <a:lnTo>
                                  <a:pt x="356663" y="109194"/>
                                </a:lnTo>
                                <a:lnTo>
                                  <a:pt x="376546" y="109194"/>
                                </a:lnTo>
                                <a:lnTo>
                                  <a:pt x="366653" y="98501"/>
                                </a:lnTo>
                                <a:close/>
                              </a:path>
                              <a:path w="499109" h="1295400">
                                <a:moveTo>
                                  <a:pt x="320485" y="109194"/>
                                </a:moveTo>
                                <a:lnTo>
                                  <a:pt x="320057" y="109544"/>
                                </a:lnTo>
                                <a:lnTo>
                                  <a:pt x="312638" y="117318"/>
                                </a:lnTo>
                                <a:lnTo>
                                  <a:pt x="323273" y="128755"/>
                                </a:lnTo>
                                <a:lnTo>
                                  <a:pt x="331295" y="120497"/>
                                </a:lnTo>
                                <a:lnTo>
                                  <a:pt x="320485" y="109194"/>
                                </a:lnTo>
                                <a:close/>
                              </a:path>
                              <a:path w="499109" h="1295400">
                                <a:moveTo>
                                  <a:pt x="284353" y="109194"/>
                                </a:moveTo>
                                <a:lnTo>
                                  <a:pt x="283973" y="109544"/>
                                </a:lnTo>
                                <a:lnTo>
                                  <a:pt x="276695" y="117164"/>
                                </a:lnTo>
                                <a:lnTo>
                                  <a:pt x="286998" y="128226"/>
                                </a:lnTo>
                                <a:lnTo>
                                  <a:pt x="287124" y="128360"/>
                                </a:lnTo>
                                <a:lnTo>
                                  <a:pt x="287249" y="128495"/>
                                </a:lnTo>
                                <a:lnTo>
                                  <a:pt x="295040" y="120497"/>
                                </a:lnTo>
                                <a:lnTo>
                                  <a:pt x="294853" y="120179"/>
                                </a:lnTo>
                                <a:lnTo>
                                  <a:pt x="284353" y="109194"/>
                                </a:lnTo>
                                <a:close/>
                              </a:path>
                              <a:path w="499109" h="1295400">
                                <a:moveTo>
                                  <a:pt x="104902" y="107674"/>
                                </a:moveTo>
                                <a:lnTo>
                                  <a:pt x="104212" y="108309"/>
                                </a:lnTo>
                                <a:lnTo>
                                  <a:pt x="94618" y="118254"/>
                                </a:lnTo>
                                <a:lnTo>
                                  <a:pt x="104457" y="128360"/>
                                </a:lnTo>
                                <a:lnTo>
                                  <a:pt x="114899" y="117918"/>
                                </a:lnTo>
                                <a:lnTo>
                                  <a:pt x="104902" y="107674"/>
                                </a:lnTo>
                                <a:close/>
                              </a:path>
                              <a:path w="499109" h="1295400">
                                <a:moveTo>
                                  <a:pt x="71917" y="111449"/>
                                </a:moveTo>
                                <a:lnTo>
                                  <a:pt x="61796" y="122640"/>
                                </a:lnTo>
                                <a:lnTo>
                                  <a:pt x="67234" y="128226"/>
                                </a:lnTo>
                                <a:lnTo>
                                  <a:pt x="77934" y="117651"/>
                                </a:lnTo>
                                <a:lnTo>
                                  <a:pt x="77806" y="117490"/>
                                </a:lnTo>
                                <a:lnTo>
                                  <a:pt x="71917" y="111449"/>
                                </a:lnTo>
                                <a:close/>
                              </a:path>
                              <a:path w="499109" h="1295400">
                                <a:moveTo>
                                  <a:pt x="248254" y="109194"/>
                                </a:moveTo>
                                <a:lnTo>
                                  <a:pt x="247869" y="109544"/>
                                </a:lnTo>
                                <a:lnTo>
                                  <a:pt x="240722" y="117017"/>
                                </a:lnTo>
                                <a:lnTo>
                                  <a:pt x="251177" y="128226"/>
                                </a:lnTo>
                                <a:lnTo>
                                  <a:pt x="258728" y="120497"/>
                                </a:lnTo>
                                <a:lnTo>
                                  <a:pt x="259043" y="120497"/>
                                </a:lnTo>
                                <a:lnTo>
                                  <a:pt x="248254" y="109194"/>
                                </a:lnTo>
                                <a:close/>
                              </a:path>
                              <a:path w="499109" h="1295400">
                                <a:moveTo>
                                  <a:pt x="233426" y="109194"/>
                                </a:moveTo>
                                <a:lnTo>
                                  <a:pt x="222652" y="120179"/>
                                </a:lnTo>
                                <a:lnTo>
                                  <a:pt x="230179" y="128073"/>
                                </a:lnTo>
                                <a:lnTo>
                                  <a:pt x="230643" y="127557"/>
                                </a:lnTo>
                                <a:lnTo>
                                  <a:pt x="240722" y="117017"/>
                                </a:lnTo>
                                <a:lnTo>
                                  <a:pt x="233426" y="109194"/>
                                </a:lnTo>
                                <a:close/>
                              </a:path>
                              <a:path w="499109" h="1295400">
                                <a:moveTo>
                                  <a:pt x="269597" y="109544"/>
                                </a:moveTo>
                                <a:lnTo>
                                  <a:pt x="269429" y="109544"/>
                                </a:lnTo>
                                <a:lnTo>
                                  <a:pt x="258728" y="120497"/>
                                </a:lnTo>
                                <a:lnTo>
                                  <a:pt x="259043" y="120497"/>
                                </a:lnTo>
                                <a:lnTo>
                                  <a:pt x="266274" y="128073"/>
                                </a:lnTo>
                                <a:lnTo>
                                  <a:pt x="276695" y="117164"/>
                                </a:lnTo>
                                <a:lnTo>
                                  <a:pt x="269597" y="109544"/>
                                </a:lnTo>
                                <a:close/>
                              </a:path>
                              <a:path w="499109" h="1295400">
                                <a:moveTo>
                                  <a:pt x="305555" y="109700"/>
                                </a:moveTo>
                                <a:lnTo>
                                  <a:pt x="295349" y="120179"/>
                                </a:lnTo>
                                <a:lnTo>
                                  <a:pt x="295156" y="120497"/>
                                </a:lnTo>
                                <a:lnTo>
                                  <a:pt x="302397" y="128073"/>
                                </a:lnTo>
                                <a:lnTo>
                                  <a:pt x="302867" y="127557"/>
                                </a:lnTo>
                                <a:lnTo>
                                  <a:pt x="312638" y="117318"/>
                                </a:lnTo>
                                <a:lnTo>
                                  <a:pt x="305555" y="109700"/>
                                </a:lnTo>
                                <a:close/>
                              </a:path>
                              <a:path w="499109" h="1295400">
                                <a:moveTo>
                                  <a:pt x="341545" y="109944"/>
                                </a:moveTo>
                                <a:lnTo>
                                  <a:pt x="331305" y="120497"/>
                                </a:lnTo>
                                <a:lnTo>
                                  <a:pt x="338558" y="128073"/>
                                </a:lnTo>
                                <a:lnTo>
                                  <a:pt x="338949" y="127557"/>
                                </a:lnTo>
                                <a:lnTo>
                                  <a:pt x="348547" y="117490"/>
                                </a:lnTo>
                                <a:lnTo>
                                  <a:pt x="341545" y="109944"/>
                                </a:lnTo>
                                <a:close/>
                              </a:path>
                              <a:path w="499109" h="1295400">
                                <a:moveTo>
                                  <a:pt x="377482" y="110205"/>
                                </a:moveTo>
                                <a:lnTo>
                                  <a:pt x="367507" y="120497"/>
                                </a:lnTo>
                                <a:lnTo>
                                  <a:pt x="374280" y="127557"/>
                                </a:lnTo>
                                <a:lnTo>
                                  <a:pt x="384017" y="117318"/>
                                </a:lnTo>
                                <a:lnTo>
                                  <a:pt x="383920" y="117164"/>
                                </a:lnTo>
                                <a:lnTo>
                                  <a:pt x="377482" y="110205"/>
                                </a:lnTo>
                                <a:close/>
                              </a:path>
                              <a:path w="499109" h="1295400">
                                <a:moveTo>
                                  <a:pt x="409670" y="106518"/>
                                </a:moveTo>
                                <a:lnTo>
                                  <a:pt x="400068" y="116628"/>
                                </a:lnTo>
                                <a:lnTo>
                                  <a:pt x="410583" y="127557"/>
                                </a:lnTo>
                                <a:lnTo>
                                  <a:pt x="410904" y="127143"/>
                                </a:lnTo>
                                <a:lnTo>
                                  <a:pt x="419931" y="117651"/>
                                </a:lnTo>
                                <a:lnTo>
                                  <a:pt x="409670" y="106518"/>
                                </a:lnTo>
                                <a:close/>
                              </a:path>
                              <a:path w="499109" h="1295400">
                                <a:moveTo>
                                  <a:pt x="481231" y="107674"/>
                                </a:moveTo>
                                <a:lnTo>
                                  <a:pt x="480946" y="107674"/>
                                </a:lnTo>
                                <a:lnTo>
                                  <a:pt x="472786" y="116266"/>
                                </a:lnTo>
                                <a:lnTo>
                                  <a:pt x="483366" y="127143"/>
                                </a:lnTo>
                                <a:lnTo>
                                  <a:pt x="491317" y="118782"/>
                                </a:lnTo>
                                <a:lnTo>
                                  <a:pt x="481231" y="107674"/>
                                </a:lnTo>
                                <a:close/>
                              </a:path>
                              <a:path w="499109" h="1295400">
                                <a:moveTo>
                                  <a:pt x="422" y="114299"/>
                                </a:moveTo>
                                <a:lnTo>
                                  <a:pt x="4221" y="126999"/>
                                </a:lnTo>
                                <a:lnTo>
                                  <a:pt x="8338" y="122640"/>
                                </a:lnTo>
                                <a:lnTo>
                                  <a:pt x="8552" y="122640"/>
                                </a:lnTo>
                                <a:lnTo>
                                  <a:pt x="422" y="114299"/>
                                </a:lnTo>
                                <a:close/>
                              </a:path>
                              <a:path w="499109" h="1295400">
                                <a:moveTo>
                                  <a:pt x="495580" y="114299"/>
                                </a:moveTo>
                                <a:lnTo>
                                  <a:pt x="491317" y="118782"/>
                                </a:lnTo>
                                <a:lnTo>
                                  <a:pt x="498779" y="126999"/>
                                </a:lnTo>
                                <a:lnTo>
                                  <a:pt x="495580" y="114299"/>
                                </a:lnTo>
                                <a:close/>
                              </a:path>
                              <a:path w="499109" h="1295400">
                                <a:moveTo>
                                  <a:pt x="86138" y="109544"/>
                                </a:moveTo>
                                <a:lnTo>
                                  <a:pt x="78097" y="117490"/>
                                </a:lnTo>
                                <a:lnTo>
                                  <a:pt x="77963" y="117651"/>
                                </a:lnTo>
                                <a:lnTo>
                                  <a:pt x="86626" y="126539"/>
                                </a:lnTo>
                                <a:lnTo>
                                  <a:pt x="94618" y="118254"/>
                                </a:lnTo>
                                <a:lnTo>
                                  <a:pt x="86138" y="109544"/>
                                </a:lnTo>
                                <a:close/>
                              </a:path>
                              <a:path w="499109" h="1295400">
                                <a:moveTo>
                                  <a:pt x="126054" y="106763"/>
                                </a:moveTo>
                                <a:lnTo>
                                  <a:pt x="114899" y="117918"/>
                                </a:lnTo>
                                <a:lnTo>
                                  <a:pt x="123152" y="126374"/>
                                </a:lnTo>
                                <a:lnTo>
                                  <a:pt x="133950" y="115145"/>
                                </a:lnTo>
                                <a:lnTo>
                                  <a:pt x="134096" y="115145"/>
                                </a:lnTo>
                                <a:lnTo>
                                  <a:pt x="126054" y="106763"/>
                                </a:lnTo>
                                <a:close/>
                              </a:path>
                              <a:path w="499109" h="1295400">
                                <a:moveTo>
                                  <a:pt x="162490" y="107096"/>
                                </a:moveTo>
                                <a:lnTo>
                                  <a:pt x="151758" y="117918"/>
                                </a:lnTo>
                                <a:lnTo>
                                  <a:pt x="151487" y="118254"/>
                                </a:lnTo>
                                <a:lnTo>
                                  <a:pt x="159432" y="126374"/>
                                </a:lnTo>
                                <a:lnTo>
                                  <a:pt x="170191" y="115145"/>
                                </a:lnTo>
                                <a:lnTo>
                                  <a:pt x="169408" y="114299"/>
                                </a:lnTo>
                                <a:lnTo>
                                  <a:pt x="162490" y="107096"/>
                                </a:lnTo>
                                <a:close/>
                              </a:path>
                              <a:path w="499109" h="1295400">
                                <a:moveTo>
                                  <a:pt x="470898" y="118254"/>
                                </a:moveTo>
                                <a:lnTo>
                                  <a:pt x="455849" y="118254"/>
                                </a:lnTo>
                                <a:lnTo>
                                  <a:pt x="463290" y="126374"/>
                                </a:lnTo>
                                <a:lnTo>
                                  <a:pt x="463478" y="126066"/>
                                </a:lnTo>
                                <a:lnTo>
                                  <a:pt x="470772" y="118387"/>
                                </a:lnTo>
                                <a:lnTo>
                                  <a:pt x="470898" y="118254"/>
                                </a:lnTo>
                                <a:close/>
                              </a:path>
                              <a:path w="499109" h="1295400">
                                <a:moveTo>
                                  <a:pt x="212177" y="109194"/>
                                </a:moveTo>
                                <a:lnTo>
                                  <a:pt x="211736" y="109544"/>
                                </a:lnTo>
                                <a:lnTo>
                                  <a:pt x="206372" y="115145"/>
                                </a:lnTo>
                                <a:lnTo>
                                  <a:pt x="216878" y="126066"/>
                                </a:lnTo>
                                <a:lnTo>
                                  <a:pt x="222652" y="120179"/>
                                </a:lnTo>
                                <a:lnTo>
                                  <a:pt x="212177" y="109194"/>
                                </a:lnTo>
                                <a:close/>
                              </a:path>
                              <a:path w="499109" h="1295400">
                                <a:moveTo>
                                  <a:pt x="177411" y="107674"/>
                                </a:moveTo>
                                <a:lnTo>
                                  <a:pt x="176749" y="108309"/>
                                </a:lnTo>
                                <a:lnTo>
                                  <a:pt x="171002" y="114299"/>
                                </a:lnTo>
                                <a:lnTo>
                                  <a:pt x="170221" y="115145"/>
                                </a:lnTo>
                                <a:lnTo>
                                  <a:pt x="180537" y="125885"/>
                                </a:lnTo>
                                <a:lnTo>
                                  <a:pt x="187927" y="118387"/>
                                </a:lnTo>
                                <a:lnTo>
                                  <a:pt x="177411" y="107674"/>
                                </a:lnTo>
                                <a:close/>
                              </a:path>
                              <a:path w="499109" h="1295400">
                                <a:moveTo>
                                  <a:pt x="437940" y="98713"/>
                                </a:moveTo>
                                <a:lnTo>
                                  <a:pt x="419931" y="117651"/>
                                </a:lnTo>
                                <a:lnTo>
                                  <a:pt x="427520" y="125885"/>
                                </a:lnTo>
                                <a:lnTo>
                                  <a:pt x="427726" y="125608"/>
                                </a:lnTo>
                                <a:lnTo>
                                  <a:pt x="436255" y="116628"/>
                                </a:lnTo>
                                <a:lnTo>
                                  <a:pt x="436475" y="116628"/>
                                </a:lnTo>
                                <a:lnTo>
                                  <a:pt x="428700" y="108580"/>
                                </a:lnTo>
                                <a:lnTo>
                                  <a:pt x="443899" y="108580"/>
                                </a:lnTo>
                                <a:lnTo>
                                  <a:pt x="445469" y="106927"/>
                                </a:lnTo>
                                <a:lnTo>
                                  <a:pt x="437940" y="98713"/>
                                </a:lnTo>
                                <a:close/>
                              </a:path>
                              <a:path w="499109" h="1295400">
                                <a:moveTo>
                                  <a:pt x="148445" y="115145"/>
                                </a:moveTo>
                                <a:lnTo>
                                  <a:pt x="134096" y="115145"/>
                                </a:lnTo>
                                <a:lnTo>
                                  <a:pt x="144133" y="125608"/>
                                </a:lnTo>
                                <a:lnTo>
                                  <a:pt x="151425" y="118254"/>
                                </a:lnTo>
                                <a:lnTo>
                                  <a:pt x="151158" y="117918"/>
                                </a:lnTo>
                                <a:lnTo>
                                  <a:pt x="148445" y="115145"/>
                                </a:lnTo>
                                <a:close/>
                              </a:path>
                              <a:path w="499109" h="1295400">
                                <a:moveTo>
                                  <a:pt x="392325" y="108580"/>
                                </a:moveTo>
                                <a:lnTo>
                                  <a:pt x="384163" y="117164"/>
                                </a:lnTo>
                                <a:lnTo>
                                  <a:pt x="384063" y="117318"/>
                                </a:lnTo>
                                <a:lnTo>
                                  <a:pt x="391734" y="125608"/>
                                </a:lnTo>
                                <a:lnTo>
                                  <a:pt x="391539" y="125608"/>
                                </a:lnTo>
                                <a:lnTo>
                                  <a:pt x="400068" y="116628"/>
                                </a:lnTo>
                                <a:lnTo>
                                  <a:pt x="392325" y="108580"/>
                                </a:lnTo>
                                <a:close/>
                              </a:path>
                              <a:path w="499109" h="1295400">
                                <a:moveTo>
                                  <a:pt x="8085" y="105569"/>
                                </a:moveTo>
                                <a:lnTo>
                                  <a:pt x="422" y="114299"/>
                                </a:lnTo>
                                <a:lnTo>
                                  <a:pt x="8552" y="122640"/>
                                </a:lnTo>
                                <a:lnTo>
                                  <a:pt x="8338" y="122640"/>
                                </a:lnTo>
                                <a:lnTo>
                                  <a:pt x="16397" y="114107"/>
                                </a:lnTo>
                                <a:lnTo>
                                  <a:pt x="8085" y="105569"/>
                                </a:lnTo>
                                <a:close/>
                              </a:path>
                              <a:path w="499109" h="1295400">
                                <a:moveTo>
                                  <a:pt x="43682" y="104033"/>
                                </a:moveTo>
                                <a:lnTo>
                                  <a:pt x="35964" y="112663"/>
                                </a:lnTo>
                                <a:lnTo>
                                  <a:pt x="44994" y="121927"/>
                                </a:lnTo>
                                <a:lnTo>
                                  <a:pt x="52925" y="113528"/>
                                </a:lnTo>
                                <a:lnTo>
                                  <a:pt x="43682" y="104033"/>
                                </a:lnTo>
                                <a:close/>
                              </a:path>
                              <a:path w="499109" h="1295400">
                                <a:moveTo>
                                  <a:pt x="258876" y="98033"/>
                                </a:moveTo>
                                <a:lnTo>
                                  <a:pt x="248790" y="108580"/>
                                </a:lnTo>
                                <a:lnTo>
                                  <a:pt x="248254" y="109194"/>
                                </a:lnTo>
                                <a:lnTo>
                                  <a:pt x="259043" y="120497"/>
                                </a:lnTo>
                                <a:lnTo>
                                  <a:pt x="258728" y="120497"/>
                                </a:lnTo>
                                <a:lnTo>
                                  <a:pt x="269429" y="109544"/>
                                </a:lnTo>
                                <a:lnTo>
                                  <a:pt x="269597" y="109544"/>
                                </a:lnTo>
                                <a:lnTo>
                                  <a:pt x="258876" y="98033"/>
                                </a:lnTo>
                                <a:close/>
                              </a:path>
                              <a:path w="499109" h="1295400">
                                <a:moveTo>
                                  <a:pt x="294835" y="98172"/>
                                </a:moveTo>
                                <a:lnTo>
                                  <a:pt x="284893" y="108580"/>
                                </a:lnTo>
                                <a:lnTo>
                                  <a:pt x="284353" y="109194"/>
                                </a:lnTo>
                                <a:lnTo>
                                  <a:pt x="295156" y="120497"/>
                                </a:lnTo>
                                <a:lnTo>
                                  <a:pt x="295349" y="120179"/>
                                </a:lnTo>
                                <a:lnTo>
                                  <a:pt x="305555" y="109700"/>
                                </a:lnTo>
                                <a:lnTo>
                                  <a:pt x="294835" y="98172"/>
                                </a:lnTo>
                                <a:close/>
                              </a:path>
                              <a:path w="499109" h="1295400">
                                <a:moveTo>
                                  <a:pt x="330763" y="98324"/>
                                </a:moveTo>
                                <a:lnTo>
                                  <a:pt x="320976" y="108580"/>
                                </a:lnTo>
                                <a:lnTo>
                                  <a:pt x="320485" y="109194"/>
                                </a:lnTo>
                                <a:lnTo>
                                  <a:pt x="331305" y="120497"/>
                                </a:lnTo>
                                <a:lnTo>
                                  <a:pt x="341545" y="109944"/>
                                </a:lnTo>
                                <a:lnTo>
                                  <a:pt x="330763" y="98324"/>
                                </a:lnTo>
                                <a:close/>
                              </a:path>
                              <a:path w="499109" h="1295400">
                                <a:moveTo>
                                  <a:pt x="359827" y="91124"/>
                                </a:moveTo>
                                <a:lnTo>
                                  <a:pt x="349514" y="101741"/>
                                </a:lnTo>
                                <a:lnTo>
                                  <a:pt x="367507" y="120497"/>
                                </a:lnTo>
                                <a:lnTo>
                                  <a:pt x="377482" y="110205"/>
                                </a:lnTo>
                                <a:lnTo>
                                  <a:pt x="376546" y="109194"/>
                                </a:lnTo>
                                <a:lnTo>
                                  <a:pt x="356458" y="109194"/>
                                </a:lnTo>
                                <a:lnTo>
                                  <a:pt x="366653" y="98501"/>
                                </a:lnTo>
                                <a:lnTo>
                                  <a:pt x="359827" y="91124"/>
                                </a:lnTo>
                                <a:close/>
                              </a:path>
                              <a:path w="499109" h="1295400">
                                <a:moveTo>
                                  <a:pt x="222890" y="97897"/>
                                </a:moveTo>
                                <a:lnTo>
                                  <a:pt x="212659" y="108580"/>
                                </a:lnTo>
                                <a:lnTo>
                                  <a:pt x="212177" y="109194"/>
                                </a:lnTo>
                                <a:lnTo>
                                  <a:pt x="222652" y="120179"/>
                                </a:lnTo>
                                <a:lnTo>
                                  <a:pt x="233426" y="109194"/>
                                </a:lnTo>
                                <a:lnTo>
                                  <a:pt x="222890" y="97897"/>
                                </a:lnTo>
                                <a:close/>
                              </a:path>
                              <a:path w="499109" h="1295400">
                                <a:moveTo>
                                  <a:pt x="188257" y="96314"/>
                                </a:moveTo>
                                <a:lnTo>
                                  <a:pt x="177704" y="107314"/>
                                </a:lnTo>
                                <a:lnTo>
                                  <a:pt x="177411" y="107674"/>
                                </a:lnTo>
                                <a:lnTo>
                                  <a:pt x="187927" y="118387"/>
                                </a:lnTo>
                                <a:lnTo>
                                  <a:pt x="198839" y="107314"/>
                                </a:lnTo>
                                <a:lnTo>
                                  <a:pt x="188257" y="96314"/>
                                </a:lnTo>
                                <a:close/>
                              </a:path>
                              <a:path w="499109" h="1295400">
                                <a:moveTo>
                                  <a:pt x="152133" y="96314"/>
                                </a:moveTo>
                                <a:lnTo>
                                  <a:pt x="151382" y="97018"/>
                                </a:lnTo>
                                <a:lnTo>
                                  <a:pt x="141134" y="107674"/>
                                </a:lnTo>
                                <a:lnTo>
                                  <a:pt x="151487" y="118254"/>
                                </a:lnTo>
                                <a:lnTo>
                                  <a:pt x="151758" y="117918"/>
                                </a:lnTo>
                                <a:lnTo>
                                  <a:pt x="162490" y="107096"/>
                                </a:lnTo>
                                <a:lnTo>
                                  <a:pt x="152133" y="96314"/>
                                </a:lnTo>
                                <a:close/>
                              </a:path>
                              <a:path w="499109" h="1295400">
                                <a:moveTo>
                                  <a:pt x="134058" y="77497"/>
                                </a:moveTo>
                                <a:lnTo>
                                  <a:pt x="133148" y="78314"/>
                                </a:lnTo>
                                <a:lnTo>
                                  <a:pt x="105172" y="107314"/>
                                </a:lnTo>
                                <a:lnTo>
                                  <a:pt x="104902" y="107674"/>
                                </a:lnTo>
                                <a:lnTo>
                                  <a:pt x="114899" y="117918"/>
                                </a:lnTo>
                                <a:lnTo>
                                  <a:pt x="126054" y="106763"/>
                                </a:lnTo>
                                <a:lnTo>
                                  <a:pt x="116031" y="96314"/>
                                </a:lnTo>
                                <a:lnTo>
                                  <a:pt x="130018" y="96314"/>
                                </a:lnTo>
                                <a:lnTo>
                                  <a:pt x="122980" y="89122"/>
                                </a:lnTo>
                                <a:lnTo>
                                  <a:pt x="143694" y="89122"/>
                                </a:lnTo>
                                <a:lnTo>
                                  <a:pt x="144475" y="88342"/>
                                </a:lnTo>
                                <a:lnTo>
                                  <a:pt x="134058" y="77497"/>
                                </a:lnTo>
                                <a:close/>
                              </a:path>
                              <a:path w="499109" h="1295400">
                                <a:moveTo>
                                  <a:pt x="79659" y="102888"/>
                                </a:moveTo>
                                <a:lnTo>
                                  <a:pt x="71917" y="111449"/>
                                </a:lnTo>
                                <a:lnTo>
                                  <a:pt x="77963" y="117651"/>
                                </a:lnTo>
                                <a:lnTo>
                                  <a:pt x="78097" y="117490"/>
                                </a:lnTo>
                                <a:lnTo>
                                  <a:pt x="86138" y="109544"/>
                                </a:lnTo>
                                <a:lnTo>
                                  <a:pt x="79659" y="102888"/>
                                </a:lnTo>
                                <a:close/>
                              </a:path>
                              <a:path w="499109" h="1295400">
                                <a:moveTo>
                                  <a:pt x="402118" y="98324"/>
                                </a:moveTo>
                                <a:lnTo>
                                  <a:pt x="401910" y="98501"/>
                                </a:lnTo>
                                <a:lnTo>
                                  <a:pt x="392325" y="108580"/>
                                </a:lnTo>
                                <a:lnTo>
                                  <a:pt x="400068" y="116628"/>
                                </a:lnTo>
                                <a:lnTo>
                                  <a:pt x="409670" y="106518"/>
                                </a:lnTo>
                                <a:lnTo>
                                  <a:pt x="402118" y="98324"/>
                                </a:lnTo>
                                <a:close/>
                              </a:path>
                              <a:path w="499109" h="1295400">
                                <a:moveTo>
                                  <a:pt x="427699" y="87537"/>
                                </a:moveTo>
                                <a:lnTo>
                                  <a:pt x="418116" y="97626"/>
                                </a:lnTo>
                                <a:lnTo>
                                  <a:pt x="436475" y="116628"/>
                                </a:lnTo>
                                <a:lnTo>
                                  <a:pt x="436255" y="116628"/>
                                </a:lnTo>
                                <a:lnTo>
                                  <a:pt x="443899" y="108580"/>
                                </a:lnTo>
                                <a:lnTo>
                                  <a:pt x="428557" y="108580"/>
                                </a:lnTo>
                                <a:lnTo>
                                  <a:pt x="437940" y="98713"/>
                                </a:lnTo>
                                <a:lnTo>
                                  <a:pt x="427699" y="87537"/>
                                </a:lnTo>
                                <a:close/>
                              </a:path>
                              <a:path w="499109" h="1295400">
                                <a:moveTo>
                                  <a:pt x="473620" y="99292"/>
                                </a:moveTo>
                                <a:lnTo>
                                  <a:pt x="465045" y="108309"/>
                                </a:lnTo>
                                <a:lnTo>
                                  <a:pt x="472786" y="116266"/>
                                </a:lnTo>
                                <a:lnTo>
                                  <a:pt x="480946" y="107674"/>
                                </a:lnTo>
                                <a:lnTo>
                                  <a:pt x="481231" y="107674"/>
                                </a:lnTo>
                                <a:lnTo>
                                  <a:pt x="473620" y="99292"/>
                                </a:lnTo>
                                <a:close/>
                              </a:path>
                              <a:path w="499109" h="1295400">
                                <a:moveTo>
                                  <a:pt x="4358" y="101741"/>
                                </a:moveTo>
                                <a:lnTo>
                                  <a:pt x="422" y="101741"/>
                                </a:lnTo>
                                <a:lnTo>
                                  <a:pt x="422" y="114299"/>
                                </a:lnTo>
                                <a:lnTo>
                                  <a:pt x="8085" y="105569"/>
                                </a:lnTo>
                                <a:lnTo>
                                  <a:pt x="4358" y="101741"/>
                                </a:lnTo>
                                <a:close/>
                              </a:path>
                              <a:path w="499109" h="1295400">
                                <a:moveTo>
                                  <a:pt x="18019" y="94252"/>
                                </a:moveTo>
                                <a:lnTo>
                                  <a:pt x="8085" y="105569"/>
                                </a:lnTo>
                                <a:lnTo>
                                  <a:pt x="16397" y="114107"/>
                                </a:lnTo>
                                <a:lnTo>
                                  <a:pt x="26718" y="103178"/>
                                </a:lnTo>
                                <a:lnTo>
                                  <a:pt x="18019" y="94252"/>
                                </a:lnTo>
                                <a:close/>
                              </a:path>
                              <a:path w="499109" h="1295400">
                                <a:moveTo>
                                  <a:pt x="53734" y="92794"/>
                                </a:moveTo>
                                <a:lnTo>
                                  <a:pt x="43682" y="104033"/>
                                </a:lnTo>
                                <a:lnTo>
                                  <a:pt x="52925" y="113528"/>
                                </a:lnTo>
                                <a:lnTo>
                                  <a:pt x="63269" y="102576"/>
                                </a:lnTo>
                                <a:lnTo>
                                  <a:pt x="53734" y="92794"/>
                                </a:lnTo>
                                <a:close/>
                              </a:path>
                              <a:path w="499109" h="1295400">
                                <a:moveTo>
                                  <a:pt x="34661" y="94767"/>
                                </a:moveTo>
                                <a:lnTo>
                                  <a:pt x="26718" y="103178"/>
                                </a:lnTo>
                                <a:lnTo>
                                  <a:pt x="35964" y="112663"/>
                                </a:lnTo>
                                <a:lnTo>
                                  <a:pt x="43682" y="104033"/>
                                </a:lnTo>
                                <a:lnTo>
                                  <a:pt x="34661" y="94767"/>
                                </a:lnTo>
                                <a:close/>
                              </a:path>
                              <a:path w="499109" h="1295400">
                                <a:moveTo>
                                  <a:pt x="71251" y="94252"/>
                                </a:moveTo>
                                <a:lnTo>
                                  <a:pt x="70644" y="94767"/>
                                </a:lnTo>
                                <a:lnTo>
                                  <a:pt x="63269" y="102576"/>
                                </a:lnTo>
                                <a:lnTo>
                                  <a:pt x="71917" y="111449"/>
                                </a:lnTo>
                                <a:lnTo>
                                  <a:pt x="79659" y="102888"/>
                                </a:lnTo>
                                <a:lnTo>
                                  <a:pt x="71251" y="94252"/>
                                </a:lnTo>
                                <a:close/>
                              </a:path>
                              <a:path w="499109" h="1295400">
                                <a:moveTo>
                                  <a:pt x="384769" y="79501"/>
                                </a:moveTo>
                                <a:lnTo>
                                  <a:pt x="366653" y="98501"/>
                                </a:lnTo>
                                <a:lnTo>
                                  <a:pt x="377482" y="110205"/>
                                </a:lnTo>
                                <a:lnTo>
                                  <a:pt x="385686" y="101741"/>
                                </a:lnTo>
                                <a:lnTo>
                                  <a:pt x="385378" y="101360"/>
                                </a:lnTo>
                                <a:lnTo>
                                  <a:pt x="374725" y="90287"/>
                                </a:lnTo>
                                <a:lnTo>
                                  <a:pt x="394711" y="90287"/>
                                </a:lnTo>
                                <a:lnTo>
                                  <a:pt x="384769" y="79501"/>
                                </a:lnTo>
                                <a:close/>
                              </a:path>
                              <a:path w="499109" h="1295400">
                                <a:moveTo>
                                  <a:pt x="338526" y="90287"/>
                                </a:moveTo>
                                <a:lnTo>
                                  <a:pt x="338279" y="90448"/>
                                </a:lnTo>
                                <a:lnTo>
                                  <a:pt x="330763" y="98324"/>
                                </a:lnTo>
                                <a:lnTo>
                                  <a:pt x="341545" y="109944"/>
                                </a:lnTo>
                                <a:lnTo>
                                  <a:pt x="349514" y="101741"/>
                                </a:lnTo>
                                <a:lnTo>
                                  <a:pt x="338526" y="90287"/>
                                </a:lnTo>
                                <a:close/>
                              </a:path>
                              <a:path w="499109" h="1295400">
                                <a:moveTo>
                                  <a:pt x="302386" y="90287"/>
                                </a:moveTo>
                                <a:lnTo>
                                  <a:pt x="302213" y="90448"/>
                                </a:lnTo>
                                <a:lnTo>
                                  <a:pt x="294835" y="98172"/>
                                </a:lnTo>
                                <a:lnTo>
                                  <a:pt x="305555" y="109700"/>
                                </a:lnTo>
                                <a:lnTo>
                                  <a:pt x="313306" y="101741"/>
                                </a:lnTo>
                                <a:lnTo>
                                  <a:pt x="312985" y="101360"/>
                                </a:lnTo>
                                <a:lnTo>
                                  <a:pt x="302386" y="90287"/>
                                </a:lnTo>
                                <a:close/>
                              </a:path>
                              <a:path w="499109" h="1295400">
                                <a:moveTo>
                                  <a:pt x="89554" y="91947"/>
                                </a:moveTo>
                                <a:lnTo>
                                  <a:pt x="79659" y="102888"/>
                                </a:lnTo>
                                <a:lnTo>
                                  <a:pt x="86138" y="109544"/>
                                </a:lnTo>
                                <a:lnTo>
                                  <a:pt x="96511" y="99292"/>
                                </a:lnTo>
                                <a:lnTo>
                                  <a:pt x="96723" y="99292"/>
                                </a:lnTo>
                                <a:lnTo>
                                  <a:pt x="89554" y="91947"/>
                                </a:lnTo>
                                <a:close/>
                              </a:path>
                              <a:path w="499109" h="1295400">
                                <a:moveTo>
                                  <a:pt x="266283" y="90287"/>
                                </a:moveTo>
                                <a:lnTo>
                                  <a:pt x="258876" y="98033"/>
                                </a:lnTo>
                                <a:lnTo>
                                  <a:pt x="269597" y="109544"/>
                                </a:lnTo>
                                <a:lnTo>
                                  <a:pt x="269429" y="109544"/>
                                </a:lnTo>
                                <a:lnTo>
                                  <a:pt x="277052" y="101741"/>
                                </a:lnTo>
                                <a:lnTo>
                                  <a:pt x="277230" y="101741"/>
                                </a:lnTo>
                                <a:lnTo>
                                  <a:pt x="266283" y="90287"/>
                                </a:lnTo>
                                <a:close/>
                              </a:path>
                              <a:path w="499109" h="1295400">
                                <a:moveTo>
                                  <a:pt x="215793" y="90287"/>
                                </a:moveTo>
                                <a:lnTo>
                                  <a:pt x="215618" y="90287"/>
                                </a:lnTo>
                                <a:lnTo>
                                  <a:pt x="204707" y="101360"/>
                                </a:lnTo>
                                <a:lnTo>
                                  <a:pt x="212177" y="109194"/>
                                </a:lnTo>
                                <a:lnTo>
                                  <a:pt x="212659" y="108580"/>
                                </a:lnTo>
                                <a:lnTo>
                                  <a:pt x="222890" y="97897"/>
                                </a:lnTo>
                                <a:lnTo>
                                  <a:pt x="215793" y="90287"/>
                                </a:lnTo>
                                <a:close/>
                              </a:path>
                              <a:path w="499109" h="1295400">
                                <a:moveTo>
                                  <a:pt x="230207" y="90287"/>
                                </a:moveTo>
                                <a:lnTo>
                                  <a:pt x="230024" y="90448"/>
                                </a:lnTo>
                                <a:lnTo>
                                  <a:pt x="222890" y="97897"/>
                                </a:lnTo>
                                <a:lnTo>
                                  <a:pt x="233426" y="109194"/>
                                </a:lnTo>
                                <a:lnTo>
                                  <a:pt x="240735" y="101741"/>
                                </a:lnTo>
                                <a:lnTo>
                                  <a:pt x="241140" y="101741"/>
                                </a:lnTo>
                                <a:lnTo>
                                  <a:pt x="230207" y="90287"/>
                                </a:lnTo>
                                <a:close/>
                              </a:path>
                              <a:path w="499109" h="1295400">
                                <a:moveTo>
                                  <a:pt x="251811" y="90448"/>
                                </a:moveTo>
                                <a:lnTo>
                                  <a:pt x="240735" y="101741"/>
                                </a:lnTo>
                                <a:lnTo>
                                  <a:pt x="241140" y="101741"/>
                                </a:lnTo>
                                <a:lnTo>
                                  <a:pt x="248254" y="109194"/>
                                </a:lnTo>
                                <a:lnTo>
                                  <a:pt x="248790" y="108580"/>
                                </a:lnTo>
                                <a:lnTo>
                                  <a:pt x="258876" y="98033"/>
                                </a:lnTo>
                                <a:lnTo>
                                  <a:pt x="251811" y="90448"/>
                                </a:lnTo>
                                <a:close/>
                              </a:path>
                              <a:path w="499109" h="1295400">
                                <a:moveTo>
                                  <a:pt x="287864" y="90675"/>
                                </a:moveTo>
                                <a:lnTo>
                                  <a:pt x="277052" y="101741"/>
                                </a:lnTo>
                                <a:lnTo>
                                  <a:pt x="277230" y="101741"/>
                                </a:lnTo>
                                <a:lnTo>
                                  <a:pt x="284353" y="109194"/>
                                </a:lnTo>
                                <a:lnTo>
                                  <a:pt x="284893" y="108580"/>
                                </a:lnTo>
                                <a:lnTo>
                                  <a:pt x="294835" y="98172"/>
                                </a:lnTo>
                                <a:lnTo>
                                  <a:pt x="287864" y="90675"/>
                                </a:lnTo>
                                <a:close/>
                              </a:path>
                              <a:path w="499109" h="1295400">
                                <a:moveTo>
                                  <a:pt x="323870" y="90895"/>
                                </a:moveTo>
                                <a:lnTo>
                                  <a:pt x="313678" y="101360"/>
                                </a:lnTo>
                                <a:lnTo>
                                  <a:pt x="313350" y="101741"/>
                                </a:lnTo>
                                <a:lnTo>
                                  <a:pt x="320485" y="109194"/>
                                </a:lnTo>
                                <a:lnTo>
                                  <a:pt x="320976" y="108580"/>
                                </a:lnTo>
                                <a:lnTo>
                                  <a:pt x="330763" y="98324"/>
                                </a:lnTo>
                                <a:lnTo>
                                  <a:pt x="323870" y="90895"/>
                                </a:lnTo>
                                <a:close/>
                              </a:path>
                              <a:path w="499109" h="1295400">
                                <a:moveTo>
                                  <a:pt x="395723" y="91386"/>
                                </a:moveTo>
                                <a:lnTo>
                                  <a:pt x="386056" y="101360"/>
                                </a:lnTo>
                                <a:lnTo>
                                  <a:pt x="385745" y="101741"/>
                                </a:lnTo>
                                <a:lnTo>
                                  <a:pt x="392325" y="108580"/>
                                </a:lnTo>
                                <a:lnTo>
                                  <a:pt x="402079" y="98324"/>
                                </a:lnTo>
                                <a:lnTo>
                                  <a:pt x="401978" y="98172"/>
                                </a:lnTo>
                                <a:lnTo>
                                  <a:pt x="395723" y="91386"/>
                                </a:lnTo>
                                <a:close/>
                              </a:path>
                              <a:path w="499109" h="1295400">
                                <a:moveTo>
                                  <a:pt x="463405" y="88043"/>
                                </a:moveTo>
                                <a:lnTo>
                                  <a:pt x="454476" y="97444"/>
                                </a:lnTo>
                                <a:lnTo>
                                  <a:pt x="465045" y="108309"/>
                                </a:lnTo>
                                <a:lnTo>
                                  <a:pt x="473620" y="99292"/>
                                </a:lnTo>
                                <a:lnTo>
                                  <a:pt x="463405" y="88043"/>
                                </a:lnTo>
                                <a:close/>
                              </a:path>
                              <a:path w="499109" h="1295400">
                                <a:moveTo>
                                  <a:pt x="108096" y="88043"/>
                                </a:moveTo>
                                <a:lnTo>
                                  <a:pt x="107894" y="88043"/>
                                </a:lnTo>
                                <a:lnTo>
                                  <a:pt x="96511" y="99292"/>
                                </a:lnTo>
                                <a:lnTo>
                                  <a:pt x="96723" y="99292"/>
                                </a:lnTo>
                                <a:lnTo>
                                  <a:pt x="104902" y="107674"/>
                                </a:lnTo>
                                <a:lnTo>
                                  <a:pt x="105172" y="107314"/>
                                </a:lnTo>
                                <a:lnTo>
                                  <a:pt x="115783" y="96314"/>
                                </a:lnTo>
                                <a:lnTo>
                                  <a:pt x="116031" y="96314"/>
                                </a:lnTo>
                                <a:lnTo>
                                  <a:pt x="108096" y="88043"/>
                                </a:lnTo>
                                <a:close/>
                              </a:path>
                              <a:path w="499109" h="1295400">
                                <a:moveTo>
                                  <a:pt x="144475" y="88342"/>
                                </a:moveTo>
                                <a:lnTo>
                                  <a:pt x="133225" y="99592"/>
                                </a:lnTo>
                                <a:lnTo>
                                  <a:pt x="141134" y="107674"/>
                                </a:lnTo>
                                <a:lnTo>
                                  <a:pt x="152058" y="96314"/>
                                </a:lnTo>
                                <a:lnTo>
                                  <a:pt x="150647" y="94767"/>
                                </a:lnTo>
                                <a:lnTo>
                                  <a:pt x="144475" y="88342"/>
                                </a:lnTo>
                                <a:close/>
                              </a:path>
                              <a:path w="499109" h="1295400">
                                <a:moveTo>
                                  <a:pt x="180833" y="88598"/>
                                </a:moveTo>
                                <a:lnTo>
                                  <a:pt x="169703" y="99822"/>
                                </a:lnTo>
                                <a:lnTo>
                                  <a:pt x="177411" y="107674"/>
                                </a:lnTo>
                                <a:lnTo>
                                  <a:pt x="177704" y="107314"/>
                                </a:lnTo>
                                <a:lnTo>
                                  <a:pt x="188257" y="96314"/>
                                </a:lnTo>
                                <a:lnTo>
                                  <a:pt x="180833" y="88598"/>
                                </a:lnTo>
                                <a:close/>
                              </a:path>
                              <a:path w="499109" h="1295400">
                                <a:moveTo>
                                  <a:pt x="483291" y="89122"/>
                                </a:moveTo>
                                <a:lnTo>
                                  <a:pt x="473620" y="99292"/>
                                </a:lnTo>
                                <a:lnTo>
                                  <a:pt x="481231" y="107674"/>
                                </a:lnTo>
                                <a:lnTo>
                                  <a:pt x="480946" y="107674"/>
                                </a:lnTo>
                                <a:lnTo>
                                  <a:pt x="491068" y="97018"/>
                                </a:lnTo>
                                <a:lnTo>
                                  <a:pt x="483291" y="89122"/>
                                </a:lnTo>
                                <a:close/>
                              </a:path>
                              <a:path w="499109" h="1295400">
                                <a:moveTo>
                                  <a:pt x="194148" y="90287"/>
                                </a:moveTo>
                                <a:lnTo>
                                  <a:pt x="193885" y="90448"/>
                                </a:lnTo>
                                <a:lnTo>
                                  <a:pt x="188257" y="96314"/>
                                </a:lnTo>
                                <a:lnTo>
                                  <a:pt x="198839" y="107314"/>
                                </a:lnTo>
                                <a:lnTo>
                                  <a:pt x="204707" y="101360"/>
                                </a:lnTo>
                                <a:lnTo>
                                  <a:pt x="194148" y="90287"/>
                                </a:lnTo>
                                <a:close/>
                              </a:path>
                              <a:path w="499109" h="1295400">
                                <a:moveTo>
                                  <a:pt x="170154" y="77497"/>
                                </a:moveTo>
                                <a:lnTo>
                                  <a:pt x="153546" y="94767"/>
                                </a:lnTo>
                                <a:lnTo>
                                  <a:pt x="152133" y="96314"/>
                                </a:lnTo>
                                <a:lnTo>
                                  <a:pt x="162490" y="107096"/>
                                </a:lnTo>
                                <a:lnTo>
                                  <a:pt x="169703" y="99822"/>
                                </a:lnTo>
                                <a:lnTo>
                                  <a:pt x="159200" y="89122"/>
                                </a:lnTo>
                                <a:lnTo>
                                  <a:pt x="180313" y="89122"/>
                                </a:lnTo>
                                <a:lnTo>
                                  <a:pt x="180833" y="88598"/>
                                </a:lnTo>
                                <a:lnTo>
                                  <a:pt x="170154" y="77497"/>
                                </a:lnTo>
                                <a:close/>
                              </a:path>
                              <a:path w="499109" h="1295400">
                                <a:moveTo>
                                  <a:pt x="446724" y="89475"/>
                                </a:moveTo>
                                <a:lnTo>
                                  <a:pt x="437940" y="98713"/>
                                </a:lnTo>
                                <a:lnTo>
                                  <a:pt x="445469" y="106927"/>
                                </a:lnTo>
                                <a:lnTo>
                                  <a:pt x="454476" y="97444"/>
                                </a:lnTo>
                                <a:lnTo>
                                  <a:pt x="446724" y="89475"/>
                                </a:lnTo>
                                <a:close/>
                              </a:path>
                              <a:path w="499109" h="1295400">
                                <a:moveTo>
                                  <a:pt x="130018" y="96314"/>
                                </a:moveTo>
                                <a:lnTo>
                                  <a:pt x="116031" y="96314"/>
                                </a:lnTo>
                                <a:lnTo>
                                  <a:pt x="126054" y="106763"/>
                                </a:lnTo>
                                <a:lnTo>
                                  <a:pt x="133225" y="99592"/>
                                </a:lnTo>
                                <a:lnTo>
                                  <a:pt x="130018" y="96314"/>
                                </a:lnTo>
                                <a:close/>
                              </a:path>
                              <a:path w="499109" h="1295400">
                                <a:moveTo>
                                  <a:pt x="410368" y="89607"/>
                                </a:moveTo>
                                <a:lnTo>
                                  <a:pt x="402223" y="98172"/>
                                </a:lnTo>
                                <a:lnTo>
                                  <a:pt x="402118" y="98324"/>
                                </a:lnTo>
                                <a:lnTo>
                                  <a:pt x="409670" y="106518"/>
                                </a:lnTo>
                                <a:lnTo>
                                  <a:pt x="418116" y="97626"/>
                                </a:lnTo>
                                <a:lnTo>
                                  <a:pt x="410368" y="89607"/>
                                </a:lnTo>
                                <a:close/>
                              </a:path>
                              <a:path w="499109" h="1295400">
                                <a:moveTo>
                                  <a:pt x="25672" y="85534"/>
                                </a:moveTo>
                                <a:lnTo>
                                  <a:pt x="18019" y="94252"/>
                                </a:lnTo>
                                <a:lnTo>
                                  <a:pt x="26718" y="103178"/>
                                </a:lnTo>
                                <a:lnTo>
                                  <a:pt x="34661" y="94767"/>
                                </a:lnTo>
                                <a:lnTo>
                                  <a:pt x="25672" y="85534"/>
                                </a:lnTo>
                                <a:close/>
                              </a:path>
                              <a:path w="499109" h="1295400">
                                <a:moveTo>
                                  <a:pt x="61442" y="84176"/>
                                </a:moveTo>
                                <a:lnTo>
                                  <a:pt x="53734" y="92794"/>
                                </a:lnTo>
                                <a:lnTo>
                                  <a:pt x="63269" y="102576"/>
                                </a:lnTo>
                                <a:lnTo>
                                  <a:pt x="71130" y="94252"/>
                                </a:lnTo>
                                <a:lnTo>
                                  <a:pt x="69832" y="92794"/>
                                </a:lnTo>
                                <a:lnTo>
                                  <a:pt x="61442" y="84176"/>
                                </a:lnTo>
                                <a:close/>
                              </a:path>
                              <a:path w="499109" h="1295400">
                                <a:moveTo>
                                  <a:pt x="266294" y="52585"/>
                                </a:moveTo>
                                <a:lnTo>
                                  <a:pt x="230955" y="89475"/>
                                </a:lnTo>
                                <a:lnTo>
                                  <a:pt x="230207" y="90287"/>
                                </a:lnTo>
                                <a:lnTo>
                                  <a:pt x="241140" y="101741"/>
                                </a:lnTo>
                                <a:lnTo>
                                  <a:pt x="240735" y="101741"/>
                                </a:lnTo>
                                <a:lnTo>
                                  <a:pt x="251811" y="90448"/>
                                </a:lnTo>
                                <a:lnTo>
                                  <a:pt x="241304" y="79167"/>
                                </a:lnTo>
                                <a:lnTo>
                                  <a:pt x="241183" y="79037"/>
                                </a:lnTo>
                                <a:lnTo>
                                  <a:pt x="255531" y="79037"/>
                                </a:lnTo>
                                <a:lnTo>
                                  <a:pt x="248313" y="71484"/>
                                </a:lnTo>
                                <a:lnTo>
                                  <a:pt x="270019" y="71484"/>
                                </a:lnTo>
                                <a:lnTo>
                                  <a:pt x="259472" y="60142"/>
                                </a:lnTo>
                                <a:lnTo>
                                  <a:pt x="273528" y="60142"/>
                                </a:lnTo>
                                <a:lnTo>
                                  <a:pt x="266294" y="52585"/>
                                </a:lnTo>
                                <a:close/>
                              </a:path>
                              <a:path w="499109" h="1295400">
                                <a:moveTo>
                                  <a:pt x="277042" y="79037"/>
                                </a:moveTo>
                                <a:lnTo>
                                  <a:pt x="266283" y="90287"/>
                                </a:lnTo>
                                <a:lnTo>
                                  <a:pt x="277230" y="101741"/>
                                </a:lnTo>
                                <a:lnTo>
                                  <a:pt x="277052" y="101741"/>
                                </a:lnTo>
                                <a:lnTo>
                                  <a:pt x="287864" y="90675"/>
                                </a:lnTo>
                                <a:lnTo>
                                  <a:pt x="277163" y="79167"/>
                                </a:lnTo>
                                <a:lnTo>
                                  <a:pt x="277042" y="79037"/>
                                </a:lnTo>
                                <a:close/>
                              </a:path>
                              <a:path w="499109" h="1295400">
                                <a:moveTo>
                                  <a:pt x="312988" y="79167"/>
                                </a:moveTo>
                                <a:lnTo>
                                  <a:pt x="303142" y="89475"/>
                                </a:lnTo>
                                <a:lnTo>
                                  <a:pt x="302386" y="90287"/>
                                </a:lnTo>
                                <a:lnTo>
                                  <a:pt x="313350" y="101741"/>
                                </a:lnTo>
                                <a:lnTo>
                                  <a:pt x="313678" y="101360"/>
                                </a:lnTo>
                                <a:lnTo>
                                  <a:pt x="323870" y="90895"/>
                                </a:lnTo>
                                <a:lnTo>
                                  <a:pt x="312988" y="79167"/>
                                </a:lnTo>
                                <a:close/>
                              </a:path>
                              <a:path w="499109" h="1295400">
                                <a:moveTo>
                                  <a:pt x="348901" y="79316"/>
                                </a:moveTo>
                                <a:lnTo>
                                  <a:pt x="339207" y="89475"/>
                                </a:lnTo>
                                <a:lnTo>
                                  <a:pt x="338526" y="90287"/>
                                </a:lnTo>
                                <a:lnTo>
                                  <a:pt x="349514" y="101741"/>
                                </a:lnTo>
                                <a:lnTo>
                                  <a:pt x="359827" y="91124"/>
                                </a:lnTo>
                                <a:lnTo>
                                  <a:pt x="348901" y="79316"/>
                                </a:lnTo>
                                <a:close/>
                              </a:path>
                              <a:path w="499109" h="1295400">
                                <a:moveTo>
                                  <a:pt x="378123" y="72290"/>
                                </a:moveTo>
                                <a:lnTo>
                                  <a:pt x="367945" y="82768"/>
                                </a:lnTo>
                                <a:lnTo>
                                  <a:pt x="367726" y="83012"/>
                                </a:lnTo>
                                <a:lnTo>
                                  <a:pt x="385745" y="101741"/>
                                </a:lnTo>
                                <a:lnTo>
                                  <a:pt x="386056" y="101360"/>
                                </a:lnTo>
                                <a:lnTo>
                                  <a:pt x="395723" y="91386"/>
                                </a:lnTo>
                                <a:lnTo>
                                  <a:pt x="394711" y="90287"/>
                                </a:lnTo>
                                <a:lnTo>
                                  <a:pt x="374485" y="90287"/>
                                </a:lnTo>
                                <a:lnTo>
                                  <a:pt x="384769" y="79501"/>
                                </a:lnTo>
                                <a:lnTo>
                                  <a:pt x="378123" y="72290"/>
                                </a:lnTo>
                                <a:close/>
                              </a:path>
                              <a:path w="499109" h="1295400">
                                <a:moveTo>
                                  <a:pt x="495580" y="76199"/>
                                </a:moveTo>
                                <a:lnTo>
                                  <a:pt x="491383" y="80613"/>
                                </a:lnTo>
                                <a:lnTo>
                                  <a:pt x="498977" y="89122"/>
                                </a:lnTo>
                                <a:lnTo>
                                  <a:pt x="498567" y="89122"/>
                                </a:lnTo>
                                <a:lnTo>
                                  <a:pt x="491068" y="97018"/>
                                </a:lnTo>
                                <a:lnTo>
                                  <a:pt x="495720" y="101741"/>
                                </a:lnTo>
                                <a:lnTo>
                                  <a:pt x="498779" y="101741"/>
                                </a:lnTo>
                                <a:lnTo>
                                  <a:pt x="498703" y="88598"/>
                                </a:lnTo>
                                <a:lnTo>
                                  <a:pt x="495580" y="76199"/>
                                </a:lnTo>
                                <a:close/>
                              </a:path>
                              <a:path w="499109" h="1295400">
                                <a:moveTo>
                                  <a:pt x="230249" y="52585"/>
                                </a:moveTo>
                                <a:lnTo>
                                  <a:pt x="229898" y="52911"/>
                                </a:lnTo>
                                <a:lnTo>
                                  <a:pt x="194818" y="89475"/>
                                </a:lnTo>
                                <a:lnTo>
                                  <a:pt x="194691" y="89607"/>
                                </a:lnTo>
                                <a:lnTo>
                                  <a:pt x="194148" y="90287"/>
                                </a:lnTo>
                                <a:lnTo>
                                  <a:pt x="204707" y="101360"/>
                                </a:lnTo>
                                <a:lnTo>
                                  <a:pt x="215618" y="90287"/>
                                </a:lnTo>
                                <a:lnTo>
                                  <a:pt x="215793" y="90287"/>
                                </a:lnTo>
                                <a:lnTo>
                                  <a:pt x="205421" y="79167"/>
                                </a:lnTo>
                                <a:lnTo>
                                  <a:pt x="205300" y="79037"/>
                                </a:lnTo>
                                <a:lnTo>
                                  <a:pt x="219468" y="79037"/>
                                </a:lnTo>
                                <a:lnTo>
                                  <a:pt x="212259" y="71484"/>
                                </a:lnTo>
                                <a:lnTo>
                                  <a:pt x="234148" y="71484"/>
                                </a:lnTo>
                                <a:lnTo>
                                  <a:pt x="223584" y="60142"/>
                                </a:lnTo>
                                <a:lnTo>
                                  <a:pt x="237472" y="60142"/>
                                </a:lnTo>
                                <a:lnTo>
                                  <a:pt x="230249" y="52585"/>
                                </a:lnTo>
                                <a:close/>
                              </a:path>
                              <a:path w="499109" h="1295400">
                                <a:moveTo>
                                  <a:pt x="162880" y="69936"/>
                                </a:moveTo>
                                <a:lnTo>
                                  <a:pt x="151519" y="81297"/>
                                </a:lnTo>
                                <a:lnTo>
                                  <a:pt x="169703" y="99822"/>
                                </a:lnTo>
                                <a:lnTo>
                                  <a:pt x="180313" y="89122"/>
                                </a:lnTo>
                                <a:lnTo>
                                  <a:pt x="158974" y="89122"/>
                                </a:lnTo>
                                <a:lnTo>
                                  <a:pt x="170154" y="77497"/>
                                </a:lnTo>
                                <a:lnTo>
                                  <a:pt x="162880" y="69936"/>
                                </a:lnTo>
                                <a:close/>
                              </a:path>
                              <a:path w="499109" h="1295400">
                                <a:moveTo>
                                  <a:pt x="126513" y="69642"/>
                                </a:moveTo>
                                <a:lnTo>
                                  <a:pt x="115027" y="80994"/>
                                </a:lnTo>
                                <a:lnTo>
                                  <a:pt x="133225" y="99592"/>
                                </a:lnTo>
                                <a:lnTo>
                                  <a:pt x="143694" y="89122"/>
                                </a:lnTo>
                                <a:lnTo>
                                  <a:pt x="122721" y="89122"/>
                                </a:lnTo>
                                <a:lnTo>
                                  <a:pt x="133936" y="77497"/>
                                </a:lnTo>
                                <a:lnTo>
                                  <a:pt x="132812" y="76199"/>
                                </a:lnTo>
                                <a:lnTo>
                                  <a:pt x="126513" y="69642"/>
                                </a:lnTo>
                                <a:close/>
                              </a:path>
                              <a:path w="499109" h="1295400">
                                <a:moveTo>
                                  <a:pt x="100370" y="79989"/>
                                </a:moveTo>
                                <a:lnTo>
                                  <a:pt x="89554" y="91947"/>
                                </a:lnTo>
                                <a:lnTo>
                                  <a:pt x="96723" y="99292"/>
                                </a:lnTo>
                                <a:lnTo>
                                  <a:pt x="96511" y="99292"/>
                                </a:lnTo>
                                <a:lnTo>
                                  <a:pt x="107894" y="88043"/>
                                </a:lnTo>
                                <a:lnTo>
                                  <a:pt x="108096" y="88043"/>
                                </a:lnTo>
                                <a:lnTo>
                                  <a:pt x="100370" y="79989"/>
                                </a:lnTo>
                                <a:close/>
                              </a:path>
                              <a:path w="499109" h="1295400">
                                <a:moveTo>
                                  <a:pt x="420165" y="79316"/>
                                </a:moveTo>
                                <a:lnTo>
                                  <a:pt x="410493" y="89475"/>
                                </a:lnTo>
                                <a:lnTo>
                                  <a:pt x="410368" y="89607"/>
                                </a:lnTo>
                                <a:lnTo>
                                  <a:pt x="418116" y="97626"/>
                                </a:lnTo>
                                <a:lnTo>
                                  <a:pt x="427699" y="87537"/>
                                </a:lnTo>
                                <a:lnTo>
                                  <a:pt x="420165" y="79316"/>
                                </a:lnTo>
                                <a:close/>
                              </a:path>
                              <a:path w="499109" h="1295400">
                                <a:moveTo>
                                  <a:pt x="455923" y="79803"/>
                                </a:moveTo>
                                <a:lnTo>
                                  <a:pt x="446724" y="89475"/>
                                </a:lnTo>
                                <a:lnTo>
                                  <a:pt x="454476" y="97444"/>
                                </a:lnTo>
                                <a:lnTo>
                                  <a:pt x="463405" y="88043"/>
                                </a:lnTo>
                                <a:lnTo>
                                  <a:pt x="455923" y="79803"/>
                                </a:lnTo>
                                <a:close/>
                              </a:path>
                              <a:path w="499109" h="1295400">
                                <a:moveTo>
                                  <a:pt x="491383" y="80613"/>
                                </a:moveTo>
                                <a:lnTo>
                                  <a:pt x="483291" y="89122"/>
                                </a:lnTo>
                                <a:lnTo>
                                  <a:pt x="491068" y="97018"/>
                                </a:lnTo>
                                <a:lnTo>
                                  <a:pt x="498567" y="89122"/>
                                </a:lnTo>
                                <a:lnTo>
                                  <a:pt x="498977" y="89122"/>
                                </a:lnTo>
                                <a:lnTo>
                                  <a:pt x="491383" y="80613"/>
                                </a:lnTo>
                                <a:close/>
                              </a:path>
                              <a:path w="499109" h="1295400">
                                <a:moveTo>
                                  <a:pt x="35615" y="74205"/>
                                </a:moveTo>
                                <a:lnTo>
                                  <a:pt x="25672" y="85534"/>
                                </a:lnTo>
                                <a:lnTo>
                                  <a:pt x="34661" y="94767"/>
                                </a:lnTo>
                                <a:lnTo>
                                  <a:pt x="44994" y="83827"/>
                                </a:lnTo>
                                <a:lnTo>
                                  <a:pt x="35615" y="74205"/>
                                </a:lnTo>
                                <a:close/>
                              </a:path>
                              <a:path w="499109" h="1295400">
                                <a:moveTo>
                                  <a:pt x="16397" y="76007"/>
                                </a:moveTo>
                                <a:lnTo>
                                  <a:pt x="8443" y="84428"/>
                                </a:lnTo>
                                <a:lnTo>
                                  <a:pt x="18019" y="94252"/>
                                </a:lnTo>
                                <a:lnTo>
                                  <a:pt x="25672" y="85534"/>
                                </a:lnTo>
                                <a:lnTo>
                                  <a:pt x="16397" y="76007"/>
                                </a:lnTo>
                                <a:close/>
                              </a:path>
                              <a:path w="499109" h="1295400">
                                <a:moveTo>
                                  <a:pt x="71259" y="73200"/>
                                </a:moveTo>
                                <a:lnTo>
                                  <a:pt x="61442" y="84176"/>
                                </a:lnTo>
                                <a:lnTo>
                                  <a:pt x="71251" y="94252"/>
                                </a:lnTo>
                                <a:lnTo>
                                  <a:pt x="72507" y="92794"/>
                                </a:lnTo>
                                <a:lnTo>
                                  <a:pt x="81298" y="83486"/>
                                </a:lnTo>
                                <a:lnTo>
                                  <a:pt x="71259" y="73200"/>
                                </a:lnTo>
                                <a:close/>
                              </a:path>
                              <a:path w="499109" h="1295400">
                                <a:moveTo>
                                  <a:pt x="52925" y="75428"/>
                                </a:moveTo>
                                <a:lnTo>
                                  <a:pt x="44994" y="83827"/>
                                </a:lnTo>
                                <a:lnTo>
                                  <a:pt x="53734" y="92794"/>
                                </a:lnTo>
                                <a:lnTo>
                                  <a:pt x="61442" y="84176"/>
                                </a:lnTo>
                                <a:lnTo>
                                  <a:pt x="52925" y="75428"/>
                                </a:lnTo>
                                <a:close/>
                              </a:path>
                              <a:path w="499109" h="1295400">
                                <a:moveTo>
                                  <a:pt x="92424" y="71705"/>
                                </a:moveTo>
                                <a:lnTo>
                                  <a:pt x="81298" y="83486"/>
                                </a:lnTo>
                                <a:lnTo>
                                  <a:pt x="89554" y="91947"/>
                                </a:lnTo>
                                <a:lnTo>
                                  <a:pt x="100370" y="79989"/>
                                </a:lnTo>
                                <a:lnTo>
                                  <a:pt x="92424" y="71705"/>
                                </a:lnTo>
                                <a:close/>
                              </a:path>
                              <a:path w="499109" h="1295400">
                                <a:moveTo>
                                  <a:pt x="402904" y="60481"/>
                                </a:moveTo>
                                <a:lnTo>
                                  <a:pt x="384769" y="79501"/>
                                </a:lnTo>
                                <a:lnTo>
                                  <a:pt x="395723" y="91386"/>
                                </a:lnTo>
                                <a:lnTo>
                                  <a:pt x="403839" y="83012"/>
                                </a:lnTo>
                                <a:lnTo>
                                  <a:pt x="403996" y="83012"/>
                                </a:lnTo>
                                <a:lnTo>
                                  <a:pt x="392857" y="71484"/>
                                </a:lnTo>
                                <a:lnTo>
                                  <a:pt x="412988" y="71484"/>
                                </a:lnTo>
                                <a:lnTo>
                                  <a:pt x="402904" y="60481"/>
                                </a:lnTo>
                                <a:close/>
                              </a:path>
                              <a:path w="499109" h="1295400">
                                <a:moveTo>
                                  <a:pt x="367084" y="60313"/>
                                </a:moveTo>
                                <a:lnTo>
                                  <a:pt x="366875" y="60481"/>
                                </a:lnTo>
                                <a:lnTo>
                                  <a:pt x="348901" y="79316"/>
                                </a:lnTo>
                                <a:lnTo>
                                  <a:pt x="359827" y="91124"/>
                                </a:lnTo>
                                <a:lnTo>
                                  <a:pt x="367707" y="83012"/>
                                </a:lnTo>
                                <a:lnTo>
                                  <a:pt x="356634" y="71484"/>
                                </a:lnTo>
                                <a:lnTo>
                                  <a:pt x="377381" y="71484"/>
                                </a:lnTo>
                                <a:lnTo>
                                  <a:pt x="367084" y="60313"/>
                                </a:lnTo>
                                <a:close/>
                              </a:path>
                              <a:path w="499109" h="1295400">
                                <a:moveTo>
                                  <a:pt x="331160" y="60142"/>
                                </a:moveTo>
                                <a:lnTo>
                                  <a:pt x="313112" y="79037"/>
                                </a:lnTo>
                                <a:lnTo>
                                  <a:pt x="312988" y="79167"/>
                                </a:lnTo>
                                <a:lnTo>
                                  <a:pt x="323870" y="90895"/>
                                </a:lnTo>
                                <a:lnTo>
                                  <a:pt x="331547" y="83012"/>
                                </a:lnTo>
                                <a:lnTo>
                                  <a:pt x="320488" y="71484"/>
                                </a:lnTo>
                                <a:lnTo>
                                  <a:pt x="341655" y="71484"/>
                                </a:lnTo>
                                <a:lnTo>
                                  <a:pt x="331160" y="60142"/>
                                </a:lnTo>
                                <a:close/>
                              </a:path>
                              <a:path w="499109" h="1295400">
                                <a:moveTo>
                                  <a:pt x="284386" y="71484"/>
                                </a:moveTo>
                                <a:lnTo>
                                  <a:pt x="284053" y="71705"/>
                                </a:lnTo>
                                <a:lnTo>
                                  <a:pt x="277042" y="79037"/>
                                </a:lnTo>
                                <a:lnTo>
                                  <a:pt x="287864" y="90675"/>
                                </a:lnTo>
                                <a:lnTo>
                                  <a:pt x="295350" y="83012"/>
                                </a:lnTo>
                                <a:lnTo>
                                  <a:pt x="295187" y="82768"/>
                                </a:lnTo>
                                <a:lnTo>
                                  <a:pt x="284386" y="71484"/>
                                </a:lnTo>
                                <a:close/>
                              </a:path>
                              <a:path w="499109" h="1295400">
                                <a:moveTo>
                                  <a:pt x="255531" y="79037"/>
                                </a:moveTo>
                                <a:lnTo>
                                  <a:pt x="241183" y="79037"/>
                                </a:lnTo>
                                <a:lnTo>
                                  <a:pt x="251811" y="90448"/>
                                </a:lnTo>
                                <a:lnTo>
                                  <a:pt x="259103" y="83012"/>
                                </a:lnTo>
                                <a:lnTo>
                                  <a:pt x="259330" y="83012"/>
                                </a:lnTo>
                                <a:lnTo>
                                  <a:pt x="255655" y="79167"/>
                                </a:lnTo>
                                <a:lnTo>
                                  <a:pt x="255531" y="79037"/>
                                </a:lnTo>
                                <a:close/>
                              </a:path>
                              <a:path w="499109" h="1295400">
                                <a:moveTo>
                                  <a:pt x="198256" y="71484"/>
                                </a:moveTo>
                                <a:lnTo>
                                  <a:pt x="197804" y="71484"/>
                                </a:lnTo>
                                <a:lnTo>
                                  <a:pt x="186800" y="82581"/>
                                </a:lnTo>
                                <a:lnTo>
                                  <a:pt x="194148" y="90287"/>
                                </a:lnTo>
                                <a:lnTo>
                                  <a:pt x="194691" y="89607"/>
                                </a:lnTo>
                                <a:lnTo>
                                  <a:pt x="204708" y="79167"/>
                                </a:lnTo>
                                <a:lnTo>
                                  <a:pt x="204832" y="79037"/>
                                </a:lnTo>
                                <a:lnTo>
                                  <a:pt x="205300" y="79037"/>
                                </a:lnTo>
                                <a:lnTo>
                                  <a:pt x="198256" y="71484"/>
                                </a:lnTo>
                                <a:close/>
                              </a:path>
                              <a:path w="499109" h="1295400">
                                <a:moveTo>
                                  <a:pt x="219468" y="79037"/>
                                </a:moveTo>
                                <a:lnTo>
                                  <a:pt x="205300" y="79037"/>
                                </a:lnTo>
                                <a:lnTo>
                                  <a:pt x="215793" y="90287"/>
                                </a:lnTo>
                                <a:lnTo>
                                  <a:pt x="215618" y="90287"/>
                                </a:lnTo>
                                <a:lnTo>
                                  <a:pt x="223029" y="82768"/>
                                </a:lnTo>
                                <a:lnTo>
                                  <a:pt x="219592" y="79167"/>
                                </a:lnTo>
                                <a:lnTo>
                                  <a:pt x="219468" y="79037"/>
                                </a:lnTo>
                                <a:close/>
                              </a:path>
                              <a:path w="499109" h="1295400">
                                <a:moveTo>
                                  <a:pt x="234148" y="71484"/>
                                </a:moveTo>
                                <a:lnTo>
                                  <a:pt x="223029" y="82768"/>
                                </a:lnTo>
                                <a:lnTo>
                                  <a:pt x="230207" y="90287"/>
                                </a:lnTo>
                                <a:lnTo>
                                  <a:pt x="230828" y="89607"/>
                                </a:lnTo>
                                <a:lnTo>
                                  <a:pt x="240827" y="79167"/>
                                </a:lnTo>
                                <a:lnTo>
                                  <a:pt x="240951" y="79037"/>
                                </a:lnTo>
                                <a:lnTo>
                                  <a:pt x="241183" y="79037"/>
                                </a:lnTo>
                                <a:lnTo>
                                  <a:pt x="234148" y="71484"/>
                                </a:lnTo>
                                <a:close/>
                              </a:path>
                              <a:path w="499109" h="1295400">
                                <a:moveTo>
                                  <a:pt x="270225" y="71705"/>
                                </a:moveTo>
                                <a:lnTo>
                                  <a:pt x="270021" y="71880"/>
                                </a:lnTo>
                                <a:lnTo>
                                  <a:pt x="259103" y="83012"/>
                                </a:lnTo>
                                <a:lnTo>
                                  <a:pt x="259330" y="83012"/>
                                </a:lnTo>
                                <a:lnTo>
                                  <a:pt x="266283" y="90287"/>
                                </a:lnTo>
                                <a:lnTo>
                                  <a:pt x="276918" y="79167"/>
                                </a:lnTo>
                                <a:lnTo>
                                  <a:pt x="277042" y="79037"/>
                                </a:lnTo>
                                <a:lnTo>
                                  <a:pt x="270225" y="71705"/>
                                </a:lnTo>
                                <a:close/>
                              </a:path>
                              <a:path w="499109" h="1295400">
                                <a:moveTo>
                                  <a:pt x="306226" y="71880"/>
                                </a:moveTo>
                                <a:lnTo>
                                  <a:pt x="295589" y="82768"/>
                                </a:lnTo>
                                <a:lnTo>
                                  <a:pt x="295421" y="83012"/>
                                </a:lnTo>
                                <a:lnTo>
                                  <a:pt x="302386" y="90287"/>
                                </a:lnTo>
                                <a:lnTo>
                                  <a:pt x="303016" y="89607"/>
                                </a:lnTo>
                                <a:lnTo>
                                  <a:pt x="312988" y="79167"/>
                                </a:lnTo>
                                <a:lnTo>
                                  <a:pt x="306226" y="71880"/>
                                </a:lnTo>
                                <a:close/>
                              </a:path>
                              <a:path w="499109" h="1295400">
                                <a:moveTo>
                                  <a:pt x="342200" y="72074"/>
                                </a:moveTo>
                                <a:lnTo>
                                  <a:pt x="331547" y="83012"/>
                                </a:lnTo>
                                <a:lnTo>
                                  <a:pt x="338526" y="90287"/>
                                </a:lnTo>
                                <a:lnTo>
                                  <a:pt x="339081" y="89607"/>
                                </a:lnTo>
                                <a:lnTo>
                                  <a:pt x="348901" y="79316"/>
                                </a:lnTo>
                                <a:lnTo>
                                  <a:pt x="342200" y="72074"/>
                                </a:lnTo>
                                <a:close/>
                              </a:path>
                              <a:path w="499109" h="1295400">
                                <a:moveTo>
                                  <a:pt x="413972" y="72558"/>
                                </a:moveTo>
                                <a:lnTo>
                                  <a:pt x="403839" y="83012"/>
                                </a:lnTo>
                                <a:lnTo>
                                  <a:pt x="403996" y="83012"/>
                                </a:lnTo>
                                <a:lnTo>
                                  <a:pt x="410368" y="89607"/>
                                </a:lnTo>
                                <a:lnTo>
                                  <a:pt x="420154" y="79316"/>
                                </a:lnTo>
                                <a:lnTo>
                                  <a:pt x="413972" y="72558"/>
                                </a:lnTo>
                                <a:close/>
                              </a:path>
                              <a:path w="499109" h="1295400">
                                <a:moveTo>
                                  <a:pt x="445718" y="68564"/>
                                </a:moveTo>
                                <a:lnTo>
                                  <a:pt x="436166" y="78621"/>
                                </a:lnTo>
                                <a:lnTo>
                                  <a:pt x="446724" y="89475"/>
                                </a:lnTo>
                                <a:lnTo>
                                  <a:pt x="455923" y="79803"/>
                                </a:lnTo>
                                <a:lnTo>
                                  <a:pt x="445718" y="68564"/>
                                </a:lnTo>
                                <a:close/>
                              </a:path>
                              <a:path w="499109" h="1295400">
                                <a:moveTo>
                                  <a:pt x="422" y="76199"/>
                                </a:moveTo>
                                <a:lnTo>
                                  <a:pt x="4287" y="89122"/>
                                </a:lnTo>
                                <a:lnTo>
                                  <a:pt x="4010" y="89122"/>
                                </a:lnTo>
                                <a:lnTo>
                                  <a:pt x="8443" y="84428"/>
                                </a:lnTo>
                                <a:lnTo>
                                  <a:pt x="422" y="76199"/>
                                </a:lnTo>
                                <a:close/>
                              </a:path>
                              <a:path w="499109" h="1295400">
                                <a:moveTo>
                                  <a:pt x="481248" y="69256"/>
                                </a:moveTo>
                                <a:lnTo>
                                  <a:pt x="472646" y="78314"/>
                                </a:lnTo>
                                <a:lnTo>
                                  <a:pt x="483291" y="89122"/>
                                </a:lnTo>
                                <a:lnTo>
                                  <a:pt x="491383" y="80613"/>
                                </a:lnTo>
                                <a:lnTo>
                                  <a:pt x="481248" y="69256"/>
                                </a:lnTo>
                                <a:close/>
                              </a:path>
                              <a:path w="499109" h="1295400">
                                <a:moveTo>
                                  <a:pt x="194219" y="52585"/>
                                </a:moveTo>
                                <a:lnTo>
                                  <a:pt x="193797" y="52911"/>
                                </a:lnTo>
                                <a:lnTo>
                                  <a:pt x="170154" y="77497"/>
                                </a:lnTo>
                                <a:lnTo>
                                  <a:pt x="180833" y="88598"/>
                                </a:lnTo>
                                <a:lnTo>
                                  <a:pt x="186800" y="82581"/>
                                </a:lnTo>
                                <a:lnTo>
                                  <a:pt x="176219" y="71484"/>
                                </a:lnTo>
                                <a:lnTo>
                                  <a:pt x="198256" y="71484"/>
                                </a:lnTo>
                                <a:lnTo>
                                  <a:pt x="187677" y="60142"/>
                                </a:lnTo>
                                <a:lnTo>
                                  <a:pt x="201432" y="60142"/>
                                </a:lnTo>
                                <a:lnTo>
                                  <a:pt x="194219" y="52585"/>
                                </a:lnTo>
                                <a:close/>
                              </a:path>
                              <a:path w="499109" h="1295400">
                                <a:moveTo>
                                  <a:pt x="140828" y="70406"/>
                                </a:moveTo>
                                <a:lnTo>
                                  <a:pt x="140549" y="70641"/>
                                </a:lnTo>
                                <a:lnTo>
                                  <a:pt x="135187" y="76199"/>
                                </a:lnTo>
                                <a:lnTo>
                                  <a:pt x="134058" y="77497"/>
                                </a:lnTo>
                                <a:lnTo>
                                  <a:pt x="144475" y="88342"/>
                                </a:lnTo>
                                <a:lnTo>
                                  <a:pt x="151519" y="81297"/>
                                </a:lnTo>
                                <a:lnTo>
                                  <a:pt x="140828" y="70406"/>
                                </a:lnTo>
                                <a:close/>
                              </a:path>
                              <a:path w="499109" h="1295400">
                                <a:moveTo>
                                  <a:pt x="106937" y="72727"/>
                                </a:moveTo>
                                <a:lnTo>
                                  <a:pt x="100370" y="79989"/>
                                </a:lnTo>
                                <a:lnTo>
                                  <a:pt x="108096" y="88043"/>
                                </a:lnTo>
                                <a:lnTo>
                                  <a:pt x="107894" y="88043"/>
                                </a:lnTo>
                                <a:lnTo>
                                  <a:pt x="115027" y="80994"/>
                                </a:lnTo>
                                <a:lnTo>
                                  <a:pt x="106937" y="72727"/>
                                </a:lnTo>
                                <a:close/>
                              </a:path>
                              <a:path w="499109" h="1295400">
                                <a:moveTo>
                                  <a:pt x="464858" y="70406"/>
                                </a:moveTo>
                                <a:lnTo>
                                  <a:pt x="455923" y="79803"/>
                                </a:lnTo>
                                <a:lnTo>
                                  <a:pt x="463405" y="88043"/>
                                </a:lnTo>
                                <a:lnTo>
                                  <a:pt x="472646" y="78314"/>
                                </a:lnTo>
                                <a:lnTo>
                                  <a:pt x="464858" y="70406"/>
                                </a:lnTo>
                                <a:close/>
                              </a:path>
                              <a:path w="499109" h="1295400">
                                <a:moveTo>
                                  <a:pt x="428404" y="70641"/>
                                </a:moveTo>
                                <a:lnTo>
                                  <a:pt x="420165" y="79316"/>
                                </a:lnTo>
                                <a:lnTo>
                                  <a:pt x="427699" y="87537"/>
                                </a:lnTo>
                                <a:lnTo>
                                  <a:pt x="436166" y="78621"/>
                                </a:lnTo>
                                <a:lnTo>
                                  <a:pt x="428404" y="70641"/>
                                </a:lnTo>
                                <a:close/>
                              </a:path>
                              <a:path w="499109" h="1295400">
                                <a:moveTo>
                                  <a:pt x="7929" y="67309"/>
                                </a:moveTo>
                                <a:lnTo>
                                  <a:pt x="422" y="76199"/>
                                </a:lnTo>
                                <a:lnTo>
                                  <a:pt x="8443" y="84428"/>
                                </a:lnTo>
                                <a:lnTo>
                                  <a:pt x="16397" y="76007"/>
                                </a:lnTo>
                                <a:lnTo>
                                  <a:pt x="7929" y="67309"/>
                                </a:lnTo>
                                <a:close/>
                              </a:path>
                              <a:path w="499109" h="1295400">
                                <a:moveTo>
                                  <a:pt x="43258" y="65498"/>
                                </a:moveTo>
                                <a:lnTo>
                                  <a:pt x="35615" y="74205"/>
                                </a:lnTo>
                                <a:lnTo>
                                  <a:pt x="44994" y="83827"/>
                                </a:lnTo>
                                <a:lnTo>
                                  <a:pt x="52925" y="75428"/>
                                </a:lnTo>
                                <a:lnTo>
                                  <a:pt x="43258" y="65498"/>
                                </a:lnTo>
                                <a:close/>
                              </a:path>
                              <a:path w="499109" h="1295400">
                                <a:moveTo>
                                  <a:pt x="82163" y="61009"/>
                                </a:moveTo>
                                <a:lnTo>
                                  <a:pt x="71259" y="73200"/>
                                </a:lnTo>
                                <a:lnTo>
                                  <a:pt x="81298" y="83486"/>
                                </a:lnTo>
                                <a:lnTo>
                                  <a:pt x="92424" y="71705"/>
                                </a:lnTo>
                                <a:lnTo>
                                  <a:pt x="82163" y="61009"/>
                                </a:lnTo>
                                <a:close/>
                              </a:path>
                              <a:path w="499109" h="1295400">
                                <a:moveTo>
                                  <a:pt x="252748" y="52911"/>
                                </a:moveTo>
                                <a:lnTo>
                                  <a:pt x="252452" y="52911"/>
                                </a:lnTo>
                                <a:lnTo>
                                  <a:pt x="241203" y="64326"/>
                                </a:lnTo>
                                <a:lnTo>
                                  <a:pt x="241470" y="64326"/>
                                </a:lnTo>
                                <a:lnTo>
                                  <a:pt x="259330" y="83012"/>
                                </a:lnTo>
                                <a:lnTo>
                                  <a:pt x="259103" y="83012"/>
                                </a:lnTo>
                                <a:lnTo>
                                  <a:pt x="270192" y="71705"/>
                                </a:lnTo>
                                <a:lnTo>
                                  <a:pt x="270019" y="71484"/>
                                </a:lnTo>
                                <a:lnTo>
                                  <a:pt x="248184" y="71484"/>
                                </a:lnTo>
                                <a:lnTo>
                                  <a:pt x="259046" y="60142"/>
                                </a:lnTo>
                                <a:lnTo>
                                  <a:pt x="259472" y="60142"/>
                                </a:lnTo>
                                <a:lnTo>
                                  <a:pt x="252748" y="52911"/>
                                </a:lnTo>
                                <a:close/>
                              </a:path>
                              <a:path w="499109" h="1295400">
                                <a:moveTo>
                                  <a:pt x="302357" y="52585"/>
                                </a:moveTo>
                                <a:lnTo>
                                  <a:pt x="302027" y="52911"/>
                                </a:lnTo>
                                <a:lnTo>
                                  <a:pt x="285071" y="70641"/>
                                </a:lnTo>
                                <a:lnTo>
                                  <a:pt x="284386" y="71484"/>
                                </a:lnTo>
                                <a:lnTo>
                                  <a:pt x="295421" y="83012"/>
                                </a:lnTo>
                                <a:lnTo>
                                  <a:pt x="295589" y="82768"/>
                                </a:lnTo>
                                <a:lnTo>
                                  <a:pt x="306226" y="71880"/>
                                </a:lnTo>
                                <a:lnTo>
                                  <a:pt x="295335" y="60142"/>
                                </a:lnTo>
                                <a:lnTo>
                                  <a:pt x="309607" y="60142"/>
                                </a:lnTo>
                                <a:lnTo>
                                  <a:pt x="302357" y="52585"/>
                                </a:lnTo>
                                <a:close/>
                              </a:path>
                              <a:path w="499109" h="1295400">
                                <a:moveTo>
                                  <a:pt x="324610" y="53063"/>
                                </a:moveTo>
                                <a:lnTo>
                                  <a:pt x="313620" y="64326"/>
                                </a:lnTo>
                                <a:lnTo>
                                  <a:pt x="331547" y="83012"/>
                                </a:lnTo>
                                <a:lnTo>
                                  <a:pt x="342200" y="72074"/>
                                </a:lnTo>
                                <a:lnTo>
                                  <a:pt x="341655" y="71484"/>
                                </a:lnTo>
                                <a:lnTo>
                                  <a:pt x="320326" y="71484"/>
                                </a:lnTo>
                                <a:lnTo>
                                  <a:pt x="331160" y="60142"/>
                                </a:lnTo>
                                <a:lnTo>
                                  <a:pt x="324610" y="53063"/>
                                </a:lnTo>
                                <a:close/>
                              </a:path>
                              <a:path w="499109" h="1295400">
                                <a:moveTo>
                                  <a:pt x="360555" y="53228"/>
                                </a:moveTo>
                                <a:lnTo>
                                  <a:pt x="349747" y="64326"/>
                                </a:lnTo>
                                <a:lnTo>
                                  <a:pt x="367726" y="83012"/>
                                </a:lnTo>
                                <a:lnTo>
                                  <a:pt x="378123" y="72290"/>
                                </a:lnTo>
                                <a:lnTo>
                                  <a:pt x="377381" y="71484"/>
                                </a:lnTo>
                                <a:lnTo>
                                  <a:pt x="356375" y="71484"/>
                                </a:lnTo>
                                <a:lnTo>
                                  <a:pt x="367036" y="60313"/>
                                </a:lnTo>
                                <a:lnTo>
                                  <a:pt x="366927" y="60142"/>
                                </a:lnTo>
                                <a:lnTo>
                                  <a:pt x="360555" y="53228"/>
                                </a:lnTo>
                                <a:close/>
                              </a:path>
                              <a:path w="499109" h="1295400">
                                <a:moveTo>
                                  <a:pt x="396552" y="53550"/>
                                </a:moveTo>
                                <a:lnTo>
                                  <a:pt x="396327" y="53550"/>
                                </a:lnTo>
                                <a:lnTo>
                                  <a:pt x="386308" y="63864"/>
                                </a:lnTo>
                                <a:lnTo>
                                  <a:pt x="385940" y="64326"/>
                                </a:lnTo>
                                <a:lnTo>
                                  <a:pt x="403996" y="83012"/>
                                </a:lnTo>
                                <a:lnTo>
                                  <a:pt x="403839" y="83012"/>
                                </a:lnTo>
                                <a:lnTo>
                                  <a:pt x="413972" y="72558"/>
                                </a:lnTo>
                                <a:lnTo>
                                  <a:pt x="412988" y="71484"/>
                                </a:lnTo>
                                <a:lnTo>
                                  <a:pt x="392413" y="71484"/>
                                </a:lnTo>
                                <a:lnTo>
                                  <a:pt x="402904" y="60481"/>
                                </a:lnTo>
                                <a:lnTo>
                                  <a:pt x="396552" y="53550"/>
                                </a:lnTo>
                                <a:close/>
                              </a:path>
                              <a:path w="499109" h="1295400">
                                <a:moveTo>
                                  <a:pt x="216545" y="52585"/>
                                </a:moveTo>
                                <a:lnTo>
                                  <a:pt x="204903" y="64326"/>
                                </a:lnTo>
                                <a:lnTo>
                                  <a:pt x="205425" y="64326"/>
                                </a:lnTo>
                                <a:lnTo>
                                  <a:pt x="223029" y="82768"/>
                                </a:lnTo>
                                <a:lnTo>
                                  <a:pt x="234148" y="71484"/>
                                </a:lnTo>
                                <a:lnTo>
                                  <a:pt x="212078" y="71484"/>
                                </a:lnTo>
                                <a:lnTo>
                                  <a:pt x="222960" y="60142"/>
                                </a:lnTo>
                                <a:lnTo>
                                  <a:pt x="223584" y="60142"/>
                                </a:lnTo>
                                <a:lnTo>
                                  <a:pt x="216545" y="52585"/>
                                </a:lnTo>
                                <a:close/>
                              </a:path>
                              <a:path w="499109" h="1295400">
                                <a:moveTo>
                                  <a:pt x="180629" y="52585"/>
                                </a:moveTo>
                                <a:lnTo>
                                  <a:pt x="180230" y="52585"/>
                                </a:lnTo>
                                <a:lnTo>
                                  <a:pt x="168952" y="63864"/>
                                </a:lnTo>
                                <a:lnTo>
                                  <a:pt x="186800" y="82581"/>
                                </a:lnTo>
                                <a:lnTo>
                                  <a:pt x="197804" y="71484"/>
                                </a:lnTo>
                                <a:lnTo>
                                  <a:pt x="175935" y="71484"/>
                                </a:lnTo>
                                <a:lnTo>
                                  <a:pt x="186843" y="60142"/>
                                </a:lnTo>
                                <a:lnTo>
                                  <a:pt x="187677" y="60142"/>
                                </a:lnTo>
                                <a:lnTo>
                                  <a:pt x="180629" y="52585"/>
                                </a:lnTo>
                                <a:close/>
                              </a:path>
                              <a:path w="499109" h="1295400">
                                <a:moveTo>
                                  <a:pt x="152070" y="58699"/>
                                </a:moveTo>
                                <a:lnTo>
                                  <a:pt x="141230" y="69936"/>
                                </a:lnTo>
                                <a:lnTo>
                                  <a:pt x="140828" y="70406"/>
                                </a:lnTo>
                                <a:lnTo>
                                  <a:pt x="151519" y="81297"/>
                                </a:lnTo>
                                <a:lnTo>
                                  <a:pt x="162880" y="69936"/>
                                </a:lnTo>
                                <a:lnTo>
                                  <a:pt x="152070" y="58699"/>
                                </a:lnTo>
                                <a:close/>
                              </a:path>
                              <a:path w="499109" h="1295400">
                                <a:moveTo>
                                  <a:pt x="117868" y="60642"/>
                                </a:moveTo>
                                <a:lnTo>
                                  <a:pt x="106937" y="72727"/>
                                </a:lnTo>
                                <a:lnTo>
                                  <a:pt x="115027" y="80994"/>
                                </a:lnTo>
                                <a:lnTo>
                                  <a:pt x="126513" y="69642"/>
                                </a:lnTo>
                                <a:lnTo>
                                  <a:pt x="117868" y="60642"/>
                                </a:lnTo>
                                <a:close/>
                              </a:path>
                              <a:path w="499109" h="1295400">
                                <a:moveTo>
                                  <a:pt x="438226" y="60313"/>
                                </a:moveTo>
                                <a:lnTo>
                                  <a:pt x="428404" y="70641"/>
                                </a:lnTo>
                                <a:lnTo>
                                  <a:pt x="436166" y="78621"/>
                                </a:lnTo>
                                <a:lnTo>
                                  <a:pt x="445718" y="68564"/>
                                </a:lnTo>
                                <a:lnTo>
                                  <a:pt x="438226" y="60313"/>
                                </a:lnTo>
                                <a:close/>
                              </a:path>
                              <a:path w="499109" h="1295400">
                                <a:moveTo>
                                  <a:pt x="473889" y="61009"/>
                                </a:moveTo>
                                <a:lnTo>
                                  <a:pt x="472055" y="62838"/>
                                </a:lnTo>
                                <a:lnTo>
                                  <a:pt x="464858" y="70406"/>
                                </a:lnTo>
                                <a:lnTo>
                                  <a:pt x="472646" y="78314"/>
                                </a:lnTo>
                                <a:lnTo>
                                  <a:pt x="481248" y="69256"/>
                                </a:lnTo>
                                <a:lnTo>
                                  <a:pt x="473889" y="61009"/>
                                </a:lnTo>
                                <a:close/>
                              </a:path>
                              <a:path w="499109" h="1295400">
                                <a:moveTo>
                                  <a:pt x="4221" y="63499"/>
                                </a:moveTo>
                                <a:lnTo>
                                  <a:pt x="422" y="63499"/>
                                </a:lnTo>
                                <a:lnTo>
                                  <a:pt x="422" y="76199"/>
                                </a:lnTo>
                                <a:lnTo>
                                  <a:pt x="7929" y="67309"/>
                                </a:lnTo>
                                <a:lnTo>
                                  <a:pt x="4221" y="63499"/>
                                </a:lnTo>
                                <a:close/>
                              </a:path>
                              <a:path w="499109" h="1295400">
                                <a:moveTo>
                                  <a:pt x="17661" y="55785"/>
                                </a:moveTo>
                                <a:lnTo>
                                  <a:pt x="7929" y="67309"/>
                                </a:lnTo>
                                <a:lnTo>
                                  <a:pt x="16397" y="76007"/>
                                </a:lnTo>
                                <a:lnTo>
                                  <a:pt x="26718" y="65078"/>
                                </a:lnTo>
                                <a:lnTo>
                                  <a:pt x="17661" y="55785"/>
                                </a:lnTo>
                                <a:close/>
                              </a:path>
                              <a:path w="499109" h="1295400">
                                <a:moveTo>
                                  <a:pt x="52958" y="54447"/>
                                </a:moveTo>
                                <a:lnTo>
                                  <a:pt x="43258" y="65498"/>
                                </a:lnTo>
                                <a:lnTo>
                                  <a:pt x="52925" y="75428"/>
                                </a:lnTo>
                                <a:lnTo>
                                  <a:pt x="63011" y="64749"/>
                                </a:lnTo>
                                <a:lnTo>
                                  <a:pt x="52958" y="54447"/>
                                </a:lnTo>
                                <a:close/>
                              </a:path>
                              <a:path w="499109" h="1295400">
                                <a:moveTo>
                                  <a:pt x="34661" y="56667"/>
                                </a:moveTo>
                                <a:lnTo>
                                  <a:pt x="26718" y="65078"/>
                                </a:lnTo>
                                <a:lnTo>
                                  <a:pt x="35615" y="74205"/>
                                </a:lnTo>
                                <a:lnTo>
                                  <a:pt x="43258" y="65498"/>
                                </a:lnTo>
                                <a:lnTo>
                                  <a:pt x="34661" y="56667"/>
                                </a:lnTo>
                                <a:close/>
                              </a:path>
                              <a:path w="499109" h="1295400">
                                <a:moveTo>
                                  <a:pt x="74394" y="52911"/>
                                </a:moveTo>
                                <a:lnTo>
                                  <a:pt x="74192" y="52911"/>
                                </a:lnTo>
                                <a:lnTo>
                                  <a:pt x="63011" y="64749"/>
                                </a:lnTo>
                                <a:lnTo>
                                  <a:pt x="71259" y="73200"/>
                                </a:lnTo>
                                <a:lnTo>
                                  <a:pt x="82163" y="61009"/>
                                </a:lnTo>
                                <a:lnTo>
                                  <a:pt x="74394" y="52911"/>
                                </a:lnTo>
                                <a:close/>
                              </a:path>
                              <a:path w="499109" h="1295400">
                                <a:moveTo>
                                  <a:pt x="110442" y="52911"/>
                                </a:moveTo>
                                <a:lnTo>
                                  <a:pt x="110174" y="52911"/>
                                </a:lnTo>
                                <a:lnTo>
                                  <a:pt x="98994" y="64749"/>
                                </a:lnTo>
                                <a:lnTo>
                                  <a:pt x="99130" y="64749"/>
                                </a:lnTo>
                                <a:lnTo>
                                  <a:pt x="106937" y="72727"/>
                                </a:lnTo>
                                <a:lnTo>
                                  <a:pt x="117868" y="60642"/>
                                </a:lnTo>
                                <a:lnTo>
                                  <a:pt x="110442" y="52911"/>
                                </a:lnTo>
                                <a:close/>
                              </a:path>
                              <a:path w="499109" h="1295400">
                                <a:moveTo>
                                  <a:pt x="421075" y="41424"/>
                                </a:moveTo>
                                <a:lnTo>
                                  <a:pt x="402904" y="60481"/>
                                </a:lnTo>
                                <a:lnTo>
                                  <a:pt x="413972" y="72558"/>
                                </a:lnTo>
                                <a:lnTo>
                                  <a:pt x="421952" y="64326"/>
                                </a:lnTo>
                                <a:lnTo>
                                  <a:pt x="422260" y="64326"/>
                                </a:lnTo>
                                <a:lnTo>
                                  <a:pt x="410839" y="52585"/>
                                </a:lnTo>
                                <a:lnTo>
                                  <a:pt x="431209" y="52585"/>
                                </a:lnTo>
                                <a:lnTo>
                                  <a:pt x="421075" y="41424"/>
                                </a:lnTo>
                                <a:close/>
                              </a:path>
                              <a:path w="499109" h="1295400">
                                <a:moveTo>
                                  <a:pt x="410291" y="15002"/>
                                </a:moveTo>
                                <a:lnTo>
                                  <a:pt x="367198" y="60142"/>
                                </a:lnTo>
                                <a:lnTo>
                                  <a:pt x="367084" y="60313"/>
                                </a:lnTo>
                                <a:lnTo>
                                  <a:pt x="378123" y="72290"/>
                                </a:lnTo>
                                <a:lnTo>
                                  <a:pt x="385860" y="64326"/>
                                </a:lnTo>
                                <a:lnTo>
                                  <a:pt x="385494" y="63864"/>
                                </a:lnTo>
                                <a:lnTo>
                                  <a:pt x="374596" y="52585"/>
                                </a:lnTo>
                                <a:lnTo>
                                  <a:pt x="395668" y="52585"/>
                                </a:lnTo>
                                <a:lnTo>
                                  <a:pt x="385440" y="41424"/>
                                </a:lnTo>
                                <a:lnTo>
                                  <a:pt x="399983" y="41424"/>
                                </a:lnTo>
                                <a:lnTo>
                                  <a:pt x="393093" y="34341"/>
                                </a:lnTo>
                                <a:lnTo>
                                  <a:pt x="392967" y="34212"/>
                                </a:lnTo>
                                <a:lnTo>
                                  <a:pt x="414525" y="34212"/>
                                </a:lnTo>
                                <a:lnTo>
                                  <a:pt x="403789" y="22388"/>
                                </a:lnTo>
                                <a:lnTo>
                                  <a:pt x="417565" y="22388"/>
                                </a:lnTo>
                                <a:lnTo>
                                  <a:pt x="410291" y="15002"/>
                                </a:lnTo>
                                <a:close/>
                              </a:path>
                              <a:path w="499109" h="1295400">
                                <a:moveTo>
                                  <a:pt x="338451" y="52585"/>
                                </a:moveTo>
                                <a:lnTo>
                                  <a:pt x="338068" y="52911"/>
                                </a:lnTo>
                                <a:lnTo>
                                  <a:pt x="331160" y="60142"/>
                                </a:lnTo>
                                <a:lnTo>
                                  <a:pt x="342200" y="72074"/>
                                </a:lnTo>
                                <a:lnTo>
                                  <a:pt x="349747" y="64326"/>
                                </a:lnTo>
                                <a:lnTo>
                                  <a:pt x="338451" y="52585"/>
                                </a:lnTo>
                                <a:close/>
                              </a:path>
                              <a:path w="499109" h="1295400">
                                <a:moveTo>
                                  <a:pt x="309607" y="60142"/>
                                </a:moveTo>
                                <a:lnTo>
                                  <a:pt x="295335" y="60142"/>
                                </a:lnTo>
                                <a:lnTo>
                                  <a:pt x="306226" y="71880"/>
                                </a:lnTo>
                                <a:lnTo>
                                  <a:pt x="313607" y="64326"/>
                                </a:lnTo>
                                <a:lnTo>
                                  <a:pt x="309607" y="60142"/>
                                </a:lnTo>
                                <a:close/>
                              </a:path>
                              <a:path w="499109" h="1295400">
                                <a:moveTo>
                                  <a:pt x="88518" y="53904"/>
                                </a:moveTo>
                                <a:lnTo>
                                  <a:pt x="82163" y="61009"/>
                                </a:lnTo>
                                <a:lnTo>
                                  <a:pt x="92424" y="71705"/>
                                </a:lnTo>
                                <a:lnTo>
                                  <a:pt x="98994" y="64749"/>
                                </a:lnTo>
                                <a:lnTo>
                                  <a:pt x="99130" y="64749"/>
                                </a:lnTo>
                                <a:lnTo>
                                  <a:pt x="88518" y="53904"/>
                                </a:lnTo>
                                <a:close/>
                              </a:path>
                              <a:path w="499109" h="1295400">
                                <a:moveTo>
                                  <a:pt x="273528" y="60142"/>
                                </a:moveTo>
                                <a:lnTo>
                                  <a:pt x="259472" y="60142"/>
                                </a:lnTo>
                                <a:lnTo>
                                  <a:pt x="270225" y="71705"/>
                                </a:lnTo>
                                <a:lnTo>
                                  <a:pt x="270409" y="71484"/>
                                </a:lnTo>
                                <a:lnTo>
                                  <a:pt x="277430" y="64326"/>
                                </a:lnTo>
                                <a:lnTo>
                                  <a:pt x="277090" y="63864"/>
                                </a:lnTo>
                                <a:lnTo>
                                  <a:pt x="273528" y="60142"/>
                                </a:lnTo>
                                <a:close/>
                              </a:path>
                              <a:path w="499109" h="1295400">
                                <a:moveTo>
                                  <a:pt x="201432" y="60142"/>
                                </a:moveTo>
                                <a:lnTo>
                                  <a:pt x="187677" y="60142"/>
                                </a:lnTo>
                                <a:lnTo>
                                  <a:pt x="198256" y="71484"/>
                                </a:lnTo>
                                <a:lnTo>
                                  <a:pt x="197804" y="71484"/>
                                </a:lnTo>
                                <a:lnTo>
                                  <a:pt x="204903" y="64326"/>
                                </a:lnTo>
                                <a:lnTo>
                                  <a:pt x="205425" y="64326"/>
                                </a:lnTo>
                                <a:lnTo>
                                  <a:pt x="201432" y="60142"/>
                                </a:lnTo>
                                <a:close/>
                              </a:path>
                              <a:path w="499109" h="1295400">
                                <a:moveTo>
                                  <a:pt x="237472" y="60142"/>
                                </a:moveTo>
                                <a:lnTo>
                                  <a:pt x="223584" y="60142"/>
                                </a:lnTo>
                                <a:lnTo>
                                  <a:pt x="234148" y="71484"/>
                                </a:lnTo>
                                <a:lnTo>
                                  <a:pt x="241203" y="64326"/>
                                </a:lnTo>
                                <a:lnTo>
                                  <a:pt x="241470" y="64326"/>
                                </a:lnTo>
                                <a:lnTo>
                                  <a:pt x="237472" y="60142"/>
                                </a:lnTo>
                                <a:close/>
                              </a:path>
                              <a:path w="499109" h="1295400">
                                <a:moveTo>
                                  <a:pt x="288625" y="52911"/>
                                </a:moveTo>
                                <a:lnTo>
                                  <a:pt x="277883" y="63864"/>
                                </a:lnTo>
                                <a:lnTo>
                                  <a:pt x="277532" y="64326"/>
                                </a:lnTo>
                                <a:lnTo>
                                  <a:pt x="284386" y="71484"/>
                                </a:lnTo>
                                <a:lnTo>
                                  <a:pt x="285071" y="70641"/>
                                </a:lnTo>
                                <a:lnTo>
                                  <a:pt x="295111" y="60142"/>
                                </a:lnTo>
                                <a:lnTo>
                                  <a:pt x="295335" y="60142"/>
                                </a:lnTo>
                                <a:lnTo>
                                  <a:pt x="288625" y="52911"/>
                                </a:lnTo>
                                <a:close/>
                              </a:path>
                              <a:path w="499109" h="1295400">
                                <a:moveTo>
                                  <a:pt x="432236" y="53716"/>
                                </a:moveTo>
                                <a:lnTo>
                                  <a:pt x="421952" y="64326"/>
                                </a:lnTo>
                                <a:lnTo>
                                  <a:pt x="422260" y="64326"/>
                                </a:lnTo>
                                <a:lnTo>
                                  <a:pt x="428404" y="70641"/>
                                </a:lnTo>
                                <a:lnTo>
                                  <a:pt x="438226" y="60313"/>
                                </a:lnTo>
                                <a:lnTo>
                                  <a:pt x="432236" y="53716"/>
                                </a:lnTo>
                                <a:close/>
                              </a:path>
                              <a:path w="499109" h="1295400">
                                <a:moveTo>
                                  <a:pt x="145011" y="51361"/>
                                </a:moveTo>
                                <a:lnTo>
                                  <a:pt x="133399" y="62838"/>
                                </a:lnTo>
                                <a:lnTo>
                                  <a:pt x="140828" y="70406"/>
                                </a:lnTo>
                                <a:lnTo>
                                  <a:pt x="141230" y="69936"/>
                                </a:lnTo>
                                <a:lnTo>
                                  <a:pt x="152070" y="58699"/>
                                </a:lnTo>
                                <a:lnTo>
                                  <a:pt x="145011" y="51361"/>
                                </a:lnTo>
                                <a:close/>
                              </a:path>
                              <a:path w="499109" h="1295400">
                                <a:moveTo>
                                  <a:pt x="463718" y="49613"/>
                                </a:moveTo>
                                <a:lnTo>
                                  <a:pt x="453718" y="60142"/>
                                </a:lnTo>
                                <a:lnTo>
                                  <a:pt x="454749" y="60142"/>
                                </a:lnTo>
                                <a:lnTo>
                                  <a:pt x="464858" y="70406"/>
                                </a:lnTo>
                                <a:lnTo>
                                  <a:pt x="473794" y="61009"/>
                                </a:lnTo>
                                <a:lnTo>
                                  <a:pt x="473561" y="60642"/>
                                </a:lnTo>
                                <a:lnTo>
                                  <a:pt x="463718" y="49613"/>
                                </a:lnTo>
                                <a:close/>
                              </a:path>
                              <a:path w="499109" h="1295400">
                                <a:moveTo>
                                  <a:pt x="194329" y="15002"/>
                                </a:moveTo>
                                <a:lnTo>
                                  <a:pt x="193632" y="15614"/>
                                </a:lnTo>
                                <a:lnTo>
                                  <a:pt x="152070" y="58699"/>
                                </a:lnTo>
                                <a:lnTo>
                                  <a:pt x="162880" y="69936"/>
                                </a:lnTo>
                                <a:lnTo>
                                  <a:pt x="168952" y="63864"/>
                                </a:lnTo>
                                <a:lnTo>
                                  <a:pt x="158197" y="52585"/>
                                </a:lnTo>
                                <a:lnTo>
                                  <a:pt x="180629" y="52585"/>
                                </a:lnTo>
                                <a:lnTo>
                                  <a:pt x="169903" y="41086"/>
                                </a:lnTo>
                                <a:lnTo>
                                  <a:pt x="183242" y="41086"/>
                                </a:lnTo>
                                <a:lnTo>
                                  <a:pt x="176804" y="34341"/>
                                </a:lnTo>
                                <a:lnTo>
                                  <a:pt x="176680" y="34212"/>
                                </a:lnTo>
                                <a:lnTo>
                                  <a:pt x="199431" y="34212"/>
                                </a:lnTo>
                                <a:lnTo>
                                  <a:pt x="188419" y="22388"/>
                                </a:lnTo>
                                <a:lnTo>
                                  <a:pt x="201389" y="22388"/>
                                </a:lnTo>
                                <a:lnTo>
                                  <a:pt x="194329" y="15002"/>
                                </a:lnTo>
                                <a:close/>
                              </a:path>
                              <a:path w="499109" h="1295400">
                                <a:moveTo>
                                  <a:pt x="124281" y="53550"/>
                                </a:moveTo>
                                <a:lnTo>
                                  <a:pt x="117868" y="60642"/>
                                </a:lnTo>
                                <a:lnTo>
                                  <a:pt x="126513" y="69642"/>
                                </a:lnTo>
                                <a:lnTo>
                                  <a:pt x="133399" y="62838"/>
                                </a:lnTo>
                                <a:lnTo>
                                  <a:pt x="124281" y="53550"/>
                                </a:lnTo>
                                <a:close/>
                              </a:path>
                              <a:path w="499109" h="1295400">
                                <a:moveTo>
                                  <a:pt x="483108" y="51215"/>
                                </a:moveTo>
                                <a:lnTo>
                                  <a:pt x="474144" y="60642"/>
                                </a:lnTo>
                                <a:lnTo>
                                  <a:pt x="473889" y="61009"/>
                                </a:lnTo>
                                <a:lnTo>
                                  <a:pt x="481248" y="69256"/>
                                </a:lnTo>
                                <a:lnTo>
                                  <a:pt x="491001" y="58989"/>
                                </a:lnTo>
                                <a:lnTo>
                                  <a:pt x="483108" y="51215"/>
                                </a:lnTo>
                                <a:close/>
                              </a:path>
                              <a:path w="499109" h="1295400">
                                <a:moveTo>
                                  <a:pt x="446425" y="51690"/>
                                </a:moveTo>
                                <a:lnTo>
                                  <a:pt x="438226" y="60313"/>
                                </a:lnTo>
                                <a:lnTo>
                                  <a:pt x="445718" y="68564"/>
                                </a:lnTo>
                                <a:lnTo>
                                  <a:pt x="453718" y="60142"/>
                                </a:lnTo>
                                <a:lnTo>
                                  <a:pt x="454749" y="60142"/>
                                </a:lnTo>
                                <a:lnTo>
                                  <a:pt x="446425" y="51690"/>
                                </a:lnTo>
                                <a:close/>
                              </a:path>
                              <a:path w="499109" h="1295400">
                                <a:moveTo>
                                  <a:pt x="25158" y="46906"/>
                                </a:moveTo>
                                <a:lnTo>
                                  <a:pt x="17661" y="55785"/>
                                </a:lnTo>
                                <a:lnTo>
                                  <a:pt x="26718" y="65078"/>
                                </a:lnTo>
                                <a:lnTo>
                                  <a:pt x="34661" y="56667"/>
                                </a:lnTo>
                                <a:lnTo>
                                  <a:pt x="25158" y="46906"/>
                                </a:lnTo>
                                <a:close/>
                              </a:path>
                              <a:path w="499109" h="1295400">
                                <a:moveTo>
                                  <a:pt x="63904" y="41976"/>
                                </a:moveTo>
                                <a:lnTo>
                                  <a:pt x="52958" y="54447"/>
                                </a:lnTo>
                                <a:lnTo>
                                  <a:pt x="63011" y="64749"/>
                                </a:lnTo>
                                <a:lnTo>
                                  <a:pt x="74192" y="52911"/>
                                </a:lnTo>
                                <a:lnTo>
                                  <a:pt x="74394" y="52911"/>
                                </a:lnTo>
                                <a:lnTo>
                                  <a:pt x="63904" y="41976"/>
                                </a:lnTo>
                                <a:close/>
                              </a:path>
                              <a:path w="499109" h="1295400">
                                <a:moveTo>
                                  <a:pt x="99549" y="41570"/>
                                </a:moveTo>
                                <a:lnTo>
                                  <a:pt x="88518" y="53904"/>
                                </a:lnTo>
                                <a:lnTo>
                                  <a:pt x="99130" y="64749"/>
                                </a:lnTo>
                                <a:lnTo>
                                  <a:pt x="98994" y="64749"/>
                                </a:lnTo>
                                <a:lnTo>
                                  <a:pt x="110174" y="52911"/>
                                </a:lnTo>
                                <a:lnTo>
                                  <a:pt x="110442" y="52911"/>
                                </a:lnTo>
                                <a:lnTo>
                                  <a:pt x="99549" y="41570"/>
                                </a:lnTo>
                                <a:close/>
                              </a:path>
                              <a:path w="499109" h="1295400">
                                <a:moveTo>
                                  <a:pt x="230315" y="15002"/>
                                </a:moveTo>
                                <a:lnTo>
                                  <a:pt x="229662" y="15614"/>
                                </a:lnTo>
                                <a:lnTo>
                                  <a:pt x="194970" y="51690"/>
                                </a:lnTo>
                                <a:lnTo>
                                  <a:pt x="194219" y="52585"/>
                                </a:lnTo>
                                <a:lnTo>
                                  <a:pt x="205425" y="64326"/>
                                </a:lnTo>
                                <a:lnTo>
                                  <a:pt x="204903" y="64326"/>
                                </a:lnTo>
                                <a:lnTo>
                                  <a:pt x="216545" y="52585"/>
                                </a:lnTo>
                                <a:lnTo>
                                  <a:pt x="205834" y="41086"/>
                                </a:lnTo>
                                <a:lnTo>
                                  <a:pt x="219259" y="41086"/>
                                </a:lnTo>
                                <a:lnTo>
                                  <a:pt x="212813" y="34341"/>
                                </a:lnTo>
                                <a:lnTo>
                                  <a:pt x="212689" y="34212"/>
                                </a:lnTo>
                                <a:lnTo>
                                  <a:pt x="235360" y="34212"/>
                                </a:lnTo>
                                <a:lnTo>
                                  <a:pt x="224366" y="22388"/>
                                </a:lnTo>
                                <a:lnTo>
                                  <a:pt x="237386" y="22388"/>
                                </a:lnTo>
                                <a:lnTo>
                                  <a:pt x="230315" y="15002"/>
                                </a:lnTo>
                                <a:close/>
                              </a:path>
                              <a:path w="499109" h="1295400">
                                <a:moveTo>
                                  <a:pt x="266302" y="15002"/>
                                </a:moveTo>
                                <a:lnTo>
                                  <a:pt x="265680" y="15614"/>
                                </a:lnTo>
                                <a:lnTo>
                                  <a:pt x="231069" y="51690"/>
                                </a:lnTo>
                                <a:lnTo>
                                  <a:pt x="230249" y="52585"/>
                                </a:lnTo>
                                <a:lnTo>
                                  <a:pt x="241470" y="64326"/>
                                </a:lnTo>
                                <a:lnTo>
                                  <a:pt x="241203" y="64326"/>
                                </a:lnTo>
                                <a:lnTo>
                                  <a:pt x="252452" y="52911"/>
                                </a:lnTo>
                                <a:lnTo>
                                  <a:pt x="252748" y="52911"/>
                                </a:lnTo>
                                <a:lnTo>
                                  <a:pt x="241752" y="41086"/>
                                </a:lnTo>
                                <a:lnTo>
                                  <a:pt x="255285" y="41086"/>
                                </a:lnTo>
                                <a:lnTo>
                                  <a:pt x="248829" y="34341"/>
                                </a:lnTo>
                                <a:lnTo>
                                  <a:pt x="248704" y="34212"/>
                                </a:lnTo>
                                <a:lnTo>
                                  <a:pt x="271275" y="34212"/>
                                </a:lnTo>
                                <a:lnTo>
                                  <a:pt x="260304" y="22388"/>
                                </a:lnTo>
                                <a:lnTo>
                                  <a:pt x="273388" y="22388"/>
                                </a:lnTo>
                                <a:lnTo>
                                  <a:pt x="266302" y="15002"/>
                                </a:lnTo>
                                <a:close/>
                              </a:path>
                              <a:path w="499109" h="1295400">
                                <a:moveTo>
                                  <a:pt x="302291" y="15002"/>
                                </a:moveTo>
                                <a:lnTo>
                                  <a:pt x="266294" y="52585"/>
                                </a:lnTo>
                                <a:lnTo>
                                  <a:pt x="277532" y="64326"/>
                                </a:lnTo>
                                <a:lnTo>
                                  <a:pt x="277883" y="63864"/>
                                </a:lnTo>
                                <a:lnTo>
                                  <a:pt x="288625" y="52911"/>
                                </a:lnTo>
                                <a:lnTo>
                                  <a:pt x="277653" y="41086"/>
                                </a:lnTo>
                                <a:lnTo>
                                  <a:pt x="291325" y="41086"/>
                                </a:lnTo>
                                <a:lnTo>
                                  <a:pt x="284855" y="34341"/>
                                </a:lnTo>
                                <a:lnTo>
                                  <a:pt x="284731" y="34212"/>
                                </a:lnTo>
                                <a:lnTo>
                                  <a:pt x="307168" y="34212"/>
                                </a:lnTo>
                                <a:lnTo>
                                  <a:pt x="296228" y="22388"/>
                                </a:lnTo>
                                <a:lnTo>
                                  <a:pt x="309397" y="22388"/>
                                </a:lnTo>
                                <a:lnTo>
                                  <a:pt x="302291" y="15002"/>
                                </a:lnTo>
                                <a:close/>
                              </a:path>
                              <a:path w="499109" h="1295400">
                                <a:moveTo>
                                  <a:pt x="338283" y="15002"/>
                                </a:moveTo>
                                <a:lnTo>
                                  <a:pt x="303193" y="51690"/>
                                </a:lnTo>
                                <a:lnTo>
                                  <a:pt x="302357" y="52585"/>
                                </a:lnTo>
                                <a:lnTo>
                                  <a:pt x="313620" y="64326"/>
                                </a:lnTo>
                                <a:lnTo>
                                  <a:pt x="324610" y="53063"/>
                                </a:lnTo>
                                <a:lnTo>
                                  <a:pt x="313528" y="41086"/>
                                </a:lnTo>
                                <a:lnTo>
                                  <a:pt x="327387" y="41086"/>
                                </a:lnTo>
                                <a:lnTo>
                                  <a:pt x="320898" y="34341"/>
                                </a:lnTo>
                                <a:lnTo>
                                  <a:pt x="320773" y="34212"/>
                                </a:lnTo>
                                <a:lnTo>
                                  <a:pt x="343027" y="34212"/>
                                </a:lnTo>
                                <a:lnTo>
                                  <a:pt x="332130" y="22388"/>
                                </a:lnTo>
                                <a:lnTo>
                                  <a:pt x="345419" y="22388"/>
                                </a:lnTo>
                                <a:lnTo>
                                  <a:pt x="338283" y="15002"/>
                                </a:lnTo>
                                <a:close/>
                              </a:path>
                              <a:path w="499109" h="1295400">
                                <a:moveTo>
                                  <a:pt x="349363" y="41086"/>
                                </a:moveTo>
                                <a:lnTo>
                                  <a:pt x="339233" y="51690"/>
                                </a:lnTo>
                                <a:lnTo>
                                  <a:pt x="338451" y="52585"/>
                                </a:lnTo>
                                <a:lnTo>
                                  <a:pt x="349747" y="64326"/>
                                </a:lnTo>
                                <a:lnTo>
                                  <a:pt x="360555" y="53228"/>
                                </a:lnTo>
                                <a:lnTo>
                                  <a:pt x="349363" y="41086"/>
                                </a:lnTo>
                                <a:close/>
                              </a:path>
                              <a:path w="499109" h="1295400">
                                <a:moveTo>
                                  <a:pt x="378949" y="34341"/>
                                </a:moveTo>
                                <a:lnTo>
                                  <a:pt x="368328" y="45246"/>
                                </a:lnTo>
                                <a:lnTo>
                                  <a:pt x="367932" y="45688"/>
                                </a:lnTo>
                                <a:lnTo>
                                  <a:pt x="385940" y="64326"/>
                                </a:lnTo>
                                <a:lnTo>
                                  <a:pt x="386308" y="63864"/>
                                </a:lnTo>
                                <a:lnTo>
                                  <a:pt x="396327" y="53550"/>
                                </a:lnTo>
                                <a:lnTo>
                                  <a:pt x="396552" y="53550"/>
                                </a:lnTo>
                                <a:lnTo>
                                  <a:pt x="395668" y="52585"/>
                                </a:lnTo>
                                <a:lnTo>
                                  <a:pt x="374410" y="52585"/>
                                </a:lnTo>
                                <a:lnTo>
                                  <a:pt x="385060" y="41424"/>
                                </a:lnTo>
                                <a:lnTo>
                                  <a:pt x="385440" y="41424"/>
                                </a:lnTo>
                                <a:lnTo>
                                  <a:pt x="378949" y="34341"/>
                                </a:lnTo>
                                <a:close/>
                              </a:path>
                              <a:path w="499109" h="1295400">
                                <a:moveTo>
                                  <a:pt x="414809" y="34524"/>
                                </a:moveTo>
                                <a:lnTo>
                                  <a:pt x="403964" y="45688"/>
                                </a:lnTo>
                                <a:lnTo>
                                  <a:pt x="404130" y="45688"/>
                                </a:lnTo>
                                <a:lnTo>
                                  <a:pt x="422260" y="64326"/>
                                </a:lnTo>
                                <a:lnTo>
                                  <a:pt x="421952" y="64326"/>
                                </a:lnTo>
                                <a:lnTo>
                                  <a:pt x="432236" y="53716"/>
                                </a:lnTo>
                                <a:lnTo>
                                  <a:pt x="431209" y="52585"/>
                                </a:lnTo>
                                <a:lnTo>
                                  <a:pt x="410433" y="52585"/>
                                </a:lnTo>
                                <a:lnTo>
                                  <a:pt x="421075" y="41424"/>
                                </a:lnTo>
                                <a:lnTo>
                                  <a:pt x="414928" y="34656"/>
                                </a:lnTo>
                                <a:lnTo>
                                  <a:pt x="414809" y="34524"/>
                                </a:lnTo>
                                <a:close/>
                              </a:path>
                              <a:path w="499109" h="1295400">
                                <a:moveTo>
                                  <a:pt x="163492" y="34212"/>
                                </a:moveTo>
                                <a:lnTo>
                                  <a:pt x="162365" y="34212"/>
                                </a:lnTo>
                                <a:lnTo>
                                  <a:pt x="151199" y="45246"/>
                                </a:lnTo>
                                <a:lnTo>
                                  <a:pt x="168952" y="63864"/>
                                </a:lnTo>
                                <a:lnTo>
                                  <a:pt x="180230" y="52585"/>
                                </a:lnTo>
                                <a:lnTo>
                                  <a:pt x="157967" y="52585"/>
                                </a:lnTo>
                                <a:lnTo>
                                  <a:pt x="169061" y="41086"/>
                                </a:lnTo>
                                <a:lnTo>
                                  <a:pt x="169903" y="41086"/>
                                </a:lnTo>
                                <a:lnTo>
                                  <a:pt x="163613" y="34341"/>
                                </a:lnTo>
                                <a:lnTo>
                                  <a:pt x="163492" y="34212"/>
                                </a:lnTo>
                                <a:close/>
                              </a:path>
                              <a:path w="499109" h="1295400">
                                <a:moveTo>
                                  <a:pt x="498779" y="50799"/>
                                </a:moveTo>
                                <a:lnTo>
                                  <a:pt x="491001" y="58989"/>
                                </a:lnTo>
                                <a:lnTo>
                                  <a:pt x="495580" y="63499"/>
                                </a:lnTo>
                                <a:lnTo>
                                  <a:pt x="498779" y="63499"/>
                                </a:lnTo>
                                <a:lnTo>
                                  <a:pt x="498779" y="50799"/>
                                </a:lnTo>
                                <a:close/>
                              </a:path>
                              <a:path w="499109" h="1295400">
                                <a:moveTo>
                                  <a:pt x="141274" y="34838"/>
                                </a:moveTo>
                                <a:lnTo>
                                  <a:pt x="141055" y="35003"/>
                                </a:lnTo>
                                <a:lnTo>
                                  <a:pt x="124281" y="53550"/>
                                </a:lnTo>
                                <a:lnTo>
                                  <a:pt x="133399" y="62838"/>
                                </a:lnTo>
                                <a:lnTo>
                                  <a:pt x="145011" y="51361"/>
                                </a:lnTo>
                                <a:lnTo>
                                  <a:pt x="135452" y="41424"/>
                                </a:lnTo>
                                <a:lnTo>
                                  <a:pt x="147555" y="41424"/>
                                </a:lnTo>
                                <a:lnTo>
                                  <a:pt x="141274" y="34838"/>
                                </a:lnTo>
                                <a:close/>
                              </a:path>
                              <a:path w="499109" h="1295400">
                                <a:moveTo>
                                  <a:pt x="464400" y="32788"/>
                                </a:moveTo>
                                <a:lnTo>
                                  <a:pt x="446425" y="51690"/>
                                </a:lnTo>
                                <a:lnTo>
                                  <a:pt x="454749" y="60142"/>
                                </a:lnTo>
                                <a:lnTo>
                                  <a:pt x="453718" y="60142"/>
                                </a:lnTo>
                                <a:lnTo>
                                  <a:pt x="463718" y="49613"/>
                                </a:lnTo>
                                <a:lnTo>
                                  <a:pt x="456411" y="41424"/>
                                </a:lnTo>
                                <a:lnTo>
                                  <a:pt x="471496" y="41424"/>
                                </a:lnTo>
                                <a:lnTo>
                                  <a:pt x="471818" y="41086"/>
                                </a:lnTo>
                                <a:lnTo>
                                  <a:pt x="472824" y="41086"/>
                                </a:lnTo>
                                <a:lnTo>
                                  <a:pt x="464400" y="32788"/>
                                </a:lnTo>
                                <a:close/>
                              </a:path>
                              <a:path w="499109" h="1295400">
                                <a:moveTo>
                                  <a:pt x="491554" y="42334"/>
                                </a:moveTo>
                                <a:lnTo>
                                  <a:pt x="483108" y="51215"/>
                                </a:lnTo>
                                <a:lnTo>
                                  <a:pt x="491001" y="58989"/>
                                </a:lnTo>
                                <a:lnTo>
                                  <a:pt x="498779" y="50799"/>
                                </a:lnTo>
                                <a:lnTo>
                                  <a:pt x="491554" y="42334"/>
                                </a:lnTo>
                                <a:close/>
                              </a:path>
                              <a:path w="499109" h="1295400">
                                <a:moveTo>
                                  <a:pt x="34640" y="35677"/>
                                </a:moveTo>
                                <a:lnTo>
                                  <a:pt x="25158" y="46906"/>
                                </a:lnTo>
                                <a:lnTo>
                                  <a:pt x="34661" y="56667"/>
                                </a:lnTo>
                                <a:lnTo>
                                  <a:pt x="44725" y="46011"/>
                                </a:lnTo>
                                <a:lnTo>
                                  <a:pt x="34640" y="35677"/>
                                </a:lnTo>
                                <a:close/>
                              </a:path>
                              <a:path w="499109" h="1295400">
                                <a:moveTo>
                                  <a:pt x="16397" y="37907"/>
                                </a:moveTo>
                                <a:lnTo>
                                  <a:pt x="8443" y="46328"/>
                                </a:lnTo>
                                <a:lnTo>
                                  <a:pt x="17661" y="55785"/>
                                </a:lnTo>
                                <a:lnTo>
                                  <a:pt x="25158" y="46906"/>
                                </a:lnTo>
                                <a:lnTo>
                                  <a:pt x="16397" y="37907"/>
                                </a:lnTo>
                                <a:close/>
                              </a:path>
                              <a:path w="499109" h="1295400">
                                <a:moveTo>
                                  <a:pt x="56456" y="34212"/>
                                </a:moveTo>
                                <a:lnTo>
                                  <a:pt x="55869" y="34212"/>
                                </a:lnTo>
                                <a:lnTo>
                                  <a:pt x="44725" y="46011"/>
                                </a:lnTo>
                                <a:lnTo>
                                  <a:pt x="52958" y="54447"/>
                                </a:lnTo>
                                <a:lnTo>
                                  <a:pt x="63904" y="41976"/>
                                </a:lnTo>
                                <a:lnTo>
                                  <a:pt x="56580" y="34341"/>
                                </a:lnTo>
                                <a:lnTo>
                                  <a:pt x="56456" y="34212"/>
                                </a:lnTo>
                                <a:close/>
                              </a:path>
                              <a:path w="499109" h="1295400">
                                <a:moveTo>
                                  <a:pt x="92481" y="34212"/>
                                </a:moveTo>
                                <a:lnTo>
                                  <a:pt x="91851" y="34212"/>
                                </a:lnTo>
                                <a:lnTo>
                                  <a:pt x="81013" y="45688"/>
                                </a:lnTo>
                                <a:lnTo>
                                  <a:pt x="80795" y="46011"/>
                                </a:lnTo>
                                <a:lnTo>
                                  <a:pt x="88518" y="53904"/>
                                </a:lnTo>
                                <a:lnTo>
                                  <a:pt x="99549" y="41570"/>
                                </a:lnTo>
                                <a:lnTo>
                                  <a:pt x="92605" y="34341"/>
                                </a:lnTo>
                                <a:lnTo>
                                  <a:pt x="92481" y="34212"/>
                                </a:lnTo>
                                <a:close/>
                              </a:path>
                              <a:path w="499109" h="1295400">
                                <a:moveTo>
                                  <a:pt x="446343" y="15002"/>
                                </a:moveTo>
                                <a:lnTo>
                                  <a:pt x="445684" y="15614"/>
                                </a:lnTo>
                                <a:lnTo>
                                  <a:pt x="421075" y="41424"/>
                                </a:lnTo>
                                <a:lnTo>
                                  <a:pt x="432236" y="53716"/>
                                </a:lnTo>
                                <a:lnTo>
                                  <a:pt x="440017" y="45688"/>
                                </a:lnTo>
                                <a:lnTo>
                                  <a:pt x="440513" y="45688"/>
                                </a:lnTo>
                                <a:lnTo>
                                  <a:pt x="429210" y="34212"/>
                                </a:lnTo>
                                <a:lnTo>
                                  <a:pt x="449974" y="34212"/>
                                </a:lnTo>
                                <a:lnTo>
                                  <a:pt x="439422" y="22388"/>
                                </a:lnTo>
                                <a:lnTo>
                                  <a:pt x="453842" y="22388"/>
                                </a:lnTo>
                                <a:lnTo>
                                  <a:pt x="446343" y="15002"/>
                                </a:lnTo>
                                <a:close/>
                              </a:path>
                              <a:path w="499109" h="1295400">
                                <a:moveTo>
                                  <a:pt x="128513" y="34212"/>
                                </a:moveTo>
                                <a:lnTo>
                                  <a:pt x="127834" y="34212"/>
                                </a:lnTo>
                                <a:lnTo>
                                  <a:pt x="116690" y="46011"/>
                                </a:lnTo>
                                <a:lnTo>
                                  <a:pt x="116881" y="46011"/>
                                </a:lnTo>
                                <a:lnTo>
                                  <a:pt x="124281" y="53550"/>
                                </a:lnTo>
                                <a:lnTo>
                                  <a:pt x="135248" y="41424"/>
                                </a:lnTo>
                                <a:lnTo>
                                  <a:pt x="135452" y="41424"/>
                                </a:lnTo>
                                <a:lnTo>
                                  <a:pt x="128638" y="34341"/>
                                </a:lnTo>
                                <a:lnTo>
                                  <a:pt x="128513" y="34212"/>
                                </a:lnTo>
                                <a:close/>
                              </a:path>
                              <a:path w="499109" h="1295400">
                                <a:moveTo>
                                  <a:pt x="399983" y="41424"/>
                                </a:moveTo>
                                <a:lnTo>
                                  <a:pt x="385440" y="41424"/>
                                </a:lnTo>
                                <a:lnTo>
                                  <a:pt x="396552" y="53550"/>
                                </a:lnTo>
                                <a:lnTo>
                                  <a:pt x="396327" y="53550"/>
                                </a:lnTo>
                                <a:lnTo>
                                  <a:pt x="403964" y="45688"/>
                                </a:lnTo>
                                <a:lnTo>
                                  <a:pt x="404130" y="45688"/>
                                </a:lnTo>
                                <a:lnTo>
                                  <a:pt x="399983" y="41424"/>
                                </a:lnTo>
                                <a:close/>
                              </a:path>
                              <a:path w="499109" h="1295400">
                                <a:moveTo>
                                  <a:pt x="374281" y="15002"/>
                                </a:moveTo>
                                <a:lnTo>
                                  <a:pt x="349363" y="41086"/>
                                </a:lnTo>
                                <a:lnTo>
                                  <a:pt x="360555" y="53228"/>
                                </a:lnTo>
                                <a:lnTo>
                                  <a:pt x="367898" y="45688"/>
                                </a:lnTo>
                                <a:lnTo>
                                  <a:pt x="367505" y="45246"/>
                                </a:lnTo>
                                <a:lnTo>
                                  <a:pt x="356969" y="34341"/>
                                </a:lnTo>
                                <a:lnTo>
                                  <a:pt x="356843" y="34212"/>
                                </a:lnTo>
                                <a:lnTo>
                                  <a:pt x="378830" y="34212"/>
                                </a:lnTo>
                                <a:lnTo>
                                  <a:pt x="367995" y="22388"/>
                                </a:lnTo>
                                <a:lnTo>
                                  <a:pt x="381465" y="22388"/>
                                </a:lnTo>
                                <a:lnTo>
                                  <a:pt x="374281" y="15002"/>
                                </a:lnTo>
                                <a:close/>
                              </a:path>
                              <a:path w="499109" h="1295400">
                                <a:moveTo>
                                  <a:pt x="327387" y="41086"/>
                                </a:moveTo>
                                <a:lnTo>
                                  <a:pt x="313528" y="41086"/>
                                </a:lnTo>
                                <a:lnTo>
                                  <a:pt x="324610" y="53063"/>
                                </a:lnTo>
                                <a:lnTo>
                                  <a:pt x="331815" y="45688"/>
                                </a:lnTo>
                                <a:lnTo>
                                  <a:pt x="327387" y="41086"/>
                                </a:lnTo>
                                <a:close/>
                              </a:path>
                              <a:path w="499109" h="1295400">
                                <a:moveTo>
                                  <a:pt x="70024" y="35003"/>
                                </a:moveTo>
                                <a:lnTo>
                                  <a:pt x="63904" y="41976"/>
                                </a:lnTo>
                                <a:lnTo>
                                  <a:pt x="74394" y="52911"/>
                                </a:lnTo>
                                <a:lnTo>
                                  <a:pt x="74192" y="52911"/>
                                </a:lnTo>
                                <a:lnTo>
                                  <a:pt x="80708" y="46011"/>
                                </a:lnTo>
                                <a:lnTo>
                                  <a:pt x="80479" y="45688"/>
                                </a:lnTo>
                                <a:lnTo>
                                  <a:pt x="70024" y="35003"/>
                                </a:lnTo>
                                <a:close/>
                              </a:path>
                              <a:path w="499109" h="1295400">
                                <a:moveTo>
                                  <a:pt x="105734" y="34656"/>
                                </a:moveTo>
                                <a:lnTo>
                                  <a:pt x="99549" y="41570"/>
                                </a:lnTo>
                                <a:lnTo>
                                  <a:pt x="110442" y="52911"/>
                                </a:lnTo>
                                <a:lnTo>
                                  <a:pt x="110174" y="52911"/>
                                </a:lnTo>
                                <a:lnTo>
                                  <a:pt x="116690" y="46011"/>
                                </a:lnTo>
                                <a:lnTo>
                                  <a:pt x="116881" y="46011"/>
                                </a:lnTo>
                                <a:lnTo>
                                  <a:pt x="105734" y="34656"/>
                                </a:lnTo>
                                <a:close/>
                              </a:path>
                              <a:path w="499109" h="1295400">
                                <a:moveTo>
                                  <a:pt x="255285" y="41086"/>
                                </a:moveTo>
                                <a:lnTo>
                                  <a:pt x="241752" y="41086"/>
                                </a:lnTo>
                                <a:lnTo>
                                  <a:pt x="252748" y="52911"/>
                                </a:lnTo>
                                <a:lnTo>
                                  <a:pt x="252452" y="52911"/>
                                </a:lnTo>
                                <a:lnTo>
                                  <a:pt x="259570" y="45688"/>
                                </a:lnTo>
                                <a:lnTo>
                                  <a:pt x="259268" y="45246"/>
                                </a:lnTo>
                                <a:lnTo>
                                  <a:pt x="255285" y="41086"/>
                                </a:lnTo>
                                <a:close/>
                              </a:path>
                              <a:path w="499109" h="1295400">
                                <a:moveTo>
                                  <a:pt x="291325" y="41086"/>
                                </a:moveTo>
                                <a:lnTo>
                                  <a:pt x="277653" y="41086"/>
                                </a:lnTo>
                                <a:lnTo>
                                  <a:pt x="288625" y="52911"/>
                                </a:lnTo>
                                <a:lnTo>
                                  <a:pt x="295709" y="45688"/>
                                </a:lnTo>
                                <a:lnTo>
                                  <a:pt x="295317" y="45246"/>
                                </a:lnTo>
                                <a:lnTo>
                                  <a:pt x="291325" y="41086"/>
                                </a:lnTo>
                                <a:close/>
                              </a:path>
                              <a:path w="499109" h="1295400">
                                <a:moveTo>
                                  <a:pt x="183242" y="41086"/>
                                </a:moveTo>
                                <a:lnTo>
                                  <a:pt x="169903" y="41086"/>
                                </a:lnTo>
                                <a:lnTo>
                                  <a:pt x="180629" y="52585"/>
                                </a:lnTo>
                                <a:lnTo>
                                  <a:pt x="180230" y="52585"/>
                                </a:lnTo>
                                <a:lnTo>
                                  <a:pt x="187127" y="45688"/>
                                </a:lnTo>
                                <a:lnTo>
                                  <a:pt x="187635" y="45688"/>
                                </a:lnTo>
                                <a:lnTo>
                                  <a:pt x="183242" y="41086"/>
                                </a:lnTo>
                                <a:close/>
                              </a:path>
                              <a:path w="499109" h="1295400">
                                <a:moveTo>
                                  <a:pt x="199431" y="34212"/>
                                </a:moveTo>
                                <a:lnTo>
                                  <a:pt x="198603" y="34212"/>
                                </a:lnTo>
                                <a:lnTo>
                                  <a:pt x="187127" y="45688"/>
                                </a:lnTo>
                                <a:lnTo>
                                  <a:pt x="187635" y="45688"/>
                                </a:lnTo>
                                <a:lnTo>
                                  <a:pt x="194219" y="52585"/>
                                </a:lnTo>
                                <a:lnTo>
                                  <a:pt x="194970" y="51690"/>
                                </a:lnTo>
                                <a:lnTo>
                                  <a:pt x="205168" y="41086"/>
                                </a:lnTo>
                                <a:lnTo>
                                  <a:pt x="205834" y="41086"/>
                                </a:lnTo>
                                <a:lnTo>
                                  <a:pt x="199552" y="34341"/>
                                </a:lnTo>
                                <a:lnTo>
                                  <a:pt x="199431" y="34212"/>
                                </a:lnTo>
                                <a:close/>
                              </a:path>
                              <a:path w="499109" h="1295400">
                                <a:moveTo>
                                  <a:pt x="219259" y="41086"/>
                                </a:moveTo>
                                <a:lnTo>
                                  <a:pt x="205834" y="41086"/>
                                </a:lnTo>
                                <a:lnTo>
                                  <a:pt x="216545" y="52585"/>
                                </a:lnTo>
                                <a:lnTo>
                                  <a:pt x="223384" y="45688"/>
                                </a:lnTo>
                                <a:lnTo>
                                  <a:pt x="223658" y="45688"/>
                                </a:lnTo>
                                <a:lnTo>
                                  <a:pt x="219259" y="41086"/>
                                </a:lnTo>
                                <a:close/>
                              </a:path>
                              <a:path w="499109" h="1295400">
                                <a:moveTo>
                                  <a:pt x="235360" y="34212"/>
                                </a:moveTo>
                                <a:lnTo>
                                  <a:pt x="234765" y="34212"/>
                                </a:lnTo>
                                <a:lnTo>
                                  <a:pt x="223384" y="45688"/>
                                </a:lnTo>
                                <a:lnTo>
                                  <a:pt x="223658" y="45688"/>
                                </a:lnTo>
                                <a:lnTo>
                                  <a:pt x="230249" y="52585"/>
                                </a:lnTo>
                                <a:lnTo>
                                  <a:pt x="231069" y="51690"/>
                                </a:lnTo>
                                <a:lnTo>
                                  <a:pt x="241243" y="41086"/>
                                </a:lnTo>
                                <a:lnTo>
                                  <a:pt x="241752" y="41086"/>
                                </a:lnTo>
                                <a:lnTo>
                                  <a:pt x="235481" y="34341"/>
                                </a:lnTo>
                                <a:lnTo>
                                  <a:pt x="235360" y="34212"/>
                                </a:lnTo>
                                <a:close/>
                              </a:path>
                              <a:path w="499109" h="1295400">
                                <a:moveTo>
                                  <a:pt x="271275" y="34212"/>
                                </a:moveTo>
                                <a:lnTo>
                                  <a:pt x="270880" y="34212"/>
                                </a:lnTo>
                                <a:lnTo>
                                  <a:pt x="260005" y="45246"/>
                                </a:lnTo>
                                <a:lnTo>
                                  <a:pt x="259691" y="45688"/>
                                </a:lnTo>
                                <a:lnTo>
                                  <a:pt x="266294" y="52585"/>
                                </a:lnTo>
                                <a:lnTo>
                                  <a:pt x="277296" y="41086"/>
                                </a:lnTo>
                                <a:lnTo>
                                  <a:pt x="277653" y="41086"/>
                                </a:lnTo>
                                <a:lnTo>
                                  <a:pt x="271395" y="34341"/>
                                </a:lnTo>
                                <a:lnTo>
                                  <a:pt x="271275" y="34212"/>
                                </a:lnTo>
                                <a:close/>
                              </a:path>
                              <a:path w="499109" h="1295400">
                                <a:moveTo>
                                  <a:pt x="307168" y="34212"/>
                                </a:moveTo>
                                <a:lnTo>
                                  <a:pt x="306964" y="34212"/>
                                </a:lnTo>
                                <a:lnTo>
                                  <a:pt x="296142" y="45246"/>
                                </a:lnTo>
                                <a:lnTo>
                                  <a:pt x="295740" y="45688"/>
                                </a:lnTo>
                                <a:lnTo>
                                  <a:pt x="302357" y="52585"/>
                                </a:lnTo>
                                <a:lnTo>
                                  <a:pt x="303193" y="51690"/>
                                </a:lnTo>
                                <a:lnTo>
                                  <a:pt x="313335" y="41086"/>
                                </a:lnTo>
                                <a:lnTo>
                                  <a:pt x="313528" y="41086"/>
                                </a:lnTo>
                                <a:lnTo>
                                  <a:pt x="307288" y="34341"/>
                                </a:lnTo>
                                <a:lnTo>
                                  <a:pt x="307168" y="34212"/>
                                </a:lnTo>
                                <a:close/>
                              </a:path>
                              <a:path w="499109" h="1295400">
                                <a:moveTo>
                                  <a:pt x="343027" y="34212"/>
                                </a:moveTo>
                                <a:lnTo>
                                  <a:pt x="331815" y="45688"/>
                                </a:lnTo>
                                <a:lnTo>
                                  <a:pt x="338451" y="52585"/>
                                </a:lnTo>
                                <a:lnTo>
                                  <a:pt x="339233" y="51690"/>
                                </a:lnTo>
                                <a:lnTo>
                                  <a:pt x="349363" y="41086"/>
                                </a:lnTo>
                                <a:lnTo>
                                  <a:pt x="343147" y="34341"/>
                                </a:lnTo>
                                <a:lnTo>
                                  <a:pt x="343027" y="34212"/>
                                </a:lnTo>
                                <a:close/>
                              </a:path>
                              <a:path w="499109" h="1295400">
                                <a:moveTo>
                                  <a:pt x="450533" y="34838"/>
                                </a:moveTo>
                                <a:lnTo>
                                  <a:pt x="440017" y="45688"/>
                                </a:lnTo>
                                <a:lnTo>
                                  <a:pt x="440513" y="45688"/>
                                </a:lnTo>
                                <a:lnTo>
                                  <a:pt x="446425" y="51690"/>
                                </a:lnTo>
                                <a:lnTo>
                                  <a:pt x="456187" y="41424"/>
                                </a:lnTo>
                                <a:lnTo>
                                  <a:pt x="456411" y="41424"/>
                                </a:lnTo>
                                <a:lnTo>
                                  <a:pt x="450533" y="34838"/>
                                </a:lnTo>
                                <a:close/>
                              </a:path>
                              <a:path w="499109" h="1295400">
                                <a:moveTo>
                                  <a:pt x="147555" y="41424"/>
                                </a:moveTo>
                                <a:lnTo>
                                  <a:pt x="135452" y="41424"/>
                                </a:lnTo>
                                <a:lnTo>
                                  <a:pt x="145011" y="51361"/>
                                </a:lnTo>
                                <a:lnTo>
                                  <a:pt x="151199" y="45246"/>
                                </a:lnTo>
                                <a:lnTo>
                                  <a:pt x="147555" y="41424"/>
                                </a:lnTo>
                                <a:close/>
                              </a:path>
                              <a:path w="499109" h="1295400">
                                <a:moveTo>
                                  <a:pt x="481652" y="30731"/>
                                </a:moveTo>
                                <a:lnTo>
                                  <a:pt x="471818" y="41086"/>
                                </a:lnTo>
                                <a:lnTo>
                                  <a:pt x="472824" y="41086"/>
                                </a:lnTo>
                                <a:lnTo>
                                  <a:pt x="483108" y="51215"/>
                                </a:lnTo>
                                <a:lnTo>
                                  <a:pt x="491554" y="42334"/>
                                </a:lnTo>
                                <a:lnTo>
                                  <a:pt x="481652" y="30731"/>
                                </a:lnTo>
                                <a:close/>
                              </a:path>
                              <a:path w="499109" h="1295400">
                                <a:moveTo>
                                  <a:pt x="422" y="38099"/>
                                </a:moveTo>
                                <a:lnTo>
                                  <a:pt x="4221" y="50799"/>
                                </a:lnTo>
                                <a:lnTo>
                                  <a:pt x="8443" y="46328"/>
                                </a:lnTo>
                                <a:lnTo>
                                  <a:pt x="422" y="38099"/>
                                </a:lnTo>
                                <a:close/>
                              </a:path>
                              <a:path w="499109" h="1295400">
                                <a:moveTo>
                                  <a:pt x="495580" y="38099"/>
                                </a:moveTo>
                                <a:lnTo>
                                  <a:pt x="491554" y="42334"/>
                                </a:lnTo>
                                <a:lnTo>
                                  <a:pt x="498779" y="50799"/>
                                </a:lnTo>
                                <a:lnTo>
                                  <a:pt x="495580" y="38099"/>
                                </a:lnTo>
                                <a:close/>
                              </a:path>
                              <a:path w="499109" h="1295400">
                                <a:moveTo>
                                  <a:pt x="471496" y="41424"/>
                                </a:moveTo>
                                <a:lnTo>
                                  <a:pt x="456411" y="41424"/>
                                </a:lnTo>
                                <a:lnTo>
                                  <a:pt x="463718" y="49613"/>
                                </a:lnTo>
                                <a:lnTo>
                                  <a:pt x="471496" y="41424"/>
                                </a:lnTo>
                                <a:close/>
                              </a:path>
                              <a:path w="499109" h="1295400">
                                <a:moveTo>
                                  <a:pt x="7426" y="28692"/>
                                </a:moveTo>
                                <a:lnTo>
                                  <a:pt x="422" y="38099"/>
                                </a:lnTo>
                                <a:lnTo>
                                  <a:pt x="8443" y="46328"/>
                                </a:lnTo>
                                <a:lnTo>
                                  <a:pt x="16397" y="37907"/>
                                </a:lnTo>
                                <a:lnTo>
                                  <a:pt x="7426" y="28692"/>
                                </a:lnTo>
                                <a:close/>
                              </a:path>
                              <a:path w="499109" h="1295400">
                                <a:moveTo>
                                  <a:pt x="45511" y="22802"/>
                                </a:moveTo>
                                <a:lnTo>
                                  <a:pt x="34640" y="35677"/>
                                </a:lnTo>
                                <a:lnTo>
                                  <a:pt x="44725" y="46011"/>
                                </a:lnTo>
                                <a:lnTo>
                                  <a:pt x="55746" y="34341"/>
                                </a:lnTo>
                                <a:lnTo>
                                  <a:pt x="55869" y="34212"/>
                                </a:lnTo>
                                <a:lnTo>
                                  <a:pt x="56456" y="34212"/>
                                </a:lnTo>
                                <a:lnTo>
                                  <a:pt x="45511" y="22802"/>
                                </a:lnTo>
                                <a:close/>
                              </a:path>
                              <a:path w="499109" h="1295400">
                                <a:moveTo>
                                  <a:pt x="81124" y="22388"/>
                                </a:moveTo>
                                <a:lnTo>
                                  <a:pt x="80733" y="22802"/>
                                </a:lnTo>
                                <a:lnTo>
                                  <a:pt x="70024" y="35003"/>
                                </a:lnTo>
                                <a:lnTo>
                                  <a:pt x="80795" y="46011"/>
                                </a:lnTo>
                                <a:lnTo>
                                  <a:pt x="81013" y="45688"/>
                                </a:lnTo>
                                <a:lnTo>
                                  <a:pt x="91729" y="34341"/>
                                </a:lnTo>
                                <a:lnTo>
                                  <a:pt x="91851" y="34212"/>
                                </a:lnTo>
                                <a:lnTo>
                                  <a:pt x="92481" y="34212"/>
                                </a:lnTo>
                                <a:lnTo>
                                  <a:pt x="81124" y="22388"/>
                                </a:lnTo>
                                <a:close/>
                              </a:path>
                              <a:path w="499109" h="1295400">
                                <a:moveTo>
                                  <a:pt x="134243" y="2851"/>
                                </a:moveTo>
                                <a:lnTo>
                                  <a:pt x="134028" y="3021"/>
                                </a:lnTo>
                                <a:lnTo>
                                  <a:pt x="105852" y="34524"/>
                                </a:lnTo>
                                <a:lnTo>
                                  <a:pt x="105734" y="34656"/>
                                </a:lnTo>
                                <a:lnTo>
                                  <a:pt x="116881" y="46011"/>
                                </a:lnTo>
                                <a:lnTo>
                                  <a:pt x="116690" y="46011"/>
                                </a:lnTo>
                                <a:lnTo>
                                  <a:pt x="127711" y="34341"/>
                                </a:lnTo>
                                <a:lnTo>
                                  <a:pt x="127834" y="34212"/>
                                </a:lnTo>
                                <a:lnTo>
                                  <a:pt x="128513" y="34212"/>
                                </a:lnTo>
                                <a:lnTo>
                                  <a:pt x="117139" y="22388"/>
                                </a:lnTo>
                                <a:lnTo>
                                  <a:pt x="129402" y="22388"/>
                                </a:lnTo>
                                <a:lnTo>
                                  <a:pt x="122943" y="15614"/>
                                </a:lnTo>
                                <a:lnTo>
                                  <a:pt x="146147" y="15614"/>
                                </a:lnTo>
                                <a:lnTo>
                                  <a:pt x="134243" y="2851"/>
                                </a:lnTo>
                                <a:close/>
                              </a:path>
                              <a:path w="499109" h="1295400">
                                <a:moveTo>
                                  <a:pt x="182110" y="15614"/>
                                </a:moveTo>
                                <a:lnTo>
                                  <a:pt x="181183" y="15614"/>
                                </a:lnTo>
                                <a:lnTo>
                                  <a:pt x="169386" y="27273"/>
                                </a:lnTo>
                                <a:lnTo>
                                  <a:pt x="170057" y="27273"/>
                                </a:lnTo>
                                <a:lnTo>
                                  <a:pt x="187635" y="45688"/>
                                </a:lnTo>
                                <a:lnTo>
                                  <a:pt x="187127" y="45688"/>
                                </a:lnTo>
                                <a:lnTo>
                                  <a:pt x="198603" y="34212"/>
                                </a:lnTo>
                                <a:lnTo>
                                  <a:pt x="175692" y="34212"/>
                                </a:lnTo>
                                <a:lnTo>
                                  <a:pt x="187098" y="22388"/>
                                </a:lnTo>
                                <a:lnTo>
                                  <a:pt x="188419" y="22388"/>
                                </a:lnTo>
                                <a:lnTo>
                                  <a:pt x="182110" y="15614"/>
                                </a:lnTo>
                                <a:close/>
                              </a:path>
                              <a:path w="499109" h="1295400">
                                <a:moveTo>
                                  <a:pt x="218068" y="15614"/>
                                </a:moveTo>
                                <a:lnTo>
                                  <a:pt x="217200" y="15614"/>
                                </a:lnTo>
                                <a:lnTo>
                                  <a:pt x="205542" y="27273"/>
                                </a:lnTo>
                                <a:lnTo>
                                  <a:pt x="206058" y="27273"/>
                                </a:lnTo>
                                <a:lnTo>
                                  <a:pt x="223658" y="45688"/>
                                </a:lnTo>
                                <a:lnTo>
                                  <a:pt x="223384" y="45688"/>
                                </a:lnTo>
                                <a:lnTo>
                                  <a:pt x="234765" y="34212"/>
                                </a:lnTo>
                                <a:lnTo>
                                  <a:pt x="211778" y="34212"/>
                                </a:lnTo>
                                <a:lnTo>
                                  <a:pt x="223148" y="22388"/>
                                </a:lnTo>
                                <a:lnTo>
                                  <a:pt x="224366" y="22388"/>
                                </a:lnTo>
                                <a:lnTo>
                                  <a:pt x="218068" y="15614"/>
                                </a:lnTo>
                                <a:close/>
                              </a:path>
                              <a:path w="499109" h="1295400">
                                <a:moveTo>
                                  <a:pt x="254019" y="15614"/>
                                </a:moveTo>
                                <a:lnTo>
                                  <a:pt x="253207" y="15614"/>
                                </a:lnTo>
                                <a:lnTo>
                                  <a:pt x="241645" y="27273"/>
                                </a:lnTo>
                                <a:lnTo>
                                  <a:pt x="242062" y="27273"/>
                                </a:lnTo>
                                <a:lnTo>
                                  <a:pt x="259691" y="45688"/>
                                </a:lnTo>
                                <a:lnTo>
                                  <a:pt x="260005" y="45246"/>
                                </a:lnTo>
                                <a:lnTo>
                                  <a:pt x="270880" y="34212"/>
                                </a:lnTo>
                                <a:lnTo>
                                  <a:pt x="247838" y="34212"/>
                                </a:lnTo>
                                <a:lnTo>
                                  <a:pt x="259181" y="22388"/>
                                </a:lnTo>
                                <a:lnTo>
                                  <a:pt x="260304" y="22388"/>
                                </a:lnTo>
                                <a:lnTo>
                                  <a:pt x="254019" y="15614"/>
                                </a:lnTo>
                                <a:close/>
                              </a:path>
                              <a:path w="499109" h="1295400">
                                <a:moveTo>
                                  <a:pt x="289961" y="15614"/>
                                </a:moveTo>
                                <a:lnTo>
                                  <a:pt x="289207" y="15614"/>
                                </a:lnTo>
                                <a:lnTo>
                                  <a:pt x="277718" y="27273"/>
                                </a:lnTo>
                                <a:lnTo>
                                  <a:pt x="278074" y="27273"/>
                                </a:lnTo>
                                <a:lnTo>
                                  <a:pt x="295740" y="45688"/>
                                </a:lnTo>
                                <a:lnTo>
                                  <a:pt x="296142" y="45246"/>
                                </a:lnTo>
                                <a:lnTo>
                                  <a:pt x="306964" y="34212"/>
                                </a:lnTo>
                                <a:lnTo>
                                  <a:pt x="283879" y="34212"/>
                                </a:lnTo>
                                <a:lnTo>
                                  <a:pt x="295202" y="22388"/>
                                </a:lnTo>
                                <a:lnTo>
                                  <a:pt x="296228" y="22388"/>
                                </a:lnTo>
                                <a:lnTo>
                                  <a:pt x="289961" y="15614"/>
                                </a:lnTo>
                                <a:close/>
                              </a:path>
                              <a:path w="499109" h="1295400">
                                <a:moveTo>
                                  <a:pt x="325887" y="15614"/>
                                </a:moveTo>
                                <a:lnTo>
                                  <a:pt x="325203" y="15614"/>
                                </a:lnTo>
                                <a:lnTo>
                                  <a:pt x="313769" y="27273"/>
                                </a:lnTo>
                                <a:lnTo>
                                  <a:pt x="314098" y="27273"/>
                                </a:lnTo>
                                <a:lnTo>
                                  <a:pt x="331815" y="45688"/>
                                </a:lnTo>
                                <a:lnTo>
                                  <a:pt x="342901" y="34341"/>
                                </a:lnTo>
                                <a:lnTo>
                                  <a:pt x="343027" y="34212"/>
                                </a:lnTo>
                                <a:lnTo>
                                  <a:pt x="319908" y="34212"/>
                                </a:lnTo>
                                <a:lnTo>
                                  <a:pt x="331215" y="22388"/>
                                </a:lnTo>
                                <a:lnTo>
                                  <a:pt x="332130" y="22388"/>
                                </a:lnTo>
                                <a:lnTo>
                                  <a:pt x="325887" y="15614"/>
                                </a:lnTo>
                                <a:close/>
                              </a:path>
                              <a:path w="499109" h="1295400">
                                <a:moveTo>
                                  <a:pt x="361787" y="15614"/>
                                </a:moveTo>
                                <a:lnTo>
                                  <a:pt x="361197" y="15614"/>
                                </a:lnTo>
                                <a:lnTo>
                                  <a:pt x="349806" y="27273"/>
                                </a:lnTo>
                                <a:lnTo>
                                  <a:pt x="350140" y="27273"/>
                                </a:lnTo>
                                <a:lnTo>
                                  <a:pt x="367932" y="45688"/>
                                </a:lnTo>
                                <a:lnTo>
                                  <a:pt x="368328" y="45246"/>
                                </a:lnTo>
                                <a:lnTo>
                                  <a:pt x="378949" y="34341"/>
                                </a:lnTo>
                                <a:lnTo>
                                  <a:pt x="378830" y="34212"/>
                                </a:lnTo>
                                <a:lnTo>
                                  <a:pt x="355929" y="34212"/>
                                </a:lnTo>
                                <a:lnTo>
                                  <a:pt x="367222" y="22388"/>
                                </a:lnTo>
                                <a:lnTo>
                                  <a:pt x="367995" y="22388"/>
                                </a:lnTo>
                                <a:lnTo>
                                  <a:pt x="361787" y="15614"/>
                                </a:lnTo>
                                <a:close/>
                              </a:path>
                              <a:path w="499109" h="1295400">
                                <a:moveTo>
                                  <a:pt x="397638" y="15614"/>
                                </a:moveTo>
                                <a:lnTo>
                                  <a:pt x="397188" y="15614"/>
                                </a:lnTo>
                                <a:lnTo>
                                  <a:pt x="385833" y="27273"/>
                                </a:lnTo>
                                <a:lnTo>
                                  <a:pt x="386217" y="27273"/>
                                </a:lnTo>
                                <a:lnTo>
                                  <a:pt x="404130" y="45688"/>
                                </a:lnTo>
                                <a:lnTo>
                                  <a:pt x="403964" y="45688"/>
                                </a:lnTo>
                                <a:lnTo>
                                  <a:pt x="414809" y="34524"/>
                                </a:lnTo>
                                <a:lnTo>
                                  <a:pt x="414643" y="34341"/>
                                </a:lnTo>
                                <a:lnTo>
                                  <a:pt x="414525" y="34212"/>
                                </a:lnTo>
                                <a:lnTo>
                                  <a:pt x="391943" y="34212"/>
                                </a:lnTo>
                                <a:lnTo>
                                  <a:pt x="403225" y="22388"/>
                                </a:lnTo>
                                <a:lnTo>
                                  <a:pt x="403789" y="22388"/>
                                </a:lnTo>
                                <a:lnTo>
                                  <a:pt x="397638" y="15614"/>
                                </a:lnTo>
                                <a:close/>
                              </a:path>
                              <a:path w="499109" h="1295400">
                                <a:moveTo>
                                  <a:pt x="433377" y="15614"/>
                                </a:moveTo>
                                <a:lnTo>
                                  <a:pt x="433178" y="15614"/>
                                </a:lnTo>
                                <a:lnTo>
                                  <a:pt x="421852" y="27273"/>
                                </a:lnTo>
                                <a:lnTo>
                                  <a:pt x="422377" y="27273"/>
                                </a:lnTo>
                                <a:lnTo>
                                  <a:pt x="440513" y="45688"/>
                                </a:lnTo>
                                <a:lnTo>
                                  <a:pt x="440017" y="45688"/>
                                </a:lnTo>
                                <a:lnTo>
                                  <a:pt x="450533" y="34838"/>
                                </a:lnTo>
                                <a:lnTo>
                                  <a:pt x="450090" y="34341"/>
                                </a:lnTo>
                                <a:lnTo>
                                  <a:pt x="449974" y="34212"/>
                                </a:lnTo>
                                <a:lnTo>
                                  <a:pt x="427952" y="34212"/>
                                </a:lnTo>
                                <a:lnTo>
                                  <a:pt x="439225" y="22388"/>
                                </a:lnTo>
                                <a:lnTo>
                                  <a:pt x="439422" y="22388"/>
                                </a:lnTo>
                                <a:lnTo>
                                  <a:pt x="433377" y="15614"/>
                                </a:lnTo>
                                <a:close/>
                              </a:path>
                              <a:path w="499109" h="1295400">
                                <a:moveTo>
                                  <a:pt x="152465" y="22388"/>
                                </a:moveTo>
                                <a:lnTo>
                                  <a:pt x="141489" y="34524"/>
                                </a:lnTo>
                                <a:lnTo>
                                  <a:pt x="141370" y="34656"/>
                                </a:lnTo>
                                <a:lnTo>
                                  <a:pt x="141274" y="34838"/>
                                </a:lnTo>
                                <a:lnTo>
                                  <a:pt x="151199" y="45246"/>
                                </a:lnTo>
                                <a:lnTo>
                                  <a:pt x="162365" y="34212"/>
                                </a:lnTo>
                                <a:lnTo>
                                  <a:pt x="163492" y="34212"/>
                                </a:lnTo>
                                <a:lnTo>
                                  <a:pt x="152465" y="22388"/>
                                </a:lnTo>
                                <a:close/>
                              </a:path>
                              <a:path w="499109" h="1295400">
                                <a:moveTo>
                                  <a:pt x="481969" y="14313"/>
                                </a:moveTo>
                                <a:lnTo>
                                  <a:pt x="464400" y="32788"/>
                                </a:lnTo>
                                <a:lnTo>
                                  <a:pt x="472824" y="41086"/>
                                </a:lnTo>
                                <a:lnTo>
                                  <a:pt x="471818" y="41086"/>
                                </a:lnTo>
                                <a:lnTo>
                                  <a:pt x="481652" y="30731"/>
                                </a:lnTo>
                                <a:lnTo>
                                  <a:pt x="474532" y="22388"/>
                                </a:lnTo>
                                <a:lnTo>
                                  <a:pt x="489576" y="22388"/>
                                </a:lnTo>
                                <a:lnTo>
                                  <a:pt x="490582" y="21329"/>
                                </a:lnTo>
                                <a:lnTo>
                                  <a:pt x="481969" y="14313"/>
                                </a:lnTo>
                                <a:close/>
                              </a:path>
                              <a:path w="499109" h="1295400">
                                <a:moveTo>
                                  <a:pt x="4221" y="25399"/>
                                </a:moveTo>
                                <a:lnTo>
                                  <a:pt x="422" y="25399"/>
                                </a:lnTo>
                                <a:lnTo>
                                  <a:pt x="422" y="38099"/>
                                </a:lnTo>
                                <a:lnTo>
                                  <a:pt x="7426" y="28692"/>
                                </a:lnTo>
                                <a:lnTo>
                                  <a:pt x="4221" y="25399"/>
                                </a:lnTo>
                                <a:close/>
                              </a:path>
                              <a:path w="499109" h="1295400">
                                <a:moveTo>
                                  <a:pt x="16252" y="16834"/>
                                </a:moveTo>
                                <a:lnTo>
                                  <a:pt x="7426" y="28692"/>
                                </a:lnTo>
                                <a:lnTo>
                                  <a:pt x="16397" y="37907"/>
                                </a:lnTo>
                                <a:lnTo>
                                  <a:pt x="26439" y="27273"/>
                                </a:lnTo>
                                <a:lnTo>
                                  <a:pt x="16252" y="16834"/>
                                </a:lnTo>
                                <a:close/>
                              </a:path>
                              <a:path w="499109" h="1295400">
                                <a:moveTo>
                                  <a:pt x="38028" y="15002"/>
                                </a:moveTo>
                                <a:lnTo>
                                  <a:pt x="26439" y="27273"/>
                                </a:lnTo>
                                <a:lnTo>
                                  <a:pt x="34640" y="35677"/>
                                </a:lnTo>
                                <a:lnTo>
                                  <a:pt x="45511" y="22802"/>
                                </a:lnTo>
                                <a:lnTo>
                                  <a:pt x="38028" y="15002"/>
                                </a:lnTo>
                                <a:close/>
                              </a:path>
                              <a:path w="499109" h="1295400">
                                <a:moveTo>
                                  <a:pt x="74029" y="15002"/>
                                </a:moveTo>
                                <a:lnTo>
                                  <a:pt x="73433" y="15614"/>
                                </a:lnTo>
                                <a:lnTo>
                                  <a:pt x="62867" y="26802"/>
                                </a:lnTo>
                                <a:lnTo>
                                  <a:pt x="62460" y="27273"/>
                                </a:lnTo>
                                <a:lnTo>
                                  <a:pt x="70024" y="35003"/>
                                </a:lnTo>
                                <a:lnTo>
                                  <a:pt x="81097" y="22388"/>
                                </a:lnTo>
                                <a:lnTo>
                                  <a:pt x="80106" y="21329"/>
                                </a:lnTo>
                                <a:lnTo>
                                  <a:pt x="74029" y="15002"/>
                                </a:lnTo>
                                <a:close/>
                              </a:path>
                              <a:path w="499109" h="1295400">
                                <a:moveTo>
                                  <a:pt x="146147" y="15614"/>
                                </a:moveTo>
                                <a:lnTo>
                                  <a:pt x="145397" y="15614"/>
                                </a:lnTo>
                                <a:lnTo>
                                  <a:pt x="134224" y="27445"/>
                                </a:lnTo>
                                <a:lnTo>
                                  <a:pt x="141274" y="34838"/>
                                </a:lnTo>
                                <a:lnTo>
                                  <a:pt x="141370" y="34656"/>
                                </a:lnTo>
                                <a:lnTo>
                                  <a:pt x="152465" y="22388"/>
                                </a:lnTo>
                                <a:lnTo>
                                  <a:pt x="146147" y="15614"/>
                                </a:lnTo>
                                <a:close/>
                              </a:path>
                              <a:path w="499109" h="1295400">
                                <a:moveTo>
                                  <a:pt x="453842" y="22388"/>
                                </a:moveTo>
                                <a:lnTo>
                                  <a:pt x="439422" y="22388"/>
                                </a:lnTo>
                                <a:lnTo>
                                  <a:pt x="450533" y="34838"/>
                                </a:lnTo>
                                <a:lnTo>
                                  <a:pt x="458323" y="26802"/>
                                </a:lnTo>
                                <a:lnTo>
                                  <a:pt x="453842" y="22388"/>
                                </a:lnTo>
                                <a:close/>
                              </a:path>
                              <a:path w="499109" h="1295400">
                                <a:moveTo>
                                  <a:pt x="110034" y="15002"/>
                                </a:moveTo>
                                <a:lnTo>
                                  <a:pt x="109415" y="15614"/>
                                </a:lnTo>
                                <a:lnTo>
                                  <a:pt x="98849" y="26802"/>
                                </a:lnTo>
                                <a:lnTo>
                                  <a:pt x="98487" y="27273"/>
                                </a:lnTo>
                                <a:lnTo>
                                  <a:pt x="105734" y="34656"/>
                                </a:lnTo>
                                <a:lnTo>
                                  <a:pt x="116706" y="22388"/>
                                </a:lnTo>
                                <a:lnTo>
                                  <a:pt x="117139" y="22388"/>
                                </a:lnTo>
                                <a:lnTo>
                                  <a:pt x="110034" y="15002"/>
                                </a:lnTo>
                                <a:close/>
                              </a:path>
                              <a:path w="499109" h="1295400">
                                <a:moveTo>
                                  <a:pt x="417565" y="22388"/>
                                </a:moveTo>
                                <a:lnTo>
                                  <a:pt x="403789" y="22388"/>
                                </a:lnTo>
                                <a:lnTo>
                                  <a:pt x="414809" y="34524"/>
                                </a:lnTo>
                                <a:lnTo>
                                  <a:pt x="421852" y="27273"/>
                                </a:lnTo>
                                <a:lnTo>
                                  <a:pt x="422377" y="27273"/>
                                </a:lnTo>
                                <a:lnTo>
                                  <a:pt x="417565" y="22388"/>
                                </a:lnTo>
                                <a:close/>
                              </a:path>
                              <a:path w="499109" h="1295400">
                                <a:moveTo>
                                  <a:pt x="381465" y="22388"/>
                                </a:moveTo>
                                <a:lnTo>
                                  <a:pt x="367995" y="22388"/>
                                </a:lnTo>
                                <a:lnTo>
                                  <a:pt x="378830" y="34212"/>
                                </a:lnTo>
                                <a:lnTo>
                                  <a:pt x="378949" y="34341"/>
                                </a:lnTo>
                                <a:lnTo>
                                  <a:pt x="385833" y="27273"/>
                                </a:lnTo>
                                <a:lnTo>
                                  <a:pt x="386217" y="27273"/>
                                </a:lnTo>
                                <a:lnTo>
                                  <a:pt x="381465" y="22388"/>
                                </a:lnTo>
                                <a:close/>
                              </a:path>
                              <a:path w="499109" h="1295400">
                                <a:moveTo>
                                  <a:pt x="51335" y="15905"/>
                                </a:moveTo>
                                <a:lnTo>
                                  <a:pt x="45511" y="22802"/>
                                </a:lnTo>
                                <a:lnTo>
                                  <a:pt x="56456" y="34212"/>
                                </a:lnTo>
                                <a:lnTo>
                                  <a:pt x="55869" y="34212"/>
                                </a:lnTo>
                                <a:lnTo>
                                  <a:pt x="62422" y="27273"/>
                                </a:lnTo>
                                <a:lnTo>
                                  <a:pt x="61998" y="26802"/>
                                </a:lnTo>
                                <a:lnTo>
                                  <a:pt x="51335" y="15905"/>
                                </a:lnTo>
                                <a:close/>
                              </a:path>
                              <a:path w="499109" h="1295400">
                                <a:moveTo>
                                  <a:pt x="87043" y="15614"/>
                                </a:moveTo>
                                <a:lnTo>
                                  <a:pt x="82027" y="21329"/>
                                </a:lnTo>
                                <a:lnTo>
                                  <a:pt x="81124" y="22388"/>
                                </a:lnTo>
                                <a:lnTo>
                                  <a:pt x="92481" y="34212"/>
                                </a:lnTo>
                                <a:lnTo>
                                  <a:pt x="91851" y="34212"/>
                                </a:lnTo>
                                <a:lnTo>
                                  <a:pt x="98404" y="27273"/>
                                </a:lnTo>
                                <a:lnTo>
                                  <a:pt x="98025" y="26802"/>
                                </a:lnTo>
                                <a:lnTo>
                                  <a:pt x="87043" y="15614"/>
                                </a:lnTo>
                                <a:close/>
                              </a:path>
                              <a:path w="499109" h="1295400">
                                <a:moveTo>
                                  <a:pt x="129402" y="22388"/>
                                </a:moveTo>
                                <a:lnTo>
                                  <a:pt x="117139" y="22388"/>
                                </a:lnTo>
                                <a:lnTo>
                                  <a:pt x="128513" y="34212"/>
                                </a:lnTo>
                                <a:lnTo>
                                  <a:pt x="127834" y="34212"/>
                                </a:lnTo>
                                <a:lnTo>
                                  <a:pt x="134224" y="27445"/>
                                </a:lnTo>
                                <a:lnTo>
                                  <a:pt x="129402" y="22388"/>
                                </a:lnTo>
                                <a:close/>
                              </a:path>
                              <a:path w="499109" h="1295400">
                                <a:moveTo>
                                  <a:pt x="170222" y="2851"/>
                                </a:moveTo>
                                <a:lnTo>
                                  <a:pt x="169981" y="3021"/>
                                </a:lnTo>
                                <a:lnTo>
                                  <a:pt x="152465" y="22388"/>
                                </a:lnTo>
                                <a:lnTo>
                                  <a:pt x="163492" y="34212"/>
                                </a:lnTo>
                                <a:lnTo>
                                  <a:pt x="162365" y="34212"/>
                                </a:lnTo>
                                <a:lnTo>
                                  <a:pt x="169386" y="27273"/>
                                </a:lnTo>
                                <a:lnTo>
                                  <a:pt x="170057" y="27273"/>
                                </a:lnTo>
                                <a:lnTo>
                                  <a:pt x="158928" y="15614"/>
                                </a:lnTo>
                                <a:lnTo>
                                  <a:pt x="182110" y="15614"/>
                                </a:lnTo>
                                <a:lnTo>
                                  <a:pt x="170222" y="2851"/>
                                </a:lnTo>
                                <a:close/>
                              </a:path>
                              <a:path w="499109" h="1295400">
                                <a:moveTo>
                                  <a:pt x="201389" y="22388"/>
                                </a:moveTo>
                                <a:lnTo>
                                  <a:pt x="188419" y="22388"/>
                                </a:lnTo>
                                <a:lnTo>
                                  <a:pt x="199431" y="34212"/>
                                </a:lnTo>
                                <a:lnTo>
                                  <a:pt x="198603" y="34212"/>
                                </a:lnTo>
                                <a:lnTo>
                                  <a:pt x="205542" y="27273"/>
                                </a:lnTo>
                                <a:lnTo>
                                  <a:pt x="206058" y="27273"/>
                                </a:lnTo>
                                <a:lnTo>
                                  <a:pt x="201389" y="22388"/>
                                </a:lnTo>
                                <a:close/>
                              </a:path>
                              <a:path w="499109" h="1295400">
                                <a:moveTo>
                                  <a:pt x="237386" y="22388"/>
                                </a:moveTo>
                                <a:lnTo>
                                  <a:pt x="224366" y="22388"/>
                                </a:lnTo>
                                <a:lnTo>
                                  <a:pt x="235360" y="34212"/>
                                </a:lnTo>
                                <a:lnTo>
                                  <a:pt x="234765" y="34212"/>
                                </a:lnTo>
                                <a:lnTo>
                                  <a:pt x="241645" y="27273"/>
                                </a:lnTo>
                                <a:lnTo>
                                  <a:pt x="242062" y="27273"/>
                                </a:lnTo>
                                <a:lnTo>
                                  <a:pt x="237386" y="22388"/>
                                </a:lnTo>
                                <a:close/>
                              </a:path>
                              <a:path w="499109" h="1295400">
                                <a:moveTo>
                                  <a:pt x="273388" y="22388"/>
                                </a:moveTo>
                                <a:lnTo>
                                  <a:pt x="260304" y="22388"/>
                                </a:lnTo>
                                <a:lnTo>
                                  <a:pt x="271275" y="34212"/>
                                </a:lnTo>
                                <a:lnTo>
                                  <a:pt x="270880" y="34212"/>
                                </a:lnTo>
                                <a:lnTo>
                                  <a:pt x="277718" y="27273"/>
                                </a:lnTo>
                                <a:lnTo>
                                  <a:pt x="278074" y="27273"/>
                                </a:lnTo>
                                <a:lnTo>
                                  <a:pt x="273388" y="22388"/>
                                </a:lnTo>
                                <a:close/>
                              </a:path>
                              <a:path w="499109" h="1295400">
                                <a:moveTo>
                                  <a:pt x="309397" y="22388"/>
                                </a:moveTo>
                                <a:lnTo>
                                  <a:pt x="296228" y="22388"/>
                                </a:lnTo>
                                <a:lnTo>
                                  <a:pt x="307168" y="34212"/>
                                </a:lnTo>
                                <a:lnTo>
                                  <a:pt x="306964" y="34212"/>
                                </a:lnTo>
                                <a:lnTo>
                                  <a:pt x="313769" y="27273"/>
                                </a:lnTo>
                                <a:lnTo>
                                  <a:pt x="314098" y="27273"/>
                                </a:lnTo>
                                <a:lnTo>
                                  <a:pt x="309397" y="22388"/>
                                </a:lnTo>
                                <a:close/>
                              </a:path>
                              <a:path w="499109" h="1295400">
                                <a:moveTo>
                                  <a:pt x="345419" y="22388"/>
                                </a:moveTo>
                                <a:lnTo>
                                  <a:pt x="332130" y="22388"/>
                                </a:lnTo>
                                <a:lnTo>
                                  <a:pt x="343027" y="34212"/>
                                </a:lnTo>
                                <a:lnTo>
                                  <a:pt x="349806" y="27273"/>
                                </a:lnTo>
                                <a:lnTo>
                                  <a:pt x="350140" y="27273"/>
                                </a:lnTo>
                                <a:lnTo>
                                  <a:pt x="345419" y="22388"/>
                                </a:lnTo>
                                <a:close/>
                              </a:path>
                              <a:path w="499109" h="1295400">
                                <a:moveTo>
                                  <a:pt x="468999" y="15905"/>
                                </a:moveTo>
                                <a:lnTo>
                                  <a:pt x="467984" y="16834"/>
                                </a:lnTo>
                                <a:lnTo>
                                  <a:pt x="458323" y="26802"/>
                                </a:lnTo>
                                <a:lnTo>
                                  <a:pt x="464400" y="32788"/>
                                </a:lnTo>
                                <a:lnTo>
                                  <a:pt x="474290" y="22388"/>
                                </a:lnTo>
                                <a:lnTo>
                                  <a:pt x="474532" y="22388"/>
                                </a:lnTo>
                                <a:lnTo>
                                  <a:pt x="468999" y="15905"/>
                                </a:lnTo>
                                <a:close/>
                              </a:path>
                              <a:path w="499109" h="1295400">
                                <a:moveTo>
                                  <a:pt x="489576" y="22388"/>
                                </a:moveTo>
                                <a:lnTo>
                                  <a:pt x="474532" y="22388"/>
                                </a:lnTo>
                                <a:lnTo>
                                  <a:pt x="481652" y="30731"/>
                                </a:lnTo>
                                <a:lnTo>
                                  <a:pt x="489576" y="22388"/>
                                </a:lnTo>
                                <a:close/>
                              </a:path>
                              <a:path w="499109" h="1295400">
                                <a:moveTo>
                                  <a:pt x="131583" y="0"/>
                                </a:moveTo>
                                <a:lnTo>
                                  <a:pt x="123962" y="0"/>
                                </a:lnTo>
                                <a:lnTo>
                                  <a:pt x="120164" y="12699"/>
                                </a:lnTo>
                                <a:lnTo>
                                  <a:pt x="134224" y="27445"/>
                                </a:lnTo>
                                <a:lnTo>
                                  <a:pt x="145397" y="15614"/>
                                </a:lnTo>
                                <a:lnTo>
                                  <a:pt x="122765" y="15614"/>
                                </a:lnTo>
                                <a:lnTo>
                                  <a:pt x="134180" y="2851"/>
                                </a:lnTo>
                                <a:lnTo>
                                  <a:pt x="131583" y="0"/>
                                </a:lnTo>
                                <a:close/>
                              </a:path>
                              <a:path w="499109" h="1295400">
                                <a:moveTo>
                                  <a:pt x="26534" y="3021"/>
                                </a:moveTo>
                                <a:lnTo>
                                  <a:pt x="16252" y="16834"/>
                                </a:lnTo>
                                <a:lnTo>
                                  <a:pt x="26439" y="27273"/>
                                </a:lnTo>
                                <a:lnTo>
                                  <a:pt x="38028" y="15002"/>
                                </a:lnTo>
                                <a:lnTo>
                                  <a:pt x="26534" y="3021"/>
                                </a:lnTo>
                                <a:close/>
                              </a:path>
                              <a:path w="499109" h="1295400">
                                <a:moveTo>
                                  <a:pt x="62358" y="2851"/>
                                </a:moveTo>
                                <a:lnTo>
                                  <a:pt x="51335" y="15905"/>
                                </a:lnTo>
                                <a:lnTo>
                                  <a:pt x="62460" y="27273"/>
                                </a:lnTo>
                                <a:lnTo>
                                  <a:pt x="62867" y="26802"/>
                                </a:lnTo>
                                <a:lnTo>
                                  <a:pt x="74011" y="15002"/>
                                </a:lnTo>
                                <a:lnTo>
                                  <a:pt x="62358" y="2851"/>
                                </a:lnTo>
                                <a:close/>
                              </a:path>
                              <a:path w="499109" h="1295400">
                                <a:moveTo>
                                  <a:pt x="98344" y="2851"/>
                                </a:moveTo>
                                <a:lnTo>
                                  <a:pt x="98096" y="3021"/>
                                </a:lnTo>
                                <a:lnTo>
                                  <a:pt x="87043" y="15614"/>
                                </a:lnTo>
                                <a:lnTo>
                                  <a:pt x="98487" y="27273"/>
                                </a:lnTo>
                                <a:lnTo>
                                  <a:pt x="98849" y="26802"/>
                                </a:lnTo>
                                <a:lnTo>
                                  <a:pt x="109993" y="15002"/>
                                </a:lnTo>
                                <a:lnTo>
                                  <a:pt x="109371" y="14313"/>
                                </a:lnTo>
                                <a:lnTo>
                                  <a:pt x="98344" y="2851"/>
                                </a:lnTo>
                                <a:close/>
                              </a:path>
                              <a:path w="499109" h="1295400">
                                <a:moveTo>
                                  <a:pt x="167566" y="0"/>
                                </a:moveTo>
                                <a:lnTo>
                                  <a:pt x="159944" y="0"/>
                                </a:lnTo>
                                <a:lnTo>
                                  <a:pt x="156146" y="12699"/>
                                </a:lnTo>
                                <a:lnTo>
                                  <a:pt x="170057" y="27273"/>
                                </a:lnTo>
                                <a:lnTo>
                                  <a:pt x="169386" y="27273"/>
                                </a:lnTo>
                                <a:lnTo>
                                  <a:pt x="181183" y="15614"/>
                                </a:lnTo>
                                <a:lnTo>
                                  <a:pt x="158591" y="15614"/>
                                </a:lnTo>
                                <a:lnTo>
                                  <a:pt x="170134" y="2851"/>
                                </a:lnTo>
                                <a:lnTo>
                                  <a:pt x="167566" y="0"/>
                                </a:lnTo>
                                <a:close/>
                              </a:path>
                              <a:path w="499109" h="1295400">
                                <a:moveTo>
                                  <a:pt x="216317" y="0"/>
                                </a:moveTo>
                                <a:lnTo>
                                  <a:pt x="208696" y="0"/>
                                </a:lnTo>
                                <a:lnTo>
                                  <a:pt x="194888" y="14313"/>
                                </a:lnTo>
                                <a:lnTo>
                                  <a:pt x="194329" y="15002"/>
                                </a:lnTo>
                                <a:lnTo>
                                  <a:pt x="206058" y="27273"/>
                                </a:lnTo>
                                <a:lnTo>
                                  <a:pt x="205542" y="27273"/>
                                </a:lnTo>
                                <a:lnTo>
                                  <a:pt x="217200" y="15614"/>
                                </a:lnTo>
                                <a:lnTo>
                                  <a:pt x="218068" y="15614"/>
                                </a:lnTo>
                                <a:lnTo>
                                  <a:pt x="206200" y="2851"/>
                                </a:lnTo>
                                <a:lnTo>
                                  <a:pt x="217170" y="2851"/>
                                </a:lnTo>
                                <a:lnTo>
                                  <a:pt x="216317" y="0"/>
                                </a:lnTo>
                                <a:close/>
                              </a:path>
                              <a:path w="499109" h="1295400">
                                <a:moveTo>
                                  <a:pt x="252299" y="0"/>
                                </a:moveTo>
                                <a:lnTo>
                                  <a:pt x="244678" y="0"/>
                                </a:lnTo>
                                <a:lnTo>
                                  <a:pt x="230914" y="14313"/>
                                </a:lnTo>
                                <a:lnTo>
                                  <a:pt x="230315" y="15002"/>
                                </a:lnTo>
                                <a:lnTo>
                                  <a:pt x="242062" y="27273"/>
                                </a:lnTo>
                                <a:lnTo>
                                  <a:pt x="241645" y="27273"/>
                                </a:lnTo>
                                <a:lnTo>
                                  <a:pt x="253207" y="15614"/>
                                </a:lnTo>
                                <a:lnTo>
                                  <a:pt x="254019" y="15614"/>
                                </a:lnTo>
                                <a:lnTo>
                                  <a:pt x="242177" y="2851"/>
                                </a:lnTo>
                                <a:lnTo>
                                  <a:pt x="253152" y="2851"/>
                                </a:lnTo>
                                <a:lnTo>
                                  <a:pt x="252299" y="0"/>
                                </a:lnTo>
                                <a:close/>
                              </a:path>
                              <a:path w="499109" h="1295400">
                                <a:moveTo>
                                  <a:pt x="288282" y="0"/>
                                </a:moveTo>
                                <a:lnTo>
                                  <a:pt x="280660" y="0"/>
                                </a:lnTo>
                                <a:lnTo>
                                  <a:pt x="266928" y="14313"/>
                                </a:lnTo>
                                <a:lnTo>
                                  <a:pt x="266302" y="15002"/>
                                </a:lnTo>
                                <a:lnTo>
                                  <a:pt x="278074" y="27273"/>
                                </a:lnTo>
                                <a:lnTo>
                                  <a:pt x="277718" y="27273"/>
                                </a:lnTo>
                                <a:lnTo>
                                  <a:pt x="289207" y="15614"/>
                                </a:lnTo>
                                <a:lnTo>
                                  <a:pt x="289961" y="15614"/>
                                </a:lnTo>
                                <a:lnTo>
                                  <a:pt x="278152" y="2851"/>
                                </a:lnTo>
                                <a:lnTo>
                                  <a:pt x="289134" y="2851"/>
                                </a:lnTo>
                                <a:lnTo>
                                  <a:pt x="288282" y="0"/>
                                </a:lnTo>
                                <a:close/>
                              </a:path>
                              <a:path w="499109" h="1295400">
                                <a:moveTo>
                                  <a:pt x="324264" y="0"/>
                                </a:moveTo>
                                <a:lnTo>
                                  <a:pt x="316643" y="0"/>
                                </a:lnTo>
                                <a:lnTo>
                                  <a:pt x="302291" y="15002"/>
                                </a:lnTo>
                                <a:lnTo>
                                  <a:pt x="314098" y="27273"/>
                                </a:lnTo>
                                <a:lnTo>
                                  <a:pt x="313769" y="27273"/>
                                </a:lnTo>
                                <a:lnTo>
                                  <a:pt x="325203" y="15614"/>
                                </a:lnTo>
                                <a:lnTo>
                                  <a:pt x="325887" y="15614"/>
                                </a:lnTo>
                                <a:lnTo>
                                  <a:pt x="314124" y="2851"/>
                                </a:lnTo>
                                <a:lnTo>
                                  <a:pt x="325117" y="2851"/>
                                </a:lnTo>
                                <a:lnTo>
                                  <a:pt x="324264" y="0"/>
                                </a:lnTo>
                                <a:close/>
                              </a:path>
                              <a:path w="499109" h="1295400">
                                <a:moveTo>
                                  <a:pt x="360246" y="0"/>
                                </a:moveTo>
                                <a:lnTo>
                                  <a:pt x="352625" y="0"/>
                                </a:lnTo>
                                <a:lnTo>
                                  <a:pt x="338283" y="15002"/>
                                </a:lnTo>
                                <a:lnTo>
                                  <a:pt x="350140" y="27273"/>
                                </a:lnTo>
                                <a:lnTo>
                                  <a:pt x="349806" y="27273"/>
                                </a:lnTo>
                                <a:lnTo>
                                  <a:pt x="361197" y="15614"/>
                                </a:lnTo>
                                <a:lnTo>
                                  <a:pt x="361787" y="15614"/>
                                </a:lnTo>
                                <a:lnTo>
                                  <a:pt x="350091" y="2851"/>
                                </a:lnTo>
                                <a:lnTo>
                                  <a:pt x="361099" y="2851"/>
                                </a:lnTo>
                                <a:lnTo>
                                  <a:pt x="360246" y="0"/>
                                </a:lnTo>
                                <a:close/>
                              </a:path>
                              <a:path w="499109" h="1295400">
                                <a:moveTo>
                                  <a:pt x="396229" y="0"/>
                                </a:moveTo>
                                <a:lnTo>
                                  <a:pt x="388607" y="0"/>
                                </a:lnTo>
                                <a:lnTo>
                                  <a:pt x="374281" y="15002"/>
                                </a:lnTo>
                                <a:lnTo>
                                  <a:pt x="386217" y="27273"/>
                                </a:lnTo>
                                <a:lnTo>
                                  <a:pt x="385833" y="27273"/>
                                </a:lnTo>
                                <a:lnTo>
                                  <a:pt x="397188" y="15614"/>
                                </a:lnTo>
                                <a:lnTo>
                                  <a:pt x="397638" y="15614"/>
                                </a:lnTo>
                                <a:lnTo>
                                  <a:pt x="386050" y="2851"/>
                                </a:lnTo>
                                <a:lnTo>
                                  <a:pt x="397082" y="2851"/>
                                </a:lnTo>
                                <a:lnTo>
                                  <a:pt x="396229" y="0"/>
                                </a:lnTo>
                                <a:close/>
                              </a:path>
                              <a:path w="499109" h="1295400">
                                <a:moveTo>
                                  <a:pt x="421987" y="2851"/>
                                </a:moveTo>
                                <a:lnTo>
                                  <a:pt x="421707" y="3021"/>
                                </a:lnTo>
                                <a:lnTo>
                                  <a:pt x="410291" y="15002"/>
                                </a:lnTo>
                                <a:lnTo>
                                  <a:pt x="422377" y="27273"/>
                                </a:lnTo>
                                <a:lnTo>
                                  <a:pt x="421852" y="27273"/>
                                </a:lnTo>
                                <a:lnTo>
                                  <a:pt x="433178" y="15614"/>
                                </a:lnTo>
                                <a:lnTo>
                                  <a:pt x="433377" y="15614"/>
                                </a:lnTo>
                                <a:lnTo>
                                  <a:pt x="421987" y="2851"/>
                                </a:lnTo>
                                <a:close/>
                              </a:path>
                              <a:path w="499109" h="1295400">
                                <a:moveTo>
                                  <a:pt x="457859" y="2851"/>
                                </a:moveTo>
                                <a:lnTo>
                                  <a:pt x="446925" y="14313"/>
                                </a:lnTo>
                                <a:lnTo>
                                  <a:pt x="446343" y="15002"/>
                                </a:lnTo>
                                <a:lnTo>
                                  <a:pt x="458323" y="26802"/>
                                </a:lnTo>
                                <a:lnTo>
                                  <a:pt x="468885" y="15905"/>
                                </a:lnTo>
                                <a:lnTo>
                                  <a:pt x="468751" y="15614"/>
                                </a:lnTo>
                                <a:lnTo>
                                  <a:pt x="457859" y="2851"/>
                                </a:lnTo>
                                <a:close/>
                              </a:path>
                              <a:path w="499109" h="1295400">
                                <a:moveTo>
                                  <a:pt x="498779" y="12699"/>
                                </a:moveTo>
                                <a:lnTo>
                                  <a:pt x="490582" y="21329"/>
                                </a:lnTo>
                                <a:lnTo>
                                  <a:pt x="495580" y="25399"/>
                                </a:lnTo>
                                <a:lnTo>
                                  <a:pt x="498779" y="25399"/>
                                </a:lnTo>
                                <a:lnTo>
                                  <a:pt x="498779" y="12699"/>
                                </a:lnTo>
                                <a:close/>
                              </a:path>
                              <a:path w="499109" h="1295400">
                                <a:moveTo>
                                  <a:pt x="495580" y="0"/>
                                </a:moveTo>
                                <a:lnTo>
                                  <a:pt x="481969" y="14313"/>
                                </a:lnTo>
                                <a:lnTo>
                                  <a:pt x="490582" y="21329"/>
                                </a:lnTo>
                                <a:lnTo>
                                  <a:pt x="498779" y="12699"/>
                                </a:lnTo>
                                <a:lnTo>
                                  <a:pt x="493161" y="3021"/>
                                </a:lnTo>
                                <a:lnTo>
                                  <a:pt x="493062" y="2851"/>
                                </a:lnTo>
                                <a:lnTo>
                                  <a:pt x="496298" y="2851"/>
                                </a:lnTo>
                                <a:lnTo>
                                  <a:pt x="495580" y="0"/>
                                </a:lnTo>
                                <a:close/>
                              </a:path>
                              <a:path w="499109" h="1295400">
                                <a:moveTo>
                                  <a:pt x="23636" y="0"/>
                                </a:moveTo>
                                <a:lnTo>
                                  <a:pt x="16015" y="0"/>
                                </a:lnTo>
                                <a:lnTo>
                                  <a:pt x="12217" y="12699"/>
                                </a:lnTo>
                                <a:lnTo>
                                  <a:pt x="16252" y="16834"/>
                                </a:lnTo>
                                <a:lnTo>
                                  <a:pt x="26534" y="3021"/>
                                </a:lnTo>
                                <a:lnTo>
                                  <a:pt x="23636" y="0"/>
                                </a:lnTo>
                                <a:close/>
                              </a:path>
                              <a:path w="499109" h="1295400">
                                <a:moveTo>
                                  <a:pt x="59618" y="0"/>
                                </a:moveTo>
                                <a:lnTo>
                                  <a:pt x="51997" y="0"/>
                                </a:lnTo>
                                <a:lnTo>
                                  <a:pt x="48199" y="12699"/>
                                </a:lnTo>
                                <a:lnTo>
                                  <a:pt x="51335" y="15905"/>
                                </a:lnTo>
                                <a:lnTo>
                                  <a:pt x="62358" y="2851"/>
                                </a:lnTo>
                                <a:lnTo>
                                  <a:pt x="59618" y="0"/>
                                </a:lnTo>
                                <a:close/>
                              </a:path>
                              <a:path w="499109" h="1295400">
                                <a:moveTo>
                                  <a:pt x="468194" y="0"/>
                                </a:moveTo>
                                <a:lnTo>
                                  <a:pt x="460572" y="0"/>
                                </a:lnTo>
                                <a:lnTo>
                                  <a:pt x="457859" y="2851"/>
                                </a:lnTo>
                                <a:lnTo>
                                  <a:pt x="468999" y="15905"/>
                                </a:lnTo>
                                <a:lnTo>
                                  <a:pt x="469166" y="15614"/>
                                </a:lnTo>
                                <a:lnTo>
                                  <a:pt x="471992" y="12699"/>
                                </a:lnTo>
                                <a:lnTo>
                                  <a:pt x="468194" y="0"/>
                                </a:lnTo>
                                <a:close/>
                              </a:path>
                              <a:path w="499109" h="1295400">
                                <a:moveTo>
                                  <a:pt x="95601" y="0"/>
                                </a:moveTo>
                                <a:lnTo>
                                  <a:pt x="87980" y="0"/>
                                </a:lnTo>
                                <a:lnTo>
                                  <a:pt x="84181" y="12699"/>
                                </a:lnTo>
                                <a:lnTo>
                                  <a:pt x="87043" y="15614"/>
                                </a:lnTo>
                                <a:lnTo>
                                  <a:pt x="98245" y="2851"/>
                                </a:lnTo>
                                <a:lnTo>
                                  <a:pt x="95601" y="0"/>
                                </a:lnTo>
                                <a:close/>
                              </a:path>
                              <a:path w="499109" h="1295400">
                                <a:moveTo>
                                  <a:pt x="144352" y="0"/>
                                </a:moveTo>
                                <a:lnTo>
                                  <a:pt x="136731" y="0"/>
                                </a:lnTo>
                                <a:lnTo>
                                  <a:pt x="134243" y="2851"/>
                                </a:lnTo>
                                <a:lnTo>
                                  <a:pt x="146147" y="15614"/>
                                </a:lnTo>
                                <a:lnTo>
                                  <a:pt x="145397" y="15614"/>
                                </a:lnTo>
                                <a:lnTo>
                                  <a:pt x="148150" y="12699"/>
                                </a:lnTo>
                                <a:lnTo>
                                  <a:pt x="144352" y="0"/>
                                </a:lnTo>
                                <a:close/>
                              </a:path>
                              <a:path w="499109" h="1295400">
                                <a:moveTo>
                                  <a:pt x="180334" y="0"/>
                                </a:moveTo>
                                <a:lnTo>
                                  <a:pt x="172713" y="0"/>
                                </a:lnTo>
                                <a:lnTo>
                                  <a:pt x="170222" y="2851"/>
                                </a:lnTo>
                                <a:lnTo>
                                  <a:pt x="182110" y="15614"/>
                                </a:lnTo>
                                <a:lnTo>
                                  <a:pt x="181183" y="15614"/>
                                </a:lnTo>
                                <a:lnTo>
                                  <a:pt x="184133" y="12699"/>
                                </a:lnTo>
                                <a:lnTo>
                                  <a:pt x="180334" y="0"/>
                                </a:lnTo>
                                <a:close/>
                              </a:path>
                              <a:path w="499109" h="1295400">
                                <a:moveTo>
                                  <a:pt x="217170" y="2851"/>
                                </a:moveTo>
                                <a:lnTo>
                                  <a:pt x="206200" y="2851"/>
                                </a:lnTo>
                                <a:lnTo>
                                  <a:pt x="218068" y="15614"/>
                                </a:lnTo>
                                <a:lnTo>
                                  <a:pt x="217200" y="15614"/>
                                </a:lnTo>
                                <a:lnTo>
                                  <a:pt x="220115" y="12699"/>
                                </a:lnTo>
                                <a:lnTo>
                                  <a:pt x="217220" y="3021"/>
                                </a:lnTo>
                                <a:lnTo>
                                  <a:pt x="217170" y="2851"/>
                                </a:lnTo>
                                <a:close/>
                              </a:path>
                              <a:path w="499109" h="1295400">
                                <a:moveTo>
                                  <a:pt x="253152" y="2851"/>
                                </a:moveTo>
                                <a:lnTo>
                                  <a:pt x="242177" y="2851"/>
                                </a:lnTo>
                                <a:lnTo>
                                  <a:pt x="254019" y="15614"/>
                                </a:lnTo>
                                <a:lnTo>
                                  <a:pt x="253207" y="15614"/>
                                </a:lnTo>
                                <a:lnTo>
                                  <a:pt x="256097" y="12699"/>
                                </a:lnTo>
                                <a:lnTo>
                                  <a:pt x="253203" y="3021"/>
                                </a:lnTo>
                                <a:lnTo>
                                  <a:pt x="253152" y="2851"/>
                                </a:lnTo>
                                <a:close/>
                              </a:path>
                              <a:path w="499109" h="1295400">
                                <a:moveTo>
                                  <a:pt x="289134" y="2851"/>
                                </a:moveTo>
                                <a:lnTo>
                                  <a:pt x="278152" y="2851"/>
                                </a:lnTo>
                                <a:lnTo>
                                  <a:pt x="289961" y="15614"/>
                                </a:lnTo>
                                <a:lnTo>
                                  <a:pt x="289207" y="15614"/>
                                </a:lnTo>
                                <a:lnTo>
                                  <a:pt x="292080" y="12699"/>
                                </a:lnTo>
                                <a:lnTo>
                                  <a:pt x="289185" y="3021"/>
                                </a:lnTo>
                                <a:lnTo>
                                  <a:pt x="289134" y="2851"/>
                                </a:lnTo>
                                <a:close/>
                              </a:path>
                              <a:path w="499109" h="1295400">
                                <a:moveTo>
                                  <a:pt x="325117" y="2851"/>
                                </a:moveTo>
                                <a:lnTo>
                                  <a:pt x="314124" y="2851"/>
                                </a:lnTo>
                                <a:lnTo>
                                  <a:pt x="325887" y="15614"/>
                                </a:lnTo>
                                <a:lnTo>
                                  <a:pt x="325203" y="15614"/>
                                </a:lnTo>
                                <a:lnTo>
                                  <a:pt x="328062" y="12699"/>
                                </a:lnTo>
                                <a:lnTo>
                                  <a:pt x="325168" y="3021"/>
                                </a:lnTo>
                                <a:lnTo>
                                  <a:pt x="325117" y="2851"/>
                                </a:lnTo>
                                <a:close/>
                              </a:path>
                              <a:path w="499109" h="1295400">
                                <a:moveTo>
                                  <a:pt x="361099" y="2851"/>
                                </a:moveTo>
                                <a:lnTo>
                                  <a:pt x="350091" y="2851"/>
                                </a:lnTo>
                                <a:lnTo>
                                  <a:pt x="361787" y="15614"/>
                                </a:lnTo>
                                <a:lnTo>
                                  <a:pt x="361197" y="15614"/>
                                </a:lnTo>
                                <a:lnTo>
                                  <a:pt x="364044" y="12699"/>
                                </a:lnTo>
                                <a:lnTo>
                                  <a:pt x="361150" y="3021"/>
                                </a:lnTo>
                                <a:lnTo>
                                  <a:pt x="361099" y="2851"/>
                                </a:lnTo>
                                <a:close/>
                              </a:path>
                              <a:path w="499109" h="1295400">
                                <a:moveTo>
                                  <a:pt x="397082" y="2851"/>
                                </a:moveTo>
                                <a:lnTo>
                                  <a:pt x="386050" y="2851"/>
                                </a:lnTo>
                                <a:lnTo>
                                  <a:pt x="397638" y="15614"/>
                                </a:lnTo>
                                <a:lnTo>
                                  <a:pt x="397188" y="15614"/>
                                </a:lnTo>
                                <a:lnTo>
                                  <a:pt x="400027" y="12699"/>
                                </a:lnTo>
                                <a:lnTo>
                                  <a:pt x="397132" y="3021"/>
                                </a:lnTo>
                                <a:lnTo>
                                  <a:pt x="397082" y="2851"/>
                                </a:lnTo>
                                <a:close/>
                              </a:path>
                              <a:path w="499109" h="1295400">
                                <a:moveTo>
                                  <a:pt x="432211" y="0"/>
                                </a:moveTo>
                                <a:lnTo>
                                  <a:pt x="424590" y="0"/>
                                </a:lnTo>
                                <a:lnTo>
                                  <a:pt x="421987" y="2851"/>
                                </a:lnTo>
                                <a:lnTo>
                                  <a:pt x="433377" y="15614"/>
                                </a:lnTo>
                                <a:lnTo>
                                  <a:pt x="433178" y="15614"/>
                                </a:lnTo>
                                <a:lnTo>
                                  <a:pt x="436009" y="12699"/>
                                </a:lnTo>
                                <a:lnTo>
                                  <a:pt x="432211" y="0"/>
                                </a:lnTo>
                                <a:close/>
                              </a:path>
                              <a:path w="499109" h="1295400">
                                <a:moveTo>
                                  <a:pt x="36405" y="0"/>
                                </a:moveTo>
                                <a:lnTo>
                                  <a:pt x="28784" y="0"/>
                                </a:lnTo>
                                <a:lnTo>
                                  <a:pt x="26661" y="2851"/>
                                </a:lnTo>
                                <a:lnTo>
                                  <a:pt x="26534" y="3021"/>
                                </a:lnTo>
                                <a:lnTo>
                                  <a:pt x="38028" y="15002"/>
                                </a:lnTo>
                                <a:lnTo>
                                  <a:pt x="40203" y="12699"/>
                                </a:lnTo>
                                <a:lnTo>
                                  <a:pt x="36405" y="0"/>
                                </a:lnTo>
                                <a:close/>
                              </a:path>
                              <a:path w="499109" h="1295400">
                                <a:moveTo>
                                  <a:pt x="72387" y="0"/>
                                </a:moveTo>
                                <a:lnTo>
                                  <a:pt x="64766" y="0"/>
                                </a:lnTo>
                                <a:lnTo>
                                  <a:pt x="62358" y="2851"/>
                                </a:lnTo>
                                <a:lnTo>
                                  <a:pt x="74029" y="15002"/>
                                </a:lnTo>
                                <a:lnTo>
                                  <a:pt x="76185" y="12699"/>
                                </a:lnTo>
                                <a:lnTo>
                                  <a:pt x="72387" y="0"/>
                                </a:lnTo>
                                <a:close/>
                              </a:path>
                              <a:path w="499109" h="1295400">
                                <a:moveTo>
                                  <a:pt x="108370" y="0"/>
                                </a:moveTo>
                                <a:lnTo>
                                  <a:pt x="100748" y="0"/>
                                </a:lnTo>
                                <a:lnTo>
                                  <a:pt x="98344" y="2851"/>
                                </a:lnTo>
                                <a:lnTo>
                                  <a:pt x="110034" y="15002"/>
                                </a:lnTo>
                                <a:lnTo>
                                  <a:pt x="110644" y="14313"/>
                                </a:lnTo>
                                <a:lnTo>
                                  <a:pt x="112168" y="12699"/>
                                </a:lnTo>
                                <a:lnTo>
                                  <a:pt x="108370" y="0"/>
                                </a:lnTo>
                                <a:close/>
                              </a:path>
                              <a:path w="499109" h="1295400">
                                <a:moveTo>
                                  <a:pt x="203548" y="0"/>
                                </a:moveTo>
                                <a:lnTo>
                                  <a:pt x="195927" y="0"/>
                                </a:lnTo>
                                <a:lnTo>
                                  <a:pt x="192129" y="12699"/>
                                </a:lnTo>
                                <a:lnTo>
                                  <a:pt x="194329" y="15002"/>
                                </a:lnTo>
                                <a:lnTo>
                                  <a:pt x="194888" y="14313"/>
                                </a:lnTo>
                                <a:lnTo>
                                  <a:pt x="205944" y="2851"/>
                                </a:lnTo>
                                <a:lnTo>
                                  <a:pt x="206200" y="2851"/>
                                </a:lnTo>
                                <a:lnTo>
                                  <a:pt x="203548" y="0"/>
                                </a:lnTo>
                                <a:close/>
                              </a:path>
                              <a:path w="499109" h="1295400">
                                <a:moveTo>
                                  <a:pt x="239530" y="0"/>
                                </a:moveTo>
                                <a:lnTo>
                                  <a:pt x="231909" y="0"/>
                                </a:lnTo>
                                <a:lnTo>
                                  <a:pt x="228111" y="12699"/>
                                </a:lnTo>
                                <a:lnTo>
                                  <a:pt x="230315" y="15002"/>
                                </a:lnTo>
                                <a:lnTo>
                                  <a:pt x="230914" y="14313"/>
                                </a:lnTo>
                                <a:lnTo>
                                  <a:pt x="241935" y="2851"/>
                                </a:lnTo>
                                <a:lnTo>
                                  <a:pt x="242177" y="2851"/>
                                </a:lnTo>
                                <a:lnTo>
                                  <a:pt x="239530" y="0"/>
                                </a:lnTo>
                                <a:close/>
                              </a:path>
                              <a:path w="499109" h="1295400">
                                <a:moveTo>
                                  <a:pt x="275513" y="0"/>
                                </a:moveTo>
                                <a:lnTo>
                                  <a:pt x="267892" y="0"/>
                                </a:lnTo>
                                <a:lnTo>
                                  <a:pt x="264093" y="12699"/>
                                </a:lnTo>
                                <a:lnTo>
                                  <a:pt x="266302" y="15002"/>
                                </a:lnTo>
                                <a:lnTo>
                                  <a:pt x="266928" y="14313"/>
                                </a:lnTo>
                                <a:lnTo>
                                  <a:pt x="277924" y="2851"/>
                                </a:lnTo>
                                <a:lnTo>
                                  <a:pt x="278152" y="2851"/>
                                </a:lnTo>
                                <a:lnTo>
                                  <a:pt x="275513" y="0"/>
                                </a:lnTo>
                                <a:close/>
                              </a:path>
                              <a:path w="499109" h="1295400">
                                <a:moveTo>
                                  <a:pt x="311495" y="0"/>
                                </a:moveTo>
                                <a:lnTo>
                                  <a:pt x="303874" y="0"/>
                                </a:lnTo>
                                <a:lnTo>
                                  <a:pt x="300076" y="12699"/>
                                </a:lnTo>
                                <a:lnTo>
                                  <a:pt x="302291" y="15002"/>
                                </a:lnTo>
                                <a:lnTo>
                                  <a:pt x="313912" y="2851"/>
                                </a:lnTo>
                                <a:lnTo>
                                  <a:pt x="314124" y="2851"/>
                                </a:lnTo>
                                <a:lnTo>
                                  <a:pt x="311495" y="0"/>
                                </a:lnTo>
                                <a:close/>
                              </a:path>
                              <a:path w="499109" h="1295400">
                                <a:moveTo>
                                  <a:pt x="347478" y="0"/>
                                </a:moveTo>
                                <a:lnTo>
                                  <a:pt x="339856" y="0"/>
                                </a:lnTo>
                                <a:lnTo>
                                  <a:pt x="336058" y="12699"/>
                                </a:lnTo>
                                <a:lnTo>
                                  <a:pt x="338283" y="15002"/>
                                </a:lnTo>
                                <a:lnTo>
                                  <a:pt x="349898" y="2851"/>
                                </a:lnTo>
                                <a:lnTo>
                                  <a:pt x="350091" y="2851"/>
                                </a:lnTo>
                                <a:lnTo>
                                  <a:pt x="347478" y="0"/>
                                </a:lnTo>
                                <a:close/>
                              </a:path>
                              <a:path w="499109" h="1295400">
                                <a:moveTo>
                                  <a:pt x="383460" y="0"/>
                                </a:moveTo>
                                <a:lnTo>
                                  <a:pt x="375839" y="0"/>
                                </a:lnTo>
                                <a:lnTo>
                                  <a:pt x="372041" y="12699"/>
                                </a:lnTo>
                                <a:lnTo>
                                  <a:pt x="374281" y="15002"/>
                                </a:lnTo>
                                <a:lnTo>
                                  <a:pt x="385883" y="2851"/>
                                </a:lnTo>
                                <a:lnTo>
                                  <a:pt x="386050" y="2851"/>
                                </a:lnTo>
                                <a:lnTo>
                                  <a:pt x="383460" y="0"/>
                                </a:lnTo>
                                <a:close/>
                              </a:path>
                              <a:path w="499109" h="1295400">
                                <a:moveTo>
                                  <a:pt x="419442" y="0"/>
                                </a:moveTo>
                                <a:lnTo>
                                  <a:pt x="411821" y="0"/>
                                </a:lnTo>
                                <a:lnTo>
                                  <a:pt x="408023" y="12699"/>
                                </a:lnTo>
                                <a:lnTo>
                                  <a:pt x="410291" y="15002"/>
                                </a:lnTo>
                                <a:lnTo>
                                  <a:pt x="421868" y="2851"/>
                                </a:lnTo>
                                <a:lnTo>
                                  <a:pt x="419442" y="0"/>
                                </a:lnTo>
                                <a:close/>
                              </a:path>
                              <a:path w="499109" h="1295400">
                                <a:moveTo>
                                  <a:pt x="455425" y="0"/>
                                </a:moveTo>
                                <a:lnTo>
                                  <a:pt x="447804" y="0"/>
                                </a:lnTo>
                                <a:lnTo>
                                  <a:pt x="444005" y="12699"/>
                                </a:lnTo>
                                <a:lnTo>
                                  <a:pt x="446343" y="15002"/>
                                </a:lnTo>
                                <a:lnTo>
                                  <a:pt x="446925" y="14313"/>
                                </a:lnTo>
                                <a:lnTo>
                                  <a:pt x="457853" y="2851"/>
                                </a:lnTo>
                                <a:lnTo>
                                  <a:pt x="455425" y="0"/>
                                </a:lnTo>
                                <a:close/>
                              </a:path>
                              <a:path w="499109" h="1295400">
                                <a:moveTo>
                                  <a:pt x="491407" y="0"/>
                                </a:moveTo>
                                <a:lnTo>
                                  <a:pt x="483786" y="0"/>
                                </a:lnTo>
                                <a:lnTo>
                                  <a:pt x="479988" y="12699"/>
                                </a:lnTo>
                                <a:lnTo>
                                  <a:pt x="481969" y="14313"/>
                                </a:lnTo>
                                <a:lnTo>
                                  <a:pt x="492868" y="2851"/>
                                </a:lnTo>
                                <a:lnTo>
                                  <a:pt x="493062" y="2851"/>
                                </a:lnTo>
                                <a:lnTo>
                                  <a:pt x="491407" y="0"/>
                                </a:lnTo>
                                <a:close/>
                              </a:path>
                              <a:path w="499109" h="1295400">
                                <a:moveTo>
                                  <a:pt x="496298" y="2851"/>
                                </a:moveTo>
                                <a:lnTo>
                                  <a:pt x="493062" y="2851"/>
                                </a:lnTo>
                                <a:lnTo>
                                  <a:pt x="498779" y="12699"/>
                                </a:lnTo>
                                <a:lnTo>
                                  <a:pt x="496341" y="3021"/>
                                </a:lnTo>
                                <a:lnTo>
                                  <a:pt x="496298" y="2851"/>
                                </a:lnTo>
                                <a:close/>
                              </a:path>
                            </a:pathLst>
                          </a:custGeom>
                          <a:solidFill>
                            <a:srgbClr val="FFFFFF"/>
                          </a:solidFill>
                        </wps:spPr>
                        <wps:bodyPr wrap="square" lIns="0" tIns="0" rIns="0" bIns="0" rtlCol="0">
                          <a:prstTxWarp prst="textNoShape">
                            <a:avLst/>
                          </a:prstTxWarp>
                          <a:noAutofit/>
                        </wps:bodyPr>
                      </wps:wsp>
                      <wps:wsp>
                        <wps:cNvPr id="61" name="Graphic 60"/>
                        <wps:cNvSpPr/>
                        <wps:spPr>
                          <a:xfrm>
                            <a:off x="610057" y="825525"/>
                            <a:ext cx="509270" cy="1303655"/>
                          </a:xfrm>
                          <a:custGeom>
                            <a:avLst/>
                            <a:gdLst/>
                            <a:ahLst/>
                            <a:cxnLst/>
                            <a:rect l="l" t="t" r="r" b="b"/>
                            <a:pathLst>
                              <a:path w="509270" h="1303655">
                                <a:moveTo>
                                  <a:pt x="509155" y="0"/>
                                </a:moveTo>
                                <a:lnTo>
                                  <a:pt x="508685" y="0"/>
                                </a:lnTo>
                                <a:lnTo>
                                  <a:pt x="508685" y="6489"/>
                                </a:lnTo>
                                <a:lnTo>
                                  <a:pt x="506209" y="9093"/>
                                </a:lnTo>
                                <a:lnTo>
                                  <a:pt x="506209" y="6489"/>
                                </a:lnTo>
                                <a:lnTo>
                                  <a:pt x="508685" y="6489"/>
                                </a:lnTo>
                                <a:lnTo>
                                  <a:pt x="508685" y="0"/>
                                </a:lnTo>
                                <a:lnTo>
                                  <a:pt x="498360" y="0"/>
                                </a:lnTo>
                                <a:lnTo>
                                  <a:pt x="498360" y="381"/>
                                </a:lnTo>
                                <a:lnTo>
                                  <a:pt x="10795" y="381"/>
                                </a:lnTo>
                                <a:lnTo>
                                  <a:pt x="10795" y="0"/>
                                </a:lnTo>
                                <a:lnTo>
                                  <a:pt x="0" y="0"/>
                                </a:lnTo>
                                <a:lnTo>
                                  <a:pt x="0" y="6489"/>
                                </a:lnTo>
                                <a:lnTo>
                                  <a:pt x="0" y="11671"/>
                                </a:lnTo>
                                <a:lnTo>
                                  <a:pt x="0" y="1303375"/>
                                </a:lnTo>
                                <a:lnTo>
                                  <a:pt x="10795" y="1303375"/>
                                </a:lnTo>
                                <a:lnTo>
                                  <a:pt x="10795" y="11671"/>
                                </a:lnTo>
                                <a:lnTo>
                                  <a:pt x="498360" y="11645"/>
                                </a:lnTo>
                                <a:lnTo>
                                  <a:pt x="498360" y="1303375"/>
                                </a:lnTo>
                                <a:lnTo>
                                  <a:pt x="509155" y="1303375"/>
                                </a:lnTo>
                                <a:lnTo>
                                  <a:pt x="509155" y="11671"/>
                                </a:lnTo>
                                <a:lnTo>
                                  <a:pt x="506209" y="11671"/>
                                </a:lnTo>
                                <a:lnTo>
                                  <a:pt x="509155" y="11645"/>
                                </a:lnTo>
                                <a:lnTo>
                                  <a:pt x="509155" y="6489"/>
                                </a:lnTo>
                                <a:lnTo>
                                  <a:pt x="509155" y="6007"/>
                                </a:lnTo>
                                <a:lnTo>
                                  <a:pt x="509155" y="0"/>
                                </a:lnTo>
                                <a:close/>
                              </a:path>
                            </a:pathLst>
                          </a:custGeom>
                          <a:solidFill>
                            <a:srgbClr val="600051"/>
                          </a:solidFill>
                        </wps:spPr>
                        <wps:bodyPr wrap="square" lIns="0" tIns="0" rIns="0" bIns="0" rtlCol="0">
                          <a:prstTxWarp prst="textNoShape">
                            <a:avLst/>
                          </a:prstTxWarp>
                          <a:noAutofit/>
                        </wps:bodyPr>
                      </wps:wsp>
                      <wps:wsp>
                        <wps:cNvPr id="62" name="Graphic 61"/>
                        <wps:cNvSpPr/>
                        <wps:spPr>
                          <a:xfrm>
                            <a:off x="323405" y="263969"/>
                            <a:ext cx="1819910" cy="1898650"/>
                          </a:xfrm>
                          <a:custGeom>
                            <a:avLst/>
                            <a:gdLst/>
                            <a:ahLst/>
                            <a:cxnLst/>
                            <a:rect l="l" t="t" r="r" b="b"/>
                            <a:pathLst>
                              <a:path w="1819910" h="1898650">
                                <a:moveTo>
                                  <a:pt x="1819503" y="1858441"/>
                                </a:moveTo>
                                <a:lnTo>
                                  <a:pt x="37782" y="1858441"/>
                                </a:lnTo>
                                <a:lnTo>
                                  <a:pt x="37782" y="1560461"/>
                                </a:lnTo>
                                <a:lnTo>
                                  <a:pt x="37782" y="1560169"/>
                                </a:lnTo>
                                <a:lnTo>
                                  <a:pt x="37782" y="941552"/>
                                </a:lnTo>
                                <a:lnTo>
                                  <a:pt x="32385" y="941552"/>
                                </a:lnTo>
                                <a:lnTo>
                                  <a:pt x="32385" y="941082"/>
                                </a:lnTo>
                                <a:lnTo>
                                  <a:pt x="37782" y="941082"/>
                                </a:lnTo>
                                <a:lnTo>
                                  <a:pt x="37782" y="929868"/>
                                </a:lnTo>
                                <a:lnTo>
                                  <a:pt x="37782" y="631596"/>
                                </a:lnTo>
                                <a:lnTo>
                                  <a:pt x="32385" y="631596"/>
                                </a:lnTo>
                                <a:lnTo>
                                  <a:pt x="32385" y="631380"/>
                                </a:lnTo>
                                <a:lnTo>
                                  <a:pt x="37782" y="631380"/>
                                </a:lnTo>
                                <a:lnTo>
                                  <a:pt x="37782" y="620128"/>
                                </a:lnTo>
                                <a:lnTo>
                                  <a:pt x="32385" y="620128"/>
                                </a:lnTo>
                                <a:lnTo>
                                  <a:pt x="32385" y="619912"/>
                                </a:lnTo>
                                <a:lnTo>
                                  <a:pt x="37782" y="619912"/>
                                </a:lnTo>
                                <a:lnTo>
                                  <a:pt x="37782" y="321691"/>
                                </a:lnTo>
                                <a:lnTo>
                                  <a:pt x="37782" y="310426"/>
                                </a:lnTo>
                                <a:lnTo>
                                  <a:pt x="32385" y="310426"/>
                                </a:lnTo>
                                <a:lnTo>
                                  <a:pt x="32385" y="309956"/>
                                </a:lnTo>
                                <a:lnTo>
                                  <a:pt x="37782" y="309956"/>
                                </a:lnTo>
                                <a:lnTo>
                                  <a:pt x="37782" y="11671"/>
                                </a:lnTo>
                                <a:lnTo>
                                  <a:pt x="32385" y="11671"/>
                                </a:lnTo>
                                <a:lnTo>
                                  <a:pt x="32385" y="11366"/>
                                </a:lnTo>
                                <a:lnTo>
                                  <a:pt x="37782" y="11366"/>
                                </a:lnTo>
                                <a:lnTo>
                                  <a:pt x="37782" y="101"/>
                                </a:lnTo>
                                <a:lnTo>
                                  <a:pt x="32385" y="101"/>
                                </a:lnTo>
                                <a:lnTo>
                                  <a:pt x="26987" y="0"/>
                                </a:lnTo>
                                <a:lnTo>
                                  <a:pt x="0" y="101"/>
                                </a:lnTo>
                                <a:lnTo>
                                  <a:pt x="0" y="11366"/>
                                </a:lnTo>
                                <a:lnTo>
                                  <a:pt x="26987" y="11366"/>
                                </a:lnTo>
                                <a:lnTo>
                                  <a:pt x="26987" y="11671"/>
                                </a:lnTo>
                                <a:lnTo>
                                  <a:pt x="26987" y="309956"/>
                                </a:lnTo>
                                <a:lnTo>
                                  <a:pt x="26987" y="310426"/>
                                </a:lnTo>
                                <a:lnTo>
                                  <a:pt x="13792" y="310426"/>
                                </a:lnTo>
                                <a:lnTo>
                                  <a:pt x="13792" y="321691"/>
                                </a:lnTo>
                                <a:lnTo>
                                  <a:pt x="26987" y="321691"/>
                                </a:lnTo>
                                <a:lnTo>
                                  <a:pt x="26987" y="619912"/>
                                </a:lnTo>
                                <a:lnTo>
                                  <a:pt x="26987" y="620128"/>
                                </a:lnTo>
                                <a:lnTo>
                                  <a:pt x="0" y="620128"/>
                                </a:lnTo>
                                <a:lnTo>
                                  <a:pt x="0" y="631380"/>
                                </a:lnTo>
                                <a:lnTo>
                                  <a:pt x="26987" y="631380"/>
                                </a:lnTo>
                                <a:lnTo>
                                  <a:pt x="26987" y="631596"/>
                                </a:lnTo>
                                <a:lnTo>
                                  <a:pt x="26987" y="929817"/>
                                </a:lnTo>
                                <a:lnTo>
                                  <a:pt x="13792" y="929817"/>
                                </a:lnTo>
                                <a:lnTo>
                                  <a:pt x="13792" y="941082"/>
                                </a:lnTo>
                                <a:lnTo>
                                  <a:pt x="26987" y="941082"/>
                                </a:lnTo>
                                <a:lnTo>
                                  <a:pt x="26987" y="941552"/>
                                </a:lnTo>
                                <a:lnTo>
                                  <a:pt x="26987" y="1239520"/>
                                </a:lnTo>
                                <a:lnTo>
                                  <a:pt x="0" y="1239520"/>
                                </a:lnTo>
                                <a:lnTo>
                                  <a:pt x="0" y="1250784"/>
                                </a:lnTo>
                                <a:lnTo>
                                  <a:pt x="26987" y="1250784"/>
                                </a:lnTo>
                                <a:lnTo>
                                  <a:pt x="26987" y="1549196"/>
                                </a:lnTo>
                                <a:lnTo>
                                  <a:pt x="13792" y="1549196"/>
                                </a:lnTo>
                                <a:lnTo>
                                  <a:pt x="13792" y="1560461"/>
                                </a:lnTo>
                                <a:lnTo>
                                  <a:pt x="26987" y="1560461"/>
                                </a:lnTo>
                                <a:lnTo>
                                  <a:pt x="26987" y="1858441"/>
                                </a:lnTo>
                                <a:lnTo>
                                  <a:pt x="26987" y="1858886"/>
                                </a:lnTo>
                                <a:lnTo>
                                  <a:pt x="0" y="1858886"/>
                                </a:lnTo>
                                <a:lnTo>
                                  <a:pt x="0" y="1870151"/>
                                </a:lnTo>
                                <a:lnTo>
                                  <a:pt x="26987" y="1870151"/>
                                </a:lnTo>
                                <a:lnTo>
                                  <a:pt x="32385" y="1870125"/>
                                </a:lnTo>
                                <a:lnTo>
                                  <a:pt x="37782" y="1870151"/>
                                </a:lnTo>
                                <a:lnTo>
                                  <a:pt x="535533" y="1870125"/>
                                </a:lnTo>
                                <a:lnTo>
                                  <a:pt x="535533" y="1898307"/>
                                </a:lnTo>
                                <a:lnTo>
                                  <a:pt x="546328" y="1898307"/>
                                </a:lnTo>
                                <a:lnTo>
                                  <a:pt x="546328" y="1870151"/>
                                </a:lnTo>
                                <a:lnTo>
                                  <a:pt x="1298956" y="1870151"/>
                                </a:lnTo>
                                <a:lnTo>
                                  <a:pt x="1298956" y="1898307"/>
                                </a:lnTo>
                                <a:lnTo>
                                  <a:pt x="1309751" y="1898307"/>
                                </a:lnTo>
                                <a:lnTo>
                                  <a:pt x="1309751" y="1870151"/>
                                </a:lnTo>
                                <a:lnTo>
                                  <a:pt x="1819503" y="1870151"/>
                                </a:lnTo>
                                <a:lnTo>
                                  <a:pt x="1819503" y="1864931"/>
                                </a:lnTo>
                                <a:lnTo>
                                  <a:pt x="1819503" y="1864525"/>
                                </a:lnTo>
                                <a:lnTo>
                                  <a:pt x="1819503" y="1858441"/>
                                </a:lnTo>
                                <a:close/>
                              </a:path>
                            </a:pathLst>
                          </a:custGeom>
                          <a:solidFill>
                            <a:srgbClr val="000000"/>
                          </a:solidFill>
                        </wps:spPr>
                        <wps:bodyPr wrap="square" lIns="0" tIns="0" rIns="0" bIns="0" rtlCol="0">
                          <a:prstTxWarp prst="textNoShape">
                            <a:avLst/>
                          </a:prstTxWarp>
                          <a:noAutofit/>
                        </wps:bodyPr>
                      </wps:wsp>
                      <wps:wsp>
                        <wps:cNvPr id="63" name="Graphic 62"/>
                        <wps:cNvSpPr/>
                        <wps:spPr>
                          <a:xfrm>
                            <a:off x="1501229" y="1263865"/>
                            <a:ext cx="254635" cy="231140"/>
                          </a:xfrm>
                          <a:custGeom>
                            <a:avLst/>
                            <a:gdLst/>
                            <a:ahLst/>
                            <a:cxnLst/>
                            <a:rect l="l" t="t" r="r" b="b"/>
                            <a:pathLst>
                              <a:path w="254635" h="231140">
                                <a:moveTo>
                                  <a:pt x="254266" y="12"/>
                                </a:moveTo>
                                <a:lnTo>
                                  <a:pt x="130581" y="12"/>
                                </a:lnTo>
                                <a:lnTo>
                                  <a:pt x="130581" y="3898"/>
                                </a:lnTo>
                                <a:lnTo>
                                  <a:pt x="128727" y="5842"/>
                                </a:lnTo>
                                <a:lnTo>
                                  <a:pt x="128727" y="3898"/>
                                </a:lnTo>
                                <a:lnTo>
                                  <a:pt x="130581" y="3898"/>
                                </a:lnTo>
                                <a:lnTo>
                                  <a:pt x="130581" y="12"/>
                                </a:lnTo>
                                <a:lnTo>
                                  <a:pt x="123532" y="12"/>
                                </a:lnTo>
                                <a:lnTo>
                                  <a:pt x="0" y="0"/>
                                </a:lnTo>
                                <a:lnTo>
                                  <a:pt x="0" y="7505"/>
                                </a:lnTo>
                                <a:lnTo>
                                  <a:pt x="123532" y="7505"/>
                                </a:lnTo>
                                <a:lnTo>
                                  <a:pt x="123532" y="7797"/>
                                </a:lnTo>
                                <a:lnTo>
                                  <a:pt x="123532" y="230860"/>
                                </a:lnTo>
                                <a:lnTo>
                                  <a:pt x="130733" y="230860"/>
                                </a:lnTo>
                                <a:lnTo>
                                  <a:pt x="130733" y="7797"/>
                                </a:lnTo>
                                <a:lnTo>
                                  <a:pt x="128727" y="7797"/>
                                </a:lnTo>
                                <a:lnTo>
                                  <a:pt x="128727" y="7505"/>
                                </a:lnTo>
                                <a:lnTo>
                                  <a:pt x="130733" y="7505"/>
                                </a:lnTo>
                                <a:lnTo>
                                  <a:pt x="254266" y="7505"/>
                                </a:lnTo>
                                <a:lnTo>
                                  <a:pt x="254266" y="3898"/>
                                </a:lnTo>
                                <a:lnTo>
                                  <a:pt x="254266" y="3746"/>
                                </a:lnTo>
                                <a:lnTo>
                                  <a:pt x="254266" y="12"/>
                                </a:lnTo>
                                <a:close/>
                              </a:path>
                            </a:pathLst>
                          </a:custGeom>
                          <a:solidFill>
                            <a:srgbClr val="0000C0"/>
                          </a:solidFill>
                        </wps:spPr>
                        <wps:bodyPr wrap="square" lIns="0" tIns="0" rIns="0" bIns="0" rtlCol="0">
                          <a:prstTxWarp prst="textNoShape">
                            <a:avLst/>
                          </a:prstTxWarp>
                          <a:noAutofit/>
                        </wps:bodyPr>
                      </wps:wsp>
                      <wps:wsp>
                        <wps:cNvPr id="64" name="Graphic 63"/>
                        <wps:cNvSpPr/>
                        <wps:spPr>
                          <a:xfrm>
                            <a:off x="737196" y="736041"/>
                            <a:ext cx="254635" cy="89535"/>
                          </a:xfrm>
                          <a:custGeom>
                            <a:avLst/>
                            <a:gdLst/>
                            <a:ahLst/>
                            <a:cxnLst/>
                            <a:rect l="l" t="t" r="r" b="b"/>
                            <a:pathLst>
                              <a:path w="254635" h="89535">
                                <a:moveTo>
                                  <a:pt x="254279" y="0"/>
                                </a:moveTo>
                                <a:lnTo>
                                  <a:pt x="123545" y="0"/>
                                </a:lnTo>
                                <a:lnTo>
                                  <a:pt x="123545" y="393"/>
                                </a:lnTo>
                                <a:lnTo>
                                  <a:pt x="0" y="393"/>
                                </a:lnTo>
                                <a:lnTo>
                                  <a:pt x="0" y="7912"/>
                                </a:lnTo>
                                <a:lnTo>
                                  <a:pt x="123545" y="7912"/>
                                </a:lnTo>
                                <a:lnTo>
                                  <a:pt x="123545" y="89484"/>
                                </a:lnTo>
                                <a:lnTo>
                                  <a:pt x="130733" y="89484"/>
                                </a:lnTo>
                                <a:lnTo>
                                  <a:pt x="130733" y="7912"/>
                                </a:lnTo>
                                <a:lnTo>
                                  <a:pt x="254279" y="7912"/>
                                </a:lnTo>
                                <a:lnTo>
                                  <a:pt x="254279" y="4152"/>
                                </a:lnTo>
                                <a:lnTo>
                                  <a:pt x="130733" y="4152"/>
                                </a:lnTo>
                                <a:lnTo>
                                  <a:pt x="129120" y="5842"/>
                                </a:lnTo>
                                <a:lnTo>
                                  <a:pt x="129120" y="3886"/>
                                </a:lnTo>
                                <a:lnTo>
                                  <a:pt x="254279" y="3886"/>
                                </a:lnTo>
                                <a:lnTo>
                                  <a:pt x="254279" y="0"/>
                                </a:lnTo>
                                <a:close/>
                              </a:path>
                            </a:pathLst>
                          </a:custGeom>
                          <a:solidFill>
                            <a:srgbClr val="600051"/>
                          </a:solidFill>
                        </wps:spPr>
                        <wps:bodyPr wrap="square" lIns="0" tIns="0" rIns="0" bIns="0" rtlCol="0">
                          <a:prstTxWarp prst="textNoShape">
                            <a:avLst/>
                          </a:prstTxWarp>
                          <a:noAutofit/>
                        </wps:bodyPr>
                      </wps:wsp>
                      <wps:wsp>
                        <wps:cNvPr id="65" name="Graphic 64"/>
                        <wps:cNvSpPr/>
                        <wps:spPr>
                          <a:xfrm>
                            <a:off x="860742" y="401446"/>
                            <a:ext cx="771525" cy="822325"/>
                          </a:xfrm>
                          <a:custGeom>
                            <a:avLst/>
                            <a:gdLst/>
                            <a:ahLst/>
                            <a:cxnLst/>
                            <a:rect l="l" t="t" r="r" b="b"/>
                            <a:pathLst>
                              <a:path w="771525" h="822325">
                                <a:moveTo>
                                  <a:pt x="771220" y="0"/>
                                </a:moveTo>
                                <a:lnTo>
                                  <a:pt x="6718" y="0"/>
                                </a:lnTo>
                                <a:lnTo>
                                  <a:pt x="6718" y="3886"/>
                                </a:lnTo>
                                <a:lnTo>
                                  <a:pt x="4851" y="5842"/>
                                </a:lnTo>
                                <a:lnTo>
                                  <a:pt x="4851" y="3886"/>
                                </a:lnTo>
                                <a:lnTo>
                                  <a:pt x="6718" y="3886"/>
                                </a:lnTo>
                                <a:lnTo>
                                  <a:pt x="6718" y="0"/>
                                </a:lnTo>
                                <a:lnTo>
                                  <a:pt x="0" y="0"/>
                                </a:lnTo>
                                <a:lnTo>
                                  <a:pt x="0" y="3886"/>
                                </a:lnTo>
                                <a:lnTo>
                                  <a:pt x="0" y="7785"/>
                                </a:lnTo>
                                <a:lnTo>
                                  <a:pt x="0" y="294386"/>
                                </a:lnTo>
                                <a:lnTo>
                                  <a:pt x="7188" y="294386"/>
                                </a:lnTo>
                                <a:lnTo>
                                  <a:pt x="7188" y="7785"/>
                                </a:lnTo>
                                <a:lnTo>
                                  <a:pt x="4851" y="7785"/>
                                </a:lnTo>
                                <a:lnTo>
                                  <a:pt x="4851" y="7150"/>
                                </a:lnTo>
                                <a:lnTo>
                                  <a:pt x="7188" y="7150"/>
                                </a:lnTo>
                                <a:lnTo>
                                  <a:pt x="764019" y="7150"/>
                                </a:lnTo>
                                <a:lnTo>
                                  <a:pt x="764019" y="7785"/>
                                </a:lnTo>
                                <a:lnTo>
                                  <a:pt x="764019" y="822223"/>
                                </a:lnTo>
                                <a:lnTo>
                                  <a:pt x="771220" y="822223"/>
                                </a:lnTo>
                                <a:lnTo>
                                  <a:pt x="771220" y="7785"/>
                                </a:lnTo>
                                <a:lnTo>
                                  <a:pt x="766356" y="7785"/>
                                </a:lnTo>
                                <a:lnTo>
                                  <a:pt x="766356" y="5842"/>
                                </a:lnTo>
                                <a:lnTo>
                                  <a:pt x="767613" y="7150"/>
                                </a:lnTo>
                                <a:lnTo>
                                  <a:pt x="771220" y="7150"/>
                                </a:lnTo>
                                <a:lnTo>
                                  <a:pt x="771220" y="3886"/>
                                </a:lnTo>
                                <a:lnTo>
                                  <a:pt x="771220" y="3403"/>
                                </a:lnTo>
                                <a:lnTo>
                                  <a:pt x="771220" y="0"/>
                                </a:lnTo>
                                <a:close/>
                              </a:path>
                            </a:pathLst>
                          </a:custGeom>
                          <a:solidFill>
                            <a:srgbClr val="000000"/>
                          </a:solidFill>
                        </wps:spPr>
                        <wps:bodyPr wrap="square" lIns="0" tIns="0" rIns="0" bIns="0" rtlCol="0">
                          <a:prstTxWarp prst="textNoShape">
                            <a:avLst/>
                          </a:prstTxWarp>
                          <a:noAutofit/>
                        </wps:bodyPr>
                      </wps:wsp>
                      <wps:wsp>
                        <wps:cNvPr id="66" name="Textbox 65"/>
                        <wps:cNvSpPr txBox="1"/>
                        <wps:spPr>
                          <a:xfrm>
                            <a:off x="1073639" y="106394"/>
                            <a:ext cx="360045" cy="81280"/>
                          </a:xfrm>
                          <a:prstGeom prst="rect">
                            <a:avLst/>
                          </a:prstGeom>
                        </wps:spPr>
                        <wps:txbx>
                          <w:txbxContent>
                            <w:p w14:paraId="1F452415" w14:textId="77777777" w:rsidR="00E20FF3" w:rsidRDefault="005D6E16">
                              <w:pPr>
                                <w:rPr>
                                  <w:rFonts w:ascii="Arial" w:hAnsi="Arial"/>
                                  <w:b/>
                                  <w:sz w:val="11"/>
                                </w:rPr>
                              </w:pPr>
                              <w:proofErr w:type="spellStart"/>
                              <w:r>
                                <w:rPr>
                                  <w:rFonts w:ascii="Arial" w:hAnsi="Arial"/>
                                  <w:b/>
                                  <w:spacing w:val="-2"/>
                                  <w:sz w:val="11"/>
                                </w:rPr>
                                <w:t>Alcaloïdes</w:t>
                              </w:r>
                              <w:proofErr w:type="spellEnd"/>
                            </w:p>
                          </w:txbxContent>
                        </wps:txbx>
                        <wps:bodyPr wrap="square" lIns="0" tIns="0" rIns="0" bIns="0" rtlCol="0">
                          <a:noAutofit/>
                        </wps:bodyPr>
                      </wps:wsp>
                      <wps:wsp>
                        <wps:cNvPr id="67" name="Textbox 66"/>
                        <wps:cNvSpPr txBox="1"/>
                        <wps:spPr>
                          <a:xfrm>
                            <a:off x="240347" y="238906"/>
                            <a:ext cx="88900" cy="64135"/>
                          </a:xfrm>
                          <a:prstGeom prst="rect">
                            <a:avLst/>
                          </a:prstGeom>
                        </wps:spPr>
                        <wps:txbx>
                          <w:txbxContent>
                            <w:p w14:paraId="41CE74FC" w14:textId="77777777" w:rsidR="00E20FF3" w:rsidRDefault="005D6E16">
                              <w:pPr>
                                <w:spacing w:line="100" w:lineRule="exact"/>
                                <w:rPr>
                                  <w:rFonts w:ascii="Arial"/>
                                  <w:b/>
                                  <w:sz w:val="9"/>
                                </w:rPr>
                              </w:pPr>
                              <w:r>
                                <w:rPr>
                                  <w:rFonts w:ascii="Arial"/>
                                  <w:b/>
                                  <w:spacing w:val="-5"/>
                                  <w:sz w:val="9"/>
                                </w:rPr>
                                <w:t>0.6</w:t>
                              </w:r>
                            </w:p>
                          </w:txbxContent>
                        </wps:txbx>
                        <wps:bodyPr wrap="square" lIns="0" tIns="0" rIns="0" bIns="0" rtlCol="0">
                          <a:noAutofit/>
                        </wps:bodyPr>
                      </wps:wsp>
                      <wps:wsp>
                        <wps:cNvPr id="68" name="Textbox 67"/>
                        <wps:cNvSpPr txBox="1"/>
                        <wps:spPr>
                          <a:xfrm>
                            <a:off x="1226764" y="320472"/>
                            <a:ext cx="56515" cy="67945"/>
                          </a:xfrm>
                          <a:prstGeom prst="rect">
                            <a:avLst/>
                          </a:prstGeom>
                        </wps:spPr>
                        <wps:txbx>
                          <w:txbxContent>
                            <w:p w14:paraId="237E19A5" w14:textId="77777777" w:rsidR="00E20FF3" w:rsidRDefault="005D6E16">
                              <w:pPr>
                                <w:rPr>
                                  <w:rFonts w:ascii="Segoe UI Symbol" w:hAnsi="Segoe UI Symbol"/>
                                  <w:sz w:val="8"/>
                                </w:rPr>
                              </w:pPr>
                              <w:r>
                                <w:rPr>
                                  <w:rFonts w:ascii="Segoe UI Symbol" w:hAnsi="Segoe UI Symbol"/>
                                  <w:spacing w:val="-10"/>
                                  <w:sz w:val="8"/>
                                </w:rPr>
                                <w:t>✱</w:t>
                              </w:r>
                            </w:p>
                          </w:txbxContent>
                        </wps:txbx>
                        <wps:bodyPr wrap="square" lIns="0" tIns="0" rIns="0" bIns="0" rtlCol="0">
                          <a:noAutofit/>
                        </wps:bodyPr>
                      </wps:wsp>
                      <wps:wsp>
                        <wps:cNvPr id="69" name="Textbox 68"/>
                        <wps:cNvSpPr txBox="1"/>
                        <wps:spPr>
                          <a:xfrm>
                            <a:off x="240347" y="858927"/>
                            <a:ext cx="88900" cy="64135"/>
                          </a:xfrm>
                          <a:prstGeom prst="rect">
                            <a:avLst/>
                          </a:prstGeom>
                        </wps:spPr>
                        <wps:txbx>
                          <w:txbxContent>
                            <w:p w14:paraId="2847FBC5" w14:textId="77777777" w:rsidR="00E20FF3" w:rsidRDefault="005D6E16">
                              <w:pPr>
                                <w:spacing w:line="100" w:lineRule="exact"/>
                                <w:rPr>
                                  <w:rFonts w:ascii="Arial"/>
                                  <w:b/>
                                  <w:sz w:val="9"/>
                                </w:rPr>
                              </w:pPr>
                              <w:r>
                                <w:rPr>
                                  <w:rFonts w:ascii="Arial"/>
                                  <w:b/>
                                  <w:spacing w:val="-5"/>
                                  <w:sz w:val="9"/>
                                </w:rPr>
                                <w:t>0.4</w:t>
                              </w:r>
                            </w:p>
                          </w:txbxContent>
                        </wps:txbx>
                        <wps:bodyPr wrap="square" lIns="0" tIns="0" rIns="0" bIns="0" rtlCol="0">
                          <a:noAutofit/>
                        </wps:bodyPr>
                      </wps:wsp>
                      <wps:wsp>
                        <wps:cNvPr id="70" name="Textbox 69"/>
                        <wps:cNvSpPr txBox="1"/>
                        <wps:spPr>
                          <a:xfrm>
                            <a:off x="240347" y="1478321"/>
                            <a:ext cx="88900" cy="64135"/>
                          </a:xfrm>
                          <a:prstGeom prst="rect">
                            <a:avLst/>
                          </a:prstGeom>
                        </wps:spPr>
                        <wps:txbx>
                          <w:txbxContent>
                            <w:p w14:paraId="4C73E8B4" w14:textId="77777777" w:rsidR="00E20FF3" w:rsidRDefault="005D6E16">
                              <w:pPr>
                                <w:spacing w:line="100" w:lineRule="exact"/>
                                <w:rPr>
                                  <w:rFonts w:ascii="Arial"/>
                                  <w:b/>
                                  <w:sz w:val="9"/>
                                </w:rPr>
                              </w:pPr>
                              <w:r>
                                <w:rPr>
                                  <w:rFonts w:ascii="Arial"/>
                                  <w:b/>
                                  <w:spacing w:val="-5"/>
                                  <w:sz w:val="9"/>
                                </w:rPr>
                                <w:t>0.2</w:t>
                              </w:r>
                            </w:p>
                          </w:txbxContent>
                        </wps:txbx>
                        <wps:bodyPr wrap="square" lIns="0" tIns="0" rIns="0" bIns="0" rtlCol="0">
                          <a:noAutofit/>
                        </wps:bodyPr>
                      </wps:wsp>
                      <wps:wsp>
                        <wps:cNvPr id="71" name="Textbox 70"/>
                        <wps:cNvSpPr txBox="1"/>
                        <wps:spPr>
                          <a:xfrm>
                            <a:off x="240347" y="2097695"/>
                            <a:ext cx="88900" cy="64135"/>
                          </a:xfrm>
                          <a:prstGeom prst="rect">
                            <a:avLst/>
                          </a:prstGeom>
                        </wps:spPr>
                        <wps:txbx>
                          <w:txbxContent>
                            <w:p w14:paraId="1516E1DD" w14:textId="77777777" w:rsidR="00E20FF3" w:rsidRDefault="005D6E16">
                              <w:pPr>
                                <w:spacing w:line="100" w:lineRule="exact"/>
                                <w:rPr>
                                  <w:rFonts w:ascii="Arial"/>
                                  <w:b/>
                                  <w:sz w:val="9"/>
                                </w:rPr>
                              </w:pPr>
                              <w:r>
                                <w:rPr>
                                  <w:rFonts w:ascii="Arial"/>
                                  <w:b/>
                                  <w:spacing w:val="-5"/>
                                  <w:sz w:val="9"/>
                                </w:rPr>
                                <w:t>0.0</w:t>
                              </w:r>
                            </w:p>
                          </w:txbxContent>
                        </wps:txbx>
                        <wps:bodyPr wrap="square" lIns="0" tIns="0" rIns="0" bIns="0" rtlCol="0">
                          <a:noAutofit/>
                        </wps:bodyPr>
                      </wps:wsp>
                      <wps:wsp>
                        <wps:cNvPr id="72" name="Textbox 71"/>
                        <wps:cNvSpPr txBox="1"/>
                        <wps:spPr>
                          <a:xfrm>
                            <a:off x="785180" y="2170792"/>
                            <a:ext cx="170180" cy="64135"/>
                          </a:xfrm>
                          <a:prstGeom prst="rect">
                            <a:avLst/>
                          </a:prstGeom>
                        </wps:spPr>
                        <wps:txbx>
                          <w:txbxContent>
                            <w:p w14:paraId="1CD9BEA1" w14:textId="77777777" w:rsidR="00E20FF3" w:rsidRDefault="005D6E16">
                              <w:pPr>
                                <w:spacing w:line="100" w:lineRule="exact"/>
                                <w:rPr>
                                  <w:rFonts w:ascii="Arial"/>
                                  <w:b/>
                                  <w:sz w:val="9"/>
                                </w:rPr>
                              </w:pPr>
                              <w:proofErr w:type="spellStart"/>
                              <w:r>
                                <w:rPr>
                                  <w:rFonts w:ascii="Arial"/>
                                  <w:b/>
                                  <w:spacing w:val="-2"/>
                                  <w:sz w:val="9"/>
                                </w:rPr>
                                <w:t>ExtAq</w:t>
                              </w:r>
                              <w:proofErr w:type="spellEnd"/>
                            </w:p>
                          </w:txbxContent>
                        </wps:txbx>
                        <wps:bodyPr wrap="square" lIns="0" tIns="0" rIns="0" bIns="0" rtlCol="0">
                          <a:noAutofit/>
                        </wps:bodyPr>
                      </wps:wsp>
                      <wps:wsp>
                        <wps:cNvPr id="73" name="Textbox 72"/>
                        <wps:cNvSpPr txBox="1"/>
                        <wps:spPr>
                          <a:xfrm>
                            <a:off x="1533014" y="2170792"/>
                            <a:ext cx="201295" cy="64135"/>
                          </a:xfrm>
                          <a:prstGeom prst="rect">
                            <a:avLst/>
                          </a:prstGeom>
                        </wps:spPr>
                        <wps:txbx>
                          <w:txbxContent>
                            <w:p w14:paraId="1DFA7289" w14:textId="77777777" w:rsidR="00E20FF3" w:rsidRDefault="005D6E16">
                              <w:pPr>
                                <w:spacing w:line="100" w:lineRule="exact"/>
                                <w:rPr>
                                  <w:rFonts w:ascii="Arial"/>
                                  <w:b/>
                                  <w:sz w:val="9"/>
                                </w:rPr>
                              </w:pPr>
                              <w:proofErr w:type="spellStart"/>
                              <w:r>
                                <w:rPr>
                                  <w:rFonts w:ascii="Arial"/>
                                  <w:b/>
                                  <w:spacing w:val="-2"/>
                                  <w:sz w:val="9"/>
                                </w:rPr>
                                <w:t>ExtHaq</w:t>
                              </w:r>
                              <w:proofErr w:type="spellEnd"/>
                            </w:p>
                          </w:txbxContent>
                        </wps:txbx>
                        <wps:bodyPr wrap="square" lIns="0" tIns="0" rIns="0" bIns="0" rtlCol="0">
                          <a:noAutofit/>
                        </wps:bodyPr>
                      </wps:wsp>
                    </wpg:wgp>
                  </a:graphicData>
                </a:graphic>
              </wp:anchor>
            </w:drawing>
          </mc:Choice>
          <mc:Fallback>
            <w:pict>
              <v:group w14:anchorId="7623CB62" id="Group 53" o:spid="_x0000_s1075" style="position:absolute;left:0;text-align:left;margin-left:63.5pt;margin-top:.1pt;width:189.7pt;height:184.25pt;z-index:251649536;mso-wrap-distance-left:0;mso-wrap-distance-right:0;mso-position-horizontal-relative:page;mso-position-vertical-relative:text" coordsize="24091,23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">
                <v:shape id="Graphic 54" o:spid="_x0000_s1076" style="position:absolute;left:31;top:31;width:24029;height:23337;visibility:visible;mso-wrap-style:square;v-text-anchor:top" coordsize="2402840,2333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" path="m,2333625r2402840,l2402840,,,,,2333625xe" filled="f" strokeweight=".5pt">
                  <v:path arrowok="t"/>
                </v:shape>
                <v:shape id="Graphic 55" o:spid="_x0000_s1077" style="position:absolute;left:13794;top:15003;width:4991;height:6293;visibility:visible;mso-wrap-style:square;v-text-anchor:top" coordsize="499109,62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" path="m498955,l,,,628779r498955,l498955,xe" fillcolor="#0000c0" stroked="f">
                  <v:path arrowok="t"/>
                </v:shape>
                <v:shape id="Graphic 56" o:spid="_x0000_s1078" style="position:absolute;left:13794;top:15011;width:4991;height:6273;visibility:visible;mso-wrap-style:square;v-text-anchor:top" coordsize="499109,627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" path="m76355,550526l5197,624839r3204,2540l17206,627379r5188,-5409l15148,614679r14239,l29630,614426r316,l22774,606833r14139,l40340,603260r129,l33212,595743r14606,l40501,588125r14356,l58248,584589r-7124,-7349l66286,577240r-7573,-7930l72902,569310r3225,-3362l76576,565948r-7398,-7684l83787,558264r-7432,-7738xem29946,614426r-316,l22394,621970r5377,5409l36576,627379r3204,-2540l29946,614426xem51249,614426r-333,253l41179,624839r3204,2540l53189,627379r5194,-5409l58531,621970r-7282,-7544xem65762,614426r-134,l58383,621970r148,l63753,627379r8806,l75762,624839,65762,614426xem87177,614426r-294,253l77162,624839r3203,2540l89171,627379r5187,-5409l94491,621970r-7314,-7544xem101800,614426r-208,l94358,621970r133,l99736,627379r8805,l111745,624839r-9945,-10413xem130433,606833r-17289,18006l116348,627379r8805,l130348,621970r162,l123248,614426r14478,l130433,606833xem137726,614426r-134,l130348,621970r162,l135718,627379r8806,l147727,624839,137726,614426xem166474,606833r-7357,7593l149127,624839r3203,2540l161136,627379r5185,-5409l166514,621970r-7233,-7544l173742,614426r-7268,-7593xem173742,614426r-190,l166321,621970r193,l171700,627379r8806,l183710,624839r-9968,-10413xem202398,606833r-17289,18006l188313,627379r8805,l202313,621970r167,l195223,614426r14468,l202398,606833xem209691,614426r-134,l202313,621970r167,l207683,627379r8805,l219692,624839,209691,614426xem238422,606833r-17331,18006l224295,627379r8805,l238307,621970r169,l231239,614426r14459,l238422,606833xem245698,614426r-130,l238307,621970r169,l243665,627379r8806,l255674,624839r-9976,-10413xem382411,493797l257074,624839r3203,2540l269083,627379r5194,-5409l274446,621970r-7253,-7544l281698,614426r-7263,-7593l288813,606833r3431,-3573l292486,603260r-7213,-7517l299747,595743r-7303,-7618l306778,588125r3395,-3536l310477,584589r-7064,-7349l318060,577240r-7590,-7930l324845,569310r3228,-3362l328638,565948r-7375,-7684l335762,558264r-7421,-7738l342882,550526r3267,-3401l346439,547125r-7082,-7368l354101,539757r-7616,-7952l360860,531805r3234,-3368l364591,528437r-7315,-7621l371792,520816r-7466,-7783l378886,513033r3282,-3418l382344,509615r-7024,-7333l390550,502282r-8139,-8485xem281698,614426r-177,l274277,621970r169,l279648,627379r8805,l291657,624839r-9959,-10413xem310377,606833r-17321,18006l296260,627379r8805,l310276,621970r164,l303201,614426r14456,l310377,606833xem317657,614426r-358,253l310276,621970r164,l315630,627379r8806,l327639,624839r-9982,-10413xem418364,531281r-89325,93558l332242,627379r8806,l346242,621970r170,l339160,614426r14494,l346386,606833r14391,l364207,603260r240,l357233,595743r14469,l364396,588125r14344,l382135,584589r313,l375385,577240r14615,l382405,569310r14400,l400033,565948r563,l393220,558264r14491,l400289,550526r14552,l418108,547125r169,l411219,539757r15275,l418364,531281xem353654,614426r-169,l346242,621970r170,l351612,627379r8806,l363622,624839r-9968,-10413xem382336,606833r-7343,7593l365021,624839r3204,2540l377030,627379r5220,-5409l382403,621970r-7240,-7544l389618,614426r-7282,-7593xem389618,614426r-333,253l382250,621970r153,l387595,627379r8805,l399604,624839r-9986,-10413xem411127,614426r-341,253l401003,624839r3204,2540l413012,627379r5193,-5409l418378,621970r-7251,-7544xem425614,614426r-167,l418205,621970r173,l423577,627379r8806,l435586,624839r-9972,-10413xem464851,595743r-3627,3696l436986,624839r3203,2540l448995,627379r5256,-5409l447127,614426r14454,l454297,606833r14663,l472240,603456r-7389,-7713xem461581,614426r-7213,7544l459560,627379r8805,l471569,624839r-9988,-10413xem495157,601979r-22189,22860l476172,627379r8805,l490309,622318r-7318,-7639l498356,614679r-7527,-7846l498356,606833r,-2314l495157,601979xem498356,614679r-8047,7639l495157,627379r3199,-2540l498356,614679xem480193,595743r-458,l472240,603456r18069,18862l498356,614679r-15526,l490447,606833r382,l480193,595743xem12301,595743r-3631,3696l4412,603879r17982,18091l29387,614679r-14464,l22435,606833r339,l12301,595743xem69063,595743r-8410,8776l58468,606833r7294,7593l51249,614426r7282,7544l58383,621970r7245,-7544l65762,614426r-7294,-7593l72921,606833r3430,-3573l69063,595743xem148319,550526r-226,178l87177,614426r7314,7544l94358,621970r7234,-7544l101800,614426r-7252,-7593l108874,606833r3425,-3573l112497,603260r-7236,-7517l119783,595743r-7318,-7618l126813,588125r3390,-3536l130670,584589r-7045,-7349l138148,577240r-7590,-7930l144854,569310r3224,-3362l148590,565948r-7392,-7684l155751,558264r-7432,-7738xem119783,595743r-276,l112299,603260r198,l130510,621970r-162,l137592,614426r-14473,l130394,606833r-2183,-2314l119783,595743xem155859,595743r-325,l148316,603260r258,l166514,621970r-193,l173552,614426r-14435,l166402,606833r-2142,-2314l155859,595743xem191747,595743r-286,l184256,603260r226,l202480,621970r-167,l209557,614426r-14479,l202348,606833r-2172,-2314l191747,595743xem227797,595743r-299,l220280,603260r247,l238476,621970r-169,l245568,614426r-14489,l238362,606833r-2156,-2314l227797,595743xem263830,595743r-280,l256315,603260r141,l274446,621970r-169,l281521,614426r-14488,l274297,606833r138,l263830,595743xem299747,595743r-285,l292244,603260r242,l310440,621970r-164,l317543,614426r-14505,l310318,606833r-2158,-2314l299747,595743xem335771,595743r-232,l328299,603260r127,l346412,621970r-170,l353485,614426r-14505,l346231,606833r155,l335771,595743xem371702,595743r-278,l364207,603260r240,l382403,621970r-153,l389529,614426r-14536,l382265,606833r-2147,-2314l371702,595743xem436353,588125r-18012,18708l425614,614426r-14487,l418378,621970r-173,l425447,614426r167,l418341,606833r14396,l436167,603260r242,l429194,595743r14467,l436353,588125xem443661,595743r-278,l436167,603260r242,l454368,621970r7213,-7544l446922,614426r7247,-7593l454297,606833,443661,595743xem498356,606833r-7527,l498356,614679r,-7846xem36913,606833r-14139,l29946,614426r-316,l36913,606833xem47818,595743r-269,l40340,603260r129,l51249,614426r7187,-7593l56247,604519r-8429,-8776xem83957,595743r-387,l76351,603260r10826,11166l94390,606833r158,l83957,595743xem108874,606833r-14326,l101800,614426r-208,l108874,606833xem166360,569310r-195,182l132610,604519r-2177,2314l137726,614426r-134,l148316,603260r258,l141366,595743r14493,l148567,588125r14284,l166247,584589r273,l159452,577240r14524,l166360,569310xem184430,588125r-2406,2424l168621,604519r-2147,2314l173742,614426r-190,l184256,603260r226,l177251,595743r14496,l184430,588125xem346456,456310l204563,604519r-2165,2314l209691,614426r-134,l220280,603260r247,l213316,595743r14481,l220498,588125r14316,l238210,584589r292,l231436,577240r14698,l238550,569310r14332,l256110,565948r573,l249309,558264r14510,l256401,550526r14520,l274187,547125r275,l267379,539757r14803,l274570,531805r14329,l292133,528437r504,l285323,520816r14528,l292387,513033r14539,l310208,509615r178,l303337,502282r14874,l310536,494269r14408,l328145,490936r451,l321284,483318r14541,l328362,475538r14570,l346142,472195r355,l339202,464579r15185,l346456,456310xem274408,569310r-232,182l240580,604519r-2158,2314l245698,614426r-130,l256315,603260r141,l249228,595743r14602,l256544,588125r14339,l274287,584589r282,l267518,577240r14492,l274408,569310xem288813,606833r-14378,l281698,614426r-177,l288813,606833xem346354,569310r-239,182l312536,604519r-2159,2314l317657,614426r7201,-7593l328299,603260r127,l321200,595743r14571,l328479,588125r14399,l346285,584589r242,l339475,577240r14484,l346354,569310xem360777,606833r-14391,l353654,614426r-169,l360777,606833xem418306,569310r-281,182l384481,604519r-2145,2314l389618,614426r7239,-7593l400304,603260r-1141,-1281l393170,595743r14550,l400424,588125r14486,l418322,584589r165,l411434,577240r14479,l418306,569310xem407720,595743r-162,l401540,601979r-1145,1281l411127,614426r7214,-7593l407720,595743xem468960,606833r-14663,l461581,614426r7379,-7593xem,599439r,1270l3798,604519r614,-640l,599439xem22605,569492l,593089r,6350l4412,603879r7803,-8136l9795,593089,5106,588125r14417,l22680,584833r-7330,-7593l30047,577240r-7442,-7748xem472452,587673r-5169,5416l464851,595743r7389,7713l479735,595743r458,l472452,587673xem30047,577240r-669,609l22680,584833r17789,18427l40340,603260r7209,-7517l33051,595743r7293,-7618l40501,588125,30047,577240xem94395,569310l69063,595743r7288,7517l83570,595743r387,l76681,588125r14206,l94282,584589r239,l87447,577240r14565,l94395,569310xem102012,577240r-673,l94282,584589r239,l112497,603260r-198,l119507,595743r-14507,l112289,588125r176,l102012,577240xem138148,577240r-898,l130203,584589r467,l148574,603260r-258,l155534,595743r-14517,l148315,588125r252,l138148,577240xem173976,577240r-673,l166247,584589r273,l184482,603260r-226,l191461,595743r-14420,l184350,588125r-354,-452l173976,577240xem210069,577240r-871,l202154,584589r461,l220527,603260r-247,l227498,595743r-14533,l220259,588125r239,l210069,577240xem246134,577240r-867,l238210,584589r292,l256456,603260r-141,l263550,595743r-14552,l256305,588125r239,l246134,577240xem282010,577240r-651,l274287,584589r282,l292486,603260r-242,l299462,595743r-14559,l292190,588125r254,l282010,577240xem318060,577240r-830,l310173,584589r304,l328426,603260r-127,l335539,595743r-14590,l328252,588125r227,l318060,577240xem353959,577240r-596,l346285,584589r242,l364447,603260r-240,l371424,595743r-14606,l364092,588125r304,l353959,577240xem390000,577240r-809,l382135,584589r313,l400395,603260r1145,-1281l407558,595743r-14673,l400181,588125r243,l390000,577240xem425913,577240r-500,l418322,584589r165,l436409,603260r-242,l443383,595743r-14366,l436353,588125,425913,577240xem19523,588125r-14417,l12301,595743r2460,-2654l19523,588125xem54857,588125r-14356,l47818,595743r-269,l54857,588125xem66286,577240r-990,l58248,584589r10815,11154l76365,588125r316,l66286,577240xem90887,588125r-14206,l83957,595743r-387,l90887,588125xem126813,588125r-14348,l119783,595743r-276,l126813,588125xem162851,588125r-14284,l155859,595743r-325,l162851,588125xem202471,569310r-245,182l184784,587673r-354,452l191747,595743r-286,l202154,584589r461,l195566,577240r14503,l202471,569310xem234814,588125r-14316,l227797,595743r-299,l234814,588125xem270883,588125r-14339,l263830,595743r-280,l270883,588125xem306778,588125r-14334,l299747,595743r-285,l306778,588125xem342878,588125r-14399,l335771,595743r-232,l342878,588125xem378740,588125r-14344,l371702,595743r-278,l378740,588125xem414910,588125r-14486,l407720,595743r-162,l414910,588125xem464665,558719r-28312,29406l443661,595743r-278,l454091,584589r-6965,-7349l461146,577240r634,-661l454840,569310r13918,l471679,566268r218,l464665,558719xem461812,576579r-1251,1270l454165,584589r10686,11154l467283,593089r5169,-5416l461812,576579xem482408,577240r-9956,10433l480193,595743r-458,l490006,585172r-7598,-7932xem3798,586739l,590549r,2540l4755,588125r351,l3798,586739xem497773,577240r-651,609l490006,585172r5151,5377l498356,586739r,-8890l497773,577240xem495157,563879r-12749,13361l490006,585172r7708,-7932l497141,576579r-6956,-7269l498356,569310r,-1621l495157,563879xem11822,558264r-202,l4249,565948r200,l22680,584833r7283,-7593l15182,577240r7423,-7748l11822,558264xem48163,558264r-7677,8004l58248,584589r7048,-7349l50764,577240r7592,-7930l58713,569310,48163,558264xem83787,558264r-290,l76127,565948r449,l94521,584589r-239,l101339,577240r-14543,l94395,569310,83787,558264xem119985,558264r-422,l112183,565948r614,l130670,584589r-467,l137250,577240r-14547,l130291,569310r267,l119985,558264xem155751,558264r-305,l148078,565948r512,l166520,584589r-273,l173303,577240r-14561,l166339,569310r-1535,-1621l155751,558264xem191888,558264r-361,l184147,565948r587,l202615,584589r-461,l209198,577240r-14406,l202400,569310r-1481,-1621l191888,558264xem227986,558264r-598,l220022,565948r557,l238502,584589r-292,l245267,577240r-14587,l238272,569310r278,l227986,558264xem263819,558264r-329,l256110,565948r573,l274569,584589r-282,l281359,577240r-14615,l274350,569310r-1496,-1621l263819,558264xem299897,558264r-273,l292228,565948r329,l310477,584589r-304,l317230,577240r-14629,l310185,569310r285,l299897,558264xem335762,558264r-310,l328073,565948r565,l346527,584589r-242,l353363,577240r-14676,l346289,569310r-1489,-1621l335762,558264xem371826,558264r-184,l364240,565948r292,l382448,584589r-313,l389191,577240r-14707,l382056,569310r349,l371826,558264xem407711,558264r-300,l400033,565948r563,l418487,584589r-165,l425413,577240r-14808,l418199,569310r-1447,-1621l407711,558264xem444245,558264r-521,l436309,565948r17856,18641l461146,577240r-14313,l454468,569310r372,l444245,558264xem40773,550526l22605,569492r7442,7748l30596,576579r9890,-10311l33167,558719r14560,l48163,558264r-7390,-7738xem72902,569310r-14189,l66286,577240r-990,l72902,569310xem130339,531805l94395,569310r7617,7930l101339,577240r10844,-11292l112797,565948r-7368,-7684l119985,558264r-7407,-7738l126994,550526r3267,-3401l130482,547125r-7087,-7368l137977,539757r-7638,-7952xem144854,569310r-14296,l138148,577240r-898,l144854,569310xem310499,418823l167891,567689r-1531,1621l173976,577240r-673,l184147,565948r587,l177362,558264r14526,l184474,550526r14484,l202224,547125r255,l195394,539757r14892,l202681,531805r14255,l220171,528437r517,l213375,520816r14545,l220459,513033r14505,l238246,509615r157,l231354,502282r14958,l238642,494269r14341,l256184,490936r462,l249335,483318r14557,l256431,475538r14540,l274181,472195r238,l267099,464579r15003,l274635,456783r14347,l291924,453719r950,l285288,445815r14565,l292391,438035r14595,l310169,434721r430,l303109,426902r15140,l310499,418823xem238454,531805r-238,174l203955,567689r-1484,1621l210069,577240r-871,l220022,565948r557,l213190,558264r14796,l220585,550526r14221,l238340,546839r-6789,-7082l246078,539757r-7624,-7952xem252882,569310r-14332,l246134,577240r-867,l252882,569310xem292490,550526r-294,178l275905,567689r-1497,1621l282010,577240r-651,l292228,565948r329,l285170,558264r14727,l292490,550526xem324845,569310r-14375,l318060,577240r-830,l324845,569310xem364415,550526r-289,178l347843,567689r-1489,1621l353959,577240r-596,l364240,565948r292,l357146,558264r14680,l364415,550526xem396805,569310r-14400,l390000,577240r-809,l396805,569310xem436505,550195r-16754,17494l418306,569310r7607,7930l425413,577240r10896,-11292l428948,558264r15297,l436505,550195xem479617,558264r-255,l471679,566268r218,l482408,577240r7567,-7930l490185,569310,479617,558264xem498356,569310r-8171,l497773,577240r583,-661l498356,569310xem468758,569310r-13918,l461812,576579r6946,-7269xem,561339r,1270l3798,566419r451,-471l4449,565948,,561339xem30489,539757r-1118,l22125,547330r18361,18938l47727,558719r-14802,l40773,550526,30489,539757xem472383,550704r-7718,8015l471897,566268r-218,l479362,558264r255,l472383,550704xem4390,550526r-285,178l,554989r,6350l4449,565948r-200,l11620,558264r202,l4390,550526xem66012,539757r-7361,7573l76576,565948r-449,l83497,558264r-14567,l76338,550526,66012,539757xem102270,539757r-1023,l94474,546839r18323,19109l112183,565948r7380,-7684l104981,558264r7416,-7738l112578,550526,102270,539757xem137977,539757r-641,l130261,547125r221,l148590,565948r-512,l155446,558264r-14587,l148263,550526r-262,-331l137977,539757xem174157,539757r-965,l166402,546839r18332,19109l184147,565948r7380,-7684l176920,558264r7413,-7738l184474,550526,174157,539757xem210286,539757r-987,l202224,547125r255,l220579,565948r-557,l227388,558264r-14390,l220422,550526r163,l210286,539757xem246078,539757r-949,l238346,546839r18337,19109l256110,565948r7380,-7684l248847,558264r7408,-7738l256401,550526,246078,539757xem282182,539757r-920,l274187,547125r275,l292557,565948r-329,l299624,558264r-14680,l292366,550526r-193,-331l282182,539757xem318015,539757r-578,l310346,547125r226,l328638,565948r-565,l335452,558264r-14701,l328152,550526r189,l318015,539757xem354101,539757r-878,l346149,547125r290,l364532,565948r-292,l371642,558264r-14764,l364296,550526r-198,-331l354101,539757xem389960,539757r-491,l382373,547125r155,l400596,565948r-563,l407411,558264r-14809,l399990,550526r299,l389960,539757xem426494,539757r-1312,l418108,547125r169,l436309,565948r7415,-7684l428777,558264r7728,-8069l426494,539757xem461909,539757r-326,l454014,547601r10651,11118l472383,550704,461909,539757xem22552,531447l4593,550195r-203,331l11822,558264r-202,l22107,547330r-7324,-7573l30489,539757r-7937,-8310xem58541,531979l40773,550526r7390,7738l58651,547330r-7291,-7573l66012,539757r-7471,-7778xem112310,513033r-2556,2586l76355,550526r7432,7738l83497,558264,94455,546839r-6771,-7082l102270,539757r-7612,-7952l108875,531805r3231,-3368l112505,528437r-7330,-7621l119785,520816r-7475,-7783xem126994,550526r-14416,l119985,558264r-422,l126994,550526xem284854,407847r-549,491l148580,550195r-261,331l155751,558264r-305,l166402,546839r-6794,-7082l174157,539757r-7620,-7952l180818,531805r3230,-3368l184509,528437r-7327,-7621l192172,520816r-7444,-7783l198819,513033r3527,-3679l195591,502282r14562,l202472,494269r14339,l220007,490936r440,l213123,483318r15037,l220713,475538r14060,l237978,472195r682,l231351,464579r14571,l238446,456783r14311,l255695,453719r965,l249063,445815r15068,l256680,438035r14054,l273913,434721r726,l267134,426902r14578,l274251,419123r14618,l291688,416184r1153,l284854,407847xem198958,550526r-14484,l191888,558264r-361,l198958,550526xem234806,550526r-14221,l227986,558264r-598,l234806,550526xem270921,550526r-14520,l263819,558264r-329,l270921,550526xem310388,531805r-233,174l292684,550195r-194,331l299897,558264r-273,l310346,547125r226,l303501,539757r14514,l310388,531805xem342882,550526r-14541,l335762,558264r-310,l342882,550526xem382332,531805r-255,174l364614,550195r-199,331l371826,558264r-184,l382373,547125r155,l375457,539757r14503,l382332,531805xem414841,550526r-14552,l407711,558264r-300,l414841,550526xem446501,539757r-9996,10438l444245,558264r-521,l454014,547601r-7513,-7844xem482999,539757r-6896,7082l472383,550704r7234,7560l479362,558264r10694,-11139l482999,539757xem3798,549909l,553719r,1270l4275,550526r-203,-331l3798,549909xem498356,539757r-1227,l490056,547125r5101,5324l498356,548639r,-8882xem482389,502282r-35888,37475l454014,547601r7569,-7844l461909,539757r-7609,-7952l469257,531805r3051,-3162l472154,528437r-7300,-7621l480196,520816r-7466,-7783l487371,513033r2666,-2762l482389,502282xem12399,520816r-186,l4358,529005r17767,18325l29371,539757r-14780,l22552,531447,12399,520816xem47820,520816r-282,l40229,528437r232,l58651,547330r7263,-7573l51089,539757r7452,-7778l47820,520816xem119785,520816r-370,l112106,528437r399,l130482,547125r-221,l137336,539757r-14619,l130339,531805,119785,520816xem192172,520816r-817,l184048,528437r461,l202479,547125r-255,l209299,539757r-14650,l202267,531805r414,l192172,520816xem264052,520816r-767,l255981,528437r515,l274462,547125r-275,l281262,539757r-14697,l274179,531805r391,l264052,520816xem299851,520816r-400,l292133,528437r504,l310572,547125r-226,l317437,539757r-14742,l310322,531805r-277,-358l299851,520816xem335961,520816r-293,l328333,528437r143,l346439,547125r-290,l353223,539757r-14771,l346058,531805r427,l335961,520816xem371792,520816r-380,l364094,528437r497,l382528,547125r-155,l389469,539757r-14849,l382243,531805r-254,-358l371792,520816xem408326,520816r-611,l400374,528437r17903,18688l418108,547125r7074,-7368l410272,539757r8092,-8476l408326,520816xem495157,527049r-11005,11430l482999,539757r7057,7368l497129,539757r1234,l490735,531805r7621,l498356,529589r-3199,-2540xem84140,520816r-3601,3693l78103,527049r-1274,1388l94474,546839r6773,-7082l86647,539757r7613,-7952l94658,531805,84140,520816xem156009,520816r-483,l148208,528437r540,l166402,546839r6790,-7082l158566,539757r7609,-7952l166537,531805,156009,520816xem227920,520816r-431,l220171,528437r517,l238346,546839r6783,-7082l230753,539757r7630,-7952l238111,531447,227920,520816xem230546,314324l22552,531447r7937,8310l29371,539757,40229,528437r232,l33124,520816r14696,l40345,513033r14659,l58532,509354r-6781,-7072l66400,502282r-7670,-8013l73001,494269r3197,-3333l76432,490936r-7328,-7618l83771,483318r-7472,-7780l90967,475538r3206,-3343l94795,472195r-7306,-7616l102128,464579r-7470,-7796l108956,456783r2939,-3064l112664,453719r-7600,-7904l120443,445815r-7441,-7780l126938,438035r3179,-3314l130761,434721r-7502,-7819l137892,426902r-7457,-7779l145077,419123r2820,-2939l148585,416184r-7542,-7846l155422,408338r471,-491l148990,400607r13847,l165850,397466r1090,l159214,389415r14630,l166333,381582r14751,l183907,378640r589,l177015,370856r15326,l184479,362647r14768,l201983,359793r738,l195166,351922r14627,l202270,344079r14786,l220255,340743r318,l213021,332860r15027,l220830,325335r14205,l237728,322527r675,l230546,314324xem76690,513033l58541,531979r7471,7778l67140,538479r9633,-10042l75499,527049r-5977,-6233l84140,520816r-7450,-7783xem108875,531805r-14217,l102270,539757r-1023,l108875,531805xem230885,426902l130339,531805r7638,7952l137336,539757r10872,-11320l148748,528437r-7310,-7621l156009,520816r-7457,-7783l163001,513033r3282,-3418l166411,509615r-7051,-7333l174446,502282r-7663,-8013l181020,494269r3201,-3333l184703,490936r-7310,-7618l191974,483318r-7459,-7780l199009,475538r3210,-3343l202430,472195r-7321,-7616l210223,464579r-7462,-7796l217020,456783r2942,-3064l220928,453719r-7585,-7904l227929,445815r-7461,-7780l235024,438035r3183,-3314l238399,434721r-7514,-7819xem180818,531805r-14281,l174157,539757r-965,l180818,531805xem216936,531805r-14255,l210286,539757r-987,l216936,531805xem274394,494269r-35668,37178l238454,531805r7624,7952l245129,539757r10852,-11320l256496,528437r-7325,-7621l264052,520816r-7450,-7783l270746,513033r3527,-3679l267536,502282r14542,l274394,494269xem288899,531805r-14329,l282182,539757r-920,l288899,531805xem346329,494269r-35664,37178l310388,531805r7627,7952l317437,539757r10896,-11320l328476,528437r-7324,-7621l335961,520816r-7454,-7783l343159,513033r3290,-3418l346275,509354r-6788,-7072l354015,502282r-7686,-8013xem360860,531805r-14375,l354101,539757r-878,l360860,531805xem410601,502282r-667,637l382586,531447r-254,358l389960,539757r-491,l400374,528437r-7300,-7621l408326,520816r-7465,-7783l415212,513033r2852,-2960l410601,502282xem428356,520816r-9992,10465l426494,539757r-1312,l435854,528643r-7498,-7827xem443786,520816r-417,l435854,528643r10647,11114l454117,531805r183,l443786,520816xem469257,531805r-14957,l461909,539757r-326,l469257,531805xem480196,520816r-336,l472507,528437r-155,206l482999,539757r1153,-1278l490579,531805r156,l480196,520816xem498356,531805r-7621,l498363,539757r-1234,l498356,538479r,-6674xem,524509r,1270l3798,529589r560,-584l,524509xem4336,512373l,516889r,7620l4358,529005r7855,-8189l12399,520816,4336,512373xem464235,483318r-3029,3091l428356,520816r7498,7827l443369,520816r417,l436339,513033r14503,l454124,509615r-7025,-7333l462419,502282r-8139,-8485l469312,493797r2481,-2584l464235,483318xem462419,502282r-1254,l454124,509615r18228,19028l472507,528437r7353,-7621l464640,520816r7454,-7783l472730,513033,462419,502282xem30020,502282r-642,637l22649,509935r17812,18502l40229,528437r7309,-7621l32736,520816r7456,-7783l40345,513033,30020,502282xem66400,502282r-1085,l58532,509354r18297,19083l78103,527049r5979,-6233l69234,520816r7456,-7783l66400,502282xem101985,502282r-738,637l94518,509935r190,l112505,528437r-399,l119415,520816r-14636,l112230,513033r-553,-660l101985,502282xem138251,502282r-1060,l130442,509354r18306,19083l148208,528437r7318,-7621l140870,520816r7459,-7783l148552,513033,138251,502282xem174446,502282r-1121,l166283,509615r128,l184509,528437r-461,l191355,520816r-14666,l184135,513033r593,l174446,502282xem210153,502282r-1025,l202377,509354r18311,19083l220171,528437r7318,-7621l212794,520816r7456,-7783l220459,513033,210153,502282xem246312,502282r-1024,l238246,509615r157,l256496,528437r-515,l263285,520816r-14360,l256392,513033r210,l246312,502282xem282078,502282r-1026,l274323,509354r18314,19083l292133,528437r7318,-7621l284699,520816r7452,-7783l292387,513033,282078,502282xem318211,502282r-962,l310208,509615r178,l328476,528437r-143,l335668,520816r-14807,l328326,513033r181,l318211,502282xem354015,502282r-508,l346700,509354r-175,261l364591,528437r-497,l371412,520816r-14844,l364013,513033r313,l354015,502282xem390550,502282r-1341,l382168,509615r176,l400374,528437r7341,-7621l392777,520816r7462,-7783l400861,513033,390550,502282xem32904,482626l4336,512373r8063,8443l12213,520816,22649,509935r-7368,-7653l30020,502282r-7696,-8013l37675,494269r3197,-3333l32904,482626xem55004,513033r-14659,l47820,520816r-282,l55004,513033xem94477,494465l76690,513033r7450,7783l87848,516889r6670,-6954l94708,509935r-7362,-7653l101985,502282r-7508,-7817xem266563,351922r-7773,8016l112862,512373r-552,660l119785,520816r-370,l130408,509354r-6750,-7072l138251,502282r-7677,-8013l144877,494269r3197,-3333l148450,490936r-7325,-7618l156309,483318r-7441,-7780l162843,475538r3206,-3343l166720,472195r-7308,-7616l174010,464579r-7474,-7796l180831,456783r2939,-3064l184669,453719r-7598,-7904l192263,445815r-7447,-7780l198813,438035r3179,-3314l202695,434721r-7504,-7819l209792,426902r-7459,-7779l216952,419123r2819,-2939l220582,416184r-7541,-7846l227296,408338r472,-491l220834,400607r13877,l237724,397466r1156,l231153,389415r14602,l238242,381582r14716,l255781,378640r1094,l249419,370856r15073,l256618,362647r14502,l273857,359793r246,l266563,351922xem163001,513033r-14449,l156009,520816r-483,l163001,513033xem198819,513033r-14091,l192172,520816r-817,l198819,513033xem234964,513033r-14505,l227920,520816r-431,l234964,513033xem270746,513033r-14144,l264052,520816r-767,l270746,513033xem306926,513033r-14539,l299851,520816r-400,l306926,513033xem343159,513033r-14652,l335961,520816r-293,l343159,513033xem378886,513033r-14560,l371792,520816r-380,l378886,513033xem415212,513033r-14351,l408326,520816r-611,l415212,513033xem426053,502282r-485,l418064,510073r10292,10743l435787,513033r552,l426053,502282xem450842,513033r-14503,l443786,520816r-417,l450842,513033xem487371,513033r-14641,l480196,520816r-336,l487371,513033xem3798,511809l,515619r,1270l4336,512373r-538,-564xem497745,502282r-7708,7989l495157,515619r3199,-3810l498356,502919r-611,-637xem490070,494269r-7681,8013l490037,510271r7708,-7989l490070,494269xem446526,464819r-7138,7376l410601,502282r7463,7791l425568,502282r485,l418386,494269r14901,l436230,491213r266,l428932,483318r15297,l436767,475538r14563,l454067,472697r-7541,-7878xem11806,483318r-170,l6234,488949r-1876,1987l22649,509935r7341,-7653l14027,502282r7695,-8013l22324,494269,11806,483318xem83771,483318r-266,l76198,490936r234,l94708,509935r-190,l101859,502282r-14870,l94477,494465,83771,483318xem156309,483318r-929,l148074,490936r376,l166411,509615r-128,l173325,502282r-14693,l166311,494269r472,l156309,483318xem228160,483318r-848,l220007,490936r440,l238403,509615r-157,l245288,502282r-14740,l238225,494269r417,l228160,483318xem300048,483318r-817,l291928,490936r504,l310386,509615r-178,l317249,502282r-14806,l310115,494269r421,l300048,483318xem335825,483318r-364,l328145,490936r451,l346525,509615r175,-261l353507,502282r-14870,l346323,494269,335825,483318xem372360,483318r-600,l364451,490936r17893,18679l382168,509615r7041,-7333l374296,502282r8115,-8485l372360,483318xem444229,483318r-393,l436230,491213r266,l454124,509615r7041,-7333l446051,502282r8101,-8485l454280,493797,444229,483318xem48248,483318r-3034,3091l40872,490936r17660,18418l65315,502282r-14824,l58167,494269r563,l48248,483318xem120082,483318r-5435,5631l112773,490936r17669,18418l137191,502282r-14669,l130193,494269r381,l120082,483318xem191974,483318r-437,l184221,490936r482,l202377,509354r6751,-7072l194421,502282r7667,-8013l202472,494269,191974,483318xem263892,483318r-393,l256184,490936r462,l274323,509354r6729,-7072l266706,502282r7688,-8013l263892,483318xem37675,494269r-15351,l30020,502282r7655,-8013xem73001,494269r-14271,l66400,502282r-1085,l73001,494269xem112627,475538l94477,494465r7508,7817l109356,494465r3385,-3529l110867,488949r-5402,-5631l120082,483318r-7455,-7780xem144877,494269r-14303,l138251,502282r-1060,l144877,494269xem181020,494269r-14237,l174446,502282r-1121,l181020,494269xem216811,494269r-14339,l210153,502282r-1025,l216811,494269xem252983,494269r-14341,l246312,502282r-1024,l252983,494269xem310373,456783r-35979,37486l282078,502282r-1026,l291928,490936r504,l285110,483318r14938,l292597,475538r14092,l309893,472195r715,l303298,464579r14553,l310373,456783xem324944,494269r-14408,l318211,502282r-962,l324944,494269xem418288,419331r-7353,7571l346329,494269r7686,8013l353507,502282r10920,-11346l357153,483318r15207,l364897,475538r14351,l382121,472552r-7408,-7733l389564,464819r232,-240l389979,464579r-7459,-7796l397300,456783r2949,-3064l400578,453719r-7572,-7904l408258,445815r-7462,-7780l415344,438035r2778,-2886l410659,427353r15313,l418288,419331xem392434,483318r-10023,10479l390550,502282r-1341,l399838,491213r160,l392434,483318xem407908,483318r-488,l399838,491213r160,l410601,502282r7625,-8013l418386,494269,407908,483318xem433287,494269r-14901,l426053,502282r-485,l433287,494269xem469312,493797r-15032,l462419,502282r-1254,l469312,493797xem479580,483318r-206,l471793,491213r10596,11069l490063,494269,479580,483318xem495157,488949r-5087,5320l497745,502282r611,l498356,492759r-3199,-3810xem,486409r,1270l3798,491489r530,-553l,486409xem418325,456310r-511,473l392434,483318r7564,7895l399838,491213r7582,-7895l407908,483318r-7444,-7780l414891,475538r3210,-3343l418277,472195r-7296,-7616l426256,464579r-7931,-8269xem426256,464579r-842,l418101,472195r176,l436496,491213r-266,l443836,483318r-15111,l436183,475538r584,l426256,464579xem495157,450849r-30338,31777l464235,483318r7558,7895l479374,483318r206,l472127,475538r14718,l490054,472195r-7298,-7616l498125,464579r-7929,-8269l498356,456310r,-1651l495157,450849xem4334,475538l,480059r,6350l4358,490936r1876,-1987l11636,483318r170,l4334,475538xem40266,474979r-556,559l32904,482626r7968,8310l48179,483318r-594,-692l40266,474979xem66004,464819r-7499,7733l58748,472552r17684,18384l76198,490936r7307,-7618l68658,483318r7453,-7780l76299,475538,66004,464819xem102128,464579r-650,l94173,472195r622,l112773,490936r1874,-1987l120048,483318r-14892,l112609,475538,102128,464579xem138388,464579r-366,l130374,472552r399,l148450,490936r-376,l155380,483318r-14703,l148125,475538r743,l138388,464579xem174010,464579r-657,l166049,472195r671,l184703,490936r-482,l191537,483318r-14731,l184262,475538r253,l174010,464579xem210223,464579r-690,l202219,472195r211,l220447,490936r-440,l227312,483318r-14746,l220010,475538r703,l210223,464579xem245922,464579r-641,l237978,472195r682,l256646,490936r-462,l263499,483318r-14784,l256168,475538r263,l245922,464579xem282102,464579r-607,l274181,472195r238,l292432,490936r-504,l299231,483318r-14331,l292364,475538r233,l282102,464579xem317851,464579r-658,l309893,472195r715,l328596,490936r-451,l335461,483318r-14862,l328048,475538r314,l317851,464579xem354387,464579r-931,l346142,472195r355,l364451,490936r7309,-7618l356826,483318r7462,-7780l364897,475538,354387,464579xem40280,438035l4334,475538r7472,7780l11636,483318,22305,472195r597,l15600,464579r14711,l22849,456783r14238,l40026,453719r605,l33028,445815r14724,l40280,438035xem94402,418586l41466,473709r-1200,1270l48248,483318r595,-692l58505,472552r243,l51078,464579r14696,l58286,456783r15344,l76569,453719r501,l69488,445815r14662,l76696,438035r14916,l94523,435001r142,l86878,426902r15477,l94402,418586xem90967,475538r-14668,l83771,483318r-266,l90967,475538xem123107,464579r-10480,10959l120082,483318r630,-692l130374,472552r399,l123107,464579xem162843,475538r-13975,l156309,483318r-929,l162843,475538xem199009,475538r-14494,l191974,483318r-437,l199009,475538xem234773,475538r-14060,l228160,483318r-848,l234773,475538xem270971,475538r-14540,l263892,483318r-393,l270971,475538xem306689,475538r-14092,l300048,483318r-817,l306689,475538xem342932,475538r-14570,l335825,483318r-364,l342932,475538xem379248,475538r-14351,l372360,483318r-600,l379248,475538xem389979,464579r-183,l382121,472552r10313,10766l399876,475538r588,l389979,464579xem414891,475538r-14427,l407908,483318r-488,l414891,475538xem451330,475538r-14563,l444229,483318r-393,l451330,475538xem461861,464819r-206,l454067,472697r10168,10621l464819,482626r6767,-7088l472127,475538,461861,464819xem486845,475538r-14718,l479580,483318r-206,l486845,475538xem30311,464579r-702,l22305,472195r597,l32904,482626r7342,-7647l30311,464579xem3798,474979l,478789r,1270l4334,475538r-536,-559xem498125,464579r-758,l490054,472195r5103,5324l498356,473709r,-8890l498125,464579xem454162,456783r-7473,7796l446526,464819r7541,7878l461655,464819r206,l454162,456783xem47752,445815r-145,l40026,453719r605,l58748,472552r-243,l65922,464819r-148,-240l50234,464579r7487,-7796l58286,456783,47752,445815xem148565,438035r-1356,1384l123107,464579r7666,7973l130374,472552r7648,-7973l138388,464579r-7456,-7796l145500,456783r2938,-3064l148991,453719r-7584,-7904l156023,445815r-7458,-7780xem372026,445815r-551,l363885,453719r194,l382121,472552r7443,-7733l374568,464819r7708,-8036l382520,456783,372026,445815xem12351,445815r-2472,2494l4699,453719r487,l22902,472195r-597,l29609,464579r-14771,l22311,456783r538,l12351,445815xem84150,445815r-7581,7904l77070,453719r17725,18476l94173,472195r7305,-7616l86609,464579r7468,-7796l94658,456783,84150,445815xem156023,445815r-7585,7904l148991,453719r17729,18476l166049,472195r7304,-7616l158616,464579r7463,-7796l166536,456783,156023,445815xem192263,445815r-912,l183770,453719r899,l202430,472195r-211,l209533,464579r-14769,l202236,456783r525,l192263,445815xem227929,445815r-376,l219962,453719r966,l238660,472195r-682,l245281,464579r-14786,l237954,456783r492,l227929,445815xem264131,445815r-857,l255695,453719r965,l274419,472195r-238,l281495,464579r-14829,l274135,456783r500,l264131,445815xem299853,445815r-339,l291924,453719r950,l310608,472195r-715,l317193,464579r-14315,l310357,456783,299853,445815xem336389,445815r-1209,l327604,453719r1194,l346497,472195r-355,l353456,464579r-14917,l346456,456310,336389,445815xem408258,445815r-402,l400249,453719r329,l418277,472195r-176,l425414,464579r-15057,l418266,456310r-1525,-1651l408258,445815xem480131,445815r-170,l472348,453719r17706,18476l497367,464579r-15318,l489943,456310r253,l480131,445815xem73630,456783r-15344,l66004,464819r148,-240l73630,456783xem443657,445815r-224,l438598,450849r-2699,2870l446526,464819r163,-240l454162,456783,443657,445815xem464774,445815r-2489,2494l454162,456783r7699,8036l461655,464819r10693,-11100l464774,445815xem37087,456783r-14238,l30311,464579r-702,l37087,456783xem108956,456783r-14298,l102128,464579r-650,l108956,456783xem120443,445815r-967,l111895,453719r769,l123107,464579r7468,-7796l130932,456783,120443,445815xem145500,456783r-14568,l138388,464579r-366,l145500,456783xem180831,456783r-14295,l174010,464579r-657,l180831,456783xem217020,456783r-14259,l210223,464579r-690,l217020,456783xem252757,456783r-14311,l245922,464579r-641,l252757,456783xem288982,456783r-14347,l282102,464579r-607,l288982,456783xem346487,419123r-36114,37660l317851,464579r-658,l327604,453719r1194,l321227,445815r15162,l328927,438035r13711,l345815,434721r-6993,-7368l352878,427353r432,-451l353930,426902r-7443,-7779xem356508,445815r-10052,10495l354387,464579r-931,l363885,453719r194,l356508,445815xem397300,456783r-14780,l389979,464579r-183,l397300,456783xem428333,445815r-2414,2494l419845,454659r-1520,1651l426256,464579r-842,l435843,453719r-2691,-2870l428333,445815xem498356,456310r-8160,l498125,464579r-758,l498356,463549r,-7239xem,448309r,2540l3798,454659r901,-940l5186,453719,,448309xem130362,306141l,441959r,6350l5186,453719r-487,l12268,445815,8660,441959,4904,438035r14815,l22625,435001r-7790,-8099l29588,426902r-7471,-7779l37831,419123r2816,-2939l41062,416184r-7998,-8337l47772,407847r-6936,-7240l55565,400607r3008,-3141l50833,389415r15670,l58774,381334r15249,l76604,378640r343,l69479,370856r14686,l76296,362647r15624,l94388,360070r127,-132l86809,351922r15581,l94882,344079r14821,l112425,341236r551,l104937,332860r14673,l112394,325335r15261,l130344,322527r218,l122678,314324r15521,l130362,306141xem30020,427353r-680,636l22625,435001r18006,18718l40026,453719r7581,-7904l32823,445815r7457,-7780l30020,427353xem66029,426902r-281,l58249,434721r596,l77070,453719r-501,l84150,445815r-15897,l75724,438035r972,l66029,426902xem102355,426902r-497,451l94523,435001r142,l112664,453719r-769,l119476,445815r-14892,l112036,438035r966,l102355,426902xem137892,426902r-276,l130117,434721r644,l148991,453719r-553,l156019,445815r-14937,l148534,438035r-1077,-1156l137892,426902xem174160,426902r-7768,8099l166674,435001r17995,18718l183770,453719r7581,-7904l176579,445815r7447,-7780l184816,438035,174160,426902xem209792,426902r-301,l201992,434721r703,l220928,453719r-966,l227553,445815r-14806,l220202,438035r266,l209792,426902xem246018,426902r-303,l238207,434721r192,l256660,453719r-965,l263274,445815r-14826,l255891,438035r789,l246018,426902xem281712,426902r-302,l273913,434721r726,l292874,453719r-950,l299514,445815r-14873,l292094,438035r297,l281712,426902xem318249,426902r-572,l310169,434721r430,l328798,453719r-1194,l335180,445815r-14300,l328343,438035r584,l318249,426902xem382368,418823r-310,300l356508,445815r7571,7904l363885,453719r7590,-7904l372026,445815r-7444,-7780l378946,438035r3183,-3314l382378,434721r-7489,-7819l390118,426902r-7750,-8079xem390118,426902r-481,l382129,434721r249,l400578,453719r-329,l407856,445815r-15061,l400257,438035r539,l390118,426902xem454246,418823r-412,300l428333,445815r7566,7904l438598,450849r4835,-5034l443657,445815r-7452,-7780l450903,438035r3183,-3314l446648,426902r15346,l454246,418823xem490066,419331r-21693,22628l464774,445815r7574,7904l479961,445815r170,l472670,438035r14785,l490648,434721r-7502,-7819l497315,426902r-7249,-7571xem19719,438035r-14815,l12351,445815r3610,-3856l19719,438035xem94448,381582r-296,250l40280,438035r7472,7780l47607,445815,58249,434721r596,l51345,426902r14684,l58576,419123r14633,l76029,416184r543,l69028,408338r14527,l84026,407847r-2494,-2718l77206,400607r13764,l93983,397466r1029,l87287,389415r14669,l94448,381582xem91612,438035r-14916,l84150,445815r7462,-7780xem126938,438035r-13936,l120443,445815r-967,l126938,438035xem166714,419123r-261,208l149642,436879r-1077,1156l156023,445815r10369,-10814l166674,435001r-7352,-7648l173728,427353r432,-451l166714,419123xem198813,438035r-13997,l192263,445815r-912,l198813,438035xem235024,438035r-14556,l227929,445815r-376,l235024,438035xem270734,438035r-14054,l264131,445815r-857,l270734,438035xem306986,438035r-14595,l299853,445815r-339,l306986,438035xem342638,438035r-13711,l336389,445815r-1209,l342638,438035xem353930,426902r-620,l345880,434721r10628,11094l363952,438035r630,l353930,426902xem378946,438035r-14364,l372026,445815r-551,l378946,438035xem415344,438035r-14548,l408258,445815r-402,l415344,438035xem425972,427353r-346,l418122,435149r10211,10666l435746,438035r459,l425972,427353xem450903,438035r-14698,l443657,445815r-224,l450903,438035xem461994,426902r-400,l454141,434721r10633,11094l468373,441959r3762,-3924l472670,438035,461994,426902xem487455,438035r-14785,l480131,445815r-170,l487455,438035xem3798,436879l,440689r,1270l3766,438035r1138,l3798,436879xem497746,427353r-7098,7368l495157,439419r3199,-2540l498356,427989r-610,-636xem407758,408338r-294,l402008,414019r-2042,2165l418122,435149r7504,-7796l410503,427353r7694,-8022l418090,419123,407758,408338xem11758,408338r-3089,3141l4158,416184r367,l22625,435001r7325,-7648l29588,426902r-15138,l21916,419123r201,l11758,408338xem84130,407847r-575,491l76029,416184r543,l94665,435001r-142,l102290,426902r-15874,l94402,418586,84130,407847xem155920,407847r-498,491l147897,416184r688,l166674,435001r-282,l173728,427353r-14960,l166651,419123r-225,-300l155920,407847xem48243,408338r-3091,3141l40647,416184r415,l58845,434721r-596,l65748,426902r-14796,l58408,419123r168,l48243,408338xem120096,408338r-7525,7846l112973,416184r17788,18537l130117,434721r7499,-7819l122701,426902r7452,-7779l130435,419123,120096,408338xem191990,408338r-7550,7846l184904,416184r17791,18537l201992,434721r7499,-7819l194684,426902r7447,-7779l202333,419123,191990,408338xem274542,381334r-43657,45568l238399,434721r-192,l245715,426902r303,l238568,419123r14618,l256009,416184r837,l249316,408338r14590,l256490,400607r14478,l273985,397466r925,l267198,389415r15095,l274542,381334xem263906,408338r-362,l256009,416184r837,l274639,434721r-726,l281410,426902r-14867,l273986,419123r265,l263906,408338xem299971,407847r-288,l291688,416184r1153,l310599,434721r-430,l317677,426902r-14918,l310499,418823,299971,407847xem336168,408338r-663,l327970,416184r152,l345880,434721r6998,-7368l338592,427353r7895,-8230l336168,408338xem371841,407847r-265,l363584,416184r1037,l382378,434721r-249,l389637,426902r-15026,l382346,418823r-204,-237l371841,407847xem444191,408338r-263,l436376,416184r17765,18537l461594,426902r-15200,l454122,418823r-103,-237l444191,408338xem479541,408338r-3137,3141l471887,416184r974,l490648,434721r7098,-7368l497315,426902r-14508,l490066,419331,479541,408338xem37831,419123r-15714,l30020,427353r361,-451l37831,419123xem428857,408338r-3130,3141l418396,419123r-108,208l425972,427353r-346,l436376,416184r-7519,-7846xem495157,414019r-5091,5312l497746,427353r434,-451l498356,426902r,-10343l495157,414019xem73209,419123r-14633,l66029,426902r-281,l73209,419123xem148174,362647r-220,174l94402,418586r7953,8316l112571,416184r402,l104973,407847r14652,l112685,400607r14827,l130525,397466r-7673,-8051l138278,389415r-7735,-8081l145997,381334r2585,-2694l148872,378640r-7469,-7784l156047,370856r-7873,-8209xem145077,419123r-14642,l137892,426902r-276,l145077,419123xem194982,389549r-28042,29274l166714,419123r7446,7779l184440,416184r464,l177375,408338r14615,l184576,400607r14805,l202394,397466r197,l194982,389549xem216952,419123r-14619,l209792,426902r-301,l216952,419123xem227768,407847r-7997,8337l220582,416184r10303,10718l238326,419123r242,l227768,407847xem253186,419123r-14618,l246018,426902r-303,l253186,419123xem288869,419123r-14618,l281712,426902r-302,l288869,419123xem320607,408338r-3074,3141l310499,418823r7750,8079l317677,426902r10293,-10718l328122,416184r-7515,-7846xem382369,381832r-6617,6787l346487,419123r7443,7779l353310,426902r10274,-10718l364621,416184r-7516,-7846l371105,408338r471,-491l371841,407847r-6944,-7240l378516,400607r3011,-3141l382047,397466r-7252,-7577l388790,389889r454,-474l389633,389415r-7264,-7583xem392456,408338r-3080,3141l382572,418586r-204,237l390118,426902r-481,l399930,416184r-2035,-2165l392456,408338xem495157,375919r-40809,42667l454246,418823r7748,8079l461594,426902r10293,-10718l472861,416184r-8000,-8337l479070,407847r-6931,-7240l486845,400607r3016,-3141l490249,397466r-7712,-8051l497901,389415r-7747,-8081l498356,381334r,-1605l495157,375919xem,411479r,1270l3798,416559r360,-375l4525,416184,,411479xem4333,400607l,405129r,6350l4525,416184r-367,l11682,408338r-396,-491l4333,400607xem30113,389415r-285,l22108,397466r998,l41062,416184r-415,l48161,408338r-389,-491l32739,407847r6948,-7240l40836,400607,30113,389415xem66503,389415r-219,l58573,397466r17999,18718l76029,416184r7526,-7846l68746,408338r7410,-7731l77206,400607,66503,389415xem101956,389415r-251,l93983,397466r1029,l112973,416184r-402,l120096,408338r-471,-491l104715,407847r6952,-7240l112685,400607,101956,389415xem138278,389415r-160,134l130591,397466r17994,18718l147897,416184r7525,-7846l140485,408338r7406,-7731l148990,400607,138278,389415xem173844,389415r-272,l165850,397466r1090,l184904,416184r-464,l191965,408338r-14982,l184389,400607r187,l173844,389415xem210115,389415r-7721,8051l202591,397466r17991,18718l219771,416184r7525,-7846l212456,408338r7401,-7731l220834,400607,210115,389415xem245755,389415r-309,l237724,397466r1156,l256846,416184r-837,l263544,408338r-14881,l256072,400607r418,l245755,389415xem302479,389415r-198,134l287375,405129r-2521,2718l292841,416184r-1153,l299683,407847r288,l293027,400607r13598,l309637,397466r554,l302479,389415xem346411,381334r-25398,26513l320607,408338r7515,7846l327970,416184r7535,-7846l336168,408338r-7397,-7731l342929,400607r3017,-3141l346689,397466r-7711,-8051l354162,389415r-7751,-8081xem354162,389415r-485,l345946,397466r743,l364621,416184r-1037,l371105,408338r-14270,l364252,400607r645,l354162,389415xem418295,381334r-296,248l392854,407847r-398,491l399966,416184r2042,-2165l407464,408338r294,l400353,400607r14536,l417905,397466r533,l410723,389415r15322,l418295,381334xem454163,381832r-24951,26015l428857,408338r7519,7846l443928,408338r263,l436777,400607r14592,l454392,397466r508,l447175,389415r14249,l454163,381832xem461878,389889r-194,l454392,397466r508,l472861,416184r-974,l479421,408338r-351,-491l464620,407847r6925,-7240l472139,400607,461878,389889xem22608,381582r-285,250l4333,400607r7425,7731l12153,407847r9955,-10381l23106,397466r-7723,-8051l30113,389415r-7505,-7833xem55565,400607r-14729,l48243,408338r388,-491l55565,400607xem127512,400607r-14827,l120096,408338r7416,-7731xem199381,400607r-14805,l191990,408338r447,-491l199381,400607xem270968,400607r-14478,l263906,408338r-362,l270968,400607xem318063,389415r-706,l309637,397466r554,l320607,408338r406,-491l327949,400607r822,l318063,389415xem342929,400607r-14158,l336168,408338r-663,l342929,400607xem389633,389415r-389,l381527,397466r520,l392456,408338r398,-491l399785,400607r568,l389633,389415xem414889,400607r-14536,l407758,408338r-294,l414889,400607xem426045,389415r-409,l417905,397466r533,l428857,408338r355,-491l436155,400607r622,l426045,389415xem451369,400607r-14592,l444191,408338r-263,l451369,400607xem486845,400607r-14706,l479541,408338r352,-491l486845,400607xem90970,400607r-13764,l84130,407847r2502,-2718l90970,400607xem162837,400607r-13847,l155920,407847r6917,-7240xem234711,400607r-13877,l227768,407847r6943,-7240xem282293,389415r-577,l273985,397466r925,l284854,407847r2521,-2718l291702,400607r1325,l282293,389415xem306625,400607r-13598,l299971,407847r-288,l306625,400607xem378516,400607r-13619,l371841,407847r-265,l378516,400607xem4333,400607r-1091,l,403859r,1270l4333,400607xem497901,389415r-309,l489861,397466r388,l495157,402589r3199,-3810l498356,389889r-455,-474xem12331,370856r-2455,2523l4841,378640r205,l23106,397466r-998,l29828,389415r-14772,l22561,381582r-191,-248l12331,370856xem48754,370856r-1129,l40161,378640r310,l58573,397466r7711,-8051l50428,389415r7756,-8081l58774,381334,48754,370856xem84165,370856r-2524,2523l76604,378640r343,l95012,397466r-1029,l101705,389415r-14821,l94391,381582r-181,-248l84165,370856xem120513,370856r-1007,l112041,378640r452,l130591,397466r7655,-8051l122415,389415r7760,-8081l130543,381334,120513,370856xem156047,370856r-7465,7784l148872,378640r18068,18826l165850,397466r7722,-8051l158612,389415r7504,-7833l166333,381582,156047,370856xem202614,381582r-7632,7967l202591,397466r-197,l210115,389415r-7501,-7833xem227954,370856r-2458,2523l220451,378640r359,l238880,397466r-1156,l245446,389415r-14875,l238069,381582r173,l227954,370856xem264492,370856r-1246,l255781,378640r1094,l274910,397466r-925,l281716,389415r-14919,l274542,381334,264492,370856xem356523,332860r-53352,55759l302479,389415r7712,8051l309637,397466r7720,-8051l318063,389415r-7732,-8081l325106,381334r2583,-2694l328655,378640r-7456,-7784l336361,370856r-7874,-8209l343025,362647r2736,-2854l345984,359793r-7536,-7871l353719,351922r-7513,-7843l360830,344079r3198,-3336l362493,339089r-5970,-6229xem336361,370856r-1208,l327689,378640r966,l346689,397466r-743,l353677,389415r-15007,l346411,381334,336361,370856xem371856,370856r-356,l364025,378640r18022,18826l381527,397466r7263,-7577l374534,389889r7730,-8057l382130,381582,371856,370856xem408247,370856r-1212,l399574,378640r822,l418438,397466r-533,l425636,389415r-15136,l418237,381334r-1481,-1605l408247,370856xem443655,370856r-197,l435984,378640r851,l454900,397466r-508,l461684,389889r194,l461424,389415r-14535,l454163,381832,443655,370856xem480109,370856r-2534,2523l472363,378795r17886,18671l489861,397466r7731,-8051l482249,389415r7729,-8081l490154,381334,480109,370856xem464758,370856r-2489,2523l454163,381832r7715,8057l461684,389889r10679,-11094l464758,370856xem192341,370856r-968,l183907,378640r589,l194982,389549r7632,-7967l192341,370856xem58496,344079l22799,381334r-191,248l30113,389415r-285,l40161,378640r310,l32987,370856r15767,l40902,362647r14595,l58233,359793r630,l51310,351922r14705,l58496,344079xem74023,381334r-15249,l66503,389415r-219,l74023,381334xem112655,362647r-280,174l94629,381334r-181,248l101956,389415r-251,l112041,378640r452,l105011,370856r15502,l112655,362647xem145997,381334r-15454,l138278,389415r731,-796l145997,381334xem181084,381582r-14751,l173844,389415r-272,l181084,381582xem220417,362998r-17803,18584l210115,389415r10336,-10775l220810,378640r-7471,-7784l227954,370856r-7537,-7858xem252958,381582r-14716,l245755,389415r-309,l252958,381582xem284701,370856r-2536,2523l274542,381334r7751,8081l281716,389415r10348,-10775l289551,375919r-4850,-5063xem300305,370856r-766,l294676,375919r-2519,2721l302479,389415r692,-796l310141,381334r190,l300305,370856xem325106,381334r-14775,l318063,389415r-706,l325106,381334xem356574,370856r-2543,2523l346411,381334r7751,8081l353677,389415r10348,-10775l356574,370856xem400541,362821r-208,177l382503,381582r-134,250l389633,389415r-389,l399574,378640r822,l392937,370856r15310,l400541,362821xem435961,362821r-16188,16908l418295,381334r7750,8081l425636,389415r10348,-10775l436835,378640r-7469,-7784l443655,370856r-7694,-8035xem498356,381334r-8202,l497901,389415r-309,l498356,388619r,-7285xem,373379r,1270l3798,379729r1043,-1089l5046,378640,,373379xem472405,362821r-4045,4208l464758,370856r7605,7939l480004,370856r-3564,-3827l472405,362821xem50666,314324r-701,635l,367029r,6350l5046,378640r-205,l12291,370856,8665,367029,4466,362647r15683,l22616,360070r-7835,-8148l30646,351922r-7502,-7843l37922,344079r2721,-2843l41056,341236r-8037,-8376l47741,332860r-7214,-7525l55864,325335r2687,-2808l50666,314324xem30646,351922r-232,l22742,359938r-126,132l40471,378640r-310,l47625,370856r-14786,l40705,362647r197,l30646,351922xem66015,351922r-233,l58233,359793r630,l76947,378640r-343,l84058,370856r-15819,l76118,362647r178,l66015,351922xem102390,351922r-199,l94515,359938r17978,18702l112041,378640r7465,-7784l104672,370856r7869,-8209l111988,361949r-9598,-10027xem137890,351922r-223,l130117,359793r668,l148872,378640r-290,l156047,370856r-15810,l148121,362647r-615,-698l137890,351922xem174208,351922r-7688,8016l184496,378640r-589,l191373,370856r-14982,l184255,362647r224,l174208,351922xem209793,351922r-260,l201983,359793r738,l220810,378640r-359,l227916,370856r-15027,l220417,362998,209793,351922xem246331,351922r-254,l238527,359793r295,l256875,378640r-1094,l263246,370856r-14909,l256196,362647r422,l246331,351922xem292451,362647r-4201,4382l284701,370856r7456,7784l294676,375919r4863,-5063l300305,370856r-7854,-8209xem318201,351922r-479,l310163,359793r438,l328655,378640r-966,l335153,370856r-14987,l328021,362647r466,l318201,351922xem364159,362821r-4045,4208l356574,370856r7451,7784l371500,370856r356,l364159,362821xem390090,351922r-408,l382123,359793r212,l400396,378640r-822,l407035,370856r-14241,l400503,362821r-129,-174l390090,351922xem425527,351922r-343,l418195,359214r18640,19426l435984,378640r7474,-7784l428268,370856r7693,-8035l425527,351922xem20149,362647r-15683,l12331,370856r3623,-3827l20149,362647xem55497,362647r-14595,l48754,370856r-1129,l55497,362647xem91920,362647r-15624,l84165,370856r3558,-3827l91920,362647xem130369,344079r-263,243l113210,361949r-555,698l120513,370856r-1007,l130117,359793r668,l123231,351922r14659,l130369,344079xem194954,314000r-428,324l148791,361949r-617,698l156047,370856r10346,-10786l166520,359938r-7704,-8016l174208,351922r-7512,-7843l181731,344079r2726,-2843l184909,341236r-8040,-8376l191509,332860r-7218,-7525l199709,325335r2693,-2808l203122,322527r-8168,-8527xem199247,362647r-14768,l192341,370856r-968,l199247,362647xem248795,333374r-28378,29624l227954,370856r3633,-3827l238527,359793r295,l231281,351922r15050,l238808,344079r14792,l256326,341236r-7531,-7862xem271120,362647r-14502,l264492,370856r-1246,l271120,362647xem282189,351922r-782,l273857,359793r246,l284701,370856r3549,-3827l292451,362647,282189,351922xem328252,325335r-2272,2324l292451,362647r7854,8209l299539,370856r10624,-11063l310601,359793r-7540,-7871l318201,351922r-7523,-7843l325254,344079r2730,-2843l328219,341236r-7527,-7862l335953,333374r-7701,-8039xem343025,362647r-14538,l336361,370856r-1208,l343025,362647xem353719,351922r-410,l345761,359793r223,l356574,370856r3540,-3827l364146,362821,353719,351922xem392907,332860r-553,514l364159,362821r7697,8035l371500,370856r10623,-11063l382335,359793r-7543,-7871l390090,351922r-7522,-7843l397215,344079r3203,-3336l398884,339089r-5977,-6229xem418250,344322r-17580,18325l400541,362821r7706,8035l407035,370856r11160,-11642l411198,351922r14329,l418250,344322xem482391,314324r-46430,48497l443655,370856r-197,l454082,359793r-477,-579l446620,351922r15336,l454437,344079r14736,l472376,340743r-7564,-7883l480179,332860r-7227,-7525l487173,325335r2696,-2808l490243,322527r-7852,-8203xem461956,351922r-315,l454638,359214r-477,579l464758,370856r3602,-3827l472396,362821,461956,351922xem495157,339089r-22752,23732l480109,370856r3578,-3827l490652,359793r-7552,-7871l498483,351922r-7531,-7843l498356,344079r,-2450l495157,339089xem3798,361949l,365759r,1270l4205,362647r261,l3798,361949xem498356,344079r-7404,l498483,351922r-255,l490652,359793r4505,4696l498356,361949r,-17870xem12415,332860r-211,l4175,341236r331,l22616,360070r7798,-8148l14496,351922r7527,-7843l23144,344079,12415,332860xem84144,332860r-576,514l76029,341236r508,l94515,359938r7676,-8016l86411,351922r7528,-7843l94882,344079,84144,332860xem155951,332860r-8034,8376l148545,341236r17975,18702l174208,351922r-15788,l165952,344079r744,l155951,332860xem48235,333374r-3106,3175l40643,341236r413,l58863,359793r-630,l65782,351922r-14801,l58496,344079,48235,333374xem120104,333374r-149,l112425,341236r551,l130785,359793r-668,l137667,351922r-14846,l130339,344079r-2319,-2450l120104,333374xem192002,333374r-7545,7862l184909,341236r17812,18557l201983,359793r7550,-7871l194529,351922r7514,-7843l202270,344079,192002,333374xem228048,332860r-231,l220255,340743r318,l238822,359793r-295,l246077,351922r-15050,l238541,344079r267,l228048,332860xem284800,332860r-581,514l273739,344322r-7176,7600l274103,359793r-246,l281407,351922r782,l274685,344079r14244,l292128,340743r224,l284800,332860xem299917,332860r-227,l292128,340743r224,l310601,359793r-438,l317722,351922r-14994,l310245,344079r433,l299917,332860xem335953,333374r-419,l327984,341236r235,l345984,359793r-223,l353309,351922r-15027,l345786,344079r420,l335953,333374xem371809,332860r-221,l365614,339089r-1535,1654l382335,359793r-212,l389682,351922r-15096,l382100,344079r468,l371809,332860xem443682,332860r-225,l435912,340743r18249,19050l454638,359214r7003,-7292l446395,351922r7509,-7843l454437,344079,443682,332860xem480179,332860r-233,l472376,340743r18276,19050l498228,351922r-15379,l490372,344079r580,l480179,332860xem407769,333374r-275,l402006,339089r-1535,1654l418195,359214r6989,-7292l410959,351922r7291,-7600l407769,333374xem37922,344079r-14778,l30646,351922r-232,l37922,344079xem94444,306616l58496,344079r7519,7843l65782,351922,76029,341236r508,l68979,333374r14589,l84061,332860r-2464,-2661l76941,325335r14337,l94467,322009r-195,-261l87147,314324r14689,l94444,306616xem109703,344079r-14821,l102390,351922r-199,l109703,344079xem166337,306616r-6901,7107l132687,341629r-2318,2450l137890,351922r-223,l147917,341236r628,l140989,333374r14469,l155951,332860r-7207,-7525l163170,325335r3189,-3326l166203,321748r-7125,-7424l173730,314324r-7393,-7708xem181731,344079r-15035,l174208,351922r7523,-7843xem217056,344079r-14786,l209793,351922r-260,l217056,344079xem253600,344079r-14792,l246331,351922r-254,l253600,344079xem264443,333374r-576,l256326,341236r10237,10686l273972,344079r713,l264443,333374xem288929,344079r-14244,l282189,351922r-782,l288929,344079xem325254,344079r-14576,l318201,351922r-479,l325254,344079xem360830,344079r-14624,l353719,351922r-410,l360830,344079xem397215,344079r-14647,l390090,351922r-408,l397215,344079xem428852,333374r-3145,3175l418250,344322r7277,7600l425184,351922r10716,-11179l428852,333374xem469173,344079r-14736,l461956,351922r-315,l469173,344079xem,336549r,1270l3798,341629r377,-393l4506,341236,,336549xem15233,314324r-639,635l,330199r,6350l4506,341236r-331,l12204,332860r211,l5218,325335r14200,l22606,322009r-7373,-7685xem29973,314324r-7367,7685l41056,341236r-413,l48168,333374r-427,-514l32788,332860r7222,-7525l40527,325335,29973,314324xem66402,314324r-7851,8203l76537,341236r-508,l83568,333374r-14816,l76456,325335r485,l66402,314324xem101836,314324r-7118,7424l94522,322009r18454,19227l112425,341236r7530,-7862l120104,333374r-494,-514l104706,332860r7222,-7525l112394,325335,101836,314324xem138199,314324r-7855,8203l130562,322527r17983,18709l147917,341236r7541,-7862l140599,333374r7707,-8039l148744,325335,138199,314324xem173730,314324r-7120,7424l166454,322009r18455,19227l184457,341236r7541,-7862l191509,332860r-14783,l183953,325335r338,l173730,314324xem267044,314324r-18249,19050l256326,341236r7541,-7862l264443,333374r-7693,-8039l271578,325335r2694,-2808l274901,322527r-7857,-8203xem317705,314324r-237,l309601,322527r707,l328219,341236r-235,l335534,333374r-15030,l328209,325335r-1380,-1486l317705,314324xem210270,314324r-7868,8203l203122,322527r17451,18216l220255,340743r7562,-7883l212790,332860r7209,-7525l220830,325335,210270,314324xem302456,314324r-15198,15875l284800,332860r7552,7883l292128,340743r7562,-7883l299917,332860r-7218,-7525l306908,325335r2693,-2808l310308,322527r-7852,-8203xem392449,295373r-244,190l356523,332860r7556,7883l365614,339089r5974,-6229l371809,332860r-7216,-7525l378804,325335r3440,-3587l374810,314000r14409,l382150,306616r14603,l399955,303278r-2126,-2289l392449,295373xem400071,325335r-4675,4864l392907,332860r7564,7883l402006,339089r5488,-5715l407769,333374r-7698,-8039xem436467,325335r-7220,7525l428852,333374r7060,7369l443457,332860r225,l436467,325335xem461802,313723r-7651,8025l472376,340743r7570,-7883l464645,332860r7205,-7525l472952,325335,461802,313723xem55864,325335r-15337,l48235,333374r425,-514l55864,325335xem127655,325335r-15261,l120104,333374r-149,l127655,325335xem199709,325335r-15418,l192002,333374r7707,-8039xem245906,314000r-8178,8527l238403,322527r10392,10847l256497,325335r253,l245906,314000xem271578,325335r-14828,l264443,333374r-576,l271578,325335xem338760,314324r-9128,9525l328252,325335r7701,8039l335534,333374r10418,-10847l346621,322527r-7861,-8203xem410603,314324r-10532,11011l407769,333374r-275,l417912,322527r549,l410603,314324xem425912,314324r-733,635l417912,322527r549,l428852,333374r395,-514l436467,325335,425912,314324xem19418,325335r-14200,l12415,332860r-211,l19418,325335xem91278,325335r-14337,l84144,332860r2469,-2661l91278,325335xem163170,325335r-14426,l155951,332860r7219,-7525xem235035,325335r-14205,l228048,332860r-231,l235035,325335xem282139,314324r-7867,8203l274901,322527r9899,10333l287258,330199r4658,-4864l292699,325335,282139,314324xem306908,325335r-14209,l299917,332860r-227,l306908,325335xem354034,314324r-205,l345952,322527r669,l356523,332860r7197,-7525l364593,325335,354034,314324xem378804,325335r-14211,l371809,332860r-221,l378804,325335xem389530,314324r-168,l382244,321748r10663,11112l395396,330199r4660,-4864l389530,314324xem447030,314324r-10563,11011l443682,332860r-225,l454109,321748r-7079,-7424xem487173,325335r-14221,l480179,332860r-233,l487173,325335xem3798,323849l,328929r,1270l4658,325335r560,l3798,323849xem497747,314324r-7878,8203l490243,322527r4914,5132l498356,323849r,-8890l497747,314324xem76232,287624r-283,257l50886,314000r-220,324l58551,322527r7851,-8203l58569,306141r15667,l76719,303546r-174,-268l68959,295373r14703,l76232,287624xem120049,295373r-222,190l112171,303546r148,l130562,322527r-218,l138199,314324r-15704,l130349,306141,120049,295373xem202420,306141r-492,475l195104,313723r-150,277l203122,322527r-720,l210270,314324r-7850,-8183xem238386,306141r-7840,8183l238403,322527r-675,l245906,314000r-7520,-7859xem284795,295876r-2543,2573l267044,314324r7857,8203l274272,322527r7867,-8203l274746,306616r14786,l292283,303748r-145,-202l284795,295876xem320598,295373r-18142,18951l310308,322527r-707,l317468,314324r237,l310322,306616r14539,l328063,303278r-2083,-2289l320598,295373xem356936,295373r-18176,18951l346621,322527r-669,l353829,314324r205,l346643,306616r14588,l364438,303278r-2113,-2289l356936,295373xem428848,295373r-272,190l410603,314324r7858,8203l417912,322527r7877,-8203l425601,314000r-7079,-7384l433191,306616r3206,-3338l434236,300989r-5388,-5616xem495157,300989r-12766,13335l490243,322527r-374,l497746,314324r-7385,-7708l498356,306616r,-1817l495157,300989xem22584,306616r-7071,7384l15233,314324r7373,7685l29973,314324r-7389,-7708xem84145,295876r-2548,2573l76976,303278r-172,268l94522,322009r196,-261l101836,314324r-14831,l94391,306616r-403,-475l84145,295876xem156035,295876r-167,l148522,303546r211,l166454,322009r156,-261l173730,314324r-14871,l166247,306616r-367,-475l156035,295876xem371867,295876r-322,l366635,300989r-2115,2289l382244,321748r7118,-7424l389530,314324r-311,-324l374565,314000r7064,-7384l382150,306616,371867,295876xem464729,295876r-17699,18448l454151,321748r7651,-8025l454978,306616r13636,l471814,303278r-7085,-7402xem11806,295373r-175,l4040,303278r592,l15233,314324r280,-324l22584,306616,11806,295373xem32931,295876r-2526,2573l22584,306616r7389,7708l40305,303546r-7374,-7670xem48262,295373r-304,190l40305,303546r10361,10778l50886,314000r7542,-7859l58569,306141,48262,295373xem74236,306141r-15667,l66402,314324r7834,-8183xem112628,287624r-285,257l94847,306141r-403,475l101836,314324r10335,-10778l112319,303546r-7372,-7670l119527,295876r482,-503l116914,292099r-4286,-4475xem148120,287624r-17758,18517l138199,314324r10323,-10778l148733,303546r-7845,-8173l155552,295373r-7432,-7749xem177110,295373r-267,190l166703,306141r-366,475l173730,314324r10596,-11046l184682,303278r-7572,-7905xem212573,295563r-331,313l203673,304799r-1253,1342l210270,314324r10144,-10576l212573,295563xem228265,295563r-7851,8185l230546,314324r7840,-8183l228265,295563xem263962,295373r-190,l256191,303278r271,l267044,314324r7384,-7708l274746,306616,263962,295373xem289532,306616r-14786,l282139,314324r7393,-7708xem300034,295876r-201,l292477,303546r-146,202l302456,314324r7379,-7708l310322,306616,300034,295876xem324861,306616r-14539,l317705,314324r-237,l324861,306616xem335860,295373r-215,l330258,300989r-2085,2289l338760,314324r7387,-7708l346643,306616,335860,295373xem361231,306616r-14588,l354034,314324r-205,l361231,306616xem396753,306616r-14603,l389530,314324r-168,l396753,306616xem407743,295373r-209,l402149,300989r-2128,2289l410603,314324r7384,-7708l418522,306616,407743,295373xem433191,306616r-14669,l425912,314324r188,-324l433191,306616xem444182,295373r-194,l438594,300989r-2163,2289l447030,314324r7395,-7708l454978,306616,444182,295373xem479586,295373r-195,l471814,303278r10577,11046l489770,306616r591,l479586,295373xem498356,306616r-7995,l497747,314324r577,-601l498356,306616xem192092,295373r-184,l184326,303278r356,l194954,314000r150,-277l202385,306141r-1251,-1342l192092,295373xem292257,249905r-53871,56236l245906,314000r10285,-10722l256462,303278r-7573,-7905l263962,295373r-7433,-7749l271205,287624r2700,-2815l274200,284809r-7553,-7890l281875,276919r-7638,-7974l289121,268945r2612,-2723l292661,266222r-7840,-8181l300060,258041r-7803,-8136xem468614,306616r-13636,l461802,313723r6812,-7107xem230829,276521r-18104,18852l212573,295563r7841,8185l228265,295563r-7596,-7939l235879,287624r2700,-2815l238770,284809r-7941,-8288xem292376,287881r-7359,7682l284795,295876r7536,7872l292477,303546r7356,-7670l300034,295876r-7658,-7995xem,298449r,1270l3815,303546r225,-268l4632,303278,,298449xem40845,287624r-319,257l33169,295563r-238,313l40305,303546r7835,-8173l45129,292099r-4284,-4475xem65966,276919r-135,l58267,284809r554,l76804,303546r172,-268l84060,295876r-216,-313l83662,295373r-14902,l76196,287624r-544,-605l65966,276919xem102375,276919r-169,l94482,284989r17837,18557l112171,303546r7356,-7670l104682,295876r7907,-8252l112049,287019r-9674,-10100xem137852,276919r-146,l130140,284809r608,l148733,303546r-211,l155868,295876r167,l155552,295373r-14869,l148120,287624,137852,276919xem4377,287624r-330,257l,292099r,6350l4632,303278r-592,l11631,295373r175,l4377,287624xem194713,276919r-14551,15180l177110,295373r7572,7905l184326,303278r7582,-7905l192092,295373r-7432,-7749l199340,287624r2701,-2815l202271,284809r-7558,-7890xem246261,276919r-7682,7890l238770,284809r17692,18469l256191,303278r7581,-7905l248700,295373r7424,-7749l256529,287624,246261,276919xem364152,249905r-252,235l320598,295373r7575,7905l330258,300989r5387,-5616l335860,295373r-7431,-7749l343077,287624r3211,-3347l338845,276521r14490,l346082,268945r14911,l363604,266222r920,l356687,258041r15266,l364152,249905xem364212,287881r-1719,1678l356936,295373r7584,7905l366635,300989r4910,-5113l371867,295876r-7655,-7995xem418237,268354r-22718,23745l392449,295373r7572,7905l402149,300989r5385,-5616l407743,295373r-7429,-7749l414965,287624r3210,-3347l410761,276521r15318,l418237,268354xem482420,239412r-645,617l431894,292099r-3046,3274l436431,303278r2163,-2289l443988,295373r194,l436741,287624r14689,l454133,284809r-7554,-7890l461902,276919r-7642,-7974l469368,268945r2614,-2723l472774,266222r-7846,-8181l480287,258041r-7813,-8136l487653,249905r2406,-2506l482420,239412xem472407,287881r-7678,7995l471814,303278r7577,-7905l479586,295373r-7179,-7492xem30217,276521r-479,l21777,284809r515,l32931,295876r238,-313l40772,287624r-506,-605l30217,276521xem112166,250140l76776,287019r-544,605l84145,295876r216,-313l94482,284989r-7757,-8070l102375,276919r-7637,-7974l109839,268945r2606,-2723l112908,266222r-7853,-8181l119745,258041r-7579,-7901xem176629,258041r-383,277l148120,287624r7915,8252l155868,295876r10599,-11067l166990,284809r-7940,-8288l174010,276521r-7267,-7576l181661,268945r2607,-2723l184466,266222r-7837,-8181xem281875,276919r-402,l273905,284809r295,l284795,295876r222,-313l292376,287881,281875,276919xem302912,276919r-10536,10962l300034,295876r-201,l310449,284809r-485,-532l302912,276919xem400521,249905r-250,235l364348,287624r-136,257l371867,295876r-322,l382174,284809r155,l374770,276919r15281,l382406,268945r15003,l400024,266222r857,l393033,258041r15301,l400521,249905xem461902,276919r-192,l454133,284809r10596,11067l472399,287881,461902,276919xem210045,276521r-436,398l202041,284809r230,l212573,295563r152,-190l220166,287624r503,l210045,276521xem235879,287624r-15210,l228265,295563r7614,-7939xem40286,250140r-258,236l4873,287019r-496,605l11806,295373r-175,l21777,284809r515,l14707,276919r14648,l29738,276521r479,l22965,268945r14049,l39629,266222r1353,l33131,258041r14732,l40286,250140xem58490,269123l41351,287019r-506,605l48262,295373r3016,-3274l58267,284809r554,l51248,276919r14718,l58490,269123xem130374,269123r-17206,17896l112628,287624r7421,7749l123148,292099r6992,-7290l130748,284809r-7573,-7890l137852,276919r-7478,-7796xem174392,276919r-368,l166467,284809r523,l177110,295373r3052,-3274l184452,287624r208,l174392,276919xem199340,287624r-14680,l192092,295373r-184,l199340,287624xem271205,287624r-14676,l263962,295373r-190,l271205,287624xem318163,276919r-147,l310959,284277r-485,532l320598,295373r7418,-7749l328429,287624,318163,276919xem343077,287624r-14648,l335860,295373r-215,l343077,287624xem353716,276919r-371,l346288,284277r10648,11096l364102,287881r-136,-257l353716,276919xem390051,276919r-300,l382174,284809r155,l392449,295373r3070,-3274l399801,287624r513,l390051,276919xem414965,287624r-14651,l407743,295373r-209,l414965,287624xem426079,276521r-467,l418202,284277r10646,11096l431894,292099r4287,-4475l436741,287624,426079,276521xem451430,287624r-14689,l444182,295373r-194,l451430,287624xem483033,276919r-7176,7358l472407,287881r7179,7492l479391,295373r10637,-11096l483033,276919xem3798,287019l,290829r,1270l4293,287624r-495,-605xem498030,276521r-567,l490090,284277r5067,5282l498356,287019r,-10100l498030,276521xem84296,258041r-369,l76085,266222r359,l94482,284989r7724,-8070l86469,276919r7652,-7974l94738,268945,84296,258041xem12529,258041r-436,l4255,266222r169,l22292,284809r-515,l29355,276919r-14792,l22214,268945r751,l12529,258041xem47863,258041r-377,l39629,266222r1353,l58821,284809r-554,l65831,276919r-14807,l58490,269123,47863,258041xem120010,258318r-7565,7904l112908,266222r17840,18587l130140,284809r7566,-7890l122846,276919r7470,-7796l130203,268945,120010,258318xem156285,258041r-476,l147964,266222r1221,l166990,284809r-523,l174024,276919r368,l174010,276521r-15234,l166047,268945r696,l156285,258041xem230742,239412r-670,617l194713,276919r7558,7890l202041,284809r7950,-8288l209155,275589r-6358,-6644l217257,268945r2612,-2723l220964,266222r-7837,-8181l228155,258041r-7579,-7901l235295,250140r2628,-2741l238387,247399r-7645,-7987xem248575,258041r-17746,18480l238770,284809r-191,l246147,276919r-268,-398l238613,268945r15183,l256407,266222r-7832,-8181xem264058,258318r-3236,3301l256407,266222r17793,18587l273905,284809r7568,-7890l266379,276919r7639,-7974l274237,268945,264058,258318xem310516,268945r-7257,7576l302912,276919r7562,7890l310959,284277r7057,-7358l318163,276919r-7647,-7974xem371953,258041r-502,l363604,266222r920,l382329,284809r-155,l389751,276919r-15143,l382250,268945r156,l371953,258041xem443812,258041r-480,l435487,266222r851,l454133,284809r7577,-7890l446436,276919r7639,-7974l454260,268945,443812,258041xem335908,258318r-3217,3301l328276,266222r687,l346288,284277r7057,-7358l353716,276919r-381,-398l338646,276521r7252,-7576l346082,268945,335908,258318xem408334,258041r-454,l400024,266222r857,l418202,284277r7410,-7756l410424,276521r7813,-8167l408334,258041xem495157,264159r-11859,12362l483033,276919r7057,7358l497463,276521r567,l490756,268945r7600,l498356,266699r-3199,-2540xem68847,258318l58490,269123r7476,7796l65831,276919,76085,266222r359,l68847,258318xem109839,268945r-15101,l102375,276919r-169,l109839,268945xem158783,239412r-28296,29533l130374,269123r7478,7796l137706,276919r10258,-10697l149185,266222r-7837,-8181l156285,258041r-7578,-7901l163386,250140r2628,-2741l166434,247399r-7651,-7987xem181661,268945r-14918,l174392,276919r-368,l181661,268945xem192365,258041r-262,l184268,266222r198,l194713,276919r7643,-7974l202797,268945,192365,258041xem253796,268945r-15183,l246261,276919r268,-398l253796,268945xem289121,268945r-14884,l281875,276919r-402,l289121,268945xem300060,258041r-481,l291733,266222r928,l302912,276919r347,-398l310516,268945,300060,258041xem328304,250376r-17788,18569l318163,276919r-147,l328276,266222r687,l321113,258041r14530,l328304,250376xem360993,268945r-14911,l353716,276919r-371,l360993,268945xem397409,268945r-15003,l390051,276919r-300,l397409,268945xem469368,268945r-15108,l461902,276919r-192,l469368,268945xem480287,258041r-448,l471982,266222r792,l483033,276919r265,-398l490567,268945r189,l480287,258041xem37014,268945r-14049,l30217,276521r-479,l37014,268945xem217257,268945r-14460,l210045,276521r839,-932l217257,268945xem228155,258041r-439,l219869,266222r1095,l230829,276521r7276,-7576l238613,268945,228155,258041xem436014,249905r-349,235l418237,268354r7842,8167l425612,276521r9875,-10299l436338,266222r-7832,-8181l443812,258041r-7798,-8136xem498356,268945r-7600,l498030,276521r-567,l498356,275589r,-6644xem,261619r,1270l3798,266699r457,-477l4424,266222,,261619xem4966,250140r-284,236l,255269r,6350l4424,266222r-169,l12093,258041r436,l4966,250140xem29999,239412r-649,617l22290,247399r627,l40982,266222r-1353,l47486,258041r-14812,l40255,250140r-194,-235l29999,239412xem76728,250140r-286,236l68847,258318r7597,7904l76085,266222r7842,-8181l84296,258041r-7568,-7901xem101876,239412r-682,617l94129,247399r712,l112908,266222r-463,l120010,258318r-265,-277l104583,258041r7583,-7901l101876,239412xem138417,239412r-310,l130462,247399r691,l149185,266222r-1221,l155809,258041r-14875,l148505,250140r202,l138417,239412xem194848,238959r-458,453l179172,255269r-2543,2772l184466,266222r-198,l192103,258041r262,l184580,249905r15316,l202295,247399r637,l194848,238959xem210287,239412r-343,l202295,247399r637,l220964,266222r-1095,l227716,258041r-14909,l220381,250140r195,l210287,239412xem256224,250140r-288,236l248575,258041r7832,8181l263988,258318r-195,-277l256224,250140xem282195,239412r-665,617l274461,247399r161,l292661,266222r-928,l299579,258041r-15116,l292257,249905,282195,239412xem317807,239412r-360,l310344,246818r18619,19404l328276,266222r7581,-7904l335643,258041r-14682,l328304,250376,317807,239412xem354093,239412r-694,617l346330,247399r162,l364524,266222r-920,l371451,258041r-15115,l364125,249905r-917,-986l354093,239412xem390011,238959r-258,l382265,246818r18616,19404l400024,266222r7856,-8181l392699,258041r7797,-8136l399575,248919r-9564,-9960xem425960,239412r-190,l418100,247399r217,l436338,266222r-851,l443332,258041r-15227,l435890,249905r-820,-986l425960,239412xem461964,238959r-334,l454164,246818r18610,19404l471982,266222r7857,-8181l464520,258041r7795,-8136l472474,249905,461964,238959xem66021,238959r-208,l57707,247399r645,l68847,258318r7822,-8178l76503,249905,66021,238959xem140640,220473r-28474,29667l120010,258318r10452,-10919l131153,247399r-8085,-8440l137983,238959r-7216,-7522l145741,231437r2700,-2821l140640,220473xem292191,212658r-1927,1971l256389,249905r-165,235l264058,258318r196,-277l274461,247399r161,l266968,239412r15227,l274547,231437r15225,l292677,228407r-7613,-7934l299673,220473r-7482,-7815xem338841,239412r-626,617l328304,250376r7604,7942l336123,258041r10207,-10642l346492,247399r-7651,-7987xem15252,239412r-670,617l5133,249905r-167,235l12529,258041r-436,l22290,247399r627,l15252,239412xem76214,212658l40480,249905r-194,235l47863,258041r-377,l57707,247399r645,l50675,239412r14702,l65813,238959r208,l58816,231437r14222,l75947,228407r664,l68996,220473r14714,l76214,212658xem94453,231673r-7078,7286l76894,249905r-166,235l84296,258041r-369,l94129,247399r712,l87175,239412r14701,l94453,231673xem163386,250140r-14679,l156285,258041r-476,l163386,250140xem174107,238959r-8093,8440l166434,247399r10195,10642l179172,255269r5148,-5364l184580,249905,174107,238959xem199896,249905r-15316,l192365,258041r-262,l199896,249905xem235295,250140r-14719,l228155,258041r-439,l235295,250140xem245949,239412r-365,l237923,247399r464,l248575,258041r7588,-7901l255999,249905,245949,239412xem302803,238959r-495,453l292257,249905r7803,8136l299579,258041r10765,-11223l302803,238959xem374726,238959r-556,453l365069,248919r-917,986l371953,258041r-502,l382215,246818r-7489,-7859xem410671,239412r-711,617l401441,248919r-920,986l408334,258041r-454,l418100,247399r217,l410671,239412xem495157,187959r-58325,60960l436014,249905r7798,8136l443332,258041r10762,-11223l446626,238959r15338,l454249,230924r15085,l471748,228407r146,l464305,220473r15323,l472144,212658r14706,l490008,209365r-138,-251l482509,201436r15372,l490228,193464r8128,l498356,191769r-3199,-3810xem487653,249905r-15179,l480287,258041r-448,l487653,249905xem3798,248919l,252729r,2540l4908,250140r-167,-235l3798,248919xem497765,239412r-629,617l490059,247399r5098,5330l498356,248919r,-8890l497765,239412xem22577,231673r-6971,7286l15252,239412r7665,7987l22290,247399r7652,-7987l29565,238959r-6988,-7286xem48316,220473r-228,l40298,228616r18054,18783l57707,247399r7670,-7987l50546,239412r7652,-7975l58816,231437,48316,220473xem83710,220473r-142,l75947,228407r664,l94841,247399r-712,l101785,239412r-14843,l94353,231673r-127,-236l83710,220473xem120251,220473r-310,l112335,228407r624,l131153,247399r-691,l138107,239412r310,l137983,238959r-15089,l130113,231437r654,l120251,220473xem202383,193931r-240,229l158783,239412r7651,7987l166014,247399r8093,-8440l166909,231437r14412,l184226,228407r513,l177138,220473r14983,l184625,212658r14704,l202192,209673r-215,-308l194859,201929r15186,l202383,193931xem212611,220473r-182,144l194848,238959r8084,8440l202295,247399r7649,-7987l210287,239412r-7650,-7975l217583,231437r2701,-2821l220206,228407r-7595,-7934xem238309,231437r-7211,7522l230742,239412r7645,7987l237923,247399r7661,-7987l245949,239412r-7640,-7975xem264032,220473r-281,l256140,228407r281,l274622,247399r-161,l282122,239412r-15657,l274124,231437r423,l264032,220473xem346447,231437r-7207,7522l338841,239412r7651,7987l346330,247399r7661,-7987l353659,238959r-7212,-7522xem418317,231437r-348,236l410986,238959r-315,453l418317,247399r-217,l425770,239412r190,l418317,231437xem490127,231437r-347,236l482800,238959r-380,453l490059,247399r7670,-7987l497331,238959r-7204,-7522xem338726,201436r-511,493l302803,238959r7541,7859l317447,239412r360,l310170,231437r14927,l328003,228407r295,l320698,220473r15238,l328444,212658r14665,l346267,209365r-175,-251l338726,201436xem382295,230924r-7569,8035l382265,246818r7488,-7859l390011,238959r-7716,-8035xem444213,220473r-254,l436339,228407r166,l454164,246818r7466,-7859l446362,238959r7688,-8035l454249,230924,444213,220473xem11837,220473r-234,l3982,228407r708,l15252,239412r354,-453l22577,231673,11837,220473xem32883,220902l22577,231673r7422,7739l30376,238959r9910,-10343l32883,220902xem122876,201929l94580,231437r-127,236l101876,239412r343,-453l112335,228407r624,l105358,220473r14893,l112756,212658r14677,l130294,209673r-7418,-7744xem145741,231437r-14974,l138417,239412r-310,l145741,231437xem156419,220473r-184,l148441,228616r10342,10796l166425,231437r484,l156419,220473xem217583,231437r-14946,l210287,239412r-343,l217583,231437xem227945,220617r-7461,7790l220406,228616r10336,10796l231098,238959r7210,-7522l227945,220617xem248818,220473r-10509,10964l245949,239412r-365,l256140,228407r281,l248818,220473xem289772,231437r-15225,l282195,239412r361,-453l289772,231437xem325097,231437r-14927,l317807,239412r-360,l325097,231437xem335936,220473r-323,l328003,228407r295,l338841,239412r399,-453l346447,231437,335936,220473xem356990,220473r-178,144l346447,231437r7646,7975l354425,238959r10122,-10552l362350,226059r-5360,-5586xem407810,220473r-326,l399874,228407r261,l410671,239412r315,-453l418195,231437r-369,-513l407810,220473xem446569,201929r-6981,7185l418686,230924r-369,513l425960,239412r-190,l436339,228407r166,l428895,220473r15318,l436709,212658r14755,l454152,209858r-7583,-7929xem479628,220473r-271,l471748,228407r146,l482420,239412r380,-453l490006,231437r-370,-513l479628,220473xem495157,226059r-4660,4865l490127,231437r7638,7975l498164,238959r192,l498356,229869r-3199,-3810xem73038,231437r-14222,l66021,238959r-208,l73038,231437xem181321,231437r-14412,l174107,238959r7214,-7522xem192121,220473r-286,l184226,228407r513,l194848,238959r7197,-7522l202637,231437,192121,220473xem300084,220902r-208,l292677,228407r10126,10552l309949,231437r221,l300084,220902xem372259,220473r-240,144l366798,226059r-2196,2348l374726,238959r7569,-8035l372259,220473xem410637,201436r-585,493l382295,230924r7716,8035l389753,238959r10121,-10552l400135,228407r-7597,-7934l407810,220473r-7489,-7815l414980,212658r3158,-3293l418001,209114r-7364,-7678xem469334,230924r-15085,l461964,238959r-334,l469334,230924xem,223519r,1270l3814,228616r168,-209l4690,228407,,223519xem40831,212658r-1946,1971l32883,220902r7415,7714l48088,220473r228,l40831,212658xem158901,201436r-18261,19037l148441,228616r7794,-8143l156419,220473r-7477,-7815l163716,212658r2857,-2985l166792,209673r-7891,-8237xem310262,118679r-94525,98490l212611,220473r7795,8143l220484,228407r7461,-7790l220321,212658r15247,l238427,209673r-255,-308l231047,201929r15203,l238405,193749r15272,l256285,191026r523,l249202,183100r14689,l256310,175181r15150,l274344,172169r-198,-291l267043,164463r15197,l274545,156437r14867,l292293,153429r376,l285115,145555r15205,l292659,137577r14815,l310255,134674r141,l303049,126999r15187,l310262,118679xem4343,212658l,217169r,6350l4690,228407r-708,l11603,220473r234,l4343,212658xem65923,201929r-7488,7744l58629,209673r17982,18734l75947,228407r7621,-7934l68716,220473r7498,-7815l65923,201929xem101992,201436r-141,l94477,209114r18482,19293l112335,228407r7606,-7934l105079,220473r7484,-7815l112756,212658,101992,201436xem174335,201929r-350,l166573,209673r219,l184739,228407r-513,l191835,220473r-14904,l184419,212658r206,l174335,201929xem274262,193931r-25444,26542l256421,228407r-281,l263751,220473r281,l256538,212658r14708,l274405,209365r-7135,-7436l281919,201929r-7657,-7998xem281919,201929r-382,l274405,209365r18272,19042l299876,220902r208,l299673,220473r-15020,l292158,212658r-511,-569l281919,201929xem318159,201929r-7513,7744l310529,209858r17769,18549l328003,228407r7610,-7934l320452,220473r7486,-7815l328444,212658,318159,201929xem374786,201929r-6955,7185l360114,217169r-3124,3304l364602,228407r2196,-2348l372157,220473r-3070,-3304l364755,212658r14898,l382338,209858r-139,-185l374786,201929xem390040,201929r-7524,7744l382376,209858r17759,18549l399874,228407r7610,-7934l392301,220473r7481,-7815l400321,212658,390040,201929xem425934,201436r-191,l418379,209114r-137,251l436505,228407r-166,l443959,220473r-15256,l436192,212658r517,l425934,201436xem461870,201929r-7718,7929l471894,228407r-146,l479357,220473r-15308,l471527,212658r617,l461870,201929xem30083,201436r-196,l22271,209365r-181,308l32883,220902r7889,-8244l40287,212089,30083,201436xem310316,193749r-17612,18340l292191,212658r7893,8244l299876,220902r10593,-11044l310352,209673r-7418,-7744l318159,201929r-7843,-8180xem235568,212658r-15247,l227945,220617r7623,-7959xem14648,201929l4343,212658r7494,7815l11603,220473,21975,209673r-181,-308l14648,201929xem58471,194160l41316,212089r-485,569l48316,220473r-228,l58435,209673r194,l51197,201929r14726,l58471,194160xem112627,174703l76214,212658r7496,7815l83568,220473,94477,209114r-7355,-7678l101992,201436r-7373,-7687l109234,193749r2615,-2723l112432,191026r-7594,-7926l119462,183100r600,-626l112627,174703xem127433,212658r-14677,l120251,220473r-310,l127433,212658xem138205,201436r-7911,8237l140640,220473r7493,-7815l148942,212658,138205,201436xem163716,212658r-14774,l156419,220473r-184,l163716,212658xem199329,212658r-14704,l192121,220473r-286,l199329,212658xem210045,201929r-428,l202487,209365r-215,308l212611,220473r3126,-3304l220067,212658r254,l210045,201929xem246250,201929r-407,l238722,209365r-254,308l248818,220473r7490,-7815l256538,212658,246250,201929xem271246,212658r-14708,l264032,220473r-281,l271246,212658xem343109,212658r-14665,l335936,220473r-323,l343109,212658xem353979,201436r-580,493l346508,209114r-175,251l356990,220473r3124,-3304l364436,212658r319,l353979,201436xem379653,212658r-14898,l372259,220473r3066,-3304l379653,212658xem414980,212658r-14659,l407810,220473r-326,l414980,212658xem451464,212658r-14755,l444213,220473r-254,l451464,212658xem486850,212658r-14706,l479628,220473r-271,l486850,212658xem3798,212089l,215899r,1270l4326,212658r-528,-569xem497881,201436r-270,l490249,209114r-139,251l495157,214629r3199,-3810l498356,201929r-475,-493xem300106,183100r-508,l291995,191026r494,l310529,209858r117,-185l318073,201929r-15613,l310316,193749,300106,183100xem382376,193931r-7189,7505l374786,201929r7590,7929l382516,209673r7427,-7744l389567,201436r-7191,-7505xem454211,193931r-292,229l446947,201436r-378,493l454152,209858r7615,-7929l461397,201436r-7186,-7505xem40267,175181l15088,201436r-440,493l22090,209673r181,-308l29887,201436r196,l22722,193749r14547,l39884,191026r848,l33124,183100r14738,l40267,175181xem47862,183100r-365,l39884,191026r848,l58629,209673r-194,l65854,201929r-14817,l58471,194160,47862,183100xem166469,156437r-43159,44999l122876,201929r7418,7744l138191,201436r-7341,-7687l145559,193749r2610,-2723l148930,191026r-7594,-7926l156274,183100r-7595,-7919l163359,175181r2887,-3012l166091,171878r-7099,-7415l174157,164463r-7688,-8026xem238346,118679r-284,262l158901,201436r7891,8237l166573,209673r7412,-7744l174335,201929r-7846,-8180l181815,193749r2606,-2723l176833,183100r15175,l184423,175181r15165,l202470,172169r-223,-291l195141,164463r15180,l202623,156437r14907,l220409,153429r322,l213176,145555r14769,l220307,137577r15275,l238361,134674r145,l231155,126999r15168,l238346,118679xem192008,183100r-7587,7926l202272,209673r215,-308l209617,201929r-14919,l202362,193931r-153,-182l192008,183100xem228193,183100r-519,l220073,191026r525,l238468,209673r254,-308l245843,201929r-15479,l238215,193749r190,l228193,183100xem263891,183100r-7606,7926l256808,191026r17597,18339l281537,201929r-14946,l274258,193931,263891,183100xem346325,193464r-6893,7195l338726,201436r7607,7929l346508,209114r7365,-7678l353234,200659r-6909,-7195xem418280,193464r-396,285l411268,200659r-631,777l418242,209365r137,-251l425743,201436r191,l418280,193464xem480277,183100r-427,l472238,191026r292,l490110,209365r139,-251l497611,201436r-15347,l489890,193464r338,l480277,183100xem84405,183100r-510,l76301,191026r849,l94477,209114r7374,-7678l86980,201436r7374,-7687l94619,193749,84405,183100xem12523,183100r-427,l4339,191204r10309,10725l15088,201436r7372,-7687l22722,193749,12523,183100xem86985,164463r-708,636l58471,194160r7452,7769l66327,201436r9974,-10410l77150,191026r-7593,-7926l84405,183100r-7595,-7919l91482,175181r2886,-3012l86985,164463xem120062,182474r-8213,8552l112432,191026r10444,10903l123310,201436r7361,-7687l130850,193749,120062,182474xem181815,193749r-15326,l174335,201929r-350,l181815,193749xem238363,156437r-7766,8026l202536,193749r-153,182l210045,201929r-428,l220073,191026r525,l213001,183100r15192,l220599,175181r14668,l238434,171878r-7115,-7415l246048,164463r-7685,-8026xem253677,193749r-15272,l246250,201929r-407,l253677,193749xem328372,137577r-232,140l274262,193931r7657,7998l281537,201929r10458,-10903l292489,191026r-7593,-7926l300106,183100r-7591,-7919l307193,175181r3168,-3303l303255,164463r15221,l310769,156437r14403,l328057,153429r295,l320814,145555r15203,l328372,137577xem418258,81346l310316,193749r7843,8180l318547,201436r9984,-10410l328739,191026r-7604,-7926l336372,183100r-7604,-7919l343729,175181r2697,-2812l346294,172169r-7378,-7706l354137,164463r-7692,-8026l361708,156437r2885,-3008l357041,145555r15237,l364617,137577r15180,l382411,134852r-7510,-7853l390116,126999r-7717,-8058l397672,118941r2870,-2993l392934,107996r15236,l400524,100034r15283,l418652,97067r-302,-397l411121,89154r14604,l418258,81346xem371996,183100r-536,l363857,191026r490,l374786,201929r401,-493l382376,193931,371996,183100xem418306,156437r-35930,37494l390040,201929r376,-493l400401,191026r252,l393050,183100r15278,l400724,175181r14875,l418295,172369r-7562,-7906l425992,164463r-7686,-8026xem443838,183100r-508,l435727,191026r413,l446569,201929r378,-493l454139,193931r-102,-182l443838,183100xem490071,156437r-35758,37312l454211,193931r7659,7998l462241,201436r9997,-10410l472530,191026r-7599,-7926l480277,183100r-7603,-7919l487454,175181r3172,-3303l490509,171697r-6957,-7234l497747,164463r-7676,-8026xem37269,193749r-14547,l30083,201436r-196,l37269,193749xem109234,193749r-14615,l101992,201436r-141,l109234,193749xem145559,193749r-14709,l138205,201436r7354,-7687xem156274,183100r-506,l148169,191026r761,l158901,201436r7376,-7687l166489,193749,156274,183100xem336372,183100r-238,l328531,191026r208,l338726,201436r706,-777l346325,193464r-9953,-10364xem382260,155952r-35935,37512l353979,201436r638,-777l363857,191026r490,l356758,183100r15238,l364408,175181r14647,l382223,171878r-109,-181l375176,164463r15257,l382260,155952xem408328,183100r-325,l400401,191026r252,l410637,201436r631,-777l418156,193464r-1503,-1695l408328,183100xem495157,113029r-75378,78740l418280,193464r7654,7972l425743,201436r9984,-10410l436140,191026r-7581,-7926l443838,183100r-7583,-7919l450925,175181r3168,-3303l454000,171697r-6934,-7234l462384,164463r-8172,-8511l469369,155952r2994,-3122l464773,144938r14302,l472035,137577r14957,l490002,134439r-127,-255l482995,126999r15361,l490138,118439r8218,l498356,116839r-3199,-3810xem498356,193464r-8128,l497881,201436r-270,l498356,200659r,-7195xem,186689r,1270l3798,191769r541,-565l,186689xem4341,174557l,179069r,7620l4339,191204r7757,-8104l12523,183100,4341,174557xem29987,164463r-661,636l22837,171878r-205,291l40732,191026r-848,l47497,183100r-14824,l40267,175181,29987,164463xem66530,164463r-1134,l58448,171697r186,l77150,191026r-849,l83895,183100r-14841,l76631,175181r179,l66530,164463xem102829,164463r-1078,l94368,172169r18064,18857l111849,191026r7613,-7926l104571,183100r8056,-8397l102829,164463xem138399,164463r-1038,l130413,171697r18517,19329l148169,191026r7599,-7926l140869,183100r7584,-7919l148679,175181,138399,164463xem174157,164463r-524,l166525,171878r-156,291l184421,191026r7587,-7926l176497,183100r7598,-7919l184423,175181,174157,164463xem210321,164463r-474,l202749,171878r-223,291l220598,191026r-525,l227674,183100r-14934,l220327,175181r272,l210321,164463xem246048,164463r-503,l238434,171878r18374,19148l256285,191026r7591,-7926l248435,183100r7600,-7919l256310,175181,246048,164463xem282240,164463r-515,l274623,171878r-198,291l292489,191026r-494,l299598,183100r-14958,l292230,175181r285,l282240,164463xem318476,164463r-1002,l310369,171878r18370,19148l328531,191026r7603,-7926l320543,183100r7604,-7919l328768,175181,318476,164463xem354137,164463r-128,l346618,172169r-133,200l364347,191026r-490,l371460,183100r-15206,l363839,175181r569,l354137,164463xem390433,164463r-1098,l382397,171697r-109,181l400653,191026r-252,l408003,183100r-15251,l400337,175181r387,l390433,164463xem425992,164463r-724,636l418295,172369r17845,18657l435727,191026r7603,-7926l428078,183100r7581,-7919l436255,175181,425992,164463xem462384,164463r-1179,l454267,171697r-93,181l472530,191026r-292,l479850,183100r-15331,l472108,175181r566,l462384,164463xem58564,118199l4341,174557r8182,8543l12096,183100,22559,172169r-206,-291l15236,164463r14751,l22288,156437r15330,l40497,153429r637,l33000,144938r14802,l40742,137577r14928,l58449,134674r-7352,-7675l66984,126999r-8420,-8800xem94485,118679r-284,262l40267,175181r7595,7919l47497,183100,58448,171697r186,l51704,164463r14826,l58831,156437r14274,l75994,153429r421,l68872,145555r14684,l84148,144938r-7043,-7361l91218,137577r3259,-3393l87595,126999r14871,l94485,118679xem91482,175181r-14672,l84405,183100r-510,l91482,175181xem163359,175181r-14680,l156274,183100r-506,l163359,175181xem199588,175181r-15165,l192008,183100r7580,-7919xem235267,175181r-14668,l228193,183100r-519,l235267,175181xem271460,175181r-15150,l263891,183100r7569,-7919xem307193,175181r-14678,l300106,183100r-508,l307193,175181xem343729,175181r-14961,l336372,183100r-238,l343729,175181xem379055,175181r-14647,l371996,183100r-536,l379055,175181xem415599,175181r-14875,l408328,183100r-325,l415599,175181xem450925,175181r-14670,l443838,183100r-508,l450925,175181xem487454,175181r-14780,l480277,183100r-427,l487454,175181xem166414,118679r-291,262l112627,174703r7435,7771l130413,171697r-6929,-7234l138399,164463r-7699,-8026l145069,156437r2889,-3008l148429,153429r-7538,-7874l156045,145555r-7642,-7978l163183,137577r3013,-3138l166368,134439r-7130,-7440l174394,126999r-7980,-8320xem3798,173989l,177799r,1270l4341,174557r-543,-568xem497747,164463r-6947,7234l490684,171878r4473,4651l498356,173989r,-8890l497747,164463xem336017,145555r-407,l328057,153429r295,l346485,172369r133,-200l354009,164463r-15569,l346148,156437r297,l336017,145555xem407885,145555r-414,l399918,153429r262,l418295,172369r7584,-7906l410605,164463r7689,-8026l407885,145555xem11851,145555r-260,l4029,153429r616,l22632,172169r205,-291l29935,164463r-15883,l21775,156437r513,l11851,145555xem112611,137577l94566,156437r-7581,8026l94368,172169r7383,-7706l102829,164463r-7679,-8026l109441,156437r2882,-3008l112913,153429r-7543,-7874l120263,145555r-7652,-7978xem156045,145555r-525,l147958,153429r471,l166369,172169r156,-291l173633,164463r-14916,l166403,156437r-399,-485l156045,145555xem192188,145555r-429,l184211,153429r355,l202526,172169r223,-291l209847,164463r-15467,l202082,156437r541,l192188,145555xem264113,145555r-436,l256127,153429r346,l274425,172169r198,-291l281725,164463r-15404,l274024,156437r521,l264113,145555xem227945,145555r-7536,7874l220731,153429r17703,18449l245545,164463r-14948,l238287,156437r-388,-485l227945,145555xem300320,145555r-487,l292293,153429r376,l310369,171878r7105,-7415l302503,164463r7694,-8026l310769,156437,300320,145555xem372278,145555r-133,l364593,153429r17695,18449l382397,171697r6938,-7234l374106,164463r8154,-8511l372278,145555xem444230,145555r-216,l437037,152830r-549,599l454174,171878r93,-181l461205,164463r-15286,l454068,155952r144,l444230,145555xem479665,145555r-325,l472363,152830r18321,19048l490800,171697r6947,-7234l482379,164463r7692,-8026l479665,145555xem48394,145555r-361,l40497,153429r637,l58634,171697r-186,l65396,164463r-14851,l58243,156437r588,l48394,145555xem120263,145555r-396,l112323,153429r590,l130413,171697r6948,-7234l122450,164463r7701,-8026l130700,156437,120263,145555xem37618,156437r-15330,l29987,164463r7631,-8026xem73105,156437r-14274,l66530,164463r-1134,l73105,156437xem84148,144938r-8154,8491l76415,153429r10570,11034l94566,156437r584,l84148,144938xem109441,156437r-14291,l102829,164463r-1078,l109441,156437xem145069,156437r-14369,l138399,164463r-1038,l145069,156437xem184538,137577r-208,140l166868,155952r-399,485l174157,164463r-524,l184211,153429r355,l177021,145555r15167,l184538,137577xem217530,156437r-14907,l210321,164463r-474,l217530,156437xem256464,137577r-240,140l238752,155952r-389,485l246048,164463r-503,l256127,153429r346,l248930,145555r15183,l256464,137577xem289412,156437r-14867,l282240,164463r-515,l289412,156437xem325172,156437r-14403,l318476,164463r-1002,l325172,156437xem361708,156437r-15263,l354137,164463r-128,l361708,156437xem418196,118439r-35936,37513l390433,164463r-1098,l399918,153429r262,l392649,145555r15236,l400245,137577r14878,l418132,134439r152,l411151,126999r15264,l418196,118439xem454212,118941r-35906,37496l425992,164463r7585,-8026l436462,153429r-549,-599l428940,145555r15290,l436570,137577r15096,l454676,134439r-7156,-7440l461919,126999r-7707,-8058xem469369,155952r-15157,l462384,164463r-1179,l469369,155952xem495157,151129r-5086,5308l497747,164463r609,l498356,154939r-3199,-3810xem,148589r,1270l3798,153669r231,-240l4645,153429,,148589xem4333,137717l,142239r,6350l4645,153429r-616,l11591,145555r260,l4333,137717xem30596,126999r-1184,l22512,134184r185,l41134,153429r-637,l48033,145555r361,l47802,144938r-14964,l39920,137577r822,l30596,126999xem66984,126999r-1190,l58449,134674r17966,18755l75994,153429r7562,-7874l68678,145555r7651,-7978l77105,137577,66984,126999xem102466,126999r-1089,l94477,134184r18436,19245l112323,153429r7544,-7874l104978,145555r7633,-7978l102466,126999xem138271,126999r-626,l130292,134674r183,l148429,153429r-471,l155520,145555r-14930,l148244,137577r159,l138271,126999xem174394,126999r-1052,l166196,134439r172,l184566,153429r-355,l191759,145555r-14935,l184464,137577r-1545,-1688l174394,126999xem210179,126999r-632,l202660,134184r-150,255l220731,153429r-322,l227945,145555r-15421,l220179,137577r128,l210179,126999xem246323,126999r-617,l238361,134674r145,l256473,153429r-346,l263677,145555r-14963,l256358,137577r-1512,-1688l246323,126999xem282502,126999r-1031,l274582,134184r-131,255l292669,153429r-376,l299833,145555r-15365,l292125,137577r534,l282502,126999xem318236,126999r-631,l310255,134674r141,l328352,153429r-295,l335610,145555r-14983,l328274,137577r-1519,-1688l318236,126999xem354461,126999r-1053,l346517,134184r-137,255l364593,153429r7552,-7874l356597,145555r7662,-7978l364617,137577,354461,126999xem390116,126999r-173,l382411,134852r17769,18577l399918,153429r7553,-7874l392219,145555r7643,-7978l400245,137577,390116,126999xem426415,126999r-1147,l418132,134439r152,l436488,153429r549,-599l444014,145555r-15296,l436360,137577r210,l426415,126999xem461919,126999r-7243,7440l472363,152830r6977,-7275l479665,145555r-590,-617l464611,144938r7046,-7361l472035,137577,461919,126999xem22615,118679r-290,262l4333,137717r7518,7838l11591,145555,22512,134184r185,l15815,126999r14781,l22615,118679xem55670,137577r-14928,l48394,145555r-361,l55670,137577xem130553,118941r-6605,6788l112611,137577r7652,7978l119867,145555r10425,-10881l130475,134674r-7347,-7675l138271,126999r-7718,-8058xem163183,137577r-14780,l156045,145555r-525,l163183,137577xem220471,100034r-1553,1565l186080,135889r-1542,1688l192188,145555r-429,l202414,134439r-150,-255l195370,126999r14809,l202464,118941r14807,l220302,115780r-2530,-2751l212950,107996r15155,l220471,100034xem235582,137577r-15275,l227945,145555r7637,-7978xem274512,118679r-298,262l257975,135889r-1511,1688l264113,145555r-436,l274336,134439r-131,-255l267313,126999r15189,l274512,118679xem307474,137577r-14815,l300320,145555r-487,l307474,137577xem346471,118679r-334,262l329892,135889r-1520,1688l336017,145555r-407,l346272,134439r-137,-255l339244,126999r15217,l346471,118679xem379797,137577r-15180,l372278,145555r-133,l379797,137577xem415123,137577r-14878,l407885,145555r-414,l415123,137577xem451666,137577r-15096,l444230,145555r-216,l451666,137577xem486992,137577r-14957,l479665,145555r-325,l486992,137577xem91218,137577r-14113,l84148,144938r7070,-7361xem4198,137577r-817,l,140969r,1270l4333,137717r-135,-140xem498356,126999r-1218,l490247,134184r-127,255l495157,139699r3199,-3810l498356,126999xem371918,107996r-283,l364169,115780r18242,19072l389943,126999r-15526,l382155,118941r244,l371918,107996xem48299,107470r-130,l40188,115780r161,l58449,134674r7345,-7675l50097,126999r8467,-8800l48299,107470xem120069,107996r-441,l112153,115780r234,l130475,134674r-183,l137645,126999r-14913,l130443,118941r-142,-262l120069,107996xem228105,107996r-342,l222939,113029r-2532,2751l238506,134674r-145,l245706,126999r-15376,l238314,118679r-198,-240l228105,107996xem300025,107996r-331,l294868,113029r-2561,2751l310396,134674r-141,l317605,126999r-15329,l310262,118679,300025,107996xem156170,107996r-318,l151030,113029r-2544,2751l166368,134439r-172,l173342,126999r-14950,l166375,118679r-190,-240l156170,107996xem191985,107996r-392,l184118,115780r486,l202510,134439r150,-255l209547,126999r-14953,l202310,118941r154,l191985,107996xem264254,107996r-358,l259078,113029r-2529,2751l274451,134439r131,-255l281471,126999r-14978,l274466,118679r-184,-240l264254,107996xem336214,107996r-410,l328350,115780r133,l346380,134439r137,-255l353408,126999r-14995,l346389,118679r-148,-240l336214,107996xem408170,107996r-7613,7952l418284,134439r-152,l425268,126999r-15273,l418196,118439,408170,107996xem443745,107996r-250,l436030,115780r699,l454676,134439r7136,-7440l446493,126999r7719,-8058l443745,107996xem480114,107996r-2466,2493l472412,115948r17708,18491l490247,134184r6891,-7185l481784,126999r8195,-8560l490138,118439,480114,107996xem12370,107996r-2508,2493l4810,115780r257,l22697,134184r-185,l29412,126999r-14809,l22577,118679r-191,-240l12370,107996xem84239,107996r-255,l76534,115780r313,l94477,134184r6900,-7185l86473,126999r7980,-8320l94255,118439,84239,107996xem32893,107996r-2469,2493l22807,118439r-192,240l30596,126999r-1184,l40188,115780r161,l32893,107996xem68886,107470l58564,118199r8420,8800l65794,126999,76534,115780r313,l68886,107470xem112441,100034r-1609,1565l94683,118439r-198,240l102466,126999r-1089,l112153,115780r234,l104936,107996r15133,l112441,100034xem141026,107996r-2496,2493l130694,118679r-141,262l138271,126999r-626,l148395,115780r-2545,-2751l141026,107996xem184362,100034r-1602,1565l166605,118439r-191,240l174394,126999r-1052,l184118,115780r486,l177136,107996r14849,l184362,100034xem217271,118941r-14807,l210179,126999r-632,l217271,118941xem274334,81186r-196,160l238544,118439r-198,240l246323,126999r-617,l256446,115780r-2536,-2751l249082,107996r15172,l256608,100034r14910,l274357,97067r-345,-397l266816,89154r15153,l274334,81186xem292395,100034r-1565,1565l274695,118439r-183,240l282502,126999r-1031,l292230,115780r-2556,-2751l284856,107996r15169,l292395,100034xem338702,89154r-363,270l310262,118679r7974,8320l317605,126999r10745,-11219l328483,115780r-7465,-7784l336214,107996r-7646,-7962l343430,100034r2841,-2967l338702,89154xem356725,107996r-2487,2493l346618,118439r-147,240l354461,126999r-1053,l364169,115780r-7444,-7784xem397672,118941r-15273,l390116,126999r-173,l397672,118941xem428737,107470r-538,526l418196,118439r8219,8560l425268,126999r10762,-11219l436729,115780r-7992,-8310xem464796,107996r-2487,2493l454212,118941r7707,8058l463030,125729r9382,-9781l464796,107996xem498356,118439r-8218,l498356,126999r-1218,l498356,125729r,-7290xem,110489r,2540l3798,116839r1012,-1059l5067,115780,,110489xem390078,89154r-369,l382118,97067r339,l400557,115948r7613,-7952l392666,107996r7647,-7962l400524,100034,390078,89154xem490650,80927r-270,259l465202,107470r-406,526l472412,115948r7627,-7952l479609,107470r-7139,-7436l487676,100034r2846,-2967l490793,97067r-7619,-7913l498601,89154r-7951,-8227xem22633,80645l,104139r,6350l5067,115780r-257,l12243,107996r-379,-526l4732,100034r15116,l22552,97202,14842,89154r15932,l22633,80645xem58524,81186r-173,160l33318,107470r-425,526l40349,115780r-161,l48169,107470r130,l41184,100034r14127,l58541,96670,51340,89154r14826,l58524,81186xem166435,6128l68886,107470r7961,8310l76534,115780r7450,-7784l84239,107996r-7638,-7962l91606,100034r2839,-2967l94094,96670,86898,89154r15122,l94388,81186r15258,l112484,78222r-7385,-7715l120219,70507r-7678,-8006l127531,62501r2842,-2969l130631,59532r-7583,-7903l138018,51629r-7593,-7930l145528,43699r2863,-2991l145992,38099r-4866,-5079l156225,33020r-7700,-8032l163437,24988r2847,-2973l166592,22015r-7626,-7950l174057,14065,166435,6128xem102020,89154r-7195,7516l94473,97067r17914,18713l112153,115780r7475,-7784l104698,107996r7636,-7962l111508,99059r-9488,-9905xem148534,100034r-7115,7436l141026,107996r7460,7784l151030,113029r4822,-5033l156170,107996r-7636,-7962xem173945,89154r-298,270l166324,97067r324,l184604,115780r-486,l191593,107996r-14970,l184262,100034r-833,-975l173945,89154xem210040,89154r-350,l202090,97067r391,l220407,115780r2532,-2751l227763,107996r-14971,l220417,100034r-880,-975l210040,89154xem246161,89154r-335,l238240,97067r356,l256549,115780r2529,-2751l263896,107996r-15331,l256206,100034r402,l246161,89154xem281969,89154r-296,270l274737,96670r-345,397l292307,115780r2561,-2751l299694,107996r-14993,l292331,100034r-870,-975l281969,89154xem318121,89154r-358,l310175,97067r361,l328483,115780r-133,l335804,107996r-15290,l328156,100034r412,l318121,89154xem364293,100034r-1534,1565l357132,107470r-407,526l364169,115780r7466,-7784l371918,107996r-7625,-7962xem454130,80927r-22236,23212l428737,107470r7992,8310l436030,115780r7465,-7784l443745,107996r-7615,-7962l451133,100034r2845,-2967l454330,97067r-7579,-7913l462026,89154r-7896,-8227xem19848,100034r-15116,l12370,107996r376,-526l19848,100034xem30774,89154r-535,l22552,97202r10341,10794l33318,107470r7126,-7436l41184,100034,30774,89154xem91606,100034r-15005,l84239,107996r-255,l91606,100034xem130460,81186r-205,160l113268,99059r-827,975l120069,107996r-441,l130125,97067r427,l122968,89154r15132,l130460,81186xem138100,89154r-375,l130125,97067r427,l141026,107996r393,-526l148534,100034,138100,89154xem159055,89154r-369,270l148534,100034r7636,7962l155852,107996,166324,97067r324,l159055,89154xem202402,81186r-211,160l185197,99059r-835,975l191985,107996r-392,l202090,97067r391,l194900,89154r15140,l202402,81186xem238510,81186r-197,160l221350,99059r-879,975l228105,107996r-342,l238240,97067r356,l231004,89154r15157,l238510,81186xem271518,100034r-14910,l264254,107996r-358,l271518,100034xem310471,81186r-235,160l293264,99059r-869,975l300025,107996r-331,l310175,97067r361,l302946,89154r15175,l310471,81186xem343430,100034r-14862,l336214,107996r-410,l343430,100034xem353874,89154r-282,270l346271,97067r10454,10929l357132,107470r7128,-7436l363360,99059r-9486,-9905xem382429,81186r-257,160l365194,99059r-901,975l371918,107996r-283,l382118,97067r339,l374871,89154r15207,l382429,81186xem415807,100034r-15283,l408170,107996r7637,-7962xem451133,100034r-15003,l443745,107996r-250,l451133,100034xem462026,89154r-458,l453978,97067r352,l464796,107996r406,-526l472325,100034r145,l462026,89154xem487676,100034r-15206,l480114,107996r430,-526l487676,100034xem55311,100034r-14127,l48299,107470r-130,l55311,100034xem66166,89154r-406,l58541,96670r10345,10800l76041,100034r560,l66166,89154xem425984,89424r-6951,7246l418732,97067r10005,10403l431894,104139r3933,-4105l436130,100034,425984,89424xem3798,99059l,102869r,1270l3955,100034r777,l3798,99059xem495157,76199r-4258,4446l490650,80927r7951,8227l498112,89154r-7590,7913l490793,97067r4364,4532l498356,99059r,-20320l495157,76199xem12395,69945r-151,l6237,76199,4370,78222,22552,97202r7687,-8048l14436,89154r8197,-8509l12395,69945xem84159,70507r-490,l76260,78222r172,l94473,97067r352,-397l102020,89154r-15511,l94174,81186r214,l84159,70507xem120219,70507r-351,l112492,78222r18060,18845l130125,97067r7600,-7913l122768,89154r7641,-7968l130212,80927,120219,70507xem166470,81346r-7415,7808l166648,97067r-324,l173906,89154r-7436,-7808xem192164,70507r-393,l186317,76199r-1889,2023l202481,97067r-391,l209690,89154r-14990,l202344,81186r-190,-259l192164,70507xem228256,70507r-658,l220189,78222r327,l238596,97067r-356,l245826,89154r-14989,l238466,81186r-204,-259l228256,70507xem264100,70507r-399,l258245,76199r-1895,2023l274392,97067r345,-397l281932,89154r-15286,l274291,81186r-206,-259l264100,70507xem300217,70507r-437,l294331,76199r-1870,2023l310536,97067r-361,l317763,89154r-15007,l310389,81186r-167,-259l300217,70507xem346244,81186r-7542,7968l346271,97067r7579,-7913l346244,81186xem372176,70507r-467,l366257,76199r-1866,2023l382457,97067r-339,l389709,89154r-15020,l382325,81186r-145,-259l372176,70507xem407893,70507r-299,l400194,78222r413,l418732,97067r301,-397l425984,89424r-259,-270l410761,89154r7497,-7808l407893,70507xem444127,70507r-7622,7947l454330,97067r-352,l461568,89154r-15318,l454130,80927,444127,70507xem480035,69945r-582,562l472054,78222r595,l490793,97067r-271,l498112,89154r-15364,l490628,80927r-251,-282l480035,69945xem48281,70507r-235,l40679,78222r189,l58541,96670r7219,-7516l50870,89154r7634,-7968l58275,80927,48281,70507xem436442,62501r-2265,2268l418258,81346r7726,8078l436505,78454r-7610,-7947l444127,70507r-7685,-8006xem32940,69945l22633,80645r8141,8509l30239,89154,40679,78222r189,l32940,69945xem76490,62501r-2254,2268l58753,80927r-229,259l66166,89154r-406,l76260,78222r172,l69047,70507r15112,l76490,62501xem109646,81186r-15258,l102020,89154r7626,-7968xem148427,62501r-2274,2268l130657,80927r-197,259l138100,89154r-375,l148225,78222r340,l141162,70507r14930,l148427,62501xem156092,70507r-458,l148225,78222r340,l159055,89154r7360,-7808l166317,81186,156092,70507xem184488,62501r-2212,2268l166568,81186r-98,160l173945,89154,184380,78222r-1890,-2023l177038,70507r15126,l184488,62501xem238410,43699r-6914,7100l202592,80927r-190,259l210040,89154r-350,l220189,78222r327,l213115,70507r15141,l220568,62501r14720,l238139,59532r318,l230890,51629r15119,l238410,43699xem256428,62501r-2240,2268l238714,80927r-204,259l246161,89154r-335,l256306,78222r-1892,-2023l248964,70507r15136,l256428,62501xem310346,43699r-6896,7100l274540,80927r-206,259l281969,89154,292396,78222r-1875,-2023l285062,70507r15155,l292529,62501r14914,l310285,59532r-273,-375l302811,51629r15128,l310346,43699xem328351,62501r-2231,2268l310638,80927r-167,259l318121,89154r-358,l328246,78222r-7378,-7715l336018,70507r-7667,-8006xem336018,70507r-374,l328246,78222r10456,10932l346244,81186,336018,70507xem382255,43699l346244,81186r7630,7968l364320,78222r-1868,-2023l356995,70507r15181,l364489,62501r14887,l382220,59532r412,l375030,51629r14808,l382255,43699xem400236,62501l382574,80927r-145,259l390078,89154r-369,l400194,78222r413,l393187,70507r14706,l400236,62501xem464680,69945r-568,562l454130,80927r7896,8227l461568,89154,472054,78222r595,l464680,69945xem,73659r,1270l3798,78739r497,-517l2433,76199,,73659xem426006,51629r-304,l418121,59532r263,l436505,78454r7622,-7947l428667,70507r7689,-8006l435914,61951,426006,51629xem22568,43699l,67309r,6350l4370,78222,6237,76199r6007,-6254l12395,69945,5272,62501r14122,l22605,59157,15393,51629r14781,l22568,43699xem94453,6128l32940,69945r7928,8277l40679,78222r7367,-7715l48281,70507,40602,62501r15091,l58528,59532,50975,51629r15101,l58480,43699r15169,l76505,40708,74041,38099,69173,33020r15097,l76568,24988r14950,l94358,22015r273,l87003,14065r15050,l94453,6128xem66076,51629r-7535,7903l76432,78222r-172,l83669,70507r-14931,l76410,62501r-447,-550l66076,51629xem102115,51629r-315,l94210,59532r371,l112492,78222r7376,-7715l104449,70507r7703,-8006l112541,62501,102115,51629xem138018,51629r-502,440l130373,59532r258,l148565,78222r-340,l155634,70507r-14984,l148328,62501r-428,-550l138018,51629xem174066,51629r-301,l166174,59532r350,l184428,78222r1889,-2023l191771,70507r-14985,l184447,62501r-485,-550l174066,51629xem210128,51629r-270,l202286,59532r300,l220516,78222r-327,l227598,70507r-15009,l220270,62501r298,l210128,51629xem246009,51629r-279,l238139,59532r318,l256350,78222r1895,-2023l263701,70507r-15008,l256361,62501r-460,-550l246009,51629xem282090,51629r-292,l274222,59532r314,l292461,78222r1870,-2023l299780,70507r-15241,l292222,62501r307,l282090,51629xem317939,51629r-511,440l310644,59157r-273,375l328246,78222r7398,-7715l320622,70507r7671,-8006l327824,61951,317939,51629xem354050,51629r-302,l346169,59532r305,l364391,78222r1866,-2023l371709,70507r-15215,l364178,62501r311,l354050,51629xem389838,51629r-471,440l382220,59532r412,l400607,78222r-413,l407594,70507r-15032,l400236,62501,389838,51629xem472308,61951r-5133,5358l464680,69945r7969,8277l472054,78222r7938,-8277l477487,67309r-5179,-5358xem55693,62501r-15091,l48281,70507r-235,l55693,62501xem94510,43699r-6887,7100l76937,61951r-447,550l84159,70507r-490,l94210,59532r371,l87007,51629r15108,l94510,43699xem127531,62501r-14990,l120219,70507r-351,l127531,62501xem166463,43699r-6913,7100l148855,61951r-428,550l156092,70507r-458,l166174,59532r350,l158953,51629r15113,l166463,43699xem202513,43699r-6870,7100l184973,61951r-485,550l192164,70507r-393,l202286,59532r300,l195004,51629r15124,l202513,43699xem235288,62501r-14720,l228256,70507r-658,l235288,62501xem274476,43699r-6910,7100l256887,61951r-459,550l264100,70507r-399,l274222,59532r314,l266955,51629r15135,l274476,43699xem307443,62501r-14914,l300217,70507r-437,l307443,62501xem364361,24988r-1736,1681l328820,61951r-469,550l336018,70507r-374,l346169,59532r305,l338898,51629r15152,l346437,43699r14915,l364220,40708r307,l357133,33020r14909,l364361,24988xem379376,62501r-14887,l372176,70507r-467,l379376,62501xem467776,r-7632,l454288,6128r7614,7937l446772,14065r7586,7950l439042,22015,400236,62501r7657,8006l407594,70507,418121,59532r263,l410816,51629r15190,l418393,43699r14915,l436176,40708r354,l429128,33020r15216,l436581,24988r14673,l454107,22015r251,l446772,14065r15130,l454288,6128r15057,l471569,3809,467776,xem472380,24988l436884,61951r-442,550l444127,70507,454654,59532r-7609,-7903l462331,51629r-7665,-7930l469841,43699r2611,-2723l464860,33020r15223,l472380,24988xem19394,62501r-14122,l12395,69945r-151,l19394,62501xem30174,51629r-339,l22605,59157,32940,69945r7171,-7444l40602,62501,30174,51629xem462331,51629r-519,440l454654,59532r10026,10413l467175,67309r5133,-5358l462331,51629xem490060,43421l472308,61951r7727,7994l482520,67309r7460,-7777l490159,59532r-7541,-7903l497933,51629r-7873,-8208xem3798,60959l,66039r,1270l4596,62501r676,l3798,60959xem497933,51629r-373,l489980,59532r179,l495157,64769r3199,-3810l498356,52069r-423,-440xem48251,33020r-543,l40324,40708r197,l58541,59532r7535,-7903l50584,51629r7640,-7930l58480,43699,48251,33020xem84270,33020r-422,l78997,38099r-2456,2609l94581,59532r-371,l101800,51629r-14972,l94427,43699r-183,-278l84270,33020xem120201,33020r-528,l112288,40708r281,l130631,59532r-258,l137938,51629r-15326,l130241,43699r184,l120201,33020xem156225,33020r-475,l150888,38099r-2396,2609l166524,59532r-350,l173765,51629r-15010,l166359,43699r-163,-278l156225,33020xem192259,33020r-622,l184253,40708r274,l202586,59532r-300,l209858,51629r-15009,l202437,43699r-191,-278l192259,33020xem228176,33020r-488,l222821,38099r-2386,2609l238457,59532r-318,l245730,51629r-15029,l238308,43699r-165,-278l228176,33020xem264222,33020r-620,l256218,40708r263,l274536,59532r-314,l281798,51629r-15026,l274366,43699r-158,-278l264222,33020xem300119,33020r-482,l294768,38099r-2402,2609l310371,59532r273,-375l317850,51629r-15196,l310264,43699r-185,-278l300119,33020xem336184,33020r-522,l330800,38099r-2371,2609l346474,59532r-305,l353748,51629r-15038,l346309,43699r128,l336184,33020xem372042,33020r-449,l364220,40708r307,l382632,59532r-412,l389789,51629r-15177,l382222,43699r-233,-278l372042,33020xem408142,33020r-531,l402746,38099r-2388,2609l418384,59532r-263,l425702,51629r-15045,l418258,43699r135,l408142,33020xem444344,33020r-793,l436176,40708r354,l454654,59532r7581,-7903l446796,51629r7616,-7930l454666,43699,444344,33020xem480083,33020r-7631,7956l490159,59532r-179,l497560,51629r-15363,l490060,43421,480083,33020xem12325,33020r-132,l4932,40708,22605,59157r7230,-7528l14988,51629r7580,-7930l12325,33020xem40558,24988r-1713,1681l22568,43699r7606,7930l29835,51629,40324,40708r197,l33160,33020r15091,l40558,24988xem73649,43699r-15169,l66076,51629r7573,-7930xem130443,6128l94694,43421r-184,278l102115,51629r-315,l112288,40708r281,l105191,33020r15010,l112511,24988r14875,l130242,22015r342,l122969,14065r15084,l130443,6128xem145528,43699r-15103,l138018,51629r714,-830l145528,43699xem202406,6128l166626,43421r-163,278l174066,51629r-301,l184253,40708r274,l177151,33020r15108,l184546,24988r14805,l202207,22015r331,l194927,14065r15085,l202406,6128xem238400,6128l202703,43421r-190,278l210128,51629r-270,l220321,40708r-2383,-2609l213075,33020r15101,l220480,24988r14903,l238232,22015r320,l230928,14065r15093,l238400,6128xem274367,6128l238575,43421r-165,278l246009,51629r-279,l256218,40708r263,l249107,33020r15115,l256510,24988r14806,l274172,22015r314,l266883,14065r15085,l274367,6128xem310364,6128l274633,43421r-157,278l282090,51629r-292,l292267,40708r-2396,-2609l285013,33020r15106,l292428,24988r14909,l310187,22015r321,l302888,14065r15097,l310364,6128xem346324,6128l310531,43421r-185,278l317939,51629r705,-830l328303,40708r-2375,-2609l321059,33020r15125,l328473,24988r14876,l346196,22015r352,l338902,14065r15013,l346324,6128xem361352,43699r-14915,l354050,51629r-302,l361352,43699xem418351,6128l382489,43421r-234,278l389838,51629r745,-830l400247,40708r-2388,-2609l392995,33020r15147,l400433,24988r14870,l418151,22015r381,l410878,14065r15145,l418351,6128xem433308,43699r-14915,l426006,51629r-304,l433308,43699xem469841,43699r-15175,l462331,51629r699,-830l469841,43699xem495157,38099r-5097,5322l497933,51629r-373,l498356,50799r,-8890l495157,38099xem,35559r,1270l3798,41909,4932,40708,,35559xem461902,14065r-170,l454107,22015r251,l472452,40976r7631,-7956l464667,33020r7713,-8032l461902,14065xem22491,6128r-7790,7937l,29209r,6350l4932,40708r7261,-7688l12325,33020,4622,24988r15156,l22587,22015,15015,14065r15079,l22491,6128xem30094,14065r-7469,7950l40521,40708r-197,l47708,33020r-14933,l40452,24988r-717,-859l30094,14065xem66092,14065r-179,l58278,22015r348,l76541,40708r2456,-2609l83848,33020r-15337,l76248,24988r320,l66092,14065xem102053,14065r-7695,7950l94631,22015r17938,18693l112288,40708r7385,-7688l104661,33020r7696,-8032l112511,24988,102053,14065xem138053,14065r-176,l130242,22015r342,l148492,40708r2396,-2609l155750,33020r-15234,l148243,24988r282,l138053,14065xem174057,14065r-164,l166284,22015r308,l184527,40708r-274,l191637,33020r-15036,l184303,24988r243,l174057,14065xem210012,14065r-170,l202207,22015r331,l220435,40708r2386,-2609l227688,33020r-15033,l220340,24988r140,l210012,14065xem246021,14065r-173,l238232,22015r320,l256481,40708r-263,l263602,33020r-15048,l256259,24988r251,l246021,14065xem281968,14065r-161,l274172,22015r314,l292366,40708r2402,-2609l299637,33020r-15044,l292284,24988r144,l281968,14065xem317985,14065r-177,l310187,22015r321,l328429,40708r2371,-2609l335662,33020r-15151,l328218,24988r255,l317985,14065xem353915,14065r-7719,7950l346548,22015r17979,18693l364220,40708r7373,-7688l356541,33020r7695,-8032l363540,24129,353915,14065xem389947,14065r-178,l382146,22015r309,l400358,40708r2388,-2609l407611,33020r-15140,l400179,24988r254,l389947,14065xem426023,14065r-259,l418151,22015r381,l436530,40708r-354,l443551,33020r-15057,l436192,24988r389,l426023,14065xem19778,24988r-15156,l12325,33020r-132,l19778,24988xem71969,l64338,,58480,6128r7612,7937l51008,14065r7618,7950l43295,22015r-2022,2114l40558,24988r7693,8032l47708,33020,58278,22015r348,l51008,14065r15084,l58480,6128r15056,l75762,3809,71969,xem91518,24988r-14950,l84270,33020r-422,l91518,24988xem127386,24988r-14875,l120201,33020r-528,l127386,24988xem163437,24988r-14912,l156225,33020r-475,l163437,24988xem199351,24988r-14805,l192259,33020r-622,l199351,24988xem235383,24988r-14903,l228176,33020r-488,l235383,24988xem271316,24988r-14806,l264222,33020r-620,l271316,24988xem307337,24988r-14909,l300119,33020r-482,l307337,24988xem343349,24988r-14876,l336184,33020r-522,l343349,24988xem382328,6128l365059,24129r-698,859l372042,33020r-449,l382146,22015r309,l374842,14065r15105,l382328,6128xem415303,24988r-14870,l408142,33020r-531,l415303,24988xem451254,24988r-14673,l444344,33020r-793,l451254,24988xem482923,14065l472380,24988r7703,8032l490639,22015r-7716,-7950xem3798,24129l,27939r,1270l4097,24988r525,l3798,24129xem498356,14065r-7717,7950l495157,26669r3199,-2540l498356,14065xem16621,l8990,,5197,3809,22625,22015r7469,-7950l14701,14065,22407,6128,20271,3809,16621,xem88586,l80955,,77162,3809,94631,22015r-273,l101950,14065r-15179,l94417,6128,92234,3809,88586,xem124568,r-7631,l113144,3809r17440,18206l130242,22015r7635,-7950l122824,14065r7606,-7937l124568,xem160551,r-7631,l149127,3809r17465,18206l166284,22015r7609,-7950l158752,14065r7637,-7937l164209,3809,160551,xem196533,r-7631,l185109,3809r17429,18206l202207,22015r7635,-7950l194779,14065r7612,-7937l196533,xem232516,r-7632,l221091,3809r17461,18206l238232,22015r7616,-7950l230792,14065r7594,-7937l232516,xem268498,r-7631,l257074,3809r17412,18206l274172,22015r7635,-7950l266738,14065r7615,-7937l268498,xem304481,r-7632,l293056,3809r17452,18206l310187,22015r7621,-7950l302745,14065r7601,-7937l304481,xem340463,r-7631,l329039,3809r17509,18206l346196,22015r7609,-7950l338700,14065r7617,-7937l340463,xem376445,r-7631,l365021,3809r17434,18206l382146,22015r7623,-7950l374703,14065r7605,-7937l376445,xem412428,r-7632,l401003,3809r17529,18206l418151,22015r7613,-7950l410663,14065r7618,-7937l416110,3809,412428,xem490518,6128r-7595,7937l490639,22015r7625,-7950l498451,14065,490518,6128xem35987,l28356,,24657,3809,22491,6128r7603,7937l39780,3809,35987,xem52604,l44973,,41179,3809r9829,10256l58480,6128,52604,xem107952,r-7632,l96650,3809,94453,6128r7600,7937l109531,6128r2214,-2319l107952,xem143934,r-7631,l130443,6128r7610,7937l137877,14065,147727,3809,143934,xem179916,r-7631,l168620,3809r-2185,2319l174057,14065r-164,l183710,3809,179916,xem215899,r-7631,l202406,6128r7606,7937l209842,14065,219692,3809,215899,xem251881,r-7631,l238400,6128r7621,7937l245848,14065,255674,3809,251881,xem287864,r-7631,l274367,6128r7601,7937l281807,14065,291657,3809,287864,xem323846,r-7631,l310364,6128r7621,7937l317808,14065,327639,3809,323846,xem359828,r-7631,l346324,6128r7591,7937l361403,6128r2219,-2319l359828,xem395811,r-7631,l382328,6128r7619,7937l389769,14065,399604,3809,395811,xem431793,r-7631,l420505,3809r-2154,2319l426023,14065r-259,l435586,3809,431793,xem448410,r-7631,l436986,3809r9786,10256l454271,6128,448410,xem484392,r-7631,l472968,3809r9955,10256l490492,6128,484392,xem495157,1269r-4639,4859l498451,14065r-95,-10256l495157,1269xe" stroked="f">
                  <v:path arrowok="t"/>
                </v:shape>
                <v:shape id="Graphic 57" o:spid="_x0000_s1079" style="position:absolute;left:13740;top:14947;width:5093;height:6343;visibility:visible;mso-wrap-style:square;v-text-anchor:top" coordsize="509270,63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" path="m509143,l498348,,10795,,,,,5181r,6490l,634174r10795,l10795,11671r,-407l498348,11264r,407l498348,634174r10795,l509143,11671r-2667,l506476,11264r2667,l509143,5638r-2667,2782l506476,5181r2667,l509143,xe" fillcolor="#0000c0" stroked="f">
                  <v:path arrowok="t"/>
                </v:shape>
                <v:shape id="Graphic 58" o:spid="_x0000_s1080" style="position:absolute;left:6154;top:8315;width:4991;height:12979;visibility:visible;mso-wrap-style:square;v-text-anchor:top" coordsize="499109,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" path="m498955,l,,,1297600r498955,l498955,xe" fillcolor="#600051" stroked="f">
                  <v:path arrowok="t"/>
                </v:shape>
                <v:shape id="Graphic 59" o:spid="_x0000_s1081" style="position:absolute;left:6150;top:8330;width:4991;height:12954;visibility:visible;mso-wrap-style:square;v-text-anchor:top" coordsize="499109,129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" path="m26439,1280826r-14222,14573l24231,1295399r1853,-1884l19841,1287763r11899,l32065,1287432r614,l26439,1280826xem32679,1287432r-614,l26129,1293515r2060,1884l40203,1295399r-7524,-7967xem62267,1280662r-193,164l48199,1295399r12014,l62021,1293515r258,l56173,1287432r12488,l62267,1280662xem68661,1287432r-805,l62021,1293515r258,l64171,1295399r12014,l68661,1287432xem98249,1280662r-182,164l84181,1295399r12015,l98006,1293515r298,l92333,1287432r12310,l98249,1280662xem104643,1287432r-794,l98006,1293515r298,l100154,1295399r12014,l104643,1287432xem134232,1280662r-14068,14737l132178,1295399r1813,-1884l134305,1293515r-5909,-6083l140626,1287432r-6394,-6770xem140626,1287432r-782,l133991,1293515r314,l136136,1295399r12014,l140626,1287432xem170214,1280662r-14068,14737l168160,1295399r1817,-1884l170299,1293515r-5874,-6083l176608,1287432r-6394,-6770xem176608,1287432r-766,l169977,1293515r322,l172118,1295399r12015,l176608,1287432xem205810,1281094r-13681,14305l204143,1295399r1821,-1884l206288,1293515r-5851,-6083l212148,1287432r-6338,-6338xem212148,1287432r-304,l205964,1293515r324,l208101,1295399r12014,l212148,1287432xem241911,1281094r-300,203l228111,1295399r12014,l241953,1293515r322,l236440,1287432r11757,l241911,1281094xem248197,1287432r-345,l241953,1293515r322,l244083,1295399r12014,l248197,1287432xem386710,1167585l264093,1295399r12015,l277943,1293515r236,l272091,1287432r12137,l277982,1281094r12060,l295685,1275301r383,l289753,1268948r12367,l295964,1262671r12023,l313624,1256884r323,l307960,1250829r12540,l313869,1244042r12264,l331527,1238504r474,l325788,1232193r12681,l331785,1225331r-124,-127l344483,1225204r5185,-5324l349915,1219880r-6176,-6296l356534,1213584r-6817,-7017l362636,1206567r5179,-5317l367535,1200876r-6136,-6274l374291,1194602r-6476,-6682l380800,1187920r5007,-5141l379034,1175831r13541,l393597,1174781r-1605,-1771l386710,1167585xem284228,1287432r-360,l277943,1293515r236,l280066,1295399r12014,l284228,1287432xem404987,1186359l300076,1295399r12014,l313937,1293515r238,l308128,1287432r12120,l314032,1281094r12077,l331786,1275301r371,l325876,1268948r12326,l332069,1262671r12095,l349835,1256884r260,l344134,1250829r12484,l350008,1244042r12412,l367847,1238504r337,l361993,1232193r12618,l367945,1225331r-124,-127l380881,1225204r5217,-5324l385769,1219520r-5805,-5936l392691,1213584r-6802,-7017l399145,1206567r4811,-4909l404083,1201529r-6753,-6927l410871,1194602r1074,-1096l404987,1186359xem320248,1287432r-350,l313937,1293515r238,l316048,1295399r12014,l320248,1287432xem403953,1225204r-194,127l336058,1295399r12014,l349936,1293515r231,l344153,1287432r12108,l350068,1281094r12151,l367947,1275301r279,l361972,1268948r12293,l368151,1262671r12286,l386160,1256884r-739,-808l380274,1250829r12439,l386120,1244042r12739,l404335,1238504r-6172,-6311l410728,1232193r-6651,-6862l403953,1225204xem356261,1287432r-310,l349936,1293515r231,l352030,1295399r12014,l356261,1287432xem441563,1223929r-69522,71470l384055,1295399r1891,-1884l386157,1293515r-5988,-6083l392267,1287432r-6173,-6338l398413,1281094r5815,-5793l403808,1274821r-5760,-5873l410314,1268948r-6098,-6277l416905,1262671r5604,-5584l416388,1250829r12403,l422212,1244042r13391,l440634,1239029r-6662,-6836l447495,1232193r1073,-1069l441563,1223929xem392267,1287432r-216,l385946,1293515r211,l388013,1295399r12014,l392267,1287432xem422113,1281094r-14090,14305l420037,1295399r1947,-1884l422146,1293515r-5966,-6083l428270,1287432r-6157,-6338xem428270,1287432r-6286,6083l422146,1293515r1849,1884l436009,1295399r-7739,-7967xem452186,1287432r-428,331l444005,1295399r12014,l458134,1293515r-5948,-6083xem464590,1287763r-6456,5752l459978,1295399r12014,l464590,1287763xem488680,1288320r-8692,7079l495580,1295399r-6900,-7079xem498779,1282699r-3199,l488680,1288320r6900,7079l498779,1295399r,-12700xem16397,1270192r-7426,7628l26129,1293515r5611,-5752l19669,1287763r6770,-6937l16397,1270192xem50810,1268531r-159,l43994,1275301r18285,18214l62021,1293515r5835,-6083l55784,1287432r6446,-6770l59583,1277820r-8773,-9289xem86793,1268531r-807,l79953,1274821r18351,18694l98006,1293515r5843,-6083l91772,1287432r6451,-6770l95565,1277820r-8772,-9289xem122775,1268531r-770,l115963,1274821r181,l134305,1293515r-314,l139844,1287432r-12083,l134217,1280662r-11442,-12131xem158758,1268531r-727,l151979,1274821r267,l170299,1293515r-322,l175842,1287432r-12091,l170214,1280662r-11456,-12131xem193664,1268948r-5662,5873l188306,1274821r17982,18694l205964,1293515r5880,-6083l199743,1287432r6058,-6338l193664,1268948xem229867,1268948r-155,l224035,1274821r307,l242275,1293515r-322,l247852,1287432r-12114,l241806,1281094r-161,-268l229867,1268948xem266012,1268948r-234,l259617,1275301r333,l278179,1293515r-236,l283868,1287432r-12131,l277817,1281094r165,l266012,1268948xem302120,1268948r-247,l295685,1275301r383,l314175,1293515r-238,l319898,1287432r-12157,l313840,1281094r192,l302120,1268948xem338202,1268948r-190,l331786,1275301r371,l350167,1293515r-231,l355951,1287432r-12195,l349881,1281094r187,l338202,1268948xem374265,1268948r-242,209l367947,1275301r279,l386157,1293515r-211,l392051,1287432r-12260,l385957,1281094r137,l374265,1268948xem410518,1269157r-450,325l404710,1274821r-430,480l422146,1293515r-162,l428270,1287432r-12400,l422113,1281094r-11595,-11937xem458323,1281297r-1424,1402l452186,1287432r5948,6083l464590,1287763r-6267,-6466xem485595,1269157r-489,325l477192,1276534r11488,11786l495580,1282699r3199,l485595,1269157xem470318,1269482r-11995,11815l464590,1287763r12602,-11229l470318,1269482xem37826,1269157r-11387,11669l32679,1287432r-614,l43994,1275301r-6168,-6144xem73780,1268531r-8844,9289l62267,1280662r6394,6770l67856,1287432r12097,-12611l73780,1268531xem134405,1242745r-320,276l100931,1277820r-2682,2842l104643,1287432r-794,l115963,1274821r181,l110035,1268531r12740,l116390,1261771r12109,l133970,1256076r175,l128068,1249783r11947,l140537,1249239r-6132,-6494xem168952,1244235r-34720,36427l140626,1287432r-782,l151979,1274821r267,l146173,1268531r12585,l152373,1261771r12163,l170016,1256076r258,l164221,1249783r10278,l168952,1244235xem187387,1262671r-17173,17991l176608,1287432r-766,l188002,1274821r304,l182256,1268531r10991,l187387,1262671xem259218,1225204r-53408,55890l212148,1287432r-304,l224035,1274821r307,l218309,1268531r11145,l223642,1262671r12138,l241374,1256884r143,l235456,1250829r12700,l241468,1244042r12320,l259140,1238504r349,l253215,1232193r12858,l259343,1225331r-125,-127xem368436,1148815l242062,1280826r-151,268l248197,1287432r-345,l259617,1275301r333,l253591,1268948r12421,l259826,1262671r12040,l277478,1256884r282,l271741,1250829r12609,l277693,1244042r12240,l295304,1238504r470,l289534,1232193r12759,l295589,1225331r-125,-127l308203,1225204r5163,-5324l313665,1219880r-6198,-6296l320345,1213584r-6835,-7017l326277,1206567r5157,-5317l331639,1201250r-6521,-6648l338094,1194602r-6491,-6682l344362,1187920r5181,-5343l349295,1182226r-6254,-6395l356097,1175831r-6683,-6895l362773,1168936r4758,-4906l360868,1157193r13293,l375375,1155942r-6939,-7127xem290042,1281094r-12060,l284228,1287432r-360,l290042,1281094xem326109,1281094r-12077,l320248,1287432r-350,l326109,1281094xem362219,1281094r-12151,l356261,1287432r-310,l362219,1281094xem398413,1281094r-12319,l392267,1287432r-216,l398413,1281094xem434108,1268948r-239,209l422113,1281094r6157,6338l440557,1275542r-6449,-6594xem446871,1269482r-587,517l440557,1275542r11629,11890l456899,1282699r1424,-1402l446871,1269482xem422,1269999r,12700l4221,1282699r4750,-4879l422,1269999xem8443,1261771r-8021,8228l8971,1277820r7426,-7628l8443,1261771xem483108,1256884r-12790,12598l477192,1276534r8279,-7377l485391,1268948r-6987,-7177l487755,1261771r-4647,-4887xem440269,1262671r-5784,5860l434108,1268948r6449,6594l446819,1269482r-263,-325l440269,1262671xem44725,1262088r-6899,7069l43994,1275301r6657,-6770l50810,1268531r-6085,-6443xem248156,1250829r-929,l241374,1256884r143,l259950,1275301r-333,l265778,1268948r-12345,l259442,1262671r384,l248156,1250829xem284350,1250829r-999,l277478,1256884r282,l296068,1275301r-383,l301873,1268948r-12404,l295491,1262671r473,l284350,1250829xem320500,1250829r-978,l313624,1256884r323,l332157,1275301r-371,l338012,1268948r-12487,l331565,1262671r504,l320500,1250829xem356618,1250829r-849,l349835,1256884r260,l368226,1275301r-279,l374230,1268948r-12614,l367681,1262671r470,l356618,1250829xem392713,1250829r-565,l386959,1256076r-745,808l404280,1275301r430,-480l410394,1269157r-80,-209l397771,1268948r6107,-6277l404216,1262671r-11503,-11842xem98423,1242745r-356,276l73780,1268531r6173,6290l85986,1268531r807,l80408,1261771r12063,l97934,1256076r-6113,-6293l103971,1249783r522,-544l100700,1245156r-2277,-2411xem104555,1249239r-584,544l97934,1256076r18210,18745l115963,1274821r6042,-6290l109780,1268531r6441,-6760l116390,1261771r-11835,-12532xem140537,1249239r-6567,6837l134145,1256076r18101,18745l151979,1274821r6052,-6290l145784,1268531r6447,-6760l152373,1261771r-11836,-12532xem175545,1250829r-481,l170016,1256076r258,l188306,1274821r-304,l193664,1268948r-417,-417l181793,1268531r5594,-5860l175545,1250829xem211899,1250829r-764,l206076,1256076r284,l224342,1274821r-307,l229712,1268948r155,l229454,1268531r-11646,l223409,1262671r233,l211899,1250829xem26718,1243021l8443,1261771r7954,8421l27458,1258830r-8032,-8001l34092,1250829r-7374,-7808xem4221,1257299l422,1269999r8021,-8228l4221,1257299xem498779,1257299r-8269,7368l495580,1269999r3078,-12219l498779,1257299xem459882,1242745r-19613,19926l446871,1269482r283,-325l458911,1257780r-6775,-6951l466094,1250829r853,-826l459882,1242745xem466947,1250003r-8036,7777l470318,1269482r7829,-7711l478404,1261771r-11457,-11768xem34661,1251432r-7203,7398l37826,1269157r6899,-7069l34661,1251432xem416905,1262671r-12689,l410518,1269157r86,-209l416905,1262671xem487755,1261771r-9351,l485595,1269157r110,-209l490510,1264667r-2755,-2896xem205169,1244042r-17782,18629l193664,1268948r12412,-12872l206360,1256076r-6037,-6293l210862,1249783r-5693,-5741xem235780,1262671r-12138,l229867,1268948r-155,l235780,1262671xem271866,1262671r-12040,l266012,1268948r-234,l271866,1262671xem307987,1262671r-12023,l302120,1268948r-247,l307987,1262671xem344164,1262671r-12095,l338202,1268948r-190,l344164,1262671xem380437,1262671r-12286,l374265,1268948r377,-417l380437,1262671xem428791,1250829r-6282,6258l434108,1268948r377,-417l440257,1262671r-11466,-11842xem63011,1243350r-18286,18738l50810,1268531r-159,l62104,1256884r243,l56403,1250829r11655,l69086,1249783r-6075,-6433xem69086,1249783r-6982,7101l62347,1256884r11433,11647l80216,1261771r192,l69086,1249783xem92471,1261771r-12063,l86793,1268531r-807,l92471,1261771xem128499,1261771r-12109,l122775,1268531r-770,l128499,1261771xem164536,1261771r-12163,l158758,1268531r-727,l164536,1261771xem498779,1244599r-3199,l483108,1256884r7402,7783l498779,1257299r-7657,-8060l498779,1249239r,-4640xem8493,1223723r-302,206l136,1232193r16162,l8628,1240073r18830,18757l34661,1251432r-569,-603l19108,1250829r7610,-7808l8493,1223723xem448568,1231124r-7934,7905l458911,1257780r7183,-6951l451920,1250829r7962,-8084l448568,1231124xem498779,1249239r-7657,l498779,1257299r,-8060xem410728,1232193r-152,l404335,1238504r18174,18583l428791,1250829r-13394,l421999,1244042r213,l410728,1232193xem52925,1232671r-6189,6358l45844,1240073r16503,16811l62104,1256884r5954,-6055l55713,1250829r7298,-7479l52925,1232671xem229791,1232193r-689,l223800,1237693r-679,811l241517,1256884r-143,l247227,1250829r-12500,l241214,1244042r254,l229791,1232193xem266073,1232193r-832,l259140,1238504r349,l277760,1256884r-282,l283351,1250829r-12573,l277276,1244042r417,l266073,1232193xem302293,1232193r-869,l295304,1238504r470,l313947,1256884r-323,l319522,1250829r-12671,l313362,1244042r507,l302293,1232193xem338469,1232193r-795,l331527,1238504r474,l350095,1256884r-260,l355769,1250829r-12811,l349488,1244042r520,l338469,1232193xem374611,1232193r-580,l367847,1238504r337,l386214,1256884r745,-808l392148,1250829r-13025,l385681,1244042r439,l374611,1232193xem479923,1237447r-7967,7709l483108,1256884r7762,-7645l491122,1249239r-11199,-11792xem87447,1231124r-7270,7380l80864,1238504r17070,17572l103971,1249783r-12341,l98330,1242745r-2432,-2672l87447,1231124xem122655,1230304r-6676,6960l134145,1256076r-175,l140015,1249783r-12372,l134348,1242745r-2467,-2672l122655,1230304xem156911,1232193r-4871,5071l152179,1237264r18095,18812l170016,1256076r5048,-5247l175545,1250829r-1046,-1046l163662,1249783r5290,-5548l156911,1232193xem193420,1232193r-425,l188116,1237264r198,l206360,1256076r-284,l211135,1250829r764,l210862,1249783r-11173,l205169,1244042r-11749,-11849xem44994,1224272r-18276,18749l34661,1251432r11058,-11359l44820,1239029r-6710,-6836l52475,1232193r-7481,-7921xem186800,1225518r-17848,18717l175545,1250829r-481,l188116,1237264r198,l182096,1230782r9924,l186800,1225518xem223029,1225331r-17860,18711l211899,1250829r-764,l223018,1238504r-709,-811l216805,1232193r12986,l223029,1225331xem253788,1244042r-12320,l248156,1250829r-929,l253788,1244042xem289933,1244042r-12240,l284350,1250829r-999,l289933,1244042xem326133,1244042r-12264,l320500,1250829r-978,l326133,1244042xem362420,1244042r-12412,l356618,1250829r-849,l362420,1244042xem398859,1244042r-12739,l392713,1250829r-565,l398859,1244042xem435603,1244042r-13391,l428791,1250829r6812,-6787xem464858,1237693r-4976,5052l466947,1250003r5009,-4847l464858,1237693xem81298,1224613r-18287,18737l69086,1249783r11091,-11279l80864,1238504r-6130,-6311l86382,1232193r1051,-1069l81298,1224613xem109720,1230782r-8846,9291l98423,1242745r6132,6494l108408,1245156r7571,-7892l109720,1230782xem150505,1225787r-13611,14286l134405,1242745r6132,6494l152040,1237264r139,l145944,1230782r9555,l150505,1225787xem472646,1229785r-7788,7908l471956,1245156r7967,-7709l472646,1229785xem4221,1219199l757,1230782r-103,342l422,1232193r,12406l4221,1244599r4407,-4526l718,1232193r-582,l8392,1223723r-2263,-2503l4221,1219199xem19056,1212782r-8224,8438l8493,1223723r7999,8470l718,1232193r7910,7880l27159,1221037r-8103,-8255xem34900,1213584r-485,l27159,1221037r18685,19036l46736,1239029r6189,-6358l52475,1232193r-15202,l44994,1224272,34900,1213584xem430245,1212303r-7887,7976l440634,1239029r6861,-6836l433524,1232193r8039,-8264l430245,1212303xem71190,1213910r-7117,7310l80864,1238504r-687,l86382,1232193r-12483,l81298,1224613,71190,1213910xem211452,1213584r-551,l204665,1220065r18456,18439l223800,1237693r5302,-5500l216479,1232193r6550,-6862l211452,1213584xem247823,1213584r-778,l240975,1219880r18514,18624l259140,1238504r6101,-6311l252538,1232193r6558,-6862l259218,1225204r-11395,-11620xem284112,1213584r-883,l277144,1219880r215,l295774,1238504r-470,l301424,1232193r-12806,l295187,1225331r122,-127l295464,1225204r-11352,-11620xem320345,1213584r-873,l313366,1219880r299,l332001,1238504r-474,l337674,1232193r-12945,l331312,1225331r122,-127l331661,1225204r-11316,-11620xem356534,1213584r-733,l349668,1219880r247,l368184,1238504r-337,l374031,1232193r-13143,l367490,1225331r123,-127l367821,1225204r-11287,-11620xem392691,1213584r-423,l386451,1219520r-330,360l404335,1238504r6241,-6311l397129,1232193r6630,-6862l403882,1225204r-502,-591l392691,1213584xem461593,1218148r-7867,7838l464858,1237693r7788,-7908l461593,1218148xem483291,1218977r-10645,10808l479923,1237447r10901,-10549l483291,1218977xem116440,1223723r-6720,7059l115979,1237264r6676,-6960l116440,1223723xem138628,1213910r-247,l134054,1218421r18125,18843l152040,1237264r4871,-5071l155499,1230782r-9753,l150505,1225787r-11877,-11877xem174966,1213584r-180,l170403,1218148r-165,273l188314,1237264r-198,l192995,1232193r425,l192020,1230782r-10240,l186800,1225518r-11834,-11934xem63269,1205523r-18275,18749l52925,1232671r11148,-11451l56656,1213584r14226,l63269,1205523xem168420,1206983r-17915,18804l156911,1232193r13229,-13772l169976,1218148r-6036,-6292l173252,1211856r-4832,-4873xem198179,1213584r-11379,11934l193420,1232193r-425,l204665,1220065r-6486,-6481xem240940,1206567r-17789,18637l223029,1225331r6762,6862l229102,1232193r11873,-12313l234716,1213584r13107,l240940,1206567xem350165,1130047r-90947,95157l266073,1232193r-832,l277144,1219880r215,l271134,1213584r12978,l277256,1206567r12757,l295153,1201250r171,l288779,1194602r13078,l295349,1187920r12689,l313203,1182577r-225,-351l306705,1175831r13155,l313163,1168936r13226,l331132,1164030r368,l324814,1157193r13218,l331258,1150204r13238,l349169,1145370r175,l342493,1138342r13470,l357098,1137168r-6933,-7121xem308203,1225204r-12739,l302293,1232193r-869,l308079,1225331r124,-127xem344483,1225204r-12822,l338469,1232193r-795,l344358,1225331r125,-127xem380881,1225204r-13060,l374611,1232193r-580,l380756,1225331r125,-127xem423270,1205138r-18817,19475l403953,1225204r6775,6989l410576,1232193r11782,-11914l415833,1213584r13145,l430245,1212303r-6975,-7165xem498779,1219199r-7955,7699l495860,1232193r-354,l498507,1220279r100,-399l498698,1219520r81,-321xem99584,1205875r-18286,18738l87447,1231124r11397,-11604l93112,1213584r11569,l105795,1212451r-6211,-6576xem446724,1218624r-5161,5305l448568,1231124r5158,-5138l446724,1218624xem105795,1212451r-6951,7069l109720,1230782r6720,-7059l105795,1212451xem127739,1211856r-11299,11867l122655,1230304r11399,-11883l127739,1211856xem491068,1211081r-7777,7896l490824,1226898r7955,-7699l491068,1211081xem454476,1210655r-7752,7969l453726,1225986r7867,-7838l454476,1210655xem52955,1194602r-277,223l45547,1202150r18526,19070l71190,1213910r-308,-326l55411,1213584r7858,-8061l52955,1194602xem26718,1204921r-7662,7861l27159,1221037r7256,-7453l34900,1213584r-8182,-8663xem411945,1193506r-7862,8023l422358,1220279r6620,-6695l415109,1213584r8161,-8446l411945,1193506xem204707,1206739r-6528,6845l204665,1220065r6236,-6481l211452,1213584r-6745,-6845xem229205,1194602r-254,223l222501,1201529r230,l240975,1219880r6070,-6296l234242,1213584r6698,-7017l229205,1194602xem265566,1194602r-218,l258938,1201250r18421,18630l277144,1219880r6085,-6296l270324,1213584r6706,-7017l277256,1206567r-11690,-11965xem301857,1194602r-278,l295153,1201250r171,l313665,1219880r-299,l319472,1213584r-13040,l313150,1206567r360,l301857,1194602xem338094,1194602r-212,l331434,1201250r205,l349915,1219880r-247,l355801,1213584r-13220,l349313,1206567r404,l338094,1194602xem374291,1194602r-6112,6274l367901,1201250r18220,18630l386451,1219520r5817,-5936l378792,1213584r6752,-7017l385889,1206567r-11598,-11965xem89454,1195149r-7101,7294l98844,1219520r5837,-5936l92060,1213584r7524,-7709l89454,1195149xem498779,1206567r-3265,l491068,1211081r7711,8118l498779,1206567xem480186,1199624r-7856,7826l483291,1218977r7777,-7896l480186,1199624xem443403,1198997r-7897,7986l435655,1206983r11069,11641l454476,1210655r-11073,-11658xem145771,1192916r-18032,18940l134054,1218421r4327,-4511l138628,1213910r-6460,-6460l144578,1207450r7507,-7826l151605,1198997r-5834,-6081xem156529,1194992r-3843,4005l152206,1199624r18032,18797l170403,1218148r4383,-4564l174966,1213584r-1714,-1728l163778,1211856r4642,-4873l156529,1194992xem465045,1199790r-10569,10865l461593,1218148r10737,-10698l465045,1199790xem74350,1194155r-11081,11368l71190,1213910r11163,-11467l74350,1194155xem144578,1207450r-12410,l138628,1213910r-247,l144578,1207450xem37497,1193863r-10779,11058l34900,1213584r-485,l45547,1202150r-7924,-8158l37497,1193863xem179728,1195149r-1446,1483l168420,1206983r6546,6601l174786,1213584r11457,-11926l179728,1195149xem192966,1194825r-160,l186367,1201529r-124,129l198179,1213584r6528,-6845l192966,1194825xem216067,1194825r-11360,11914l211452,1213584r-551,l222377,1201658r124,-129l222731,1201529r-6664,-6704xem252364,1194602r-11424,11965l247823,1213584r-778,l258938,1201250r-6574,-6648xem290013,1206567r-12757,l284112,1213584r-883,l290013,1206567xem326277,1206567r-12767,l320345,1213584r-873,l326277,1206567xem362636,1206567r-12919,l356534,1213584r-733,l362636,1206567xem399145,1206567r-13256,l392691,1213584r-423,l399145,1206567xem16397,1193992r-7942,8158l8619,1202150r10437,10632l26718,1204921,16397,1193992xem114899,1190181r-15315,15694l105795,1212451r11382,-11575l111141,1194602r8179,l114899,1190181xem428657,1199624r-219,166l423270,1205138r6975,7165l435506,1206983r149,l428657,1199624xem121350,1196632r-4173,4244l127739,1211856r4195,-4406l132168,1207450r-10818,-10818xem472786,1191833r-7741,7957l472330,1207450r7856,-7826l472786,1191833xem436364,1191586r-7160,7411l428657,1199624r6998,7359l435506,1206983r7897,-7986l436364,1191586xem485,1193863r-63,12704l4155,1206567r4300,-4417l8619,1202150,612,1193992r-127,-129xem81544,1186774r-7194,7381l82353,1202443r7101,-7294l81544,1186774xem8443,1185571r-7734,7935l612,1193992r8007,8158l8455,1202150r7942,-8158l8443,1185571xem44994,1186172r-7497,7691l45547,1202150r7348,-7548l52379,1193992r-7385,-7820xem197653,1176301r-17808,18691l179728,1195149r6515,6509l192806,1194825r160,l186465,1188229r12677,l204237,1182925r-6584,-6624xem222652,1187920r-6585,6905l222731,1201529r-230,l229166,1194602r-558,-610l222652,1187920xem393716,1174781r-347,235l385807,1182779r18276,18750l410871,1194602r-13815,l404987,1186359r-11271,-11578xem270300,1175831r-346,340l252364,1194602r6574,6648l265348,1194602r218,l259038,1187920r12752,l276941,1182577r-6641,-6746xem283575,1175831r-129,l276941,1182577r18383,18673l295153,1201250r6426,-6648l288466,1194602r6387,-6682l295349,1187920r-11774,-12089xem319860,1175831r-136,l313542,1182226r-219,351l331639,1201250r-205,l337882,1194602r-13277,l331001,1187920r602,l319860,1175831xem356097,1175831r-6213,6395l349639,1182577r18262,18673l368179,1200876r6112,-6274l360792,1194602r6410,-6682l367815,1187920r-11718,-12089xem104457,1179739r-3829,3933l117177,1200876r4173,-4244l119320,1194602r-8735,l114899,1190181r-10442,-10442xem461862,1180331r-7810,7898l465045,1199790r7741,-7957l461862,1180331xem150032,1188440r-4261,4476l152206,1199624r480,-627l156529,1194992r-6497,-6552xem425272,1179907r-6730,6867l417527,1187920r11130,11704l429204,1198997r7160,-7411l425272,1179907xem483366,1180956r-10580,10877l480186,1199624r10749,-10710l483366,1180956xem446887,1180695r-10523,10891l443403,1198997r10649,-10768l446887,1180695xem133181,1171447r-18282,18734l121350,1196632r14166,-14406l129382,1175831r8146,l133181,1171447xem92651,1175379r-11107,11395l89454,1195149r11174,-11477l92651,1175379xem174582,1176171r-6853,7145l167884,1183316r11844,11833l179845,1194992r6443,-6763l186465,1188229r-11883,-12058xem161236,1176673r-11204,11767l156529,1194992r11200,-11676l167884,1183316r-6648,-6643xem199142,1188229r-12677,l192966,1194825r-160,l199142,1188229xem210986,1176024r-261,147l204237,1182925r11830,11900l222652,1187920r-11666,-11896xem55868,1175016r-10874,11156l52955,1194602r534,-610l63883,1183316r-8015,-8300xem233995,1176024r-11343,11896l229205,1194602r548,-610l240542,1182779r132,l233995,1176024xem247228,1175831r-6686,6948l240674,1182779r11690,11823l258740,1187920r298,l247228,1175831xem271790,1187920r-12752,l265566,1194602r-218,l271790,1187920xem308038,1187920r-12689,l301857,1194602r-278,l308038,1187920xem344362,1187920r-12759,l338094,1194602r-212,l344362,1187920xem380800,1187920r-12985,l374291,1194602r6509,-6682xem71210,1175831r-372,340l63883,1183316r10467,10839l81544,1186774,71210,1175831xem18960,1174781l8443,1185571r7832,8292l16397,1193992r10624,-10913l18960,1174781xem4221,1181099l510,1193506r-107,357l709,1193506r7734,-7935l4221,1181099xem34661,1175232r-7640,7847l37497,1193863r7497,-7691l34661,1175232xem498779,1181099r-7844,7815l495641,1193863r13,-357l498779,1181099xem418278,1172544r-13291,13815l411945,1193506r5474,-5586l416437,1186774r-5781,-6079l424500,1180695r772,-788l418278,1172544xem139675,1177996r-4159,4230l145771,1192916r4261,-4476l139675,1177996xem491095,1173010r-7729,7946l490935,1188914r7844,-7815l491095,1173010xem454613,1172699r-7726,7996l454052,1188229r7810,-7898l454613,1172699xem407260,1160944r-184,l399291,1168936r183,l417527,1187920r1015,-1146l424500,1180695r-14064,l418278,1172544r-11018,-11600xem96327,1171608r-3676,3771l100628,1183672r3829,-3933l96327,1171608xem63269,1167423r-7401,7593l63883,1183316r7286,-7485l70783,1175379r-7514,-7956xem168059,1169552r-1848,1895l161236,1176673r6648,6643l167729,1183316r6728,-7015l174582,1176171r-6523,-6619xem26718,1166821r-7758,7960l27021,1183079r7640,-7847l26718,1166821xem204356,1169265r-6579,6906l197653,1176301r6584,6624l210600,1176301r125,-130l210796,1175831r-6440,-6566xem240652,1169101r-211,164l233995,1176024r6679,6755l240542,1182779r6686,-6948l240652,1169101xem375375,1155942r-7844,8088l385807,1182779r6768,-6948l378799,1175831r7911,-8246l375375,1155942xem276860,1168936r-6150,6443l270300,1175831r6641,6746l283446,1175831r129,l276860,1168936xem301756,1157193r-340,l294825,1164030r303,l313323,1182577r219,-351l319724,1175831r-13317,l312996,1168936r167,l301756,1157193xem338032,1157193r-292,l331132,1164030r368,l349639,1182577r245,-351l356086,1175831r-13512,l349174,1168936r240,l338032,1157193xem122766,1160944r-3867,3960l135516,1182226r4159,-4230l137528,1175831r-8624,l133181,1171447r-10415,-10503xem498779,1168399r-3199,l491095,1173010r7684,8089l498779,1168399xem480320,1161665r-7798,7887l483366,1180956r7729,-7946l480445,1161797r-125,-132xem443648,1161155r-7786,7946l446887,1180695r7726,-7996l443648,1161155xem465147,1161797r-10534,10902l461862,1180331r10660,-10779l465147,1161797xem428791,1161665r-172,132l418278,1172544r6994,7363l435862,1169101r-6946,-7304l428791,1161665xem110944,1156611r-14617,14997l104457,1179739r14442,-14835l110944,1156611xem144449,1159901r-11268,11546l139675,1177996r11341,-11533l144449,1159901xem158008,1159352r-6992,7111l161236,1176673r6780,-7121l167776,1169265r-9768,-9913xem192761,1157442r-213,l185770,1164507r159,l197653,1176301r6703,-7036l192761,1157442xem179232,1157771r-10943,11494l168059,1169552r6523,6619l185770,1164507r159,l179232,1157771xem215621,1157442r-11265,11823l210986,1176024r66,-193l222235,1164188r-100,-158l215621,1157442xem229019,1157193r-303,249l222388,1164030r-96,158l233995,1176024r6602,-6923l240492,1168936r-11473,-11743xem74205,1156203r-10936,11220l71210,1175831r399,-452l82193,1164507r-7988,-8304xem251951,1157193r-11197,11743l240652,1169101r6576,6730l258583,1164030r-2100,-2233l251951,1157193xem265423,1157193r-262,l260858,1161665r-2176,2365l270300,1175831r410,-452l276860,1168936r-11437,-11743xem331895,1111280r-55035,57656l283575,1175831r-129,l294825,1164030r303,l288422,1157193r13334,l294966,1150204r13189,l312816,1145370r435,l306378,1138342r13382,l312955,1131321r13407,l330948,1126564r-311,-385l324290,1119667r13308,l338823,1118397r-6928,-7117xem326389,1168936r-13226,l319860,1175831r-136,l326389,1168936xem362773,1168936r-13359,l356097,1175831r6676,-6895xem85663,1160944r-3470,3563l92651,1175379r3676,-3771l85663,1160944xem37449,1155942r-381,261l26718,1166821r7943,8411l45412,1164188r-7963,-8246xem52925,1156471r-7513,7717l55868,1175016r7401,-7593l52925,1156471xem16444,1155942r-350,261l10649,1161797r-2134,2233l18960,1174781r7758,-7960l16444,1155942xem418390,1134562r-31680,33023l393716,1174781r1607,-1771l399291,1168936r183,l392685,1161797r-125,-132l406373,1161665r703,-721l407260,1160944r-6959,-7327l414213,1153617r3324,-3413l417892,1150204r-7133,-7501l424844,1142703r539,-554l425596,1142149r-7084,-7459l418390,1134562xem472862,1153812r-7588,7853l465147,1161797r7375,7755l480320,1161665r-7458,-7853xem436489,1153617r-7253,7538l428791,1161665r7071,7436l443648,1161155r-7159,-7538xem389084,1141807r-7780,8022l399474,1168936r-183,l406373,1161665r-13984,l400110,1153617r191,l389084,1141807xem422,1155699r,12700l4221,1168399r4254,-4369l6346,1161797,422,1155699xem162729,1141170r-18280,18731l151016,1166463r6992,-7111l151552,1152802r12897,l169344,1147824r-6615,-6654xem114691,1152802r-828,815l110944,1156611r7955,8293l122755,1160944r-8064,-8142xem77521,1152802r-3316,3401l82193,1164507r3470,-3563l77521,1152802xem186055,1150604r-6823,7167l185929,1164507r-159,l192548,1157442r213,l186055,1150604xem44994,1148072r-7435,7627l37449,1155942r7963,8246l52925,1156471r-7931,-8399xem222356,1150373r-6735,7069l222292,1164188r96,-158l228955,1157193r-505,-582l222356,1150373xem8443,1147471r-8021,8228l8515,1164030r2134,-2233l16348,1155942r-133,-243l8443,1147471xem258616,1150204r-6665,6989l258682,1164030r2049,-2233l265161,1157193r262,l258616,1150204xem283443,1138342r-143,l276537,1145370r288,l295128,1164030r-303,l301416,1157193r-13347,l294741,1150204r225,l283443,1138342xem319760,1138342r-168,l312816,1145370r435,l331500,1164030r-368,l337740,1157193r-13521,l330900,1150204r358,l319760,1138342xem357098,1137168r-7929,8202l349344,1145370r18187,18660l374161,1157193r-13746,l368436,1148815r-11338,-11647xem462025,1142403r-7645,7801l454284,1150373r10738,11292l465147,1161797r7715,-7985l462025,1142403xem425596,1142149r-213,l417537,1150204r355,l428791,1161665r445,-510l436489,1153617r-10893,-11468xem491110,1134926r-18248,18886l480320,1161665r10671,-10791l483503,1142999r15276,l491110,1134926xem446990,1142703r-10501,10914l443648,1161155r10567,-10782l454123,1150204r-7133,-7501xem92524,1137409r-15003,15393l85663,1160944r14827,-15231l92524,1137409xem125850,1141318r-9314,9556l114691,1152802r8075,8142l133966,1149427r-8116,-8109xem414213,1153617r-13912,l407260,1160944r-184,l414213,1153617xem141054,1142149r-7088,7278l144449,1159901r6929,-7099l151552,1152802r-10498,-10653xem164449,1152802r-12897,l158008,1159352r6441,-6550xem176345,1140704r-7001,7120l179232,1157771r6823,-7167l176345,1140704xem197242,1138854r-11187,11750l192761,1157442r-213,l203798,1145713r227,l197242,1138854xem210816,1138562r-158,l203798,1145713r227,l215621,1157442r6735,-7069l210816,1138562xem233609,1138562r-11253,11811l229019,1157193r495,-582l240312,1145370r-6703,-6808xem247063,1138342r-6751,7028l251951,1157193r6665,-6989l247063,1138342xem269930,1138342r-11314,11862l265423,1157193r-262,l276537,1145370r288,l269930,1138342xem308155,1150204r-13189,l301756,1157193r-340,l308155,1150204xem344496,1150204r-13238,l338032,1157193r-292,l344496,1150204xem104128,1142149r-168,l100490,1145713r10454,10898l114658,1152802r-1878,-1928l104128,1142149xem58715,1133995r-13721,14077l52925,1156471r10807,-11101l61504,1142999r-5609,-5831l61887,1137168r-3172,-3173xem66868,1142149r-3083,3221l74205,1156203r3316,-3401l66868,1142149xem18904,1136738l8443,1147471r8001,8471l16584,1155699r10056,-10329l27240,1145370r-8336,-8632xem34695,1137168r-304,241l26640,1145370r600,l37449,1155942r110,-243l44994,1148072,34695,1137168xem382203,1134562r-245,128l368436,1148815r6939,7127l381304,1149829r-6776,-7126l388215,1142703r869,-896l382325,1134690r-122,-128xem4221,1142999l422,1155699r8021,-8228l4221,1142999xem498779,1142999r-7788,7875l495580,1155699r3199,-12700xem480509,1123764r-217,l472544,1131670r185,l490991,1150874r7788,-7875l483309,1142999r7801,-8073l480509,1123764xem454699,1134690r-7709,8013l454284,1150373r96,-169l462025,1142403r-7326,-7713xem407366,1122955r-7768,8011l417892,1150204r-355,l424844,1142703r-14264,l418267,1134690r123,-128l407366,1122955xem371009,1122776r-7778,8047l381304,1149829r6911,-7126l374287,1142703r7671,-8013l382081,1134562r-416,-567l371009,1122776xem133019,1133995r-583,567l125850,1141318r8116,8109l141052,1142149r-8033,-8154xem169766,1133995r-588,567l162729,1141170r6615,6654l176345,1140704r-6579,-6709xem107036,1122521r-14512,14888l100490,1145713r3470,-3564l104128,1142149r-8086,-8154l111898,1133995r3266,-3354l107036,1122521xem204083,1131670r-6841,7184l204025,1145713r-227,l210658,1138562r158,l204083,1131670xem26718,1128721r-7814,8017l27240,1145370r-600,l34626,1137168r-336,-430l26718,1128721xem48084,1123364r-2760,2815l63785,1145370r3083,-3221l61887,1137168r-6265,l58715,1133995,48084,1123364xem251611,1119667r-18002,18895l240312,1145370r6751,-7028l240565,1131670r12908,l258377,1126564r-6766,-6897xem276623,1131321r-6693,7021l276825,1145370r-288,l283300,1138342r143,l276623,1131321xem301659,1119667r-390,l294632,1126564r227,l313251,1145370r-435,l319592,1138342r-13528,l312766,1131321r189,l301659,1119667xem338823,1118397r-7503,7782l331013,1126564r18331,18806l349169,1145370r6794,-7028l342237,1138342r7928,-8295l338823,1118397xem498779,1130299r-3199,l491110,1134926r7669,8073l498779,1130299xem443942,1123364r-261,l435931,1131321r235,l446990,1142703r7709,-8013l443942,1123364xem465211,1123764r-10389,10798l454699,1134690r7326,7713l472544,1131670r185,l465211,1123764xem74104,1118207r-15389,15788l66868,1142149r15173,-15585l81751,1126179r-7647,-7972xem111898,1133995r-15856,l104128,1142149r-168,l111898,1133995xem144190,1122521r-8935,9149l133019,1133995r8035,8154l152256,1130641r-8066,-8120xem436574,1115607r-18184,18955l425596,1142149r-213,l435931,1131321r235,l428980,1123764r14312,l443681,1123364r261,l436574,1115607xem454801,1058597r-72178,75398l382203,1134562r6881,7245l399598,1130966r-6849,-7202l406582,1123764r784,-809l400387,1115607r14106,l417891,1112103r-7062,-7427l425094,1104676r555,-572l418571,1096652r14305,l436185,1093240r-7066,-7430l443391,1085810r359,-370l444109,1085440r-7286,-7671l451190,1077769r3289,-3391l447272,1066799r14556,l462191,1066425r-136,-190l454801,1058597xem122542,1123364r-294,l115164,1130641r10686,10677l132988,1133995r-2261,-2325l122542,1123364xem159340,1123364r-7078,7277l162729,1141170r7002,-7175l167485,1131670r-8145,-8306xem188033,1115242r-16032,16428l169766,1133995r6579,6709l187677,1129180r-6585,-6659l194225,1122521r461,-469l188033,1115242xem194686,1122052r-7009,7128l197242,1138854r6841,-7184l194686,1122052xem215263,1119927r-11180,11743l210816,1138562r-158,l221985,1126754r-6722,-6827xem228875,1119667r-341,260l221985,1126754r11624,11808l240176,1131670r389,l228875,1119667xem253473,1131670r-12908,l247063,1138342r6410,-6672xem265302,1119667r-300,l258377,1126564r11553,11778l276623,1131321r-11321,-11654xem305862,1100761r-318,230l276623,1131321r6820,7021l283300,1138342r11332,-11778l294859,1126564r-6745,-6897l301659,1119667r-6897,-7115l308115,1112552r4475,-4651l312822,1107901r-6960,-7140xem326362,1131321r-13407,l319760,1138342r-168,l326362,1131321xem85500,1123364r-344,l82416,1126179r-295,385l92524,1137409r3328,-3414l96042,1133995,85500,1123364xem37314,1117851r-10596,10870l34695,1137168r349,-430l45324,1126179r-8010,-8328xem473047,1001608r-386,271l350165,1130047r6933,7121l363231,1130823r-6713,-7059l370055,1123764r954,-988l364200,1115607r13740,l381495,1111929r-6897,-7253l388506,1104676r756,-782l382384,1096652r13878,l399721,1093075r-457,-560l392888,1085810r13855,l407515,1085012r-6879,-7243l414516,1077769r3507,-3628l411041,1066799r14079,l425665,1066235r203,l418614,1058597r14434,l436215,1055321r141,l429130,1047722r15341,l436779,1039622r14611,l454522,1036383r-297,-372l447272,1028699r15319,l454984,1020690r14707,l472744,1017532r139,l465388,1009649r15297,l473047,1001608xem16453,1117851r-460,356l8471,1125934r10433,10804l26718,1128721,16453,1117851xem472909,1115763r-7698,8001l472729,1131670r-185,l480292,1123764r217,l472909,1115763xem425649,1104104r-7758,7999l436166,1131321r-235,l443292,1123764r-14543,l436574,1115607r-10925,-11503xem389262,1103894r-7767,8035l399598,1130966r6984,-7202l392417,1123764r7809,-8157l400387,1115607r-11125,-11713xem352942,1103754r-7883,8175l345264,1111929r17967,18894l370055,1123764r-13885,l363966,1115607r234,l352942,1103754xem114333,1115034r-7297,7487l115164,1130641r7084,-7277l122542,1123364r-8209,-8330xem151373,1115242r-461,365l144190,1122521r8072,8120l159340,1123364r-7967,-8122xem422,1117599r,12700l4221,1130299r4250,-4365l422,1117599xem177711,1104676r-178,l170472,1111929r148,l187677,1129180r6548,-6659l180929,1122521r7104,-7279l177711,1104676xem233291,1100991r-18028,18936l221985,1126754r6798,-7087l227638,1118397r-5441,-5587l235360,1112810r4709,-4909l233291,1100991xem77240,1115034r-246,208l74104,1118207r8017,8357l82416,1126179r2740,-2815l85500,1123364r-8260,-8330xem258390,1112552r-6779,7115l258377,1126564r6625,-6897l265302,1119667r-6912,-7115xem283334,1100761r-171,l276304,1107901r303,l294859,1126564r-227,l301269,1119667r-13534,l294520,1112552r242,l283334,1100761xem320551,1099628r-7961,8273l312822,1107901r18191,18663l331320,1126179r6278,-6512l323890,1119667r8005,-8387l320551,1099628xem39962,1115242r-461,365l37314,1117851r8010,8328l48064,1123364r-389,-409l39962,1115242xem8443,1109371r-8021,8228l8471,1125934r7868,-8083l16215,1117599r-7772,-8228xem462135,1104419r-7922,8133l454549,1112552r10662,11212l472909,1115763r-10774,-11344xem491120,1096836r-18211,18927l480509,1123764r-217,l491026,1112810r-7523,-7911l498779,1104899r-7659,-8063xem55683,1099005r-15623,16029l39962,1115242r8122,8122l48462,1122955r15210,-15622l55683,1099005xem88253,1103754r-198,140l79364,1112810r-2124,2224l85500,1123364r-344,l96288,1111929r148,l88253,1103754xem132695,1096196r-18362,18838l122542,1123364r-294,l133380,1111929r281,l125534,1103754r14573,l132695,1096196xem162536,1103754r-207,140l151470,1115034r-97,208l159340,1123364r11132,-11435l170620,1111929r-8084,-8175xem447060,1104676r-10486,10931l443942,1123364r-261,l454213,1112552r336,l447060,1104676xem414493,1115607r-14106,l407366,1122955r7127,-7348xem377940,1115607r-13740,l371009,1122776r6931,-7169xem103872,1104419r-272,l96288,1111929r148,l107036,1122521r7297,-7487l103872,1104419xem140759,1104419r-318,257l133380,1111929r281,l144190,1122521r7078,-7279l151170,1115034r-10411,-10615xem199341,1103754r-234,140l188033,1115242r6653,6810l206014,1110532r-6673,-6778xem213030,1103397r-7016,7135l215263,1119927r6775,-7117l222197,1112810r-9167,-9413xem235360,1112810r-13163,l228875,1119667r1127,-1270l235360,1112810xem246937,1100761r-6868,7140l251611,1119667r6779,-7115l246937,1100761xem269624,1100761r-11234,11791l265302,1119667r-300,l276304,1107901r303,l269624,1100761xem308115,1112552r-13353,l301659,1119667r-390,l308115,1112552xem465388,971549r-241,133l331895,1111280r6928,7117l345059,1111929r205,l338367,1104676r13685,l352942,1103754r-6745,-7102l359789,1096652r3449,-3577l363565,1093075r-6908,-7265l370243,1085810r770,-798l371328,1085012r-6879,-7243l377996,1077769r3498,-3628l381792,1074141r-6982,-7342l388572,1066799r545,-564l389681,1066235r-7254,-7638l396481,1058597r3159,-3276l400125,1055321r-7226,-7599l408284,1047722r-7692,-8100l414776,1039622r3124,-3239l418347,1036383r-7306,-7684l425308,1028699r482,-499l425929,1028200r-7132,-7510l433030,1020690r3046,-3158l436652,1017532r-7495,-7883l443676,1009649r296,-307l444205,1009342r-7345,-7734l451429,1001608r2734,-2836l455044,998772r-7772,-8173l462043,990599r266,-276l461978,989954r-7026,-7397l469798,982557r2909,-3018l472985,979539r-7471,-7857l465388,971549xem66713,1104419r-205,l63672,1107333r10432,10874l77196,1115034r-2161,-2224l66713,1104419xem18868,1098675l8443,1109371r8010,8480l16584,1117599r10306,-10585l18868,1098675xem29397,1104676r-231,l26890,1107014r10424,10837l39857,1115242r-103,-208l29397,1104676xem4221,1104899l422,1117599r8021,-8228l4221,1104899xem498779,1104899r-7753,7911l495580,1117599r3199,-12700xem480647,1085810r-386,l472646,1093628r138,l491026,1112810r7753,-7911l483361,1104899r7759,-8063l480647,1085810xem454758,1096652r-7698,8024l454549,1112552r-336,l462135,1104419r-7377,-7767xem407515,1085012r-7253,7503l399796,1093075r18095,19028l425094,1104676r-14404,l418372,1096652r199,l407515,1085012xem114104,1077240r-584,529l88539,1103397r-286,357l96436,1111929r-148,l103600,1104419r272,l95769,1096196r15836,l114644,1093075r274,l106902,1085012r14824,l114104,1077240xem122146,1085440r-429,370l114644,1093075r274,l133661,1111929r-281,l140692,1104419r-242,-315l140107,1103754r-14778,l132695,1096196r-10549,-10756xem206229,1058855r-43416,44542l162536,1103754r8084,8175l170472,1111929r7061,-7253l177711,1104676r-7840,-8024l185345,1096652r3483,-3577l180890,1085012r14233,l188069,1077769r15659,l207030,1074378r155,l199197,1066235r14201,l206229,1058855xem335140,1085012r-525,l326856,1093075r478,l345264,1111929r-205,l352052,1104676r-13853,l345858,1096652r339,l335140,1085012xem371328,1085012r-315,l363238,1093075r327,l381495,1111929r7011,-7253l374413,1104676r7669,-8024l382384,1096652r-11056,-11640xem217616,1085012r-500,428l199592,1103397r-251,357l206014,1110532r7016,-7135l206460,1096652r13202,l224354,1091881r-6738,-6869xem240156,1093780r-6865,7211l240069,1107901r6850,-7140l240156,1093780xem276420,1093628r-6796,7133l276607,1107901r-303,l283163,1100761r171,l276420,1093628xem313626,1092515r-6782,7113l305862,1100761r6960,7140l312590,1107901r7961,-8273l313626,1092515xem95444,1058214r-39761,40791l63672,1107333r2836,-2914l66713,1104419r-8154,-8223l74513,1096196r3039,-3121l69495,1085012r15251,l77088,1077240r15880,l95985,1074141r-798,-914l88237,1066235r15074,l95444,1058214xem37263,1079803r-18395,18872l26890,1107014r2276,-2338l29397,1104676r-8024,-8024l36978,1096652r8284,-8510l37263,1079803xem498779,1092199r-3199,l491120,1096836r7659,8063l498779,1092199xem36978,1096652r-15605,l29397,1104676r-231,l36978,1096652xem185345,1096652r-15474,l177711,1104676r-178,l185345,1096652xem444109,1085440r-359,l436185,1093240r10875,11436l454758,1096652r-10649,-11212xem74513,1096196r-15954,l66713,1104419r-205,l74513,1096196xem111605,1096196r-15836,l103872,1104419r-272,l111605,1096196xem169398,1058597r-306,258l132695,1096196r8064,8223l140998,1104104r10738,-11029l151977,1093075r-7973,-8063l158498,1085012r-7075,-7243l166637,1077769r3531,-3628l162405,1066235r14431,l169398,1058597xem483503,1066799r-334,238l454758,1096652r7377,7767l472646,1093628r138,l465350,1085810r15297,l473010,1077769r15084,l490957,1074829r182,l483503,1066799xem432876,1096652r-14305,l425649,1104104r7227,-7452xem396262,1096652r-13878,l389262,1103894r7000,-7242xem85169,1085440r-184,l77565,1093075r10688,10679l88539,1103397r7019,-7201l95769,1096196,85169,1085440xem159278,1085810r-469,l151736,1093075r241,l162536,1103754r277,-357l169388,1096652r483,l159278,1085810xem195901,1085810r-7073,7265l199341,1103754r251,-357l206174,1096652r286,l195901,1085810xem359789,1096652r-13592,l352942,1103754r6847,-7102xem219662,1096652r-13202,l213030,1103397r6632,-6745xem231638,1085012r-530,l224354,1091881r8937,9110l240156,1093780r-8518,-8768xem251325,1082050r-11169,11730l246937,1100761r11224,-11721l251325,1082050xem265197,1082050r-330,l258161,1089040r11463,11721l276420,1093628r-11223,-11578xem436823,925369r-343,261l276420,1093628r6914,7133l283163,1100761r11259,-11721l287624,1082050r13513,l302280,1080860r-6541,-6719l309329,1074141r-6981,-7342l315786,1066799r542,-564l317307,1066235r-7255,-7638l323665,1058597r3148,-3276l327663,1055321r-7226,-7599l335910,1047722r-7693,-8100l341892,1039622r3469,-3611l345532,1036011r-6953,-7312l352385,1028699r480,-499l353555,1028200r-7132,-7510l360079,1020690r3474,-3617l363754,1017073r-7060,-7424l370684,1009649r724,-753l364485,1001608r13924,l381744,998135r232,l374810,990599r14173,l389604,989954r-7026,-7397l396709,982557r3359,-3497l393051,971682r-126,-133l407282,971549r517,-538l400624,963457r14432,l418275,960106r-7128,-7495l425474,952611r521,-542l418872,944569r14327,l436482,941152r-7239,-7612l443794,933540r397,-413l436823,925369xem302280,1080860r-7842,8180l305862,1100761r982,-1133l313626,1092515r-11346,-11655xem436811,963457r-381,273l313626,1092515r6925,7113l326856,1093075r478,l320426,1085810r13421,l334615,1085012r525,l328261,1077769r13322,l345074,1074141r487,l338579,1066799r13559,l352681,1066235r813,l346240,1058597r13790,l363183,1055321r711,l356668,1047722r15429,l364404,1039622r13884,l381763,1036011r-6953,-7312l388798,1028699r481,-499l389742,1028200r-7132,-7510l396505,1020690r3480,-3617l392925,1009649r14203,l407425,1009342r593,l400672,1001608r14194,l418207,998135r-7166,-7536l425458,990599r266,-276l426142,990323r-7377,-7766l433197,982557r3232,-3359l429283,971682r-126,-133l444498,971549r-7687,-8092xem47893,1085440r-2631,2702l55683,1099005r2738,-2809l58559,1096196,47893,1085440xem10531,1085810r-2076,2040l18868,1098675r1972,-2023l21373,1096652,10531,1085810xem462236,1066425r-408,374l454479,1074378r18305,19250l472646,1093628r7615,-7818l465160,1085810r7713,-8041l473010,1077769r-10774,-11344xem425868,1066235r-203,l418023,1074141r18162,19099l443391,1085810r-14640,l436448,1077769r375,l425868,1066235xem66430,1066425r-390,374l58663,1074378r188,l77565,1093075r7420,-7635l85169,1085440r-423,-428l69323,1085012r7575,-7772l77088,1077240,66430,1066425xem103497,1066425r-6622,6802l96096,1074141r18822,18934l114644,1093075r7433,-7635l121726,1085012r-15266,l114035,1077240r-2296,-2411l103497,1066425xem140705,1066799r-481,l133076,1074141r180,l151977,1093075r-241,l158809,1085810r469,l158498,1085012r-14901,l150656,1077769r767,l140705,1066799xem177386,1066799r-301,238l170188,1074141r18640,18934l195901,1085810r-778,-798l180734,1085012r7059,-7243l188069,1077769r-10683,-10970xem317307,1066235r-979,l308734,1074141r595,l327334,1093075r-478,l333847,1085810r-13827,l327687,1077769r574,l317307,1066235xem353494,1066235r-813,l345074,1074141r487,l363565,1093075r-327,l370243,1085810r-14035,l363883,1077769r566,l353494,1066235xem389681,1066235r-564,l381494,1074141r298,l399796,1093075r466,-560l406743,1085810r-14298,l400130,1077769r506,l389681,1066235xem422,1079499r,12700l4221,1092199r4234,-4349l422,1079499xem224602,1077769r-4177,4281l217616,1085012r6738,6869l231108,1085012r530,l224602,1077769xem258199,1074829r-6874,7221l258161,1089040r6706,-6990l265197,1082050r-6998,-7221xem284010,1062094r-7856,8189l294438,1089040r6699,-6990l287451,1082050r7535,-7909l295739,1074141r-11729,-12047xem39762,1077240r-2499,2563l45262,1088142r2631,-2702l39762,1077240xem18843,1060601l422,1079499r8033,8351l10441,1085810r-280,-370l4221,1079499r12363,l26853,1068952r-8010,-8351xem16584,1079499r-12363,l10531,1085810r270,-370l16584,1079499xem166637,1077769r-15214,l159278,1085810r-469,l166637,1077769xem203728,1077769r-15659,l195901,1085810r7827,-8041xem488094,1077769r-15084,l480647,1085810r-386,l488094,1077769xem58338,1058214r-405,383l39762,1077240r8131,8200l58663,1074378r188,l50702,1066235r15540,l58338,1058214xem92968,1077240r-15880,l85169,1085440r-184,l92968,1077240xem161886,1028200r-537,499l116385,1074829r-2281,2411l122146,1085440r348,-428l133076,1074141r180,l125439,1066235r14715,l132692,1058597r15517,l151399,1055321r261,l144179,1047722r14626,l150917,1039622r15765,l169836,1036383r-287,-372l161886,1028200xem451190,1077769r-14367,l444109,1085440r-359,l451190,1077769xem214177,1067037r-7147,7341l207185,1074378r10431,10634l220425,1082050r4177,-4281l214177,1067037xem235858,1066235r-11256,11534l231638,1085012r-530,l242696,1073227r-6838,-6992xem341583,1077769r-13322,l335140,1085012r-525,l341583,1077769xem377996,1077769r-13547,l371328,1085012r-315,l377996,1077769xem414516,1077769r-13880,l407515,1085012r7001,-7243xem249869,1066235r-297,l242696,1073227r8629,8823l258199,1074829r-8330,-8594xem269261,1063210r-11062,11619l265197,1082050r-330,l276154,1070283r-6893,-7073xem299723,1047722r-1927,l290507,1055321r925,l309329,1074141r-13590,l302280,1080860r13506,-14061l301981,1066799r7814,-8202l310052,1058597r-10329,-10875xem29408,1066799r-460,l26853,1068952r10410,10851l39762,1077240,29408,1066799xem498779,1066799r-7822,8030l491139,1074829r4441,4670l498719,1067037r60,-238xem498779,1054099r-3199,l483756,1066425r-253,374l491139,1074829r-182,l498779,1066799r-7546,-7944l498779,1058855r,-4756xem47998,1047722r-477,l40123,1055321r-141,204l58851,1074378r-188,l66405,1066425r-163,-190l50488,1066235r7819,-8021l55688,1055525r-7690,-7803xem195651,1047966r-7160,7355l207185,1074378r-155,l214177,1067037r-779,-802l199036,1066235r7193,-7380l195651,1047966xem444471,1047722r-910,l436215,1055321r141,l454479,1074378r7349,-7579l446949,1066799r7852,-8202l444471,1047722xem85154,1047722r-541,l77215,1055321r172,l96096,1074141r779,-914l103497,1066425r-186,-190l87625,1066235r7819,-8021l85154,1047722xem122067,1047722r-362,l114307,1055321r340,l133256,1074141r-180,l140224,1066799r481,l140154,1066235r-15392,l132207,1058597r485,l122067,1047722xem158805,1047722r-7406,7599l151660,1055321r18528,18820l177316,1066799r-295,-374l176836,1066235r-14937,l169343,1058597r-319,-383l158805,1047722xem335910,1047722r-1798,l326813,1055321r850,l345561,1074141r-487,l352138,1066799r-13991,l345969,1058597r271,l335910,1047722xem372097,1047722r-1602,l363183,1055321r711,l381792,1074141r-298,l388572,1066799r-14218,l382183,1058597r244,l372097,1047722xem408284,1047722r-1317,l399640,1055321r485,l418023,1074141r7097,-7342l410614,1066799r7839,-8202l418614,1058597r-10330,-10875xem242887,1059032r-7029,7203l242696,1073227r6876,-6992l249869,1066235r-6982,-7203xem284026,1031196r-8286,8426l291719,1039622r-22458,23588l276154,1070283r7856,-8189l277416,1055321r14016,l284206,1047722r15517,l284026,1031196xem50425,1028200r-31582,32401l26853,1068952r2095,-2153l29408,1066799r-8133,-8202l36933,1058597r2992,-3072l39778,1055321r-7606,-7599l47998,1047722r-7982,-8100l55406,1039622r3154,-3239l50425,1028200xem224523,1040086r-18294,18769l214177,1067037r11207,-11512l217752,1047722r14172,l224523,1040086xem36933,1058597r-15658,l29408,1066799r-460,l36933,1058597xem148209,1058597r-15517,l140705,1066799r-481,l148209,1058597xem187692,1039772r-17975,18442l169398,1058597r7988,8202l177680,1066425r10811,-11104l181036,1047722r14378,l187692,1039772xem480659,1047722r-329,l472960,1055321r-178,204l483503,1066799r253,-374l491018,1058855r215,l480659,1047722xem498779,1058855r-7546,l498779,1066799r,-7944xem95269,1020293r-34341,35232l58338,1058214r8092,8211l66590,1066235r10625,-10914l77387,1055321r-7555,-7599l85154,1047722r-7944,-8100l92498,1039622r3154,-3239l95921,1036383r-8091,-8183l102994,1028200r-7725,-7907xem150619,1001608r-55175,56606l103497,1066425r10810,-11104l114647,1055321r-7514,-7599l122067,1047722r-7913,-8100l129590,1039622r3154,-3239l133016,1036383r-8057,-8183l139792,1028200r-7314,-7510l148022,1020690r3074,-3158l151422,1017532r-8034,-8190l158132,1009342r-7513,-7734xem472966,1039622r-18165,18975l462236,1066425r139,-190l472762,1055525r-174,-204l465361,1047722r15298,l472966,1039622xem232451,1048265r-7067,7260l235858,1066235r7029,-7203l232451,1048265xem269262,1032007r-26375,27025l249869,1066235r-297,l260940,1054674r-6776,-6952l267776,1047722r1127,-1146l262133,1039622r14371,l269262,1032007xem323665,1058597r-13613,l317307,1066235r-979,l323665,1058597xem360030,1058597r-13790,l353494,1066235r-813,l360030,1058597xem396481,1058597r-14054,l389681,1066235r-564,l396481,1058597xem433048,1058597r-14434,l425868,1066235r-203,l433048,1058597xem268903,1046576r-7963,8098l269261,1063210r7511,-7889l277416,1055321r-8513,-8745xem291719,1039622r-15215,l291432,1055321r-14016,l284010,1062094r13786,-14372l284007,1047722r7712,-8100xem10490,1047722r-298,244l8444,1049761r10399,10840l20796,1058597r479,l10490,1047722xem29252,1028699r-304,l21150,1036709r18832,18816l40123,1055321r7398,-7599l31397,1047722r7894,-8100l40016,1039622,29252,1028699xem213946,1029174r-7150,7344l225384,1055525r7067,-7260l231924,1047722r-14843,l224523,1040086r-10577,-10912xem462591,1028699r-642,l454881,1036011r-303,372l472782,1055525r178,-204l480330,1047722r-15118,l472966,1039622r-10375,-10923xem66498,1028699r-458,l58560,1036383r18827,18938l77215,1055321r7398,-7599l68534,1047722r7894,-8100l77210,1039622,66498,1028699xem103482,1028699r-350,l95652,1036383r269,l114647,1055321r-340,l121705,1047722r-16035,l113565,1039622r589,l103482,1028699xem140279,1028699r-245,196l132744,1036383r272,l151660,1055321r-261,l158797,1047722r-15990,l150702,1039622r215,l140279,1028699xem177126,1028895r-6928,7116l169914,1036383r18577,18938l195651,1047966r-237,-244l179944,1047722r7748,-7950l177126,1028895xem317368,1028200r-845,l309029,1036011r272,l327663,1055321r-850,l334112,1047722r-13955,l327874,1039622r343,l317368,1028200xem353555,1028200r-690,l345361,1036011r171,l363894,1055321r-711,l370495,1047722r-14156,l364062,1039622r342,l353555,1028200xem389742,1028200r-463,l381763,1036011r18362,19310l399640,1055321r7327,-7599l392564,1047722r7731,-8100l400592,1039622r-10850,-11422xem425929,1028200r-139,l417900,1036383r447,l436356,1055321r-141,l443561,1047722r-14714,l436588,1039622r191,l425929,1028200xem251500,1028699r-7934,8150l260940,1054674r6836,-6952l253925,1047722r7905,-8100l262133,1039622r-10633,-10923xem6487,1047722r-6065,6377l4221,1054099r4223,-4338l6487,1047722xem8447,1045661r-1960,2061l8444,1049761r1986,-2039l9354,1046576r-907,-915xem235622,1028699r-11099,11387l232451,1048265r11115,-11416l235622,1028699xem217054,1009649r-29362,30123l195651,1047966r11145,-11448l199149,1028699r14338,l206125,1021104r15677,l225009,1017810r-7955,-8161xem4221,1041399r-3799,l6487,1047722r1960,-2061l4221,1041399xem19001,1034562l8447,1045661r2043,2061l11545,1046576r9605,-9867l19001,1034562xem55406,1039622r-15390,l47998,1047722r-477,l55406,1039622xem92498,1039622r-15288,l85154,1047722r-541,l92498,1039622xem129590,1039622r-15436,l122067,1047722r-362,l129590,1039622xem166682,1039622r-15765,l158805,1047722r7877,-8100xem305565,1039622r-13535,l299723,1047722r-1927,l305565,1039622xem341892,1039622r-13675,l335910,1047722r-1798,l341892,1039622xem378288,1039622r-13884,l372097,1047722r-1602,l378288,1039622xem414776,1039622r-14184,l408284,1047722r-1317,l414776,1039622xem451390,1039622r-14611,l444471,1047722r-910,l451390,1039622xem483503,1028699r-268,196l472966,1039622r7693,8100l480330,1047722r10680,-11013l490938,1036518r-7435,-7819xem277135,1023940r-7873,8067l276504,1039622r-14371,l268903,1046576r15123,-15380l277135,1023940xem498779,1028699r-7583,7819l491120,1036709r4460,4690l498779,1041399r,-12700xem302434,1012476r-8077,8214l309744,1020690r-18025,18932l305565,1039622r3464,-3611l309301,1036011r-6953,-7312l316043,1028699r480,-499l317368,1028200r-14934,-15724xem251058,1012864r-15436,15835l243566,1036849r7934,-8150l243702,1020690r14798,l251058,1012864xem26872,1026285r-7871,8277l21150,1036709r7798,-8010l29252,1028699r-2380,-2414xem491171,1020690r-477,414l483901,1028200r-398,499l491120,1036709r76,-191l498779,1028699r-7608,-8009xem195441,1010082r-6807,6991l188227,1017532r18569,18986l213946,1029174r-459,-475l198485,1028699r7404,-7595l206125,1021104r-10684,-11022xem58253,1020293r-508,397l50425,1028200r8135,8183l66040,1028699r458,l58253,1020293xem84871,1009649r-285,l76913,1017532r369,l95921,1036383r-269,l103132,1028699r350,l102994,1028200r-15432,l95269,1020293,84871,1009649xem121726,1009649r-218,175l114004,1017532r453,l133016,1036383r-272,l140224,1028699r-432,-499l124699,1028200r7320,-7510l132478,1020690r-10752,-11041xem169156,1020690r-5454,5595l161886,1028200r8028,8183l170198,1036011r6928,-7116l169156,1020690xem408018,1009342r-593,l399985,1017073r18362,19310l417900,1036383r7408,-7684l410722,1028699r7645,-8009l418797,1020690r-10779,-11348xem444205,1009342r-233,l436076,1017532r576,l454578,1036383r303,-372l461949,1028699r-14921,l454683,1020690r301,l444205,1009342xem309744,1020690r-15013,l309301,1036011r-272,l316043,1028699r-13925,l309744,1020690xem335221,1008896r-182,l327195,1017073r328,l345532,1036011r-171,l352385,1028699r-14104,l345912,1020690r511,l335221,1008896xem371408,1008896r-7855,8177l363754,1017073r18009,18938l388798,1028699r-14320,l382116,1020690r494,l371408,1008896xem8434,1007575r-8012,8424l19001,1034562r7871,-8277l16736,1015999r-12515,l10403,1009649r-228,-307l8434,1007575xem266764,1013020r-7870,8084l269262,1032007r7873,-8067l266764,1013020xem287612,1013203r-10477,10737l284026,1031196r10331,-10506l294731,1020690r-7119,-7487xem221802,1021104r-15677,l213946,1029174r7856,-8070xem180217,1009342r-11061,11348l177126,1028895r11062,-11363l187779,1017073r-7562,-7731xem37457,1015154r-10585,11131l29252,1028699r-304,l39821,1017532r-2364,-2378xem76679,1001265r-16127,16545l58253,1020293r8245,8406l66040,1028699r10873,-11167l77282,1017532r-8098,-8190l84570,1009342r-7891,-8077xem132113,982557r-276,219l95269,1020293r8213,8406l103132,1028699r10872,-11167l114457,1017532r-8063,-8190l121426,1009342r-7533,-7734l129507,1001608r2761,-2836l133019,998772r-8287,-8449l139657,990323r-7544,-7766xem148022,1020690r-15544,l140279,1028699r432,-499l148022,1020690xem232954,1009649r-7945,8161l235622,1028699r7807,-8009l243702,1020690r-10748,-11041xem258500,1020690r-14798,l251500,1028699r7394,-7595l258500,1020690xem469691,1020690r-14707,l462591,1028699r-642,l469691,1020690xem480685,1009649r-321,l472744,1017532r139,l483503,1028699r398,-499l491090,1020690r-296,-397l480685,1009649xem495580,1015999r-4110,4294l491171,1020690r7608,8009l495580,1015999xem47815,1009649r-321,l39821,1017532r10604,10668l58132,1020293r-2314,-2483l47815,1009649xem158600,1009824r-7504,7708l151422,1017532r10464,10668l163702,1026285r5454,-5595l158600,1009824xem323726,1020690r-13491,l317368,1028200r-845,l323726,1020690xem360079,1020690r-13656,l353555,1028200r-690,l360079,1020690xem396505,1020690r-13895,l389742,1028200r-463,l396505,1020690xem433030,1020690r-14233,l425929,1028200r-139,l433030,1020690xem258937,1004780r-7879,8084l258894,1021104r7870,-8084l258937,1004780xem295473,1005148r-7861,8055l294731,1020690r-374,l302434,1012476r-6961,-7328xem411041,914399r-313,224l309744,1020690r13982,l327195,1017073r328,l320463,1009649r13854,l335039,1008896r182,l328298,1001608r13733,l345361,998135r384,l338579,990599r14011,l353210,989954r206,l346391,982557r13914,l363659,979060r178,l356820,971682r-126,-133l370864,971549r516,-538l371612,971011r-7175,-7554l378627,963457r3213,-3351l382044,960106r-7128,-7495l389030,952611r650,-677l382685,944569r14059,l400022,941152r229,l393012,933540r14312,l407863,932978r-7227,-7609l415162,925369r3169,-3304l411041,914399xem232719,993578r-15665,16071l225009,1017810r7945,-8161l225125,1001608r15229,l232719,993578xem45214,1006998r-7757,8156l39821,1017532r7673,-7883l47815,1009649r-2601,-2651xem66259,990599r-219,l58084,998772r649,l77282,1017532r-369,l84586,1009649r285,l84570,1009342r-15763,l76679,1001265,66259,990599xem103172,990599r-189,154l95176,998772r813,l114457,1017532r-453,l121678,1009649r-252,-307l105944,1009342r7538,-7734l113893,1001608,103172,990599xem140075,990753r-7807,8019l133019,998772r18403,18760l151096,1017532r7504,-7708l158132,1009342r-15052,l150619,1001608,140075,990753xem187491,1001879r-7274,7463l188227,1017532r407,-459l195441,1010082r-7950,-8203xem426142,990323r-418,l418207,998135r18445,19397l436076,1017532r7600,-7883l428906,1009649r7676,-8041l436860,1001608,426142,990323xem462329,990323r-286,276l454163,998772r881,l472883,1017532r-139,l480364,1009649r-15129,l472921,1001608r-200,-343l462329,990323xem320841,993756r-7988,8123l313075,1001879r14448,15194l327195,1017073r7122,-7424l320255,1009649r7657,-8041l328298,1001608r-7457,-7852xem353416,989954r-206,l345361,998135r384,l363754,1017073r-201,l370684,1009649r-14253,l364093,1001608r392,l353416,989954xem389604,989954r-7860,8181l381976,998135r18009,18938l407128,1009649r-14485,l400312,1001608r360,l389604,989954xem4221,1003299r-3799,l422,1015999r8012,-8424l4221,1003299xem10478,1009649r-245,175l4221,1015999r12515,l10478,1009649xem29131,990599r-183,l20992,998772r180,l37457,1015154r7757,-8156l29131,990599xem285081,994206r-7859,8072l287612,1013203r7861,-8055l285081,994206xem269397,994049r-10460,10731l266764,1013020r10458,-10742l269397,994049xem248467,993756r-326,293l240783,1001608r-171,271l251058,1012864r7879,-8084l248467,993756xem305962,994400r-10489,10748l302434,1012476r10419,-10597l313075,1001879r-7113,-7479xem198485,990599r-10994,11280l195441,1010082r11010,-11310l198485,990599xem161618,990323r-10999,11285l158600,1009824r10760,-11052l169880,998772r-8262,-8449xem18940,996527l8434,1007575r2044,2074l10702,1009342,20992,998772r180,l18940,996527xem55829,995835r-10615,11163l47815,1009649r-321,l58084,998772r649,l55829,995835xem113559,963457r-294,273l76679,1001265r8192,8384l84586,1009649,95176,998772r813,l87671,990323r15232,l95339,982557r15623,l113900,979539r253,l106316,971549r15104,l113559,963457xem129507,1001608r-15614,l121726,1009649r252,-307l129507,1001608xem214408,990599r-7957,8173l217054,1009649r7839,-8041l225125,1001608,214408,990599xem240354,1001608r-15229,l232954,1009649r7564,-7770l240354,1001608xem483503,990599r-208,154l473249,1001265r-202,343l480685,1009649r-321,l490879,998772r396,l483503,990599xem176936,990990r-7576,7782l169880,998772r10337,10570l187491,1001879,176936,990990xem414866,1001608r-14194,l408018,1009342r-593,l414866,1001608xem451429,1001608r-14569,l444205,1009342r-233,l451429,1001608xem342031,1001608r-13733,l335221,1008896r-182,l342031,1001608xem378409,1001608r-13924,l371408,1008896r7001,-7288xem498779,990599r-7900,8173l491275,998772r4305,4527l498779,1003299r,-12700xem287736,975234r-18339,18815l277222,1002278r7859,-8072l277343,986059r15669,l295550,983451r-7814,-8217xem240609,985483r-7890,8095l240612,1001879r171,-271l248426,993756r-128,-178l240609,985483xem313812,986356r-7850,8044l313075,1001879r-222,l320841,993756r-7029,-7400xem26819,988241r-7879,8286l21172,998772r-180,l28948,990599r183,l26819,988241xem63497,987772r-7668,8063l58733,998772r-649,l66040,990599r219,l63497,987772xem84619,971549r-162,133l76808,979539r246,l95989,998772r-813,l103132,990599r-229,-276l87344,990323r7570,-7766l95339,982557,84619,971549xem121549,971682r-7649,7857l114153,979539r18866,19233l132268,998772r7807,-8019l139657,990323r-15176,l132051,982557r-2681,-2823l121549,971682xem168974,982776r-7356,7547l169880,998772r-520,l176936,990990r-7962,-8214xem214379,974293r-15894,16306l206451,998772r7957,-8173l206578,982557r15660,l214379,974293xem444498,971549r-710,l436429,979198r18615,19574l454163,998772r7880,-8173l447090,990599r7677,-8042l454952,982557,444624,971682r-126,-133xem491140,982557r-7434,7766l483503,990599r7772,8173l490879,998772r7900,-8173l491140,982557xem339248,975037r-7864,7997l345745,998135r-384,l352590,990599r-14198,l346049,982557r342,l339248,975037xem371612,971011r-232,l363659,979060r178,l381976,998135r-232,l388983,990599r-14402,l382243,982557r335,l371612,971011xem407799,971011r-7731,8049l418207,998135r7251,-7536l410809,990599r7669,-8042l418765,982557,407799,971011xem16476,977696r-7943,8363l18940,996527r7879,-8286l16476,977696xem47648,971549r-154,l39716,979539r16113,16296l63497,987772,47648,971549xem303398,975391r-7848,8060l305962,994400r7850,-8044l303398,975391xem293012,986059r-15669,l285081,994206r7931,-8147xem266874,975037r-223,l259116,982776r-194,258l269397,994049r7788,-7990l277343,986059,266874,975037xem251058,974764r-10449,10719l248467,993756r132,-178l258865,983034r-188,-258l251058,974764xem324312,975597r-10500,10759l320841,993756r10543,-10722l324312,975597xem230130,974450r-7892,8107l232719,993578r7890,-8095l230130,974450xem179917,971549r-10943,11227l176936,990990r10958,-11256l179917,971549xem150514,963730r-670,573l134803,979734r-2690,2823l140075,990753r10917,-11214l150737,979198r-7480,-7649l158093,971549r-7579,-7819xem422,977899r3605,12055l4138,990323r83,276l8533,986059,422,977899xem37360,977156l26819,988241r2312,2358l28948,990599,39716,979539r-2356,-2383xem74140,976579l63497,987772r2762,2827l66040,990599,76808,979539r246,l74140,976579xem110962,982557r-15623,l103172,990599r229,-276l110962,982557xem195862,971549r-7968,8185l198485,990599r7840,-8042l206578,982557,195862,971549xem222238,982557r-15660,l214408,990599r7830,-8042xem480685,971549r-274,l472707,979539r278,l483503,990599r203,-276l491129,982557,480811,971682r-126,-133xem495580,977899r-4440,4658l498779,990599r-3199,-12700xem158431,971898r-7107,7300l151071,979539r10547,10784l168974,982776,158431,971898xem433197,982557r-14432,l426142,990323r-418,l433197,982557xem469798,982557r-14846,l462329,990323r337,-369l469798,982557xem360305,982557r-13914,l353416,989954r-206,l360305,982557xem396709,982557r-14131,l389604,989954r7105,-7397xem8424,969485l422,977899r8111,8160l16476,977696,8424,969485xem295593,967174r-7857,8060l295550,983451r7848,-8060l295593,967174xem258937,966680r-7879,8084l258922,983034r194,-258l266651,975037r223,l258937,966680xem332151,967564r-7839,8033l331384,983034r7864,-7997l332151,967564xem222281,966187r-7902,8106l222238,982557r7892,-8107l222281,966187xem196040,955008r-16123,16541l187894,979734r7968,-8185l187983,963457r16091,l196040,955008xem45136,968979r-7776,8177l39716,979539r7778,-7990l47648,971549r-2512,-2570xem81737,968590r-7597,7989l77054,979539r-246,l84586,971549r-491,-538l81737,968590xem103024,952611r-7447,7649l95469,960492r18684,19047l113900,979539r7649,-7857l121420,971549r-15777,l113532,963457r-2656,-2762l103024,952611xem139925,952806r-7482,7686l151071,979539r253,-341l158431,971898r-338,-349l142780,971549r7622,-7819l150248,963457,139925,952806xem472998,963457r-7211,7554l465388,971549r7597,7990l472707,979539r7704,-7990l480685,971549r-7687,-8092xem425995,952069r-7720,8037l436429,979198r7359,-7649l428974,971549r7717,-8092l434188,960695r-8193,-8626xem357753,956419r-198,l349803,964303r14034,14757l363659,979060r7205,-7511l356529,971549r7705,-8092l364437,963457r-6684,-7038xem389680,951934r-7840,8172l382044,960106r18024,18954l407282,971549r-14552,l400441,963457r183,l389680,951934xem4221,965199r-3799,l422,977899r8002,-8414l4221,965199xem18891,958478l8424,969485r8052,8211l26939,966680r-426,-493l18891,958478xem34877,958478r-148,l27408,966187r-407,493l37360,977156r7776,-8177l34877,958478xem66174,952611r-242,l58485,960260r-182,232l74140,976579r7597,-7989l66174,952611xem321715,956576r-7836,8049l324312,975597r7839,-8033l321715,956576xem306075,956419r-10482,10755l303398,975391r10481,-10766l306075,956419xem285081,956106r-7981,8197l277341,964303r10395,10931l295593,967174,285081,956106xem269397,955949r-10460,10731l266874,975037r-223,l277100,964303r241,l269397,955949xem342662,956794r-10511,10770l339248,975037r10555,-10734l342662,956794xem248447,955635r-7881,8095l251058,974764r7879,-8084l248447,955635xem232719,955478r-10438,10709l230130,974450r10436,-10720l232719,955478xem211813,955165r-8073,8292l204074,963457r10305,10836l222281,966187,211813,955165xem177701,935723r-27033,27734l150514,963730r7917,8168l169337,960695r-7880,-8084l177424,952611r-7828,-8042l185036,944569r545,-560l177701,935723xem124419,952287r-8196,8408l113559,963457r7990,8225l132443,960492r-8024,-8205xem55711,957859l45136,968979r2512,2570l47494,971549,58259,960492r-185,-232l55711,957859xem92407,957370l81737,968590r2882,2959l85110,971011,95351,960492r-110,-232l92407,957370xem177424,952611r-217,l169337,960695r10580,10854l187805,963457r178,l177424,952611xem203953,946890r-7913,8118l204074,963457r-16091,l195862,971549r15951,-16384l203953,946890xem473010,925369r-33686,35326l436811,963457r7687,8092l443788,971549r10864,-11289l447378,952611r14633,l462323,952287r-141,-218l455059,944569r14690,l472874,941322r-7400,-7782l480771,933540r-7761,-8171xem462390,952287r-379,324l454652,960260r10736,11289l465787,971011r7211,-7554l462390,952287xem495580,939799r-22582,23658l480685,971549r-274,l491072,960492r-189,-232l483609,952611r15276,l491247,944569r5534,l495580,939799xem378627,963457r-14190,l371612,971011r-232,l378627,963457xem415056,963457r-14432,l407799,971011r7257,-7554xem26776,950186r-7885,8292l27001,966680r407,-493l34729,958478r148,l26776,950186xem498779,952611r-296,195l491296,960260r-192,232l495580,965199r3199,l498779,952611xem313921,948370r-7846,8049l313879,964625r7836,-8049l313921,948370xem287736,937134r-18339,18815l277341,964303r-241,l285081,956106r-7717,-8125l292990,947981r2560,-2630l287736,937134xem350490,948773r-7828,8021l349803,964303r7752,-7884l357753,956419r-7263,-7646xem240609,947383r-7890,8095l240566,963730r7881,-8095l240609,947383xem158858,933540r-176,l150780,941657r18557,19038l177207,952611r-15967,l169078,944569r518,l158858,933540xem63405,949768r-7694,8091l58303,960492r182,-232l65932,952611r242,l63405,949768xem99946,949443r-7539,7927l95469,960492r108,-232l103024,952611r-3078,-3168xem131942,944569r-7523,7718l132443,960492r7482,-7686l131942,944569xem480771,933540r-410,l472874,941322r18230,19170l491296,960260r7375,-7649l483351,952611r7676,-8042l491247,944569,480771,933540xem444191,933127r-7709,8025l454652,960260r7359,-7649l447033,952611r7668,-8042l455059,944569,444191,933127xem376070,937604r-7848,7968l382044,960106r-204,l389030,952611r-14470,l382216,944569r469,l376070,937604xem407863,932978r-7841,8174l400251,941152r18024,18954l425474,952611r-14700,l418436,944569r436,l407863,932978xem16453,939620r-7941,8361l18891,958478r7885,-8292l16453,939620xem37304,939162r-480,458l26776,950186r8101,8292l34729,958478,45267,947383r130,l37304,939162xem53076,939162r-7809,8221l45397,947383r10314,10476l63405,949768,53076,939162xem84498,933540r-7576,7782l76824,941485r15583,15885l99946,949443,84498,933540xem340032,937761r-7825,8038l342662,956794r7828,-8021l340032,937761xem324414,937604r-10493,10766l321715,956576r10492,-10777l324414,937604xem303398,937291r-7848,8060l306075,956419r7846,-8049l303398,937291xem361012,937990r-10522,10783l357753,956419r-198,l368222,945572r-7210,-7582xem292990,947981r-15626,l285081,956106r7909,-8125xem266764,936820r-7870,8084l269397,955949r7766,-7968l277364,947981,266764,936820xem251058,936664r-10449,10719l248447,955635r10447,-10731l251058,936664xem230130,936350r-8002,8219l222345,944569r10374,10909l240609,947383,230130,936350xem214379,936193r-10426,10697l211813,955165r10315,-10596l222345,944569r-7966,-8376xem193496,935880r-7915,8129l196040,955008r7913,-8118l193496,935880xem159362,916438r-27420,28131l139925,952806r10855,-11149l142869,933540r15989,l150903,925369r15734,l167253,924736r-7891,-8298xem422,939799r3629,12135l4157,952287r97,324l4115,952611r4397,-4630l422,939799xem74010,938616l63405,949768r2769,2843l65932,952611,76763,941485r-99,-163l74010,938616xem110639,938197l99946,949443r3078,3168l113855,941485r-3216,-3288xem185036,944569r-15440,l177424,952611r-217,l185036,944569xem496781,944569r-5534,l498885,952611r-160,-324l497091,945799r-113,-448l496866,944904r-85,-335xem121420,933714r-7565,7771l124419,952287r7523,-7718l121420,933714xem469749,944569r-14690,l462390,952287r143,-218l469749,944569xem433199,944569r-14327,l425995,952069r7204,-7500xem396744,944569r-14059,l389680,951934r7064,-7365xem8416,931394l422,939799r8090,8182l16453,939620,8416,931394xem45073,930945r-7294,7671l37304,939162r8093,8221l45267,947383r7809,-8221l45073,930945xem332249,929567r-7835,8037l332207,945799r7825,-8038l332249,929567xem368829,929981r-7817,8009l368222,945572r7834,-7968l368829,929981xem295593,929074r-7857,8060l295550,945351r7848,-8060l295593,929074xem258963,928608r-507,466l251058,936664r7836,8240l266764,936820r-7801,-8212xem222281,928087r-7902,8106l222345,944569r-217,l230130,936350r-7849,-8263xem185625,927593r-7924,8130l185581,944009r7915,-8129l185625,927593xem140224,914399r-8001,8219l150780,941657r7902,-8117l142692,933540r7965,-8171l150903,925369,140224,914399xem81637,930595r-7627,8021l76824,941485r98,-163l84498,933540r-2861,-2945xem118130,930320r-7491,7877l113855,941485r7565,-7771l118130,930320xem462387,914184r-7699,8014l472874,941322r7487,-7782l465218,933540r7792,-8171l462387,914184xem394536,918946r-133,l386641,926840r13610,14312l400022,941152r7302,-7612l392717,933540r7780,-8171l400636,925369r-6100,-6423xem426046,914022r-7715,8043l436482,941152r7312,-7612l428944,933540r7785,-8171l436222,924736,426046,914022xem4221,927099r-3799,l422,939799r7994,-8405l4221,927099xem18852,920419l8416,931394r8037,8226l26913,928608r-8061,-8189xem34821,920419r-131,l26913,928608r10391,10554l37779,938616r7294,-7671l34821,920419xem63329,911748l45073,930945r8003,8217l63595,928087r-398,-494l55713,919964r15597,l63329,911748xem71310,919964r-7246,7629l63681,928087r10329,10529l81637,930595,71310,919964xem102915,914623r-7648,7856l110639,938197r7491,-7877l102915,914623xem358349,918946r-7686,7894l350656,927099r10356,10891l368829,929981,358349,918946xem350598,910786r-436,403l332249,929567r7783,8194l350411,927099r-2,-259l342903,918946r15446,l350598,910786xem321715,918476r-7836,8049l324414,937604r7835,-8037l321715,918476xem379363,919187r-10534,10794l376070,937604r10571,-10764l379363,919187xem306075,918319r-10482,10755l303398,937291r10481,-10766l306075,918319xem285081,918006r-7859,8072l287736,937134r7857,-8060l285081,918006xem269397,917849r-9979,10238l258963,928608r7801,8212l277222,926078r-7825,-8229xem248447,917535r-7881,8095l251058,936664r7852,-8056l258468,928087,248447,917535xem232719,917378r-10438,10709l230130,936350r10436,-10720l232719,917378xem211813,917065r-8084,8304l204086,925369r10293,10824l222281,928087,211813,917065xem196040,916908r-10415,10685l193496,935880r10233,-10511l204086,925369r-8046,-8461xem175179,916595r-7926,8141l177701,935723r7924,-8130l175179,916595xem136706,910786r-18576,19534l121420,933714r10803,-11096l128878,919187r6685,l140224,914399r-3518,-3613xem92270,919414l81637,930595r2861,2945l95267,922479r-2997,-3065xem166637,925369r-15734,l158858,933540r-176,l166637,925369xem483503,914399r-246,224l473010,925369r7761,8171l480361,933540r10644,-11061l491186,922479r-7683,-8080xem447272,914399r-304,224l437332,924736r-509,633l444191,933127r10497,-10929l447272,914399xem415162,925369r-14526,l407863,932978r7299,-7609xem26741,912123r-7889,8296l26913,928608r7777,-8189l34821,920419r-8080,-8296xem53013,901128r-7761,8171l63681,928087r383,-494l71310,919964r-15794,l63329,911748,53013,901128xem498779,914399r-7774,8080l491186,922479r4148,4361l495459,926972r121,127l498779,927099r,-12700xem340032,899661r-7825,8038l350409,926840r126,132l358349,918946r-15748,l350555,910786r-447,-516l340032,899661xem387168,911189r-7805,7998l386641,926840r7762,-7894l394536,918946r-7368,-7757xem313921,910270r-7846,8049l313879,926525r7836,-8049l313921,910270xem287736,899034r-18339,18815l277222,926078r7859,-8072l277381,909899r15592,l295550,907251r-7814,-8217xem240624,909299r-615,600l232719,917378r7847,8252l248447,917535r-7823,-8236xem203975,908813r-518,486l196040,916908r8046,8461l203729,925369r8084,-8304l203975,908813xem167297,908296r-7935,8142l167253,924736r7926,-8141l167297,908296xem121678,895349r-8012,8231l132223,922618r3340,-3431l128717,919187r7989,-8401l121678,895349xem99842,911452r-7572,7962l95267,922479r7648,-7856l99842,911452xem491140,906357r-7465,7827l483503,914399r7683,8080l491005,922479r7774,-8080l491140,906357xem454952,906357r-535,447l447385,914184r-113,215l454562,922065r126,133l462387,914184r-7435,-7827xem429157,895349r-1945,1960l411145,914184r-104,215l418331,922065r7715,-8043l418765,906357r14634,l436525,903098r-7368,-7749xem16434,901540r-7939,8359l18852,920419r7889,-8296l16434,901540xem37236,901128r-431,412l26741,912123r8080,8296l34690,920419,45252,909299r-8016,-8171xem73900,900631l63329,911748r7981,8216l81901,908813r-8001,-8182xem89514,900797r-7613,8016l92270,919414r7572,-7962l89514,900797xem376691,900158r-271,226l368863,908146r10500,11041l387168,911189,376691,900158xem361093,899975r-10035,10295l350598,910786r7751,8160l368863,908146r-7770,-8171xem397713,900384r-10545,10805l394536,918946r-133,l405023,908146r-354,-447l397713,900384xem324414,899504r-10493,10766l321715,918476r10492,-10777l324414,899504xem303398,899191r-7848,8060l306075,918319r7846,-8049l303398,899191xem292973,909899r-15592,l285081,918006r7892,-8107xem266764,898720r-7870,8084l269397,917849r7749,-7950l277381,909899,266764,898720xem251058,898564r-9990,10249l240624,909299r7823,8236l258894,906804r-7836,-8240xem230130,898250r-7892,8107l232719,917378r7874,-8079l240162,908813,230130,898250xem214379,898093r-9945,10203l203975,908813r7838,8252l222238,906357r-7859,-8264xem193496,897780r-7915,8130l196040,916908r7891,-8095l203485,908296r-9989,-10516xem177701,897623r-10404,10673l175179,916595r10402,-10685l177701,897623xem156862,897309r-7937,8153l159362,916438r7935,-8142l156862,897309xem118379,891960l99842,911452r3073,3171l113666,903580r-3116,-3196l116777,900384r4901,-5035l118379,891960xem422,901699r3686,12323l4221,914399r4274,-4500l422,901699xem145347,901699r-8641,9087l140224,914399r8701,-8937l145347,901699xem412878,900158r-7415,7541l405094,908146r5947,6253l411145,914184r7453,-7827l418765,906357r-5887,-6199xem444229,895067r-7704,8031l447272,914399r113,-215l454843,906357r-315,-447l444229,895067xem480685,895349r-206,l472895,903245r10608,11154l483675,914184r7464,-7827l480685,895349xem495580,901699r-4440,4658l498779,914399r-3199,-12700xem465388,895349r-1925,1960l455269,905910r-317,447l462387,914184r10508,-10939l465388,895349xem433399,906357r-14634,l426046,914022r7353,-7665xem8409,893300l422,901699r8073,8200l16434,901540,8409,893300xem45021,892901r-7509,7896l37236,901128r8016,8171l53013,901128r-7992,-8227xem81553,892584r-7653,8047l81901,908813r7613,-8016l81553,892584xem368905,891960r-7812,8015l368863,908146r7777,-7988l376517,899975r-7612,-8015xem405507,892397r-7794,7987l405094,908146r369,-447l412878,900158r-7371,-7761xem332249,891467r-7835,8037l332207,907699r7825,-8038l332249,891467xem295593,890974r-7857,8060l295550,907251r7848,-8060l295593,890974xem269397,879749r-18339,18815l258894,906804r7870,-8084l259010,890557r15701,l277222,887978r-7825,-8229xem222333,890041r-608,516l214379,898093r7859,8264l230130,898250r-7797,-8209xem185625,889493r-7924,8130l185581,905910r7915,-8130l185625,889493xem153194,893447r-7847,8252l148925,905462r7937,-8153l153194,893447xem108273,881580r-507,l100095,889657r13571,13923l116777,900384r-6410,l118377,891960,108273,881580xem473020,887279r-7420,7788l465388,895349r7507,7896l480479,895349r206,l473020,887279xem436832,887279r-310,251l429347,895067r-190,282l436525,903098r7704,-8031l436832,887279xem4221,888999r-3799,l422,901699r7987,-8399l4221,888999xem138545,878024r-7948,8165l145347,901699r7847,-8252l138545,878024xem18819,882354l8409,893300r8025,8240l26866,890557r-8047,-8203xem34775,882354r-398,295l26866,890557r10370,10571l37512,900797r7509,-7896l34775,882354xem63265,873715l45021,892901r7992,8227l63543,890041r-7922,-8100l71237,881941r-7972,-8226xem100073,873157r-577,558l81553,892584r7961,8213l100095,889657r-7873,-8077l108273,881580r-8200,-8423xem71237,881941r-7694,8100l73900,900631r7653,-8047l71237,881941xem395233,881580r-507,l387022,889493r334,l397713,900384r7794,-7987l395233,881580xem379432,881160r-10527,10800l376691,900158r127,-183l387022,889493r334,l379432,881160xem416063,881580r-10556,10817l412878,900158r10487,-10665l423588,889493r-7525,-7913xem358349,880846r-7814,8026l361093,899975r7812,-8015l358349,880846xem342754,880690r-10505,10777l340032,899661r10379,-10662l350535,888872r-7781,-8182xem321715,880376r-7836,8049l324414,899504r7835,-8037l321715,880376xem306075,880219r-10482,10755l303398,899191r10481,-10766l306075,880219xem285081,879906r-7859,8072l287736,899034r7857,-8060l285081,879906xem274711,890557r-15701,l266764,898720r7947,-8163xem248447,879435r-7881,8095l251058,898564r7804,-8007l259010,890557,248447,879435xem232719,879278r-10117,10379l222333,890041r7797,8209l240566,887530r-7847,-8252xem211813,878965r-7904,8118l214379,898093r7849,-8052l221968,889657,211813,878965xem196040,878808r-10415,10685l193496,897780r10413,-10697l196040,878808xem175179,878495r-7926,8141l177701,897623r7924,-8130l175179,878495xem163462,882649r-10268,10798l156862,897309r10391,-10673l163462,882649xem127231,882649r-8852,9311l121678,895349r8919,-9160l127231,882649xem431420,881580r-275,l423365,889493r223,l429157,895349r190,-282l436761,887279r-115,-196l431420,881580xem462412,876111r-7693,8020l465388,895349r212,-282l473020,887279,462412,876111xem483503,876299r-1666,1725l473020,887279r7665,8070l480479,895349r10623,-11058l483503,876299xem447272,876299r-1699,1725l436948,887083r-116,196l444229,895067r10490,-10936l447272,876299xem26712,874053r-7893,8301l26866,890557r7791,-8203l34374,881941r-7662,-7888xem52960,863084r-7775,8186l63543,890041r7694,-8100l55443,881941r7822,-8226l52960,863084xem89700,862502r-7933,8352l100095,889657r7671,-8077l92017,881580r8010,-8423l99593,872664,89700,862502xem387233,873157r-7801,8003l387356,889493r-334,l394726,881580r507,l387233,873157xem434413,862777r-18350,18803l423588,889493r-223,l431145,881580r275,l423950,873715r14929,l441854,870690r-103,-197l434413,862777xem498779,876299r-7677,7992l495459,888872r121,127l498779,888999r,-12700xem350577,872664r-7823,8026l350535,888872r7814,-8026l350577,872664xem313921,872170r-7846,8049l313879,888425r7836,-8049l313921,872170xem277265,871677r-7868,8072l277222,887978r7859,-8072l277265,871677xem251058,860464r-18339,18814l240566,887530r7881,-8095l240691,871270r15705,l258894,868704r-7836,-8240xem203953,870690r-7913,8118l203909,887083r7904,-8118l203953,870690xem171298,874409r-7836,8240l167253,886636r7926,-8141l171298,874409xem135111,874409r-1662,1702l127231,882649r3366,3540l138545,878024r-3434,-3615xem491141,868258r-7481,7853l483503,876299r7599,7992l498779,876299r-7638,-8041xem454954,868258r-508,446l447394,876111r-122,188l454719,884131r7693,-8020l454954,868258xem124844,863599r-7859,8276l127231,882649r7836,-8240l134774,874053r-9930,-10454xem156862,859209r-7937,8153l163462,882649r7836,-8240l156862,859209xem16419,863457r-7808,8220l8540,871875r10279,10479l26712,874053,16419,863457xem37179,863084r-390,373l26712,874053r8063,8301l35050,881941,45185,871270r-8006,-8186xem81767,854354r-560,493l63265,873715r7972,8226l81767,870854r-7873,-8077l89438,862777r262,-275l81767,854354xem109116,863599r-8620,9065l100073,873157r8200,8423l107766,881580r9219,-9705l109116,863599xem397771,862345r-10538,10812l395233,881580r-507,l405520,870493r-7749,-8148xem413299,862502r-7779,7991l416063,881580r7675,-7865l423950,873715,413299,862502xem438879,873715r-14929,l431420,881580r-275,l438879,873715xem376665,862032r-7802,8014l379432,881160r7801,-8003l376665,862032xem361093,861875r-10516,10789l358349,880846r10514,-10800l361093,861875xem340032,861561r-7825,8038l342754,880690r7823,-8026l340032,861561xem324414,861404r-10493,10766l321715,880376r10492,-10777l324414,861404xem303398,861091r-7848,8060l306075,880219r7846,-8049l303398,861091xem287736,860934r-10471,10743l285081,879906r10469,-10755l287736,860934xem266764,860620r-7870,8084l269397,879749r7868,-8072l266764,860620xem256396,871270r-15705,l248447,879435r7949,-8165xem230130,860150r-7891,8108l232719,879278r7806,-8008l240691,871270,230130,860150xem214379,859993r-10426,10697l211813,878965r10423,-10707l214379,859993xem193496,859680r-7915,8130l196040,878808r7913,-8118l193496,859680xem181578,863599r-10280,10810l175179,878495r10402,-10685l181578,863599xem145347,863599r-9941,10454l135111,874409r3434,3615l148925,867362r-3578,-3763xem422,863599r3742,12512l4221,876299r4202,-4424l8346,871677,422,863599xem449748,862777r-415,307l442047,870493r-109,197l447272,876299r122,-188l454870,868258r-342,-448l449748,862777xem480667,857231r-144,l472913,865164r10590,11135l483660,876111r7481,-7853l480667,857231xem495580,863599r-4439,4659l498779,876299r-3199,-12700xem465370,857231r-10072,10579l454954,868258r7458,7853l472913,865164r-7543,-7933xem18792,844282l422,863599r8118,8276l8611,871677r7808,-8220l8564,855371r15535,l26827,852498r-8035,-8216xem117029,855371r-1857,1860l109116,863599r7869,8276l124844,863599r-7815,-8228xem44976,854847r-7541,7930l37179,863084r8006,8186l52960,863084r-7984,-8237xem71383,843687r-7944,8364l81767,870854r7671,-8077l73667,862777r8010,-8423l81287,853860,71383,843687xem442216,854847r-575,524l434413,862777r7525,7913l442047,870493r7588,-7716l449487,862502r-7271,-7655xem405560,854354r-7789,7991l405520,870493r7779,-7991l405560,854354xem368905,853860r-7812,8015l368863,870046r7802,-8014l368905,853860xem332249,853367r-7835,8037l332207,869599r7825,-8038l332249,853367xem295593,852874r-7857,8060l295550,869151r7848,-8060l295593,852874xem269397,841649r-18339,18815l258894,868704r7870,-8084l259049,852498r15622,l277222,849878r-7825,-8229xem222309,851915r-188,136l214379,859993r7860,8265l230130,860150r-7821,-8235xem189403,855371r-7825,8228l185581,867810r7915,-8130l189403,855371xem153216,855371r-1813,1860l145347,863599r3578,3763l156862,859209r-3646,-3838xem473028,849187r-7658,8044l472913,865164r7610,-7933l480667,857231r-7639,-8044xem4221,850899r-3799,l422,863599r7826,-8228l8564,855371,4221,850899xem106751,844549r-7550,7949l98916,852874r10200,10725l116941,855371r-409,-524l106751,844549xem127231,844549r-9793,10298l117029,855371r7815,8228l135032,852874r-242,-376l127231,844549xem142938,844549r-7550,7949l135147,852874r10200,10725l153172,855371r-453,-524l142938,844549xem175179,840395r-7926,8141l181578,863599r7825,-8228l175179,840395xem24099,855371r-15535,l16419,863457r7680,-8086xem34736,844282r-359,267l26827,852498r10352,10586l37435,862777r7541,-7930l34736,844282xem55440,843844l44976,854847r7984,8237l63439,852051r-7999,-8207xem431616,843687r-7768,7980l434413,862777r7739,-7930l441748,854354,431616,843687xem452787,843999r-325,283l442633,854354r-417,493l449748,862777r157,-275l460315,851915r-7528,-7916xem91000,844549r-8854,9311l81767,854354r7933,8148l98845,852874r-286,-376l91000,844549xem416110,843530r-10550,10824l413299,862502r10549,-10835l416110,843530xem394982,843217r-7791,8003l397771,862345r7789,-7991l394982,843217xem379432,843060r-10527,10800l376665,862032r10526,-10812l379432,843060xem358349,842746r-7814,8026l361093,861875r7812,-8015l358349,842746xem342754,842590r-10505,10777l340032,861561r10379,-10662l350535,850772r-7781,-8182xem321715,842276r-7836,8049l324414,861404r7835,-8037l321715,842276xem306075,842119r-10482,10755l303398,861091r10481,-10766l306075,842119xem285081,841806r-7859,8072l287736,860934r7857,-8060l285081,841806xem274671,852498r-15622,l266764,860620r7907,-8122xem248447,841335r-7881,8095l251058,860464r7764,-7966l259049,852498,248447,841335xem232719,841178r-10224,10489l222309,851915r7821,8235l240566,849430r-7847,-8252xem211813,840865r-7904,8118l214379,859993r7874,-8078l222072,851667,211813,840865xem199693,844549r-10290,10822l193496,859680r10413,-10697l199693,844549xem163462,844549r-9793,10298l153216,855371r3646,3838l167253,848536r-3791,-3987xem468100,843999r-7785,7916l465370,857231r7658,-8044l468100,843999xem483503,838199r-10475,10988l480667,857231r-144,l491108,846196r-7605,-7997xem109116,825499l91000,844549r7916,8325l99201,852498r7550,-7949l98946,836332r15610,l116963,833798r-166,-221l109116,825499xem135133,836332r-1863,1867l127231,844549r7916,8325l135388,852498r7550,-7949l135133,836332xem26730,836022r-378,310l18792,844282r8035,8216l34630,844282r-169,-283l26730,836022xem72885,825499l55440,843844r7999,8207l71383,843687r-7921,-8136l79111,835551r1665,-1753l72885,825499xem460523,836022r-7633,7822l452787,843999r7528,7916l468100,843999r-7577,-7977xem423888,835551r-7778,7979l423848,851667r7768,-7980l423888,835551xem387233,835057r-7801,8003l387191,851220r7791,-8003l387233,835057xem498779,838199r-7671,7997l495459,850772r121,127l498779,850899r,-12700xem350577,834564r-7823,8026l350535,850772r7814,-8026l350577,834564xem313921,834070r-7846,8049l313879,850325r7836,-8049l313921,834070xem277265,833577r-7868,8072l277222,849878r7859,-8072l277265,833577xem251058,822364r-18339,18814l240566,849430r7881,-8095l240765,833247r15556,l258894,830604r-7836,-8240xem207508,836332r-7815,8217l203909,848983r7904,-8118l207508,836332xem171320,836332r-1819,1867l163462,844549r3791,3987l175179,840395r-3859,-4063xem491143,830160r-7640,8039l491108,846196r7671,-7997l491143,830160xem88657,825499r-7881,8299l91000,844549r7814,-8217l98946,836332,88657,825499xem114556,836332r-15610,l106751,844549r7805,-8217xem124844,825499r-7671,8078l117007,833798r10224,10751l135045,836332r-206,-310l124844,825499xem145347,825499r-10007,10523l135133,836332r7805,8217l153150,833798r-122,-221l145347,825499xem161032,825499r-7672,8078l153238,833798r10224,10751l171276,836332r-250,-310l161032,825499xem193496,821580r-7915,8130l199693,844549r7815,-8217l193496,821580xem16405,825371r-8004,8427l8538,833798r10254,10484l26647,836022r-374,-471l16530,825499r-125,-128xem37101,825029l27095,835551r-365,471l34736,844282r163,-283l45111,833247r-8010,-8218xem449933,824872r-7757,7969l452787,843999r103,-155l460523,836022,449933,824872xem478922,817294r-4304,4286l460523,836022r7577,7977l478672,833247r-265,-406l471426,825499r-122,-128l486594,825371r-7672,-8077xem53066,824872r-7955,8375l55440,843844r7886,-8293l63462,835551,53066,824872xem79111,835551r-15649,l71383,843687r7728,-8136xem434450,824716r-10562,10835l431616,843687r10560,-10846l434450,824716xem413299,824402r-7779,7991l416110,843530r7778,-7979l413299,824402xem397771,824245r-10538,10812l394982,843217r10538,-10824l397771,824245xem376665,823932r-7802,8014l379432,843060r7801,-8003l376665,823932xem361093,823775r-10516,10789l358349,842746r10514,-10800l361093,823775xem340032,823461r-7825,8038l342754,842590r7823,-8026l340032,823461xem324414,823304r-10493,10766l321715,842276r10492,-10777l324414,823304xem303398,822991r-7848,8060l306075,842119r7846,-8049l303398,822991xem287736,822834r-10471,10743l285081,841806r10469,-10755l287736,822834xem266764,822520r-7870,8084l269397,841649r7868,-8072l266764,822520xem256321,833247r-15556,l248447,841335r7874,-8088xem230130,822050r-7889,8110l232719,841178r7730,-7931l240765,833247,230130,822050xem217809,825499r-10301,10833l211813,840865r10421,-10705l217809,825499xem181578,825499r-10007,10523l171320,836332r3859,4063l185581,829710r-4003,-4211xem422,825499r3799,12700l8401,833798r137,l422,825499xem486594,825371r-177,l479072,832841r-278,406l483503,838199r7640,-8039l486716,825499r-122,-128xem495580,825499r-4437,4661l498779,838199r-3199,-12700xem18762,806214l870,825029r-448,342l422,825499r8116,8299l8401,833798r7882,-8299l16405,825371,8577,817294r15500,l26783,814444r-8021,-8230xem91000,806449l73007,825371r-122,128l80776,833798r7881,-8299l80863,817294r15588,l98845,814774r-243,-330l91000,806449xem127231,806449r-17993,18922l109116,825499r7891,8299l117173,833577r7671,-8078l117051,817294r15587,l135032,814774r-198,-330l127231,806449xem153238,817294r-4164,4286l145469,825371r-122,128l153238,833798r122,-221l161032,825499r-7794,-8205xem54769,806449l37101,825029r8010,8218l53066,824872r-7910,-8125l60783,816747r1875,-1973l62371,814444r-7602,-7995xem468250,806058r-7746,7956l478794,833247r278,-406l486290,825499r127,-128l470918,825371r7882,-8077l478403,816747,468250,806058xem442216,816747r-7766,7969l442176,832841r7757,-7969l442216,816747xem405560,816254r-7789,7991l405520,832393r7779,-7991l405560,816254xem368905,815760r-7812,8015l368863,831946r7802,-8014l368905,815760xem332249,815267r-7835,8037l332207,831499r7825,-8038l332249,815267xem295593,814774r-7857,8060l295550,831051r7848,-8060l295593,814774xem258937,814280r-7879,8084l258894,830604r7870,-8084l258937,814280xem225612,817294r-7681,8077l217809,825499r4432,4661l230130,822050r-4518,-4756xem189425,817294r-4120,4286l181700,825371r-122,128l185581,829710r7915,-8130l189425,817294xem70564,806449r-7594,7995l62685,814774r10077,10597l72885,825499r7803,-8205l80863,817294,70564,806449xem96451,817294r-15588,l88535,825371r122,128l96451,817294xem106751,806449r-7593,7995l98916,814774r10077,10597l109116,825499r7803,-8205l117051,817294,106751,806449xem132638,817294r-15587,l124722,825371r122,128l132638,817294xem142938,806449r-7593,7995l135147,814774r10077,10597l145347,825499r7803,-8205l152719,816747r-9781,-10298xem163462,806449r-9793,10298l153238,817294r7671,8077l161032,825499r10187,-10725l171378,814774r-7916,-8325xem179125,806449r-7906,8325l171378,814774r10077,10597l181578,825499r7803,-8205l188906,816747r-9781,-10298xem211813,802765r-7904,8118l217686,825371r123,128l225612,817294,211813,802765xem4221,812799r-3799,l422,825371r448,-342l8226,817294r351,l4221,812799xem24077,817294r-15500,l16405,825371r7672,-8077xem498779,800099r-3199,l479333,816747r-411,547l486594,825371r-177,l498779,812799r-3199,l489542,806449r9237,l498779,800099xem34749,806058r-7966,8386l37101,825029r7875,-8282l45156,816747,34749,806058xem60783,816747r-15627,l53066,824872r7717,-8125xem452789,805901r-10573,10846l449933,824872r10571,-10858l452789,805901xem431616,805587r-7768,7980l434450,824716r7766,-7969l431616,805587xem416110,805430r-10550,10824l413299,824402r10549,-10835l416110,805430xem394982,805117r-7791,8003l397771,824245r7789,-7991l394982,805117xem379432,804960r-10527,10800l376665,823932r10526,-10812l379432,804960xem358349,804646r-7814,8026l361093,823775r7812,-8015l358349,804646xem342754,804490r-10505,10777l340032,823461r10379,-10662l350535,812672r-7781,-8182xem321715,804176r-7836,8049l324414,823304r7835,-8037l321715,804176xem306075,804019r-10482,10755l303398,822991r10481,-10766l306075,804019xem285081,803706r-7859,8072l287736,822834r7857,-8060l285081,803706xem269397,803549r-10460,10731l266764,822520r10458,-10742l269397,803549xem248447,803235r-7881,8095l251058,822364r7879,-8084l248447,803235xem235924,806449r-10312,10845l230130,822050r10436,-10720l235924,806449xem199693,806449r-9793,10298l189425,817294r4071,4286l203909,810883r-4216,-4434xem72885,787399l54769,806449r7916,8325l62970,814444r7594,-7995l62781,798255r15566,l80754,795721r-188,-244l72885,787399xem109116,787399l91000,806449r7916,8325l99158,814444r7593,-7995l98968,798255r15566,l116941,795721r-144,-244l109116,787399xem145347,787399r-18116,19050l135147,814774r198,-330l142938,806449r-7783,-8194l150721,798255r2407,-2534l153260,795721r-7913,-8322xem171342,798255r-1841,1844l163462,806449r7916,8325l171219,814774r7906,-8325l171342,798255xem36653,787399l18762,806214r8021,8230l34749,806058r-7899,-8114l42455,797944r2112,-2223l36653,787399xem460544,797944r-7755,7957l460504,814014r7746,-7956l460544,797944xem423888,797451r-7778,7979l423848,813567r7768,-7980l423888,797451xem387233,796957r-7801,8003l387191,813120r7791,-8003l387233,796957xem486567,787243r-7735,7945l495459,812672r121,127l498779,812799r,-6350l489383,806449r6197,-6350l498779,800099,486567,787243xem350577,796464r-7823,8026l350535,812672r7814,-8026l350577,796464xem313921,795970r-7846,8049l313879,812225r7836,-8049l313921,795970xem277265,795477r-7868,8072l277222,811778r7859,-8072l277265,795477xem243717,798255r-7793,8194l240566,811330r7881,-8095l243717,798255xem207529,798255r-1797,1844l199693,806449r4216,4434l211813,802765r-4284,-4510xem52470,787399r-7903,8322l54769,806449r7792,-8194l62781,798255,52470,787399xem78347,798255r-15566,l70564,806449r7783,-8194xem88657,787399r-7672,8078l80798,795721r10202,10728l98792,798255r176,l88657,787399xem114534,798255r-15566,l106751,806449r7783,-8194xem124844,787399r-7671,8078l117029,795721r10202,10728l135023,798255r132,l124844,787399xem150721,798255r-15566,l142938,806449r7783,-8194xem161032,787399r-7904,8322l153260,795721r10202,10728l171255,798255r-208,-311l161032,787399xem181578,787399r-10028,10545l171342,798255r7783,8194l189315,795721r176,l181578,787399xem197219,787399r-7904,8322l189491,795721r10202,10728l207486,798255r-252,-311l197219,787399xem230130,783950r-7892,8107l235924,806449r7793,-8194l230130,783950xem16432,787243r-8053,8478l8533,795721r10229,10493l26626,797944r224,l16432,787243xem42455,797944r-15605,l34749,806058r7706,-8114xem471128,787086r-10584,10858l468250,806058r10582,-10870l471128,787086xem449933,786772r-7757,7969l452789,805901r7755,-7957l449933,786772xem434450,786616r-10562,10835l431616,805587r10560,-10846l434450,786616xem413299,786302r-7779,7991l416110,805430r7778,-7979l413299,786302xem397771,786145r-10538,10812l394982,805117r10538,-10824l397771,786145xem376665,785832r-7802,8014l379432,804960r7801,-8003l376665,785832xem361093,785675r-10516,10789l358349,804646r10514,-10800l361093,785675xem340032,785361r-7825,8038l342754,804490r7823,-8026l340032,785361xem324414,785204r-10493,10766l321715,804176r10492,-10777l324414,785204xem303398,784891r-7848,8060l306075,804019r7846,-8049l303398,784891xem287736,784734r-10471,10743l285081,803706r10469,-10755l287736,784734xem266764,784420r-7870,8084l269397,803549r7868,-8072l266764,784420xem254040,787399r-10323,10856l248447,803235r10447,-10731l254040,787399xem217809,787399r-10028,10545l207529,798255r4284,4510l222238,792057r-4429,-4658xem422,787399r3799,12700l8379,795721r154,l422,787399xem18538,768349l422,787399r8111,8322l8379,795721r8053,-8478l8618,779217r15437,l26462,776682r-7924,-8333xem54769,768349l36653,787399r7914,8322l52470,787399r-7772,-8182l60242,779217r2407,-2535l61963,775914r-7194,-7565xem91000,768349l72885,787399r7913,8322l80985,795477r7672,-8078l80885,779217r15544,l98836,776682r-642,-768l91000,768349xem127231,768349r-18115,19050l117029,795721r144,-244l124844,787399r-7772,-8182l132616,779217r2408,-2535l135155,776682r-7924,-8333xem163462,768349r-18115,19050l153260,795721r-132,l161032,787399r-7772,-8182l168804,779217r2407,-2535l171386,776682r-7924,-8333xem189447,779217r-4589,4733l181578,787399r7913,8322l189315,795721r7904,-8322l189447,779217xem498779,761999r-3199,l471128,787086r7704,8102l486567,787243r-7623,-8026l494381,779217r4398,-4518l495580,774699r-6038,-6350l498779,768349r,-6350xem442216,778647r-7766,7969l442176,794741r7757,-7969l442216,778647xem405560,778154r-7789,7991l405520,794293r7779,-7991l405560,778154xem368905,777660r-7812,8015l368863,793846r7802,-8014l368905,777660xem332249,777167r-7835,8037l332207,793399r7825,-8038l332249,777167xem295601,776682r-7865,8052l295550,792951r7848,-8060l295601,776682xem261821,779217r-7781,8182l258894,792504r7870,-8084l261821,779217xem225634,779217r-4545,4733l217809,787399r4429,4658l230130,783950r-4496,-4733xem4221,774699r-3799,l422,787399r7782,-8182l8618,779217,4221,774699xem34377,768349r-7915,8333l36653,787399r7782,-8182l44698,779217,34377,768349xem60242,779217r-15544,l52470,787399r7772,-8182xem70564,768349r-7185,7565l62693,776682r10192,10717l80666,779217r219,l70564,768349xem96429,779217r-15544,l88657,787399r7772,-8182xem106751,768349r-7185,7565l98924,776682r10192,10717l116897,779217r175,l106751,768349xem132616,779217r-15544,l124844,787399r7772,-8182xem142938,768349r-7914,8333l135155,776682r10192,10717l153128,779217r132,l142938,768349xem168804,779217r-15544,l161032,787399r7772,-8182xem179125,768349r-7914,8333l171386,776682r10192,10717l189359,779217r-453,-570l179125,768349xem199693,768349r-9793,10298l189447,779217r7772,8182l207398,776682r219,l199693,768349xem215312,768349r-7914,8333l207617,776682r10192,10717l225590,779217r-497,-570l215312,768349xem248447,765135r-7881,8095l254040,787399r7781,-8182l248447,765135xem24055,779217r-15437,l16432,787243r7623,-8026xem494381,779217r-15437,l486567,787243r7814,-8026xem468250,767958r-7746,7956l471128,787086r7670,-7869l478944,779217,468250,767958xem452789,767801r-10573,10846l449933,786772r10571,-10858l452789,767801xem431616,767487r-7768,7980l434450,786616r7766,-7969l431616,767487xem416110,767330r-10550,10824l413299,786302r10549,-10835l416110,767330xem394982,767017r-7791,8003l397771,786145r7789,-7991l394982,767017xem379432,766860r-10527,10800l376665,785832r10526,-10812l379432,766860xem358349,766546r-7814,8026l361093,785675r7812,-8015l358349,766546xem342754,766390r-10505,10777l340032,785361r10379,-10662l350535,774572r-7781,-8182xem321715,766076r-7836,8049l324414,785204r7835,-8037l321715,766076xem306075,765919r-10474,10763l303398,784891r10481,-10766l306075,765919xem285081,765606r-7859,8072l287736,784734r7848,-8052l285081,765606xem272155,768349r-10334,10868l266764,784420r10458,-10742l272155,768349xem235924,768349r-9792,10298l225634,779217r4496,4733l240566,773230r-4642,-4881xem36653,749299l18538,768349r7924,8333l34377,768349r-7761,-8171l42138,760178r2407,-2534l44060,757088r-7407,-7789xem72885,749299l54769,768349r7924,8333l63379,775914r7185,-7565l62803,760178r15522,l80732,757644r-441,-556l72885,749299xem109116,749299l91000,768349r7924,8333l99566,775914r7185,-7565l98990,760178r15522,l116919,757644r132,l109116,749299xem145347,749299r-18116,19050l135155,776682r-131,l142938,768349r-7761,-8171l150699,760178r2407,-2534l153282,757644r-7935,-8345xem181578,749299r-18116,19050l171386,776682r-175,l179125,768349r-7761,-8171l186886,760178r2407,-2534l189513,757644r-7935,-8345xem207551,760178r-1819,1821l199693,768349r7924,8333l207398,776682r7914,-8333l207551,760178xem460544,759844r-7755,7957l460504,775914r7746,-7956l460544,759844xem423888,759351r-7778,7979l423848,775467r7768,-7980l423888,759351xem387233,758857r-7801,8003l387191,775020r7791,-8003l387233,758857xem486567,749143r-7735,7945l495459,774572r121,127l498779,774699r,-6350l489391,768349r6189,-6350l498779,761999,486567,749143xem350577,758364r-7823,8026l350535,774572r7814,-8026l350577,758364xem313921,757870r-7846,8049l313879,774125r7836,-8049l313921,757870xem279926,760178r-7771,8171l277222,773678r7859,-8072l279926,760178xem243739,760178r-1776,1821l235924,768349r4642,4881l248447,765135r-4708,-4957xem16283,749299r-7926,8345l18538,768349r7770,-8171l26616,760178,16283,749299xem42138,760178r-15522,l34377,768349r7761,-8171xem52470,749299r-7397,7789l44589,757644r10180,10705l62539,760178r264,l52470,749299xem78325,760178r-15522,l70564,768349r7761,-8171xem88657,749299r-7397,7789l80820,757644r10180,10705l98770,760178r220,l88657,749299xem114512,760178r-15522,l106751,768349r7761,-8171xem124844,749299r-7925,8345l117051,757644r10180,10705l135002,760178r175,l124844,749299xem150699,760178r-15522,l142938,768349r7761,-8171xem161032,749299r-7926,8345l153282,757644r10180,10705l171233,760178r131,l161032,749299xem186886,760178r-15522,l179125,768349r7761,-8171xem197219,749299r-7926,8345l189513,757644r10180,10705l207464,760178r-230,-334l197219,749299xem217809,749299r-10028,10545l207551,760178r7761,8171l225481,757644r263,l217809,749299xem233406,749299r-7925,8345l225744,757644r10180,10705l243695,760178r-274,-334l233406,749299xem266764,746320r-7870,8084l272155,768349r7771,-8171l266764,746320xem471128,748986r-10584,10858l468250,767958r10582,-10870l471128,748986xem449933,748672r-7757,7969l452789,767801r7755,-7957l449933,748672xem434450,748516r-10562,10835l431616,767487r10560,-10846l434450,748516xem413299,748202r-7779,7991l416110,767330r7778,-7979l413299,748202xem397771,748045r-10538,10812l394982,767017r10538,-10824l397771,748045xem376665,747732r-7802,8014l379432,766860r7801,-8003l376665,747732xem361093,747575r-10516,10789l358349,766546r10514,-10800l361093,747575xem340032,747261r-7825,8038l342754,766390r7823,-8026l340032,747261xem324414,747104r-10493,10766l321715,766076r10492,-10777l324414,747104xem303398,746791r-7848,8060l306075,765919r7846,-8049l303398,746791xem290271,749299r-10345,10879l285081,765606r10469,-10755l290271,749299xem254040,749299r-10028,10545l243739,760178r4708,4957l258894,754404r-4854,-5105xem422,749299r3799,12700l8357,757644,422,749299xem18538,730249l422,749299r7935,8345l16283,749299,8533,741140r15500,l26462,738582r-7924,-8333xem54769,730249l36653,749299r7936,8345l45073,757088r7397,-7789l44720,741140r15500,l62649,738582r-686,-768l54769,730249xem91000,730249l72885,749299r7935,8345l81260,757088r7397,-7789l80907,741140r15500,l98836,738582r-642,-768l91000,730249xem127231,730249r-18115,19050l117051,757644r-132,l124844,749299r-7750,-8159l132594,741140r2430,-2558l135155,738582r-7924,-8333xem163462,730249r-18115,19050l153282,757644r-176,l161032,749299r-7750,-8159l168782,741140r2429,-2558l171386,738582r-7924,-8333xem199693,730249r-18115,19050l189513,757644r-220,l197219,749299r-7750,-8159l204969,741140r2429,-2558l207617,738582r-7924,-8333xem225656,741140r-5014,5180l217809,749299r7935,8345l225481,757644r7925,-8345l225656,741140xem498779,723899r-3199,l471128,748986r7704,8102l486567,749143r-7601,-8003l494358,741140r4421,-4541l495580,736599r-6038,-6350l498779,730249r,-6350xem442216,740547r-7766,7969l442176,756641r7757,-7969l442216,740547xem405560,740054r-7789,7991l405520,756193r7779,-7991l405560,740054xem368905,739560r-7812,8015l368863,755746r7802,-8014l368905,739560xem332249,739067r-7835,8037l332207,755299r7825,-8038l332249,739067xem298030,741140r-7759,8159l295550,754851r7848,-8060l298030,741140xem261843,741140r-7803,8159l258894,754404r7870,-8084l261843,741140xem4221,736599r-3799,l422,749299r7760,-8159l8533,741140,4221,736599xem24033,741140r-15500,l16283,749299r7750,-8159xem34377,730249r-7915,8333l36653,749299r7760,-8159l44720,741140,34377,730249xem60220,741140r-15500,l52470,749299r7750,-8159xem70564,730249r-7185,7565l62693,738582r10192,10717l80644,741140r263,l70564,730249xem96407,741140r-15500,l88657,749299r7750,-8159xem106751,730249r-7185,7565l98924,738582r10192,10717l116875,741140r219,l106751,730249xem132594,741140r-15500,l124844,749299r7750,-8159xem142938,730249r-7914,8333l135155,738582r10192,10717l153106,741140r176,l142938,730249xem168782,741140r-15500,l161032,749299r7750,-8159xem179125,730249r-7914,8333l171386,738582r10192,10717l189337,741140r132,l179125,730249xem204969,741140r-15500,l197219,749299r7750,-8159xem215312,730249r-7914,8333l207617,738582r10192,10717l225568,741140r-475,-593l215312,730249xem235924,730249r-9792,10298l225656,741140r7750,8159l243585,738582r263,l235924,730249xem251500,730249r-7915,8333l243848,738582r10192,10717l261799,741140r-519,-593l251500,730249xem285081,727506r-7859,8072l290271,749299r7759,-8159l285081,727506xem494358,741140r-15392,l486567,749143r7791,-8003xem468250,729858r-7746,7956l471128,748986r7648,-7846l478966,741140,468250,729858xem452789,729701r-10573,10846l449933,748672r10571,-10858l452789,729701xem431616,729387r-7768,7980l434450,748516r7766,-7969l431616,729387xem416110,729230r-10550,10824l413299,748202r10549,-10835l416110,729230xem394982,728917r-7791,8003l397771,748045r7789,-7991l394982,728917xem379432,728760r-10527,10800l376665,747732r10526,-10812l379432,728760xem358349,728446r-7814,8026l361093,747575r7812,-8015l358349,728446xem342754,728290r-10505,10777l340032,747261r10379,-10662l350535,736472r-7781,-8182xem321715,727976r-7836,8049l324414,747104r7835,-8037l321715,727976xem308386,730249r-10356,10891l303398,746791r10481,-10766l308386,730249xem272155,730249r-9792,10298l261843,741140r4921,5180l277222,735578r-5067,-5329xem36653,711199l18538,730249r7924,8333l34377,730249r-7740,-8148l42116,722101r2429,-2557l44060,718988r-7407,-7789xem72885,711199l54769,730249r7924,8333l63379,737814r7185,-7565l62825,722101r15478,l80732,719544r-441,-556l72885,711199xem109116,711199l91000,730249r7924,8333l99566,737814r7185,-7565l99012,722101r15478,l116919,719544r132,l109116,711199xem145347,711199r-18116,19050l135155,738582r-131,l142938,730249r-7739,-8148l150677,722101r2429,-2557l153282,719544r-7935,-8345xem181578,711199r-18116,19050l171386,738582r-175,l179125,730249r-7739,-8148l186864,722101r2429,-2557l189513,719544r-7935,-8345xem217809,711199r-18116,19050l207617,738582r-219,l215312,730249r-7739,-8148l223051,722101r2430,-2557l225744,719544r-7935,-8345xem243760,722101r-1797,1798l235924,730249r7924,8333l243585,738582r7915,-8333l243760,722101xem460544,721744r-7755,7957l460504,737814r7746,-7956l460544,721744xem423888,721251r-7778,7979l423848,737367r7768,-7980l423888,721251xem387233,720757r-7801,8003l387191,736920r7791,-8003l387233,720757xem486415,711199r-7583,7789l495459,736472r121,127l498779,736599r,-6350l489391,730249r6189,-6350l498779,723899,486415,711199xem350577,720264r-7823,8026l350535,736472r7814,-8026l350577,720264xem316135,722101r-7749,8148l313879,736025r7836,-8049l316135,722101xem279948,722101r-1754,1798l272155,730249r5067,5329l285081,727506r-5133,-5405xem16283,711199r-7926,8345l18538,730249r7748,-8148l26637,722101,16283,711199xem42116,722101r-15479,l34377,730249r7739,-8148xem52470,711199r-7397,7789l44589,719544r10180,10705l62517,722101r308,l52470,711199xem78303,722101r-15478,l70564,730249r7739,-8148xem88657,711199r-7397,7789l80820,719544r10180,10705l98749,722101r263,l88657,711199xem114490,722101r-15478,l106751,730249r7739,-8148xem124844,711199r-7925,8345l117051,719544r10180,10705l134980,722101r219,l124844,711199xem150677,722101r-15478,l142938,730249r7739,-8148xem161032,711199r-7926,8345l153282,719544r10180,10705l171211,722101r175,l161032,711199xem186864,722101r-15478,l179125,730249r7739,-8148xem197219,711199r-7926,8345l189513,719544r10180,10705l207442,722101r131,l197219,711199xem223051,722101r-15478,l215312,730249r7739,-8148xem233406,711199r-7925,8345l225744,719544r10180,10705l243673,722101r-252,-357l233406,711199xem254040,711199r-10028,10545l243760,722101r7740,8148l261668,719544r307,l254040,711199xem269593,711199r-7925,8345l261975,719544r10180,10705l279904,722101r-296,-357l269593,711199xem303398,708691r-7848,8060l308386,730249r7749,-8148l303398,708691xem471128,710886r-10584,10858l468250,729858r10582,-10870l471128,710886xem449933,710572r-7757,7969l452789,729701r7755,-7957l449933,710572xem434450,710416r-10562,10835l431616,729387r10560,-10846l434450,710416xem413299,710102r-7779,7991l416110,729230r7778,-7979l413299,710102xem397771,709945r-10538,10812l394982,728917r10538,-10824l397771,709945xem376665,709632r-7802,8014l379432,728760r7801,-8003l376665,709632xem361093,709475r-10516,10789l358349,728446r10514,-10800l361093,709475xem340032,709161r-7825,8038l342754,728290r7823,-8026l340032,709161xem326502,711199r-10367,10902l321715,727976r10492,-10777l326502,711199xem290271,711199r-10028,10545l279948,722101r5133,5405l295550,716751r-5279,-5552xem422,711199r,12700l4221,723899r4136,-4355l422,711199xem18538,692149l422,711199r7935,8345l16283,711199,8682,703196r-127,-133l24011,703063r2451,-2581l18538,692149xem54769,692149l36653,711199r7936,8345l45073,718988r7397,-7789l44869,703196r-127,-133l60198,703063r2451,-2581l61963,699714r-7194,-7565xem91000,692149l72885,711199r7935,8345l81260,718988r7397,-7789l81056,703196r-127,-133l96385,703063r2451,-2581l98194,699714r-7194,-7565xem127231,692149r-18115,19050l117051,719544r-132,l124844,711199r-7601,-8003l117116,703063r15457,l135024,700482r131,l127231,692149xem163462,692149r-18115,19050l153282,719544r-176,l161032,711199r-7602,-8003l153304,703063r15456,l171211,700482r175,l163462,692149xem199693,692149r-18115,19050l189513,719544r-220,l197219,711199r-7602,-8003l189491,703063r15456,l207398,700482r219,l199693,692149xem235924,692149r-18115,19050l225744,719544r-263,l233406,711199r-7601,-8003l225678,703063r15456,l243585,700482r263,l235924,692149xem261865,703063r-215,133l254040,711199r7935,8345l261668,719544r7925,-8345l261992,703196r-127,-133xem478623,703196r-7495,7690l478832,718988r7583,-7789l478623,703196xem442216,702447r-7766,7969l442176,718541r7757,-7969l442216,702447xem405560,701954r-7789,7991l405520,718093r7779,-7991l405560,701954xem368905,701460r-7812,8015l368863,717646r7802,-8014l368905,701460xem334239,703063r-7737,8136l332207,717199r7825,-8038l334366,703196r-127,-133xem298052,703063r-171,133l290271,711199r5279,5552l303398,708691r-5219,-5495l298052,703063xem4221,698499r-3799,l422,711199r7611,-8003l8160,703063r395,l4221,698499xem24011,703063r-15456,l16283,711199r7601,-8003l24011,703063xem34377,692149r-7915,8333l36653,711199r7611,-8003l44391,703063r351,l34377,692149xem60198,703063r-15456,l52470,711199r7602,-8003l60198,703063xem70564,692149r-7185,7565l62693,700482r10192,10717l80495,703196r127,-133l80929,703063,70564,692149xem96385,703063r-15456,l88657,711199r7602,-8003l96385,703063xem106751,692149r-7185,7565l98924,700482r10192,10717l116726,703196r127,-133l117116,703063,106751,692149xem132573,703063r-15457,l124844,711199r7602,-8003l132573,703063xem142938,692149r-7914,8333l135155,700482r10192,10717l152957,703196r127,-133l153304,703063,142938,692149xem168760,703063r-15456,l161032,711199r7601,-8003l168760,703063xem179125,692149r-7914,8333l171386,700482r10192,10717l189188,703196r127,-133l189491,703063,179125,692149xem204947,703063r-15456,l197219,711199r7601,-8003l204947,703063xem215312,692149r-7914,8333l207617,700482r10192,10717l225419,703196r127,-133l225678,703063,215312,692149xem241134,703063r-15456,l233406,711199r7601,-8003l241134,703063xem251500,692149r-7915,8333l243848,700482r10192,10717l261650,703196r127,-133l261280,702447r-9780,-10298xem272155,692149r-9792,10298l261865,703063r7728,8136l279772,700482r307,l272155,692149xem287687,692149r-7915,8333l280079,700482r10192,10717l297881,703196r127,-133l297468,702447r-9781,-10298xem321715,689876r-7836,8049l326502,711199r7611,-8003l334239,703063,321715,689876xem489391,692149r-10768,11047l486415,711199r12364,-12700l495580,698499r-6189,-6350xem467869,692149r-7365,7565l471128,710886r7495,-7690l467869,692149xem452789,691601r-10573,10846l449933,710572r10571,-10858l452789,691601xem431616,691287r-7768,7980l434450,710416r7766,-7969l431616,691287xem416110,691130r-10550,10824l413299,710102r10549,-10835l416110,691130xem394982,690817r-7791,8003l397771,709945r7789,-7991l394982,690817xem379432,690660r-10527,10800l376665,709632r10526,-10812l379432,690660xem358349,690346r-7814,8026l361093,709475r7812,-8015l358349,690346xem344617,692149r-10378,10914l340032,709161r10379,-10662l350535,698372r-5918,-6223xem308386,692149r-9792,10298l298052,703063r5346,5628l313879,697925r-5493,-5776xem36653,673099l18538,692149r7924,8333l34377,692149r-7613,-8014l41989,684135r2556,-2691l44264,681103r-7611,-8004xem72885,673099l54769,692149r7924,8333l63379,699714r7185,-7565l62951,684135r15225,l80732,681444r-237,-341l72885,673099xem109116,673099l91000,692149r7924,8333l99566,699714r7185,-7565l99138,684135r15225,l116919,681444r132,l109116,673099xem145347,673099r-18116,19050l135155,700482r-131,l142938,692149r-7612,-8014l150550,684135r2556,-2691l153282,681444r-7935,-8345xem181578,673099r-18116,19050l171386,700482r-175,l179125,692149r-7612,-8014l186738,684135r2555,-2691l189513,681444r-7935,-8345xem217809,673099r-18116,19050l207617,700482r-219,l215312,692149r-7612,-8014l222925,684135r2556,-2691l225744,681444r-7935,-8345xem254040,673099r-18116,19050l243848,700482r-263,l251500,692149r-7613,-8014l259112,684135r2556,-2691l261975,681444r-7935,-8345xem290271,673099r-18116,19050l280079,700482r-307,l287687,692149r-7613,-8014l295299,684135r2556,-2691l298206,681444r-7935,-8345xem460066,684135r-7277,7466l460504,699714r7365,-7565l460066,684135xem423888,683151r-7778,7979l423848,699267r7768,-7980l423888,683151xem387233,682657r-7801,8003l387191,698820r7791,-8003l387233,682657xem498779,685799r-3199,l489391,692149r6065,6223l495580,698499r3199,l498779,685799xem362733,673099r-18116,19050l350535,698372r7814,-8026l352449,684135r11947,l368863,679546r-6130,-6447xem326502,673099r-18116,19050l313879,697925r7836,-8049l316262,684135r11042,l332207,679099r-5705,-6000xem16283,673099r-7926,8345l18538,692149r7622,-8014l26764,684135,16283,673099xem41989,684135r-15225,l34377,692149r7612,-8014xem52470,673099r-7601,8004l44589,681444r10180,10705l62391,684135r560,l52470,673099xem78176,684135r-15225,l70564,692149r7612,-8014xem88657,673099r-7601,8004l80820,681444r10180,10705l98622,684135r516,l88657,673099xem114363,684135r-15225,l106751,692149r7612,-8014xem124844,673099r-7925,8345l117051,681444r10180,10705l134853,684135r473,l124844,673099xem150550,684135r-15224,l142938,692149r7612,-8014xem161032,673099r-7926,8345l153282,681444r10180,10705l171084,684135r429,l161032,673099xem186738,684135r-15225,l179125,692149r7613,-8014xem197219,673099r-7926,8345l189513,681444r10180,10705l207315,684135r385,l197219,673099xem222925,684135r-15225,l215312,692149r7613,-8014xem233406,673099r-7925,8345l225744,681444r10180,10705l243546,684135r341,l233406,673099xem259112,684135r-15225,l251500,692149r7612,-8014xem269593,673099r-7925,8345l261975,681444r10180,10705l279777,684135r297,l269593,673099xem295299,684135r-15225,l287687,692149r7612,-8014xem305780,673099r-7925,8345l298206,681444r10180,10705l316008,684135r254,l305780,673099xem340032,671061r-7825,8038l344617,692149r7622,-8014l352449,684135,340032,671061xem470822,673099r-10756,11036l467869,692149r10754,-11046l470822,673099xem486415,673099r-7792,8004l489391,692149r6189,-6350l498779,685799,486415,673099xem449323,673099r-7147,7342l452789,691601r7277,-7466l449323,673099xem434450,672316r-10562,10835l431616,691287r10560,-10846l434450,672316xem413299,672002r-7779,7991l416110,691130r7778,-7979l413299,672002xem397771,671845r-10538,10812l394982,690817r10538,-10824l397771,671845xem376665,671532r-7802,8014l379432,690660r7801,-8003l376665,671532xem364396,684135r-11947,l358349,690346r6047,-6211xem327304,684135r-11042,l321715,689876r5589,-5741xem422,673099r,12700l4221,685799r4136,-4355l422,673099xem18538,654049l422,673099r7935,8345l16283,673099,8682,665096r15202,l26462,662382r-7924,-8333xem54769,654049l36653,673099r7936,8345l44869,681103r7601,-8004l44869,665096r15203,l62649,662382r-258,-318l54769,654049xem91000,654049l72885,673099r7935,8345l81056,681103r7601,-8004l81056,665096r15203,l98836,662382r-214,-318l91000,654049xem127231,654049r-18115,19050l117051,681444r-132,l124844,673099r-7601,-8003l132446,665096r2578,-2714l135155,662382r-7924,-8333xem163462,654049r-18115,19050l153282,681444r-176,l161032,673099r-7602,-8003l168633,665096r2578,-2714l171386,662382r-7924,-8333xem199693,654049r-18115,19050l189513,681444r-220,l197219,673099r-7602,-8003l204820,665096r2578,-2714l207617,662382r-7924,-8333xem235924,654049r-18115,19050l225744,681444r-263,l233406,673099r-7601,-8003l241007,665096r2578,-2714l243848,662382r-7924,-8333xem272155,654049r-18115,19050l261975,681444r-307,l269593,673099r-7601,-8003l277195,665096r2577,-2714l280079,662382r-7924,-8333xem308386,654049r-18115,19050l298206,681444r-351,l305780,673099r-7601,-8003l313382,665096r2577,-2714l316310,662382r-7924,-8333xem478623,665096r-7801,8003l478623,681103r7792,-8004l478623,665096xem441531,665096r-7081,7220l442176,680441r7147,-7342l441531,665096xem405560,663854r-7789,7991l405520,679993r7779,-7991l405560,663854xem380848,654049r-18115,19050l368863,679546r7802,-8014l370553,665096r12378,l387191,660720r-6343,-6671xem344617,654049r-18115,19050l332207,679099r7825,-8038l334366,665096r11473,l350411,660399r124,-127l344617,654049xem4221,660399r-3799,l422,673099r7611,-8003l8682,665096,4221,660399xem23884,665096r-15202,l16283,673099r7601,-8003xem34377,654049r-7915,8333l36653,673099r7611,-8003l44869,665096,34377,654049xem60072,665096r-15203,l52470,673099r7602,-8003xem70564,654049r-7613,8015l62693,662382r10192,10717l80495,665096r561,l70564,654049xem96259,665096r-15203,l88657,673099r7602,-8003xem106751,654049r-7613,8015l98924,662382r10192,10717l116726,665096r517,l106751,654049xem132446,665096r-15203,l124844,673099r7602,-8003xem142938,654049r-7914,8333l135155,662382r10192,10717l152957,665096r473,l142938,654049xem168633,665096r-15203,l161032,673099r7601,-8003xem179125,654049r-7914,8333l171386,662382r10192,10717l189188,665096r429,l179125,654049xem204820,665096r-15203,l197219,673099r7601,-8003xem215312,654049r-7914,8333l207617,662382r10192,10717l225419,665096r386,l215312,654049xem241007,665096r-15202,l233406,673099r7601,-8003xem251500,654049r-7915,8333l243848,662382r10192,10717l261650,665096r342,l251500,654049xem277195,665096r-15203,l269593,673099r7602,-8003xem287687,654049r-7915,8333l280079,662382r10192,10717l297881,665096r298,l287687,654049xem313382,665096r-15203,l305780,673099r7602,-8003xem323874,654049r-7915,8333l316310,662382r10192,10717l334113,665096r253,l323874,654049xem358349,652246r-7814,8026l362733,673099r7611,-8003l370553,665096,358349,652246xem452254,654049r-9557,9805l441531,665096r7792,8003l460066,662064r-7812,-8015xem467869,654049r-7803,8015l470822,673099r7801,-8003l467869,654049xem489391,654049r-10768,11047l486415,673099r12364,-12700l495580,660399r-6189,-6350xem430777,654049r-6929,7118l434450,672316r7036,-7220l440322,663854r-9545,-9805xem416110,653030r-10550,10824l413299,672002r10549,-10835l416110,653030xem394982,652717r-7791,8003l397771,671845r7789,-7991l394982,652717xem382931,665096r-12378,l376665,671532r6266,-6436xem345839,665096r-11473,l340032,671061r5807,-5965xem36653,634999l18538,654049r7924,8333l34377,654049r-7613,-8014l41989,646035r2556,-2691l43209,641893r-6556,-6894xem72885,634999l54769,654049r7924,8333l62951,662064r7613,-8015l62951,646035r15225,l80732,643344r-1292,-1451l72885,634999xem109116,634999l91000,654049r7924,8333l99138,662064r7613,-8015l99138,646035r15225,l116919,643344r132,l109116,634999xem145347,634999r-18116,19050l135155,662382r-131,l142938,654049r-7612,-8014l150550,646035r2556,-2691l153282,643344r-7935,-8345xem181578,634999r-18116,19050l171386,662382r-175,l179125,654049r-7612,-8014l186738,646035r2555,-2691l189513,643344r-7935,-8345xem217809,634999r-18116,19050l207617,662382r-219,l215312,654049r-7612,-8014l222925,646035r2556,-2691l225744,643344r-7935,-8345xem254040,634999r-18116,19050l243848,662382r-263,l251500,654049r-7613,-8014l259112,646035r2556,-2691l261975,643344r-7935,-8345xem290271,634999r-18116,19050l280079,662382r-307,l287687,654049r-7613,-8014l295299,646035r2556,-2691l298206,643344r-7935,-8345xem326502,634999r-18116,19050l316310,662382r-351,l323874,654049r-7612,-8014l331486,646035r2556,-2691l334437,643344r-7935,-8345xem460066,646035r-7812,8014l460066,662064r7803,-8015l460066,646035xem422974,646035r-1668,1664l416110,653030r7738,8137l430777,654049r-7803,-8014xem398964,634999r-18116,19050l387191,660720r7791,-8003l388636,646035r12852,l405520,641893r-6556,-6894xem498779,647699r-3199,l489391,654049r6065,6223l495580,660399r3199,l498779,647699xem362733,634999r-18116,19050l350535,660272r7814,-8026l352449,646035r11947,l368863,641446r-6130,-6447xem16283,634999r-7926,8345l18538,654049r7622,-8014l26764,646035,16283,634999xem41989,646035r-15225,l34377,654049r7612,-8014xem52470,634999r-6548,6894l44589,643344r10180,10705l62391,646035r560,l52470,634999xem78176,646035r-15225,l70564,654049r7612,-8014xem88657,634999r-6547,6894l80820,643344r10180,10705l98622,646035r516,l88657,634999xem114363,646035r-15225,l106751,654049r7612,-8014xem124844,634999r-7925,8345l117051,643344r10180,10705l134853,646035r473,l124844,634999xem150550,646035r-15224,l142938,654049r7612,-8014xem161032,634999r-7926,8345l153282,643344r10180,10705l171084,646035r429,l161032,634999xem186738,646035r-15225,l179125,654049r7613,-8014xem197219,634999r-7926,8345l189513,643344r10180,10705l207315,646035r385,l197219,634999xem222925,646035r-15225,l215312,654049r7613,-8014xem233406,634999r-7925,8345l225744,643344r10180,10705l243546,646035r341,l233406,634999xem259112,646035r-15225,l251500,654049r7612,-8014xem269593,634999r-7925,8345l261975,643344r10180,10705l279777,646035r297,l269593,634999xem295299,646035r-15225,l287687,654049r7612,-8014xem305780,634999r-7925,8345l298206,643344r10180,10705l316008,646035r254,l305780,634999xem331486,646035r-15224,l323874,654049r7612,-8014xem341967,634999r-7925,8345l334437,643344r10180,10705l352239,646035r210,l341967,634999xem376665,633432r-7802,8014l380848,654049r7622,-8014l388636,646035,376665,633432xem433685,634999r-8133,8345l422974,646035r7803,8014l441199,643344r620,l433685,634999xem449323,634999r-8124,8345l441819,643344r10435,10705l460066,646035,449323,634999xem470822,634999r-10756,11036l467869,654049r10422,-10705l478956,643344r-8134,-8345xem486415,634999r-8124,8345l478956,643344r10435,10705l495580,647699r3199,l486415,634999xem412231,634999r-6711,6894l416110,653030r6819,-6995l420355,643344r-8124,-8345xem401488,646035r-12852,l394982,652717r6506,-6682xem364396,646035r-11947,l358349,652246r6047,-6211xem422,634999r,12700l4221,647699r4136,-4355l422,634999xem18538,615949l422,634999r7935,8345l16283,634999,8682,626996r15202,l26462,624282r-7924,-8333xem54769,615949l36653,634999r7936,8345l45922,641893r6548,-6894l44869,626996r15203,l62649,624282r-1537,-1662l54769,615949xem91000,615949l72885,634999r7935,8345l82110,641893r6547,-6894l81056,626996r15203,l98836,624282r-1493,-1662l91000,615949xem127231,615949r-18115,19050l117051,643344r-132,l124844,634999r-7601,-8003l132446,626996r2578,-2714l135155,624282r-7924,-8333xem163462,615949r-18115,19050l153282,643344r-176,l161032,634999r-7602,-8003l168633,626996r2578,-2714l171386,624282r-7924,-8333xem199693,615949r-18115,19050l189513,643344r-220,l197219,634999r-7602,-8003l204820,626996r2578,-2714l207617,624282r-7924,-8333xem235924,615949r-18115,19050l225744,643344r-263,l233406,634999r-7601,-8003l241007,626996r2578,-2714l243848,624282r-7924,-8333xem272155,615949r-18115,19050l261975,643344r-307,l269593,634999r-7601,-8003l277195,626996r2577,-2714l280079,624282r-7924,-8333xem308386,615949r-18115,19050l298206,643344r-351,l305780,634999r-7601,-8003l313382,626996r2577,-2714l316310,624282r-7924,-8333xem344617,615949r-18115,19050l334437,643344r-395,l341967,634999r-7601,-8003l349569,626996r2578,-2714l352542,624282r-7925,-8333xem441531,626996r-1126,1110l433685,634999r8134,8345l441199,643344r8124,-8345l441531,626996xem478623,626996r-7801,8003l478956,643344r-665,l486415,634999r-7792,-8003xem405520,628106r-6556,6893l405520,641893r6711,-6894l405520,628106xem380848,615949r-18115,19050l368863,641446r7802,-8014l370553,626996r12378,l387191,622620r-6343,-6671xem4221,622299r-3799,l422,634999r7611,-8003l8682,626996,4221,622299xem23884,626996r-15202,l16283,634999r7601,-8003xem34377,615949r-7915,8333l36653,634999r7611,-8003l44869,626996,34377,615949xem60072,626996r-15203,l52470,634999r7602,-8003xem70564,615949r-6336,6671l62693,624282r10192,10717l80495,626996r561,l70564,615949xem96259,626996r-15203,l88657,634999r7602,-8003xem106751,615949r-6335,6671l98924,624282r10192,10717l116726,626996r517,l106751,615949xem132446,626996r-15203,l124844,634999r7602,-8003xem142938,615949r-7914,8333l135155,624282r10192,10717l152957,626996r473,l142938,615949xem168633,626996r-15203,l161032,634999r7601,-8003xem179125,615949r-7914,8333l171386,624282r10192,10717l189188,626996r429,l179125,615949xem204820,626996r-15203,l197219,634999r7601,-8003xem215312,615949r-7914,8333l207617,624282r10192,10717l225419,626996r386,l215312,615949xem241007,626996r-15202,l233406,634999r7601,-8003xem251500,615949r-7915,8333l243848,624282r10192,10717l261650,626996r342,l251500,615949xem277195,626996r-15203,l269593,634999r7602,-8003xem287687,615949r-7915,8333l280079,624282r10192,10717l297881,626996r298,l287687,615949xem313382,626996r-15203,l305780,634999r7602,-8003xem323874,615949r-7915,8333l316310,624282r10192,10717l334113,626996r253,l323874,615949xem349569,626996r-15203,l341967,634999r7602,-8003xem360061,615949r-7914,8333l352542,624282r10191,10717l370344,626996r209,l360061,615949xem393685,615949r-6494,6671l398964,634999r6556,-6893l393685,615949xem416110,616969r-10590,11137l412231,634999r10433,-10717l423239,624282r-7129,-7313xem430777,615949r-8113,8333l423239,624282r10446,10717l441486,626996r-2597,-2714l430777,615949xem452254,615949r-8122,8333l441531,626996r7792,8003l459756,624282r620,l452254,615949xem467869,615949r-8113,8333l460376,624282r10446,10717l478623,626996,467869,615949xem489391,615949r-10768,11047l486415,634999r12364,-12700l495580,622299r-6189,-6350xem382931,626996r-12378,l376665,633432r6266,-6436xem36653,596899l18538,615949r7924,8333l34377,615949r-7613,-8014l41989,607935r2556,-2691l36653,596899xem72885,596899l54769,615949r7924,8333l64228,622620r6336,-6671l62951,607935r15225,l80732,605244r-7847,-8345xem109116,596899l91000,615949r7924,8333l100416,622620r6335,-6671l99138,607935r15225,l116919,605244r132,l109116,596899xem145347,596899r-18116,19050l135155,624282r-131,l142938,615949r-7612,-8014l150550,607935r2556,-2691l153282,605244r-7935,-8345xem181578,596899r-18116,19050l171386,624282r-175,l179125,615949r-7612,-8014l186738,607935r2555,-2691l189513,605244r-7935,-8345xem217809,596899r-18116,19050l207617,624282r-219,l215312,615949r-7612,-8014l222925,607935r2556,-2691l225744,605244r-7935,-8345xem254040,596899r-18116,19050l243848,624282r-263,l251500,615949r-7613,-8014l259112,607935r2556,-2691l261975,605244r-7935,-8345xem290271,596899r-18116,19050l280079,624282r-307,l287687,615949r-7613,-8014l295299,607935r2556,-2691l298206,605244r-7935,-8345xem326502,596899r-18116,19050l316310,624282r-351,l323874,615949r-7612,-8014l331486,607935r2556,-2691l334437,605244r-7935,-8345xem362733,596899r-18116,19050l352542,624282r-395,l360061,615949r-7612,-8014l367673,607935r2556,-2691l370668,605244r-7935,-8345xem423848,608832r-7738,8137l423239,624282r-575,l430777,615949r-6929,-7117xem460066,607935r-7812,8014l460376,624282r-620,l467869,615949r-7803,-8014xem387191,609279r-6343,6670l387191,622620r6494,-6671l387191,609279xem498779,609599r-3199,l489391,615949r6189,6350l498779,622299r,-12700xem412231,596899r-8124,8345l404682,605244r11428,11725l423848,608832,412231,596899xem16283,596899r-7926,8345l18538,615949r7622,-8014l26764,607935,16283,596899xem41989,607935r-15225,l34377,615949r7612,-8014xem52470,596899r-7881,8345l54769,615949r7622,-8014l62951,607935,52470,596899xem78176,607935r-15225,l70564,615949r7612,-8014xem88657,596899r-7837,8345l91000,615949r7622,-8014l99138,607935,88657,596899xem114363,607935r-15225,l106751,615949r7612,-8014xem124844,596899r-7925,8345l117051,605244r10180,10705l134853,607935r473,l124844,596899xem150550,607935r-15224,l142938,615949r7612,-8014xem161032,596899r-7926,8345l153282,605244r10180,10705l171084,607935r429,l161032,596899xem186738,607935r-15225,l179125,615949r7613,-8014xem197219,596899r-7926,8345l189513,605244r10180,10705l207315,607935r385,l197219,596899xem222925,607935r-15225,l215312,615949r7613,-8014xem233406,596899r-7925,8345l225744,605244r10180,10705l243546,607935r341,l233406,596899xem259112,607935r-15225,l251500,615949r7612,-8014xem269593,596899r-7925,8345l261975,605244r10180,10705l279777,607935r297,l269593,596899xem295299,607935r-15225,l287687,615949r7612,-8014xem305780,596899r-7925,8345l298206,605244r10180,10705l316008,607935r254,l305780,596899xem331486,607935r-15224,l323874,615949r7612,-8014xem341967,596899r-7925,8345l334437,605244r10180,10705l352239,607935r210,l341967,596899xem367673,607935r-15224,l360061,615949r7612,-8014xem376665,598467r-6436,6777l370668,605244r10180,10705l387191,609279,376665,598467xem397771,598154r-10580,11125l393685,615949r10422,-10705l404682,605244r-6911,-7090xem434450,597683r-10602,11149l430777,615949r10422,-10705l441819,605244r-7369,-7561xem449323,596899r-8124,8345l441819,605244r10435,10705l460066,607935,449323,596899xem470822,596899r-10756,11036l467869,615949r10422,-10705l478956,605244r-8134,-8345xem486415,596899r-8124,8345l478956,605244r10435,10705l495580,609599r3199,l486415,596899xem422,596899r,12700l4221,609599r4136,-4355l422,596899xem18538,577849l422,596899r7935,8345l16283,596899,8682,588896r-127,-133l24011,588763r2451,-2581l18538,577849xem54769,577849l36653,596899r7936,8345l52470,596899r-7601,-8003l44742,588763r15456,l62649,586182r-1842,-1983l54769,577849xem91000,577849l72885,596899r7935,8345l88657,596899r-7601,-8003l80929,588763r15456,l98836,586182r-1797,-1983l91000,577849xem127231,577849r-18115,19050l117051,605244r-132,l124844,596899r-7601,-8003l117116,588763r15457,l135024,586182r131,l127231,577849xem163462,577849r-18115,19050l153282,605244r-176,l161032,596899r-7602,-8003l153304,588763r15456,l171211,586182r175,l163462,577849xem199693,577849r-18115,19050l189513,605244r-220,l197219,596899r-7602,-8003l189491,588763r15456,l207398,586182r219,l199693,577849xem235924,577849r-18115,19050l225744,605244r-263,l233406,596899r-7601,-8003l225678,588763r15456,l243585,586182r263,l235924,577849xem261865,588763r-215,133l254040,596899r7935,8345l261668,605244r7925,-8345l261992,588896r-127,-133xem298052,588763r-171,133l290271,596899r7935,8345l297855,605244r7925,-8345l298179,588896r-127,-133xem334239,588763r-7737,8136l334437,605244r-395,l341967,596899r-7601,-8003l334239,588763xem368863,590453r-6130,6446l370668,605244r-439,l376665,598467r-7802,-8014xem405520,590006r-7749,8148l404682,605244r-575,l412231,596899r-6711,-6893xem442176,589558r-7726,8125l441819,605244r-620,l449323,596899r-7147,-7341xem478623,588896r-7801,8003l478956,605244r-665,l486415,596899r-7792,-8003xem379432,579339r-10569,11114l376665,598467r10568,-11125l379432,579339xem394982,579182r-7749,8160l397771,598154r7749,-8148l394982,579182xem430777,577849r-8113,8333l423239,586182r11211,11501l442176,589558,430777,577849xem4221,584199r-3799,l422,596899r7611,-8003l8160,588763r395,l4221,584199xem24011,588763r-15456,l16283,596899r7601,-8003l24011,588763xem34377,577849r-7915,8333l36653,596899r7611,-8003l44391,588763r351,l34377,577849xem60198,588763r-15456,l52470,596899r7602,-8003l60198,588763xem70564,577849r-6031,6350l62693,586182r10192,10717l80495,588896r127,-133l80929,588763,70564,577849xem96385,588763r-15456,l88657,596899r7602,-8003l96385,588763xem106751,577849r-6031,6350l98924,586182r10192,10717l116726,588896r127,-133l117116,588763,106751,577849xem132573,588763r-15457,l124844,596899r7602,-8003l132573,588763xem142938,577849r-7914,8333l135155,586182r10192,10717l152957,588896r127,-133l153304,588763,142938,577849xem168760,588763r-15456,l161032,596899r7601,-8003l168760,588763xem179125,577849r-7914,8333l171386,586182r10192,10717l189188,588896r127,-133l189491,588763,179125,577849xem204947,588763r-15456,l197219,596899r7601,-8003l204947,588763xem215312,577849r-7914,8333l207617,586182r10192,10717l225419,588896r127,-133l225678,588763,215312,577849xem241134,588763r-15456,l233406,596899r7601,-8003l241134,588763xem251500,577849r-7915,8333l243848,586182r10192,10717l261650,588896r127,-133l260515,587342r-9015,-9493xem272155,577849r-9026,9493l261865,588763r7728,8136l279772,586182r307,l272155,577849xem287687,577849r-7915,8333l280079,586182r10192,10717l297881,588896r127,-133l296702,587342r-9015,-9493xem308386,577849r-9026,9493l298052,588763r7728,8136l315959,586182r351,l308386,577849xem323874,577849r-7915,8333l316310,586182r10192,10717l334113,588896r126,-133l323874,577849xem344617,577849r-10378,10914l341967,596899r10180,-10717l352542,586182r-7925,-8333xem358349,579653r-6202,6529l352542,586182r10191,10717l368863,590453,358349,579653xem416110,578869r-10590,11137l412231,596899r10433,-10717l423239,586182r-7129,-7313xem452789,578398r-10613,11160l449323,596899r10433,-10717l460376,586182r-7587,-7784xem467869,577849r-8113,8333l460376,586182r10446,10717l478623,588896,467869,577849xem489391,577849r-10768,11047l486415,596899r12364,-12700l495580,584199r-6189,-6350xem387191,571179r-7759,8160l387233,587342r7749,-8160l387191,571179xem36653,558799l18538,577849r7924,8333l34377,577849r-7740,-8148l42116,569701r2429,-2557l36653,558799xem72885,558799l54769,577849r7924,8333l64533,584199r6031,-6350l62825,569701r15478,l80732,567144r-5909,-6306l72885,558799xem109116,558799l91000,577849r7924,8333l100720,584199r6031,-6350l99012,569701r15478,l116919,567144r132,l109116,558799xem145347,558799r-18116,19050l135155,586182r-131,l142938,577849r-7739,-8148l150677,569701r2429,-2557l153282,567144r-7935,-8345xem181578,558799r-18116,19050l171386,586182r-175,l179125,577849r-7739,-8148l186864,569701r2429,-2557l189513,567144r-7935,-8345xem217809,558799r-18116,19050l207617,586182r-219,l215312,577849r-7739,-8148l223051,569701r2430,-2557l225744,567144r-7935,-8345xem243760,569701r-642,584l235924,577849r7924,8333l243585,586182r7915,-8333l243760,569701xem279948,569701r-599,584l272155,577849r7924,8333l279772,586182r7915,-8333l279948,569701xem316135,569701r-7749,8148l316310,586182r-351,l323874,577849r-7739,-8148xem350535,571627r-5918,6222l352542,586182r-395,l358349,579653r-7814,-8026xem423848,570732r-7738,8137l423239,586182r-575,l430777,577849r-6929,-7117xem460504,570285r-7715,8113l460376,586182r-620,l467869,577849r-7365,-7564xem498779,571499r-3199,l489391,577849r6189,6350l498779,584199r,-12700xem361093,560524r-10437,10975l350535,571627r7814,8026l368905,568539r-7812,-8015xem376665,560367r-7760,8172l379432,579339r7759,-8160l376665,560367xem397771,560054r-10580,11125l394982,579182r10578,-11137l397771,560054xem413299,559897r-7739,8148l416110,578869r7738,-8137l413299,559897xem449323,558799r-8124,8345l441819,567144r10970,11254l460504,570285,449323,558799xem16283,558799r-7926,8345l18538,577849r7748,-8148l26637,569701,16283,558799xem42116,569701r-15479,l34377,577849r7739,-8148xem52470,558799r-7881,8345l54769,577849r7748,-8148l62825,569701,52470,558799xem78303,569701r-15478,l70564,577849r7739,-8148xem88657,558799r-1936,2039l80820,567144r10180,10705l98749,569701r263,l88657,558799xem114490,569701r-15478,l106751,577849r7739,-8148xem124844,558799r-7925,8345l117051,567144r10180,10705l134980,569701r219,l124844,558799xem150677,569701r-15478,l142938,577849r7739,-8148xem161032,558799r-7926,8345l153282,567144r10180,10705l171211,569701r175,l161032,558799xem186864,569701r-15478,l179125,577849r7739,-8148xem197219,558799r-7926,8345l189513,567144r10180,10705l207442,569701r131,l197219,558799xem223051,569701r-15478,l215312,577849r7739,-8148xem233406,558799r-7925,8345l225744,567144r10180,10705l243673,569701r-1017,-1162l233406,558799xem254040,558799r-9262,9740l243760,569701r7740,8148l261668,567144r307,l254040,558799xem269593,558799r-7925,8345l261975,567144r10180,10705l279904,569701r-1061,-1162l269593,558799xem290271,558799r-9261,9740l279948,569701r7739,8148l297855,567144r351,l290271,558799xem305780,558799r-7925,8345l298206,567144r10180,10705l316135,569701,305780,558799xem326502,558799r-10367,10902l323874,577849r10168,-10705l334437,567144r-7935,-8345xem340032,560838r-5990,6306l334437,567144r10180,10705l350535,571627,340032,560838xem434450,559583r-10602,11149l430777,577849r10422,-10705l441819,567144r-7369,-7561xem471128,559113r-10624,11172l467869,577849r10422,-10705l478956,567144r-7828,-8031xem486415,558799r-8124,8345l478956,567144r10435,10705l495456,571627r124,-128l498779,571499,486415,558799xem422,558799r,12700l4221,571499r4136,-4355l422,558799xem368863,552353r-7770,8171l368905,568539r7760,-8172l368863,552353xem405520,551906r-7749,8148l405560,568045r7739,-8148l405520,551906xem36653,520699l422,558799r7935,8345l16283,558799,8533,550640r15500,l26462,548082r-7850,-8254l34451,539828r-7835,-8250l42138,531578r2407,-2534l44264,528703r-7611,-8004xem72885,520699l36653,558799r7936,8345l52470,558799r-7750,-8159l60220,550640r2429,-2558l62391,547764r-7547,-7936l70638,539828r-7835,-8250l78325,531578r2407,-2534l80495,528703r-7610,-8004xem109116,520699l72885,558799r7935,8345l86721,560838r1936,-2039l80907,550640r15500,l98836,548082r-214,-318l91075,539828r15750,l98990,531578r15522,l116919,529044r132,l109116,520699xem145347,520699r-36231,38100l117051,567144r-132,l124844,558799r-7750,-8159l132594,550640r2430,-2558l135155,548082r-7849,-8254l143013,539828r-7836,-8250l150699,531578r2407,-2534l153282,529044r-7935,-8345xem181578,520699r-36231,38100l153282,567144r-176,l161032,558799r-7750,-8159l168782,550640r2429,-2558l171386,548082r-7849,-8254l179200,539828r-7836,-8250l186886,531578r2407,-2534l189513,529044r-7935,-8345xem207551,531578r-664,607l181578,558799r7935,8345l189293,567144r7926,-8345l189469,550640r15500,l207398,548082r219,l199768,539828r15619,l207551,531578xem225656,550640r-441,371l217809,558799r7935,8345l225481,567144r7925,-8345l225656,550640xem261843,550640r-397,371l254040,558799r7935,8345l261668,567144r7925,-8345l261843,550640xem298030,550640r-7759,8159l298206,567144r-351,l305780,558799r-7750,-8159xem332207,552800r-5705,5999l334437,567144r-395,l340032,560838r-7825,-8038xem442176,551458r-7726,8125l441819,567144r-620,l449323,558799r-7147,-7341xem478832,551011r-7704,8102l478956,567144r-665,l486415,558799r-7583,-7788xem342754,541709r-10547,11091l340032,560838r10545,-11103l342754,541709xem358349,541553r-7772,8182l361093,560524r7770,-8171l358349,541553xem379432,541239r-10569,11114l376665,560367r10568,-11125l379432,541239xem394982,541082r-7749,8160l397771,560054r7749,-8148l394982,541082xem416110,540769r-10590,11137l413299,559897r10589,-11149l416110,540769xem431616,540612r-7728,8136l434450,559583r7726,-8125l431616,540612xem467945,539828r-153,l460066,547764r11062,11349l478832,551011,467945,539828xem4221,546099r-3799,l422,558799r7760,-8159l8533,550640,4221,546099xem24033,550640r-15500,l16283,558799r7750,-8159xem34451,539828r-149,l26462,548082r10191,10717l44413,550640r307,l34451,539828xem60220,550640r-15500,l52470,558799r7750,-8159xem70638,539828r-149,l62951,547764r-258,318l72885,558799r7759,-8159l80907,550640,70638,539828xem96407,550640r-15500,l88657,558799r7750,-8159xem106825,539828r-149,l99138,547764r-214,318l109116,558799r7759,-8159l117094,550640,106825,539828xem132594,550640r-15500,l124844,558799r7750,-8159xem143013,539828r-149,l135024,548082r131,l145347,558799r7759,-8159l153282,550640,143013,539828xem168782,550640r-15500,l161032,558799r7750,-8159xem179200,539828r-149,l171211,548082r175,l181578,558799r7759,-8159l189469,550640,179200,539828xem204969,550640r-15500,l197219,558799r7750,-8159xem215387,539828r-149,l207398,548082r219,l217809,558799r7759,-8159l224797,549735r-9410,-9907xem243739,531578r-621,607l226428,549735r-772,905l233406,558799r10179,-10717l243848,548082r-7849,-8254l251574,539828r-7835,-8250xem251574,539828r-149,l243585,548082r263,l254040,558799r7759,-8159l260984,549735r-9410,-9907xem279926,531578r-17267,18157l261843,550640r7750,8159l279772,548082r307,l272230,539828r15531,l279926,531578xem287761,539828r-149,l279772,548082r307,l290271,558799r7759,-8159l287761,539828xem313879,533974r-15849,16666l305780,558799r10179,-10717l316310,548082r-7849,-8254l319578,539828r-5699,-5854xem321715,542023r-5756,6059l316310,548082r10192,10717l332207,552800,321715,542023xem452789,540298r-10613,11160l449323,558799r10743,-11035l452789,540298xem489467,539828r-10635,11183l486415,558799r12364,-12700l495580,546099r-6113,-6271xem350535,533527r-7781,8182l350577,549735r7772,-8182l350535,533527xem387191,533079r-7759,8160l387233,549242r7749,-8160l387191,533079xem423848,532632r-7738,8137l423888,548748r7728,-8136l423848,532632xem16283,520699r-7926,8345l26462,548082r7840,-8254l18463,539828r7845,-8250l26616,531578,16283,520699xem52470,520699r-7601,8004l44589,529044r18104,19038l62951,547764r7538,-7936l54694,539828r7845,-8250l62803,531578,52470,520699xem88657,520699r-7601,8004l80820,529044r18104,19038l99138,547764r7538,-7936l90925,539828r7845,-8250l98990,531578,88657,520699xem124844,520699r-7925,8345l117051,529044r18104,19038l135024,548082r7840,-8254l127157,539828r7845,-8250l135177,531578,124844,520699xem161032,520699r-7926,8345l153282,529044r18104,19038l171211,548082r7840,-8254l163388,539828r7845,-8250l171364,531578,161032,520699xem197219,520699r-7926,8345l189513,529044r18104,19038l207398,548082r7840,-8254l199619,539828r7845,-8250l206938,530932r-9719,-10233xem233406,520699r-7925,8345l225744,529044r18104,19038l243585,548082r7840,-8254l235850,539828r7845,-8250l243125,530932r-9719,-10233xem269593,520699r-7925,8345l261975,529044r18104,19038l279772,548082r7840,-8254l272081,539828r7845,-8250l269593,520699xem303398,523208r-5543,5836l298206,529044r18104,19038l315959,548082r5756,-6059l319578,539828r-11266,l313879,533974,303398,523208xem460504,532185r-7715,8113l460066,547764r7726,-7936l467945,539828r-7441,-7643xem498779,533399r-3199,l489467,539828r6113,6271l498779,546099r,-12700xem324414,522895r-10535,11079l321715,542023r10534,-11091l324414,522895xem340032,522738r-7783,8194l342754,541709r7781,-8182l340032,522738xem361093,522424r-10437,10975l350535,533527r7814,8026l368905,530439r-7812,-8015xem376665,522267r-7760,8172l379432,541239r7759,-8160l376665,522267xem397771,521954r-10580,11125l394982,541082r10578,-11137l397771,521954xem413299,521797r-7739,8148l416110,540769r7738,-8137l413299,521797xem434450,521483r-10602,11149l431616,540612r10600,-11160l434450,521483xem449933,521327r-7717,8125l452789,540298r7715,-8113l449933,521327xem42138,531578r-15522,l34451,539828r-149,l42138,531578xem78325,531578r-15522,l70638,539828r-149,l78325,531578xem114512,531578r-15522,l106825,539828r-149,l114512,531578xem150699,531578r-15522,l143013,539828r-149,l150699,531578xem186886,531578r-15522,l179200,539828r-149,l186886,531578xem217809,520699r-9731,10233l207551,531578r7836,8250l215238,539828r10243,-10784l225744,529044r-7935,-8345xem254040,520699r-9731,10233l243739,531578r7835,8250l251425,539828r10243,-10784l261975,529044r-7935,-8345xem290271,520699r-10345,10879l287761,539828r-149,l297855,529044r351,l290271,520699xem471128,521013r-10624,11172l467945,539828r-153,l478623,528703r-7495,-7690xem486415,520699r-7792,8004l489467,539828r5992,-6301l495580,533399r3199,l486415,520699xem422,520699r,12700l4221,533399r4136,-4355l422,520699xem332207,514700r-7793,8195l332249,530932r7783,-8194l332207,514700xem368863,514253r-7770,8171l368905,530439r7760,-8172l368863,514253xem405520,513806r-7749,8148l405560,529945r7739,-8148l405520,513806xem442176,513358r-7726,8125l442216,529452r7717,-8125l442176,513358xem98941,417227r-494,392l422,520699r7935,8345l16283,520699,8511,512517r15544,l26462,509982r-7846,-8250l34455,501732r-7861,-8277l42159,493455r2344,-2467l44631,490988r-7855,-8260l52593,482728r-7795,-8206l44676,474394r15588,l62671,471859r-7752,-8151l70714,463708r-7955,-8376l78369,455332r2316,-2439l80866,452893r-7636,-8030l89002,444863r-8161,-8592l96473,436271r2407,-2535l91170,425628r15751,l98941,417227xem117029,436271r-232,151l36653,520699r7936,8345l44869,528703r7601,-8004l44698,512517r15544,l62649,509982r-1842,-1983l54847,501732r15795,l62781,493455r15566,l80690,490988r172,l73007,482728r15773,l80985,474522r-122,-128l96451,474394r2407,-2535l97039,469899r-5889,-6191l106901,463708r-7955,-8376l114556,455332r2316,-2439l117097,452893r-7636,-8030l125189,444863r-8160,-8592xem135133,455332r-455,387l72885,520699r7935,8345l81056,528703r7601,-8004l80885,512517r15544,l98836,509982r-1797,-1983l91078,501732r15751,l98968,493455r15566,l116877,490988r216,l109238,482728r15729,l117173,474522r-122,-128l132638,474394r2407,-2535l133270,469899r-5889,-6191l143088,463708r-7955,-8376xem153238,474394r-210,128l109116,520699r7935,8345l116919,529044r7925,-8345l117072,512517r15544,l135024,509982r131,l127309,501732r15707,l135155,493455r15566,l153064,490988r260,l145469,482728r15685,l153360,474522r-122,-128xem171342,493455r-686,630l145347,520699r7935,8345l153106,529044r7926,-8345l153260,512517r15544,l171211,509982r175,l163540,501732r15663,l171342,493455xem189447,512517r-463,394l181578,520699r7935,8345l189293,529044r7926,-8345l189447,512517xem225634,512517r-419,394l217809,520699r7935,8345l225481,529044r7925,-8345l225634,512517xem261821,512517r-7781,8182l261975,529044r-307,l269593,520699r-7772,-8182xem295550,515148r-5279,5551l298206,529044r-351,l303398,523208r-7848,-8060xem478832,512911r-7704,8102l478623,528703r7792,-8004l478832,512911xem306075,504080r-10525,11068l303398,523208r10523,-11079l306075,504080xem321715,503923r-7794,8206l324414,522895r7793,-8195l321715,503923xem342754,503609r-10547,11091l340032,522738r10545,-11103l342754,503609xem358349,503453r-7772,8182l361093,522424r7770,-8171l358349,503453xem379432,503139r-10569,11114l376665,522267r10568,-11125l379432,503139xem394982,502982r-7749,8160l397771,521954r7749,-8148l394982,502982xem416110,502669r-10590,11137l413299,521797r10589,-11149l416110,502669xem431616,502512r-7728,8136l434450,521483r7726,-8125l431616,502512xem452789,502198r-10613,11160l449933,521327r10611,-11172l452789,502198xem468250,502041r-7706,8114l471128,521013r7704,-8102l468250,502041xem4221,507999r-3799,l422,520699r7782,-8182l8511,512517,4221,507999xem24055,512517r-15544,l16283,520699r7772,-8182xem34455,501732r-157,l26462,509982r10191,10717l44435,512517r263,l34455,501732xem60242,512517r-15544,l52470,520699r7772,-8182xem70642,501732r-156,l64533,507999r-1840,1983l72885,520699r7781,-8182l80885,512517,70642,501732xem96429,512517r-15544,l88657,520699r7772,-8182xem106829,501732r-156,l100720,507999r-1796,1983l109116,520699r7781,-8182l117072,512517,106829,501732xem132616,512517r-15544,l124844,520699r7772,-8182xem143016,501732r-156,l135024,509982r131,l145347,520699r7781,-8182l153260,512517,143016,501732xem168804,512517r-15544,l161032,520699r7772,-8182xem179203,501732r-156,l171211,509982r175,l181578,520699r7781,-8182l189078,512129r-9875,-10397xem207529,493455r-642,630l189728,512129r-281,388l197219,520699r10179,-10717l207617,509982r-7846,-8250l215390,501732r-7861,-8277xem215390,501732r-156,l207398,509982r219,l217809,520699r7781,-8182l225265,512129r-9875,-10397xem243717,493455r-17758,18674l225634,512517r7772,8182l243585,509982r263,l236002,501732r15576,l243717,493455xem251578,501732r-157,l243585,509982r263,l254040,520699r7781,-8182l251578,501732xem277222,496321r-15401,16196l269593,520699r10179,-10717l280079,509982r-7845,-8250l282489,501732r-5267,-5411xem285081,504393r-5309,5589l280079,509982r10192,10717l295550,515148,285081,504393xem489463,501732r-10631,11179l486415,520699r12364,-12700l495580,507999r-6117,-6267xem313879,495874r-7804,8206l313921,512129r7794,-8206l313879,495874xem350535,495427r-7781,8182l350577,511635r7772,-8182l350535,495427xem387191,494979r-7759,8160l387233,511142r7749,-8160l387191,494979xem423848,494532r-7738,8137l423888,510648r7728,-8136l423848,494532xem460504,494085r-7715,8113l460544,510155r7706,-8114l460504,494085xem16405,482728r-8006,8260l26462,509982r7836,-8250l18460,501732r7870,-8277l26594,493455,16405,482728xem52593,482728r-245,l44503,490988r128,l62693,509982r1840,-1983l70486,501732r-15795,l62561,493455r220,l52593,482728xem88780,482728r-245,l80690,490988r172,l98924,509982r1796,-1983l106673,501732r-15751,l98792,493455r176,l88780,482728xem124967,482728r-245,l116877,490988r216,l135155,509982r-131,l142860,501732r-15707,l135023,493455r132,l124967,482728xem161154,482728r-245,l153064,490988r260,l171386,509982r-175,l179047,501732r-15663,l171255,493455r-505,-623l161154,482728xem197341,482728r-245,l189251,490988r304,l207617,509982r-219,l215234,501732r-15619,l207486,493455r-548,-623l197341,482728xem233528,482728r-244,l225439,490988r347,l243848,509982r-263,l251421,501732r-15575,l243717,493455,233528,482728xem266764,485578r-5138,5410l262017,490988r18062,18994l279772,509982r5309,-5589l282489,501732r-10412,l277222,496321,266764,485578xem498779,495299r-3199,l489463,501732r6117,6267l498779,507999r,-12700xem287736,485265r-10514,11056l285081,504393r10389,-10938l295719,493455r-7983,-8190xem303398,485108r-7928,8347l295719,493455r10356,10625l313879,495874,303398,485108xem324414,484795r-10535,11079l321715,503923r10534,-11091l324414,484795xem340032,484638r-7783,8194l342754,503609r7781,-8182l340032,484638xem361093,484324r-10437,10975l350535,495427r7814,8026l368905,492339r-7812,-8015xem376665,484167r-7760,8172l379432,503139r7759,-8160l376665,484167xem397771,483854r-10580,11125l394982,502982r10578,-11137l397771,483854xem413299,483697r-7739,8148l416110,502669r7738,-8137l413299,483697xem434450,483383r-10602,11149l431616,502512r10600,-11160l434450,483383xem449933,483227r-7717,8125l452789,502198r7715,-8113l449933,483227xem471113,482928r-10609,11157l468250,502041r10499,-11053l478979,490988r-7866,-8060xem42159,493455r-15565,l34455,501732r-157,l42159,493455xem78347,493455r-15566,l70642,501732r-156,l78347,493455xem114534,493455r-15566,l106829,501732r-156,l114534,493455xem150721,493455r-15566,l143016,501732r-156,l150721,493455xem189425,474394r-166,128l171847,492832r-505,623l179203,501732r-156,l189251,490988r304,l181700,482728r15641,l189547,474522r-122,-128xem225612,474394r-17534,18438l207529,493455r7861,8277l215234,501732r10205,-10744l225786,490988r-7855,-8260l233528,482728r-7794,-8206l225612,474394xem258894,477495r-15177,15960l251578,501732r-157,l261626,490988r391,l254162,482728r9827,l258894,477495xem486719,482728r-315,200l478749,490988r230,l489463,501732r5996,-6305l495580,495299r3199,l486719,482728xem545,482728l422,495299r3799,l8399,490988,545,482728xem295550,477048r-7814,8217l295719,493455r-249,l303398,485108r-7848,-8060xem332207,476600r-7793,8195l332249,492832r7783,-8194l332207,476600xem368863,476153r-7770,8171l368905,492339r7760,-8172l368863,476153xem405520,475706r-7749,8148l405560,491845r7739,-8148l405520,475706xem442176,475258r-7726,8125l442216,491352r7717,-8125l442176,475258xem44654,436271r-202,151l299,482728r246,l8399,490988r8006,-8260l8611,474522r-122,-128l24484,474394r2204,-2274l18688,463708r15839,l26572,455332r16388,l44944,453285r-309,-392l36999,444863r15816,l44654,436271xem34683,463872r-7995,8248l44631,490988r-128,l52348,482728r-15817,l44335,474522r122,-128l44676,474394,34683,463872xem70714,463708r-300,l62671,471859r18191,19129l80690,490988r7845,-8260l72762,482728r7804,-8206l80688,474394r175,l70714,463708xem106901,463708r-300,l100720,469899r-1818,1960l117093,490988r-216,l124722,482728r-15729,l116797,474522r122,-128l117051,474394,106901,463708xem143088,463708r-300,l136907,469899r-1774,1960l153324,490988r-260,l160909,482728r-15685,l153028,474522r122,-128l152891,474029r-9803,-10321xem179275,463708r-300,l171233,471859r131,l189555,490988r-304,l197096,482728r-15641,l189259,474522r122,-128l189078,474029r-9803,-10321xem215463,463708r-301,l207420,471859r175,l225786,490988r-347,l233284,482728r-15598,l225490,474522r122,-128l215463,463708xem248447,466764r-4840,5095l243826,471859r18191,19129l261626,490988r5138,-5410l263989,482728r-10072,l258894,477495,248447,466764xem478978,474658r-7865,8270l478979,490988r-230,l486594,482728r-4895,-5233l478978,474658xem269397,466450r-10503,11045l266764,485578r10501,-11056l269397,466450xem285081,466293r-7694,8101l277265,474522r10471,10743l295550,477048,285081,466293xem306075,465980r-10525,11068l303398,485108r10523,-11079l306075,465980xem321715,465823r-7794,8206l324414,484795r7793,-8195l321715,465823xem342754,465509r-10547,11091l340032,484638r10545,-11103l342754,465509xem358349,465353r-7772,8182l361093,484324r7770,-8171l358349,465353xem379432,465039r-10569,11114l376665,484167r10568,-11125l379432,465039xem394982,464882r-7749,8160l397771,483854r7749,-8148l394982,464882xem416110,464569r-10590,11137l413299,483697r10589,-11149l416110,464569xem431616,464412r-7728,8136l434450,483383r7726,-8125l431616,464412xem452763,464125r-10587,11133l449933,483227r10549,-11107l460311,471859r-7548,-7734xem468472,463708r-7742,8151l460565,472120r10548,10808l478978,474658,468472,463708xem4221,469899l384,482728r4906,-5233l8124,474522r123,-128l8489,474394,4221,469899xem24484,474394r-15995,l16405,482728r7954,-8206l24484,474394xem60264,474394r-15588,l52593,482728r-245,l60142,474522r122,-128xem96451,474394r-15588,l88780,482728r-245,l96329,474522r122,-128xem132638,474394r-15587,l124967,482728r-245,l132516,474522r122,-128xem171320,455332r-411,387l153497,474029r-259,365l161154,482728r-245,l171233,471859r131,l163613,463708r15662,l171320,455332xem207508,455332r-17780,18697l189425,474394r7916,8334l197096,482728r10324,-10869l207595,471859r-7751,-8151l215463,463708r-7955,-8376xem240566,458669r-14954,15725l233528,482728r-244,l243607,471859r219,l236075,463708r9397,l240566,458669xem498779,457199r-3199,l478978,474658r7741,8070l491564,477495r7215,-7596l495580,469899r-6059,-6191l498779,463708r,-6509xem277222,458221r-7825,8229l277140,474394r125,128l285081,466293r-7859,-8072xem313879,457774r-7804,8206l313921,474029r7794,-8206l313879,457774xem350535,457327r-7781,8182l350577,473535r7772,-8182l350535,457327xem387191,456879r-7759,8160l387233,473042r7749,-8160l387191,456879xem423848,456432r-7738,8137l423888,472548r7728,-8136l423848,456432xem26567,417227r-494,392l76,444863r16129,l8404,452893r18284,19227l34683,463872r-156,-164l18435,463708r7986,-8376l26572,455332,8467,436271r16084,l26712,434046r-8004,-8418l34546,425628r-7979,-8401xem460809,455719r-730,713l452763,464125r7802,7995l460730,471859r7742,-8151l460809,455719xem52960,445015r-7636,7878l45008,453285r17663,18574l70414,463708r-15795,l62583,455332r176,l52960,445015xem89002,444863r-690,l80685,452893r181,l98902,471859r1818,-1960l106601,463708r-15751,l98814,455332r132,l89002,444863xem125189,444863r-689,l116872,452893r225,l135133,471859r1774,-1960l142788,463708r-15707,l135045,455332r-482,-600l125189,444863xem161376,444863r-689,l153060,452893r268,l171364,471859r-131,l178975,463708r-15663,l171276,455332r-526,-600l161376,444863xem197564,444863r-690,l189247,452893r312,l207595,471859r-175,l215162,463708r-15619,l207508,455332r-9944,-10469xem230130,447949r-4696,4944l225790,452893r18036,18966l243607,471859r4840,-5095l245472,463708r-9698,l240566,458669,230130,447949xem486928,444863r-557,l478744,452893r195,l495580,469899r3199,l498779,463708r-9388,l495459,457327r121,-128l498779,457199,486928,444863xem251058,447635r-10492,11034l248447,466764r10490,-11045l251058,447635xem266764,447479r-7827,8240l269397,466450r7825,-8229l266764,447479xem287736,447165r-10514,11056l285081,466293r10411,-10961l295697,455332r-7961,-8167xem303398,447008r-7906,8324l295697,455332r10378,10648l313879,457774,303398,447008xem324414,446695r-10535,11079l321715,465823r10534,-11091l324414,446695xem340032,446538r-7783,8194l342754,465509r7781,-8182l340032,446538xem361093,446224r-10437,10975l350535,457327r7814,8026l368905,454239r-7812,-8015xem376665,446067r-7760,8172l379432,465039r7759,-8160l376665,446067xem397771,445754r-10580,11125l394982,464882r10578,-11137l397771,445754xem413299,445597r-7739,8148l416110,464569r7738,-8137l413299,445597xem434413,445322r-10565,11110l431616,464412r10568,-11127l434413,445322xem450394,444863r-210,l442184,453285r10579,10840l460757,455719r-319,-387l450394,444863xem42960,455332r-16388,l34683,463872r8277,-8540xem78369,455332r-15610,l70714,463708r-300,l78369,455332xem114556,455332r-15610,l106901,463708r-300,l114556,455332xem153216,436271r-188,151l135616,454732r-483,600l143088,463708r-300,l153060,452893r268,l145692,444863r15684,l153216,436271xem189403,436271r-17556,18461l171320,455332r7955,8376l178975,463708r10272,-10815l189559,452893r-7636,-8030l197564,444863r-8161,-8592xem222238,439842r-14730,15490l215463,463708r-301,l225434,452893r356,l218154,444863r8971,l222238,439842xem471081,444863r-9956,10469l460809,455719r7663,7989l478744,452893r195,l471081,444863xem4221,431799r-2406,8043l422,444863r,12336l4221,457199r4183,-4306l768,444863r-692,l8275,436271r192,l4221,431799xem258894,439395r-7836,8240l258937,455719r7827,-8240l258894,439395xem295550,438948r-7814,8217l295697,455332r-205,l303398,447008r-7848,-8060xem332207,438500r-7793,8195l332249,454732r7783,-8194l332207,438500xem368863,438053r-7770,8171l368905,454239r7760,-8172l368863,438053xem405520,437606r-7749,8148l405560,453745r7739,-8148l405520,437606xem34716,425807r-8004,8239l45008,453285r316,-392l52960,445015r-145,-152l36404,444863r8192,-8592l44330,435929,34716,425807xem442588,436725r-8175,8597l442184,453285r8000,-8422l450394,444863r-7806,-8138xem24551,436271r-16084,l16628,444863r-15860,l8404,452893,24551,436271xem71237,426158r-8079,8335l63369,434493r17497,18400l80685,452893r7627,-8030l72539,444863r8171,-8592l80841,436271,71237,426158xem106921,425628r-340,l98880,433736r18217,19157l116872,452893r7628,-8030l108770,444863r8171,-8592l116704,435929r-9783,-10301xem143108,425628r-340,l136907,431799r-1796,1937l153328,452893r-268,l160687,444863r-15686,l153172,436271r-281,-342l143108,425628xem179295,425628r-339,l173094,431799r-1752,1937l189559,452893r-312,l196874,444863r-15642,l189403,436271,179295,425628xem211813,429134r-4371,4602l207573,433736r18217,19157l225434,452893r4696,-4944l227125,444863r-9662,l222238,439842,211813,429134xem478965,436572r-7884,8291l478939,452893r-195,l486371,444863r557,l478965,436572xem232719,428820r-10481,11022l230130,447949r10479,-11033l232719,428820xem248447,428664r-7838,8252l251058,447635r7836,-8240l248447,428664xem269397,428350r-10503,11045l266764,447479r10501,-11057l269397,428350xem285081,428193r-7816,8229l287736,447165r7814,-8217l285081,428193xem306075,427880r-10525,11068l303398,447008r10523,-11079l306075,427880xem321715,427723r-7794,8206l324414,446695r7793,-8195l321715,427723xem342754,427409r-10547,11091l340032,446538r10545,-11103l342754,427409xem358349,427253r-7772,8182l361093,446224r7770,-8171l358349,427253xem379432,426939r-10569,11114l376665,446067r10568,-11125l379432,426939xem394982,426782r-7749,8160l397771,445754r7749,-8148l394982,426782xem416063,426519r-10543,11087l413299,445597r10547,-11104l416063,426519xem432114,425807r-8268,8686l434413,445322r8175,-8597l432114,425807xem62754,417227l44922,435929r-268,342l52960,445015,63158,434493r211,l54939,425628r15794,l62754,417227xem96473,436271r-15632,l89002,444863r-690,l96473,436271xem135128,417227r-450,392l117266,435929r-237,342l125189,444863r-689,l135067,433736r-1797,-1937l127401,425628r15707,l135128,417227xem171315,417227r-406,392l153497,435929r-281,342l161376,444863r-689,l171255,433736r-1754,-1937l163632,425628r15663,l171315,417227xem203909,421016r-14506,15255l197564,444863r-690,l207442,433736r131,l199863,425628r8537,l203909,421016xem460760,417619r-18172,19106l450394,444863r-210,l460458,434046r-265,-310l452778,426158r15171,l468453,425628r-7693,-8009xem468453,425628r-7701,8108l460496,434046r10585,10817l478965,436572,468453,425628xem498779,419099r-3199,l478965,436572r7963,8291l486371,444863r12408,-13064l495580,431799r-6058,-6171l498779,425628r,-6529xem240566,420569r-7847,8251l240609,436916r7838,-8252l240566,420569xem277222,420121r-7825,8229l277265,436422r7816,-8229l277222,420121xem313879,419674r-7804,8206l313921,435929r7794,-8206l313879,419674xem350535,419227r-7781,8182l350577,435435r7772,-8182l350535,419227xem387191,418779r-7759,8160l387233,434942r7749,-8160l387191,418779xem53013,406971r-7604,7828l45079,415260r18290,19233l63158,434493r8079,-8335l70733,425628r-15989,l62754,417227,53013,406971xem424393,417758r-8330,8761l423846,434493r8250,-8686l424393,417758xem54938,349427r-355,271l,406842r16158,l8409,414799r18303,19247l34716,425807r-170,-179l18431,425628r8016,-8401l26002,416632,8611,398322r15845,l26734,395983r-8003,-8431l34569,387552r-7932,-8351l43079,379201r1903,-1954l45162,377247r-8338,-8768l52640,368479r-7842,-8257l61563,360222r1842,-1891l54938,349427xem450408,406842r-300,l442114,415260r18382,18786l460752,433736r7197,-7578l452636,426158r8121,-8539l450532,406971r-124,-129xem89519,407307r-7966,8208l98880,433736r7701,-8108l90830,425628r7989,-8401l98376,416632r-8857,-9325xem125265,406842r-841,l116867,414799r236,l135111,433736r1796,-1937l142768,425628r-15707,l135050,417227r-487,-595l125387,406971r-122,-129xem161452,406842r-841,l153054,414799r280,l171342,433736r1752,-1937l178956,425628r-15664,l171281,417227r-531,-595l161574,406971r-122,-129xem193496,410319r-4255,4480l189565,414799r18008,18937l207442,433736r4371,-4602l208400,425628r-8877,l203909,421016,193496,410319xem486987,406842r-691,l478739,414799r153,l495580,431799r3199,l498779,425628r-9407,l495459,419227r121,-128l498779,419099,487111,406971r-124,-129xem214379,410006r-10470,11010l211813,429134r10468,-11022l214379,410006xem230130,409849r-7849,8263l232719,428820r7847,-8251l230130,409849xem251058,409535r-10492,11034l248447,428664r10490,-11045l251058,409535xem266764,409379r-7827,8240l269397,428350r7825,-8229l266764,409379xem287736,409065r-10514,11056l285081,428193r10416,-10966l295692,417227r-7956,-8162xem303398,408908r-7901,8319l295692,417227r10383,10653l313879,419674,303398,408908xem324414,408595r-10535,11079l321715,427723r10534,-11091l324414,408595xem340032,408438r-7783,8194l342754,427409r7781,-8182l340032,408438xem361093,408124r-10437,10975l350535,419227r7814,8026l368905,416139r-7812,-8015xem376665,407967r-7760,8172l379432,426939r7759,-8160l376665,407967xem397713,407715r-10522,11064l394982,426782r10525,-11080l397713,407715xem413921,406842r-8414,8860l416063,426519r8330,-8761l414045,406971r-124,-129xem99011,379201l62754,417227r8483,8931l81553,415515r-8125,-8544l73306,406842r15772,l80985,398322r17233,l99842,396647r-8649,-9095l106944,387552r-7933,-8351xem62824,379201r-421,347l27015,416632r-448,595l34716,425807,44961,415260r-321,-461l37197,406971r-123,-129l52891,406842r-8093,-8520l61414,398322r1915,-1971l54962,387552r15794,l62824,379201xem434332,407307r-9939,10451l432114,425807r10000,-10547l434332,407307xem148925,364537l99385,416632r-444,595l106921,425628r-340,l116867,414799r236,l109659,406971r-122,-129l125265,406842r-8092,-8520l132516,398322r2573,-2709l127424,387552r15707,l135198,379201r15480,l153194,376552r-7677,-8073l152762,368479r-3837,-3942xem167253,383363r-31637,33269l135128,417227r7980,8401l142768,425628r10286,-10829l153334,414799r-7444,-7828l145768,406842r15684,l153360,398322r15343,l171276,395613r-1759,-1896l163655,387552r7676,l167253,383363xem185581,402189r-13734,14443l171315,417227r7980,8401l178956,425628r10285,-10829l189565,414799r-7444,-7828l181999,406842r8112,l185581,402189xem471081,406842r-198,129l460760,417619r7693,8009l478739,414799r153,l471208,406971r-127,-129xem843,406842r-421,l422,419099r3799,l8409,414799,966,406971r-123,-129xem222238,401742r-7859,8264l222281,418112r7849,-8263l222238,401742xem258894,401295r-7836,8240l258937,417619r7827,-8240l258894,401295xem295550,400848r-7814,8217l295692,417227r-195,l303398,408908r-7848,-8060xem332207,400400r-7793,8195l332249,416632r7783,-8194l332207,400400xem368863,399953r-7770,8171l368905,416139r7760,-8172l368863,399953xem406221,398816r-514,493l397713,407715r7794,7987l413799,406971r122,-129l406221,398816xem71310,388135r-7981,8216l81553,415515r7956,-8208l89200,406971r-122,-129l72655,406842r8124,-8520l80985,398322,71310,388135xem34755,387748r-8007,8235l45079,415260r330,-461l53013,406971r-122,-129l36357,406842r8130,-8520l44798,398322,34755,387748xem442552,398663r-8220,8644l442114,415260r7872,-8289l450108,406842r300,l442552,398663xem24456,398322r-15845,l16703,406842r-15860,l8409,414799,24456,398322xem107872,388529r-162,l99842,396647r17261,18152l116867,414799r7435,-7828l124424,406842r-15729,l116797,398322r376,l107872,388529xem143131,387552r-386,l135089,395613r18245,19186l153054,414799r7435,-7828l160611,406842r-15685,l153028,398322r332,l143131,387552xem175179,391504r-2102,2213l171320,395613r18245,19186l189241,414799r4255,-4480l190236,406971r-125,-129l181157,406842r4424,-4653l175179,391504xem478950,398488r-3520,3701l471081,406842r7811,7957l478739,414799r7434,-7828l486296,406842r691,l478950,398488xem196040,391191r-10459,10998l193496,410319r10457,-11010l196040,391191xem211813,391034r-7860,8275l214379,410006r7858,-8264l211813,391034xem232719,390720r-10481,11022l230130,409849r10479,-11033l232719,390720xem248447,390564r-7838,8252l251058,409535r7836,-8240l248447,390564xem269397,390250r-10503,11045l266764,409379r10501,-11057l269397,390250xem285081,390093r-7816,8229l287736,409065r7814,-8217l285081,390093xem306075,389780r-10525,11068l303398,408908r10523,-11079l306075,389780xem321715,389623r-7794,8206l324414,408595r7793,-8195l321715,389623xem342754,389309r-10547,11091l340032,408438r10545,-11103l342754,389309xem358349,389153r-7772,8182l361093,408124r7770,-8171l358349,389153xem379363,388912r-10500,11041l376665,407967r10503,-11057l379363,388912xem395738,387887r-8570,9023l397713,407715r8463,-8899l406075,398663,395738,387887xem98218,398322r-17233,l89519,407307r8699,-8985xem432067,387748r-8316,8745l434332,407307r8220,-8644l432067,387748xem61414,398322r-16616,l52891,406842r122,129l61414,398322xem4237,393717r-1399,4605l290,406842r-290,l8138,398322r473,l4237,393717xem132516,398322r-15343,l125265,406842r-841,l132516,398322xem168703,398322r-15343,l161452,406842r-841,l168703,398322xem415958,388529r-9637,10134l406221,398816r7700,8026l423751,396493r-7793,-7964xem460730,379548r-18178,19115l450408,406842r-300,l460422,395983r-7704,-7848l467876,388135r554,-583l460730,379548xem468430,387552r-8008,8431l471081,406842r4349,-4653l478950,398488,468430,387552xem483487,393717r-4537,4771l486987,406842r-691,l491139,401742r-7652,-8025xem498774,393717r-7635,8025l496002,406842r-533,l498774,393717xem491215,385590r-7728,8127l491139,401742r7623,-8025l496731,391504r-5516,-5914xem203909,382916r-7869,8275l203953,399309r7860,-8275l203909,382916xem240566,382469r-7847,8251l240609,398816r7838,-8252l240566,382469xem277222,382021r-7825,8229l277265,398322r7816,-8229l277222,382021xem313879,381574r-7804,8206l313921,397829r7794,-8206l313879,381574xem350535,381127r-7781,8182l350577,397335r7772,-8182l350535,381127xem388004,379825r-8641,9087l387168,396910r8570,-9023l388004,379825xem89615,369307r-7978,8197l99842,396647r7868,-8118l107872,388529r-928,-977l91048,387552r7963,-8351l89615,369307xem434236,369307r-18278,19222l423751,396493r8306,-8745l424457,379825r15125,l442030,377247r-7794,-7940xem53076,368937r-8094,8310l45162,377247r18167,19104l71310,388135r-554,-583l54765,387552r7969,-8351l62189,378532r-9113,-9595xem16453,368479r-8037,8226l26748,395983r8007,-8235l34569,387552r-16144,l26402,379201r235,l16453,368479xem450221,368624r-8191,8623l460422,395983r7454,-7848l452563,388135r8167,-8587l450221,368624xem126069,369589r-7939,8190l135089,395613r7656,-8061l127038,387552r7942,-8351l135198,379201r-9129,-9612xem156862,372690r-3668,3862l171320,395613r1757,-1896l175179,391504r-3848,-3952l163269,387552r3984,-4189l156862,372690xem480849,374476r-7839,8254l483487,393717r7728,-8127l480849,374476xem498779,380999r-3199,l491215,385590r7580,8127l498779,380999xem177701,372376r-10448,10987l175179,391504r10446,-10998l177701,372376xem193496,372219r-7871,8287l196040,391191r7869,-8275l193496,372219xem214379,371906r-10470,11010l211813,391034r10468,-11022l214379,371906xem230130,371749r-7849,8263l232719,390720r7847,-8251l230130,371749xem251058,371435r-10492,11034l248447,390564r10463,-11016l258627,379201r-7569,-7766xem266764,371279r-7525,7922l258965,379548r10432,10702l277222,382021,266764,371279xem287736,370965r-10514,11056l285081,390093r10345,-10892l295764,379201r-8028,-8236xem303398,370808r-7972,8393l295764,379201r10311,10579l313879,381574,303398,370808xem324414,370495r-10535,11079l321715,389623r10534,-11091l324414,370495xem340032,370338r-7783,8194l342754,389309r7781,-8182l340032,370338xem361012,370109r-10356,10890l350535,381127r7814,8026l368829,378118r-7817,-8009xem377559,368937r-8730,9181l379363,388912r8641,-9087l377559,368937xem109286,368479r-190,145l99011,379201r8861,9328l107710,388529r10420,-10750l109286,368479xem413867,368800r-8267,8704l405438,377779r10520,10750l424235,379825r222,l413867,368800xem73055,368479r-228,145l63372,378532r-548,669l71310,388135,81637,377504r-8582,-9025xem397583,369752r-9579,10073l395738,387887r9600,-10108l405169,377504r-7586,-7752xem43079,379201r-16442,l34755,387748r8324,-8547xem439582,379825r-15125,l432067,387748r7515,-7923xem150678,379201r-15480,l143131,387552r-386,l150678,379201xem465346,374693r-4616,4855l468430,387552r4580,-4822l465346,374693xem473275,366355r-7929,8338l473010,382730r7839,-8254l473275,366355xem593,368479r-171,l422,380999r3799,l8416,376705,593,368479xem185581,364089r-7880,8287l185625,380506r7871,-8287l185581,364089xem232719,352620r-18340,19286l222281,380012r7849,-8263l222311,363718r15447,l240473,360858r275,l232719,352620xem258894,363195r-7836,8240l258965,379548r274,-347l266764,371279r-7870,-8084xem295550,362748r-7814,8217l295764,379201r-338,l303398,370808r-7848,-8060xem332207,362300r-7793,8195l332249,378532r7783,-8194l332207,362300xem369809,360858r-8797,9251l368829,378118r8720,-9181l369809,360858xem117173,360222r-673,636l111259,366355r-1973,2124l118130,377779r7939,-8190l117173,360222xem415833,350560r-18250,19192l405438,377779r162,-275l413867,368800r-7628,-7942l421409,360858r2230,-2347l415833,350560xem91169,349427r-281,271l74992,366355r-1937,2124l81637,377504r7962,-8197l80985,360222r17440,l99946,358656r-8777,-9229xem34802,349698r-8026,8215l45162,377247r-180,l53076,368937r-436,-458l36644,368479r7886,-8257l44798,360222,34802,349698xem447206,355669r-12970,13638l442030,377247r8191,-8623l442750,360858r9404,l447206,355669xem54970,311361r-382,297l251,368479r342,l8416,376705r8037,-8226l8611,360222r15909,l26776,357913r-8069,-8486l34545,349427r-7868,-8284l43160,341143r1976,-2023l36847,330403r15816,l44798,322122r16945,l63497,320327r-8527,-8966xem139925,355293r-3260,3363l136466,358961r16728,17591l156862,372690r-4100,-4211l145176,368479r3749,-3942l139925,355293xem462957,355293r-432,376l454881,363718r10465,10975l473275,366355,462957,355293xem483524,355669r-2221,2244l473275,366355r7574,8121l491068,363718r139,l483524,355669xem159362,353561r-10437,10976l156862,372690r10435,-10987l159362,353561xem175179,353404r-7882,8299l177701,372376r7880,-8287l175179,353404xem196040,353091r-10459,10998l193496,372219r10457,-11010l196040,353091xem211813,352934r-7860,8275l214379,371906r7787,-8188l222311,363718,211813,352934xem237758,363718r-15447,l230130,371749r7628,-8031xem248447,352464r-7974,8394l240748,360858r10310,10577l258894,363195,248447,352464xem269397,352150r-10503,11045l266764,371279r10501,-11057l269397,352150xem285081,351993r-7816,8229l287736,370965r7814,-8217l285081,351993xem306075,351680r-10525,11068l303398,370808r10523,-11079l306075,351680xem321715,351523r-7794,8206l324414,370495r7793,-8195l321715,351523xem342662,351305r-10455,10995l340032,370338r10458,-11012l342662,351305xem359370,349977r-8880,9349l361012,370109r8797,-9251l359370,349977xem395787,349977r-230,l387024,358961r10559,10791l406040,360858r199,l395787,349977xem127400,349427r-9823,10302l117173,360222r8896,9367l136370,358961r-193,-305l127400,349427xem98425,360222r-17440,l89615,369307r8810,-9085xem432013,349698r-8374,8813l434236,369307r8035,-8449l442750,360858,432013,349698xem61563,360222r-16765,l53076,368937r8487,-8715xem379209,350974r-9400,9884l377559,368937r9465,-9976l379209,350974xem421409,360858r-15170,l413867,368800r7542,-7942xem452154,360858r-9404,l450221,368624r4660,-4906l452154,360858xem4287,355669r-758,2244l369,368479r1913,-2124l8147,360222r464,l4287,355669xem24520,360222r-15909,l16453,368479r8067,-8257xem71396,350126r-7991,8205l73055,368479r1937,-2124l80845,360222r140,l71396,350126xem107995,350560r-184,l99946,358656r9340,9823l111259,366355r5848,-6133l116704,359729r-8709,-9169xem498761,355669r-2179,2244l491068,363718r139,l495751,368479r-216,l498761,355669xem455335,347120r-8129,8549l454881,363718r8002,-8425l461342,353561r-6007,-6441xem491220,347484r-7425,7809l483524,355669r7683,8049l491068,363718r7644,-8049l498843,355669r-7623,-8185xem167253,345263r-7891,8298l167297,361703r7882,-8299l167253,345263xem203909,344816r-7869,8275l203953,361209r7860,-8275l203909,344816xem240622,344426r-482,390l232719,352620r8029,8238l240473,360858r7974,-8394l240622,344426xem277222,343921r-7825,8229l277265,360222r7816,-8229l277222,343921xem313879,343474r-7804,8206l313921,359729r7794,-8206l313879,343474xem351634,341912r-509,494l342662,351305r7828,8021l359370,349977r-7736,-8065xem130772,345890r-3372,3537l136466,358961r199,-305l139925,355293r-9153,-9403xem397430,331812r-18221,19162l387024,358961r8533,-8984l395787,349977r-7747,-8065l403217,341912r1998,-2103l404985,339508r-7555,-7696xem99051,341143r-7882,8284l99946,358656r7865,-8096l107995,350560r-8944,-9417xem424289,341668r-8456,8892l423639,358511r8371,-8813l424289,341668xem62864,341143r-373,276l56697,347484r-1759,1943l63405,358331r7991,-8205l62864,341143xem16476,330403r-8052,8211l26776,357913r8026,-8215l34545,349427r-16075,l26392,341143r285,l16476,330403xem444991,336030r-8345,8786l436856,344816r10350,10853l455335,347120,444991,336030xem480912,336417r-318,228l472834,344816r330,l483524,355669r271,-376l491220,347484,480912,336417xem498779,342899r-3199,l491220,347484r7623,8185l498779,342899xem141212,334941r-10440,10949l139925,355293r10533,-10867l141212,334941xem465365,336645r-1940,1969l455335,347120r7622,8173l464527,353561r8307,-8745l473164,344816r-7799,-8171xem158431,336201r-7973,8225l159362,353561r7891,-8298l158431,336201xem177701,334276r-10448,10987l175179,353404r10446,-10998l177701,334276xem193496,334119r-7871,8287l196040,353091r7869,-8275l193496,334119xem214379,333806r-10470,11010l211813,352934r10468,-11022l214379,333806xem230130,333649r-7849,8263l232719,352620r7792,-8194l240130,343921,230130,333649xem251058,333335r-10067,10586l240622,344426r7825,8038l258937,341419r-7879,-8084xem266764,333179r-7827,8240l269397,352150r7825,-8229l266764,333179xem287736,332865r-10514,11056l285081,351993r10305,-10850l295805,341143r-8069,-8278xem303398,332708r-8012,8435l295805,341143r10270,10537l313879,343474,303398,332708xem324312,332502r-10433,10972l321715,351523r10436,-10988l324312,332502xem341187,331022r-9036,9513l342662,351305r8933,-9393l351400,341668,341187,331022xem377579,331022r-205,l368661,340195r10548,10779l387826,341912r214,l377579,331022xem109309,330403l99051,341143r8944,9417l107811,350560r10443,-10751l109309,330403xem413802,330767r-8302,8741l405280,339809r10553,10751l424289,341668,413802,330767xem73078,330403r-413,364l63335,340535r-471,608l71396,350126,81737,339508r-8659,-9105xem360834,332196r-9007,9472l351634,341912r7736,8065l368661,340195r-7827,-7999xem403217,341912r-15177,l395787,349977r-230,l403217,341912xem43160,341143r-16483,l34802,349698r8358,-8555xem429065,336645r-4776,5023l432013,349698r4633,-4882l436856,344816r-7791,-8171xem53251,331022r-203,l45136,339120r9802,10307l56697,347484r6057,-6341l62286,340535r-9035,-9513xem89717,331315r-7980,8193l91169,349427r7882,-8284l89717,331315xem121549,336417r-3295,3392l127400,349427r3372,-3537l121549,336417xem437395,327886r-8330,8759l436856,344816r-210,l444991,336030r-7596,-8144xem473292,328237r-7778,8180l465365,336645r7799,8171l472834,344816r7977,-8399l480710,336201r-7418,-7964xem149125,326642r-7913,8299l150458,344426r7973,-8225l149125,326642xem4336,317621r-152,l1114,327886r-692,2517l422,342899r3799,l8424,338614,616,330403r-389,l8158,322122r453,l4336,317621xem185581,325989r-7880,8287l185625,342406r7871,-8287l185581,325989xem232719,314520r-18340,19286l222281,341912r7849,-8263l222385,325693r15301,l240315,322925r596,l232719,314520xem258894,325095r-7836,8240l258937,341419r7827,-8240l258894,325095xem295550,324648r-7814,8217l295805,341143r-419,l303398,332708r-7848,-8060xem333419,322925r-9107,9577l332151,340535r9036,-9513l333419,322925xem379027,313065r-18193,19131l368661,340195r8713,-9173l377579,331022r-7777,-8097l385064,322925r1791,-1886l379027,313065xem112465,327086r-3156,3317l118254,339809r3295,-3392l112465,327086xem410925,317621r-13495,14191l405280,339809r220,-301l413802,330767r-7544,-7842l415982,322925r-5057,-5304xem80985,322122r-830,803l75082,328237r-2004,2166l81737,339508r7980,-8193l80985,322122xem34860,311658r-8041,8200l45136,339120r7912,-8098l53251,331022r-588,-619l36662,330403r7919,-8281l44798,322122,34860,311658xem44722,283942l227,330403r389,l8424,338614r8052,-8211l8611,322122r15987,l26819,319858r-8080,-8497l34577,311361r-7919,-8338l43329,303023r1885,-1922l36876,292334r15817,l44722,283942xem427062,316807r-8440,8886l429065,336645r8330,-8759l427062,316807xem462945,317127r-7784,8196l454911,325693r10454,10952l465514,336417r7778,-8180l462945,317127xem122899,316152r-10434,10934l121549,336417r10417,-10724l132198,325693r-9299,-9541xem491226,309378r-17934,18859l480912,336417r104,-216l490996,325693r277,l483559,317621r15333,l491226,309378xem159576,315681r-10451,10961l158431,336201r10543,-10878l159576,315681xem447206,317621r-2176,2237l437395,327886r7596,8144l454809,325693r-252,-370l447206,317621xem140075,317346r-8109,8347l132198,325693r9014,9248l149125,326642r-9050,-9296xem176954,317127r-248,219l168974,325323r8727,8953l185581,325989r-8627,-8862xem196040,314991r-10459,10998l193496,334119r10457,-11010l196040,314991xem211813,314834r-7860,8275l214379,333806r7715,-8113l222385,325693,211813,314834xem237686,325693r-15301,l230130,333649r7556,-7956xem248447,314364r-8132,8561l240911,322925r10147,10410l258894,325095,248447,314364xem269397,314050r-10503,11045l266764,333179r10501,-11057l269397,314050xem285081,313893r-7816,8229l287736,332865r7814,-8217l285081,313893xem305962,313699r-10412,10949l303398,332708r10414,-10965l305962,313699xem323069,312135r-131,l313812,321743r10500,10759l333419,322925,323069,312135xem359438,312135r-313,l350298,321429r10536,10767l369650,322925r152,l359438,312135xem395593,311839r-8738,9200l397430,331812r8452,-8887l406258,322925,395593,311839xem91201,311361r-9916,10382l80985,322122r8732,9193l100069,320686r-8868,-9325xem61743,322122r-16945,l53251,331022r-203,l61743,322122xem342460,313418r-9041,9507l341187,331022r9111,-9593l342460,313418xem385064,322925r-15262,l377579,331022r-205,l385064,322925xem415982,322925r-9724,l413802,330767r4820,-5074l415982,322925xem24598,322122r-15987,l16476,330403r8122,-8281xem71500,312135r-8003,8192l73078,330403r2004,-2166l80922,322122r-297,-379l71500,312135xem103251,317621r-198,l100069,320686r9240,9717l112465,327086r-9214,-9465xem498748,317621r-2209,2237l490996,325693r277,l495775,330403r-246,l498748,317621xem130825,307846r-7926,8306l132198,325693r-232,l140075,317346r-9250,-9500xem419456,308651r-8531,8970l418622,325693r8440,-8886l419456,308651xem455365,308989r-7947,8357l447206,317621r7705,8072l455161,325323r7784,-8196l455365,308989xem480903,298275r-359,323l472834,306716r302,l491273,325693r-277,l498663,317621r-15276,l491226,309378,480903,298275xem167478,307394r-7902,8287l168974,325323r7944,-8196l176641,316807r-9163,-9413xem203909,306716r-7869,8275l203953,323109r7860,-8275l203909,306716xem240566,306269r-7847,8251l240911,322925r-596,l248447,314364r-7881,-8095xem277222,305821r-7825,8229l277265,322122r7816,-8229l277222,305821xem315225,303958r-9263,9741l313812,321743r9126,-9608l323069,312135r-7844,-8177xem360624,294317r-18164,19101l350298,321429r8827,-9294l359438,312135r-7854,-8177l366891,303958r1572,-1655l360624,294317xem392785,298598r-13758,14467l386855,321039r8738,-9200l388012,303958r9885,l392785,298598xem94150,308274r-2949,3087l100069,320686r2984,-3065l103251,317621r-9101,-9347xem62846,303023r-6077,6355l54970,311361r8527,8966l71500,312135r-8654,-9112xem16505,292334r-8071,8190l26819,319858r8041,-8200l34577,311361r-16114,l26448,303023r210,l16505,292334xem104578,297357l94150,308274r9101,9347l103053,317621r10622,-10905l113265,306269r-8687,-8912xem409133,297583r-8249,8686l400526,306716r10399,10905l419456,308651,409133,297583xem445145,298017r-237,l436646,306716r150,l447206,317621r212,-275l455365,308989,445145,298017xem498779,304799r-3199,l491226,309378r7666,8243l498779,304799xem141270,296900r-10445,10946l140075,317346r10326,-10630l150838,306716r-9568,-9816xem177940,296421r-10462,10973l176954,317127r275,-320l187443,306269r-341,-448l177940,296421xem473314,290114r-17949,18875l462945,317127r9889,-10411l473136,306716r-7759,-8118l480544,298598r307,-323l480663,298017r-7349,-7903xem429047,298598r-1863,1926l419456,308651r7606,8156l436646,306716r150,l429047,298598xem121822,298598r-241,l114110,306269r-409,447l122899,316152r7926,-8306l121822,298598xem158600,298275r-8199,8441l150838,306716r8738,8965l167478,307394r-8878,-9119xem195441,298017r-7564,7804l187538,306269r8502,8722l203909,306716r-8468,-8699xem214379,295706r-10470,11010l211813,314834r10329,-10876l222424,303958r-8045,-8252xem230130,295549r-7988,8409l222424,303958r10295,10562l240566,306269,230130,295549xem251058,295235r-10492,11034l248447,314364r10490,-11045l251058,295235xem266764,295079r-7827,8240l269397,314050r7825,-8229l266764,295079xem287612,294896r-10390,10925l285081,313893r10324,-10870l295544,303023r-7932,-8127xem304819,293111r-9414,9912l295544,303023r10418,10676l315225,303958,304819,293111xem341165,293111r-159,l331935,302663r10525,10755l351456,303958r128,l341165,293111xem377577,293111r-384,l368463,302303r10564,10762l387687,303958r325,l377577,293111xem73107,292334r-783,777l62846,303023r8654,9112l81857,301535r-8750,-9201xem324085,294641r-8860,9317l323069,312135r-131,l331935,302663r-7850,-8022xem366891,303958r-15307,l359438,312135r-313,l366891,303958xem397897,303958r-9885,l395593,311839r4866,-5123l400099,306269r-2202,-2311xem43329,303023r-16671,l34860,311658r8469,-8635xem53431,293111r-381,l45214,301101r9756,10260l56769,309378r6077,-6355l53431,293111xem84730,298598r-2873,2937l91201,311361r2949,-3087l84730,298598xem112520,289042r-7942,8315l113701,306716r409,-447l121581,298598r241,l112520,289042xem149186,288605r-7916,8295l150838,306716r-437,l158600,298275r-9414,-9670xem401548,289450r-342,292l392785,298598r7741,8118l400884,306269r8249,-8686l401548,289450xem437437,289742r-8115,8533l429047,298598r7749,8118l436646,306716r8262,-8699l445145,298017r-7708,-8275xem462975,278995r-8238,8674l454931,287669r18205,19047l472834,306716r7710,-8118l465247,298598r8067,-8484l462975,278995xem185831,288146r-7891,8275l187538,306269r339,-448l195441,298017r-9610,-9871xem422,292099r,12700l4221,304799r4213,-4275l422,292099xem232719,276420r-18340,19286l222424,303958r-282,l230130,295549r-7672,-7880l237614,287669r2995,-3153l232719,276420xem269262,276092r-18204,19143l258937,303319r7827,-8240l259012,287116r15314,l277135,284159r-7873,-8067xem297030,284992r-9418,9904l295544,303023r-139,l304819,293111r-7789,-8119xem333366,284992r-2125,2124l324085,294641r7850,8022l341006,293111r159,l333366,284992xem374701,279634r-2187,2180l360624,294317r7839,7986l377193,293111r384,l369766,284992r10045,l374701,279634xem75825,289450r-2533,2649l73107,292334r8750,9201l84726,298598r-8901,-9148xem34933,273635r-8061,8179l45214,301101r7836,-7990l53431,293111r-738,-777l36685,292334r8037,-8392l34933,273635xem26577,264838l422,292099r8012,8425l16505,292334,8535,283942r16241,l26872,281814r-8143,-8563l34568,273251r-7991,-8413xem94205,270230l75825,289450r8905,9148l95269,287806r-8919,-9151l102408,278655r-8203,-8425xem122958,278114r-10438,10928l121822,298598r-241,l132225,287669r-492,-553l122958,278114xem391204,278360r-8841,9309l392785,298598r8698,-9148l401167,289042r-9963,-10682xem427111,278655r-8036,8461l418615,287669r10432,10929l429322,298275r8115,-8533l427111,278655xem159642,277648r-10456,10957l158600,298275r10303,-10606l169409,287669r-9767,-10021xem491235,271269r-17921,18845l480903,298275r193,-258l490925,287669r413,l483647,279634r15073,l498828,279204r-231,l491235,271269xem196304,277161r-10473,10985l195441,298017r10566,-10901l196304,277161xem455402,270851r-17965,18891l445145,298017r-237,l454737,287669r194,l447252,279634r15117,l462975,278995r-7573,-8144xem410945,279634r-2200,2180l401871,289042r-323,408l409133,297583r9417,-9914l418087,287116r-7142,-7482xem103360,279634r-2237,2180l95269,287806r9309,9551l112520,289042r-9160,-9408xem140452,279634r-401,l132763,287116r-491,553l141270,296900r7916,-8295l140452,279634xem177126,279204r-8223,8465l169409,287669r8531,8752l185831,288146r-8705,-8942xem214014,278995r-136,l206007,287116r8372,8590l222022,287669r436,l214014,278995xem237614,287669r-15156,l230130,295549r7484,-7880xem248447,276264r-7838,8252l251058,295235r7721,-8119l259012,287116,248447,276264xem274326,287116r-15314,l266764,295079r7562,-7963xem286635,274156r-9500,10003l287612,294896r9418,-9904l286635,274156xem322958,274156r-135,l313884,283567r-268,375l324085,294641r9176,-9649l332908,284516r-9950,-10360xem359342,274156r-332,l350072,283567r10552,10750l369492,284992r274,l359342,274156xem54960,273251l44722,283942r8709,9169l53050,293111,63609,282345r-8649,-9094xem305711,275863r-8681,9129l304819,293111r8710,-9169l313249,283567r-7538,-7704xem342221,275570r-8507,8946l333366,284992r7799,8119l341006,293111r9066,-9544l342221,275570xem379811,284992r-10045,l377577,293111r-384,l382363,287669r-2552,-2677xem24776,283942r-16241,l16505,292334r8271,-8392xem66268,279634r-2659,2711l73107,292334r185,-235l75825,289450r-9557,-9816xem4443,279634r-292,l422,292099r7827,-8157l8535,283942,4443,279634xem498720,279634r-164,l490925,287669r413,l495580,292099r3140,-12465xem84882,260654r-7524,7672l76838,268897r18431,18909l103254,279634r-312,-430l102408,278655r-16259,l94205,270230r-9323,-9576xem130889,269811r-7931,8303l132272,287669r491,-553l140051,279634r401,l130889,269811xem167546,269364r-7904,8284l169409,287669r-506,l177126,279204r-9580,-9840xem383621,270230r-456,383l374996,279204r-295,430l382363,287669r8841,-9309l383621,270230xem437489,251587r-26262,27617l410945,279634r7670,8035l419075,287116r8036,-8461l419620,270613r15130,l436379,268897r611,l429112,260654r15097,l444988,259834r169,l437489,251587xem445157,259834r-169,l436379,268897r611,l454931,287669r-194,l462369,279634r-15320,l455402,270851,445157,259834xem480902,260133r-8336,8764l473369,268897r17969,18772l490925,287669r7631,-8035l483281,279634r7954,-8365l480902,260133xem204183,268897r-7879,8264l206007,287116r7871,-8121l214014,278995r-9831,-10098xem240566,268169r-7847,8251l240609,284516r7838,-8252l240566,268169xem278835,266025r-9573,10067l277135,284159r9500,-10003l278835,266025xem315147,266025r-722,674l305711,275863r7905,8079l313884,283567r8939,-9411l322958,274156r-7811,-8131xem365695,251010r-344,236l342221,275570r7851,7997l359010,274156r332,l351520,266025r10205,l356603,260654r15231,l373275,259137r-7580,-8127xem57486,270613r-2526,2638l63609,282345r2659,-2711l57486,270613xem16543,254273r-8096,8165l26872,281814r8061,-8179l34568,273251r-16062,l26577,264838,16543,254273xem4279,279204r-244,l4443,279634r-292,l4279,279204xem75880,251406l57486,270613r8782,9021l76798,268897r-516,-571l68004,259834r16080,l75880,251406xem112586,251010l94205,270230r9155,9404l103673,279204r10070,-10307l113975,268897r-9238,-9478l120772,259419r-8186,-8409xem141339,258871r-10450,10940l140452,279634r-401,l150507,268897r605,l141339,258871xem373275,259137r-9270,9760l364464,268897r10237,10737l374996,279204r8534,-8974l383230,269811r-9955,-10674xem409194,259419r-9002,9478l400697,268897r10248,10737l411227,279204r8170,-8591l419620,270613,409194,259419xem498964,279204r-136,l498720,279634r-164,l498964,279204xem178013,258396r-10467,10968l177126,279204r10566,-10878l178013,258396xem498779,266699r-3199,l491235,271269r7362,7935l498779,279204r,-12505xem214668,257901r-10485,10996l214014,278995r-136,l224523,268013r-9855,-10112xem473342,251985r-17940,18866l462975,278995r9591,-10098l473369,268897r-7892,-8243l480396,260654r494,-521l473342,251985xem434750,270613r-15130,l427111,278655r7639,-8042xem401582,251246r-17654,18565l383621,270230r7583,8130l400192,268897r505,l392828,260654r15194,l409194,259419r-7612,-8173xem121974,260654r-177,l113743,268897r232,l122958,278114r7931,-8303l121974,260654xem159066,260654r-530,l150507,268897r605,l159642,277648r7904,-8284l159066,260654xem195651,260133r-7959,8193l196304,277161r7879,-8264l195651,260133xem232451,259834r-7928,8179l232719,276420r7847,-8251l232451,259834xem250912,257289r-10346,10880l248447,276264r10349,-10896l250912,257289xem268452,255201r-9656,10167l269262,276092r9573,-10067l268452,255201xem304751,255201r-1651,1621l295208,265130r10503,10733l315066,266025r-550,-657l304751,255201xem341107,255201r-281,l331686,264838r10535,10732l351297,266025r223,l341107,255201xem287336,257085r-8501,8940l286635,274156r8573,-9026l287336,257085xem323818,256822r-8127,8546l315147,266025r7811,8131l322823,274156r8850,-9318l323818,256822xem361725,266025r-10205,l359342,274156r-332,l364005,268897r459,l361725,266025xem39128,251756l26577,264838r8356,8797l45311,263104r-8397,-8831l41579,254273r-2451,-2517xem47791,260654r-2480,2450l54960,273251r2526,-2638l47791,260654xem66417,241687r-8095,8214l76838,268897r520,-571l84882,260654r-798,-820l67809,259834r8071,-8428l66417,241687xem103509,241687r-2084,2100l95576,249750r-117,151l113975,268897r-232,l121797,260654r177,l120772,259419r-16228,l112586,251010r-9077,-9323xem149258,250580r-7919,8291l151112,268897r-605,l158536,260654r530,l149258,250580xem355346,239914r-9343,9836l346206,249750r18258,19147l364005,268897r7829,-8243l356405,260654r9171,-9644l365294,250580r-9948,-10666xem391277,240183r-9087,9567l382420,249750r18277,19147l400192,268897r7830,-8243l392636,260654r8946,-9408l391277,240183xem427194,240515r-407,382l418378,249750r313,l436990,268897r-611,l444209,260654r-15342,l437489,251587,427194,240515xem463053,240897r-236,165l454565,249750r474,l473369,268897r-803,l480396,260654r-15298,l473342,251985,463053,240897xem185907,250124r-7894,8272l187692,268326r7959,-8193l185907,250124xem232929,238863r-376,281l214668,257901r9855,10112l232451,259834r-9816,-10084l242225,249750r662,-683l232929,238863xem422,253999r,12700l4221,266699r4226,-4261l422,253999xem260640,247058r-9728,10231l258796,265368r9656,-10167l260640,247058xem296929,247058r-1967,2009l287336,257085r7872,8045l304639,255201r-780,-928l296929,247058xem338383,241546r-172,141l323818,256822r7868,8016l340826,255201r281,l333274,247058r10365,l338383,241546xem29189,241546r-165,141l26942,243787r18369,19317l47725,260654r-441,-521l41579,254273r-4866,l39128,251756,29189,241546xem8402,245702l422,253999r8025,8439l16543,254273,8402,245702xem49546,240897l39128,251756r8663,8898l48238,260133,58322,249901r-8776,-9004xem86310,240515l75880,251406r9002,9248l95428,249901r-116,-151l86310,240515xem130966,231790r-18380,19220l121974,260654r-177,l132449,249750r-9325,-9567l139137,240183r-8171,-8393xem159719,239628r-10461,10952l159066,260654r-530,l169155,249750r431,l159719,239628xem196384,239144r-10477,10980l195651,260133r10469,-10776l206339,249357r-9955,-10213xem491245,233158r-17903,18827l480902,260133r10224,-10776l483633,241546r15083,l498838,241062r-279,l491245,233158xem242225,249750r-19590,l232451,259834r9774,-10084xem455448,232701r-17959,18886l445157,259834r-169,l454565,249750r474,l447186,241546r15171,l462974,240897r-276,-382l455448,232701xem410850,241546r-177,141l401582,251246r7612,8173l418378,249750r313,l410850,241546xem374589,241546r-8604,9034l365695,251010r7580,8127l382190,249750r230,l374589,241546xem140464,241546r-8015,8204l141339,258871r7919,-8291l140464,241546xem177556,241546r-411,l169155,249750r431,l178013,258396r7894,-8272l177556,241546xem214177,241062r-8057,8295l206339,249357r8329,8544l222440,249750r195,l214177,241062xem252778,238863r-9891,10204l250912,257289r9728,-10231l252778,238863xem286499,236200r-9654,10164l287336,257085r9535,-10027l296262,246364r-9763,-10164xem322828,236200r-142,l313288,246095r10530,10727l333102,247058r172,l322828,236200xem268962,238308r-8322,8750l268452,255201r8393,-8837l268962,238308xem305415,238074r-7883,8290l296929,247058r7822,8143l305520,254273r7768,-8178l305415,238074xem343639,247058r-10365,l341107,255201r-281,l346003,249750r203,l343639,247058xem18639,235056l8402,245702r8141,8571l26942,243787r-8303,-8731xem4455,241546r-308,l422,253999r7980,-8297l4455,241546xem498716,241546r-172,l491126,249357r4454,4642l498681,241687r35,-141xem57538,232566r-7992,8331l58322,249901r8095,-8214l57538,232566xem104715,221297l86310,240515r9149,9386l95576,249750r7908,-8063l103372,241546r-8978,-9223l112667,232323r1342,-1368l113902,230723r-9187,-9426xem122168,222753r-1687,1603l114237,230723r-108,232l132449,249750r8015,-8204l139137,240183r-16198,l130966,231790r-8798,-9037xem167628,231348r-7909,8280l169586,249750r-431,l177145,241546r411,l167628,231348xem356438,222530r-17634,18532l338383,241546r7823,8204l346003,249750r9343,-9836l347769,231790r15293,l364076,230723r182,l356438,222530xem383654,231999r-9065,9547l382420,249750r-230,l391277,240183r-7623,-8184xem419577,232323r-8310,8739l410850,241546r7841,8204l418378,249750r8772,-9235l426885,240183r-7308,-7860xem445237,221696r-213,l436450,230723r374,l455039,249750r-474,l462357,241546r-15320,l455448,232701,445237,221696xem214588,220068r-18204,19076l206339,249357r-219,l214177,241062r-9840,-10107l223995,230955r226,-232l224985,230723,214588,220068xem480954,222035r-535,495l472637,230723r613,l491126,249357r7418,-7811l483268,241546r7977,-8388l480954,222035xem242769,228429r-9419,9879l232929,238863r9958,10204l252778,238863,242769,228429xem278694,228074r-9732,10234l276845,246364r9654,-10164l278694,228074xem315010,228074r-423,355l305415,238074r7873,8021l322686,236200r142,l315010,228074xem20742,232870r-2103,2186l26942,243787r2221,-2241l28718,241062r-7976,-8192xem67967,221696l57538,232566r8879,9121l76992,230955r-9025,-9259xem112667,232323r-18273,l103509,241687r113,-141l112667,232323xem4291,241062r-296,l4455,241546r-308,l4291,241062xem31161,222035l20742,232870r8447,8676l29643,241062,39666,230955r190,l31161,222035xem149346,212569r-18380,19221l140464,241546r10575,-10823l141511,220947r15991,l149346,212569xem178100,220385r-10472,10963l177556,241546r-411,l187687,230723r489,l178100,220385xem337417,220691r-9528,10032l328062,230723r10321,10823l338804,241062r8818,-9272l347769,231790,337417,220691xem373361,220947r-9285,9776l364258,230723r10331,10823l383654,231999,373361,220947xem409323,221297r-487,399l400263,230723r242,l410850,241546r417,-484l419577,232323,409323,221297xem499004,241062r-166,l498716,241546r-172,l499004,241062xem223995,230955r-19658,l214177,241062r9818,-10107xem498779,228599r-3199,l491245,233158r7314,7904l498779,241062r,-12463xem47984,222753r-184,l39666,230955r190,l49546,240897r7992,-8331l47984,222753xem473378,213847r-17930,18854l463053,240897r284,-382l472637,230723r613,l465390,222530r15029,l480889,222035r-249,-339l473378,213847xem85076,222753r-8084,8202l86310,240515r7845,-8192l94394,232323r-9318,-9570xem428981,222530r-303,223l419577,232323r7617,8192l427465,240183r8985,-9460l436824,230723r-7843,-8193xem392675,222530r-9021,9469l391277,240183r8986,-9460l400505,230723r-7830,-8193xem363062,231790r-15293,l355346,239914r7716,-8124xem159043,222530r-8004,8193l159719,239628r7909,-8280l159043,222530xem196135,222530r-469,l187687,230723r489,l196384,239144r7814,-8189l204337,230955r-8202,-8425xem234748,220068r-177,l224221,230723r764,l232929,238863r421,-555l242769,228429r-8021,-8361xem260884,209532r-1748,1731l242769,228429r10009,10434l260668,230723r872,l251114,220068r19890,l260884,209532xem271004,220068r-10336,10655l261540,230723r7422,7585l278694,228074r-7690,-8006xem304547,217198r-9651,10161l305415,238074r9510,-10000l314322,227359r-9775,-10161xem287012,219327r-8318,8747l286499,236200r8397,-8841l287012,219327xem320250,222530r-265,223l315605,227359r-595,715l322828,236200r-142,l327889,230723r173,l320250,222530xem10676,222530r-386,l8464,224356r10175,10700l20742,232870,10676,222530xem39173,213702r-8012,8333l39856,230955r-190,l47800,222753r184,l39173,213702xem75988,213417r-352,285l67967,221696r9025,9259l85076,222753r-9088,-9336xem123119,202078r-18404,19219l114129,230955r108,-232l122054,222753r-103,-223l112732,213060r18828,l132485,212117r419,l123119,202078xem140827,203819r-204,l132485,212117r419,l151039,230723r8004,-8193l157502,220947r-16167,l149346,212569r-8519,-8750xem185997,212117r-7897,8268l188176,230723r-489,l195666,222530r469,l185997,212117xem224642,209532r-10054,10536l224985,230723r-764,l234571,220068r177,l224642,209532xem253005,201330r-232,l242683,211717r259,l261540,230723r-872,l270995,220068r-20254,l260787,209532r-329,-443l253005,201330xem338311,203540r-321,279l320667,222035r-417,495l328062,230723r-173,l337417,220691r-7574,-8122l345130,212569r810,-852l346116,211717r-7805,-8177xem365727,212751r-9289,9779l364258,230723r-182,l373361,220947r-7634,-8196xem401664,213060r-8989,9470l400505,230723r-242,l409216,221297r-218,-350l401664,213060xem437555,213417r-8194,8618l428981,222530r7843,8193l436450,230723r8574,-9027l445237,221696r-7682,-8279xem463065,202701r-8563,9016l455017,211717r18233,19006l472637,230723r7782,-8193l465121,222530r8257,-8683l463065,202701xem422,215899r,12700l4221,228599r4243,-4243l422,215899xem296747,209089r-9735,10238l294896,227359r9651,-10161l296747,209089xem20774,194803l422,215899r8042,8457l10290,222530r386,l4221,215899r12699,l21103,211717r-8229,-8443l29021,203274r-8247,-8471xem49604,202856l39173,213702r8811,9051l47800,222753,58347,212117r283,l49604,202856xem86388,202495l76252,213060r-264,357l85076,222753,95558,212117r209,l86388,202495xem131560,213060r-18828,l122168,222753r104,-223l131560,213060xem16920,215899r-12699,l10676,222530r-386,l16920,215899xem167726,193349r-18380,19220l159043,222530r10565,-10813l169209,211263r-9311,-9552l175867,201711r-8141,-8362xem196301,201330r-10304,10787l196135,222530r-469,l206198,211717r239,l196301,201330xem319488,201467r-9735,10250l309938,211717r10312,10813l320667,222035r9002,-9466l329843,212569,319488,201467xem355444,201711r-9504,10006l346116,211717r10322,10813l365727,212751,355444,201711xem391453,202078r-171,l382128,211717r212,l392675,222530r8989,-9470l391453,202078xem427249,202310r-8934,9407l418630,211717r10351,10813l429361,222035r8194,-8618l427249,202310xem29280,203540r-8177,8177l31161,222035r8012,-8333l29280,203540xem483433,203274r-10055,10573l480954,222035r257,-339l491120,211263r-7687,-7989xem66643,203819r-5294,5270l58347,212117r283,l67967,221696r7942,-8279l75640,213060r-8997,-9241xem455510,194536r-17955,18881l445237,221696r-213,l454502,211717r515,l447172,203540r15096,l463065,202701r-7555,-8165xem103735,203819r-8177,8298l95767,212117r8948,9180l112603,213060r129,l103735,203819xem410802,203540r-350,279l401664,213060r7659,8237l409548,220947r8767,-9230l418630,211717r-7828,-8177xem374525,203540r-304,279l365727,212751r7634,8196l382128,211717r212,l374525,203540xem345130,212569r-15287,l337417,220691r7713,-8122xem177647,203540r-323,279l170050,211263r-400,454l178100,220385r7897,-8268l177647,203540xem216773,201330r-459,l206198,211717r239,l214588,220068r10054,-10536l216773,201330xem242734,190637r-1683,1699l224642,209532r10106,10536l234571,220068r8112,-8351l242942,211717,232778,201330r20227,l242734,190637xem268971,200949r-7762,8140l260884,209532r10120,10536l279090,211717r451,l268971,200949xem289282,201330r-258,137l279090,211717r451,l287012,219327r9735,-10238l289282,201330xem302141,203540r-382,279l296747,209089r7800,8109l309753,211717r185,l302141,203540xem498760,203274r-305,266l491120,211263r4460,4636l498623,203819r70,-279l498760,203274xem57606,194536r-8002,8320l58630,212117r-283,l66576,203819r-204,-279l57606,194536xem94358,194187r-7970,8308l95767,212117r-209,l103735,203819r-9377,-9632xem131070,193796r-394,391l123119,202078r9785,10039l132485,212117r8138,-8298l140827,203819r-9757,-10023xem10761,184518r-488,l4082,190637r-3526,l21103,211717r8177,-8177l29021,203274r-16419,l20774,194803,10761,184518xem159510,184910r-342,l151321,192911r18329,18806l170050,211263r7546,-7723l177388,203274r-1521,-1563l159730,201711r7996,-8362l159510,184910xem206515,190637r-10214,10693l206437,211717r-239,l216314,201330r459,l206515,190637xem235006,182591r-442,l224794,192622r-253,289l242942,211717r-259,l252773,201330r-20304,l242673,190637r-4921,-5187l235006,182591xem284377,184910r-628,540l268971,200949r10570,10768l279090,211717r10068,-10387l288915,200949r-9920,-10312l289837,190637r-5460,-5727xem320153,184518r-413,392l302277,203274r-136,266l309938,211717r-185,l319488,201467r-7572,-8118l327198,193349r691,-727l320153,184518xem347799,193504r-9291,9770l338311,203540r7805,8177l345940,211717r9504,-10006l347799,193504xem383752,193796r-9013,9478l374525,203540r7815,8177l382128,211717r9154,-9639l391453,202078r-7701,-8282xem419712,194187r-433,349l410970,203274r-168,266l418630,211717r-315,l427249,202310r-7537,-8123xem445208,183402r-8757,9220l436699,192622r18318,19095l454502,211717r7766,-8177l446949,203540r8561,-9004l445208,183402xem491260,195042r-7827,8232l491120,211263r7588,-7989l498847,203274r-7587,-8232xem68047,183678l57606,194536r9037,9283l66852,203540,77218,193087r-9171,-9409xem112769,174998l94358,194187r9377,9632l114311,193087r-127,-176l104915,183402r16035,l112769,174998xem141524,182860r-10193,10644l131070,193796r9757,10023l140623,203819r10698,-10908l141524,182860xem31209,183985l20774,194803r8506,8737l39908,192911r-8699,-8926xem178014,182591r-10288,10758l177647,203540r209,-266l187980,192911r-177,-289l178014,182591xem304549,185450r-9909,10223l302141,203540r136,-266l311715,193349r201,l304549,185450xem337635,182591r-219,l327889,192622r10422,10918l338508,203274r9291,-9770l337635,182591xem373583,182860r-235,l364090,192622r10435,10918l374739,203274r9013,-9478l373583,182860xem409367,183038r-8832,9298l400350,192622r10452,10918l410970,203274r8641,-9087l419350,193796r-9983,-10758xem481069,183985r-228,l472909,192336r10524,10938l491260,195042,481069,183985xem498779,190637r-3329,l491260,195042r7587,8232l498779,190637xem48235,184910r-326,l39910,192911r9694,9945l57604,194536r-9369,-9626xem473428,175694r-17918,18842l463065,202701r9844,-10365l465387,184518r14948,l480841,183985r228,l473428,175694xem85326,184910r-8108,8177l86388,202495r7970,-8308l85326,184910xem428924,184518r-491,392l419983,193796r-271,391l427249,202310r9202,-9688l436699,192622r-7775,-8104xem122418,184910r-581,540l114484,192911r-129,176l123119,202078r7932,-8282l130785,193504r-8367,-8594xem392592,184518r-8840,9278l391453,202078r-171,l400264,192622r-187,-286l392592,184518xem356344,184518r-8545,8986l355444,201711r8632,-9089l356344,184518xem327198,193349r-15282,l319488,201467r7710,-8118xem198797,182591r-734,l188263,192622r-178,289l196301,201330r10214,-10693l198797,182591xem224584,171742r-1389,1431l206515,190637r10258,10693l216314,201330r8199,-8419l224257,192622r-9815,-10031l235006,182591,224584,171742xem260819,171742r-1481,1431l247622,185450r-4888,5187l253005,201330r-232,l260951,192911r131,l250951,182591r20305,l260819,171742xem289837,190637r-10842,l289282,201330r245,-381l294640,195673r-4803,-5036xem271256,182591r-280,l260951,192911r131,l268971,200949r9832,-10312l278995,190637r-7739,-8046xem320473,146985r-333,298l284638,184518r-261,392l294640,195673r9909,-10223l294411,174580r16256,l302511,166035r19704,l312484,155588r16211,l320473,146985xem76037,175368r-7990,8310l77218,193087r8108,-8177l76037,175368xem104043,166035r-7618,7683l96000,174256r18355,18831l114484,192911r7886,-8001l122037,184518r-1087,-1116l104706,183402r8063,-8404l104043,166035xem39263,175694r-1196,1182l31209,183985r8701,8926l47909,184910r326,l39263,175694xem149454,174580r-7930,8280l151321,192911r7847,-8001l159510,184910,149454,174580xem188389,171742r-10375,10849l188085,192911r178,-289l198063,182591r734,l188389,171742xem217006,163852r-636,l206732,173718r-446,538l224541,192911r253,-289l234564,182591r-20364,l224563,171742r-944,-1005l217006,163852xem253229,163852r-415,l243206,173718r-437,538l261082,192911r-131,l270976,182591r-20626,l260703,171742r-851,-1005l253229,163852xem329872,174256r-9252,9729l320153,184518r7736,8104l337416,182591r219,l329872,174256xem365883,174580r-345,269l356344,184518r7746,8104l373348,182860r235,l365883,174580xem401769,174849r-9177,9669l400350,192622r185,-286l409367,183038r-7598,-8189xem437643,175225r-8330,8760l428924,184518r7775,8104l436451,192622r8757,-9220l437643,175225xem463135,164527r-8436,8882l472909,192336r7426,-7818l465037,184518r8391,-8824l463135,164527xem4221,177799r-3799,l422,190637r4567,-5187l8206,181893,4221,177799xem8206,181893l298,190637r3784,l10273,184518r488,l8206,181893xem310667,174580r-16256,l304549,185450r8310,-8574l310667,174580xem49682,164836l39522,175368r-259,326l48235,184910r-326,l58563,174256r300,l49682,164836xem86517,164527r-352,309l76037,175368r9289,9542l95891,174256r-416,-538l86517,164527xem123240,164103r-426,424l112769,174998r9649,9912l122756,184518r10113,-10262l133137,174256r-9897,-10153xem159727,163852r-10273,10728l159510,184910r-342,l169617,174256r263,l159727,163852xem286744,166359r-10217,10517l276716,176876r7661,8034l284638,184518r9475,-9938l294411,174580r-7667,-8221xem18296,170737l8206,181893r2555,2625l10273,184518,21202,173718r-2906,-2981xem322780,166642r-9921,10234l320153,184518r467,-533l329872,174256r-7092,-7614xem355908,163852r-694,l345844,173718r178,l356344,184518r9451,-9938l365582,174256r-9674,-10404xem391565,163852r-163,l382032,173718r221,l392592,184518r9177,-9669l391565,163852xem427351,164103r-9132,9615l418563,173718r10361,10800l429313,183985r8330,-8760l427351,164103xem29426,165590r-8224,8128l31209,183985r7998,-8291l38945,175368r-9519,-9778xem483407,165201r-9979,10493l481069,183985r-228,l491110,173173r-7703,-7972xem66951,166035r-168,l58563,174256r300,l68047,183678r7990,-8310l66951,166035xem455596,156347r-17953,18878l445208,183402r9491,-9993l447176,165590r14950,l463135,164527r-7539,-8180xem419775,155915r-18006,18934l409367,183038r8852,-9320l418563,173718r-7797,-8128l425938,165590r1413,-1487l419775,155915xem141135,166035r-165,l132869,174256r268,l141524,182860r7930,-8280l141135,166035xem383897,155588r-353,327l366103,174256r-220,324l373583,182860r-235,l382032,173718r221,l374473,165590r15278,l391402,163852r163,l383897,155588xem180326,163337r-10709,10919l169880,174256r8134,8335l188389,171742r-8063,-8405xem206447,152859r-18058,18883l198797,182591r-734,l206206,174256r-447,-538l196106,163852r20900,l206447,152859xem242653,152859r-1417,1427l225523,170737r-939,1005l235006,182591r-442,l242682,174256r-441,-538l232557,163852r20672,l242653,152859xem284327,146985r-22664,23752l260819,171742r10437,10849l270976,182591r5551,-5715l276716,176876,266379,166035r20062,l276697,155588r15842,l284327,146985xem356232,146536r-26360,27720l337635,182591r-219,l345844,173718r178,l338254,165590r15310,l355214,163852r694,l348224,155588r14840,l363977,154626r-7745,-8090xem498779,165201r-466,389l491110,173173r4470,4626l498779,177799r,-12598xem268951,147283r-10516,10798l258794,158081r17922,18795l276527,176876r10217,-10517l286441,166035r-20292,l276118,155588r579,l268951,147283xem305006,147559r-10221,10522l294918,158081r17941,18795l322780,166642r-565,-607l302260,166035r9962,-10447l312484,155588r-7478,-8029xem57696,156528r-8014,8308l58863,174256r-300,l66783,166035r168,l57696,156528xem94469,156201r-7598,7902l86517,164527r9483,9729l96425,173718r7618,-7683l94469,156201xem152175,133992r-1118,1097l123461,163852r-221,251l133137,174256r-268,l140970,166035r165,l131282,155915r19662,l151266,155588r396,l141641,145320r-126,-129l161512,145191r688,-698l161534,143747r-9359,-9755xem170275,152859r-10548,10993l169880,174256r-263,l180326,163337,170275,152859xem199081,145191r-959,l188478,155024r-459,564l206286,174256r446,-538l216370,163852r-20436,l206447,152859r-7242,-7539l199081,145191xem235276,145191r-674,l224444,155588r18325,18668l243206,173718r9608,-9866l232098,163852r10501,-10993l242211,152399r-6811,-7079l235276,145191xem26069,162142r-7773,8595l21202,173718r8224,-8128l26069,162142xem341011,147832r-9934,10249l346022,173718r-178,l353564,165590r-15452,l347624,155588r600,l341011,147832xem373602,144493r-9625,10133l382253,173718r-221,l389751,165590r-15407,l383855,155588r-481,-564l373602,144493xem409853,145191r-727,l400487,154286r-239,340l418563,173718r-344,l425938,165590r-15363,l419775,155915r-9803,-10595l409853,145191xem445314,145191r-8962,9435l436627,154626r18072,18783l462126,165590r-15320,l455596,156347,445433,145320r-119,-129xem491282,156919r-7875,8282l491110,173173r7573,-7972l498871,165201r-7589,-8282xem16397,152207r-7954,8421l18296,170737r7773,-8595l16397,152207xem328695,155588r-16211,l322780,166642r8297,-8561l328695,155588xem292539,155588r-15842,l286744,166359r8041,-8278l294918,158081r-2379,-2493xem68175,145709r-614,593l57696,156528r9255,9507l66783,166035,77230,155588r574,l68175,145709xem104932,145320l94469,156201r9574,9834l114403,155588r538,l104932,145320xem150944,155915r-19662,l141135,166035r-165,l150944,155915xem36170,150974l26069,162142r3357,3448l40117,155024r-3947,-4050xem422,152399r3426,11453l3922,164103r127,424l4142,164836r109,365l4469,164836r3974,-4208l422,152399xem481009,145709r-8147,8577l483407,165201r7875,-8282l481009,145709xem495580,152399r-4298,4520l498871,165201r-159,-365l495696,152859r-116,-460xem48406,146985r-155,l40117,155024r9565,9812l57696,156528r-9290,-9543xem85787,147283r-252,l77230,155588r574,l86517,164527r354,-424l94469,156201r-8682,-8918xem465147,146302r-9551,10045l463135,164527r9727,-10241l465147,146302xem122879,147283r-240,l114403,155588r538,l123240,164103r221,-251l131077,155915r205,l122879,147283xem437796,137034r-526,483l419775,155915r7576,8188l436352,154626r275,l428843,146536r15193,l445191,145320r123,-129l437796,137034xem162249,144493r-737,698l151266,155588r396,l159727,163852r10528,-10993l169834,152399r-7585,-7906xem224502,133992r-18055,18867l217006,163852r-636,l224444,155588,214238,145191r21038,l224502,133992xem248213,146985r-5175,5414l242653,152859r10576,10993l252814,163852r5621,-5771l258794,158081,248213,146985xem363064,155588r-14840,l355908,163852r-694,l363064,155588xem392487,146536r-452,449l384391,155024r-494,564l391565,163852r-163,l400164,154626r-242,-340l392487,146536xem188324,133992r-17629,18407l170275,152859r10051,10478l187925,155588r-458,-564l177971,145320r-126,-129l199081,145191,188324,133992xem8161,143747l422,152399r8021,8229l16397,152207,8161,143747xem258564,136145r-10351,10840l258794,158081r-359,l268951,147283,258564,136145xem294547,136330r-358,321l284327,146985r10591,11096l294785,158081r10221,-10522l294547,136330xem338558,128073r-247,153l320853,146536r-380,449l331077,158081r9934,-10249l330615,136651r16155,l338558,128073xem86626,126539l68633,145191r-458,518l77804,155588r-574,l85535,147283r252,l76280,137517r19021,l96166,136651r317,l86626,126539xem112901,137034r-7844,8157l104932,145320r10009,10268l114403,155588r8236,-8305l122879,147283r-9978,-10249xem144133,125608r-10952,11043l151662,155588r-396,l161512,145191r-20147,l152110,133992r-1013,-1125l144133,125608xem180537,125885r-10986,11149l169863,137034r18156,18554l188478,155024r9517,-9704l198122,145191r-20523,l188324,133992r-7787,-8107xem216878,126066r-10381,10585l206231,137034r18213,18554l234476,145320r126,-129l213780,145191r10709,-11199l216878,126066xem43933,142391r-7763,8583l40117,155024r8134,-8039l48406,146985r-4473,-4594xem366028,136330r-397,321l356232,146536r7745,8090l373602,144493r-7574,-8163xem401952,136651r-453,383l392685,146302r-198,234l400248,154626r239,-340l409003,145320r123,-129l409853,145191r-7901,-8540xem427520,125885r-230,181l418209,135628r139,l436627,154626r-275,l444036,146536r-15342,l437730,137034r-287,-383l427520,125885xem473501,137517r-8354,8785l472862,154286r8147,-8577l473501,137517xem4221,139699r-3799,l422,152399r7739,-8652l4221,139699xem18193,132531l8161,143747r8236,8460l26718,141278r-8525,-8747xem34661,132867r-7943,8411l36170,150974r7763,-8583l34661,132867xem346770,136651r-16155,l341011,147832r8282,-8545l346770,136651xem302397,128073r-168,153l294672,136145r-125,185l305006,147559r8035,-8272l312866,139027,302397,128073xem95301,137517r-19021,l85787,147283r-252,l95301,137517xem123152,126374r-10251,10660l122879,147283r-240,l133181,136651,123152,126374xem266274,128073r-7710,8072l268951,147283r7788,-7996l276979,139287,266274,128073xem54043,131211l43933,142391r4473,4594l48251,146985,59033,136330r-4990,-5119xem251177,128226r-10553,10801l248213,146985r10351,-10840l251429,128495r-126,-135l251177,128226xem287249,128495r-10510,10792l276979,139287r7348,7698l294495,136330r-120,-185l287249,128495xem323273,128755r-9979,10272l313115,139287r7358,7698l320853,146536r9424,-9885l330615,136651r-7342,-7896xem359245,129020r-9952,10267l356232,146536r9705,-10206l365857,136145r-6612,-7125xem391734,125608r-195,l382022,135628r10465,10908l392685,146302r9177,-9651l401655,136330r-9921,-10722xem463290,126374r-261,165l454613,135400r10534,10902l473501,137517,463290,126374xem67234,128226r-8201,8104l68175,145709r334,-389l76036,137517r244,l67234,128226xem483366,127143r-9865,10374l481009,145709r10086,-10620l483366,127143xem104457,128360r-8291,8291l96483,136651r8323,8540l104932,145320r7969,-8286l104457,128360xem206372,115145r-18048,18847l199081,145191r-959,l206122,137034r-266,-383l195767,126374r20810,l216878,126066,206372,115145xem230179,128073r-176,153l224502,133992r10774,11199l234602,145191r6022,-6164l230179,128073xem410583,127557r-563,516l402168,136330r-216,321l409853,145191r-727,l418209,135628r139,l410583,127557xem465045,108309r-26951,28342l437796,137034r7518,8157l454613,135400r-7578,-7843l462062,127557r1123,-1183l463008,126066r-7038,-7679l455849,118254r15049,l472786,116266r-7741,-7957xem159432,126374r-6244,6493l152175,133992r10074,10501l162935,143747r6616,-6713l169863,137034,159432,126374xem374280,127557r-8167,8588l366028,136330r7574,8163l382022,135628r-7742,-8071xem25921,123890r-7728,8641l26718,141278r7943,-8411l25921,123890xem498779,126999r-7684,8090l495580,139699r3199,l498779,126999xem276695,117164r-10421,10909l276979,139287r-240,l287249,128495,276695,117164xem312638,117318r-9771,10239l302397,128073r10718,11214l313294,139027r9979,-10272l312638,117318xem348547,117490r-9598,10067l338558,128073r10735,11214l359245,129020,348547,117490xem240722,117017r-10079,10540l230179,128073r10445,10954l251177,128226,240722,117017xem170221,115145r-1106,1121l159432,126374r10431,10660l169551,137034r10986,-11149l170221,115145xem198839,107314r-10912,11073l206231,137034r266,-383l216577,126374r-20958,l206372,115145r-7533,-7831xem94618,118254r-7992,8285l96483,136651r-317,l104457,128360,94618,118254xem141134,107674r-17982,18700l133181,136651r10952,-11043l134096,115145r14349,l141134,107674xem61796,122640r-7753,8571l59033,136330r8201,-8104l61796,122640xem384063,117318r-210,172l374280,127557r7742,8071l391539,125608r195,l384063,117318xem419931,117651r-9027,9492l410583,127557r7765,8071l418209,135628r9253,-9743l427265,125608r-7334,-7957xem445469,106927r-9214,9701l436475,116628r18138,18772l462062,127557r-15320,l455462,118387r126,-133l455849,118254,445469,106927xem491317,118782r-7951,8361l491095,135089r7684,-8090l491317,118782xem35964,112663l25921,123890r8740,8977l44994,121927r-9030,-9264xem16397,114107r-8059,8533l8552,122640r9641,9891l25921,123890r-9524,-9783xem52925,113528r-7931,8399l54043,131211r7753,-8571l52925,113528xem366653,98501r-18106,18989l359245,129020r8262,-8523l356663,109194r19883,l366653,98501xem320485,109194r-428,350l312638,117318r10635,11437l331295,120497,320485,109194xem284353,109194r-380,350l276695,117164r10303,11062l287124,128360r125,135l295040,120497r-187,-318l284353,109194xem104902,107674r-690,635l94618,118254r9839,10106l114899,117918r-9997,-10244xem71917,111449l61796,122640r5438,5586l77934,117651r-128,-161l71917,111449xem248254,109194r-385,350l240722,117017r10455,11209l258728,120497r315,l248254,109194xem233426,109194r-10774,10985l230179,128073r464,-516l240722,117017r-7296,-7823xem269597,109544r-168,l258728,120497r315,l266274,128073r10421,-10909l269597,109544xem305555,109700r-10206,10479l295156,120497r7241,7576l302867,127557r9771,-10239l305555,109700xem341545,109944r-10240,10553l338558,128073r391,-516l348547,117490r-7002,-7546xem377482,110205r-9975,10292l374280,127557r9737,-10239l383920,117164r-6438,-6959xem409670,106518r-9602,10110l410583,127557r321,-414l419931,117651,409670,106518xem481231,107674r-285,l472786,116266r10580,10877l491317,118782,481231,107674xem422,114299r3799,12700l8338,122640r214,l422,114299xem495580,114299r-4263,4483l498779,126999r-3199,-12700xem86138,109544r-8041,7946l77963,117651r8663,8888l94618,118254r-8480,-8710xem126054,106763r-11155,11155l123152,126374r10798,-11229l134096,115145r-8042,-8382xem162490,107096r-10732,10822l151487,118254r7945,8120l170191,115145r-783,-846l162490,107096xem470898,118254r-15049,l463290,126374r188,-308l470772,118387r126,-133xem212177,109194r-441,350l206372,115145r10506,10921l222652,120179,212177,109194xem177411,107674r-662,635l171002,114299r-781,846l180537,125885r7390,-7498l177411,107674xem437940,98713r-18009,18938l427520,125885r206,-277l436255,116628r220,l428700,108580r15199,l445469,106927r-7529,-8214xem148445,115145r-14349,l144133,125608r7292,-7354l151158,117918r-2713,-2773xem392325,108580r-8162,8584l384063,117318r7671,8290l391539,125608r8529,-8980l392325,108580xem8085,105569l422,114299r8130,8341l8338,122640r8059,-8533l8085,105569xem43682,104033r-7718,8630l44994,121927r7931,-8399l43682,104033xem258876,98033r-10086,10547l248254,109194r10789,11303l258728,120497r10701,-10953l269597,109544,258876,98033xem294835,98172r-9942,10408l284353,109194r10803,11303l295349,120179r10206,-10479l294835,98172xem330763,98324r-9787,10256l320485,109194r10820,11303l341545,109944,330763,98324xem359827,91124r-10313,10617l367507,120497r9975,-10292l376546,109194r-20088,l366653,98501r-6826,-7377xem222890,97897r-10231,10683l212177,109194r10475,10985l233426,109194,222890,97897xem188257,96314r-10553,11000l177411,107674r10516,10713l198839,107314,188257,96314xem152133,96314r-751,704l141134,107674r10353,10580l151758,117918r10732,-10822l152133,96314xem134058,77497r-910,817l105172,107314r-270,360l114899,117918r11155,-11155l116031,96314r13987,l122980,89122r20714,l144475,88342,134058,77497xem79659,102888r-7742,8561l77963,117651r134,-161l86138,109544r-6479,-6656xem402118,98324r-208,177l392325,108580r7743,8048l409670,106518r-7552,-8194xem427699,87537r-9583,10089l436475,116628r-220,l443899,108580r-15342,l437940,98713,427699,87537xem473620,99292r-8575,9017l472786,116266r8160,-8592l481231,107674r-7611,-8382xem4358,101741r-3936,l422,114299r7663,-8730l4358,101741xem18019,94252l8085,105569r8312,8538l26718,103178,18019,94252xem53734,92794l43682,104033r9243,9495l63269,102576,53734,92794xem34661,94767r-7943,8411l35964,112663r7718,-8630l34661,94767xem71251,94252r-607,515l63269,102576r8648,8873l79659,102888,71251,94252xem384769,79501l366653,98501r10829,11704l385686,101741r-308,-381l374725,90287r19986,l384769,79501xem338526,90287r-247,161l330763,98324r10782,11620l349514,101741,338526,90287xem302386,90287r-173,161l294835,98172r10720,11528l313306,101741r-321,-381l302386,90287xem89554,91947r-9895,10941l86138,109544,96511,99292r212,l89554,91947xem266283,90287r-7407,7746l269597,109544r-168,l277052,101741r178,l266283,90287xem215793,90287r-175,l204707,101360r7470,7834l212659,108580,222890,97897r-7097,-7610xem230207,90287r-183,161l222890,97897r10536,11297l240735,101741r405,l230207,90287xem251811,90448r-11076,11293l241140,101741r7114,7453l248790,108580,258876,98033r-7065,-7585xem287864,90675r-10812,11066l277230,101741r7123,7453l284893,108580r9942,-10408l287864,90675xem323870,90895r-10192,10465l313350,101741r7135,7453l320976,108580r9787,-10256l323870,90895xem395723,91386r-9667,9974l385745,101741r6580,6839l402079,98324r-101,-152l395723,91386xem463405,88043r-8929,9401l465045,108309r8575,-9017l463405,88043xem108096,88043r-202,l96511,99292r212,l104902,107674r270,-360l115783,96314r248,l108096,88043xem144475,88342l133225,99592r7909,8082l152058,96314r-1411,-1547l144475,88342xem180833,88598l169703,99822r7708,7852l177704,107314,188257,96314r-7424,-7716xem483291,89122r-9671,10170l481231,107674r-285,l491068,97018r-7777,-7896xem194148,90287r-263,161l188257,96314r10582,11000l204707,101360,194148,90287xem170154,77497l153546,94767r-1413,1547l162490,107096r7213,-7274l159200,89122r21113,l180833,88598,170154,77497xem446724,89475r-8784,9238l445469,106927r9007,-9483l446724,89475xem130018,96314r-13987,l126054,106763r7171,-7171l130018,96314xem410368,89607r-8145,8565l402118,98324r7552,8194l418116,97626r-7748,-8019xem25672,85534r-7653,8718l26718,103178r7943,-8411l25672,85534xem61442,84176r-7708,8618l63269,102576r7861,-8324l69832,92794,61442,84176xem266294,52585l230955,89475r-748,812l241140,101741r-405,l251811,90448,241304,79167r-121,-130l255531,79037r-7218,-7553l270019,71484,259472,60142r14056,l266294,52585xem277042,79037l266283,90287r10947,11454l277052,101741,287864,90675,277163,79167r-121,-130xem312988,79167r-9846,10308l302386,90287r10964,11454l313678,101360,323870,90895,312988,79167xem348901,79316r-9694,10159l338526,90287r10988,11454l359827,91124,348901,79316xem378123,72290l367945,82768r-219,244l385745,101741r311,-381l395723,91386r-1012,-1099l374485,90287,384769,79501r-6646,-7211xem495580,76199r-4197,4414l498977,89122r-410,l491068,97018r4652,4723l498779,101741r-76,-13143l495580,76199xem230249,52585r-351,326l194818,89475r-127,132l194148,90287r10559,11073l215618,90287r175,l205421,79167r-121,-130l219468,79037r-7209,-7553l234148,71484,223584,60142r13888,l230249,52585xem162880,69936l151519,81297r18184,18525l180313,89122r-21339,l170154,77497r-7274,-7561xem126513,69642l115027,80994r18198,18598l143694,89122r-20973,l133936,77497r-1124,-1298l126513,69642xem100370,79989l89554,91947r7169,7345l96511,99292,107894,88043r202,l100370,79989xem420165,79316r-9672,10159l410368,89607r7748,8019l427699,87537r-7534,-8221xem455923,79803r-9199,9672l454476,97444r8929,-9401l455923,79803xem491383,80613r-8092,8509l491068,97018r7499,-7896l498977,89122r-7594,-8509xem35615,74205l25672,85534r8989,9233l44994,83827,35615,74205xem16397,76007l8443,84428r9576,9824l25672,85534,16397,76007xem71259,73200l61442,84176r9809,10076l72507,92794r8791,-9308l71259,73200xem52925,75428r-7931,8399l53734,92794r7708,-8618l52925,75428xem92424,71705l81298,83486r8256,8461l100370,79989,92424,71705xem402904,60481l384769,79501r10954,11885l403839,83012r157,l392857,71484r20131,l402904,60481xem367084,60313r-209,168l348901,79316r10926,11808l367707,83012,356634,71484r20747,l367084,60313xem331160,60142l313112,79037r-124,130l323870,90895r7677,-7883l320488,71484r21167,l331160,60142xem284386,71484r-333,221l277042,79037r10822,11638l295350,83012r-163,-244l284386,71484xem255531,79037r-14348,l251811,90448r7292,-7436l259330,83012r-3675,-3845l255531,79037xem198256,71484r-452,l186800,82581r7348,7706l194691,89607,204708,79167r124,-130l205300,79037r-7044,-7553xem219468,79037r-14168,l215793,90287r-175,l223029,82768r-3437,-3601l219468,79037xem234148,71484l223029,82768r7178,7519l230828,89607r9999,-10440l240951,79037r232,l234148,71484xem270225,71705r-204,175l259103,83012r227,l266283,90287,276918,79167r124,-130l270225,71705xem306226,71880l295589,82768r-168,244l302386,90287r630,-680l312988,79167r-6762,-7287xem342200,72074l331547,83012r6979,7275l339081,89607r9820,-10291l342200,72074xem413972,72558l403839,83012r157,l410368,89607r9786,-10291l413972,72558xem445718,68564r-9552,10057l446724,89475r9199,-9672l445718,68564xem422,76199l4287,89122r-277,l8443,84428,422,76199xem481248,69256r-8602,9058l483291,89122r8092,-8509l481248,69256xem194219,52585r-422,326l170154,77497r10679,11101l186800,82581,176219,71484r22037,l187677,60142r13755,l194219,52585xem140828,70406r-279,235l135187,76199r-1129,1298l144475,88342r7044,-7045l140828,70406xem106937,72727r-6567,7262l108096,88043r-202,l115027,80994r-8090,-8267xem464858,70406r-8935,9397l463405,88043r9241,-9729l464858,70406xem428404,70641r-8239,8675l427699,87537r8467,-8916l428404,70641xem7929,67309l422,76199r8021,8229l16397,76007,7929,67309xem43258,65498r-7643,8707l44994,83827r7931,-8399l43258,65498xem82163,61009l71259,73200,81298,83486,92424,71705,82163,61009xem252748,52911r-296,l241203,64326r267,l259330,83012r-227,l270192,71705r-173,-221l248184,71484,259046,60142r426,l252748,52911xem302357,52585r-330,326l285071,70641r-685,843l295421,83012r168,-244l306226,71880,295335,60142r14272,l302357,52585xem324610,53063l313620,64326r17927,18686l342200,72074r-545,-590l320326,71484,331160,60142r-6550,-7079xem360555,53228l349747,64326r17979,18686l378123,72290r-742,-806l356375,71484,367036,60313r-109,-171l360555,53228xem396552,53550r-225,l386308,63864r-368,462l403996,83012r-157,l413972,72558r-984,-1074l392413,71484,402904,60481r-6352,-6931xem216545,52585l204903,64326r522,l223029,82768,234148,71484r-22070,l222960,60142r624,l216545,52585xem180629,52585r-399,l168952,63864r17848,18717l197804,71484r-21869,l186843,60142r834,l180629,52585xem152070,58699l141230,69936r-402,470l151519,81297,162880,69936,152070,58699xem117868,60642l106937,72727r8090,8267l126513,69642r-8645,-9000xem438226,60313r-9822,10328l436166,78621r9552,-10057l438226,60313xem473889,61009r-1834,1829l464858,70406r7788,7908l481248,69256r-7359,-8247xem4221,63499r-3799,l422,76199,7929,67309,4221,63499xem17661,55785l7929,67309r8468,8698l26718,65078,17661,55785xem52958,54447l43258,65498r9667,9930l63011,64749,52958,54447xem34661,56667r-7943,8411l35615,74205r7643,-8707l34661,56667xem74394,52911r-202,l63011,64749r8248,8451l82163,61009,74394,52911xem110442,52911r-268,l98994,64749r136,l106937,72727,117868,60642r-7426,-7731xem421075,41424l402904,60481r11068,12077l421952,64326r308,l410839,52585r20370,l421075,41424xem410291,15002l367198,60142r-114,171l378123,72290r7737,-7964l385494,63864,374596,52585r21072,l385440,41424r14543,l393093,34341r-126,-129l414525,34212,403789,22388r13776,l410291,15002xem338451,52585r-383,326l331160,60142r11040,11932l349747,64326,338451,52585xem309607,60142r-14272,l306226,71880r7381,-7554l309607,60142xem88518,53904r-6355,7105l92424,71705r6570,-6956l99130,64749,88518,53904xem273528,60142r-14056,l270225,71705r184,-221l277430,64326r-340,-462l273528,60142xem201432,60142r-13755,l198256,71484r-452,l204903,64326r522,l201432,60142xem237472,60142r-13888,l234148,71484r7055,-7158l241470,64326r-3998,-4184xem288625,52911l277883,63864r-351,462l284386,71484r685,-843l295111,60142r224,l288625,52911xem432236,53716l421952,64326r308,l428404,70641r9822,-10328l432236,53716xem145011,51361l133399,62838r7429,7568l141230,69936,152070,58699r-7059,-7338xem463718,49613l453718,60142r1031,l464858,70406r8936,-9397l473561,60642,463718,49613xem194329,15002r-697,612l152070,58699r10810,11237l168952,63864,158197,52585r22432,l169903,41086r13339,l176804,34341r-124,-129l199431,34212,188419,22388r12970,l194329,15002xem124281,53550r-6413,7092l126513,69642r6886,-6804l124281,53550xem483108,51215r-8964,9427l473889,61009r7359,8247l491001,58989r-7893,-7774xem446425,51690r-8199,8623l445718,68564r8000,-8422l454749,60142r-8324,-8452xem25158,46906r-7497,8879l26718,65078r7943,-8411l25158,46906xem63904,41976l52958,54447,63011,64749,74192,52911r202,l63904,41976xem99549,41570l88518,53904,99130,64749r-136,l110174,52911r268,l99549,41570xem230315,15002r-653,612l194970,51690r-751,895l205425,64326r-522,l216545,52585,205834,41086r13425,l212813,34341r-124,-129l235360,34212,224366,22388r13020,l230315,15002xem266302,15002r-622,612l231069,51690r-820,895l241470,64326r-267,l252452,52911r296,l241752,41086r13533,l248829,34341r-125,-129l271275,34212,260304,22388r13084,l266302,15002xem302291,15002l266294,52585r11238,11741l277883,63864,288625,52911,277653,41086r13672,l284855,34341r-124,-129l307168,34212,296228,22388r13169,l302291,15002xem338283,15002l303193,51690r-836,895l313620,64326,324610,53063,313528,41086r13859,l320898,34341r-125,-129l343027,34212,332130,22388r13289,l338283,15002xem349363,41086l339233,51690r-782,895l349747,64326,360555,53228,349363,41086xem378949,34341l368328,45246r-396,442l385940,64326r368,-462l396327,53550r225,l395668,52585r-21258,l385060,41424r380,l378949,34341xem414809,34524l403964,45688r166,l422260,64326r-308,l432236,53716r-1027,-1131l410433,52585,421075,41424r-6147,-6768l414809,34524xem163492,34212r-1127,l151199,45246r17753,18618l180230,52585r-22263,l169061,41086r842,l163613,34341r-121,-129xem498779,50799r-7778,8190l495580,63499r3199,l498779,50799xem141274,34838r-219,165l124281,53550r9118,9288l145011,51361r-9559,-9937l147555,41424r-6281,-6586xem464400,32788l446425,51690r8324,8452l453718,60142,463718,49613r-7307,-8189l471496,41424r322,-338l472824,41086r-8424,-8298xem491554,42334r-8446,8881l491001,58989r7778,-8190l491554,42334xem34640,35677l25158,46906r9503,9761l44725,46011,34640,35677xem16397,37907l8443,46328r9218,9457l25158,46906,16397,37907xem56456,34212r-587,l44725,46011r8233,8436l63904,41976,56580,34341r-124,-129xem92481,34212r-630,l81013,45688r-218,323l88518,53904,99549,41570,92605,34341r-124,-129xem446343,15002r-659,612l421075,41424r11161,12292l440017,45688r496,l429210,34212r20764,l439422,22388r14420,l446343,15002xem128513,34212r-679,l116690,46011r191,l124281,53550,135248,41424r204,l128638,34341r-125,-129xem399983,41424r-14543,l396552,53550r-225,l403964,45688r166,l399983,41424xem374281,15002l349363,41086r11192,12142l367898,45688r-393,-442l356969,34341r-126,-129l378830,34212,367995,22388r13470,l374281,15002xem327387,41086r-13859,l324610,53063r7205,-7375l327387,41086xem70024,35003r-6120,6973l74394,52911r-202,l80708,46011r-229,-323l70024,35003xem105734,34656r-6185,6914l110442,52911r-268,l116690,46011r191,l105734,34656xem255285,41086r-13533,l252748,52911r-296,l259570,45688r-302,-442l255285,41086xem291325,41086r-13672,l288625,52911r7084,-7223l295317,45246r-3992,-4160xem183242,41086r-13339,l180629,52585r-399,l187127,45688r508,l183242,41086xem199431,34212r-828,l187127,45688r508,l194219,52585r751,-895l205168,41086r666,l199552,34341r-121,-129xem219259,41086r-13425,l216545,52585r6839,-6897l223658,45688r-4399,-4602xem235360,34212r-595,l223384,45688r274,l230249,52585r820,-895l241243,41086r509,l235481,34341r-121,-129xem271275,34212r-395,l260005,45246r-314,442l266294,52585,277296,41086r357,l271395,34341r-120,-129xem307168,34212r-204,l296142,45246r-402,442l302357,52585r836,-895l313335,41086r193,l307288,34341r-120,-129xem343027,34212l331815,45688r6636,6897l339233,51690,349363,41086r-6216,-6745l343027,34212xem450533,34838l440017,45688r496,l446425,51690r9762,-10266l456411,41424r-5878,-6586xem147555,41424r-12103,l145011,51361r6188,-6115l147555,41424xem481652,30731r-9834,10355l472824,41086r10284,10129l491554,42334,481652,30731xem422,38099l4221,50799,8443,46328,422,38099xem495580,38099r-4026,4235l498779,50799,495580,38099xem471496,41424r-15085,l463718,49613r7778,-8189xem7426,28692l422,38099r8021,8229l16397,37907,7426,28692xem45511,22802l34640,35677,44725,46011,55746,34341r123,-129l56456,34212,45511,22802xem81124,22388r-391,414l70024,35003,80795,46011r218,-323l91729,34341r122,-129l92481,34212,81124,22388xem134243,2851r-215,170l105852,34524r-118,132l116881,46011r-191,l127711,34341r123,-129l128513,34212,117139,22388r12263,l122943,15614r23204,l134243,2851xem182110,15614r-927,l169386,27273r671,l187635,45688r-508,l198603,34212r-22911,l187098,22388r1321,l182110,15614xem218068,15614r-868,l205542,27273r516,l223658,45688r-274,l234765,34212r-22987,l223148,22388r1218,l218068,15614xem254019,15614r-812,l241645,27273r417,l259691,45688r314,-442l270880,34212r-23042,l259181,22388r1123,l254019,15614xem289961,15614r-754,l277718,27273r356,l295740,45688r402,-442l306964,34212r-23085,l295202,22388r1026,l289961,15614xem325887,15614r-684,l313769,27273r329,l331815,45688,342901,34341r126,-129l319908,34212,331215,22388r915,l325887,15614xem361787,15614r-590,l349806,27273r334,l367932,45688r396,-442l378949,34341r-119,-129l355929,34212,367222,22388r773,l361787,15614xem397638,15614r-450,l385833,27273r384,l404130,45688r-166,l414809,34524r-166,-183l414525,34212r-22582,l403225,22388r564,l397638,15614xem433377,15614r-199,l421852,27273r525,l440513,45688r-496,l450533,34838r-443,-497l449974,34212r-22022,l439225,22388r197,l433377,15614xem152465,22388l141489,34524r-119,132l141274,34838r9925,10408l162365,34212r1127,l152465,22388xem481969,14313l464400,32788r8424,8298l471818,41086r9834,-10355l474532,22388r15044,l490582,21329r-8613,-7016xem4221,25399r-3799,l422,38099,7426,28692,4221,25399xem16252,16834l7426,28692r8971,9215l26439,27273,16252,16834xem38028,15002l26439,27273r8201,8404l45511,22802,38028,15002xem74029,15002r-596,612l62867,26802r-407,471l70024,35003,81097,22388r-991,-1059l74029,15002xem146147,15614r-750,l134224,27445r7050,7393l141370,34656,152465,22388r-6318,-6774xem453842,22388r-14420,l450533,34838r7790,-8036l453842,22388xem110034,15002r-619,612l98849,26802r-362,471l105734,34656,116706,22388r433,l110034,15002xem417565,22388r-13776,l414809,34524r7043,-7251l422377,27273r-4812,-4885xem381465,22388r-13470,l378830,34212r119,129l385833,27273r384,l381465,22388xem51335,15905r-5824,6897l56456,34212r-587,l62422,27273r-424,-471l51335,15905xem87043,15614r-5016,5715l81124,22388,92481,34212r-630,l98404,27273r-379,-471l87043,15614xem129402,22388r-12263,l128513,34212r-679,l134224,27445r-4822,-5057xem170222,2851r-241,170l152465,22388r11027,11824l162365,34212r7021,-6939l170057,27273,158928,15614r23182,l170222,2851xem201389,22388r-12970,l199431,34212r-828,l205542,27273r516,l201389,22388xem237386,22388r-13020,l235360,34212r-595,l241645,27273r417,l237386,22388xem273388,22388r-13084,l271275,34212r-395,l277718,27273r356,l273388,22388xem309397,22388r-13169,l307168,34212r-204,l313769,27273r329,l309397,22388xem345419,22388r-13289,l343027,34212r6779,-6939l350140,27273r-4721,-4885xem468999,15905r-1015,929l458323,26802r6077,5986l474290,22388r242,l468999,15905xem489576,22388r-15044,l481652,30731r7924,-8343xem131583,r-7621,l120164,12699r14060,14746l145397,15614r-22632,l134180,2851,131583,xem26534,3021l16252,16834,26439,27273,38028,15002,26534,3021xem62358,2851l51335,15905,62460,27273r407,-471l74011,15002,62358,2851xem98344,2851r-248,170l87043,15614,98487,27273r362,-471l109993,15002r-622,-689l98344,2851xem167566,r-7622,l156146,12699r13911,14574l169386,27273,181183,15614r-22592,l170134,2851,167566,xem216317,r-7621,l194888,14313r-559,689l206058,27273r-516,l217200,15614r868,l206200,2851r10970,l216317,xem252299,r-7621,l230914,14313r-599,689l242062,27273r-417,l253207,15614r812,l242177,2851r10975,l252299,xem288282,r-7622,l266928,14313r-626,689l278074,27273r-356,l289207,15614r754,l278152,2851r10982,l288282,xem324264,r-7621,l302291,15002r11807,12271l313769,27273,325203,15614r684,l314124,2851r10993,l324264,xem360246,r-7621,l338283,15002r11857,12271l349806,27273,361197,15614r590,l350091,2851r11008,l360246,xem396229,r-7622,l374281,15002r11936,12271l385833,27273,397188,15614r450,l386050,2851r11032,l396229,xem421987,2851r-280,170l410291,15002r12086,12271l421852,27273,433178,15614r199,l421987,2851xem457859,2851l446925,14313r-582,689l458323,26802,468885,15905r-134,-291l457859,2851xem498779,12699r-8197,8630l495580,25399r3199,l498779,12699xem495580,l481969,14313r8613,7016l498779,12699,493161,3021r-99,-170l496298,2851,495580,xem23636,l16015,,12217,12699r4035,4135l26534,3021,23636,xem59618,l51997,,48199,12699r3136,3206l62358,2851,59618,xem468194,r-7622,l457859,2851r11140,13054l469166,15614r2826,-2915l468194,xem95601,l87980,,84181,12699r2862,2915l98245,2851,95601,xem144352,r-7621,l134243,2851r11904,12763l145397,15614r2753,-2915l144352,xem180334,r-7621,l170222,2851r11888,12763l181183,15614r2950,-2915l180334,xem217170,2851r-10970,l218068,15614r-868,l220115,12699,217220,3021r-50,-170xem253152,2851r-10975,l254019,15614r-812,l256097,12699,253203,3021r-51,-170xem289134,2851r-10982,l289961,15614r-754,l292080,12699,289185,3021r-51,-170xem325117,2851r-10993,l325887,15614r-684,l328062,12699,325168,3021r-51,-170xem361099,2851r-11008,l361787,15614r-590,l364044,12699,361150,3021r-51,-170xem397082,2851r-11032,l397638,15614r-450,l400027,12699,397132,3021r-50,-170xem432211,r-7621,l421987,2851r11390,12763l433178,15614r2831,-2915l432211,xem36405,l28784,,26661,2851r-127,170l38028,15002r2175,-2303l36405,xem72387,l64766,,62358,2851,74029,15002r2156,-2303l72387,xem108370,r-7622,l98344,2851r11690,12151l110644,14313r1524,-1614l108370,xem203548,r-7621,l192129,12699r2200,2303l194888,14313,205944,2851r256,l203548,xem239530,r-7621,l228111,12699r2204,2303l230914,14313,241935,2851r242,l239530,xem275513,r-7621,l264093,12699r2209,2303l266928,14313,277924,2851r228,l275513,xem311495,r-7621,l300076,12699r2215,2303l313912,2851r212,l311495,xem347478,r-7622,l336058,12699r2225,2303l349898,2851r193,l347478,xem383460,r-7621,l372041,12699r2240,2303l385883,2851r167,l383460,xem419442,r-7621,l408023,12699r2268,2303l421868,2851,419442,xem455425,r-7621,l444005,12699r2338,2303l446925,14313,457853,2851,455425,xem491407,r-7621,l479988,12699r1981,1614l492868,2851r194,l491407,xem496298,2851r-3236,l498779,12699,496341,3021r-43,-170xe" stroked="f">
                  <v:path arrowok="t"/>
                </v:shape>
                <v:shape id="Graphic 60" o:spid="_x0000_s1082" style="position:absolute;left:6100;top:8255;width:5093;height:13036;visibility:visible;mso-wrap-style:square;v-text-anchor:top" coordsize="509270,130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" path="m509155,r-470,l508685,6489r-2476,2604l506209,6489r2476,l508685,,498360,r,381l10795,381r,-381l,,,6489r,5182l,1303375r10795,l10795,11671r487565,-26l498360,1303375r10795,l509155,11671r-2946,l509155,11645r,-5156l509155,6007r,-6007xe" fillcolor="#600051" stroked="f">
                  <v:path arrowok="t"/>
                </v:shape>
                <v:shape id="Graphic 61" o:spid="_x0000_s1083" style="position:absolute;left:3234;top:2639;width:18199;height:18987;visibility:visible;mso-wrap-style:square;v-text-anchor:top" coordsize="1819910,189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" path="m1819503,1858441r-1781721,l37782,1560461r,-292l37782,941552r-5397,l32385,941082r5397,l37782,929868r,-298272l32385,631596r,-216l37782,631380r,-11252l32385,620128r,-216l37782,619912r,-298221l37782,310426r-5397,l32385,309956r5397,l37782,11671r-5397,l32385,11366r5397,l37782,101r-5397,l26987,,,101,,11366r26987,l26987,11671r,298285l26987,310426r-13195,l13792,321691r13195,l26987,619912r,216l,620128r,11252l26987,631380r,216l26987,929817r-13195,l13792,941082r13195,l26987,941552r,297968l,1239520r,11264l26987,1250784r,298412l13792,1549196r,11265l26987,1560461r,297980l26987,1858886r-26987,l,1870151r26987,l32385,1870125r5397,26l535533,1870125r,28182l546328,1898307r,-28156l1298956,1870151r,28156l1309751,1898307r,-28156l1819503,1870151r,-5220l1819503,1864525r,-6084xe" fillcolor="black" stroked="f">
                  <v:path arrowok="t"/>
                </v:shape>
                <v:shape id="Graphic 62" o:spid="_x0000_s1084" style="position:absolute;left:15012;top:12638;width:2546;height:2312;visibility:visible;mso-wrap-style:square;v-text-anchor:top" coordsize="254635,23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" path="m254266,12r-123685,l130581,3898r-1854,1944l128727,3898r1854,l130581,12r-7049,l,,,7505r123532,l123532,7797r,223063l130733,230860r,-223063l128727,7797r,-292l130733,7505r123533,l254266,3898r,-152l254266,12xe" fillcolor="#0000c0" stroked="f">
                  <v:path arrowok="t"/>
                </v:shape>
                <v:shape id="Graphic 63" o:spid="_x0000_s1085" style="position:absolute;left:7371;top:7360;width:2547;height:895;visibility:visible;mso-wrap-style:square;v-text-anchor:top" coordsize="254635,89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" path="m254279,l123545,r,393l,393,,7912r123545,l123545,89484r7188,l130733,7912r123546,l254279,4152r-123546,l129120,5842r,-1956l254279,3886r,-3886xe" fillcolor="#600051" stroked="f">
                  <v:path arrowok="t"/>
                </v:shape>
                <v:shape id="Graphic 64" o:spid="_x0000_s1086" style="position:absolute;left:8607;top:4014;width:7715;height:8223;visibility:visible;mso-wrap-style:square;v-text-anchor:top" coordsize="771525,822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" path="m771220,l6718,r,3886l4851,5842r,-1956l6718,3886,6718,,,,,3886,,7785,,294386r7188,l7188,7785r-2337,l4851,7150r2337,l764019,7150r,635l764019,822223r7201,l771220,7785r-4864,l766356,5842r1257,1308l771220,7150r,-3264l771220,3403r,-3403xe" fillcolor="black" stroked="f">
                  <v:path arrowok="t"/>
                </v:shape>
                <v:shape id="Textbox 65" o:spid="_x0000_s1087" type="#_x0000_t202" style="position:absolute;left:10736;top:1063;width:3600;height: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1F452415" w14:textId="77777777" w:rsidR="00E20FF3" w:rsidRDefault="005D6E16">
                        <w:pPr>
                          <w:rPr>
                            <w:rFonts w:ascii="Arial" w:hAnsi="Arial"/>
                            <w:b/>
                            <w:sz w:val="11"/>
                          </w:rPr>
                        </w:pPr>
                        <w:proofErr w:type="spellStart"/>
                        <w:r>
                          <w:rPr>
                            <w:rFonts w:ascii="Arial" w:hAnsi="Arial"/>
                            <w:b/>
                            <w:spacing w:val="-2"/>
                            <w:sz w:val="11"/>
                          </w:rPr>
                          <w:t>Alcaloïdes</w:t>
                        </w:r>
                        <w:proofErr w:type="spellEnd"/>
                      </w:p>
                    </w:txbxContent>
                  </v:textbox>
                </v:shape>
                <v:shape id="Textbox 66" o:spid="_x0000_s1088" type="#_x0000_t202" style="position:absolute;left:2403;top:2389;width:889;height: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41CE74FC" w14:textId="77777777" w:rsidR="00E20FF3" w:rsidRDefault="005D6E16">
                        <w:pPr>
                          <w:spacing w:line="100" w:lineRule="exact"/>
                          <w:rPr>
                            <w:rFonts w:ascii="Arial"/>
                            <w:b/>
                            <w:sz w:val="9"/>
                          </w:rPr>
                        </w:pPr>
                        <w:r>
                          <w:rPr>
                            <w:rFonts w:ascii="Arial"/>
                            <w:b/>
                            <w:spacing w:val="-5"/>
                            <w:sz w:val="9"/>
                          </w:rPr>
                          <w:t>0.6</w:t>
                        </w:r>
                      </w:p>
                    </w:txbxContent>
                  </v:textbox>
                </v:shape>
                <v:shape id="Textbox 67" o:spid="_x0000_s1089" type="#_x0000_t202" style="position:absolute;left:12267;top:3204;width:565;height: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237E19A5" w14:textId="77777777" w:rsidR="00E20FF3" w:rsidRDefault="005D6E16">
                        <w:pPr>
                          <w:rPr>
                            <w:rFonts w:ascii="Segoe UI Symbol" w:hAnsi="Segoe UI Symbol"/>
                            <w:sz w:val="8"/>
                          </w:rPr>
                        </w:pPr>
                        <w:r>
                          <w:rPr>
                            <w:rFonts w:ascii="Segoe UI Symbol" w:hAnsi="Segoe UI Symbol"/>
                            <w:spacing w:val="-10"/>
                            <w:sz w:val="8"/>
                          </w:rPr>
                          <w:t>✱</w:t>
                        </w:r>
                      </w:p>
                    </w:txbxContent>
                  </v:textbox>
                </v:shape>
                <v:shape id="Textbox 68" o:spid="_x0000_s1090" type="#_x0000_t202" style="position:absolute;left:2403;top:8589;width:889;height: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2847FBC5" w14:textId="77777777" w:rsidR="00E20FF3" w:rsidRDefault="005D6E16">
                        <w:pPr>
                          <w:spacing w:line="100" w:lineRule="exact"/>
                          <w:rPr>
                            <w:rFonts w:ascii="Arial"/>
                            <w:b/>
                            <w:sz w:val="9"/>
                          </w:rPr>
                        </w:pPr>
                        <w:r>
                          <w:rPr>
                            <w:rFonts w:ascii="Arial"/>
                            <w:b/>
                            <w:spacing w:val="-5"/>
                            <w:sz w:val="9"/>
                          </w:rPr>
                          <w:t>0.4</w:t>
                        </w:r>
                      </w:p>
                    </w:txbxContent>
                  </v:textbox>
                </v:shape>
                <v:shape id="Textbox 69" o:spid="_x0000_s1091" type="#_x0000_t202" style="position:absolute;left:2403;top:14783;width:889;height: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4C73E8B4" w14:textId="77777777" w:rsidR="00E20FF3" w:rsidRDefault="005D6E16">
                        <w:pPr>
                          <w:spacing w:line="100" w:lineRule="exact"/>
                          <w:rPr>
                            <w:rFonts w:ascii="Arial"/>
                            <w:b/>
                            <w:sz w:val="9"/>
                          </w:rPr>
                        </w:pPr>
                        <w:r>
                          <w:rPr>
                            <w:rFonts w:ascii="Arial"/>
                            <w:b/>
                            <w:spacing w:val="-5"/>
                            <w:sz w:val="9"/>
                          </w:rPr>
                          <w:t>0.2</w:t>
                        </w:r>
                      </w:p>
                    </w:txbxContent>
                  </v:textbox>
                </v:shape>
                <v:shape id="Textbox 70" o:spid="_x0000_s1092" type="#_x0000_t202" style="position:absolute;left:2403;top:20976;width:889;height: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" filled="f" stroked="f">
                  <v:textbox inset="0,0,0,0">
                    <w:txbxContent>
                      <w:p w14:paraId="1516E1DD" w14:textId="77777777" w:rsidR="00E20FF3" w:rsidRDefault="005D6E16">
                        <w:pPr>
                          <w:spacing w:line="100" w:lineRule="exact"/>
                          <w:rPr>
                            <w:rFonts w:ascii="Arial"/>
                            <w:b/>
                            <w:sz w:val="9"/>
                          </w:rPr>
                        </w:pPr>
                        <w:r>
                          <w:rPr>
                            <w:rFonts w:ascii="Arial"/>
                            <w:b/>
                            <w:spacing w:val="-5"/>
                            <w:sz w:val="9"/>
                          </w:rPr>
                          <w:t>0.0</w:t>
                        </w:r>
                      </w:p>
                    </w:txbxContent>
                  </v:textbox>
                </v:shape>
                <v:shape id="Textbox 71" o:spid="_x0000_s1093" type="#_x0000_t202" style="position:absolute;left:7851;top:21707;width:1702;height: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14:paraId="1CD9BEA1" w14:textId="77777777" w:rsidR="00E20FF3" w:rsidRDefault="005D6E16">
                        <w:pPr>
                          <w:spacing w:line="100" w:lineRule="exact"/>
                          <w:rPr>
                            <w:rFonts w:ascii="Arial"/>
                            <w:b/>
                            <w:sz w:val="9"/>
                          </w:rPr>
                        </w:pPr>
                        <w:proofErr w:type="spellStart"/>
                        <w:r>
                          <w:rPr>
                            <w:rFonts w:ascii="Arial"/>
                            <w:b/>
                            <w:spacing w:val="-2"/>
                            <w:sz w:val="9"/>
                          </w:rPr>
                          <w:t>ExtAq</w:t>
                        </w:r>
                        <w:proofErr w:type="spellEnd"/>
                      </w:p>
                    </w:txbxContent>
                  </v:textbox>
                </v:shape>
                <v:shape id="Textbox 72" o:spid="_x0000_s1094" type="#_x0000_t202" style="position:absolute;left:15330;top:21707;width:2013;height: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1DFA7289" w14:textId="77777777" w:rsidR="00E20FF3" w:rsidRDefault="005D6E16">
                        <w:pPr>
                          <w:spacing w:line="100" w:lineRule="exact"/>
                          <w:rPr>
                            <w:rFonts w:ascii="Arial"/>
                            <w:b/>
                            <w:sz w:val="9"/>
                          </w:rPr>
                        </w:pPr>
                        <w:proofErr w:type="spellStart"/>
                        <w:r>
                          <w:rPr>
                            <w:rFonts w:ascii="Arial"/>
                            <w:b/>
                            <w:spacing w:val="-2"/>
                            <w:sz w:val="9"/>
                          </w:rPr>
                          <w:t>ExtHaq</w:t>
                        </w:r>
                        <w:proofErr w:type="spellEnd"/>
                      </w:p>
                    </w:txbxContent>
                  </v:textbox>
                </v:shape>
                <w10:wrap anchorx="page"/>
              </v:group>
            </w:pict>
          </mc:Fallback>
        </mc:AlternateContent>
      </w:r>
      <w:r>
        <w:rPr>
          <w:noProof/>
        </w:rPr>
        <mc:AlternateContent>
          <mc:Choice Requires="wpg">
            <w:drawing>
              <wp:anchor distT="0" distB="0" distL="0" distR="0" simplePos="0" relativeHeight="251651584" behindDoc="0" locked="0" layoutInCell="1" allowOverlap="1" wp14:anchorId="3289F977" wp14:editId="72341E72">
                <wp:simplePos x="0" y="0"/>
                <wp:positionH relativeFrom="page">
                  <wp:posOffset>3780154</wp:posOffset>
                </wp:positionH>
                <wp:positionV relativeFrom="paragraph">
                  <wp:posOffset>1028</wp:posOffset>
                </wp:positionV>
                <wp:extent cx="2531110" cy="2317115"/>
                <wp:effectExtent l="0" t="0" r="0" b="0"/>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31110" cy="2317115"/>
                          <a:chOff x="0" y="0"/>
                          <a:chExt cx="2531110" cy="2317115"/>
                        </a:xfrm>
                      </wpg:grpSpPr>
                      <wps:wsp>
                        <wps:cNvPr id="54" name="Graphic 74"/>
                        <wps:cNvSpPr/>
                        <wps:spPr>
                          <a:xfrm>
                            <a:off x="3175" y="3175"/>
                            <a:ext cx="2524760" cy="2310765"/>
                          </a:xfrm>
                          <a:custGeom>
                            <a:avLst/>
                            <a:gdLst/>
                            <a:ahLst/>
                            <a:cxnLst/>
                            <a:rect l="l" t="t" r="r" b="b"/>
                            <a:pathLst>
                              <a:path w="2524760" h="2310765">
                                <a:moveTo>
                                  <a:pt x="0" y="2310765"/>
                                </a:moveTo>
                                <a:lnTo>
                                  <a:pt x="2524760" y="2310765"/>
                                </a:lnTo>
                                <a:lnTo>
                                  <a:pt x="2524760" y="0"/>
                                </a:lnTo>
                                <a:lnTo>
                                  <a:pt x="0" y="0"/>
                                </a:lnTo>
                                <a:lnTo>
                                  <a:pt x="0" y="2310765"/>
                                </a:lnTo>
                                <a:close/>
                              </a:path>
                            </a:pathLst>
                          </a:custGeom>
                          <a:ln w="6350">
                            <a:solidFill>
                              <a:srgbClr val="000000"/>
                            </a:solidFill>
                            <a:prstDash val="solid"/>
                          </a:ln>
                        </wps:spPr>
                        <wps:bodyPr wrap="square" lIns="0" tIns="0" rIns="0" bIns="0" rtlCol="0">
                          <a:prstTxWarp prst="textNoShape">
                            <a:avLst/>
                          </a:prstTxWarp>
                          <a:noAutofit/>
                        </wps:bodyPr>
                      </wps:wsp>
                      <wps:wsp>
                        <wps:cNvPr id="74" name="Graphic 75"/>
                        <wps:cNvSpPr/>
                        <wps:spPr>
                          <a:xfrm>
                            <a:off x="1443716" y="747926"/>
                            <a:ext cx="530860" cy="1360170"/>
                          </a:xfrm>
                          <a:custGeom>
                            <a:avLst/>
                            <a:gdLst/>
                            <a:ahLst/>
                            <a:cxnLst/>
                            <a:rect l="l" t="t" r="r" b="b"/>
                            <a:pathLst>
                              <a:path w="530860" h="1360170">
                                <a:moveTo>
                                  <a:pt x="530668" y="0"/>
                                </a:moveTo>
                                <a:lnTo>
                                  <a:pt x="0" y="0"/>
                                </a:lnTo>
                                <a:lnTo>
                                  <a:pt x="0" y="1359882"/>
                                </a:lnTo>
                                <a:lnTo>
                                  <a:pt x="530668" y="1359882"/>
                                </a:lnTo>
                                <a:lnTo>
                                  <a:pt x="530668" y="0"/>
                                </a:lnTo>
                                <a:close/>
                              </a:path>
                            </a:pathLst>
                          </a:custGeom>
                          <a:solidFill>
                            <a:srgbClr val="0000C0"/>
                          </a:solidFill>
                        </wps:spPr>
                        <wps:bodyPr wrap="square" lIns="0" tIns="0" rIns="0" bIns="0" rtlCol="0">
                          <a:prstTxWarp prst="textNoShape">
                            <a:avLst/>
                          </a:prstTxWarp>
                          <a:noAutofit/>
                        </wps:bodyPr>
                      </wps:wsp>
                      <wps:wsp>
                        <wps:cNvPr id="75" name="Graphic 76"/>
                        <wps:cNvSpPr/>
                        <wps:spPr>
                          <a:xfrm>
                            <a:off x="1443242" y="748288"/>
                            <a:ext cx="530860" cy="1358900"/>
                          </a:xfrm>
                          <a:custGeom>
                            <a:avLst/>
                            <a:gdLst/>
                            <a:ahLst/>
                            <a:cxnLst/>
                            <a:rect l="l" t="t" r="r" b="b"/>
                            <a:pathLst>
                              <a:path w="530860" h="1358900">
                                <a:moveTo>
                                  <a:pt x="20368" y="1350610"/>
                                </a:moveTo>
                                <a:lnTo>
                                  <a:pt x="11743" y="1358899"/>
                                </a:lnTo>
                                <a:lnTo>
                                  <a:pt x="24520" y="1358899"/>
                                </a:lnTo>
                                <a:lnTo>
                                  <a:pt x="27057" y="1356480"/>
                                </a:lnTo>
                                <a:lnTo>
                                  <a:pt x="27193" y="1356480"/>
                                </a:lnTo>
                                <a:lnTo>
                                  <a:pt x="20368" y="1350610"/>
                                </a:lnTo>
                                <a:close/>
                              </a:path>
                              <a:path w="530860" h="1358900">
                                <a:moveTo>
                                  <a:pt x="34301" y="1350454"/>
                                </a:moveTo>
                                <a:lnTo>
                                  <a:pt x="33375" y="1350454"/>
                                </a:lnTo>
                                <a:lnTo>
                                  <a:pt x="27057" y="1356480"/>
                                </a:lnTo>
                                <a:lnTo>
                                  <a:pt x="27193" y="1356480"/>
                                </a:lnTo>
                                <a:lnTo>
                                  <a:pt x="30006" y="1358899"/>
                                </a:lnTo>
                                <a:lnTo>
                                  <a:pt x="42783" y="1358899"/>
                                </a:lnTo>
                                <a:lnTo>
                                  <a:pt x="34301" y="1350454"/>
                                </a:lnTo>
                                <a:close/>
                              </a:path>
                              <a:path w="530860" h="1358900">
                                <a:moveTo>
                                  <a:pt x="65855" y="1343769"/>
                                </a:moveTo>
                                <a:lnTo>
                                  <a:pt x="65473" y="1344083"/>
                                </a:lnTo>
                                <a:lnTo>
                                  <a:pt x="50012" y="1358899"/>
                                </a:lnTo>
                                <a:lnTo>
                                  <a:pt x="62790" y="1358899"/>
                                </a:lnTo>
                                <a:lnTo>
                                  <a:pt x="65335" y="1356480"/>
                                </a:lnTo>
                                <a:lnTo>
                                  <a:pt x="65692" y="1356480"/>
                                </a:lnTo>
                                <a:lnTo>
                                  <a:pt x="59258" y="1350454"/>
                                </a:lnTo>
                                <a:lnTo>
                                  <a:pt x="72570" y="1350454"/>
                                </a:lnTo>
                                <a:lnTo>
                                  <a:pt x="65855" y="1343769"/>
                                </a:lnTo>
                                <a:close/>
                              </a:path>
                              <a:path w="530860" h="1358900">
                                <a:moveTo>
                                  <a:pt x="72570" y="1350454"/>
                                </a:moveTo>
                                <a:lnTo>
                                  <a:pt x="71676" y="1350454"/>
                                </a:lnTo>
                                <a:lnTo>
                                  <a:pt x="65335" y="1356480"/>
                                </a:lnTo>
                                <a:lnTo>
                                  <a:pt x="65692" y="1356480"/>
                                </a:lnTo>
                                <a:lnTo>
                                  <a:pt x="68275" y="1358899"/>
                                </a:lnTo>
                                <a:lnTo>
                                  <a:pt x="81053" y="1358899"/>
                                </a:lnTo>
                                <a:lnTo>
                                  <a:pt x="72570" y="1350454"/>
                                </a:lnTo>
                                <a:close/>
                              </a:path>
                              <a:path w="530860" h="1358900">
                                <a:moveTo>
                                  <a:pt x="104124" y="1343769"/>
                                </a:moveTo>
                                <a:lnTo>
                                  <a:pt x="88281" y="1358899"/>
                                </a:lnTo>
                                <a:lnTo>
                                  <a:pt x="101059" y="1358899"/>
                                </a:lnTo>
                                <a:lnTo>
                                  <a:pt x="103616" y="1356480"/>
                                </a:lnTo>
                                <a:lnTo>
                                  <a:pt x="104019" y="1356480"/>
                                </a:lnTo>
                                <a:lnTo>
                                  <a:pt x="97728" y="1350454"/>
                                </a:lnTo>
                                <a:lnTo>
                                  <a:pt x="110839" y="1350454"/>
                                </a:lnTo>
                                <a:lnTo>
                                  <a:pt x="104124" y="1343769"/>
                                </a:lnTo>
                                <a:close/>
                              </a:path>
                              <a:path w="530860" h="1358900">
                                <a:moveTo>
                                  <a:pt x="110839" y="1350454"/>
                                </a:moveTo>
                                <a:lnTo>
                                  <a:pt x="109983" y="1350454"/>
                                </a:lnTo>
                                <a:lnTo>
                                  <a:pt x="103616" y="1356480"/>
                                </a:lnTo>
                                <a:lnTo>
                                  <a:pt x="104019" y="1356480"/>
                                </a:lnTo>
                                <a:lnTo>
                                  <a:pt x="106544" y="1358899"/>
                                </a:lnTo>
                                <a:lnTo>
                                  <a:pt x="119322" y="1358899"/>
                                </a:lnTo>
                                <a:lnTo>
                                  <a:pt x="110839" y="1350454"/>
                                </a:lnTo>
                                <a:close/>
                              </a:path>
                              <a:path w="530860" h="1358900">
                                <a:moveTo>
                                  <a:pt x="141750" y="1344442"/>
                                </a:moveTo>
                                <a:lnTo>
                                  <a:pt x="126551" y="1358899"/>
                                </a:lnTo>
                                <a:lnTo>
                                  <a:pt x="139329" y="1358899"/>
                                </a:lnTo>
                                <a:lnTo>
                                  <a:pt x="141898" y="1356480"/>
                                </a:lnTo>
                                <a:lnTo>
                                  <a:pt x="142314" y="1356480"/>
                                </a:lnTo>
                                <a:lnTo>
                                  <a:pt x="136088" y="1350454"/>
                                </a:lnTo>
                                <a:lnTo>
                                  <a:pt x="148338" y="1350454"/>
                                </a:lnTo>
                                <a:lnTo>
                                  <a:pt x="141750" y="1344442"/>
                                </a:lnTo>
                                <a:close/>
                              </a:path>
                              <a:path w="530860" h="1358900">
                                <a:moveTo>
                                  <a:pt x="148338" y="1350454"/>
                                </a:moveTo>
                                <a:lnTo>
                                  <a:pt x="148133" y="1350610"/>
                                </a:lnTo>
                                <a:lnTo>
                                  <a:pt x="141898" y="1356480"/>
                                </a:lnTo>
                                <a:lnTo>
                                  <a:pt x="142314" y="1356480"/>
                                </a:lnTo>
                                <a:lnTo>
                                  <a:pt x="144814" y="1358899"/>
                                </a:lnTo>
                                <a:lnTo>
                                  <a:pt x="157591" y="1358899"/>
                                </a:lnTo>
                                <a:lnTo>
                                  <a:pt x="148338" y="1350454"/>
                                </a:lnTo>
                                <a:close/>
                              </a:path>
                              <a:path w="530860" h="1358900">
                                <a:moveTo>
                                  <a:pt x="173742" y="1350454"/>
                                </a:moveTo>
                                <a:lnTo>
                                  <a:pt x="164820" y="1358899"/>
                                </a:lnTo>
                                <a:lnTo>
                                  <a:pt x="177598" y="1358899"/>
                                </a:lnTo>
                                <a:lnTo>
                                  <a:pt x="180183" y="1356480"/>
                                </a:lnTo>
                                <a:lnTo>
                                  <a:pt x="180407" y="1356480"/>
                                </a:lnTo>
                                <a:lnTo>
                                  <a:pt x="173742" y="1350454"/>
                                </a:lnTo>
                                <a:close/>
                              </a:path>
                              <a:path w="530860" h="1358900">
                                <a:moveTo>
                                  <a:pt x="186772" y="1350454"/>
                                </a:moveTo>
                                <a:lnTo>
                                  <a:pt x="186623" y="1350454"/>
                                </a:lnTo>
                                <a:lnTo>
                                  <a:pt x="180183" y="1356480"/>
                                </a:lnTo>
                                <a:lnTo>
                                  <a:pt x="180407" y="1356480"/>
                                </a:lnTo>
                                <a:lnTo>
                                  <a:pt x="183083" y="1358899"/>
                                </a:lnTo>
                                <a:lnTo>
                                  <a:pt x="195861" y="1358899"/>
                                </a:lnTo>
                                <a:lnTo>
                                  <a:pt x="186772" y="1350454"/>
                                </a:lnTo>
                                <a:close/>
                              </a:path>
                              <a:path w="530860" h="1358900">
                                <a:moveTo>
                                  <a:pt x="237218" y="1325542"/>
                                </a:moveTo>
                                <a:lnTo>
                                  <a:pt x="236888" y="1325780"/>
                                </a:lnTo>
                                <a:lnTo>
                                  <a:pt x="203089" y="1358899"/>
                                </a:lnTo>
                                <a:lnTo>
                                  <a:pt x="215867" y="1358899"/>
                                </a:lnTo>
                                <a:lnTo>
                                  <a:pt x="218364" y="1356480"/>
                                </a:lnTo>
                                <a:lnTo>
                                  <a:pt x="218723" y="1356480"/>
                                </a:lnTo>
                                <a:lnTo>
                                  <a:pt x="212173" y="1350454"/>
                                </a:lnTo>
                                <a:lnTo>
                                  <a:pt x="225148" y="1350454"/>
                                </a:lnTo>
                                <a:lnTo>
                                  <a:pt x="218372" y="1344083"/>
                                </a:lnTo>
                                <a:lnTo>
                                  <a:pt x="231162" y="1344083"/>
                                </a:lnTo>
                                <a:lnTo>
                                  <a:pt x="237152" y="1338280"/>
                                </a:lnTo>
                                <a:lnTo>
                                  <a:pt x="237477" y="1338280"/>
                                </a:lnTo>
                                <a:lnTo>
                                  <a:pt x="230872" y="1332130"/>
                                </a:lnTo>
                                <a:lnTo>
                                  <a:pt x="244166" y="1332130"/>
                                </a:lnTo>
                                <a:lnTo>
                                  <a:pt x="237218" y="1325542"/>
                                </a:lnTo>
                                <a:close/>
                              </a:path>
                              <a:path w="530860" h="1358900">
                                <a:moveTo>
                                  <a:pt x="225148" y="1350454"/>
                                </a:moveTo>
                                <a:lnTo>
                                  <a:pt x="224585" y="1350454"/>
                                </a:lnTo>
                                <a:lnTo>
                                  <a:pt x="218364" y="1356480"/>
                                </a:lnTo>
                                <a:lnTo>
                                  <a:pt x="218723" y="1356480"/>
                                </a:lnTo>
                                <a:lnTo>
                                  <a:pt x="221352" y="1358899"/>
                                </a:lnTo>
                                <a:lnTo>
                                  <a:pt x="234130" y="1358899"/>
                                </a:lnTo>
                                <a:lnTo>
                                  <a:pt x="225148" y="1350454"/>
                                </a:lnTo>
                                <a:close/>
                              </a:path>
                              <a:path w="530860" h="1358900">
                                <a:moveTo>
                                  <a:pt x="352021" y="1250759"/>
                                </a:moveTo>
                                <a:lnTo>
                                  <a:pt x="351759" y="1250951"/>
                                </a:lnTo>
                                <a:lnTo>
                                  <a:pt x="241359" y="1358899"/>
                                </a:lnTo>
                                <a:lnTo>
                                  <a:pt x="254136" y="1358899"/>
                                </a:lnTo>
                                <a:lnTo>
                                  <a:pt x="256643" y="1356480"/>
                                </a:lnTo>
                                <a:lnTo>
                                  <a:pt x="257023" y="1356480"/>
                                </a:lnTo>
                                <a:lnTo>
                                  <a:pt x="250552" y="1350454"/>
                                </a:lnTo>
                                <a:lnTo>
                                  <a:pt x="263493" y="1350454"/>
                                </a:lnTo>
                                <a:lnTo>
                                  <a:pt x="256773" y="1344083"/>
                                </a:lnTo>
                                <a:lnTo>
                                  <a:pt x="269490" y="1344083"/>
                                </a:lnTo>
                                <a:lnTo>
                                  <a:pt x="275504" y="1338280"/>
                                </a:lnTo>
                                <a:lnTo>
                                  <a:pt x="275941" y="1338280"/>
                                </a:lnTo>
                                <a:lnTo>
                                  <a:pt x="269395" y="1332130"/>
                                </a:lnTo>
                                <a:lnTo>
                                  <a:pt x="282611" y="1332130"/>
                                </a:lnTo>
                                <a:lnTo>
                                  <a:pt x="275706" y="1325542"/>
                                </a:lnTo>
                                <a:lnTo>
                                  <a:pt x="288704" y="1325542"/>
                                </a:lnTo>
                                <a:lnTo>
                                  <a:pt x="294546" y="1319904"/>
                                </a:lnTo>
                                <a:lnTo>
                                  <a:pt x="294931" y="1319904"/>
                                </a:lnTo>
                                <a:lnTo>
                                  <a:pt x="288087" y="1313431"/>
                                </a:lnTo>
                                <a:lnTo>
                                  <a:pt x="301511" y="1313431"/>
                                </a:lnTo>
                                <a:lnTo>
                                  <a:pt x="294693" y="1306894"/>
                                </a:lnTo>
                                <a:lnTo>
                                  <a:pt x="308027" y="1306894"/>
                                </a:lnTo>
                                <a:lnTo>
                                  <a:pt x="313715" y="1301405"/>
                                </a:lnTo>
                                <a:lnTo>
                                  <a:pt x="313968" y="1301405"/>
                                </a:lnTo>
                                <a:lnTo>
                                  <a:pt x="307079" y="1294855"/>
                                </a:lnTo>
                                <a:lnTo>
                                  <a:pt x="320660" y="1294855"/>
                                </a:lnTo>
                                <a:lnTo>
                                  <a:pt x="313862" y="1288313"/>
                                </a:lnTo>
                                <a:lnTo>
                                  <a:pt x="327282" y="1288313"/>
                                </a:lnTo>
                                <a:lnTo>
                                  <a:pt x="332948" y="1282845"/>
                                </a:lnTo>
                                <a:lnTo>
                                  <a:pt x="332590" y="1282390"/>
                                </a:lnTo>
                                <a:lnTo>
                                  <a:pt x="326442" y="1276518"/>
                                </a:lnTo>
                                <a:lnTo>
                                  <a:pt x="340144" y="1276518"/>
                                </a:lnTo>
                                <a:lnTo>
                                  <a:pt x="332916" y="1269541"/>
                                </a:lnTo>
                                <a:lnTo>
                                  <a:pt x="346735" y="1269541"/>
                                </a:lnTo>
                                <a:lnTo>
                                  <a:pt x="352118" y="1264346"/>
                                </a:lnTo>
                                <a:lnTo>
                                  <a:pt x="352321" y="1264346"/>
                                </a:lnTo>
                                <a:lnTo>
                                  <a:pt x="345447" y="1257758"/>
                                </a:lnTo>
                                <a:lnTo>
                                  <a:pt x="359252" y="1257758"/>
                                </a:lnTo>
                                <a:lnTo>
                                  <a:pt x="352021" y="1250759"/>
                                </a:lnTo>
                                <a:close/>
                              </a:path>
                              <a:path w="530860" h="1358900">
                                <a:moveTo>
                                  <a:pt x="263493" y="1350454"/>
                                </a:moveTo>
                                <a:lnTo>
                                  <a:pt x="262888" y="1350454"/>
                                </a:lnTo>
                                <a:lnTo>
                                  <a:pt x="256643" y="1356480"/>
                                </a:lnTo>
                                <a:lnTo>
                                  <a:pt x="257023" y="1356480"/>
                                </a:lnTo>
                                <a:lnTo>
                                  <a:pt x="259622" y="1358899"/>
                                </a:lnTo>
                                <a:lnTo>
                                  <a:pt x="272399" y="1358899"/>
                                </a:lnTo>
                                <a:lnTo>
                                  <a:pt x="263493" y="1350454"/>
                                </a:lnTo>
                                <a:close/>
                              </a:path>
                              <a:path w="530860" h="1358900">
                                <a:moveTo>
                                  <a:pt x="390536" y="1250759"/>
                                </a:moveTo>
                                <a:lnTo>
                                  <a:pt x="279628" y="1358899"/>
                                </a:lnTo>
                                <a:lnTo>
                                  <a:pt x="292406" y="1358899"/>
                                </a:lnTo>
                                <a:lnTo>
                                  <a:pt x="294925" y="1356480"/>
                                </a:lnTo>
                                <a:lnTo>
                                  <a:pt x="295316" y="1356480"/>
                                </a:lnTo>
                                <a:lnTo>
                                  <a:pt x="288901" y="1350454"/>
                                </a:lnTo>
                                <a:lnTo>
                                  <a:pt x="301817" y="1350454"/>
                                </a:lnTo>
                                <a:lnTo>
                                  <a:pt x="295139" y="1344083"/>
                                </a:lnTo>
                                <a:lnTo>
                                  <a:pt x="307838" y="1344083"/>
                                </a:lnTo>
                                <a:lnTo>
                                  <a:pt x="313882" y="1338280"/>
                                </a:lnTo>
                                <a:lnTo>
                                  <a:pt x="314359" y="1338280"/>
                                </a:lnTo>
                                <a:lnTo>
                                  <a:pt x="307857" y="1332130"/>
                                </a:lnTo>
                                <a:lnTo>
                                  <a:pt x="321015" y="1332130"/>
                                </a:lnTo>
                                <a:lnTo>
                                  <a:pt x="314143" y="1325542"/>
                                </a:lnTo>
                                <a:lnTo>
                                  <a:pt x="327150" y="1325542"/>
                                </a:lnTo>
                                <a:lnTo>
                                  <a:pt x="333022" y="1319904"/>
                                </a:lnTo>
                                <a:lnTo>
                                  <a:pt x="333421" y="1319904"/>
                                </a:lnTo>
                                <a:lnTo>
                                  <a:pt x="326614" y="1313431"/>
                                </a:lnTo>
                                <a:lnTo>
                                  <a:pt x="339962" y="1313431"/>
                                </a:lnTo>
                                <a:lnTo>
                                  <a:pt x="333170" y="1306894"/>
                                </a:lnTo>
                                <a:lnTo>
                                  <a:pt x="346572" y="1306894"/>
                                </a:lnTo>
                                <a:lnTo>
                                  <a:pt x="352289" y="1301405"/>
                                </a:lnTo>
                                <a:lnTo>
                                  <a:pt x="352499" y="1301405"/>
                                </a:lnTo>
                                <a:lnTo>
                                  <a:pt x="345641" y="1294855"/>
                                </a:lnTo>
                                <a:lnTo>
                                  <a:pt x="359137" y="1294855"/>
                                </a:lnTo>
                                <a:lnTo>
                                  <a:pt x="352360" y="1288313"/>
                                </a:lnTo>
                                <a:lnTo>
                                  <a:pt x="365926" y="1288313"/>
                                </a:lnTo>
                                <a:lnTo>
                                  <a:pt x="371621" y="1282845"/>
                                </a:lnTo>
                                <a:lnTo>
                                  <a:pt x="365021" y="1276518"/>
                                </a:lnTo>
                                <a:lnTo>
                                  <a:pt x="378635" y="1276518"/>
                                </a:lnTo>
                                <a:lnTo>
                                  <a:pt x="371426" y="1269541"/>
                                </a:lnTo>
                                <a:lnTo>
                                  <a:pt x="385478" y="1269541"/>
                                </a:lnTo>
                                <a:lnTo>
                                  <a:pt x="390888" y="1264346"/>
                                </a:lnTo>
                                <a:lnTo>
                                  <a:pt x="384035" y="1257758"/>
                                </a:lnTo>
                                <a:lnTo>
                                  <a:pt x="397750" y="1257758"/>
                                </a:lnTo>
                                <a:lnTo>
                                  <a:pt x="390536" y="1250759"/>
                                </a:lnTo>
                                <a:close/>
                              </a:path>
                              <a:path w="530860" h="1358900">
                                <a:moveTo>
                                  <a:pt x="301817" y="1350454"/>
                                </a:moveTo>
                                <a:lnTo>
                                  <a:pt x="301202" y="1350454"/>
                                </a:lnTo>
                                <a:lnTo>
                                  <a:pt x="294925" y="1356480"/>
                                </a:lnTo>
                                <a:lnTo>
                                  <a:pt x="295316" y="1356480"/>
                                </a:lnTo>
                                <a:lnTo>
                                  <a:pt x="297891" y="1358899"/>
                                </a:lnTo>
                                <a:lnTo>
                                  <a:pt x="310669" y="1358899"/>
                                </a:lnTo>
                                <a:lnTo>
                                  <a:pt x="301817" y="1350454"/>
                                </a:lnTo>
                                <a:close/>
                              </a:path>
                              <a:path w="530860" h="1358900">
                                <a:moveTo>
                                  <a:pt x="409897" y="1269541"/>
                                </a:moveTo>
                                <a:lnTo>
                                  <a:pt x="317897" y="1358899"/>
                                </a:lnTo>
                                <a:lnTo>
                                  <a:pt x="330675" y="1358899"/>
                                </a:lnTo>
                                <a:lnTo>
                                  <a:pt x="333213" y="1356480"/>
                                </a:lnTo>
                                <a:lnTo>
                                  <a:pt x="333602" y="1356480"/>
                                </a:lnTo>
                                <a:lnTo>
                                  <a:pt x="327232" y="1350454"/>
                                </a:lnTo>
                                <a:lnTo>
                                  <a:pt x="340129" y="1350454"/>
                                </a:lnTo>
                                <a:lnTo>
                                  <a:pt x="333483" y="1344083"/>
                                </a:lnTo>
                                <a:lnTo>
                                  <a:pt x="346217" y="1344083"/>
                                </a:lnTo>
                                <a:lnTo>
                                  <a:pt x="352305" y="1338280"/>
                                </a:lnTo>
                                <a:lnTo>
                                  <a:pt x="352745" y="1338280"/>
                                </a:lnTo>
                                <a:lnTo>
                                  <a:pt x="346278" y="1332130"/>
                                </a:lnTo>
                                <a:lnTo>
                                  <a:pt x="359392" y="1332130"/>
                                </a:lnTo>
                                <a:lnTo>
                                  <a:pt x="352546" y="1325542"/>
                                </a:lnTo>
                                <a:lnTo>
                                  <a:pt x="365667" y="1325542"/>
                                </a:lnTo>
                                <a:lnTo>
                                  <a:pt x="371581" y="1319904"/>
                                </a:lnTo>
                                <a:lnTo>
                                  <a:pt x="371868" y="1319904"/>
                                </a:lnTo>
                                <a:lnTo>
                                  <a:pt x="365091" y="1313431"/>
                                </a:lnTo>
                                <a:lnTo>
                                  <a:pt x="378379" y="1313431"/>
                                </a:lnTo>
                                <a:lnTo>
                                  <a:pt x="371608" y="1306894"/>
                                </a:lnTo>
                                <a:lnTo>
                                  <a:pt x="385227" y="1306894"/>
                                </a:lnTo>
                                <a:lnTo>
                                  <a:pt x="390985" y="1301405"/>
                                </a:lnTo>
                                <a:lnTo>
                                  <a:pt x="384151" y="1294855"/>
                                </a:lnTo>
                                <a:lnTo>
                                  <a:pt x="397579" y="1294855"/>
                                </a:lnTo>
                                <a:lnTo>
                                  <a:pt x="390820" y="1288313"/>
                                </a:lnTo>
                                <a:lnTo>
                                  <a:pt x="404719" y="1288313"/>
                                </a:lnTo>
                                <a:lnTo>
                                  <a:pt x="410291" y="1283000"/>
                                </a:lnTo>
                                <a:lnTo>
                                  <a:pt x="403549" y="1276518"/>
                                </a:lnTo>
                                <a:lnTo>
                                  <a:pt x="417091" y="1276518"/>
                                </a:lnTo>
                                <a:lnTo>
                                  <a:pt x="409897" y="1269541"/>
                                </a:lnTo>
                                <a:close/>
                              </a:path>
                              <a:path w="530860" h="1358900">
                                <a:moveTo>
                                  <a:pt x="340129" y="1350454"/>
                                </a:moveTo>
                                <a:lnTo>
                                  <a:pt x="339534" y="1350454"/>
                                </a:lnTo>
                                <a:lnTo>
                                  <a:pt x="333213" y="1356480"/>
                                </a:lnTo>
                                <a:lnTo>
                                  <a:pt x="333602" y="1356480"/>
                                </a:lnTo>
                                <a:lnTo>
                                  <a:pt x="336160" y="1358899"/>
                                </a:lnTo>
                                <a:lnTo>
                                  <a:pt x="348938" y="1358899"/>
                                </a:lnTo>
                                <a:lnTo>
                                  <a:pt x="340129" y="1350454"/>
                                </a:lnTo>
                                <a:close/>
                              </a:path>
                              <a:path w="530860" h="1358900">
                                <a:moveTo>
                                  <a:pt x="410017" y="1306894"/>
                                </a:moveTo>
                                <a:lnTo>
                                  <a:pt x="356167" y="1358899"/>
                                </a:lnTo>
                                <a:lnTo>
                                  <a:pt x="368944" y="1358899"/>
                                </a:lnTo>
                                <a:lnTo>
                                  <a:pt x="371509" y="1356480"/>
                                </a:lnTo>
                                <a:lnTo>
                                  <a:pt x="371885" y="1356480"/>
                                </a:lnTo>
                                <a:lnTo>
                                  <a:pt x="365548" y="1350454"/>
                                </a:lnTo>
                                <a:lnTo>
                                  <a:pt x="378432" y="1350454"/>
                                </a:lnTo>
                                <a:lnTo>
                                  <a:pt x="371812" y="1344083"/>
                                </a:lnTo>
                                <a:lnTo>
                                  <a:pt x="384652" y="1344083"/>
                                </a:lnTo>
                                <a:lnTo>
                                  <a:pt x="390804" y="1338280"/>
                                </a:lnTo>
                                <a:lnTo>
                                  <a:pt x="391109" y="1338280"/>
                                </a:lnTo>
                                <a:lnTo>
                                  <a:pt x="384670" y="1332130"/>
                                </a:lnTo>
                                <a:lnTo>
                                  <a:pt x="397748" y="1332130"/>
                                </a:lnTo>
                                <a:lnTo>
                                  <a:pt x="390923" y="1325542"/>
                                </a:lnTo>
                                <a:lnTo>
                                  <a:pt x="404307" y="1325542"/>
                                </a:lnTo>
                                <a:lnTo>
                                  <a:pt x="410284" y="1319904"/>
                                </a:lnTo>
                                <a:lnTo>
                                  <a:pt x="403531" y="1313431"/>
                                </a:lnTo>
                                <a:lnTo>
                                  <a:pt x="416771" y="1313431"/>
                                </a:lnTo>
                                <a:lnTo>
                                  <a:pt x="410017" y="1306894"/>
                                </a:lnTo>
                                <a:close/>
                              </a:path>
                              <a:path w="530860" h="1358900">
                                <a:moveTo>
                                  <a:pt x="378432" y="1350454"/>
                                </a:moveTo>
                                <a:lnTo>
                                  <a:pt x="377897" y="1350454"/>
                                </a:lnTo>
                                <a:lnTo>
                                  <a:pt x="371509" y="1356480"/>
                                </a:lnTo>
                                <a:lnTo>
                                  <a:pt x="371885" y="1356480"/>
                                </a:lnTo>
                                <a:lnTo>
                                  <a:pt x="374429" y="1358899"/>
                                </a:lnTo>
                                <a:lnTo>
                                  <a:pt x="387207" y="1358899"/>
                                </a:lnTo>
                                <a:lnTo>
                                  <a:pt x="378432" y="1350454"/>
                                </a:lnTo>
                                <a:close/>
                              </a:path>
                              <a:path w="530860" h="1358900">
                                <a:moveTo>
                                  <a:pt x="429283" y="1325542"/>
                                </a:moveTo>
                                <a:lnTo>
                                  <a:pt x="394436" y="1358899"/>
                                </a:lnTo>
                                <a:lnTo>
                                  <a:pt x="407214" y="1358899"/>
                                </a:lnTo>
                                <a:lnTo>
                                  <a:pt x="409823" y="1356480"/>
                                </a:lnTo>
                                <a:lnTo>
                                  <a:pt x="410166" y="1356480"/>
                                </a:lnTo>
                                <a:lnTo>
                                  <a:pt x="403856" y="1350454"/>
                                </a:lnTo>
                                <a:lnTo>
                                  <a:pt x="416729" y="1350454"/>
                                </a:lnTo>
                                <a:lnTo>
                                  <a:pt x="410129" y="1344083"/>
                                </a:lnTo>
                                <a:lnTo>
                                  <a:pt x="423196" y="1344083"/>
                                </a:lnTo>
                                <a:lnTo>
                                  <a:pt x="429456" y="1338280"/>
                                </a:lnTo>
                                <a:lnTo>
                                  <a:pt x="423040" y="1332130"/>
                                </a:lnTo>
                                <a:lnTo>
                                  <a:pt x="436089" y="1332130"/>
                                </a:lnTo>
                                <a:lnTo>
                                  <a:pt x="429283" y="1325542"/>
                                </a:lnTo>
                                <a:close/>
                              </a:path>
                              <a:path w="530860" h="1358900">
                                <a:moveTo>
                                  <a:pt x="416729" y="1350454"/>
                                </a:moveTo>
                                <a:lnTo>
                                  <a:pt x="416323" y="1350454"/>
                                </a:lnTo>
                                <a:lnTo>
                                  <a:pt x="409823" y="1356480"/>
                                </a:lnTo>
                                <a:lnTo>
                                  <a:pt x="410166" y="1356480"/>
                                </a:lnTo>
                                <a:lnTo>
                                  <a:pt x="412699" y="1358899"/>
                                </a:lnTo>
                                <a:lnTo>
                                  <a:pt x="425477" y="1358899"/>
                                </a:lnTo>
                                <a:lnTo>
                                  <a:pt x="416729" y="1350454"/>
                                </a:lnTo>
                                <a:close/>
                              </a:path>
                              <a:path w="530860" h="1358900">
                                <a:moveTo>
                                  <a:pt x="448438" y="1344083"/>
                                </a:moveTo>
                                <a:lnTo>
                                  <a:pt x="432705" y="1358899"/>
                                </a:lnTo>
                                <a:lnTo>
                                  <a:pt x="445483" y="1358899"/>
                                </a:lnTo>
                                <a:lnTo>
                                  <a:pt x="448182" y="1356480"/>
                                </a:lnTo>
                                <a:lnTo>
                                  <a:pt x="448444" y="1356480"/>
                                </a:lnTo>
                                <a:lnTo>
                                  <a:pt x="442158" y="1350454"/>
                                </a:lnTo>
                                <a:lnTo>
                                  <a:pt x="455021" y="1350454"/>
                                </a:lnTo>
                                <a:lnTo>
                                  <a:pt x="448438" y="1344083"/>
                                </a:lnTo>
                                <a:close/>
                              </a:path>
                              <a:path w="530860" h="1358900">
                                <a:moveTo>
                                  <a:pt x="455021" y="1350454"/>
                                </a:moveTo>
                                <a:lnTo>
                                  <a:pt x="454732" y="1350610"/>
                                </a:lnTo>
                                <a:lnTo>
                                  <a:pt x="448182" y="1356480"/>
                                </a:lnTo>
                                <a:lnTo>
                                  <a:pt x="448444" y="1356480"/>
                                </a:lnTo>
                                <a:lnTo>
                                  <a:pt x="450968" y="1358899"/>
                                </a:lnTo>
                                <a:lnTo>
                                  <a:pt x="463746" y="1358899"/>
                                </a:lnTo>
                                <a:lnTo>
                                  <a:pt x="455021" y="1350454"/>
                                </a:lnTo>
                                <a:close/>
                              </a:path>
                              <a:path w="530860" h="1358900">
                                <a:moveTo>
                                  <a:pt x="499938" y="1332695"/>
                                </a:moveTo>
                                <a:lnTo>
                                  <a:pt x="470975" y="1358899"/>
                                </a:lnTo>
                                <a:lnTo>
                                  <a:pt x="483752" y="1358899"/>
                                </a:lnTo>
                                <a:lnTo>
                                  <a:pt x="486721" y="1356480"/>
                                </a:lnTo>
                                <a:lnTo>
                                  <a:pt x="480453" y="1350454"/>
                                </a:lnTo>
                                <a:lnTo>
                                  <a:pt x="493310" y="1350454"/>
                                </a:lnTo>
                                <a:lnTo>
                                  <a:pt x="487112" y="1344442"/>
                                </a:lnTo>
                                <a:lnTo>
                                  <a:pt x="501493" y="1344442"/>
                                </a:lnTo>
                                <a:lnTo>
                                  <a:pt x="507251" y="1339750"/>
                                </a:lnTo>
                                <a:lnTo>
                                  <a:pt x="499938" y="1332695"/>
                                </a:lnTo>
                                <a:close/>
                              </a:path>
                              <a:path w="530860" h="1358900">
                                <a:moveTo>
                                  <a:pt x="493677" y="1350811"/>
                                </a:moveTo>
                                <a:lnTo>
                                  <a:pt x="486721" y="1356480"/>
                                </a:lnTo>
                                <a:lnTo>
                                  <a:pt x="489237" y="1358899"/>
                                </a:lnTo>
                                <a:lnTo>
                                  <a:pt x="502015" y="1358899"/>
                                </a:lnTo>
                                <a:lnTo>
                                  <a:pt x="493677" y="1350811"/>
                                </a:lnTo>
                                <a:close/>
                              </a:path>
                              <a:path w="530860" h="1358900">
                                <a:moveTo>
                                  <a:pt x="519524" y="1351589"/>
                                </a:moveTo>
                                <a:lnTo>
                                  <a:pt x="509244" y="1358899"/>
                                </a:lnTo>
                                <a:lnTo>
                                  <a:pt x="527103" y="1358899"/>
                                </a:lnTo>
                                <a:lnTo>
                                  <a:pt x="519524" y="1351589"/>
                                </a:lnTo>
                                <a:close/>
                              </a:path>
                              <a:path w="530860" h="1358900">
                                <a:moveTo>
                                  <a:pt x="530505" y="1346199"/>
                                </a:moveTo>
                                <a:lnTo>
                                  <a:pt x="527103" y="1346199"/>
                                </a:lnTo>
                                <a:lnTo>
                                  <a:pt x="519524" y="1351589"/>
                                </a:lnTo>
                                <a:lnTo>
                                  <a:pt x="527103" y="1358899"/>
                                </a:lnTo>
                                <a:lnTo>
                                  <a:pt x="530505" y="1358899"/>
                                </a:lnTo>
                                <a:lnTo>
                                  <a:pt x="530505" y="1346199"/>
                                </a:lnTo>
                                <a:close/>
                              </a:path>
                              <a:path w="530860" h="1358900">
                                <a:moveTo>
                                  <a:pt x="27585" y="1343769"/>
                                </a:moveTo>
                                <a:lnTo>
                                  <a:pt x="27159" y="1344083"/>
                                </a:lnTo>
                                <a:lnTo>
                                  <a:pt x="20368" y="1350610"/>
                                </a:lnTo>
                                <a:lnTo>
                                  <a:pt x="27193" y="1356480"/>
                                </a:lnTo>
                                <a:lnTo>
                                  <a:pt x="27057" y="1356480"/>
                                </a:lnTo>
                                <a:lnTo>
                                  <a:pt x="33375" y="1350454"/>
                                </a:lnTo>
                                <a:lnTo>
                                  <a:pt x="34301" y="1350454"/>
                                </a:lnTo>
                                <a:lnTo>
                                  <a:pt x="27585" y="1343769"/>
                                </a:lnTo>
                                <a:close/>
                              </a:path>
                              <a:path w="530860" h="1358900">
                                <a:moveTo>
                                  <a:pt x="53443" y="1331412"/>
                                </a:moveTo>
                                <a:lnTo>
                                  <a:pt x="52587" y="1332130"/>
                                </a:lnTo>
                                <a:lnTo>
                                  <a:pt x="50949" y="1333692"/>
                                </a:lnTo>
                                <a:lnTo>
                                  <a:pt x="46259" y="1338280"/>
                                </a:lnTo>
                                <a:lnTo>
                                  <a:pt x="65692" y="1356480"/>
                                </a:lnTo>
                                <a:lnTo>
                                  <a:pt x="65335" y="1356480"/>
                                </a:lnTo>
                                <a:lnTo>
                                  <a:pt x="71676" y="1350454"/>
                                </a:lnTo>
                                <a:lnTo>
                                  <a:pt x="58824" y="1350454"/>
                                </a:lnTo>
                                <a:lnTo>
                                  <a:pt x="65801" y="1343769"/>
                                </a:lnTo>
                                <a:lnTo>
                                  <a:pt x="63395" y="1341320"/>
                                </a:lnTo>
                                <a:lnTo>
                                  <a:pt x="53443" y="1331412"/>
                                </a:lnTo>
                                <a:close/>
                              </a:path>
                              <a:path w="530860" h="1358900">
                                <a:moveTo>
                                  <a:pt x="91713" y="1331412"/>
                                </a:moveTo>
                                <a:lnTo>
                                  <a:pt x="84487" y="1338280"/>
                                </a:lnTo>
                                <a:lnTo>
                                  <a:pt x="85017" y="1338280"/>
                                </a:lnTo>
                                <a:lnTo>
                                  <a:pt x="104019" y="1356480"/>
                                </a:lnTo>
                                <a:lnTo>
                                  <a:pt x="103616" y="1356480"/>
                                </a:lnTo>
                                <a:lnTo>
                                  <a:pt x="109983" y="1350454"/>
                                </a:lnTo>
                                <a:lnTo>
                                  <a:pt x="97124" y="1350454"/>
                                </a:lnTo>
                                <a:lnTo>
                                  <a:pt x="104124" y="1343769"/>
                                </a:lnTo>
                                <a:lnTo>
                                  <a:pt x="91713" y="1331412"/>
                                </a:lnTo>
                                <a:close/>
                              </a:path>
                              <a:path w="530860" h="1358900">
                                <a:moveTo>
                                  <a:pt x="128878" y="1332695"/>
                                </a:moveTo>
                                <a:lnTo>
                                  <a:pt x="128749" y="1332695"/>
                                </a:lnTo>
                                <a:lnTo>
                                  <a:pt x="122848" y="1338280"/>
                                </a:lnTo>
                                <a:lnTo>
                                  <a:pt x="123509" y="1338280"/>
                                </a:lnTo>
                                <a:lnTo>
                                  <a:pt x="142314" y="1356480"/>
                                </a:lnTo>
                                <a:lnTo>
                                  <a:pt x="141898" y="1356480"/>
                                </a:lnTo>
                                <a:lnTo>
                                  <a:pt x="148298" y="1350454"/>
                                </a:lnTo>
                                <a:lnTo>
                                  <a:pt x="135429" y="1350454"/>
                                </a:lnTo>
                                <a:lnTo>
                                  <a:pt x="141750" y="1344442"/>
                                </a:lnTo>
                                <a:lnTo>
                                  <a:pt x="128878" y="1332695"/>
                                </a:lnTo>
                                <a:close/>
                              </a:path>
                              <a:path w="530860" h="1358900">
                                <a:moveTo>
                                  <a:pt x="238082" y="1289645"/>
                                </a:moveTo>
                                <a:lnTo>
                                  <a:pt x="237830" y="1289796"/>
                                </a:lnTo>
                                <a:lnTo>
                                  <a:pt x="173742" y="1350454"/>
                                </a:lnTo>
                                <a:lnTo>
                                  <a:pt x="180407" y="1356480"/>
                                </a:lnTo>
                                <a:lnTo>
                                  <a:pt x="180183" y="1356480"/>
                                </a:lnTo>
                                <a:lnTo>
                                  <a:pt x="186623" y="1350454"/>
                                </a:lnTo>
                                <a:lnTo>
                                  <a:pt x="186772" y="1350454"/>
                                </a:lnTo>
                                <a:lnTo>
                                  <a:pt x="180302" y="1344442"/>
                                </a:lnTo>
                                <a:lnTo>
                                  <a:pt x="193049" y="1344442"/>
                                </a:lnTo>
                                <a:lnTo>
                                  <a:pt x="199166" y="1338719"/>
                                </a:lnTo>
                                <a:lnTo>
                                  <a:pt x="199416" y="1338719"/>
                                </a:lnTo>
                                <a:lnTo>
                                  <a:pt x="192868" y="1332695"/>
                                </a:lnTo>
                                <a:lnTo>
                                  <a:pt x="206261" y="1332695"/>
                                </a:lnTo>
                                <a:lnTo>
                                  <a:pt x="199482" y="1326321"/>
                                </a:lnTo>
                                <a:lnTo>
                                  <a:pt x="212416" y="1326321"/>
                                </a:lnTo>
                                <a:lnTo>
                                  <a:pt x="218318" y="1320799"/>
                                </a:lnTo>
                                <a:lnTo>
                                  <a:pt x="218704" y="1320799"/>
                                </a:lnTo>
                                <a:lnTo>
                                  <a:pt x="212008" y="1314565"/>
                                </a:lnTo>
                                <a:lnTo>
                                  <a:pt x="225641" y="1314565"/>
                                </a:lnTo>
                                <a:lnTo>
                                  <a:pt x="218822" y="1308099"/>
                                </a:lnTo>
                                <a:lnTo>
                                  <a:pt x="231891" y="1308099"/>
                                </a:lnTo>
                                <a:lnTo>
                                  <a:pt x="237785" y="1302584"/>
                                </a:lnTo>
                                <a:lnTo>
                                  <a:pt x="237945" y="1302584"/>
                                </a:lnTo>
                                <a:lnTo>
                                  <a:pt x="231338" y="1296378"/>
                                </a:lnTo>
                                <a:lnTo>
                                  <a:pt x="245139" y="1296378"/>
                                </a:lnTo>
                                <a:lnTo>
                                  <a:pt x="238082" y="1289645"/>
                                </a:lnTo>
                                <a:close/>
                              </a:path>
                              <a:path w="530860" h="1358900">
                                <a:moveTo>
                                  <a:pt x="206261" y="1332695"/>
                                </a:moveTo>
                                <a:lnTo>
                                  <a:pt x="205604" y="1332695"/>
                                </a:lnTo>
                                <a:lnTo>
                                  <a:pt x="199166" y="1338719"/>
                                </a:lnTo>
                                <a:lnTo>
                                  <a:pt x="199416" y="1338719"/>
                                </a:lnTo>
                                <a:lnTo>
                                  <a:pt x="218723" y="1356480"/>
                                </a:lnTo>
                                <a:lnTo>
                                  <a:pt x="218364" y="1356480"/>
                                </a:lnTo>
                                <a:lnTo>
                                  <a:pt x="224585" y="1350454"/>
                                </a:lnTo>
                                <a:lnTo>
                                  <a:pt x="211708" y="1350454"/>
                                </a:lnTo>
                                <a:lnTo>
                                  <a:pt x="218210" y="1344083"/>
                                </a:lnTo>
                                <a:lnTo>
                                  <a:pt x="218372" y="1344083"/>
                                </a:lnTo>
                                <a:lnTo>
                                  <a:pt x="206261" y="1332695"/>
                                </a:lnTo>
                                <a:close/>
                              </a:path>
                              <a:path w="530860" h="1358900">
                                <a:moveTo>
                                  <a:pt x="244166" y="1332130"/>
                                </a:moveTo>
                                <a:lnTo>
                                  <a:pt x="243501" y="1332130"/>
                                </a:lnTo>
                                <a:lnTo>
                                  <a:pt x="237152" y="1338280"/>
                                </a:lnTo>
                                <a:lnTo>
                                  <a:pt x="237477" y="1338280"/>
                                </a:lnTo>
                                <a:lnTo>
                                  <a:pt x="257023" y="1356480"/>
                                </a:lnTo>
                                <a:lnTo>
                                  <a:pt x="256643" y="1356480"/>
                                </a:lnTo>
                                <a:lnTo>
                                  <a:pt x="262888" y="1350454"/>
                                </a:lnTo>
                                <a:lnTo>
                                  <a:pt x="249995" y="1350454"/>
                                </a:lnTo>
                                <a:lnTo>
                                  <a:pt x="256512" y="1344083"/>
                                </a:lnTo>
                                <a:lnTo>
                                  <a:pt x="256773" y="1344083"/>
                                </a:lnTo>
                                <a:lnTo>
                                  <a:pt x="244166" y="1332130"/>
                                </a:lnTo>
                                <a:close/>
                              </a:path>
                              <a:path w="530860" h="1358900">
                                <a:moveTo>
                                  <a:pt x="282611" y="1332130"/>
                                </a:moveTo>
                                <a:lnTo>
                                  <a:pt x="281876" y="1332130"/>
                                </a:lnTo>
                                <a:lnTo>
                                  <a:pt x="275504" y="1338280"/>
                                </a:lnTo>
                                <a:lnTo>
                                  <a:pt x="275941" y="1338280"/>
                                </a:lnTo>
                                <a:lnTo>
                                  <a:pt x="295316" y="1356480"/>
                                </a:lnTo>
                                <a:lnTo>
                                  <a:pt x="294925" y="1356480"/>
                                </a:lnTo>
                                <a:lnTo>
                                  <a:pt x="301202" y="1350454"/>
                                </a:lnTo>
                                <a:lnTo>
                                  <a:pt x="288289" y="1350454"/>
                                </a:lnTo>
                                <a:lnTo>
                                  <a:pt x="294824" y="1344083"/>
                                </a:lnTo>
                                <a:lnTo>
                                  <a:pt x="295139" y="1344083"/>
                                </a:lnTo>
                                <a:lnTo>
                                  <a:pt x="282611" y="1332130"/>
                                </a:lnTo>
                                <a:close/>
                              </a:path>
                              <a:path w="530860" h="1358900">
                                <a:moveTo>
                                  <a:pt x="321015" y="1332130"/>
                                </a:moveTo>
                                <a:lnTo>
                                  <a:pt x="320288" y="1332130"/>
                                </a:lnTo>
                                <a:lnTo>
                                  <a:pt x="313882" y="1338280"/>
                                </a:lnTo>
                                <a:lnTo>
                                  <a:pt x="314359" y="1338280"/>
                                </a:lnTo>
                                <a:lnTo>
                                  <a:pt x="333602" y="1356480"/>
                                </a:lnTo>
                                <a:lnTo>
                                  <a:pt x="333213" y="1356480"/>
                                </a:lnTo>
                                <a:lnTo>
                                  <a:pt x="339534" y="1350454"/>
                                </a:lnTo>
                                <a:lnTo>
                                  <a:pt x="326592" y="1350454"/>
                                </a:lnTo>
                                <a:lnTo>
                                  <a:pt x="333152" y="1344083"/>
                                </a:lnTo>
                                <a:lnTo>
                                  <a:pt x="333483" y="1344083"/>
                                </a:lnTo>
                                <a:lnTo>
                                  <a:pt x="321015" y="1332130"/>
                                </a:lnTo>
                                <a:close/>
                              </a:path>
                              <a:path w="530860" h="1358900">
                                <a:moveTo>
                                  <a:pt x="359392" y="1332130"/>
                                </a:moveTo>
                                <a:lnTo>
                                  <a:pt x="358756" y="1332130"/>
                                </a:lnTo>
                                <a:lnTo>
                                  <a:pt x="352305" y="1338280"/>
                                </a:lnTo>
                                <a:lnTo>
                                  <a:pt x="352745" y="1338280"/>
                                </a:lnTo>
                                <a:lnTo>
                                  <a:pt x="371885" y="1356480"/>
                                </a:lnTo>
                                <a:lnTo>
                                  <a:pt x="371509" y="1356480"/>
                                </a:lnTo>
                                <a:lnTo>
                                  <a:pt x="377897" y="1350454"/>
                                </a:lnTo>
                                <a:lnTo>
                                  <a:pt x="364910" y="1350454"/>
                                </a:lnTo>
                                <a:lnTo>
                                  <a:pt x="371507" y="1344083"/>
                                </a:lnTo>
                                <a:lnTo>
                                  <a:pt x="371812" y="1344083"/>
                                </a:lnTo>
                                <a:lnTo>
                                  <a:pt x="359392" y="1332130"/>
                                </a:lnTo>
                                <a:close/>
                              </a:path>
                              <a:path w="530860" h="1358900">
                                <a:moveTo>
                                  <a:pt x="397748" y="1332130"/>
                                </a:moveTo>
                                <a:lnTo>
                                  <a:pt x="397323" y="1332130"/>
                                </a:lnTo>
                                <a:lnTo>
                                  <a:pt x="390804" y="1338280"/>
                                </a:lnTo>
                                <a:lnTo>
                                  <a:pt x="391109" y="1338280"/>
                                </a:lnTo>
                                <a:lnTo>
                                  <a:pt x="410166" y="1356480"/>
                                </a:lnTo>
                                <a:lnTo>
                                  <a:pt x="409823" y="1356480"/>
                                </a:lnTo>
                                <a:lnTo>
                                  <a:pt x="416323" y="1350454"/>
                                </a:lnTo>
                                <a:lnTo>
                                  <a:pt x="403258" y="1350454"/>
                                </a:lnTo>
                                <a:lnTo>
                                  <a:pt x="409914" y="1344083"/>
                                </a:lnTo>
                                <a:lnTo>
                                  <a:pt x="410129" y="1344083"/>
                                </a:lnTo>
                                <a:lnTo>
                                  <a:pt x="397748" y="1332130"/>
                                </a:lnTo>
                                <a:close/>
                              </a:path>
                              <a:path w="530860" h="1358900">
                                <a:moveTo>
                                  <a:pt x="436089" y="1332130"/>
                                </a:moveTo>
                                <a:lnTo>
                                  <a:pt x="429456" y="1338280"/>
                                </a:lnTo>
                                <a:lnTo>
                                  <a:pt x="448444" y="1356480"/>
                                </a:lnTo>
                                <a:lnTo>
                                  <a:pt x="448182" y="1356480"/>
                                </a:lnTo>
                                <a:lnTo>
                                  <a:pt x="454906" y="1350454"/>
                                </a:lnTo>
                                <a:lnTo>
                                  <a:pt x="441673" y="1350454"/>
                                </a:lnTo>
                                <a:lnTo>
                                  <a:pt x="448438" y="1344083"/>
                                </a:lnTo>
                                <a:lnTo>
                                  <a:pt x="436089" y="1332130"/>
                                </a:lnTo>
                                <a:close/>
                              </a:path>
                              <a:path w="530860" h="1358900">
                                <a:moveTo>
                                  <a:pt x="475002" y="1332695"/>
                                </a:moveTo>
                                <a:lnTo>
                                  <a:pt x="474721" y="1332695"/>
                                </a:lnTo>
                                <a:lnTo>
                                  <a:pt x="468000" y="1338719"/>
                                </a:lnTo>
                                <a:lnTo>
                                  <a:pt x="468247" y="1338719"/>
                                </a:lnTo>
                                <a:lnTo>
                                  <a:pt x="486721" y="1356480"/>
                                </a:lnTo>
                                <a:lnTo>
                                  <a:pt x="493677" y="1350811"/>
                                </a:lnTo>
                                <a:lnTo>
                                  <a:pt x="493310" y="1350454"/>
                                </a:lnTo>
                                <a:lnTo>
                                  <a:pt x="480306" y="1350454"/>
                                </a:lnTo>
                                <a:lnTo>
                                  <a:pt x="486948" y="1344442"/>
                                </a:lnTo>
                                <a:lnTo>
                                  <a:pt x="487112" y="1344442"/>
                                </a:lnTo>
                                <a:lnTo>
                                  <a:pt x="475002" y="1332695"/>
                                </a:lnTo>
                                <a:close/>
                              </a:path>
                              <a:path w="530860" h="1358900">
                                <a:moveTo>
                                  <a:pt x="516522" y="1332695"/>
                                </a:moveTo>
                                <a:lnTo>
                                  <a:pt x="515908" y="1332695"/>
                                </a:lnTo>
                                <a:lnTo>
                                  <a:pt x="507251" y="1339750"/>
                                </a:lnTo>
                                <a:lnTo>
                                  <a:pt x="519524" y="1351589"/>
                                </a:lnTo>
                                <a:lnTo>
                                  <a:pt x="527103" y="1346199"/>
                                </a:lnTo>
                                <a:lnTo>
                                  <a:pt x="530505" y="1346199"/>
                                </a:lnTo>
                                <a:lnTo>
                                  <a:pt x="516522" y="1332695"/>
                                </a:lnTo>
                                <a:close/>
                              </a:path>
                              <a:path w="530860" h="1358900">
                                <a:moveTo>
                                  <a:pt x="501493" y="1344442"/>
                                </a:moveTo>
                                <a:lnTo>
                                  <a:pt x="487112" y="1344442"/>
                                </a:lnTo>
                                <a:lnTo>
                                  <a:pt x="493677" y="1350811"/>
                                </a:lnTo>
                                <a:lnTo>
                                  <a:pt x="501493" y="1344442"/>
                                </a:lnTo>
                                <a:close/>
                              </a:path>
                              <a:path w="530860" h="1358900">
                                <a:moveTo>
                                  <a:pt x="17464" y="1333692"/>
                                </a:moveTo>
                                <a:lnTo>
                                  <a:pt x="9566" y="1341320"/>
                                </a:lnTo>
                                <a:lnTo>
                                  <a:pt x="20368" y="1350610"/>
                                </a:lnTo>
                                <a:lnTo>
                                  <a:pt x="27486" y="1343769"/>
                                </a:lnTo>
                                <a:lnTo>
                                  <a:pt x="25125" y="1341320"/>
                                </a:lnTo>
                                <a:lnTo>
                                  <a:pt x="17464" y="1333692"/>
                                </a:lnTo>
                                <a:close/>
                              </a:path>
                              <a:path w="530860" h="1358900">
                                <a:moveTo>
                                  <a:pt x="39692" y="1332130"/>
                                </a:moveTo>
                                <a:lnTo>
                                  <a:pt x="39008" y="1332695"/>
                                </a:lnTo>
                                <a:lnTo>
                                  <a:pt x="30034" y="1341320"/>
                                </a:lnTo>
                                <a:lnTo>
                                  <a:pt x="27585" y="1343769"/>
                                </a:lnTo>
                                <a:lnTo>
                                  <a:pt x="34301" y="1350454"/>
                                </a:lnTo>
                                <a:lnTo>
                                  <a:pt x="33375" y="1350454"/>
                                </a:lnTo>
                                <a:lnTo>
                                  <a:pt x="46139" y="1338280"/>
                                </a:lnTo>
                                <a:lnTo>
                                  <a:pt x="41361" y="1333692"/>
                                </a:lnTo>
                                <a:lnTo>
                                  <a:pt x="39692" y="1332130"/>
                                </a:lnTo>
                                <a:close/>
                              </a:path>
                              <a:path w="530860" h="1358900">
                                <a:moveTo>
                                  <a:pt x="85328" y="1325056"/>
                                </a:moveTo>
                                <a:lnTo>
                                  <a:pt x="68357" y="1341320"/>
                                </a:lnTo>
                                <a:lnTo>
                                  <a:pt x="65855" y="1343769"/>
                                </a:lnTo>
                                <a:lnTo>
                                  <a:pt x="72570" y="1350454"/>
                                </a:lnTo>
                                <a:lnTo>
                                  <a:pt x="71676" y="1350454"/>
                                </a:lnTo>
                                <a:lnTo>
                                  <a:pt x="84487" y="1338280"/>
                                </a:lnTo>
                                <a:lnTo>
                                  <a:pt x="85017" y="1338280"/>
                                </a:lnTo>
                                <a:lnTo>
                                  <a:pt x="78597" y="1332130"/>
                                </a:lnTo>
                                <a:lnTo>
                                  <a:pt x="90958" y="1332130"/>
                                </a:lnTo>
                                <a:lnTo>
                                  <a:pt x="91713" y="1331412"/>
                                </a:lnTo>
                                <a:lnTo>
                                  <a:pt x="85328" y="1325056"/>
                                </a:lnTo>
                                <a:close/>
                              </a:path>
                              <a:path w="530860" h="1358900">
                                <a:moveTo>
                                  <a:pt x="122149" y="1326554"/>
                                </a:moveTo>
                                <a:lnTo>
                                  <a:pt x="104124" y="1343769"/>
                                </a:lnTo>
                                <a:lnTo>
                                  <a:pt x="110839" y="1350454"/>
                                </a:lnTo>
                                <a:lnTo>
                                  <a:pt x="109983" y="1350454"/>
                                </a:lnTo>
                                <a:lnTo>
                                  <a:pt x="122848" y="1338280"/>
                                </a:lnTo>
                                <a:lnTo>
                                  <a:pt x="123509" y="1338280"/>
                                </a:lnTo>
                                <a:lnTo>
                                  <a:pt x="117155" y="1332130"/>
                                </a:lnTo>
                                <a:lnTo>
                                  <a:pt x="128258" y="1332130"/>
                                </a:lnTo>
                                <a:lnTo>
                                  <a:pt x="122149" y="1326554"/>
                                </a:lnTo>
                                <a:close/>
                              </a:path>
                              <a:path w="530860" h="1358900">
                                <a:moveTo>
                                  <a:pt x="154100" y="1332695"/>
                                </a:moveTo>
                                <a:lnTo>
                                  <a:pt x="141750" y="1344442"/>
                                </a:lnTo>
                                <a:lnTo>
                                  <a:pt x="148338" y="1350454"/>
                                </a:lnTo>
                                <a:lnTo>
                                  <a:pt x="160762" y="1338719"/>
                                </a:lnTo>
                                <a:lnTo>
                                  <a:pt x="154100" y="1332695"/>
                                </a:lnTo>
                                <a:close/>
                              </a:path>
                              <a:path w="530860" h="1358900">
                                <a:moveTo>
                                  <a:pt x="167660" y="1332695"/>
                                </a:moveTo>
                                <a:lnTo>
                                  <a:pt x="167160" y="1332695"/>
                                </a:lnTo>
                                <a:lnTo>
                                  <a:pt x="160762" y="1338719"/>
                                </a:lnTo>
                                <a:lnTo>
                                  <a:pt x="173742" y="1350454"/>
                                </a:lnTo>
                                <a:lnTo>
                                  <a:pt x="180094" y="1344442"/>
                                </a:lnTo>
                                <a:lnTo>
                                  <a:pt x="180302" y="1344442"/>
                                </a:lnTo>
                                <a:lnTo>
                                  <a:pt x="167660" y="1332695"/>
                                </a:lnTo>
                                <a:close/>
                              </a:path>
                              <a:path w="530860" h="1358900">
                                <a:moveTo>
                                  <a:pt x="193049" y="1344442"/>
                                </a:moveTo>
                                <a:lnTo>
                                  <a:pt x="180302" y="1344442"/>
                                </a:lnTo>
                                <a:lnTo>
                                  <a:pt x="186772" y="1350454"/>
                                </a:lnTo>
                                <a:lnTo>
                                  <a:pt x="186623" y="1350454"/>
                                </a:lnTo>
                                <a:lnTo>
                                  <a:pt x="193049" y="1344442"/>
                                </a:lnTo>
                                <a:close/>
                              </a:path>
                              <a:path w="530860" h="1358900">
                                <a:moveTo>
                                  <a:pt x="231162" y="1344083"/>
                                </a:moveTo>
                                <a:lnTo>
                                  <a:pt x="218372" y="1344083"/>
                                </a:lnTo>
                                <a:lnTo>
                                  <a:pt x="225148" y="1350454"/>
                                </a:lnTo>
                                <a:lnTo>
                                  <a:pt x="224585" y="1350454"/>
                                </a:lnTo>
                                <a:lnTo>
                                  <a:pt x="231162" y="1344083"/>
                                </a:lnTo>
                                <a:close/>
                              </a:path>
                              <a:path w="530860" h="1358900">
                                <a:moveTo>
                                  <a:pt x="269490" y="1344083"/>
                                </a:moveTo>
                                <a:lnTo>
                                  <a:pt x="256773" y="1344083"/>
                                </a:lnTo>
                                <a:lnTo>
                                  <a:pt x="263493" y="1350454"/>
                                </a:lnTo>
                                <a:lnTo>
                                  <a:pt x="262888" y="1350454"/>
                                </a:lnTo>
                                <a:lnTo>
                                  <a:pt x="269490" y="1344083"/>
                                </a:lnTo>
                                <a:close/>
                              </a:path>
                              <a:path w="530860" h="1358900">
                                <a:moveTo>
                                  <a:pt x="307838" y="1344083"/>
                                </a:moveTo>
                                <a:lnTo>
                                  <a:pt x="295139" y="1344083"/>
                                </a:lnTo>
                                <a:lnTo>
                                  <a:pt x="301817" y="1350454"/>
                                </a:lnTo>
                                <a:lnTo>
                                  <a:pt x="301202" y="1350454"/>
                                </a:lnTo>
                                <a:lnTo>
                                  <a:pt x="307838" y="1344083"/>
                                </a:lnTo>
                                <a:close/>
                              </a:path>
                              <a:path w="530860" h="1358900">
                                <a:moveTo>
                                  <a:pt x="346217" y="1344083"/>
                                </a:moveTo>
                                <a:lnTo>
                                  <a:pt x="333483" y="1344083"/>
                                </a:lnTo>
                                <a:lnTo>
                                  <a:pt x="340129" y="1350454"/>
                                </a:lnTo>
                                <a:lnTo>
                                  <a:pt x="339534" y="1350454"/>
                                </a:lnTo>
                                <a:lnTo>
                                  <a:pt x="346217" y="1344083"/>
                                </a:lnTo>
                                <a:close/>
                              </a:path>
                              <a:path w="530860" h="1358900">
                                <a:moveTo>
                                  <a:pt x="384652" y="1344083"/>
                                </a:moveTo>
                                <a:lnTo>
                                  <a:pt x="371812" y="1344083"/>
                                </a:lnTo>
                                <a:lnTo>
                                  <a:pt x="378432" y="1350454"/>
                                </a:lnTo>
                                <a:lnTo>
                                  <a:pt x="377897" y="1350454"/>
                                </a:lnTo>
                                <a:lnTo>
                                  <a:pt x="384652" y="1344083"/>
                                </a:lnTo>
                                <a:close/>
                              </a:path>
                              <a:path w="530860" h="1358900">
                                <a:moveTo>
                                  <a:pt x="423196" y="1344083"/>
                                </a:moveTo>
                                <a:lnTo>
                                  <a:pt x="410129" y="1344083"/>
                                </a:lnTo>
                                <a:lnTo>
                                  <a:pt x="416729" y="1350454"/>
                                </a:lnTo>
                                <a:lnTo>
                                  <a:pt x="416323" y="1350454"/>
                                </a:lnTo>
                                <a:lnTo>
                                  <a:pt x="423196" y="1344083"/>
                                </a:lnTo>
                                <a:close/>
                              </a:path>
                              <a:path w="530860" h="1358900">
                                <a:moveTo>
                                  <a:pt x="467873" y="1325780"/>
                                </a:moveTo>
                                <a:lnTo>
                                  <a:pt x="448438" y="1344083"/>
                                </a:lnTo>
                                <a:lnTo>
                                  <a:pt x="455021" y="1350454"/>
                                </a:lnTo>
                                <a:lnTo>
                                  <a:pt x="459653" y="1346199"/>
                                </a:lnTo>
                                <a:lnTo>
                                  <a:pt x="468000" y="1338719"/>
                                </a:lnTo>
                                <a:lnTo>
                                  <a:pt x="468247" y="1338719"/>
                                </a:lnTo>
                                <a:lnTo>
                                  <a:pt x="461393" y="1332130"/>
                                </a:lnTo>
                                <a:lnTo>
                                  <a:pt x="474419" y="1332130"/>
                                </a:lnTo>
                                <a:lnTo>
                                  <a:pt x="467873" y="1325780"/>
                                </a:lnTo>
                                <a:close/>
                              </a:path>
                              <a:path w="530860" h="1358900">
                                <a:moveTo>
                                  <a:pt x="474" y="1333499"/>
                                </a:moveTo>
                                <a:lnTo>
                                  <a:pt x="474" y="1346199"/>
                                </a:lnTo>
                                <a:lnTo>
                                  <a:pt x="4514" y="1346199"/>
                                </a:lnTo>
                                <a:lnTo>
                                  <a:pt x="9566" y="1341320"/>
                                </a:lnTo>
                                <a:lnTo>
                                  <a:pt x="474" y="1333499"/>
                                </a:lnTo>
                                <a:close/>
                              </a:path>
                              <a:path w="530860" h="1358900">
                                <a:moveTo>
                                  <a:pt x="28442" y="1306521"/>
                                </a:moveTo>
                                <a:lnTo>
                                  <a:pt x="474" y="1333499"/>
                                </a:lnTo>
                                <a:lnTo>
                                  <a:pt x="9566" y="1341320"/>
                                </a:lnTo>
                                <a:lnTo>
                                  <a:pt x="17464" y="1333692"/>
                                </a:lnTo>
                                <a:lnTo>
                                  <a:pt x="9277" y="1325542"/>
                                </a:lnTo>
                                <a:lnTo>
                                  <a:pt x="25903" y="1325542"/>
                                </a:lnTo>
                                <a:lnTo>
                                  <a:pt x="29229" y="1322330"/>
                                </a:lnTo>
                                <a:lnTo>
                                  <a:pt x="20938" y="1314565"/>
                                </a:lnTo>
                                <a:lnTo>
                                  <a:pt x="36521" y="1314565"/>
                                </a:lnTo>
                                <a:lnTo>
                                  <a:pt x="28442" y="1306521"/>
                                </a:lnTo>
                                <a:close/>
                              </a:path>
                              <a:path w="530860" h="1358900">
                                <a:moveTo>
                                  <a:pt x="513691" y="1320238"/>
                                </a:moveTo>
                                <a:lnTo>
                                  <a:pt x="499938" y="1332695"/>
                                </a:lnTo>
                                <a:lnTo>
                                  <a:pt x="507251" y="1339750"/>
                                </a:lnTo>
                                <a:lnTo>
                                  <a:pt x="515908" y="1332695"/>
                                </a:lnTo>
                                <a:lnTo>
                                  <a:pt x="516522" y="1332695"/>
                                </a:lnTo>
                                <a:lnTo>
                                  <a:pt x="508612" y="1325056"/>
                                </a:lnTo>
                                <a:lnTo>
                                  <a:pt x="518563" y="1325056"/>
                                </a:lnTo>
                                <a:lnTo>
                                  <a:pt x="513691" y="1320238"/>
                                </a:lnTo>
                                <a:close/>
                              </a:path>
                              <a:path w="530860" h="1358900">
                                <a:moveTo>
                                  <a:pt x="160800" y="1326321"/>
                                </a:moveTo>
                                <a:lnTo>
                                  <a:pt x="154100" y="1332695"/>
                                </a:lnTo>
                                <a:lnTo>
                                  <a:pt x="160762" y="1338719"/>
                                </a:lnTo>
                                <a:lnTo>
                                  <a:pt x="167160" y="1332695"/>
                                </a:lnTo>
                                <a:lnTo>
                                  <a:pt x="167660" y="1332695"/>
                                </a:lnTo>
                                <a:lnTo>
                                  <a:pt x="160800" y="1326321"/>
                                </a:lnTo>
                                <a:close/>
                              </a:path>
                              <a:path w="530860" h="1358900">
                                <a:moveTo>
                                  <a:pt x="186979" y="1314565"/>
                                </a:moveTo>
                                <a:lnTo>
                                  <a:pt x="186417" y="1314565"/>
                                </a:lnTo>
                                <a:lnTo>
                                  <a:pt x="179795" y="1320799"/>
                                </a:lnTo>
                                <a:lnTo>
                                  <a:pt x="179938" y="1320799"/>
                                </a:lnTo>
                                <a:lnTo>
                                  <a:pt x="199416" y="1338719"/>
                                </a:lnTo>
                                <a:lnTo>
                                  <a:pt x="199166" y="1338719"/>
                                </a:lnTo>
                                <a:lnTo>
                                  <a:pt x="205604" y="1332695"/>
                                </a:lnTo>
                                <a:lnTo>
                                  <a:pt x="192506" y="1332695"/>
                                </a:lnTo>
                                <a:lnTo>
                                  <a:pt x="199239" y="1326321"/>
                                </a:lnTo>
                                <a:lnTo>
                                  <a:pt x="199482" y="1326321"/>
                                </a:lnTo>
                                <a:lnTo>
                                  <a:pt x="186979" y="1314565"/>
                                </a:lnTo>
                                <a:close/>
                              </a:path>
                              <a:path w="530860" h="1358900">
                                <a:moveTo>
                                  <a:pt x="455688" y="1313960"/>
                                </a:moveTo>
                                <a:lnTo>
                                  <a:pt x="449277" y="1319904"/>
                                </a:lnTo>
                                <a:lnTo>
                                  <a:pt x="449024" y="1320238"/>
                                </a:lnTo>
                                <a:lnTo>
                                  <a:pt x="468247" y="1338719"/>
                                </a:lnTo>
                                <a:lnTo>
                                  <a:pt x="468000" y="1338719"/>
                                </a:lnTo>
                                <a:lnTo>
                                  <a:pt x="474721" y="1332695"/>
                                </a:lnTo>
                                <a:lnTo>
                                  <a:pt x="475002" y="1332695"/>
                                </a:lnTo>
                                <a:lnTo>
                                  <a:pt x="474419" y="1332130"/>
                                </a:lnTo>
                                <a:lnTo>
                                  <a:pt x="461131" y="1332130"/>
                                </a:lnTo>
                                <a:lnTo>
                                  <a:pt x="467873" y="1325780"/>
                                </a:lnTo>
                                <a:lnTo>
                                  <a:pt x="455688" y="1313960"/>
                                </a:lnTo>
                                <a:close/>
                              </a:path>
                              <a:path w="530860" h="1358900">
                                <a:moveTo>
                                  <a:pt x="47059" y="1325056"/>
                                </a:moveTo>
                                <a:lnTo>
                                  <a:pt x="46452" y="1325542"/>
                                </a:lnTo>
                                <a:lnTo>
                                  <a:pt x="40343" y="1331412"/>
                                </a:lnTo>
                                <a:lnTo>
                                  <a:pt x="39692" y="1332130"/>
                                </a:lnTo>
                                <a:lnTo>
                                  <a:pt x="46259" y="1338280"/>
                                </a:lnTo>
                                <a:lnTo>
                                  <a:pt x="50949" y="1333692"/>
                                </a:lnTo>
                                <a:lnTo>
                                  <a:pt x="53340" y="1331412"/>
                                </a:lnTo>
                                <a:lnTo>
                                  <a:pt x="50073" y="1328057"/>
                                </a:lnTo>
                                <a:lnTo>
                                  <a:pt x="47059" y="1325056"/>
                                </a:lnTo>
                                <a:close/>
                              </a:path>
                              <a:path w="530860" h="1358900">
                                <a:moveTo>
                                  <a:pt x="72937" y="1312720"/>
                                </a:moveTo>
                                <a:lnTo>
                                  <a:pt x="65406" y="1319904"/>
                                </a:lnTo>
                                <a:lnTo>
                                  <a:pt x="65833" y="1319904"/>
                                </a:lnTo>
                                <a:lnTo>
                                  <a:pt x="85017" y="1338280"/>
                                </a:lnTo>
                                <a:lnTo>
                                  <a:pt x="84487" y="1338280"/>
                                </a:lnTo>
                                <a:lnTo>
                                  <a:pt x="90958" y="1332130"/>
                                </a:lnTo>
                                <a:lnTo>
                                  <a:pt x="77946" y="1332130"/>
                                </a:lnTo>
                                <a:lnTo>
                                  <a:pt x="85328" y="1325056"/>
                                </a:lnTo>
                                <a:lnTo>
                                  <a:pt x="72937" y="1312720"/>
                                </a:lnTo>
                                <a:close/>
                              </a:path>
                              <a:path w="530860" h="1358900">
                                <a:moveTo>
                                  <a:pt x="109413" y="1314932"/>
                                </a:moveTo>
                                <a:lnTo>
                                  <a:pt x="109054" y="1314932"/>
                                </a:lnTo>
                                <a:lnTo>
                                  <a:pt x="104176" y="1319568"/>
                                </a:lnTo>
                                <a:lnTo>
                                  <a:pt x="123509" y="1338280"/>
                                </a:lnTo>
                                <a:lnTo>
                                  <a:pt x="122848" y="1338280"/>
                                </a:lnTo>
                                <a:lnTo>
                                  <a:pt x="128749" y="1332695"/>
                                </a:lnTo>
                                <a:lnTo>
                                  <a:pt x="128878" y="1332695"/>
                                </a:lnTo>
                                <a:lnTo>
                                  <a:pt x="128258" y="1332130"/>
                                </a:lnTo>
                                <a:lnTo>
                                  <a:pt x="116311" y="1332130"/>
                                </a:lnTo>
                                <a:lnTo>
                                  <a:pt x="122149" y="1326554"/>
                                </a:lnTo>
                                <a:lnTo>
                                  <a:pt x="109413" y="1314932"/>
                                </a:lnTo>
                                <a:close/>
                              </a:path>
                              <a:path w="530860" h="1358900">
                                <a:moveTo>
                                  <a:pt x="225641" y="1314565"/>
                                </a:moveTo>
                                <a:lnTo>
                                  <a:pt x="224981" y="1314565"/>
                                </a:lnTo>
                                <a:lnTo>
                                  <a:pt x="218318" y="1320799"/>
                                </a:lnTo>
                                <a:lnTo>
                                  <a:pt x="218704" y="1320799"/>
                                </a:lnTo>
                                <a:lnTo>
                                  <a:pt x="237477" y="1338280"/>
                                </a:lnTo>
                                <a:lnTo>
                                  <a:pt x="237152" y="1338280"/>
                                </a:lnTo>
                                <a:lnTo>
                                  <a:pt x="243501" y="1332130"/>
                                </a:lnTo>
                                <a:lnTo>
                                  <a:pt x="230408" y="1332130"/>
                                </a:lnTo>
                                <a:lnTo>
                                  <a:pt x="237132" y="1325542"/>
                                </a:lnTo>
                                <a:lnTo>
                                  <a:pt x="236706" y="1325056"/>
                                </a:lnTo>
                                <a:lnTo>
                                  <a:pt x="225641" y="1314565"/>
                                </a:lnTo>
                                <a:close/>
                              </a:path>
                              <a:path w="530860" h="1358900">
                                <a:moveTo>
                                  <a:pt x="263012" y="1313431"/>
                                </a:moveTo>
                                <a:lnTo>
                                  <a:pt x="262803" y="1313431"/>
                                </a:lnTo>
                                <a:lnTo>
                                  <a:pt x="256121" y="1319904"/>
                                </a:lnTo>
                                <a:lnTo>
                                  <a:pt x="256381" y="1319904"/>
                                </a:lnTo>
                                <a:lnTo>
                                  <a:pt x="275941" y="1338280"/>
                                </a:lnTo>
                                <a:lnTo>
                                  <a:pt x="275504" y="1338280"/>
                                </a:lnTo>
                                <a:lnTo>
                                  <a:pt x="281876" y="1332130"/>
                                </a:lnTo>
                                <a:lnTo>
                                  <a:pt x="268736" y="1332130"/>
                                </a:lnTo>
                                <a:lnTo>
                                  <a:pt x="275474" y="1325542"/>
                                </a:lnTo>
                                <a:lnTo>
                                  <a:pt x="275706" y="1325542"/>
                                </a:lnTo>
                                <a:lnTo>
                                  <a:pt x="263012" y="1313431"/>
                                </a:lnTo>
                                <a:close/>
                              </a:path>
                              <a:path w="530860" h="1358900">
                                <a:moveTo>
                                  <a:pt x="301511" y="1313431"/>
                                </a:moveTo>
                                <a:lnTo>
                                  <a:pt x="301253" y="1313431"/>
                                </a:lnTo>
                                <a:lnTo>
                                  <a:pt x="294546" y="1319904"/>
                                </a:lnTo>
                                <a:lnTo>
                                  <a:pt x="294931" y="1319904"/>
                                </a:lnTo>
                                <a:lnTo>
                                  <a:pt x="314359" y="1338280"/>
                                </a:lnTo>
                                <a:lnTo>
                                  <a:pt x="313882" y="1338280"/>
                                </a:lnTo>
                                <a:lnTo>
                                  <a:pt x="320288" y="1332130"/>
                                </a:lnTo>
                                <a:lnTo>
                                  <a:pt x="307083" y="1332130"/>
                                </a:lnTo>
                                <a:lnTo>
                                  <a:pt x="313840" y="1325542"/>
                                </a:lnTo>
                                <a:lnTo>
                                  <a:pt x="314143" y="1325542"/>
                                </a:lnTo>
                                <a:lnTo>
                                  <a:pt x="301511" y="1313431"/>
                                </a:lnTo>
                                <a:close/>
                              </a:path>
                              <a:path w="530860" h="1358900">
                                <a:moveTo>
                                  <a:pt x="339962" y="1313431"/>
                                </a:moveTo>
                                <a:lnTo>
                                  <a:pt x="339764" y="1313431"/>
                                </a:lnTo>
                                <a:lnTo>
                                  <a:pt x="333022" y="1319904"/>
                                </a:lnTo>
                                <a:lnTo>
                                  <a:pt x="333421" y="1319904"/>
                                </a:lnTo>
                                <a:lnTo>
                                  <a:pt x="352745" y="1338280"/>
                                </a:lnTo>
                                <a:lnTo>
                                  <a:pt x="352305" y="1338280"/>
                                </a:lnTo>
                                <a:lnTo>
                                  <a:pt x="358756" y="1332130"/>
                                </a:lnTo>
                                <a:lnTo>
                                  <a:pt x="345458" y="1332130"/>
                                </a:lnTo>
                                <a:lnTo>
                                  <a:pt x="352241" y="1325542"/>
                                </a:lnTo>
                                <a:lnTo>
                                  <a:pt x="352546" y="1325542"/>
                                </a:lnTo>
                                <a:lnTo>
                                  <a:pt x="339962" y="1313431"/>
                                </a:lnTo>
                                <a:close/>
                              </a:path>
                              <a:path w="530860" h="1358900">
                                <a:moveTo>
                                  <a:pt x="378379" y="1313431"/>
                                </a:moveTo>
                                <a:lnTo>
                                  <a:pt x="371581" y="1319904"/>
                                </a:lnTo>
                                <a:lnTo>
                                  <a:pt x="371868" y="1319904"/>
                                </a:lnTo>
                                <a:lnTo>
                                  <a:pt x="391109" y="1338280"/>
                                </a:lnTo>
                                <a:lnTo>
                                  <a:pt x="390804" y="1338280"/>
                                </a:lnTo>
                                <a:lnTo>
                                  <a:pt x="397323" y="1332130"/>
                                </a:lnTo>
                                <a:lnTo>
                                  <a:pt x="383883" y="1332130"/>
                                </a:lnTo>
                                <a:lnTo>
                                  <a:pt x="390704" y="1325542"/>
                                </a:lnTo>
                                <a:lnTo>
                                  <a:pt x="390923" y="1325542"/>
                                </a:lnTo>
                                <a:lnTo>
                                  <a:pt x="378379" y="1313431"/>
                                </a:lnTo>
                                <a:close/>
                              </a:path>
                              <a:path w="530860" h="1358900">
                                <a:moveTo>
                                  <a:pt x="416956" y="1313610"/>
                                </a:moveTo>
                                <a:lnTo>
                                  <a:pt x="410284" y="1319904"/>
                                </a:lnTo>
                                <a:lnTo>
                                  <a:pt x="429456" y="1338280"/>
                                </a:lnTo>
                                <a:lnTo>
                                  <a:pt x="436089" y="1332130"/>
                                </a:lnTo>
                                <a:lnTo>
                                  <a:pt x="422400" y="1332130"/>
                                </a:lnTo>
                                <a:lnTo>
                                  <a:pt x="429283" y="1325542"/>
                                </a:lnTo>
                                <a:lnTo>
                                  <a:pt x="416956" y="1313610"/>
                                </a:lnTo>
                                <a:close/>
                              </a:path>
                              <a:path w="530860" h="1358900">
                                <a:moveTo>
                                  <a:pt x="25903" y="1325542"/>
                                </a:moveTo>
                                <a:lnTo>
                                  <a:pt x="9277" y="1325542"/>
                                </a:lnTo>
                                <a:lnTo>
                                  <a:pt x="17464" y="1333692"/>
                                </a:lnTo>
                                <a:lnTo>
                                  <a:pt x="25903" y="1325542"/>
                                </a:lnTo>
                                <a:close/>
                              </a:path>
                              <a:path w="530860" h="1358900">
                                <a:moveTo>
                                  <a:pt x="4514" y="1320799"/>
                                </a:moveTo>
                                <a:lnTo>
                                  <a:pt x="474" y="1333499"/>
                                </a:lnTo>
                                <a:lnTo>
                                  <a:pt x="8724" y="1325542"/>
                                </a:lnTo>
                                <a:lnTo>
                                  <a:pt x="9277" y="1325542"/>
                                </a:lnTo>
                                <a:lnTo>
                                  <a:pt x="4514" y="1320799"/>
                                </a:lnTo>
                                <a:close/>
                              </a:path>
                              <a:path w="530860" h="1358900">
                                <a:moveTo>
                                  <a:pt x="530505" y="1320799"/>
                                </a:moveTo>
                                <a:lnTo>
                                  <a:pt x="521599" y="1328057"/>
                                </a:lnTo>
                                <a:lnTo>
                                  <a:pt x="527103" y="1333499"/>
                                </a:lnTo>
                                <a:lnTo>
                                  <a:pt x="530457" y="1320980"/>
                                </a:lnTo>
                                <a:lnTo>
                                  <a:pt x="530505" y="1320799"/>
                                </a:lnTo>
                                <a:close/>
                              </a:path>
                              <a:path w="530860" h="1358900">
                                <a:moveTo>
                                  <a:pt x="141333" y="1308232"/>
                                </a:moveTo>
                                <a:lnTo>
                                  <a:pt x="122149" y="1326554"/>
                                </a:lnTo>
                                <a:lnTo>
                                  <a:pt x="128878" y="1332695"/>
                                </a:lnTo>
                                <a:lnTo>
                                  <a:pt x="128749" y="1332695"/>
                                </a:lnTo>
                                <a:lnTo>
                                  <a:pt x="141129" y="1320980"/>
                                </a:lnTo>
                                <a:lnTo>
                                  <a:pt x="134452" y="1314932"/>
                                </a:lnTo>
                                <a:lnTo>
                                  <a:pt x="147520" y="1314932"/>
                                </a:lnTo>
                                <a:lnTo>
                                  <a:pt x="147908" y="1314565"/>
                                </a:lnTo>
                                <a:lnTo>
                                  <a:pt x="148148" y="1314565"/>
                                </a:lnTo>
                                <a:lnTo>
                                  <a:pt x="141333" y="1308232"/>
                                </a:lnTo>
                                <a:close/>
                              </a:path>
                              <a:path w="530860" h="1358900">
                                <a:moveTo>
                                  <a:pt x="148148" y="1314565"/>
                                </a:moveTo>
                                <a:lnTo>
                                  <a:pt x="147908" y="1314565"/>
                                </a:lnTo>
                                <a:lnTo>
                                  <a:pt x="141142" y="1320980"/>
                                </a:lnTo>
                                <a:lnTo>
                                  <a:pt x="154100" y="1332695"/>
                                </a:lnTo>
                                <a:lnTo>
                                  <a:pt x="160800" y="1326321"/>
                                </a:lnTo>
                                <a:lnTo>
                                  <a:pt x="148148" y="1314565"/>
                                </a:lnTo>
                                <a:close/>
                              </a:path>
                              <a:path w="530860" h="1358900">
                                <a:moveTo>
                                  <a:pt x="173161" y="1314565"/>
                                </a:moveTo>
                                <a:lnTo>
                                  <a:pt x="160800" y="1326321"/>
                                </a:lnTo>
                                <a:lnTo>
                                  <a:pt x="167660" y="1332695"/>
                                </a:lnTo>
                                <a:lnTo>
                                  <a:pt x="167160" y="1332695"/>
                                </a:lnTo>
                                <a:lnTo>
                                  <a:pt x="179795" y="1320799"/>
                                </a:lnTo>
                                <a:lnTo>
                                  <a:pt x="179938" y="1320799"/>
                                </a:lnTo>
                                <a:lnTo>
                                  <a:pt x="173161" y="1314565"/>
                                </a:lnTo>
                                <a:close/>
                              </a:path>
                              <a:path w="530860" h="1358900">
                                <a:moveTo>
                                  <a:pt x="212416" y="1326321"/>
                                </a:moveTo>
                                <a:lnTo>
                                  <a:pt x="199482" y="1326321"/>
                                </a:lnTo>
                                <a:lnTo>
                                  <a:pt x="206261" y="1332695"/>
                                </a:lnTo>
                                <a:lnTo>
                                  <a:pt x="205604" y="1332695"/>
                                </a:lnTo>
                                <a:lnTo>
                                  <a:pt x="212416" y="1326321"/>
                                </a:lnTo>
                                <a:close/>
                              </a:path>
                              <a:path w="530860" h="1358900">
                                <a:moveTo>
                                  <a:pt x="480516" y="1313960"/>
                                </a:moveTo>
                                <a:lnTo>
                                  <a:pt x="479782" y="1314565"/>
                                </a:lnTo>
                                <a:lnTo>
                                  <a:pt x="467873" y="1325780"/>
                                </a:lnTo>
                                <a:lnTo>
                                  <a:pt x="475002" y="1332695"/>
                                </a:lnTo>
                                <a:lnTo>
                                  <a:pt x="474721" y="1332695"/>
                                </a:lnTo>
                                <a:lnTo>
                                  <a:pt x="487793" y="1320980"/>
                                </a:lnTo>
                                <a:lnTo>
                                  <a:pt x="480516" y="1313960"/>
                                </a:lnTo>
                                <a:close/>
                              </a:path>
                              <a:path w="530860" h="1358900">
                                <a:moveTo>
                                  <a:pt x="496576" y="1313431"/>
                                </a:moveTo>
                                <a:lnTo>
                                  <a:pt x="496215" y="1313431"/>
                                </a:lnTo>
                                <a:lnTo>
                                  <a:pt x="487793" y="1320980"/>
                                </a:lnTo>
                                <a:lnTo>
                                  <a:pt x="499938" y="1332695"/>
                                </a:lnTo>
                                <a:lnTo>
                                  <a:pt x="508368" y="1325056"/>
                                </a:lnTo>
                                <a:lnTo>
                                  <a:pt x="508612" y="1325056"/>
                                </a:lnTo>
                                <a:lnTo>
                                  <a:pt x="496576" y="1313431"/>
                                </a:lnTo>
                                <a:close/>
                              </a:path>
                              <a:path w="530860" h="1358900">
                                <a:moveTo>
                                  <a:pt x="518563" y="1325056"/>
                                </a:moveTo>
                                <a:lnTo>
                                  <a:pt x="508612" y="1325056"/>
                                </a:lnTo>
                                <a:lnTo>
                                  <a:pt x="516522" y="1332695"/>
                                </a:lnTo>
                                <a:lnTo>
                                  <a:pt x="515908" y="1332695"/>
                                </a:lnTo>
                                <a:lnTo>
                                  <a:pt x="521599" y="1328057"/>
                                </a:lnTo>
                                <a:lnTo>
                                  <a:pt x="518563" y="1325056"/>
                                </a:lnTo>
                                <a:close/>
                              </a:path>
                              <a:path w="530860" h="1358900">
                                <a:moveTo>
                                  <a:pt x="36889" y="1314932"/>
                                </a:moveTo>
                                <a:lnTo>
                                  <a:pt x="29229" y="1322330"/>
                                </a:lnTo>
                                <a:lnTo>
                                  <a:pt x="39692" y="1332130"/>
                                </a:lnTo>
                                <a:lnTo>
                                  <a:pt x="40343" y="1331412"/>
                                </a:lnTo>
                                <a:lnTo>
                                  <a:pt x="46957" y="1325056"/>
                                </a:lnTo>
                                <a:lnTo>
                                  <a:pt x="44321" y="1322330"/>
                                </a:lnTo>
                                <a:lnTo>
                                  <a:pt x="36889" y="1314932"/>
                                </a:lnTo>
                                <a:close/>
                              </a:path>
                              <a:path w="530860" h="1358900">
                                <a:moveTo>
                                  <a:pt x="249491" y="1313431"/>
                                </a:moveTo>
                                <a:lnTo>
                                  <a:pt x="237627" y="1325056"/>
                                </a:lnTo>
                                <a:lnTo>
                                  <a:pt x="237218" y="1325542"/>
                                </a:lnTo>
                                <a:lnTo>
                                  <a:pt x="244166" y="1332130"/>
                                </a:lnTo>
                                <a:lnTo>
                                  <a:pt x="243501" y="1332130"/>
                                </a:lnTo>
                                <a:lnTo>
                                  <a:pt x="256121" y="1319904"/>
                                </a:lnTo>
                                <a:lnTo>
                                  <a:pt x="256381" y="1319904"/>
                                </a:lnTo>
                                <a:lnTo>
                                  <a:pt x="249491" y="1313431"/>
                                </a:lnTo>
                                <a:close/>
                              </a:path>
                              <a:path w="530860" h="1358900">
                                <a:moveTo>
                                  <a:pt x="288704" y="1325542"/>
                                </a:moveTo>
                                <a:lnTo>
                                  <a:pt x="275706" y="1325542"/>
                                </a:lnTo>
                                <a:lnTo>
                                  <a:pt x="282611" y="1332130"/>
                                </a:lnTo>
                                <a:lnTo>
                                  <a:pt x="281876" y="1332130"/>
                                </a:lnTo>
                                <a:lnTo>
                                  <a:pt x="288704" y="1325542"/>
                                </a:lnTo>
                                <a:close/>
                              </a:path>
                              <a:path w="530860" h="1358900">
                                <a:moveTo>
                                  <a:pt x="327150" y="1325542"/>
                                </a:moveTo>
                                <a:lnTo>
                                  <a:pt x="314143" y="1325542"/>
                                </a:lnTo>
                                <a:lnTo>
                                  <a:pt x="321015" y="1332130"/>
                                </a:lnTo>
                                <a:lnTo>
                                  <a:pt x="320288" y="1332130"/>
                                </a:lnTo>
                                <a:lnTo>
                                  <a:pt x="327150" y="1325542"/>
                                </a:lnTo>
                                <a:close/>
                              </a:path>
                              <a:path w="530860" h="1358900">
                                <a:moveTo>
                                  <a:pt x="365667" y="1325542"/>
                                </a:moveTo>
                                <a:lnTo>
                                  <a:pt x="352546" y="1325542"/>
                                </a:lnTo>
                                <a:lnTo>
                                  <a:pt x="359392" y="1332130"/>
                                </a:lnTo>
                                <a:lnTo>
                                  <a:pt x="358756" y="1332130"/>
                                </a:lnTo>
                                <a:lnTo>
                                  <a:pt x="365667" y="1325542"/>
                                </a:lnTo>
                                <a:close/>
                              </a:path>
                              <a:path w="530860" h="1358900">
                                <a:moveTo>
                                  <a:pt x="404307" y="1325542"/>
                                </a:moveTo>
                                <a:lnTo>
                                  <a:pt x="390923" y="1325542"/>
                                </a:lnTo>
                                <a:lnTo>
                                  <a:pt x="397748" y="1332130"/>
                                </a:lnTo>
                                <a:lnTo>
                                  <a:pt x="397323" y="1332130"/>
                                </a:lnTo>
                                <a:lnTo>
                                  <a:pt x="404307" y="1325542"/>
                                </a:lnTo>
                                <a:close/>
                              </a:path>
                              <a:path w="530860" h="1358900">
                                <a:moveTo>
                                  <a:pt x="441944" y="1313431"/>
                                </a:moveTo>
                                <a:lnTo>
                                  <a:pt x="429283" y="1325542"/>
                                </a:lnTo>
                                <a:lnTo>
                                  <a:pt x="436089" y="1332130"/>
                                </a:lnTo>
                                <a:lnTo>
                                  <a:pt x="448916" y="1320238"/>
                                </a:lnTo>
                                <a:lnTo>
                                  <a:pt x="448676" y="1319904"/>
                                </a:lnTo>
                                <a:lnTo>
                                  <a:pt x="441944" y="1313431"/>
                                </a:lnTo>
                                <a:close/>
                              </a:path>
                              <a:path w="530860" h="1358900">
                                <a:moveTo>
                                  <a:pt x="59075" y="1313431"/>
                                </a:moveTo>
                                <a:lnTo>
                                  <a:pt x="58866" y="1313610"/>
                                </a:lnTo>
                                <a:lnTo>
                                  <a:pt x="49793" y="1322330"/>
                                </a:lnTo>
                                <a:lnTo>
                                  <a:pt x="47059" y="1325056"/>
                                </a:lnTo>
                                <a:lnTo>
                                  <a:pt x="53443" y="1331412"/>
                                </a:lnTo>
                                <a:lnTo>
                                  <a:pt x="56857" y="1328057"/>
                                </a:lnTo>
                                <a:lnTo>
                                  <a:pt x="65406" y="1319904"/>
                                </a:lnTo>
                                <a:lnTo>
                                  <a:pt x="65833" y="1319904"/>
                                </a:lnTo>
                                <a:lnTo>
                                  <a:pt x="59075" y="1313431"/>
                                </a:lnTo>
                                <a:close/>
                              </a:path>
                              <a:path w="530860" h="1358900">
                                <a:moveTo>
                                  <a:pt x="102488" y="1308611"/>
                                </a:moveTo>
                                <a:lnTo>
                                  <a:pt x="85328" y="1325056"/>
                                </a:lnTo>
                                <a:lnTo>
                                  <a:pt x="91713" y="1331412"/>
                                </a:lnTo>
                                <a:lnTo>
                                  <a:pt x="104176" y="1319568"/>
                                </a:lnTo>
                                <a:lnTo>
                                  <a:pt x="97835" y="1313431"/>
                                </a:lnTo>
                                <a:lnTo>
                                  <a:pt x="107769" y="1313431"/>
                                </a:lnTo>
                                <a:lnTo>
                                  <a:pt x="102488" y="1308611"/>
                                </a:lnTo>
                                <a:close/>
                              </a:path>
                              <a:path w="530860" h="1358900">
                                <a:moveTo>
                                  <a:pt x="522178" y="1312557"/>
                                </a:moveTo>
                                <a:lnTo>
                                  <a:pt x="513691" y="1320238"/>
                                </a:lnTo>
                                <a:lnTo>
                                  <a:pt x="521599" y="1328057"/>
                                </a:lnTo>
                                <a:lnTo>
                                  <a:pt x="530505" y="1320799"/>
                                </a:lnTo>
                                <a:lnTo>
                                  <a:pt x="522178" y="1312557"/>
                                </a:lnTo>
                                <a:close/>
                              </a:path>
                              <a:path w="530860" h="1358900">
                                <a:moveTo>
                                  <a:pt x="17464" y="1295592"/>
                                </a:moveTo>
                                <a:lnTo>
                                  <a:pt x="9201" y="1303573"/>
                                </a:lnTo>
                                <a:lnTo>
                                  <a:pt x="29229" y="1322330"/>
                                </a:lnTo>
                                <a:lnTo>
                                  <a:pt x="36889" y="1314932"/>
                                </a:lnTo>
                                <a:lnTo>
                                  <a:pt x="36521" y="1314565"/>
                                </a:lnTo>
                                <a:lnTo>
                                  <a:pt x="20103" y="1314565"/>
                                </a:lnTo>
                                <a:lnTo>
                                  <a:pt x="28442" y="1306521"/>
                                </a:lnTo>
                                <a:lnTo>
                                  <a:pt x="17464" y="1295592"/>
                                </a:lnTo>
                                <a:close/>
                              </a:path>
                              <a:path w="530860" h="1358900">
                                <a:moveTo>
                                  <a:pt x="128576" y="1296378"/>
                                </a:moveTo>
                                <a:lnTo>
                                  <a:pt x="121436" y="1303164"/>
                                </a:lnTo>
                                <a:lnTo>
                                  <a:pt x="141142" y="1320980"/>
                                </a:lnTo>
                                <a:lnTo>
                                  <a:pt x="147520" y="1314932"/>
                                </a:lnTo>
                                <a:lnTo>
                                  <a:pt x="134318" y="1314932"/>
                                </a:lnTo>
                                <a:lnTo>
                                  <a:pt x="141333" y="1308232"/>
                                </a:lnTo>
                                <a:lnTo>
                                  <a:pt x="128576" y="1296378"/>
                                </a:lnTo>
                                <a:close/>
                              </a:path>
                              <a:path w="530860" h="1358900">
                                <a:moveTo>
                                  <a:pt x="488879" y="1305997"/>
                                </a:moveTo>
                                <a:lnTo>
                                  <a:pt x="480795" y="1313610"/>
                                </a:lnTo>
                                <a:lnTo>
                                  <a:pt x="480516" y="1313960"/>
                                </a:lnTo>
                                <a:lnTo>
                                  <a:pt x="487793" y="1320980"/>
                                </a:lnTo>
                                <a:lnTo>
                                  <a:pt x="496215" y="1313431"/>
                                </a:lnTo>
                                <a:lnTo>
                                  <a:pt x="496576" y="1313431"/>
                                </a:lnTo>
                                <a:lnTo>
                                  <a:pt x="488879" y="1305997"/>
                                </a:lnTo>
                                <a:close/>
                              </a:path>
                              <a:path w="530860" h="1358900">
                                <a:moveTo>
                                  <a:pt x="199359" y="1289645"/>
                                </a:moveTo>
                                <a:lnTo>
                                  <a:pt x="173161" y="1314565"/>
                                </a:lnTo>
                                <a:lnTo>
                                  <a:pt x="179938" y="1320799"/>
                                </a:lnTo>
                                <a:lnTo>
                                  <a:pt x="179795" y="1320799"/>
                                </a:lnTo>
                                <a:lnTo>
                                  <a:pt x="186417" y="1314565"/>
                                </a:lnTo>
                                <a:lnTo>
                                  <a:pt x="186979" y="1314565"/>
                                </a:lnTo>
                                <a:lnTo>
                                  <a:pt x="180103" y="1308099"/>
                                </a:lnTo>
                                <a:lnTo>
                                  <a:pt x="193284" y="1308099"/>
                                </a:lnTo>
                                <a:lnTo>
                                  <a:pt x="199141" y="1302584"/>
                                </a:lnTo>
                                <a:lnTo>
                                  <a:pt x="192476" y="1296378"/>
                                </a:lnTo>
                                <a:lnTo>
                                  <a:pt x="206460" y="1296378"/>
                                </a:lnTo>
                                <a:lnTo>
                                  <a:pt x="199359" y="1289645"/>
                                </a:lnTo>
                                <a:close/>
                              </a:path>
                              <a:path w="530860" h="1358900">
                                <a:moveTo>
                                  <a:pt x="206460" y="1296378"/>
                                </a:moveTo>
                                <a:lnTo>
                                  <a:pt x="205733" y="1296378"/>
                                </a:lnTo>
                                <a:lnTo>
                                  <a:pt x="199141" y="1302584"/>
                                </a:lnTo>
                                <a:lnTo>
                                  <a:pt x="218704" y="1320799"/>
                                </a:lnTo>
                                <a:lnTo>
                                  <a:pt x="218318" y="1320799"/>
                                </a:lnTo>
                                <a:lnTo>
                                  <a:pt x="224981" y="1314565"/>
                                </a:lnTo>
                                <a:lnTo>
                                  <a:pt x="211661" y="1314565"/>
                                </a:lnTo>
                                <a:lnTo>
                                  <a:pt x="218492" y="1308099"/>
                                </a:lnTo>
                                <a:lnTo>
                                  <a:pt x="218822" y="1308099"/>
                                </a:lnTo>
                                <a:lnTo>
                                  <a:pt x="206460" y="1296378"/>
                                </a:lnTo>
                                <a:close/>
                              </a:path>
                              <a:path w="530860" h="1358900">
                                <a:moveTo>
                                  <a:pt x="530505" y="1308099"/>
                                </a:moveTo>
                                <a:lnTo>
                                  <a:pt x="527103" y="1308099"/>
                                </a:lnTo>
                                <a:lnTo>
                                  <a:pt x="522178" y="1312557"/>
                                </a:lnTo>
                                <a:lnTo>
                                  <a:pt x="530505" y="1320799"/>
                                </a:lnTo>
                                <a:lnTo>
                                  <a:pt x="530505" y="1308099"/>
                                </a:lnTo>
                                <a:close/>
                              </a:path>
                              <a:path w="530860" h="1358900">
                                <a:moveTo>
                                  <a:pt x="448582" y="1307066"/>
                                </a:moveTo>
                                <a:lnTo>
                                  <a:pt x="441944" y="1313431"/>
                                </a:lnTo>
                                <a:lnTo>
                                  <a:pt x="449024" y="1320238"/>
                                </a:lnTo>
                                <a:lnTo>
                                  <a:pt x="449277" y="1319904"/>
                                </a:lnTo>
                                <a:lnTo>
                                  <a:pt x="455688" y="1313960"/>
                                </a:lnTo>
                                <a:lnTo>
                                  <a:pt x="448582" y="1307066"/>
                                </a:lnTo>
                                <a:close/>
                              </a:path>
                              <a:path w="530860" h="1358900">
                                <a:moveTo>
                                  <a:pt x="510305" y="1300803"/>
                                </a:moveTo>
                                <a:lnTo>
                                  <a:pt x="501771" y="1308452"/>
                                </a:lnTo>
                                <a:lnTo>
                                  <a:pt x="513691" y="1320238"/>
                                </a:lnTo>
                                <a:lnTo>
                                  <a:pt x="522178" y="1312557"/>
                                </a:lnTo>
                                <a:lnTo>
                                  <a:pt x="510305" y="1300803"/>
                                </a:lnTo>
                                <a:close/>
                              </a:path>
                              <a:path w="530860" h="1358900">
                                <a:moveTo>
                                  <a:pt x="66481" y="1306292"/>
                                </a:moveTo>
                                <a:lnTo>
                                  <a:pt x="59792" y="1312720"/>
                                </a:lnTo>
                                <a:lnTo>
                                  <a:pt x="59075" y="1313431"/>
                                </a:lnTo>
                                <a:lnTo>
                                  <a:pt x="65833" y="1319904"/>
                                </a:lnTo>
                                <a:lnTo>
                                  <a:pt x="65406" y="1319904"/>
                                </a:lnTo>
                                <a:lnTo>
                                  <a:pt x="72937" y="1312720"/>
                                </a:lnTo>
                                <a:lnTo>
                                  <a:pt x="66481" y="1306292"/>
                                </a:lnTo>
                                <a:close/>
                              </a:path>
                              <a:path w="530860" h="1358900">
                                <a:moveTo>
                                  <a:pt x="256161" y="1306894"/>
                                </a:moveTo>
                                <a:lnTo>
                                  <a:pt x="249491" y="1313431"/>
                                </a:lnTo>
                                <a:lnTo>
                                  <a:pt x="256381" y="1319904"/>
                                </a:lnTo>
                                <a:lnTo>
                                  <a:pt x="256121" y="1319904"/>
                                </a:lnTo>
                                <a:lnTo>
                                  <a:pt x="262803" y="1313431"/>
                                </a:lnTo>
                                <a:lnTo>
                                  <a:pt x="263012" y="1313431"/>
                                </a:lnTo>
                                <a:lnTo>
                                  <a:pt x="256161" y="1306894"/>
                                </a:lnTo>
                                <a:close/>
                              </a:path>
                              <a:path w="530860" h="1358900">
                                <a:moveTo>
                                  <a:pt x="282135" y="1294855"/>
                                </a:moveTo>
                                <a:lnTo>
                                  <a:pt x="281978" y="1294855"/>
                                </a:lnTo>
                                <a:lnTo>
                                  <a:pt x="275217" y="1301405"/>
                                </a:lnTo>
                                <a:lnTo>
                                  <a:pt x="275373" y="1301405"/>
                                </a:lnTo>
                                <a:lnTo>
                                  <a:pt x="294931" y="1319904"/>
                                </a:lnTo>
                                <a:lnTo>
                                  <a:pt x="294546" y="1319904"/>
                                </a:lnTo>
                                <a:lnTo>
                                  <a:pt x="301253" y="1313431"/>
                                </a:lnTo>
                                <a:lnTo>
                                  <a:pt x="287860" y="1313431"/>
                                </a:lnTo>
                                <a:lnTo>
                                  <a:pt x="294545" y="1306894"/>
                                </a:lnTo>
                                <a:lnTo>
                                  <a:pt x="294693" y="1306894"/>
                                </a:lnTo>
                                <a:lnTo>
                                  <a:pt x="282135" y="1294855"/>
                                </a:lnTo>
                                <a:close/>
                              </a:path>
                              <a:path w="530860" h="1358900">
                                <a:moveTo>
                                  <a:pt x="320660" y="1294855"/>
                                </a:moveTo>
                                <a:lnTo>
                                  <a:pt x="320502" y="1294855"/>
                                </a:lnTo>
                                <a:lnTo>
                                  <a:pt x="313715" y="1301405"/>
                                </a:lnTo>
                                <a:lnTo>
                                  <a:pt x="313968" y="1301405"/>
                                </a:lnTo>
                                <a:lnTo>
                                  <a:pt x="333421" y="1319904"/>
                                </a:lnTo>
                                <a:lnTo>
                                  <a:pt x="333022" y="1319904"/>
                                </a:lnTo>
                                <a:lnTo>
                                  <a:pt x="339764" y="1313431"/>
                                </a:lnTo>
                                <a:lnTo>
                                  <a:pt x="326260" y="1313431"/>
                                </a:lnTo>
                                <a:lnTo>
                                  <a:pt x="332964" y="1306894"/>
                                </a:lnTo>
                                <a:lnTo>
                                  <a:pt x="333170" y="1306894"/>
                                </a:lnTo>
                                <a:lnTo>
                                  <a:pt x="320660" y="1294855"/>
                                </a:lnTo>
                                <a:close/>
                              </a:path>
                              <a:path w="530860" h="1358900">
                                <a:moveTo>
                                  <a:pt x="359137" y="1294855"/>
                                </a:moveTo>
                                <a:lnTo>
                                  <a:pt x="358973" y="1294988"/>
                                </a:lnTo>
                                <a:lnTo>
                                  <a:pt x="352289" y="1301405"/>
                                </a:lnTo>
                                <a:lnTo>
                                  <a:pt x="352499" y="1301405"/>
                                </a:lnTo>
                                <a:lnTo>
                                  <a:pt x="371868" y="1319904"/>
                                </a:lnTo>
                                <a:lnTo>
                                  <a:pt x="371581" y="1319904"/>
                                </a:lnTo>
                                <a:lnTo>
                                  <a:pt x="378370" y="1313431"/>
                                </a:lnTo>
                                <a:lnTo>
                                  <a:pt x="364710" y="1313431"/>
                                </a:lnTo>
                                <a:lnTo>
                                  <a:pt x="371439" y="1306894"/>
                                </a:lnTo>
                                <a:lnTo>
                                  <a:pt x="371608" y="1306894"/>
                                </a:lnTo>
                                <a:lnTo>
                                  <a:pt x="359137" y="1294855"/>
                                </a:lnTo>
                                <a:close/>
                              </a:path>
                              <a:path w="530860" h="1358900">
                                <a:moveTo>
                                  <a:pt x="397716" y="1294988"/>
                                </a:moveTo>
                                <a:lnTo>
                                  <a:pt x="390985" y="1301405"/>
                                </a:lnTo>
                                <a:lnTo>
                                  <a:pt x="410284" y="1319904"/>
                                </a:lnTo>
                                <a:lnTo>
                                  <a:pt x="416956" y="1313610"/>
                                </a:lnTo>
                                <a:lnTo>
                                  <a:pt x="416771" y="1313431"/>
                                </a:lnTo>
                                <a:lnTo>
                                  <a:pt x="403242" y="1313431"/>
                                </a:lnTo>
                                <a:lnTo>
                                  <a:pt x="410010" y="1306894"/>
                                </a:lnTo>
                                <a:lnTo>
                                  <a:pt x="397716" y="1294988"/>
                                </a:lnTo>
                                <a:close/>
                              </a:path>
                              <a:path w="530860" h="1358900">
                                <a:moveTo>
                                  <a:pt x="89588" y="1296839"/>
                                </a:moveTo>
                                <a:lnTo>
                                  <a:pt x="85108" y="1301112"/>
                                </a:lnTo>
                                <a:lnTo>
                                  <a:pt x="104176" y="1319568"/>
                                </a:lnTo>
                                <a:lnTo>
                                  <a:pt x="109054" y="1314932"/>
                                </a:lnTo>
                                <a:lnTo>
                                  <a:pt x="109413" y="1314932"/>
                                </a:lnTo>
                                <a:lnTo>
                                  <a:pt x="107769" y="1313431"/>
                                </a:lnTo>
                                <a:lnTo>
                                  <a:pt x="97459" y="1313431"/>
                                </a:lnTo>
                                <a:lnTo>
                                  <a:pt x="102488" y="1308611"/>
                                </a:lnTo>
                                <a:lnTo>
                                  <a:pt x="89588" y="1296839"/>
                                </a:lnTo>
                                <a:close/>
                              </a:path>
                              <a:path w="530860" h="1358900">
                                <a:moveTo>
                                  <a:pt x="40111" y="1295265"/>
                                </a:moveTo>
                                <a:lnTo>
                                  <a:pt x="28442" y="1306521"/>
                                </a:lnTo>
                                <a:lnTo>
                                  <a:pt x="36889" y="1314932"/>
                                </a:lnTo>
                                <a:lnTo>
                                  <a:pt x="48650" y="1303573"/>
                                </a:lnTo>
                                <a:lnTo>
                                  <a:pt x="48783" y="1303573"/>
                                </a:lnTo>
                                <a:lnTo>
                                  <a:pt x="40111" y="1295265"/>
                                </a:lnTo>
                                <a:close/>
                              </a:path>
                              <a:path w="530860" h="1358900">
                                <a:moveTo>
                                  <a:pt x="114612" y="1296993"/>
                                </a:moveTo>
                                <a:lnTo>
                                  <a:pt x="102488" y="1308611"/>
                                </a:lnTo>
                                <a:lnTo>
                                  <a:pt x="109413" y="1314932"/>
                                </a:lnTo>
                                <a:lnTo>
                                  <a:pt x="109054" y="1314932"/>
                                </a:lnTo>
                                <a:lnTo>
                                  <a:pt x="121436" y="1303164"/>
                                </a:lnTo>
                                <a:lnTo>
                                  <a:pt x="114612" y="1296993"/>
                                </a:lnTo>
                                <a:close/>
                              </a:path>
                              <a:path w="530860" h="1358900">
                                <a:moveTo>
                                  <a:pt x="153572" y="1296544"/>
                                </a:moveTo>
                                <a:lnTo>
                                  <a:pt x="141333" y="1308232"/>
                                </a:lnTo>
                                <a:lnTo>
                                  <a:pt x="148148" y="1314565"/>
                                </a:lnTo>
                                <a:lnTo>
                                  <a:pt x="147908" y="1314565"/>
                                </a:lnTo>
                                <a:lnTo>
                                  <a:pt x="160356" y="1302785"/>
                                </a:lnTo>
                                <a:lnTo>
                                  <a:pt x="153572" y="1296544"/>
                                </a:lnTo>
                                <a:close/>
                              </a:path>
                              <a:path w="530860" h="1358900">
                                <a:moveTo>
                                  <a:pt x="167637" y="1296378"/>
                                </a:moveTo>
                                <a:lnTo>
                                  <a:pt x="167126" y="1296378"/>
                                </a:lnTo>
                                <a:lnTo>
                                  <a:pt x="160356" y="1302785"/>
                                </a:lnTo>
                                <a:lnTo>
                                  <a:pt x="173161" y="1314565"/>
                                </a:lnTo>
                                <a:lnTo>
                                  <a:pt x="179958" y="1308099"/>
                                </a:lnTo>
                                <a:lnTo>
                                  <a:pt x="180103" y="1308099"/>
                                </a:lnTo>
                                <a:lnTo>
                                  <a:pt x="167637" y="1296378"/>
                                </a:lnTo>
                                <a:close/>
                              </a:path>
                              <a:path w="530860" h="1358900">
                                <a:moveTo>
                                  <a:pt x="193284" y="1308099"/>
                                </a:moveTo>
                                <a:lnTo>
                                  <a:pt x="180103" y="1308099"/>
                                </a:lnTo>
                                <a:lnTo>
                                  <a:pt x="186979" y="1314565"/>
                                </a:lnTo>
                                <a:lnTo>
                                  <a:pt x="186417" y="1314565"/>
                                </a:lnTo>
                                <a:lnTo>
                                  <a:pt x="193284" y="1308099"/>
                                </a:lnTo>
                                <a:close/>
                              </a:path>
                              <a:path w="530860" h="1358900">
                                <a:moveTo>
                                  <a:pt x="231891" y="1308099"/>
                                </a:moveTo>
                                <a:lnTo>
                                  <a:pt x="218822" y="1308099"/>
                                </a:lnTo>
                                <a:lnTo>
                                  <a:pt x="225641" y="1314565"/>
                                </a:lnTo>
                                <a:lnTo>
                                  <a:pt x="224981" y="1314565"/>
                                </a:lnTo>
                                <a:lnTo>
                                  <a:pt x="231891" y="1308099"/>
                                </a:lnTo>
                                <a:close/>
                              </a:path>
                              <a:path w="530860" h="1358900">
                                <a:moveTo>
                                  <a:pt x="469385" y="1287171"/>
                                </a:moveTo>
                                <a:lnTo>
                                  <a:pt x="468737" y="1287772"/>
                                </a:lnTo>
                                <a:lnTo>
                                  <a:pt x="448582" y="1307066"/>
                                </a:lnTo>
                                <a:lnTo>
                                  <a:pt x="455688" y="1313960"/>
                                </a:lnTo>
                                <a:lnTo>
                                  <a:pt x="468348" y="1302223"/>
                                </a:lnTo>
                                <a:lnTo>
                                  <a:pt x="461135" y="1295265"/>
                                </a:lnTo>
                                <a:lnTo>
                                  <a:pt x="475853" y="1295265"/>
                                </a:lnTo>
                                <a:lnTo>
                                  <a:pt x="476830" y="1294360"/>
                                </a:lnTo>
                                <a:lnTo>
                                  <a:pt x="469385" y="1287171"/>
                                </a:lnTo>
                                <a:close/>
                              </a:path>
                              <a:path w="530860" h="1358900">
                                <a:moveTo>
                                  <a:pt x="476830" y="1294360"/>
                                </a:moveTo>
                                <a:lnTo>
                                  <a:pt x="468348" y="1302223"/>
                                </a:lnTo>
                                <a:lnTo>
                                  <a:pt x="480516" y="1313960"/>
                                </a:lnTo>
                                <a:lnTo>
                                  <a:pt x="480795" y="1313610"/>
                                </a:lnTo>
                                <a:lnTo>
                                  <a:pt x="488879" y="1305997"/>
                                </a:lnTo>
                                <a:lnTo>
                                  <a:pt x="476830" y="1294360"/>
                                </a:lnTo>
                                <a:close/>
                              </a:path>
                              <a:path w="530860" h="1358900">
                                <a:moveTo>
                                  <a:pt x="429249" y="1288313"/>
                                </a:moveTo>
                                <a:lnTo>
                                  <a:pt x="410017" y="1306894"/>
                                </a:lnTo>
                                <a:lnTo>
                                  <a:pt x="416956" y="1313610"/>
                                </a:lnTo>
                                <a:lnTo>
                                  <a:pt x="429663" y="1301624"/>
                                </a:lnTo>
                                <a:lnTo>
                                  <a:pt x="422622" y="1294855"/>
                                </a:lnTo>
                                <a:lnTo>
                                  <a:pt x="435994" y="1294855"/>
                                </a:lnTo>
                                <a:lnTo>
                                  <a:pt x="429249" y="1288313"/>
                                </a:lnTo>
                                <a:close/>
                              </a:path>
                              <a:path w="530860" h="1358900">
                                <a:moveTo>
                                  <a:pt x="56523" y="1296378"/>
                                </a:moveTo>
                                <a:lnTo>
                                  <a:pt x="56099" y="1296378"/>
                                </a:lnTo>
                                <a:lnTo>
                                  <a:pt x="48650" y="1303573"/>
                                </a:lnTo>
                                <a:lnTo>
                                  <a:pt x="48783" y="1303573"/>
                                </a:lnTo>
                                <a:lnTo>
                                  <a:pt x="59075" y="1313431"/>
                                </a:lnTo>
                                <a:lnTo>
                                  <a:pt x="59792" y="1312720"/>
                                </a:lnTo>
                                <a:lnTo>
                                  <a:pt x="66481" y="1306292"/>
                                </a:lnTo>
                                <a:lnTo>
                                  <a:pt x="56523" y="1296378"/>
                                </a:lnTo>
                                <a:close/>
                              </a:path>
                              <a:path w="530860" h="1358900">
                                <a:moveTo>
                                  <a:pt x="245139" y="1296378"/>
                                </a:moveTo>
                                <a:lnTo>
                                  <a:pt x="244418" y="1296378"/>
                                </a:lnTo>
                                <a:lnTo>
                                  <a:pt x="237785" y="1302584"/>
                                </a:lnTo>
                                <a:lnTo>
                                  <a:pt x="237945" y="1302584"/>
                                </a:lnTo>
                                <a:lnTo>
                                  <a:pt x="249491" y="1313431"/>
                                </a:lnTo>
                                <a:lnTo>
                                  <a:pt x="256161" y="1306894"/>
                                </a:lnTo>
                                <a:lnTo>
                                  <a:pt x="245139" y="1296378"/>
                                </a:lnTo>
                                <a:close/>
                              </a:path>
                              <a:path w="530860" h="1358900">
                                <a:moveTo>
                                  <a:pt x="268448" y="1294855"/>
                                </a:moveTo>
                                <a:lnTo>
                                  <a:pt x="256161" y="1306894"/>
                                </a:lnTo>
                                <a:lnTo>
                                  <a:pt x="263012" y="1313431"/>
                                </a:lnTo>
                                <a:lnTo>
                                  <a:pt x="262803" y="1313431"/>
                                </a:lnTo>
                                <a:lnTo>
                                  <a:pt x="275217" y="1301405"/>
                                </a:lnTo>
                                <a:lnTo>
                                  <a:pt x="275373" y="1301405"/>
                                </a:lnTo>
                                <a:lnTo>
                                  <a:pt x="268448" y="1294855"/>
                                </a:lnTo>
                                <a:close/>
                              </a:path>
                              <a:path w="530860" h="1358900">
                                <a:moveTo>
                                  <a:pt x="308027" y="1306894"/>
                                </a:moveTo>
                                <a:lnTo>
                                  <a:pt x="294693" y="1306894"/>
                                </a:lnTo>
                                <a:lnTo>
                                  <a:pt x="301511" y="1313431"/>
                                </a:lnTo>
                                <a:lnTo>
                                  <a:pt x="301253" y="1313431"/>
                                </a:lnTo>
                                <a:lnTo>
                                  <a:pt x="308027" y="1306894"/>
                                </a:lnTo>
                                <a:close/>
                              </a:path>
                              <a:path w="530860" h="1358900">
                                <a:moveTo>
                                  <a:pt x="346572" y="1306894"/>
                                </a:moveTo>
                                <a:lnTo>
                                  <a:pt x="333170" y="1306894"/>
                                </a:lnTo>
                                <a:lnTo>
                                  <a:pt x="339962" y="1313431"/>
                                </a:lnTo>
                                <a:lnTo>
                                  <a:pt x="339764" y="1313431"/>
                                </a:lnTo>
                                <a:lnTo>
                                  <a:pt x="346572" y="1306894"/>
                                </a:lnTo>
                                <a:close/>
                              </a:path>
                              <a:path w="530860" h="1358900">
                                <a:moveTo>
                                  <a:pt x="385227" y="1306894"/>
                                </a:moveTo>
                                <a:lnTo>
                                  <a:pt x="371608" y="1306894"/>
                                </a:lnTo>
                                <a:lnTo>
                                  <a:pt x="378379" y="1313431"/>
                                </a:lnTo>
                                <a:lnTo>
                                  <a:pt x="385227" y="1306894"/>
                                </a:lnTo>
                                <a:close/>
                              </a:path>
                              <a:path w="530860" h="1358900">
                                <a:moveTo>
                                  <a:pt x="436416" y="1295265"/>
                                </a:moveTo>
                                <a:lnTo>
                                  <a:pt x="429663" y="1301624"/>
                                </a:lnTo>
                                <a:lnTo>
                                  <a:pt x="441944" y="1313431"/>
                                </a:lnTo>
                                <a:lnTo>
                                  <a:pt x="448582" y="1307066"/>
                                </a:lnTo>
                                <a:lnTo>
                                  <a:pt x="436416" y="1295265"/>
                                </a:lnTo>
                                <a:close/>
                              </a:path>
                              <a:path w="530860" h="1358900">
                                <a:moveTo>
                                  <a:pt x="494210" y="1300977"/>
                                </a:moveTo>
                                <a:lnTo>
                                  <a:pt x="488879" y="1305997"/>
                                </a:lnTo>
                                <a:lnTo>
                                  <a:pt x="496576" y="1313431"/>
                                </a:lnTo>
                                <a:lnTo>
                                  <a:pt x="496215" y="1313431"/>
                                </a:lnTo>
                                <a:lnTo>
                                  <a:pt x="501771" y="1308452"/>
                                </a:lnTo>
                                <a:lnTo>
                                  <a:pt x="494210" y="1300977"/>
                                </a:lnTo>
                                <a:close/>
                              </a:path>
                              <a:path w="530860" h="1358900">
                                <a:moveTo>
                                  <a:pt x="82781" y="1290627"/>
                                </a:moveTo>
                                <a:lnTo>
                                  <a:pt x="66481" y="1306292"/>
                                </a:lnTo>
                                <a:lnTo>
                                  <a:pt x="72937" y="1312720"/>
                                </a:lnTo>
                                <a:lnTo>
                                  <a:pt x="85108" y="1301112"/>
                                </a:lnTo>
                                <a:lnTo>
                                  <a:pt x="78642" y="1294855"/>
                                </a:lnTo>
                                <a:lnTo>
                                  <a:pt x="87414" y="1294855"/>
                                </a:lnTo>
                                <a:lnTo>
                                  <a:pt x="82781" y="1290627"/>
                                </a:lnTo>
                                <a:close/>
                              </a:path>
                              <a:path w="530860" h="1358900">
                                <a:moveTo>
                                  <a:pt x="502548" y="1293124"/>
                                </a:moveTo>
                                <a:lnTo>
                                  <a:pt x="494210" y="1300977"/>
                                </a:lnTo>
                                <a:lnTo>
                                  <a:pt x="501771" y="1308452"/>
                                </a:lnTo>
                                <a:lnTo>
                                  <a:pt x="510305" y="1300803"/>
                                </a:lnTo>
                                <a:lnTo>
                                  <a:pt x="502548" y="1293124"/>
                                </a:lnTo>
                                <a:close/>
                              </a:path>
                              <a:path w="530860" h="1358900">
                                <a:moveTo>
                                  <a:pt x="474" y="1295399"/>
                                </a:moveTo>
                                <a:lnTo>
                                  <a:pt x="474" y="1308099"/>
                                </a:lnTo>
                                <a:lnTo>
                                  <a:pt x="4514" y="1308099"/>
                                </a:lnTo>
                                <a:lnTo>
                                  <a:pt x="9201" y="1303573"/>
                                </a:lnTo>
                                <a:lnTo>
                                  <a:pt x="474" y="1295399"/>
                                </a:lnTo>
                                <a:close/>
                              </a:path>
                              <a:path w="530860" h="1358900">
                                <a:moveTo>
                                  <a:pt x="9005" y="1287171"/>
                                </a:moveTo>
                                <a:lnTo>
                                  <a:pt x="901" y="1294988"/>
                                </a:lnTo>
                                <a:lnTo>
                                  <a:pt x="517" y="1295265"/>
                                </a:lnTo>
                                <a:lnTo>
                                  <a:pt x="474" y="1295399"/>
                                </a:lnTo>
                                <a:lnTo>
                                  <a:pt x="9201" y="1303573"/>
                                </a:lnTo>
                                <a:lnTo>
                                  <a:pt x="17464" y="1295592"/>
                                </a:lnTo>
                                <a:lnTo>
                                  <a:pt x="9005" y="1287171"/>
                                </a:lnTo>
                                <a:close/>
                              </a:path>
                              <a:path w="530860" h="1358900">
                                <a:moveTo>
                                  <a:pt x="47878" y="1287772"/>
                                </a:moveTo>
                                <a:lnTo>
                                  <a:pt x="40111" y="1295265"/>
                                </a:lnTo>
                                <a:lnTo>
                                  <a:pt x="48783" y="1303573"/>
                                </a:lnTo>
                                <a:lnTo>
                                  <a:pt x="48650" y="1303573"/>
                                </a:lnTo>
                                <a:lnTo>
                                  <a:pt x="56099" y="1296378"/>
                                </a:lnTo>
                                <a:lnTo>
                                  <a:pt x="56523" y="1296378"/>
                                </a:lnTo>
                                <a:lnTo>
                                  <a:pt x="47878" y="1287772"/>
                                </a:lnTo>
                                <a:close/>
                              </a:path>
                              <a:path w="530860" h="1358900">
                                <a:moveTo>
                                  <a:pt x="121812" y="1290093"/>
                                </a:moveTo>
                                <a:lnTo>
                                  <a:pt x="114612" y="1296993"/>
                                </a:lnTo>
                                <a:lnTo>
                                  <a:pt x="121436" y="1303164"/>
                                </a:lnTo>
                                <a:lnTo>
                                  <a:pt x="128576" y="1296378"/>
                                </a:lnTo>
                                <a:lnTo>
                                  <a:pt x="121812" y="1290093"/>
                                </a:lnTo>
                                <a:close/>
                              </a:path>
                              <a:path w="530860" h="1358900">
                                <a:moveTo>
                                  <a:pt x="160636" y="1289796"/>
                                </a:moveTo>
                                <a:lnTo>
                                  <a:pt x="153572" y="1296544"/>
                                </a:lnTo>
                                <a:lnTo>
                                  <a:pt x="160356" y="1302785"/>
                                </a:lnTo>
                                <a:lnTo>
                                  <a:pt x="167126" y="1296378"/>
                                </a:lnTo>
                                <a:lnTo>
                                  <a:pt x="167637" y="1296378"/>
                                </a:lnTo>
                                <a:lnTo>
                                  <a:pt x="160636" y="1289796"/>
                                </a:lnTo>
                                <a:close/>
                              </a:path>
                              <a:path w="530860" h="1358900">
                                <a:moveTo>
                                  <a:pt x="186991" y="1277918"/>
                                </a:moveTo>
                                <a:lnTo>
                                  <a:pt x="186633" y="1277918"/>
                                </a:lnTo>
                                <a:lnTo>
                                  <a:pt x="179849" y="1284338"/>
                                </a:lnTo>
                                <a:lnTo>
                                  <a:pt x="179759" y="1284537"/>
                                </a:lnTo>
                                <a:lnTo>
                                  <a:pt x="199141" y="1302584"/>
                                </a:lnTo>
                                <a:lnTo>
                                  <a:pt x="205733" y="1296378"/>
                                </a:lnTo>
                                <a:lnTo>
                                  <a:pt x="192280" y="1296378"/>
                                </a:lnTo>
                                <a:lnTo>
                                  <a:pt x="199359" y="1289645"/>
                                </a:lnTo>
                                <a:lnTo>
                                  <a:pt x="186991" y="1277918"/>
                                </a:lnTo>
                                <a:close/>
                              </a:path>
                              <a:path w="530860" h="1358900">
                                <a:moveTo>
                                  <a:pt x="225791" y="1277918"/>
                                </a:moveTo>
                                <a:lnTo>
                                  <a:pt x="225340" y="1277918"/>
                                </a:lnTo>
                                <a:lnTo>
                                  <a:pt x="218521" y="1284338"/>
                                </a:lnTo>
                                <a:lnTo>
                                  <a:pt x="237945" y="1302584"/>
                                </a:lnTo>
                                <a:lnTo>
                                  <a:pt x="237785" y="1302584"/>
                                </a:lnTo>
                                <a:lnTo>
                                  <a:pt x="244418" y="1296378"/>
                                </a:lnTo>
                                <a:lnTo>
                                  <a:pt x="230875" y="1296378"/>
                                </a:lnTo>
                                <a:lnTo>
                                  <a:pt x="237989" y="1289645"/>
                                </a:lnTo>
                                <a:lnTo>
                                  <a:pt x="237664" y="1289246"/>
                                </a:lnTo>
                                <a:lnTo>
                                  <a:pt x="225791" y="1277918"/>
                                </a:lnTo>
                                <a:close/>
                              </a:path>
                              <a:path w="530860" h="1358900">
                                <a:moveTo>
                                  <a:pt x="457329" y="1275526"/>
                                </a:moveTo>
                                <a:lnTo>
                                  <a:pt x="448908" y="1283470"/>
                                </a:lnTo>
                                <a:lnTo>
                                  <a:pt x="468348" y="1302223"/>
                                </a:lnTo>
                                <a:lnTo>
                                  <a:pt x="475853" y="1295265"/>
                                </a:lnTo>
                                <a:lnTo>
                                  <a:pt x="460910" y="1295265"/>
                                </a:lnTo>
                                <a:lnTo>
                                  <a:pt x="469366" y="1287171"/>
                                </a:lnTo>
                                <a:lnTo>
                                  <a:pt x="457329" y="1275526"/>
                                </a:lnTo>
                                <a:close/>
                              </a:path>
                              <a:path w="530860" h="1358900">
                                <a:moveTo>
                                  <a:pt x="417091" y="1276518"/>
                                </a:moveTo>
                                <a:lnTo>
                                  <a:pt x="410291" y="1283000"/>
                                </a:lnTo>
                                <a:lnTo>
                                  <a:pt x="429663" y="1301624"/>
                                </a:lnTo>
                                <a:lnTo>
                                  <a:pt x="436403" y="1295265"/>
                                </a:lnTo>
                                <a:lnTo>
                                  <a:pt x="435994" y="1294855"/>
                                </a:lnTo>
                                <a:lnTo>
                                  <a:pt x="422475" y="1294855"/>
                                </a:lnTo>
                                <a:lnTo>
                                  <a:pt x="429249" y="1288313"/>
                                </a:lnTo>
                                <a:lnTo>
                                  <a:pt x="417091" y="1276518"/>
                                </a:lnTo>
                                <a:close/>
                              </a:path>
                              <a:path w="530860" h="1358900">
                                <a:moveTo>
                                  <a:pt x="294356" y="1269541"/>
                                </a:moveTo>
                                <a:lnTo>
                                  <a:pt x="293813" y="1269999"/>
                                </a:lnTo>
                                <a:lnTo>
                                  <a:pt x="268448" y="1294855"/>
                                </a:lnTo>
                                <a:lnTo>
                                  <a:pt x="275373" y="1301405"/>
                                </a:lnTo>
                                <a:lnTo>
                                  <a:pt x="275217" y="1301405"/>
                                </a:lnTo>
                                <a:lnTo>
                                  <a:pt x="281978" y="1294855"/>
                                </a:lnTo>
                                <a:lnTo>
                                  <a:pt x="282135" y="1294855"/>
                                </a:lnTo>
                                <a:lnTo>
                                  <a:pt x="275310" y="1288313"/>
                                </a:lnTo>
                                <a:lnTo>
                                  <a:pt x="288732" y="1288313"/>
                                </a:lnTo>
                                <a:lnTo>
                                  <a:pt x="294377" y="1282845"/>
                                </a:lnTo>
                                <a:lnTo>
                                  <a:pt x="293971" y="1282390"/>
                                </a:lnTo>
                                <a:lnTo>
                                  <a:pt x="287796" y="1276518"/>
                                </a:lnTo>
                                <a:lnTo>
                                  <a:pt x="301607" y="1276518"/>
                                </a:lnTo>
                                <a:lnTo>
                                  <a:pt x="294356" y="1269541"/>
                                </a:lnTo>
                                <a:close/>
                              </a:path>
                              <a:path w="530860" h="1358900">
                                <a:moveTo>
                                  <a:pt x="301607" y="1276518"/>
                                </a:moveTo>
                                <a:lnTo>
                                  <a:pt x="300907" y="1276518"/>
                                </a:lnTo>
                                <a:lnTo>
                                  <a:pt x="294845" y="1282390"/>
                                </a:lnTo>
                                <a:lnTo>
                                  <a:pt x="294449" y="1282845"/>
                                </a:lnTo>
                                <a:lnTo>
                                  <a:pt x="313968" y="1301405"/>
                                </a:lnTo>
                                <a:lnTo>
                                  <a:pt x="313715" y="1301405"/>
                                </a:lnTo>
                                <a:lnTo>
                                  <a:pt x="320502" y="1294855"/>
                                </a:lnTo>
                                <a:lnTo>
                                  <a:pt x="306857" y="1294855"/>
                                </a:lnTo>
                                <a:lnTo>
                                  <a:pt x="313548" y="1288313"/>
                                </a:lnTo>
                                <a:lnTo>
                                  <a:pt x="313862" y="1288313"/>
                                </a:lnTo>
                                <a:lnTo>
                                  <a:pt x="301607" y="1276518"/>
                                </a:lnTo>
                                <a:close/>
                              </a:path>
                              <a:path w="530860" h="1358900">
                                <a:moveTo>
                                  <a:pt x="340144" y="1276518"/>
                                </a:moveTo>
                                <a:lnTo>
                                  <a:pt x="339504" y="1276518"/>
                                </a:lnTo>
                                <a:lnTo>
                                  <a:pt x="333419" y="1282390"/>
                                </a:lnTo>
                                <a:lnTo>
                                  <a:pt x="333065" y="1282845"/>
                                </a:lnTo>
                                <a:lnTo>
                                  <a:pt x="352499" y="1301405"/>
                                </a:lnTo>
                                <a:lnTo>
                                  <a:pt x="352289" y="1301405"/>
                                </a:lnTo>
                                <a:lnTo>
                                  <a:pt x="359111" y="1294855"/>
                                </a:lnTo>
                                <a:lnTo>
                                  <a:pt x="345311" y="1294855"/>
                                </a:lnTo>
                                <a:lnTo>
                                  <a:pt x="352021" y="1288313"/>
                                </a:lnTo>
                                <a:lnTo>
                                  <a:pt x="352360" y="1288313"/>
                                </a:lnTo>
                                <a:lnTo>
                                  <a:pt x="340144" y="1276518"/>
                                </a:lnTo>
                                <a:close/>
                              </a:path>
                              <a:path w="530860" h="1358900">
                                <a:moveTo>
                                  <a:pt x="378635" y="1276518"/>
                                </a:moveTo>
                                <a:lnTo>
                                  <a:pt x="378210" y="1276518"/>
                                </a:lnTo>
                                <a:lnTo>
                                  <a:pt x="371621" y="1282845"/>
                                </a:lnTo>
                                <a:lnTo>
                                  <a:pt x="390985" y="1301405"/>
                                </a:lnTo>
                                <a:lnTo>
                                  <a:pt x="397716" y="1294988"/>
                                </a:lnTo>
                                <a:lnTo>
                                  <a:pt x="397579" y="1294855"/>
                                </a:lnTo>
                                <a:lnTo>
                                  <a:pt x="383835" y="1294855"/>
                                </a:lnTo>
                                <a:lnTo>
                                  <a:pt x="390571" y="1288313"/>
                                </a:lnTo>
                                <a:lnTo>
                                  <a:pt x="390820" y="1288313"/>
                                </a:lnTo>
                                <a:lnTo>
                                  <a:pt x="378635" y="1276518"/>
                                </a:lnTo>
                                <a:close/>
                              </a:path>
                              <a:path w="530860" h="1358900">
                                <a:moveTo>
                                  <a:pt x="72124" y="1280902"/>
                                </a:moveTo>
                                <a:lnTo>
                                  <a:pt x="68360" y="1284537"/>
                                </a:lnTo>
                                <a:lnTo>
                                  <a:pt x="68231" y="1284778"/>
                                </a:lnTo>
                                <a:lnTo>
                                  <a:pt x="85108" y="1301112"/>
                                </a:lnTo>
                                <a:lnTo>
                                  <a:pt x="89588" y="1296839"/>
                                </a:lnTo>
                                <a:lnTo>
                                  <a:pt x="87414" y="1294855"/>
                                </a:lnTo>
                                <a:lnTo>
                                  <a:pt x="78381" y="1294855"/>
                                </a:lnTo>
                                <a:lnTo>
                                  <a:pt x="82781" y="1290627"/>
                                </a:lnTo>
                                <a:lnTo>
                                  <a:pt x="72124" y="1280902"/>
                                </a:lnTo>
                                <a:close/>
                              </a:path>
                              <a:path w="530860" h="1358900">
                                <a:moveTo>
                                  <a:pt x="490756" y="1281450"/>
                                </a:moveTo>
                                <a:lnTo>
                                  <a:pt x="482346" y="1289246"/>
                                </a:lnTo>
                                <a:lnTo>
                                  <a:pt x="494210" y="1300977"/>
                                </a:lnTo>
                                <a:lnTo>
                                  <a:pt x="502548" y="1293124"/>
                                </a:lnTo>
                                <a:lnTo>
                                  <a:pt x="490756" y="1281450"/>
                                </a:lnTo>
                                <a:close/>
                              </a:path>
                              <a:path w="530860" h="1358900">
                                <a:moveTo>
                                  <a:pt x="513946" y="1282390"/>
                                </a:moveTo>
                                <a:lnTo>
                                  <a:pt x="502548" y="1293124"/>
                                </a:lnTo>
                                <a:lnTo>
                                  <a:pt x="510305" y="1300803"/>
                                </a:lnTo>
                                <a:lnTo>
                                  <a:pt x="521983" y="1290337"/>
                                </a:lnTo>
                                <a:lnTo>
                                  <a:pt x="513946" y="1282390"/>
                                </a:lnTo>
                                <a:close/>
                              </a:path>
                              <a:path w="530860" h="1358900">
                                <a:moveTo>
                                  <a:pt x="109072" y="1278255"/>
                                </a:moveTo>
                                <a:lnTo>
                                  <a:pt x="101682" y="1285304"/>
                                </a:lnTo>
                                <a:lnTo>
                                  <a:pt x="114612" y="1296993"/>
                                </a:lnTo>
                                <a:lnTo>
                                  <a:pt x="121812" y="1290093"/>
                                </a:lnTo>
                                <a:lnTo>
                                  <a:pt x="109072" y="1278255"/>
                                </a:lnTo>
                                <a:close/>
                              </a:path>
                              <a:path w="530860" h="1358900">
                                <a:moveTo>
                                  <a:pt x="94797" y="1279078"/>
                                </a:moveTo>
                                <a:lnTo>
                                  <a:pt x="82781" y="1290627"/>
                                </a:lnTo>
                                <a:lnTo>
                                  <a:pt x="89588" y="1296839"/>
                                </a:lnTo>
                                <a:lnTo>
                                  <a:pt x="101682" y="1285304"/>
                                </a:lnTo>
                                <a:lnTo>
                                  <a:pt x="94797" y="1279078"/>
                                </a:lnTo>
                                <a:close/>
                              </a:path>
                              <a:path w="530860" h="1358900">
                                <a:moveTo>
                                  <a:pt x="148004" y="1277918"/>
                                </a:moveTo>
                                <a:lnTo>
                                  <a:pt x="140782" y="1284778"/>
                                </a:lnTo>
                                <a:lnTo>
                                  <a:pt x="153572" y="1296544"/>
                                </a:lnTo>
                                <a:lnTo>
                                  <a:pt x="160636" y="1289796"/>
                                </a:lnTo>
                                <a:lnTo>
                                  <a:pt x="148004" y="1277918"/>
                                </a:lnTo>
                                <a:close/>
                              </a:path>
                              <a:path w="530860" h="1358900">
                                <a:moveTo>
                                  <a:pt x="63326" y="1272872"/>
                                </a:moveTo>
                                <a:lnTo>
                                  <a:pt x="47878" y="1287772"/>
                                </a:lnTo>
                                <a:lnTo>
                                  <a:pt x="56523" y="1296378"/>
                                </a:lnTo>
                                <a:lnTo>
                                  <a:pt x="56099" y="1296378"/>
                                </a:lnTo>
                                <a:lnTo>
                                  <a:pt x="68111" y="1284778"/>
                                </a:lnTo>
                                <a:lnTo>
                                  <a:pt x="67982" y="1284537"/>
                                </a:lnTo>
                                <a:lnTo>
                                  <a:pt x="59697" y="1276518"/>
                                </a:lnTo>
                                <a:lnTo>
                                  <a:pt x="67322" y="1276518"/>
                                </a:lnTo>
                                <a:lnTo>
                                  <a:pt x="63326" y="1272872"/>
                                </a:lnTo>
                                <a:close/>
                              </a:path>
                              <a:path w="530860" h="1358900">
                                <a:moveTo>
                                  <a:pt x="133933" y="1278477"/>
                                </a:moveTo>
                                <a:lnTo>
                                  <a:pt x="121812" y="1290093"/>
                                </a:lnTo>
                                <a:lnTo>
                                  <a:pt x="128576" y="1296378"/>
                                </a:lnTo>
                                <a:lnTo>
                                  <a:pt x="140782" y="1284778"/>
                                </a:lnTo>
                                <a:lnTo>
                                  <a:pt x="133933" y="1278477"/>
                                </a:lnTo>
                                <a:close/>
                              </a:path>
                              <a:path w="530860" h="1358900">
                                <a:moveTo>
                                  <a:pt x="172865" y="1278117"/>
                                </a:moveTo>
                                <a:lnTo>
                                  <a:pt x="160636" y="1289796"/>
                                </a:lnTo>
                                <a:lnTo>
                                  <a:pt x="167637" y="1296378"/>
                                </a:lnTo>
                                <a:lnTo>
                                  <a:pt x="167126" y="1296378"/>
                                </a:lnTo>
                                <a:lnTo>
                                  <a:pt x="179638" y="1284537"/>
                                </a:lnTo>
                                <a:lnTo>
                                  <a:pt x="179545" y="1284338"/>
                                </a:lnTo>
                                <a:lnTo>
                                  <a:pt x="172865" y="1278117"/>
                                </a:lnTo>
                                <a:close/>
                              </a:path>
                              <a:path w="530860" h="1358900">
                                <a:moveTo>
                                  <a:pt x="211688" y="1277918"/>
                                </a:moveTo>
                                <a:lnTo>
                                  <a:pt x="199359" y="1289645"/>
                                </a:lnTo>
                                <a:lnTo>
                                  <a:pt x="206460" y="1296378"/>
                                </a:lnTo>
                                <a:lnTo>
                                  <a:pt x="205733" y="1296378"/>
                                </a:lnTo>
                                <a:lnTo>
                                  <a:pt x="218521" y="1284338"/>
                                </a:lnTo>
                                <a:lnTo>
                                  <a:pt x="211688" y="1277918"/>
                                </a:lnTo>
                                <a:close/>
                              </a:path>
                              <a:path w="530860" h="1358900">
                                <a:moveTo>
                                  <a:pt x="269891" y="1259492"/>
                                </a:moveTo>
                                <a:lnTo>
                                  <a:pt x="269678" y="1259652"/>
                                </a:lnTo>
                                <a:lnTo>
                                  <a:pt x="238410" y="1289246"/>
                                </a:lnTo>
                                <a:lnTo>
                                  <a:pt x="238082" y="1289645"/>
                                </a:lnTo>
                                <a:lnTo>
                                  <a:pt x="245139" y="1296378"/>
                                </a:lnTo>
                                <a:lnTo>
                                  <a:pt x="244418" y="1296378"/>
                                </a:lnTo>
                                <a:lnTo>
                                  <a:pt x="257287" y="1284338"/>
                                </a:lnTo>
                                <a:lnTo>
                                  <a:pt x="256410" y="1283470"/>
                                </a:lnTo>
                                <a:lnTo>
                                  <a:pt x="250541" y="1277918"/>
                                </a:lnTo>
                                <a:lnTo>
                                  <a:pt x="264468" y="1277918"/>
                                </a:lnTo>
                                <a:lnTo>
                                  <a:pt x="257561" y="1271296"/>
                                </a:lnTo>
                                <a:lnTo>
                                  <a:pt x="271225" y="1271296"/>
                                </a:lnTo>
                                <a:lnTo>
                                  <a:pt x="276772" y="1266106"/>
                                </a:lnTo>
                                <a:lnTo>
                                  <a:pt x="276366" y="1265650"/>
                                </a:lnTo>
                                <a:lnTo>
                                  <a:pt x="269891" y="1259492"/>
                                </a:lnTo>
                                <a:close/>
                              </a:path>
                              <a:path w="530860" h="1358900">
                                <a:moveTo>
                                  <a:pt x="28442" y="1268421"/>
                                </a:moveTo>
                                <a:lnTo>
                                  <a:pt x="9005" y="1287171"/>
                                </a:lnTo>
                                <a:lnTo>
                                  <a:pt x="17464" y="1295592"/>
                                </a:lnTo>
                                <a:lnTo>
                                  <a:pt x="28911" y="1284537"/>
                                </a:lnTo>
                                <a:lnTo>
                                  <a:pt x="20539" y="1276518"/>
                                </a:lnTo>
                                <a:lnTo>
                                  <a:pt x="36575" y="1276518"/>
                                </a:lnTo>
                                <a:lnTo>
                                  <a:pt x="28442" y="1268421"/>
                                </a:lnTo>
                                <a:close/>
                              </a:path>
                              <a:path w="530860" h="1358900">
                                <a:moveTo>
                                  <a:pt x="530466" y="1282845"/>
                                </a:moveTo>
                                <a:lnTo>
                                  <a:pt x="530169" y="1283000"/>
                                </a:lnTo>
                                <a:lnTo>
                                  <a:pt x="521983" y="1290337"/>
                                </a:lnTo>
                                <a:lnTo>
                                  <a:pt x="527103" y="1295399"/>
                                </a:lnTo>
                                <a:lnTo>
                                  <a:pt x="530298" y="1283470"/>
                                </a:lnTo>
                                <a:lnTo>
                                  <a:pt x="530424" y="1283000"/>
                                </a:lnTo>
                                <a:lnTo>
                                  <a:pt x="530466" y="1282845"/>
                                </a:lnTo>
                                <a:close/>
                              </a:path>
                              <a:path w="530860" h="1358900">
                                <a:moveTo>
                                  <a:pt x="4660" y="1282845"/>
                                </a:moveTo>
                                <a:lnTo>
                                  <a:pt x="4468" y="1282845"/>
                                </a:lnTo>
                                <a:lnTo>
                                  <a:pt x="647" y="1294855"/>
                                </a:lnTo>
                                <a:lnTo>
                                  <a:pt x="605" y="1294988"/>
                                </a:lnTo>
                                <a:lnTo>
                                  <a:pt x="517" y="1295265"/>
                                </a:lnTo>
                                <a:lnTo>
                                  <a:pt x="901" y="1294988"/>
                                </a:lnTo>
                                <a:lnTo>
                                  <a:pt x="9005" y="1287171"/>
                                </a:lnTo>
                                <a:lnTo>
                                  <a:pt x="4660" y="1282845"/>
                                </a:lnTo>
                                <a:close/>
                              </a:path>
                              <a:path w="530860" h="1358900">
                                <a:moveTo>
                                  <a:pt x="36889" y="1276832"/>
                                </a:moveTo>
                                <a:lnTo>
                                  <a:pt x="28911" y="1284537"/>
                                </a:lnTo>
                                <a:lnTo>
                                  <a:pt x="40111" y="1295265"/>
                                </a:lnTo>
                                <a:lnTo>
                                  <a:pt x="47878" y="1287772"/>
                                </a:lnTo>
                                <a:lnTo>
                                  <a:pt x="36889" y="1276832"/>
                                </a:lnTo>
                                <a:close/>
                              </a:path>
                              <a:path w="530860" h="1358900">
                                <a:moveTo>
                                  <a:pt x="455631" y="1262832"/>
                                </a:moveTo>
                                <a:lnTo>
                                  <a:pt x="429249" y="1288313"/>
                                </a:lnTo>
                                <a:lnTo>
                                  <a:pt x="436416" y="1295265"/>
                                </a:lnTo>
                                <a:lnTo>
                                  <a:pt x="448908" y="1283470"/>
                                </a:lnTo>
                                <a:lnTo>
                                  <a:pt x="441701" y="1276518"/>
                                </a:lnTo>
                                <a:lnTo>
                                  <a:pt x="456277" y="1276518"/>
                                </a:lnTo>
                                <a:lnTo>
                                  <a:pt x="457329" y="1275526"/>
                                </a:lnTo>
                                <a:lnTo>
                                  <a:pt x="449972" y="1268421"/>
                                </a:lnTo>
                                <a:lnTo>
                                  <a:pt x="461284" y="1268421"/>
                                </a:lnTo>
                                <a:lnTo>
                                  <a:pt x="455631" y="1262832"/>
                                </a:lnTo>
                                <a:close/>
                              </a:path>
                              <a:path w="530860" h="1358900">
                                <a:moveTo>
                                  <a:pt x="404719" y="1288313"/>
                                </a:moveTo>
                                <a:lnTo>
                                  <a:pt x="390820" y="1288313"/>
                                </a:lnTo>
                                <a:lnTo>
                                  <a:pt x="397716" y="1294988"/>
                                </a:lnTo>
                                <a:lnTo>
                                  <a:pt x="404719" y="1288313"/>
                                </a:lnTo>
                                <a:close/>
                              </a:path>
                              <a:path w="530860" h="1358900">
                                <a:moveTo>
                                  <a:pt x="264468" y="1277918"/>
                                </a:moveTo>
                                <a:lnTo>
                                  <a:pt x="264148" y="1277918"/>
                                </a:lnTo>
                                <a:lnTo>
                                  <a:pt x="258214" y="1283470"/>
                                </a:lnTo>
                                <a:lnTo>
                                  <a:pt x="257328" y="1284338"/>
                                </a:lnTo>
                                <a:lnTo>
                                  <a:pt x="268448" y="1294855"/>
                                </a:lnTo>
                                <a:lnTo>
                                  <a:pt x="275124" y="1288313"/>
                                </a:lnTo>
                                <a:lnTo>
                                  <a:pt x="275310" y="1288313"/>
                                </a:lnTo>
                                <a:lnTo>
                                  <a:pt x="264468" y="1277918"/>
                                </a:lnTo>
                                <a:close/>
                              </a:path>
                              <a:path w="530860" h="1358900">
                                <a:moveTo>
                                  <a:pt x="288732" y="1288313"/>
                                </a:moveTo>
                                <a:lnTo>
                                  <a:pt x="275310" y="1288313"/>
                                </a:lnTo>
                                <a:lnTo>
                                  <a:pt x="282135" y="1294855"/>
                                </a:lnTo>
                                <a:lnTo>
                                  <a:pt x="281978" y="1294855"/>
                                </a:lnTo>
                                <a:lnTo>
                                  <a:pt x="288732" y="1288313"/>
                                </a:lnTo>
                                <a:close/>
                              </a:path>
                              <a:path w="530860" h="1358900">
                                <a:moveTo>
                                  <a:pt x="327282" y="1288313"/>
                                </a:moveTo>
                                <a:lnTo>
                                  <a:pt x="313862" y="1288313"/>
                                </a:lnTo>
                                <a:lnTo>
                                  <a:pt x="320660" y="1294855"/>
                                </a:lnTo>
                                <a:lnTo>
                                  <a:pt x="320502" y="1294855"/>
                                </a:lnTo>
                                <a:lnTo>
                                  <a:pt x="327282" y="1288313"/>
                                </a:lnTo>
                                <a:close/>
                              </a:path>
                              <a:path w="530860" h="1358900">
                                <a:moveTo>
                                  <a:pt x="365926" y="1288313"/>
                                </a:moveTo>
                                <a:lnTo>
                                  <a:pt x="352360" y="1288313"/>
                                </a:lnTo>
                                <a:lnTo>
                                  <a:pt x="359137" y="1294855"/>
                                </a:lnTo>
                                <a:lnTo>
                                  <a:pt x="359627" y="1294360"/>
                                </a:lnTo>
                                <a:lnTo>
                                  <a:pt x="365926" y="1288313"/>
                                </a:lnTo>
                                <a:close/>
                              </a:path>
                              <a:path w="530860" h="1358900">
                                <a:moveTo>
                                  <a:pt x="474894" y="1281878"/>
                                </a:moveTo>
                                <a:lnTo>
                                  <a:pt x="469385" y="1287171"/>
                                </a:lnTo>
                                <a:lnTo>
                                  <a:pt x="476830" y="1294360"/>
                                </a:lnTo>
                                <a:lnTo>
                                  <a:pt x="482346" y="1289246"/>
                                </a:lnTo>
                                <a:lnTo>
                                  <a:pt x="474894" y="1281878"/>
                                </a:lnTo>
                                <a:close/>
                              </a:path>
                              <a:path w="530860" h="1358900">
                                <a:moveTo>
                                  <a:pt x="522272" y="1274549"/>
                                </a:moveTo>
                                <a:lnTo>
                                  <a:pt x="513946" y="1282390"/>
                                </a:lnTo>
                                <a:lnTo>
                                  <a:pt x="521983" y="1290337"/>
                                </a:lnTo>
                                <a:lnTo>
                                  <a:pt x="530343" y="1282845"/>
                                </a:lnTo>
                                <a:lnTo>
                                  <a:pt x="530652" y="1282845"/>
                                </a:lnTo>
                                <a:lnTo>
                                  <a:pt x="522272" y="1274549"/>
                                </a:lnTo>
                                <a:close/>
                              </a:path>
                              <a:path w="530860" h="1358900">
                                <a:moveTo>
                                  <a:pt x="483178" y="1273948"/>
                                </a:moveTo>
                                <a:lnTo>
                                  <a:pt x="474894" y="1281878"/>
                                </a:lnTo>
                                <a:lnTo>
                                  <a:pt x="482346" y="1289246"/>
                                </a:lnTo>
                                <a:lnTo>
                                  <a:pt x="490756" y="1281450"/>
                                </a:lnTo>
                                <a:lnTo>
                                  <a:pt x="483178" y="1273948"/>
                                </a:lnTo>
                                <a:close/>
                              </a:path>
                              <a:path w="530860" h="1358900">
                                <a:moveTo>
                                  <a:pt x="102249" y="1271916"/>
                                </a:moveTo>
                                <a:lnTo>
                                  <a:pt x="94797" y="1279078"/>
                                </a:lnTo>
                                <a:lnTo>
                                  <a:pt x="101682" y="1285304"/>
                                </a:lnTo>
                                <a:lnTo>
                                  <a:pt x="109072" y="1278255"/>
                                </a:lnTo>
                                <a:lnTo>
                                  <a:pt x="102249" y="1271916"/>
                                </a:lnTo>
                                <a:close/>
                              </a:path>
                              <a:path w="530860" h="1358900">
                                <a:moveTo>
                                  <a:pt x="51841" y="1262391"/>
                                </a:moveTo>
                                <a:lnTo>
                                  <a:pt x="48467" y="1265650"/>
                                </a:lnTo>
                                <a:lnTo>
                                  <a:pt x="68231" y="1284778"/>
                                </a:lnTo>
                                <a:lnTo>
                                  <a:pt x="68360" y="1284537"/>
                                </a:lnTo>
                                <a:lnTo>
                                  <a:pt x="72124" y="1280902"/>
                                </a:lnTo>
                                <a:lnTo>
                                  <a:pt x="67322" y="1276518"/>
                                </a:lnTo>
                                <a:lnTo>
                                  <a:pt x="59545" y="1276518"/>
                                </a:lnTo>
                                <a:lnTo>
                                  <a:pt x="63326" y="1272872"/>
                                </a:lnTo>
                                <a:lnTo>
                                  <a:pt x="51841" y="1262391"/>
                                </a:lnTo>
                                <a:close/>
                              </a:path>
                              <a:path w="530860" h="1358900">
                                <a:moveTo>
                                  <a:pt x="141196" y="1271517"/>
                                </a:moveTo>
                                <a:lnTo>
                                  <a:pt x="133933" y="1278477"/>
                                </a:lnTo>
                                <a:lnTo>
                                  <a:pt x="140782" y="1284778"/>
                                </a:lnTo>
                                <a:lnTo>
                                  <a:pt x="148001" y="1277918"/>
                                </a:lnTo>
                                <a:lnTo>
                                  <a:pt x="141196" y="1271517"/>
                                </a:lnTo>
                                <a:close/>
                              </a:path>
                              <a:path w="530860" h="1358900">
                                <a:moveTo>
                                  <a:pt x="9005" y="1249071"/>
                                </a:moveTo>
                                <a:lnTo>
                                  <a:pt x="0" y="1257758"/>
                                </a:lnTo>
                                <a:lnTo>
                                  <a:pt x="17189" y="1257758"/>
                                </a:lnTo>
                                <a:lnTo>
                                  <a:pt x="9018" y="1265650"/>
                                </a:lnTo>
                                <a:lnTo>
                                  <a:pt x="9192" y="1265650"/>
                                </a:lnTo>
                                <a:lnTo>
                                  <a:pt x="28911" y="1284537"/>
                                </a:lnTo>
                                <a:lnTo>
                                  <a:pt x="36889" y="1276832"/>
                                </a:lnTo>
                                <a:lnTo>
                                  <a:pt x="36575" y="1276518"/>
                                </a:lnTo>
                                <a:lnTo>
                                  <a:pt x="20048" y="1276518"/>
                                </a:lnTo>
                                <a:lnTo>
                                  <a:pt x="28442" y="1268421"/>
                                </a:lnTo>
                                <a:lnTo>
                                  <a:pt x="9005" y="1249071"/>
                                </a:lnTo>
                                <a:close/>
                              </a:path>
                              <a:path w="530860" h="1358900">
                                <a:moveTo>
                                  <a:pt x="180007" y="1271296"/>
                                </a:moveTo>
                                <a:lnTo>
                                  <a:pt x="172865" y="1278117"/>
                                </a:lnTo>
                                <a:lnTo>
                                  <a:pt x="179759" y="1284537"/>
                                </a:lnTo>
                                <a:lnTo>
                                  <a:pt x="179849" y="1284338"/>
                                </a:lnTo>
                                <a:lnTo>
                                  <a:pt x="186633" y="1277918"/>
                                </a:lnTo>
                                <a:lnTo>
                                  <a:pt x="186991" y="1277918"/>
                                </a:lnTo>
                                <a:lnTo>
                                  <a:pt x="180007" y="1271296"/>
                                </a:lnTo>
                                <a:close/>
                              </a:path>
                              <a:path w="530860" h="1358900">
                                <a:moveTo>
                                  <a:pt x="231059" y="1259492"/>
                                </a:moveTo>
                                <a:lnTo>
                                  <a:pt x="211688" y="1277918"/>
                                </a:lnTo>
                                <a:lnTo>
                                  <a:pt x="218521" y="1284338"/>
                                </a:lnTo>
                                <a:lnTo>
                                  <a:pt x="225340" y="1277918"/>
                                </a:lnTo>
                                <a:lnTo>
                                  <a:pt x="225791" y="1277918"/>
                                </a:lnTo>
                                <a:lnTo>
                                  <a:pt x="218850" y="1271296"/>
                                </a:lnTo>
                                <a:lnTo>
                                  <a:pt x="232373" y="1271296"/>
                                </a:lnTo>
                                <a:lnTo>
                                  <a:pt x="237885" y="1266106"/>
                                </a:lnTo>
                                <a:lnTo>
                                  <a:pt x="238052" y="1266106"/>
                                </a:lnTo>
                                <a:lnTo>
                                  <a:pt x="231059" y="1259492"/>
                                </a:lnTo>
                                <a:close/>
                              </a:path>
                              <a:path w="530860" h="1358900">
                                <a:moveTo>
                                  <a:pt x="245249" y="1259492"/>
                                </a:moveTo>
                                <a:lnTo>
                                  <a:pt x="244910" y="1259492"/>
                                </a:lnTo>
                                <a:lnTo>
                                  <a:pt x="237885" y="1266106"/>
                                </a:lnTo>
                                <a:lnTo>
                                  <a:pt x="238052" y="1266106"/>
                                </a:lnTo>
                                <a:lnTo>
                                  <a:pt x="257328" y="1284338"/>
                                </a:lnTo>
                                <a:lnTo>
                                  <a:pt x="258214" y="1283470"/>
                                </a:lnTo>
                                <a:lnTo>
                                  <a:pt x="264148" y="1277918"/>
                                </a:lnTo>
                                <a:lnTo>
                                  <a:pt x="250379" y="1277918"/>
                                </a:lnTo>
                                <a:lnTo>
                                  <a:pt x="257375" y="1271296"/>
                                </a:lnTo>
                                <a:lnTo>
                                  <a:pt x="257561" y="1271296"/>
                                </a:lnTo>
                                <a:lnTo>
                                  <a:pt x="245249" y="1259492"/>
                                </a:lnTo>
                                <a:close/>
                              </a:path>
                              <a:path w="530860" h="1358900">
                                <a:moveTo>
                                  <a:pt x="437858" y="1256721"/>
                                </a:moveTo>
                                <a:lnTo>
                                  <a:pt x="429468" y="1264719"/>
                                </a:lnTo>
                                <a:lnTo>
                                  <a:pt x="448908" y="1283470"/>
                                </a:lnTo>
                                <a:lnTo>
                                  <a:pt x="456277" y="1276518"/>
                                </a:lnTo>
                                <a:lnTo>
                                  <a:pt x="441460" y="1276518"/>
                                </a:lnTo>
                                <a:lnTo>
                                  <a:pt x="449843" y="1268421"/>
                                </a:lnTo>
                                <a:lnTo>
                                  <a:pt x="449972" y="1268421"/>
                                </a:lnTo>
                                <a:lnTo>
                                  <a:pt x="437858" y="1256721"/>
                                </a:lnTo>
                                <a:close/>
                              </a:path>
                              <a:path w="530860" h="1358900">
                                <a:moveTo>
                                  <a:pt x="397750" y="1257758"/>
                                </a:moveTo>
                                <a:lnTo>
                                  <a:pt x="390888" y="1264346"/>
                                </a:lnTo>
                                <a:lnTo>
                                  <a:pt x="410291" y="1283000"/>
                                </a:lnTo>
                                <a:lnTo>
                                  <a:pt x="417091" y="1276518"/>
                                </a:lnTo>
                                <a:lnTo>
                                  <a:pt x="402713" y="1276518"/>
                                </a:lnTo>
                                <a:lnTo>
                                  <a:pt x="409897" y="1269541"/>
                                </a:lnTo>
                                <a:lnTo>
                                  <a:pt x="397750" y="1257758"/>
                                </a:lnTo>
                                <a:close/>
                              </a:path>
                              <a:path w="530860" h="1358900">
                                <a:moveTo>
                                  <a:pt x="283915" y="1259492"/>
                                </a:moveTo>
                                <a:lnTo>
                                  <a:pt x="283670" y="1259652"/>
                                </a:lnTo>
                                <a:lnTo>
                                  <a:pt x="277260" y="1265650"/>
                                </a:lnTo>
                                <a:lnTo>
                                  <a:pt x="276847" y="1266106"/>
                                </a:lnTo>
                                <a:lnTo>
                                  <a:pt x="294449" y="1282845"/>
                                </a:lnTo>
                                <a:lnTo>
                                  <a:pt x="294845" y="1282390"/>
                                </a:lnTo>
                                <a:lnTo>
                                  <a:pt x="300907" y="1276518"/>
                                </a:lnTo>
                                <a:lnTo>
                                  <a:pt x="287160" y="1276518"/>
                                </a:lnTo>
                                <a:lnTo>
                                  <a:pt x="294281" y="1269541"/>
                                </a:lnTo>
                                <a:lnTo>
                                  <a:pt x="293193" y="1268421"/>
                                </a:lnTo>
                                <a:lnTo>
                                  <a:pt x="283915" y="1259492"/>
                                </a:lnTo>
                                <a:close/>
                              </a:path>
                              <a:path w="530860" h="1358900">
                                <a:moveTo>
                                  <a:pt x="320710" y="1257758"/>
                                </a:moveTo>
                                <a:lnTo>
                                  <a:pt x="320273" y="1257758"/>
                                </a:lnTo>
                                <a:lnTo>
                                  <a:pt x="313472" y="1264346"/>
                                </a:lnTo>
                                <a:lnTo>
                                  <a:pt x="313696" y="1264346"/>
                                </a:lnTo>
                                <a:lnTo>
                                  <a:pt x="333065" y="1282845"/>
                                </a:lnTo>
                                <a:lnTo>
                                  <a:pt x="333419" y="1282390"/>
                                </a:lnTo>
                                <a:lnTo>
                                  <a:pt x="339504" y="1276518"/>
                                </a:lnTo>
                                <a:lnTo>
                                  <a:pt x="325610" y="1276518"/>
                                </a:lnTo>
                                <a:lnTo>
                                  <a:pt x="332747" y="1269541"/>
                                </a:lnTo>
                                <a:lnTo>
                                  <a:pt x="332916" y="1269541"/>
                                </a:lnTo>
                                <a:lnTo>
                                  <a:pt x="320710" y="1257758"/>
                                </a:lnTo>
                                <a:close/>
                              </a:path>
                              <a:path w="530860" h="1358900">
                                <a:moveTo>
                                  <a:pt x="359252" y="1257758"/>
                                </a:moveTo>
                                <a:lnTo>
                                  <a:pt x="358945" y="1257758"/>
                                </a:lnTo>
                                <a:lnTo>
                                  <a:pt x="352118" y="1264346"/>
                                </a:lnTo>
                                <a:lnTo>
                                  <a:pt x="352321" y="1264346"/>
                                </a:lnTo>
                                <a:lnTo>
                                  <a:pt x="371621" y="1282845"/>
                                </a:lnTo>
                                <a:lnTo>
                                  <a:pt x="378210" y="1276518"/>
                                </a:lnTo>
                                <a:lnTo>
                                  <a:pt x="364117" y="1276518"/>
                                </a:lnTo>
                                <a:lnTo>
                                  <a:pt x="371274" y="1269541"/>
                                </a:lnTo>
                                <a:lnTo>
                                  <a:pt x="371426" y="1269541"/>
                                </a:lnTo>
                                <a:lnTo>
                                  <a:pt x="359252" y="1257758"/>
                                </a:lnTo>
                                <a:close/>
                              </a:path>
                              <a:path w="530860" h="1358900">
                                <a:moveTo>
                                  <a:pt x="530505" y="1269999"/>
                                </a:moveTo>
                                <a:lnTo>
                                  <a:pt x="527103" y="1269999"/>
                                </a:lnTo>
                                <a:lnTo>
                                  <a:pt x="522272" y="1274549"/>
                                </a:lnTo>
                                <a:lnTo>
                                  <a:pt x="530652" y="1282845"/>
                                </a:lnTo>
                                <a:lnTo>
                                  <a:pt x="530505" y="1282845"/>
                                </a:lnTo>
                                <a:lnTo>
                                  <a:pt x="530505" y="1269999"/>
                                </a:lnTo>
                                <a:close/>
                              </a:path>
                              <a:path w="530860" h="1358900">
                                <a:moveTo>
                                  <a:pt x="510743" y="1263136"/>
                                </a:moveTo>
                                <a:lnTo>
                                  <a:pt x="510510" y="1263136"/>
                                </a:lnTo>
                                <a:lnTo>
                                  <a:pt x="502233" y="1270809"/>
                                </a:lnTo>
                                <a:lnTo>
                                  <a:pt x="513946" y="1282390"/>
                                </a:lnTo>
                                <a:lnTo>
                                  <a:pt x="522272" y="1274549"/>
                                </a:lnTo>
                                <a:lnTo>
                                  <a:pt x="510743" y="1263136"/>
                                </a:lnTo>
                                <a:close/>
                              </a:path>
                              <a:path w="530860" h="1358900">
                                <a:moveTo>
                                  <a:pt x="471503" y="1262391"/>
                                </a:moveTo>
                                <a:lnTo>
                                  <a:pt x="471254" y="1262391"/>
                                </a:lnTo>
                                <a:lnTo>
                                  <a:pt x="463030" y="1270148"/>
                                </a:lnTo>
                                <a:lnTo>
                                  <a:pt x="474894" y="1281878"/>
                                </a:lnTo>
                                <a:lnTo>
                                  <a:pt x="483178" y="1273948"/>
                                </a:lnTo>
                                <a:lnTo>
                                  <a:pt x="471503" y="1262391"/>
                                </a:lnTo>
                                <a:close/>
                              </a:path>
                              <a:path w="530860" h="1358900">
                                <a:moveTo>
                                  <a:pt x="494472" y="1263136"/>
                                </a:moveTo>
                                <a:lnTo>
                                  <a:pt x="483178" y="1273948"/>
                                </a:lnTo>
                                <a:lnTo>
                                  <a:pt x="490756" y="1281450"/>
                                </a:lnTo>
                                <a:lnTo>
                                  <a:pt x="502233" y="1270809"/>
                                </a:lnTo>
                                <a:lnTo>
                                  <a:pt x="494472" y="1263136"/>
                                </a:lnTo>
                                <a:close/>
                              </a:path>
                              <a:path w="530860" h="1358900">
                                <a:moveTo>
                                  <a:pt x="75230" y="1261388"/>
                                </a:moveTo>
                                <a:lnTo>
                                  <a:pt x="63326" y="1272872"/>
                                </a:lnTo>
                                <a:lnTo>
                                  <a:pt x="72124" y="1280902"/>
                                </a:lnTo>
                                <a:lnTo>
                                  <a:pt x="83888" y="1269541"/>
                                </a:lnTo>
                                <a:lnTo>
                                  <a:pt x="84248" y="1269541"/>
                                </a:lnTo>
                                <a:lnTo>
                                  <a:pt x="75230" y="1261388"/>
                                </a:lnTo>
                                <a:close/>
                              </a:path>
                              <a:path w="530860" h="1358900">
                                <a:moveTo>
                                  <a:pt x="91638" y="1262055"/>
                                </a:moveTo>
                                <a:lnTo>
                                  <a:pt x="83888" y="1269541"/>
                                </a:lnTo>
                                <a:lnTo>
                                  <a:pt x="84248" y="1269541"/>
                                </a:lnTo>
                                <a:lnTo>
                                  <a:pt x="94797" y="1279078"/>
                                </a:lnTo>
                                <a:lnTo>
                                  <a:pt x="102249" y="1271916"/>
                                </a:lnTo>
                                <a:lnTo>
                                  <a:pt x="91638" y="1262055"/>
                                </a:lnTo>
                                <a:close/>
                              </a:path>
                              <a:path w="530860" h="1358900">
                                <a:moveTo>
                                  <a:pt x="128577" y="1259652"/>
                                </a:moveTo>
                                <a:lnTo>
                                  <a:pt x="121160" y="1266726"/>
                                </a:lnTo>
                                <a:lnTo>
                                  <a:pt x="133933" y="1278477"/>
                                </a:lnTo>
                                <a:lnTo>
                                  <a:pt x="141196" y="1271517"/>
                                </a:lnTo>
                                <a:lnTo>
                                  <a:pt x="128577" y="1259652"/>
                                </a:lnTo>
                                <a:close/>
                              </a:path>
                              <a:path w="530860" h="1358900">
                                <a:moveTo>
                                  <a:pt x="114257" y="1260375"/>
                                </a:moveTo>
                                <a:lnTo>
                                  <a:pt x="102249" y="1271916"/>
                                </a:lnTo>
                                <a:lnTo>
                                  <a:pt x="109072" y="1278255"/>
                                </a:lnTo>
                                <a:lnTo>
                                  <a:pt x="121160" y="1266726"/>
                                </a:lnTo>
                                <a:lnTo>
                                  <a:pt x="114257" y="1260375"/>
                                </a:lnTo>
                                <a:close/>
                              </a:path>
                              <a:path w="530860" h="1358900">
                                <a:moveTo>
                                  <a:pt x="167558" y="1259492"/>
                                </a:moveTo>
                                <a:lnTo>
                                  <a:pt x="167389" y="1259492"/>
                                </a:lnTo>
                                <a:lnTo>
                                  <a:pt x="160200" y="1266325"/>
                                </a:lnTo>
                                <a:lnTo>
                                  <a:pt x="172865" y="1278117"/>
                                </a:lnTo>
                                <a:lnTo>
                                  <a:pt x="180007" y="1271296"/>
                                </a:lnTo>
                                <a:lnTo>
                                  <a:pt x="167558" y="1259492"/>
                                </a:lnTo>
                                <a:close/>
                              </a:path>
                              <a:path w="530860" h="1358900">
                                <a:moveTo>
                                  <a:pt x="153309" y="1259909"/>
                                </a:moveTo>
                                <a:lnTo>
                                  <a:pt x="141196" y="1271517"/>
                                </a:lnTo>
                                <a:lnTo>
                                  <a:pt x="148004" y="1277918"/>
                                </a:lnTo>
                                <a:lnTo>
                                  <a:pt x="160200" y="1266325"/>
                                </a:lnTo>
                                <a:lnTo>
                                  <a:pt x="153309" y="1259909"/>
                                </a:lnTo>
                                <a:close/>
                              </a:path>
                              <a:path w="530860" h="1358900">
                                <a:moveTo>
                                  <a:pt x="192243" y="1259652"/>
                                </a:moveTo>
                                <a:lnTo>
                                  <a:pt x="191930" y="1259909"/>
                                </a:lnTo>
                                <a:lnTo>
                                  <a:pt x="180007" y="1271296"/>
                                </a:lnTo>
                                <a:lnTo>
                                  <a:pt x="186991" y="1277918"/>
                                </a:lnTo>
                                <a:lnTo>
                                  <a:pt x="186633" y="1277918"/>
                                </a:lnTo>
                                <a:lnTo>
                                  <a:pt x="199114" y="1266106"/>
                                </a:lnTo>
                                <a:lnTo>
                                  <a:pt x="192243" y="1259652"/>
                                </a:lnTo>
                                <a:close/>
                              </a:path>
                              <a:path w="530860" h="1358900">
                                <a:moveTo>
                                  <a:pt x="206478" y="1259492"/>
                                </a:moveTo>
                                <a:lnTo>
                                  <a:pt x="206103" y="1259492"/>
                                </a:lnTo>
                                <a:lnTo>
                                  <a:pt x="199114" y="1266106"/>
                                </a:lnTo>
                                <a:lnTo>
                                  <a:pt x="211688" y="1277918"/>
                                </a:lnTo>
                                <a:lnTo>
                                  <a:pt x="218650" y="1271296"/>
                                </a:lnTo>
                                <a:lnTo>
                                  <a:pt x="218850" y="1271296"/>
                                </a:lnTo>
                                <a:lnTo>
                                  <a:pt x="206478" y="1259492"/>
                                </a:lnTo>
                                <a:close/>
                              </a:path>
                              <a:path w="530860" h="1358900">
                                <a:moveTo>
                                  <a:pt x="232373" y="1271296"/>
                                </a:moveTo>
                                <a:lnTo>
                                  <a:pt x="218850" y="1271296"/>
                                </a:lnTo>
                                <a:lnTo>
                                  <a:pt x="225791" y="1277918"/>
                                </a:lnTo>
                                <a:lnTo>
                                  <a:pt x="225340" y="1277918"/>
                                </a:lnTo>
                                <a:lnTo>
                                  <a:pt x="232373" y="1271296"/>
                                </a:lnTo>
                                <a:close/>
                              </a:path>
                              <a:path w="530860" h="1358900">
                                <a:moveTo>
                                  <a:pt x="271225" y="1271296"/>
                                </a:moveTo>
                                <a:lnTo>
                                  <a:pt x="257561" y="1271296"/>
                                </a:lnTo>
                                <a:lnTo>
                                  <a:pt x="264468" y="1277918"/>
                                </a:lnTo>
                                <a:lnTo>
                                  <a:pt x="264148" y="1277918"/>
                                </a:lnTo>
                                <a:lnTo>
                                  <a:pt x="271225" y="1271296"/>
                                </a:lnTo>
                                <a:close/>
                              </a:path>
                              <a:path w="530860" h="1358900">
                                <a:moveTo>
                                  <a:pt x="43030" y="1254349"/>
                                </a:moveTo>
                                <a:lnTo>
                                  <a:pt x="28442" y="1268421"/>
                                </a:lnTo>
                                <a:lnTo>
                                  <a:pt x="36889" y="1276832"/>
                                </a:lnTo>
                                <a:lnTo>
                                  <a:pt x="48467" y="1265650"/>
                                </a:lnTo>
                                <a:lnTo>
                                  <a:pt x="40313" y="1257758"/>
                                </a:lnTo>
                                <a:lnTo>
                                  <a:pt x="46764" y="1257758"/>
                                </a:lnTo>
                                <a:lnTo>
                                  <a:pt x="43030" y="1254349"/>
                                </a:lnTo>
                                <a:close/>
                              </a:path>
                              <a:path w="530860" h="1358900">
                                <a:moveTo>
                                  <a:pt x="313461" y="1250759"/>
                                </a:moveTo>
                                <a:lnTo>
                                  <a:pt x="295424" y="1268421"/>
                                </a:lnTo>
                                <a:lnTo>
                                  <a:pt x="294356" y="1269541"/>
                                </a:lnTo>
                                <a:lnTo>
                                  <a:pt x="301607" y="1276518"/>
                                </a:lnTo>
                                <a:lnTo>
                                  <a:pt x="300907" y="1276518"/>
                                </a:lnTo>
                                <a:lnTo>
                                  <a:pt x="313472" y="1264346"/>
                                </a:lnTo>
                                <a:lnTo>
                                  <a:pt x="313696" y="1264346"/>
                                </a:lnTo>
                                <a:lnTo>
                                  <a:pt x="306798" y="1257758"/>
                                </a:lnTo>
                                <a:lnTo>
                                  <a:pt x="320710" y="1257758"/>
                                </a:lnTo>
                                <a:lnTo>
                                  <a:pt x="313461" y="1250759"/>
                                </a:lnTo>
                                <a:close/>
                              </a:path>
                              <a:path w="530860" h="1358900">
                                <a:moveTo>
                                  <a:pt x="346735" y="1269541"/>
                                </a:moveTo>
                                <a:lnTo>
                                  <a:pt x="332916" y="1269541"/>
                                </a:lnTo>
                                <a:lnTo>
                                  <a:pt x="340144" y="1276518"/>
                                </a:lnTo>
                                <a:lnTo>
                                  <a:pt x="339504" y="1276518"/>
                                </a:lnTo>
                                <a:lnTo>
                                  <a:pt x="346735" y="1269541"/>
                                </a:lnTo>
                                <a:close/>
                              </a:path>
                              <a:path w="530860" h="1358900">
                                <a:moveTo>
                                  <a:pt x="385478" y="1269541"/>
                                </a:moveTo>
                                <a:lnTo>
                                  <a:pt x="371426" y="1269541"/>
                                </a:lnTo>
                                <a:lnTo>
                                  <a:pt x="378635" y="1276518"/>
                                </a:lnTo>
                                <a:lnTo>
                                  <a:pt x="378210" y="1276518"/>
                                </a:lnTo>
                                <a:lnTo>
                                  <a:pt x="385478" y="1269541"/>
                                </a:lnTo>
                                <a:close/>
                              </a:path>
                              <a:path w="530860" h="1358900">
                                <a:moveTo>
                                  <a:pt x="430456" y="1249572"/>
                                </a:moveTo>
                                <a:lnTo>
                                  <a:pt x="409897" y="1269541"/>
                                </a:lnTo>
                                <a:lnTo>
                                  <a:pt x="417091" y="1276518"/>
                                </a:lnTo>
                                <a:lnTo>
                                  <a:pt x="429468" y="1264719"/>
                                </a:lnTo>
                                <a:lnTo>
                                  <a:pt x="422252" y="1257758"/>
                                </a:lnTo>
                                <a:lnTo>
                                  <a:pt x="436770" y="1257758"/>
                                </a:lnTo>
                                <a:lnTo>
                                  <a:pt x="437858" y="1256721"/>
                                </a:lnTo>
                                <a:lnTo>
                                  <a:pt x="430456" y="1249572"/>
                                </a:lnTo>
                                <a:close/>
                              </a:path>
                              <a:path w="530860" h="1358900">
                                <a:moveTo>
                                  <a:pt x="461284" y="1268421"/>
                                </a:moveTo>
                                <a:lnTo>
                                  <a:pt x="449972" y="1268421"/>
                                </a:lnTo>
                                <a:lnTo>
                                  <a:pt x="457329" y="1275526"/>
                                </a:lnTo>
                                <a:lnTo>
                                  <a:pt x="463030" y="1270148"/>
                                </a:lnTo>
                                <a:lnTo>
                                  <a:pt x="461284" y="1268421"/>
                                </a:lnTo>
                                <a:close/>
                              </a:path>
                              <a:path w="530860" h="1358900">
                                <a:moveTo>
                                  <a:pt x="502744" y="1255218"/>
                                </a:moveTo>
                                <a:lnTo>
                                  <a:pt x="494472" y="1263136"/>
                                </a:lnTo>
                                <a:lnTo>
                                  <a:pt x="502233" y="1270809"/>
                                </a:lnTo>
                                <a:lnTo>
                                  <a:pt x="510510" y="1263136"/>
                                </a:lnTo>
                                <a:lnTo>
                                  <a:pt x="510743" y="1263136"/>
                                </a:lnTo>
                                <a:lnTo>
                                  <a:pt x="502744" y="1255218"/>
                                </a:lnTo>
                                <a:close/>
                              </a:path>
                              <a:path w="530860" h="1358900">
                                <a:moveTo>
                                  <a:pt x="463890" y="1254854"/>
                                </a:moveTo>
                                <a:lnTo>
                                  <a:pt x="455631" y="1262832"/>
                                </a:lnTo>
                                <a:lnTo>
                                  <a:pt x="463030" y="1270148"/>
                                </a:lnTo>
                                <a:lnTo>
                                  <a:pt x="471254" y="1262391"/>
                                </a:lnTo>
                                <a:lnTo>
                                  <a:pt x="471503" y="1262391"/>
                                </a:lnTo>
                                <a:lnTo>
                                  <a:pt x="463890" y="1254854"/>
                                </a:lnTo>
                                <a:close/>
                              </a:path>
                              <a:path w="530860" h="1358900">
                                <a:moveTo>
                                  <a:pt x="953" y="1257758"/>
                                </a:moveTo>
                                <a:lnTo>
                                  <a:pt x="474" y="1257758"/>
                                </a:lnTo>
                                <a:lnTo>
                                  <a:pt x="474" y="1269999"/>
                                </a:lnTo>
                                <a:lnTo>
                                  <a:pt x="4514" y="1269999"/>
                                </a:lnTo>
                                <a:lnTo>
                                  <a:pt x="9018" y="1265650"/>
                                </a:lnTo>
                                <a:lnTo>
                                  <a:pt x="9192" y="1265650"/>
                                </a:lnTo>
                                <a:lnTo>
                                  <a:pt x="953" y="1257758"/>
                                </a:lnTo>
                                <a:close/>
                              </a:path>
                              <a:path w="530860" h="1358900">
                                <a:moveTo>
                                  <a:pt x="82928" y="1253962"/>
                                </a:moveTo>
                                <a:lnTo>
                                  <a:pt x="75230" y="1261388"/>
                                </a:lnTo>
                                <a:lnTo>
                                  <a:pt x="84248" y="1269541"/>
                                </a:lnTo>
                                <a:lnTo>
                                  <a:pt x="83888" y="1269541"/>
                                </a:lnTo>
                                <a:lnTo>
                                  <a:pt x="91638" y="1262055"/>
                                </a:lnTo>
                                <a:lnTo>
                                  <a:pt x="82928" y="1253962"/>
                                </a:lnTo>
                                <a:close/>
                              </a:path>
                              <a:path w="530860" h="1358900">
                                <a:moveTo>
                                  <a:pt x="121719" y="1253204"/>
                                </a:moveTo>
                                <a:lnTo>
                                  <a:pt x="114257" y="1260375"/>
                                </a:lnTo>
                                <a:lnTo>
                                  <a:pt x="121160" y="1266726"/>
                                </a:lnTo>
                                <a:lnTo>
                                  <a:pt x="128577" y="1259652"/>
                                </a:lnTo>
                                <a:lnTo>
                                  <a:pt x="121719" y="1253204"/>
                                </a:lnTo>
                                <a:close/>
                              </a:path>
                              <a:path w="530860" h="1358900">
                                <a:moveTo>
                                  <a:pt x="160614" y="1252909"/>
                                </a:moveTo>
                                <a:lnTo>
                                  <a:pt x="153309" y="1259909"/>
                                </a:lnTo>
                                <a:lnTo>
                                  <a:pt x="160200" y="1266325"/>
                                </a:lnTo>
                                <a:lnTo>
                                  <a:pt x="167389" y="1259492"/>
                                </a:lnTo>
                                <a:lnTo>
                                  <a:pt x="167558" y="1259492"/>
                                </a:lnTo>
                                <a:lnTo>
                                  <a:pt x="160614" y="1252909"/>
                                </a:lnTo>
                                <a:close/>
                              </a:path>
                              <a:path w="530860" h="1358900">
                                <a:moveTo>
                                  <a:pt x="199442" y="1252779"/>
                                </a:moveTo>
                                <a:lnTo>
                                  <a:pt x="199260" y="1252909"/>
                                </a:lnTo>
                                <a:lnTo>
                                  <a:pt x="192366" y="1259492"/>
                                </a:lnTo>
                                <a:lnTo>
                                  <a:pt x="192243" y="1259652"/>
                                </a:lnTo>
                                <a:lnTo>
                                  <a:pt x="199114" y="1266106"/>
                                </a:lnTo>
                                <a:lnTo>
                                  <a:pt x="206103" y="1259492"/>
                                </a:lnTo>
                                <a:lnTo>
                                  <a:pt x="206478" y="1259492"/>
                                </a:lnTo>
                                <a:lnTo>
                                  <a:pt x="199442" y="1252779"/>
                                </a:lnTo>
                                <a:close/>
                              </a:path>
                              <a:path w="530860" h="1358900">
                                <a:moveTo>
                                  <a:pt x="296618" y="1197133"/>
                                </a:moveTo>
                                <a:lnTo>
                                  <a:pt x="231059" y="1259492"/>
                                </a:lnTo>
                                <a:lnTo>
                                  <a:pt x="238052" y="1266106"/>
                                </a:lnTo>
                                <a:lnTo>
                                  <a:pt x="237885" y="1266106"/>
                                </a:lnTo>
                                <a:lnTo>
                                  <a:pt x="244910" y="1259492"/>
                                </a:lnTo>
                                <a:lnTo>
                                  <a:pt x="245249" y="1259492"/>
                                </a:lnTo>
                                <a:lnTo>
                                  <a:pt x="238246" y="1252779"/>
                                </a:lnTo>
                                <a:lnTo>
                                  <a:pt x="252041" y="1252779"/>
                                </a:lnTo>
                                <a:lnTo>
                                  <a:pt x="257297" y="1247830"/>
                                </a:lnTo>
                                <a:lnTo>
                                  <a:pt x="257627" y="1247830"/>
                                </a:lnTo>
                                <a:lnTo>
                                  <a:pt x="250570" y="1241120"/>
                                </a:lnTo>
                                <a:lnTo>
                                  <a:pt x="264825" y="1241120"/>
                                </a:lnTo>
                                <a:lnTo>
                                  <a:pt x="257763" y="1234324"/>
                                </a:lnTo>
                                <a:lnTo>
                                  <a:pt x="271642" y="1234324"/>
                                </a:lnTo>
                                <a:lnTo>
                                  <a:pt x="276968" y="1229310"/>
                                </a:lnTo>
                                <a:lnTo>
                                  <a:pt x="275126" y="1227509"/>
                                </a:lnTo>
                                <a:lnTo>
                                  <a:pt x="270156" y="1222762"/>
                                </a:lnTo>
                                <a:lnTo>
                                  <a:pt x="284461" y="1222762"/>
                                </a:lnTo>
                                <a:lnTo>
                                  <a:pt x="277301" y="1215850"/>
                                </a:lnTo>
                                <a:lnTo>
                                  <a:pt x="291263" y="1215850"/>
                                </a:lnTo>
                                <a:lnTo>
                                  <a:pt x="296517" y="1210904"/>
                                </a:lnTo>
                                <a:lnTo>
                                  <a:pt x="294023" y="1208467"/>
                                </a:lnTo>
                                <a:lnTo>
                                  <a:pt x="289625" y="1204251"/>
                                </a:lnTo>
                                <a:lnTo>
                                  <a:pt x="303972" y="1204251"/>
                                </a:lnTo>
                                <a:lnTo>
                                  <a:pt x="296618" y="1197133"/>
                                </a:lnTo>
                                <a:close/>
                              </a:path>
                              <a:path w="530860" h="1358900">
                                <a:moveTo>
                                  <a:pt x="276939" y="1252779"/>
                                </a:moveTo>
                                <a:lnTo>
                                  <a:pt x="271679" y="1257758"/>
                                </a:lnTo>
                                <a:lnTo>
                                  <a:pt x="269891" y="1259492"/>
                                </a:lnTo>
                                <a:lnTo>
                                  <a:pt x="276847" y="1266106"/>
                                </a:lnTo>
                                <a:lnTo>
                                  <a:pt x="277260" y="1265650"/>
                                </a:lnTo>
                                <a:lnTo>
                                  <a:pt x="283841" y="1259492"/>
                                </a:lnTo>
                                <a:lnTo>
                                  <a:pt x="282113" y="1257758"/>
                                </a:lnTo>
                                <a:lnTo>
                                  <a:pt x="276939" y="1252779"/>
                                </a:lnTo>
                                <a:close/>
                              </a:path>
                              <a:path w="530860" h="1358900">
                                <a:moveTo>
                                  <a:pt x="20190" y="1238281"/>
                                </a:moveTo>
                                <a:lnTo>
                                  <a:pt x="9005" y="1249071"/>
                                </a:lnTo>
                                <a:lnTo>
                                  <a:pt x="17730" y="1257758"/>
                                </a:lnTo>
                                <a:lnTo>
                                  <a:pt x="953" y="1257758"/>
                                </a:lnTo>
                                <a:lnTo>
                                  <a:pt x="9192" y="1265650"/>
                                </a:lnTo>
                                <a:lnTo>
                                  <a:pt x="9018" y="1265650"/>
                                </a:lnTo>
                                <a:lnTo>
                                  <a:pt x="28763" y="1246579"/>
                                </a:lnTo>
                                <a:lnTo>
                                  <a:pt x="20190" y="1238281"/>
                                </a:lnTo>
                                <a:close/>
                              </a:path>
                              <a:path w="530860" h="1358900">
                                <a:moveTo>
                                  <a:pt x="31694" y="1244005"/>
                                </a:moveTo>
                                <a:lnTo>
                                  <a:pt x="31429" y="1244005"/>
                                </a:lnTo>
                                <a:lnTo>
                                  <a:pt x="28763" y="1246579"/>
                                </a:lnTo>
                                <a:lnTo>
                                  <a:pt x="48467" y="1265650"/>
                                </a:lnTo>
                                <a:lnTo>
                                  <a:pt x="51841" y="1262391"/>
                                </a:lnTo>
                                <a:lnTo>
                                  <a:pt x="46764" y="1257758"/>
                                </a:lnTo>
                                <a:lnTo>
                                  <a:pt x="39497" y="1257758"/>
                                </a:lnTo>
                                <a:lnTo>
                                  <a:pt x="43030" y="1254349"/>
                                </a:lnTo>
                                <a:lnTo>
                                  <a:pt x="31694" y="1244005"/>
                                </a:lnTo>
                                <a:close/>
                              </a:path>
                              <a:path w="530860" h="1358900">
                                <a:moveTo>
                                  <a:pt x="418401" y="1237930"/>
                                </a:moveTo>
                                <a:lnTo>
                                  <a:pt x="410030" y="1245968"/>
                                </a:lnTo>
                                <a:lnTo>
                                  <a:pt x="429468" y="1264719"/>
                                </a:lnTo>
                                <a:lnTo>
                                  <a:pt x="436770" y="1257758"/>
                                </a:lnTo>
                                <a:lnTo>
                                  <a:pt x="422029" y="1257758"/>
                                </a:lnTo>
                                <a:lnTo>
                                  <a:pt x="430456" y="1249572"/>
                                </a:lnTo>
                                <a:lnTo>
                                  <a:pt x="418401" y="1237930"/>
                                </a:lnTo>
                                <a:close/>
                              </a:path>
                              <a:path w="530860" h="1358900">
                                <a:moveTo>
                                  <a:pt x="303477" y="1241120"/>
                                </a:moveTo>
                                <a:lnTo>
                                  <a:pt x="297642" y="1246579"/>
                                </a:lnTo>
                                <a:lnTo>
                                  <a:pt x="296404" y="1247830"/>
                                </a:lnTo>
                                <a:lnTo>
                                  <a:pt x="313696" y="1264346"/>
                                </a:lnTo>
                                <a:lnTo>
                                  <a:pt x="313472" y="1264346"/>
                                </a:lnTo>
                                <a:lnTo>
                                  <a:pt x="320273" y="1257758"/>
                                </a:lnTo>
                                <a:lnTo>
                                  <a:pt x="306306" y="1257758"/>
                                </a:lnTo>
                                <a:lnTo>
                                  <a:pt x="313448" y="1250759"/>
                                </a:lnTo>
                                <a:lnTo>
                                  <a:pt x="303477" y="1241120"/>
                                </a:lnTo>
                                <a:close/>
                              </a:path>
                              <a:path w="530860" h="1358900">
                                <a:moveTo>
                                  <a:pt x="339857" y="1238985"/>
                                </a:moveTo>
                                <a:lnTo>
                                  <a:pt x="339652" y="1238985"/>
                                </a:lnTo>
                                <a:lnTo>
                                  <a:pt x="333856" y="1244599"/>
                                </a:lnTo>
                                <a:lnTo>
                                  <a:pt x="332841" y="1245674"/>
                                </a:lnTo>
                                <a:lnTo>
                                  <a:pt x="352321" y="1264346"/>
                                </a:lnTo>
                                <a:lnTo>
                                  <a:pt x="352118" y="1264346"/>
                                </a:lnTo>
                                <a:lnTo>
                                  <a:pt x="358945" y="1257758"/>
                                </a:lnTo>
                                <a:lnTo>
                                  <a:pt x="344797" y="1257758"/>
                                </a:lnTo>
                                <a:lnTo>
                                  <a:pt x="351955" y="1250759"/>
                                </a:lnTo>
                                <a:lnTo>
                                  <a:pt x="351793" y="1250538"/>
                                </a:lnTo>
                                <a:lnTo>
                                  <a:pt x="339857" y="1238985"/>
                                </a:lnTo>
                                <a:close/>
                              </a:path>
                              <a:path w="530860" h="1358900">
                                <a:moveTo>
                                  <a:pt x="378398" y="1238985"/>
                                </a:moveTo>
                                <a:lnTo>
                                  <a:pt x="371467" y="1245674"/>
                                </a:lnTo>
                                <a:lnTo>
                                  <a:pt x="390888" y="1264346"/>
                                </a:lnTo>
                                <a:lnTo>
                                  <a:pt x="397750" y="1257758"/>
                                </a:lnTo>
                                <a:lnTo>
                                  <a:pt x="383358" y="1257758"/>
                                </a:lnTo>
                                <a:lnTo>
                                  <a:pt x="390536" y="1250759"/>
                                </a:lnTo>
                                <a:lnTo>
                                  <a:pt x="378398" y="1238985"/>
                                </a:lnTo>
                                <a:close/>
                              </a:path>
                              <a:path w="530860" h="1358900">
                                <a:moveTo>
                                  <a:pt x="491089" y="1243680"/>
                                </a:moveTo>
                                <a:lnTo>
                                  <a:pt x="482750" y="1251546"/>
                                </a:lnTo>
                                <a:lnTo>
                                  <a:pt x="494472" y="1263136"/>
                                </a:lnTo>
                                <a:lnTo>
                                  <a:pt x="502744" y="1255218"/>
                                </a:lnTo>
                                <a:lnTo>
                                  <a:pt x="491089" y="1243680"/>
                                </a:lnTo>
                                <a:close/>
                              </a:path>
                              <a:path w="530860" h="1358900">
                                <a:moveTo>
                                  <a:pt x="514051" y="1244394"/>
                                </a:moveTo>
                                <a:lnTo>
                                  <a:pt x="502744" y="1255218"/>
                                </a:lnTo>
                                <a:lnTo>
                                  <a:pt x="510743" y="1263136"/>
                                </a:lnTo>
                                <a:lnTo>
                                  <a:pt x="510510" y="1263136"/>
                                </a:lnTo>
                                <a:lnTo>
                                  <a:pt x="522120" y="1252373"/>
                                </a:lnTo>
                                <a:lnTo>
                                  <a:pt x="514051" y="1244394"/>
                                </a:lnTo>
                                <a:close/>
                              </a:path>
                              <a:path w="530860" h="1358900">
                                <a:moveTo>
                                  <a:pt x="452156" y="1243239"/>
                                </a:moveTo>
                                <a:lnTo>
                                  <a:pt x="452000" y="1243239"/>
                                </a:lnTo>
                                <a:lnTo>
                                  <a:pt x="443760" y="1251094"/>
                                </a:lnTo>
                                <a:lnTo>
                                  <a:pt x="455631" y="1262832"/>
                                </a:lnTo>
                                <a:lnTo>
                                  <a:pt x="463890" y="1254854"/>
                                </a:lnTo>
                                <a:lnTo>
                                  <a:pt x="452156" y="1243239"/>
                                </a:lnTo>
                                <a:close/>
                              </a:path>
                              <a:path w="530860" h="1358900">
                                <a:moveTo>
                                  <a:pt x="54842" y="1242955"/>
                                </a:moveTo>
                                <a:lnTo>
                                  <a:pt x="43030" y="1254349"/>
                                </a:lnTo>
                                <a:lnTo>
                                  <a:pt x="51841" y="1262391"/>
                                </a:lnTo>
                                <a:lnTo>
                                  <a:pt x="63686" y="1250951"/>
                                </a:lnTo>
                                <a:lnTo>
                                  <a:pt x="54842" y="1242955"/>
                                </a:lnTo>
                                <a:close/>
                              </a:path>
                              <a:path w="530860" h="1358900">
                                <a:moveTo>
                                  <a:pt x="475123" y="1244005"/>
                                </a:moveTo>
                                <a:lnTo>
                                  <a:pt x="463890" y="1254854"/>
                                </a:lnTo>
                                <a:lnTo>
                                  <a:pt x="471503" y="1262391"/>
                                </a:lnTo>
                                <a:lnTo>
                                  <a:pt x="471254" y="1262391"/>
                                </a:lnTo>
                                <a:lnTo>
                                  <a:pt x="482750" y="1251546"/>
                                </a:lnTo>
                                <a:lnTo>
                                  <a:pt x="475123" y="1244005"/>
                                </a:lnTo>
                                <a:close/>
                              </a:path>
                              <a:path w="530860" h="1358900">
                                <a:moveTo>
                                  <a:pt x="94818" y="1242493"/>
                                </a:moveTo>
                                <a:lnTo>
                                  <a:pt x="82928" y="1253962"/>
                                </a:lnTo>
                                <a:lnTo>
                                  <a:pt x="91638" y="1262055"/>
                                </a:lnTo>
                                <a:lnTo>
                                  <a:pt x="103563" y="1250538"/>
                                </a:lnTo>
                                <a:lnTo>
                                  <a:pt x="94818" y="1242493"/>
                                </a:lnTo>
                                <a:close/>
                              </a:path>
                              <a:path w="530860" h="1358900">
                                <a:moveTo>
                                  <a:pt x="71532" y="1243373"/>
                                </a:moveTo>
                                <a:lnTo>
                                  <a:pt x="63686" y="1250951"/>
                                </a:lnTo>
                                <a:lnTo>
                                  <a:pt x="75230" y="1261388"/>
                                </a:lnTo>
                                <a:lnTo>
                                  <a:pt x="82928" y="1253962"/>
                                </a:lnTo>
                                <a:lnTo>
                                  <a:pt x="71532" y="1243373"/>
                                </a:lnTo>
                                <a:close/>
                              </a:path>
                              <a:path w="530860" h="1358900">
                                <a:moveTo>
                                  <a:pt x="111121" y="1243239"/>
                                </a:moveTo>
                                <a:lnTo>
                                  <a:pt x="103563" y="1250538"/>
                                </a:lnTo>
                                <a:lnTo>
                                  <a:pt x="114257" y="1260375"/>
                                </a:lnTo>
                                <a:lnTo>
                                  <a:pt x="121719" y="1253204"/>
                                </a:lnTo>
                                <a:lnTo>
                                  <a:pt x="111121" y="1243239"/>
                                </a:lnTo>
                                <a:close/>
                              </a:path>
                              <a:path w="530860" h="1358900">
                                <a:moveTo>
                                  <a:pt x="148181" y="1241120"/>
                                </a:moveTo>
                                <a:lnTo>
                                  <a:pt x="148007" y="1241120"/>
                                </a:lnTo>
                                <a:lnTo>
                                  <a:pt x="140658" y="1248129"/>
                                </a:lnTo>
                                <a:lnTo>
                                  <a:pt x="153309" y="1259909"/>
                                </a:lnTo>
                                <a:lnTo>
                                  <a:pt x="160614" y="1252909"/>
                                </a:lnTo>
                                <a:lnTo>
                                  <a:pt x="148181" y="1241120"/>
                                </a:lnTo>
                                <a:close/>
                              </a:path>
                              <a:path w="530860" h="1358900">
                                <a:moveTo>
                                  <a:pt x="133721" y="1241669"/>
                                </a:moveTo>
                                <a:lnTo>
                                  <a:pt x="121719" y="1253204"/>
                                </a:lnTo>
                                <a:lnTo>
                                  <a:pt x="128577" y="1259652"/>
                                </a:lnTo>
                                <a:lnTo>
                                  <a:pt x="140658" y="1248129"/>
                                </a:lnTo>
                                <a:lnTo>
                                  <a:pt x="133721" y="1241669"/>
                                </a:lnTo>
                                <a:close/>
                              </a:path>
                              <a:path w="530860" h="1358900">
                                <a:moveTo>
                                  <a:pt x="187222" y="1241120"/>
                                </a:moveTo>
                                <a:lnTo>
                                  <a:pt x="186721" y="1241120"/>
                                </a:lnTo>
                                <a:lnTo>
                                  <a:pt x="179660" y="1247830"/>
                                </a:lnTo>
                                <a:lnTo>
                                  <a:pt x="192243" y="1259652"/>
                                </a:lnTo>
                                <a:lnTo>
                                  <a:pt x="192366" y="1259492"/>
                                </a:lnTo>
                                <a:lnTo>
                                  <a:pt x="199396" y="1252779"/>
                                </a:lnTo>
                                <a:lnTo>
                                  <a:pt x="199016" y="1252373"/>
                                </a:lnTo>
                                <a:lnTo>
                                  <a:pt x="187222" y="1241120"/>
                                </a:lnTo>
                                <a:close/>
                              </a:path>
                              <a:path w="530860" h="1358900">
                                <a:moveTo>
                                  <a:pt x="172718" y="1241309"/>
                                </a:moveTo>
                                <a:lnTo>
                                  <a:pt x="160614" y="1252909"/>
                                </a:lnTo>
                                <a:lnTo>
                                  <a:pt x="167558" y="1259492"/>
                                </a:lnTo>
                                <a:lnTo>
                                  <a:pt x="167389" y="1259492"/>
                                </a:lnTo>
                                <a:lnTo>
                                  <a:pt x="179660" y="1247830"/>
                                </a:lnTo>
                                <a:lnTo>
                                  <a:pt x="172718" y="1241309"/>
                                </a:lnTo>
                                <a:close/>
                              </a:path>
                              <a:path w="530860" h="1358900">
                                <a:moveTo>
                                  <a:pt x="211634" y="1241120"/>
                                </a:moveTo>
                                <a:lnTo>
                                  <a:pt x="211405" y="1241309"/>
                                </a:lnTo>
                                <a:lnTo>
                                  <a:pt x="199821" y="1252373"/>
                                </a:lnTo>
                                <a:lnTo>
                                  <a:pt x="199442" y="1252779"/>
                                </a:lnTo>
                                <a:lnTo>
                                  <a:pt x="206478" y="1259492"/>
                                </a:lnTo>
                                <a:lnTo>
                                  <a:pt x="206103" y="1259492"/>
                                </a:lnTo>
                                <a:lnTo>
                                  <a:pt x="218427" y="1247830"/>
                                </a:lnTo>
                                <a:lnTo>
                                  <a:pt x="218729" y="1247830"/>
                                </a:lnTo>
                                <a:lnTo>
                                  <a:pt x="211634" y="1241120"/>
                                </a:lnTo>
                                <a:close/>
                              </a:path>
                              <a:path w="530860" h="1358900">
                                <a:moveTo>
                                  <a:pt x="226085" y="1241120"/>
                                </a:moveTo>
                                <a:lnTo>
                                  <a:pt x="225518" y="1241120"/>
                                </a:lnTo>
                                <a:lnTo>
                                  <a:pt x="218427" y="1247830"/>
                                </a:lnTo>
                                <a:lnTo>
                                  <a:pt x="218729" y="1247830"/>
                                </a:lnTo>
                                <a:lnTo>
                                  <a:pt x="231059" y="1259492"/>
                                </a:lnTo>
                                <a:lnTo>
                                  <a:pt x="238117" y="1252779"/>
                                </a:lnTo>
                                <a:lnTo>
                                  <a:pt x="238246" y="1252779"/>
                                </a:lnTo>
                                <a:lnTo>
                                  <a:pt x="226085" y="1241120"/>
                                </a:lnTo>
                                <a:close/>
                              </a:path>
                              <a:path w="530860" h="1358900">
                                <a:moveTo>
                                  <a:pt x="252041" y="1252779"/>
                                </a:moveTo>
                                <a:lnTo>
                                  <a:pt x="238246" y="1252779"/>
                                </a:lnTo>
                                <a:lnTo>
                                  <a:pt x="245249" y="1259492"/>
                                </a:lnTo>
                                <a:lnTo>
                                  <a:pt x="244910" y="1259492"/>
                                </a:lnTo>
                                <a:lnTo>
                                  <a:pt x="252041" y="1252779"/>
                                </a:lnTo>
                                <a:close/>
                              </a:path>
                              <a:path w="530860" h="1358900">
                                <a:moveTo>
                                  <a:pt x="264825" y="1241120"/>
                                </a:moveTo>
                                <a:lnTo>
                                  <a:pt x="264424" y="1241120"/>
                                </a:lnTo>
                                <a:lnTo>
                                  <a:pt x="257297" y="1247830"/>
                                </a:lnTo>
                                <a:lnTo>
                                  <a:pt x="257627" y="1247830"/>
                                </a:lnTo>
                                <a:lnTo>
                                  <a:pt x="269891" y="1259492"/>
                                </a:lnTo>
                                <a:lnTo>
                                  <a:pt x="271679" y="1257758"/>
                                </a:lnTo>
                                <a:lnTo>
                                  <a:pt x="276939" y="1252779"/>
                                </a:lnTo>
                                <a:lnTo>
                                  <a:pt x="264825" y="1241120"/>
                                </a:lnTo>
                                <a:close/>
                              </a:path>
                              <a:path w="530860" h="1358900">
                                <a:moveTo>
                                  <a:pt x="289377" y="1241120"/>
                                </a:moveTo>
                                <a:lnTo>
                                  <a:pt x="289057" y="1241309"/>
                                </a:lnTo>
                                <a:lnTo>
                                  <a:pt x="276939" y="1252779"/>
                                </a:lnTo>
                                <a:lnTo>
                                  <a:pt x="283915" y="1259492"/>
                                </a:lnTo>
                                <a:lnTo>
                                  <a:pt x="285695" y="1257758"/>
                                </a:lnTo>
                                <a:lnTo>
                                  <a:pt x="296305" y="1247830"/>
                                </a:lnTo>
                                <a:lnTo>
                                  <a:pt x="295094" y="1246579"/>
                                </a:lnTo>
                                <a:lnTo>
                                  <a:pt x="289377" y="1241120"/>
                                </a:lnTo>
                                <a:close/>
                              </a:path>
                              <a:path w="530860" h="1358900">
                                <a:moveTo>
                                  <a:pt x="4514" y="1244599"/>
                                </a:moveTo>
                                <a:lnTo>
                                  <a:pt x="329" y="1257758"/>
                                </a:lnTo>
                                <a:lnTo>
                                  <a:pt x="0" y="1257758"/>
                                </a:lnTo>
                                <a:lnTo>
                                  <a:pt x="9005" y="1249071"/>
                                </a:lnTo>
                                <a:lnTo>
                                  <a:pt x="4514" y="1244599"/>
                                </a:lnTo>
                                <a:close/>
                              </a:path>
                              <a:path w="530860" h="1358900">
                                <a:moveTo>
                                  <a:pt x="363824" y="1201396"/>
                                </a:moveTo>
                                <a:lnTo>
                                  <a:pt x="313461" y="1250759"/>
                                </a:lnTo>
                                <a:lnTo>
                                  <a:pt x="320710" y="1257758"/>
                                </a:lnTo>
                                <a:lnTo>
                                  <a:pt x="320273" y="1257758"/>
                                </a:lnTo>
                                <a:lnTo>
                                  <a:pt x="332747" y="1245674"/>
                                </a:lnTo>
                                <a:lnTo>
                                  <a:pt x="331720" y="1244599"/>
                                </a:lnTo>
                                <a:lnTo>
                                  <a:pt x="325862" y="1238985"/>
                                </a:lnTo>
                                <a:lnTo>
                                  <a:pt x="339857" y="1238985"/>
                                </a:lnTo>
                                <a:lnTo>
                                  <a:pt x="332706" y="1232063"/>
                                </a:lnTo>
                                <a:lnTo>
                                  <a:pt x="346797" y="1232063"/>
                                </a:lnTo>
                                <a:lnTo>
                                  <a:pt x="352033" y="1226991"/>
                                </a:lnTo>
                                <a:lnTo>
                                  <a:pt x="344975" y="1220205"/>
                                </a:lnTo>
                                <a:lnTo>
                                  <a:pt x="359038" y="1220205"/>
                                </a:lnTo>
                                <a:lnTo>
                                  <a:pt x="351986" y="1213364"/>
                                </a:lnTo>
                                <a:lnTo>
                                  <a:pt x="366100" y="1213364"/>
                                </a:lnTo>
                                <a:lnTo>
                                  <a:pt x="371155" y="1208467"/>
                                </a:lnTo>
                                <a:lnTo>
                                  <a:pt x="363824" y="1201396"/>
                                </a:lnTo>
                                <a:close/>
                              </a:path>
                              <a:path w="530860" h="1358900">
                                <a:moveTo>
                                  <a:pt x="383322" y="1220205"/>
                                </a:moveTo>
                                <a:lnTo>
                                  <a:pt x="380587" y="1222762"/>
                                </a:lnTo>
                                <a:lnTo>
                                  <a:pt x="352181" y="1250538"/>
                                </a:lnTo>
                                <a:lnTo>
                                  <a:pt x="352021" y="1250759"/>
                                </a:lnTo>
                                <a:lnTo>
                                  <a:pt x="359252" y="1257758"/>
                                </a:lnTo>
                                <a:lnTo>
                                  <a:pt x="358945" y="1257758"/>
                                </a:lnTo>
                                <a:lnTo>
                                  <a:pt x="371467" y="1245674"/>
                                </a:lnTo>
                                <a:lnTo>
                                  <a:pt x="364509" y="1238985"/>
                                </a:lnTo>
                                <a:lnTo>
                                  <a:pt x="378398" y="1238985"/>
                                </a:lnTo>
                                <a:lnTo>
                                  <a:pt x="371263" y="1232063"/>
                                </a:lnTo>
                                <a:lnTo>
                                  <a:pt x="385570" y="1232063"/>
                                </a:lnTo>
                                <a:lnTo>
                                  <a:pt x="390592" y="1227217"/>
                                </a:lnTo>
                                <a:lnTo>
                                  <a:pt x="383322" y="1220205"/>
                                </a:lnTo>
                                <a:close/>
                              </a:path>
                              <a:path w="530860" h="1358900">
                                <a:moveTo>
                                  <a:pt x="411012" y="1230794"/>
                                </a:moveTo>
                                <a:lnTo>
                                  <a:pt x="390536" y="1250759"/>
                                </a:lnTo>
                                <a:lnTo>
                                  <a:pt x="397750" y="1257758"/>
                                </a:lnTo>
                                <a:lnTo>
                                  <a:pt x="410030" y="1245968"/>
                                </a:lnTo>
                                <a:lnTo>
                                  <a:pt x="402791" y="1238985"/>
                                </a:lnTo>
                                <a:lnTo>
                                  <a:pt x="417303" y="1238985"/>
                                </a:lnTo>
                                <a:lnTo>
                                  <a:pt x="418401" y="1237930"/>
                                </a:lnTo>
                                <a:lnTo>
                                  <a:pt x="411012" y="1230794"/>
                                </a:lnTo>
                                <a:close/>
                              </a:path>
                              <a:path w="530860" h="1358900">
                                <a:moveTo>
                                  <a:pt x="530505" y="1244599"/>
                                </a:moveTo>
                                <a:lnTo>
                                  <a:pt x="522120" y="1252373"/>
                                </a:lnTo>
                                <a:lnTo>
                                  <a:pt x="527566" y="1257758"/>
                                </a:lnTo>
                                <a:lnTo>
                                  <a:pt x="526980" y="1257758"/>
                                </a:lnTo>
                                <a:lnTo>
                                  <a:pt x="530505" y="1244599"/>
                                </a:lnTo>
                                <a:close/>
                              </a:path>
                              <a:path w="530860" h="1358900">
                                <a:moveTo>
                                  <a:pt x="444669" y="1235827"/>
                                </a:moveTo>
                                <a:lnTo>
                                  <a:pt x="444389" y="1236039"/>
                                </a:lnTo>
                                <a:lnTo>
                                  <a:pt x="430456" y="1249572"/>
                                </a:lnTo>
                                <a:lnTo>
                                  <a:pt x="437858" y="1256721"/>
                                </a:lnTo>
                                <a:lnTo>
                                  <a:pt x="443760" y="1251094"/>
                                </a:lnTo>
                                <a:lnTo>
                                  <a:pt x="436589" y="1244005"/>
                                </a:lnTo>
                                <a:lnTo>
                                  <a:pt x="451197" y="1244005"/>
                                </a:lnTo>
                                <a:lnTo>
                                  <a:pt x="452000" y="1243239"/>
                                </a:lnTo>
                                <a:lnTo>
                                  <a:pt x="452156" y="1243239"/>
                                </a:lnTo>
                                <a:lnTo>
                                  <a:pt x="444669" y="1235827"/>
                                </a:lnTo>
                                <a:close/>
                              </a:path>
                              <a:path w="530860" h="1358900">
                                <a:moveTo>
                                  <a:pt x="522207" y="1236586"/>
                                </a:moveTo>
                                <a:lnTo>
                                  <a:pt x="514051" y="1244394"/>
                                </a:lnTo>
                                <a:lnTo>
                                  <a:pt x="522120" y="1252373"/>
                                </a:lnTo>
                                <a:lnTo>
                                  <a:pt x="530505" y="1244599"/>
                                </a:lnTo>
                                <a:lnTo>
                                  <a:pt x="522207" y="1236586"/>
                                </a:lnTo>
                                <a:close/>
                              </a:path>
                              <a:path w="530860" h="1358900">
                                <a:moveTo>
                                  <a:pt x="483370" y="1236039"/>
                                </a:moveTo>
                                <a:lnTo>
                                  <a:pt x="475123" y="1244005"/>
                                </a:lnTo>
                                <a:lnTo>
                                  <a:pt x="482750" y="1251546"/>
                                </a:lnTo>
                                <a:lnTo>
                                  <a:pt x="491089" y="1243680"/>
                                </a:lnTo>
                                <a:lnTo>
                                  <a:pt x="483370" y="1236039"/>
                                </a:lnTo>
                                <a:close/>
                              </a:path>
                              <a:path w="530860" h="1358900">
                                <a:moveTo>
                                  <a:pt x="432815" y="1224092"/>
                                </a:moveTo>
                                <a:lnTo>
                                  <a:pt x="424512" y="1232063"/>
                                </a:lnTo>
                                <a:lnTo>
                                  <a:pt x="443760" y="1251094"/>
                                </a:lnTo>
                                <a:lnTo>
                                  <a:pt x="451197" y="1244005"/>
                                </a:lnTo>
                                <a:lnTo>
                                  <a:pt x="436188" y="1244005"/>
                                </a:lnTo>
                                <a:lnTo>
                                  <a:pt x="444607" y="1235827"/>
                                </a:lnTo>
                                <a:lnTo>
                                  <a:pt x="444105" y="1235269"/>
                                </a:lnTo>
                                <a:lnTo>
                                  <a:pt x="432815" y="1224092"/>
                                </a:lnTo>
                                <a:close/>
                              </a:path>
                              <a:path w="530860" h="1358900">
                                <a:moveTo>
                                  <a:pt x="62810" y="1235269"/>
                                </a:moveTo>
                                <a:lnTo>
                                  <a:pt x="54842" y="1242955"/>
                                </a:lnTo>
                                <a:lnTo>
                                  <a:pt x="63686" y="1250951"/>
                                </a:lnTo>
                                <a:lnTo>
                                  <a:pt x="71532" y="1243373"/>
                                </a:lnTo>
                                <a:lnTo>
                                  <a:pt x="62810" y="1235269"/>
                                </a:lnTo>
                                <a:close/>
                              </a:path>
                              <a:path w="530860" h="1358900">
                                <a:moveTo>
                                  <a:pt x="102474" y="1235108"/>
                                </a:moveTo>
                                <a:lnTo>
                                  <a:pt x="94818" y="1242493"/>
                                </a:lnTo>
                                <a:lnTo>
                                  <a:pt x="103563" y="1250538"/>
                                </a:lnTo>
                                <a:lnTo>
                                  <a:pt x="111121" y="1243239"/>
                                </a:lnTo>
                                <a:lnTo>
                                  <a:pt x="102474" y="1235108"/>
                                </a:lnTo>
                                <a:close/>
                              </a:path>
                              <a:path w="530860" h="1358900">
                                <a:moveTo>
                                  <a:pt x="141190" y="1234491"/>
                                </a:moveTo>
                                <a:lnTo>
                                  <a:pt x="133721" y="1241669"/>
                                </a:lnTo>
                                <a:lnTo>
                                  <a:pt x="140658" y="1248129"/>
                                </a:lnTo>
                                <a:lnTo>
                                  <a:pt x="148007" y="1241120"/>
                                </a:lnTo>
                                <a:lnTo>
                                  <a:pt x="148181" y="1241120"/>
                                </a:lnTo>
                                <a:lnTo>
                                  <a:pt x="141190" y="1234491"/>
                                </a:lnTo>
                                <a:close/>
                              </a:path>
                              <a:path w="530860" h="1358900">
                                <a:moveTo>
                                  <a:pt x="180099" y="1234324"/>
                                </a:moveTo>
                                <a:lnTo>
                                  <a:pt x="179833" y="1234491"/>
                                </a:lnTo>
                                <a:lnTo>
                                  <a:pt x="172718" y="1241309"/>
                                </a:lnTo>
                                <a:lnTo>
                                  <a:pt x="179660" y="1247830"/>
                                </a:lnTo>
                                <a:lnTo>
                                  <a:pt x="186721" y="1241120"/>
                                </a:lnTo>
                                <a:lnTo>
                                  <a:pt x="187222" y="1241120"/>
                                </a:lnTo>
                                <a:lnTo>
                                  <a:pt x="180099" y="1234324"/>
                                </a:lnTo>
                                <a:close/>
                              </a:path>
                              <a:path w="530860" h="1358900">
                                <a:moveTo>
                                  <a:pt x="289460" y="1166832"/>
                                </a:moveTo>
                                <a:lnTo>
                                  <a:pt x="288978" y="1167223"/>
                                </a:lnTo>
                                <a:lnTo>
                                  <a:pt x="213839" y="1238985"/>
                                </a:lnTo>
                                <a:lnTo>
                                  <a:pt x="211634" y="1241120"/>
                                </a:lnTo>
                                <a:lnTo>
                                  <a:pt x="218729" y="1247830"/>
                                </a:lnTo>
                                <a:lnTo>
                                  <a:pt x="218427" y="1247830"/>
                                </a:lnTo>
                                <a:lnTo>
                                  <a:pt x="225518" y="1241120"/>
                                </a:lnTo>
                                <a:lnTo>
                                  <a:pt x="226085" y="1241120"/>
                                </a:lnTo>
                                <a:lnTo>
                                  <a:pt x="218996" y="1234324"/>
                                </a:lnTo>
                                <a:lnTo>
                                  <a:pt x="232699" y="1234324"/>
                                </a:lnTo>
                                <a:lnTo>
                                  <a:pt x="237998" y="1229310"/>
                                </a:lnTo>
                                <a:lnTo>
                                  <a:pt x="238151" y="1229310"/>
                                </a:lnTo>
                                <a:lnTo>
                                  <a:pt x="231265" y="1222762"/>
                                </a:lnTo>
                                <a:lnTo>
                                  <a:pt x="245750" y="1222762"/>
                                </a:lnTo>
                                <a:lnTo>
                                  <a:pt x="238567" y="1215850"/>
                                </a:lnTo>
                                <a:lnTo>
                                  <a:pt x="252220" y="1215850"/>
                                </a:lnTo>
                                <a:lnTo>
                                  <a:pt x="257447" y="1210904"/>
                                </a:lnTo>
                                <a:lnTo>
                                  <a:pt x="257739" y="1210904"/>
                                </a:lnTo>
                                <a:lnTo>
                                  <a:pt x="250774" y="1204251"/>
                                </a:lnTo>
                                <a:lnTo>
                                  <a:pt x="265287" y="1204251"/>
                                </a:lnTo>
                                <a:lnTo>
                                  <a:pt x="257914" y="1197133"/>
                                </a:lnTo>
                                <a:lnTo>
                                  <a:pt x="271999" y="1197133"/>
                                </a:lnTo>
                                <a:lnTo>
                                  <a:pt x="277125" y="1192282"/>
                                </a:lnTo>
                                <a:lnTo>
                                  <a:pt x="270180" y="1185613"/>
                                </a:lnTo>
                                <a:lnTo>
                                  <a:pt x="284716" y="1185613"/>
                                </a:lnTo>
                                <a:lnTo>
                                  <a:pt x="277677" y="1178799"/>
                                </a:lnTo>
                                <a:lnTo>
                                  <a:pt x="291372" y="1178799"/>
                                </a:lnTo>
                                <a:lnTo>
                                  <a:pt x="296682" y="1173775"/>
                                </a:lnTo>
                                <a:lnTo>
                                  <a:pt x="289460" y="1166832"/>
                                </a:lnTo>
                                <a:close/>
                              </a:path>
                              <a:path w="530860" h="1358900">
                                <a:moveTo>
                                  <a:pt x="245750" y="1222762"/>
                                </a:moveTo>
                                <a:lnTo>
                                  <a:pt x="244916" y="1222762"/>
                                </a:lnTo>
                                <a:lnTo>
                                  <a:pt x="237998" y="1229310"/>
                                </a:lnTo>
                                <a:lnTo>
                                  <a:pt x="238151" y="1229310"/>
                                </a:lnTo>
                                <a:lnTo>
                                  <a:pt x="257627" y="1247830"/>
                                </a:lnTo>
                                <a:lnTo>
                                  <a:pt x="257297" y="1247830"/>
                                </a:lnTo>
                                <a:lnTo>
                                  <a:pt x="264424" y="1241120"/>
                                </a:lnTo>
                                <a:lnTo>
                                  <a:pt x="250374" y="1241120"/>
                                </a:lnTo>
                                <a:lnTo>
                                  <a:pt x="257519" y="1234324"/>
                                </a:lnTo>
                                <a:lnTo>
                                  <a:pt x="257763" y="1234324"/>
                                </a:lnTo>
                                <a:lnTo>
                                  <a:pt x="245750" y="1222762"/>
                                </a:lnTo>
                                <a:close/>
                              </a:path>
                              <a:path w="530860" h="1358900">
                                <a:moveTo>
                                  <a:pt x="296437" y="1234324"/>
                                </a:moveTo>
                                <a:lnTo>
                                  <a:pt x="291513" y="1238985"/>
                                </a:lnTo>
                                <a:lnTo>
                                  <a:pt x="289377" y="1241120"/>
                                </a:lnTo>
                                <a:lnTo>
                                  <a:pt x="296404" y="1247830"/>
                                </a:lnTo>
                                <a:lnTo>
                                  <a:pt x="297642" y="1246579"/>
                                </a:lnTo>
                                <a:lnTo>
                                  <a:pt x="303477" y="1241120"/>
                                </a:lnTo>
                                <a:lnTo>
                                  <a:pt x="296437" y="1234324"/>
                                </a:lnTo>
                                <a:close/>
                              </a:path>
                              <a:path w="530860" h="1358900">
                                <a:moveTo>
                                  <a:pt x="22734" y="1235827"/>
                                </a:moveTo>
                                <a:lnTo>
                                  <a:pt x="20190" y="1238281"/>
                                </a:lnTo>
                                <a:lnTo>
                                  <a:pt x="28763" y="1246579"/>
                                </a:lnTo>
                                <a:lnTo>
                                  <a:pt x="31429" y="1244005"/>
                                </a:lnTo>
                                <a:lnTo>
                                  <a:pt x="31694" y="1244005"/>
                                </a:lnTo>
                                <a:lnTo>
                                  <a:pt x="22734" y="1235827"/>
                                </a:lnTo>
                                <a:close/>
                              </a:path>
                              <a:path w="530860" h="1358900">
                                <a:moveTo>
                                  <a:pt x="399007" y="1219199"/>
                                </a:moveTo>
                                <a:lnTo>
                                  <a:pt x="397859" y="1220205"/>
                                </a:lnTo>
                                <a:lnTo>
                                  <a:pt x="390592" y="1227217"/>
                                </a:lnTo>
                                <a:lnTo>
                                  <a:pt x="410030" y="1245968"/>
                                </a:lnTo>
                                <a:lnTo>
                                  <a:pt x="417303" y="1238985"/>
                                </a:lnTo>
                                <a:lnTo>
                                  <a:pt x="402611" y="1238985"/>
                                </a:lnTo>
                                <a:lnTo>
                                  <a:pt x="411012" y="1230794"/>
                                </a:lnTo>
                                <a:lnTo>
                                  <a:pt x="399007" y="1219199"/>
                                </a:lnTo>
                                <a:close/>
                              </a:path>
                              <a:path w="530860" h="1358900">
                                <a:moveTo>
                                  <a:pt x="323097" y="1222762"/>
                                </a:moveTo>
                                <a:lnTo>
                                  <a:pt x="316099" y="1229310"/>
                                </a:lnTo>
                                <a:lnTo>
                                  <a:pt x="315988" y="1229520"/>
                                </a:lnTo>
                                <a:lnTo>
                                  <a:pt x="332841" y="1245674"/>
                                </a:lnTo>
                                <a:lnTo>
                                  <a:pt x="333856" y="1244599"/>
                                </a:lnTo>
                                <a:lnTo>
                                  <a:pt x="339652" y="1238985"/>
                                </a:lnTo>
                                <a:lnTo>
                                  <a:pt x="325464" y="1238985"/>
                                </a:lnTo>
                                <a:lnTo>
                                  <a:pt x="332527" y="1232063"/>
                                </a:lnTo>
                                <a:lnTo>
                                  <a:pt x="332706" y="1232063"/>
                                </a:lnTo>
                                <a:lnTo>
                                  <a:pt x="323097" y="1222762"/>
                                </a:lnTo>
                                <a:close/>
                              </a:path>
                              <a:path w="530860" h="1358900">
                                <a:moveTo>
                                  <a:pt x="359038" y="1220205"/>
                                </a:moveTo>
                                <a:lnTo>
                                  <a:pt x="352033" y="1226991"/>
                                </a:lnTo>
                                <a:lnTo>
                                  <a:pt x="371467" y="1245674"/>
                                </a:lnTo>
                                <a:lnTo>
                                  <a:pt x="378398" y="1238985"/>
                                </a:lnTo>
                                <a:lnTo>
                                  <a:pt x="363996" y="1238985"/>
                                </a:lnTo>
                                <a:lnTo>
                                  <a:pt x="371075" y="1232063"/>
                                </a:lnTo>
                                <a:lnTo>
                                  <a:pt x="371263" y="1232063"/>
                                </a:lnTo>
                                <a:lnTo>
                                  <a:pt x="359038" y="1220205"/>
                                </a:lnTo>
                                <a:close/>
                              </a:path>
                              <a:path w="530860" h="1358900">
                                <a:moveTo>
                                  <a:pt x="530505" y="1232063"/>
                                </a:moveTo>
                                <a:lnTo>
                                  <a:pt x="526932" y="1232063"/>
                                </a:lnTo>
                                <a:lnTo>
                                  <a:pt x="522207" y="1236586"/>
                                </a:lnTo>
                                <a:lnTo>
                                  <a:pt x="530505" y="1244599"/>
                                </a:lnTo>
                                <a:lnTo>
                                  <a:pt x="530505" y="1232063"/>
                                </a:lnTo>
                                <a:close/>
                              </a:path>
                              <a:path w="530860" h="1358900">
                                <a:moveTo>
                                  <a:pt x="510594" y="1225370"/>
                                </a:moveTo>
                                <a:lnTo>
                                  <a:pt x="508782" y="1226991"/>
                                </a:lnTo>
                                <a:lnTo>
                                  <a:pt x="502471" y="1232944"/>
                                </a:lnTo>
                                <a:lnTo>
                                  <a:pt x="514051" y="1244394"/>
                                </a:lnTo>
                                <a:lnTo>
                                  <a:pt x="522207" y="1236586"/>
                                </a:lnTo>
                                <a:lnTo>
                                  <a:pt x="510594" y="1225370"/>
                                </a:lnTo>
                                <a:close/>
                              </a:path>
                              <a:path w="530860" h="1358900">
                                <a:moveTo>
                                  <a:pt x="34454" y="1224521"/>
                                </a:moveTo>
                                <a:lnTo>
                                  <a:pt x="22734" y="1235827"/>
                                </a:lnTo>
                                <a:lnTo>
                                  <a:pt x="31694" y="1244005"/>
                                </a:lnTo>
                                <a:lnTo>
                                  <a:pt x="31429" y="1244005"/>
                                </a:lnTo>
                                <a:lnTo>
                                  <a:pt x="43311" y="1232529"/>
                                </a:lnTo>
                                <a:lnTo>
                                  <a:pt x="34454" y="1224521"/>
                                </a:lnTo>
                                <a:close/>
                              </a:path>
                              <a:path w="530860" h="1358900">
                                <a:moveTo>
                                  <a:pt x="471736" y="1224521"/>
                                </a:moveTo>
                                <a:lnTo>
                                  <a:pt x="471346" y="1224797"/>
                                </a:lnTo>
                                <a:lnTo>
                                  <a:pt x="463378" y="1232392"/>
                                </a:lnTo>
                                <a:lnTo>
                                  <a:pt x="475123" y="1244005"/>
                                </a:lnTo>
                                <a:lnTo>
                                  <a:pt x="483370" y="1236039"/>
                                </a:lnTo>
                                <a:lnTo>
                                  <a:pt x="471736" y="1224521"/>
                                </a:lnTo>
                                <a:close/>
                              </a:path>
                              <a:path w="530860" h="1358900">
                                <a:moveTo>
                                  <a:pt x="494616" y="1225178"/>
                                </a:moveTo>
                                <a:lnTo>
                                  <a:pt x="483370" y="1236039"/>
                                </a:lnTo>
                                <a:lnTo>
                                  <a:pt x="491089" y="1243680"/>
                                </a:lnTo>
                                <a:lnTo>
                                  <a:pt x="502471" y="1232944"/>
                                </a:lnTo>
                                <a:lnTo>
                                  <a:pt x="494616" y="1225178"/>
                                </a:lnTo>
                                <a:close/>
                              </a:path>
                              <a:path w="530860" h="1358900">
                                <a:moveTo>
                                  <a:pt x="74602" y="1223894"/>
                                </a:moveTo>
                                <a:lnTo>
                                  <a:pt x="62810" y="1235269"/>
                                </a:lnTo>
                                <a:lnTo>
                                  <a:pt x="71532" y="1243373"/>
                                </a:lnTo>
                                <a:lnTo>
                                  <a:pt x="83243" y="1232063"/>
                                </a:lnTo>
                                <a:lnTo>
                                  <a:pt x="83482" y="1232063"/>
                                </a:lnTo>
                                <a:lnTo>
                                  <a:pt x="74602" y="1223894"/>
                                </a:lnTo>
                                <a:close/>
                              </a:path>
                              <a:path w="530860" h="1358900">
                                <a:moveTo>
                                  <a:pt x="114360" y="1223642"/>
                                </a:moveTo>
                                <a:lnTo>
                                  <a:pt x="102474" y="1235108"/>
                                </a:lnTo>
                                <a:lnTo>
                                  <a:pt x="111121" y="1243239"/>
                                </a:lnTo>
                                <a:lnTo>
                                  <a:pt x="123042" y="1231726"/>
                                </a:lnTo>
                                <a:lnTo>
                                  <a:pt x="114360" y="1223642"/>
                                </a:lnTo>
                                <a:close/>
                              </a:path>
                              <a:path w="530860" h="1358900">
                                <a:moveTo>
                                  <a:pt x="455829" y="1224928"/>
                                </a:moveTo>
                                <a:lnTo>
                                  <a:pt x="445182" y="1235269"/>
                                </a:lnTo>
                                <a:lnTo>
                                  <a:pt x="444669" y="1235827"/>
                                </a:lnTo>
                                <a:lnTo>
                                  <a:pt x="452156" y="1243239"/>
                                </a:lnTo>
                                <a:lnTo>
                                  <a:pt x="452000" y="1243239"/>
                                </a:lnTo>
                                <a:lnTo>
                                  <a:pt x="463378" y="1232392"/>
                                </a:lnTo>
                                <a:lnTo>
                                  <a:pt x="455829" y="1224928"/>
                                </a:lnTo>
                                <a:close/>
                              </a:path>
                              <a:path w="530860" h="1358900">
                                <a:moveTo>
                                  <a:pt x="51540" y="1224797"/>
                                </a:moveTo>
                                <a:lnTo>
                                  <a:pt x="51318" y="1224797"/>
                                </a:lnTo>
                                <a:lnTo>
                                  <a:pt x="43311" y="1232529"/>
                                </a:lnTo>
                                <a:lnTo>
                                  <a:pt x="54842" y="1242955"/>
                                </a:lnTo>
                                <a:lnTo>
                                  <a:pt x="62810" y="1235269"/>
                                </a:lnTo>
                                <a:lnTo>
                                  <a:pt x="51540" y="1224797"/>
                                </a:lnTo>
                                <a:close/>
                              </a:path>
                              <a:path w="530860" h="1358900">
                                <a:moveTo>
                                  <a:pt x="91215" y="1224521"/>
                                </a:moveTo>
                                <a:lnTo>
                                  <a:pt x="91052" y="1224521"/>
                                </a:lnTo>
                                <a:lnTo>
                                  <a:pt x="83243" y="1232063"/>
                                </a:lnTo>
                                <a:lnTo>
                                  <a:pt x="83482" y="1232063"/>
                                </a:lnTo>
                                <a:lnTo>
                                  <a:pt x="94818" y="1242493"/>
                                </a:lnTo>
                                <a:lnTo>
                                  <a:pt x="102474" y="1235108"/>
                                </a:lnTo>
                                <a:lnTo>
                                  <a:pt x="91215" y="1224521"/>
                                </a:lnTo>
                                <a:close/>
                              </a:path>
                              <a:path w="530860" h="1358900">
                                <a:moveTo>
                                  <a:pt x="130675" y="1224521"/>
                                </a:moveTo>
                                <a:lnTo>
                                  <a:pt x="130501" y="1224521"/>
                                </a:lnTo>
                                <a:lnTo>
                                  <a:pt x="123042" y="1231726"/>
                                </a:lnTo>
                                <a:lnTo>
                                  <a:pt x="133721" y="1241669"/>
                                </a:lnTo>
                                <a:lnTo>
                                  <a:pt x="141190" y="1234491"/>
                                </a:lnTo>
                                <a:lnTo>
                                  <a:pt x="130675" y="1224521"/>
                                </a:lnTo>
                                <a:close/>
                              </a:path>
                              <a:path w="530860" h="1358900">
                                <a:moveTo>
                                  <a:pt x="167981" y="1222762"/>
                                </a:moveTo>
                                <a:lnTo>
                                  <a:pt x="167254" y="1222762"/>
                                </a:lnTo>
                                <a:lnTo>
                                  <a:pt x="160169" y="1229520"/>
                                </a:lnTo>
                                <a:lnTo>
                                  <a:pt x="172718" y="1241309"/>
                                </a:lnTo>
                                <a:lnTo>
                                  <a:pt x="180007" y="1234324"/>
                                </a:lnTo>
                                <a:lnTo>
                                  <a:pt x="178653" y="1232944"/>
                                </a:lnTo>
                                <a:lnTo>
                                  <a:pt x="167981" y="1222762"/>
                                </a:lnTo>
                                <a:close/>
                              </a:path>
                              <a:path w="530860" h="1358900">
                                <a:moveTo>
                                  <a:pt x="153187" y="1222961"/>
                                </a:moveTo>
                                <a:lnTo>
                                  <a:pt x="141190" y="1234491"/>
                                </a:lnTo>
                                <a:lnTo>
                                  <a:pt x="148181" y="1241120"/>
                                </a:lnTo>
                                <a:lnTo>
                                  <a:pt x="148007" y="1241120"/>
                                </a:lnTo>
                                <a:lnTo>
                                  <a:pt x="160169" y="1229520"/>
                                </a:lnTo>
                                <a:lnTo>
                                  <a:pt x="153187" y="1222961"/>
                                </a:lnTo>
                                <a:close/>
                              </a:path>
                              <a:path w="530860" h="1358900">
                                <a:moveTo>
                                  <a:pt x="269994" y="1148118"/>
                                </a:moveTo>
                                <a:lnTo>
                                  <a:pt x="269636" y="1148432"/>
                                </a:lnTo>
                                <a:lnTo>
                                  <a:pt x="181447" y="1232944"/>
                                </a:lnTo>
                                <a:lnTo>
                                  <a:pt x="180099" y="1234324"/>
                                </a:lnTo>
                                <a:lnTo>
                                  <a:pt x="187222" y="1241120"/>
                                </a:lnTo>
                                <a:lnTo>
                                  <a:pt x="186721" y="1241120"/>
                                </a:lnTo>
                                <a:lnTo>
                                  <a:pt x="199148" y="1229310"/>
                                </a:lnTo>
                                <a:lnTo>
                                  <a:pt x="192225" y="1222762"/>
                                </a:lnTo>
                                <a:lnTo>
                                  <a:pt x="206936" y="1222762"/>
                                </a:lnTo>
                                <a:lnTo>
                                  <a:pt x="199726" y="1215850"/>
                                </a:lnTo>
                                <a:lnTo>
                                  <a:pt x="213310" y="1215850"/>
                                </a:lnTo>
                                <a:lnTo>
                                  <a:pt x="218515" y="1210904"/>
                                </a:lnTo>
                                <a:lnTo>
                                  <a:pt x="218794" y="1210904"/>
                                </a:lnTo>
                                <a:lnTo>
                                  <a:pt x="211799" y="1204251"/>
                                </a:lnTo>
                                <a:lnTo>
                                  <a:pt x="226515" y="1204251"/>
                                </a:lnTo>
                                <a:lnTo>
                                  <a:pt x="219119" y="1197133"/>
                                </a:lnTo>
                                <a:lnTo>
                                  <a:pt x="233005" y="1197133"/>
                                </a:lnTo>
                                <a:lnTo>
                                  <a:pt x="238109" y="1192282"/>
                                </a:lnTo>
                                <a:lnTo>
                                  <a:pt x="238241" y="1192282"/>
                                </a:lnTo>
                                <a:lnTo>
                                  <a:pt x="231259" y="1185613"/>
                                </a:lnTo>
                                <a:lnTo>
                                  <a:pt x="245126" y="1185613"/>
                                </a:lnTo>
                                <a:lnTo>
                                  <a:pt x="245557" y="1185204"/>
                                </a:lnTo>
                                <a:lnTo>
                                  <a:pt x="238923" y="1178799"/>
                                </a:lnTo>
                                <a:lnTo>
                                  <a:pt x="252296" y="1178799"/>
                                </a:lnTo>
                                <a:lnTo>
                                  <a:pt x="257583" y="1173775"/>
                                </a:lnTo>
                                <a:lnTo>
                                  <a:pt x="257829" y="1173775"/>
                                </a:lnTo>
                                <a:lnTo>
                                  <a:pt x="250586" y="1166832"/>
                                </a:lnTo>
                                <a:lnTo>
                                  <a:pt x="264888" y="1166832"/>
                                </a:lnTo>
                                <a:lnTo>
                                  <a:pt x="265103" y="1166628"/>
                                </a:lnTo>
                                <a:lnTo>
                                  <a:pt x="258261" y="1160006"/>
                                </a:lnTo>
                                <a:lnTo>
                                  <a:pt x="272071" y="1160006"/>
                                </a:lnTo>
                                <a:lnTo>
                                  <a:pt x="277245" y="1155089"/>
                                </a:lnTo>
                                <a:lnTo>
                                  <a:pt x="269994" y="1148118"/>
                                </a:lnTo>
                                <a:close/>
                              </a:path>
                              <a:path w="530860" h="1358900">
                                <a:moveTo>
                                  <a:pt x="206936" y="1222762"/>
                                </a:moveTo>
                                <a:lnTo>
                                  <a:pt x="206037" y="1222762"/>
                                </a:lnTo>
                                <a:lnTo>
                                  <a:pt x="199148" y="1229310"/>
                                </a:lnTo>
                                <a:lnTo>
                                  <a:pt x="211634" y="1241120"/>
                                </a:lnTo>
                                <a:lnTo>
                                  <a:pt x="213839" y="1238985"/>
                                </a:lnTo>
                                <a:lnTo>
                                  <a:pt x="218719" y="1234324"/>
                                </a:lnTo>
                                <a:lnTo>
                                  <a:pt x="218996" y="1234324"/>
                                </a:lnTo>
                                <a:lnTo>
                                  <a:pt x="206936" y="1222762"/>
                                </a:lnTo>
                                <a:close/>
                              </a:path>
                              <a:path w="530860" h="1358900">
                                <a:moveTo>
                                  <a:pt x="232699" y="1234324"/>
                                </a:moveTo>
                                <a:lnTo>
                                  <a:pt x="218996" y="1234324"/>
                                </a:lnTo>
                                <a:lnTo>
                                  <a:pt x="226085" y="1241120"/>
                                </a:lnTo>
                                <a:lnTo>
                                  <a:pt x="225518" y="1241120"/>
                                </a:lnTo>
                                <a:lnTo>
                                  <a:pt x="232699" y="1234324"/>
                                </a:lnTo>
                                <a:close/>
                              </a:path>
                              <a:path w="530860" h="1358900">
                                <a:moveTo>
                                  <a:pt x="271642" y="1234324"/>
                                </a:moveTo>
                                <a:lnTo>
                                  <a:pt x="257763" y="1234324"/>
                                </a:lnTo>
                                <a:lnTo>
                                  <a:pt x="264825" y="1241120"/>
                                </a:lnTo>
                                <a:lnTo>
                                  <a:pt x="264424" y="1241120"/>
                                </a:lnTo>
                                <a:lnTo>
                                  <a:pt x="271642" y="1234324"/>
                                </a:lnTo>
                                <a:close/>
                              </a:path>
                              <a:path w="530860" h="1358900">
                                <a:moveTo>
                                  <a:pt x="284461" y="1222762"/>
                                </a:moveTo>
                                <a:lnTo>
                                  <a:pt x="283922" y="1222762"/>
                                </a:lnTo>
                                <a:lnTo>
                                  <a:pt x="278880" y="1227509"/>
                                </a:lnTo>
                                <a:lnTo>
                                  <a:pt x="277011" y="1229310"/>
                                </a:lnTo>
                                <a:lnTo>
                                  <a:pt x="289377" y="1241120"/>
                                </a:lnTo>
                                <a:lnTo>
                                  <a:pt x="291513" y="1238985"/>
                                </a:lnTo>
                                <a:lnTo>
                                  <a:pt x="296437" y="1234324"/>
                                </a:lnTo>
                                <a:lnTo>
                                  <a:pt x="284461" y="1222762"/>
                                </a:lnTo>
                                <a:close/>
                              </a:path>
                              <a:path w="530860" h="1358900">
                                <a:moveTo>
                                  <a:pt x="315956" y="1215850"/>
                                </a:moveTo>
                                <a:lnTo>
                                  <a:pt x="296437" y="1234324"/>
                                </a:lnTo>
                                <a:lnTo>
                                  <a:pt x="303477" y="1241120"/>
                                </a:lnTo>
                                <a:lnTo>
                                  <a:pt x="315874" y="1229520"/>
                                </a:lnTo>
                                <a:lnTo>
                                  <a:pt x="315768" y="1229310"/>
                                </a:lnTo>
                                <a:lnTo>
                                  <a:pt x="308937" y="1222762"/>
                                </a:lnTo>
                                <a:lnTo>
                                  <a:pt x="323097" y="1222762"/>
                                </a:lnTo>
                                <a:lnTo>
                                  <a:pt x="315956" y="1215850"/>
                                </a:lnTo>
                                <a:close/>
                              </a:path>
                              <a:path w="530860" h="1358900">
                                <a:moveTo>
                                  <a:pt x="346797" y="1232063"/>
                                </a:moveTo>
                                <a:lnTo>
                                  <a:pt x="332706" y="1232063"/>
                                </a:lnTo>
                                <a:lnTo>
                                  <a:pt x="339857" y="1238985"/>
                                </a:lnTo>
                                <a:lnTo>
                                  <a:pt x="339652" y="1238985"/>
                                </a:lnTo>
                                <a:lnTo>
                                  <a:pt x="346797" y="1232063"/>
                                </a:lnTo>
                                <a:close/>
                              </a:path>
                              <a:path w="530860" h="1358900">
                                <a:moveTo>
                                  <a:pt x="385570" y="1232063"/>
                                </a:moveTo>
                                <a:lnTo>
                                  <a:pt x="371263" y="1232063"/>
                                </a:lnTo>
                                <a:lnTo>
                                  <a:pt x="378398" y="1238985"/>
                                </a:lnTo>
                                <a:lnTo>
                                  <a:pt x="385570" y="1232063"/>
                                </a:lnTo>
                                <a:close/>
                              </a:path>
                              <a:path w="530860" h="1358900">
                                <a:moveTo>
                                  <a:pt x="11275" y="1225370"/>
                                </a:moveTo>
                                <a:lnTo>
                                  <a:pt x="9060" y="1227509"/>
                                </a:lnTo>
                                <a:lnTo>
                                  <a:pt x="20190" y="1238281"/>
                                </a:lnTo>
                                <a:lnTo>
                                  <a:pt x="22734" y="1235827"/>
                                </a:lnTo>
                                <a:lnTo>
                                  <a:pt x="11275" y="1225370"/>
                                </a:lnTo>
                                <a:close/>
                              </a:path>
                              <a:path w="530860" h="1358900">
                                <a:moveTo>
                                  <a:pt x="417163" y="1224797"/>
                                </a:moveTo>
                                <a:lnTo>
                                  <a:pt x="411012" y="1230794"/>
                                </a:lnTo>
                                <a:lnTo>
                                  <a:pt x="418401" y="1237930"/>
                                </a:lnTo>
                                <a:lnTo>
                                  <a:pt x="424512" y="1232063"/>
                                </a:lnTo>
                                <a:lnTo>
                                  <a:pt x="417163" y="1224797"/>
                                </a:lnTo>
                                <a:close/>
                              </a:path>
                              <a:path w="530860" h="1358900">
                                <a:moveTo>
                                  <a:pt x="502505" y="1217558"/>
                                </a:moveTo>
                                <a:lnTo>
                                  <a:pt x="494616" y="1225178"/>
                                </a:lnTo>
                                <a:lnTo>
                                  <a:pt x="502471" y="1232944"/>
                                </a:lnTo>
                                <a:lnTo>
                                  <a:pt x="510500" y="1225370"/>
                                </a:lnTo>
                                <a:lnTo>
                                  <a:pt x="510395" y="1225178"/>
                                </a:lnTo>
                                <a:lnTo>
                                  <a:pt x="502505" y="1217558"/>
                                </a:lnTo>
                                <a:close/>
                              </a:path>
                              <a:path w="530860" h="1358900">
                                <a:moveTo>
                                  <a:pt x="42692" y="1216575"/>
                                </a:moveTo>
                                <a:lnTo>
                                  <a:pt x="34454" y="1224521"/>
                                </a:lnTo>
                                <a:lnTo>
                                  <a:pt x="43311" y="1232529"/>
                                </a:lnTo>
                                <a:lnTo>
                                  <a:pt x="51318" y="1224797"/>
                                </a:lnTo>
                                <a:lnTo>
                                  <a:pt x="51540" y="1224797"/>
                                </a:lnTo>
                                <a:lnTo>
                                  <a:pt x="42692" y="1216575"/>
                                </a:lnTo>
                                <a:close/>
                              </a:path>
                              <a:path w="530860" h="1358900">
                                <a:moveTo>
                                  <a:pt x="464065" y="1216928"/>
                                </a:moveTo>
                                <a:lnTo>
                                  <a:pt x="455829" y="1224928"/>
                                </a:lnTo>
                                <a:lnTo>
                                  <a:pt x="463378" y="1232392"/>
                                </a:lnTo>
                                <a:lnTo>
                                  <a:pt x="471634" y="1224521"/>
                                </a:lnTo>
                                <a:lnTo>
                                  <a:pt x="471302" y="1224092"/>
                                </a:lnTo>
                                <a:lnTo>
                                  <a:pt x="464065" y="1216928"/>
                                </a:lnTo>
                                <a:close/>
                              </a:path>
                              <a:path w="530860" h="1358900">
                                <a:moveTo>
                                  <a:pt x="474" y="1219199"/>
                                </a:moveTo>
                                <a:lnTo>
                                  <a:pt x="474" y="1232063"/>
                                </a:lnTo>
                                <a:lnTo>
                                  <a:pt x="4344" y="1232063"/>
                                </a:lnTo>
                                <a:lnTo>
                                  <a:pt x="9060" y="1227509"/>
                                </a:lnTo>
                                <a:lnTo>
                                  <a:pt x="474" y="1219199"/>
                                </a:lnTo>
                                <a:close/>
                              </a:path>
                              <a:path w="530860" h="1358900">
                                <a:moveTo>
                                  <a:pt x="82473" y="1216302"/>
                                </a:moveTo>
                                <a:lnTo>
                                  <a:pt x="74602" y="1223894"/>
                                </a:lnTo>
                                <a:lnTo>
                                  <a:pt x="83482" y="1232063"/>
                                </a:lnTo>
                                <a:lnTo>
                                  <a:pt x="83243" y="1232063"/>
                                </a:lnTo>
                                <a:lnTo>
                                  <a:pt x="91052" y="1224521"/>
                                </a:lnTo>
                                <a:lnTo>
                                  <a:pt x="91215" y="1224521"/>
                                </a:lnTo>
                                <a:lnTo>
                                  <a:pt x="82473" y="1216302"/>
                                </a:lnTo>
                                <a:close/>
                              </a:path>
                              <a:path w="530860" h="1358900">
                                <a:moveTo>
                                  <a:pt x="425407" y="1216758"/>
                                </a:moveTo>
                                <a:lnTo>
                                  <a:pt x="417163" y="1224797"/>
                                </a:lnTo>
                                <a:lnTo>
                                  <a:pt x="424512" y="1232063"/>
                                </a:lnTo>
                                <a:lnTo>
                                  <a:pt x="432815" y="1224092"/>
                                </a:lnTo>
                                <a:lnTo>
                                  <a:pt x="425407" y="1216758"/>
                                </a:lnTo>
                                <a:close/>
                              </a:path>
                              <a:path w="530860" h="1358900">
                                <a:moveTo>
                                  <a:pt x="122006" y="1216302"/>
                                </a:moveTo>
                                <a:lnTo>
                                  <a:pt x="121687" y="1216575"/>
                                </a:lnTo>
                                <a:lnTo>
                                  <a:pt x="114360" y="1223642"/>
                                </a:lnTo>
                                <a:lnTo>
                                  <a:pt x="123042" y="1231726"/>
                                </a:lnTo>
                                <a:lnTo>
                                  <a:pt x="130501" y="1224521"/>
                                </a:lnTo>
                                <a:lnTo>
                                  <a:pt x="130675" y="1224521"/>
                                </a:lnTo>
                                <a:lnTo>
                                  <a:pt x="122006" y="1216302"/>
                                </a:lnTo>
                                <a:close/>
                              </a:path>
                              <a:path w="530860" h="1358900">
                                <a:moveTo>
                                  <a:pt x="172654" y="1204251"/>
                                </a:moveTo>
                                <a:lnTo>
                                  <a:pt x="153187" y="1222961"/>
                                </a:lnTo>
                                <a:lnTo>
                                  <a:pt x="160169" y="1229520"/>
                                </a:lnTo>
                                <a:lnTo>
                                  <a:pt x="167254" y="1222762"/>
                                </a:lnTo>
                                <a:lnTo>
                                  <a:pt x="167981" y="1222762"/>
                                </a:lnTo>
                                <a:lnTo>
                                  <a:pt x="160736" y="1215850"/>
                                </a:lnTo>
                                <a:lnTo>
                                  <a:pt x="174501" y="1215850"/>
                                </a:lnTo>
                                <a:lnTo>
                                  <a:pt x="179687" y="1210904"/>
                                </a:lnTo>
                                <a:lnTo>
                                  <a:pt x="172654" y="1204251"/>
                                </a:lnTo>
                                <a:close/>
                              </a:path>
                              <a:path w="530860" h="1358900">
                                <a:moveTo>
                                  <a:pt x="303972" y="1204251"/>
                                </a:moveTo>
                                <a:lnTo>
                                  <a:pt x="303582" y="1204251"/>
                                </a:lnTo>
                                <a:lnTo>
                                  <a:pt x="299104" y="1208467"/>
                                </a:lnTo>
                                <a:lnTo>
                                  <a:pt x="296565" y="1210904"/>
                                </a:lnTo>
                                <a:lnTo>
                                  <a:pt x="315988" y="1229520"/>
                                </a:lnTo>
                                <a:lnTo>
                                  <a:pt x="316099" y="1229310"/>
                                </a:lnTo>
                                <a:lnTo>
                                  <a:pt x="323097" y="1222762"/>
                                </a:lnTo>
                                <a:lnTo>
                                  <a:pt x="308653" y="1222762"/>
                                </a:lnTo>
                                <a:lnTo>
                                  <a:pt x="315956" y="1215850"/>
                                </a:lnTo>
                                <a:lnTo>
                                  <a:pt x="303972" y="1204251"/>
                                </a:lnTo>
                                <a:close/>
                              </a:path>
                              <a:path w="530860" h="1358900">
                                <a:moveTo>
                                  <a:pt x="187628" y="1204251"/>
                                </a:moveTo>
                                <a:lnTo>
                                  <a:pt x="186662" y="1204251"/>
                                </a:lnTo>
                                <a:lnTo>
                                  <a:pt x="179687" y="1210904"/>
                                </a:lnTo>
                                <a:lnTo>
                                  <a:pt x="199148" y="1229310"/>
                                </a:lnTo>
                                <a:lnTo>
                                  <a:pt x="206037" y="1222762"/>
                                </a:lnTo>
                                <a:lnTo>
                                  <a:pt x="192072" y="1222762"/>
                                </a:lnTo>
                                <a:lnTo>
                                  <a:pt x="199285" y="1215850"/>
                                </a:lnTo>
                                <a:lnTo>
                                  <a:pt x="199726" y="1215850"/>
                                </a:lnTo>
                                <a:lnTo>
                                  <a:pt x="187628" y="1204251"/>
                                </a:lnTo>
                                <a:close/>
                              </a:path>
                              <a:path w="530860" h="1358900">
                                <a:moveTo>
                                  <a:pt x="226515" y="1204251"/>
                                </a:moveTo>
                                <a:lnTo>
                                  <a:pt x="225515" y="1204251"/>
                                </a:lnTo>
                                <a:lnTo>
                                  <a:pt x="218515" y="1210904"/>
                                </a:lnTo>
                                <a:lnTo>
                                  <a:pt x="218794" y="1210904"/>
                                </a:lnTo>
                                <a:lnTo>
                                  <a:pt x="238151" y="1229310"/>
                                </a:lnTo>
                                <a:lnTo>
                                  <a:pt x="237998" y="1229310"/>
                                </a:lnTo>
                                <a:lnTo>
                                  <a:pt x="244916" y="1222762"/>
                                </a:lnTo>
                                <a:lnTo>
                                  <a:pt x="230825" y="1222762"/>
                                </a:lnTo>
                                <a:lnTo>
                                  <a:pt x="238062" y="1215850"/>
                                </a:lnTo>
                                <a:lnTo>
                                  <a:pt x="238567" y="1215850"/>
                                </a:lnTo>
                                <a:lnTo>
                                  <a:pt x="226515" y="1204251"/>
                                </a:lnTo>
                                <a:close/>
                              </a:path>
                              <a:path w="530860" h="1358900">
                                <a:moveTo>
                                  <a:pt x="265287" y="1204251"/>
                                </a:moveTo>
                                <a:lnTo>
                                  <a:pt x="264477" y="1204251"/>
                                </a:lnTo>
                                <a:lnTo>
                                  <a:pt x="257447" y="1210904"/>
                                </a:lnTo>
                                <a:lnTo>
                                  <a:pt x="257739" y="1210904"/>
                                </a:lnTo>
                                <a:lnTo>
                                  <a:pt x="277011" y="1229310"/>
                                </a:lnTo>
                                <a:lnTo>
                                  <a:pt x="278880" y="1227509"/>
                                </a:lnTo>
                                <a:lnTo>
                                  <a:pt x="283922" y="1222762"/>
                                </a:lnTo>
                                <a:lnTo>
                                  <a:pt x="269674" y="1222762"/>
                                </a:lnTo>
                                <a:lnTo>
                                  <a:pt x="276941" y="1215850"/>
                                </a:lnTo>
                                <a:lnTo>
                                  <a:pt x="277301" y="1215850"/>
                                </a:lnTo>
                                <a:lnTo>
                                  <a:pt x="265287" y="1204251"/>
                                </a:lnTo>
                                <a:close/>
                              </a:path>
                              <a:path w="530860" h="1358900">
                                <a:moveTo>
                                  <a:pt x="14066" y="1206088"/>
                                </a:moveTo>
                                <a:lnTo>
                                  <a:pt x="474" y="1219199"/>
                                </a:lnTo>
                                <a:lnTo>
                                  <a:pt x="9060" y="1227509"/>
                                </a:lnTo>
                                <a:lnTo>
                                  <a:pt x="11275" y="1225370"/>
                                </a:lnTo>
                                <a:lnTo>
                                  <a:pt x="4514" y="1219199"/>
                                </a:lnTo>
                                <a:lnTo>
                                  <a:pt x="17664" y="1219199"/>
                                </a:lnTo>
                                <a:lnTo>
                                  <a:pt x="22936" y="1214107"/>
                                </a:lnTo>
                                <a:lnTo>
                                  <a:pt x="14066" y="1206088"/>
                                </a:lnTo>
                                <a:close/>
                              </a:path>
                              <a:path w="530860" h="1358900">
                                <a:moveTo>
                                  <a:pt x="391573" y="1212020"/>
                                </a:moveTo>
                                <a:lnTo>
                                  <a:pt x="384231" y="1219199"/>
                                </a:lnTo>
                                <a:lnTo>
                                  <a:pt x="383322" y="1220205"/>
                                </a:lnTo>
                                <a:lnTo>
                                  <a:pt x="390592" y="1227217"/>
                                </a:lnTo>
                                <a:lnTo>
                                  <a:pt x="398901" y="1219199"/>
                                </a:lnTo>
                                <a:lnTo>
                                  <a:pt x="397307" y="1217558"/>
                                </a:lnTo>
                                <a:lnTo>
                                  <a:pt x="391573" y="1212020"/>
                                </a:lnTo>
                                <a:close/>
                              </a:path>
                              <a:path w="530860" h="1358900">
                                <a:moveTo>
                                  <a:pt x="342734" y="1204389"/>
                                </a:moveTo>
                                <a:lnTo>
                                  <a:pt x="335533" y="1211127"/>
                                </a:lnTo>
                                <a:lnTo>
                                  <a:pt x="352033" y="1226991"/>
                                </a:lnTo>
                                <a:lnTo>
                                  <a:pt x="359038" y="1220205"/>
                                </a:lnTo>
                                <a:lnTo>
                                  <a:pt x="344629" y="1220205"/>
                                </a:lnTo>
                                <a:lnTo>
                                  <a:pt x="351611" y="1213364"/>
                                </a:lnTo>
                                <a:lnTo>
                                  <a:pt x="351986" y="1213364"/>
                                </a:lnTo>
                                <a:lnTo>
                                  <a:pt x="342734" y="1204389"/>
                                </a:lnTo>
                                <a:close/>
                              </a:path>
                              <a:path w="530860" h="1358900">
                                <a:moveTo>
                                  <a:pt x="17664" y="1219199"/>
                                </a:moveTo>
                                <a:lnTo>
                                  <a:pt x="4514" y="1219199"/>
                                </a:lnTo>
                                <a:lnTo>
                                  <a:pt x="11275" y="1225370"/>
                                </a:lnTo>
                                <a:lnTo>
                                  <a:pt x="17664" y="1219199"/>
                                </a:lnTo>
                                <a:close/>
                              </a:path>
                              <a:path w="530860" h="1358900">
                                <a:moveTo>
                                  <a:pt x="513946" y="1206508"/>
                                </a:moveTo>
                                <a:lnTo>
                                  <a:pt x="502505" y="1217558"/>
                                </a:lnTo>
                                <a:lnTo>
                                  <a:pt x="510594" y="1225370"/>
                                </a:lnTo>
                                <a:lnTo>
                                  <a:pt x="510704" y="1225178"/>
                                </a:lnTo>
                                <a:lnTo>
                                  <a:pt x="522128" y="1214401"/>
                                </a:lnTo>
                                <a:lnTo>
                                  <a:pt x="513946" y="1206508"/>
                                </a:lnTo>
                                <a:close/>
                              </a:path>
                              <a:path w="530860" h="1358900">
                                <a:moveTo>
                                  <a:pt x="490799" y="1206252"/>
                                </a:moveTo>
                                <a:lnTo>
                                  <a:pt x="482997" y="1213690"/>
                                </a:lnTo>
                                <a:lnTo>
                                  <a:pt x="494616" y="1225178"/>
                                </a:lnTo>
                                <a:lnTo>
                                  <a:pt x="502505" y="1217558"/>
                                </a:lnTo>
                                <a:lnTo>
                                  <a:pt x="490799" y="1206252"/>
                                </a:lnTo>
                                <a:close/>
                              </a:path>
                              <a:path w="530860" h="1358900">
                                <a:moveTo>
                                  <a:pt x="452353" y="1205334"/>
                                </a:moveTo>
                                <a:lnTo>
                                  <a:pt x="443989" y="1213364"/>
                                </a:lnTo>
                                <a:lnTo>
                                  <a:pt x="444133" y="1213364"/>
                                </a:lnTo>
                                <a:lnTo>
                                  <a:pt x="455829" y="1224928"/>
                                </a:lnTo>
                                <a:lnTo>
                                  <a:pt x="464065" y="1216928"/>
                                </a:lnTo>
                                <a:lnTo>
                                  <a:pt x="452353" y="1205334"/>
                                </a:lnTo>
                                <a:close/>
                              </a:path>
                              <a:path w="530860" h="1358900">
                                <a:moveTo>
                                  <a:pt x="54426" y="1205334"/>
                                </a:moveTo>
                                <a:lnTo>
                                  <a:pt x="54019" y="1205649"/>
                                </a:lnTo>
                                <a:lnTo>
                                  <a:pt x="42692" y="1216575"/>
                                </a:lnTo>
                                <a:lnTo>
                                  <a:pt x="51540" y="1224797"/>
                                </a:lnTo>
                                <a:lnTo>
                                  <a:pt x="51318" y="1224797"/>
                                </a:lnTo>
                                <a:lnTo>
                                  <a:pt x="63155" y="1213364"/>
                                </a:lnTo>
                                <a:lnTo>
                                  <a:pt x="54426" y="1205334"/>
                                </a:lnTo>
                                <a:close/>
                              </a:path>
                              <a:path w="530860" h="1358900">
                                <a:moveTo>
                                  <a:pt x="413571" y="1205042"/>
                                </a:moveTo>
                                <a:lnTo>
                                  <a:pt x="405278" y="1213046"/>
                                </a:lnTo>
                                <a:lnTo>
                                  <a:pt x="417163" y="1224797"/>
                                </a:lnTo>
                                <a:lnTo>
                                  <a:pt x="425407" y="1216758"/>
                                </a:lnTo>
                                <a:lnTo>
                                  <a:pt x="413571" y="1205042"/>
                                </a:lnTo>
                                <a:close/>
                              </a:path>
                              <a:path w="530860" h="1358900">
                                <a:moveTo>
                                  <a:pt x="31407" y="1206088"/>
                                </a:moveTo>
                                <a:lnTo>
                                  <a:pt x="31239" y="1206088"/>
                                </a:lnTo>
                                <a:lnTo>
                                  <a:pt x="22936" y="1214107"/>
                                </a:lnTo>
                                <a:lnTo>
                                  <a:pt x="34454" y="1224521"/>
                                </a:lnTo>
                                <a:lnTo>
                                  <a:pt x="42692" y="1216575"/>
                                </a:lnTo>
                                <a:lnTo>
                                  <a:pt x="31407" y="1206088"/>
                                </a:lnTo>
                                <a:close/>
                              </a:path>
                              <a:path w="530860" h="1358900">
                                <a:moveTo>
                                  <a:pt x="113864" y="1186021"/>
                                </a:moveTo>
                                <a:lnTo>
                                  <a:pt x="82473" y="1216302"/>
                                </a:lnTo>
                                <a:lnTo>
                                  <a:pt x="91215" y="1224521"/>
                                </a:lnTo>
                                <a:lnTo>
                                  <a:pt x="91052" y="1224521"/>
                                </a:lnTo>
                                <a:lnTo>
                                  <a:pt x="102934" y="1213046"/>
                                </a:lnTo>
                                <a:lnTo>
                                  <a:pt x="101879" y="1212020"/>
                                </a:lnTo>
                                <a:lnTo>
                                  <a:pt x="94385" y="1205042"/>
                                </a:lnTo>
                                <a:lnTo>
                                  <a:pt x="110131" y="1205042"/>
                                </a:lnTo>
                                <a:lnTo>
                                  <a:pt x="102172" y="1197495"/>
                                </a:lnTo>
                                <a:lnTo>
                                  <a:pt x="119035" y="1197495"/>
                                </a:lnTo>
                                <a:lnTo>
                                  <a:pt x="122321" y="1194322"/>
                                </a:lnTo>
                                <a:lnTo>
                                  <a:pt x="122701" y="1194322"/>
                                </a:lnTo>
                                <a:lnTo>
                                  <a:pt x="113864" y="1186021"/>
                                </a:lnTo>
                                <a:close/>
                              </a:path>
                              <a:path w="530860" h="1358900">
                                <a:moveTo>
                                  <a:pt x="141498" y="1197495"/>
                                </a:moveTo>
                                <a:lnTo>
                                  <a:pt x="141066" y="1197881"/>
                                </a:lnTo>
                                <a:lnTo>
                                  <a:pt x="122438" y="1215850"/>
                                </a:lnTo>
                                <a:lnTo>
                                  <a:pt x="122006" y="1216302"/>
                                </a:lnTo>
                                <a:lnTo>
                                  <a:pt x="130675" y="1224521"/>
                                </a:lnTo>
                                <a:lnTo>
                                  <a:pt x="130501" y="1224521"/>
                                </a:lnTo>
                                <a:lnTo>
                                  <a:pt x="142383" y="1213046"/>
                                </a:lnTo>
                                <a:lnTo>
                                  <a:pt x="142632" y="1213046"/>
                                </a:lnTo>
                                <a:lnTo>
                                  <a:pt x="134112" y="1205042"/>
                                </a:lnTo>
                                <a:lnTo>
                                  <a:pt x="149408" y="1205042"/>
                                </a:lnTo>
                                <a:lnTo>
                                  <a:pt x="141498" y="1197495"/>
                                </a:lnTo>
                                <a:close/>
                              </a:path>
                              <a:path w="530860" h="1358900">
                                <a:moveTo>
                                  <a:pt x="475309" y="1206088"/>
                                </a:moveTo>
                                <a:lnTo>
                                  <a:pt x="475057" y="1206252"/>
                                </a:lnTo>
                                <a:lnTo>
                                  <a:pt x="464065" y="1216928"/>
                                </a:lnTo>
                                <a:lnTo>
                                  <a:pt x="471736" y="1224521"/>
                                </a:lnTo>
                                <a:lnTo>
                                  <a:pt x="472085" y="1224092"/>
                                </a:lnTo>
                                <a:lnTo>
                                  <a:pt x="482997" y="1213690"/>
                                </a:lnTo>
                                <a:lnTo>
                                  <a:pt x="475309" y="1206088"/>
                                </a:lnTo>
                                <a:close/>
                              </a:path>
                              <a:path w="530860" h="1358900">
                                <a:moveTo>
                                  <a:pt x="436564" y="1205880"/>
                                </a:moveTo>
                                <a:lnTo>
                                  <a:pt x="425407" y="1216758"/>
                                </a:lnTo>
                                <a:lnTo>
                                  <a:pt x="432815" y="1224092"/>
                                </a:lnTo>
                                <a:lnTo>
                                  <a:pt x="443989" y="1213364"/>
                                </a:lnTo>
                                <a:lnTo>
                                  <a:pt x="444133" y="1213364"/>
                                </a:lnTo>
                                <a:lnTo>
                                  <a:pt x="436564" y="1205880"/>
                                </a:lnTo>
                                <a:close/>
                              </a:path>
                              <a:path w="530860" h="1358900">
                                <a:moveTo>
                                  <a:pt x="71143" y="1205649"/>
                                </a:moveTo>
                                <a:lnTo>
                                  <a:pt x="63155" y="1213364"/>
                                </a:lnTo>
                                <a:lnTo>
                                  <a:pt x="74602" y="1223894"/>
                                </a:lnTo>
                                <a:lnTo>
                                  <a:pt x="82473" y="1216302"/>
                                </a:lnTo>
                                <a:lnTo>
                                  <a:pt x="71143" y="1205649"/>
                                </a:lnTo>
                                <a:close/>
                              </a:path>
                              <a:path w="530860" h="1358900">
                                <a:moveTo>
                                  <a:pt x="110771" y="1205649"/>
                                </a:moveTo>
                                <a:lnTo>
                                  <a:pt x="110593" y="1205649"/>
                                </a:lnTo>
                                <a:lnTo>
                                  <a:pt x="103996" y="1212020"/>
                                </a:lnTo>
                                <a:lnTo>
                                  <a:pt x="102980" y="1213046"/>
                                </a:lnTo>
                                <a:lnTo>
                                  <a:pt x="114360" y="1223642"/>
                                </a:lnTo>
                                <a:lnTo>
                                  <a:pt x="121970" y="1216302"/>
                                </a:lnTo>
                                <a:lnTo>
                                  <a:pt x="121530" y="1215850"/>
                                </a:lnTo>
                                <a:lnTo>
                                  <a:pt x="110771" y="1205649"/>
                                </a:lnTo>
                                <a:close/>
                              </a:path>
                              <a:path w="530860" h="1358900">
                                <a:moveTo>
                                  <a:pt x="150044" y="1205649"/>
                                </a:moveTo>
                                <a:lnTo>
                                  <a:pt x="142383" y="1213046"/>
                                </a:lnTo>
                                <a:lnTo>
                                  <a:pt x="142632" y="1213046"/>
                                </a:lnTo>
                                <a:lnTo>
                                  <a:pt x="153187" y="1222961"/>
                                </a:lnTo>
                                <a:lnTo>
                                  <a:pt x="160586" y="1215850"/>
                                </a:lnTo>
                                <a:lnTo>
                                  <a:pt x="160736" y="1215850"/>
                                </a:lnTo>
                                <a:lnTo>
                                  <a:pt x="150044" y="1205649"/>
                                </a:lnTo>
                                <a:close/>
                              </a:path>
                              <a:path w="530860" h="1358900">
                                <a:moveTo>
                                  <a:pt x="174501" y="1215850"/>
                                </a:moveTo>
                                <a:lnTo>
                                  <a:pt x="160736" y="1215850"/>
                                </a:lnTo>
                                <a:lnTo>
                                  <a:pt x="167981" y="1222762"/>
                                </a:lnTo>
                                <a:lnTo>
                                  <a:pt x="167254" y="1222762"/>
                                </a:lnTo>
                                <a:lnTo>
                                  <a:pt x="174501" y="1215850"/>
                                </a:lnTo>
                                <a:close/>
                              </a:path>
                              <a:path w="530860" h="1358900">
                                <a:moveTo>
                                  <a:pt x="213310" y="1215850"/>
                                </a:moveTo>
                                <a:lnTo>
                                  <a:pt x="199726" y="1215850"/>
                                </a:lnTo>
                                <a:lnTo>
                                  <a:pt x="206936" y="1222762"/>
                                </a:lnTo>
                                <a:lnTo>
                                  <a:pt x="206037" y="1222762"/>
                                </a:lnTo>
                                <a:lnTo>
                                  <a:pt x="213310" y="1215850"/>
                                </a:lnTo>
                                <a:close/>
                              </a:path>
                              <a:path w="530860" h="1358900">
                                <a:moveTo>
                                  <a:pt x="252220" y="1215850"/>
                                </a:moveTo>
                                <a:lnTo>
                                  <a:pt x="238567" y="1215850"/>
                                </a:lnTo>
                                <a:lnTo>
                                  <a:pt x="245750" y="1222762"/>
                                </a:lnTo>
                                <a:lnTo>
                                  <a:pt x="244916" y="1222762"/>
                                </a:lnTo>
                                <a:lnTo>
                                  <a:pt x="252220" y="1215850"/>
                                </a:lnTo>
                                <a:close/>
                              </a:path>
                              <a:path w="530860" h="1358900">
                                <a:moveTo>
                                  <a:pt x="291263" y="1215850"/>
                                </a:moveTo>
                                <a:lnTo>
                                  <a:pt x="277301" y="1215850"/>
                                </a:lnTo>
                                <a:lnTo>
                                  <a:pt x="284461" y="1222762"/>
                                </a:lnTo>
                                <a:lnTo>
                                  <a:pt x="283922" y="1222762"/>
                                </a:lnTo>
                                <a:lnTo>
                                  <a:pt x="291263" y="1215850"/>
                                </a:lnTo>
                                <a:close/>
                              </a:path>
                              <a:path w="530860" h="1358900">
                                <a:moveTo>
                                  <a:pt x="347680" y="1185823"/>
                                </a:moveTo>
                                <a:lnTo>
                                  <a:pt x="315956" y="1215850"/>
                                </a:lnTo>
                                <a:lnTo>
                                  <a:pt x="323097" y="1222762"/>
                                </a:lnTo>
                                <a:lnTo>
                                  <a:pt x="335533" y="1211127"/>
                                </a:lnTo>
                                <a:lnTo>
                                  <a:pt x="328381" y="1204251"/>
                                </a:lnTo>
                                <a:lnTo>
                                  <a:pt x="342592" y="1204251"/>
                                </a:lnTo>
                                <a:lnTo>
                                  <a:pt x="335627" y="1197495"/>
                                </a:lnTo>
                                <a:lnTo>
                                  <a:pt x="350101" y="1197495"/>
                                </a:lnTo>
                                <a:lnTo>
                                  <a:pt x="355014" y="1192898"/>
                                </a:lnTo>
                                <a:lnTo>
                                  <a:pt x="347680" y="1185823"/>
                                </a:lnTo>
                                <a:close/>
                              </a:path>
                              <a:path w="530860" h="1358900">
                                <a:moveTo>
                                  <a:pt x="366100" y="1213364"/>
                                </a:moveTo>
                                <a:lnTo>
                                  <a:pt x="351986" y="1213364"/>
                                </a:lnTo>
                                <a:lnTo>
                                  <a:pt x="359038" y="1220205"/>
                                </a:lnTo>
                                <a:lnTo>
                                  <a:pt x="366100" y="1213364"/>
                                </a:lnTo>
                                <a:close/>
                              </a:path>
                              <a:path w="530860" h="1358900">
                                <a:moveTo>
                                  <a:pt x="379512" y="1200371"/>
                                </a:moveTo>
                                <a:lnTo>
                                  <a:pt x="371155" y="1208467"/>
                                </a:lnTo>
                                <a:lnTo>
                                  <a:pt x="383322" y="1220205"/>
                                </a:lnTo>
                                <a:lnTo>
                                  <a:pt x="384231" y="1219199"/>
                                </a:lnTo>
                                <a:lnTo>
                                  <a:pt x="391573" y="1212020"/>
                                </a:lnTo>
                                <a:lnTo>
                                  <a:pt x="379512" y="1200371"/>
                                </a:lnTo>
                                <a:close/>
                              </a:path>
                              <a:path w="530860" h="1358900">
                                <a:moveTo>
                                  <a:pt x="425549" y="1178799"/>
                                </a:moveTo>
                                <a:lnTo>
                                  <a:pt x="391573" y="1212020"/>
                                </a:lnTo>
                                <a:lnTo>
                                  <a:pt x="399007" y="1219199"/>
                                </a:lnTo>
                                <a:lnTo>
                                  <a:pt x="400602" y="1217558"/>
                                </a:lnTo>
                                <a:lnTo>
                                  <a:pt x="405278" y="1213046"/>
                                </a:lnTo>
                                <a:lnTo>
                                  <a:pt x="398030" y="1205880"/>
                                </a:lnTo>
                                <a:lnTo>
                                  <a:pt x="412704" y="1205880"/>
                                </a:lnTo>
                                <a:lnTo>
                                  <a:pt x="413571" y="1205042"/>
                                </a:lnTo>
                                <a:lnTo>
                                  <a:pt x="406338" y="1197881"/>
                                </a:lnTo>
                                <a:lnTo>
                                  <a:pt x="420992" y="1197881"/>
                                </a:lnTo>
                                <a:lnTo>
                                  <a:pt x="424680" y="1194322"/>
                                </a:lnTo>
                                <a:lnTo>
                                  <a:pt x="424875" y="1194322"/>
                                </a:lnTo>
                                <a:lnTo>
                                  <a:pt x="417431" y="1186962"/>
                                </a:lnTo>
                                <a:lnTo>
                                  <a:pt x="432307" y="1186962"/>
                                </a:lnTo>
                                <a:lnTo>
                                  <a:pt x="433060" y="1186235"/>
                                </a:lnTo>
                                <a:lnTo>
                                  <a:pt x="425549" y="1178799"/>
                                </a:lnTo>
                                <a:close/>
                              </a:path>
                              <a:path w="530860" h="1358900">
                                <a:moveTo>
                                  <a:pt x="530505" y="1206508"/>
                                </a:moveTo>
                                <a:lnTo>
                                  <a:pt x="522128" y="1214401"/>
                                </a:lnTo>
                                <a:lnTo>
                                  <a:pt x="527103" y="1219199"/>
                                </a:lnTo>
                                <a:lnTo>
                                  <a:pt x="530505" y="1219199"/>
                                </a:lnTo>
                                <a:lnTo>
                                  <a:pt x="530505" y="1206508"/>
                                </a:lnTo>
                                <a:close/>
                              </a:path>
                              <a:path w="530860" h="1358900">
                                <a:moveTo>
                                  <a:pt x="530505" y="1193799"/>
                                </a:moveTo>
                                <a:lnTo>
                                  <a:pt x="527103" y="1193799"/>
                                </a:lnTo>
                                <a:lnTo>
                                  <a:pt x="513946" y="1206508"/>
                                </a:lnTo>
                                <a:lnTo>
                                  <a:pt x="522128" y="1214401"/>
                                </a:lnTo>
                                <a:lnTo>
                                  <a:pt x="530496" y="1206508"/>
                                </a:lnTo>
                                <a:lnTo>
                                  <a:pt x="522355" y="1198628"/>
                                </a:lnTo>
                                <a:lnTo>
                                  <a:pt x="530505" y="1198628"/>
                                </a:lnTo>
                                <a:lnTo>
                                  <a:pt x="530505" y="1193799"/>
                                </a:lnTo>
                                <a:close/>
                              </a:path>
                              <a:path w="530860" h="1358900">
                                <a:moveTo>
                                  <a:pt x="22574" y="1197881"/>
                                </a:moveTo>
                                <a:lnTo>
                                  <a:pt x="14066" y="1206088"/>
                                </a:lnTo>
                                <a:lnTo>
                                  <a:pt x="22936" y="1214107"/>
                                </a:lnTo>
                                <a:lnTo>
                                  <a:pt x="31239" y="1206088"/>
                                </a:lnTo>
                                <a:lnTo>
                                  <a:pt x="31407" y="1206088"/>
                                </a:lnTo>
                                <a:lnTo>
                                  <a:pt x="22574" y="1197881"/>
                                </a:lnTo>
                                <a:close/>
                              </a:path>
                              <a:path w="530860" h="1358900">
                                <a:moveTo>
                                  <a:pt x="482906" y="1198628"/>
                                </a:moveTo>
                                <a:lnTo>
                                  <a:pt x="475440" y="1205880"/>
                                </a:lnTo>
                                <a:lnTo>
                                  <a:pt x="475309" y="1206088"/>
                                </a:lnTo>
                                <a:lnTo>
                                  <a:pt x="482997" y="1213690"/>
                                </a:lnTo>
                                <a:lnTo>
                                  <a:pt x="490799" y="1206252"/>
                                </a:lnTo>
                                <a:lnTo>
                                  <a:pt x="482906" y="1198628"/>
                                </a:lnTo>
                                <a:close/>
                              </a:path>
                              <a:path w="530860" h="1358900">
                                <a:moveTo>
                                  <a:pt x="62472" y="1197495"/>
                                </a:moveTo>
                                <a:lnTo>
                                  <a:pt x="54648" y="1205042"/>
                                </a:lnTo>
                                <a:lnTo>
                                  <a:pt x="54426" y="1205334"/>
                                </a:lnTo>
                                <a:lnTo>
                                  <a:pt x="63155" y="1213364"/>
                                </a:lnTo>
                                <a:lnTo>
                                  <a:pt x="71143" y="1205649"/>
                                </a:lnTo>
                                <a:lnTo>
                                  <a:pt x="62472" y="1197495"/>
                                </a:lnTo>
                                <a:close/>
                              </a:path>
                              <a:path w="530860" h="1358900">
                                <a:moveTo>
                                  <a:pt x="444825" y="1197881"/>
                                </a:moveTo>
                                <a:lnTo>
                                  <a:pt x="444001" y="1198628"/>
                                </a:lnTo>
                                <a:lnTo>
                                  <a:pt x="436564" y="1205880"/>
                                </a:lnTo>
                                <a:lnTo>
                                  <a:pt x="444133" y="1213364"/>
                                </a:lnTo>
                                <a:lnTo>
                                  <a:pt x="443989" y="1213364"/>
                                </a:lnTo>
                                <a:lnTo>
                                  <a:pt x="452353" y="1205334"/>
                                </a:lnTo>
                                <a:lnTo>
                                  <a:pt x="444825" y="1197881"/>
                                </a:lnTo>
                                <a:close/>
                              </a:path>
                              <a:path w="530860" h="1358900">
                                <a:moveTo>
                                  <a:pt x="91063" y="1186962"/>
                                </a:moveTo>
                                <a:lnTo>
                                  <a:pt x="90492" y="1186962"/>
                                </a:lnTo>
                                <a:lnTo>
                                  <a:pt x="82871" y="1194322"/>
                                </a:lnTo>
                                <a:lnTo>
                                  <a:pt x="102980" y="1213046"/>
                                </a:lnTo>
                                <a:lnTo>
                                  <a:pt x="103996" y="1212020"/>
                                </a:lnTo>
                                <a:lnTo>
                                  <a:pt x="110593" y="1205649"/>
                                </a:lnTo>
                                <a:lnTo>
                                  <a:pt x="110771" y="1205649"/>
                                </a:lnTo>
                                <a:lnTo>
                                  <a:pt x="110131" y="1205042"/>
                                </a:lnTo>
                                <a:lnTo>
                                  <a:pt x="94145" y="1205042"/>
                                </a:lnTo>
                                <a:lnTo>
                                  <a:pt x="101969" y="1197495"/>
                                </a:lnTo>
                                <a:lnTo>
                                  <a:pt x="102172" y="1197495"/>
                                </a:lnTo>
                                <a:lnTo>
                                  <a:pt x="91063" y="1186962"/>
                                </a:lnTo>
                                <a:close/>
                              </a:path>
                              <a:path w="530860" h="1358900">
                                <a:moveTo>
                                  <a:pt x="130459" y="1186962"/>
                                </a:moveTo>
                                <a:lnTo>
                                  <a:pt x="129941" y="1186962"/>
                                </a:lnTo>
                                <a:lnTo>
                                  <a:pt x="122321" y="1194322"/>
                                </a:lnTo>
                                <a:lnTo>
                                  <a:pt x="122701" y="1194322"/>
                                </a:lnTo>
                                <a:lnTo>
                                  <a:pt x="142632" y="1213046"/>
                                </a:lnTo>
                                <a:lnTo>
                                  <a:pt x="142383" y="1213046"/>
                                </a:lnTo>
                                <a:lnTo>
                                  <a:pt x="150042" y="1205649"/>
                                </a:lnTo>
                                <a:lnTo>
                                  <a:pt x="149408" y="1205042"/>
                                </a:lnTo>
                                <a:lnTo>
                                  <a:pt x="133642" y="1205042"/>
                                </a:lnTo>
                                <a:lnTo>
                                  <a:pt x="141466" y="1197495"/>
                                </a:lnTo>
                                <a:lnTo>
                                  <a:pt x="141119" y="1197133"/>
                                </a:lnTo>
                                <a:lnTo>
                                  <a:pt x="130459" y="1186962"/>
                                </a:lnTo>
                                <a:close/>
                              </a:path>
                              <a:path w="530860" h="1358900">
                                <a:moveTo>
                                  <a:pt x="394356" y="1186021"/>
                                </a:moveTo>
                                <a:lnTo>
                                  <a:pt x="394104" y="1186235"/>
                                </a:lnTo>
                                <a:lnTo>
                                  <a:pt x="385756" y="1194322"/>
                                </a:lnTo>
                                <a:lnTo>
                                  <a:pt x="386341" y="1194322"/>
                                </a:lnTo>
                                <a:lnTo>
                                  <a:pt x="405278" y="1213046"/>
                                </a:lnTo>
                                <a:lnTo>
                                  <a:pt x="412704" y="1205880"/>
                                </a:lnTo>
                                <a:lnTo>
                                  <a:pt x="397853" y="1205880"/>
                                </a:lnTo>
                                <a:lnTo>
                                  <a:pt x="406033" y="1197881"/>
                                </a:lnTo>
                                <a:lnTo>
                                  <a:pt x="406338" y="1197881"/>
                                </a:lnTo>
                                <a:lnTo>
                                  <a:pt x="394356" y="1186021"/>
                                </a:lnTo>
                                <a:close/>
                              </a:path>
                              <a:path w="530860" h="1358900">
                                <a:moveTo>
                                  <a:pt x="323378" y="1185613"/>
                                </a:moveTo>
                                <a:lnTo>
                                  <a:pt x="316111" y="1192455"/>
                                </a:lnTo>
                                <a:lnTo>
                                  <a:pt x="335533" y="1211127"/>
                                </a:lnTo>
                                <a:lnTo>
                                  <a:pt x="342734" y="1204389"/>
                                </a:lnTo>
                                <a:lnTo>
                                  <a:pt x="342592" y="1204251"/>
                                </a:lnTo>
                                <a:lnTo>
                                  <a:pt x="328210" y="1204251"/>
                                </a:lnTo>
                                <a:lnTo>
                                  <a:pt x="335348" y="1197495"/>
                                </a:lnTo>
                                <a:lnTo>
                                  <a:pt x="335627" y="1197495"/>
                                </a:lnTo>
                                <a:lnTo>
                                  <a:pt x="323378" y="1185613"/>
                                </a:lnTo>
                                <a:close/>
                              </a:path>
                              <a:path w="530860" h="1358900">
                                <a:moveTo>
                                  <a:pt x="211595" y="1166832"/>
                                </a:moveTo>
                                <a:lnTo>
                                  <a:pt x="172654" y="1204251"/>
                                </a:lnTo>
                                <a:lnTo>
                                  <a:pt x="179687" y="1210904"/>
                                </a:lnTo>
                                <a:lnTo>
                                  <a:pt x="186662" y="1204251"/>
                                </a:lnTo>
                                <a:lnTo>
                                  <a:pt x="187628" y="1204251"/>
                                </a:lnTo>
                                <a:lnTo>
                                  <a:pt x="180203" y="1197133"/>
                                </a:lnTo>
                                <a:lnTo>
                                  <a:pt x="194125" y="1197133"/>
                                </a:lnTo>
                                <a:lnTo>
                                  <a:pt x="199211" y="1192282"/>
                                </a:lnTo>
                                <a:lnTo>
                                  <a:pt x="192198" y="1185613"/>
                                </a:lnTo>
                                <a:lnTo>
                                  <a:pt x="206203" y="1185613"/>
                                </a:lnTo>
                                <a:lnTo>
                                  <a:pt x="206632" y="1185204"/>
                                </a:lnTo>
                                <a:lnTo>
                                  <a:pt x="206442" y="1184933"/>
                                </a:lnTo>
                                <a:lnTo>
                                  <a:pt x="200068" y="1178799"/>
                                </a:lnTo>
                                <a:lnTo>
                                  <a:pt x="213348" y="1178799"/>
                                </a:lnTo>
                                <a:lnTo>
                                  <a:pt x="218615" y="1173775"/>
                                </a:lnTo>
                                <a:lnTo>
                                  <a:pt x="218864" y="1173775"/>
                                </a:lnTo>
                                <a:lnTo>
                                  <a:pt x="211595" y="1166832"/>
                                </a:lnTo>
                                <a:close/>
                              </a:path>
                              <a:path w="530860" h="1358900">
                                <a:moveTo>
                                  <a:pt x="206724" y="1185204"/>
                                </a:moveTo>
                                <a:lnTo>
                                  <a:pt x="206203" y="1185613"/>
                                </a:lnTo>
                                <a:lnTo>
                                  <a:pt x="199211" y="1192282"/>
                                </a:lnTo>
                                <a:lnTo>
                                  <a:pt x="218794" y="1210904"/>
                                </a:lnTo>
                                <a:lnTo>
                                  <a:pt x="218515" y="1210904"/>
                                </a:lnTo>
                                <a:lnTo>
                                  <a:pt x="225515" y="1204251"/>
                                </a:lnTo>
                                <a:lnTo>
                                  <a:pt x="211388" y="1204251"/>
                                </a:lnTo>
                                <a:lnTo>
                                  <a:pt x="218816" y="1197133"/>
                                </a:lnTo>
                                <a:lnTo>
                                  <a:pt x="219119" y="1197133"/>
                                </a:lnTo>
                                <a:lnTo>
                                  <a:pt x="206724" y="1185204"/>
                                </a:lnTo>
                                <a:close/>
                              </a:path>
                              <a:path w="530860" h="1358900">
                                <a:moveTo>
                                  <a:pt x="245557" y="1185204"/>
                                </a:moveTo>
                                <a:lnTo>
                                  <a:pt x="238109" y="1192282"/>
                                </a:lnTo>
                                <a:lnTo>
                                  <a:pt x="238241" y="1192282"/>
                                </a:lnTo>
                                <a:lnTo>
                                  <a:pt x="257739" y="1210904"/>
                                </a:lnTo>
                                <a:lnTo>
                                  <a:pt x="257447" y="1210904"/>
                                </a:lnTo>
                                <a:lnTo>
                                  <a:pt x="264477" y="1204251"/>
                                </a:lnTo>
                                <a:lnTo>
                                  <a:pt x="250207" y="1204251"/>
                                </a:lnTo>
                                <a:lnTo>
                                  <a:pt x="257660" y="1197133"/>
                                </a:lnTo>
                                <a:lnTo>
                                  <a:pt x="257914" y="1197133"/>
                                </a:lnTo>
                                <a:lnTo>
                                  <a:pt x="245557" y="1185204"/>
                                </a:lnTo>
                                <a:close/>
                              </a:path>
                              <a:path w="530860" h="1358900">
                                <a:moveTo>
                                  <a:pt x="284716" y="1185613"/>
                                </a:moveTo>
                                <a:lnTo>
                                  <a:pt x="284172" y="1185613"/>
                                </a:lnTo>
                                <a:lnTo>
                                  <a:pt x="277137" y="1192282"/>
                                </a:lnTo>
                                <a:lnTo>
                                  <a:pt x="296565" y="1210904"/>
                                </a:lnTo>
                                <a:lnTo>
                                  <a:pt x="299104" y="1208467"/>
                                </a:lnTo>
                                <a:lnTo>
                                  <a:pt x="303582" y="1204251"/>
                                </a:lnTo>
                                <a:lnTo>
                                  <a:pt x="289135" y="1204251"/>
                                </a:lnTo>
                                <a:lnTo>
                                  <a:pt x="296618" y="1197133"/>
                                </a:lnTo>
                                <a:lnTo>
                                  <a:pt x="284716" y="1185613"/>
                                </a:lnTo>
                                <a:close/>
                              </a:path>
                              <a:path w="530860" h="1358900">
                                <a:moveTo>
                                  <a:pt x="372138" y="1193249"/>
                                </a:moveTo>
                                <a:lnTo>
                                  <a:pt x="363824" y="1201396"/>
                                </a:lnTo>
                                <a:lnTo>
                                  <a:pt x="371155" y="1208467"/>
                                </a:lnTo>
                                <a:lnTo>
                                  <a:pt x="379512" y="1200371"/>
                                </a:lnTo>
                                <a:lnTo>
                                  <a:pt x="372138" y="1193249"/>
                                </a:lnTo>
                                <a:close/>
                              </a:path>
                              <a:path w="530860" h="1358900">
                                <a:moveTo>
                                  <a:pt x="510653" y="1187327"/>
                                </a:moveTo>
                                <a:lnTo>
                                  <a:pt x="502307" y="1195281"/>
                                </a:lnTo>
                                <a:lnTo>
                                  <a:pt x="513946" y="1206508"/>
                                </a:lnTo>
                                <a:lnTo>
                                  <a:pt x="522104" y="1198628"/>
                                </a:lnTo>
                                <a:lnTo>
                                  <a:pt x="522355" y="1198628"/>
                                </a:lnTo>
                                <a:lnTo>
                                  <a:pt x="510653" y="1187327"/>
                                </a:lnTo>
                                <a:close/>
                              </a:path>
                              <a:path w="530860" h="1358900">
                                <a:moveTo>
                                  <a:pt x="530505" y="1198628"/>
                                </a:moveTo>
                                <a:lnTo>
                                  <a:pt x="522355" y="1198628"/>
                                </a:lnTo>
                                <a:lnTo>
                                  <a:pt x="530513" y="1206508"/>
                                </a:lnTo>
                                <a:lnTo>
                                  <a:pt x="530505" y="1198628"/>
                                </a:lnTo>
                                <a:close/>
                              </a:path>
                              <a:path w="530860" h="1358900">
                                <a:moveTo>
                                  <a:pt x="494302" y="1187559"/>
                                </a:moveTo>
                                <a:lnTo>
                                  <a:pt x="482906" y="1198628"/>
                                </a:lnTo>
                                <a:lnTo>
                                  <a:pt x="490799" y="1206252"/>
                                </a:lnTo>
                                <a:lnTo>
                                  <a:pt x="502307" y="1195281"/>
                                </a:lnTo>
                                <a:lnTo>
                                  <a:pt x="494302" y="1187559"/>
                                </a:lnTo>
                                <a:close/>
                              </a:path>
                              <a:path w="530860" h="1358900">
                                <a:moveTo>
                                  <a:pt x="13952" y="1168099"/>
                                </a:moveTo>
                                <a:lnTo>
                                  <a:pt x="474" y="1181099"/>
                                </a:lnTo>
                                <a:lnTo>
                                  <a:pt x="474" y="1193799"/>
                                </a:lnTo>
                                <a:lnTo>
                                  <a:pt x="14066" y="1206088"/>
                                </a:lnTo>
                                <a:lnTo>
                                  <a:pt x="22574" y="1197881"/>
                                </a:lnTo>
                                <a:lnTo>
                                  <a:pt x="18182" y="1193799"/>
                                </a:lnTo>
                                <a:lnTo>
                                  <a:pt x="4514" y="1193799"/>
                                </a:lnTo>
                                <a:lnTo>
                                  <a:pt x="11216" y="1187327"/>
                                </a:lnTo>
                                <a:lnTo>
                                  <a:pt x="4514" y="1181099"/>
                                </a:lnTo>
                                <a:lnTo>
                                  <a:pt x="17664" y="1181099"/>
                                </a:lnTo>
                                <a:lnTo>
                                  <a:pt x="22589" y="1176343"/>
                                </a:lnTo>
                                <a:lnTo>
                                  <a:pt x="22914" y="1176343"/>
                                </a:lnTo>
                                <a:lnTo>
                                  <a:pt x="13952" y="1168099"/>
                                </a:lnTo>
                                <a:close/>
                              </a:path>
                              <a:path w="530860" h="1358900">
                                <a:moveTo>
                                  <a:pt x="54068" y="1167502"/>
                                </a:moveTo>
                                <a:lnTo>
                                  <a:pt x="22574" y="1197881"/>
                                </a:lnTo>
                                <a:lnTo>
                                  <a:pt x="31407" y="1206088"/>
                                </a:lnTo>
                                <a:lnTo>
                                  <a:pt x="31239" y="1206088"/>
                                </a:lnTo>
                                <a:lnTo>
                                  <a:pt x="42951" y="1194777"/>
                                </a:lnTo>
                                <a:lnTo>
                                  <a:pt x="34457" y="1186962"/>
                                </a:lnTo>
                                <a:lnTo>
                                  <a:pt x="51270" y="1186962"/>
                                </a:lnTo>
                                <a:lnTo>
                                  <a:pt x="42588" y="1178799"/>
                                </a:lnTo>
                                <a:lnTo>
                                  <a:pt x="59495" y="1178799"/>
                                </a:lnTo>
                                <a:lnTo>
                                  <a:pt x="62786" y="1175620"/>
                                </a:lnTo>
                                <a:lnTo>
                                  <a:pt x="54068" y="1167502"/>
                                </a:lnTo>
                                <a:close/>
                              </a:path>
                              <a:path w="530860" h="1358900">
                                <a:moveTo>
                                  <a:pt x="471204" y="1187327"/>
                                </a:moveTo>
                                <a:lnTo>
                                  <a:pt x="470866" y="1187559"/>
                                </a:lnTo>
                                <a:lnTo>
                                  <a:pt x="463612" y="1194523"/>
                                </a:lnTo>
                                <a:lnTo>
                                  <a:pt x="475309" y="1206088"/>
                                </a:lnTo>
                                <a:lnTo>
                                  <a:pt x="475440" y="1205880"/>
                                </a:lnTo>
                                <a:lnTo>
                                  <a:pt x="482906" y="1198628"/>
                                </a:lnTo>
                                <a:lnTo>
                                  <a:pt x="471204" y="1187327"/>
                                </a:lnTo>
                                <a:close/>
                              </a:path>
                              <a:path w="530860" h="1358900">
                                <a:moveTo>
                                  <a:pt x="433060" y="1186235"/>
                                </a:moveTo>
                                <a:lnTo>
                                  <a:pt x="424680" y="1194322"/>
                                </a:lnTo>
                                <a:lnTo>
                                  <a:pt x="424875" y="1194322"/>
                                </a:lnTo>
                                <a:lnTo>
                                  <a:pt x="436564" y="1205880"/>
                                </a:lnTo>
                                <a:lnTo>
                                  <a:pt x="444767" y="1197881"/>
                                </a:lnTo>
                                <a:lnTo>
                                  <a:pt x="444435" y="1197495"/>
                                </a:lnTo>
                                <a:lnTo>
                                  <a:pt x="433060" y="1186235"/>
                                </a:lnTo>
                                <a:close/>
                              </a:path>
                              <a:path w="530860" h="1358900">
                                <a:moveTo>
                                  <a:pt x="74186" y="1186235"/>
                                </a:moveTo>
                                <a:lnTo>
                                  <a:pt x="73391" y="1186962"/>
                                </a:lnTo>
                                <a:lnTo>
                                  <a:pt x="62472" y="1197495"/>
                                </a:lnTo>
                                <a:lnTo>
                                  <a:pt x="71143" y="1205649"/>
                                </a:lnTo>
                                <a:lnTo>
                                  <a:pt x="82871" y="1194322"/>
                                </a:lnTo>
                                <a:lnTo>
                                  <a:pt x="74186" y="1186235"/>
                                </a:lnTo>
                                <a:close/>
                              </a:path>
                              <a:path w="530860" h="1358900">
                                <a:moveTo>
                                  <a:pt x="119035" y="1197495"/>
                                </a:moveTo>
                                <a:lnTo>
                                  <a:pt x="102172" y="1197495"/>
                                </a:lnTo>
                                <a:lnTo>
                                  <a:pt x="110771" y="1205649"/>
                                </a:lnTo>
                                <a:lnTo>
                                  <a:pt x="110593" y="1205649"/>
                                </a:lnTo>
                                <a:lnTo>
                                  <a:pt x="119035" y="1197495"/>
                                </a:lnTo>
                                <a:close/>
                              </a:path>
                              <a:path w="530860" h="1358900">
                                <a:moveTo>
                                  <a:pt x="153379" y="1186021"/>
                                </a:moveTo>
                                <a:lnTo>
                                  <a:pt x="141841" y="1197133"/>
                                </a:lnTo>
                                <a:lnTo>
                                  <a:pt x="141498" y="1197495"/>
                                </a:lnTo>
                                <a:lnTo>
                                  <a:pt x="150044" y="1205649"/>
                                </a:lnTo>
                                <a:lnTo>
                                  <a:pt x="161770" y="1194322"/>
                                </a:lnTo>
                                <a:lnTo>
                                  <a:pt x="162156" y="1194322"/>
                                </a:lnTo>
                                <a:lnTo>
                                  <a:pt x="153379" y="1186021"/>
                                </a:lnTo>
                                <a:close/>
                              </a:path>
                              <a:path w="530860" h="1358900">
                                <a:moveTo>
                                  <a:pt x="51270" y="1186962"/>
                                </a:moveTo>
                                <a:lnTo>
                                  <a:pt x="51042" y="1186962"/>
                                </a:lnTo>
                                <a:lnTo>
                                  <a:pt x="42951" y="1194777"/>
                                </a:lnTo>
                                <a:lnTo>
                                  <a:pt x="54426" y="1205334"/>
                                </a:lnTo>
                                <a:lnTo>
                                  <a:pt x="54648" y="1205042"/>
                                </a:lnTo>
                                <a:lnTo>
                                  <a:pt x="62472" y="1197495"/>
                                </a:lnTo>
                                <a:lnTo>
                                  <a:pt x="51270" y="1186962"/>
                                </a:lnTo>
                                <a:close/>
                              </a:path>
                              <a:path w="530860" h="1358900">
                                <a:moveTo>
                                  <a:pt x="455965" y="1186962"/>
                                </a:moveTo>
                                <a:lnTo>
                                  <a:pt x="445163" y="1197495"/>
                                </a:lnTo>
                                <a:lnTo>
                                  <a:pt x="444825" y="1197881"/>
                                </a:lnTo>
                                <a:lnTo>
                                  <a:pt x="452353" y="1205334"/>
                                </a:lnTo>
                                <a:lnTo>
                                  <a:pt x="463612" y="1194523"/>
                                </a:lnTo>
                                <a:lnTo>
                                  <a:pt x="455965" y="1186962"/>
                                </a:lnTo>
                                <a:close/>
                              </a:path>
                              <a:path w="530860" h="1358900">
                                <a:moveTo>
                                  <a:pt x="420992" y="1197881"/>
                                </a:moveTo>
                                <a:lnTo>
                                  <a:pt x="406338" y="1197881"/>
                                </a:lnTo>
                                <a:lnTo>
                                  <a:pt x="413571" y="1205042"/>
                                </a:lnTo>
                                <a:lnTo>
                                  <a:pt x="420992" y="1197881"/>
                                </a:lnTo>
                                <a:close/>
                              </a:path>
                              <a:path w="530860" h="1358900">
                                <a:moveTo>
                                  <a:pt x="350101" y="1197495"/>
                                </a:moveTo>
                                <a:lnTo>
                                  <a:pt x="335627" y="1197495"/>
                                </a:lnTo>
                                <a:lnTo>
                                  <a:pt x="342734" y="1204389"/>
                                </a:lnTo>
                                <a:lnTo>
                                  <a:pt x="350101" y="1197495"/>
                                </a:lnTo>
                                <a:close/>
                              </a:path>
                              <a:path w="530860" h="1358900">
                                <a:moveTo>
                                  <a:pt x="169594" y="1186962"/>
                                </a:moveTo>
                                <a:lnTo>
                                  <a:pt x="169390" y="1186962"/>
                                </a:lnTo>
                                <a:lnTo>
                                  <a:pt x="161770" y="1194322"/>
                                </a:lnTo>
                                <a:lnTo>
                                  <a:pt x="162156" y="1194322"/>
                                </a:lnTo>
                                <a:lnTo>
                                  <a:pt x="172654" y="1204251"/>
                                </a:lnTo>
                                <a:lnTo>
                                  <a:pt x="180061" y="1197133"/>
                                </a:lnTo>
                                <a:lnTo>
                                  <a:pt x="180203" y="1197133"/>
                                </a:lnTo>
                                <a:lnTo>
                                  <a:pt x="169594" y="1186962"/>
                                </a:lnTo>
                                <a:close/>
                              </a:path>
                              <a:path w="530860" h="1358900">
                                <a:moveTo>
                                  <a:pt x="194125" y="1197133"/>
                                </a:moveTo>
                                <a:lnTo>
                                  <a:pt x="180203" y="1197133"/>
                                </a:lnTo>
                                <a:lnTo>
                                  <a:pt x="187628" y="1204251"/>
                                </a:lnTo>
                                <a:lnTo>
                                  <a:pt x="186662" y="1204251"/>
                                </a:lnTo>
                                <a:lnTo>
                                  <a:pt x="194125" y="1197133"/>
                                </a:lnTo>
                                <a:close/>
                              </a:path>
                              <a:path w="530860" h="1358900">
                                <a:moveTo>
                                  <a:pt x="233005" y="1197133"/>
                                </a:moveTo>
                                <a:lnTo>
                                  <a:pt x="219119" y="1197133"/>
                                </a:lnTo>
                                <a:lnTo>
                                  <a:pt x="226515" y="1204251"/>
                                </a:lnTo>
                                <a:lnTo>
                                  <a:pt x="225515" y="1204251"/>
                                </a:lnTo>
                                <a:lnTo>
                                  <a:pt x="233005" y="1197133"/>
                                </a:lnTo>
                                <a:close/>
                              </a:path>
                              <a:path w="530860" h="1358900">
                                <a:moveTo>
                                  <a:pt x="271999" y="1197133"/>
                                </a:moveTo>
                                <a:lnTo>
                                  <a:pt x="257914" y="1197133"/>
                                </a:lnTo>
                                <a:lnTo>
                                  <a:pt x="265287" y="1204251"/>
                                </a:lnTo>
                                <a:lnTo>
                                  <a:pt x="264477" y="1204251"/>
                                </a:lnTo>
                                <a:lnTo>
                                  <a:pt x="271999" y="1197133"/>
                                </a:lnTo>
                                <a:close/>
                              </a:path>
                              <a:path w="530860" h="1358900">
                                <a:moveTo>
                                  <a:pt x="336692" y="1159016"/>
                                </a:moveTo>
                                <a:lnTo>
                                  <a:pt x="296618" y="1197133"/>
                                </a:lnTo>
                                <a:lnTo>
                                  <a:pt x="303972" y="1204251"/>
                                </a:lnTo>
                                <a:lnTo>
                                  <a:pt x="303582" y="1204251"/>
                                </a:lnTo>
                                <a:lnTo>
                                  <a:pt x="316111" y="1192455"/>
                                </a:lnTo>
                                <a:lnTo>
                                  <a:pt x="308995" y="1185613"/>
                                </a:lnTo>
                                <a:lnTo>
                                  <a:pt x="323378" y="1185613"/>
                                </a:lnTo>
                                <a:lnTo>
                                  <a:pt x="316354" y="1178799"/>
                                </a:lnTo>
                                <a:lnTo>
                                  <a:pt x="330616" y="1178799"/>
                                </a:lnTo>
                                <a:lnTo>
                                  <a:pt x="335566" y="1174138"/>
                                </a:lnTo>
                                <a:lnTo>
                                  <a:pt x="328397" y="1167223"/>
                                </a:lnTo>
                                <a:lnTo>
                                  <a:pt x="342911" y="1167223"/>
                                </a:lnTo>
                                <a:lnTo>
                                  <a:pt x="344065" y="1166136"/>
                                </a:lnTo>
                                <a:lnTo>
                                  <a:pt x="336692" y="1159016"/>
                                </a:lnTo>
                                <a:close/>
                              </a:path>
                              <a:path w="530860" h="1358900">
                                <a:moveTo>
                                  <a:pt x="363527" y="1184933"/>
                                </a:moveTo>
                                <a:lnTo>
                                  <a:pt x="355014" y="1192898"/>
                                </a:lnTo>
                                <a:lnTo>
                                  <a:pt x="363824" y="1201396"/>
                                </a:lnTo>
                                <a:lnTo>
                                  <a:pt x="372138" y="1193249"/>
                                </a:lnTo>
                                <a:lnTo>
                                  <a:pt x="363527" y="1184933"/>
                                </a:lnTo>
                                <a:close/>
                              </a:path>
                              <a:path w="530860" h="1358900">
                                <a:moveTo>
                                  <a:pt x="378812" y="1170632"/>
                                </a:moveTo>
                                <a:lnTo>
                                  <a:pt x="370083" y="1178799"/>
                                </a:lnTo>
                                <a:lnTo>
                                  <a:pt x="386885" y="1178799"/>
                                </a:lnTo>
                                <a:lnTo>
                                  <a:pt x="372138" y="1193249"/>
                                </a:lnTo>
                                <a:lnTo>
                                  <a:pt x="379512" y="1200371"/>
                                </a:lnTo>
                                <a:lnTo>
                                  <a:pt x="385756" y="1194322"/>
                                </a:lnTo>
                                <a:lnTo>
                                  <a:pt x="386341" y="1194322"/>
                                </a:lnTo>
                                <a:lnTo>
                                  <a:pt x="378898" y="1186962"/>
                                </a:lnTo>
                                <a:lnTo>
                                  <a:pt x="393354" y="1186962"/>
                                </a:lnTo>
                                <a:lnTo>
                                  <a:pt x="394326" y="1186021"/>
                                </a:lnTo>
                                <a:lnTo>
                                  <a:pt x="394157" y="1185823"/>
                                </a:lnTo>
                                <a:lnTo>
                                  <a:pt x="378812" y="1170632"/>
                                </a:lnTo>
                                <a:close/>
                              </a:path>
                              <a:path w="530860" h="1358900">
                                <a:moveTo>
                                  <a:pt x="502574" y="1179524"/>
                                </a:moveTo>
                                <a:lnTo>
                                  <a:pt x="494302" y="1187559"/>
                                </a:lnTo>
                                <a:lnTo>
                                  <a:pt x="502307" y="1195281"/>
                                </a:lnTo>
                                <a:lnTo>
                                  <a:pt x="510650" y="1187327"/>
                                </a:lnTo>
                                <a:lnTo>
                                  <a:pt x="502574" y="1179524"/>
                                </a:lnTo>
                                <a:close/>
                              </a:path>
                              <a:path w="530860" h="1358900">
                                <a:moveTo>
                                  <a:pt x="31207" y="1168099"/>
                                </a:moveTo>
                                <a:lnTo>
                                  <a:pt x="30768" y="1168443"/>
                                </a:lnTo>
                                <a:lnTo>
                                  <a:pt x="22589" y="1176343"/>
                                </a:lnTo>
                                <a:lnTo>
                                  <a:pt x="22914" y="1176343"/>
                                </a:lnTo>
                                <a:lnTo>
                                  <a:pt x="42951" y="1194777"/>
                                </a:lnTo>
                                <a:lnTo>
                                  <a:pt x="51042" y="1186962"/>
                                </a:lnTo>
                                <a:lnTo>
                                  <a:pt x="33894" y="1186962"/>
                                </a:lnTo>
                                <a:lnTo>
                                  <a:pt x="42356" y="1178799"/>
                                </a:lnTo>
                                <a:lnTo>
                                  <a:pt x="42588" y="1178799"/>
                                </a:lnTo>
                                <a:lnTo>
                                  <a:pt x="31207" y="1168099"/>
                                </a:lnTo>
                                <a:close/>
                              </a:path>
                              <a:path w="530860" h="1358900">
                                <a:moveTo>
                                  <a:pt x="463360" y="1179752"/>
                                </a:moveTo>
                                <a:lnTo>
                                  <a:pt x="455965" y="1186962"/>
                                </a:lnTo>
                                <a:lnTo>
                                  <a:pt x="463612" y="1194523"/>
                                </a:lnTo>
                                <a:lnTo>
                                  <a:pt x="471108" y="1187327"/>
                                </a:lnTo>
                                <a:lnTo>
                                  <a:pt x="470826" y="1186962"/>
                                </a:lnTo>
                                <a:lnTo>
                                  <a:pt x="463360" y="1179752"/>
                                </a:lnTo>
                                <a:close/>
                              </a:path>
                              <a:path w="530860" h="1358900">
                                <a:moveTo>
                                  <a:pt x="93854" y="1167223"/>
                                </a:moveTo>
                                <a:lnTo>
                                  <a:pt x="74367" y="1186021"/>
                                </a:lnTo>
                                <a:lnTo>
                                  <a:pt x="74186" y="1186235"/>
                                </a:lnTo>
                                <a:lnTo>
                                  <a:pt x="82871" y="1194322"/>
                                </a:lnTo>
                                <a:lnTo>
                                  <a:pt x="90492" y="1186962"/>
                                </a:lnTo>
                                <a:lnTo>
                                  <a:pt x="91063" y="1186962"/>
                                </a:lnTo>
                                <a:lnTo>
                                  <a:pt x="82453" y="1178799"/>
                                </a:lnTo>
                                <a:lnTo>
                                  <a:pt x="98944" y="1178799"/>
                                </a:lnTo>
                                <a:lnTo>
                                  <a:pt x="102455" y="1175408"/>
                                </a:lnTo>
                                <a:lnTo>
                                  <a:pt x="101215" y="1174138"/>
                                </a:lnTo>
                                <a:lnTo>
                                  <a:pt x="93854" y="1167223"/>
                                </a:lnTo>
                                <a:close/>
                              </a:path>
                              <a:path w="530860" h="1358900">
                                <a:moveTo>
                                  <a:pt x="180160" y="1122070"/>
                                </a:moveTo>
                                <a:lnTo>
                                  <a:pt x="113864" y="1186021"/>
                                </a:lnTo>
                                <a:lnTo>
                                  <a:pt x="122701" y="1194322"/>
                                </a:lnTo>
                                <a:lnTo>
                                  <a:pt x="122321" y="1194322"/>
                                </a:lnTo>
                                <a:lnTo>
                                  <a:pt x="129941" y="1186962"/>
                                </a:lnTo>
                                <a:lnTo>
                                  <a:pt x="130459" y="1186962"/>
                                </a:lnTo>
                                <a:lnTo>
                                  <a:pt x="121902" y="1178799"/>
                                </a:lnTo>
                                <a:lnTo>
                                  <a:pt x="138393" y="1178799"/>
                                </a:lnTo>
                                <a:lnTo>
                                  <a:pt x="141904" y="1175408"/>
                                </a:lnTo>
                                <a:lnTo>
                                  <a:pt x="142159" y="1175408"/>
                                </a:lnTo>
                                <a:lnTo>
                                  <a:pt x="133505" y="1167223"/>
                                </a:lnTo>
                                <a:lnTo>
                                  <a:pt x="149004" y="1167223"/>
                                </a:lnTo>
                                <a:lnTo>
                                  <a:pt x="141477" y="1160006"/>
                                </a:lnTo>
                                <a:lnTo>
                                  <a:pt x="157852" y="1160006"/>
                                </a:lnTo>
                                <a:lnTo>
                                  <a:pt x="161405" y="1156575"/>
                                </a:lnTo>
                                <a:lnTo>
                                  <a:pt x="161661" y="1156575"/>
                                </a:lnTo>
                                <a:lnTo>
                                  <a:pt x="153098" y="1148432"/>
                                </a:lnTo>
                                <a:lnTo>
                                  <a:pt x="168515" y="1148432"/>
                                </a:lnTo>
                                <a:lnTo>
                                  <a:pt x="160924" y="1141127"/>
                                </a:lnTo>
                                <a:lnTo>
                                  <a:pt x="177399" y="1141127"/>
                                </a:lnTo>
                                <a:lnTo>
                                  <a:pt x="181019" y="1137631"/>
                                </a:lnTo>
                                <a:lnTo>
                                  <a:pt x="172665" y="1129653"/>
                                </a:lnTo>
                                <a:lnTo>
                                  <a:pt x="188015" y="1129653"/>
                                </a:lnTo>
                                <a:lnTo>
                                  <a:pt x="180160" y="1122070"/>
                                </a:lnTo>
                                <a:close/>
                              </a:path>
                              <a:path w="530860" h="1358900">
                                <a:moveTo>
                                  <a:pt x="172859" y="1167223"/>
                                </a:moveTo>
                                <a:lnTo>
                                  <a:pt x="153379" y="1186021"/>
                                </a:lnTo>
                                <a:lnTo>
                                  <a:pt x="162156" y="1194322"/>
                                </a:lnTo>
                                <a:lnTo>
                                  <a:pt x="161770" y="1194322"/>
                                </a:lnTo>
                                <a:lnTo>
                                  <a:pt x="169390" y="1186962"/>
                                </a:lnTo>
                                <a:lnTo>
                                  <a:pt x="169594" y="1186962"/>
                                </a:lnTo>
                                <a:lnTo>
                                  <a:pt x="161079" y="1178799"/>
                                </a:lnTo>
                                <a:lnTo>
                                  <a:pt x="177843" y="1178799"/>
                                </a:lnTo>
                                <a:lnTo>
                                  <a:pt x="181354" y="1175408"/>
                                </a:lnTo>
                                <a:lnTo>
                                  <a:pt x="180131" y="1174138"/>
                                </a:lnTo>
                                <a:lnTo>
                                  <a:pt x="172859" y="1167223"/>
                                </a:lnTo>
                                <a:close/>
                              </a:path>
                              <a:path w="530860" h="1358900">
                                <a:moveTo>
                                  <a:pt x="386885" y="1178799"/>
                                </a:moveTo>
                                <a:lnTo>
                                  <a:pt x="370641" y="1178799"/>
                                </a:lnTo>
                                <a:lnTo>
                                  <a:pt x="386341" y="1194322"/>
                                </a:lnTo>
                                <a:lnTo>
                                  <a:pt x="385756" y="1194322"/>
                                </a:lnTo>
                                <a:lnTo>
                                  <a:pt x="393354" y="1186962"/>
                                </a:lnTo>
                                <a:lnTo>
                                  <a:pt x="378554" y="1186962"/>
                                </a:lnTo>
                                <a:lnTo>
                                  <a:pt x="386885" y="1178799"/>
                                </a:lnTo>
                                <a:close/>
                              </a:path>
                              <a:path w="530860" h="1358900">
                                <a:moveTo>
                                  <a:pt x="413855" y="1167223"/>
                                </a:moveTo>
                                <a:lnTo>
                                  <a:pt x="413442" y="1167502"/>
                                </a:lnTo>
                                <a:lnTo>
                                  <a:pt x="405281" y="1175408"/>
                                </a:lnTo>
                                <a:lnTo>
                                  <a:pt x="405746" y="1175408"/>
                                </a:lnTo>
                                <a:lnTo>
                                  <a:pt x="424875" y="1194322"/>
                                </a:lnTo>
                                <a:lnTo>
                                  <a:pt x="424680" y="1194322"/>
                                </a:lnTo>
                                <a:lnTo>
                                  <a:pt x="432307" y="1186962"/>
                                </a:lnTo>
                                <a:lnTo>
                                  <a:pt x="417200" y="1186962"/>
                                </a:lnTo>
                                <a:lnTo>
                                  <a:pt x="425549" y="1178799"/>
                                </a:lnTo>
                                <a:lnTo>
                                  <a:pt x="413855" y="1167223"/>
                                </a:lnTo>
                                <a:close/>
                              </a:path>
                              <a:path w="530860" h="1358900">
                                <a:moveTo>
                                  <a:pt x="11216" y="1187327"/>
                                </a:moveTo>
                                <a:lnTo>
                                  <a:pt x="4514" y="1193799"/>
                                </a:lnTo>
                                <a:lnTo>
                                  <a:pt x="18182" y="1193799"/>
                                </a:lnTo>
                                <a:lnTo>
                                  <a:pt x="11216" y="1187327"/>
                                </a:lnTo>
                                <a:close/>
                              </a:path>
                              <a:path w="530860" h="1358900">
                                <a:moveTo>
                                  <a:pt x="356149" y="1177807"/>
                                </a:moveTo>
                                <a:lnTo>
                                  <a:pt x="347680" y="1185823"/>
                                </a:lnTo>
                                <a:lnTo>
                                  <a:pt x="355014" y="1192898"/>
                                </a:lnTo>
                                <a:lnTo>
                                  <a:pt x="363527" y="1184933"/>
                                </a:lnTo>
                                <a:lnTo>
                                  <a:pt x="356149" y="1177807"/>
                                </a:lnTo>
                                <a:close/>
                              </a:path>
                              <a:path w="530860" h="1358900">
                                <a:moveTo>
                                  <a:pt x="304018" y="1166832"/>
                                </a:moveTo>
                                <a:lnTo>
                                  <a:pt x="296682" y="1173775"/>
                                </a:lnTo>
                                <a:lnTo>
                                  <a:pt x="316111" y="1192455"/>
                                </a:lnTo>
                                <a:lnTo>
                                  <a:pt x="323378" y="1185613"/>
                                </a:lnTo>
                                <a:lnTo>
                                  <a:pt x="308730" y="1185613"/>
                                </a:lnTo>
                                <a:lnTo>
                                  <a:pt x="315894" y="1178799"/>
                                </a:lnTo>
                                <a:lnTo>
                                  <a:pt x="316354" y="1178799"/>
                                </a:lnTo>
                                <a:lnTo>
                                  <a:pt x="304018" y="1166832"/>
                                </a:lnTo>
                                <a:close/>
                              </a:path>
                              <a:path w="530860" h="1358900">
                                <a:moveTo>
                                  <a:pt x="188950" y="1168099"/>
                                </a:moveTo>
                                <a:lnTo>
                                  <a:pt x="188565" y="1168443"/>
                                </a:lnTo>
                                <a:lnTo>
                                  <a:pt x="182669" y="1174138"/>
                                </a:lnTo>
                                <a:lnTo>
                                  <a:pt x="181467" y="1175408"/>
                                </a:lnTo>
                                <a:lnTo>
                                  <a:pt x="199211" y="1192282"/>
                                </a:lnTo>
                                <a:lnTo>
                                  <a:pt x="206203" y="1185613"/>
                                </a:lnTo>
                                <a:lnTo>
                                  <a:pt x="192047" y="1185613"/>
                                </a:lnTo>
                                <a:lnTo>
                                  <a:pt x="199137" y="1178799"/>
                                </a:lnTo>
                                <a:lnTo>
                                  <a:pt x="200068" y="1178799"/>
                                </a:lnTo>
                                <a:lnTo>
                                  <a:pt x="188950" y="1168099"/>
                                </a:lnTo>
                                <a:close/>
                              </a:path>
                              <a:path w="530860" h="1358900">
                                <a:moveTo>
                                  <a:pt x="226316" y="1166628"/>
                                </a:moveTo>
                                <a:lnTo>
                                  <a:pt x="226108" y="1166628"/>
                                </a:lnTo>
                                <a:lnTo>
                                  <a:pt x="218615" y="1173775"/>
                                </a:lnTo>
                                <a:lnTo>
                                  <a:pt x="218864" y="1173775"/>
                                </a:lnTo>
                                <a:lnTo>
                                  <a:pt x="238241" y="1192282"/>
                                </a:lnTo>
                                <a:lnTo>
                                  <a:pt x="238109" y="1192282"/>
                                </a:lnTo>
                                <a:lnTo>
                                  <a:pt x="245126" y="1185613"/>
                                </a:lnTo>
                                <a:lnTo>
                                  <a:pt x="230837" y="1185613"/>
                                </a:lnTo>
                                <a:lnTo>
                                  <a:pt x="237948" y="1178799"/>
                                </a:lnTo>
                                <a:lnTo>
                                  <a:pt x="238923" y="1178799"/>
                                </a:lnTo>
                                <a:lnTo>
                                  <a:pt x="226316" y="1166628"/>
                                </a:lnTo>
                                <a:close/>
                              </a:path>
                              <a:path w="530860" h="1358900">
                                <a:moveTo>
                                  <a:pt x="265103" y="1166628"/>
                                </a:moveTo>
                                <a:lnTo>
                                  <a:pt x="257583" y="1173775"/>
                                </a:lnTo>
                                <a:lnTo>
                                  <a:pt x="257829" y="1173775"/>
                                </a:lnTo>
                                <a:lnTo>
                                  <a:pt x="277137" y="1192282"/>
                                </a:lnTo>
                                <a:lnTo>
                                  <a:pt x="284172" y="1185613"/>
                                </a:lnTo>
                                <a:lnTo>
                                  <a:pt x="269722" y="1185613"/>
                                </a:lnTo>
                                <a:lnTo>
                                  <a:pt x="276857" y="1178799"/>
                                </a:lnTo>
                                <a:lnTo>
                                  <a:pt x="277677" y="1178799"/>
                                </a:lnTo>
                                <a:lnTo>
                                  <a:pt x="265103" y="1166628"/>
                                </a:lnTo>
                                <a:close/>
                              </a:path>
                              <a:path w="530860" h="1358900">
                                <a:moveTo>
                                  <a:pt x="491101" y="1168443"/>
                                </a:moveTo>
                                <a:lnTo>
                                  <a:pt x="490776" y="1168443"/>
                                </a:lnTo>
                                <a:lnTo>
                                  <a:pt x="482548" y="1176343"/>
                                </a:lnTo>
                                <a:lnTo>
                                  <a:pt x="482675" y="1176343"/>
                                </a:lnTo>
                                <a:lnTo>
                                  <a:pt x="494302" y="1187559"/>
                                </a:lnTo>
                                <a:lnTo>
                                  <a:pt x="502574" y="1179524"/>
                                </a:lnTo>
                                <a:lnTo>
                                  <a:pt x="491101" y="1168443"/>
                                </a:lnTo>
                                <a:close/>
                              </a:path>
                              <a:path w="530860" h="1358900">
                                <a:moveTo>
                                  <a:pt x="17664" y="1181099"/>
                                </a:moveTo>
                                <a:lnTo>
                                  <a:pt x="4514" y="1181099"/>
                                </a:lnTo>
                                <a:lnTo>
                                  <a:pt x="11216" y="1187327"/>
                                </a:lnTo>
                                <a:lnTo>
                                  <a:pt x="17664" y="1181099"/>
                                </a:lnTo>
                                <a:close/>
                              </a:path>
                              <a:path w="530860" h="1358900">
                                <a:moveTo>
                                  <a:pt x="474723" y="1168672"/>
                                </a:moveTo>
                                <a:lnTo>
                                  <a:pt x="463360" y="1179752"/>
                                </a:lnTo>
                                <a:lnTo>
                                  <a:pt x="471204" y="1187327"/>
                                </a:lnTo>
                                <a:lnTo>
                                  <a:pt x="471487" y="1186962"/>
                                </a:lnTo>
                                <a:lnTo>
                                  <a:pt x="482548" y="1176343"/>
                                </a:lnTo>
                                <a:lnTo>
                                  <a:pt x="482675" y="1176343"/>
                                </a:lnTo>
                                <a:lnTo>
                                  <a:pt x="474723" y="1168672"/>
                                </a:lnTo>
                                <a:close/>
                              </a:path>
                              <a:path w="530860" h="1358900">
                                <a:moveTo>
                                  <a:pt x="513983" y="1168443"/>
                                </a:moveTo>
                                <a:lnTo>
                                  <a:pt x="502574" y="1179524"/>
                                </a:lnTo>
                                <a:lnTo>
                                  <a:pt x="510653" y="1187327"/>
                                </a:lnTo>
                                <a:lnTo>
                                  <a:pt x="522172" y="1176343"/>
                                </a:lnTo>
                                <a:lnTo>
                                  <a:pt x="513983" y="1168443"/>
                                </a:lnTo>
                                <a:close/>
                              </a:path>
                              <a:path w="530860" h="1358900">
                                <a:moveTo>
                                  <a:pt x="59495" y="1178799"/>
                                </a:moveTo>
                                <a:lnTo>
                                  <a:pt x="42588" y="1178799"/>
                                </a:lnTo>
                                <a:lnTo>
                                  <a:pt x="51270" y="1186962"/>
                                </a:lnTo>
                                <a:lnTo>
                                  <a:pt x="51042" y="1186962"/>
                                </a:lnTo>
                                <a:lnTo>
                                  <a:pt x="59495" y="1178799"/>
                                </a:lnTo>
                                <a:close/>
                              </a:path>
                              <a:path w="530860" h="1358900">
                                <a:moveTo>
                                  <a:pt x="98944" y="1178799"/>
                                </a:moveTo>
                                <a:lnTo>
                                  <a:pt x="82453" y="1178799"/>
                                </a:lnTo>
                                <a:lnTo>
                                  <a:pt x="91063" y="1186962"/>
                                </a:lnTo>
                                <a:lnTo>
                                  <a:pt x="90492" y="1186962"/>
                                </a:lnTo>
                                <a:lnTo>
                                  <a:pt x="98944" y="1178799"/>
                                </a:lnTo>
                                <a:close/>
                              </a:path>
                              <a:path w="530860" h="1358900">
                                <a:moveTo>
                                  <a:pt x="138393" y="1178799"/>
                                </a:moveTo>
                                <a:lnTo>
                                  <a:pt x="121902" y="1178799"/>
                                </a:lnTo>
                                <a:lnTo>
                                  <a:pt x="130459" y="1186962"/>
                                </a:lnTo>
                                <a:lnTo>
                                  <a:pt x="129941" y="1186962"/>
                                </a:lnTo>
                                <a:lnTo>
                                  <a:pt x="138393" y="1178799"/>
                                </a:lnTo>
                                <a:close/>
                              </a:path>
                              <a:path w="530860" h="1358900">
                                <a:moveTo>
                                  <a:pt x="177843" y="1178799"/>
                                </a:moveTo>
                                <a:lnTo>
                                  <a:pt x="161079" y="1178799"/>
                                </a:lnTo>
                                <a:lnTo>
                                  <a:pt x="169594" y="1186962"/>
                                </a:lnTo>
                                <a:lnTo>
                                  <a:pt x="169390" y="1186962"/>
                                </a:lnTo>
                                <a:lnTo>
                                  <a:pt x="177843" y="1178799"/>
                                </a:lnTo>
                                <a:close/>
                              </a:path>
                              <a:path w="530860" h="1358900">
                                <a:moveTo>
                                  <a:pt x="451651" y="1168443"/>
                                </a:moveTo>
                                <a:lnTo>
                                  <a:pt x="451497" y="1168443"/>
                                </a:lnTo>
                                <a:lnTo>
                                  <a:pt x="444279" y="1175408"/>
                                </a:lnTo>
                                <a:lnTo>
                                  <a:pt x="455965" y="1186962"/>
                                </a:lnTo>
                                <a:lnTo>
                                  <a:pt x="463360" y="1179752"/>
                                </a:lnTo>
                                <a:lnTo>
                                  <a:pt x="451651" y="1168443"/>
                                </a:lnTo>
                                <a:close/>
                              </a:path>
                              <a:path w="530860" h="1358900">
                                <a:moveTo>
                                  <a:pt x="70963" y="1167905"/>
                                </a:moveTo>
                                <a:lnTo>
                                  <a:pt x="70775" y="1167905"/>
                                </a:lnTo>
                                <a:lnTo>
                                  <a:pt x="62786" y="1175620"/>
                                </a:lnTo>
                                <a:lnTo>
                                  <a:pt x="74186" y="1186235"/>
                                </a:lnTo>
                                <a:lnTo>
                                  <a:pt x="74367" y="1186021"/>
                                </a:lnTo>
                                <a:lnTo>
                                  <a:pt x="81853" y="1178799"/>
                                </a:lnTo>
                                <a:lnTo>
                                  <a:pt x="82453" y="1178799"/>
                                </a:lnTo>
                                <a:lnTo>
                                  <a:pt x="70963" y="1167905"/>
                                </a:lnTo>
                                <a:close/>
                              </a:path>
                              <a:path w="530860" h="1358900">
                                <a:moveTo>
                                  <a:pt x="436690" y="1167905"/>
                                </a:moveTo>
                                <a:lnTo>
                                  <a:pt x="425549" y="1178799"/>
                                </a:lnTo>
                                <a:lnTo>
                                  <a:pt x="433060" y="1186235"/>
                                </a:lnTo>
                                <a:lnTo>
                                  <a:pt x="444279" y="1175408"/>
                                </a:lnTo>
                                <a:lnTo>
                                  <a:pt x="436690" y="1167905"/>
                                </a:lnTo>
                                <a:close/>
                              </a:path>
                              <a:path w="530860" h="1358900">
                                <a:moveTo>
                                  <a:pt x="110484" y="1167905"/>
                                </a:moveTo>
                                <a:lnTo>
                                  <a:pt x="110224" y="1167905"/>
                                </a:lnTo>
                                <a:lnTo>
                                  <a:pt x="103770" y="1174138"/>
                                </a:lnTo>
                                <a:lnTo>
                                  <a:pt x="102568" y="1175408"/>
                                </a:lnTo>
                                <a:lnTo>
                                  <a:pt x="113864" y="1186021"/>
                                </a:lnTo>
                                <a:lnTo>
                                  <a:pt x="121351" y="1178799"/>
                                </a:lnTo>
                                <a:lnTo>
                                  <a:pt x="121902" y="1178799"/>
                                </a:lnTo>
                                <a:lnTo>
                                  <a:pt x="110484" y="1167905"/>
                                </a:lnTo>
                                <a:close/>
                              </a:path>
                              <a:path w="530860" h="1358900">
                                <a:moveTo>
                                  <a:pt x="149716" y="1167905"/>
                                </a:moveTo>
                                <a:lnTo>
                                  <a:pt x="149473" y="1168099"/>
                                </a:lnTo>
                                <a:lnTo>
                                  <a:pt x="141904" y="1175408"/>
                                </a:lnTo>
                                <a:lnTo>
                                  <a:pt x="142159" y="1175408"/>
                                </a:lnTo>
                                <a:lnTo>
                                  <a:pt x="153379" y="1186021"/>
                                </a:lnTo>
                                <a:lnTo>
                                  <a:pt x="160848" y="1178799"/>
                                </a:lnTo>
                                <a:lnTo>
                                  <a:pt x="161079" y="1178799"/>
                                </a:lnTo>
                                <a:lnTo>
                                  <a:pt x="149716" y="1167905"/>
                                </a:lnTo>
                                <a:close/>
                              </a:path>
                              <a:path w="530860" h="1358900">
                                <a:moveTo>
                                  <a:pt x="401780" y="1178799"/>
                                </a:moveTo>
                                <a:lnTo>
                                  <a:pt x="387062" y="1178799"/>
                                </a:lnTo>
                                <a:lnTo>
                                  <a:pt x="394356" y="1186021"/>
                                </a:lnTo>
                                <a:lnTo>
                                  <a:pt x="394530" y="1185823"/>
                                </a:lnTo>
                                <a:lnTo>
                                  <a:pt x="401780" y="1178799"/>
                                </a:lnTo>
                                <a:close/>
                              </a:path>
                              <a:path w="530860" h="1358900">
                                <a:moveTo>
                                  <a:pt x="344065" y="1166136"/>
                                </a:moveTo>
                                <a:lnTo>
                                  <a:pt x="335566" y="1174138"/>
                                </a:lnTo>
                                <a:lnTo>
                                  <a:pt x="347680" y="1185823"/>
                                </a:lnTo>
                                <a:lnTo>
                                  <a:pt x="356149" y="1177807"/>
                                </a:lnTo>
                                <a:lnTo>
                                  <a:pt x="344065" y="1166136"/>
                                </a:lnTo>
                                <a:close/>
                              </a:path>
                              <a:path w="530860" h="1358900">
                                <a:moveTo>
                                  <a:pt x="291372" y="1178799"/>
                                </a:moveTo>
                                <a:lnTo>
                                  <a:pt x="277677" y="1178799"/>
                                </a:lnTo>
                                <a:lnTo>
                                  <a:pt x="284716" y="1185613"/>
                                </a:lnTo>
                                <a:lnTo>
                                  <a:pt x="284172" y="1185613"/>
                                </a:lnTo>
                                <a:lnTo>
                                  <a:pt x="291372" y="1178799"/>
                                </a:lnTo>
                                <a:close/>
                              </a:path>
                              <a:path w="530860" h="1358900">
                                <a:moveTo>
                                  <a:pt x="330616" y="1178799"/>
                                </a:moveTo>
                                <a:lnTo>
                                  <a:pt x="316354" y="1178799"/>
                                </a:lnTo>
                                <a:lnTo>
                                  <a:pt x="323378" y="1185613"/>
                                </a:lnTo>
                                <a:lnTo>
                                  <a:pt x="330616" y="1178799"/>
                                </a:lnTo>
                                <a:close/>
                              </a:path>
                              <a:path w="530860" h="1358900">
                                <a:moveTo>
                                  <a:pt x="213348" y="1178799"/>
                                </a:moveTo>
                                <a:lnTo>
                                  <a:pt x="200068" y="1178799"/>
                                </a:lnTo>
                                <a:lnTo>
                                  <a:pt x="206724" y="1185204"/>
                                </a:lnTo>
                                <a:lnTo>
                                  <a:pt x="206916" y="1184933"/>
                                </a:lnTo>
                                <a:lnTo>
                                  <a:pt x="213348" y="1178799"/>
                                </a:lnTo>
                                <a:close/>
                              </a:path>
                              <a:path w="530860" h="1358900">
                                <a:moveTo>
                                  <a:pt x="252296" y="1178799"/>
                                </a:moveTo>
                                <a:lnTo>
                                  <a:pt x="238923" y="1178799"/>
                                </a:lnTo>
                                <a:lnTo>
                                  <a:pt x="245557" y="1185204"/>
                                </a:lnTo>
                                <a:lnTo>
                                  <a:pt x="252296" y="1178799"/>
                                </a:lnTo>
                                <a:close/>
                              </a:path>
                              <a:path w="530860" h="1358900">
                                <a:moveTo>
                                  <a:pt x="363041" y="1171284"/>
                                </a:moveTo>
                                <a:lnTo>
                                  <a:pt x="356149" y="1177807"/>
                                </a:lnTo>
                                <a:lnTo>
                                  <a:pt x="363527" y="1184933"/>
                                </a:lnTo>
                                <a:lnTo>
                                  <a:pt x="370083" y="1178799"/>
                                </a:lnTo>
                                <a:lnTo>
                                  <a:pt x="370641" y="1178799"/>
                                </a:lnTo>
                                <a:lnTo>
                                  <a:pt x="363041" y="1171284"/>
                                </a:lnTo>
                                <a:close/>
                              </a:path>
                              <a:path w="530860" h="1358900">
                                <a:moveTo>
                                  <a:pt x="530505" y="1168443"/>
                                </a:moveTo>
                                <a:lnTo>
                                  <a:pt x="530219" y="1168672"/>
                                </a:lnTo>
                                <a:lnTo>
                                  <a:pt x="522172" y="1176343"/>
                                </a:lnTo>
                                <a:lnTo>
                                  <a:pt x="527103" y="1181099"/>
                                </a:lnTo>
                                <a:lnTo>
                                  <a:pt x="530505" y="1181099"/>
                                </a:lnTo>
                                <a:lnTo>
                                  <a:pt x="530505" y="1168443"/>
                                </a:lnTo>
                                <a:close/>
                              </a:path>
                              <a:path w="530860" h="1358900">
                                <a:moveTo>
                                  <a:pt x="371440" y="1163334"/>
                                </a:moveTo>
                                <a:lnTo>
                                  <a:pt x="363041" y="1171284"/>
                                </a:lnTo>
                                <a:lnTo>
                                  <a:pt x="370641" y="1178799"/>
                                </a:lnTo>
                                <a:lnTo>
                                  <a:pt x="370083" y="1178799"/>
                                </a:lnTo>
                                <a:lnTo>
                                  <a:pt x="378812" y="1170632"/>
                                </a:lnTo>
                                <a:lnTo>
                                  <a:pt x="371440" y="1163334"/>
                                </a:lnTo>
                                <a:close/>
                              </a:path>
                              <a:path w="530860" h="1358900">
                                <a:moveTo>
                                  <a:pt x="424356" y="1142081"/>
                                </a:moveTo>
                                <a:lnTo>
                                  <a:pt x="386885" y="1178799"/>
                                </a:lnTo>
                                <a:lnTo>
                                  <a:pt x="401780" y="1178799"/>
                                </a:lnTo>
                                <a:lnTo>
                                  <a:pt x="405281" y="1175408"/>
                                </a:lnTo>
                                <a:lnTo>
                                  <a:pt x="405746" y="1175408"/>
                                </a:lnTo>
                                <a:lnTo>
                                  <a:pt x="398157" y="1167905"/>
                                </a:lnTo>
                                <a:lnTo>
                                  <a:pt x="413026" y="1167905"/>
                                </a:lnTo>
                                <a:lnTo>
                                  <a:pt x="413730" y="1167223"/>
                                </a:lnTo>
                                <a:lnTo>
                                  <a:pt x="413460" y="1166832"/>
                                </a:lnTo>
                                <a:lnTo>
                                  <a:pt x="406565" y="1160006"/>
                                </a:lnTo>
                                <a:lnTo>
                                  <a:pt x="421180" y="1160006"/>
                                </a:lnTo>
                                <a:lnTo>
                                  <a:pt x="424722" y="1156575"/>
                                </a:lnTo>
                                <a:lnTo>
                                  <a:pt x="425231" y="1156575"/>
                                </a:lnTo>
                                <a:lnTo>
                                  <a:pt x="417510" y="1148940"/>
                                </a:lnTo>
                                <a:lnTo>
                                  <a:pt x="431458" y="1148940"/>
                                </a:lnTo>
                                <a:lnTo>
                                  <a:pt x="424356" y="1142081"/>
                                </a:lnTo>
                                <a:close/>
                              </a:path>
                              <a:path w="530860" h="1358900">
                                <a:moveTo>
                                  <a:pt x="42314" y="1140740"/>
                                </a:moveTo>
                                <a:lnTo>
                                  <a:pt x="13952" y="1168099"/>
                                </a:lnTo>
                                <a:lnTo>
                                  <a:pt x="22914" y="1176343"/>
                                </a:lnTo>
                                <a:lnTo>
                                  <a:pt x="22589" y="1176343"/>
                                </a:lnTo>
                                <a:lnTo>
                                  <a:pt x="31125" y="1168099"/>
                                </a:lnTo>
                                <a:lnTo>
                                  <a:pt x="31001" y="1167905"/>
                                </a:lnTo>
                                <a:lnTo>
                                  <a:pt x="22601" y="1160006"/>
                                </a:lnTo>
                                <a:lnTo>
                                  <a:pt x="39504" y="1160006"/>
                                </a:lnTo>
                                <a:lnTo>
                                  <a:pt x="42701" y="1156918"/>
                                </a:lnTo>
                                <a:lnTo>
                                  <a:pt x="34133" y="1148940"/>
                                </a:lnTo>
                                <a:lnTo>
                                  <a:pt x="50962" y="1148940"/>
                                </a:lnTo>
                                <a:lnTo>
                                  <a:pt x="42314" y="1140740"/>
                                </a:lnTo>
                                <a:close/>
                              </a:path>
                              <a:path w="530860" h="1358900">
                                <a:moveTo>
                                  <a:pt x="482991" y="1160611"/>
                                </a:moveTo>
                                <a:lnTo>
                                  <a:pt x="474723" y="1168672"/>
                                </a:lnTo>
                                <a:lnTo>
                                  <a:pt x="482675" y="1176343"/>
                                </a:lnTo>
                                <a:lnTo>
                                  <a:pt x="482548" y="1176343"/>
                                </a:lnTo>
                                <a:lnTo>
                                  <a:pt x="490776" y="1168443"/>
                                </a:lnTo>
                                <a:lnTo>
                                  <a:pt x="491101" y="1168443"/>
                                </a:lnTo>
                                <a:lnTo>
                                  <a:pt x="482991" y="1160611"/>
                                </a:lnTo>
                                <a:close/>
                              </a:path>
                              <a:path w="530860" h="1358900">
                                <a:moveTo>
                                  <a:pt x="522243" y="1160420"/>
                                </a:moveTo>
                                <a:lnTo>
                                  <a:pt x="513983" y="1168443"/>
                                </a:lnTo>
                                <a:lnTo>
                                  <a:pt x="522172" y="1176343"/>
                                </a:lnTo>
                                <a:lnTo>
                                  <a:pt x="530459" y="1168443"/>
                                </a:lnTo>
                                <a:lnTo>
                                  <a:pt x="530193" y="1168099"/>
                                </a:lnTo>
                                <a:lnTo>
                                  <a:pt x="522243" y="1160420"/>
                                </a:lnTo>
                                <a:close/>
                              </a:path>
                              <a:path w="530860" h="1358900">
                                <a:moveTo>
                                  <a:pt x="73852" y="1148432"/>
                                </a:moveTo>
                                <a:lnTo>
                                  <a:pt x="54068" y="1167502"/>
                                </a:lnTo>
                                <a:lnTo>
                                  <a:pt x="62786" y="1175620"/>
                                </a:lnTo>
                                <a:lnTo>
                                  <a:pt x="70775" y="1167905"/>
                                </a:lnTo>
                                <a:lnTo>
                                  <a:pt x="70963" y="1167905"/>
                                </a:lnTo>
                                <a:lnTo>
                                  <a:pt x="62633" y="1160006"/>
                                </a:lnTo>
                                <a:lnTo>
                                  <a:pt x="78953" y="1160006"/>
                                </a:lnTo>
                                <a:lnTo>
                                  <a:pt x="82506" y="1156575"/>
                                </a:lnTo>
                                <a:lnTo>
                                  <a:pt x="73852" y="1148432"/>
                                </a:lnTo>
                                <a:close/>
                              </a:path>
                              <a:path w="530860" h="1358900">
                                <a:moveTo>
                                  <a:pt x="121381" y="1140740"/>
                                </a:moveTo>
                                <a:lnTo>
                                  <a:pt x="120907" y="1141127"/>
                                </a:lnTo>
                                <a:lnTo>
                                  <a:pt x="93854" y="1167223"/>
                                </a:lnTo>
                                <a:lnTo>
                                  <a:pt x="102568" y="1175408"/>
                                </a:lnTo>
                                <a:lnTo>
                                  <a:pt x="103770" y="1174138"/>
                                </a:lnTo>
                                <a:lnTo>
                                  <a:pt x="110224" y="1167905"/>
                                </a:lnTo>
                                <a:lnTo>
                                  <a:pt x="110484" y="1167905"/>
                                </a:lnTo>
                                <a:lnTo>
                                  <a:pt x="102205" y="1160006"/>
                                </a:lnTo>
                                <a:lnTo>
                                  <a:pt x="118403" y="1160006"/>
                                </a:lnTo>
                                <a:lnTo>
                                  <a:pt x="121956" y="1156575"/>
                                </a:lnTo>
                                <a:lnTo>
                                  <a:pt x="122247" y="1156575"/>
                                </a:lnTo>
                                <a:lnTo>
                                  <a:pt x="113638" y="1148432"/>
                                </a:lnTo>
                                <a:lnTo>
                                  <a:pt x="129404" y="1148432"/>
                                </a:lnTo>
                                <a:lnTo>
                                  <a:pt x="121381" y="1140740"/>
                                </a:lnTo>
                                <a:close/>
                              </a:path>
                              <a:path w="530860" h="1358900">
                                <a:moveTo>
                                  <a:pt x="129934" y="1148940"/>
                                </a:moveTo>
                                <a:lnTo>
                                  <a:pt x="129727" y="1149069"/>
                                </a:lnTo>
                                <a:lnTo>
                                  <a:pt x="121956" y="1156575"/>
                                </a:lnTo>
                                <a:lnTo>
                                  <a:pt x="122247" y="1156575"/>
                                </a:lnTo>
                                <a:lnTo>
                                  <a:pt x="142159" y="1175408"/>
                                </a:lnTo>
                                <a:lnTo>
                                  <a:pt x="141904" y="1175408"/>
                                </a:lnTo>
                                <a:lnTo>
                                  <a:pt x="149674" y="1167905"/>
                                </a:lnTo>
                                <a:lnTo>
                                  <a:pt x="149004" y="1167223"/>
                                </a:lnTo>
                                <a:lnTo>
                                  <a:pt x="133351" y="1167223"/>
                                </a:lnTo>
                                <a:lnTo>
                                  <a:pt x="140833" y="1160006"/>
                                </a:lnTo>
                                <a:lnTo>
                                  <a:pt x="141477" y="1160006"/>
                                </a:lnTo>
                                <a:lnTo>
                                  <a:pt x="129934" y="1148940"/>
                                </a:lnTo>
                                <a:close/>
                              </a:path>
                              <a:path w="530860" h="1358900">
                                <a:moveTo>
                                  <a:pt x="192328" y="1148432"/>
                                </a:moveTo>
                                <a:lnTo>
                                  <a:pt x="172859" y="1167223"/>
                                </a:lnTo>
                                <a:lnTo>
                                  <a:pt x="181467" y="1175408"/>
                                </a:lnTo>
                                <a:lnTo>
                                  <a:pt x="182669" y="1174138"/>
                                </a:lnTo>
                                <a:lnTo>
                                  <a:pt x="188922" y="1168099"/>
                                </a:lnTo>
                                <a:lnTo>
                                  <a:pt x="188748" y="1167905"/>
                                </a:lnTo>
                                <a:lnTo>
                                  <a:pt x="180541" y="1160006"/>
                                </a:lnTo>
                                <a:lnTo>
                                  <a:pt x="197301" y="1160006"/>
                                </a:lnTo>
                                <a:lnTo>
                                  <a:pt x="200854" y="1156575"/>
                                </a:lnTo>
                                <a:lnTo>
                                  <a:pt x="192328" y="1148432"/>
                                </a:lnTo>
                                <a:close/>
                              </a:path>
                              <a:path w="530860" h="1358900">
                                <a:moveTo>
                                  <a:pt x="398598" y="1152119"/>
                                </a:moveTo>
                                <a:lnTo>
                                  <a:pt x="390168" y="1160006"/>
                                </a:lnTo>
                                <a:lnTo>
                                  <a:pt x="405746" y="1175408"/>
                                </a:lnTo>
                                <a:lnTo>
                                  <a:pt x="405281" y="1175408"/>
                                </a:lnTo>
                                <a:lnTo>
                                  <a:pt x="413026" y="1167905"/>
                                </a:lnTo>
                                <a:lnTo>
                                  <a:pt x="398003" y="1167905"/>
                                </a:lnTo>
                                <a:lnTo>
                                  <a:pt x="406063" y="1160006"/>
                                </a:lnTo>
                                <a:lnTo>
                                  <a:pt x="406565" y="1160006"/>
                                </a:lnTo>
                                <a:lnTo>
                                  <a:pt x="398598" y="1152119"/>
                                </a:lnTo>
                                <a:close/>
                              </a:path>
                              <a:path w="530860" h="1358900">
                                <a:moveTo>
                                  <a:pt x="443848" y="1160906"/>
                                </a:moveTo>
                                <a:lnTo>
                                  <a:pt x="436690" y="1167905"/>
                                </a:lnTo>
                                <a:lnTo>
                                  <a:pt x="444279" y="1175408"/>
                                </a:lnTo>
                                <a:lnTo>
                                  <a:pt x="451497" y="1168443"/>
                                </a:lnTo>
                                <a:lnTo>
                                  <a:pt x="451651" y="1168443"/>
                                </a:lnTo>
                                <a:lnTo>
                                  <a:pt x="443848" y="1160906"/>
                                </a:lnTo>
                                <a:close/>
                              </a:path>
                              <a:path w="530860" h="1358900">
                                <a:moveTo>
                                  <a:pt x="324609" y="1147346"/>
                                </a:moveTo>
                                <a:lnTo>
                                  <a:pt x="316120" y="1155380"/>
                                </a:lnTo>
                                <a:lnTo>
                                  <a:pt x="335566" y="1174138"/>
                                </a:lnTo>
                                <a:lnTo>
                                  <a:pt x="342911" y="1167223"/>
                                </a:lnTo>
                                <a:lnTo>
                                  <a:pt x="328064" y="1167223"/>
                                </a:lnTo>
                                <a:lnTo>
                                  <a:pt x="336692" y="1159016"/>
                                </a:lnTo>
                                <a:lnTo>
                                  <a:pt x="324609" y="1147346"/>
                                </a:lnTo>
                                <a:close/>
                              </a:path>
                              <a:path w="530860" h="1358900">
                                <a:moveTo>
                                  <a:pt x="231061" y="1148118"/>
                                </a:moveTo>
                                <a:lnTo>
                                  <a:pt x="211595" y="1166832"/>
                                </a:lnTo>
                                <a:lnTo>
                                  <a:pt x="218864" y="1173775"/>
                                </a:lnTo>
                                <a:lnTo>
                                  <a:pt x="218615" y="1173775"/>
                                </a:lnTo>
                                <a:lnTo>
                                  <a:pt x="226108" y="1166628"/>
                                </a:lnTo>
                                <a:lnTo>
                                  <a:pt x="226316" y="1166628"/>
                                </a:lnTo>
                                <a:lnTo>
                                  <a:pt x="219456" y="1160006"/>
                                </a:lnTo>
                                <a:lnTo>
                                  <a:pt x="233051" y="1160006"/>
                                </a:lnTo>
                                <a:lnTo>
                                  <a:pt x="238207" y="1155089"/>
                                </a:lnTo>
                                <a:lnTo>
                                  <a:pt x="235789" y="1152650"/>
                                </a:lnTo>
                                <a:lnTo>
                                  <a:pt x="231061" y="1148118"/>
                                </a:lnTo>
                                <a:close/>
                              </a:path>
                              <a:path w="530860" h="1358900">
                                <a:moveTo>
                                  <a:pt x="245749" y="1147895"/>
                                </a:moveTo>
                                <a:lnTo>
                                  <a:pt x="240764" y="1152650"/>
                                </a:lnTo>
                                <a:lnTo>
                                  <a:pt x="238334" y="1155089"/>
                                </a:lnTo>
                                <a:lnTo>
                                  <a:pt x="257829" y="1173775"/>
                                </a:lnTo>
                                <a:lnTo>
                                  <a:pt x="257583" y="1173775"/>
                                </a:lnTo>
                                <a:lnTo>
                                  <a:pt x="264888" y="1166832"/>
                                </a:lnTo>
                                <a:lnTo>
                                  <a:pt x="250435" y="1166832"/>
                                </a:lnTo>
                                <a:lnTo>
                                  <a:pt x="257558" y="1160006"/>
                                </a:lnTo>
                                <a:lnTo>
                                  <a:pt x="258261" y="1160006"/>
                                </a:lnTo>
                                <a:lnTo>
                                  <a:pt x="245749" y="1147895"/>
                                </a:lnTo>
                                <a:close/>
                              </a:path>
                              <a:path w="530860" h="1358900">
                                <a:moveTo>
                                  <a:pt x="317241" y="1140230"/>
                                </a:moveTo>
                                <a:lnTo>
                                  <a:pt x="289600" y="1166628"/>
                                </a:lnTo>
                                <a:lnTo>
                                  <a:pt x="289460" y="1166832"/>
                                </a:lnTo>
                                <a:lnTo>
                                  <a:pt x="296682" y="1173775"/>
                                </a:lnTo>
                                <a:lnTo>
                                  <a:pt x="304018" y="1166832"/>
                                </a:lnTo>
                                <a:lnTo>
                                  <a:pt x="296981" y="1160006"/>
                                </a:lnTo>
                                <a:lnTo>
                                  <a:pt x="311231" y="1160006"/>
                                </a:lnTo>
                                <a:lnTo>
                                  <a:pt x="316120" y="1155380"/>
                                </a:lnTo>
                                <a:lnTo>
                                  <a:pt x="308918" y="1148432"/>
                                </a:lnTo>
                                <a:lnTo>
                                  <a:pt x="323462" y="1148432"/>
                                </a:lnTo>
                                <a:lnTo>
                                  <a:pt x="324609" y="1147346"/>
                                </a:lnTo>
                                <a:lnTo>
                                  <a:pt x="317241" y="1140230"/>
                                </a:lnTo>
                                <a:close/>
                              </a:path>
                              <a:path w="530860" h="1358900">
                                <a:moveTo>
                                  <a:pt x="359546" y="1151560"/>
                                </a:moveTo>
                                <a:lnTo>
                                  <a:pt x="350576" y="1160006"/>
                                </a:lnTo>
                                <a:lnTo>
                                  <a:pt x="351634" y="1160006"/>
                                </a:lnTo>
                                <a:lnTo>
                                  <a:pt x="363041" y="1171284"/>
                                </a:lnTo>
                                <a:lnTo>
                                  <a:pt x="371440" y="1163334"/>
                                </a:lnTo>
                                <a:lnTo>
                                  <a:pt x="359546" y="1151560"/>
                                </a:lnTo>
                                <a:close/>
                              </a:path>
                              <a:path w="530860" h="1358900">
                                <a:moveTo>
                                  <a:pt x="382728" y="1152650"/>
                                </a:moveTo>
                                <a:lnTo>
                                  <a:pt x="371440" y="1163334"/>
                                </a:lnTo>
                                <a:lnTo>
                                  <a:pt x="378812" y="1170632"/>
                                </a:lnTo>
                                <a:lnTo>
                                  <a:pt x="390168" y="1160006"/>
                                </a:lnTo>
                                <a:lnTo>
                                  <a:pt x="382728" y="1152650"/>
                                </a:lnTo>
                                <a:close/>
                              </a:path>
                              <a:path w="530860" h="1358900">
                                <a:moveTo>
                                  <a:pt x="471307" y="1149326"/>
                                </a:moveTo>
                                <a:lnTo>
                                  <a:pt x="462989" y="1157353"/>
                                </a:lnTo>
                                <a:lnTo>
                                  <a:pt x="474723" y="1168672"/>
                                </a:lnTo>
                                <a:lnTo>
                                  <a:pt x="482991" y="1160611"/>
                                </a:lnTo>
                                <a:lnTo>
                                  <a:pt x="471307" y="1149326"/>
                                </a:lnTo>
                                <a:close/>
                              </a:path>
                              <a:path w="530860" h="1358900">
                                <a:moveTo>
                                  <a:pt x="455183" y="1149823"/>
                                </a:moveTo>
                                <a:lnTo>
                                  <a:pt x="443848" y="1160906"/>
                                </a:lnTo>
                                <a:lnTo>
                                  <a:pt x="451651" y="1168443"/>
                                </a:lnTo>
                                <a:lnTo>
                                  <a:pt x="451497" y="1168443"/>
                                </a:lnTo>
                                <a:lnTo>
                                  <a:pt x="462989" y="1157353"/>
                                </a:lnTo>
                                <a:lnTo>
                                  <a:pt x="455183" y="1149823"/>
                                </a:lnTo>
                                <a:close/>
                              </a:path>
                              <a:path w="530860" h="1358900">
                                <a:moveTo>
                                  <a:pt x="494366" y="1149520"/>
                                </a:moveTo>
                                <a:lnTo>
                                  <a:pt x="482991" y="1160611"/>
                                </a:lnTo>
                                <a:lnTo>
                                  <a:pt x="491101" y="1168443"/>
                                </a:lnTo>
                                <a:lnTo>
                                  <a:pt x="490776" y="1168443"/>
                                </a:lnTo>
                                <a:lnTo>
                                  <a:pt x="502327" y="1157353"/>
                                </a:lnTo>
                                <a:lnTo>
                                  <a:pt x="502486" y="1157353"/>
                                </a:lnTo>
                                <a:lnTo>
                                  <a:pt x="494366" y="1149520"/>
                                </a:lnTo>
                                <a:close/>
                              </a:path>
                              <a:path w="530860" h="1358900">
                                <a:moveTo>
                                  <a:pt x="510756" y="1149326"/>
                                </a:moveTo>
                                <a:lnTo>
                                  <a:pt x="510486" y="1149520"/>
                                </a:lnTo>
                                <a:lnTo>
                                  <a:pt x="502327" y="1157353"/>
                                </a:lnTo>
                                <a:lnTo>
                                  <a:pt x="502486" y="1157353"/>
                                </a:lnTo>
                                <a:lnTo>
                                  <a:pt x="513983" y="1168443"/>
                                </a:lnTo>
                                <a:lnTo>
                                  <a:pt x="522243" y="1160420"/>
                                </a:lnTo>
                                <a:lnTo>
                                  <a:pt x="510756" y="1149326"/>
                                </a:lnTo>
                                <a:close/>
                              </a:path>
                              <a:path w="530860" h="1358900">
                                <a:moveTo>
                                  <a:pt x="527103" y="1155699"/>
                                </a:moveTo>
                                <a:lnTo>
                                  <a:pt x="522243" y="1160420"/>
                                </a:lnTo>
                                <a:lnTo>
                                  <a:pt x="530550" y="1168443"/>
                                </a:lnTo>
                                <a:lnTo>
                                  <a:pt x="530424" y="1168099"/>
                                </a:lnTo>
                                <a:lnTo>
                                  <a:pt x="527103" y="1155699"/>
                                </a:lnTo>
                                <a:close/>
                              </a:path>
                              <a:path w="530860" h="1358900">
                                <a:moveTo>
                                  <a:pt x="20319" y="1136078"/>
                                </a:moveTo>
                                <a:lnTo>
                                  <a:pt x="474" y="1155699"/>
                                </a:lnTo>
                                <a:lnTo>
                                  <a:pt x="13952" y="1168099"/>
                                </a:lnTo>
                                <a:lnTo>
                                  <a:pt x="22341" y="1160006"/>
                                </a:lnTo>
                                <a:lnTo>
                                  <a:pt x="22601" y="1160006"/>
                                </a:lnTo>
                                <a:lnTo>
                                  <a:pt x="18021" y="1155699"/>
                                </a:lnTo>
                                <a:lnTo>
                                  <a:pt x="4514" y="1155699"/>
                                </a:lnTo>
                                <a:lnTo>
                                  <a:pt x="11113" y="1149326"/>
                                </a:lnTo>
                                <a:lnTo>
                                  <a:pt x="11243" y="1149326"/>
                                </a:lnTo>
                                <a:lnTo>
                                  <a:pt x="9137" y="1147346"/>
                                </a:lnTo>
                                <a:lnTo>
                                  <a:pt x="13163" y="1147346"/>
                                </a:lnTo>
                                <a:lnTo>
                                  <a:pt x="22530" y="1138299"/>
                                </a:lnTo>
                                <a:lnTo>
                                  <a:pt x="22705" y="1138299"/>
                                </a:lnTo>
                                <a:lnTo>
                                  <a:pt x="20319" y="1136078"/>
                                </a:lnTo>
                                <a:close/>
                              </a:path>
                              <a:path w="530860" h="1358900">
                                <a:moveTo>
                                  <a:pt x="39504" y="1160006"/>
                                </a:moveTo>
                                <a:lnTo>
                                  <a:pt x="22601" y="1160006"/>
                                </a:lnTo>
                                <a:lnTo>
                                  <a:pt x="31207" y="1168099"/>
                                </a:lnTo>
                                <a:lnTo>
                                  <a:pt x="31326" y="1167905"/>
                                </a:lnTo>
                                <a:lnTo>
                                  <a:pt x="39504" y="1160006"/>
                                </a:lnTo>
                                <a:close/>
                              </a:path>
                              <a:path w="530860" h="1358900">
                                <a:moveTo>
                                  <a:pt x="197301" y="1160006"/>
                                </a:moveTo>
                                <a:lnTo>
                                  <a:pt x="180541" y="1160006"/>
                                </a:lnTo>
                                <a:lnTo>
                                  <a:pt x="188950" y="1168099"/>
                                </a:lnTo>
                                <a:lnTo>
                                  <a:pt x="189123" y="1167905"/>
                                </a:lnTo>
                                <a:lnTo>
                                  <a:pt x="197301" y="1160006"/>
                                </a:lnTo>
                                <a:close/>
                              </a:path>
                              <a:path w="530860" h="1358900">
                                <a:moveTo>
                                  <a:pt x="78953" y="1160006"/>
                                </a:moveTo>
                                <a:lnTo>
                                  <a:pt x="62633" y="1160006"/>
                                </a:lnTo>
                                <a:lnTo>
                                  <a:pt x="70963" y="1167905"/>
                                </a:lnTo>
                                <a:lnTo>
                                  <a:pt x="70775" y="1167905"/>
                                </a:lnTo>
                                <a:lnTo>
                                  <a:pt x="78953" y="1160006"/>
                                </a:lnTo>
                                <a:close/>
                              </a:path>
                              <a:path w="530860" h="1358900">
                                <a:moveTo>
                                  <a:pt x="118403" y="1160006"/>
                                </a:moveTo>
                                <a:lnTo>
                                  <a:pt x="102205" y="1160006"/>
                                </a:lnTo>
                                <a:lnTo>
                                  <a:pt x="110484" y="1167905"/>
                                </a:lnTo>
                                <a:lnTo>
                                  <a:pt x="110224" y="1167905"/>
                                </a:lnTo>
                                <a:lnTo>
                                  <a:pt x="118403" y="1160006"/>
                                </a:lnTo>
                                <a:close/>
                              </a:path>
                              <a:path w="530860" h="1358900">
                                <a:moveTo>
                                  <a:pt x="157852" y="1160006"/>
                                </a:moveTo>
                                <a:lnTo>
                                  <a:pt x="141477" y="1160006"/>
                                </a:lnTo>
                                <a:lnTo>
                                  <a:pt x="149716" y="1167905"/>
                                </a:lnTo>
                                <a:lnTo>
                                  <a:pt x="150091" y="1167502"/>
                                </a:lnTo>
                                <a:lnTo>
                                  <a:pt x="157852" y="1160006"/>
                                </a:lnTo>
                                <a:close/>
                              </a:path>
                              <a:path w="530860" h="1358900">
                                <a:moveTo>
                                  <a:pt x="432058" y="1149520"/>
                                </a:moveTo>
                                <a:lnTo>
                                  <a:pt x="431692" y="1149823"/>
                                </a:lnTo>
                                <a:lnTo>
                                  <a:pt x="424722" y="1156575"/>
                                </a:lnTo>
                                <a:lnTo>
                                  <a:pt x="425231" y="1156575"/>
                                </a:lnTo>
                                <a:lnTo>
                                  <a:pt x="436690" y="1167905"/>
                                </a:lnTo>
                                <a:lnTo>
                                  <a:pt x="443848" y="1160906"/>
                                </a:lnTo>
                                <a:lnTo>
                                  <a:pt x="432058" y="1149520"/>
                                </a:lnTo>
                                <a:close/>
                              </a:path>
                              <a:path w="530860" h="1358900">
                                <a:moveTo>
                                  <a:pt x="50962" y="1148940"/>
                                </a:moveTo>
                                <a:lnTo>
                                  <a:pt x="42701" y="1156918"/>
                                </a:lnTo>
                                <a:lnTo>
                                  <a:pt x="54068" y="1167502"/>
                                </a:lnTo>
                                <a:lnTo>
                                  <a:pt x="61838" y="1160006"/>
                                </a:lnTo>
                                <a:lnTo>
                                  <a:pt x="62633" y="1160006"/>
                                </a:lnTo>
                                <a:lnTo>
                                  <a:pt x="50962" y="1148940"/>
                                </a:lnTo>
                                <a:close/>
                              </a:path>
                              <a:path w="530860" h="1358900">
                                <a:moveTo>
                                  <a:pt x="90607" y="1148940"/>
                                </a:moveTo>
                                <a:lnTo>
                                  <a:pt x="90411" y="1148940"/>
                                </a:lnTo>
                                <a:lnTo>
                                  <a:pt x="82520" y="1156575"/>
                                </a:lnTo>
                                <a:lnTo>
                                  <a:pt x="93854" y="1167223"/>
                                </a:lnTo>
                                <a:lnTo>
                                  <a:pt x="101335" y="1160006"/>
                                </a:lnTo>
                                <a:lnTo>
                                  <a:pt x="102205" y="1160006"/>
                                </a:lnTo>
                                <a:lnTo>
                                  <a:pt x="90607" y="1148940"/>
                                </a:lnTo>
                                <a:close/>
                              </a:path>
                              <a:path w="530860" h="1358900">
                                <a:moveTo>
                                  <a:pt x="169176" y="1149069"/>
                                </a:moveTo>
                                <a:lnTo>
                                  <a:pt x="161405" y="1156575"/>
                                </a:lnTo>
                                <a:lnTo>
                                  <a:pt x="161661" y="1156575"/>
                                </a:lnTo>
                                <a:lnTo>
                                  <a:pt x="172859" y="1167223"/>
                                </a:lnTo>
                                <a:lnTo>
                                  <a:pt x="180330" y="1160006"/>
                                </a:lnTo>
                                <a:lnTo>
                                  <a:pt x="180541" y="1160006"/>
                                </a:lnTo>
                                <a:lnTo>
                                  <a:pt x="169176" y="1149069"/>
                                </a:lnTo>
                                <a:close/>
                              </a:path>
                              <a:path w="530860" h="1358900">
                                <a:moveTo>
                                  <a:pt x="421180" y="1160006"/>
                                </a:moveTo>
                                <a:lnTo>
                                  <a:pt x="406565" y="1160006"/>
                                </a:lnTo>
                                <a:lnTo>
                                  <a:pt x="413855" y="1167223"/>
                                </a:lnTo>
                                <a:lnTo>
                                  <a:pt x="414133" y="1166832"/>
                                </a:lnTo>
                                <a:lnTo>
                                  <a:pt x="421180" y="1160006"/>
                                </a:lnTo>
                                <a:close/>
                              </a:path>
                              <a:path w="530860" h="1358900">
                                <a:moveTo>
                                  <a:pt x="208394" y="1149326"/>
                                </a:moveTo>
                                <a:lnTo>
                                  <a:pt x="208159" y="1149520"/>
                                </a:lnTo>
                                <a:lnTo>
                                  <a:pt x="200854" y="1156575"/>
                                </a:lnTo>
                                <a:lnTo>
                                  <a:pt x="211595" y="1166832"/>
                                </a:lnTo>
                                <a:lnTo>
                                  <a:pt x="218691" y="1160006"/>
                                </a:lnTo>
                                <a:lnTo>
                                  <a:pt x="219456" y="1160006"/>
                                </a:lnTo>
                                <a:lnTo>
                                  <a:pt x="208394" y="1149326"/>
                                </a:lnTo>
                                <a:close/>
                              </a:path>
                              <a:path w="530860" h="1358900">
                                <a:moveTo>
                                  <a:pt x="284725" y="1148118"/>
                                </a:moveTo>
                                <a:lnTo>
                                  <a:pt x="284580" y="1148118"/>
                                </a:lnTo>
                                <a:lnTo>
                                  <a:pt x="277245" y="1155089"/>
                                </a:lnTo>
                                <a:lnTo>
                                  <a:pt x="289460" y="1166832"/>
                                </a:lnTo>
                                <a:lnTo>
                                  <a:pt x="289600" y="1166628"/>
                                </a:lnTo>
                                <a:lnTo>
                                  <a:pt x="296534" y="1160006"/>
                                </a:lnTo>
                                <a:lnTo>
                                  <a:pt x="296981" y="1160006"/>
                                </a:lnTo>
                                <a:lnTo>
                                  <a:pt x="284725" y="1148118"/>
                                </a:lnTo>
                                <a:close/>
                              </a:path>
                              <a:path w="530860" h="1358900">
                                <a:moveTo>
                                  <a:pt x="311231" y="1160006"/>
                                </a:moveTo>
                                <a:lnTo>
                                  <a:pt x="296981" y="1160006"/>
                                </a:lnTo>
                                <a:lnTo>
                                  <a:pt x="304018" y="1166832"/>
                                </a:lnTo>
                                <a:lnTo>
                                  <a:pt x="311231" y="1160006"/>
                                </a:lnTo>
                                <a:close/>
                              </a:path>
                              <a:path w="530860" h="1358900">
                                <a:moveTo>
                                  <a:pt x="233051" y="1160006"/>
                                </a:moveTo>
                                <a:lnTo>
                                  <a:pt x="219456" y="1160006"/>
                                </a:lnTo>
                                <a:lnTo>
                                  <a:pt x="226316" y="1166628"/>
                                </a:lnTo>
                                <a:lnTo>
                                  <a:pt x="226108" y="1166628"/>
                                </a:lnTo>
                                <a:lnTo>
                                  <a:pt x="233051" y="1160006"/>
                                </a:lnTo>
                                <a:close/>
                              </a:path>
                              <a:path w="530860" h="1358900">
                                <a:moveTo>
                                  <a:pt x="272071" y="1160006"/>
                                </a:moveTo>
                                <a:lnTo>
                                  <a:pt x="258261" y="1160006"/>
                                </a:lnTo>
                                <a:lnTo>
                                  <a:pt x="265103" y="1166628"/>
                                </a:lnTo>
                                <a:lnTo>
                                  <a:pt x="272071" y="1160006"/>
                                </a:lnTo>
                                <a:close/>
                              </a:path>
                              <a:path w="530860" h="1358900">
                                <a:moveTo>
                                  <a:pt x="343797" y="1152257"/>
                                </a:moveTo>
                                <a:lnTo>
                                  <a:pt x="336692" y="1159016"/>
                                </a:lnTo>
                                <a:lnTo>
                                  <a:pt x="344065" y="1166136"/>
                                </a:lnTo>
                                <a:lnTo>
                                  <a:pt x="350576" y="1160006"/>
                                </a:lnTo>
                                <a:lnTo>
                                  <a:pt x="351634" y="1160006"/>
                                </a:lnTo>
                                <a:lnTo>
                                  <a:pt x="343797" y="1152257"/>
                                </a:lnTo>
                                <a:close/>
                              </a:path>
                              <a:path w="530860" h="1358900">
                                <a:moveTo>
                                  <a:pt x="352188" y="1144276"/>
                                </a:moveTo>
                                <a:lnTo>
                                  <a:pt x="343797" y="1152257"/>
                                </a:lnTo>
                                <a:lnTo>
                                  <a:pt x="351634" y="1160006"/>
                                </a:lnTo>
                                <a:lnTo>
                                  <a:pt x="350576" y="1160006"/>
                                </a:lnTo>
                                <a:lnTo>
                                  <a:pt x="359546" y="1151560"/>
                                </a:lnTo>
                                <a:lnTo>
                                  <a:pt x="352188" y="1144276"/>
                                </a:lnTo>
                                <a:close/>
                              </a:path>
                              <a:path w="530860" h="1358900">
                                <a:moveTo>
                                  <a:pt x="391115" y="1144712"/>
                                </a:moveTo>
                                <a:lnTo>
                                  <a:pt x="382728" y="1152650"/>
                                </a:lnTo>
                                <a:lnTo>
                                  <a:pt x="390168" y="1160006"/>
                                </a:lnTo>
                                <a:lnTo>
                                  <a:pt x="398598" y="1152119"/>
                                </a:lnTo>
                                <a:lnTo>
                                  <a:pt x="391115" y="1144712"/>
                                </a:lnTo>
                                <a:close/>
                              </a:path>
                              <a:path w="530860" h="1358900">
                                <a:moveTo>
                                  <a:pt x="463451" y="1141739"/>
                                </a:moveTo>
                                <a:lnTo>
                                  <a:pt x="455183" y="1149823"/>
                                </a:lnTo>
                                <a:lnTo>
                                  <a:pt x="462989" y="1157353"/>
                                </a:lnTo>
                                <a:lnTo>
                                  <a:pt x="471307" y="1149326"/>
                                </a:lnTo>
                                <a:lnTo>
                                  <a:pt x="463451" y="1141739"/>
                                </a:lnTo>
                                <a:close/>
                              </a:path>
                              <a:path w="530860" h="1358900">
                                <a:moveTo>
                                  <a:pt x="502634" y="1141482"/>
                                </a:moveTo>
                                <a:lnTo>
                                  <a:pt x="502346" y="1141739"/>
                                </a:lnTo>
                                <a:lnTo>
                                  <a:pt x="494366" y="1149520"/>
                                </a:lnTo>
                                <a:lnTo>
                                  <a:pt x="502486" y="1157353"/>
                                </a:lnTo>
                                <a:lnTo>
                                  <a:pt x="502327" y="1157353"/>
                                </a:lnTo>
                                <a:lnTo>
                                  <a:pt x="510687" y="1149326"/>
                                </a:lnTo>
                                <a:lnTo>
                                  <a:pt x="510490" y="1149069"/>
                                </a:lnTo>
                                <a:lnTo>
                                  <a:pt x="502634" y="1141482"/>
                                </a:lnTo>
                                <a:close/>
                              </a:path>
                              <a:path w="530860" h="1358900">
                                <a:moveTo>
                                  <a:pt x="31056" y="1130066"/>
                                </a:moveTo>
                                <a:lnTo>
                                  <a:pt x="22530" y="1138299"/>
                                </a:lnTo>
                                <a:lnTo>
                                  <a:pt x="22705" y="1138299"/>
                                </a:lnTo>
                                <a:lnTo>
                                  <a:pt x="42701" y="1156918"/>
                                </a:lnTo>
                                <a:lnTo>
                                  <a:pt x="50962" y="1148940"/>
                                </a:lnTo>
                                <a:lnTo>
                                  <a:pt x="33813" y="1148940"/>
                                </a:lnTo>
                                <a:lnTo>
                                  <a:pt x="42314" y="1140740"/>
                                </a:lnTo>
                                <a:lnTo>
                                  <a:pt x="31056" y="1130066"/>
                                </a:lnTo>
                                <a:close/>
                              </a:path>
                              <a:path w="530860" h="1358900">
                                <a:moveTo>
                                  <a:pt x="121121" y="1102821"/>
                                </a:moveTo>
                                <a:lnTo>
                                  <a:pt x="73852" y="1148432"/>
                                </a:lnTo>
                                <a:lnTo>
                                  <a:pt x="82520" y="1156575"/>
                                </a:lnTo>
                                <a:lnTo>
                                  <a:pt x="90411" y="1148940"/>
                                </a:lnTo>
                                <a:lnTo>
                                  <a:pt x="90607" y="1148940"/>
                                </a:lnTo>
                                <a:lnTo>
                                  <a:pt x="82012" y="1140740"/>
                                </a:lnTo>
                                <a:lnTo>
                                  <a:pt x="98902" y="1140740"/>
                                </a:lnTo>
                                <a:lnTo>
                                  <a:pt x="102121" y="1137631"/>
                                </a:lnTo>
                                <a:lnTo>
                                  <a:pt x="101152" y="1136623"/>
                                </a:lnTo>
                                <a:lnTo>
                                  <a:pt x="93782" y="1129653"/>
                                </a:lnTo>
                                <a:lnTo>
                                  <a:pt x="109816" y="1129653"/>
                                </a:lnTo>
                                <a:lnTo>
                                  <a:pt x="101676" y="1121849"/>
                                </a:lnTo>
                                <a:lnTo>
                                  <a:pt x="118462" y="1121849"/>
                                </a:lnTo>
                                <a:lnTo>
                                  <a:pt x="121597" y="1118821"/>
                                </a:lnTo>
                                <a:lnTo>
                                  <a:pt x="121959" y="1118821"/>
                                </a:lnTo>
                                <a:lnTo>
                                  <a:pt x="113380" y="1110663"/>
                                </a:lnTo>
                                <a:lnTo>
                                  <a:pt x="129270" y="1110663"/>
                                </a:lnTo>
                                <a:lnTo>
                                  <a:pt x="121121" y="1102821"/>
                                </a:lnTo>
                                <a:close/>
                              </a:path>
                              <a:path w="530860" h="1358900">
                                <a:moveTo>
                                  <a:pt x="110100" y="1129925"/>
                                </a:moveTo>
                                <a:lnTo>
                                  <a:pt x="103165" y="1136623"/>
                                </a:lnTo>
                                <a:lnTo>
                                  <a:pt x="102218" y="1137631"/>
                                </a:lnTo>
                                <a:lnTo>
                                  <a:pt x="122247" y="1156575"/>
                                </a:lnTo>
                                <a:lnTo>
                                  <a:pt x="121956" y="1156575"/>
                                </a:lnTo>
                                <a:lnTo>
                                  <a:pt x="129861" y="1148940"/>
                                </a:lnTo>
                                <a:lnTo>
                                  <a:pt x="129404" y="1148432"/>
                                </a:lnTo>
                                <a:lnTo>
                                  <a:pt x="113334" y="1148432"/>
                                </a:lnTo>
                                <a:lnTo>
                                  <a:pt x="121308" y="1140740"/>
                                </a:lnTo>
                                <a:lnTo>
                                  <a:pt x="121099" y="1140470"/>
                                </a:lnTo>
                                <a:lnTo>
                                  <a:pt x="110100" y="1129925"/>
                                </a:lnTo>
                                <a:close/>
                              </a:path>
                              <a:path w="530860" h="1358900">
                                <a:moveTo>
                                  <a:pt x="149430" y="1130066"/>
                                </a:moveTo>
                                <a:lnTo>
                                  <a:pt x="148805" y="1130644"/>
                                </a:lnTo>
                                <a:lnTo>
                                  <a:pt x="141570" y="1137631"/>
                                </a:lnTo>
                                <a:lnTo>
                                  <a:pt x="141740" y="1137631"/>
                                </a:lnTo>
                                <a:lnTo>
                                  <a:pt x="161661" y="1156575"/>
                                </a:lnTo>
                                <a:lnTo>
                                  <a:pt x="161405" y="1156575"/>
                                </a:lnTo>
                                <a:lnTo>
                                  <a:pt x="169176" y="1149069"/>
                                </a:lnTo>
                                <a:lnTo>
                                  <a:pt x="168515" y="1148432"/>
                                </a:lnTo>
                                <a:lnTo>
                                  <a:pt x="152831" y="1148432"/>
                                </a:lnTo>
                                <a:lnTo>
                                  <a:pt x="160404" y="1141127"/>
                                </a:lnTo>
                                <a:lnTo>
                                  <a:pt x="160924" y="1141127"/>
                                </a:lnTo>
                                <a:lnTo>
                                  <a:pt x="149430" y="1130066"/>
                                </a:lnTo>
                                <a:close/>
                              </a:path>
                              <a:path w="530860" h="1358900">
                                <a:moveTo>
                                  <a:pt x="199901" y="1141127"/>
                                </a:moveTo>
                                <a:lnTo>
                                  <a:pt x="192328" y="1148432"/>
                                </a:lnTo>
                                <a:lnTo>
                                  <a:pt x="200854" y="1156575"/>
                                </a:lnTo>
                                <a:lnTo>
                                  <a:pt x="208359" y="1149326"/>
                                </a:lnTo>
                                <a:lnTo>
                                  <a:pt x="208127" y="1149069"/>
                                </a:lnTo>
                                <a:lnTo>
                                  <a:pt x="199901" y="1141127"/>
                                </a:lnTo>
                                <a:close/>
                              </a:path>
                              <a:path w="530860" h="1358900">
                                <a:moveTo>
                                  <a:pt x="416960" y="1134938"/>
                                </a:moveTo>
                                <a:lnTo>
                                  <a:pt x="409967" y="1141482"/>
                                </a:lnTo>
                                <a:lnTo>
                                  <a:pt x="425231" y="1156575"/>
                                </a:lnTo>
                                <a:lnTo>
                                  <a:pt x="424722" y="1156575"/>
                                </a:lnTo>
                                <a:lnTo>
                                  <a:pt x="432004" y="1149520"/>
                                </a:lnTo>
                                <a:lnTo>
                                  <a:pt x="431858" y="1149326"/>
                                </a:lnTo>
                                <a:lnTo>
                                  <a:pt x="431458" y="1148940"/>
                                </a:lnTo>
                                <a:lnTo>
                                  <a:pt x="417356" y="1148940"/>
                                </a:lnTo>
                                <a:lnTo>
                                  <a:pt x="424356" y="1142081"/>
                                </a:lnTo>
                                <a:lnTo>
                                  <a:pt x="416960" y="1134938"/>
                                </a:lnTo>
                                <a:close/>
                              </a:path>
                              <a:path w="530860" h="1358900">
                                <a:moveTo>
                                  <a:pt x="4514" y="1142999"/>
                                </a:moveTo>
                                <a:lnTo>
                                  <a:pt x="474" y="1142999"/>
                                </a:lnTo>
                                <a:lnTo>
                                  <a:pt x="474" y="1155699"/>
                                </a:lnTo>
                                <a:lnTo>
                                  <a:pt x="8923" y="1147346"/>
                                </a:lnTo>
                                <a:lnTo>
                                  <a:pt x="9137" y="1147346"/>
                                </a:lnTo>
                                <a:lnTo>
                                  <a:pt x="4514" y="1142999"/>
                                </a:lnTo>
                                <a:close/>
                              </a:path>
                              <a:path w="530860" h="1358900">
                                <a:moveTo>
                                  <a:pt x="11243" y="1149326"/>
                                </a:moveTo>
                                <a:lnTo>
                                  <a:pt x="11113" y="1149326"/>
                                </a:lnTo>
                                <a:lnTo>
                                  <a:pt x="4514" y="1155699"/>
                                </a:lnTo>
                                <a:lnTo>
                                  <a:pt x="18021" y="1155699"/>
                                </a:lnTo>
                                <a:lnTo>
                                  <a:pt x="11243" y="1149326"/>
                                </a:lnTo>
                                <a:close/>
                              </a:path>
                              <a:path w="530860" h="1358900">
                                <a:moveTo>
                                  <a:pt x="305158" y="1128561"/>
                                </a:moveTo>
                                <a:lnTo>
                                  <a:pt x="296675" y="1136623"/>
                                </a:lnTo>
                                <a:lnTo>
                                  <a:pt x="316120" y="1155380"/>
                                </a:lnTo>
                                <a:lnTo>
                                  <a:pt x="323462" y="1148432"/>
                                </a:lnTo>
                                <a:lnTo>
                                  <a:pt x="308653" y="1148432"/>
                                </a:lnTo>
                                <a:lnTo>
                                  <a:pt x="317241" y="1140230"/>
                                </a:lnTo>
                                <a:lnTo>
                                  <a:pt x="305158" y="1128561"/>
                                </a:lnTo>
                                <a:close/>
                              </a:path>
                              <a:path w="530860" h="1358900">
                                <a:moveTo>
                                  <a:pt x="286106" y="1095216"/>
                                </a:moveTo>
                                <a:lnTo>
                                  <a:pt x="231061" y="1148118"/>
                                </a:lnTo>
                                <a:lnTo>
                                  <a:pt x="238334" y="1155089"/>
                                </a:lnTo>
                                <a:lnTo>
                                  <a:pt x="240764" y="1152650"/>
                                </a:lnTo>
                                <a:lnTo>
                                  <a:pt x="245749" y="1147895"/>
                                </a:lnTo>
                                <a:lnTo>
                                  <a:pt x="238756" y="1141127"/>
                                </a:lnTo>
                                <a:lnTo>
                                  <a:pt x="252845" y="1141127"/>
                                </a:lnTo>
                                <a:lnTo>
                                  <a:pt x="257804" y="1136398"/>
                                </a:lnTo>
                                <a:lnTo>
                                  <a:pt x="250788" y="1129653"/>
                                </a:lnTo>
                                <a:lnTo>
                                  <a:pt x="264876" y="1129653"/>
                                </a:lnTo>
                                <a:lnTo>
                                  <a:pt x="265286" y="1129261"/>
                                </a:lnTo>
                                <a:lnTo>
                                  <a:pt x="258167" y="1122355"/>
                                </a:lnTo>
                                <a:lnTo>
                                  <a:pt x="272527" y="1122355"/>
                                </a:lnTo>
                                <a:lnTo>
                                  <a:pt x="277232" y="1117867"/>
                                </a:lnTo>
                                <a:lnTo>
                                  <a:pt x="270151" y="1111036"/>
                                </a:lnTo>
                                <a:lnTo>
                                  <a:pt x="284394" y="1111036"/>
                                </a:lnTo>
                                <a:lnTo>
                                  <a:pt x="285712" y="1109779"/>
                                </a:lnTo>
                                <a:lnTo>
                                  <a:pt x="278507" y="1102821"/>
                                </a:lnTo>
                                <a:lnTo>
                                  <a:pt x="293008" y="1102821"/>
                                </a:lnTo>
                                <a:lnTo>
                                  <a:pt x="293410" y="1102437"/>
                                </a:lnTo>
                                <a:lnTo>
                                  <a:pt x="286106" y="1095216"/>
                                </a:lnTo>
                                <a:close/>
                              </a:path>
                              <a:path w="530860" h="1358900">
                                <a:moveTo>
                                  <a:pt x="297796" y="1121451"/>
                                </a:moveTo>
                                <a:lnTo>
                                  <a:pt x="270196" y="1147895"/>
                                </a:lnTo>
                                <a:lnTo>
                                  <a:pt x="269994" y="1148118"/>
                                </a:lnTo>
                                <a:lnTo>
                                  <a:pt x="277245" y="1155089"/>
                                </a:lnTo>
                                <a:lnTo>
                                  <a:pt x="284580" y="1148118"/>
                                </a:lnTo>
                                <a:lnTo>
                                  <a:pt x="284725" y="1148118"/>
                                </a:lnTo>
                                <a:lnTo>
                                  <a:pt x="277519" y="1141127"/>
                                </a:lnTo>
                                <a:lnTo>
                                  <a:pt x="291936" y="1141127"/>
                                </a:lnTo>
                                <a:lnTo>
                                  <a:pt x="296675" y="1136623"/>
                                </a:lnTo>
                                <a:lnTo>
                                  <a:pt x="289450" y="1129653"/>
                                </a:lnTo>
                                <a:lnTo>
                                  <a:pt x="304010" y="1129653"/>
                                </a:lnTo>
                                <a:lnTo>
                                  <a:pt x="305158" y="1128561"/>
                                </a:lnTo>
                                <a:lnTo>
                                  <a:pt x="297796" y="1121451"/>
                                </a:lnTo>
                                <a:close/>
                              </a:path>
                              <a:path w="530860" h="1358900">
                                <a:moveTo>
                                  <a:pt x="379272" y="1132988"/>
                                </a:moveTo>
                                <a:lnTo>
                                  <a:pt x="370627" y="1141127"/>
                                </a:lnTo>
                                <a:lnTo>
                                  <a:pt x="371074" y="1141127"/>
                                </a:lnTo>
                                <a:lnTo>
                                  <a:pt x="382728" y="1152650"/>
                                </a:lnTo>
                                <a:lnTo>
                                  <a:pt x="391115" y="1144712"/>
                                </a:lnTo>
                                <a:lnTo>
                                  <a:pt x="379272" y="1132988"/>
                                </a:lnTo>
                                <a:close/>
                              </a:path>
                              <a:path w="530860" h="1358900">
                                <a:moveTo>
                                  <a:pt x="340294" y="1132502"/>
                                </a:moveTo>
                                <a:lnTo>
                                  <a:pt x="331875" y="1140470"/>
                                </a:lnTo>
                                <a:lnTo>
                                  <a:pt x="343797" y="1152257"/>
                                </a:lnTo>
                                <a:lnTo>
                                  <a:pt x="352188" y="1144276"/>
                                </a:lnTo>
                                <a:lnTo>
                                  <a:pt x="340294" y="1132502"/>
                                </a:lnTo>
                                <a:close/>
                              </a:path>
                              <a:path w="530860" h="1358900">
                                <a:moveTo>
                                  <a:pt x="402416" y="1134016"/>
                                </a:moveTo>
                                <a:lnTo>
                                  <a:pt x="391115" y="1144712"/>
                                </a:lnTo>
                                <a:lnTo>
                                  <a:pt x="398598" y="1152119"/>
                                </a:lnTo>
                                <a:lnTo>
                                  <a:pt x="409967" y="1141482"/>
                                </a:lnTo>
                                <a:lnTo>
                                  <a:pt x="402416" y="1134016"/>
                                </a:lnTo>
                                <a:close/>
                              </a:path>
                              <a:path w="530860" h="1358900">
                                <a:moveTo>
                                  <a:pt x="363437" y="1133576"/>
                                </a:moveTo>
                                <a:lnTo>
                                  <a:pt x="352188" y="1144276"/>
                                </a:lnTo>
                                <a:lnTo>
                                  <a:pt x="359546" y="1151560"/>
                                </a:lnTo>
                                <a:lnTo>
                                  <a:pt x="370627" y="1141127"/>
                                </a:lnTo>
                                <a:lnTo>
                                  <a:pt x="371074" y="1141127"/>
                                </a:lnTo>
                                <a:lnTo>
                                  <a:pt x="363437" y="1133576"/>
                                </a:lnTo>
                                <a:close/>
                              </a:path>
                              <a:path w="530860" h="1358900">
                                <a:moveTo>
                                  <a:pt x="451963" y="1130644"/>
                                </a:moveTo>
                                <a:lnTo>
                                  <a:pt x="451490" y="1130644"/>
                                </a:lnTo>
                                <a:lnTo>
                                  <a:pt x="443412" y="1138469"/>
                                </a:lnTo>
                                <a:lnTo>
                                  <a:pt x="455183" y="1149823"/>
                                </a:lnTo>
                                <a:lnTo>
                                  <a:pt x="463451" y="1141739"/>
                                </a:lnTo>
                                <a:lnTo>
                                  <a:pt x="451963" y="1130644"/>
                                </a:lnTo>
                                <a:close/>
                              </a:path>
                              <a:path w="530860" h="1358900">
                                <a:moveTo>
                                  <a:pt x="435667" y="1130998"/>
                                </a:moveTo>
                                <a:lnTo>
                                  <a:pt x="424356" y="1142081"/>
                                </a:lnTo>
                                <a:lnTo>
                                  <a:pt x="432058" y="1149520"/>
                                </a:lnTo>
                                <a:lnTo>
                                  <a:pt x="432204" y="1149326"/>
                                </a:lnTo>
                                <a:lnTo>
                                  <a:pt x="443412" y="1138469"/>
                                </a:lnTo>
                                <a:lnTo>
                                  <a:pt x="435667" y="1130998"/>
                                </a:lnTo>
                                <a:close/>
                              </a:path>
                              <a:path w="530860" h="1358900">
                                <a:moveTo>
                                  <a:pt x="491412" y="1130644"/>
                                </a:moveTo>
                                <a:lnTo>
                                  <a:pt x="490667" y="1130644"/>
                                </a:lnTo>
                                <a:lnTo>
                                  <a:pt x="482734" y="1138299"/>
                                </a:lnTo>
                                <a:lnTo>
                                  <a:pt x="494366" y="1149520"/>
                                </a:lnTo>
                                <a:lnTo>
                                  <a:pt x="502610" y="1141482"/>
                                </a:lnTo>
                                <a:lnTo>
                                  <a:pt x="502267" y="1141127"/>
                                </a:lnTo>
                                <a:lnTo>
                                  <a:pt x="491412" y="1130644"/>
                                </a:lnTo>
                                <a:close/>
                              </a:path>
                              <a:path w="530860" h="1358900">
                                <a:moveTo>
                                  <a:pt x="13163" y="1147346"/>
                                </a:moveTo>
                                <a:lnTo>
                                  <a:pt x="9137" y="1147346"/>
                                </a:lnTo>
                                <a:lnTo>
                                  <a:pt x="11243" y="1149326"/>
                                </a:lnTo>
                                <a:lnTo>
                                  <a:pt x="11113" y="1149326"/>
                                </a:lnTo>
                                <a:lnTo>
                                  <a:pt x="13163" y="1147346"/>
                                </a:lnTo>
                                <a:close/>
                              </a:path>
                              <a:path w="530860" h="1358900">
                                <a:moveTo>
                                  <a:pt x="211796" y="1129653"/>
                                </a:moveTo>
                                <a:lnTo>
                                  <a:pt x="199901" y="1141127"/>
                                </a:lnTo>
                                <a:lnTo>
                                  <a:pt x="208394" y="1149326"/>
                                </a:lnTo>
                                <a:lnTo>
                                  <a:pt x="208626" y="1149069"/>
                                </a:lnTo>
                                <a:lnTo>
                                  <a:pt x="220295" y="1137799"/>
                                </a:lnTo>
                                <a:lnTo>
                                  <a:pt x="211796" y="1129653"/>
                                </a:lnTo>
                                <a:close/>
                              </a:path>
                              <a:path w="530860" h="1358900">
                                <a:moveTo>
                                  <a:pt x="474797" y="1130644"/>
                                </a:moveTo>
                                <a:lnTo>
                                  <a:pt x="463451" y="1141739"/>
                                </a:lnTo>
                                <a:lnTo>
                                  <a:pt x="471307" y="1149326"/>
                                </a:lnTo>
                                <a:lnTo>
                                  <a:pt x="482734" y="1138299"/>
                                </a:lnTo>
                                <a:lnTo>
                                  <a:pt x="474797" y="1130644"/>
                                </a:lnTo>
                                <a:close/>
                              </a:path>
                              <a:path w="530860" h="1358900">
                                <a:moveTo>
                                  <a:pt x="522279" y="1122355"/>
                                </a:moveTo>
                                <a:lnTo>
                                  <a:pt x="522004" y="1122571"/>
                                </a:lnTo>
                                <a:lnTo>
                                  <a:pt x="502973" y="1141127"/>
                                </a:lnTo>
                                <a:lnTo>
                                  <a:pt x="502634" y="1141482"/>
                                </a:lnTo>
                                <a:lnTo>
                                  <a:pt x="510756" y="1149326"/>
                                </a:lnTo>
                                <a:lnTo>
                                  <a:pt x="510955" y="1149069"/>
                                </a:lnTo>
                                <a:lnTo>
                                  <a:pt x="522172" y="1138299"/>
                                </a:lnTo>
                                <a:lnTo>
                                  <a:pt x="521712" y="1137799"/>
                                </a:lnTo>
                                <a:lnTo>
                                  <a:pt x="514294" y="1130644"/>
                                </a:lnTo>
                                <a:lnTo>
                                  <a:pt x="530505" y="1130644"/>
                                </a:lnTo>
                                <a:lnTo>
                                  <a:pt x="530505" y="1130066"/>
                                </a:lnTo>
                                <a:lnTo>
                                  <a:pt x="530263" y="1130066"/>
                                </a:lnTo>
                                <a:lnTo>
                                  <a:pt x="522279" y="1122355"/>
                                </a:lnTo>
                                <a:close/>
                              </a:path>
                              <a:path w="530860" h="1358900">
                                <a:moveTo>
                                  <a:pt x="177399" y="1141127"/>
                                </a:moveTo>
                                <a:lnTo>
                                  <a:pt x="160924" y="1141127"/>
                                </a:lnTo>
                                <a:lnTo>
                                  <a:pt x="169176" y="1149069"/>
                                </a:lnTo>
                                <a:lnTo>
                                  <a:pt x="177399" y="1141127"/>
                                </a:lnTo>
                                <a:close/>
                              </a:path>
                              <a:path w="530860" h="1358900">
                                <a:moveTo>
                                  <a:pt x="53861" y="1129653"/>
                                </a:moveTo>
                                <a:lnTo>
                                  <a:pt x="53525" y="1129925"/>
                                </a:lnTo>
                                <a:lnTo>
                                  <a:pt x="42314" y="1140740"/>
                                </a:lnTo>
                                <a:lnTo>
                                  <a:pt x="50962" y="1148940"/>
                                </a:lnTo>
                                <a:lnTo>
                                  <a:pt x="62498" y="1137799"/>
                                </a:lnTo>
                                <a:lnTo>
                                  <a:pt x="62355" y="1137631"/>
                                </a:lnTo>
                                <a:lnTo>
                                  <a:pt x="53861" y="1129653"/>
                                </a:lnTo>
                                <a:close/>
                              </a:path>
                              <a:path w="530860" h="1358900">
                                <a:moveTo>
                                  <a:pt x="98902" y="1140740"/>
                                </a:moveTo>
                                <a:lnTo>
                                  <a:pt x="82012" y="1140740"/>
                                </a:lnTo>
                                <a:lnTo>
                                  <a:pt x="90607" y="1148940"/>
                                </a:lnTo>
                                <a:lnTo>
                                  <a:pt x="90411" y="1148940"/>
                                </a:lnTo>
                                <a:lnTo>
                                  <a:pt x="98902" y="1140740"/>
                                </a:lnTo>
                                <a:close/>
                              </a:path>
                              <a:path w="530860" h="1358900">
                                <a:moveTo>
                                  <a:pt x="140892" y="1121849"/>
                                </a:moveTo>
                                <a:lnTo>
                                  <a:pt x="121588" y="1140470"/>
                                </a:lnTo>
                                <a:lnTo>
                                  <a:pt x="121381" y="1140740"/>
                                </a:lnTo>
                                <a:lnTo>
                                  <a:pt x="129934" y="1148940"/>
                                </a:lnTo>
                                <a:lnTo>
                                  <a:pt x="130387" y="1148432"/>
                                </a:lnTo>
                                <a:lnTo>
                                  <a:pt x="141570" y="1137631"/>
                                </a:lnTo>
                                <a:lnTo>
                                  <a:pt x="141740" y="1137631"/>
                                </a:lnTo>
                                <a:lnTo>
                                  <a:pt x="133349" y="1129653"/>
                                </a:lnTo>
                                <a:lnTo>
                                  <a:pt x="149001" y="1129653"/>
                                </a:lnTo>
                                <a:lnTo>
                                  <a:pt x="140892" y="1121849"/>
                                </a:lnTo>
                                <a:close/>
                              </a:path>
                              <a:path w="530860" h="1358900">
                                <a:moveTo>
                                  <a:pt x="70677" y="1129925"/>
                                </a:moveTo>
                                <a:lnTo>
                                  <a:pt x="70505" y="1130066"/>
                                </a:lnTo>
                                <a:lnTo>
                                  <a:pt x="62671" y="1137631"/>
                                </a:lnTo>
                                <a:lnTo>
                                  <a:pt x="62533" y="1137799"/>
                                </a:lnTo>
                                <a:lnTo>
                                  <a:pt x="73852" y="1148432"/>
                                </a:lnTo>
                                <a:lnTo>
                                  <a:pt x="81811" y="1140740"/>
                                </a:lnTo>
                                <a:lnTo>
                                  <a:pt x="82012" y="1140740"/>
                                </a:lnTo>
                                <a:lnTo>
                                  <a:pt x="70677" y="1129925"/>
                                </a:lnTo>
                                <a:close/>
                              </a:path>
                              <a:path w="530860" h="1358900">
                                <a:moveTo>
                                  <a:pt x="189042" y="1130644"/>
                                </a:moveTo>
                                <a:lnTo>
                                  <a:pt x="188254" y="1130644"/>
                                </a:lnTo>
                                <a:lnTo>
                                  <a:pt x="181019" y="1137631"/>
                                </a:lnTo>
                                <a:lnTo>
                                  <a:pt x="192328" y="1148432"/>
                                </a:lnTo>
                                <a:lnTo>
                                  <a:pt x="199901" y="1141127"/>
                                </a:lnTo>
                                <a:lnTo>
                                  <a:pt x="189042" y="1130644"/>
                                </a:lnTo>
                                <a:close/>
                              </a:path>
                              <a:path w="530860" h="1358900">
                                <a:moveTo>
                                  <a:pt x="227925" y="1130644"/>
                                </a:moveTo>
                                <a:lnTo>
                                  <a:pt x="227703" y="1130644"/>
                                </a:lnTo>
                                <a:lnTo>
                                  <a:pt x="220295" y="1137799"/>
                                </a:lnTo>
                                <a:lnTo>
                                  <a:pt x="231061" y="1148118"/>
                                </a:lnTo>
                                <a:lnTo>
                                  <a:pt x="238335" y="1141127"/>
                                </a:lnTo>
                                <a:lnTo>
                                  <a:pt x="238756" y="1141127"/>
                                </a:lnTo>
                                <a:lnTo>
                                  <a:pt x="227925" y="1130644"/>
                                </a:lnTo>
                                <a:close/>
                              </a:path>
                              <a:path w="530860" h="1358900">
                                <a:moveTo>
                                  <a:pt x="265286" y="1129261"/>
                                </a:moveTo>
                                <a:lnTo>
                                  <a:pt x="257804" y="1136398"/>
                                </a:lnTo>
                                <a:lnTo>
                                  <a:pt x="269994" y="1148118"/>
                                </a:lnTo>
                                <a:lnTo>
                                  <a:pt x="270196" y="1147895"/>
                                </a:lnTo>
                                <a:lnTo>
                                  <a:pt x="277259" y="1141127"/>
                                </a:lnTo>
                                <a:lnTo>
                                  <a:pt x="277519" y="1141127"/>
                                </a:lnTo>
                                <a:lnTo>
                                  <a:pt x="265286" y="1129261"/>
                                </a:lnTo>
                                <a:close/>
                              </a:path>
                              <a:path w="530860" h="1358900">
                                <a:moveTo>
                                  <a:pt x="291936" y="1141127"/>
                                </a:moveTo>
                                <a:lnTo>
                                  <a:pt x="277519" y="1141127"/>
                                </a:lnTo>
                                <a:lnTo>
                                  <a:pt x="284725" y="1148118"/>
                                </a:lnTo>
                                <a:lnTo>
                                  <a:pt x="284580" y="1148118"/>
                                </a:lnTo>
                                <a:lnTo>
                                  <a:pt x="291936" y="1141127"/>
                                </a:lnTo>
                                <a:close/>
                              </a:path>
                              <a:path w="530860" h="1358900">
                                <a:moveTo>
                                  <a:pt x="252845" y="1141127"/>
                                </a:moveTo>
                                <a:lnTo>
                                  <a:pt x="238756" y="1141127"/>
                                </a:lnTo>
                                <a:lnTo>
                                  <a:pt x="245749" y="1147895"/>
                                </a:lnTo>
                                <a:lnTo>
                                  <a:pt x="252845" y="1141127"/>
                                </a:lnTo>
                                <a:close/>
                              </a:path>
                              <a:path w="530860" h="1358900">
                                <a:moveTo>
                                  <a:pt x="324562" y="1133238"/>
                                </a:moveTo>
                                <a:lnTo>
                                  <a:pt x="317241" y="1140230"/>
                                </a:lnTo>
                                <a:lnTo>
                                  <a:pt x="324609" y="1147346"/>
                                </a:lnTo>
                                <a:lnTo>
                                  <a:pt x="331875" y="1140470"/>
                                </a:lnTo>
                                <a:lnTo>
                                  <a:pt x="324562" y="1133238"/>
                                </a:lnTo>
                                <a:close/>
                              </a:path>
                              <a:path w="530860" h="1358900">
                                <a:moveTo>
                                  <a:pt x="530505" y="1130644"/>
                                </a:moveTo>
                                <a:lnTo>
                                  <a:pt x="530146" y="1130644"/>
                                </a:lnTo>
                                <a:lnTo>
                                  <a:pt x="522694" y="1137799"/>
                                </a:lnTo>
                                <a:lnTo>
                                  <a:pt x="522231" y="1138299"/>
                                </a:lnTo>
                                <a:lnTo>
                                  <a:pt x="527103" y="1142999"/>
                                </a:lnTo>
                                <a:lnTo>
                                  <a:pt x="530505" y="1142999"/>
                                </a:lnTo>
                                <a:lnTo>
                                  <a:pt x="530505" y="1130644"/>
                                </a:lnTo>
                                <a:close/>
                              </a:path>
                              <a:path w="530860" h="1358900">
                                <a:moveTo>
                                  <a:pt x="409279" y="1127520"/>
                                </a:moveTo>
                                <a:lnTo>
                                  <a:pt x="402416" y="1134016"/>
                                </a:lnTo>
                                <a:lnTo>
                                  <a:pt x="409967" y="1141482"/>
                                </a:lnTo>
                                <a:lnTo>
                                  <a:pt x="416960" y="1134938"/>
                                </a:lnTo>
                                <a:lnTo>
                                  <a:pt x="409279" y="1127520"/>
                                </a:lnTo>
                                <a:close/>
                              </a:path>
                              <a:path w="530860" h="1358900">
                                <a:moveTo>
                                  <a:pt x="383077" y="1114895"/>
                                </a:moveTo>
                                <a:lnTo>
                                  <a:pt x="363437" y="1133576"/>
                                </a:lnTo>
                                <a:lnTo>
                                  <a:pt x="371074" y="1141127"/>
                                </a:lnTo>
                                <a:lnTo>
                                  <a:pt x="370627" y="1141127"/>
                                </a:lnTo>
                                <a:lnTo>
                                  <a:pt x="379272" y="1132988"/>
                                </a:lnTo>
                                <a:lnTo>
                                  <a:pt x="371903" y="1125693"/>
                                </a:lnTo>
                                <a:lnTo>
                                  <a:pt x="387020" y="1125693"/>
                                </a:lnTo>
                                <a:lnTo>
                                  <a:pt x="390566" y="1122355"/>
                                </a:lnTo>
                                <a:lnTo>
                                  <a:pt x="390333" y="1122070"/>
                                </a:lnTo>
                                <a:lnTo>
                                  <a:pt x="383077" y="1114895"/>
                                </a:lnTo>
                                <a:close/>
                              </a:path>
                              <a:path w="530860" h="1358900">
                                <a:moveTo>
                                  <a:pt x="332947" y="1125229"/>
                                </a:moveTo>
                                <a:lnTo>
                                  <a:pt x="324562" y="1133238"/>
                                </a:lnTo>
                                <a:lnTo>
                                  <a:pt x="331875" y="1140470"/>
                                </a:lnTo>
                                <a:lnTo>
                                  <a:pt x="340294" y="1132502"/>
                                </a:lnTo>
                                <a:lnTo>
                                  <a:pt x="332947" y="1125229"/>
                                </a:lnTo>
                                <a:close/>
                              </a:path>
                              <a:path w="530860" h="1358900">
                                <a:moveTo>
                                  <a:pt x="443938" y="1122893"/>
                                </a:moveTo>
                                <a:lnTo>
                                  <a:pt x="435667" y="1130998"/>
                                </a:lnTo>
                                <a:lnTo>
                                  <a:pt x="443412" y="1138469"/>
                                </a:lnTo>
                                <a:lnTo>
                                  <a:pt x="451490" y="1130644"/>
                                </a:lnTo>
                                <a:lnTo>
                                  <a:pt x="451963" y="1130644"/>
                                </a:lnTo>
                                <a:lnTo>
                                  <a:pt x="443938" y="1122893"/>
                                </a:lnTo>
                                <a:close/>
                              </a:path>
                              <a:path w="530860" h="1358900">
                                <a:moveTo>
                                  <a:pt x="28679" y="1127812"/>
                                </a:moveTo>
                                <a:lnTo>
                                  <a:pt x="20319" y="1136078"/>
                                </a:lnTo>
                                <a:lnTo>
                                  <a:pt x="22705" y="1138299"/>
                                </a:lnTo>
                                <a:lnTo>
                                  <a:pt x="22530" y="1138299"/>
                                </a:lnTo>
                                <a:lnTo>
                                  <a:pt x="31056" y="1130066"/>
                                </a:lnTo>
                                <a:lnTo>
                                  <a:pt x="28679" y="1127812"/>
                                </a:lnTo>
                                <a:close/>
                              </a:path>
                              <a:path w="530860" h="1358900">
                                <a:moveTo>
                                  <a:pt x="483053" y="1122571"/>
                                </a:moveTo>
                                <a:lnTo>
                                  <a:pt x="474797" y="1130644"/>
                                </a:lnTo>
                                <a:lnTo>
                                  <a:pt x="482734" y="1138299"/>
                                </a:lnTo>
                                <a:lnTo>
                                  <a:pt x="490667" y="1130644"/>
                                </a:lnTo>
                                <a:lnTo>
                                  <a:pt x="491412" y="1130644"/>
                                </a:lnTo>
                                <a:lnTo>
                                  <a:pt x="483053" y="1122571"/>
                                </a:lnTo>
                                <a:close/>
                              </a:path>
                              <a:path w="530860" h="1358900">
                                <a:moveTo>
                                  <a:pt x="510870" y="1111336"/>
                                </a:moveTo>
                                <a:lnTo>
                                  <a:pt x="510674" y="1111336"/>
                                </a:lnTo>
                                <a:lnTo>
                                  <a:pt x="502478" y="1119246"/>
                                </a:lnTo>
                                <a:lnTo>
                                  <a:pt x="522231" y="1138299"/>
                                </a:lnTo>
                                <a:lnTo>
                                  <a:pt x="522694" y="1137799"/>
                                </a:lnTo>
                                <a:lnTo>
                                  <a:pt x="530146" y="1130644"/>
                                </a:lnTo>
                                <a:lnTo>
                                  <a:pt x="513725" y="1130644"/>
                                </a:lnTo>
                                <a:lnTo>
                                  <a:pt x="522226" y="1122355"/>
                                </a:lnTo>
                                <a:lnTo>
                                  <a:pt x="521983" y="1122070"/>
                                </a:lnTo>
                                <a:lnTo>
                                  <a:pt x="510870" y="1111336"/>
                                </a:lnTo>
                                <a:close/>
                              </a:path>
                              <a:path w="530860" h="1358900">
                                <a:moveTo>
                                  <a:pt x="101349" y="1083793"/>
                                </a:moveTo>
                                <a:lnTo>
                                  <a:pt x="54214" y="1129261"/>
                                </a:lnTo>
                                <a:lnTo>
                                  <a:pt x="53861" y="1129653"/>
                                </a:lnTo>
                                <a:lnTo>
                                  <a:pt x="62533" y="1137799"/>
                                </a:lnTo>
                                <a:lnTo>
                                  <a:pt x="62671" y="1137631"/>
                                </a:lnTo>
                                <a:lnTo>
                                  <a:pt x="70651" y="1129925"/>
                                </a:lnTo>
                                <a:lnTo>
                                  <a:pt x="70391" y="1129653"/>
                                </a:lnTo>
                                <a:lnTo>
                                  <a:pt x="62212" y="1121849"/>
                                </a:lnTo>
                                <a:lnTo>
                                  <a:pt x="79013" y="1121849"/>
                                </a:lnTo>
                                <a:lnTo>
                                  <a:pt x="82148" y="1118821"/>
                                </a:lnTo>
                                <a:lnTo>
                                  <a:pt x="82330" y="1118821"/>
                                </a:lnTo>
                                <a:lnTo>
                                  <a:pt x="73705" y="1110663"/>
                                </a:lnTo>
                                <a:lnTo>
                                  <a:pt x="90008" y="1110663"/>
                                </a:lnTo>
                                <a:lnTo>
                                  <a:pt x="81828" y="1102821"/>
                                </a:lnTo>
                                <a:lnTo>
                                  <a:pt x="98715" y="1102821"/>
                                </a:lnTo>
                                <a:lnTo>
                                  <a:pt x="101757" y="1099883"/>
                                </a:lnTo>
                                <a:lnTo>
                                  <a:pt x="102043" y="1099883"/>
                                </a:lnTo>
                                <a:lnTo>
                                  <a:pt x="93410" y="1091674"/>
                                </a:lnTo>
                                <a:lnTo>
                                  <a:pt x="109538" y="1091674"/>
                                </a:lnTo>
                                <a:lnTo>
                                  <a:pt x="101349" y="1083793"/>
                                </a:lnTo>
                                <a:close/>
                              </a:path>
                              <a:path w="530860" h="1358900">
                                <a:moveTo>
                                  <a:pt x="219362" y="1122355"/>
                                </a:moveTo>
                                <a:lnTo>
                                  <a:pt x="211796" y="1129653"/>
                                </a:lnTo>
                                <a:lnTo>
                                  <a:pt x="220295" y="1137799"/>
                                </a:lnTo>
                                <a:lnTo>
                                  <a:pt x="227703" y="1130644"/>
                                </a:lnTo>
                                <a:lnTo>
                                  <a:pt x="227925" y="1130644"/>
                                </a:lnTo>
                                <a:lnTo>
                                  <a:pt x="219362" y="1122355"/>
                                </a:lnTo>
                                <a:close/>
                              </a:path>
                              <a:path w="530860" h="1358900">
                                <a:moveTo>
                                  <a:pt x="90398" y="1111036"/>
                                </a:moveTo>
                                <a:lnTo>
                                  <a:pt x="90208" y="1111036"/>
                                </a:lnTo>
                                <a:lnTo>
                                  <a:pt x="82148" y="1118821"/>
                                </a:lnTo>
                                <a:lnTo>
                                  <a:pt x="82330" y="1118821"/>
                                </a:lnTo>
                                <a:lnTo>
                                  <a:pt x="102218" y="1137631"/>
                                </a:lnTo>
                                <a:lnTo>
                                  <a:pt x="103165" y="1136623"/>
                                </a:lnTo>
                                <a:lnTo>
                                  <a:pt x="110100" y="1129925"/>
                                </a:lnTo>
                                <a:lnTo>
                                  <a:pt x="109816" y="1129653"/>
                                </a:lnTo>
                                <a:lnTo>
                                  <a:pt x="93305" y="1129653"/>
                                </a:lnTo>
                                <a:lnTo>
                                  <a:pt x="101395" y="1121849"/>
                                </a:lnTo>
                                <a:lnTo>
                                  <a:pt x="101676" y="1121849"/>
                                </a:lnTo>
                                <a:lnTo>
                                  <a:pt x="90398" y="1111036"/>
                                </a:lnTo>
                                <a:close/>
                              </a:path>
                              <a:path w="530860" h="1358900">
                                <a:moveTo>
                                  <a:pt x="129657" y="1111036"/>
                                </a:moveTo>
                                <a:lnTo>
                                  <a:pt x="121597" y="1118821"/>
                                </a:lnTo>
                                <a:lnTo>
                                  <a:pt x="121959" y="1118821"/>
                                </a:lnTo>
                                <a:lnTo>
                                  <a:pt x="141740" y="1137631"/>
                                </a:lnTo>
                                <a:lnTo>
                                  <a:pt x="141570" y="1137631"/>
                                </a:lnTo>
                                <a:lnTo>
                                  <a:pt x="149404" y="1130066"/>
                                </a:lnTo>
                                <a:lnTo>
                                  <a:pt x="149001" y="1129653"/>
                                </a:lnTo>
                                <a:lnTo>
                                  <a:pt x="132802" y="1129653"/>
                                </a:lnTo>
                                <a:lnTo>
                                  <a:pt x="140892" y="1121849"/>
                                </a:lnTo>
                                <a:lnTo>
                                  <a:pt x="129657" y="1111036"/>
                                </a:lnTo>
                                <a:close/>
                              </a:path>
                              <a:path w="530860" h="1358900">
                                <a:moveTo>
                                  <a:pt x="169042" y="1111336"/>
                                </a:moveTo>
                                <a:lnTo>
                                  <a:pt x="168796" y="1111336"/>
                                </a:lnTo>
                                <a:lnTo>
                                  <a:pt x="161047" y="1118821"/>
                                </a:lnTo>
                                <a:lnTo>
                                  <a:pt x="161324" y="1118821"/>
                                </a:lnTo>
                                <a:lnTo>
                                  <a:pt x="181019" y="1137631"/>
                                </a:lnTo>
                                <a:lnTo>
                                  <a:pt x="188254" y="1130644"/>
                                </a:lnTo>
                                <a:lnTo>
                                  <a:pt x="189042" y="1130644"/>
                                </a:lnTo>
                                <a:lnTo>
                                  <a:pt x="188015" y="1129653"/>
                                </a:lnTo>
                                <a:lnTo>
                                  <a:pt x="172299" y="1129653"/>
                                </a:lnTo>
                                <a:lnTo>
                                  <a:pt x="180160" y="1122070"/>
                                </a:lnTo>
                                <a:lnTo>
                                  <a:pt x="169042" y="1111336"/>
                                </a:lnTo>
                                <a:close/>
                              </a:path>
                              <a:path w="530860" h="1358900">
                                <a:moveTo>
                                  <a:pt x="285712" y="1109779"/>
                                </a:moveTo>
                                <a:lnTo>
                                  <a:pt x="277232" y="1117867"/>
                                </a:lnTo>
                                <a:lnTo>
                                  <a:pt x="296675" y="1136623"/>
                                </a:lnTo>
                                <a:lnTo>
                                  <a:pt x="304010" y="1129653"/>
                                </a:lnTo>
                                <a:lnTo>
                                  <a:pt x="289233" y="1129653"/>
                                </a:lnTo>
                                <a:lnTo>
                                  <a:pt x="297791" y="1121451"/>
                                </a:lnTo>
                                <a:lnTo>
                                  <a:pt x="285712" y="1109779"/>
                                </a:lnTo>
                                <a:close/>
                              </a:path>
                              <a:path w="530860" h="1358900">
                                <a:moveTo>
                                  <a:pt x="247284" y="1111798"/>
                                </a:moveTo>
                                <a:lnTo>
                                  <a:pt x="245501" y="1113455"/>
                                </a:lnTo>
                                <a:lnTo>
                                  <a:pt x="239734" y="1119025"/>
                                </a:lnTo>
                                <a:lnTo>
                                  <a:pt x="257804" y="1136398"/>
                                </a:lnTo>
                                <a:lnTo>
                                  <a:pt x="264876" y="1129653"/>
                                </a:lnTo>
                                <a:lnTo>
                                  <a:pt x="250274" y="1129653"/>
                                </a:lnTo>
                                <a:lnTo>
                                  <a:pt x="257868" y="1122355"/>
                                </a:lnTo>
                                <a:lnTo>
                                  <a:pt x="258167" y="1122355"/>
                                </a:lnTo>
                                <a:lnTo>
                                  <a:pt x="247284" y="1111798"/>
                                </a:lnTo>
                                <a:close/>
                              </a:path>
                              <a:path w="530860" h="1358900">
                                <a:moveTo>
                                  <a:pt x="17619" y="1117326"/>
                                </a:moveTo>
                                <a:lnTo>
                                  <a:pt x="9167" y="1125693"/>
                                </a:lnTo>
                                <a:lnTo>
                                  <a:pt x="20319" y="1136078"/>
                                </a:lnTo>
                                <a:lnTo>
                                  <a:pt x="28679" y="1127812"/>
                                </a:lnTo>
                                <a:lnTo>
                                  <a:pt x="17619" y="1117326"/>
                                </a:lnTo>
                                <a:close/>
                              </a:path>
                              <a:path w="530860" h="1358900">
                                <a:moveTo>
                                  <a:pt x="420778" y="1116636"/>
                                </a:moveTo>
                                <a:lnTo>
                                  <a:pt x="409279" y="1127520"/>
                                </a:lnTo>
                                <a:lnTo>
                                  <a:pt x="416960" y="1134938"/>
                                </a:lnTo>
                                <a:lnTo>
                                  <a:pt x="428530" y="1124113"/>
                                </a:lnTo>
                                <a:lnTo>
                                  <a:pt x="420778" y="1116636"/>
                                </a:lnTo>
                                <a:close/>
                              </a:path>
                              <a:path w="530860" h="1358900">
                                <a:moveTo>
                                  <a:pt x="397333" y="1115983"/>
                                </a:moveTo>
                                <a:lnTo>
                                  <a:pt x="390869" y="1122070"/>
                                </a:lnTo>
                                <a:lnTo>
                                  <a:pt x="390622" y="1122355"/>
                                </a:lnTo>
                                <a:lnTo>
                                  <a:pt x="402416" y="1134016"/>
                                </a:lnTo>
                                <a:lnTo>
                                  <a:pt x="409279" y="1127520"/>
                                </a:lnTo>
                                <a:lnTo>
                                  <a:pt x="397333" y="1115983"/>
                                </a:lnTo>
                                <a:close/>
                              </a:path>
                              <a:path w="530860" h="1358900">
                                <a:moveTo>
                                  <a:pt x="359971" y="1113881"/>
                                </a:moveTo>
                                <a:lnTo>
                                  <a:pt x="351973" y="1121451"/>
                                </a:lnTo>
                                <a:lnTo>
                                  <a:pt x="351576" y="1121849"/>
                                </a:lnTo>
                                <a:lnTo>
                                  <a:pt x="363437" y="1133576"/>
                                </a:lnTo>
                                <a:lnTo>
                                  <a:pt x="371725" y="1125693"/>
                                </a:lnTo>
                                <a:lnTo>
                                  <a:pt x="371903" y="1125693"/>
                                </a:lnTo>
                                <a:lnTo>
                                  <a:pt x="359971" y="1113881"/>
                                </a:lnTo>
                                <a:close/>
                              </a:path>
                              <a:path w="530860" h="1358900">
                                <a:moveTo>
                                  <a:pt x="321053" y="1113455"/>
                                </a:moveTo>
                                <a:lnTo>
                                  <a:pt x="312640" y="1121451"/>
                                </a:lnTo>
                                <a:lnTo>
                                  <a:pt x="324562" y="1133238"/>
                                </a:lnTo>
                                <a:lnTo>
                                  <a:pt x="332947" y="1125229"/>
                                </a:lnTo>
                                <a:lnTo>
                                  <a:pt x="321053" y="1113455"/>
                                </a:lnTo>
                                <a:close/>
                              </a:path>
                              <a:path w="530860" h="1358900">
                                <a:moveTo>
                                  <a:pt x="387020" y="1125693"/>
                                </a:moveTo>
                                <a:lnTo>
                                  <a:pt x="371903" y="1125693"/>
                                </a:lnTo>
                                <a:lnTo>
                                  <a:pt x="379272" y="1132988"/>
                                </a:lnTo>
                                <a:lnTo>
                                  <a:pt x="387020" y="1125693"/>
                                </a:lnTo>
                                <a:close/>
                              </a:path>
                              <a:path w="530860" h="1358900">
                                <a:moveTo>
                                  <a:pt x="344162" y="1114518"/>
                                </a:moveTo>
                                <a:lnTo>
                                  <a:pt x="332947" y="1125229"/>
                                </a:lnTo>
                                <a:lnTo>
                                  <a:pt x="340294" y="1132502"/>
                                </a:lnTo>
                                <a:lnTo>
                                  <a:pt x="351552" y="1121849"/>
                                </a:lnTo>
                                <a:lnTo>
                                  <a:pt x="351174" y="1121451"/>
                                </a:lnTo>
                                <a:lnTo>
                                  <a:pt x="344162" y="1114518"/>
                                </a:lnTo>
                                <a:close/>
                              </a:path>
                              <a:path w="530860" h="1358900">
                                <a:moveTo>
                                  <a:pt x="436997" y="1116190"/>
                                </a:moveTo>
                                <a:lnTo>
                                  <a:pt x="428530" y="1124113"/>
                                </a:lnTo>
                                <a:lnTo>
                                  <a:pt x="435667" y="1130998"/>
                                </a:lnTo>
                                <a:lnTo>
                                  <a:pt x="443938" y="1122893"/>
                                </a:lnTo>
                                <a:lnTo>
                                  <a:pt x="436997" y="1116190"/>
                                </a:lnTo>
                                <a:close/>
                              </a:path>
                              <a:path w="530860" h="1358900">
                                <a:moveTo>
                                  <a:pt x="191985" y="1110663"/>
                                </a:moveTo>
                                <a:lnTo>
                                  <a:pt x="180160" y="1122070"/>
                                </a:lnTo>
                                <a:lnTo>
                                  <a:pt x="189042" y="1130644"/>
                                </a:lnTo>
                                <a:lnTo>
                                  <a:pt x="188254" y="1130644"/>
                                </a:lnTo>
                                <a:lnTo>
                                  <a:pt x="200496" y="1118821"/>
                                </a:lnTo>
                                <a:lnTo>
                                  <a:pt x="191985" y="1110663"/>
                                </a:lnTo>
                                <a:close/>
                              </a:path>
                              <a:path w="530860" h="1358900">
                                <a:moveTo>
                                  <a:pt x="306049" y="1038734"/>
                                </a:moveTo>
                                <a:lnTo>
                                  <a:pt x="219362" y="1122355"/>
                                </a:lnTo>
                                <a:lnTo>
                                  <a:pt x="227925" y="1130644"/>
                                </a:lnTo>
                                <a:lnTo>
                                  <a:pt x="227703" y="1130644"/>
                                </a:lnTo>
                                <a:lnTo>
                                  <a:pt x="239734" y="1119025"/>
                                </a:lnTo>
                                <a:lnTo>
                                  <a:pt x="231424" y="1111036"/>
                                </a:lnTo>
                                <a:lnTo>
                                  <a:pt x="246499" y="1111036"/>
                                </a:lnTo>
                                <a:lnTo>
                                  <a:pt x="238941" y="1103705"/>
                                </a:lnTo>
                                <a:lnTo>
                                  <a:pt x="255596" y="1103705"/>
                                </a:lnTo>
                                <a:lnTo>
                                  <a:pt x="259071" y="1100349"/>
                                </a:lnTo>
                                <a:lnTo>
                                  <a:pt x="250825" y="1092395"/>
                                </a:lnTo>
                                <a:lnTo>
                                  <a:pt x="267712" y="1092395"/>
                                </a:lnTo>
                                <a:lnTo>
                                  <a:pt x="259264" y="1084236"/>
                                </a:lnTo>
                                <a:lnTo>
                                  <a:pt x="275001" y="1084236"/>
                                </a:lnTo>
                                <a:lnTo>
                                  <a:pt x="267198" y="1076520"/>
                                </a:lnTo>
                                <a:lnTo>
                                  <a:pt x="283744" y="1076520"/>
                                </a:lnTo>
                                <a:lnTo>
                                  <a:pt x="275531" y="1068390"/>
                                </a:lnTo>
                                <a:lnTo>
                                  <a:pt x="292162" y="1068390"/>
                                </a:lnTo>
                                <a:lnTo>
                                  <a:pt x="294867" y="1065778"/>
                                </a:lnTo>
                                <a:lnTo>
                                  <a:pt x="286703" y="1057706"/>
                                </a:lnTo>
                                <a:lnTo>
                                  <a:pt x="303225" y="1057706"/>
                                </a:lnTo>
                                <a:lnTo>
                                  <a:pt x="294995" y="1049559"/>
                                </a:lnTo>
                                <a:lnTo>
                                  <a:pt x="311660" y="1049559"/>
                                </a:lnTo>
                                <a:lnTo>
                                  <a:pt x="314360" y="1046951"/>
                                </a:lnTo>
                                <a:lnTo>
                                  <a:pt x="306049" y="1038734"/>
                                </a:lnTo>
                                <a:close/>
                              </a:path>
                              <a:path w="530860" h="1358900">
                                <a:moveTo>
                                  <a:pt x="455260" y="1111798"/>
                                </a:moveTo>
                                <a:lnTo>
                                  <a:pt x="443938" y="1122893"/>
                                </a:lnTo>
                                <a:lnTo>
                                  <a:pt x="451963" y="1130644"/>
                                </a:lnTo>
                                <a:lnTo>
                                  <a:pt x="451490" y="1130644"/>
                                </a:lnTo>
                                <a:lnTo>
                                  <a:pt x="463119" y="1119379"/>
                                </a:lnTo>
                                <a:lnTo>
                                  <a:pt x="455260" y="1111798"/>
                                </a:lnTo>
                                <a:close/>
                              </a:path>
                              <a:path w="530860" h="1358900">
                                <a:moveTo>
                                  <a:pt x="471421" y="1111336"/>
                                </a:moveTo>
                                <a:lnTo>
                                  <a:pt x="463119" y="1119379"/>
                                </a:lnTo>
                                <a:lnTo>
                                  <a:pt x="474797" y="1130644"/>
                                </a:lnTo>
                                <a:lnTo>
                                  <a:pt x="483053" y="1122571"/>
                                </a:lnTo>
                                <a:lnTo>
                                  <a:pt x="471421" y="1111336"/>
                                </a:lnTo>
                                <a:close/>
                              </a:path>
                              <a:path w="530860" h="1358900">
                                <a:moveTo>
                                  <a:pt x="494413" y="1111466"/>
                                </a:moveTo>
                                <a:lnTo>
                                  <a:pt x="483053" y="1122571"/>
                                </a:lnTo>
                                <a:lnTo>
                                  <a:pt x="491412" y="1130644"/>
                                </a:lnTo>
                                <a:lnTo>
                                  <a:pt x="490667" y="1130644"/>
                                </a:lnTo>
                                <a:lnTo>
                                  <a:pt x="502478" y="1119246"/>
                                </a:lnTo>
                                <a:lnTo>
                                  <a:pt x="494413" y="1111466"/>
                                </a:lnTo>
                                <a:close/>
                              </a:path>
                              <a:path w="530860" h="1358900">
                                <a:moveTo>
                                  <a:pt x="530748" y="1130066"/>
                                </a:moveTo>
                                <a:lnTo>
                                  <a:pt x="530505" y="1130066"/>
                                </a:lnTo>
                                <a:lnTo>
                                  <a:pt x="530505" y="1130644"/>
                                </a:lnTo>
                                <a:lnTo>
                                  <a:pt x="530146" y="1130644"/>
                                </a:lnTo>
                                <a:lnTo>
                                  <a:pt x="530748" y="1130066"/>
                                </a:lnTo>
                                <a:close/>
                              </a:path>
                              <a:path w="530860" h="1358900">
                                <a:moveTo>
                                  <a:pt x="474" y="1117599"/>
                                </a:moveTo>
                                <a:lnTo>
                                  <a:pt x="4184" y="1129261"/>
                                </a:lnTo>
                                <a:lnTo>
                                  <a:pt x="4308" y="1129653"/>
                                </a:lnTo>
                                <a:lnTo>
                                  <a:pt x="4395" y="1129925"/>
                                </a:lnTo>
                                <a:lnTo>
                                  <a:pt x="4439" y="1130066"/>
                                </a:lnTo>
                                <a:lnTo>
                                  <a:pt x="4750" y="1130066"/>
                                </a:lnTo>
                                <a:lnTo>
                                  <a:pt x="9167" y="1125693"/>
                                </a:lnTo>
                                <a:lnTo>
                                  <a:pt x="474" y="1117599"/>
                                </a:lnTo>
                                <a:close/>
                              </a:path>
                              <a:path w="530860" h="1358900">
                                <a:moveTo>
                                  <a:pt x="40005" y="1116636"/>
                                </a:moveTo>
                                <a:lnTo>
                                  <a:pt x="39285" y="1117326"/>
                                </a:lnTo>
                                <a:lnTo>
                                  <a:pt x="28679" y="1127812"/>
                                </a:lnTo>
                                <a:lnTo>
                                  <a:pt x="31056" y="1130066"/>
                                </a:lnTo>
                                <a:lnTo>
                                  <a:pt x="42487" y="1119025"/>
                                </a:lnTo>
                                <a:lnTo>
                                  <a:pt x="42331" y="1118821"/>
                                </a:lnTo>
                                <a:lnTo>
                                  <a:pt x="40005" y="1116636"/>
                                </a:lnTo>
                                <a:close/>
                              </a:path>
                              <a:path w="530860" h="1358900">
                                <a:moveTo>
                                  <a:pt x="160420" y="1103012"/>
                                </a:moveTo>
                                <a:lnTo>
                                  <a:pt x="140892" y="1121849"/>
                                </a:lnTo>
                                <a:lnTo>
                                  <a:pt x="149430" y="1130066"/>
                                </a:lnTo>
                                <a:lnTo>
                                  <a:pt x="149549" y="1129925"/>
                                </a:lnTo>
                                <a:lnTo>
                                  <a:pt x="161047" y="1118821"/>
                                </a:lnTo>
                                <a:lnTo>
                                  <a:pt x="161324" y="1118821"/>
                                </a:lnTo>
                                <a:lnTo>
                                  <a:pt x="152782" y="1110663"/>
                                </a:lnTo>
                                <a:lnTo>
                                  <a:pt x="168345" y="1110663"/>
                                </a:lnTo>
                                <a:lnTo>
                                  <a:pt x="160420" y="1103012"/>
                                </a:lnTo>
                                <a:close/>
                              </a:path>
                              <a:path w="530860" h="1358900">
                                <a:moveTo>
                                  <a:pt x="527103" y="1117599"/>
                                </a:moveTo>
                                <a:lnTo>
                                  <a:pt x="522519" y="1122070"/>
                                </a:lnTo>
                                <a:lnTo>
                                  <a:pt x="522279" y="1122355"/>
                                </a:lnTo>
                                <a:lnTo>
                                  <a:pt x="530263" y="1130066"/>
                                </a:lnTo>
                                <a:lnTo>
                                  <a:pt x="530227" y="1129261"/>
                                </a:lnTo>
                                <a:lnTo>
                                  <a:pt x="527175" y="1117867"/>
                                </a:lnTo>
                                <a:lnTo>
                                  <a:pt x="527103" y="1117599"/>
                                </a:lnTo>
                                <a:close/>
                              </a:path>
                              <a:path w="530860" h="1358900">
                                <a:moveTo>
                                  <a:pt x="79013" y="1121849"/>
                                </a:moveTo>
                                <a:lnTo>
                                  <a:pt x="62212" y="1121849"/>
                                </a:lnTo>
                                <a:lnTo>
                                  <a:pt x="70677" y="1129925"/>
                                </a:lnTo>
                                <a:lnTo>
                                  <a:pt x="70933" y="1129653"/>
                                </a:lnTo>
                                <a:lnTo>
                                  <a:pt x="79013" y="1121849"/>
                                </a:lnTo>
                                <a:close/>
                              </a:path>
                              <a:path w="530860" h="1358900">
                                <a:moveTo>
                                  <a:pt x="118462" y="1121849"/>
                                </a:moveTo>
                                <a:lnTo>
                                  <a:pt x="101676" y="1121849"/>
                                </a:lnTo>
                                <a:lnTo>
                                  <a:pt x="110100" y="1129925"/>
                                </a:lnTo>
                                <a:lnTo>
                                  <a:pt x="118462" y="1121849"/>
                                </a:lnTo>
                                <a:close/>
                              </a:path>
                              <a:path w="530860" h="1358900">
                                <a:moveTo>
                                  <a:pt x="50879" y="1111036"/>
                                </a:moveTo>
                                <a:lnTo>
                                  <a:pt x="50448" y="1111336"/>
                                </a:lnTo>
                                <a:lnTo>
                                  <a:pt x="42699" y="1118821"/>
                                </a:lnTo>
                                <a:lnTo>
                                  <a:pt x="42549" y="1119025"/>
                                </a:lnTo>
                                <a:lnTo>
                                  <a:pt x="53861" y="1129653"/>
                                </a:lnTo>
                                <a:lnTo>
                                  <a:pt x="54214" y="1129261"/>
                                </a:lnTo>
                                <a:lnTo>
                                  <a:pt x="61898" y="1121849"/>
                                </a:lnTo>
                                <a:lnTo>
                                  <a:pt x="62212" y="1121849"/>
                                </a:lnTo>
                                <a:lnTo>
                                  <a:pt x="50879" y="1111036"/>
                                </a:lnTo>
                                <a:close/>
                              </a:path>
                              <a:path w="530860" h="1358900">
                                <a:moveTo>
                                  <a:pt x="208112" y="1111466"/>
                                </a:moveTo>
                                <a:lnTo>
                                  <a:pt x="200496" y="1118821"/>
                                </a:lnTo>
                                <a:lnTo>
                                  <a:pt x="211796" y="1129653"/>
                                </a:lnTo>
                                <a:lnTo>
                                  <a:pt x="219362" y="1122355"/>
                                </a:lnTo>
                                <a:lnTo>
                                  <a:pt x="208112" y="1111466"/>
                                </a:lnTo>
                                <a:close/>
                              </a:path>
                              <a:path w="530860" h="1358900">
                                <a:moveTo>
                                  <a:pt x="272527" y="1122355"/>
                                </a:moveTo>
                                <a:lnTo>
                                  <a:pt x="258167" y="1122355"/>
                                </a:lnTo>
                                <a:lnTo>
                                  <a:pt x="265286" y="1129261"/>
                                </a:lnTo>
                                <a:lnTo>
                                  <a:pt x="272527" y="1122355"/>
                                </a:lnTo>
                                <a:close/>
                              </a:path>
                              <a:path w="530860" h="1358900">
                                <a:moveTo>
                                  <a:pt x="305332" y="1114225"/>
                                </a:moveTo>
                                <a:lnTo>
                                  <a:pt x="297796" y="1121451"/>
                                </a:lnTo>
                                <a:lnTo>
                                  <a:pt x="305158" y="1128561"/>
                                </a:lnTo>
                                <a:lnTo>
                                  <a:pt x="312640" y="1121451"/>
                                </a:lnTo>
                                <a:lnTo>
                                  <a:pt x="305332" y="1114225"/>
                                </a:lnTo>
                                <a:close/>
                              </a:path>
                              <a:path w="530860" h="1358900">
                                <a:moveTo>
                                  <a:pt x="9009" y="1109161"/>
                                </a:moveTo>
                                <a:lnTo>
                                  <a:pt x="474" y="1117599"/>
                                </a:lnTo>
                                <a:lnTo>
                                  <a:pt x="9167" y="1125693"/>
                                </a:lnTo>
                                <a:lnTo>
                                  <a:pt x="17619" y="1117326"/>
                                </a:lnTo>
                                <a:lnTo>
                                  <a:pt x="9009" y="1109161"/>
                                </a:lnTo>
                                <a:close/>
                              </a:path>
                              <a:path w="530860" h="1358900">
                                <a:moveTo>
                                  <a:pt x="429203" y="1108662"/>
                                </a:moveTo>
                                <a:lnTo>
                                  <a:pt x="420778" y="1116636"/>
                                </a:lnTo>
                                <a:lnTo>
                                  <a:pt x="428530" y="1124113"/>
                                </a:lnTo>
                                <a:lnTo>
                                  <a:pt x="436997" y="1116190"/>
                                </a:lnTo>
                                <a:lnTo>
                                  <a:pt x="429203" y="1108662"/>
                                </a:lnTo>
                                <a:close/>
                              </a:path>
                              <a:path w="530860" h="1358900">
                                <a:moveTo>
                                  <a:pt x="389753" y="1108662"/>
                                </a:moveTo>
                                <a:lnTo>
                                  <a:pt x="389105" y="1109161"/>
                                </a:lnTo>
                                <a:lnTo>
                                  <a:pt x="383077" y="1114895"/>
                                </a:lnTo>
                                <a:lnTo>
                                  <a:pt x="390622" y="1122355"/>
                                </a:lnTo>
                                <a:lnTo>
                                  <a:pt x="390869" y="1122070"/>
                                </a:lnTo>
                                <a:lnTo>
                                  <a:pt x="397333" y="1115983"/>
                                </a:lnTo>
                                <a:lnTo>
                                  <a:pt x="389753" y="1108662"/>
                                </a:lnTo>
                                <a:close/>
                              </a:path>
                              <a:path w="530860" h="1358900">
                                <a:moveTo>
                                  <a:pt x="352536" y="1106521"/>
                                </a:moveTo>
                                <a:lnTo>
                                  <a:pt x="344162" y="1114518"/>
                                </a:lnTo>
                                <a:lnTo>
                                  <a:pt x="351576" y="1121849"/>
                                </a:lnTo>
                                <a:lnTo>
                                  <a:pt x="351973" y="1121451"/>
                                </a:lnTo>
                                <a:lnTo>
                                  <a:pt x="359971" y="1113881"/>
                                </a:lnTo>
                                <a:lnTo>
                                  <a:pt x="352536" y="1106521"/>
                                </a:lnTo>
                                <a:close/>
                              </a:path>
                              <a:path w="530860" h="1358900">
                                <a:moveTo>
                                  <a:pt x="313715" y="1106191"/>
                                </a:moveTo>
                                <a:lnTo>
                                  <a:pt x="305332" y="1114225"/>
                                </a:lnTo>
                                <a:lnTo>
                                  <a:pt x="312640" y="1121451"/>
                                </a:lnTo>
                                <a:lnTo>
                                  <a:pt x="321053" y="1113455"/>
                                </a:lnTo>
                                <a:lnTo>
                                  <a:pt x="313715" y="1106191"/>
                                </a:lnTo>
                                <a:close/>
                              </a:path>
                              <a:path w="530860" h="1358900">
                                <a:moveTo>
                                  <a:pt x="463519" y="1103705"/>
                                </a:moveTo>
                                <a:lnTo>
                                  <a:pt x="455260" y="1111798"/>
                                </a:lnTo>
                                <a:lnTo>
                                  <a:pt x="463119" y="1119379"/>
                                </a:lnTo>
                                <a:lnTo>
                                  <a:pt x="471421" y="1111336"/>
                                </a:lnTo>
                                <a:lnTo>
                                  <a:pt x="463519" y="1103705"/>
                                </a:lnTo>
                                <a:close/>
                              </a:path>
                              <a:path w="530860" h="1358900">
                                <a:moveTo>
                                  <a:pt x="502656" y="1103403"/>
                                </a:moveTo>
                                <a:lnTo>
                                  <a:pt x="494413" y="1111466"/>
                                </a:lnTo>
                                <a:lnTo>
                                  <a:pt x="502478" y="1119246"/>
                                </a:lnTo>
                                <a:lnTo>
                                  <a:pt x="510674" y="1111336"/>
                                </a:lnTo>
                                <a:lnTo>
                                  <a:pt x="510870" y="1111336"/>
                                </a:lnTo>
                                <a:lnTo>
                                  <a:pt x="502656" y="1103403"/>
                                </a:lnTo>
                                <a:close/>
                              </a:path>
                              <a:path w="530860" h="1358900">
                                <a:moveTo>
                                  <a:pt x="59557" y="1097282"/>
                                </a:moveTo>
                                <a:lnTo>
                                  <a:pt x="40433" y="1116190"/>
                                </a:lnTo>
                                <a:lnTo>
                                  <a:pt x="40005" y="1116636"/>
                                </a:lnTo>
                                <a:lnTo>
                                  <a:pt x="42549" y="1119025"/>
                                </a:lnTo>
                                <a:lnTo>
                                  <a:pt x="42699" y="1118821"/>
                                </a:lnTo>
                                <a:lnTo>
                                  <a:pt x="50759" y="1111036"/>
                                </a:lnTo>
                                <a:lnTo>
                                  <a:pt x="50488" y="1110663"/>
                                </a:lnTo>
                                <a:lnTo>
                                  <a:pt x="48391" y="1108662"/>
                                </a:lnTo>
                                <a:lnTo>
                                  <a:pt x="53217" y="1108662"/>
                                </a:lnTo>
                                <a:lnTo>
                                  <a:pt x="62307" y="1099883"/>
                                </a:lnTo>
                                <a:lnTo>
                                  <a:pt x="59557" y="1097282"/>
                                </a:lnTo>
                                <a:close/>
                              </a:path>
                              <a:path w="530860" h="1358900">
                                <a:moveTo>
                                  <a:pt x="227569" y="1092674"/>
                                </a:moveTo>
                                <a:lnTo>
                                  <a:pt x="219964" y="1100018"/>
                                </a:lnTo>
                                <a:lnTo>
                                  <a:pt x="239734" y="1119025"/>
                                </a:lnTo>
                                <a:lnTo>
                                  <a:pt x="247217" y="1111798"/>
                                </a:lnTo>
                                <a:lnTo>
                                  <a:pt x="246941" y="1111466"/>
                                </a:lnTo>
                                <a:lnTo>
                                  <a:pt x="246499" y="1111036"/>
                                </a:lnTo>
                                <a:lnTo>
                                  <a:pt x="231095" y="1111036"/>
                                </a:lnTo>
                                <a:lnTo>
                                  <a:pt x="238695" y="1103705"/>
                                </a:lnTo>
                                <a:lnTo>
                                  <a:pt x="238941" y="1103705"/>
                                </a:lnTo>
                                <a:lnTo>
                                  <a:pt x="227569" y="1092674"/>
                                </a:lnTo>
                                <a:close/>
                              </a:path>
                              <a:path w="530860" h="1358900">
                                <a:moveTo>
                                  <a:pt x="70562" y="1092020"/>
                                </a:moveTo>
                                <a:lnTo>
                                  <a:pt x="70061" y="1092395"/>
                                </a:lnTo>
                                <a:lnTo>
                                  <a:pt x="62307" y="1099883"/>
                                </a:lnTo>
                                <a:lnTo>
                                  <a:pt x="82330" y="1118821"/>
                                </a:lnTo>
                                <a:lnTo>
                                  <a:pt x="82148" y="1118821"/>
                                </a:lnTo>
                                <a:lnTo>
                                  <a:pt x="90208" y="1111036"/>
                                </a:lnTo>
                                <a:lnTo>
                                  <a:pt x="90398" y="1111036"/>
                                </a:lnTo>
                                <a:lnTo>
                                  <a:pt x="90008" y="1110663"/>
                                </a:lnTo>
                                <a:lnTo>
                                  <a:pt x="73494" y="1110663"/>
                                </a:lnTo>
                                <a:lnTo>
                                  <a:pt x="81624" y="1102821"/>
                                </a:lnTo>
                                <a:lnTo>
                                  <a:pt x="81828" y="1102821"/>
                                </a:lnTo>
                                <a:lnTo>
                                  <a:pt x="70562" y="1092020"/>
                                </a:lnTo>
                                <a:close/>
                              </a:path>
                              <a:path w="530860" h="1358900">
                                <a:moveTo>
                                  <a:pt x="109898" y="1092020"/>
                                </a:moveTo>
                                <a:lnTo>
                                  <a:pt x="101757" y="1099883"/>
                                </a:lnTo>
                                <a:lnTo>
                                  <a:pt x="102043" y="1099883"/>
                                </a:lnTo>
                                <a:lnTo>
                                  <a:pt x="121959" y="1118821"/>
                                </a:lnTo>
                                <a:lnTo>
                                  <a:pt x="121597" y="1118821"/>
                                </a:lnTo>
                                <a:lnTo>
                                  <a:pt x="129657" y="1111036"/>
                                </a:lnTo>
                                <a:lnTo>
                                  <a:pt x="129270" y="1110663"/>
                                </a:lnTo>
                                <a:lnTo>
                                  <a:pt x="112991" y="1110663"/>
                                </a:lnTo>
                                <a:lnTo>
                                  <a:pt x="121121" y="1102821"/>
                                </a:lnTo>
                                <a:lnTo>
                                  <a:pt x="109898" y="1092020"/>
                                </a:lnTo>
                                <a:close/>
                              </a:path>
                              <a:path w="530860" h="1358900">
                                <a:moveTo>
                                  <a:pt x="149422" y="1092395"/>
                                </a:moveTo>
                                <a:lnTo>
                                  <a:pt x="148959" y="1092395"/>
                                </a:lnTo>
                                <a:lnTo>
                                  <a:pt x="141206" y="1099883"/>
                                </a:lnTo>
                                <a:lnTo>
                                  <a:pt x="141495" y="1099883"/>
                                </a:lnTo>
                                <a:lnTo>
                                  <a:pt x="161324" y="1118821"/>
                                </a:lnTo>
                                <a:lnTo>
                                  <a:pt x="161047" y="1118821"/>
                                </a:lnTo>
                                <a:lnTo>
                                  <a:pt x="168796" y="1111336"/>
                                </a:lnTo>
                                <a:lnTo>
                                  <a:pt x="169042" y="1111336"/>
                                </a:lnTo>
                                <a:lnTo>
                                  <a:pt x="168345" y="1110663"/>
                                </a:lnTo>
                                <a:lnTo>
                                  <a:pt x="152488" y="1110663"/>
                                </a:lnTo>
                                <a:lnTo>
                                  <a:pt x="160420" y="1103012"/>
                                </a:lnTo>
                                <a:lnTo>
                                  <a:pt x="149422" y="1092395"/>
                                </a:lnTo>
                                <a:close/>
                              </a:path>
                              <a:path w="530860" h="1358900">
                                <a:moveTo>
                                  <a:pt x="199647" y="1103272"/>
                                </a:moveTo>
                                <a:lnTo>
                                  <a:pt x="191985" y="1110663"/>
                                </a:lnTo>
                                <a:lnTo>
                                  <a:pt x="200496" y="1118821"/>
                                </a:lnTo>
                                <a:lnTo>
                                  <a:pt x="208112" y="1111466"/>
                                </a:lnTo>
                                <a:lnTo>
                                  <a:pt x="199647" y="1103272"/>
                                </a:lnTo>
                                <a:close/>
                              </a:path>
                              <a:path w="530860" h="1358900">
                                <a:moveTo>
                                  <a:pt x="267712" y="1092395"/>
                                </a:moveTo>
                                <a:lnTo>
                                  <a:pt x="267307" y="1092395"/>
                                </a:lnTo>
                                <a:lnTo>
                                  <a:pt x="259071" y="1100349"/>
                                </a:lnTo>
                                <a:lnTo>
                                  <a:pt x="277232" y="1117867"/>
                                </a:lnTo>
                                <a:lnTo>
                                  <a:pt x="284394" y="1111036"/>
                                </a:lnTo>
                                <a:lnTo>
                                  <a:pt x="269645" y="1111036"/>
                                </a:lnTo>
                                <a:lnTo>
                                  <a:pt x="278193" y="1102821"/>
                                </a:lnTo>
                                <a:lnTo>
                                  <a:pt x="278507" y="1102821"/>
                                </a:lnTo>
                                <a:lnTo>
                                  <a:pt x="267712" y="1092395"/>
                                </a:lnTo>
                                <a:close/>
                              </a:path>
                              <a:path w="530860" h="1358900">
                                <a:moveTo>
                                  <a:pt x="4514" y="1104899"/>
                                </a:moveTo>
                                <a:lnTo>
                                  <a:pt x="474" y="1104899"/>
                                </a:lnTo>
                                <a:lnTo>
                                  <a:pt x="474" y="1117599"/>
                                </a:lnTo>
                                <a:lnTo>
                                  <a:pt x="9009" y="1109161"/>
                                </a:lnTo>
                                <a:lnTo>
                                  <a:pt x="4514" y="1104899"/>
                                </a:lnTo>
                                <a:close/>
                              </a:path>
                              <a:path w="530860" h="1358900">
                                <a:moveTo>
                                  <a:pt x="20234" y="1098062"/>
                                </a:moveTo>
                                <a:lnTo>
                                  <a:pt x="9009" y="1109161"/>
                                </a:lnTo>
                                <a:lnTo>
                                  <a:pt x="17619" y="1117326"/>
                                </a:lnTo>
                                <a:lnTo>
                                  <a:pt x="28868" y="1106191"/>
                                </a:lnTo>
                                <a:lnTo>
                                  <a:pt x="20234" y="1098062"/>
                                </a:lnTo>
                                <a:close/>
                              </a:path>
                              <a:path w="530860" h="1358900">
                                <a:moveTo>
                                  <a:pt x="37281" y="1098062"/>
                                </a:moveTo>
                                <a:lnTo>
                                  <a:pt x="37079" y="1098062"/>
                                </a:lnTo>
                                <a:lnTo>
                                  <a:pt x="28887" y="1106191"/>
                                </a:lnTo>
                                <a:lnTo>
                                  <a:pt x="40005" y="1116636"/>
                                </a:lnTo>
                                <a:lnTo>
                                  <a:pt x="40433" y="1116190"/>
                                </a:lnTo>
                                <a:lnTo>
                                  <a:pt x="48047" y="1108662"/>
                                </a:lnTo>
                                <a:lnTo>
                                  <a:pt x="48391" y="1108662"/>
                                </a:lnTo>
                                <a:lnTo>
                                  <a:pt x="37281" y="1098062"/>
                                </a:lnTo>
                                <a:close/>
                              </a:path>
                              <a:path w="530860" h="1358900">
                                <a:moveTo>
                                  <a:pt x="417419" y="1097282"/>
                                </a:moveTo>
                                <a:lnTo>
                                  <a:pt x="417196" y="1097282"/>
                                </a:lnTo>
                                <a:lnTo>
                                  <a:pt x="408855" y="1105135"/>
                                </a:lnTo>
                                <a:lnTo>
                                  <a:pt x="420778" y="1116636"/>
                                </a:lnTo>
                                <a:lnTo>
                                  <a:pt x="429203" y="1108662"/>
                                </a:lnTo>
                                <a:lnTo>
                                  <a:pt x="417419" y="1097282"/>
                                </a:lnTo>
                                <a:close/>
                              </a:path>
                              <a:path w="530860" h="1358900">
                                <a:moveTo>
                                  <a:pt x="440714" y="1097766"/>
                                </a:moveTo>
                                <a:lnTo>
                                  <a:pt x="429203" y="1108662"/>
                                </a:lnTo>
                                <a:lnTo>
                                  <a:pt x="436997" y="1116190"/>
                                </a:lnTo>
                                <a:lnTo>
                                  <a:pt x="448579" y="1105353"/>
                                </a:lnTo>
                                <a:lnTo>
                                  <a:pt x="440714" y="1097766"/>
                                </a:lnTo>
                                <a:close/>
                              </a:path>
                              <a:path w="530860" h="1358900">
                                <a:moveTo>
                                  <a:pt x="480720" y="1022057"/>
                                </a:moveTo>
                                <a:lnTo>
                                  <a:pt x="480372" y="1022349"/>
                                </a:lnTo>
                                <a:lnTo>
                                  <a:pt x="391881" y="1106521"/>
                                </a:lnTo>
                                <a:lnTo>
                                  <a:pt x="389753" y="1108662"/>
                                </a:lnTo>
                                <a:lnTo>
                                  <a:pt x="397333" y="1115983"/>
                                </a:lnTo>
                                <a:lnTo>
                                  <a:pt x="408855" y="1105135"/>
                                </a:lnTo>
                                <a:lnTo>
                                  <a:pt x="401217" y="1097766"/>
                                </a:lnTo>
                                <a:lnTo>
                                  <a:pt x="416681" y="1097766"/>
                                </a:lnTo>
                                <a:lnTo>
                                  <a:pt x="417196" y="1097282"/>
                                </a:lnTo>
                                <a:lnTo>
                                  <a:pt x="417419" y="1097282"/>
                                </a:lnTo>
                                <a:lnTo>
                                  <a:pt x="409677" y="1089804"/>
                                </a:lnTo>
                                <a:lnTo>
                                  <a:pt x="425138" y="1089804"/>
                                </a:lnTo>
                                <a:lnTo>
                                  <a:pt x="428843" y="1086316"/>
                                </a:lnTo>
                                <a:lnTo>
                                  <a:pt x="421153" y="1078897"/>
                                </a:lnTo>
                                <a:lnTo>
                                  <a:pt x="436723" y="1078897"/>
                                </a:lnTo>
                                <a:lnTo>
                                  <a:pt x="437285" y="1078368"/>
                                </a:lnTo>
                                <a:lnTo>
                                  <a:pt x="429601" y="1070947"/>
                                </a:lnTo>
                                <a:lnTo>
                                  <a:pt x="445167" y="1070947"/>
                                </a:lnTo>
                                <a:lnTo>
                                  <a:pt x="448831" y="1067497"/>
                                </a:lnTo>
                                <a:lnTo>
                                  <a:pt x="441089" y="1060028"/>
                                </a:lnTo>
                                <a:lnTo>
                                  <a:pt x="456764" y="1060028"/>
                                </a:lnTo>
                                <a:lnTo>
                                  <a:pt x="457260" y="1059560"/>
                                </a:lnTo>
                                <a:lnTo>
                                  <a:pt x="449524" y="1052089"/>
                                </a:lnTo>
                                <a:lnTo>
                                  <a:pt x="465196" y="1052089"/>
                                </a:lnTo>
                                <a:lnTo>
                                  <a:pt x="468819" y="1048677"/>
                                </a:lnTo>
                                <a:lnTo>
                                  <a:pt x="461066" y="1041198"/>
                                </a:lnTo>
                                <a:lnTo>
                                  <a:pt x="476763" y="1041198"/>
                                </a:lnTo>
                                <a:lnTo>
                                  <a:pt x="477236" y="1040753"/>
                                </a:lnTo>
                                <a:lnTo>
                                  <a:pt x="469299" y="1033088"/>
                                </a:lnTo>
                                <a:lnTo>
                                  <a:pt x="485378" y="1033088"/>
                                </a:lnTo>
                                <a:lnTo>
                                  <a:pt x="488807" y="1029858"/>
                                </a:lnTo>
                                <a:lnTo>
                                  <a:pt x="480720" y="1022057"/>
                                </a:lnTo>
                                <a:close/>
                              </a:path>
                              <a:path w="530860" h="1358900">
                                <a:moveTo>
                                  <a:pt x="377970" y="1097282"/>
                                </a:moveTo>
                                <a:lnTo>
                                  <a:pt x="377513" y="1097282"/>
                                </a:lnTo>
                                <a:lnTo>
                                  <a:pt x="371182" y="1103272"/>
                                </a:lnTo>
                                <a:lnTo>
                                  <a:pt x="371322" y="1103272"/>
                                </a:lnTo>
                                <a:lnTo>
                                  <a:pt x="383077" y="1114895"/>
                                </a:lnTo>
                                <a:lnTo>
                                  <a:pt x="389630" y="1108662"/>
                                </a:lnTo>
                                <a:lnTo>
                                  <a:pt x="387536" y="1106521"/>
                                </a:lnTo>
                                <a:lnTo>
                                  <a:pt x="377970" y="1097282"/>
                                </a:lnTo>
                                <a:close/>
                              </a:path>
                              <a:path w="530860" h="1358900">
                                <a:moveTo>
                                  <a:pt x="340689" y="1094793"/>
                                </a:moveTo>
                                <a:lnTo>
                                  <a:pt x="332647" y="1102437"/>
                                </a:lnTo>
                                <a:lnTo>
                                  <a:pt x="332332" y="1102821"/>
                                </a:lnTo>
                                <a:lnTo>
                                  <a:pt x="344162" y="1114518"/>
                                </a:lnTo>
                                <a:lnTo>
                                  <a:pt x="352536" y="1106521"/>
                                </a:lnTo>
                                <a:lnTo>
                                  <a:pt x="340689" y="1094793"/>
                                </a:lnTo>
                                <a:close/>
                              </a:path>
                              <a:path w="530860" h="1358900">
                                <a:moveTo>
                                  <a:pt x="301820" y="1094415"/>
                                </a:moveTo>
                                <a:lnTo>
                                  <a:pt x="293410" y="1102437"/>
                                </a:lnTo>
                                <a:lnTo>
                                  <a:pt x="305332" y="1114225"/>
                                </a:lnTo>
                                <a:lnTo>
                                  <a:pt x="313715" y="1106191"/>
                                </a:lnTo>
                                <a:lnTo>
                                  <a:pt x="301820" y="1094415"/>
                                </a:lnTo>
                                <a:close/>
                              </a:path>
                              <a:path w="530860" h="1358900">
                                <a:moveTo>
                                  <a:pt x="363763" y="1095798"/>
                                </a:moveTo>
                                <a:lnTo>
                                  <a:pt x="352536" y="1106521"/>
                                </a:lnTo>
                                <a:lnTo>
                                  <a:pt x="359971" y="1113881"/>
                                </a:lnTo>
                                <a:lnTo>
                                  <a:pt x="371182" y="1103272"/>
                                </a:lnTo>
                                <a:lnTo>
                                  <a:pt x="371322" y="1103272"/>
                                </a:lnTo>
                                <a:lnTo>
                                  <a:pt x="363763" y="1095798"/>
                                </a:lnTo>
                                <a:close/>
                              </a:path>
                              <a:path w="530860" h="1358900">
                                <a:moveTo>
                                  <a:pt x="324900" y="1095472"/>
                                </a:moveTo>
                                <a:lnTo>
                                  <a:pt x="313715" y="1106191"/>
                                </a:lnTo>
                                <a:lnTo>
                                  <a:pt x="321053" y="1113455"/>
                                </a:lnTo>
                                <a:lnTo>
                                  <a:pt x="332243" y="1102821"/>
                                </a:lnTo>
                                <a:lnTo>
                                  <a:pt x="331944" y="1102437"/>
                                </a:lnTo>
                                <a:lnTo>
                                  <a:pt x="324900" y="1095472"/>
                                </a:lnTo>
                                <a:close/>
                              </a:path>
                              <a:path w="530860" h="1358900">
                                <a:moveTo>
                                  <a:pt x="255596" y="1103705"/>
                                </a:moveTo>
                                <a:lnTo>
                                  <a:pt x="238941" y="1103705"/>
                                </a:lnTo>
                                <a:lnTo>
                                  <a:pt x="247284" y="1111798"/>
                                </a:lnTo>
                                <a:lnTo>
                                  <a:pt x="247561" y="1111466"/>
                                </a:lnTo>
                                <a:lnTo>
                                  <a:pt x="255596" y="1103705"/>
                                </a:lnTo>
                                <a:close/>
                              </a:path>
                              <a:path w="530860" h="1358900">
                                <a:moveTo>
                                  <a:pt x="457035" y="1097442"/>
                                </a:moveTo>
                                <a:lnTo>
                                  <a:pt x="448579" y="1105353"/>
                                </a:lnTo>
                                <a:lnTo>
                                  <a:pt x="455260" y="1111798"/>
                                </a:lnTo>
                                <a:lnTo>
                                  <a:pt x="463519" y="1103705"/>
                                </a:lnTo>
                                <a:lnTo>
                                  <a:pt x="457035" y="1097442"/>
                                </a:lnTo>
                                <a:close/>
                              </a:path>
                              <a:path w="530860" h="1358900">
                                <a:moveTo>
                                  <a:pt x="230904" y="1073178"/>
                                </a:moveTo>
                                <a:lnTo>
                                  <a:pt x="230616" y="1073399"/>
                                </a:lnTo>
                                <a:lnTo>
                                  <a:pt x="199647" y="1103272"/>
                                </a:lnTo>
                                <a:lnTo>
                                  <a:pt x="208112" y="1111466"/>
                                </a:lnTo>
                                <a:lnTo>
                                  <a:pt x="219964" y="1100018"/>
                                </a:lnTo>
                                <a:lnTo>
                                  <a:pt x="211645" y="1092020"/>
                                </a:lnTo>
                                <a:lnTo>
                                  <a:pt x="226895" y="1092020"/>
                                </a:lnTo>
                                <a:lnTo>
                                  <a:pt x="219250" y="1084604"/>
                                </a:lnTo>
                                <a:lnTo>
                                  <a:pt x="235924" y="1084604"/>
                                </a:lnTo>
                                <a:lnTo>
                                  <a:pt x="239335" y="1081310"/>
                                </a:lnTo>
                                <a:lnTo>
                                  <a:pt x="230904" y="1073178"/>
                                </a:lnTo>
                                <a:close/>
                              </a:path>
                              <a:path w="530860" h="1358900">
                                <a:moveTo>
                                  <a:pt x="491258" y="1092395"/>
                                </a:moveTo>
                                <a:lnTo>
                                  <a:pt x="490973" y="1092395"/>
                                </a:lnTo>
                                <a:lnTo>
                                  <a:pt x="483104" y="1100018"/>
                                </a:lnTo>
                                <a:lnTo>
                                  <a:pt x="482889" y="1100349"/>
                                </a:lnTo>
                                <a:lnTo>
                                  <a:pt x="494413" y="1111466"/>
                                </a:lnTo>
                                <a:lnTo>
                                  <a:pt x="502656" y="1103403"/>
                                </a:lnTo>
                                <a:lnTo>
                                  <a:pt x="491258" y="1092395"/>
                                </a:lnTo>
                                <a:close/>
                              </a:path>
                              <a:path w="530860" h="1358900">
                                <a:moveTo>
                                  <a:pt x="172174" y="1091674"/>
                                </a:moveTo>
                                <a:lnTo>
                                  <a:pt x="160420" y="1103012"/>
                                </a:lnTo>
                                <a:lnTo>
                                  <a:pt x="169042" y="1111336"/>
                                </a:lnTo>
                                <a:lnTo>
                                  <a:pt x="168796" y="1111336"/>
                                </a:lnTo>
                                <a:lnTo>
                                  <a:pt x="180655" y="1099883"/>
                                </a:lnTo>
                                <a:lnTo>
                                  <a:pt x="178839" y="1098062"/>
                                </a:lnTo>
                                <a:lnTo>
                                  <a:pt x="172174" y="1091674"/>
                                </a:lnTo>
                                <a:close/>
                              </a:path>
                              <a:path w="530860" h="1358900">
                                <a:moveTo>
                                  <a:pt x="494447" y="1073399"/>
                                </a:moveTo>
                                <a:lnTo>
                                  <a:pt x="463519" y="1103705"/>
                                </a:lnTo>
                                <a:lnTo>
                                  <a:pt x="471421" y="1111336"/>
                                </a:lnTo>
                                <a:lnTo>
                                  <a:pt x="482763" y="1100349"/>
                                </a:lnTo>
                                <a:lnTo>
                                  <a:pt x="482546" y="1100018"/>
                                </a:lnTo>
                                <a:lnTo>
                                  <a:pt x="474932" y="1092674"/>
                                </a:lnTo>
                                <a:lnTo>
                                  <a:pt x="490686" y="1092674"/>
                                </a:lnTo>
                                <a:lnTo>
                                  <a:pt x="490973" y="1092395"/>
                                </a:lnTo>
                                <a:lnTo>
                                  <a:pt x="491258" y="1092395"/>
                                </a:lnTo>
                                <a:lnTo>
                                  <a:pt x="483191" y="1084604"/>
                                </a:lnTo>
                                <a:lnTo>
                                  <a:pt x="499016" y="1084604"/>
                                </a:lnTo>
                                <a:lnTo>
                                  <a:pt x="502416" y="1081310"/>
                                </a:lnTo>
                                <a:lnTo>
                                  <a:pt x="502649" y="1081310"/>
                                </a:lnTo>
                                <a:lnTo>
                                  <a:pt x="494447" y="1073399"/>
                                </a:lnTo>
                                <a:close/>
                              </a:path>
                              <a:path w="530860" h="1358900">
                                <a:moveTo>
                                  <a:pt x="522259" y="1084236"/>
                                </a:moveTo>
                                <a:lnTo>
                                  <a:pt x="502656" y="1103403"/>
                                </a:lnTo>
                                <a:lnTo>
                                  <a:pt x="510870" y="1111336"/>
                                </a:lnTo>
                                <a:lnTo>
                                  <a:pt x="510674" y="1111336"/>
                                </a:lnTo>
                                <a:lnTo>
                                  <a:pt x="522060" y="1100349"/>
                                </a:lnTo>
                                <a:lnTo>
                                  <a:pt x="522386" y="1100349"/>
                                </a:lnTo>
                                <a:lnTo>
                                  <a:pt x="514140" y="1092395"/>
                                </a:lnTo>
                                <a:lnTo>
                                  <a:pt x="530505" y="1092395"/>
                                </a:lnTo>
                                <a:lnTo>
                                  <a:pt x="530505" y="1092020"/>
                                </a:lnTo>
                                <a:lnTo>
                                  <a:pt x="530319" y="1092020"/>
                                </a:lnTo>
                                <a:lnTo>
                                  <a:pt x="522259" y="1084236"/>
                                </a:lnTo>
                                <a:close/>
                              </a:path>
                              <a:path w="530860" h="1358900">
                                <a:moveTo>
                                  <a:pt x="53217" y="1108662"/>
                                </a:moveTo>
                                <a:lnTo>
                                  <a:pt x="48391" y="1108662"/>
                                </a:lnTo>
                                <a:lnTo>
                                  <a:pt x="50879" y="1111036"/>
                                </a:lnTo>
                                <a:lnTo>
                                  <a:pt x="51145" y="1110663"/>
                                </a:lnTo>
                                <a:lnTo>
                                  <a:pt x="53217" y="1108662"/>
                                </a:lnTo>
                                <a:close/>
                              </a:path>
                              <a:path w="530860" h="1358900">
                                <a:moveTo>
                                  <a:pt x="98715" y="1102821"/>
                                </a:moveTo>
                                <a:lnTo>
                                  <a:pt x="81828" y="1102821"/>
                                </a:lnTo>
                                <a:lnTo>
                                  <a:pt x="90398" y="1111036"/>
                                </a:lnTo>
                                <a:lnTo>
                                  <a:pt x="90208" y="1111036"/>
                                </a:lnTo>
                                <a:lnTo>
                                  <a:pt x="98715" y="1102821"/>
                                </a:lnTo>
                                <a:close/>
                              </a:path>
                              <a:path w="530860" h="1358900">
                                <a:moveTo>
                                  <a:pt x="152362" y="1072684"/>
                                </a:moveTo>
                                <a:lnTo>
                                  <a:pt x="121121" y="1102821"/>
                                </a:lnTo>
                                <a:lnTo>
                                  <a:pt x="129657" y="1111036"/>
                                </a:lnTo>
                                <a:lnTo>
                                  <a:pt x="141206" y="1099883"/>
                                </a:lnTo>
                                <a:lnTo>
                                  <a:pt x="141495" y="1099883"/>
                                </a:lnTo>
                                <a:lnTo>
                                  <a:pt x="132900" y="1091674"/>
                                </a:lnTo>
                                <a:lnTo>
                                  <a:pt x="148675" y="1091674"/>
                                </a:lnTo>
                                <a:lnTo>
                                  <a:pt x="140971" y="1084236"/>
                                </a:lnTo>
                                <a:lnTo>
                                  <a:pt x="157407" y="1084236"/>
                                </a:lnTo>
                                <a:lnTo>
                                  <a:pt x="160897" y="1080865"/>
                                </a:lnTo>
                                <a:lnTo>
                                  <a:pt x="152362" y="1072684"/>
                                </a:lnTo>
                                <a:close/>
                              </a:path>
                              <a:path w="530860" h="1358900">
                                <a:moveTo>
                                  <a:pt x="188409" y="1092395"/>
                                </a:moveTo>
                                <a:lnTo>
                                  <a:pt x="182540" y="1098062"/>
                                </a:lnTo>
                                <a:lnTo>
                                  <a:pt x="180738" y="1099883"/>
                                </a:lnTo>
                                <a:lnTo>
                                  <a:pt x="191985" y="1110663"/>
                                </a:lnTo>
                                <a:lnTo>
                                  <a:pt x="199647" y="1103272"/>
                                </a:lnTo>
                                <a:lnTo>
                                  <a:pt x="188409" y="1092395"/>
                                </a:lnTo>
                                <a:close/>
                              </a:path>
                              <a:path w="530860" h="1358900">
                                <a:moveTo>
                                  <a:pt x="293008" y="1102821"/>
                                </a:moveTo>
                                <a:lnTo>
                                  <a:pt x="278507" y="1102821"/>
                                </a:lnTo>
                                <a:lnTo>
                                  <a:pt x="285712" y="1109779"/>
                                </a:lnTo>
                                <a:lnTo>
                                  <a:pt x="293008" y="1102821"/>
                                </a:lnTo>
                                <a:close/>
                              </a:path>
                              <a:path w="530860" h="1358900">
                                <a:moveTo>
                                  <a:pt x="28626" y="1089804"/>
                                </a:moveTo>
                                <a:lnTo>
                                  <a:pt x="26695" y="1091674"/>
                                </a:lnTo>
                                <a:lnTo>
                                  <a:pt x="20234" y="1098062"/>
                                </a:lnTo>
                                <a:lnTo>
                                  <a:pt x="28887" y="1106191"/>
                                </a:lnTo>
                                <a:lnTo>
                                  <a:pt x="37079" y="1098062"/>
                                </a:lnTo>
                                <a:lnTo>
                                  <a:pt x="37281" y="1098062"/>
                                </a:lnTo>
                                <a:lnTo>
                                  <a:pt x="28626" y="1089804"/>
                                </a:lnTo>
                                <a:close/>
                              </a:path>
                              <a:path w="530860" h="1358900">
                                <a:moveTo>
                                  <a:pt x="449126" y="1089804"/>
                                </a:moveTo>
                                <a:lnTo>
                                  <a:pt x="440714" y="1097766"/>
                                </a:lnTo>
                                <a:lnTo>
                                  <a:pt x="448579" y="1105353"/>
                                </a:lnTo>
                                <a:lnTo>
                                  <a:pt x="457035" y="1097442"/>
                                </a:lnTo>
                                <a:lnTo>
                                  <a:pt x="449126" y="1089804"/>
                                </a:lnTo>
                                <a:close/>
                              </a:path>
                              <a:path w="530860" h="1358900">
                                <a:moveTo>
                                  <a:pt x="397669" y="1078207"/>
                                </a:moveTo>
                                <a:lnTo>
                                  <a:pt x="389100" y="1086316"/>
                                </a:lnTo>
                                <a:lnTo>
                                  <a:pt x="389346" y="1086316"/>
                                </a:lnTo>
                                <a:lnTo>
                                  <a:pt x="408855" y="1105135"/>
                                </a:lnTo>
                                <a:lnTo>
                                  <a:pt x="416681" y="1097766"/>
                                </a:lnTo>
                                <a:lnTo>
                                  <a:pt x="401085" y="1097766"/>
                                </a:lnTo>
                                <a:lnTo>
                                  <a:pt x="409455" y="1089804"/>
                                </a:lnTo>
                                <a:lnTo>
                                  <a:pt x="409677" y="1089804"/>
                                </a:lnTo>
                                <a:lnTo>
                                  <a:pt x="397669" y="1078207"/>
                                </a:lnTo>
                                <a:close/>
                              </a:path>
                              <a:path w="530860" h="1358900">
                                <a:moveTo>
                                  <a:pt x="530505" y="1092395"/>
                                </a:moveTo>
                                <a:lnTo>
                                  <a:pt x="530302" y="1092395"/>
                                </a:lnTo>
                                <a:lnTo>
                                  <a:pt x="522060" y="1100349"/>
                                </a:lnTo>
                                <a:lnTo>
                                  <a:pt x="522386" y="1100349"/>
                                </a:lnTo>
                                <a:lnTo>
                                  <a:pt x="527103" y="1104899"/>
                                </a:lnTo>
                                <a:lnTo>
                                  <a:pt x="530505" y="1104899"/>
                                </a:lnTo>
                                <a:lnTo>
                                  <a:pt x="530505" y="1092395"/>
                                </a:lnTo>
                                <a:close/>
                              </a:path>
                              <a:path w="530860" h="1358900">
                                <a:moveTo>
                                  <a:pt x="469331" y="995018"/>
                                </a:moveTo>
                                <a:lnTo>
                                  <a:pt x="469091" y="995204"/>
                                </a:lnTo>
                                <a:lnTo>
                                  <a:pt x="363763" y="1095798"/>
                                </a:lnTo>
                                <a:lnTo>
                                  <a:pt x="371322" y="1103272"/>
                                </a:lnTo>
                                <a:lnTo>
                                  <a:pt x="371182" y="1103272"/>
                                </a:lnTo>
                                <a:lnTo>
                                  <a:pt x="377513" y="1097282"/>
                                </a:lnTo>
                                <a:lnTo>
                                  <a:pt x="377970" y="1097282"/>
                                </a:lnTo>
                                <a:lnTo>
                                  <a:pt x="370228" y="1089804"/>
                                </a:lnTo>
                                <a:lnTo>
                                  <a:pt x="385414" y="1089804"/>
                                </a:lnTo>
                                <a:lnTo>
                                  <a:pt x="389100" y="1086316"/>
                                </a:lnTo>
                                <a:lnTo>
                                  <a:pt x="389346" y="1086316"/>
                                </a:lnTo>
                                <a:lnTo>
                                  <a:pt x="381656" y="1078897"/>
                                </a:lnTo>
                                <a:lnTo>
                                  <a:pt x="396940" y="1078897"/>
                                </a:lnTo>
                                <a:lnTo>
                                  <a:pt x="397669" y="1078207"/>
                                </a:lnTo>
                                <a:lnTo>
                                  <a:pt x="390151" y="1070947"/>
                                </a:lnTo>
                                <a:lnTo>
                                  <a:pt x="405341" y="1070947"/>
                                </a:lnTo>
                                <a:lnTo>
                                  <a:pt x="409162" y="1067330"/>
                                </a:lnTo>
                                <a:lnTo>
                                  <a:pt x="401592" y="1060028"/>
                                </a:lnTo>
                                <a:lnTo>
                                  <a:pt x="416879" y="1060028"/>
                                </a:lnTo>
                                <a:lnTo>
                                  <a:pt x="417373" y="1059560"/>
                                </a:lnTo>
                                <a:lnTo>
                                  <a:pt x="417811" y="1059560"/>
                                </a:lnTo>
                                <a:lnTo>
                                  <a:pt x="410075" y="1052089"/>
                                </a:lnTo>
                                <a:lnTo>
                                  <a:pt x="425268" y="1052089"/>
                                </a:lnTo>
                                <a:lnTo>
                                  <a:pt x="429100" y="1048463"/>
                                </a:lnTo>
                                <a:lnTo>
                                  <a:pt x="421569" y="1041198"/>
                                </a:lnTo>
                                <a:lnTo>
                                  <a:pt x="436776" y="1041198"/>
                                </a:lnTo>
                                <a:lnTo>
                                  <a:pt x="437520" y="1040495"/>
                                </a:lnTo>
                                <a:lnTo>
                                  <a:pt x="429850" y="1033088"/>
                                </a:lnTo>
                                <a:lnTo>
                                  <a:pt x="445347" y="1033088"/>
                                </a:lnTo>
                                <a:lnTo>
                                  <a:pt x="448941" y="1029687"/>
                                </a:lnTo>
                                <a:lnTo>
                                  <a:pt x="449132" y="1029687"/>
                                </a:lnTo>
                                <a:lnTo>
                                  <a:pt x="441222" y="1022057"/>
                                </a:lnTo>
                                <a:lnTo>
                                  <a:pt x="457003" y="1022057"/>
                                </a:lnTo>
                                <a:lnTo>
                                  <a:pt x="457445" y="1021639"/>
                                </a:lnTo>
                                <a:lnTo>
                                  <a:pt x="449618" y="1014079"/>
                                </a:lnTo>
                                <a:lnTo>
                                  <a:pt x="465433" y="1014079"/>
                                </a:lnTo>
                                <a:lnTo>
                                  <a:pt x="468810" y="1010883"/>
                                </a:lnTo>
                                <a:lnTo>
                                  <a:pt x="469136" y="1010883"/>
                                </a:lnTo>
                                <a:lnTo>
                                  <a:pt x="461107" y="1003138"/>
                                </a:lnTo>
                                <a:lnTo>
                                  <a:pt x="476995" y="1003138"/>
                                </a:lnTo>
                                <a:lnTo>
                                  <a:pt x="477370" y="1002782"/>
                                </a:lnTo>
                                <a:lnTo>
                                  <a:pt x="469331" y="995018"/>
                                </a:lnTo>
                                <a:close/>
                              </a:path>
                              <a:path w="530860" h="1358900">
                                <a:moveTo>
                                  <a:pt x="333271" y="1087450"/>
                                </a:moveTo>
                                <a:lnTo>
                                  <a:pt x="324900" y="1095472"/>
                                </a:lnTo>
                                <a:lnTo>
                                  <a:pt x="332332" y="1102821"/>
                                </a:lnTo>
                                <a:lnTo>
                                  <a:pt x="332647" y="1102437"/>
                                </a:lnTo>
                                <a:lnTo>
                                  <a:pt x="340689" y="1094793"/>
                                </a:lnTo>
                                <a:lnTo>
                                  <a:pt x="333271" y="1087450"/>
                                </a:lnTo>
                                <a:close/>
                              </a:path>
                              <a:path w="530860" h="1358900">
                                <a:moveTo>
                                  <a:pt x="294490" y="1087158"/>
                                </a:moveTo>
                                <a:lnTo>
                                  <a:pt x="286106" y="1095216"/>
                                </a:lnTo>
                                <a:lnTo>
                                  <a:pt x="293410" y="1102437"/>
                                </a:lnTo>
                                <a:lnTo>
                                  <a:pt x="301820" y="1094415"/>
                                </a:lnTo>
                                <a:lnTo>
                                  <a:pt x="294490" y="1087158"/>
                                </a:lnTo>
                                <a:close/>
                              </a:path>
                              <a:path w="530860" h="1358900">
                                <a:moveTo>
                                  <a:pt x="247815" y="1073178"/>
                                </a:moveTo>
                                <a:lnTo>
                                  <a:pt x="247527" y="1073399"/>
                                </a:lnTo>
                                <a:lnTo>
                                  <a:pt x="239335" y="1081310"/>
                                </a:lnTo>
                                <a:lnTo>
                                  <a:pt x="259071" y="1100349"/>
                                </a:lnTo>
                                <a:lnTo>
                                  <a:pt x="267307" y="1092395"/>
                                </a:lnTo>
                                <a:lnTo>
                                  <a:pt x="250421" y="1092395"/>
                                </a:lnTo>
                                <a:lnTo>
                                  <a:pt x="258879" y="1084236"/>
                                </a:lnTo>
                                <a:lnTo>
                                  <a:pt x="259264" y="1084236"/>
                                </a:lnTo>
                                <a:lnTo>
                                  <a:pt x="247815" y="1073178"/>
                                </a:lnTo>
                                <a:close/>
                              </a:path>
                              <a:path w="530860" h="1358900">
                                <a:moveTo>
                                  <a:pt x="477282" y="1078897"/>
                                </a:moveTo>
                                <a:lnTo>
                                  <a:pt x="476855" y="1078897"/>
                                </a:lnTo>
                                <a:lnTo>
                                  <a:pt x="468629" y="1086594"/>
                                </a:lnTo>
                                <a:lnTo>
                                  <a:pt x="482889" y="1100349"/>
                                </a:lnTo>
                                <a:lnTo>
                                  <a:pt x="483104" y="1100018"/>
                                </a:lnTo>
                                <a:lnTo>
                                  <a:pt x="490686" y="1092674"/>
                                </a:lnTo>
                                <a:lnTo>
                                  <a:pt x="474777" y="1092674"/>
                                </a:lnTo>
                                <a:lnTo>
                                  <a:pt x="483012" y="1084604"/>
                                </a:lnTo>
                                <a:lnTo>
                                  <a:pt x="483191" y="1084604"/>
                                </a:lnTo>
                                <a:lnTo>
                                  <a:pt x="477282" y="1078897"/>
                                </a:lnTo>
                                <a:close/>
                              </a:path>
                              <a:path w="530860" h="1358900">
                                <a:moveTo>
                                  <a:pt x="510810" y="1073178"/>
                                </a:moveTo>
                                <a:lnTo>
                                  <a:pt x="502416" y="1081310"/>
                                </a:lnTo>
                                <a:lnTo>
                                  <a:pt x="502649" y="1081310"/>
                                </a:lnTo>
                                <a:lnTo>
                                  <a:pt x="522386" y="1100349"/>
                                </a:lnTo>
                                <a:lnTo>
                                  <a:pt x="522060" y="1100349"/>
                                </a:lnTo>
                                <a:lnTo>
                                  <a:pt x="530302" y="1092395"/>
                                </a:lnTo>
                                <a:lnTo>
                                  <a:pt x="513915" y="1092395"/>
                                </a:lnTo>
                                <a:lnTo>
                                  <a:pt x="522259" y="1084236"/>
                                </a:lnTo>
                                <a:lnTo>
                                  <a:pt x="510810" y="1073178"/>
                                </a:lnTo>
                                <a:close/>
                              </a:path>
                              <a:path w="530860" h="1358900">
                                <a:moveTo>
                                  <a:pt x="207888" y="1073582"/>
                                </a:moveTo>
                                <a:lnTo>
                                  <a:pt x="200195" y="1081012"/>
                                </a:lnTo>
                                <a:lnTo>
                                  <a:pt x="219964" y="1100018"/>
                                </a:lnTo>
                                <a:lnTo>
                                  <a:pt x="227569" y="1092674"/>
                                </a:lnTo>
                                <a:lnTo>
                                  <a:pt x="226895" y="1092020"/>
                                </a:lnTo>
                                <a:lnTo>
                                  <a:pt x="211312" y="1092020"/>
                                </a:lnTo>
                                <a:lnTo>
                                  <a:pt x="219000" y="1084604"/>
                                </a:lnTo>
                                <a:lnTo>
                                  <a:pt x="219250" y="1084604"/>
                                </a:lnTo>
                                <a:lnTo>
                                  <a:pt x="207888" y="1073582"/>
                                </a:lnTo>
                                <a:close/>
                              </a:path>
                              <a:path w="530860" h="1358900">
                                <a:moveTo>
                                  <a:pt x="67677" y="1089254"/>
                                </a:moveTo>
                                <a:lnTo>
                                  <a:pt x="59557" y="1097282"/>
                                </a:lnTo>
                                <a:lnTo>
                                  <a:pt x="62307" y="1099883"/>
                                </a:lnTo>
                                <a:lnTo>
                                  <a:pt x="70449" y="1092020"/>
                                </a:lnTo>
                                <a:lnTo>
                                  <a:pt x="70201" y="1091674"/>
                                </a:lnTo>
                                <a:lnTo>
                                  <a:pt x="67677" y="1089254"/>
                                </a:lnTo>
                                <a:close/>
                              </a:path>
                              <a:path w="530860" h="1358900">
                                <a:moveTo>
                                  <a:pt x="90320" y="1073178"/>
                                </a:moveTo>
                                <a:lnTo>
                                  <a:pt x="89957" y="1073178"/>
                                </a:lnTo>
                                <a:lnTo>
                                  <a:pt x="83413" y="1079499"/>
                                </a:lnTo>
                                <a:lnTo>
                                  <a:pt x="82044" y="1080865"/>
                                </a:lnTo>
                                <a:lnTo>
                                  <a:pt x="102043" y="1099883"/>
                                </a:lnTo>
                                <a:lnTo>
                                  <a:pt x="101757" y="1099883"/>
                                </a:lnTo>
                                <a:lnTo>
                                  <a:pt x="109898" y="1092020"/>
                                </a:lnTo>
                                <a:lnTo>
                                  <a:pt x="109538" y="1091674"/>
                                </a:lnTo>
                                <a:lnTo>
                                  <a:pt x="93179" y="1091674"/>
                                </a:lnTo>
                                <a:lnTo>
                                  <a:pt x="101349" y="1083793"/>
                                </a:lnTo>
                                <a:lnTo>
                                  <a:pt x="90320" y="1073178"/>
                                </a:lnTo>
                                <a:close/>
                              </a:path>
                              <a:path w="530860" h="1358900">
                                <a:moveTo>
                                  <a:pt x="129517" y="1073178"/>
                                </a:moveTo>
                                <a:lnTo>
                                  <a:pt x="129179" y="1073399"/>
                                </a:lnTo>
                                <a:lnTo>
                                  <a:pt x="121448" y="1080865"/>
                                </a:lnTo>
                                <a:lnTo>
                                  <a:pt x="121582" y="1080865"/>
                                </a:lnTo>
                                <a:lnTo>
                                  <a:pt x="141495" y="1099883"/>
                                </a:lnTo>
                                <a:lnTo>
                                  <a:pt x="141206" y="1099883"/>
                                </a:lnTo>
                                <a:lnTo>
                                  <a:pt x="148959" y="1092395"/>
                                </a:lnTo>
                                <a:lnTo>
                                  <a:pt x="149422" y="1092395"/>
                                </a:lnTo>
                                <a:lnTo>
                                  <a:pt x="148675" y="1091674"/>
                                </a:lnTo>
                                <a:lnTo>
                                  <a:pt x="132676" y="1091674"/>
                                </a:lnTo>
                                <a:lnTo>
                                  <a:pt x="140387" y="1084236"/>
                                </a:lnTo>
                                <a:lnTo>
                                  <a:pt x="140971" y="1084236"/>
                                </a:lnTo>
                                <a:lnTo>
                                  <a:pt x="129517" y="1073178"/>
                                </a:lnTo>
                                <a:close/>
                              </a:path>
                              <a:path w="530860" h="1358900">
                                <a:moveTo>
                                  <a:pt x="179979" y="1084236"/>
                                </a:moveTo>
                                <a:lnTo>
                                  <a:pt x="179503" y="1084604"/>
                                </a:lnTo>
                                <a:lnTo>
                                  <a:pt x="172174" y="1091674"/>
                                </a:lnTo>
                                <a:lnTo>
                                  <a:pt x="180738" y="1099883"/>
                                </a:lnTo>
                                <a:lnTo>
                                  <a:pt x="182540" y="1098062"/>
                                </a:lnTo>
                                <a:lnTo>
                                  <a:pt x="188409" y="1092395"/>
                                </a:lnTo>
                                <a:lnTo>
                                  <a:pt x="179979" y="1084236"/>
                                </a:lnTo>
                                <a:close/>
                              </a:path>
                              <a:path w="530860" h="1358900">
                                <a:moveTo>
                                  <a:pt x="17580" y="1079265"/>
                                </a:moveTo>
                                <a:lnTo>
                                  <a:pt x="9129" y="1087630"/>
                                </a:lnTo>
                                <a:lnTo>
                                  <a:pt x="20234" y="1098062"/>
                                </a:lnTo>
                                <a:lnTo>
                                  <a:pt x="28586" y="1089804"/>
                                </a:lnTo>
                                <a:lnTo>
                                  <a:pt x="28049" y="1089254"/>
                                </a:lnTo>
                                <a:lnTo>
                                  <a:pt x="17580" y="1079265"/>
                                </a:lnTo>
                                <a:close/>
                              </a:path>
                              <a:path w="530860" h="1358900">
                                <a:moveTo>
                                  <a:pt x="48113" y="1070498"/>
                                </a:moveTo>
                                <a:lnTo>
                                  <a:pt x="29143" y="1089254"/>
                                </a:lnTo>
                                <a:lnTo>
                                  <a:pt x="28626" y="1089804"/>
                                </a:lnTo>
                                <a:lnTo>
                                  <a:pt x="37281" y="1098062"/>
                                </a:lnTo>
                                <a:lnTo>
                                  <a:pt x="37079" y="1098062"/>
                                </a:lnTo>
                                <a:lnTo>
                                  <a:pt x="48465" y="1086790"/>
                                </a:lnTo>
                                <a:lnTo>
                                  <a:pt x="40120" y="1078897"/>
                                </a:lnTo>
                                <a:lnTo>
                                  <a:pt x="56874" y="1078897"/>
                                </a:lnTo>
                                <a:lnTo>
                                  <a:pt x="48113" y="1070498"/>
                                </a:lnTo>
                                <a:close/>
                              </a:path>
                              <a:path w="530860" h="1358900">
                                <a:moveTo>
                                  <a:pt x="437285" y="1078368"/>
                                </a:moveTo>
                                <a:lnTo>
                                  <a:pt x="428843" y="1086316"/>
                                </a:lnTo>
                                <a:lnTo>
                                  <a:pt x="440714" y="1097766"/>
                                </a:lnTo>
                                <a:lnTo>
                                  <a:pt x="449126" y="1089804"/>
                                </a:lnTo>
                                <a:lnTo>
                                  <a:pt x="437285" y="1078368"/>
                                </a:lnTo>
                                <a:close/>
                              </a:path>
                              <a:path w="530860" h="1358900">
                                <a:moveTo>
                                  <a:pt x="460650" y="1078897"/>
                                </a:moveTo>
                                <a:lnTo>
                                  <a:pt x="449126" y="1089804"/>
                                </a:lnTo>
                                <a:lnTo>
                                  <a:pt x="457035" y="1097442"/>
                                </a:lnTo>
                                <a:lnTo>
                                  <a:pt x="468629" y="1086594"/>
                                </a:lnTo>
                                <a:lnTo>
                                  <a:pt x="460650" y="1078897"/>
                                </a:lnTo>
                                <a:close/>
                              </a:path>
                              <a:path w="530860" h="1358900">
                                <a:moveTo>
                                  <a:pt x="56874" y="1078897"/>
                                </a:moveTo>
                                <a:lnTo>
                                  <a:pt x="56439" y="1078897"/>
                                </a:lnTo>
                                <a:lnTo>
                                  <a:pt x="48465" y="1086790"/>
                                </a:lnTo>
                                <a:lnTo>
                                  <a:pt x="59557" y="1097282"/>
                                </a:lnTo>
                                <a:lnTo>
                                  <a:pt x="67677" y="1089254"/>
                                </a:lnTo>
                                <a:lnTo>
                                  <a:pt x="56874" y="1078897"/>
                                </a:lnTo>
                                <a:close/>
                              </a:path>
                              <a:path w="530860" h="1358900">
                                <a:moveTo>
                                  <a:pt x="385414" y="1089804"/>
                                </a:moveTo>
                                <a:lnTo>
                                  <a:pt x="370228" y="1089804"/>
                                </a:lnTo>
                                <a:lnTo>
                                  <a:pt x="377970" y="1097282"/>
                                </a:lnTo>
                                <a:lnTo>
                                  <a:pt x="377513" y="1097282"/>
                                </a:lnTo>
                                <a:lnTo>
                                  <a:pt x="385414" y="1089804"/>
                                </a:lnTo>
                                <a:close/>
                              </a:path>
                              <a:path w="530860" h="1358900">
                                <a:moveTo>
                                  <a:pt x="425138" y="1089804"/>
                                </a:moveTo>
                                <a:lnTo>
                                  <a:pt x="409677" y="1089804"/>
                                </a:lnTo>
                                <a:lnTo>
                                  <a:pt x="417419" y="1097282"/>
                                </a:lnTo>
                                <a:lnTo>
                                  <a:pt x="417196" y="1097282"/>
                                </a:lnTo>
                                <a:lnTo>
                                  <a:pt x="425138" y="1089804"/>
                                </a:lnTo>
                                <a:close/>
                              </a:path>
                              <a:path w="530860" h="1358900">
                                <a:moveTo>
                                  <a:pt x="358220" y="1078207"/>
                                </a:moveTo>
                                <a:lnTo>
                                  <a:pt x="357973" y="1078368"/>
                                </a:lnTo>
                                <a:lnTo>
                                  <a:pt x="351798" y="1084236"/>
                                </a:lnTo>
                                <a:lnTo>
                                  <a:pt x="352069" y="1084236"/>
                                </a:lnTo>
                                <a:lnTo>
                                  <a:pt x="363763" y="1095798"/>
                                </a:lnTo>
                                <a:lnTo>
                                  <a:pt x="370039" y="1089804"/>
                                </a:lnTo>
                                <a:lnTo>
                                  <a:pt x="370228" y="1089804"/>
                                </a:lnTo>
                                <a:lnTo>
                                  <a:pt x="358220" y="1078207"/>
                                </a:lnTo>
                                <a:close/>
                              </a:path>
                              <a:path w="530860" h="1358900">
                                <a:moveTo>
                                  <a:pt x="321422" y="1075720"/>
                                </a:moveTo>
                                <a:lnTo>
                                  <a:pt x="312957" y="1083793"/>
                                </a:lnTo>
                                <a:lnTo>
                                  <a:pt x="313087" y="1083793"/>
                                </a:lnTo>
                                <a:lnTo>
                                  <a:pt x="324900" y="1095472"/>
                                </a:lnTo>
                                <a:lnTo>
                                  <a:pt x="333271" y="1087450"/>
                                </a:lnTo>
                                <a:lnTo>
                                  <a:pt x="321422" y="1075720"/>
                                </a:lnTo>
                                <a:close/>
                              </a:path>
                              <a:path w="530860" h="1358900">
                                <a:moveTo>
                                  <a:pt x="283744" y="1076520"/>
                                </a:moveTo>
                                <a:lnTo>
                                  <a:pt x="275374" y="1084604"/>
                                </a:lnTo>
                                <a:lnTo>
                                  <a:pt x="286106" y="1095216"/>
                                </a:lnTo>
                                <a:lnTo>
                                  <a:pt x="294490" y="1087158"/>
                                </a:lnTo>
                                <a:lnTo>
                                  <a:pt x="283744" y="1076520"/>
                                </a:lnTo>
                                <a:close/>
                              </a:path>
                              <a:path w="530860" h="1358900">
                                <a:moveTo>
                                  <a:pt x="344468" y="1076720"/>
                                </a:moveTo>
                                <a:lnTo>
                                  <a:pt x="333271" y="1087450"/>
                                </a:lnTo>
                                <a:lnTo>
                                  <a:pt x="340689" y="1094793"/>
                                </a:lnTo>
                                <a:lnTo>
                                  <a:pt x="351798" y="1084236"/>
                                </a:lnTo>
                                <a:lnTo>
                                  <a:pt x="352069" y="1084236"/>
                                </a:lnTo>
                                <a:lnTo>
                                  <a:pt x="344468" y="1076720"/>
                                </a:lnTo>
                                <a:close/>
                              </a:path>
                              <a:path w="530860" h="1358900">
                                <a:moveTo>
                                  <a:pt x="314018" y="1068390"/>
                                </a:moveTo>
                                <a:lnTo>
                                  <a:pt x="294490" y="1087158"/>
                                </a:lnTo>
                                <a:lnTo>
                                  <a:pt x="301820" y="1094415"/>
                                </a:lnTo>
                                <a:lnTo>
                                  <a:pt x="312957" y="1083793"/>
                                </a:lnTo>
                                <a:lnTo>
                                  <a:pt x="313087" y="1083793"/>
                                </a:lnTo>
                                <a:lnTo>
                                  <a:pt x="305732" y="1076520"/>
                                </a:lnTo>
                                <a:lnTo>
                                  <a:pt x="320582" y="1076520"/>
                                </a:lnTo>
                                <a:lnTo>
                                  <a:pt x="321422" y="1075720"/>
                                </a:lnTo>
                                <a:lnTo>
                                  <a:pt x="314018" y="1068390"/>
                                </a:lnTo>
                                <a:close/>
                              </a:path>
                              <a:path w="530860" h="1358900">
                                <a:moveTo>
                                  <a:pt x="235924" y="1084604"/>
                                </a:moveTo>
                                <a:lnTo>
                                  <a:pt x="219250" y="1084604"/>
                                </a:lnTo>
                                <a:lnTo>
                                  <a:pt x="227569" y="1092674"/>
                                </a:lnTo>
                                <a:lnTo>
                                  <a:pt x="235924" y="1084604"/>
                                </a:lnTo>
                                <a:close/>
                              </a:path>
                              <a:path w="530860" h="1358900">
                                <a:moveTo>
                                  <a:pt x="157407" y="1084236"/>
                                </a:moveTo>
                                <a:lnTo>
                                  <a:pt x="140971" y="1084236"/>
                                </a:lnTo>
                                <a:lnTo>
                                  <a:pt x="149422" y="1092395"/>
                                </a:lnTo>
                                <a:lnTo>
                                  <a:pt x="148959" y="1092395"/>
                                </a:lnTo>
                                <a:lnTo>
                                  <a:pt x="157407" y="1084236"/>
                                </a:lnTo>
                                <a:close/>
                              </a:path>
                              <a:path w="530860" h="1358900">
                                <a:moveTo>
                                  <a:pt x="191696" y="1072842"/>
                                </a:moveTo>
                                <a:lnTo>
                                  <a:pt x="180344" y="1083793"/>
                                </a:lnTo>
                                <a:lnTo>
                                  <a:pt x="179979" y="1084236"/>
                                </a:lnTo>
                                <a:lnTo>
                                  <a:pt x="188409" y="1092395"/>
                                </a:lnTo>
                                <a:lnTo>
                                  <a:pt x="200195" y="1081012"/>
                                </a:lnTo>
                                <a:lnTo>
                                  <a:pt x="191696" y="1072842"/>
                                </a:lnTo>
                                <a:close/>
                              </a:path>
                              <a:path w="530860" h="1358900">
                                <a:moveTo>
                                  <a:pt x="275001" y="1084236"/>
                                </a:moveTo>
                                <a:lnTo>
                                  <a:pt x="259264" y="1084236"/>
                                </a:lnTo>
                                <a:lnTo>
                                  <a:pt x="267712" y="1092395"/>
                                </a:lnTo>
                                <a:lnTo>
                                  <a:pt x="267307" y="1092395"/>
                                </a:lnTo>
                                <a:lnTo>
                                  <a:pt x="275374" y="1084604"/>
                                </a:lnTo>
                                <a:lnTo>
                                  <a:pt x="275001" y="1084236"/>
                                </a:lnTo>
                                <a:close/>
                              </a:path>
                              <a:path w="530860" h="1358900">
                                <a:moveTo>
                                  <a:pt x="499016" y="1084604"/>
                                </a:moveTo>
                                <a:lnTo>
                                  <a:pt x="483191" y="1084604"/>
                                </a:lnTo>
                                <a:lnTo>
                                  <a:pt x="491258" y="1092395"/>
                                </a:lnTo>
                                <a:lnTo>
                                  <a:pt x="490973" y="1092395"/>
                                </a:lnTo>
                                <a:lnTo>
                                  <a:pt x="499016" y="1084604"/>
                                </a:lnTo>
                                <a:close/>
                              </a:path>
                              <a:path w="530860" h="1358900">
                                <a:moveTo>
                                  <a:pt x="530691" y="1092020"/>
                                </a:moveTo>
                                <a:lnTo>
                                  <a:pt x="530505" y="1092020"/>
                                </a:lnTo>
                                <a:lnTo>
                                  <a:pt x="530505" y="1092395"/>
                                </a:lnTo>
                                <a:lnTo>
                                  <a:pt x="530302" y="1092395"/>
                                </a:lnTo>
                                <a:lnTo>
                                  <a:pt x="530691" y="1092020"/>
                                </a:lnTo>
                                <a:close/>
                              </a:path>
                              <a:path w="530860" h="1358900">
                                <a:moveTo>
                                  <a:pt x="474" y="1079499"/>
                                </a:moveTo>
                                <a:lnTo>
                                  <a:pt x="4347" y="1091674"/>
                                </a:lnTo>
                                <a:lnTo>
                                  <a:pt x="4457" y="1092020"/>
                                </a:lnTo>
                                <a:lnTo>
                                  <a:pt x="4695" y="1092020"/>
                                </a:lnTo>
                                <a:lnTo>
                                  <a:pt x="9129" y="1087630"/>
                                </a:lnTo>
                                <a:lnTo>
                                  <a:pt x="474" y="1079499"/>
                                </a:lnTo>
                                <a:close/>
                              </a:path>
                              <a:path w="530860" h="1358900">
                                <a:moveTo>
                                  <a:pt x="79045" y="1078013"/>
                                </a:moveTo>
                                <a:lnTo>
                                  <a:pt x="67677" y="1089254"/>
                                </a:lnTo>
                                <a:lnTo>
                                  <a:pt x="70562" y="1092020"/>
                                </a:lnTo>
                                <a:lnTo>
                                  <a:pt x="70807" y="1091674"/>
                                </a:lnTo>
                                <a:lnTo>
                                  <a:pt x="81998" y="1080865"/>
                                </a:lnTo>
                                <a:lnTo>
                                  <a:pt x="80608" y="1079499"/>
                                </a:lnTo>
                                <a:lnTo>
                                  <a:pt x="79045" y="1078013"/>
                                </a:lnTo>
                                <a:close/>
                              </a:path>
                              <a:path w="530860" h="1358900">
                                <a:moveTo>
                                  <a:pt x="132551" y="1053695"/>
                                </a:moveTo>
                                <a:lnTo>
                                  <a:pt x="101349" y="1083793"/>
                                </a:lnTo>
                                <a:lnTo>
                                  <a:pt x="109898" y="1092020"/>
                                </a:lnTo>
                                <a:lnTo>
                                  <a:pt x="121448" y="1080865"/>
                                </a:lnTo>
                                <a:lnTo>
                                  <a:pt x="121582" y="1080865"/>
                                </a:lnTo>
                                <a:lnTo>
                                  <a:pt x="113017" y="1072684"/>
                                </a:lnTo>
                                <a:lnTo>
                                  <a:pt x="129006" y="1072684"/>
                                </a:lnTo>
                                <a:lnTo>
                                  <a:pt x="121157" y="1065108"/>
                                </a:lnTo>
                                <a:lnTo>
                                  <a:pt x="137763" y="1065108"/>
                                </a:lnTo>
                                <a:lnTo>
                                  <a:pt x="140870" y="1062107"/>
                                </a:lnTo>
                                <a:lnTo>
                                  <a:pt x="141327" y="1062107"/>
                                </a:lnTo>
                                <a:lnTo>
                                  <a:pt x="132551" y="1053695"/>
                                </a:lnTo>
                                <a:close/>
                              </a:path>
                              <a:path w="530860" h="1358900">
                                <a:moveTo>
                                  <a:pt x="527103" y="1079499"/>
                                </a:moveTo>
                                <a:lnTo>
                                  <a:pt x="522259" y="1084236"/>
                                </a:lnTo>
                                <a:lnTo>
                                  <a:pt x="530319" y="1092020"/>
                                </a:lnTo>
                                <a:lnTo>
                                  <a:pt x="530364" y="1091674"/>
                                </a:lnTo>
                                <a:lnTo>
                                  <a:pt x="527103" y="1079499"/>
                                </a:lnTo>
                                <a:close/>
                              </a:path>
                              <a:path w="530860" h="1358900">
                                <a:moveTo>
                                  <a:pt x="168783" y="1073399"/>
                                </a:moveTo>
                                <a:lnTo>
                                  <a:pt x="168628" y="1073399"/>
                                </a:lnTo>
                                <a:lnTo>
                                  <a:pt x="160897" y="1080865"/>
                                </a:lnTo>
                                <a:lnTo>
                                  <a:pt x="172174" y="1091674"/>
                                </a:lnTo>
                                <a:lnTo>
                                  <a:pt x="179884" y="1084236"/>
                                </a:lnTo>
                                <a:lnTo>
                                  <a:pt x="179521" y="1083793"/>
                                </a:lnTo>
                                <a:lnTo>
                                  <a:pt x="168783" y="1073399"/>
                                </a:lnTo>
                                <a:close/>
                              </a:path>
                              <a:path w="530860" h="1358900">
                                <a:moveTo>
                                  <a:pt x="8995" y="1071075"/>
                                </a:moveTo>
                                <a:lnTo>
                                  <a:pt x="474" y="1079499"/>
                                </a:lnTo>
                                <a:lnTo>
                                  <a:pt x="9129" y="1087630"/>
                                </a:lnTo>
                                <a:lnTo>
                                  <a:pt x="17580" y="1079265"/>
                                </a:lnTo>
                                <a:lnTo>
                                  <a:pt x="8995" y="1071075"/>
                                </a:lnTo>
                                <a:close/>
                              </a:path>
                              <a:path w="530860" h="1358900">
                                <a:moveTo>
                                  <a:pt x="37192" y="1060028"/>
                                </a:moveTo>
                                <a:lnTo>
                                  <a:pt x="37012" y="1060028"/>
                                </a:lnTo>
                                <a:lnTo>
                                  <a:pt x="28565" y="1068390"/>
                                </a:lnTo>
                                <a:lnTo>
                                  <a:pt x="29011" y="1068390"/>
                                </a:lnTo>
                                <a:lnTo>
                                  <a:pt x="48465" y="1086790"/>
                                </a:lnTo>
                                <a:lnTo>
                                  <a:pt x="56439" y="1078897"/>
                                </a:lnTo>
                                <a:lnTo>
                                  <a:pt x="39617" y="1078897"/>
                                </a:lnTo>
                                <a:lnTo>
                                  <a:pt x="48113" y="1070498"/>
                                </a:lnTo>
                                <a:lnTo>
                                  <a:pt x="37192" y="1060028"/>
                                </a:lnTo>
                                <a:close/>
                              </a:path>
                              <a:path w="530860" h="1358900">
                                <a:moveTo>
                                  <a:pt x="469050" y="1070947"/>
                                </a:moveTo>
                                <a:lnTo>
                                  <a:pt x="460650" y="1078897"/>
                                </a:lnTo>
                                <a:lnTo>
                                  <a:pt x="468629" y="1086594"/>
                                </a:lnTo>
                                <a:lnTo>
                                  <a:pt x="476855" y="1078897"/>
                                </a:lnTo>
                                <a:lnTo>
                                  <a:pt x="477282" y="1078897"/>
                                </a:lnTo>
                                <a:lnTo>
                                  <a:pt x="469050" y="1070947"/>
                                </a:lnTo>
                                <a:close/>
                              </a:path>
                              <a:path w="530860" h="1358900">
                                <a:moveTo>
                                  <a:pt x="378362" y="1059560"/>
                                </a:moveTo>
                                <a:lnTo>
                                  <a:pt x="377763" y="1059560"/>
                                </a:lnTo>
                                <a:lnTo>
                                  <a:pt x="370145" y="1066799"/>
                                </a:lnTo>
                                <a:lnTo>
                                  <a:pt x="369665" y="1067330"/>
                                </a:lnTo>
                                <a:lnTo>
                                  <a:pt x="389346" y="1086316"/>
                                </a:lnTo>
                                <a:lnTo>
                                  <a:pt x="389100" y="1086316"/>
                                </a:lnTo>
                                <a:lnTo>
                                  <a:pt x="396940" y="1078897"/>
                                </a:lnTo>
                                <a:lnTo>
                                  <a:pt x="381460" y="1078897"/>
                                </a:lnTo>
                                <a:lnTo>
                                  <a:pt x="389784" y="1070947"/>
                                </a:lnTo>
                                <a:lnTo>
                                  <a:pt x="390151" y="1070947"/>
                                </a:lnTo>
                                <a:lnTo>
                                  <a:pt x="378362" y="1059560"/>
                                </a:lnTo>
                                <a:close/>
                              </a:path>
                              <a:path w="530860" h="1358900">
                                <a:moveTo>
                                  <a:pt x="417811" y="1059560"/>
                                </a:moveTo>
                                <a:lnTo>
                                  <a:pt x="417373" y="1059560"/>
                                </a:lnTo>
                                <a:lnTo>
                                  <a:pt x="409162" y="1067330"/>
                                </a:lnTo>
                                <a:lnTo>
                                  <a:pt x="428843" y="1086316"/>
                                </a:lnTo>
                                <a:lnTo>
                                  <a:pt x="436723" y="1078897"/>
                                </a:lnTo>
                                <a:lnTo>
                                  <a:pt x="420922" y="1078897"/>
                                </a:lnTo>
                                <a:lnTo>
                                  <a:pt x="429281" y="1070947"/>
                                </a:lnTo>
                                <a:lnTo>
                                  <a:pt x="429601" y="1070947"/>
                                </a:lnTo>
                                <a:lnTo>
                                  <a:pt x="417811" y="1059560"/>
                                </a:lnTo>
                                <a:close/>
                              </a:path>
                              <a:path w="530860" h="1358900">
                                <a:moveTo>
                                  <a:pt x="264262" y="1057235"/>
                                </a:moveTo>
                                <a:lnTo>
                                  <a:pt x="256111" y="1065108"/>
                                </a:lnTo>
                                <a:lnTo>
                                  <a:pt x="255930" y="1065379"/>
                                </a:lnTo>
                                <a:lnTo>
                                  <a:pt x="275374" y="1084604"/>
                                </a:lnTo>
                                <a:lnTo>
                                  <a:pt x="283744" y="1076520"/>
                                </a:lnTo>
                                <a:lnTo>
                                  <a:pt x="266877" y="1076520"/>
                                </a:lnTo>
                                <a:lnTo>
                                  <a:pt x="275305" y="1068390"/>
                                </a:lnTo>
                                <a:lnTo>
                                  <a:pt x="275531" y="1068390"/>
                                </a:lnTo>
                                <a:lnTo>
                                  <a:pt x="264262" y="1057235"/>
                                </a:lnTo>
                                <a:close/>
                              </a:path>
                              <a:path w="530860" h="1358900">
                                <a:moveTo>
                                  <a:pt x="509021" y="919050"/>
                                </a:moveTo>
                                <a:lnTo>
                                  <a:pt x="507997" y="920009"/>
                                </a:lnTo>
                                <a:lnTo>
                                  <a:pt x="344468" y="1076720"/>
                                </a:lnTo>
                                <a:lnTo>
                                  <a:pt x="352069" y="1084236"/>
                                </a:lnTo>
                                <a:lnTo>
                                  <a:pt x="351798" y="1084236"/>
                                </a:lnTo>
                                <a:lnTo>
                                  <a:pt x="358142" y="1078207"/>
                                </a:lnTo>
                                <a:lnTo>
                                  <a:pt x="358019" y="1078013"/>
                                </a:lnTo>
                                <a:lnTo>
                                  <a:pt x="350702" y="1070947"/>
                                </a:lnTo>
                                <a:lnTo>
                                  <a:pt x="365782" y="1070947"/>
                                </a:lnTo>
                                <a:lnTo>
                                  <a:pt x="369587" y="1067330"/>
                                </a:lnTo>
                                <a:lnTo>
                                  <a:pt x="369114" y="1066799"/>
                                </a:lnTo>
                                <a:lnTo>
                                  <a:pt x="362094" y="1060028"/>
                                </a:lnTo>
                                <a:lnTo>
                                  <a:pt x="377271" y="1060028"/>
                                </a:lnTo>
                                <a:lnTo>
                                  <a:pt x="377763" y="1059560"/>
                                </a:lnTo>
                                <a:lnTo>
                                  <a:pt x="378362" y="1059560"/>
                                </a:lnTo>
                                <a:lnTo>
                                  <a:pt x="370626" y="1052089"/>
                                </a:lnTo>
                                <a:lnTo>
                                  <a:pt x="385624" y="1052089"/>
                                </a:lnTo>
                                <a:lnTo>
                                  <a:pt x="389440" y="1048463"/>
                                </a:lnTo>
                                <a:lnTo>
                                  <a:pt x="389603" y="1048463"/>
                                </a:lnTo>
                                <a:lnTo>
                                  <a:pt x="382071" y="1041198"/>
                                </a:lnTo>
                                <a:lnTo>
                                  <a:pt x="397084" y="1041198"/>
                                </a:lnTo>
                                <a:lnTo>
                                  <a:pt x="397824" y="1040495"/>
                                </a:lnTo>
                                <a:lnTo>
                                  <a:pt x="398070" y="1040495"/>
                                </a:lnTo>
                                <a:lnTo>
                                  <a:pt x="390401" y="1033088"/>
                                </a:lnTo>
                                <a:lnTo>
                                  <a:pt x="405618" y="1033088"/>
                                </a:lnTo>
                                <a:lnTo>
                                  <a:pt x="409197" y="1029687"/>
                                </a:lnTo>
                                <a:lnTo>
                                  <a:pt x="409635" y="1029687"/>
                                </a:lnTo>
                                <a:lnTo>
                                  <a:pt x="401725" y="1022057"/>
                                </a:lnTo>
                                <a:lnTo>
                                  <a:pt x="417225" y="1022057"/>
                                </a:lnTo>
                                <a:lnTo>
                                  <a:pt x="417832" y="1021480"/>
                                </a:lnTo>
                                <a:lnTo>
                                  <a:pt x="410168" y="1014079"/>
                                </a:lnTo>
                                <a:lnTo>
                                  <a:pt x="425619" y="1014079"/>
                                </a:lnTo>
                                <a:lnTo>
                                  <a:pt x="429313" y="1010569"/>
                                </a:lnTo>
                                <a:lnTo>
                                  <a:pt x="421610" y="1003138"/>
                                </a:lnTo>
                                <a:lnTo>
                                  <a:pt x="437132" y="1003138"/>
                                </a:lnTo>
                                <a:lnTo>
                                  <a:pt x="437506" y="1002782"/>
                                </a:lnTo>
                                <a:lnTo>
                                  <a:pt x="437921" y="1002782"/>
                                </a:lnTo>
                                <a:lnTo>
                                  <a:pt x="429882" y="995018"/>
                                </a:lnTo>
                                <a:lnTo>
                                  <a:pt x="445675" y="995018"/>
                                </a:lnTo>
                                <a:lnTo>
                                  <a:pt x="449209" y="991660"/>
                                </a:lnTo>
                                <a:lnTo>
                                  <a:pt x="441526" y="984249"/>
                                </a:lnTo>
                                <a:lnTo>
                                  <a:pt x="457007" y="984249"/>
                                </a:lnTo>
                                <a:lnTo>
                                  <a:pt x="457599" y="983687"/>
                                </a:lnTo>
                                <a:lnTo>
                                  <a:pt x="449811" y="976165"/>
                                </a:lnTo>
                                <a:lnTo>
                                  <a:pt x="465513" y="976165"/>
                                </a:lnTo>
                                <a:lnTo>
                                  <a:pt x="469104" y="972752"/>
                                </a:lnTo>
                                <a:lnTo>
                                  <a:pt x="461332" y="965255"/>
                                </a:lnTo>
                                <a:lnTo>
                                  <a:pt x="476993" y="965255"/>
                                </a:lnTo>
                                <a:lnTo>
                                  <a:pt x="477482" y="964790"/>
                                </a:lnTo>
                                <a:lnTo>
                                  <a:pt x="469547" y="957127"/>
                                </a:lnTo>
                                <a:lnTo>
                                  <a:pt x="485546" y="957127"/>
                                </a:lnTo>
                                <a:lnTo>
                                  <a:pt x="489000" y="953844"/>
                                </a:lnTo>
                                <a:lnTo>
                                  <a:pt x="481182" y="946303"/>
                                </a:lnTo>
                                <a:lnTo>
                                  <a:pt x="497789" y="946303"/>
                                </a:lnTo>
                                <a:lnTo>
                                  <a:pt x="489284" y="938089"/>
                                </a:lnTo>
                                <a:lnTo>
                                  <a:pt x="505579" y="938089"/>
                                </a:lnTo>
                                <a:lnTo>
                                  <a:pt x="508896" y="934936"/>
                                </a:lnTo>
                                <a:lnTo>
                                  <a:pt x="500887" y="927211"/>
                                </a:lnTo>
                                <a:lnTo>
                                  <a:pt x="517471" y="927211"/>
                                </a:lnTo>
                                <a:lnTo>
                                  <a:pt x="509021" y="919050"/>
                                </a:lnTo>
                                <a:close/>
                              </a:path>
                              <a:path w="530860" h="1358900">
                                <a:moveTo>
                                  <a:pt x="303225" y="1057706"/>
                                </a:moveTo>
                                <a:lnTo>
                                  <a:pt x="294867" y="1065778"/>
                                </a:lnTo>
                                <a:lnTo>
                                  <a:pt x="313087" y="1083793"/>
                                </a:lnTo>
                                <a:lnTo>
                                  <a:pt x="312957" y="1083793"/>
                                </a:lnTo>
                                <a:lnTo>
                                  <a:pt x="320582" y="1076520"/>
                                </a:lnTo>
                                <a:lnTo>
                                  <a:pt x="305558" y="1076520"/>
                                </a:lnTo>
                                <a:lnTo>
                                  <a:pt x="314018" y="1068390"/>
                                </a:lnTo>
                                <a:lnTo>
                                  <a:pt x="303225" y="1057706"/>
                                </a:lnTo>
                                <a:close/>
                              </a:path>
                              <a:path w="530860" h="1358900">
                                <a:moveTo>
                                  <a:pt x="247535" y="1057078"/>
                                </a:moveTo>
                                <a:lnTo>
                                  <a:pt x="231194" y="1072842"/>
                                </a:lnTo>
                                <a:lnTo>
                                  <a:pt x="230904" y="1073178"/>
                                </a:lnTo>
                                <a:lnTo>
                                  <a:pt x="239335" y="1081310"/>
                                </a:lnTo>
                                <a:lnTo>
                                  <a:pt x="247755" y="1073178"/>
                                </a:lnTo>
                                <a:lnTo>
                                  <a:pt x="247466" y="1072842"/>
                                </a:lnTo>
                                <a:lnTo>
                                  <a:pt x="239458" y="1065108"/>
                                </a:lnTo>
                                <a:lnTo>
                                  <a:pt x="255655" y="1065108"/>
                                </a:lnTo>
                                <a:lnTo>
                                  <a:pt x="247535" y="1057078"/>
                                </a:lnTo>
                                <a:close/>
                              </a:path>
                              <a:path w="530860" h="1358900">
                                <a:moveTo>
                                  <a:pt x="502735" y="1065379"/>
                                </a:moveTo>
                                <a:lnTo>
                                  <a:pt x="502225" y="1065778"/>
                                </a:lnTo>
                                <a:lnTo>
                                  <a:pt x="494447" y="1073399"/>
                                </a:lnTo>
                                <a:lnTo>
                                  <a:pt x="502649" y="1081310"/>
                                </a:lnTo>
                                <a:lnTo>
                                  <a:pt x="502416" y="1081310"/>
                                </a:lnTo>
                                <a:lnTo>
                                  <a:pt x="510810" y="1073178"/>
                                </a:lnTo>
                                <a:lnTo>
                                  <a:pt x="502735" y="1065379"/>
                                </a:lnTo>
                                <a:close/>
                              </a:path>
                              <a:path w="530860" h="1358900">
                                <a:moveTo>
                                  <a:pt x="199432" y="1065379"/>
                                </a:moveTo>
                                <a:lnTo>
                                  <a:pt x="191696" y="1072842"/>
                                </a:lnTo>
                                <a:lnTo>
                                  <a:pt x="200195" y="1081012"/>
                                </a:lnTo>
                                <a:lnTo>
                                  <a:pt x="207888" y="1073582"/>
                                </a:lnTo>
                                <a:lnTo>
                                  <a:pt x="199432" y="1065379"/>
                                </a:lnTo>
                                <a:close/>
                              </a:path>
                              <a:path w="530860" h="1358900">
                                <a:moveTo>
                                  <a:pt x="87084" y="1070064"/>
                                </a:moveTo>
                                <a:lnTo>
                                  <a:pt x="79045" y="1078013"/>
                                </a:lnTo>
                                <a:lnTo>
                                  <a:pt x="82044" y="1080865"/>
                                </a:lnTo>
                                <a:lnTo>
                                  <a:pt x="83413" y="1079499"/>
                                </a:lnTo>
                                <a:lnTo>
                                  <a:pt x="89957" y="1073178"/>
                                </a:lnTo>
                                <a:lnTo>
                                  <a:pt x="90320" y="1073178"/>
                                </a:lnTo>
                                <a:lnTo>
                                  <a:pt x="87084" y="1070064"/>
                                </a:lnTo>
                                <a:close/>
                              </a:path>
                              <a:path w="530860" h="1358900">
                                <a:moveTo>
                                  <a:pt x="109914" y="1054253"/>
                                </a:moveTo>
                                <a:lnTo>
                                  <a:pt x="109553" y="1054253"/>
                                </a:lnTo>
                                <a:lnTo>
                                  <a:pt x="101421" y="1062107"/>
                                </a:lnTo>
                                <a:lnTo>
                                  <a:pt x="101942" y="1062107"/>
                                </a:lnTo>
                                <a:lnTo>
                                  <a:pt x="121582" y="1080865"/>
                                </a:lnTo>
                                <a:lnTo>
                                  <a:pt x="121448" y="1080865"/>
                                </a:lnTo>
                                <a:lnTo>
                                  <a:pt x="129407" y="1073178"/>
                                </a:lnTo>
                                <a:lnTo>
                                  <a:pt x="129168" y="1072842"/>
                                </a:lnTo>
                                <a:lnTo>
                                  <a:pt x="129006" y="1072684"/>
                                </a:lnTo>
                                <a:lnTo>
                                  <a:pt x="112865" y="1072684"/>
                                </a:lnTo>
                                <a:lnTo>
                                  <a:pt x="120720" y="1065108"/>
                                </a:lnTo>
                                <a:lnTo>
                                  <a:pt x="121157" y="1065108"/>
                                </a:lnTo>
                                <a:lnTo>
                                  <a:pt x="109914" y="1054253"/>
                                </a:lnTo>
                                <a:close/>
                              </a:path>
                              <a:path w="530860" h="1358900">
                                <a:moveTo>
                                  <a:pt x="160217" y="1065108"/>
                                </a:moveTo>
                                <a:lnTo>
                                  <a:pt x="152362" y="1072684"/>
                                </a:lnTo>
                                <a:lnTo>
                                  <a:pt x="160897" y="1080865"/>
                                </a:lnTo>
                                <a:lnTo>
                                  <a:pt x="168628" y="1073399"/>
                                </a:lnTo>
                                <a:lnTo>
                                  <a:pt x="168783" y="1073399"/>
                                </a:lnTo>
                                <a:lnTo>
                                  <a:pt x="160217" y="1065108"/>
                                </a:lnTo>
                                <a:close/>
                              </a:path>
                              <a:path w="530860" h="1358900">
                                <a:moveTo>
                                  <a:pt x="4514" y="1066799"/>
                                </a:moveTo>
                                <a:lnTo>
                                  <a:pt x="474" y="1066799"/>
                                </a:lnTo>
                                <a:lnTo>
                                  <a:pt x="474" y="1079499"/>
                                </a:lnTo>
                                <a:lnTo>
                                  <a:pt x="8995" y="1071075"/>
                                </a:lnTo>
                                <a:lnTo>
                                  <a:pt x="4514" y="1066799"/>
                                </a:lnTo>
                                <a:close/>
                              </a:path>
                              <a:path w="530860" h="1358900">
                                <a:moveTo>
                                  <a:pt x="20170" y="1060028"/>
                                </a:moveTo>
                                <a:lnTo>
                                  <a:pt x="8995" y="1071075"/>
                                </a:lnTo>
                                <a:lnTo>
                                  <a:pt x="17580" y="1079265"/>
                                </a:lnTo>
                                <a:lnTo>
                                  <a:pt x="28565" y="1068390"/>
                                </a:lnTo>
                                <a:lnTo>
                                  <a:pt x="29011" y="1068390"/>
                                </a:lnTo>
                                <a:lnTo>
                                  <a:pt x="20170" y="1060028"/>
                                </a:lnTo>
                                <a:close/>
                              </a:path>
                              <a:path w="530860" h="1358900">
                                <a:moveTo>
                                  <a:pt x="67557" y="1051272"/>
                                </a:moveTo>
                                <a:lnTo>
                                  <a:pt x="48113" y="1070498"/>
                                </a:lnTo>
                                <a:lnTo>
                                  <a:pt x="56874" y="1078897"/>
                                </a:lnTo>
                                <a:lnTo>
                                  <a:pt x="56439" y="1078897"/>
                                </a:lnTo>
                                <a:lnTo>
                                  <a:pt x="67955" y="1067497"/>
                                </a:lnTo>
                                <a:lnTo>
                                  <a:pt x="67810" y="1067330"/>
                                </a:lnTo>
                                <a:lnTo>
                                  <a:pt x="59639" y="1059560"/>
                                </a:lnTo>
                                <a:lnTo>
                                  <a:pt x="76170" y="1059560"/>
                                </a:lnTo>
                                <a:lnTo>
                                  <a:pt x="67557" y="1051272"/>
                                </a:lnTo>
                                <a:close/>
                              </a:path>
                              <a:path w="530860" h="1358900">
                                <a:moveTo>
                                  <a:pt x="457260" y="1059560"/>
                                </a:moveTo>
                                <a:lnTo>
                                  <a:pt x="448831" y="1067497"/>
                                </a:lnTo>
                                <a:lnTo>
                                  <a:pt x="460650" y="1078897"/>
                                </a:lnTo>
                                <a:lnTo>
                                  <a:pt x="469050" y="1070947"/>
                                </a:lnTo>
                                <a:lnTo>
                                  <a:pt x="457260" y="1059560"/>
                                </a:lnTo>
                                <a:close/>
                              </a:path>
                              <a:path w="530860" h="1358900">
                                <a:moveTo>
                                  <a:pt x="480586" y="1060028"/>
                                </a:moveTo>
                                <a:lnTo>
                                  <a:pt x="469050" y="1070947"/>
                                </a:lnTo>
                                <a:lnTo>
                                  <a:pt x="477282" y="1078897"/>
                                </a:lnTo>
                                <a:lnTo>
                                  <a:pt x="476855" y="1078897"/>
                                </a:lnTo>
                                <a:lnTo>
                                  <a:pt x="488679" y="1067834"/>
                                </a:lnTo>
                                <a:lnTo>
                                  <a:pt x="480586" y="1060028"/>
                                </a:lnTo>
                                <a:close/>
                              </a:path>
                              <a:path w="530860" h="1358900">
                                <a:moveTo>
                                  <a:pt x="445167" y="1070947"/>
                                </a:moveTo>
                                <a:lnTo>
                                  <a:pt x="429601" y="1070947"/>
                                </a:lnTo>
                                <a:lnTo>
                                  <a:pt x="437285" y="1078368"/>
                                </a:lnTo>
                                <a:lnTo>
                                  <a:pt x="445167" y="1070947"/>
                                </a:lnTo>
                                <a:close/>
                              </a:path>
                              <a:path w="530860" h="1358900">
                                <a:moveTo>
                                  <a:pt x="365782" y="1070947"/>
                                </a:moveTo>
                                <a:lnTo>
                                  <a:pt x="350702" y="1070947"/>
                                </a:lnTo>
                                <a:lnTo>
                                  <a:pt x="358220" y="1078207"/>
                                </a:lnTo>
                                <a:lnTo>
                                  <a:pt x="358346" y="1078013"/>
                                </a:lnTo>
                                <a:lnTo>
                                  <a:pt x="365782" y="1070947"/>
                                </a:lnTo>
                                <a:close/>
                              </a:path>
                              <a:path w="530860" h="1358900">
                                <a:moveTo>
                                  <a:pt x="405341" y="1070947"/>
                                </a:moveTo>
                                <a:lnTo>
                                  <a:pt x="390151" y="1070947"/>
                                </a:lnTo>
                                <a:lnTo>
                                  <a:pt x="397669" y="1078207"/>
                                </a:lnTo>
                                <a:lnTo>
                                  <a:pt x="405341" y="1070947"/>
                                </a:lnTo>
                                <a:close/>
                              </a:path>
                              <a:path w="530860" h="1358900">
                                <a:moveTo>
                                  <a:pt x="76170" y="1059560"/>
                                </a:moveTo>
                                <a:lnTo>
                                  <a:pt x="75972" y="1059560"/>
                                </a:lnTo>
                                <a:lnTo>
                                  <a:pt x="68123" y="1067330"/>
                                </a:lnTo>
                                <a:lnTo>
                                  <a:pt x="67985" y="1067497"/>
                                </a:lnTo>
                                <a:lnTo>
                                  <a:pt x="79045" y="1078013"/>
                                </a:lnTo>
                                <a:lnTo>
                                  <a:pt x="87084" y="1070064"/>
                                </a:lnTo>
                                <a:lnTo>
                                  <a:pt x="76170" y="1059560"/>
                                </a:lnTo>
                                <a:close/>
                              </a:path>
                              <a:path w="530860" h="1358900">
                                <a:moveTo>
                                  <a:pt x="338913" y="1059560"/>
                                </a:moveTo>
                                <a:lnTo>
                                  <a:pt x="338364" y="1059560"/>
                                </a:lnTo>
                                <a:lnTo>
                                  <a:pt x="332548" y="1065108"/>
                                </a:lnTo>
                                <a:lnTo>
                                  <a:pt x="332723" y="1065108"/>
                                </a:lnTo>
                                <a:lnTo>
                                  <a:pt x="344468" y="1076720"/>
                                </a:lnTo>
                                <a:lnTo>
                                  <a:pt x="350493" y="1070947"/>
                                </a:lnTo>
                                <a:lnTo>
                                  <a:pt x="350702" y="1070947"/>
                                </a:lnTo>
                                <a:lnTo>
                                  <a:pt x="338913" y="1059560"/>
                                </a:lnTo>
                                <a:close/>
                              </a:path>
                              <a:path w="530860" h="1358900">
                                <a:moveTo>
                                  <a:pt x="292162" y="1068390"/>
                                </a:moveTo>
                                <a:lnTo>
                                  <a:pt x="275531" y="1068390"/>
                                </a:lnTo>
                                <a:lnTo>
                                  <a:pt x="283744" y="1076520"/>
                                </a:lnTo>
                                <a:lnTo>
                                  <a:pt x="292162" y="1068390"/>
                                </a:lnTo>
                                <a:close/>
                              </a:path>
                              <a:path w="530860" h="1358900">
                                <a:moveTo>
                                  <a:pt x="325237" y="1057706"/>
                                </a:moveTo>
                                <a:lnTo>
                                  <a:pt x="323998" y="1058799"/>
                                </a:lnTo>
                                <a:lnTo>
                                  <a:pt x="314018" y="1068390"/>
                                </a:lnTo>
                                <a:lnTo>
                                  <a:pt x="321422" y="1075720"/>
                                </a:lnTo>
                                <a:lnTo>
                                  <a:pt x="332548" y="1065108"/>
                                </a:lnTo>
                                <a:lnTo>
                                  <a:pt x="332723" y="1065108"/>
                                </a:lnTo>
                                <a:lnTo>
                                  <a:pt x="325237" y="1057706"/>
                                </a:lnTo>
                                <a:close/>
                              </a:path>
                              <a:path w="530860" h="1358900">
                                <a:moveTo>
                                  <a:pt x="228030" y="1037793"/>
                                </a:moveTo>
                                <a:lnTo>
                                  <a:pt x="199432" y="1065379"/>
                                </a:lnTo>
                                <a:lnTo>
                                  <a:pt x="207888" y="1073582"/>
                                </a:lnTo>
                                <a:lnTo>
                                  <a:pt x="219598" y="1062272"/>
                                </a:lnTo>
                                <a:lnTo>
                                  <a:pt x="211285" y="1054253"/>
                                </a:lnTo>
                                <a:lnTo>
                                  <a:pt x="228219" y="1054253"/>
                                </a:lnTo>
                                <a:lnTo>
                                  <a:pt x="219820" y="1046141"/>
                                </a:lnTo>
                                <a:lnTo>
                                  <a:pt x="236473" y="1046141"/>
                                </a:lnTo>
                                <a:lnTo>
                                  <a:pt x="228030" y="1037793"/>
                                </a:lnTo>
                                <a:close/>
                              </a:path>
                              <a:path w="530860" h="1358900">
                                <a:moveTo>
                                  <a:pt x="171915" y="1053823"/>
                                </a:moveTo>
                                <a:lnTo>
                                  <a:pt x="160217" y="1065108"/>
                                </a:lnTo>
                                <a:lnTo>
                                  <a:pt x="168783" y="1073399"/>
                                </a:lnTo>
                                <a:lnTo>
                                  <a:pt x="168628" y="1073399"/>
                                </a:lnTo>
                                <a:lnTo>
                                  <a:pt x="180319" y="1062107"/>
                                </a:lnTo>
                                <a:lnTo>
                                  <a:pt x="180531" y="1062107"/>
                                </a:lnTo>
                                <a:lnTo>
                                  <a:pt x="171915" y="1053823"/>
                                </a:lnTo>
                                <a:close/>
                              </a:path>
                              <a:path w="530860" h="1358900">
                                <a:moveTo>
                                  <a:pt x="497194" y="1060028"/>
                                </a:moveTo>
                                <a:lnTo>
                                  <a:pt x="497022" y="1060028"/>
                                </a:lnTo>
                                <a:lnTo>
                                  <a:pt x="488679" y="1067834"/>
                                </a:lnTo>
                                <a:lnTo>
                                  <a:pt x="494447" y="1073399"/>
                                </a:lnTo>
                                <a:lnTo>
                                  <a:pt x="502631" y="1065379"/>
                                </a:lnTo>
                                <a:lnTo>
                                  <a:pt x="502453" y="1065108"/>
                                </a:lnTo>
                                <a:lnTo>
                                  <a:pt x="497194" y="1060028"/>
                                </a:lnTo>
                                <a:close/>
                              </a:path>
                              <a:path w="530860" h="1358900">
                                <a:moveTo>
                                  <a:pt x="98478" y="1058799"/>
                                </a:moveTo>
                                <a:lnTo>
                                  <a:pt x="87084" y="1070064"/>
                                </a:lnTo>
                                <a:lnTo>
                                  <a:pt x="90320" y="1073178"/>
                                </a:lnTo>
                                <a:lnTo>
                                  <a:pt x="89957" y="1073178"/>
                                </a:lnTo>
                                <a:lnTo>
                                  <a:pt x="101421" y="1062107"/>
                                </a:lnTo>
                                <a:lnTo>
                                  <a:pt x="101942" y="1062107"/>
                                </a:lnTo>
                                <a:lnTo>
                                  <a:pt x="98478" y="1058799"/>
                                </a:lnTo>
                                <a:close/>
                              </a:path>
                              <a:path w="530860" h="1358900">
                                <a:moveTo>
                                  <a:pt x="137763" y="1065108"/>
                                </a:moveTo>
                                <a:lnTo>
                                  <a:pt x="121157" y="1065108"/>
                                </a:lnTo>
                                <a:lnTo>
                                  <a:pt x="129517" y="1073178"/>
                                </a:lnTo>
                                <a:lnTo>
                                  <a:pt x="129756" y="1072842"/>
                                </a:lnTo>
                                <a:lnTo>
                                  <a:pt x="137763" y="1065108"/>
                                </a:lnTo>
                                <a:close/>
                              </a:path>
                              <a:path w="530860" h="1358900">
                                <a:moveTo>
                                  <a:pt x="228219" y="1054253"/>
                                </a:moveTo>
                                <a:lnTo>
                                  <a:pt x="227901" y="1054253"/>
                                </a:lnTo>
                                <a:lnTo>
                                  <a:pt x="219598" y="1062272"/>
                                </a:lnTo>
                                <a:lnTo>
                                  <a:pt x="230904" y="1073178"/>
                                </a:lnTo>
                                <a:lnTo>
                                  <a:pt x="231194" y="1072842"/>
                                </a:lnTo>
                                <a:lnTo>
                                  <a:pt x="239211" y="1065108"/>
                                </a:lnTo>
                                <a:lnTo>
                                  <a:pt x="239458" y="1065108"/>
                                </a:lnTo>
                                <a:lnTo>
                                  <a:pt x="228219" y="1054253"/>
                                </a:lnTo>
                                <a:close/>
                              </a:path>
                              <a:path w="530860" h="1358900">
                                <a:moveTo>
                                  <a:pt x="255655" y="1065108"/>
                                </a:moveTo>
                                <a:lnTo>
                                  <a:pt x="239458" y="1065108"/>
                                </a:lnTo>
                                <a:lnTo>
                                  <a:pt x="247815" y="1073178"/>
                                </a:lnTo>
                                <a:lnTo>
                                  <a:pt x="248103" y="1072842"/>
                                </a:lnTo>
                                <a:lnTo>
                                  <a:pt x="255830" y="1065379"/>
                                </a:lnTo>
                                <a:lnTo>
                                  <a:pt x="255655" y="1065108"/>
                                </a:lnTo>
                                <a:close/>
                              </a:path>
                              <a:path w="530860" h="1358900">
                                <a:moveTo>
                                  <a:pt x="514096" y="1054253"/>
                                </a:moveTo>
                                <a:lnTo>
                                  <a:pt x="513744" y="1054490"/>
                                </a:lnTo>
                                <a:lnTo>
                                  <a:pt x="502909" y="1065108"/>
                                </a:lnTo>
                                <a:lnTo>
                                  <a:pt x="502735" y="1065379"/>
                                </a:lnTo>
                                <a:lnTo>
                                  <a:pt x="510810" y="1073178"/>
                                </a:lnTo>
                                <a:lnTo>
                                  <a:pt x="522239" y="1062107"/>
                                </a:lnTo>
                                <a:lnTo>
                                  <a:pt x="514096" y="1054253"/>
                                </a:lnTo>
                                <a:close/>
                              </a:path>
                              <a:path w="530860" h="1358900">
                                <a:moveTo>
                                  <a:pt x="188206" y="1054490"/>
                                </a:moveTo>
                                <a:lnTo>
                                  <a:pt x="180319" y="1062107"/>
                                </a:lnTo>
                                <a:lnTo>
                                  <a:pt x="180531" y="1062107"/>
                                </a:lnTo>
                                <a:lnTo>
                                  <a:pt x="191696" y="1072842"/>
                                </a:lnTo>
                                <a:lnTo>
                                  <a:pt x="199432" y="1065379"/>
                                </a:lnTo>
                                <a:lnTo>
                                  <a:pt x="188206" y="1054490"/>
                                </a:lnTo>
                                <a:close/>
                              </a:path>
                              <a:path w="530860" h="1358900">
                                <a:moveTo>
                                  <a:pt x="149003" y="1054253"/>
                                </a:moveTo>
                                <a:lnTo>
                                  <a:pt x="140870" y="1062107"/>
                                </a:lnTo>
                                <a:lnTo>
                                  <a:pt x="141327" y="1062107"/>
                                </a:lnTo>
                                <a:lnTo>
                                  <a:pt x="152362" y="1072684"/>
                                </a:lnTo>
                                <a:lnTo>
                                  <a:pt x="160217" y="1065108"/>
                                </a:lnTo>
                                <a:lnTo>
                                  <a:pt x="149003" y="1054253"/>
                                </a:lnTo>
                                <a:close/>
                              </a:path>
                              <a:path w="530860" h="1358900">
                                <a:moveTo>
                                  <a:pt x="48030" y="1032479"/>
                                </a:moveTo>
                                <a:lnTo>
                                  <a:pt x="20170" y="1060028"/>
                                </a:lnTo>
                                <a:lnTo>
                                  <a:pt x="29011" y="1068390"/>
                                </a:lnTo>
                                <a:lnTo>
                                  <a:pt x="28565" y="1068390"/>
                                </a:lnTo>
                                <a:lnTo>
                                  <a:pt x="37012" y="1060028"/>
                                </a:lnTo>
                                <a:lnTo>
                                  <a:pt x="37192" y="1060028"/>
                                </a:lnTo>
                                <a:lnTo>
                                  <a:pt x="28911" y="1052089"/>
                                </a:lnTo>
                                <a:lnTo>
                                  <a:pt x="45032" y="1052089"/>
                                </a:lnTo>
                                <a:lnTo>
                                  <a:pt x="48339" y="1048815"/>
                                </a:lnTo>
                                <a:lnTo>
                                  <a:pt x="39861" y="1040753"/>
                                </a:lnTo>
                                <a:lnTo>
                                  <a:pt x="56627" y="1040753"/>
                                </a:lnTo>
                                <a:lnTo>
                                  <a:pt x="48030" y="1032479"/>
                                </a:lnTo>
                                <a:close/>
                              </a:path>
                              <a:path w="530860" h="1358900">
                                <a:moveTo>
                                  <a:pt x="488974" y="1052089"/>
                                </a:moveTo>
                                <a:lnTo>
                                  <a:pt x="480586" y="1060028"/>
                                </a:lnTo>
                                <a:lnTo>
                                  <a:pt x="488679" y="1067834"/>
                                </a:lnTo>
                                <a:lnTo>
                                  <a:pt x="497022" y="1060028"/>
                                </a:lnTo>
                                <a:lnTo>
                                  <a:pt x="497194" y="1060028"/>
                                </a:lnTo>
                                <a:lnTo>
                                  <a:pt x="488974" y="1052089"/>
                                </a:lnTo>
                                <a:close/>
                              </a:path>
                              <a:path w="530860" h="1358900">
                                <a:moveTo>
                                  <a:pt x="56627" y="1040753"/>
                                </a:moveTo>
                                <a:lnTo>
                                  <a:pt x="56483" y="1040753"/>
                                </a:lnTo>
                                <a:lnTo>
                                  <a:pt x="48339" y="1048815"/>
                                </a:lnTo>
                                <a:lnTo>
                                  <a:pt x="67985" y="1067497"/>
                                </a:lnTo>
                                <a:lnTo>
                                  <a:pt x="68123" y="1067330"/>
                                </a:lnTo>
                                <a:lnTo>
                                  <a:pt x="75972" y="1059560"/>
                                </a:lnTo>
                                <a:lnTo>
                                  <a:pt x="59174" y="1059560"/>
                                </a:lnTo>
                                <a:lnTo>
                                  <a:pt x="67557" y="1051272"/>
                                </a:lnTo>
                                <a:lnTo>
                                  <a:pt x="56627" y="1040753"/>
                                </a:lnTo>
                                <a:close/>
                              </a:path>
                              <a:path w="530860" h="1358900">
                                <a:moveTo>
                                  <a:pt x="437520" y="1040495"/>
                                </a:moveTo>
                                <a:lnTo>
                                  <a:pt x="429100" y="1048463"/>
                                </a:lnTo>
                                <a:lnTo>
                                  <a:pt x="448831" y="1067497"/>
                                </a:lnTo>
                                <a:lnTo>
                                  <a:pt x="456764" y="1060028"/>
                                </a:lnTo>
                                <a:lnTo>
                                  <a:pt x="440760" y="1060028"/>
                                </a:lnTo>
                                <a:lnTo>
                                  <a:pt x="449106" y="1052089"/>
                                </a:lnTo>
                                <a:lnTo>
                                  <a:pt x="449524" y="1052089"/>
                                </a:lnTo>
                                <a:lnTo>
                                  <a:pt x="437520" y="1040495"/>
                                </a:lnTo>
                                <a:close/>
                              </a:path>
                              <a:path w="530860" h="1358900">
                                <a:moveTo>
                                  <a:pt x="358621" y="1040495"/>
                                </a:moveTo>
                                <a:lnTo>
                                  <a:pt x="358353" y="1040495"/>
                                </a:lnTo>
                                <a:lnTo>
                                  <a:pt x="350241" y="1048233"/>
                                </a:lnTo>
                                <a:lnTo>
                                  <a:pt x="350105" y="1048463"/>
                                </a:lnTo>
                                <a:lnTo>
                                  <a:pt x="369665" y="1067330"/>
                                </a:lnTo>
                                <a:lnTo>
                                  <a:pt x="370145" y="1066799"/>
                                </a:lnTo>
                                <a:lnTo>
                                  <a:pt x="377271" y="1060028"/>
                                </a:lnTo>
                                <a:lnTo>
                                  <a:pt x="361886" y="1060028"/>
                                </a:lnTo>
                                <a:lnTo>
                                  <a:pt x="370171" y="1052089"/>
                                </a:lnTo>
                                <a:lnTo>
                                  <a:pt x="370626" y="1052089"/>
                                </a:lnTo>
                                <a:lnTo>
                                  <a:pt x="358621" y="1040495"/>
                                </a:lnTo>
                                <a:close/>
                              </a:path>
                              <a:path w="530860" h="1358900">
                                <a:moveTo>
                                  <a:pt x="398070" y="1040495"/>
                                </a:moveTo>
                                <a:lnTo>
                                  <a:pt x="397824" y="1040495"/>
                                </a:lnTo>
                                <a:lnTo>
                                  <a:pt x="389440" y="1048463"/>
                                </a:lnTo>
                                <a:lnTo>
                                  <a:pt x="389603" y="1048463"/>
                                </a:lnTo>
                                <a:lnTo>
                                  <a:pt x="409162" y="1067330"/>
                                </a:lnTo>
                                <a:lnTo>
                                  <a:pt x="416879" y="1060028"/>
                                </a:lnTo>
                                <a:lnTo>
                                  <a:pt x="401217" y="1060028"/>
                                </a:lnTo>
                                <a:lnTo>
                                  <a:pt x="409530" y="1052089"/>
                                </a:lnTo>
                                <a:lnTo>
                                  <a:pt x="410075" y="1052089"/>
                                </a:lnTo>
                                <a:lnTo>
                                  <a:pt x="398070" y="1040495"/>
                                </a:lnTo>
                                <a:close/>
                              </a:path>
                              <a:path w="530860" h="1358900">
                                <a:moveTo>
                                  <a:pt x="530505" y="1054253"/>
                                </a:moveTo>
                                <a:lnTo>
                                  <a:pt x="530346" y="1054253"/>
                                </a:lnTo>
                                <a:lnTo>
                                  <a:pt x="522239" y="1062107"/>
                                </a:lnTo>
                                <a:lnTo>
                                  <a:pt x="527103" y="1066799"/>
                                </a:lnTo>
                                <a:lnTo>
                                  <a:pt x="530505" y="1066799"/>
                                </a:lnTo>
                                <a:lnTo>
                                  <a:pt x="530505" y="1054253"/>
                                </a:lnTo>
                                <a:close/>
                              </a:path>
                              <a:path w="530860" h="1358900">
                                <a:moveTo>
                                  <a:pt x="283744" y="1038420"/>
                                </a:moveTo>
                                <a:lnTo>
                                  <a:pt x="275374" y="1046504"/>
                                </a:lnTo>
                                <a:lnTo>
                                  <a:pt x="294867" y="1065778"/>
                                </a:lnTo>
                                <a:lnTo>
                                  <a:pt x="303225" y="1057706"/>
                                </a:lnTo>
                                <a:lnTo>
                                  <a:pt x="286382" y="1057706"/>
                                </a:lnTo>
                                <a:lnTo>
                                  <a:pt x="294828" y="1049559"/>
                                </a:lnTo>
                                <a:lnTo>
                                  <a:pt x="294995" y="1049559"/>
                                </a:lnTo>
                                <a:lnTo>
                                  <a:pt x="283744" y="1038420"/>
                                </a:lnTo>
                                <a:close/>
                              </a:path>
                              <a:path w="530860" h="1358900">
                                <a:moveTo>
                                  <a:pt x="267040" y="1038264"/>
                                </a:moveTo>
                                <a:lnTo>
                                  <a:pt x="247535" y="1057078"/>
                                </a:lnTo>
                                <a:lnTo>
                                  <a:pt x="255930" y="1065379"/>
                                </a:lnTo>
                                <a:lnTo>
                                  <a:pt x="256111" y="1065108"/>
                                </a:lnTo>
                                <a:lnTo>
                                  <a:pt x="264262" y="1057235"/>
                                </a:lnTo>
                                <a:lnTo>
                                  <a:pt x="256019" y="1049075"/>
                                </a:lnTo>
                                <a:lnTo>
                                  <a:pt x="272712" y="1049075"/>
                                </a:lnTo>
                                <a:lnTo>
                                  <a:pt x="275374" y="1046504"/>
                                </a:lnTo>
                                <a:lnTo>
                                  <a:pt x="267040" y="1038264"/>
                                </a:lnTo>
                                <a:close/>
                              </a:path>
                              <a:path w="530860" h="1358900">
                                <a:moveTo>
                                  <a:pt x="362228" y="1022057"/>
                                </a:moveTo>
                                <a:lnTo>
                                  <a:pt x="325625" y="1057235"/>
                                </a:lnTo>
                                <a:lnTo>
                                  <a:pt x="325237" y="1057706"/>
                                </a:lnTo>
                                <a:lnTo>
                                  <a:pt x="332723" y="1065108"/>
                                </a:lnTo>
                                <a:lnTo>
                                  <a:pt x="332548" y="1065108"/>
                                </a:lnTo>
                                <a:lnTo>
                                  <a:pt x="338364" y="1059560"/>
                                </a:lnTo>
                                <a:lnTo>
                                  <a:pt x="338913" y="1059560"/>
                                </a:lnTo>
                                <a:lnTo>
                                  <a:pt x="331176" y="1052089"/>
                                </a:lnTo>
                                <a:lnTo>
                                  <a:pt x="346198" y="1052089"/>
                                </a:lnTo>
                                <a:lnTo>
                                  <a:pt x="349999" y="1048463"/>
                                </a:lnTo>
                                <a:lnTo>
                                  <a:pt x="349867" y="1048233"/>
                                </a:lnTo>
                                <a:lnTo>
                                  <a:pt x="342574" y="1041198"/>
                                </a:lnTo>
                                <a:lnTo>
                                  <a:pt x="357616" y="1041198"/>
                                </a:lnTo>
                                <a:lnTo>
                                  <a:pt x="358353" y="1040495"/>
                                </a:lnTo>
                                <a:lnTo>
                                  <a:pt x="358621" y="1040495"/>
                                </a:lnTo>
                                <a:lnTo>
                                  <a:pt x="350952" y="1033088"/>
                                </a:lnTo>
                                <a:lnTo>
                                  <a:pt x="366120" y="1033088"/>
                                </a:lnTo>
                                <a:lnTo>
                                  <a:pt x="369685" y="1029687"/>
                                </a:lnTo>
                                <a:lnTo>
                                  <a:pt x="370138" y="1029687"/>
                                </a:lnTo>
                                <a:lnTo>
                                  <a:pt x="362228" y="1022057"/>
                                </a:lnTo>
                                <a:close/>
                              </a:path>
                              <a:path w="530860" h="1358900">
                                <a:moveTo>
                                  <a:pt x="208335" y="1035049"/>
                                </a:moveTo>
                                <a:lnTo>
                                  <a:pt x="199861" y="1043234"/>
                                </a:lnTo>
                                <a:lnTo>
                                  <a:pt x="219598" y="1062272"/>
                                </a:lnTo>
                                <a:lnTo>
                                  <a:pt x="227901" y="1054253"/>
                                </a:lnTo>
                                <a:lnTo>
                                  <a:pt x="210967" y="1054253"/>
                                </a:lnTo>
                                <a:lnTo>
                                  <a:pt x="219376" y="1046141"/>
                                </a:lnTo>
                                <a:lnTo>
                                  <a:pt x="219820" y="1046141"/>
                                </a:lnTo>
                                <a:lnTo>
                                  <a:pt x="208335" y="1035049"/>
                                </a:lnTo>
                                <a:close/>
                              </a:path>
                              <a:path w="530860" h="1358900">
                                <a:moveTo>
                                  <a:pt x="106454" y="1050913"/>
                                </a:moveTo>
                                <a:lnTo>
                                  <a:pt x="98478" y="1058799"/>
                                </a:lnTo>
                                <a:lnTo>
                                  <a:pt x="101942" y="1062107"/>
                                </a:lnTo>
                                <a:lnTo>
                                  <a:pt x="101421" y="1062107"/>
                                </a:lnTo>
                                <a:lnTo>
                                  <a:pt x="109553" y="1054253"/>
                                </a:lnTo>
                                <a:lnTo>
                                  <a:pt x="109914" y="1054253"/>
                                </a:lnTo>
                                <a:lnTo>
                                  <a:pt x="106454" y="1050913"/>
                                </a:lnTo>
                                <a:close/>
                              </a:path>
                              <a:path w="530860" h="1358900">
                                <a:moveTo>
                                  <a:pt x="152133" y="1034805"/>
                                </a:moveTo>
                                <a:lnTo>
                                  <a:pt x="132551" y="1053695"/>
                                </a:lnTo>
                                <a:lnTo>
                                  <a:pt x="141327" y="1062107"/>
                                </a:lnTo>
                                <a:lnTo>
                                  <a:pt x="140870" y="1062107"/>
                                </a:lnTo>
                                <a:lnTo>
                                  <a:pt x="149003" y="1054253"/>
                                </a:lnTo>
                                <a:lnTo>
                                  <a:pt x="140622" y="1046141"/>
                                </a:lnTo>
                                <a:lnTo>
                                  <a:pt x="157402" y="1046141"/>
                                </a:lnTo>
                                <a:lnTo>
                                  <a:pt x="160655" y="1042999"/>
                                </a:lnTo>
                                <a:lnTo>
                                  <a:pt x="152133" y="1034805"/>
                                </a:lnTo>
                                <a:close/>
                              </a:path>
                              <a:path w="530860" h="1358900">
                                <a:moveTo>
                                  <a:pt x="179739" y="1046276"/>
                                </a:moveTo>
                                <a:lnTo>
                                  <a:pt x="171915" y="1053823"/>
                                </a:lnTo>
                                <a:lnTo>
                                  <a:pt x="180531" y="1062107"/>
                                </a:lnTo>
                                <a:lnTo>
                                  <a:pt x="180319" y="1062107"/>
                                </a:lnTo>
                                <a:lnTo>
                                  <a:pt x="188206" y="1054490"/>
                                </a:lnTo>
                                <a:lnTo>
                                  <a:pt x="179739" y="1046276"/>
                                </a:lnTo>
                                <a:close/>
                              </a:path>
                              <a:path w="530860" h="1358900">
                                <a:moveTo>
                                  <a:pt x="522264" y="1046141"/>
                                </a:moveTo>
                                <a:lnTo>
                                  <a:pt x="514424" y="1053823"/>
                                </a:lnTo>
                                <a:lnTo>
                                  <a:pt x="514096" y="1054253"/>
                                </a:lnTo>
                                <a:lnTo>
                                  <a:pt x="522239" y="1062107"/>
                                </a:lnTo>
                                <a:lnTo>
                                  <a:pt x="530346" y="1054253"/>
                                </a:lnTo>
                                <a:lnTo>
                                  <a:pt x="530664" y="1054253"/>
                                </a:lnTo>
                                <a:lnTo>
                                  <a:pt x="522264" y="1046141"/>
                                </a:lnTo>
                                <a:close/>
                              </a:path>
                              <a:path w="530860" h="1358900">
                                <a:moveTo>
                                  <a:pt x="17551" y="1041198"/>
                                </a:moveTo>
                                <a:lnTo>
                                  <a:pt x="9101" y="1049559"/>
                                </a:lnTo>
                                <a:lnTo>
                                  <a:pt x="20170" y="1060028"/>
                                </a:lnTo>
                                <a:lnTo>
                                  <a:pt x="28197" y="1052089"/>
                                </a:lnTo>
                                <a:lnTo>
                                  <a:pt x="28911" y="1052089"/>
                                </a:lnTo>
                                <a:lnTo>
                                  <a:pt x="17551" y="1041198"/>
                                </a:lnTo>
                                <a:close/>
                              </a:path>
                              <a:path w="530860" h="1358900">
                                <a:moveTo>
                                  <a:pt x="45032" y="1052089"/>
                                </a:moveTo>
                                <a:lnTo>
                                  <a:pt x="28911" y="1052089"/>
                                </a:lnTo>
                                <a:lnTo>
                                  <a:pt x="37192" y="1060028"/>
                                </a:lnTo>
                                <a:lnTo>
                                  <a:pt x="37012" y="1060028"/>
                                </a:lnTo>
                                <a:lnTo>
                                  <a:pt x="45032" y="1052089"/>
                                </a:lnTo>
                                <a:close/>
                              </a:path>
                              <a:path w="530860" h="1358900">
                                <a:moveTo>
                                  <a:pt x="477236" y="1040753"/>
                                </a:moveTo>
                                <a:lnTo>
                                  <a:pt x="468819" y="1048677"/>
                                </a:lnTo>
                                <a:lnTo>
                                  <a:pt x="480586" y="1060028"/>
                                </a:lnTo>
                                <a:lnTo>
                                  <a:pt x="488974" y="1052089"/>
                                </a:lnTo>
                                <a:lnTo>
                                  <a:pt x="477236" y="1040753"/>
                                </a:lnTo>
                                <a:close/>
                              </a:path>
                              <a:path w="530860" h="1358900">
                                <a:moveTo>
                                  <a:pt x="500563" y="1041198"/>
                                </a:moveTo>
                                <a:lnTo>
                                  <a:pt x="500267" y="1041399"/>
                                </a:lnTo>
                                <a:lnTo>
                                  <a:pt x="488974" y="1052089"/>
                                </a:lnTo>
                                <a:lnTo>
                                  <a:pt x="497194" y="1060028"/>
                                </a:lnTo>
                                <a:lnTo>
                                  <a:pt x="497022" y="1060028"/>
                                </a:lnTo>
                                <a:lnTo>
                                  <a:pt x="508728" y="1049075"/>
                                </a:lnTo>
                                <a:lnTo>
                                  <a:pt x="500563" y="1041198"/>
                                </a:lnTo>
                                <a:close/>
                              </a:path>
                              <a:path w="530860" h="1358900">
                                <a:moveTo>
                                  <a:pt x="78877" y="1040079"/>
                                </a:moveTo>
                                <a:lnTo>
                                  <a:pt x="67557" y="1051272"/>
                                </a:lnTo>
                                <a:lnTo>
                                  <a:pt x="76170" y="1059560"/>
                                </a:lnTo>
                                <a:lnTo>
                                  <a:pt x="75972" y="1059560"/>
                                </a:lnTo>
                                <a:lnTo>
                                  <a:pt x="87415" y="1048233"/>
                                </a:lnTo>
                                <a:lnTo>
                                  <a:pt x="78877" y="1040079"/>
                                </a:lnTo>
                                <a:close/>
                              </a:path>
                              <a:path w="530860" h="1358900">
                                <a:moveTo>
                                  <a:pt x="346198" y="1052089"/>
                                </a:moveTo>
                                <a:lnTo>
                                  <a:pt x="331176" y="1052089"/>
                                </a:lnTo>
                                <a:lnTo>
                                  <a:pt x="338913" y="1059560"/>
                                </a:lnTo>
                                <a:lnTo>
                                  <a:pt x="338364" y="1059560"/>
                                </a:lnTo>
                                <a:lnTo>
                                  <a:pt x="346198" y="1052089"/>
                                </a:lnTo>
                                <a:close/>
                              </a:path>
                              <a:path w="530860" h="1358900">
                                <a:moveTo>
                                  <a:pt x="385624" y="1052089"/>
                                </a:moveTo>
                                <a:lnTo>
                                  <a:pt x="370626" y="1052089"/>
                                </a:lnTo>
                                <a:lnTo>
                                  <a:pt x="378362" y="1059560"/>
                                </a:lnTo>
                                <a:lnTo>
                                  <a:pt x="377763" y="1059560"/>
                                </a:lnTo>
                                <a:lnTo>
                                  <a:pt x="385624" y="1052089"/>
                                </a:lnTo>
                                <a:close/>
                              </a:path>
                              <a:path w="530860" h="1358900">
                                <a:moveTo>
                                  <a:pt x="425268" y="1052089"/>
                                </a:moveTo>
                                <a:lnTo>
                                  <a:pt x="410075" y="1052089"/>
                                </a:lnTo>
                                <a:lnTo>
                                  <a:pt x="417811" y="1059560"/>
                                </a:lnTo>
                                <a:lnTo>
                                  <a:pt x="417373" y="1059560"/>
                                </a:lnTo>
                                <a:lnTo>
                                  <a:pt x="425268" y="1052089"/>
                                </a:lnTo>
                                <a:close/>
                              </a:path>
                              <a:path w="530860" h="1358900">
                                <a:moveTo>
                                  <a:pt x="465196" y="1052089"/>
                                </a:moveTo>
                                <a:lnTo>
                                  <a:pt x="449524" y="1052089"/>
                                </a:lnTo>
                                <a:lnTo>
                                  <a:pt x="457260" y="1059560"/>
                                </a:lnTo>
                                <a:lnTo>
                                  <a:pt x="465196" y="1052089"/>
                                </a:lnTo>
                                <a:close/>
                              </a:path>
                              <a:path w="530860" h="1358900">
                                <a:moveTo>
                                  <a:pt x="95662" y="1040495"/>
                                </a:moveTo>
                                <a:lnTo>
                                  <a:pt x="95231" y="1040495"/>
                                </a:lnTo>
                                <a:lnTo>
                                  <a:pt x="87415" y="1048233"/>
                                </a:lnTo>
                                <a:lnTo>
                                  <a:pt x="98478" y="1058799"/>
                                </a:lnTo>
                                <a:lnTo>
                                  <a:pt x="106454" y="1050913"/>
                                </a:lnTo>
                                <a:lnTo>
                                  <a:pt x="95662" y="1040495"/>
                                </a:lnTo>
                                <a:close/>
                              </a:path>
                              <a:path w="530860" h="1358900">
                                <a:moveTo>
                                  <a:pt x="311660" y="1049559"/>
                                </a:moveTo>
                                <a:lnTo>
                                  <a:pt x="294995" y="1049559"/>
                                </a:lnTo>
                                <a:lnTo>
                                  <a:pt x="303225" y="1057706"/>
                                </a:lnTo>
                                <a:lnTo>
                                  <a:pt x="311660" y="1049559"/>
                                </a:lnTo>
                                <a:close/>
                              </a:path>
                              <a:path w="530860" h="1358900">
                                <a:moveTo>
                                  <a:pt x="320108" y="1041399"/>
                                </a:moveTo>
                                <a:lnTo>
                                  <a:pt x="314360" y="1046951"/>
                                </a:lnTo>
                                <a:lnTo>
                                  <a:pt x="325237" y="1057706"/>
                                </a:lnTo>
                                <a:lnTo>
                                  <a:pt x="325625" y="1057235"/>
                                </a:lnTo>
                                <a:lnTo>
                                  <a:pt x="330980" y="1052089"/>
                                </a:lnTo>
                                <a:lnTo>
                                  <a:pt x="331176" y="1052089"/>
                                </a:lnTo>
                                <a:lnTo>
                                  <a:pt x="320108" y="1041399"/>
                                </a:lnTo>
                                <a:close/>
                              </a:path>
                              <a:path w="530860" h="1358900">
                                <a:moveTo>
                                  <a:pt x="272712" y="1049075"/>
                                </a:moveTo>
                                <a:lnTo>
                                  <a:pt x="256019" y="1049075"/>
                                </a:lnTo>
                                <a:lnTo>
                                  <a:pt x="264262" y="1057235"/>
                                </a:lnTo>
                                <a:lnTo>
                                  <a:pt x="272712" y="1049075"/>
                                </a:lnTo>
                                <a:close/>
                              </a:path>
                              <a:path w="530860" h="1358900">
                                <a:moveTo>
                                  <a:pt x="244781" y="1037950"/>
                                </a:moveTo>
                                <a:lnTo>
                                  <a:pt x="236300" y="1046141"/>
                                </a:lnTo>
                                <a:lnTo>
                                  <a:pt x="236473" y="1046141"/>
                                </a:lnTo>
                                <a:lnTo>
                                  <a:pt x="247535" y="1057078"/>
                                </a:lnTo>
                                <a:lnTo>
                                  <a:pt x="255832" y="1049075"/>
                                </a:lnTo>
                                <a:lnTo>
                                  <a:pt x="256019" y="1049075"/>
                                </a:lnTo>
                                <a:lnTo>
                                  <a:pt x="244781" y="1037950"/>
                                </a:lnTo>
                                <a:close/>
                              </a:path>
                              <a:path w="530860" h="1358900">
                                <a:moveTo>
                                  <a:pt x="191377" y="1035049"/>
                                </a:moveTo>
                                <a:lnTo>
                                  <a:pt x="179739" y="1046276"/>
                                </a:lnTo>
                                <a:lnTo>
                                  <a:pt x="188206" y="1054490"/>
                                </a:lnTo>
                                <a:lnTo>
                                  <a:pt x="199861" y="1043234"/>
                                </a:lnTo>
                                <a:lnTo>
                                  <a:pt x="191377" y="1035049"/>
                                </a:lnTo>
                                <a:close/>
                              </a:path>
                              <a:path w="530860" h="1358900">
                                <a:moveTo>
                                  <a:pt x="474" y="1041399"/>
                                </a:moveTo>
                                <a:lnTo>
                                  <a:pt x="4563" y="1054253"/>
                                </a:lnTo>
                                <a:lnTo>
                                  <a:pt x="4359" y="1054253"/>
                                </a:lnTo>
                                <a:lnTo>
                                  <a:pt x="9101" y="1049559"/>
                                </a:lnTo>
                                <a:lnTo>
                                  <a:pt x="474" y="1041399"/>
                                </a:lnTo>
                                <a:close/>
                              </a:path>
                              <a:path w="530860" h="1358900">
                                <a:moveTo>
                                  <a:pt x="117871" y="1039625"/>
                                </a:moveTo>
                                <a:lnTo>
                                  <a:pt x="106454" y="1050913"/>
                                </a:lnTo>
                                <a:lnTo>
                                  <a:pt x="109914" y="1054253"/>
                                </a:lnTo>
                                <a:lnTo>
                                  <a:pt x="109553" y="1054253"/>
                                </a:lnTo>
                                <a:lnTo>
                                  <a:pt x="121206" y="1042999"/>
                                </a:lnTo>
                                <a:lnTo>
                                  <a:pt x="121391" y="1042999"/>
                                </a:lnTo>
                                <a:lnTo>
                                  <a:pt x="117871" y="1039625"/>
                                </a:lnTo>
                                <a:close/>
                              </a:path>
                              <a:path w="530860" h="1358900">
                                <a:moveTo>
                                  <a:pt x="157402" y="1046141"/>
                                </a:moveTo>
                                <a:lnTo>
                                  <a:pt x="140622" y="1046141"/>
                                </a:lnTo>
                                <a:lnTo>
                                  <a:pt x="149003" y="1054253"/>
                                </a:lnTo>
                                <a:lnTo>
                                  <a:pt x="157402" y="1046141"/>
                                </a:lnTo>
                                <a:close/>
                              </a:path>
                              <a:path w="530860" h="1358900">
                                <a:moveTo>
                                  <a:pt x="236434" y="1029687"/>
                                </a:moveTo>
                                <a:lnTo>
                                  <a:pt x="228030" y="1037793"/>
                                </a:lnTo>
                                <a:lnTo>
                                  <a:pt x="236473" y="1046141"/>
                                </a:lnTo>
                                <a:lnTo>
                                  <a:pt x="219820" y="1046141"/>
                                </a:lnTo>
                                <a:lnTo>
                                  <a:pt x="228219" y="1054253"/>
                                </a:lnTo>
                                <a:lnTo>
                                  <a:pt x="227901" y="1054253"/>
                                </a:lnTo>
                                <a:lnTo>
                                  <a:pt x="244781" y="1037950"/>
                                </a:lnTo>
                                <a:lnTo>
                                  <a:pt x="236434" y="1029687"/>
                                </a:lnTo>
                                <a:close/>
                              </a:path>
                              <a:path w="530860" h="1358900">
                                <a:moveTo>
                                  <a:pt x="517147" y="1041198"/>
                                </a:moveTo>
                                <a:lnTo>
                                  <a:pt x="508728" y="1049075"/>
                                </a:lnTo>
                                <a:lnTo>
                                  <a:pt x="514096" y="1054253"/>
                                </a:lnTo>
                                <a:lnTo>
                                  <a:pt x="514424" y="1053823"/>
                                </a:lnTo>
                                <a:lnTo>
                                  <a:pt x="522264" y="1046141"/>
                                </a:lnTo>
                                <a:lnTo>
                                  <a:pt x="517147" y="1041198"/>
                                </a:lnTo>
                                <a:close/>
                              </a:path>
                              <a:path w="530860" h="1358900">
                                <a:moveTo>
                                  <a:pt x="527103" y="1041399"/>
                                </a:moveTo>
                                <a:lnTo>
                                  <a:pt x="522264" y="1046141"/>
                                </a:lnTo>
                                <a:lnTo>
                                  <a:pt x="530664" y="1054253"/>
                                </a:lnTo>
                                <a:lnTo>
                                  <a:pt x="530431" y="1053823"/>
                                </a:lnTo>
                                <a:lnTo>
                                  <a:pt x="527103" y="1041399"/>
                                </a:lnTo>
                                <a:close/>
                              </a:path>
                              <a:path w="530860" h="1358900">
                                <a:moveTo>
                                  <a:pt x="168525" y="1035398"/>
                                </a:moveTo>
                                <a:lnTo>
                                  <a:pt x="160655" y="1042999"/>
                                </a:lnTo>
                                <a:lnTo>
                                  <a:pt x="171915" y="1053823"/>
                                </a:lnTo>
                                <a:lnTo>
                                  <a:pt x="179739" y="1046276"/>
                                </a:lnTo>
                                <a:lnTo>
                                  <a:pt x="168525" y="1035398"/>
                                </a:lnTo>
                                <a:close/>
                              </a:path>
                              <a:path w="530860" h="1358900">
                                <a:moveTo>
                                  <a:pt x="129300" y="1035182"/>
                                </a:moveTo>
                                <a:lnTo>
                                  <a:pt x="121206" y="1042999"/>
                                </a:lnTo>
                                <a:lnTo>
                                  <a:pt x="121391" y="1042999"/>
                                </a:lnTo>
                                <a:lnTo>
                                  <a:pt x="132551" y="1053695"/>
                                </a:lnTo>
                                <a:lnTo>
                                  <a:pt x="140382" y="1046141"/>
                                </a:lnTo>
                                <a:lnTo>
                                  <a:pt x="140622" y="1046141"/>
                                </a:lnTo>
                                <a:lnTo>
                                  <a:pt x="129300" y="1035182"/>
                                </a:lnTo>
                                <a:close/>
                              </a:path>
                              <a:path w="530860" h="1358900">
                                <a:moveTo>
                                  <a:pt x="9091" y="1033088"/>
                                </a:moveTo>
                                <a:lnTo>
                                  <a:pt x="474" y="1041399"/>
                                </a:lnTo>
                                <a:lnTo>
                                  <a:pt x="9101" y="1049559"/>
                                </a:lnTo>
                                <a:lnTo>
                                  <a:pt x="17546" y="1041198"/>
                                </a:lnTo>
                                <a:lnTo>
                                  <a:pt x="9091" y="1033088"/>
                                </a:lnTo>
                                <a:close/>
                              </a:path>
                              <a:path w="530860" h="1358900">
                                <a:moveTo>
                                  <a:pt x="508949" y="1033281"/>
                                </a:moveTo>
                                <a:lnTo>
                                  <a:pt x="507234" y="1034805"/>
                                </a:lnTo>
                                <a:lnTo>
                                  <a:pt x="500950" y="1040753"/>
                                </a:lnTo>
                                <a:lnTo>
                                  <a:pt x="500563" y="1041198"/>
                                </a:lnTo>
                                <a:lnTo>
                                  <a:pt x="508728" y="1049075"/>
                                </a:lnTo>
                                <a:lnTo>
                                  <a:pt x="517147" y="1041198"/>
                                </a:lnTo>
                                <a:lnTo>
                                  <a:pt x="508949" y="1033281"/>
                                </a:lnTo>
                                <a:close/>
                              </a:path>
                              <a:path w="530860" h="1358900">
                                <a:moveTo>
                                  <a:pt x="37200" y="1022057"/>
                                </a:moveTo>
                                <a:lnTo>
                                  <a:pt x="36882" y="1022057"/>
                                </a:lnTo>
                                <a:lnTo>
                                  <a:pt x="29001" y="1029858"/>
                                </a:lnTo>
                                <a:lnTo>
                                  <a:pt x="28742" y="1030180"/>
                                </a:lnTo>
                                <a:lnTo>
                                  <a:pt x="48339" y="1048815"/>
                                </a:lnTo>
                                <a:lnTo>
                                  <a:pt x="56483" y="1040753"/>
                                </a:lnTo>
                                <a:lnTo>
                                  <a:pt x="39662" y="1040753"/>
                                </a:lnTo>
                                <a:lnTo>
                                  <a:pt x="48030" y="1032479"/>
                                </a:lnTo>
                                <a:lnTo>
                                  <a:pt x="37200" y="1022057"/>
                                </a:lnTo>
                                <a:close/>
                              </a:path>
                              <a:path w="530860" h="1358900">
                                <a:moveTo>
                                  <a:pt x="457445" y="1021639"/>
                                </a:moveTo>
                                <a:lnTo>
                                  <a:pt x="448941" y="1029687"/>
                                </a:lnTo>
                                <a:lnTo>
                                  <a:pt x="449132" y="1029687"/>
                                </a:lnTo>
                                <a:lnTo>
                                  <a:pt x="468819" y="1048677"/>
                                </a:lnTo>
                                <a:lnTo>
                                  <a:pt x="476763" y="1041198"/>
                                </a:lnTo>
                                <a:lnTo>
                                  <a:pt x="460556" y="1041198"/>
                                </a:lnTo>
                                <a:lnTo>
                                  <a:pt x="469083" y="1033088"/>
                                </a:lnTo>
                                <a:lnTo>
                                  <a:pt x="469299" y="1033088"/>
                                </a:lnTo>
                                <a:lnTo>
                                  <a:pt x="457445" y="1021639"/>
                                </a:lnTo>
                                <a:close/>
                              </a:path>
                              <a:path w="530860" h="1358900">
                                <a:moveTo>
                                  <a:pt x="339833" y="1022349"/>
                                </a:moveTo>
                                <a:lnTo>
                                  <a:pt x="331439" y="1030457"/>
                                </a:lnTo>
                                <a:lnTo>
                                  <a:pt x="350105" y="1048463"/>
                                </a:lnTo>
                                <a:lnTo>
                                  <a:pt x="350241" y="1048233"/>
                                </a:lnTo>
                                <a:lnTo>
                                  <a:pt x="357616" y="1041198"/>
                                </a:lnTo>
                                <a:lnTo>
                                  <a:pt x="342311" y="1041198"/>
                                </a:lnTo>
                                <a:lnTo>
                                  <a:pt x="350750" y="1033088"/>
                                </a:lnTo>
                                <a:lnTo>
                                  <a:pt x="350952" y="1033088"/>
                                </a:lnTo>
                                <a:lnTo>
                                  <a:pt x="339833" y="1022349"/>
                                </a:lnTo>
                                <a:close/>
                              </a:path>
                              <a:path w="530860" h="1358900">
                                <a:moveTo>
                                  <a:pt x="378382" y="1021480"/>
                                </a:moveTo>
                                <a:lnTo>
                                  <a:pt x="378123" y="1021639"/>
                                </a:lnTo>
                                <a:lnTo>
                                  <a:pt x="369685" y="1029687"/>
                                </a:lnTo>
                                <a:lnTo>
                                  <a:pt x="370138" y="1029687"/>
                                </a:lnTo>
                                <a:lnTo>
                                  <a:pt x="389603" y="1048463"/>
                                </a:lnTo>
                                <a:lnTo>
                                  <a:pt x="389440" y="1048463"/>
                                </a:lnTo>
                                <a:lnTo>
                                  <a:pt x="397084" y="1041198"/>
                                </a:lnTo>
                                <a:lnTo>
                                  <a:pt x="381535" y="1041198"/>
                                </a:lnTo>
                                <a:lnTo>
                                  <a:pt x="389999" y="1033088"/>
                                </a:lnTo>
                                <a:lnTo>
                                  <a:pt x="390401" y="1033088"/>
                                </a:lnTo>
                                <a:lnTo>
                                  <a:pt x="378382" y="1021480"/>
                                </a:lnTo>
                                <a:close/>
                              </a:path>
                              <a:path w="530860" h="1358900">
                                <a:moveTo>
                                  <a:pt x="417832" y="1021480"/>
                                </a:moveTo>
                                <a:lnTo>
                                  <a:pt x="409197" y="1029687"/>
                                </a:lnTo>
                                <a:lnTo>
                                  <a:pt x="409635" y="1029687"/>
                                </a:lnTo>
                                <a:lnTo>
                                  <a:pt x="429100" y="1048463"/>
                                </a:lnTo>
                                <a:lnTo>
                                  <a:pt x="436776" y="1041198"/>
                                </a:lnTo>
                                <a:lnTo>
                                  <a:pt x="420933" y="1041198"/>
                                </a:lnTo>
                                <a:lnTo>
                                  <a:pt x="429425" y="1033088"/>
                                </a:lnTo>
                                <a:lnTo>
                                  <a:pt x="429850" y="1033088"/>
                                </a:lnTo>
                                <a:lnTo>
                                  <a:pt x="417832" y="1021480"/>
                                </a:lnTo>
                                <a:close/>
                              </a:path>
                              <a:path w="530860" h="1358900">
                                <a:moveTo>
                                  <a:pt x="86957" y="1032090"/>
                                </a:moveTo>
                                <a:lnTo>
                                  <a:pt x="78877" y="1040079"/>
                                </a:lnTo>
                                <a:lnTo>
                                  <a:pt x="87415" y="1048233"/>
                                </a:lnTo>
                                <a:lnTo>
                                  <a:pt x="95231" y="1040495"/>
                                </a:lnTo>
                                <a:lnTo>
                                  <a:pt x="95662" y="1040495"/>
                                </a:lnTo>
                                <a:lnTo>
                                  <a:pt x="86957" y="1032090"/>
                                </a:lnTo>
                                <a:close/>
                              </a:path>
                              <a:path w="530860" h="1358900">
                                <a:moveTo>
                                  <a:pt x="311702" y="1033281"/>
                                </a:moveTo>
                                <a:lnTo>
                                  <a:pt x="306049" y="1038734"/>
                                </a:lnTo>
                                <a:lnTo>
                                  <a:pt x="314360" y="1046951"/>
                                </a:lnTo>
                                <a:lnTo>
                                  <a:pt x="320108" y="1041399"/>
                                </a:lnTo>
                                <a:lnTo>
                                  <a:pt x="311702" y="1033281"/>
                                </a:lnTo>
                                <a:close/>
                              </a:path>
                              <a:path w="530860" h="1358900">
                                <a:moveTo>
                                  <a:pt x="275420" y="1030180"/>
                                </a:moveTo>
                                <a:lnTo>
                                  <a:pt x="267040" y="1038264"/>
                                </a:lnTo>
                                <a:lnTo>
                                  <a:pt x="275374" y="1046504"/>
                                </a:lnTo>
                                <a:lnTo>
                                  <a:pt x="283744" y="1038420"/>
                                </a:lnTo>
                                <a:lnTo>
                                  <a:pt x="275420" y="1030180"/>
                                </a:lnTo>
                                <a:close/>
                              </a:path>
                              <a:path w="530860" h="1358900">
                                <a:moveTo>
                                  <a:pt x="199861" y="1026865"/>
                                </a:moveTo>
                                <a:lnTo>
                                  <a:pt x="191377" y="1035049"/>
                                </a:lnTo>
                                <a:lnTo>
                                  <a:pt x="199861" y="1043234"/>
                                </a:lnTo>
                                <a:lnTo>
                                  <a:pt x="208335" y="1035049"/>
                                </a:lnTo>
                                <a:lnTo>
                                  <a:pt x="199861" y="1026865"/>
                                </a:lnTo>
                                <a:close/>
                              </a:path>
                              <a:path w="530860" h="1358900">
                                <a:moveTo>
                                  <a:pt x="125795" y="1031790"/>
                                </a:moveTo>
                                <a:lnTo>
                                  <a:pt x="117871" y="1039625"/>
                                </a:lnTo>
                                <a:lnTo>
                                  <a:pt x="121391" y="1042999"/>
                                </a:lnTo>
                                <a:lnTo>
                                  <a:pt x="121206" y="1042999"/>
                                </a:lnTo>
                                <a:lnTo>
                                  <a:pt x="129300" y="1035182"/>
                                </a:lnTo>
                                <a:lnTo>
                                  <a:pt x="125795" y="1031790"/>
                                </a:lnTo>
                                <a:close/>
                              </a:path>
                              <a:path w="530860" h="1358900">
                                <a:moveTo>
                                  <a:pt x="160105" y="1027230"/>
                                </a:moveTo>
                                <a:lnTo>
                                  <a:pt x="159522" y="1027678"/>
                                </a:lnTo>
                                <a:lnTo>
                                  <a:pt x="152133" y="1034805"/>
                                </a:lnTo>
                                <a:lnTo>
                                  <a:pt x="160655" y="1042999"/>
                                </a:lnTo>
                                <a:lnTo>
                                  <a:pt x="168525" y="1035398"/>
                                </a:lnTo>
                                <a:lnTo>
                                  <a:pt x="160105" y="1027230"/>
                                </a:lnTo>
                                <a:close/>
                              </a:path>
                              <a:path w="530860" h="1358900">
                                <a:moveTo>
                                  <a:pt x="4514" y="1028699"/>
                                </a:moveTo>
                                <a:lnTo>
                                  <a:pt x="474" y="1028699"/>
                                </a:lnTo>
                                <a:lnTo>
                                  <a:pt x="474" y="1041399"/>
                                </a:lnTo>
                                <a:lnTo>
                                  <a:pt x="9091" y="1033088"/>
                                </a:lnTo>
                                <a:lnTo>
                                  <a:pt x="4514" y="1028699"/>
                                </a:lnTo>
                                <a:close/>
                              </a:path>
                              <a:path w="530860" h="1358900">
                                <a:moveTo>
                                  <a:pt x="323034" y="1022349"/>
                                </a:moveTo>
                                <a:lnTo>
                                  <a:pt x="311702" y="1033281"/>
                                </a:lnTo>
                                <a:lnTo>
                                  <a:pt x="320108" y="1041399"/>
                                </a:lnTo>
                                <a:lnTo>
                                  <a:pt x="331439" y="1030457"/>
                                </a:lnTo>
                                <a:lnTo>
                                  <a:pt x="323034" y="1022349"/>
                                </a:lnTo>
                                <a:close/>
                              </a:path>
                              <a:path w="530860" h="1358900">
                                <a:moveTo>
                                  <a:pt x="28911" y="1014079"/>
                                </a:moveTo>
                                <a:lnTo>
                                  <a:pt x="28627" y="1014242"/>
                                </a:lnTo>
                                <a:lnTo>
                                  <a:pt x="9091" y="1033088"/>
                                </a:lnTo>
                                <a:lnTo>
                                  <a:pt x="17551" y="1041198"/>
                                </a:lnTo>
                                <a:lnTo>
                                  <a:pt x="28676" y="1030180"/>
                                </a:lnTo>
                                <a:lnTo>
                                  <a:pt x="28404" y="1029858"/>
                                </a:lnTo>
                                <a:lnTo>
                                  <a:pt x="20508" y="1022349"/>
                                </a:lnTo>
                                <a:lnTo>
                                  <a:pt x="36587" y="1022349"/>
                                </a:lnTo>
                                <a:lnTo>
                                  <a:pt x="36882" y="1022057"/>
                                </a:lnTo>
                                <a:lnTo>
                                  <a:pt x="37200" y="1022057"/>
                                </a:lnTo>
                                <a:lnTo>
                                  <a:pt x="28911" y="1014079"/>
                                </a:lnTo>
                                <a:close/>
                              </a:path>
                              <a:path w="530860" h="1358900">
                                <a:moveTo>
                                  <a:pt x="497327" y="1022057"/>
                                </a:moveTo>
                                <a:lnTo>
                                  <a:pt x="497094" y="1022057"/>
                                </a:lnTo>
                                <a:lnTo>
                                  <a:pt x="488807" y="1029858"/>
                                </a:lnTo>
                                <a:lnTo>
                                  <a:pt x="500563" y="1041198"/>
                                </a:lnTo>
                                <a:lnTo>
                                  <a:pt x="500950" y="1040753"/>
                                </a:lnTo>
                                <a:lnTo>
                                  <a:pt x="508845" y="1033281"/>
                                </a:lnTo>
                                <a:lnTo>
                                  <a:pt x="508749" y="1033088"/>
                                </a:lnTo>
                                <a:lnTo>
                                  <a:pt x="497327" y="1022057"/>
                                </a:lnTo>
                                <a:close/>
                              </a:path>
                              <a:path w="530860" h="1358900">
                                <a:moveTo>
                                  <a:pt x="520520" y="1022349"/>
                                </a:moveTo>
                                <a:lnTo>
                                  <a:pt x="518659" y="1023992"/>
                                </a:lnTo>
                                <a:lnTo>
                                  <a:pt x="509049" y="1033088"/>
                                </a:lnTo>
                                <a:lnTo>
                                  <a:pt x="508949" y="1033281"/>
                                </a:lnTo>
                                <a:lnTo>
                                  <a:pt x="517147" y="1041198"/>
                                </a:lnTo>
                                <a:lnTo>
                                  <a:pt x="530505" y="1028699"/>
                                </a:lnTo>
                                <a:lnTo>
                                  <a:pt x="527103" y="1028699"/>
                                </a:lnTo>
                                <a:lnTo>
                                  <a:pt x="520520" y="1022349"/>
                                </a:lnTo>
                                <a:close/>
                              </a:path>
                              <a:path w="530860" h="1358900">
                                <a:moveTo>
                                  <a:pt x="67460" y="1013268"/>
                                </a:moveTo>
                                <a:lnTo>
                                  <a:pt x="48030" y="1032479"/>
                                </a:lnTo>
                                <a:lnTo>
                                  <a:pt x="56627" y="1040753"/>
                                </a:lnTo>
                                <a:lnTo>
                                  <a:pt x="56483" y="1040753"/>
                                </a:lnTo>
                                <a:lnTo>
                                  <a:pt x="67662" y="1029687"/>
                                </a:lnTo>
                                <a:lnTo>
                                  <a:pt x="67996" y="1029687"/>
                                </a:lnTo>
                                <a:lnTo>
                                  <a:pt x="59403" y="1021480"/>
                                </a:lnTo>
                                <a:lnTo>
                                  <a:pt x="75966" y="1021480"/>
                                </a:lnTo>
                                <a:lnTo>
                                  <a:pt x="67460" y="1013268"/>
                                </a:lnTo>
                                <a:close/>
                              </a:path>
                              <a:path w="530860" h="1358900">
                                <a:moveTo>
                                  <a:pt x="485378" y="1033088"/>
                                </a:moveTo>
                                <a:lnTo>
                                  <a:pt x="469299" y="1033088"/>
                                </a:lnTo>
                                <a:lnTo>
                                  <a:pt x="477236" y="1040753"/>
                                </a:lnTo>
                                <a:lnTo>
                                  <a:pt x="485378" y="1033088"/>
                                </a:lnTo>
                                <a:close/>
                              </a:path>
                              <a:path w="530860" h="1358900">
                                <a:moveTo>
                                  <a:pt x="98305" y="1020870"/>
                                </a:moveTo>
                                <a:lnTo>
                                  <a:pt x="86957" y="1032090"/>
                                </a:lnTo>
                                <a:lnTo>
                                  <a:pt x="95662" y="1040495"/>
                                </a:lnTo>
                                <a:lnTo>
                                  <a:pt x="95231" y="1040495"/>
                                </a:lnTo>
                                <a:lnTo>
                                  <a:pt x="106815" y="1029027"/>
                                </a:lnTo>
                                <a:lnTo>
                                  <a:pt x="98305" y="1020870"/>
                                </a:lnTo>
                                <a:close/>
                              </a:path>
                              <a:path w="530860" h="1358900">
                                <a:moveTo>
                                  <a:pt x="366120" y="1033088"/>
                                </a:moveTo>
                                <a:lnTo>
                                  <a:pt x="350952" y="1033088"/>
                                </a:lnTo>
                                <a:lnTo>
                                  <a:pt x="358621" y="1040495"/>
                                </a:lnTo>
                                <a:lnTo>
                                  <a:pt x="358353" y="1040495"/>
                                </a:lnTo>
                                <a:lnTo>
                                  <a:pt x="366120" y="1033088"/>
                                </a:lnTo>
                                <a:close/>
                              </a:path>
                              <a:path w="530860" h="1358900">
                                <a:moveTo>
                                  <a:pt x="405618" y="1033088"/>
                                </a:moveTo>
                                <a:lnTo>
                                  <a:pt x="390401" y="1033088"/>
                                </a:lnTo>
                                <a:lnTo>
                                  <a:pt x="398070" y="1040495"/>
                                </a:lnTo>
                                <a:lnTo>
                                  <a:pt x="397824" y="1040495"/>
                                </a:lnTo>
                                <a:lnTo>
                                  <a:pt x="405618" y="1033088"/>
                                </a:lnTo>
                                <a:close/>
                              </a:path>
                              <a:path w="530860" h="1358900">
                                <a:moveTo>
                                  <a:pt x="445347" y="1033088"/>
                                </a:moveTo>
                                <a:lnTo>
                                  <a:pt x="429850" y="1033088"/>
                                </a:lnTo>
                                <a:lnTo>
                                  <a:pt x="437520" y="1040495"/>
                                </a:lnTo>
                                <a:lnTo>
                                  <a:pt x="445347" y="1033088"/>
                                </a:lnTo>
                                <a:close/>
                              </a:path>
                              <a:path w="530860" h="1358900">
                                <a:moveTo>
                                  <a:pt x="75966" y="1021480"/>
                                </a:moveTo>
                                <a:lnTo>
                                  <a:pt x="67662" y="1029687"/>
                                </a:lnTo>
                                <a:lnTo>
                                  <a:pt x="67996" y="1029687"/>
                                </a:lnTo>
                                <a:lnTo>
                                  <a:pt x="78877" y="1040079"/>
                                </a:lnTo>
                                <a:lnTo>
                                  <a:pt x="86957" y="1032090"/>
                                </a:lnTo>
                                <a:lnTo>
                                  <a:pt x="75966" y="1021480"/>
                                </a:lnTo>
                                <a:close/>
                              </a:path>
                              <a:path w="530860" h="1358900">
                                <a:moveTo>
                                  <a:pt x="114787" y="1021135"/>
                                </a:moveTo>
                                <a:lnTo>
                                  <a:pt x="106815" y="1029027"/>
                                </a:lnTo>
                                <a:lnTo>
                                  <a:pt x="117871" y="1039625"/>
                                </a:lnTo>
                                <a:lnTo>
                                  <a:pt x="125795" y="1031790"/>
                                </a:lnTo>
                                <a:lnTo>
                                  <a:pt x="114787" y="1021135"/>
                                </a:lnTo>
                                <a:close/>
                              </a:path>
                              <a:path w="530860" h="1358900">
                                <a:moveTo>
                                  <a:pt x="300384" y="1022349"/>
                                </a:moveTo>
                                <a:lnTo>
                                  <a:pt x="294867" y="1027678"/>
                                </a:lnTo>
                                <a:lnTo>
                                  <a:pt x="306049" y="1038734"/>
                                </a:lnTo>
                                <a:lnTo>
                                  <a:pt x="311702" y="1033281"/>
                                </a:lnTo>
                                <a:lnTo>
                                  <a:pt x="300384" y="1022349"/>
                                </a:lnTo>
                                <a:close/>
                              </a:path>
                              <a:path w="530860" h="1358900">
                                <a:moveTo>
                                  <a:pt x="286544" y="1019449"/>
                                </a:moveTo>
                                <a:lnTo>
                                  <a:pt x="275420" y="1030180"/>
                                </a:lnTo>
                                <a:lnTo>
                                  <a:pt x="283744" y="1038420"/>
                                </a:lnTo>
                                <a:lnTo>
                                  <a:pt x="294867" y="1027678"/>
                                </a:lnTo>
                                <a:lnTo>
                                  <a:pt x="286544" y="1019449"/>
                                </a:lnTo>
                                <a:close/>
                              </a:path>
                              <a:path w="530860" h="1358900">
                                <a:moveTo>
                                  <a:pt x="264262" y="1019135"/>
                                </a:moveTo>
                                <a:lnTo>
                                  <a:pt x="255881" y="1027230"/>
                                </a:lnTo>
                                <a:lnTo>
                                  <a:pt x="267040" y="1038264"/>
                                </a:lnTo>
                                <a:lnTo>
                                  <a:pt x="275420" y="1030180"/>
                                </a:lnTo>
                                <a:lnTo>
                                  <a:pt x="264262" y="1019135"/>
                                </a:lnTo>
                                <a:close/>
                              </a:path>
                              <a:path w="530860" h="1358900">
                                <a:moveTo>
                                  <a:pt x="247535" y="1018978"/>
                                </a:moveTo>
                                <a:lnTo>
                                  <a:pt x="236434" y="1029687"/>
                                </a:lnTo>
                                <a:lnTo>
                                  <a:pt x="244781" y="1037950"/>
                                </a:lnTo>
                                <a:lnTo>
                                  <a:pt x="255881" y="1027230"/>
                                </a:lnTo>
                                <a:lnTo>
                                  <a:pt x="247535" y="1018978"/>
                                </a:lnTo>
                                <a:close/>
                              </a:path>
                              <a:path w="530860" h="1358900">
                                <a:moveTo>
                                  <a:pt x="225300" y="1018665"/>
                                </a:moveTo>
                                <a:lnTo>
                                  <a:pt x="216809" y="1026865"/>
                                </a:lnTo>
                                <a:lnTo>
                                  <a:pt x="216978" y="1026865"/>
                                </a:lnTo>
                                <a:lnTo>
                                  <a:pt x="228030" y="1037793"/>
                                </a:lnTo>
                                <a:lnTo>
                                  <a:pt x="236434" y="1029687"/>
                                </a:lnTo>
                                <a:lnTo>
                                  <a:pt x="225300" y="1018665"/>
                                </a:lnTo>
                                <a:close/>
                              </a:path>
                              <a:path w="530860" h="1358900">
                                <a:moveTo>
                                  <a:pt x="171629" y="1015999"/>
                                </a:moveTo>
                                <a:lnTo>
                                  <a:pt x="160364" y="1026865"/>
                                </a:lnTo>
                                <a:lnTo>
                                  <a:pt x="160105" y="1027230"/>
                                </a:lnTo>
                                <a:lnTo>
                                  <a:pt x="168525" y="1035398"/>
                                </a:lnTo>
                                <a:lnTo>
                                  <a:pt x="180125" y="1024195"/>
                                </a:lnTo>
                                <a:lnTo>
                                  <a:pt x="171629" y="1015999"/>
                                </a:lnTo>
                                <a:close/>
                              </a:path>
                              <a:path w="530860" h="1358900">
                                <a:moveTo>
                                  <a:pt x="137233" y="1020480"/>
                                </a:moveTo>
                                <a:lnTo>
                                  <a:pt x="125795" y="1031790"/>
                                </a:lnTo>
                                <a:lnTo>
                                  <a:pt x="129300" y="1035182"/>
                                </a:lnTo>
                                <a:lnTo>
                                  <a:pt x="140886" y="1023992"/>
                                </a:lnTo>
                                <a:lnTo>
                                  <a:pt x="137233" y="1020480"/>
                                </a:lnTo>
                                <a:close/>
                              </a:path>
                              <a:path w="530860" h="1358900">
                                <a:moveTo>
                                  <a:pt x="188611" y="1015999"/>
                                </a:moveTo>
                                <a:lnTo>
                                  <a:pt x="180125" y="1024195"/>
                                </a:lnTo>
                                <a:lnTo>
                                  <a:pt x="191377" y="1035049"/>
                                </a:lnTo>
                                <a:lnTo>
                                  <a:pt x="199861" y="1026865"/>
                                </a:lnTo>
                                <a:lnTo>
                                  <a:pt x="188611" y="1015999"/>
                                </a:lnTo>
                                <a:close/>
                              </a:path>
                              <a:path w="530860" h="1358900">
                                <a:moveTo>
                                  <a:pt x="208525" y="1018508"/>
                                </a:moveTo>
                                <a:lnTo>
                                  <a:pt x="199861" y="1026865"/>
                                </a:lnTo>
                                <a:lnTo>
                                  <a:pt x="208335" y="1035049"/>
                                </a:lnTo>
                                <a:lnTo>
                                  <a:pt x="216809" y="1026865"/>
                                </a:lnTo>
                                <a:lnTo>
                                  <a:pt x="216978" y="1026865"/>
                                </a:lnTo>
                                <a:lnTo>
                                  <a:pt x="208525" y="1018508"/>
                                </a:lnTo>
                                <a:close/>
                              </a:path>
                              <a:path w="530860" h="1358900">
                                <a:moveTo>
                                  <a:pt x="148844" y="1016306"/>
                                </a:moveTo>
                                <a:lnTo>
                                  <a:pt x="140886" y="1023992"/>
                                </a:lnTo>
                                <a:lnTo>
                                  <a:pt x="152133" y="1034805"/>
                                </a:lnTo>
                                <a:lnTo>
                                  <a:pt x="159986" y="1027230"/>
                                </a:lnTo>
                                <a:lnTo>
                                  <a:pt x="159729" y="1026865"/>
                                </a:lnTo>
                                <a:lnTo>
                                  <a:pt x="148844" y="1016306"/>
                                </a:lnTo>
                                <a:close/>
                              </a:path>
                              <a:path w="530860" h="1358900">
                                <a:moveTo>
                                  <a:pt x="331439" y="1014242"/>
                                </a:moveTo>
                                <a:lnTo>
                                  <a:pt x="323034" y="1022349"/>
                                </a:lnTo>
                                <a:lnTo>
                                  <a:pt x="331439" y="1030457"/>
                                </a:lnTo>
                                <a:lnTo>
                                  <a:pt x="339833" y="1022349"/>
                                </a:lnTo>
                                <a:lnTo>
                                  <a:pt x="331439" y="1014242"/>
                                </a:lnTo>
                                <a:close/>
                              </a:path>
                              <a:path w="530860" h="1358900">
                                <a:moveTo>
                                  <a:pt x="17710" y="1003299"/>
                                </a:moveTo>
                                <a:lnTo>
                                  <a:pt x="15741" y="1005157"/>
                                </a:lnTo>
                                <a:lnTo>
                                  <a:pt x="9136" y="1011536"/>
                                </a:lnTo>
                                <a:lnTo>
                                  <a:pt x="28742" y="1030180"/>
                                </a:lnTo>
                                <a:lnTo>
                                  <a:pt x="29001" y="1029858"/>
                                </a:lnTo>
                                <a:lnTo>
                                  <a:pt x="36587" y="1022349"/>
                                </a:lnTo>
                                <a:lnTo>
                                  <a:pt x="20223" y="1022349"/>
                                </a:lnTo>
                                <a:lnTo>
                                  <a:pt x="28797" y="1014079"/>
                                </a:lnTo>
                                <a:lnTo>
                                  <a:pt x="28068" y="1013268"/>
                                </a:lnTo>
                                <a:lnTo>
                                  <a:pt x="17710" y="1003299"/>
                                </a:lnTo>
                                <a:close/>
                              </a:path>
                              <a:path w="530860" h="1358900">
                                <a:moveTo>
                                  <a:pt x="489067" y="1014079"/>
                                </a:moveTo>
                                <a:lnTo>
                                  <a:pt x="481119" y="1021639"/>
                                </a:lnTo>
                                <a:lnTo>
                                  <a:pt x="480720" y="1022057"/>
                                </a:lnTo>
                                <a:lnTo>
                                  <a:pt x="488807" y="1029858"/>
                                </a:lnTo>
                                <a:lnTo>
                                  <a:pt x="497094" y="1022057"/>
                                </a:lnTo>
                                <a:lnTo>
                                  <a:pt x="497327" y="1022057"/>
                                </a:lnTo>
                                <a:lnTo>
                                  <a:pt x="489067" y="1014079"/>
                                </a:lnTo>
                                <a:close/>
                              </a:path>
                              <a:path w="530860" h="1358900">
                                <a:moveTo>
                                  <a:pt x="56599" y="1002782"/>
                                </a:moveTo>
                                <a:lnTo>
                                  <a:pt x="56352" y="1002782"/>
                                </a:lnTo>
                                <a:lnTo>
                                  <a:pt x="48169" y="1010883"/>
                                </a:lnTo>
                                <a:lnTo>
                                  <a:pt x="48308" y="1010883"/>
                                </a:lnTo>
                                <a:lnTo>
                                  <a:pt x="67996" y="1029687"/>
                                </a:lnTo>
                                <a:lnTo>
                                  <a:pt x="67662" y="1029687"/>
                                </a:lnTo>
                                <a:lnTo>
                                  <a:pt x="75952" y="1021480"/>
                                </a:lnTo>
                                <a:lnTo>
                                  <a:pt x="59154" y="1021480"/>
                                </a:lnTo>
                                <a:lnTo>
                                  <a:pt x="67460" y="1013268"/>
                                </a:lnTo>
                                <a:lnTo>
                                  <a:pt x="56599" y="1002782"/>
                                </a:lnTo>
                                <a:close/>
                              </a:path>
                              <a:path w="530860" h="1358900">
                                <a:moveTo>
                                  <a:pt x="390433" y="995018"/>
                                </a:moveTo>
                                <a:lnTo>
                                  <a:pt x="390168" y="995204"/>
                                </a:lnTo>
                                <a:lnTo>
                                  <a:pt x="362228" y="1022057"/>
                                </a:lnTo>
                                <a:lnTo>
                                  <a:pt x="370138" y="1029687"/>
                                </a:lnTo>
                                <a:lnTo>
                                  <a:pt x="369685" y="1029687"/>
                                </a:lnTo>
                                <a:lnTo>
                                  <a:pt x="378289" y="1021480"/>
                                </a:lnTo>
                                <a:lnTo>
                                  <a:pt x="378025" y="1021135"/>
                                </a:lnTo>
                                <a:lnTo>
                                  <a:pt x="370719" y="1014079"/>
                                </a:lnTo>
                                <a:lnTo>
                                  <a:pt x="386049" y="1014079"/>
                                </a:lnTo>
                                <a:lnTo>
                                  <a:pt x="389730" y="1010569"/>
                                </a:lnTo>
                                <a:lnTo>
                                  <a:pt x="389631" y="1010390"/>
                                </a:lnTo>
                                <a:lnTo>
                                  <a:pt x="382113" y="1003138"/>
                                </a:lnTo>
                                <a:lnTo>
                                  <a:pt x="397521" y="1003138"/>
                                </a:lnTo>
                                <a:lnTo>
                                  <a:pt x="397893" y="1002782"/>
                                </a:lnTo>
                                <a:lnTo>
                                  <a:pt x="398472" y="1002782"/>
                                </a:lnTo>
                                <a:lnTo>
                                  <a:pt x="390433" y="995018"/>
                                </a:lnTo>
                                <a:close/>
                              </a:path>
                              <a:path w="530860" h="1358900">
                                <a:moveTo>
                                  <a:pt x="398472" y="1002782"/>
                                </a:moveTo>
                                <a:lnTo>
                                  <a:pt x="397893" y="1002782"/>
                                </a:lnTo>
                                <a:lnTo>
                                  <a:pt x="389917" y="1010390"/>
                                </a:lnTo>
                                <a:lnTo>
                                  <a:pt x="389816" y="1010569"/>
                                </a:lnTo>
                                <a:lnTo>
                                  <a:pt x="409635" y="1029687"/>
                                </a:lnTo>
                                <a:lnTo>
                                  <a:pt x="409197" y="1029687"/>
                                </a:lnTo>
                                <a:lnTo>
                                  <a:pt x="417225" y="1022057"/>
                                </a:lnTo>
                                <a:lnTo>
                                  <a:pt x="401510" y="1022057"/>
                                </a:lnTo>
                                <a:lnTo>
                                  <a:pt x="409834" y="1014079"/>
                                </a:lnTo>
                                <a:lnTo>
                                  <a:pt x="410168" y="1014079"/>
                                </a:lnTo>
                                <a:lnTo>
                                  <a:pt x="398472" y="1002782"/>
                                </a:lnTo>
                                <a:close/>
                              </a:path>
                              <a:path w="530860" h="1358900">
                                <a:moveTo>
                                  <a:pt x="437921" y="1002782"/>
                                </a:moveTo>
                                <a:lnTo>
                                  <a:pt x="437506" y="1002782"/>
                                </a:lnTo>
                                <a:lnTo>
                                  <a:pt x="429313" y="1010569"/>
                                </a:lnTo>
                                <a:lnTo>
                                  <a:pt x="449132" y="1029687"/>
                                </a:lnTo>
                                <a:lnTo>
                                  <a:pt x="448941" y="1029687"/>
                                </a:lnTo>
                                <a:lnTo>
                                  <a:pt x="457003" y="1022057"/>
                                </a:lnTo>
                                <a:lnTo>
                                  <a:pt x="440975" y="1022057"/>
                                </a:lnTo>
                                <a:lnTo>
                                  <a:pt x="449328" y="1014079"/>
                                </a:lnTo>
                                <a:lnTo>
                                  <a:pt x="449618" y="1014079"/>
                                </a:lnTo>
                                <a:lnTo>
                                  <a:pt x="437921" y="1002782"/>
                                </a:lnTo>
                                <a:close/>
                              </a:path>
                              <a:path w="530860" h="1358900">
                                <a:moveTo>
                                  <a:pt x="106323" y="1012943"/>
                                </a:moveTo>
                                <a:lnTo>
                                  <a:pt x="98305" y="1020870"/>
                                </a:lnTo>
                                <a:lnTo>
                                  <a:pt x="106815" y="1029027"/>
                                </a:lnTo>
                                <a:lnTo>
                                  <a:pt x="114787" y="1021135"/>
                                </a:lnTo>
                                <a:lnTo>
                                  <a:pt x="106323" y="1012943"/>
                                </a:lnTo>
                                <a:close/>
                              </a:path>
                              <a:path w="530860" h="1358900">
                                <a:moveTo>
                                  <a:pt x="530505" y="1015999"/>
                                </a:moveTo>
                                <a:lnTo>
                                  <a:pt x="527103" y="1015999"/>
                                </a:lnTo>
                                <a:lnTo>
                                  <a:pt x="520703" y="1022057"/>
                                </a:lnTo>
                                <a:lnTo>
                                  <a:pt x="520520" y="1022349"/>
                                </a:lnTo>
                                <a:lnTo>
                                  <a:pt x="527103" y="1028699"/>
                                </a:lnTo>
                                <a:lnTo>
                                  <a:pt x="530505" y="1028699"/>
                                </a:lnTo>
                                <a:lnTo>
                                  <a:pt x="530505" y="1015999"/>
                                </a:lnTo>
                                <a:close/>
                              </a:path>
                              <a:path w="530860" h="1358900">
                                <a:moveTo>
                                  <a:pt x="291990" y="1014242"/>
                                </a:moveTo>
                                <a:lnTo>
                                  <a:pt x="290120" y="1015999"/>
                                </a:lnTo>
                                <a:lnTo>
                                  <a:pt x="286544" y="1019449"/>
                                </a:lnTo>
                                <a:lnTo>
                                  <a:pt x="294867" y="1027678"/>
                                </a:lnTo>
                                <a:lnTo>
                                  <a:pt x="300384" y="1022349"/>
                                </a:lnTo>
                                <a:lnTo>
                                  <a:pt x="291990" y="1014242"/>
                                </a:lnTo>
                                <a:close/>
                              </a:path>
                              <a:path w="530860" h="1358900">
                                <a:moveTo>
                                  <a:pt x="255927" y="1010883"/>
                                </a:moveTo>
                                <a:lnTo>
                                  <a:pt x="247535" y="1018978"/>
                                </a:lnTo>
                                <a:lnTo>
                                  <a:pt x="255881" y="1027230"/>
                                </a:lnTo>
                                <a:lnTo>
                                  <a:pt x="264262" y="1019135"/>
                                </a:lnTo>
                                <a:lnTo>
                                  <a:pt x="255927" y="1010883"/>
                                </a:lnTo>
                                <a:close/>
                              </a:path>
                              <a:path w="530860" h="1358900">
                                <a:moveTo>
                                  <a:pt x="216941" y="1010390"/>
                                </a:moveTo>
                                <a:lnTo>
                                  <a:pt x="208525" y="1018508"/>
                                </a:lnTo>
                                <a:lnTo>
                                  <a:pt x="216978" y="1026865"/>
                                </a:lnTo>
                                <a:lnTo>
                                  <a:pt x="216809" y="1026865"/>
                                </a:lnTo>
                                <a:lnTo>
                                  <a:pt x="225300" y="1018665"/>
                                </a:lnTo>
                                <a:lnTo>
                                  <a:pt x="216941" y="1010390"/>
                                </a:lnTo>
                                <a:close/>
                              </a:path>
                              <a:path w="530860" h="1358900">
                                <a:moveTo>
                                  <a:pt x="180125" y="1007804"/>
                                </a:moveTo>
                                <a:lnTo>
                                  <a:pt x="171629" y="1015999"/>
                                </a:lnTo>
                                <a:lnTo>
                                  <a:pt x="180125" y="1024195"/>
                                </a:lnTo>
                                <a:lnTo>
                                  <a:pt x="188611" y="1015999"/>
                                </a:lnTo>
                                <a:lnTo>
                                  <a:pt x="180125" y="1007804"/>
                                </a:lnTo>
                                <a:close/>
                              </a:path>
                              <a:path w="530860" h="1358900">
                                <a:moveTo>
                                  <a:pt x="145114" y="1012688"/>
                                </a:moveTo>
                                <a:lnTo>
                                  <a:pt x="137233" y="1020480"/>
                                </a:lnTo>
                                <a:lnTo>
                                  <a:pt x="140886" y="1023992"/>
                                </a:lnTo>
                                <a:lnTo>
                                  <a:pt x="148844" y="1016306"/>
                                </a:lnTo>
                                <a:lnTo>
                                  <a:pt x="145114" y="1012688"/>
                                </a:lnTo>
                                <a:close/>
                              </a:path>
                              <a:path w="530860" h="1358900">
                                <a:moveTo>
                                  <a:pt x="303286" y="1003299"/>
                                </a:moveTo>
                                <a:lnTo>
                                  <a:pt x="292111" y="1014079"/>
                                </a:lnTo>
                                <a:lnTo>
                                  <a:pt x="291990" y="1014242"/>
                                </a:lnTo>
                                <a:lnTo>
                                  <a:pt x="300384" y="1022349"/>
                                </a:lnTo>
                                <a:lnTo>
                                  <a:pt x="311581" y="1011536"/>
                                </a:lnTo>
                                <a:lnTo>
                                  <a:pt x="311824" y="1011536"/>
                                </a:lnTo>
                                <a:lnTo>
                                  <a:pt x="303286" y="1003299"/>
                                </a:lnTo>
                                <a:close/>
                              </a:path>
                              <a:path w="530860" h="1358900">
                                <a:moveTo>
                                  <a:pt x="320108" y="1003299"/>
                                </a:moveTo>
                                <a:lnTo>
                                  <a:pt x="311581" y="1011536"/>
                                </a:lnTo>
                                <a:lnTo>
                                  <a:pt x="311824" y="1011536"/>
                                </a:lnTo>
                                <a:lnTo>
                                  <a:pt x="323034" y="1022349"/>
                                </a:lnTo>
                                <a:lnTo>
                                  <a:pt x="331439" y="1014242"/>
                                </a:lnTo>
                                <a:lnTo>
                                  <a:pt x="320108" y="1003299"/>
                                </a:lnTo>
                                <a:close/>
                              </a:path>
                              <a:path w="530860" h="1358900">
                                <a:moveTo>
                                  <a:pt x="342783" y="1003299"/>
                                </a:moveTo>
                                <a:lnTo>
                                  <a:pt x="331439" y="1014242"/>
                                </a:lnTo>
                                <a:lnTo>
                                  <a:pt x="339833" y="1022349"/>
                                </a:lnTo>
                                <a:lnTo>
                                  <a:pt x="351030" y="1011536"/>
                                </a:lnTo>
                                <a:lnTo>
                                  <a:pt x="351321" y="1011536"/>
                                </a:lnTo>
                                <a:lnTo>
                                  <a:pt x="342783" y="1003299"/>
                                </a:lnTo>
                                <a:close/>
                              </a:path>
                              <a:path w="530860" h="1358900">
                                <a:moveTo>
                                  <a:pt x="517188" y="1003138"/>
                                </a:moveTo>
                                <a:lnTo>
                                  <a:pt x="508795" y="1011039"/>
                                </a:lnTo>
                                <a:lnTo>
                                  <a:pt x="520520" y="1022349"/>
                                </a:lnTo>
                                <a:lnTo>
                                  <a:pt x="520703" y="1022057"/>
                                </a:lnTo>
                                <a:lnTo>
                                  <a:pt x="527103" y="1015999"/>
                                </a:lnTo>
                                <a:lnTo>
                                  <a:pt x="530505" y="1015999"/>
                                </a:lnTo>
                                <a:lnTo>
                                  <a:pt x="517188" y="1003138"/>
                                </a:lnTo>
                                <a:close/>
                              </a:path>
                              <a:path w="530860" h="1358900">
                                <a:moveTo>
                                  <a:pt x="40198" y="1003138"/>
                                </a:moveTo>
                                <a:lnTo>
                                  <a:pt x="39972" y="1003299"/>
                                </a:lnTo>
                                <a:lnTo>
                                  <a:pt x="29637" y="1013268"/>
                                </a:lnTo>
                                <a:lnTo>
                                  <a:pt x="28911" y="1014079"/>
                                </a:lnTo>
                                <a:lnTo>
                                  <a:pt x="37200" y="1022057"/>
                                </a:lnTo>
                                <a:lnTo>
                                  <a:pt x="36882" y="1022057"/>
                                </a:lnTo>
                                <a:lnTo>
                                  <a:pt x="48169" y="1010883"/>
                                </a:lnTo>
                                <a:lnTo>
                                  <a:pt x="48308" y="1010883"/>
                                </a:lnTo>
                                <a:lnTo>
                                  <a:pt x="40198" y="1003138"/>
                                </a:lnTo>
                                <a:close/>
                              </a:path>
                              <a:path w="530860" h="1358900">
                                <a:moveTo>
                                  <a:pt x="359558" y="1003299"/>
                                </a:moveTo>
                                <a:lnTo>
                                  <a:pt x="351030" y="1011536"/>
                                </a:lnTo>
                                <a:lnTo>
                                  <a:pt x="351321" y="1011536"/>
                                </a:lnTo>
                                <a:lnTo>
                                  <a:pt x="362228" y="1022057"/>
                                </a:lnTo>
                                <a:lnTo>
                                  <a:pt x="370529" y="1014079"/>
                                </a:lnTo>
                                <a:lnTo>
                                  <a:pt x="370719" y="1014079"/>
                                </a:lnTo>
                                <a:lnTo>
                                  <a:pt x="359558" y="1003299"/>
                                </a:lnTo>
                                <a:close/>
                              </a:path>
                              <a:path w="530860" h="1358900">
                                <a:moveTo>
                                  <a:pt x="477370" y="1002782"/>
                                </a:moveTo>
                                <a:lnTo>
                                  <a:pt x="468810" y="1010883"/>
                                </a:lnTo>
                                <a:lnTo>
                                  <a:pt x="469136" y="1010883"/>
                                </a:lnTo>
                                <a:lnTo>
                                  <a:pt x="480720" y="1022057"/>
                                </a:lnTo>
                                <a:lnTo>
                                  <a:pt x="481119" y="1021639"/>
                                </a:lnTo>
                                <a:lnTo>
                                  <a:pt x="489067" y="1014079"/>
                                </a:lnTo>
                                <a:lnTo>
                                  <a:pt x="477370" y="1002782"/>
                                </a:lnTo>
                                <a:close/>
                              </a:path>
                              <a:path w="530860" h="1358900">
                                <a:moveTo>
                                  <a:pt x="500604" y="1003138"/>
                                </a:moveTo>
                                <a:lnTo>
                                  <a:pt x="500400" y="1003299"/>
                                </a:lnTo>
                                <a:lnTo>
                                  <a:pt x="489067" y="1014079"/>
                                </a:lnTo>
                                <a:lnTo>
                                  <a:pt x="497327" y="1022057"/>
                                </a:lnTo>
                                <a:lnTo>
                                  <a:pt x="497094" y="1022057"/>
                                </a:lnTo>
                                <a:lnTo>
                                  <a:pt x="508795" y="1011039"/>
                                </a:lnTo>
                                <a:lnTo>
                                  <a:pt x="500604" y="1003138"/>
                                </a:lnTo>
                                <a:close/>
                              </a:path>
                              <a:path w="530860" h="1358900">
                                <a:moveTo>
                                  <a:pt x="465433" y="1014079"/>
                                </a:moveTo>
                                <a:lnTo>
                                  <a:pt x="449618" y="1014079"/>
                                </a:lnTo>
                                <a:lnTo>
                                  <a:pt x="457445" y="1021639"/>
                                </a:lnTo>
                                <a:lnTo>
                                  <a:pt x="465433" y="1014079"/>
                                </a:lnTo>
                                <a:close/>
                              </a:path>
                              <a:path w="530860" h="1358900">
                                <a:moveTo>
                                  <a:pt x="78739" y="1002116"/>
                                </a:moveTo>
                                <a:lnTo>
                                  <a:pt x="67460" y="1013268"/>
                                </a:lnTo>
                                <a:lnTo>
                                  <a:pt x="75966" y="1021480"/>
                                </a:lnTo>
                                <a:lnTo>
                                  <a:pt x="87155" y="1010390"/>
                                </a:lnTo>
                                <a:lnTo>
                                  <a:pt x="87371" y="1010390"/>
                                </a:lnTo>
                                <a:lnTo>
                                  <a:pt x="78739" y="1002116"/>
                                </a:lnTo>
                                <a:close/>
                              </a:path>
                              <a:path w="530860" h="1358900">
                                <a:moveTo>
                                  <a:pt x="386049" y="1014079"/>
                                </a:moveTo>
                                <a:lnTo>
                                  <a:pt x="370719" y="1014079"/>
                                </a:lnTo>
                                <a:lnTo>
                                  <a:pt x="378382" y="1021480"/>
                                </a:lnTo>
                                <a:lnTo>
                                  <a:pt x="378651" y="1021135"/>
                                </a:lnTo>
                                <a:lnTo>
                                  <a:pt x="386049" y="1014079"/>
                                </a:lnTo>
                                <a:close/>
                              </a:path>
                              <a:path w="530860" h="1358900">
                                <a:moveTo>
                                  <a:pt x="425619" y="1014079"/>
                                </a:moveTo>
                                <a:lnTo>
                                  <a:pt x="410168" y="1014079"/>
                                </a:lnTo>
                                <a:lnTo>
                                  <a:pt x="417832" y="1021480"/>
                                </a:lnTo>
                                <a:lnTo>
                                  <a:pt x="425619" y="1014079"/>
                                </a:lnTo>
                                <a:close/>
                              </a:path>
                              <a:path w="530860" h="1358900">
                                <a:moveTo>
                                  <a:pt x="117696" y="1001697"/>
                                </a:moveTo>
                                <a:lnTo>
                                  <a:pt x="106323" y="1012943"/>
                                </a:lnTo>
                                <a:lnTo>
                                  <a:pt x="114787" y="1021135"/>
                                </a:lnTo>
                                <a:lnTo>
                                  <a:pt x="126182" y="1009855"/>
                                </a:lnTo>
                                <a:lnTo>
                                  <a:pt x="117696" y="1001697"/>
                                </a:lnTo>
                                <a:close/>
                              </a:path>
                              <a:path w="530860" h="1358900">
                                <a:moveTo>
                                  <a:pt x="95327" y="1002300"/>
                                </a:moveTo>
                                <a:lnTo>
                                  <a:pt x="87155" y="1010390"/>
                                </a:lnTo>
                                <a:lnTo>
                                  <a:pt x="87371" y="1010390"/>
                                </a:lnTo>
                                <a:lnTo>
                                  <a:pt x="98305" y="1020870"/>
                                </a:lnTo>
                                <a:lnTo>
                                  <a:pt x="106323" y="1012943"/>
                                </a:lnTo>
                                <a:lnTo>
                                  <a:pt x="95327" y="1002300"/>
                                </a:lnTo>
                                <a:close/>
                              </a:path>
                              <a:path w="530860" h="1358900">
                                <a:moveTo>
                                  <a:pt x="134216" y="1002116"/>
                                </a:moveTo>
                                <a:lnTo>
                                  <a:pt x="134000" y="1002116"/>
                                </a:lnTo>
                                <a:lnTo>
                                  <a:pt x="126182" y="1009855"/>
                                </a:lnTo>
                                <a:lnTo>
                                  <a:pt x="137233" y="1020480"/>
                                </a:lnTo>
                                <a:lnTo>
                                  <a:pt x="145114" y="1012688"/>
                                </a:lnTo>
                                <a:lnTo>
                                  <a:pt x="134216" y="1002116"/>
                                </a:lnTo>
                                <a:close/>
                              </a:path>
                              <a:path w="530860" h="1358900">
                                <a:moveTo>
                                  <a:pt x="280659" y="1003299"/>
                                </a:moveTo>
                                <a:lnTo>
                                  <a:pt x="275374" y="1008404"/>
                                </a:lnTo>
                                <a:lnTo>
                                  <a:pt x="286544" y="1019449"/>
                                </a:lnTo>
                                <a:lnTo>
                                  <a:pt x="291942" y="1014242"/>
                                </a:lnTo>
                                <a:lnTo>
                                  <a:pt x="291820" y="1014079"/>
                                </a:lnTo>
                                <a:lnTo>
                                  <a:pt x="280659" y="1003299"/>
                                </a:lnTo>
                                <a:close/>
                              </a:path>
                              <a:path w="530860" h="1358900">
                                <a:moveTo>
                                  <a:pt x="267040" y="1000164"/>
                                </a:moveTo>
                                <a:lnTo>
                                  <a:pt x="255927" y="1010883"/>
                                </a:lnTo>
                                <a:lnTo>
                                  <a:pt x="264262" y="1019135"/>
                                </a:lnTo>
                                <a:lnTo>
                                  <a:pt x="275374" y="1008404"/>
                                </a:lnTo>
                                <a:lnTo>
                                  <a:pt x="267040" y="1000164"/>
                                </a:lnTo>
                                <a:close/>
                              </a:path>
                              <a:path w="530860" h="1358900">
                                <a:moveTo>
                                  <a:pt x="244781" y="999850"/>
                                </a:moveTo>
                                <a:lnTo>
                                  <a:pt x="236388" y="1007957"/>
                                </a:lnTo>
                                <a:lnTo>
                                  <a:pt x="247535" y="1018978"/>
                                </a:lnTo>
                                <a:lnTo>
                                  <a:pt x="255927" y="1010883"/>
                                </a:lnTo>
                                <a:lnTo>
                                  <a:pt x="244781" y="999850"/>
                                </a:lnTo>
                                <a:close/>
                              </a:path>
                              <a:path w="530860" h="1358900">
                                <a:moveTo>
                                  <a:pt x="228030" y="999693"/>
                                </a:moveTo>
                                <a:lnTo>
                                  <a:pt x="216941" y="1010390"/>
                                </a:lnTo>
                                <a:lnTo>
                                  <a:pt x="225300" y="1018665"/>
                                </a:lnTo>
                                <a:lnTo>
                                  <a:pt x="236388" y="1007957"/>
                                </a:lnTo>
                                <a:lnTo>
                                  <a:pt x="228030" y="999693"/>
                                </a:lnTo>
                                <a:close/>
                              </a:path>
                              <a:path w="530860" h="1358900">
                                <a:moveTo>
                                  <a:pt x="205819" y="999380"/>
                                </a:moveTo>
                                <a:lnTo>
                                  <a:pt x="197401" y="1007509"/>
                                </a:lnTo>
                                <a:lnTo>
                                  <a:pt x="208525" y="1018508"/>
                                </a:lnTo>
                                <a:lnTo>
                                  <a:pt x="216941" y="1010390"/>
                                </a:lnTo>
                                <a:lnTo>
                                  <a:pt x="205819" y="999380"/>
                                </a:lnTo>
                                <a:close/>
                              </a:path>
                              <a:path w="530860" h="1358900">
                                <a:moveTo>
                                  <a:pt x="156512" y="1001418"/>
                                </a:moveTo>
                                <a:lnTo>
                                  <a:pt x="145114" y="1012688"/>
                                </a:lnTo>
                                <a:lnTo>
                                  <a:pt x="148844" y="1016306"/>
                                </a:lnTo>
                                <a:lnTo>
                                  <a:pt x="160388" y="1005157"/>
                                </a:lnTo>
                                <a:lnTo>
                                  <a:pt x="156512" y="1001418"/>
                                </a:lnTo>
                                <a:close/>
                              </a:path>
                              <a:path w="530860" h="1358900">
                                <a:moveTo>
                                  <a:pt x="474" y="1003299"/>
                                </a:moveTo>
                                <a:lnTo>
                                  <a:pt x="4514" y="1015999"/>
                                </a:lnTo>
                                <a:lnTo>
                                  <a:pt x="9136" y="1011536"/>
                                </a:lnTo>
                                <a:lnTo>
                                  <a:pt x="474" y="1003299"/>
                                </a:lnTo>
                                <a:close/>
                              </a:path>
                              <a:path w="530860" h="1358900">
                                <a:moveTo>
                                  <a:pt x="168886" y="996949"/>
                                </a:moveTo>
                                <a:lnTo>
                                  <a:pt x="160388" y="1005157"/>
                                </a:lnTo>
                                <a:lnTo>
                                  <a:pt x="171629" y="1015999"/>
                                </a:lnTo>
                                <a:lnTo>
                                  <a:pt x="180125" y="1007804"/>
                                </a:lnTo>
                                <a:lnTo>
                                  <a:pt x="168886" y="996949"/>
                                </a:lnTo>
                                <a:close/>
                              </a:path>
                              <a:path w="530860" h="1358900">
                                <a:moveTo>
                                  <a:pt x="189020" y="999223"/>
                                </a:moveTo>
                                <a:lnTo>
                                  <a:pt x="180125" y="1007804"/>
                                </a:lnTo>
                                <a:lnTo>
                                  <a:pt x="188611" y="1015999"/>
                                </a:lnTo>
                                <a:lnTo>
                                  <a:pt x="197401" y="1007509"/>
                                </a:lnTo>
                                <a:lnTo>
                                  <a:pt x="189020" y="999223"/>
                                </a:lnTo>
                                <a:close/>
                              </a:path>
                              <a:path w="530860" h="1358900">
                                <a:moveTo>
                                  <a:pt x="9105" y="995018"/>
                                </a:moveTo>
                                <a:lnTo>
                                  <a:pt x="8867" y="995204"/>
                                </a:lnTo>
                                <a:lnTo>
                                  <a:pt x="474" y="1003299"/>
                                </a:lnTo>
                                <a:lnTo>
                                  <a:pt x="9136" y="1011536"/>
                                </a:lnTo>
                                <a:lnTo>
                                  <a:pt x="17664" y="1003299"/>
                                </a:lnTo>
                                <a:lnTo>
                                  <a:pt x="17542" y="1003138"/>
                                </a:lnTo>
                                <a:lnTo>
                                  <a:pt x="9105" y="995018"/>
                                </a:lnTo>
                                <a:close/>
                              </a:path>
                              <a:path w="530860" h="1358900">
                                <a:moveTo>
                                  <a:pt x="311726" y="995204"/>
                                </a:moveTo>
                                <a:lnTo>
                                  <a:pt x="309869" y="996949"/>
                                </a:lnTo>
                                <a:lnTo>
                                  <a:pt x="303286" y="1003299"/>
                                </a:lnTo>
                                <a:lnTo>
                                  <a:pt x="311824" y="1011536"/>
                                </a:lnTo>
                                <a:lnTo>
                                  <a:pt x="311581" y="1011536"/>
                                </a:lnTo>
                                <a:lnTo>
                                  <a:pt x="320108" y="1003299"/>
                                </a:lnTo>
                                <a:lnTo>
                                  <a:pt x="311726" y="995204"/>
                                </a:lnTo>
                                <a:close/>
                              </a:path>
                              <a:path w="530860" h="1358900">
                                <a:moveTo>
                                  <a:pt x="351175" y="995204"/>
                                </a:moveTo>
                                <a:lnTo>
                                  <a:pt x="342783" y="1003299"/>
                                </a:lnTo>
                                <a:lnTo>
                                  <a:pt x="351321" y="1011536"/>
                                </a:lnTo>
                                <a:lnTo>
                                  <a:pt x="351030" y="1011536"/>
                                </a:lnTo>
                                <a:lnTo>
                                  <a:pt x="359558" y="1003299"/>
                                </a:lnTo>
                                <a:lnTo>
                                  <a:pt x="351175" y="995204"/>
                                </a:lnTo>
                                <a:close/>
                              </a:path>
                              <a:path w="530860" h="1358900">
                                <a:moveTo>
                                  <a:pt x="508973" y="995204"/>
                                </a:moveTo>
                                <a:lnTo>
                                  <a:pt x="507075" y="996949"/>
                                </a:lnTo>
                                <a:lnTo>
                                  <a:pt x="500943" y="1002782"/>
                                </a:lnTo>
                                <a:lnTo>
                                  <a:pt x="500604" y="1003138"/>
                                </a:lnTo>
                                <a:lnTo>
                                  <a:pt x="508795" y="1011039"/>
                                </a:lnTo>
                                <a:lnTo>
                                  <a:pt x="517188" y="1003138"/>
                                </a:lnTo>
                                <a:lnTo>
                                  <a:pt x="508973" y="995204"/>
                                </a:lnTo>
                                <a:close/>
                              </a:path>
                              <a:path w="530860" h="1358900">
                                <a:moveTo>
                                  <a:pt x="48556" y="995018"/>
                                </a:moveTo>
                                <a:lnTo>
                                  <a:pt x="40507" y="1002782"/>
                                </a:lnTo>
                                <a:lnTo>
                                  <a:pt x="40198" y="1003138"/>
                                </a:lnTo>
                                <a:lnTo>
                                  <a:pt x="48308" y="1010883"/>
                                </a:lnTo>
                                <a:lnTo>
                                  <a:pt x="48169" y="1010883"/>
                                </a:lnTo>
                                <a:lnTo>
                                  <a:pt x="56352" y="1002782"/>
                                </a:lnTo>
                                <a:lnTo>
                                  <a:pt x="56599" y="1002782"/>
                                </a:lnTo>
                                <a:lnTo>
                                  <a:pt x="48556" y="995018"/>
                                </a:lnTo>
                                <a:close/>
                              </a:path>
                              <a:path w="530860" h="1358900">
                                <a:moveTo>
                                  <a:pt x="457599" y="983687"/>
                                </a:moveTo>
                                <a:lnTo>
                                  <a:pt x="449209" y="991660"/>
                                </a:lnTo>
                                <a:lnTo>
                                  <a:pt x="469136" y="1010883"/>
                                </a:lnTo>
                                <a:lnTo>
                                  <a:pt x="468810" y="1010883"/>
                                </a:lnTo>
                                <a:lnTo>
                                  <a:pt x="476995" y="1003138"/>
                                </a:lnTo>
                                <a:lnTo>
                                  <a:pt x="460784" y="1003138"/>
                                </a:lnTo>
                                <a:lnTo>
                                  <a:pt x="469286" y="995018"/>
                                </a:lnTo>
                                <a:lnTo>
                                  <a:pt x="468375" y="994095"/>
                                </a:lnTo>
                                <a:lnTo>
                                  <a:pt x="457599" y="983687"/>
                                </a:lnTo>
                                <a:close/>
                              </a:path>
                              <a:path w="530860" h="1358900">
                                <a:moveTo>
                                  <a:pt x="379282" y="984249"/>
                                </a:moveTo>
                                <a:lnTo>
                                  <a:pt x="370846" y="992397"/>
                                </a:lnTo>
                                <a:lnTo>
                                  <a:pt x="370978" y="992397"/>
                                </a:lnTo>
                                <a:lnTo>
                                  <a:pt x="389816" y="1010569"/>
                                </a:lnTo>
                                <a:lnTo>
                                  <a:pt x="389917" y="1010390"/>
                                </a:lnTo>
                                <a:lnTo>
                                  <a:pt x="397521" y="1003138"/>
                                </a:lnTo>
                                <a:lnTo>
                                  <a:pt x="381913" y="1003138"/>
                                </a:lnTo>
                                <a:lnTo>
                                  <a:pt x="390362" y="995018"/>
                                </a:lnTo>
                                <a:lnTo>
                                  <a:pt x="389477" y="994095"/>
                                </a:lnTo>
                                <a:lnTo>
                                  <a:pt x="379282" y="984249"/>
                                </a:lnTo>
                                <a:close/>
                              </a:path>
                              <a:path w="530860" h="1358900">
                                <a:moveTo>
                                  <a:pt x="418149" y="983687"/>
                                </a:moveTo>
                                <a:lnTo>
                                  <a:pt x="417914" y="983687"/>
                                </a:lnTo>
                                <a:lnTo>
                                  <a:pt x="409554" y="991660"/>
                                </a:lnTo>
                                <a:lnTo>
                                  <a:pt x="409712" y="991660"/>
                                </a:lnTo>
                                <a:lnTo>
                                  <a:pt x="429313" y="1010569"/>
                                </a:lnTo>
                                <a:lnTo>
                                  <a:pt x="437132" y="1003138"/>
                                </a:lnTo>
                                <a:lnTo>
                                  <a:pt x="421252" y="1003138"/>
                                </a:lnTo>
                                <a:lnTo>
                                  <a:pt x="429724" y="995018"/>
                                </a:lnTo>
                                <a:lnTo>
                                  <a:pt x="429882" y="995018"/>
                                </a:lnTo>
                                <a:lnTo>
                                  <a:pt x="418149" y="983687"/>
                                </a:lnTo>
                                <a:close/>
                              </a:path>
                              <a:path w="530860" h="1358900">
                                <a:moveTo>
                                  <a:pt x="86851" y="994095"/>
                                </a:moveTo>
                                <a:lnTo>
                                  <a:pt x="78739" y="1002116"/>
                                </a:lnTo>
                                <a:lnTo>
                                  <a:pt x="87371" y="1010390"/>
                                </a:lnTo>
                                <a:lnTo>
                                  <a:pt x="87155" y="1010390"/>
                                </a:lnTo>
                                <a:lnTo>
                                  <a:pt x="95327" y="1002300"/>
                                </a:lnTo>
                                <a:lnTo>
                                  <a:pt x="86851" y="994095"/>
                                </a:lnTo>
                                <a:close/>
                              </a:path>
                              <a:path w="530860" h="1358900">
                                <a:moveTo>
                                  <a:pt x="125663" y="993820"/>
                                </a:moveTo>
                                <a:lnTo>
                                  <a:pt x="117696" y="1001697"/>
                                </a:lnTo>
                                <a:lnTo>
                                  <a:pt x="126182" y="1009855"/>
                                </a:lnTo>
                                <a:lnTo>
                                  <a:pt x="134000" y="1002116"/>
                                </a:lnTo>
                                <a:lnTo>
                                  <a:pt x="134216" y="1002116"/>
                                </a:lnTo>
                                <a:lnTo>
                                  <a:pt x="125663" y="993820"/>
                                </a:lnTo>
                                <a:close/>
                              </a:path>
                              <a:path w="530860" h="1358900">
                                <a:moveTo>
                                  <a:pt x="272277" y="995204"/>
                                </a:moveTo>
                                <a:lnTo>
                                  <a:pt x="270372" y="996949"/>
                                </a:lnTo>
                                <a:lnTo>
                                  <a:pt x="267040" y="1000164"/>
                                </a:lnTo>
                                <a:lnTo>
                                  <a:pt x="275374" y="1008404"/>
                                </a:lnTo>
                                <a:lnTo>
                                  <a:pt x="280659" y="1003299"/>
                                </a:lnTo>
                                <a:lnTo>
                                  <a:pt x="272277" y="995204"/>
                                </a:lnTo>
                                <a:close/>
                              </a:path>
                              <a:path w="530860" h="1358900">
                                <a:moveTo>
                                  <a:pt x="247535" y="980878"/>
                                </a:moveTo>
                                <a:lnTo>
                                  <a:pt x="228030" y="999693"/>
                                </a:lnTo>
                                <a:lnTo>
                                  <a:pt x="236388" y="1007957"/>
                                </a:lnTo>
                                <a:lnTo>
                                  <a:pt x="244781" y="999850"/>
                                </a:lnTo>
                                <a:lnTo>
                                  <a:pt x="236509" y="991660"/>
                                </a:lnTo>
                                <a:lnTo>
                                  <a:pt x="253261" y="991660"/>
                                </a:lnTo>
                                <a:lnTo>
                                  <a:pt x="255881" y="989130"/>
                                </a:lnTo>
                                <a:lnTo>
                                  <a:pt x="247535" y="980878"/>
                                </a:lnTo>
                                <a:close/>
                              </a:path>
                              <a:path w="530860" h="1358900">
                                <a:moveTo>
                                  <a:pt x="197448" y="991093"/>
                                </a:moveTo>
                                <a:lnTo>
                                  <a:pt x="189020" y="999223"/>
                                </a:lnTo>
                                <a:lnTo>
                                  <a:pt x="197401" y="1007509"/>
                                </a:lnTo>
                                <a:lnTo>
                                  <a:pt x="205819" y="999380"/>
                                </a:lnTo>
                                <a:lnTo>
                                  <a:pt x="197448" y="991093"/>
                                </a:lnTo>
                                <a:close/>
                              </a:path>
                              <a:path w="530860" h="1358900">
                                <a:moveTo>
                                  <a:pt x="164913" y="993112"/>
                                </a:moveTo>
                                <a:lnTo>
                                  <a:pt x="156512" y="1001418"/>
                                </a:lnTo>
                                <a:lnTo>
                                  <a:pt x="160388" y="1005157"/>
                                </a:lnTo>
                                <a:lnTo>
                                  <a:pt x="168886" y="996949"/>
                                </a:lnTo>
                                <a:lnTo>
                                  <a:pt x="164913" y="993112"/>
                                </a:lnTo>
                                <a:close/>
                              </a:path>
                              <a:path w="530860" h="1358900">
                                <a:moveTo>
                                  <a:pt x="4514" y="990599"/>
                                </a:moveTo>
                                <a:lnTo>
                                  <a:pt x="474" y="990599"/>
                                </a:lnTo>
                                <a:lnTo>
                                  <a:pt x="474" y="1003299"/>
                                </a:lnTo>
                                <a:lnTo>
                                  <a:pt x="9059" y="995018"/>
                                </a:lnTo>
                                <a:lnTo>
                                  <a:pt x="8146" y="994095"/>
                                </a:lnTo>
                                <a:lnTo>
                                  <a:pt x="4514" y="990599"/>
                                </a:lnTo>
                                <a:close/>
                              </a:path>
                              <a:path w="530860" h="1358900">
                                <a:moveTo>
                                  <a:pt x="97998" y="909225"/>
                                </a:moveTo>
                                <a:lnTo>
                                  <a:pt x="10016" y="994095"/>
                                </a:lnTo>
                                <a:lnTo>
                                  <a:pt x="9105" y="995018"/>
                                </a:lnTo>
                                <a:lnTo>
                                  <a:pt x="17710" y="1003299"/>
                                </a:lnTo>
                                <a:lnTo>
                                  <a:pt x="17831" y="1003138"/>
                                </a:lnTo>
                                <a:lnTo>
                                  <a:pt x="28952" y="992397"/>
                                </a:lnTo>
                                <a:lnTo>
                                  <a:pt x="20421" y="984249"/>
                                </a:lnTo>
                                <a:lnTo>
                                  <a:pt x="37402" y="984249"/>
                                </a:lnTo>
                                <a:lnTo>
                                  <a:pt x="29028" y="976165"/>
                                </a:lnTo>
                                <a:lnTo>
                                  <a:pt x="45759" y="976165"/>
                                </a:lnTo>
                                <a:lnTo>
                                  <a:pt x="48566" y="973454"/>
                                </a:lnTo>
                                <a:lnTo>
                                  <a:pt x="48835" y="973454"/>
                                </a:lnTo>
                                <a:lnTo>
                                  <a:pt x="40282" y="965255"/>
                                </a:lnTo>
                                <a:lnTo>
                                  <a:pt x="57055" y="965255"/>
                                </a:lnTo>
                                <a:lnTo>
                                  <a:pt x="48658" y="957127"/>
                                </a:lnTo>
                                <a:lnTo>
                                  <a:pt x="65471" y="957127"/>
                                </a:lnTo>
                                <a:lnTo>
                                  <a:pt x="68281" y="954413"/>
                                </a:lnTo>
                                <a:lnTo>
                                  <a:pt x="68514" y="954413"/>
                                </a:lnTo>
                                <a:lnTo>
                                  <a:pt x="60078" y="946303"/>
                                </a:lnTo>
                                <a:lnTo>
                                  <a:pt x="76679" y="946303"/>
                                </a:lnTo>
                                <a:lnTo>
                                  <a:pt x="68211" y="938089"/>
                                </a:lnTo>
                                <a:lnTo>
                                  <a:pt x="85184" y="938089"/>
                                </a:lnTo>
                                <a:lnTo>
                                  <a:pt x="87994" y="935375"/>
                                </a:lnTo>
                                <a:lnTo>
                                  <a:pt x="87593" y="934936"/>
                                </a:lnTo>
                                <a:lnTo>
                                  <a:pt x="79584" y="927211"/>
                                </a:lnTo>
                                <a:lnTo>
                                  <a:pt x="96678" y="927211"/>
                                </a:lnTo>
                                <a:lnTo>
                                  <a:pt x="88228" y="919050"/>
                                </a:lnTo>
                                <a:lnTo>
                                  <a:pt x="104897" y="919050"/>
                                </a:lnTo>
                                <a:lnTo>
                                  <a:pt x="106434" y="917566"/>
                                </a:lnTo>
                                <a:lnTo>
                                  <a:pt x="97998" y="909225"/>
                                </a:lnTo>
                                <a:close/>
                              </a:path>
                              <a:path w="530860" h="1358900">
                                <a:moveTo>
                                  <a:pt x="283537" y="984249"/>
                                </a:moveTo>
                                <a:lnTo>
                                  <a:pt x="272374" y="995018"/>
                                </a:lnTo>
                                <a:lnTo>
                                  <a:pt x="272277" y="995204"/>
                                </a:lnTo>
                                <a:lnTo>
                                  <a:pt x="280659" y="1003299"/>
                                </a:lnTo>
                                <a:lnTo>
                                  <a:pt x="291947" y="992397"/>
                                </a:lnTo>
                                <a:lnTo>
                                  <a:pt x="291427" y="991860"/>
                                </a:lnTo>
                                <a:lnTo>
                                  <a:pt x="283537" y="984249"/>
                                </a:lnTo>
                                <a:close/>
                              </a:path>
                              <a:path w="530860" h="1358900">
                                <a:moveTo>
                                  <a:pt x="300384" y="984249"/>
                                </a:moveTo>
                                <a:lnTo>
                                  <a:pt x="292504" y="991860"/>
                                </a:lnTo>
                                <a:lnTo>
                                  <a:pt x="291984" y="992397"/>
                                </a:lnTo>
                                <a:lnTo>
                                  <a:pt x="303286" y="1003299"/>
                                </a:lnTo>
                                <a:lnTo>
                                  <a:pt x="311678" y="995204"/>
                                </a:lnTo>
                                <a:lnTo>
                                  <a:pt x="311534" y="995018"/>
                                </a:lnTo>
                                <a:lnTo>
                                  <a:pt x="300384" y="984249"/>
                                </a:lnTo>
                                <a:close/>
                              </a:path>
                              <a:path w="530860" h="1358900">
                                <a:moveTo>
                                  <a:pt x="323034" y="984249"/>
                                </a:moveTo>
                                <a:lnTo>
                                  <a:pt x="311871" y="995018"/>
                                </a:lnTo>
                                <a:lnTo>
                                  <a:pt x="311726" y="995204"/>
                                </a:lnTo>
                                <a:lnTo>
                                  <a:pt x="320108" y="1003299"/>
                                </a:lnTo>
                                <a:lnTo>
                                  <a:pt x="331397" y="992397"/>
                                </a:lnTo>
                                <a:lnTo>
                                  <a:pt x="330924" y="991860"/>
                                </a:lnTo>
                                <a:lnTo>
                                  <a:pt x="323034" y="984249"/>
                                </a:lnTo>
                                <a:close/>
                              </a:path>
                              <a:path w="530860" h="1358900">
                                <a:moveTo>
                                  <a:pt x="339833" y="984249"/>
                                </a:moveTo>
                                <a:lnTo>
                                  <a:pt x="331953" y="991860"/>
                                </a:lnTo>
                                <a:lnTo>
                                  <a:pt x="331481" y="992397"/>
                                </a:lnTo>
                                <a:lnTo>
                                  <a:pt x="342783" y="1003299"/>
                                </a:lnTo>
                                <a:lnTo>
                                  <a:pt x="351175" y="995204"/>
                                </a:lnTo>
                                <a:lnTo>
                                  <a:pt x="339833" y="984249"/>
                                </a:lnTo>
                                <a:close/>
                              </a:path>
                              <a:path w="530860" h="1358900">
                                <a:moveTo>
                                  <a:pt x="362532" y="984249"/>
                                </a:moveTo>
                                <a:lnTo>
                                  <a:pt x="351175" y="995204"/>
                                </a:lnTo>
                                <a:lnTo>
                                  <a:pt x="359558" y="1003299"/>
                                </a:lnTo>
                                <a:lnTo>
                                  <a:pt x="370846" y="992397"/>
                                </a:lnTo>
                                <a:lnTo>
                                  <a:pt x="370978" y="992397"/>
                                </a:lnTo>
                                <a:lnTo>
                                  <a:pt x="362532" y="984249"/>
                                </a:lnTo>
                                <a:close/>
                              </a:path>
                              <a:path w="530860" h="1358900">
                                <a:moveTo>
                                  <a:pt x="37402" y="984249"/>
                                </a:moveTo>
                                <a:lnTo>
                                  <a:pt x="28952" y="992397"/>
                                </a:lnTo>
                                <a:lnTo>
                                  <a:pt x="40198" y="1003138"/>
                                </a:lnTo>
                                <a:lnTo>
                                  <a:pt x="40507" y="1002782"/>
                                </a:lnTo>
                                <a:lnTo>
                                  <a:pt x="48556" y="995018"/>
                                </a:lnTo>
                                <a:lnTo>
                                  <a:pt x="37402" y="984249"/>
                                </a:lnTo>
                                <a:close/>
                              </a:path>
                              <a:path w="530860" h="1358900">
                                <a:moveTo>
                                  <a:pt x="497630" y="984249"/>
                                </a:moveTo>
                                <a:lnTo>
                                  <a:pt x="496954" y="984249"/>
                                </a:lnTo>
                                <a:lnTo>
                                  <a:pt x="488912" y="991860"/>
                                </a:lnTo>
                                <a:lnTo>
                                  <a:pt x="500604" y="1003138"/>
                                </a:lnTo>
                                <a:lnTo>
                                  <a:pt x="500943" y="1002782"/>
                                </a:lnTo>
                                <a:lnTo>
                                  <a:pt x="508911" y="995204"/>
                                </a:lnTo>
                                <a:lnTo>
                                  <a:pt x="508781" y="995018"/>
                                </a:lnTo>
                                <a:lnTo>
                                  <a:pt x="497630" y="984249"/>
                                </a:lnTo>
                                <a:close/>
                              </a:path>
                              <a:path w="530860" h="1358900">
                                <a:moveTo>
                                  <a:pt x="520520" y="984249"/>
                                </a:moveTo>
                                <a:lnTo>
                                  <a:pt x="516236" y="988236"/>
                                </a:lnTo>
                                <a:lnTo>
                                  <a:pt x="509106" y="995018"/>
                                </a:lnTo>
                                <a:lnTo>
                                  <a:pt x="508973" y="995204"/>
                                </a:lnTo>
                                <a:lnTo>
                                  <a:pt x="517188" y="1003138"/>
                                </a:lnTo>
                                <a:lnTo>
                                  <a:pt x="530505" y="990599"/>
                                </a:lnTo>
                                <a:lnTo>
                                  <a:pt x="527103" y="990599"/>
                                </a:lnTo>
                                <a:lnTo>
                                  <a:pt x="520520" y="984249"/>
                                </a:lnTo>
                                <a:close/>
                              </a:path>
                              <a:path w="530860" h="1358900">
                                <a:moveTo>
                                  <a:pt x="87837" y="957127"/>
                                </a:moveTo>
                                <a:lnTo>
                                  <a:pt x="48556" y="995018"/>
                                </a:lnTo>
                                <a:lnTo>
                                  <a:pt x="56599" y="1002782"/>
                                </a:lnTo>
                                <a:lnTo>
                                  <a:pt x="56352" y="1002782"/>
                                </a:lnTo>
                                <a:lnTo>
                                  <a:pt x="67587" y="991660"/>
                                </a:lnTo>
                                <a:lnTo>
                                  <a:pt x="67830" y="991660"/>
                                </a:lnTo>
                                <a:lnTo>
                                  <a:pt x="60099" y="984249"/>
                                </a:lnTo>
                                <a:lnTo>
                                  <a:pt x="75074" y="984249"/>
                                </a:lnTo>
                                <a:lnTo>
                                  <a:pt x="75642" y="983687"/>
                                </a:lnTo>
                                <a:lnTo>
                                  <a:pt x="76098" y="983687"/>
                                </a:lnTo>
                                <a:lnTo>
                                  <a:pt x="68327" y="976165"/>
                                </a:lnTo>
                                <a:lnTo>
                                  <a:pt x="83240" y="976165"/>
                                </a:lnTo>
                                <a:lnTo>
                                  <a:pt x="87132" y="972313"/>
                                </a:lnTo>
                                <a:lnTo>
                                  <a:pt x="79791" y="965255"/>
                                </a:lnTo>
                                <a:lnTo>
                                  <a:pt x="94261" y="965255"/>
                                </a:lnTo>
                                <a:lnTo>
                                  <a:pt x="95229" y="964297"/>
                                </a:lnTo>
                                <a:lnTo>
                                  <a:pt x="87837" y="957127"/>
                                </a:lnTo>
                                <a:close/>
                              </a:path>
                              <a:path w="530860" h="1358900">
                                <a:moveTo>
                                  <a:pt x="489308" y="900012"/>
                                </a:moveTo>
                                <a:lnTo>
                                  <a:pt x="488487" y="900712"/>
                                </a:lnTo>
                                <a:lnTo>
                                  <a:pt x="391322" y="994095"/>
                                </a:lnTo>
                                <a:lnTo>
                                  <a:pt x="390433" y="995018"/>
                                </a:lnTo>
                                <a:lnTo>
                                  <a:pt x="398472" y="1002782"/>
                                </a:lnTo>
                                <a:lnTo>
                                  <a:pt x="397893" y="1002782"/>
                                </a:lnTo>
                                <a:lnTo>
                                  <a:pt x="409554" y="991660"/>
                                </a:lnTo>
                                <a:lnTo>
                                  <a:pt x="409712" y="991660"/>
                                </a:lnTo>
                                <a:lnTo>
                                  <a:pt x="402029" y="984249"/>
                                </a:lnTo>
                                <a:lnTo>
                                  <a:pt x="417324" y="984249"/>
                                </a:lnTo>
                                <a:lnTo>
                                  <a:pt x="417914" y="983687"/>
                                </a:lnTo>
                                <a:lnTo>
                                  <a:pt x="418149" y="983687"/>
                                </a:lnTo>
                                <a:lnTo>
                                  <a:pt x="410361" y="976165"/>
                                </a:lnTo>
                                <a:lnTo>
                                  <a:pt x="425800" y="976165"/>
                                </a:lnTo>
                                <a:lnTo>
                                  <a:pt x="429378" y="972752"/>
                                </a:lnTo>
                                <a:lnTo>
                                  <a:pt x="429607" y="972752"/>
                                </a:lnTo>
                                <a:lnTo>
                                  <a:pt x="421835" y="965255"/>
                                </a:lnTo>
                                <a:lnTo>
                                  <a:pt x="437239" y="965255"/>
                                </a:lnTo>
                                <a:lnTo>
                                  <a:pt x="437880" y="964643"/>
                                </a:lnTo>
                                <a:lnTo>
                                  <a:pt x="430098" y="957127"/>
                                </a:lnTo>
                                <a:lnTo>
                                  <a:pt x="445761" y="957127"/>
                                </a:lnTo>
                                <a:lnTo>
                                  <a:pt x="449354" y="953700"/>
                                </a:lnTo>
                                <a:lnTo>
                                  <a:pt x="441685" y="946303"/>
                                </a:lnTo>
                                <a:lnTo>
                                  <a:pt x="457109" y="946303"/>
                                </a:lnTo>
                                <a:lnTo>
                                  <a:pt x="457728" y="945712"/>
                                </a:lnTo>
                                <a:lnTo>
                                  <a:pt x="449835" y="938089"/>
                                </a:lnTo>
                                <a:lnTo>
                                  <a:pt x="465722" y="938089"/>
                                </a:lnTo>
                                <a:lnTo>
                                  <a:pt x="469214" y="934758"/>
                                </a:lnTo>
                                <a:lnTo>
                                  <a:pt x="461390" y="927211"/>
                                </a:lnTo>
                                <a:lnTo>
                                  <a:pt x="477126" y="927211"/>
                                </a:lnTo>
                                <a:lnTo>
                                  <a:pt x="477577" y="926782"/>
                                </a:lnTo>
                                <a:lnTo>
                                  <a:pt x="469571" y="919050"/>
                                </a:lnTo>
                                <a:lnTo>
                                  <a:pt x="485683" y="919050"/>
                                </a:lnTo>
                                <a:lnTo>
                                  <a:pt x="489074" y="915816"/>
                                </a:lnTo>
                                <a:lnTo>
                                  <a:pt x="481095" y="908119"/>
                                </a:lnTo>
                                <a:lnTo>
                                  <a:pt x="497703" y="908119"/>
                                </a:lnTo>
                                <a:lnTo>
                                  <a:pt x="489308" y="900012"/>
                                </a:lnTo>
                                <a:close/>
                              </a:path>
                              <a:path w="530860" h="1358900">
                                <a:moveTo>
                                  <a:pt x="445675" y="995018"/>
                                </a:moveTo>
                                <a:lnTo>
                                  <a:pt x="429882" y="995018"/>
                                </a:lnTo>
                                <a:lnTo>
                                  <a:pt x="437921" y="1002782"/>
                                </a:lnTo>
                                <a:lnTo>
                                  <a:pt x="437506" y="1002782"/>
                                </a:lnTo>
                                <a:lnTo>
                                  <a:pt x="445675" y="995018"/>
                                </a:lnTo>
                                <a:close/>
                              </a:path>
                              <a:path w="530860" h="1358900">
                                <a:moveTo>
                                  <a:pt x="508997" y="957127"/>
                                </a:moveTo>
                                <a:lnTo>
                                  <a:pt x="470252" y="994095"/>
                                </a:lnTo>
                                <a:lnTo>
                                  <a:pt x="469331" y="995018"/>
                                </a:lnTo>
                                <a:lnTo>
                                  <a:pt x="477370" y="1002782"/>
                                </a:lnTo>
                                <a:lnTo>
                                  <a:pt x="488912" y="991860"/>
                                </a:lnTo>
                                <a:lnTo>
                                  <a:pt x="481023" y="984249"/>
                                </a:lnTo>
                                <a:lnTo>
                                  <a:pt x="497630" y="984249"/>
                                </a:lnTo>
                                <a:lnTo>
                                  <a:pt x="489260" y="976165"/>
                                </a:lnTo>
                                <a:lnTo>
                                  <a:pt x="505497" y="976165"/>
                                </a:lnTo>
                                <a:lnTo>
                                  <a:pt x="508850" y="972992"/>
                                </a:lnTo>
                                <a:lnTo>
                                  <a:pt x="500829" y="965255"/>
                                </a:lnTo>
                                <a:lnTo>
                                  <a:pt x="517413" y="965255"/>
                                </a:lnTo>
                                <a:lnTo>
                                  <a:pt x="508997" y="957127"/>
                                </a:lnTo>
                                <a:close/>
                              </a:path>
                              <a:path w="530860" h="1358900">
                                <a:moveTo>
                                  <a:pt x="98159" y="982914"/>
                                </a:moveTo>
                                <a:lnTo>
                                  <a:pt x="86851" y="994095"/>
                                </a:lnTo>
                                <a:lnTo>
                                  <a:pt x="95327" y="1002300"/>
                                </a:lnTo>
                                <a:lnTo>
                                  <a:pt x="106648" y="991093"/>
                                </a:lnTo>
                                <a:lnTo>
                                  <a:pt x="98159" y="982914"/>
                                </a:lnTo>
                                <a:close/>
                              </a:path>
                              <a:path w="530860" h="1358900">
                                <a:moveTo>
                                  <a:pt x="76098" y="983687"/>
                                </a:moveTo>
                                <a:lnTo>
                                  <a:pt x="75642" y="983687"/>
                                </a:lnTo>
                                <a:lnTo>
                                  <a:pt x="67587" y="991660"/>
                                </a:lnTo>
                                <a:lnTo>
                                  <a:pt x="67830" y="991660"/>
                                </a:lnTo>
                                <a:lnTo>
                                  <a:pt x="78739" y="1002116"/>
                                </a:lnTo>
                                <a:lnTo>
                                  <a:pt x="86851" y="994095"/>
                                </a:lnTo>
                                <a:lnTo>
                                  <a:pt x="76098" y="983687"/>
                                </a:lnTo>
                                <a:close/>
                              </a:path>
                              <a:path w="530860" h="1358900">
                                <a:moveTo>
                                  <a:pt x="137008" y="982603"/>
                                </a:moveTo>
                                <a:lnTo>
                                  <a:pt x="125663" y="993820"/>
                                </a:lnTo>
                                <a:lnTo>
                                  <a:pt x="134216" y="1002116"/>
                                </a:lnTo>
                                <a:lnTo>
                                  <a:pt x="134000" y="1002116"/>
                                </a:lnTo>
                                <a:lnTo>
                                  <a:pt x="145468" y="990764"/>
                                </a:lnTo>
                                <a:lnTo>
                                  <a:pt x="137008" y="982603"/>
                                </a:lnTo>
                                <a:close/>
                              </a:path>
                              <a:path w="530860" h="1358900">
                                <a:moveTo>
                                  <a:pt x="114668" y="983154"/>
                                </a:moveTo>
                                <a:lnTo>
                                  <a:pt x="106980" y="990764"/>
                                </a:lnTo>
                                <a:lnTo>
                                  <a:pt x="106666" y="991093"/>
                                </a:lnTo>
                                <a:lnTo>
                                  <a:pt x="117696" y="1001697"/>
                                </a:lnTo>
                                <a:lnTo>
                                  <a:pt x="125663" y="993820"/>
                                </a:lnTo>
                                <a:lnTo>
                                  <a:pt x="114668" y="983154"/>
                                </a:lnTo>
                                <a:close/>
                              </a:path>
                              <a:path w="530860" h="1358900">
                                <a:moveTo>
                                  <a:pt x="153869" y="982446"/>
                                </a:moveTo>
                                <a:lnTo>
                                  <a:pt x="145468" y="990764"/>
                                </a:lnTo>
                                <a:lnTo>
                                  <a:pt x="156512" y="1001418"/>
                                </a:lnTo>
                                <a:lnTo>
                                  <a:pt x="164913" y="993112"/>
                                </a:lnTo>
                                <a:lnTo>
                                  <a:pt x="153869" y="982446"/>
                                </a:lnTo>
                                <a:close/>
                              </a:path>
                              <a:path w="530860" h="1358900">
                                <a:moveTo>
                                  <a:pt x="260934" y="984249"/>
                                </a:moveTo>
                                <a:lnTo>
                                  <a:pt x="255881" y="989130"/>
                                </a:lnTo>
                                <a:lnTo>
                                  <a:pt x="267040" y="1000164"/>
                                </a:lnTo>
                                <a:lnTo>
                                  <a:pt x="272181" y="995204"/>
                                </a:lnTo>
                                <a:lnTo>
                                  <a:pt x="272085" y="995018"/>
                                </a:lnTo>
                                <a:lnTo>
                                  <a:pt x="260934" y="984249"/>
                                </a:lnTo>
                                <a:close/>
                              </a:path>
                              <a:path w="530860" h="1358900">
                                <a:moveTo>
                                  <a:pt x="253261" y="991660"/>
                                </a:moveTo>
                                <a:lnTo>
                                  <a:pt x="236509" y="991660"/>
                                </a:lnTo>
                                <a:lnTo>
                                  <a:pt x="244781" y="999850"/>
                                </a:lnTo>
                                <a:lnTo>
                                  <a:pt x="253261" y="991660"/>
                                </a:lnTo>
                                <a:close/>
                              </a:path>
                              <a:path w="530860" h="1358900">
                                <a:moveTo>
                                  <a:pt x="225300" y="980565"/>
                                </a:moveTo>
                                <a:lnTo>
                                  <a:pt x="216894" y="988683"/>
                                </a:lnTo>
                                <a:lnTo>
                                  <a:pt x="228030" y="999693"/>
                                </a:lnTo>
                                <a:lnTo>
                                  <a:pt x="236357" y="991660"/>
                                </a:lnTo>
                                <a:lnTo>
                                  <a:pt x="236509" y="991660"/>
                                </a:lnTo>
                                <a:lnTo>
                                  <a:pt x="225300" y="980565"/>
                                </a:lnTo>
                                <a:close/>
                              </a:path>
                              <a:path w="530860" h="1358900">
                                <a:moveTo>
                                  <a:pt x="208525" y="980408"/>
                                </a:moveTo>
                                <a:lnTo>
                                  <a:pt x="197448" y="991093"/>
                                </a:lnTo>
                                <a:lnTo>
                                  <a:pt x="205819" y="999380"/>
                                </a:lnTo>
                                <a:lnTo>
                                  <a:pt x="216894" y="988683"/>
                                </a:lnTo>
                                <a:lnTo>
                                  <a:pt x="208525" y="980408"/>
                                </a:lnTo>
                                <a:close/>
                              </a:path>
                              <a:path w="530860" h="1358900">
                                <a:moveTo>
                                  <a:pt x="186338" y="980095"/>
                                </a:moveTo>
                                <a:lnTo>
                                  <a:pt x="177908" y="988236"/>
                                </a:lnTo>
                                <a:lnTo>
                                  <a:pt x="189020" y="999223"/>
                                </a:lnTo>
                                <a:lnTo>
                                  <a:pt x="197448" y="991093"/>
                                </a:lnTo>
                                <a:lnTo>
                                  <a:pt x="186338" y="980095"/>
                                </a:lnTo>
                                <a:close/>
                              </a:path>
                              <a:path w="530860" h="1358900">
                                <a:moveTo>
                                  <a:pt x="173876" y="984249"/>
                                </a:moveTo>
                                <a:lnTo>
                                  <a:pt x="164913" y="993112"/>
                                </a:lnTo>
                                <a:lnTo>
                                  <a:pt x="168886" y="996949"/>
                                </a:lnTo>
                                <a:lnTo>
                                  <a:pt x="177908" y="988236"/>
                                </a:lnTo>
                                <a:lnTo>
                                  <a:pt x="173876" y="984249"/>
                                </a:lnTo>
                                <a:close/>
                              </a:path>
                              <a:path w="530860" h="1358900">
                                <a:moveTo>
                                  <a:pt x="17727" y="965255"/>
                                </a:moveTo>
                                <a:lnTo>
                                  <a:pt x="13305" y="969409"/>
                                </a:lnTo>
                                <a:lnTo>
                                  <a:pt x="9117" y="973454"/>
                                </a:lnTo>
                                <a:lnTo>
                                  <a:pt x="28952" y="992397"/>
                                </a:lnTo>
                                <a:lnTo>
                                  <a:pt x="37388" y="984249"/>
                                </a:lnTo>
                                <a:lnTo>
                                  <a:pt x="20223" y="984249"/>
                                </a:lnTo>
                                <a:lnTo>
                                  <a:pt x="28603" y="976165"/>
                                </a:lnTo>
                                <a:lnTo>
                                  <a:pt x="29028" y="976165"/>
                                </a:lnTo>
                                <a:lnTo>
                                  <a:pt x="17727" y="965255"/>
                                </a:lnTo>
                                <a:close/>
                              </a:path>
                              <a:path w="530860" h="1358900">
                                <a:moveTo>
                                  <a:pt x="292013" y="976165"/>
                                </a:moveTo>
                                <a:lnTo>
                                  <a:pt x="290120" y="977899"/>
                                </a:lnTo>
                                <a:lnTo>
                                  <a:pt x="283537" y="984249"/>
                                </a:lnTo>
                                <a:lnTo>
                                  <a:pt x="291984" y="992397"/>
                                </a:lnTo>
                                <a:lnTo>
                                  <a:pt x="292504" y="991860"/>
                                </a:lnTo>
                                <a:lnTo>
                                  <a:pt x="300384" y="984249"/>
                                </a:lnTo>
                                <a:lnTo>
                                  <a:pt x="292013" y="976165"/>
                                </a:lnTo>
                                <a:close/>
                              </a:path>
                              <a:path w="530860" h="1358900">
                                <a:moveTo>
                                  <a:pt x="331463" y="976165"/>
                                </a:moveTo>
                                <a:lnTo>
                                  <a:pt x="329617" y="977899"/>
                                </a:lnTo>
                                <a:lnTo>
                                  <a:pt x="323034" y="984249"/>
                                </a:lnTo>
                                <a:lnTo>
                                  <a:pt x="331481" y="992397"/>
                                </a:lnTo>
                                <a:lnTo>
                                  <a:pt x="331953" y="991860"/>
                                </a:lnTo>
                                <a:lnTo>
                                  <a:pt x="339833" y="984249"/>
                                </a:lnTo>
                                <a:lnTo>
                                  <a:pt x="331463" y="976165"/>
                                </a:lnTo>
                                <a:close/>
                              </a:path>
                              <a:path w="530860" h="1358900">
                                <a:moveTo>
                                  <a:pt x="370912" y="976165"/>
                                </a:moveTo>
                                <a:lnTo>
                                  <a:pt x="362532" y="984249"/>
                                </a:lnTo>
                                <a:lnTo>
                                  <a:pt x="370978" y="992397"/>
                                </a:lnTo>
                                <a:lnTo>
                                  <a:pt x="370846" y="992397"/>
                                </a:lnTo>
                                <a:lnTo>
                                  <a:pt x="379282" y="984249"/>
                                </a:lnTo>
                                <a:lnTo>
                                  <a:pt x="370912" y="976165"/>
                                </a:lnTo>
                                <a:close/>
                              </a:path>
                              <a:path w="530860" h="1358900">
                                <a:moveTo>
                                  <a:pt x="477482" y="964790"/>
                                </a:moveTo>
                                <a:lnTo>
                                  <a:pt x="469104" y="972752"/>
                                </a:lnTo>
                                <a:lnTo>
                                  <a:pt x="488912" y="991860"/>
                                </a:lnTo>
                                <a:lnTo>
                                  <a:pt x="496954" y="984249"/>
                                </a:lnTo>
                                <a:lnTo>
                                  <a:pt x="480561" y="984249"/>
                                </a:lnTo>
                                <a:lnTo>
                                  <a:pt x="489026" y="976165"/>
                                </a:lnTo>
                                <a:lnTo>
                                  <a:pt x="489260" y="976165"/>
                                </a:lnTo>
                                <a:lnTo>
                                  <a:pt x="477482" y="964790"/>
                                </a:lnTo>
                                <a:close/>
                              </a:path>
                              <a:path w="530860" h="1358900">
                                <a:moveTo>
                                  <a:pt x="57055" y="965255"/>
                                </a:moveTo>
                                <a:lnTo>
                                  <a:pt x="48566" y="973454"/>
                                </a:lnTo>
                                <a:lnTo>
                                  <a:pt x="48835" y="973454"/>
                                </a:lnTo>
                                <a:lnTo>
                                  <a:pt x="67830" y="991660"/>
                                </a:lnTo>
                                <a:lnTo>
                                  <a:pt x="67587" y="991660"/>
                                </a:lnTo>
                                <a:lnTo>
                                  <a:pt x="75074" y="984249"/>
                                </a:lnTo>
                                <a:lnTo>
                                  <a:pt x="59720" y="984249"/>
                                </a:lnTo>
                                <a:lnTo>
                                  <a:pt x="68101" y="976165"/>
                                </a:lnTo>
                                <a:lnTo>
                                  <a:pt x="68327" y="976165"/>
                                </a:lnTo>
                                <a:lnTo>
                                  <a:pt x="57055" y="965255"/>
                                </a:lnTo>
                                <a:close/>
                              </a:path>
                              <a:path w="530860" h="1358900">
                                <a:moveTo>
                                  <a:pt x="399065" y="965255"/>
                                </a:moveTo>
                                <a:lnTo>
                                  <a:pt x="394648" y="969409"/>
                                </a:lnTo>
                                <a:lnTo>
                                  <a:pt x="390460" y="973454"/>
                                </a:lnTo>
                                <a:lnTo>
                                  <a:pt x="390837" y="973454"/>
                                </a:lnTo>
                                <a:lnTo>
                                  <a:pt x="409712" y="991660"/>
                                </a:lnTo>
                                <a:lnTo>
                                  <a:pt x="409554" y="991660"/>
                                </a:lnTo>
                                <a:lnTo>
                                  <a:pt x="417324" y="984249"/>
                                </a:lnTo>
                                <a:lnTo>
                                  <a:pt x="401567" y="984249"/>
                                </a:lnTo>
                                <a:lnTo>
                                  <a:pt x="409978" y="976165"/>
                                </a:lnTo>
                                <a:lnTo>
                                  <a:pt x="410361" y="976165"/>
                                </a:lnTo>
                                <a:lnTo>
                                  <a:pt x="399065" y="965255"/>
                                </a:lnTo>
                                <a:close/>
                              </a:path>
                              <a:path w="530860" h="1358900">
                                <a:moveTo>
                                  <a:pt x="437880" y="964643"/>
                                </a:moveTo>
                                <a:lnTo>
                                  <a:pt x="429378" y="972752"/>
                                </a:lnTo>
                                <a:lnTo>
                                  <a:pt x="429607" y="972752"/>
                                </a:lnTo>
                                <a:lnTo>
                                  <a:pt x="449209" y="991660"/>
                                </a:lnTo>
                                <a:lnTo>
                                  <a:pt x="457007" y="984249"/>
                                </a:lnTo>
                                <a:lnTo>
                                  <a:pt x="440962" y="984249"/>
                                </a:lnTo>
                                <a:lnTo>
                                  <a:pt x="449397" y="976165"/>
                                </a:lnTo>
                                <a:lnTo>
                                  <a:pt x="449811" y="976165"/>
                                </a:lnTo>
                                <a:lnTo>
                                  <a:pt x="437880" y="964643"/>
                                </a:lnTo>
                                <a:close/>
                              </a:path>
                              <a:path w="530860" h="1358900">
                                <a:moveTo>
                                  <a:pt x="106212" y="974952"/>
                                </a:moveTo>
                                <a:lnTo>
                                  <a:pt x="98159" y="982914"/>
                                </a:lnTo>
                                <a:lnTo>
                                  <a:pt x="106666" y="991093"/>
                                </a:lnTo>
                                <a:lnTo>
                                  <a:pt x="106980" y="990764"/>
                                </a:lnTo>
                                <a:lnTo>
                                  <a:pt x="114668" y="983154"/>
                                </a:lnTo>
                                <a:lnTo>
                                  <a:pt x="106212" y="974952"/>
                                </a:lnTo>
                                <a:close/>
                              </a:path>
                              <a:path w="530860" h="1358900">
                                <a:moveTo>
                                  <a:pt x="145420" y="974286"/>
                                </a:moveTo>
                                <a:lnTo>
                                  <a:pt x="137008" y="982603"/>
                                </a:lnTo>
                                <a:lnTo>
                                  <a:pt x="145468" y="990764"/>
                                </a:lnTo>
                                <a:lnTo>
                                  <a:pt x="153869" y="982446"/>
                                </a:lnTo>
                                <a:lnTo>
                                  <a:pt x="145420" y="974286"/>
                                </a:lnTo>
                                <a:close/>
                              </a:path>
                              <a:path w="530860" h="1358900">
                                <a:moveTo>
                                  <a:pt x="530505" y="977899"/>
                                </a:moveTo>
                                <a:lnTo>
                                  <a:pt x="527103" y="977899"/>
                                </a:lnTo>
                                <a:lnTo>
                                  <a:pt x="521019" y="983687"/>
                                </a:lnTo>
                                <a:lnTo>
                                  <a:pt x="520520" y="984249"/>
                                </a:lnTo>
                                <a:lnTo>
                                  <a:pt x="527103" y="990599"/>
                                </a:lnTo>
                                <a:lnTo>
                                  <a:pt x="530505" y="990599"/>
                                </a:lnTo>
                                <a:lnTo>
                                  <a:pt x="530505" y="977899"/>
                                </a:lnTo>
                                <a:close/>
                              </a:path>
                              <a:path w="530860" h="1358900">
                                <a:moveTo>
                                  <a:pt x="263847" y="965255"/>
                                </a:moveTo>
                                <a:lnTo>
                                  <a:pt x="259424" y="969409"/>
                                </a:lnTo>
                                <a:lnTo>
                                  <a:pt x="247535" y="980878"/>
                                </a:lnTo>
                                <a:lnTo>
                                  <a:pt x="255881" y="989130"/>
                                </a:lnTo>
                                <a:lnTo>
                                  <a:pt x="260934" y="984249"/>
                                </a:lnTo>
                                <a:lnTo>
                                  <a:pt x="252564" y="976165"/>
                                </a:lnTo>
                                <a:lnTo>
                                  <a:pt x="269305" y="976165"/>
                                </a:lnTo>
                                <a:lnTo>
                                  <a:pt x="272112" y="973454"/>
                                </a:lnTo>
                                <a:lnTo>
                                  <a:pt x="272346" y="973454"/>
                                </a:lnTo>
                                <a:lnTo>
                                  <a:pt x="263847" y="965255"/>
                                </a:lnTo>
                                <a:close/>
                              </a:path>
                              <a:path w="530860" h="1358900">
                                <a:moveTo>
                                  <a:pt x="216964" y="972313"/>
                                </a:moveTo>
                                <a:lnTo>
                                  <a:pt x="216462" y="972752"/>
                                </a:lnTo>
                                <a:lnTo>
                                  <a:pt x="208525" y="980408"/>
                                </a:lnTo>
                                <a:lnTo>
                                  <a:pt x="216894" y="988683"/>
                                </a:lnTo>
                                <a:lnTo>
                                  <a:pt x="225300" y="980565"/>
                                </a:lnTo>
                                <a:lnTo>
                                  <a:pt x="216964" y="972313"/>
                                </a:lnTo>
                                <a:close/>
                              </a:path>
                              <a:path w="530860" h="1358900">
                                <a:moveTo>
                                  <a:pt x="193200" y="965255"/>
                                </a:moveTo>
                                <a:lnTo>
                                  <a:pt x="188885" y="969409"/>
                                </a:lnTo>
                                <a:lnTo>
                                  <a:pt x="173876" y="984249"/>
                                </a:lnTo>
                                <a:lnTo>
                                  <a:pt x="177908" y="988236"/>
                                </a:lnTo>
                                <a:lnTo>
                                  <a:pt x="186338" y="980095"/>
                                </a:lnTo>
                                <a:lnTo>
                                  <a:pt x="182369" y="976165"/>
                                </a:lnTo>
                                <a:lnTo>
                                  <a:pt x="190406" y="976165"/>
                                </a:lnTo>
                                <a:lnTo>
                                  <a:pt x="197401" y="969409"/>
                                </a:lnTo>
                                <a:lnTo>
                                  <a:pt x="193200" y="965255"/>
                                </a:lnTo>
                                <a:close/>
                              </a:path>
                              <a:path w="530860" h="1358900">
                                <a:moveTo>
                                  <a:pt x="45759" y="976165"/>
                                </a:moveTo>
                                <a:lnTo>
                                  <a:pt x="29028" y="976165"/>
                                </a:lnTo>
                                <a:lnTo>
                                  <a:pt x="37402" y="984249"/>
                                </a:lnTo>
                                <a:lnTo>
                                  <a:pt x="45759" y="976165"/>
                                </a:lnTo>
                                <a:close/>
                              </a:path>
                              <a:path w="530860" h="1358900">
                                <a:moveTo>
                                  <a:pt x="171348" y="965255"/>
                                </a:moveTo>
                                <a:lnTo>
                                  <a:pt x="167039" y="969409"/>
                                </a:lnTo>
                                <a:lnTo>
                                  <a:pt x="162958" y="973454"/>
                                </a:lnTo>
                                <a:lnTo>
                                  <a:pt x="173876" y="984249"/>
                                </a:lnTo>
                                <a:lnTo>
                                  <a:pt x="182053" y="976165"/>
                                </a:lnTo>
                                <a:lnTo>
                                  <a:pt x="182369" y="976165"/>
                                </a:lnTo>
                                <a:lnTo>
                                  <a:pt x="171348" y="965255"/>
                                </a:lnTo>
                                <a:close/>
                              </a:path>
                              <a:path w="530860" h="1358900">
                                <a:moveTo>
                                  <a:pt x="269305" y="976165"/>
                                </a:moveTo>
                                <a:lnTo>
                                  <a:pt x="252564" y="976165"/>
                                </a:lnTo>
                                <a:lnTo>
                                  <a:pt x="260934" y="984249"/>
                                </a:lnTo>
                                <a:lnTo>
                                  <a:pt x="269305" y="976165"/>
                                </a:lnTo>
                                <a:close/>
                              </a:path>
                              <a:path w="530860" h="1358900">
                                <a:moveTo>
                                  <a:pt x="280717" y="965255"/>
                                </a:moveTo>
                                <a:lnTo>
                                  <a:pt x="276300" y="969409"/>
                                </a:lnTo>
                                <a:lnTo>
                                  <a:pt x="272112" y="973454"/>
                                </a:lnTo>
                                <a:lnTo>
                                  <a:pt x="272346" y="973454"/>
                                </a:lnTo>
                                <a:lnTo>
                                  <a:pt x="283537" y="984249"/>
                                </a:lnTo>
                                <a:lnTo>
                                  <a:pt x="291918" y="976165"/>
                                </a:lnTo>
                                <a:lnTo>
                                  <a:pt x="290757" y="974952"/>
                                </a:lnTo>
                                <a:lnTo>
                                  <a:pt x="280717" y="965255"/>
                                </a:lnTo>
                                <a:close/>
                              </a:path>
                              <a:path w="530860" h="1358900">
                                <a:moveTo>
                                  <a:pt x="303344" y="965255"/>
                                </a:moveTo>
                                <a:lnTo>
                                  <a:pt x="298921" y="969409"/>
                                </a:lnTo>
                                <a:lnTo>
                                  <a:pt x="293176" y="974952"/>
                                </a:lnTo>
                                <a:lnTo>
                                  <a:pt x="292013" y="976165"/>
                                </a:lnTo>
                                <a:lnTo>
                                  <a:pt x="300384" y="984249"/>
                                </a:lnTo>
                                <a:lnTo>
                                  <a:pt x="311562" y="973454"/>
                                </a:lnTo>
                                <a:lnTo>
                                  <a:pt x="311843" y="973454"/>
                                </a:lnTo>
                                <a:lnTo>
                                  <a:pt x="303344" y="965255"/>
                                </a:lnTo>
                                <a:close/>
                              </a:path>
                              <a:path w="530860" h="1358900">
                                <a:moveTo>
                                  <a:pt x="320166" y="965255"/>
                                </a:moveTo>
                                <a:lnTo>
                                  <a:pt x="315749" y="969409"/>
                                </a:lnTo>
                                <a:lnTo>
                                  <a:pt x="311562" y="973454"/>
                                </a:lnTo>
                                <a:lnTo>
                                  <a:pt x="311843" y="973454"/>
                                </a:lnTo>
                                <a:lnTo>
                                  <a:pt x="323034" y="984249"/>
                                </a:lnTo>
                                <a:lnTo>
                                  <a:pt x="331415" y="976165"/>
                                </a:lnTo>
                                <a:lnTo>
                                  <a:pt x="330206" y="974952"/>
                                </a:lnTo>
                                <a:lnTo>
                                  <a:pt x="320166" y="965255"/>
                                </a:lnTo>
                                <a:close/>
                              </a:path>
                              <a:path w="530860" h="1358900">
                                <a:moveTo>
                                  <a:pt x="342841" y="965255"/>
                                </a:moveTo>
                                <a:lnTo>
                                  <a:pt x="338419" y="969409"/>
                                </a:lnTo>
                                <a:lnTo>
                                  <a:pt x="332673" y="974952"/>
                                </a:lnTo>
                                <a:lnTo>
                                  <a:pt x="331463" y="976165"/>
                                </a:lnTo>
                                <a:lnTo>
                                  <a:pt x="339833" y="984249"/>
                                </a:lnTo>
                                <a:lnTo>
                                  <a:pt x="351011" y="973454"/>
                                </a:lnTo>
                                <a:lnTo>
                                  <a:pt x="351340" y="973454"/>
                                </a:lnTo>
                                <a:lnTo>
                                  <a:pt x="342841" y="965255"/>
                                </a:lnTo>
                                <a:close/>
                              </a:path>
                              <a:path w="530860" h="1358900">
                                <a:moveTo>
                                  <a:pt x="359616" y="965255"/>
                                </a:moveTo>
                                <a:lnTo>
                                  <a:pt x="355199" y="969409"/>
                                </a:lnTo>
                                <a:lnTo>
                                  <a:pt x="351011" y="973454"/>
                                </a:lnTo>
                                <a:lnTo>
                                  <a:pt x="351340" y="973454"/>
                                </a:lnTo>
                                <a:lnTo>
                                  <a:pt x="362532" y="984249"/>
                                </a:lnTo>
                                <a:lnTo>
                                  <a:pt x="370912" y="976165"/>
                                </a:lnTo>
                                <a:lnTo>
                                  <a:pt x="359616" y="965255"/>
                                </a:lnTo>
                                <a:close/>
                              </a:path>
                              <a:path w="530860" h="1358900">
                                <a:moveTo>
                                  <a:pt x="382338" y="965255"/>
                                </a:moveTo>
                                <a:lnTo>
                                  <a:pt x="377916" y="969409"/>
                                </a:lnTo>
                                <a:lnTo>
                                  <a:pt x="370912" y="976165"/>
                                </a:lnTo>
                                <a:lnTo>
                                  <a:pt x="379282" y="984249"/>
                                </a:lnTo>
                                <a:lnTo>
                                  <a:pt x="390460" y="973454"/>
                                </a:lnTo>
                                <a:lnTo>
                                  <a:pt x="390837" y="973454"/>
                                </a:lnTo>
                                <a:lnTo>
                                  <a:pt x="382338" y="965255"/>
                                </a:lnTo>
                                <a:close/>
                              </a:path>
                              <a:path w="530860" h="1358900">
                                <a:moveTo>
                                  <a:pt x="505497" y="976165"/>
                                </a:moveTo>
                                <a:lnTo>
                                  <a:pt x="489260" y="976165"/>
                                </a:lnTo>
                                <a:lnTo>
                                  <a:pt x="497630" y="984249"/>
                                </a:lnTo>
                                <a:lnTo>
                                  <a:pt x="496954" y="984249"/>
                                </a:lnTo>
                                <a:lnTo>
                                  <a:pt x="505497" y="976165"/>
                                </a:lnTo>
                                <a:close/>
                              </a:path>
                              <a:path w="530860" h="1358900">
                                <a:moveTo>
                                  <a:pt x="517413" y="965255"/>
                                </a:moveTo>
                                <a:lnTo>
                                  <a:pt x="517026" y="965255"/>
                                </a:lnTo>
                                <a:lnTo>
                                  <a:pt x="508850" y="972992"/>
                                </a:lnTo>
                                <a:lnTo>
                                  <a:pt x="520520" y="984249"/>
                                </a:lnTo>
                                <a:lnTo>
                                  <a:pt x="521019" y="983687"/>
                                </a:lnTo>
                                <a:lnTo>
                                  <a:pt x="527103" y="977899"/>
                                </a:lnTo>
                                <a:lnTo>
                                  <a:pt x="530505" y="977899"/>
                                </a:lnTo>
                                <a:lnTo>
                                  <a:pt x="517413" y="965255"/>
                                </a:lnTo>
                                <a:close/>
                              </a:path>
                              <a:path w="530860" h="1358900">
                                <a:moveTo>
                                  <a:pt x="83240" y="976165"/>
                                </a:moveTo>
                                <a:lnTo>
                                  <a:pt x="68327" y="976165"/>
                                </a:lnTo>
                                <a:lnTo>
                                  <a:pt x="76098" y="983687"/>
                                </a:lnTo>
                                <a:lnTo>
                                  <a:pt x="75642" y="983687"/>
                                </a:lnTo>
                                <a:lnTo>
                                  <a:pt x="83240" y="976165"/>
                                </a:lnTo>
                                <a:close/>
                              </a:path>
                              <a:path w="530860" h="1358900">
                                <a:moveTo>
                                  <a:pt x="425800" y="976165"/>
                                </a:moveTo>
                                <a:lnTo>
                                  <a:pt x="410361" y="976165"/>
                                </a:lnTo>
                                <a:lnTo>
                                  <a:pt x="418149" y="983687"/>
                                </a:lnTo>
                                <a:lnTo>
                                  <a:pt x="417914" y="983687"/>
                                </a:lnTo>
                                <a:lnTo>
                                  <a:pt x="425800" y="976165"/>
                                </a:lnTo>
                                <a:close/>
                              </a:path>
                              <a:path w="530860" h="1358900">
                                <a:moveTo>
                                  <a:pt x="465513" y="976165"/>
                                </a:moveTo>
                                <a:lnTo>
                                  <a:pt x="449811" y="976165"/>
                                </a:lnTo>
                                <a:lnTo>
                                  <a:pt x="457599" y="983687"/>
                                </a:lnTo>
                                <a:lnTo>
                                  <a:pt x="465513" y="976165"/>
                                </a:lnTo>
                                <a:close/>
                              </a:path>
                              <a:path w="530860" h="1358900">
                                <a:moveTo>
                                  <a:pt x="117503" y="963788"/>
                                </a:moveTo>
                                <a:lnTo>
                                  <a:pt x="106212" y="974952"/>
                                </a:lnTo>
                                <a:lnTo>
                                  <a:pt x="114668" y="983154"/>
                                </a:lnTo>
                                <a:lnTo>
                                  <a:pt x="125975" y="971960"/>
                                </a:lnTo>
                                <a:lnTo>
                                  <a:pt x="117503" y="963788"/>
                                </a:lnTo>
                                <a:close/>
                              </a:path>
                              <a:path w="530860" h="1358900">
                                <a:moveTo>
                                  <a:pt x="95229" y="964297"/>
                                </a:moveTo>
                                <a:lnTo>
                                  <a:pt x="87132" y="972313"/>
                                </a:lnTo>
                                <a:lnTo>
                                  <a:pt x="98159" y="982914"/>
                                </a:lnTo>
                                <a:lnTo>
                                  <a:pt x="106212" y="974952"/>
                                </a:lnTo>
                                <a:lnTo>
                                  <a:pt x="95229" y="964297"/>
                                </a:lnTo>
                                <a:close/>
                              </a:path>
                              <a:path w="530860" h="1358900">
                                <a:moveTo>
                                  <a:pt x="134388" y="963632"/>
                                </a:moveTo>
                                <a:lnTo>
                                  <a:pt x="125975" y="971960"/>
                                </a:lnTo>
                                <a:lnTo>
                                  <a:pt x="137008" y="982603"/>
                                </a:lnTo>
                                <a:lnTo>
                                  <a:pt x="145420" y="974286"/>
                                </a:lnTo>
                                <a:lnTo>
                                  <a:pt x="134388" y="963632"/>
                                </a:lnTo>
                                <a:close/>
                              </a:path>
                              <a:path w="530860" h="1358900">
                                <a:moveTo>
                                  <a:pt x="154666" y="965255"/>
                                </a:moveTo>
                                <a:lnTo>
                                  <a:pt x="150352" y="969409"/>
                                </a:lnTo>
                                <a:lnTo>
                                  <a:pt x="145420" y="974286"/>
                                </a:lnTo>
                                <a:lnTo>
                                  <a:pt x="153869" y="982446"/>
                                </a:lnTo>
                                <a:lnTo>
                                  <a:pt x="162953" y="973454"/>
                                </a:lnTo>
                                <a:lnTo>
                                  <a:pt x="154666" y="965255"/>
                                </a:lnTo>
                                <a:close/>
                              </a:path>
                              <a:path w="530860" h="1358900">
                                <a:moveTo>
                                  <a:pt x="241268" y="965255"/>
                                </a:moveTo>
                                <a:lnTo>
                                  <a:pt x="236388" y="969857"/>
                                </a:lnTo>
                                <a:lnTo>
                                  <a:pt x="247535" y="980878"/>
                                </a:lnTo>
                                <a:lnTo>
                                  <a:pt x="252421" y="976165"/>
                                </a:lnTo>
                                <a:lnTo>
                                  <a:pt x="252564" y="976165"/>
                                </a:lnTo>
                                <a:lnTo>
                                  <a:pt x="241268" y="965255"/>
                                </a:lnTo>
                                <a:close/>
                              </a:path>
                              <a:path w="530860" h="1358900">
                                <a:moveTo>
                                  <a:pt x="228030" y="961593"/>
                                </a:moveTo>
                                <a:lnTo>
                                  <a:pt x="217283" y="971960"/>
                                </a:lnTo>
                                <a:lnTo>
                                  <a:pt x="216964" y="972313"/>
                                </a:lnTo>
                                <a:lnTo>
                                  <a:pt x="225300" y="980565"/>
                                </a:lnTo>
                                <a:lnTo>
                                  <a:pt x="236388" y="969857"/>
                                </a:lnTo>
                                <a:lnTo>
                                  <a:pt x="228030" y="961593"/>
                                </a:lnTo>
                                <a:close/>
                              </a:path>
                              <a:path w="530860" h="1358900">
                                <a:moveTo>
                                  <a:pt x="205819" y="961280"/>
                                </a:moveTo>
                                <a:lnTo>
                                  <a:pt x="197401" y="969409"/>
                                </a:lnTo>
                                <a:lnTo>
                                  <a:pt x="208525" y="980408"/>
                                </a:lnTo>
                                <a:lnTo>
                                  <a:pt x="216918" y="972313"/>
                                </a:lnTo>
                                <a:lnTo>
                                  <a:pt x="216608" y="971960"/>
                                </a:lnTo>
                                <a:lnTo>
                                  <a:pt x="205819" y="961280"/>
                                </a:lnTo>
                                <a:close/>
                              </a:path>
                              <a:path w="530860" h="1358900">
                                <a:moveTo>
                                  <a:pt x="190406" y="976165"/>
                                </a:moveTo>
                                <a:lnTo>
                                  <a:pt x="182369" y="976165"/>
                                </a:lnTo>
                                <a:lnTo>
                                  <a:pt x="186338" y="980095"/>
                                </a:lnTo>
                                <a:lnTo>
                                  <a:pt x="190406" y="976165"/>
                                </a:lnTo>
                                <a:close/>
                              </a:path>
                              <a:path w="530860" h="1358900">
                                <a:moveTo>
                                  <a:pt x="533" y="965255"/>
                                </a:moveTo>
                                <a:lnTo>
                                  <a:pt x="474" y="977899"/>
                                </a:lnTo>
                                <a:lnTo>
                                  <a:pt x="4514" y="977899"/>
                                </a:lnTo>
                                <a:lnTo>
                                  <a:pt x="9117" y="973454"/>
                                </a:lnTo>
                                <a:lnTo>
                                  <a:pt x="533" y="965255"/>
                                </a:lnTo>
                                <a:close/>
                              </a:path>
                              <a:path w="530860" h="1358900">
                                <a:moveTo>
                                  <a:pt x="78493" y="889940"/>
                                </a:moveTo>
                                <a:lnTo>
                                  <a:pt x="898" y="964790"/>
                                </a:lnTo>
                                <a:lnTo>
                                  <a:pt x="533" y="965255"/>
                                </a:lnTo>
                                <a:lnTo>
                                  <a:pt x="9117" y="973454"/>
                                </a:lnTo>
                                <a:lnTo>
                                  <a:pt x="17606" y="965255"/>
                                </a:lnTo>
                                <a:lnTo>
                                  <a:pt x="17245" y="964790"/>
                                </a:lnTo>
                                <a:lnTo>
                                  <a:pt x="9307" y="957127"/>
                                </a:lnTo>
                                <a:lnTo>
                                  <a:pt x="26022" y="957127"/>
                                </a:lnTo>
                                <a:lnTo>
                                  <a:pt x="28832" y="954413"/>
                                </a:lnTo>
                                <a:lnTo>
                                  <a:pt x="28970" y="954413"/>
                                </a:lnTo>
                                <a:lnTo>
                                  <a:pt x="20509" y="946303"/>
                                </a:lnTo>
                                <a:lnTo>
                                  <a:pt x="37475" y="946303"/>
                                </a:lnTo>
                                <a:lnTo>
                                  <a:pt x="28988" y="938089"/>
                                </a:lnTo>
                                <a:lnTo>
                                  <a:pt x="45735" y="938089"/>
                                </a:lnTo>
                                <a:lnTo>
                                  <a:pt x="48545" y="935375"/>
                                </a:lnTo>
                                <a:lnTo>
                                  <a:pt x="48711" y="935375"/>
                                </a:lnTo>
                                <a:lnTo>
                                  <a:pt x="40220" y="927211"/>
                                </a:lnTo>
                                <a:lnTo>
                                  <a:pt x="56997" y="927211"/>
                                </a:lnTo>
                                <a:lnTo>
                                  <a:pt x="48585" y="919050"/>
                                </a:lnTo>
                                <a:lnTo>
                                  <a:pt x="65447" y="919050"/>
                                </a:lnTo>
                                <a:lnTo>
                                  <a:pt x="68281" y="916313"/>
                                </a:lnTo>
                                <a:lnTo>
                                  <a:pt x="59792" y="908119"/>
                                </a:lnTo>
                                <a:lnTo>
                                  <a:pt x="76910" y="908119"/>
                                </a:lnTo>
                                <a:lnTo>
                                  <a:pt x="68515" y="900012"/>
                                </a:lnTo>
                                <a:lnTo>
                                  <a:pt x="85160" y="900012"/>
                                </a:lnTo>
                                <a:lnTo>
                                  <a:pt x="86940" y="898292"/>
                                </a:lnTo>
                                <a:lnTo>
                                  <a:pt x="78493" y="889940"/>
                                </a:lnTo>
                                <a:close/>
                              </a:path>
                              <a:path w="530860" h="1358900">
                                <a:moveTo>
                                  <a:pt x="37475" y="946303"/>
                                </a:moveTo>
                                <a:lnTo>
                                  <a:pt x="37229" y="946303"/>
                                </a:lnTo>
                                <a:lnTo>
                                  <a:pt x="28832" y="954413"/>
                                </a:lnTo>
                                <a:lnTo>
                                  <a:pt x="28970" y="954413"/>
                                </a:lnTo>
                                <a:lnTo>
                                  <a:pt x="48835" y="973454"/>
                                </a:lnTo>
                                <a:lnTo>
                                  <a:pt x="48566" y="973454"/>
                                </a:lnTo>
                                <a:lnTo>
                                  <a:pt x="57055" y="965255"/>
                                </a:lnTo>
                                <a:lnTo>
                                  <a:pt x="39914" y="965255"/>
                                </a:lnTo>
                                <a:lnTo>
                                  <a:pt x="48340" y="957127"/>
                                </a:lnTo>
                                <a:lnTo>
                                  <a:pt x="48658" y="957127"/>
                                </a:lnTo>
                                <a:lnTo>
                                  <a:pt x="37475" y="946303"/>
                                </a:lnTo>
                                <a:close/>
                              </a:path>
                              <a:path w="530860" h="1358900">
                                <a:moveTo>
                                  <a:pt x="197401" y="922889"/>
                                </a:moveTo>
                                <a:lnTo>
                                  <a:pt x="155023" y="964790"/>
                                </a:lnTo>
                                <a:lnTo>
                                  <a:pt x="154666" y="965255"/>
                                </a:lnTo>
                                <a:lnTo>
                                  <a:pt x="162958" y="973454"/>
                                </a:lnTo>
                                <a:lnTo>
                                  <a:pt x="171235" y="965255"/>
                                </a:lnTo>
                                <a:lnTo>
                                  <a:pt x="170878" y="964790"/>
                                </a:lnTo>
                                <a:lnTo>
                                  <a:pt x="163137" y="957127"/>
                                </a:lnTo>
                                <a:lnTo>
                                  <a:pt x="179446" y="957127"/>
                                </a:lnTo>
                                <a:lnTo>
                                  <a:pt x="182188" y="954413"/>
                                </a:lnTo>
                                <a:lnTo>
                                  <a:pt x="181659" y="953844"/>
                                </a:lnTo>
                                <a:lnTo>
                                  <a:pt x="174032" y="946303"/>
                                </a:lnTo>
                                <a:lnTo>
                                  <a:pt x="190690" y="946303"/>
                                </a:lnTo>
                                <a:lnTo>
                                  <a:pt x="182392" y="938089"/>
                                </a:lnTo>
                                <a:lnTo>
                                  <a:pt x="198678" y="938089"/>
                                </a:lnTo>
                                <a:lnTo>
                                  <a:pt x="201419" y="935375"/>
                                </a:lnTo>
                                <a:lnTo>
                                  <a:pt x="201069" y="934936"/>
                                </a:lnTo>
                                <a:lnTo>
                                  <a:pt x="193256" y="927211"/>
                                </a:lnTo>
                                <a:lnTo>
                                  <a:pt x="201876" y="927211"/>
                                </a:lnTo>
                                <a:lnTo>
                                  <a:pt x="197401" y="922889"/>
                                </a:lnTo>
                                <a:close/>
                              </a:path>
                              <a:path w="530860" h="1358900">
                                <a:moveTo>
                                  <a:pt x="342812" y="889027"/>
                                </a:moveTo>
                                <a:lnTo>
                                  <a:pt x="341808" y="889940"/>
                                </a:lnTo>
                                <a:lnTo>
                                  <a:pt x="264213" y="964790"/>
                                </a:lnTo>
                                <a:lnTo>
                                  <a:pt x="263847" y="965255"/>
                                </a:lnTo>
                                <a:lnTo>
                                  <a:pt x="272346" y="973454"/>
                                </a:lnTo>
                                <a:lnTo>
                                  <a:pt x="272112" y="973454"/>
                                </a:lnTo>
                                <a:lnTo>
                                  <a:pt x="280601" y="965255"/>
                                </a:lnTo>
                                <a:lnTo>
                                  <a:pt x="280236" y="964790"/>
                                </a:lnTo>
                                <a:lnTo>
                                  <a:pt x="272301" y="957127"/>
                                </a:lnTo>
                                <a:lnTo>
                                  <a:pt x="289017" y="957127"/>
                                </a:lnTo>
                                <a:lnTo>
                                  <a:pt x="291828" y="954413"/>
                                </a:lnTo>
                                <a:lnTo>
                                  <a:pt x="292104" y="954413"/>
                                </a:lnTo>
                                <a:lnTo>
                                  <a:pt x="283696" y="946303"/>
                                </a:lnTo>
                                <a:lnTo>
                                  <a:pt x="300543" y="946303"/>
                                </a:lnTo>
                                <a:lnTo>
                                  <a:pt x="292037" y="938089"/>
                                </a:lnTo>
                                <a:lnTo>
                                  <a:pt x="308730" y="938089"/>
                                </a:lnTo>
                                <a:lnTo>
                                  <a:pt x="311540" y="935375"/>
                                </a:lnTo>
                                <a:lnTo>
                                  <a:pt x="311864" y="935375"/>
                                </a:lnTo>
                                <a:lnTo>
                                  <a:pt x="303402" y="927211"/>
                                </a:lnTo>
                                <a:lnTo>
                                  <a:pt x="320224" y="927211"/>
                                </a:lnTo>
                                <a:lnTo>
                                  <a:pt x="311774" y="919050"/>
                                </a:lnTo>
                                <a:lnTo>
                                  <a:pt x="328443" y="919050"/>
                                </a:lnTo>
                                <a:lnTo>
                                  <a:pt x="331277" y="916313"/>
                                </a:lnTo>
                                <a:lnTo>
                                  <a:pt x="331601" y="916313"/>
                                </a:lnTo>
                                <a:lnTo>
                                  <a:pt x="323107" y="908119"/>
                                </a:lnTo>
                                <a:lnTo>
                                  <a:pt x="339905" y="908119"/>
                                </a:lnTo>
                                <a:lnTo>
                                  <a:pt x="331511" y="900012"/>
                                </a:lnTo>
                                <a:lnTo>
                                  <a:pt x="348156" y="900012"/>
                                </a:lnTo>
                                <a:lnTo>
                                  <a:pt x="350983" y="897281"/>
                                </a:lnTo>
                                <a:lnTo>
                                  <a:pt x="351369" y="897281"/>
                                </a:lnTo>
                                <a:lnTo>
                                  <a:pt x="342812" y="889027"/>
                                </a:lnTo>
                                <a:close/>
                              </a:path>
                              <a:path w="530860" h="1358900">
                                <a:moveTo>
                                  <a:pt x="311750" y="957127"/>
                                </a:moveTo>
                                <a:lnTo>
                                  <a:pt x="307349" y="961280"/>
                                </a:lnTo>
                                <a:lnTo>
                                  <a:pt x="303710" y="964790"/>
                                </a:lnTo>
                                <a:lnTo>
                                  <a:pt x="303344" y="965255"/>
                                </a:lnTo>
                                <a:lnTo>
                                  <a:pt x="311843" y="973454"/>
                                </a:lnTo>
                                <a:lnTo>
                                  <a:pt x="311562" y="973454"/>
                                </a:lnTo>
                                <a:lnTo>
                                  <a:pt x="320051" y="965255"/>
                                </a:lnTo>
                                <a:lnTo>
                                  <a:pt x="319685" y="964790"/>
                                </a:lnTo>
                                <a:lnTo>
                                  <a:pt x="311750" y="957127"/>
                                </a:lnTo>
                                <a:close/>
                              </a:path>
                              <a:path w="530860" h="1358900">
                                <a:moveTo>
                                  <a:pt x="351199" y="957127"/>
                                </a:moveTo>
                                <a:lnTo>
                                  <a:pt x="346847" y="961280"/>
                                </a:lnTo>
                                <a:lnTo>
                                  <a:pt x="343207" y="964790"/>
                                </a:lnTo>
                                <a:lnTo>
                                  <a:pt x="342841" y="965255"/>
                                </a:lnTo>
                                <a:lnTo>
                                  <a:pt x="351340" y="973454"/>
                                </a:lnTo>
                                <a:lnTo>
                                  <a:pt x="351011" y="973454"/>
                                </a:lnTo>
                                <a:lnTo>
                                  <a:pt x="359500" y="965255"/>
                                </a:lnTo>
                                <a:lnTo>
                                  <a:pt x="359134" y="964790"/>
                                </a:lnTo>
                                <a:lnTo>
                                  <a:pt x="351199" y="957127"/>
                                </a:lnTo>
                                <a:close/>
                              </a:path>
                              <a:path w="530860" h="1358900">
                                <a:moveTo>
                                  <a:pt x="390649" y="957127"/>
                                </a:moveTo>
                                <a:lnTo>
                                  <a:pt x="382704" y="964790"/>
                                </a:lnTo>
                                <a:lnTo>
                                  <a:pt x="382338" y="965255"/>
                                </a:lnTo>
                                <a:lnTo>
                                  <a:pt x="390837" y="973454"/>
                                </a:lnTo>
                                <a:lnTo>
                                  <a:pt x="390460" y="973454"/>
                                </a:lnTo>
                                <a:lnTo>
                                  <a:pt x="398949" y="965255"/>
                                </a:lnTo>
                                <a:lnTo>
                                  <a:pt x="398583" y="964790"/>
                                </a:lnTo>
                                <a:lnTo>
                                  <a:pt x="390649" y="957127"/>
                                </a:lnTo>
                                <a:close/>
                              </a:path>
                              <a:path w="530860" h="1358900">
                                <a:moveTo>
                                  <a:pt x="497789" y="946303"/>
                                </a:moveTo>
                                <a:lnTo>
                                  <a:pt x="496935" y="946303"/>
                                </a:lnTo>
                                <a:lnTo>
                                  <a:pt x="489000" y="953844"/>
                                </a:lnTo>
                                <a:lnTo>
                                  <a:pt x="508850" y="972992"/>
                                </a:lnTo>
                                <a:lnTo>
                                  <a:pt x="517026" y="965255"/>
                                </a:lnTo>
                                <a:lnTo>
                                  <a:pt x="500449" y="965255"/>
                                </a:lnTo>
                                <a:lnTo>
                                  <a:pt x="508960" y="957127"/>
                                </a:lnTo>
                                <a:lnTo>
                                  <a:pt x="507270" y="955459"/>
                                </a:lnTo>
                                <a:lnTo>
                                  <a:pt x="497789" y="946303"/>
                                </a:lnTo>
                                <a:close/>
                              </a:path>
                              <a:path w="530860" h="1358900">
                                <a:moveTo>
                                  <a:pt x="418891" y="946303"/>
                                </a:moveTo>
                                <a:lnTo>
                                  <a:pt x="418573" y="946303"/>
                                </a:lnTo>
                                <a:lnTo>
                                  <a:pt x="410175" y="954413"/>
                                </a:lnTo>
                                <a:lnTo>
                                  <a:pt x="410595" y="954413"/>
                                </a:lnTo>
                                <a:lnTo>
                                  <a:pt x="429607" y="972752"/>
                                </a:lnTo>
                                <a:lnTo>
                                  <a:pt x="429378" y="972752"/>
                                </a:lnTo>
                                <a:lnTo>
                                  <a:pt x="437239" y="965255"/>
                                </a:lnTo>
                                <a:lnTo>
                                  <a:pt x="421330" y="965255"/>
                                </a:lnTo>
                                <a:lnTo>
                                  <a:pt x="429788" y="957127"/>
                                </a:lnTo>
                                <a:lnTo>
                                  <a:pt x="430098" y="957127"/>
                                </a:lnTo>
                                <a:lnTo>
                                  <a:pt x="418891" y="946303"/>
                                </a:lnTo>
                                <a:close/>
                              </a:path>
                              <a:path w="530860" h="1358900">
                                <a:moveTo>
                                  <a:pt x="457728" y="945712"/>
                                </a:moveTo>
                                <a:lnTo>
                                  <a:pt x="449354" y="953700"/>
                                </a:lnTo>
                                <a:lnTo>
                                  <a:pt x="469104" y="972752"/>
                                </a:lnTo>
                                <a:lnTo>
                                  <a:pt x="476993" y="965255"/>
                                </a:lnTo>
                                <a:lnTo>
                                  <a:pt x="460782" y="965255"/>
                                </a:lnTo>
                                <a:lnTo>
                                  <a:pt x="469264" y="957127"/>
                                </a:lnTo>
                                <a:lnTo>
                                  <a:pt x="469547" y="957127"/>
                                </a:lnTo>
                                <a:lnTo>
                                  <a:pt x="457728" y="945712"/>
                                </a:lnTo>
                                <a:close/>
                              </a:path>
                              <a:path w="530860" h="1358900">
                                <a:moveTo>
                                  <a:pt x="76679" y="946303"/>
                                </a:moveTo>
                                <a:lnTo>
                                  <a:pt x="68281" y="954413"/>
                                </a:lnTo>
                                <a:lnTo>
                                  <a:pt x="68514" y="954413"/>
                                </a:lnTo>
                                <a:lnTo>
                                  <a:pt x="87132" y="972313"/>
                                </a:lnTo>
                                <a:lnTo>
                                  <a:pt x="94261" y="965255"/>
                                </a:lnTo>
                                <a:lnTo>
                                  <a:pt x="79411" y="965255"/>
                                </a:lnTo>
                                <a:lnTo>
                                  <a:pt x="87837" y="957127"/>
                                </a:lnTo>
                                <a:lnTo>
                                  <a:pt x="76679" y="946303"/>
                                </a:lnTo>
                                <a:close/>
                              </a:path>
                              <a:path w="530860" h="1358900">
                                <a:moveTo>
                                  <a:pt x="125927" y="955459"/>
                                </a:moveTo>
                                <a:lnTo>
                                  <a:pt x="117503" y="963788"/>
                                </a:lnTo>
                                <a:lnTo>
                                  <a:pt x="125975" y="971960"/>
                                </a:lnTo>
                                <a:lnTo>
                                  <a:pt x="134388" y="963632"/>
                                </a:lnTo>
                                <a:lnTo>
                                  <a:pt x="125927" y="955459"/>
                                </a:lnTo>
                                <a:close/>
                              </a:path>
                              <a:path w="530860" h="1358900">
                                <a:moveTo>
                                  <a:pt x="303315" y="889027"/>
                                </a:moveTo>
                                <a:lnTo>
                                  <a:pt x="302311" y="889940"/>
                                </a:lnTo>
                                <a:lnTo>
                                  <a:pt x="228030" y="961593"/>
                                </a:lnTo>
                                <a:lnTo>
                                  <a:pt x="236388" y="969857"/>
                                </a:lnTo>
                                <a:lnTo>
                                  <a:pt x="241152" y="965255"/>
                                </a:lnTo>
                                <a:lnTo>
                                  <a:pt x="240786" y="964790"/>
                                </a:lnTo>
                                <a:lnTo>
                                  <a:pt x="232851" y="957127"/>
                                </a:lnTo>
                                <a:lnTo>
                                  <a:pt x="249568" y="957127"/>
                                </a:lnTo>
                                <a:lnTo>
                                  <a:pt x="252378" y="954413"/>
                                </a:lnTo>
                                <a:lnTo>
                                  <a:pt x="252607" y="954413"/>
                                </a:lnTo>
                                <a:lnTo>
                                  <a:pt x="244199" y="946303"/>
                                </a:lnTo>
                                <a:lnTo>
                                  <a:pt x="261093" y="946303"/>
                                </a:lnTo>
                                <a:lnTo>
                                  <a:pt x="252588" y="938089"/>
                                </a:lnTo>
                                <a:lnTo>
                                  <a:pt x="269281" y="938089"/>
                                </a:lnTo>
                                <a:lnTo>
                                  <a:pt x="272091" y="935375"/>
                                </a:lnTo>
                                <a:lnTo>
                                  <a:pt x="272367" y="935375"/>
                                </a:lnTo>
                                <a:lnTo>
                                  <a:pt x="263904" y="927211"/>
                                </a:lnTo>
                                <a:lnTo>
                                  <a:pt x="280775" y="927211"/>
                                </a:lnTo>
                                <a:lnTo>
                                  <a:pt x="272325" y="919050"/>
                                </a:lnTo>
                                <a:lnTo>
                                  <a:pt x="288994" y="919050"/>
                                </a:lnTo>
                                <a:lnTo>
                                  <a:pt x="291828" y="916313"/>
                                </a:lnTo>
                                <a:lnTo>
                                  <a:pt x="292104" y="916313"/>
                                </a:lnTo>
                                <a:lnTo>
                                  <a:pt x="283610" y="908119"/>
                                </a:lnTo>
                                <a:lnTo>
                                  <a:pt x="300456" y="908119"/>
                                </a:lnTo>
                                <a:lnTo>
                                  <a:pt x="292061" y="900012"/>
                                </a:lnTo>
                                <a:lnTo>
                                  <a:pt x="308706" y="900012"/>
                                </a:lnTo>
                                <a:lnTo>
                                  <a:pt x="311533" y="897281"/>
                                </a:lnTo>
                                <a:lnTo>
                                  <a:pt x="311871" y="897281"/>
                                </a:lnTo>
                                <a:lnTo>
                                  <a:pt x="303315" y="889027"/>
                                </a:lnTo>
                                <a:close/>
                              </a:path>
                              <a:path w="530860" h="1358900">
                                <a:moveTo>
                                  <a:pt x="216894" y="941716"/>
                                </a:moveTo>
                                <a:lnTo>
                                  <a:pt x="193557" y="964790"/>
                                </a:lnTo>
                                <a:lnTo>
                                  <a:pt x="193200" y="965255"/>
                                </a:lnTo>
                                <a:lnTo>
                                  <a:pt x="197401" y="969409"/>
                                </a:lnTo>
                                <a:lnTo>
                                  <a:pt x="205819" y="961280"/>
                                </a:lnTo>
                                <a:lnTo>
                                  <a:pt x="201624" y="957127"/>
                                </a:lnTo>
                                <a:lnTo>
                                  <a:pt x="210119" y="957127"/>
                                </a:lnTo>
                                <a:lnTo>
                                  <a:pt x="216894" y="950583"/>
                                </a:lnTo>
                                <a:lnTo>
                                  <a:pt x="212565" y="946303"/>
                                </a:lnTo>
                                <a:lnTo>
                                  <a:pt x="221644" y="946303"/>
                                </a:lnTo>
                                <a:lnTo>
                                  <a:pt x="216894" y="941716"/>
                                </a:lnTo>
                                <a:close/>
                              </a:path>
                              <a:path w="530860" h="1358900">
                                <a:moveTo>
                                  <a:pt x="4514" y="952499"/>
                                </a:moveTo>
                                <a:lnTo>
                                  <a:pt x="474" y="952499"/>
                                </a:lnTo>
                                <a:lnTo>
                                  <a:pt x="474" y="965255"/>
                                </a:lnTo>
                                <a:lnTo>
                                  <a:pt x="898" y="964790"/>
                                </a:lnTo>
                                <a:lnTo>
                                  <a:pt x="8843" y="957127"/>
                                </a:lnTo>
                                <a:lnTo>
                                  <a:pt x="9307" y="957127"/>
                                </a:lnTo>
                                <a:lnTo>
                                  <a:pt x="4514" y="952499"/>
                                </a:lnTo>
                                <a:close/>
                              </a:path>
                              <a:path w="530860" h="1358900">
                                <a:moveTo>
                                  <a:pt x="26022" y="957127"/>
                                </a:moveTo>
                                <a:lnTo>
                                  <a:pt x="9307" y="957127"/>
                                </a:lnTo>
                                <a:lnTo>
                                  <a:pt x="17727" y="965255"/>
                                </a:lnTo>
                                <a:lnTo>
                                  <a:pt x="18087" y="964790"/>
                                </a:lnTo>
                                <a:lnTo>
                                  <a:pt x="26022" y="957127"/>
                                </a:lnTo>
                                <a:close/>
                              </a:path>
                              <a:path w="530860" h="1358900">
                                <a:moveTo>
                                  <a:pt x="65471" y="957127"/>
                                </a:moveTo>
                                <a:lnTo>
                                  <a:pt x="48658" y="957127"/>
                                </a:lnTo>
                                <a:lnTo>
                                  <a:pt x="57055" y="965255"/>
                                </a:lnTo>
                                <a:lnTo>
                                  <a:pt x="65471" y="957127"/>
                                </a:lnTo>
                                <a:close/>
                              </a:path>
                              <a:path w="530860" h="1358900">
                                <a:moveTo>
                                  <a:pt x="152203" y="946303"/>
                                </a:moveTo>
                                <a:lnTo>
                                  <a:pt x="151893" y="946303"/>
                                </a:lnTo>
                                <a:lnTo>
                                  <a:pt x="143700" y="954413"/>
                                </a:lnTo>
                                <a:lnTo>
                                  <a:pt x="154666" y="965255"/>
                                </a:lnTo>
                                <a:lnTo>
                                  <a:pt x="155023" y="964790"/>
                                </a:lnTo>
                                <a:lnTo>
                                  <a:pt x="162774" y="957127"/>
                                </a:lnTo>
                                <a:lnTo>
                                  <a:pt x="163137" y="957127"/>
                                </a:lnTo>
                                <a:lnTo>
                                  <a:pt x="152203" y="946303"/>
                                </a:lnTo>
                                <a:close/>
                              </a:path>
                              <a:path w="530860" h="1358900">
                                <a:moveTo>
                                  <a:pt x="179446" y="957127"/>
                                </a:moveTo>
                                <a:lnTo>
                                  <a:pt x="163137" y="957127"/>
                                </a:lnTo>
                                <a:lnTo>
                                  <a:pt x="171348" y="965255"/>
                                </a:lnTo>
                                <a:lnTo>
                                  <a:pt x="171705" y="964790"/>
                                </a:lnTo>
                                <a:lnTo>
                                  <a:pt x="179446" y="957127"/>
                                </a:lnTo>
                                <a:close/>
                              </a:path>
                              <a:path w="530860" h="1358900">
                                <a:moveTo>
                                  <a:pt x="190690" y="946303"/>
                                </a:moveTo>
                                <a:lnTo>
                                  <a:pt x="190380" y="946303"/>
                                </a:lnTo>
                                <a:lnTo>
                                  <a:pt x="182762" y="953844"/>
                                </a:lnTo>
                                <a:lnTo>
                                  <a:pt x="182234" y="954413"/>
                                </a:lnTo>
                                <a:lnTo>
                                  <a:pt x="193200" y="965255"/>
                                </a:lnTo>
                                <a:lnTo>
                                  <a:pt x="193557" y="964790"/>
                                </a:lnTo>
                                <a:lnTo>
                                  <a:pt x="201308" y="957127"/>
                                </a:lnTo>
                                <a:lnTo>
                                  <a:pt x="201624" y="957127"/>
                                </a:lnTo>
                                <a:lnTo>
                                  <a:pt x="190690" y="946303"/>
                                </a:lnTo>
                                <a:close/>
                              </a:path>
                              <a:path w="530860" h="1358900">
                                <a:moveTo>
                                  <a:pt x="249568" y="957127"/>
                                </a:moveTo>
                                <a:lnTo>
                                  <a:pt x="232851" y="957127"/>
                                </a:lnTo>
                                <a:lnTo>
                                  <a:pt x="241268" y="965255"/>
                                </a:lnTo>
                                <a:lnTo>
                                  <a:pt x="241633" y="964790"/>
                                </a:lnTo>
                                <a:lnTo>
                                  <a:pt x="249568" y="957127"/>
                                </a:lnTo>
                                <a:close/>
                              </a:path>
                              <a:path w="530860" h="1358900">
                                <a:moveTo>
                                  <a:pt x="261093" y="946303"/>
                                </a:moveTo>
                                <a:lnTo>
                                  <a:pt x="260776" y="946303"/>
                                </a:lnTo>
                                <a:lnTo>
                                  <a:pt x="252378" y="954413"/>
                                </a:lnTo>
                                <a:lnTo>
                                  <a:pt x="252607" y="954413"/>
                                </a:lnTo>
                                <a:lnTo>
                                  <a:pt x="263847" y="965255"/>
                                </a:lnTo>
                                <a:lnTo>
                                  <a:pt x="264213" y="964790"/>
                                </a:lnTo>
                                <a:lnTo>
                                  <a:pt x="272157" y="957127"/>
                                </a:lnTo>
                                <a:lnTo>
                                  <a:pt x="272301" y="957127"/>
                                </a:lnTo>
                                <a:lnTo>
                                  <a:pt x="261093" y="946303"/>
                                </a:lnTo>
                                <a:close/>
                              </a:path>
                              <a:path w="530860" h="1358900">
                                <a:moveTo>
                                  <a:pt x="289017" y="957127"/>
                                </a:moveTo>
                                <a:lnTo>
                                  <a:pt x="272301" y="957127"/>
                                </a:lnTo>
                                <a:lnTo>
                                  <a:pt x="280717" y="965255"/>
                                </a:lnTo>
                                <a:lnTo>
                                  <a:pt x="281083" y="964790"/>
                                </a:lnTo>
                                <a:lnTo>
                                  <a:pt x="289017" y="957127"/>
                                </a:lnTo>
                                <a:close/>
                              </a:path>
                              <a:path w="530860" h="1358900">
                                <a:moveTo>
                                  <a:pt x="300543" y="946303"/>
                                </a:moveTo>
                                <a:lnTo>
                                  <a:pt x="300225" y="946303"/>
                                </a:lnTo>
                                <a:lnTo>
                                  <a:pt x="291828" y="954413"/>
                                </a:lnTo>
                                <a:lnTo>
                                  <a:pt x="292104" y="954413"/>
                                </a:lnTo>
                                <a:lnTo>
                                  <a:pt x="303344" y="965255"/>
                                </a:lnTo>
                                <a:lnTo>
                                  <a:pt x="303710" y="964790"/>
                                </a:lnTo>
                                <a:lnTo>
                                  <a:pt x="311654" y="957127"/>
                                </a:lnTo>
                                <a:lnTo>
                                  <a:pt x="310023" y="955459"/>
                                </a:lnTo>
                                <a:lnTo>
                                  <a:pt x="300543" y="946303"/>
                                </a:lnTo>
                                <a:close/>
                              </a:path>
                              <a:path w="530860" h="1358900">
                                <a:moveTo>
                                  <a:pt x="331487" y="938089"/>
                                </a:moveTo>
                                <a:lnTo>
                                  <a:pt x="329617" y="939799"/>
                                </a:lnTo>
                                <a:lnTo>
                                  <a:pt x="313383" y="955459"/>
                                </a:lnTo>
                                <a:lnTo>
                                  <a:pt x="311750" y="957127"/>
                                </a:lnTo>
                                <a:lnTo>
                                  <a:pt x="320166" y="965255"/>
                                </a:lnTo>
                                <a:lnTo>
                                  <a:pt x="320532" y="964790"/>
                                </a:lnTo>
                                <a:lnTo>
                                  <a:pt x="331277" y="954413"/>
                                </a:lnTo>
                                <a:lnTo>
                                  <a:pt x="331601" y="954413"/>
                                </a:lnTo>
                                <a:lnTo>
                                  <a:pt x="323193" y="946303"/>
                                </a:lnTo>
                                <a:lnTo>
                                  <a:pt x="339992" y="946303"/>
                                </a:lnTo>
                                <a:lnTo>
                                  <a:pt x="331487" y="938089"/>
                                </a:lnTo>
                                <a:close/>
                              </a:path>
                              <a:path w="530860" h="1358900">
                                <a:moveTo>
                                  <a:pt x="339992" y="946303"/>
                                </a:moveTo>
                                <a:lnTo>
                                  <a:pt x="339674" y="946303"/>
                                </a:lnTo>
                                <a:lnTo>
                                  <a:pt x="331277" y="954413"/>
                                </a:lnTo>
                                <a:lnTo>
                                  <a:pt x="331601" y="954413"/>
                                </a:lnTo>
                                <a:lnTo>
                                  <a:pt x="342841" y="965255"/>
                                </a:lnTo>
                                <a:lnTo>
                                  <a:pt x="343207" y="964790"/>
                                </a:lnTo>
                                <a:lnTo>
                                  <a:pt x="351152" y="957127"/>
                                </a:lnTo>
                                <a:lnTo>
                                  <a:pt x="349473" y="955459"/>
                                </a:lnTo>
                                <a:lnTo>
                                  <a:pt x="339992" y="946303"/>
                                </a:lnTo>
                                <a:close/>
                              </a:path>
                              <a:path w="530860" h="1358900">
                                <a:moveTo>
                                  <a:pt x="370936" y="938089"/>
                                </a:moveTo>
                                <a:lnTo>
                                  <a:pt x="369114" y="939799"/>
                                </a:lnTo>
                                <a:lnTo>
                                  <a:pt x="352880" y="955459"/>
                                </a:lnTo>
                                <a:lnTo>
                                  <a:pt x="351199" y="957127"/>
                                </a:lnTo>
                                <a:lnTo>
                                  <a:pt x="359616" y="965255"/>
                                </a:lnTo>
                                <a:lnTo>
                                  <a:pt x="359981" y="964790"/>
                                </a:lnTo>
                                <a:lnTo>
                                  <a:pt x="370726" y="954413"/>
                                </a:lnTo>
                                <a:lnTo>
                                  <a:pt x="371098" y="954413"/>
                                </a:lnTo>
                                <a:lnTo>
                                  <a:pt x="362691" y="946303"/>
                                </a:lnTo>
                                <a:lnTo>
                                  <a:pt x="379441" y="946303"/>
                                </a:lnTo>
                                <a:lnTo>
                                  <a:pt x="370936" y="938089"/>
                                </a:lnTo>
                                <a:close/>
                              </a:path>
                              <a:path w="530860" h="1358900">
                                <a:moveTo>
                                  <a:pt x="379441" y="946303"/>
                                </a:moveTo>
                                <a:lnTo>
                                  <a:pt x="379124" y="946303"/>
                                </a:lnTo>
                                <a:lnTo>
                                  <a:pt x="370726" y="954413"/>
                                </a:lnTo>
                                <a:lnTo>
                                  <a:pt x="371098" y="954413"/>
                                </a:lnTo>
                                <a:lnTo>
                                  <a:pt x="382338" y="965255"/>
                                </a:lnTo>
                                <a:lnTo>
                                  <a:pt x="382704" y="964790"/>
                                </a:lnTo>
                                <a:lnTo>
                                  <a:pt x="390649" y="957127"/>
                                </a:lnTo>
                                <a:lnTo>
                                  <a:pt x="379441" y="946303"/>
                                </a:lnTo>
                                <a:close/>
                              </a:path>
                              <a:path w="530860" h="1358900">
                                <a:moveTo>
                                  <a:pt x="410385" y="938089"/>
                                </a:moveTo>
                                <a:lnTo>
                                  <a:pt x="390649" y="957127"/>
                                </a:lnTo>
                                <a:lnTo>
                                  <a:pt x="399065" y="965255"/>
                                </a:lnTo>
                                <a:lnTo>
                                  <a:pt x="399431" y="964790"/>
                                </a:lnTo>
                                <a:lnTo>
                                  <a:pt x="410175" y="954413"/>
                                </a:lnTo>
                                <a:lnTo>
                                  <a:pt x="410595" y="954413"/>
                                </a:lnTo>
                                <a:lnTo>
                                  <a:pt x="402188" y="946303"/>
                                </a:lnTo>
                                <a:lnTo>
                                  <a:pt x="418891" y="946303"/>
                                </a:lnTo>
                                <a:lnTo>
                                  <a:pt x="410385" y="938089"/>
                                </a:lnTo>
                                <a:close/>
                              </a:path>
                              <a:path w="530860" h="1358900">
                                <a:moveTo>
                                  <a:pt x="530505" y="939799"/>
                                </a:moveTo>
                                <a:lnTo>
                                  <a:pt x="527103" y="939799"/>
                                </a:lnTo>
                                <a:lnTo>
                                  <a:pt x="510706" y="955459"/>
                                </a:lnTo>
                                <a:lnTo>
                                  <a:pt x="508997" y="957127"/>
                                </a:lnTo>
                                <a:lnTo>
                                  <a:pt x="517413" y="965255"/>
                                </a:lnTo>
                                <a:lnTo>
                                  <a:pt x="517026" y="965255"/>
                                </a:lnTo>
                                <a:lnTo>
                                  <a:pt x="530505" y="952499"/>
                                </a:lnTo>
                                <a:lnTo>
                                  <a:pt x="527103" y="952499"/>
                                </a:lnTo>
                                <a:lnTo>
                                  <a:pt x="520679" y="946303"/>
                                </a:lnTo>
                                <a:lnTo>
                                  <a:pt x="530505" y="946303"/>
                                </a:lnTo>
                                <a:lnTo>
                                  <a:pt x="530505" y="939799"/>
                                </a:lnTo>
                                <a:close/>
                              </a:path>
                              <a:path w="530860" h="1358900">
                                <a:moveTo>
                                  <a:pt x="485546" y="957127"/>
                                </a:moveTo>
                                <a:lnTo>
                                  <a:pt x="469547" y="957127"/>
                                </a:lnTo>
                                <a:lnTo>
                                  <a:pt x="477482" y="964790"/>
                                </a:lnTo>
                                <a:lnTo>
                                  <a:pt x="485546" y="957127"/>
                                </a:lnTo>
                                <a:close/>
                              </a:path>
                              <a:path w="530860" h="1358900">
                                <a:moveTo>
                                  <a:pt x="445761" y="957127"/>
                                </a:moveTo>
                                <a:lnTo>
                                  <a:pt x="430098" y="957127"/>
                                </a:lnTo>
                                <a:lnTo>
                                  <a:pt x="437880" y="964643"/>
                                </a:lnTo>
                                <a:lnTo>
                                  <a:pt x="445761" y="957127"/>
                                </a:lnTo>
                                <a:close/>
                              </a:path>
                              <a:path w="530860" h="1358900">
                                <a:moveTo>
                                  <a:pt x="117503" y="928511"/>
                                </a:moveTo>
                                <a:lnTo>
                                  <a:pt x="87837" y="957127"/>
                                </a:lnTo>
                                <a:lnTo>
                                  <a:pt x="95229" y="964297"/>
                                </a:lnTo>
                                <a:lnTo>
                                  <a:pt x="106482" y="953157"/>
                                </a:lnTo>
                                <a:lnTo>
                                  <a:pt x="99376" y="946303"/>
                                </a:lnTo>
                                <a:lnTo>
                                  <a:pt x="113406" y="946303"/>
                                </a:lnTo>
                                <a:lnTo>
                                  <a:pt x="114907" y="944817"/>
                                </a:lnTo>
                                <a:lnTo>
                                  <a:pt x="107941" y="938089"/>
                                </a:lnTo>
                                <a:lnTo>
                                  <a:pt x="121704" y="938089"/>
                                </a:lnTo>
                                <a:lnTo>
                                  <a:pt x="124445" y="935375"/>
                                </a:lnTo>
                                <a:lnTo>
                                  <a:pt x="117503" y="928511"/>
                                </a:lnTo>
                                <a:close/>
                              </a:path>
                              <a:path w="530860" h="1358900">
                                <a:moveTo>
                                  <a:pt x="114907" y="944817"/>
                                </a:moveTo>
                                <a:lnTo>
                                  <a:pt x="106482" y="953157"/>
                                </a:lnTo>
                                <a:lnTo>
                                  <a:pt x="117503" y="963788"/>
                                </a:lnTo>
                                <a:lnTo>
                                  <a:pt x="125927" y="955459"/>
                                </a:lnTo>
                                <a:lnTo>
                                  <a:pt x="114907" y="944817"/>
                                </a:lnTo>
                                <a:close/>
                              </a:path>
                              <a:path w="530860" h="1358900">
                                <a:moveTo>
                                  <a:pt x="177908" y="904063"/>
                                </a:moveTo>
                                <a:lnTo>
                                  <a:pt x="125927" y="955459"/>
                                </a:lnTo>
                                <a:lnTo>
                                  <a:pt x="134388" y="963632"/>
                                </a:lnTo>
                                <a:lnTo>
                                  <a:pt x="143700" y="954413"/>
                                </a:lnTo>
                                <a:lnTo>
                                  <a:pt x="135498" y="946303"/>
                                </a:lnTo>
                                <a:lnTo>
                                  <a:pt x="152203" y="946303"/>
                                </a:lnTo>
                                <a:lnTo>
                                  <a:pt x="143905" y="938089"/>
                                </a:lnTo>
                                <a:lnTo>
                                  <a:pt x="160191" y="938089"/>
                                </a:lnTo>
                                <a:lnTo>
                                  <a:pt x="162932" y="935375"/>
                                </a:lnTo>
                                <a:lnTo>
                                  <a:pt x="162535" y="934936"/>
                                </a:lnTo>
                                <a:lnTo>
                                  <a:pt x="154722" y="927211"/>
                                </a:lnTo>
                                <a:lnTo>
                                  <a:pt x="171404" y="927211"/>
                                </a:lnTo>
                                <a:lnTo>
                                  <a:pt x="163160" y="919050"/>
                                </a:lnTo>
                                <a:lnTo>
                                  <a:pt x="179423" y="919050"/>
                                </a:lnTo>
                                <a:lnTo>
                                  <a:pt x="182188" y="916313"/>
                                </a:lnTo>
                                <a:lnTo>
                                  <a:pt x="181731" y="915816"/>
                                </a:lnTo>
                                <a:lnTo>
                                  <a:pt x="173947" y="908119"/>
                                </a:lnTo>
                                <a:lnTo>
                                  <a:pt x="182108" y="908119"/>
                                </a:lnTo>
                                <a:lnTo>
                                  <a:pt x="177908" y="904063"/>
                                </a:lnTo>
                                <a:close/>
                              </a:path>
                              <a:path w="530860" h="1358900">
                                <a:moveTo>
                                  <a:pt x="221644" y="946303"/>
                                </a:moveTo>
                                <a:lnTo>
                                  <a:pt x="221326" y="946303"/>
                                </a:lnTo>
                                <a:lnTo>
                                  <a:pt x="216894" y="950583"/>
                                </a:lnTo>
                                <a:lnTo>
                                  <a:pt x="228030" y="961593"/>
                                </a:lnTo>
                                <a:lnTo>
                                  <a:pt x="232660" y="957127"/>
                                </a:lnTo>
                                <a:lnTo>
                                  <a:pt x="232851" y="957127"/>
                                </a:lnTo>
                                <a:lnTo>
                                  <a:pt x="221644" y="946303"/>
                                </a:lnTo>
                                <a:close/>
                              </a:path>
                              <a:path w="530860" h="1358900">
                                <a:moveTo>
                                  <a:pt x="210119" y="957127"/>
                                </a:moveTo>
                                <a:lnTo>
                                  <a:pt x="201624" y="957127"/>
                                </a:lnTo>
                                <a:lnTo>
                                  <a:pt x="205819" y="961280"/>
                                </a:lnTo>
                                <a:lnTo>
                                  <a:pt x="210119" y="957127"/>
                                </a:lnTo>
                                <a:close/>
                              </a:path>
                              <a:path w="530860" h="1358900">
                                <a:moveTo>
                                  <a:pt x="40000" y="889027"/>
                                </a:moveTo>
                                <a:lnTo>
                                  <a:pt x="38996" y="889940"/>
                                </a:lnTo>
                                <a:lnTo>
                                  <a:pt x="359" y="927211"/>
                                </a:lnTo>
                                <a:lnTo>
                                  <a:pt x="17548" y="927211"/>
                                </a:lnTo>
                                <a:lnTo>
                                  <a:pt x="9108" y="935375"/>
                                </a:lnTo>
                                <a:lnTo>
                                  <a:pt x="28970" y="954413"/>
                                </a:lnTo>
                                <a:lnTo>
                                  <a:pt x="28832" y="954413"/>
                                </a:lnTo>
                                <a:lnTo>
                                  <a:pt x="37229" y="946303"/>
                                </a:lnTo>
                                <a:lnTo>
                                  <a:pt x="20064" y="946303"/>
                                </a:lnTo>
                                <a:lnTo>
                                  <a:pt x="28579" y="938089"/>
                                </a:lnTo>
                                <a:lnTo>
                                  <a:pt x="28988" y="938089"/>
                                </a:lnTo>
                                <a:lnTo>
                                  <a:pt x="9319" y="919050"/>
                                </a:lnTo>
                                <a:lnTo>
                                  <a:pt x="25998" y="919050"/>
                                </a:lnTo>
                                <a:lnTo>
                                  <a:pt x="28832" y="916313"/>
                                </a:lnTo>
                                <a:lnTo>
                                  <a:pt x="28367" y="915816"/>
                                </a:lnTo>
                                <a:lnTo>
                                  <a:pt x="20362" y="908119"/>
                                </a:lnTo>
                                <a:lnTo>
                                  <a:pt x="37316" y="908119"/>
                                </a:lnTo>
                                <a:lnTo>
                                  <a:pt x="28958" y="900012"/>
                                </a:lnTo>
                                <a:lnTo>
                                  <a:pt x="45711" y="900012"/>
                                </a:lnTo>
                                <a:lnTo>
                                  <a:pt x="48538" y="897281"/>
                                </a:lnTo>
                                <a:lnTo>
                                  <a:pt x="40000" y="889027"/>
                                </a:lnTo>
                                <a:close/>
                              </a:path>
                              <a:path w="530860" h="1358900">
                                <a:moveTo>
                                  <a:pt x="56997" y="927211"/>
                                </a:moveTo>
                                <a:lnTo>
                                  <a:pt x="48545" y="935375"/>
                                </a:lnTo>
                                <a:lnTo>
                                  <a:pt x="48711" y="935375"/>
                                </a:lnTo>
                                <a:lnTo>
                                  <a:pt x="68514" y="954413"/>
                                </a:lnTo>
                                <a:lnTo>
                                  <a:pt x="68281" y="954413"/>
                                </a:lnTo>
                                <a:lnTo>
                                  <a:pt x="76679" y="946303"/>
                                </a:lnTo>
                                <a:lnTo>
                                  <a:pt x="59561" y="946303"/>
                                </a:lnTo>
                                <a:lnTo>
                                  <a:pt x="68077" y="938089"/>
                                </a:lnTo>
                                <a:lnTo>
                                  <a:pt x="68211" y="938089"/>
                                </a:lnTo>
                                <a:lnTo>
                                  <a:pt x="56997" y="927211"/>
                                </a:lnTo>
                                <a:close/>
                              </a:path>
                              <a:path w="530860" h="1358900">
                                <a:moveTo>
                                  <a:pt x="132917" y="927211"/>
                                </a:moveTo>
                                <a:lnTo>
                                  <a:pt x="132692" y="927211"/>
                                </a:lnTo>
                                <a:lnTo>
                                  <a:pt x="124445" y="935375"/>
                                </a:lnTo>
                                <a:lnTo>
                                  <a:pt x="143700" y="954413"/>
                                </a:lnTo>
                                <a:lnTo>
                                  <a:pt x="151893" y="946303"/>
                                </a:lnTo>
                                <a:lnTo>
                                  <a:pt x="135188" y="946303"/>
                                </a:lnTo>
                                <a:lnTo>
                                  <a:pt x="143495" y="938089"/>
                                </a:lnTo>
                                <a:lnTo>
                                  <a:pt x="143905" y="938089"/>
                                </a:lnTo>
                                <a:lnTo>
                                  <a:pt x="132917" y="927211"/>
                                </a:lnTo>
                                <a:close/>
                              </a:path>
                              <a:path w="530860" h="1358900">
                                <a:moveTo>
                                  <a:pt x="171404" y="927211"/>
                                </a:moveTo>
                                <a:lnTo>
                                  <a:pt x="171179" y="927211"/>
                                </a:lnTo>
                                <a:lnTo>
                                  <a:pt x="163375" y="934936"/>
                                </a:lnTo>
                                <a:lnTo>
                                  <a:pt x="162979" y="935375"/>
                                </a:lnTo>
                                <a:lnTo>
                                  <a:pt x="182234" y="954413"/>
                                </a:lnTo>
                                <a:lnTo>
                                  <a:pt x="182762" y="953844"/>
                                </a:lnTo>
                                <a:lnTo>
                                  <a:pt x="190380" y="946303"/>
                                </a:lnTo>
                                <a:lnTo>
                                  <a:pt x="173721" y="946303"/>
                                </a:lnTo>
                                <a:lnTo>
                                  <a:pt x="182029" y="938089"/>
                                </a:lnTo>
                                <a:lnTo>
                                  <a:pt x="182392" y="938089"/>
                                </a:lnTo>
                                <a:lnTo>
                                  <a:pt x="171404" y="927211"/>
                                </a:lnTo>
                                <a:close/>
                              </a:path>
                              <a:path w="530860" h="1358900">
                                <a:moveTo>
                                  <a:pt x="241325" y="927211"/>
                                </a:moveTo>
                                <a:lnTo>
                                  <a:pt x="241094" y="927211"/>
                                </a:lnTo>
                                <a:lnTo>
                                  <a:pt x="232642" y="935375"/>
                                </a:lnTo>
                                <a:lnTo>
                                  <a:pt x="232870" y="935375"/>
                                </a:lnTo>
                                <a:lnTo>
                                  <a:pt x="252607" y="954413"/>
                                </a:lnTo>
                                <a:lnTo>
                                  <a:pt x="252378" y="954413"/>
                                </a:lnTo>
                                <a:lnTo>
                                  <a:pt x="260776" y="946303"/>
                                </a:lnTo>
                                <a:lnTo>
                                  <a:pt x="243881" y="946303"/>
                                </a:lnTo>
                                <a:lnTo>
                                  <a:pt x="252397" y="938089"/>
                                </a:lnTo>
                                <a:lnTo>
                                  <a:pt x="252588" y="938089"/>
                                </a:lnTo>
                                <a:lnTo>
                                  <a:pt x="241325" y="927211"/>
                                </a:lnTo>
                                <a:close/>
                              </a:path>
                              <a:path w="530860" h="1358900">
                                <a:moveTo>
                                  <a:pt x="280775" y="927211"/>
                                </a:moveTo>
                                <a:lnTo>
                                  <a:pt x="280544" y="927211"/>
                                </a:lnTo>
                                <a:lnTo>
                                  <a:pt x="272091" y="935375"/>
                                </a:lnTo>
                                <a:lnTo>
                                  <a:pt x="272367" y="935375"/>
                                </a:lnTo>
                                <a:lnTo>
                                  <a:pt x="292104" y="954413"/>
                                </a:lnTo>
                                <a:lnTo>
                                  <a:pt x="291828" y="954413"/>
                                </a:lnTo>
                                <a:lnTo>
                                  <a:pt x="300225" y="946303"/>
                                </a:lnTo>
                                <a:lnTo>
                                  <a:pt x="283378" y="946303"/>
                                </a:lnTo>
                                <a:lnTo>
                                  <a:pt x="291894" y="938089"/>
                                </a:lnTo>
                                <a:lnTo>
                                  <a:pt x="292037" y="938089"/>
                                </a:lnTo>
                                <a:lnTo>
                                  <a:pt x="280775" y="927211"/>
                                </a:lnTo>
                                <a:close/>
                              </a:path>
                              <a:path w="530860" h="1358900">
                                <a:moveTo>
                                  <a:pt x="320224" y="927211"/>
                                </a:moveTo>
                                <a:lnTo>
                                  <a:pt x="319993" y="927211"/>
                                </a:lnTo>
                                <a:lnTo>
                                  <a:pt x="311540" y="935375"/>
                                </a:lnTo>
                                <a:lnTo>
                                  <a:pt x="311864" y="935375"/>
                                </a:lnTo>
                                <a:lnTo>
                                  <a:pt x="331601" y="954413"/>
                                </a:lnTo>
                                <a:lnTo>
                                  <a:pt x="331277" y="954413"/>
                                </a:lnTo>
                                <a:lnTo>
                                  <a:pt x="339674" y="946303"/>
                                </a:lnTo>
                                <a:lnTo>
                                  <a:pt x="322875" y="946303"/>
                                </a:lnTo>
                                <a:lnTo>
                                  <a:pt x="331391" y="938089"/>
                                </a:lnTo>
                                <a:lnTo>
                                  <a:pt x="328677" y="935375"/>
                                </a:lnTo>
                                <a:lnTo>
                                  <a:pt x="320224" y="927211"/>
                                </a:lnTo>
                                <a:close/>
                              </a:path>
                              <a:path w="530860" h="1358900">
                                <a:moveTo>
                                  <a:pt x="359673" y="927211"/>
                                </a:moveTo>
                                <a:lnTo>
                                  <a:pt x="359442" y="927211"/>
                                </a:lnTo>
                                <a:lnTo>
                                  <a:pt x="350990" y="935375"/>
                                </a:lnTo>
                                <a:lnTo>
                                  <a:pt x="351362" y="935375"/>
                                </a:lnTo>
                                <a:lnTo>
                                  <a:pt x="371098" y="954413"/>
                                </a:lnTo>
                                <a:lnTo>
                                  <a:pt x="370726" y="954413"/>
                                </a:lnTo>
                                <a:lnTo>
                                  <a:pt x="379124" y="946303"/>
                                </a:lnTo>
                                <a:lnTo>
                                  <a:pt x="362373" y="946303"/>
                                </a:lnTo>
                                <a:lnTo>
                                  <a:pt x="370888" y="938089"/>
                                </a:lnTo>
                                <a:lnTo>
                                  <a:pt x="368126" y="935375"/>
                                </a:lnTo>
                                <a:lnTo>
                                  <a:pt x="359673" y="927211"/>
                                </a:lnTo>
                                <a:close/>
                              </a:path>
                              <a:path w="530860" h="1358900">
                                <a:moveTo>
                                  <a:pt x="399123" y="927211"/>
                                </a:moveTo>
                                <a:lnTo>
                                  <a:pt x="398892" y="927211"/>
                                </a:lnTo>
                                <a:lnTo>
                                  <a:pt x="390439" y="935375"/>
                                </a:lnTo>
                                <a:lnTo>
                                  <a:pt x="390859" y="935375"/>
                                </a:lnTo>
                                <a:lnTo>
                                  <a:pt x="410595" y="954413"/>
                                </a:lnTo>
                                <a:lnTo>
                                  <a:pt x="410175" y="954413"/>
                                </a:lnTo>
                                <a:lnTo>
                                  <a:pt x="418573" y="946303"/>
                                </a:lnTo>
                                <a:lnTo>
                                  <a:pt x="401870" y="946303"/>
                                </a:lnTo>
                                <a:lnTo>
                                  <a:pt x="410385" y="938089"/>
                                </a:lnTo>
                                <a:lnTo>
                                  <a:pt x="399123" y="927211"/>
                                </a:lnTo>
                                <a:close/>
                              </a:path>
                              <a:path w="530860" h="1358900">
                                <a:moveTo>
                                  <a:pt x="477577" y="926782"/>
                                </a:moveTo>
                                <a:lnTo>
                                  <a:pt x="469214" y="934758"/>
                                </a:lnTo>
                                <a:lnTo>
                                  <a:pt x="489000" y="953844"/>
                                </a:lnTo>
                                <a:lnTo>
                                  <a:pt x="496935" y="946303"/>
                                </a:lnTo>
                                <a:lnTo>
                                  <a:pt x="480559" y="946303"/>
                                </a:lnTo>
                                <a:lnTo>
                                  <a:pt x="489131" y="938089"/>
                                </a:lnTo>
                                <a:lnTo>
                                  <a:pt x="489284" y="938089"/>
                                </a:lnTo>
                                <a:lnTo>
                                  <a:pt x="477577" y="926782"/>
                                </a:lnTo>
                                <a:close/>
                              </a:path>
                              <a:path w="530860" h="1358900">
                                <a:moveTo>
                                  <a:pt x="438572" y="927211"/>
                                </a:moveTo>
                                <a:lnTo>
                                  <a:pt x="438341" y="927211"/>
                                </a:lnTo>
                                <a:lnTo>
                                  <a:pt x="429888" y="935375"/>
                                </a:lnTo>
                                <a:lnTo>
                                  <a:pt x="430356" y="935375"/>
                                </a:lnTo>
                                <a:lnTo>
                                  <a:pt x="449354" y="953700"/>
                                </a:lnTo>
                                <a:lnTo>
                                  <a:pt x="457109" y="946303"/>
                                </a:lnTo>
                                <a:lnTo>
                                  <a:pt x="441050" y="946303"/>
                                </a:lnTo>
                                <a:lnTo>
                                  <a:pt x="449597" y="938089"/>
                                </a:lnTo>
                                <a:lnTo>
                                  <a:pt x="449835" y="938089"/>
                                </a:lnTo>
                                <a:lnTo>
                                  <a:pt x="438572" y="927211"/>
                                </a:lnTo>
                                <a:close/>
                              </a:path>
                              <a:path w="530860" h="1358900">
                                <a:moveTo>
                                  <a:pt x="96678" y="927211"/>
                                </a:moveTo>
                                <a:lnTo>
                                  <a:pt x="96447" y="927211"/>
                                </a:lnTo>
                                <a:lnTo>
                                  <a:pt x="88448" y="934936"/>
                                </a:lnTo>
                                <a:lnTo>
                                  <a:pt x="88047" y="935375"/>
                                </a:lnTo>
                                <a:lnTo>
                                  <a:pt x="106482" y="953157"/>
                                </a:lnTo>
                                <a:lnTo>
                                  <a:pt x="113406" y="946303"/>
                                </a:lnTo>
                                <a:lnTo>
                                  <a:pt x="99058" y="946303"/>
                                </a:lnTo>
                                <a:lnTo>
                                  <a:pt x="107574" y="938089"/>
                                </a:lnTo>
                                <a:lnTo>
                                  <a:pt x="107941" y="938089"/>
                                </a:lnTo>
                                <a:lnTo>
                                  <a:pt x="96678" y="927211"/>
                                </a:lnTo>
                                <a:close/>
                              </a:path>
                              <a:path w="530860" h="1358900">
                                <a:moveTo>
                                  <a:pt x="517471" y="927211"/>
                                </a:moveTo>
                                <a:lnTo>
                                  <a:pt x="517024" y="927211"/>
                                </a:lnTo>
                                <a:lnTo>
                                  <a:pt x="508896" y="934936"/>
                                </a:lnTo>
                                <a:lnTo>
                                  <a:pt x="527103" y="952499"/>
                                </a:lnTo>
                                <a:lnTo>
                                  <a:pt x="530505" y="952499"/>
                                </a:lnTo>
                                <a:lnTo>
                                  <a:pt x="530505" y="946303"/>
                                </a:lnTo>
                                <a:lnTo>
                                  <a:pt x="520294" y="946303"/>
                                </a:lnTo>
                                <a:lnTo>
                                  <a:pt x="527103" y="939799"/>
                                </a:lnTo>
                                <a:lnTo>
                                  <a:pt x="530505" y="939799"/>
                                </a:lnTo>
                                <a:lnTo>
                                  <a:pt x="517471" y="927211"/>
                                </a:lnTo>
                                <a:close/>
                              </a:path>
                              <a:path w="530860" h="1358900">
                                <a:moveTo>
                                  <a:pt x="205819" y="931019"/>
                                </a:moveTo>
                                <a:lnTo>
                                  <a:pt x="201862" y="934936"/>
                                </a:lnTo>
                                <a:lnTo>
                                  <a:pt x="201513" y="935375"/>
                                </a:lnTo>
                                <a:lnTo>
                                  <a:pt x="216894" y="950583"/>
                                </a:lnTo>
                                <a:lnTo>
                                  <a:pt x="221326" y="946303"/>
                                </a:lnTo>
                                <a:lnTo>
                                  <a:pt x="212255" y="946303"/>
                                </a:lnTo>
                                <a:lnTo>
                                  <a:pt x="216894" y="941716"/>
                                </a:lnTo>
                                <a:lnTo>
                                  <a:pt x="205819" y="931019"/>
                                </a:lnTo>
                                <a:close/>
                              </a:path>
                              <a:path w="530860" h="1358900">
                                <a:moveTo>
                                  <a:pt x="45735" y="938089"/>
                                </a:moveTo>
                                <a:lnTo>
                                  <a:pt x="28988" y="938089"/>
                                </a:lnTo>
                                <a:lnTo>
                                  <a:pt x="37475" y="946303"/>
                                </a:lnTo>
                                <a:lnTo>
                                  <a:pt x="37229" y="946303"/>
                                </a:lnTo>
                                <a:lnTo>
                                  <a:pt x="45735" y="938089"/>
                                </a:lnTo>
                                <a:close/>
                              </a:path>
                              <a:path w="530860" h="1358900">
                                <a:moveTo>
                                  <a:pt x="85184" y="938089"/>
                                </a:moveTo>
                                <a:lnTo>
                                  <a:pt x="68211" y="938089"/>
                                </a:lnTo>
                                <a:lnTo>
                                  <a:pt x="76679" y="946303"/>
                                </a:lnTo>
                                <a:lnTo>
                                  <a:pt x="85184" y="938089"/>
                                </a:lnTo>
                                <a:close/>
                              </a:path>
                              <a:path w="530860" h="1358900">
                                <a:moveTo>
                                  <a:pt x="160191" y="938089"/>
                                </a:moveTo>
                                <a:lnTo>
                                  <a:pt x="143905" y="938089"/>
                                </a:lnTo>
                                <a:lnTo>
                                  <a:pt x="152203" y="946303"/>
                                </a:lnTo>
                                <a:lnTo>
                                  <a:pt x="151893" y="946303"/>
                                </a:lnTo>
                                <a:lnTo>
                                  <a:pt x="160191" y="938089"/>
                                </a:lnTo>
                                <a:close/>
                              </a:path>
                              <a:path w="530860" h="1358900">
                                <a:moveTo>
                                  <a:pt x="198678" y="938089"/>
                                </a:moveTo>
                                <a:lnTo>
                                  <a:pt x="182392" y="938089"/>
                                </a:lnTo>
                                <a:lnTo>
                                  <a:pt x="190690" y="946303"/>
                                </a:lnTo>
                                <a:lnTo>
                                  <a:pt x="190380" y="946303"/>
                                </a:lnTo>
                                <a:lnTo>
                                  <a:pt x="198678" y="938089"/>
                                </a:lnTo>
                                <a:close/>
                              </a:path>
                              <a:path w="530860" h="1358900">
                                <a:moveTo>
                                  <a:pt x="228030" y="930706"/>
                                </a:moveTo>
                                <a:lnTo>
                                  <a:pt x="216894" y="941716"/>
                                </a:lnTo>
                                <a:lnTo>
                                  <a:pt x="221644" y="946303"/>
                                </a:lnTo>
                                <a:lnTo>
                                  <a:pt x="221326" y="946303"/>
                                </a:lnTo>
                                <a:lnTo>
                                  <a:pt x="232642" y="935375"/>
                                </a:lnTo>
                                <a:lnTo>
                                  <a:pt x="232870" y="935375"/>
                                </a:lnTo>
                                <a:lnTo>
                                  <a:pt x="228030" y="930706"/>
                                </a:lnTo>
                                <a:close/>
                              </a:path>
                              <a:path w="530860" h="1358900">
                                <a:moveTo>
                                  <a:pt x="269281" y="938089"/>
                                </a:moveTo>
                                <a:lnTo>
                                  <a:pt x="252588" y="938089"/>
                                </a:lnTo>
                                <a:lnTo>
                                  <a:pt x="261093" y="946303"/>
                                </a:lnTo>
                                <a:lnTo>
                                  <a:pt x="260776" y="946303"/>
                                </a:lnTo>
                                <a:lnTo>
                                  <a:pt x="269281" y="938089"/>
                                </a:lnTo>
                                <a:close/>
                              </a:path>
                              <a:path w="530860" h="1358900">
                                <a:moveTo>
                                  <a:pt x="308730" y="938089"/>
                                </a:moveTo>
                                <a:lnTo>
                                  <a:pt x="292037" y="938089"/>
                                </a:lnTo>
                                <a:lnTo>
                                  <a:pt x="300543" y="946303"/>
                                </a:lnTo>
                                <a:lnTo>
                                  <a:pt x="300225" y="946303"/>
                                </a:lnTo>
                                <a:lnTo>
                                  <a:pt x="308730" y="938089"/>
                                </a:lnTo>
                                <a:close/>
                              </a:path>
                              <a:path w="530860" h="1358900">
                                <a:moveTo>
                                  <a:pt x="351223" y="919050"/>
                                </a:moveTo>
                                <a:lnTo>
                                  <a:pt x="350133" y="920009"/>
                                </a:lnTo>
                                <a:lnTo>
                                  <a:pt x="334204" y="935375"/>
                                </a:lnTo>
                                <a:lnTo>
                                  <a:pt x="331487" y="938089"/>
                                </a:lnTo>
                                <a:lnTo>
                                  <a:pt x="339992" y="946303"/>
                                </a:lnTo>
                                <a:lnTo>
                                  <a:pt x="339674" y="946303"/>
                                </a:lnTo>
                                <a:lnTo>
                                  <a:pt x="350990" y="935375"/>
                                </a:lnTo>
                                <a:lnTo>
                                  <a:pt x="351362" y="935375"/>
                                </a:lnTo>
                                <a:lnTo>
                                  <a:pt x="342899" y="927211"/>
                                </a:lnTo>
                                <a:lnTo>
                                  <a:pt x="359673" y="927211"/>
                                </a:lnTo>
                                <a:lnTo>
                                  <a:pt x="351223" y="919050"/>
                                </a:lnTo>
                                <a:close/>
                              </a:path>
                              <a:path w="530860" h="1358900">
                                <a:moveTo>
                                  <a:pt x="390673" y="919050"/>
                                </a:moveTo>
                                <a:lnTo>
                                  <a:pt x="389631" y="920009"/>
                                </a:lnTo>
                                <a:lnTo>
                                  <a:pt x="373702" y="935375"/>
                                </a:lnTo>
                                <a:lnTo>
                                  <a:pt x="370936" y="938089"/>
                                </a:lnTo>
                                <a:lnTo>
                                  <a:pt x="379441" y="946303"/>
                                </a:lnTo>
                                <a:lnTo>
                                  <a:pt x="379124" y="946303"/>
                                </a:lnTo>
                                <a:lnTo>
                                  <a:pt x="390439" y="935375"/>
                                </a:lnTo>
                                <a:lnTo>
                                  <a:pt x="390859" y="935375"/>
                                </a:lnTo>
                                <a:lnTo>
                                  <a:pt x="382396" y="927211"/>
                                </a:lnTo>
                                <a:lnTo>
                                  <a:pt x="399123" y="927211"/>
                                </a:lnTo>
                                <a:lnTo>
                                  <a:pt x="390673" y="919050"/>
                                </a:lnTo>
                                <a:close/>
                              </a:path>
                              <a:path w="530860" h="1358900">
                                <a:moveTo>
                                  <a:pt x="430122" y="919050"/>
                                </a:moveTo>
                                <a:lnTo>
                                  <a:pt x="410385" y="938089"/>
                                </a:lnTo>
                                <a:lnTo>
                                  <a:pt x="418891" y="946303"/>
                                </a:lnTo>
                                <a:lnTo>
                                  <a:pt x="418573" y="946303"/>
                                </a:lnTo>
                                <a:lnTo>
                                  <a:pt x="429888" y="935375"/>
                                </a:lnTo>
                                <a:lnTo>
                                  <a:pt x="430356" y="935375"/>
                                </a:lnTo>
                                <a:lnTo>
                                  <a:pt x="421893" y="927211"/>
                                </a:lnTo>
                                <a:lnTo>
                                  <a:pt x="438572" y="927211"/>
                                </a:lnTo>
                                <a:lnTo>
                                  <a:pt x="430122" y="919050"/>
                                </a:lnTo>
                                <a:close/>
                              </a:path>
                              <a:path w="530860" h="1358900">
                                <a:moveTo>
                                  <a:pt x="505579" y="938089"/>
                                </a:moveTo>
                                <a:lnTo>
                                  <a:pt x="489284" y="938089"/>
                                </a:lnTo>
                                <a:lnTo>
                                  <a:pt x="497789" y="946303"/>
                                </a:lnTo>
                                <a:lnTo>
                                  <a:pt x="496935" y="946303"/>
                                </a:lnTo>
                                <a:lnTo>
                                  <a:pt x="505579" y="938089"/>
                                </a:lnTo>
                                <a:close/>
                              </a:path>
                              <a:path w="530860" h="1358900">
                                <a:moveTo>
                                  <a:pt x="465722" y="938089"/>
                                </a:moveTo>
                                <a:lnTo>
                                  <a:pt x="449835" y="938089"/>
                                </a:lnTo>
                                <a:lnTo>
                                  <a:pt x="457728" y="945712"/>
                                </a:lnTo>
                                <a:lnTo>
                                  <a:pt x="465722" y="938089"/>
                                </a:lnTo>
                                <a:close/>
                              </a:path>
                              <a:path w="530860" h="1358900">
                                <a:moveTo>
                                  <a:pt x="121704" y="938089"/>
                                </a:moveTo>
                                <a:lnTo>
                                  <a:pt x="107941" y="938089"/>
                                </a:lnTo>
                                <a:lnTo>
                                  <a:pt x="114907" y="944817"/>
                                </a:lnTo>
                                <a:lnTo>
                                  <a:pt x="121704" y="938089"/>
                                </a:lnTo>
                                <a:close/>
                              </a:path>
                              <a:path w="530860" h="1358900">
                                <a:moveTo>
                                  <a:pt x="591" y="927211"/>
                                </a:moveTo>
                                <a:lnTo>
                                  <a:pt x="474" y="939799"/>
                                </a:lnTo>
                                <a:lnTo>
                                  <a:pt x="4514" y="939799"/>
                                </a:lnTo>
                                <a:lnTo>
                                  <a:pt x="9095" y="935375"/>
                                </a:lnTo>
                                <a:lnTo>
                                  <a:pt x="591" y="927211"/>
                                </a:lnTo>
                                <a:close/>
                              </a:path>
                              <a:path w="530860" h="1358900">
                                <a:moveTo>
                                  <a:pt x="25998" y="919050"/>
                                </a:moveTo>
                                <a:lnTo>
                                  <a:pt x="9319" y="919050"/>
                                </a:lnTo>
                                <a:lnTo>
                                  <a:pt x="17750" y="927211"/>
                                </a:lnTo>
                                <a:lnTo>
                                  <a:pt x="591" y="927211"/>
                                </a:lnTo>
                                <a:lnTo>
                                  <a:pt x="9108" y="935375"/>
                                </a:lnTo>
                                <a:lnTo>
                                  <a:pt x="25998" y="919050"/>
                                </a:lnTo>
                                <a:close/>
                              </a:path>
                              <a:path w="530860" h="1358900">
                                <a:moveTo>
                                  <a:pt x="37316" y="908119"/>
                                </a:moveTo>
                                <a:lnTo>
                                  <a:pt x="29347" y="915816"/>
                                </a:lnTo>
                                <a:lnTo>
                                  <a:pt x="28884" y="916313"/>
                                </a:lnTo>
                                <a:lnTo>
                                  <a:pt x="48711" y="935375"/>
                                </a:lnTo>
                                <a:lnTo>
                                  <a:pt x="48545" y="935375"/>
                                </a:lnTo>
                                <a:lnTo>
                                  <a:pt x="56997" y="927211"/>
                                </a:lnTo>
                                <a:lnTo>
                                  <a:pt x="39856" y="927211"/>
                                </a:lnTo>
                                <a:lnTo>
                                  <a:pt x="48316" y="919050"/>
                                </a:lnTo>
                                <a:lnTo>
                                  <a:pt x="48585" y="919050"/>
                                </a:lnTo>
                                <a:lnTo>
                                  <a:pt x="37316" y="908119"/>
                                </a:lnTo>
                                <a:close/>
                              </a:path>
                              <a:path w="530860" h="1358900">
                                <a:moveTo>
                                  <a:pt x="76910" y="908119"/>
                                </a:moveTo>
                                <a:lnTo>
                                  <a:pt x="76765" y="908119"/>
                                </a:lnTo>
                                <a:lnTo>
                                  <a:pt x="68287" y="916313"/>
                                </a:lnTo>
                                <a:lnTo>
                                  <a:pt x="88047" y="935375"/>
                                </a:lnTo>
                                <a:lnTo>
                                  <a:pt x="88448" y="934936"/>
                                </a:lnTo>
                                <a:lnTo>
                                  <a:pt x="96447" y="927211"/>
                                </a:lnTo>
                                <a:lnTo>
                                  <a:pt x="79353" y="927211"/>
                                </a:lnTo>
                                <a:lnTo>
                                  <a:pt x="87813" y="919050"/>
                                </a:lnTo>
                                <a:lnTo>
                                  <a:pt x="88228" y="919050"/>
                                </a:lnTo>
                                <a:lnTo>
                                  <a:pt x="76910" y="908119"/>
                                </a:lnTo>
                                <a:close/>
                              </a:path>
                              <a:path w="530860" h="1358900">
                                <a:moveTo>
                                  <a:pt x="125975" y="920339"/>
                                </a:moveTo>
                                <a:lnTo>
                                  <a:pt x="117503" y="928511"/>
                                </a:lnTo>
                                <a:lnTo>
                                  <a:pt x="124445" y="935375"/>
                                </a:lnTo>
                                <a:lnTo>
                                  <a:pt x="132692" y="927211"/>
                                </a:lnTo>
                                <a:lnTo>
                                  <a:pt x="132917" y="927211"/>
                                </a:lnTo>
                                <a:lnTo>
                                  <a:pt x="125975" y="920339"/>
                                </a:lnTo>
                                <a:close/>
                              </a:path>
                              <a:path w="530860" h="1358900">
                                <a:moveTo>
                                  <a:pt x="152118" y="908119"/>
                                </a:moveTo>
                                <a:lnTo>
                                  <a:pt x="151977" y="908119"/>
                                </a:lnTo>
                                <a:lnTo>
                                  <a:pt x="143700" y="916313"/>
                                </a:lnTo>
                                <a:lnTo>
                                  <a:pt x="162979" y="935375"/>
                                </a:lnTo>
                                <a:lnTo>
                                  <a:pt x="163375" y="934936"/>
                                </a:lnTo>
                                <a:lnTo>
                                  <a:pt x="171179" y="927211"/>
                                </a:lnTo>
                                <a:lnTo>
                                  <a:pt x="154497" y="927211"/>
                                </a:lnTo>
                                <a:lnTo>
                                  <a:pt x="162751" y="919050"/>
                                </a:lnTo>
                                <a:lnTo>
                                  <a:pt x="163160" y="919050"/>
                                </a:lnTo>
                                <a:lnTo>
                                  <a:pt x="152118" y="908119"/>
                                </a:lnTo>
                                <a:close/>
                              </a:path>
                              <a:path w="530860" h="1358900">
                                <a:moveTo>
                                  <a:pt x="186338" y="912204"/>
                                </a:moveTo>
                                <a:lnTo>
                                  <a:pt x="182690" y="915816"/>
                                </a:lnTo>
                                <a:lnTo>
                                  <a:pt x="182234" y="916313"/>
                                </a:lnTo>
                                <a:lnTo>
                                  <a:pt x="201513" y="935375"/>
                                </a:lnTo>
                                <a:lnTo>
                                  <a:pt x="201862" y="934936"/>
                                </a:lnTo>
                                <a:lnTo>
                                  <a:pt x="205819" y="931019"/>
                                </a:lnTo>
                                <a:lnTo>
                                  <a:pt x="201876" y="927211"/>
                                </a:lnTo>
                                <a:lnTo>
                                  <a:pt x="193031" y="927211"/>
                                </a:lnTo>
                                <a:lnTo>
                                  <a:pt x="197401" y="922889"/>
                                </a:lnTo>
                                <a:lnTo>
                                  <a:pt x="186338" y="912204"/>
                                </a:lnTo>
                                <a:close/>
                              </a:path>
                              <a:path w="530860" h="1358900">
                                <a:moveTo>
                                  <a:pt x="236388" y="922442"/>
                                </a:moveTo>
                                <a:lnTo>
                                  <a:pt x="228030" y="930706"/>
                                </a:lnTo>
                                <a:lnTo>
                                  <a:pt x="232870" y="935375"/>
                                </a:lnTo>
                                <a:lnTo>
                                  <a:pt x="232642" y="935375"/>
                                </a:lnTo>
                                <a:lnTo>
                                  <a:pt x="241094" y="927211"/>
                                </a:lnTo>
                                <a:lnTo>
                                  <a:pt x="241325" y="927211"/>
                                </a:lnTo>
                                <a:lnTo>
                                  <a:pt x="236388" y="922442"/>
                                </a:lnTo>
                                <a:close/>
                              </a:path>
                              <a:path w="530860" h="1358900">
                                <a:moveTo>
                                  <a:pt x="261007" y="908119"/>
                                </a:moveTo>
                                <a:lnTo>
                                  <a:pt x="260862" y="908119"/>
                                </a:lnTo>
                                <a:lnTo>
                                  <a:pt x="252378" y="916313"/>
                                </a:lnTo>
                                <a:lnTo>
                                  <a:pt x="252607" y="916313"/>
                                </a:lnTo>
                                <a:lnTo>
                                  <a:pt x="272367" y="935375"/>
                                </a:lnTo>
                                <a:lnTo>
                                  <a:pt x="272091" y="935375"/>
                                </a:lnTo>
                                <a:lnTo>
                                  <a:pt x="280544" y="927211"/>
                                </a:lnTo>
                                <a:lnTo>
                                  <a:pt x="263673" y="927211"/>
                                </a:lnTo>
                                <a:lnTo>
                                  <a:pt x="272133" y="919050"/>
                                </a:lnTo>
                                <a:lnTo>
                                  <a:pt x="272325" y="919050"/>
                                </a:lnTo>
                                <a:lnTo>
                                  <a:pt x="261007" y="908119"/>
                                </a:lnTo>
                                <a:close/>
                              </a:path>
                              <a:path w="530860" h="1358900">
                                <a:moveTo>
                                  <a:pt x="300456" y="908119"/>
                                </a:moveTo>
                                <a:lnTo>
                                  <a:pt x="300312" y="908119"/>
                                </a:lnTo>
                                <a:lnTo>
                                  <a:pt x="291828" y="916313"/>
                                </a:lnTo>
                                <a:lnTo>
                                  <a:pt x="292104" y="916313"/>
                                </a:lnTo>
                                <a:lnTo>
                                  <a:pt x="311864" y="935375"/>
                                </a:lnTo>
                                <a:lnTo>
                                  <a:pt x="311540" y="935375"/>
                                </a:lnTo>
                                <a:lnTo>
                                  <a:pt x="319993" y="927211"/>
                                </a:lnTo>
                                <a:lnTo>
                                  <a:pt x="303170" y="927211"/>
                                </a:lnTo>
                                <a:lnTo>
                                  <a:pt x="311630" y="919050"/>
                                </a:lnTo>
                                <a:lnTo>
                                  <a:pt x="311774" y="919050"/>
                                </a:lnTo>
                                <a:lnTo>
                                  <a:pt x="300456" y="908119"/>
                                </a:lnTo>
                                <a:close/>
                              </a:path>
                              <a:path w="530860" h="1358900">
                                <a:moveTo>
                                  <a:pt x="339905" y="908119"/>
                                </a:moveTo>
                                <a:lnTo>
                                  <a:pt x="339761" y="908119"/>
                                </a:lnTo>
                                <a:lnTo>
                                  <a:pt x="331277" y="916313"/>
                                </a:lnTo>
                                <a:lnTo>
                                  <a:pt x="331601" y="916313"/>
                                </a:lnTo>
                                <a:lnTo>
                                  <a:pt x="351362" y="935375"/>
                                </a:lnTo>
                                <a:lnTo>
                                  <a:pt x="350990" y="935375"/>
                                </a:lnTo>
                                <a:lnTo>
                                  <a:pt x="359442" y="927211"/>
                                </a:lnTo>
                                <a:lnTo>
                                  <a:pt x="342667" y="927211"/>
                                </a:lnTo>
                                <a:lnTo>
                                  <a:pt x="351128" y="919050"/>
                                </a:lnTo>
                                <a:lnTo>
                                  <a:pt x="349686" y="917566"/>
                                </a:lnTo>
                                <a:lnTo>
                                  <a:pt x="339905" y="908119"/>
                                </a:lnTo>
                                <a:close/>
                              </a:path>
                              <a:path w="530860" h="1358900">
                                <a:moveTo>
                                  <a:pt x="379355" y="908119"/>
                                </a:moveTo>
                                <a:lnTo>
                                  <a:pt x="379210" y="908119"/>
                                </a:lnTo>
                                <a:lnTo>
                                  <a:pt x="370726" y="916313"/>
                                </a:lnTo>
                                <a:lnTo>
                                  <a:pt x="371098" y="916313"/>
                                </a:lnTo>
                                <a:lnTo>
                                  <a:pt x="390859" y="935375"/>
                                </a:lnTo>
                                <a:lnTo>
                                  <a:pt x="390439" y="935375"/>
                                </a:lnTo>
                                <a:lnTo>
                                  <a:pt x="398892" y="927211"/>
                                </a:lnTo>
                                <a:lnTo>
                                  <a:pt x="382165" y="927211"/>
                                </a:lnTo>
                                <a:lnTo>
                                  <a:pt x="390625" y="919050"/>
                                </a:lnTo>
                                <a:lnTo>
                                  <a:pt x="389136" y="917566"/>
                                </a:lnTo>
                                <a:lnTo>
                                  <a:pt x="379355" y="908119"/>
                                </a:lnTo>
                                <a:close/>
                              </a:path>
                              <a:path w="530860" h="1358900">
                                <a:moveTo>
                                  <a:pt x="418804" y="908119"/>
                                </a:moveTo>
                                <a:lnTo>
                                  <a:pt x="418660" y="908119"/>
                                </a:lnTo>
                                <a:lnTo>
                                  <a:pt x="410175" y="916313"/>
                                </a:lnTo>
                                <a:lnTo>
                                  <a:pt x="410595" y="916313"/>
                                </a:lnTo>
                                <a:lnTo>
                                  <a:pt x="430356" y="935375"/>
                                </a:lnTo>
                                <a:lnTo>
                                  <a:pt x="429888" y="935375"/>
                                </a:lnTo>
                                <a:lnTo>
                                  <a:pt x="438341" y="927211"/>
                                </a:lnTo>
                                <a:lnTo>
                                  <a:pt x="421662" y="927211"/>
                                </a:lnTo>
                                <a:lnTo>
                                  <a:pt x="430122" y="919050"/>
                                </a:lnTo>
                                <a:lnTo>
                                  <a:pt x="418804" y="908119"/>
                                </a:lnTo>
                                <a:close/>
                              </a:path>
                              <a:path w="530860" h="1358900">
                                <a:moveTo>
                                  <a:pt x="497703" y="908119"/>
                                </a:moveTo>
                                <a:lnTo>
                                  <a:pt x="497143" y="908119"/>
                                </a:lnTo>
                                <a:lnTo>
                                  <a:pt x="489074" y="915816"/>
                                </a:lnTo>
                                <a:lnTo>
                                  <a:pt x="508896" y="934936"/>
                                </a:lnTo>
                                <a:lnTo>
                                  <a:pt x="517024" y="927211"/>
                                </a:lnTo>
                                <a:lnTo>
                                  <a:pt x="500482" y="927211"/>
                                </a:lnTo>
                                <a:lnTo>
                                  <a:pt x="508998" y="919050"/>
                                </a:lnTo>
                                <a:lnTo>
                                  <a:pt x="507484" y="917566"/>
                                </a:lnTo>
                                <a:lnTo>
                                  <a:pt x="497703" y="908119"/>
                                </a:lnTo>
                                <a:close/>
                              </a:path>
                              <a:path w="530860" h="1358900">
                                <a:moveTo>
                                  <a:pt x="458253" y="908119"/>
                                </a:moveTo>
                                <a:lnTo>
                                  <a:pt x="458109" y="908119"/>
                                </a:lnTo>
                                <a:lnTo>
                                  <a:pt x="449625" y="916313"/>
                                </a:lnTo>
                                <a:lnTo>
                                  <a:pt x="450093" y="916313"/>
                                </a:lnTo>
                                <a:lnTo>
                                  <a:pt x="469214" y="934758"/>
                                </a:lnTo>
                                <a:lnTo>
                                  <a:pt x="477126" y="927211"/>
                                </a:lnTo>
                                <a:lnTo>
                                  <a:pt x="460915" y="927211"/>
                                </a:lnTo>
                                <a:lnTo>
                                  <a:pt x="469407" y="919050"/>
                                </a:lnTo>
                                <a:lnTo>
                                  <a:pt x="469571" y="919050"/>
                                </a:lnTo>
                                <a:lnTo>
                                  <a:pt x="458253" y="908119"/>
                                </a:lnTo>
                                <a:close/>
                              </a:path>
                              <a:path w="530860" h="1358900">
                                <a:moveTo>
                                  <a:pt x="208525" y="911891"/>
                                </a:moveTo>
                                <a:lnTo>
                                  <a:pt x="197401" y="922889"/>
                                </a:lnTo>
                                <a:lnTo>
                                  <a:pt x="205819" y="931019"/>
                                </a:lnTo>
                                <a:lnTo>
                                  <a:pt x="216941" y="920009"/>
                                </a:lnTo>
                                <a:lnTo>
                                  <a:pt x="208525" y="911891"/>
                                </a:lnTo>
                                <a:close/>
                              </a:path>
                              <a:path w="530860" h="1358900">
                                <a:moveTo>
                                  <a:pt x="225300" y="911734"/>
                                </a:moveTo>
                                <a:lnTo>
                                  <a:pt x="216941" y="920009"/>
                                </a:lnTo>
                                <a:lnTo>
                                  <a:pt x="228030" y="930706"/>
                                </a:lnTo>
                                <a:lnTo>
                                  <a:pt x="236388" y="922442"/>
                                </a:lnTo>
                                <a:lnTo>
                                  <a:pt x="225300" y="911734"/>
                                </a:lnTo>
                                <a:close/>
                              </a:path>
                              <a:path w="530860" h="1358900">
                                <a:moveTo>
                                  <a:pt x="114907" y="909382"/>
                                </a:moveTo>
                                <a:lnTo>
                                  <a:pt x="106434" y="917566"/>
                                </a:lnTo>
                                <a:lnTo>
                                  <a:pt x="117503" y="928511"/>
                                </a:lnTo>
                                <a:lnTo>
                                  <a:pt x="125975" y="920339"/>
                                </a:lnTo>
                                <a:lnTo>
                                  <a:pt x="114907" y="909382"/>
                                </a:lnTo>
                                <a:close/>
                              </a:path>
                              <a:path w="530860" h="1358900">
                                <a:moveTo>
                                  <a:pt x="4514" y="914399"/>
                                </a:moveTo>
                                <a:lnTo>
                                  <a:pt x="474" y="914399"/>
                                </a:lnTo>
                                <a:lnTo>
                                  <a:pt x="474" y="927211"/>
                                </a:lnTo>
                                <a:lnTo>
                                  <a:pt x="804" y="926782"/>
                                </a:lnTo>
                                <a:lnTo>
                                  <a:pt x="8819" y="919050"/>
                                </a:lnTo>
                                <a:lnTo>
                                  <a:pt x="9319" y="919050"/>
                                </a:lnTo>
                                <a:lnTo>
                                  <a:pt x="4514" y="914399"/>
                                </a:lnTo>
                                <a:close/>
                              </a:path>
                              <a:path w="530860" h="1358900">
                                <a:moveTo>
                                  <a:pt x="65447" y="919050"/>
                                </a:moveTo>
                                <a:lnTo>
                                  <a:pt x="48585" y="919050"/>
                                </a:lnTo>
                                <a:lnTo>
                                  <a:pt x="56997" y="927211"/>
                                </a:lnTo>
                                <a:lnTo>
                                  <a:pt x="65447" y="919050"/>
                                </a:lnTo>
                                <a:close/>
                              </a:path>
                              <a:path w="530860" h="1358900">
                                <a:moveTo>
                                  <a:pt x="104897" y="919050"/>
                                </a:moveTo>
                                <a:lnTo>
                                  <a:pt x="88228" y="919050"/>
                                </a:lnTo>
                                <a:lnTo>
                                  <a:pt x="96678" y="927211"/>
                                </a:lnTo>
                                <a:lnTo>
                                  <a:pt x="96447" y="927211"/>
                                </a:lnTo>
                                <a:lnTo>
                                  <a:pt x="104897" y="919050"/>
                                </a:lnTo>
                                <a:close/>
                              </a:path>
                              <a:path w="530860" h="1358900">
                                <a:moveTo>
                                  <a:pt x="137008" y="909696"/>
                                </a:moveTo>
                                <a:lnTo>
                                  <a:pt x="125975" y="920339"/>
                                </a:lnTo>
                                <a:lnTo>
                                  <a:pt x="132917" y="927211"/>
                                </a:lnTo>
                                <a:lnTo>
                                  <a:pt x="132692" y="927211"/>
                                </a:lnTo>
                                <a:lnTo>
                                  <a:pt x="143700" y="916313"/>
                                </a:lnTo>
                                <a:lnTo>
                                  <a:pt x="137008" y="909696"/>
                                </a:lnTo>
                                <a:close/>
                              </a:path>
                              <a:path w="530860" h="1358900">
                                <a:moveTo>
                                  <a:pt x="179423" y="919050"/>
                                </a:moveTo>
                                <a:lnTo>
                                  <a:pt x="163160" y="919050"/>
                                </a:lnTo>
                                <a:lnTo>
                                  <a:pt x="171404" y="927211"/>
                                </a:lnTo>
                                <a:lnTo>
                                  <a:pt x="171179" y="927211"/>
                                </a:lnTo>
                                <a:lnTo>
                                  <a:pt x="179423" y="919050"/>
                                </a:lnTo>
                                <a:close/>
                              </a:path>
                              <a:path w="530860" h="1358900">
                                <a:moveTo>
                                  <a:pt x="247535" y="911420"/>
                                </a:moveTo>
                                <a:lnTo>
                                  <a:pt x="236388" y="922442"/>
                                </a:lnTo>
                                <a:lnTo>
                                  <a:pt x="241325" y="927211"/>
                                </a:lnTo>
                                <a:lnTo>
                                  <a:pt x="241094" y="927211"/>
                                </a:lnTo>
                                <a:lnTo>
                                  <a:pt x="252378" y="916313"/>
                                </a:lnTo>
                                <a:lnTo>
                                  <a:pt x="252607" y="916313"/>
                                </a:lnTo>
                                <a:lnTo>
                                  <a:pt x="247535" y="911420"/>
                                </a:lnTo>
                                <a:close/>
                              </a:path>
                              <a:path w="530860" h="1358900">
                                <a:moveTo>
                                  <a:pt x="288994" y="919050"/>
                                </a:moveTo>
                                <a:lnTo>
                                  <a:pt x="272325" y="919050"/>
                                </a:lnTo>
                                <a:lnTo>
                                  <a:pt x="280775" y="927211"/>
                                </a:lnTo>
                                <a:lnTo>
                                  <a:pt x="280544" y="927211"/>
                                </a:lnTo>
                                <a:lnTo>
                                  <a:pt x="288994" y="919050"/>
                                </a:lnTo>
                                <a:close/>
                              </a:path>
                              <a:path w="530860" h="1358900">
                                <a:moveTo>
                                  <a:pt x="328443" y="919050"/>
                                </a:moveTo>
                                <a:lnTo>
                                  <a:pt x="311774" y="919050"/>
                                </a:lnTo>
                                <a:lnTo>
                                  <a:pt x="320224" y="927211"/>
                                </a:lnTo>
                                <a:lnTo>
                                  <a:pt x="319993" y="927211"/>
                                </a:lnTo>
                                <a:lnTo>
                                  <a:pt x="328443" y="919050"/>
                                </a:lnTo>
                                <a:close/>
                              </a:path>
                              <a:path w="530860" h="1358900">
                                <a:moveTo>
                                  <a:pt x="370960" y="900012"/>
                                </a:moveTo>
                                <a:lnTo>
                                  <a:pt x="370138" y="900712"/>
                                </a:lnTo>
                                <a:lnTo>
                                  <a:pt x="352666" y="917566"/>
                                </a:lnTo>
                                <a:lnTo>
                                  <a:pt x="351223" y="919050"/>
                                </a:lnTo>
                                <a:lnTo>
                                  <a:pt x="359673" y="927211"/>
                                </a:lnTo>
                                <a:lnTo>
                                  <a:pt x="359442" y="927211"/>
                                </a:lnTo>
                                <a:lnTo>
                                  <a:pt x="370726" y="916313"/>
                                </a:lnTo>
                                <a:lnTo>
                                  <a:pt x="371098" y="916313"/>
                                </a:lnTo>
                                <a:lnTo>
                                  <a:pt x="362604" y="908119"/>
                                </a:lnTo>
                                <a:lnTo>
                                  <a:pt x="379355" y="908119"/>
                                </a:lnTo>
                                <a:lnTo>
                                  <a:pt x="370960" y="900012"/>
                                </a:lnTo>
                                <a:close/>
                              </a:path>
                              <a:path w="530860" h="1358900">
                                <a:moveTo>
                                  <a:pt x="410409" y="900012"/>
                                </a:moveTo>
                                <a:lnTo>
                                  <a:pt x="409635" y="900712"/>
                                </a:lnTo>
                                <a:lnTo>
                                  <a:pt x="392163" y="917566"/>
                                </a:lnTo>
                                <a:lnTo>
                                  <a:pt x="390673" y="919050"/>
                                </a:lnTo>
                                <a:lnTo>
                                  <a:pt x="399123" y="927211"/>
                                </a:lnTo>
                                <a:lnTo>
                                  <a:pt x="398892" y="927211"/>
                                </a:lnTo>
                                <a:lnTo>
                                  <a:pt x="410175" y="916313"/>
                                </a:lnTo>
                                <a:lnTo>
                                  <a:pt x="410595" y="916313"/>
                                </a:lnTo>
                                <a:lnTo>
                                  <a:pt x="402101" y="908119"/>
                                </a:lnTo>
                                <a:lnTo>
                                  <a:pt x="418804" y="908119"/>
                                </a:lnTo>
                                <a:lnTo>
                                  <a:pt x="410409" y="900012"/>
                                </a:lnTo>
                                <a:close/>
                              </a:path>
                              <a:path w="530860" h="1358900">
                                <a:moveTo>
                                  <a:pt x="449859" y="900012"/>
                                </a:moveTo>
                                <a:lnTo>
                                  <a:pt x="430122" y="919050"/>
                                </a:lnTo>
                                <a:lnTo>
                                  <a:pt x="438572" y="927211"/>
                                </a:lnTo>
                                <a:lnTo>
                                  <a:pt x="438341" y="927211"/>
                                </a:lnTo>
                                <a:lnTo>
                                  <a:pt x="449625" y="916313"/>
                                </a:lnTo>
                                <a:lnTo>
                                  <a:pt x="450093" y="916313"/>
                                </a:lnTo>
                                <a:lnTo>
                                  <a:pt x="441598" y="908119"/>
                                </a:lnTo>
                                <a:lnTo>
                                  <a:pt x="458253" y="908119"/>
                                </a:lnTo>
                                <a:lnTo>
                                  <a:pt x="449859" y="900012"/>
                                </a:lnTo>
                                <a:close/>
                              </a:path>
                              <a:path w="530860" h="1358900">
                                <a:moveTo>
                                  <a:pt x="530505" y="901699"/>
                                </a:moveTo>
                                <a:lnTo>
                                  <a:pt x="527103" y="901699"/>
                                </a:lnTo>
                                <a:lnTo>
                                  <a:pt x="510546" y="917566"/>
                                </a:lnTo>
                                <a:lnTo>
                                  <a:pt x="509021" y="919050"/>
                                </a:lnTo>
                                <a:lnTo>
                                  <a:pt x="517471" y="927211"/>
                                </a:lnTo>
                                <a:lnTo>
                                  <a:pt x="517024" y="927211"/>
                                </a:lnTo>
                                <a:lnTo>
                                  <a:pt x="530505" y="914399"/>
                                </a:lnTo>
                                <a:lnTo>
                                  <a:pt x="527103" y="914399"/>
                                </a:lnTo>
                                <a:lnTo>
                                  <a:pt x="520593" y="908119"/>
                                </a:lnTo>
                                <a:lnTo>
                                  <a:pt x="530505" y="908119"/>
                                </a:lnTo>
                                <a:lnTo>
                                  <a:pt x="530505" y="901699"/>
                                </a:lnTo>
                                <a:close/>
                              </a:path>
                              <a:path w="530860" h="1358900">
                                <a:moveTo>
                                  <a:pt x="485683" y="919050"/>
                                </a:moveTo>
                                <a:lnTo>
                                  <a:pt x="469571" y="919050"/>
                                </a:lnTo>
                                <a:lnTo>
                                  <a:pt x="477577" y="926782"/>
                                </a:lnTo>
                                <a:lnTo>
                                  <a:pt x="485683" y="919050"/>
                                </a:lnTo>
                                <a:close/>
                              </a:path>
                              <a:path w="530860" h="1358900">
                                <a:moveTo>
                                  <a:pt x="216894" y="903616"/>
                                </a:moveTo>
                                <a:lnTo>
                                  <a:pt x="208525" y="911891"/>
                                </a:lnTo>
                                <a:lnTo>
                                  <a:pt x="216941" y="920009"/>
                                </a:lnTo>
                                <a:lnTo>
                                  <a:pt x="225300" y="911734"/>
                                </a:lnTo>
                                <a:lnTo>
                                  <a:pt x="216894" y="903616"/>
                                </a:lnTo>
                                <a:close/>
                              </a:path>
                              <a:path w="530860" h="1358900">
                                <a:moveTo>
                                  <a:pt x="106482" y="901042"/>
                                </a:moveTo>
                                <a:lnTo>
                                  <a:pt x="97998" y="909225"/>
                                </a:lnTo>
                                <a:lnTo>
                                  <a:pt x="106434" y="917566"/>
                                </a:lnTo>
                                <a:lnTo>
                                  <a:pt x="114907" y="909382"/>
                                </a:lnTo>
                                <a:lnTo>
                                  <a:pt x="106482" y="901042"/>
                                </a:lnTo>
                                <a:close/>
                              </a:path>
                              <a:path w="530860" h="1358900">
                                <a:moveTo>
                                  <a:pt x="17635" y="889027"/>
                                </a:moveTo>
                                <a:lnTo>
                                  <a:pt x="9089" y="897281"/>
                                </a:lnTo>
                                <a:lnTo>
                                  <a:pt x="28884" y="916313"/>
                                </a:lnTo>
                                <a:lnTo>
                                  <a:pt x="29347" y="915816"/>
                                </a:lnTo>
                                <a:lnTo>
                                  <a:pt x="37316" y="908119"/>
                                </a:lnTo>
                                <a:lnTo>
                                  <a:pt x="20151" y="908119"/>
                                </a:lnTo>
                                <a:lnTo>
                                  <a:pt x="28556" y="900012"/>
                                </a:lnTo>
                                <a:lnTo>
                                  <a:pt x="28958" y="900012"/>
                                </a:lnTo>
                                <a:lnTo>
                                  <a:pt x="17635" y="889027"/>
                                </a:lnTo>
                                <a:close/>
                              </a:path>
                              <a:path w="530860" h="1358900">
                                <a:moveTo>
                                  <a:pt x="57142" y="889027"/>
                                </a:moveTo>
                                <a:lnTo>
                                  <a:pt x="56139" y="889940"/>
                                </a:lnTo>
                                <a:lnTo>
                                  <a:pt x="48557" y="897281"/>
                                </a:lnTo>
                                <a:lnTo>
                                  <a:pt x="68287" y="916313"/>
                                </a:lnTo>
                                <a:lnTo>
                                  <a:pt x="76765" y="908119"/>
                                </a:lnTo>
                                <a:lnTo>
                                  <a:pt x="59648" y="908119"/>
                                </a:lnTo>
                                <a:lnTo>
                                  <a:pt x="68053" y="900012"/>
                                </a:lnTo>
                                <a:lnTo>
                                  <a:pt x="68515" y="900012"/>
                                </a:lnTo>
                                <a:lnTo>
                                  <a:pt x="57142" y="889027"/>
                                </a:lnTo>
                                <a:close/>
                              </a:path>
                              <a:path w="530860" h="1358900">
                                <a:moveTo>
                                  <a:pt x="145468" y="901535"/>
                                </a:moveTo>
                                <a:lnTo>
                                  <a:pt x="137008" y="909696"/>
                                </a:lnTo>
                                <a:lnTo>
                                  <a:pt x="143700" y="916313"/>
                                </a:lnTo>
                                <a:lnTo>
                                  <a:pt x="151977" y="908119"/>
                                </a:lnTo>
                                <a:lnTo>
                                  <a:pt x="152118" y="908119"/>
                                </a:lnTo>
                                <a:lnTo>
                                  <a:pt x="145468" y="901535"/>
                                </a:lnTo>
                                <a:close/>
                              </a:path>
                              <a:path w="530860" h="1358900">
                                <a:moveTo>
                                  <a:pt x="166857" y="893390"/>
                                </a:moveTo>
                                <a:lnTo>
                                  <a:pt x="163338" y="896873"/>
                                </a:lnTo>
                                <a:lnTo>
                                  <a:pt x="162986" y="897281"/>
                                </a:lnTo>
                                <a:lnTo>
                                  <a:pt x="182234" y="916313"/>
                                </a:lnTo>
                                <a:lnTo>
                                  <a:pt x="182690" y="915816"/>
                                </a:lnTo>
                                <a:lnTo>
                                  <a:pt x="186338" y="912204"/>
                                </a:lnTo>
                                <a:lnTo>
                                  <a:pt x="182108" y="908119"/>
                                </a:lnTo>
                                <a:lnTo>
                                  <a:pt x="173806" y="908119"/>
                                </a:lnTo>
                                <a:lnTo>
                                  <a:pt x="177908" y="904063"/>
                                </a:lnTo>
                                <a:lnTo>
                                  <a:pt x="166857" y="893390"/>
                                </a:lnTo>
                                <a:close/>
                              </a:path>
                              <a:path w="530860" h="1358900">
                                <a:moveTo>
                                  <a:pt x="255881" y="903169"/>
                                </a:moveTo>
                                <a:lnTo>
                                  <a:pt x="247535" y="911420"/>
                                </a:lnTo>
                                <a:lnTo>
                                  <a:pt x="252607" y="916313"/>
                                </a:lnTo>
                                <a:lnTo>
                                  <a:pt x="252378" y="916313"/>
                                </a:lnTo>
                                <a:lnTo>
                                  <a:pt x="260862" y="908119"/>
                                </a:lnTo>
                                <a:lnTo>
                                  <a:pt x="261007" y="908119"/>
                                </a:lnTo>
                                <a:lnTo>
                                  <a:pt x="255881" y="903169"/>
                                </a:lnTo>
                                <a:close/>
                              </a:path>
                              <a:path w="530860" h="1358900">
                                <a:moveTo>
                                  <a:pt x="280688" y="889027"/>
                                </a:moveTo>
                                <a:lnTo>
                                  <a:pt x="279685" y="889940"/>
                                </a:lnTo>
                                <a:lnTo>
                                  <a:pt x="272084" y="897281"/>
                                </a:lnTo>
                                <a:lnTo>
                                  <a:pt x="272374" y="897281"/>
                                </a:lnTo>
                                <a:lnTo>
                                  <a:pt x="292104" y="916313"/>
                                </a:lnTo>
                                <a:lnTo>
                                  <a:pt x="291828" y="916313"/>
                                </a:lnTo>
                                <a:lnTo>
                                  <a:pt x="300312" y="908119"/>
                                </a:lnTo>
                                <a:lnTo>
                                  <a:pt x="283465" y="908119"/>
                                </a:lnTo>
                                <a:lnTo>
                                  <a:pt x="291870" y="900012"/>
                                </a:lnTo>
                                <a:lnTo>
                                  <a:pt x="292061" y="900012"/>
                                </a:lnTo>
                                <a:lnTo>
                                  <a:pt x="280688" y="889027"/>
                                </a:lnTo>
                                <a:close/>
                              </a:path>
                              <a:path w="530860" h="1358900">
                                <a:moveTo>
                                  <a:pt x="320137" y="889027"/>
                                </a:moveTo>
                                <a:lnTo>
                                  <a:pt x="319134" y="889940"/>
                                </a:lnTo>
                                <a:lnTo>
                                  <a:pt x="311533" y="897281"/>
                                </a:lnTo>
                                <a:lnTo>
                                  <a:pt x="311871" y="897281"/>
                                </a:lnTo>
                                <a:lnTo>
                                  <a:pt x="331601" y="916313"/>
                                </a:lnTo>
                                <a:lnTo>
                                  <a:pt x="331277" y="916313"/>
                                </a:lnTo>
                                <a:lnTo>
                                  <a:pt x="339761" y="908119"/>
                                </a:lnTo>
                                <a:lnTo>
                                  <a:pt x="322962" y="908119"/>
                                </a:lnTo>
                                <a:lnTo>
                                  <a:pt x="331367" y="900012"/>
                                </a:lnTo>
                                <a:lnTo>
                                  <a:pt x="331511" y="900012"/>
                                </a:lnTo>
                                <a:lnTo>
                                  <a:pt x="320137" y="889027"/>
                                </a:lnTo>
                                <a:close/>
                              </a:path>
                              <a:path w="530860" h="1358900">
                                <a:moveTo>
                                  <a:pt x="359587" y="889027"/>
                                </a:moveTo>
                                <a:lnTo>
                                  <a:pt x="358584" y="889940"/>
                                </a:lnTo>
                                <a:lnTo>
                                  <a:pt x="350983" y="897281"/>
                                </a:lnTo>
                                <a:lnTo>
                                  <a:pt x="351369" y="897281"/>
                                </a:lnTo>
                                <a:lnTo>
                                  <a:pt x="371098" y="916313"/>
                                </a:lnTo>
                                <a:lnTo>
                                  <a:pt x="370726" y="916313"/>
                                </a:lnTo>
                                <a:lnTo>
                                  <a:pt x="379210" y="908119"/>
                                </a:lnTo>
                                <a:lnTo>
                                  <a:pt x="362459" y="908119"/>
                                </a:lnTo>
                                <a:lnTo>
                                  <a:pt x="370864" y="900012"/>
                                </a:lnTo>
                                <a:lnTo>
                                  <a:pt x="369643" y="898739"/>
                                </a:lnTo>
                                <a:lnTo>
                                  <a:pt x="359587" y="889027"/>
                                </a:lnTo>
                                <a:close/>
                              </a:path>
                              <a:path w="530860" h="1358900">
                                <a:moveTo>
                                  <a:pt x="399036" y="889027"/>
                                </a:moveTo>
                                <a:lnTo>
                                  <a:pt x="398033" y="889940"/>
                                </a:lnTo>
                                <a:lnTo>
                                  <a:pt x="390432" y="897281"/>
                                </a:lnTo>
                                <a:lnTo>
                                  <a:pt x="390866" y="897281"/>
                                </a:lnTo>
                                <a:lnTo>
                                  <a:pt x="410595" y="916313"/>
                                </a:lnTo>
                                <a:lnTo>
                                  <a:pt x="410175" y="916313"/>
                                </a:lnTo>
                                <a:lnTo>
                                  <a:pt x="418660" y="908119"/>
                                </a:lnTo>
                                <a:lnTo>
                                  <a:pt x="401956" y="908119"/>
                                </a:lnTo>
                                <a:lnTo>
                                  <a:pt x="410361" y="900012"/>
                                </a:lnTo>
                                <a:lnTo>
                                  <a:pt x="409092" y="898739"/>
                                </a:lnTo>
                                <a:lnTo>
                                  <a:pt x="399036" y="889027"/>
                                </a:lnTo>
                                <a:close/>
                              </a:path>
                              <a:path w="530860" h="1358900">
                                <a:moveTo>
                                  <a:pt x="438485" y="889027"/>
                                </a:moveTo>
                                <a:lnTo>
                                  <a:pt x="437482" y="889940"/>
                                </a:lnTo>
                                <a:lnTo>
                                  <a:pt x="429881" y="897281"/>
                                </a:lnTo>
                                <a:lnTo>
                                  <a:pt x="430363" y="897281"/>
                                </a:lnTo>
                                <a:lnTo>
                                  <a:pt x="450093" y="916313"/>
                                </a:lnTo>
                                <a:lnTo>
                                  <a:pt x="449625" y="916313"/>
                                </a:lnTo>
                                <a:lnTo>
                                  <a:pt x="458109" y="908119"/>
                                </a:lnTo>
                                <a:lnTo>
                                  <a:pt x="441454" y="908119"/>
                                </a:lnTo>
                                <a:lnTo>
                                  <a:pt x="449859" y="900012"/>
                                </a:lnTo>
                                <a:lnTo>
                                  <a:pt x="438485" y="889027"/>
                                </a:lnTo>
                                <a:close/>
                              </a:path>
                              <a:path w="530860" h="1358900">
                                <a:moveTo>
                                  <a:pt x="477935" y="889027"/>
                                </a:moveTo>
                                <a:lnTo>
                                  <a:pt x="476932" y="889940"/>
                                </a:lnTo>
                                <a:lnTo>
                                  <a:pt x="469331" y="897281"/>
                                </a:lnTo>
                                <a:lnTo>
                                  <a:pt x="469860" y="897281"/>
                                </a:lnTo>
                                <a:lnTo>
                                  <a:pt x="489074" y="915816"/>
                                </a:lnTo>
                                <a:lnTo>
                                  <a:pt x="497143" y="908119"/>
                                </a:lnTo>
                                <a:lnTo>
                                  <a:pt x="480780" y="908119"/>
                                </a:lnTo>
                                <a:lnTo>
                                  <a:pt x="489216" y="900012"/>
                                </a:lnTo>
                                <a:lnTo>
                                  <a:pt x="487991" y="898739"/>
                                </a:lnTo>
                                <a:lnTo>
                                  <a:pt x="477935" y="889027"/>
                                </a:lnTo>
                                <a:close/>
                              </a:path>
                              <a:path w="530860" h="1358900">
                                <a:moveTo>
                                  <a:pt x="517384" y="889027"/>
                                </a:moveTo>
                                <a:lnTo>
                                  <a:pt x="517160" y="889027"/>
                                </a:lnTo>
                                <a:lnTo>
                                  <a:pt x="508934" y="896873"/>
                                </a:lnTo>
                                <a:lnTo>
                                  <a:pt x="527103" y="914399"/>
                                </a:lnTo>
                                <a:lnTo>
                                  <a:pt x="530505" y="914399"/>
                                </a:lnTo>
                                <a:lnTo>
                                  <a:pt x="530505" y="908119"/>
                                </a:lnTo>
                                <a:lnTo>
                                  <a:pt x="520404" y="908119"/>
                                </a:lnTo>
                                <a:lnTo>
                                  <a:pt x="527103" y="901699"/>
                                </a:lnTo>
                                <a:lnTo>
                                  <a:pt x="530505" y="901699"/>
                                </a:lnTo>
                                <a:lnTo>
                                  <a:pt x="517384" y="889027"/>
                                </a:lnTo>
                                <a:close/>
                              </a:path>
                              <a:path w="530860" h="1358900">
                                <a:moveTo>
                                  <a:pt x="189020" y="893076"/>
                                </a:moveTo>
                                <a:lnTo>
                                  <a:pt x="177908" y="904063"/>
                                </a:lnTo>
                                <a:lnTo>
                                  <a:pt x="186338" y="912204"/>
                                </a:lnTo>
                                <a:lnTo>
                                  <a:pt x="197448" y="901206"/>
                                </a:lnTo>
                                <a:lnTo>
                                  <a:pt x="189020" y="893076"/>
                                </a:lnTo>
                                <a:close/>
                              </a:path>
                              <a:path w="530860" h="1358900">
                                <a:moveTo>
                                  <a:pt x="205819" y="892919"/>
                                </a:moveTo>
                                <a:lnTo>
                                  <a:pt x="197448" y="901206"/>
                                </a:lnTo>
                                <a:lnTo>
                                  <a:pt x="208525" y="911891"/>
                                </a:lnTo>
                                <a:lnTo>
                                  <a:pt x="216894" y="903616"/>
                                </a:lnTo>
                                <a:lnTo>
                                  <a:pt x="205819" y="892919"/>
                                </a:lnTo>
                                <a:close/>
                              </a:path>
                              <a:path w="530860" h="1358900">
                                <a:moveTo>
                                  <a:pt x="228030" y="892606"/>
                                </a:moveTo>
                                <a:lnTo>
                                  <a:pt x="216894" y="903616"/>
                                </a:lnTo>
                                <a:lnTo>
                                  <a:pt x="225300" y="911734"/>
                                </a:lnTo>
                                <a:lnTo>
                                  <a:pt x="236434" y="900712"/>
                                </a:lnTo>
                                <a:lnTo>
                                  <a:pt x="228030" y="892606"/>
                                </a:lnTo>
                                <a:close/>
                              </a:path>
                              <a:path w="530860" h="1358900">
                                <a:moveTo>
                                  <a:pt x="244781" y="892449"/>
                                </a:moveTo>
                                <a:lnTo>
                                  <a:pt x="236434" y="900712"/>
                                </a:lnTo>
                                <a:lnTo>
                                  <a:pt x="247535" y="911420"/>
                                </a:lnTo>
                                <a:lnTo>
                                  <a:pt x="255881" y="903169"/>
                                </a:lnTo>
                                <a:lnTo>
                                  <a:pt x="244781" y="892449"/>
                                </a:lnTo>
                                <a:close/>
                              </a:path>
                              <a:path w="530860" h="1358900">
                                <a:moveTo>
                                  <a:pt x="134388" y="890567"/>
                                </a:moveTo>
                                <a:lnTo>
                                  <a:pt x="125927" y="898739"/>
                                </a:lnTo>
                                <a:lnTo>
                                  <a:pt x="137008" y="909696"/>
                                </a:lnTo>
                                <a:lnTo>
                                  <a:pt x="145468" y="901535"/>
                                </a:lnTo>
                                <a:lnTo>
                                  <a:pt x="134388" y="890567"/>
                                </a:lnTo>
                                <a:close/>
                              </a:path>
                              <a:path w="530860" h="1358900">
                                <a:moveTo>
                                  <a:pt x="117503" y="890411"/>
                                </a:moveTo>
                                <a:lnTo>
                                  <a:pt x="106482" y="901042"/>
                                </a:lnTo>
                                <a:lnTo>
                                  <a:pt x="114907" y="909382"/>
                                </a:lnTo>
                                <a:lnTo>
                                  <a:pt x="125927" y="898739"/>
                                </a:lnTo>
                                <a:lnTo>
                                  <a:pt x="117503" y="890411"/>
                                </a:lnTo>
                                <a:close/>
                              </a:path>
                              <a:path w="530860" h="1358900">
                                <a:moveTo>
                                  <a:pt x="95426" y="890097"/>
                                </a:moveTo>
                                <a:lnTo>
                                  <a:pt x="86940" y="898292"/>
                                </a:lnTo>
                                <a:lnTo>
                                  <a:pt x="97998" y="909225"/>
                                </a:lnTo>
                                <a:lnTo>
                                  <a:pt x="106482" y="901042"/>
                                </a:lnTo>
                                <a:lnTo>
                                  <a:pt x="95426" y="890097"/>
                                </a:lnTo>
                                <a:close/>
                              </a:path>
                              <a:path w="530860" h="1358900">
                                <a:moveTo>
                                  <a:pt x="45711" y="900012"/>
                                </a:moveTo>
                                <a:lnTo>
                                  <a:pt x="28958" y="900012"/>
                                </a:lnTo>
                                <a:lnTo>
                                  <a:pt x="37316" y="908119"/>
                                </a:lnTo>
                                <a:lnTo>
                                  <a:pt x="45711" y="900012"/>
                                </a:lnTo>
                                <a:close/>
                              </a:path>
                              <a:path w="530860" h="1358900">
                                <a:moveTo>
                                  <a:pt x="85160" y="900012"/>
                                </a:moveTo>
                                <a:lnTo>
                                  <a:pt x="68515" y="900012"/>
                                </a:lnTo>
                                <a:lnTo>
                                  <a:pt x="76910" y="908119"/>
                                </a:lnTo>
                                <a:lnTo>
                                  <a:pt x="76765" y="908119"/>
                                </a:lnTo>
                                <a:lnTo>
                                  <a:pt x="85160" y="900012"/>
                                </a:lnTo>
                                <a:close/>
                              </a:path>
                              <a:path w="530860" h="1358900">
                                <a:moveTo>
                                  <a:pt x="156512" y="890881"/>
                                </a:moveTo>
                                <a:lnTo>
                                  <a:pt x="145468" y="901535"/>
                                </a:lnTo>
                                <a:lnTo>
                                  <a:pt x="152118" y="908119"/>
                                </a:lnTo>
                                <a:lnTo>
                                  <a:pt x="151977" y="908119"/>
                                </a:lnTo>
                                <a:lnTo>
                                  <a:pt x="162926" y="897281"/>
                                </a:lnTo>
                                <a:lnTo>
                                  <a:pt x="162573" y="896873"/>
                                </a:lnTo>
                                <a:lnTo>
                                  <a:pt x="156512" y="890881"/>
                                </a:lnTo>
                                <a:close/>
                              </a:path>
                              <a:path w="530860" h="1358900">
                                <a:moveTo>
                                  <a:pt x="267040" y="892135"/>
                                </a:moveTo>
                                <a:lnTo>
                                  <a:pt x="255881" y="903169"/>
                                </a:lnTo>
                                <a:lnTo>
                                  <a:pt x="261007" y="908119"/>
                                </a:lnTo>
                                <a:lnTo>
                                  <a:pt x="260862" y="908119"/>
                                </a:lnTo>
                                <a:lnTo>
                                  <a:pt x="272084" y="897281"/>
                                </a:lnTo>
                                <a:lnTo>
                                  <a:pt x="272374" y="897281"/>
                                </a:lnTo>
                                <a:lnTo>
                                  <a:pt x="267040" y="892135"/>
                                </a:lnTo>
                                <a:close/>
                              </a:path>
                              <a:path w="530860" h="1358900">
                                <a:moveTo>
                                  <a:pt x="308706" y="900012"/>
                                </a:moveTo>
                                <a:lnTo>
                                  <a:pt x="292061" y="900012"/>
                                </a:lnTo>
                                <a:lnTo>
                                  <a:pt x="300456" y="908119"/>
                                </a:lnTo>
                                <a:lnTo>
                                  <a:pt x="300312" y="908119"/>
                                </a:lnTo>
                                <a:lnTo>
                                  <a:pt x="308706" y="900012"/>
                                </a:lnTo>
                                <a:close/>
                              </a:path>
                              <a:path w="530860" h="1358900">
                                <a:moveTo>
                                  <a:pt x="348156" y="900012"/>
                                </a:moveTo>
                                <a:lnTo>
                                  <a:pt x="331511" y="900012"/>
                                </a:lnTo>
                                <a:lnTo>
                                  <a:pt x="339905" y="908119"/>
                                </a:lnTo>
                                <a:lnTo>
                                  <a:pt x="339761" y="908119"/>
                                </a:lnTo>
                                <a:lnTo>
                                  <a:pt x="348156" y="900012"/>
                                </a:lnTo>
                                <a:close/>
                              </a:path>
                              <a:path w="530860" h="1358900">
                                <a:moveTo>
                                  <a:pt x="382309" y="889027"/>
                                </a:moveTo>
                                <a:lnTo>
                                  <a:pt x="381305" y="889940"/>
                                </a:lnTo>
                                <a:lnTo>
                                  <a:pt x="372183" y="898739"/>
                                </a:lnTo>
                                <a:lnTo>
                                  <a:pt x="370960" y="900012"/>
                                </a:lnTo>
                                <a:lnTo>
                                  <a:pt x="379355" y="908119"/>
                                </a:lnTo>
                                <a:lnTo>
                                  <a:pt x="379210" y="908119"/>
                                </a:lnTo>
                                <a:lnTo>
                                  <a:pt x="390432" y="897281"/>
                                </a:lnTo>
                                <a:lnTo>
                                  <a:pt x="390866" y="897281"/>
                                </a:lnTo>
                                <a:lnTo>
                                  <a:pt x="382309" y="889027"/>
                                </a:lnTo>
                                <a:close/>
                              </a:path>
                              <a:path w="530860" h="1358900">
                                <a:moveTo>
                                  <a:pt x="421806" y="889027"/>
                                </a:moveTo>
                                <a:lnTo>
                                  <a:pt x="420802" y="889940"/>
                                </a:lnTo>
                                <a:lnTo>
                                  <a:pt x="411680" y="898739"/>
                                </a:lnTo>
                                <a:lnTo>
                                  <a:pt x="410409" y="900012"/>
                                </a:lnTo>
                                <a:lnTo>
                                  <a:pt x="418804" y="908119"/>
                                </a:lnTo>
                                <a:lnTo>
                                  <a:pt x="418660" y="908119"/>
                                </a:lnTo>
                                <a:lnTo>
                                  <a:pt x="429881" y="897281"/>
                                </a:lnTo>
                                <a:lnTo>
                                  <a:pt x="430363" y="897281"/>
                                </a:lnTo>
                                <a:lnTo>
                                  <a:pt x="421806" y="889027"/>
                                </a:lnTo>
                                <a:close/>
                              </a:path>
                              <a:path w="530860" h="1358900">
                                <a:moveTo>
                                  <a:pt x="461303" y="889027"/>
                                </a:moveTo>
                                <a:lnTo>
                                  <a:pt x="460299" y="889940"/>
                                </a:lnTo>
                                <a:lnTo>
                                  <a:pt x="449859" y="900012"/>
                                </a:lnTo>
                                <a:lnTo>
                                  <a:pt x="458253" y="908119"/>
                                </a:lnTo>
                                <a:lnTo>
                                  <a:pt x="458109" y="908119"/>
                                </a:lnTo>
                                <a:lnTo>
                                  <a:pt x="469331" y="897281"/>
                                </a:lnTo>
                                <a:lnTo>
                                  <a:pt x="469860" y="897281"/>
                                </a:lnTo>
                                <a:lnTo>
                                  <a:pt x="461303" y="889027"/>
                                </a:lnTo>
                                <a:close/>
                              </a:path>
                              <a:path w="530860" h="1358900">
                                <a:moveTo>
                                  <a:pt x="509044" y="880973"/>
                                </a:moveTo>
                                <a:lnTo>
                                  <a:pt x="490540" y="898739"/>
                                </a:lnTo>
                                <a:lnTo>
                                  <a:pt x="489308" y="900012"/>
                                </a:lnTo>
                                <a:lnTo>
                                  <a:pt x="497703" y="908119"/>
                                </a:lnTo>
                                <a:lnTo>
                                  <a:pt x="497143" y="908119"/>
                                </a:lnTo>
                                <a:lnTo>
                                  <a:pt x="508934" y="896873"/>
                                </a:lnTo>
                                <a:lnTo>
                                  <a:pt x="500801" y="889027"/>
                                </a:lnTo>
                                <a:lnTo>
                                  <a:pt x="517384" y="889027"/>
                                </a:lnTo>
                                <a:lnTo>
                                  <a:pt x="509044" y="880973"/>
                                </a:lnTo>
                                <a:close/>
                              </a:path>
                              <a:path w="530860" h="1358900">
                                <a:moveTo>
                                  <a:pt x="503" y="889027"/>
                                </a:moveTo>
                                <a:lnTo>
                                  <a:pt x="474" y="901699"/>
                                </a:lnTo>
                                <a:lnTo>
                                  <a:pt x="4514" y="901699"/>
                                </a:lnTo>
                                <a:lnTo>
                                  <a:pt x="9089" y="897281"/>
                                </a:lnTo>
                                <a:lnTo>
                                  <a:pt x="503" y="889027"/>
                                </a:lnTo>
                                <a:close/>
                              </a:path>
                              <a:path w="530860" h="1358900">
                                <a:moveTo>
                                  <a:pt x="197401" y="884789"/>
                                </a:moveTo>
                                <a:lnTo>
                                  <a:pt x="189020" y="893076"/>
                                </a:lnTo>
                                <a:lnTo>
                                  <a:pt x="197448" y="901206"/>
                                </a:lnTo>
                                <a:lnTo>
                                  <a:pt x="205819" y="892919"/>
                                </a:lnTo>
                                <a:lnTo>
                                  <a:pt x="197401" y="884789"/>
                                </a:lnTo>
                                <a:close/>
                              </a:path>
                              <a:path w="530860" h="1358900">
                                <a:moveTo>
                                  <a:pt x="236388" y="884342"/>
                                </a:moveTo>
                                <a:lnTo>
                                  <a:pt x="228030" y="892606"/>
                                </a:lnTo>
                                <a:lnTo>
                                  <a:pt x="236434" y="900712"/>
                                </a:lnTo>
                                <a:lnTo>
                                  <a:pt x="244781" y="892449"/>
                                </a:lnTo>
                                <a:lnTo>
                                  <a:pt x="236388" y="884342"/>
                                </a:lnTo>
                                <a:close/>
                              </a:path>
                              <a:path w="530860" h="1358900">
                                <a:moveTo>
                                  <a:pt x="125975" y="882239"/>
                                </a:moveTo>
                                <a:lnTo>
                                  <a:pt x="117503" y="890411"/>
                                </a:lnTo>
                                <a:lnTo>
                                  <a:pt x="125927" y="898739"/>
                                </a:lnTo>
                                <a:lnTo>
                                  <a:pt x="134388" y="890567"/>
                                </a:lnTo>
                                <a:lnTo>
                                  <a:pt x="125975" y="882239"/>
                                </a:lnTo>
                                <a:close/>
                              </a:path>
                              <a:path w="530860" h="1358900">
                                <a:moveTo>
                                  <a:pt x="86989" y="881745"/>
                                </a:moveTo>
                                <a:lnTo>
                                  <a:pt x="78493" y="889940"/>
                                </a:lnTo>
                                <a:lnTo>
                                  <a:pt x="86940" y="898292"/>
                                </a:lnTo>
                                <a:lnTo>
                                  <a:pt x="95426" y="890097"/>
                                </a:lnTo>
                                <a:lnTo>
                                  <a:pt x="86989" y="881745"/>
                                </a:lnTo>
                                <a:close/>
                              </a:path>
                              <a:path w="530860" h="1358900">
                                <a:moveTo>
                                  <a:pt x="9078" y="880727"/>
                                </a:moveTo>
                                <a:lnTo>
                                  <a:pt x="8795" y="880973"/>
                                </a:lnTo>
                                <a:lnTo>
                                  <a:pt x="2400" y="887142"/>
                                </a:lnTo>
                                <a:lnTo>
                                  <a:pt x="503" y="889027"/>
                                </a:lnTo>
                                <a:lnTo>
                                  <a:pt x="9089" y="897281"/>
                                </a:lnTo>
                                <a:lnTo>
                                  <a:pt x="17635" y="889027"/>
                                </a:lnTo>
                                <a:lnTo>
                                  <a:pt x="9078" y="880727"/>
                                </a:lnTo>
                                <a:close/>
                              </a:path>
                              <a:path w="530860" h="1358900">
                                <a:moveTo>
                                  <a:pt x="48547" y="880727"/>
                                </a:moveTo>
                                <a:lnTo>
                                  <a:pt x="41897" y="887142"/>
                                </a:lnTo>
                                <a:lnTo>
                                  <a:pt x="40000" y="889027"/>
                                </a:lnTo>
                                <a:lnTo>
                                  <a:pt x="48557" y="897281"/>
                                </a:lnTo>
                                <a:lnTo>
                                  <a:pt x="57084" y="889027"/>
                                </a:lnTo>
                                <a:lnTo>
                                  <a:pt x="55190" y="887142"/>
                                </a:lnTo>
                                <a:lnTo>
                                  <a:pt x="48547" y="880727"/>
                                </a:lnTo>
                                <a:close/>
                              </a:path>
                              <a:path w="530860" h="1358900">
                                <a:moveTo>
                                  <a:pt x="160388" y="887142"/>
                                </a:moveTo>
                                <a:lnTo>
                                  <a:pt x="156512" y="890881"/>
                                </a:lnTo>
                                <a:lnTo>
                                  <a:pt x="162986" y="897281"/>
                                </a:lnTo>
                                <a:lnTo>
                                  <a:pt x="163338" y="896873"/>
                                </a:lnTo>
                                <a:lnTo>
                                  <a:pt x="166857" y="893390"/>
                                </a:lnTo>
                                <a:lnTo>
                                  <a:pt x="160388" y="887142"/>
                                </a:lnTo>
                                <a:close/>
                              </a:path>
                              <a:path w="530860" h="1358900">
                                <a:moveTo>
                                  <a:pt x="275374" y="883895"/>
                                </a:moveTo>
                                <a:lnTo>
                                  <a:pt x="267040" y="892135"/>
                                </a:lnTo>
                                <a:lnTo>
                                  <a:pt x="272374" y="897281"/>
                                </a:lnTo>
                                <a:lnTo>
                                  <a:pt x="272084" y="897281"/>
                                </a:lnTo>
                                <a:lnTo>
                                  <a:pt x="280630" y="889027"/>
                                </a:lnTo>
                                <a:lnTo>
                                  <a:pt x="278736" y="887142"/>
                                </a:lnTo>
                                <a:lnTo>
                                  <a:pt x="275374" y="883895"/>
                                </a:lnTo>
                                <a:close/>
                              </a:path>
                              <a:path w="530860" h="1358900">
                                <a:moveTo>
                                  <a:pt x="323034" y="869949"/>
                                </a:moveTo>
                                <a:lnTo>
                                  <a:pt x="305211" y="887142"/>
                                </a:lnTo>
                                <a:lnTo>
                                  <a:pt x="303315" y="889027"/>
                                </a:lnTo>
                                <a:lnTo>
                                  <a:pt x="311871" y="897281"/>
                                </a:lnTo>
                                <a:lnTo>
                                  <a:pt x="311533" y="897281"/>
                                </a:lnTo>
                                <a:lnTo>
                                  <a:pt x="320080" y="889027"/>
                                </a:lnTo>
                                <a:lnTo>
                                  <a:pt x="318186" y="887142"/>
                                </a:lnTo>
                                <a:lnTo>
                                  <a:pt x="311798" y="880973"/>
                                </a:lnTo>
                                <a:lnTo>
                                  <a:pt x="328419" y="880973"/>
                                </a:lnTo>
                                <a:lnTo>
                                  <a:pt x="331415" y="878080"/>
                                </a:lnTo>
                                <a:lnTo>
                                  <a:pt x="329617" y="876299"/>
                                </a:lnTo>
                                <a:lnTo>
                                  <a:pt x="323034" y="869949"/>
                                </a:lnTo>
                                <a:close/>
                              </a:path>
                              <a:path w="530860" h="1358900">
                                <a:moveTo>
                                  <a:pt x="362532" y="869949"/>
                                </a:moveTo>
                                <a:lnTo>
                                  <a:pt x="344708" y="887142"/>
                                </a:lnTo>
                                <a:lnTo>
                                  <a:pt x="342812" y="889027"/>
                                </a:lnTo>
                                <a:lnTo>
                                  <a:pt x="351369" y="897281"/>
                                </a:lnTo>
                                <a:lnTo>
                                  <a:pt x="350983" y="897281"/>
                                </a:lnTo>
                                <a:lnTo>
                                  <a:pt x="359529" y="889027"/>
                                </a:lnTo>
                                <a:lnTo>
                                  <a:pt x="357635" y="887142"/>
                                </a:lnTo>
                                <a:lnTo>
                                  <a:pt x="351247" y="880973"/>
                                </a:lnTo>
                                <a:lnTo>
                                  <a:pt x="367868" y="880973"/>
                                </a:lnTo>
                                <a:lnTo>
                                  <a:pt x="370864" y="878080"/>
                                </a:lnTo>
                                <a:lnTo>
                                  <a:pt x="369114" y="876299"/>
                                </a:lnTo>
                                <a:lnTo>
                                  <a:pt x="362532" y="869949"/>
                                </a:lnTo>
                                <a:close/>
                              </a:path>
                              <a:path w="530860" h="1358900">
                                <a:moveTo>
                                  <a:pt x="390697" y="880973"/>
                                </a:moveTo>
                                <a:lnTo>
                                  <a:pt x="390142" y="881416"/>
                                </a:lnTo>
                                <a:lnTo>
                                  <a:pt x="384205" y="887142"/>
                                </a:lnTo>
                                <a:lnTo>
                                  <a:pt x="382309" y="889027"/>
                                </a:lnTo>
                                <a:lnTo>
                                  <a:pt x="390866" y="897281"/>
                                </a:lnTo>
                                <a:lnTo>
                                  <a:pt x="390432" y="897281"/>
                                </a:lnTo>
                                <a:lnTo>
                                  <a:pt x="398978" y="889027"/>
                                </a:lnTo>
                                <a:lnTo>
                                  <a:pt x="397084" y="887142"/>
                                </a:lnTo>
                                <a:lnTo>
                                  <a:pt x="390697" y="880973"/>
                                </a:lnTo>
                                <a:close/>
                              </a:path>
                              <a:path w="530860" h="1358900">
                                <a:moveTo>
                                  <a:pt x="430146" y="880973"/>
                                </a:moveTo>
                                <a:lnTo>
                                  <a:pt x="429639" y="881416"/>
                                </a:lnTo>
                                <a:lnTo>
                                  <a:pt x="423703" y="887142"/>
                                </a:lnTo>
                                <a:lnTo>
                                  <a:pt x="421806" y="889027"/>
                                </a:lnTo>
                                <a:lnTo>
                                  <a:pt x="430363" y="897281"/>
                                </a:lnTo>
                                <a:lnTo>
                                  <a:pt x="429881" y="897281"/>
                                </a:lnTo>
                                <a:lnTo>
                                  <a:pt x="438428" y="889027"/>
                                </a:lnTo>
                                <a:lnTo>
                                  <a:pt x="436533" y="887142"/>
                                </a:lnTo>
                                <a:lnTo>
                                  <a:pt x="430146" y="880973"/>
                                </a:lnTo>
                                <a:close/>
                              </a:path>
                              <a:path w="530860" h="1358900">
                                <a:moveTo>
                                  <a:pt x="469595" y="880973"/>
                                </a:moveTo>
                                <a:lnTo>
                                  <a:pt x="463200" y="887142"/>
                                </a:lnTo>
                                <a:lnTo>
                                  <a:pt x="461303" y="889027"/>
                                </a:lnTo>
                                <a:lnTo>
                                  <a:pt x="469860" y="897281"/>
                                </a:lnTo>
                                <a:lnTo>
                                  <a:pt x="469331" y="897281"/>
                                </a:lnTo>
                                <a:lnTo>
                                  <a:pt x="477877" y="889027"/>
                                </a:lnTo>
                                <a:lnTo>
                                  <a:pt x="475983" y="887142"/>
                                </a:lnTo>
                                <a:lnTo>
                                  <a:pt x="469595" y="880973"/>
                                </a:lnTo>
                                <a:close/>
                              </a:path>
                              <a:path w="530860" h="1358900">
                                <a:moveTo>
                                  <a:pt x="497630" y="869949"/>
                                </a:moveTo>
                                <a:lnTo>
                                  <a:pt x="489212" y="878080"/>
                                </a:lnTo>
                                <a:lnTo>
                                  <a:pt x="489451" y="878080"/>
                                </a:lnTo>
                                <a:lnTo>
                                  <a:pt x="508934" y="896873"/>
                                </a:lnTo>
                                <a:lnTo>
                                  <a:pt x="517160" y="889027"/>
                                </a:lnTo>
                                <a:lnTo>
                                  <a:pt x="500645" y="889027"/>
                                </a:lnTo>
                                <a:lnTo>
                                  <a:pt x="509026" y="880973"/>
                                </a:lnTo>
                                <a:lnTo>
                                  <a:pt x="508789" y="880727"/>
                                </a:lnTo>
                                <a:lnTo>
                                  <a:pt x="497630" y="869949"/>
                                </a:lnTo>
                                <a:close/>
                              </a:path>
                              <a:path w="530860" h="1358900">
                                <a:moveTo>
                                  <a:pt x="171629" y="876299"/>
                                </a:moveTo>
                                <a:lnTo>
                                  <a:pt x="160388" y="887142"/>
                                </a:lnTo>
                                <a:lnTo>
                                  <a:pt x="166857" y="893390"/>
                                </a:lnTo>
                                <a:lnTo>
                                  <a:pt x="177956" y="882402"/>
                                </a:lnTo>
                                <a:lnTo>
                                  <a:pt x="171629" y="876299"/>
                                </a:lnTo>
                                <a:close/>
                              </a:path>
                              <a:path w="530860" h="1358900">
                                <a:moveTo>
                                  <a:pt x="186338" y="874104"/>
                                </a:moveTo>
                                <a:lnTo>
                                  <a:pt x="177956" y="882402"/>
                                </a:lnTo>
                                <a:lnTo>
                                  <a:pt x="189020" y="893076"/>
                                </a:lnTo>
                                <a:lnTo>
                                  <a:pt x="197401" y="884789"/>
                                </a:lnTo>
                                <a:lnTo>
                                  <a:pt x="186338" y="874104"/>
                                </a:lnTo>
                                <a:close/>
                              </a:path>
                              <a:path w="530860" h="1358900">
                                <a:moveTo>
                                  <a:pt x="208525" y="873791"/>
                                </a:moveTo>
                                <a:lnTo>
                                  <a:pt x="197401" y="884789"/>
                                </a:lnTo>
                                <a:lnTo>
                                  <a:pt x="205819" y="892919"/>
                                </a:lnTo>
                                <a:lnTo>
                                  <a:pt x="216941" y="881909"/>
                                </a:lnTo>
                                <a:lnTo>
                                  <a:pt x="208525" y="873791"/>
                                </a:lnTo>
                                <a:close/>
                              </a:path>
                              <a:path w="530860" h="1358900">
                                <a:moveTo>
                                  <a:pt x="225300" y="873634"/>
                                </a:moveTo>
                                <a:lnTo>
                                  <a:pt x="216941" y="881909"/>
                                </a:lnTo>
                                <a:lnTo>
                                  <a:pt x="228030" y="892606"/>
                                </a:lnTo>
                                <a:lnTo>
                                  <a:pt x="236388" y="884342"/>
                                </a:lnTo>
                                <a:lnTo>
                                  <a:pt x="225300" y="873634"/>
                                </a:lnTo>
                                <a:close/>
                              </a:path>
                              <a:path w="530860" h="1358900">
                                <a:moveTo>
                                  <a:pt x="247535" y="873320"/>
                                </a:moveTo>
                                <a:lnTo>
                                  <a:pt x="236388" y="884342"/>
                                </a:lnTo>
                                <a:lnTo>
                                  <a:pt x="244781" y="892449"/>
                                </a:lnTo>
                                <a:lnTo>
                                  <a:pt x="255927" y="881416"/>
                                </a:lnTo>
                                <a:lnTo>
                                  <a:pt x="247535" y="873320"/>
                                </a:lnTo>
                                <a:close/>
                              </a:path>
                              <a:path w="530860" h="1358900">
                                <a:moveTo>
                                  <a:pt x="264262" y="873164"/>
                                </a:moveTo>
                                <a:lnTo>
                                  <a:pt x="255927" y="881416"/>
                                </a:lnTo>
                                <a:lnTo>
                                  <a:pt x="267040" y="892135"/>
                                </a:lnTo>
                                <a:lnTo>
                                  <a:pt x="275374" y="883895"/>
                                </a:lnTo>
                                <a:lnTo>
                                  <a:pt x="264262" y="873164"/>
                                </a:lnTo>
                                <a:close/>
                              </a:path>
                              <a:path w="530860" h="1358900">
                                <a:moveTo>
                                  <a:pt x="149161" y="876299"/>
                                </a:moveTo>
                                <a:lnTo>
                                  <a:pt x="145420" y="879913"/>
                                </a:lnTo>
                                <a:lnTo>
                                  <a:pt x="156512" y="890881"/>
                                </a:lnTo>
                                <a:lnTo>
                                  <a:pt x="160388" y="887142"/>
                                </a:lnTo>
                                <a:lnTo>
                                  <a:pt x="149161" y="876299"/>
                                </a:lnTo>
                                <a:close/>
                              </a:path>
                              <a:path w="530860" h="1358900">
                                <a:moveTo>
                                  <a:pt x="137008" y="871596"/>
                                </a:moveTo>
                                <a:lnTo>
                                  <a:pt x="125975" y="882239"/>
                                </a:lnTo>
                                <a:lnTo>
                                  <a:pt x="134388" y="890567"/>
                                </a:lnTo>
                                <a:lnTo>
                                  <a:pt x="145420" y="879913"/>
                                </a:lnTo>
                                <a:lnTo>
                                  <a:pt x="137008" y="871596"/>
                                </a:lnTo>
                                <a:close/>
                              </a:path>
                              <a:path w="530860" h="1358900">
                                <a:moveTo>
                                  <a:pt x="114907" y="871282"/>
                                </a:moveTo>
                                <a:lnTo>
                                  <a:pt x="106434" y="879466"/>
                                </a:lnTo>
                                <a:lnTo>
                                  <a:pt x="117503" y="890411"/>
                                </a:lnTo>
                                <a:lnTo>
                                  <a:pt x="125975" y="882239"/>
                                </a:lnTo>
                                <a:lnTo>
                                  <a:pt x="114907" y="871282"/>
                                </a:lnTo>
                                <a:close/>
                              </a:path>
                              <a:path w="530860" h="1358900">
                                <a:moveTo>
                                  <a:pt x="97998" y="871125"/>
                                </a:moveTo>
                                <a:lnTo>
                                  <a:pt x="86989" y="881745"/>
                                </a:lnTo>
                                <a:lnTo>
                                  <a:pt x="95426" y="890097"/>
                                </a:lnTo>
                                <a:lnTo>
                                  <a:pt x="106434" y="879466"/>
                                </a:lnTo>
                                <a:lnTo>
                                  <a:pt x="97998" y="871125"/>
                                </a:lnTo>
                                <a:close/>
                              </a:path>
                              <a:path w="530860" h="1358900">
                                <a:moveTo>
                                  <a:pt x="75945" y="870812"/>
                                </a:moveTo>
                                <a:lnTo>
                                  <a:pt x="67447" y="879019"/>
                                </a:lnTo>
                                <a:lnTo>
                                  <a:pt x="78493" y="889940"/>
                                </a:lnTo>
                                <a:lnTo>
                                  <a:pt x="86989" y="881745"/>
                                </a:lnTo>
                                <a:lnTo>
                                  <a:pt x="75945" y="870812"/>
                                </a:lnTo>
                                <a:close/>
                              </a:path>
                              <a:path w="530860" h="1358900">
                                <a:moveTo>
                                  <a:pt x="4514" y="876299"/>
                                </a:moveTo>
                                <a:lnTo>
                                  <a:pt x="465" y="889027"/>
                                </a:lnTo>
                                <a:lnTo>
                                  <a:pt x="9050" y="880727"/>
                                </a:lnTo>
                                <a:lnTo>
                                  <a:pt x="8239" y="879913"/>
                                </a:lnTo>
                                <a:lnTo>
                                  <a:pt x="4514" y="876299"/>
                                </a:lnTo>
                                <a:close/>
                              </a:path>
                              <a:path w="530860" h="1358900">
                                <a:moveTo>
                                  <a:pt x="20223" y="869949"/>
                                </a:moveTo>
                                <a:lnTo>
                                  <a:pt x="9894" y="879913"/>
                                </a:lnTo>
                                <a:lnTo>
                                  <a:pt x="9078" y="880727"/>
                                </a:lnTo>
                                <a:lnTo>
                                  <a:pt x="17635" y="889027"/>
                                </a:lnTo>
                                <a:lnTo>
                                  <a:pt x="28811" y="878234"/>
                                </a:lnTo>
                                <a:lnTo>
                                  <a:pt x="20223" y="869949"/>
                                </a:lnTo>
                                <a:close/>
                              </a:path>
                              <a:path w="530860" h="1358900">
                                <a:moveTo>
                                  <a:pt x="37388" y="869949"/>
                                </a:moveTo>
                                <a:lnTo>
                                  <a:pt x="28811" y="878234"/>
                                </a:lnTo>
                                <a:lnTo>
                                  <a:pt x="40000" y="889027"/>
                                </a:lnTo>
                                <a:lnTo>
                                  <a:pt x="41897" y="887142"/>
                                </a:lnTo>
                                <a:lnTo>
                                  <a:pt x="48547" y="880727"/>
                                </a:lnTo>
                                <a:lnTo>
                                  <a:pt x="37388" y="869949"/>
                                </a:lnTo>
                                <a:close/>
                              </a:path>
                              <a:path w="530860" h="1358900">
                                <a:moveTo>
                                  <a:pt x="58989" y="870655"/>
                                </a:moveTo>
                                <a:lnTo>
                                  <a:pt x="48547" y="880727"/>
                                </a:lnTo>
                                <a:lnTo>
                                  <a:pt x="57142" y="889027"/>
                                </a:lnTo>
                                <a:lnTo>
                                  <a:pt x="59036" y="887142"/>
                                </a:lnTo>
                                <a:lnTo>
                                  <a:pt x="67447" y="879019"/>
                                </a:lnTo>
                                <a:lnTo>
                                  <a:pt x="58989" y="870655"/>
                                </a:lnTo>
                                <a:close/>
                              </a:path>
                              <a:path w="530860" h="1358900">
                                <a:moveTo>
                                  <a:pt x="286544" y="872850"/>
                                </a:moveTo>
                                <a:lnTo>
                                  <a:pt x="275374" y="883895"/>
                                </a:lnTo>
                                <a:lnTo>
                                  <a:pt x="280688" y="889027"/>
                                </a:lnTo>
                                <a:lnTo>
                                  <a:pt x="282582" y="887142"/>
                                </a:lnTo>
                                <a:lnTo>
                                  <a:pt x="291966" y="878080"/>
                                </a:lnTo>
                                <a:lnTo>
                                  <a:pt x="286544" y="872850"/>
                                </a:lnTo>
                                <a:close/>
                              </a:path>
                              <a:path w="530860" h="1358900">
                                <a:moveTo>
                                  <a:pt x="300384" y="869949"/>
                                </a:moveTo>
                                <a:lnTo>
                                  <a:pt x="291966" y="878080"/>
                                </a:lnTo>
                                <a:lnTo>
                                  <a:pt x="303315" y="889027"/>
                                </a:lnTo>
                                <a:lnTo>
                                  <a:pt x="305211" y="887142"/>
                                </a:lnTo>
                                <a:lnTo>
                                  <a:pt x="311607" y="880973"/>
                                </a:lnTo>
                                <a:lnTo>
                                  <a:pt x="311798" y="880973"/>
                                </a:lnTo>
                                <a:lnTo>
                                  <a:pt x="300384" y="869949"/>
                                </a:lnTo>
                                <a:close/>
                              </a:path>
                              <a:path w="530860" h="1358900">
                                <a:moveTo>
                                  <a:pt x="328419" y="880973"/>
                                </a:moveTo>
                                <a:lnTo>
                                  <a:pt x="311798" y="880973"/>
                                </a:lnTo>
                                <a:lnTo>
                                  <a:pt x="320137" y="889027"/>
                                </a:lnTo>
                                <a:lnTo>
                                  <a:pt x="322031" y="887142"/>
                                </a:lnTo>
                                <a:lnTo>
                                  <a:pt x="328419" y="880973"/>
                                </a:lnTo>
                                <a:close/>
                              </a:path>
                              <a:path w="530860" h="1358900">
                                <a:moveTo>
                                  <a:pt x="339833" y="869949"/>
                                </a:moveTo>
                                <a:lnTo>
                                  <a:pt x="333258" y="876299"/>
                                </a:lnTo>
                                <a:lnTo>
                                  <a:pt x="331463" y="878080"/>
                                </a:lnTo>
                                <a:lnTo>
                                  <a:pt x="342812" y="889027"/>
                                </a:lnTo>
                                <a:lnTo>
                                  <a:pt x="344708" y="887142"/>
                                </a:lnTo>
                                <a:lnTo>
                                  <a:pt x="351104" y="880973"/>
                                </a:lnTo>
                                <a:lnTo>
                                  <a:pt x="351247" y="880973"/>
                                </a:lnTo>
                                <a:lnTo>
                                  <a:pt x="339833" y="869949"/>
                                </a:lnTo>
                                <a:close/>
                              </a:path>
                              <a:path w="530860" h="1358900">
                                <a:moveTo>
                                  <a:pt x="367868" y="880973"/>
                                </a:moveTo>
                                <a:lnTo>
                                  <a:pt x="351247" y="880973"/>
                                </a:lnTo>
                                <a:lnTo>
                                  <a:pt x="359587" y="889027"/>
                                </a:lnTo>
                                <a:lnTo>
                                  <a:pt x="361481" y="887142"/>
                                </a:lnTo>
                                <a:lnTo>
                                  <a:pt x="367868" y="880973"/>
                                </a:lnTo>
                                <a:close/>
                              </a:path>
                              <a:path w="530860" h="1358900">
                                <a:moveTo>
                                  <a:pt x="379282" y="869949"/>
                                </a:moveTo>
                                <a:lnTo>
                                  <a:pt x="372708" y="876299"/>
                                </a:lnTo>
                                <a:lnTo>
                                  <a:pt x="370960" y="878080"/>
                                </a:lnTo>
                                <a:lnTo>
                                  <a:pt x="382309" y="889027"/>
                                </a:lnTo>
                                <a:lnTo>
                                  <a:pt x="384205" y="887142"/>
                                </a:lnTo>
                                <a:lnTo>
                                  <a:pt x="390601" y="880973"/>
                                </a:lnTo>
                                <a:lnTo>
                                  <a:pt x="390442" y="880727"/>
                                </a:lnTo>
                                <a:lnTo>
                                  <a:pt x="379282" y="869949"/>
                                </a:lnTo>
                                <a:close/>
                              </a:path>
                              <a:path w="530860" h="1358900">
                                <a:moveTo>
                                  <a:pt x="402029" y="869949"/>
                                </a:moveTo>
                                <a:lnTo>
                                  <a:pt x="390856" y="880727"/>
                                </a:lnTo>
                                <a:lnTo>
                                  <a:pt x="390697" y="880973"/>
                                </a:lnTo>
                                <a:lnTo>
                                  <a:pt x="399036" y="889027"/>
                                </a:lnTo>
                                <a:lnTo>
                                  <a:pt x="400930" y="887142"/>
                                </a:lnTo>
                                <a:lnTo>
                                  <a:pt x="410314" y="878080"/>
                                </a:lnTo>
                                <a:lnTo>
                                  <a:pt x="410457" y="878080"/>
                                </a:lnTo>
                                <a:lnTo>
                                  <a:pt x="402029" y="869949"/>
                                </a:lnTo>
                                <a:close/>
                              </a:path>
                              <a:path w="530860" h="1358900">
                                <a:moveTo>
                                  <a:pt x="418732" y="869949"/>
                                </a:moveTo>
                                <a:lnTo>
                                  <a:pt x="410314" y="878080"/>
                                </a:lnTo>
                                <a:lnTo>
                                  <a:pt x="410457" y="878080"/>
                                </a:lnTo>
                                <a:lnTo>
                                  <a:pt x="421806" y="889027"/>
                                </a:lnTo>
                                <a:lnTo>
                                  <a:pt x="423703" y="887142"/>
                                </a:lnTo>
                                <a:lnTo>
                                  <a:pt x="430098" y="880973"/>
                                </a:lnTo>
                                <a:lnTo>
                                  <a:pt x="429891" y="880727"/>
                                </a:lnTo>
                                <a:lnTo>
                                  <a:pt x="418732" y="869949"/>
                                </a:lnTo>
                                <a:close/>
                              </a:path>
                              <a:path w="530860" h="1358900">
                                <a:moveTo>
                                  <a:pt x="441526" y="869949"/>
                                </a:moveTo>
                                <a:lnTo>
                                  <a:pt x="430353" y="880727"/>
                                </a:lnTo>
                                <a:lnTo>
                                  <a:pt x="430146" y="880973"/>
                                </a:lnTo>
                                <a:lnTo>
                                  <a:pt x="438485" y="889027"/>
                                </a:lnTo>
                                <a:lnTo>
                                  <a:pt x="440379" y="887142"/>
                                </a:lnTo>
                                <a:lnTo>
                                  <a:pt x="449763" y="878080"/>
                                </a:lnTo>
                                <a:lnTo>
                                  <a:pt x="449954" y="878080"/>
                                </a:lnTo>
                                <a:lnTo>
                                  <a:pt x="441526" y="869949"/>
                                </a:lnTo>
                                <a:close/>
                              </a:path>
                              <a:path w="530860" h="1358900">
                                <a:moveTo>
                                  <a:pt x="458181" y="869949"/>
                                </a:moveTo>
                                <a:lnTo>
                                  <a:pt x="449763" y="878080"/>
                                </a:lnTo>
                                <a:lnTo>
                                  <a:pt x="449954" y="878080"/>
                                </a:lnTo>
                                <a:lnTo>
                                  <a:pt x="461303" y="889027"/>
                                </a:lnTo>
                                <a:lnTo>
                                  <a:pt x="463200" y="887142"/>
                                </a:lnTo>
                                <a:lnTo>
                                  <a:pt x="469595" y="880973"/>
                                </a:lnTo>
                                <a:lnTo>
                                  <a:pt x="458181" y="869949"/>
                                </a:lnTo>
                                <a:close/>
                              </a:path>
                              <a:path w="530860" h="1358900">
                                <a:moveTo>
                                  <a:pt x="481023" y="869949"/>
                                </a:moveTo>
                                <a:lnTo>
                                  <a:pt x="469595" y="880973"/>
                                </a:lnTo>
                                <a:lnTo>
                                  <a:pt x="477935" y="889027"/>
                                </a:lnTo>
                                <a:lnTo>
                                  <a:pt x="479829" y="887142"/>
                                </a:lnTo>
                                <a:lnTo>
                                  <a:pt x="489212" y="878080"/>
                                </a:lnTo>
                                <a:lnTo>
                                  <a:pt x="489451" y="878080"/>
                                </a:lnTo>
                                <a:lnTo>
                                  <a:pt x="481023" y="869949"/>
                                </a:lnTo>
                                <a:close/>
                              </a:path>
                              <a:path w="530860" h="1358900">
                                <a:moveTo>
                                  <a:pt x="520520" y="869949"/>
                                </a:moveTo>
                                <a:lnTo>
                                  <a:pt x="519762" y="870655"/>
                                </a:lnTo>
                                <a:lnTo>
                                  <a:pt x="509044" y="880973"/>
                                </a:lnTo>
                                <a:lnTo>
                                  <a:pt x="517384" y="889027"/>
                                </a:lnTo>
                                <a:lnTo>
                                  <a:pt x="517160" y="889027"/>
                                </a:lnTo>
                                <a:lnTo>
                                  <a:pt x="530505" y="876299"/>
                                </a:lnTo>
                                <a:lnTo>
                                  <a:pt x="527103" y="876299"/>
                                </a:lnTo>
                                <a:lnTo>
                                  <a:pt x="520520" y="869949"/>
                                </a:lnTo>
                                <a:close/>
                              </a:path>
                              <a:path w="530860" h="1358900">
                                <a:moveTo>
                                  <a:pt x="180125" y="868104"/>
                                </a:moveTo>
                                <a:lnTo>
                                  <a:pt x="171629" y="876299"/>
                                </a:lnTo>
                                <a:lnTo>
                                  <a:pt x="177956" y="882402"/>
                                </a:lnTo>
                                <a:lnTo>
                                  <a:pt x="186338" y="874104"/>
                                </a:lnTo>
                                <a:lnTo>
                                  <a:pt x="180125" y="868104"/>
                                </a:lnTo>
                                <a:close/>
                              </a:path>
                              <a:path w="530860" h="1358900">
                                <a:moveTo>
                                  <a:pt x="216894" y="865516"/>
                                </a:moveTo>
                                <a:lnTo>
                                  <a:pt x="208525" y="873791"/>
                                </a:lnTo>
                                <a:lnTo>
                                  <a:pt x="216941" y="881909"/>
                                </a:lnTo>
                                <a:lnTo>
                                  <a:pt x="225300" y="873634"/>
                                </a:lnTo>
                                <a:lnTo>
                                  <a:pt x="216894" y="865516"/>
                                </a:lnTo>
                                <a:close/>
                              </a:path>
                              <a:path w="530860" h="1358900">
                                <a:moveTo>
                                  <a:pt x="255881" y="865069"/>
                                </a:moveTo>
                                <a:lnTo>
                                  <a:pt x="247535" y="873320"/>
                                </a:lnTo>
                                <a:lnTo>
                                  <a:pt x="255927" y="881416"/>
                                </a:lnTo>
                                <a:lnTo>
                                  <a:pt x="264262" y="873164"/>
                                </a:lnTo>
                                <a:lnTo>
                                  <a:pt x="255881" y="865069"/>
                                </a:lnTo>
                                <a:close/>
                              </a:path>
                              <a:path w="530860" h="1358900">
                                <a:moveTo>
                                  <a:pt x="140676" y="868104"/>
                                </a:moveTo>
                                <a:lnTo>
                                  <a:pt x="138714" y="869949"/>
                                </a:lnTo>
                                <a:lnTo>
                                  <a:pt x="137008" y="871596"/>
                                </a:lnTo>
                                <a:lnTo>
                                  <a:pt x="145420" y="879913"/>
                                </a:lnTo>
                                <a:lnTo>
                                  <a:pt x="149161" y="876299"/>
                                </a:lnTo>
                                <a:lnTo>
                                  <a:pt x="140676" y="868104"/>
                                </a:lnTo>
                                <a:close/>
                              </a:path>
                              <a:path w="530860" h="1358900">
                                <a:moveTo>
                                  <a:pt x="106482" y="862942"/>
                                </a:moveTo>
                                <a:lnTo>
                                  <a:pt x="97998" y="871125"/>
                                </a:lnTo>
                                <a:lnTo>
                                  <a:pt x="106434" y="879466"/>
                                </a:lnTo>
                                <a:lnTo>
                                  <a:pt x="114907" y="871282"/>
                                </a:lnTo>
                                <a:lnTo>
                                  <a:pt x="106482" y="862942"/>
                                </a:lnTo>
                                <a:close/>
                              </a:path>
                              <a:path w="530860" h="1358900">
                                <a:moveTo>
                                  <a:pt x="67496" y="862448"/>
                                </a:moveTo>
                                <a:lnTo>
                                  <a:pt x="58989" y="870655"/>
                                </a:lnTo>
                                <a:lnTo>
                                  <a:pt x="67447" y="879019"/>
                                </a:lnTo>
                                <a:lnTo>
                                  <a:pt x="75945" y="870812"/>
                                </a:lnTo>
                                <a:lnTo>
                                  <a:pt x="67496" y="862448"/>
                                </a:lnTo>
                                <a:close/>
                              </a:path>
                              <a:path w="530860" h="1358900">
                                <a:moveTo>
                                  <a:pt x="28811" y="861665"/>
                                </a:moveTo>
                                <a:lnTo>
                                  <a:pt x="20223" y="869949"/>
                                </a:lnTo>
                                <a:lnTo>
                                  <a:pt x="28811" y="878234"/>
                                </a:lnTo>
                                <a:lnTo>
                                  <a:pt x="37388" y="869949"/>
                                </a:lnTo>
                                <a:lnTo>
                                  <a:pt x="28811" y="861665"/>
                                </a:lnTo>
                                <a:close/>
                              </a:path>
                              <a:path w="530860" h="1358900">
                                <a:moveTo>
                                  <a:pt x="294867" y="864621"/>
                                </a:moveTo>
                                <a:lnTo>
                                  <a:pt x="286544" y="872850"/>
                                </a:lnTo>
                                <a:lnTo>
                                  <a:pt x="291966" y="878080"/>
                                </a:lnTo>
                                <a:lnTo>
                                  <a:pt x="300384" y="869949"/>
                                </a:lnTo>
                                <a:lnTo>
                                  <a:pt x="294867" y="864621"/>
                                </a:lnTo>
                                <a:close/>
                              </a:path>
                              <a:path w="530860" h="1358900">
                                <a:moveTo>
                                  <a:pt x="342783" y="850899"/>
                                </a:moveTo>
                                <a:lnTo>
                                  <a:pt x="323034" y="869949"/>
                                </a:lnTo>
                                <a:lnTo>
                                  <a:pt x="331463" y="878080"/>
                                </a:lnTo>
                                <a:lnTo>
                                  <a:pt x="333258" y="876299"/>
                                </a:lnTo>
                                <a:lnTo>
                                  <a:pt x="339833" y="869949"/>
                                </a:lnTo>
                                <a:lnTo>
                                  <a:pt x="331534" y="861935"/>
                                </a:lnTo>
                                <a:lnTo>
                                  <a:pt x="348132" y="861935"/>
                                </a:lnTo>
                                <a:lnTo>
                                  <a:pt x="351152" y="859018"/>
                                </a:lnTo>
                                <a:lnTo>
                                  <a:pt x="349366" y="857249"/>
                                </a:lnTo>
                                <a:lnTo>
                                  <a:pt x="342783" y="850899"/>
                                </a:lnTo>
                                <a:close/>
                              </a:path>
                              <a:path w="530860" h="1358900">
                                <a:moveTo>
                                  <a:pt x="382280" y="850899"/>
                                </a:moveTo>
                                <a:lnTo>
                                  <a:pt x="362532" y="869949"/>
                                </a:lnTo>
                                <a:lnTo>
                                  <a:pt x="370960" y="878080"/>
                                </a:lnTo>
                                <a:lnTo>
                                  <a:pt x="372708" y="876299"/>
                                </a:lnTo>
                                <a:lnTo>
                                  <a:pt x="379282" y="869949"/>
                                </a:lnTo>
                                <a:lnTo>
                                  <a:pt x="370984" y="861935"/>
                                </a:lnTo>
                                <a:lnTo>
                                  <a:pt x="387581" y="861935"/>
                                </a:lnTo>
                                <a:lnTo>
                                  <a:pt x="390601" y="859018"/>
                                </a:lnTo>
                                <a:lnTo>
                                  <a:pt x="388863" y="857249"/>
                                </a:lnTo>
                                <a:lnTo>
                                  <a:pt x="382280" y="850899"/>
                                </a:lnTo>
                                <a:close/>
                              </a:path>
                              <a:path w="530860" h="1358900">
                                <a:moveTo>
                                  <a:pt x="410433" y="861935"/>
                                </a:moveTo>
                                <a:lnTo>
                                  <a:pt x="410147" y="862119"/>
                                </a:lnTo>
                                <a:lnTo>
                                  <a:pt x="402029" y="869949"/>
                                </a:lnTo>
                                <a:lnTo>
                                  <a:pt x="410457" y="878080"/>
                                </a:lnTo>
                                <a:lnTo>
                                  <a:pt x="410314" y="878080"/>
                                </a:lnTo>
                                <a:lnTo>
                                  <a:pt x="418732" y="869949"/>
                                </a:lnTo>
                                <a:lnTo>
                                  <a:pt x="410433" y="861935"/>
                                </a:lnTo>
                                <a:close/>
                              </a:path>
                              <a:path w="530860" h="1358900">
                                <a:moveTo>
                                  <a:pt x="449882" y="861935"/>
                                </a:moveTo>
                                <a:lnTo>
                                  <a:pt x="449644" y="862119"/>
                                </a:lnTo>
                                <a:lnTo>
                                  <a:pt x="441526" y="869949"/>
                                </a:lnTo>
                                <a:lnTo>
                                  <a:pt x="449954" y="878080"/>
                                </a:lnTo>
                                <a:lnTo>
                                  <a:pt x="449763" y="878080"/>
                                </a:lnTo>
                                <a:lnTo>
                                  <a:pt x="458181" y="869949"/>
                                </a:lnTo>
                                <a:lnTo>
                                  <a:pt x="449882" y="861935"/>
                                </a:lnTo>
                                <a:close/>
                              </a:path>
                              <a:path w="530860" h="1358900">
                                <a:moveTo>
                                  <a:pt x="489332" y="861935"/>
                                </a:moveTo>
                                <a:lnTo>
                                  <a:pt x="481023" y="869949"/>
                                </a:lnTo>
                                <a:lnTo>
                                  <a:pt x="489451" y="878080"/>
                                </a:lnTo>
                                <a:lnTo>
                                  <a:pt x="489212" y="878080"/>
                                </a:lnTo>
                                <a:lnTo>
                                  <a:pt x="497630" y="869949"/>
                                </a:lnTo>
                                <a:lnTo>
                                  <a:pt x="489332" y="861935"/>
                                </a:lnTo>
                                <a:close/>
                              </a:path>
                              <a:path w="530860" h="1358900">
                                <a:moveTo>
                                  <a:pt x="151880" y="857249"/>
                                </a:moveTo>
                                <a:lnTo>
                                  <a:pt x="143311" y="865516"/>
                                </a:lnTo>
                                <a:lnTo>
                                  <a:pt x="140676" y="868104"/>
                                </a:lnTo>
                                <a:lnTo>
                                  <a:pt x="149161" y="876299"/>
                                </a:lnTo>
                                <a:lnTo>
                                  <a:pt x="160327" y="865516"/>
                                </a:lnTo>
                                <a:lnTo>
                                  <a:pt x="159986" y="865069"/>
                                </a:lnTo>
                                <a:lnTo>
                                  <a:pt x="151880" y="857249"/>
                                </a:lnTo>
                                <a:close/>
                              </a:path>
                              <a:path w="530860" h="1358900">
                                <a:moveTo>
                                  <a:pt x="168886" y="857249"/>
                                </a:moveTo>
                                <a:lnTo>
                                  <a:pt x="160790" y="865069"/>
                                </a:lnTo>
                                <a:lnTo>
                                  <a:pt x="160450" y="865516"/>
                                </a:lnTo>
                                <a:lnTo>
                                  <a:pt x="171629" y="876299"/>
                                </a:lnTo>
                                <a:lnTo>
                                  <a:pt x="180125" y="868104"/>
                                </a:lnTo>
                                <a:lnTo>
                                  <a:pt x="168886" y="857249"/>
                                </a:lnTo>
                                <a:close/>
                              </a:path>
                              <a:path w="530860" h="1358900">
                                <a:moveTo>
                                  <a:pt x="530505" y="863599"/>
                                </a:moveTo>
                                <a:lnTo>
                                  <a:pt x="527103" y="863599"/>
                                </a:lnTo>
                                <a:lnTo>
                                  <a:pt x="520520" y="869949"/>
                                </a:lnTo>
                                <a:lnTo>
                                  <a:pt x="527103" y="876299"/>
                                </a:lnTo>
                                <a:lnTo>
                                  <a:pt x="530505" y="876299"/>
                                </a:lnTo>
                                <a:lnTo>
                                  <a:pt x="530505" y="863599"/>
                                </a:lnTo>
                                <a:close/>
                              </a:path>
                              <a:path w="530860" h="1358900">
                                <a:moveTo>
                                  <a:pt x="191377" y="857249"/>
                                </a:moveTo>
                                <a:lnTo>
                                  <a:pt x="180125" y="868104"/>
                                </a:lnTo>
                                <a:lnTo>
                                  <a:pt x="186338" y="874104"/>
                                </a:lnTo>
                                <a:lnTo>
                                  <a:pt x="197448" y="863106"/>
                                </a:lnTo>
                                <a:lnTo>
                                  <a:pt x="191377" y="857249"/>
                                </a:lnTo>
                                <a:close/>
                              </a:path>
                              <a:path w="530860" h="1358900">
                                <a:moveTo>
                                  <a:pt x="205819" y="854819"/>
                                </a:moveTo>
                                <a:lnTo>
                                  <a:pt x="197448" y="863106"/>
                                </a:lnTo>
                                <a:lnTo>
                                  <a:pt x="208525" y="873791"/>
                                </a:lnTo>
                                <a:lnTo>
                                  <a:pt x="216894" y="865516"/>
                                </a:lnTo>
                                <a:lnTo>
                                  <a:pt x="205819" y="854819"/>
                                </a:lnTo>
                                <a:close/>
                              </a:path>
                              <a:path w="530860" h="1358900">
                                <a:moveTo>
                                  <a:pt x="228030" y="854506"/>
                                </a:moveTo>
                                <a:lnTo>
                                  <a:pt x="216894" y="865516"/>
                                </a:lnTo>
                                <a:lnTo>
                                  <a:pt x="225300" y="873634"/>
                                </a:lnTo>
                                <a:lnTo>
                                  <a:pt x="236434" y="862612"/>
                                </a:lnTo>
                                <a:lnTo>
                                  <a:pt x="228030" y="854506"/>
                                </a:lnTo>
                                <a:close/>
                              </a:path>
                              <a:path w="530860" h="1358900">
                                <a:moveTo>
                                  <a:pt x="244781" y="854349"/>
                                </a:moveTo>
                                <a:lnTo>
                                  <a:pt x="236434" y="862612"/>
                                </a:lnTo>
                                <a:lnTo>
                                  <a:pt x="247535" y="873320"/>
                                </a:lnTo>
                                <a:lnTo>
                                  <a:pt x="255881" y="865069"/>
                                </a:lnTo>
                                <a:lnTo>
                                  <a:pt x="244781" y="854349"/>
                                </a:lnTo>
                                <a:close/>
                              </a:path>
                              <a:path w="530860" h="1358900">
                                <a:moveTo>
                                  <a:pt x="267040" y="854035"/>
                                </a:moveTo>
                                <a:lnTo>
                                  <a:pt x="255881" y="865069"/>
                                </a:lnTo>
                                <a:lnTo>
                                  <a:pt x="264262" y="873164"/>
                                </a:lnTo>
                                <a:lnTo>
                                  <a:pt x="275420" y="862119"/>
                                </a:lnTo>
                                <a:lnTo>
                                  <a:pt x="267040" y="854035"/>
                                </a:lnTo>
                                <a:close/>
                              </a:path>
                              <a:path w="530860" h="1358900">
                                <a:moveTo>
                                  <a:pt x="283744" y="853878"/>
                                </a:moveTo>
                                <a:lnTo>
                                  <a:pt x="275420" y="862119"/>
                                </a:lnTo>
                                <a:lnTo>
                                  <a:pt x="286544" y="872850"/>
                                </a:lnTo>
                                <a:lnTo>
                                  <a:pt x="294867" y="864621"/>
                                </a:lnTo>
                                <a:lnTo>
                                  <a:pt x="283744" y="853878"/>
                                </a:lnTo>
                                <a:close/>
                              </a:path>
                              <a:path w="530860" h="1358900">
                                <a:moveTo>
                                  <a:pt x="129437" y="857249"/>
                                </a:moveTo>
                                <a:lnTo>
                                  <a:pt x="125927" y="860639"/>
                                </a:lnTo>
                                <a:lnTo>
                                  <a:pt x="137008" y="871596"/>
                                </a:lnTo>
                                <a:lnTo>
                                  <a:pt x="140628" y="868104"/>
                                </a:lnTo>
                                <a:lnTo>
                                  <a:pt x="137996" y="865516"/>
                                </a:lnTo>
                                <a:lnTo>
                                  <a:pt x="129437" y="857249"/>
                                </a:lnTo>
                                <a:close/>
                              </a:path>
                              <a:path w="530860" h="1358900">
                                <a:moveTo>
                                  <a:pt x="117503" y="852311"/>
                                </a:moveTo>
                                <a:lnTo>
                                  <a:pt x="106482" y="862942"/>
                                </a:lnTo>
                                <a:lnTo>
                                  <a:pt x="114907" y="871282"/>
                                </a:lnTo>
                                <a:lnTo>
                                  <a:pt x="125927" y="860639"/>
                                </a:lnTo>
                                <a:lnTo>
                                  <a:pt x="117503" y="852311"/>
                                </a:lnTo>
                                <a:close/>
                              </a:path>
                              <a:path w="530860" h="1358900">
                                <a:moveTo>
                                  <a:pt x="95426" y="851997"/>
                                </a:moveTo>
                                <a:lnTo>
                                  <a:pt x="86940" y="860192"/>
                                </a:lnTo>
                                <a:lnTo>
                                  <a:pt x="97998" y="871125"/>
                                </a:lnTo>
                                <a:lnTo>
                                  <a:pt x="106482" y="862942"/>
                                </a:lnTo>
                                <a:lnTo>
                                  <a:pt x="95426" y="851997"/>
                                </a:lnTo>
                                <a:close/>
                              </a:path>
                              <a:path w="530860" h="1358900">
                                <a:moveTo>
                                  <a:pt x="78493" y="851840"/>
                                </a:moveTo>
                                <a:lnTo>
                                  <a:pt x="67496" y="862448"/>
                                </a:lnTo>
                                <a:lnTo>
                                  <a:pt x="75945" y="870812"/>
                                </a:lnTo>
                                <a:lnTo>
                                  <a:pt x="86940" y="860192"/>
                                </a:lnTo>
                                <a:lnTo>
                                  <a:pt x="78493" y="851840"/>
                                </a:lnTo>
                                <a:close/>
                              </a:path>
                              <a:path w="530860" h="1358900">
                                <a:moveTo>
                                  <a:pt x="56464" y="851527"/>
                                </a:moveTo>
                                <a:lnTo>
                                  <a:pt x="47954" y="859745"/>
                                </a:lnTo>
                                <a:lnTo>
                                  <a:pt x="58989" y="870655"/>
                                </a:lnTo>
                                <a:lnTo>
                                  <a:pt x="67496" y="862448"/>
                                </a:lnTo>
                                <a:lnTo>
                                  <a:pt x="56464" y="851527"/>
                                </a:lnTo>
                                <a:close/>
                              </a:path>
                              <a:path w="530860" h="1358900">
                                <a:moveTo>
                                  <a:pt x="17664" y="850899"/>
                                </a:moveTo>
                                <a:lnTo>
                                  <a:pt x="9074" y="859195"/>
                                </a:lnTo>
                                <a:lnTo>
                                  <a:pt x="20223" y="869949"/>
                                </a:lnTo>
                                <a:lnTo>
                                  <a:pt x="28811" y="861665"/>
                                </a:lnTo>
                                <a:lnTo>
                                  <a:pt x="17664" y="850899"/>
                                </a:lnTo>
                                <a:close/>
                              </a:path>
                              <a:path w="530860" h="1358900">
                                <a:moveTo>
                                  <a:pt x="39484" y="851370"/>
                                </a:moveTo>
                                <a:lnTo>
                                  <a:pt x="28811" y="861665"/>
                                </a:lnTo>
                                <a:lnTo>
                                  <a:pt x="37388" y="869949"/>
                                </a:lnTo>
                                <a:lnTo>
                                  <a:pt x="47954" y="859745"/>
                                </a:lnTo>
                                <a:lnTo>
                                  <a:pt x="39484" y="851370"/>
                                </a:lnTo>
                                <a:close/>
                              </a:path>
                              <a:path w="530860" h="1358900">
                                <a:moveTo>
                                  <a:pt x="306049" y="853565"/>
                                </a:moveTo>
                                <a:lnTo>
                                  <a:pt x="294867" y="864621"/>
                                </a:lnTo>
                                <a:lnTo>
                                  <a:pt x="300384" y="869949"/>
                                </a:lnTo>
                                <a:lnTo>
                                  <a:pt x="311702" y="859018"/>
                                </a:lnTo>
                                <a:lnTo>
                                  <a:pt x="306049" y="853565"/>
                                </a:lnTo>
                                <a:close/>
                              </a:path>
                              <a:path w="530860" h="1358900">
                                <a:moveTo>
                                  <a:pt x="320108" y="850899"/>
                                </a:moveTo>
                                <a:lnTo>
                                  <a:pt x="311702" y="859018"/>
                                </a:lnTo>
                                <a:lnTo>
                                  <a:pt x="323034" y="869949"/>
                                </a:lnTo>
                                <a:lnTo>
                                  <a:pt x="331343" y="861935"/>
                                </a:lnTo>
                                <a:lnTo>
                                  <a:pt x="331534" y="861935"/>
                                </a:lnTo>
                                <a:lnTo>
                                  <a:pt x="320108" y="850899"/>
                                </a:lnTo>
                                <a:close/>
                              </a:path>
                              <a:path w="530860" h="1358900">
                                <a:moveTo>
                                  <a:pt x="348132" y="861935"/>
                                </a:moveTo>
                                <a:lnTo>
                                  <a:pt x="331534" y="861935"/>
                                </a:lnTo>
                                <a:lnTo>
                                  <a:pt x="339833" y="869949"/>
                                </a:lnTo>
                                <a:lnTo>
                                  <a:pt x="348132" y="861935"/>
                                </a:lnTo>
                                <a:close/>
                              </a:path>
                              <a:path w="530860" h="1358900">
                                <a:moveTo>
                                  <a:pt x="359558" y="850899"/>
                                </a:moveTo>
                                <a:lnTo>
                                  <a:pt x="352983" y="857249"/>
                                </a:lnTo>
                                <a:lnTo>
                                  <a:pt x="351199" y="859018"/>
                                </a:lnTo>
                                <a:lnTo>
                                  <a:pt x="362532" y="869949"/>
                                </a:lnTo>
                                <a:lnTo>
                                  <a:pt x="370840" y="861935"/>
                                </a:lnTo>
                                <a:lnTo>
                                  <a:pt x="370984" y="861935"/>
                                </a:lnTo>
                                <a:lnTo>
                                  <a:pt x="359558" y="850899"/>
                                </a:lnTo>
                                <a:close/>
                              </a:path>
                              <a:path w="530860" h="1358900">
                                <a:moveTo>
                                  <a:pt x="387581" y="861935"/>
                                </a:moveTo>
                                <a:lnTo>
                                  <a:pt x="370984" y="861935"/>
                                </a:lnTo>
                                <a:lnTo>
                                  <a:pt x="379282" y="869949"/>
                                </a:lnTo>
                                <a:lnTo>
                                  <a:pt x="387581" y="861935"/>
                                </a:lnTo>
                                <a:close/>
                              </a:path>
                              <a:path w="530860" h="1358900">
                                <a:moveTo>
                                  <a:pt x="399007" y="850899"/>
                                </a:moveTo>
                                <a:lnTo>
                                  <a:pt x="392432" y="857249"/>
                                </a:lnTo>
                                <a:lnTo>
                                  <a:pt x="390697" y="859018"/>
                                </a:lnTo>
                                <a:lnTo>
                                  <a:pt x="402029" y="869949"/>
                                </a:lnTo>
                                <a:lnTo>
                                  <a:pt x="410337" y="861935"/>
                                </a:lnTo>
                                <a:lnTo>
                                  <a:pt x="410154" y="861665"/>
                                </a:lnTo>
                                <a:lnTo>
                                  <a:pt x="399007" y="850899"/>
                                </a:lnTo>
                                <a:close/>
                              </a:path>
                              <a:path w="530860" h="1358900">
                                <a:moveTo>
                                  <a:pt x="421777" y="850899"/>
                                </a:moveTo>
                                <a:lnTo>
                                  <a:pt x="410617" y="861665"/>
                                </a:lnTo>
                                <a:lnTo>
                                  <a:pt x="410433" y="861935"/>
                                </a:lnTo>
                                <a:lnTo>
                                  <a:pt x="418732" y="869949"/>
                                </a:lnTo>
                                <a:lnTo>
                                  <a:pt x="430050" y="859018"/>
                                </a:lnTo>
                                <a:lnTo>
                                  <a:pt x="430194" y="859018"/>
                                </a:lnTo>
                                <a:lnTo>
                                  <a:pt x="421777" y="850899"/>
                                </a:lnTo>
                                <a:close/>
                              </a:path>
                              <a:path w="530860" h="1358900">
                                <a:moveTo>
                                  <a:pt x="438456" y="850899"/>
                                </a:moveTo>
                                <a:lnTo>
                                  <a:pt x="430050" y="859018"/>
                                </a:lnTo>
                                <a:lnTo>
                                  <a:pt x="430194" y="859018"/>
                                </a:lnTo>
                                <a:lnTo>
                                  <a:pt x="441526" y="869949"/>
                                </a:lnTo>
                                <a:lnTo>
                                  <a:pt x="449835" y="861935"/>
                                </a:lnTo>
                                <a:lnTo>
                                  <a:pt x="449604" y="861665"/>
                                </a:lnTo>
                                <a:lnTo>
                                  <a:pt x="438456" y="850899"/>
                                </a:lnTo>
                                <a:close/>
                              </a:path>
                              <a:path w="530860" h="1358900">
                                <a:moveTo>
                                  <a:pt x="461274" y="850899"/>
                                </a:moveTo>
                                <a:lnTo>
                                  <a:pt x="450114" y="861665"/>
                                </a:lnTo>
                                <a:lnTo>
                                  <a:pt x="449882" y="861935"/>
                                </a:lnTo>
                                <a:lnTo>
                                  <a:pt x="458181" y="869949"/>
                                </a:lnTo>
                                <a:lnTo>
                                  <a:pt x="469500" y="859018"/>
                                </a:lnTo>
                                <a:lnTo>
                                  <a:pt x="469691" y="859018"/>
                                </a:lnTo>
                                <a:lnTo>
                                  <a:pt x="461274" y="850899"/>
                                </a:lnTo>
                                <a:close/>
                              </a:path>
                              <a:path w="530860" h="1358900">
                                <a:moveTo>
                                  <a:pt x="477906" y="850899"/>
                                </a:moveTo>
                                <a:lnTo>
                                  <a:pt x="469500" y="859018"/>
                                </a:lnTo>
                                <a:lnTo>
                                  <a:pt x="469691" y="859018"/>
                                </a:lnTo>
                                <a:lnTo>
                                  <a:pt x="481023" y="869949"/>
                                </a:lnTo>
                                <a:lnTo>
                                  <a:pt x="489332" y="861935"/>
                                </a:lnTo>
                                <a:lnTo>
                                  <a:pt x="477906" y="850899"/>
                                </a:lnTo>
                                <a:close/>
                              </a:path>
                              <a:path w="530860" h="1358900">
                                <a:moveTo>
                                  <a:pt x="500772" y="850899"/>
                                </a:moveTo>
                                <a:lnTo>
                                  <a:pt x="489332" y="861935"/>
                                </a:lnTo>
                                <a:lnTo>
                                  <a:pt x="497630" y="869949"/>
                                </a:lnTo>
                                <a:lnTo>
                                  <a:pt x="508949" y="859018"/>
                                </a:lnTo>
                                <a:lnTo>
                                  <a:pt x="509188" y="859018"/>
                                </a:lnTo>
                                <a:lnTo>
                                  <a:pt x="500772" y="850899"/>
                                </a:lnTo>
                                <a:close/>
                              </a:path>
                              <a:path w="530860" h="1358900">
                                <a:moveTo>
                                  <a:pt x="517355" y="850899"/>
                                </a:moveTo>
                                <a:lnTo>
                                  <a:pt x="508949" y="859018"/>
                                </a:lnTo>
                                <a:lnTo>
                                  <a:pt x="509188" y="859018"/>
                                </a:lnTo>
                                <a:lnTo>
                                  <a:pt x="520520" y="869949"/>
                                </a:lnTo>
                                <a:lnTo>
                                  <a:pt x="527103" y="863599"/>
                                </a:lnTo>
                                <a:lnTo>
                                  <a:pt x="530505" y="863599"/>
                                </a:lnTo>
                                <a:lnTo>
                                  <a:pt x="517355" y="850899"/>
                                </a:lnTo>
                                <a:close/>
                              </a:path>
                              <a:path w="530860" h="1358900">
                                <a:moveTo>
                                  <a:pt x="160412" y="849065"/>
                                </a:moveTo>
                                <a:lnTo>
                                  <a:pt x="158463" y="850899"/>
                                </a:lnTo>
                                <a:lnTo>
                                  <a:pt x="151880" y="857249"/>
                                </a:lnTo>
                                <a:lnTo>
                                  <a:pt x="160450" y="865516"/>
                                </a:lnTo>
                                <a:lnTo>
                                  <a:pt x="160790" y="865069"/>
                                </a:lnTo>
                                <a:lnTo>
                                  <a:pt x="168886" y="857249"/>
                                </a:lnTo>
                                <a:lnTo>
                                  <a:pt x="160412" y="849065"/>
                                </a:lnTo>
                                <a:close/>
                              </a:path>
                              <a:path w="530860" h="1358900">
                                <a:moveTo>
                                  <a:pt x="474" y="850899"/>
                                </a:moveTo>
                                <a:lnTo>
                                  <a:pt x="474" y="863599"/>
                                </a:lnTo>
                                <a:lnTo>
                                  <a:pt x="4514" y="863599"/>
                                </a:lnTo>
                                <a:lnTo>
                                  <a:pt x="9074" y="859195"/>
                                </a:lnTo>
                                <a:lnTo>
                                  <a:pt x="474" y="850899"/>
                                </a:lnTo>
                                <a:close/>
                              </a:path>
                              <a:path w="530860" h="1358900">
                                <a:moveTo>
                                  <a:pt x="199861" y="849065"/>
                                </a:moveTo>
                                <a:lnTo>
                                  <a:pt x="191377" y="857249"/>
                                </a:lnTo>
                                <a:lnTo>
                                  <a:pt x="197448" y="863106"/>
                                </a:lnTo>
                                <a:lnTo>
                                  <a:pt x="205819" y="854819"/>
                                </a:lnTo>
                                <a:lnTo>
                                  <a:pt x="199861" y="849065"/>
                                </a:lnTo>
                                <a:close/>
                              </a:path>
                              <a:path w="530860" h="1358900">
                                <a:moveTo>
                                  <a:pt x="236388" y="846242"/>
                                </a:moveTo>
                                <a:lnTo>
                                  <a:pt x="228030" y="854506"/>
                                </a:lnTo>
                                <a:lnTo>
                                  <a:pt x="236434" y="862612"/>
                                </a:lnTo>
                                <a:lnTo>
                                  <a:pt x="244781" y="854349"/>
                                </a:lnTo>
                                <a:lnTo>
                                  <a:pt x="236388" y="846242"/>
                                </a:lnTo>
                                <a:close/>
                              </a:path>
                              <a:path w="530860" h="1358900">
                                <a:moveTo>
                                  <a:pt x="275374" y="845795"/>
                                </a:moveTo>
                                <a:lnTo>
                                  <a:pt x="267040" y="854035"/>
                                </a:lnTo>
                                <a:lnTo>
                                  <a:pt x="275420" y="862119"/>
                                </a:lnTo>
                                <a:lnTo>
                                  <a:pt x="283744" y="853878"/>
                                </a:lnTo>
                                <a:lnTo>
                                  <a:pt x="275374" y="845795"/>
                                </a:lnTo>
                                <a:close/>
                              </a:path>
                              <a:path w="530860" h="1358900">
                                <a:moveTo>
                                  <a:pt x="120963" y="849065"/>
                                </a:moveTo>
                                <a:lnTo>
                                  <a:pt x="118966" y="850899"/>
                                </a:lnTo>
                                <a:lnTo>
                                  <a:pt x="117503" y="852311"/>
                                </a:lnTo>
                                <a:lnTo>
                                  <a:pt x="125927" y="860639"/>
                                </a:lnTo>
                                <a:lnTo>
                                  <a:pt x="129437" y="857249"/>
                                </a:lnTo>
                                <a:lnTo>
                                  <a:pt x="120963" y="849065"/>
                                </a:lnTo>
                                <a:close/>
                              </a:path>
                              <a:path w="530860" h="1358900">
                                <a:moveTo>
                                  <a:pt x="86989" y="843645"/>
                                </a:moveTo>
                                <a:lnTo>
                                  <a:pt x="78493" y="851840"/>
                                </a:lnTo>
                                <a:lnTo>
                                  <a:pt x="86940" y="860192"/>
                                </a:lnTo>
                                <a:lnTo>
                                  <a:pt x="95426" y="851997"/>
                                </a:lnTo>
                                <a:lnTo>
                                  <a:pt x="86989" y="843645"/>
                                </a:lnTo>
                                <a:close/>
                              </a:path>
                              <a:path w="530860" h="1358900">
                                <a:moveTo>
                                  <a:pt x="48003" y="843152"/>
                                </a:moveTo>
                                <a:lnTo>
                                  <a:pt x="39484" y="851370"/>
                                </a:lnTo>
                                <a:lnTo>
                                  <a:pt x="47954" y="859745"/>
                                </a:lnTo>
                                <a:lnTo>
                                  <a:pt x="56464" y="851527"/>
                                </a:lnTo>
                                <a:lnTo>
                                  <a:pt x="48003" y="843152"/>
                                </a:lnTo>
                                <a:close/>
                              </a:path>
                              <a:path w="530860" h="1358900">
                                <a:moveTo>
                                  <a:pt x="9074" y="842604"/>
                                </a:moveTo>
                                <a:lnTo>
                                  <a:pt x="474" y="850899"/>
                                </a:lnTo>
                                <a:lnTo>
                                  <a:pt x="9074" y="859195"/>
                                </a:lnTo>
                                <a:lnTo>
                                  <a:pt x="17664" y="850899"/>
                                </a:lnTo>
                                <a:lnTo>
                                  <a:pt x="9074" y="842604"/>
                                </a:lnTo>
                                <a:close/>
                              </a:path>
                              <a:path w="530860" h="1358900">
                                <a:moveTo>
                                  <a:pt x="314360" y="845348"/>
                                </a:moveTo>
                                <a:lnTo>
                                  <a:pt x="306049" y="853565"/>
                                </a:lnTo>
                                <a:lnTo>
                                  <a:pt x="311702" y="859018"/>
                                </a:lnTo>
                                <a:lnTo>
                                  <a:pt x="320108" y="850899"/>
                                </a:lnTo>
                                <a:lnTo>
                                  <a:pt x="314360" y="845348"/>
                                </a:lnTo>
                                <a:close/>
                              </a:path>
                              <a:path w="530860" h="1358900">
                                <a:moveTo>
                                  <a:pt x="362532" y="831849"/>
                                </a:moveTo>
                                <a:lnTo>
                                  <a:pt x="342783" y="850899"/>
                                </a:lnTo>
                                <a:lnTo>
                                  <a:pt x="351199" y="859018"/>
                                </a:lnTo>
                                <a:lnTo>
                                  <a:pt x="352983" y="857249"/>
                                </a:lnTo>
                                <a:lnTo>
                                  <a:pt x="359558" y="850899"/>
                                </a:lnTo>
                                <a:lnTo>
                                  <a:pt x="351271" y="842896"/>
                                </a:lnTo>
                                <a:lnTo>
                                  <a:pt x="367844" y="842896"/>
                                </a:lnTo>
                                <a:lnTo>
                                  <a:pt x="370888" y="839957"/>
                                </a:lnTo>
                                <a:lnTo>
                                  <a:pt x="369114" y="838199"/>
                                </a:lnTo>
                                <a:lnTo>
                                  <a:pt x="362532" y="831849"/>
                                </a:lnTo>
                                <a:close/>
                              </a:path>
                              <a:path w="530860" h="1358900">
                                <a:moveTo>
                                  <a:pt x="402029" y="831849"/>
                                </a:moveTo>
                                <a:lnTo>
                                  <a:pt x="382280" y="850899"/>
                                </a:lnTo>
                                <a:lnTo>
                                  <a:pt x="390697" y="859018"/>
                                </a:lnTo>
                                <a:lnTo>
                                  <a:pt x="392432" y="857249"/>
                                </a:lnTo>
                                <a:lnTo>
                                  <a:pt x="399007" y="850899"/>
                                </a:lnTo>
                                <a:lnTo>
                                  <a:pt x="390720" y="842896"/>
                                </a:lnTo>
                                <a:lnTo>
                                  <a:pt x="407294" y="842896"/>
                                </a:lnTo>
                                <a:lnTo>
                                  <a:pt x="410338" y="839957"/>
                                </a:lnTo>
                                <a:lnTo>
                                  <a:pt x="408612" y="838199"/>
                                </a:lnTo>
                                <a:lnTo>
                                  <a:pt x="402029" y="831849"/>
                                </a:lnTo>
                                <a:close/>
                              </a:path>
                              <a:path w="530860" h="1358900">
                                <a:moveTo>
                                  <a:pt x="430170" y="842896"/>
                                </a:moveTo>
                                <a:lnTo>
                                  <a:pt x="429809" y="843152"/>
                                </a:lnTo>
                                <a:lnTo>
                                  <a:pt x="421777" y="850899"/>
                                </a:lnTo>
                                <a:lnTo>
                                  <a:pt x="430194" y="859018"/>
                                </a:lnTo>
                                <a:lnTo>
                                  <a:pt x="430050" y="859018"/>
                                </a:lnTo>
                                <a:lnTo>
                                  <a:pt x="438456" y="850899"/>
                                </a:lnTo>
                                <a:lnTo>
                                  <a:pt x="430170" y="842896"/>
                                </a:lnTo>
                                <a:close/>
                              </a:path>
                              <a:path w="530860" h="1358900">
                                <a:moveTo>
                                  <a:pt x="469619" y="842896"/>
                                </a:moveTo>
                                <a:lnTo>
                                  <a:pt x="469306" y="843152"/>
                                </a:lnTo>
                                <a:lnTo>
                                  <a:pt x="461274" y="850899"/>
                                </a:lnTo>
                                <a:lnTo>
                                  <a:pt x="469691" y="859018"/>
                                </a:lnTo>
                                <a:lnTo>
                                  <a:pt x="469500" y="859018"/>
                                </a:lnTo>
                                <a:lnTo>
                                  <a:pt x="477906" y="850899"/>
                                </a:lnTo>
                                <a:lnTo>
                                  <a:pt x="469619" y="842896"/>
                                </a:lnTo>
                                <a:close/>
                              </a:path>
                              <a:path w="530860" h="1358900">
                                <a:moveTo>
                                  <a:pt x="509068" y="842896"/>
                                </a:moveTo>
                                <a:lnTo>
                                  <a:pt x="500772" y="850899"/>
                                </a:lnTo>
                                <a:lnTo>
                                  <a:pt x="509188" y="859018"/>
                                </a:lnTo>
                                <a:lnTo>
                                  <a:pt x="508949" y="859018"/>
                                </a:lnTo>
                                <a:lnTo>
                                  <a:pt x="517355" y="850899"/>
                                </a:lnTo>
                                <a:lnTo>
                                  <a:pt x="509068" y="842896"/>
                                </a:lnTo>
                                <a:close/>
                              </a:path>
                              <a:path w="530860" h="1358900">
                                <a:moveTo>
                                  <a:pt x="132132" y="838199"/>
                                </a:moveTo>
                                <a:lnTo>
                                  <a:pt x="123611" y="846418"/>
                                </a:lnTo>
                                <a:lnTo>
                                  <a:pt x="120963" y="849065"/>
                                </a:lnTo>
                                <a:lnTo>
                                  <a:pt x="129437" y="857249"/>
                                </a:lnTo>
                                <a:lnTo>
                                  <a:pt x="140652" y="846418"/>
                                </a:lnTo>
                                <a:lnTo>
                                  <a:pt x="132132" y="838199"/>
                                </a:lnTo>
                                <a:close/>
                              </a:path>
                              <a:path w="530860" h="1358900">
                                <a:moveTo>
                                  <a:pt x="149161" y="838199"/>
                                </a:moveTo>
                                <a:lnTo>
                                  <a:pt x="140652" y="846418"/>
                                </a:lnTo>
                                <a:lnTo>
                                  <a:pt x="151880" y="857249"/>
                                </a:lnTo>
                                <a:lnTo>
                                  <a:pt x="160364" y="849065"/>
                                </a:lnTo>
                                <a:lnTo>
                                  <a:pt x="157671" y="846418"/>
                                </a:lnTo>
                                <a:lnTo>
                                  <a:pt x="149161" y="838199"/>
                                </a:lnTo>
                                <a:close/>
                              </a:path>
                              <a:path w="530860" h="1358900">
                                <a:moveTo>
                                  <a:pt x="171629" y="838199"/>
                                </a:moveTo>
                                <a:lnTo>
                                  <a:pt x="163109" y="846418"/>
                                </a:lnTo>
                                <a:lnTo>
                                  <a:pt x="160412" y="849065"/>
                                </a:lnTo>
                                <a:lnTo>
                                  <a:pt x="168886" y="857249"/>
                                </a:lnTo>
                                <a:lnTo>
                                  <a:pt x="180101" y="846418"/>
                                </a:lnTo>
                                <a:lnTo>
                                  <a:pt x="179966" y="846242"/>
                                </a:lnTo>
                                <a:lnTo>
                                  <a:pt x="171629" y="838199"/>
                                </a:lnTo>
                                <a:close/>
                              </a:path>
                              <a:path w="530860" h="1358900">
                                <a:moveTo>
                                  <a:pt x="188611" y="838199"/>
                                </a:moveTo>
                                <a:lnTo>
                                  <a:pt x="180283" y="846242"/>
                                </a:lnTo>
                                <a:lnTo>
                                  <a:pt x="180149" y="846418"/>
                                </a:lnTo>
                                <a:lnTo>
                                  <a:pt x="191377" y="857249"/>
                                </a:lnTo>
                                <a:lnTo>
                                  <a:pt x="199861" y="849065"/>
                                </a:lnTo>
                                <a:lnTo>
                                  <a:pt x="188611" y="838199"/>
                                </a:lnTo>
                                <a:close/>
                              </a:path>
                              <a:path w="530860" h="1358900">
                                <a:moveTo>
                                  <a:pt x="211126" y="838199"/>
                                </a:moveTo>
                                <a:lnTo>
                                  <a:pt x="199861" y="849065"/>
                                </a:lnTo>
                                <a:lnTo>
                                  <a:pt x="205819" y="854819"/>
                                </a:lnTo>
                                <a:lnTo>
                                  <a:pt x="216941" y="843809"/>
                                </a:lnTo>
                                <a:lnTo>
                                  <a:pt x="211126" y="838199"/>
                                </a:lnTo>
                                <a:close/>
                              </a:path>
                              <a:path w="530860" h="1358900">
                                <a:moveTo>
                                  <a:pt x="225300" y="835534"/>
                                </a:moveTo>
                                <a:lnTo>
                                  <a:pt x="216941" y="843809"/>
                                </a:lnTo>
                                <a:lnTo>
                                  <a:pt x="228030" y="854506"/>
                                </a:lnTo>
                                <a:lnTo>
                                  <a:pt x="236388" y="846242"/>
                                </a:lnTo>
                                <a:lnTo>
                                  <a:pt x="225300" y="835534"/>
                                </a:lnTo>
                                <a:close/>
                              </a:path>
                              <a:path w="530860" h="1358900">
                                <a:moveTo>
                                  <a:pt x="247535" y="835220"/>
                                </a:moveTo>
                                <a:lnTo>
                                  <a:pt x="236388" y="846242"/>
                                </a:lnTo>
                                <a:lnTo>
                                  <a:pt x="244781" y="854349"/>
                                </a:lnTo>
                                <a:lnTo>
                                  <a:pt x="255927" y="843316"/>
                                </a:lnTo>
                                <a:lnTo>
                                  <a:pt x="247535" y="835220"/>
                                </a:lnTo>
                                <a:close/>
                              </a:path>
                              <a:path w="530860" h="1358900">
                                <a:moveTo>
                                  <a:pt x="264262" y="835064"/>
                                </a:moveTo>
                                <a:lnTo>
                                  <a:pt x="255927" y="843316"/>
                                </a:lnTo>
                                <a:lnTo>
                                  <a:pt x="267040" y="854035"/>
                                </a:lnTo>
                                <a:lnTo>
                                  <a:pt x="275374" y="845795"/>
                                </a:lnTo>
                                <a:lnTo>
                                  <a:pt x="264262" y="835064"/>
                                </a:lnTo>
                                <a:close/>
                              </a:path>
                              <a:path w="530860" h="1358900">
                                <a:moveTo>
                                  <a:pt x="286544" y="834750"/>
                                </a:moveTo>
                                <a:lnTo>
                                  <a:pt x="275374" y="845795"/>
                                </a:lnTo>
                                <a:lnTo>
                                  <a:pt x="283744" y="853878"/>
                                </a:lnTo>
                                <a:lnTo>
                                  <a:pt x="294837" y="842896"/>
                                </a:lnTo>
                                <a:lnTo>
                                  <a:pt x="294989" y="842896"/>
                                </a:lnTo>
                                <a:lnTo>
                                  <a:pt x="286544" y="834750"/>
                                </a:lnTo>
                                <a:close/>
                              </a:path>
                              <a:path w="530860" h="1358900">
                                <a:moveTo>
                                  <a:pt x="303225" y="834593"/>
                                </a:moveTo>
                                <a:lnTo>
                                  <a:pt x="294837" y="842896"/>
                                </a:lnTo>
                                <a:lnTo>
                                  <a:pt x="294989" y="842896"/>
                                </a:lnTo>
                                <a:lnTo>
                                  <a:pt x="306049" y="853565"/>
                                </a:lnTo>
                                <a:lnTo>
                                  <a:pt x="314360" y="845348"/>
                                </a:lnTo>
                                <a:lnTo>
                                  <a:pt x="303225" y="834593"/>
                                </a:lnTo>
                                <a:close/>
                              </a:path>
                              <a:path w="530860" h="1358900">
                                <a:moveTo>
                                  <a:pt x="109712" y="838199"/>
                                </a:moveTo>
                                <a:lnTo>
                                  <a:pt x="106434" y="841366"/>
                                </a:lnTo>
                                <a:lnTo>
                                  <a:pt x="117503" y="852311"/>
                                </a:lnTo>
                                <a:lnTo>
                                  <a:pt x="120867" y="849065"/>
                                </a:lnTo>
                                <a:lnTo>
                                  <a:pt x="118222" y="846418"/>
                                </a:lnTo>
                                <a:lnTo>
                                  <a:pt x="109712" y="838199"/>
                                </a:lnTo>
                                <a:close/>
                              </a:path>
                              <a:path w="530860" h="1358900">
                                <a:moveTo>
                                  <a:pt x="97998" y="833025"/>
                                </a:moveTo>
                                <a:lnTo>
                                  <a:pt x="86989" y="843645"/>
                                </a:lnTo>
                                <a:lnTo>
                                  <a:pt x="95426" y="851997"/>
                                </a:lnTo>
                                <a:lnTo>
                                  <a:pt x="106434" y="841366"/>
                                </a:lnTo>
                                <a:lnTo>
                                  <a:pt x="97998" y="833025"/>
                                </a:lnTo>
                                <a:close/>
                              </a:path>
                              <a:path w="530860" h="1358900">
                                <a:moveTo>
                                  <a:pt x="75945" y="832712"/>
                                </a:moveTo>
                                <a:lnTo>
                                  <a:pt x="67447" y="840919"/>
                                </a:lnTo>
                                <a:lnTo>
                                  <a:pt x="78493" y="851840"/>
                                </a:lnTo>
                                <a:lnTo>
                                  <a:pt x="86989" y="843645"/>
                                </a:lnTo>
                                <a:lnTo>
                                  <a:pt x="75945" y="832712"/>
                                </a:lnTo>
                                <a:close/>
                              </a:path>
                              <a:path w="530860" h="1358900">
                                <a:moveTo>
                                  <a:pt x="58989" y="832555"/>
                                </a:moveTo>
                                <a:lnTo>
                                  <a:pt x="48003" y="843152"/>
                                </a:lnTo>
                                <a:lnTo>
                                  <a:pt x="56464" y="851527"/>
                                </a:lnTo>
                                <a:lnTo>
                                  <a:pt x="67447" y="840919"/>
                                </a:lnTo>
                                <a:lnTo>
                                  <a:pt x="58989" y="832555"/>
                                </a:lnTo>
                                <a:close/>
                              </a:path>
                              <a:path w="530860" h="1358900">
                                <a:moveTo>
                                  <a:pt x="36982" y="832241"/>
                                </a:moveTo>
                                <a:lnTo>
                                  <a:pt x="28461" y="840471"/>
                                </a:lnTo>
                                <a:lnTo>
                                  <a:pt x="39484" y="851370"/>
                                </a:lnTo>
                                <a:lnTo>
                                  <a:pt x="48003" y="843152"/>
                                </a:lnTo>
                                <a:lnTo>
                                  <a:pt x="36982" y="832241"/>
                                </a:lnTo>
                                <a:close/>
                              </a:path>
                              <a:path w="530860" h="1358900">
                                <a:moveTo>
                                  <a:pt x="4514" y="838199"/>
                                </a:moveTo>
                                <a:lnTo>
                                  <a:pt x="474" y="850899"/>
                                </a:lnTo>
                                <a:lnTo>
                                  <a:pt x="9074" y="842604"/>
                                </a:lnTo>
                                <a:lnTo>
                                  <a:pt x="4514" y="838199"/>
                                </a:lnTo>
                                <a:close/>
                              </a:path>
                              <a:path w="530860" h="1358900">
                                <a:moveTo>
                                  <a:pt x="19979" y="832085"/>
                                </a:moveTo>
                                <a:lnTo>
                                  <a:pt x="9074" y="842604"/>
                                </a:lnTo>
                                <a:lnTo>
                                  <a:pt x="17664" y="850899"/>
                                </a:lnTo>
                                <a:lnTo>
                                  <a:pt x="28461" y="840471"/>
                                </a:lnTo>
                                <a:lnTo>
                                  <a:pt x="19979" y="832085"/>
                                </a:lnTo>
                                <a:close/>
                              </a:path>
                              <a:path w="530860" h="1358900">
                                <a:moveTo>
                                  <a:pt x="325554" y="834280"/>
                                </a:moveTo>
                                <a:lnTo>
                                  <a:pt x="314360" y="845348"/>
                                </a:lnTo>
                                <a:lnTo>
                                  <a:pt x="320108" y="850899"/>
                                </a:lnTo>
                                <a:lnTo>
                                  <a:pt x="331439" y="839957"/>
                                </a:lnTo>
                                <a:lnTo>
                                  <a:pt x="325554" y="834280"/>
                                </a:lnTo>
                                <a:close/>
                              </a:path>
                              <a:path w="530860" h="1358900">
                                <a:moveTo>
                                  <a:pt x="339833" y="831849"/>
                                </a:moveTo>
                                <a:lnTo>
                                  <a:pt x="331439" y="839957"/>
                                </a:lnTo>
                                <a:lnTo>
                                  <a:pt x="342783" y="850899"/>
                                </a:lnTo>
                                <a:lnTo>
                                  <a:pt x="351080" y="842896"/>
                                </a:lnTo>
                                <a:lnTo>
                                  <a:pt x="351271" y="842896"/>
                                </a:lnTo>
                                <a:lnTo>
                                  <a:pt x="339833" y="831849"/>
                                </a:lnTo>
                                <a:close/>
                              </a:path>
                              <a:path w="530860" h="1358900">
                                <a:moveTo>
                                  <a:pt x="367844" y="842896"/>
                                </a:moveTo>
                                <a:lnTo>
                                  <a:pt x="351271" y="842896"/>
                                </a:lnTo>
                                <a:lnTo>
                                  <a:pt x="359558" y="850899"/>
                                </a:lnTo>
                                <a:lnTo>
                                  <a:pt x="367844" y="842896"/>
                                </a:lnTo>
                                <a:close/>
                              </a:path>
                              <a:path w="530860" h="1358900">
                                <a:moveTo>
                                  <a:pt x="379282" y="831849"/>
                                </a:moveTo>
                                <a:lnTo>
                                  <a:pt x="372708" y="838199"/>
                                </a:lnTo>
                                <a:lnTo>
                                  <a:pt x="370936" y="839957"/>
                                </a:lnTo>
                                <a:lnTo>
                                  <a:pt x="382280" y="850899"/>
                                </a:lnTo>
                                <a:lnTo>
                                  <a:pt x="390577" y="842896"/>
                                </a:lnTo>
                                <a:lnTo>
                                  <a:pt x="390720" y="842896"/>
                                </a:lnTo>
                                <a:lnTo>
                                  <a:pt x="379282" y="831849"/>
                                </a:lnTo>
                                <a:close/>
                              </a:path>
                              <a:path w="530860" h="1358900">
                                <a:moveTo>
                                  <a:pt x="407294" y="842896"/>
                                </a:moveTo>
                                <a:lnTo>
                                  <a:pt x="390720" y="842896"/>
                                </a:lnTo>
                                <a:lnTo>
                                  <a:pt x="399007" y="850899"/>
                                </a:lnTo>
                                <a:lnTo>
                                  <a:pt x="407294" y="842896"/>
                                </a:lnTo>
                                <a:close/>
                              </a:path>
                              <a:path w="530860" h="1358900">
                                <a:moveTo>
                                  <a:pt x="418732" y="831849"/>
                                </a:moveTo>
                                <a:lnTo>
                                  <a:pt x="412157" y="838199"/>
                                </a:lnTo>
                                <a:lnTo>
                                  <a:pt x="410433" y="839957"/>
                                </a:lnTo>
                                <a:lnTo>
                                  <a:pt x="421777" y="850899"/>
                                </a:lnTo>
                                <a:lnTo>
                                  <a:pt x="430074" y="842896"/>
                                </a:lnTo>
                                <a:lnTo>
                                  <a:pt x="429867" y="842604"/>
                                </a:lnTo>
                                <a:lnTo>
                                  <a:pt x="418732" y="831849"/>
                                </a:lnTo>
                                <a:close/>
                              </a:path>
                              <a:path w="530860" h="1358900">
                                <a:moveTo>
                                  <a:pt x="441526" y="831849"/>
                                </a:moveTo>
                                <a:lnTo>
                                  <a:pt x="430377" y="842604"/>
                                </a:lnTo>
                                <a:lnTo>
                                  <a:pt x="430170" y="842896"/>
                                </a:lnTo>
                                <a:lnTo>
                                  <a:pt x="438456" y="850899"/>
                                </a:lnTo>
                                <a:lnTo>
                                  <a:pt x="449787" y="839957"/>
                                </a:lnTo>
                                <a:lnTo>
                                  <a:pt x="449930" y="839957"/>
                                </a:lnTo>
                                <a:lnTo>
                                  <a:pt x="441526" y="831849"/>
                                </a:lnTo>
                                <a:close/>
                              </a:path>
                              <a:path w="530860" h="1358900">
                                <a:moveTo>
                                  <a:pt x="458181" y="831849"/>
                                </a:moveTo>
                                <a:lnTo>
                                  <a:pt x="449787" y="839957"/>
                                </a:lnTo>
                                <a:lnTo>
                                  <a:pt x="449930" y="839957"/>
                                </a:lnTo>
                                <a:lnTo>
                                  <a:pt x="461274" y="850899"/>
                                </a:lnTo>
                                <a:lnTo>
                                  <a:pt x="469571" y="842896"/>
                                </a:lnTo>
                                <a:lnTo>
                                  <a:pt x="469316" y="842604"/>
                                </a:lnTo>
                                <a:lnTo>
                                  <a:pt x="458181" y="831849"/>
                                </a:lnTo>
                                <a:close/>
                              </a:path>
                              <a:path w="530860" h="1358900">
                                <a:moveTo>
                                  <a:pt x="481023" y="831849"/>
                                </a:moveTo>
                                <a:lnTo>
                                  <a:pt x="469874" y="842604"/>
                                </a:lnTo>
                                <a:lnTo>
                                  <a:pt x="469619" y="842896"/>
                                </a:lnTo>
                                <a:lnTo>
                                  <a:pt x="477906" y="850899"/>
                                </a:lnTo>
                                <a:lnTo>
                                  <a:pt x="489236" y="839957"/>
                                </a:lnTo>
                                <a:lnTo>
                                  <a:pt x="489427" y="839957"/>
                                </a:lnTo>
                                <a:lnTo>
                                  <a:pt x="481023" y="831849"/>
                                </a:lnTo>
                                <a:close/>
                              </a:path>
                              <a:path w="530860" h="1358900">
                                <a:moveTo>
                                  <a:pt x="497630" y="831849"/>
                                </a:moveTo>
                                <a:lnTo>
                                  <a:pt x="489236" y="839957"/>
                                </a:lnTo>
                                <a:lnTo>
                                  <a:pt x="489427" y="839957"/>
                                </a:lnTo>
                                <a:lnTo>
                                  <a:pt x="500772" y="850899"/>
                                </a:lnTo>
                                <a:lnTo>
                                  <a:pt x="509068" y="842896"/>
                                </a:lnTo>
                                <a:lnTo>
                                  <a:pt x="497630" y="831849"/>
                                </a:lnTo>
                                <a:close/>
                              </a:path>
                              <a:path w="530860" h="1358900">
                                <a:moveTo>
                                  <a:pt x="514100" y="838043"/>
                                </a:moveTo>
                                <a:lnTo>
                                  <a:pt x="509068" y="842896"/>
                                </a:lnTo>
                                <a:lnTo>
                                  <a:pt x="517355" y="850899"/>
                                </a:lnTo>
                                <a:lnTo>
                                  <a:pt x="522177" y="846242"/>
                                </a:lnTo>
                                <a:lnTo>
                                  <a:pt x="522393" y="846242"/>
                                </a:lnTo>
                                <a:lnTo>
                                  <a:pt x="514100" y="838043"/>
                                </a:lnTo>
                                <a:close/>
                              </a:path>
                              <a:path w="530860" h="1358900">
                                <a:moveTo>
                                  <a:pt x="530505" y="838199"/>
                                </a:moveTo>
                                <a:lnTo>
                                  <a:pt x="522177" y="846242"/>
                                </a:lnTo>
                                <a:lnTo>
                                  <a:pt x="522393" y="846242"/>
                                </a:lnTo>
                                <a:lnTo>
                                  <a:pt x="527103" y="850899"/>
                                </a:lnTo>
                                <a:lnTo>
                                  <a:pt x="530505" y="838199"/>
                                </a:lnTo>
                                <a:close/>
                              </a:path>
                              <a:path w="530860" h="1358900">
                                <a:moveTo>
                                  <a:pt x="151880" y="819149"/>
                                </a:moveTo>
                                <a:lnTo>
                                  <a:pt x="132132" y="838199"/>
                                </a:lnTo>
                                <a:lnTo>
                                  <a:pt x="140652" y="846418"/>
                                </a:lnTo>
                                <a:lnTo>
                                  <a:pt x="149161" y="838199"/>
                                </a:lnTo>
                                <a:lnTo>
                                  <a:pt x="140781" y="830105"/>
                                </a:lnTo>
                                <a:lnTo>
                                  <a:pt x="157542" y="830105"/>
                                </a:lnTo>
                                <a:lnTo>
                                  <a:pt x="160364" y="827380"/>
                                </a:lnTo>
                                <a:lnTo>
                                  <a:pt x="159986" y="826969"/>
                                </a:lnTo>
                                <a:lnTo>
                                  <a:pt x="151880" y="819149"/>
                                </a:lnTo>
                                <a:close/>
                              </a:path>
                              <a:path w="530860" h="1358900">
                                <a:moveTo>
                                  <a:pt x="191377" y="819149"/>
                                </a:moveTo>
                                <a:lnTo>
                                  <a:pt x="171629" y="838199"/>
                                </a:lnTo>
                                <a:lnTo>
                                  <a:pt x="180149" y="846418"/>
                                </a:lnTo>
                                <a:lnTo>
                                  <a:pt x="180283" y="846242"/>
                                </a:lnTo>
                                <a:lnTo>
                                  <a:pt x="188611" y="838199"/>
                                </a:lnTo>
                                <a:lnTo>
                                  <a:pt x="180230" y="830105"/>
                                </a:lnTo>
                                <a:lnTo>
                                  <a:pt x="196992" y="830105"/>
                                </a:lnTo>
                                <a:lnTo>
                                  <a:pt x="199814" y="827380"/>
                                </a:lnTo>
                                <a:lnTo>
                                  <a:pt x="199483" y="826969"/>
                                </a:lnTo>
                                <a:lnTo>
                                  <a:pt x="191377" y="819149"/>
                                </a:lnTo>
                                <a:close/>
                              </a:path>
                              <a:path w="530860" h="1358900">
                                <a:moveTo>
                                  <a:pt x="522328" y="830105"/>
                                </a:moveTo>
                                <a:lnTo>
                                  <a:pt x="514100" y="838043"/>
                                </a:lnTo>
                                <a:lnTo>
                                  <a:pt x="522393" y="846242"/>
                                </a:lnTo>
                                <a:lnTo>
                                  <a:pt x="522177" y="846242"/>
                                </a:lnTo>
                                <a:lnTo>
                                  <a:pt x="530505" y="838199"/>
                                </a:lnTo>
                                <a:lnTo>
                                  <a:pt x="522328" y="830105"/>
                                </a:lnTo>
                                <a:close/>
                              </a:path>
                              <a:path w="530860" h="1358900">
                                <a:moveTo>
                                  <a:pt x="230874" y="819149"/>
                                </a:moveTo>
                                <a:lnTo>
                                  <a:pt x="211126" y="838199"/>
                                </a:lnTo>
                                <a:lnTo>
                                  <a:pt x="216941" y="843809"/>
                                </a:lnTo>
                                <a:lnTo>
                                  <a:pt x="225300" y="835534"/>
                                </a:lnTo>
                                <a:lnTo>
                                  <a:pt x="219679" y="830105"/>
                                </a:lnTo>
                                <a:lnTo>
                                  <a:pt x="230784" y="830105"/>
                                </a:lnTo>
                                <a:lnTo>
                                  <a:pt x="236434" y="824512"/>
                                </a:lnTo>
                                <a:lnTo>
                                  <a:pt x="230874" y="819149"/>
                                </a:lnTo>
                                <a:close/>
                              </a:path>
                              <a:path w="530860" h="1358900">
                                <a:moveTo>
                                  <a:pt x="255881" y="826969"/>
                                </a:moveTo>
                                <a:lnTo>
                                  <a:pt x="247535" y="835220"/>
                                </a:lnTo>
                                <a:lnTo>
                                  <a:pt x="255927" y="843316"/>
                                </a:lnTo>
                                <a:lnTo>
                                  <a:pt x="264262" y="835064"/>
                                </a:lnTo>
                                <a:lnTo>
                                  <a:pt x="255881" y="826969"/>
                                </a:lnTo>
                                <a:close/>
                              </a:path>
                              <a:path w="530860" h="1358900">
                                <a:moveTo>
                                  <a:pt x="294867" y="826521"/>
                                </a:moveTo>
                                <a:lnTo>
                                  <a:pt x="286544" y="834750"/>
                                </a:lnTo>
                                <a:lnTo>
                                  <a:pt x="294989" y="842896"/>
                                </a:lnTo>
                                <a:lnTo>
                                  <a:pt x="294837" y="842896"/>
                                </a:lnTo>
                                <a:lnTo>
                                  <a:pt x="303225" y="834593"/>
                                </a:lnTo>
                                <a:lnTo>
                                  <a:pt x="294867" y="826521"/>
                                </a:lnTo>
                                <a:close/>
                              </a:path>
                              <a:path w="530860" h="1358900">
                                <a:moveTo>
                                  <a:pt x="112383" y="819149"/>
                                </a:moveTo>
                                <a:lnTo>
                                  <a:pt x="97998" y="833025"/>
                                </a:lnTo>
                                <a:lnTo>
                                  <a:pt x="106434" y="841366"/>
                                </a:lnTo>
                                <a:lnTo>
                                  <a:pt x="109712" y="838199"/>
                                </a:lnTo>
                                <a:lnTo>
                                  <a:pt x="101331" y="830105"/>
                                </a:lnTo>
                                <a:lnTo>
                                  <a:pt x="118093" y="830105"/>
                                </a:lnTo>
                                <a:lnTo>
                                  <a:pt x="120915" y="827380"/>
                                </a:lnTo>
                                <a:lnTo>
                                  <a:pt x="112383" y="819149"/>
                                </a:lnTo>
                                <a:close/>
                              </a:path>
                              <a:path w="530860" h="1358900">
                                <a:moveTo>
                                  <a:pt x="67496" y="824348"/>
                                </a:moveTo>
                                <a:lnTo>
                                  <a:pt x="58989" y="832555"/>
                                </a:lnTo>
                                <a:lnTo>
                                  <a:pt x="67447" y="840919"/>
                                </a:lnTo>
                                <a:lnTo>
                                  <a:pt x="75945" y="832712"/>
                                </a:lnTo>
                                <a:lnTo>
                                  <a:pt x="67496" y="824348"/>
                                </a:lnTo>
                                <a:close/>
                              </a:path>
                              <a:path w="530860" h="1358900">
                                <a:moveTo>
                                  <a:pt x="28511" y="823855"/>
                                </a:moveTo>
                                <a:lnTo>
                                  <a:pt x="19979" y="832085"/>
                                </a:lnTo>
                                <a:lnTo>
                                  <a:pt x="28461" y="840471"/>
                                </a:lnTo>
                                <a:lnTo>
                                  <a:pt x="36982" y="832241"/>
                                </a:lnTo>
                                <a:lnTo>
                                  <a:pt x="28511" y="823855"/>
                                </a:lnTo>
                                <a:close/>
                              </a:path>
                              <a:path w="530860" h="1358900">
                                <a:moveTo>
                                  <a:pt x="333853" y="826074"/>
                                </a:moveTo>
                                <a:lnTo>
                                  <a:pt x="325554" y="834280"/>
                                </a:lnTo>
                                <a:lnTo>
                                  <a:pt x="331439" y="839957"/>
                                </a:lnTo>
                                <a:lnTo>
                                  <a:pt x="339833" y="831849"/>
                                </a:lnTo>
                                <a:lnTo>
                                  <a:pt x="333853" y="826074"/>
                                </a:lnTo>
                                <a:close/>
                              </a:path>
                              <a:path w="530860" h="1358900">
                                <a:moveTo>
                                  <a:pt x="382280" y="812799"/>
                                </a:moveTo>
                                <a:lnTo>
                                  <a:pt x="362532" y="831849"/>
                                </a:lnTo>
                                <a:lnTo>
                                  <a:pt x="370936" y="839957"/>
                                </a:lnTo>
                                <a:lnTo>
                                  <a:pt x="372708" y="838199"/>
                                </a:lnTo>
                                <a:lnTo>
                                  <a:pt x="379282" y="831849"/>
                                </a:lnTo>
                                <a:lnTo>
                                  <a:pt x="371005" y="823855"/>
                                </a:lnTo>
                                <a:lnTo>
                                  <a:pt x="387560" y="823855"/>
                                </a:lnTo>
                                <a:lnTo>
                                  <a:pt x="390625" y="820895"/>
                                </a:lnTo>
                                <a:lnTo>
                                  <a:pt x="388863" y="819149"/>
                                </a:lnTo>
                                <a:lnTo>
                                  <a:pt x="382280" y="812799"/>
                                </a:lnTo>
                                <a:close/>
                              </a:path>
                              <a:path w="530860" h="1358900">
                                <a:moveTo>
                                  <a:pt x="421777" y="812799"/>
                                </a:moveTo>
                                <a:lnTo>
                                  <a:pt x="402029" y="831849"/>
                                </a:lnTo>
                                <a:lnTo>
                                  <a:pt x="410433" y="839957"/>
                                </a:lnTo>
                                <a:lnTo>
                                  <a:pt x="412157" y="838199"/>
                                </a:lnTo>
                                <a:lnTo>
                                  <a:pt x="418732" y="831849"/>
                                </a:lnTo>
                                <a:lnTo>
                                  <a:pt x="410454" y="823855"/>
                                </a:lnTo>
                                <a:lnTo>
                                  <a:pt x="427009" y="823855"/>
                                </a:lnTo>
                                <a:lnTo>
                                  <a:pt x="430074" y="820895"/>
                                </a:lnTo>
                                <a:lnTo>
                                  <a:pt x="428360" y="819149"/>
                                </a:lnTo>
                                <a:lnTo>
                                  <a:pt x="421777" y="812799"/>
                                </a:lnTo>
                                <a:close/>
                              </a:path>
                              <a:path w="530860" h="1358900">
                                <a:moveTo>
                                  <a:pt x="449903" y="823855"/>
                                </a:moveTo>
                                <a:lnTo>
                                  <a:pt x="449644" y="824019"/>
                                </a:lnTo>
                                <a:lnTo>
                                  <a:pt x="441526" y="831849"/>
                                </a:lnTo>
                                <a:lnTo>
                                  <a:pt x="449930" y="839957"/>
                                </a:lnTo>
                                <a:lnTo>
                                  <a:pt x="449787" y="839957"/>
                                </a:lnTo>
                                <a:lnTo>
                                  <a:pt x="458181" y="831849"/>
                                </a:lnTo>
                                <a:lnTo>
                                  <a:pt x="449903" y="823855"/>
                                </a:lnTo>
                                <a:close/>
                              </a:path>
                              <a:path w="530860" h="1358900">
                                <a:moveTo>
                                  <a:pt x="489353" y="823855"/>
                                </a:moveTo>
                                <a:lnTo>
                                  <a:pt x="489141" y="824019"/>
                                </a:lnTo>
                                <a:lnTo>
                                  <a:pt x="481023" y="831849"/>
                                </a:lnTo>
                                <a:lnTo>
                                  <a:pt x="489427" y="839957"/>
                                </a:lnTo>
                                <a:lnTo>
                                  <a:pt x="489236" y="839957"/>
                                </a:lnTo>
                                <a:lnTo>
                                  <a:pt x="497630" y="831849"/>
                                </a:lnTo>
                                <a:lnTo>
                                  <a:pt x="489353" y="823855"/>
                                </a:lnTo>
                                <a:close/>
                              </a:path>
                              <a:path w="530860" h="1358900">
                                <a:moveTo>
                                  <a:pt x="118093" y="830105"/>
                                </a:moveTo>
                                <a:lnTo>
                                  <a:pt x="101331" y="830105"/>
                                </a:lnTo>
                                <a:lnTo>
                                  <a:pt x="109712" y="838199"/>
                                </a:lnTo>
                                <a:lnTo>
                                  <a:pt x="118093" y="830105"/>
                                </a:lnTo>
                                <a:close/>
                              </a:path>
                              <a:path w="530860" h="1358900">
                                <a:moveTo>
                                  <a:pt x="129437" y="819149"/>
                                </a:moveTo>
                                <a:lnTo>
                                  <a:pt x="120915" y="827380"/>
                                </a:lnTo>
                                <a:lnTo>
                                  <a:pt x="132132" y="838199"/>
                                </a:lnTo>
                                <a:lnTo>
                                  <a:pt x="140523" y="830105"/>
                                </a:lnTo>
                                <a:lnTo>
                                  <a:pt x="140781" y="830105"/>
                                </a:lnTo>
                                <a:lnTo>
                                  <a:pt x="129437" y="819149"/>
                                </a:lnTo>
                                <a:close/>
                              </a:path>
                              <a:path w="530860" h="1358900">
                                <a:moveTo>
                                  <a:pt x="157542" y="830105"/>
                                </a:moveTo>
                                <a:lnTo>
                                  <a:pt x="140781" y="830105"/>
                                </a:lnTo>
                                <a:lnTo>
                                  <a:pt x="149161" y="838199"/>
                                </a:lnTo>
                                <a:lnTo>
                                  <a:pt x="157542" y="830105"/>
                                </a:lnTo>
                                <a:close/>
                              </a:path>
                              <a:path w="530860" h="1358900">
                                <a:moveTo>
                                  <a:pt x="168886" y="819149"/>
                                </a:moveTo>
                                <a:lnTo>
                                  <a:pt x="160790" y="826969"/>
                                </a:lnTo>
                                <a:lnTo>
                                  <a:pt x="160412" y="827380"/>
                                </a:lnTo>
                                <a:lnTo>
                                  <a:pt x="171629" y="838199"/>
                                </a:lnTo>
                                <a:lnTo>
                                  <a:pt x="180020" y="830105"/>
                                </a:lnTo>
                                <a:lnTo>
                                  <a:pt x="180230" y="830105"/>
                                </a:lnTo>
                                <a:lnTo>
                                  <a:pt x="168886" y="819149"/>
                                </a:lnTo>
                                <a:close/>
                              </a:path>
                              <a:path w="530860" h="1358900">
                                <a:moveTo>
                                  <a:pt x="196992" y="830105"/>
                                </a:moveTo>
                                <a:lnTo>
                                  <a:pt x="180230" y="830105"/>
                                </a:lnTo>
                                <a:lnTo>
                                  <a:pt x="188611" y="838199"/>
                                </a:lnTo>
                                <a:lnTo>
                                  <a:pt x="196992" y="830105"/>
                                </a:lnTo>
                                <a:close/>
                              </a:path>
                              <a:path w="530860" h="1358900">
                                <a:moveTo>
                                  <a:pt x="208335" y="819149"/>
                                </a:moveTo>
                                <a:lnTo>
                                  <a:pt x="200239" y="826969"/>
                                </a:lnTo>
                                <a:lnTo>
                                  <a:pt x="199909" y="827380"/>
                                </a:lnTo>
                                <a:lnTo>
                                  <a:pt x="211126" y="838199"/>
                                </a:lnTo>
                                <a:lnTo>
                                  <a:pt x="219517" y="830105"/>
                                </a:lnTo>
                                <a:lnTo>
                                  <a:pt x="219679" y="830105"/>
                                </a:lnTo>
                                <a:lnTo>
                                  <a:pt x="208335" y="819149"/>
                                </a:lnTo>
                                <a:close/>
                              </a:path>
                              <a:path w="530860" h="1358900">
                                <a:moveTo>
                                  <a:pt x="530505" y="825499"/>
                                </a:moveTo>
                                <a:lnTo>
                                  <a:pt x="527103" y="825499"/>
                                </a:lnTo>
                                <a:lnTo>
                                  <a:pt x="522328" y="830105"/>
                                </a:lnTo>
                                <a:lnTo>
                                  <a:pt x="530505" y="838199"/>
                                </a:lnTo>
                                <a:lnTo>
                                  <a:pt x="530505" y="825499"/>
                                </a:lnTo>
                                <a:close/>
                              </a:path>
                              <a:path w="530860" h="1358900">
                                <a:moveTo>
                                  <a:pt x="511024" y="818914"/>
                                </a:moveTo>
                                <a:lnTo>
                                  <a:pt x="502684" y="826969"/>
                                </a:lnTo>
                                <a:lnTo>
                                  <a:pt x="502900" y="826969"/>
                                </a:lnTo>
                                <a:lnTo>
                                  <a:pt x="514100" y="838043"/>
                                </a:lnTo>
                                <a:lnTo>
                                  <a:pt x="522328" y="830105"/>
                                </a:lnTo>
                                <a:lnTo>
                                  <a:pt x="511024" y="818914"/>
                                </a:lnTo>
                                <a:close/>
                              </a:path>
                              <a:path w="530860" h="1358900">
                                <a:moveTo>
                                  <a:pt x="230784" y="830105"/>
                                </a:moveTo>
                                <a:lnTo>
                                  <a:pt x="219679" y="830105"/>
                                </a:lnTo>
                                <a:lnTo>
                                  <a:pt x="225300" y="835534"/>
                                </a:lnTo>
                                <a:lnTo>
                                  <a:pt x="230784" y="830105"/>
                                </a:lnTo>
                                <a:close/>
                              </a:path>
                              <a:path w="530860" h="1358900">
                                <a:moveTo>
                                  <a:pt x="244781" y="816249"/>
                                </a:moveTo>
                                <a:lnTo>
                                  <a:pt x="236434" y="824512"/>
                                </a:lnTo>
                                <a:lnTo>
                                  <a:pt x="247535" y="835220"/>
                                </a:lnTo>
                                <a:lnTo>
                                  <a:pt x="255881" y="826969"/>
                                </a:lnTo>
                                <a:lnTo>
                                  <a:pt x="244781" y="816249"/>
                                </a:lnTo>
                                <a:close/>
                              </a:path>
                              <a:path w="530860" h="1358900">
                                <a:moveTo>
                                  <a:pt x="267040" y="815935"/>
                                </a:moveTo>
                                <a:lnTo>
                                  <a:pt x="255881" y="826969"/>
                                </a:lnTo>
                                <a:lnTo>
                                  <a:pt x="264262" y="835064"/>
                                </a:lnTo>
                                <a:lnTo>
                                  <a:pt x="275420" y="824019"/>
                                </a:lnTo>
                                <a:lnTo>
                                  <a:pt x="267040" y="815935"/>
                                </a:lnTo>
                                <a:close/>
                              </a:path>
                              <a:path w="530860" h="1358900">
                                <a:moveTo>
                                  <a:pt x="283744" y="815778"/>
                                </a:moveTo>
                                <a:lnTo>
                                  <a:pt x="275420" y="824019"/>
                                </a:lnTo>
                                <a:lnTo>
                                  <a:pt x="286544" y="834750"/>
                                </a:lnTo>
                                <a:lnTo>
                                  <a:pt x="294867" y="826521"/>
                                </a:lnTo>
                                <a:lnTo>
                                  <a:pt x="283744" y="815778"/>
                                </a:lnTo>
                                <a:close/>
                              </a:path>
                              <a:path w="530860" h="1358900">
                                <a:moveTo>
                                  <a:pt x="306049" y="815465"/>
                                </a:moveTo>
                                <a:lnTo>
                                  <a:pt x="294867" y="826521"/>
                                </a:lnTo>
                                <a:lnTo>
                                  <a:pt x="303225" y="834593"/>
                                </a:lnTo>
                                <a:lnTo>
                                  <a:pt x="314405" y="823525"/>
                                </a:lnTo>
                                <a:lnTo>
                                  <a:pt x="306049" y="815465"/>
                                </a:lnTo>
                                <a:close/>
                              </a:path>
                              <a:path w="530860" h="1358900">
                                <a:moveTo>
                                  <a:pt x="322706" y="815308"/>
                                </a:moveTo>
                                <a:lnTo>
                                  <a:pt x="314405" y="823525"/>
                                </a:lnTo>
                                <a:lnTo>
                                  <a:pt x="325554" y="834280"/>
                                </a:lnTo>
                                <a:lnTo>
                                  <a:pt x="333853" y="826074"/>
                                </a:lnTo>
                                <a:lnTo>
                                  <a:pt x="322706" y="815308"/>
                                </a:lnTo>
                                <a:close/>
                              </a:path>
                              <a:path w="530860" h="1358900">
                                <a:moveTo>
                                  <a:pt x="89987" y="819149"/>
                                </a:moveTo>
                                <a:lnTo>
                                  <a:pt x="86940" y="822092"/>
                                </a:lnTo>
                                <a:lnTo>
                                  <a:pt x="97998" y="833025"/>
                                </a:lnTo>
                                <a:lnTo>
                                  <a:pt x="101025" y="830105"/>
                                </a:lnTo>
                                <a:lnTo>
                                  <a:pt x="101331" y="830105"/>
                                </a:lnTo>
                                <a:lnTo>
                                  <a:pt x="89987" y="819149"/>
                                </a:lnTo>
                                <a:close/>
                              </a:path>
                              <a:path w="530860" h="1358900">
                                <a:moveTo>
                                  <a:pt x="78493" y="813740"/>
                                </a:moveTo>
                                <a:lnTo>
                                  <a:pt x="67496" y="824348"/>
                                </a:lnTo>
                                <a:lnTo>
                                  <a:pt x="75945" y="832712"/>
                                </a:lnTo>
                                <a:lnTo>
                                  <a:pt x="86940" y="822092"/>
                                </a:lnTo>
                                <a:lnTo>
                                  <a:pt x="78493" y="813740"/>
                                </a:lnTo>
                                <a:close/>
                              </a:path>
                              <a:path w="530860" h="1358900">
                                <a:moveTo>
                                  <a:pt x="56464" y="813427"/>
                                </a:moveTo>
                                <a:lnTo>
                                  <a:pt x="47954" y="821645"/>
                                </a:lnTo>
                                <a:lnTo>
                                  <a:pt x="58989" y="832555"/>
                                </a:lnTo>
                                <a:lnTo>
                                  <a:pt x="67496" y="824348"/>
                                </a:lnTo>
                                <a:lnTo>
                                  <a:pt x="56464" y="813427"/>
                                </a:lnTo>
                                <a:close/>
                              </a:path>
                              <a:path w="530860" h="1358900">
                                <a:moveTo>
                                  <a:pt x="39484" y="813270"/>
                                </a:moveTo>
                                <a:lnTo>
                                  <a:pt x="28511" y="823855"/>
                                </a:lnTo>
                                <a:lnTo>
                                  <a:pt x="36982" y="832241"/>
                                </a:lnTo>
                                <a:lnTo>
                                  <a:pt x="47954" y="821645"/>
                                </a:lnTo>
                                <a:lnTo>
                                  <a:pt x="39484" y="813270"/>
                                </a:lnTo>
                                <a:close/>
                              </a:path>
                              <a:path w="530860" h="1358900">
                                <a:moveTo>
                                  <a:pt x="17501" y="812956"/>
                                </a:moveTo>
                                <a:lnTo>
                                  <a:pt x="8968" y="821198"/>
                                </a:lnTo>
                                <a:lnTo>
                                  <a:pt x="19979" y="832085"/>
                                </a:lnTo>
                                <a:lnTo>
                                  <a:pt x="28511" y="823855"/>
                                </a:lnTo>
                                <a:lnTo>
                                  <a:pt x="17501" y="812956"/>
                                </a:lnTo>
                                <a:close/>
                              </a:path>
                              <a:path w="530860" h="1358900">
                                <a:moveTo>
                                  <a:pt x="345059" y="814995"/>
                                </a:moveTo>
                                <a:lnTo>
                                  <a:pt x="333853" y="826074"/>
                                </a:lnTo>
                                <a:lnTo>
                                  <a:pt x="339833" y="831849"/>
                                </a:lnTo>
                                <a:lnTo>
                                  <a:pt x="351175" y="820895"/>
                                </a:lnTo>
                                <a:lnTo>
                                  <a:pt x="345059" y="814995"/>
                                </a:lnTo>
                                <a:close/>
                              </a:path>
                              <a:path w="530860" h="1358900">
                                <a:moveTo>
                                  <a:pt x="359558" y="812799"/>
                                </a:moveTo>
                                <a:lnTo>
                                  <a:pt x="351175" y="820895"/>
                                </a:lnTo>
                                <a:lnTo>
                                  <a:pt x="362532" y="831849"/>
                                </a:lnTo>
                                <a:lnTo>
                                  <a:pt x="370819" y="823855"/>
                                </a:lnTo>
                                <a:lnTo>
                                  <a:pt x="371005" y="823855"/>
                                </a:lnTo>
                                <a:lnTo>
                                  <a:pt x="359558" y="812799"/>
                                </a:lnTo>
                                <a:close/>
                              </a:path>
                              <a:path w="530860" h="1358900">
                                <a:moveTo>
                                  <a:pt x="387560" y="823855"/>
                                </a:moveTo>
                                <a:lnTo>
                                  <a:pt x="371005" y="823855"/>
                                </a:lnTo>
                                <a:lnTo>
                                  <a:pt x="379282" y="831849"/>
                                </a:lnTo>
                                <a:lnTo>
                                  <a:pt x="387560" y="823855"/>
                                </a:lnTo>
                                <a:close/>
                              </a:path>
                              <a:path w="530860" h="1358900">
                                <a:moveTo>
                                  <a:pt x="399007" y="812799"/>
                                </a:moveTo>
                                <a:lnTo>
                                  <a:pt x="392432" y="819149"/>
                                </a:lnTo>
                                <a:lnTo>
                                  <a:pt x="390673" y="820895"/>
                                </a:lnTo>
                                <a:lnTo>
                                  <a:pt x="402029" y="831849"/>
                                </a:lnTo>
                                <a:lnTo>
                                  <a:pt x="410317" y="823855"/>
                                </a:lnTo>
                                <a:lnTo>
                                  <a:pt x="410454" y="823855"/>
                                </a:lnTo>
                                <a:lnTo>
                                  <a:pt x="399007" y="812799"/>
                                </a:lnTo>
                                <a:close/>
                              </a:path>
                              <a:path w="530860" h="1358900">
                                <a:moveTo>
                                  <a:pt x="427009" y="823855"/>
                                </a:moveTo>
                                <a:lnTo>
                                  <a:pt x="410454" y="823855"/>
                                </a:lnTo>
                                <a:lnTo>
                                  <a:pt x="418732" y="831849"/>
                                </a:lnTo>
                                <a:lnTo>
                                  <a:pt x="427009" y="823855"/>
                                </a:lnTo>
                                <a:close/>
                              </a:path>
                              <a:path w="530860" h="1358900">
                                <a:moveTo>
                                  <a:pt x="438456" y="812799"/>
                                </a:moveTo>
                                <a:lnTo>
                                  <a:pt x="431882" y="819149"/>
                                </a:lnTo>
                                <a:lnTo>
                                  <a:pt x="430170" y="820895"/>
                                </a:lnTo>
                                <a:lnTo>
                                  <a:pt x="441526" y="831849"/>
                                </a:lnTo>
                                <a:lnTo>
                                  <a:pt x="449814" y="823855"/>
                                </a:lnTo>
                                <a:lnTo>
                                  <a:pt x="449562" y="823525"/>
                                </a:lnTo>
                                <a:lnTo>
                                  <a:pt x="438456" y="812799"/>
                                </a:lnTo>
                                <a:close/>
                              </a:path>
                              <a:path w="530860" h="1358900">
                                <a:moveTo>
                                  <a:pt x="461274" y="812799"/>
                                </a:moveTo>
                                <a:lnTo>
                                  <a:pt x="450155" y="823525"/>
                                </a:lnTo>
                                <a:lnTo>
                                  <a:pt x="449903" y="823855"/>
                                </a:lnTo>
                                <a:lnTo>
                                  <a:pt x="458181" y="831849"/>
                                </a:lnTo>
                                <a:lnTo>
                                  <a:pt x="469523" y="820895"/>
                                </a:lnTo>
                                <a:lnTo>
                                  <a:pt x="469667" y="820895"/>
                                </a:lnTo>
                                <a:lnTo>
                                  <a:pt x="461274" y="812799"/>
                                </a:lnTo>
                                <a:close/>
                              </a:path>
                              <a:path w="530860" h="1358900">
                                <a:moveTo>
                                  <a:pt x="477906" y="812799"/>
                                </a:moveTo>
                                <a:lnTo>
                                  <a:pt x="469523" y="820895"/>
                                </a:lnTo>
                                <a:lnTo>
                                  <a:pt x="469667" y="820895"/>
                                </a:lnTo>
                                <a:lnTo>
                                  <a:pt x="481023" y="831849"/>
                                </a:lnTo>
                                <a:lnTo>
                                  <a:pt x="489311" y="823855"/>
                                </a:lnTo>
                                <a:lnTo>
                                  <a:pt x="489012" y="823525"/>
                                </a:lnTo>
                                <a:lnTo>
                                  <a:pt x="477906" y="812799"/>
                                </a:lnTo>
                                <a:close/>
                              </a:path>
                              <a:path w="530860" h="1358900">
                                <a:moveTo>
                                  <a:pt x="494595" y="818758"/>
                                </a:moveTo>
                                <a:lnTo>
                                  <a:pt x="489652" y="823525"/>
                                </a:lnTo>
                                <a:lnTo>
                                  <a:pt x="489353" y="823855"/>
                                </a:lnTo>
                                <a:lnTo>
                                  <a:pt x="497630" y="831849"/>
                                </a:lnTo>
                                <a:lnTo>
                                  <a:pt x="502684" y="826969"/>
                                </a:lnTo>
                                <a:lnTo>
                                  <a:pt x="502900" y="826969"/>
                                </a:lnTo>
                                <a:lnTo>
                                  <a:pt x="494595" y="818758"/>
                                </a:lnTo>
                                <a:close/>
                              </a:path>
                              <a:path w="530860" h="1358900">
                                <a:moveTo>
                                  <a:pt x="132132" y="800099"/>
                                </a:moveTo>
                                <a:lnTo>
                                  <a:pt x="112383" y="819149"/>
                                </a:lnTo>
                                <a:lnTo>
                                  <a:pt x="120915" y="827380"/>
                                </a:lnTo>
                                <a:lnTo>
                                  <a:pt x="129437" y="819149"/>
                                </a:lnTo>
                                <a:lnTo>
                                  <a:pt x="120987" y="810988"/>
                                </a:lnTo>
                                <a:lnTo>
                                  <a:pt x="137887" y="810988"/>
                                </a:lnTo>
                                <a:lnTo>
                                  <a:pt x="140628" y="808341"/>
                                </a:lnTo>
                                <a:lnTo>
                                  <a:pt x="140360" y="808037"/>
                                </a:lnTo>
                                <a:lnTo>
                                  <a:pt x="132132" y="800099"/>
                                </a:lnTo>
                                <a:close/>
                              </a:path>
                              <a:path w="530860" h="1358900">
                                <a:moveTo>
                                  <a:pt x="160436" y="810988"/>
                                </a:moveTo>
                                <a:lnTo>
                                  <a:pt x="158463" y="812799"/>
                                </a:lnTo>
                                <a:lnTo>
                                  <a:pt x="151880" y="819149"/>
                                </a:lnTo>
                                <a:lnTo>
                                  <a:pt x="160412" y="827380"/>
                                </a:lnTo>
                                <a:lnTo>
                                  <a:pt x="160790" y="826969"/>
                                </a:lnTo>
                                <a:lnTo>
                                  <a:pt x="168886" y="819149"/>
                                </a:lnTo>
                                <a:lnTo>
                                  <a:pt x="160436" y="810988"/>
                                </a:lnTo>
                                <a:close/>
                              </a:path>
                              <a:path w="530860" h="1358900">
                                <a:moveTo>
                                  <a:pt x="199885" y="810988"/>
                                </a:moveTo>
                                <a:lnTo>
                                  <a:pt x="197960" y="812799"/>
                                </a:lnTo>
                                <a:lnTo>
                                  <a:pt x="191377" y="819149"/>
                                </a:lnTo>
                                <a:lnTo>
                                  <a:pt x="199909" y="827380"/>
                                </a:lnTo>
                                <a:lnTo>
                                  <a:pt x="200239" y="826969"/>
                                </a:lnTo>
                                <a:lnTo>
                                  <a:pt x="208335" y="819149"/>
                                </a:lnTo>
                                <a:lnTo>
                                  <a:pt x="199885" y="810988"/>
                                </a:lnTo>
                                <a:close/>
                              </a:path>
                              <a:path w="530860" h="1358900">
                                <a:moveTo>
                                  <a:pt x="514100" y="799943"/>
                                </a:moveTo>
                                <a:lnTo>
                                  <a:pt x="494595" y="818758"/>
                                </a:lnTo>
                                <a:lnTo>
                                  <a:pt x="502900" y="826969"/>
                                </a:lnTo>
                                <a:lnTo>
                                  <a:pt x="502684" y="826969"/>
                                </a:lnTo>
                                <a:lnTo>
                                  <a:pt x="511024" y="818914"/>
                                </a:lnTo>
                                <a:lnTo>
                                  <a:pt x="503017" y="810988"/>
                                </a:lnTo>
                                <a:lnTo>
                                  <a:pt x="519230" y="810988"/>
                                </a:lnTo>
                                <a:lnTo>
                                  <a:pt x="522286" y="808037"/>
                                </a:lnTo>
                                <a:lnTo>
                                  <a:pt x="514100" y="799943"/>
                                </a:lnTo>
                                <a:close/>
                              </a:path>
                              <a:path w="530860" h="1358900">
                                <a:moveTo>
                                  <a:pt x="474" y="812799"/>
                                </a:moveTo>
                                <a:lnTo>
                                  <a:pt x="474" y="825499"/>
                                </a:lnTo>
                                <a:lnTo>
                                  <a:pt x="4514" y="825499"/>
                                </a:lnTo>
                                <a:lnTo>
                                  <a:pt x="8968" y="821198"/>
                                </a:lnTo>
                                <a:lnTo>
                                  <a:pt x="474" y="812799"/>
                                </a:lnTo>
                                <a:close/>
                              </a:path>
                              <a:path w="530860" h="1358900">
                                <a:moveTo>
                                  <a:pt x="239335" y="810988"/>
                                </a:moveTo>
                                <a:lnTo>
                                  <a:pt x="230874" y="819149"/>
                                </a:lnTo>
                                <a:lnTo>
                                  <a:pt x="236434" y="824512"/>
                                </a:lnTo>
                                <a:lnTo>
                                  <a:pt x="244781" y="816249"/>
                                </a:lnTo>
                                <a:lnTo>
                                  <a:pt x="239335" y="810988"/>
                                </a:lnTo>
                                <a:close/>
                              </a:path>
                              <a:path w="530860" h="1358900">
                                <a:moveTo>
                                  <a:pt x="275374" y="807695"/>
                                </a:moveTo>
                                <a:lnTo>
                                  <a:pt x="267040" y="815935"/>
                                </a:lnTo>
                                <a:lnTo>
                                  <a:pt x="275420" y="824019"/>
                                </a:lnTo>
                                <a:lnTo>
                                  <a:pt x="283744" y="815778"/>
                                </a:lnTo>
                                <a:lnTo>
                                  <a:pt x="275374" y="807695"/>
                                </a:lnTo>
                                <a:close/>
                              </a:path>
                              <a:path w="530860" h="1358900">
                                <a:moveTo>
                                  <a:pt x="314360" y="807248"/>
                                </a:moveTo>
                                <a:lnTo>
                                  <a:pt x="306049" y="815465"/>
                                </a:lnTo>
                                <a:lnTo>
                                  <a:pt x="314405" y="823525"/>
                                </a:lnTo>
                                <a:lnTo>
                                  <a:pt x="322706" y="815308"/>
                                </a:lnTo>
                                <a:lnTo>
                                  <a:pt x="314360" y="807248"/>
                                </a:lnTo>
                                <a:close/>
                              </a:path>
                              <a:path w="530860" h="1358900">
                                <a:moveTo>
                                  <a:pt x="92634" y="800099"/>
                                </a:moveTo>
                                <a:lnTo>
                                  <a:pt x="78493" y="813740"/>
                                </a:lnTo>
                                <a:lnTo>
                                  <a:pt x="86940" y="822092"/>
                                </a:lnTo>
                                <a:lnTo>
                                  <a:pt x="89987" y="819149"/>
                                </a:lnTo>
                                <a:lnTo>
                                  <a:pt x="81537" y="810988"/>
                                </a:lnTo>
                                <a:lnTo>
                                  <a:pt x="98437" y="810988"/>
                                </a:lnTo>
                                <a:lnTo>
                                  <a:pt x="101178" y="808341"/>
                                </a:lnTo>
                                <a:lnTo>
                                  <a:pt x="92634" y="800099"/>
                                </a:lnTo>
                                <a:close/>
                              </a:path>
                              <a:path w="530860" h="1358900">
                                <a:moveTo>
                                  <a:pt x="48003" y="805052"/>
                                </a:moveTo>
                                <a:lnTo>
                                  <a:pt x="39484" y="813270"/>
                                </a:lnTo>
                                <a:lnTo>
                                  <a:pt x="47954" y="821645"/>
                                </a:lnTo>
                                <a:lnTo>
                                  <a:pt x="56464" y="813427"/>
                                </a:lnTo>
                                <a:lnTo>
                                  <a:pt x="48003" y="805052"/>
                                </a:lnTo>
                                <a:close/>
                              </a:path>
                              <a:path w="530860" h="1358900">
                                <a:moveTo>
                                  <a:pt x="9018" y="804558"/>
                                </a:moveTo>
                                <a:lnTo>
                                  <a:pt x="474" y="812799"/>
                                </a:lnTo>
                                <a:lnTo>
                                  <a:pt x="8968" y="821198"/>
                                </a:lnTo>
                                <a:lnTo>
                                  <a:pt x="17501" y="812956"/>
                                </a:lnTo>
                                <a:lnTo>
                                  <a:pt x="9018" y="804558"/>
                                </a:lnTo>
                                <a:close/>
                              </a:path>
                              <a:path w="530860" h="1358900">
                                <a:moveTo>
                                  <a:pt x="353346" y="806800"/>
                                </a:moveTo>
                                <a:lnTo>
                                  <a:pt x="345059" y="814995"/>
                                </a:lnTo>
                                <a:lnTo>
                                  <a:pt x="351175" y="820895"/>
                                </a:lnTo>
                                <a:lnTo>
                                  <a:pt x="359558" y="812799"/>
                                </a:lnTo>
                                <a:lnTo>
                                  <a:pt x="353346" y="806800"/>
                                </a:lnTo>
                                <a:close/>
                              </a:path>
                              <a:path w="530860" h="1358900">
                                <a:moveTo>
                                  <a:pt x="390697" y="804773"/>
                                </a:moveTo>
                                <a:lnTo>
                                  <a:pt x="390312" y="805052"/>
                                </a:lnTo>
                                <a:lnTo>
                                  <a:pt x="382280" y="812799"/>
                                </a:lnTo>
                                <a:lnTo>
                                  <a:pt x="390673" y="820895"/>
                                </a:lnTo>
                                <a:lnTo>
                                  <a:pt x="392432" y="819149"/>
                                </a:lnTo>
                                <a:lnTo>
                                  <a:pt x="399007" y="812799"/>
                                </a:lnTo>
                                <a:lnTo>
                                  <a:pt x="390697" y="804773"/>
                                </a:lnTo>
                                <a:close/>
                              </a:path>
                              <a:path w="530860" h="1358900">
                                <a:moveTo>
                                  <a:pt x="430146" y="804773"/>
                                </a:moveTo>
                                <a:lnTo>
                                  <a:pt x="429809" y="805052"/>
                                </a:lnTo>
                                <a:lnTo>
                                  <a:pt x="421777" y="812799"/>
                                </a:lnTo>
                                <a:lnTo>
                                  <a:pt x="430170" y="820895"/>
                                </a:lnTo>
                                <a:lnTo>
                                  <a:pt x="431882" y="819149"/>
                                </a:lnTo>
                                <a:lnTo>
                                  <a:pt x="438456" y="812799"/>
                                </a:lnTo>
                                <a:lnTo>
                                  <a:pt x="430146" y="804773"/>
                                </a:lnTo>
                                <a:close/>
                              </a:path>
                              <a:path w="530860" h="1358900">
                                <a:moveTo>
                                  <a:pt x="469595" y="804773"/>
                                </a:moveTo>
                                <a:lnTo>
                                  <a:pt x="461274" y="812799"/>
                                </a:lnTo>
                                <a:lnTo>
                                  <a:pt x="469667" y="820895"/>
                                </a:lnTo>
                                <a:lnTo>
                                  <a:pt x="469523" y="820895"/>
                                </a:lnTo>
                                <a:lnTo>
                                  <a:pt x="477906" y="812799"/>
                                </a:lnTo>
                                <a:lnTo>
                                  <a:pt x="469595" y="804773"/>
                                </a:lnTo>
                                <a:close/>
                              </a:path>
                              <a:path w="530860" h="1358900">
                                <a:moveTo>
                                  <a:pt x="98437" y="810988"/>
                                </a:moveTo>
                                <a:lnTo>
                                  <a:pt x="81537" y="810988"/>
                                </a:lnTo>
                                <a:lnTo>
                                  <a:pt x="89987" y="819149"/>
                                </a:lnTo>
                                <a:lnTo>
                                  <a:pt x="98437" y="810988"/>
                                </a:lnTo>
                                <a:close/>
                              </a:path>
                              <a:path w="530860" h="1358900">
                                <a:moveTo>
                                  <a:pt x="109712" y="800099"/>
                                </a:moveTo>
                                <a:lnTo>
                                  <a:pt x="101178" y="808341"/>
                                </a:lnTo>
                                <a:lnTo>
                                  <a:pt x="112383" y="819149"/>
                                </a:lnTo>
                                <a:lnTo>
                                  <a:pt x="120843" y="810988"/>
                                </a:lnTo>
                                <a:lnTo>
                                  <a:pt x="120987" y="810988"/>
                                </a:lnTo>
                                <a:lnTo>
                                  <a:pt x="109712" y="800099"/>
                                </a:lnTo>
                                <a:close/>
                              </a:path>
                              <a:path w="530860" h="1358900">
                                <a:moveTo>
                                  <a:pt x="137887" y="810988"/>
                                </a:moveTo>
                                <a:lnTo>
                                  <a:pt x="120987" y="810988"/>
                                </a:lnTo>
                                <a:lnTo>
                                  <a:pt x="129437" y="819149"/>
                                </a:lnTo>
                                <a:lnTo>
                                  <a:pt x="137887" y="810988"/>
                                </a:lnTo>
                                <a:close/>
                              </a:path>
                              <a:path w="530860" h="1358900">
                                <a:moveTo>
                                  <a:pt x="149161" y="800099"/>
                                </a:moveTo>
                                <a:lnTo>
                                  <a:pt x="140943" y="808037"/>
                                </a:lnTo>
                                <a:lnTo>
                                  <a:pt x="140676" y="808341"/>
                                </a:lnTo>
                                <a:lnTo>
                                  <a:pt x="151880" y="819149"/>
                                </a:lnTo>
                                <a:lnTo>
                                  <a:pt x="160340" y="810988"/>
                                </a:lnTo>
                                <a:lnTo>
                                  <a:pt x="157695" y="808341"/>
                                </a:lnTo>
                                <a:lnTo>
                                  <a:pt x="149161" y="800099"/>
                                </a:lnTo>
                                <a:close/>
                              </a:path>
                              <a:path w="530860" h="1358900">
                                <a:moveTo>
                                  <a:pt x="171629" y="800099"/>
                                </a:moveTo>
                                <a:lnTo>
                                  <a:pt x="163085" y="808341"/>
                                </a:lnTo>
                                <a:lnTo>
                                  <a:pt x="160436" y="810988"/>
                                </a:lnTo>
                                <a:lnTo>
                                  <a:pt x="168886" y="819149"/>
                                </a:lnTo>
                                <a:lnTo>
                                  <a:pt x="180077" y="808341"/>
                                </a:lnTo>
                                <a:lnTo>
                                  <a:pt x="179857" y="808037"/>
                                </a:lnTo>
                                <a:lnTo>
                                  <a:pt x="171629" y="800099"/>
                                </a:lnTo>
                                <a:close/>
                              </a:path>
                              <a:path w="530860" h="1358900">
                                <a:moveTo>
                                  <a:pt x="188611" y="800099"/>
                                </a:moveTo>
                                <a:lnTo>
                                  <a:pt x="180392" y="808037"/>
                                </a:lnTo>
                                <a:lnTo>
                                  <a:pt x="180173" y="808341"/>
                                </a:lnTo>
                                <a:lnTo>
                                  <a:pt x="191377" y="819149"/>
                                </a:lnTo>
                                <a:lnTo>
                                  <a:pt x="199838" y="810988"/>
                                </a:lnTo>
                                <a:lnTo>
                                  <a:pt x="197144" y="808341"/>
                                </a:lnTo>
                                <a:lnTo>
                                  <a:pt x="188611" y="800099"/>
                                </a:lnTo>
                                <a:close/>
                              </a:path>
                              <a:path w="530860" h="1358900">
                                <a:moveTo>
                                  <a:pt x="211126" y="800099"/>
                                </a:moveTo>
                                <a:lnTo>
                                  <a:pt x="202582" y="808341"/>
                                </a:lnTo>
                                <a:lnTo>
                                  <a:pt x="199885" y="810988"/>
                                </a:lnTo>
                                <a:lnTo>
                                  <a:pt x="208335" y="819149"/>
                                </a:lnTo>
                                <a:lnTo>
                                  <a:pt x="219526" y="808341"/>
                                </a:lnTo>
                                <a:lnTo>
                                  <a:pt x="219670" y="808341"/>
                                </a:lnTo>
                                <a:lnTo>
                                  <a:pt x="211126" y="800099"/>
                                </a:lnTo>
                                <a:close/>
                              </a:path>
                              <a:path w="530860" h="1358900">
                                <a:moveTo>
                                  <a:pt x="228060" y="800099"/>
                                </a:moveTo>
                                <a:lnTo>
                                  <a:pt x="219526" y="808341"/>
                                </a:lnTo>
                                <a:lnTo>
                                  <a:pt x="219670" y="808341"/>
                                </a:lnTo>
                                <a:lnTo>
                                  <a:pt x="230874" y="819149"/>
                                </a:lnTo>
                                <a:lnTo>
                                  <a:pt x="239335" y="810988"/>
                                </a:lnTo>
                                <a:lnTo>
                                  <a:pt x="228060" y="800099"/>
                                </a:lnTo>
                                <a:close/>
                              </a:path>
                              <a:path w="530860" h="1358900">
                                <a:moveTo>
                                  <a:pt x="519230" y="810988"/>
                                </a:moveTo>
                                <a:lnTo>
                                  <a:pt x="503017" y="810988"/>
                                </a:lnTo>
                                <a:lnTo>
                                  <a:pt x="511024" y="818914"/>
                                </a:lnTo>
                                <a:lnTo>
                                  <a:pt x="519230" y="810988"/>
                                </a:lnTo>
                                <a:close/>
                              </a:path>
                              <a:path w="530860" h="1358900">
                                <a:moveTo>
                                  <a:pt x="491543" y="799629"/>
                                </a:moveTo>
                                <a:lnTo>
                                  <a:pt x="483191" y="807695"/>
                                </a:lnTo>
                                <a:lnTo>
                                  <a:pt x="483407" y="807695"/>
                                </a:lnTo>
                                <a:lnTo>
                                  <a:pt x="494595" y="818758"/>
                                </a:lnTo>
                                <a:lnTo>
                                  <a:pt x="502649" y="810988"/>
                                </a:lnTo>
                                <a:lnTo>
                                  <a:pt x="503017" y="810988"/>
                                </a:lnTo>
                                <a:lnTo>
                                  <a:pt x="491543" y="799629"/>
                                </a:lnTo>
                                <a:close/>
                              </a:path>
                              <a:path w="530860" h="1358900">
                                <a:moveTo>
                                  <a:pt x="250623" y="800099"/>
                                </a:moveTo>
                                <a:lnTo>
                                  <a:pt x="239335" y="810988"/>
                                </a:lnTo>
                                <a:lnTo>
                                  <a:pt x="244781" y="816249"/>
                                </a:lnTo>
                                <a:lnTo>
                                  <a:pt x="255927" y="805216"/>
                                </a:lnTo>
                                <a:lnTo>
                                  <a:pt x="250623" y="800099"/>
                                </a:lnTo>
                                <a:close/>
                              </a:path>
                              <a:path w="530860" h="1358900">
                                <a:moveTo>
                                  <a:pt x="264262" y="796964"/>
                                </a:moveTo>
                                <a:lnTo>
                                  <a:pt x="255927" y="805216"/>
                                </a:lnTo>
                                <a:lnTo>
                                  <a:pt x="267040" y="815935"/>
                                </a:lnTo>
                                <a:lnTo>
                                  <a:pt x="275374" y="807695"/>
                                </a:lnTo>
                                <a:lnTo>
                                  <a:pt x="264262" y="796964"/>
                                </a:lnTo>
                                <a:close/>
                              </a:path>
                              <a:path w="530860" h="1358900">
                                <a:moveTo>
                                  <a:pt x="286544" y="796650"/>
                                </a:moveTo>
                                <a:lnTo>
                                  <a:pt x="275374" y="807695"/>
                                </a:lnTo>
                                <a:lnTo>
                                  <a:pt x="283744" y="815778"/>
                                </a:lnTo>
                                <a:lnTo>
                                  <a:pt x="294861" y="804773"/>
                                </a:lnTo>
                                <a:lnTo>
                                  <a:pt x="294742" y="804558"/>
                                </a:lnTo>
                                <a:lnTo>
                                  <a:pt x="286544" y="796650"/>
                                </a:lnTo>
                                <a:close/>
                              </a:path>
                              <a:path w="530860" h="1358900">
                                <a:moveTo>
                                  <a:pt x="303225" y="796493"/>
                                </a:moveTo>
                                <a:lnTo>
                                  <a:pt x="295078" y="804558"/>
                                </a:lnTo>
                                <a:lnTo>
                                  <a:pt x="294965" y="804773"/>
                                </a:lnTo>
                                <a:lnTo>
                                  <a:pt x="306049" y="815465"/>
                                </a:lnTo>
                                <a:lnTo>
                                  <a:pt x="314360" y="807248"/>
                                </a:lnTo>
                                <a:lnTo>
                                  <a:pt x="303225" y="796493"/>
                                </a:lnTo>
                                <a:close/>
                              </a:path>
                              <a:path w="530860" h="1358900">
                                <a:moveTo>
                                  <a:pt x="325554" y="796180"/>
                                </a:moveTo>
                                <a:lnTo>
                                  <a:pt x="314360" y="807248"/>
                                </a:lnTo>
                                <a:lnTo>
                                  <a:pt x="322706" y="815308"/>
                                </a:lnTo>
                                <a:lnTo>
                                  <a:pt x="333898" y="804229"/>
                                </a:lnTo>
                                <a:lnTo>
                                  <a:pt x="325554" y="796180"/>
                                </a:lnTo>
                                <a:close/>
                              </a:path>
                              <a:path w="530860" h="1358900">
                                <a:moveTo>
                                  <a:pt x="342187" y="796023"/>
                                </a:moveTo>
                                <a:lnTo>
                                  <a:pt x="333898" y="804229"/>
                                </a:lnTo>
                                <a:lnTo>
                                  <a:pt x="345059" y="814995"/>
                                </a:lnTo>
                                <a:lnTo>
                                  <a:pt x="353346" y="806800"/>
                                </a:lnTo>
                                <a:lnTo>
                                  <a:pt x="342187" y="796023"/>
                                </a:lnTo>
                                <a:close/>
                              </a:path>
                              <a:path w="530860" h="1358900">
                                <a:moveTo>
                                  <a:pt x="70263" y="800099"/>
                                </a:moveTo>
                                <a:lnTo>
                                  <a:pt x="67447" y="802819"/>
                                </a:lnTo>
                                <a:lnTo>
                                  <a:pt x="78493" y="813740"/>
                                </a:lnTo>
                                <a:lnTo>
                                  <a:pt x="81346" y="810988"/>
                                </a:lnTo>
                                <a:lnTo>
                                  <a:pt x="81537" y="810988"/>
                                </a:lnTo>
                                <a:lnTo>
                                  <a:pt x="70263" y="800099"/>
                                </a:lnTo>
                                <a:close/>
                              </a:path>
                              <a:path w="530860" h="1358900">
                                <a:moveTo>
                                  <a:pt x="58989" y="794455"/>
                                </a:moveTo>
                                <a:lnTo>
                                  <a:pt x="48003" y="805052"/>
                                </a:lnTo>
                                <a:lnTo>
                                  <a:pt x="56464" y="813427"/>
                                </a:lnTo>
                                <a:lnTo>
                                  <a:pt x="67447" y="802819"/>
                                </a:lnTo>
                                <a:lnTo>
                                  <a:pt x="58989" y="794455"/>
                                </a:lnTo>
                                <a:close/>
                              </a:path>
                              <a:path w="530860" h="1358900">
                                <a:moveTo>
                                  <a:pt x="36982" y="794141"/>
                                </a:moveTo>
                                <a:lnTo>
                                  <a:pt x="28461" y="802371"/>
                                </a:lnTo>
                                <a:lnTo>
                                  <a:pt x="39484" y="813270"/>
                                </a:lnTo>
                                <a:lnTo>
                                  <a:pt x="48003" y="805052"/>
                                </a:lnTo>
                                <a:lnTo>
                                  <a:pt x="36982" y="794141"/>
                                </a:lnTo>
                                <a:close/>
                              </a:path>
                              <a:path w="530860" h="1358900">
                                <a:moveTo>
                                  <a:pt x="19979" y="793985"/>
                                </a:moveTo>
                                <a:lnTo>
                                  <a:pt x="9018" y="804558"/>
                                </a:lnTo>
                                <a:lnTo>
                                  <a:pt x="17501" y="812956"/>
                                </a:lnTo>
                                <a:lnTo>
                                  <a:pt x="28461" y="802371"/>
                                </a:lnTo>
                                <a:lnTo>
                                  <a:pt x="19979" y="793985"/>
                                </a:lnTo>
                                <a:close/>
                              </a:path>
                              <a:path w="530860" h="1358900">
                                <a:moveTo>
                                  <a:pt x="4514" y="800099"/>
                                </a:moveTo>
                                <a:lnTo>
                                  <a:pt x="474" y="812799"/>
                                </a:lnTo>
                                <a:lnTo>
                                  <a:pt x="9018" y="804558"/>
                                </a:lnTo>
                                <a:lnTo>
                                  <a:pt x="4514" y="800099"/>
                                </a:lnTo>
                                <a:close/>
                              </a:path>
                              <a:path w="530860" h="1358900">
                                <a:moveTo>
                                  <a:pt x="364563" y="795709"/>
                                </a:moveTo>
                                <a:lnTo>
                                  <a:pt x="353346" y="806800"/>
                                </a:lnTo>
                                <a:lnTo>
                                  <a:pt x="359558" y="812799"/>
                                </a:lnTo>
                                <a:lnTo>
                                  <a:pt x="370912" y="801834"/>
                                </a:lnTo>
                                <a:lnTo>
                                  <a:pt x="364563" y="795709"/>
                                </a:lnTo>
                                <a:close/>
                              </a:path>
                              <a:path w="530860" h="1358900">
                                <a:moveTo>
                                  <a:pt x="379282" y="793749"/>
                                </a:moveTo>
                                <a:lnTo>
                                  <a:pt x="370912" y="801834"/>
                                </a:lnTo>
                                <a:lnTo>
                                  <a:pt x="382280" y="812799"/>
                                </a:lnTo>
                                <a:lnTo>
                                  <a:pt x="390601" y="804773"/>
                                </a:lnTo>
                                <a:lnTo>
                                  <a:pt x="390474" y="804558"/>
                                </a:lnTo>
                                <a:lnTo>
                                  <a:pt x="379282" y="793749"/>
                                </a:lnTo>
                                <a:close/>
                              </a:path>
                              <a:path w="530860" h="1358900">
                                <a:moveTo>
                                  <a:pt x="402029" y="793749"/>
                                </a:moveTo>
                                <a:lnTo>
                                  <a:pt x="390824" y="804558"/>
                                </a:lnTo>
                                <a:lnTo>
                                  <a:pt x="390697" y="804773"/>
                                </a:lnTo>
                                <a:lnTo>
                                  <a:pt x="399007" y="812799"/>
                                </a:lnTo>
                                <a:lnTo>
                                  <a:pt x="410361" y="801834"/>
                                </a:lnTo>
                                <a:lnTo>
                                  <a:pt x="408612" y="800099"/>
                                </a:lnTo>
                                <a:lnTo>
                                  <a:pt x="402029" y="793749"/>
                                </a:lnTo>
                                <a:close/>
                              </a:path>
                              <a:path w="530860" h="1358900">
                                <a:moveTo>
                                  <a:pt x="418732" y="793749"/>
                                </a:moveTo>
                                <a:lnTo>
                                  <a:pt x="412157" y="800099"/>
                                </a:lnTo>
                                <a:lnTo>
                                  <a:pt x="410409" y="801834"/>
                                </a:lnTo>
                                <a:lnTo>
                                  <a:pt x="421777" y="812799"/>
                                </a:lnTo>
                                <a:lnTo>
                                  <a:pt x="430098" y="804773"/>
                                </a:lnTo>
                                <a:lnTo>
                                  <a:pt x="429923" y="804558"/>
                                </a:lnTo>
                                <a:lnTo>
                                  <a:pt x="418732" y="793749"/>
                                </a:lnTo>
                                <a:close/>
                              </a:path>
                              <a:path w="530860" h="1358900">
                                <a:moveTo>
                                  <a:pt x="441526" y="793749"/>
                                </a:moveTo>
                                <a:lnTo>
                                  <a:pt x="430321" y="804558"/>
                                </a:lnTo>
                                <a:lnTo>
                                  <a:pt x="430146" y="804773"/>
                                </a:lnTo>
                                <a:lnTo>
                                  <a:pt x="438456" y="812799"/>
                                </a:lnTo>
                                <a:lnTo>
                                  <a:pt x="449811" y="801834"/>
                                </a:lnTo>
                                <a:lnTo>
                                  <a:pt x="448109" y="800099"/>
                                </a:lnTo>
                                <a:lnTo>
                                  <a:pt x="441526" y="793749"/>
                                </a:lnTo>
                                <a:close/>
                              </a:path>
                              <a:path w="530860" h="1358900">
                                <a:moveTo>
                                  <a:pt x="458181" y="793749"/>
                                </a:moveTo>
                                <a:lnTo>
                                  <a:pt x="451606" y="800099"/>
                                </a:lnTo>
                                <a:lnTo>
                                  <a:pt x="449906" y="801834"/>
                                </a:lnTo>
                                <a:lnTo>
                                  <a:pt x="461274" y="812799"/>
                                </a:lnTo>
                                <a:lnTo>
                                  <a:pt x="469595" y="804773"/>
                                </a:lnTo>
                                <a:lnTo>
                                  <a:pt x="458181" y="793749"/>
                                </a:lnTo>
                                <a:close/>
                              </a:path>
                              <a:path w="530860" h="1358900">
                                <a:moveTo>
                                  <a:pt x="475090" y="799472"/>
                                </a:moveTo>
                                <a:lnTo>
                                  <a:pt x="469595" y="804773"/>
                                </a:lnTo>
                                <a:lnTo>
                                  <a:pt x="477906" y="812799"/>
                                </a:lnTo>
                                <a:lnTo>
                                  <a:pt x="483191" y="807695"/>
                                </a:lnTo>
                                <a:lnTo>
                                  <a:pt x="483407" y="807695"/>
                                </a:lnTo>
                                <a:lnTo>
                                  <a:pt x="475090" y="799472"/>
                                </a:lnTo>
                                <a:close/>
                              </a:path>
                              <a:path w="530860" h="1358900">
                                <a:moveTo>
                                  <a:pt x="530505" y="800099"/>
                                </a:moveTo>
                                <a:lnTo>
                                  <a:pt x="522286" y="808037"/>
                                </a:lnTo>
                                <a:lnTo>
                                  <a:pt x="527103" y="812799"/>
                                </a:lnTo>
                                <a:lnTo>
                                  <a:pt x="530505" y="800099"/>
                                </a:lnTo>
                                <a:close/>
                              </a:path>
                              <a:path w="530860" h="1358900">
                                <a:moveTo>
                                  <a:pt x="112383" y="781049"/>
                                </a:moveTo>
                                <a:lnTo>
                                  <a:pt x="92634" y="800099"/>
                                </a:lnTo>
                                <a:lnTo>
                                  <a:pt x="101178" y="808341"/>
                                </a:lnTo>
                                <a:lnTo>
                                  <a:pt x="109712" y="800099"/>
                                </a:lnTo>
                                <a:lnTo>
                                  <a:pt x="101331" y="792005"/>
                                </a:lnTo>
                                <a:lnTo>
                                  <a:pt x="118093" y="792005"/>
                                </a:lnTo>
                                <a:lnTo>
                                  <a:pt x="120891" y="789303"/>
                                </a:lnTo>
                                <a:lnTo>
                                  <a:pt x="120380" y="788763"/>
                                </a:lnTo>
                                <a:lnTo>
                                  <a:pt x="112383" y="781049"/>
                                </a:lnTo>
                                <a:close/>
                              </a:path>
                              <a:path w="530860" h="1358900">
                                <a:moveTo>
                                  <a:pt x="151880" y="781049"/>
                                </a:moveTo>
                                <a:lnTo>
                                  <a:pt x="132132" y="800099"/>
                                </a:lnTo>
                                <a:lnTo>
                                  <a:pt x="140676" y="808341"/>
                                </a:lnTo>
                                <a:lnTo>
                                  <a:pt x="140943" y="808037"/>
                                </a:lnTo>
                                <a:lnTo>
                                  <a:pt x="149161" y="800099"/>
                                </a:lnTo>
                                <a:lnTo>
                                  <a:pt x="140781" y="792005"/>
                                </a:lnTo>
                                <a:lnTo>
                                  <a:pt x="157542" y="792005"/>
                                </a:lnTo>
                                <a:lnTo>
                                  <a:pt x="160340" y="789303"/>
                                </a:lnTo>
                                <a:lnTo>
                                  <a:pt x="159877" y="788763"/>
                                </a:lnTo>
                                <a:lnTo>
                                  <a:pt x="151880" y="781049"/>
                                </a:lnTo>
                                <a:close/>
                              </a:path>
                              <a:path w="530860" h="1358900">
                                <a:moveTo>
                                  <a:pt x="191377" y="781049"/>
                                </a:moveTo>
                                <a:lnTo>
                                  <a:pt x="171629" y="800099"/>
                                </a:lnTo>
                                <a:lnTo>
                                  <a:pt x="180173" y="808341"/>
                                </a:lnTo>
                                <a:lnTo>
                                  <a:pt x="180392" y="808037"/>
                                </a:lnTo>
                                <a:lnTo>
                                  <a:pt x="188611" y="800099"/>
                                </a:lnTo>
                                <a:lnTo>
                                  <a:pt x="180230" y="792005"/>
                                </a:lnTo>
                                <a:lnTo>
                                  <a:pt x="196992" y="792005"/>
                                </a:lnTo>
                                <a:lnTo>
                                  <a:pt x="199790" y="789303"/>
                                </a:lnTo>
                                <a:lnTo>
                                  <a:pt x="199933" y="789303"/>
                                </a:lnTo>
                                <a:lnTo>
                                  <a:pt x="191377" y="781049"/>
                                </a:lnTo>
                                <a:close/>
                              </a:path>
                              <a:path w="530860" h="1358900">
                                <a:moveTo>
                                  <a:pt x="230874" y="781049"/>
                                </a:moveTo>
                                <a:lnTo>
                                  <a:pt x="211126" y="800099"/>
                                </a:lnTo>
                                <a:lnTo>
                                  <a:pt x="219670" y="808341"/>
                                </a:lnTo>
                                <a:lnTo>
                                  <a:pt x="219526" y="808341"/>
                                </a:lnTo>
                                <a:lnTo>
                                  <a:pt x="228060" y="800099"/>
                                </a:lnTo>
                                <a:lnTo>
                                  <a:pt x="219679" y="792005"/>
                                </a:lnTo>
                                <a:lnTo>
                                  <a:pt x="236441" y="792005"/>
                                </a:lnTo>
                                <a:lnTo>
                                  <a:pt x="239239" y="789303"/>
                                </a:lnTo>
                                <a:lnTo>
                                  <a:pt x="239430" y="789303"/>
                                </a:lnTo>
                                <a:lnTo>
                                  <a:pt x="230874" y="781049"/>
                                </a:lnTo>
                                <a:close/>
                              </a:path>
                              <a:path w="530860" h="1358900">
                                <a:moveTo>
                                  <a:pt x="522328" y="792005"/>
                                </a:moveTo>
                                <a:lnTo>
                                  <a:pt x="514100" y="799943"/>
                                </a:lnTo>
                                <a:lnTo>
                                  <a:pt x="522286" y="808037"/>
                                </a:lnTo>
                                <a:lnTo>
                                  <a:pt x="530505" y="800099"/>
                                </a:lnTo>
                                <a:lnTo>
                                  <a:pt x="522328" y="792005"/>
                                </a:lnTo>
                                <a:close/>
                              </a:path>
                              <a:path w="530860" h="1358900">
                                <a:moveTo>
                                  <a:pt x="483343" y="791512"/>
                                </a:moveTo>
                                <a:lnTo>
                                  <a:pt x="475090" y="799472"/>
                                </a:lnTo>
                                <a:lnTo>
                                  <a:pt x="483407" y="807695"/>
                                </a:lnTo>
                                <a:lnTo>
                                  <a:pt x="483191" y="807695"/>
                                </a:lnTo>
                                <a:lnTo>
                                  <a:pt x="491543" y="799629"/>
                                </a:lnTo>
                                <a:lnTo>
                                  <a:pt x="483343" y="791512"/>
                                </a:lnTo>
                                <a:close/>
                              </a:path>
                              <a:path w="530860" h="1358900">
                                <a:moveTo>
                                  <a:pt x="259129" y="792005"/>
                                </a:moveTo>
                                <a:lnTo>
                                  <a:pt x="257206" y="793749"/>
                                </a:lnTo>
                                <a:lnTo>
                                  <a:pt x="250623" y="800099"/>
                                </a:lnTo>
                                <a:lnTo>
                                  <a:pt x="255927" y="805216"/>
                                </a:lnTo>
                                <a:lnTo>
                                  <a:pt x="264262" y="796964"/>
                                </a:lnTo>
                                <a:lnTo>
                                  <a:pt x="259129" y="792005"/>
                                </a:lnTo>
                                <a:close/>
                              </a:path>
                              <a:path w="530860" h="1358900">
                                <a:moveTo>
                                  <a:pt x="294867" y="788421"/>
                                </a:moveTo>
                                <a:lnTo>
                                  <a:pt x="286544" y="796650"/>
                                </a:lnTo>
                                <a:lnTo>
                                  <a:pt x="294965" y="804773"/>
                                </a:lnTo>
                                <a:lnTo>
                                  <a:pt x="295078" y="804558"/>
                                </a:lnTo>
                                <a:lnTo>
                                  <a:pt x="303225" y="796493"/>
                                </a:lnTo>
                                <a:lnTo>
                                  <a:pt x="294867" y="788421"/>
                                </a:lnTo>
                                <a:close/>
                              </a:path>
                              <a:path w="530860" h="1358900">
                                <a:moveTo>
                                  <a:pt x="333853" y="787974"/>
                                </a:moveTo>
                                <a:lnTo>
                                  <a:pt x="325554" y="796180"/>
                                </a:lnTo>
                                <a:lnTo>
                                  <a:pt x="333898" y="804229"/>
                                </a:lnTo>
                                <a:lnTo>
                                  <a:pt x="342187" y="796023"/>
                                </a:lnTo>
                                <a:lnTo>
                                  <a:pt x="333853" y="787974"/>
                                </a:lnTo>
                                <a:close/>
                              </a:path>
                              <a:path w="530860" h="1358900">
                                <a:moveTo>
                                  <a:pt x="72886" y="781049"/>
                                </a:moveTo>
                                <a:lnTo>
                                  <a:pt x="58989" y="794455"/>
                                </a:lnTo>
                                <a:lnTo>
                                  <a:pt x="67447" y="802819"/>
                                </a:lnTo>
                                <a:lnTo>
                                  <a:pt x="70263" y="800099"/>
                                </a:lnTo>
                                <a:lnTo>
                                  <a:pt x="61882" y="792005"/>
                                </a:lnTo>
                                <a:lnTo>
                                  <a:pt x="78644" y="792005"/>
                                </a:lnTo>
                                <a:lnTo>
                                  <a:pt x="81442" y="789303"/>
                                </a:lnTo>
                                <a:lnTo>
                                  <a:pt x="72886" y="781049"/>
                                </a:lnTo>
                                <a:close/>
                              </a:path>
                              <a:path w="530860" h="1358900">
                                <a:moveTo>
                                  <a:pt x="28511" y="785755"/>
                                </a:moveTo>
                                <a:lnTo>
                                  <a:pt x="19979" y="793985"/>
                                </a:lnTo>
                                <a:lnTo>
                                  <a:pt x="28461" y="802371"/>
                                </a:lnTo>
                                <a:lnTo>
                                  <a:pt x="36982" y="794141"/>
                                </a:lnTo>
                                <a:lnTo>
                                  <a:pt x="28511" y="785755"/>
                                </a:lnTo>
                                <a:close/>
                              </a:path>
                              <a:path w="530860" h="1358900">
                                <a:moveTo>
                                  <a:pt x="372839" y="787527"/>
                                </a:moveTo>
                                <a:lnTo>
                                  <a:pt x="364563" y="795709"/>
                                </a:lnTo>
                                <a:lnTo>
                                  <a:pt x="370912" y="801834"/>
                                </a:lnTo>
                                <a:lnTo>
                                  <a:pt x="379282" y="793749"/>
                                </a:lnTo>
                                <a:lnTo>
                                  <a:pt x="372839" y="787527"/>
                                </a:lnTo>
                                <a:close/>
                              </a:path>
                              <a:path w="530860" h="1358900">
                                <a:moveTo>
                                  <a:pt x="421777" y="774699"/>
                                </a:moveTo>
                                <a:lnTo>
                                  <a:pt x="402029" y="793749"/>
                                </a:lnTo>
                                <a:lnTo>
                                  <a:pt x="410409" y="801834"/>
                                </a:lnTo>
                                <a:lnTo>
                                  <a:pt x="412157" y="800099"/>
                                </a:lnTo>
                                <a:lnTo>
                                  <a:pt x="418732" y="793749"/>
                                </a:lnTo>
                                <a:lnTo>
                                  <a:pt x="410454" y="785755"/>
                                </a:lnTo>
                                <a:lnTo>
                                  <a:pt x="427009" y="785755"/>
                                </a:lnTo>
                                <a:lnTo>
                                  <a:pt x="430098" y="782772"/>
                                </a:lnTo>
                                <a:lnTo>
                                  <a:pt x="428360" y="781049"/>
                                </a:lnTo>
                                <a:lnTo>
                                  <a:pt x="421777" y="774699"/>
                                </a:lnTo>
                                <a:close/>
                              </a:path>
                              <a:path w="530860" h="1358900">
                                <a:moveTo>
                                  <a:pt x="449903" y="785755"/>
                                </a:moveTo>
                                <a:lnTo>
                                  <a:pt x="449644" y="785919"/>
                                </a:lnTo>
                                <a:lnTo>
                                  <a:pt x="441526" y="793749"/>
                                </a:lnTo>
                                <a:lnTo>
                                  <a:pt x="449906" y="801834"/>
                                </a:lnTo>
                                <a:lnTo>
                                  <a:pt x="451606" y="800099"/>
                                </a:lnTo>
                                <a:lnTo>
                                  <a:pt x="458181" y="793749"/>
                                </a:lnTo>
                                <a:lnTo>
                                  <a:pt x="449903" y="785755"/>
                                </a:lnTo>
                                <a:close/>
                              </a:path>
                              <a:path w="530860" h="1358900">
                                <a:moveTo>
                                  <a:pt x="78644" y="792005"/>
                                </a:moveTo>
                                <a:lnTo>
                                  <a:pt x="61882" y="792005"/>
                                </a:lnTo>
                                <a:lnTo>
                                  <a:pt x="70263" y="800099"/>
                                </a:lnTo>
                                <a:lnTo>
                                  <a:pt x="78644" y="792005"/>
                                </a:lnTo>
                                <a:close/>
                              </a:path>
                              <a:path w="530860" h="1358900">
                                <a:moveTo>
                                  <a:pt x="89987" y="781049"/>
                                </a:moveTo>
                                <a:lnTo>
                                  <a:pt x="81442" y="789303"/>
                                </a:lnTo>
                                <a:lnTo>
                                  <a:pt x="92634" y="800099"/>
                                </a:lnTo>
                                <a:lnTo>
                                  <a:pt x="101025" y="792005"/>
                                </a:lnTo>
                                <a:lnTo>
                                  <a:pt x="101331" y="792005"/>
                                </a:lnTo>
                                <a:lnTo>
                                  <a:pt x="89987" y="781049"/>
                                </a:lnTo>
                                <a:close/>
                              </a:path>
                              <a:path w="530860" h="1358900">
                                <a:moveTo>
                                  <a:pt x="118093" y="792005"/>
                                </a:moveTo>
                                <a:lnTo>
                                  <a:pt x="101331" y="792005"/>
                                </a:lnTo>
                                <a:lnTo>
                                  <a:pt x="109712" y="800099"/>
                                </a:lnTo>
                                <a:lnTo>
                                  <a:pt x="118093" y="792005"/>
                                </a:lnTo>
                                <a:close/>
                              </a:path>
                              <a:path w="530860" h="1358900">
                                <a:moveTo>
                                  <a:pt x="129437" y="781049"/>
                                </a:moveTo>
                                <a:lnTo>
                                  <a:pt x="121450" y="788763"/>
                                </a:lnTo>
                                <a:lnTo>
                                  <a:pt x="120939" y="789303"/>
                                </a:lnTo>
                                <a:lnTo>
                                  <a:pt x="132132" y="800099"/>
                                </a:lnTo>
                                <a:lnTo>
                                  <a:pt x="140523" y="792005"/>
                                </a:lnTo>
                                <a:lnTo>
                                  <a:pt x="140781" y="792005"/>
                                </a:lnTo>
                                <a:lnTo>
                                  <a:pt x="129437" y="781049"/>
                                </a:lnTo>
                                <a:close/>
                              </a:path>
                              <a:path w="530860" h="1358900">
                                <a:moveTo>
                                  <a:pt x="157542" y="792005"/>
                                </a:moveTo>
                                <a:lnTo>
                                  <a:pt x="140781" y="792005"/>
                                </a:lnTo>
                                <a:lnTo>
                                  <a:pt x="149161" y="800099"/>
                                </a:lnTo>
                                <a:lnTo>
                                  <a:pt x="157542" y="792005"/>
                                </a:lnTo>
                                <a:close/>
                              </a:path>
                              <a:path w="530860" h="1358900">
                                <a:moveTo>
                                  <a:pt x="168886" y="781049"/>
                                </a:moveTo>
                                <a:lnTo>
                                  <a:pt x="160899" y="788763"/>
                                </a:lnTo>
                                <a:lnTo>
                                  <a:pt x="160436" y="789303"/>
                                </a:lnTo>
                                <a:lnTo>
                                  <a:pt x="171629" y="800099"/>
                                </a:lnTo>
                                <a:lnTo>
                                  <a:pt x="180020" y="792005"/>
                                </a:lnTo>
                                <a:lnTo>
                                  <a:pt x="180230" y="792005"/>
                                </a:lnTo>
                                <a:lnTo>
                                  <a:pt x="168886" y="781049"/>
                                </a:lnTo>
                                <a:close/>
                              </a:path>
                              <a:path w="530860" h="1358900">
                                <a:moveTo>
                                  <a:pt x="196992" y="792005"/>
                                </a:moveTo>
                                <a:lnTo>
                                  <a:pt x="180230" y="792005"/>
                                </a:lnTo>
                                <a:lnTo>
                                  <a:pt x="188611" y="800099"/>
                                </a:lnTo>
                                <a:lnTo>
                                  <a:pt x="196992" y="792005"/>
                                </a:lnTo>
                                <a:close/>
                              </a:path>
                              <a:path w="530860" h="1358900">
                                <a:moveTo>
                                  <a:pt x="208335" y="781049"/>
                                </a:moveTo>
                                <a:lnTo>
                                  <a:pt x="199790" y="789303"/>
                                </a:lnTo>
                                <a:lnTo>
                                  <a:pt x="199933" y="789303"/>
                                </a:lnTo>
                                <a:lnTo>
                                  <a:pt x="211126" y="800099"/>
                                </a:lnTo>
                                <a:lnTo>
                                  <a:pt x="219517" y="792005"/>
                                </a:lnTo>
                                <a:lnTo>
                                  <a:pt x="219679" y="792005"/>
                                </a:lnTo>
                                <a:lnTo>
                                  <a:pt x="208335" y="781049"/>
                                </a:lnTo>
                                <a:close/>
                              </a:path>
                              <a:path w="530860" h="1358900">
                                <a:moveTo>
                                  <a:pt x="236441" y="792005"/>
                                </a:moveTo>
                                <a:lnTo>
                                  <a:pt x="219679" y="792005"/>
                                </a:lnTo>
                                <a:lnTo>
                                  <a:pt x="228060" y="800099"/>
                                </a:lnTo>
                                <a:lnTo>
                                  <a:pt x="236441" y="792005"/>
                                </a:lnTo>
                                <a:close/>
                              </a:path>
                              <a:path w="530860" h="1358900">
                                <a:moveTo>
                                  <a:pt x="247785" y="781049"/>
                                </a:moveTo>
                                <a:lnTo>
                                  <a:pt x="239239" y="789303"/>
                                </a:lnTo>
                                <a:lnTo>
                                  <a:pt x="239430" y="789303"/>
                                </a:lnTo>
                                <a:lnTo>
                                  <a:pt x="250623" y="800099"/>
                                </a:lnTo>
                                <a:lnTo>
                                  <a:pt x="259014" y="792005"/>
                                </a:lnTo>
                                <a:lnTo>
                                  <a:pt x="258618" y="791512"/>
                                </a:lnTo>
                                <a:lnTo>
                                  <a:pt x="247785" y="781049"/>
                                </a:lnTo>
                                <a:close/>
                              </a:path>
                              <a:path w="530860" h="1358900">
                                <a:moveTo>
                                  <a:pt x="530505" y="787399"/>
                                </a:moveTo>
                                <a:lnTo>
                                  <a:pt x="527103" y="787399"/>
                                </a:lnTo>
                                <a:lnTo>
                                  <a:pt x="522328" y="792005"/>
                                </a:lnTo>
                                <a:lnTo>
                                  <a:pt x="530505" y="800099"/>
                                </a:lnTo>
                                <a:lnTo>
                                  <a:pt x="530505" y="787399"/>
                                </a:lnTo>
                                <a:close/>
                              </a:path>
                              <a:path w="530860" h="1358900">
                                <a:moveTo>
                                  <a:pt x="511024" y="780814"/>
                                </a:moveTo>
                                <a:lnTo>
                                  <a:pt x="502793" y="788763"/>
                                </a:lnTo>
                                <a:lnTo>
                                  <a:pt x="514100" y="799943"/>
                                </a:lnTo>
                                <a:lnTo>
                                  <a:pt x="522328" y="792005"/>
                                </a:lnTo>
                                <a:lnTo>
                                  <a:pt x="511024" y="780814"/>
                                </a:lnTo>
                                <a:close/>
                              </a:path>
                              <a:path w="530860" h="1358900">
                                <a:moveTo>
                                  <a:pt x="494595" y="780658"/>
                                </a:moveTo>
                                <a:lnTo>
                                  <a:pt x="483343" y="791512"/>
                                </a:lnTo>
                                <a:lnTo>
                                  <a:pt x="491543" y="799629"/>
                                </a:lnTo>
                                <a:lnTo>
                                  <a:pt x="502793" y="788763"/>
                                </a:lnTo>
                                <a:lnTo>
                                  <a:pt x="494595" y="780658"/>
                                </a:lnTo>
                                <a:close/>
                              </a:path>
                              <a:path w="530860" h="1358900">
                                <a:moveTo>
                                  <a:pt x="472061" y="780344"/>
                                </a:moveTo>
                                <a:lnTo>
                                  <a:pt x="463698" y="788421"/>
                                </a:lnTo>
                                <a:lnTo>
                                  <a:pt x="463913" y="788421"/>
                                </a:lnTo>
                                <a:lnTo>
                                  <a:pt x="475090" y="799472"/>
                                </a:lnTo>
                                <a:lnTo>
                                  <a:pt x="483343" y="791512"/>
                                </a:lnTo>
                                <a:lnTo>
                                  <a:pt x="472061" y="780344"/>
                                </a:lnTo>
                                <a:close/>
                              </a:path>
                              <a:path w="530860" h="1358900">
                                <a:moveTo>
                                  <a:pt x="270372" y="781049"/>
                                </a:moveTo>
                                <a:lnTo>
                                  <a:pt x="259526" y="791512"/>
                                </a:lnTo>
                                <a:lnTo>
                                  <a:pt x="259129" y="792005"/>
                                </a:lnTo>
                                <a:lnTo>
                                  <a:pt x="264262" y="796964"/>
                                </a:lnTo>
                                <a:lnTo>
                                  <a:pt x="275420" y="785919"/>
                                </a:lnTo>
                                <a:lnTo>
                                  <a:pt x="270372" y="781049"/>
                                </a:lnTo>
                                <a:close/>
                              </a:path>
                              <a:path w="530860" h="1358900">
                                <a:moveTo>
                                  <a:pt x="283744" y="777678"/>
                                </a:moveTo>
                                <a:lnTo>
                                  <a:pt x="275420" y="785919"/>
                                </a:lnTo>
                                <a:lnTo>
                                  <a:pt x="286544" y="796650"/>
                                </a:lnTo>
                                <a:lnTo>
                                  <a:pt x="294867" y="788421"/>
                                </a:lnTo>
                                <a:lnTo>
                                  <a:pt x="283744" y="777678"/>
                                </a:lnTo>
                                <a:close/>
                              </a:path>
                              <a:path w="530860" h="1358900">
                                <a:moveTo>
                                  <a:pt x="306049" y="777365"/>
                                </a:moveTo>
                                <a:lnTo>
                                  <a:pt x="294867" y="788421"/>
                                </a:lnTo>
                                <a:lnTo>
                                  <a:pt x="303225" y="796493"/>
                                </a:lnTo>
                                <a:lnTo>
                                  <a:pt x="314405" y="785425"/>
                                </a:lnTo>
                                <a:lnTo>
                                  <a:pt x="306049" y="777365"/>
                                </a:lnTo>
                                <a:close/>
                              </a:path>
                              <a:path w="530860" h="1358900">
                                <a:moveTo>
                                  <a:pt x="322706" y="777208"/>
                                </a:moveTo>
                                <a:lnTo>
                                  <a:pt x="314405" y="785425"/>
                                </a:lnTo>
                                <a:lnTo>
                                  <a:pt x="325554" y="796180"/>
                                </a:lnTo>
                                <a:lnTo>
                                  <a:pt x="333853" y="787974"/>
                                </a:lnTo>
                                <a:lnTo>
                                  <a:pt x="322706" y="777208"/>
                                </a:lnTo>
                                <a:close/>
                              </a:path>
                              <a:path w="530860" h="1358900">
                                <a:moveTo>
                                  <a:pt x="345059" y="776895"/>
                                </a:moveTo>
                                <a:lnTo>
                                  <a:pt x="333853" y="787974"/>
                                </a:lnTo>
                                <a:lnTo>
                                  <a:pt x="342187" y="796023"/>
                                </a:lnTo>
                                <a:lnTo>
                                  <a:pt x="353391" y="784932"/>
                                </a:lnTo>
                                <a:lnTo>
                                  <a:pt x="345059" y="776895"/>
                                </a:lnTo>
                                <a:close/>
                              </a:path>
                              <a:path w="530860" h="1358900">
                                <a:moveTo>
                                  <a:pt x="361668" y="776738"/>
                                </a:moveTo>
                                <a:lnTo>
                                  <a:pt x="353391" y="784932"/>
                                </a:lnTo>
                                <a:lnTo>
                                  <a:pt x="364563" y="795709"/>
                                </a:lnTo>
                                <a:lnTo>
                                  <a:pt x="372839" y="787527"/>
                                </a:lnTo>
                                <a:lnTo>
                                  <a:pt x="361668" y="776738"/>
                                </a:lnTo>
                                <a:close/>
                              </a:path>
                              <a:path w="530860" h="1358900">
                                <a:moveTo>
                                  <a:pt x="50538" y="781049"/>
                                </a:moveTo>
                                <a:lnTo>
                                  <a:pt x="47954" y="783545"/>
                                </a:lnTo>
                                <a:lnTo>
                                  <a:pt x="58989" y="794455"/>
                                </a:lnTo>
                                <a:lnTo>
                                  <a:pt x="61528" y="792005"/>
                                </a:lnTo>
                                <a:lnTo>
                                  <a:pt x="61882" y="792005"/>
                                </a:lnTo>
                                <a:lnTo>
                                  <a:pt x="50538" y="781049"/>
                                </a:lnTo>
                                <a:close/>
                              </a:path>
                              <a:path w="530860" h="1358900">
                                <a:moveTo>
                                  <a:pt x="39484" y="775170"/>
                                </a:moveTo>
                                <a:lnTo>
                                  <a:pt x="28511" y="785755"/>
                                </a:lnTo>
                                <a:lnTo>
                                  <a:pt x="36982" y="794141"/>
                                </a:lnTo>
                                <a:lnTo>
                                  <a:pt x="47954" y="783545"/>
                                </a:lnTo>
                                <a:lnTo>
                                  <a:pt x="39484" y="775170"/>
                                </a:lnTo>
                                <a:close/>
                              </a:path>
                              <a:path w="530860" h="1358900">
                                <a:moveTo>
                                  <a:pt x="17501" y="774856"/>
                                </a:moveTo>
                                <a:lnTo>
                                  <a:pt x="8968" y="783098"/>
                                </a:lnTo>
                                <a:lnTo>
                                  <a:pt x="19979" y="793985"/>
                                </a:lnTo>
                                <a:lnTo>
                                  <a:pt x="28511" y="785755"/>
                                </a:lnTo>
                                <a:lnTo>
                                  <a:pt x="17501" y="774856"/>
                                </a:lnTo>
                                <a:close/>
                              </a:path>
                              <a:path w="530860" h="1358900">
                                <a:moveTo>
                                  <a:pt x="384068" y="776424"/>
                                </a:moveTo>
                                <a:lnTo>
                                  <a:pt x="372839" y="787527"/>
                                </a:lnTo>
                                <a:lnTo>
                                  <a:pt x="379282" y="793749"/>
                                </a:lnTo>
                                <a:lnTo>
                                  <a:pt x="390649" y="782772"/>
                                </a:lnTo>
                                <a:lnTo>
                                  <a:pt x="384068" y="776424"/>
                                </a:lnTo>
                                <a:close/>
                              </a:path>
                              <a:path w="530860" h="1358900">
                                <a:moveTo>
                                  <a:pt x="399007" y="774699"/>
                                </a:moveTo>
                                <a:lnTo>
                                  <a:pt x="390649" y="782772"/>
                                </a:lnTo>
                                <a:lnTo>
                                  <a:pt x="402029" y="793749"/>
                                </a:lnTo>
                                <a:lnTo>
                                  <a:pt x="410317" y="785755"/>
                                </a:lnTo>
                                <a:lnTo>
                                  <a:pt x="410454" y="785755"/>
                                </a:lnTo>
                                <a:lnTo>
                                  <a:pt x="399007" y="774699"/>
                                </a:lnTo>
                                <a:close/>
                              </a:path>
                              <a:path w="530860" h="1358900">
                                <a:moveTo>
                                  <a:pt x="427009" y="785755"/>
                                </a:moveTo>
                                <a:lnTo>
                                  <a:pt x="410454" y="785755"/>
                                </a:lnTo>
                                <a:lnTo>
                                  <a:pt x="418732" y="793749"/>
                                </a:lnTo>
                                <a:lnTo>
                                  <a:pt x="427009" y="785755"/>
                                </a:lnTo>
                                <a:close/>
                              </a:path>
                              <a:path w="530860" h="1358900">
                                <a:moveTo>
                                  <a:pt x="438456" y="774699"/>
                                </a:moveTo>
                                <a:lnTo>
                                  <a:pt x="431882" y="781049"/>
                                </a:lnTo>
                                <a:lnTo>
                                  <a:pt x="430146" y="782772"/>
                                </a:lnTo>
                                <a:lnTo>
                                  <a:pt x="441526" y="793749"/>
                                </a:lnTo>
                                <a:lnTo>
                                  <a:pt x="449814" y="785755"/>
                                </a:lnTo>
                                <a:lnTo>
                                  <a:pt x="449562" y="785425"/>
                                </a:lnTo>
                                <a:lnTo>
                                  <a:pt x="438456" y="774699"/>
                                </a:lnTo>
                                <a:close/>
                              </a:path>
                              <a:path w="530860" h="1358900">
                                <a:moveTo>
                                  <a:pt x="455586" y="780187"/>
                                </a:moveTo>
                                <a:lnTo>
                                  <a:pt x="450155" y="785425"/>
                                </a:lnTo>
                                <a:lnTo>
                                  <a:pt x="449903" y="785755"/>
                                </a:lnTo>
                                <a:lnTo>
                                  <a:pt x="458181" y="793749"/>
                                </a:lnTo>
                                <a:lnTo>
                                  <a:pt x="463698" y="788421"/>
                                </a:lnTo>
                                <a:lnTo>
                                  <a:pt x="463913" y="788421"/>
                                </a:lnTo>
                                <a:lnTo>
                                  <a:pt x="455586" y="780187"/>
                                </a:lnTo>
                                <a:close/>
                              </a:path>
                              <a:path w="530860" h="1358900">
                                <a:moveTo>
                                  <a:pt x="92634" y="761999"/>
                                </a:moveTo>
                                <a:lnTo>
                                  <a:pt x="72886" y="781049"/>
                                </a:lnTo>
                                <a:lnTo>
                                  <a:pt x="81442" y="789303"/>
                                </a:lnTo>
                                <a:lnTo>
                                  <a:pt x="89987" y="781049"/>
                                </a:lnTo>
                                <a:lnTo>
                                  <a:pt x="81561" y="772912"/>
                                </a:lnTo>
                                <a:lnTo>
                                  <a:pt x="98414" y="772912"/>
                                </a:lnTo>
                                <a:lnTo>
                                  <a:pt x="101154" y="770264"/>
                                </a:lnTo>
                                <a:lnTo>
                                  <a:pt x="100863" y="769937"/>
                                </a:lnTo>
                                <a:lnTo>
                                  <a:pt x="92634" y="761999"/>
                                </a:lnTo>
                                <a:close/>
                              </a:path>
                              <a:path w="530860" h="1358900">
                                <a:moveTo>
                                  <a:pt x="132132" y="761999"/>
                                </a:moveTo>
                                <a:lnTo>
                                  <a:pt x="112383" y="781049"/>
                                </a:lnTo>
                                <a:lnTo>
                                  <a:pt x="120939" y="789303"/>
                                </a:lnTo>
                                <a:lnTo>
                                  <a:pt x="121450" y="788763"/>
                                </a:lnTo>
                                <a:lnTo>
                                  <a:pt x="129437" y="781049"/>
                                </a:lnTo>
                                <a:lnTo>
                                  <a:pt x="121011" y="772912"/>
                                </a:lnTo>
                                <a:lnTo>
                                  <a:pt x="137863" y="772912"/>
                                </a:lnTo>
                                <a:lnTo>
                                  <a:pt x="140604" y="770264"/>
                                </a:lnTo>
                                <a:lnTo>
                                  <a:pt x="140360" y="769937"/>
                                </a:lnTo>
                                <a:lnTo>
                                  <a:pt x="132132" y="761999"/>
                                </a:lnTo>
                                <a:close/>
                              </a:path>
                              <a:path w="530860" h="1358900">
                                <a:moveTo>
                                  <a:pt x="171629" y="761999"/>
                                </a:moveTo>
                                <a:lnTo>
                                  <a:pt x="151880" y="781049"/>
                                </a:lnTo>
                                <a:lnTo>
                                  <a:pt x="160436" y="789303"/>
                                </a:lnTo>
                                <a:lnTo>
                                  <a:pt x="160899" y="788763"/>
                                </a:lnTo>
                                <a:lnTo>
                                  <a:pt x="168886" y="781049"/>
                                </a:lnTo>
                                <a:lnTo>
                                  <a:pt x="160460" y="772912"/>
                                </a:lnTo>
                                <a:lnTo>
                                  <a:pt x="177312" y="772912"/>
                                </a:lnTo>
                                <a:lnTo>
                                  <a:pt x="180053" y="770264"/>
                                </a:lnTo>
                                <a:lnTo>
                                  <a:pt x="180197" y="770264"/>
                                </a:lnTo>
                                <a:lnTo>
                                  <a:pt x="171629" y="761999"/>
                                </a:lnTo>
                                <a:close/>
                              </a:path>
                              <a:path w="530860" h="1358900">
                                <a:moveTo>
                                  <a:pt x="199909" y="772912"/>
                                </a:moveTo>
                                <a:lnTo>
                                  <a:pt x="197960" y="774699"/>
                                </a:lnTo>
                                <a:lnTo>
                                  <a:pt x="191377" y="781049"/>
                                </a:lnTo>
                                <a:lnTo>
                                  <a:pt x="199933" y="789303"/>
                                </a:lnTo>
                                <a:lnTo>
                                  <a:pt x="199790" y="789303"/>
                                </a:lnTo>
                                <a:lnTo>
                                  <a:pt x="208335" y="781049"/>
                                </a:lnTo>
                                <a:lnTo>
                                  <a:pt x="199909" y="772912"/>
                                </a:lnTo>
                                <a:close/>
                              </a:path>
                              <a:path w="530860" h="1358900">
                                <a:moveTo>
                                  <a:pt x="239359" y="772912"/>
                                </a:moveTo>
                                <a:lnTo>
                                  <a:pt x="237457" y="774699"/>
                                </a:lnTo>
                                <a:lnTo>
                                  <a:pt x="230874" y="781049"/>
                                </a:lnTo>
                                <a:lnTo>
                                  <a:pt x="239430" y="789303"/>
                                </a:lnTo>
                                <a:lnTo>
                                  <a:pt x="239239" y="789303"/>
                                </a:lnTo>
                                <a:lnTo>
                                  <a:pt x="247785" y="781049"/>
                                </a:lnTo>
                                <a:lnTo>
                                  <a:pt x="239359" y="772912"/>
                                </a:lnTo>
                                <a:close/>
                              </a:path>
                              <a:path w="530860" h="1358900">
                                <a:moveTo>
                                  <a:pt x="514100" y="761843"/>
                                </a:moveTo>
                                <a:lnTo>
                                  <a:pt x="494595" y="780658"/>
                                </a:lnTo>
                                <a:lnTo>
                                  <a:pt x="502793" y="788763"/>
                                </a:lnTo>
                                <a:lnTo>
                                  <a:pt x="511024" y="780814"/>
                                </a:lnTo>
                                <a:lnTo>
                                  <a:pt x="503041" y="772912"/>
                                </a:lnTo>
                                <a:lnTo>
                                  <a:pt x="519206" y="772912"/>
                                </a:lnTo>
                                <a:lnTo>
                                  <a:pt x="522286" y="769937"/>
                                </a:lnTo>
                                <a:lnTo>
                                  <a:pt x="514100" y="761843"/>
                                </a:lnTo>
                                <a:close/>
                              </a:path>
                              <a:path w="530860" h="1358900">
                                <a:moveTo>
                                  <a:pt x="463850" y="772215"/>
                                </a:moveTo>
                                <a:lnTo>
                                  <a:pt x="455586" y="780187"/>
                                </a:lnTo>
                                <a:lnTo>
                                  <a:pt x="463913" y="788421"/>
                                </a:lnTo>
                                <a:lnTo>
                                  <a:pt x="463698" y="788421"/>
                                </a:lnTo>
                                <a:lnTo>
                                  <a:pt x="472061" y="780344"/>
                                </a:lnTo>
                                <a:lnTo>
                                  <a:pt x="463850" y="772215"/>
                                </a:lnTo>
                                <a:close/>
                              </a:path>
                              <a:path w="530860" h="1358900">
                                <a:moveTo>
                                  <a:pt x="474" y="774699"/>
                                </a:moveTo>
                                <a:lnTo>
                                  <a:pt x="474" y="787399"/>
                                </a:lnTo>
                                <a:lnTo>
                                  <a:pt x="4514" y="787399"/>
                                </a:lnTo>
                                <a:lnTo>
                                  <a:pt x="8968" y="783098"/>
                                </a:lnTo>
                                <a:lnTo>
                                  <a:pt x="474" y="774699"/>
                                </a:lnTo>
                                <a:close/>
                              </a:path>
                              <a:path w="530860" h="1358900">
                                <a:moveTo>
                                  <a:pt x="278808" y="772912"/>
                                </a:moveTo>
                                <a:lnTo>
                                  <a:pt x="270372" y="781049"/>
                                </a:lnTo>
                                <a:lnTo>
                                  <a:pt x="275420" y="785919"/>
                                </a:lnTo>
                                <a:lnTo>
                                  <a:pt x="283744" y="777678"/>
                                </a:lnTo>
                                <a:lnTo>
                                  <a:pt x="278808" y="772912"/>
                                </a:lnTo>
                                <a:close/>
                              </a:path>
                              <a:path w="530860" h="1358900">
                                <a:moveTo>
                                  <a:pt x="314360" y="769148"/>
                                </a:moveTo>
                                <a:lnTo>
                                  <a:pt x="306049" y="777365"/>
                                </a:lnTo>
                                <a:lnTo>
                                  <a:pt x="314405" y="785425"/>
                                </a:lnTo>
                                <a:lnTo>
                                  <a:pt x="322706" y="777208"/>
                                </a:lnTo>
                                <a:lnTo>
                                  <a:pt x="314360" y="769148"/>
                                </a:lnTo>
                                <a:close/>
                              </a:path>
                              <a:path w="530860" h="1358900">
                                <a:moveTo>
                                  <a:pt x="353346" y="768700"/>
                                </a:moveTo>
                                <a:lnTo>
                                  <a:pt x="345059" y="776895"/>
                                </a:lnTo>
                                <a:lnTo>
                                  <a:pt x="353391" y="784932"/>
                                </a:lnTo>
                                <a:lnTo>
                                  <a:pt x="361668" y="776738"/>
                                </a:lnTo>
                                <a:lnTo>
                                  <a:pt x="353346" y="768700"/>
                                </a:lnTo>
                                <a:close/>
                              </a:path>
                              <a:path w="530860" h="1358900">
                                <a:moveTo>
                                  <a:pt x="53137" y="761999"/>
                                </a:moveTo>
                                <a:lnTo>
                                  <a:pt x="39484" y="775170"/>
                                </a:lnTo>
                                <a:lnTo>
                                  <a:pt x="47954" y="783545"/>
                                </a:lnTo>
                                <a:lnTo>
                                  <a:pt x="50538" y="781049"/>
                                </a:lnTo>
                                <a:lnTo>
                                  <a:pt x="42112" y="772912"/>
                                </a:lnTo>
                                <a:lnTo>
                                  <a:pt x="58964" y="772912"/>
                                </a:lnTo>
                                <a:lnTo>
                                  <a:pt x="61705" y="770264"/>
                                </a:lnTo>
                                <a:lnTo>
                                  <a:pt x="53137" y="761999"/>
                                </a:lnTo>
                                <a:close/>
                              </a:path>
                              <a:path w="530860" h="1358900">
                                <a:moveTo>
                                  <a:pt x="9018" y="766458"/>
                                </a:moveTo>
                                <a:lnTo>
                                  <a:pt x="474" y="774699"/>
                                </a:lnTo>
                                <a:lnTo>
                                  <a:pt x="8968" y="783098"/>
                                </a:lnTo>
                                <a:lnTo>
                                  <a:pt x="17501" y="774856"/>
                                </a:lnTo>
                                <a:lnTo>
                                  <a:pt x="9018" y="766458"/>
                                </a:lnTo>
                                <a:close/>
                              </a:path>
                              <a:path w="530860" h="1358900">
                                <a:moveTo>
                                  <a:pt x="392332" y="768253"/>
                                </a:moveTo>
                                <a:lnTo>
                                  <a:pt x="384068" y="776424"/>
                                </a:lnTo>
                                <a:lnTo>
                                  <a:pt x="390649" y="782772"/>
                                </a:lnTo>
                                <a:lnTo>
                                  <a:pt x="399007" y="774699"/>
                                </a:lnTo>
                                <a:lnTo>
                                  <a:pt x="392332" y="768253"/>
                                </a:lnTo>
                                <a:close/>
                              </a:path>
                              <a:path w="530860" h="1358900">
                                <a:moveTo>
                                  <a:pt x="430122" y="766650"/>
                                </a:moveTo>
                                <a:lnTo>
                                  <a:pt x="421777" y="774699"/>
                                </a:lnTo>
                                <a:lnTo>
                                  <a:pt x="430146" y="782772"/>
                                </a:lnTo>
                                <a:lnTo>
                                  <a:pt x="431882" y="781049"/>
                                </a:lnTo>
                                <a:lnTo>
                                  <a:pt x="438456" y="774699"/>
                                </a:lnTo>
                                <a:lnTo>
                                  <a:pt x="430122" y="766650"/>
                                </a:lnTo>
                                <a:close/>
                              </a:path>
                              <a:path w="530860" h="1358900">
                                <a:moveTo>
                                  <a:pt x="58964" y="772912"/>
                                </a:moveTo>
                                <a:lnTo>
                                  <a:pt x="42112" y="772912"/>
                                </a:lnTo>
                                <a:lnTo>
                                  <a:pt x="50538" y="781049"/>
                                </a:lnTo>
                                <a:lnTo>
                                  <a:pt x="58964" y="772912"/>
                                </a:lnTo>
                                <a:close/>
                              </a:path>
                              <a:path w="530860" h="1358900">
                                <a:moveTo>
                                  <a:pt x="70263" y="761999"/>
                                </a:moveTo>
                                <a:lnTo>
                                  <a:pt x="61705" y="770264"/>
                                </a:lnTo>
                                <a:lnTo>
                                  <a:pt x="72886" y="781049"/>
                                </a:lnTo>
                                <a:lnTo>
                                  <a:pt x="81322" y="772912"/>
                                </a:lnTo>
                                <a:lnTo>
                                  <a:pt x="81561" y="772912"/>
                                </a:lnTo>
                                <a:lnTo>
                                  <a:pt x="70263" y="761999"/>
                                </a:lnTo>
                                <a:close/>
                              </a:path>
                              <a:path w="530860" h="1358900">
                                <a:moveTo>
                                  <a:pt x="98414" y="772912"/>
                                </a:moveTo>
                                <a:lnTo>
                                  <a:pt x="81561" y="772912"/>
                                </a:lnTo>
                                <a:lnTo>
                                  <a:pt x="89987" y="781049"/>
                                </a:lnTo>
                                <a:lnTo>
                                  <a:pt x="98414" y="772912"/>
                                </a:lnTo>
                                <a:close/>
                              </a:path>
                              <a:path w="530860" h="1358900">
                                <a:moveTo>
                                  <a:pt x="109712" y="761999"/>
                                </a:moveTo>
                                <a:lnTo>
                                  <a:pt x="101494" y="769937"/>
                                </a:lnTo>
                                <a:lnTo>
                                  <a:pt x="101202" y="770264"/>
                                </a:lnTo>
                                <a:lnTo>
                                  <a:pt x="112383" y="781049"/>
                                </a:lnTo>
                                <a:lnTo>
                                  <a:pt x="120819" y="772912"/>
                                </a:lnTo>
                                <a:lnTo>
                                  <a:pt x="121011" y="772912"/>
                                </a:lnTo>
                                <a:lnTo>
                                  <a:pt x="109712" y="761999"/>
                                </a:lnTo>
                                <a:close/>
                              </a:path>
                              <a:path w="530860" h="1358900">
                                <a:moveTo>
                                  <a:pt x="137863" y="772912"/>
                                </a:moveTo>
                                <a:lnTo>
                                  <a:pt x="121011" y="772912"/>
                                </a:lnTo>
                                <a:lnTo>
                                  <a:pt x="129437" y="781049"/>
                                </a:lnTo>
                                <a:lnTo>
                                  <a:pt x="137863" y="772912"/>
                                </a:lnTo>
                                <a:close/>
                              </a:path>
                              <a:path w="530860" h="1358900">
                                <a:moveTo>
                                  <a:pt x="149161" y="761999"/>
                                </a:moveTo>
                                <a:lnTo>
                                  <a:pt x="140943" y="769937"/>
                                </a:lnTo>
                                <a:lnTo>
                                  <a:pt x="140699" y="770264"/>
                                </a:lnTo>
                                <a:lnTo>
                                  <a:pt x="151880" y="781049"/>
                                </a:lnTo>
                                <a:lnTo>
                                  <a:pt x="160316" y="772912"/>
                                </a:lnTo>
                                <a:lnTo>
                                  <a:pt x="160460" y="772912"/>
                                </a:lnTo>
                                <a:lnTo>
                                  <a:pt x="149161" y="761999"/>
                                </a:lnTo>
                                <a:close/>
                              </a:path>
                              <a:path w="530860" h="1358900">
                                <a:moveTo>
                                  <a:pt x="177312" y="772912"/>
                                </a:moveTo>
                                <a:lnTo>
                                  <a:pt x="160460" y="772912"/>
                                </a:lnTo>
                                <a:lnTo>
                                  <a:pt x="168886" y="781049"/>
                                </a:lnTo>
                                <a:lnTo>
                                  <a:pt x="177312" y="772912"/>
                                </a:lnTo>
                                <a:close/>
                              </a:path>
                              <a:path w="530860" h="1358900">
                                <a:moveTo>
                                  <a:pt x="188611" y="761999"/>
                                </a:moveTo>
                                <a:lnTo>
                                  <a:pt x="180053" y="770264"/>
                                </a:lnTo>
                                <a:lnTo>
                                  <a:pt x="180197" y="770264"/>
                                </a:lnTo>
                                <a:lnTo>
                                  <a:pt x="191377" y="781049"/>
                                </a:lnTo>
                                <a:lnTo>
                                  <a:pt x="199814" y="772912"/>
                                </a:lnTo>
                                <a:lnTo>
                                  <a:pt x="199188" y="772215"/>
                                </a:lnTo>
                                <a:lnTo>
                                  <a:pt x="188611" y="761999"/>
                                </a:lnTo>
                                <a:close/>
                              </a:path>
                              <a:path w="530860" h="1358900">
                                <a:moveTo>
                                  <a:pt x="211126" y="761999"/>
                                </a:moveTo>
                                <a:lnTo>
                                  <a:pt x="200536" y="772215"/>
                                </a:lnTo>
                                <a:lnTo>
                                  <a:pt x="199909" y="772912"/>
                                </a:lnTo>
                                <a:lnTo>
                                  <a:pt x="208335" y="781049"/>
                                </a:lnTo>
                                <a:lnTo>
                                  <a:pt x="219502" y="770264"/>
                                </a:lnTo>
                                <a:lnTo>
                                  <a:pt x="219694" y="770264"/>
                                </a:lnTo>
                                <a:lnTo>
                                  <a:pt x="211126" y="761999"/>
                                </a:lnTo>
                                <a:close/>
                              </a:path>
                              <a:path w="530860" h="1358900">
                                <a:moveTo>
                                  <a:pt x="228060" y="761999"/>
                                </a:moveTo>
                                <a:lnTo>
                                  <a:pt x="219502" y="770264"/>
                                </a:lnTo>
                                <a:lnTo>
                                  <a:pt x="219694" y="770264"/>
                                </a:lnTo>
                                <a:lnTo>
                                  <a:pt x="230874" y="781049"/>
                                </a:lnTo>
                                <a:lnTo>
                                  <a:pt x="239311" y="772912"/>
                                </a:lnTo>
                                <a:lnTo>
                                  <a:pt x="238637" y="772215"/>
                                </a:lnTo>
                                <a:lnTo>
                                  <a:pt x="228060" y="761999"/>
                                </a:lnTo>
                                <a:close/>
                              </a:path>
                              <a:path w="530860" h="1358900">
                                <a:moveTo>
                                  <a:pt x="250623" y="761999"/>
                                </a:moveTo>
                                <a:lnTo>
                                  <a:pt x="240033" y="772215"/>
                                </a:lnTo>
                                <a:lnTo>
                                  <a:pt x="239359" y="772912"/>
                                </a:lnTo>
                                <a:lnTo>
                                  <a:pt x="247785" y="781049"/>
                                </a:lnTo>
                                <a:lnTo>
                                  <a:pt x="258952" y="770264"/>
                                </a:lnTo>
                                <a:lnTo>
                                  <a:pt x="259191" y="770264"/>
                                </a:lnTo>
                                <a:lnTo>
                                  <a:pt x="250623" y="761999"/>
                                </a:lnTo>
                                <a:close/>
                              </a:path>
                              <a:path w="530860" h="1358900">
                                <a:moveTo>
                                  <a:pt x="267509" y="761999"/>
                                </a:moveTo>
                                <a:lnTo>
                                  <a:pt x="258952" y="770264"/>
                                </a:lnTo>
                                <a:lnTo>
                                  <a:pt x="259191" y="770264"/>
                                </a:lnTo>
                                <a:lnTo>
                                  <a:pt x="270372" y="781049"/>
                                </a:lnTo>
                                <a:lnTo>
                                  <a:pt x="278808" y="772912"/>
                                </a:lnTo>
                                <a:lnTo>
                                  <a:pt x="267509" y="761999"/>
                                </a:lnTo>
                                <a:close/>
                              </a:path>
                              <a:path w="530860" h="1358900">
                                <a:moveTo>
                                  <a:pt x="519206" y="772912"/>
                                </a:moveTo>
                                <a:lnTo>
                                  <a:pt x="503041" y="772912"/>
                                </a:lnTo>
                                <a:lnTo>
                                  <a:pt x="511024" y="780814"/>
                                </a:lnTo>
                                <a:lnTo>
                                  <a:pt x="519206" y="772912"/>
                                </a:lnTo>
                                <a:close/>
                              </a:path>
                              <a:path w="530860" h="1358900">
                                <a:moveTo>
                                  <a:pt x="491543" y="761529"/>
                                </a:moveTo>
                                <a:lnTo>
                                  <a:pt x="483300" y="769490"/>
                                </a:lnTo>
                                <a:lnTo>
                                  <a:pt x="494595" y="780658"/>
                                </a:lnTo>
                                <a:lnTo>
                                  <a:pt x="502625" y="772912"/>
                                </a:lnTo>
                                <a:lnTo>
                                  <a:pt x="503041" y="772912"/>
                                </a:lnTo>
                                <a:lnTo>
                                  <a:pt x="491543" y="761529"/>
                                </a:lnTo>
                                <a:close/>
                              </a:path>
                              <a:path w="530860" h="1358900">
                                <a:moveTo>
                                  <a:pt x="475090" y="761372"/>
                                </a:moveTo>
                                <a:lnTo>
                                  <a:pt x="463850" y="772215"/>
                                </a:lnTo>
                                <a:lnTo>
                                  <a:pt x="472061" y="780344"/>
                                </a:lnTo>
                                <a:lnTo>
                                  <a:pt x="483300" y="769490"/>
                                </a:lnTo>
                                <a:lnTo>
                                  <a:pt x="475090" y="761372"/>
                                </a:lnTo>
                                <a:close/>
                              </a:path>
                              <a:path w="530860" h="1358900">
                                <a:moveTo>
                                  <a:pt x="452580" y="761059"/>
                                </a:moveTo>
                                <a:lnTo>
                                  <a:pt x="444205" y="769148"/>
                                </a:lnTo>
                                <a:lnTo>
                                  <a:pt x="444420" y="769148"/>
                                </a:lnTo>
                                <a:lnTo>
                                  <a:pt x="455586" y="780187"/>
                                </a:lnTo>
                                <a:lnTo>
                                  <a:pt x="463850" y="772215"/>
                                </a:lnTo>
                                <a:lnTo>
                                  <a:pt x="452580" y="761059"/>
                                </a:lnTo>
                                <a:close/>
                              </a:path>
                              <a:path w="530860" h="1358900">
                                <a:moveTo>
                                  <a:pt x="290120" y="761999"/>
                                </a:moveTo>
                                <a:lnTo>
                                  <a:pt x="278808" y="772912"/>
                                </a:lnTo>
                                <a:lnTo>
                                  <a:pt x="283744" y="777678"/>
                                </a:lnTo>
                                <a:lnTo>
                                  <a:pt x="294884" y="766650"/>
                                </a:lnTo>
                                <a:lnTo>
                                  <a:pt x="294742" y="766458"/>
                                </a:lnTo>
                                <a:lnTo>
                                  <a:pt x="290120" y="761999"/>
                                </a:lnTo>
                                <a:close/>
                              </a:path>
                              <a:path w="530860" h="1358900">
                                <a:moveTo>
                                  <a:pt x="303225" y="758393"/>
                                </a:moveTo>
                                <a:lnTo>
                                  <a:pt x="295078" y="766458"/>
                                </a:lnTo>
                                <a:lnTo>
                                  <a:pt x="294941" y="766650"/>
                                </a:lnTo>
                                <a:lnTo>
                                  <a:pt x="306049" y="777365"/>
                                </a:lnTo>
                                <a:lnTo>
                                  <a:pt x="314360" y="769148"/>
                                </a:lnTo>
                                <a:lnTo>
                                  <a:pt x="303225" y="758393"/>
                                </a:lnTo>
                                <a:close/>
                              </a:path>
                              <a:path w="530860" h="1358900">
                                <a:moveTo>
                                  <a:pt x="325554" y="758080"/>
                                </a:moveTo>
                                <a:lnTo>
                                  <a:pt x="314360" y="769148"/>
                                </a:lnTo>
                                <a:lnTo>
                                  <a:pt x="322706" y="777208"/>
                                </a:lnTo>
                                <a:lnTo>
                                  <a:pt x="333898" y="766129"/>
                                </a:lnTo>
                                <a:lnTo>
                                  <a:pt x="325554" y="758080"/>
                                </a:lnTo>
                                <a:close/>
                              </a:path>
                              <a:path w="530860" h="1358900">
                                <a:moveTo>
                                  <a:pt x="342187" y="757923"/>
                                </a:moveTo>
                                <a:lnTo>
                                  <a:pt x="333898" y="766129"/>
                                </a:lnTo>
                                <a:lnTo>
                                  <a:pt x="345059" y="776895"/>
                                </a:lnTo>
                                <a:lnTo>
                                  <a:pt x="353346" y="768700"/>
                                </a:lnTo>
                                <a:lnTo>
                                  <a:pt x="342187" y="757923"/>
                                </a:lnTo>
                                <a:close/>
                              </a:path>
                              <a:path w="530860" h="1358900">
                                <a:moveTo>
                                  <a:pt x="364563" y="757609"/>
                                </a:moveTo>
                                <a:lnTo>
                                  <a:pt x="353346" y="768700"/>
                                </a:lnTo>
                                <a:lnTo>
                                  <a:pt x="361668" y="776738"/>
                                </a:lnTo>
                                <a:lnTo>
                                  <a:pt x="372884" y="765635"/>
                                </a:lnTo>
                                <a:lnTo>
                                  <a:pt x="364563" y="757609"/>
                                </a:lnTo>
                                <a:close/>
                              </a:path>
                              <a:path w="530860" h="1358900">
                                <a:moveTo>
                                  <a:pt x="381149" y="757453"/>
                                </a:moveTo>
                                <a:lnTo>
                                  <a:pt x="372884" y="765635"/>
                                </a:lnTo>
                                <a:lnTo>
                                  <a:pt x="384068" y="776424"/>
                                </a:lnTo>
                                <a:lnTo>
                                  <a:pt x="392332" y="768253"/>
                                </a:lnTo>
                                <a:lnTo>
                                  <a:pt x="381149" y="757453"/>
                                </a:lnTo>
                                <a:close/>
                              </a:path>
                              <a:path w="530860" h="1358900">
                                <a:moveTo>
                                  <a:pt x="30813" y="761999"/>
                                </a:moveTo>
                                <a:lnTo>
                                  <a:pt x="28461" y="764271"/>
                                </a:lnTo>
                                <a:lnTo>
                                  <a:pt x="39484" y="775170"/>
                                </a:lnTo>
                                <a:lnTo>
                                  <a:pt x="41825" y="772912"/>
                                </a:lnTo>
                                <a:lnTo>
                                  <a:pt x="42112" y="772912"/>
                                </a:lnTo>
                                <a:lnTo>
                                  <a:pt x="30813" y="761999"/>
                                </a:lnTo>
                                <a:close/>
                              </a:path>
                              <a:path w="530860" h="1358900">
                                <a:moveTo>
                                  <a:pt x="19979" y="755885"/>
                                </a:moveTo>
                                <a:lnTo>
                                  <a:pt x="9018" y="766458"/>
                                </a:lnTo>
                                <a:lnTo>
                                  <a:pt x="17501" y="774856"/>
                                </a:lnTo>
                                <a:lnTo>
                                  <a:pt x="28461" y="764271"/>
                                </a:lnTo>
                                <a:lnTo>
                                  <a:pt x="19979" y="755885"/>
                                </a:lnTo>
                                <a:close/>
                              </a:path>
                              <a:path w="530860" h="1358900">
                                <a:moveTo>
                                  <a:pt x="4514" y="761999"/>
                                </a:moveTo>
                                <a:lnTo>
                                  <a:pt x="474" y="774699"/>
                                </a:lnTo>
                                <a:lnTo>
                                  <a:pt x="9018" y="766458"/>
                                </a:lnTo>
                                <a:lnTo>
                                  <a:pt x="4514" y="761999"/>
                                </a:lnTo>
                                <a:close/>
                              </a:path>
                              <a:path w="530860" h="1358900">
                                <a:moveTo>
                                  <a:pt x="403573" y="757139"/>
                                </a:moveTo>
                                <a:lnTo>
                                  <a:pt x="392332" y="768253"/>
                                </a:lnTo>
                                <a:lnTo>
                                  <a:pt x="399007" y="774699"/>
                                </a:lnTo>
                                <a:lnTo>
                                  <a:pt x="410385" y="763710"/>
                                </a:lnTo>
                                <a:lnTo>
                                  <a:pt x="403573" y="757139"/>
                                </a:lnTo>
                                <a:close/>
                              </a:path>
                              <a:path w="530860" h="1358900">
                                <a:moveTo>
                                  <a:pt x="418732" y="755649"/>
                                </a:moveTo>
                                <a:lnTo>
                                  <a:pt x="410385" y="763710"/>
                                </a:lnTo>
                                <a:lnTo>
                                  <a:pt x="421777" y="774699"/>
                                </a:lnTo>
                                <a:lnTo>
                                  <a:pt x="430122" y="766650"/>
                                </a:lnTo>
                                <a:lnTo>
                                  <a:pt x="418732" y="755649"/>
                                </a:lnTo>
                                <a:close/>
                              </a:path>
                              <a:path w="530860" h="1358900">
                                <a:moveTo>
                                  <a:pt x="436081" y="760902"/>
                                </a:moveTo>
                                <a:lnTo>
                                  <a:pt x="430122" y="766650"/>
                                </a:lnTo>
                                <a:lnTo>
                                  <a:pt x="438456" y="774699"/>
                                </a:lnTo>
                                <a:lnTo>
                                  <a:pt x="444205" y="769148"/>
                                </a:lnTo>
                                <a:lnTo>
                                  <a:pt x="444420" y="769148"/>
                                </a:lnTo>
                                <a:lnTo>
                                  <a:pt x="436081" y="760902"/>
                                </a:lnTo>
                                <a:close/>
                              </a:path>
                              <a:path w="530860" h="1358900">
                                <a:moveTo>
                                  <a:pt x="530505" y="761999"/>
                                </a:moveTo>
                                <a:lnTo>
                                  <a:pt x="522286" y="769937"/>
                                </a:lnTo>
                                <a:lnTo>
                                  <a:pt x="527103" y="774699"/>
                                </a:lnTo>
                                <a:lnTo>
                                  <a:pt x="530505" y="761999"/>
                                </a:lnTo>
                                <a:close/>
                              </a:path>
                              <a:path w="530860" h="1358900">
                                <a:moveTo>
                                  <a:pt x="72886" y="742949"/>
                                </a:moveTo>
                                <a:lnTo>
                                  <a:pt x="53137" y="761999"/>
                                </a:lnTo>
                                <a:lnTo>
                                  <a:pt x="61705" y="770264"/>
                                </a:lnTo>
                                <a:lnTo>
                                  <a:pt x="70263" y="761999"/>
                                </a:lnTo>
                                <a:lnTo>
                                  <a:pt x="61882" y="753905"/>
                                </a:lnTo>
                                <a:lnTo>
                                  <a:pt x="78644" y="753905"/>
                                </a:lnTo>
                                <a:lnTo>
                                  <a:pt x="81418" y="751226"/>
                                </a:lnTo>
                                <a:lnTo>
                                  <a:pt x="80882" y="750663"/>
                                </a:lnTo>
                                <a:lnTo>
                                  <a:pt x="72886" y="742949"/>
                                </a:lnTo>
                                <a:close/>
                              </a:path>
                              <a:path w="530860" h="1358900">
                                <a:moveTo>
                                  <a:pt x="112383" y="742949"/>
                                </a:moveTo>
                                <a:lnTo>
                                  <a:pt x="92634" y="761999"/>
                                </a:lnTo>
                                <a:lnTo>
                                  <a:pt x="101202" y="770264"/>
                                </a:lnTo>
                                <a:lnTo>
                                  <a:pt x="101494" y="769937"/>
                                </a:lnTo>
                                <a:lnTo>
                                  <a:pt x="109712" y="761999"/>
                                </a:lnTo>
                                <a:lnTo>
                                  <a:pt x="101331" y="753905"/>
                                </a:lnTo>
                                <a:lnTo>
                                  <a:pt x="118093" y="753905"/>
                                </a:lnTo>
                                <a:lnTo>
                                  <a:pt x="120867" y="751226"/>
                                </a:lnTo>
                                <a:lnTo>
                                  <a:pt x="120380" y="750663"/>
                                </a:lnTo>
                                <a:lnTo>
                                  <a:pt x="112383" y="742949"/>
                                </a:lnTo>
                                <a:close/>
                              </a:path>
                              <a:path w="530860" h="1358900">
                                <a:moveTo>
                                  <a:pt x="151880" y="742949"/>
                                </a:moveTo>
                                <a:lnTo>
                                  <a:pt x="132132" y="761999"/>
                                </a:lnTo>
                                <a:lnTo>
                                  <a:pt x="140699" y="770264"/>
                                </a:lnTo>
                                <a:lnTo>
                                  <a:pt x="140943" y="769937"/>
                                </a:lnTo>
                                <a:lnTo>
                                  <a:pt x="149161" y="761999"/>
                                </a:lnTo>
                                <a:lnTo>
                                  <a:pt x="140781" y="753905"/>
                                </a:lnTo>
                                <a:lnTo>
                                  <a:pt x="157542" y="753905"/>
                                </a:lnTo>
                                <a:lnTo>
                                  <a:pt x="160317" y="751226"/>
                                </a:lnTo>
                                <a:lnTo>
                                  <a:pt x="160460" y="751226"/>
                                </a:lnTo>
                                <a:lnTo>
                                  <a:pt x="151880" y="742949"/>
                                </a:lnTo>
                                <a:close/>
                              </a:path>
                              <a:path w="530860" h="1358900">
                                <a:moveTo>
                                  <a:pt x="191377" y="742949"/>
                                </a:moveTo>
                                <a:lnTo>
                                  <a:pt x="171629" y="761999"/>
                                </a:lnTo>
                                <a:lnTo>
                                  <a:pt x="180197" y="770264"/>
                                </a:lnTo>
                                <a:lnTo>
                                  <a:pt x="180053" y="770264"/>
                                </a:lnTo>
                                <a:lnTo>
                                  <a:pt x="188611" y="761999"/>
                                </a:lnTo>
                                <a:lnTo>
                                  <a:pt x="180230" y="753905"/>
                                </a:lnTo>
                                <a:lnTo>
                                  <a:pt x="196992" y="753905"/>
                                </a:lnTo>
                                <a:lnTo>
                                  <a:pt x="199766" y="751226"/>
                                </a:lnTo>
                                <a:lnTo>
                                  <a:pt x="199957" y="751226"/>
                                </a:lnTo>
                                <a:lnTo>
                                  <a:pt x="191377" y="742949"/>
                                </a:lnTo>
                                <a:close/>
                              </a:path>
                              <a:path w="530860" h="1358900">
                                <a:moveTo>
                                  <a:pt x="230874" y="742949"/>
                                </a:moveTo>
                                <a:lnTo>
                                  <a:pt x="211126" y="761999"/>
                                </a:lnTo>
                                <a:lnTo>
                                  <a:pt x="219694" y="770264"/>
                                </a:lnTo>
                                <a:lnTo>
                                  <a:pt x="219502" y="770264"/>
                                </a:lnTo>
                                <a:lnTo>
                                  <a:pt x="228060" y="761999"/>
                                </a:lnTo>
                                <a:lnTo>
                                  <a:pt x="219679" y="753905"/>
                                </a:lnTo>
                                <a:lnTo>
                                  <a:pt x="236441" y="753905"/>
                                </a:lnTo>
                                <a:lnTo>
                                  <a:pt x="239215" y="751226"/>
                                </a:lnTo>
                                <a:lnTo>
                                  <a:pt x="239454" y="751226"/>
                                </a:lnTo>
                                <a:lnTo>
                                  <a:pt x="230874" y="742949"/>
                                </a:lnTo>
                                <a:close/>
                              </a:path>
                              <a:path w="530860" h="1358900">
                                <a:moveTo>
                                  <a:pt x="259129" y="753905"/>
                                </a:moveTo>
                                <a:lnTo>
                                  <a:pt x="257206" y="755649"/>
                                </a:lnTo>
                                <a:lnTo>
                                  <a:pt x="250623" y="761999"/>
                                </a:lnTo>
                                <a:lnTo>
                                  <a:pt x="259191" y="770264"/>
                                </a:lnTo>
                                <a:lnTo>
                                  <a:pt x="258952" y="770264"/>
                                </a:lnTo>
                                <a:lnTo>
                                  <a:pt x="267509" y="761999"/>
                                </a:lnTo>
                                <a:lnTo>
                                  <a:pt x="259129" y="753905"/>
                                </a:lnTo>
                                <a:close/>
                              </a:path>
                              <a:path w="530860" h="1358900">
                                <a:moveTo>
                                  <a:pt x="522328" y="753905"/>
                                </a:moveTo>
                                <a:lnTo>
                                  <a:pt x="514100" y="761843"/>
                                </a:lnTo>
                                <a:lnTo>
                                  <a:pt x="522286" y="769937"/>
                                </a:lnTo>
                                <a:lnTo>
                                  <a:pt x="530505" y="761999"/>
                                </a:lnTo>
                                <a:lnTo>
                                  <a:pt x="522328" y="753905"/>
                                </a:lnTo>
                                <a:close/>
                              </a:path>
                              <a:path w="530860" h="1358900">
                                <a:moveTo>
                                  <a:pt x="483343" y="753412"/>
                                </a:moveTo>
                                <a:lnTo>
                                  <a:pt x="475090" y="761372"/>
                                </a:lnTo>
                                <a:lnTo>
                                  <a:pt x="483300" y="769490"/>
                                </a:lnTo>
                                <a:lnTo>
                                  <a:pt x="491543" y="761529"/>
                                </a:lnTo>
                                <a:lnTo>
                                  <a:pt x="483343" y="753412"/>
                                </a:lnTo>
                                <a:close/>
                              </a:path>
                              <a:path w="530860" h="1358900">
                                <a:moveTo>
                                  <a:pt x="444357" y="752918"/>
                                </a:moveTo>
                                <a:lnTo>
                                  <a:pt x="436081" y="760902"/>
                                </a:lnTo>
                                <a:lnTo>
                                  <a:pt x="444420" y="769148"/>
                                </a:lnTo>
                                <a:lnTo>
                                  <a:pt x="444205" y="769148"/>
                                </a:lnTo>
                                <a:lnTo>
                                  <a:pt x="452580" y="761059"/>
                                </a:lnTo>
                                <a:lnTo>
                                  <a:pt x="444357" y="752918"/>
                                </a:lnTo>
                                <a:close/>
                              </a:path>
                              <a:path w="530860" h="1358900">
                                <a:moveTo>
                                  <a:pt x="298578" y="753905"/>
                                </a:moveTo>
                                <a:lnTo>
                                  <a:pt x="296703" y="755649"/>
                                </a:lnTo>
                                <a:lnTo>
                                  <a:pt x="290120" y="761999"/>
                                </a:lnTo>
                                <a:lnTo>
                                  <a:pt x="294941" y="766650"/>
                                </a:lnTo>
                                <a:lnTo>
                                  <a:pt x="295078" y="766458"/>
                                </a:lnTo>
                                <a:lnTo>
                                  <a:pt x="303225" y="758393"/>
                                </a:lnTo>
                                <a:lnTo>
                                  <a:pt x="298578" y="753905"/>
                                </a:lnTo>
                                <a:close/>
                              </a:path>
                              <a:path w="530860" h="1358900">
                                <a:moveTo>
                                  <a:pt x="333853" y="749874"/>
                                </a:moveTo>
                                <a:lnTo>
                                  <a:pt x="325554" y="758080"/>
                                </a:lnTo>
                                <a:lnTo>
                                  <a:pt x="333898" y="766129"/>
                                </a:lnTo>
                                <a:lnTo>
                                  <a:pt x="342187" y="757923"/>
                                </a:lnTo>
                                <a:lnTo>
                                  <a:pt x="333853" y="749874"/>
                                </a:lnTo>
                                <a:close/>
                              </a:path>
                              <a:path w="530860" h="1358900">
                                <a:moveTo>
                                  <a:pt x="372839" y="749427"/>
                                </a:moveTo>
                                <a:lnTo>
                                  <a:pt x="364563" y="757609"/>
                                </a:lnTo>
                                <a:lnTo>
                                  <a:pt x="372884" y="765635"/>
                                </a:lnTo>
                                <a:lnTo>
                                  <a:pt x="381149" y="757453"/>
                                </a:lnTo>
                                <a:lnTo>
                                  <a:pt x="372839" y="749427"/>
                                </a:lnTo>
                                <a:close/>
                              </a:path>
                              <a:path w="530860" h="1358900">
                                <a:moveTo>
                                  <a:pt x="33389" y="742949"/>
                                </a:moveTo>
                                <a:lnTo>
                                  <a:pt x="19979" y="755885"/>
                                </a:lnTo>
                                <a:lnTo>
                                  <a:pt x="28461" y="764271"/>
                                </a:lnTo>
                                <a:lnTo>
                                  <a:pt x="30813" y="761999"/>
                                </a:lnTo>
                                <a:lnTo>
                                  <a:pt x="22433" y="753905"/>
                                </a:lnTo>
                                <a:lnTo>
                                  <a:pt x="39194" y="753905"/>
                                </a:lnTo>
                                <a:lnTo>
                                  <a:pt x="41969" y="751226"/>
                                </a:lnTo>
                                <a:lnTo>
                                  <a:pt x="33389" y="742949"/>
                                </a:lnTo>
                                <a:close/>
                              </a:path>
                              <a:path w="530860" h="1358900">
                                <a:moveTo>
                                  <a:pt x="411825" y="748979"/>
                                </a:moveTo>
                                <a:lnTo>
                                  <a:pt x="403573" y="757139"/>
                                </a:lnTo>
                                <a:lnTo>
                                  <a:pt x="410385" y="763710"/>
                                </a:lnTo>
                                <a:lnTo>
                                  <a:pt x="418732" y="755649"/>
                                </a:lnTo>
                                <a:lnTo>
                                  <a:pt x="411825" y="748979"/>
                                </a:lnTo>
                                <a:close/>
                              </a:path>
                              <a:path w="530860" h="1358900">
                                <a:moveTo>
                                  <a:pt x="39194" y="753905"/>
                                </a:moveTo>
                                <a:lnTo>
                                  <a:pt x="22433" y="753905"/>
                                </a:lnTo>
                                <a:lnTo>
                                  <a:pt x="30813" y="761999"/>
                                </a:lnTo>
                                <a:lnTo>
                                  <a:pt x="39194" y="753905"/>
                                </a:lnTo>
                                <a:close/>
                              </a:path>
                              <a:path w="530860" h="1358900">
                                <a:moveTo>
                                  <a:pt x="50538" y="742949"/>
                                </a:moveTo>
                                <a:lnTo>
                                  <a:pt x="41969" y="751226"/>
                                </a:lnTo>
                                <a:lnTo>
                                  <a:pt x="53137" y="761999"/>
                                </a:lnTo>
                                <a:lnTo>
                                  <a:pt x="61528" y="753905"/>
                                </a:lnTo>
                                <a:lnTo>
                                  <a:pt x="61882" y="753905"/>
                                </a:lnTo>
                                <a:lnTo>
                                  <a:pt x="50538" y="742949"/>
                                </a:lnTo>
                                <a:close/>
                              </a:path>
                              <a:path w="530860" h="1358900">
                                <a:moveTo>
                                  <a:pt x="78644" y="753905"/>
                                </a:moveTo>
                                <a:lnTo>
                                  <a:pt x="61882" y="753905"/>
                                </a:lnTo>
                                <a:lnTo>
                                  <a:pt x="70263" y="761999"/>
                                </a:lnTo>
                                <a:lnTo>
                                  <a:pt x="78644" y="753905"/>
                                </a:lnTo>
                                <a:close/>
                              </a:path>
                              <a:path w="530860" h="1358900">
                                <a:moveTo>
                                  <a:pt x="89987" y="742949"/>
                                </a:moveTo>
                                <a:lnTo>
                                  <a:pt x="82000" y="750663"/>
                                </a:lnTo>
                                <a:lnTo>
                                  <a:pt x="81466" y="751226"/>
                                </a:lnTo>
                                <a:lnTo>
                                  <a:pt x="92634" y="761999"/>
                                </a:lnTo>
                                <a:lnTo>
                                  <a:pt x="101025" y="753905"/>
                                </a:lnTo>
                                <a:lnTo>
                                  <a:pt x="101331" y="753905"/>
                                </a:lnTo>
                                <a:lnTo>
                                  <a:pt x="89987" y="742949"/>
                                </a:lnTo>
                                <a:close/>
                              </a:path>
                              <a:path w="530860" h="1358900">
                                <a:moveTo>
                                  <a:pt x="118093" y="753905"/>
                                </a:moveTo>
                                <a:lnTo>
                                  <a:pt x="101331" y="753905"/>
                                </a:lnTo>
                                <a:lnTo>
                                  <a:pt x="109712" y="761999"/>
                                </a:lnTo>
                                <a:lnTo>
                                  <a:pt x="118093" y="753905"/>
                                </a:lnTo>
                                <a:close/>
                              </a:path>
                              <a:path w="530860" h="1358900">
                                <a:moveTo>
                                  <a:pt x="129437" y="742949"/>
                                </a:moveTo>
                                <a:lnTo>
                                  <a:pt x="121450" y="750663"/>
                                </a:lnTo>
                                <a:lnTo>
                                  <a:pt x="120963" y="751226"/>
                                </a:lnTo>
                                <a:lnTo>
                                  <a:pt x="132132" y="761999"/>
                                </a:lnTo>
                                <a:lnTo>
                                  <a:pt x="140523" y="753905"/>
                                </a:lnTo>
                                <a:lnTo>
                                  <a:pt x="140781" y="753905"/>
                                </a:lnTo>
                                <a:lnTo>
                                  <a:pt x="129437" y="742949"/>
                                </a:lnTo>
                                <a:close/>
                              </a:path>
                              <a:path w="530860" h="1358900">
                                <a:moveTo>
                                  <a:pt x="157542" y="753905"/>
                                </a:moveTo>
                                <a:lnTo>
                                  <a:pt x="140781" y="753905"/>
                                </a:lnTo>
                                <a:lnTo>
                                  <a:pt x="149161" y="761999"/>
                                </a:lnTo>
                                <a:lnTo>
                                  <a:pt x="157542" y="753905"/>
                                </a:lnTo>
                                <a:close/>
                              </a:path>
                              <a:path w="530860" h="1358900">
                                <a:moveTo>
                                  <a:pt x="168886" y="742949"/>
                                </a:moveTo>
                                <a:lnTo>
                                  <a:pt x="160317" y="751226"/>
                                </a:lnTo>
                                <a:lnTo>
                                  <a:pt x="160460" y="751226"/>
                                </a:lnTo>
                                <a:lnTo>
                                  <a:pt x="171629" y="761999"/>
                                </a:lnTo>
                                <a:lnTo>
                                  <a:pt x="180020" y="753905"/>
                                </a:lnTo>
                                <a:lnTo>
                                  <a:pt x="180230" y="753905"/>
                                </a:lnTo>
                                <a:lnTo>
                                  <a:pt x="168886" y="742949"/>
                                </a:lnTo>
                                <a:close/>
                              </a:path>
                              <a:path w="530860" h="1358900">
                                <a:moveTo>
                                  <a:pt x="196992" y="753905"/>
                                </a:moveTo>
                                <a:lnTo>
                                  <a:pt x="180230" y="753905"/>
                                </a:lnTo>
                                <a:lnTo>
                                  <a:pt x="188611" y="761999"/>
                                </a:lnTo>
                                <a:lnTo>
                                  <a:pt x="196992" y="753905"/>
                                </a:lnTo>
                                <a:close/>
                              </a:path>
                              <a:path w="530860" h="1358900">
                                <a:moveTo>
                                  <a:pt x="208335" y="742949"/>
                                </a:moveTo>
                                <a:lnTo>
                                  <a:pt x="199766" y="751226"/>
                                </a:lnTo>
                                <a:lnTo>
                                  <a:pt x="199957" y="751226"/>
                                </a:lnTo>
                                <a:lnTo>
                                  <a:pt x="211126" y="761999"/>
                                </a:lnTo>
                                <a:lnTo>
                                  <a:pt x="219517" y="753905"/>
                                </a:lnTo>
                                <a:lnTo>
                                  <a:pt x="219679" y="753905"/>
                                </a:lnTo>
                                <a:lnTo>
                                  <a:pt x="208335" y="742949"/>
                                </a:lnTo>
                                <a:close/>
                              </a:path>
                              <a:path w="530860" h="1358900">
                                <a:moveTo>
                                  <a:pt x="236441" y="753905"/>
                                </a:moveTo>
                                <a:lnTo>
                                  <a:pt x="219679" y="753905"/>
                                </a:lnTo>
                                <a:lnTo>
                                  <a:pt x="228060" y="761999"/>
                                </a:lnTo>
                                <a:lnTo>
                                  <a:pt x="236441" y="753905"/>
                                </a:lnTo>
                                <a:close/>
                              </a:path>
                              <a:path w="530860" h="1358900">
                                <a:moveTo>
                                  <a:pt x="247785" y="742949"/>
                                </a:moveTo>
                                <a:lnTo>
                                  <a:pt x="239215" y="751226"/>
                                </a:lnTo>
                                <a:lnTo>
                                  <a:pt x="239454" y="751226"/>
                                </a:lnTo>
                                <a:lnTo>
                                  <a:pt x="250623" y="761999"/>
                                </a:lnTo>
                                <a:lnTo>
                                  <a:pt x="259014" y="753905"/>
                                </a:lnTo>
                                <a:lnTo>
                                  <a:pt x="258618" y="753412"/>
                                </a:lnTo>
                                <a:lnTo>
                                  <a:pt x="247785" y="742949"/>
                                </a:lnTo>
                                <a:close/>
                              </a:path>
                              <a:path w="530860" h="1358900">
                                <a:moveTo>
                                  <a:pt x="270372" y="742949"/>
                                </a:moveTo>
                                <a:lnTo>
                                  <a:pt x="259526" y="753412"/>
                                </a:lnTo>
                                <a:lnTo>
                                  <a:pt x="259129" y="753905"/>
                                </a:lnTo>
                                <a:lnTo>
                                  <a:pt x="267509" y="761999"/>
                                </a:lnTo>
                                <a:lnTo>
                                  <a:pt x="278664" y="751226"/>
                                </a:lnTo>
                                <a:lnTo>
                                  <a:pt x="278951" y="751226"/>
                                </a:lnTo>
                                <a:lnTo>
                                  <a:pt x="270372" y="742949"/>
                                </a:lnTo>
                                <a:close/>
                              </a:path>
                              <a:path w="530860" h="1358900">
                                <a:moveTo>
                                  <a:pt x="287234" y="742949"/>
                                </a:moveTo>
                                <a:lnTo>
                                  <a:pt x="278664" y="751226"/>
                                </a:lnTo>
                                <a:lnTo>
                                  <a:pt x="278951" y="751226"/>
                                </a:lnTo>
                                <a:lnTo>
                                  <a:pt x="290120" y="761999"/>
                                </a:lnTo>
                                <a:lnTo>
                                  <a:pt x="298511" y="753905"/>
                                </a:lnTo>
                                <a:lnTo>
                                  <a:pt x="298067" y="753412"/>
                                </a:lnTo>
                                <a:lnTo>
                                  <a:pt x="287234" y="742949"/>
                                </a:lnTo>
                                <a:close/>
                              </a:path>
                              <a:path w="530860" h="1358900">
                                <a:moveTo>
                                  <a:pt x="530505" y="749299"/>
                                </a:moveTo>
                                <a:lnTo>
                                  <a:pt x="527103" y="749299"/>
                                </a:lnTo>
                                <a:lnTo>
                                  <a:pt x="522328" y="753905"/>
                                </a:lnTo>
                                <a:lnTo>
                                  <a:pt x="530505" y="761999"/>
                                </a:lnTo>
                                <a:lnTo>
                                  <a:pt x="530505" y="749299"/>
                                </a:lnTo>
                                <a:close/>
                              </a:path>
                              <a:path w="530860" h="1358900">
                                <a:moveTo>
                                  <a:pt x="511024" y="742714"/>
                                </a:moveTo>
                                <a:lnTo>
                                  <a:pt x="502793" y="750663"/>
                                </a:lnTo>
                                <a:lnTo>
                                  <a:pt x="514100" y="761843"/>
                                </a:lnTo>
                                <a:lnTo>
                                  <a:pt x="522328" y="753905"/>
                                </a:lnTo>
                                <a:lnTo>
                                  <a:pt x="511024" y="742714"/>
                                </a:lnTo>
                                <a:close/>
                              </a:path>
                              <a:path w="530860" h="1358900">
                                <a:moveTo>
                                  <a:pt x="494595" y="742558"/>
                                </a:moveTo>
                                <a:lnTo>
                                  <a:pt x="483343" y="753412"/>
                                </a:lnTo>
                                <a:lnTo>
                                  <a:pt x="491543" y="761529"/>
                                </a:lnTo>
                                <a:lnTo>
                                  <a:pt x="502793" y="750663"/>
                                </a:lnTo>
                                <a:lnTo>
                                  <a:pt x="494595" y="742558"/>
                                </a:lnTo>
                                <a:close/>
                              </a:path>
                              <a:path w="530860" h="1358900">
                                <a:moveTo>
                                  <a:pt x="472061" y="742244"/>
                                </a:moveTo>
                                <a:lnTo>
                                  <a:pt x="463807" y="750216"/>
                                </a:lnTo>
                                <a:lnTo>
                                  <a:pt x="475090" y="761372"/>
                                </a:lnTo>
                                <a:lnTo>
                                  <a:pt x="483343" y="753412"/>
                                </a:lnTo>
                                <a:lnTo>
                                  <a:pt x="472061" y="742244"/>
                                </a:lnTo>
                                <a:close/>
                              </a:path>
                              <a:path w="530860" h="1358900">
                                <a:moveTo>
                                  <a:pt x="455586" y="742087"/>
                                </a:moveTo>
                                <a:lnTo>
                                  <a:pt x="444357" y="752918"/>
                                </a:lnTo>
                                <a:lnTo>
                                  <a:pt x="452580" y="761059"/>
                                </a:lnTo>
                                <a:lnTo>
                                  <a:pt x="463807" y="750216"/>
                                </a:lnTo>
                                <a:lnTo>
                                  <a:pt x="455586" y="742087"/>
                                </a:lnTo>
                                <a:close/>
                              </a:path>
                              <a:path w="530860" h="1358900">
                                <a:moveTo>
                                  <a:pt x="433099" y="741774"/>
                                </a:moveTo>
                                <a:lnTo>
                                  <a:pt x="424712" y="749874"/>
                                </a:lnTo>
                                <a:lnTo>
                                  <a:pt x="424927" y="749874"/>
                                </a:lnTo>
                                <a:lnTo>
                                  <a:pt x="436081" y="760902"/>
                                </a:lnTo>
                                <a:lnTo>
                                  <a:pt x="444357" y="752918"/>
                                </a:lnTo>
                                <a:lnTo>
                                  <a:pt x="433099" y="741774"/>
                                </a:lnTo>
                                <a:close/>
                              </a:path>
                              <a:path w="530860" h="1358900">
                                <a:moveTo>
                                  <a:pt x="309869" y="742949"/>
                                </a:moveTo>
                                <a:lnTo>
                                  <a:pt x="299023" y="753412"/>
                                </a:lnTo>
                                <a:lnTo>
                                  <a:pt x="298578" y="753905"/>
                                </a:lnTo>
                                <a:lnTo>
                                  <a:pt x="303225" y="758393"/>
                                </a:lnTo>
                                <a:lnTo>
                                  <a:pt x="314405" y="747325"/>
                                </a:lnTo>
                                <a:lnTo>
                                  <a:pt x="309869" y="742949"/>
                                </a:lnTo>
                                <a:close/>
                              </a:path>
                              <a:path w="530860" h="1358900">
                                <a:moveTo>
                                  <a:pt x="322706" y="739108"/>
                                </a:moveTo>
                                <a:lnTo>
                                  <a:pt x="314405" y="747325"/>
                                </a:lnTo>
                                <a:lnTo>
                                  <a:pt x="325554" y="758080"/>
                                </a:lnTo>
                                <a:lnTo>
                                  <a:pt x="333853" y="749874"/>
                                </a:lnTo>
                                <a:lnTo>
                                  <a:pt x="322706" y="739108"/>
                                </a:lnTo>
                                <a:close/>
                              </a:path>
                              <a:path w="530860" h="1358900">
                                <a:moveTo>
                                  <a:pt x="345059" y="738795"/>
                                </a:moveTo>
                                <a:lnTo>
                                  <a:pt x="333853" y="749874"/>
                                </a:lnTo>
                                <a:lnTo>
                                  <a:pt x="342187" y="757923"/>
                                </a:lnTo>
                                <a:lnTo>
                                  <a:pt x="353391" y="746832"/>
                                </a:lnTo>
                                <a:lnTo>
                                  <a:pt x="345059" y="738795"/>
                                </a:lnTo>
                                <a:close/>
                              </a:path>
                              <a:path w="530860" h="1358900">
                                <a:moveTo>
                                  <a:pt x="361668" y="738638"/>
                                </a:moveTo>
                                <a:lnTo>
                                  <a:pt x="353391" y="746832"/>
                                </a:lnTo>
                                <a:lnTo>
                                  <a:pt x="364563" y="757609"/>
                                </a:lnTo>
                                <a:lnTo>
                                  <a:pt x="372839" y="749427"/>
                                </a:lnTo>
                                <a:lnTo>
                                  <a:pt x="361668" y="738638"/>
                                </a:lnTo>
                                <a:close/>
                              </a:path>
                              <a:path w="530860" h="1358900">
                                <a:moveTo>
                                  <a:pt x="384068" y="738324"/>
                                </a:moveTo>
                                <a:lnTo>
                                  <a:pt x="372839" y="749427"/>
                                </a:lnTo>
                                <a:lnTo>
                                  <a:pt x="381149" y="757453"/>
                                </a:lnTo>
                                <a:lnTo>
                                  <a:pt x="392376" y="746339"/>
                                </a:lnTo>
                                <a:lnTo>
                                  <a:pt x="384068" y="738324"/>
                                </a:lnTo>
                                <a:close/>
                              </a:path>
                              <a:path w="530860" h="1358900">
                                <a:moveTo>
                                  <a:pt x="400631" y="738167"/>
                                </a:moveTo>
                                <a:lnTo>
                                  <a:pt x="392376" y="746339"/>
                                </a:lnTo>
                                <a:lnTo>
                                  <a:pt x="403573" y="757139"/>
                                </a:lnTo>
                                <a:lnTo>
                                  <a:pt x="411825" y="748979"/>
                                </a:lnTo>
                                <a:lnTo>
                                  <a:pt x="400631" y="738167"/>
                                </a:lnTo>
                                <a:close/>
                              </a:path>
                              <a:path w="530860" h="1358900">
                                <a:moveTo>
                                  <a:pt x="11089" y="742949"/>
                                </a:moveTo>
                                <a:lnTo>
                                  <a:pt x="8968" y="744998"/>
                                </a:lnTo>
                                <a:lnTo>
                                  <a:pt x="19979" y="755885"/>
                                </a:lnTo>
                                <a:lnTo>
                                  <a:pt x="22031" y="753905"/>
                                </a:lnTo>
                                <a:lnTo>
                                  <a:pt x="22433" y="753905"/>
                                </a:lnTo>
                                <a:lnTo>
                                  <a:pt x="11089" y="742949"/>
                                </a:lnTo>
                                <a:close/>
                              </a:path>
                              <a:path w="530860" h="1358900">
                                <a:moveTo>
                                  <a:pt x="417924" y="742949"/>
                                </a:moveTo>
                                <a:lnTo>
                                  <a:pt x="411825" y="748979"/>
                                </a:lnTo>
                                <a:lnTo>
                                  <a:pt x="418732" y="755649"/>
                                </a:lnTo>
                                <a:lnTo>
                                  <a:pt x="424712" y="749874"/>
                                </a:lnTo>
                                <a:lnTo>
                                  <a:pt x="424927" y="749874"/>
                                </a:lnTo>
                                <a:lnTo>
                                  <a:pt x="417924" y="742949"/>
                                </a:lnTo>
                                <a:close/>
                              </a:path>
                              <a:path w="530860" h="1358900">
                                <a:moveTo>
                                  <a:pt x="53137" y="723899"/>
                                </a:moveTo>
                                <a:lnTo>
                                  <a:pt x="33389" y="742949"/>
                                </a:lnTo>
                                <a:lnTo>
                                  <a:pt x="41969" y="751226"/>
                                </a:lnTo>
                                <a:lnTo>
                                  <a:pt x="50538" y="742949"/>
                                </a:lnTo>
                                <a:lnTo>
                                  <a:pt x="42157" y="734855"/>
                                </a:lnTo>
                                <a:lnTo>
                                  <a:pt x="58919" y="734855"/>
                                </a:lnTo>
                                <a:lnTo>
                                  <a:pt x="61681" y="732187"/>
                                </a:lnTo>
                                <a:lnTo>
                                  <a:pt x="61366" y="731837"/>
                                </a:lnTo>
                                <a:lnTo>
                                  <a:pt x="53137" y="723899"/>
                                </a:lnTo>
                                <a:close/>
                              </a:path>
                              <a:path w="530860" h="1358900">
                                <a:moveTo>
                                  <a:pt x="92634" y="723899"/>
                                </a:moveTo>
                                <a:lnTo>
                                  <a:pt x="72886" y="742949"/>
                                </a:lnTo>
                                <a:lnTo>
                                  <a:pt x="81466" y="751226"/>
                                </a:lnTo>
                                <a:lnTo>
                                  <a:pt x="82000" y="750663"/>
                                </a:lnTo>
                                <a:lnTo>
                                  <a:pt x="89987" y="742949"/>
                                </a:lnTo>
                                <a:lnTo>
                                  <a:pt x="81606" y="734855"/>
                                </a:lnTo>
                                <a:lnTo>
                                  <a:pt x="98368" y="734855"/>
                                </a:lnTo>
                                <a:lnTo>
                                  <a:pt x="101131" y="732187"/>
                                </a:lnTo>
                                <a:lnTo>
                                  <a:pt x="100863" y="731837"/>
                                </a:lnTo>
                                <a:lnTo>
                                  <a:pt x="92634" y="723899"/>
                                </a:lnTo>
                                <a:close/>
                              </a:path>
                              <a:path w="530860" h="1358900">
                                <a:moveTo>
                                  <a:pt x="132132" y="723899"/>
                                </a:moveTo>
                                <a:lnTo>
                                  <a:pt x="112383" y="742949"/>
                                </a:lnTo>
                                <a:lnTo>
                                  <a:pt x="120963" y="751226"/>
                                </a:lnTo>
                                <a:lnTo>
                                  <a:pt x="121450" y="750663"/>
                                </a:lnTo>
                                <a:lnTo>
                                  <a:pt x="129437" y="742949"/>
                                </a:lnTo>
                                <a:lnTo>
                                  <a:pt x="121056" y="734855"/>
                                </a:lnTo>
                                <a:lnTo>
                                  <a:pt x="137818" y="734855"/>
                                </a:lnTo>
                                <a:lnTo>
                                  <a:pt x="140580" y="732187"/>
                                </a:lnTo>
                                <a:lnTo>
                                  <a:pt x="140723" y="732187"/>
                                </a:lnTo>
                                <a:lnTo>
                                  <a:pt x="132132" y="723899"/>
                                </a:lnTo>
                                <a:close/>
                              </a:path>
                              <a:path w="530860" h="1358900">
                                <a:moveTo>
                                  <a:pt x="171629" y="723899"/>
                                </a:moveTo>
                                <a:lnTo>
                                  <a:pt x="151880" y="742949"/>
                                </a:lnTo>
                                <a:lnTo>
                                  <a:pt x="160460" y="751226"/>
                                </a:lnTo>
                                <a:lnTo>
                                  <a:pt x="160317" y="751226"/>
                                </a:lnTo>
                                <a:lnTo>
                                  <a:pt x="168886" y="742949"/>
                                </a:lnTo>
                                <a:lnTo>
                                  <a:pt x="160505" y="734855"/>
                                </a:lnTo>
                                <a:lnTo>
                                  <a:pt x="177267" y="734855"/>
                                </a:lnTo>
                                <a:lnTo>
                                  <a:pt x="180029" y="732187"/>
                                </a:lnTo>
                                <a:lnTo>
                                  <a:pt x="180221" y="732187"/>
                                </a:lnTo>
                                <a:lnTo>
                                  <a:pt x="171629" y="723899"/>
                                </a:lnTo>
                                <a:close/>
                              </a:path>
                              <a:path w="530860" h="1358900">
                                <a:moveTo>
                                  <a:pt x="211126" y="723899"/>
                                </a:moveTo>
                                <a:lnTo>
                                  <a:pt x="191377" y="742949"/>
                                </a:lnTo>
                                <a:lnTo>
                                  <a:pt x="199957" y="751226"/>
                                </a:lnTo>
                                <a:lnTo>
                                  <a:pt x="199766" y="751226"/>
                                </a:lnTo>
                                <a:lnTo>
                                  <a:pt x="208335" y="742949"/>
                                </a:lnTo>
                                <a:lnTo>
                                  <a:pt x="199954" y="734855"/>
                                </a:lnTo>
                                <a:lnTo>
                                  <a:pt x="216716" y="734855"/>
                                </a:lnTo>
                                <a:lnTo>
                                  <a:pt x="219479" y="732187"/>
                                </a:lnTo>
                                <a:lnTo>
                                  <a:pt x="219718" y="732187"/>
                                </a:lnTo>
                                <a:lnTo>
                                  <a:pt x="211126" y="723899"/>
                                </a:lnTo>
                                <a:close/>
                              </a:path>
                              <a:path w="530860" h="1358900">
                                <a:moveTo>
                                  <a:pt x="250623" y="723899"/>
                                </a:moveTo>
                                <a:lnTo>
                                  <a:pt x="230874" y="742949"/>
                                </a:lnTo>
                                <a:lnTo>
                                  <a:pt x="239454" y="751226"/>
                                </a:lnTo>
                                <a:lnTo>
                                  <a:pt x="239215" y="751226"/>
                                </a:lnTo>
                                <a:lnTo>
                                  <a:pt x="247785" y="742949"/>
                                </a:lnTo>
                                <a:lnTo>
                                  <a:pt x="239404" y="734855"/>
                                </a:lnTo>
                                <a:lnTo>
                                  <a:pt x="256166" y="734855"/>
                                </a:lnTo>
                                <a:lnTo>
                                  <a:pt x="258928" y="732187"/>
                                </a:lnTo>
                                <a:lnTo>
                                  <a:pt x="259215" y="732187"/>
                                </a:lnTo>
                                <a:lnTo>
                                  <a:pt x="250623" y="723899"/>
                                </a:lnTo>
                                <a:close/>
                              </a:path>
                              <a:path w="530860" h="1358900">
                                <a:moveTo>
                                  <a:pt x="278853" y="734855"/>
                                </a:moveTo>
                                <a:lnTo>
                                  <a:pt x="276954" y="736599"/>
                                </a:lnTo>
                                <a:lnTo>
                                  <a:pt x="270372" y="742949"/>
                                </a:lnTo>
                                <a:lnTo>
                                  <a:pt x="278951" y="751226"/>
                                </a:lnTo>
                                <a:lnTo>
                                  <a:pt x="278664" y="751226"/>
                                </a:lnTo>
                                <a:lnTo>
                                  <a:pt x="287234" y="742949"/>
                                </a:lnTo>
                                <a:lnTo>
                                  <a:pt x="278853" y="734855"/>
                                </a:lnTo>
                                <a:close/>
                              </a:path>
                              <a:path w="530860" h="1358900">
                                <a:moveTo>
                                  <a:pt x="514100" y="723743"/>
                                </a:moveTo>
                                <a:lnTo>
                                  <a:pt x="494595" y="742558"/>
                                </a:lnTo>
                                <a:lnTo>
                                  <a:pt x="502793" y="750663"/>
                                </a:lnTo>
                                <a:lnTo>
                                  <a:pt x="511024" y="742714"/>
                                </a:lnTo>
                                <a:lnTo>
                                  <a:pt x="503085" y="734855"/>
                                </a:lnTo>
                                <a:lnTo>
                                  <a:pt x="519161" y="734855"/>
                                </a:lnTo>
                                <a:lnTo>
                                  <a:pt x="522286" y="731837"/>
                                </a:lnTo>
                                <a:lnTo>
                                  <a:pt x="514100" y="723743"/>
                                </a:lnTo>
                                <a:close/>
                              </a:path>
                              <a:path w="530860" h="1358900">
                                <a:moveTo>
                                  <a:pt x="463850" y="734115"/>
                                </a:moveTo>
                                <a:lnTo>
                                  <a:pt x="455586" y="742087"/>
                                </a:lnTo>
                                <a:lnTo>
                                  <a:pt x="463807" y="750216"/>
                                </a:lnTo>
                                <a:lnTo>
                                  <a:pt x="472061" y="742244"/>
                                </a:lnTo>
                                <a:lnTo>
                                  <a:pt x="463850" y="734115"/>
                                </a:lnTo>
                                <a:close/>
                              </a:path>
                              <a:path w="530860" h="1358900">
                                <a:moveTo>
                                  <a:pt x="426110" y="734855"/>
                                </a:moveTo>
                                <a:lnTo>
                                  <a:pt x="417924" y="742949"/>
                                </a:lnTo>
                                <a:lnTo>
                                  <a:pt x="424927" y="749874"/>
                                </a:lnTo>
                                <a:lnTo>
                                  <a:pt x="424712" y="749874"/>
                                </a:lnTo>
                                <a:lnTo>
                                  <a:pt x="433099" y="741774"/>
                                </a:lnTo>
                                <a:lnTo>
                                  <a:pt x="426110" y="734855"/>
                                </a:lnTo>
                                <a:close/>
                              </a:path>
                              <a:path w="530860" h="1358900">
                                <a:moveTo>
                                  <a:pt x="474" y="736599"/>
                                </a:moveTo>
                                <a:lnTo>
                                  <a:pt x="474" y="749299"/>
                                </a:lnTo>
                                <a:lnTo>
                                  <a:pt x="4514" y="749299"/>
                                </a:lnTo>
                                <a:lnTo>
                                  <a:pt x="8968" y="744998"/>
                                </a:lnTo>
                                <a:lnTo>
                                  <a:pt x="474" y="736599"/>
                                </a:lnTo>
                                <a:close/>
                              </a:path>
                              <a:path w="530860" h="1358900">
                                <a:moveTo>
                                  <a:pt x="318302" y="734855"/>
                                </a:moveTo>
                                <a:lnTo>
                                  <a:pt x="316452" y="736599"/>
                                </a:lnTo>
                                <a:lnTo>
                                  <a:pt x="309869" y="742949"/>
                                </a:lnTo>
                                <a:lnTo>
                                  <a:pt x="314405" y="747325"/>
                                </a:lnTo>
                                <a:lnTo>
                                  <a:pt x="322706" y="739108"/>
                                </a:lnTo>
                                <a:lnTo>
                                  <a:pt x="318302" y="734855"/>
                                </a:lnTo>
                                <a:close/>
                              </a:path>
                              <a:path w="530860" h="1358900">
                                <a:moveTo>
                                  <a:pt x="353346" y="730600"/>
                                </a:moveTo>
                                <a:lnTo>
                                  <a:pt x="345059" y="738795"/>
                                </a:lnTo>
                                <a:lnTo>
                                  <a:pt x="353391" y="746832"/>
                                </a:lnTo>
                                <a:lnTo>
                                  <a:pt x="361668" y="738638"/>
                                </a:lnTo>
                                <a:lnTo>
                                  <a:pt x="353346" y="730600"/>
                                </a:lnTo>
                                <a:close/>
                              </a:path>
                              <a:path w="530860" h="1358900">
                                <a:moveTo>
                                  <a:pt x="392332" y="730153"/>
                                </a:moveTo>
                                <a:lnTo>
                                  <a:pt x="384068" y="738324"/>
                                </a:lnTo>
                                <a:lnTo>
                                  <a:pt x="392376" y="746339"/>
                                </a:lnTo>
                                <a:lnTo>
                                  <a:pt x="400631" y="738167"/>
                                </a:lnTo>
                                <a:lnTo>
                                  <a:pt x="392332" y="730153"/>
                                </a:lnTo>
                                <a:close/>
                              </a:path>
                              <a:path w="530860" h="1358900">
                                <a:moveTo>
                                  <a:pt x="13640" y="723899"/>
                                </a:moveTo>
                                <a:lnTo>
                                  <a:pt x="474" y="736599"/>
                                </a:lnTo>
                                <a:lnTo>
                                  <a:pt x="8968" y="744998"/>
                                </a:lnTo>
                                <a:lnTo>
                                  <a:pt x="11089" y="742949"/>
                                </a:lnTo>
                                <a:lnTo>
                                  <a:pt x="4514" y="736599"/>
                                </a:lnTo>
                                <a:lnTo>
                                  <a:pt x="17664" y="736599"/>
                                </a:lnTo>
                                <a:lnTo>
                                  <a:pt x="22232" y="732187"/>
                                </a:lnTo>
                                <a:lnTo>
                                  <a:pt x="13640" y="723899"/>
                                </a:lnTo>
                                <a:close/>
                              </a:path>
                              <a:path w="530860" h="1358900">
                                <a:moveTo>
                                  <a:pt x="17664" y="736599"/>
                                </a:moveTo>
                                <a:lnTo>
                                  <a:pt x="4514" y="736599"/>
                                </a:lnTo>
                                <a:lnTo>
                                  <a:pt x="11089" y="742949"/>
                                </a:lnTo>
                                <a:lnTo>
                                  <a:pt x="17664" y="736599"/>
                                </a:lnTo>
                                <a:close/>
                              </a:path>
                              <a:path w="530860" h="1358900">
                                <a:moveTo>
                                  <a:pt x="30813" y="723899"/>
                                </a:moveTo>
                                <a:lnTo>
                                  <a:pt x="22232" y="732187"/>
                                </a:lnTo>
                                <a:lnTo>
                                  <a:pt x="33389" y="742949"/>
                                </a:lnTo>
                                <a:lnTo>
                                  <a:pt x="41780" y="734855"/>
                                </a:lnTo>
                                <a:lnTo>
                                  <a:pt x="42157" y="734855"/>
                                </a:lnTo>
                                <a:lnTo>
                                  <a:pt x="30813" y="723899"/>
                                </a:lnTo>
                                <a:close/>
                              </a:path>
                              <a:path w="530860" h="1358900">
                                <a:moveTo>
                                  <a:pt x="58919" y="734855"/>
                                </a:moveTo>
                                <a:lnTo>
                                  <a:pt x="42157" y="734855"/>
                                </a:lnTo>
                                <a:lnTo>
                                  <a:pt x="50538" y="742949"/>
                                </a:lnTo>
                                <a:lnTo>
                                  <a:pt x="58919" y="734855"/>
                                </a:lnTo>
                                <a:close/>
                              </a:path>
                              <a:path w="530860" h="1358900">
                                <a:moveTo>
                                  <a:pt x="70263" y="723899"/>
                                </a:moveTo>
                                <a:lnTo>
                                  <a:pt x="62044" y="731837"/>
                                </a:lnTo>
                                <a:lnTo>
                                  <a:pt x="61729" y="732187"/>
                                </a:lnTo>
                                <a:lnTo>
                                  <a:pt x="72886" y="742949"/>
                                </a:lnTo>
                                <a:lnTo>
                                  <a:pt x="81277" y="734855"/>
                                </a:lnTo>
                                <a:lnTo>
                                  <a:pt x="81606" y="734855"/>
                                </a:lnTo>
                                <a:lnTo>
                                  <a:pt x="70263" y="723899"/>
                                </a:lnTo>
                                <a:close/>
                              </a:path>
                              <a:path w="530860" h="1358900">
                                <a:moveTo>
                                  <a:pt x="98368" y="734855"/>
                                </a:moveTo>
                                <a:lnTo>
                                  <a:pt x="81606" y="734855"/>
                                </a:lnTo>
                                <a:lnTo>
                                  <a:pt x="89987" y="742949"/>
                                </a:lnTo>
                                <a:lnTo>
                                  <a:pt x="98368" y="734855"/>
                                </a:lnTo>
                                <a:close/>
                              </a:path>
                              <a:path w="530860" h="1358900">
                                <a:moveTo>
                                  <a:pt x="109712" y="723899"/>
                                </a:moveTo>
                                <a:lnTo>
                                  <a:pt x="101494" y="731837"/>
                                </a:lnTo>
                                <a:lnTo>
                                  <a:pt x="101226" y="732187"/>
                                </a:lnTo>
                                <a:lnTo>
                                  <a:pt x="112383" y="742949"/>
                                </a:lnTo>
                                <a:lnTo>
                                  <a:pt x="120774" y="734855"/>
                                </a:lnTo>
                                <a:lnTo>
                                  <a:pt x="121056" y="734855"/>
                                </a:lnTo>
                                <a:lnTo>
                                  <a:pt x="109712" y="723899"/>
                                </a:lnTo>
                                <a:close/>
                              </a:path>
                              <a:path w="530860" h="1358900">
                                <a:moveTo>
                                  <a:pt x="137818" y="734855"/>
                                </a:moveTo>
                                <a:lnTo>
                                  <a:pt x="121056" y="734855"/>
                                </a:lnTo>
                                <a:lnTo>
                                  <a:pt x="129437" y="742949"/>
                                </a:lnTo>
                                <a:lnTo>
                                  <a:pt x="137818" y="734855"/>
                                </a:lnTo>
                                <a:close/>
                              </a:path>
                              <a:path w="530860" h="1358900">
                                <a:moveTo>
                                  <a:pt x="149161" y="723899"/>
                                </a:moveTo>
                                <a:lnTo>
                                  <a:pt x="140580" y="732187"/>
                                </a:lnTo>
                                <a:lnTo>
                                  <a:pt x="140723" y="732187"/>
                                </a:lnTo>
                                <a:lnTo>
                                  <a:pt x="151880" y="742949"/>
                                </a:lnTo>
                                <a:lnTo>
                                  <a:pt x="160271" y="734855"/>
                                </a:lnTo>
                                <a:lnTo>
                                  <a:pt x="160505" y="734855"/>
                                </a:lnTo>
                                <a:lnTo>
                                  <a:pt x="149161" y="723899"/>
                                </a:lnTo>
                                <a:close/>
                              </a:path>
                              <a:path w="530860" h="1358900">
                                <a:moveTo>
                                  <a:pt x="177267" y="734855"/>
                                </a:moveTo>
                                <a:lnTo>
                                  <a:pt x="160505" y="734855"/>
                                </a:lnTo>
                                <a:lnTo>
                                  <a:pt x="168886" y="742949"/>
                                </a:lnTo>
                                <a:lnTo>
                                  <a:pt x="177267" y="734855"/>
                                </a:lnTo>
                                <a:close/>
                              </a:path>
                              <a:path w="530860" h="1358900">
                                <a:moveTo>
                                  <a:pt x="188611" y="723899"/>
                                </a:moveTo>
                                <a:lnTo>
                                  <a:pt x="180029" y="732187"/>
                                </a:lnTo>
                                <a:lnTo>
                                  <a:pt x="180221" y="732187"/>
                                </a:lnTo>
                                <a:lnTo>
                                  <a:pt x="191377" y="742949"/>
                                </a:lnTo>
                                <a:lnTo>
                                  <a:pt x="199768" y="734855"/>
                                </a:lnTo>
                                <a:lnTo>
                                  <a:pt x="199954" y="734855"/>
                                </a:lnTo>
                                <a:lnTo>
                                  <a:pt x="188611" y="723899"/>
                                </a:lnTo>
                                <a:close/>
                              </a:path>
                              <a:path w="530860" h="1358900">
                                <a:moveTo>
                                  <a:pt x="216716" y="734855"/>
                                </a:moveTo>
                                <a:lnTo>
                                  <a:pt x="199954" y="734855"/>
                                </a:lnTo>
                                <a:lnTo>
                                  <a:pt x="208335" y="742949"/>
                                </a:lnTo>
                                <a:lnTo>
                                  <a:pt x="216716" y="734855"/>
                                </a:lnTo>
                                <a:close/>
                              </a:path>
                              <a:path w="530860" h="1358900">
                                <a:moveTo>
                                  <a:pt x="228060" y="723899"/>
                                </a:moveTo>
                                <a:lnTo>
                                  <a:pt x="219479" y="732187"/>
                                </a:lnTo>
                                <a:lnTo>
                                  <a:pt x="219718" y="732187"/>
                                </a:lnTo>
                                <a:lnTo>
                                  <a:pt x="230874" y="742949"/>
                                </a:lnTo>
                                <a:lnTo>
                                  <a:pt x="239266" y="734855"/>
                                </a:lnTo>
                                <a:lnTo>
                                  <a:pt x="239404" y="734855"/>
                                </a:lnTo>
                                <a:lnTo>
                                  <a:pt x="228060" y="723899"/>
                                </a:lnTo>
                                <a:close/>
                              </a:path>
                              <a:path w="530860" h="1358900">
                                <a:moveTo>
                                  <a:pt x="256166" y="734855"/>
                                </a:moveTo>
                                <a:lnTo>
                                  <a:pt x="239404" y="734855"/>
                                </a:lnTo>
                                <a:lnTo>
                                  <a:pt x="247785" y="742949"/>
                                </a:lnTo>
                                <a:lnTo>
                                  <a:pt x="256166" y="734855"/>
                                </a:lnTo>
                                <a:close/>
                              </a:path>
                              <a:path w="530860" h="1358900">
                                <a:moveTo>
                                  <a:pt x="267509" y="723899"/>
                                </a:moveTo>
                                <a:lnTo>
                                  <a:pt x="258928" y="732187"/>
                                </a:lnTo>
                                <a:lnTo>
                                  <a:pt x="259215" y="732187"/>
                                </a:lnTo>
                                <a:lnTo>
                                  <a:pt x="270372" y="742949"/>
                                </a:lnTo>
                                <a:lnTo>
                                  <a:pt x="278763" y="734855"/>
                                </a:lnTo>
                                <a:lnTo>
                                  <a:pt x="278087" y="734115"/>
                                </a:lnTo>
                                <a:lnTo>
                                  <a:pt x="267509" y="723899"/>
                                </a:lnTo>
                                <a:close/>
                              </a:path>
                              <a:path w="530860" h="1358900">
                                <a:moveTo>
                                  <a:pt x="290120" y="723899"/>
                                </a:moveTo>
                                <a:lnTo>
                                  <a:pt x="279530" y="734115"/>
                                </a:lnTo>
                                <a:lnTo>
                                  <a:pt x="278853" y="734855"/>
                                </a:lnTo>
                                <a:lnTo>
                                  <a:pt x="287234" y="742949"/>
                                </a:lnTo>
                                <a:lnTo>
                                  <a:pt x="298377" y="732187"/>
                                </a:lnTo>
                                <a:lnTo>
                                  <a:pt x="298712" y="732187"/>
                                </a:lnTo>
                                <a:lnTo>
                                  <a:pt x="290120" y="723899"/>
                                </a:lnTo>
                                <a:close/>
                              </a:path>
                              <a:path w="530860" h="1358900">
                                <a:moveTo>
                                  <a:pt x="306959" y="723899"/>
                                </a:moveTo>
                                <a:lnTo>
                                  <a:pt x="298377" y="732187"/>
                                </a:lnTo>
                                <a:lnTo>
                                  <a:pt x="298712" y="732187"/>
                                </a:lnTo>
                                <a:lnTo>
                                  <a:pt x="309869" y="742949"/>
                                </a:lnTo>
                                <a:lnTo>
                                  <a:pt x="318260" y="734855"/>
                                </a:lnTo>
                                <a:lnTo>
                                  <a:pt x="317536" y="734115"/>
                                </a:lnTo>
                                <a:lnTo>
                                  <a:pt x="306959" y="723899"/>
                                </a:lnTo>
                                <a:close/>
                              </a:path>
                              <a:path w="530860" h="1358900">
                                <a:moveTo>
                                  <a:pt x="415043" y="723899"/>
                                </a:moveTo>
                                <a:lnTo>
                                  <a:pt x="406671" y="732187"/>
                                </a:lnTo>
                                <a:lnTo>
                                  <a:pt x="407039" y="732187"/>
                                </a:lnTo>
                                <a:lnTo>
                                  <a:pt x="417924" y="742949"/>
                                </a:lnTo>
                                <a:lnTo>
                                  <a:pt x="426110" y="734855"/>
                                </a:lnTo>
                                <a:lnTo>
                                  <a:pt x="415043" y="723899"/>
                                </a:lnTo>
                                <a:close/>
                              </a:path>
                              <a:path w="530860" h="1358900">
                                <a:moveTo>
                                  <a:pt x="519161" y="734855"/>
                                </a:moveTo>
                                <a:lnTo>
                                  <a:pt x="503085" y="734855"/>
                                </a:lnTo>
                                <a:lnTo>
                                  <a:pt x="511024" y="742714"/>
                                </a:lnTo>
                                <a:lnTo>
                                  <a:pt x="519161" y="734855"/>
                                </a:lnTo>
                                <a:close/>
                              </a:path>
                              <a:path w="530860" h="1358900">
                                <a:moveTo>
                                  <a:pt x="491543" y="723429"/>
                                </a:moveTo>
                                <a:lnTo>
                                  <a:pt x="483300" y="731390"/>
                                </a:lnTo>
                                <a:lnTo>
                                  <a:pt x="494595" y="742558"/>
                                </a:lnTo>
                                <a:lnTo>
                                  <a:pt x="502580" y="734855"/>
                                </a:lnTo>
                                <a:lnTo>
                                  <a:pt x="503085" y="734855"/>
                                </a:lnTo>
                                <a:lnTo>
                                  <a:pt x="491543" y="723429"/>
                                </a:lnTo>
                                <a:close/>
                              </a:path>
                              <a:path w="530860" h="1358900">
                                <a:moveTo>
                                  <a:pt x="475090" y="723272"/>
                                </a:moveTo>
                                <a:lnTo>
                                  <a:pt x="463850" y="734115"/>
                                </a:lnTo>
                                <a:lnTo>
                                  <a:pt x="472061" y="742244"/>
                                </a:lnTo>
                                <a:lnTo>
                                  <a:pt x="483300" y="731390"/>
                                </a:lnTo>
                                <a:lnTo>
                                  <a:pt x="475090" y="723272"/>
                                </a:lnTo>
                                <a:close/>
                              </a:path>
                              <a:path w="530860" h="1358900">
                                <a:moveTo>
                                  <a:pt x="452580" y="722959"/>
                                </a:moveTo>
                                <a:lnTo>
                                  <a:pt x="444314" y="730942"/>
                                </a:lnTo>
                                <a:lnTo>
                                  <a:pt x="455586" y="742087"/>
                                </a:lnTo>
                                <a:lnTo>
                                  <a:pt x="463850" y="734115"/>
                                </a:lnTo>
                                <a:lnTo>
                                  <a:pt x="452580" y="722959"/>
                                </a:lnTo>
                                <a:close/>
                              </a:path>
                              <a:path w="530860" h="1358900">
                                <a:moveTo>
                                  <a:pt x="437191" y="723899"/>
                                </a:moveTo>
                                <a:lnTo>
                                  <a:pt x="426110" y="734855"/>
                                </a:lnTo>
                                <a:lnTo>
                                  <a:pt x="433099" y="741774"/>
                                </a:lnTo>
                                <a:lnTo>
                                  <a:pt x="444314" y="730942"/>
                                </a:lnTo>
                                <a:lnTo>
                                  <a:pt x="437191" y="723899"/>
                                </a:lnTo>
                                <a:close/>
                              </a:path>
                              <a:path w="530860" h="1358900">
                                <a:moveTo>
                                  <a:pt x="329617" y="723899"/>
                                </a:moveTo>
                                <a:lnTo>
                                  <a:pt x="319027" y="734115"/>
                                </a:lnTo>
                                <a:lnTo>
                                  <a:pt x="318302" y="734855"/>
                                </a:lnTo>
                                <a:lnTo>
                                  <a:pt x="322706" y="739108"/>
                                </a:lnTo>
                                <a:lnTo>
                                  <a:pt x="333898" y="728029"/>
                                </a:lnTo>
                                <a:lnTo>
                                  <a:pt x="329617" y="723899"/>
                                </a:lnTo>
                                <a:close/>
                              </a:path>
                              <a:path w="530860" h="1358900">
                                <a:moveTo>
                                  <a:pt x="342187" y="719823"/>
                                </a:moveTo>
                                <a:lnTo>
                                  <a:pt x="333898" y="728029"/>
                                </a:lnTo>
                                <a:lnTo>
                                  <a:pt x="345059" y="738795"/>
                                </a:lnTo>
                                <a:lnTo>
                                  <a:pt x="353346" y="730600"/>
                                </a:lnTo>
                                <a:lnTo>
                                  <a:pt x="342187" y="719823"/>
                                </a:lnTo>
                                <a:close/>
                              </a:path>
                              <a:path w="530860" h="1358900">
                                <a:moveTo>
                                  <a:pt x="364563" y="719509"/>
                                </a:moveTo>
                                <a:lnTo>
                                  <a:pt x="353346" y="730600"/>
                                </a:lnTo>
                                <a:lnTo>
                                  <a:pt x="361668" y="738638"/>
                                </a:lnTo>
                                <a:lnTo>
                                  <a:pt x="372884" y="727535"/>
                                </a:lnTo>
                                <a:lnTo>
                                  <a:pt x="364563" y="719509"/>
                                </a:lnTo>
                                <a:close/>
                              </a:path>
                              <a:path w="530860" h="1358900">
                                <a:moveTo>
                                  <a:pt x="381149" y="719353"/>
                                </a:moveTo>
                                <a:lnTo>
                                  <a:pt x="372884" y="727535"/>
                                </a:lnTo>
                                <a:lnTo>
                                  <a:pt x="384068" y="738324"/>
                                </a:lnTo>
                                <a:lnTo>
                                  <a:pt x="392332" y="730153"/>
                                </a:lnTo>
                                <a:lnTo>
                                  <a:pt x="381149" y="719353"/>
                                </a:lnTo>
                                <a:close/>
                              </a:path>
                              <a:path w="530860" h="1358900">
                                <a:moveTo>
                                  <a:pt x="398657" y="723899"/>
                                </a:moveTo>
                                <a:lnTo>
                                  <a:pt x="392332" y="730153"/>
                                </a:lnTo>
                                <a:lnTo>
                                  <a:pt x="400631" y="738167"/>
                                </a:lnTo>
                                <a:lnTo>
                                  <a:pt x="406671" y="732187"/>
                                </a:lnTo>
                                <a:lnTo>
                                  <a:pt x="407039" y="732187"/>
                                </a:lnTo>
                                <a:lnTo>
                                  <a:pt x="398657" y="723899"/>
                                </a:lnTo>
                                <a:close/>
                              </a:path>
                              <a:path w="530860" h="1358900">
                                <a:moveTo>
                                  <a:pt x="530505" y="723899"/>
                                </a:moveTo>
                                <a:lnTo>
                                  <a:pt x="522286" y="731837"/>
                                </a:lnTo>
                                <a:lnTo>
                                  <a:pt x="527103" y="736599"/>
                                </a:lnTo>
                                <a:lnTo>
                                  <a:pt x="530505" y="723899"/>
                                </a:lnTo>
                                <a:close/>
                              </a:path>
                              <a:path w="530860" h="1358900">
                                <a:moveTo>
                                  <a:pt x="33389" y="704849"/>
                                </a:moveTo>
                                <a:lnTo>
                                  <a:pt x="13640" y="723899"/>
                                </a:lnTo>
                                <a:lnTo>
                                  <a:pt x="22232" y="732187"/>
                                </a:lnTo>
                                <a:lnTo>
                                  <a:pt x="30813" y="723899"/>
                                </a:lnTo>
                                <a:lnTo>
                                  <a:pt x="22535" y="715904"/>
                                </a:lnTo>
                                <a:lnTo>
                                  <a:pt x="39092" y="715904"/>
                                </a:lnTo>
                                <a:lnTo>
                                  <a:pt x="41969" y="713126"/>
                                </a:lnTo>
                                <a:lnTo>
                                  <a:pt x="33389" y="704849"/>
                                </a:lnTo>
                                <a:close/>
                              </a:path>
                              <a:path w="530860" h="1358900">
                                <a:moveTo>
                                  <a:pt x="72886" y="704849"/>
                                </a:moveTo>
                                <a:lnTo>
                                  <a:pt x="53137" y="723899"/>
                                </a:lnTo>
                                <a:lnTo>
                                  <a:pt x="61729" y="732187"/>
                                </a:lnTo>
                                <a:lnTo>
                                  <a:pt x="62044" y="731837"/>
                                </a:lnTo>
                                <a:lnTo>
                                  <a:pt x="70263" y="723899"/>
                                </a:lnTo>
                                <a:lnTo>
                                  <a:pt x="61984" y="715904"/>
                                </a:lnTo>
                                <a:lnTo>
                                  <a:pt x="78541" y="715904"/>
                                </a:lnTo>
                                <a:lnTo>
                                  <a:pt x="81418" y="713126"/>
                                </a:lnTo>
                                <a:lnTo>
                                  <a:pt x="80882" y="712563"/>
                                </a:lnTo>
                                <a:lnTo>
                                  <a:pt x="72886" y="704849"/>
                                </a:lnTo>
                                <a:close/>
                              </a:path>
                              <a:path w="530860" h="1358900">
                                <a:moveTo>
                                  <a:pt x="112383" y="704849"/>
                                </a:moveTo>
                                <a:lnTo>
                                  <a:pt x="92634" y="723899"/>
                                </a:lnTo>
                                <a:lnTo>
                                  <a:pt x="101226" y="732187"/>
                                </a:lnTo>
                                <a:lnTo>
                                  <a:pt x="101494" y="731837"/>
                                </a:lnTo>
                                <a:lnTo>
                                  <a:pt x="109712" y="723899"/>
                                </a:lnTo>
                                <a:lnTo>
                                  <a:pt x="101433" y="715904"/>
                                </a:lnTo>
                                <a:lnTo>
                                  <a:pt x="117991" y="715904"/>
                                </a:lnTo>
                                <a:lnTo>
                                  <a:pt x="120867" y="713126"/>
                                </a:lnTo>
                                <a:lnTo>
                                  <a:pt x="120380" y="712563"/>
                                </a:lnTo>
                                <a:lnTo>
                                  <a:pt x="112383" y="704849"/>
                                </a:lnTo>
                                <a:close/>
                              </a:path>
                              <a:path w="530860" h="1358900">
                                <a:moveTo>
                                  <a:pt x="151880" y="704849"/>
                                </a:moveTo>
                                <a:lnTo>
                                  <a:pt x="132132" y="723899"/>
                                </a:lnTo>
                                <a:lnTo>
                                  <a:pt x="140723" y="732187"/>
                                </a:lnTo>
                                <a:lnTo>
                                  <a:pt x="140580" y="732187"/>
                                </a:lnTo>
                                <a:lnTo>
                                  <a:pt x="149161" y="723899"/>
                                </a:lnTo>
                                <a:lnTo>
                                  <a:pt x="140883" y="715904"/>
                                </a:lnTo>
                                <a:lnTo>
                                  <a:pt x="157440" y="715904"/>
                                </a:lnTo>
                                <a:lnTo>
                                  <a:pt x="160317" y="713126"/>
                                </a:lnTo>
                                <a:lnTo>
                                  <a:pt x="160460" y="713126"/>
                                </a:lnTo>
                                <a:lnTo>
                                  <a:pt x="151880" y="704849"/>
                                </a:lnTo>
                                <a:close/>
                              </a:path>
                              <a:path w="530860" h="1358900">
                                <a:moveTo>
                                  <a:pt x="191377" y="704849"/>
                                </a:moveTo>
                                <a:lnTo>
                                  <a:pt x="171629" y="723899"/>
                                </a:lnTo>
                                <a:lnTo>
                                  <a:pt x="180221" y="732187"/>
                                </a:lnTo>
                                <a:lnTo>
                                  <a:pt x="180029" y="732187"/>
                                </a:lnTo>
                                <a:lnTo>
                                  <a:pt x="188611" y="723899"/>
                                </a:lnTo>
                                <a:lnTo>
                                  <a:pt x="180332" y="715904"/>
                                </a:lnTo>
                                <a:lnTo>
                                  <a:pt x="196889" y="715904"/>
                                </a:lnTo>
                                <a:lnTo>
                                  <a:pt x="199766" y="713126"/>
                                </a:lnTo>
                                <a:lnTo>
                                  <a:pt x="199957" y="713126"/>
                                </a:lnTo>
                                <a:lnTo>
                                  <a:pt x="191377" y="704849"/>
                                </a:lnTo>
                                <a:close/>
                              </a:path>
                              <a:path w="530860" h="1358900">
                                <a:moveTo>
                                  <a:pt x="230874" y="704849"/>
                                </a:moveTo>
                                <a:lnTo>
                                  <a:pt x="211126" y="723899"/>
                                </a:lnTo>
                                <a:lnTo>
                                  <a:pt x="219718" y="732187"/>
                                </a:lnTo>
                                <a:lnTo>
                                  <a:pt x="219479" y="732187"/>
                                </a:lnTo>
                                <a:lnTo>
                                  <a:pt x="228060" y="723899"/>
                                </a:lnTo>
                                <a:lnTo>
                                  <a:pt x="219781" y="715904"/>
                                </a:lnTo>
                                <a:lnTo>
                                  <a:pt x="236339" y="715904"/>
                                </a:lnTo>
                                <a:lnTo>
                                  <a:pt x="239215" y="713126"/>
                                </a:lnTo>
                                <a:lnTo>
                                  <a:pt x="239454" y="713126"/>
                                </a:lnTo>
                                <a:lnTo>
                                  <a:pt x="230874" y="704849"/>
                                </a:lnTo>
                                <a:close/>
                              </a:path>
                              <a:path w="530860" h="1358900">
                                <a:moveTo>
                                  <a:pt x="270372" y="704849"/>
                                </a:moveTo>
                                <a:lnTo>
                                  <a:pt x="250623" y="723899"/>
                                </a:lnTo>
                                <a:lnTo>
                                  <a:pt x="259215" y="732187"/>
                                </a:lnTo>
                                <a:lnTo>
                                  <a:pt x="258928" y="732187"/>
                                </a:lnTo>
                                <a:lnTo>
                                  <a:pt x="267509" y="723899"/>
                                </a:lnTo>
                                <a:lnTo>
                                  <a:pt x="259231" y="715904"/>
                                </a:lnTo>
                                <a:lnTo>
                                  <a:pt x="275788" y="715904"/>
                                </a:lnTo>
                                <a:lnTo>
                                  <a:pt x="278664" y="713126"/>
                                </a:lnTo>
                                <a:lnTo>
                                  <a:pt x="278951" y="713126"/>
                                </a:lnTo>
                                <a:lnTo>
                                  <a:pt x="270372" y="704849"/>
                                </a:lnTo>
                                <a:close/>
                              </a:path>
                              <a:path w="530860" h="1358900">
                                <a:moveTo>
                                  <a:pt x="309869" y="704849"/>
                                </a:moveTo>
                                <a:lnTo>
                                  <a:pt x="290120" y="723899"/>
                                </a:lnTo>
                                <a:lnTo>
                                  <a:pt x="298712" y="732187"/>
                                </a:lnTo>
                                <a:lnTo>
                                  <a:pt x="298377" y="732187"/>
                                </a:lnTo>
                                <a:lnTo>
                                  <a:pt x="306959" y="723899"/>
                                </a:lnTo>
                                <a:lnTo>
                                  <a:pt x="298680" y="715904"/>
                                </a:lnTo>
                                <a:lnTo>
                                  <a:pt x="315237" y="715904"/>
                                </a:lnTo>
                                <a:lnTo>
                                  <a:pt x="318114" y="713126"/>
                                </a:lnTo>
                                <a:lnTo>
                                  <a:pt x="318449" y="713126"/>
                                </a:lnTo>
                                <a:lnTo>
                                  <a:pt x="309869" y="704849"/>
                                </a:lnTo>
                                <a:close/>
                              </a:path>
                              <a:path w="530860" h="1358900">
                                <a:moveTo>
                                  <a:pt x="417924" y="704849"/>
                                </a:moveTo>
                                <a:lnTo>
                                  <a:pt x="398657" y="723899"/>
                                </a:lnTo>
                                <a:lnTo>
                                  <a:pt x="407039" y="732187"/>
                                </a:lnTo>
                                <a:lnTo>
                                  <a:pt x="406671" y="732187"/>
                                </a:lnTo>
                                <a:lnTo>
                                  <a:pt x="415043" y="723899"/>
                                </a:lnTo>
                                <a:lnTo>
                                  <a:pt x="406967" y="715904"/>
                                </a:lnTo>
                                <a:lnTo>
                                  <a:pt x="423120" y="715904"/>
                                </a:lnTo>
                                <a:lnTo>
                                  <a:pt x="425926" y="713126"/>
                                </a:lnTo>
                                <a:lnTo>
                                  <a:pt x="426295" y="713126"/>
                                </a:lnTo>
                                <a:lnTo>
                                  <a:pt x="417924" y="704849"/>
                                </a:lnTo>
                                <a:close/>
                              </a:path>
                              <a:path w="530860" h="1358900">
                                <a:moveTo>
                                  <a:pt x="522226" y="715904"/>
                                </a:moveTo>
                                <a:lnTo>
                                  <a:pt x="514100" y="723743"/>
                                </a:lnTo>
                                <a:lnTo>
                                  <a:pt x="522286" y="731837"/>
                                </a:lnTo>
                                <a:lnTo>
                                  <a:pt x="530505" y="723899"/>
                                </a:lnTo>
                                <a:lnTo>
                                  <a:pt x="522226" y="715904"/>
                                </a:lnTo>
                                <a:close/>
                              </a:path>
                              <a:path w="530860" h="1358900">
                                <a:moveTo>
                                  <a:pt x="483343" y="715312"/>
                                </a:moveTo>
                                <a:lnTo>
                                  <a:pt x="475090" y="723272"/>
                                </a:lnTo>
                                <a:lnTo>
                                  <a:pt x="483300" y="731390"/>
                                </a:lnTo>
                                <a:lnTo>
                                  <a:pt x="491543" y="723429"/>
                                </a:lnTo>
                                <a:lnTo>
                                  <a:pt x="483343" y="715312"/>
                                </a:lnTo>
                                <a:close/>
                              </a:path>
                              <a:path w="530860" h="1358900">
                                <a:moveTo>
                                  <a:pt x="456458" y="704849"/>
                                </a:moveTo>
                                <a:lnTo>
                                  <a:pt x="437191" y="723899"/>
                                </a:lnTo>
                                <a:lnTo>
                                  <a:pt x="444314" y="730942"/>
                                </a:lnTo>
                                <a:lnTo>
                                  <a:pt x="452580" y="722959"/>
                                </a:lnTo>
                                <a:lnTo>
                                  <a:pt x="445454" y="715904"/>
                                </a:lnTo>
                                <a:lnTo>
                                  <a:pt x="459885" y="715904"/>
                                </a:lnTo>
                                <a:lnTo>
                                  <a:pt x="463807" y="712116"/>
                                </a:lnTo>
                                <a:lnTo>
                                  <a:pt x="456458" y="704849"/>
                                </a:lnTo>
                                <a:close/>
                              </a:path>
                              <a:path w="530860" h="1358900">
                                <a:moveTo>
                                  <a:pt x="349366" y="704849"/>
                                </a:moveTo>
                                <a:lnTo>
                                  <a:pt x="329617" y="723899"/>
                                </a:lnTo>
                                <a:lnTo>
                                  <a:pt x="333898" y="728029"/>
                                </a:lnTo>
                                <a:lnTo>
                                  <a:pt x="342187" y="719823"/>
                                </a:lnTo>
                                <a:lnTo>
                                  <a:pt x="338129" y="715904"/>
                                </a:lnTo>
                                <a:lnTo>
                                  <a:pt x="346146" y="715904"/>
                                </a:lnTo>
                                <a:lnTo>
                                  <a:pt x="353391" y="708732"/>
                                </a:lnTo>
                                <a:lnTo>
                                  <a:pt x="349366" y="704849"/>
                                </a:lnTo>
                                <a:close/>
                              </a:path>
                              <a:path w="530860" h="1358900">
                                <a:moveTo>
                                  <a:pt x="372839" y="711327"/>
                                </a:moveTo>
                                <a:lnTo>
                                  <a:pt x="364563" y="719509"/>
                                </a:lnTo>
                                <a:lnTo>
                                  <a:pt x="372884" y="727535"/>
                                </a:lnTo>
                                <a:lnTo>
                                  <a:pt x="381149" y="719353"/>
                                </a:lnTo>
                                <a:lnTo>
                                  <a:pt x="372839" y="711327"/>
                                </a:lnTo>
                                <a:close/>
                              </a:path>
                              <a:path w="530860" h="1358900">
                                <a:moveTo>
                                  <a:pt x="13640" y="685799"/>
                                </a:moveTo>
                                <a:lnTo>
                                  <a:pt x="474" y="698499"/>
                                </a:lnTo>
                                <a:lnTo>
                                  <a:pt x="474" y="711199"/>
                                </a:lnTo>
                                <a:lnTo>
                                  <a:pt x="13640" y="723899"/>
                                </a:lnTo>
                                <a:lnTo>
                                  <a:pt x="21929" y="715904"/>
                                </a:lnTo>
                                <a:lnTo>
                                  <a:pt x="22535" y="715904"/>
                                </a:lnTo>
                                <a:lnTo>
                                  <a:pt x="17664" y="711199"/>
                                </a:lnTo>
                                <a:lnTo>
                                  <a:pt x="4514" y="711199"/>
                                </a:lnTo>
                                <a:lnTo>
                                  <a:pt x="11089" y="704849"/>
                                </a:lnTo>
                                <a:lnTo>
                                  <a:pt x="4514" y="698499"/>
                                </a:lnTo>
                                <a:lnTo>
                                  <a:pt x="17664" y="698499"/>
                                </a:lnTo>
                                <a:lnTo>
                                  <a:pt x="22232" y="694087"/>
                                </a:lnTo>
                                <a:lnTo>
                                  <a:pt x="13640" y="685799"/>
                                </a:lnTo>
                                <a:close/>
                              </a:path>
                              <a:path w="530860" h="1358900">
                                <a:moveTo>
                                  <a:pt x="39092" y="715904"/>
                                </a:moveTo>
                                <a:lnTo>
                                  <a:pt x="22535" y="715904"/>
                                </a:lnTo>
                                <a:lnTo>
                                  <a:pt x="30813" y="723899"/>
                                </a:lnTo>
                                <a:lnTo>
                                  <a:pt x="39092" y="715904"/>
                                </a:lnTo>
                                <a:close/>
                              </a:path>
                              <a:path w="530860" h="1358900">
                                <a:moveTo>
                                  <a:pt x="50538" y="704849"/>
                                </a:moveTo>
                                <a:lnTo>
                                  <a:pt x="41969" y="713126"/>
                                </a:lnTo>
                                <a:lnTo>
                                  <a:pt x="53137" y="723899"/>
                                </a:lnTo>
                                <a:lnTo>
                                  <a:pt x="61426" y="715904"/>
                                </a:lnTo>
                                <a:lnTo>
                                  <a:pt x="61984" y="715904"/>
                                </a:lnTo>
                                <a:lnTo>
                                  <a:pt x="50538" y="704849"/>
                                </a:lnTo>
                                <a:close/>
                              </a:path>
                              <a:path w="530860" h="1358900">
                                <a:moveTo>
                                  <a:pt x="78541" y="715904"/>
                                </a:moveTo>
                                <a:lnTo>
                                  <a:pt x="61984" y="715904"/>
                                </a:lnTo>
                                <a:lnTo>
                                  <a:pt x="70263" y="723899"/>
                                </a:lnTo>
                                <a:lnTo>
                                  <a:pt x="78541" y="715904"/>
                                </a:lnTo>
                                <a:close/>
                              </a:path>
                              <a:path w="530860" h="1358900">
                                <a:moveTo>
                                  <a:pt x="89987" y="704849"/>
                                </a:moveTo>
                                <a:lnTo>
                                  <a:pt x="82000" y="712563"/>
                                </a:lnTo>
                                <a:lnTo>
                                  <a:pt x="81466" y="713126"/>
                                </a:lnTo>
                                <a:lnTo>
                                  <a:pt x="92634" y="723899"/>
                                </a:lnTo>
                                <a:lnTo>
                                  <a:pt x="100923" y="715904"/>
                                </a:lnTo>
                                <a:lnTo>
                                  <a:pt x="101433" y="715904"/>
                                </a:lnTo>
                                <a:lnTo>
                                  <a:pt x="89987" y="704849"/>
                                </a:lnTo>
                                <a:close/>
                              </a:path>
                              <a:path w="530860" h="1358900">
                                <a:moveTo>
                                  <a:pt x="117991" y="715904"/>
                                </a:moveTo>
                                <a:lnTo>
                                  <a:pt x="101433" y="715904"/>
                                </a:lnTo>
                                <a:lnTo>
                                  <a:pt x="109712" y="723899"/>
                                </a:lnTo>
                                <a:lnTo>
                                  <a:pt x="117991" y="715904"/>
                                </a:lnTo>
                                <a:close/>
                              </a:path>
                              <a:path w="530860" h="1358900">
                                <a:moveTo>
                                  <a:pt x="129437" y="704849"/>
                                </a:moveTo>
                                <a:lnTo>
                                  <a:pt x="121450" y="712563"/>
                                </a:lnTo>
                                <a:lnTo>
                                  <a:pt x="120963" y="713126"/>
                                </a:lnTo>
                                <a:lnTo>
                                  <a:pt x="132132" y="723899"/>
                                </a:lnTo>
                                <a:lnTo>
                                  <a:pt x="140420" y="715904"/>
                                </a:lnTo>
                                <a:lnTo>
                                  <a:pt x="140883" y="715904"/>
                                </a:lnTo>
                                <a:lnTo>
                                  <a:pt x="129437" y="704849"/>
                                </a:lnTo>
                                <a:close/>
                              </a:path>
                              <a:path w="530860" h="1358900">
                                <a:moveTo>
                                  <a:pt x="157440" y="715904"/>
                                </a:moveTo>
                                <a:lnTo>
                                  <a:pt x="140883" y="715904"/>
                                </a:lnTo>
                                <a:lnTo>
                                  <a:pt x="149161" y="723899"/>
                                </a:lnTo>
                                <a:lnTo>
                                  <a:pt x="157440" y="715904"/>
                                </a:lnTo>
                                <a:close/>
                              </a:path>
                              <a:path w="530860" h="1358900">
                                <a:moveTo>
                                  <a:pt x="168886" y="704849"/>
                                </a:moveTo>
                                <a:lnTo>
                                  <a:pt x="160317" y="713126"/>
                                </a:lnTo>
                                <a:lnTo>
                                  <a:pt x="160460" y="713126"/>
                                </a:lnTo>
                                <a:lnTo>
                                  <a:pt x="171629" y="723899"/>
                                </a:lnTo>
                                <a:lnTo>
                                  <a:pt x="179917" y="715904"/>
                                </a:lnTo>
                                <a:lnTo>
                                  <a:pt x="180332" y="715904"/>
                                </a:lnTo>
                                <a:lnTo>
                                  <a:pt x="168886" y="704849"/>
                                </a:lnTo>
                                <a:close/>
                              </a:path>
                              <a:path w="530860" h="1358900">
                                <a:moveTo>
                                  <a:pt x="196889" y="715904"/>
                                </a:moveTo>
                                <a:lnTo>
                                  <a:pt x="180332" y="715904"/>
                                </a:lnTo>
                                <a:lnTo>
                                  <a:pt x="188611" y="723899"/>
                                </a:lnTo>
                                <a:lnTo>
                                  <a:pt x="196889" y="715904"/>
                                </a:lnTo>
                                <a:close/>
                              </a:path>
                              <a:path w="530860" h="1358900">
                                <a:moveTo>
                                  <a:pt x="208335" y="704849"/>
                                </a:moveTo>
                                <a:lnTo>
                                  <a:pt x="199766" y="713126"/>
                                </a:lnTo>
                                <a:lnTo>
                                  <a:pt x="199957" y="713126"/>
                                </a:lnTo>
                                <a:lnTo>
                                  <a:pt x="211126" y="723899"/>
                                </a:lnTo>
                                <a:lnTo>
                                  <a:pt x="219415" y="715904"/>
                                </a:lnTo>
                                <a:lnTo>
                                  <a:pt x="219781" y="715904"/>
                                </a:lnTo>
                                <a:lnTo>
                                  <a:pt x="208335" y="704849"/>
                                </a:lnTo>
                                <a:close/>
                              </a:path>
                              <a:path w="530860" h="1358900">
                                <a:moveTo>
                                  <a:pt x="236339" y="715904"/>
                                </a:moveTo>
                                <a:lnTo>
                                  <a:pt x="219781" y="715904"/>
                                </a:lnTo>
                                <a:lnTo>
                                  <a:pt x="228060" y="723899"/>
                                </a:lnTo>
                                <a:lnTo>
                                  <a:pt x="236339" y="715904"/>
                                </a:lnTo>
                                <a:close/>
                              </a:path>
                              <a:path w="530860" h="1358900">
                                <a:moveTo>
                                  <a:pt x="247785" y="704849"/>
                                </a:moveTo>
                                <a:lnTo>
                                  <a:pt x="239215" y="713126"/>
                                </a:lnTo>
                                <a:lnTo>
                                  <a:pt x="239454" y="713126"/>
                                </a:lnTo>
                                <a:lnTo>
                                  <a:pt x="250623" y="723899"/>
                                </a:lnTo>
                                <a:lnTo>
                                  <a:pt x="258912" y="715904"/>
                                </a:lnTo>
                                <a:lnTo>
                                  <a:pt x="259231" y="715904"/>
                                </a:lnTo>
                                <a:lnTo>
                                  <a:pt x="247785" y="704849"/>
                                </a:lnTo>
                                <a:close/>
                              </a:path>
                              <a:path w="530860" h="1358900">
                                <a:moveTo>
                                  <a:pt x="275788" y="715904"/>
                                </a:moveTo>
                                <a:lnTo>
                                  <a:pt x="259231" y="715904"/>
                                </a:lnTo>
                                <a:lnTo>
                                  <a:pt x="267509" y="723899"/>
                                </a:lnTo>
                                <a:lnTo>
                                  <a:pt x="275788" y="715904"/>
                                </a:lnTo>
                                <a:close/>
                              </a:path>
                              <a:path w="530860" h="1358900">
                                <a:moveTo>
                                  <a:pt x="287234" y="704849"/>
                                </a:moveTo>
                                <a:lnTo>
                                  <a:pt x="278664" y="713126"/>
                                </a:lnTo>
                                <a:lnTo>
                                  <a:pt x="278951" y="713126"/>
                                </a:lnTo>
                                <a:lnTo>
                                  <a:pt x="290120" y="723899"/>
                                </a:lnTo>
                                <a:lnTo>
                                  <a:pt x="298409" y="715904"/>
                                </a:lnTo>
                                <a:lnTo>
                                  <a:pt x="298680" y="715904"/>
                                </a:lnTo>
                                <a:lnTo>
                                  <a:pt x="287234" y="704849"/>
                                </a:lnTo>
                                <a:close/>
                              </a:path>
                              <a:path w="530860" h="1358900">
                                <a:moveTo>
                                  <a:pt x="315237" y="715904"/>
                                </a:moveTo>
                                <a:lnTo>
                                  <a:pt x="298680" y="715904"/>
                                </a:lnTo>
                                <a:lnTo>
                                  <a:pt x="306959" y="723899"/>
                                </a:lnTo>
                                <a:lnTo>
                                  <a:pt x="315237" y="715904"/>
                                </a:lnTo>
                                <a:close/>
                              </a:path>
                              <a:path w="530860" h="1358900">
                                <a:moveTo>
                                  <a:pt x="326683" y="704849"/>
                                </a:moveTo>
                                <a:lnTo>
                                  <a:pt x="318114" y="713126"/>
                                </a:lnTo>
                                <a:lnTo>
                                  <a:pt x="318449" y="713126"/>
                                </a:lnTo>
                                <a:lnTo>
                                  <a:pt x="329617" y="723899"/>
                                </a:lnTo>
                                <a:lnTo>
                                  <a:pt x="337906" y="715904"/>
                                </a:lnTo>
                                <a:lnTo>
                                  <a:pt x="338129" y="715904"/>
                                </a:lnTo>
                                <a:lnTo>
                                  <a:pt x="326683" y="704849"/>
                                </a:lnTo>
                                <a:close/>
                              </a:path>
                              <a:path w="530860" h="1358900">
                                <a:moveTo>
                                  <a:pt x="395800" y="704849"/>
                                </a:moveTo>
                                <a:lnTo>
                                  <a:pt x="387439" y="713126"/>
                                </a:lnTo>
                                <a:lnTo>
                                  <a:pt x="387761" y="713126"/>
                                </a:lnTo>
                                <a:lnTo>
                                  <a:pt x="398657" y="723899"/>
                                </a:lnTo>
                                <a:lnTo>
                                  <a:pt x="406744" y="715904"/>
                                </a:lnTo>
                                <a:lnTo>
                                  <a:pt x="406967" y="715904"/>
                                </a:lnTo>
                                <a:lnTo>
                                  <a:pt x="395800" y="704849"/>
                                </a:lnTo>
                                <a:close/>
                              </a:path>
                              <a:path w="530860" h="1358900">
                                <a:moveTo>
                                  <a:pt x="423120" y="715904"/>
                                </a:moveTo>
                                <a:lnTo>
                                  <a:pt x="406967" y="715904"/>
                                </a:lnTo>
                                <a:lnTo>
                                  <a:pt x="415043" y="723899"/>
                                </a:lnTo>
                                <a:lnTo>
                                  <a:pt x="423120" y="715904"/>
                                </a:lnTo>
                                <a:close/>
                              </a:path>
                              <a:path w="530860" h="1358900">
                                <a:moveTo>
                                  <a:pt x="434287" y="704849"/>
                                </a:moveTo>
                                <a:lnTo>
                                  <a:pt x="425926" y="713126"/>
                                </a:lnTo>
                                <a:lnTo>
                                  <a:pt x="426295" y="713126"/>
                                </a:lnTo>
                                <a:lnTo>
                                  <a:pt x="437191" y="723899"/>
                                </a:lnTo>
                                <a:lnTo>
                                  <a:pt x="445277" y="715904"/>
                                </a:lnTo>
                                <a:lnTo>
                                  <a:pt x="445454" y="715904"/>
                                </a:lnTo>
                                <a:lnTo>
                                  <a:pt x="434287" y="704849"/>
                                </a:lnTo>
                                <a:close/>
                              </a:path>
                              <a:path w="530860" h="1358900">
                                <a:moveTo>
                                  <a:pt x="530505" y="711199"/>
                                </a:moveTo>
                                <a:lnTo>
                                  <a:pt x="527103" y="711199"/>
                                </a:lnTo>
                                <a:lnTo>
                                  <a:pt x="522226" y="715904"/>
                                </a:lnTo>
                                <a:lnTo>
                                  <a:pt x="530505" y="723899"/>
                                </a:lnTo>
                                <a:lnTo>
                                  <a:pt x="530505" y="711199"/>
                                </a:lnTo>
                                <a:close/>
                              </a:path>
                              <a:path w="530860" h="1358900">
                                <a:moveTo>
                                  <a:pt x="510780" y="704849"/>
                                </a:moveTo>
                                <a:lnTo>
                                  <a:pt x="502793" y="712563"/>
                                </a:lnTo>
                                <a:lnTo>
                                  <a:pt x="514100" y="723743"/>
                                </a:lnTo>
                                <a:lnTo>
                                  <a:pt x="522226" y="715904"/>
                                </a:lnTo>
                                <a:lnTo>
                                  <a:pt x="510780" y="704849"/>
                                </a:lnTo>
                                <a:close/>
                              </a:path>
                              <a:path w="530860" h="1358900">
                                <a:moveTo>
                                  <a:pt x="494595" y="704458"/>
                                </a:moveTo>
                                <a:lnTo>
                                  <a:pt x="483343" y="715312"/>
                                </a:lnTo>
                                <a:lnTo>
                                  <a:pt x="491543" y="723429"/>
                                </a:lnTo>
                                <a:lnTo>
                                  <a:pt x="502793" y="712563"/>
                                </a:lnTo>
                                <a:lnTo>
                                  <a:pt x="494595" y="704458"/>
                                </a:lnTo>
                                <a:close/>
                              </a:path>
                              <a:path w="530860" h="1358900">
                                <a:moveTo>
                                  <a:pt x="472061" y="704144"/>
                                </a:moveTo>
                                <a:lnTo>
                                  <a:pt x="463807" y="712116"/>
                                </a:lnTo>
                                <a:lnTo>
                                  <a:pt x="475090" y="723272"/>
                                </a:lnTo>
                                <a:lnTo>
                                  <a:pt x="483343" y="715312"/>
                                </a:lnTo>
                                <a:lnTo>
                                  <a:pt x="472061" y="704144"/>
                                </a:lnTo>
                                <a:close/>
                              </a:path>
                              <a:path w="530860" h="1358900">
                                <a:moveTo>
                                  <a:pt x="459885" y="715904"/>
                                </a:moveTo>
                                <a:lnTo>
                                  <a:pt x="445454" y="715904"/>
                                </a:lnTo>
                                <a:lnTo>
                                  <a:pt x="452580" y="722959"/>
                                </a:lnTo>
                                <a:lnTo>
                                  <a:pt x="459885" y="715904"/>
                                </a:lnTo>
                                <a:close/>
                              </a:path>
                              <a:path w="530860" h="1358900">
                                <a:moveTo>
                                  <a:pt x="346146" y="715904"/>
                                </a:moveTo>
                                <a:lnTo>
                                  <a:pt x="338129" y="715904"/>
                                </a:lnTo>
                                <a:lnTo>
                                  <a:pt x="342187" y="719823"/>
                                </a:lnTo>
                                <a:lnTo>
                                  <a:pt x="346146" y="715904"/>
                                </a:lnTo>
                                <a:close/>
                              </a:path>
                              <a:path w="530860" h="1358900">
                                <a:moveTo>
                                  <a:pt x="361668" y="700538"/>
                                </a:moveTo>
                                <a:lnTo>
                                  <a:pt x="353391" y="708732"/>
                                </a:lnTo>
                                <a:lnTo>
                                  <a:pt x="364563" y="719509"/>
                                </a:lnTo>
                                <a:lnTo>
                                  <a:pt x="372839" y="711327"/>
                                </a:lnTo>
                                <a:lnTo>
                                  <a:pt x="361668" y="700538"/>
                                </a:lnTo>
                                <a:close/>
                              </a:path>
                              <a:path w="530860" h="1358900">
                                <a:moveTo>
                                  <a:pt x="379390" y="704849"/>
                                </a:moveTo>
                                <a:lnTo>
                                  <a:pt x="372839" y="711327"/>
                                </a:lnTo>
                                <a:lnTo>
                                  <a:pt x="381149" y="719353"/>
                                </a:lnTo>
                                <a:lnTo>
                                  <a:pt x="387439" y="713126"/>
                                </a:lnTo>
                                <a:lnTo>
                                  <a:pt x="387761" y="713126"/>
                                </a:lnTo>
                                <a:lnTo>
                                  <a:pt x="379390" y="704849"/>
                                </a:lnTo>
                                <a:close/>
                              </a:path>
                              <a:path w="530860" h="1358900">
                                <a:moveTo>
                                  <a:pt x="53137" y="685799"/>
                                </a:moveTo>
                                <a:lnTo>
                                  <a:pt x="33389" y="704849"/>
                                </a:lnTo>
                                <a:lnTo>
                                  <a:pt x="41969" y="713126"/>
                                </a:lnTo>
                                <a:lnTo>
                                  <a:pt x="50538" y="704849"/>
                                </a:lnTo>
                                <a:lnTo>
                                  <a:pt x="42247" y="696842"/>
                                </a:lnTo>
                                <a:lnTo>
                                  <a:pt x="58829" y="696842"/>
                                </a:lnTo>
                                <a:lnTo>
                                  <a:pt x="61681" y="694087"/>
                                </a:lnTo>
                                <a:lnTo>
                                  <a:pt x="60902" y="693290"/>
                                </a:lnTo>
                                <a:lnTo>
                                  <a:pt x="53137" y="685799"/>
                                </a:lnTo>
                                <a:close/>
                              </a:path>
                              <a:path w="530860" h="1358900">
                                <a:moveTo>
                                  <a:pt x="92634" y="685799"/>
                                </a:moveTo>
                                <a:lnTo>
                                  <a:pt x="72886" y="704849"/>
                                </a:lnTo>
                                <a:lnTo>
                                  <a:pt x="81466" y="713126"/>
                                </a:lnTo>
                                <a:lnTo>
                                  <a:pt x="82000" y="712563"/>
                                </a:lnTo>
                                <a:lnTo>
                                  <a:pt x="89987" y="704849"/>
                                </a:lnTo>
                                <a:lnTo>
                                  <a:pt x="81697" y="696842"/>
                                </a:lnTo>
                                <a:lnTo>
                                  <a:pt x="98278" y="696842"/>
                                </a:lnTo>
                                <a:lnTo>
                                  <a:pt x="101131" y="694087"/>
                                </a:lnTo>
                                <a:lnTo>
                                  <a:pt x="100399" y="693290"/>
                                </a:lnTo>
                                <a:lnTo>
                                  <a:pt x="92634" y="685799"/>
                                </a:lnTo>
                                <a:close/>
                              </a:path>
                              <a:path w="530860" h="1358900">
                                <a:moveTo>
                                  <a:pt x="132132" y="685799"/>
                                </a:moveTo>
                                <a:lnTo>
                                  <a:pt x="112383" y="704849"/>
                                </a:lnTo>
                                <a:lnTo>
                                  <a:pt x="120963" y="713126"/>
                                </a:lnTo>
                                <a:lnTo>
                                  <a:pt x="121450" y="712563"/>
                                </a:lnTo>
                                <a:lnTo>
                                  <a:pt x="129437" y="704849"/>
                                </a:lnTo>
                                <a:lnTo>
                                  <a:pt x="121146" y="696842"/>
                                </a:lnTo>
                                <a:lnTo>
                                  <a:pt x="137727" y="696842"/>
                                </a:lnTo>
                                <a:lnTo>
                                  <a:pt x="140580" y="694087"/>
                                </a:lnTo>
                                <a:lnTo>
                                  <a:pt x="140723" y="694087"/>
                                </a:lnTo>
                                <a:lnTo>
                                  <a:pt x="132132" y="685799"/>
                                </a:lnTo>
                                <a:close/>
                              </a:path>
                              <a:path w="530860" h="1358900">
                                <a:moveTo>
                                  <a:pt x="171629" y="685799"/>
                                </a:moveTo>
                                <a:lnTo>
                                  <a:pt x="151880" y="704849"/>
                                </a:lnTo>
                                <a:lnTo>
                                  <a:pt x="160460" y="713126"/>
                                </a:lnTo>
                                <a:lnTo>
                                  <a:pt x="160317" y="713126"/>
                                </a:lnTo>
                                <a:lnTo>
                                  <a:pt x="168886" y="704849"/>
                                </a:lnTo>
                                <a:lnTo>
                                  <a:pt x="160595" y="696842"/>
                                </a:lnTo>
                                <a:lnTo>
                                  <a:pt x="177177" y="696842"/>
                                </a:lnTo>
                                <a:lnTo>
                                  <a:pt x="180029" y="694087"/>
                                </a:lnTo>
                                <a:lnTo>
                                  <a:pt x="180221" y="694087"/>
                                </a:lnTo>
                                <a:lnTo>
                                  <a:pt x="171629" y="685799"/>
                                </a:lnTo>
                                <a:close/>
                              </a:path>
                              <a:path w="530860" h="1358900">
                                <a:moveTo>
                                  <a:pt x="211126" y="685799"/>
                                </a:moveTo>
                                <a:lnTo>
                                  <a:pt x="191377" y="704849"/>
                                </a:lnTo>
                                <a:lnTo>
                                  <a:pt x="199957" y="713126"/>
                                </a:lnTo>
                                <a:lnTo>
                                  <a:pt x="199766" y="713126"/>
                                </a:lnTo>
                                <a:lnTo>
                                  <a:pt x="208335" y="704849"/>
                                </a:lnTo>
                                <a:lnTo>
                                  <a:pt x="200045" y="696842"/>
                                </a:lnTo>
                                <a:lnTo>
                                  <a:pt x="216626" y="696842"/>
                                </a:lnTo>
                                <a:lnTo>
                                  <a:pt x="219479" y="694087"/>
                                </a:lnTo>
                                <a:lnTo>
                                  <a:pt x="219718" y="694087"/>
                                </a:lnTo>
                                <a:lnTo>
                                  <a:pt x="211126" y="685799"/>
                                </a:lnTo>
                                <a:close/>
                              </a:path>
                              <a:path w="530860" h="1358900">
                                <a:moveTo>
                                  <a:pt x="250623" y="685799"/>
                                </a:moveTo>
                                <a:lnTo>
                                  <a:pt x="230874" y="704849"/>
                                </a:lnTo>
                                <a:lnTo>
                                  <a:pt x="239454" y="713126"/>
                                </a:lnTo>
                                <a:lnTo>
                                  <a:pt x="239215" y="713126"/>
                                </a:lnTo>
                                <a:lnTo>
                                  <a:pt x="247785" y="704849"/>
                                </a:lnTo>
                                <a:lnTo>
                                  <a:pt x="239494" y="696842"/>
                                </a:lnTo>
                                <a:lnTo>
                                  <a:pt x="256075" y="696842"/>
                                </a:lnTo>
                                <a:lnTo>
                                  <a:pt x="258928" y="694087"/>
                                </a:lnTo>
                                <a:lnTo>
                                  <a:pt x="259215" y="694087"/>
                                </a:lnTo>
                                <a:lnTo>
                                  <a:pt x="250623" y="685799"/>
                                </a:lnTo>
                                <a:close/>
                              </a:path>
                              <a:path w="530860" h="1358900">
                                <a:moveTo>
                                  <a:pt x="290120" y="685799"/>
                                </a:moveTo>
                                <a:lnTo>
                                  <a:pt x="270372" y="704849"/>
                                </a:lnTo>
                                <a:lnTo>
                                  <a:pt x="278951" y="713126"/>
                                </a:lnTo>
                                <a:lnTo>
                                  <a:pt x="278664" y="713126"/>
                                </a:lnTo>
                                <a:lnTo>
                                  <a:pt x="287234" y="704849"/>
                                </a:lnTo>
                                <a:lnTo>
                                  <a:pt x="278943" y="696842"/>
                                </a:lnTo>
                                <a:lnTo>
                                  <a:pt x="295525" y="696842"/>
                                </a:lnTo>
                                <a:lnTo>
                                  <a:pt x="298377" y="694087"/>
                                </a:lnTo>
                                <a:lnTo>
                                  <a:pt x="298712" y="694087"/>
                                </a:lnTo>
                                <a:lnTo>
                                  <a:pt x="290120" y="685799"/>
                                </a:lnTo>
                                <a:close/>
                              </a:path>
                              <a:path w="530860" h="1358900">
                                <a:moveTo>
                                  <a:pt x="329617" y="685799"/>
                                </a:moveTo>
                                <a:lnTo>
                                  <a:pt x="309869" y="704849"/>
                                </a:lnTo>
                                <a:lnTo>
                                  <a:pt x="318449" y="713126"/>
                                </a:lnTo>
                                <a:lnTo>
                                  <a:pt x="318114" y="713126"/>
                                </a:lnTo>
                                <a:lnTo>
                                  <a:pt x="326683" y="704849"/>
                                </a:lnTo>
                                <a:lnTo>
                                  <a:pt x="318393" y="696842"/>
                                </a:lnTo>
                                <a:lnTo>
                                  <a:pt x="334974" y="696842"/>
                                </a:lnTo>
                                <a:lnTo>
                                  <a:pt x="337827" y="694087"/>
                                </a:lnTo>
                                <a:lnTo>
                                  <a:pt x="338209" y="694087"/>
                                </a:lnTo>
                                <a:lnTo>
                                  <a:pt x="329617" y="685799"/>
                                </a:lnTo>
                                <a:close/>
                              </a:path>
                              <a:path w="530860" h="1358900">
                                <a:moveTo>
                                  <a:pt x="398657" y="685799"/>
                                </a:moveTo>
                                <a:lnTo>
                                  <a:pt x="379390" y="704849"/>
                                </a:lnTo>
                                <a:lnTo>
                                  <a:pt x="387761" y="713126"/>
                                </a:lnTo>
                                <a:lnTo>
                                  <a:pt x="387439" y="713126"/>
                                </a:lnTo>
                                <a:lnTo>
                                  <a:pt x="395800" y="704849"/>
                                </a:lnTo>
                                <a:lnTo>
                                  <a:pt x="387711" y="696842"/>
                                </a:lnTo>
                                <a:lnTo>
                                  <a:pt x="403888" y="696842"/>
                                </a:lnTo>
                                <a:lnTo>
                                  <a:pt x="406671" y="694087"/>
                                </a:lnTo>
                                <a:lnTo>
                                  <a:pt x="407039" y="694087"/>
                                </a:lnTo>
                                <a:lnTo>
                                  <a:pt x="398657" y="685799"/>
                                </a:lnTo>
                                <a:close/>
                              </a:path>
                              <a:path w="530860" h="1358900">
                                <a:moveTo>
                                  <a:pt x="437191" y="685799"/>
                                </a:moveTo>
                                <a:lnTo>
                                  <a:pt x="417924" y="704849"/>
                                </a:lnTo>
                                <a:lnTo>
                                  <a:pt x="426295" y="713126"/>
                                </a:lnTo>
                                <a:lnTo>
                                  <a:pt x="425926" y="713126"/>
                                </a:lnTo>
                                <a:lnTo>
                                  <a:pt x="434287" y="704849"/>
                                </a:lnTo>
                                <a:lnTo>
                                  <a:pt x="426199" y="696842"/>
                                </a:lnTo>
                                <a:lnTo>
                                  <a:pt x="442375" y="696842"/>
                                </a:lnTo>
                                <a:lnTo>
                                  <a:pt x="445158" y="694087"/>
                                </a:lnTo>
                                <a:lnTo>
                                  <a:pt x="445573" y="694087"/>
                                </a:lnTo>
                                <a:lnTo>
                                  <a:pt x="437191" y="685799"/>
                                </a:lnTo>
                                <a:close/>
                              </a:path>
                              <a:path w="530860" h="1358900">
                                <a:moveTo>
                                  <a:pt x="502489" y="696842"/>
                                </a:moveTo>
                                <a:lnTo>
                                  <a:pt x="494595" y="704458"/>
                                </a:lnTo>
                                <a:lnTo>
                                  <a:pt x="502793" y="712563"/>
                                </a:lnTo>
                                <a:lnTo>
                                  <a:pt x="510780" y="704849"/>
                                </a:lnTo>
                                <a:lnTo>
                                  <a:pt x="502489" y="696842"/>
                                </a:lnTo>
                                <a:close/>
                              </a:path>
                              <a:path w="530860" h="1358900">
                                <a:moveTo>
                                  <a:pt x="475725" y="685799"/>
                                </a:moveTo>
                                <a:lnTo>
                                  <a:pt x="456458" y="704849"/>
                                </a:lnTo>
                                <a:lnTo>
                                  <a:pt x="463807" y="712116"/>
                                </a:lnTo>
                                <a:lnTo>
                                  <a:pt x="472061" y="704144"/>
                                </a:lnTo>
                                <a:lnTo>
                                  <a:pt x="464686" y="696842"/>
                                </a:lnTo>
                                <a:lnTo>
                                  <a:pt x="479621" y="696842"/>
                                </a:lnTo>
                                <a:lnTo>
                                  <a:pt x="483300" y="693290"/>
                                </a:lnTo>
                                <a:lnTo>
                                  <a:pt x="475725" y="685799"/>
                                </a:lnTo>
                                <a:close/>
                              </a:path>
                              <a:path w="530860" h="1358900">
                                <a:moveTo>
                                  <a:pt x="11089" y="704849"/>
                                </a:moveTo>
                                <a:lnTo>
                                  <a:pt x="4514" y="711199"/>
                                </a:lnTo>
                                <a:lnTo>
                                  <a:pt x="17664" y="711199"/>
                                </a:lnTo>
                                <a:lnTo>
                                  <a:pt x="11089" y="704849"/>
                                </a:lnTo>
                                <a:close/>
                              </a:path>
                              <a:path w="530860" h="1358900">
                                <a:moveTo>
                                  <a:pt x="364563" y="690190"/>
                                </a:moveTo>
                                <a:lnTo>
                                  <a:pt x="349366" y="704849"/>
                                </a:lnTo>
                                <a:lnTo>
                                  <a:pt x="353391" y="708732"/>
                                </a:lnTo>
                                <a:lnTo>
                                  <a:pt x="361668" y="700538"/>
                                </a:lnTo>
                                <a:lnTo>
                                  <a:pt x="357842" y="696842"/>
                                </a:lnTo>
                                <a:lnTo>
                                  <a:pt x="365401" y="696842"/>
                                </a:lnTo>
                                <a:lnTo>
                                  <a:pt x="368184" y="694087"/>
                                </a:lnTo>
                                <a:lnTo>
                                  <a:pt x="368506" y="694087"/>
                                </a:lnTo>
                                <a:lnTo>
                                  <a:pt x="364563" y="690190"/>
                                </a:lnTo>
                                <a:close/>
                              </a:path>
                              <a:path w="530860" h="1358900">
                                <a:moveTo>
                                  <a:pt x="17664" y="698499"/>
                                </a:moveTo>
                                <a:lnTo>
                                  <a:pt x="4514" y="698499"/>
                                </a:lnTo>
                                <a:lnTo>
                                  <a:pt x="11089" y="704849"/>
                                </a:lnTo>
                                <a:lnTo>
                                  <a:pt x="17664" y="698499"/>
                                </a:lnTo>
                                <a:close/>
                              </a:path>
                              <a:path w="530860" h="1358900">
                                <a:moveTo>
                                  <a:pt x="30813" y="685799"/>
                                </a:moveTo>
                                <a:lnTo>
                                  <a:pt x="22232" y="694087"/>
                                </a:lnTo>
                                <a:lnTo>
                                  <a:pt x="33389" y="704849"/>
                                </a:lnTo>
                                <a:lnTo>
                                  <a:pt x="41689" y="696842"/>
                                </a:lnTo>
                                <a:lnTo>
                                  <a:pt x="42247" y="696842"/>
                                </a:lnTo>
                                <a:lnTo>
                                  <a:pt x="30813" y="685799"/>
                                </a:lnTo>
                                <a:close/>
                              </a:path>
                              <a:path w="530860" h="1358900">
                                <a:moveTo>
                                  <a:pt x="58829" y="696842"/>
                                </a:moveTo>
                                <a:lnTo>
                                  <a:pt x="42247" y="696842"/>
                                </a:lnTo>
                                <a:lnTo>
                                  <a:pt x="50538" y="704849"/>
                                </a:lnTo>
                                <a:lnTo>
                                  <a:pt x="58829" y="696842"/>
                                </a:lnTo>
                                <a:close/>
                              </a:path>
                              <a:path w="530860" h="1358900">
                                <a:moveTo>
                                  <a:pt x="70263" y="685799"/>
                                </a:moveTo>
                                <a:lnTo>
                                  <a:pt x="62507" y="693290"/>
                                </a:lnTo>
                                <a:lnTo>
                                  <a:pt x="61729" y="694087"/>
                                </a:lnTo>
                                <a:lnTo>
                                  <a:pt x="72886" y="704849"/>
                                </a:lnTo>
                                <a:lnTo>
                                  <a:pt x="81187" y="696842"/>
                                </a:lnTo>
                                <a:lnTo>
                                  <a:pt x="81697" y="696842"/>
                                </a:lnTo>
                                <a:lnTo>
                                  <a:pt x="70263" y="685799"/>
                                </a:lnTo>
                                <a:close/>
                              </a:path>
                              <a:path w="530860" h="1358900">
                                <a:moveTo>
                                  <a:pt x="98278" y="696842"/>
                                </a:moveTo>
                                <a:lnTo>
                                  <a:pt x="81697" y="696842"/>
                                </a:lnTo>
                                <a:lnTo>
                                  <a:pt x="89987" y="704849"/>
                                </a:lnTo>
                                <a:lnTo>
                                  <a:pt x="98278" y="696842"/>
                                </a:lnTo>
                                <a:close/>
                              </a:path>
                              <a:path w="530860" h="1358900">
                                <a:moveTo>
                                  <a:pt x="109712" y="685799"/>
                                </a:moveTo>
                                <a:lnTo>
                                  <a:pt x="101957" y="693290"/>
                                </a:lnTo>
                                <a:lnTo>
                                  <a:pt x="101226" y="694087"/>
                                </a:lnTo>
                                <a:lnTo>
                                  <a:pt x="112383" y="704849"/>
                                </a:lnTo>
                                <a:lnTo>
                                  <a:pt x="120684" y="696842"/>
                                </a:lnTo>
                                <a:lnTo>
                                  <a:pt x="121146" y="696842"/>
                                </a:lnTo>
                                <a:lnTo>
                                  <a:pt x="109712" y="685799"/>
                                </a:lnTo>
                                <a:close/>
                              </a:path>
                              <a:path w="530860" h="1358900">
                                <a:moveTo>
                                  <a:pt x="137727" y="696842"/>
                                </a:moveTo>
                                <a:lnTo>
                                  <a:pt x="121146" y="696842"/>
                                </a:lnTo>
                                <a:lnTo>
                                  <a:pt x="129437" y="704849"/>
                                </a:lnTo>
                                <a:lnTo>
                                  <a:pt x="137727" y="696842"/>
                                </a:lnTo>
                                <a:close/>
                              </a:path>
                              <a:path w="530860" h="1358900">
                                <a:moveTo>
                                  <a:pt x="149161" y="685799"/>
                                </a:moveTo>
                                <a:lnTo>
                                  <a:pt x="140580" y="694087"/>
                                </a:lnTo>
                                <a:lnTo>
                                  <a:pt x="140723" y="694087"/>
                                </a:lnTo>
                                <a:lnTo>
                                  <a:pt x="151880" y="704849"/>
                                </a:lnTo>
                                <a:lnTo>
                                  <a:pt x="160181" y="696842"/>
                                </a:lnTo>
                                <a:lnTo>
                                  <a:pt x="160595" y="696842"/>
                                </a:lnTo>
                                <a:lnTo>
                                  <a:pt x="149161" y="685799"/>
                                </a:lnTo>
                                <a:close/>
                              </a:path>
                              <a:path w="530860" h="1358900">
                                <a:moveTo>
                                  <a:pt x="177177" y="696842"/>
                                </a:moveTo>
                                <a:lnTo>
                                  <a:pt x="160595" y="696842"/>
                                </a:lnTo>
                                <a:lnTo>
                                  <a:pt x="168886" y="704849"/>
                                </a:lnTo>
                                <a:lnTo>
                                  <a:pt x="177177" y="696842"/>
                                </a:lnTo>
                                <a:close/>
                              </a:path>
                              <a:path w="530860" h="1358900">
                                <a:moveTo>
                                  <a:pt x="188611" y="685799"/>
                                </a:moveTo>
                                <a:lnTo>
                                  <a:pt x="180029" y="694087"/>
                                </a:lnTo>
                                <a:lnTo>
                                  <a:pt x="180221" y="694087"/>
                                </a:lnTo>
                                <a:lnTo>
                                  <a:pt x="191377" y="704849"/>
                                </a:lnTo>
                                <a:lnTo>
                                  <a:pt x="199678" y="696842"/>
                                </a:lnTo>
                                <a:lnTo>
                                  <a:pt x="200045" y="696842"/>
                                </a:lnTo>
                                <a:lnTo>
                                  <a:pt x="188611" y="685799"/>
                                </a:lnTo>
                                <a:close/>
                              </a:path>
                              <a:path w="530860" h="1358900">
                                <a:moveTo>
                                  <a:pt x="216626" y="696842"/>
                                </a:moveTo>
                                <a:lnTo>
                                  <a:pt x="200045" y="696842"/>
                                </a:lnTo>
                                <a:lnTo>
                                  <a:pt x="208335" y="704849"/>
                                </a:lnTo>
                                <a:lnTo>
                                  <a:pt x="216626" y="696842"/>
                                </a:lnTo>
                                <a:close/>
                              </a:path>
                              <a:path w="530860" h="1358900">
                                <a:moveTo>
                                  <a:pt x="228060" y="685799"/>
                                </a:moveTo>
                                <a:lnTo>
                                  <a:pt x="219479" y="694087"/>
                                </a:lnTo>
                                <a:lnTo>
                                  <a:pt x="219718" y="694087"/>
                                </a:lnTo>
                                <a:lnTo>
                                  <a:pt x="230874" y="704849"/>
                                </a:lnTo>
                                <a:lnTo>
                                  <a:pt x="239175" y="696842"/>
                                </a:lnTo>
                                <a:lnTo>
                                  <a:pt x="239494" y="696842"/>
                                </a:lnTo>
                                <a:lnTo>
                                  <a:pt x="228060" y="685799"/>
                                </a:lnTo>
                                <a:close/>
                              </a:path>
                              <a:path w="530860" h="1358900">
                                <a:moveTo>
                                  <a:pt x="256075" y="696842"/>
                                </a:moveTo>
                                <a:lnTo>
                                  <a:pt x="239494" y="696842"/>
                                </a:lnTo>
                                <a:lnTo>
                                  <a:pt x="247785" y="704849"/>
                                </a:lnTo>
                                <a:lnTo>
                                  <a:pt x="256075" y="696842"/>
                                </a:lnTo>
                                <a:close/>
                              </a:path>
                              <a:path w="530860" h="1358900">
                                <a:moveTo>
                                  <a:pt x="267509" y="685799"/>
                                </a:moveTo>
                                <a:lnTo>
                                  <a:pt x="258928" y="694087"/>
                                </a:lnTo>
                                <a:lnTo>
                                  <a:pt x="259215" y="694087"/>
                                </a:lnTo>
                                <a:lnTo>
                                  <a:pt x="270372" y="704849"/>
                                </a:lnTo>
                                <a:lnTo>
                                  <a:pt x="278672" y="696842"/>
                                </a:lnTo>
                                <a:lnTo>
                                  <a:pt x="278943" y="696842"/>
                                </a:lnTo>
                                <a:lnTo>
                                  <a:pt x="267509" y="685799"/>
                                </a:lnTo>
                                <a:close/>
                              </a:path>
                              <a:path w="530860" h="1358900">
                                <a:moveTo>
                                  <a:pt x="295525" y="696842"/>
                                </a:moveTo>
                                <a:lnTo>
                                  <a:pt x="278943" y="696842"/>
                                </a:lnTo>
                                <a:lnTo>
                                  <a:pt x="287234" y="704849"/>
                                </a:lnTo>
                                <a:lnTo>
                                  <a:pt x="295525" y="696842"/>
                                </a:lnTo>
                                <a:close/>
                              </a:path>
                              <a:path w="530860" h="1358900">
                                <a:moveTo>
                                  <a:pt x="306959" y="685799"/>
                                </a:moveTo>
                                <a:lnTo>
                                  <a:pt x="298377" y="694087"/>
                                </a:lnTo>
                                <a:lnTo>
                                  <a:pt x="298712" y="694087"/>
                                </a:lnTo>
                                <a:lnTo>
                                  <a:pt x="309869" y="704849"/>
                                </a:lnTo>
                                <a:lnTo>
                                  <a:pt x="318169" y="696842"/>
                                </a:lnTo>
                                <a:lnTo>
                                  <a:pt x="318393" y="696842"/>
                                </a:lnTo>
                                <a:lnTo>
                                  <a:pt x="306959" y="685799"/>
                                </a:lnTo>
                                <a:close/>
                              </a:path>
                              <a:path w="530860" h="1358900">
                                <a:moveTo>
                                  <a:pt x="334974" y="696842"/>
                                </a:moveTo>
                                <a:lnTo>
                                  <a:pt x="318393" y="696842"/>
                                </a:lnTo>
                                <a:lnTo>
                                  <a:pt x="326683" y="704849"/>
                                </a:lnTo>
                                <a:lnTo>
                                  <a:pt x="334974" y="696842"/>
                                </a:lnTo>
                                <a:close/>
                              </a:path>
                              <a:path w="530860" h="1358900">
                                <a:moveTo>
                                  <a:pt x="346408" y="685799"/>
                                </a:moveTo>
                                <a:lnTo>
                                  <a:pt x="337827" y="694087"/>
                                </a:lnTo>
                                <a:lnTo>
                                  <a:pt x="338209" y="694087"/>
                                </a:lnTo>
                                <a:lnTo>
                                  <a:pt x="349366" y="704849"/>
                                </a:lnTo>
                                <a:lnTo>
                                  <a:pt x="357667" y="696842"/>
                                </a:lnTo>
                                <a:lnTo>
                                  <a:pt x="357842" y="696842"/>
                                </a:lnTo>
                                <a:lnTo>
                                  <a:pt x="346408" y="685799"/>
                                </a:lnTo>
                                <a:close/>
                              </a:path>
                              <a:path w="530860" h="1358900">
                                <a:moveTo>
                                  <a:pt x="376556" y="685799"/>
                                </a:moveTo>
                                <a:lnTo>
                                  <a:pt x="368184" y="694087"/>
                                </a:lnTo>
                                <a:lnTo>
                                  <a:pt x="368506" y="694087"/>
                                </a:lnTo>
                                <a:lnTo>
                                  <a:pt x="379390" y="704849"/>
                                </a:lnTo>
                                <a:lnTo>
                                  <a:pt x="387488" y="696842"/>
                                </a:lnTo>
                                <a:lnTo>
                                  <a:pt x="387711" y="696842"/>
                                </a:lnTo>
                                <a:lnTo>
                                  <a:pt x="376556" y="685799"/>
                                </a:lnTo>
                                <a:close/>
                              </a:path>
                              <a:path w="530860" h="1358900">
                                <a:moveTo>
                                  <a:pt x="403888" y="696842"/>
                                </a:moveTo>
                                <a:lnTo>
                                  <a:pt x="387711" y="696842"/>
                                </a:lnTo>
                                <a:lnTo>
                                  <a:pt x="395800" y="704849"/>
                                </a:lnTo>
                                <a:lnTo>
                                  <a:pt x="403888" y="696842"/>
                                </a:lnTo>
                                <a:close/>
                              </a:path>
                              <a:path w="530860" h="1358900">
                                <a:moveTo>
                                  <a:pt x="415043" y="685799"/>
                                </a:moveTo>
                                <a:lnTo>
                                  <a:pt x="406671" y="694087"/>
                                </a:lnTo>
                                <a:lnTo>
                                  <a:pt x="407039" y="694087"/>
                                </a:lnTo>
                                <a:lnTo>
                                  <a:pt x="417924" y="704849"/>
                                </a:lnTo>
                                <a:lnTo>
                                  <a:pt x="426022" y="696842"/>
                                </a:lnTo>
                                <a:lnTo>
                                  <a:pt x="426199" y="696842"/>
                                </a:lnTo>
                                <a:lnTo>
                                  <a:pt x="415043" y="685799"/>
                                </a:lnTo>
                                <a:close/>
                              </a:path>
                              <a:path w="530860" h="1358900">
                                <a:moveTo>
                                  <a:pt x="442375" y="696842"/>
                                </a:moveTo>
                                <a:lnTo>
                                  <a:pt x="426199" y="696842"/>
                                </a:lnTo>
                                <a:lnTo>
                                  <a:pt x="434287" y="704849"/>
                                </a:lnTo>
                                <a:lnTo>
                                  <a:pt x="442375" y="696842"/>
                                </a:lnTo>
                                <a:close/>
                              </a:path>
                              <a:path w="530860" h="1358900">
                                <a:moveTo>
                                  <a:pt x="453531" y="685799"/>
                                </a:moveTo>
                                <a:lnTo>
                                  <a:pt x="445158" y="694087"/>
                                </a:lnTo>
                                <a:lnTo>
                                  <a:pt x="445573" y="694087"/>
                                </a:lnTo>
                                <a:lnTo>
                                  <a:pt x="456458" y="704849"/>
                                </a:lnTo>
                                <a:lnTo>
                                  <a:pt x="464556" y="696842"/>
                                </a:lnTo>
                                <a:lnTo>
                                  <a:pt x="464686" y="696842"/>
                                </a:lnTo>
                                <a:lnTo>
                                  <a:pt x="453531" y="685799"/>
                                </a:lnTo>
                                <a:close/>
                              </a:path>
                              <a:path w="530860" h="1358900">
                                <a:moveTo>
                                  <a:pt x="513937" y="685799"/>
                                </a:moveTo>
                                <a:lnTo>
                                  <a:pt x="502489" y="696842"/>
                                </a:lnTo>
                                <a:lnTo>
                                  <a:pt x="510780" y="704849"/>
                                </a:lnTo>
                                <a:lnTo>
                                  <a:pt x="521923" y="694087"/>
                                </a:lnTo>
                                <a:lnTo>
                                  <a:pt x="522529" y="694087"/>
                                </a:lnTo>
                                <a:lnTo>
                                  <a:pt x="513937" y="685799"/>
                                </a:lnTo>
                                <a:close/>
                              </a:path>
                              <a:path w="530860" h="1358900">
                                <a:moveTo>
                                  <a:pt x="491055" y="685799"/>
                                </a:moveTo>
                                <a:lnTo>
                                  <a:pt x="483300" y="693290"/>
                                </a:lnTo>
                                <a:lnTo>
                                  <a:pt x="494595" y="704458"/>
                                </a:lnTo>
                                <a:lnTo>
                                  <a:pt x="502489" y="696842"/>
                                </a:lnTo>
                                <a:lnTo>
                                  <a:pt x="491055" y="685799"/>
                                </a:lnTo>
                                <a:close/>
                              </a:path>
                              <a:path w="530860" h="1358900">
                                <a:moveTo>
                                  <a:pt x="479621" y="696842"/>
                                </a:moveTo>
                                <a:lnTo>
                                  <a:pt x="464686" y="696842"/>
                                </a:lnTo>
                                <a:lnTo>
                                  <a:pt x="472061" y="704144"/>
                                </a:lnTo>
                                <a:lnTo>
                                  <a:pt x="479621" y="696842"/>
                                </a:lnTo>
                                <a:close/>
                              </a:path>
                              <a:path w="530860" h="1358900">
                                <a:moveTo>
                                  <a:pt x="365401" y="696842"/>
                                </a:moveTo>
                                <a:lnTo>
                                  <a:pt x="357842" y="696842"/>
                                </a:lnTo>
                                <a:lnTo>
                                  <a:pt x="361668" y="700538"/>
                                </a:lnTo>
                                <a:lnTo>
                                  <a:pt x="365401" y="696842"/>
                                </a:lnTo>
                                <a:close/>
                              </a:path>
                              <a:path w="530860" h="1358900">
                                <a:moveTo>
                                  <a:pt x="530505" y="685799"/>
                                </a:moveTo>
                                <a:lnTo>
                                  <a:pt x="521923" y="694087"/>
                                </a:lnTo>
                                <a:lnTo>
                                  <a:pt x="522529" y="694087"/>
                                </a:lnTo>
                                <a:lnTo>
                                  <a:pt x="527103" y="698499"/>
                                </a:lnTo>
                                <a:lnTo>
                                  <a:pt x="530505" y="698499"/>
                                </a:lnTo>
                                <a:lnTo>
                                  <a:pt x="530505" y="685799"/>
                                </a:lnTo>
                                <a:close/>
                              </a:path>
                              <a:path w="530860" h="1358900">
                                <a:moveTo>
                                  <a:pt x="33389" y="666749"/>
                                </a:moveTo>
                                <a:lnTo>
                                  <a:pt x="13640" y="685799"/>
                                </a:lnTo>
                                <a:lnTo>
                                  <a:pt x="22232" y="694087"/>
                                </a:lnTo>
                                <a:lnTo>
                                  <a:pt x="30813" y="685799"/>
                                </a:lnTo>
                                <a:lnTo>
                                  <a:pt x="22535" y="677804"/>
                                </a:lnTo>
                                <a:lnTo>
                                  <a:pt x="39092" y="677804"/>
                                </a:lnTo>
                                <a:lnTo>
                                  <a:pt x="41969" y="675026"/>
                                </a:lnTo>
                                <a:lnTo>
                                  <a:pt x="33389" y="666749"/>
                                </a:lnTo>
                                <a:close/>
                              </a:path>
                              <a:path w="530860" h="1358900">
                                <a:moveTo>
                                  <a:pt x="72886" y="666749"/>
                                </a:moveTo>
                                <a:lnTo>
                                  <a:pt x="53137" y="685799"/>
                                </a:lnTo>
                                <a:lnTo>
                                  <a:pt x="61729" y="694087"/>
                                </a:lnTo>
                                <a:lnTo>
                                  <a:pt x="62507" y="693290"/>
                                </a:lnTo>
                                <a:lnTo>
                                  <a:pt x="70263" y="685799"/>
                                </a:lnTo>
                                <a:lnTo>
                                  <a:pt x="61984" y="677804"/>
                                </a:lnTo>
                                <a:lnTo>
                                  <a:pt x="78541" y="677804"/>
                                </a:lnTo>
                                <a:lnTo>
                                  <a:pt x="81418" y="675026"/>
                                </a:lnTo>
                                <a:lnTo>
                                  <a:pt x="79469" y="673099"/>
                                </a:lnTo>
                                <a:lnTo>
                                  <a:pt x="72886" y="666749"/>
                                </a:lnTo>
                                <a:close/>
                              </a:path>
                              <a:path w="530860" h="1358900">
                                <a:moveTo>
                                  <a:pt x="112383" y="666749"/>
                                </a:moveTo>
                                <a:lnTo>
                                  <a:pt x="92634" y="685799"/>
                                </a:lnTo>
                                <a:lnTo>
                                  <a:pt x="101226" y="694087"/>
                                </a:lnTo>
                                <a:lnTo>
                                  <a:pt x="101957" y="693290"/>
                                </a:lnTo>
                                <a:lnTo>
                                  <a:pt x="109712" y="685799"/>
                                </a:lnTo>
                                <a:lnTo>
                                  <a:pt x="101433" y="677804"/>
                                </a:lnTo>
                                <a:lnTo>
                                  <a:pt x="117991" y="677804"/>
                                </a:lnTo>
                                <a:lnTo>
                                  <a:pt x="120867" y="675026"/>
                                </a:lnTo>
                                <a:lnTo>
                                  <a:pt x="118966" y="673099"/>
                                </a:lnTo>
                                <a:lnTo>
                                  <a:pt x="112383" y="666749"/>
                                </a:lnTo>
                                <a:close/>
                              </a:path>
                              <a:path w="530860" h="1358900">
                                <a:moveTo>
                                  <a:pt x="151880" y="666749"/>
                                </a:moveTo>
                                <a:lnTo>
                                  <a:pt x="132132" y="685799"/>
                                </a:lnTo>
                                <a:lnTo>
                                  <a:pt x="140723" y="694087"/>
                                </a:lnTo>
                                <a:lnTo>
                                  <a:pt x="140580" y="694087"/>
                                </a:lnTo>
                                <a:lnTo>
                                  <a:pt x="149161" y="685799"/>
                                </a:lnTo>
                                <a:lnTo>
                                  <a:pt x="140883" y="677804"/>
                                </a:lnTo>
                                <a:lnTo>
                                  <a:pt x="157440" y="677804"/>
                                </a:lnTo>
                                <a:lnTo>
                                  <a:pt x="160317" y="675026"/>
                                </a:lnTo>
                                <a:lnTo>
                                  <a:pt x="160460" y="675026"/>
                                </a:lnTo>
                                <a:lnTo>
                                  <a:pt x="151880" y="666749"/>
                                </a:lnTo>
                                <a:close/>
                              </a:path>
                              <a:path w="530860" h="1358900">
                                <a:moveTo>
                                  <a:pt x="191377" y="666749"/>
                                </a:moveTo>
                                <a:lnTo>
                                  <a:pt x="171629" y="685799"/>
                                </a:lnTo>
                                <a:lnTo>
                                  <a:pt x="180221" y="694087"/>
                                </a:lnTo>
                                <a:lnTo>
                                  <a:pt x="180029" y="694087"/>
                                </a:lnTo>
                                <a:lnTo>
                                  <a:pt x="188611" y="685799"/>
                                </a:lnTo>
                                <a:lnTo>
                                  <a:pt x="180332" y="677804"/>
                                </a:lnTo>
                                <a:lnTo>
                                  <a:pt x="196889" y="677804"/>
                                </a:lnTo>
                                <a:lnTo>
                                  <a:pt x="199766" y="675026"/>
                                </a:lnTo>
                                <a:lnTo>
                                  <a:pt x="199957" y="675026"/>
                                </a:lnTo>
                                <a:lnTo>
                                  <a:pt x="191377" y="666749"/>
                                </a:lnTo>
                                <a:close/>
                              </a:path>
                              <a:path w="530860" h="1358900">
                                <a:moveTo>
                                  <a:pt x="230874" y="666749"/>
                                </a:moveTo>
                                <a:lnTo>
                                  <a:pt x="211126" y="685799"/>
                                </a:lnTo>
                                <a:lnTo>
                                  <a:pt x="219718" y="694087"/>
                                </a:lnTo>
                                <a:lnTo>
                                  <a:pt x="219479" y="694087"/>
                                </a:lnTo>
                                <a:lnTo>
                                  <a:pt x="228060" y="685799"/>
                                </a:lnTo>
                                <a:lnTo>
                                  <a:pt x="219781" y="677804"/>
                                </a:lnTo>
                                <a:lnTo>
                                  <a:pt x="236339" y="677804"/>
                                </a:lnTo>
                                <a:lnTo>
                                  <a:pt x="239215" y="675026"/>
                                </a:lnTo>
                                <a:lnTo>
                                  <a:pt x="239454" y="675026"/>
                                </a:lnTo>
                                <a:lnTo>
                                  <a:pt x="230874" y="666749"/>
                                </a:lnTo>
                                <a:close/>
                              </a:path>
                              <a:path w="530860" h="1358900">
                                <a:moveTo>
                                  <a:pt x="270372" y="666749"/>
                                </a:moveTo>
                                <a:lnTo>
                                  <a:pt x="250623" y="685799"/>
                                </a:lnTo>
                                <a:lnTo>
                                  <a:pt x="259215" y="694087"/>
                                </a:lnTo>
                                <a:lnTo>
                                  <a:pt x="258928" y="694087"/>
                                </a:lnTo>
                                <a:lnTo>
                                  <a:pt x="267509" y="685799"/>
                                </a:lnTo>
                                <a:lnTo>
                                  <a:pt x="259231" y="677804"/>
                                </a:lnTo>
                                <a:lnTo>
                                  <a:pt x="275788" y="677804"/>
                                </a:lnTo>
                                <a:lnTo>
                                  <a:pt x="278664" y="675026"/>
                                </a:lnTo>
                                <a:lnTo>
                                  <a:pt x="278951" y="675026"/>
                                </a:lnTo>
                                <a:lnTo>
                                  <a:pt x="270372" y="666749"/>
                                </a:lnTo>
                                <a:close/>
                              </a:path>
                              <a:path w="530860" h="1358900">
                                <a:moveTo>
                                  <a:pt x="309869" y="666749"/>
                                </a:moveTo>
                                <a:lnTo>
                                  <a:pt x="290120" y="685799"/>
                                </a:lnTo>
                                <a:lnTo>
                                  <a:pt x="298712" y="694087"/>
                                </a:lnTo>
                                <a:lnTo>
                                  <a:pt x="298377" y="694087"/>
                                </a:lnTo>
                                <a:lnTo>
                                  <a:pt x="306959" y="685799"/>
                                </a:lnTo>
                                <a:lnTo>
                                  <a:pt x="298680" y="677804"/>
                                </a:lnTo>
                                <a:lnTo>
                                  <a:pt x="315237" y="677804"/>
                                </a:lnTo>
                                <a:lnTo>
                                  <a:pt x="318114" y="675026"/>
                                </a:lnTo>
                                <a:lnTo>
                                  <a:pt x="318449" y="675026"/>
                                </a:lnTo>
                                <a:lnTo>
                                  <a:pt x="309869" y="666749"/>
                                </a:lnTo>
                                <a:close/>
                              </a:path>
                              <a:path w="530860" h="1358900">
                                <a:moveTo>
                                  <a:pt x="345059" y="670904"/>
                                </a:moveTo>
                                <a:lnTo>
                                  <a:pt x="329617" y="685799"/>
                                </a:lnTo>
                                <a:lnTo>
                                  <a:pt x="338209" y="694087"/>
                                </a:lnTo>
                                <a:lnTo>
                                  <a:pt x="337827" y="694087"/>
                                </a:lnTo>
                                <a:lnTo>
                                  <a:pt x="346408" y="685799"/>
                                </a:lnTo>
                                <a:lnTo>
                                  <a:pt x="338129" y="677804"/>
                                </a:lnTo>
                                <a:lnTo>
                                  <a:pt x="352037" y="677804"/>
                                </a:lnTo>
                                <a:lnTo>
                                  <a:pt x="345059" y="670904"/>
                                </a:lnTo>
                                <a:close/>
                              </a:path>
                              <a:path w="530860" h="1358900">
                                <a:moveTo>
                                  <a:pt x="372884" y="682164"/>
                                </a:moveTo>
                                <a:lnTo>
                                  <a:pt x="364563" y="690190"/>
                                </a:lnTo>
                                <a:lnTo>
                                  <a:pt x="368506" y="694087"/>
                                </a:lnTo>
                                <a:lnTo>
                                  <a:pt x="368184" y="694087"/>
                                </a:lnTo>
                                <a:lnTo>
                                  <a:pt x="376556" y="685799"/>
                                </a:lnTo>
                                <a:lnTo>
                                  <a:pt x="372884" y="682164"/>
                                </a:lnTo>
                                <a:close/>
                              </a:path>
                              <a:path w="530860" h="1358900">
                                <a:moveTo>
                                  <a:pt x="417924" y="666749"/>
                                </a:moveTo>
                                <a:lnTo>
                                  <a:pt x="398657" y="685799"/>
                                </a:lnTo>
                                <a:lnTo>
                                  <a:pt x="407039" y="694087"/>
                                </a:lnTo>
                                <a:lnTo>
                                  <a:pt x="406671" y="694087"/>
                                </a:lnTo>
                                <a:lnTo>
                                  <a:pt x="415043" y="685799"/>
                                </a:lnTo>
                                <a:lnTo>
                                  <a:pt x="406967" y="677804"/>
                                </a:lnTo>
                                <a:lnTo>
                                  <a:pt x="423120" y="677804"/>
                                </a:lnTo>
                                <a:lnTo>
                                  <a:pt x="425926" y="675026"/>
                                </a:lnTo>
                                <a:lnTo>
                                  <a:pt x="426295" y="675026"/>
                                </a:lnTo>
                                <a:lnTo>
                                  <a:pt x="417924" y="666749"/>
                                </a:lnTo>
                                <a:close/>
                              </a:path>
                              <a:path w="530860" h="1358900">
                                <a:moveTo>
                                  <a:pt x="456458" y="666749"/>
                                </a:moveTo>
                                <a:lnTo>
                                  <a:pt x="437191" y="685799"/>
                                </a:lnTo>
                                <a:lnTo>
                                  <a:pt x="445573" y="694087"/>
                                </a:lnTo>
                                <a:lnTo>
                                  <a:pt x="445158" y="694087"/>
                                </a:lnTo>
                                <a:lnTo>
                                  <a:pt x="453531" y="685799"/>
                                </a:lnTo>
                                <a:lnTo>
                                  <a:pt x="445454" y="677804"/>
                                </a:lnTo>
                                <a:lnTo>
                                  <a:pt x="461607" y="677804"/>
                                </a:lnTo>
                                <a:lnTo>
                                  <a:pt x="464414" y="675026"/>
                                </a:lnTo>
                                <a:lnTo>
                                  <a:pt x="464828" y="675026"/>
                                </a:lnTo>
                                <a:lnTo>
                                  <a:pt x="456458" y="666749"/>
                                </a:lnTo>
                                <a:close/>
                              </a:path>
                              <a:path w="530860" h="1358900">
                                <a:moveTo>
                                  <a:pt x="522226" y="677804"/>
                                </a:moveTo>
                                <a:lnTo>
                                  <a:pt x="513937" y="685799"/>
                                </a:lnTo>
                                <a:lnTo>
                                  <a:pt x="522529" y="694087"/>
                                </a:lnTo>
                                <a:lnTo>
                                  <a:pt x="521923" y="694087"/>
                                </a:lnTo>
                                <a:lnTo>
                                  <a:pt x="530505" y="685799"/>
                                </a:lnTo>
                                <a:lnTo>
                                  <a:pt x="522226" y="677804"/>
                                </a:lnTo>
                                <a:close/>
                              </a:path>
                              <a:path w="530860" h="1358900">
                                <a:moveTo>
                                  <a:pt x="483300" y="678309"/>
                                </a:moveTo>
                                <a:lnTo>
                                  <a:pt x="475725" y="685799"/>
                                </a:lnTo>
                                <a:lnTo>
                                  <a:pt x="483300" y="693290"/>
                                </a:lnTo>
                                <a:lnTo>
                                  <a:pt x="491055" y="685799"/>
                                </a:lnTo>
                                <a:lnTo>
                                  <a:pt x="483300" y="678309"/>
                                </a:lnTo>
                                <a:close/>
                              </a:path>
                              <a:path w="530860" h="1358900">
                                <a:moveTo>
                                  <a:pt x="361668" y="671061"/>
                                </a:moveTo>
                                <a:lnTo>
                                  <a:pt x="353346" y="679099"/>
                                </a:lnTo>
                                <a:lnTo>
                                  <a:pt x="364563" y="690190"/>
                                </a:lnTo>
                                <a:lnTo>
                                  <a:pt x="372884" y="682164"/>
                                </a:lnTo>
                                <a:lnTo>
                                  <a:pt x="361668" y="671061"/>
                                </a:lnTo>
                                <a:close/>
                              </a:path>
                              <a:path w="530860" h="1358900">
                                <a:moveTo>
                                  <a:pt x="8968" y="664701"/>
                                </a:moveTo>
                                <a:lnTo>
                                  <a:pt x="474" y="673099"/>
                                </a:lnTo>
                                <a:lnTo>
                                  <a:pt x="13640" y="685799"/>
                                </a:lnTo>
                                <a:lnTo>
                                  <a:pt x="21929" y="677804"/>
                                </a:lnTo>
                                <a:lnTo>
                                  <a:pt x="22535" y="677804"/>
                                </a:lnTo>
                                <a:lnTo>
                                  <a:pt x="17664" y="673099"/>
                                </a:lnTo>
                                <a:lnTo>
                                  <a:pt x="4514" y="673099"/>
                                </a:lnTo>
                                <a:lnTo>
                                  <a:pt x="11089" y="666749"/>
                                </a:lnTo>
                                <a:lnTo>
                                  <a:pt x="8968" y="664701"/>
                                </a:lnTo>
                                <a:close/>
                              </a:path>
                              <a:path w="530860" h="1358900">
                                <a:moveTo>
                                  <a:pt x="39092" y="677804"/>
                                </a:moveTo>
                                <a:lnTo>
                                  <a:pt x="22535" y="677804"/>
                                </a:lnTo>
                                <a:lnTo>
                                  <a:pt x="30813" y="685799"/>
                                </a:lnTo>
                                <a:lnTo>
                                  <a:pt x="39092" y="677804"/>
                                </a:lnTo>
                                <a:close/>
                              </a:path>
                              <a:path w="530860" h="1358900">
                                <a:moveTo>
                                  <a:pt x="50538" y="666749"/>
                                </a:moveTo>
                                <a:lnTo>
                                  <a:pt x="41969" y="675026"/>
                                </a:lnTo>
                                <a:lnTo>
                                  <a:pt x="53137" y="685799"/>
                                </a:lnTo>
                                <a:lnTo>
                                  <a:pt x="61426" y="677804"/>
                                </a:lnTo>
                                <a:lnTo>
                                  <a:pt x="61984" y="677804"/>
                                </a:lnTo>
                                <a:lnTo>
                                  <a:pt x="50538" y="666749"/>
                                </a:lnTo>
                                <a:close/>
                              </a:path>
                              <a:path w="530860" h="1358900">
                                <a:moveTo>
                                  <a:pt x="78541" y="677804"/>
                                </a:moveTo>
                                <a:lnTo>
                                  <a:pt x="61984" y="677804"/>
                                </a:lnTo>
                                <a:lnTo>
                                  <a:pt x="70263" y="685799"/>
                                </a:lnTo>
                                <a:lnTo>
                                  <a:pt x="78541" y="677804"/>
                                </a:lnTo>
                                <a:close/>
                              </a:path>
                              <a:path w="530860" h="1358900">
                                <a:moveTo>
                                  <a:pt x="89987" y="666749"/>
                                </a:moveTo>
                                <a:lnTo>
                                  <a:pt x="83413" y="673099"/>
                                </a:lnTo>
                                <a:lnTo>
                                  <a:pt x="81466" y="675026"/>
                                </a:lnTo>
                                <a:lnTo>
                                  <a:pt x="92634" y="685799"/>
                                </a:lnTo>
                                <a:lnTo>
                                  <a:pt x="100923" y="677804"/>
                                </a:lnTo>
                                <a:lnTo>
                                  <a:pt x="101433" y="677804"/>
                                </a:lnTo>
                                <a:lnTo>
                                  <a:pt x="89987" y="666749"/>
                                </a:lnTo>
                                <a:close/>
                              </a:path>
                              <a:path w="530860" h="1358900">
                                <a:moveTo>
                                  <a:pt x="117991" y="677804"/>
                                </a:moveTo>
                                <a:lnTo>
                                  <a:pt x="101433" y="677804"/>
                                </a:lnTo>
                                <a:lnTo>
                                  <a:pt x="109712" y="685799"/>
                                </a:lnTo>
                                <a:lnTo>
                                  <a:pt x="117991" y="677804"/>
                                </a:lnTo>
                                <a:close/>
                              </a:path>
                              <a:path w="530860" h="1358900">
                                <a:moveTo>
                                  <a:pt x="129437" y="666749"/>
                                </a:moveTo>
                                <a:lnTo>
                                  <a:pt x="122862" y="673099"/>
                                </a:lnTo>
                                <a:lnTo>
                                  <a:pt x="120963" y="675026"/>
                                </a:lnTo>
                                <a:lnTo>
                                  <a:pt x="132132" y="685799"/>
                                </a:lnTo>
                                <a:lnTo>
                                  <a:pt x="140420" y="677804"/>
                                </a:lnTo>
                                <a:lnTo>
                                  <a:pt x="140883" y="677804"/>
                                </a:lnTo>
                                <a:lnTo>
                                  <a:pt x="129437" y="666749"/>
                                </a:lnTo>
                                <a:close/>
                              </a:path>
                              <a:path w="530860" h="1358900">
                                <a:moveTo>
                                  <a:pt x="157440" y="677804"/>
                                </a:moveTo>
                                <a:lnTo>
                                  <a:pt x="140883" y="677804"/>
                                </a:lnTo>
                                <a:lnTo>
                                  <a:pt x="149161" y="685799"/>
                                </a:lnTo>
                                <a:lnTo>
                                  <a:pt x="157440" y="677804"/>
                                </a:lnTo>
                                <a:close/>
                              </a:path>
                              <a:path w="530860" h="1358900">
                                <a:moveTo>
                                  <a:pt x="168886" y="666749"/>
                                </a:moveTo>
                                <a:lnTo>
                                  <a:pt x="160317" y="675026"/>
                                </a:lnTo>
                                <a:lnTo>
                                  <a:pt x="160460" y="675026"/>
                                </a:lnTo>
                                <a:lnTo>
                                  <a:pt x="171629" y="685799"/>
                                </a:lnTo>
                                <a:lnTo>
                                  <a:pt x="179917" y="677804"/>
                                </a:lnTo>
                                <a:lnTo>
                                  <a:pt x="180332" y="677804"/>
                                </a:lnTo>
                                <a:lnTo>
                                  <a:pt x="168886" y="666749"/>
                                </a:lnTo>
                                <a:close/>
                              </a:path>
                              <a:path w="530860" h="1358900">
                                <a:moveTo>
                                  <a:pt x="196889" y="677804"/>
                                </a:moveTo>
                                <a:lnTo>
                                  <a:pt x="180332" y="677804"/>
                                </a:lnTo>
                                <a:lnTo>
                                  <a:pt x="188611" y="685799"/>
                                </a:lnTo>
                                <a:lnTo>
                                  <a:pt x="196889" y="677804"/>
                                </a:lnTo>
                                <a:close/>
                              </a:path>
                              <a:path w="530860" h="1358900">
                                <a:moveTo>
                                  <a:pt x="208335" y="666749"/>
                                </a:moveTo>
                                <a:lnTo>
                                  <a:pt x="199766" y="675026"/>
                                </a:lnTo>
                                <a:lnTo>
                                  <a:pt x="199957" y="675026"/>
                                </a:lnTo>
                                <a:lnTo>
                                  <a:pt x="211126" y="685799"/>
                                </a:lnTo>
                                <a:lnTo>
                                  <a:pt x="219415" y="677804"/>
                                </a:lnTo>
                                <a:lnTo>
                                  <a:pt x="219781" y="677804"/>
                                </a:lnTo>
                                <a:lnTo>
                                  <a:pt x="208335" y="666749"/>
                                </a:lnTo>
                                <a:close/>
                              </a:path>
                              <a:path w="530860" h="1358900">
                                <a:moveTo>
                                  <a:pt x="236339" y="677804"/>
                                </a:moveTo>
                                <a:lnTo>
                                  <a:pt x="219781" y="677804"/>
                                </a:lnTo>
                                <a:lnTo>
                                  <a:pt x="228060" y="685799"/>
                                </a:lnTo>
                                <a:lnTo>
                                  <a:pt x="236339" y="677804"/>
                                </a:lnTo>
                                <a:close/>
                              </a:path>
                              <a:path w="530860" h="1358900">
                                <a:moveTo>
                                  <a:pt x="247785" y="666749"/>
                                </a:moveTo>
                                <a:lnTo>
                                  <a:pt x="239215" y="675026"/>
                                </a:lnTo>
                                <a:lnTo>
                                  <a:pt x="239454" y="675026"/>
                                </a:lnTo>
                                <a:lnTo>
                                  <a:pt x="250623" y="685799"/>
                                </a:lnTo>
                                <a:lnTo>
                                  <a:pt x="258912" y="677804"/>
                                </a:lnTo>
                                <a:lnTo>
                                  <a:pt x="259231" y="677804"/>
                                </a:lnTo>
                                <a:lnTo>
                                  <a:pt x="247785" y="666749"/>
                                </a:lnTo>
                                <a:close/>
                              </a:path>
                              <a:path w="530860" h="1358900">
                                <a:moveTo>
                                  <a:pt x="275788" y="677804"/>
                                </a:moveTo>
                                <a:lnTo>
                                  <a:pt x="259231" y="677804"/>
                                </a:lnTo>
                                <a:lnTo>
                                  <a:pt x="267509" y="685799"/>
                                </a:lnTo>
                                <a:lnTo>
                                  <a:pt x="275788" y="677804"/>
                                </a:lnTo>
                                <a:close/>
                              </a:path>
                              <a:path w="530860" h="1358900">
                                <a:moveTo>
                                  <a:pt x="287234" y="666749"/>
                                </a:moveTo>
                                <a:lnTo>
                                  <a:pt x="278664" y="675026"/>
                                </a:lnTo>
                                <a:lnTo>
                                  <a:pt x="278951" y="675026"/>
                                </a:lnTo>
                                <a:lnTo>
                                  <a:pt x="290120" y="685799"/>
                                </a:lnTo>
                                <a:lnTo>
                                  <a:pt x="298409" y="677804"/>
                                </a:lnTo>
                                <a:lnTo>
                                  <a:pt x="298680" y="677804"/>
                                </a:lnTo>
                                <a:lnTo>
                                  <a:pt x="287234" y="666749"/>
                                </a:lnTo>
                                <a:close/>
                              </a:path>
                              <a:path w="530860" h="1358900">
                                <a:moveTo>
                                  <a:pt x="315237" y="677804"/>
                                </a:moveTo>
                                <a:lnTo>
                                  <a:pt x="298680" y="677804"/>
                                </a:lnTo>
                                <a:lnTo>
                                  <a:pt x="306959" y="685799"/>
                                </a:lnTo>
                                <a:lnTo>
                                  <a:pt x="315237" y="677804"/>
                                </a:lnTo>
                                <a:close/>
                              </a:path>
                              <a:path w="530860" h="1358900">
                                <a:moveTo>
                                  <a:pt x="326683" y="666749"/>
                                </a:moveTo>
                                <a:lnTo>
                                  <a:pt x="318114" y="675026"/>
                                </a:lnTo>
                                <a:lnTo>
                                  <a:pt x="318449" y="675026"/>
                                </a:lnTo>
                                <a:lnTo>
                                  <a:pt x="329617" y="685799"/>
                                </a:lnTo>
                                <a:lnTo>
                                  <a:pt x="337906" y="677804"/>
                                </a:lnTo>
                                <a:lnTo>
                                  <a:pt x="338129" y="677804"/>
                                </a:lnTo>
                                <a:lnTo>
                                  <a:pt x="326683" y="666749"/>
                                </a:lnTo>
                                <a:close/>
                              </a:path>
                              <a:path w="530860" h="1358900">
                                <a:moveTo>
                                  <a:pt x="352037" y="677804"/>
                                </a:moveTo>
                                <a:lnTo>
                                  <a:pt x="338129" y="677804"/>
                                </a:lnTo>
                                <a:lnTo>
                                  <a:pt x="346408" y="685799"/>
                                </a:lnTo>
                                <a:lnTo>
                                  <a:pt x="353346" y="679099"/>
                                </a:lnTo>
                                <a:lnTo>
                                  <a:pt x="352037" y="677804"/>
                                </a:lnTo>
                                <a:close/>
                              </a:path>
                              <a:path w="530860" h="1358900">
                                <a:moveTo>
                                  <a:pt x="384068" y="671375"/>
                                </a:moveTo>
                                <a:lnTo>
                                  <a:pt x="372884" y="682164"/>
                                </a:lnTo>
                                <a:lnTo>
                                  <a:pt x="376556" y="685799"/>
                                </a:lnTo>
                                <a:lnTo>
                                  <a:pt x="387439" y="675026"/>
                                </a:lnTo>
                                <a:lnTo>
                                  <a:pt x="387761" y="675026"/>
                                </a:lnTo>
                                <a:lnTo>
                                  <a:pt x="384068" y="671375"/>
                                </a:lnTo>
                                <a:close/>
                              </a:path>
                              <a:path w="530860" h="1358900">
                                <a:moveTo>
                                  <a:pt x="395800" y="666749"/>
                                </a:moveTo>
                                <a:lnTo>
                                  <a:pt x="387439" y="675026"/>
                                </a:lnTo>
                                <a:lnTo>
                                  <a:pt x="387761" y="675026"/>
                                </a:lnTo>
                                <a:lnTo>
                                  <a:pt x="398657" y="685799"/>
                                </a:lnTo>
                                <a:lnTo>
                                  <a:pt x="406744" y="677804"/>
                                </a:lnTo>
                                <a:lnTo>
                                  <a:pt x="406967" y="677804"/>
                                </a:lnTo>
                                <a:lnTo>
                                  <a:pt x="395800" y="666749"/>
                                </a:lnTo>
                                <a:close/>
                              </a:path>
                              <a:path w="530860" h="1358900">
                                <a:moveTo>
                                  <a:pt x="423120" y="677804"/>
                                </a:moveTo>
                                <a:lnTo>
                                  <a:pt x="406967" y="677804"/>
                                </a:lnTo>
                                <a:lnTo>
                                  <a:pt x="415043" y="685799"/>
                                </a:lnTo>
                                <a:lnTo>
                                  <a:pt x="423120" y="677804"/>
                                </a:lnTo>
                                <a:close/>
                              </a:path>
                              <a:path w="530860" h="1358900">
                                <a:moveTo>
                                  <a:pt x="434287" y="666749"/>
                                </a:moveTo>
                                <a:lnTo>
                                  <a:pt x="425926" y="675026"/>
                                </a:lnTo>
                                <a:lnTo>
                                  <a:pt x="426295" y="675026"/>
                                </a:lnTo>
                                <a:lnTo>
                                  <a:pt x="437191" y="685799"/>
                                </a:lnTo>
                                <a:lnTo>
                                  <a:pt x="445277" y="677804"/>
                                </a:lnTo>
                                <a:lnTo>
                                  <a:pt x="445454" y="677804"/>
                                </a:lnTo>
                                <a:lnTo>
                                  <a:pt x="434287" y="666749"/>
                                </a:lnTo>
                                <a:close/>
                              </a:path>
                              <a:path w="530860" h="1358900">
                                <a:moveTo>
                                  <a:pt x="461607" y="677804"/>
                                </a:moveTo>
                                <a:lnTo>
                                  <a:pt x="445454" y="677804"/>
                                </a:lnTo>
                                <a:lnTo>
                                  <a:pt x="453531" y="685799"/>
                                </a:lnTo>
                                <a:lnTo>
                                  <a:pt x="461607" y="677804"/>
                                </a:lnTo>
                                <a:close/>
                              </a:path>
                              <a:path w="530860" h="1358900">
                                <a:moveTo>
                                  <a:pt x="472061" y="667455"/>
                                </a:moveTo>
                                <a:lnTo>
                                  <a:pt x="464414" y="675026"/>
                                </a:lnTo>
                                <a:lnTo>
                                  <a:pt x="464828" y="675026"/>
                                </a:lnTo>
                                <a:lnTo>
                                  <a:pt x="475725" y="685799"/>
                                </a:lnTo>
                                <a:lnTo>
                                  <a:pt x="483300" y="678309"/>
                                </a:lnTo>
                                <a:lnTo>
                                  <a:pt x="472061" y="667455"/>
                                </a:lnTo>
                                <a:close/>
                              </a:path>
                              <a:path w="530860" h="1358900">
                                <a:moveTo>
                                  <a:pt x="494595" y="667141"/>
                                </a:moveTo>
                                <a:lnTo>
                                  <a:pt x="483300" y="678309"/>
                                </a:lnTo>
                                <a:lnTo>
                                  <a:pt x="491055" y="685799"/>
                                </a:lnTo>
                                <a:lnTo>
                                  <a:pt x="502211" y="675026"/>
                                </a:lnTo>
                                <a:lnTo>
                                  <a:pt x="502769" y="675026"/>
                                </a:lnTo>
                                <a:lnTo>
                                  <a:pt x="494595" y="667141"/>
                                </a:lnTo>
                                <a:close/>
                              </a:path>
                              <a:path w="530860" h="1358900">
                                <a:moveTo>
                                  <a:pt x="510780" y="666749"/>
                                </a:moveTo>
                                <a:lnTo>
                                  <a:pt x="502211" y="675026"/>
                                </a:lnTo>
                                <a:lnTo>
                                  <a:pt x="502769" y="675026"/>
                                </a:lnTo>
                                <a:lnTo>
                                  <a:pt x="513937" y="685799"/>
                                </a:lnTo>
                                <a:lnTo>
                                  <a:pt x="522226" y="677804"/>
                                </a:lnTo>
                                <a:lnTo>
                                  <a:pt x="510780" y="666749"/>
                                </a:lnTo>
                                <a:close/>
                              </a:path>
                              <a:path w="530860" h="1358900">
                                <a:moveTo>
                                  <a:pt x="530505" y="673099"/>
                                </a:moveTo>
                                <a:lnTo>
                                  <a:pt x="527103" y="673099"/>
                                </a:lnTo>
                                <a:lnTo>
                                  <a:pt x="522226" y="677804"/>
                                </a:lnTo>
                                <a:lnTo>
                                  <a:pt x="530505" y="685799"/>
                                </a:lnTo>
                                <a:lnTo>
                                  <a:pt x="530505" y="673099"/>
                                </a:lnTo>
                                <a:close/>
                              </a:path>
                              <a:path w="530860" h="1358900">
                                <a:moveTo>
                                  <a:pt x="353391" y="662867"/>
                                </a:moveTo>
                                <a:lnTo>
                                  <a:pt x="345059" y="670904"/>
                                </a:lnTo>
                                <a:lnTo>
                                  <a:pt x="353346" y="679099"/>
                                </a:lnTo>
                                <a:lnTo>
                                  <a:pt x="361668" y="671061"/>
                                </a:lnTo>
                                <a:lnTo>
                                  <a:pt x="353391" y="662867"/>
                                </a:lnTo>
                                <a:close/>
                              </a:path>
                              <a:path w="530860" h="1358900">
                                <a:moveTo>
                                  <a:pt x="53137" y="647699"/>
                                </a:moveTo>
                                <a:lnTo>
                                  <a:pt x="33389" y="666749"/>
                                </a:lnTo>
                                <a:lnTo>
                                  <a:pt x="41969" y="675026"/>
                                </a:lnTo>
                                <a:lnTo>
                                  <a:pt x="50538" y="666749"/>
                                </a:lnTo>
                                <a:lnTo>
                                  <a:pt x="42157" y="658655"/>
                                </a:lnTo>
                                <a:lnTo>
                                  <a:pt x="58919" y="658655"/>
                                </a:lnTo>
                                <a:lnTo>
                                  <a:pt x="61681" y="655987"/>
                                </a:lnTo>
                                <a:lnTo>
                                  <a:pt x="59476" y="653814"/>
                                </a:lnTo>
                                <a:lnTo>
                                  <a:pt x="53137" y="647699"/>
                                </a:lnTo>
                                <a:close/>
                              </a:path>
                              <a:path w="530860" h="1358900">
                                <a:moveTo>
                                  <a:pt x="92634" y="647699"/>
                                </a:moveTo>
                                <a:lnTo>
                                  <a:pt x="72886" y="666749"/>
                                </a:lnTo>
                                <a:lnTo>
                                  <a:pt x="81466" y="675026"/>
                                </a:lnTo>
                                <a:lnTo>
                                  <a:pt x="83413" y="673099"/>
                                </a:lnTo>
                                <a:lnTo>
                                  <a:pt x="89987" y="666749"/>
                                </a:lnTo>
                                <a:lnTo>
                                  <a:pt x="81606" y="658655"/>
                                </a:lnTo>
                                <a:lnTo>
                                  <a:pt x="98368" y="658655"/>
                                </a:lnTo>
                                <a:lnTo>
                                  <a:pt x="101131" y="655987"/>
                                </a:lnTo>
                                <a:lnTo>
                                  <a:pt x="98973" y="653814"/>
                                </a:lnTo>
                                <a:lnTo>
                                  <a:pt x="92634" y="647699"/>
                                </a:lnTo>
                                <a:close/>
                              </a:path>
                              <a:path w="530860" h="1358900">
                                <a:moveTo>
                                  <a:pt x="132132" y="647699"/>
                                </a:moveTo>
                                <a:lnTo>
                                  <a:pt x="112383" y="666749"/>
                                </a:lnTo>
                                <a:lnTo>
                                  <a:pt x="120963" y="675026"/>
                                </a:lnTo>
                                <a:lnTo>
                                  <a:pt x="122862" y="673099"/>
                                </a:lnTo>
                                <a:lnTo>
                                  <a:pt x="129437" y="666749"/>
                                </a:lnTo>
                                <a:lnTo>
                                  <a:pt x="121056" y="658655"/>
                                </a:lnTo>
                                <a:lnTo>
                                  <a:pt x="137818" y="658655"/>
                                </a:lnTo>
                                <a:lnTo>
                                  <a:pt x="140580" y="655987"/>
                                </a:lnTo>
                                <a:lnTo>
                                  <a:pt x="140723" y="655987"/>
                                </a:lnTo>
                                <a:lnTo>
                                  <a:pt x="132132" y="647699"/>
                                </a:lnTo>
                                <a:close/>
                              </a:path>
                              <a:path w="530860" h="1358900">
                                <a:moveTo>
                                  <a:pt x="171629" y="647699"/>
                                </a:moveTo>
                                <a:lnTo>
                                  <a:pt x="151880" y="666749"/>
                                </a:lnTo>
                                <a:lnTo>
                                  <a:pt x="160460" y="675026"/>
                                </a:lnTo>
                                <a:lnTo>
                                  <a:pt x="160317" y="675026"/>
                                </a:lnTo>
                                <a:lnTo>
                                  <a:pt x="168886" y="666749"/>
                                </a:lnTo>
                                <a:lnTo>
                                  <a:pt x="160505" y="658655"/>
                                </a:lnTo>
                                <a:lnTo>
                                  <a:pt x="177267" y="658655"/>
                                </a:lnTo>
                                <a:lnTo>
                                  <a:pt x="180029" y="655987"/>
                                </a:lnTo>
                                <a:lnTo>
                                  <a:pt x="180221" y="655987"/>
                                </a:lnTo>
                                <a:lnTo>
                                  <a:pt x="171629" y="647699"/>
                                </a:lnTo>
                                <a:close/>
                              </a:path>
                              <a:path w="530860" h="1358900">
                                <a:moveTo>
                                  <a:pt x="211126" y="647699"/>
                                </a:moveTo>
                                <a:lnTo>
                                  <a:pt x="191377" y="666749"/>
                                </a:lnTo>
                                <a:lnTo>
                                  <a:pt x="199957" y="675026"/>
                                </a:lnTo>
                                <a:lnTo>
                                  <a:pt x="199766" y="675026"/>
                                </a:lnTo>
                                <a:lnTo>
                                  <a:pt x="208335" y="666749"/>
                                </a:lnTo>
                                <a:lnTo>
                                  <a:pt x="199954" y="658655"/>
                                </a:lnTo>
                                <a:lnTo>
                                  <a:pt x="216716" y="658655"/>
                                </a:lnTo>
                                <a:lnTo>
                                  <a:pt x="219479" y="655987"/>
                                </a:lnTo>
                                <a:lnTo>
                                  <a:pt x="219718" y="655987"/>
                                </a:lnTo>
                                <a:lnTo>
                                  <a:pt x="211126" y="647699"/>
                                </a:lnTo>
                                <a:close/>
                              </a:path>
                              <a:path w="530860" h="1358900">
                                <a:moveTo>
                                  <a:pt x="250623" y="647699"/>
                                </a:moveTo>
                                <a:lnTo>
                                  <a:pt x="230874" y="666749"/>
                                </a:lnTo>
                                <a:lnTo>
                                  <a:pt x="239454" y="675026"/>
                                </a:lnTo>
                                <a:lnTo>
                                  <a:pt x="239215" y="675026"/>
                                </a:lnTo>
                                <a:lnTo>
                                  <a:pt x="247785" y="666749"/>
                                </a:lnTo>
                                <a:lnTo>
                                  <a:pt x="239404" y="658655"/>
                                </a:lnTo>
                                <a:lnTo>
                                  <a:pt x="256166" y="658655"/>
                                </a:lnTo>
                                <a:lnTo>
                                  <a:pt x="258928" y="655987"/>
                                </a:lnTo>
                                <a:lnTo>
                                  <a:pt x="259215" y="655987"/>
                                </a:lnTo>
                                <a:lnTo>
                                  <a:pt x="250623" y="647699"/>
                                </a:lnTo>
                                <a:close/>
                              </a:path>
                              <a:path w="530860" h="1358900">
                                <a:moveTo>
                                  <a:pt x="278853" y="658655"/>
                                </a:moveTo>
                                <a:lnTo>
                                  <a:pt x="278368" y="659036"/>
                                </a:lnTo>
                                <a:lnTo>
                                  <a:pt x="270372" y="666749"/>
                                </a:lnTo>
                                <a:lnTo>
                                  <a:pt x="278951" y="675026"/>
                                </a:lnTo>
                                <a:lnTo>
                                  <a:pt x="278664" y="675026"/>
                                </a:lnTo>
                                <a:lnTo>
                                  <a:pt x="287234" y="666749"/>
                                </a:lnTo>
                                <a:lnTo>
                                  <a:pt x="278853" y="658655"/>
                                </a:lnTo>
                                <a:close/>
                              </a:path>
                              <a:path w="530860" h="1358900">
                                <a:moveTo>
                                  <a:pt x="318302" y="658655"/>
                                </a:moveTo>
                                <a:lnTo>
                                  <a:pt x="317865" y="659036"/>
                                </a:lnTo>
                                <a:lnTo>
                                  <a:pt x="309869" y="666749"/>
                                </a:lnTo>
                                <a:lnTo>
                                  <a:pt x="318449" y="675026"/>
                                </a:lnTo>
                                <a:lnTo>
                                  <a:pt x="318114" y="675026"/>
                                </a:lnTo>
                                <a:lnTo>
                                  <a:pt x="326683" y="666749"/>
                                </a:lnTo>
                                <a:lnTo>
                                  <a:pt x="318302" y="658655"/>
                                </a:lnTo>
                                <a:close/>
                              </a:path>
                              <a:path w="530860" h="1358900">
                                <a:moveTo>
                                  <a:pt x="392376" y="663360"/>
                                </a:moveTo>
                                <a:lnTo>
                                  <a:pt x="384068" y="671375"/>
                                </a:lnTo>
                                <a:lnTo>
                                  <a:pt x="387761" y="675026"/>
                                </a:lnTo>
                                <a:lnTo>
                                  <a:pt x="387439" y="675026"/>
                                </a:lnTo>
                                <a:lnTo>
                                  <a:pt x="395800" y="666749"/>
                                </a:lnTo>
                                <a:lnTo>
                                  <a:pt x="392376" y="663360"/>
                                </a:lnTo>
                                <a:close/>
                              </a:path>
                              <a:path w="530860" h="1358900">
                                <a:moveTo>
                                  <a:pt x="426110" y="658655"/>
                                </a:moveTo>
                                <a:lnTo>
                                  <a:pt x="417924" y="666749"/>
                                </a:lnTo>
                                <a:lnTo>
                                  <a:pt x="426295" y="675026"/>
                                </a:lnTo>
                                <a:lnTo>
                                  <a:pt x="425926" y="675026"/>
                                </a:lnTo>
                                <a:lnTo>
                                  <a:pt x="434287" y="666749"/>
                                </a:lnTo>
                                <a:lnTo>
                                  <a:pt x="426110" y="658655"/>
                                </a:lnTo>
                                <a:close/>
                              </a:path>
                              <a:path w="530860" h="1358900">
                                <a:moveTo>
                                  <a:pt x="463807" y="659483"/>
                                </a:moveTo>
                                <a:lnTo>
                                  <a:pt x="456458" y="666749"/>
                                </a:lnTo>
                                <a:lnTo>
                                  <a:pt x="464828" y="675026"/>
                                </a:lnTo>
                                <a:lnTo>
                                  <a:pt x="464414" y="675026"/>
                                </a:lnTo>
                                <a:lnTo>
                                  <a:pt x="472061" y="667455"/>
                                </a:lnTo>
                                <a:lnTo>
                                  <a:pt x="463807" y="659483"/>
                                </a:lnTo>
                                <a:close/>
                              </a:path>
                              <a:path w="530860" h="1358900">
                                <a:moveTo>
                                  <a:pt x="502793" y="659036"/>
                                </a:moveTo>
                                <a:lnTo>
                                  <a:pt x="494595" y="667141"/>
                                </a:lnTo>
                                <a:lnTo>
                                  <a:pt x="502769" y="675026"/>
                                </a:lnTo>
                                <a:lnTo>
                                  <a:pt x="502211" y="675026"/>
                                </a:lnTo>
                                <a:lnTo>
                                  <a:pt x="510780" y="666749"/>
                                </a:lnTo>
                                <a:lnTo>
                                  <a:pt x="502793" y="659036"/>
                                </a:lnTo>
                                <a:close/>
                              </a:path>
                              <a:path w="530860" h="1358900">
                                <a:moveTo>
                                  <a:pt x="4514" y="660399"/>
                                </a:moveTo>
                                <a:lnTo>
                                  <a:pt x="474" y="660399"/>
                                </a:lnTo>
                                <a:lnTo>
                                  <a:pt x="474" y="673099"/>
                                </a:lnTo>
                                <a:lnTo>
                                  <a:pt x="8968" y="664701"/>
                                </a:lnTo>
                                <a:lnTo>
                                  <a:pt x="4514" y="660399"/>
                                </a:lnTo>
                                <a:close/>
                              </a:path>
                              <a:path w="530860" h="1358900">
                                <a:moveTo>
                                  <a:pt x="11089" y="666749"/>
                                </a:moveTo>
                                <a:lnTo>
                                  <a:pt x="4514" y="673099"/>
                                </a:lnTo>
                                <a:lnTo>
                                  <a:pt x="17664" y="673099"/>
                                </a:lnTo>
                                <a:lnTo>
                                  <a:pt x="11089" y="666749"/>
                                </a:lnTo>
                                <a:close/>
                              </a:path>
                              <a:path w="530860" h="1358900">
                                <a:moveTo>
                                  <a:pt x="381149" y="652246"/>
                                </a:moveTo>
                                <a:lnTo>
                                  <a:pt x="372839" y="660272"/>
                                </a:lnTo>
                                <a:lnTo>
                                  <a:pt x="384068" y="671375"/>
                                </a:lnTo>
                                <a:lnTo>
                                  <a:pt x="392376" y="663360"/>
                                </a:lnTo>
                                <a:lnTo>
                                  <a:pt x="381149" y="652246"/>
                                </a:lnTo>
                                <a:close/>
                              </a:path>
                              <a:path w="530860" h="1358900">
                                <a:moveTo>
                                  <a:pt x="364563" y="652090"/>
                                </a:moveTo>
                                <a:lnTo>
                                  <a:pt x="353391" y="662867"/>
                                </a:lnTo>
                                <a:lnTo>
                                  <a:pt x="361668" y="671061"/>
                                </a:lnTo>
                                <a:lnTo>
                                  <a:pt x="372839" y="660272"/>
                                </a:lnTo>
                                <a:lnTo>
                                  <a:pt x="364563" y="652090"/>
                                </a:lnTo>
                                <a:close/>
                              </a:path>
                              <a:path w="530860" h="1358900">
                                <a:moveTo>
                                  <a:pt x="342187" y="651776"/>
                                </a:moveTo>
                                <a:lnTo>
                                  <a:pt x="333853" y="659825"/>
                                </a:lnTo>
                                <a:lnTo>
                                  <a:pt x="345059" y="670904"/>
                                </a:lnTo>
                                <a:lnTo>
                                  <a:pt x="353391" y="662867"/>
                                </a:lnTo>
                                <a:lnTo>
                                  <a:pt x="342187" y="651776"/>
                                </a:lnTo>
                                <a:close/>
                              </a:path>
                              <a:path w="530860" h="1358900">
                                <a:moveTo>
                                  <a:pt x="475090" y="648327"/>
                                </a:moveTo>
                                <a:lnTo>
                                  <a:pt x="463807" y="659483"/>
                                </a:lnTo>
                                <a:lnTo>
                                  <a:pt x="472061" y="667455"/>
                                </a:lnTo>
                                <a:lnTo>
                                  <a:pt x="483343" y="656287"/>
                                </a:lnTo>
                                <a:lnTo>
                                  <a:pt x="475090" y="648327"/>
                                </a:lnTo>
                                <a:close/>
                              </a:path>
                              <a:path w="530860" h="1358900">
                                <a:moveTo>
                                  <a:pt x="491543" y="648170"/>
                                </a:moveTo>
                                <a:lnTo>
                                  <a:pt x="483343" y="656287"/>
                                </a:lnTo>
                                <a:lnTo>
                                  <a:pt x="494595" y="667141"/>
                                </a:lnTo>
                                <a:lnTo>
                                  <a:pt x="502793" y="659036"/>
                                </a:lnTo>
                                <a:lnTo>
                                  <a:pt x="491543" y="648170"/>
                                </a:lnTo>
                                <a:close/>
                              </a:path>
                              <a:path w="530860" h="1358900">
                                <a:moveTo>
                                  <a:pt x="19979" y="653814"/>
                                </a:moveTo>
                                <a:lnTo>
                                  <a:pt x="8968" y="664701"/>
                                </a:lnTo>
                                <a:lnTo>
                                  <a:pt x="11089" y="666749"/>
                                </a:lnTo>
                                <a:lnTo>
                                  <a:pt x="22232" y="655987"/>
                                </a:lnTo>
                                <a:lnTo>
                                  <a:pt x="19979" y="653814"/>
                                </a:lnTo>
                                <a:close/>
                              </a:path>
                              <a:path w="530860" h="1358900">
                                <a:moveTo>
                                  <a:pt x="30813" y="647699"/>
                                </a:moveTo>
                                <a:lnTo>
                                  <a:pt x="22232" y="655987"/>
                                </a:lnTo>
                                <a:lnTo>
                                  <a:pt x="33389" y="666749"/>
                                </a:lnTo>
                                <a:lnTo>
                                  <a:pt x="41780" y="658655"/>
                                </a:lnTo>
                                <a:lnTo>
                                  <a:pt x="42157" y="658655"/>
                                </a:lnTo>
                                <a:lnTo>
                                  <a:pt x="30813" y="647699"/>
                                </a:lnTo>
                                <a:close/>
                              </a:path>
                              <a:path w="530860" h="1358900">
                                <a:moveTo>
                                  <a:pt x="58919" y="658655"/>
                                </a:moveTo>
                                <a:lnTo>
                                  <a:pt x="42157" y="658655"/>
                                </a:lnTo>
                                <a:lnTo>
                                  <a:pt x="50538" y="666749"/>
                                </a:lnTo>
                                <a:lnTo>
                                  <a:pt x="58919" y="658655"/>
                                </a:lnTo>
                                <a:close/>
                              </a:path>
                              <a:path w="530860" h="1358900">
                                <a:moveTo>
                                  <a:pt x="70263" y="647699"/>
                                </a:moveTo>
                                <a:lnTo>
                                  <a:pt x="63931" y="653814"/>
                                </a:lnTo>
                                <a:lnTo>
                                  <a:pt x="61729" y="655987"/>
                                </a:lnTo>
                                <a:lnTo>
                                  <a:pt x="72886" y="666749"/>
                                </a:lnTo>
                                <a:lnTo>
                                  <a:pt x="81277" y="658655"/>
                                </a:lnTo>
                                <a:lnTo>
                                  <a:pt x="81606" y="658655"/>
                                </a:lnTo>
                                <a:lnTo>
                                  <a:pt x="70263" y="647699"/>
                                </a:lnTo>
                                <a:close/>
                              </a:path>
                              <a:path w="530860" h="1358900">
                                <a:moveTo>
                                  <a:pt x="98368" y="658655"/>
                                </a:moveTo>
                                <a:lnTo>
                                  <a:pt x="81606" y="658655"/>
                                </a:lnTo>
                                <a:lnTo>
                                  <a:pt x="89987" y="666749"/>
                                </a:lnTo>
                                <a:lnTo>
                                  <a:pt x="98368" y="658655"/>
                                </a:lnTo>
                                <a:close/>
                              </a:path>
                              <a:path w="530860" h="1358900">
                                <a:moveTo>
                                  <a:pt x="109712" y="647699"/>
                                </a:moveTo>
                                <a:lnTo>
                                  <a:pt x="103381" y="653814"/>
                                </a:lnTo>
                                <a:lnTo>
                                  <a:pt x="101226" y="655987"/>
                                </a:lnTo>
                                <a:lnTo>
                                  <a:pt x="112383" y="666749"/>
                                </a:lnTo>
                                <a:lnTo>
                                  <a:pt x="120774" y="658655"/>
                                </a:lnTo>
                                <a:lnTo>
                                  <a:pt x="121056" y="658655"/>
                                </a:lnTo>
                                <a:lnTo>
                                  <a:pt x="109712" y="647699"/>
                                </a:lnTo>
                                <a:close/>
                              </a:path>
                              <a:path w="530860" h="1358900">
                                <a:moveTo>
                                  <a:pt x="137818" y="658655"/>
                                </a:moveTo>
                                <a:lnTo>
                                  <a:pt x="121056" y="658655"/>
                                </a:lnTo>
                                <a:lnTo>
                                  <a:pt x="129437" y="666749"/>
                                </a:lnTo>
                                <a:lnTo>
                                  <a:pt x="137818" y="658655"/>
                                </a:lnTo>
                                <a:close/>
                              </a:path>
                              <a:path w="530860" h="1358900">
                                <a:moveTo>
                                  <a:pt x="149161" y="647699"/>
                                </a:moveTo>
                                <a:lnTo>
                                  <a:pt x="140580" y="655987"/>
                                </a:lnTo>
                                <a:lnTo>
                                  <a:pt x="140723" y="655987"/>
                                </a:lnTo>
                                <a:lnTo>
                                  <a:pt x="151880" y="666749"/>
                                </a:lnTo>
                                <a:lnTo>
                                  <a:pt x="160271" y="658655"/>
                                </a:lnTo>
                                <a:lnTo>
                                  <a:pt x="160505" y="658655"/>
                                </a:lnTo>
                                <a:lnTo>
                                  <a:pt x="149161" y="647699"/>
                                </a:lnTo>
                                <a:close/>
                              </a:path>
                              <a:path w="530860" h="1358900">
                                <a:moveTo>
                                  <a:pt x="177267" y="658655"/>
                                </a:moveTo>
                                <a:lnTo>
                                  <a:pt x="160505" y="658655"/>
                                </a:lnTo>
                                <a:lnTo>
                                  <a:pt x="168886" y="666749"/>
                                </a:lnTo>
                                <a:lnTo>
                                  <a:pt x="177267" y="658655"/>
                                </a:lnTo>
                                <a:close/>
                              </a:path>
                              <a:path w="530860" h="1358900">
                                <a:moveTo>
                                  <a:pt x="188611" y="647699"/>
                                </a:moveTo>
                                <a:lnTo>
                                  <a:pt x="180029" y="655987"/>
                                </a:lnTo>
                                <a:lnTo>
                                  <a:pt x="180221" y="655987"/>
                                </a:lnTo>
                                <a:lnTo>
                                  <a:pt x="191377" y="666749"/>
                                </a:lnTo>
                                <a:lnTo>
                                  <a:pt x="199768" y="658655"/>
                                </a:lnTo>
                                <a:lnTo>
                                  <a:pt x="199954" y="658655"/>
                                </a:lnTo>
                                <a:lnTo>
                                  <a:pt x="188611" y="647699"/>
                                </a:lnTo>
                                <a:close/>
                              </a:path>
                              <a:path w="530860" h="1358900">
                                <a:moveTo>
                                  <a:pt x="216716" y="658655"/>
                                </a:moveTo>
                                <a:lnTo>
                                  <a:pt x="199954" y="658655"/>
                                </a:lnTo>
                                <a:lnTo>
                                  <a:pt x="208335" y="666749"/>
                                </a:lnTo>
                                <a:lnTo>
                                  <a:pt x="216716" y="658655"/>
                                </a:lnTo>
                                <a:close/>
                              </a:path>
                              <a:path w="530860" h="1358900">
                                <a:moveTo>
                                  <a:pt x="228060" y="647699"/>
                                </a:moveTo>
                                <a:lnTo>
                                  <a:pt x="219479" y="655987"/>
                                </a:lnTo>
                                <a:lnTo>
                                  <a:pt x="219718" y="655987"/>
                                </a:lnTo>
                                <a:lnTo>
                                  <a:pt x="230874" y="666749"/>
                                </a:lnTo>
                                <a:lnTo>
                                  <a:pt x="239266" y="658655"/>
                                </a:lnTo>
                                <a:lnTo>
                                  <a:pt x="239404" y="658655"/>
                                </a:lnTo>
                                <a:lnTo>
                                  <a:pt x="228060" y="647699"/>
                                </a:lnTo>
                                <a:close/>
                              </a:path>
                              <a:path w="530860" h="1358900">
                                <a:moveTo>
                                  <a:pt x="256166" y="658655"/>
                                </a:moveTo>
                                <a:lnTo>
                                  <a:pt x="239404" y="658655"/>
                                </a:lnTo>
                                <a:lnTo>
                                  <a:pt x="247785" y="666749"/>
                                </a:lnTo>
                                <a:lnTo>
                                  <a:pt x="256166" y="658655"/>
                                </a:lnTo>
                                <a:close/>
                              </a:path>
                              <a:path w="530860" h="1358900">
                                <a:moveTo>
                                  <a:pt x="267509" y="647699"/>
                                </a:moveTo>
                                <a:lnTo>
                                  <a:pt x="258928" y="655987"/>
                                </a:lnTo>
                                <a:lnTo>
                                  <a:pt x="259215" y="655987"/>
                                </a:lnTo>
                                <a:lnTo>
                                  <a:pt x="270372" y="666749"/>
                                </a:lnTo>
                                <a:lnTo>
                                  <a:pt x="278763" y="658655"/>
                                </a:lnTo>
                                <a:lnTo>
                                  <a:pt x="276401" y="656287"/>
                                </a:lnTo>
                                <a:lnTo>
                                  <a:pt x="267509" y="647699"/>
                                </a:lnTo>
                                <a:close/>
                              </a:path>
                              <a:path w="530860" h="1358900">
                                <a:moveTo>
                                  <a:pt x="290120" y="647699"/>
                                </a:moveTo>
                                <a:lnTo>
                                  <a:pt x="281218" y="656287"/>
                                </a:lnTo>
                                <a:lnTo>
                                  <a:pt x="278853" y="658655"/>
                                </a:lnTo>
                                <a:lnTo>
                                  <a:pt x="287234" y="666749"/>
                                </a:lnTo>
                                <a:lnTo>
                                  <a:pt x="298377" y="655987"/>
                                </a:lnTo>
                                <a:lnTo>
                                  <a:pt x="298712" y="655987"/>
                                </a:lnTo>
                                <a:lnTo>
                                  <a:pt x="290120" y="647699"/>
                                </a:lnTo>
                                <a:close/>
                              </a:path>
                              <a:path w="530860" h="1358900">
                                <a:moveTo>
                                  <a:pt x="306959" y="647699"/>
                                </a:moveTo>
                                <a:lnTo>
                                  <a:pt x="298377" y="655987"/>
                                </a:lnTo>
                                <a:lnTo>
                                  <a:pt x="298712" y="655987"/>
                                </a:lnTo>
                                <a:lnTo>
                                  <a:pt x="309869" y="666749"/>
                                </a:lnTo>
                                <a:lnTo>
                                  <a:pt x="318260" y="658655"/>
                                </a:lnTo>
                                <a:lnTo>
                                  <a:pt x="315850" y="656287"/>
                                </a:lnTo>
                                <a:lnTo>
                                  <a:pt x="306959" y="647699"/>
                                </a:lnTo>
                                <a:close/>
                              </a:path>
                              <a:path w="530860" h="1358900">
                                <a:moveTo>
                                  <a:pt x="325554" y="651619"/>
                                </a:moveTo>
                                <a:lnTo>
                                  <a:pt x="320715" y="656287"/>
                                </a:lnTo>
                                <a:lnTo>
                                  <a:pt x="318302" y="658655"/>
                                </a:lnTo>
                                <a:lnTo>
                                  <a:pt x="326683" y="666749"/>
                                </a:lnTo>
                                <a:lnTo>
                                  <a:pt x="333853" y="659825"/>
                                </a:lnTo>
                                <a:lnTo>
                                  <a:pt x="325554" y="651619"/>
                                </a:lnTo>
                                <a:close/>
                              </a:path>
                              <a:path w="530860" h="1358900">
                                <a:moveTo>
                                  <a:pt x="403573" y="652560"/>
                                </a:moveTo>
                                <a:lnTo>
                                  <a:pt x="392376" y="663360"/>
                                </a:lnTo>
                                <a:lnTo>
                                  <a:pt x="395800" y="666749"/>
                                </a:lnTo>
                                <a:lnTo>
                                  <a:pt x="406671" y="655987"/>
                                </a:lnTo>
                                <a:lnTo>
                                  <a:pt x="407039" y="655987"/>
                                </a:lnTo>
                                <a:lnTo>
                                  <a:pt x="403573" y="652560"/>
                                </a:lnTo>
                                <a:close/>
                              </a:path>
                              <a:path w="530860" h="1358900">
                                <a:moveTo>
                                  <a:pt x="415043" y="647699"/>
                                </a:moveTo>
                                <a:lnTo>
                                  <a:pt x="406671" y="655987"/>
                                </a:lnTo>
                                <a:lnTo>
                                  <a:pt x="407039" y="655987"/>
                                </a:lnTo>
                                <a:lnTo>
                                  <a:pt x="417924" y="666749"/>
                                </a:lnTo>
                                <a:lnTo>
                                  <a:pt x="426110" y="658655"/>
                                </a:lnTo>
                                <a:lnTo>
                                  <a:pt x="415043" y="647699"/>
                                </a:lnTo>
                                <a:close/>
                              </a:path>
                              <a:path w="530860" h="1358900">
                                <a:moveTo>
                                  <a:pt x="437191" y="647699"/>
                                </a:moveTo>
                                <a:lnTo>
                                  <a:pt x="426110" y="658655"/>
                                </a:lnTo>
                                <a:lnTo>
                                  <a:pt x="434287" y="666749"/>
                                </a:lnTo>
                                <a:lnTo>
                                  <a:pt x="445158" y="655987"/>
                                </a:lnTo>
                                <a:lnTo>
                                  <a:pt x="445573" y="655987"/>
                                </a:lnTo>
                                <a:lnTo>
                                  <a:pt x="437191" y="647699"/>
                                </a:lnTo>
                                <a:close/>
                              </a:path>
                              <a:path w="530860" h="1358900">
                                <a:moveTo>
                                  <a:pt x="452580" y="648640"/>
                                </a:moveTo>
                                <a:lnTo>
                                  <a:pt x="445158" y="655987"/>
                                </a:lnTo>
                                <a:lnTo>
                                  <a:pt x="445573" y="655987"/>
                                </a:lnTo>
                                <a:lnTo>
                                  <a:pt x="456458" y="666749"/>
                                </a:lnTo>
                                <a:lnTo>
                                  <a:pt x="463807" y="659483"/>
                                </a:lnTo>
                                <a:lnTo>
                                  <a:pt x="452580" y="648640"/>
                                </a:lnTo>
                                <a:close/>
                              </a:path>
                              <a:path w="530860" h="1358900">
                                <a:moveTo>
                                  <a:pt x="514100" y="647856"/>
                                </a:moveTo>
                                <a:lnTo>
                                  <a:pt x="502793" y="659036"/>
                                </a:lnTo>
                                <a:lnTo>
                                  <a:pt x="510780" y="666749"/>
                                </a:lnTo>
                                <a:lnTo>
                                  <a:pt x="521923" y="655987"/>
                                </a:lnTo>
                                <a:lnTo>
                                  <a:pt x="522529" y="655987"/>
                                </a:lnTo>
                                <a:lnTo>
                                  <a:pt x="514100" y="647856"/>
                                </a:lnTo>
                                <a:close/>
                              </a:path>
                              <a:path w="530860" h="1358900">
                                <a:moveTo>
                                  <a:pt x="530505" y="647699"/>
                                </a:moveTo>
                                <a:lnTo>
                                  <a:pt x="521923" y="655987"/>
                                </a:lnTo>
                                <a:lnTo>
                                  <a:pt x="522529" y="655987"/>
                                </a:lnTo>
                                <a:lnTo>
                                  <a:pt x="527103" y="660399"/>
                                </a:lnTo>
                                <a:lnTo>
                                  <a:pt x="530505" y="660399"/>
                                </a:lnTo>
                                <a:lnTo>
                                  <a:pt x="530505" y="647699"/>
                                </a:lnTo>
                                <a:close/>
                              </a:path>
                              <a:path w="530860" h="1358900">
                                <a:moveTo>
                                  <a:pt x="372884" y="644064"/>
                                </a:moveTo>
                                <a:lnTo>
                                  <a:pt x="364563" y="652090"/>
                                </a:lnTo>
                                <a:lnTo>
                                  <a:pt x="372839" y="660272"/>
                                </a:lnTo>
                                <a:lnTo>
                                  <a:pt x="381149" y="652246"/>
                                </a:lnTo>
                                <a:lnTo>
                                  <a:pt x="372884" y="644064"/>
                                </a:lnTo>
                                <a:close/>
                              </a:path>
                              <a:path w="530860" h="1358900">
                                <a:moveTo>
                                  <a:pt x="333898" y="643570"/>
                                </a:moveTo>
                                <a:lnTo>
                                  <a:pt x="325554" y="651619"/>
                                </a:lnTo>
                                <a:lnTo>
                                  <a:pt x="333853" y="659825"/>
                                </a:lnTo>
                                <a:lnTo>
                                  <a:pt x="342187" y="651776"/>
                                </a:lnTo>
                                <a:lnTo>
                                  <a:pt x="333898" y="643570"/>
                                </a:lnTo>
                                <a:close/>
                              </a:path>
                              <a:path w="530860" h="1358900">
                                <a:moveTo>
                                  <a:pt x="483300" y="640209"/>
                                </a:moveTo>
                                <a:lnTo>
                                  <a:pt x="475090" y="648327"/>
                                </a:lnTo>
                                <a:lnTo>
                                  <a:pt x="483343" y="656287"/>
                                </a:lnTo>
                                <a:lnTo>
                                  <a:pt x="491543" y="648170"/>
                                </a:lnTo>
                                <a:lnTo>
                                  <a:pt x="483300" y="640209"/>
                                </a:lnTo>
                                <a:close/>
                              </a:path>
                              <a:path w="530860" h="1358900">
                                <a:moveTo>
                                  <a:pt x="28461" y="645428"/>
                                </a:moveTo>
                                <a:lnTo>
                                  <a:pt x="19979" y="653814"/>
                                </a:lnTo>
                                <a:lnTo>
                                  <a:pt x="22232" y="655987"/>
                                </a:lnTo>
                                <a:lnTo>
                                  <a:pt x="30813" y="647699"/>
                                </a:lnTo>
                                <a:lnTo>
                                  <a:pt x="28461" y="645428"/>
                                </a:lnTo>
                                <a:close/>
                              </a:path>
                              <a:path w="530860" h="1358900">
                                <a:moveTo>
                                  <a:pt x="72886" y="628649"/>
                                </a:moveTo>
                                <a:lnTo>
                                  <a:pt x="53137" y="647699"/>
                                </a:lnTo>
                                <a:lnTo>
                                  <a:pt x="61729" y="655987"/>
                                </a:lnTo>
                                <a:lnTo>
                                  <a:pt x="63931" y="653814"/>
                                </a:lnTo>
                                <a:lnTo>
                                  <a:pt x="70263" y="647699"/>
                                </a:lnTo>
                                <a:lnTo>
                                  <a:pt x="61849" y="639573"/>
                                </a:lnTo>
                                <a:lnTo>
                                  <a:pt x="78677" y="639573"/>
                                </a:lnTo>
                                <a:lnTo>
                                  <a:pt x="81351" y="636990"/>
                                </a:lnTo>
                                <a:lnTo>
                                  <a:pt x="81533" y="636990"/>
                                </a:lnTo>
                                <a:lnTo>
                                  <a:pt x="72886" y="628649"/>
                                </a:lnTo>
                                <a:close/>
                              </a:path>
                              <a:path w="530860" h="1358900">
                                <a:moveTo>
                                  <a:pt x="112383" y="628649"/>
                                </a:moveTo>
                                <a:lnTo>
                                  <a:pt x="92634" y="647699"/>
                                </a:lnTo>
                                <a:lnTo>
                                  <a:pt x="101226" y="655987"/>
                                </a:lnTo>
                                <a:lnTo>
                                  <a:pt x="103381" y="653814"/>
                                </a:lnTo>
                                <a:lnTo>
                                  <a:pt x="109712" y="647699"/>
                                </a:lnTo>
                                <a:lnTo>
                                  <a:pt x="101298" y="639573"/>
                                </a:lnTo>
                                <a:lnTo>
                                  <a:pt x="118126" y="639573"/>
                                </a:lnTo>
                                <a:lnTo>
                                  <a:pt x="120800" y="636990"/>
                                </a:lnTo>
                                <a:lnTo>
                                  <a:pt x="121030" y="636990"/>
                                </a:lnTo>
                                <a:lnTo>
                                  <a:pt x="112383" y="628649"/>
                                </a:lnTo>
                                <a:close/>
                              </a:path>
                              <a:path w="530860" h="1358900">
                                <a:moveTo>
                                  <a:pt x="151880" y="628649"/>
                                </a:moveTo>
                                <a:lnTo>
                                  <a:pt x="132132" y="647699"/>
                                </a:lnTo>
                                <a:lnTo>
                                  <a:pt x="140723" y="655987"/>
                                </a:lnTo>
                                <a:lnTo>
                                  <a:pt x="140580" y="655987"/>
                                </a:lnTo>
                                <a:lnTo>
                                  <a:pt x="149161" y="647699"/>
                                </a:lnTo>
                                <a:lnTo>
                                  <a:pt x="140747" y="639573"/>
                                </a:lnTo>
                                <a:lnTo>
                                  <a:pt x="157576" y="639573"/>
                                </a:lnTo>
                                <a:lnTo>
                                  <a:pt x="160250" y="636990"/>
                                </a:lnTo>
                                <a:lnTo>
                                  <a:pt x="160527" y="636990"/>
                                </a:lnTo>
                                <a:lnTo>
                                  <a:pt x="151880" y="628649"/>
                                </a:lnTo>
                                <a:close/>
                              </a:path>
                              <a:path w="530860" h="1358900">
                                <a:moveTo>
                                  <a:pt x="191377" y="628649"/>
                                </a:moveTo>
                                <a:lnTo>
                                  <a:pt x="171629" y="647699"/>
                                </a:lnTo>
                                <a:lnTo>
                                  <a:pt x="180221" y="655987"/>
                                </a:lnTo>
                                <a:lnTo>
                                  <a:pt x="180029" y="655987"/>
                                </a:lnTo>
                                <a:lnTo>
                                  <a:pt x="188611" y="647699"/>
                                </a:lnTo>
                                <a:lnTo>
                                  <a:pt x="180197" y="639573"/>
                                </a:lnTo>
                                <a:lnTo>
                                  <a:pt x="197025" y="639573"/>
                                </a:lnTo>
                                <a:lnTo>
                                  <a:pt x="199699" y="636990"/>
                                </a:lnTo>
                                <a:lnTo>
                                  <a:pt x="200024" y="636990"/>
                                </a:lnTo>
                                <a:lnTo>
                                  <a:pt x="191377" y="628649"/>
                                </a:lnTo>
                                <a:close/>
                              </a:path>
                              <a:path w="530860" h="1358900">
                                <a:moveTo>
                                  <a:pt x="219646" y="639573"/>
                                </a:moveTo>
                                <a:lnTo>
                                  <a:pt x="219354" y="639762"/>
                                </a:lnTo>
                                <a:lnTo>
                                  <a:pt x="211126" y="647699"/>
                                </a:lnTo>
                                <a:lnTo>
                                  <a:pt x="219718" y="655987"/>
                                </a:lnTo>
                                <a:lnTo>
                                  <a:pt x="219479" y="655987"/>
                                </a:lnTo>
                                <a:lnTo>
                                  <a:pt x="228060" y="647699"/>
                                </a:lnTo>
                                <a:lnTo>
                                  <a:pt x="219646" y="639573"/>
                                </a:lnTo>
                                <a:close/>
                              </a:path>
                              <a:path w="530860" h="1358900">
                                <a:moveTo>
                                  <a:pt x="259095" y="639573"/>
                                </a:moveTo>
                                <a:lnTo>
                                  <a:pt x="258851" y="639762"/>
                                </a:lnTo>
                                <a:lnTo>
                                  <a:pt x="250623" y="647699"/>
                                </a:lnTo>
                                <a:lnTo>
                                  <a:pt x="259215" y="655987"/>
                                </a:lnTo>
                                <a:lnTo>
                                  <a:pt x="258928" y="655987"/>
                                </a:lnTo>
                                <a:lnTo>
                                  <a:pt x="267509" y="647699"/>
                                </a:lnTo>
                                <a:lnTo>
                                  <a:pt x="259095" y="639573"/>
                                </a:lnTo>
                                <a:close/>
                              </a:path>
                              <a:path w="530860" h="1358900">
                                <a:moveTo>
                                  <a:pt x="298545" y="639573"/>
                                </a:moveTo>
                                <a:lnTo>
                                  <a:pt x="290120" y="647699"/>
                                </a:lnTo>
                                <a:lnTo>
                                  <a:pt x="298712" y="655987"/>
                                </a:lnTo>
                                <a:lnTo>
                                  <a:pt x="298377" y="655987"/>
                                </a:lnTo>
                                <a:lnTo>
                                  <a:pt x="306959" y="647699"/>
                                </a:lnTo>
                                <a:lnTo>
                                  <a:pt x="298545" y="639573"/>
                                </a:lnTo>
                                <a:close/>
                              </a:path>
                              <a:path w="530860" h="1358900">
                                <a:moveTo>
                                  <a:pt x="411869" y="644557"/>
                                </a:moveTo>
                                <a:lnTo>
                                  <a:pt x="403573" y="652560"/>
                                </a:lnTo>
                                <a:lnTo>
                                  <a:pt x="407039" y="655987"/>
                                </a:lnTo>
                                <a:lnTo>
                                  <a:pt x="406671" y="655987"/>
                                </a:lnTo>
                                <a:lnTo>
                                  <a:pt x="415043" y="647699"/>
                                </a:lnTo>
                                <a:lnTo>
                                  <a:pt x="411869" y="644557"/>
                                </a:lnTo>
                                <a:close/>
                              </a:path>
                              <a:path w="530860" h="1358900">
                                <a:moveTo>
                                  <a:pt x="444314" y="640657"/>
                                </a:moveTo>
                                <a:lnTo>
                                  <a:pt x="437191" y="647699"/>
                                </a:lnTo>
                                <a:lnTo>
                                  <a:pt x="445573" y="655987"/>
                                </a:lnTo>
                                <a:lnTo>
                                  <a:pt x="445158" y="655987"/>
                                </a:lnTo>
                                <a:lnTo>
                                  <a:pt x="452580" y="648640"/>
                                </a:lnTo>
                                <a:lnTo>
                                  <a:pt x="444314" y="640657"/>
                                </a:lnTo>
                                <a:close/>
                              </a:path>
                              <a:path w="530860" h="1358900">
                                <a:moveTo>
                                  <a:pt x="522286" y="639762"/>
                                </a:moveTo>
                                <a:lnTo>
                                  <a:pt x="514100" y="647856"/>
                                </a:lnTo>
                                <a:lnTo>
                                  <a:pt x="522529" y="655987"/>
                                </a:lnTo>
                                <a:lnTo>
                                  <a:pt x="521923" y="655987"/>
                                </a:lnTo>
                                <a:lnTo>
                                  <a:pt x="530505" y="647699"/>
                                </a:lnTo>
                                <a:lnTo>
                                  <a:pt x="522286" y="639762"/>
                                </a:lnTo>
                                <a:close/>
                              </a:path>
                              <a:path w="530860" h="1358900">
                                <a:moveTo>
                                  <a:pt x="17501" y="634843"/>
                                </a:moveTo>
                                <a:lnTo>
                                  <a:pt x="9018" y="643241"/>
                                </a:lnTo>
                                <a:lnTo>
                                  <a:pt x="19979" y="653814"/>
                                </a:lnTo>
                                <a:lnTo>
                                  <a:pt x="28461" y="645428"/>
                                </a:lnTo>
                                <a:lnTo>
                                  <a:pt x="17501" y="634843"/>
                                </a:lnTo>
                                <a:close/>
                              </a:path>
                              <a:path w="530860" h="1358900">
                                <a:moveTo>
                                  <a:pt x="400631" y="633432"/>
                                </a:moveTo>
                                <a:lnTo>
                                  <a:pt x="392332" y="641446"/>
                                </a:lnTo>
                                <a:lnTo>
                                  <a:pt x="403573" y="652560"/>
                                </a:lnTo>
                                <a:lnTo>
                                  <a:pt x="411869" y="644557"/>
                                </a:lnTo>
                                <a:lnTo>
                                  <a:pt x="400631" y="633432"/>
                                </a:lnTo>
                                <a:close/>
                              </a:path>
                              <a:path w="530860" h="1358900">
                                <a:moveTo>
                                  <a:pt x="384068" y="633275"/>
                                </a:moveTo>
                                <a:lnTo>
                                  <a:pt x="372884" y="644064"/>
                                </a:lnTo>
                                <a:lnTo>
                                  <a:pt x="381149" y="652246"/>
                                </a:lnTo>
                                <a:lnTo>
                                  <a:pt x="392332" y="641446"/>
                                </a:lnTo>
                                <a:lnTo>
                                  <a:pt x="384068" y="633275"/>
                                </a:lnTo>
                                <a:close/>
                              </a:path>
                              <a:path w="530860" h="1358900">
                                <a:moveTo>
                                  <a:pt x="361668" y="632961"/>
                                </a:moveTo>
                                <a:lnTo>
                                  <a:pt x="353346" y="640999"/>
                                </a:lnTo>
                                <a:lnTo>
                                  <a:pt x="364563" y="652090"/>
                                </a:lnTo>
                                <a:lnTo>
                                  <a:pt x="372884" y="644064"/>
                                </a:lnTo>
                                <a:lnTo>
                                  <a:pt x="361668" y="632961"/>
                                </a:lnTo>
                                <a:close/>
                              </a:path>
                              <a:path w="530860" h="1358900">
                                <a:moveTo>
                                  <a:pt x="345059" y="632804"/>
                                </a:moveTo>
                                <a:lnTo>
                                  <a:pt x="333898" y="643570"/>
                                </a:lnTo>
                                <a:lnTo>
                                  <a:pt x="342187" y="651776"/>
                                </a:lnTo>
                                <a:lnTo>
                                  <a:pt x="353346" y="640999"/>
                                </a:lnTo>
                                <a:lnTo>
                                  <a:pt x="345059" y="632804"/>
                                </a:lnTo>
                                <a:close/>
                              </a:path>
                              <a:path w="530860" h="1358900">
                                <a:moveTo>
                                  <a:pt x="322706" y="632491"/>
                                </a:moveTo>
                                <a:lnTo>
                                  <a:pt x="314251" y="640657"/>
                                </a:lnTo>
                                <a:lnTo>
                                  <a:pt x="314466" y="640657"/>
                                </a:lnTo>
                                <a:lnTo>
                                  <a:pt x="325554" y="651619"/>
                                </a:lnTo>
                                <a:lnTo>
                                  <a:pt x="333898" y="643570"/>
                                </a:lnTo>
                                <a:lnTo>
                                  <a:pt x="322706" y="632491"/>
                                </a:lnTo>
                                <a:close/>
                              </a:path>
                              <a:path w="530860" h="1358900">
                                <a:moveTo>
                                  <a:pt x="455586" y="629512"/>
                                </a:moveTo>
                                <a:lnTo>
                                  <a:pt x="444314" y="640657"/>
                                </a:lnTo>
                                <a:lnTo>
                                  <a:pt x="452580" y="648640"/>
                                </a:lnTo>
                                <a:lnTo>
                                  <a:pt x="463850" y="637484"/>
                                </a:lnTo>
                                <a:lnTo>
                                  <a:pt x="455586" y="629512"/>
                                </a:lnTo>
                                <a:close/>
                              </a:path>
                              <a:path w="530860" h="1358900">
                                <a:moveTo>
                                  <a:pt x="472061" y="629355"/>
                                </a:moveTo>
                                <a:lnTo>
                                  <a:pt x="463850" y="637484"/>
                                </a:lnTo>
                                <a:lnTo>
                                  <a:pt x="475090" y="648327"/>
                                </a:lnTo>
                                <a:lnTo>
                                  <a:pt x="483300" y="640209"/>
                                </a:lnTo>
                                <a:lnTo>
                                  <a:pt x="472061" y="629355"/>
                                </a:lnTo>
                                <a:close/>
                              </a:path>
                              <a:path w="530860" h="1358900">
                                <a:moveTo>
                                  <a:pt x="494595" y="629041"/>
                                </a:moveTo>
                                <a:lnTo>
                                  <a:pt x="483300" y="640209"/>
                                </a:lnTo>
                                <a:lnTo>
                                  <a:pt x="491543" y="648170"/>
                                </a:lnTo>
                                <a:lnTo>
                                  <a:pt x="502836" y="636990"/>
                                </a:lnTo>
                                <a:lnTo>
                                  <a:pt x="494595" y="629041"/>
                                </a:lnTo>
                                <a:close/>
                              </a:path>
                              <a:path w="530860" h="1358900">
                                <a:moveTo>
                                  <a:pt x="511024" y="628885"/>
                                </a:moveTo>
                                <a:lnTo>
                                  <a:pt x="502836" y="636990"/>
                                </a:lnTo>
                                <a:lnTo>
                                  <a:pt x="514100" y="647856"/>
                                </a:lnTo>
                                <a:lnTo>
                                  <a:pt x="522286" y="639762"/>
                                </a:lnTo>
                                <a:lnTo>
                                  <a:pt x="511024" y="628885"/>
                                </a:lnTo>
                                <a:close/>
                              </a:path>
                              <a:path w="530860" h="1358900">
                                <a:moveTo>
                                  <a:pt x="474" y="634999"/>
                                </a:moveTo>
                                <a:lnTo>
                                  <a:pt x="4514" y="647699"/>
                                </a:lnTo>
                                <a:lnTo>
                                  <a:pt x="9018" y="643241"/>
                                </a:lnTo>
                                <a:lnTo>
                                  <a:pt x="474" y="634999"/>
                                </a:lnTo>
                                <a:close/>
                              </a:path>
                              <a:path w="530860" h="1358900">
                                <a:moveTo>
                                  <a:pt x="39484" y="634529"/>
                                </a:moveTo>
                                <a:lnTo>
                                  <a:pt x="28461" y="645428"/>
                                </a:lnTo>
                                <a:lnTo>
                                  <a:pt x="30813" y="647699"/>
                                </a:lnTo>
                                <a:lnTo>
                                  <a:pt x="41902" y="636990"/>
                                </a:lnTo>
                                <a:lnTo>
                                  <a:pt x="42035" y="636990"/>
                                </a:lnTo>
                                <a:lnTo>
                                  <a:pt x="39484" y="634529"/>
                                </a:lnTo>
                                <a:close/>
                              </a:path>
                              <a:path w="530860" h="1358900">
                                <a:moveTo>
                                  <a:pt x="50538" y="628649"/>
                                </a:moveTo>
                                <a:lnTo>
                                  <a:pt x="41902" y="636990"/>
                                </a:lnTo>
                                <a:lnTo>
                                  <a:pt x="42035" y="636990"/>
                                </a:lnTo>
                                <a:lnTo>
                                  <a:pt x="53137" y="647699"/>
                                </a:lnTo>
                                <a:lnTo>
                                  <a:pt x="61562" y="639573"/>
                                </a:lnTo>
                                <a:lnTo>
                                  <a:pt x="61849" y="639573"/>
                                </a:lnTo>
                                <a:lnTo>
                                  <a:pt x="50538" y="628649"/>
                                </a:lnTo>
                                <a:close/>
                              </a:path>
                              <a:path w="530860" h="1358900">
                                <a:moveTo>
                                  <a:pt x="78677" y="639573"/>
                                </a:moveTo>
                                <a:lnTo>
                                  <a:pt x="61849" y="639573"/>
                                </a:lnTo>
                                <a:lnTo>
                                  <a:pt x="70263" y="647699"/>
                                </a:lnTo>
                                <a:lnTo>
                                  <a:pt x="78677" y="639573"/>
                                </a:lnTo>
                                <a:close/>
                              </a:path>
                              <a:path w="530860" h="1358900">
                                <a:moveTo>
                                  <a:pt x="89987" y="628649"/>
                                </a:moveTo>
                                <a:lnTo>
                                  <a:pt x="81351" y="636990"/>
                                </a:lnTo>
                                <a:lnTo>
                                  <a:pt x="81533" y="636990"/>
                                </a:lnTo>
                                <a:lnTo>
                                  <a:pt x="92634" y="647699"/>
                                </a:lnTo>
                                <a:lnTo>
                                  <a:pt x="101059" y="639573"/>
                                </a:lnTo>
                                <a:lnTo>
                                  <a:pt x="101298" y="639573"/>
                                </a:lnTo>
                                <a:lnTo>
                                  <a:pt x="89987" y="628649"/>
                                </a:lnTo>
                                <a:close/>
                              </a:path>
                              <a:path w="530860" h="1358900">
                                <a:moveTo>
                                  <a:pt x="118126" y="639573"/>
                                </a:moveTo>
                                <a:lnTo>
                                  <a:pt x="101298" y="639573"/>
                                </a:lnTo>
                                <a:lnTo>
                                  <a:pt x="109712" y="647699"/>
                                </a:lnTo>
                                <a:lnTo>
                                  <a:pt x="118126" y="639573"/>
                                </a:lnTo>
                                <a:close/>
                              </a:path>
                              <a:path w="530860" h="1358900">
                                <a:moveTo>
                                  <a:pt x="129437" y="628649"/>
                                </a:moveTo>
                                <a:lnTo>
                                  <a:pt x="120800" y="636990"/>
                                </a:lnTo>
                                <a:lnTo>
                                  <a:pt x="121030" y="636990"/>
                                </a:lnTo>
                                <a:lnTo>
                                  <a:pt x="132132" y="647699"/>
                                </a:lnTo>
                                <a:lnTo>
                                  <a:pt x="140556" y="639573"/>
                                </a:lnTo>
                                <a:lnTo>
                                  <a:pt x="140747" y="639573"/>
                                </a:lnTo>
                                <a:lnTo>
                                  <a:pt x="129437" y="628649"/>
                                </a:lnTo>
                                <a:close/>
                              </a:path>
                              <a:path w="530860" h="1358900">
                                <a:moveTo>
                                  <a:pt x="157576" y="639573"/>
                                </a:moveTo>
                                <a:lnTo>
                                  <a:pt x="140747" y="639573"/>
                                </a:lnTo>
                                <a:lnTo>
                                  <a:pt x="149161" y="647699"/>
                                </a:lnTo>
                                <a:lnTo>
                                  <a:pt x="157576" y="639573"/>
                                </a:lnTo>
                                <a:close/>
                              </a:path>
                              <a:path w="530860" h="1358900">
                                <a:moveTo>
                                  <a:pt x="168886" y="628649"/>
                                </a:moveTo>
                                <a:lnTo>
                                  <a:pt x="160250" y="636990"/>
                                </a:lnTo>
                                <a:lnTo>
                                  <a:pt x="160527" y="636990"/>
                                </a:lnTo>
                                <a:lnTo>
                                  <a:pt x="171629" y="647699"/>
                                </a:lnTo>
                                <a:lnTo>
                                  <a:pt x="180053" y="639573"/>
                                </a:lnTo>
                                <a:lnTo>
                                  <a:pt x="180197" y="639573"/>
                                </a:lnTo>
                                <a:lnTo>
                                  <a:pt x="168886" y="628649"/>
                                </a:lnTo>
                                <a:close/>
                              </a:path>
                              <a:path w="530860" h="1358900">
                                <a:moveTo>
                                  <a:pt x="197025" y="639573"/>
                                </a:moveTo>
                                <a:lnTo>
                                  <a:pt x="180197" y="639573"/>
                                </a:lnTo>
                                <a:lnTo>
                                  <a:pt x="188611" y="647699"/>
                                </a:lnTo>
                                <a:lnTo>
                                  <a:pt x="197025" y="639573"/>
                                </a:lnTo>
                                <a:close/>
                              </a:path>
                              <a:path w="530860" h="1358900">
                                <a:moveTo>
                                  <a:pt x="208335" y="628649"/>
                                </a:moveTo>
                                <a:lnTo>
                                  <a:pt x="199699" y="636990"/>
                                </a:lnTo>
                                <a:lnTo>
                                  <a:pt x="200024" y="636990"/>
                                </a:lnTo>
                                <a:lnTo>
                                  <a:pt x="211126" y="647699"/>
                                </a:lnTo>
                                <a:lnTo>
                                  <a:pt x="219550" y="639573"/>
                                </a:lnTo>
                                <a:lnTo>
                                  <a:pt x="217483" y="637484"/>
                                </a:lnTo>
                                <a:lnTo>
                                  <a:pt x="208335" y="628649"/>
                                </a:lnTo>
                                <a:close/>
                              </a:path>
                              <a:path w="530860" h="1358900">
                                <a:moveTo>
                                  <a:pt x="230874" y="628649"/>
                                </a:moveTo>
                                <a:lnTo>
                                  <a:pt x="221716" y="637484"/>
                                </a:lnTo>
                                <a:lnTo>
                                  <a:pt x="219646" y="639573"/>
                                </a:lnTo>
                                <a:lnTo>
                                  <a:pt x="228060" y="647699"/>
                                </a:lnTo>
                                <a:lnTo>
                                  <a:pt x="239148" y="636990"/>
                                </a:lnTo>
                                <a:lnTo>
                                  <a:pt x="239521" y="636990"/>
                                </a:lnTo>
                                <a:lnTo>
                                  <a:pt x="230874" y="628649"/>
                                </a:lnTo>
                                <a:close/>
                              </a:path>
                              <a:path w="530860" h="1358900">
                                <a:moveTo>
                                  <a:pt x="247785" y="628649"/>
                                </a:moveTo>
                                <a:lnTo>
                                  <a:pt x="239148" y="636990"/>
                                </a:lnTo>
                                <a:lnTo>
                                  <a:pt x="239521" y="636990"/>
                                </a:lnTo>
                                <a:lnTo>
                                  <a:pt x="250623" y="647699"/>
                                </a:lnTo>
                                <a:lnTo>
                                  <a:pt x="259047" y="639573"/>
                                </a:lnTo>
                                <a:lnTo>
                                  <a:pt x="256932" y="637484"/>
                                </a:lnTo>
                                <a:lnTo>
                                  <a:pt x="247785" y="628649"/>
                                </a:lnTo>
                                <a:close/>
                              </a:path>
                              <a:path w="530860" h="1358900">
                                <a:moveTo>
                                  <a:pt x="270372" y="628649"/>
                                </a:moveTo>
                                <a:lnTo>
                                  <a:pt x="261213" y="637484"/>
                                </a:lnTo>
                                <a:lnTo>
                                  <a:pt x="259095" y="639573"/>
                                </a:lnTo>
                                <a:lnTo>
                                  <a:pt x="267509" y="647699"/>
                                </a:lnTo>
                                <a:lnTo>
                                  <a:pt x="278598" y="636990"/>
                                </a:lnTo>
                                <a:lnTo>
                                  <a:pt x="279018" y="636990"/>
                                </a:lnTo>
                                <a:lnTo>
                                  <a:pt x="270372" y="628649"/>
                                </a:lnTo>
                                <a:close/>
                              </a:path>
                              <a:path w="530860" h="1358900">
                                <a:moveTo>
                                  <a:pt x="287234" y="628649"/>
                                </a:moveTo>
                                <a:lnTo>
                                  <a:pt x="278598" y="636990"/>
                                </a:lnTo>
                                <a:lnTo>
                                  <a:pt x="279018" y="636990"/>
                                </a:lnTo>
                                <a:lnTo>
                                  <a:pt x="290120" y="647699"/>
                                </a:lnTo>
                                <a:lnTo>
                                  <a:pt x="298545" y="639573"/>
                                </a:lnTo>
                                <a:lnTo>
                                  <a:pt x="287234" y="628649"/>
                                </a:lnTo>
                                <a:close/>
                              </a:path>
                              <a:path w="530860" h="1358900">
                                <a:moveTo>
                                  <a:pt x="306049" y="632334"/>
                                </a:moveTo>
                                <a:lnTo>
                                  <a:pt x="298545" y="639573"/>
                                </a:lnTo>
                                <a:lnTo>
                                  <a:pt x="306959" y="647699"/>
                                </a:lnTo>
                                <a:lnTo>
                                  <a:pt x="314251" y="640657"/>
                                </a:lnTo>
                                <a:lnTo>
                                  <a:pt x="314466" y="640657"/>
                                </a:lnTo>
                                <a:lnTo>
                                  <a:pt x="306049" y="632334"/>
                                </a:lnTo>
                                <a:close/>
                              </a:path>
                              <a:path w="530860" h="1358900">
                                <a:moveTo>
                                  <a:pt x="423078" y="633745"/>
                                </a:moveTo>
                                <a:lnTo>
                                  <a:pt x="411869" y="644557"/>
                                </a:lnTo>
                                <a:lnTo>
                                  <a:pt x="415043" y="647699"/>
                                </a:lnTo>
                                <a:lnTo>
                                  <a:pt x="425861" y="636990"/>
                                </a:lnTo>
                                <a:lnTo>
                                  <a:pt x="426360" y="636990"/>
                                </a:lnTo>
                                <a:lnTo>
                                  <a:pt x="423078" y="633745"/>
                                </a:lnTo>
                                <a:close/>
                              </a:path>
                              <a:path w="530860" h="1358900">
                                <a:moveTo>
                                  <a:pt x="433099" y="629825"/>
                                </a:moveTo>
                                <a:lnTo>
                                  <a:pt x="425861" y="636990"/>
                                </a:lnTo>
                                <a:lnTo>
                                  <a:pt x="426360" y="636990"/>
                                </a:lnTo>
                                <a:lnTo>
                                  <a:pt x="437191" y="647699"/>
                                </a:lnTo>
                                <a:lnTo>
                                  <a:pt x="444314" y="640657"/>
                                </a:lnTo>
                                <a:lnTo>
                                  <a:pt x="433099" y="629825"/>
                                </a:lnTo>
                                <a:close/>
                              </a:path>
                              <a:path w="530860" h="1358900">
                                <a:moveTo>
                                  <a:pt x="527103" y="634999"/>
                                </a:moveTo>
                                <a:lnTo>
                                  <a:pt x="522286" y="639762"/>
                                </a:lnTo>
                                <a:lnTo>
                                  <a:pt x="530505" y="647699"/>
                                </a:lnTo>
                                <a:lnTo>
                                  <a:pt x="527103" y="634999"/>
                                </a:lnTo>
                                <a:close/>
                              </a:path>
                              <a:path w="530860" h="1358900">
                                <a:moveTo>
                                  <a:pt x="8968" y="626601"/>
                                </a:moveTo>
                                <a:lnTo>
                                  <a:pt x="474" y="634999"/>
                                </a:lnTo>
                                <a:lnTo>
                                  <a:pt x="9018" y="643241"/>
                                </a:lnTo>
                                <a:lnTo>
                                  <a:pt x="17501" y="634843"/>
                                </a:lnTo>
                                <a:lnTo>
                                  <a:pt x="8968" y="626601"/>
                                </a:lnTo>
                                <a:close/>
                              </a:path>
                              <a:path w="530860" h="1358900">
                                <a:moveTo>
                                  <a:pt x="392376" y="625260"/>
                                </a:moveTo>
                                <a:lnTo>
                                  <a:pt x="384068" y="633275"/>
                                </a:lnTo>
                                <a:lnTo>
                                  <a:pt x="392332" y="641446"/>
                                </a:lnTo>
                                <a:lnTo>
                                  <a:pt x="400631" y="633432"/>
                                </a:lnTo>
                                <a:lnTo>
                                  <a:pt x="392376" y="625260"/>
                                </a:lnTo>
                                <a:close/>
                              </a:path>
                              <a:path w="530860" h="1358900">
                                <a:moveTo>
                                  <a:pt x="353391" y="624767"/>
                                </a:moveTo>
                                <a:lnTo>
                                  <a:pt x="345059" y="632804"/>
                                </a:lnTo>
                                <a:lnTo>
                                  <a:pt x="353346" y="640999"/>
                                </a:lnTo>
                                <a:lnTo>
                                  <a:pt x="361668" y="632961"/>
                                </a:lnTo>
                                <a:lnTo>
                                  <a:pt x="353391" y="624767"/>
                                </a:lnTo>
                                <a:close/>
                              </a:path>
                              <a:path w="530860" h="1358900">
                                <a:moveTo>
                                  <a:pt x="314405" y="624274"/>
                                </a:moveTo>
                                <a:lnTo>
                                  <a:pt x="306049" y="632334"/>
                                </a:lnTo>
                                <a:lnTo>
                                  <a:pt x="314466" y="640657"/>
                                </a:lnTo>
                                <a:lnTo>
                                  <a:pt x="314251" y="640657"/>
                                </a:lnTo>
                                <a:lnTo>
                                  <a:pt x="322706" y="632491"/>
                                </a:lnTo>
                                <a:lnTo>
                                  <a:pt x="314405" y="624274"/>
                                </a:lnTo>
                                <a:close/>
                              </a:path>
                              <a:path w="530860" h="1358900">
                                <a:moveTo>
                                  <a:pt x="463807" y="621383"/>
                                </a:moveTo>
                                <a:lnTo>
                                  <a:pt x="455586" y="629512"/>
                                </a:lnTo>
                                <a:lnTo>
                                  <a:pt x="463850" y="637484"/>
                                </a:lnTo>
                                <a:lnTo>
                                  <a:pt x="472061" y="629355"/>
                                </a:lnTo>
                                <a:lnTo>
                                  <a:pt x="463807" y="621383"/>
                                </a:lnTo>
                                <a:close/>
                              </a:path>
                              <a:path w="530860" h="1358900">
                                <a:moveTo>
                                  <a:pt x="47954" y="626154"/>
                                </a:moveTo>
                                <a:lnTo>
                                  <a:pt x="39484" y="634529"/>
                                </a:lnTo>
                                <a:lnTo>
                                  <a:pt x="42035" y="636990"/>
                                </a:lnTo>
                                <a:lnTo>
                                  <a:pt x="41902" y="636990"/>
                                </a:lnTo>
                                <a:lnTo>
                                  <a:pt x="50538" y="628649"/>
                                </a:lnTo>
                                <a:lnTo>
                                  <a:pt x="47954" y="626154"/>
                                </a:lnTo>
                                <a:close/>
                              </a:path>
                              <a:path w="530860" h="1358900">
                                <a:moveTo>
                                  <a:pt x="92634" y="609599"/>
                                </a:moveTo>
                                <a:lnTo>
                                  <a:pt x="72886" y="628649"/>
                                </a:lnTo>
                                <a:lnTo>
                                  <a:pt x="81533" y="636990"/>
                                </a:lnTo>
                                <a:lnTo>
                                  <a:pt x="81351" y="636990"/>
                                </a:lnTo>
                                <a:lnTo>
                                  <a:pt x="89987" y="628649"/>
                                </a:lnTo>
                                <a:lnTo>
                                  <a:pt x="81561" y="620512"/>
                                </a:lnTo>
                                <a:lnTo>
                                  <a:pt x="98414" y="620512"/>
                                </a:lnTo>
                                <a:lnTo>
                                  <a:pt x="101154" y="617864"/>
                                </a:lnTo>
                                <a:lnTo>
                                  <a:pt x="99217" y="615949"/>
                                </a:lnTo>
                                <a:lnTo>
                                  <a:pt x="92634" y="609599"/>
                                </a:lnTo>
                                <a:close/>
                              </a:path>
                              <a:path w="530860" h="1358900">
                                <a:moveTo>
                                  <a:pt x="132132" y="609599"/>
                                </a:moveTo>
                                <a:lnTo>
                                  <a:pt x="112383" y="628649"/>
                                </a:lnTo>
                                <a:lnTo>
                                  <a:pt x="121030" y="636990"/>
                                </a:lnTo>
                                <a:lnTo>
                                  <a:pt x="120800" y="636990"/>
                                </a:lnTo>
                                <a:lnTo>
                                  <a:pt x="129437" y="628649"/>
                                </a:lnTo>
                                <a:lnTo>
                                  <a:pt x="121011" y="620512"/>
                                </a:lnTo>
                                <a:lnTo>
                                  <a:pt x="137863" y="620512"/>
                                </a:lnTo>
                                <a:lnTo>
                                  <a:pt x="140604" y="617864"/>
                                </a:lnTo>
                                <a:lnTo>
                                  <a:pt x="138714" y="615949"/>
                                </a:lnTo>
                                <a:lnTo>
                                  <a:pt x="132132" y="609599"/>
                                </a:lnTo>
                                <a:close/>
                              </a:path>
                              <a:path w="530860" h="1358900">
                                <a:moveTo>
                                  <a:pt x="171629" y="609599"/>
                                </a:moveTo>
                                <a:lnTo>
                                  <a:pt x="151880" y="628649"/>
                                </a:lnTo>
                                <a:lnTo>
                                  <a:pt x="160527" y="636990"/>
                                </a:lnTo>
                                <a:lnTo>
                                  <a:pt x="160250" y="636990"/>
                                </a:lnTo>
                                <a:lnTo>
                                  <a:pt x="168886" y="628649"/>
                                </a:lnTo>
                                <a:lnTo>
                                  <a:pt x="160460" y="620512"/>
                                </a:lnTo>
                                <a:lnTo>
                                  <a:pt x="177312" y="620512"/>
                                </a:lnTo>
                                <a:lnTo>
                                  <a:pt x="180053" y="617864"/>
                                </a:lnTo>
                                <a:lnTo>
                                  <a:pt x="180197" y="617864"/>
                                </a:lnTo>
                                <a:lnTo>
                                  <a:pt x="171629" y="609599"/>
                                </a:lnTo>
                                <a:close/>
                              </a:path>
                              <a:path w="530860" h="1358900">
                                <a:moveTo>
                                  <a:pt x="199909" y="620512"/>
                                </a:moveTo>
                                <a:lnTo>
                                  <a:pt x="199374" y="620936"/>
                                </a:lnTo>
                                <a:lnTo>
                                  <a:pt x="191377" y="628649"/>
                                </a:lnTo>
                                <a:lnTo>
                                  <a:pt x="200024" y="636990"/>
                                </a:lnTo>
                                <a:lnTo>
                                  <a:pt x="199699" y="636990"/>
                                </a:lnTo>
                                <a:lnTo>
                                  <a:pt x="208335" y="628649"/>
                                </a:lnTo>
                                <a:lnTo>
                                  <a:pt x="199909" y="620512"/>
                                </a:lnTo>
                                <a:close/>
                              </a:path>
                              <a:path w="530860" h="1358900">
                                <a:moveTo>
                                  <a:pt x="239359" y="620512"/>
                                </a:moveTo>
                                <a:lnTo>
                                  <a:pt x="238871" y="620936"/>
                                </a:lnTo>
                                <a:lnTo>
                                  <a:pt x="230874" y="628649"/>
                                </a:lnTo>
                                <a:lnTo>
                                  <a:pt x="239521" y="636990"/>
                                </a:lnTo>
                                <a:lnTo>
                                  <a:pt x="239148" y="636990"/>
                                </a:lnTo>
                                <a:lnTo>
                                  <a:pt x="247785" y="628649"/>
                                </a:lnTo>
                                <a:lnTo>
                                  <a:pt x="239359" y="620512"/>
                                </a:lnTo>
                                <a:close/>
                              </a:path>
                              <a:path w="530860" h="1358900">
                                <a:moveTo>
                                  <a:pt x="278808" y="620512"/>
                                </a:moveTo>
                                <a:lnTo>
                                  <a:pt x="270372" y="628649"/>
                                </a:lnTo>
                                <a:lnTo>
                                  <a:pt x="279018" y="636990"/>
                                </a:lnTo>
                                <a:lnTo>
                                  <a:pt x="278598" y="636990"/>
                                </a:lnTo>
                                <a:lnTo>
                                  <a:pt x="287234" y="628649"/>
                                </a:lnTo>
                                <a:lnTo>
                                  <a:pt x="278808" y="620512"/>
                                </a:lnTo>
                                <a:close/>
                              </a:path>
                              <a:path w="530860" h="1358900">
                                <a:moveTo>
                                  <a:pt x="430122" y="626950"/>
                                </a:moveTo>
                                <a:lnTo>
                                  <a:pt x="423078" y="633745"/>
                                </a:lnTo>
                                <a:lnTo>
                                  <a:pt x="426360" y="636990"/>
                                </a:lnTo>
                                <a:lnTo>
                                  <a:pt x="425861" y="636990"/>
                                </a:lnTo>
                                <a:lnTo>
                                  <a:pt x="433099" y="629825"/>
                                </a:lnTo>
                                <a:lnTo>
                                  <a:pt x="430122" y="626950"/>
                                </a:lnTo>
                                <a:close/>
                              </a:path>
                              <a:path w="530860" h="1358900">
                                <a:moveTo>
                                  <a:pt x="502793" y="620936"/>
                                </a:moveTo>
                                <a:lnTo>
                                  <a:pt x="494595" y="629041"/>
                                </a:lnTo>
                                <a:lnTo>
                                  <a:pt x="502836" y="636990"/>
                                </a:lnTo>
                                <a:lnTo>
                                  <a:pt x="511024" y="628885"/>
                                </a:lnTo>
                                <a:lnTo>
                                  <a:pt x="502793" y="620936"/>
                                </a:lnTo>
                                <a:close/>
                              </a:path>
                              <a:path w="530860" h="1358900">
                                <a:moveTo>
                                  <a:pt x="4514" y="622299"/>
                                </a:moveTo>
                                <a:lnTo>
                                  <a:pt x="474" y="622299"/>
                                </a:lnTo>
                                <a:lnTo>
                                  <a:pt x="474" y="634999"/>
                                </a:lnTo>
                                <a:lnTo>
                                  <a:pt x="8968" y="626601"/>
                                </a:lnTo>
                                <a:lnTo>
                                  <a:pt x="4514" y="622299"/>
                                </a:lnTo>
                                <a:close/>
                              </a:path>
                              <a:path w="530860" h="1358900">
                                <a:moveTo>
                                  <a:pt x="19979" y="615714"/>
                                </a:moveTo>
                                <a:lnTo>
                                  <a:pt x="8968" y="626601"/>
                                </a:lnTo>
                                <a:lnTo>
                                  <a:pt x="17501" y="634843"/>
                                </a:lnTo>
                                <a:lnTo>
                                  <a:pt x="28511" y="623944"/>
                                </a:lnTo>
                                <a:lnTo>
                                  <a:pt x="19979" y="615714"/>
                                </a:lnTo>
                                <a:close/>
                              </a:path>
                              <a:path w="530860" h="1358900">
                                <a:moveTo>
                                  <a:pt x="36982" y="615558"/>
                                </a:moveTo>
                                <a:lnTo>
                                  <a:pt x="28511" y="623944"/>
                                </a:lnTo>
                                <a:lnTo>
                                  <a:pt x="39484" y="634529"/>
                                </a:lnTo>
                                <a:lnTo>
                                  <a:pt x="47954" y="626154"/>
                                </a:lnTo>
                                <a:lnTo>
                                  <a:pt x="36982" y="615558"/>
                                </a:lnTo>
                                <a:close/>
                              </a:path>
                              <a:path w="530860" h="1358900">
                                <a:moveTo>
                                  <a:pt x="418732" y="615949"/>
                                </a:moveTo>
                                <a:lnTo>
                                  <a:pt x="411825" y="622620"/>
                                </a:lnTo>
                                <a:lnTo>
                                  <a:pt x="423078" y="633745"/>
                                </a:lnTo>
                                <a:lnTo>
                                  <a:pt x="430122" y="626950"/>
                                </a:lnTo>
                                <a:lnTo>
                                  <a:pt x="418732" y="615949"/>
                                </a:lnTo>
                                <a:close/>
                              </a:path>
                              <a:path w="530860" h="1358900">
                                <a:moveTo>
                                  <a:pt x="403573" y="614460"/>
                                </a:moveTo>
                                <a:lnTo>
                                  <a:pt x="392376" y="625260"/>
                                </a:lnTo>
                                <a:lnTo>
                                  <a:pt x="400631" y="633432"/>
                                </a:lnTo>
                                <a:lnTo>
                                  <a:pt x="411825" y="622620"/>
                                </a:lnTo>
                                <a:lnTo>
                                  <a:pt x="403573" y="614460"/>
                                </a:lnTo>
                                <a:close/>
                              </a:path>
                              <a:path w="530860" h="1358900">
                                <a:moveTo>
                                  <a:pt x="381149" y="614146"/>
                                </a:moveTo>
                                <a:lnTo>
                                  <a:pt x="372839" y="622172"/>
                                </a:lnTo>
                                <a:lnTo>
                                  <a:pt x="384068" y="633275"/>
                                </a:lnTo>
                                <a:lnTo>
                                  <a:pt x="392376" y="625260"/>
                                </a:lnTo>
                                <a:lnTo>
                                  <a:pt x="381149" y="614146"/>
                                </a:lnTo>
                                <a:close/>
                              </a:path>
                              <a:path w="530860" h="1358900">
                                <a:moveTo>
                                  <a:pt x="364563" y="613990"/>
                                </a:moveTo>
                                <a:lnTo>
                                  <a:pt x="353391" y="624767"/>
                                </a:lnTo>
                                <a:lnTo>
                                  <a:pt x="361668" y="632961"/>
                                </a:lnTo>
                                <a:lnTo>
                                  <a:pt x="372839" y="622172"/>
                                </a:lnTo>
                                <a:lnTo>
                                  <a:pt x="364563" y="613990"/>
                                </a:lnTo>
                                <a:close/>
                              </a:path>
                              <a:path w="530860" h="1358900">
                                <a:moveTo>
                                  <a:pt x="342187" y="613676"/>
                                </a:moveTo>
                                <a:lnTo>
                                  <a:pt x="333853" y="621725"/>
                                </a:lnTo>
                                <a:lnTo>
                                  <a:pt x="345059" y="632804"/>
                                </a:lnTo>
                                <a:lnTo>
                                  <a:pt x="353391" y="624767"/>
                                </a:lnTo>
                                <a:lnTo>
                                  <a:pt x="342187" y="613676"/>
                                </a:lnTo>
                                <a:close/>
                              </a:path>
                              <a:path w="530860" h="1358900">
                                <a:moveTo>
                                  <a:pt x="325554" y="613519"/>
                                </a:moveTo>
                                <a:lnTo>
                                  <a:pt x="314405" y="624274"/>
                                </a:lnTo>
                                <a:lnTo>
                                  <a:pt x="322706" y="632491"/>
                                </a:lnTo>
                                <a:lnTo>
                                  <a:pt x="333853" y="621725"/>
                                </a:lnTo>
                                <a:lnTo>
                                  <a:pt x="325554" y="613519"/>
                                </a:lnTo>
                                <a:close/>
                              </a:path>
                              <a:path w="530860" h="1358900">
                                <a:moveTo>
                                  <a:pt x="303225" y="613206"/>
                                </a:moveTo>
                                <a:lnTo>
                                  <a:pt x="294758" y="621383"/>
                                </a:lnTo>
                                <a:lnTo>
                                  <a:pt x="294973" y="621383"/>
                                </a:lnTo>
                                <a:lnTo>
                                  <a:pt x="306049" y="632334"/>
                                </a:lnTo>
                                <a:lnTo>
                                  <a:pt x="314405" y="624274"/>
                                </a:lnTo>
                                <a:lnTo>
                                  <a:pt x="303225" y="613206"/>
                                </a:lnTo>
                                <a:close/>
                              </a:path>
                              <a:path w="530860" h="1358900">
                                <a:moveTo>
                                  <a:pt x="441526" y="615949"/>
                                </a:moveTo>
                                <a:lnTo>
                                  <a:pt x="430122" y="626950"/>
                                </a:lnTo>
                                <a:lnTo>
                                  <a:pt x="433099" y="629825"/>
                                </a:lnTo>
                                <a:lnTo>
                                  <a:pt x="444357" y="618681"/>
                                </a:lnTo>
                                <a:lnTo>
                                  <a:pt x="441526" y="615949"/>
                                </a:lnTo>
                                <a:close/>
                              </a:path>
                              <a:path w="530860" h="1358900">
                                <a:moveTo>
                                  <a:pt x="452580" y="610540"/>
                                </a:moveTo>
                                <a:lnTo>
                                  <a:pt x="444357" y="618681"/>
                                </a:lnTo>
                                <a:lnTo>
                                  <a:pt x="455586" y="629512"/>
                                </a:lnTo>
                                <a:lnTo>
                                  <a:pt x="463807" y="621383"/>
                                </a:lnTo>
                                <a:lnTo>
                                  <a:pt x="452580" y="610540"/>
                                </a:lnTo>
                                <a:close/>
                              </a:path>
                              <a:path w="530860" h="1358900">
                                <a:moveTo>
                                  <a:pt x="475090" y="610227"/>
                                </a:moveTo>
                                <a:lnTo>
                                  <a:pt x="463807" y="621383"/>
                                </a:lnTo>
                                <a:lnTo>
                                  <a:pt x="472061" y="629355"/>
                                </a:lnTo>
                                <a:lnTo>
                                  <a:pt x="483343" y="618187"/>
                                </a:lnTo>
                                <a:lnTo>
                                  <a:pt x="475090" y="610227"/>
                                </a:lnTo>
                                <a:close/>
                              </a:path>
                              <a:path w="530860" h="1358900">
                                <a:moveTo>
                                  <a:pt x="491543" y="610070"/>
                                </a:moveTo>
                                <a:lnTo>
                                  <a:pt x="483343" y="618187"/>
                                </a:lnTo>
                                <a:lnTo>
                                  <a:pt x="494595" y="629041"/>
                                </a:lnTo>
                                <a:lnTo>
                                  <a:pt x="502793" y="620936"/>
                                </a:lnTo>
                                <a:lnTo>
                                  <a:pt x="491543" y="610070"/>
                                </a:lnTo>
                                <a:close/>
                              </a:path>
                              <a:path w="530860" h="1358900">
                                <a:moveTo>
                                  <a:pt x="514100" y="609756"/>
                                </a:moveTo>
                                <a:lnTo>
                                  <a:pt x="502793" y="620936"/>
                                </a:lnTo>
                                <a:lnTo>
                                  <a:pt x="511024" y="628885"/>
                                </a:lnTo>
                                <a:lnTo>
                                  <a:pt x="522156" y="617864"/>
                                </a:lnTo>
                                <a:lnTo>
                                  <a:pt x="522505" y="617864"/>
                                </a:lnTo>
                                <a:lnTo>
                                  <a:pt x="514100" y="609756"/>
                                </a:lnTo>
                                <a:close/>
                              </a:path>
                              <a:path w="530860" h="1358900">
                                <a:moveTo>
                                  <a:pt x="58989" y="615244"/>
                                </a:moveTo>
                                <a:lnTo>
                                  <a:pt x="47954" y="626154"/>
                                </a:lnTo>
                                <a:lnTo>
                                  <a:pt x="50538" y="628649"/>
                                </a:lnTo>
                                <a:lnTo>
                                  <a:pt x="61705" y="617864"/>
                                </a:lnTo>
                                <a:lnTo>
                                  <a:pt x="58989" y="615244"/>
                                </a:lnTo>
                                <a:close/>
                              </a:path>
                              <a:path w="530860" h="1358900">
                                <a:moveTo>
                                  <a:pt x="70263" y="609599"/>
                                </a:moveTo>
                                <a:lnTo>
                                  <a:pt x="61705" y="617864"/>
                                </a:lnTo>
                                <a:lnTo>
                                  <a:pt x="72886" y="628649"/>
                                </a:lnTo>
                                <a:lnTo>
                                  <a:pt x="81322" y="620512"/>
                                </a:lnTo>
                                <a:lnTo>
                                  <a:pt x="81561" y="620512"/>
                                </a:lnTo>
                                <a:lnTo>
                                  <a:pt x="70263" y="609599"/>
                                </a:lnTo>
                                <a:close/>
                              </a:path>
                              <a:path w="530860" h="1358900">
                                <a:moveTo>
                                  <a:pt x="98414" y="620512"/>
                                </a:moveTo>
                                <a:lnTo>
                                  <a:pt x="81561" y="620512"/>
                                </a:lnTo>
                                <a:lnTo>
                                  <a:pt x="89987" y="628649"/>
                                </a:lnTo>
                                <a:lnTo>
                                  <a:pt x="98414" y="620512"/>
                                </a:lnTo>
                                <a:close/>
                              </a:path>
                              <a:path w="530860" h="1358900">
                                <a:moveTo>
                                  <a:pt x="109712" y="609599"/>
                                </a:moveTo>
                                <a:lnTo>
                                  <a:pt x="103137" y="615949"/>
                                </a:lnTo>
                                <a:lnTo>
                                  <a:pt x="101202" y="617864"/>
                                </a:lnTo>
                                <a:lnTo>
                                  <a:pt x="112383" y="628649"/>
                                </a:lnTo>
                                <a:lnTo>
                                  <a:pt x="120819" y="620512"/>
                                </a:lnTo>
                                <a:lnTo>
                                  <a:pt x="121011" y="620512"/>
                                </a:lnTo>
                                <a:lnTo>
                                  <a:pt x="109712" y="609599"/>
                                </a:lnTo>
                                <a:close/>
                              </a:path>
                              <a:path w="530860" h="1358900">
                                <a:moveTo>
                                  <a:pt x="137863" y="620512"/>
                                </a:moveTo>
                                <a:lnTo>
                                  <a:pt x="121011" y="620512"/>
                                </a:lnTo>
                                <a:lnTo>
                                  <a:pt x="129437" y="628649"/>
                                </a:lnTo>
                                <a:lnTo>
                                  <a:pt x="137863" y="620512"/>
                                </a:lnTo>
                                <a:close/>
                              </a:path>
                              <a:path w="530860" h="1358900">
                                <a:moveTo>
                                  <a:pt x="149161" y="609599"/>
                                </a:moveTo>
                                <a:lnTo>
                                  <a:pt x="142587" y="615949"/>
                                </a:lnTo>
                                <a:lnTo>
                                  <a:pt x="140699" y="617864"/>
                                </a:lnTo>
                                <a:lnTo>
                                  <a:pt x="151880" y="628649"/>
                                </a:lnTo>
                                <a:lnTo>
                                  <a:pt x="160316" y="620512"/>
                                </a:lnTo>
                                <a:lnTo>
                                  <a:pt x="160460" y="620512"/>
                                </a:lnTo>
                                <a:lnTo>
                                  <a:pt x="149161" y="609599"/>
                                </a:lnTo>
                                <a:close/>
                              </a:path>
                              <a:path w="530860" h="1358900">
                                <a:moveTo>
                                  <a:pt x="177312" y="620512"/>
                                </a:moveTo>
                                <a:lnTo>
                                  <a:pt x="160460" y="620512"/>
                                </a:lnTo>
                                <a:lnTo>
                                  <a:pt x="168886" y="628649"/>
                                </a:lnTo>
                                <a:lnTo>
                                  <a:pt x="177312" y="620512"/>
                                </a:lnTo>
                                <a:close/>
                              </a:path>
                              <a:path w="530860" h="1358900">
                                <a:moveTo>
                                  <a:pt x="188611" y="609599"/>
                                </a:moveTo>
                                <a:lnTo>
                                  <a:pt x="180053" y="617864"/>
                                </a:lnTo>
                                <a:lnTo>
                                  <a:pt x="180197" y="617864"/>
                                </a:lnTo>
                                <a:lnTo>
                                  <a:pt x="191377" y="628649"/>
                                </a:lnTo>
                                <a:lnTo>
                                  <a:pt x="199814" y="620512"/>
                                </a:lnTo>
                                <a:lnTo>
                                  <a:pt x="198013" y="618681"/>
                                </a:lnTo>
                                <a:lnTo>
                                  <a:pt x="188611" y="609599"/>
                                </a:lnTo>
                                <a:close/>
                              </a:path>
                              <a:path w="530860" h="1358900">
                                <a:moveTo>
                                  <a:pt x="211126" y="609599"/>
                                </a:moveTo>
                                <a:lnTo>
                                  <a:pt x="201712" y="618681"/>
                                </a:lnTo>
                                <a:lnTo>
                                  <a:pt x="199909" y="620512"/>
                                </a:lnTo>
                                <a:lnTo>
                                  <a:pt x="208335" y="628649"/>
                                </a:lnTo>
                                <a:lnTo>
                                  <a:pt x="219502" y="617864"/>
                                </a:lnTo>
                                <a:lnTo>
                                  <a:pt x="219694" y="617864"/>
                                </a:lnTo>
                                <a:lnTo>
                                  <a:pt x="211126" y="609599"/>
                                </a:lnTo>
                                <a:close/>
                              </a:path>
                              <a:path w="530860" h="1358900">
                                <a:moveTo>
                                  <a:pt x="228060" y="609599"/>
                                </a:moveTo>
                                <a:lnTo>
                                  <a:pt x="219502" y="617864"/>
                                </a:lnTo>
                                <a:lnTo>
                                  <a:pt x="219694" y="617864"/>
                                </a:lnTo>
                                <a:lnTo>
                                  <a:pt x="230874" y="628649"/>
                                </a:lnTo>
                                <a:lnTo>
                                  <a:pt x="239311" y="620512"/>
                                </a:lnTo>
                                <a:lnTo>
                                  <a:pt x="237463" y="618681"/>
                                </a:lnTo>
                                <a:lnTo>
                                  <a:pt x="228060" y="609599"/>
                                </a:lnTo>
                                <a:close/>
                              </a:path>
                              <a:path w="530860" h="1358900">
                                <a:moveTo>
                                  <a:pt x="250623" y="609599"/>
                                </a:moveTo>
                                <a:lnTo>
                                  <a:pt x="241209" y="618681"/>
                                </a:lnTo>
                                <a:lnTo>
                                  <a:pt x="239359" y="620512"/>
                                </a:lnTo>
                                <a:lnTo>
                                  <a:pt x="247785" y="628649"/>
                                </a:lnTo>
                                <a:lnTo>
                                  <a:pt x="258952" y="617864"/>
                                </a:lnTo>
                                <a:lnTo>
                                  <a:pt x="259191" y="617864"/>
                                </a:lnTo>
                                <a:lnTo>
                                  <a:pt x="250623" y="609599"/>
                                </a:lnTo>
                                <a:close/>
                              </a:path>
                              <a:path w="530860" h="1358900">
                                <a:moveTo>
                                  <a:pt x="267509" y="609599"/>
                                </a:moveTo>
                                <a:lnTo>
                                  <a:pt x="258952" y="617864"/>
                                </a:lnTo>
                                <a:lnTo>
                                  <a:pt x="259191" y="617864"/>
                                </a:lnTo>
                                <a:lnTo>
                                  <a:pt x="270372" y="628649"/>
                                </a:lnTo>
                                <a:lnTo>
                                  <a:pt x="278808" y="620512"/>
                                </a:lnTo>
                                <a:lnTo>
                                  <a:pt x="267509" y="609599"/>
                                </a:lnTo>
                                <a:close/>
                              </a:path>
                              <a:path w="530860" h="1358900">
                                <a:moveTo>
                                  <a:pt x="286544" y="613049"/>
                                </a:moveTo>
                                <a:lnTo>
                                  <a:pt x="278808" y="620512"/>
                                </a:lnTo>
                                <a:lnTo>
                                  <a:pt x="287234" y="628649"/>
                                </a:lnTo>
                                <a:lnTo>
                                  <a:pt x="294758" y="621383"/>
                                </a:lnTo>
                                <a:lnTo>
                                  <a:pt x="294973" y="621383"/>
                                </a:lnTo>
                                <a:lnTo>
                                  <a:pt x="286544" y="613049"/>
                                </a:lnTo>
                                <a:close/>
                              </a:path>
                              <a:path w="530860" h="1358900">
                                <a:moveTo>
                                  <a:pt x="28461" y="607328"/>
                                </a:moveTo>
                                <a:lnTo>
                                  <a:pt x="19979" y="615714"/>
                                </a:lnTo>
                                <a:lnTo>
                                  <a:pt x="28511" y="623944"/>
                                </a:lnTo>
                                <a:lnTo>
                                  <a:pt x="36982" y="615558"/>
                                </a:lnTo>
                                <a:lnTo>
                                  <a:pt x="28461" y="607328"/>
                                </a:lnTo>
                                <a:close/>
                              </a:path>
                              <a:path w="530860" h="1358900">
                                <a:moveTo>
                                  <a:pt x="410409" y="607912"/>
                                </a:moveTo>
                                <a:lnTo>
                                  <a:pt x="408612" y="609599"/>
                                </a:lnTo>
                                <a:lnTo>
                                  <a:pt x="403573" y="614460"/>
                                </a:lnTo>
                                <a:lnTo>
                                  <a:pt x="411825" y="622620"/>
                                </a:lnTo>
                                <a:lnTo>
                                  <a:pt x="418732" y="615949"/>
                                </a:lnTo>
                                <a:lnTo>
                                  <a:pt x="410409" y="607912"/>
                                </a:lnTo>
                                <a:close/>
                              </a:path>
                              <a:path w="530860" h="1358900">
                                <a:moveTo>
                                  <a:pt x="530505" y="609599"/>
                                </a:moveTo>
                                <a:lnTo>
                                  <a:pt x="522156" y="617864"/>
                                </a:lnTo>
                                <a:lnTo>
                                  <a:pt x="522505" y="617864"/>
                                </a:lnTo>
                                <a:lnTo>
                                  <a:pt x="527103" y="622299"/>
                                </a:lnTo>
                                <a:lnTo>
                                  <a:pt x="530505" y="622299"/>
                                </a:lnTo>
                                <a:lnTo>
                                  <a:pt x="530505" y="609599"/>
                                </a:lnTo>
                                <a:close/>
                              </a:path>
                              <a:path w="530860" h="1358900">
                                <a:moveTo>
                                  <a:pt x="372884" y="605964"/>
                                </a:moveTo>
                                <a:lnTo>
                                  <a:pt x="364563" y="613990"/>
                                </a:lnTo>
                                <a:lnTo>
                                  <a:pt x="372839" y="622172"/>
                                </a:lnTo>
                                <a:lnTo>
                                  <a:pt x="381149" y="614146"/>
                                </a:lnTo>
                                <a:lnTo>
                                  <a:pt x="372884" y="605964"/>
                                </a:lnTo>
                                <a:close/>
                              </a:path>
                              <a:path w="530860" h="1358900">
                                <a:moveTo>
                                  <a:pt x="333898" y="605470"/>
                                </a:moveTo>
                                <a:lnTo>
                                  <a:pt x="325554" y="613519"/>
                                </a:lnTo>
                                <a:lnTo>
                                  <a:pt x="333853" y="621725"/>
                                </a:lnTo>
                                <a:lnTo>
                                  <a:pt x="342187" y="613676"/>
                                </a:lnTo>
                                <a:lnTo>
                                  <a:pt x="333898" y="605470"/>
                                </a:lnTo>
                                <a:close/>
                              </a:path>
                              <a:path w="530860" h="1358900">
                                <a:moveTo>
                                  <a:pt x="294912" y="604977"/>
                                </a:moveTo>
                                <a:lnTo>
                                  <a:pt x="286544" y="613049"/>
                                </a:lnTo>
                                <a:lnTo>
                                  <a:pt x="294973" y="621383"/>
                                </a:lnTo>
                                <a:lnTo>
                                  <a:pt x="294758" y="621383"/>
                                </a:lnTo>
                                <a:lnTo>
                                  <a:pt x="303225" y="613206"/>
                                </a:lnTo>
                                <a:lnTo>
                                  <a:pt x="294912" y="604977"/>
                                </a:lnTo>
                                <a:close/>
                              </a:path>
                              <a:path w="530860" h="1358900">
                                <a:moveTo>
                                  <a:pt x="449859" y="607912"/>
                                </a:moveTo>
                                <a:lnTo>
                                  <a:pt x="441526" y="615949"/>
                                </a:lnTo>
                                <a:lnTo>
                                  <a:pt x="444357" y="618681"/>
                                </a:lnTo>
                                <a:lnTo>
                                  <a:pt x="452580" y="610540"/>
                                </a:lnTo>
                                <a:lnTo>
                                  <a:pt x="449859" y="607912"/>
                                </a:lnTo>
                                <a:close/>
                              </a:path>
                              <a:path w="530860" h="1358900">
                                <a:moveTo>
                                  <a:pt x="483300" y="602109"/>
                                </a:moveTo>
                                <a:lnTo>
                                  <a:pt x="475090" y="610227"/>
                                </a:lnTo>
                                <a:lnTo>
                                  <a:pt x="483343" y="618187"/>
                                </a:lnTo>
                                <a:lnTo>
                                  <a:pt x="491543" y="610070"/>
                                </a:lnTo>
                                <a:lnTo>
                                  <a:pt x="483300" y="602109"/>
                                </a:lnTo>
                                <a:close/>
                              </a:path>
                              <a:path w="530860" h="1358900">
                                <a:moveTo>
                                  <a:pt x="67447" y="606880"/>
                                </a:moveTo>
                                <a:lnTo>
                                  <a:pt x="58989" y="615244"/>
                                </a:lnTo>
                                <a:lnTo>
                                  <a:pt x="61705" y="617864"/>
                                </a:lnTo>
                                <a:lnTo>
                                  <a:pt x="70263" y="609599"/>
                                </a:lnTo>
                                <a:lnTo>
                                  <a:pt x="67447" y="606880"/>
                                </a:lnTo>
                                <a:close/>
                              </a:path>
                              <a:path w="530860" h="1358900">
                                <a:moveTo>
                                  <a:pt x="112383" y="590549"/>
                                </a:moveTo>
                                <a:lnTo>
                                  <a:pt x="92634" y="609599"/>
                                </a:lnTo>
                                <a:lnTo>
                                  <a:pt x="101202" y="617864"/>
                                </a:lnTo>
                                <a:lnTo>
                                  <a:pt x="103137" y="615949"/>
                                </a:lnTo>
                                <a:lnTo>
                                  <a:pt x="109712" y="609599"/>
                                </a:lnTo>
                                <a:lnTo>
                                  <a:pt x="101274" y="601450"/>
                                </a:lnTo>
                                <a:lnTo>
                                  <a:pt x="118150" y="601450"/>
                                </a:lnTo>
                                <a:lnTo>
                                  <a:pt x="120800" y="598890"/>
                                </a:lnTo>
                                <a:lnTo>
                                  <a:pt x="121030" y="598890"/>
                                </a:lnTo>
                                <a:lnTo>
                                  <a:pt x="112383" y="590549"/>
                                </a:lnTo>
                                <a:close/>
                              </a:path>
                              <a:path w="530860" h="1358900">
                                <a:moveTo>
                                  <a:pt x="151880" y="590549"/>
                                </a:moveTo>
                                <a:lnTo>
                                  <a:pt x="132132" y="609599"/>
                                </a:lnTo>
                                <a:lnTo>
                                  <a:pt x="140699" y="617864"/>
                                </a:lnTo>
                                <a:lnTo>
                                  <a:pt x="142587" y="615949"/>
                                </a:lnTo>
                                <a:lnTo>
                                  <a:pt x="149161" y="609599"/>
                                </a:lnTo>
                                <a:lnTo>
                                  <a:pt x="140723" y="601450"/>
                                </a:lnTo>
                                <a:lnTo>
                                  <a:pt x="157599" y="601450"/>
                                </a:lnTo>
                                <a:lnTo>
                                  <a:pt x="160250" y="598890"/>
                                </a:lnTo>
                                <a:lnTo>
                                  <a:pt x="160527" y="598890"/>
                                </a:lnTo>
                                <a:lnTo>
                                  <a:pt x="151880" y="590549"/>
                                </a:lnTo>
                                <a:close/>
                              </a:path>
                              <a:path w="530860" h="1358900">
                                <a:moveTo>
                                  <a:pt x="180173" y="601450"/>
                                </a:moveTo>
                                <a:lnTo>
                                  <a:pt x="179857" y="601662"/>
                                </a:lnTo>
                                <a:lnTo>
                                  <a:pt x="171629" y="609599"/>
                                </a:lnTo>
                                <a:lnTo>
                                  <a:pt x="180197" y="617864"/>
                                </a:lnTo>
                                <a:lnTo>
                                  <a:pt x="180053" y="617864"/>
                                </a:lnTo>
                                <a:lnTo>
                                  <a:pt x="188611" y="609599"/>
                                </a:lnTo>
                                <a:lnTo>
                                  <a:pt x="180173" y="601450"/>
                                </a:lnTo>
                                <a:close/>
                              </a:path>
                              <a:path w="530860" h="1358900">
                                <a:moveTo>
                                  <a:pt x="219622" y="601450"/>
                                </a:moveTo>
                                <a:lnTo>
                                  <a:pt x="219354" y="601662"/>
                                </a:lnTo>
                                <a:lnTo>
                                  <a:pt x="211126" y="609599"/>
                                </a:lnTo>
                                <a:lnTo>
                                  <a:pt x="219694" y="617864"/>
                                </a:lnTo>
                                <a:lnTo>
                                  <a:pt x="219502" y="617864"/>
                                </a:lnTo>
                                <a:lnTo>
                                  <a:pt x="228060" y="609599"/>
                                </a:lnTo>
                                <a:lnTo>
                                  <a:pt x="219622" y="601450"/>
                                </a:lnTo>
                                <a:close/>
                              </a:path>
                              <a:path w="530860" h="1358900">
                                <a:moveTo>
                                  <a:pt x="259071" y="601450"/>
                                </a:moveTo>
                                <a:lnTo>
                                  <a:pt x="250623" y="609599"/>
                                </a:lnTo>
                                <a:lnTo>
                                  <a:pt x="259191" y="617864"/>
                                </a:lnTo>
                                <a:lnTo>
                                  <a:pt x="258952" y="617864"/>
                                </a:lnTo>
                                <a:lnTo>
                                  <a:pt x="267509" y="609599"/>
                                </a:lnTo>
                                <a:lnTo>
                                  <a:pt x="259071" y="601450"/>
                                </a:lnTo>
                                <a:close/>
                              </a:path>
                              <a:path w="530860" h="1358900">
                                <a:moveTo>
                                  <a:pt x="522286" y="601662"/>
                                </a:moveTo>
                                <a:lnTo>
                                  <a:pt x="514100" y="609756"/>
                                </a:lnTo>
                                <a:lnTo>
                                  <a:pt x="522505" y="617864"/>
                                </a:lnTo>
                                <a:lnTo>
                                  <a:pt x="522156" y="617864"/>
                                </a:lnTo>
                                <a:lnTo>
                                  <a:pt x="530505" y="609599"/>
                                </a:lnTo>
                                <a:lnTo>
                                  <a:pt x="522286" y="601662"/>
                                </a:lnTo>
                                <a:close/>
                              </a:path>
                              <a:path w="530860" h="1358900">
                                <a:moveTo>
                                  <a:pt x="421777" y="596899"/>
                                </a:moveTo>
                                <a:lnTo>
                                  <a:pt x="410967" y="607328"/>
                                </a:lnTo>
                                <a:lnTo>
                                  <a:pt x="410409" y="607912"/>
                                </a:lnTo>
                                <a:lnTo>
                                  <a:pt x="418732" y="615949"/>
                                </a:lnTo>
                                <a:lnTo>
                                  <a:pt x="430093" y="604977"/>
                                </a:lnTo>
                                <a:lnTo>
                                  <a:pt x="429809" y="604647"/>
                                </a:lnTo>
                                <a:lnTo>
                                  <a:pt x="421777" y="596899"/>
                                </a:lnTo>
                                <a:close/>
                              </a:path>
                              <a:path w="530860" h="1358900">
                                <a:moveTo>
                                  <a:pt x="438456" y="596899"/>
                                </a:moveTo>
                                <a:lnTo>
                                  <a:pt x="430434" y="604647"/>
                                </a:lnTo>
                                <a:lnTo>
                                  <a:pt x="430151" y="604977"/>
                                </a:lnTo>
                                <a:lnTo>
                                  <a:pt x="441526" y="615949"/>
                                </a:lnTo>
                                <a:lnTo>
                                  <a:pt x="449859" y="607912"/>
                                </a:lnTo>
                                <a:lnTo>
                                  <a:pt x="438456" y="596899"/>
                                </a:lnTo>
                                <a:close/>
                              </a:path>
                              <a:path w="530860" h="1358900">
                                <a:moveTo>
                                  <a:pt x="17501" y="596743"/>
                                </a:moveTo>
                                <a:lnTo>
                                  <a:pt x="9018" y="605141"/>
                                </a:lnTo>
                                <a:lnTo>
                                  <a:pt x="19979" y="615714"/>
                                </a:lnTo>
                                <a:lnTo>
                                  <a:pt x="28461" y="607328"/>
                                </a:lnTo>
                                <a:lnTo>
                                  <a:pt x="17501" y="596743"/>
                                </a:lnTo>
                                <a:close/>
                              </a:path>
                              <a:path w="530860" h="1358900">
                                <a:moveTo>
                                  <a:pt x="39484" y="596429"/>
                                </a:moveTo>
                                <a:lnTo>
                                  <a:pt x="28461" y="607328"/>
                                </a:lnTo>
                                <a:lnTo>
                                  <a:pt x="36982" y="615558"/>
                                </a:lnTo>
                                <a:lnTo>
                                  <a:pt x="48003" y="604647"/>
                                </a:lnTo>
                                <a:lnTo>
                                  <a:pt x="39484" y="596429"/>
                                </a:lnTo>
                                <a:close/>
                              </a:path>
                              <a:path w="530860" h="1358900">
                                <a:moveTo>
                                  <a:pt x="56464" y="596272"/>
                                </a:moveTo>
                                <a:lnTo>
                                  <a:pt x="48003" y="604647"/>
                                </a:lnTo>
                                <a:lnTo>
                                  <a:pt x="58989" y="615244"/>
                                </a:lnTo>
                                <a:lnTo>
                                  <a:pt x="67447" y="606880"/>
                                </a:lnTo>
                                <a:lnTo>
                                  <a:pt x="56464" y="596272"/>
                                </a:lnTo>
                                <a:close/>
                              </a:path>
                              <a:path w="530860" h="1358900">
                                <a:moveTo>
                                  <a:pt x="399007" y="596899"/>
                                </a:moveTo>
                                <a:lnTo>
                                  <a:pt x="392332" y="603346"/>
                                </a:lnTo>
                                <a:lnTo>
                                  <a:pt x="403573" y="614460"/>
                                </a:lnTo>
                                <a:lnTo>
                                  <a:pt x="410361" y="607912"/>
                                </a:lnTo>
                                <a:lnTo>
                                  <a:pt x="409805" y="607328"/>
                                </a:lnTo>
                                <a:lnTo>
                                  <a:pt x="399007" y="596899"/>
                                </a:lnTo>
                                <a:close/>
                              </a:path>
                              <a:path w="530860" h="1358900">
                                <a:moveTo>
                                  <a:pt x="384068" y="595175"/>
                                </a:moveTo>
                                <a:lnTo>
                                  <a:pt x="372884" y="605964"/>
                                </a:lnTo>
                                <a:lnTo>
                                  <a:pt x="381149" y="614146"/>
                                </a:lnTo>
                                <a:lnTo>
                                  <a:pt x="392332" y="603346"/>
                                </a:lnTo>
                                <a:lnTo>
                                  <a:pt x="384068" y="595175"/>
                                </a:lnTo>
                                <a:close/>
                              </a:path>
                              <a:path w="530860" h="1358900">
                                <a:moveTo>
                                  <a:pt x="361668" y="594861"/>
                                </a:moveTo>
                                <a:lnTo>
                                  <a:pt x="353346" y="602899"/>
                                </a:lnTo>
                                <a:lnTo>
                                  <a:pt x="364563" y="613990"/>
                                </a:lnTo>
                                <a:lnTo>
                                  <a:pt x="372884" y="605964"/>
                                </a:lnTo>
                                <a:lnTo>
                                  <a:pt x="361668" y="594861"/>
                                </a:lnTo>
                                <a:close/>
                              </a:path>
                              <a:path w="530860" h="1358900">
                                <a:moveTo>
                                  <a:pt x="345059" y="594704"/>
                                </a:moveTo>
                                <a:lnTo>
                                  <a:pt x="333898" y="605470"/>
                                </a:lnTo>
                                <a:lnTo>
                                  <a:pt x="342187" y="613676"/>
                                </a:lnTo>
                                <a:lnTo>
                                  <a:pt x="353346" y="602899"/>
                                </a:lnTo>
                                <a:lnTo>
                                  <a:pt x="345059" y="594704"/>
                                </a:lnTo>
                                <a:close/>
                              </a:path>
                              <a:path w="530860" h="1358900">
                                <a:moveTo>
                                  <a:pt x="322706" y="594391"/>
                                </a:moveTo>
                                <a:lnTo>
                                  <a:pt x="314360" y="602451"/>
                                </a:lnTo>
                                <a:lnTo>
                                  <a:pt x="325554" y="613519"/>
                                </a:lnTo>
                                <a:lnTo>
                                  <a:pt x="333898" y="605470"/>
                                </a:lnTo>
                                <a:lnTo>
                                  <a:pt x="322706" y="594391"/>
                                </a:lnTo>
                                <a:close/>
                              </a:path>
                              <a:path w="530860" h="1358900">
                                <a:moveTo>
                                  <a:pt x="306049" y="594234"/>
                                </a:moveTo>
                                <a:lnTo>
                                  <a:pt x="294912" y="604977"/>
                                </a:lnTo>
                                <a:lnTo>
                                  <a:pt x="303225" y="613206"/>
                                </a:lnTo>
                                <a:lnTo>
                                  <a:pt x="314360" y="602451"/>
                                </a:lnTo>
                                <a:lnTo>
                                  <a:pt x="306049" y="594234"/>
                                </a:lnTo>
                                <a:close/>
                              </a:path>
                              <a:path w="530860" h="1358900">
                                <a:moveTo>
                                  <a:pt x="283744" y="593920"/>
                                </a:moveTo>
                                <a:lnTo>
                                  <a:pt x="275265" y="602109"/>
                                </a:lnTo>
                                <a:lnTo>
                                  <a:pt x="275480" y="602109"/>
                                </a:lnTo>
                                <a:lnTo>
                                  <a:pt x="286544" y="613049"/>
                                </a:lnTo>
                                <a:lnTo>
                                  <a:pt x="294912" y="604977"/>
                                </a:lnTo>
                                <a:lnTo>
                                  <a:pt x="283744" y="593920"/>
                                </a:lnTo>
                                <a:close/>
                              </a:path>
                              <a:path w="530860" h="1358900">
                                <a:moveTo>
                                  <a:pt x="461274" y="596899"/>
                                </a:moveTo>
                                <a:lnTo>
                                  <a:pt x="449859" y="607912"/>
                                </a:lnTo>
                                <a:lnTo>
                                  <a:pt x="452580" y="610540"/>
                                </a:lnTo>
                                <a:lnTo>
                                  <a:pt x="463850" y="599384"/>
                                </a:lnTo>
                                <a:lnTo>
                                  <a:pt x="461274" y="596899"/>
                                </a:lnTo>
                                <a:close/>
                              </a:path>
                              <a:path w="530860" h="1358900">
                                <a:moveTo>
                                  <a:pt x="472061" y="591255"/>
                                </a:moveTo>
                                <a:lnTo>
                                  <a:pt x="463850" y="599384"/>
                                </a:lnTo>
                                <a:lnTo>
                                  <a:pt x="475090" y="610227"/>
                                </a:lnTo>
                                <a:lnTo>
                                  <a:pt x="483300" y="602109"/>
                                </a:lnTo>
                                <a:lnTo>
                                  <a:pt x="472061" y="591255"/>
                                </a:lnTo>
                                <a:close/>
                              </a:path>
                              <a:path w="530860" h="1358900">
                                <a:moveTo>
                                  <a:pt x="494595" y="590941"/>
                                </a:moveTo>
                                <a:lnTo>
                                  <a:pt x="483300" y="602109"/>
                                </a:lnTo>
                                <a:lnTo>
                                  <a:pt x="491543" y="610070"/>
                                </a:lnTo>
                                <a:lnTo>
                                  <a:pt x="502836" y="598890"/>
                                </a:lnTo>
                                <a:lnTo>
                                  <a:pt x="494595" y="590941"/>
                                </a:lnTo>
                                <a:close/>
                              </a:path>
                              <a:path w="530860" h="1358900">
                                <a:moveTo>
                                  <a:pt x="511024" y="590785"/>
                                </a:moveTo>
                                <a:lnTo>
                                  <a:pt x="502836" y="598890"/>
                                </a:lnTo>
                                <a:lnTo>
                                  <a:pt x="514100" y="609756"/>
                                </a:lnTo>
                                <a:lnTo>
                                  <a:pt x="522286" y="601662"/>
                                </a:lnTo>
                                <a:lnTo>
                                  <a:pt x="511024" y="590785"/>
                                </a:lnTo>
                                <a:close/>
                              </a:path>
                              <a:path w="530860" h="1358900">
                                <a:moveTo>
                                  <a:pt x="474" y="596899"/>
                                </a:moveTo>
                                <a:lnTo>
                                  <a:pt x="4514" y="609599"/>
                                </a:lnTo>
                                <a:lnTo>
                                  <a:pt x="9018" y="605141"/>
                                </a:lnTo>
                                <a:lnTo>
                                  <a:pt x="474" y="596899"/>
                                </a:lnTo>
                                <a:close/>
                              </a:path>
                              <a:path w="530860" h="1358900">
                                <a:moveTo>
                                  <a:pt x="78493" y="595959"/>
                                </a:moveTo>
                                <a:lnTo>
                                  <a:pt x="67447" y="606880"/>
                                </a:lnTo>
                                <a:lnTo>
                                  <a:pt x="70263" y="609599"/>
                                </a:lnTo>
                                <a:lnTo>
                                  <a:pt x="81351" y="598890"/>
                                </a:lnTo>
                                <a:lnTo>
                                  <a:pt x="81533" y="598890"/>
                                </a:lnTo>
                                <a:lnTo>
                                  <a:pt x="78493" y="595959"/>
                                </a:lnTo>
                                <a:close/>
                              </a:path>
                              <a:path w="530860" h="1358900">
                                <a:moveTo>
                                  <a:pt x="89987" y="590549"/>
                                </a:moveTo>
                                <a:lnTo>
                                  <a:pt x="81351" y="598890"/>
                                </a:lnTo>
                                <a:lnTo>
                                  <a:pt x="81533" y="598890"/>
                                </a:lnTo>
                                <a:lnTo>
                                  <a:pt x="92634" y="609599"/>
                                </a:lnTo>
                                <a:lnTo>
                                  <a:pt x="101083" y="601450"/>
                                </a:lnTo>
                                <a:lnTo>
                                  <a:pt x="101274" y="601450"/>
                                </a:lnTo>
                                <a:lnTo>
                                  <a:pt x="89987" y="590549"/>
                                </a:lnTo>
                                <a:close/>
                              </a:path>
                              <a:path w="530860" h="1358900">
                                <a:moveTo>
                                  <a:pt x="118150" y="601450"/>
                                </a:moveTo>
                                <a:lnTo>
                                  <a:pt x="101274" y="601450"/>
                                </a:lnTo>
                                <a:lnTo>
                                  <a:pt x="109712" y="609599"/>
                                </a:lnTo>
                                <a:lnTo>
                                  <a:pt x="118150" y="601450"/>
                                </a:lnTo>
                                <a:close/>
                              </a:path>
                              <a:path w="530860" h="1358900">
                                <a:moveTo>
                                  <a:pt x="129437" y="590549"/>
                                </a:moveTo>
                                <a:lnTo>
                                  <a:pt x="120800" y="598890"/>
                                </a:lnTo>
                                <a:lnTo>
                                  <a:pt x="121030" y="598890"/>
                                </a:lnTo>
                                <a:lnTo>
                                  <a:pt x="132132" y="609599"/>
                                </a:lnTo>
                                <a:lnTo>
                                  <a:pt x="140580" y="601450"/>
                                </a:lnTo>
                                <a:lnTo>
                                  <a:pt x="140723" y="601450"/>
                                </a:lnTo>
                                <a:lnTo>
                                  <a:pt x="129437" y="590549"/>
                                </a:lnTo>
                                <a:close/>
                              </a:path>
                              <a:path w="530860" h="1358900">
                                <a:moveTo>
                                  <a:pt x="157599" y="601450"/>
                                </a:moveTo>
                                <a:lnTo>
                                  <a:pt x="140723" y="601450"/>
                                </a:lnTo>
                                <a:lnTo>
                                  <a:pt x="149161" y="609599"/>
                                </a:lnTo>
                                <a:lnTo>
                                  <a:pt x="157599" y="601450"/>
                                </a:lnTo>
                                <a:close/>
                              </a:path>
                              <a:path w="530860" h="1358900">
                                <a:moveTo>
                                  <a:pt x="168886" y="590549"/>
                                </a:moveTo>
                                <a:lnTo>
                                  <a:pt x="160250" y="598890"/>
                                </a:lnTo>
                                <a:lnTo>
                                  <a:pt x="160527" y="598890"/>
                                </a:lnTo>
                                <a:lnTo>
                                  <a:pt x="171629" y="609599"/>
                                </a:lnTo>
                                <a:lnTo>
                                  <a:pt x="180077" y="601450"/>
                                </a:lnTo>
                                <a:lnTo>
                                  <a:pt x="178033" y="599384"/>
                                </a:lnTo>
                                <a:lnTo>
                                  <a:pt x="168886" y="590549"/>
                                </a:lnTo>
                                <a:close/>
                              </a:path>
                              <a:path w="530860" h="1358900">
                                <a:moveTo>
                                  <a:pt x="191377" y="590549"/>
                                </a:moveTo>
                                <a:lnTo>
                                  <a:pt x="182219" y="599384"/>
                                </a:lnTo>
                                <a:lnTo>
                                  <a:pt x="180173" y="601450"/>
                                </a:lnTo>
                                <a:lnTo>
                                  <a:pt x="188611" y="609599"/>
                                </a:lnTo>
                                <a:lnTo>
                                  <a:pt x="199699" y="598890"/>
                                </a:lnTo>
                                <a:lnTo>
                                  <a:pt x="200024" y="598890"/>
                                </a:lnTo>
                                <a:lnTo>
                                  <a:pt x="191377" y="590549"/>
                                </a:lnTo>
                                <a:close/>
                              </a:path>
                              <a:path w="530860" h="1358900">
                                <a:moveTo>
                                  <a:pt x="208335" y="590549"/>
                                </a:moveTo>
                                <a:lnTo>
                                  <a:pt x="199699" y="598890"/>
                                </a:lnTo>
                                <a:lnTo>
                                  <a:pt x="200024" y="598890"/>
                                </a:lnTo>
                                <a:lnTo>
                                  <a:pt x="211126" y="609599"/>
                                </a:lnTo>
                                <a:lnTo>
                                  <a:pt x="219574" y="601450"/>
                                </a:lnTo>
                                <a:lnTo>
                                  <a:pt x="217483" y="599384"/>
                                </a:lnTo>
                                <a:lnTo>
                                  <a:pt x="208335" y="590549"/>
                                </a:lnTo>
                                <a:close/>
                              </a:path>
                              <a:path w="530860" h="1358900">
                                <a:moveTo>
                                  <a:pt x="230874" y="590549"/>
                                </a:moveTo>
                                <a:lnTo>
                                  <a:pt x="221716" y="599384"/>
                                </a:lnTo>
                                <a:lnTo>
                                  <a:pt x="219622" y="601450"/>
                                </a:lnTo>
                                <a:lnTo>
                                  <a:pt x="228060" y="609599"/>
                                </a:lnTo>
                                <a:lnTo>
                                  <a:pt x="239148" y="598890"/>
                                </a:lnTo>
                                <a:lnTo>
                                  <a:pt x="239521" y="598890"/>
                                </a:lnTo>
                                <a:lnTo>
                                  <a:pt x="230874" y="590549"/>
                                </a:lnTo>
                                <a:close/>
                              </a:path>
                              <a:path w="530860" h="1358900">
                                <a:moveTo>
                                  <a:pt x="247785" y="590549"/>
                                </a:moveTo>
                                <a:lnTo>
                                  <a:pt x="239148" y="598890"/>
                                </a:lnTo>
                                <a:lnTo>
                                  <a:pt x="239521" y="598890"/>
                                </a:lnTo>
                                <a:lnTo>
                                  <a:pt x="250623" y="609599"/>
                                </a:lnTo>
                                <a:lnTo>
                                  <a:pt x="259071" y="601450"/>
                                </a:lnTo>
                                <a:lnTo>
                                  <a:pt x="247785" y="590549"/>
                                </a:lnTo>
                                <a:close/>
                              </a:path>
                              <a:path w="530860" h="1358900">
                                <a:moveTo>
                                  <a:pt x="267040" y="593764"/>
                                </a:moveTo>
                                <a:lnTo>
                                  <a:pt x="259071" y="601450"/>
                                </a:lnTo>
                                <a:lnTo>
                                  <a:pt x="267509" y="609599"/>
                                </a:lnTo>
                                <a:lnTo>
                                  <a:pt x="275265" y="602109"/>
                                </a:lnTo>
                                <a:lnTo>
                                  <a:pt x="275480" y="602109"/>
                                </a:lnTo>
                                <a:lnTo>
                                  <a:pt x="267040" y="593764"/>
                                </a:lnTo>
                                <a:close/>
                              </a:path>
                              <a:path w="530860" h="1358900">
                                <a:moveTo>
                                  <a:pt x="527103" y="596899"/>
                                </a:moveTo>
                                <a:lnTo>
                                  <a:pt x="522286" y="601662"/>
                                </a:lnTo>
                                <a:lnTo>
                                  <a:pt x="530505" y="609599"/>
                                </a:lnTo>
                                <a:lnTo>
                                  <a:pt x="527103" y="596899"/>
                                </a:lnTo>
                                <a:close/>
                              </a:path>
                              <a:path w="530860" h="1358900">
                                <a:moveTo>
                                  <a:pt x="8968" y="588501"/>
                                </a:moveTo>
                                <a:lnTo>
                                  <a:pt x="474" y="596899"/>
                                </a:lnTo>
                                <a:lnTo>
                                  <a:pt x="9018" y="605141"/>
                                </a:lnTo>
                                <a:lnTo>
                                  <a:pt x="17501" y="596743"/>
                                </a:lnTo>
                                <a:lnTo>
                                  <a:pt x="8968" y="588501"/>
                                </a:lnTo>
                                <a:close/>
                              </a:path>
                              <a:path w="530860" h="1358900">
                                <a:moveTo>
                                  <a:pt x="430146" y="588873"/>
                                </a:moveTo>
                                <a:lnTo>
                                  <a:pt x="428360" y="590549"/>
                                </a:lnTo>
                                <a:lnTo>
                                  <a:pt x="421777" y="596899"/>
                                </a:lnTo>
                                <a:lnTo>
                                  <a:pt x="430151" y="604977"/>
                                </a:lnTo>
                                <a:lnTo>
                                  <a:pt x="430434" y="604647"/>
                                </a:lnTo>
                                <a:lnTo>
                                  <a:pt x="438456" y="596899"/>
                                </a:lnTo>
                                <a:lnTo>
                                  <a:pt x="430146" y="588873"/>
                                </a:lnTo>
                                <a:close/>
                              </a:path>
                              <a:path w="530860" h="1358900">
                                <a:moveTo>
                                  <a:pt x="47954" y="588054"/>
                                </a:moveTo>
                                <a:lnTo>
                                  <a:pt x="39484" y="596429"/>
                                </a:lnTo>
                                <a:lnTo>
                                  <a:pt x="48003" y="604647"/>
                                </a:lnTo>
                                <a:lnTo>
                                  <a:pt x="56464" y="596272"/>
                                </a:lnTo>
                                <a:lnTo>
                                  <a:pt x="47954" y="588054"/>
                                </a:lnTo>
                                <a:close/>
                              </a:path>
                              <a:path w="530860" h="1358900">
                                <a:moveTo>
                                  <a:pt x="390697" y="588873"/>
                                </a:moveTo>
                                <a:lnTo>
                                  <a:pt x="388863" y="590549"/>
                                </a:lnTo>
                                <a:lnTo>
                                  <a:pt x="384068" y="595175"/>
                                </a:lnTo>
                                <a:lnTo>
                                  <a:pt x="392332" y="603346"/>
                                </a:lnTo>
                                <a:lnTo>
                                  <a:pt x="399007" y="596899"/>
                                </a:lnTo>
                                <a:lnTo>
                                  <a:pt x="390697" y="588873"/>
                                </a:lnTo>
                                <a:close/>
                              </a:path>
                              <a:path w="530860" h="1358900">
                                <a:moveTo>
                                  <a:pt x="353391" y="586667"/>
                                </a:moveTo>
                                <a:lnTo>
                                  <a:pt x="345059" y="594704"/>
                                </a:lnTo>
                                <a:lnTo>
                                  <a:pt x="353346" y="602899"/>
                                </a:lnTo>
                                <a:lnTo>
                                  <a:pt x="361668" y="594861"/>
                                </a:lnTo>
                                <a:lnTo>
                                  <a:pt x="353391" y="586667"/>
                                </a:lnTo>
                                <a:close/>
                              </a:path>
                              <a:path w="530860" h="1358900">
                                <a:moveTo>
                                  <a:pt x="314405" y="586174"/>
                                </a:moveTo>
                                <a:lnTo>
                                  <a:pt x="306049" y="594234"/>
                                </a:lnTo>
                                <a:lnTo>
                                  <a:pt x="314360" y="602451"/>
                                </a:lnTo>
                                <a:lnTo>
                                  <a:pt x="322706" y="594391"/>
                                </a:lnTo>
                                <a:lnTo>
                                  <a:pt x="314405" y="586174"/>
                                </a:lnTo>
                                <a:close/>
                              </a:path>
                              <a:path w="530860" h="1358900">
                                <a:moveTo>
                                  <a:pt x="275420" y="585680"/>
                                </a:moveTo>
                                <a:lnTo>
                                  <a:pt x="267040" y="593764"/>
                                </a:lnTo>
                                <a:lnTo>
                                  <a:pt x="275480" y="602109"/>
                                </a:lnTo>
                                <a:lnTo>
                                  <a:pt x="275265" y="602109"/>
                                </a:lnTo>
                                <a:lnTo>
                                  <a:pt x="283744" y="593920"/>
                                </a:lnTo>
                                <a:lnTo>
                                  <a:pt x="275420" y="585680"/>
                                </a:lnTo>
                                <a:close/>
                              </a:path>
                              <a:path w="530860" h="1358900">
                                <a:moveTo>
                                  <a:pt x="469595" y="588873"/>
                                </a:moveTo>
                                <a:lnTo>
                                  <a:pt x="461274" y="596899"/>
                                </a:lnTo>
                                <a:lnTo>
                                  <a:pt x="463850" y="599384"/>
                                </a:lnTo>
                                <a:lnTo>
                                  <a:pt x="472061" y="591255"/>
                                </a:lnTo>
                                <a:lnTo>
                                  <a:pt x="469595" y="588873"/>
                                </a:lnTo>
                                <a:close/>
                              </a:path>
                              <a:path w="530860" h="1358900">
                                <a:moveTo>
                                  <a:pt x="86940" y="587607"/>
                                </a:moveTo>
                                <a:lnTo>
                                  <a:pt x="78493" y="595959"/>
                                </a:lnTo>
                                <a:lnTo>
                                  <a:pt x="81533" y="598890"/>
                                </a:lnTo>
                                <a:lnTo>
                                  <a:pt x="81351" y="598890"/>
                                </a:lnTo>
                                <a:lnTo>
                                  <a:pt x="89987" y="590549"/>
                                </a:lnTo>
                                <a:lnTo>
                                  <a:pt x="86940" y="587607"/>
                                </a:lnTo>
                                <a:close/>
                              </a:path>
                              <a:path w="530860" h="1358900">
                                <a:moveTo>
                                  <a:pt x="132132" y="571499"/>
                                </a:moveTo>
                                <a:lnTo>
                                  <a:pt x="112383" y="590549"/>
                                </a:lnTo>
                                <a:lnTo>
                                  <a:pt x="121030" y="598890"/>
                                </a:lnTo>
                                <a:lnTo>
                                  <a:pt x="120800" y="598890"/>
                                </a:lnTo>
                                <a:lnTo>
                                  <a:pt x="129437" y="590549"/>
                                </a:lnTo>
                                <a:lnTo>
                                  <a:pt x="120987" y="582388"/>
                                </a:lnTo>
                                <a:lnTo>
                                  <a:pt x="137887" y="582388"/>
                                </a:lnTo>
                                <a:lnTo>
                                  <a:pt x="140628" y="579741"/>
                                </a:lnTo>
                                <a:lnTo>
                                  <a:pt x="138714" y="577849"/>
                                </a:lnTo>
                                <a:lnTo>
                                  <a:pt x="132132" y="571499"/>
                                </a:lnTo>
                                <a:close/>
                              </a:path>
                              <a:path w="530860" h="1358900">
                                <a:moveTo>
                                  <a:pt x="160436" y="582388"/>
                                </a:moveTo>
                                <a:lnTo>
                                  <a:pt x="159877" y="582836"/>
                                </a:lnTo>
                                <a:lnTo>
                                  <a:pt x="151880" y="590549"/>
                                </a:lnTo>
                                <a:lnTo>
                                  <a:pt x="160527" y="598890"/>
                                </a:lnTo>
                                <a:lnTo>
                                  <a:pt x="160250" y="598890"/>
                                </a:lnTo>
                                <a:lnTo>
                                  <a:pt x="168886" y="590549"/>
                                </a:lnTo>
                                <a:lnTo>
                                  <a:pt x="160436" y="582388"/>
                                </a:lnTo>
                                <a:close/>
                              </a:path>
                              <a:path w="530860" h="1358900">
                                <a:moveTo>
                                  <a:pt x="199885" y="582388"/>
                                </a:moveTo>
                                <a:lnTo>
                                  <a:pt x="199374" y="582836"/>
                                </a:lnTo>
                                <a:lnTo>
                                  <a:pt x="191377" y="590549"/>
                                </a:lnTo>
                                <a:lnTo>
                                  <a:pt x="200024" y="598890"/>
                                </a:lnTo>
                                <a:lnTo>
                                  <a:pt x="199699" y="598890"/>
                                </a:lnTo>
                                <a:lnTo>
                                  <a:pt x="208335" y="590549"/>
                                </a:lnTo>
                                <a:lnTo>
                                  <a:pt x="199885" y="582388"/>
                                </a:lnTo>
                                <a:close/>
                              </a:path>
                              <a:path w="530860" h="1358900">
                                <a:moveTo>
                                  <a:pt x="239335" y="582388"/>
                                </a:moveTo>
                                <a:lnTo>
                                  <a:pt x="230874" y="590549"/>
                                </a:lnTo>
                                <a:lnTo>
                                  <a:pt x="239521" y="598890"/>
                                </a:lnTo>
                                <a:lnTo>
                                  <a:pt x="239148" y="598890"/>
                                </a:lnTo>
                                <a:lnTo>
                                  <a:pt x="247785" y="590549"/>
                                </a:lnTo>
                                <a:lnTo>
                                  <a:pt x="239335" y="582388"/>
                                </a:lnTo>
                                <a:close/>
                              </a:path>
                              <a:path w="530860" h="1358900">
                                <a:moveTo>
                                  <a:pt x="502793" y="582836"/>
                                </a:moveTo>
                                <a:lnTo>
                                  <a:pt x="494595" y="590941"/>
                                </a:lnTo>
                                <a:lnTo>
                                  <a:pt x="502836" y="598890"/>
                                </a:lnTo>
                                <a:lnTo>
                                  <a:pt x="511024" y="590785"/>
                                </a:lnTo>
                                <a:lnTo>
                                  <a:pt x="502793" y="582836"/>
                                </a:lnTo>
                                <a:close/>
                              </a:path>
                              <a:path w="530860" h="1358900">
                                <a:moveTo>
                                  <a:pt x="4514" y="584199"/>
                                </a:moveTo>
                                <a:lnTo>
                                  <a:pt x="474" y="584199"/>
                                </a:lnTo>
                                <a:lnTo>
                                  <a:pt x="474" y="596899"/>
                                </a:lnTo>
                                <a:lnTo>
                                  <a:pt x="8968" y="588501"/>
                                </a:lnTo>
                                <a:lnTo>
                                  <a:pt x="4514" y="584199"/>
                                </a:lnTo>
                                <a:close/>
                              </a:path>
                              <a:path w="530860" h="1358900">
                                <a:moveTo>
                                  <a:pt x="402029" y="577849"/>
                                </a:moveTo>
                                <a:lnTo>
                                  <a:pt x="390986" y="588501"/>
                                </a:lnTo>
                                <a:lnTo>
                                  <a:pt x="390697" y="588873"/>
                                </a:lnTo>
                                <a:lnTo>
                                  <a:pt x="399007" y="596899"/>
                                </a:lnTo>
                                <a:lnTo>
                                  <a:pt x="410385" y="585910"/>
                                </a:lnTo>
                                <a:lnTo>
                                  <a:pt x="402029" y="577849"/>
                                </a:lnTo>
                                <a:close/>
                              </a:path>
                              <a:path w="530860" h="1358900">
                                <a:moveTo>
                                  <a:pt x="418732" y="577849"/>
                                </a:moveTo>
                                <a:lnTo>
                                  <a:pt x="410385" y="585910"/>
                                </a:lnTo>
                                <a:lnTo>
                                  <a:pt x="421777" y="596899"/>
                                </a:lnTo>
                                <a:lnTo>
                                  <a:pt x="430098" y="588873"/>
                                </a:lnTo>
                                <a:lnTo>
                                  <a:pt x="429761" y="588501"/>
                                </a:lnTo>
                                <a:lnTo>
                                  <a:pt x="418732" y="577849"/>
                                </a:lnTo>
                                <a:close/>
                              </a:path>
                              <a:path w="530860" h="1358900">
                                <a:moveTo>
                                  <a:pt x="441526" y="577849"/>
                                </a:moveTo>
                                <a:lnTo>
                                  <a:pt x="430483" y="588501"/>
                                </a:lnTo>
                                <a:lnTo>
                                  <a:pt x="430146" y="588873"/>
                                </a:lnTo>
                                <a:lnTo>
                                  <a:pt x="438456" y="596899"/>
                                </a:lnTo>
                                <a:lnTo>
                                  <a:pt x="449835" y="585910"/>
                                </a:lnTo>
                                <a:lnTo>
                                  <a:pt x="449644" y="585680"/>
                                </a:lnTo>
                                <a:lnTo>
                                  <a:pt x="441526" y="577849"/>
                                </a:lnTo>
                                <a:close/>
                              </a:path>
                              <a:path w="530860" h="1358900">
                                <a:moveTo>
                                  <a:pt x="458181" y="577849"/>
                                </a:moveTo>
                                <a:lnTo>
                                  <a:pt x="450073" y="585680"/>
                                </a:lnTo>
                                <a:lnTo>
                                  <a:pt x="449882" y="585910"/>
                                </a:lnTo>
                                <a:lnTo>
                                  <a:pt x="461274" y="596899"/>
                                </a:lnTo>
                                <a:lnTo>
                                  <a:pt x="469595" y="588873"/>
                                </a:lnTo>
                                <a:lnTo>
                                  <a:pt x="458181" y="577849"/>
                                </a:lnTo>
                                <a:close/>
                              </a:path>
                              <a:path w="530860" h="1358900">
                                <a:moveTo>
                                  <a:pt x="19979" y="577614"/>
                                </a:moveTo>
                                <a:lnTo>
                                  <a:pt x="8968" y="588501"/>
                                </a:lnTo>
                                <a:lnTo>
                                  <a:pt x="17501" y="596743"/>
                                </a:lnTo>
                                <a:lnTo>
                                  <a:pt x="28444" y="585910"/>
                                </a:lnTo>
                                <a:lnTo>
                                  <a:pt x="28579" y="585910"/>
                                </a:lnTo>
                                <a:lnTo>
                                  <a:pt x="19979" y="577614"/>
                                </a:lnTo>
                                <a:close/>
                              </a:path>
                              <a:path w="530860" h="1358900">
                                <a:moveTo>
                                  <a:pt x="36982" y="577458"/>
                                </a:moveTo>
                                <a:lnTo>
                                  <a:pt x="28444" y="585910"/>
                                </a:lnTo>
                                <a:lnTo>
                                  <a:pt x="28579" y="585910"/>
                                </a:lnTo>
                                <a:lnTo>
                                  <a:pt x="39484" y="596429"/>
                                </a:lnTo>
                                <a:lnTo>
                                  <a:pt x="47954" y="588054"/>
                                </a:lnTo>
                                <a:lnTo>
                                  <a:pt x="36982" y="577458"/>
                                </a:lnTo>
                                <a:close/>
                              </a:path>
                              <a:path w="530860" h="1358900">
                                <a:moveTo>
                                  <a:pt x="58989" y="577144"/>
                                </a:moveTo>
                                <a:lnTo>
                                  <a:pt x="47954" y="588054"/>
                                </a:lnTo>
                                <a:lnTo>
                                  <a:pt x="56464" y="596272"/>
                                </a:lnTo>
                                <a:lnTo>
                                  <a:pt x="67496" y="585351"/>
                                </a:lnTo>
                                <a:lnTo>
                                  <a:pt x="58989" y="577144"/>
                                </a:lnTo>
                                <a:close/>
                              </a:path>
                              <a:path w="530860" h="1358900">
                                <a:moveTo>
                                  <a:pt x="75945" y="576987"/>
                                </a:moveTo>
                                <a:lnTo>
                                  <a:pt x="67496" y="585351"/>
                                </a:lnTo>
                                <a:lnTo>
                                  <a:pt x="78493" y="595959"/>
                                </a:lnTo>
                                <a:lnTo>
                                  <a:pt x="86940" y="587607"/>
                                </a:lnTo>
                                <a:lnTo>
                                  <a:pt x="75945" y="576987"/>
                                </a:lnTo>
                                <a:close/>
                              </a:path>
                              <a:path w="530860" h="1358900">
                                <a:moveTo>
                                  <a:pt x="379282" y="577849"/>
                                </a:moveTo>
                                <a:lnTo>
                                  <a:pt x="372839" y="584072"/>
                                </a:lnTo>
                                <a:lnTo>
                                  <a:pt x="384068" y="595175"/>
                                </a:lnTo>
                                <a:lnTo>
                                  <a:pt x="390601" y="588873"/>
                                </a:lnTo>
                                <a:lnTo>
                                  <a:pt x="390312" y="588501"/>
                                </a:lnTo>
                                <a:lnTo>
                                  <a:pt x="379282" y="577849"/>
                                </a:lnTo>
                                <a:close/>
                              </a:path>
                              <a:path w="530860" h="1358900">
                                <a:moveTo>
                                  <a:pt x="364563" y="575890"/>
                                </a:moveTo>
                                <a:lnTo>
                                  <a:pt x="353391" y="586667"/>
                                </a:lnTo>
                                <a:lnTo>
                                  <a:pt x="361668" y="594861"/>
                                </a:lnTo>
                                <a:lnTo>
                                  <a:pt x="372839" y="584072"/>
                                </a:lnTo>
                                <a:lnTo>
                                  <a:pt x="364563" y="575890"/>
                                </a:lnTo>
                                <a:close/>
                              </a:path>
                              <a:path w="530860" h="1358900">
                                <a:moveTo>
                                  <a:pt x="342187" y="575576"/>
                                </a:moveTo>
                                <a:lnTo>
                                  <a:pt x="333853" y="583625"/>
                                </a:lnTo>
                                <a:lnTo>
                                  <a:pt x="345059" y="594704"/>
                                </a:lnTo>
                                <a:lnTo>
                                  <a:pt x="353391" y="586667"/>
                                </a:lnTo>
                                <a:lnTo>
                                  <a:pt x="342187" y="575576"/>
                                </a:lnTo>
                                <a:close/>
                              </a:path>
                              <a:path w="530860" h="1358900">
                                <a:moveTo>
                                  <a:pt x="325554" y="575419"/>
                                </a:moveTo>
                                <a:lnTo>
                                  <a:pt x="314405" y="586174"/>
                                </a:lnTo>
                                <a:lnTo>
                                  <a:pt x="322706" y="594391"/>
                                </a:lnTo>
                                <a:lnTo>
                                  <a:pt x="333853" y="583625"/>
                                </a:lnTo>
                                <a:lnTo>
                                  <a:pt x="325554" y="575419"/>
                                </a:lnTo>
                                <a:close/>
                              </a:path>
                              <a:path w="530860" h="1358900">
                                <a:moveTo>
                                  <a:pt x="303225" y="575106"/>
                                </a:moveTo>
                                <a:lnTo>
                                  <a:pt x="294867" y="583178"/>
                                </a:lnTo>
                                <a:lnTo>
                                  <a:pt x="306049" y="594234"/>
                                </a:lnTo>
                                <a:lnTo>
                                  <a:pt x="314405" y="586174"/>
                                </a:lnTo>
                                <a:lnTo>
                                  <a:pt x="303225" y="575106"/>
                                </a:lnTo>
                                <a:close/>
                              </a:path>
                              <a:path w="530860" h="1358900">
                                <a:moveTo>
                                  <a:pt x="286544" y="574949"/>
                                </a:moveTo>
                                <a:lnTo>
                                  <a:pt x="275420" y="585680"/>
                                </a:lnTo>
                                <a:lnTo>
                                  <a:pt x="283744" y="593920"/>
                                </a:lnTo>
                                <a:lnTo>
                                  <a:pt x="294867" y="583178"/>
                                </a:lnTo>
                                <a:lnTo>
                                  <a:pt x="286544" y="574949"/>
                                </a:lnTo>
                                <a:close/>
                              </a:path>
                              <a:path w="530860" h="1358900">
                                <a:moveTo>
                                  <a:pt x="264262" y="574635"/>
                                </a:moveTo>
                                <a:lnTo>
                                  <a:pt x="255772" y="582836"/>
                                </a:lnTo>
                                <a:lnTo>
                                  <a:pt x="255987" y="582836"/>
                                </a:lnTo>
                                <a:lnTo>
                                  <a:pt x="267040" y="593764"/>
                                </a:lnTo>
                                <a:lnTo>
                                  <a:pt x="275420" y="585680"/>
                                </a:lnTo>
                                <a:lnTo>
                                  <a:pt x="264262" y="574635"/>
                                </a:lnTo>
                                <a:close/>
                              </a:path>
                              <a:path w="530860" h="1358900">
                                <a:moveTo>
                                  <a:pt x="481023" y="577849"/>
                                </a:moveTo>
                                <a:lnTo>
                                  <a:pt x="469595" y="588873"/>
                                </a:lnTo>
                                <a:lnTo>
                                  <a:pt x="472061" y="591255"/>
                                </a:lnTo>
                                <a:lnTo>
                                  <a:pt x="483343" y="580087"/>
                                </a:lnTo>
                                <a:lnTo>
                                  <a:pt x="481023" y="577849"/>
                                </a:lnTo>
                                <a:close/>
                              </a:path>
                              <a:path w="530860" h="1358900">
                                <a:moveTo>
                                  <a:pt x="491543" y="571970"/>
                                </a:moveTo>
                                <a:lnTo>
                                  <a:pt x="483343" y="580087"/>
                                </a:lnTo>
                                <a:lnTo>
                                  <a:pt x="494595" y="590941"/>
                                </a:lnTo>
                                <a:lnTo>
                                  <a:pt x="502793" y="582836"/>
                                </a:lnTo>
                                <a:lnTo>
                                  <a:pt x="491543" y="571970"/>
                                </a:lnTo>
                                <a:close/>
                              </a:path>
                              <a:path w="530860" h="1358900">
                                <a:moveTo>
                                  <a:pt x="514100" y="571656"/>
                                </a:moveTo>
                                <a:lnTo>
                                  <a:pt x="502793" y="582836"/>
                                </a:lnTo>
                                <a:lnTo>
                                  <a:pt x="511024" y="590785"/>
                                </a:lnTo>
                                <a:lnTo>
                                  <a:pt x="522179" y="579741"/>
                                </a:lnTo>
                                <a:lnTo>
                                  <a:pt x="522481" y="579741"/>
                                </a:lnTo>
                                <a:lnTo>
                                  <a:pt x="514100" y="571656"/>
                                </a:lnTo>
                                <a:close/>
                              </a:path>
                              <a:path w="530860" h="1358900">
                                <a:moveTo>
                                  <a:pt x="97998" y="576674"/>
                                </a:moveTo>
                                <a:lnTo>
                                  <a:pt x="86940" y="587607"/>
                                </a:lnTo>
                                <a:lnTo>
                                  <a:pt x="89987" y="590549"/>
                                </a:lnTo>
                                <a:lnTo>
                                  <a:pt x="101178" y="579741"/>
                                </a:lnTo>
                                <a:lnTo>
                                  <a:pt x="97998" y="576674"/>
                                </a:lnTo>
                                <a:close/>
                              </a:path>
                              <a:path w="530860" h="1358900">
                                <a:moveTo>
                                  <a:pt x="109712" y="571499"/>
                                </a:moveTo>
                                <a:lnTo>
                                  <a:pt x="101178" y="579741"/>
                                </a:lnTo>
                                <a:lnTo>
                                  <a:pt x="112383" y="590549"/>
                                </a:lnTo>
                                <a:lnTo>
                                  <a:pt x="120843" y="582388"/>
                                </a:lnTo>
                                <a:lnTo>
                                  <a:pt x="120987" y="582388"/>
                                </a:lnTo>
                                <a:lnTo>
                                  <a:pt x="109712" y="571499"/>
                                </a:lnTo>
                                <a:close/>
                              </a:path>
                              <a:path w="530860" h="1358900">
                                <a:moveTo>
                                  <a:pt x="137887" y="582388"/>
                                </a:moveTo>
                                <a:lnTo>
                                  <a:pt x="120987" y="582388"/>
                                </a:lnTo>
                                <a:lnTo>
                                  <a:pt x="129437" y="590549"/>
                                </a:lnTo>
                                <a:lnTo>
                                  <a:pt x="137887" y="582388"/>
                                </a:lnTo>
                                <a:close/>
                              </a:path>
                              <a:path w="530860" h="1358900">
                                <a:moveTo>
                                  <a:pt x="149161" y="571499"/>
                                </a:moveTo>
                                <a:lnTo>
                                  <a:pt x="142587" y="577849"/>
                                </a:lnTo>
                                <a:lnTo>
                                  <a:pt x="140676" y="579741"/>
                                </a:lnTo>
                                <a:lnTo>
                                  <a:pt x="151880" y="590549"/>
                                </a:lnTo>
                                <a:lnTo>
                                  <a:pt x="160340" y="582388"/>
                                </a:lnTo>
                                <a:lnTo>
                                  <a:pt x="158053" y="580087"/>
                                </a:lnTo>
                                <a:lnTo>
                                  <a:pt x="149161" y="571499"/>
                                </a:lnTo>
                                <a:close/>
                              </a:path>
                              <a:path w="530860" h="1358900">
                                <a:moveTo>
                                  <a:pt x="171629" y="571499"/>
                                </a:moveTo>
                                <a:lnTo>
                                  <a:pt x="162726" y="580087"/>
                                </a:lnTo>
                                <a:lnTo>
                                  <a:pt x="160436" y="582388"/>
                                </a:lnTo>
                                <a:lnTo>
                                  <a:pt x="168886" y="590549"/>
                                </a:lnTo>
                                <a:lnTo>
                                  <a:pt x="180077" y="579741"/>
                                </a:lnTo>
                                <a:lnTo>
                                  <a:pt x="178212" y="577849"/>
                                </a:lnTo>
                                <a:lnTo>
                                  <a:pt x="171629" y="571499"/>
                                </a:lnTo>
                                <a:close/>
                              </a:path>
                              <a:path w="530860" h="1358900">
                                <a:moveTo>
                                  <a:pt x="188611" y="571499"/>
                                </a:moveTo>
                                <a:lnTo>
                                  <a:pt x="182036" y="577849"/>
                                </a:lnTo>
                                <a:lnTo>
                                  <a:pt x="180173" y="579741"/>
                                </a:lnTo>
                                <a:lnTo>
                                  <a:pt x="191377" y="590549"/>
                                </a:lnTo>
                                <a:lnTo>
                                  <a:pt x="199838" y="582388"/>
                                </a:lnTo>
                                <a:lnTo>
                                  <a:pt x="197502" y="580087"/>
                                </a:lnTo>
                                <a:lnTo>
                                  <a:pt x="188611" y="571499"/>
                                </a:lnTo>
                                <a:close/>
                              </a:path>
                              <a:path w="530860" h="1358900">
                                <a:moveTo>
                                  <a:pt x="211126" y="571499"/>
                                </a:moveTo>
                                <a:lnTo>
                                  <a:pt x="202223" y="580087"/>
                                </a:lnTo>
                                <a:lnTo>
                                  <a:pt x="199885" y="582388"/>
                                </a:lnTo>
                                <a:lnTo>
                                  <a:pt x="208335" y="590549"/>
                                </a:lnTo>
                                <a:lnTo>
                                  <a:pt x="219526" y="579741"/>
                                </a:lnTo>
                                <a:lnTo>
                                  <a:pt x="219670" y="579741"/>
                                </a:lnTo>
                                <a:lnTo>
                                  <a:pt x="211126" y="571499"/>
                                </a:lnTo>
                                <a:close/>
                              </a:path>
                              <a:path w="530860" h="1358900">
                                <a:moveTo>
                                  <a:pt x="228060" y="571499"/>
                                </a:moveTo>
                                <a:lnTo>
                                  <a:pt x="219526" y="579741"/>
                                </a:lnTo>
                                <a:lnTo>
                                  <a:pt x="219670" y="579741"/>
                                </a:lnTo>
                                <a:lnTo>
                                  <a:pt x="230874" y="590549"/>
                                </a:lnTo>
                                <a:lnTo>
                                  <a:pt x="239335" y="582388"/>
                                </a:lnTo>
                                <a:lnTo>
                                  <a:pt x="228060" y="571499"/>
                                </a:lnTo>
                                <a:close/>
                              </a:path>
                              <a:path w="530860" h="1358900">
                                <a:moveTo>
                                  <a:pt x="247535" y="574478"/>
                                </a:moveTo>
                                <a:lnTo>
                                  <a:pt x="239335" y="582388"/>
                                </a:lnTo>
                                <a:lnTo>
                                  <a:pt x="247785" y="590549"/>
                                </a:lnTo>
                                <a:lnTo>
                                  <a:pt x="255772" y="582836"/>
                                </a:lnTo>
                                <a:lnTo>
                                  <a:pt x="255987" y="582836"/>
                                </a:lnTo>
                                <a:lnTo>
                                  <a:pt x="247535" y="574478"/>
                                </a:lnTo>
                                <a:close/>
                              </a:path>
                              <a:path w="530860" h="1358900">
                                <a:moveTo>
                                  <a:pt x="28461" y="569228"/>
                                </a:moveTo>
                                <a:lnTo>
                                  <a:pt x="19979" y="577614"/>
                                </a:lnTo>
                                <a:lnTo>
                                  <a:pt x="28579" y="585910"/>
                                </a:lnTo>
                                <a:lnTo>
                                  <a:pt x="28444" y="585910"/>
                                </a:lnTo>
                                <a:lnTo>
                                  <a:pt x="36982" y="577458"/>
                                </a:lnTo>
                                <a:lnTo>
                                  <a:pt x="28461" y="569228"/>
                                </a:lnTo>
                                <a:close/>
                              </a:path>
                              <a:path w="530860" h="1358900">
                                <a:moveTo>
                                  <a:pt x="410433" y="569835"/>
                                </a:moveTo>
                                <a:lnTo>
                                  <a:pt x="408612" y="571499"/>
                                </a:lnTo>
                                <a:lnTo>
                                  <a:pt x="402029" y="577849"/>
                                </a:lnTo>
                                <a:lnTo>
                                  <a:pt x="410385" y="585910"/>
                                </a:lnTo>
                                <a:lnTo>
                                  <a:pt x="418732" y="577849"/>
                                </a:lnTo>
                                <a:lnTo>
                                  <a:pt x="410433" y="569835"/>
                                </a:lnTo>
                                <a:close/>
                              </a:path>
                              <a:path w="530860" h="1358900">
                                <a:moveTo>
                                  <a:pt x="449882" y="569835"/>
                                </a:moveTo>
                                <a:lnTo>
                                  <a:pt x="448109" y="571499"/>
                                </a:lnTo>
                                <a:lnTo>
                                  <a:pt x="441526" y="577849"/>
                                </a:lnTo>
                                <a:lnTo>
                                  <a:pt x="449882" y="585910"/>
                                </a:lnTo>
                                <a:lnTo>
                                  <a:pt x="450073" y="585680"/>
                                </a:lnTo>
                                <a:lnTo>
                                  <a:pt x="458181" y="577849"/>
                                </a:lnTo>
                                <a:lnTo>
                                  <a:pt x="449882" y="569835"/>
                                </a:lnTo>
                                <a:close/>
                              </a:path>
                              <a:path w="530860" h="1358900">
                                <a:moveTo>
                                  <a:pt x="67447" y="568780"/>
                                </a:moveTo>
                                <a:lnTo>
                                  <a:pt x="58989" y="577144"/>
                                </a:lnTo>
                                <a:lnTo>
                                  <a:pt x="67496" y="585351"/>
                                </a:lnTo>
                                <a:lnTo>
                                  <a:pt x="75945" y="576987"/>
                                </a:lnTo>
                                <a:lnTo>
                                  <a:pt x="67447" y="568780"/>
                                </a:lnTo>
                                <a:close/>
                              </a:path>
                              <a:path w="530860" h="1358900">
                                <a:moveTo>
                                  <a:pt x="530505" y="571499"/>
                                </a:moveTo>
                                <a:lnTo>
                                  <a:pt x="522179" y="579741"/>
                                </a:lnTo>
                                <a:lnTo>
                                  <a:pt x="522481" y="579741"/>
                                </a:lnTo>
                                <a:lnTo>
                                  <a:pt x="527103" y="584199"/>
                                </a:lnTo>
                                <a:lnTo>
                                  <a:pt x="530505" y="584199"/>
                                </a:lnTo>
                                <a:lnTo>
                                  <a:pt x="530505" y="571499"/>
                                </a:lnTo>
                                <a:close/>
                              </a:path>
                              <a:path w="530860" h="1358900">
                                <a:moveTo>
                                  <a:pt x="382280" y="558799"/>
                                </a:moveTo>
                                <a:lnTo>
                                  <a:pt x="364563" y="575890"/>
                                </a:lnTo>
                                <a:lnTo>
                                  <a:pt x="372839" y="584072"/>
                                </a:lnTo>
                                <a:lnTo>
                                  <a:pt x="379282" y="577849"/>
                                </a:lnTo>
                                <a:lnTo>
                                  <a:pt x="370984" y="569835"/>
                                </a:lnTo>
                                <a:lnTo>
                                  <a:pt x="387581" y="569835"/>
                                </a:lnTo>
                                <a:lnTo>
                                  <a:pt x="390644" y="566877"/>
                                </a:lnTo>
                                <a:lnTo>
                                  <a:pt x="382280" y="558799"/>
                                </a:lnTo>
                                <a:close/>
                              </a:path>
                              <a:path w="530860" h="1358900">
                                <a:moveTo>
                                  <a:pt x="333898" y="567370"/>
                                </a:moveTo>
                                <a:lnTo>
                                  <a:pt x="325554" y="575419"/>
                                </a:lnTo>
                                <a:lnTo>
                                  <a:pt x="333853" y="583625"/>
                                </a:lnTo>
                                <a:lnTo>
                                  <a:pt x="342187" y="575576"/>
                                </a:lnTo>
                                <a:lnTo>
                                  <a:pt x="333898" y="567370"/>
                                </a:lnTo>
                                <a:close/>
                              </a:path>
                              <a:path w="530860" h="1358900">
                                <a:moveTo>
                                  <a:pt x="294912" y="566877"/>
                                </a:moveTo>
                                <a:lnTo>
                                  <a:pt x="286544" y="574949"/>
                                </a:lnTo>
                                <a:lnTo>
                                  <a:pt x="294867" y="583178"/>
                                </a:lnTo>
                                <a:lnTo>
                                  <a:pt x="303225" y="575106"/>
                                </a:lnTo>
                                <a:lnTo>
                                  <a:pt x="294912" y="566877"/>
                                </a:lnTo>
                                <a:close/>
                              </a:path>
                              <a:path w="530860" h="1358900">
                                <a:moveTo>
                                  <a:pt x="255927" y="566383"/>
                                </a:moveTo>
                                <a:lnTo>
                                  <a:pt x="247535" y="574478"/>
                                </a:lnTo>
                                <a:lnTo>
                                  <a:pt x="255987" y="582836"/>
                                </a:lnTo>
                                <a:lnTo>
                                  <a:pt x="255772" y="582836"/>
                                </a:lnTo>
                                <a:lnTo>
                                  <a:pt x="264262" y="574635"/>
                                </a:lnTo>
                                <a:lnTo>
                                  <a:pt x="255927" y="566383"/>
                                </a:lnTo>
                                <a:close/>
                              </a:path>
                              <a:path w="530860" h="1358900">
                                <a:moveTo>
                                  <a:pt x="489332" y="569835"/>
                                </a:moveTo>
                                <a:lnTo>
                                  <a:pt x="481023" y="577849"/>
                                </a:lnTo>
                                <a:lnTo>
                                  <a:pt x="483343" y="580087"/>
                                </a:lnTo>
                                <a:lnTo>
                                  <a:pt x="491543" y="571970"/>
                                </a:lnTo>
                                <a:lnTo>
                                  <a:pt x="489332" y="569835"/>
                                </a:lnTo>
                                <a:close/>
                              </a:path>
                              <a:path w="530860" h="1358900">
                                <a:moveTo>
                                  <a:pt x="106434" y="568333"/>
                                </a:moveTo>
                                <a:lnTo>
                                  <a:pt x="97998" y="576674"/>
                                </a:lnTo>
                                <a:lnTo>
                                  <a:pt x="101178" y="579741"/>
                                </a:lnTo>
                                <a:lnTo>
                                  <a:pt x="109712" y="571499"/>
                                </a:lnTo>
                                <a:lnTo>
                                  <a:pt x="106434" y="568333"/>
                                </a:lnTo>
                                <a:close/>
                              </a:path>
                              <a:path w="530860" h="1358900">
                                <a:moveTo>
                                  <a:pt x="140699" y="563327"/>
                                </a:moveTo>
                                <a:lnTo>
                                  <a:pt x="140360" y="563562"/>
                                </a:lnTo>
                                <a:lnTo>
                                  <a:pt x="132132" y="571499"/>
                                </a:lnTo>
                                <a:lnTo>
                                  <a:pt x="140676" y="579741"/>
                                </a:lnTo>
                                <a:lnTo>
                                  <a:pt x="142587" y="577849"/>
                                </a:lnTo>
                                <a:lnTo>
                                  <a:pt x="149161" y="571499"/>
                                </a:lnTo>
                                <a:lnTo>
                                  <a:pt x="140699" y="563327"/>
                                </a:lnTo>
                                <a:close/>
                              </a:path>
                              <a:path w="530860" h="1358900">
                                <a:moveTo>
                                  <a:pt x="180149" y="563327"/>
                                </a:moveTo>
                                <a:lnTo>
                                  <a:pt x="179857" y="563562"/>
                                </a:lnTo>
                                <a:lnTo>
                                  <a:pt x="171629" y="571499"/>
                                </a:lnTo>
                                <a:lnTo>
                                  <a:pt x="180173" y="579741"/>
                                </a:lnTo>
                                <a:lnTo>
                                  <a:pt x="182036" y="577849"/>
                                </a:lnTo>
                                <a:lnTo>
                                  <a:pt x="188611" y="571499"/>
                                </a:lnTo>
                                <a:lnTo>
                                  <a:pt x="180149" y="563327"/>
                                </a:lnTo>
                                <a:close/>
                              </a:path>
                              <a:path w="530860" h="1358900">
                                <a:moveTo>
                                  <a:pt x="219598" y="563327"/>
                                </a:moveTo>
                                <a:lnTo>
                                  <a:pt x="211126" y="571499"/>
                                </a:lnTo>
                                <a:lnTo>
                                  <a:pt x="219670" y="579741"/>
                                </a:lnTo>
                                <a:lnTo>
                                  <a:pt x="219526" y="579741"/>
                                </a:lnTo>
                                <a:lnTo>
                                  <a:pt x="228060" y="571499"/>
                                </a:lnTo>
                                <a:lnTo>
                                  <a:pt x="219598" y="563327"/>
                                </a:lnTo>
                                <a:close/>
                              </a:path>
                              <a:path w="530860" h="1358900">
                                <a:moveTo>
                                  <a:pt x="522286" y="563562"/>
                                </a:moveTo>
                                <a:lnTo>
                                  <a:pt x="514100" y="571656"/>
                                </a:lnTo>
                                <a:lnTo>
                                  <a:pt x="522481" y="579741"/>
                                </a:lnTo>
                                <a:lnTo>
                                  <a:pt x="522179" y="579741"/>
                                </a:lnTo>
                                <a:lnTo>
                                  <a:pt x="530505" y="571499"/>
                                </a:lnTo>
                                <a:lnTo>
                                  <a:pt x="522286" y="563562"/>
                                </a:lnTo>
                                <a:close/>
                              </a:path>
                              <a:path w="530860" h="1358900">
                                <a:moveTo>
                                  <a:pt x="387581" y="569835"/>
                                </a:moveTo>
                                <a:lnTo>
                                  <a:pt x="370984" y="569835"/>
                                </a:lnTo>
                                <a:lnTo>
                                  <a:pt x="379282" y="577849"/>
                                </a:lnTo>
                                <a:lnTo>
                                  <a:pt x="387581" y="569835"/>
                                </a:lnTo>
                                <a:close/>
                              </a:path>
                              <a:path w="530860" h="1358900">
                                <a:moveTo>
                                  <a:pt x="399007" y="558799"/>
                                </a:moveTo>
                                <a:lnTo>
                                  <a:pt x="390654" y="566877"/>
                                </a:lnTo>
                                <a:lnTo>
                                  <a:pt x="402029" y="577849"/>
                                </a:lnTo>
                                <a:lnTo>
                                  <a:pt x="410337" y="569835"/>
                                </a:lnTo>
                                <a:lnTo>
                                  <a:pt x="409805" y="569228"/>
                                </a:lnTo>
                                <a:lnTo>
                                  <a:pt x="399007" y="558799"/>
                                </a:lnTo>
                                <a:close/>
                              </a:path>
                              <a:path w="530860" h="1358900">
                                <a:moveTo>
                                  <a:pt x="421777" y="558799"/>
                                </a:moveTo>
                                <a:lnTo>
                                  <a:pt x="410967" y="569228"/>
                                </a:lnTo>
                                <a:lnTo>
                                  <a:pt x="410433" y="569835"/>
                                </a:lnTo>
                                <a:lnTo>
                                  <a:pt x="418732" y="577849"/>
                                </a:lnTo>
                                <a:lnTo>
                                  <a:pt x="430093" y="566877"/>
                                </a:lnTo>
                                <a:lnTo>
                                  <a:pt x="429809" y="566547"/>
                                </a:lnTo>
                                <a:lnTo>
                                  <a:pt x="421777" y="558799"/>
                                </a:lnTo>
                                <a:close/>
                              </a:path>
                              <a:path w="530860" h="1358900">
                                <a:moveTo>
                                  <a:pt x="438456" y="558799"/>
                                </a:moveTo>
                                <a:lnTo>
                                  <a:pt x="430434" y="566547"/>
                                </a:lnTo>
                                <a:lnTo>
                                  <a:pt x="430151" y="566877"/>
                                </a:lnTo>
                                <a:lnTo>
                                  <a:pt x="441526" y="577849"/>
                                </a:lnTo>
                                <a:lnTo>
                                  <a:pt x="449835" y="569835"/>
                                </a:lnTo>
                                <a:lnTo>
                                  <a:pt x="449254" y="569228"/>
                                </a:lnTo>
                                <a:lnTo>
                                  <a:pt x="438456" y="558799"/>
                                </a:lnTo>
                                <a:close/>
                              </a:path>
                              <a:path w="530860" h="1358900">
                                <a:moveTo>
                                  <a:pt x="461274" y="558799"/>
                                </a:moveTo>
                                <a:lnTo>
                                  <a:pt x="450464" y="569228"/>
                                </a:lnTo>
                                <a:lnTo>
                                  <a:pt x="449882" y="569835"/>
                                </a:lnTo>
                                <a:lnTo>
                                  <a:pt x="458181" y="577849"/>
                                </a:lnTo>
                                <a:lnTo>
                                  <a:pt x="469542" y="566877"/>
                                </a:lnTo>
                                <a:lnTo>
                                  <a:pt x="469306" y="566547"/>
                                </a:lnTo>
                                <a:lnTo>
                                  <a:pt x="461274" y="558799"/>
                                </a:lnTo>
                                <a:close/>
                              </a:path>
                              <a:path w="530860" h="1358900">
                                <a:moveTo>
                                  <a:pt x="477906" y="558799"/>
                                </a:moveTo>
                                <a:lnTo>
                                  <a:pt x="469883" y="566547"/>
                                </a:lnTo>
                                <a:lnTo>
                                  <a:pt x="469648" y="566877"/>
                                </a:lnTo>
                                <a:lnTo>
                                  <a:pt x="481023" y="577849"/>
                                </a:lnTo>
                                <a:lnTo>
                                  <a:pt x="489332" y="569835"/>
                                </a:lnTo>
                                <a:lnTo>
                                  <a:pt x="477906" y="558799"/>
                                </a:lnTo>
                                <a:close/>
                              </a:path>
                              <a:path w="530860" h="1358900">
                                <a:moveTo>
                                  <a:pt x="17501" y="558643"/>
                                </a:moveTo>
                                <a:lnTo>
                                  <a:pt x="9018" y="567041"/>
                                </a:lnTo>
                                <a:lnTo>
                                  <a:pt x="19979" y="577614"/>
                                </a:lnTo>
                                <a:lnTo>
                                  <a:pt x="28461" y="569228"/>
                                </a:lnTo>
                                <a:lnTo>
                                  <a:pt x="17501" y="558643"/>
                                </a:lnTo>
                                <a:close/>
                              </a:path>
                              <a:path w="530860" h="1358900">
                                <a:moveTo>
                                  <a:pt x="39484" y="558329"/>
                                </a:moveTo>
                                <a:lnTo>
                                  <a:pt x="28461" y="569228"/>
                                </a:lnTo>
                                <a:lnTo>
                                  <a:pt x="36982" y="577458"/>
                                </a:lnTo>
                                <a:lnTo>
                                  <a:pt x="48003" y="566547"/>
                                </a:lnTo>
                                <a:lnTo>
                                  <a:pt x="39484" y="558329"/>
                                </a:lnTo>
                                <a:close/>
                              </a:path>
                              <a:path w="530860" h="1358900">
                                <a:moveTo>
                                  <a:pt x="56464" y="558172"/>
                                </a:moveTo>
                                <a:lnTo>
                                  <a:pt x="48003" y="566547"/>
                                </a:lnTo>
                                <a:lnTo>
                                  <a:pt x="58989" y="577144"/>
                                </a:lnTo>
                                <a:lnTo>
                                  <a:pt x="67447" y="568780"/>
                                </a:lnTo>
                                <a:lnTo>
                                  <a:pt x="56464" y="558172"/>
                                </a:lnTo>
                                <a:close/>
                              </a:path>
                              <a:path w="530860" h="1358900">
                                <a:moveTo>
                                  <a:pt x="78493" y="557859"/>
                                </a:moveTo>
                                <a:lnTo>
                                  <a:pt x="67447" y="568780"/>
                                </a:lnTo>
                                <a:lnTo>
                                  <a:pt x="75945" y="576987"/>
                                </a:lnTo>
                                <a:lnTo>
                                  <a:pt x="86989" y="566054"/>
                                </a:lnTo>
                                <a:lnTo>
                                  <a:pt x="78493" y="557859"/>
                                </a:lnTo>
                                <a:close/>
                              </a:path>
                              <a:path w="530860" h="1358900">
                                <a:moveTo>
                                  <a:pt x="95426" y="557702"/>
                                </a:moveTo>
                                <a:lnTo>
                                  <a:pt x="86989" y="566054"/>
                                </a:lnTo>
                                <a:lnTo>
                                  <a:pt x="97998" y="576674"/>
                                </a:lnTo>
                                <a:lnTo>
                                  <a:pt x="106434" y="568333"/>
                                </a:lnTo>
                                <a:lnTo>
                                  <a:pt x="95426" y="557702"/>
                                </a:lnTo>
                                <a:close/>
                              </a:path>
                              <a:path w="530860" h="1358900">
                                <a:moveTo>
                                  <a:pt x="359558" y="558799"/>
                                </a:moveTo>
                                <a:lnTo>
                                  <a:pt x="353346" y="564799"/>
                                </a:lnTo>
                                <a:lnTo>
                                  <a:pt x="364563" y="575890"/>
                                </a:lnTo>
                                <a:lnTo>
                                  <a:pt x="370840" y="569835"/>
                                </a:lnTo>
                                <a:lnTo>
                                  <a:pt x="370984" y="569835"/>
                                </a:lnTo>
                                <a:lnTo>
                                  <a:pt x="359558" y="558799"/>
                                </a:lnTo>
                                <a:close/>
                              </a:path>
                              <a:path w="530860" h="1358900">
                                <a:moveTo>
                                  <a:pt x="345059" y="556604"/>
                                </a:moveTo>
                                <a:lnTo>
                                  <a:pt x="333898" y="567370"/>
                                </a:lnTo>
                                <a:lnTo>
                                  <a:pt x="342187" y="575576"/>
                                </a:lnTo>
                                <a:lnTo>
                                  <a:pt x="353346" y="564799"/>
                                </a:lnTo>
                                <a:lnTo>
                                  <a:pt x="345059" y="556604"/>
                                </a:lnTo>
                                <a:close/>
                              </a:path>
                              <a:path w="530860" h="1358900">
                                <a:moveTo>
                                  <a:pt x="322706" y="556291"/>
                                </a:moveTo>
                                <a:lnTo>
                                  <a:pt x="314360" y="564351"/>
                                </a:lnTo>
                                <a:lnTo>
                                  <a:pt x="325554" y="575419"/>
                                </a:lnTo>
                                <a:lnTo>
                                  <a:pt x="333898" y="567370"/>
                                </a:lnTo>
                                <a:lnTo>
                                  <a:pt x="322706" y="556291"/>
                                </a:lnTo>
                                <a:close/>
                              </a:path>
                              <a:path w="530860" h="1358900">
                                <a:moveTo>
                                  <a:pt x="306049" y="556134"/>
                                </a:moveTo>
                                <a:lnTo>
                                  <a:pt x="294912" y="566877"/>
                                </a:lnTo>
                                <a:lnTo>
                                  <a:pt x="303225" y="575106"/>
                                </a:lnTo>
                                <a:lnTo>
                                  <a:pt x="314360" y="564351"/>
                                </a:lnTo>
                                <a:lnTo>
                                  <a:pt x="306049" y="556134"/>
                                </a:lnTo>
                                <a:close/>
                              </a:path>
                              <a:path w="530860" h="1358900">
                                <a:moveTo>
                                  <a:pt x="283744" y="555820"/>
                                </a:moveTo>
                                <a:lnTo>
                                  <a:pt x="275374" y="563904"/>
                                </a:lnTo>
                                <a:lnTo>
                                  <a:pt x="286544" y="574949"/>
                                </a:lnTo>
                                <a:lnTo>
                                  <a:pt x="294912" y="566877"/>
                                </a:lnTo>
                                <a:lnTo>
                                  <a:pt x="283744" y="555820"/>
                                </a:lnTo>
                                <a:close/>
                              </a:path>
                              <a:path w="530860" h="1358900">
                                <a:moveTo>
                                  <a:pt x="267040" y="555664"/>
                                </a:moveTo>
                                <a:lnTo>
                                  <a:pt x="255927" y="566383"/>
                                </a:lnTo>
                                <a:lnTo>
                                  <a:pt x="264262" y="574635"/>
                                </a:lnTo>
                                <a:lnTo>
                                  <a:pt x="275374" y="563904"/>
                                </a:lnTo>
                                <a:lnTo>
                                  <a:pt x="267040" y="555664"/>
                                </a:lnTo>
                                <a:close/>
                              </a:path>
                              <a:path w="530860" h="1358900">
                                <a:moveTo>
                                  <a:pt x="244781" y="555350"/>
                                </a:moveTo>
                                <a:lnTo>
                                  <a:pt x="236279" y="563562"/>
                                </a:lnTo>
                                <a:lnTo>
                                  <a:pt x="236494" y="563562"/>
                                </a:lnTo>
                                <a:lnTo>
                                  <a:pt x="247535" y="574478"/>
                                </a:lnTo>
                                <a:lnTo>
                                  <a:pt x="255927" y="566383"/>
                                </a:lnTo>
                                <a:lnTo>
                                  <a:pt x="244781" y="555350"/>
                                </a:lnTo>
                                <a:close/>
                              </a:path>
                              <a:path w="530860" h="1358900">
                                <a:moveTo>
                                  <a:pt x="500772" y="558799"/>
                                </a:moveTo>
                                <a:lnTo>
                                  <a:pt x="489332" y="569835"/>
                                </a:lnTo>
                                <a:lnTo>
                                  <a:pt x="491543" y="571970"/>
                                </a:lnTo>
                                <a:lnTo>
                                  <a:pt x="502836" y="560790"/>
                                </a:lnTo>
                                <a:lnTo>
                                  <a:pt x="500772" y="558799"/>
                                </a:lnTo>
                                <a:close/>
                              </a:path>
                              <a:path w="530860" h="1358900">
                                <a:moveTo>
                                  <a:pt x="511024" y="552685"/>
                                </a:moveTo>
                                <a:lnTo>
                                  <a:pt x="502836" y="560790"/>
                                </a:lnTo>
                                <a:lnTo>
                                  <a:pt x="514100" y="571656"/>
                                </a:lnTo>
                                <a:lnTo>
                                  <a:pt x="522286" y="563562"/>
                                </a:lnTo>
                                <a:lnTo>
                                  <a:pt x="511024" y="552685"/>
                                </a:lnTo>
                                <a:close/>
                              </a:path>
                              <a:path w="530860" h="1358900">
                                <a:moveTo>
                                  <a:pt x="474" y="558799"/>
                                </a:moveTo>
                                <a:lnTo>
                                  <a:pt x="4514" y="571499"/>
                                </a:lnTo>
                                <a:lnTo>
                                  <a:pt x="9018" y="567041"/>
                                </a:lnTo>
                                <a:lnTo>
                                  <a:pt x="474" y="558799"/>
                                </a:lnTo>
                                <a:close/>
                              </a:path>
                              <a:path w="530860" h="1358900">
                                <a:moveTo>
                                  <a:pt x="117503" y="557388"/>
                                </a:moveTo>
                                <a:lnTo>
                                  <a:pt x="106434" y="568333"/>
                                </a:lnTo>
                                <a:lnTo>
                                  <a:pt x="109712" y="571499"/>
                                </a:lnTo>
                                <a:lnTo>
                                  <a:pt x="120800" y="560790"/>
                                </a:lnTo>
                                <a:lnTo>
                                  <a:pt x="121030" y="560790"/>
                                </a:lnTo>
                                <a:lnTo>
                                  <a:pt x="117503" y="557388"/>
                                </a:lnTo>
                                <a:close/>
                              </a:path>
                              <a:path w="530860" h="1358900">
                                <a:moveTo>
                                  <a:pt x="129437" y="552449"/>
                                </a:moveTo>
                                <a:lnTo>
                                  <a:pt x="120800" y="560790"/>
                                </a:lnTo>
                                <a:lnTo>
                                  <a:pt x="121030" y="560790"/>
                                </a:lnTo>
                                <a:lnTo>
                                  <a:pt x="132132" y="571499"/>
                                </a:lnTo>
                                <a:lnTo>
                                  <a:pt x="140604" y="563327"/>
                                </a:lnTo>
                                <a:lnTo>
                                  <a:pt x="138073" y="560790"/>
                                </a:lnTo>
                                <a:lnTo>
                                  <a:pt x="129437" y="552449"/>
                                </a:lnTo>
                                <a:close/>
                              </a:path>
                              <a:path w="530860" h="1358900">
                                <a:moveTo>
                                  <a:pt x="151880" y="552449"/>
                                </a:moveTo>
                                <a:lnTo>
                                  <a:pt x="143233" y="560790"/>
                                </a:lnTo>
                                <a:lnTo>
                                  <a:pt x="140699" y="563327"/>
                                </a:lnTo>
                                <a:lnTo>
                                  <a:pt x="149161" y="571499"/>
                                </a:lnTo>
                                <a:lnTo>
                                  <a:pt x="160250" y="560790"/>
                                </a:lnTo>
                                <a:lnTo>
                                  <a:pt x="160527" y="560790"/>
                                </a:lnTo>
                                <a:lnTo>
                                  <a:pt x="151880" y="552449"/>
                                </a:lnTo>
                                <a:close/>
                              </a:path>
                              <a:path w="530860" h="1358900">
                                <a:moveTo>
                                  <a:pt x="168886" y="552449"/>
                                </a:moveTo>
                                <a:lnTo>
                                  <a:pt x="160250" y="560790"/>
                                </a:lnTo>
                                <a:lnTo>
                                  <a:pt x="160527" y="560790"/>
                                </a:lnTo>
                                <a:lnTo>
                                  <a:pt x="171629" y="571499"/>
                                </a:lnTo>
                                <a:lnTo>
                                  <a:pt x="180101" y="563327"/>
                                </a:lnTo>
                                <a:lnTo>
                                  <a:pt x="177522" y="560790"/>
                                </a:lnTo>
                                <a:lnTo>
                                  <a:pt x="168886" y="552449"/>
                                </a:lnTo>
                                <a:close/>
                              </a:path>
                              <a:path w="530860" h="1358900">
                                <a:moveTo>
                                  <a:pt x="191377" y="552449"/>
                                </a:moveTo>
                                <a:lnTo>
                                  <a:pt x="182730" y="560790"/>
                                </a:lnTo>
                                <a:lnTo>
                                  <a:pt x="180149" y="563327"/>
                                </a:lnTo>
                                <a:lnTo>
                                  <a:pt x="188611" y="571499"/>
                                </a:lnTo>
                                <a:lnTo>
                                  <a:pt x="199699" y="560790"/>
                                </a:lnTo>
                                <a:lnTo>
                                  <a:pt x="200024" y="560790"/>
                                </a:lnTo>
                                <a:lnTo>
                                  <a:pt x="191377" y="552449"/>
                                </a:lnTo>
                                <a:close/>
                              </a:path>
                              <a:path w="530860" h="1358900">
                                <a:moveTo>
                                  <a:pt x="208335" y="552449"/>
                                </a:moveTo>
                                <a:lnTo>
                                  <a:pt x="199699" y="560790"/>
                                </a:lnTo>
                                <a:lnTo>
                                  <a:pt x="200024" y="560790"/>
                                </a:lnTo>
                                <a:lnTo>
                                  <a:pt x="211126" y="571499"/>
                                </a:lnTo>
                                <a:lnTo>
                                  <a:pt x="219598" y="563327"/>
                                </a:lnTo>
                                <a:lnTo>
                                  <a:pt x="208335" y="552449"/>
                                </a:lnTo>
                                <a:close/>
                              </a:path>
                              <a:path w="530860" h="1358900">
                                <a:moveTo>
                                  <a:pt x="228030" y="555193"/>
                                </a:moveTo>
                                <a:lnTo>
                                  <a:pt x="219598" y="563327"/>
                                </a:lnTo>
                                <a:lnTo>
                                  <a:pt x="228060" y="571499"/>
                                </a:lnTo>
                                <a:lnTo>
                                  <a:pt x="236279" y="563562"/>
                                </a:lnTo>
                                <a:lnTo>
                                  <a:pt x="236494" y="563562"/>
                                </a:lnTo>
                                <a:lnTo>
                                  <a:pt x="228030" y="555193"/>
                                </a:lnTo>
                                <a:close/>
                              </a:path>
                              <a:path w="530860" h="1358900">
                                <a:moveTo>
                                  <a:pt x="527103" y="558799"/>
                                </a:moveTo>
                                <a:lnTo>
                                  <a:pt x="522286" y="563562"/>
                                </a:lnTo>
                                <a:lnTo>
                                  <a:pt x="530505" y="571499"/>
                                </a:lnTo>
                                <a:lnTo>
                                  <a:pt x="527103" y="558799"/>
                                </a:lnTo>
                                <a:close/>
                              </a:path>
                              <a:path w="530860" h="1358900">
                                <a:moveTo>
                                  <a:pt x="8968" y="550401"/>
                                </a:moveTo>
                                <a:lnTo>
                                  <a:pt x="474" y="558799"/>
                                </a:lnTo>
                                <a:lnTo>
                                  <a:pt x="9018" y="567041"/>
                                </a:lnTo>
                                <a:lnTo>
                                  <a:pt x="17501" y="558643"/>
                                </a:lnTo>
                                <a:lnTo>
                                  <a:pt x="8968" y="550401"/>
                                </a:lnTo>
                                <a:close/>
                              </a:path>
                              <a:path w="530860" h="1358900">
                                <a:moveTo>
                                  <a:pt x="402029" y="539749"/>
                                </a:moveTo>
                                <a:lnTo>
                                  <a:pt x="382280" y="558799"/>
                                </a:lnTo>
                                <a:lnTo>
                                  <a:pt x="390654" y="566877"/>
                                </a:lnTo>
                                <a:lnTo>
                                  <a:pt x="399007" y="558799"/>
                                </a:lnTo>
                                <a:lnTo>
                                  <a:pt x="390720" y="550796"/>
                                </a:lnTo>
                                <a:lnTo>
                                  <a:pt x="407294" y="550796"/>
                                </a:lnTo>
                                <a:lnTo>
                                  <a:pt x="410361" y="547834"/>
                                </a:lnTo>
                                <a:lnTo>
                                  <a:pt x="410147" y="547580"/>
                                </a:lnTo>
                                <a:lnTo>
                                  <a:pt x="402029" y="539749"/>
                                </a:lnTo>
                                <a:close/>
                              </a:path>
                              <a:path w="530860" h="1358900">
                                <a:moveTo>
                                  <a:pt x="430170" y="550796"/>
                                </a:moveTo>
                                <a:lnTo>
                                  <a:pt x="428360" y="552449"/>
                                </a:lnTo>
                                <a:lnTo>
                                  <a:pt x="421777" y="558799"/>
                                </a:lnTo>
                                <a:lnTo>
                                  <a:pt x="430151" y="566877"/>
                                </a:lnTo>
                                <a:lnTo>
                                  <a:pt x="430434" y="566547"/>
                                </a:lnTo>
                                <a:lnTo>
                                  <a:pt x="438456" y="558799"/>
                                </a:lnTo>
                                <a:lnTo>
                                  <a:pt x="430170" y="550796"/>
                                </a:lnTo>
                                <a:close/>
                              </a:path>
                              <a:path w="530860" h="1358900">
                                <a:moveTo>
                                  <a:pt x="469619" y="550796"/>
                                </a:moveTo>
                                <a:lnTo>
                                  <a:pt x="467857" y="552449"/>
                                </a:lnTo>
                                <a:lnTo>
                                  <a:pt x="461274" y="558799"/>
                                </a:lnTo>
                                <a:lnTo>
                                  <a:pt x="469648" y="566877"/>
                                </a:lnTo>
                                <a:lnTo>
                                  <a:pt x="469883" y="566547"/>
                                </a:lnTo>
                                <a:lnTo>
                                  <a:pt x="477906" y="558799"/>
                                </a:lnTo>
                                <a:lnTo>
                                  <a:pt x="469619" y="550796"/>
                                </a:lnTo>
                                <a:close/>
                              </a:path>
                              <a:path w="530860" h="1358900">
                                <a:moveTo>
                                  <a:pt x="47954" y="549954"/>
                                </a:moveTo>
                                <a:lnTo>
                                  <a:pt x="39484" y="558329"/>
                                </a:lnTo>
                                <a:lnTo>
                                  <a:pt x="48003" y="566547"/>
                                </a:lnTo>
                                <a:lnTo>
                                  <a:pt x="56464" y="558172"/>
                                </a:lnTo>
                                <a:lnTo>
                                  <a:pt x="47954" y="549954"/>
                                </a:lnTo>
                                <a:close/>
                              </a:path>
                              <a:path w="530860" h="1358900">
                                <a:moveTo>
                                  <a:pt x="86940" y="549507"/>
                                </a:moveTo>
                                <a:lnTo>
                                  <a:pt x="78493" y="557859"/>
                                </a:lnTo>
                                <a:lnTo>
                                  <a:pt x="86989" y="566054"/>
                                </a:lnTo>
                                <a:lnTo>
                                  <a:pt x="95426" y="557702"/>
                                </a:lnTo>
                                <a:lnTo>
                                  <a:pt x="86940" y="549507"/>
                                </a:lnTo>
                                <a:close/>
                              </a:path>
                              <a:path w="530860" h="1358900">
                                <a:moveTo>
                                  <a:pt x="362532" y="539749"/>
                                </a:moveTo>
                                <a:lnTo>
                                  <a:pt x="345059" y="556604"/>
                                </a:lnTo>
                                <a:lnTo>
                                  <a:pt x="353346" y="564799"/>
                                </a:lnTo>
                                <a:lnTo>
                                  <a:pt x="359558" y="558799"/>
                                </a:lnTo>
                                <a:lnTo>
                                  <a:pt x="351271" y="550796"/>
                                </a:lnTo>
                                <a:lnTo>
                                  <a:pt x="367844" y="550796"/>
                                </a:lnTo>
                                <a:lnTo>
                                  <a:pt x="370912" y="547834"/>
                                </a:lnTo>
                                <a:lnTo>
                                  <a:pt x="362532" y="539749"/>
                                </a:lnTo>
                                <a:close/>
                              </a:path>
                              <a:path w="530860" h="1358900">
                                <a:moveTo>
                                  <a:pt x="314405" y="548074"/>
                                </a:moveTo>
                                <a:lnTo>
                                  <a:pt x="306049" y="556134"/>
                                </a:lnTo>
                                <a:lnTo>
                                  <a:pt x="314360" y="564351"/>
                                </a:lnTo>
                                <a:lnTo>
                                  <a:pt x="322706" y="556291"/>
                                </a:lnTo>
                                <a:lnTo>
                                  <a:pt x="314405" y="548074"/>
                                </a:lnTo>
                                <a:close/>
                              </a:path>
                              <a:path w="530860" h="1358900">
                                <a:moveTo>
                                  <a:pt x="275420" y="547580"/>
                                </a:moveTo>
                                <a:lnTo>
                                  <a:pt x="267040" y="555664"/>
                                </a:lnTo>
                                <a:lnTo>
                                  <a:pt x="275374" y="563904"/>
                                </a:lnTo>
                                <a:lnTo>
                                  <a:pt x="283744" y="555820"/>
                                </a:lnTo>
                                <a:lnTo>
                                  <a:pt x="275420" y="547580"/>
                                </a:lnTo>
                                <a:close/>
                              </a:path>
                              <a:path w="530860" h="1358900">
                                <a:moveTo>
                                  <a:pt x="236434" y="547087"/>
                                </a:moveTo>
                                <a:lnTo>
                                  <a:pt x="228030" y="555193"/>
                                </a:lnTo>
                                <a:lnTo>
                                  <a:pt x="236494" y="563562"/>
                                </a:lnTo>
                                <a:lnTo>
                                  <a:pt x="236279" y="563562"/>
                                </a:lnTo>
                                <a:lnTo>
                                  <a:pt x="244781" y="555350"/>
                                </a:lnTo>
                                <a:lnTo>
                                  <a:pt x="236434" y="547087"/>
                                </a:lnTo>
                                <a:close/>
                              </a:path>
                              <a:path w="530860" h="1358900">
                                <a:moveTo>
                                  <a:pt x="125927" y="549059"/>
                                </a:moveTo>
                                <a:lnTo>
                                  <a:pt x="117503" y="557388"/>
                                </a:lnTo>
                                <a:lnTo>
                                  <a:pt x="121030" y="560790"/>
                                </a:lnTo>
                                <a:lnTo>
                                  <a:pt x="120800" y="560790"/>
                                </a:lnTo>
                                <a:lnTo>
                                  <a:pt x="129437" y="552449"/>
                                </a:lnTo>
                                <a:lnTo>
                                  <a:pt x="125927" y="549059"/>
                                </a:lnTo>
                                <a:close/>
                              </a:path>
                              <a:path w="530860" h="1358900">
                                <a:moveTo>
                                  <a:pt x="160412" y="544265"/>
                                </a:moveTo>
                                <a:lnTo>
                                  <a:pt x="159986" y="544630"/>
                                </a:lnTo>
                                <a:lnTo>
                                  <a:pt x="151880" y="552449"/>
                                </a:lnTo>
                                <a:lnTo>
                                  <a:pt x="160527" y="560790"/>
                                </a:lnTo>
                                <a:lnTo>
                                  <a:pt x="160250" y="560790"/>
                                </a:lnTo>
                                <a:lnTo>
                                  <a:pt x="168886" y="552449"/>
                                </a:lnTo>
                                <a:lnTo>
                                  <a:pt x="160412" y="544265"/>
                                </a:lnTo>
                                <a:close/>
                              </a:path>
                              <a:path w="530860" h="1358900">
                                <a:moveTo>
                                  <a:pt x="199861" y="544265"/>
                                </a:moveTo>
                                <a:lnTo>
                                  <a:pt x="191377" y="552449"/>
                                </a:lnTo>
                                <a:lnTo>
                                  <a:pt x="200024" y="560790"/>
                                </a:lnTo>
                                <a:lnTo>
                                  <a:pt x="199699" y="560790"/>
                                </a:lnTo>
                                <a:lnTo>
                                  <a:pt x="208335" y="552449"/>
                                </a:lnTo>
                                <a:lnTo>
                                  <a:pt x="199861" y="544265"/>
                                </a:lnTo>
                                <a:close/>
                              </a:path>
                              <a:path w="530860" h="1358900">
                                <a:moveTo>
                                  <a:pt x="509068" y="550796"/>
                                </a:moveTo>
                                <a:lnTo>
                                  <a:pt x="500772" y="558799"/>
                                </a:lnTo>
                                <a:lnTo>
                                  <a:pt x="502836" y="560790"/>
                                </a:lnTo>
                                <a:lnTo>
                                  <a:pt x="511024" y="552685"/>
                                </a:lnTo>
                                <a:lnTo>
                                  <a:pt x="509068" y="550796"/>
                                </a:lnTo>
                                <a:close/>
                              </a:path>
                              <a:path w="530860" h="1358900">
                                <a:moveTo>
                                  <a:pt x="4514" y="546099"/>
                                </a:moveTo>
                                <a:lnTo>
                                  <a:pt x="474" y="546099"/>
                                </a:lnTo>
                                <a:lnTo>
                                  <a:pt x="474" y="558799"/>
                                </a:lnTo>
                                <a:lnTo>
                                  <a:pt x="8968" y="550401"/>
                                </a:lnTo>
                                <a:lnTo>
                                  <a:pt x="4514" y="546099"/>
                                </a:lnTo>
                                <a:close/>
                              </a:path>
                              <a:path w="530860" h="1358900">
                                <a:moveTo>
                                  <a:pt x="367844" y="550796"/>
                                </a:moveTo>
                                <a:lnTo>
                                  <a:pt x="351271" y="550796"/>
                                </a:lnTo>
                                <a:lnTo>
                                  <a:pt x="359558" y="558799"/>
                                </a:lnTo>
                                <a:lnTo>
                                  <a:pt x="367844" y="550796"/>
                                </a:lnTo>
                                <a:close/>
                              </a:path>
                              <a:path w="530860" h="1358900">
                                <a:moveTo>
                                  <a:pt x="379282" y="539749"/>
                                </a:moveTo>
                                <a:lnTo>
                                  <a:pt x="370912" y="547834"/>
                                </a:lnTo>
                                <a:lnTo>
                                  <a:pt x="382280" y="558799"/>
                                </a:lnTo>
                                <a:lnTo>
                                  <a:pt x="390577" y="550796"/>
                                </a:lnTo>
                                <a:lnTo>
                                  <a:pt x="390720" y="550796"/>
                                </a:lnTo>
                                <a:lnTo>
                                  <a:pt x="379282" y="539749"/>
                                </a:lnTo>
                                <a:close/>
                              </a:path>
                              <a:path w="530860" h="1358900">
                                <a:moveTo>
                                  <a:pt x="407294" y="550796"/>
                                </a:moveTo>
                                <a:lnTo>
                                  <a:pt x="390720" y="550796"/>
                                </a:lnTo>
                                <a:lnTo>
                                  <a:pt x="399007" y="558799"/>
                                </a:lnTo>
                                <a:lnTo>
                                  <a:pt x="407294" y="550796"/>
                                </a:lnTo>
                                <a:close/>
                              </a:path>
                              <a:path w="530860" h="1358900">
                                <a:moveTo>
                                  <a:pt x="418732" y="539749"/>
                                </a:moveTo>
                                <a:lnTo>
                                  <a:pt x="410624" y="547580"/>
                                </a:lnTo>
                                <a:lnTo>
                                  <a:pt x="410409" y="547834"/>
                                </a:lnTo>
                                <a:lnTo>
                                  <a:pt x="421777" y="558799"/>
                                </a:lnTo>
                                <a:lnTo>
                                  <a:pt x="430074" y="550796"/>
                                </a:lnTo>
                                <a:lnTo>
                                  <a:pt x="429761" y="550401"/>
                                </a:lnTo>
                                <a:lnTo>
                                  <a:pt x="418732" y="539749"/>
                                </a:lnTo>
                                <a:close/>
                              </a:path>
                              <a:path w="530860" h="1358900">
                                <a:moveTo>
                                  <a:pt x="441526" y="539749"/>
                                </a:moveTo>
                                <a:lnTo>
                                  <a:pt x="430483" y="550401"/>
                                </a:lnTo>
                                <a:lnTo>
                                  <a:pt x="430170" y="550796"/>
                                </a:lnTo>
                                <a:lnTo>
                                  <a:pt x="438456" y="558799"/>
                                </a:lnTo>
                                <a:lnTo>
                                  <a:pt x="449811" y="547834"/>
                                </a:lnTo>
                                <a:lnTo>
                                  <a:pt x="449644" y="547580"/>
                                </a:lnTo>
                                <a:lnTo>
                                  <a:pt x="441526" y="539749"/>
                                </a:lnTo>
                                <a:close/>
                              </a:path>
                              <a:path w="530860" h="1358900">
                                <a:moveTo>
                                  <a:pt x="458181" y="539749"/>
                                </a:moveTo>
                                <a:lnTo>
                                  <a:pt x="450073" y="547580"/>
                                </a:lnTo>
                                <a:lnTo>
                                  <a:pt x="449906" y="547834"/>
                                </a:lnTo>
                                <a:lnTo>
                                  <a:pt x="461274" y="558799"/>
                                </a:lnTo>
                                <a:lnTo>
                                  <a:pt x="469571" y="550796"/>
                                </a:lnTo>
                                <a:lnTo>
                                  <a:pt x="469210" y="550401"/>
                                </a:lnTo>
                                <a:lnTo>
                                  <a:pt x="458181" y="539749"/>
                                </a:lnTo>
                                <a:close/>
                              </a:path>
                              <a:path w="530860" h="1358900">
                                <a:moveTo>
                                  <a:pt x="481023" y="539749"/>
                                </a:moveTo>
                                <a:lnTo>
                                  <a:pt x="469981" y="550401"/>
                                </a:lnTo>
                                <a:lnTo>
                                  <a:pt x="469619" y="550796"/>
                                </a:lnTo>
                                <a:lnTo>
                                  <a:pt x="477906" y="558799"/>
                                </a:lnTo>
                                <a:lnTo>
                                  <a:pt x="489260" y="547834"/>
                                </a:lnTo>
                                <a:lnTo>
                                  <a:pt x="489404" y="547834"/>
                                </a:lnTo>
                                <a:lnTo>
                                  <a:pt x="481023" y="539749"/>
                                </a:lnTo>
                                <a:close/>
                              </a:path>
                              <a:path w="530860" h="1358900">
                                <a:moveTo>
                                  <a:pt x="497630" y="539749"/>
                                </a:moveTo>
                                <a:lnTo>
                                  <a:pt x="489260" y="547834"/>
                                </a:lnTo>
                                <a:lnTo>
                                  <a:pt x="489404" y="547834"/>
                                </a:lnTo>
                                <a:lnTo>
                                  <a:pt x="500772" y="558799"/>
                                </a:lnTo>
                                <a:lnTo>
                                  <a:pt x="509068" y="550796"/>
                                </a:lnTo>
                                <a:lnTo>
                                  <a:pt x="497630" y="539749"/>
                                </a:lnTo>
                                <a:close/>
                              </a:path>
                              <a:path w="530860" h="1358900">
                                <a:moveTo>
                                  <a:pt x="19979" y="539514"/>
                                </a:moveTo>
                                <a:lnTo>
                                  <a:pt x="8968" y="550401"/>
                                </a:lnTo>
                                <a:lnTo>
                                  <a:pt x="17501" y="558643"/>
                                </a:lnTo>
                                <a:lnTo>
                                  <a:pt x="28420" y="547834"/>
                                </a:lnTo>
                                <a:lnTo>
                                  <a:pt x="28603" y="547834"/>
                                </a:lnTo>
                                <a:lnTo>
                                  <a:pt x="19979" y="539514"/>
                                </a:lnTo>
                                <a:close/>
                              </a:path>
                              <a:path w="530860" h="1358900">
                                <a:moveTo>
                                  <a:pt x="36982" y="539358"/>
                                </a:moveTo>
                                <a:lnTo>
                                  <a:pt x="28420" y="547834"/>
                                </a:lnTo>
                                <a:lnTo>
                                  <a:pt x="28603" y="547834"/>
                                </a:lnTo>
                                <a:lnTo>
                                  <a:pt x="39484" y="558329"/>
                                </a:lnTo>
                                <a:lnTo>
                                  <a:pt x="47954" y="549954"/>
                                </a:lnTo>
                                <a:lnTo>
                                  <a:pt x="36982" y="539358"/>
                                </a:lnTo>
                                <a:close/>
                              </a:path>
                              <a:path w="530860" h="1358900">
                                <a:moveTo>
                                  <a:pt x="58989" y="539044"/>
                                </a:moveTo>
                                <a:lnTo>
                                  <a:pt x="47954" y="549954"/>
                                </a:lnTo>
                                <a:lnTo>
                                  <a:pt x="56464" y="558172"/>
                                </a:lnTo>
                                <a:lnTo>
                                  <a:pt x="67496" y="547251"/>
                                </a:lnTo>
                                <a:lnTo>
                                  <a:pt x="58989" y="539044"/>
                                </a:lnTo>
                                <a:close/>
                              </a:path>
                              <a:path w="530860" h="1358900">
                                <a:moveTo>
                                  <a:pt x="75945" y="538887"/>
                                </a:moveTo>
                                <a:lnTo>
                                  <a:pt x="67496" y="547251"/>
                                </a:lnTo>
                                <a:lnTo>
                                  <a:pt x="78493" y="557859"/>
                                </a:lnTo>
                                <a:lnTo>
                                  <a:pt x="86940" y="549507"/>
                                </a:lnTo>
                                <a:lnTo>
                                  <a:pt x="75945" y="538887"/>
                                </a:lnTo>
                                <a:close/>
                              </a:path>
                              <a:path w="530860" h="1358900">
                                <a:moveTo>
                                  <a:pt x="97998" y="538574"/>
                                </a:moveTo>
                                <a:lnTo>
                                  <a:pt x="86940" y="549507"/>
                                </a:lnTo>
                                <a:lnTo>
                                  <a:pt x="95426" y="557702"/>
                                </a:lnTo>
                                <a:lnTo>
                                  <a:pt x="106482" y="546757"/>
                                </a:lnTo>
                                <a:lnTo>
                                  <a:pt x="97998" y="538574"/>
                                </a:lnTo>
                                <a:close/>
                              </a:path>
                              <a:path w="530860" h="1358900">
                                <a:moveTo>
                                  <a:pt x="114907" y="538417"/>
                                </a:moveTo>
                                <a:lnTo>
                                  <a:pt x="106482" y="546757"/>
                                </a:lnTo>
                                <a:lnTo>
                                  <a:pt x="117503" y="557388"/>
                                </a:lnTo>
                                <a:lnTo>
                                  <a:pt x="125927" y="549059"/>
                                </a:lnTo>
                                <a:lnTo>
                                  <a:pt x="114907" y="538417"/>
                                </a:lnTo>
                                <a:close/>
                              </a:path>
                              <a:path w="530860" h="1358900">
                                <a:moveTo>
                                  <a:pt x="339833" y="539749"/>
                                </a:moveTo>
                                <a:lnTo>
                                  <a:pt x="333853" y="545525"/>
                                </a:lnTo>
                                <a:lnTo>
                                  <a:pt x="345059" y="556604"/>
                                </a:lnTo>
                                <a:lnTo>
                                  <a:pt x="351080" y="550796"/>
                                </a:lnTo>
                                <a:lnTo>
                                  <a:pt x="351271" y="550796"/>
                                </a:lnTo>
                                <a:lnTo>
                                  <a:pt x="339833" y="539749"/>
                                </a:lnTo>
                                <a:close/>
                              </a:path>
                              <a:path w="530860" h="1358900">
                                <a:moveTo>
                                  <a:pt x="325554" y="537319"/>
                                </a:moveTo>
                                <a:lnTo>
                                  <a:pt x="314405" y="548074"/>
                                </a:lnTo>
                                <a:lnTo>
                                  <a:pt x="322706" y="556291"/>
                                </a:lnTo>
                                <a:lnTo>
                                  <a:pt x="333853" y="545525"/>
                                </a:lnTo>
                                <a:lnTo>
                                  <a:pt x="325554" y="537319"/>
                                </a:lnTo>
                                <a:close/>
                              </a:path>
                              <a:path w="530860" h="1358900">
                                <a:moveTo>
                                  <a:pt x="303225" y="537006"/>
                                </a:moveTo>
                                <a:lnTo>
                                  <a:pt x="294867" y="545078"/>
                                </a:lnTo>
                                <a:lnTo>
                                  <a:pt x="306049" y="556134"/>
                                </a:lnTo>
                                <a:lnTo>
                                  <a:pt x="314405" y="548074"/>
                                </a:lnTo>
                                <a:lnTo>
                                  <a:pt x="303225" y="537006"/>
                                </a:lnTo>
                                <a:close/>
                              </a:path>
                              <a:path w="530860" h="1358900">
                                <a:moveTo>
                                  <a:pt x="286544" y="536849"/>
                                </a:moveTo>
                                <a:lnTo>
                                  <a:pt x="275420" y="547580"/>
                                </a:lnTo>
                                <a:lnTo>
                                  <a:pt x="283744" y="555820"/>
                                </a:lnTo>
                                <a:lnTo>
                                  <a:pt x="294867" y="545078"/>
                                </a:lnTo>
                                <a:lnTo>
                                  <a:pt x="286544" y="536849"/>
                                </a:lnTo>
                                <a:close/>
                              </a:path>
                              <a:path w="530860" h="1358900">
                                <a:moveTo>
                                  <a:pt x="264262" y="536535"/>
                                </a:moveTo>
                                <a:lnTo>
                                  <a:pt x="255881" y="544630"/>
                                </a:lnTo>
                                <a:lnTo>
                                  <a:pt x="267040" y="555664"/>
                                </a:lnTo>
                                <a:lnTo>
                                  <a:pt x="275420" y="547580"/>
                                </a:lnTo>
                                <a:lnTo>
                                  <a:pt x="264262" y="536535"/>
                                </a:lnTo>
                                <a:close/>
                              </a:path>
                              <a:path w="530860" h="1358900">
                                <a:moveTo>
                                  <a:pt x="247535" y="536378"/>
                                </a:moveTo>
                                <a:lnTo>
                                  <a:pt x="236434" y="547087"/>
                                </a:lnTo>
                                <a:lnTo>
                                  <a:pt x="244781" y="555350"/>
                                </a:lnTo>
                                <a:lnTo>
                                  <a:pt x="255881" y="544630"/>
                                </a:lnTo>
                                <a:lnTo>
                                  <a:pt x="247535" y="536378"/>
                                </a:lnTo>
                                <a:close/>
                              </a:path>
                              <a:path w="530860" h="1358900">
                                <a:moveTo>
                                  <a:pt x="225300" y="536065"/>
                                </a:moveTo>
                                <a:lnTo>
                                  <a:pt x="216809" y="544265"/>
                                </a:lnTo>
                                <a:lnTo>
                                  <a:pt x="216978" y="544265"/>
                                </a:lnTo>
                                <a:lnTo>
                                  <a:pt x="228030" y="555193"/>
                                </a:lnTo>
                                <a:lnTo>
                                  <a:pt x="236434" y="547087"/>
                                </a:lnTo>
                                <a:lnTo>
                                  <a:pt x="225300" y="536065"/>
                                </a:lnTo>
                                <a:close/>
                              </a:path>
                              <a:path w="530860" h="1358900">
                                <a:moveTo>
                                  <a:pt x="520520" y="539749"/>
                                </a:moveTo>
                                <a:lnTo>
                                  <a:pt x="509068" y="550796"/>
                                </a:lnTo>
                                <a:lnTo>
                                  <a:pt x="511024" y="552685"/>
                                </a:lnTo>
                                <a:lnTo>
                                  <a:pt x="522203" y="541618"/>
                                </a:lnTo>
                                <a:lnTo>
                                  <a:pt x="522457" y="541618"/>
                                </a:lnTo>
                                <a:lnTo>
                                  <a:pt x="520520" y="539749"/>
                                </a:lnTo>
                                <a:close/>
                              </a:path>
                              <a:path w="530860" h="1358900">
                                <a:moveTo>
                                  <a:pt x="137008" y="538103"/>
                                </a:moveTo>
                                <a:lnTo>
                                  <a:pt x="125927" y="549059"/>
                                </a:lnTo>
                                <a:lnTo>
                                  <a:pt x="129437" y="552449"/>
                                </a:lnTo>
                                <a:lnTo>
                                  <a:pt x="140652" y="541618"/>
                                </a:lnTo>
                                <a:lnTo>
                                  <a:pt x="137008" y="538103"/>
                                </a:lnTo>
                                <a:close/>
                              </a:path>
                              <a:path w="530860" h="1358900">
                                <a:moveTo>
                                  <a:pt x="149161" y="533399"/>
                                </a:moveTo>
                                <a:lnTo>
                                  <a:pt x="140652" y="541618"/>
                                </a:lnTo>
                                <a:lnTo>
                                  <a:pt x="151880" y="552449"/>
                                </a:lnTo>
                                <a:lnTo>
                                  <a:pt x="160364" y="544265"/>
                                </a:lnTo>
                                <a:lnTo>
                                  <a:pt x="157671" y="541618"/>
                                </a:lnTo>
                                <a:lnTo>
                                  <a:pt x="149161" y="533399"/>
                                </a:lnTo>
                                <a:close/>
                              </a:path>
                              <a:path w="530860" h="1358900">
                                <a:moveTo>
                                  <a:pt x="171629" y="533399"/>
                                </a:moveTo>
                                <a:lnTo>
                                  <a:pt x="163109" y="541618"/>
                                </a:lnTo>
                                <a:lnTo>
                                  <a:pt x="160412" y="544265"/>
                                </a:lnTo>
                                <a:lnTo>
                                  <a:pt x="168886" y="552449"/>
                                </a:lnTo>
                                <a:lnTo>
                                  <a:pt x="180101" y="541618"/>
                                </a:lnTo>
                                <a:lnTo>
                                  <a:pt x="178212" y="539749"/>
                                </a:lnTo>
                                <a:lnTo>
                                  <a:pt x="171629" y="533399"/>
                                </a:lnTo>
                                <a:close/>
                              </a:path>
                              <a:path w="530860" h="1358900">
                                <a:moveTo>
                                  <a:pt x="188611" y="533399"/>
                                </a:moveTo>
                                <a:lnTo>
                                  <a:pt x="182036" y="539749"/>
                                </a:lnTo>
                                <a:lnTo>
                                  <a:pt x="180149" y="541618"/>
                                </a:lnTo>
                                <a:lnTo>
                                  <a:pt x="191377" y="552449"/>
                                </a:lnTo>
                                <a:lnTo>
                                  <a:pt x="199861" y="544265"/>
                                </a:lnTo>
                                <a:lnTo>
                                  <a:pt x="188611" y="533399"/>
                                </a:lnTo>
                                <a:close/>
                              </a:path>
                              <a:path w="530860" h="1358900">
                                <a:moveTo>
                                  <a:pt x="208525" y="535908"/>
                                </a:moveTo>
                                <a:lnTo>
                                  <a:pt x="199861" y="544265"/>
                                </a:lnTo>
                                <a:lnTo>
                                  <a:pt x="208335" y="552449"/>
                                </a:lnTo>
                                <a:lnTo>
                                  <a:pt x="216809" y="544265"/>
                                </a:lnTo>
                                <a:lnTo>
                                  <a:pt x="216978" y="544265"/>
                                </a:lnTo>
                                <a:lnTo>
                                  <a:pt x="208525" y="535908"/>
                                </a:lnTo>
                                <a:close/>
                              </a:path>
                              <a:path w="530860" h="1358900">
                                <a:moveTo>
                                  <a:pt x="28461" y="531128"/>
                                </a:moveTo>
                                <a:lnTo>
                                  <a:pt x="19979" y="539514"/>
                                </a:lnTo>
                                <a:lnTo>
                                  <a:pt x="28603" y="547834"/>
                                </a:lnTo>
                                <a:lnTo>
                                  <a:pt x="28420" y="547834"/>
                                </a:lnTo>
                                <a:lnTo>
                                  <a:pt x="36982" y="539358"/>
                                </a:lnTo>
                                <a:lnTo>
                                  <a:pt x="28461" y="531128"/>
                                </a:lnTo>
                                <a:close/>
                              </a:path>
                              <a:path w="530860" h="1358900">
                                <a:moveTo>
                                  <a:pt x="382280" y="520699"/>
                                </a:moveTo>
                                <a:lnTo>
                                  <a:pt x="362532" y="539749"/>
                                </a:lnTo>
                                <a:lnTo>
                                  <a:pt x="370912" y="547834"/>
                                </a:lnTo>
                                <a:lnTo>
                                  <a:pt x="379282" y="539749"/>
                                </a:lnTo>
                                <a:lnTo>
                                  <a:pt x="370984" y="531735"/>
                                </a:lnTo>
                                <a:lnTo>
                                  <a:pt x="387581" y="531735"/>
                                </a:lnTo>
                                <a:lnTo>
                                  <a:pt x="390625" y="528795"/>
                                </a:lnTo>
                                <a:lnTo>
                                  <a:pt x="390312" y="528447"/>
                                </a:lnTo>
                                <a:lnTo>
                                  <a:pt x="382280" y="520699"/>
                                </a:lnTo>
                                <a:close/>
                              </a:path>
                              <a:path w="530860" h="1358900">
                                <a:moveTo>
                                  <a:pt x="410433" y="531735"/>
                                </a:moveTo>
                                <a:lnTo>
                                  <a:pt x="408612" y="533399"/>
                                </a:lnTo>
                                <a:lnTo>
                                  <a:pt x="402029" y="539749"/>
                                </a:lnTo>
                                <a:lnTo>
                                  <a:pt x="410409" y="547834"/>
                                </a:lnTo>
                                <a:lnTo>
                                  <a:pt x="410624" y="547580"/>
                                </a:lnTo>
                                <a:lnTo>
                                  <a:pt x="418732" y="539749"/>
                                </a:lnTo>
                                <a:lnTo>
                                  <a:pt x="410433" y="531735"/>
                                </a:lnTo>
                                <a:close/>
                              </a:path>
                              <a:path w="530860" h="1358900">
                                <a:moveTo>
                                  <a:pt x="449882" y="531735"/>
                                </a:moveTo>
                                <a:lnTo>
                                  <a:pt x="448109" y="533399"/>
                                </a:lnTo>
                                <a:lnTo>
                                  <a:pt x="441526" y="539749"/>
                                </a:lnTo>
                                <a:lnTo>
                                  <a:pt x="449906" y="547834"/>
                                </a:lnTo>
                                <a:lnTo>
                                  <a:pt x="450073" y="547580"/>
                                </a:lnTo>
                                <a:lnTo>
                                  <a:pt x="458181" y="539749"/>
                                </a:lnTo>
                                <a:lnTo>
                                  <a:pt x="449882" y="531735"/>
                                </a:lnTo>
                                <a:close/>
                              </a:path>
                              <a:path w="530860" h="1358900">
                                <a:moveTo>
                                  <a:pt x="489332" y="531735"/>
                                </a:moveTo>
                                <a:lnTo>
                                  <a:pt x="481023" y="539749"/>
                                </a:lnTo>
                                <a:lnTo>
                                  <a:pt x="489404" y="547834"/>
                                </a:lnTo>
                                <a:lnTo>
                                  <a:pt x="489260" y="547834"/>
                                </a:lnTo>
                                <a:lnTo>
                                  <a:pt x="497630" y="539749"/>
                                </a:lnTo>
                                <a:lnTo>
                                  <a:pt x="489332" y="531735"/>
                                </a:lnTo>
                                <a:close/>
                              </a:path>
                              <a:path w="530860" h="1358900">
                                <a:moveTo>
                                  <a:pt x="67447" y="530680"/>
                                </a:moveTo>
                                <a:lnTo>
                                  <a:pt x="58989" y="539044"/>
                                </a:lnTo>
                                <a:lnTo>
                                  <a:pt x="67496" y="547251"/>
                                </a:lnTo>
                                <a:lnTo>
                                  <a:pt x="75945" y="538887"/>
                                </a:lnTo>
                                <a:lnTo>
                                  <a:pt x="67447" y="530680"/>
                                </a:lnTo>
                                <a:close/>
                              </a:path>
                              <a:path w="530860" h="1358900">
                                <a:moveTo>
                                  <a:pt x="106434" y="530233"/>
                                </a:moveTo>
                                <a:lnTo>
                                  <a:pt x="97998" y="538574"/>
                                </a:lnTo>
                                <a:lnTo>
                                  <a:pt x="106482" y="546757"/>
                                </a:lnTo>
                                <a:lnTo>
                                  <a:pt x="114907" y="538417"/>
                                </a:lnTo>
                                <a:lnTo>
                                  <a:pt x="106434" y="530233"/>
                                </a:lnTo>
                                <a:close/>
                              </a:path>
                              <a:path w="530860" h="1358900">
                                <a:moveTo>
                                  <a:pt x="530505" y="533399"/>
                                </a:moveTo>
                                <a:lnTo>
                                  <a:pt x="522203" y="541618"/>
                                </a:lnTo>
                                <a:lnTo>
                                  <a:pt x="522457" y="541618"/>
                                </a:lnTo>
                                <a:lnTo>
                                  <a:pt x="527103" y="546099"/>
                                </a:lnTo>
                                <a:lnTo>
                                  <a:pt x="530505" y="546099"/>
                                </a:lnTo>
                                <a:lnTo>
                                  <a:pt x="530505" y="533399"/>
                                </a:lnTo>
                                <a:close/>
                              </a:path>
                              <a:path w="530860" h="1358900">
                                <a:moveTo>
                                  <a:pt x="342783" y="520699"/>
                                </a:moveTo>
                                <a:lnTo>
                                  <a:pt x="325554" y="537319"/>
                                </a:lnTo>
                                <a:lnTo>
                                  <a:pt x="333853" y="545525"/>
                                </a:lnTo>
                                <a:lnTo>
                                  <a:pt x="339833" y="539749"/>
                                </a:lnTo>
                                <a:lnTo>
                                  <a:pt x="331534" y="531735"/>
                                </a:lnTo>
                                <a:lnTo>
                                  <a:pt x="348132" y="531735"/>
                                </a:lnTo>
                                <a:lnTo>
                                  <a:pt x="351175" y="528795"/>
                                </a:lnTo>
                                <a:lnTo>
                                  <a:pt x="342783" y="520699"/>
                                </a:lnTo>
                                <a:close/>
                              </a:path>
                              <a:path w="530860" h="1358900">
                                <a:moveTo>
                                  <a:pt x="294931" y="528795"/>
                                </a:moveTo>
                                <a:lnTo>
                                  <a:pt x="294686" y="528995"/>
                                </a:lnTo>
                                <a:lnTo>
                                  <a:pt x="286544" y="536849"/>
                                </a:lnTo>
                                <a:lnTo>
                                  <a:pt x="294867" y="545078"/>
                                </a:lnTo>
                                <a:lnTo>
                                  <a:pt x="303225" y="537006"/>
                                </a:lnTo>
                                <a:lnTo>
                                  <a:pt x="294931" y="528795"/>
                                </a:lnTo>
                                <a:close/>
                              </a:path>
                              <a:path w="530860" h="1358900">
                                <a:moveTo>
                                  <a:pt x="255927" y="528283"/>
                                </a:moveTo>
                                <a:lnTo>
                                  <a:pt x="247535" y="536378"/>
                                </a:lnTo>
                                <a:lnTo>
                                  <a:pt x="255881" y="544630"/>
                                </a:lnTo>
                                <a:lnTo>
                                  <a:pt x="264262" y="536535"/>
                                </a:lnTo>
                                <a:lnTo>
                                  <a:pt x="255927" y="528283"/>
                                </a:lnTo>
                                <a:close/>
                              </a:path>
                              <a:path w="530860" h="1358900">
                                <a:moveTo>
                                  <a:pt x="216941" y="527790"/>
                                </a:moveTo>
                                <a:lnTo>
                                  <a:pt x="208525" y="535908"/>
                                </a:lnTo>
                                <a:lnTo>
                                  <a:pt x="216978" y="544265"/>
                                </a:lnTo>
                                <a:lnTo>
                                  <a:pt x="216809" y="544265"/>
                                </a:lnTo>
                                <a:lnTo>
                                  <a:pt x="225300" y="536065"/>
                                </a:lnTo>
                                <a:lnTo>
                                  <a:pt x="216941" y="527790"/>
                                </a:lnTo>
                                <a:close/>
                              </a:path>
                              <a:path w="530860" h="1358900">
                                <a:moveTo>
                                  <a:pt x="145420" y="529786"/>
                                </a:moveTo>
                                <a:lnTo>
                                  <a:pt x="137008" y="538103"/>
                                </a:lnTo>
                                <a:lnTo>
                                  <a:pt x="140652" y="541618"/>
                                </a:lnTo>
                                <a:lnTo>
                                  <a:pt x="149161" y="533399"/>
                                </a:lnTo>
                                <a:lnTo>
                                  <a:pt x="145420" y="529786"/>
                                </a:lnTo>
                                <a:close/>
                              </a:path>
                              <a:path w="530860" h="1358900">
                                <a:moveTo>
                                  <a:pt x="180125" y="525204"/>
                                </a:moveTo>
                                <a:lnTo>
                                  <a:pt x="171629" y="533399"/>
                                </a:lnTo>
                                <a:lnTo>
                                  <a:pt x="180149" y="541618"/>
                                </a:lnTo>
                                <a:lnTo>
                                  <a:pt x="182036" y="539749"/>
                                </a:lnTo>
                                <a:lnTo>
                                  <a:pt x="188611" y="533399"/>
                                </a:lnTo>
                                <a:lnTo>
                                  <a:pt x="180125" y="525204"/>
                                </a:lnTo>
                                <a:close/>
                              </a:path>
                              <a:path w="530860" h="1358900">
                                <a:moveTo>
                                  <a:pt x="530505" y="533399"/>
                                </a:moveTo>
                                <a:lnTo>
                                  <a:pt x="527103" y="533399"/>
                                </a:lnTo>
                                <a:lnTo>
                                  <a:pt x="520520" y="539749"/>
                                </a:lnTo>
                                <a:lnTo>
                                  <a:pt x="522457" y="541618"/>
                                </a:lnTo>
                                <a:lnTo>
                                  <a:pt x="522203" y="541618"/>
                                </a:lnTo>
                                <a:lnTo>
                                  <a:pt x="530505" y="533399"/>
                                </a:lnTo>
                                <a:close/>
                              </a:path>
                              <a:path w="530860" h="1358900">
                                <a:moveTo>
                                  <a:pt x="348132" y="531735"/>
                                </a:moveTo>
                                <a:lnTo>
                                  <a:pt x="331534" y="531735"/>
                                </a:lnTo>
                                <a:lnTo>
                                  <a:pt x="339833" y="539749"/>
                                </a:lnTo>
                                <a:lnTo>
                                  <a:pt x="348132" y="531735"/>
                                </a:lnTo>
                                <a:close/>
                              </a:path>
                              <a:path w="530860" h="1358900">
                                <a:moveTo>
                                  <a:pt x="359558" y="520699"/>
                                </a:moveTo>
                                <a:lnTo>
                                  <a:pt x="351175" y="528795"/>
                                </a:lnTo>
                                <a:lnTo>
                                  <a:pt x="362532" y="539749"/>
                                </a:lnTo>
                                <a:lnTo>
                                  <a:pt x="370840" y="531735"/>
                                </a:lnTo>
                                <a:lnTo>
                                  <a:pt x="370984" y="531735"/>
                                </a:lnTo>
                                <a:lnTo>
                                  <a:pt x="359558" y="520699"/>
                                </a:lnTo>
                                <a:close/>
                              </a:path>
                              <a:path w="530860" h="1358900">
                                <a:moveTo>
                                  <a:pt x="387581" y="531735"/>
                                </a:moveTo>
                                <a:lnTo>
                                  <a:pt x="370984" y="531735"/>
                                </a:lnTo>
                                <a:lnTo>
                                  <a:pt x="379282" y="539749"/>
                                </a:lnTo>
                                <a:lnTo>
                                  <a:pt x="387581" y="531735"/>
                                </a:lnTo>
                                <a:close/>
                              </a:path>
                              <a:path w="530860" h="1358900">
                                <a:moveTo>
                                  <a:pt x="399007" y="520699"/>
                                </a:moveTo>
                                <a:lnTo>
                                  <a:pt x="390985" y="528447"/>
                                </a:lnTo>
                                <a:lnTo>
                                  <a:pt x="390673" y="528795"/>
                                </a:lnTo>
                                <a:lnTo>
                                  <a:pt x="402029" y="539749"/>
                                </a:lnTo>
                                <a:lnTo>
                                  <a:pt x="410337" y="531735"/>
                                </a:lnTo>
                                <a:lnTo>
                                  <a:pt x="409805" y="531128"/>
                                </a:lnTo>
                                <a:lnTo>
                                  <a:pt x="399007" y="520699"/>
                                </a:lnTo>
                                <a:close/>
                              </a:path>
                              <a:path w="530860" h="1358900">
                                <a:moveTo>
                                  <a:pt x="421777" y="520699"/>
                                </a:moveTo>
                                <a:lnTo>
                                  <a:pt x="410967" y="531128"/>
                                </a:lnTo>
                                <a:lnTo>
                                  <a:pt x="410433" y="531735"/>
                                </a:lnTo>
                                <a:lnTo>
                                  <a:pt x="418732" y="539749"/>
                                </a:lnTo>
                                <a:lnTo>
                                  <a:pt x="430074" y="528795"/>
                                </a:lnTo>
                                <a:lnTo>
                                  <a:pt x="429809" y="528447"/>
                                </a:lnTo>
                                <a:lnTo>
                                  <a:pt x="421777" y="520699"/>
                                </a:lnTo>
                                <a:close/>
                              </a:path>
                              <a:path w="530860" h="1358900">
                                <a:moveTo>
                                  <a:pt x="438456" y="520699"/>
                                </a:moveTo>
                                <a:lnTo>
                                  <a:pt x="430434" y="528447"/>
                                </a:lnTo>
                                <a:lnTo>
                                  <a:pt x="430170" y="528795"/>
                                </a:lnTo>
                                <a:lnTo>
                                  <a:pt x="441526" y="539749"/>
                                </a:lnTo>
                                <a:lnTo>
                                  <a:pt x="449835" y="531735"/>
                                </a:lnTo>
                                <a:lnTo>
                                  <a:pt x="449254" y="531128"/>
                                </a:lnTo>
                                <a:lnTo>
                                  <a:pt x="438456" y="520699"/>
                                </a:lnTo>
                                <a:close/>
                              </a:path>
                              <a:path w="530860" h="1358900">
                                <a:moveTo>
                                  <a:pt x="461274" y="520699"/>
                                </a:moveTo>
                                <a:lnTo>
                                  <a:pt x="450464" y="531128"/>
                                </a:lnTo>
                                <a:lnTo>
                                  <a:pt x="449882" y="531735"/>
                                </a:lnTo>
                                <a:lnTo>
                                  <a:pt x="458181" y="539749"/>
                                </a:lnTo>
                                <a:lnTo>
                                  <a:pt x="469523" y="528795"/>
                                </a:lnTo>
                                <a:lnTo>
                                  <a:pt x="469667" y="528795"/>
                                </a:lnTo>
                                <a:lnTo>
                                  <a:pt x="461274" y="520699"/>
                                </a:lnTo>
                                <a:close/>
                              </a:path>
                              <a:path w="530860" h="1358900">
                                <a:moveTo>
                                  <a:pt x="477906" y="520699"/>
                                </a:moveTo>
                                <a:lnTo>
                                  <a:pt x="469523" y="528795"/>
                                </a:lnTo>
                                <a:lnTo>
                                  <a:pt x="469667" y="528795"/>
                                </a:lnTo>
                                <a:lnTo>
                                  <a:pt x="481023" y="539749"/>
                                </a:lnTo>
                                <a:lnTo>
                                  <a:pt x="489332" y="531735"/>
                                </a:lnTo>
                                <a:lnTo>
                                  <a:pt x="477906" y="520699"/>
                                </a:lnTo>
                                <a:close/>
                              </a:path>
                              <a:path w="530860" h="1358900">
                                <a:moveTo>
                                  <a:pt x="500772" y="520699"/>
                                </a:moveTo>
                                <a:lnTo>
                                  <a:pt x="489332" y="531735"/>
                                </a:lnTo>
                                <a:lnTo>
                                  <a:pt x="497630" y="539749"/>
                                </a:lnTo>
                                <a:lnTo>
                                  <a:pt x="508973" y="528795"/>
                                </a:lnTo>
                                <a:lnTo>
                                  <a:pt x="509164" y="528795"/>
                                </a:lnTo>
                                <a:lnTo>
                                  <a:pt x="500772" y="520699"/>
                                </a:lnTo>
                                <a:close/>
                              </a:path>
                              <a:path w="530860" h="1358900">
                                <a:moveTo>
                                  <a:pt x="517355" y="520699"/>
                                </a:moveTo>
                                <a:lnTo>
                                  <a:pt x="508973" y="528795"/>
                                </a:lnTo>
                                <a:lnTo>
                                  <a:pt x="509164" y="528795"/>
                                </a:lnTo>
                                <a:lnTo>
                                  <a:pt x="520520" y="539749"/>
                                </a:lnTo>
                                <a:lnTo>
                                  <a:pt x="527103" y="533399"/>
                                </a:lnTo>
                                <a:lnTo>
                                  <a:pt x="530505" y="533399"/>
                                </a:lnTo>
                                <a:lnTo>
                                  <a:pt x="517355" y="520699"/>
                                </a:lnTo>
                                <a:close/>
                              </a:path>
                              <a:path w="530860" h="1358900">
                                <a:moveTo>
                                  <a:pt x="17664" y="520699"/>
                                </a:moveTo>
                                <a:lnTo>
                                  <a:pt x="9074" y="528995"/>
                                </a:lnTo>
                                <a:lnTo>
                                  <a:pt x="19979" y="539514"/>
                                </a:lnTo>
                                <a:lnTo>
                                  <a:pt x="28461" y="531128"/>
                                </a:lnTo>
                                <a:lnTo>
                                  <a:pt x="17664" y="520699"/>
                                </a:lnTo>
                                <a:close/>
                              </a:path>
                              <a:path w="530860" h="1358900">
                                <a:moveTo>
                                  <a:pt x="39484" y="520229"/>
                                </a:moveTo>
                                <a:lnTo>
                                  <a:pt x="28461" y="531128"/>
                                </a:lnTo>
                                <a:lnTo>
                                  <a:pt x="36982" y="539358"/>
                                </a:lnTo>
                                <a:lnTo>
                                  <a:pt x="48003" y="528447"/>
                                </a:lnTo>
                                <a:lnTo>
                                  <a:pt x="39484" y="520229"/>
                                </a:lnTo>
                                <a:close/>
                              </a:path>
                              <a:path w="530860" h="1358900">
                                <a:moveTo>
                                  <a:pt x="56464" y="520072"/>
                                </a:moveTo>
                                <a:lnTo>
                                  <a:pt x="48003" y="528447"/>
                                </a:lnTo>
                                <a:lnTo>
                                  <a:pt x="58989" y="539044"/>
                                </a:lnTo>
                                <a:lnTo>
                                  <a:pt x="67447" y="530680"/>
                                </a:lnTo>
                                <a:lnTo>
                                  <a:pt x="56464" y="520072"/>
                                </a:lnTo>
                                <a:close/>
                              </a:path>
                              <a:path w="530860" h="1358900">
                                <a:moveTo>
                                  <a:pt x="78493" y="519759"/>
                                </a:moveTo>
                                <a:lnTo>
                                  <a:pt x="67447" y="530680"/>
                                </a:lnTo>
                                <a:lnTo>
                                  <a:pt x="75945" y="538887"/>
                                </a:lnTo>
                                <a:lnTo>
                                  <a:pt x="86989" y="527954"/>
                                </a:lnTo>
                                <a:lnTo>
                                  <a:pt x="78493" y="519759"/>
                                </a:lnTo>
                                <a:close/>
                              </a:path>
                              <a:path w="530860" h="1358900">
                                <a:moveTo>
                                  <a:pt x="95426" y="519602"/>
                                </a:moveTo>
                                <a:lnTo>
                                  <a:pt x="86989" y="527954"/>
                                </a:lnTo>
                                <a:lnTo>
                                  <a:pt x="97998" y="538574"/>
                                </a:lnTo>
                                <a:lnTo>
                                  <a:pt x="106434" y="530233"/>
                                </a:lnTo>
                                <a:lnTo>
                                  <a:pt x="95426" y="519602"/>
                                </a:lnTo>
                                <a:close/>
                              </a:path>
                              <a:path w="530860" h="1358900">
                                <a:moveTo>
                                  <a:pt x="117503" y="519288"/>
                                </a:moveTo>
                                <a:lnTo>
                                  <a:pt x="106434" y="530233"/>
                                </a:lnTo>
                                <a:lnTo>
                                  <a:pt x="114907" y="538417"/>
                                </a:lnTo>
                                <a:lnTo>
                                  <a:pt x="125975" y="527460"/>
                                </a:lnTo>
                                <a:lnTo>
                                  <a:pt x="117503" y="519288"/>
                                </a:lnTo>
                                <a:close/>
                              </a:path>
                              <a:path w="530860" h="1358900">
                                <a:moveTo>
                                  <a:pt x="134388" y="519132"/>
                                </a:moveTo>
                                <a:lnTo>
                                  <a:pt x="125975" y="527460"/>
                                </a:lnTo>
                                <a:lnTo>
                                  <a:pt x="137008" y="538103"/>
                                </a:lnTo>
                                <a:lnTo>
                                  <a:pt x="145420" y="529786"/>
                                </a:lnTo>
                                <a:lnTo>
                                  <a:pt x="134388" y="519132"/>
                                </a:lnTo>
                                <a:close/>
                              </a:path>
                              <a:path w="530860" h="1358900">
                                <a:moveTo>
                                  <a:pt x="320108" y="520699"/>
                                </a:moveTo>
                                <a:lnTo>
                                  <a:pt x="314360" y="526251"/>
                                </a:lnTo>
                                <a:lnTo>
                                  <a:pt x="325554" y="537319"/>
                                </a:lnTo>
                                <a:lnTo>
                                  <a:pt x="331343" y="531735"/>
                                </a:lnTo>
                                <a:lnTo>
                                  <a:pt x="331534" y="531735"/>
                                </a:lnTo>
                                <a:lnTo>
                                  <a:pt x="320108" y="520699"/>
                                </a:lnTo>
                                <a:close/>
                              </a:path>
                              <a:path w="530860" h="1358900">
                                <a:moveTo>
                                  <a:pt x="306049" y="518034"/>
                                </a:moveTo>
                                <a:lnTo>
                                  <a:pt x="295254" y="528447"/>
                                </a:lnTo>
                                <a:lnTo>
                                  <a:pt x="294931" y="528795"/>
                                </a:lnTo>
                                <a:lnTo>
                                  <a:pt x="303225" y="537006"/>
                                </a:lnTo>
                                <a:lnTo>
                                  <a:pt x="314360" y="526251"/>
                                </a:lnTo>
                                <a:lnTo>
                                  <a:pt x="306049" y="518034"/>
                                </a:lnTo>
                                <a:close/>
                              </a:path>
                              <a:path w="530860" h="1358900">
                                <a:moveTo>
                                  <a:pt x="283744" y="517720"/>
                                </a:moveTo>
                                <a:lnTo>
                                  <a:pt x="275374" y="525804"/>
                                </a:lnTo>
                                <a:lnTo>
                                  <a:pt x="286544" y="536849"/>
                                </a:lnTo>
                                <a:lnTo>
                                  <a:pt x="294893" y="528795"/>
                                </a:lnTo>
                                <a:lnTo>
                                  <a:pt x="294580" y="528447"/>
                                </a:lnTo>
                                <a:lnTo>
                                  <a:pt x="283744" y="517720"/>
                                </a:lnTo>
                                <a:close/>
                              </a:path>
                              <a:path w="530860" h="1358900">
                                <a:moveTo>
                                  <a:pt x="267040" y="517564"/>
                                </a:moveTo>
                                <a:lnTo>
                                  <a:pt x="255927" y="528283"/>
                                </a:lnTo>
                                <a:lnTo>
                                  <a:pt x="264262" y="536535"/>
                                </a:lnTo>
                                <a:lnTo>
                                  <a:pt x="275374" y="525804"/>
                                </a:lnTo>
                                <a:lnTo>
                                  <a:pt x="267040" y="517564"/>
                                </a:lnTo>
                                <a:close/>
                              </a:path>
                              <a:path w="530860" h="1358900">
                                <a:moveTo>
                                  <a:pt x="244781" y="517250"/>
                                </a:moveTo>
                                <a:lnTo>
                                  <a:pt x="236388" y="525357"/>
                                </a:lnTo>
                                <a:lnTo>
                                  <a:pt x="247535" y="536378"/>
                                </a:lnTo>
                                <a:lnTo>
                                  <a:pt x="255927" y="528283"/>
                                </a:lnTo>
                                <a:lnTo>
                                  <a:pt x="244781" y="517250"/>
                                </a:lnTo>
                                <a:close/>
                              </a:path>
                              <a:path w="530860" h="1358900">
                                <a:moveTo>
                                  <a:pt x="228030" y="517093"/>
                                </a:moveTo>
                                <a:lnTo>
                                  <a:pt x="216941" y="527790"/>
                                </a:lnTo>
                                <a:lnTo>
                                  <a:pt x="225300" y="536065"/>
                                </a:lnTo>
                                <a:lnTo>
                                  <a:pt x="236388" y="525357"/>
                                </a:lnTo>
                                <a:lnTo>
                                  <a:pt x="228030" y="517093"/>
                                </a:lnTo>
                                <a:close/>
                              </a:path>
                              <a:path w="530860" h="1358900">
                                <a:moveTo>
                                  <a:pt x="205819" y="516780"/>
                                </a:moveTo>
                                <a:lnTo>
                                  <a:pt x="197401" y="524910"/>
                                </a:lnTo>
                                <a:lnTo>
                                  <a:pt x="208525" y="535908"/>
                                </a:lnTo>
                                <a:lnTo>
                                  <a:pt x="216941" y="527790"/>
                                </a:lnTo>
                                <a:lnTo>
                                  <a:pt x="205819" y="516780"/>
                                </a:lnTo>
                                <a:close/>
                              </a:path>
                              <a:path w="530860" h="1358900">
                                <a:moveTo>
                                  <a:pt x="474" y="520699"/>
                                </a:moveTo>
                                <a:lnTo>
                                  <a:pt x="4514" y="533399"/>
                                </a:lnTo>
                                <a:lnTo>
                                  <a:pt x="9074" y="528995"/>
                                </a:lnTo>
                                <a:lnTo>
                                  <a:pt x="474" y="520699"/>
                                </a:lnTo>
                                <a:close/>
                              </a:path>
                              <a:path w="530860" h="1358900">
                                <a:moveTo>
                                  <a:pt x="156512" y="518818"/>
                                </a:moveTo>
                                <a:lnTo>
                                  <a:pt x="145420" y="529786"/>
                                </a:lnTo>
                                <a:lnTo>
                                  <a:pt x="149161" y="533399"/>
                                </a:lnTo>
                                <a:lnTo>
                                  <a:pt x="160388" y="522557"/>
                                </a:lnTo>
                                <a:lnTo>
                                  <a:pt x="156512" y="518818"/>
                                </a:lnTo>
                                <a:close/>
                              </a:path>
                              <a:path w="530860" h="1358900">
                                <a:moveTo>
                                  <a:pt x="168886" y="514349"/>
                                </a:moveTo>
                                <a:lnTo>
                                  <a:pt x="160388" y="522557"/>
                                </a:lnTo>
                                <a:lnTo>
                                  <a:pt x="171629" y="533399"/>
                                </a:lnTo>
                                <a:lnTo>
                                  <a:pt x="180125" y="525204"/>
                                </a:lnTo>
                                <a:lnTo>
                                  <a:pt x="168886" y="514349"/>
                                </a:lnTo>
                                <a:close/>
                              </a:path>
                              <a:path w="530860" h="1358900">
                                <a:moveTo>
                                  <a:pt x="189020" y="516623"/>
                                </a:moveTo>
                                <a:lnTo>
                                  <a:pt x="180125" y="525204"/>
                                </a:lnTo>
                                <a:lnTo>
                                  <a:pt x="188611" y="533399"/>
                                </a:lnTo>
                                <a:lnTo>
                                  <a:pt x="197401" y="524910"/>
                                </a:lnTo>
                                <a:lnTo>
                                  <a:pt x="189020" y="516623"/>
                                </a:lnTo>
                                <a:close/>
                              </a:path>
                              <a:path w="530860" h="1358900">
                                <a:moveTo>
                                  <a:pt x="9074" y="512404"/>
                                </a:moveTo>
                                <a:lnTo>
                                  <a:pt x="474" y="520699"/>
                                </a:lnTo>
                                <a:lnTo>
                                  <a:pt x="9074" y="528995"/>
                                </a:lnTo>
                                <a:lnTo>
                                  <a:pt x="17664" y="520699"/>
                                </a:lnTo>
                                <a:lnTo>
                                  <a:pt x="9074" y="512404"/>
                                </a:lnTo>
                                <a:close/>
                              </a:path>
                              <a:path w="530860" h="1358900">
                                <a:moveTo>
                                  <a:pt x="362544" y="501661"/>
                                </a:moveTo>
                                <a:lnTo>
                                  <a:pt x="342783" y="520699"/>
                                </a:lnTo>
                                <a:lnTo>
                                  <a:pt x="351175" y="528795"/>
                                </a:lnTo>
                                <a:lnTo>
                                  <a:pt x="359558" y="520699"/>
                                </a:lnTo>
                                <a:lnTo>
                                  <a:pt x="351271" y="512696"/>
                                </a:lnTo>
                                <a:lnTo>
                                  <a:pt x="367844" y="512696"/>
                                </a:lnTo>
                                <a:lnTo>
                                  <a:pt x="370888" y="509757"/>
                                </a:lnTo>
                                <a:lnTo>
                                  <a:pt x="370649" y="509480"/>
                                </a:lnTo>
                                <a:lnTo>
                                  <a:pt x="362544" y="501661"/>
                                </a:lnTo>
                                <a:close/>
                              </a:path>
                              <a:path w="530860" h="1358900">
                                <a:moveTo>
                                  <a:pt x="402041" y="501661"/>
                                </a:moveTo>
                                <a:lnTo>
                                  <a:pt x="382280" y="520699"/>
                                </a:lnTo>
                                <a:lnTo>
                                  <a:pt x="390673" y="528795"/>
                                </a:lnTo>
                                <a:lnTo>
                                  <a:pt x="390985" y="528447"/>
                                </a:lnTo>
                                <a:lnTo>
                                  <a:pt x="399007" y="520699"/>
                                </a:lnTo>
                                <a:lnTo>
                                  <a:pt x="390720" y="512696"/>
                                </a:lnTo>
                                <a:lnTo>
                                  <a:pt x="407294" y="512696"/>
                                </a:lnTo>
                                <a:lnTo>
                                  <a:pt x="410338" y="509757"/>
                                </a:lnTo>
                                <a:lnTo>
                                  <a:pt x="410147" y="509480"/>
                                </a:lnTo>
                                <a:lnTo>
                                  <a:pt x="402041" y="501661"/>
                                </a:lnTo>
                                <a:close/>
                              </a:path>
                              <a:path w="530860" h="1358900">
                                <a:moveTo>
                                  <a:pt x="430170" y="512696"/>
                                </a:moveTo>
                                <a:lnTo>
                                  <a:pt x="428360" y="514349"/>
                                </a:lnTo>
                                <a:lnTo>
                                  <a:pt x="421777" y="520699"/>
                                </a:lnTo>
                                <a:lnTo>
                                  <a:pt x="430170" y="528795"/>
                                </a:lnTo>
                                <a:lnTo>
                                  <a:pt x="430434" y="528447"/>
                                </a:lnTo>
                                <a:lnTo>
                                  <a:pt x="438456" y="520699"/>
                                </a:lnTo>
                                <a:lnTo>
                                  <a:pt x="430170" y="512696"/>
                                </a:lnTo>
                                <a:close/>
                              </a:path>
                              <a:path w="530860" h="1358900">
                                <a:moveTo>
                                  <a:pt x="469619" y="512696"/>
                                </a:moveTo>
                                <a:lnTo>
                                  <a:pt x="467857" y="514349"/>
                                </a:lnTo>
                                <a:lnTo>
                                  <a:pt x="461274" y="520699"/>
                                </a:lnTo>
                                <a:lnTo>
                                  <a:pt x="469667" y="528795"/>
                                </a:lnTo>
                                <a:lnTo>
                                  <a:pt x="469523" y="528795"/>
                                </a:lnTo>
                                <a:lnTo>
                                  <a:pt x="477906" y="520699"/>
                                </a:lnTo>
                                <a:lnTo>
                                  <a:pt x="469619" y="512696"/>
                                </a:lnTo>
                                <a:close/>
                              </a:path>
                              <a:path w="530860" h="1358900">
                                <a:moveTo>
                                  <a:pt x="509068" y="512696"/>
                                </a:moveTo>
                                <a:lnTo>
                                  <a:pt x="500772" y="520699"/>
                                </a:lnTo>
                                <a:lnTo>
                                  <a:pt x="509164" y="528795"/>
                                </a:lnTo>
                                <a:lnTo>
                                  <a:pt x="508973" y="528795"/>
                                </a:lnTo>
                                <a:lnTo>
                                  <a:pt x="517355" y="520699"/>
                                </a:lnTo>
                                <a:lnTo>
                                  <a:pt x="509068" y="512696"/>
                                </a:lnTo>
                                <a:close/>
                              </a:path>
                              <a:path w="530860" h="1358900">
                                <a:moveTo>
                                  <a:pt x="47954" y="511854"/>
                                </a:moveTo>
                                <a:lnTo>
                                  <a:pt x="39484" y="520229"/>
                                </a:lnTo>
                                <a:lnTo>
                                  <a:pt x="48003" y="528447"/>
                                </a:lnTo>
                                <a:lnTo>
                                  <a:pt x="56464" y="520072"/>
                                </a:lnTo>
                                <a:lnTo>
                                  <a:pt x="47954" y="511854"/>
                                </a:lnTo>
                                <a:close/>
                              </a:path>
                              <a:path w="530860" h="1358900">
                                <a:moveTo>
                                  <a:pt x="86940" y="511407"/>
                                </a:moveTo>
                                <a:lnTo>
                                  <a:pt x="78493" y="519759"/>
                                </a:lnTo>
                                <a:lnTo>
                                  <a:pt x="86989" y="527954"/>
                                </a:lnTo>
                                <a:lnTo>
                                  <a:pt x="95426" y="519602"/>
                                </a:lnTo>
                                <a:lnTo>
                                  <a:pt x="86940" y="511407"/>
                                </a:lnTo>
                                <a:close/>
                              </a:path>
                              <a:path w="530860" h="1358900">
                                <a:moveTo>
                                  <a:pt x="125927" y="510959"/>
                                </a:moveTo>
                                <a:lnTo>
                                  <a:pt x="117503" y="519288"/>
                                </a:lnTo>
                                <a:lnTo>
                                  <a:pt x="125975" y="527460"/>
                                </a:lnTo>
                                <a:lnTo>
                                  <a:pt x="134388" y="519132"/>
                                </a:lnTo>
                                <a:lnTo>
                                  <a:pt x="125927" y="510959"/>
                                </a:lnTo>
                                <a:close/>
                              </a:path>
                              <a:path w="530860" h="1358900">
                                <a:moveTo>
                                  <a:pt x="323047" y="501661"/>
                                </a:moveTo>
                                <a:lnTo>
                                  <a:pt x="306049" y="518034"/>
                                </a:lnTo>
                                <a:lnTo>
                                  <a:pt x="314360" y="526251"/>
                                </a:lnTo>
                                <a:lnTo>
                                  <a:pt x="320108" y="520699"/>
                                </a:lnTo>
                                <a:lnTo>
                                  <a:pt x="311822" y="512696"/>
                                </a:lnTo>
                                <a:lnTo>
                                  <a:pt x="328395" y="512696"/>
                                </a:lnTo>
                                <a:lnTo>
                                  <a:pt x="331439" y="509757"/>
                                </a:lnTo>
                                <a:lnTo>
                                  <a:pt x="323047" y="501661"/>
                                </a:lnTo>
                                <a:close/>
                              </a:path>
                              <a:path w="530860" h="1358900">
                                <a:moveTo>
                                  <a:pt x="275420" y="509480"/>
                                </a:moveTo>
                                <a:lnTo>
                                  <a:pt x="267040" y="517564"/>
                                </a:lnTo>
                                <a:lnTo>
                                  <a:pt x="275374" y="525804"/>
                                </a:lnTo>
                                <a:lnTo>
                                  <a:pt x="283744" y="517720"/>
                                </a:lnTo>
                                <a:lnTo>
                                  <a:pt x="275420" y="509480"/>
                                </a:lnTo>
                                <a:close/>
                              </a:path>
                              <a:path w="530860" h="1358900">
                                <a:moveTo>
                                  <a:pt x="236434" y="508987"/>
                                </a:moveTo>
                                <a:lnTo>
                                  <a:pt x="228030" y="517093"/>
                                </a:lnTo>
                                <a:lnTo>
                                  <a:pt x="236388" y="525357"/>
                                </a:lnTo>
                                <a:lnTo>
                                  <a:pt x="244781" y="517250"/>
                                </a:lnTo>
                                <a:lnTo>
                                  <a:pt x="236434" y="508987"/>
                                </a:lnTo>
                                <a:close/>
                              </a:path>
                              <a:path w="530860" h="1358900">
                                <a:moveTo>
                                  <a:pt x="197448" y="508493"/>
                                </a:moveTo>
                                <a:lnTo>
                                  <a:pt x="189020" y="516623"/>
                                </a:lnTo>
                                <a:lnTo>
                                  <a:pt x="197401" y="524910"/>
                                </a:lnTo>
                                <a:lnTo>
                                  <a:pt x="205819" y="516780"/>
                                </a:lnTo>
                                <a:lnTo>
                                  <a:pt x="197448" y="508493"/>
                                </a:lnTo>
                                <a:close/>
                              </a:path>
                              <a:path w="530860" h="1358900">
                                <a:moveTo>
                                  <a:pt x="164913" y="510512"/>
                                </a:moveTo>
                                <a:lnTo>
                                  <a:pt x="156512" y="518818"/>
                                </a:lnTo>
                                <a:lnTo>
                                  <a:pt x="160388" y="522557"/>
                                </a:lnTo>
                                <a:lnTo>
                                  <a:pt x="168886" y="514349"/>
                                </a:lnTo>
                                <a:lnTo>
                                  <a:pt x="164913" y="510512"/>
                                </a:lnTo>
                                <a:close/>
                              </a:path>
                              <a:path w="530860" h="1358900">
                                <a:moveTo>
                                  <a:pt x="4514" y="507999"/>
                                </a:moveTo>
                                <a:lnTo>
                                  <a:pt x="474" y="507999"/>
                                </a:lnTo>
                                <a:lnTo>
                                  <a:pt x="474" y="520699"/>
                                </a:lnTo>
                                <a:lnTo>
                                  <a:pt x="9074" y="512404"/>
                                </a:lnTo>
                                <a:lnTo>
                                  <a:pt x="4514" y="507999"/>
                                </a:lnTo>
                                <a:close/>
                              </a:path>
                              <a:path w="530860" h="1358900">
                                <a:moveTo>
                                  <a:pt x="20235" y="501661"/>
                                </a:moveTo>
                                <a:lnTo>
                                  <a:pt x="9074" y="512404"/>
                                </a:lnTo>
                                <a:lnTo>
                                  <a:pt x="17664" y="520699"/>
                                </a:lnTo>
                                <a:lnTo>
                                  <a:pt x="28811" y="509934"/>
                                </a:lnTo>
                                <a:lnTo>
                                  <a:pt x="20235" y="501661"/>
                                </a:lnTo>
                                <a:close/>
                              </a:path>
                              <a:path w="530860" h="1358900">
                                <a:moveTo>
                                  <a:pt x="328395" y="512696"/>
                                </a:moveTo>
                                <a:lnTo>
                                  <a:pt x="311822" y="512696"/>
                                </a:lnTo>
                                <a:lnTo>
                                  <a:pt x="320108" y="520699"/>
                                </a:lnTo>
                                <a:lnTo>
                                  <a:pt x="328395" y="512696"/>
                                </a:lnTo>
                                <a:close/>
                              </a:path>
                              <a:path w="530860" h="1358900">
                                <a:moveTo>
                                  <a:pt x="339845" y="501661"/>
                                </a:moveTo>
                                <a:lnTo>
                                  <a:pt x="331439" y="509757"/>
                                </a:lnTo>
                                <a:lnTo>
                                  <a:pt x="342783" y="520699"/>
                                </a:lnTo>
                                <a:lnTo>
                                  <a:pt x="351080" y="512696"/>
                                </a:lnTo>
                                <a:lnTo>
                                  <a:pt x="351271" y="512696"/>
                                </a:lnTo>
                                <a:lnTo>
                                  <a:pt x="339845" y="501661"/>
                                </a:lnTo>
                                <a:close/>
                              </a:path>
                              <a:path w="530860" h="1358900">
                                <a:moveTo>
                                  <a:pt x="367844" y="512696"/>
                                </a:moveTo>
                                <a:lnTo>
                                  <a:pt x="351271" y="512696"/>
                                </a:lnTo>
                                <a:lnTo>
                                  <a:pt x="359558" y="520699"/>
                                </a:lnTo>
                                <a:lnTo>
                                  <a:pt x="367844" y="512696"/>
                                </a:lnTo>
                                <a:close/>
                              </a:path>
                              <a:path w="530860" h="1358900">
                                <a:moveTo>
                                  <a:pt x="379295" y="501661"/>
                                </a:moveTo>
                                <a:lnTo>
                                  <a:pt x="371174" y="509480"/>
                                </a:lnTo>
                                <a:lnTo>
                                  <a:pt x="370936" y="509757"/>
                                </a:lnTo>
                                <a:lnTo>
                                  <a:pt x="382280" y="520699"/>
                                </a:lnTo>
                                <a:lnTo>
                                  <a:pt x="390577" y="512696"/>
                                </a:lnTo>
                                <a:lnTo>
                                  <a:pt x="390720" y="512696"/>
                                </a:lnTo>
                                <a:lnTo>
                                  <a:pt x="379295" y="501661"/>
                                </a:lnTo>
                                <a:close/>
                              </a:path>
                              <a:path w="530860" h="1358900">
                                <a:moveTo>
                                  <a:pt x="407294" y="512696"/>
                                </a:moveTo>
                                <a:lnTo>
                                  <a:pt x="390720" y="512696"/>
                                </a:lnTo>
                                <a:lnTo>
                                  <a:pt x="399007" y="520699"/>
                                </a:lnTo>
                                <a:lnTo>
                                  <a:pt x="407294" y="512696"/>
                                </a:lnTo>
                                <a:close/>
                              </a:path>
                              <a:path w="530860" h="1358900">
                                <a:moveTo>
                                  <a:pt x="418744" y="501661"/>
                                </a:moveTo>
                                <a:lnTo>
                                  <a:pt x="410624" y="509480"/>
                                </a:lnTo>
                                <a:lnTo>
                                  <a:pt x="410433" y="509757"/>
                                </a:lnTo>
                                <a:lnTo>
                                  <a:pt x="421777" y="520699"/>
                                </a:lnTo>
                                <a:lnTo>
                                  <a:pt x="430074" y="512696"/>
                                </a:lnTo>
                                <a:lnTo>
                                  <a:pt x="429867" y="512404"/>
                                </a:lnTo>
                                <a:lnTo>
                                  <a:pt x="418744" y="501661"/>
                                </a:lnTo>
                                <a:close/>
                              </a:path>
                              <a:path w="530860" h="1358900">
                                <a:moveTo>
                                  <a:pt x="441538" y="501661"/>
                                </a:moveTo>
                                <a:lnTo>
                                  <a:pt x="430377" y="512404"/>
                                </a:lnTo>
                                <a:lnTo>
                                  <a:pt x="430170" y="512696"/>
                                </a:lnTo>
                                <a:lnTo>
                                  <a:pt x="438456" y="520699"/>
                                </a:lnTo>
                                <a:lnTo>
                                  <a:pt x="449787" y="509757"/>
                                </a:lnTo>
                                <a:lnTo>
                                  <a:pt x="449930" y="509757"/>
                                </a:lnTo>
                                <a:lnTo>
                                  <a:pt x="441538" y="501661"/>
                                </a:lnTo>
                                <a:close/>
                              </a:path>
                              <a:path w="530860" h="1358900">
                                <a:moveTo>
                                  <a:pt x="458193" y="501661"/>
                                </a:moveTo>
                                <a:lnTo>
                                  <a:pt x="449787" y="509757"/>
                                </a:lnTo>
                                <a:lnTo>
                                  <a:pt x="449930" y="509757"/>
                                </a:lnTo>
                                <a:lnTo>
                                  <a:pt x="461274" y="520699"/>
                                </a:lnTo>
                                <a:lnTo>
                                  <a:pt x="469571" y="512696"/>
                                </a:lnTo>
                                <a:lnTo>
                                  <a:pt x="469316" y="512404"/>
                                </a:lnTo>
                                <a:lnTo>
                                  <a:pt x="458193" y="501661"/>
                                </a:lnTo>
                                <a:close/>
                              </a:path>
                              <a:path w="530860" h="1358900">
                                <a:moveTo>
                                  <a:pt x="481035" y="501661"/>
                                </a:moveTo>
                                <a:lnTo>
                                  <a:pt x="469874" y="512404"/>
                                </a:lnTo>
                                <a:lnTo>
                                  <a:pt x="469619" y="512696"/>
                                </a:lnTo>
                                <a:lnTo>
                                  <a:pt x="477906" y="520699"/>
                                </a:lnTo>
                                <a:lnTo>
                                  <a:pt x="489236" y="509757"/>
                                </a:lnTo>
                                <a:lnTo>
                                  <a:pt x="489427" y="509757"/>
                                </a:lnTo>
                                <a:lnTo>
                                  <a:pt x="481035" y="501661"/>
                                </a:lnTo>
                                <a:close/>
                              </a:path>
                              <a:path w="530860" h="1358900">
                                <a:moveTo>
                                  <a:pt x="497643" y="501661"/>
                                </a:moveTo>
                                <a:lnTo>
                                  <a:pt x="489236" y="509757"/>
                                </a:lnTo>
                                <a:lnTo>
                                  <a:pt x="489427" y="509757"/>
                                </a:lnTo>
                                <a:lnTo>
                                  <a:pt x="500772" y="520699"/>
                                </a:lnTo>
                                <a:lnTo>
                                  <a:pt x="509068" y="512696"/>
                                </a:lnTo>
                                <a:lnTo>
                                  <a:pt x="497643" y="501661"/>
                                </a:lnTo>
                                <a:close/>
                              </a:path>
                              <a:path w="530860" h="1358900">
                                <a:moveTo>
                                  <a:pt x="520508" y="501661"/>
                                </a:moveTo>
                                <a:lnTo>
                                  <a:pt x="509068" y="512696"/>
                                </a:lnTo>
                                <a:lnTo>
                                  <a:pt x="517355" y="520699"/>
                                </a:lnTo>
                                <a:lnTo>
                                  <a:pt x="530505" y="507999"/>
                                </a:lnTo>
                                <a:lnTo>
                                  <a:pt x="527103" y="507999"/>
                                </a:lnTo>
                                <a:lnTo>
                                  <a:pt x="520508" y="501661"/>
                                </a:lnTo>
                                <a:close/>
                              </a:path>
                              <a:path w="530860" h="1358900">
                                <a:moveTo>
                                  <a:pt x="37400" y="501661"/>
                                </a:moveTo>
                                <a:lnTo>
                                  <a:pt x="28811" y="509934"/>
                                </a:lnTo>
                                <a:lnTo>
                                  <a:pt x="39484" y="520229"/>
                                </a:lnTo>
                                <a:lnTo>
                                  <a:pt x="47954" y="511854"/>
                                </a:lnTo>
                                <a:lnTo>
                                  <a:pt x="37400" y="501661"/>
                                </a:lnTo>
                                <a:close/>
                              </a:path>
                              <a:path w="530860" h="1358900">
                                <a:moveTo>
                                  <a:pt x="58989" y="500944"/>
                                </a:moveTo>
                                <a:lnTo>
                                  <a:pt x="47954" y="511854"/>
                                </a:lnTo>
                                <a:lnTo>
                                  <a:pt x="56464" y="520072"/>
                                </a:lnTo>
                                <a:lnTo>
                                  <a:pt x="67496" y="509151"/>
                                </a:lnTo>
                                <a:lnTo>
                                  <a:pt x="58989" y="500944"/>
                                </a:lnTo>
                                <a:close/>
                              </a:path>
                              <a:path w="530860" h="1358900">
                                <a:moveTo>
                                  <a:pt x="75945" y="500787"/>
                                </a:moveTo>
                                <a:lnTo>
                                  <a:pt x="67496" y="509151"/>
                                </a:lnTo>
                                <a:lnTo>
                                  <a:pt x="78493" y="519759"/>
                                </a:lnTo>
                                <a:lnTo>
                                  <a:pt x="86940" y="511407"/>
                                </a:lnTo>
                                <a:lnTo>
                                  <a:pt x="75945" y="500787"/>
                                </a:lnTo>
                                <a:close/>
                              </a:path>
                              <a:path w="530860" h="1358900">
                                <a:moveTo>
                                  <a:pt x="97998" y="500474"/>
                                </a:moveTo>
                                <a:lnTo>
                                  <a:pt x="86940" y="511407"/>
                                </a:lnTo>
                                <a:lnTo>
                                  <a:pt x="95426" y="519602"/>
                                </a:lnTo>
                                <a:lnTo>
                                  <a:pt x="106482" y="508657"/>
                                </a:lnTo>
                                <a:lnTo>
                                  <a:pt x="97998" y="500474"/>
                                </a:lnTo>
                                <a:close/>
                              </a:path>
                              <a:path w="530860" h="1358900">
                                <a:moveTo>
                                  <a:pt x="114907" y="500317"/>
                                </a:moveTo>
                                <a:lnTo>
                                  <a:pt x="106482" y="508657"/>
                                </a:lnTo>
                                <a:lnTo>
                                  <a:pt x="117503" y="519288"/>
                                </a:lnTo>
                                <a:lnTo>
                                  <a:pt x="125927" y="510959"/>
                                </a:lnTo>
                                <a:lnTo>
                                  <a:pt x="114907" y="500317"/>
                                </a:lnTo>
                                <a:close/>
                              </a:path>
                              <a:path w="530860" h="1358900">
                                <a:moveTo>
                                  <a:pt x="137008" y="500003"/>
                                </a:moveTo>
                                <a:lnTo>
                                  <a:pt x="125927" y="510959"/>
                                </a:lnTo>
                                <a:lnTo>
                                  <a:pt x="134388" y="519132"/>
                                </a:lnTo>
                                <a:lnTo>
                                  <a:pt x="145468" y="508164"/>
                                </a:lnTo>
                                <a:lnTo>
                                  <a:pt x="137008" y="500003"/>
                                </a:lnTo>
                                <a:close/>
                              </a:path>
                              <a:path w="530860" h="1358900">
                                <a:moveTo>
                                  <a:pt x="153869" y="499846"/>
                                </a:moveTo>
                                <a:lnTo>
                                  <a:pt x="145468" y="508164"/>
                                </a:lnTo>
                                <a:lnTo>
                                  <a:pt x="156512" y="518818"/>
                                </a:lnTo>
                                <a:lnTo>
                                  <a:pt x="164913" y="510512"/>
                                </a:lnTo>
                                <a:lnTo>
                                  <a:pt x="153869" y="499846"/>
                                </a:lnTo>
                                <a:close/>
                              </a:path>
                              <a:path w="530860" h="1358900">
                                <a:moveTo>
                                  <a:pt x="300396" y="501661"/>
                                </a:moveTo>
                                <a:lnTo>
                                  <a:pt x="294867" y="506978"/>
                                </a:lnTo>
                                <a:lnTo>
                                  <a:pt x="306049" y="518034"/>
                                </a:lnTo>
                                <a:lnTo>
                                  <a:pt x="311583" y="512696"/>
                                </a:lnTo>
                                <a:lnTo>
                                  <a:pt x="311822" y="512696"/>
                                </a:lnTo>
                                <a:lnTo>
                                  <a:pt x="300396" y="501661"/>
                                </a:lnTo>
                                <a:close/>
                              </a:path>
                              <a:path w="530860" h="1358900">
                                <a:moveTo>
                                  <a:pt x="286544" y="498749"/>
                                </a:moveTo>
                                <a:lnTo>
                                  <a:pt x="275420" y="509480"/>
                                </a:lnTo>
                                <a:lnTo>
                                  <a:pt x="283744" y="517720"/>
                                </a:lnTo>
                                <a:lnTo>
                                  <a:pt x="294867" y="506978"/>
                                </a:lnTo>
                                <a:lnTo>
                                  <a:pt x="286544" y="498749"/>
                                </a:lnTo>
                                <a:close/>
                              </a:path>
                              <a:path w="530860" h="1358900">
                                <a:moveTo>
                                  <a:pt x="264262" y="498435"/>
                                </a:moveTo>
                                <a:lnTo>
                                  <a:pt x="255881" y="506530"/>
                                </a:lnTo>
                                <a:lnTo>
                                  <a:pt x="267040" y="517564"/>
                                </a:lnTo>
                                <a:lnTo>
                                  <a:pt x="275420" y="509480"/>
                                </a:lnTo>
                                <a:lnTo>
                                  <a:pt x="264262" y="498435"/>
                                </a:lnTo>
                                <a:close/>
                              </a:path>
                              <a:path w="530860" h="1358900">
                                <a:moveTo>
                                  <a:pt x="247535" y="498278"/>
                                </a:moveTo>
                                <a:lnTo>
                                  <a:pt x="236434" y="508987"/>
                                </a:lnTo>
                                <a:lnTo>
                                  <a:pt x="244781" y="517250"/>
                                </a:lnTo>
                                <a:lnTo>
                                  <a:pt x="255881" y="506530"/>
                                </a:lnTo>
                                <a:lnTo>
                                  <a:pt x="247535" y="498278"/>
                                </a:lnTo>
                                <a:close/>
                              </a:path>
                              <a:path w="530860" h="1358900">
                                <a:moveTo>
                                  <a:pt x="225300" y="497965"/>
                                </a:moveTo>
                                <a:lnTo>
                                  <a:pt x="216894" y="506083"/>
                                </a:lnTo>
                                <a:lnTo>
                                  <a:pt x="228030" y="517093"/>
                                </a:lnTo>
                                <a:lnTo>
                                  <a:pt x="236434" y="508987"/>
                                </a:lnTo>
                                <a:lnTo>
                                  <a:pt x="225300" y="497965"/>
                                </a:lnTo>
                                <a:close/>
                              </a:path>
                              <a:path w="530860" h="1358900">
                                <a:moveTo>
                                  <a:pt x="208525" y="497808"/>
                                </a:moveTo>
                                <a:lnTo>
                                  <a:pt x="197448" y="508493"/>
                                </a:lnTo>
                                <a:lnTo>
                                  <a:pt x="205819" y="516780"/>
                                </a:lnTo>
                                <a:lnTo>
                                  <a:pt x="216894" y="506083"/>
                                </a:lnTo>
                                <a:lnTo>
                                  <a:pt x="208525" y="497808"/>
                                </a:lnTo>
                                <a:close/>
                              </a:path>
                              <a:path w="530860" h="1358900">
                                <a:moveTo>
                                  <a:pt x="186338" y="497495"/>
                                </a:moveTo>
                                <a:lnTo>
                                  <a:pt x="177908" y="505636"/>
                                </a:lnTo>
                                <a:lnTo>
                                  <a:pt x="189020" y="516623"/>
                                </a:lnTo>
                                <a:lnTo>
                                  <a:pt x="197448" y="508493"/>
                                </a:lnTo>
                                <a:lnTo>
                                  <a:pt x="186338" y="497495"/>
                                </a:lnTo>
                                <a:close/>
                              </a:path>
                              <a:path w="530860" h="1358900">
                                <a:moveTo>
                                  <a:pt x="173888" y="501661"/>
                                </a:moveTo>
                                <a:lnTo>
                                  <a:pt x="164913" y="510512"/>
                                </a:lnTo>
                                <a:lnTo>
                                  <a:pt x="168886" y="514349"/>
                                </a:lnTo>
                                <a:lnTo>
                                  <a:pt x="177908" y="505636"/>
                                </a:lnTo>
                                <a:lnTo>
                                  <a:pt x="173888" y="501661"/>
                                </a:lnTo>
                                <a:close/>
                              </a:path>
                              <a:path w="530860" h="1358900">
                                <a:moveTo>
                                  <a:pt x="40020" y="482646"/>
                                </a:moveTo>
                                <a:lnTo>
                                  <a:pt x="35607" y="486810"/>
                                </a:lnTo>
                                <a:lnTo>
                                  <a:pt x="20954" y="500944"/>
                                </a:lnTo>
                                <a:lnTo>
                                  <a:pt x="20235" y="501661"/>
                                </a:lnTo>
                                <a:lnTo>
                                  <a:pt x="28811" y="509934"/>
                                </a:lnTo>
                                <a:lnTo>
                                  <a:pt x="37376" y="501661"/>
                                </a:lnTo>
                                <a:lnTo>
                                  <a:pt x="36658" y="500944"/>
                                </a:lnTo>
                                <a:lnTo>
                                  <a:pt x="29090" y="493635"/>
                                </a:lnTo>
                                <a:lnTo>
                                  <a:pt x="45687" y="493635"/>
                                </a:lnTo>
                                <a:lnTo>
                                  <a:pt x="48534" y="490885"/>
                                </a:lnTo>
                                <a:lnTo>
                                  <a:pt x="48388" y="490718"/>
                                </a:lnTo>
                                <a:lnTo>
                                  <a:pt x="40020" y="482646"/>
                                </a:lnTo>
                                <a:close/>
                              </a:path>
                              <a:path w="530860" h="1358900">
                                <a:moveTo>
                                  <a:pt x="342832" y="482646"/>
                                </a:moveTo>
                                <a:lnTo>
                                  <a:pt x="338419" y="486810"/>
                                </a:lnTo>
                                <a:lnTo>
                                  <a:pt x="323766" y="500944"/>
                                </a:lnTo>
                                <a:lnTo>
                                  <a:pt x="323047" y="501661"/>
                                </a:lnTo>
                                <a:lnTo>
                                  <a:pt x="331439" y="509757"/>
                                </a:lnTo>
                                <a:lnTo>
                                  <a:pt x="339821" y="501661"/>
                                </a:lnTo>
                                <a:lnTo>
                                  <a:pt x="339103" y="500944"/>
                                </a:lnTo>
                                <a:lnTo>
                                  <a:pt x="331534" y="493635"/>
                                </a:lnTo>
                                <a:lnTo>
                                  <a:pt x="348132" y="493635"/>
                                </a:lnTo>
                                <a:lnTo>
                                  <a:pt x="351152" y="490718"/>
                                </a:lnTo>
                                <a:lnTo>
                                  <a:pt x="350645" y="490183"/>
                                </a:lnTo>
                                <a:lnTo>
                                  <a:pt x="342832" y="482646"/>
                                </a:lnTo>
                                <a:close/>
                              </a:path>
                              <a:path w="530860" h="1358900">
                                <a:moveTo>
                                  <a:pt x="382329" y="482646"/>
                                </a:moveTo>
                                <a:lnTo>
                                  <a:pt x="377916" y="486810"/>
                                </a:lnTo>
                                <a:lnTo>
                                  <a:pt x="363263" y="500944"/>
                                </a:lnTo>
                                <a:lnTo>
                                  <a:pt x="362544" y="501661"/>
                                </a:lnTo>
                                <a:lnTo>
                                  <a:pt x="370936" y="509757"/>
                                </a:lnTo>
                                <a:lnTo>
                                  <a:pt x="371174" y="509480"/>
                                </a:lnTo>
                                <a:lnTo>
                                  <a:pt x="379270" y="501661"/>
                                </a:lnTo>
                                <a:lnTo>
                                  <a:pt x="378552" y="500944"/>
                                </a:lnTo>
                                <a:lnTo>
                                  <a:pt x="370984" y="493635"/>
                                </a:lnTo>
                                <a:lnTo>
                                  <a:pt x="387581" y="493635"/>
                                </a:lnTo>
                                <a:lnTo>
                                  <a:pt x="390601" y="490718"/>
                                </a:lnTo>
                                <a:lnTo>
                                  <a:pt x="390142" y="490183"/>
                                </a:lnTo>
                                <a:lnTo>
                                  <a:pt x="382329" y="482646"/>
                                </a:lnTo>
                                <a:close/>
                              </a:path>
                              <a:path w="530860" h="1358900">
                                <a:moveTo>
                                  <a:pt x="410433" y="493635"/>
                                </a:moveTo>
                                <a:lnTo>
                                  <a:pt x="408612" y="495299"/>
                                </a:lnTo>
                                <a:lnTo>
                                  <a:pt x="402760" y="500944"/>
                                </a:lnTo>
                                <a:lnTo>
                                  <a:pt x="402041" y="501661"/>
                                </a:lnTo>
                                <a:lnTo>
                                  <a:pt x="410433" y="509757"/>
                                </a:lnTo>
                                <a:lnTo>
                                  <a:pt x="410624" y="509480"/>
                                </a:lnTo>
                                <a:lnTo>
                                  <a:pt x="418720" y="501661"/>
                                </a:lnTo>
                                <a:lnTo>
                                  <a:pt x="418001" y="500944"/>
                                </a:lnTo>
                                <a:lnTo>
                                  <a:pt x="410433" y="493635"/>
                                </a:lnTo>
                                <a:close/>
                              </a:path>
                              <a:path w="530860" h="1358900">
                                <a:moveTo>
                                  <a:pt x="449882" y="493635"/>
                                </a:moveTo>
                                <a:lnTo>
                                  <a:pt x="448109" y="495299"/>
                                </a:lnTo>
                                <a:lnTo>
                                  <a:pt x="442257" y="500944"/>
                                </a:lnTo>
                                <a:lnTo>
                                  <a:pt x="441538" y="501661"/>
                                </a:lnTo>
                                <a:lnTo>
                                  <a:pt x="449930" y="509757"/>
                                </a:lnTo>
                                <a:lnTo>
                                  <a:pt x="449787" y="509757"/>
                                </a:lnTo>
                                <a:lnTo>
                                  <a:pt x="458169" y="501661"/>
                                </a:lnTo>
                                <a:lnTo>
                                  <a:pt x="457451" y="500944"/>
                                </a:lnTo>
                                <a:lnTo>
                                  <a:pt x="449882" y="493635"/>
                                </a:lnTo>
                                <a:close/>
                              </a:path>
                              <a:path w="530860" h="1358900">
                                <a:moveTo>
                                  <a:pt x="489332" y="493635"/>
                                </a:moveTo>
                                <a:lnTo>
                                  <a:pt x="481755" y="500944"/>
                                </a:lnTo>
                                <a:lnTo>
                                  <a:pt x="481035" y="501661"/>
                                </a:lnTo>
                                <a:lnTo>
                                  <a:pt x="489427" y="509757"/>
                                </a:lnTo>
                                <a:lnTo>
                                  <a:pt x="489236" y="509757"/>
                                </a:lnTo>
                                <a:lnTo>
                                  <a:pt x="497618" y="501661"/>
                                </a:lnTo>
                                <a:lnTo>
                                  <a:pt x="496900" y="500944"/>
                                </a:lnTo>
                                <a:lnTo>
                                  <a:pt x="489332" y="493635"/>
                                </a:lnTo>
                                <a:close/>
                              </a:path>
                              <a:path w="530860" h="1358900">
                                <a:moveTo>
                                  <a:pt x="67447" y="492580"/>
                                </a:moveTo>
                                <a:lnTo>
                                  <a:pt x="58989" y="500944"/>
                                </a:lnTo>
                                <a:lnTo>
                                  <a:pt x="67496" y="509151"/>
                                </a:lnTo>
                                <a:lnTo>
                                  <a:pt x="75945" y="500787"/>
                                </a:lnTo>
                                <a:lnTo>
                                  <a:pt x="67447" y="492580"/>
                                </a:lnTo>
                                <a:close/>
                              </a:path>
                              <a:path w="530860" h="1358900">
                                <a:moveTo>
                                  <a:pt x="106434" y="492133"/>
                                </a:moveTo>
                                <a:lnTo>
                                  <a:pt x="97998" y="500474"/>
                                </a:lnTo>
                                <a:lnTo>
                                  <a:pt x="106482" y="508657"/>
                                </a:lnTo>
                                <a:lnTo>
                                  <a:pt x="114907" y="500317"/>
                                </a:lnTo>
                                <a:lnTo>
                                  <a:pt x="106434" y="492133"/>
                                </a:lnTo>
                                <a:close/>
                              </a:path>
                              <a:path w="530860" h="1358900">
                                <a:moveTo>
                                  <a:pt x="145420" y="491686"/>
                                </a:moveTo>
                                <a:lnTo>
                                  <a:pt x="137008" y="500003"/>
                                </a:lnTo>
                                <a:lnTo>
                                  <a:pt x="145468" y="508164"/>
                                </a:lnTo>
                                <a:lnTo>
                                  <a:pt x="153869" y="499846"/>
                                </a:lnTo>
                                <a:lnTo>
                                  <a:pt x="145420" y="491686"/>
                                </a:lnTo>
                                <a:close/>
                              </a:path>
                              <a:path w="530860" h="1358900">
                                <a:moveTo>
                                  <a:pt x="530505" y="495299"/>
                                </a:moveTo>
                                <a:lnTo>
                                  <a:pt x="527103" y="495299"/>
                                </a:lnTo>
                                <a:lnTo>
                                  <a:pt x="520508" y="501661"/>
                                </a:lnTo>
                                <a:lnTo>
                                  <a:pt x="527103" y="507999"/>
                                </a:lnTo>
                                <a:lnTo>
                                  <a:pt x="530505" y="507999"/>
                                </a:lnTo>
                                <a:lnTo>
                                  <a:pt x="530505" y="495299"/>
                                </a:lnTo>
                                <a:close/>
                              </a:path>
                              <a:path w="530860" h="1358900">
                                <a:moveTo>
                                  <a:pt x="303334" y="482646"/>
                                </a:moveTo>
                                <a:lnTo>
                                  <a:pt x="298921" y="486810"/>
                                </a:lnTo>
                                <a:lnTo>
                                  <a:pt x="286544" y="498749"/>
                                </a:lnTo>
                                <a:lnTo>
                                  <a:pt x="294867" y="506978"/>
                                </a:lnTo>
                                <a:lnTo>
                                  <a:pt x="300372" y="501661"/>
                                </a:lnTo>
                                <a:lnTo>
                                  <a:pt x="299653" y="500944"/>
                                </a:lnTo>
                                <a:lnTo>
                                  <a:pt x="292085" y="493635"/>
                                </a:lnTo>
                                <a:lnTo>
                                  <a:pt x="308682" y="493635"/>
                                </a:lnTo>
                                <a:lnTo>
                                  <a:pt x="311702" y="490718"/>
                                </a:lnTo>
                                <a:lnTo>
                                  <a:pt x="303334" y="482646"/>
                                </a:lnTo>
                                <a:close/>
                              </a:path>
                              <a:path w="530860" h="1358900">
                                <a:moveTo>
                                  <a:pt x="255927" y="490183"/>
                                </a:moveTo>
                                <a:lnTo>
                                  <a:pt x="247535" y="498278"/>
                                </a:lnTo>
                                <a:lnTo>
                                  <a:pt x="255881" y="506530"/>
                                </a:lnTo>
                                <a:lnTo>
                                  <a:pt x="264262" y="498435"/>
                                </a:lnTo>
                                <a:lnTo>
                                  <a:pt x="255927" y="490183"/>
                                </a:lnTo>
                                <a:close/>
                              </a:path>
                              <a:path w="530860" h="1358900">
                                <a:moveTo>
                                  <a:pt x="216941" y="489690"/>
                                </a:moveTo>
                                <a:lnTo>
                                  <a:pt x="208525" y="497808"/>
                                </a:lnTo>
                                <a:lnTo>
                                  <a:pt x="216894" y="506083"/>
                                </a:lnTo>
                                <a:lnTo>
                                  <a:pt x="225300" y="497965"/>
                                </a:lnTo>
                                <a:lnTo>
                                  <a:pt x="216941" y="489690"/>
                                </a:lnTo>
                                <a:close/>
                              </a:path>
                              <a:path w="530860" h="1358900">
                                <a:moveTo>
                                  <a:pt x="193191" y="482646"/>
                                </a:moveTo>
                                <a:lnTo>
                                  <a:pt x="188885" y="486810"/>
                                </a:lnTo>
                                <a:lnTo>
                                  <a:pt x="174590" y="500944"/>
                                </a:lnTo>
                                <a:lnTo>
                                  <a:pt x="173888" y="501661"/>
                                </a:lnTo>
                                <a:lnTo>
                                  <a:pt x="177908" y="505636"/>
                                </a:lnTo>
                                <a:lnTo>
                                  <a:pt x="186338" y="497495"/>
                                </a:lnTo>
                                <a:lnTo>
                                  <a:pt x="182439" y="493635"/>
                                </a:lnTo>
                                <a:lnTo>
                                  <a:pt x="190334" y="493635"/>
                                </a:lnTo>
                                <a:lnTo>
                                  <a:pt x="197401" y="486810"/>
                                </a:lnTo>
                                <a:lnTo>
                                  <a:pt x="193191" y="482646"/>
                                </a:lnTo>
                                <a:close/>
                              </a:path>
                              <a:path w="530860" h="1358900">
                                <a:moveTo>
                                  <a:pt x="17712" y="482646"/>
                                </a:moveTo>
                                <a:lnTo>
                                  <a:pt x="17558" y="482646"/>
                                </a:lnTo>
                                <a:lnTo>
                                  <a:pt x="9064" y="490885"/>
                                </a:lnTo>
                                <a:lnTo>
                                  <a:pt x="20235" y="501661"/>
                                </a:lnTo>
                                <a:lnTo>
                                  <a:pt x="20954" y="500944"/>
                                </a:lnTo>
                                <a:lnTo>
                                  <a:pt x="28532" y="493635"/>
                                </a:lnTo>
                                <a:lnTo>
                                  <a:pt x="29090" y="493635"/>
                                </a:lnTo>
                                <a:lnTo>
                                  <a:pt x="17712" y="482646"/>
                                </a:lnTo>
                                <a:close/>
                              </a:path>
                              <a:path w="530860" h="1358900">
                                <a:moveTo>
                                  <a:pt x="45687" y="493635"/>
                                </a:moveTo>
                                <a:lnTo>
                                  <a:pt x="29090" y="493635"/>
                                </a:lnTo>
                                <a:lnTo>
                                  <a:pt x="37400" y="501661"/>
                                </a:lnTo>
                                <a:lnTo>
                                  <a:pt x="38119" y="500944"/>
                                </a:lnTo>
                                <a:lnTo>
                                  <a:pt x="45687" y="493635"/>
                                </a:lnTo>
                                <a:close/>
                              </a:path>
                              <a:path w="530860" h="1358900">
                                <a:moveTo>
                                  <a:pt x="171339" y="482646"/>
                                </a:moveTo>
                                <a:lnTo>
                                  <a:pt x="167039" y="486810"/>
                                </a:lnTo>
                                <a:lnTo>
                                  <a:pt x="163090" y="490718"/>
                                </a:lnTo>
                                <a:lnTo>
                                  <a:pt x="162990" y="490885"/>
                                </a:lnTo>
                                <a:lnTo>
                                  <a:pt x="173888" y="501661"/>
                                </a:lnTo>
                                <a:lnTo>
                                  <a:pt x="174590" y="500944"/>
                                </a:lnTo>
                                <a:lnTo>
                                  <a:pt x="181983" y="493635"/>
                                </a:lnTo>
                                <a:lnTo>
                                  <a:pt x="182439" y="493635"/>
                                </a:lnTo>
                                <a:lnTo>
                                  <a:pt x="171339" y="482646"/>
                                </a:lnTo>
                                <a:close/>
                              </a:path>
                              <a:path w="530860" h="1358900">
                                <a:moveTo>
                                  <a:pt x="308682" y="493635"/>
                                </a:moveTo>
                                <a:lnTo>
                                  <a:pt x="292085" y="493635"/>
                                </a:lnTo>
                                <a:lnTo>
                                  <a:pt x="300396" y="501661"/>
                                </a:lnTo>
                                <a:lnTo>
                                  <a:pt x="301114" y="500944"/>
                                </a:lnTo>
                                <a:lnTo>
                                  <a:pt x="308682" y="493635"/>
                                </a:lnTo>
                                <a:close/>
                              </a:path>
                              <a:path w="530860" h="1358900">
                                <a:moveTo>
                                  <a:pt x="320157" y="482646"/>
                                </a:moveTo>
                                <a:lnTo>
                                  <a:pt x="315749" y="486810"/>
                                </a:lnTo>
                                <a:lnTo>
                                  <a:pt x="311702" y="490718"/>
                                </a:lnTo>
                                <a:lnTo>
                                  <a:pt x="323047" y="501661"/>
                                </a:lnTo>
                                <a:lnTo>
                                  <a:pt x="323766" y="500944"/>
                                </a:lnTo>
                                <a:lnTo>
                                  <a:pt x="331343" y="493635"/>
                                </a:lnTo>
                                <a:lnTo>
                                  <a:pt x="331534" y="493635"/>
                                </a:lnTo>
                                <a:lnTo>
                                  <a:pt x="320157" y="482646"/>
                                </a:lnTo>
                                <a:close/>
                              </a:path>
                              <a:path w="530860" h="1358900">
                                <a:moveTo>
                                  <a:pt x="348132" y="493635"/>
                                </a:moveTo>
                                <a:lnTo>
                                  <a:pt x="331534" y="493635"/>
                                </a:lnTo>
                                <a:lnTo>
                                  <a:pt x="339845" y="501661"/>
                                </a:lnTo>
                                <a:lnTo>
                                  <a:pt x="340564" y="500944"/>
                                </a:lnTo>
                                <a:lnTo>
                                  <a:pt x="348132" y="493635"/>
                                </a:lnTo>
                                <a:close/>
                              </a:path>
                              <a:path w="530860" h="1358900">
                                <a:moveTo>
                                  <a:pt x="359606" y="482646"/>
                                </a:moveTo>
                                <a:lnTo>
                                  <a:pt x="355199" y="486810"/>
                                </a:lnTo>
                                <a:lnTo>
                                  <a:pt x="351705" y="490183"/>
                                </a:lnTo>
                                <a:lnTo>
                                  <a:pt x="351199" y="490718"/>
                                </a:lnTo>
                                <a:lnTo>
                                  <a:pt x="362544" y="501661"/>
                                </a:lnTo>
                                <a:lnTo>
                                  <a:pt x="363263" y="500944"/>
                                </a:lnTo>
                                <a:lnTo>
                                  <a:pt x="370840" y="493635"/>
                                </a:lnTo>
                                <a:lnTo>
                                  <a:pt x="370984" y="493635"/>
                                </a:lnTo>
                                <a:lnTo>
                                  <a:pt x="359606" y="482646"/>
                                </a:lnTo>
                                <a:close/>
                              </a:path>
                              <a:path w="530860" h="1358900">
                                <a:moveTo>
                                  <a:pt x="387581" y="493635"/>
                                </a:moveTo>
                                <a:lnTo>
                                  <a:pt x="370984" y="493635"/>
                                </a:lnTo>
                                <a:lnTo>
                                  <a:pt x="379295" y="501661"/>
                                </a:lnTo>
                                <a:lnTo>
                                  <a:pt x="380013" y="500944"/>
                                </a:lnTo>
                                <a:lnTo>
                                  <a:pt x="387581" y="493635"/>
                                </a:lnTo>
                                <a:close/>
                              </a:path>
                              <a:path w="530860" h="1358900">
                                <a:moveTo>
                                  <a:pt x="399056" y="482646"/>
                                </a:moveTo>
                                <a:lnTo>
                                  <a:pt x="394648" y="486810"/>
                                </a:lnTo>
                                <a:lnTo>
                                  <a:pt x="391155" y="490183"/>
                                </a:lnTo>
                                <a:lnTo>
                                  <a:pt x="390697" y="490718"/>
                                </a:lnTo>
                                <a:lnTo>
                                  <a:pt x="402041" y="501661"/>
                                </a:lnTo>
                                <a:lnTo>
                                  <a:pt x="402760" y="500944"/>
                                </a:lnTo>
                                <a:lnTo>
                                  <a:pt x="410337" y="493635"/>
                                </a:lnTo>
                                <a:lnTo>
                                  <a:pt x="409341" y="492580"/>
                                </a:lnTo>
                                <a:lnTo>
                                  <a:pt x="399056" y="482646"/>
                                </a:lnTo>
                                <a:close/>
                              </a:path>
                              <a:path w="530860" h="1358900">
                                <a:moveTo>
                                  <a:pt x="421826" y="482646"/>
                                </a:moveTo>
                                <a:lnTo>
                                  <a:pt x="417413" y="486810"/>
                                </a:lnTo>
                                <a:lnTo>
                                  <a:pt x="411430" y="492580"/>
                                </a:lnTo>
                                <a:lnTo>
                                  <a:pt x="410433" y="493635"/>
                                </a:lnTo>
                                <a:lnTo>
                                  <a:pt x="418744" y="501661"/>
                                </a:lnTo>
                                <a:lnTo>
                                  <a:pt x="419462" y="500944"/>
                                </a:lnTo>
                                <a:lnTo>
                                  <a:pt x="430050" y="490718"/>
                                </a:lnTo>
                                <a:lnTo>
                                  <a:pt x="430194" y="490718"/>
                                </a:lnTo>
                                <a:lnTo>
                                  <a:pt x="421826" y="482646"/>
                                </a:lnTo>
                                <a:close/>
                              </a:path>
                              <a:path w="530860" h="1358900">
                                <a:moveTo>
                                  <a:pt x="438505" y="482646"/>
                                </a:moveTo>
                                <a:lnTo>
                                  <a:pt x="434097" y="486810"/>
                                </a:lnTo>
                                <a:lnTo>
                                  <a:pt x="430050" y="490718"/>
                                </a:lnTo>
                                <a:lnTo>
                                  <a:pt x="430194" y="490718"/>
                                </a:lnTo>
                                <a:lnTo>
                                  <a:pt x="441538" y="501661"/>
                                </a:lnTo>
                                <a:lnTo>
                                  <a:pt x="442257" y="500944"/>
                                </a:lnTo>
                                <a:lnTo>
                                  <a:pt x="449835" y="493635"/>
                                </a:lnTo>
                                <a:lnTo>
                                  <a:pt x="448791" y="492580"/>
                                </a:lnTo>
                                <a:lnTo>
                                  <a:pt x="438505" y="482646"/>
                                </a:lnTo>
                                <a:close/>
                              </a:path>
                              <a:path w="530860" h="1358900">
                                <a:moveTo>
                                  <a:pt x="461323" y="482646"/>
                                </a:moveTo>
                                <a:lnTo>
                                  <a:pt x="456910" y="486810"/>
                                </a:lnTo>
                                <a:lnTo>
                                  <a:pt x="450928" y="492580"/>
                                </a:lnTo>
                                <a:lnTo>
                                  <a:pt x="449882" y="493635"/>
                                </a:lnTo>
                                <a:lnTo>
                                  <a:pt x="458193" y="501661"/>
                                </a:lnTo>
                                <a:lnTo>
                                  <a:pt x="458912" y="500944"/>
                                </a:lnTo>
                                <a:lnTo>
                                  <a:pt x="469500" y="490718"/>
                                </a:lnTo>
                                <a:lnTo>
                                  <a:pt x="469691" y="490718"/>
                                </a:lnTo>
                                <a:lnTo>
                                  <a:pt x="461323" y="482646"/>
                                </a:lnTo>
                                <a:close/>
                              </a:path>
                              <a:path w="530860" h="1358900">
                                <a:moveTo>
                                  <a:pt x="477954" y="482646"/>
                                </a:moveTo>
                                <a:lnTo>
                                  <a:pt x="473547" y="486810"/>
                                </a:lnTo>
                                <a:lnTo>
                                  <a:pt x="469500" y="490718"/>
                                </a:lnTo>
                                <a:lnTo>
                                  <a:pt x="469691" y="490718"/>
                                </a:lnTo>
                                <a:lnTo>
                                  <a:pt x="481035" y="501661"/>
                                </a:lnTo>
                                <a:lnTo>
                                  <a:pt x="481755" y="500944"/>
                                </a:lnTo>
                                <a:lnTo>
                                  <a:pt x="489332" y="493635"/>
                                </a:lnTo>
                                <a:lnTo>
                                  <a:pt x="477954" y="482646"/>
                                </a:lnTo>
                                <a:close/>
                              </a:path>
                              <a:path w="530860" h="1358900">
                                <a:moveTo>
                                  <a:pt x="500723" y="482646"/>
                                </a:moveTo>
                                <a:lnTo>
                                  <a:pt x="489332" y="493635"/>
                                </a:lnTo>
                                <a:lnTo>
                                  <a:pt x="497643" y="501661"/>
                                </a:lnTo>
                                <a:lnTo>
                                  <a:pt x="498361" y="500944"/>
                                </a:lnTo>
                                <a:lnTo>
                                  <a:pt x="508949" y="490718"/>
                                </a:lnTo>
                                <a:lnTo>
                                  <a:pt x="509122" y="490718"/>
                                </a:lnTo>
                                <a:lnTo>
                                  <a:pt x="500723" y="482646"/>
                                </a:lnTo>
                                <a:close/>
                              </a:path>
                              <a:path w="530860" h="1358900">
                                <a:moveTo>
                                  <a:pt x="517562" y="482646"/>
                                </a:moveTo>
                                <a:lnTo>
                                  <a:pt x="517307" y="482646"/>
                                </a:lnTo>
                                <a:lnTo>
                                  <a:pt x="508949" y="490718"/>
                                </a:lnTo>
                                <a:lnTo>
                                  <a:pt x="509122" y="490718"/>
                                </a:lnTo>
                                <a:lnTo>
                                  <a:pt x="520508" y="501661"/>
                                </a:lnTo>
                                <a:lnTo>
                                  <a:pt x="527103" y="495299"/>
                                </a:lnTo>
                                <a:lnTo>
                                  <a:pt x="530505" y="495299"/>
                                </a:lnTo>
                                <a:lnTo>
                                  <a:pt x="517562" y="482646"/>
                                </a:lnTo>
                                <a:close/>
                              </a:path>
                              <a:path w="530860" h="1358900">
                                <a:moveTo>
                                  <a:pt x="57161" y="482646"/>
                                </a:moveTo>
                                <a:lnTo>
                                  <a:pt x="52754" y="486810"/>
                                </a:lnTo>
                                <a:lnTo>
                                  <a:pt x="48707" y="490718"/>
                                </a:lnTo>
                                <a:lnTo>
                                  <a:pt x="48561" y="490885"/>
                                </a:lnTo>
                                <a:lnTo>
                                  <a:pt x="58989" y="500944"/>
                                </a:lnTo>
                                <a:lnTo>
                                  <a:pt x="67447" y="492580"/>
                                </a:lnTo>
                                <a:lnTo>
                                  <a:pt x="57161" y="482646"/>
                                </a:lnTo>
                                <a:close/>
                              </a:path>
                              <a:path w="530860" h="1358900">
                                <a:moveTo>
                                  <a:pt x="78493" y="481659"/>
                                </a:moveTo>
                                <a:lnTo>
                                  <a:pt x="67447" y="492580"/>
                                </a:lnTo>
                                <a:lnTo>
                                  <a:pt x="75945" y="500787"/>
                                </a:lnTo>
                                <a:lnTo>
                                  <a:pt x="86989" y="489854"/>
                                </a:lnTo>
                                <a:lnTo>
                                  <a:pt x="78493" y="481659"/>
                                </a:lnTo>
                                <a:close/>
                              </a:path>
                              <a:path w="530860" h="1358900">
                                <a:moveTo>
                                  <a:pt x="95426" y="481502"/>
                                </a:moveTo>
                                <a:lnTo>
                                  <a:pt x="86989" y="489854"/>
                                </a:lnTo>
                                <a:lnTo>
                                  <a:pt x="97998" y="500474"/>
                                </a:lnTo>
                                <a:lnTo>
                                  <a:pt x="106434" y="492133"/>
                                </a:lnTo>
                                <a:lnTo>
                                  <a:pt x="95426" y="481502"/>
                                </a:lnTo>
                                <a:close/>
                              </a:path>
                              <a:path w="530860" h="1358900">
                                <a:moveTo>
                                  <a:pt x="117503" y="481188"/>
                                </a:moveTo>
                                <a:lnTo>
                                  <a:pt x="106434" y="492133"/>
                                </a:lnTo>
                                <a:lnTo>
                                  <a:pt x="114907" y="500317"/>
                                </a:lnTo>
                                <a:lnTo>
                                  <a:pt x="125975" y="489360"/>
                                </a:lnTo>
                                <a:lnTo>
                                  <a:pt x="117503" y="481188"/>
                                </a:lnTo>
                                <a:close/>
                              </a:path>
                              <a:path w="530860" h="1358900">
                                <a:moveTo>
                                  <a:pt x="134388" y="481032"/>
                                </a:moveTo>
                                <a:lnTo>
                                  <a:pt x="125975" y="489360"/>
                                </a:lnTo>
                                <a:lnTo>
                                  <a:pt x="137008" y="500003"/>
                                </a:lnTo>
                                <a:lnTo>
                                  <a:pt x="145420" y="491686"/>
                                </a:lnTo>
                                <a:lnTo>
                                  <a:pt x="134388" y="481032"/>
                                </a:lnTo>
                                <a:close/>
                              </a:path>
                              <a:path w="530860" h="1358900">
                                <a:moveTo>
                                  <a:pt x="154657" y="482646"/>
                                </a:moveTo>
                                <a:lnTo>
                                  <a:pt x="150352" y="486810"/>
                                </a:lnTo>
                                <a:lnTo>
                                  <a:pt x="145420" y="491686"/>
                                </a:lnTo>
                                <a:lnTo>
                                  <a:pt x="153869" y="499846"/>
                                </a:lnTo>
                                <a:lnTo>
                                  <a:pt x="162921" y="490885"/>
                                </a:lnTo>
                                <a:lnTo>
                                  <a:pt x="162821" y="490718"/>
                                </a:lnTo>
                                <a:lnTo>
                                  <a:pt x="154657" y="482646"/>
                                </a:lnTo>
                                <a:close/>
                              </a:path>
                              <a:path w="530860" h="1358900">
                                <a:moveTo>
                                  <a:pt x="280708" y="482646"/>
                                </a:moveTo>
                                <a:lnTo>
                                  <a:pt x="275374" y="487704"/>
                                </a:lnTo>
                                <a:lnTo>
                                  <a:pt x="286544" y="498749"/>
                                </a:lnTo>
                                <a:lnTo>
                                  <a:pt x="291846" y="493635"/>
                                </a:lnTo>
                                <a:lnTo>
                                  <a:pt x="292085" y="493635"/>
                                </a:lnTo>
                                <a:lnTo>
                                  <a:pt x="280708" y="482646"/>
                                </a:lnTo>
                                <a:close/>
                              </a:path>
                              <a:path w="530860" h="1358900">
                                <a:moveTo>
                                  <a:pt x="267040" y="479464"/>
                                </a:moveTo>
                                <a:lnTo>
                                  <a:pt x="255927" y="490183"/>
                                </a:lnTo>
                                <a:lnTo>
                                  <a:pt x="264262" y="498435"/>
                                </a:lnTo>
                                <a:lnTo>
                                  <a:pt x="275374" y="487704"/>
                                </a:lnTo>
                                <a:lnTo>
                                  <a:pt x="267040" y="479464"/>
                                </a:lnTo>
                                <a:close/>
                              </a:path>
                              <a:path w="530860" h="1358900">
                                <a:moveTo>
                                  <a:pt x="244781" y="479150"/>
                                </a:moveTo>
                                <a:lnTo>
                                  <a:pt x="236388" y="487257"/>
                                </a:lnTo>
                                <a:lnTo>
                                  <a:pt x="247535" y="498278"/>
                                </a:lnTo>
                                <a:lnTo>
                                  <a:pt x="255927" y="490183"/>
                                </a:lnTo>
                                <a:lnTo>
                                  <a:pt x="244781" y="479150"/>
                                </a:lnTo>
                                <a:close/>
                              </a:path>
                              <a:path w="530860" h="1358900">
                                <a:moveTo>
                                  <a:pt x="228030" y="478993"/>
                                </a:moveTo>
                                <a:lnTo>
                                  <a:pt x="216941" y="489690"/>
                                </a:lnTo>
                                <a:lnTo>
                                  <a:pt x="225300" y="497965"/>
                                </a:lnTo>
                                <a:lnTo>
                                  <a:pt x="236388" y="487257"/>
                                </a:lnTo>
                                <a:lnTo>
                                  <a:pt x="228030" y="478993"/>
                                </a:lnTo>
                                <a:close/>
                              </a:path>
                              <a:path w="530860" h="1358900">
                                <a:moveTo>
                                  <a:pt x="205819" y="478680"/>
                                </a:moveTo>
                                <a:lnTo>
                                  <a:pt x="197401" y="486810"/>
                                </a:lnTo>
                                <a:lnTo>
                                  <a:pt x="208525" y="497808"/>
                                </a:lnTo>
                                <a:lnTo>
                                  <a:pt x="216941" y="489690"/>
                                </a:lnTo>
                                <a:lnTo>
                                  <a:pt x="205819" y="478680"/>
                                </a:lnTo>
                                <a:close/>
                              </a:path>
                              <a:path w="530860" h="1358900">
                                <a:moveTo>
                                  <a:pt x="190334" y="493635"/>
                                </a:moveTo>
                                <a:lnTo>
                                  <a:pt x="182439" y="493635"/>
                                </a:lnTo>
                                <a:lnTo>
                                  <a:pt x="186338" y="497495"/>
                                </a:lnTo>
                                <a:lnTo>
                                  <a:pt x="190334" y="493635"/>
                                </a:lnTo>
                                <a:close/>
                              </a:path>
                              <a:path w="530860" h="1358900">
                                <a:moveTo>
                                  <a:pt x="523" y="482646"/>
                                </a:moveTo>
                                <a:lnTo>
                                  <a:pt x="474" y="495299"/>
                                </a:lnTo>
                                <a:lnTo>
                                  <a:pt x="4514" y="495299"/>
                                </a:lnTo>
                                <a:lnTo>
                                  <a:pt x="9064" y="490885"/>
                                </a:lnTo>
                                <a:lnTo>
                                  <a:pt x="523" y="482646"/>
                                </a:lnTo>
                                <a:close/>
                              </a:path>
                              <a:path w="530860" h="1358900">
                                <a:moveTo>
                                  <a:pt x="28499" y="454965"/>
                                </a:moveTo>
                                <a:lnTo>
                                  <a:pt x="1428" y="481659"/>
                                </a:lnTo>
                                <a:lnTo>
                                  <a:pt x="523" y="482646"/>
                                </a:lnTo>
                                <a:lnTo>
                                  <a:pt x="9064" y="490885"/>
                                </a:lnTo>
                                <a:lnTo>
                                  <a:pt x="17558" y="482646"/>
                                </a:lnTo>
                                <a:lnTo>
                                  <a:pt x="17712" y="482646"/>
                                </a:lnTo>
                                <a:lnTo>
                                  <a:pt x="9353" y="474573"/>
                                </a:lnTo>
                                <a:lnTo>
                                  <a:pt x="25880" y="474573"/>
                                </a:lnTo>
                                <a:lnTo>
                                  <a:pt x="28725" y="471813"/>
                                </a:lnTo>
                                <a:lnTo>
                                  <a:pt x="27829" y="470887"/>
                                </a:lnTo>
                                <a:lnTo>
                                  <a:pt x="20308" y="463631"/>
                                </a:lnTo>
                                <a:lnTo>
                                  <a:pt x="37473" y="463631"/>
                                </a:lnTo>
                                <a:lnTo>
                                  <a:pt x="28499" y="454965"/>
                                </a:lnTo>
                                <a:close/>
                              </a:path>
                              <a:path w="530860" h="1358900">
                                <a:moveTo>
                                  <a:pt x="97998" y="426625"/>
                                </a:moveTo>
                                <a:lnTo>
                                  <a:pt x="40947" y="481659"/>
                                </a:lnTo>
                                <a:lnTo>
                                  <a:pt x="40020" y="482646"/>
                                </a:lnTo>
                                <a:lnTo>
                                  <a:pt x="48561" y="490885"/>
                                </a:lnTo>
                                <a:lnTo>
                                  <a:pt x="48707" y="490718"/>
                                </a:lnTo>
                                <a:lnTo>
                                  <a:pt x="57064" y="482646"/>
                                </a:lnTo>
                                <a:lnTo>
                                  <a:pt x="56139" y="481659"/>
                                </a:lnTo>
                                <a:lnTo>
                                  <a:pt x="48802" y="474573"/>
                                </a:lnTo>
                                <a:lnTo>
                                  <a:pt x="65424" y="474573"/>
                                </a:lnTo>
                                <a:lnTo>
                                  <a:pt x="68281" y="471813"/>
                                </a:lnTo>
                                <a:lnTo>
                                  <a:pt x="59805" y="463631"/>
                                </a:lnTo>
                                <a:lnTo>
                                  <a:pt x="76923" y="463631"/>
                                </a:lnTo>
                                <a:lnTo>
                                  <a:pt x="68515" y="455512"/>
                                </a:lnTo>
                                <a:lnTo>
                                  <a:pt x="85160" y="455512"/>
                                </a:lnTo>
                                <a:lnTo>
                                  <a:pt x="87978" y="452790"/>
                                </a:lnTo>
                                <a:lnTo>
                                  <a:pt x="84297" y="449157"/>
                                </a:lnTo>
                                <a:lnTo>
                                  <a:pt x="79590" y="444617"/>
                                </a:lnTo>
                                <a:lnTo>
                                  <a:pt x="96684" y="444617"/>
                                </a:lnTo>
                                <a:lnTo>
                                  <a:pt x="88228" y="436450"/>
                                </a:lnTo>
                                <a:lnTo>
                                  <a:pt x="104897" y="436450"/>
                                </a:lnTo>
                                <a:lnTo>
                                  <a:pt x="106434" y="434966"/>
                                </a:lnTo>
                                <a:lnTo>
                                  <a:pt x="97998" y="426625"/>
                                </a:lnTo>
                                <a:close/>
                              </a:path>
                              <a:path w="530860" h="1358900">
                                <a:moveTo>
                                  <a:pt x="216894" y="421016"/>
                                </a:moveTo>
                                <a:lnTo>
                                  <a:pt x="155561" y="481659"/>
                                </a:lnTo>
                                <a:lnTo>
                                  <a:pt x="154657" y="482646"/>
                                </a:lnTo>
                                <a:lnTo>
                                  <a:pt x="162990" y="490885"/>
                                </a:lnTo>
                                <a:lnTo>
                                  <a:pt x="163090" y="490718"/>
                                </a:lnTo>
                                <a:lnTo>
                                  <a:pt x="171244" y="482646"/>
                                </a:lnTo>
                                <a:lnTo>
                                  <a:pt x="170341" y="481659"/>
                                </a:lnTo>
                                <a:lnTo>
                                  <a:pt x="163184" y="474573"/>
                                </a:lnTo>
                                <a:lnTo>
                                  <a:pt x="179399" y="474573"/>
                                </a:lnTo>
                                <a:lnTo>
                                  <a:pt x="182188" y="471813"/>
                                </a:lnTo>
                                <a:lnTo>
                                  <a:pt x="181297" y="470887"/>
                                </a:lnTo>
                                <a:lnTo>
                                  <a:pt x="173959" y="463631"/>
                                </a:lnTo>
                                <a:lnTo>
                                  <a:pt x="190618" y="463631"/>
                                </a:lnTo>
                                <a:lnTo>
                                  <a:pt x="182416" y="455512"/>
                                </a:lnTo>
                                <a:lnTo>
                                  <a:pt x="198655" y="455512"/>
                                </a:lnTo>
                                <a:lnTo>
                                  <a:pt x="201404" y="452790"/>
                                </a:lnTo>
                                <a:lnTo>
                                  <a:pt x="197854" y="449157"/>
                                </a:lnTo>
                                <a:lnTo>
                                  <a:pt x="193262" y="444617"/>
                                </a:lnTo>
                                <a:lnTo>
                                  <a:pt x="209897" y="444617"/>
                                </a:lnTo>
                                <a:lnTo>
                                  <a:pt x="201647" y="436450"/>
                                </a:lnTo>
                                <a:lnTo>
                                  <a:pt x="217910" y="436450"/>
                                </a:lnTo>
                                <a:lnTo>
                                  <a:pt x="220675" y="433713"/>
                                </a:lnTo>
                                <a:lnTo>
                                  <a:pt x="218833" y="431799"/>
                                </a:lnTo>
                                <a:lnTo>
                                  <a:pt x="212564" y="425602"/>
                                </a:lnTo>
                                <a:lnTo>
                                  <a:pt x="221643" y="425602"/>
                                </a:lnTo>
                                <a:lnTo>
                                  <a:pt x="216894" y="421016"/>
                                </a:lnTo>
                                <a:close/>
                              </a:path>
                              <a:path w="530860" h="1358900">
                                <a:moveTo>
                                  <a:pt x="351223" y="436450"/>
                                </a:moveTo>
                                <a:lnTo>
                                  <a:pt x="347611" y="439842"/>
                                </a:lnTo>
                                <a:lnTo>
                                  <a:pt x="304261" y="481659"/>
                                </a:lnTo>
                                <a:lnTo>
                                  <a:pt x="303334" y="482646"/>
                                </a:lnTo>
                                <a:lnTo>
                                  <a:pt x="311702" y="490718"/>
                                </a:lnTo>
                                <a:lnTo>
                                  <a:pt x="320060" y="482646"/>
                                </a:lnTo>
                                <a:lnTo>
                                  <a:pt x="319134" y="481659"/>
                                </a:lnTo>
                                <a:lnTo>
                                  <a:pt x="311798" y="474573"/>
                                </a:lnTo>
                                <a:lnTo>
                                  <a:pt x="328419" y="474573"/>
                                </a:lnTo>
                                <a:lnTo>
                                  <a:pt x="331277" y="471813"/>
                                </a:lnTo>
                                <a:lnTo>
                                  <a:pt x="331601" y="471813"/>
                                </a:lnTo>
                                <a:lnTo>
                                  <a:pt x="323119" y="463631"/>
                                </a:lnTo>
                                <a:lnTo>
                                  <a:pt x="339918" y="463631"/>
                                </a:lnTo>
                                <a:lnTo>
                                  <a:pt x="331511" y="455512"/>
                                </a:lnTo>
                                <a:lnTo>
                                  <a:pt x="348156" y="455512"/>
                                </a:lnTo>
                                <a:lnTo>
                                  <a:pt x="350973" y="452790"/>
                                </a:lnTo>
                                <a:lnTo>
                                  <a:pt x="351378" y="452790"/>
                                </a:lnTo>
                                <a:lnTo>
                                  <a:pt x="342904" y="444617"/>
                                </a:lnTo>
                                <a:lnTo>
                                  <a:pt x="359679" y="444617"/>
                                </a:lnTo>
                                <a:lnTo>
                                  <a:pt x="351223" y="436450"/>
                                </a:lnTo>
                                <a:close/>
                              </a:path>
                              <a:path w="530860" h="1358900">
                                <a:moveTo>
                                  <a:pt x="370960" y="455512"/>
                                </a:moveTo>
                                <a:lnTo>
                                  <a:pt x="369114" y="457199"/>
                                </a:lnTo>
                                <a:lnTo>
                                  <a:pt x="343758" y="481659"/>
                                </a:lnTo>
                                <a:lnTo>
                                  <a:pt x="342832" y="482646"/>
                                </a:lnTo>
                                <a:lnTo>
                                  <a:pt x="351199" y="490718"/>
                                </a:lnTo>
                                <a:lnTo>
                                  <a:pt x="351705" y="490183"/>
                                </a:lnTo>
                                <a:lnTo>
                                  <a:pt x="359509" y="482646"/>
                                </a:lnTo>
                                <a:lnTo>
                                  <a:pt x="358584" y="481659"/>
                                </a:lnTo>
                                <a:lnTo>
                                  <a:pt x="351247" y="474573"/>
                                </a:lnTo>
                                <a:lnTo>
                                  <a:pt x="367868" y="474573"/>
                                </a:lnTo>
                                <a:lnTo>
                                  <a:pt x="370726" y="471813"/>
                                </a:lnTo>
                                <a:lnTo>
                                  <a:pt x="371098" y="471813"/>
                                </a:lnTo>
                                <a:lnTo>
                                  <a:pt x="362617" y="463631"/>
                                </a:lnTo>
                                <a:lnTo>
                                  <a:pt x="379367" y="463631"/>
                                </a:lnTo>
                                <a:lnTo>
                                  <a:pt x="370960" y="455512"/>
                                </a:lnTo>
                                <a:close/>
                              </a:path>
                              <a:path w="530860" h="1358900">
                                <a:moveTo>
                                  <a:pt x="390697" y="474573"/>
                                </a:moveTo>
                                <a:lnTo>
                                  <a:pt x="386344" y="478680"/>
                                </a:lnTo>
                                <a:lnTo>
                                  <a:pt x="383255" y="481659"/>
                                </a:lnTo>
                                <a:lnTo>
                                  <a:pt x="382329" y="482646"/>
                                </a:lnTo>
                                <a:lnTo>
                                  <a:pt x="390697" y="490718"/>
                                </a:lnTo>
                                <a:lnTo>
                                  <a:pt x="391155" y="490183"/>
                                </a:lnTo>
                                <a:lnTo>
                                  <a:pt x="398959" y="482646"/>
                                </a:lnTo>
                                <a:lnTo>
                                  <a:pt x="398033" y="481659"/>
                                </a:lnTo>
                                <a:lnTo>
                                  <a:pt x="390697" y="474573"/>
                                </a:lnTo>
                                <a:close/>
                              </a:path>
                              <a:path w="530860" h="1358900">
                                <a:moveTo>
                                  <a:pt x="430146" y="474573"/>
                                </a:moveTo>
                                <a:lnTo>
                                  <a:pt x="425841" y="478680"/>
                                </a:lnTo>
                                <a:lnTo>
                                  <a:pt x="422753" y="481659"/>
                                </a:lnTo>
                                <a:lnTo>
                                  <a:pt x="421826" y="482646"/>
                                </a:lnTo>
                                <a:lnTo>
                                  <a:pt x="430194" y="490718"/>
                                </a:lnTo>
                                <a:lnTo>
                                  <a:pt x="430050" y="490718"/>
                                </a:lnTo>
                                <a:lnTo>
                                  <a:pt x="438408" y="482646"/>
                                </a:lnTo>
                                <a:lnTo>
                                  <a:pt x="437482" y="481659"/>
                                </a:lnTo>
                                <a:lnTo>
                                  <a:pt x="430146" y="474573"/>
                                </a:lnTo>
                                <a:close/>
                              </a:path>
                              <a:path w="530860" h="1358900">
                                <a:moveTo>
                                  <a:pt x="469595" y="474573"/>
                                </a:moveTo>
                                <a:lnTo>
                                  <a:pt x="462250" y="481659"/>
                                </a:lnTo>
                                <a:lnTo>
                                  <a:pt x="461323" y="482646"/>
                                </a:lnTo>
                                <a:lnTo>
                                  <a:pt x="469691" y="490718"/>
                                </a:lnTo>
                                <a:lnTo>
                                  <a:pt x="469500" y="490718"/>
                                </a:lnTo>
                                <a:lnTo>
                                  <a:pt x="477857" y="482646"/>
                                </a:lnTo>
                                <a:lnTo>
                                  <a:pt x="476932" y="481659"/>
                                </a:lnTo>
                                <a:lnTo>
                                  <a:pt x="469595" y="474573"/>
                                </a:lnTo>
                                <a:close/>
                              </a:path>
                              <a:path w="530860" h="1358900">
                                <a:moveTo>
                                  <a:pt x="530505" y="457199"/>
                                </a:moveTo>
                                <a:lnTo>
                                  <a:pt x="527103" y="457199"/>
                                </a:lnTo>
                                <a:lnTo>
                                  <a:pt x="500723" y="482646"/>
                                </a:lnTo>
                                <a:lnTo>
                                  <a:pt x="509122" y="490718"/>
                                </a:lnTo>
                                <a:lnTo>
                                  <a:pt x="508949" y="490718"/>
                                </a:lnTo>
                                <a:lnTo>
                                  <a:pt x="517307" y="482646"/>
                                </a:lnTo>
                                <a:lnTo>
                                  <a:pt x="517562" y="482646"/>
                                </a:lnTo>
                                <a:lnTo>
                                  <a:pt x="509304" y="474573"/>
                                </a:lnTo>
                                <a:lnTo>
                                  <a:pt x="525666" y="474573"/>
                                </a:lnTo>
                                <a:lnTo>
                                  <a:pt x="530505" y="469899"/>
                                </a:lnTo>
                                <a:lnTo>
                                  <a:pt x="527103" y="469899"/>
                                </a:lnTo>
                                <a:lnTo>
                                  <a:pt x="520562" y="463631"/>
                                </a:lnTo>
                                <a:lnTo>
                                  <a:pt x="530505" y="463631"/>
                                </a:lnTo>
                                <a:lnTo>
                                  <a:pt x="530505" y="457199"/>
                                </a:lnTo>
                                <a:close/>
                              </a:path>
                              <a:path w="530860" h="1358900">
                                <a:moveTo>
                                  <a:pt x="86940" y="473307"/>
                                </a:moveTo>
                                <a:lnTo>
                                  <a:pt x="78493" y="481659"/>
                                </a:lnTo>
                                <a:lnTo>
                                  <a:pt x="86989" y="489854"/>
                                </a:lnTo>
                                <a:lnTo>
                                  <a:pt x="95426" y="481502"/>
                                </a:lnTo>
                                <a:lnTo>
                                  <a:pt x="86940" y="473307"/>
                                </a:lnTo>
                                <a:close/>
                              </a:path>
                              <a:path w="530860" h="1358900">
                                <a:moveTo>
                                  <a:pt x="125927" y="472859"/>
                                </a:moveTo>
                                <a:lnTo>
                                  <a:pt x="117503" y="481188"/>
                                </a:lnTo>
                                <a:lnTo>
                                  <a:pt x="125975" y="489360"/>
                                </a:lnTo>
                                <a:lnTo>
                                  <a:pt x="134388" y="481032"/>
                                </a:lnTo>
                                <a:lnTo>
                                  <a:pt x="125927" y="472859"/>
                                </a:lnTo>
                                <a:close/>
                              </a:path>
                              <a:path w="530860" h="1358900">
                                <a:moveTo>
                                  <a:pt x="331487" y="417389"/>
                                </a:moveTo>
                                <a:lnTo>
                                  <a:pt x="330641" y="418112"/>
                                </a:lnTo>
                                <a:lnTo>
                                  <a:pt x="267040" y="479464"/>
                                </a:lnTo>
                                <a:lnTo>
                                  <a:pt x="275374" y="487704"/>
                                </a:lnTo>
                                <a:lnTo>
                                  <a:pt x="280611" y="482646"/>
                                </a:lnTo>
                                <a:lnTo>
                                  <a:pt x="279685" y="481659"/>
                                </a:lnTo>
                                <a:lnTo>
                                  <a:pt x="272349" y="474573"/>
                                </a:lnTo>
                                <a:lnTo>
                                  <a:pt x="288970" y="474573"/>
                                </a:lnTo>
                                <a:lnTo>
                                  <a:pt x="291828" y="471813"/>
                                </a:lnTo>
                                <a:lnTo>
                                  <a:pt x="292104" y="471813"/>
                                </a:lnTo>
                                <a:lnTo>
                                  <a:pt x="283622" y="463631"/>
                                </a:lnTo>
                                <a:lnTo>
                                  <a:pt x="300469" y="463631"/>
                                </a:lnTo>
                                <a:lnTo>
                                  <a:pt x="292061" y="455512"/>
                                </a:lnTo>
                                <a:lnTo>
                                  <a:pt x="308706" y="455512"/>
                                </a:lnTo>
                                <a:lnTo>
                                  <a:pt x="311524" y="452790"/>
                                </a:lnTo>
                                <a:lnTo>
                                  <a:pt x="311881" y="452790"/>
                                </a:lnTo>
                                <a:lnTo>
                                  <a:pt x="303407" y="444617"/>
                                </a:lnTo>
                                <a:lnTo>
                                  <a:pt x="320230" y="444617"/>
                                </a:lnTo>
                                <a:lnTo>
                                  <a:pt x="311774" y="436450"/>
                                </a:lnTo>
                                <a:lnTo>
                                  <a:pt x="328443" y="436450"/>
                                </a:lnTo>
                                <a:lnTo>
                                  <a:pt x="331277" y="433713"/>
                                </a:lnTo>
                                <a:lnTo>
                                  <a:pt x="331601" y="433713"/>
                                </a:lnTo>
                                <a:lnTo>
                                  <a:pt x="323192" y="425602"/>
                                </a:lnTo>
                                <a:lnTo>
                                  <a:pt x="339991" y="425602"/>
                                </a:lnTo>
                                <a:lnTo>
                                  <a:pt x="331487" y="417389"/>
                                </a:lnTo>
                                <a:close/>
                              </a:path>
                              <a:path w="530860" h="1358900">
                                <a:moveTo>
                                  <a:pt x="236434" y="470887"/>
                                </a:moveTo>
                                <a:lnTo>
                                  <a:pt x="228030" y="478993"/>
                                </a:lnTo>
                                <a:lnTo>
                                  <a:pt x="236388" y="487257"/>
                                </a:lnTo>
                                <a:lnTo>
                                  <a:pt x="244781" y="479150"/>
                                </a:lnTo>
                                <a:lnTo>
                                  <a:pt x="236434" y="470887"/>
                                </a:lnTo>
                                <a:close/>
                              </a:path>
                              <a:path w="530860" h="1358900">
                                <a:moveTo>
                                  <a:pt x="236388" y="439842"/>
                                </a:moveTo>
                                <a:lnTo>
                                  <a:pt x="194095" y="481659"/>
                                </a:lnTo>
                                <a:lnTo>
                                  <a:pt x="193191" y="482646"/>
                                </a:lnTo>
                                <a:lnTo>
                                  <a:pt x="197401" y="486810"/>
                                </a:lnTo>
                                <a:lnTo>
                                  <a:pt x="205819" y="478680"/>
                                </a:lnTo>
                                <a:lnTo>
                                  <a:pt x="201671" y="474573"/>
                                </a:lnTo>
                                <a:lnTo>
                                  <a:pt x="210071" y="474573"/>
                                </a:lnTo>
                                <a:lnTo>
                                  <a:pt x="216894" y="467983"/>
                                </a:lnTo>
                                <a:lnTo>
                                  <a:pt x="212493" y="463631"/>
                                </a:lnTo>
                                <a:lnTo>
                                  <a:pt x="221400" y="463631"/>
                                </a:lnTo>
                                <a:lnTo>
                                  <a:pt x="225300" y="459865"/>
                                </a:lnTo>
                                <a:lnTo>
                                  <a:pt x="220903" y="455512"/>
                                </a:lnTo>
                                <a:lnTo>
                                  <a:pt x="229808" y="455512"/>
                                </a:lnTo>
                                <a:lnTo>
                                  <a:pt x="236388" y="449157"/>
                                </a:lnTo>
                                <a:lnTo>
                                  <a:pt x="231796" y="444617"/>
                                </a:lnTo>
                                <a:lnTo>
                                  <a:pt x="241331" y="444617"/>
                                </a:lnTo>
                                <a:lnTo>
                                  <a:pt x="236388" y="439842"/>
                                </a:lnTo>
                                <a:close/>
                              </a:path>
                              <a:path w="530860" h="1358900">
                                <a:moveTo>
                                  <a:pt x="4514" y="469899"/>
                                </a:moveTo>
                                <a:lnTo>
                                  <a:pt x="474" y="469899"/>
                                </a:lnTo>
                                <a:lnTo>
                                  <a:pt x="474" y="482646"/>
                                </a:lnTo>
                                <a:lnTo>
                                  <a:pt x="1428" y="481659"/>
                                </a:lnTo>
                                <a:lnTo>
                                  <a:pt x="8614" y="474573"/>
                                </a:lnTo>
                                <a:lnTo>
                                  <a:pt x="9353" y="474573"/>
                                </a:lnTo>
                                <a:lnTo>
                                  <a:pt x="4514" y="469899"/>
                                </a:lnTo>
                                <a:close/>
                              </a:path>
                              <a:path w="530860" h="1358900">
                                <a:moveTo>
                                  <a:pt x="25880" y="474573"/>
                                </a:moveTo>
                                <a:lnTo>
                                  <a:pt x="9353" y="474573"/>
                                </a:lnTo>
                                <a:lnTo>
                                  <a:pt x="17712" y="482646"/>
                                </a:lnTo>
                                <a:lnTo>
                                  <a:pt x="17558" y="482646"/>
                                </a:lnTo>
                                <a:lnTo>
                                  <a:pt x="25880" y="474573"/>
                                </a:lnTo>
                                <a:close/>
                              </a:path>
                              <a:path w="530860" h="1358900">
                                <a:moveTo>
                                  <a:pt x="37473" y="463631"/>
                                </a:moveTo>
                                <a:lnTo>
                                  <a:pt x="37160" y="463631"/>
                                </a:lnTo>
                                <a:lnTo>
                                  <a:pt x="29681" y="470887"/>
                                </a:lnTo>
                                <a:lnTo>
                                  <a:pt x="28790" y="471813"/>
                                </a:lnTo>
                                <a:lnTo>
                                  <a:pt x="40020" y="482646"/>
                                </a:lnTo>
                                <a:lnTo>
                                  <a:pt x="40947" y="481659"/>
                                </a:lnTo>
                                <a:lnTo>
                                  <a:pt x="48292" y="474573"/>
                                </a:lnTo>
                                <a:lnTo>
                                  <a:pt x="48802" y="474573"/>
                                </a:lnTo>
                                <a:lnTo>
                                  <a:pt x="37473" y="463631"/>
                                </a:lnTo>
                                <a:close/>
                              </a:path>
                              <a:path w="530860" h="1358900">
                                <a:moveTo>
                                  <a:pt x="65424" y="474573"/>
                                </a:moveTo>
                                <a:lnTo>
                                  <a:pt x="48802" y="474573"/>
                                </a:lnTo>
                                <a:lnTo>
                                  <a:pt x="57161" y="482646"/>
                                </a:lnTo>
                                <a:lnTo>
                                  <a:pt x="58087" y="481659"/>
                                </a:lnTo>
                                <a:lnTo>
                                  <a:pt x="65424" y="474573"/>
                                </a:lnTo>
                                <a:close/>
                              </a:path>
                              <a:path w="530860" h="1358900">
                                <a:moveTo>
                                  <a:pt x="152131" y="463631"/>
                                </a:moveTo>
                                <a:lnTo>
                                  <a:pt x="151965" y="463631"/>
                                </a:lnTo>
                                <a:lnTo>
                                  <a:pt x="143700" y="471813"/>
                                </a:lnTo>
                                <a:lnTo>
                                  <a:pt x="154657" y="482646"/>
                                </a:lnTo>
                                <a:lnTo>
                                  <a:pt x="155561" y="481659"/>
                                </a:lnTo>
                                <a:lnTo>
                                  <a:pt x="162727" y="474573"/>
                                </a:lnTo>
                                <a:lnTo>
                                  <a:pt x="163184" y="474573"/>
                                </a:lnTo>
                                <a:lnTo>
                                  <a:pt x="152131" y="463631"/>
                                </a:lnTo>
                                <a:close/>
                              </a:path>
                              <a:path w="530860" h="1358900">
                                <a:moveTo>
                                  <a:pt x="179399" y="474573"/>
                                </a:moveTo>
                                <a:lnTo>
                                  <a:pt x="163184" y="474573"/>
                                </a:lnTo>
                                <a:lnTo>
                                  <a:pt x="171339" y="482646"/>
                                </a:lnTo>
                                <a:lnTo>
                                  <a:pt x="172242" y="481659"/>
                                </a:lnTo>
                                <a:lnTo>
                                  <a:pt x="179399" y="474573"/>
                                </a:lnTo>
                                <a:close/>
                              </a:path>
                              <a:path w="530860" h="1358900">
                                <a:moveTo>
                                  <a:pt x="190618" y="463631"/>
                                </a:moveTo>
                                <a:lnTo>
                                  <a:pt x="190452" y="463631"/>
                                </a:lnTo>
                                <a:lnTo>
                                  <a:pt x="183123" y="470887"/>
                                </a:lnTo>
                                <a:lnTo>
                                  <a:pt x="182234" y="471813"/>
                                </a:lnTo>
                                <a:lnTo>
                                  <a:pt x="193191" y="482646"/>
                                </a:lnTo>
                                <a:lnTo>
                                  <a:pt x="194095" y="481659"/>
                                </a:lnTo>
                                <a:lnTo>
                                  <a:pt x="201261" y="474573"/>
                                </a:lnTo>
                                <a:lnTo>
                                  <a:pt x="201671" y="474573"/>
                                </a:lnTo>
                                <a:lnTo>
                                  <a:pt x="190618" y="463631"/>
                                </a:lnTo>
                                <a:close/>
                              </a:path>
                              <a:path w="530860" h="1358900">
                                <a:moveTo>
                                  <a:pt x="288970" y="474573"/>
                                </a:moveTo>
                                <a:lnTo>
                                  <a:pt x="272349" y="474573"/>
                                </a:lnTo>
                                <a:lnTo>
                                  <a:pt x="280708" y="482646"/>
                                </a:lnTo>
                                <a:lnTo>
                                  <a:pt x="281633" y="481659"/>
                                </a:lnTo>
                                <a:lnTo>
                                  <a:pt x="288970" y="474573"/>
                                </a:lnTo>
                                <a:close/>
                              </a:path>
                              <a:path w="530860" h="1358900">
                                <a:moveTo>
                                  <a:pt x="300469" y="463631"/>
                                </a:moveTo>
                                <a:lnTo>
                                  <a:pt x="300299" y="463631"/>
                                </a:lnTo>
                                <a:lnTo>
                                  <a:pt x="291828" y="471813"/>
                                </a:lnTo>
                                <a:lnTo>
                                  <a:pt x="292104" y="471813"/>
                                </a:lnTo>
                                <a:lnTo>
                                  <a:pt x="303334" y="482646"/>
                                </a:lnTo>
                                <a:lnTo>
                                  <a:pt x="304261" y="481659"/>
                                </a:lnTo>
                                <a:lnTo>
                                  <a:pt x="311607" y="474573"/>
                                </a:lnTo>
                                <a:lnTo>
                                  <a:pt x="311798" y="474573"/>
                                </a:lnTo>
                                <a:lnTo>
                                  <a:pt x="300469" y="463631"/>
                                </a:lnTo>
                                <a:close/>
                              </a:path>
                              <a:path w="530860" h="1358900">
                                <a:moveTo>
                                  <a:pt x="328419" y="474573"/>
                                </a:moveTo>
                                <a:lnTo>
                                  <a:pt x="311798" y="474573"/>
                                </a:lnTo>
                                <a:lnTo>
                                  <a:pt x="320157" y="482646"/>
                                </a:lnTo>
                                <a:lnTo>
                                  <a:pt x="321082" y="481659"/>
                                </a:lnTo>
                                <a:lnTo>
                                  <a:pt x="328419" y="474573"/>
                                </a:lnTo>
                                <a:close/>
                              </a:path>
                              <a:path w="530860" h="1358900">
                                <a:moveTo>
                                  <a:pt x="339918" y="463631"/>
                                </a:moveTo>
                                <a:lnTo>
                                  <a:pt x="339748" y="463631"/>
                                </a:lnTo>
                                <a:lnTo>
                                  <a:pt x="331277" y="471813"/>
                                </a:lnTo>
                                <a:lnTo>
                                  <a:pt x="331601" y="471813"/>
                                </a:lnTo>
                                <a:lnTo>
                                  <a:pt x="342832" y="482646"/>
                                </a:lnTo>
                                <a:lnTo>
                                  <a:pt x="343758" y="481659"/>
                                </a:lnTo>
                                <a:lnTo>
                                  <a:pt x="351104" y="474573"/>
                                </a:lnTo>
                                <a:lnTo>
                                  <a:pt x="351247" y="474573"/>
                                </a:lnTo>
                                <a:lnTo>
                                  <a:pt x="339918" y="463631"/>
                                </a:lnTo>
                                <a:close/>
                              </a:path>
                              <a:path w="530860" h="1358900">
                                <a:moveTo>
                                  <a:pt x="367868" y="474573"/>
                                </a:moveTo>
                                <a:lnTo>
                                  <a:pt x="351247" y="474573"/>
                                </a:lnTo>
                                <a:lnTo>
                                  <a:pt x="359606" y="482646"/>
                                </a:lnTo>
                                <a:lnTo>
                                  <a:pt x="360532" y="481659"/>
                                </a:lnTo>
                                <a:lnTo>
                                  <a:pt x="367868" y="474573"/>
                                </a:lnTo>
                                <a:close/>
                              </a:path>
                              <a:path w="530860" h="1358900">
                                <a:moveTo>
                                  <a:pt x="379367" y="463631"/>
                                </a:moveTo>
                                <a:lnTo>
                                  <a:pt x="379198" y="463631"/>
                                </a:lnTo>
                                <a:lnTo>
                                  <a:pt x="370726" y="471813"/>
                                </a:lnTo>
                                <a:lnTo>
                                  <a:pt x="371098" y="471813"/>
                                </a:lnTo>
                                <a:lnTo>
                                  <a:pt x="382329" y="482646"/>
                                </a:lnTo>
                                <a:lnTo>
                                  <a:pt x="383255" y="481659"/>
                                </a:lnTo>
                                <a:lnTo>
                                  <a:pt x="390601" y="474573"/>
                                </a:lnTo>
                                <a:lnTo>
                                  <a:pt x="389385" y="473307"/>
                                </a:lnTo>
                                <a:lnTo>
                                  <a:pt x="379367" y="463631"/>
                                </a:lnTo>
                                <a:close/>
                              </a:path>
                              <a:path w="530860" h="1358900">
                                <a:moveTo>
                                  <a:pt x="410409" y="455512"/>
                                </a:moveTo>
                                <a:lnTo>
                                  <a:pt x="408612" y="457199"/>
                                </a:lnTo>
                                <a:lnTo>
                                  <a:pt x="391914" y="473307"/>
                                </a:lnTo>
                                <a:lnTo>
                                  <a:pt x="390697" y="474573"/>
                                </a:lnTo>
                                <a:lnTo>
                                  <a:pt x="399056" y="482646"/>
                                </a:lnTo>
                                <a:lnTo>
                                  <a:pt x="399981" y="481659"/>
                                </a:lnTo>
                                <a:lnTo>
                                  <a:pt x="410175" y="471813"/>
                                </a:lnTo>
                                <a:lnTo>
                                  <a:pt x="410595" y="471813"/>
                                </a:lnTo>
                                <a:lnTo>
                                  <a:pt x="402114" y="463631"/>
                                </a:lnTo>
                                <a:lnTo>
                                  <a:pt x="418817" y="463631"/>
                                </a:lnTo>
                                <a:lnTo>
                                  <a:pt x="410409" y="455512"/>
                                </a:lnTo>
                                <a:close/>
                              </a:path>
                              <a:path w="530860" h="1358900">
                                <a:moveTo>
                                  <a:pt x="418817" y="463631"/>
                                </a:moveTo>
                                <a:lnTo>
                                  <a:pt x="418647" y="463631"/>
                                </a:lnTo>
                                <a:lnTo>
                                  <a:pt x="410175" y="471813"/>
                                </a:lnTo>
                                <a:lnTo>
                                  <a:pt x="410595" y="471813"/>
                                </a:lnTo>
                                <a:lnTo>
                                  <a:pt x="421826" y="482646"/>
                                </a:lnTo>
                                <a:lnTo>
                                  <a:pt x="422753" y="481659"/>
                                </a:lnTo>
                                <a:lnTo>
                                  <a:pt x="430098" y="474573"/>
                                </a:lnTo>
                                <a:lnTo>
                                  <a:pt x="428835" y="473307"/>
                                </a:lnTo>
                                <a:lnTo>
                                  <a:pt x="418817" y="463631"/>
                                </a:lnTo>
                                <a:close/>
                              </a:path>
                              <a:path w="530860" h="1358900">
                                <a:moveTo>
                                  <a:pt x="449859" y="455512"/>
                                </a:moveTo>
                                <a:lnTo>
                                  <a:pt x="431411" y="473307"/>
                                </a:lnTo>
                                <a:lnTo>
                                  <a:pt x="430146" y="474573"/>
                                </a:lnTo>
                                <a:lnTo>
                                  <a:pt x="438505" y="482646"/>
                                </a:lnTo>
                                <a:lnTo>
                                  <a:pt x="439430" y="481659"/>
                                </a:lnTo>
                                <a:lnTo>
                                  <a:pt x="449625" y="471813"/>
                                </a:lnTo>
                                <a:lnTo>
                                  <a:pt x="450093" y="471813"/>
                                </a:lnTo>
                                <a:lnTo>
                                  <a:pt x="441611" y="463631"/>
                                </a:lnTo>
                                <a:lnTo>
                                  <a:pt x="458266" y="463631"/>
                                </a:lnTo>
                                <a:lnTo>
                                  <a:pt x="449859" y="455512"/>
                                </a:lnTo>
                                <a:close/>
                              </a:path>
                              <a:path w="530860" h="1358900">
                                <a:moveTo>
                                  <a:pt x="458266" y="463631"/>
                                </a:moveTo>
                                <a:lnTo>
                                  <a:pt x="458096" y="463631"/>
                                </a:lnTo>
                                <a:lnTo>
                                  <a:pt x="449625" y="471813"/>
                                </a:lnTo>
                                <a:lnTo>
                                  <a:pt x="450093" y="471813"/>
                                </a:lnTo>
                                <a:lnTo>
                                  <a:pt x="461323" y="482646"/>
                                </a:lnTo>
                                <a:lnTo>
                                  <a:pt x="462250" y="481659"/>
                                </a:lnTo>
                                <a:lnTo>
                                  <a:pt x="469595" y="474573"/>
                                </a:lnTo>
                                <a:lnTo>
                                  <a:pt x="458266" y="463631"/>
                                </a:lnTo>
                                <a:close/>
                              </a:path>
                              <a:path w="530860" h="1358900">
                                <a:moveTo>
                                  <a:pt x="480938" y="463631"/>
                                </a:moveTo>
                                <a:lnTo>
                                  <a:pt x="469595" y="474573"/>
                                </a:lnTo>
                                <a:lnTo>
                                  <a:pt x="477954" y="482646"/>
                                </a:lnTo>
                                <a:lnTo>
                                  <a:pt x="478880" y="481659"/>
                                </a:lnTo>
                                <a:lnTo>
                                  <a:pt x="489074" y="471813"/>
                                </a:lnTo>
                                <a:lnTo>
                                  <a:pt x="489451" y="471813"/>
                                </a:lnTo>
                                <a:lnTo>
                                  <a:pt x="480938" y="463631"/>
                                </a:lnTo>
                                <a:close/>
                              </a:path>
                              <a:path w="530860" h="1358900">
                                <a:moveTo>
                                  <a:pt x="498112" y="463631"/>
                                </a:moveTo>
                                <a:lnTo>
                                  <a:pt x="497545" y="463631"/>
                                </a:lnTo>
                                <a:lnTo>
                                  <a:pt x="489074" y="471813"/>
                                </a:lnTo>
                                <a:lnTo>
                                  <a:pt x="489451" y="471813"/>
                                </a:lnTo>
                                <a:lnTo>
                                  <a:pt x="500723" y="482646"/>
                                </a:lnTo>
                                <a:lnTo>
                                  <a:pt x="509092" y="474573"/>
                                </a:lnTo>
                                <a:lnTo>
                                  <a:pt x="509304" y="474573"/>
                                </a:lnTo>
                                <a:lnTo>
                                  <a:pt x="498112" y="463631"/>
                                </a:lnTo>
                                <a:close/>
                              </a:path>
                              <a:path w="530860" h="1358900">
                                <a:moveTo>
                                  <a:pt x="525666" y="474573"/>
                                </a:moveTo>
                                <a:lnTo>
                                  <a:pt x="509304" y="474573"/>
                                </a:lnTo>
                                <a:lnTo>
                                  <a:pt x="517562" y="482646"/>
                                </a:lnTo>
                                <a:lnTo>
                                  <a:pt x="517307" y="482646"/>
                                </a:lnTo>
                                <a:lnTo>
                                  <a:pt x="525666" y="474573"/>
                                </a:lnTo>
                                <a:close/>
                              </a:path>
                              <a:path w="530860" h="1358900">
                                <a:moveTo>
                                  <a:pt x="76923" y="463631"/>
                                </a:moveTo>
                                <a:lnTo>
                                  <a:pt x="76753" y="463631"/>
                                </a:lnTo>
                                <a:lnTo>
                                  <a:pt x="68287" y="471813"/>
                                </a:lnTo>
                                <a:lnTo>
                                  <a:pt x="78493" y="481659"/>
                                </a:lnTo>
                                <a:lnTo>
                                  <a:pt x="86940" y="473307"/>
                                </a:lnTo>
                                <a:lnTo>
                                  <a:pt x="76923" y="463631"/>
                                </a:lnTo>
                                <a:close/>
                              </a:path>
                              <a:path w="530860" h="1358900">
                                <a:moveTo>
                                  <a:pt x="97998" y="462374"/>
                                </a:moveTo>
                                <a:lnTo>
                                  <a:pt x="86940" y="473307"/>
                                </a:lnTo>
                                <a:lnTo>
                                  <a:pt x="95426" y="481502"/>
                                </a:lnTo>
                                <a:lnTo>
                                  <a:pt x="106482" y="470557"/>
                                </a:lnTo>
                                <a:lnTo>
                                  <a:pt x="97998" y="462374"/>
                                </a:lnTo>
                                <a:close/>
                              </a:path>
                              <a:path w="530860" h="1358900">
                                <a:moveTo>
                                  <a:pt x="114907" y="462217"/>
                                </a:moveTo>
                                <a:lnTo>
                                  <a:pt x="106482" y="470557"/>
                                </a:lnTo>
                                <a:lnTo>
                                  <a:pt x="117503" y="481188"/>
                                </a:lnTo>
                                <a:lnTo>
                                  <a:pt x="125927" y="472859"/>
                                </a:lnTo>
                                <a:lnTo>
                                  <a:pt x="114907" y="462217"/>
                                </a:lnTo>
                                <a:close/>
                              </a:path>
                              <a:path w="530860" h="1358900">
                                <a:moveTo>
                                  <a:pt x="197401" y="402189"/>
                                </a:moveTo>
                                <a:lnTo>
                                  <a:pt x="125927" y="472859"/>
                                </a:lnTo>
                                <a:lnTo>
                                  <a:pt x="134388" y="481032"/>
                                </a:lnTo>
                                <a:lnTo>
                                  <a:pt x="143700" y="471813"/>
                                </a:lnTo>
                                <a:lnTo>
                                  <a:pt x="135426" y="463631"/>
                                </a:lnTo>
                                <a:lnTo>
                                  <a:pt x="152131" y="463631"/>
                                </a:lnTo>
                                <a:lnTo>
                                  <a:pt x="143928" y="455512"/>
                                </a:lnTo>
                                <a:lnTo>
                                  <a:pt x="160167" y="455512"/>
                                </a:lnTo>
                                <a:lnTo>
                                  <a:pt x="162916" y="452790"/>
                                </a:lnTo>
                                <a:lnTo>
                                  <a:pt x="159320" y="449157"/>
                                </a:lnTo>
                                <a:lnTo>
                                  <a:pt x="154728" y="444617"/>
                                </a:lnTo>
                                <a:lnTo>
                                  <a:pt x="171410" y="444617"/>
                                </a:lnTo>
                                <a:lnTo>
                                  <a:pt x="163160" y="436450"/>
                                </a:lnTo>
                                <a:lnTo>
                                  <a:pt x="179423" y="436450"/>
                                </a:lnTo>
                                <a:lnTo>
                                  <a:pt x="182188" y="433713"/>
                                </a:lnTo>
                                <a:lnTo>
                                  <a:pt x="180299" y="431799"/>
                                </a:lnTo>
                                <a:lnTo>
                                  <a:pt x="174030" y="425602"/>
                                </a:lnTo>
                                <a:lnTo>
                                  <a:pt x="190689" y="425602"/>
                                </a:lnTo>
                                <a:lnTo>
                                  <a:pt x="182392" y="417389"/>
                                </a:lnTo>
                                <a:lnTo>
                                  <a:pt x="198678" y="417389"/>
                                </a:lnTo>
                                <a:lnTo>
                                  <a:pt x="201398" y="414696"/>
                                </a:lnTo>
                                <a:lnTo>
                                  <a:pt x="201534" y="414696"/>
                                </a:lnTo>
                                <a:lnTo>
                                  <a:pt x="193354" y="406608"/>
                                </a:lnTo>
                                <a:lnTo>
                                  <a:pt x="201977" y="406608"/>
                                </a:lnTo>
                                <a:lnTo>
                                  <a:pt x="197401" y="402189"/>
                                </a:lnTo>
                                <a:close/>
                              </a:path>
                              <a:path w="530860" h="1358900">
                                <a:moveTo>
                                  <a:pt x="261019" y="463631"/>
                                </a:moveTo>
                                <a:lnTo>
                                  <a:pt x="260850" y="463631"/>
                                </a:lnTo>
                                <a:lnTo>
                                  <a:pt x="255881" y="468430"/>
                                </a:lnTo>
                                <a:lnTo>
                                  <a:pt x="267040" y="479464"/>
                                </a:lnTo>
                                <a:lnTo>
                                  <a:pt x="272109" y="474573"/>
                                </a:lnTo>
                                <a:lnTo>
                                  <a:pt x="272349" y="474573"/>
                                </a:lnTo>
                                <a:lnTo>
                                  <a:pt x="261019" y="463631"/>
                                </a:lnTo>
                                <a:close/>
                              </a:path>
                              <a:path w="530860" h="1358900">
                                <a:moveTo>
                                  <a:pt x="247535" y="460179"/>
                                </a:moveTo>
                                <a:lnTo>
                                  <a:pt x="236434" y="470887"/>
                                </a:lnTo>
                                <a:lnTo>
                                  <a:pt x="244781" y="479150"/>
                                </a:lnTo>
                                <a:lnTo>
                                  <a:pt x="255881" y="468430"/>
                                </a:lnTo>
                                <a:lnTo>
                                  <a:pt x="247535" y="460179"/>
                                </a:lnTo>
                                <a:close/>
                              </a:path>
                              <a:path w="530860" h="1358900">
                                <a:moveTo>
                                  <a:pt x="225300" y="459865"/>
                                </a:moveTo>
                                <a:lnTo>
                                  <a:pt x="216894" y="467983"/>
                                </a:lnTo>
                                <a:lnTo>
                                  <a:pt x="228030" y="478993"/>
                                </a:lnTo>
                                <a:lnTo>
                                  <a:pt x="236434" y="470887"/>
                                </a:lnTo>
                                <a:lnTo>
                                  <a:pt x="225300" y="459865"/>
                                </a:lnTo>
                                <a:close/>
                              </a:path>
                              <a:path w="530860" h="1358900">
                                <a:moveTo>
                                  <a:pt x="210071" y="474573"/>
                                </a:moveTo>
                                <a:lnTo>
                                  <a:pt x="201671" y="474573"/>
                                </a:lnTo>
                                <a:lnTo>
                                  <a:pt x="205819" y="478680"/>
                                </a:lnTo>
                                <a:lnTo>
                                  <a:pt x="210071" y="474573"/>
                                </a:lnTo>
                                <a:close/>
                              </a:path>
                              <a:path w="530860" h="1358900">
                                <a:moveTo>
                                  <a:pt x="28575" y="416938"/>
                                </a:moveTo>
                                <a:lnTo>
                                  <a:pt x="27990" y="417389"/>
                                </a:lnTo>
                                <a:lnTo>
                                  <a:pt x="355" y="444617"/>
                                </a:lnTo>
                                <a:lnTo>
                                  <a:pt x="17514" y="444617"/>
                                </a:lnTo>
                                <a:lnTo>
                                  <a:pt x="9069" y="452790"/>
                                </a:lnTo>
                                <a:lnTo>
                                  <a:pt x="28790" y="471813"/>
                                </a:lnTo>
                                <a:lnTo>
                                  <a:pt x="29681" y="470887"/>
                                </a:lnTo>
                                <a:lnTo>
                                  <a:pt x="37160" y="463631"/>
                                </a:lnTo>
                                <a:lnTo>
                                  <a:pt x="19710" y="463631"/>
                                </a:lnTo>
                                <a:lnTo>
                                  <a:pt x="28499" y="454965"/>
                                </a:lnTo>
                                <a:lnTo>
                                  <a:pt x="9329" y="436450"/>
                                </a:lnTo>
                                <a:lnTo>
                                  <a:pt x="25951" y="436450"/>
                                </a:lnTo>
                                <a:lnTo>
                                  <a:pt x="28779" y="433713"/>
                                </a:lnTo>
                                <a:lnTo>
                                  <a:pt x="20381" y="425602"/>
                                </a:lnTo>
                                <a:lnTo>
                                  <a:pt x="37546" y="425602"/>
                                </a:lnTo>
                                <a:lnTo>
                                  <a:pt x="28575" y="416938"/>
                                </a:lnTo>
                                <a:close/>
                              </a:path>
                              <a:path w="530860" h="1358900">
                                <a:moveTo>
                                  <a:pt x="57234" y="444617"/>
                                </a:moveTo>
                                <a:lnTo>
                                  <a:pt x="56762" y="444617"/>
                                </a:lnTo>
                                <a:lnTo>
                                  <a:pt x="48336" y="452790"/>
                                </a:lnTo>
                                <a:lnTo>
                                  <a:pt x="48566" y="452790"/>
                                </a:lnTo>
                                <a:lnTo>
                                  <a:pt x="68287" y="471813"/>
                                </a:lnTo>
                                <a:lnTo>
                                  <a:pt x="76753" y="463631"/>
                                </a:lnTo>
                                <a:lnTo>
                                  <a:pt x="59635" y="463631"/>
                                </a:lnTo>
                                <a:lnTo>
                                  <a:pt x="68053" y="455512"/>
                                </a:lnTo>
                                <a:lnTo>
                                  <a:pt x="68515" y="455512"/>
                                </a:lnTo>
                                <a:lnTo>
                                  <a:pt x="57234" y="444617"/>
                                </a:lnTo>
                                <a:close/>
                              </a:path>
                              <a:path w="530860" h="1358900">
                                <a:moveTo>
                                  <a:pt x="132923" y="444617"/>
                                </a:moveTo>
                                <a:lnTo>
                                  <a:pt x="132686" y="444617"/>
                                </a:lnTo>
                                <a:lnTo>
                                  <a:pt x="124461" y="452790"/>
                                </a:lnTo>
                                <a:lnTo>
                                  <a:pt x="143700" y="471813"/>
                                </a:lnTo>
                                <a:lnTo>
                                  <a:pt x="151965" y="463631"/>
                                </a:lnTo>
                                <a:lnTo>
                                  <a:pt x="135260" y="463631"/>
                                </a:lnTo>
                                <a:lnTo>
                                  <a:pt x="143472" y="455512"/>
                                </a:lnTo>
                                <a:lnTo>
                                  <a:pt x="143928" y="455512"/>
                                </a:lnTo>
                                <a:lnTo>
                                  <a:pt x="132923" y="444617"/>
                                </a:lnTo>
                                <a:close/>
                              </a:path>
                              <a:path w="530860" h="1358900">
                                <a:moveTo>
                                  <a:pt x="171410" y="444617"/>
                                </a:moveTo>
                                <a:lnTo>
                                  <a:pt x="171173" y="444617"/>
                                </a:lnTo>
                                <a:lnTo>
                                  <a:pt x="166587" y="449157"/>
                                </a:lnTo>
                                <a:lnTo>
                                  <a:pt x="162995" y="452790"/>
                                </a:lnTo>
                                <a:lnTo>
                                  <a:pt x="182234" y="471813"/>
                                </a:lnTo>
                                <a:lnTo>
                                  <a:pt x="183123" y="470887"/>
                                </a:lnTo>
                                <a:lnTo>
                                  <a:pt x="190452" y="463631"/>
                                </a:lnTo>
                                <a:lnTo>
                                  <a:pt x="173794" y="463631"/>
                                </a:lnTo>
                                <a:lnTo>
                                  <a:pt x="182006" y="455512"/>
                                </a:lnTo>
                                <a:lnTo>
                                  <a:pt x="182416" y="455512"/>
                                </a:lnTo>
                                <a:lnTo>
                                  <a:pt x="171410" y="444617"/>
                                </a:lnTo>
                                <a:close/>
                              </a:path>
                              <a:path w="530860" h="1358900">
                                <a:moveTo>
                                  <a:pt x="280780" y="444617"/>
                                </a:moveTo>
                                <a:lnTo>
                                  <a:pt x="280538" y="444617"/>
                                </a:lnTo>
                                <a:lnTo>
                                  <a:pt x="272075" y="452790"/>
                                </a:lnTo>
                                <a:lnTo>
                                  <a:pt x="272384" y="452790"/>
                                </a:lnTo>
                                <a:lnTo>
                                  <a:pt x="292104" y="471813"/>
                                </a:lnTo>
                                <a:lnTo>
                                  <a:pt x="291828" y="471813"/>
                                </a:lnTo>
                                <a:lnTo>
                                  <a:pt x="300299" y="463631"/>
                                </a:lnTo>
                                <a:lnTo>
                                  <a:pt x="283452" y="463631"/>
                                </a:lnTo>
                                <a:lnTo>
                                  <a:pt x="291870" y="455512"/>
                                </a:lnTo>
                                <a:lnTo>
                                  <a:pt x="292061" y="455512"/>
                                </a:lnTo>
                                <a:lnTo>
                                  <a:pt x="280780" y="444617"/>
                                </a:lnTo>
                                <a:close/>
                              </a:path>
                              <a:path w="530860" h="1358900">
                                <a:moveTo>
                                  <a:pt x="320230" y="444617"/>
                                </a:moveTo>
                                <a:lnTo>
                                  <a:pt x="319987" y="444617"/>
                                </a:lnTo>
                                <a:lnTo>
                                  <a:pt x="311524" y="452790"/>
                                </a:lnTo>
                                <a:lnTo>
                                  <a:pt x="311881" y="452790"/>
                                </a:lnTo>
                                <a:lnTo>
                                  <a:pt x="331601" y="471813"/>
                                </a:lnTo>
                                <a:lnTo>
                                  <a:pt x="331277" y="471813"/>
                                </a:lnTo>
                                <a:lnTo>
                                  <a:pt x="339748" y="463631"/>
                                </a:lnTo>
                                <a:lnTo>
                                  <a:pt x="322949" y="463631"/>
                                </a:lnTo>
                                <a:lnTo>
                                  <a:pt x="331367" y="455512"/>
                                </a:lnTo>
                                <a:lnTo>
                                  <a:pt x="331511" y="455512"/>
                                </a:lnTo>
                                <a:lnTo>
                                  <a:pt x="320230" y="444617"/>
                                </a:lnTo>
                                <a:close/>
                              </a:path>
                              <a:path w="530860" h="1358900">
                                <a:moveTo>
                                  <a:pt x="359679" y="444617"/>
                                </a:moveTo>
                                <a:lnTo>
                                  <a:pt x="359436" y="444617"/>
                                </a:lnTo>
                                <a:lnTo>
                                  <a:pt x="350973" y="452790"/>
                                </a:lnTo>
                                <a:lnTo>
                                  <a:pt x="351378" y="452790"/>
                                </a:lnTo>
                                <a:lnTo>
                                  <a:pt x="371098" y="471813"/>
                                </a:lnTo>
                                <a:lnTo>
                                  <a:pt x="370726" y="471813"/>
                                </a:lnTo>
                                <a:lnTo>
                                  <a:pt x="379198" y="463631"/>
                                </a:lnTo>
                                <a:lnTo>
                                  <a:pt x="362447" y="463631"/>
                                </a:lnTo>
                                <a:lnTo>
                                  <a:pt x="370864" y="455512"/>
                                </a:lnTo>
                                <a:lnTo>
                                  <a:pt x="370393" y="454965"/>
                                </a:lnTo>
                                <a:lnTo>
                                  <a:pt x="359679" y="444617"/>
                                </a:lnTo>
                                <a:close/>
                              </a:path>
                              <a:path w="530860" h="1358900">
                                <a:moveTo>
                                  <a:pt x="399128" y="444617"/>
                                </a:moveTo>
                                <a:lnTo>
                                  <a:pt x="398886" y="444617"/>
                                </a:lnTo>
                                <a:lnTo>
                                  <a:pt x="390423" y="452790"/>
                                </a:lnTo>
                                <a:lnTo>
                                  <a:pt x="390875" y="452790"/>
                                </a:lnTo>
                                <a:lnTo>
                                  <a:pt x="410595" y="471813"/>
                                </a:lnTo>
                                <a:lnTo>
                                  <a:pt x="410175" y="471813"/>
                                </a:lnTo>
                                <a:lnTo>
                                  <a:pt x="418647" y="463631"/>
                                </a:lnTo>
                                <a:lnTo>
                                  <a:pt x="401944" y="463631"/>
                                </a:lnTo>
                                <a:lnTo>
                                  <a:pt x="410361" y="455512"/>
                                </a:lnTo>
                                <a:lnTo>
                                  <a:pt x="409843" y="454965"/>
                                </a:lnTo>
                                <a:lnTo>
                                  <a:pt x="399128" y="444617"/>
                                </a:lnTo>
                                <a:close/>
                              </a:path>
                              <a:path w="530860" h="1358900">
                                <a:moveTo>
                                  <a:pt x="438578" y="444617"/>
                                </a:moveTo>
                                <a:lnTo>
                                  <a:pt x="438335" y="444617"/>
                                </a:lnTo>
                                <a:lnTo>
                                  <a:pt x="429872" y="452790"/>
                                </a:lnTo>
                                <a:lnTo>
                                  <a:pt x="430372" y="452790"/>
                                </a:lnTo>
                                <a:lnTo>
                                  <a:pt x="450093" y="471813"/>
                                </a:lnTo>
                                <a:lnTo>
                                  <a:pt x="449625" y="471813"/>
                                </a:lnTo>
                                <a:lnTo>
                                  <a:pt x="458096" y="463631"/>
                                </a:lnTo>
                                <a:lnTo>
                                  <a:pt x="441441" y="463631"/>
                                </a:lnTo>
                                <a:lnTo>
                                  <a:pt x="449859" y="455512"/>
                                </a:lnTo>
                                <a:lnTo>
                                  <a:pt x="438578" y="444617"/>
                                </a:lnTo>
                                <a:close/>
                              </a:path>
                              <a:path w="530860" h="1358900">
                                <a:moveTo>
                                  <a:pt x="500720" y="444617"/>
                                </a:moveTo>
                                <a:lnTo>
                                  <a:pt x="495944" y="449157"/>
                                </a:lnTo>
                                <a:lnTo>
                                  <a:pt x="480938" y="463631"/>
                                </a:lnTo>
                                <a:lnTo>
                                  <a:pt x="489451" y="471813"/>
                                </a:lnTo>
                                <a:lnTo>
                                  <a:pt x="489074" y="471813"/>
                                </a:lnTo>
                                <a:lnTo>
                                  <a:pt x="497545" y="463631"/>
                                </a:lnTo>
                                <a:lnTo>
                                  <a:pt x="498112" y="463631"/>
                                </a:lnTo>
                                <a:lnTo>
                                  <a:pt x="489807" y="455512"/>
                                </a:lnTo>
                                <a:lnTo>
                                  <a:pt x="505953" y="455512"/>
                                </a:lnTo>
                                <a:lnTo>
                                  <a:pt x="508771" y="452790"/>
                                </a:lnTo>
                                <a:lnTo>
                                  <a:pt x="509250" y="452790"/>
                                </a:lnTo>
                                <a:lnTo>
                                  <a:pt x="500720" y="444617"/>
                                </a:lnTo>
                                <a:close/>
                              </a:path>
                              <a:path w="530860" h="1358900">
                                <a:moveTo>
                                  <a:pt x="106434" y="454033"/>
                                </a:moveTo>
                                <a:lnTo>
                                  <a:pt x="97998" y="462374"/>
                                </a:lnTo>
                                <a:lnTo>
                                  <a:pt x="106482" y="470557"/>
                                </a:lnTo>
                                <a:lnTo>
                                  <a:pt x="114907" y="462217"/>
                                </a:lnTo>
                                <a:lnTo>
                                  <a:pt x="106434" y="454033"/>
                                </a:lnTo>
                                <a:close/>
                              </a:path>
                              <a:path w="530860" h="1358900">
                                <a:moveTo>
                                  <a:pt x="517615" y="444617"/>
                                </a:moveTo>
                                <a:lnTo>
                                  <a:pt x="517234" y="444617"/>
                                </a:lnTo>
                                <a:lnTo>
                                  <a:pt x="508771" y="452790"/>
                                </a:lnTo>
                                <a:lnTo>
                                  <a:pt x="509250" y="452790"/>
                                </a:lnTo>
                                <a:lnTo>
                                  <a:pt x="527103" y="469899"/>
                                </a:lnTo>
                                <a:lnTo>
                                  <a:pt x="530505" y="469899"/>
                                </a:lnTo>
                                <a:lnTo>
                                  <a:pt x="530505" y="463631"/>
                                </a:lnTo>
                                <a:lnTo>
                                  <a:pt x="520435" y="463631"/>
                                </a:lnTo>
                                <a:lnTo>
                                  <a:pt x="527103" y="457199"/>
                                </a:lnTo>
                                <a:lnTo>
                                  <a:pt x="530505" y="457199"/>
                                </a:lnTo>
                                <a:lnTo>
                                  <a:pt x="517615" y="444617"/>
                                </a:lnTo>
                                <a:close/>
                              </a:path>
                              <a:path w="530860" h="1358900">
                                <a:moveTo>
                                  <a:pt x="311750" y="398327"/>
                                </a:moveTo>
                                <a:lnTo>
                                  <a:pt x="311148" y="398816"/>
                                </a:lnTo>
                                <a:lnTo>
                                  <a:pt x="247535" y="460179"/>
                                </a:lnTo>
                                <a:lnTo>
                                  <a:pt x="255881" y="468430"/>
                                </a:lnTo>
                                <a:lnTo>
                                  <a:pt x="260850" y="463631"/>
                                </a:lnTo>
                                <a:lnTo>
                                  <a:pt x="261019" y="463631"/>
                                </a:lnTo>
                                <a:lnTo>
                                  <a:pt x="252612" y="455512"/>
                                </a:lnTo>
                                <a:lnTo>
                                  <a:pt x="269257" y="455512"/>
                                </a:lnTo>
                                <a:lnTo>
                                  <a:pt x="272075" y="452790"/>
                                </a:lnTo>
                                <a:lnTo>
                                  <a:pt x="272384" y="452790"/>
                                </a:lnTo>
                                <a:lnTo>
                                  <a:pt x="263910" y="444617"/>
                                </a:lnTo>
                                <a:lnTo>
                                  <a:pt x="280780" y="444617"/>
                                </a:lnTo>
                                <a:lnTo>
                                  <a:pt x="272325" y="436450"/>
                                </a:lnTo>
                                <a:lnTo>
                                  <a:pt x="288994" y="436450"/>
                                </a:lnTo>
                                <a:lnTo>
                                  <a:pt x="291828" y="433713"/>
                                </a:lnTo>
                                <a:lnTo>
                                  <a:pt x="292104" y="433713"/>
                                </a:lnTo>
                                <a:lnTo>
                                  <a:pt x="283695" y="425602"/>
                                </a:lnTo>
                                <a:lnTo>
                                  <a:pt x="300541" y="425602"/>
                                </a:lnTo>
                                <a:lnTo>
                                  <a:pt x="292037" y="417389"/>
                                </a:lnTo>
                                <a:lnTo>
                                  <a:pt x="308730" y="417389"/>
                                </a:lnTo>
                                <a:lnTo>
                                  <a:pt x="311518" y="414696"/>
                                </a:lnTo>
                                <a:lnTo>
                                  <a:pt x="311887" y="414696"/>
                                </a:lnTo>
                                <a:lnTo>
                                  <a:pt x="303502" y="406608"/>
                                </a:lnTo>
                                <a:lnTo>
                                  <a:pt x="320325" y="406608"/>
                                </a:lnTo>
                                <a:lnTo>
                                  <a:pt x="311750" y="398327"/>
                                </a:lnTo>
                                <a:close/>
                              </a:path>
                              <a:path w="530860" h="1358900">
                                <a:moveTo>
                                  <a:pt x="209897" y="444617"/>
                                </a:moveTo>
                                <a:lnTo>
                                  <a:pt x="209660" y="444617"/>
                                </a:lnTo>
                                <a:lnTo>
                                  <a:pt x="205074" y="449157"/>
                                </a:lnTo>
                                <a:lnTo>
                                  <a:pt x="201529" y="452790"/>
                                </a:lnTo>
                                <a:lnTo>
                                  <a:pt x="216894" y="467983"/>
                                </a:lnTo>
                                <a:lnTo>
                                  <a:pt x="221400" y="463631"/>
                                </a:lnTo>
                                <a:lnTo>
                                  <a:pt x="212327" y="463631"/>
                                </a:lnTo>
                                <a:lnTo>
                                  <a:pt x="220540" y="455512"/>
                                </a:lnTo>
                                <a:lnTo>
                                  <a:pt x="220903" y="455512"/>
                                </a:lnTo>
                                <a:lnTo>
                                  <a:pt x="209897" y="444617"/>
                                </a:lnTo>
                                <a:close/>
                              </a:path>
                              <a:path w="530860" h="1358900">
                                <a:moveTo>
                                  <a:pt x="48019" y="435717"/>
                                </a:moveTo>
                                <a:lnTo>
                                  <a:pt x="28499" y="454965"/>
                                </a:lnTo>
                                <a:lnTo>
                                  <a:pt x="37473" y="463631"/>
                                </a:lnTo>
                                <a:lnTo>
                                  <a:pt x="37160" y="463631"/>
                                </a:lnTo>
                                <a:lnTo>
                                  <a:pt x="48336" y="452790"/>
                                </a:lnTo>
                                <a:lnTo>
                                  <a:pt x="48566" y="452790"/>
                                </a:lnTo>
                                <a:lnTo>
                                  <a:pt x="39651" y="444190"/>
                                </a:lnTo>
                                <a:lnTo>
                                  <a:pt x="56793" y="444190"/>
                                </a:lnTo>
                                <a:lnTo>
                                  <a:pt x="48019" y="435717"/>
                                </a:lnTo>
                                <a:close/>
                              </a:path>
                              <a:path w="530860" h="1358900">
                                <a:moveTo>
                                  <a:pt x="85160" y="455512"/>
                                </a:moveTo>
                                <a:lnTo>
                                  <a:pt x="68515" y="455512"/>
                                </a:lnTo>
                                <a:lnTo>
                                  <a:pt x="76923" y="463631"/>
                                </a:lnTo>
                                <a:lnTo>
                                  <a:pt x="76753" y="463631"/>
                                </a:lnTo>
                                <a:lnTo>
                                  <a:pt x="85160" y="455512"/>
                                </a:lnTo>
                                <a:close/>
                              </a:path>
                              <a:path w="530860" h="1358900">
                                <a:moveTo>
                                  <a:pt x="160167" y="455512"/>
                                </a:moveTo>
                                <a:lnTo>
                                  <a:pt x="143928" y="455512"/>
                                </a:lnTo>
                                <a:lnTo>
                                  <a:pt x="152131" y="463631"/>
                                </a:lnTo>
                                <a:lnTo>
                                  <a:pt x="151965" y="463631"/>
                                </a:lnTo>
                                <a:lnTo>
                                  <a:pt x="160167" y="455512"/>
                                </a:lnTo>
                                <a:close/>
                              </a:path>
                              <a:path w="530860" h="1358900">
                                <a:moveTo>
                                  <a:pt x="198655" y="455512"/>
                                </a:moveTo>
                                <a:lnTo>
                                  <a:pt x="182416" y="455512"/>
                                </a:lnTo>
                                <a:lnTo>
                                  <a:pt x="190618" y="463631"/>
                                </a:lnTo>
                                <a:lnTo>
                                  <a:pt x="190452" y="463631"/>
                                </a:lnTo>
                                <a:lnTo>
                                  <a:pt x="198655" y="455512"/>
                                </a:lnTo>
                                <a:close/>
                              </a:path>
                              <a:path w="530860" h="1358900">
                                <a:moveTo>
                                  <a:pt x="269257" y="455512"/>
                                </a:moveTo>
                                <a:lnTo>
                                  <a:pt x="252612" y="455512"/>
                                </a:lnTo>
                                <a:lnTo>
                                  <a:pt x="261019" y="463631"/>
                                </a:lnTo>
                                <a:lnTo>
                                  <a:pt x="260850" y="463631"/>
                                </a:lnTo>
                                <a:lnTo>
                                  <a:pt x="269257" y="455512"/>
                                </a:lnTo>
                                <a:close/>
                              </a:path>
                              <a:path w="530860" h="1358900">
                                <a:moveTo>
                                  <a:pt x="308706" y="455512"/>
                                </a:moveTo>
                                <a:lnTo>
                                  <a:pt x="292061" y="455512"/>
                                </a:lnTo>
                                <a:lnTo>
                                  <a:pt x="300469" y="463631"/>
                                </a:lnTo>
                                <a:lnTo>
                                  <a:pt x="300299" y="463631"/>
                                </a:lnTo>
                                <a:lnTo>
                                  <a:pt x="308706" y="455512"/>
                                </a:lnTo>
                                <a:close/>
                              </a:path>
                              <a:path w="530860" h="1358900">
                                <a:moveTo>
                                  <a:pt x="348156" y="455512"/>
                                </a:moveTo>
                                <a:lnTo>
                                  <a:pt x="331511" y="455512"/>
                                </a:lnTo>
                                <a:lnTo>
                                  <a:pt x="339918" y="463631"/>
                                </a:lnTo>
                                <a:lnTo>
                                  <a:pt x="339748" y="463631"/>
                                </a:lnTo>
                                <a:lnTo>
                                  <a:pt x="348156" y="455512"/>
                                </a:lnTo>
                                <a:close/>
                              </a:path>
                              <a:path w="530860" h="1358900">
                                <a:moveTo>
                                  <a:pt x="390673" y="436450"/>
                                </a:moveTo>
                                <a:lnTo>
                                  <a:pt x="387108" y="439842"/>
                                </a:lnTo>
                                <a:lnTo>
                                  <a:pt x="371431" y="454965"/>
                                </a:lnTo>
                                <a:lnTo>
                                  <a:pt x="370960" y="455512"/>
                                </a:lnTo>
                                <a:lnTo>
                                  <a:pt x="379367" y="463631"/>
                                </a:lnTo>
                                <a:lnTo>
                                  <a:pt x="379198" y="463631"/>
                                </a:lnTo>
                                <a:lnTo>
                                  <a:pt x="390423" y="452790"/>
                                </a:lnTo>
                                <a:lnTo>
                                  <a:pt x="390875" y="452790"/>
                                </a:lnTo>
                                <a:lnTo>
                                  <a:pt x="382402" y="444617"/>
                                </a:lnTo>
                                <a:lnTo>
                                  <a:pt x="399128" y="444617"/>
                                </a:lnTo>
                                <a:lnTo>
                                  <a:pt x="390673" y="436450"/>
                                </a:lnTo>
                                <a:close/>
                              </a:path>
                              <a:path w="530860" h="1358900">
                                <a:moveTo>
                                  <a:pt x="430122" y="436450"/>
                                </a:moveTo>
                                <a:lnTo>
                                  <a:pt x="410929" y="454965"/>
                                </a:lnTo>
                                <a:lnTo>
                                  <a:pt x="410409" y="455512"/>
                                </a:lnTo>
                                <a:lnTo>
                                  <a:pt x="418817" y="463631"/>
                                </a:lnTo>
                                <a:lnTo>
                                  <a:pt x="418647" y="463631"/>
                                </a:lnTo>
                                <a:lnTo>
                                  <a:pt x="429872" y="452790"/>
                                </a:lnTo>
                                <a:lnTo>
                                  <a:pt x="430372" y="452790"/>
                                </a:lnTo>
                                <a:lnTo>
                                  <a:pt x="421899" y="444617"/>
                                </a:lnTo>
                                <a:lnTo>
                                  <a:pt x="438578" y="444617"/>
                                </a:lnTo>
                                <a:lnTo>
                                  <a:pt x="430122" y="436450"/>
                                </a:lnTo>
                                <a:close/>
                              </a:path>
                              <a:path w="530860" h="1358900">
                                <a:moveTo>
                                  <a:pt x="461153" y="444617"/>
                                </a:moveTo>
                                <a:lnTo>
                                  <a:pt x="449859" y="455512"/>
                                </a:lnTo>
                                <a:lnTo>
                                  <a:pt x="458266" y="463631"/>
                                </a:lnTo>
                                <a:lnTo>
                                  <a:pt x="458096" y="463631"/>
                                </a:lnTo>
                                <a:lnTo>
                                  <a:pt x="469321" y="452790"/>
                                </a:lnTo>
                                <a:lnTo>
                                  <a:pt x="469658" y="452790"/>
                                </a:lnTo>
                                <a:lnTo>
                                  <a:pt x="461153" y="444617"/>
                                </a:lnTo>
                                <a:close/>
                              </a:path>
                              <a:path w="530860" h="1358900">
                                <a:moveTo>
                                  <a:pt x="478226" y="444190"/>
                                </a:moveTo>
                                <a:lnTo>
                                  <a:pt x="469321" y="452790"/>
                                </a:lnTo>
                                <a:lnTo>
                                  <a:pt x="469658" y="452790"/>
                                </a:lnTo>
                                <a:lnTo>
                                  <a:pt x="480938" y="463631"/>
                                </a:lnTo>
                                <a:lnTo>
                                  <a:pt x="489356" y="455512"/>
                                </a:lnTo>
                                <a:lnTo>
                                  <a:pt x="489807" y="455512"/>
                                </a:lnTo>
                                <a:lnTo>
                                  <a:pt x="478226" y="444190"/>
                                </a:lnTo>
                                <a:close/>
                              </a:path>
                              <a:path w="530860" h="1358900">
                                <a:moveTo>
                                  <a:pt x="505953" y="455512"/>
                                </a:moveTo>
                                <a:lnTo>
                                  <a:pt x="489807" y="455512"/>
                                </a:lnTo>
                                <a:lnTo>
                                  <a:pt x="498112" y="463631"/>
                                </a:lnTo>
                                <a:lnTo>
                                  <a:pt x="497545" y="463631"/>
                                </a:lnTo>
                                <a:lnTo>
                                  <a:pt x="505953" y="455512"/>
                                </a:lnTo>
                                <a:close/>
                              </a:path>
                              <a:path w="530860" h="1358900">
                                <a:moveTo>
                                  <a:pt x="96684" y="444617"/>
                                </a:moveTo>
                                <a:lnTo>
                                  <a:pt x="96441" y="444617"/>
                                </a:lnTo>
                                <a:lnTo>
                                  <a:pt x="91740" y="449157"/>
                                </a:lnTo>
                                <a:lnTo>
                                  <a:pt x="88064" y="452790"/>
                                </a:lnTo>
                                <a:lnTo>
                                  <a:pt x="97998" y="462374"/>
                                </a:lnTo>
                                <a:lnTo>
                                  <a:pt x="106434" y="454033"/>
                                </a:lnTo>
                                <a:lnTo>
                                  <a:pt x="96684" y="444617"/>
                                </a:lnTo>
                                <a:close/>
                              </a:path>
                              <a:path w="530860" h="1358900">
                                <a:moveTo>
                                  <a:pt x="177908" y="383363"/>
                                </a:moveTo>
                                <a:lnTo>
                                  <a:pt x="106434" y="454033"/>
                                </a:lnTo>
                                <a:lnTo>
                                  <a:pt x="114907" y="462217"/>
                                </a:lnTo>
                                <a:lnTo>
                                  <a:pt x="124429" y="452790"/>
                                </a:lnTo>
                                <a:lnTo>
                                  <a:pt x="116194" y="444617"/>
                                </a:lnTo>
                                <a:lnTo>
                                  <a:pt x="132923" y="444617"/>
                                </a:lnTo>
                                <a:lnTo>
                                  <a:pt x="124673" y="436450"/>
                                </a:lnTo>
                                <a:lnTo>
                                  <a:pt x="140936" y="436450"/>
                                </a:lnTo>
                                <a:lnTo>
                                  <a:pt x="143700" y="433713"/>
                                </a:lnTo>
                                <a:lnTo>
                                  <a:pt x="135497" y="425602"/>
                                </a:lnTo>
                                <a:lnTo>
                                  <a:pt x="152202" y="425602"/>
                                </a:lnTo>
                                <a:lnTo>
                                  <a:pt x="143905" y="417389"/>
                                </a:lnTo>
                                <a:lnTo>
                                  <a:pt x="160191" y="417389"/>
                                </a:lnTo>
                                <a:lnTo>
                                  <a:pt x="162911" y="414696"/>
                                </a:lnTo>
                                <a:lnTo>
                                  <a:pt x="158574" y="410319"/>
                                </a:lnTo>
                                <a:lnTo>
                                  <a:pt x="154821" y="406608"/>
                                </a:lnTo>
                                <a:lnTo>
                                  <a:pt x="171502" y="406608"/>
                                </a:lnTo>
                                <a:lnTo>
                                  <a:pt x="163137" y="398327"/>
                                </a:lnTo>
                                <a:lnTo>
                                  <a:pt x="179446" y="398327"/>
                                </a:lnTo>
                                <a:lnTo>
                                  <a:pt x="182162" y="395638"/>
                                </a:lnTo>
                                <a:lnTo>
                                  <a:pt x="180299" y="393699"/>
                                </a:lnTo>
                                <a:lnTo>
                                  <a:pt x="174151" y="387621"/>
                                </a:lnTo>
                                <a:lnTo>
                                  <a:pt x="182317" y="387621"/>
                                </a:lnTo>
                                <a:lnTo>
                                  <a:pt x="177908" y="383363"/>
                                </a:lnTo>
                                <a:close/>
                              </a:path>
                              <a:path w="530860" h="1358900">
                                <a:moveTo>
                                  <a:pt x="241331" y="444617"/>
                                </a:moveTo>
                                <a:lnTo>
                                  <a:pt x="241089" y="444617"/>
                                </a:lnTo>
                                <a:lnTo>
                                  <a:pt x="236388" y="449157"/>
                                </a:lnTo>
                                <a:lnTo>
                                  <a:pt x="247535" y="460179"/>
                                </a:lnTo>
                                <a:lnTo>
                                  <a:pt x="252373" y="455512"/>
                                </a:lnTo>
                                <a:lnTo>
                                  <a:pt x="252612" y="455512"/>
                                </a:lnTo>
                                <a:lnTo>
                                  <a:pt x="241331" y="444617"/>
                                </a:lnTo>
                                <a:close/>
                              </a:path>
                              <a:path w="530860" h="1358900">
                                <a:moveTo>
                                  <a:pt x="229808" y="455512"/>
                                </a:moveTo>
                                <a:lnTo>
                                  <a:pt x="220903" y="455512"/>
                                </a:lnTo>
                                <a:lnTo>
                                  <a:pt x="225300" y="459865"/>
                                </a:lnTo>
                                <a:lnTo>
                                  <a:pt x="229808" y="455512"/>
                                </a:lnTo>
                                <a:close/>
                              </a:path>
                              <a:path w="530860" h="1358900">
                                <a:moveTo>
                                  <a:pt x="596" y="444617"/>
                                </a:moveTo>
                                <a:lnTo>
                                  <a:pt x="474" y="457199"/>
                                </a:lnTo>
                                <a:lnTo>
                                  <a:pt x="4514" y="457199"/>
                                </a:lnTo>
                                <a:lnTo>
                                  <a:pt x="9069" y="452790"/>
                                </a:lnTo>
                                <a:lnTo>
                                  <a:pt x="596" y="444617"/>
                                </a:lnTo>
                                <a:close/>
                              </a:path>
                              <a:path w="530860" h="1358900">
                                <a:moveTo>
                                  <a:pt x="25951" y="436450"/>
                                </a:moveTo>
                                <a:lnTo>
                                  <a:pt x="9329" y="436450"/>
                                </a:lnTo>
                                <a:lnTo>
                                  <a:pt x="17785" y="444617"/>
                                </a:lnTo>
                                <a:lnTo>
                                  <a:pt x="596" y="444617"/>
                                </a:lnTo>
                                <a:lnTo>
                                  <a:pt x="9069" y="452790"/>
                                </a:lnTo>
                                <a:lnTo>
                                  <a:pt x="25951" y="436450"/>
                                </a:lnTo>
                                <a:close/>
                              </a:path>
                              <a:path w="530860" h="1358900">
                                <a:moveTo>
                                  <a:pt x="37546" y="425602"/>
                                </a:moveTo>
                                <a:lnTo>
                                  <a:pt x="37159" y="425602"/>
                                </a:lnTo>
                                <a:lnTo>
                                  <a:pt x="28790" y="433713"/>
                                </a:lnTo>
                                <a:lnTo>
                                  <a:pt x="48566" y="452790"/>
                                </a:lnTo>
                                <a:lnTo>
                                  <a:pt x="48336" y="452790"/>
                                </a:lnTo>
                                <a:lnTo>
                                  <a:pt x="56762" y="444617"/>
                                </a:lnTo>
                                <a:lnTo>
                                  <a:pt x="57234" y="444617"/>
                                </a:lnTo>
                                <a:lnTo>
                                  <a:pt x="56793" y="444190"/>
                                </a:lnTo>
                                <a:lnTo>
                                  <a:pt x="39426" y="444190"/>
                                </a:lnTo>
                                <a:lnTo>
                                  <a:pt x="48019" y="435717"/>
                                </a:lnTo>
                                <a:lnTo>
                                  <a:pt x="37546" y="425602"/>
                                </a:lnTo>
                                <a:close/>
                              </a:path>
                              <a:path w="530860" h="1358900">
                                <a:moveTo>
                                  <a:pt x="76995" y="425602"/>
                                </a:moveTo>
                                <a:lnTo>
                                  <a:pt x="76364" y="425602"/>
                                </a:lnTo>
                                <a:lnTo>
                                  <a:pt x="68002" y="433713"/>
                                </a:lnTo>
                                <a:lnTo>
                                  <a:pt x="68287" y="433713"/>
                                </a:lnTo>
                                <a:lnTo>
                                  <a:pt x="88064" y="452790"/>
                                </a:lnTo>
                                <a:lnTo>
                                  <a:pt x="91740" y="449157"/>
                                </a:lnTo>
                                <a:lnTo>
                                  <a:pt x="96441" y="444617"/>
                                </a:lnTo>
                                <a:lnTo>
                                  <a:pt x="79347" y="444617"/>
                                </a:lnTo>
                                <a:lnTo>
                                  <a:pt x="87813" y="436450"/>
                                </a:lnTo>
                                <a:lnTo>
                                  <a:pt x="88228" y="436450"/>
                                </a:lnTo>
                                <a:lnTo>
                                  <a:pt x="76995" y="425602"/>
                                </a:lnTo>
                                <a:close/>
                              </a:path>
                              <a:path w="530860" h="1358900">
                                <a:moveTo>
                                  <a:pt x="114907" y="426782"/>
                                </a:moveTo>
                                <a:lnTo>
                                  <a:pt x="106434" y="434966"/>
                                </a:lnTo>
                                <a:lnTo>
                                  <a:pt x="124461" y="452790"/>
                                </a:lnTo>
                                <a:lnTo>
                                  <a:pt x="132686" y="444617"/>
                                </a:lnTo>
                                <a:lnTo>
                                  <a:pt x="115957" y="444617"/>
                                </a:lnTo>
                                <a:lnTo>
                                  <a:pt x="124217" y="436450"/>
                                </a:lnTo>
                                <a:lnTo>
                                  <a:pt x="124673" y="436450"/>
                                </a:lnTo>
                                <a:lnTo>
                                  <a:pt x="114907" y="426782"/>
                                </a:lnTo>
                                <a:close/>
                              </a:path>
                              <a:path w="530860" h="1358900">
                                <a:moveTo>
                                  <a:pt x="152202" y="425602"/>
                                </a:moveTo>
                                <a:lnTo>
                                  <a:pt x="151894" y="425602"/>
                                </a:lnTo>
                                <a:lnTo>
                                  <a:pt x="143700" y="433713"/>
                                </a:lnTo>
                                <a:lnTo>
                                  <a:pt x="162995" y="452790"/>
                                </a:lnTo>
                                <a:lnTo>
                                  <a:pt x="166587" y="449157"/>
                                </a:lnTo>
                                <a:lnTo>
                                  <a:pt x="171173" y="444617"/>
                                </a:lnTo>
                                <a:lnTo>
                                  <a:pt x="154491" y="444617"/>
                                </a:lnTo>
                                <a:lnTo>
                                  <a:pt x="162751" y="436450"/>
                                </a:lnTo>
                                <a:lnTo>
                                  <a:pt x="163160" y="436450"/>
                                </a:lnTo>
                                <a:lnTo>
                                  <a:pt x="152202" y="425602"/>
                                </a:lnTo>
                                <a:close/>
                              </a:path>
                              <a:path w="530860" h="1358900">
                                <a:moveTo>
                                  <a:pt x="190689" y="425602"/>
                                </a:moveTo>
                                <a:lnTo>
                                  <a:pt x="190381" y="425602"/>
                                </a:lnTo>
                                <a:lnTo>
                                  <a:pt x="184121" y="431799"/>
                                </a:lnTo>
                                <a:lnTo>
                                  <a:pt x="182234" y="433713"/>
                                </a:lnTo>
                                <a:lnTo>
                                  <a:pt x="201529" y="452790"/>
                                </a:lnTo>
                                <a:lnTo>
                                  <a:pt x="205074" y="449157"/>
                                </a:lnTo>
                                <a:lnTo>
                                  <a:pt x="209660" y="444617"/>
                                </a:lnTo>
                                <a:lnTo>
                                  <a:pt x="193025" y="444617"/>
                                </a:lnTo>
                                <a:lnTo>
                                  <a:pt x="201284" y="436450"/>
                                </a:lnTo>
                                <a:lnTo>
                                  <a:pt x="201647" y="436450"/>
                                </a:lnTo>
                                <a:lnTo>
                                  <a:pt x="190689" y="425602"/>
                                </a:lnTo>
                                <a:close/>
                              </a:path>
                              <a:path w="530860" h="1358900">
                                <a:moveTo>
                                  <a:pt x="261092" y="425602"/>
                                </a:moveTo>
                                <a:lnTo>
                                  <a:pt x="260777" y="425602"/>
                                </a:lnTo>
                                <a:lnTo>
                                  <a:pt x="252378" y="433713"/>
                                </a:lnTo>
                                <a:lnTo>
                                  <a:pt x="252607" y="433713"/>
                                </a:lnTo>
                                <a:lnTo>
                                  <a:pt x="272384" y="452790"/>
                                </a:lnTo>
                                <a:lnTo>
                                  <a:pt x="272075" y="452790"/>
                                </a:lnTo>
                                <a:lnTo>
                                  <a:pt x="280538" y="444617"/>
                                </a:lnTo>
                                <a:lnTo>
                                  <a:pt x="263667" y="444617"/>
                                </a:lnTo>
                                <a:lnTo>
                                  <a:pt x="272133" y="436450"/>
                                </a:lnTo>
                                <a:lnTo>
                                  <a:pt x="272325" y="436450"/>
                                </a:lnTo>
                                <a:lnTo>
                                  <a:pt x="261092" y="425602"/>
                                </a:lnTo>
                                <a:close/>
                              </a:path>
                              <a:path w="530860" h="1358900">
                                <a:moveTo>
                                  <a:pt x="300541" y="425602"/>
                                </a:moveTo>
                                <a:lnTo>
                                  <a:pt x="300226" y="425602"/>
                                </a:lnTo>
                                <a:lnTo>
                                  <a:pt x="291828" y="433713"/>
                                </a:lnTo>
                                <a:lnTo>
                                  <a:pt x="292104" y="433713"/>
                                </a:lnTo>
                                <a:lnTo>
                                  <a:pt x="311881" y="452790"/>
                                </a:lnTo>
                                <a:lnTo>
                                  <a:pt x="311524" y="452790"/>
                                </a:lnTo>
                                <a:lnTo>
                                  <a:pt x="319987" y="444617"/>
                                </a:lnTo>
                                <a:lnTo>
                                  <a:pt x="303164" y="444617"/>
                                </a:lnTo>
                                <a:lnTo>
                                  <a:pt x="311630" y="436450"/>
                                </a:lnTo>
                                <a:lnTo>
                                  <a:pt x="311774" y="436450"/>
                                </a:lnTo>
                                <a:lnTo>
                                  <a:pt x="300541" y="425602"/>
                                </a:lnTo>
                                <a:close/>
                              </a:path>
                              <a:path w="530860" h="1358900">
                                <a:moveTo>
                                  <a:pt x="339991" y="425602"/>
                                </a:moveTo>
                                <a:lnTo>
                                  <a:pt x="339675" y="425602"/>
                                </a:lnTo>
                                <a:lnTo>
                                  <a:pt x="331277" y="433713"/>
                                </a:lnTo>
                                <a:lnTo>
                                  <a:pt x="331601" y="433713"/>
                                </a:lnTo>
                                <a:lnTo>
                                  <a:pt x="351378" y="452790"/>
                                </a:lnTo>
                                <a:lnTo>
                                  <a:pt x="350973" y="452790"/>
                                </a:lnTo>
                                <a:lnTo>
                                  <a:pt x="359436" y="444617"/>
                                </a:lnTo>
                                <a:lnTo>
                                  <a:pt x="342662" y="444617"/>
                                </a:lnTo>
                                <a:lnTo>
                                  <a:pt x="351128" y="436450"/>
                                </a:lnTo>
                                <a:lnTo>
                                  <a:pt x="350464" y="435717"/>
                                </a:lnTo>
                                <a:lnTo>
                                  <a:pt x="339991" y="425602"/>
                                </a:lnTo>
                                <a:close/>
                              </a:path>
                              <a:path w="530860" h="1358900">
                                <a:moveTo>
                                  <a:pt x="379440" y="425602"/>
                                </a:moveTo>
                                <a:lnTo>
                                  <a:pt x="379125" y="425602"/>
                                </a:lnTo>
                                <a:lnTo>
                                  <a:pt x="370726" y="433713"/>
                                </a:lnTo>
                                <a:lnTo>
                                  <a:pt x="371098" y="433713"/>
                                </a:lnTo>
                                <a:lnTo>
                                  <a:pt x="390875" y="452790"/>
                                </a:lnTo>
                                <a:lnTo>
                                  <a:pt x="390423" y="452790"/>
                                </a:lnTo>
                                <a:lnTo>
                                  <a:pt x="398886" y="444617"/>
                                </a:lnTo>
                                <a:lnTo>
                                  <a:pt x="382159" y="444617"/>
                                </a:lnTo>
                                <a:lnTo>
                                  <a:pt x="390625" y="436450"/>
                                </a:lnTo>
                                <a:lnTo>
                                  <a:pt x="389913" y="435717"/>
                                </a:lnTo>
                                <a:lnTo>
                                  <a:pt x="379440" y="425602"/>
                                </a:lnTo>
                                <a:close/>
                              </a:path>
                              <a:path w="530860" h="1358900">
                                <a:moveTo>
                                  <a:pt x="418889" y="425602"/>
                                </a:moveTo>
                                <a:lnTo>
                                  <a:pt x="418574" y="425602"/>
                                </a:lnTo>
                                <a:lnTo>
                                  <a:pt x="410175" y="433713"/>
                                </a:lnTo>
                                <a:lnTo>
                                  <a:pt x="410595" y="433713"/>
                                </a:lnTo>
                                <a:lnTo>
                                  <a:pt x="430372" y="452790"/>
                                </a:lnTo>
                                <a:lnTo>
                                  <a:pt x="429872" y="452790"/>
                                </a:lnTo>
                                <a:lnTo>
                                  <a:pt x="438335" y="444617"/>
                                </a:lnTo>
                                <a:lnTo>
                                  <a:pt x="421656" y="444617"/>
                                </a:lnTo>
                                <a:lnTo>
                                  <a:pt x="430122" y="436450"/>
                                </a:lnTo>
                                <a:lnTo>
                                  <a:pt x="418889" y="425602"/>
                                </a:lnTo>
                                <a:close/>
                              </a:path>
                              <a:path w="530860" h="1358900">
                                <a:moveTo>
                                  <a:pt x="480878" y="425602"/>
                                </a:moveTo>
                                <a:lnTo>
                                  <a:pt x="461153" y="444617"/>
                                </a:lnTo>
                                <a:lnTo>
                                  <a:pt x="469658" y="452790"/>
                                </a:lnTo>
                                <a:lnTo>
                                  <a:pt x="469321" y="452790"/>
                                </a:lnTo>
                                <a:lnTo>
                                  <a:pt x="478226" y="444190"/>
                                </a:lnTo>
                                <a:lnTo>
                                  <a:pt x="470309" y="436450"/>
                                </a:lnTo>
                                <a:lnTo>
                                  <a:pt x="486240" y="436450"/>
                                </a:lnTo>
                                <a:lnTo>
                                  <a:pt x="489074" y="433713"/>
                                </a:lnTo>
                                <a:lnTo>
                                  <a:pt x="489342" y="433713"/>
                                </a:lnTo>
                                <a:lnTo>
                                  <a:pt x="480878" y="425602"/>
                                </a:lnTo>
                                <a:close/>
                              </a:path>
                              <a:path w="530860" h="1358900">
                                <a:moveTo>
                                  <a:pt x="530505" y="419099"/>
                                </a:moveTo>
                                <a:lnTo>
                                  <a:pt x="527103" y="419099"/>
                                </a:lnTo>
                                <a:lnTo>
                                  <a:pt x="501092" y="444190"/>
                                </a:lnTo>
                                <a:lnTo>
                                  <a:pt x="500720" y="444617"/>
                                </a:lnTo>
                                <a:lnTo>
                                  <a:pt x="509250" y="452790"/>
                                </a:lnTo>
                                <a:lnTo>
                                  <a:pt x="508771" y="452790"/>
                                </a:lnTo>
                                <a:lnTo>
                                  <a:pt x="517234" y="444617"/>
                                </a:lnTo>
                                <a:lnTo>
                                  <a:pt x="517615" y="444617"/>
                                </a:lnTo>
                                <a:lnTo>
                                  <a:pt x="509249" y="436450"/>
                                </a:lnTo>
                                <a:lnTo>
                                  <a:pt x="525690" y="436450"/>
                                </a:lnTo>
                                <a:lnTo>
                                  <a:pt x="530505" y="431799"/>
                                </a:lnTo>
                                <a:lnTo>
                                  <a:pt x="527103" y="431799"/>
                                </a:lnTo>
                                <a:lnTo>
                                  <a:pt x="520614" y="425602"/>
                                </a:lnTo>
                                <a:lnTo>
                                  <a:pt x="530505" y="425602"/>
                                </a:lnTo>
                                <a:lnTo>
                                  <a:pt x="530505" y="419099"/>
                                </a:lnTo>
                                <a:close/>
                              </a:path>
                              <a:path w="530860" h="1358900">
                                <a:moveTo>
                                  <a:pt x="225300" y="429134"/>
                                </a:moveTo>
                                <a:lnTo>
                                  <a:pt x="222608" y="431799"/>
                                </a:lnTo>
                                <a:lnTo>
                                  <a:pt x="220768" y="433713"/>
                                </a:lnTo>
                                <a:lnTo>
                                  <a:pt x="236388" y="449157"/>
                                </a:lnTo>
                                <a:lnTo>
                                  <a:pt x="241089" y="444617"/>
                                </a:lnTo>
                                <a:lnTo>
                                  <a:pt x="231559" y="444617"/>
                                </a:lnTo>
                                <a:lnTo>
                                  <a:pt x="236388" y="439842"/>
                                </a:lnTo>
                                <a:lnTo>
                                  <a:pt x="225300" y="429134"/>
                                </a:lnTo>
                                <a:close/>
                              </a:path>
                              <a:path w="530860" h="1358900">
                                <a:moveTo>
                                  <a:pt x="4514" y="431799"/>
                                </a:moveTo>
                                <a:lnTo>
                                  <a:pt x="474" y="431799"/>
                                </a:lnTo>
                                <a:lnTo>
                                  <a:pt x="474" y="444617"/>
                                </a:lnTo>
                                <a:lnTo>
                                  <a:pt x="788" y="444190"/>
                                </a:lnTo>
                                <a:lnTo>
                                  <a:pt x="8644" y="436450"/>
                                </a:lnTo>
                                <a:lnTo>
                                  <a:pt x="9329" y="436450"/>
                                </a:lnTo>
                                <a:lnTo>
                                  <a:pt x="4514" y="431799"/>
                                </a:lnTo>
                                <a:close/>
                              </a:path>
                              <a:path w="530860" h="1358900">
                                <a:moveTo>
                                  <a:pt x="59068" y="424821"/>
                                </a:moveTo>
                                <a:lnTo>
                                  <a:pt x="48019" y="435717"/>
                                </a:lnTo>
                                <a:lnTo>
                                  <a:pt x="57234" y="444617"/>
                                </a:lnTo>
                                <a:lnTo>
                                  <a:pt x="56762" y="444617"/>
                                </a:lnTo>
                                <a:lnTo>
                                  <a:pt x="68002" y="433713"/>
                                </a:lnTo>
                                <a:lnTo>
                                  <a:pt x="68287" y="433713"/>
                                </a:lnTo>
                                <a:lnTo>
                                  <a:pt x="59068" y="424821"/>
                                </a:lnTo>
                                <a:close/>
                              </a:path>
                              <a:path w="530860" h="1358900">
                                <a:moveTo>
                                  <a:pt x="104897" y="436450"/>
                                </a:moveTo>
                                <a:lnTo>
                                  <a:pt x="88228" y="436450"/>
                                </a:lnTo>
                                <a:lnTo>
                                  <a:pt x="96684" y="444617"/>
                                </a:lnTo>
                                <a:lnTo>
                                  <a:pt x="96441" y="444617"/>
                                </a:lnTo>
                                <a:lnTo>
                                  <a:pt x="104897" y="436450"/>
                                </a:lnTo>
                                <a:close/>
                              </a:path>
                              <a:path w="530860" h="1358900">
                                <a:moveTo>
                                  <a:pt x="140936" y="436450"/>
                                </a:moveTo>
                                <a:lnTo>
                                  <a:pt x="124673" y="436450"/>
                                </a:lnTo>
                                <a:lnTo>
                                  <a:pt x="132923" y="444617"/>
                                </a:lnTo>
                                <a:lnTo>
                                  <a:pt x="132686" y="444617"/>
                                </a:lnTo>
                                <a:lnTo>
                                  <a:pt x="140936" y="436450"/>
                                </a:lnTo>
                                <a:close/>
                              </a:path>
                              <a:path w="530860" h="1358900">
                                <a:moveTo>
                                  <a:pt x="179423" y="436450"/>
                                </a:moveTo>
                                <a:lnTo>
                                  <a:pt x="163160" y="436450"/>
                                </a:lnTo>
                                <a:lnTo>
                                  <a:pt x="171410" y="444617"/>
                                </a:lnTo>
                                <a:lnTo>
                                  <a:pt x="171173" y="444617"/>
                                </a:lnTo>
                                <a:lnTo>
                                  <a:pt x="179423" y="436450"/>
                                </a:lnTo>
                                <a:close/>
                              </a:path>
                              <a:path w="530860" h="1358900">
                                <a:moveTo>
                                  <a:pt x="217910" y="436450"/>
                                </a:moveTo>
                                <a:lnTo>
                                  <a:pt x="201647" y="436450"/>
                                </a:lnTo>
                                <a:lnTo>
                                  <a:pt x="209897" y="444617"/>
                                </a:lnTo>
                                <a:lnTo>
                                  <a:pt x="209660" y="444617"/>
                                </a:lnTo>
                                <a:lnTo>
                                  <a:pt x="217910" y="436450"/>
                                </a:lnTo>
                                <a:close/>
                              </a:path>
                              <a:path w="530860" h="1358900">
                                <a:moveTo>
                                  <a:pt x="247535" y="428820"/>
                                </a:moveTo>
                                <a:lnTo>
                                  <a:pt x="236388" y="439842"/>
                                </a:lnTo>
                                <a:lnTo>
                                  <a:pt x="241331" y="444617"/>
                                </a:lnTo>
                                <a:lnTo>
                                  <a:pt x="241089" y="444617"/>
                                </a:lnTo>
                                <a:lnTo>
                                  <a:pt x="252378" y="433713"/>
                                </a:lnTo>
                                <a:lnTo>
                                  <a:pt x="252607" y="433713"/>
                                </a:lnTo>
                                <a:lnTo>
                                  <a:pt x="247535" y="428820"/>
                                </a:lnTo>
                                <a:close/>
                              </a:path>
                              <a:path w="530860" h="1358900">
                                <a:moveTo>
                                  <a:pt x="288994" y="436450"/>
                                </a:moveTo>
                                <a:lnTo>
                                  <a:pt x="272325" y="436450"/>
                                </a:lnTo>
                                <a:lnTo>
                                  <a:pt x="280780" y="444617"/>
                                </a:lnTo>
                                <a:lnTo>
                                  <a:pt x="280538" y="444617"/>
                                </a:lnTo>
                                <a:lnTo>
                                  <a:pt x="288994" y="436450"/>
                                </a:lnTo>
                                <a:close/>
                              </a:path>
                              <a:path w="530860" h="1358900">
                                <a:moveTo>
                                  <a:pt x="328443" y="436450"/>
                                </a:moveTo>
                                <a:lnTo>
                                  <a:pt x="311774" y="436450"/>
                                </a:lnTo>
                                <a:lnTo>
                                  <a:pt x="320230" y="444617"/>
                                </a:lnTo>
                                <a:lnTo>
                                  <a:pt x="319987" y="444617"/>
                                </a:lnTo>
                                <a:lnTo>
                                  <a:pt x="328443" y="436450"/>
                                </a:lnTo>
                                <a:close/>
                              </a:path>
                              <a:path w="530860" h="1358900">
                                <a:moveTo>
                                  <a:pt x="370936" y="417389"/>
                                </a:moveTo>
                                <a:lnTo>
                                  <a:pt x="370138" y="418112"/>
                                </a:lnTo>
                                <a:lnTo>
                                  <a:pt x="351888" y="435717"/>
                                </a:lnTo>
                                <a:lnTo>
                                  <a:pt x="351223" y="436450"/>
                                </a:lnTo>
                                <a:lnTo>
                                  <a:pt x="359679" y="444617"/>
                                </a:lnTo>
                                <a:lnTo>
                                  <a:pt x="359436" y="444617"/>
                                </a:lnTo>
                                <a:lnTo>
                                  <a:pt x="370726" y="433713"/>
                                </a:lnTo>
                                <a:lnTo>
                                  <a:pt x="371098" y="433713"/>
                                </a:lnTo>
                                <a:lnTo>
                                  <a:pt x="362689" y="425602"/>
                                </a:lnTo>
                                <a:lnTo>
                                  <a:pt x="379440" y="425602"/>
                                </a:lnTo>
                                <a:lnTo>
                                  <a:pt x="370936" y="417389"/>
                                </a:lnTo>
                                <a:close/>
                              </a:path>
                              <a:path w="530860" h="1358900">
                                <a:moveTo>
                                  <a:pt x="410385" y="417389"/>
                                </a:moveTo>
                                <a:lnTo>
                                  <a:pt x="391385" y="435717"/>
                                </a:lnTo>
                                <a:lnTo>
                                  <a:pt x="390673" y="436450"/>
                                </a:lnTo>
                                <a:lnTo>
                                  <a:pt x="399128" y="444617"/>
                                </a:lnTo>
                                <a:lnTo>
                                  <a:pt x="398886" y="444617"/>
                                </a:lnTo>
                                <a:lnTo>
                                  <a:pt x="410175" y="433713"/>
                                </a:lnTo>
                                <a:lnTo>
                                  <a:pt x="410595" y="433713"/>
                                </a:lnTo>
                                <a:lnTo>
                                  <a:pt x="402187" y="425602"/>
                                </a:lnTo>
                                <a:lnTo>
                                  <a:pt x="418889" y="425602"/>
                                </a:lnTo>
                                <a:lnTo>
                                  <a:pt x="410385" y="417389"/>
                                </a:lnTo>
                                <a:close/>
                              </a:path>
                              <a:path w="530860" h="1358900">
                                <a:moveTo>
                                  <a:pt x="441368" y="425602"/>
                                </a:moveTo>
                                <a:lnTo>
                                  <a:pt x="430122" y="436450"/>
                                </a:lnTo>
                                <a:lnTo>
                                  <a:pt x="438578" y="444617"/>
                                </a:lnTo>
                                <a:lnTo>
                                  <a:pt x="438335" y="444617"/>
                                </a:lnTo>
                                <a:lnTo>
                                  <a:pt x="449625" y="433713"/>
                                </a:lnTo>
                                <a:lnTo>
                                  <a:pt x="449808" y="433713"/>
                                </a:lnTo>
                                <a:lnTo>
                                  <a:pt x="441368" y="425602"/>
                                </a:lnTo>
                                <a:close/>
                              </a:path>
                              <a:path w="530860" h="1358900">
                                <a:moveTo>
                                  <a:pt x="458621" y="425024"/>
                                </a:moveTo>
                                <a:lnTo>
                                  <a:pt x="449625" y="433713"/>
                                </a:lnTo>
                                <a:lnTo>
                                  <a:pt x="449808" y="433713"/>
                                </a:lnTo>
                                <a:lnTo>
                                  <a:pt x="461153" y="444617"/>
                                </a:lnTo>
                                <a:lnTo>
                                  <a:pt x="469619" y="436450"/>
                                </a:lnTo>
                                <a:lnTo>
                                  <a:pt x="470309" y="436450"/>
                                </a:lnTo>
                                <a:lnTo>
                                  <a:pt x="458621" y="425024"/>
                                </a:lnTo>
                                <a:close/>
                              </a:path>
                              <a:path w="530860" h="1358900">
                                <a:moveTo>
                                  <a:pt x="498136" y="425602"/>
                                </a:moveTo>
                                <a:lnTo>
                                  <a:pt x="497473" y="425602"/>
                                </a:lnTo>
                                <a:lnTo>
                                  <a:pt x="489074" y="433713"/>
                                </a:lnTo>
                                <a:lnTo>
                                  <a:pt x="489342" y="433713"/>
                                </a:lnTo>
                                <a:lnTo>
                                  <a:pt x="500720" y="444617"/>
                                </a:lnTo>
                                <a:lnTo>
                                  <a:pt x="501092" y="444190"/>
                                </a:lnTo>
                                <a:lnTo>
                                  <a:pt x="509116" y="436450"/>
                                </a:lnTo>
                                <a:lnTo>
                                  <a:pt x="509249" y="436450"/>
                                </a:lnTo>
                                <a:lnTo>
                                  <a:pt x="498136" y="425602"/>
                                </a:lnTo>
                                <a:close/>
                              </a:path>
                              <a:path w="530860" h="1358900">
                                <a:moveTo>
                                  <a:pt x="525690" y="436450"/>
                                </a:moveTo>
                                <a:lnTo>
                                  <a:pt x="509249" y="436450"/>
                                </a:lnTo>
                                <a:lnTo>
                                  <a:pt x="517615" y="444617"/>
                                </a:lnTo>
                                <a:lnTo>
                                  <a:pt x="517234" y="444617"/>
                                </a:lnTo>
                                <a:lnTo>
                                  <a:pt x="525690" y="436450"/>
                                </a:lnTo>
                                <a:close/>
                              </a:path>
                              <a:path w="530860" h="1358900">
                                <a:moveTo>
                                  <a:pt x="486240" y="436450"/>
                                </a:moveTo>
                                <a:lnTo>
                                  <a:pt x="470309" y="436450"/>
                                </a:lnTo>
                                <a:lnTo>
                                  <a:pt x="478226" y="444190"/>
                                </a:lnTo>
                                <a:lnTo>
                                  <a:pt x="486240" y="436450"/>
                                </a:lnTo>
                                <a:close/>
                              </a:path>
                              <a:path w="530860" h="1358900">
                                <a:moveTo>
                                  <a:pt x="106482" y="418442"/>
                                </a:moveTo>
                                <a:lnTo>
                                  <a:pt x="97998" y="426625"/>
                                </a:lnTo>
                                <a:lnTo>
                                  <a:pt x="106434" y="434966"/>
                                </a:lnTo>
                                <a:lnTo>
                                  <a:pt x="114907" y="426782"/>
                                </a:lnTo>
                                <a:lnTo>
                                  <a:pt x="106482" y="418442"/>
                                </a:lnTo>
                                <a:close/>
                              </a:path>
                              <a:path w="530860" h="1358900">
                                <a:moveTo>
                                  <a:pt x="20076" y="387208"/>
                                </a:moveTo>
                                <a:lnTo>
                                  <a:pt x="19552" y="387621"/>
                                </a:lnTo>
                                <a:lnTo>
                                  <a:pt x="262" y="406608"/>
                                </a:lnTo>
                                <a:lnTo>
                                  <a:pt x="17453" y="406608"/>
                                </a:lnTo>
                                <a:lnTo>
                                  <a:pt x="9075" y="414696"/>
                                </a:lnTo>
                                <a:lnTo>
                                  <a:pt x="28790" y="433713"/>
                                </a:lnTo>
                                <a:lnTo>
                                  <a:pt x="37159" y="425602"/>
                                </a:lnTo>
                                <a:lnTo>
                                  <a:pt x="19654" y="425602"/>
                                </a:lnTo>
                                <a:lnTo>
                                  <a:pt x="28448" y="416938"/>
                                </a:lnTo>
                                <a:lnTo>
                                  <a:pt x="28089" y="416469"/>
                                </a:lnTo>
                                <a:lnTo>
                                  <a:pt x="9305" y="398327"/>
                                </a:lnTo>
                                <a:lnTo>
                                  <a:pt x="26031" y="398327"/>
                                </a:lnTo>
                                <a:lnTo>
                                  <a:pt x="28816" y="395638"/>
                                </a:lnTo>
                                <a:lnTo>
                                  <a:pt x="20076" y="387208"/>
                                </a:lnTo>
                                <a:close/>
                              </a:path>
                              <a:path w="530860" h="1358900">
                                <a:moveTo>
                                  <a:pt x="67539" y="416469"/>
                                </a:moveTo>
                                <a:lnTo>
                                  <a:pt x="59068" y="424821"/>
                                </a:lnTo>
                                <a:lnTo>
                                  <a:pt x="68287" y="433713"/>
                                </a:lnTo>
                                <a:lnTo>
                                  <a:pt x="68002" y="433713"/>
                                </a:lnTo>
                                <a:lnTo>
                                  <a:pt x="76364" y="425602"/>
                                </a:lnTo>
                                <a:lnTo>
                                  <a:pt x="76995" y="425602"/>
                                </a:lnTo>
                                <a:lnTo>
                                  <a:pt x="67539" y="416469"/>
                                </a:lnTo>
                                <a:close/>
                              </a:path>
                              <a:path w="530860" h="1358900">
                                <a:moveTo>
                                  <a:pt x="134388" y="407967"/>
                                </a:moveTo>
                                <a:lnTo>
                                  <a:pt x="125927" y="416139"/>
                                </a:lnTo>
                                <a:lnTo>
                                  <a:pt x="143700" y="433713"/>
                                </a:lnTo>
                                <a:lnTo>
                                  <a:pt x="151894" y="425602"/>
                                </a:lnTo>
                                <a:lnTo>
                                  <a:pt x="135189" y="425602"/>
                                </a:lnTo>
                                <a:lnTo>
                                  <a:pt x="143495" y="417389"/>
                                </a:lnTo>
                                <a:lnTo>
                                  <a:pt x="143905" y="417389"/>
                                </a:lnTo>
                                <a:lnTo>
                                  <a:pt x="134388" y="407967"/>
                                </a:lnTo>
                                <a:close/>
                              </a:path>
                              <a:path w="530860" h="1358900">
                                <a:moveTo>
                                  <a:pt x="171502" y="406608"/>
                                </a:moveTo>
                                <a:lnTo>
                                  <a:pt x="171081" y="406608"/>
                                </a:lnTo>
                                <a:lnTo>
                                  <a:pt x="167332" y="410319"/>
                                </a:lnTo>
                                <a:lnTo>
                                  <a:pt x="163001" y="414696"/>
                                </a:lnTo>
                                <a:lnTo>
                                  <a:pt x="182234" y="433713"/>
                                </a:lnTo>
                                <a:lnTo>
                                  <a:pt x="184121" y="431799"/>
                                </a:lnTo>
                                <a:lnTo>
                                  <a:pt x="190381" y="425602"/>
                                </a:lnTo>
                                <a:lnTo>
                                  <a:pt x="173723" y="425602"/>
                                </a:lnTo>
                                <a:lnTo>
                                  <a:pt x="182029" y="417389"/>
                                </a:lnTo>
                                <a:lnTo>
                                  <a:pt x="182392" y="417389"/>
                                </a:lnTo>
                                <a:lnTo>
                                  <a:pt x="171502" y="406608"/>
                                </a:lnTo>
                                <a:close/>
                              </a:path>
                              <a:path w="530860" h="1358900">
                                <a:moveTo>
                                  <a:pt x="205819" y="410319"/>
                                </a:moveTo>
                                <a:lnTo>
                                  <a:pt x="201398" y="414696"/>
                                </a:lnTo>
                                <a:lnTo>
                                  <a:pt x="201534" y="414696"/>
                                </a:lnTo>
                                <a:lnTo>
                                  <a:pt x="220768" y="433713"/>
                                </a:lnTo>
                                <a:lnTo>
                                  <a:pt x="222608" y="431799"/>
                                </a:lnTo>
                                <a:lnTo>
                                  <a:pt x="225300" y="429134"/>
                                </a:lnTo>
                                <a:lnTo>
                                  <a:pt x="221643" y="425602"/>
                                </a:lnTo>
                                <a:lnTo>
                                  <a:pt x="212256" y="425602"/>
                                </a:lnTo>
                                <a:lnTo>
                                  <a:pt x="216894" y="421016"/>
                                </a:lnTo>
                                <a:lnTo>
                                  <a:pt x="205819" y="410319"/>
                                </a:lnTo>
                                <a:close/>
                              </a:path>
                              <a:path w="530860" h="1358900">
                                <a:moveTo>
                                  <a:pt x="255881" y="420569"/>
                                </a:moveTo>
                                <a:lnTo>
                                  <a:pt x="247535" y="428820"/>
                                </a:lnTo>
                                <a:lnTo>
                                  <a:pt x="252607" y="433713"/>
                                </a:lnTo>
                                <a:lnTo>
                                  <a:pt x="252378" y="433713"/>
                                </a:lnTo>
                                <a:lnTo>
                                  <a:pt x="260777" y="425602"/>
                                </a:lnTo>
                                <a:lnTo>
                                  <a:pt x="261092" y="425602"/>
                                </a:lnTo>
                                <a:lnTo>
                                  <a:pt x="255881" y="420569"/>
                                </a:lnTo>
                                <a:close/>
                              </a:path>
                              <a:path w="530860" h="1358900">
                                <a:moveTo>
                                  <a:pt x="280875" y="406608"/>
                                </a:moveTo>
                                <a:lnTo>
                                  <a:pt x="280443" y="406608"/>
                                </a:lnTo>
                                <a:lnTo>
                                  <a:pt x="272069" y="414696"/>
                                </a:lnTo>
                                <a:lnTo>
                                  <a:pt x="272390" y="414696"/>
                                </a:lnTo>
                                <a:lnTo>
                                  <a:pt x="292104" y="433713"/>
                                </a:lnTo>
                                <a:lnTo>
                                  <a:pt x="291828" y="433713"/>
                                </a:lnTo>
                                <a:lnTo>
                                  <a:pt x="300226" y="425602"/>
                                </a:lnTo>
                                <a:lnTo>
                                  <a:pt x="283379" y="425602"/>
                                </a:lnTo>
                                <a:lnTo>
                                  <a:pt x="291894" y="417389"/>
                                </a:lnTo>
                                <a:lnTo>
                                  <a:pt x="292037" y="417389"/>
                                </a:lnTo>
                                <a:lnTo>
                                  <a:pt x="280875" y="406608"/>
                                </a:lnTo>
                                <a:close/>
                              </a:path>
                              <a:path w="530860" h="1358900">
                                <a:moveTo>
                                  <a:pt x="320325" y="406608"/>
                                </a:moveTo>
                                <a:lnTo>
                                  <a:pt x="319892" y="406608"/>
                                </a:lnTo>
                                <a:lnTo>
                                  <a:pt x="311518" y="414696"/>
                                </a:lnTo>
                                <a:lnTo>
                                  <a:pt x="311887" y="414696"/>
                                </a:lnTo>
                                <a:lnTo>
                                  <a:pt x="331601" y="433713"/>
                                </a:lnTo>
                                <a:lnTo>
                                  <a:pt x="331277" y="433713"/>
                                </a:lnTo>
                                <a:lnTo>
                                  <a:pt x="339675" y="425602"/>
                                </a:lnTo>
                                <a:lnTo>
                                  <a:pt x="322877" y="425602"/>
                                </a:lnTo>
                                <a:lnTo>
                                  <a:pt x="331391" y="417389"/>
                                </a:lnTo>
                                <a:lnTo>
                                  <a:pt x="331020" y="416938"/>
                                </a:lnTo>
                                <a:lnTo>
                                  <a:pt x="320325" y="406608"/>
                                </a:lnTo>
                                <a:close/>
                              </a:path>
                              <a:path w="530860" h="1358900">
                                <a:moveTo>
                                  <a:pt x="359774" y="406608"/>
                                </a:moveTo>
                                <a:lnTo>
                                  <a:pt x="359342" y="406608"/>
                                </a:lnTo>
                                <a:lnTo>
                                  <a:pt x="350967" y="414696"/>
                                </a:lnTo>
                                <a:lnTo>
                                  <a:pt x="351384" y="414696"/>
                                </a:lnTo>
                                <a:lnTo>
                                  <a:pt x="371098" y="433713"/>
                                </a:lnTo>
                                <a:lnTo>
                                  <a:pt x="370726" y="433713"/>
                                </a:lnTo>
                                <a:lnTo>
                                  <a:pt x="379125" y="425602"/>
                                </a:lnTo>
                                <a:lnTo>
                                  <a:pt x="362374" y="425602"/>
                                </a:lnTo>
                                <a:lnTo>
                                  <a:pt x="370888" y="417389"/>
                                </a:lnTo>
                                <a:lnTo>
                                  <a:pt x="370469" y="416938"/>
                                </a:lnTo>
                                <a:lnTo>
                                  <a:pt x="359774" y="406608"/>
                                </a:lnTo>
                                <a:close/>
                              </a:path>
                              <a:path w="530860" h="1358900">
                                <a:moveTo>
                                  <a:pt x="399223" y="406608"/>
                                </a:moveTo>
                                <a:lnTo>
                                  <a:pt x="398791" y="406608"/>
                                </a:lnTo>
                                <a:lnTo>
                                  <a:pt x="390417" y="414696"/>
                                </a:lnTo>
                                <a:lnTo>
                                  <a:pt x="390881" y="414696"/>
                                </a:lnTo>
                                <a:lnTo>
                                  <a:pt x="410595" y="433713"/>
                                </a:lnTo>
                                <a:lnTo>
                                  <a:pt x="410175" y="433713"/>
                                </a:lnTo>
                                <a:lnTo>
                                  <a:pt x="418574" y="425602"/>
                                </a:lnTo>
                                <a:lnTo>
                                  <a:pt x="401871" y="425602"/>
                                </a:lnTo>
                                <a:lnTo>
                                  <a:pt x="410385" y="417389"/>
                                </a:lnTo>
                                <a:lnTo>
                                  <a:pt x="399223" y="406608"/>
                                </a:lnTo>
                                <a:close/>
                              </a:path>
                              <a:path w="530860" h="1358900">
                                <a:moveTo>
                                  <a:pt x="450350" y="416938"/>
                                </a:moveTo>
                                <a:lnTo>
                                  <a:pt x="441368" y="425602"/>
                                </a:lnTo>
                                <a:lnTo>
                                  <a:pt x="449808" y="433713"/>
                                </a:lnTo>
                                <a:lnTo>
                                  <a:pt x="449625" y="433713"/>
                                </a:lnTo>
                                <a:lnTo>
                                  <a:pt x="458621" y="425024"/>
                                </a:lnTo>
                                <a:lnTo>
                                  <a:pt x="450350" y="416938"/>
                                </a:lnTo>
                                <a:close/>
                              </a:path>
                              <a:path w="530860" h="1358900">
                                <a:moveTo>
                                  <a:pt x="509187" y="398327"/>
                                </a:moveTo>
                                <a:lnTo>
                                  <a:pt x="508634" y="398816"/>
                                </a:lnTo>
                                <a:lnTo>
                                  <a:pt x="480878" y="425602"/>
                                </a:lnTo>
                                <a:lnTo>
                                  <a:pt x="489342" y="433713"/>
                                </a:lnTo>
                                <a:lnTo>
                                  <a:pt x="489074" y="433713"/>
                                </a:lnTo>
                                <a:lnTo>
                                  <a:pt x="497473" y="425602"/>
                                </a:lnTo>
                                <a:lnTo>
                                  <a:pt x="498136" y="425602"/>
                                </a:lnTo>
                                <a:lnTo>
                                  <a:pt x="489722" y="417389"/>
                                </a:lnTo>
                                <a:lnTo>
                                  <a:pt x="505977" y="417389"/>
                                </a:lnTo>
                                <a:lnTo>
                                  <a:pt x="508765" y="414696"/>
                                </a:lnTo>
                                <a:lnTo>
                                  <a:pt x="509195" y="414696"/>
                                </a:lnTo>
                                <a:lnTo>
                                  <a:pt x="500726" y="406608"/>
                                </a:lnTo>
                                <a:lnTo>
                                  <a:pt x="517686" y="406608"/>
                                </a:lnTo>
                                <a:lnTo>
                                  <a:pt x="509187" y="398327"/>
                                </a:lnTo>
                                <a:close/>
                              </a:path>
                              <a:path w="530860" h="1358900">
                                <a:moveTo>
                                  <a:pt x="517686" y="406608"/>
                                </a:moveTo>
                                <a:lnTo>
                                  <a:pt x="517139" y="406608"/>
                                </a:lnTo>
                                <a:lnTo>
                                  <a:pt x="508765" y="414696"/>
                                </a:lnTo>
                                <a:lnTo>
                                  <a:pt x="509195" y="414696"/>
                                </a:lnTo>
                                <a:lnTo>
                                  <a:pt x="527103" y="431799"/>
                                </a:lnTo>
                                <a:lnTo>
                                  <a:pt x="530505" y="431799"/>
                                </a:lnTo>
                                <a:lnTo>
                                  <a:pt x="530505" y="425602"/>
                                </a:lnTo>
                                <a:lnTo>
                                  <a:pt x="520362" y="425602"/>
                                </a:lnTo>
                                <a:lnTo>
                                  <a:pt x="527103" y="419099"/>
                                </a:lnTo>
                                <a:lnTo>
                                  <a:pt x="530505" y="419099"/>
                                </a:lnTo>
                                <a:lnTo>
                                  <a:pt x="517686" y="406608"/>
                                </a:lnTo>
                                <a:close/>
                              </a:path>
                              <a:path w="530860" h="1358900">
                                <a:moveTo>
                                  <a:pt x="228030" y="410006"/>
                                </a:moveTo>
                                <a:lnTo>
                                  <a:pt x="216894" y="421016"/>
                                </a:lnTo>
                                <a:lnTo>
                                  <a:pt x="225300" y="429134"/>
                                </a:lnTo>
                                <a:lnTo>
                                  <a:pt x="236434" y="418112"/>
                                </a:lnTo>
                                <a:lnTo>
                                  <a:pt x="228030" y="410006"/>
                                </a:lnTo>
                                <a:close/>
                              </a:path>
                              <a:path w="530860" h="1358900">
                                <a:moveTo>
                                  <a:pt x="244781" y="409849"/>
                                </a:moveTo>
                                <a:lnTo>
                                  <a:pt x="236434" y="418112"/>
                                </a:lnTo>
                                <a:lnTo>
                                  <a:pt x="247535" y="428820"/>
                                </a:lnTo>
                                <a:lnTo>
                                  <a:pt x="255881" y="420569"/>
                                </a:lnTo>
                                <a:lnTo>
                                  <a:pt x="244781" y="409849"/>
                                </a:lnTo>
                                <a:close/>
                              </a:path>
                              <a:path w="530860" h="1358900">
                                <a:moveTo>
                                  <a:pt x="117503" y="407811"/>
                                </a:moveTo>
                                <a:lnTo>
                                  <a:pt x="106482" y="418442"/>
                                </a:lnTo>
                                <a:lnTo>
                                  <a:pt x="114907" y="426782"/>
                                </a:lnTo>
                                <a:lnTo>
                                  <a:pt x="125927" y="416139"/>
                                </a:lnTo>
                                <a:lnTo>
                                  <a:pt x="117503" y="407811"/>
                                </a:lnTo>
                                <a:close/>
                              </a:path>
                              <a:path w="530860" h="1358900">
                                <a:moveTo>
                                  <a:pt x="95229" y="407302"/>
                                </a:moveTo>
                                <a:lnTo>
                                  <a:pt x="86762" y="415515"/>
                                </a:lnTo>
                                <a:lnTo>
                                  <a:pt x="97998" y="426625"/>
                                </a:lnTo>
                                <a:lnTo>
                                  <a:pt x="106482" y="418442"/>
                                </a:lnTo>
                                <a:lnTo>
                                  <a:pt x="95229" y="407302"/>
                                </a:lnTo>
                                <a:close/>
                              </a:path>
                              <a:path w="530860" h="1358900">
                                <a:moveTo>
                                  <a:pt x="39553" y="405996"/>
                                </a:moveTo>
                                <a:lnTo>
                                  <a:pt x="28924" y="416469"/>
                                </a:lnTo>
                                <a:lnTo>
                                  <a:pt x="28575" y="416938"/>
                                </a:lnTo>
                                <a:lnTo>
                                  <a:pt x="37546" y="425602"/>
                                </a:lnTo>
                                <a:lnTo>
                                  <a:pt x="37159" y="425602"/>
                                </a:lnTo>
                                <a:lnTo>
                                  <a:pt x="48426" y="414696"/>
                                </a:lnTo>
                                <a:lnTo>
                                  <a:pt x="48572" y="414696"/>
                                </a:lnTo>
                                <a:lnTo>
                                  <a:pt x="39553" y="405996"/>
                                </a:lnTo>
                                <a:close/>
                              </a:path>
                              <a:path w="530860" h="1358900">
                                <a:moveTo>
                                  <a:pt x="124649" y="360226"/>
                                </a:moveTo>
                                <a:lnTo>
                                  <a:pt x="124079" y="360716"/>
                                </a:lnTo>
                                <a:lnTo>
                                  <a:pt x="67539" y="416469"/>
                                </a:lnTo>
                                <a:lnTo>
                                  <a:pt x="76995" y="425602"/>
                                </a:lnTo>
                                <a:lnTo>
                                  <a:pt x="76364" y="425602"/>
                                </a:lnTo>
                                <a:lnTo>
                                  <a:pt x="86762" y="415515"/>
                                </a:lnTo>
                                <a:lnTo>
                                  <a:pt x="77753" y="406608"/>
                                </a:lnTo>
                                <a:lnTo>
                                  <a:pt x="94528" y="406608"/>
                                </a:lnTo>
                                <a:lnTo>
                                  <a:pt x="86163" y="398327"/>
                                </a:lnTo>
                                <a:lnTo>
                                  <a:pt x="104481" y="398327"/>
                                </a:lnTo>
                                <a:lnTo>
                                  <a:pt x="106212" y="396647"/>
                                </a:lnTo>
                                <a:lnTo>
                                  <a:pt x="97083" y="387621"/>
                                </a:lnTo>
                                <a:lnTo>
                                  <a:pt x="113835" y="387621"/>
                                </a:lnTo>
                                <a:lnTo>
                                  <a:pt x="105395" y="379265"/>
                                </a:lnTo>
                                <a:lnTo>
                                  <a:pt x="124131" y="379265"/>
                                </a:lnTo>
                                <a:lnTo>
                                  <a:pt x="125663" y="377779"/>
                                </a:lnTo>
                                <a:lnTo>
                                  <a:pt x="116413" y="368633"/>
                                </a:lnTo>
                                <a:lnTo>
                                  <a:pt x="133142" y="368633"/>
                                </a:lnTo>
                                <a:lnTo>
                                  <a:pt x="124649" y="360226"/>
                                </a:lnTo>
                                <a:close/>
                              </a:path>
                              <a:path w="530860" h="1358900">
                                <a:moveTo>
                                  <a:pt x="160191" y="417389"/>
                                </a:moveTo>
                                <a:lnTo>
                                  <a:pt x="143905" y="417389"/>
                                </a:lnTo>
                                <a:lnTo>
                                  <a:pt x="152202" y="425602"/>
                                </a:lnTo>
                                <a:lnTo>
                                  <a:pt x="151894" y="425602"/>
                                </a:lnTo>
                                <a:lnTo>
                                  <a:pt x="160191" y="417389"/>
                                </a:lnTo>
                                <a:close/>
                              </a:path>
                              <a:path w="530860" h="1358900">
                                <a:moveTo>
                                  <a:pt x="198678" y="417389"/>
                                </a:moveTo>
                                <a:lnTo>
                                  <a:pt x="182392" y="417389"/>
                                </a:lnTo>
                                <a:lnTo>
                                  <a:pt x="190689" y="425602"/>
                                </a:lnTo>
                                <a:lnTo>
                                  <a:pt x="190381" y="425602"/>
                                </a:lnTo>
                                <a:lnTo>
                                  <a:pt x="198678" y="417389"/>
                                </a:lnTo>
                                <a:close/>
                              </a:path>
                              <a:path w="530860" h="1358900">
                                <a:moveTo>
                                  <a:pt x="267040" y="409535"/>
                                </a:moveTo>
                                <a:lnTo>
                                  <a:pt x="255881" y="420569"/>
                                </a:lnTo>
                                <a:lnTo>
                                  <a:pt x="261092" y="425602"/>
                                </a:lnTo>
                                <a:lnTo>
                                  <a:pt x="260777" y="425602"/>
                                </a:lnTo>
                                <a:lnTo>
                                  <a:pt x="272069" y="414696"/>
                                </a:lnTo>
                                <a:lnTo>
                                  <a:pt x="272390" y="414696"/>
                                </a:lnTo>
                                <a:lnTo>
                                  <a:pt x="267040" y="409535"/>
                                </a:lnTo>
                                <a:close/>
                              </a:path>
                              <a:path w="530860" h="1358900">
                                <a:moveTo>
                                  <a:pt x="308730" y="417389"/>
                                </a:moveTo>
                                <a:lnTo>
                                  <a:pt x="292037" y="417389"/>
                                </a:lnTo>
                                <a:lnTo>
                                  <a:pt x="300541" y="425602"/>
                                </a:lnTo>
                                <a:lnTo>
                                  <a:pt x="300226" y="425602"/>
                                </a:lnTo>
                                <a:lnTo>
                                  <a:pt x="308730" y="417389"/>
                                </a:lnTo>
                                <a:close/>
                              </a:path>
                              <a:path w="530860" h="1358900">
                                <a:moveTo>
                                  <a:pt x="351199" y="398327"/>
                                </a:moveTo>
                                <a:lnTo>
                                  <a:pt x="350645" y="398816"/>
                                </a:lnTo>
                                <a:lnTo>
                                  <a:pt x="331858" y="416938"/>
                                </a:lnTo>
                                <a:lnTo>
                                  <a:pt x="331487" y="417389"/>
                                </a:lnTo>
                                <a:lnTo>
                                  <a:pt x="339991" y="425602"/>
                                </a:lnTo>
                                <a:lnTo>
                                  <a:pt x="339675" y="425602"/>
                                </a:lnTo>
                                <a:lnTo>
                                  <a:pt x="350967" y="414696"/>
                                </a:lnTo>
                                <a:lnTo>
                                  <a:pt x="351384" y="414696"/>
                                </a:lnTo>
                                <a:lnTo>
                                  <a:pt x="342999" y="406608"/>
                                </a:lnTo>
                                <a:lnTo>
                                  <a:pt x="359774" y="406608"/>
                                </a:lnTo>
                                <a:lnTo>
                                  <a:pt x="351199" y="398327"/>
                                </a:lnTo>
                                <a:close/>
                              </a:path>
                              <a:path w="530860" h="1358900">
                                <a:moveTo>
                                  <a:pt x="390649" y="398327"/>
                                </a:moveTo>
                                <a:lnTo>
                                  <a:pt x="371356" y="416938"/>
                                </a:lnTo>
                                <a:lnTo>
                                  <a:pt x="370936" y="417389"/>
                                </a:lnTo>
                                <a:lnTo>
                                  <a:pt x="379440" y="425602"/>
                                </a:lnTo>
                                <a:lnTo>
                                  <a:pt x="379125" y="425602"/>
                                </a:lnTo>
                                <a:lnTo>
                                  <a:pt x="390417" y="414696"/>
                                </a:lnTo>
                                <a:lnTo>
                                  <a:pt x="390881" y="414696"/>
                                </a:lnTo>
                                <a:lnTo>
                                  <a:pt x="382497" y="406608"/>
                                </a:lnTo>
                                <a:lnTo>
                                  <a:pt x="399223" y="406608"/>
                                </a:lnTo>
                                <a:lnTo>
                                  <a:pt x="390649" y="398327"/>
                                </a:lnTo>
                                <a:close/>
                              </a:path>
                              <a:path w="530860" h="1358900">
                                <a:moveTo>
                                  <a:pt x="421605" y="406608"/>
                                </a:moveTo>
                                <a:lnTo>
                                  <a:pt x="420842" y="407302"/>
                                </a:lnTo>
                                <a:lnTo>
                                  <a:pt x="410385" y="417389"/>
                                </a:lnTo>
                                <a:lnTo>
                                  <a:pt x="418889" y="425602"/>
                                </a:lnTo>
                                <a:lnTo>
                                  <a:pt x="418574" y="425602"/>
                                </a:lnTo>
                                <a:lnTo>
                                  <a:pt x="429866" y="414696"/>
                                </a:lnTo>
                                <a:lnTo>
                                  <a:pt x="430021" y="414696"/>
                                </a:lnTo>
                                <a:lnTo>
                                  <a:pt x="421605" y="406608"/>
                                </a:lnTo>
                                <a:close/>
                              </a:path>
                              <a:path w="530860" h="1358900">
                                <a:moveTo>
                                  <a:pt x="439017" y="405858"/>
                                </a:moveTo>
                                <a:lnTo>
                                  <a:pt x="429866" y="414696"/>
                                </a:lnTo>
                                <a:lnTo>
                                  <a:pt x="430021" y="414696"/>
                                </a:lnTo>
                                <a:lnTo>
                                  <a:pt x="441368" y="425602"/>
                                </a:lnTo>
                                <a:lnTo>
                                  <a:pt x="450350" y="416938"/>
                                </a:lnTo>
                                <a:lnTo>
                                  <a:pt x="439017" y="405858"/>
                                </a:lnTo>
                                <a:close/>
                              </a:path>
                              <a:path w="530860" h="1358900">
                                <a:moveTo>
                                  <a:pt x="478187" y="406128"/>
                                </a:moveTo>
                                <a:lnTo>
                                  <a:pt x="469315" y="414696"/>
                                </a:lnTo>
                                <a:lnTo>
                                  <a:pt x="469498" y="414696"/>
                                </a:lnTo>
                                <a:lnTo>
                                  <a:pt x="480878" y="425602"/>
                                </a:lnTo>
                                <a:lnTo>
                                  <a:pt x="489380" y="417389"/>
                                </a:lnTo>
                                <a:lnTo>
                                  <a:pt x="489722" y="417389"/>
                                </a:lnTo>
                                <a:lnTo>
                                  <a:pt x="478187" y="406128"/>
                                </a:lnTo>
                                <a:close/>
                              </a:path>
                              <a:path w="530860" h="1358900">
                                <a:moveTo>
                                  <a:pt x="505977" y="417389"/>
                                </a:moveTo>
                                <a:lnTo>
                                  <a:pt x="489722" y="417389"/>
                                </a:lnTo>
                                <a:lnTo>
                                  <a:pt x="498136" y="425602"/>
                                </a:lnTo>
                                <a:lnTo>
                                  <a:pt x="497473" y="425602"/>
                                </a:lnTo>
                                <a:lnTo>
                                  <a:pt x="505977" y="417389"/>
                                </a:lnTo>
                                <a:close/>
                              </a:path>
                              <a:path w="530860" h="1358900">
                                <a:moveTo>
                                  <a:pt x="461058" y="406608"/>
                                </a:moveTo>
                                <a:lnTo>
                                  <a:pt x="450350" y="416938"/>
                                </a:lnTo>
                                <a:lnTo>
                                  <a:pt x="458621" y="425024"/>
                                </a:lnTo>
                                <a:lnTo>
                                  <a:pt x="469315" y="414696"/>
                                </a:lnTo>
                                <a:lnTo>
                                  <a:pt x="469498" y="414696"/>
                                </a:lnTo>
                                <a:lnTo>
                                  <a:pt x="461058" y="406608"/>
                                </a:lnTo>
                                <a:close/>
                              </a:path>
                              <a:path w="530860" h="1358900">
                                <a:moveTo>
                                  <a:pt x="57329" y="406608"/>
                                </a:moveTo>
                                <a:lnTo>
                                  <a:pt x="56782" y="406608"/>
                                </a:lnTo>
                                <a:lnTo>
                                  <a:pt x="48426" y="414696"/>
                                </a:lnTo>
                                <a:lnTo>
                                  <a:pt x="48572" y="414696"/>
                                </a:lnTo>
                                <a:lnTo>
                                  <a:pt x="59068" y="424821"/>
                                </a:lnTo>
                                <a:lnTo>
                                  <a:pt x="67539" y="416469"/>
                                </a:lnTo>
                                <a:lnTo>
                                  <a:pt x="57329" y="406608"/>
                                </a:lnTo>
                                <a:close/>
                              </a:path>
                              <a:path w="530860" h="1358900">
                                <a:moveTo>
                                  <a:pt x="4514" y="393699"/>
                                </a:moveTo>
                                <a:lnTo>
                                  <a:pt x="474" y="393699"/>
                                </a:lnTo>
                                <a:lnTo>
                                  <a:pt x="474" y="419099"/>
                                </a:lnTo>
                                <a:lnTo>
                                  <a:pt x="4514" y="419099"/>
                                </a:lnTo>
                                <a:lnTo>
                                  <a:pt x="9075" y="414696"/>
                                </a:lnTo>
                                <a:lnTo>
                                  <a:pt x="691" y="406608"/>
                                </a:lnTo>
                                <a:lnTo>
                                  <a:pt x="262" y="406608"/>
                                </a:lnTo>
                                <a:lnTo>
                                  <a:pt x="8675" y="398327"/>
                                </a:lnTo>
                                <a:lnTo>
                                  <a:pt x="9305" y="398327"/>
                                </a:lnTo>
                                <a:lnTo>
                                  <a:pt x="4514" y="393699"/>
                                </a:lnTo>
                                <a:close/>
                              </a:path>
                              <a:path w="530860" h="1358900">
                                <a:moveTo>
                                  <a:pt x="236388" y="401742"/>
                                </a:moveTo>
                                <a:lnTo>
                                  <a:pt x="228030" y="410006"/>
                                </a:lnTo>
                                <a:lnTo>
                                  <a:pt x="236434" y="418112"/>
                                </a:lnTo>
                                <a:lnTo>
                                  <a:pt x="244781" y="409849"/>
                                </a:lnTo>
                                <a:lnTo>
                                  <a:pt x="236388" y="401742"/>
                                </a:lnTo>
                                <a:close/>
                              </a:path>
                              <a:path w="530860" h="1358900">
                                <a:moveTo>
                                  <a:pt x="125975" y="399639"/>
                                </a:moveTo>
                                <a:lnTo>
                                  <a:pt x="117503" y="407811"/>
                                </a:lnTo>
                                <a:lnTo>
                                  <a:pt x="125927" y="416139"/>
                                </a:lnTo>
                                <a:lnTo>
                                  <a:pt x="134388" y="407967"/>
                                </a:lnTo>
                                <a:lnTo>
                                  <a:pt x="125975" y="399639"/>
                                </a:lnTo>
                                <a:close/>
                              </a:path>
                              <a:path w="530860" h="1358900">
                                <a:moveTo>
                                  <a:pt x="75867" y="388135"/>
                                </a:moveTo>
                                <a:lnTo>
                                  <a:pt x="67379" y="396351"/>
                                </a:lnTo>
                                <a:lnTo>
                                  <a:pt x="86762" y="415515"/>
                                </a:lnTo>
                                <a:lnTo>
                                  <a:pt x="95229" y="407302"/>
                                </a:lnTo>
                                <a:lnTo>
                                  <a:pt x="94528" y="406608"/>
                                </a:lnTo>
                                <a:lnTo>
                                  <a:pt x="77538" y="406608"/>
                                </a:lnTo>
                                <a:lnTo>
                                  <a:pt x="85936" y="398327"/>
                                </a:lnTo>
                                <a:lnTo>
                                  <a:pt x="86163" y="398327"/>
                                </a:lnTo>
                                <a:lnTo>
                                  <a:pt x="75867" y="388135"/>
                                </a:lnTo>
                                <a:close/>
                              </a:path>
                              <a:path w="530860" h="1358900">
                                <a:moveTo>
                                  <a:pt x="26031" y="398327"/>
                                </a:moveTo>
                                <a:lnTo>
                                  <a:pt x="9305" y="398327"/>
                                </a:lnTo>
                                <a:lnTo>
                                  <a:pt x="17880" y="406608"/>
                                </a:lnTo>
                                <a:lnTo>
                                  <a:pt x="691" y="406608"/>
                                </a:lnTo>
                                <a:lnTo>
                                  <a:pt x="9075" y="414696"/>
                                </a:lnTo>
                                <a:lnTo>
                                  <a:pt x="26031" y="398327"/>
                                </a:lnTo>
                                <a:close/>
                              </a:path>
                              <a:path w="530860" h="1358900">
                                <a:moveTo>
                                  <a:pt x="105374" y="341145"/>
                                </a:moveTo>
                                <a:lnTo>
                                  <a:pt x="39553" y="405996"/>
                                </a:lnTo>
                                <a:lnTo>
                                  <a:pt x="48572" y="414696"/>
                                </a:lnTo>
                                <a:lnTo>
                                  <a:pt x="48426" y="414696"/>
                                </a:lnTo>
                                <a:lnTo>
                                  <a:pt x="56782" y="406608"/>
                                </a:lnTo>
                                <a:lnTo>
                                  <a:pt x="57329" y="406608"/>
                                </a:lnTo>
                                <a:lnTo>
                                  <a:pt x="48168" y="397760"/>
                                </a:lnTo>
                                <a:lnTo>
                                  <a:pt x="65923" y="397760"/>
                                </a:lnTo>
                                <a:lnTo>
                                  <a:pt x="67379" y="396351"/>
                                </a:lnTo>
                                <a:lnTo>
                                  <a:pt x="58549" y="387621"/>
                                </a:lnTo>
                                <a:lnTo>
                                  <a:pt x="75348" y="387621"/>
                                </a:lnTo>
                                <a:lnTo>
                                  <a:pt x="66907" y="379265"/>
                                </a:lnTo>
                                <a:lnTo>
                                  <a:pt x="85031" y="379265"/>
                                </a:lnTo>
                                <a:lnTo>
                                  <a:pt x="86851" y="377504"/>
                                </a:lnTo>
                                <a:lnTo>
                                  <a:pt x="77880" y="368633"/>
                                </a:lnTo>
                                <a:lnTo>
                                  <a:pt x="94654" y="368633"/>
                                </a:lnTo>
                                <a:lnTo>
                                  <a:pt x="86162" y="360226"/>
                                </a:lnTo>
                                <a:lnTo>
                                  <a:pt x="104701" y="360226"/>
                                </a:lnTo>
                                <a:lnTo>
                                  <a:pt x="106323" y="358656"/>
                                </a:lnTo>
                                <a:lnTo>
                                  <a:pt x="97262" y="349698"/>
                                </a:lnTo>
                                <a:lnTo>
                                  <a:pt x="114013" y="349698"/>
                                </a:lnTo>
                                <a:lnTo>
                                  <a:pt x="105374" y="341145"/>
                                </a:lnTo>
                                <a:close/>
                              </a:path>
                              <a:path w="530860" h="1358900">
                                <a:moveTo>
                                  <a:pt x="153869" y="389153"/>
                                </a:moveTo>
                                <a:lnTo>
                                  <a:pt x="145420" y="397313"/>
                                </a:lnTo>
                                <a:lnTo>
                                  <a:pt x="163001" y="414696"/>
                                </a:lnTo>
                                <a:lnTo>
                                  <a:pt x="167332" y="410319"/>
                                </a:lnTo>
                                <a:lnTo>
                                  <a:pt x="171081" y="406608"/>
                                </a:lnTo>
                                <a:lnTo>
                                  <a:pt x="154399" y="406608"/>
                                </a:lnTo>
                                <a:lnTo>
                                  <a:pt x="162774" y="398327"/>
                                </a:lnTo>
                                <a:lnTo>
                                  <a:pt x="163137" y="398327"/>
                                </a:lnTo>
                                <a:lnTo>
                                  <a:pt x="153869" y="389153"/>
                                </a:lnTo>
                                <a:close/>
                              </a:path>
                              <a:path w="530860" h="1358900">
                                <a:moveTo>
                                  <a:pt x="186338" y="391504"/>
                                </a:moveTo>
                                <a:lnTo>
                                  <a:pt x="184121" y="393699"/>
                                </a:lnTo>
                                <a:lnTo>
                                  <a:pt x="182260" y="395638"/>
                                </a:lnTo>
                                <a:lnTo>
                                  <a:pt x="201534" y="414696"/>
                                </a:lnTo>
                                <a:lnTo>
                                  <a:pt x="201398" y="414696"/>
                                </a:lnTo>
                                <a:lnTo>
                                  <a:pt x="205819" y="410319"/>
                                </a:lnTo>
                                <a:lnTo>
                                  <a:pt x="201977" y="406608"/>
                                </a:lnTo>
                                <a:lnTo>
                                  <a:pt x="192932" y="406608"/>
                                </a:lnTo>
                                <a:lnTo>
                                  <a:pt x="197401" y="402189"/>
                                </a:lnTo>
                                <a:lnTo>
                                  <a:pt x="186338" y="391504"/>
                                </a:lnTo>
                                <a:close/>
                              </a:path>
                              <a:path w="530860" h="1358900">
                                <a:moveTo>
                                  <a:pt x="275374" y="401295"/>
                                </a:moveTo>
                                <a:lnTo>
                                  <a:pt x="267040" y="409535"/>
                                </a:lnTo>
                                <a:lnTo>
                                  <a:pt x="272390" y="414696"/>
                                </a:lnTo>
                                <a:lnTo>
                                  <a:pt x="272069" y="414696"/>
                                </a:lnTo>
                                <a:lnTo>
                                  <a:pt x="280443" y="406608"/>
                                </a:lnTo>
                                <a:lnTo>
                                  <a:pt x="280875" y="406608"/>
                                </a:lnTo>
                                <a:lnTo>
                                  <a:pt x="275374" y="401295"/>
                                </a:lnTo>
                                <a:close/>
                              </a:path>
                              <a:path w="530860" h="1358900">
                                <a:moveTo>
                                  <a:pt x="300665" y="387621"/>
                                </a:moveTo>
                                <a:lnTo>
                                  <a:pt x="300103" y="387621"/>
                                </a:lnTo>
                                <a:lnTo>
                                  <a:pt x="291801" y="395638"/>
                                </a:lnTo>
                                <a:lnTo>
                                  <a:pt x="292130" y="395638"/>
                                </a:lnTo>
                                <a:lnTo>
                                  <a:pt x="311887" y="414696"/>
                                </a:lnTo>
                                <a:lnTo>
                                  <a:pt x="311518" y="414696"/>
                                </a:lnTo>
                                <a:lnTo>
                                  <a:pt x="319892" y="406608"/>
                                </a:lnTo>
                                <a:lnTo>
                                  <a:pt x="303070" y="406608"/>
                                </a:lnTo>
                                <a:lnTo>
                                  <a:pt x="311654" y="398327"/>
                                </a:lnTo>
                                <a:lnTo>
                                  <a:pt x="311163" y="397760"/>
                                </a:lnTo>
                                <a:lnTo>
                                  <a:pt x="300665" y="387621"/>
                                </a:lnTo>
                                <a:close/>
                              </a:path>
                              <a:path w="530860" h="1358900">
                                <a:moveTo>
                                  <a:pt x="340114" y="387621"/>
                                </a:moveTo>
                                <a:lnTo>
                                  <a:pt x="339552" y="387621"/>
                                </a:lnTo>
                                <a:lnTo>
                                  <a:pt x="331251" y="395638"/>
                                </a:lnTo>
                                <a:lnTo>
                                  <a:pt x="331627" y="395638"/>
                                </a:lnTo>
                                <a:lnTo>
                                  <a:pt x="351384" y="414696"/>
                                </a:lnTo>
                                <a:lnTo>
                                  <a:pt x="350967" y="414696"/>
                                </a:lnTo>
                                <a:lnTo>
                                  <a:pt x="359342" y="406608"/>
                                </a:lnTo>
                                <a:lnTo>
                                  <a:pt x="342567" y="406608"/>
                                </a:lnTo>
                                <a:lnTo>
                                  <a:pt x="351152" y="398327"/>
                                </a:lnTo>
                                <a:lnTo>
                                  <a:pt x="350612" y="397760"/>
                                </a:lnTo>
                                <a:lnTo>
                                  <a:pt x="340114" y="387621"/>
                                </a:lnTo>
                                <a:close/>
                              </a:path>
                              <a:path w="530860" h="1358900">
                                <a:moveTo>
                                  <a:pt x="379563" y="387621"/>
                                </a:moveTo>
                                <a:lnTo>
                                  <a:pt x="379002" y="387621"/>
                                </a:lnTo>
                                <a:lnTo>
                                  <a:pt x="370700" y="395638"/>
                                </a:lnTo>
                                <a:lnTo>
                                  <a:pt x="371124" y="395638"/>
                                </a:lnTo>
                                <a:lnTo>
                                  <a:pt x="390881" y="414696"/>
                                </a:lnTo>
                                <a:lnTo>
                                  <a:pt x="390417" y="414696"/>
                                </a:lnTo>
                                <a:lnTo>
                                  <a:pt x="398791" y="406608"/>
                                </a:lnTo>
                                <a:lnTo>
                                  <a:pt x="382064" y="406608"/>
                                </a:lnTo>
                                <a:lnTo>
                                  <a:pt x="390649" y="398327"/>
                                </a:lnTo>
                                <a:lnTo>
                                  <a:pt x="379563" y="387621"/>
                                </a:lnTo>
                                <a:close/>
                              </a:path>
                              <a:path w="530860" h="1358900">
                                <a:moveTo>
                                  <a:pt x="430734" y="397760"/>
                                </a:moveTo>
                                <a:lnTo>
                                  <a:pt x="422059" y="406128"/>
                                </a:lnTo>
                                <a:lnTo>
                                  <a:pt x="421605" y="406608"/>
                                </a:lnTo>
                                <a:lnTo>
                                  <a:pt x="430021" y="414696"/>
                                </a:lnTo>
                                <a:lnTo>
                                  <a:pt x="429866" y="414696"/>
                                </a:lnTo>
                                <a:lnTo>
                                  <a:pt x="439017" y="405858"/>
                                </a:lnTo>
                                <a:lnTo>
                                  <a:pt x="430734" y="397760"/>
                                </a:lnTo>
                                <a:close/>
                              </a:path>
                              <a:path w="530860" h="1358900">
                                <a:moveTo>
                                  <a:pt x="480845" y="387621"/>
                                </a:moveTo>
                                <a:lnTo>
                                  <a:pt x="480209" y="388135"/>
                                </a:lnTo>
                                <a:lnTo>
                                  <a:pt x="461058" y="406608"/>
                                </a:lnTo>
                                <a:lnTo>
                                  <a:pt x="469498" y="414696"/>
                                </a:lnTo>
                                <a:lnTo>
                                  <a:pt x="469315" y="414696"/>
                                </a:lnTo>
                                <a:lnTo>
                                  <a:pt x="478187" y="406128"/>
                                </a:lnTo>
                                <a:lnTo>
                                  <a:pt x="470195" y="398327"/>
                                </a:lnTo>
                                <a:lnTo>
                                  <a:pt x="486264" y="398327"/>
                                </a:lnTo>
                                <a:lnTo>
                                  <a:pt x="489048" y="395638"/>
                                </a:lnTo>
                                <a:lnTo>
                                  <a:pt x="489240" y="395638"/>
                                </a:lnTo>
                                <a:lnTo>
                                  <a:pt x="480845" y="387621"/>
                                </a:lnTo>
                                <a:close/>
                              </a:path>
                              <a:path w="530860" h="1358900">
                                <a:moveTo>
                                  <a:pt x="497777" y="387208"/>
                                </a:moveTo>
                                <a:lnTo>
                                  <a:pt x="489048" y="395638"/>
                                </a:lnTo>
                                <a:lnTo>
                                  <a:pt x="489240" y="395638"/>
                                </a:lnTo>
                                <a:lnTo>
                                  <a:pt x="509195" y="414696"/>
                                </a:lnTo>
                                <a:lnTo>
                                  <a:pt x="508765" y="414696"/>
                                </a:lnTo>
                                <a:lnTo>
                                  <a:pt x="517139" y="406608"/>
                                </a:lnTo>
                                <a:lnTo>
                                  <a:pt x="500555" y="406608"/>
                                </a:lnTo>
                                <a:lnTo>
                                  <a:pt x="509140" y="398327"/>
                                </a:lnTo>
                                <a:lnTo>
                                  <a:pt x="508606" y="397760"/>
                                </a:lnTo>
                                <a:lnTo>
                                  <a:pt x="497777" y="387208"/>
                                </a:lnTo>
                                <a:close/>
                              </a:path>
                              <a:path w="530860" h="1358900">
                                <a:moveTo>
                                  <a:pt x="208525" y="391191"/>
                                </a:moveTo>
                                <a:lnTo>
                                  <a:pt x="197401" y="402189"/>
                                </a:lnTo>
                                <a:lnTo>
                                  <a:pt x="205819" y="410319"/>
                                </a:lnTo>
                                <a:lnTo>
                                  <a:pt x="216941" y="399309"/>
                                </a:lnTo>
                                <a:lnTo>
                                  <a:pt x="208525" y="391191"/>
                                </a:lnTo>
                                <a:close/>
                              </a:path>
                              <a:path w="530860" h="1358900">
                                <a:moveTo>
                                  <a:pt x="225300" y="391034"/>
                                </a:moveTo>
                                <a:lnTo>
                                  <a:pt x="216941" y="399309"/>
                                </a:lnTo>
                                <a:lnTo>
                                  <a:pt x="228030" y="410006"/>
                                </a:lnTo>
                                <a:lnTo>
                                  <a:pt x="236388" y="401742"/>
                                </a:lnTo>
                                <a:lnTo>
                                  <a:pt x="225300" y="391034"/>
                                </a:lnTo>
                                <a:close/>
                              </a:path>
                              <a:path w="530860" h="1358900">
                                <a:moveTo>
                                  <a:pt x="247535" y="390720"/>
                                </a:moveTo>
                                <a:lnTo>
                                  <a:pt x="236388" y="401742"/>
                                </a:lnTo>
                                <a:lnTo>
                                  <a:pt x="244781" y="409849"/>
                                </a:lnTo>
                                <a:lnTo>
                                  <a:pt x="255927" y="398816"/>
                                </a:lnTo>
                                <a:lnTo>
                                  <a:pt x="247535" y="390720"/>
                                </a:lnTo>
                                <a:close/>
                              </a:path>
                              <a:path w="530860" h="1358900">
                                <a:moveTo>
                                  <a:pt x="264262" y="390564"/>
                                </a:moveTo>
                                <a:lnTo>
                                  <a:pt x="255927" y="398816"/>
                                </a:lnTo>
                                <a:lnTo>
                                  <a:pt x="267040" y="409535"/>
                                </a:lnTo>
                                <a:lnTo>
                                  <a:pt x="275374" y="401295"/>
                                </a:lnTo>
                                <a:lnTo>
                                  <a:pt x="264262" y="390564"/>
                                </a:lnTo>
                                <a:close/>
                              </a:path>
                              <a:path w="530860" h="1358900">
                                <a:moveTo>
                                  <a:pt x="137008" y="388996"/>
                                </a:moveTo>
                                <a:lnTo>
                                  <a:pt x="125975" y="399639"/>
                                </a:lnTo>
                                <a:lnTo>
                                  <a:pt x="134388" y="407967"/>
                                </a:lnTo>
                                <a:lnTo>
                                  <a:pt x="145420" y="397313"/>
                                </a:lnTo>
                                <a:lnTo>
                                  <a:pt x="137008" y="388996"/>
                                </a:lnTo>
                                <a:close/>
                              </a:path>
                              <a:path w="530860" h="1358900">
                                <a:moveTo>
                                  <a:pt x="114668" y="388445"/>
                                </a:moveTo>
                                <a:lnTo>
                                  <a:pt x="106212" y="396647"/>
                                </a:lnTo>
                                <a:lnTo>
                                  <a:pt x="117503" y="407811"/>
                                </a:lnTo>
                                <a:lnTo>
                                  <a:pt x="125975" y="399639"/>
                                </a:lnTo>
                                <a:lnTo>
                                  <a:pt x="114668" y="388445"/>
                                </a:lnTo>
                                <a:close/>
                              </a:path>
                              <a:path w="530860" h="1358900">
                                <a:moveTo>
                                  <a:pt x="104481" y="398327"/>
                                </a:moveTo>
                                <a:lnTo>
                                  <a:pt x="86163" y="398327"/>
                                </a:lnTo>
                                <a:lnTo>
                                  <a:pt x="95229" y="407302"/>
                                </a:lnTo>
                                <a:lnTo>
                                  <a:pt x="104481" y="398327"/>
                                </a:lnTo>
                                <a:close/>
                              </a:path>
                              <a:path w="530860" h="1358900">
                                <a:moveTo>
                                  <a:pt x="65923" y="397760"/>
                                </a:moveTo>
                                <a:lnTo>
                                  <a:pt x="48168" y="397760"/>
                                </a:lnTo>
                                <a:lnTo>
                                  <a:pt x="57329" y="406608"/>
                                </a:lnTo>
                                <a:lnTo>
                                  <a:pt x="56782" y="406608"/>
                                </a:lnTo>
                                <a:lnTo>
                                  <a:pt x="65923" y="397760"/>
                                </a:lnTo>
                                <a:close/>
                              </a:path>
                              <a:path w="530860" h="1358900">
                                <a:moveTo>
                                  <a:pt x="179446" y="398327"/>
                                </a:moveTo>
                                <a:lnTo>
                                  <a:pt x="163137" y="398327"/>
                                </a:lnTo>
                                <a:lnTo>
                                  <a:pt x="171502" y="406608"/>
                                </a:lnTo>
                                <a:lnTo>
                                  <a:pt x="171081" y="406608"/>
                                </a:lnTo>
                                <a:lnTo>
                                  <a:pt x="179446" y="398327"/>
                                </a:lnTo>
                                <a:close/>
                              </a:path>
                              <a:path w="530860" h="1358900">
                                <a:moveTo>
                                  <a:pt x="286544" y="390250"/>
                                </a:moveTo>
                                <a:lnTo>
                                  <a:pt x="275374" y="401295"/>
                                </a:lnTo>
                                <a:lnTo>
                                  <a:pt x="280875" y="406608"/>
                                </a:lnTo>
                                <a:lnTo>
                                  <a:pt x="280443" y="406608"/>
                                </a:lnTo>
                                <a:lnTo>
                                  <a:pt x="291801" y="395638"/>
                                </a:lnTo>
                                <a:lnTo>
                                  <a:pt x="292130" y="395638"/>
                                </a:lnTo>
                                <a:lnTo>
                                  <a:pt x="286544" y="390250"/>
                                </a:lnTo>
                                <a:close/>
                              </a:path>
                              <a:path w="530860" h="1358900">
                                <a:moveTo>
                                  <a:pt x="331463" y="379265"/>
                                </a:moveTo>
                                <a:lnTo>
                                  <a:pt x="331152" y="379519"/>
                                </a:lnTo>
                                <a:lnTo>
                                  <a:pt x="312242" y="397760"/>
                                </a:lnTo>
                                <a:lnTo>
                                  <a:pt x="311750" y="398327"/>
                                </a:lnTo>
                                <a:lnTo>
                                  <a:pt x="320325" y="406608"/>
                                </a:lnTo>
                                <a:lnTo>
                                  <a:pt x="319892" y="406608"/>
                                </a:lnTo>
                                <a:lnTo>
                                  <a:pt x="331251" y="395638"/>
                                </a:lnTo>
                                <a:lnTo>
                                  <a:pt x="331627" y="395638"/>
                                </a:lnTo>
                                <a:lnTo>
                                  <a:pt x="323316" y="387621"/>
                                </a:lnTo>
                                <a:lnTo>
                                  <a:pt x="340114" y="387621"/>
                                </a:lnTo>
                                <a:lnTo>
                                  <a:pt x="331463" y="379265"/>
                                </a:lnTo>
                                <a:close/>
                              </a:path>
                              <a:path w="530860" h="1358900">
                                <a:moveTo>
                                  <a:pt x="370912" y="379265"/>
                                </a:moveTo>
                                <a:lnTo>
                                  <a:pt x="351739" y="397760"/>
                                </a:lnTo>
                                <a:lnTo>
                                  <a:pt x="351199" y="398327"/>
                                </a:lnTo>
                                <a:lnTo>
                                  <a:pt x="359774" y="406608"/>
                                </a:lnTo>
                                <a:lnTo>
                                  <a:pt x="359342" y="406608"/>
                                </a:lnTo>
                                <a:lnTo>
                                  <a:pt x="370700" y="395638"/>
                                </a:lnTo>
                                <a:lnTo>
                                  <a:pt x="371124" y="395638"/>
                                </a:lnTo>
                                <a:lnTo>
                                  <a:pt x="362813" y="387621"/>
                                </a:lnTo>
                                <a:lnTo>
                                  <a:pt x="379563" y="387621"/>
                                </a:lnTo>
                                <a:lnTo>
                                  <a:pt x="370912" y="379265"/>
                                </a:lnTo>
                                <a:close/>
                              </a:path>
                              <a:path w="530860" h="1358900">
                                <a:moveTo>
                                  <a:pt x="401849" y="387621"/>
                                </a:moveTo>
                                <a:lnTo>
                                  <a:pt x="401214" y="388135"/>
                                </a:lnTo>
                                <a:lnTo>
                                  <a:pt x="390649" y="398327"/>
                                </a:lnTo>
                                <a:lnTo>
                                  <a:pt x="399223" y="406608"/>
                                </a:lnTo>
                                <a:lnTo>
                                  <a:pt x="398791" y="406608"/>
                                </a:lnTo>
                                <a:lnTo>
                                  <a:pt x="410149" y="395638"/>
                                </a:lnTo>
                                <a:lnTo>
                                  <a:pt x="408174" y="393699"/>
                                </a:lnTo>
                                <a:lnTo>
                                  <a:pt x="401849" y="387621"/>
                                </a:lnTo>
                                <a:close/>
                              </a:path>
                              <a:path w="530860" h="1358900">
                                <a:moveTo>
                                  <a:pt x="419412" y="386692"/>
                                </a:moveTo>
                                <a:lnTo>
                                  <a:pt x="412157" y="393699"/>
                                </a:lnTo>
                                <a:lnTo>
                                  <a:pt x="410191" y="395638"/>
                                </a:lnTo>
                                <a:lnTo>
                                  <a:pt x="421605" y="406608"/>
                                </a:lnTo>
                                <a:lnTo>
                                  <a:pt x="422059" y="406128"/>
                                </a:lnTo>
                                <a:lnTo>
                                  <a:pt x="430734" y="397760"/>
                                </a:lnTo>
                                <a:lnTo>
                                  <a:pt x="419412" y="386692"/>
                                </a:lnTo>
                                <a:close/>
                              </a:path>
                              <a:path w="530860" h="1358900">
                                <a:moveTo>
                                  <a:pt x="458567" y="386977"/>
                                </a:moveTo>
                                <a:lnTo>
                                  <a:pt x="449611" y="395638"/>
                                </a:lnTo>
                                <a:lnTo>
                                  <a:pt x="461058" y="406608"/>
                                </a:lnTo>
                                <a:lnTo>
                                  <a:pt x="469643" y="398327"/>
                                </a:lnTo>
                                <a:lnTo>
                                  <a:pt x="470195" y="398327"/>
                                </a:lnTo>
                                <a:lnTo>
                                  <a:pt x="458567" y="386977"/>
                                </a:lnTo>
                                <a:close/>
                              </a:path>
                              <a:path w="530860" h="1358900">
                                <a:moveTo>
                                  <a:pt x="530505" y="380999"/>
                                </a:moveTo>
                                <a:lnTo>
                                  <a:pt x="527103" y="380999"/>
                                </a:lnTo>
                                <a:lnTo>
                                  <a:pt x="509728" y="397760"/>
                                </a:lnTo>
                                <a:lnTo>
                                  <a:pt x="509187" y="398327"/>
                                </a:lnTo>
                                <a:lnTo>
                                  <a:pt x="517686" y="406608"/>
                                </a:lnTo>
                                <a:lnTo>
                                  <a:pt x="517139" y="406608"/>
                                </a:lnTo>
                                <a:lnTo>
                                  <a:pt x="530505" y="393699"/>
                                </a:lnTo>
                                <a:lnTo>
                                  <a:pt x="527103" y="393699"/>
                                </a:lnTo>
                                <a:lnTo>
                                  <a:pt x="520712" y="387621"/>
                                </a:lnTo>
                                <a:lnTo>
                                  <a:pt x="530505" y="387621"/>
                                </a:lnTo>
                                <a:lnTo>
                                  <a:pt x="530505" y="380999"/>
                                </a:lnTo>
                                <a:close/>
                              </a:path>
                              <a:path w="530860" h="1358900">
                                <a:moveTo>
                                  <a:pt x="486264" y="398327"/>
                                </a:moveTo>
                                <a:lnTo>
                                  <a:pt x="470195" y="398327"/>
                                </a:lnTo>
                                <a:lnTo>
                                  <a:pt x="478187" y="406128"/>
                                </a:lnTo>
                                <a:lnTo>
                                  <a:pt x="486264" y="398327"/>
                                </a:lnTo>
                                <a:close/>
                              </a:path>
                              <a:path w="530860" h="1358900">
                                <a:moveTo>
                                  <a:pt x="37669" y="387621"/>
                                </a:moveTo>
                                <a:lnTo>
                                  <a:pt x="37121" y="387621"/>
                                </a:lnTo>
                                <a:lnTo>
                                  <a:pt x="28816" y="395638"/>
                                </a:lnTo>
                                <a:lnTo>
                                  <a:pt x="39553" y="405996"/>
                                </a:lnTo>
                                <a:lnTo>
                                  <a:pt x="47912" y="397760"/>
                                </a:lnTo>
                                <a:lnTo>
                                  <a:pt x="48168" y="397760"/>
                                </a:lnTo>
                                <a:lnTo>
                                  <a:pt x="37669" y="387621"/>
                                </a:lnTo>
                                <a:close/>
                              </a:path>
                              <a:path w="530860" h="1358900">
                                <a:moveTo>
                                  <a:pt x="441245" y="387621"/>
                                </a:moveTo>
                                <a:lnTo>
                                  <a:pt x="430734" y="397760"/>
                                </a:lnTo>
                                <a:lnTo>
                                  <a:pt x="439017" y="405858"/>
                                </a:lnTo>
                                <a:lnTo>
                                  <a:pt x="449599" y="395638"/>
                                </a:lnTo>
                                <a:lnTo>
                                  <a:pt x="441245" y="387621"/>
                                </a:lnTo>
                                <a:close/>
                              </a:path>
                              <a:path w="530860" h="1358900">
                                <a:moveTo>
                                  <a:pt x="216894" y="382916"/>
                                </a:moveTo>
                                <a:lnTo>
                                  <a:pt x="208525" y="391191"/>
                                </a:lnTo>
                                <a:lnTo>
                                  <a:pt x="216941" y="399309"/>
                                </a:lnTo>
                                <a:lnTo>
                                  <a:pt x="225300" y="391034"/>
                                </a:lnTo>
                                <a:lnTo>
                                  <a:pt x="216894" y="382916"/>
                                </a:lnTo>
                                <a:close/>
                              </a:path>
                              <a:path w="530860" h="1358900">
                                <a:moveTo>
                                  <a:pt x="255881" y="382469"/>
                                </a:moveTo>
                                <a:lnTo>
                                  <a:pt x="247535" y="390720"/>
                                </a:lnTo>
                                <a:lnTo>
                                  <a:pt x="255927" y="398816"/>
                                </a:lnTo>
                                <a:lnTo>
                                  <a:pt x="264262" y="390564"/>
                                </a:lnTo>
                                <a:lnTo>
                                  <a:pt x="255881" y="382469"/>
                                </a:lnTo>
                                <a:close/>
                              </a:path>
                              <a:path w="530860" h="1358900">
                                <a:moveTo>
                                  <a:pt x="145468" y="380835"/>
                                </a:moveTo>
                                <a:lnTo>
                                  <a:pt x="137008" y="388996"/>
                                </a:lnTo>
                                <a:lnTo>
                                  <a:pt x="145420" y="397313"/>
                                </a:lnTo>
                                <a:lnTo>
                                  <a:pt x="153869" y="389153"/>
                                </a:lnTo>
                                <a:lnTo>
                                  <a:pt x="145468" y="380835"/>
                                </a:lnTo>
                                <a:close/>
                              </a:path>
                              <a:path w="530860" h="1358900">
                                <a:moveTo>
                                  <a:pt x="95327" y="369299"/>
                                </a:moveTo>
                                <a:lnTo>
                                  <a:pt x="86851" y="377504"/>
                                </a:lnTo>
                                <a:lnTo>
                                  <a:pt x="106212" y="396647"/>
                                </a:lnTo>
                                <a:lnTo>
                                  <a:pt x="114668" y="388445"/>
                                </a:lnTo>
                                <a:lnTo>
                                  <a:pt x="113835" y="387621"/>
                                </a:lnTo>
                                <a:lnTo>
                                  <a:pt x="96794" y="387621"/>
                                </a:lnTo>
                                <a:lnTo>
                                  <a:pt x="105267" y="379265"/>
                                </a:lnTo>
                                <a:lnTo>
                                  <a:pt x="105395" y="379265"/>
                                </a:lnTo>
                                <a:lnTo>
                                  <a:pt x="95327" y="369299"/>
                                </a:lnTo>
                                <a:close/>
                              </a:path>
                              <a:path w="530860" h="1358900">
                                <a:moveTo>
                                  <a:pt x="56474" y="368937"/>
                                </a:moveTo>
                                <a:lnTo>
                                  <a:pt x="47963" y="377153"/>
                                </a:lnTo>
                                <a:lnTo>
                                  <a:pt x="67379" y="396351"/>
                                </a:lnTo>
                                <a:lnTo>
                                  <a:pt x="75867" y="388135"/>
                                </a:lnTo>
                                <a:lnTo>
                                  <a:pt x="75348" y="387621"/>
                                </a:lnTo>
                                <a:lnTo>
                                  <a:pt x="58203" y="387621"/>
                                </a:lnTo>
                                <a:lnTo>
                                  <a:pt x="66683" y="379265"/>
                                </a:lnTo>
                                <a:lnTo>
                                  <a:pt x="66907" y="379265"/>
                                </a:lnTo>
                                <a:lnTo>
                                  <a:pt x="56474" y="368937"/>
                                </a:lnTo>
                                <a:close/>
                              </a:path>
                              <a:path w="530860" h="1358900">
                                <a:moveTo>
                                  <a:pt x="66886" y="341145"/>
                                </a:moveTo>
                                <a:lnTo>
                                  <a:pt x="66490" y="341419"/>
                                </a:lnTo>
                                <a:lnTo>
                                  <a:pt x="20207" y="386977"/>
                                </a:lnTo>
                                <a:lnTo>
                                  <a:pt x="20076" y="387208"/>
                                </a:lnTo>
                                <a:lnTo>
                                  <a:pt x="28816" y="395638"/>
                                </a:lnTo>
                                <a:lnTo>
                                  <a:pt x="37121" y="387621"/>
                                </a:lnTo>
                                <a:lnTo>
                                  <a:pt x="37669" y="387621"/>
                                </a:lnTo>
                                <a:lnTo>
                                  <a:pt x="28635" y="378896"/>
                                </a:lnTo>
                                <a:lnTo>
                                  <a:pt x="46158" y="378896"/>
                                </a:lnTo>
                                <a:lnTo>
                                  <a:pt x="47963" y="377153"/>
                                </a:lnTo>
                                <a:lnTo>
                                  <a:pt x="39346" y="368633"/>
                                </a:lnTo>
                                <a:lnTo>
                                  <a:pt x="56167" y="368633"/>
                                </a:lnTo>
                                <a:lnTo>
                                  <a:pt x="47675" y="360226"/>
                                </a:lnTo>
                                <a:lnTo>
                                  <a:pt x="65497" y="360226"/>
                                </a:lnTo>
                                <a:lnTo>
                                  <a:pt x="67460" y="358331"/>
                                </a:lnTo>
                                <a:lnTo>
                                  <a:pt x="58728" y="349698"/>
                                </a:lnTo>
                                <a:lnTo>
                                  <a:pt x="75526" y="349698"/>
                                </a:lnTo>
                                <a:lnTo>
                                  <a:pt x="66886" y="341145"/>
                                </a:lnTo>
                                <a:close/>
                              </a:path>
                              <a:path w="530860" h="1358900">
                                <a:moveTo>
                                  <a:pt x="168886" y="374649"/>
                                </a:moveTo>
                                <a:lnTo>
                                  <a:pt x="164814" y="378583"/>
                                </a:lnTo>
                                <a:lnTo>
                                  <a:pt x="165010" y="378583"/>
                                </a:lnTo>
                                <a:lnTo>
                                  <a:pt x="182260" y="395638"/>
                                </a:lnTo>
                                <a:lnTo>
                                  <a:pt x="184121" y="393699"/>
                                </a:lnTo>
                                <a:lnTo>
                                  <a:pt x="186338" y="391504"/>
                                </a:lnTo>
                                <a:lnTo>
                                  <a:pt x="182317" y="387621"/>
                                </a:lnTo>
                                <a:lnTo>
                                  <a:pt x="173602" y="387621"/>
                                </a:lnTo>
                                <a:lnTo>
                                  <a:pt x="177908" y="383363"/>
                                </a:lnTo>
                                <a:lnTo>
                                  <a:pt x="168886" y="374649"/>
                                </a:lnTo>
                                <a:close/>
                              </a:path>
                              <a:path w="530860" h="1358900">
                                <a:moveTo>
                                  <a:pt x="294867" y="382021"/>
                                </a:moveTo>
                                <a:lnTo>
                                  <a:pt x="286544" y="390250"/>
                                </a:lnTo>
                                <a:lnTo>
                                  <a:pt x="292130" y="395638"/>
                                </a:lnTo>
                                <a:lnTo>
                                  <a:pt x="291801" y="395638"/>
                                </a:lnTo>
                                <a:lnTo>
                                  <a:pt x="300103" y="387621"/>
                                </a:lnTo>
                                <a:lnTo>
                                  <a:pt x="300665" y="387621"/>
                                </a:lnTo>
                                <a:lnTo>
                                  <a:pt x="294867" y="382021"/>
                                </a:lnTo>
                                <a:close/>
                              </a:path>
                              <a:path w="530860" h="1358900">
                                <a:moveTo>
                                  <a:pt x="320454" y="368633"/>
                                </a:moveTo>
                                <a:lnTo>
                                  <a:pt x="319763" y="368633"/>
                                </a:lnTo>
                                <a:lnTo>
                                  <a:pt x="311709" y="376425"/>
                                </a:lnTo>
                                <a:lnTo>
                                  <a:pt x="331627" y="395638"/>
                                </a:lnTo>
                                <a:lnTo>
                                  <a:pt x="331251" y="395638"/>
                                </a:lnTo>
                                <a:lnTo>
                                  <a:pt x="339552" y="387621"/>
                                </a:lnTo>
                                <a:lnTo>
                                  <a:pt x="322753" y="387621"/>
                                </a:lnTo>
                                <a:lnTo>
                                  <a:pt x="331415" y="379265"/>
                                </a:lnTo>
                                <a:lnTo>
                                  <a:pt x="331080" y="378896"/>
                                </a:lnTo>
                                <a:lnTo>
                                  <a:pt x="320454" y="368633"/>
                                </a:lnTo>
                                <a:close/>
                              </a:path>
                              <a:path w="530860" h="1358900">
                                <a:moveTo>
                                  <a:pt x="359903" y="368633"/>
                                </a:moveTo>
                                <a:lnTo>
                                  <a:pt x="359212" y="368633"/>
                                </a:lnTo>
                                <a:lnTo>
                                  <a:pt x="352983" y="374649"/>
                                </a:lnTo>
                                <a:lnTo>
                                  <a:pt x="351206" y="376425"/>
                                </a:lnTo>
                                <a:lnTo>
                                  <a:pt x="371124" y="395638"/>
                                </a:lnTo>
                                <a:lnTo>
                                  <a:pt x="370700" y="395638"/>
                                </a:lnTo>
                                <a:lnTo>
                                  <a:pt x="379002" y="387621"/>
                                </a:lnTo>
                                <a:lnTo>
                                  <a:pt x="362250" y="387621"/>
                                </a:lnTo>
                                <a:lnTo>
                                  <a:pt x="370912" y="379265"/>
                                </a:lnTo>
                                <a:lnTo>
                                  <a:pt x="359903" y="368633"/>
                                </a:lnTo>
                                <a:close/>
                              </a:path>
                              <a:path w="530860" h="1358900">
                                <a:moveTo>
                                  <a:pt x="411117" y="378583"/>
                                </a:moveTo>
                                <a:lnTo>
                                  <a:pt x="402175" y="387208"/>
                                </a:lnTo>
                                <a:lnTo>
                                  <a:pt x="401849" y="387621"/>
                                </a:lnTo>
                                <a:lnTo>
                                  <a:pt x="410191" y="395638"/>
                                </a:lnTo>
                                <a:lnTo>
                                  <a:pt x="412157" y="393699"/>
                                </a:lnTo>
                                <a:lnTo>
                                  <a:pt x="419412" y="386692"/>
                                </a:lnTo>
                                <a:lnTo>
                                  <a:pt x="411117" y="378583"/>
                                </a:lnTo>
                                <a:close/>
                              </a:path>
                              <a:path w="530860" h="1358900">
                                <a:moveTo>
                                  <a:pt x="450289" y="378896"/>
                                </a:moveTo>
                                <a:lnTo>
                                  <a:pt x="441245" y="387621"/>
                                </a:lnTo>
                                <a:lnTo>
                                  <a:pt x="449611" y="395638"/>
                                </a:lnTo>
                                <a:lnTo>
                                  <a:pt x="458567" y="386977"/>
                                </a:lnTo>
                                <a:lnTo>
                                  <a:pt x="450289" y="378896"/>
                                </a:lnTo>
                                <a:close/>
                              </a:path>
                              <a:path w="530860" h="1358900">
                                <a:moveTo>
                                  <a:pt x="509141" y="360226"/>
                                </a:moveTo>
                                <a:lnTo>
                                  <a:pt x="481170" y="387208"/>
                                </a:lnTo>
                                <a:lnTo>
                                  <a:pt x="480845" y="387621"/>
                                </a:lnTo>
                                <a:lnTo>
                                  <a:pt x="489240" y="395638"/>
                                </a:lnTo>
                                <a:lnTo>
                                  <a:pt x="489048" y="395638"/>
                                </a:lnTo>
                                <a:lnTo>
                                  <a:pt x="497777" y="387208"/>
                                </a:lnTo>
                                <a:lnTo>
                                  <a:pt x="489626" y="379265"/>
                                </a:lnTo>
                                <a:lnTo>
                                  <a:pt x="506001" y="379265"/>
                                </a:lnTo>
                                <a:lnTo>
                                  <a:pt x="508942" y="376425"/>
                                </a:lnTo>
                                <a:lnTo>
                                  <a:pt x="500751" y="368633"/>
                                </a:lnTo>
                                <a:lnTo>
                                  <a:pt x="517787" y="368633"/>
                                </a:lnTo>
                                <a:lnTo>
                                  <a:pt x="509141" y="360226"/>
                                </a:lnTo>
                                <a:close/>
                              </a:path>
                              <a:path w="530860" h="1358900">
                                <a:moveTo>
                                  <a:pt x="517787" y="368633"/>
                                </a:moveTo>
                                <a:lnTo>
                                  <a:pt x="517009" y="368633"/>
                                </a:lnTo>
                                <a:lnTo>
                                  <a:pt x="508942" y="376425"/>
                                </a:lnTo>
                                <a:lnTo>
                                  <a:pt x="527103" y="393699"/>
                                </a:lnTo>
                                <a:lnTo>
                                  <a:pt x="530505" y="393699"/>
                                </a:lnTo>
                                <a:lnTo>
                                  <a:pt x="530505" y="387621"/>
                                </a:lnTo>
                                <a:lnTo>
                                  <a:pt x="520239" y="387621"/>
                                </a:lnTo>
                                <a:lnTo>
                                  <a:pt x="527103" y="380999"/>
                                </a:lnTo>
                                <a:lnTo>
                                  <a:pt x="530505" y="380999"/>
                                </a:lnTo>
                                <a:lnTo>
                                  <a:pt x="517787" y="368633"/>
                                </a:lnTo>
                                <a:close/>
                              </a:path>
                              <a:path w="530860" h="1358900">
                                <a:moveTo>
                                  <a:pt x="189020" y="372376"/>
                                </a:moveTo>
                                <a:lnTo>
                                  <a:pt x="177908" y="383363"/>
                                </a:lnTo>
                                <a:lnTo>
                                  <a:pt x="186338" y="391504"/>
                                </a:lnTo>
                                <a:lnTo>
                                  <a:pt x="197448" y="380506"/>
                                </a:lnTo>
                                <a:lnTo>
                                  <a:pt x="189020" y="372376"/>
                                </a:lnTo>
                                <a:close/>
                              </a:path>
                              <a:path w="530860" h="1358900">
                                <a:moveTo>
                                  <a:pt x="205819" y="372219"/>
                                </a:moveTo>
                                <a:lnTo>
                                  <a:pt x="197448" y="380506"/>
                                </a:lnTo>
                                <a:lnTo>
                                  <a:pt x="208525" y="391191"/>
                                </a:lnTo>
                                <a:lnTo>
                                  <a:pt x="216894" y="382916"/>
                                </a:lnTo>
                                <a:lnTo>
                                  <a:pt x="205819" y="372219"/>
                                </a:lnTo>
                                <a:close/>
                              </a:path>
                              <a:path w="530860" h="1358900">
                                <a:moveTo>
                                  <a:pt x="228030" y="371906"/>
                                </a:moveTo>
                                <a:lnTo>
                                  <a:pt x="216894" y="382916"/>
                                </a:lnTo>
                                <a:lnTo>
                                  <a:pt x="225300" y="391034"/>
                                </a:lnTo>
                                <a:lnTo>
                                  <a:pt x="236434" y="380012"/>
                                </a:lnTo>
                                <a:lnTo>
                                  <a:pt x="228030" y="371906"/>
                                </a:lnTo>
                                <a:close/>
                              </a:path>
                              <a:path w="530860" h="1358900">
                                <a:moveTo>
                                  <a:pt x="244781" y="371749"/>
                                </a:moveTo>
                                <a:lnTo>
                                  <a:pt x="236434" y="380012"/>
                                </a:lnTo>
                                <a:lnTo>
                                  <a:pt x="247535" y="390720"/>
                                </a:lnTo>
                                <a:lnTo>
                                  <a:pt x="255881" y="382469"/>
                                </a:lnTo>
                                <a:lnTo>
                                  <a:pt x="244781" y="371749"/>
                                </a:lnTo>
                                <a:close/>
                              </a:path>
                              <a:path w="530860" h="1358900">
                                <a:moveTo>
                                  <a:pt x="267040" y="371435"/>
                                </a:moveTo>
                                <a:lnTo>
                                  <a:pt x="255881" y="382469"/>
                                </a:lnTo>
                                <a:lnTo>
                                  <a:pt x="264262" y="390564"/>
                                </a:lnTo>
                                <a:lnTo>
                                  <a:pt x="275420" y="379519"/>
                                </a:lnTo>
                                <a:lnTo>
                                  <a:pt x="267040" y="371435"/>
                                </a:lnTo>
                                <a:close/>
                              </a:path>
                              <a:path w="530860" h="1358900">
                                <a:moveTo>
                                  <a:pt x="283744" y="371279"/>
                                </a:moveTo>
                                <a:lnTo>
                                  <a:pt x="275420" y="379519"/>
                                </a:lnTo>
                                <a:lnTo>
                                  <a:pt x="286544" y="390250"/>
                                </a:lnTo>
                                <a:lnTo>
                                  <a:pt x="294867" y="382021"/>
                                </a:lnTo>
                                <a:lnTo>
                                  <a:pt x="283744" y="371279"/>
                                </a:lnTo>
                                <a:close/>
                              </a:path>
                              <a:path w="530860" h="1358900">
                                <a:moveTo>
                                  <a:pt x="156512" y="370181"/>
                                </a:moveTo>
                                <a:lnTo>
                                  <a:pt x="145468" y="380835"/>
                                </a:lnTo>
                                <a:lnTo>
                                  <a:pt x="153869" y="389153"/>
                                </a:lnTo>
                                <a:lnTo>
                                  <a:pt x="164814" y="378583"/>
                                </a:lnTo>
                                <a:lnTo>
                                  <a:pt x="165010" y="378583"/>
                                </a:lnTo>
                                <a:lnTo>
                                  <a:pt x="156512" y="370181"/>
                                </a:lnTo>
                                <a:close/>
                              </a:path>
                              <a:path w="530860" h="1358900">
                                <a:moveTo>
                                  <a:pt x="134106" y="369589"/>
                                </a:moveTo>
                                <a:lnTo>
                                  <a:pt x="125663" y="377779"/>
                                </a:lnTo>
                                <a:lnTo>
                                  <a:pt x="137008" y="388996"/>
                                </a:lnTo>
                                <a:lnTo>
                                  <a:pt x="145468" y="380835"/>
                                </a:lnTo>
                                <a:lnTo>
                                  <a:pt x="134106" y="369589"/>
                                </a:lnTo>
                                <a:close/>
                              </a:path>
                              <a:path w="530860" h="1358900">
                                <a:moveTo>
                                  <a:pt x="124131" y="379265"/>
                                </a:moveTo>
                                <a:lnTo>
                                  <a:pt x="105395" y="379265"/>
                                </a:lnTo>
                                <a:lnTo>
                                  <a:pt x="114668" y="388445"/>
                                </a:lnTo>
                                <a:lnTo>
                                  <a:pt x="124131" y="379265"/>
                                </a:lnTo>
                                <a:close/>
                              </a:path>
                              <a:path w="530860" h="1358900">
                                <a:moveTo>
                                  <a:pt x="85031" y="379265"/>
                                </a:moveTo>
                                <a:lnTo>
                                  <a:pt x="66907" y="379265"/>
                                </a:lnTo>
                                <a:lnTo>
                                  <a:pt x="75867" y="388135"/>
                                </a:lnTo>
                                <a:lnTo>
                                  <a:pt x="85031" y="379265"/>
                                </a:lnTo>
                                <a:close/>
                              </a:path>
                              <a:path w="530860" h="1358900">
                                <a:moveTo>
                                  <a:pt x="46158" y="378896"/>
                                </a:moveTo>
                                <a:lnTo>
                                  <a:pt x="28635" y="378896"/>
                                </a:lnTo>
                                <a:lnTo>
                                  <a:pt x="37669" y="387621"/>
                                </a:lnTo>
                                <a:lnTo>
                                  <a:pt x="37121" y="387621"/>
                                </a:lnTo>
                                <a:lnTo>
                                  <a:pt x="46158" y="378896"/>
                                </a:lnTo>
                                <a:close/>
                              </a:path>
                              <a:path w="530860" h="1358900">
                                <a:moveTo>
                                  <a:pt x="306049" y="370965"/>
                                </a:moveTo>
                                <a:lnTo>
                                  <a:pt x="294867" y="382021"/>
                                </a:lnTo>
                                <a:lnTo>
                                  <a:pt x="300665" y="387621"/>
                                </a:lnTo>
                                <a:lnTo>
                                  <a:pt x="300103" y="387621"/>
                                </a:lnTo>
                                <a:lnTo>
                                  <a:pt x="311695" y="376425"/>
                                </a:lnTo>
                                <a:lnTo>
                                  <a:pt x="306049" y="370965"/>
                                </a:lnTo>
                                <a:close/>
                              </a:path>
                              <a:path w="530860" h="1358900">
                                <a:moveTo>
                                  <a:pt x="351198" y="360226"/>
                                </a:moveTo>
                                <a:lnTo>
                                  <a:pt x="350645" y="360716"/>
                                </a:lnTo>
                                <a:lnTo>
                                  <a:pt x="331798" y="378896"/>
                                </a:lnTo>
                                <a:lnTo>
                                  <a:pt x="331463" y="379265"/>
                                </a:lnTo>
                                <a:lnTo>
                                  <a:pt x="340114" y="387621"/>
                                </a:lnTo>
                                <a:lnTo>
                                  <a:pt x="339552" y="387621"/>
                                </a:lnTo>
                                <a:lnTo>
                                  <a:pt x="351145" y="376425"/>
                                </a:lnTo>
                                <a:lnTo>
                                  <a:pt x="349366" y="374649"/>
                                </a:lnTo>
                                <a:lnTo>
                                  <a:pt x="343129" y="368633"/>
                                </a:lnTo>
                                <a:lnTo>
                                  <a:pt x="359903" y="368633"/>
                                </a:lnTo>
                                <a:lnTo>
                                  <a:pt x="351198" y="360226"/>
                                </a:lnTo>
                                <a:close/>
                              </a:path>
                              <a:path w="530860" h="1358900">
                                <a:moveTo>
                                  <a:pt x="391501" y="359405"/>
                                </a:moveTo>
                                <a:lnTo>
                                  <a:pt x="370912" y="379265"/>
                                </a:lnTo>
                                <a:lnTo>
                                  <a:pt x="379563" y="387621"/>
                                </a:lnTo>
                                <a:lnTo>
                                  <a:pt x="379002" y="387621"/>
                                </a:lnTo>
                                <a:lnTo>
                                  <a:pt x="390354" y="376657"/>
                                </a:lnTo>
                                <a:lnTo>
                                  <a:pt x="390199" y="376425"/>
                                </a:lnTo>
                                <a:lnTo>
                                  <a:pt x="382092" y="368633"/>
                                </a:lnTo>
                                <a:lnTo>
                                  <a:pt x="398661" y="368633"/>
                                </a:lnTo>
                                <a:lnTo>
                                  <a:pt x="399808" y="367526"/>
                                </a:lnTo>
                                <a:lnTo>
                                  <a:pt x="391501" y="359405"/>
                                </a:lnTo>
                                <a:close/>
                              </a:path>
                              <a:path w="530860" h="1358900">
                                <a:moveTo>
                                  <a:pt x="399808" y="367526"/>
                                </a:moveTo>
                                <a:lnTo>
                                  <a:pt x="390594" y="376425"/>
                                </a:lnTo>
                                <a:lnTo>
                                  <a:pt x="390440" y="376657"/>
                                </a:lnTo>
                                <a:lnTo>
                                  <a:pt x="401849" y="387621"/>
                                </a:lnTo>
                                <a:lnTo>
                                  <a:pt x="402175" y="387208"/>
                                </a:lnTo>
                                <a:lnTo>
                                  <a:pt x="411117" y="378583"/>
                                </a:lnTo>
                                <a:lnTo>
                                  <a:pt x="399808" y="367526"/>
                                </a:lnTo>
                                <a:close/>
                              </a:path>
                              <a:path w="530860" h="1358900">
                                <a:moveTo>
                                  <a:pt x="438948" y="367825"/>
                                </a:moveTo>
                                <a:lnTo>
                                  <a:pt x="429803" y="376657"/>
                                </a:lnTo>
                                <a:lnTo>
                                  <a:pt x="441245" y="387621"/>
                                </a:lnTo>
                                <a:lnTo>
                                  <a:pt x="450289" y="378896"/>
                                </a:lnTo>
                                <a:lnTo>
                                  <a:pt x="438948" y="367825"/>
                                </a:lnTo>
                                <a:close/>
                              </a:path>
                              <a:path w="530860" h="1358900">
                                <a:moveTo>
                                  <a:pt x="478140" y="368073"/>
                                </a:moveTo>
                                <a:lnTo>
                                  <a:pt x="469493" y="376425"/>
                                </a:lnTo>
                                <a:lnTo>
                                  <a:pt x="469365" y="376657"/>
                                </a:lnTo>
                                <a:lnTo>
                                  <a:pt x="480845" y="387621"/>
                                </a:lnTo>
                                <a:lnTo>
                                  <a:pt x="481170" y="387208"/>
                                </a:lnTo>
                                <a:lnTo>
                                  <a:pt x="489404" y="379265"/>
                                </a:lnTo>
                                <a:lnTo>
                                  <a:pt x="489626" y="379265"/>
                                </a:lnTo>
                                <a:lnTo>
                                  <a:pt x="478140" y="368073"/>
                                </a:lnTo>
                                <a:close/>
                              </a:path>
                              <a:path w="530860" h="1358900">
                                <a:moveTo>
                                  <a:pt x="18009" y="368633"/>
                                </a:moveTo>
                                <a:lnTo>
                                  <a:pt x="17363" y="368633"/>
                                </a:lnTo>
                                <a:lnTo>
                                  <a:pt x="9267" y="376425"/>
                                </a:lnTo>
                                <a:lnTo>
                                  <a:pt x="9138" y="376657"/>
                                </a:lnTo>
                                <a:lnTo>
                                  <a:pt x="20076" y="387208"/>
                                </a:lnTo>
                                <a:lnTo>
                                  <a:pt x="20207" y="386977"/>
                                </a:lnTo>
                                <a:lnTo>
                                  <a:pt x="28416" y="378896"/>
                                </a:lnTo>
                                <a:lnTo>
                                  <a:pt x="28635" y="378896"/>
                                </a:lnTo>
                                <a:lnTo>
                                  <a:pt x="18009" y="368633"/>
                                </a:lnTo>
                                <a:close/>
                              </a:path>
                              <a:path w="530860" h="1358900">
                                <a:moveTo>
                                  <a:pt x="506001" y="379265"/>
                                </a:moveTo>
                                <a:lnTo>
                                  <a:pt x="489626" y="379265"/>
                                </a:lnTo>
                                <a:lnTo>
                                  <a:pt x="497777" y="387208"/>
                                </a:lnTo>
                                <a:lnTo>
                                  <a:pt x="506001" y="379265"/>
                                </a:lnTo>
                                <a:close/>
                              </a:path>
                              <a:path w="530860" h="1358900">
                                <a:moveTo>
                                  <a:pt x="460965" y="368633"/>
                                </a:moveTo>
                                <a:lnTo>
                                  <a:pt x="460614" y="368937"/>
                                </a:lnTo>
                                <a:lnTo>
                                  <a:pt x="450289" y="378896"/>
                                </a:lnTo>
                                <a:lnTo>
                                  <a:pt x="458567" y="386977"/>
                                </a:lnTo>
                                <a:lnTo>
                                  <a:pt x="469253" y="376657"/>
                                </a:lnTo>
                                <a:lnTo>
                                  <a:pt x="469123" y="376425"/>
                                </a:lnTo>
                                <a:lnTo>
                                  <a:pt x="460965" y="368633"/>
                                </a:lnTo>
                                <a:close/>
                              </a:path>
                              <a:path w="530860" h="1358900">
                                <a:moveTo>
                                  <a:pt x="421431" y="368633"/>
                                </a:moveTo>
                                <a:lnTo>
                                  <a:pt x="411117" y="378583"/>
                                </a:lnTo>
                                <a:lnTo>
                                  <a:pt x="419412" y="386692"/>
                                </a:lnTo>
                                <a:lnTo>
                                  <a:pt x="429803" y="376657"/>
                                </a:lnTo>
                                <a:lnTo>
                                  <a:pt x="421431" y="368633"/>
                                </a:lnTo>
                                <a:close/>
                              </a:path>
                              <a:path w="530860" h="1358900">
                                <a:moveTo>
                                  <a:pt x="4514" y="355599"/>
                                </a:moveTo>
                                <a:lnTo>
                                  <a:pt x="720" y="367526"/>
                                </a:lnTo>
                                <a:lnTo>
                                  <a:pt x="625" y="367825"/>
                                </a:lnTo>
                                <a:lnTo>
                                  <a:pt x="474" y="368073"/>
                                </a:lnTo>
                                <a:lnTo>
                                  <a:pt x="474" y="380999"/>
                                </a:lnTo>
                                <a:lnTo>
                                  <a:pt x="4514" y="380999"/>
                                </a:lnTo>
                                <a:lnTo>
                                  <a:pt x="9027" y="376657"/>
                                </a:lnTo>
                                <a:lnTo>
                                  <a:pt x="8898" y="376425"/>
                                </a:lnTo>
                                <a:lnTo>
                                  <a:pt x="820" y="368633"/>
                                </a:lnTo>
                                <a:lnTo>
                                  <a:pt x="18009" y="368633"/>
                                </a:lnTo>
                                <a:lnTo>
                                  <a:pt x="17429" y="368073"/>
                                </a:lnTo>
                                <a:lnTo>
                                  <a:pt x="704" y="368073"/>
                                </a:lnTo>
                                <a:lnTo>
                                  <a:pt x="8686" y="360226"/>
                                </a:lnTo>
                                <a:lnTo>
                                  <a:pt x="9304" y="360226"/>
                                </a:lnTo>
                                <a:lnTo>
                                  <a:pt x="4514" y="355599"/>
                                </a:lnTo>
                                <a:close/>
                              </a:path>
                              <a:path w="530860" h="1358900">
                                <a:moveTo>
                                  <a:pt x="197401" y="364089"/>
                                </a:moveTo>
                                <a:lnTo>
                                  <a:pt x="189020" y="372376"/>
                                </a:lnTo>
                                <a:lnTo>
                                  <a:pt x="197448" y="380506"/>
                                </a:lnTo>
                                <a:lnTo>
                                  <a:pt x="205819" y="372219"/>
                                </a:lnTo>
                                <a:lnTo>
                                  <a:pt x="197401" y="364089"/>
                                </a:lnTo>
                                <a:close/>
                              </a:path>
                              <a:path w="530860" h="1358900">
                                <a:moveTo>
                                  <a:pt x="236388" y="363642"/>
                                </a:moveTo>
                                <a:lnTo>
                                  <a:pt x="228030" y="371906"/>
                                </a:lnTo>
                                <a:lnTo>
                                  <a:pt x="236434" y="380012"/>
                                </a:lnTo>
                                <a:lnTo>
                                  <a:pt x="244781" y="371749"/>
                                </a:lnTo>
                                <a:lnTo>
                                  <a:pt x="236388" y="363642"/>
                                </a:lnTo>
                                <a:close/>
                              </a:path>
                              <a:path w="530860" h="1358900">
                                <a:moveTo>
                                  <a:pt x="275374" y="363195"/>
                                </a:moveTo>
                                <a:lnTo>
                                  <a:pt x="267040" y="371435"/>
                                </a:lnTo>
                                <a:lnTo>
                                  <a:pt x="275420" y="379519"/>
                                </a:lnTo>
                                <a:lnTo>
                                  <a:pt x="283744" y="371279"/>
                                </a:lnTo>
                                <a:lnTo>
                                  <a:pt x="275374" y="363195"/>
                                </a:lnTo>
                                <a:close/>
                              </a:path>
                              <a:path w="530860" h="1358900">
                                <a:moveTo>
                                  <a:pt x="160388" y="366442"/>
                                </a:moveTo>
                                <a:lnTo>
                                  <a:pt x="156512" y="370181"/>
                                </a:lnTo>
                                <a:lnTo>
                                  <a:pt x="165010" y="378583"/>
                                </a:lnTo>
                                <a:lnTo>
                                  <a:pt x="164814" y="378583"/>
                                </a:lnTo>
                                <a:lnTo>
                                  <a:pt x="168886" y="374649"/>
                                </a:lnTo>
                                <a:lnTo>
                                  <a:pt x="160388" y="366442"/>
                                </a:lnTo>
                                <a:close/>
                              </a:path>
                              <a:path w="530860" h="1358900">
                                <a:moveTo>
                                  <a:pt x="114787" y="350464"/>
                                </a:moveTo>
                                <a:lnTo>
                                  <a:pt x="106323" y="358656"/>
                                </a:lnTo>
                                <a:lnTo>
                                  <a:pt x="125663" y="377779"/>
                                </a:lnTo>
                                <a:lnTo>
                                  <a:pt x="134106" y="369589"/>
                                </a:lnTo>
                                <a:lnTo>
                                  <a:pt x="133142" y="368633"/>
                                </a:lnTo>
                                <a:lnTo>
                                  <a:pt x="116049" y="368633"/>
                                </a:lnTo>
                                <a:lnTo>
                                  <a:pt x="124575" y="360226"/>
                                </a:lnTo>
                                <a:lnTo>
                                  <a:pt x="124151" y="359733"/>
                                </a:lnTo>
                                <a:lnTo>
                                  <a:pt x="114787" y="350464"/>
                                </a:lnTo>
                                <a:close/>
                              </a:path>
                              <a:path w="530860" h="1358900">
                                <a:moveTo>
                                  <a:pt x="75959" y="350126"/>
                                </a:moveTo>
                                <a:lnTo>
                                  <a:pt x="67460" y="358331"/>
                                </a:lnTo>
                                <a:lnTo>
                                  <a:pt x="86851" y="377504"/>
                                </a:lnTo>
                                <a:lnTo>
                                  <a:pt x="95327" y="369299"/>
                                </a:lnTo>
                                <a:lnTo>
                                  <a:pt x="94654" y="368633"/>
                                </a:lnTo>
                                <a:lnTo>
                                  <a:pt x="77474" y="368633"/>
                                </a:lnTo>
                                <a:lnTo>
                                  <a:pt x="86007" y="360226"/>
                                </a:lnTo>
                                <a:lnTo>
                                  <a:pt x="86162" y="360226"/>
                                </a:lnTo>
                                <a:lnTo>
                                  <a:pt x="75959" y="350126"/>
                                </a:lnTo>
                                <a:close/>
                              </a:path>
                              <a:path w="530860" h="1358900">
                                <a:moveTo>
                                  <a:pt x="37039" y="349698"/>
                                </a:moveTo>
                                <a:lnTo>
                                  <a:pt x="28503" y="357913"/>
                                </a:lnTo>
                                <a:lnTo>
                                  <a:pt x="47963" y="377153"/>
                                </a:lnTo>
                                <a:lnTo>
                                  <a:pt x="56474" y="368937"/>
                                </a:lnTo>
                                <a:lnTo>
                                  <a:pt x="56167" y="368633"/>
                                </a:lnTo>
                                <a:lnTo>
                                  <a:pt x="38842" y="368633"/>
                                </a:lnTo>
                                <a:lnTo>
                                  <a:pt x="47383" y="360226"/>
                                </a:lnTo>
                                <a:lnTo>
                                  <a:pt x="47675" y="360226"/>
                                </a:lnTo>
                                <a:lnTo>
                                  <a:pt x="37039" y="349698"/>
                                </a:lnTo>
                                <a:close/>
                              </a:path>
                              <a:path w="530860" h="1358900">
                                <a:moveTo>
                                  <a:pt x="474" y="368073"/>
                                </a:moveTo>
                                <a:lnTo>
                                  <a:pt x="240" y="368073"/>
                                </a:lnTo>
                                <a:lnTo>
                                  <a:pt x="9138" y="376657"/>
                                </a:lnTo>
                                <a:lnTo>
                                  <a:pt x="9267" y="376425"/>
                                </a:lnTo>
                                <a:lnTo>
                                  <a:pt x="17363" y="368633"/>
                                </a:lnTo>
                                <a:lnTo>
                                  <a:pt x="474" y="368633"/>
                                </a:lnTo>
                                <a:lnTo>
                                  <a:pt x="474" y="368073"/>
                                </a:lnTo>
                                <a:close/>
                              </a:path>
                              <a:path w="530860" h="1358900">
                                <a:moveTo>
                                  <a:pt x="380203" y="348360"/>
                                </a:moveTo>
                                <a:lnTo>
                                  <a:pt x="370553" y="357681"/>
                                </a:lnTo>
                                <a:lnTo>
                                  <a:pt x="370696" y="357681"/>
                                </a:lnTo>
                                <a:lnTo>
                                  <a:pt x="390440" y="376657"/>
                                </a:lnTo>
                                <a:lnTo>
                                  <a:pt x="390594" y="376425"/>
                                </a:lnTo>
                                <a:lnTo>
                                  <a:pt x="398661" y="368633"/>
                                </a:lnTo>
                                <a:lnTo>
                                  <a:pt x="381934" y="368633"/>
                                </a:lnTo>
                                <a:lnTo>
                                  <a:pt x="391501" y="359405"/>
                                </a:lnTo>
                                <a:lnTo>
                                  <a:pt x="380203" y="348360"/>
                                </a:lnTo>
                                <a:close/>
                              </a:path>
                              <a:path w="530860" h="1358900">
                                <a:moveTo>
                                  <a:pt x="430658" y="359733"/>
                                </a:moveTo>
                                <a:lnTo>
                                  <a:pt x="421431" y="368633"/>
                                </a:lnTo>
                                <a:lnTo>
                                  <a:pt x="429803" y="376657"/>
                                </a:lnTo>
                                <a:lnTo>
                                  <a:pt x="438948" y="367825"/>
                                </a:lnTo>
                                <a:lnTo>
                                  <a:pt x="430658" y="359733"/>
                                </a:lnTo>
                                <a:close/>
                              </a:path>
                              <a:path w="530860" h="1358900">
                                <a:moveTo>
                                  <a:pt x="489518" y="341145"/>
                                </a:moveTo>
                                <a:lnTo>
                                  <a:pt x="489141" y="341419"/>
                                </a:lnTo>
                                <a:lnTo>
                                  <a:pt x="461509" y="368073"/>
                                </a:lnTo>
                                <a:lnTo>
                                  <a:pt x="460965" y="368633"/>
                                </a:lnTo>
                                <a:lnTo>
                                  <a:pt x="469365" y="376657"/>
                                </a:lnTo>
                                <a:lnTo>
                                  <a:pt x="469493" y="376425"/>
                                </a:lnTo>
                                <a:lnTo>
                                  <a:pt x="478140" y="368073"/>
                                </a:lnTo>
                                <a:lnTo>
                                  <a:pt x="470087" y="360226"/>
                                </a:lnTo>
                                <a:lnTo>
                                  <a:pt x="486265" y="360226"/>
                                </a:lnTo>
                                <a:lnTo>
                                  <a:pt x="488901" y="357681"/>
                                </a:lnTo>
                                <a:lnTo>
                                  <a:pt x="489236" y="357681"/>
                                </a:lnTo>
                                <a:lnTo>
                                  <a:pt x="480843" y="349698"/>
                                </a:lnTo>
                                <a:lnTo>
                                  <a:pt x="498314" y="349698"/>
                                </a:lnTo>
                                <a:lnTo>
                                  <a:pt x="489518" y="341145"/>
                                </a:lnTo>
                                <a:close/>
                              </a:path>
                              <a:path w="530860" h="1358900">
                                <a:moveTo>
                                  <a:pt x="314360" y="362748"/>
                                </a:moveTo>
                                <a:lnTo>
                                  <a:pt x="306049" y="370965"/>
                                </a:lnTo>
                                <a:lnTo>
                                  <a:pt x="311709" y="376425"/>
                                </a:lnTo>
                                <a:lnTo>
                                  <a:pt x="319763" y="368633"/>
                                </a:lnTo>
                                <a:lnTo>
                                  <a:pt x="320454" y="368633"/>
                                </a:lnTo>
                                <a:lnTo>
                                  <a:pt x="314360" y="362748"/>
                                </a:lnTo>
                                <a:close/>
                              </a:path>
                              <a:path w="530860" h="1358900">
                                <a:moveTo>
                                  <a:pt x="340297" y="349698"/>
                                </a:moveTo>
                                <a:lnTo>
                                  <a:pt x="339369" y="349698"/>
                                </a:lnTo>
                                <a:lnTo>
                                  <a:pt x="331439" y="357357"/>
                                </a:lnTo>
                                <a:lnTo>
                                  <a:pt x="351206" y="376425"/>
                                </a:lnTo>
                                <a:lnTo>
                                  <a:pt x="352983" y="374649"/>
                                </a:lnTo>
                                <a:lnTo>
                                  <a:pt x="359212" y="368633"/>
                                </a:lnTo>
                                <a:lnTo>
                                  <a:pt x="342437" y="368633"/>
                                </a:lnTo>
                                <a:lnTo>
                                  <a:pt x="351153" y="360226"/>
                                </a:lnTo>
                                <a:lnTo>
                                  <a:pt x="350688" y="359733"/>
                                </a:lnTo>
                                <a:lnTo>
                                  <a:pt x="340297" y="349698"/>
                                </a:lnTo>
                                <a:close/>
                              </a:path>
                              <a:path w="530860" h="1358900">
                                <a:moveTo>
                                  <a:pt x="498314" y="349698"/>
                                </a:moveTo>
                                <a:lnTo>
                                  <a:pt x="497166" y="349698"/>
                                </a:lnTo>
                                <a:lnTo>
                                  <a:pt x="488901" y="357681"/>
                                </a:lnTo>
                                <a:lnTo>
                                  <a:pt x="489236" y="357681"/>
                                </a:lnTo>
                                <a:lnTo>
                                  <a:pt x="508942" y="376425"/>
                                </a:lnTo>
                                <a:lnTo>
                                  <a:pt x="517009" y="368633"/>
                                </a:lnTo>
                                <a:lnTo>
                                  <a:pt x="500426" y="368633"/>
                                </a:lnTo>
                                <a:lnTo>
                                  <a:pt x="509141" y="360226"/>
                                </a:lnTo>
                                <a:lnTo>
                                  <a:pt x="498314" y="349698"/>
                                </a:lnTo>
                                <a:close/>
                              </a:path>
                              <a:path w="530860" h="1358900">
                                <a:moveTo>
                                  <a:pt x="171629" y="355599"/>
                                </a:moveTo>
                                <a:lnTo>
                                  <a:pt x="160388" y="366442"/>
                                </a:lnTo>
                                <a:lnTo>
                                  <a:pt x="168886" y="374649"/>
                                </a:lnTo>
                                <a:lnTo>
                                  <a:pt x="180125" y="363795"/>
                                </a:lnTo>
                                <a:lnTo>
                                  <a:pt x="171629" y="355599"/>
                                </a:lnTo>
                                <a:close/>
                              </a:path>
                              <a:path w="530860" h="1358900">
                                <a:moveTo>
                                  <a:pt x="188611" y="355599"/>
                                </a:moveTo>
                                <a:lnTo>
                                  <a:pt x="180125" y="363795"/>
                                </a:lnTo>
                                <a:lnTo>
                                  <a:pt x="189020" y="372376"/>
                                </a:lnTo>
                                <a:lnTo>
                                  <a:pt x="197401" y="364089"/>
                                </a:lnTo>
                                <a:lnTo>
                                  <a:pt x="188611" y="355599"/>
                                </a:lnTo>
                                <a:close/>
                              </a:path>
                              <a:path w="530860" h="1358900">
                                <a:moveTo>
                                  <a:pt x="208525" y="353091"/>
                                </a:moveTo>
                                <a:lnTo>
                                  <a:pt x="197401" y="364089"/>
                                </a:lnTo>
                                <a:lnTo>
                                  <a:pt x="205819" y="372219"/>
                                </a:lnTo>
                                <a:lnTo>
                                  <a:pt x="216941" y="361209"/>
                                </a:lnTo>
                                <a:lnTo>
                                  <a:pt x="208525" y="353091"/>
                                </a:lnTo>
                                <a:close/>
                              </a:path>
                              <a:path w="530860" h="1358900">
                                <a:moveTo>
                                  <a:pt x="225300" y="352934"/>
                                </a:moveTo>
                                <a:lnTo>
                                  <a:pt x="216941" y="361209"/>
                                </a:lnTo>
                                <a:lnTo>
                                  <a:pt x="228030" y="371906"/>
                                </a:lnTo>
                                <a:lnTo>
                                  <a:pt x="236388" y="363642"/>
                                </a:lnTo>
                                <a:lnTo>
                                  <a:pt x="225300" y="352934"/>
                                </a:lnTo>
                                <a:close/>
                              </a:path>
                              <a:path w="530860" h="1358900">
                                <a:moveTo>
                                  <a:pt x="247535" y="352620"/>
                                </a:moveTo>
                                <a:lnTo>
                                  <a:pt x="236388" y="363642"/>
                                </a:lnTo>
                                <a:lnTo>
                                  <a:pt x="244781" y="371749"/>
                                </a:lnTo>
                                <a:lnTo>
                                  <a:pt x="255927" y="360716"/>
                                </a:lnTo>
                                <a:lnTo>
                                  <a:pt x="247535" y="352620"/>
                                </a:lnTo>
                                <a:close/>
                              </a:path>
                              <a:path w="530860" h="1358900">
                                <a:moveTo>
                                  <a:pt x="264262" y="352464"/>
                                </a:moveTo>
                                <a:lnTo>
                                  <a:pt x="255927" y="360716"/>
                                </a:lnTo>
                                <a:lnTo>
                                  <a:pt x="267040" y="371435"/>
                                </a:lnTo>
                                <a:lnTo>
                                  <a:pt x="275374" y="363195"/>
                                </a:lnTo>
                                <a:lnTo>
                                  <a:pt x="264262" y="352464"/>
                                </a:lnTo>
                                <a:close/>
                              </a:path>
                              <a:path w="530860" h="1358900">
                                <a:moveTo>
                                  <a:pt x="286544" y="352150"/>
                                </a:moveTo>
                                <a:lnTo>
                                  <a:pt x="275374" y="363195"/>
                                </a:lnTo>
                                <a:lnTo>
                                  <a:pt x="283744" y="371279"/>
                                </a:lnTo>
                                <a:lnTo>
                                  <a:pt x="294908" y="360226"/>
                                </a:lnTo>
                                <a:lnTo>
                                  <a:pt x="286544" y="352150"/>
                                </a:lnTo>
                                <a:close/>
                              </a:path>
                              <a:path w="530860" h="1358900">
                                <a:moveTo>
                                  <a:pt x="303225" y="351993"/>
                                </a:moveTo>
                                <a:lnTo>
                                  <a:pt x="294916" y="360226"/>
                                </a:lnTo>
                                <a:lnTo>
                                  <a:pt x="306049" y="370965"/>
                                </a:lnTo>
                                <a:lnTo>
                                  <a:pt x="314360" y="362748"/>
                                </a:lnTo>
                                <a:lnTo>
                                  <a:pt x="303225" y="351993"/>
                                </a:lnTo>
                                <a:close/>
                              </a:path>
                              <a:path w="530860" h="1358900">
                                <a:moveTo>
                                  <a:pt x="148844" y="355293"/>
                                </a:moveTo>
                                <a:lnTo>
                                  <a:pt x="145114" y="358911"/>
                                </a:lnTo>
                                <a:lnTo>
                                  <a:pt x="156512" y="370181"/>
                                </a:lnTo>
                                <a:lnTo>
                                  <a:pt x="160388" y="366442"/>
                                </a:lnTo>
                                <a:lnTo>
                                  <a:pt x="148844" y="355293"/>
                                </a:lnTo>
                                <a:close/>
                              </a:path>
                              <a:path w="530860" h="1358900">
                                <a:moveTo>
                                  <a:pt x="139111" y="345893"/>
                                </a:moveTo>
                                <a:lnTo>
                                  <a:pt x="125075" y="359733"/>
                                </a:lnTo>
                                <a:lnTo>
                                  <a:pt x="124649" y="360226"/>
                                </a:lnTo>
                                <a:lnTo>
                                  <a:pt x="134106" y="369589"/>
                                </a:lnTo>
                                <a:lnTo>
                                  <a:pt x="145114" y="358911"/>
                                </a:lnTo>
                                <a:lnTo>
                                  <a:pt x="135796" y="349698"/>
                                </a:lnTo>
                                <a:lnTo>
                                  <a:pt x="143050" y="349698"/>
                                </a:lnTo>
                                <a:lnTo>
                                  <a:pt x="139111" y="345893"/>
                                </a:lnTo>
                                <a:close/>
                              </a:path>
                              <a:path w="530860" h="1358900">
                                <a:moveTo>
                                  <a:pt x="104701" y="360226"/>
                                </a:moveTo>
                                <a:lnTo>
                                  <a:pt x="86162" y="360226"/>
                                </a:lnTo>
                                <a:lnTo>
                                  <a:pt x="95327" y="369299"/>
                                </a:lnTo>
                                <a:lnTo>
                                  <a:pt x="104701" y="360226"/>
                                </a:lnTo>
                                <a:close/>
                              </a:path>
                              <a:path w="530860" h="1358900">
                                <a:moveTo>
                                  <a:pt x="65497" y="360226"/>
                                </a:moveTo>
                                <a:lnTo>
                                  <a:pt x="47675" y="360226"/>
                                </a:lnTo>
                                <a:lnTo>
                                  <a:pt x="56474" y="368937"/>
                                </a:lnTo>
                                <a:lnTo>
                                  <a:pt x="65497" y="360226"/>
                                </a:lnTo>
                                <a:close/>
                              </a:path>
                              <a:path w="530860" h="1358900">
                                <a:moveTo>
                                  <a:pt x="26099" y="360226"/>
                                </a:moveTo>
                                <a:lnTo>
                                  <a:pt x="9304" y="360226"/>
                                </a:lnTo>
                                <a:lnTo>
                                  <a:pt x="18009" y="368633"/>
                                </a:lnTo>
                                <a:lnTo>
                                  <a:pt x="17363" y="368633"/>
                                </a:lnTo>
                                <a:lnTo>
                                  <a:pt x="26099" y="360226"/>
                                </a:lnTo>
                                <a:close/>
                              </a:path>
                              <a:path w="530860" h="1358900">
                                <a:moveTo>
                                  <a:pt x="325554" y="351680"/>
                                </a:moveTo>
                                <a:lnTo>
                                  <a:pt x="314360" y="362748"/>
                                </a:lnTo>
                                <a:lnTo>
                                  <a:pt x="320454" y="368633"/>
                                </a:lnTo>
                                <a:lnTo>
                                  <a:pt x="319763" y="368633"/>
                                </a:lnTo>
                                <a:lnTo>
                                  <a:pt x="331439" y="357357"/>
                                </a:lnTo>
                                <a:lnTo>
                                  <a:pt x="325554" y="351680"/>
                                </a:lnTo>
                                <a:close/>
                              </a:path>
                              <a:path w="530860" h="1358900">
                                <a:moveTo>
                                  <a:pt x="371885" y="340227"/>
                                </a:moveTo>
                                <a:lnTo>
                                  <a:pt x="351664" y="359733"/>
                                </a:lnTo>
                                <a:lnTo>
                                  <a:pt x="351198" y="360226"/>
                                </a:lnTo>
                                <a:lnTo>
                                  <a:pt x="359903" y="368633"/>
                                </a:lnTo>
                                <a:lnTo>
                                  <a:pt x="359212" y="368633"/>
                                </a:lnTo>
                                <a:lnTo>
                                  <a:pt x="370553" y="357681"/>
                                </a:lnTo>
                                <a:lnTo>
                                  <a:pt x="370696" y="357681"/>
                                </a:lnTo>
                                <a:lnTo>
                                  <a:pt x="362390" y="349698"/>
                                </a:lnTo>
                                <a:lnTo>
                                  <a:pt x="378818" y="349698"/>
                                </a:lnTo>
                                <a:lnTo>
                                  <a:pt x="380203" y="348360"/>
                                </a:lnTo>
                                <a:lnTo>
                                  <a:pt x="371885" y="340227"/>
                                </a:lnTo>
                                <a:close/>
                              </a:path>
                              <a:path w="530860" h="1358900">
                                <a:moveTo>
                                  <a:pt x="419329" y="348673"/>
                                </a:moveTo>
                                <a:lnTo>
                                  <a:pt x="410002" y="357681"/>
                                </a:lnTo>
                                <a:lnTo>
                                  <a:pt x="421431" y="368633"/>
                                </a:lnTo>
                                <a:lnTo>
                                  <a:pt x="430658" y="359733"/>
                                </a:lnTo>
                                <a:lnTo>
                                  <a:pt x="419329" y="348673"/>
                                </a:lnTo>
                                <a:close/>
                              </a:path>
                              <a:path w="530860" h="1358900">
                                <a:moveTo>
                                  <a:pt x="458503" y="348938"/>
                                </a:moveTo>
                                <a:lnTo>
                                  <a:pt x="449787" y="357357"/>
                                </a:lnTo>
                                <a:lnTo>
                                  <a:pt x="449496" y="357681"/>
                                </a:lnTo>
                                <a:lnTo>
                                  <a:pt x="460965" y="368633"/>
                                </a:lnTo>
                                <a:lnTo>
                                  <a:pt x="461509" y="368073"/>
                                </a:lnTo>
                                <a:lnTo>
                                  <a:pt x="469644" y="360226"/>
                                </a:lnTo>
                                <a:lnTo>
                                  <a:pt x="470087" y="360226"/>
                                </a:lnTo>
                                <a:lnTo>
                                  <a:pt x="458503" y="348938"/>
                                </a:lnTo>
                                <a:close/>
                              </a:path>
                              <a:path w="530860" h="1358900">
                                <a:moveTo>
                                  <a:pt x="530505" y="342899"/>
                                </a:moveTo>
                                <a:lnTo>
                                  <a:pt x="527103" y="342899"/>
                                </a:lnTo>
                                <a:lnTo>
                                  <a:pt x="509141" y="360226"/>
                                </a:lnTo>
                                <a:lnTo>
                                  <a:pt x="517787" y="368633"/>
                                </a:lnTo>
                                <a:lnTo>
                                  <a:pt x="517009" y="368633"/>
                                </a:lnTo>
                                <a:lnTo>
                                  <a:pt x="530505" y="355599"/>
                                </a:lnTo>
                                <a:lnTo>
                                  <a:pt x="527103" y="355599"/>
                                </a:lnTo>
                                <a:lnTo>
                                  <a:pt x="520868" y="349698"/>
                                </a:lnTo>
                                <a:lnTo>
                                  <a:pt x="530505" y="349698"/>
                                </a:lnTo>
                                <a:lnTo>
                                  <a:pt x="530505" y="342899"/>
                                </a:lnTo>
                                <a:close/>
                              </a:path>
                              <a:path w="530860" h="1358900">
                                <a:moveTo>
                                  <a:pt x="58491" y="311363"/>
                                </a:moveTo>
                                <a:lnTo>
                                  <a:pt x="57991" y="311751"/>
                                </a:lnTo>
                                <a:lnTo>
                                  <a:pt x="704" y="368073"/>
                                </a:lnTo>
                                <a:lnTo>
                                  <a:pt x="17429" y="368073"/>
                                </a:lnTo>
                                <a:lnTo>
                                  <a:pt x="9304" y="360226"/>
                                </a:lnTo>
                                <a:lnTo>
                                  <a:pt x="26099" y="360226"/>
                                </a:lnTo>
                                <a:lnTo>
                                  <a:pt x="28503" y="357913"/>
                                </a:lnTo>
                                <a:lnTo>
                                  <a:pt x="20194" y="349698"/>
                                </a:lnTo>
                                <a:lnTo>
                                  <a:pt x="37039" y="349698"/>
                                </a:lnTo>
                                <a:lnTo>
                                  <a:pt x="28399" y="341145"/>
                                </a:lnTo>
                                <a:lnTo>
                                  <a:pt x="45926" y="341145"/>
                                </a:lnTo>
                                <a:lnTo>
                                  <a:pt x="48030" y="339120"/>
                                </a:lnTo>
                                <a:lnTo>
                                  <a:pt x="39252" y="330440"/>
                                </a:lnTo>
                                <a:lnTo>
                                  <a:pt x="56073" y="330440"/>
                                </a:lnTo>
                                <a:lnTo>
                                  <a:pt x="47702" y="322153"/>
                                </a:lnTo>
                                <a:lnTo>
                                  <a:pt x="65660" y="322153"/>
                                </a:lnTo>
                                <a:lnTo>
                                  <a:pt x="67557" y="320327"/>
                                </a:lnTo>
                                <a:lnTo>
                                  <a:pt x="58491" y="311363"/>
                                </a:lnTo>
                                <a:close/>
                              </a:path>
                              <a:path w="530860" h="1358900">
                                <a:moveTo>
                                  <a:pt x="486265" y="360226"/>
                                </a:moveTo>
                                <a:lnTo>
                                  <a:pt x="470087" y="360226"/>
                                </a:lnTo>
                                <a:lnTo>
                                  <a:pt x="478140" y="368073"/>
                                </a:lnTo>
                                <a:lnTo>
                                  <a:pt x="486265" y="360226"/>
                                </a:lnTo>
                                <a:close/>
                              </a:path>
                              <a:path w="530860" h="1358900">
                                <a:moveTo>
                                  <a:pt x="441138" y="349698"/>
                                </a:moveTo>
                                <a:lnTo>
                                  <a:pt x="440617" y="350126"/>
                                </a:lnTo>
                                <a:lnTo>
                                  <a:pt x="430658" y="359733"/>
                                </a:lnTo>
                                <a:lnTo>
                                  <a:pt x="438948" y="367825"/>
                                </a:lnTo>
                                <a:lnTo>
                                  <a:pt x="449451" y="357681"/>
                                </a:lnTo>
                                <a:lnTo>
                                  <a:pt x="449157" y="357357"/>
                                </a:lnTo>
                                <a:lnTo>
                                  <a:pt x="441138" y="349698"/>
                                </a:lnTo>
                                <a:close/>
                              </a:path>
                              <a:path w="530860" h="1358900">
                                <a:moveTo>
                                  <a:pt x="401672" y="349698"/>
                                </a:moveTo>
                                <a:lnTo>
                                  <a:pt x="401120" y="350126"/>
                                </a:lnTo>
                                <a:lnTo>
                                  <a:pt x="391501" y="359405"/>
                                </a:lnTo>
                                <a:lnTo>
                                  <a:pt x="399808" y="367526"/>
                                </a:lnTo>
                                <a:lnTo>
                                  <a:pt x="410002" y="357681"/>
                                </a:lnTo>
                                <a:lnTo>
                                  <a:pt x="401672" y="349698"/>
                                </a:lnTo>
                                <a:close/>
                              </a:path>
                              <a:path w="530860" h="1358900">
                                <a:moveTo>
                                  <a:pt x="180125" y="347404"/>
                                </a:moveTo>
                                <a:lnTo>
                                  <a:pt x="171629" y="355599"/>
                                </a:lnTo>
                                <a:lnTo>
                                  <a:pt x="180125" y="363795"/>
                                </a:lnTo>
                                <a:lnTo>
                                  <a:pt x="188611" y="355599"/>
                                </a:lnTo>
                                <a:lnTo>
                                  <a:pt x="180125" y="347404"/>
                                </a:lnTo>
                                <a:close/>
                              </a:path>
                              <a:path w="530860" h="1358900">
                                <a:moveTo>
                                  <a:pt x="216894" y="344816"/>
                                </a:moveTo>
                                <a:lnTo>
                                  <a:pt x="208525" y="353091"/>
                                </a:lnTo>
                                <a:lnTo>
                                  <a:pt x="216941" y="361209"/>
                                </a:lnTo>
                                <a:lnTo>
                                  <a:pt x="225300" y="352934"/>
                                </a:lnTo>
                                <a:lnTo>
                                  <a:pt x="216894" y="344816"/>
                                </a:lnTo>
                                <a:close/>
                              </a:path>
                              <a:path w="530860" h="1358900">
                                <a:moveTo>
                                  <a:pt x="255940" y="344426"/>
                                </a:moveTo>
                                <a:lnTo>
                                  <a:pt x="255428" y="344816"/>
                                </a:lnTo>
                                <a:lnTo>
                                  <a:pt x="247535" y="352620"/>
                                </a:lnTo>
                                <a:lnTo>
                                  <a:pt x="255927" y="360716"/>
                                </a:lnTo>
                                <a:lnTo>
                                  <a:pt x="264262" y="352464"/>
                                </a:lnTo>
                                <a:lnTo>
                                  <a:pt x="255940" y="344426"/>
                                </a:lnTo>
                                <a:close/>
                              </a:path>
                              <a:path w="530860" h="1358900">
                                <a:moveTo>
                                  <a:pt x="294867" y="343921"/>
                                </a:moveTo>
                                <a:lnTo>
                                  <a:pt x="286544" y="352150"/>
                                </a:lnTo>
                                <a:lnTo>
                                  <a:pt x="294916" y="360226"/>
                                </a:lnTo>
                                <a:lnTo>
                                  <a:pt x="303225" y="351993"/>
                                </a:lnTo>
                                <a:lnTo>
                                  <a:pt x="294867" y="343921"/>
                                </a:lnTo>
                                <a:close/>
                              </a:path>
                              <a:path w="530860" h="1358900">
                                <a:moveTo>
                                  <a:pt x="129300" y="336417"/>
                                </a:moveTo>
                                <a:lnTo>
                                  <a:pt x="125795" y="339809"/>
                                </a:lnTo>
                                <a:lnTo>
                                  <a:pt x="145114" y="358911"/>
                                </a:lnTo>
                                <a:lnTo>
                                  <a:pt x="148844" y="355293"/>
                                </a:lnTo>
                                <a:lnTo>
                                  <a:pt x="143050" y="349698"/>
                                </a:lnTo>
                                <a:lnTo>
                                  <a:pt x="135252" y="349698"/>
                                </a:lnTo>
                                <a:lnTo>
                                  <a:pt x="139111" y="345893"/>
                                </a:lnTo>
                                <a:lnTo>
                                  <a:pt x="129300" y="336417"/>
                                </a:lnTo>
                                <a:close/>
                              </a:path>
                              <a:path w="530860" h="1358900">
                                <a:moveTo>
                                  <a:pt x="95444" y="331315"/>
                                </a:moveTo>
                                <a:lnTo>
                                  <a:pt x="86957" y="339508"/>
                                </a:lnTo>
                                <a:lnTo>
                                  <a:pt x="106323" y="358656"/>
                                </a:lnTo>
                                <a:lnTo>
                                  <a:pt x="114787" y="350464"/>
                                </a:lnTo>
                                <a:lnTo>
                                  <a:pt x="114013" y="349698"/>
                                </a:lnTo>
                                <a:lnTo>
                                  <a:pt x="96693" y="349698"/>
                                </a:lnTo>
                                <a:lnTo>
                                  <a:pt x="105374" y="341145"/>
                                </a:lnTo>
                                <a:lnTo>
                                  <a:pt x="95444" y="331315"/>
                                </a:lnTo>
                                <a:close/>
                              </a:path>
                              <a:path w="530860" h="1358900">
                                <a:moveTo>
                                  <a:pt x="56554" y="330916"/>
                                </a:moveTo>
                                <a:lnTo>
                                  <a:pt x="48030" y="339120"/>
                                </a:lnTo>
                                <a:lnTo>
                                  <a:pt x="67460" y="358331"/>
                                </a:lnTo>
                                <a:lnTo>
                                  <a:pt x="75959" y="350126"/>
                                </a:lnTo>
                                <a:lnTo>
                                  <a:pt x="75526" y="349698"/>
                                </a:lnTo>
                                <a:lnTo>
                                  <a:pt x="58079" y="349698"/>
                                </a:lnTo>
                                <a:lnTo>
                                  <a:pt x="66769" y="341145"/>
                                </a:lnTo>
                                <a:lnTo>
                                  <a:pt x="66305" y="340570"/>
                                </a:lnTo>
                                <a:lnTo>
                                  <a:pt x="56554" y="330916"/>
                                </a:lnTo>
                                <a:close/>
                              </a:path>
                              <a:path w="530860" h="1358900">
                                <a:moveTo>
                                  <a:pt x="17586" y="330440"/>
                                </a:moveTo>
                                <a:lnTo>
                                  <a:pt x="17233" y="330706"/>
                                </a:lnTo>
                                <a:lnTo>
                                  <a:pt x="8878" y="338716"/>
                                </a:lnTo>
                                <a:lnTo>
                                  <a:pt x="9087" y="338716"/>
                                </a:lnTo>
                                <a:lnTo>
                                  <a:pt x="28503" y="357913"/>
                                </a:lnTo>
                                <a:lnTo>
                                  <a:pt x="37039" y="349698"/>
                                </a:lnTo>
                                <a:lnTo>
                                  <a:pt x="19395" y="349698"/>
                                </a:lnTo>
                                <a:lnTo>
                                  <a:pt x="28094" y="341145"/>
                                </a:lnTo>
                                <a:lnTo>
                                  <a:pt x="28399" y="341145"/>
                                </a:lnTo>
                                <a:lnTo>
                                  <a:pt x="17586" y="330440"/>
                                </a:lnTo>
                                <a:close/>
                              </a:path>
                              <a:path w="530860" h="1358900">
                                <a:moveTo>
                                  <a:pt x="360599" y="329194"/>
                                </a:moveTo>
                                <a:lnTo>
                                  <a:pt x="350740" y="338716"/>
                                </a:lnTo>
                                <a:lnTo>
                                  <a:pt x="350963" y="338716"/>
                                </a:lnTo>
                                <a:lnTo>
                                  <a:pt x="370696" y="357681"/>
                                </a:lnTo>
                                <a:lnTo>
                                  <a:pt x="370553" y="357681"/>
                                </a:lnTo>
                                <a:lnTo>
                                  <a:pt x="378818" y="349698"/>
                                </a:lnTo>
                                <a:lnTo>
                                  <a:pt x="362067" y="349698"/>
                                </a:lnTo>
                                <a:lnTo>
                                  <a:pt x="371885" y="340227"/>
                                </a:lnTo>
                                <a:lnTo>
                                  <a:pt x="360599" y="329194"/>
                                </a:lnTo>
                                <a:close/>
                              </a:path>
                              <a:path w="530860" h="1358900">
                                <a:moveTo>
                                  <a:pt x="411027" y="340570"/>
                                </a:moveTo>
                                <a:lnTo>
                                  <a:pt x="402351" y="348938"/>
                                </a:lnTo>
                                <a:lnTo>
                                  <a:pt x="401672" y="349698"/>
                                </a:lnTo>
                                <a:lnTo>
                                  <a:pt x="410002" y="357681"/>
                                </a:lnTo>
                                <a:lnTo>
                                  <a:pt x="419329" y="348673"/>
                                </a:lnTo>
                                <a:lnTo>
                                  <a:pt x="411027" y="340570"/>
                                </a:lnTo>
                                <a:close/>
                              </a:path>
                              <a:path w="530860" h="1358900">
                                <a:moveTo>
                                  <a:pt x="489418" y="303051"/>
                                </a:moveTo>
                                <a:lnTo>
                                  <a:pt x="441848" y="348938"/>
                                </a:lnTo>
                                <a:lnTo>
                                  <a:pt x="441138" y="349698"/>
                                </a:lnTo>
                                <a:lnTo>
                                  <a:pt x="449496" y="357681"/>
                                </a:lnTo>
                                <a:lnTo>
                                  <a:pt x="449787" y="357357"/>
                                </a:lnTo>
                                <a:lnTo>
                                  <a:pt x="458503" y="348938"/>
                                </a:lnTo>
                                <a:lnTo>
                                  <a:pt x="450505" y="341145"/>
                                </a:lnTo>
                                <a:lnTo>
                                  <a:pt x="466573" y="341145"/>
                                </a:lnTo>
                                <a:lnTo>
                                  <a:pt x="469088" y="338716"/>
                                </a:lnTo>
                                <a:lnTo>
                                  <a:pt x="469297" y="338716"/>
                                </a:lnTo>
                                <a:lnTo>
                                  <a:pt x="460877" y="330706"/>
                                </a:lnTo>
                                <a:lnTo>
                                  <a:pt x="477381" y="330706"/>
                                </a:lnTo>
                                <a:lnTo>
                                  <a:pt x="478084" y="330027"/>
                                </a:lnTo>
                                <a:lnTo>
                                  <a:pt x="469986" y="322153"/>
                                </a:lnTo>
                                <a:lnTo>
                                  <a:pt x="486237" y="322153"/>
                                </a:lnTo>
                                <a:lnTo>
                                  <a:pt x="488974" y="319510"/>
                                </a:lnTo>
                                <a:lnTo>
                                  <a:pt x="480776" y="311751"/>
                                </a:lnTo>
                                <a:lnTo>
                                  <a:pt x="497008" y="311751"/>
                                </a:lnTo>
                                <a:lnTo>
                                  <a:pt x="497699" y="311083"/>
                                </a:lnTo>
                                <a:lnTo>
                                  <a:pt x="489418" y="303051"/>
                                </a:lnTo>
                                <a:close/>
                              </a:path>
                              <a:path w="530860" h="1358900">
                                <a:moveTo>
                                  <a:pt x="478084" y="330027"/>
                                </a:moveTo>
                                <a:lnTo>
                                  <a:pt x="469088" y="338716"/>
                                </a:lnTo>
                                <a:lnTo>
                                  <a:pt x="469297" y="338716"/>
                                </a:lnTo>
                                <a:lnTo>
                                  <a:pt x="489236" y="357681"/>
                                </a:lnTo>
                                <a:lnTo>
                                  <a:pt x="488901" y="357681"/>
                                </a:lnTo>
                                <a:lnTo>
                                  <a:pt x="497166" y="349698"/>
                                </a:lnTo>
                                <a:lnTo>
                                  <a:pt x="480559" y="349698"/>
                                </a:lnTo>
                                <a:lnTo>
                                  <a:pt x="489425" y="341145"/>
                                </a:lnTo>
                                <a:lnTo>
                                  <a:pt x="488926" y="340570"/>
                                </a:lnTo>
                                <a:lnTo>
                                  <a:pt x="478084" y="330027"/>
                                </a:lnTo>
                                <a:close/>
                              </a:path>
                              <a:path w="530860" h="1358900">
                                <a:moveTo>
                                  <a:pt x="333853" y="343474"/>
                                </a:moveTo>
                                <a:lnTo>
                                  <a:pt x="325554" y="351680"/>
                                </a:lnTo>
                                <a:lnTo>
                                  <a:pt x="331439" y="357357"/>
                                </a:lnTo>
                                <a:lnTo>
                                  <a:pt x="339369" y="349698"/>
                                </a:lnTo>
                                <a:lnTo>
                                  <a:pt x="340297" y="349698"/>
                                </a:lnTo>
                                <a:lnTo>
                                  <a:pt x="333853" y="343474"/>
                                </a:lnTo>
                                <a:close/>
                              </a:path>
                              <a:path w="530860" h="1358900">
                                <a:moveTo>
                                  <a:pt x="168525" y="336201"/>
                                </a:moveTo>
                                <a:lnTo>
                                  <a:pt x="160046" y="344426"/>
                                </a:lnTo>
                                <a:lnTo>
                                  <a:pt x="171629" y="355599"/>
                                </a:lnTo>
                                <a:lnTo>
                                  <a:pt x="180125" y="347404"/>
                                </a:lnTo>
                                <a:lnTo>
                                  <a:pt x="168525" y="336201"/>
                                </a:lnTo>
                                <a:close/>
                              </a:path>
                              <a:path w="530860" h="1358900">
                                <a:moveTo>
                                  <a:pt x="191377" y="336549"/>
                                </a:moveTo>
                                <a:lnTo>
                                  <a:pt x="180125" y="347404"/>
                                </a:lnTo>
                                <a:lnTo>
                                  <a:pt x="188611" y="355599"/>
                                </a:lnTo>
                                <a:lnTo>
                                  <a:pt x="199776" y="344816"/>
                                </a:lnTo>
                                <a:lnTo>
                                  <a:pt x="199947" y="344816"/>
                                </a:lnTo>
                                <a:lnTo>
                                  <a:pt x="191377" y="336549"/>
                                </a:lnTo>
                                <a:close/>
                              </a:path>
                              <a:path w="530860" h="1358900">
                                <a:moveTo>
                                  <a:pt x="517659" y="330440"/>
                                </a:moveTo>
                                <a:lnTo>
                                  <a:pt x="517106" y="330440"/>
                                </a:lnTo>
                                <a:lnTo>
                                  <a:pt x="508897" y="338368"/>
                                </a:lnTo>
                                <a:lnTo>
                                  <a:pt x="527103" y="355599"/>
                                </a:lnTo>
                                <a:lnTo>
                                  <a:pt x="530505" y="355599"/>
                                </a:lnTo>
                                <a:lnTo>
                                  <a:pt x="530505" y="349698"/>
                                </a:lnTo>
                                <a:lnTo>
                                  <a:pt x="520056" y="349698"/>
                                </a:lnTo>
                                <a:lnTo>
                                  <a:pt x="527103" y="342899"/>
                                </a:lnTo>
                                <a:lnTo>
                                  <a:pt x="530505" y="342899"/>
                                </a:lnTo>
                                <a:lnTo>
                                  <a:pt x="517659" y="330440"/>
                                </a:lnTo>
                                <a:close/>
                              </a:path>
                              <a:path w="530860" h="1358900">
                                <a:moveTo>
                                  <a:pt x="150215" y="334943"/>
                                </a:moveTo>
                                <a:lnTo>
                                  <a:pt x="139111" y="345893"/>
                                </a:lnTo>
                                <a:lnTo>
                                  <a:pt x="148844" y="355293"/>
                                </a:lnTo>
                                <a:lnTo>
                                  <a:pt x="160046" y="344426"/>
                                </a:lnTo>
                                <a:lnTo>
                                  <a:pt x="150215" y="334943"/>
                                </a:lnTo>
                                <a:close/>
                              </a:path>
                              <a:path w="530860" h="1358900">
                                <a:moveTo>
                                  <a:pt x="208335" y="336549"/>
                                </a:moveTo>
                                <a:lnTo>
                                  <a:pt x="199776" y="344816"/>
                                </a:lnTo>
                                <a:lnTo>
                                  <a:pt x="199947" y="344816"/>
                                </a:lnTo>
                                <a:lnTo>
                                  <a:pt x="208525" y="353091"/>
                                </a:lnTo>
                                <a:lnTo>
                                  <a:pt x="216894" y="344816"/>
                                </a:lnTo>
                                <a:lnTo>
                                  <a:pt x="208335" y="336549"/>
                                </a:lnTo>
                                <a:close/>
                              </a:path>
                              <a:path w="530860" h="1358900">
                                <a:moveTo>
                                  <a:pt x="228030" y="333806"/>
                                </a:moveTo>
                                <a:lnTo>
                                  <a:pt x="216894" y="344816"/>
                                </a:lnTo>
                                <a:lnTo>
                                  <a:pt x="225300" y="352934"/>
                                </a:lnTo>
                                <a:lnTo>
                                  <a:pt x="236434" y="341912"/>
                                </a:lnTo>
                                <a:lnTo>
                                  <a:pt x="228030" y="333806"/>
                                </a:lnTo>
                                <a:close/>
                              </a:path>
                              <a:path w="530860" h="1358900">
                                <a:moveTo>
                                  <a:pt x="244781" y="333649"/>
                                </a:moveTo>
                                <a:lnTo>
                                  <a:pt x="236434" y="341912"/>
                                </a:lnTo>
                                <a:lnTo>
                                  <a:pt x="247535" y="352620"/>
                                </a:lnTo>
                                <a:lnTo>
                                  <a:pt x="255822" y="344426"/>
                                </a:lnTo>
                                <a:lnTo>
                                  <a:pt x="255418" y="343921"/>
                                </a:lnTo>
                                <a:lnTo>
                                  <a:pt x="244781" y="333649"/>
                                </a:lnTo>
                                <a:close/>
                              </a:path>
                              <a:path w="530860" h="1358900">
                                <a:moveTo>
                                  <a:pt x="267040" y="333335"/>
                                </a:moveTo>
                                <a:lnTo>
                                  <a:pt x="256333" y="343921"/>
                                </a:lnTo>
                                <a:lnTo>
                                  <a:pt x="255940" y="344426"/>
                                </a:lnTo>
                                <a:lnTo>
                                  <a:pt x="264262" y="352464"/>
                                </a:lnTo>
                                <a:lnTo>
                                  <a:pt x="275420" y="341419"/>
                                </a:lnTo>
                                <a:lnTo>
                                  <a:pt x="267040" y="333335"/>
                                </a:lnTo>
                                <a:close/>
                              </a:path>
                              <a:path w="530860" h="1358900">
                                <a:moveTo>
                                  <a:pt x="283744" y="333179"/>
                                </a:moveTo>
                                <a:lnTo>
                                  <a:pt x="275420" y="341419"/>
                                </a:lnTo>
                                <a:lnTo>
                                  <a:pt x="286544" y="352150"/>
                                </a:lnTo>
                                <a:lnTo>
                                  <a:pt x="294867" y="343921"/>
                                </a:lnTo>
                                <a:lnTo>
                                  <a:pt x="283744" y="333179"/>
                                </a:lnTo>
                                <a:close/>
                              </a:path>
                              <a:path w="530860" h="1358900">
                                <a:moveTo>
                                  <a:pt x="306049" y="332865"/>
                                </a:moveTo>
                                <a:lnTo>
                                  <a:pt x="294867" y="343921"/>
                                </a:lnTo>
                                <a:lnTo>
                                  <a:pt x="303225" y="351993"/>
                                </a:lnTo>
                                <a:lnTo>
                                  <a:pt x="314184" y="341145"/>
                                </a:lnTo>
                                <a:lnTo>
                                  <a:pt x="314632" y="341145"/>
                                </a:lnTo>
                                <a:lnTo>
                                  <a:pt x="306049" y="332865"/>
                                </a:lnTo>
                                <a:close/>
                              </a:path>
                              <a:path w="530860" h="1358900">
                                <a:moveTo>
                                  <a:pt x="322721" y="332722"/>
                                </a:moveTo>
                                <a:lnTo>
                                  <a:pt x="322548" y="332865"/>
                                </a:lnTo>
                                <a:lnTo>
                                  <a:pt x="314184" y="341145"/>
                                </a:lnTo>
                                <a:lnTo>
                                  <a:pt x="314632" y="341145"/>
                                </a:lnTo>
                                <a:lnTo>
                                  <a:pt x="325554" y="351680"/>
                                </a:lnTo>
                                <a:lnTo>
                                  <a:pt x="333853" y="343474"/>
                                </a:lnTo>
                                <a:lnTo>
                                  <a:pt x="322721" y="332722"/>
                                </a:lnTo>
                                <a:close/>
                              </a:path>
                              <a:path w="530860" h="1358900">
                                <a:moveTo>
                                  <a:pt x="116319" y="330440"/>
                                </a:moveTo>
                                <a:lnTo>
                                  <a:pt x="115968" y="330706"/>
                                </a:lnTo>
                                <a:lnTo>
                                  <a:pt x="105374" y="341145"/>
                                </a:lnTo>
                                <a:lnTo>
                                  <a:pt x="114787" y="350464"/>
                                </a:lnTo>
                                <a:lnTo>
                                  <a:pt x="125795" y="339809"/>
                                </a:lnTo>
                                <a:lnTo>
                                  <a:pt x="116319" y="330440"/>
                                </a:lnTo>
                                <a:close/>
                              </a:path>
                              <a:path w="530860" h="1358900">
                                <a:moveTo>
                                  <a:pt x="86189" y="322153"/>
                                </a:moveTo>
                                <a:lnTo>
                                  <a:pt x="85593" y="322616"/>
                                </a:lnTo>
                                <a:lnTo>
                                  <a:pt x="67353" y="340570"/>
                                </a:lnTo>
                                <a:lnTo>
                                  <a:pt x="66886" y="341145"/>
                                </a:lnTo>
                                <a:lnTo>
                                  <a:pt x="75959" y="350126"/>
                                </a:lnTo>
                                <a:lnTo>
                                  <a:pt x="86957" y="339508"/>
                                </a:lnTo>
                                <a:lnTo>
                                  <a:pt x="77786" y="330440"/>
                                </a:lnTo>
                                <a:lnTo>
                                  <a:pt x="94561" y="330440"/>
                                </a:lnTo>
                                <a:lnTo>
                                  <a:pt x="86189" y="322153"/>
                                </a:lnTo>
                                <a:close/>
                              </a:path>
                              <a:path w="530860" h="1358900">
                                <a:moveTo>
                                  <a:pt x="45926" y="341145"/>
                                </a:moveTo>
                                <a:lnTo>
                                  <a:pt x="28399" y="341145"/>
                                </a:lnTo>
                                <a:lnTo>
                                  <a:pt x="37039" y="349698"/>
                                </a:lnTo>
                                <a:lnTo>
                                  <a:pt x="45926" y="341145"/>
                                </a:lnTo>
                                <a:close/>
                              </a:path>
                              <a:path w="530860" h="1358900">
                                <a:moveTo>
                                  <a:pt x="344727" y="332722"/>
                                </a:moveTo>
                                <a:lnTo>
                                  <a:pt x="333853" y="343474"/>
                                </a:lnTo>
                                <a:lnTo>
                                  <a:pt x="340297" y="349698"/>
                                </a:lnTo>
                                <a:lnTo>
                                  <a:pt x="339369" y="349698"/>
                                </a:lnTo>
                                <a:lnTo>
                                  <a:pt x="350740" y="338716"/>
                                </a:lnTo>
                                <a:lnTo>
                                  <a:pt x="350963" y="338716"/>
                                </a:lnTo>
                                <a:lnTo>
                                  <a:pt x="344727" y="332722"/>
                                </a:lnTo>
                                <a:close/>
                              </a:path>
                              <a:path w="530860" h="1358900">
                                <a:moveTo>
                                  <a:pt x="399709" y="329521"/>
                                </a:moveTo>
                                <a:lnTo>
                                  <a:pt x="390549" y="338368"/>
                                </a:lnTo>
                                <a:lnTo>
                                  <a:pt x="390212" y="338716"/>
                                </a:lnTo>
                                <a:lnTo>
                                  <a:pt x="401672" y="349698"/>
                                </a:lnTo>
                                <a:lnTo>
                                  <a:pt x="402351" y="348938"/>
                                </a:lnTo>
                                <a:lnTo>
                                  <a:pt x="411027" y="340570"/>
                                </a:lnTo>
                                <a:lnTo>
                                  <a:pt x="399709" y="329521"/>
                                </a:lnTo>
                                <a:close/>
                              </a:path>
                              <a:path w="530860" h="1358900">
                                <a:moveTo>
                                  <a:pt x="438866" y="329804"/>
                                </a:moveTo>
                                <a:lnTo>
                                  <a:pt x="429639" y="338716"/>
                                </a:lnTo>
                                <a:lnTo>
                                  <a:pt x="441138" y="349698"/>
                                </a:lnTo>
                                <a:lnTo>
                                  <a:pt x="441848" y="348938"/>
                                </a:lnTo>
                                <a:lnTo>
                                  <a:pt x="449928" y="341145"/>
                                </a:lnTo>
                                <a:lnTo>
                                  <a:pt x="450505" y="341145"/>
                                </a:lnTo>
                                <a:lnTo>
                                  <a:pt x="438866" y="329804"/>
                                </a:lnTo>
                                <a:close/>
                              </a:path>
                              <a:path w="530860" h="1358900">
                                <a:moveTo>
                                  <a:pt x="500522" y="330440"/>
                                </a:moveTo>
                                <a:lnTo>
                                  <a:pt x="490021" y="340570"/>
                                </a:lnTo>
                                <a:lnTo>
                                  <a:pt x="489518" y="341145"/>
                                </a:lnTo>
                                <a:lnTo>
                                  <a:pt x="498314" y="349698"/>
                                </a:lnTo>
                                <a:lnTo>
                                  <a:pt x="497166" y="349698"/>
                                </a:lnTo>
                                <a:lnTo>
                                  <a:pt x="508897" y="338368"/>
                                </a:lnTo>
                                <a:lnTo>
                                  <a:pt x="500522" y="330440"/>
                                </a:lnTo>
                                <a:close/>
                              </a:path>
                              <a:path w="530860" h="1358900">
                                <a:moveTo>
                                  <a:pt x="466573" y="341145"/>
                                </a:moveTo>
                                <a:lnTo>
                                  <a:pt x="450505" y="341145"/>
                                </a:lnTo>
                                <a:lnTo>
                                  <a:pt x="458503" y="348938"/>
                                </a:lnTo>
                                <a:lnTo>
                                  <a:pt x="466573" y="341145"/>
                                </a:lnTo>
                                <a:close/>
                              </a:path>
                              <a:path w="530860" h="1358900">
                                <a:moveTo>
                                  <a:pt x="421252" y="330706"/>
                                </a:moveTo>
                                <a:lnTo>
                                  <a:pt x="411027" y="340570"/>
                                </a:lnTo>
                                <a:lnTo>
                                  <a:pt x="419329" y="348673"/>
                                </a:lnTo>
                                <a:lnTo>
                                  <a:pt x="429639" y="338716"/>
                                </a:lnTo>
                                <a:lnTo>
                                  <a:pt x="421252" y="330706"/>
                                </a:lnTo>
                                <a:close/>
                              </a:path>
                              <a:path w="530860" h="1358900">
                                <a:moveTo>
                                  <a:pt x="381854" y="330706"/>
                                </a:moveTo>
                                <a:lnTo>
                                  <a:pt x="381537" y="330916"/>
                                </a:lnTo>
                                <a:lnTo>
                                  <a:pt x="371885" y="340227"/>
                                </a:lnTo>
                                <a:lnTo>
                                  <a:pt x="380203" y="348360"/>
                                </a:lnTo>
                                <a:lnTo>
                                  <a:pt x="390189" y="338716"/>
                                </a:lnTo>
                                <a:lnTo>
                                  <a:pt x="389849" y="338368"/>
                                </a:lnTo>
                                <a:lnTo>
                                  <a:pt x="381854" y="330706"/>
                                </a:lnTo>
                                <a:close/>
                              </a:path>
                              <a:path w="530860" h="1358900">
                                <a:moveTo>
                                  <a:pt x="199861" y="328365"/>
                                </a:moveTo>
                                <a:lnTo>
                                  <a:pt x="191377" y="336549"/>
                                </a:lnTo>
                                <a:lnTo>
                                  <a:pt x="199947" y="344816"/>
                                </a:lnTo>
                                <a:lnTo>
                                  <a:pt x="199776" y="344816"/>
                                </a:lnTo>
                                <a:lnTo>
                                  <a:pt x="208335" y="336549"/>
                                </a:lnTo>
                                <a:lnTo>
                                  <a:pt x="199861" y="328365"/>
                                </a:lnTo>
                                <a:close/>
                              </a:path>
                              <a:path w="530860" h="1358900">
                                <a:moveTo>
                                  <a:pt x="158630" y="326645"/>
                                </a:moveTo>
                                <a:lnTo>
                                  <a:pt x="150215" y="334943"/>
                                </a:lnTo>
                                <a:lnTo>
                                  <a:pt x="160046" y="344426"/>
                                </a:lnTo>
                                <a:lnTo>
                                  <a:pt x="168525" y="336201"/>
                                </a:lnTo>
                                <a:lnTo>
                                  <a:pt x="158630" y="326645"/>
                                </a:lnTo>
                                <a:close/>
                              </a:path>
                              <a:path w="530860" h="1358900">
                                <a:moveTo>
                                  <a:pt x="47597" y="283950"/>
                                </a:moveTo>
                                <a:lnTo>
                                  <a:pt x="650" y="330027"/>
                                </a:lnTo>
                                <a:lnTo>
                                  <a:pt x="474" y="330027"/>
                                </a:lnTo>
                                <a:lnTo>
                                  <a:pt x="474" y="342899"/>
                                </a:lnTo>
                                <a:lnTo>
                                  <a:pt x="4514" y="342899"/>
                                </a:lnTo>
                                <a:lnTo>
                                  <a:pt x="8878" y="338716"/>
                                </a:lnTo>
                                <a:lnTo>
                                  <a:pt x="9087" y="338716"/>
                                </a:lnTo>
                                <a:lnTo>
                                  <a:pt x="718" y="330440"/>
                                </a:lnTo>
                                <a:lnTo>
                                  <a:pt x="17586" y="330440"/>
                                </a:lnTo>
                                <a:lnTo>
                                  <a:pt x="9214" y="322153"/>
                                </a:lnTo>
                                <a:lnTo>
                                  <a:pt x="26154" y="322153"/>
                                </a:lnTo>
                                <a:lnTo>
                                  <a:pt x="28548" y="319858"/>
                                </a:lnTo>
                                <a:lnTo>
                                  <a:pt x="19957" y="311363"/>
                                </a:lnTo>
                                <a:lnTo>
                                  <a:pt x="36802" y="311363"/>
                                </a:lnTo>
                                <a:lnTo>
                                  <a:pt x="28406" y="303051"/>
                                </a:lnTo>
                                <a:lnTo>
                                  <a:pt x="46079" y="303051"/>
                                </a:lnTo>
                                <a:lnTo>
                                  <a:pt x="48113" y="301101"/>
                                </a:lnTo>
                                <a:lnTo>
                                  <a:pt x="39245" y="292334"/>
                                </a:lnTo>
                                <a:lnTo>
                                  <a:pt x="56067" y="292334"/>
                                </a:lnTo>
                                <a:lnTo>
                                  <a:pt x="47597" y="283950"/>
                                </a:lnTo>
                                <a:close/>
                              </a:path>
                              <a:path w="530860" h="1358900">
                                <a:moveTo>
                                  <a:pt x="247535" y="314520"/>
                                </a:moveTo>
                                <a:lnTo>
                                  <a:pt x="228030" y="333806"/>
                                </a:lnTo>
                                <a:lnTo>
                                  <a:pt x="236434" y="341912"/>
                                </a:lnTo>
                                <a:lnTo>
                                  <a:pt x="244781" y="333649"/>
                                </a:lnTo>
                                <a:lnTo>
                                  <a:pt x="236522" y="325672"/>
                                </a:lnTo>
                                <a:lnTo>
                                  <a:pt x="252839" y="325672"/>
                                </a:lnTo>
                                <a:lnTo>
                                  <a:pt x="255927" y="322616"/>
                                </a:lnTo>
                                <a:lnTo>
                                  <a:pt x="247535" y="314520"/>
                                </a:lnTo>
                                <a:close/>
                              </a:path>
                              <a:path w="530860" h="1358900">
                                <a:moveTo>
                                  <a:pt x="275374" y="325095"/>
                                </a:moveTo>
                                <a:lnTo>
                                  <a:pt x="267040" y="333335"/>
                                </a:lnTo>
                                <a:lnTo>
                                  <a:pt x="275420" y="341419"/>
                                </a:lnTo>
                                <a:lnTo>
                                  <a:pt x="283744" y="333179"/>
                                </a:lnTo>
                                <a:lnTo>
                                  <a:pt x="275374" y="325095"/>
                                </a:lnTo>
                                <a:close/>
                              </a:path>
                              <a:path w="530860" h="1358900">
                                <a:moveTo>
                                  <a:pt x="314360" y="324648"/>
                                </a:moveTo>
                                <a:lnTo>
                                  <a:pt x="306049" y="332865"/>
                                </a:lnTo>
                                <a:lnTo>
                                  <a:pt x="314632" y="341145"/>
                                </a:lnTo>
                                <a:lnTo>
                                  <a:pt x="314184" y="341145"/>
                                </a:lnTo>
                                <a:lnTo>
                                  <a:pt x="322691" y="332722"/>
                                </a:lnTo>
                                <a:lnTo>
                                  <a:pt x="321263" y="331315"/>
                                </a:lnTo>
                                <a:lnTo>
                                  <a:pt x="314360" y="324648"/>
                                </a:lnTo>
                                <a:close/>
                              </a:path>
                              <a:path w="530860" h="1358900">
                                <a:moveTo>
                                  <a:pt x="119640" y="327088"/>
                                </a:moveTo>
                                <a:lnTo>
                                  <a:pt x="116657" y="330027"/>
                                </a:lnTo>
                                <a:lnTo>
                                  <a:pt x="116319" y="330440"/>
                                </a:lnTo>
                                <a:lnTo>
                                  <a:pt x="125795" y="339809"/>
                                </a:lnTo>
                                <a:lnTo>
                                  <a:pt x="129300" y="336417"/>
                                </a:lnTo>
                                <a:lnTo>
                                  <a:pt x="119640" y="327088"/>
                                </a:lnTo>
                                <a:close/>
                              </a:path>
                              <a:path w="530860" h="1358900">
                                <a:moveTo>
                                  <a:pt x="76069" y="312135"/>
                                </a:moveTo>
                                <a:lnTo>
                                  <a:pt x="67557" y="320327"/>
                                </a:lnTo>
                                <a:lnTo>
                                  <a:pt x="86957" y="339508"/>
                                </a:lnTo>
                                <a:lnTo>
                                  <a:pt x="95444" y="331315"/>
                                </a:lnTo>
                                <a:lnTo>
                                  <a:pt x="94561" y="330440"/>
                                </a:lnTo>
                                <a:lnTo>
                                  <a:pt x="77643" y="330440"/>
                                </a:lnTo>
                                <a:lnTo>
                                  <a:pt x="86063" y="322153"/>
                                </a:lnTo>
                                <a:lnTo>
                                  <a:pt x="85750" y="321719"/>
                                </a:lnTo>
                                <a:lnTo>
                                  <a:pt x="76069" y="312135"/>
                                </a:lnTo>
                                <a:close/>
                              </a:path>
                              <a:path w="530860" h="1358900">
                                <a:moveTo>
                                  <a:pt x="37194" y="311751"/>
                                </a:moveTo>
                                <a:lnTo>
                                  <a:pt x="37004" y="311751"/>
                                </a:lnTo>
                                <a:lnTo>
                                  <a:pt x="28548" y="319858"/>
                                </a:lnTo>
                                <a:lnTo>
                                  <a:pt x="48030" y="339120"/>
                                </a:lnTo>
                                <a:lnTo>
                                  <a:pt x="56554" y="330916"/>
                                </a:lnTo>
                                <a:lnTo>
                                  <a:pt x="56073" y="330440"/>
                                </a:lnTo>
                                <a:lnTo>
                                  <a:pt x="38981" y="330440"/>
                                </a:lnTo>
                                <a:lnTo>
                                  <a:pt x="47411" y="322153"/>
                                </a:lnTo>
                                <a:lnTo>
                                  <a:pt x="47702" y="322153"/>
                                </a:lnTo>
                                <a:lnTo>
                                  <a:pt x="37194" y="311751"/>
                                </a:lnTo>
                                <a:close/>
                              </a:path>
                              <a:path w="530860" h="1358900">
                                <a:moveTo>
                                  <a:pt x="474" y="330027"/>
                                </a:moveTo>
                                <a:lnTo>
                                  <a:pt x="300" y="330027"/>
                                </a:lnTo>
                                <a:lnTo>
                                  <a:pt x="9087" y="338716"/>
                                </a:lnTo>
                                <a:lnTo>
                                  <a:pt x="8878" y="338716"/>
                                </a:lnTo>
                                <a:lnTo>
                                  <a:pt x="17510" y="330440"/>
                                </a:lnTo>
                                <a:lnTo>
                                  <a:pt x="474" y="330440"/>
                                </a:lnTo>
                                <a:lnTo>
                                  <a:pt x="474" y="330027"/>
                                </a:lnTo>
                                <a:close/>
                              </a:path>
                              <a:path w="530860" h="1358900">
                                <a:moveTo>
                                  <a:pt x="354412" y="323146"/>
                                </a:moveTo>
                                <a:lnTo>
                                  <a:pt x="344727" y="332722"/>
                                </a:lnTo>
                                <a:lnTo>
                                  <a:pt x="350963" y="338716"/>
                                </a:lnTo>
                                <a:lnTo>
                                  <a:pt x="350740" y="338716"/>
                                </a:lnTo>
                                <a:lnTo>
                                  <a:pt x="360599" y="329194"/>
                                </a:lnTo>
                                <a:lnTo>
                                  <a:pt x="354412" y="323146"/>
                                </a:lnTo>
                                <a:close/>
                              </a:path>
                              <a:path w="530860" h="1358900">
                                <a:moveTo>
                                  <a:pt x="391396" y="321406"/>
                                </a:moveTo>
                                <a:lnTo>
                                  <a:pt x="382030" y="330440"/>
                                </a:lnTo>
                                <a:lnTo>
                                  <a:pt x="381854" y="330706"/>
                                </a:lnTo>
                                <a:lnTo>
                                  <a:pt x="390212" y="338716"/>
                                </a:lnTo>
                                <a:lnTo>
                                  <a:pt x="390549" y="338368"/>
                                </a:lnTo>
                                <a:lnTo>
                                  <a:pt x="399709" y="329521"/>
                                </a:lnTo>
                                <a:lnTo>
                                  <a:pt x="391396" y="321406"/>
                                </a:lnTo>
                                <a:close/>
                              </a:path>
                              <a:path w="530860" h="1358900">
                                <a:moveTo>
                                  <a:pt x="430569" y="321719"/>
                                </a:moveTo>
                                <a:lnTo>
                                  <a:pt x="421252" y="330706"/>
                                </a:lnTo>
                                <a:lnTo>
                                  <a:pt x="429639" y="338716"/>
                                </a:lnTo>
                                <a:lnTo>
                                  <a:pt x="438866" y="329804"/>
                                </a:lnTo>
                                <a:lnTo>
                                  <a:pt x="430569" y="321719"/>
                                </a:lnTo>
                                <a:close/>
                              </a:path>
                              <a:path w="530860" h="1358900">
                                <a:moveTo>
                                  <a:pt x="458426" y="310912"/>
                                </a:moveTo>
                                <a:lnTo>
                                  <a:pt x="449165" y="319858"/>
                                </a:lnTo>
                                <a:lnTo>
                                  <a:pt x="449472" y="319858"/>
                                </a:lnTo>
                                <a:lnTo>
                                  <a:pt x="469297" y="338716"/>
                                </a:lnTo>
                                <a:lnTo>
                                  <a:pt x="469088" y="338716"/>
                                </a:lnTo>
                                <a:lnTo>
                                  <a:pt x="477381" y="330706"/>
                                </a:lnTo>
                                <a:lnTo>
                                  <a:pt x="460749" y="330706"/>
                                </a:lnTo>
                                <a:lnTo>
                                  <a:pt x="469616" y="322153"/>
                                </a:lnTo>
                                <a:lnTo>
                                  <a:pt x="469986" y="322153"/>
                                </a:lnTo>
                                <a:lnTo>
                                  <a:pt x="458426" y="310912"/>
                                </a:lnTo>
                                <a:close/>
                              </a:path>
                              <a:path w="530860" h="1358900">
                                <a:moveTo>
                                  <a:pt x="509113" y="322153"/>
                                </a:moveTo>
                                <a:lnTo>
                                  <a:pt x="500522" y="330440"/>
                                </a:lnTo>
                                <a:lnTo>
                                  <a:pt x="508897" y="338368"/>
                                </a:lnTo>
                                <a:lnTo>
                                  <a:pt x="517106" y="330440"/>
                                </a:lnTo>
                                <a:lnTo>
                                  <a:pt x="517659" y="330440"/>
                                </a:lnTo>
                                <a:lnTo>
                                  <a:pt x="509113" y="322153"/>
                                </a:lnTo>
                                <a:close/>
                              </a:path>
                              <a:path w="530860" h="1358900">
                                <a:moveTo>
                                  <a:pt x="188206" y="317109"/>
                                </a:moveTo>
                                <a:lnTo>
                                  <a:pt x="179739" y="325323"/>
                                </a:lnTo>
                                <a:lnTo>
                                  <a:pt x="191377" y="336549"/>
                                </a:lnTo>
                                <a:lnTo>
                                  <a:pt x="199861" y="328365"/>
                                </a:lnTo>
                                <a:lnTo>
                                  <a:pt x="188206" y="317109"/>
                                </a:lnTo>
                                <a:close/>
                              </a:path>
                              <a:path w="530860" h="1358900">
                                <a:moveTo>
                                  <a:pt x="211147" y="317520"/>
                                </a:moveTo>
                                <a:lnTo>
                                  <a:pt x="209041" y="319510"/>
                                </a:lnTo>
                                <a:lnTo>
                                  <a:pt x="199861" y="328365"/>
                                </a:lnTo>
                                <a:lnTo>
                                  <a:pt x="208335" y="336549"/>
                                </a:lnTo>
                                <a:lnTo>
                                  <a:pt x="219598" y="325672"/>
                                </a:lnTo>
                                <a:lnTo>
                                  <a:pt x="211147" y="317520"/>
                                </a:lnTo>
                                <a:close/>
                              </a:path>
                              <a:path w="530860" h="1358900">
                                <a:moveTo>
                                  <a:pt x="130737" y="316155"/>
                                </a:moveTo>
                                <a:lnTo>
                                  <a:pt x="119640" y="327088"/>
                                </a:lnTo>
                                <a:lnTo>
                                  <a:pt x="129300" y="336417"/>
                                </a:lnTo>
                                <a:lnTo>
                                  <a:pt x="140401" y="325672"/>
                                </a:lnTo>
                                <a:lnTo>
                                  <a:pt x="140604" y="325672"/>
                                </a:lnTo>
                                <a:lnTo>
                                  <a:pt x="130737" y="316155"/>
                                </a:lnTo>
                                <a:close/>
                              </a:path>
                              <a:path w="530860" h="1358900">
                                <a:moveTo>
                                  <a:pt x="169746" y="315684"/>
                                </a:moveTo>
                                <a:lnTo>
                                  <a:pt x="158630" y="326645"/>
                                </a:lnTo>
                                <a:lnTo>
                                  <a:pt x="168525" y="336201"/>
                                </a:lnTo>
                                <a:lnTo>
                                  <a:pt x="179739" y="325323"/>
                                </a:lnTo>
                                <a:lnTo>
                                  <a:pt x="169746" y="315684"/>
                                </a:lnTo>
                                <a:close/>
                              </a:path>
                              <a:path w="530860" h="1358900">
                                <a:moveTo>
                                  <a:pt x="149183" y="317520"/>
                                </a:moveTo>
                                <a:lnTo>
                                  <a:pt x="148823" y="317520"/>
                                </a:lnTo>
                                <a:lnTo>
                                  <a:pt x="140401" y="325672"/>
                                </a:lnTo>
                                <a:lnTo>
                                  <a:pt x="140604" y="325672"/>
                                </a:lnTo>
                                <a:lnTo>
                                  <a:pt x="150215" y="334943"/>
                                </a:lnTo>
                                <a:lnTo>
                                  <a:pt x="158630" y="326645"/>
                                </a:lnTo>
                                <a:lnTo>
                                  <a:pt x="149183" y="317520"/>
                                </a:lnTo>
                                <a:close/>
                              </a:path>
                              <a:path w="530860" h="1358900">
                                <a:moveTo>
                                  <a:pt x="228081" y="317520"/>
                                </a:moveTo>
                                <a:lnTo>
                                  <a:pt x="225978" y="319510"/>
                                </a:lnTo>
                                <a:lnTo>
                                  <a:pt x="219598" y="325672"/>
                                </a:lnTo>
                                <a:lnTo>
                                  <a:pt x="228030" y="333806"/>
                                </a:lnTo>
                                <a:lnTo>
                                  <a:pt x="236256" y="325672"/>
                                </a:lnTo>
                                <a:lnTo>
                                  <a:pt x="236522" y="325672"/>
                                </a:lnTo>
                                <a:lnTo>
                                  <a:pt x="228081" y="317520"/>
                                </a:lnTo>
                                <a:close/>
                              </a:path>
                              <a:path w="530860" h="1358900">
                                <a:moveTo>
                                  <a:pt x="252839" y="325672"/>
                                </a:moveTo>
                                <a:lnTo>
                                  <a:pt x="236522" y="325672"/>
                                </a:lnTo>
                                <a:lnTo>
                                  <a:pt x="244781" y="333649"/>
                                </a:lnTo>
                                <a:lnTo>
                                  <a:pt x="252839" y="325672"/>
                                </a:lnTo>
                                <a:close/>
                              </a:path>
                              <a:path w="530860" h="1358900">
                                <a:moveTo>
                                  <a:pt x="264262" y="314364"/>
                                </a:moveTo>
                                <a:lnTo>
                                  <a:pt x="255927" y="322616"/>
                                </a:lnTo>
                                <a:lnTo>
                                  <a:pt x="267040" y="333335"/>
                                </a:lnTo>
                                <a:lnTo>
                                  <a:pt x="275374" y="325095"/>
                                </a:lnTo>
                                <a:lnTo>
                                  <a:pt x="264262" y="314364"/>
                                </a:lnTo>
                                <a:close/>
                              </a:path>
                              <a:path w="530860" h="1358900">
                                <a:moveTo>
                                  <a:pt x="286544" y="314050"/>
                                </a:moveTo>
                                <a:lnTo>
                                  <a:pt x="275374" y="325095"/>
                                </a:lnTo>
                                <a:lnTo>
                                  <a:pt x="283744" y="333179"/>
                                </a:lnTo>
                                <a:lnTo>
                                  <a:pt x="294881" y="322153"/>
                                </a:lnTo>
                                <a:lnTo>
                                  <a:pt x="294494" y="321719"/>
                                </a:lnTo>
                                <a:lnTo>
                                  <a:pt x="286544" y="314050"/>
                                </a:lnTo>
                                <a:close/>
                              </a:path>
                              <a:path w="530860" h="1358900">
                                <a:moveTo>
                                  <a:pt x="303387" y="314050"/>
                                </a:moveTo>
                                <a:lnTo>
                                  <a:pt x="303066" y="314050"/>
                                </a:lnTo>
                                <a:lnTo>
                                  <a:pt x="295320" y="321719"/>
                                </a:lnTo>
                                <a:lnTo>
                                  <a:pt x="294944" y="322153"/>
                                </a:lnTo>
                                <a:lnTo>
                                  <a:pt x="306049" y="332865"/>
                                </a:lnTo>
                                <a:lnTo>
                                  <a:pt x="314360" y="324648"/>
                                </a:lnTo>
                                <a:lnTo>
                                  <a:pt x="303387" y="314050"/>
                                </a:lnTo>
                                <a:close/>
                              </a:path>
                              <a:path w="530860" h="1358900">
                                <a:moveTo>
                                  <a:pt x="335037" y="304204"/>
                                </a:moveTo>
                                <a:lnTo>
                                  <a:pt x="314360" y="324648"/>
                                </a:lnTo>
                                <a:lnTo>
                                  <a:pt x="322721" y="332722"/>
                                </a:lnTo>
                                <a:lnTo>
                                  <a:pt x="324113" y="331315"/>
                                </a:lnTo>
                                <a:lnTo>
                                  <a:pt x="333369" y="322153"/>
                                </a:lnTo>
                                <a:lnTo>
                                  <a:pt x="333729" y="322153"/>
                                </a:lnTo>
                                <a:lnTo>
                                  <a:pt x="325298" y="314050"/>
                                </a:lnTo>
                                <a:lnTo>
                                  <a:pt x="341554" y="314050"/>
                                </a:lnTo>
                                <a:lnTo>
                                  <a:pt x="343320" y="312302"/>
                                </a:lnTo>
                                <a:lnTo>
                                  <a:pt x="335037" y="304204"/>
                                </a:lnTo>
                                <a:close/>
                              </a:path>
                              <a:path w="530860" h="1358900">
                                <a:moveTo>
                                  <a:pt x="343320" y="312302"/>
                                </a:moveTo>
                                <a:lnTo>
                                  <a:pt x="333369" y="322153"/>
                                </a:lnTo>
                                <a:lnTo>
                                  <a:pt x="333729" y="322153"/>
                                </a:lnTo>
                                <a:lnTo>
                                  <a:pt x="344727" y="332722"/>
                                </a:lnTo>
                                <a:lnTo>
                                  <a:pt x="354412" y="323146"/>
                                </a:lnTo>
                                <a:lnTo>
                                  <a:pt x="343320" y="312302"/>
                                </a:lnTo>
                                <a:close/>
                              </a:path>
                              <a:path w="530860" h="1358900">
                                <a:moveTo>
                                  <a:pt x="97025" y="311363"/>
                                </a:moveTo>
                                <a:lnTo>
                                  <a:pt x="86504" y="321719"/>
                                </a:lnTo>
                                <a:lnTo>
                                  <a:pt x="86189" y="322153"/>
                                </a:lnTo>
                                <a:lnTo>
                                  <a:pt x="95444" y="331315"/>
                                </a:lnTo>
                                <a:lnTo>
                                  <a:pt x="106454" y="320686"/>
                                </a:lnTo>
                                <a:lnTo>
                                  <a:pt x="97025" y="311363"/>
                                </a:lnTo>
                                <a:close/>
                              </a:path>
                              <a:path w="530860" h="1358900">
                                <a:moveTo>
                                  <a:pt x="65660" y="322153"/>
                                </a:moveTo>
                                <a:lnTo>
                                  <a:pt x="47702" y="322153"/>
                                </a:lnTo>
                                <a:lnTo>
                                  <a:pt x="56554" y="330916"/>
                                </a:lnTo>
                                <a:lnTo>
                                  <a:pt x="65660" y="322153"/>
                                </a:lnTo>
                                <a:close/>
                              </a:path>
                              <a:path w="530860" h="1358900">
                                <a:moveTo>
                                  <a:pt x="380090" y="310370"/>
                                </a:moveTo>
                                <a:lnTo>
                                  <a:pt x="370266" y="319858"/>
                                </a:lnTo>
                                <a:lnTo>
                                  <a:pt x="370533" y="319858"/>
                                </a:lnTo>
                                <a:lnTo>
                                  <a:pt x="381854" y="330706"/>
                                </a:lnTo>
                                <a:lnTo>
                                  <a:pt x="382030" y="330440"/>
                                </a:lnTo>
                                <a:lnTo>
                                  <a:pt x="391396" y="321406"/>
                                </a:lnTo>
                                <a:lnTo>
                                  <a:pt x="380090" y="310370"/>
                                </a:lnTo>
                                <a:close/>
                              </a:path>
                              <a:path w="530860" h="1358900">
                                <a:moveTo>
                                  <a:pt x="419230" y="310669"/>
                                </a:moveTo>
                                <a:lnTo>
                                  <a:pt x="409715" y="319858"/>
                                </a:lnTo>
                                <a:lnTo>
                                  <a:pt x="409893" y="319858"/>
                                </a:lnTo>
                                <a:lnTo>
                                  <a:pt x="421252" y="330706"/>
                                </a:lnTo>
                                <a:lnTo>
                                  <a:pt x="430569" y="321719"/>
                                </a:lnTo>
                                <a:lnTo>
                                  <a:pt x="419230" y="310669"/>
                                </a:lnTo>
                                <a:close/>
                              </a:path>
                              <a:path w="530860" h="1358900">
                                <a:moveTo>
                                  <a:pt x="26154" y="322153"/>
                                </a:moveTo>
                                <a:lnTo>
                                  <a:pt x="9214" y="322153"/>
                                </a:lnTo>
                                <a:lnTo>
                                  <a:pt x="17586" y="330440"/>
                                </a:lnTo>
                                <a:lnTo>
                                  <a:pt x="17941" y="330027"/>
                                </a:lnTo>
                                <a:lnTo>
                                  <a:pt x="26154" y="322153"/>
                                </a:lnTo>
                                <a:close/>
                              </a:path>
                              <a:path w="530860" h="1358900">
                                <a:moveTo>
                                  <a:pt x="109733" y="317520"/>
                                </a:moveTo>
                                <a:lnTo>
                                  <a:pt x="106454" y="320686"/>
                                </a:lnTo>
                                <a:lnTo>
                                  <a:pt x="116319" y="330440"/>
                                </a:lnTo>
                                <a:lnTo>
                                  <a:pt x="116657" y="330027"/>
                                </a:lnTo>
                                <a:lnTo>
                                  <a:pt x="119640" y="327088"/>
                                </a:lnTo>
                                <a:lnTo>
                                  <a:pt x="109733" y="317520"/>
                                </a:lnTo>
                                <a:close/>
                              </a:path>
                              <a:path w="530860" h="1358900">
                                <a:moveTo>
                                  <a:pt x="497699" y="311083"/>
                                </a:moveTo>
                                <a:lnTo>
                                  <a:pt x="488974" y="319510"/>
                                </a:lnTo>
                                <a:lnTo>
                                  <a:pt x="500522" y="330440"/>
                                </a:lnTo>
                                <a:lnTo>
                                  <a:pt x="509113" y="322153"/>
                                </a:lnTo>
                                <a:lnTo>
                                  <a:pt x="497699" y="311083"/>
                                </a:lnTo>
                                <a:close/>
                              </a:path>
                              <a:path w="530860" h="1358900">
                                <a:moveTo>
                                  <a:pt x="522399" y="309337"/>
                                </a:moveTo>
                                <a:lnTo>
                                  <a:pt x="509113" y="322153"/>
                                </a:lnTo>
                                <a:lnTo>
                                  <a:pt x="517659" y="330440"/>
                                </a:lnTo>
                                <a:lnTo>
                                  <a:pt x="517106" y="330440"/>
                                </a:lnTo>
                                <a:lnTo>
                                  <a:pt x="522043" y="325672"/>
                                </a:lnTo>
                                <a:lnTo>
                                  <a:pt x="522483" y="325672"/>
                                </a:lnTo>
                                <a:lnTo>
                                  <a:pt x="514163" y="317520"/>
                                </a:lnTo>
                                <a:lnTo>
                                  <a:pt x="530525" y="317520"/>
                                </a:lnTo>
                                <a:lnTo>
                                  <a:pt x="522399" y="309337"/>
                                </a:lnTo>
                                <a:close/>
                              </a:path>
                              <a:path w="530860" h="1358900">
                                <a:moveTo>
                                  <a:pt x="4535" y="317520"/>
                                </a:moveTo>
                                <a:lnTo>
                                  <a:pt x="794" y="329194"/>
                                </a:lnTo>
                                <a:lnTo>
                                  <a:pt x="690" y="329521"/>
                                </a:lnTo>
                                <a:lnTo>
                                  <a:pt x="600" y="329804"/>
                                </a:lnTo>
                                <a:lnTo>
                                  <a:pt x="529" y="330027"/>
                                </a:lnTo>
                                <a:lnTo>
                                  <a:pt x="878" y="329804"/>
                                </a:lnTo>
                                <a:lnTo>
                                  <a:pt x="8671" y="322153"/>
                                </a:lnTo>
                                <a:lnTo>
                                  <a:pt x="9214" y="322153"/>
                                </a:lnTo>
                                <a:lnTo>
                                  <a:pt x="4535" y="317520"/>
                                </a:lnTo>
                                <a:close/>
                              </a:path>
                              <a:path w="530860" h="1358900">
                                <a:moveTo>
                                  <a:pt x="486237" y="322153"/>
                                </a:moveTo>
                                <a:lnTo>
                                  <a:pt x="469986" y="322153"/>
                                </a:lnTo>
                                <a:lnTo>
                                  <a:pt x="478084" y="330027"/>
                                </a:lnTo>
                                <a:lnTo>
                                  <a:pt x="486237" y="322153"/>
                                </a:lnTo>
                                <a:close/>
                              </a:path>
                              <a:path w="530860" h="1358900">
                                <a:moveTo>
                                  <a:pt x="530499" y="317520"/>
                                </a:moveTo>
                                <a:lnTo>
                                  <a:pt x="522043" y="325672"/>
                                </a:lnTo>
                                <a:lnTo>
                                  <a:pt x="522483" y="325672"/>
                                </a:lnTo>
                                <a:lnTo>
                                  <a:pt x="526927" y="330027"/>
                                </a:lnTo>
                                <a:lnTo>
                                  <a:pt x="527149" y="330027"/>
                                </a:lnTo>
                                <a:lnTo>
                                  <a:pt x="530499" y="317520"/>
                                </a:lnTo>
                                <a:close/>
                              </a:path>
                              <a:path w="530860" h="1358900">
                                <a:moveTo>
                                  <a:pt x="440949" y="311751"/>
                                </a:moveTo>
                                <a:lnTo>
                                  <a:pt x="440504" y="312135"/>
                                </a:lnTo>
                                <a:lnTo>
                                  <a:pt x="430569" y="321719"/>
                                </a:lnTo>
                                <a:lnTo>
                                  <a:pt x="438866" y="329804"/>
                                </a:lnTo>
                                <a:lnTo>
                                  <a:pt x="449165" y="319858"/>
                                </a:lnTo>
                                <a:lnTo>
                                  <a:pt x="449472" y="319858"/>
                                </a:lnTo>
                                <a:lnTo>
                                  <a:pt x="440949" y="311751"/>
                                </a:lnTo>
                                <a:close/>
                              </a:path>
                              <a:path w="530860" h="1358900">
                                <a:moveTo>
                                  <a:pt x="401405" y="311751"/>
                                </a:moveTo>
                                <a:lnTo>
                                  <a:pt x="391396" y="321406"/>
                                </a:lnTo>
                                <a:lnTo>
                                  <a:pt x="399709" y="329521"/>
                                </a:lnTo>
                                <a:lnTo>
                                  <a:pt x="409715" y="319858"/>
                                </a:lnTo>
                                <a:lnTo>
                                  <a:pt x="409893" y="319858"/>
                                </a:lnTo>
                                <a:lnTo>
                                  <a:pt x="401405" y="311751"/>
                                </a:lnTo>
                                <a:close/>
                              </a:path>
                              <a:path w="530860" h="1358900">
                                <a:moveTo>
                                  <a:pt x="364036" y="313631"/>
                                </a:moveTo>
                                <a:lnTo>
                                  <a:pt x="354412" y="323146"/>
                                </a:lnTo>
                                <a:lnTo>
                                  <a:pt x="360599" y="329194"/>
                                </a:lnTo>
                                <a:lnTo>
                                  <a:pt x="370266" y="319858"/>
                                </a:lnTo>
                                <a:lnTo>
                                  <a:pt x="370533" y="319858"/>
                                </a:lnTo>
                                <a:lnTo>
                                  <a:pt x="364036" y="313631"/>
                                </a:lnTo>
                                <a:close/>
                              </a:path>
                              <a:path w="530860" h="1358900">
                                <a:moveTo>
                                  <a:pt x="139168" y="307848"/>
                                </a:moveTo>
                                <a:lnTo>
                                  <a:pt x="130737" y="316155"/>
                                </a:lnTo>
                                <a:lnTo>
                                  <a:pt x="140604" y="325672"/>
                                </a:lnTo>
                                <a:lnTo>
                                  <a:pt x="140401" y="325672"/>
                                </a:lnTo>
                                <a:lnTo>
                                  <a:pt x="148823" y="317520"/>
                                </a:lnTo>
                                <a:lnTo>
                                  <a:pt x="149183" y="317520"/>
                                </a:lnTo>
                                <a:lnTo>
                                  <a:pt x="139168" y="307848"/>
                                </a:lnTo>
                                <a:close/>
                              </a:path>
                              <a:path w="530860" h="1358900">
                                <a:moveTo>
                                  <a:pt x="219608" y="309337"/>
                                </a:moveTo>
                                <a:lnTo>
                                  <a:pt x="211531" y="317109"/>
                                </a:lnTo>
                                <a:lnTo>
                                  <a:pt x="211147" y="317520"/>
                                </a:lnTo>
                                <a:lnTo>
                                  <a:pt x="219598" y="325672"/>
                                </a:lnTo>
                                <a:lnTo>
                                  <a:pt x="228039" y="317520"/>
                                </a:lnTo>
                                <a:lnTo>
                                  <a:pt x="227656" y="317109"/>
                                </a:lnTo>
                                <a:lnTo>
                                  <a:pt x="219608" y="309337"/>
                                </a:lnTo>
                                <a:close/>
                              </a:path>
                              <a:path w="530860" h="1358900">
                                <a:moveTo>
                                  <a:pt x="511192" y="298051"/>
                                </a:moveTo>
                                <a:lnTo>
                                  <a:pt x="502683" y="306270"/>
                                </a:lnTo>
                                <a:lnTo>
                                  <a:pt x="522483" y="325672"/>
                                </a:lnTo>
                                <a:lnTo>
                                  <a:pt x="522043" y="325672"/>
                                </a:lnTo>
                                <a:lnTo>
                                  <a:pt x="530484" y="317520"/>
                                </a:lnTo>
                                <a:lnTo>
                                  <a:pt x="513916" y="317520"/>
                                </a:lnTo>
                                <a:lnTo>
                                  <a:pt x="522399" y="309337"/>
                                </a:lnTo>
                                <a:lnTo>
                                  <a:pt x="511192" y="298051"/>
                                </a:lnTo>
                                <a:close/>
                              </a:path>
                              <a:path w="530860" h="1358900">
                                <a:moveTo>
                                  <a:pt x="178150" y="307397"/>
                                </a:moveTo>
                                <a:lnTo>
                                  <a:pt x="169746" y="315684"/>
                                </a:lnTo>
                                <a:lnTo>
                                  <a:pt x="179739" y="325323"/>
                                </a:lnTo>
                                <a:lnTo>
                                  <a:pt x="188206" y="317109"/>
                                </a:lnTo>
                                <a:lnTo>
                                  <a:pt x="178150" y="307397"/>
                                </a:lnTo>
                                <a:close/>
                              </a:path>
                              <a:path w="530860" h="1358900">
                                <a:moveTo>
                                  <a:pt x="255882" y="306270"/>
                                </a:moveTo>
                                <a:lnTo>
                                  <a:pt x="247535" y="314520"/>
                                </a:lnTo>
                                <a:lnTo>
                                  <a:pt x="255927" y="322616"/>
                                </a:lnTo>
                                <a:lnTo>
                                  <a:pt x="264262" y="314364"/>
                                </a:lnTo>
                                <a:lnTo>
                                  <a:pt x="255882" y="306270"/>
                                </a:lnTo>
                                <a:close/>
                              </a:path>
                              <a:path w="530860" h="1358900">
                                <a:moveTo>
                                  <a:pt x="294867" y="305821"/>
                                </a:moveTo>
                                <a:lnTo>
                                  <a:pt x="286544" y="314050"/>
                                </a:lnTo>
                                <a:lnTo>
                                  <a:pt x="294944" y="322153"/>
                                </a:lnTo>
                                <a:lnTo>
                                  <a:pt x="295320" y="321719"/>
                                </a:lnTo>
                                <a:lnTo>
                                  <a:pt x="303066" y="314050"/>
                                </a:lnTo>
                                <a:lnTo>
                                  <a:pt x="303387" y="314050"/>
                                </a:lnTo>
                                <a:lnTo>
                                  <a:pt x="294867" y="305821"/>
                                </a:lnTo>
                                <a:close/>
                              </a:path>
                              <a:path w="530860" h="1358900">
                                <a:moveTo>
                                  <a:pt x="323956" y="293371"/>
                                </a:moveTo>
                                <a:lnTo>
                                  <a:pt x="313907" y="303319"/>
                                </a:lnTo>
                                <a:lnTo>
                                  <a:pt x="314133" y="303319"/>
                                </a:lnTo>
                                <a:lnTo>
                                  <a:pt x="333729" y="322153"/>
                                </a:lnTo>
                                <a:lnTo>
                                  <a:pt x="333369" y="322153"/>
                                </a:lnTo>
                                <a:lnTo>
                                  <a:pt x="341554" y="314050"/>
                                </a:lnTo>
                                <a:lnTo>
                                  <a:pt x="325078" y="314050"/>
                                </a:lnTo>
                                <a:lnTo>
                                  <a:pt x="335037" y="304204"/>
                                </a:lnTo>
                                <a:lnTo>
                                  <a:pt x="323956" y="293371"/>
                                </a:lnTo>
                                <a:close/>
                              </a:path>
                              <a:path w="530860" h="1358900">
                                <a:moveTo>
                                  <a:pt x="100161" y="308275"/>
                                </a:moveTo>
                                <a:lnTo>
                                  <a:pt x="97025" y="311363"/>
                                </a:lnTo>
                                <a:lnTo>
                                  <a:pt x="106454" y="320686"/>
                                </a:lnTo>
                                <a:lnTo>
                                  <a:pt x="109733" y="317520"/>
                                </a:lnTo>
                                <a:lnTo>
                                  <a:pt x="100161" y="308275"/>
                                </a:lnTo>
                                <a:close/>
                              </a:path>
                              <a:path w="530860" h="1358900">
                                <a:moveTo>
                                  <a:pt x="66893" y="303051"/>
                                </a:moveTo>
                                <a:lnTo>
                                  <a:pt x="66567" y="303319"/>
                                </a:lnTo>
                                <a:lnTo>
                                  <a:pt x="58670" y="311083"/>
                                </a:lnTo>
                                <a:lnTo>
                                  <a:pt x="58491" y="311363"/>
                                </a:lnTo>
                                <a:lnTo>
                                  <a:pt x="67557" y="320327"/>
                                </a:lnTo>
                                <a:lnTo>
                                  <a:pt x="76069" y="312135"/>
                                </a:lnTo>
                                <a:lnTo>
                                  <a:pt x="66893" y="303051"/>
                                </a:lnTo>
                                <a:close/>
                              </a:path>
                              <a:path w="530860" h="1358900">
                                <a:moveTo>
                                  <a:pt x="17580" y="292334"/>
                                </a:moveTo>
                                <a:lnTo>
                                  <a:pt x="8995" y="300524"/>
                                </a:lnTo>
                                <a:lnTo>
                                  <a:pt x="28548" y="319858"/>
                                </a:lnTo>
                                <a:lnTo>
                                  <a:pt x="37004" y="311751"/>
                                </a:lnTo>
                                <a:lnTo>
                                  <a:pt x="37194" y="311751"/>
                                </a:lnTo>
                                <a:lnTo>
                                  <a:pt x="36802" y="311363"/>
                                </a:lnTo>
                                <a:lnTo>
                                  <a:pt x="19661" y="311363"/>
                                </a:lnTo>
                                <a:lnTo>
                                  <a:pt x="28127" y="303051"/>
                                </a:lnTo>
                                <a:lnTo>
                                  <a:pt x="28406" y="303051"/>
                                </a:lnTo>
                                <a:lnTo>
                                  <a:pt x="17580" y="292334"/>
                                </a:lnTo>
                                <a:close/>
                              </a:path>
                              <a:path w="530860" h="1358900">
                                <a:moveTo>
                                  <a:pt x="383364" y="294520"/>
                                </a:moveTo>
                                <a:lnTo>
                                  <a:pt x="364036" y="313631"/>
                                </a:lnTo>
                                <a:lnTo>
                                  <a:pt x="370533" y="319858"/>
                                </a:lnTo>
                                <a:lnTo>
                                  <a:pt x="370266" y="319858"/>
                                </a:lnTo>
                                <a:lnTo>
                                  <a:pt x="380090" y="310370"/>
                                </a:lnTo>
                                <a:lnTo>
                                  <a:pt x="373773" y="304204"/>
                                </a:lnTo>
                                <a:lnTo>
                                  <a:pt x="386474" y="304204"/>
                                </a:lnTo>
                                <a:lnTo>
                                  <a:pt x="389969" y="300829"/>
                                </a:lnTo>
                                <a:lnTo>
                                  <a:pt x="383364" y="294520"/>
                                </a:lnTo>
                                <a:close/>
                              </a:path>
                              <a:path w="530860" h="1358900">
                                <a:moveTo>
                                  <a:pt x="410921" y="302572"/>
                                </a:moveTo>
                                <a:lnTo>
                                  <a:pt x="401405" y="311751"/>
                                </a:lnTo>
                                <a:lnTo>
                                  <a:pt x="409893" y="319858"/>
                                </a:lnTo>
                                <a:lnTo>
                                  <a:pt x="409715" y="319858"/>
                                </a:lnTo>
                                <a:lnTo>
                                  <a:pt x="419230" y="310669"/>
                                </a:lnTo>
                                <a:lnTo>
                                  <a:pt x="410921" y="302572"/>
                                </a:lnTo>
                                <a:close/>
                              </a:path>
                              <a:path w="530860" h="1358900">
                                <a:moveTo>
                                  <a:pt x="469723" y="283950"/>
                                </a:moveTo>
                                <a:lnTo>
                                  <a:pt x="441305" y="311363"/>
                                </a:lnTo>
                                <a:lnTo>
                                  <a:pt x="440949" y="311751"/>
                                </a:lnTo>
                                <a:lnTo>
                                  <a:pt x="449472" y="319858"/>
                                </a:lnTo>
                                <a:lnTo>
                                  <a:pt x="449165" y="319858"/>
                                </a:lnTo>
                                <a:lnTo>
                                  <a:pt x="458426" y="310912"/>
                                </a:lnTo>
                                <a:lnTo>
                                  <a:pt x="450342" y="303051"/>
                                </a:lnTo>
                                <a:lnTo>
                                  <a:pt x="466566" y="303051"/>
                                </a:lnTo>
                                <a:lnTo>
                                  <a:pt x="469050" y="300652"/>
                                </a:lnTo>
                                <a:lnTo>
                                  <a:pt x="460874" y="292914"/>
                                </a:lnTo>
                                <a:lnTo>
                                  <a:pt x="477062" y="292914"/>
                                </a:lnTo>
                                <a:lnTo>
                                  <a:pt x="477906" y="292099"/>
                                </a:lnTo>
                                <a:lnTo>
                                  <a:pt x="478126" y="292099"/>
                                </a:lnTo>
                                <a:lnTo>
                                  <a:pt x="469723" y="283950"/>
                                </a:lnTo>
                                <a:close/>
                              </a:path>
                              <a:path w="530860" h="1358900">
                                <a:moveTo>
                                  <a:pt x="478126" y="292099"/>
                                </a:moveTo>
                                <a:lnTo>
                                  <a:pt x="477906" y="292099"/>
                                </a:lnTo>
                                <a:lnTo>
                                  <a:pt x="469050" y="300652"/>
                                </a:lnTo>
                                <a:lnTo>
                                  <a:pt x="488974" y="319510"/>
                                </a:lnTo>
                                <a:lnTo>
                                  <a:pt x="497008" y="311751"/>
                                </a:lnTo>
                                <a:lnTo>
                                  <a:pt x="480400" y="311751"/>
                                </a:lnTo>
                                <a:lnTo>
                                  <a:pt x="489418" y="303051"/>
                                </a:lnTo>
                                <a:lnTo>
                                  <a:pt x="478126" y="292099"/>
                                </a:lnTo>
                                <a:close/>
                              </a:path>
                              <a:path w="530860" h="1358900">
                                <a:moveTo>
                                  <a:pt x="111252" y="297359"/>
                                </a:moveTo>
                                <a:lnTo>
                                  <a:pt x="100161" y="308275"/>
                                </a:lnTo>
                                <a:lnTo>
                                  <a:pt x="109733" y="317520"/>
                                </a:lnTo>
                                <a:lnTo>
                                  <a:pt x="120939" y="306702"/>
                                </a:lnTo>
                                <a:lnTo>
                                  <a:pt x="111252" y="297359"/>
                                </a:lnTo>
                                <a:close/>
                              </a:path>
                              <a:path w="530860" h="1358900">
                                <a:moveTo>
                                  <a:pt x="150277" y="296903"/>
                                </a:moveTo>
                                <a:lnTo>
                                  <a:pt x="139168" y="307848"/>
                                </a:lnTo>
                                <a:lnTo>
                                  <a:pt x="149183" y="317520"/>
                                </a:lnTo>
                                <a:lnTo>
                                  <a:pt x="148823" y="317520"/>
                                </a:lnTo>
                                <a:lnTo>
                                  <a:pt x="159999" y="306702"/>
                                </a:lnTo>
                                <a:lnTo>
                                  <a:pt x="160436" y="306702"/>
                                </a:lnTo>
                                <a:lnTo>
                                  <a:pt x="150277" y="296903"/>
                                </a:lnTo>
                                <a:close/>
                              </a:path>
                              <a:path w="530860" h="1358900">
                                <a:moveTo>
                                  <a:pt x="207923" y="298051"/>
                                </a:moveTo>
                                <a:lnTo>
                                  <a:pt x="207622" y="298275"/>
                                </a:lnTo>
                                <a:lnTo>
                                  <a:pt x="199843" y="305821"/>
                                </a:lnTo>
                                <a:lnTo>
                                  <a:pt x="199485" y="306270"/>
                                </a:lnTo>
                                <a:lnTo>
                                  <a:pt x="211147" y="317520"/>
                                </a:lnTo>
                                <a:lnTo>
                                  <a:pt x="211531" y="317109"/>
                                </a:lnTo>
                                <a:lnTo>
                                  <a:pt x="219588" y="309337"/>
                                </a:lnTo>
                                <a:lnTo>
                                  <a:pt x="218509" y="308275"/>
                                </a:lnTo>
                                <a:lnTo>
                                  <a:pt x="207923" y="298051"/>
                                </a:lnTo>
                                <a:close/>
                              </a:path>
                              <a:path w="530860" h="1358900">
                                <a:moveTo>
                                  <a:pt x="239335" y="290289"/>
                                </a:moveTo>
                                <a:lnTo>
                                  <a:pt x="220688" y="308275"/>
                                </a:lnTo>
                                <a:lnTo>
                                  <a:pt x="219608" y="309337"/>
                                </a:lnTo>
                                <a:lnTo>
                                  <a:pt x="228081" y="317520"/>
                                </a:lnTo>
                                <a:lnTo>
                                  <a:pt x="228464" y="317109"/>
                                </a:lnTo>
                                <a:lnTo>
                                  <a:pt x="239239" y="306702"/>
                                </a:lnTo>
                                <a:lnTo>
                                  <a:pt x="239430" y="306702"/>
                                </a:lnTo>
                                <a:lnTo>
                                  <a:pt x="231026" y="298595"/>
                                </a:lnTo>
                                <a:lnTo>
                                  <a:pt x="247936" y="298595"/>
                                </a:lnTo>
                                <a:lnTo>
                                  <a:pt x="239335" y="290289"/>
                                </a:lnTo>
                                <a:close/>
                              </a:path>
                              <a:path w="530860" h="1358900">
                                <a:moveTo>
                                  <a:pt x="530505" y="304799"/>
                                </a:moveTo>
                                <a:lnTo>
                                  <a:pt x="527103" y="304799"/>
                                </a:lnTo>
                                <a:lnTo>
                                  <a:pt x="522399" y="309337"/>
                                </a:lnTo>
                                <a:lnTo>
                                  <a:pt x="530525" y="317520"/>
                                </a:lnTo>
                                <a:lnTo>
                                  <a:pt x="530505" y="304799"/>
                                </a:lnTo>
                                <a:close/>
                              </a:path>
                              <a:path w="530860" h="1358900">
                                <a:moveTo>
                                  <a:pt x="189278" y="296424"/>
                                </a:moveTo>
                                <a:lnTo>
                                  <a:pt x="178150" y="307397"/>
                                </a:lnTo>
                                <a:lnTo>
                                  <a:pt x="188206" y="317109"/>
                                </a:lnTo>
                                <a:lnTo>
                                  <a:pt x="199380" y="306270"/>
                                </a:lnTo>
                                <a:lnTo>
                                  <a:pt x="199019" y="305821"/>
                                </a:lnTo>
                                <a:lnTo>
                                  <a:pt x="189278" y="296424"/>
                                </a:lnTo>
                                <a:close/>
                              </a:path>
                              <a:path w="530860" h="1358900">
                                <a:moveTo>
                                  <a:pt x="129588" y="298595"/>
                                </a:moveTo>
                                <a:lnTo>
                                  <a:pt x="129336" y="298595"/>
                                </a:lnTo>
                                <a:lnTo>
                                  <a:pt x="120939" y="306702"/>
                                </a:lnTo>
                                <a:lnTo>
                                  <a:pt x="130737" y="316155"/>
                                </a:lnTo>
                                <a:lnTo>
                                  <a:pt x="139168" y="307848"/>
                                </a:lnTo>
                                <a:lnTo>
                                  <a:pt x="129588" y="298595"/>
                                </a:lnTo>
                                <a:close/>
                              </a:path>
                              <a:path w="530860" h="1358900">
                                <a:moveTo>
                                  <a:pt x="168706" y="298275"/>
                                </a:moveTo>
                                <a:lnTo>
                                  <a:pt x="159999" y="306702"/>
                                </a:lnTo>
                                <a:lnTo>
                                  <a:pt x="160436" y="306702"/>
                                </a:lnTo>
                                <a:lnTo>
                                  <a:pt x="169746" y="315684"/>
                                </a:lnTo>
                                <a:lnTo>
                                  <a:pt x="178150" y="307397"/>
                                </a:lnTo>
                                <a:lnTo>
                                  <a:pt x="168706" y="298275"/>
                                </a:lnTo>
                                <a:close/>
                              </a:path>
                              <a:path w="530860" h="1358900">
                                <a:moveTo>
                                  <a:pt x="247936" y="298595"/>
                                </a:moveTo>
                                <a:lnTo>
                                  <a:pt x="247634" y="298595"/>
                                </a:lnTo>
                                <a:lnTo>
                                  <a:pt x="239239" y="306702"/>
                                </a:lnTo>
                                <a:lnTo>
                                  <a:pt x="239430" y="306702"/>
                                </a:lnTo>
                                <a:lnTo>
                                  <a:pt x="247535" y="314520"/>
                                </a:lnTo>
                                <a:lnTo>
                                  <a:pt x="255879" y="306270"/>
                                </a:lnTo>
                                <a:lnTo>
                                  <a:pt x="247936" y="298595"/>
                                </a:lnTo>
                                <a:close/>
                              </a:path>
                              <a:path w="530860" h="1358900">
                                <a:moveTo>
                                  <a:pt x="267040" y="295235"/>
                                </a:moveTo>
                                <a:lnTo>
                                  <a:pt x="255882" y="306270"/>
                                </a:lnTo>
                                <a:lnTo>
                                  <a:pt x="264262" y="314364"/>
                                </a:lnTo>
                                <a:lnTo>
                                  <a:pt x="275420" y="303319"/>
                                </a:lnTo>
                                <a:lnTo>
                                  <a:pt x="267040" y="295235"/>
                                </a:lnTo>
                                <a:close/>
                              </a:path>
                              <a:path w="530860" h="1358900">
                                <a:moveTo>
                                  <a:pt x="283906" y="295235"/>
                                </a:moveTo>
                                <a:lnTo>
                                  <a:pt x="283585" y="295235"/>
                                </a:lnTo>
                                <a:lnTo>
                                  <a:pt x="275420" y="303319"/>
                                </a:lnTo>
                                <a:lnTo>
                                  <a:pt x="286544" y="314050"/>
                                </a:lnTo>
                                <a:lnTo>
                                  <a:pt x="294867" y="305821"/>
                                </a:lnTo>
                                <a:lnTo>
                                  <a:pt x="283906" y="295235"/>
                                </a:lnTo>
                                <a:close/>
                              </a:path>
                              <a:path w="530860" h="1358900">
                                <a:moveTo>
                                  <a:pt x="315661" y="285261"/>
                                </a:moveTo>
                                <a:lnTo>
                                  <a:pt x="294867" y="305821"/>
                                </a:lnTo>
                                <a:lnTo>
                                  <a:pt x="303387" y="314050"/>
                                </a:lnTo>
                                <a:lnTo>
                                  <a:pt x="303066" y="314050"/>
                                </a:lnTo>
                                <a:lnTo>
                                  <a:pt x="313907" y="303319"/>
                                </a:lnTo>
                                <a:lnTo>
                                  <a:pt x="314133" y="303319"/>
                                </a:lnTo>
                                <a:lnTo>
                                  <a:pt x="305722" y="295235"/>
                                </a:lnTo>
                                <a:lnTo>
                                  <a:pt x="322072" y="295235"/>
                                </a:lnTo>
                                <a:lnTo>
                                  <a:pt x="323956" y="293371"/>
                                </a:lnTo>
                                <a:lnTo>
                                  <a:pt x="315661" y="285261"/>
                                </a:lnTo>
                                <a:close/>
                              </a:path>
                              <a:path w="530860" h="1358900">
                                <a:moveTo>
                                  <a:pt x="362676" y="293371"/>
                                </a:moveTo>
                                <a:lnTo>
                                  <a:pt x="362443" y="293371"/>
                                </a:lnTo>
                                <a:lnTo>
                                  <a:pt x="352664" y="303051"/>
                                </a:lnTo>
                                <a:lnTo>
                                  <a:pt x="352996" y="303051"/>
                                </a:lnTo>
                                <a:lnTo>
                                  <a:pt x="364036" y="313631"/>
                                </a:lnTo>
                                <a:lnTo>
                                  <a:pt x="373570" y="304204"/>
                                </a:lnTo>
                                <a:lnTo>
                                  <a:pt x="373773" y="304204"/>
                                </a:lnTo>
                                <a:lnTo>
                                  <a:pt x="362676" y="293371"/>
                                </a:lnTo>
                                <a:close/>
                              </a:path>
                              <a:path w="530860" h="1358900">
                                <a:moveTo>
                                  <a:pt x="344468" y="294879"/>
                                </a:moveTo>
                                <a:lnTo>
                                  <a:pt x="335037" y="304204"/>
                                </a:lnTo>
                                <a:lnTo>
                                  <a:pt x="343320" y="312302"/>
                                </a:lnTo>
                                <a:lnTo>
                                  <a:pt x="352664" y="303051"/>
                                </a:lnTo>
                                <a:lnTo>
                                  <a:pt x="352996" y="303051"/>
                                </a:lnTo>
                                <a:lnTo>
                                  <a:pt x="344468" y="294879"/>
                                </a:lnTo>
                                <a:close/>
                              </a:path>
                              <a:path w="530860" h="1358900">
                                <a:moveTo>
                                  <a:pt x="77779" y="292334"/>
                                </a:moveTo>
                                <a:lnTo>
                                  <a:pt x="77150" y="292914"/>
                                </a:lnTo>
                                <a:lnTo>
                                  <a:pt x="67327" y="302572"/>
                                </a:lnTo>
                                <a:lnTo>
                                  <a:pt x="66893" y="303051"/>
                                </a:lnTo>
                                <a:lnTo>
                                  <a:pt x="76069" y="312135"/>
                                </a:lnTo>
                                <a:lnTo>
                                  <a:pt x="87084" y="301535"/>
                                </a:lnTo>
                                <a:lnTo>
                                  <a:pt x="77779" y="292334"/>
                                </a:lnTo>
                                <a:close/>
                              </a:path>
                              <a:path w="530860" h="1358900">
                                <a:moveTo>
                                  <a:pt x="46079" y="303051"/>
                                </a:moveTo>
                                <a:lnTo>
                                  <a:pt x="28406" y="303051"/>
                                </a:lnTo>
                                <a:lnTo>
                                  <a:pt x="37194" y="311751"/>
                                </a:lnTo>
                                <a:lnTo>
                                  <a:pt x="37004" y="311751"/>
                                </a:lnTo>
                                <a:lnTo>
                                  <a:pt x="46079" y="303051"/>
                                </a:lnTo>
                                <a:close/>
                              </a:path>
                              <a:path w="530860" h="1358900">
                                <a:moveTo>
                                  <a:pt x="399593" y="291534"/>
                                </a:moveTo>
                                <a:lnTo>
                                  <a:pt x="389969" y="300829"/>
                                </a:lnTo>
                                <a:lnTo>
                                  <a:pt x="401405" y="311751"/>
                                </a:lnTo>
                                <a:lnTo>
                                  <a:pt x="410921" y="302572"/>
                                </a:lnTo>
                                <a:lnTo>
                                  <a:pt x="399593" y="291534"/>
                                </a:lnTo>
                                <a:close/>
                              </a:path>
                              <a:path w="530860" h="1358900">
                                <a:moveTo>
                                  <a:pt x="438769" y="291798"/>
                                </a:moveTo>
                                <a:lnTo>
                                  <a:pt x="429601" y="300652"/>
                                </a:lnTo>
                                <a:lnTo>
                                  <a:pt x="429466" y="300829"/>
                                </a:lnTo>
                                <a:lnTo>
                                  <a:pt x="440949" y="311751"/>
                                </a:lnTo>
                                <a:lnTo>
                                  <a:pt x="441305" y="311363"/>
                                </a:lnTo>
                                <a:lnTo>
                                  <a:pt x="449921" y="303051"/>
                                </a:lnTo>
                                <a:lnTo>
                                  <a:pt x="450342" y="303051"/>
                                </a:lnTo>
                                <a:lnTo>
                                  <a:pt x="438769" y="291798"/>
                                </a:lnTo>
                                <a:close/>
                              </a:path>
                              <a:path w="530860" h="1358900">
                                <a:moveTo>
                                  <a:pt x="56653" y="292914"/>
                                </a:moveTo>
                                <a:lnTo>
                                  <a:pt x="48113" y="301101"/>
                                </a:lnTo>
                                <a:lnTo>
                                  <a:pt x="58491" y="311363"/>
                                </a:lnTo>
                                <a:lnTo>
                                  <a:pt x="58670" y="311083"/>
                                </a:lnTo>
                                <a:lnTo>
                                  <a:pt x="66839" y="303051"/>
                                </a:lnTo>
                                <a:lnTo>
                                  <a:pt x="66409" y="302572"/>
                                </a:lnTo>
                                <a:lnTo>
                                  <a:pt x="56653" y="292914"/>
                                </a:lnTo>
                                <a:close/>
                              </a:path>
                              <a:path w="530860" h="1358900">
                                <a:moveTo>
                                  <a:pt x="90138" y="298595"/>
                                </a:moveTo>
                                <a:lnTo>
                                  <a:pt x="87084" y="301535"/>
                                </a:lnTo>
                                <a:lnTo>
                                  <a:pt x="97025" y="311363"/>
                                </a:lnTo>
                                <a:lnTo>
                                  <a:pt x="100161" y="308275"/>
                                </a:lnTo>
                                <a:lnTo>
                                  <a:pt x="90138" y="298595"/>
                                </a:lnTo>
                                <a:close/>
                              </a:path>
                              <a:path w="530860" h="1358900">
                                <a:moveTo>
                                  <a:pt x="503075" y="289877"/>
                                </a:moveTo>
                                <a:lnTo>
                                  <a:pt x="489418" y="303051"/>
                                </a:lnTo>
                                <a:lnTo>
                                  <a:pt x="497699" y="311083"/>
                                </a:lnTo>
                                <a:lnTo>
                                  <a:pt x="502683" y="306270"/>
                                </a:lnTo>
                                <a:lnTo>
                                  <a:pt x="494524" y="298275"/>
                                </a:lnTo>
                                <a:lnTo>
                                  <a:pt x="510961" y="298275"/>
                                </a:lnTo>
                                <a:lnTo>
                                  <a:pt x="511192" y="298051"/>
                                </a:lnTo>
                                <a:lnTo>
                                  <a:pt x="503075" y="289877"/>
                                </a:lnTo>
                                <a:close/>
                              </a:path>
                              <a:path w="530860" h="1358900">
                                <a:moveTo>
                                  <a:pt x="466566" y="303051"/>
                                </a:moveTo>
                                <a:lnTo>
                                  <a:pt x="450342" y="303051"/>
                                </a:lnTo>
                                <a:lnTo>
                                  <a:pt x="458426" y="310912"/>
                                </a:lnTo>
                                <a:lnTo>
                                  <a:pt x="466566" y="303051"/>
                                </a:lnTo>
                                <a:close/>
                              </a:path>
                              <a:path w="530860" h="1358900">
                                <a:moveTo>
                                  <a:pt x="440714" y="273833"/>
                                </a:moveTo>
                                <a:lnTo>
                                  <a:pt x="410921" y="302572"/>
                                </a:lnTo>
                                <a:lnTo>
                                  <a:pt x="419230" y="310669"/>
                                </a:lnTo>
                                <a:lnTo>
                                  <a:pt x="429418" y="300829"/>
                                </a:lnTo>
                                <a:lnTo>
                                  <a:pt x="429281" y="300652"/>
                                </a:lnTo>
                                <a:lnTo>
                                  <a:pt x="421145" y="292914"/>
                                </a:lnTo>
                                <a:lnTo>
                                  <a:pt x="437613" y="292914"/>
                                </a:lnTo>
                                <a:lnTo>
                                  <a:pt x="438769" y="291798"/>
                                </a:lnTo>
                                <a:lnTo>
                                  <a:pt x="430536" y="283792"/>
                                </a:lnTo>
                                <a:lnTo>
                                  <a:pt x="447058" y="283792"/>
                                </a:lnTo>
                                <a:lnTo>
                                  <a:pt x="449016" y="281901"/>
                                </a:lnTo>
                                <a:lnTo>
                                  <a:pt x="449238" y="281901"/>
                                </a:lnTo>
                                <a:lnTo>
                                  <a:pt x="440714" y="273833"/>
                                </a:lnTo>
                                <a:close/>
                              </a:path>
                              <a:path w="530860" h="1358900">
                                <a:moveTo>
                                  <a:pt x="386474" y="304204"/>
                                </a:moveTo>
                                <a:lnTo>
                                  <a:pt x="373773" y="304204"/>
                                </a:lnTo>
                                <a:lnTo>
                                  <a:pt x="380090" y="310370"/>
                                </a:lnTo>
                                <a:lnTo>
                                  <a:pt x="386474" y="304204"/>
                                </a:lnTo>
                                <a:close/>
                              </a:path>
                              <a:path w="530860" h="1358900">
                                <a:moveTo>
                                  <a:pt x="119699" y="289044"/>
                                </a:moveTo>
                                <a:lnTo>
                                  <a:pt x="111252" y="297359"/>
                                </a:lnTo>
                                <a:lnTo>
                                  <a:pt x="120939" y="306702"/>
                                </a:lnTo>
                                <a:lnTo>
                                  <a:pt x="129336" y="298595"/>
                                </a:lnTo>
                                <a:lnTo>
                                  <a:pt x="129588" y="298595"/>
                                </a:lnTo>
                                <a:lnTo>
                                  <a:pt x="119699" y="289044"/>
                                </a:lnTo>
                                <a:close/>
                              </a:path>
                              <a:path w="530860" h="1358900">
                                <a:moveTo>
                                  <a:pt x="158696" y="288608"/>
                                </a:moveTo>
                                <a:lnTo>
                                  <a:pt x="150277" y="296903"/>
                                </a:lnTo>
                                <a:lnTo>
                                  <a:pt x="160436" y="306702"/>
                                </a:lnTo>
                                <a:lnTo>
                                  <a:pt x="159999" y="306702"/>
                                </a:lnTo>
                                <a:lnTo>
                                  <a:pt x="168706" y="298275"/>
                                </a:lnTo>
                                <a:lnTo>
                                  <a:pt x="158696" y="288608"/>
                                </a:lnTo>
                                <a:close/>
                              </a:path>
                              <a:path w="530860" h="1358900">
                                <a:moveTo>
                                  <a:pt x="227647" y="279001"/>
                                </a:moveTo>
                                <a:lnTo>
                                  <a:pt x="227492" y="279001"/>
                                </a:lnTo>
                                <a:lnTo>
                                  <a:pt x="219125" y="287116"/>
                                </a:lnTo>
                                <a:lnTo>
                                  <a:pt x="239430" y="306702"/>
                                </a:lnTo>
                                <a:lnTo>
                                  <a:pt x="239239" y="306702"/>
                                </a:lnTo>
                                <a:lnTo>
                                  <a:pt x="247634" y="298595"/>
                                </a:lnTo>
                                <a:lnTo>
                                  <a:pt x="230723" y="298595"/>
                                </a:lnTo>
                                <a:lnTo>
                                  <a:pt x="239335" y="290289"/>
                                </a:lnTo>
                                <a:lnTo>
                                  <a:pt x="227647" y="279001"/>
                                </a:lnTo>
                                <a:close/>
                              </a:path>
                              <a:path w="530860" h="1358900">
                                <a:moveTo>
                                  <a:pt x="197670" y="288149"/>
                                </a:moveTo>
                                <a:lnTo>
                                  <a:pt x="189278" y="296424"/>
                                </a:lnTo>
                                <a:lnTo>
                                  <a:pt x="199485" y="306270"/>
                                </a:lnTo>
                                <a:lnTo>
                                  <a:pt x="199843" y="305821"/>
                                </a:lnTo>
                                <a:lnTo>
                                  <a:pt x="207853" y="298051"/>
                                </a:lnTo>
                                <a:lnTo>
                                  <a:pt x="207206" y="297359"/>
                                </a:lnTo>
                                <a:lnTo>
                                  <a:pt x="197670" y="288149"/>
                                </a:lnTo>
                                <a:close/>
                              </a:path>
                              <a:path w="530860" h="1358900">
                                <a:moveTo>
                                  <a:pt x="491880" y="278603"/>
                                </a:moveTo>
                                <a:lnTo>
                                  <a:pt x="484986" y="285261"/>
                                </a:lnTo>
                                <a:lnTo>
                                  <a:pt x="483136" y="287116"/>
                                </a:lnTo>
                                <a:lnTo>
                                  <a:pt x="502683" y="306270"/>
                                </a:lnTo>
                                <a:lnTo>
                                  <a:pt x="510961" y="298275"/>
                                </a:lnTo>
                                <a:lnTo>
                                  <a:pt x="494370" y="298275"/>
                                </a:lnTo>
                                <a:lnTo>
                                  <a:pt x="503075" y="289877"/>
                                </a:lnTo>
                                <a:lnTo>
                                  <a:pt x="491880" y="278603"/>
                                </a:lnTo>
                                <a:close/>
                              </a:path>
                              <a:path w="530860" h="1358900">
                                <a:moveTo>
                                  <a:pt x="474" y="292099"/>
                                </a:moveTo>
                                <a:lnTo>
                                  <a:pt x="474" y="304799"/>
                                </a:lnTo>
                                <a:lnTo>
                                  <a:pt x="4514" y="304799"/>
                                </a:lnTo>
                                <a:lnTo>
                                  <a:pt x="8995" y="300524"/>
                                </a:lnTo>
                                <a:lnTo>
                                  <a:pt x="474" y="292099"/>
                                </a:lnTo>
                                <a:close/>
                              </a:path>
                              <a:path w="530860" h="1358900">
                                <a:moveTo>
                                  <a:pt x="286106" y="276383"/>
                                </a:moveTo>
                                <a:lnTo>
                                  <a:pt x="267040" y="295235"/>
                                </a:lnTo>
                                <a:lnTo>
                                  <a:pt x="275420" y="303319"/>
                                </a:lnTo>
                                <a:lnTo>
                                  <a:pt x="283585" y="295235"/>
                                </a:lnTo>
                                <a:lnTo>
                                  <a:pt x="283906" y="295235"/>
                                </a:lnTo>
                                <a:lnTo>
                                  <a:pt x="275499" y="287116"/>
                                </a:lnTo>
                                <a:lnTo>
                                  <a:pt x="291787" y="287116"/>
                                </a:lnTo>
                                <a:lnTo>
                                  <a:pt x="294490" y="284441"/>
                                </a:lnTo>
                                <a:lnTo>
                                  <a:pt x="286106" y="276383"/>
                                </a:lnTo>
                                <a:close/>
                              </a:path>
                              <a:path w="530860" h="1358900">
                                <a:moveTo>
                                  <a:pt x="304592" y="274440"/>
                                </a:moveTo>
                                <a:lnTo>
                                  <a:pt x="294490" y="284441"/>
                                </a:lnTo>
                                <a:lnTo>
                                  <a:pt x="314133" y="303319"/>
                                </a:lnTo>
                                <a:lnTo>
                                  <a:pt x="313907" y="303319"/>
                                </a:lnTo>
                                <a:lnTo>
                                  <a:pt x="322072" y="295235"/>
                                </a:lnTo>
                                <a:lnTo>
                                  <a:pt x="305573" y="295235"/>
                                </a:lnTo>
                                <a:lnTo>
                                  <a:pt x="315661" y="285261"/>
                                </a:lnTo>
                                <a:lnTo>
                                  <a:pt x="304592" y="274440"/>
                                </a:lnTo>
                                <a:close/>
                              </a:path>
                              <a:path w="530860" h="1358900">
                                <a:moveTo>
                                  <a:pt x="363763" y="275801"/>
                                </a:moveTo>
                                <a:lnTo>
                                  <a:pt x="344468" y="294879"/>
                                </a:lnTo>
                                <a:lnTo>
                                  <a:pt x="352996" y="303051"/>
                                </a:lnTo>
                                <a:lnTo>
                                  <a:pt x="352664" y="303051"/>
                                </a:lnTo>
                                <a:lnTo>
                                  <a:pt x="362443" y="293371"/>
                                </a:lnTo>
                                <a:lnTo>
                                  <a:pt x="362676" y="293371"/>
                                </a:lnTo>
                                <a:lnTo>
                                  <a:pt x="354368" y="285261"/>
                                </a:lnTo>
                                <a:lnTo>
                                  <a:pt x="370635" y="285261"/>
                                </a:lnTo>
                                <a:lnTo>
                                  <a:pt x="372119" y="283792"/>
                                </a:lnTo>
                                <a:lnTo>
                                  <a:pt x="363763" y="275801"/>
                                </a:lnTo>
                                <a:close/>
                              </a:path>
                              <a:path w="530860" h="1358900">
                                <a:moveTo>
                                  <a:pt x="80671" y="289452"/>
                                </a:moveTo>
                                <a:lnTo>
                                  <a:pt x="77979" y="292099"/>
                                </a:lnTo>
                                <a:lnTo>
                                  <a:pt x="77779" y="292334"/>
                                </a:lnTo>
                                <a:lnTo>
                                  <a:pt x="87084" y="301535"/>
                                </a:lnTo>
                                <a:lnTo>
                                  <a:pt x="90138" y="298595"/>
                                </a:lnTo>
                                <a:lnTo>
                                  <a:pt x="80671" y="289452"/>
                                </a:lnTo>
                                <a:close/>
                              </a:path>
                              <a:path w="530860" h="1358900">
                                <a:moveTo>
                                  <a:pt x="37178" y="273635"/>
                                </a:moveTo>
                                <a:lnTo>
                                  <a:pt x="28514" y="281901"/>
                                </a:lnTo>
                                <a:lnTo>
                                  <a:pt x="28693" y="281901"/>
                                </a:lnTo>
                                <a:lnTo>
                                  <a:pt x="48113" y="301101"/>
                                </a:lnTo>
                                <a:lnTo>
                                  <a:pt x="56653" y="292914"/>
                                </a:lnTo>
                                <a:lnTo>
                                  <a:pt x="56067" y="292334"/>
                                </a:lnTo>
                                <a:lnTo>
                                  <a:pt x="39044" y="292334"/>
                                </a:lnTo>
                                <a:lnTo>
                                  <a:pt x="47583" y="283950"/>
                                </a:lnTo>
                                <a:lnTo>
                                  <a:pt x="37178" y="273635"/>
                                </a:lnTo>
                                <a:close/>
                              </a:path>
                              <a:path w="530860" h="1358900">
                                <a:moveTo>
                                  <a:pt x="402717" y="275385"/>
                                </a:moveTo>
                                <a:lnTo>
                                  <a:pt x="383364" y="294520"/>
                                </a:lnTo>
                                <a:lnTo>
                                  <a:pt x="389969" y="300829"/>
                                </a:lnTo>
                                <a:lnTo>
                                  <a:pt x="399593" y="291534"/>
                                </a:lnTo>
                                <a:lnTo>
                                  <a:pt x="393156" y="285261"/>
                                </a:lnTo>
                                <a:lnTo>
                                  <a:pt x="406087" y="285261"/>
                                </a:lnTo>
                                <a:lnTo>
                                  <a:pt x="409567" y="281901"/>
                                </a:lnTo>
                                <a:lnTo>
                                  <a:pt x="402717" y="275385"/>
                                </a:lnTo>
                                <a:close/>
                              </a:path>
                              <a:path w="530860" h="1358900">
                                <a:moveTo>
                                  <a:pt x="419111" y="272683"/>
                                </a:moveTo>
                                <a:lnTo>
                                  <a:pt x="409567" y="281901"/>
                                </a:lnTo>
                                <a:lnTo>
                                  <a:pt x="429466" y="300829"/>
                                </a:lnTo>
                                <a:lnTo>
                                  <a:pt x="429601" y="300652"/>
                                </a:lnTo>
                                <a:lnTo>
                                  <a:pt x="437613" y="292914"/>
                                </a:lnTo>
                                <a:lnTo>
                                  <a:pt x="420933" y="292914"/>
                                </a:lnTo>
                                <a:lnTo>
                                  <a:pt x="430389" y="283792"/>
                                </a:lnTo>
                                <a:lnTo>
                                  <a:pt x="430536" y="283792"/>
                                </a:lnTo>
                                <a:lnTo>
                                  <a:pt x="419111" y="272683"/>
                                </a:lnTo>
                                <a:close/>
                              </a:path>
                              <a:path w="530860" h="1358900">
                                <a:moveTo>
                                  <a:pt x="458333" y="272903"/>
                                </a:moveTo>
                                <a:lnTo>
                                  <a:pt x="449016" y="281901"/>
                                </a:lnTo>
                                <a:lnTo>
                                  <a:pt x="449238" y="281901"/>
                                </a:lnTo>
                                <a:lnTo>
                                  <a:pt x="469050" y="300652"/>
                                </a:lnTo>
                                <a:lnTo>
                                  <a:pt x="477062" y="292914"/>
                                </a:lnTo>
                                <a:lnTo>
                                  <a:pt x="460430" y="292914"/>
                                </a:lnTo>
                                <a:lnTo>
                                  <a:pt x="469723" y="283950"/>
                                </a:lnTo>
                                <a:lnTo>
                                  <a:pt x="458333" y="272903"/>
                                </a:lnTo>
                                <a:close/>
                              </a:path>
                              <a:path w="530860" h="1358900">
                                <a:moveTo>
                                  <a:pt x="8951" y="283792"/>
                                </a:moveTo>
                                <a:lnTo>
                                  <a:pt x="474" y="292099"/>
                                </a:lnTo>
                                <a:lnTo>
                                  <a:pt x="8995" y="300524"/>
                                </a:lnTo>
                                <a:lnTo>
                                  <a:pt x="17580" y="292334"/>
                                </a:lnTo>
                                <a:lnTo>
                                  <a:pt x="8951" y="283792"/>
                                </a:lnTo>
                                <a:close/>
                              </a:path>
                              <a:path w="530860" h="1358900">
                                <a:moveTo>
                                  <a:pt x="91809" y="278603"/>
                                </a:moveTo>
                                <a:lnTo>
                                  <a:pt x="91302" y="279001"/>
                                </a:lnTo>
                                <a:lnTo>
                                  <a:pt x="80671" y="289452"/>
                                </a:lnTo>
                                <a:lnTo>
                                  <a:pt x="90138" y="298595"/>
                                </a:lnTo>
                                <a:lnTo>
                                  <a:pt x="101349" y="287806"/>
                                </a:lnTo>
                                <a:lnTo>
                                  <a:pt x="91809" y="278603"/>
                                </a:lnTo>
                                <a:close/>
                              </a:path>
                              <a:path w="530860" h="1358900">
                                <a:moveTo>
                                  <a:pt x="130801" y="278116"/>
                                </a:moveTo>
                                <a:lnTo>
                                  <a:pt x="119699" y="289044"/>
                                </a:lnTo>
                                <a:lnTo>
                                  <a:pt x="129588" y="298595"/>
                                </a:lnTo>
                                <a:lnTo>
                                  <a:pt x="129336" y="298595"/>
                                </a:lnTo>
                                <a:lnTo>
                                  <a:pt x="140679" y="287645"/>
                                </a:lnTo>
                                <a:lnTo>
                                  <a:pt x="130801" y="278116"/>
                                </a:lnTo>
                                <a:close/>
                              </a:path>
                              <a:path w="530860" h="1358900">
                                <a:moveTo>
                                  <a:pt x="250652" y="279428"/>
                                </a:moveTo>
                                <a:lnTo>
                                  <a:pt x="250380" y="279634"/>
                                </a:lnTo>
                                <a:lnTo>
                                  <a:pt x="239335" y="290289"/>
                                </a:lnTo>
                                <a:lnTo>
                                  <a:pt x="247936" y="298595"/>
                                </a:lnTo>
                                <a:lnTo>
                                  <a:pt x="247634" y="298595"/>
                                </a:lnTo>
                                <a:lnTo>
                                  <a:pt x="258972" y="287645"/>
                                </a:lnTo>
                                <a:lnTo>
                                  <a:pt x="259171" y="287645"/>
                                </a:lnTo>
                                <a:lnTo>
                                  <a:pt x="250652" y="279428"/>
                                </a:lnTo>
                                <a:close/>
                              </a:path>
                              <a:path w="530860" h="1358900">
                                <a:moveTo>
                                  <a:pt x="169816" y="277651"/>
                                </a:moveTo>
                                <a:lnTo>
                                  <a:pt x="158696" y="288608"/>
                                </a:lnTo>
                                <a:lnTo>
                                  <a:pt x="168706" y="298275"/>
                                </a:lnTo>
                                <a:lnTo>
                                  <a:pt x="179932" y="287409"/>
                                </a:lnTo>
                                <a:lnTo>
                                  <a:pt x="169816" y="277651"/>
                                </a:lnTo>
                                <a:close/>
                              </a:path>
                              <a:path w="530860" h="1358900">
                                <a:moveTo>
                                  <a:pt x="208809" y="277165"/>
                                </a:moveTo>
                                <a:lnTo>
                                  <a:pt x="197670" y="288149"/>
                                </a:lnTo>
                                <a:lnTo>
                                  <a:pt x="207923" y="298051"/>
                                </a:lnTo>
                                <a:lnTo>
                                  <a:pt x="208567" y="297359"/>
                                </a:lnTo>
                                <a:lnTo>
                                  <a:pt x="219125" y="287116"/>
                                </a:lnTo>
                                <a:lnTo>
                                  <a:pt x="208809" y="277165"/>
                                </a:lnTo>
                                <a:close/>
                              </a:path>
                              <a:path w="530860" h="1358900">
                                <a:moveTo>
                                  <a:pt x="522425" y="271250"/>
                                </a:moveTo>
                                <a:lnTo>
                                  <a:pt x="520900" y="272683"/>
                                </a:lnTo>
                                <a:lnTo>
                                  <a:pt x="503075" y="289877"/>
                                </a:lnTo>
                                <a:lnTo>
                                  <a:pt x="511192" y="298051"/>
                                </a:lnTo>
                                <a:lnTo>
                                  <a:pt x="522212" y="287409"/>
                                </a:lnTo>
                                <a:lnTo>
                                  <a:pt x="522007" y="287116"/>
                                </a:lnTo>
                                <a:lnTo>
                                  <a:pt x="514144" y="279428"/>
                                </a:lnTo>
                                <a:lnTo>
                                  <a:pt x="530533" y="279428"/>
                                </a:lnTo>
                                <a:lnTo>
                                  <a:pt x="522425" y="271250"/>
                                </a:lnTo>
                                <a:close/>
                              </a:path>
                              <a:path w="530860" h="1358900">
                                <a:moveTo>
                                  <a:pt x="109954" y="279634"/>
                                </a:moveTo>
                                <a:lnTo>
                                  <a:pt x="107485" y="281901"/>
                                </a:lnTo>
                                <a:lnTo>
                                  <a:pt x="101349" y="287806"/>
                                </a:lnTo>
                                <a:lnTo>
                                  <a:pt x="111252" y="297359"/>
                                </a:lnTo>
                                <a:lnTo>
                                  <a:pt x="119699" y="289044"/>
                                </a:lnTo>
                                <a:lnTo>
                                  <a:pt x="109954" y="279634"/>
                                </a:lnTo>
                                <a:close/>
                              </a:path>
                              <a:path w="530860" h="1358900">
                                <a:moveTo>
                                  <a:pt x="149191" y="279428"/>
                                </a:moveTo>
                                <a:lnTo>
                                  <a:pt x="140679" y="287645"/>
                                </a:lnTo>
                                <a:lnTo>
                                  <a:pt x="150277" y="296903"/>
                                </a:lnTo>
                                <a:lnTo>
                                  <a:pt x="158696" y="288608"/>
                                </a:lnTo>
                                <a:lnTo>
                                  <a:pt x="149191" y="279428"/>
                                </a:lnTo>
                                <a:close/>
                              </a:path>
                              <a:path w="530860" h="1358900">
                                <a:moveTo>
                                  <a:pt x="188640" y="279428"/>
                                </a:moveTo>
                                <a:lnTo>
                                  <a:pt x="188178" y="279428"/>
                                </a:lnTo>
                                <a:lnTo>
                                  <a:pt x="179932" y="287409"/>
                                </a:lnTo>
                                <a:lnTo>
                                  <a:pt x="189278" y="296424"/>
                                </a:lnTo>
                                <a:lnTo>
                                  <a:pt x="197670" y="288149"/>
                                </a:lnTo>
                                <a:lnTo>
                                  <a:pt x="188640" y="279428"/>
                                </a:lnTo>
                                <a:close/>
                              </a:path>
                              <a:path w="530860" h="1358900">
                                <a:moveTo>
                                  <a:pt x="267539" y="279428"/>
                                </a:moveTo>
                                <a:lnTo>
                                  <a:pt x="267267" y="279634"/>
                                </a:lnTo>
                                <a:lnTo>
                                  <a:pt x="258972" y="287645"/>
                                </a:lnTo>
                                <a:lnTo>
                                  <a:pt x="259171" y="287645"/>
                                </a:lnTo>
                                <a:lnTo>
                                  <a:pt x="267040" y="295235"/>
                                </a:lnTo>
                                <a:lnTo>
                                  <a:pt x="275251" y="287116"/>
                                </a:lnTo>
                                <a:lnTo>
                                  <a:pt x="275499" y="287116"/>
                                </a:lnTo>
                                <a:lnTo>
                                  <a:pt x="267539" y="279428"/>
                                </a:lnTo>
                                <a:close/>
                              </a:path>
                              <a:path w="530860" h="1358900">
                                <a:moveTo>
                                  <a:pt x="291787" y="287116"/>
                                </a:moveTo>
                                <a:lnTo>
                                  <a:pt x="275499" y="287116"/>
                                </a:lnTo>
                                <a:lnTo>
                                  <a:pt x="283906" y="295235"/>
                                </a:lnTo>
                                <a:lnTo>
                                  <a:pt x="283585" y="295235"/>
                                </a:lnTo>
                                <a:lnTo>
                                  <a:pt x="291787" y="287116"/>
                                </a:lnTo>
                                <a:close/>
                              </a:path>
                              <a:path w="530860" h="1358900">
                                <a:moveTo>
                                  <a:pt x="343283" y="274440"/>
                                </a:moveTo>
                                <a:lnTo>
                                  <a:pt x="343079" y="274440"/>
                                </a:lnTo>
                                <a:lnTo>
                                  <a:pt x="333271" y="284149"/>
                                </a:lnTo>
                                <a:lnTo>
                                  <a:pt x="344468" y="294879"/>
                                </a:lnTo>
                                <a:lnTo>
                                  <a:pt x="354195" y="285261"/>
                                </a:lnTo>
                                <a:lnTo>
                                  <a:pt x="354368" y="285261"/>
                                </a:lnTo>
                                <a:lnTo>
                                  <a:pt x="343283" y="274440"/>
                                </a:lnTo>
                                <a:close/>
                              </a:path>
                              <a:path w="530860" h="1358900">
                                <a:moveTo>
                                  <a:pt x="381806" y="274202"/>
                                </a:moveTo>
                                <a:lnTo>
                                  <a:pt x="372131" y="283792"/>
                                </a:lnTo>
                                <a:lnTo>
                                  <a:pt x="383364" y="294520"/>
                                </a:lnTo>
                                <a:lnTo>
                                  <a:pt x="392728" y="285261"/>
                                </a:lnTo>
                                <a:lnTo>
                                  <a:pt x="393156" y="285261"/>
                                </a:lnTo>
                                <a:lnTo>
                                  <a:pt x="381806" y="274202"/>
                                </a:lnTo>
                                <a:close/>
                              </a:path>
                              <a:path w="530860" h="1358900">
                                <a:moveTo>
                                  <a:pt x="324900" y="276126"/>
                                </a:moveTo>
                                <a:lnTo>
                                  <a:pt x="315661" y="285261"/>
                                </a:lnTo>
                                <a:lnTo>
                                  <a:pt x="323956" y="293371"/>
                                </a:lnTo>
                                <a:lnTo>
                                  <a:pt x="333271" y="284149"/>
                                </a:lnTo>
                                <a:lnTo>
                                  <a:pt x="324900" y="276126"/>
                                </a:lnTo>
                                <a:close/>
                              </a:path>
                              <a:path w="530860" h="1358900">
                                <a:moveTo>
                                  <a:pt x="370635" y="285261"/>
                                </a:moveTo>
                                <a:lnTo>
                                  <a:pt x="354368" y="285261"/>
                                </a:lnTo>
                                <a:lnTo>
                                  <a:pt x="362676" y="293371"/>
                                </a:lnTo>
                                <a:lnTo>
                                  <a:pt x="362443" y="293371"/>
                                </a:lnTo>
                                <a:lnTo>
                                  <a:pt x="370635" y="285261"/>
                                </a:lnTo>
                                <a:close/>
                              </a:path>
                              <a:path w="530860" h="1358900">
                                <a:moveTo>
                                  <a:pt x="58480" y="273252"/>
                                </a:moveTo>
                                <a:lnTo>
                                  <a:pt x="47597" y="283950"/>
                                </a:lnTo>
                                <a:lnTo>
                                  <a:pt x="56653" y="292914"/>
                                </a:lnTo>
                                <a:lnTo>
                                  <a:pt x="67677" y="282345"/>
                                </a:lnTo>
                                <a:lnTo>
                                  <a:pt x="58480" y="273252"/>
                                </a:lnTo>
                                <a:close/>
                              </a:path>
                              <a:path w="530860" h="1358900">
                                <a:moveTo>
                                  <a:pt x="28302" y="264848"/>
                                </a:moveTo>
                                <a:lnTo>
                                  <a:pt x="28048" y="265078"/>
                                </a:lnTo>
                                <a:lnTo>
                                  <a:pt x="8951" y="283792"/>
                                </a:lnTo>
                                <a:lnTo>
                                  <a:pt x="17580" y="292334"/>
                                </a:lnTo>
                                <a:lnTo>
                                  <a:pt x="28514" y="281901"/>
                                </a:lnTo>
                                <a:lnTo>
                                  <a:pt x="28693" y="281901"/>
                                </a:lnTo>
                                <a:lnTo>
                                  <a:pt x="19946" y="273252"/>
                                </a:lnTo>
                                <a:lnTo>
                                  <a:pt x="36791" y="273252"/>
                                </a:lnTo>
                                <a:lnTo>
                                  <a:pt x="28302" y="264848"/>
                                </a:lnTo>
                                <a:close/>
                              </a:path>
                              <a:path w="530860" h="1358900">
                                <a:moveTo>
                                  <a:pt x="70505" y="279634"/>
                                </a:moveTo>
                                <a:lnTo>
                                  <a:pt x="67677" y="282345"/>
                                </a:lnTo>
                                <a:lnTo>
                                  <a:pt x="77779" y="292334"/>
                                </a:lnTo>
                                <a:lnTo>
                                  <a:pt x="77979" y="292099"/>
                                </a:lnTo>
                                <a:lnTo>
                                  <a:pt x="80671" y="289452"/>
                                </a:lnTo>
                                <a:lnTo>
                                  <a:pt x="70505" y="279634"/>
                                </a:lnTo>
                                <a:close/>
                              </a:path>
                              <a:path w="530860" h="1358900">
                                <a:moveTo>
                                  <a:pt x="4542" y="279428"/>
                                </a:moveTo>
                                <a:lnTo>
                                  <a:pt x="4439" y="279634"/>
                                </a:lnTo>
                                <a:lnTo>
                                  <a:pt x="654" y="291534"/>
                                </a:lnTo>
                                <a:lnTo>
                                  <a:pt x="570" y="291798"/>
                                </a:lnTo>
                                <a:lnTo>
                                  <a:pt x="474" y="292099"/>
                                </a:lnTo>
                                <a:lnTo>
                                  <a:pt x="8951" y="283792"/>
                                </a:lnTo>
                                <a:lnTo>
                                  <a:pt x="4542" y="279428"/>
                                </a:lnTo>
                                <a:close/>
                              </a:path>
                              <a:path w="530860" h="1358900">
                                <a:moveTo>
                                  <a:pt x="474854" y="279001"/>
                                </a:moveTo>
                                <a:lnTo>
                                  <a:pt x="469723" y="283950"/>
                                </a:lnTo>
                                <a:lnTo>
                                  <a:pt x="478126" y="292099"/>
                                </a:lnTo>
                                <a:lnTo>
                                  <a:pt x="477906" y="292099"/>
                                </a:lnTo>
                                <a:lnTo>
                                  <a:pt x="483066" y="287116"/>
                                </a:lnTo>
                                <a:lnTo>
                                  <a:pt x="481243" y="285261"/>
                                </a:lnTo>
                                <a:lnTo>
                                  <a:pt x="474854" y="279001"/>
                                </a:lnTo>
                                <a:close/>
                              </a:path>
                              <a:path w="530860" h="1358900">
                                <a:moveTo>
                                  <a:pt x="530497" y="279428"/>
                                </a:moveTo>
                                <a:lnTo>
                                  <a:pt x="530262" y="279634"/>
                                </a:lnTo>
                                <a:lnTo>
                                  <a:pt x="522515" y="287116"/>
                                </a:lnTo>
                                <a:lnTo>
                                  <a:pt x="522306" y="287409"/>
                                </a:lnTo>
                                <a:lnTo>
                                  <a:pt x="527103" y="292099"/>
                                </a:lnTo>
                                <a:lnTo>
                                  <a:pt x="530442" y="279634"/>
                                </a:lnTo>
                                <a:lnTo>
                                  <a:pt x="530497" y="279428"/>
                                </a:lnTo>
                                <a:close/>
                              </a:path>
                              <a:path w="530860" h="1358900">
                                <a:moveTo>
                                  <a:pt x="447058" y="283792"/>
                                </a:moveTo>
                                <a:lnTo>
                                  <a:pt x="430536" y="283792"/>
                                </a:lnTo>
                                <a:lnTo>
                                  <a:pt x="438769" y="291798"/>
                                </a:lnTo>
                                <a:lnTo>
                                  <a:pt x="447058" y="283792"/>
                                </a:lnTo>
                                <a:close/>
                              </a:path>
                              <a:path w="530860" h="1358900">
                                <a:moveTo>
                                  <a:pt x="406087" y="285261"/>
                                </a:moveTo>
                                <a:lnTo>
                                  <a:pt x="393156" y="285261"/>
                                </a:lnTo>
                                <a:lnTo>
                                  <a:pt x="399593" y="291534"/>
                                </a:lnTo>
                                <a:lnTo>
                                  <a:pt x="406087" y="285261"/>
                                </a:lnTo>
                                <a:close/>
                              </a:path>
                              <a:path w="530860" h="1358900">
                                <a:moveTo>
                                  <a:pt x="100220" y="270232"/>
                                </a:moveTo>
                                <a:lnTo>
                                  <a:pt x="92201" y="278116"/>
                                </a:lnTo>
                                <a:lnTo>
                                  <a:pt x="91809" y="278603"/>
                                </a:lnTo>
                                <a:lnTo>
                                  <a:pt x="101349" y="287806"/>
                                </a:lnTo>
                                <a:lnTo>
                                  <a:pt x="109841" y="279634"/>
                                </a:lnTo>
                                <a:lnTo>
                                  <a:pt x="109741" y="279428"/>
                                </a:lnTo>
                                <a:lnTo>
                                  <a:pt x="100220" y="270232"/>
                                </a:lnTo>
                                <a:close/>
                              </a:path>
                              <a:path w="530860" h="1358900">
                                <a:moveTo>
                                  <a:pt x="139236" y="269813"/>
                                </a:moveTo>
                                <a:lnTo>
                                  <a:pt x="130801" y="278116"/>
                                </a:lnTo>
                                <a:lnTo>
                                  <a:pt x="140679" y="287645"/>
                                </a:lnTo>
                                <a:lnTo>
                                  <a:pt x="149191" y="279428"/>
                                </a:lnTo>
                                <a:lnTo>
                                  <a:pt x="139236" y="269813"/>
                                </a:lnTo>
                                <a:close/>
                              </a:path>
                              <a:path w="530860" h="1358900">
                                <a:moveTo>
                                  <a:pt x="259071" y="271250"/>
                                </a:moveTo>
                                <a:lnTo>
                                  <a:pt x="251037" y="279001"/>
                                </a:lnTo>
                                <a:lnTo>
                                  <a:pt x="250652" y="279428"/>
                                </a:lnTo>
                                <a:lnTo>
                                  <a:pt x="259171" y="287645"/>
                                </a:lnTo>
                                <a:lnTo>
                                  <a:pt x="258972" y="287645"/>
                                </a:lnTo>
                                <a:lnTo>
                                  <a:pt x="267480" y="279428"/>
                                </a:lnTo>
                                <a:lnTo>
                                  <a:pt x="267096" y="279001"/>
                                </a:lnTo>
                                <a:lnTo>
                                  <a:pt x="259071" y="271250"/>
                                </a:lnTo>
                                <a:close/>
                              </a:path>
                              <a:path w="530860" h="1358900">
                                <a:moveTo>
                                  <a:pt x="178223" y="269368"/>
                                </a:moveTo>
                                <a:lnTo>
                                  <a:pt x="169816" y="277651"/>
                                </a:lnTo>
                                <a:lnTo>
                                  <a:pt x="179932" y="287409"/>
                                </a:lnTo>
                                <a:lnTo>
                                  <a:pt x="188178" y="279428"/>
                                </a:lnTo>
                                <a:lnTo>
                                  <a:pt x="188640" y="279428"/>
                                </a:lnTo>
                                <a:lnTo>
                                  <a:pt x="178223" y="269368"/>
                                </a:lnTo>
                                <a:close/>
                              </a:path>
                              <a:path w="530860" h="1358900">
                                <a:moveTo>
                                  <a:pt x="511208" y="259936"/>
                                </a:moveTo>
                                <a:lnTo>
                                  <a:pt x="502656" y="268195"/>
                                </a:lnTo>
                                <a:lnTo>
                                  <a:pt x="522306" y="287409"/>
                                </a:lnTo>
                                <a:lnTo>
                                  <a:pt x="522515" y="287116"/>
                                </a:lnTo>
                                <a:lnTo>
                                  <a:pt x="530476" y="279428"/>
                                </a:lnTo>
                                <a:lnTo>
                                  <a:pt x="513908" y="279428"/>
                                </a:lnTo>
                                <a:lnTo>
                                  <a:pt x="522386" y="271250"/>
                                </a:lnTo>
                                <a:lnTo>
                                  <a:pt x="521795" y="270614"/>
                                </a:lnTo>
                                <a:lnTo>
                                  <a:pt x="511208" y="259936"/>
                                </a:lnTo>
                                <a:close/>
                              </a:path>
                              <a:path w="530860" h="1358900">
                                <a:moveTo>
                                  <a:pt x="217219" y="268929"/>
                                </a:moveTo>
                                <a:lnTo>
                                  <a:pt x="216716" y="269368"/>
                                </a:lnTo>
                                <a:lnTo>
                                  <a:pt x="208809" y="277165"/>
                                </a:lnTo>
                                <a:lnTo>
                                  <a:pt x="219125" y="287116"/>
                                </a:lnTo>
                                <a:lnTo>
                                  <a:pt x="227492" y="279001"/>
                                </a:lnTo>
                                <a:lnTo>
                                  <a:pt x="227647" y="279001"/>
                                </a:lnTo>
                                <a:lnTo>
                                  <a:pt x="217219" y="268929"/>
                                </a:lnTo>
                                <a:close/>
                              </a:path>
                              <a:path w="530860" h="1358900">
                                <a:moveTo>
                                  <a:pt x="483751" y="270418"/>
                                </a:moveTo>
                                <a:lnTo>
                                  <a:pt x="474854" y="279001"/>
                                </a:lnTo>
                                <a:lnTo>
                                  <a:pt x="483136" y="287116"/>
                                </a:lnTo>
                                <a:lnTo>
                                  <a:pt x="484986" y="285261"/>
                                </a:lnTo>
                                <a:lnTo>
                                  <a:pt x="491880" y="278603"/>
                                </a:lnTo>
                                <a:lnTo>
                                  <a:pt x="483751" y="270418"/>
                                </a:lnTo>
                                <a:close/>
                              </a:path>
                              <a:path w="530860" h="1358900">
                                <a:moveTo>
                                  <a:pt x="296285" y="266319"/>
                                </a:moveTo>
                                <a:lnTo>
                                  <a:pt x="286106" y="276383"/>
                                </a:lnTo>
                                <a:lnTo>
                                  <a:pt x="294490" y="284441"/>
                                </a:lnTo>
                                <a:lnTo>
                                  <a:pt x="304592" y="274440"/>
                                </a:lnTo>
                                <a:lnTo>
                                  <a:pt x="296285" y="266319"/>
                                </a:lnTo>
                                <a:close/>
                              </a:path>
                              <a:path w="530860" h="1358900">
                                <a:moveTo>
                                  <a:pt x="344162" y="257081"/>
                                </a:moveTo>
                                <a:lnTo>
                                  <a:pt x="324900" y="276126"/>
                                </a:lnTo>
                                <a:lnTo>
                                  <a:pt x="333271" y="284149"/>
                                </a:lnTo>
                                <a:lnTo>
                                  <a:pt x="343079" y="274440"/>
                                </a:lnTo>
                                <a:lnTo>
                                  <a:pt x="343283" y="274440"/>
                                </a:lnTo>
                                <a:lnTo>
                                  <a:pt x="334964" y="266319"/>
                                </a:lnTo>
                                <a:lnTo>
                                  <a:pt x="351282" y="266319"/>
                                </a:lnTo>
                                <a:lnTo>
                                  <a:pt x="352536" y="265078"/>
                                </a:lnTo>
                                <a:lnTo>
                                  <a:pt x="344162" y="257081"/>
                                </a:lnTo>
                                <a:close/>
                              </a:path>
                              <a:path w="530860" h="1358900">
                                <a:moveTo>
                                  <a:pt x="383077" y="256704"/>
                                </a:moveTo>
                                <a:lnTo>
                                  <a:pt x="363763" y="275801"/>
                                </a:lnTo>
                                <a:lnTo>
                                  <a:pt x="372131" y="283792"/>
                                </a:lnTo>
                                <a:lnTo>
                                  <a:pt x="381806" y="274202"/>
                                </a:lnTo>
                                <a:lnTo>
                                  <a:pt x="373716" y="266319"/>
                                </a:lnTo>
                                <a:lnTo>
                                  <a:pt x="389770" y="266319"/>
                                </a:lnTo>
                                <a:lnTo>
                                  <a:pt x="391444" y="264662"/>
                                </a:lnTo>
                                <a:lnTo>
                                  <a:pt x="383077" y="256704"/>
                                </a:lnTo>
                                <a:close/>
                              </a:path>
                              <a:path w="530860" h="1358900">
                                <a:moveTo>
                                  <a:pt x="61166" y="270614"/>
                                </a:moveTo>
                                <a:lnTo>
                                  <a:pt x="58480" y="273252"/>
                                </a:lnTo>
                                <a:lnTo>
                                  <a:pt x="67677" y="282345"/>
                                </a:lnTo>
                                <a:lnTo>
                                  <a:pt x="70505" y="279634"/>
                                </a:lnTo>
                                <a:lnTo>
                                  <a:pt x="61166" y="270614"/>
                                </a:lnTo>
                                <a:close/>
                              </a:path>
                              <a:path w="530860" h="1358900">
                                <a:moveTo>
                                  <a:pt x="17619" y="254273"/>
                                </a:moveTo>
                                <a:lnTo>
                                  <a:pt x="9009" y="262438"/>
                                </a:lnTo>
                                <a:lnTo>
                                  <a:pt x="28693" y="281901"/>
                                </a:lnTo>
                                <a:lnTo>
                                  <a:pt x="28514" y="281901"/>
                                </a:lnTo>
                                <a:lnTo>
                                  <a:pt x="37178" y="273635"/>
                                </a:lnTo>
                                <a:lnTo>
                                  <a:pt x="36791" y="273252"/>
                                </a:lnTo>
                                <a:lnTo>
                                  <a:pt x="19707" y="273252"/>
                                </a:lnTo>
                                <a:lnTo>
                                  <a:pt x="28282" y="264848"/>
                                </a:lnTo>
                                <a:lnTo>
                                  <a:pt x="28114" y="264662"/>
                                </a:lnTo>
                                <a:lnTo>
                                  <a:pt x="17619" y="254273"/>
                                </a:lnTo>
                                <a:close/>
                              </a:path>
                              <a:path w="530860" h="1358900">
                                <a:moveTo>
                                  <a:pt x="412223" y="265986"/>
                                </a:moveTo>
                                <a:lnTo>
                                  <a:pt x="402717" y="275385"/>
                                </a:lnTo>
                                <a:lnTo>
                                  <a:pt x="409567" y="281901"/>
                                </a:lnTo>
                                <a:lnTo>
                                  <a:pt x="419111" y="272683"/>
                                </a:lnTo>
                                <a:lnTo>
                                  <a:pt x="412223" y="265986"/>
                                </a:lnTo>
                                <a:close/>
                              </a:path>
                              <a:path w="530860" h="1358900">
                                <a:moveTo>
                                  <a:pt x="450028" y="264848"/>
                                </a:moveTo>
                                <a:lnTo>
                                  <a:pt x="440714" y="273833"/>
                                </a:lnTo>
                                <a:lnTo>
                                  <a:pt x="449238" y="281901"/>
                                </a:lnTo>
                                <a:lnTo>
                                  <a:pt x="449016" y="281901"/>
                                </a:lnTo>
                                <a:lnTo>
                                  <a:pt x="458333" y="272903"/>
                                </a:lnTo>
                                <a:lnTo>
                                  <a:pt x="450028" y="264848"/>
                                </a:lnTo>
                                <a:close/>
                              </a:path>
                              <a:path w="530860" h="1358900">
                                <a:moveTo>
                                  <a:pt x="80729" y="251408"/>
                                </a:moveTo>
                                <a:lnTo>
                                  <a:pt x="61166" y="270614"/>
                                </a:lnTo>
                                <a:lnTo>
                                  <a:pt x="70505" y="279634"/>
                                </a:lnTo>
                                <a:lnTo>
                                  <a:pt x="81670" y="268929"/>
                                </a:lnTo>
                                <a:lnTo>
                                  <a:pt x="81425" y="268587"/>
                                </a:lnTo>
                                <a:lnTo>
                                  <a:pt x="72458" y="259936"/>
                                </a:lnTo>
                                <a:lnTo>
                                  <a:pt x="89560" y="259936"/>
                                </a:lnTo>
                                <a:lnTo>
                                  <a:pt x="80729" y="251408"/>
                                </a:lnTo>
                                <a:close/>
                              </a:path>
                              <a:path w="530860" h="1358900">
                                <a:moveTo>
                                  <a:pt x="111317" y="259322"/>
                                </a:moveTo>
                                <a:lnTo>
                                  <a:pt x="100220" y="270232"/>
                                </a:lnTo>
                                <a:lnTo>
                                  <a:pt x="109954" y="279634"/>
                                </a:lnTo>
                                <a:lnTo>
                                  <a:pt x="110055" y="279428"/>
                                </a:lnTo>
                                <a:lnTo>
                                  <a:pt x="120964" y="268929"/>
                                </a:lnTo>
                                <a:lnTo>
                                  <a:pt x="121278" y="268929"/>
                                </a:lnTo>
                                <a:lnTo>
                                  <a:pt x="111317" y="259322"/>
                                </a:lnTo>
                                <a:close/>
                              </a:path>
                              <a:path w="530860" h="1358900">
                                <a:moveTo>
                                  <a:pt x="150397" y="258919"/>
                                </a:moveTo>
                                <a:lnTo>
                                  <a:pt x="150064" y="259155"/>
                                </a:lnTo>
                                <a:lnTo>
                                  <a:pt x="139236" y="269813"/>
                                </a:lnTo>
                                <a:lnTo>
                                  <a:pt x="149191" y="279428"/>
                                </a:lnTo>
                                <a:lnTo>
                                  <a:pt x="160420" y="268587"/>
                                </a:lnTo>
                                <a:lnTo>
                                  <a:pt x="150397" y="258919"/>
                                </a:lnTo>
                                <a:close/>
                              </a:path>
                              <a:path w="530860" h="1358900">
                                <a:moveTo>
                                  <a:pt x="189356" y="258399"/>
                                </a:moveTo>
                                <a:lnTo>
                                  <a:pt x="178223" y="269368"/>
                                </a:lnTo>
                                <a:lnTo>
                                  <a:pt x="188640" y="279428"/>
                                </a:lnTo>
                                <a:lnTo>
                                  <a:pt x="188178" y="279428"/>
                                </a:lnTo>
                                <a:lnTo>
                                  <a:pt x="199647" y="268326"/>
                                </a:lnTo>
                                <a:lnTo>
                                  <a:pt x="189356" y="258399"/>
                                </a:lnTo>
                                <a:close/>
                              </a:path>
                              <a:path w="530860" h="1358900">
                                <a:moveTo>
                                  <a:pt x="247357" y="259936"/>
                                </a:moveTo>
                                <a:lnTo>
                                  <a:pt x="247144" y="259936"/>
                                </a:lnTo>
                                <a:lnTo>
                                  <a:pt x="238819" y="268013"/>
                                </a:lnTo>
                                <a:lnTo>
                                  <a:pt x="250652" y="279428"/>
                                </a:lnTo>
                                <a:lnTo>
                                  <a:pt x="251037" y="279001"/>
                                </a:lnTo>
                                <a:lnTo>
                                  <a:pt x="259071" y="271250"/>
                                </a:lnTo>
                                <a:lnTo>
                                  <a:pt x="247357" y="259936"/>
                                </a:lnTo>
                                <a:close/>
                              </a:path>
                              <a:path w="530860" h="1358900">
                                <a:moveTo>
                                  <a:pt x="269898" y="260806"/>
                                </a:moveTo>
                                <a:lnTo>
                                  <a:pt x="259071" y="271250"/>
                                </a:lnTo>
                                <a:lnTo>
                                  <a:pt x="267539" y="279428"/>
                                </a:lnTo>
                                <a:lnTo>
                                  <a:pt x="267922" y="279001"/>
                                </a:lnTo>
                                <a:lnTo>
                                  <a:pt x="278350" y="268929"/>
                                </a:lnTo>
                                <a:lnTo>
                                  <a:pt x="269898" y="260806"/>
                                </a:lnTo>
                                <a:close/>
                              </a:path>
                              <a:path w="530860" h="1358900">
                                <a:moveTo>
                                  <a:pt x="530505" y="266699"/>
                                </a:moveTo>
                                <a:lnTo>
                                  <a:pt x="527103" y="266699"/>
                                </a:lnTo>
                                <a:lnTo>
                                  <a:pt x="523045" y="270614"/>
                                </a:lnTo>
                                <a:lnTo>
                                  <a:pt x="522425" y="271250"/>
                                </a:lnTo>
                                <a:lnTo>
                                  <a:pt x="530533" y="279428"/>
                                </a:lnTo>
                                <a:lnTo>
                                  <a:pt x="530505" y="266699"/>
                                </a:lnTo>
                                <a:close/>
                              </a:path>
                              <a:path w="530860" h="1358900">
                                <a:moveTo>
                                  <a:pt x="228340" y="257905"/>
                                </a:moveTo>
                                <a:lnTo>
                                  <a:pt x="217508" y="268587"/>
                                </a:lnTo>
                                <a:lnTo>
                                  <a:pt x="217219" y="268929"/>
                                </a:lnTo>
                                <a:lnTo>
                                  <a:pt x="227647" y="279001"/>
                                </a:lnTo>
                                <a:lnTo>
                                  <a:pt x="227492" y="279001"/>
                                </a:lnTo>
                                <a:lnTo>
                                  <a:pt x="238819" y="268013"/>
                                </a:lnTo>
                                <a:lnTo>
                                  <a:pt x="228340" y="257905"/>
                                </a:lnTo>
                                <a:close/>
                              </a:path>
                              <a:path w="530860" h="1358900">
                                <a:moveTo>
                                  <a:pt x="472567" y="259155"/>
                                </a:moveTo>
                                <a:lnTo>
                                  <a:pt x="463396" y="268013"/>
                                </a:lnTo>
                                <a:lnTo>
                                  <a:pt x="463641" y="268013"/>
                                </a:lnTo>
                                <a:lnTo>
                                  <a:pt x="474854" y="279001"/>
                                </a:lnTo>
                                <a:lnTo>
                                  <a:pt x="483751" y="270418"/>
                                </a:lnTo>
                                <a:lnTo>
                                  <a:pt x="472567" y="259155"/>
                                </a:lnTo>
                                <a:close/>
                              </a:path>
                              <a:path w="530860" h="1358900">
                                <a:moveTo>
                                  <a:pt x="90302" y="260654"/>
                                </a:moveTo>
                                <a:lnTo>
                                  <a:pt x="82028" y="268587"/>
                                </a:lnTo>
                                <a:lnTo>
                                  <a:pt x="81780" y="268929"/>
                                </a:lnTo>
                                <a:lnTo>
                                  <a:pt x="91809" y="278603"/>
                                </a:lnTo>
                                <a:lnTo>
                                  <a:pt x="92201" y="278116"/>
                                </a:lnTo>
                                <a:lnTo>
                                  <a:pt x="100220" y="270232"/>
                                </a:lnTo>
                                <a:lnTo>
                                  <a:pt x="90302" y="260654"/>
                                </a:lnTo>
                                <a:close/>
                              </a:path>
                              <a:path w="530860" h="1358900">
                                <a:moveTo>
                                  <a:pt x="494412" y="260134"/>
                                </a:moveTo>
                                <a:lnTo>
                                  <a:pt x="483751" y="270418"/>
                                </a:lnTo>
                                <a:lnTo>
                                  <a:pt x="491880" y="278603"/>
                                </a:lnTo>
                                <a:lnTo>
                                  <a:pt x="502656" y="268195"/>
                                </a:lnTo>
                                <a:lnTo>
                                  <a:pt x="494412" y="260134"/>
                                </a:lnTo>
                                <a:close/>
                              </a:path>
                              <a:path w="530860" h="1358900">
                                <a:moveTo>
                                  <a:pt x="129752" y="260654"/>
                                </a:moveTo>
                                <a:lnTo>
                                  <a:pt x="129563" y="260654"/>
                                </a:lnTo>
                                <a:lnTo>
                                  <a:pt x="120964" y="268929"/>
                                </a:lnTo>
                                <a:lnTo>
                                  <a:pt x="121278" y="268929"/>
                                </a:lnTo>
                                <a:lnTo>
                                  <a:pt x="130801" y="278116"/>
                                </a:lnTo>
                                <a:lnTo>
                                  <a:pt x="139236" y="269813"/>
                                </a:lnTo>
                                <a:lnTo>
                                  <a:pt x="129752" y="260654"/>
                                </a:lnTo>
                                <a:close/>
                              </a:path>
                              <a:path w="530860" h="1358900">
                                <a:moveTo>
                                  <a:pt x="168919" y="260382"/>
                                </a:moveTo>
                                <a:lnTo>
                                  <a:pt x="160420" y="268587"/>
                                </a:lnTo>
                                <a:lnTo>
                                  <a:pt x="169816" y="277651"/>
                                </a:lnTo>
                                <a:lnTo>
                                  <a:pt x="178223" y="269368"/>
                                </a:lnTo>
                                <a:lnTo>
                                  <a:pt x="168919" y="260382"/>
                                </a:lnTo>
                                <a:close/>
                              </a:path>
                              <a:path w="530860" h="1358900">
                                <a:moveTo>
                                  <a:pt x="208112" y="260134"/>
                                </a:moveTo>
                                <a:lnTo>
                                  <a:pt x="199647" y="268326"/>
                                </a:lnTo>
                                <a:lnTo>
                                  <a:pt x="208809" y="277165"/>
                                </a:lnTo>
                                <a:lnTo>
                                  <a:pt x="217160" y="268929"/>
                                </a:lnTo>
                                <a:lnTo>
                                  <a:pt x="216865" y="268587"/>
                                </a:lnTo>
                                <a:lnTo>
                                  <a:pt x="208112" y="260134"/>
                                </a:lnTo>
                                <a:close/>
                              </a:path>
                              <a:path w="530860" h="1358900">
                                <a:moveTo>
                                  <a:pt x="288715" y="258919"/>
                                </a:moveTo>
                                <a:lnTo>
                                  <a:pt x="278350" y="268929"/>
                                </a:lnTo>
                                <a:lnTo>
                                  <a:pt x="286106" y="276383"/>
                                </a:lnTo>
                                <a:lnTo>
                                  <a:pt x="296285" y="266319"/>
                                </a:lnTo>
                                <a:lnTo>
                                  <a:pt x="288715" y="258919"/>
                                </a:lnTo>
                                <a:close/>
                              </a:path>
                              <a:path w="530860" h="1358900">
                                <a:moveTo>
                                  <a:pt x="323802" y="255423"/>
                                </a:moveTo>
                                <a:lnTo>
                                  <a:pt x="313715" y="265408"/>
                                </a:lnTo>
                                <a:lnTo>
                                  <a:pt x="324900" y="276126"/>
                                </a:lnTo>
                                <a:lnTo>
                                  <a:pt x="334819" y="266319"/>
                                </a:lnTo>
                                <a:lnTo>
                                  <a:pt x="334964" y="266319"/>
                                </a:lnTo>
                                <a:lnTo>
                                  <a:pt x="323802" y="255423"/>
                                </a:lnTo>
                                <a:close/>
                              </a:path>
                              <a:path w="530860" h="1358900">
                                <a:moveTo>
                                  <a:pt x="362535" y="255423"/>
                                </a:moveTo>
                                <a:lnTo>
                                  <a:pt x="362289" y="255423"/>
                                </a:lnTo>
                                <a:lnTo>
                                  <a:pt x="352536" y="265078"/>
                                </a:lnTo>
                                <a:lnTo>
                                  <a:pt x="363763" y="275801"/>
                                </a:lnTo>
                                <a:lnTo>
                                  <a:pt x="373353" y="266319"/>
                                </a:lnTo>
                                <a:lnTo>
                                  <a:pt x="373716" y="266319"/>
                                </a:lnTo>
                                <a:lnTo>
                                  <a:pt x="362535" y="255423"/>
                                </a:lnTo>
                                <a:close/>
                              </a:path>
                              <a:path w="530860" h="1358900">
                                <a:moveTo>
                                  <a:pt x="401066" y="255136"/>
                                </a:moveTo>
                                <a:lnTo>
                                  <a:pt x="391444" y="264662"/>
                                </a:lnTo>
                                <a:lnTo>
                                  <a:pt x="402717" y="275385"/>
                                </a:lnTo>
                                <a:lnTo>
                                  <a:pt x="412223" y="265986"/>
                                </a:lnTo>
                                <a:lnTo>
                                  <a:pt x="401066" y="255136"/>
                                </a:lnTo>
                                <a:close/>
                              </a:path>
                              <a:path w="530860" h="1358900">
                                <a:moveTo>
                                  <a:pt x="305332" y="257374"/>
                                </a:moveTo>
                                <a:lnTo>
                                  <a:pt x="296285" y="266319"/>
                                </a:lnTo>
                                <a:lnTo>
                                  <a:pt x="304592" y="274440"/>
                                </a:lnTo>
                                <a:lnTo>
                                  <a:pt x="313715" y="265408"/>
                                </a:lnTo>
                                <a:lnTo>
                                  <a:pt x="305332" y="257374"/>
                                </a:lnTo>
                                <a:close/>
                              </a:path>
                              <a:path w="530860" h="1358900">
                                <a:moveTo>
                                  <a:pt x="351282" y="266319"/>
                                </a:moveTo>
                                <a:lnTo>
                                  <a:pt x="334964" y="266319"/>
                                </a:lnTo>
                                <a:lnTo>
                                  <a:pt x="343283" y="274440"/>
                                </a:lnTo>
                                <a:lnTo>
                                  <a:pt x="343079" y="274440"/>
                                </a:lnTo>
                                <a:lnTo>
                                  <a:pt x="351282" y="266319"/>
                                </a:lnTo>
                                <a:close/>
                              </a:path>
                              <a:path w="530860" h="1358900">
                                <a:moveTo>
                                  <a:pt x="389770" y="266319"/>
                                </a:moveTo>
                                <a:lnTo>
                                  <a:pt x="373716" y="266319"/>
                                </a:lnTo>
                                <a:lnTo>
                                  <a:pt x="381806" y="274202"/>
                                </a:lnTo>
                                <a:lnTo>
                                  <a:pt x="389770" y="266319"/>
                                </a:lnTo>
                                <a:close/>
                              </a:path>
                              <a:path w="530860" h="1358900">
                                <a:moveTo>
                                  <a:pt x="438650" y="253813"/>
                                </a:moveTo>
                                <a:lnTo>
                                  <a:pt x="429203" y="262937"/>
                                </a:lnTo>
                                <a:lnTo>
                                  <a:pt x="440714" y="273833"/>
                                </a:lnTo>
                                <a:lnTo>
                                  <a:pt x="450028" y="264848"/>
                                </a:lnTo>
                                <a:lnTo>
                                  <a:pt x="438650" y="253813"/>
                                </a:lnTo>
                                <a:close/>
                              </a:path>
                              <a:path w="530860" h="1358900">
                                <a:moveTo>
                                  <a:pt x="41641" y="251757"/>
                                </a:moveTo>
                                <a:lnTo>
                                  <a:pt x="28472" y="264662"/>
                                </a:lnTo>
                                <a:lnTo>
                                  <a:pt x="28302" y="264848"/>
                                </a:lnTo>
                                <a:lnTo>
                                  <a:pt x="37178" y="273635"/>
                                </a:lnTo>
                                <a:lnTo>
                                  <a:pt x="48216" y="263104"/>
                                </a:lnTo>
                                <a:lnTo>
                                  <a:pt x="39285" y="254273"/>
                                </a:lnTo>
                                <a:lnTo>
                                  <a:pt x="44247" y="254273"/>
                                </a:lnTo>
                                <a:lnTo>
                                  <a:pt x="41641" y="251757"/>
                                </a:lnTo>
                                <a:close/>
                              </a:path>
                              <a:path w="530860" h="1358900">
                                <a:moveTo>
                                  <a:pt x="50853" y="260654"/>
                                </a:moveTo>
                                <a:lnTo>
                                  <a:pt x="50624" y="260806"/>
                                </a:lnTo>
                                <a:lnTo>
                                  <a:pt x="48216" y="263104"/>
                                </a:lnTo>
                                <a:lnTo>
                                  <a:pt x="58480" y="273252"/>
                                </a:lnTo>
                                <a:lnTo>
                                  <a:pt x="61166" y="270614"/>
                                </a:lnTo>
                                <a:lnTo>
                                  <a:pt x="50853" y="260654"/>
                                </a:lnTo>
                                <a:close/>
                              </a:path>
                              <a:path w="530860" h="1358900">
                                <a:moveTo>
                                  <a:pt x="464481" y="251012"/>
                                </a:moveTo>
                                <a:lnTo>
                                  <a:pt x="463961" y="251408"/>
                                </a:lnTo>
                                <a:lnTo>
                                  <a:pt x="450028" y="264848"/>
                                </a:lnTo>
                                <a:lnTo>
                                  <a:pt x="458333" y="272903"/>
                                </a:lnTo>
                                <a:lnTo>
                                  <a:pt x="463396" y="268013"/>
                                </a:lnTo>
                                <a:lnTo>
                                  <a:pt x="463641" y="268013"/>
                                </a:lnTo>
                                <a:lnTo>
                                  <a:pt x="455399" y="259936"/>
                                </a:lnTo>
                                <a:lnTo>
                                  <a:pt x="471758" y="259936"/>
                                </a:lnTo>
                                <a:lnTo>
                                  <a:pt x="472567" y="259155"/>
                                </a:lnTo>
                                <a:lnTo>
                                  <a:pt x="464481" y="251012"/>
                                </a:lnTo>
                                <a:close/>
                              </a:path>
                              <a:path w="530860" h="1358900">
                                <a:moveTo>
                                  <a:pt x="422103" y="256217"/>
                                </a:moveTo>
                                <a:lnTo>
                                  <a:pt x="412223" y="265986"/>
                                </a:lnTo>
                                <a:lnTo>
                                  <a:pt x="419111" y="272683"/>
                                </a:lnTo>
                                <a:lnTo>
                                  <a:pt x="429203" y="262937"/>
                                </a:lnTo>
                                <a:lnTo>
                                  <a:pt x="422103" y="256217"/>
                                </a:lnTo>
                                <a:close/>
                              </a:path>
                              <a:path w="530860" h="1358900">
                                <a:moveTo>
                                  <a:pt x="70676" y="241699"/>
                                </a:moveTo>
                                <a:lnTo>
                                  <a:pt x="70282" y="242051"/>
                                </a:lnTo>
                                <a:lnTo>
                                  <a:pt x="62054" y="249901"/>
                                </a:lnTo>
                                <a:lnTo>
                                  <a:pt x="81780" y="268929"/>
                                </a:lnTo>
                                <a:lnTo>
                                  <a:pt x="82028" y="268587"/>
                                </a:lnTo>
                                <a:lnTo>
                                  <a:pt x="90302" y="260654"/>
                                </a:lnTo>
                                <a:lnTo>
                                  <a:pt x="89560" y="259936"/>
                                </a:lnTo>
                                <a:lnTo>
                                  <a:pt x="72043" y="259936"/>
                                </a:lnTo>
                                <a:lnTo>
                                  <a:pt x="80729" y="251408"/>
                                </a:lnTo>
                                <a:lnTo>
                                  <a:pt x="70676" y="241699"/>
                                </a:lnTo>
                                <a:close/>
                              </a:path>
                              <a:path w="530860" h="1358900">
                                <a:moveTo>
                                  <a:pt x="119769" y="251012"/>
                                </a:moveTo>
                                <a:lnTo>
                                  <a:pt x="111317" y="259322"/>
                                </a:lnTo>
                                <a:lnTo>
                                  <a:pt x="121278" y="268929"/>
                                </a:lnTo>
                                <a:lnTo>
                                  <a:pt x="120964" y="268929"/>
                                </a:lnTo>
                                <a:lnTo>
                                  <a:pt x="129563" y="260654"/>
                                </a:lnTo>
                                <a:lnTo>
                                  <a:pt x="129752" y="260654"/>
                                </a:lnTo>
                                <a:lnTo>
                                  <a:pt x="119769" y="251012"/>
                                </a:lnTo>
                                <a:close/>
                              </a:path>
                              <a:path w="530860" h="1358900">
                                <a:moveTo>
                                  <a:pt x="280342" y="250732"/>
                                </a:moveTo>
                                <a:lnTo>
                                  <a:pt x="269898" y="260806"/>
                                </a:lnTo>
                                <a:lnTo>
                                  <a:pt x="278350" y="268929"/>
                                </a:lnTo>
                                <a:lnTo>
                                  <a:pt x="288715" y="258919"/>
                                </a:lnTo>
                                <a:lnTo>
                                  <a:pt x="280342" y="250732"/>
                                </a:lnTo>
                                <a:close/>
                              </a:path>
                              <a:path w="530860" h="1358900">
                                <a:moveTo>
                                  <a:pt x="158773" y="250583"/>
                                </a:moveTo>
                                <a:lnTo>
                                  <a:pt x="150832" y="258399"/>
                                </a:lnTo>
                                <a:lnTo>
                                  <a:pt x="150397" y="258919"/>
                                </a:lnTo>
                                <a:lnTo>
                                  <a:pt x="160420" y="268587"/>
                                </a:lnTo>
                                <a:lnTo>
                                  <a:pt x="168919" y="260382"/>
                                </a:lnTo>
                                <a:lnTo>
                                  <a:pt x="158773" y="250583"/>
                                </a:lnTo>
                                <a:close/>
                              </a:path>
                              <a:path w="530860" h="1358900">
                                <a:moveTo>
                                  <a:pt x="197775" y="250151"/>
                                </a:moveTo>
                                <a:lnTo>
                                  <a:pt x="197289" y="250583"/>
                                </a:lnTo>
                                <a:lnTo>
                                  <a:pt x="189356" y="258399"/>
                                </a:lnTo>
                                <a:lnTo>
                                  <a:pt x="199647" y="268326"/>
                                </a:lnTo>
                                <a:lnTo>
                                  <a:pt x="208111" y="260134"/>
                                </a:lnTo>
                                <a:lnTo>
                                  <a:pt x="197775" y="250151"/>
                                </a:lnTo>
                                <a:close/>
                              </a:path>
                              <a:path w="530860" h="1358900">
                                <a:moveTo>
                                  <a:pt x="503098" y="251757"/>
                                </a:moveTo>
                                <a:lnTo>
                                  <a:pt x="494412" y="260134"/>
                                </a:lnTo>
                                <a:lnTo>
                                  <a:pt x="502656" y="268195"/>
                                </a:lnTo>
                                <a:lnTo>
                                  <a:pt x="511208" y="259936"/>
                                </a:lnTo>
                                <a:lnTo>
                                  <a:pt x="503098" y="251757"/>
                                </a:lnTo>
                                <a:close/>
                              </a:path>
                              <a:path w="530860" h="1358900">
                                <a:moveTo>
                                  <a:pt x="247404" y="239188"/>
                                </a:moveTo>
                                <a:lnTo>
                                  <a:pt x="246795" y="239707"/>
                                </a:lnTo>
                                <a:lnTo>
                                  <a:pt x="228340" y="257905"/>
                                </a:lnTo>
                                <a:lnTo>
                                  <a:pt x="238819" y="268013"/>
                                </a:lnTo>
                                <a:lnTo>
                                  <a:pt x="247144" y="259936"/>
                                </a:lnTo>
                                <a:lnTo>
                                  <a:pt x="247357" y="259936"/>
                                </a:lnTo>
                                <a:lnTo>
                                  <a:pt x="236810" y="249750"/>
                                </a:lnTo>
                                <a:lnTo>
                                  <a:pt x="257645" y="249750"/>
                                </a:lnTo>
                                <a:lnTo>
                                  <a:pt x="258018" y="249389"/>
                                </a:lnTo>
                                <a:lnTo>
                                  <a:pt x="247404" y="239188"/>
                                </a:lnTo>
                                <a:close/>
                              </a:path>
                              <a:path w="530860" h="1358900">
                                <a:moveTo>
                                  <a:pt x="453255" y="239707"/>
                                </a:moveTo>
                                <a:lnTo>
                                  <a:pt x="443938" y="248706"/>
                                </a:lnTo>
                                <a:lnTo>
                                  <a:pt x="463641" y="268013"/>
                                </a:lnTo>
                                <a:lnTo>
                                  <a:pt x="463396" y="268013"/>
                                </a:lnTo>
                                <a:lnTo>
                                  <a:pt x="471758" y="259936"/>
                                </a:lnTo>
                                <a:lnTo>
                                  <a:pt x="455120" y="259936"/>
                                </a:lnTo>
                                <a:lnTo>
                                  <a:pt x="464371" y="251012"/>
                                </a:lnTo>
                                <a:lnTo>
                                  <a:pt x="464203" y="250732"/>
                                </a:lnTo>
                                <a:lnTo>
                                  <a:pt x="453255" y="239707"/>
                                </a:lnTo>
                                <a:close/>
                              </a:path>
                              <a:path w="530860" h="1358900">
                                <a:moveTo>
                                  <a:pt x="474" y="253999"/>
                                </a:moveTo>
                                <a:lnTo>
                                  <a:pt x="474" y="266699"/>
                                </a:lnTo>
                                <a:lnTo>
                                  <a:pt x="4514" y="266699"/>
                                </a:lnTo>
                                <a:lnTo>
                                  <a:pt x="9009" y="262438"/>
                                </a:lnTo>
                                <a:lnTo>
                                  <a:pt x="474" y="253999"/>
                                </a:lnTo>
                                <a:close/>
                              </a:path>
                              <a:path w="530860" h="1358900">
                                <a:moveTo>
                                  <a:pt x="315500" y="247320"/>
                                </a:moveTo>
                                <a:lnTo>
                                  <a:pt x="305332" y="257374"/>
                                </a:lnTo>
                                <a:lnTo>
                                  <a:pt x="313715" y="265408"/>
                                </a:lnTo>
                                <a:lnTo>
                                  <a:pt x="323802" y="255423"/>
                                </a:lnTo>
                                <a:lnTo>
                                  <a:pt x="315500" y="247320"/>
                                </a:lnTo>
                                <a:close/>
                              </a:path>
                              <a:path w="530860" h="1358900">
                                <a:moveTo>
                                  <a:pt x="363437" y="238023"/>
                                </a:moveTo>
                                <a:lnTo>
                                  <a:pt x="344162" y="257081"/>
                                </a:lnTo>
                                <a:lnTo>
                                  <a:pt x="352536" y="265078"/>
                                </a:lnTo>
                                <a:lnTo>
                                  <a:pt x="362289" y="255423"/>
                                </a:lnTo>
                                <a:lnTo>
                                  <a:pt x="362535" y="255423"/>
                                </a:lnTo>
                                <a:lnTo>
                                  <a:pt x="354219" y="247320"/>
                                </a:lnTo>
                                <a:lnTo>
                                  <a:pt x="370475" y="247320"/>
                                </a:lnTo>
                                <a:lnTo>
                                  <a:pt x="371816" y="245992"/>
                                </a:lnTo>
                                <a:lnTo>
                                  <a:pt x="363437" y="238023"/>
                                </a:lnTo>
                                <a:close/>
                              </a:path>
                              <a:path w="530860" h="1358900">
                                <a:moveTo>
                                  <a:pt x="392796" y="247095"/>
                                </a:moveTo>
                                <a:lnTo>
                                  <a:pt x="383077" y="256704"/>
                                </a:lnTo>
                                <a:lnTo>
                                  <a:pt x="391444" y="264662"/>
                                </a:lnTo>
                                <a:lnTo>
                                  <a:pt x="401066" y="255136"/>
                                </a:lnTo>
                                <a:lnTo>
                                  <a:pt x="392796" y="247095"/>
                                </a:lnTo>
                                <a:close/>
                              </a:path>
                              <a:path w="530860" h="1358900">
                                <a:moveTo>
                                  <a:pt x="31069" y="241546"/>
                                </a:moveTo>
                                <a:lnTo>
                                  <a:pt x="30881" y="241699"/>
                                </a:lnTo>
                                <a:lnTo>
                                  <a:pt x="28679" y="243787"/>
                                </a:lnTo>
                                <a:lnTo>
                                  <a:pt x="48216" y="263104"/>
                                </a:lnTo>
                                <a:lnTo>
                                  <a:pt x="50784" y="260654"/>
                                </a:lnTo>
                                <a:lnTo>
                                  <a:pt x="50571" y="260382"/>
                                </a:lnTo>
                                <a:lnTo>
                                  <a:pt x="44247" y="254273"/>
                                </a:lnTo>
                                <a:lnTo>
                                  <a:pt x="39073" y="254273"/>
                                </a:lnTo>
                                <a:lnTo>
                                  <a:pt x="41641" y="251757"/>
                                </a:lnTo>
                                <a:lnTo>
                                  <a:pt x="31069" y="241546"/>
                                </a:lnTo>
                                <a:close/>
                              </a:path>
                              <a:path w="530860" h="1358900">
                                <a:moveTo>
                                  <a:pt x="431524" y="246902"/>
                                </a:moveTo>
                                <a:lnTo>
                                  <a:pt x="422103" y="256217"/>
                                </a:lnTo>
                                <a:lnTo>
                                  <a:pt x="429203" y="262937"/>
                                </a:lnTo>
                                <a:lnTo>
                                  <a:pt x="438650" y="253813"/>
                                </a:lnTo>
                                <a:lnTo>
                                  <a:pt x="431524" y="246902"/>
                                </a:lnTo>
                                <a:close/>
                              </a:path>
                              <a:path w="530860" h="1358900">
                                <a:moveTo>
                                  <a:pt x="8961" y="245702"/>
                                </a:moveTo>
                                <a:lnTo>
                                  <a:pt x="474" y="253999"/>
                                </a:lnTo>
                                <a:lnTo>
                                  <a:pt x="9009" y="262438"/>
                                </a:lnTo>
                                <a:lnTo>
                                  <a:pt x="17619" y="254273"/>
                                </a:lnTo>
                                <a:lnTo>
                                  <a:pt x="8961" y="245702"/>
                                </a:lnTo>
                                <a:close/>
                              </a:path>
                              <a:path w="530860" h="1358900">
                                <a:moveTo>
                                  <a:pt x="268533" y="239188"/>
                                </a:moveTo>
                                <a:lnTo>
                                  <a:pt x="258018" y="249389"/>
                                </a:lnTo>
                                <a:lnTo>
                                  <a:pt x="269898" y="260806"/>
                                </a:lnTo>
                                <a:lnTo>
                                  <a:pt x="280342" y="250732"/>
                                </a:lnTo>
                                <a:lnTo>
                                  <a:pt x="268533" y="239188"/>
                                </a:lnTo>
                                <a:close/>
                              </a:path>
                              <a:path w="530860" h="1358900">
                                <a:moveTo>
                                  <a:pt x="61222" y="232568"/>
                                </a:moveTo>
                                <a:lnTo>
                                  <a:pt x="41641" y="251757"/>
                                </a:lnTo>
                                <a:lnTo>
                                  <a:pt x="50853" y="260654"/>
                                </a:lnTo>
                                <a:lnTo>
                                  <a:pt x="51069" y="260382"/>
                                </a:lnTo>
                                <a:lnTo>
                                  <a:pt x="62054" y="249901"/>
                                </a:lnTo>
                                <a:lnTo>
                                  <a:pt x="52891" y="241062"/>
                                </a:lnTo>
                                <a:lnTo>
                                  <a:pt x="70017" y="241062"/>
                                </a:lnTo>
                                <a:lnTo>
                                  <a:pt x="61222" y="232568"/>
                                </a:lnTo>
                                <a:close/>
                              </a:path>
                              <a:path w="530860" h="1358900">
                                <a:moveTo>
                                  <a:pt x="91823" y="240517"/>
                                </a:moveTo>
                                <a:lnTo>
                                  <a:pt x="80729" y="251408"/>
                                </a:lnTo>
                                <a:lnTo>
                                  <a:pt x="90302" y="260654"/>
                                </a:lnTo>
                                <a:lnTo>
                                  <a:pt x="101519" y="249901"/>
                                </a:lnTo>
                                <a:lnTo>
                                  <a:pt x="101395" y="249750"/>
                                </a:lnTo>
                                <a:lnTo>
                                  <a:pt x="91823" y="240517"/>
                                </a:lnTo>
                                <a:close/>
                              </a:path>
                              <a:path w="530860" h="1358900">
                                <a:moveTo>
                                  <a:pt x="130937" y="240147"/>
                                </a:moveTo>
                                <a:lnTo>
                                  <a:pt x="130444" y="240517"/>
                                </a:lnTo>
                                <a:lnTo>
                                  <a:pt x="119769" y="251012"/>
                                </a:lnTo>
                                <a:lnTo>
                                  <a:pt x="129752" y="260654"/>
                                </a:lnTo>
                                <a:lnTo>
                                  <a:pt x="129563" y="260654"/>
                                </a:lnTo>
                                <a:lnTo>
                                  <a:pt x="140892" y="249750"/>
                                </a:lnTo>
                                <a:lnTo>
                                  <a:pt x="130937" y="240147"/>
                                </a:lnTo>
                                <a:close/>
                              </a:path>
                              <a:path w="530860" h="1358900">
                                <a:moveTo>
                                  <a:pt x="178329" y="231369"/>
                                </a:moveTo>
                                <a:lnTo>
                                  <a:pt x="177862" y="231793"/>
                                </a:lnTo>
                                <a:lnTo>
                                  <a:pt x="158773" y="250583"/>
                                </a:lnTo>
                                <a:lnTo>
                                  <a:pt x="168919" y="260382"/>
                                </a:lnTo>
                                <a:lnTo>
                                  <a:pt x="179931" y="249750"/>
                                </a:lnTo>
                                <a:lnTo>
                                  <a:pt x="180389" y="249750"/>
                                </a:lnTo>
                                <a:lnTo>
                                  <a:pt x="169978" y="239707"/>
                                </a:lnTo>
                                <a:lnTo>
                                  <a:pt x="186962" y="239707"/>
                                </a:lnTo>
                                <a:lnTo>
                                  <a:pt x="178329" y="231369"/>
                                </a:lnTo>
                                <a:close/>
                              </a:path>
                              <a:path w="530860" h="1358900">
                                <a:moveTo>
                                  <a:pt x="208937" y="239188"/>
                                </a:moveTo>
                                <a:lnTo>
                                  <a:pt x="208327" y="239707"/>
                                </a:lnTo>
                                <a:lnTo>
                                  <a:pt x="197981" y="249901"/>
                                </a:lnTo>
                                <a:lnTo>
                                  <a:pt x="197775" y="250151"/>
                                </a:lnTo>
                                <a:lnTo>
                                  <a:pt x="208112" y="260134"/>
                                </a:lnTo>
                                <a:lnTo>
                                  <a:pt x="219212" y="249389"/>
                                </a:lnTo>
                                <a:lnTo>
                                  <a:pt x="219512" y="249389"/>
                                </a:lnTo>
                                <a:lnTo>
                                  <a:pt x="208937" y="239188"/>
                                </a:lnTo>
                                <a:close/>
                              </a:path>
                              <a:path w="530860" h="1358900">
                                <a:moveTo>
                                  <a:pt x="491954" y="240517"/>
                                </a:moveTo>
                                <a:lnTo>
                                  <a:pt x="491301" y="241062"/>
                                </a:lnTo>
                                <a:lnTo>
                                  <a:pt x="483053" y="249028"/>
                                </a:lnTo>
                                <a:lnTo>
                                  <a:pt x="494412" y="260134"/>
                                </a:lnTo>
                                <a:lnTo>
                                  <a:pt x="503097" y="251757"/>
                                </a:lnTo>
                                <a:lnTo>
                                  <a:pt x="491954" y="240517"/>
                                </a:lnTo>
                                <a:close/>
                              </a:path>
                              <a:path w="530860" h="1358900">
                                <a:moveTo>
                                  <a:pt x="257645" y="249750"/>
                                </a:moveTo>
                                <a:lnTo>
                                  <a:pt x="236810" y="249750"/>
                                </a:lnTo>
                                <a:lnTo>
                                  <a:pt x="247357" y="259936"/>
                                </a:lnTo>
                                <a:lnTo>
                                  <a:pt x="247144" y="259936"/>
                                </a:lnTo>
                                <a:lnTo>
                                  <a:pt x="257645" y="249750"/>
                                </a:lnTo>
                                <a:close/>
                              </a:path>
                              <a:path w="530860" h="1358900">
                                <a:moveTo>
                                  <a:pt x="522414" y="233122"/>
                                </a:moveTo>
                                <a:lnTo>
                                  <a:pt x="503098" y="251757"/>
                                </a:lnTo>
                                <a:lnTo>
                                  <a:pt x="511208" y="259936"/>
                                </a:lnTo>
                                <a:lnTo>
                                  <a:pt x="522129" y="249389"/>
                                </a:lnTo>
                                <a:lnTo>
                                  <a:pt x="522374" y="249389"/>
                                </a:lnTo>
                                <a:lnTo>
                                  <a:pt x="514115" y="241335"/>
                                </a:lnTo>
                                <a:lnTo>
                                  <a:pt x="530540" y="241335"/>
                                </a:lnTo>
                                <a:lnTo>
                                  <a:pt x="522414" y="233122"/>
                                </a:lnTo>
                                <a:close/>
                              </a:path>
                              <a:path w="530860" h="1358900">
                                <a:moveTo>
                                  <a:pt x="110126" y="241699"/>
                                </a:moveTo>
                                <a:lnTo>
                                  <a:pt x="109707" y="242051"/>
                                </a:lnTo>
                                <a:lnTo>
                                  <a:pt x="101676" y="249750"/>
                                </a:lnTo>
                                <a:lnTo>
                                  <a:pt x="101551" y="249901"/>
                                </a:lnTo>
                                <a:lnTo>
                                  <a:pt x="111317" y="259322"/>
                                </a:lnTo>
                                <a:lnTo>
                                  <a:pt x="119769" y="251012"/>
                                </a:lnTo>
                                <a:lnTo>
                                  <a:pt x="110126" y="241699"/>
                                </a:lnTo>
                                <a:close/>
                              </a:path>
                              <a:path w="530860" h="1358900">
                                <a:moveTo>
                                  <a:pt x="483789" y="232282"/>
                                </a:moveTo>
                                <a:lnTo>
                                  <a:pt x="464662" y="250732"/>
                                </a:lnTo>
                                <a:lnTo>
                                  <a:pt x="464481" y="251012"/>
                                </a:lnTo>
                                <a:lnTo>
                                  <a:pt x="472567" y="259155"/>
                                </a:lnTo>
                                <a:lnTo>
                                  <a:pt x="483053" y="249028"/>
                                </a:lnTo>
                                <a:lnTo>
                                  <a:pt x="474907" y="241062"/>
                                </a:lnTo>
                                <a:lnTo>
                                  <a:pt x="491301" y="241062"/>
                                </a:lnTo>
                                <a:lnTo>
                                  <a:pt x="491866" y="240517"/>
                                </a:lnTo>
                                <a:lnTo>
                                  <a:pt x="491587" y="240147"/>
                                </a:lnTo>
                                <a:lnTo>
                                  <a:pt x="483789" y="232282"/>
                                </a:lnTo>
                                <a:close/>
                              </a:path>
                              <a:path w="530860" h="1358900">
                                <a:moveTo>
                                  <a:pt x="149417" y="241546"/>
                                </a:moveTo>
                                <a:lnTo>
                                  <a:pt x="140892" y="249750"/>
                                </a:lnTo>
                                <a:lnTo>
                                  <a:pt x="150397" y="258919"/>
                                </a:lnTo>
                                <a:lnTo>
                                  <a:pt x="150832" y="258399"/>
                                </a:lnTo>
                                <a:lnTo>
                                  <a:pt x="158773" y="250583"/>
                                </a:lnTo>
                                <a:lnTo>
                                  <a:pt x="149417" y="241546"/>
                                </a:lnTo>
                                <a:close/>
                              </a:path>
                              <a:path w="530860" h="1358900">
                                <a:moveTo>
                                  <a:pt x="289341" y="242051"/>
                                </a:moveTo>
                                <a:lnTo>
                                  <a:pt x="280342" y="250732"/>
                                </a:lnTo>
                                <a:lnTo>
                                  <a:pt x="288715" y="258919"/>
                                </a:lnTo>
                                <a:lnTo>
                                  <a:pt x="297794" y="250151"/>
                                </a:lnTo>
                                <a:lnTo>
                                  <a:pt x="289341" y="242051"/>
                                </a:lnTo>
                                <a:close/>
                              </a:path>
                              <a:path w="530860" h="1358900">
                                <a:moveTo>
                                  <a:pt x="188648" y="241335"/>
                                </a:moveTo>
                                <a:lnTo>
                                  <a:pt x="179931" y="249750"/>
                                </a:lnTo>
                                <a:lnTo>
                                  <a:pt x="180389" y="249750"/>
                                </a:lnTo>
                                <a:lnTo>
                                  <a:pt x="189356" y="258399"/>
                                </a:lnTo>
                                <a:lnTo>
                                  <a:pt x="197727" y="250151"/>
                                </a:lnTo>
                                <a:lnTo>
                                  <a:pt x="197517" y="249901"/>
                                </a:lnTo>
                                <a:lnTo>
                                  <a:pt x="188648" y="241335"/>
                                </a:lnTo>
                                <a:close/>
                              </a:path>
                              <a:path w="530860" h="1358900">
                                <a:moveTo>
                                  <a:pt x="227815" y="241062"/>
                                </a:moveTo>
                                <a:lnTo>
                                  <a:pt x="219212" y="249389"/>
                                </a:lnTo>
                                <a:lnTo>
                                  <a:pt x="219512" y="249389"/>
                                </a:lnTo>
                                <a:lnTo>
                                  <a:pt x="228340" y="257905"/>
                                </a:lnTo>
                                <a:lnTo>
                                  <a:pt x="236610" y="249750"/>
                                </a:lnTo>
                                <a:lnTo>
                                  <a:pt x="236810" y="249750"/>
                                </a:lnTo>
                                <a:lnTo>
                                  <a:pt x="227815" y="241062"/>
                                </a:lnTo>
                                <a:close/>
                              </a:path>
                              <a:path w="530860" h="1358900">
                                <a:moveTo>
                                  <a:pt x="308152" y="240147"/>
                                </a:moveTo>
                                <a:lnTo>
                                  <a:pt x="297794" y="250151"/>
                                </a:lnTo>
                                <a:lnTo>
                                  <a:pt x="305332" y="257374"/>
                                </a:lnTo>
                                <a:lnTo>
                                  <a:pt x="315500" y="247320"/>
                                </a:lnTo>
                                <a:lnTo>
                                  <a:pt x="308152" y="240147"/>
                                </a:lnTo>
                                <a:close/>
                              </a:path>
                              <a:path w="530860" h="1358900">
                                <a:moveTo>
                                  <a:pt x="343015" y="236403"/>
                                </a:moveTo>
                                <a:lnTo>
                                  <a:pt x="332947" y="246370"/>
                                </a:lnTo>
                                <a:lnTo>
                                  <a:pt x="344162" y="257081"/>
                                </a:lnTo>
                                <a:lnTo>
                                  <a:pt x="354034" y="247320"/>
                                </a:lnTo>
                                <a:lnTo>
                                  <a:pt x="354219" y="247320"/>
                                </a:lnTo>
                                <a:lnTo>
                                  <a:pt x="343015" y="236403"/>
                                </a:lnTo>
                                <a:close/>
                              </a:path>
                              <a:path w="530860" h="1358900">
                                <a:moveTo>
                                  <a:pt x="381650" y="236257"/>
                                </a:moveTo>
                                <a:lnTo>
                                  <a:pt x="371816" y="245992"/>
                                </a:lnTo>
                                <a:lnTo>
                                  <a:pt x="383077" y="256704"/>
                                </a:lnTo>
                                <a:lnTo>
                                  <a:pt x="392796" y="247095"/>
                                </a:lnTo>
                                <a:lnTo>
                                  <a:pt x="381650" y="236257"/>
                                </a:lnTo>
                                <a:close/>
                              </a:path>
                              <a:path w="530860" h="1358900">
                                <a:moveTo>
                                  <a:pt x="420341" y="236056"/>
                                </a:moveTo>
                                <a:lnTo>
                                  <a:pt x="410790" y="245510"/>
                                </a:lnTo>
                                <a:lnTo>
                                  <a:pt x="422103" y="256217"/>
                                </a:lnTo>
                                <a:lnTo>
                                  <a:pt x="431524" y="246902"/>
                                </a:lnTo>
                                <a:lnTo>
                                  <a:pt x="420341" y="236056"/>
                                </a:lnTo>
                                <a:close/>
                              </a:path>
                              <a:path w="530860" h="1358900">
                                <a:moveTo>
                                  <a:pt x="324562" y="238361"/>
                                </a:moveTo>
                                <a:lnTo>
                                  <a:pt x="315500" y="247320"/>
                                </a:lnTo>
                                <a:lnTo>
                                  <a:pt x="323802" y="255423"/>
                                </a:lnTo>
                                <a:lnTo>
                                  <a:pt x="332947" y="246370"/>
                                </a:lnTo>
                                <a:lnTo>
                                  <a:pt x="324562" y="238361"/>
                                </a:lnTo>
                                <a:close/>
                              </a:path>
                              <a:path w="530860" h="1358900">
                                <a:moveTo>
                                  <a:pt x="370475" y="247320"/>
                                </a:moveTo>
                                <a:lnTo>
                                  <a:pt x="354219" y="247320"/>
                                </a:lnTo>
                                <a:lnTo>
                                  <a:pt x="362535" y="255423"/>
                                </a:lnTo>
                                <a:lnTo>
                                  <a:pt x="362289" y="255423"/>
                                </a:lnTo>
                                <a:lnTo>
                                  <a:pt x="370475" y="247320"/>
                                </a:lnTo>
                                <a:close/>
                              </a:path>
                              <a:path w="530860" h="1358900">
                                <a:moveTo>
                                  <a:pt x="402416" y="237583"/>
                                </a:moveTo>
                                <a:lnTo>
                                  <a:pt x="392796" y="247095"/>
                                </a:lnTo>
                                <a:lnTo>
                                  <a:pt x="401066" y="255136"/>
                                </a:lnTo>
                                <a:lnTo>
                                  <a:pt x="410790" y="245510"/>
                                </a:lnTo>
                                <a:lnTo>
                                  <a:pt x="402416" y="237583"/>
                                </a:lnTo>
                                <a:close/>
                              </a:path>
                              <a:path w="530860" h="1358900">
                                <a:moveTo>
                                  <a:pt x="19850" y="235057"/>
                                </a:moveTo>
                                <a:lnTo>
                                  <a:pt x="8961" y="245702"/>
                                </a:lnTo>
                                <a:lnTo>
                                  <a:pt x="17619" y="254273"/>
                                </a:lnTo>
                                <a:lnTo>
                                  <a:pt x="28679" y="243787"/>
                                </a:lnTo>
                                <a:lnTo>
                                  <a:pt x="19850" y="235057"/>
                                </a:lnTo>
                                <a:close/>
                              </a:path>
                              <a:path w="530860" h="1358900">
                                <a:moveTo>
                                  <a:pt x="4550" y="241335"/>
                                </a:moveTo>
                                <a:lnTo>
                                  <a:pt x="4435" y="241546"/>
                                </a:lnTo>
                                <a:lnTo>
                                  <a:pt x="534" y="253813"/>
                                </a:lnTo>
                                <a:lnTo>
                                  <a:pt x="474" y="253999"/>
                                </a:lnTo>
                                <a:lnTo>
                                  <a:pt x="8961" y="245702"/>
                                </a:lnTo>
                                <a:lnTo>
                                  <a:pt x="4550" y="241335"/>
                                </a:lnTo>
                                <a:close/>
                              </a:path>
                              <a:path w="530860" h="1358900">
                                <a:moveTo>
                                  <a:pt x="530495" y="241335"/>
                                </a:moveTo>
                                <a:lnTo>
                                  <a:pt x="530249" y="241546"/>
                                </a:lnTo>
                                <a:lnTo>
                                  <a:pt x="522129" y="249389"/>
                                </a:lnTo>
                                <a:lnTo>
                                  <a:pt x="522374" y="249389"/>
                                </a:lnTo>
                                <a:lnTo>
                                  <a:pt x="527103" y="253999"/>
                                </a:lnTo>
                                <a:lnTo>
                                  <a:pt x="530304" y="242051"/>
                                </a:lnTo>
                                <a:lnTo>
                                  <a:pt x="530398" y="241699"/>
                                </a:lnTo>
                                <a:lnTo>
                                  <a:pt x="530495" y="241335"/>
                                </a:lnTo>
                                <a:close/>
                              </a:path>
                              <a:path w="530860" h="1358900">
                                <a:moveTo>
                                  <a:pt x="436787" y="241699"/>
                                </a:moveTo>
                                <a:lnTo>
                                  <a:pt x="431524" y="246902"/>
                                </a:lnTo>
                                <a:lnTo>
                                  <a:pt x="438650" y="253813"/>
                                </a:lnTo>
                                <a:lnTo>
                                  <a:pt x="443938" y="248706"/>
                                </a:lnTo>
                                <a:lnTo>
                                  <a:pt x="436787" y="241699"/>
                                </a:lnTo>
                                <a:close/>
                              </a:path>
                              <a:path w="530860" h="1358900">
                                <a:moveTo>
                                  <a:pt x="299784" y="231978"/>
                                </a:moveTo>
                                <a:lnTo>
                                  <a:pt x="289341" y="242051"/>
                                </a:lnTo>
                                <a:lnTo>
                                  <a:pt x="297794" y="250151"/>
                                </a:lnTo>
                                <a:lnTo>
                                  <a:pt x="308152" y="240147"/>
                                </a:lnTo>
                                <a:lnTo>
                                  <a:pt x="299784" y="231978"/>
                                </a:lnTo>
                                <a:close/>
                              </a:path>
                              <a:path w="530860" h="1358900">
                                <a:moveTo>
                                  <a:pt x="51059" y="222753"/>
                                </a:moveTo>
                                <a:lnTo>
                                  <a:pt x="50863" y="222753"/>
                                </a:lnTo>
                                <a:lnTo>
                                  <a:pt x="42212" y="230955"/>
                                </a:lnTo>
                                <a:lnTo>
                                  <a:pt x="42414" y="230955"/>
                                </a:lnTo>
                                <a:lnTo>
                                  <a:pt x="62054" y="249901"/>
                                </a:lnTo>
                                <a:lnTo>
                                  <a:pt x="70651" y="241699"/>
                                </a:lnTo>
                                <a:lnTo>
                                  <a:pt x="70518" y="241546"/>
                                </a:lnTo>
                                <a:lnTo>
                                  <a:pt x="70017" y="241062"/>
                                </a:lnTo>
                                <a:lnTo>
                                  <a:pt x="52554" y="241062"/>
                                </a:lnTo>
                                <a:lnTo>
                                  <a:pt x="61222" y="232568"/>
                                </a:lnTo>
                                <a:lnTo>
                                  <a:pt x="51059" y="222753"/>
                                </a:lnTo>
                                <a:close/>
                              </a:path>
                              <a:path w="530860" h="1358900">
                                <a:moveTo>
                                  <a:pt x="119855" y="212996"/>
                                </a:moveTo>
                                <a:lnTo>
                                  <a:pt x="91823" y="240517"/>
                                </a:lnTo>
                                <a:lnTo>
                                  <a:pt x="101551" y="249901"/>
                                </a:lnTo>
                                <a:lnTo>
                                  <a:pt x="101676" y="249750"/>
                                </a:lnTo>
                                <a:lnTo>
                                  <a:pt x="110074" y="241699"/>
                                </a:lnTo>
                                <a:lnTo>
                                  <a:pt x="109968" y="241546"/>
                                </a:lnTo>
                                <a:lnTo>
                                  <a:pt x="100375" y="232282"/>
                                </a:lnTo>
                                <a:lnTo>
                                  <a:pt x="119897" y="232282"/>
                                </a:lnTo>
                                <a:lnTo>
                                  <a:pt x="121280" y="230955"/>
                                </a:lnTo>
                                <a:lnTo>
                                  <a:pt x="121408" y="230955"/>
                                </a:lnTo>
                                <a:lnTo>
                                  <a:pt x="111538" y="221435"/>
                                </a:lnTo>
                                <a:lnTo>
                                  <a:pt x="128593" y="221435"/>
                                </a:lnTo>
                                <a:lnTo>
                                  <a:pt x="119855" y="212996"/>
                                </a:lnTo>
                                <a:close/>
                              </a:path>
                              <a:path w="530860" h="1358900">
                                <a:moveTo>
                                  <a:pt x="139318" y="231793"/>
                                </a:moveTo>
                                <a:lnTo>
                                  <a:pt x="131268" y="239707"/>
                                </a:lnTo>
                                <a:lnTo>
                                  <a:pt x="130937" y="240147"/>
                                </a:lnTo>
                                <a:lnTo>
                                  <a:pt x="140892" y="249750"/>
                                </a:lnTo>
                                <a:lnTo>
                                  <a:pt x="149417" y="241546"/>
                                </a:lnTo>
                                <a:lnTo>
                                  <a:pt x="139318" y="231793"/>
                                </a:lnTo>
                                <a:close/>
                              </a:path>
                              <a:path w="530860" h="1358900">
                                <a:moveTo>
                                  <a:pt x="169407" y="222753"/>
                                </a:moveTo>
                                <a:lnTo>
                                  <a:pt x="168945" y="222753"/>
                                </a:lnTo>
                                <a:lnTo>
                                  <a:pt x="160422" y="230955"/>
                                </a:lnTo>
                                <a:lnTo>
                                  <a:pt x="160905" y="230955"/>
                                </a:lnTo>
                                <a:lnTo>
                                  <a:pt x="180389" y="249750"/>
                                </a:lnTo>
                                <a:lnTo>
                                  <a:pt x="179931" y="249750"/>
                                </a:lnTo>
                                <a:lnTo>
                                  <a:pt x="188648" y="241335"/>
                                </a:lnTo>
                                <a:lnTo>
                                  <a:pt x="186962" y="239707"/>
                                </a:lnTo>
                                <a:lnTo>
                                  <a:pt x="169822" y="239707"/>
                                </a:lnTo>
                                <a:lnTo>
                                  <a:pt x="178293" y="231369"/>
                                </a:lnTo>
                                <a:lnTo>
                                  <a:pt x="177900" y="230955"/>
                                </a:lnTo>
                                <a:lnTo>
                                  <a:pt x="169407" y="222753"/>
                                </a:lnTo>
                                <a:close/>
                              </a:path>
                              <a:path w="530860" h="1358900">
                                <a:moveTo>
                                  <a:pt x="208423" y="222335"/>
                                </a:moveTo>
                                <a:lnTo>
                                  <a:pt x="207897" y="222753"/>
                                </a:lnTo>
                                <a:lnTo>
                                  <a:pt x="199400" y="230955"/>
                                </a:lnTo>
                                <a:lnTo>
                                  <a:pt x="217210" y="230955"/>
                                </a:lnTo>
                                <a:lnTo>
                                  <a:pt x="209694" y="238361"/>
                                </a:lnTo>
                                <a:lnTo>
                                  <a:pt x="208937" y="239188"/>
                                </a:lnTo>
                                <a:lnTo>
                                  <a:pt x="219512" y="249389"/>
                                </a:lnTo>
                                <a:lnTo>
                                  <a:pt x="219212" y="249389"/>
                                </a:lnTo>
                                <a:lnTo>
                                  <a:pt x="227815" y="241062"/>
                                </a:lnTo>
                                <a:lnTo>
                                  <a:pt x="208423" y="222335"/>
                                </a:lnTo>
                                <a:close/>
                              </a:path>
                              <a:path w="530860" h="1358900">
                                <a:moveTo>
                                  <a:pt x="257882" y="228775"/>
                                </a:moveTo>
                                <a:lnTo>
                                  <a:pt x="248160" y="238361"/>
                                </a:lnTo>
                                <a:lnTo>
                                  <a:pt x="247404" y="239188"/>
                                </a:lnTo>
                                <a:lnTo>
                                  <a:pt x="258018" y="249389"/>
                                </a:lnTo>
                                <a:lnTo>
                                  <a:pt x="268533" y="239188"/>
                                </a:lnTo>
                                <a:lnTo>
                                  <a:pt x="257882" y="228775"/>
                                </a:lnTo>
                                <a:close/>
                              </a:path>
                              <a:path w="530860" h="1358900">
                                <a:moveTo>
                                  <a:pt x="511228" y="221817"/>
                                </a:moveTo>
                                <a:lnTo>
                                  <a:pt x="502622" y="230129"/>
                                </a:lnTo>
                                <a:lnTo>
                                  <a:pt x="522374" y="249389"/>
                                </a:lnTo>
                                <a:lnTo>
                                  <a:pt x="522129" y="249389"/>
                                </a:lnTo>
                                <a:lnTo>
                                  <a:pt x="530468" y="241335"/>
                                </a:lnTo>
                                <a:lnTo>
                                  <a:pt x="513900" y="241335"/>
                                </a:lnTo>
                                <a:lnTo>
                                  <a:pt x="522414" y="233122"/>
                                </a:lnTo>
                                <a:lnTo>
                                  <a:pt x="511228" y="221817"/>
                                </a:lnTo>
                                <a:close/>
                              </a:path>
                              <a:path w="530860" h="1358900">
                                <a:moveTo>
                                  <a:pt x="472614" y="221010"/>
                                </a:moveTo>
                                <a:lnTo>
                                  <a:pt x="463451" y="229860"/>
                                </a:lnTo>
                                <a:lnTo>
                                  <a:pt x="483053" y="249028"/>
                                </a:lnTo>
                                <a:lnTo>
                                  <a:pt x="491301" y="241062"/>
                                </a:lnTo>
                                <a:lnTo>
                                  <a:pt x="474686" y="241062"/>
                                </a:lnTo>
                                <a:lnTo>
                                  <a:pt x="483789" y="232282"/>
                                </a:lnTo>
                                <a:lnTo>
                                  <a:pt x="472614" y="221010"/>
                                </a:lnTo>
                                <a:close/>
                              </a:path>
                              <a:path w="530860" h="1358900">
                                <a:moveTo>
                                  <a:pt x="475366" y="203554"/>
                                </a:moveTo>
                                <a:lnTo>
                                  <a:pt x="436787" y="241699"/>
                                </a:lnTo>
                                <a:lnTo>
                                  <a:pt x="443938" y="248706"/>
                                </a:lnTo>
                                <a:lnTo>
                                  <a:pt x="453255" y="239707"/>
                                </a:lnTo>
                                <a:lnTo>
                                  <a:pt x="446165" y="232568"/>
                                </a:lnTo>
                                <a:lnTo>
                                  <a:pt x="460647" y="232568"/>
                                </a:lnTo>
                                <a:lnTo>
                                  <a:pt x="463451" y="229860"/>
                                </a:lnTo>
                                <a:lnTo>
                                  <a:pt x="456182" y="222753"/>
                                </a:lnTo>
                                <a:lnTo>
                                  <a:pt x="470810" y="222753"/>
                                </a:lnTo>
                                <a:lnTo>
                                  <a:pt x="472614" y="221010"/>
                                </a:lnTo>
                                <a:lnTo>
                                  <a:pt x="465369" y="213704"/>
                                </a:lnTo>
                                <a:lnTo>
                                  <a:pt x="480179" y="213704"/>
                                </a:lnTo>
                                <a:lnTo>
                                  <a:pt x="482991" y="210988"/>
                                </a:lnTo>
                                <a:lnTo>
                                  <a:pt x="475366" y="203554"/>
                                </a:lnTo>
                                <a:close/>
                              </a:path>
                              <a:path w="530860" h="1358900">
                                <a:moveTo>
                                  <a:pt x="334719" y="228318"/>
                                </a:moveTo>
                                <a:lnTo>
                                  <a:pt x="324562" y="238361"/>
                                </a:lnTo>
                                <a:lnTo>
                                  <a:pt x="332947" y="246370"/>
                                </a:lnTo>
                                <a:lnTo>
                                  <a:pt x="343015" y="236403"/>
                                </a:lnTo>
                                <a:lnTo>
                                  <a:pt x="334719" y="228318"/>
                                </a:lnTo>
                                <a:close/>
                              </a:path>
                              <a:path w="530860" h="1358900">
                                <a:moveTo>
                                  <a:pt x="382728" y="218949"/>
                                </a:moveTo>
                                <a:lnTo>
                                  <a:pt x="363437" y="238023"/>
                                </a:lnTo>
                                <a:lnTo>
                                  <a:pt x="371816" y="245992"/>
                                </a:lnTo>
                                <a:lnTo>
                                  <a:pt x="381650" y="236257"/>
                                </a:lnTo>
                                <a:lnTo>
                                  <a:pt x="373485" y="228318"/>
                                </a:lnTo>
                                <a:lnTo>
                                  <a:pt x="389670" y="228318"/>
                                </a:lnTo>
                                <a:lnTo>
                                  <a:pt x="391115" y="226887"/>
                                </a:lnTo>
                                <a:lnTo>
                                  <a:pt x="382728" y="218949"/>
                                </a:lnTo>
                                <a:close/>
                              </a:path>
                              <a:path w="530860" h="1358900">
                                <a:moveTo>
                                  <a:pt x="412072" y="228036"/>
                                </a:moveTo>
                                <a:lnTo>
                                  <a:pt x="402416" y="237583"/>
                                </a:lnTo>
                                <a:lnTo>
                                  <a:pt x="410790" y="245510"/>
                                </a:lnTo>
                                <a:lnTo>
                                  <a:pt x="420341" y="236056"/>
                                </a:lnTo>
                                <a:lnTo>
                                  <a:pt x="412072" y="228036"/>
                                </a:lnTo>
                                <a:close/>
                              </a:path>
                              <a:path w="530860" h="1358900">
                                <a:moveTo>
                                  <a:pt x="22086" y="232870"/>
                                </a:moveTo>
                                <a:lnTo>
                                  <a:pt x="19850" y="235057"/>
                                </a:lnTo>
                                <a:lnTo>
                                  <a:pt x="28679" y="243787"/>
                                </a:lnTo>
                                <a:lnTo>
                                  <a:pt x="31042" y="241546"/>
                                </a:lnTo>
                                <a:lnTo>
                                  <a:pt x="30851" y="241335"/>
                                </a:lnTo>
                                <a:lnTo>
                                  <a:pt x="22086" y="232870"/>
                                </a:lnTo>
                                <a:close/>
                              </a:path>
                              <a:path w="530860" h="1358900">
                                <a:moveTo>
                                  <a:pt x="287957" y="220433"/>
                                </a:moveTo>
                                <a:lnTo>
                                  <a:pt x="287429" y="220859"/>
                                </a:lnTo>
                                <a:lnTo>
                                  <a:pt x="277020" y="230955"/>
                                </a:lnTo>
                                <a:lnTo>
                                  <a:pt x="277763" y="230955"/>
                                </a:lnTo>
                                <a:lnTo>
                                  <a:pt x="289341" y="242051"/>
                                </a:lnTo>
                                <a:lnTo>
                                  <a:pt x="299784" y="231978"/>
                                </a:lnTo>
                                <a:lnTo>
                                  <a:pt x="287957" y="220433"/>
                                </a:lnTo>
                                <a:close/>
                              </a:path>
                              <a:path w="530860" h="1358900">
                                <a:moveTo>
                                  <a:pt x="80803" y="213379"/>
                                </a:moveTo>
                                <a:lnTo>
                                  <a:pt x="61222" y="232568"/>
                                </a:lnTo>
                                <a:lnTo>
                                  <a:pt x="70676" y="241699"/>
                                </a:lnTo>
                                <a:lnTo>
                                  <a:pt x="70811" y="241546"/>
                                </a:lnTo>
                                <a:lnTo>
                                  <a:pt x="81911" y="230955"/>
                                </a:lnTo>
                                <a:lnTo>
                                  <a:pt x="72437" y="221817"/>
                                </a:lnTo>
                                <a:lnTo>
                                  <a:pt x="89539" y="221817"/>
                                </a:lnTo>
                                <a:lnTo>
                                  <a:pt x="80803" y="213379"/>
                                </a:lnTo>
                                <a:close/>
                              </a:path>
                              <a:path w="530860" h="1358900">
                                <a:moveTo>
                                  <a:pt x="119897" y="232282"/>
                                </a:moveTo>
                                <a:lnTo>
                                  <a:pt x="100375" y="232282"/>
                                </a:lnTo>
                                <a:lnTo>
                                  <a:pt x="110126" y="241699"/>
                                </a:lnTo>
                                <a:lnTo>
                                  <a:pt x="110233" y="241546"/>
                                </a:lnTo>
                                <a:lnTo>
                                  <a:pt x="119897" y="232282"/>
                                </a:lnTo>
                                <a:close/>
                              </a:path>
                              <a:path w="530860" h="1358900">
                                <a:moveTo>
                                  <a:pt x="435110" y="221435"/>
                                </a:moveTo>
                                <a:lnTo>
                                  <a:pt x="425493" y="230955"/>
                                </a:lnTo>
                                <a:lnTo>
                                  <a:pt x="425823" y="230955"/>
                                </a:lnTo>
                                <a:lnTo>
                                  <a:pt x="436787" y="241699"/>
                                </a:lnTo>
                                <a:lnTo>
                                  <a:pt x="446022" y="232568"/>
                                </a:lnTo>
                                <a:lnTo>
                                  <a:pt x="446165" y="232568"/>
                                </a:lnTo>
                                <a:lnTo>
                                  <a:pt x="435110" y="221435"/>
                                </a:lnTo>
                                <a:close/>
                              </a:path>
                              <a:path w="530860" h="1358900">
                                <a:moveTo>
                                  <a:pt x="33212" y="222079"/>
                                </a:moveTo>
                                <a:lnTo>
                                  <a:pt x="32862" y="222335"/>
                                </a:lnTo>
                                <a:lnTo>
                                  <a:pt x="22086" y="232870"/>
                                </a:lnTo>
                                <a:lnTo>
                                  <a:pt x="31069" y="241546"/>
                                </a:lnTo>
                                <a:lnTo>
                                  <a:pt x="31265" y="241335"/>
                                </a:lnTo>
                                <a:lnTo>
                                  <a:pt x="42212" y="230955"/>
                                </a:lnTo>
                                <a:lnTo>
                                  <a:pt x="42414" y="230955"/>
                                </a:lnTo>
                                <a:lnTo>
                                  <a:pt x="33212" y="222079"/>
                                </a:lnTo>
                                <a:close/>
                              </a:path>
                              <a:path w="530860" h="1358900">
                                <a:moveTo>
                                  <a:pt x="150439" y="220859"/>
                                </a:moveTo>
                                <a:lnTo>
                                  <a:pt x="139318" y="231793"/>
                                </a:lnTo>
                                <a:lnTo>
                                  <a:pt x="149417" y="241546"/>
                                </a:lnTo>
                                <a:lnTo>
                                  <a:pt x="160422" y="230955"/>
                                </a:lnTo>
                                <a:lnTo>
                                  <a:pt x="160905" y="230955"/>
                                </a:lnTo>
                                <a:lnTo>
                                  <a:pt x="150439" y="220859"/>
                                </a:lnTo>
                                <a:close/>
                              </a:path>
                              <a:path w="530860" h="1358900">
                                <a:moveTo>
                                  <a:pt x="189494" y="220433"/>
                                </a:moveTo>
                                <a:lnTo>
                                  <a:pt x="188970" y="220859"/>
                                </a:lnTo>
                                <a:lnTo>
                                  <a:pt x="178713" y="230955"/>
                                </a:lnTo>
                                <a:lnTo>
                                  <a:pt x="178329" y="231369"/>
                                </a:lnTo>
                                <a:lnTo>
                                  <a:pt x="188648" y="241335"/>
                                </a:lnTo>
                                <a:lnTo>
                                  <a:pt x="199400" y="230955"/>
                                </a:lnTo>
                                <a:lnTo>
                                  <a:pt x="200402" y="230955"/>
                                </a:lnTo>
                                <a:lnTo>
                                  <a:pt x="189494" y="220433"/>
                                </a:lnTo>
                                <a:close/>
                              </a:path>
                              <a:path w="530860" h="1358900">
                                <a:moveTo>
                                  <a:pt x="530505" y="228599"/>
                                </a:moveTo>
                                <a:lnTo>
                                  <a:pt x="527103" y="228599"/>
                                </a:lnTo>
                                <a:lnTo>
                                  <a:pt x="522414" y="233122"/>
                                </a:lnTo>
                                <a:lnTo>
                                  <a:pt x="530540" y="241335"/>
                                </a:lnTo>
                                <a:lnTo>
                                  <a:pt x="530505" y="228599"/>
                                </a:lnTo>
                                <a:close/>
                              </a:path>
                              <a:path w="530860" h="1358900">
                                <a:moveTo>
                                  <a:pt x="238577" y="209902"/>
                                </a:moveTo>
                                <a:lnTo>
                                  <a:pt x="227889" y="220433"/>
                                </a:lnTo>
                                <a:lnTo>
                                  <a:pt x="238838" y="230955"/>
                                </a:lnTo>
                                <a:lnTo>
                                  <a:pt x="217350" y="230955"/>
                                </a:lnTo>
                                <a:lnTo>
                                  <a:pt x="227815" y="241062"/>
                                </a:lnTo>
                                <a:lnTo>
                                  <a:pt x="249128" y="220433"/>
                                </a:lnTo>
                                <a:lnTo>
                                  <a:pt x="249349" y="220433"/>
                                </a:lnTo>
                                <a:lnTo>
                                  <a:pt x="238577" y="209902"/>
                                </a:lnTo>
                                <a:close/>
                              </a:path>
                              <a:path w="530860" h="1358900">
                                <a:moveTo>
                                  <a:pt x="90508" y="222753"/>
                                </a:moveTo>
                                <a:lnTo>
                                  <a:pt x="81911" y="230955"/>
                                </a:lnTo>
                                <a:lnTo>
                                  <a:pt x="91823" y="240517"/>
                                </a:lnTo>
                                <a:lnTo>
                                  <a:pt x="100211" y="232282"/>
                                </a:lnTo>
                                <a:lnTo>
                                  <a:pt x="100375" y="232282"/>
                                </a:lnTo>
                                <a:lnTo>
                                  <a:pt x="90508" y="222753"/>
                                </a:lnTo>
                                <a:close/>
                              </a:path>
                              <a:path w="530860" h="1358900">
                                <a:moveTo>
                                  <a:pt x="494366" y="222079"/>
                                </a:moveTo>
                                <a:lnTo>
                                  <a:pt x="483789" y="232282"/>
                                </a:lnTo>
                                <a:lnTo>
                                  <a:pt x="491954" y="240517"/>
                                </a:lnTo>
                                <a:lnTo>
                                  <a:pt x="492249" y="240147"/>
                                </a:lnTo>
                                <a:lnTo>
                                  <a:pt x="502622" y="230129"/>
                                </a:lnTo>
                                <a:lnTo>
                                  <a:pt x="494366" y="222079"/>
                                </a:lnTo>
                                <a:close/>
                              </a:path>
                              <a:path w="530860" h="1358900">
                                <a:moveTo>
                                  <a:pt x="129958" y="222753"/>
                                </a:moveTo>
                                <a:lnTo>
                                  <a:pt x="129272" y="223294"/>
                                </a:lnTo>
                                <a:lnTo>
                                  <a:pt x="121280" y="230955"/>
                                </a:lnTo>
                                <a:lnTo>
                                  <a:pt x="121408" y="230955"/>
                                </a:lnTo>
                                <a:lnTo>
                                  <a:pt x="130937" y="240147"/>
                                </a:lnTo>
                                <a:lnTo>
                                  <a:pt x="131268" y="239707"/>
                                </a:lnTo>
                                <a:lnTo>
                                  <a:pt x="139318" y="231793"/>
                                </a:lnTo>
                                <a:lnTo>
                                  <a:pt x="129958" y="222753"/>
                                </a:lnTo>
                                <a:close/>
                              </a:path>
                              <a:path w="530860" h="1358900">
                                <a:moveTo>
                                  <a:pt x="308786" y="223294"/>
                                </a:moveTo>
                                <a:lnTo>
                                  <a:pt x="299784" y="231978"/>
                                </a:lnTo>
                                <a:lnTo>
                                  <a:pt x="308152" y="240147"/>
                                </a:lnTo>
                                <a:lnTo>
                                  <a:pt x="317241" y="231369"/>
                                </a:lnTo>
                                <a:lnTo>
                                  <a:pt x="308786" y="223294"/>
                                </a:lnTo>
                                <a:close/>
                              </a:path>
                              <a:path w="530860" h="1358900">
                                <a:moveTo>
                                  <a:pt x="460647" y="232568"/>
                                </a:moveTo>
                                <a:lnTo>
                                  <a:pt x="446165" y="232568"/>
                                </a:lnTo>
                                <a:lnTo>
                                  <a:pt x="453255" y="239707"/>
                                </a:lnTo>
                                <a:lnTo>
                                  <a:pt x="460647" y="232568"/>
                                </a:lnTo>
                                <a:close/>
                              </a:path>
                              <a:path w="530860" h="1358900">
                                <a:moveTo>
                                  <a:pt x="217210" y="230955"/>
                                </a:moveTo>
                                <a:lnTo>
                                  <a:pt x="200402" y="230955"/>
                                </a:lnTo>
                                <a:lnTo>
                                  <a:pt x="208937" y="239188"/>
                                </a:lnTo>
                                <a:lnTo>
                                  <a:pt x="209694" y="238361"/>
                                </a:lnTo>
                                <a:lnTo>
                                  <a:pt x="217210" y="230955"/>
                                </a:lnTo>
                                <a:close/>
                              </a:path>
                              <a:path w="530860" h="1358900">
                                <a:moveTo>
                                  <a:pt x="249349" y="220433"/>
                                </a:moveTo>
                                <a:lnTo>
                                  <a:pt x="249128" y="220433"/>
                                </a:lnTo>
                                <a:lnTo>
                                  <a:pt x="238256" y="230955"/>
                                </a:lnTo>
                                <a:lnTo>
                                  <a:pt x="238838" y="230955"/>
                                </a:lnTo>
                                <a:lnTo>
                                  <a:pt x="247404" y="239188"/>
                                </a:lnTo>
                                <a:lnTo>
                                  <a:pt x="248160" y="238361"/>
                                </a:lnTo>
                                <a:lnTo>
                                  <a:pt x="257882" y="228775"/>
                                </a:lnTo>
                                <a:lnTo>
                                  <a:pt x="249349" y="220433"/>
                                </a:lnTo>
                                <a:close/>
                              </a:path>
                              <a:path w="530860" h="1358900">
                                <a:moveTo>
                                  <a:pt x="285750" y="201294"/>
                                </a:moveTo>
                                <a:lnTo>
                                  <a:pt x="257882" y="228775"/>
                                </a:lnTo>
                                <a:lnTo>
                                  <a:pt x="268533" y="239188"/>
                                </a:lnTo>
                                <a:lnTo>
                                  <a:pt x="277020" y="230955"/>
                                </a:lnTo>
                                <a:lnTo>
                                  <a:pt x="277763" y="230955"/>
                                </a:lnTo>
                                <a:lnTo>
                                  <a:pt x="266783" y="220433"/>
                                </a:lnTo>
                                <a:lnTo>
                                  <a:pt x="287957" y="220433"/>
                                </a:lnTo>
                                <a:lnTo>
                                  <a:pt x="277169" y="209902"/>
                                </a:lnTo>
                                <a:lnTo>
                                  <a:pt x="294764" y="209902"/>
                                </a:lnTo>
                                <a:lnTo>
                                  <a:pt x="285750" y="201294"/>
                                </a:lnTo>
                                <a:close/>
                              </a:path>
                              <a:path w="530860" h="1358900">
                                <a:moveTo>
                                  <a:pt x="327655" y="221435"/>
                                </a:moveTo>
                                <a:lnTo>
                                  <a:pt x="327527" y="221435"/>
                                </a:lnTo>
                                <a:lnTo>
                                  <a:pt x="317241" y="231369"/>
                                </a:lnTo>
                                <a:lnTo>
                                  <a:pt x="324562" y="238361"/>
                                </a:lnTo>
                                <a:lnTo>
                                  <a:pt x="334719" y="228318"/>
                                </a:lnTo>
                                <a:lnTo>
                                  <a:pt x="327655" y="221435"/>
                                </a:lnTo>
                                <a:close/>
                              </a:path>
                              <a:path w="530860" h="1358900">
                                <a:moveTo>
                                  <a:pt x="362234" y="217378"/>
                                </a:moveTo>
                                <a:lnTo>
                                  <a:pt x="352188" y="227323"/>
                                </a:lnTo>
                                <a:lnTo>
                                  <a:pt x="363437" y="238023"/>
                                </a:lnTo>
                                <a:lnTo>
                                  <a:pt x="373252" y="228318"/>
                                </a:lnTo>
                                <a:lnTo>
                                  <a:pt x="373485" y="228318"/>
                                </a:lnTo>
                                <a:lnTo>
                                  <a:pt x="362234" y="217378"/>
                                </a:lnTo>
                                <a:close/>
                              </a:path>
                              <a:path w="530860" h="1358900">
                                <a:moveTo>
                                  <a:pt x="400900" y="217201"/>
                                </a:moveTo>
                                <a:lnTo>
                                  <a:pt x="391115" y="226887"/>
                                </a:lnTo>
                                <a:lnTo>
                                  <a:pt x="402416" y="237583"/>
                                </a:lnTo>
                                <a:lnTo>
                                  <a:pt x="412072" y="228036"/>
                                </a:lnTo>
                                <a:lnTo>
                                  <a:pt x="400900" y="217201"/>
                                </a:lnTo>
                                <a:close/>
                              </a:path>
                              <a:path w="530860" h="1358900">
                                <a:moveTo>
                                  <a:pt x="343797" y="219342"/>
                                </a:moveTo>
                                <a:lnTo>
                                  <a:pt x="334719" y="228318"/>
                                </a:lnTo>
                                <a:lnTo>
                                  <a:pt x="343015" y="236403"/>
                                </a:lnTo>
                                <a:lnTo>
                                  <a:pt x="352188" y="227323"/>
                                </a:lnTo>
                                <a:lnTo>
                                  <a:pt x="343797" y="219342"/>
                                </a:lnTo>
                                <a:close/>
                              </a:path>
                              <a:path w="530860" h="1358900">
                                <a:moveTo>
                                  <a:pt x="389670" y="228318"/>
                                </a:moveTo>
                                <a:lnTo>
                                  <a:pt x="373485" y="228318"/>
                                </a:lnTo>
                                <a:lnTo>
                                  <a:pt x="381650" y="236257"/>
                                </a:lnTo>
                                <a:lnTo>
                                  <a:pt x="389670" y="228318"/>
                                </a:lnTo>
                                <a:close/>
                              </a:path>
                              <a:path w="530860" h="1358900">
                                <a:moveTo>
                                  <a:pt x="417452" y="222753"/>
                                </a:moveTo>
                                <a:lnTo>
                                  <a:pt x="416868" y="223294"/>
                                </a:lnTo>
                                <a:lnTo>
                                  <a:pt x="412072" y="228036"/>
                                </a:lnTo>
                                <a:lnTo>
                                  <a:pt x="420341" y="236056"/>
                                </a:lnTo>
                                <a:lnTo>
                                  <a:pt x="425493" y="230955"/>
                                </a:lnTo>
                                <a:lnTo>
                                  <a:pt x="425823" y="230955"/>
                                </a:lnTo>
                                <a:lnTo>
                                  <a:pt x="417452" y="222753"/>
                                </a:lnTo>
                                <a:close/>
                              </a:path>
                              <a:path w="530860" h="1358900">
                                <a:moveTo>
                                  <a:pt x="11177" y="222335"/>
                                </a:moveTo>
                                <a:lnTo>
                                  <a:pt x="9027" y="224356"/>
                                </a:lnTo>
                                <a:lnTo>
                                  <a:pt x="19850" y="235057"/>
                                </a:lnTo>
                                <a:lnTo>
                                  <a:pt x="22086" y="232870"/>
                                </a:lnTo>
                                <a:lnTo>
                                  <a:pt x="11177" y="222335"/>
                                </a:lnTo>
                                <a:close/>
                              </a:path>
                              <a:path w="530860" h="1358900">
                                <a:moveTo>
                                  <a:pt x="328232" y="204536"/>
                                </a:moveTo>
                                <a:lnTo>
                                  <a:pt x="308786" y="223294"/>
                                </a:lnTo>
                                <a:lnTo>
                                  <a:pt x="317241" y="231369"/>
                                </a:lnTo>
                                <a:lnTo>
                                  <a:pt x="327527" y="221435"/>
                                </a:lnTo>
                                <a:lnTo>
                                  <a:pt x="327655" y="221435"/>
                                </a:lnTo>
                                <a:lnTo>
                                  <a:pt x="319387" y="213379"/>
                                </a:lnTo>
                                <a:lnTo>
                                  <a:pt x="335868" y="213379"/>
                                </a:lnTo>
                                <a:lnTo>
                                  <a:pt x="336692" y="212583"/>
                                </a:lnTo>
                                <a:lnTo>
                                  <a:pt x="328232" y="204536"/>
                                </a:lnTo>
                                <a:close/>
                              </a:path>
                              <a:path w="530860" h="1358900">
                                <a:moveTo>
                                  <a:pt x="41690" y="213704"/>
                                </a:moveTo>
                                <a:lnTo>
                                  <a:pt x="33391" y="221817"/>
                                </a:lnTo>
                                <a:lnTo>
                                  <a:pt x="33212" y="222079"/>
                                </a:lnTo>
                                <a:lnTo>
                                  <a:pt x="42414" y="230955"/>
                                </a:lnTo>
                                <a:lnTo>
                                  <a:pt x="42212" y="230955"/>
                                </a:lnTo>
                                <a:lnTo>
                                  <a:pt x="50863" y="222753"/>
                                </a:lnTo>
                                <a:lnTo>
                                  <a:pt x="51059" y="222753"/>
                                </a:lnTo>
                                <a:lnTo>
                                  <a:pt x="41690" y="213704"/>
                                </a:lnTo>
                                <a:close/>
                              </a:path>
                              <a:path w="530860" h="1358900">
                                <a:moveTo>
                                  <a:pt x="70904" y="203819"/>
                                </a:moveTo>
                                <a:lnTo>
                                  <a:pt x="70076" y="204536"/>
                                </a:lnTo>
                                <a:lnTo>
                                  <a:pt x="62076" y="212121"/>
                                </a:lnTo>
                                <a:lnTo>
                                  <a:pt x="62385" y="212121"/>
                                </a:lnTo>
                                <a:lnTo>
                                  <a:pt x="81911" y="230955"/>
                                </a:lnTo>
                                <a:lnTo>
                                  <a:pt x="90508" y="222753"/>
                                </a:lnTo>
                                <a:lnTo>
                                  <a:pt x="89539" y="221817"/>
                                </a:lnTo>
                                <a:lnTo>
                                  <a:pt x="72192" y="221817"/>
                                </a:lnTo>
                                <a:lnTo>
                                  <a:pt x="80803" y="213379"/>
                                </a:lnTo>
                                <a:lnTo>
                                  <a:pt x="70904" y="203819"/>
                                </a:lnTo>
                                <a:close/>
                              </a:path>
                              <a:path w="530860" h="1358900">
                                <a:moveTo>
                                  <a:pt x="110353" y="203819"/>
                                </a:moveTo>
                                <a:lnTo>
                                  <a:pt x="101652" y="212121"/>
                                </a:lnTo>
                                <a:lnTo>
                                  <a:pt x="101883" y="212121"/>
                                </a:lnTo>
                                <a:lnTo>
                                  <a:pt x="121408" y="230955"/>
                                </a:lnTo>
                                <a:lnTo>
                                  <a:pt x="121280" y="230955"/>
                                </a:lnTo>
                                <a:lnTo>
                                  <a:pt x="129836" y="222753"/>
                                </a:lnTo>
                                <a:lnTo>
                                  <a:pt x="129525" y="222335"/>
                                </a:lnTo>
                                <a:lnTo>
                                  <a:pt x="128593" y="221435"/>
                                </a:lnTo>
                                <a:lnTo>
                                  <a:pt x="111260" y="221435"/>
                                </a:lnTo>
                                <a:lnTo>
                                  <a:pt x="119855" y="212996"/>
                                </a:lnTo>
                                <a:lnTo>
                                  <a:pt x="110353" y="203819"/>
                                </a:lnTo>
                                <a:close/>
                              </a:path>
                              <a:path w="530860" h="1358900">
                                <a:moveTo>
                                  <a:pt x="158877" y="212583"/>
                                </a:moveTo>
                                <a:lnTo>
                                  <a:pt x="158436" y="212996"/>
                                </a:lnTo>
                                <a:lnTo>
                                  <a:pt x="150439" y="220859"/>
                                </a:lnTo>
                                <a:lnTo>
                                  <a:pt x="160905" y="230955"/>
                                </a:lnTo>
                                <a:lnTo>
                                  <a:pt x="160422" y="230955"/>
                                </a:lnTo>
                                <a:lnTo>
                                  <a:pt x="168945" y="222753"/>
                                </a:lnTo>
                                <a:lnTo>
                                  <a:pt x="169407" y="222753"/>
                                </a:lnTo>
                                <a:lnTo>
                                  <a:pt x="158877" y="212583"/>
                                </a:lnTo>
                                <a:close/>
                              </a:path>
                              <a:path w="530860" h="1358900">
                                <a:moveTo>
                                  <a:pt x="197848" y="212121"/>
                                </a:moveTo>
                                <a:lnTo>
                                  <a:pt x="190512" y="219342"/>
                                </a:lnTo>
                                <a:lnTo>
                                  <a:pt x="189494" y="220433"/>
                                </a:lnTo>
                                <a:lnTo>
                                  <a:pt x="200402" y="230955"/>
                                </a:lnTo>
                                <a:lnTo>
                                  <a:pt x="199400" y="230955"/>
                                </a:lnTo>
                                <a:lnTo>
                                  <a:pt x="208330" y="222335"/>
                                </a:lnTo>
                                <a:lnTo>
                                  <a:pt x="208159" y="222079"/>
                                </a:lnTo>
                                <a:lnTo>
                                  <a:pt x="197848" y="212121"/>
                                </a:lnTo>
                                <a:close/>
                              </a:path>
                              <a:path w="530860" h="1358900">
                                <a:moveTo>
                                  <a:pt x="227889" y="220433"/>
                                </a:moveTo>
                                <a:lnTo>
                                  <a:pt x="217210" y="230955"/>
                                </a:lnTo>
                                <a:lnTo>
                                  <a:pt x="238838" y="230955"/>
                                </a:lnTo>
                                <a:lnTo>
                                  <a:pt x="227889" y="220433"/>
                                </a:lnTo>
                                <a:close/>
                              </a:path>
                              <a:path w="530860" h="1358900">
                                <a:moveTo>
                                  <a:pt x="268785" y="201718"/>
                                </a:moveTo>
                                <a:lnTo>
                                  <a:pt x="268463" y="201718"/>
                                </a:lnTo>
                                <a:lnTo>
                                  <a:pt x="257716" y="212121"/>
                                </a:lnTo>
                                <a:lnTo>
                                  <a:pt x="258109" y="212121"/>
                                </a:lnTo>
                                <a:lnTo>
                                  <a:pt x="277763" y="230955"/>
                                </a:lnTo>
                                <a:lnTo>
                                  <a:pt x="277020" y="230955"/>
                                </a:lnTo>
                                <a:lnTo>
                                  <a:pt x="287868" y="220433"/>
                                </a:lnTo>
                                <a:lnTo>
                                  <a:pt x="266341" y="220433"/>
                                </a:lnTo>
                                <a:lnTo>
                                  <a:pt x="277021" y="209902"/>
                                </a:lnTo>
                                <a:lnTo>
                                  <a:pt x="277169" y="209902"/>
                                </a:lnTo>
                                <a:lnTo>
                                  <a:pt x="268785" y="201718"/>
                                </a:lnTo>
                                <a:close/>
                              </a:path>
                              <a:path w="530860" h="1358900">
                                <a:moveTo>
                                  <a:pt x="446161" y="194330"/>
                                </a:moveTo>
                                <a:lnTo>
                                  <a:pt x="417838" y="222335"/>
                                </a:lnTo>
                                <a:lnTo>
                                  <a:pt x="417452" y="222753"/>
                                </a:lnTo>
                                <a:lnTo>
                                  <a:pt x="425823" y="230955"/>
                                </a:lnTo>
                                <a:lnTo>
                                  <a:pt x="425493" y="230955"/>
                                </a:lnTo>
                                <a:lnTo>
                                  <a:pt x="435110" y="221435"/>
                                </a:lnTo>
                                <a:lnTo>
                                  <a:pt x="427110" y="213379"/>
                                </a:lnTo>
                                <a:lnTo>
                                  <a:pt x="443248" y="213379"/>
                                </a:lnTo>
                                <a:lnTo>
                                  <a:pt x="444519" y="212121"/>
                                </a:lnTo>
                                <a:lnTo>
                                  <a:pt x="445308" y="212121"/>
                                </a:lnTo>
                                <a:lnTo>
                                  <a:pt x="436818" y="203819"/>
                                </a:lnTo>
                                <a:lnTo>
                                  <a:pt x="452905" y="203819"/>
                                </a:lnTo>
                                <a:lnTo>
                                  <a:pt x="454140" y="202596"/>
                                </a:lnTo>
                                <a:lnTo>
                                  <a:pt x="454357" y="202596"/>
                                </a:lnTo>
                                <a:lnTo>
                                  <a:pt x="446161" y="194330"/>
                                </a:lnTo>
                                <a:close/>
                              </a:path>
                              <a:path w="530860" h="1358900">
                                <a:moveTo>
                                  <a:pt x="514028" y="203199"/>
                                </a:moveTo>
                                <a:lnTo>
                                  <a:pt x="513570" y="203554"/>
                                </a:lnTo>
                                <a:lnTo>
                                  <a:pt x="494366" y="222079"/>
                                </a:lnTo>
                                <a:lnTo>
                                  <a:pt x="502622" y="230129"/>
                                </a:lnTo>
                                <a:lnTo>
                                  <a:pt x="511228" y="221817"/>
                                </a:lnTo>
                                <a:lnTo>
                                  <a:pt x="503201" y="213704"/>
                                </a:lnTo>
                                <a:lnTo>
                                  <a:pt x="519629" y="213704"/>
                                </a:lnTo>
                                <a:lnTo>
                                  <a:pt x="522243" y="211179"/>
                                </a:lnTo>
                                <a:lnTo>
                                  <a:pt x="514028" y="203199"/>
                                </a:lnTo>
                                <a:close/>
                              </a:path>
                              <a:path w="530860" h="1358900">
                                <a:moveTo>
                                  <a:pt x="454357" y="202596"/>
                                </a:moveTo>
                                <a:lnTo>
                                  <a:pt x="454140" y="202596"/>
                                </a:lnTo>
                                <a:lnTo>
                                  <a:pt x="444519" y="212121"/>
                                </a:lnTo>
                                <a:lnTo>
                                  <a:pt x="445308" y="212121"/>
                                </a:lnTo>
                                <a:lnTo>
                                  <a:pt x="463451" y="229860"/>
                                </a:lnTo>
                                <a:lnTo>
                                  <a:pt x="470810" y="222753"/>
                                </a:lnTo>
                                <a:lnTo>
                                  <a:pt x="455949" y="222753"/>
                                </a:lnTo>
                                <a:lnTo>
                                  <a:pt x="465101" y="213704"/>
                                </a:lnTo>
                                <a:lnTo>
                                  <a:pt x="465369" y="213704"/>
                                </a:lnTo>
                                <a:lnTo>
                                  <a:pt x="454357" y="202596"/>
                                </a:lnTo>
                                <a:close/>
                              </a:path>
                              <a:path w="530860" h="1358900">
                                <a:moveTo>
                                  <a:pt x="474" y="215899"/>
                                </a:moveTo>
                                <a:lnTo>
                                  <a:pt x="474" y="228599"/>
                                </a:lnTo>
                                <a:lnTo>
                                  <a:pt x="4514" y="228599"/>
                                </a:lnTo>
                                <a:lnTo>
                                  <a:pt x="9027" y="224356"/>
                                </a:lnTo>
                                <a:lnTo>
                                  <a:pt x="474" y="215899"/>
                                </a:lnTo>
                                <a:close/>
                              </a:path>
                              <a:path w="530860" h="1358900">
                                <a:moveTo>
                                  <a:pt x="353940" y="209313"/>
                                </a:moveTo>
                                <a:lnTo>
                                  <a:pt x="343797" y="219342"/>
                                </a:lnTo>
                                <a:lnTo>
                                  <a:pt x="352188" y="227323"/>
                                </a:lnTo>
                                <a:lnTo>
                                  <a:pt x="362234" y="217378"/>
                                </a:lnTo>
                                <a:lnTo>
                                  <a:pt x="353940" y="209313"/>
                                </a:lnTo>
                                <a:close/>
                              </a:path>
                              <a:path w="530860" h="1358900">
                                <a:moveTo>
                                  <a:pt x="392619" y="209169"/>
                                </a:moveTo>
                                <a:lnTo>
                                  <a:pt x="382728" y="218949"/>
                                </a:lnTo>
                                <a:lnTo>
                                  <a:pt x="391115" y="226887"/>
                                </a:lnTo>
                                <a:lnTo>
                                  <a:pt x="400900" y="217201"/>
                                </a:lnTo>
                                <a:lnTo>
                                  <a:pt x="392619" y="209169"/>
                                </a:lnTo>
                                <a:close/>
                              </a:path>
                              <a:path w="530860" h="1358900">
                                <a:moveTo>
                                  <a:pt x="22120" y="194804"/>
                                </a:moveTo>
                                <a:lnTo>
                                  <a:pt x="474" y="215899"/>
                                </a:lnTo>
                                <a:lnTo>
                                  <a:pt x="9027" y="224356"/>
                                </a:lnTo>
                                <a:lnTo>
                                  <a:pt x="11177" y="222335"/>
                                </a:lnTo>
                                <a:lnTo>
                                  <a:pt x="4514" y="215899"/>
                                </a:lnTo>
                                <a:lnTo>
                                  <a:pt x="18021" y="215899"/>
                                </a:lnTo>
                                <a:lnTo>
                                  <a:pt x="22040" y="212121"/>
                                </a:lnTo>
                                <a:lnTo>
                                  <a:pt x="22888" y="212121"/>
                                </a:lnTo>
                                <a:lnTo>
                                  <a:pt x="13640" y="203199"/>
                                </a:lnTo>
                                <a:lnTo>
                                  <a:pt x="30813" y="203199"/>
                                </a:lnTo>
                                <a:lnTo>
                                  <a:pt x="22120" y="194804"/>
                                </a:lnTo>
                                <a:close/>
                              </a:path>
                              <a:path w="530860" h="1358900">
                                <a:moveTo>
                                  <a:pt x="307420" y="201718"/>
                                </a:moveTo>
                                <a:lnTo>
                                  <a:pt x="307161" y="201718"/>
                                </a:lnTo>
                                <a:lnTo>
                                  <a:pt x="296437" y="212121"/>
                                </a:lnTo>
                                <a:lnTo>
                                  <a:pt x="297087" y="212121"/>
                                </a:lnTo>
                                <a:lnTo>
                                  <a:pt x="308786" y="223294"/>
                                </a:lnTo>
                                <a:lnTo>
                                  <a:pt x="319065" y="213379"/>
                                </a:lnTo>
                                <a:lnTo>
                                  <a:pt x="319387" y="213379"/>
                                </a:lnTo>
                                <a:lnTo>
                                  <a:pt x="307420" y="201718"/>
                                </a:lnTo>
                                <a:close/>
                              </a:path>
                              <a:path w="530860" h="1358900">
                                <a:moveTo>
                                  <a:pt x="52783" y="202858"/>
                                </a:moveTo>
                                <a:lnTo>
                                  <a:pt x="41690" y="213704"/>
                                </a:lnTo>
                                <a:lnTo>
                                  <a:pt x="51059" y="222753"/>
                                </a:lnTo>
                                <a:lnTo>
                                  <a:pt x="50863" y="222753"/>
                                </a:lnTo>
                                <a:lnTo>
                                  <a:pt x="62076" y="212121"/>
                                </a:lnTo>
                                <a:lnTo>
                                  <a:pt x="62385" y="212121"/>
                                </a:lnTo>
                                <a:lnTo>
                                  <a:pt x="52783" y="202858"/>
                                </a:lnTo>
                                <a:close/>
                              </a:path>
                              <a:path w="530860" h="1358900">
                                <a:moveTo>
                                  <a:pt x="100383" y="194190"/>
                                </a:moveTo>
                                <a:lnTo>
                                  <a:pt x="80803" y="213379"/>
                                </a:lnTo>
                                <a:lnTo>
                                  <a:pt x="90508" y="222753"/>
                                </a:lnTo>
                                <a:lnTo>
                                  <a:pt x="101652" y="212121"/>
                                </a:lnTo>
                                <a:lnTo>
                                  <a:pt x="101883" y="212121"/>
                                </a:lnTo>
                                <a:lnTo>
                                  <a:pt x="92009" y="202596"/>
                                </a:lnTo>
                                <a:lnTo>
                                  <a:pt x="109087" y="202596"/>
                                </a:lnTo>
                                <a:lnTo>
                                  <a:pt x="100383" y="194190"/>
                                </a:lnTo>
                                <a:close/>
                              </a:path>
                              <a:path w="530860" h="1358900">
                                <a:moveTo>
                                  <a:pt x="130973" y="202081"/>
                                </a:moveTo>
                                <a:lnTo>
                                  <a:pt x="119855" y="212996"/>
                                </a:lnTo>
                                <a:lnTo>
                                  <a:pt x="129958" y="222753"/>
                                </a:lnTo>
                                <a:lnTo>
                                  <a:pt x="130272" y="222335"/>
                                </a:lnTo>
                                <a:lnTo>
                                  <a:pt x="140926" y="212121"/>
                                </a:lnTo>
                                <a:lnTo>
                                  <a:pt x="141380" y="212121"/>
                                </a:lnTo>
                                <a:lnTo>
                                  <a:pt x="130973" y="202081"/>
                                </a:lnTo>
                                <a:close/>
                              </a:path>
                              <a:path w="530860" h="1358900">
                                <a:moveTo>
                                  <a:pt x="178415" y="193353"/>
                                </a:moveTo>
                                <a:lnTo>
                                  <a:pt x="159326" y="212121"/>
                                </a:lnTo>
                                <a:lnTo>
                                  <a:pt x="158877" y="212583"/>
                                </a:lnTo>
                                <a:lnTo>
                                  <a:pt x="169407" y="222753"/>
                                </a:lnTo>
                                <a:lnTo>
                                  <a:pt x="168945" y="222753"/>
                                </a:lnTo>
                                <a:lnTo>
                                  <a:pt x="179993" y="212121"/>
                                </a:lnTo>
                                <a:lnTo>
                                  <a:pt x="180877" y="212121"/>
                                </a:lnTo>
                                <a:lnTo>
                                  <a:pt x="170093" y="201718"/>
                                </a:lnTo>
                                <a:lnTo>
                                  <a:pt x="187076" y="201718"/>
                                </a:lnTo>
                                <a:lnTo>
                                  <a:pt x="178415" y="193353"/>
                                </a:lnTo>
                                <a:close/>
                              </a:path>
                              <a:path w="530860" h="1358900">
                                <a:moveTo>
                                  <a:pt x="416142" y="202334"/>
                                </a:moveTo>
                                <a:lnTo>
                                  <a:pt x="415918" y="202334"/>
                                </a:lnTo>
                                <a:lnTo>
                                  <a:pt x="406032" y="212121"/>
                                </a:lnTo>
                                <a:lnTo>
                                  <a:pt x="406602" y="212121"/>
                                </a:lnTo>
                                <a:lnTo>
                                  <a:pt x="417452" y="222753"/>
                                </a:lnTo>
                                <a:lnTo>
                                  <a:pt x="417838" y="222335"/>
                                </a:lnTo>
                                <a:lnTo>
                                  <a:pt x="426896" y="213379"/>
                                </a:lnTo>
                                <a:lnTo>
                                  <a:pt x="427110" y="213379"/>
                                </a:lnTo>
                                <a:lnTo>
                                  <a:pt x="416142" y="202334"/>
                                </a:lnTo>
                                <a:close/>
                              </a:path>
                              <a:path w="530860" h="1358900">
                                <a:moveTo>
                                  <a:pt x="18021" y="215899"/>
                                </a:moveTo>
                                <a:lnTo>
                                  <a:pt x="4514" y="215899"/>
                                </a:lnTo>
                                <a:lnTo>
                                  <a:pt x="11177" y="222335"/>
                                </a:lnTo>
                                <a:lnTo>
                                  <a:pt x="18021" y="215899"/>
                                </a:lnTo>
                                <a:close/>
                              </a:path>
                              <a:path w="530860" h="1358900">
                                <a:moveTo>
                                  <a:pt x="208416" y="201718"/>
                                </a:moveTo>
                                <a:lnTo>
                                  <a:pt x="197848" y="212121"/>
                                </a:lnTo>
                                <a:lnTo>
                                  <a:pt x="208423" y="222335"/>
                                </a:lnTo>
                                <a:lnTo>
                                  <a:pt x="208594" y="222079"/>
                                </a:lnTo>
                                <a:lnTo>
                                  <a:pt x="218910" y="212121"/>
                                </a:lnTo>
                                <a:lnTo>
                                  <a:pt x="219241" y="212121"/>
                                </a:lnTo>
                                <a:lnTo>
                                  <a:pt x="208416" y="201718"/>
                                </a:lnTo>
                                <a:close/>
                              </a:path>
                              <a:path w="530860" h="1358900">
                                <a:moveTo>
                                  <a:pt x="31180" y="203554"/>
                                </a:moveTo>
                                <a:lnTo>
                                  <a:pt x="30869" y="203819"/>
                                </a:lnTo>
                                <a:lnTo>
                                  <a:pt x="22040" y="212121"/>
                                </a:lnTo>
                                <a:lnTo>
                                  <a:pt x="22888" y="212121"/>
                                </a:lnTo>
                                <a:lnTo>
                                  <a:pt x="33212" y="222079"/>
                                </a:lnTo>
                                <a:lnTo>
                                  <a:pt x="33391" y="221817"/>
                                </a:lnTo>
                                <a:lnTo>
                                  <a:pt x="41690" y="213704"/>
                                </a:lnTo>
                                <a:lnTo>
                                  <a:pt x="31180" y="203554"/>
                                </a:lnTo>
                                <a:close/>
                              </a:path>
                              <a:path w="530860" h="1358900">
                                <a:moveTo>
                                  <a:pt x="491952" y="202334"/>
                                </a:moveTo>
                                <a:lnTo>
                                  <a:pt x="482991" y="210988"/>
                                </a:lnTo>
                                <a:lnTo>
                                  <a:pt x="494366" y="222079"/>
                                </a:lnTo>
                                <a:lnTo>
                                  <a:pt x="503048" y="213704"/>
                                </a:lnTo>
                                <a:lnTo>
                                  <a:pt x="503201" y="213704"/>
                                </a:lnTo>
                                <a:lnTo>
                                  <a:pt x="491952" y="202334"/>
                                </a:lnTo>
                                <a:close/>
                              </a:path>
                              <a:path w="530860" h="1358900">
                                <a:moveTo>
                                  <a:pt x="519629" y="213704"/>
                                </a:moveTo>
                                <a:lnTo>
                                  <a:pt x="503201" y="213704"/>
                                </a:lnTo>
                                <a:lnTo>
                                  <a:pt x="511228" y="221817"/>
                                </a:lnTo>
                                <a:lnTo>
                                  <a:pt x="519629" y="213704"/>
                                </a:lnTo>
                                <a:close/>
                              </a:path>
                              <a:path w="530860" h="1358900">
                                <a:moveTo>
                                  <a:pt x="335868" y="213379"/>
                                </a:moveTo>
                                <a:lnTo>
                                  <a:pt x="319387" y="213379"/>
                                </a:lnTo>
                                <a:lnTo>
                                  <a:pt x="327655" y="221435"/>
                                </a:lnTo>
                                <a:lnTo>
                                  <a:pt x="327527" y="221435"/>
                                </a:lnTo>
                                <a:lnTo>
                                  <a:pt x="335868" y="213379"/>
                                </a:lnTo>
                                <a:close/>
                              </a:path>
                              <a:path w="530860" h="1358900">
                                <a:moveTo>
                                  <a:pt x="443248" y="213379"/>
                                </a:moveTo>
                                <a:lnTo>
                                  <a:pt x="427110" y="213379"/>
                                </a:lnTo>
                                <a:lnTo>
                                  <a:pt x="435110" y="221435"/>
                                </a:lnTo>
                                <a:lnTo>
                                  <a:pt x="443248" y="213379"/>
                                </a:lnTo>
                                <a:close/>
                              </a:path>
                              <a:path w="530860" h="1358900">
                                <a:moveTo>
                                  <a:pt x="480179" y="213704"/>
                                </a:moveTo>
                                <a:lnTo>
                                  <a:pt x="465369" y="213704"/>
                                </a:lnTo>
                                <a:lnTo>
                                  <a:pt x="472614" y="221010"/>
                                </a:lnTo>
                                <a:lnTo>
                                  <a:pt x="480179" y="213704"/>
                                </a:lnTo>
                                <a:close/>
                              </a:path>
                              <a:path w="530860" h="1358900">
                                <a:moveTo>
                                  <a:pt x="149803" y="203819"/>
                                </a:moveTo>
                                <a:lnTo>
                                  <a:pt x="149586" y="203819"/>
                                </a:lnTo>
                                <a:lnTo>
                                  <a:pt x="140926" y="212121"/>
                                </a:lnTo>
                                <a:lnTo>
                                  <a:pt x="141380" y="212121"/>
                                </a:lnTo>
                                <a:lnTo>
                                  <a:pt x="150439" y="220859"/>
                                </a:lnTo>
                                <a:lnTo>
                                  <a:pt x="158856" y="212583"/>
                                </a:lnTo>
                                <a:lnTo>
                                  <a:pt x="158398" y="212121"/>
                                </a:lnTo>
                                <a:lnTo>
                                  <a:pt x="149803" y="203819"/>
                                </a:lnTo>
                                <a:close/>
                              </a:path>
                              <a:path w="530860" h="1358900">
                                <a:moveTo>
                                  <a:pt x="188978" y="203554"/>
                                </a:moveTo>
                                <a:lnTo>
                                  <a:pt x="188619" y="203819"/>
                                </a:lnTo>
                                <a:lnTo>
                                  <a:pt x="179993" y="212121"/>
                                </a:lnTo>
                                <a:lnTo>
                                  <a:pt x="180877" y="212121"/>
                                </a:lnTo>
                                <a:lnTo>
                                  <a:pt x="189494" y="220433"/>
                                </a:lnTo>
                                <a:lnTo>
                                  <a:pt x="190512" y="219342"/>
                                </a:lnTo>
                                <a:lnTo>
                                  <a:pt x="197848" y="212121"/>
                                </a:lnTo>
                                <a:lnTo>
                                  <a:pt x="188978" y="203554"/>
                                </a:lnTo>
                                <a:close/>
                              </a:path>
                              <a:path w="530860" h="1358900">
                                <a:moveTo>
                                  <a:pt x="230206" y="201718"/>
                                </a:moveTo>
                                <a:lnTo>
                                  <a:pt x="229685" y="201718"/>
                                </a:lnTo>
                                <a:lnTo>
                                  <a:pt x="218910" y="212121"/>
                                </a:lnTo>
                                <a:lnTo>
                                  <a:pt x="219241" y="212121"/>
                                </a:lnTo>
                                <a:lnTo>
                                  <a:pt x="227889" y="220433"/>
                                </a:lnTo>
                                <a:lnTo>
                                  <a:pt x="238577" y="209902"/>
                                </a:lnTo>
                                <a:lnTo>
                                  <a:pt x="230206" y="201718"/>
                                </a:lnTo>
                                <a:close/>
                              </a:path>
                              <a:path w="530860" h="1358900">
                                <a:moveTo>
                                  <a:pt x="257837" y="191030"/>
                                </a:moveTo>
                                <a:lnTo>
                                  <a:pt x="256671" y="192075"/>
                                </a:lnTo>
                                <a:lnTo>
                                  <a:pt x="238577" y="209902"/>
                                </a:lnTo>
                                <a:lnTo>
                                  <a:pt x="249349" y="220433"/>
                                </a:lnTo>
                                <a:lnTo>
                                  <a:pt x="249128" y="220433"/>
                                </a:lnTo>
                                <a:lnTo>
                                  <a:pt x="257716" y="212121"/>
                                </a:lnTo>
                                <a:lnTo>
                                  <a:pt x="258109" y="212121"/>
                                </a:lnTo>
                                <a:lnTo>
                                  <a:pt x="247254" y="201718"/>
                                </a:lnTo>
                                <a:lnTo>
                                  <a:pt x="268785" y="201718"/>
                                </a:lnTo>
                                <a:lnTo>
                                  <a:pt x="257837" y="191030"/>
                                </a:lnTo>
                                <a:close/>
                              </a:path>
                              <a:path w="530860" h="1358900">
                                <a:moveTo>
                                  <a:pt x="294764" y="209902"/>
                                </a:moveTo>
                                <a:lnTo>
                                  <a:pt x="277169" y="209902"/>
                                </a:lnTo>
                                <a:lnTo>
                                  <a:pt x="287957" y="220433"/>
                                </a:lnTo>
                                <a:lnTo>
                                  <a:pt x="288993" y="219342"/>
                                </a:lnTo>
                                <a:lnTo>
                                  <a:pt x="296437" y="212121"/>
                                </a:lnTo>
                                <a:lnTo>
                                  <a:pt x="297087" y="212121"/>
                                </a:lnTo>
                                <a:lnTo>
                                  <a:pt x="294764" y="209902"/>
                                </a:lnTo>
                                <a:close/>
                              </a:path>
                              <a:path w="530860" h="1358900">
                                <a:moveTo>
                                  <a:pt x="347033" y="202596"/>
                                </a:moveTo>
                                <a:lnTo>
                                  <a:pt x="336692" y="212583"/>
                                </a:lnTo>
                                <a:lnTo>
                                  <a:pt x="343797" y="219342"/>
                                </a:lnTo>
                                <a:lnTo>
                                  <a:pt x="353940" y="209313"/>
                                </a:lnTo>
                                <a:lnTo>
                                  <a:pt x="347033" y="202596"/>
                                </a:lnTo>
                                <a:close/>
                              </a:path>
                              <a:path w="530860" h="1358900">
                                <a:moveTo>
                                  <a:pt x="381459" y="198346"/>
                                </a:moveTo>
                                <a:lnTo>
                                  <a:pt x="371440" y="208265"/>
                                </a:lnTo>
                                <a:lnTo>
                                  <a:pt x="382728" y="218949"/>
                                </a:lnTo>
                                <a:lnTo>
                                  <a:pt x="392619" y="209169"/>
                                </a:lnTo>
                                <a:lnTo>
                                  <a:pt x="381459" y="198346"/>
                                </a:lnTo>
                                <a:close/>
                              </a:path>
                              <a:path w="530860" h="1358900">
                                <a:moveTo>
                                  <a:pt x="363041" y="200315"/>
                                </a:moveTo>
                                <a:lnTo>
                                  <a:pt x="353940" y="209313"/>
                                </a:lnTo>
                                <a:lnTo>
                                  <a:pt x="362234" y="217378"/>
                                </a:lnTo>
                                <a:lnTo>
                                  <a:pt x="371440" y="208265"/>
                                </a:lnTo>
                                <a:lnTo>
                                  <a:pt x="363041" y="200315"/>
                                </a:lnTo>
                                <a:close/>
                              </a:path>
                              <a:path w="530860" h="1358900">
                                <a:moveTo>
                                  <a:pt x="398130" y="203819"/>
                                </a:moveTo>
                                <a:lnTo>
                                  <a:pt x="397305" y="204536"/>
                                </a:lnTo>
                                <a:lnTo>
                                  <a:pt x="392619" y="209169"/>
                                </a:lnTo>
                                <a:lnTo>
                                  <a:pt x="400900" y="217201"/>
                                </a:lnTo>
                                <a:lnTo>
                                  <a:pt x="406032" y="212121"/>
                                </a:lnTo>
                                <a:lnTo>
                                  <a:pt x="406602" y="212121"/>
                                </a:lnTo>
                                <a:lnTo>
                                  <a:pt x="398130" y="203819"/>
                                </a:lnTo>
                                <a:close/>
                              </a:path>
                              <a:path w="530860" h="1358900">
                                <a:moveTo>
                                  <a:pt x="530505" y="203199"/>
                                </a:moveTo>
                                <a:lnTo>
                                  <a:pt x="522243" y="211179"/>
                                </a:lnTo>
                                <a:lnTo>
                                  <a:pt x="527103" y="215899"/>
                                </a:lnTo>
                                <a:lnTo>
                                  <a:pt x="530505" y="215899"/>
                                </a:lnTo>
                                <a:lnTo>
                                  <a:pt x="530505" y="203199"/>
                                </a:lnTo>
                                <a:close/>
                              </a:path>
                              <a:path w="530860" h="1358900">
                                <a:moveTo>
                                  <a:pt x="347680" y="185776"/>
                                </a:moveTo>
                                <a:lnTo>
                                  <a:pt x="328232" y="204536"/>
                                </a:lnTo>
                                <a:lnTo>
                                  <a:pt x="336692" y="212583"/>
                                </a:lnTo>
                                <a:lnTo>
                                  <a:pt x="347033" y="202596"/>
                                </a:lnTo>
                                <a:lnTo>
                                  <a:pt x="338872" y="194661"/>
                                </a:lnTo>
                                <a:lnTo>
                                  <a:pt x="355248" y="194661"/>
                                </a:lnTo>
                                <a:lnTo>
                                  <a:pt x="356149" y="193792"/>
                                </a:lnTo>
                                <a:lnTo>
                                  <a:pt x="347680" y="185776"/>
                                </a:lnTo>
                                <a:close/>
                              </a:path>
                              <a:path w="530860" h="1358900">
                                <a:moveTo>
                                  <a:pt x="13640" y="165099"/>
                                </a:moveTo>
                                <a:lnTo>
                                  <a:pt x="13411" y="165248"/>
                                </a:lnTo>
                                <a:lnTo>
                                  <a:pt x="474" y="177799"/>
                                </a:lnTo>
                                <a:lnTo>
                                  <a:pt x="474" y="190499"/>
                                </a:lnTo>
                                <a:lnTo>
                                  <a:pt x="22888" y="212121"/>
                                </a:lnTo>
                                <a:lnTo>
                                  <a:pt x="22040" y="212121"/>
                                </a:lnTo>
                                <a:lnTo>
                                  <a:pt x="31151" y="203554"/>
                                </a:lnTo>
                                <a:lnTo>
                                  <a:pt x="30813" y="203199"/>
                                </a:lnTo>
                                <a:lnTo>
                                  <a:pt x="13505" y="203199"/>
                                </a:lnTo>
                                <a:lnTo>
                                  <a:pt x="22120" y="194804"/>
                                </a:lnTo>
                                <a:lnTo>
                                  <a:pt x="17664" y="190499"/>
                                </a:lnTo>
                                <a:lnTo>
                                  <a:pt x="4514" y="190499"/>
                                </a:lnTo>
                                <a:lnTo>
                                  <a:pt x="11216" y="184272"/>
                                </a:lnTo>
                                <a:lnTo>
                                  <a:pt x="4514" y="177799"/>
                                </a:lnTo>
                                <a:lnTo>
                                  <a:pt x="18182" y="177799"/>
                                </a:lnTo>
                                <a:lnTo>
                                  <a:pt x="22413" y="173867"/>
                                </a:lnTo>
                                <a:lnTo>
                                  <a:pt x="22730" y="173867"/>
                                </a:lnTo>
                                <a:lnTo>
                                  <a:pt x="13640" y="165099"/>
                                </a:lnTo>
                                <a:close/>
                              </a:path>
                              <a:path w="530860" h="1358900">
                                <a:moveTo>
                                  <a:pt x="80930" y="175402"/>
                                </a:moveTo>
                                <a:lnTo>
                                  <a:pt x="80477" y="175782"/>
                                </a:lnTo>
                                <a:lnTo>
                                  <a:pt x="52783" y="202858"/>
                                </a:lnTo>
                                <a:lnTo>
                                  <a:pt x="62385" y="212121"/>
                                </a:lnTo>
                                <a:lnTo>
                                  <a:pt x="62076" y="212121"/>
                                </a:lnTo>
                                <a:lnTo>
                                  <a:pt x="70832" y="203819"/>
                                </a:lnTo>
                                <a:lnTo>
                                  <a:pt x="70630" y="203554"/>
                                </a:lnTo>
                                <a:lnTo>
                                  <a:pt x="61422" y="194661"/>
                                </a:lnTo>
                                <a:lnTo>
                                  <a:pt x="80490" y="194661"/>
                                </a:lnTo>
                                <a:lnTo>
                                  <a:pt x="81870" y="193353"/>
                                </a:lnTo>
                                <a:lnTo>
                                  <a:pt x="82427" y="193353"/>
                                </a:lnTo>
                                <a:lnTo>
                                  <a:pt x="72540" y="183816"/>
                                </a:lnTo>
                                <a:lnTo>
                                  <a:pt x="89642" y="183816"/>
                                </a:lnTo>
                                <a:lnTo>
                                  <a:pt x="80930" y="175402"/>
                                </a:lnTo>
                                <a:close/>
                              </a:path>
                              <a:path w="530860" h="1358900">
                                <a:moveTo>
                                  <a:pt x="90775" y="184910"/>
                                </a:moveTo>
                                <a:lnTo>
                                  <a:pt x="81870" y="193353"/>
                                </a:lnTo>
                                <a:lnTo>
                                  <a:pt x="82427" y="193353"/>
                                </a:lnTo>
                                <a:lnTo>
                                  <a:pt x="101883" y="212121"/>
                                </a:lnTo>
                                <a:lnTo>
                                  <a:pt x="101652" y="212121"/>
                                </a:lnTo>
                                <a:lnTo>
                                  <a:pt x="110353" y="203819"/>
                                </a:lnTo>
                                <a:lnTo>
                                  <a:pt x="109087" y="202596"/>
                                </a:lnTo>
                                <a:lnTo>
                                  <a:pt x="91805" y="202596"/>
                                </a:lnTo>
                                <a:lnTo>
                                  <a:pt x="100383" y="194190"/>
                                </a:lnTo>
                                <a:lnTo>
                                  <a:pt x="90775" y="184910"/>
                                </a:lnTo>
                                <a:close/>
                              </a:path>
                              <a:path w="530860" h="1358900">
                                <a:moveTo>
                                  <a:pt x="139421" y="193792"/>
                                </a:moveTo>
                                <a:lnTo>
                                  <a:pt x="130973" y="202081"/>
                                </a:lnTo>
                                <a:lnTo>
                                  <a:pt x="141380" y="212121"/>
                                </a:lnTo>
                                <a:lnTo>
                                  <a:pt x="140926" y="212121"/>
                                </a:lnTo>
                                <a:lnTo>
                                  <a:pt x="149586" y="203819"/>
                                </a:lnTo>
                                <a:lnTo>
                                  <a:pt x="149803" y="203819"/>
                                </a:lnTo>
                                <a:lnTo>
                                  <a:pt x="139421" y="193792"/>
                                </a:lnTo>
                                <a:close/>
                              </a:path>
                              <a:path w="530860" h="1358900">
                                <a:moveTo>
                                  <a:pt x="169673" y="184910"/>
                                </a:moveTo>
                                <a:lnTo>
                                  <a:pt x="169309" y="184910"/>
                                </a:lnTo>
                                <a:lnTo>
                                  <a:pt x="160503" y="193353"/>
                                </a:lnTo>
                                <a:lnTo>
                                  <a:pt x="161421" y="193353"/>
                                </a:lnTo>
                                <a:lnTo>
                                  <a:pt x="180877" y="212121"/>
                                </a:lnTo>
                                <a:lnTo>
                                  <a:pt x="179993" y="212121"/>
                                </a:lnTo>
                                <a:lnTo>
                                  <a:pt x="188894" y="203554"/>
                                </a:lnTo>
                                <a:lnTo>
                                  <a:pt x="188611" y="203199"/>
                                </a:lnTo>
                                <a:lnTo>
                                  <a:pt x="187076" y="201718"/>
                                </a:lnTo>
                                <a:lnTo>
                                  <a:pt x="169907" y="201718"/>
                                </a:lnTo>
                                <a:lnTo>
                                  <a:pt x="178415" y="193353"/>
                                </a:lnTo>
                                <a:lnTo>
                                  <a:pt x="169673" y="184910"/>
                                </a:lnTo>
                                <a:close/>
                              </a:path>
                              <a:path w="530860" h="1358900">
                                <a:moveTo>
                                  <a:pt x="219274" y="191030"/>
                                </a:moveTo>
                                <a:lnTo>
                                  <a:pt x="208416" y="201718"/>
                                </a:lnTo>
                                <a:lnTo>
                                  <a:pt x="219241" y="212121"/>
                                </a:lnTo>
                                <a:lnTo>
                                  <a:pt x="218910" y="212121"/>
                                </a:lnTo>
                                <a:lnTo>
                                  <a:pt x="229685" y="201718"/>
                                </a:lnTo>
                                <a:lnTo>
                                  <a:pt x="230206" y="201718"/>
                                </a:lnTo>
                                <a:lnTo>
                                  <a:pt x="219274" y="191030"/>
                                </a:lnTo>
                                <a:close/>
                              </a:path>
                              <a:path w="530860" h="1358900">
                                <a:moveTo>
                                  <a:pt x="249471" y="182864"/>
                                </a:moveTo>
                                <a:lnTo>
                                  <a:pt x="249215" y="182864"/>
                                </a:lnTo>
                                <a:lnTo>
                                  <a:pt x="238350" y="193353"/>
                                </a:lnTo>
                                <a:lnTo>
                                  <a:pt x="238525" y="193353"/>
                                </a:lnTo>
                                <a:lnTo>
                                  <a:pt x="258109" y="212121"/>
                                </a:lnTo>
                                <a:lnTo>
                                  <a:pt x="257716" y="212121"/>
                                </a:lnTo>
                                <a:lnTo>
                                  <a:pt x="268463" y="201718"/>
                                </a:lnTo>
                                <a:lnTo>
                                  <a:pt x="246884" y="201718"/>
                                </a:lnTo>
                                <a:lnTo>
                                  <a:pt x="257731" y="191030"/>
                                </a:lnTo>
                                <a:lnTo>
                                  <a:pt x="257293" y="190499"/>
                                </a:lnTo>
                                <a:lnTo>
                                  <a:pt x="249471" y="182864"/>
                                </a:lnTo>
                                <a:close/>
                              </a:path>
                              <a:path w="530860" h="1358900">
                                <a:moveTo>
                                  <a:pt x="304935" y="182376"/>
                                </a:moveTo>
                                <a:lnTo>
                                  <a:pt x="285750" y="201294"/>
                                </a:lnTo>
                                <a:lnTo>
                                  <a:pt x="297087" y="212121"/>
                                </a:lnTo>
                                <a:lnTo>
                                  <a:pt x="296437" y="212121"/>
                                </a:lnTo>
                                <a:lnTo>
                                  <a:pt x="307161" y="201718"/>
                                </a:lnTo>
                                <a:lnTo>
                                  <a:pt x="307420" y="201718"/>
                                </a:lnTo>
                                <a:lnTo>
                                  <a:pt x="296453" y="191030"/>
                                </a:lnTo>
                                <a:lnTo>
                                  <a:pt x="314033" y="191030"/>
                                </a:lnTo>
                                <a:lnTo>
                                  <a:pt x="304935" y="182376"/>
                                </a:lnTo>
                                <a:close/>
                              </a:path>
                              <a:path w="530860" h="1358900">
                                <a:moveTo>
                                  <a:pt x="407913" y="194047"/>
                                </a:moveTo>
                                <a:lnTo>
                                  <a:pt x="398299" y="203554"/>
                                </a:lnTo>
                                <a:lnTo>
                                  <a:pt x="398130" y="203819"/>
                                </a:lnTo>
                                <a:lnTo>
                                  <a:pt x="406602" y="212121"/>
                                </a:lnTo>
                                <a:lnTo>
                                  <a:pt x="406032" y="212121"/>
                                </a:lnTo>
                                <a:lnTo>
                                  <a:pt x="415918" y="202334"/>
                                </a:lnTo>
                                <a:lnTo>
                                  <a:pt x="416142" y="202334"/>
                                </a:lnTo>
                                <a:lnTo>
                                  <a:pt x="407913" y="194047"/>
                                </a:lnTo>
                                <a:close/>
                              </a:path>
                              <a:path w="530860" h="1358900">
                                <a:moveTo>
                                  <a:pt x="435222" y="183297"/>
                                </a:moveTo>
                                <a:lnTo>
                                  <a:pt x="434624" y="183816"/>
                                </a:lnTo>
                                <a:lnTo>
                                  <a:pt x="424990" y="193353"/>
                                </a:lnTo>
                                <a:lnTo>
                                  <a:pt x="426114" y="193353"/>
                                </a:lnTo>
                                <a:lnTo>
                                  <a:pt x="445308" y="212121"/>
                                </a:lnTo>
                                <a:lnTo>
                                  <a:pt x="444519" y="212121"/>
                                </a:lnTo>
                                <a:lnTo>
                                  <a:pt x="452905" y="203819"/>
                                </a:lnTo>
                                <a:lnTo>
                                  <a:pt x="436564" y="203819"/>
                                </a:lnTo>
                                <a:lnTo>
                                  <a:pt x="446161" y="194330"/>
                                </a:lnTo>
                                <a:lnTo>
                                  <a:pt x="435222" y="183297"/>
                                </a:lnTo>
                                <a:close/>
                              </a:path>
                              <a:path w="530860" h="1358900">
                                <a:moveTo>
                                  <a:pt x="522426" y="195011"/>
                                </a:moveTo>
                                <a:lnTo>
                                  <a:pt x="514292" y="202858"/>
                                </a:lnTo>
                                <a:lnTo>
                                  <a:pt x="514028" y="203199"/>
                                </a:lnTo>
                                <a:lnTo>
                                  <a:pt x="522243" y="211179"/>
                                </a:lnTo>
                                <a:lnTo>
                                  <a:pt x="530505" y="203199"/>
                                </a:lnTo>
                                <a:lnTo>
                                  <a:pt x="522426" y="195011"/>
                                </a:lnTo>
                                <a:close/>
                              </a:path>
                              <a:path w="530860" h="1358900">
                                <a:moveTo>
                                  <a:pt x="484360" y="194661"/>
                                </a:moveTo>
                                <a:lnTo>
                                  <a:pt x="475366" y="203554"/>
                                </a:lnTo>
                                <a:lnTo>
                                  <a:pt x="482991" y="210988"/>
                                </a:lnTo>
                                <a:lnTo>
                                  <a:pt x="491952" y="202334"/>
                                </a:lnTo>
                                <a:lnTo>
                                  <a:pt x="484360" y="194661"/>
                                </a:lnTo>
                                <a:close/>
                              </a:path>
                              <a:path w="530860" h="1358900">
                                <a:moveTo>
                                  <a:pt x="373166" y="190303"/>
                                </a:moveTo>
                                <a:lnTo>
                                  <a:pt x="363041" y="200315"/>
                                </a:lnTo>
                                <a:lnTo>
                                  <a:pt x="371440" y="208265"/>
                                </a:lnTo>
                                <a:lnTo>
                                  <a:pt x="381459" y="198346"/>
                                </a:lnTo>
                                <a:lnTo>
                                  <a:pt x="373166" y="190303"/>
                                </a:lnTo>
                                <a:close/>
                              </a:path>
                              <a:path w="530860" h="1358900">
                                <a:moveTo>
                                  <a:pt x="326740" y="182864"/>
                                </a:moveTo>
                                <a:lnTo>
                                  <a:pt x="326597" y="182864"/>
                                </a:lnTo>
                                <a:lnTo>
                                  <a:pt x="315784" y="193353"/>
                                </a:lnTo>
                                <a:lnTo>
                                  <a:pt x="316475" y="193353"/>
                                </a:lnTo>
                                <a:lnTo>
                                  <a:pt x="328232" y="204536"/>
                                </a:lnTo>
                                <a:lnTo>
                                  <a:pt x="338469" y="194661"/>
                                </a:lnTo>
                                <a:lnTo>
                                  <a:pt x="338872" y="194661"/>
                                </a:lnTo>
                                <a:lnTo>
                                  <a:pt x="326740" y="182864"/>
                                </a:lnTo>
                                <a:close/>
                              </a:path>
                              <a:path w="530860" h="1358900">
                                <a:moveTo>
                                  <a:pt x="80490" y="194661"/>
                                </a:moveTo>
                                <a:lnTo>
                                  <a:pt x="61422" y="194661"/>
                                </a:lnTo>
                                <a:lnTo>
                                  <a:pt x="70904" y="203819"/>
                                </a:lnTo>
                                <a:lnTo>
                                  <a:pt x="71112" y="203554"/>
                                </a:lnTo>
                                <a:lnTo>
                                  <a:pt x="80490" y="194661"/>
                                </a:lnTo>
                                <a:close/>
                              </a:path>
                              <a:path w="530860" h="1358900">
                                <a:moveTo>
                                  <a:pt x="111499" y="183297"/>
                                </a:moveTo>
                                <a:lnTo>
                                  <a:pt x="100383" y="194190"/>
                                </a:lnTo>
                                <a:lnTo>
                                  <a:pt x="110353" y="203819"/>
                                </a:lnTo>
                                <a:lnTo>
                                  <a:pt x="121323" y="193353"/>
                                </a:lnTo>
                                <a:lnTo>
                                  <a:pt x="121924" y="193353"/>
                                </a:lnTo>
                                <a:lnTo>
                                  <a:pt x="111499" y="183297"/>
                                </a:lnTo>
                                <a:close/>
                              </a:path>
                              <a:path w="530860" h="1358900">
                                <a:moveTo>
                                  <a:pt x="150547" y="182864"/>
                                </a:moveTo>
                                <a:lnTo>
                                  <a:pt x="139421" y="193792"/>
                                </a:lnTo>
                                <a:lnTo>
                                  <a:pt x="149803" y="203819"/>
                                </a:lnTo>
                                <a:lnTo>
                                  <a:pt x="149586" y="203819"/>
                                </a:lnTo>
                                <a:lnTo>
                                  <a:pt x="160503" y="193353"/>
                                </a:lnTo>
                                <a:lnTo>
                                  <a:pt x="161421" y="193353"/>
                                </a:lnTo>
                                <a:lnTo>
                                  <a:pt x="150547" y="182864"/>
                                </a:lnTo>
                                <a:close/>
                              </a:path>
                              <a:path w="530860" h="1358900">
                                <a:moveTo>
                                  <a:pt x="396952" y="183009"/>
                                </a:moveTo>
                                <a:lnTo>
                                  <a:pt x="386503" y="193353"/>
                                </a:lnTo>
                                <a:lnTo>
                                  <a:pt x="387449" y="193353"/>
                                </a:lnTo>
                                <a:lnTo>
                                  <a:pt x="398130" y="203819"/>
                                </a:lnTo>
                                <a:lnTo>
                                  <a:pt x="398299" y="203554"/>
                                </a:lnTo>
                                <a:lnTo>
                                  <a:pt x="407913" y="194047"/>
                                </a:lnTo>
                                <a:lnTo>
                                  <a:pt x="396952" y="183009"/>
                                </a:lnTo>
                                <a:close/>
                              </a:path>
                              <a:path w="530860" h="1358900">
                                <a:moveTo>
                                  <a:pt x="33219" y="183986"/>
                                </a:moveTo>
                                <a:lnTo>
                                  <a:pt x="22120" y="194804"/>
                                </a:lnTo>
                                <a:lnTo>
                                  <a:pt x="31180" y="203554"/>
                                </a:lnTo>
                                <a:lnTo>
                                  <a:pt x="31528" y="203199"/>
                                </a:lnTo>
                                <a:lnTo>
                                  <a:pt x="42000" y="193353"/>
                                </a:lnTo>
                                <a:lnTo>
                                  <a:pt x="42929" y="193353"/>
                                </a:lnTo>
                                <a:lnTo>
                                  <a:pt x="33219" y="183986"/>
                                </a:lnTo>
                                <a:close/>
                              </a:path>
                              <a:path w="530860" h="1358900">
                                <a:moveTo>
                                  <a:pt x="188950" y="183009"/>
                                </a:moveTo>
                                <a:lnTo>
                                  <a:pt x="178415" y="193353"/>
                                </a:lnTo>
                                <a:lnTo>
                                  <a:pt x="188978" y="203554"/>
                                </a:lnTo>
                                <a:lnTo>
                                  <a:pt x="189262" y="203199"/>
                                </a:lnTo>
                                <a:lnTo>
                                  <a:pt x="199494" y="193353"/>
                                </a:lnTo>
                                <a:lnTo>
                                  <a:pt x="199713" y="193353"/>
                                </a:lnTo>
                                <a:lnTo>
                                  <a:pt x="188950" y="183009"/>
                                </a:lnTo>
                                <a:close/>
                              </a:path>
                              <a:path w="530860" h="1358900">
                                <a:moveTo>
                                  <a:pt x="473629" y="183816"/>
                                </a:moveTo>
                                <a:lnTo>
                                  <a:pt x="473111" y="183816"/>
                                </a:lnTo>
                                <a:lnTo>
                                  <a:pt x="464185" y="192652"/>
                                </a:lnTo>
                                <a:lnTo>
                                  <a:pt x="475366" y="203554"/>
                                </a:lnTo>
                                <a:lnTo>
                                  <a:pt x="484360" y="194661"/>
                                </a:lnTo>
                                <a:lnTo>
                                  <a:pt x="473629" y="183816"/>
                                </a:lnTo>
                                <a:close/>
                              </a:path>
                              <a:path w="530860" h="1358900">
                                <a:moveTo>
                                  <a:pt x="511381" y="183816"/>
                                </a:moveTo>
                                <a:lnTo>
                                  <a:pt x="511125" y="183816"/>
                                </a:lnTo>
                                <a:lnTo>
                                  <a:pt x="502574" y="192075"/>
                                </a:lnTo>
                                <a:lnTo>
                                  <a:pt x="514028" y="203199"/>
                                </a:lnTo>
                                <a:lnTo>
                                  <a:pt x="514292" y="202858"/>
                                </a:lnTo>
                                <a:lnTo>
                                  <a:pt x="522426" y="195011"/>
                                </a:lnTo>
                                <a:lnTo>
                                  <a:pt x="511381" y="183816"/>
                                </a:lnTo>
                                <a:close/>
                              </a:path>
                              <a:path w="530860" h="1358900">
                                <a:moveTo>
                                  <a:pt x="530505" y="190499"/>
                                </a:moveTo>
                                <a:lnTo>
                                  <a:pt x="527103" y="190499"/>
                                </a:lnTo>
                                <a:lnTo>
                                  <a:pt x="522426" y="195011"/>
                                </a:lnTo>
                                <a:lnTo>
                                  <a:pt x="530505" y="203199"/>
                                </a:lnTo>
                                <a:lnTo>
                                  <a:pt x="530505" y="190499"/>
                                </a:lnTo>
                                <a:close/>
                              </a:path>
                              <a:path w="530860" h="1358900">
                                <a:moveTo>
                                  <a:pt x="51325" y="184910"/>
                                </a:moveTo>
                                <a:lnTo>
                                  <a:pt x="50979" y="184910"/>
                                </a:lnTo>
                                <a:lnTo>
                                  <a:pt x="42000" y="193353"/>
                                </a:lnTo>
                                <a:lnTo>
                                  <a:pt x="42929" y="193353"/>
                                </a:lnTo>
                                <a:lnTo>
                                  <a:pt x="52783" y="202858"/>
                                </a:lnTo>
                                <a:lnTo>
                                  <a:pt x="61166" y="194661"/>
                                </a:lnTo>
                                <a:lnTo>
                                  <a:pt x="61422" y="194661"/>
                                </a:lnTo>
                                <a:lnTo>
                                  <a:pt x="51325" y="184910"/>
                                </a:lnTo>
                                <a:close/>
                              </a:path>
                              <a:path w="530860" h="1358900">
                                <a:moveTo>
                                  <a:pt x="355248" y="194661"/>
                                </a:moveTo>
                                <a:lnTo>
                                  <a:pt x="338872" y="194661"/>
                                </a:lnTo>
                                <a:lnTo>
                                  <a:pt x="347033" y="202596"/>
                                </a:lnTo>
                                <a:lnTo>
                                  <a:pt x="355248" y="194661"/>
                                </a:lnTo>
                                <a:close/>
                              </a:path>
                              <a:path w="530860" h="1358900">
                                <a:moveTo>
                                  <a:pt x="465305" y="175402"/>
                                </a:moveTo>
                                <a:lnTo>
                                  <a:pt x="446161" y="194330"/>
                                </a:lnTo>
                                <a:lnTo>
                                  <a:pt x="454357" y="202596"/>
                                </a:lnTo>
                                <a:lnTo>
                                  <a:pt x="454140" y="202596"/>
                                </a:lnTo>
                                <a:lnTo>
                                  <a:pt x="464185" y="192652"/>
                                </a:lnTo>
                                <a:lnTo>
                                  <a:pt x="456245" y="184910"/>
                                </a:lnTo>
                                <a:lnTo>
                                  <a:pt x="472006" y="184910"/>
                                </a:lnTo>
                                <a:lnTo>
                                  <a:pt x="473111" y="183816"/>
                                </a:lnTo>
                                <a:lnTo>
                                  <a:pt x="473629" y="183816"/>
                                </a:lnTo>
                                <a:lnTo>
                                  <a:pt x="465305" y="175402"/>
                                </a:lnTo>
                                <a:close/>
                              </a:path>
                              <a:path w="530860" h="1358900">
                                <a:moveTo>
                                  <a:pt x="427086" y="175091"/>
                                </a:moveTo>
                                <a:lnTo>
                                  <a:pt x="407913" y="194047"/>
                                </a:lnTo>
                                <a:lnTo>
                                  <a:pt x="416142" y="202334"/>
                                </a:lnTo>
                                <a:lnTo>
                                  <a:pt x="415918" y="202334"/>
                                </a:lnTo>
                                <a:lnTo>
                                  <a:pt x="424990" y="193353"/>
                                </a:lnTo>
                                <a:lnTo>
                                  <a:pt x="426114" y="193353"/>
                                </a:lnTo>
                                <a:lnTo>
                                  <a:pt x="417479" y="184910"/>
                                </a:lnTo>
                                <a:lnTo>
                                  <a:pt x="433519" y="184910"/>
                                </a:lnTo>
                                <a:lnTo>
                                  <a:pt x="435148" y="183297"/>
                                </a:lnTo>
                                <a:lnTo>
                                  <a:pt x="434936" y="183009"/>
                                </a:lnTo>
                                <a:lnTo>
                                  <a:pt x="427086" y="175091"/>
                                </a:lnTo>
                                <a:close/>
                              </a:path>
                              <a:path w="530860" h="1358900">
                                <a:moveTo>
                                  <a:pt x="494706" y="184432"/>
                                </a:moveTo>
                                <a:lnTo>
                                  <a:pt x="484360" y="194661"/>
                                </a:lnTo>
                                <a:lnTo>
                                  <a:pt x="491952" y="202334"/>
                                </a:lnTo>
                                <a:lnTo>
                                  <a:pt x="502574" y="192075"/>
                                </a:lnTo>
                                <a:lnTo>
                                  <a:pt x="494706" y="184432"/>
                                </a:lnTo>
                                <a:close/>
                              </a:path>
                              <a:path w="530860" h="1358900">
                                <a:moveTo>
                                  <a:pt x="130224" y="184910"/>
                                </a:moveTo>
                                <a:lnTo>
                                  <a:pt x="129264" y="185776"/>
                                </a:lnTo>
                                <a:lnTo>
                                  <a:pt x="121323" y="193353"/>
                                </a:lnTo>
                                <a:lnTo>
                                  <a:pt x="121924" y="193353"/>
                                </a:lnTo>
                                <a:lnTo>
                                  <a:pt x="130973" y="202081"/>
                                </a:lnTo>
                                <a:lnTo>
                                  <a:pt x="139416" y="193792"/>
                                </a:lnTo>
                                <a:lnTo>
                                  <a:pt x="130224" y="184910"/>
                                </a:lnTo>
                                <a:close/>
                              </a:path>
                              <a:path w="530860" h="1358900">
                                <a:moveTo>
                                  <a:pt x="210920" y="182864"/>
                                </a:moveTo>
                                <a:lnTo>
                                  <a:pt x="210393" y="182864"/>
                                </a:lnTo>
                                <a:lnTo>
                                  <a:pt x="199494" y="193353"/>
                                </a:lnTo>
                                <a:lnTo>
                                  <a:pt x="199713" y="193353"/>
                                </a:lnTo>
                                <a:lnTo>
                                  <a:pt x="208416" y="201718"/>
                                </a:lnTo>
                                <a:lnTo>
                                  <a:pt x="219274" y="191030"/>
                                </a:lnTo>
                                <a:lnTo>
                                  <a:pt x="210920" y="182864"/>
                                </a:lnTo>
                                <a:close/>
                              </a:path>
                              <a:path w="530860" h="1358900">
                                <a:moveTo>
                                  <a:pt x="227579" y="182864"/>
                                </a:moveTo>
                                <a:lnTo>
                                  <a:pt x="219274" y="191030"/>
                                </a:lnTo>
                                <a:lnTo>
                                  <a:pt x="230206" y="201718"/>
                                </a:lnTo>
                                <a:lnTo>
                                  <a:pt x="229685" y="201718"/>
                                </a:lnTo>
                                <a:lnTo>
                                  <a:pt x="238350" y="193353"/>
                                </a:lnTo>
                                <a:lnTo>
                                  <a:pt x="238525" y="193353"/>
                                </a:lnTo>
                                <a:lnTo>
                                  <a:pt x="227579" y="182864"/>
                                </a:lnTo>
                                <a:close/>
                              </a:path>
                              <a:path w="530860" h="1358900">
                                <a:moveTo>
                                  <a:pt x="285387" y="163782"/>
                                </a:moveTo>
                                <a:lnTo>
                                  <a:pt x="258270" y="190499"/>
                                </a:lnTo>
                                <a:lnTo>
                                  <a:pt x="257837" y="191030"/>
                                </a:lnTo>
                                <a:lnTo>
                                  <a:pt x="268785" y="201718"/>
                                </a:lnTo>
                                <a:lnTo>
                                  <a:pt x="268463" y="201718"/>
                                </a:lnTo>
                                <a:lnTo>
                                  <a:pt x="277105" y="193353"/>
                                </a:lnTo>
                                <a:lnTo>
                                  <a:pt x="277436" y="193353"/>
                                </a:lnTo>
                                <a:lnTo>
                                  <a:pt x="266453" y="182864"/>
                                </a:lnTo>
                                <a:lnTo>
                                  <a:pt x="288072" y="182864"/>
                                </a:lnTo>
                                <a:lnTo>
                                  <a:pt x="277087" y="172160"/>
                                </a:lnTo>
                                <a:lnTo>
                                  <a:pt x="294194" y="172160"/>
                                </a:lnTo>
                                <a:lnTo>
                                  <a:pt x="285387" y="163782"/>
                                </a:lnTo>
                                <a:close/>
                              </a:path>
                              <a:path w="530860" h="1358900">
                                <a:moveTo>
                                  <a:pt x="314033" y="191030"/>
                                </a:moveTo>
                                <a:lnTo>
                                  <a:pt x="296453" y="191030"/>
                                </a:lnTo>
                                <a:lnTo>
                                  <a:pt x="307420" y="201718"/>
                                </a:lnTo>
                                <a:lnTo>
                                  <a:pt x="307161" y="201718"/>
                                </a:lnTo>
                                <a:lnTo>
                                  <a:pt x="315784" y="193353"/>
                                </a:lnTo>
                                <a:lnTo>
                                  <a:pt x="316475" y="193353"/>
                                </a:lnTo>
                                <a:lnTo>
                                  <a:pt x="314033" y="191030"/>
                                </a:lnTo>
                                <a:close/>
                              </a:path>
                              <a:path w="530860" h="1358900">
                                <a:moveTo>
                                  <a:pt x="288072" y="182864"/>
                                </a:moveTo>
                                <a:lnTo>
                                  <a:pt x="287942" y="182864"/>
                                </a:lnTo>
                                <a:lnTo>
                                  <a:pt x="277105" y="193353"/>
                                </a:lnTo>
                                <a:lnTo>
                                  <a:pt x="277436" y="193353"/>
                                </a:lnTo>
                                <a:lnTo>
                                  <a:pt x="285750" y="201294"/>
                                </a:lnTo>
                                <a:lnTo>
                                  <a:pt x="296159" y="191030"/>
                                </a:lnTo>
                                <a:lnTo>
                                  <a:pt x="296453" y="191030"/>
                                </a:lnTo>
                                <a:lnTo>
                                  <a:pt x="288072" y="182864"/>
                                </a:lnTo>
                                <a:close/>
                              </a:path>
                              <a:path w="530860" h="1358900">
                                <a:moveTo>
                                  <a:pt x="366478" y="183816"/>
                                </a:moveTo>
                                <a:lnTo>
                                  <a:pt x="356149" y="193792"/>
                                </a:lnTo>
                                <a:lnTo>
                                  <a:pt x="363041" y="200315"/>
                                </a:lnTo>
                                <a:lnTo>
                                  <a:pt x="373166" y="190303"/>
                                </a:lnTo>
                                <a:lnTo>
                                  <a:pt x="366478" y="183816"/>
                                </a:lnTo>
                                <a:close/>
                              </a:path>
                              <a:path w="530860" h="1358900">
                                <a:moveTo>
                                  <a:pt x="388823" y="174823"/>
                                </a:moveTo>
                                <a:lnTo>
                                  <a:pt x="373166" y="190303"/>
                                </a:lnTo>
                                <a:lnTo>
                                  <a:pt x="381459" y="198346"/>
                                </a:lnTo>
                                <a:lnTo>
                                  <a:pt x="386503" y="193353"/>
                                </a:lnTo>
                                <a:lnTo>
                                  <a:pt x="387449" y="193353"/>
                                </a:lnTo>
                                <a:lnTo>
                                  <a:pt x="378833" y="184910"/>
                                </a:lnTo>
                                <a:lnTo>
                                  <a:pt x="395032" y="184910"/>
                                </a:lnTo>
                                <a:lnTo>
                                  <a:pt x="396952" y="183009"/>
                                </a:lnTo>
                                <a:lnTo>
                                  <a:pt x="388823" y="174823"/>
                                </a:lnTo>
                                <a:close/>
                              </a:path>
                              <a:path w="530860" h="1358900">
                                <a:moveTo>
                                  <a:pt x="363824" y="170203"/>
                                </a:moveTo>
                                <a:lnTo>
                                  <a:pt x="347680" y="185776"/>
                                </a:lnTo>
                                <a:lnTo>
                                  <a:pt x="356149" y="193792"/>
                                </a:lnTo>
                                <a:lnTo>
                                  <a:pt x="366478" y="183816"/>
                                </a:lnTo>
                                <a:lnTo>
                                  <a:pt x="358194" y="175782"/>
                                </a:lnTo>
                                <a:lnTo>
                                  <a:pt x="369517" y="175782"/>
                                </a:lnTo>
                                <a:lnTo>
                                  <a:pt x="363824" y="170203"/>
                                </a:lnTo>
                                <a:close/>
                              </a:path>
                              <a:path w="530860" h="1358900">
                                <a:moveTo>
                                  <a:pt x="52866" y="164838"/>
                                </a:moveTo>
                                <a:lnTo>
                                  <a:pt x="33219" y="183986"/>
                                </a:lnTo>
                                <a:lnTo>
                                  <a:pt x="42929" y="193353"/>
                                </a:lnTo>
                                <a:lnTo>
                                  <a:pt x="42000" y="193353"/>
                                </a:lnTo>
                                <a:lnTo>
                                  <a:pt x="50979" y="184910"/>
                                </a:lnTo>
                                <a:lnTo>
                                  <a:pt x="51325" y="184910"/>
                                </a:lnTo>
                                <a:lnTo>
                                  <a:pt x="41874" y="175782"/>
                                </a:lnTo>
                                <a:lnTo>
                                  <a:pt x="60687" y="175782"/>
                                </a:lnTo>
                                <a:lnTo>
                                  <a:pt x="62329" y="174238"/>
                                </a:lnTo>
                                <a:lnTo>
                                  <a:pt x="62610" y="174238"/>
                                </a:lnTo>
                                <a:lnTo>
                                  <a:pt x="52866" y="164838"/>
                                </a:lnTo>
                                <a:close/>
                              </a:path>
                              <a:path w="530860" h="1358900">
                                <a:moveTo>
                                  <a:pt x="71232" y="166035"/>
                                </a:moveTo>
                                <a:lnTo>
                                  <a:pt x="71053" y="166035"/>
                                </a:lnTo>
                                <a:lnTo>
                                  <a:pt x="62329" y="174238"/>
                                </a:lnTo>
                                <a:lnTo>
                                  <a:pt x="62610" y="174238"/>
                                </a:lnTo>
                                <a:lnTo>
                                  <a:pt x="82427" y="193353"/>
                                </a:lnTo>
                                <a:lnTo>
                                  <a:pt x="81870" y="193353"/>
                                </a:lnTo>
                                <a:lnTo>
                                  <a:pt x="90775" y="184910"/>
                                </a:lnTo>
                                <a:lnTo>
                                  <a:pt x="89642" y="183816"/>
                                </a:lnTo>
                                <a:lnTo>
                                  <a:pt x="72259" y="183816"/>
                                </a:lnTo>
                                <a:lnTo>
                                  <a:pt x="80865" y="175402"/>
                                </a:lnTo>
                                <a:lnTo>
                                  <a:pt x="80608" y="175091"/>
                                </a:lnTo>
                                <a:lnTo>
                                  <a:pt x="71232" y="166035"/>
                                </a:lnTo>
                                <a:close/>
                              </a:path>
                              <a:path w="530860" h="1358900">
                                <a:moveTo>
                                  <a:pt x="161392" y="134443"/>
                                </a:moveTo>
                                <a:lnTo>
                                  <a:pt x="160668" y="135112"/>
                                </a:lnTo>
                                <a:lnTo>
                                  <a:pt x="111499" y="183297"/>
                                </a:lnTo>
                                <a:lnTo>
                                  <a:pt x="121924" y="193353"/>
                                </a:lnTo>
                                <a:lnTo>
                                  <a:pt x="121323" y="193353"/>
                                </a:lnTo>
                                <a:lnTo>
                                  <a:pt x="130172" y="184910"/>
                                </a:lnTo>
                                <a:lnTo>
                                  <a:pt x="129729" y="184432"/>
                                </a:lnTo>
                                <a:lnTo>
                                  <a:pt x="120057" y="175091"/>
                                </a:lnTo>
                                <a:lnTo>
                                  <a:pt x="140464" y="175091"/>
                                </a:lnTo>
                                <a:lnTo>
                                  <a:pt x="141358" y="174238"/>
                                </a:lnTo>
                                <a:lnTo>
                                  <a:pt x="141605" y="174238"/>
                                </a:lnTo>
                                <a:lnTo>
                                  <a:pt x="131312" y="164309"/>
                                </a:lnTo>
                                <a:lnTo>
                                  <a:pt x="148343" y="164309"/>
                                </a:lnTo>
                                <a:lnTo>
                                  <a:pt x="139730" y="155991"/>
                                </a:lnTo>
                                <a:lnTo>
                                  <a:pt x="160838" y="155991"/>
                                </a:lnTo>
                                <a:lnTo>
                                  <a:pt x="150218" y="145785"/>
                                </a:lnTo>
                                <a:lnTo>
                                  <a:pt x="171180" y="145785"/>
                                </a:lnTo>
                                <a:lnTo>
                                  <a:pt x="172078" y="144928"/>
                                </a:lnTo>
                                <a:lnTo>
                                  <a:pt x="170909" y="143748"/>
                                </a:lnTo>
                                <a:lnTo>
                                  <a:pt x="161392" y="134443"/>
                                </a:lnTo>
                                <a:close/>
                              </a:path>
                              <a:path w="530860" h="1358900">
                                <a:moveTo>
                                  <a:pt x="159010" y="174611"/>
                                </a:moveTo>
                                <a:lnTo>
                                  <a:pt x="158738" y="174823"/>
                                </a:lnTo>
                                <a:lnTo>
                                  <a:pt x="150547" y="182864"/>
                                </a:lnTo>
                                <a:lnTo>
                                  <a:pt x="161421" y="193353"/>
                                </a:lnTo>
                                <a:lnTo>
                                  <a:pt x="160503" y="193353"/>
                                </a:lnTo>
                                <a:lnTo>
                                  <a:pt x="169309" y="184910"/>
                                </a:lnTo>
                                <a:lnTo>
                                  <a:pt x="169673" y="184910"/>
                                </a:lnTo>
                                <a:lnTo>
                                  <a:pt x="159010" y="174611"/>
                                </a:lnTo>
                                <a:close/>
                              </a:path>
                              <a:path w="530860" h="1358900">
                                <a:moveTo>
                                  <a:pt x="199971" y="172160"/>
                                </a:moveTo>
                                <a:lnTo>
                                  <a:pt x="188950" y="183009"/>
                                </a:lnTo>
                                <a:lnTo>
                                  <a:pt x="199713" y="193353"/>
                                </a:lnTo>
                                <a:lnTo>
                                  <a:pt x="199494" y="193353"/>
                                </a:lnTo>
                                <a:lnTo>
                                  <a:pt x="210393" y="182864"/>
                                </a:lnTo>
                                <a:lnTo>
                                  <a:pt x="210920" y="182864"/>
                                </a:lnTo>
                                <a:lnTo>
                                  <a:pt x="199971" y="172160"/>
                                </a:lnTo>
                                <a:close/>
                              </a:path>
                              <a:path w="530860" h="1358900">
                                <a:moveTo>
                                  <a:pt x="238505" y="172160"/>
                                </a:moveTo>
                                <a:lnTo>
                                  <a:pt x="237498" y="173092"/>
                                </a:lnTo>
                                <a:lnTo>
                                  <a:pt x="227579" y="182864"/>
                                </a:lnTo>
                                <a:lnTo>
                                  <a:pt x="238525" y="193353"/>
                                </a:lnTo>
                                <a:lnTo>
                                  <a:pt x="238350" y="193353"/>
                                </a:lnTo>
                                <a:lnTo>
                                  <a:pt x="249215" y="182864"/>
                                </a:lnTo>
                                <a:lnTo>
                                  <a:pt x="249471" y="182864"/>
                                </a:lnTo>
                                <a:lnTo>
                                  <a:pt x="238505" y="172160"/>
                                </a:lnTo>
                                <a:close/>
                              </a:path>
                              <a:path w="530860" h="1358900">
                                <a:moveTo>
                                  <a:pt x="269031" y="164309"/>
                                </a:moveTo>
                                <a:lnTo>
                                  <a:pt x="268434" y="164309"/>
                                </a:lnTo>
                                <a:lnTo>
                                  <a:pt x="258150" y="174238"/>
                                </a:lnTo>
                                <a:lnTo>
                                  <a:pt x="257812" y="174611"/>
                                </a:lnTo>
                                <a:lnTo>
                                  <a:pt x="277436" y="193353"/>
                                </a:lnTo>
                                <a:lnTo>
                                  <a:pt x="277105" y="193353"/>
                                </a:lnTo>
                                <a:lnTo>
                                  <a:pt x="287942" y="182864"/>
                                </a:lnTo>
                                <a:lnTo>
                                  <a:pt x="266020" y="182864"/>
                                </a:lnTo>
                                <a:lnTo>
                                  <a:pt x="276884" y="172160"/>
                                </a:lnTo>
                                <a:lnTo>
                                  <a:pt x="277087" y="172160"/>
                                </a:lnTo>
                                <a:lnTo>
                                  <a:pt x="269031" y="164309"/>
                                </a:lnTo>
                                <a:close/>
                              </a:path>
                              <a:path w="530860" h="1358900">
                                <a:moveTo>
                                  <a:pt x="324111" y="163468"/>
                                </a:moveTo>
                                <a:lnTo>
                                  <a:pt x="304935" y="182376"/>
                                </a:lnTo>
                                <a:lnTo>
                                  <a:pt x="316475" y="193353"/>
                                </a:lnTo>
                                <a:lnTo>
                                  <a:pt x="315784" y="193353"/>
                                </a:lnTo>
                                <a:lnTo>
                                  <a:pt x="326597" y="182864"/>
                                </a:lnTo>
                                <a:lnTo>
                                  <a:pt x="326740" y="182864"/>
                                </a:lnTo>
                                <a:lnTo>
                                  <a:pt x="315731" y="172160"/>
                                </a:lnTo>
                                <a:lnTo>
                                  <a:pt x="333294" y="172160"/>
                                </a:lnTo>
                                <a:lnTo>
                                  <a:pt x="324111" y="163468"/>
                                </a:lnTo>
                                <a:close/>
                              </a:path>
                              <a:path w="530860" h="1358900">
                                <a:moveTo>
                                  <a:pt x="382442" y="168398"/>
                                </a:moveTo>
                                <a:lnTo>
                                  <a:pt x="372138" y="178350"/>
                                </a:lnTo>
                                <a:lnTo>
                                  <a:pt x="387449" y="193353"/>
                                </a:lnTo>
                                <a:lnTo>
                                  <a:pt x="386503" y="193353"/>
                                </a:lnTo>
                                <a:lnTo>
                                  <a:pt x="395032" y="184910"/>
                                </a:lnTo>
                                <a:lnTo>
                                  <a:pt x="378621" y="184910"/>
                                </a:lnTo>
                                <a:lnTo>
                                  <a:pt x="388823" y="174823"/>
                                </a:lnTo>
                                <a:lnTo>
                                  <a:pt x="382442" y="168398"/>
                                </a:lnTo>
                                <a:close/>
                              </a:path>
                              <a:path w="530860" h="1358900">
                                <a:moveTo>
                                  <a:pt x="416396" y="164309"/>
                                </a:moveTo>
                                <a:lnTo>
                                  <a:pt x="415842" y="164309"/>
                                </a:lnTo>
                                <a:lnTo>
                                  <a:pt x="406186" y="173867"/>
                                </a:lnTo>
                                <a:lnTo>
                                  <a:pt x="426114" y="193353"/>
                                </a:lnTo>
                                <a:lnTo>
                                  <a:pt x="424990" y="193353"/>
                                </a:lnTo>
                                <a:lnTo>
                                  <a:pt x="433519" y="184910"/>
                                </a:lnTo>
                                <a:lnTo>
                                  <a:pt x="417155" y="184910"/>
                                </a:lnTo>
                                <a:lnTo>
                                  <a:pt x="427086" y="175091"/>
                                </a:lnTo>
                                <a:lnTo>
                                  <a:pt x="416396" y="164309"/>
                                </a:lnTo>
                                <a:close/>
                              </a:path>
                              <a:path w="530860" h="1358900">
                                <a:moveTo>
                                  <a:pt x="454329" y="164309"/>
                                </a:moveTo>
                                <a:lnTo>
                                  <a:pt x="444673" y="173867"/>
                                </a:lnTo>
                                <a:lnTo>
                                  <a:pt x="444920" y="173867"/>
                                </a:lnTo>
                                <a:lnTo>
                                  <a:pt x="464185" y="192652"/>
                                </a:lnTo>
                                <a:lnTo>
                                  <a:pt x="472006" y="184910"/>
                                </a:lnTo>
                                <a:lnTo>
                                  <a:pt x="455689" y="184910"/>
                                </a:lnTo>
                                <a:lnTo>
                                  <a:pt x="465305" y="175402"/>
                                </a:lnTo>
                                <a:lnTo>
                                  <a:pt x="454329" y="164309"/>
                                </a:lnTo>
                                <a:close/>
                              </a:path>
                              <a:path w="530860" h="1358900">
                                <a:moveTo>
                                  <a:pt x="503454" y="175782"/>
                                </a:moveTo>
                                <a:lnTo>
                                  <a:pt x="494706" y="184432"/>
                                </a:lnTo>
                                <a:lnTo>
                                  <a:pt x="502574" y="192075"/>
                                </a:lnTo>
                                <a:lnTo>
                                  <a:pt x="511125" y="183816"/>
                                </a:lnTo>
                                <a:lnTo>
                                  <a:pt x="511381" y="183816"/>
                                </a:lnTo>
                                <a:lnTo>
                                  <a:pt x="503454" y="175782"/>
                                </a:lnTo>
                                <a:close/>
                              </a:path>
                              <a:path w="530860" h="1358900">
                                <a:moveTo>
                                  <a:pt x="11216" y="184272"/>
                                </a:moveTo>
                                <a:lnTo>
                                  <a:pt x="4514" y="190499"/>
                                </a:lnTo>
                                <a:lnTo>
                                  <a:pt x="17664" y="190499"/>
                                </a:lnTo>
                                <a:lnTo>
                                  <a:pt x="11216" y="184272"/>
                                </a:lnTo>
                                <a:close/>
                              </a:path>
                              <a:path w="530860" h="1358900">
                                <a:moveTo>
                                  <a:pt x="346365" y="164309"/>
                                </a:moveTo>
                                <a:lnTo>
                                  <a:pt x="345724" y="164309"/>
                                </a:lnTo>
                                <a:lnTo>
                                  <a:pt x="335489" y="174238"/>
                                </a:lnTo>
                                <a:lnTo>
                                  <a:pt x="347680" y="185776"/>
                                </a:lnTo>
                                <a:lnTo>
                                  <a:pt x="358040" y="175782"/>
                                </a:lnTo>
                                <a:lnTo>
                                  <a:pt x="358194" y="175782"/>
                                </a:lnTo>
                                <a:lnTo>
                                  <a:pt x="346365" y="164309"/>
                                </a:lnTo>
                                <a:close/>
                              </a:path>
                              <a:path w="530860" h="1358900">
                                <a:moveTo>
                                  <a:pt x="60687" y="175782"/>
                                </a:moveTo>
                                <a:lnTo>
                                  <a:pt x="41874" y="175782"/>
                                </a:lnTo>
                                <a:lnTo>
                                  <a:pt x="51325" y="184910"/>
                                </a:lnTo>
                                <a:lnTo>
                                  <a:pt x="50979" y="184910"/>
                                </a:lnTo>
                                <a:lnTo>
                                  <a:pt x="60687" y="175782"/>
                                </a:lnTo>
                                <a:close/>
                              </a:path>
                              <a:path w="530860" h="1358900">
                                <a:moveTo>
                                  <a:pt x="92014" y="164502"/>
                                </a:moveTo>
                                <a:lnTo>
                                  <a:pt x="81184" y="175091"/>
                                </a:lnTo>
                                <a:lnTo>
                                  <a:pt x="80930" y="175402"/>
                                </a:lnTo>
                                <a:lnTo>
                                  <a:pt x="90775" y="184910"/>
                                </a:lnTo>
                                <a:lnTo>
                                  <a:pt x="102030" y="174238"/>
                                </a:lnTo>
                                <a:lnTo>
                                  <a:pt x="101724" y="173867"/>
                                </a:lnTo>
                                <a:lnTo>
                                  <a:pt x="92014" y="164502"/>
                                </a:lnTo>
                                <a:close/>
                              </a:path>
                              <a:path w="530860" h="1358900">
                                <a:moveTo>
                                  <a:pt x="140464" y="175091"/>
                                </a:moveTo>
                                <a:lnTo>
                                  <a:pt x="120057" y="175091"/>
                                </a:lnTo>
                                <a:lnTo>
                                  <a:pt x="130224" y="184910"/>
                                </a:lnTo>
                                <a:lnTo>
                                  <a:pt x="130673" y="184432"/>
                                </a:lnTo>
                                <a:lnTo>
                                  <a:pt x="140464" y="175091"/>
                                </a:lnTo>
                                <a:close/>
                              </a:path>
                              <a:path w="530860" h="1358900">
                                <a:moveTo>
                                  <a:pt x="169493" y="164309"/>
                                </a:moveTo>
                                <a:lnTo>
                                  <a:pt x="169251" y="164502"/>
                                </a:lnTo>
                                <a:lnTo>
                                  <a:pt x="159334" y="174238"/>
                                </a:lnTo>
                                <a:lnTo>
                                  <a:pt x="159010" y="174611"/>
                                </a:lnTo>
                                <a:lnTo>
                                  <a:pt x="169673" y="184910"/>
                                </a:lnTo>
                                <a:lnTo>
                                  <a:pt x="169309" y="184910"/>
                                </a:lnTo>
                                <a:lnTo>
                                  <a:pt x="180051" y="174611"/>
                                </a:lnTo>
                                <a:lnTo>
                                  <a:pt x="180212" y="174611"/>
                                </a:lnTo>
                                <a:lnTo>
                                  <a:pt x="169493" y="164309"/>
                                </a:lnTo>
                                <a:close/>
                              </a:path>
                              <a:path w="530860" h="1358900">
                                <a:moveTo>
                                  <a:pt x="492472" y="164650"/>
                                </a:moveTo>
                                <a:lnTo>
                                  <a:pt x="483492" y="173540"/>
                                </a:lnTo>
                                <a:lnTo>
                                  <a:pt x="494706" y="184432"/>
                                </a:lnTo>
                                <a:lnTo>
                                  <a:pt x="503454" y="175782"/>
                                </a:lnTo>
                                <a:lnTo>
                                  <a:pt x="492472" y="164650"/>
                                </a:lnTo>
                                <a:close/>
                              </a:path>
                              <a:path w="530860" h="1358900">
                                <a:moveTo>
                                  <a:pt x="18182" y="177799"/>
                                </a:moveTo>
                                <a:lnTo>
                                  <a:pt x="4514" y="177799"/>
                                </a:lnTo>
                                <a:lnTo>
                                  <a:pt x="11216" y="184272"/>
                                </a:lnTo>
                                <a:lnTo>
                                  <a:pt x="18182" y="177799"/>
                                </a:lnTo>
                                <a:close/>
                              </a:path>
                              <a:path w="530860" h="1358900">
                                <a:moveTo>
                                  <a:pt x="31321" y="165590"/>
                                </a:moveTo>
                                <a:lnTo>
                                  <a:pt x="22413" y="173867"/>
                                </a:lnTo>
                                <a:lnTo>
                                  <a:pt x="22730" y="173867"/>
                                </a:lnTo>
                                <a:lnTo>
                                  <a:pt x="33219" y="183986"/>
                                </a:lnTo>
                                <a:lnTo>
                                  <a:pt x="41637" y="175782"/>
                                </a:lnTo>
                                <a:lnTo>
                                  <a:pt x="41874" y="175782"/>
                                </a:lnTo>
                                <a:lnTo>
                                  <a:pt x="31321" y="165590"/>
                                </a:lnTo>
                                <a:close/>
                              </a:path>
                              <a:path w="530860" h="1358900">
                                <a:moveTo>
                                  <a:pt x="369517" y="175782"/>
                                </a:moveTo>
                                <a:lnTo>
                                  <a:pt x="358194" y="175782"/>
                                </a:lnTo>
                                <a:lnTo>
                                  <a:pt x="366478" y="183816"/>
                                </a:lnTo>
                                <a:lnTo>
                                  <a:pt x="372138" y="178350"/>
                                </a:lnTo>
                                <a:lnTo>
                                  <a:pt x="369517" y="175782"/>
                                </a:lnTo>
                                <a:close/>
                              </a:path>
                              <a:path w="530860" h="1358900">
                                <a:moveTo>
                                  <a:pt x="475307" y="165590"/>
                                </a:moveTo>
                                <a:lnTo>
                                  <a:pt x="475010" y="165806"/>
                                </a:lnTo>
                                <a:lnTo>
                                  <a:pt x="465305" y="175402"/>
                                </a:lnTo>
                                <a:lnTo>
                                  <a:pt x="473629" y="183816"/>
                                </a:lnTo>
                                <a:lnTo>
                                  <a:pt x="473111" y="183816"/>
                                </a:lnTo>
                                <a:lnTo>
                                  <a:pt x="483492" y="173540"/>
                                </a:lnTo>
                                <a:lnTo>
                                  <a:pt x="475307" y="165590"/>
                                </a:lnTo>
                                <a:close/>
                              </a:path>
                              <a:path w="530860" h="1358900">
                                <a:moveTo>
                                  <a:pt x="514108" y="165248"/>
                                </a:moveTo>
                                <a:lnTo>
                                  <a:pt x="503454" y="175782"/>
                                </a:lnTo>
                                <a:lnTo>
                                  <a:pt x="511381" y="183816"/>
                                </a:lnTo>
                                <a:lnTo>
                                  <a:pt x="511125" y="183816"/>
                                </a:lnTo>
                                <a:lnTo>
                                  <a:pt x="522229" y="173092"/>
                                </a:lnTo>
                                <a:lnTo>
                                  <a:pt x="514108" y="165248"/>
                                </a:lnTo>
                                <a:close/>
                              </a:path>
                              <a:path w="530860" h="1358900">
                                <a:moveTo>
                                  <a:pt x="110681" y="166035"/>
                                </a:moveTo>
                                <a:lnTo>
                                  <a:pt x="102421" y="173867"/>
                                </a:lnTo>
                                <a:lnTo>
                                  <a:pt x="102108" y="174238"/>
                                </a:lnTo>
                                <a:lnTo>
                                  <a:pt x="111499" y="183297"/>
                                </a:lnTo>
                                <a:lnTo>
                                  <a:pt x="119873" y="175091"/>
                                </a:lnTo>
                                <a:lnTo>
                                  <a:pt x="120057" y="175091"/>
                                </a:lnTo>
                                <a:lnTo>
                                  <a:pt x="110681" y="166035"/>
                                </a:lnTo>
                                <a:close/>
                              </a:path>
                              <a:path w="530860" h="1358900">
                                <a:moveTo>
                                  <a:pt x="446309" y="156204"/>
                                </a:moveTo>
                                <a:lnTo>
                                  <a:pt x="445857" y="156531"/>
                                </a:lnTo>
                                <a:lnTo>
                                  <a:pt x="427086" y="175091"/>
                                </a:lnTo>
                                <a:lnTo>
                                  <a:pt x="435222" y="183297"/>
                                </a:lnTo>
                                <a:lnTo>
                                  <a:pt x="435439" y="183009"/>
                                </a:lnTo>
                                <a:lnTo>
                                  <a:pt x="444673" y="173867"/>
                                </a:lnTo>
                                <a:lnTo>
                                  <a:pt x="444920" y="173867"/>
                                </a:lnTo>
                                <a:lnTo>
                                  <a:pt x="436653" y="165806"/>
                                </a:lnTo>
                                <a:lnTo>
                                  <a:pt x="452816" y="165806"/>
                                </a:lnTo>
                                <a:lnTo>
                                  <a:pt x="454329" y="164309"/>
                                </a:lnTo>
                                <a:lnTo>
                                  <a:pt x="446309" y="156204"/>
                                </a:lnTo>
                                <a:close/>
                              </a:path>
                              <a:path w="530860" h="1358900">
                                <a:moveTo>
                                  <a:pt x="191402" y="163782"/>
                                </a:moveTo>
                                <a:lnTo>
                                  <a:pt x="190797" y="164309"/>
                                </a:lnTo>
                                <a:lnTo>
                                  <a:pt x="180051" y="174611"/>
                                </a:lnTo>
                                <a:lnTo>
                                  <a:pt x="180212" y="174611"/>
                                </a:lnTo>
                                <a:lnTo>
                                  <a:pt x="188950" y="183009"/>
                                </a:lnTo>
                                <a:lnTo>
                                  <a:pt x="199971" y="172160"/>
                                </a:lnTo>
                                <a:lnTo>
                                  <a:pt x="191402" y="163782"/>
                                </a:lnTo>
                                <a:close/>
                              </a:path>
                              <a:path w="530860" h="1358900">
                                <a:moveTo>
                                  <a:pt x="397942" y="165806"/>
                                </a:moveTo>
                                <a:lnTo>
                                  <a:pt x="388823" y="174823"/>
                                </a:lnTo>
                                <a:lnTo>
                                  <a:pt x="396952" y="183009"/>
                                </a:lnTo>
                                <a:lnTo>
                                  <a:pt x="406186" y="173867"/>
                                </a:lnTo>
                                <a:lnTo>
                                  <a:pt x="397942" y="165806"/>
                                </a:lnTo>
                                <a:close/>
                              </a:path>
                              <a:path w="530860" h="1358900">
                                <a:moveTo>
                                  <a:pt x="150130" y="166035"/>
                                </a:moveTo>
                                <a:lnTo>
                                  <a:pt x="149955" y="166035"/>
                                </a:lnTo>
                                <a:lnTo>
                                  <a:pt x="141358" y="174238"/>
                                </a:lnTo>
                                <a:lnTo>
                                  <a:pt x="141605" y="174238"/>
                                </a:lnTo>
                                <a:lnTo>
                                  <a:pt x="150547" y="182864"/>
                                </a:lnTo>
                                <a:lnTo>
                                  <a:pt x="158953" y="174611"/>
                                </a:lnTo>
                                <a:lnTo>
                                  <a:pt x="158623" y="174238"/>
                                </a:lnTo>
                                <a:lnTo>
                                  <a:pt x="150130" y="166035"/>
                                </a:lnTo>
                                <a:close/>
                              </a:path>
                              <a:path w="530860" h="1358900">
                                <a:moveTo>
                                  <a:pt x="219175" y="153290"/>
                                </a:moveTo>
                                <a:lnTo>
                                  <a:pt x="199971" y="172160"/>
                                </a:lnTo>
                                <a:lnTo>
                                  <a:pt x="210920" y="182864"/>
                                </a:lnTo>
                                <a:lnTo>
                                  <a:pt x="210393" y="182864"/>
                                </a:lnTo>
                                <a:lnTo>
                                  <a:pt x="218968" y="174611"/>
                                </a:lnTo>
                                <a:lnTo>
                                  <a:pt x="208218" y="164309"/>
                                </a:lnTo>
                                <a:lnTo>
                                  <a:pt x="230463" y="164309"/>
                                </a:lnTo>
                                <a:lnTo>
                                  <a:pt x="219175" y="153290"/>
                                </a:lnTo>
                                <a:close/>
                              </a:path>
                              <a:path w="530860" h="1358900">
                                <a:moveTo>
                                  <a:pt x="230463" y="164309"/>
                                </a:moveTo>
                                <a:lnTo>
                                  <a:pt x="229673" y="164309"/>
                                </a:lnTo>
                                <a:lnTo>
                                  <a:pt x="218968" y="174611"/>
                                </a:lnTo>
                                <a:lnTo>
                                  <a:pt x="227579" y="182864"/>
                                </a:lnTo>
                                <a:lnTo>
                                  <a:pt x="238445" y="172160"/>
                                </a:lnTo>
                                <a:lnTo>
                                  <a:pt x="236500" y="170203"/>
                                </a:lnTo>
                                <a:lnTo>
                                  <a:pt x="230463" y="164309"/>
                                </a:lnTo>
                                <a:close/>
                              </a:path>
                              <a:path w="530860" h="1358900">
                                <a:moveTo>
                                  <a:pt x="257723" y="153290"/>
                                </a:moveTo>
                                <a:lnTo>
                                  <a:pt x="256513" y="154375"/>
                                </a:lnTo>
                                <a:lnTo>
                                  <a:pt x="240433" y="170203"/>
                                </a:lnTo>
                                <a:lnTo>
                                  <a:pt x="238505" y="172160"/>
                                </a:lnTo>
                                <a:lnTo>
                                  <a:pt x="249471" y="182864"/>
                                </a:lnTo>
                                <a:lnTo>
                                  <a:pt x="249215" y="182864"/>
                                </a:lnTo>
                                <a:lnTo>
                                  <a:pt x="257763" y="174611"/>
                                </a:lnTo>
                                <a:lnTo>
                                  <a:pt x="257421" y="174238"/>
                                </a:lnTo>
                                <a:lnTo>
                                  <a:pt x="247025" y="164309"/>
                                </a:lnTo>
                                <a:lnTo>
                                  <a:pt x="269031" y="164309"/>
                                </a:lnTo>
                                <a:lnTo>
                                  <a:pt x="257723" y="153290"/>
                                </a:lnTo>
                                <a:close/>
                              </a:path>
                              <a:path w="530860" h="1358900">
                                <a:moveTo>
                                  <a:pt x="294194" y="172160"/>
                                </a:moveTo>
                                <a:lnTo>
                                  <a:pt x="277087" y="172160"/>
                                </a:lnTo>
                                <a:lnTo>
                                  <a:pt x="288072" y="182864"/>
                                </a:lnTo>
                                <a:lnTo>
                                  <a:pt x="287942" y="182864"/>
                                </a:lnTo>
                                <a:lnTo>
                                  <a:pt x="296468" y="174611"/>
                                </a:lnTo>
                                <a:lnTo>
                                  <a:pt x="296772" y="174611"/>
                                </a:lnTo>
                                <a:lnTo>
                                  <a:pt x="294194" y="172160"/>
                                </a:lnTo>
                                <a:close/>
                              </a:path>
                              <a:path w="530860" h="1358900">
                                <a:moveTo>
                                  <a:pt x="333294" y="172160"/>
                                </a:moveTo>
                                <a:lnTo>
                                  <a:pt x="315731" y="172160"/>
                                </a:lnTo>
                                <a:lnTo>
                                  <a:pt x="326740" y="182864"/>
                                </a:lnTo>
                                <a:lnTo>
                                  <a:pt x="326597" y="182864"/>
                                </a:lnTo>
                                <a:lnTo>
                                  <a:pt x="335489" y="174238"/>
                                </a:lnTo>
                                <a:lnTo>
                                  <a:pt x="333294" y="172160"/>
                                </a:lnTo>
                                <a:close/>
                              </a:path>
                              <a:path w="530860" h="1358900">
                                <a:moveTo>
                                  <a:pt x="307658" y="164309"/>
                                </a:moveTo>
                                <a:lnTo>
                                  <a:pt x="307112" y="164309"/>
                                </a:lnTo>
                                <a:lnTo>
                                  <a:pt x="296468" y="174611"/>
                                </a:lnTo>
                                <a:lnTo>
                                  <a:pt x="296772" y="174611"/>
                                </a:lnTo>
                                <a:lnTo>
                                  <a:pt x="304935" y="182376"/>
                                </a:lnTo>
                                <a:lnTo>
                                  <a:pt x="315296" y="172160"/>
                                </a:lnTo>
                                <a:lnTo>
                                  <a:pt x="315731" y="172160"/>
                                </a:lnTo>
                                <a:lnTo>
                                  <a:pt x="307658" y="164309"/>
                                </a:lnTo>
                                <a:close/>
                              </a:path>
                              <a:path w="530860" h="1358900">
                                <a:moveTo>
                                  <a:pt x="374249" y="160147"/>
                                </a:moveTo>
                                <a:lnTo>
                                  <a:pt x="363824" y="170203"/>
                                </a:lnTo>
                                <a:lnTo>
                                  <a:pt x="372138" y="178350"/>
                                </a:lnTo>
                                <a:lnTo>
                                  <a:pt x="382442" y="168398"/>
                                </a:lnTo>
                                <a:lnTo>
                                  <a:pt x="374249" y="160147"/>
                                </a:lnTo>
                                <a:close/>
                              </a:path>
                              <a:path w="530860" h="1358900">
                                <a:moveTo>
                                  <a:pt x="530505" y="165099"/>
                                </a:moveTo>
                                <a:lnTo>
                                  <a:pt x="522229" y="173092"/>
                                </a:lnTo>
                                <a:lnTo>
                                  <a:pt x="527103" y="177799"/>
                                </a:lnTo>
                                <a:lnTo>
                                  <a:pt x="530505" y="177799"/>
                                </a:lnTo>
                                <a:lnTo>
                                  <a:pt x="530505" y="165099"/>
                                </a:lnTo>
                                <a:close/>
                              </a:path>
                              <a:path w="530860" h="1358900">
                                <a:moveTo>
                                  <a:pt x="180670" y="153290"/>
                                </a:moveTo>
                                <a:lnTo>
                                  <a:pt x="169983" y="163782"/>
                                </a:lnTo>
                                <a:lnTo>
                                  <a:pt x="169493" y="164309"/>
                                </a:lnTo>
                                <a:lnTo>
                                  <a:pt x="180212" y="174611"/>
                                </a:lnTo>
                                <a:lnTo>
                                  <a:pt x="180051" y="174611"/>
                                </a:lnTo>
                                <a:lnTo>
                                  <a:pt x="191347" y="163782"/>
                                </a:lnTo>
                                <a:lnTo>
                                  <a:pt x="191080" y="163468"/>
                                </a:lnTo>
                                <a:lnTo>
                                  <a:pt x="180670" y="153290"/>
                                </a:lnTo>
                                <a:close/>
                              </a:path>
                              <a:path w="530860" h="1358900">
                                <a:moveTo>
                                  <a:pt x="211486" y="145785"/>
                                </a:moveTo>
                                <a:lnTo>
                                  <a:pt x="210120" y="145785"/>
                                </a:lnTo>
                                <a:lnTo>
                                  <a:pt x="200179" y="155315"/>
                                </a:lnTo>
                                <a:lnTo>
                                  <a:pt x="199538" y="155991"/>
                                </a:lnTo>
                                <a:lnTo>
                                  <a:pt x="218968" y="174611"/>
                                </a:lnTo>
                                <a:lnTo>
                                  <a:pt x="229673" y="164309"/>
                                </a:lnTo>
                                <a:lnTo>
                                  <a:pt x="207956" y="164309"/>
                                </a:lnTo>
                                <a:lnTo>
                                  <a:pt x="219164" y="153290"/>
                                </a:lnTo>
                                <a:lnTo>
                                  <a:pt x="211486" y="145785"/>
                                </a:lnTo>
                                <a:close/>
                              </a:path>
                              <a:path w="530860" h="1358900">
                                <a:moveTo>
                                  <a:pt x="250020" y="145785"/>
                                </a:moveTo>
                                <a:lnTo>
                                  <a:pt x="248921" y="145785"/>
                                </a:lnTo>
                                <a:lnTo>
                                  <a:pt x="238316" y="155991"/>
                                </a:lnTo>
                                <a:lnTo>
                                  <a:pt x="257812" y="174611"/>
                                </a:lnTo>
                                <a:lnTo>
                                  <a:pt x="258150" y="174238"/>
                                </a:lnTo>
                                <a:lnTo>
                                  <a:pt x="268434" y="164309"/>
                                </a:lnTo>
                                <a:lnTo>
                                  <a:pt x="246421" y="164309"/>
                                </a:lnTo>
                                <a:lnTo>
                                  <a:pt x="257615" y="153290"/>
                                </a:lnTo>
                                <a:lnTo>
                                  <a:pt x="257436" y="153011"/>
                                </a:lnTo>
                                <a:lnTo>
                                  <a:pt x="250020" y="145785"/>
                                </a:lnTo>
                                <a:close/>
                              </a:path>
                              <a:path w="530860" h="1358900">
                                <a:moveTo>
                                  <a:pt x="304523" y="144928"/>
                                </a:moveTo>
                                <a:lnTo>
                                  <a:pt x="285387" y="163782"/>
                                </a:lnTo>
                                <a:lnTo>
                                  <a:pt x="296772" y="174611"/>
                                </a:lnTo>
                                <a:lnTo>
                                  <a:pt x="296468" y="174611"/>
                                </a:lnTo>
                                <a:lnTo>
                                  <a:pt x="307112" y="164309"/>
                                </a:lnTo>
                                <a:lnTo>
                                  <a:pt x="307658" y="164309"/>
                                </a:lnTo>
                                <a:lnTo>
                                  <a:pt x="296326" y="153290"/>
                                </a:lnTo>
                                <a:lnTo>
                                  <a:pt x="313358" y="153290"/>
                                </a:lnTo>
                                <a:lnTo>
                                  <a:pt x="304523" y="144928"/>
                                </a:lnTo>
                                <a:close/>
                              </a:path>
                              <a:path w="530860" h="1358900">
                                <a:moveTo>
                                  <a:pt x="61390" y="156531"/>
                                </a:moveTo>
                                <a:lnTo>
                                  <a:pt x="52866" y="164838"/>
                                </a:lnTo>
                                <a:lnTo>
                                  <a:pt x="62610" y="174238"/>
                                </a:lnTo>
                                <a:lnTo>
                                  <a:pt x="62329" y="174238"/>
                                </a:lnTo>
                                <a:lnTo>
                                  <a:pt x="71053" y="166035"/>
                                </a:lnTo>
                                <a:lnTo>
                                  <a:pt x="71232" y="166035"/>
                                </a:lnTo>
                                <a:lnTo>
                                  <a:pt x="61390" y="156531"/>
                                </a:lnTo>
                                <a:close/>
                              </a:path>
                              <a:path w="530860" h="1358900">
                                <a:moveTo>
                                  <a:pt x="100501" y="156204"/>
                                </a:moveTo>
                                <a:lnTo>
                                  <a:pt x="92014" y="164502"/>
                                </a:lnTo>
                                <a:lnTo>
                                  <a:pt x="102108" y="174238"/>
                                </a:lnTo>
                                <a:lnTo>
                                  <a:pt x="102421" y="173867"/>
                                </a:lnTo>
                                <a:lnTo>
                                  <a:pt x="110681" y="166035"/>
                                </a:lnTo>
                                <a:lnTo>
                                  <a:pt x="100501" y="156204"/>
                                </a:lnTo>
                                <a:close/>
                              </a:path>
                              <a:path w="530860" h="1358900">
                                <a:moveTo>
                                  <a:pt x="130587" y="147161"/>
                                </a:moveTo>
                                <a:lnTo>
                                  <a:pt x="121988" y="155315"/>
                                </a:lnTo>
                                <a:lnTo>
                                  <a:pt x="141605" y="174238"/>
                                </a:lnTo>
                                <a:lnTo>
                                  <a:pt x="141358" y="174238"/>
                                </a:lnTo>
                                <a:lnTo>
                                  <a:pt x="149955" y="166035"/>
                                </a:lnTo>
                                <a:lnTo>
                                  <a:pt x="150130" y="166035"/>
                                </a:lnTo>
                                <a:lnTo>
                                  <a:pt x="148343" y="164309"/>
                                </a:lnTo>
                                <a:lnTo>
                                  <a:pt x="130874" y="164309"/>
                                </a:lnTo>
                                <a:lnTo>
                                  <a:pt x="139362" y="155991"/>
                                </a:lnTo>
                                <a:lnTo>
                                  <a:pt x="139730" y="155991"/>
                                </a:lnTo>
                                <a:lnTo>
                                  <a:pt x="130587" y="147161"/>
                                </a:lnTo>
                                <a:close/>
                              </a:path>
                              <a:path w="530860" h="1358900">
                                <a:moveTo>
                                  <a:pt x="334715" y="153011"/>
                                </a:moveTo>
                                <a:lnTo>
                                  <a:pt x="324111" y="163468"/>
                                </a:lnTo>
                                <a:lnTo>
                                  <a:pt x="335489" y="174238"/>
                                </a:lnTo>
                                <a:lnTo>
                                  <a:pt x="345724" y="164309"/>
                                </a:lnTo>
                                <a:lnTo>
                                  <a:pt x="346365" y="164309"/>
                                </a:lnTo>
                                <a:lnTo>
                                  <a:pt x="334715" y="153011"/>
                                </a:lnTo>
                                <a:close/>
                              </a:path>
                              <a:path w="530860" h="1358900">
                                <a:moveTo>
                                  <a:pt x="22169" y="156751"/>
                                </a:moveTo>
                                <a:lnTo>
                                  <a:pt x="13833" y="164838"/>
                                </a:lnTo>
                                <a:lnTo>
                                  <a:pt x="13640" y="165099"/>
                                </a:lnTo>
                                <a:lnTo>
                                  <a:pt x="22730" y="173867"/>
                                </a:lnTo>
                                <a:lnTo>
                                  <a:pt x="22413" y="173867"/>
                                </a:lnTo>
                                <a:lnTo>
                                  <a:pt x="31321" y="165590"/>
                                </a:lnTo>
                                <a:lnTo>
                                  <a:pt x="22169" y="156751"/>
                                </a:lnTo>
                                <a:close/>
                              </a:path>
                              <a:path w="530860" h="1358900">
                                <a:moveTo>
                                  <a:pt x="427194" y="136884"/>
                                </a:moveTo>
                                <a:lnTo>
                                  <a:pt x="397942" y="165806"/>
                                </a:lnTo>
                                <a:lnTo>
                                  <a:pt x="406186" y="173867"/>
                                </a:lnTo>
                                <a:lnTo>
                                  <a:pt x="415842" y="164309"/>
                                </a:lnTo>
                                <a:lnTo>
                                  <a:pt x="416396" y="164309"/>
                                </a:lnTo>
                                <a:lnTo>
                                  <a:pt x="408149" y="155991"/>
                                </a:lnTo>
                                <a:lnTo>
                                  <a:pt x="424244" y="155991"/>
                                </a:lnTo>
                                <a:lnTo>
                                  <a:pt x="425407" y="154841"/>
                                </a:lnTo>
                                <a:lnTo>
                                  <a:pt x="417271" y="146908"/>
                                </a:lnTo>
                                <a:lnTo>
                                  <a:pt x="433420" y="146908"/>
                                </a:lnTo>
                                <a:lnTo>
                                  <a:pt x="434554" y="145785"/>
                                </a:lnTo>
                                <a:lnTo>
                                  <a:pt x="436001" y="145785"/>
                                </a:lnTo>
                                <a:lnTo>
                                  <a:pt x="427194" y="136884"/>
                                </a:lnTo>
                                <a:close/>
                              </a:path>
                              <a:path w="530860" h="1358900">
                                <a:moveTo>
                                  <a:pt x="436001" y="145785"/>
                                </a:moveTo>
                                <a:lnTo>
                                  <a:pt x="434554" y="145785"/>
                                </a:lnTo>
                                <a:lnTo>
                                  <a:pt x="425407" y="154841"/>
                                </a:lnTo>
                                <a:lnTo>
                                  <a:pt x="444920" y="173867"/>
                                </a:lnTo>
                                <a:lnTo>
                                  <a:pt x="444673" y="173867"/>
                                </a:lnTo>
                                <a:lnTo>
                                  <a:pt x="452816" y="165806"/>
                                </a:lnTo>
                                <a:lnTo>
                                  <a:pt x="436476" y="165806"/>
                                </a:lnTo>
                                <a:lnTo>
                                  <a:pt x="446188" y="156204"/>
                                </a:lnTo>
                                <a:lnTo>
                                  <a:pt x="446099" y="155991"/>
                                </a:lnTo>
                                <a:lnTo>
                                  <a:pt x="436001" y="145785"/>
                                </a:lnTo>
                                <a:close/>
                              </a:path>
                              <a:path w="530860" h="1358900">
                                <a:moveTo>
                                  <a:pt x="484461" y="156531"/>
                                </a:moveTo>
                                <a:lnTo>
                                  <a:pt x="484168" y="156751"/>
                                </a:lnTo>
                                <a:lnTo>
                                  <a:pt x="475574" y="165248"/>
                                </a:lnTo>
                                <a:lnTo>
                                  <a:pt x="475307" y="165590"/>
                                </a:lnTo>
                                <a:lnTo>
                                  <a:pt x="483492" y="173540"/>
                                </a:lnTo>
                                <a:lnTo>
                                  <a:pt x="492472" y="164650"/>
                                </a:lnTo>
                                <a:lnTo>
                                  <a:pt x="484461" y="156531"/>
                                </a:lnTo>
                                <a:close/>
                              </a:path>
                              <a:path w="530860" h="1358900">
                                <a:moveTo>
                                  <a:pt x="522499" y="156951"/>
                                </a:moveTo>
                                <a:lnTo>
                                  <a:pt x="514108" y="165248"/>
                                </a:lnTo>
                                <a:lnTo>
                                  <a:pt x="522229" y="173092"/>
                                </a:lnTo>
                                <a:lnTo>
                                  <a:pt x="530505" y="165099"/>
                                </a:lnTo>
                                <a:lnTo>
                                  <a:pt x="522499" y="156951"/>
                                </a:lnTo>
                                <a:close/>
                              </a:path>
                              <a:path w="530860" h="1358900">
                                <a:moveTo>
                                  <a:pt x="362359" y="148173"/>
                                </a:moveTo>
                                <a:lnTo>
                                  <a:pt x="351797" y="158418"/>
                                </a:lnTo>
                                <a:lnTo>
                                  <a:pt x="363824" y="170203"/>
                                </a:lnTo>
                                <a:lnTo>
                                  <a:pt x="374249" y="160147"/>
                                </a:lnTo>
                                <a:lnTo>
                                  <a:pt x="362359" y="148173"/>
                                </a:lnTo>
                                <a:close/>
                              </a:path>
                              <a:path w="530860" h="1358900">
                                <a:moveTo>
                                  <a:pt x="383262" y="151452"/>
                                </a:moveTo>
                                <a:lnTo>
                                  <a:pt x="374249" y="160147"/>
                                </a:lnTo>
                                <a:lnTo>
                                  <a:pt x="382442" y="168398"/>
                                </a:lnTo>
                                <a:lnTo>
                                  <a:pt x="391573" y="159579"/>
                                </a:lnTo>
                                <a:lnTo>
                                  <a:pt x="383262" y="151452"/>
                                </a:lnTo>
                                <a:close/>
                              </a:path>
                              <a:path w="530860" h="1358900">
                                <a:moveTo>
                                  <a:pt x="81039" y="137408"/>
                                </a:moveTo>
                                <a:lnTo>
                                  <a:pt x="80756" y="137657"/>
                                </a:lnTo>
                                <a:lnTo>
                                  <a:pt x="61390" y="156531"/>
                                </a:lnTo>
                                <a:lnTo>
                                  <a:pt x="71232" y="166035"/>
                                </a:lnTo>
                                <a:lnTo>
                                  <a:pt x="71053" y="166035"/>
                                </a:lnTo>
                                <a:lnTo>
                                  <a:pt x="82455" y="155315"/>
                                </a:lnTo>
                                <a:lnTo>
                                  <a:pt x="82189" y="155024"/>
                                </a:lnTo>
                                <a:lnTo>
                                  <a:pt x="72612" y="145785"/>
                                </a:lnTo>
                                <a:lnTo>
                                  <a:pt x="89713" y="145785"/>
                                </a:lnTo>
                                <a:lnTo>
                                  <a:pt x="81039" y="137408"/>
                                </a:lnTo>
                                <a:close/>
                              </a:path>
                              <a:path w="530860" h="1358900">
                                <a:moveTo>
                                  <a:pt x="130521" y="126854"/>
                                </a:moveTo>
                                <a:lnTo>
                                  <a:pt x="100501" y="156204"/>
                                </a:lnTo>
                                <a:lnTo>
                                  <a:pt x="110681" y="166035"/>
                                </a:lnTo>
                                <a:lnTo>
                                  <a:pt x="121988" y="155315"/>
                                </a:lnTo>
                                <a:lnTo>
                                  <a:pt x="112109" y="145785"/>
                                </a:lnTo>
                                <a:lnTo>
                                  <a:pt x="129163" y="145785"/>
                                </a:lnTo>
                                <a:lnTo>
                                  <a:pt x="120489" y="137408"/>
                                </a:lnTo>
                                <a:lnTo>
                                  <a:pt x="141502" y="137408"/>
                                </a:lnTo>
                                <a:lnTo>
                                  <a:pt x="130521" y="126854"/>
                                </a:lnTo>
                                <a:close/>
                              </a:path>
                              <a:path w="530860" h="1358900">
                                <a:moveTo>
                                  <a:pt x="152858" y="126101"/>
                                </a:moveTo>
                                <a:lnTo>
                                  <a:pt x="152265" y="126607"/>
                                </a:lnTo>
                                <a:lnTo>
                                  <a:pt x="140874" y="137408"/>
                                </a:lnTo>
                                <a:lnTo>
                                  <a:pt x="141502" y="137408"/>
                                </a:lnTo>
                                <a:lnTo>
                                  <a:pt x="160838" y="155991"/>
                                </a:lnTo>
                                <a:lnTo>
                                  <a:pt x="139730" y="155991"/>
                                </a:lnTo>
                                <a:lnTo>
                                  <a:pt x="150130" y="166035"/>
                                </a:lnTo>
                                <a:lnTo>
                                  <a:pt x="149955" y="166035"/>
                                </a:lnTo>
                                <a:lnTo>
                                  <a:pt x="171180" y="145785"/>
                                </a:lnTo>
                                <a:lnTo>
                                  <a:pt x="149777" y="145785"/>
                                </a:lnTo>
                                <a:lnTo>
                                  <a:pt x="161350" y="134443"/>
                                </a:lnTo>
                                <a:lnTo>
                                  <a:pt x="159610" y="132701"/>
                                </a:lnTo>
                                <a:lnTo>
                                  <a:pt x="152858" y="126101"/>
                                </a:lnTo>
                                <a:close/>
                              </a:path>
                              <a:path w="530860" h="1358900">
                                <a:moveTo>
                                  <a:pt x="401858" y="149646"/>
                                </a:moveTo>
                                <a:lnTo>
                                  <a:pt x="391573" y="159579"/>
                                </a:lnTo>
                                <a:lnTo>
                                  <a:pt x="397942" y="165806"/>
                                </a:lnTo>
                                <a:lnTo>
                                  <a:pt x="407869" y="155991"/>
                                </a:lnTo>
                                <a:lnTo>
                                  <a:pt x="408149" y="155991"/>
                                </a:lnTo>
                                <a:lnTo>
                                  <a:pt x="401858" y="149646"/>
                                </a:lnTo>
                                <a:close/>
                              </a:path>
                              <a:path w="530860" h="1358900">
                                <a:moveTo>
                                  <a:pt x="33293" y="145958"/>
                                </a:moveTo>
                                <a:lnTo>
                                  <a:pt x="22169" y="156751"/>
                                </a:lnTo>
                                <a:lnTo>
                                  <a:pt x="31321" y="165590"/>
                                </a:lnTo>
                                <a:lnTo>
                                  <a:pt x="42692" y="155024"/>
                                </a:lnTo>
                                <a:lnTo>
                                  <a:pt x="33293" y="145958"/>
                                </a:lnTo>
                                <a:close/>
                              </a:path>
                              <a:path w="530860" h="1358900">
                                <a:moveTo>
                                  <a:pt x="473859" y="145785"/>
                                </a:moveTo>
                                <a:lnTo>
                                  <a:pt x="473041" y="145785"/>
                                </a:lnTo>
                                <a:lnTo>
                                  <a:pt x="464065" y="154671"/>
                                </a:lnTo>
                                <a:lnTo>
                                  <a:pt x="475307" y="165590"/>
                                </a:lnTo>
                                <a:lnTo>
                                  <a:pt x="475574" y="165248"/>
                                </a:lnTo>
                                <a:lnTo>
                                  <a:pt x="484391" y="156531"/>
                                </a:lnTo>
                                <a:lnTo>
                                  <a:pt x="484139" y="156204"/>
                                </a:lnTo>
                                <a:lnTo>
                                  <a:pt x="473859" y="145785"/>
                                </a:lnTo>
                                <a:close/>
                              </a:path>
                              <a:path w="530860" h="1358900">
                                <a:moveTo>
                                  <a:pt x="511528" y="145785"/>
                                </a:moveTo>
                                <a:lnTo>
                                  <a:pt x="502851" y="154375"/>
                                </a:lnTo>
                                <a:lnTo>
                                  <a:pt x="514108" y="165248"/>
                                </a:lnTo>
                                <a:lnTo>
                                  <a:pt x="522499" y="156951"/>
                                </a:lnTo>
                                <a:lnTo>
                                  <a:pt x="511528" y="145785"/>
                                </a:lnTo>
                                <a:close/>
                              </a:path>
                              <a:path w="530860" h="1358900">
                                <a:moveTo>
                                  <a:pt x="8705" y="143748"/>
                                </a:moveTo>
                                <a:lnTo>
                                  <a:pt x="474" y="152399"/>
                                </a:lnTo>
                                <a:lnTo>
                                  <a:pt x="13640" y="165099"/>
                                </a:lnTo>
                                <a:lnTo>
                                  <a:pt x="13833" y="164838"/>
                                </a:lnTo>
                                <a:lnTo>
                                  <a:pt x="22169" y="156751"/>
                                </a:lnTo>
                                <a:lnTo>
                                  <a:pt x="17664" y="152399"/>
                                </a:lnTo>
                                <a:lnTo>
                                  <a:pt x="4514" y="152399"/>
                                </a:lnTo>
                                <a:lnTo>
                                  <a:pt x="11275" y="146229"/>
                                </a:lnTo>
                                <a:lnTo>
                                  <a:pt x="8705" y="143748"/>
                                </a:lnTo>
                                <a:close/>
                              </a:path>
                              <a:path w="530860" h="1358900">
                                <a:moveTo>
                                  <a:pt x="527103" y="152399"/>
                                </a:moveTo>
                                <a:lnTo>
                                  <a:pt x="522499" y="156951"/>
                                </a:lnTo>
                                <a:lnTo>
                                  <a:pt x="530505" y="165099"/>
                                </a:lnTo>
                                <a:lnTo>
                                  <a:pt x="527103" y="152399"/>
                                </a:lnTo>
                                <a:close/>
                              </a:path>
                              <a:path w="530860" h="1358900">
                                <a:moveTo>
                                  <a:pt x="51427" y="146908"/>
                                </a:moveTo>
                                <a:lnTo>
                                  <a:pt x="42692" y="155024"/>
                                </a:lnTo>
                                <a:lnTo>
                                  <a:pt x="52866" y="164838"/>
                                </a:lnTo>
                                <a:lnTo>
                                  <a:pt x="61390" y="156531"/>
                                </a:lnTo>
                                <a:lnTo>
                                  <a:pt x="51427" y="146908"/>
                                </a:lnTo>
                                <a:close/>
                              </a:path>
                              <a:path w="530860" h="1358900">
                                <a:moveTo>
                                  <a:pt x="494616" y="146421"/>
                                </a:moveTo>
                                <a:lnTo>
                                  <a:pt x="484722" y="156204"/>
                                </a:lnTo>
                                <a:lnTo>
                                  <a:pt x="484461" y="156531"/>
                                </a:lnTo>
                                <a:lnTo>
                                  <a:pt x="492472" y="164650"/>
                                </a:lnTo>
                                <a:lnTo>
                                  <a:pt x="502851" y="154375"/>
                                </a:lnTo>
                                <a:lnTo>
                                  <a:pt x="494616" y="146421"/>
                                </a:lnTo>
                                <a:close/>
                              </a:path>
                              <a:path w="530860" h="1358900">
                                <a:moveTo>
                                  <a:pt x="91138" y="147161"/>
                                </a:moveTo>
                                <a:lnTo>
                                  <a:pt x="82764" y="155024"/>
                                </a:lnTo>
                                <a:lnTo>
                                  <a:pt x="82491" y="155315"/>
                                </a:lnTo>
                                <a:lnTo>
                                  <a:pt x="92014" y="164502"/>
                                </a:lnTo>
                                <a:lnTo>
                                  <a:pt x="100501" y="156204"/>
                                </a:lnTo>
                                <a:lnTo>
                                  <a:pt x="91138" y="147161"/>
                                </a:lnTo>
                                <a:close/>
                              </a:path>
                              <a:path w="530860" h="1358900">
                                <a:moveTo>
                                  <a:pt x="172116" y="144928"/>
                                </a:moveTo>
                                <a:lnTo>
                                  <a:pt x="171180" y="145785"/>
                                </a:lnTo>
                                <a:lnTo>
                                  <a:pt x="160482" y="155991"/>
                                </a:lnTo>
                                <a:lnTo>
                                  <a:pt x="160838" y="155991"/>
                                </a:lnTo>
                                <a:lnTo>
                                  <a:pt x="169493" y="164309"/>
                                </a:lnTo>
                                <a:lnTo>
                                  <a:pt x="169983" y="163782"/>
                                </a:lnTo>
                                <a:lnTo>
                                  <a:pt x="180670" y="153290"/>
                                </a:lnTo>
                                <a:lnTo>
                                  <a:pt x="172116" y="144928"/>
                                </a:lnTo>
                                <a:close/>
                              </a:path>
                              <a:path w="530860" h="1358900">
                                <a:moveTo>
                                  <a:pt x="238381" y="134443"/>
                                </a:moveTo>
                                <a:lnTo>
                                  <a:pt x="237654" y="135112"/>
                                </a:lnTo>
                                <a:lnTo>
                                  <a:pt x="219175" y="153290"/>
                                </a:lnTo>
                                <a:lnTo>
                                  <a:pt x="230463" y="164309"/>
                                </a:lnTo>
                                <a:lnTo>
                                  <a:pt x="229673" y="164309"/>
                                </a:lnTo>
                                <a:lnTo>
                                  <a:pt x="238316" y="155991"/>
                                </a:lnTo>
                                <a:lnTo>
                                  <a:pt x="227629" y="145785"/>
                                </a:lnTo>
                                <a:lnTo>
                                  <a:pt x="250020" y="145785"/>
                                </a:lnTo>
                                <a:lnTo>
                                  <a:pt x="238381" y="134443"/>
                                </a:lnTo>
                                <a:close/>
                              </a:path>
                              <a:path w="530860" h="1358900">
                                <a:moveTo>
                                  <a:pt x="301990" y="109612"/>
                                </a:moveTo>
                                <a:lnTo>
                                  <a:pt x="257899" y="153011"/>
                                </a:lnTo>
                                <a:lnTo>
                                  <a:pt x="257723" y="153290"/>
                                </a:lnTo>
                                <a:lnTo>
                                  <a:pt x="269031" y="164309"/>
                                </a:lnTo>
                                <a:lnTo>
                                  <a:pt x="268434" y="164309"/>
                                </a:lnTo>
                                <a:lnTo>
                                  <a:pt x="277050" y="155991"/>
                                </a:lnTo>
                                <a:lnTo>
                                  <a:pt x="277196" y="155991"/>
                                </a:lnTo>
                                <a:lnTo>
                                  <a:pt x="266466" y="145785"/>
                                </a:lnTo>
                                <a:lnTo>
                                  <a:pt x="288607" y="145785"/>
                                </a:lnTo>
                                <a:lnTo>
                                  <a:pt x="276943" y="134443"/>
                                </a:lnTo>
                                <a:lnTo>
                                  <a:pt x="293445" y="134443"/>
                                </a:lnTo>
                                <a:lnTo>
                                  <a:pt x="285166" y="126607"/>
                                </a:lnTo>
                                <a:lnTo>
                                  <a:pt x="307491" y="126607"/>
                                </a:lnTo>
                                <a:lnTo>
                                  <a:pt x="296151" y="115608"/>
                                </a:lnTo>
                                <a:lnTo>
                                  <a:pt x="308109" y="115608"/>
                                </a:lnTo>
                                <a:lnTo>
                                  <a:pt x="301990" y="109612"/>
                                </a:lnTo>
                                <a:close/>
                              </a:path>
                              <a:path w="530860" h="1358900">
                                <a:moveTo>
                                  <a:pt x="313358" y="153290"/>
                                </a:moveTo>
                                <a:lnTo>
                                  <a:pt x="296326" y="153290"/>
                                </a:lnTo>
                                <a:lnTo>
                                  <a:pt x="307658" y="164309"/>
                                </a:lnTo>
                                <a:lnTo>
                                  <a:pt x="307112" y="164309"/>
                                </a:lnTo>
                                <a:lnTo>
                                  <a:pt x="315705" y="155991"/>
                                </a:lnTo>
                                <a:lnTo>
                                  <a:pt x="316211" y="155991"/>
                                </a:lnTo>
                                <a:lnTo>
                                  <a:pt x="313358" y="153290"/>
                                </a:lnTo>
                                <a:close/>
                              </a:path>
                              <a:path w="530860" h="1358900">
                                <a:moveTo>
                                  <a:pt x="340479" y="147327"/>
                                </a:moveTo>
                                <a:lnTo>
                                  <a:pt x="334715" y="153011"/>
                                </a:lnTo>
                                <a:lnTo>
                                  <a:pt x="346365" y="164309"/>
                                </a:lnTo>
                                <a:lnTo>
                                  <a:pt x="345724" y="164309"/>
                                </a:lnTo>
                                <a:lnTo>
                                  <a:pt x="351797" y="158418"/>
                                </a:lnTo>
                                <a:lnTo>
                                  <a:pt x="340479" y="147327"/>
                                </a:lnTo>
                                <a:close/>
                              </a:path>
                              <a:path w="530860" h="1358900">
                                <a:moveTo>
                                  <a:pt x="424244" y="155991"/>
                                </a:moveTo>
                                <a:lnTo>
                                  <a:pt x="408149" y="155991"/>
                                </a:lnTo>
                                <a:lnTo>
                                  <a:pt x="416396" y="164309"/>
                                </a:lnTo>
                                <a:lnTo>
                                  <a:pt x="415842" y="164309"/>
                                </a:lnTo>
                                <a:lnTo>
                                  <a:pt x="424244" y="155991"/>
                                </a:lnTo>
                                <a:close/>
                              </a:path>
                              <a:path w="530860" h="1358900">
                                <a:moveTo>
                                  <a:pt x="455829" y="146671"/>
                                </a:moveTo>
                                <a:lnTo>
                                  <a:pt x="446403" y="155991"/>
                                </a:lnTo>
                                <a:lnTo>
                                  <a:pt x="446309" y="156204"/>
                                </a:lnTo>
                                <a:lnTo>
                                  <a:pt x="454329" y="164309"/>
                                </a:lnTo>
                                <a:lnTo>
                                  <a:pt x="464065" y="154671"/>
                                </a:lnTo>
                                <a:lnTo>
                                  <a:pt x="455829" y="146671"/>
                                </a:lnTo>
                                <a:close/>
                              </a:path>
                              <a:path w="530860" h="1358900">
                                <a:moveTo>
                                  <a:pt x="199867" y="134443"/>
                                </a:moveTo>
                                <a:lnTo>
                                  <a:pt x="180670" y="153290"/>
                                </a:lnTo>
                                <a:lnTo>
                                  <a:pt x="191402" y="163782"/>
                                </a:lnTo>
                                <a:lnTo>
                                  <a:pt x="191675" y="163468"/>
                                </a:lnTo>
                                <a:lnTo>
                                  <a:pt x="199474" y="155991"/>
                                </a:lnTo>
                                <a:lnTo>
                                  <a:pt x="198832" y="155315"/>
                                </a:lnTo>
                                <a:lnTo>
                                  <a:pt x="188887" y="145785"/>
                                </a:lnTo>
                                <a:lnTo>
                                  <a:pt x="211486" y="145785"/>
                                </a:lnTo>
                                <a:lnTo>
                                  <a:pt x="199867" y="134443"/>
                                </a:lnTo>
                                <a:close/>
                              </a:path>
                              <a:path w="530860" h="1358900">
                                <a:moveTo>
                                  <a:pt x="288607" y="145785"/>
                                </a:moveTo>
                                <a:lnTo>
                                  <a:pt x="287622" y="145785"/>
                                </a:lnTo>
                                <a:lnTo>
                                  <a:pt x="277050" y="155991"/>
                                </a:lnTo>
                                <a:lnTo>
                                  <a:pt x="277196" y="155991"/>
                                </a:lnTo>
                                <a:lnTo>
                                  <a:pt x="285387" y="163782"/>
                                </a:lnTo>
                                <a:lnTo>
                                  <a:pt x="296035" y="153290"/>
                                </a:lnTo>
                                <a:lnTo>
                                  <a:pt x="296326" y="153290"/>
                                </a:lnTo>
                                <a:lnTo>
                                  <a:pt x="288607" y="145785"/>
                                </a:lnTo>
                                <a:close/>
                              </a:path>
                              <a:path w="530860" h="1358900">
                                <a:moveTo>
                                  <a:pt x="327265" y="145785"/>
                                </a:moveTo>
                                <a:lnTo>
                                  <a:pt x="326250" y="145785"/>
                                </a:lnTo>
                                <a:lnTo>
                                  <a:pt x="315705" y="155991"/>
                                </a:lnTo>
                                <a:lnTo>
                                  <a:pt x="316211" y="155991"/>
                                </a:lnTo>
                                <a:lnTo>
                                  <a:pt x="324111" y="163468"/>
                                </a:lnTo>
                                <a:lnTo>
                                  <a:pt x="334715" y="153011"/>
                                </a:lnTo>
                                <a:lnTo>
                                  <a:pt x="327265" y="145785"/>
                                </a:lnTo>
                                <a:close/>
                              </a:path>
                              <a:path w="530860" h="1358900">
                                <a:moveTo>
                                  <a:pt x="393683" y="141400"/>
                                </a:moveTo>
                                <a:lnTo>
                                  <a:pt x="383262" y="151452"/>
                                </a:lnTo>
                                <a:lnTo>
                                  <a:pt x="391573" y="159579"/>
                                </a:lnTo>
                                <a:lnTo>
                                  <a:pt x="401858" y="149646"/>
                                </a:lnTo>
                                <a:lnTo>
                                  <a:pt x="393683" y="141400"/>
                                </a:lnTo>
                                <a:close/>
                              </a:path>
                              <a:path w="530860" h="1358900">
                                <a:moveTo>
                                  <a:pt x="351149" y="136884"/>
                                </a:moveTo>
                                <a:lnTo>
                                  <a:pt x="350539" y="137408"/>
                                </a:lnTo>
                                <a:lnTo>
                                  <a:pt x="340479" y="147327"/>
                                </a:lnTo>
                                <a:lnTo>
                                  <a:pt x="351797" y="158418"/>
                                </a:lnTo>
                                <a:lnTo>
                                  <a:pt x="362359" y="148173"/>
                                </a:lnTo>
                                <a:lnTo>
                                  <a:pt x="351149" y="136884"/>
                                </a:lnTo>
                                <a:close/>
                              </a:path>
                              <a:path w="530860" h="1358900">
                                <a:moveTo>
                                  <a:pt x="191840" y="126607"/>
                                </a:moveTo>
                                <a:lnTo>
                                  <a:pt x="191280" y="126607"/>
                                </a:lnTo>
                                <a:lnTo>
                                  <a:pt x="179960" y="137408"/>
                                </a:lnTo>
                                <a:lnTo>
                                  <a:pt x="180146" y="137408"/>
                                </a:lnTo>
                                <a:lnTo>
                                  <a:pt x="199538" y="155991"/>
                                </a:lnTo>
                                <a:lnTo>
                                  <a:pt x="200179" y="155315"/>
                                </a:lnTo>
                                <a:lnTo>
                                  <a:pt x="210120" y="145785"/>
                                </a:lnTo>
                                <a:lnTo>
                                  <a:pt x="188315" y="145785"/>
                                </a:lnTo>
                                <a:lnTo>
                                  <a:pt x="199867" y="134443"/>
                                </a:lnTo>
                                <a:lnTo>
                                  <a:pt x="191840" y="126607"/>
                                </a:lnTo>
                                <a:close/>
                              </a:path>
                              <a:path w="530860" h="1358900">
                                <a:moveTo>
                                  <a:pt x="230339" y="126607"/>
                                </a:moveTo>
                                <a:lnTo>
                                  <a:pt x="230124" y="126607"/>
                                </a:lnTo>
                                <a:lnTo>
                                  <a:pt x="218858" y="137408"/>
                                </a:lnTo>
                                <a:lnTo>
                                  <a:pt x="238316" y="155991"/>
                                </a:lnTo>
                                <a:lnTo>
                                  <a:pt x="248921" y="145785"/>
                                </a:lnTo>
                                <a:lnTo>
                                  <a:pt x="226797" y="145785"/>
                                </a:lnTo>
                                <a:lnTo>
                                  <a:pt x="238333" y="134443"/>
                                </a:lnTo>
                                <a:lnTo>
                                  <a:pt x="236593" y="132701"/>
                                </a:lnTo>
                                <a:lnTo>
                                  <a:pt x="230339" y="126607"/>
                                </a:lnTo>
                                <a:close/>
                              </a:path>
                              <a:path w="530860" h="1358900">
                                <a:moveTo>
                                  <a:pt x="268884" y="126607"/>
                                </a:moveTo>
                                <a:lnTo>
                                  <a:pt x="268591" y="126854"/>
                                </a:lnTo>
                                <a:lnTo>
                                  <a:pt x="258170" y="136884"/>
                                </a:lnTo>
                                <a:lnTo>
                                  <a:pt x="257659" y="137408"/>
                                </a:lnTo>
                                <a:lnTo>
                                  <a:pt x="277196" y="155991"/>
                                </a:lnTo>
                                <a:lnTo>
                                  <a:pt x="277050" y="155991"/>
                                </a:lnTo>
                                <a:lnTo>
                                  <a:pt x="287622" y="145785"/>
                                </a:lnTo>
                                <a:lnTo>
                                  <a:pt x="265240" y="145785"/>
                                </a:lnTo>
                                <a:lnTo>
                                  <a:pt x="276762" y="134443"/>
                                </a:lnTo>
                                <a:lnTo>
                                  <a:pt x="276943" y="134443"/>
                                </a:lnTo>
                                <a:lnTo>
                                  <a:pt x="268884" y="126607"/>
                                </a:lnTo>
                                <a:close/>
                              </a:path>
                              <a:path w="530860" h="1358900">
                                <a:moveTo>
                                  <a:pt x="321231" y="128466"/>
                                </a:moveTo>
                                <a:lnTo>
                                  <a:pt x="304523" y="144928"/>
                                </a:lnTo>
                                <a:lnTo>
                                  <a:pt x="316211" y="155991"/>
                                </a:lnTo>
                                <a:lnTo>
                                  <a:pt x="315705" y="155991"/>
                                </a:lnTo>
                                <a:lnTo>
                                  <a:pt x="326250" y="145785"/>
                                </a:lnTo>
                                <a:lnTo>
                                  <a:pt x="327265" y="145785"/>
                                </a:lnTo>
                                <a:lnTo>
                                  <a:pt x="315571" y="134443"/>
                                </a:lnTo>
                                <a:lnTo>
                                  <a:pt x="327331" y="134443"/>
                                </a:lnTo>
                                <a:lnTo>
                                  <a:pt x="321231" y="128466"/>
                                </a:lnTo>
                                <a:close/>
                              </a:path>
                              <a:path w="530860" h="1358900">
                                <a:moveTo>
                                  <a:pt x="71532" y="128226"/>
                                </a:moveTo>
                                <a:lnTo>
                                  <a:pt x="62810" y="136330"/>
                                </a:lnTo>
                                <a:lnTo>
                                  <a:pt x="82491" y="155315"/>
                                </a:lnTo>
                                <a:lnTo>
                                  <a:pt x="82764" y="155024"/>
                                </a:lnTo>
                                <a:lnTo>
                                  <a:pt x="91126" y="147161"/>
                                </a:lnTo>
                                <a:lnTo>
                                  <a:pt x="89713" y="145785"/>
                                </a:lnTo>
                                <a:lnTo>
                                  <a:pt x="72416" y="145785"/>
                                </a:lnTo>
                                <a:lnTo>
                                  <a:pt x="81012" y="137408"/>
                                </a:lnTo>
                                <a:lnTo>
                                  <a:pt x="80497" y="136884"/>
                                </a:lnTo>
                                <a:lnTo>
                                  <a:pt x="71532" y="128226"/>
                                </a:lnTo>
                                <a:close/>
                              </a:path>
                              <a:path w="530860" h="1358900">
                                <a:moveTo>
                                  <a:pt x="111230" y="128466"/>
                                </a:moveTo>
                                <a:lnTo>
                                  <a:pt x="111009" y="128466"/>
                                </a:lnTo>
                                <a:lnTo>
                                  <a:pt x="102474" y="136491"/>
                                </a:lnTo>
                                <a:lnTo>
                                  <a:pt x="121988" y="155315"/>
                                </a:lnTo>
                                <a:lnTo>
                                  <a:pt x="130587" y="147161"/>
                                </a:lnTo>
                                <a:lnTo>
                                  <a:pt x="129163" y="145785"/>
                                </a:lnTo>
                                <a:lnTo>
                                  <a:pt x="111158" y="145785"/>
                                </a:lnTo>
                                <a:lnTo>
                                  <a:pt x="119727" y="137408"/>
                                </a:lnTo>
                                <a:lnTo>
                                  <a:pt x="120489" y="137408"/>
                                </a:lnTo>
                                <a:lnTo>
                                  <a:pt x="111230" y="128466"/>
                                </a:lnTo>
                                <a:close/>
                              </a:path>
                              <a:path w="530860" h="1358900">
                                <a:moveTo>
                                  <a:pt x="41849" y="137657"/>
                                </a:moveTo>
                                <a:lnTo>
                                  <a:pt x="33293" y="145958"/>
                                </a:lnTo>
                                <a:lnTo>
                                  <a:pt x="42692" y="155024"/>
                                </a:lnTo>
                                <a:lnTo>
                                  <a:pt x="51427" y="146908"/>
                                </a:lnTo>
                                <a:lnTo>
                                  <a:pt x="41849" y="137657"/>
                                </a:lnTo>
                                <a:close/>
                              </a:path>
                              <a:path w="530860" h="1358900">
                                <a:moveTo>
                                  <a:pt x="421271" y="130897"/>
                                </a:moveTo>
                                <a:lnTo>
                                  <a:pt x="411012" y="140805"/>
                                </a:lnTo>
                                <a:lnTo>
                                  <a:pt x="425407" y="154841"/>
                                </a:lnTo>
                                <a:lnTo>
                                  <a:pt x="433420" y="146908"/>
                                </a:lnTo>
                                <a:lnTo>
                                  <a:pt x="417056" y="146908"/>
                                </a:lnTo>
                                <a:lnTo>
                                  <a:pt x="427194" y="136884"/>
                                </a:lnTo>
                                <a:lnTo>
                                  <a:pt x="421271" y="130897"/>
                                </a:lnTo>
                                <a:close/>
                              </a:path>
                              <a:path w="530860" h="1358900">
                                <a:moveTo>
                                  <a:pt x="494472" y="108463"/>
                                </a:moveTo>
                                <a:lnTo>
                                  <a:pt x="455829" y="146671"/>
                                </a:lnTo>
                                <a:lnTo>
                                  <a:pt x="464065" y="154671"/>
                                </a:lnTo>
                                <a:lnTo>
                                  <a:pt x="473041" y="145785"/>
                                </a:lnTo>
                                <a:lnTo>
                                  <a:pt x="473859" y="145785"/>
                                </a:lnTo>
                                <a:lnTo>
                                  <a:pt x="465594" y="137408"/>
                                </a:lnTo>
                                <a:lnTo>
                                  <a:pt x="481504" y="137408"/>
                                </a:lnTo>
                                <a:lnTo>
                                  <a:pt x="483370" y="135560"/>
                                </a:lnTo>
                                <a:lnTo>
                                  <a:pt x="475327" y="127791"/>
                                </a:lnTo>
                                <a:lnTo>
                                  <a:pt x="491218" y="127791"/>
                                </a:lnTo>
                                <a:lnTo>
                                  <a:pt x="492414" y="126607"/>
                                </a:lnTo>
                                <a:lnTo>
                                  <a:pt x="492686" y="126607"/>
                                </a:lnTo>
                                <a:lnTo>
                                  <a:pt x="484619" y="118395"/>
                                </a:lnTo>
                                <a:lnTo>
                                  <a:pt x="500709" y="118395"/>
                                </a:lnTo>
                                <a:lnTo>
                                  <a:pt x="502744" y="116381"/>
                                </a:lnTo>
                                <a:lnTo>
                                  <a:pt x="494472" y="108463"/>
                                </a:lnTo>
                                <a:close/>
                              </a:path>
                              <a:path w="530860" h="1358900">
                                <a:moveTo>
                                  <a:pt x="503543" y="137657"/>
                                </a:moveTo>
                                <a:lnTo>
                                  <a:pt x="501414" y="139699"/>
                                </a:lnTo>
                                <a:lnTo>
                                  <a:pt x="494616" y="146421"/>
                                </a:lnTo>
                                <a:lnTo>
                                  <a:pt x="502851" y="154375"/>
                                </a:lnTo>
                                <a:lnTo>
                                  <a:pt x="511528" y="145785"/>
                                </a:lnTo>
                                <a:lnTo>
                                  <a:pt x="503543" y="137657"/>
                                </a:lnTo>
                                <a:close/>
                              </a:path>
                              <a:path w="530860" h="1358900">
                                <a:moveTo>
                                  <a:pt x="4514" y="139699"/>
                                </a:moveTo>
                                <a:lnTo>
                                  <a:pt x="474" y="139699"/>
                                </a:lnTo>
                                <a:lnTo>
                                  <a:pt x="474" y="152399"/>
                                </a:lnTo>
                                <a:lnTo>
                                  <a:pt x="8705" y="143748"/>
                                </a:lnTo>
                                <a:lnTo>
                                  <a:pt x="4514" y="139699"/>
                                </a:lnTo>
                                <a:close/>
                              </a:path>
                              <a:path w="530860" h="1358900">
                                <a:moveTo>
                                  <a:pt x="11275" y="146229"/>
                                </a:moveTo>
                                <a:lnTo>
                                  <a:pt x="4514" y="152399"/>
                                </a:lnTo>
                                <a:lnTo>
                                  <a:pt x="17664" y="152399"/>
                                </a:lnTo>
                                <a:lnTo>
                                  <a:pt x="11275" y="146229"/>
                                </a:lnTo>
                                <a:close/>
                              </a:path>
                              <a:path w="530860" h="1358900">
                                <a:moveTo>
                                  <a:pt x="381749" y="129364"/>
                                </a:moveTo>
                                <a:lnTo>
                                  <a:pt x="371094" y="139699"/>
                                </a:lnTo>
                                <a:lnTo>
                                  <a:pt x="371242" y="139699"/>
                                </a:lnTo>
                                <a:lnTo>
                                  <a:pt x="383262" y="151452"/>
                                </a:lnTo>
                                <a:lnTo>
                                  <a:pt x="393683" y="141400"/>
                                </a:lnTo>
                                <a:lnTo>
                                  <a:pt x="381749" y="129364"/>
                                </a:lnTo>
                                <a:close/>
                              </a:path>
                              <a:path w="530860" h="1358900">
                                <a:moveTo>
                                  <a:pt x="402701" y="132701"/>
                                </a:moveTo>
                                <a:lnTo>
                                  <a:pt x="393683" y="141400"/>
                                </a:lnTo>
                                <a:lnTo>
                                  <a:pt x="401858" y="149646"/>
                                </a:lnTo>
                                <a:lnTo>
                                  <a:pt x="411012" y="140805"/>
                                </a:lnTo>
                                <a:lnTo>
                                  <a:pt x="402701" y="132701"/>
                                </a:lnTo>
                                <a:close/>
                              </a:path>
                              <a:path w="530860" h="1358900">
                                <a:moveTo>
                                  <a:pt x="370406" y="117923"/>
                                </a:moveTo>
                                <a:lnTo>
                                  <a:pt x="369819" y="118395"/>
                                </a:lnTo>
                                <a:lnTo>
                                  <a:pt x="351468" y="136491"/>
                                </a:lnTo>
                                <a:lnTo>
                                  <a:pt x="351149" y="136884"/>
                                </a:lnTo>
                                <a:lnTo>
                                  <a:pt x="362359" y="148173"/>
                                </a:lnTo>
                                <a:lnTo>
                                  <a:pt x="371094" y="139699"/>
                                </a:lnTo>
                                <a:lnTo>
                                  <a:pt x="371242" y="139699"/>
                                </a:lnTo>
                                <a:lnTo>
                                  <a:pt x="359754" y="128466"/>
                                </a:lnTo>
                                <a:lnTo>
                                  <a:pt x="380859" y="128466"/>
                                </a:lnTo>
                                <a:lnTo>
                                  <a:pt x="370406" y="117923"/>
                                </a:lnTo>
                                <a:close/>
                              </a:path>
                              <a:path w="530860" h="1358900">
                                <a:moveTo>
                                  <a:pt x="343453" y="129134"/>
                                </a:moveTo>
                                <a:lnTo>
                                  <a:pt x="332537" y="139699"/>
                                </a:lnTo>
                                <a:lnTo>
                                  <a:pt x="332695" y="139699"/>
                                </a:lnTo>
                                <a:lnTo>
                                  <a:pt x="340479" y="147327"/>
                                </a:lnTo>
                                <a:lnTo>
                                  <a:pt x="351070" y="136884"/>
                                </a:lnTo>
                                <a:lnTo>
                                  <a:pt x="350758" y="136491"/>
                                </a:lnTo>
                                <a:lnTo>
                                  <a:pt x="343453" y="129134"/>
                                </a:lnTo>
                                <a:close/>
                              </a:path>
                              <a:path w="530860" h="1358900">
                                <a:moveTo>
                                  <a:pt x="111077" y="108168"/>
                                </a:moveTo>
                                <a:lnTo>
                                  <a:pt x="110711" y="108463"/>
                                </a:lnTo>
                                <a:lnTo>
                                  <a:pt x="81549" y="136884"/>
                                </a:lnTo>
                                <a:lnTo>
                                  <a:pt x="81039" y="137408"/>
                                </a:lnTo>
                                <a:lnTo>
                                  <a:pt x="91138" y="147161"/>
                                </a:lnTo>
                                <a:lnTo>
                                  <a:pt x="102474" y="136491"/>
                                </a:lnTo>
                                <a:lnTo>
                                  <a:pt x="92227" y="126607"/>
                                </a:lnTo>
                                <a:lnTo>
                                  <a:pt x="109306" y="126607"/>
                                </a:lnTo>
                                <a:lnTo>
                                  <a:pt x="100803" y="118395"/>
                                </a:lnTo>
                                <a:lnTo>
                                  <a:pt x="121719" y="118395"/>
                                </a:lnTo>
                                <a:lnTo>
                                  <a:pt x="111077" y="108168"/>
                                </a:lnTo>
                                <a:close/>
                              </a:path>
                              <a:path w="530860" h="1358900">
                                <a:moveTo>
                                  <a:pt x="142126" y="115608"/>
                                </a:moveTo>
                                <a:lnTo>
                                  <a:pt x="141233" y="116381"/>
                                </a:lnTo>
                                <a:lnTo>
                                  <a:pt x="130521" y="126854"/>
                                </a:lnTo>
                                <a:lnTo>
                                  <a:pt x="141502" y="137408"/>
                                </a:lnTo>
                                <a:lnTo>
                                  <a:pt x="120489" y="137408"/>
                                </a:lnTo>
                                <a:lnTo>
                                  <a:pt x="130587" y="147161"/>
                                </a:lnTo>
                                <a:lnTo>
                                  <a:pt x="152799" y="126101"/>
                                </a:lnTo>
                                <a:lnTo>
                                  <a:pt x="150599" y="123892"/>
                                </a:lnTo>
                                <a:lnTo>
                                  <a:pt x="142126" y="115608"/>
                                </a:lnTo>
                                <a:close/>
                              </a:path>
                              <a:path w="530860" h="1358900">
                                <a:moveTo>
                                  <a:pt x="52987" y="126854"/>
                                </a:moveTo>
                                <a:lnTo>
                                  <a:pt x="41849" y="137657"/>
                                </a:lnTo>
                                <a:lnTo>
                                  <a:pt x="51427" y="146908"/>
                                </a:lnTo>
                                <a:lnTo>
                                  <a:pt x="62810" y="136330"/>
                                </a:lnTo>
                                <a:lnTo>
                                  <a:pt x="52987" y="126854"/>
                                </a:lnTo>
                                <a:close/>
                              </a:path>
                              <a:path w="530860" h="1358900">
                                <a:moveTo>
                                  <a:pt x="454439" y="126101"/>
                                </a:moveTo>
                                <a:lnTo>
                                  <a:pt x="444638" y="135802"/>
                                </a:lnTo>
                                <a:lnTo>
                                  <a:pt x="455829" y="146671"/>
                                </a:lnTo>
                                <a:lnTo>
                                  <a:pt x="465198" y="137408"/>
                                </a:lnTo>
                                <a:lnTo>
                                  <a:pt x="465594" y="137408"/>
                                </a:lnTo>
                                <a:lnTo>
                                  <a:pt x="454439" y="126101"/>
                                </a:lnTo>
                                <a:close/>
                              </a:path>
                              <a:path w="530860" h="1358900">
                                <a:moveTo>
                                  <a:pt x="492686" y="126607"/>
                                </a:moveTo>
                                <a:lnTo>
                                  <a:pt x="492414" y="126607"/>
                                </a:lnTo>
                                <a:lnTo>
                                  <a:pt x="483370" y="135560"/>
                                </a:lnTo>
                                <a:lnTo>
                                  <a:pt x="494616" y="146421"/>
                                </a:lnTo>
                                <a:lnTo>
                                  <a:pt x="503479" y="137657"/>
                                </a:lnTo>
                                <a:lnTo>
                                  <a:pt x="503298" y="137408"/>
                                </a:lnTo>
                                <a:lnTo>
                                  <a:pt x="492686" y="126607"/>
                                </a:lnTo>
                                <a:close/>
                              </a:path>
                              <a:path w="530860" h="1358900">
                                <a:moveTo>
                                  <a:pt x="19375" y="132532"/>
                                </a:moveTo>
                                <a:lnTo>
                                  <a:pt x="8705" y="143748"/>
                                </a:lnTo>
                                <a:lnTo>
                                  <a:pt x="11275" y="146229"/>
                                </a:lnTo>
                                <a:lnTo>
                                  <a:pt x="22701" y="135802"/>
                                </a:lnTo>
                                <a:lnTo>
                                  <a:pt x="22514" y="135560"/>
                                </a:lnTo>
                                <a:lnTo>
                                  <a:pt x="19375" y="132532"/>
                                </a:lnTo>
                                <a:close/>
                              </a:path>
                              <a:path w="530860" h="1358900">
                                <a:moveTo>
                                  <a:pt x="31633" y="127791"/>
                                </a:moveTo>
                                <a:lnTo>
                                  <a:pt x="31479" y="127791"/>
                                </a:lnTo>
                                <a:lnTo>
                                  <a:pt x="22966" y="135560"/>
                                </a:lnTo>
                                <a:lnTo>
                                  <a:pt x="22766" y="135802"/>
                                </a:lnTo>
                                <a:lnTo>
                                  <a:pt x="33293" y="145958"/>
                                </a:lnTo>
                                <a:lnTo>
                                  <a:pt x="41849" y="137657"/>
                                </a:lnTo>
                                <a:lnTo>
                                  <a:pt x="31633" y="127791"/>
                                </a:lnTo>
                                <a:close/>
                              </a:path>
                              <a:path w="530860" h="1358900">
                                <a:moveTo>
                                  <a:pt x="219052" y="115608"/>
                                </a:moveTo>
                                <a:lnTo>
                                  <a:pt x="199867" y="134443"/>
                                </a:lnTo>
                                <a:lnTo>
                                  <a:pt x="211486" y="145785"/>
                                </a:lnTo>
                                <a:lnTo>
                                  <a:pt x="210120" y="145785"/>
                                </a:lnTo>
                                <a:lnTo>
                                  <a:pt x="218858" y="137408"/>
                                </a:lnTo>
                                <a:lnTo>
                                  <a:pt x="207808" y="126854"/>
                                </a:lnTo>
                                <a:lnTo>
                                  <a:pt x="229866" y="126854"/>
                                </a:lnTo>
                                <a:lnTo>
                                  <a:pt x="230124" y="126607"/>
                                </a:lnTo>
                                <a:lnTo>
                                  <a:pt x="230339" y="126607"/>
                                </a:lnTo>
                                <a:lnTo>
                                  <a:pt x="219052" y="115608"/>
                                </a:lnTo>
                                <a:close/>
                              </a:path>
                              <a:path w="530860" h="1358900">
                                <a:moveTo>
                                  <a:pt x="246304" y="126607"/>
                                </a:moveTo>
                                <a:lnTo>
                                  <a:pt x="240105" y="132701"/>
                                </a:lnTo>
                                <a:lnTo>
                                  <a:pt x="238381" y="134443"/>
                                </a:lnTo>
                                <a:lnTo>
                                  <a:pt x="250020" y="145785"/>
                                </a:lnTo>
                                <a:lnTo>
                                  <a:pt x="248921" y="145785"/>
                                </a:lnTo>
                                <a:lnTo>
                                  <a:pt x="257626" y="137408"/>
                                </a:lnTo>
                                <a:lnTo>
                                  <a:pt x="257108" y="136884"/>
                                </a:lnTo>
                                <a:lnTo>
                                  <a:pt x="246304" y="126607"/>
                                </a:lnTo>
                                <a:close/>
                              </a:path>
                              <a:path w="530860" h="1358900">
                                <a:moveTo>
                                  <a:pt x="293445" y="134443"/>
                                </a:moveTo>
                                <a:lnTo>
                                  <a:pt x="276943" y="134443"/>
                                </a:lnTo>
                                <a:lnTo>
                                  <a:pt x="288607" y="145785"/>
                                </a:lnTo>
                                <a:lnTo>
                                  <a:pt x="287622" y="145785"/>
                                </a:lnTo>
                                <a:lnTo>
                                  <a:pt x="296300" y="137408"/>
                                </a:lnTo>
                                <a:lnTo>
                                  <a:pt x="296577" y="137408"/>
                                </a:lnTo>
                                <a:lnTo>
                                  <a:pt x="293445" y="134443"/>
                                </a:lnTo>
                                <a:close/>
                              </a:path>
                              <a:path w="530860" h="1358900">
                                <a:moveTo>
                                  <a:pt x="327331" y="134443"/>
                                </a:moveTo>
                                <a:lnTo>
                                  <a:pt x="315571" y="134443"/>
                                </a:lnTo>
                                <a:lnTo>
                                  <a:pt x="327265" y="145785"/>
                                </a:lnTo>
                                <a:lnTo>
                                  <a:pt x="326250" y="145785"/>
                                </a:lnTo>
                                <a:lnTo>
                                  <a:pt x="332537" y="139699"/>
                                </a:lnTo>
                                <a:lnTo>
                                  <a:pt x="332695" y="139699"/>
                                </a:lnTo>
                                <a:lnTo>
                                  <a:pt x="327331" y="134443"/>
                                </a:lnTo>
                                <a:close/>
                              </a:path>
                              <a:path w="530860" h="1358900">
                                <a:moveTo>
                                  <a:pt x="436390" y="127791"/>
                                </a:moveTo>
                                <a:lnTo>
                                  <a:pt x="427194" y="136884"/>
                                </a:lnTo>
                                <a:lnTo>
                                  <a:pt x="436001" y="145785"/>
                                </a:lnTo>
                                <a:lnTo>
                                  <a:pt x="434554" y="145785"/>
                                </a:lnTo>
                                <a:lnTo>
                                  <a:pt x="444638" y="135802"/>
                                </a:lnTo>
                                <a:lnTo>
                                  <a:pt x="436390" y="127791"/>
                                </a:lnTo>
                                <a:close/>
                              </a:path>
                              <a:path w="530860" h="1358900">
                                <a:moveTo>
                                  <a:pt x="481504" y="137408"/>
                                </a:moveTo>
                                <a:lnTo>
                                  <a:pt x="465594" y="137408"/>
                                </a:lnTo>
                                <a:lnTo>
                                  <a:pt x="473859" y="145785"/>
                                </a:lnTo>
                                <a:lnTo>
                                  <a:pt x="473041" y="145785"/>
                                </a:lnTo>
                                <a:lnTo>
                                  <a:pt x="481504" y="137408"/>
                                </a:lnTo>
                                <a:close/>
                              </a:path>
                              <a:path w="530860" h="1358900">
                                <a:moveTo>
                                  <a:pt x="514051" y="127205"/>
                                </a:moveTo>
                                <a:lnTo>
                                  <a:pt x="503732" y="137408"/>
                                </a:lnTo>
                                <a:lnTo>
                                  <a:pt x="503543" y="137657"/>
                                </a:lnTo>
                                <a:lnTo>
                                  <a:pt x="511528" y="145785"/>
                                </a:lnTo>
                                <a:lnTo>
                                  <a:pt x="522310" y="135112"/>
                                </a:lnTo>
                                <a:lnTo>
                                  <a:pt x="514051" y="127205"/>
                                </a:lnTo>
                                <a:close/>
                              </a:path>
                              <a:path w="530860" h="1358900">
                                <a:moveTo>
                                  <a:pt x="169133" y="126854"/>
                                </a:moveTo>
                                <a:lnTo>
                                  <a:pt x="168946" y="126999"/>
                                </a:lnTo>
                                <a:lnTo>
                                  <a:pt x="163128" y="132701"/>
                                </a:lnTo>
                                <a:lnTo>
                                  <a:pt x="161392" y="134443"/>
                                </a:lnTo>
                                <a:lnTo>
                                  <a:pt x="172116" y="144928"/>
                                </a:lnTo>
                                <a:lnTo>
                                  <a:pt x="173315" y="143748"/>
                                </a:lnTo>
                                <a:lnTo>
                                  <a:pt x="179960" y="137408"/>
                                </a:lnTo>
                                <a:lnTo>
                                  <a:pt x="180146" y="137408"/>
                                </a:lnTo>
                                <a:lnTo>
                                  <a:pt x="169133" y="126854"/>
                                </a:lnTo>
                                <a:close/>
                              </a:path>
                              <a:path w="530860" h="1358900">
                                <a:moveTo>
                                  <a:pt x="307491" y="126607"/>
                                </a:moveTo>
                                <a:lnTo>
                                  <a:pt x="296300" y="137408"/>
                                </a:lnTo>
                                <a:lnTo>
                                  <a:pt x="296577" y="137408"/>
                                </a:lnTo>
                                <a:lnTo>
                                  <a:pt x="304523" y="144928"/>
                                </a:lnTo>
                                <a:lnTo>
                                  <a:pt x="315164" y="134443"/>
                                </a:lnTo>
                                <a:lnTo>
                                  <a:pt x="315571" y="134443"/>
                                </a:lnTo>
                                <a:lnTo>
                                  <a:pt x="307491" y="126607"/>
                                </a:lnTo>
                                <a:close/>
                              </a:path>
                              <a:path w="530860" h="1358900">
                                <a:moveTo>
                                  <a:pt x="413115" y="122655"/>
                                </a:moveTo>
                                <a:lnTo>
                                  <a:pt x="402701" y="132701"/>
                                </a:lnTo>
                                <a:lnTo>
                                  <a:pt x="411012" y="140805"/>
                                </a:lnTo>
                                <a:lnTo>
                                  <a:pt x="421271" y="130897"/>
                                </a:lnTo>
                                <a:lnTo>
                                  <a:pt x="413115" y="122655"/>
                                </a:lnTo>
                                <a:close/>
                              </a:path>
                              <a:path w="530860" h="1358900">
                                <a:moveTo>
                                  <a:pt x="332128" y="117729"/>
                                </a:moveTo>
                                <a:lnTo>
                                  <a:pt x="321231" y="128466"/>
                                </a:lnTo>
                                <a:lnTo>
                                  <a:pt x="332695" y="139699"/>
                                </a:lnTo>
                                <a:lnTo>
                                  <a:pt x="332537" y="139699"/>
                                </a:lnTo>
                                <a:lnTo>
                                  <a:pt x="343453" y="129134"/>
                                </a:lnTo>
                                <a:lnTo>
                                  <a:pt x="332128" y="117729"/>
                                </a:lnTo>
                                <a:close/>
                              </a:path>
                              <a:path w="530860" h="1358900">
                                <a:moveTo>
                                  <a:pt x="362879" y="110331"/>
                                </a:moveTo>
                                <a:lnTo>
                                  <a:pt x="351988" y="120872"/>
                                </a:lnTo>
                                <a:lnTo>
                                  <a:pt x="371242" y="139699"/>
                                </a:lnTo>
                                <a:lnTo>
                                  <a:pt x="371094" y="139699"/>
                                </a:lnTo>
                                <a:lnTo>
                                  <a:pt x="381749" y="129364"/>
                                </a:lnTo>
                                <a:lnTo>
                                  <a:pt x="380859" y="128466"/>
                                </a:lnTo>
                                <a:lnTo>
                                  <a:pt x="359607" y="128466"/>
                                </a:lnTo>
                                <a:lnTo>
                                  <a:pt x="370298" y="117923"/>
                                </a:lnTo>
                                <a:lnTo>
                                  <a:pt x="370214" y="117729"/>
                                </a:lnTo>
                                <a:lnTo>
                                  <a:pt x="362879" y="110331"/>
                                </a:lnTo>
                                <a:close/>
                              </a:path>
                              <a:path w="530860" h="1358900">
                                <a:moveTo>
                                  <a:pt x="530505" y="126999"/>
                                </a:moveTo>
                                <a:lnTo>
                                  <a:pt x="522310" y="135112"/>
                                </a:lnTo>
                                <a:lnTo>
                                  <a:pt x="527103" y="139699"/>
                                </a:lnTo>
                                <a:lnTo>
                                  <a:pt x="530505" y="139699"/>
                                </a:lnTo>
                                <a:lnTo>
                                  <a:pt x="530505" y="126999"/>
                                </a:lnTo>
                                <a:close/>
                              </a:path>
                              <a:path w="530860" h="1358900">
                                <a:moveTo>
                                  <a:pt x="180573" y="115608"/>
                                </a:moveTo>
                                <a:lnTo>
                                  <a:pt x="169346" y="126607"/>
                                </a:lnTo>
                                <a:lnTo>
                                  <a:pt x="169133" y="126854"/>
                                </a:lnTo>
                                <a:lnTo>
                                  <a:pt x="180146" y="137408"/>
                                </a:lnTo>
                                <a:lnTo>
                                  <a:pt x="179960" y="137408"/>
                                </a:lnTo>
                                <a:lnTo>
                                  <a:pt x="191280" y="126607"/>
                                </a:lnTo>
                                <a:lnTo>
                                  <a:pt x="191840" y="126607"/>
                                </a:lnTo>
                                <a:lnTo>
                                  <a:pt x="180573" y="115608"/>
                                </a:lnTo>
                                <a:close/>
                              </a:path>
                              <a:path w="530860" h="1358900">
                                <a:moveTo>
                                  <a:pt x="211416" y="108168"/>
                                </a:moveTo>
                                <a:lnTo>
                                  <a:pt x="210607" y="108168"/>
                                </a:lnTo>
                                <a:lnTo>
                                  <a:pt x="199578" y="118690"/>
                                </a:lnTo>
                                <a:lnTo>
                                  <a:pt x="199460" y="118882"/>
                                </a:lnTo>
                                <a:lnTo>
                                  <a:pt x="218858" y="137408"/>
                                </a:lnTo>
                                <a:lnTo>
                                  <a:pt x="229866" y="126854"/>
                                </a:lnTo>
                                <a:lnTo>
                                  <a:pt x="207597" y="126854"/>
                                </a:lnTo>
                                <a:lnTo>
                                  <a:pt x="219052" y="115608"/>
                                </a:lnTo>
                                <a:lnTo>
                                  <a:pt x="211416" y="108168"/>
                                </a:lnTo>
                                <a:close/>
                              </a:path>
                              <a:path w="530860" h="1358900">
                                <a:moveTo>
                                  <a:pt x="257573" y="115608"/>
                                </a:moveTo>
                                <a:lnTo>
                                  <a:pt x="256705" y="116381"/>
                                </a:lnTo>
                                <a:lnTo>
                                  <a:pt x="246304" y="126607"/>
                                </a:lnTo>
                                <a:lnTo>
                                  <a:pt x="257659" y="137408"/>
                                </a:lnTo>
                                <a:lnTo>
                                  <a:pt x="258170" y="136884"/>
                                </a:lnTo>
                                <a:lnTo>
                                  <a:pt x="268848" y="126607"/>
                                </a:lnTo>
                                <a:lnTo>
                                  <a:pt x="268364" y="126101"/>
                                </a:lnTo>
                                <a:lnTo>
                                  <a:pt x="257573" y="115608"/>
                                </a:lnTo>
                                <a:close/>
                              </a:path>
                              <a:path w="530860" h="1358900">
                                <a:moveTo>
                                  <a:pt x="288479" y="108168"/>
                                </a:moveTo>
                                <a:lnTo>
                                  <a:pt x="288008" y="108168"/>
                                </a:lnTo>
                                <a:lnTo>
                                  <a:pt x="276876" y="118882"/>
                                </a:lnTo>
                                <a:lnTo>
                                  <a:pt x="277004" y="118882"/>
                                </a:lnTo>
                                <a:lnTo>
                                  <a:pt x="296577" y="137408"/>
                                </a:lnTo>
                                <a:lnTo>
                                  <a:pt x="296300" y="137408"/>
                                </a:lnTo>
                                <a:lnTo>
                                  <a:pt x="307488" y="126607"/>
                                </a:lnTo>
                                <a:lnTo>
                                  <a:pt x="284723" y="126607"/>
                                </a:lnTo>
                                <a:lnTo>
                                  <a:pt x="295897" y="115608"/>
                                </a:lnTo>
                                <a:lnTo>
                                  <a:pt x="296151" y="115608"/>
                                </a:lnTo>
                                <a:lnTo>
                                  <a:pt x="288479" y="108168"/>
                                </a:lnTo>
                                <a:close/>
                              </a:path>
                              <a:path w="530860" h="1358900">
                                <a:moveTo>
                                  <a:pt x="91708" y="109612"/>
                                </a:moveTo>
                                <a:lnTo>
                                  <a:pt x="91565" y="109612"/>
                                </a:lnTo>
                                <a:lnTo>
                                  <a:pt x="82828" y="117729"/>
                                </a:lnTo>
                                <a:lnTo>
                                  <a:pt x="83024" y="117729"/>
                                </a:lnTo>
                                <a:lnTo>
                                  <a:pt x="102474" y="136491"/>
                                </a:lnTo>
                                <a:lnTo>
                                  <a:pt x="111009" y="128466"/>
                                </a:lnTo>
                                <a:lnTo>
                                  <a:pt x="111230" y="128466"/>
                                </a:lnTo>
                                <a:lnTo>
                                  <a:pt x="109306" y="126607"/>
                                </a:lnTo>
                                <a:lnTo>
                                  <a:pt x="92094" y="126607"/>
                                </a:lnTo>
                                <a:lnTo>
                                  <a:pt x="100519" y="118395"/>
                                </a:lnTo>
                                <a:lnTo>
                                  <a:pt x="100803" y="118395"/>
                                </a:lnTo>
                                <a:lnTo>
                                  <a:pt x="91708" y="109612"/>
                                </a:lnTo>
                                <a:close/>
                              </a:path>
                              <a:path w="530860" h="1358900">
                                <a:moveTo>
                                  <a:pt x="81208" y="99470"/>
                                </a:moveTo>
                                <a:lnTo>
                                  <a:pt x="52987" y="126854"/>
                                </a:lnTo>
                                <a:lnTo>
                                  <a:pt x="62810" y="136330"/>
                                </a:lnTo>
                                <a:lnTo>
                                  <a:pt x="71532" y="128226"/>
                                </a:lnTo>
                                <a:lnTo>
                                  <a:pt x="61659" y="118690"/>
                                </a:lnTo>
                                <a:lnTo>
                                  <a:pt x="81794" y="118690"/>
                                </a:lnTo>
                                <a:lnTo>
                                  <a:pt x="82828" y="117729"/>
                                </a:lnTo>
                                <a:lnTo>
                                  <a:pt x="83024" y="117729"/>
                                </a:lnTo>
                                <a:lnTo>
                                  <a:pt x="73112" y="108168"/>
                                </a:lnTo>
                                <a:lnTo>
                                  <a:pt x="90213" y="108168"/>
                                </a:lnTo>
                                <a:lnTo>
                                  <a:pt x="81208" y="99470"/>
                                </a:lnTo>
                                <a:close/>
                              </a:path>
                              <a:path w="530860" h="1358900">
                                <a:moveTo>
                                  <a:pt x="27596" y="123892"/>
                                </a:moveTo>
                                <a:lnTo>
                                  <a:pt x="19375" y="132532"/>
                                </a:lnTo>
                                <a:lnTo>
                                  <a:pt x="22766" y="135802"/>
                                </a:lnTo>
                                <a:lnTo>
                                  <a:pt x="22966" y="135560"/>
                                </a:lnTo>
                                <a:lnTo>
                                  <a:pt x="31479" y="127791"/>
                                </a:lnTo>
                                <a:lnTo>
                                  <a:pt x="31633" y="127791"/>
                                </a:lnTo>
                                <a:lnTo>
                                  <a:pt x="27596" y="123892"/>
                                </a:lnTo>
                                <a:close/>
                              </a:path>
                              <a:path w="530860" h="1358900">
                                <a:moveTo>
                                  <a:pt x="446371" y="117923"/>
                                </a:moveTo>
                                <a:lnTo>
                                  <a:pt x="436390" y="127791"/>
                                </a:lnTo>
                                <a:lnTo>
                                  <a:pt x="444638" y="135802"/>
                                </a:lnTo>
                                <a:lnTo>
                                  <a:pt x="454439" y="126101"/>
                                </a:lnTo>
                                <a:lnTo>
                                  <a:pt x="446371" y="117923"/>
                                </a:lnTo>
                                <a:close/>
                              </a:path>
                              <a:path w="530860" h="1358900">
                                <a:moveTo>
                                  <a:pt x="473667" y="107248"/>
                                </a:moveTo>
                                <a:lnTo>
                                  <a:pt x="473482" y="107248"/>
                                </a:lnTo>
                                <a:lnTo>
                                  <a:pt x="463890" y="116744"/>
                                </a:lnTo>
                                <a:lnTo>
                                  <a:pt x="483370" y="135560"/>
                                </a:lnTo>
                                <a:lnTo>
                                  <a:pt x="491218" y="127791"/>
                                </a:lnTo>
                                <a:lnTo>
                                  <a:pt x="474924" y="127791"/>
                                </a:lnTo>
                                <a:lnTo>
                                  <a:pt x="484427" y="118395"/>
                                </a:lnTo>
                                <a:lnTo>
                                  <a:pt x="484619" y="118395"/>
                                </a:lnTo>
                                <a:lnTo>
                                  <a:pt x="473667" y="107248"/>
                                </a:lnTo>
                                <a:close/>
                              </a:path>
                              <a:path w="530860" h="1358900">
                                <a:moveTo>
                                  <a:pt x="522583" y="118882"/>
                                </a:moveTo>
                                <a:lnTo>
                                  <a:pt x="520455" y="120872"/>
                                </a:lnTo>
                                <a:lnTo>
                                  <a:pt x="514051" y="127205"/>
                                </a:lnTo>
                                <a:lnTo>
                                  <a:pt x="522310" y="135112"/>
                                </a:lnTo>
                                <a:lnTo>
                                  <a:pt x="530505" y="126999"/>
                                </a:lnTo>
                                <a:lnTo>
                                  <a:pt x="530466" y="126854"/>
                                </a:lnTo>
                                <a:lnTo>
                                  <a:pt x="530122" y="126607"/>
                                </a:lnTo>
                                <a:lnTo>
                                  <a:pt x="522583" y="118882"/>
                                </a:lnTo>
                                <a:close/>
                              </a:path>
                              <a:path w="530860" h="1358900">
                                <a:moveTo>
                                  <a:pt x="401141" y="110553"/>
                                </a:moveTo>
                                <a:lnTo>
                                  <a:pt x="392555" y="118882"/>
                                </a:lnTo>
                                <a:lnTo>
                                  <a:pt x="390569" y="120872"/>
                                </a:lnTo>
                                <a:lnTo>
                                  <a:pt x="402701" y="132701"/>
                                </a:lnTo>
                                <a:lnTo>
                                  <a:pt x="413115" y="122655"/>
                                </a:lnTo>
                                <a:lnTo>
                                  <a:pt x="401141" y="110553"/>
                                </a:lnTo>
                                <a:close/>
                              </a:path>
                              <a:path w="530860" h="1358900">
                                <a:moveTo>
                                  <a:pt x="17464" y="114107"/>
                                </a:moveTo>
                                <a:lnTo>
                                  <a:pt x="8878" y="122655"/>
                                </a:lnTo>
                                <a:lnTo>
                                  <a:pt x="9136" y="122655"/>
                                </a:lnTo>
                                <a:lnTo>
                                  <a:pt x="19375" y="132532"/>
                                </a:lnTo>
                                <a:lnTo>
                                  <a:pt x="27596" y="123892"/>
                                </a:lnTo>
                                <a:lnTo>
                                  <a:pt x="17464" y="114107"/>
                                </a:lnTo>
                                <a:close/>
                              </a:path>
                              <a:path w="530860" h="1358900">
                                <a:moveTo>
                                  <a:pt x="422140" y="113950"/>
                                </a:moveTo>
                                <a:lnTo>
                                  <a:pt x="413115" y="122655"/>
                                </a:lnTo>
                                <a:lnTo>
                                  <a:pt x="421271" y="130897"/>
                                </a:lnTo>
                                <a:lnTo>
                                  <a:pt x="430456" y="122027"/>
                                </a:lnTo>
                                <a:lnTo>
                                  <a:pt x="422140" y="113950"/>
                                </a:lnTo>
                                <a:close/>
                              </a:path>
                              <a:path w="530860" h="1358900">
                                <a:moveTo>
                                  <a:pt x="408857" y="79901"/>
                                </a:moveTo>
                                <a:lnTo>
                                  <a:pt x="370495" y="117729"/>
                                </a:lnTo>
                                <a:lnTo>
                                  <a:pt x="370406" y="117923"/>
                                </a:lnTo>
                                <a:lnTo>
                                  <a:pt x="381749" y="129364"/>
                                </a:lnTo>
                                <a:lnTo>
                                  <a:pt x="390502" y="120872"/>
                                </a:lnTo>
                                <a:lnTo>
                                  <a:pt x="388527" y="118882"/>
                                </a:lnTo>
                                <a:lnTo>
                                  <a:pt x="379020" y="109612"/>
                                </a:lnTo>
                                <a:lnTo>
                                  <a:pt x="400210" y="109612"/>
                                </a:lnTo>
                                <a:lnTo>
                                  <a:pt x="389684" y="98973"/>
                                </a:lnTo>
                                <a:lnTo>
                                  <a:pt x="406721" y="98973"/>
                                </a:lnTo>
                                <a:lnTo>
                                  <a:pt x="398271" y="90766"/>
                                </a:lnTo>
                                <a:lnTo>
                                  <a:pt x="419578" y="90766"/>
                                </a:lnTo>
                                <a:lnTo>
                                  <a:pt x="408857" y="79901"/>
                                </a:lnTo>
                                <a:close/>
                              </a:path>
                              <a:path w="530860" h="1358900">
                                <a:moveTo>
                                  <a:pt x="340471" y="109612"/>
                                </a:moveTo>
                                <a:lnTo>
                                  <a:pt x="339854" y="110117"/>
                                </a:lnTo>
                                <a:lnTo>
                                  <a:pt x="332128" y="117729"/>
                                </a:lnTo>
                                <a:lnTo>
                                  <a:pt x="343453" y="129134"/>
                                </a:lnTo>
                                <a:lnTo>
                                  <a:pt x="351988" y="120872"/>
                                </a:lnTo>
                                <a:lnTo>
                                  <a:pt x="340471" y="109612"/>
                                </a:lnTo>
                                <a:close/>
                              </a:path>
                              <a:path w="530860" h="1358900">
                                <a:moveTo>
                                  <a:pt x="121719" y="118395"/>
                                </a:moveTo>
                                <a:lnTo>
                                  <a:pt x="100803" y="118395"/>
                                </a:lnTo>
                                <a:lnTo>
                                  <a:pt x="111230" y="128466"/>
                                </a:lnTo>
                                <a:lnTo>
                                  <a:pt x="111009" y="128466"/>
                                </a:lnTo>
                                <a:lnTo>
                                  <a:pt x="121719" y="118395"/>
                                </a:lnTo>
                                <a:close/>
                              </a:path>
                              <a:path w="530860" h="1358900">
                                <a:moveTo>
                                  <a:pt x="324568" y="110117"/>
                                </a:moveTo>
                                <a:lnTo>
                                  <a:pt x="315490" y="118882"/>
                                </a:lnTo>
                                <a:lnTo>
                                  <a:pt x="313481" y="120872"/>
                                </a:lnTo>
                                <a:lnTo>
                                  <a:pt x="321231" y="128466"/>
                                </a:lnTo>
                                <a:lnTo>
                                  <a:pt x="332128" y="117729"/>
                                </a:lnTo>
                                <a:lnTo>
                                  <a:pt x="324568" y="110117"/>
                                </a:lnTo>
                                <a:close/>
                              </a:path>
                              <a:path w="530860" h="1358900">
                                <a:moveTo>
                                  <a:pt x="81794" y="118690"/>
                                </a:moveTo>
                                <a:lnTo>
                                  <a:pt x="61659" y="118690"/>
                                </a:lnTo>
                                <a:lnTo>
                                  <a:pt x="71532" y="128226"/>
                                </a:lnTo>
                                <a:lnTo>
                                  <a:pt x="81794" y="118690"/>
                                </a:lnTo>
                                <a:close/>
                              </a:path>
                              <a:path w="530860" h="1358900">
                                <a:moveTo>
                                  <a:pt x="38277" y="112665"/>
                                </a:moveTo>
                                <a:lnTo>
                                  <a:pt x="27596" y="123892"/>
                                </a:lnTo>
                                <a:lnTo>
                                  <a:pt x="31633" y="127791"/>
                                </a:lnTo>
                                <a:lnTo>
                                  <a:pt x="31479" y="127791"/>
                                </a:lnTo>
                                <a:lnTo>
                                  <a:pt x="43030" y="117250"/>
                                </a:lnTo>
                                <a:lnTo>
                                  <a:pt x="38277" y="112665"/>
                                </a:lnTo>
                                <a:close/>
                              </a:path>
                              <a:path w="530860" h="1358900">
                                <a:moveTo>
                                  <a:pt x="440678" y="112154"/>
                                </a:moveTo>
                                <a:lnTo>
                                  <a:pt x="430456" y="122027"/>
                                </a:lnTo>
                                <a:lnTo>
                                  <a:pt x="436390" y="127791"/>
                                </a:lnTo>
                                <a:lnTo>
                                  <a:pt x="446371" y="117923"/>
                                </a:lnTo>
                                <a:lnTo>
                                  <a:pt x="440678" y="112154"/>
                                </a:lnTo>
                                <a:close/>
                              </a:path>
                              <a:path w="530860" h="1358900">
                                <a:moveTo>
                                  <a:pt x="512127" y="108168"/>
                                </a:moveTo>
                                <a:lnTo>
                                  <a:pt x="511041" y="108168"/>
                                </a:lnTo>
                                <a:lnTo>
                                  <a:pt x="502744" y="116381"/>
                                </a:lnTo>
                                <a:lnTo>
                                  <a:pt x="514051" y="127205"/>
                                </a:lnTo>
                                <a:lnTo>
                                  <a:pt x="522469" y="118882"/>
                                </a:lnTo>
                                <a:lnTo>
                                  <a:pt x="522396" y="118690"/>
                                </a:lnTo>
                                <a:lnTo>
                                  <a:pt x="512127" y="108168"/>
                                </a:lnTo>
                                <a:close/>
                              </a:path>
                              <a:path w="530860" h="1358900">
                                <a:moveTo>
                                  <a:pt x="474" y="114299"/>
                                </a:moveTo>
                                <a:lnTo>
                                  <a:pt x="4389" y="126607"/>
                                </a:lnTo>
                                <a:lnTo>
                                  <a:pt x="4514" y="126999"/>
                                </a:lnTo>
                                <a:lnTo>
                                  <a:pt x="8878" y="122655"/>
                                </a:lnTo>
                                <a:lnTo>
                                  <a:pt x="9136" y="122655"/>
                                </a:lnTo>
                                <a:lnTo>
                                  <a:pt x="474" y="114299"/>
                                </a:lnTo>
                                <a:close/>
                              </a:path>
                              <a:path w="530860" h="1358900">
                                <a:moveTo>
                                  <a:pt x="51841" y="109208"/>
                                </a:moveTo>
                                <a:lnTo>
                                  <a:pt x="43030" y="117250"/>
                                </a:lnTo>
                                <a:lnTo>
                                  <a:pt x="52987" y="126854"/>
                                </a:lnTo>
                                <a:lnTo>
                                  <a:pt x="61398" y="118690"/>
                                </a:lnTo>
                                <a:lnTo>
                                  <a:pt x="61659" y="118690"/>
                                </a:lnTo>
                                <a:lnTo>
                                  <a:pt x="51841" y="109208"/>
                                </a:lnTo>
                                <a:close/>
                              </a:path>
                              <a:path w="530860" h="1358900">
                                <a:moveTo>
                                  <a:pt x="133575" y="107248"/>
                                </a:moveTo>
                                <a:lnTo>
                                  <a:pt x="121719" y="118395"/>
                                </a:lnTo>
                                <a:lnTo>
                                  <a:pt x="130521" y="126854"/>
                                </a:lnTo>
                                <a:lnTo>
                                  <a:pt x="142023" y="115608"/>
                                </a:lnTo>
                                <a:lnTo>
                                  <a:pt x="140787" y="114299"/>
                                </a:lnTo>
                                <a:lnTo>
                                  <a:pt x="133575" y="107248"/>
                                </a:lnTo>
                                <a:close/>
                              </a:path>
                              <a:path w="530860" h="1358900">
                                <a:moveTo>
                                  <a:pt x="172951" y="108168"/>
                                </a:moveTo>
                                <a:lnTo>
                                  <a:pt x="171712" y="108168"/>
                                </a:lnTo>
                                <a:lnTo>
                                  <a:pt x="160614" y="118690"/>
                                </a:lnTo>
                                <a:lnTo>
                                  <a:pt x="169133" y="126854"/>
                                </a:lnTo>
                                <a:lnTo>
                                  <a:pt x="169346" y="126607"/>
                                </a:lnTo>
                                <a:lnTo>
                                  <a:pt x="180570" y="115608"/>
                                </a:lnTo>
                                <a:lnTo>
                                  <a:pt x="172951" y="108168"/>
                                </a:lnTo>
                                <a:close/>
                              </a:path>
                              <a:path w="530860" h="1358900">
                                <a:moveTo>
                                  <a:pt x="527103" y="114299"/>
                                </a:moveTo>
                                <a:lnTo>
                                  <a:pt x="522662" y="118690"/>
                                </a:lnTo>
                                <a:lnTo>
                                  <a:pt x="522583" y="118882"/>
                                </a:lnTo>
                                <a:lnTo>
                                  <a:pt x="530363" y="126854"/>
                                </a:lnTo>
                                <a:lnTo>
                                  <a:pt x="530400" y="126607"/>
                                </a:lnTo>
                                <a:lnTo>
                                  <a:pt x="527103" y="114299"/>
                                </a:lnTo>
                                <a:close/>
                              </a:path>
                              <a:path w="530860" h="1358900">
                                <a:moveTo>
                                  <a:pt x="188242" y="108168"/>
                                </a:moveTo>
                                <a:lnTo>
                                  <a:pt x="187861" y="108463"/>
                                </a:lnTo>
                                <a:lnTo>
                                  <a:pt x="180573" y="115608"/>
                                </a:lnTo>
                                <a:lnTo>
                                  <a:pt x="191840" y="126607"/>
                                </a:lnTo>
                                <a:lnTo>
                                  <a:pt x="191280" y="126607"/>
                                </a:lnTo>
                                <a:lnTo>
                                  <a:pt x="199377" y="118882"/>
                                </a:lnTo>
                                <a:lnTo>
                                  <a:pt x="199260" y="118690"/>
                                </a:lnTo>
                                <a:lnTo>
                                  <a:pt x="188242" y="108168"/>
                                </a:lnTo>
                                <a:close/>
                              </a:path>
                              <a:path w="530860" h="1358900">
                                <a:moveTo>
                                  <a:pt x="238237" y="96806"/>
                                </a:moveTo>
                                <a:lnTo>
                                  <a:pt x="237956" y="97050"/>
                                </a:lnTo>
                                <a:lnTo>
                                  <a:pt x="219052" y="115608"/>
                                </a:lnTo>
                                <a:lnTo>
                                  <a:pt x="230339" y="126607"/>
                                </a:lnTo>
                                <a:lnTo>
                                  <a:pt x="230124" y="126607"/>
                                </a:lnTo>
                                <a:lnTo>
                                  <a:pt x="238182" y="118882"/>
                                </a:lnTo>
                                <a:lnTo>
                                  <a:pt x="226918" y="108168"/>
                                </a:lnTo>
                                <a:lnTo>
                                  <a:pt x="249921" y="108168"/>
                                </a:lnTo>
                                <a:lnTo>
                                  <a:pt x="238237" y="96806"/>
                                </a:lnTo>
                                <a:close/>
                              </a:path>
                              <a:path w="530860" h="1358900">
                                <a:moveTo>
                                  <a:pt x="249921" y="108168"/>
                                </a:moveTo>
                                <a:lnTo>
                                  <a:pt x="249357" y="108168"/>
                                </a:lnTo>
                                <a:lnTo>
                                  <a:pt x="238182" y="118882"/>
                                </a:lnTo>
                                <a:lnTo>
                                  <a:pt x="246304" y="126607"/>
                                </a:lnTo>
                                <a:lnTo>
                                  <a:pt x="257491" y="115608"/>
                                </a:lnTo>
                                <a:lnTo>
                                  <a:pt x="256227" y="114299"/>
                                </a:lnTo>
                                <a:lnTo>
                                  <a:pt x="249921" y="108168"/>
                                </a:lnTo>
                                <a:close/>
                              </a:path>
                              <a:path w="530860" h="1358900">
                                <a:moveTo>
                                  <a:pt x="282758" y="90766"/>
                                </a:moveTo>
                                <a:lnTo>
                                  <a:pt x="258822" y="114299"/>
                                </a:lnTo>
                                <a:lnTo>
                                  <a:pt x="257573" y="115608"/>
                                </a:lnTo>
                                <a:lnTo>
                                  <a:pt x="268884" y="126607"/>
                                </a:lnTo>
                                <a:lnTo>
                                  <a:pt x="269374" y="126101"/>
                                </a:lnTo>
                                <a:lnTo>
                                  <a:pt x="276876" y="118882"/>
                                </a:lnTo>
                                <a:lnTo>
                                  <a:pt x="277004" y="118882"/>
                                </a:lnTo>
                                <a:lnTo>
                                  <a:pt x="265685" y="108168"/>
                                </a:lnTo>
                                <a:lnTo>
                                  <a:pt x="288479" y="108168"/>
                                </a:lnTo>
                                <a:lnTo>
                                  <a:pt x="276764" y="96806"/>
                                </a:lnTo>
                                <a:lnTo>
                                  <a:pt x="288921" y="96806"/>
                                </a:lnTo>
                                <a:lnTo>
                                  <a:pt x="282758" y="90766"/>
                                </a:lnTo>
                                <a:close/>
                              </a:path>
                              <a:path w="530860" h="1358900">
                                <a:moveTo>
                                  <a:pt x="308109" y="115608"/>
                                </a:moveTo>
                                <a:lnTo>
                                  <a:pt x="296151" y="115608"/>
                                </a:lnTo>
                                <a:lnTo>
                                  <a:pt x="307491" y="126607"/>
                                </a:lnTo>
                                <a:lnTo>
                                  <a:pt x="313428" y="120872"/>
                                </a:lnTo>
                                <a:lnTo>
                                  <a:pt x="311450" y="118882"/>
                                </a:lnTo>
                                <a:lnTo>
                                  <a:pt x="308109" y="115608"/>
                                </a:lnTo>
                                <a:close/>
                              </a:path>
                              <a:path w="530860" h="1358900">
                                <a:moveTo>
                                  <a:pt x="500709" y="118395"/>
                                </a:moveTo>
                                <a:lnTo>
                                  <a:pt x="484619" y="118395"/>
                                </a:lnTo>
                                <a:lnTo>
                                  <a:pt x="492686" y="126607"/>
                                </a:lnTo>
                                <a:lnTo>
                                  <a:pt x="492414" y="126607"/>
                                </a:lnTo>
                                <a:lnTo>
                                  <a:pt x="500709" y="118395"/>
                                </a:lnTo>
                                <a:close/>
                              </a:path>
                              <a:path w="530860" h="1358900">
                                <a:moveTo>
                                  <a:pt x="149634" y="108168"/>
                                </a:moveTo>
                                <a:lnTo>
                                  <a:pt x="143362" y="114299"/>
                                </a:lnTo>
                                <a:lnTo>
                                  <a:pt x="142126" y="115608"/>
                                </a:lnTo>
                                <a:lnTo>
                                  <a:pt x="152858" y="126101"/>
                                </a:lnTo>
                                <a:lnTo>
                                  <a:pt x="155129" y="123892"/>
                                </a:lnTo>
                                <a:lnTo>
                                  <a:pt x="160614" y="118690"/>
                                </a:lnTo>
                                <a:lnTo>
                                  <a:pt x="149634" y="108168"/>
                                </a:lnTo>
                                <a:close/>
                              </a:path>
                              <a:path w="530860" h="1358900">
                                <a:moveTo>
                                  <a:pt x="455631" y="108767"/>
                                </a:moveTo>
                                <a:lnTo>
                                  <a:pt x="446371" y="117923"/>
                                </a:lnTo>
                                <a:lnTo>
                                  <a:pt x="454439" y="126101"/>
                                </a:lnTo>
                                <a:lnTo>
                                  <a:pt x="463890" y="116744"/>
                                </a:lnTo>
                                <a:lnTo>
                                  <a:pt x="455631" y="108767"/>
                                </a:lnTo>
                                <a:close/>
                              </a:path>
                              <a:path w="530860" h="1358900">
                                <a:moveTo>
                                  <a:pt x="8625" y="105570"/>
                                </a:moveTo>
                                <a:lnTo>
                                  <a:pt x="474" y="114299"/>
                                </a:lnTo>
                                <a:lnTo>
                                  <a:pt x="9136" y="122655"/>
                                </a:lnTo>
                                <a:lnTo>
                                  <a:pt x="8878" y="122655"/>
                                </a:lnTo>
                                <a:lnTo>
                                  <a:pt x="17464" y="114107"/>
                                </a:lnTo>
                                <a:lnTo>
                                  <a:pt x="8625" y="105570"/>
                                </a:lnTo>
                                <a:close/>
                              </a:path>
                              <a:path w="530860" h="1358900">
                                <a:moveTo>
                                  <a:pt x="441580" y="95197"/>
                                </a:moveTo>
                                <a:lnTo>
                                  <a:pt x="422140" y="113950"/>
                                </a:lnTo>
                                <a:lnTo>
                                  <a:pt x="430456" y="122027"/>
                                </a:lnTo>
                                <a:lnTo>
                                  <a:pt x="440678" y="112154"/>
                                </a:lnTo>
                                <a:lnTo>
                                  <a:pt x="432669" y="104036"/>
                                </a:lnTo>
                                <a:lnTo>
                                  <a:pt x="449084" y="104036"/>
                                </a:lnTo>
                                <a:lnTo>
                                  <a:pt x="449908" y="103240"/>
                                </a:lnTo>
                                <a:lnTo>
                                  <a:pt x="441580" y="95197"/>
                                </a:lnTo>
                                <a:close/>
                              </a:path>
                              <a:path w="530860" h="1358900">
                                <a:moveTo>
                                  <a:pt x="321198" y="90766"/>
                                </a:moveTo>
                                <a:lnTo>
                                  <a:pt x="320766" y="91129"/>
                                </a:lnTo>
                                <a:lnTo>
                                  <a:pt x="301990" y="109612"/>
                                </a:lnTo>
                                <a:lnTo>
                                  <a:pt x="313481" y="120872"/>
                                </a:lnTo>
                                <a:lnTo>
                                  <a:pt x="315490" y="118882"/>
                                </a:lnTo>
                                <a:lnTo>
                                  <a:pt x="324568" y="110117"/>
                                </a:lnTo>
                                <a:lnTo>
                                  <a:pt x="313278" y="98747"/>
                                </a:lnTo>
                                <a:lnTo>
                                  <a:pt x="329360" y="98747"/>
                                </a:lnTo>
                                <a:lnTo>
                                  <a:pt x="321198" y="90766"/>
                                </a:lnTo>
                                <a:close/>
                              </a:path>
                              <a:path w="530860" h="1358900">
                                <a:moveTo>
                                  <a:pt x="351393" y="98747"/>
                                </a:moveTo>
                                <a:lnTo>
                                  <a:pt x="340776" y="109208"/>
                                </a:lnTo>
                                <a:lnTo>
                                  <a:pt x="340471" y="109612"/>
                                </a:lnTo>
                                <a:lnTo>
                                  <a:pt x="351988" y="120872"/>
                                </a:lnTo>
                                <a:lnTo>
                                  <a:pt x="362879" y="110331"/>
                                </a:lnTo>
                                <a:lnTo>
                                  <a:pt x="351393" y="98747"/>
                                </a:lnTo>
                                <a:close/>
                              </a:path>
                              <a:path w="530860" h="1358900">
                                <a:moveTo>
                                  <a:pt x="382311" y="91522"/>
                                </a:moveTo>
                                <a:lnTo>
                                  <a:pt x="371358" y="102141"/>
                                </a:lnTo>
                                <a:lnTo>
                                  <a:pt x="390569" y="120872"/>
                                </a:lnTo>
                                <a:lnTo>
                                  <a:pt x="392555" y="118882"/>
                                </a:lnTo>
                                <a:lnTo>
                                  <a:pt x="401141" y="110553"/>
                                </a:lnTo>
                                <a:lnTo>
                                  <a:pt x="400210" y="109612"/>
                                </a:lnTo>
                                <a:lnTo>
                                  <a:pt x="378727" y="109612"/>
                                </a:lnTo>
                                <a:lnTo>
                                  <a:pt x="389516" y="98973"/>
                                </a:lnTo>
                                <a:lnTo>
                                  <a:pt x="389684" y="98973"/>
                                </a:lnTo>
                                <a:lnTo>
                                  <a:pt x="382311" y="91522"/>
                                </a:lnTo>
                                <a:close/>
                              </a:path>
                              <a:path w="530860" h="1358900">
                                <a:moveTo>
                                  <a:pt x="199756" y="96806"/>
                                </a:moveTo>
                                <a:lnTo>
                                  <a:pt x="189100" y="107248"/>
                                </a:lnTo>
                                <a:lnTo>
                                  <a:pt x="188242" y="108168"/>
                                </a:lnTo>
                                <a:lnTo>
                                  <a:pt x="199460" y="118882"/>
                                </a:lnTo>
                                <a:lnTo>
                                  <a:pt x="199578" y="118690"/>
                                </a:lnTo>
                                <a:lnTo>
                                  <a:pt x="210607" y="108168"/>
                                </a:lnTo>
                                <a:lnTo>
                                  <a:pt x="211416" y="108168"/>
                                </a:lnTo>
                                <a:lnTo>
                                  <a:pt x="199756" y="96806"/>
                                </a:lnTo>
                                <a:close/>
                              </a:path>
                              <a:path w="530860" h="1358900">
                                <a:moveTo>
                                  <a:pt x="230739" y="89515"/>
                                </a:moveTo>
                                <a:lnTo>
                                  <a:pt x="230157" y="89515"/>
                                </a:lnTo>
                                <a:lnTo>
                                  <a:pt x="218750" y="100398"/>
                                </a:lnTo>
                                <a:lnTo>
                                  <a:pt x="238182" y="118882"/>
                                </a:lnTo>
                                <a:lnTo>
                                  <a:pt x="249357" y="108168"/>
                                </a:lnTo>
                                <a:lnTo>
                                  <a:pt x="226631" y="108168"/>
                                </a:lnTo>
                                <a:lnTo>
                                  <a:pt x="238204" y="96806"/>
                                </a:lnTo>
                                <a:lnTo>
                                  <a:pt x="236582" y="95197"/>
                                </a:lnTo>
                                <a:lnTo>
                                  <a:pt x="230739" y="89515"/>
                                </a:lnTo>
                                <a:close/>
                              </a:path>
                              <a:path w="530860" h="1358900">
                                <a:moveTo>
                                  <a:pt x="269247" y="89515"/>
                                </a:moveTo>
                                <a:lnTo>
                                  <a:pt x="268813" y="89515"/>
                                </a:lnTo>
                                <a:lnTo>
                                  <a:pt x="257476" y="100398"/>
                                </a:lnTo>
                                <a:lnTo>
                                  <a:pt x="277004" y="118882"/>
                                </a:lnTo>
                                <a:lnTo>
                                  <a:pt x="276876" y="118882"/>
                                </a:lnTo>
                                <a:lnTo>
                                  <a:pt x="288008" y="108168"/>
                                </a:lnTo>
                                <a:lnTo>
                                  <a:pt x="265058" y="108168"/>
                                </a:lnTo>
                                <a:lnTo>
                                  <a:pt x="276615" y="96806"/>
                                </a:lnTo>
                                <a:lnTo>
                                  <a:pt x="276764" y="96806"/>
                                </a:lnTo>
                                <a:lnTo>
                                  <a:pt x="269247" y="89515"/>
                                </a:lnTo>
                                <a:close/>
                              </a:path>
                              <a:path w="530860" h="1358900">
                                <a:moveTo>
                                  <a:pt x="161311" y="96806"/>
                                </a:moveTo>
                                <a:lnTo>
                                  <a:pt x="161005" y="97050"/>
                                </a:lnTo>
                                <a:lnTo>
                                  <a:pt x="149634" y="108168"/>
                                </a:lnTo>
                                <a:lnTo>
                                  <a:pt x="160614" y="118690"/>
                                </a:lnTo>
                                <a:lnTo>
                                  <a:pt x="171712" y="108168"/>
                                </a:lnTo>
                                <a:lnTo>
                                  <a:pt x="172951" y="108168"/>
                                </a:lnTo>
                                <a:lnTo>
                                  <a:pt x="161311" y="96806"/>
                                </a:lnTo>
                                <a:close/>
                              </a:path>
                              <a:path w="530860" h="1358900">
                                <a:moveTo>
                                  <a:pt x="130170" y="89515"/>
                                </a:moveTo>
                                <a:lnTo>
                                  <a:pt x="111957" y="107248"/>
                                </a:lnTo>
                                <a:lnTo>
                                  <a:pt x="111077" y="108168"/>
                                </a:lnTo>
                                <a:lnTo>
                                  <a:pt x="121719" y="118395"/>
                                </a:lnTo>
                                <a:lnTo>
                                  <a:pt x="133575" y="107248"/>
                                </a:lnTo>
                                <a:lnTo>
                                  <a:pt x="122893" y="96806"/>
                                </a:lnTo>
                                <a:lnTo>
                                  <a:pt x="137777" y="96806"/>
                                </a:lnTo>
                                <a:lnTo>
                                  <a:pt x="130170" y="89515"/>
                                </a:lnTo>
                                <a:close/>
                              </a:path>
                              <a:path w="530860" h="1358900">
                                <a:moveTo>
                                  <a:pt x="72196" y="90766"/>
                                </a:moveTo>
                                <a:lnTo>
                                  <a:pt x="72049" y="90766"/>
                                </a:lnTo>
                                <a:lnTo>
                                  <a:pt x="64506" y="97650"/>
                                </a:lnTo>
                                <a:lnTo>
                                  <a:pt x="63346" y="98747"/>
                                </a:lnTo>
                                <a:lnTo>
                                  <a:pt x="83024" y="117729"/>
                                </a:lnTo>
                                <a:lnTo>
                                  <a:pt x="82828" y="117729"/>
                                </a:lnTo>
                                <a:lnTo>
                                  <a:pt x="91565" y="109612"/>
                                </a:lnTo>
                                <a:lnTo>
                                  <a:pt x="91708" y="109612"/>
                                </a:lnTo>
                                <a:lnTo>
                                  <a:pt x="90213" y="108168"/>
                                </a:lnTo>
                                <a:lnTo>
                                  <a:pt x="72243" y="108168"/>
                                </a:lnTo>
                                <a:lnTo>
                                  <a:pt x="81208" y="99470"/>
                                </a:lnTo>
                                <a:lnTo>
                                  <a:pt x="72196" y="90766"/>
                                </a:lnTo>
                                <a:close/>
                              </a:path>
                              <a:path w="530860" h="1358900">
                                <a:moveTo>
                                  <a:pt x="46486" y="104036"/>
                                </a:moveTo>
                                <a:lnTo>
                                  <a:pt x="38277" y="112665"/>
                                </a:lnTo>
                                <a:lnTo>
                                  <a:pt x="43030" y="117250"/>
                                </a:lnTo>
                                <a:lnTo>
                                  <a:pt x="51841" y="109208"/>
                                </a:lnTo>
                                <a:lnTo>
                                  <a:pt x="46486" y="104036"/>
                                </a:lnTo>
                                <a:close/>
                              </a:path>
                              <a:path w="530860" h="1358900">
                                <a:moveTo>
                                  <a:pt x="465536" y="98973"/>
                                </a:moveTo>
                                <a:lnTo>
                                  <a:pt x="455631" y="108767"/>
                                </a:lnTo>
                                <a:lnTo>
                                  <a:pt x="463890" y="116744"/>
                                </a:lnTo>
                                <a:lnTo>
                                  <a:pt x="473482" y="107248"/>
                                </a:lnTo>
                                <a:lnTo>
                                  <a:pt x="473667" y="107248"/>
                                </a:lnTo>
                                <a:lnTo>
                                  <a:pt x="465536" y="98973"/>
                                </a:lnTo>
                                <a:close/>
                              </a:path>
                              <a:path w="530860" h="1358900">
                                <a:moveTo>
                                  <a:pt x="503639" y="99470"/>
                                </a:moveTo>
                                <a:lnTo>
                                  <a:pt x="503352" y="99683"/>
                                </a:lnTo>
                                <a:lnTo>
                                  <a:pt x="494472" y="108463"/>
                                </a:lnTo>
                                <a:lnTo>
                                  <a:pt x="502744" y="116381"/>
                                </a:lnTo>
                                <a:lnTo>
                                  <a:pt x="511041" y="108168"/>
                                </a:lnTo>
                                <a:lnTo>
                                  <a:pt x="512127" y="108168"/>
                                </a:lnTo>
                                <a:lnTo>
                                  <a:pt x="503639" y="99470"/>
                                </a:lnTo>
                                <a:close/>
                              </a:path>
                              <a:path w="530860" h="1358900">
                                <a:moveTo>
                                  <a:pt x="4514" y="101599"/>
                                </a:moveTo>
                                <a:lnTo>
                                  <a:pt x="474" y="101599"/>
                                </a:lnTo>
                                <a:lnTo>
                                  <a:pt x="474" y="114299"/>
                                </a:lnTo>
                                <a:lnTo>
                                  <a:pt x="8625" y="105570"/>
                                </a:lnTo>
                                <a:lnTo>
                                  <a:pt x="4514" y="101599"/>
                                </a:lnTo>
                                <a:close/>
                              </a:path>
                              <a:path w="530860" h="1358900">
                                <a:moveTo>
                                  <a:pt x="19191" y="94254"/>
                                </a:moveTo>
                                <a:lnTo>
                                  <a:pt x="8625" y="105570"/>
                                </a:lnTo>
                                <a:lnTo>
                                  <a:pt x="17464" y="114107"/>
                                </a:lnTo>
                                <a:lnTo>
                                  <a:pt x="28379" y="103240"/>
                                </a:lnTo>
                                <a:lnTo>
                                  <a:pt x="28506" y="103240"/>
                                </a:lnTo>
                                <a:lnTo>
                                  <a:pt x="19191" y="94254"/>
                                </a:lnTo>
                                <a:close/>
                              </a:path>
                              <a:path w="530860" h="1358900">
                                <a:moveTo>
                                  <a:pt x="420536" y="91738"/>
                                </a:moveTo>
                                <a:lnTo>
                                  <a:pt x="409813" y="102141"/>
                                </a:lnTo>
                                <a:lnTo>
                                  <a:pt x="409982" y="102141"/>
                                </a:lnTo>
                                <a:lnTo>
                                  <a:pt x="422140" y="113950"/>
                                </a:lnTo>
                                <a:lnTo>
                                  <a:pt x="432417" y="104036"/>
                                </a:lnTo>
                                <a:lnTo>
                                  <a:pt x="432669" y="104036"/>
                                </a:lnTo>
                                <a:lnTo>
                                  <a:pt x="420536" y="91738"/>
                                </a:lnTo>
                                <a:close/>
                              </a:path>
                              <a:path w="530860" h="1358900">
                                <a:moveTo>
                                  <a:pt x="36889" y="94767"/>
                                </a:moveTo>
                                <a:lnTo>
                                  <a:pt x="28379" y="103240"/>
                                </a:lnTo>
                                <a:lnTo>
                                  <a:pt x="28506" y="103240"/>
                                </a:lnTo>
                                <a:lnTo>
                                  <a:pt x="38277" y="112665"/>
                                </a:lnTo>
                                <a:lnTo>
                                  <a:pt x="46486" y="104036"/>
                                </a:lnTo>
                                <a:lnTo>
                                  <a:pt x="36889" y="94767"/>
                                </a:lnTo>
                                <a:close/>
                              </a:path>
                              <a:path w="530860" h="1358900">
                                <a:moveTo>
                                  <a:pt x="449084" y="104036"/>
                                </a:moveTo>
                                <a:lnTo>
                                  <a:pt x="432669" y="104036"/>
                                </a:lnTo>
                                <a:lnTo>
                                  <a:pt x="440678" y="112154"/>
                                </a:lnTo>
                                <a:lnTo>
                                  <a:pt x="449084" y="104036"/>
                                </a:lnTo>
                                <a:close/>
                              </a:path>
                              <a:path w="530860" h="1358900">
                                <a:moveTo>
                                  <a:pt x="406721" y="98973"/>
                                </a:moveTo>
                                <a:lnTo>
                                  <a:pt x="389684" y="98973"/>
                                </a:lnTo>
                                <a:lnTo>
                                  <a:pt x="401141" y="110553"/>
                                </a:lnTo>
                                <a:lnTo>
                                  <a:pt x="409813" y="102141"/>
                                </a:lnTo>
                                <a:lnTo>
                                  <a:pt x="409982" y="102141"/>
                                </a:lnTo>
                                <a:lnTo>
                                  <a:pt x="406721" y="98973"/>
                                </a:lnTo>
                                <a:close/>
                              </a:path>
                              <a:path w="530860" h="1358900">
                                <a:moveTo>
                                  <a:pt x="370669" y="79755"/>
                                </a:moveTo>
                                <a:lnTo>
                                  <a:pt x="351393" y="98747"/>
                                </a:lnTo>
                                <a:lnTo>
                                  <a:pt x="362879" y="110331"/>
                                </a:lnTo>
                                <a:lnTo>
                                  <a:pt x="371341" y="102141"/>
                                </a:lnTo>
                                <a:lnTo>
                                  <a:pt x="359693" y="90766"/>
                                </a:lnTo>
                                <a:lnTo>
                                  <a:pt x="381564" y="90766"/>
                                </a:lnTo>
                                <a:lnTo>
                                  <a:pt x="370669" y="79755"/>
                                </a:lnTo>
                                <a:close/>
                              </a:path>
                              <a:path w="530860" h="1358900">
                                <a:moveTo>
                                  <a:pt x="329360" y="98747"/>
                                </a:moveTo>
                                <a:lnTo>
                                  <a:pt x="313278" y="98747"/>
                                </a:lnTo>
                                <a:lnTo>
                                  <a:pt x="324568" y="110117"/>
                                </a:lnTo>
                                <a:lnTo>
                                  <a:pt x="332831" y="102141"/>
                                </a:lnTo>
                                <a:lnTo>
                                  <a:pt x="329360" y="98747"/>
                                </a:lnTo>
                                <a:close/>
                              </a:path>
                              <a:path w="530860" h="1358900">
                                <a:moveTo>
                                  <a:pt x="110761" y="70915"/>
                                </a:moveTo>
                                <a:lnTo>
                                  <a:pt x="109870" y="71661"/>
                                </a:lnTo>
                                <a:lnTo>
                                  <a:pt x="81208" y="99470"/>
                                </a:lnTo>
                                <a:lnTo>
                                  <a:pt x="91708" y="109612"/>
                                </a:lnTo>
                                <a:lnTo>
                                  <a:pt x="91565" y="109612"/>
                                </a:lnTo>
                                <a:lnTo>
                                  <a:pt x="102249" y="99683"/>
                                </a:lnTo>
                                <a:lnTo>
                                  <a:pt x="91669" y="89515"/>
                                </a:lnTo>
                                <a:lnTo>
                                  <a:pt x="113192" y="89515"/>
                                </a:lnTo>
                                <a:lnTo>
                                  <a:pt x="114342" y="88446"/>
                                </a:lnTo>
                                <a:lnTo>
                                  <a:pt x="103682" y="78024"/>
                                </a:lnTo>
                                <a:lnTo>
                                  <a:pt x="118179" y="78024"/>
                                </a:lnTo>
                                <a:lnTo>
                                  <a:pt x="110761" y="70915"/>
                                </a:lnTo>
                                <a:close/>
                              </a:path>
                              <a:path w="530860" h="1358900">
                                <a:moveTo>
                                  <a:pt x="305713" y="91129"/>
                                </a:moveTo>
                                <a:lnTo>
                                  <a:pt x="294833" y="101599"/>
                                </a:lnTo>
                                <a:lnTo>
                                  <a:pt x="294365" y="102141"/>
                                </a:lnTo>
                                <a:lnTo>
                                  <a:pt x="301990" y="109612"/>
                                </a:lnTo>
                                <a:lnTo>
                                  <a:pt x="313027" y="98747"/>
                                </a:lnTo>
                                <a:lnTo>
                                  <a:pt x="313278" y="98747"/>
                                </a:lnTo>
                                <a:lnTo>
                                  <a:pt x="305713" y="91129"/>
                                </a:lnTo>
                                <a:close/>
                              </a:path>
                              <a:path w="530860" h="1358900">
                                <a:moveTo>
                                  <a:pt x="344034" y="91325"/>
                                </a:moveTo>
                                <a:lnTo>
                                  <a:pt x="332831" y="102141"/>
                                </a:lnTo>
                                <a:lnTo>
                                  <a:pt x="340471" y="109612"/>
                                </a:lnTo>
                                <a:lnTo>
                                  <a:pt x="340776" y="109208"/>
                                </a:lnTo>
                                <a:lnTo>
                                  <a:pt x="351393" y="98747"/>
                                </a:lnTo>
                                <a:lnTo>
                                  <a:pt x="344034" y="91325"/>
                                </a:lnTo>
                                <a:close/>
                              </a:path>
                              <a:path w="530860" h="1358900">
                                <a:moveTo>
                                  <a:pt x="57178" y="92797"/>
                                </a:moveTo>
                                <a:lnTo>
                                  <a:pt x="46486" y="104036"/>
                                </a:lnTo>
                                <a:lnTo>
                                  <a:pt x="51841" y="109208"/>
                                </a:lnTo>
                                <a:lnTo>
                                  <a:pt x="63304" y="98747"/>
                                </a:lnTo>
                                <a:lnTo>
                                  <a:pt x="62209" y="97650"/>
                                </a:lnTo>
                                <a:lnTo>
                                  <a:pt x="57178" y="92797"/>
                                </a:lnTo>
                                <a:close/>
                              </a:path>
                              <a:path w="530860" h="1358900">
                                <a:moveTo>
                                  <a:pt x="460078" y="93417"/>
                                </a:moveTo>
                                <a:lnTo>
                                  <a:pt x="449908" y="103240"/>
                                </a:lnTo>
                                <a:lnTo>
                                  <a:pt x="455631" y="108767"/>
                                </a:lnTo>
                                <a:lnTo>
                                  <a:pt x="465536" y="98973"/>
                                </a:lnTo>
                                <a:lnTo>
                                  <a:pt x="460078" y="93417"/>
                                </a:lnTo>
                                <a:close/>
                              </a:path>
                              <a:path w="530860" h="1358900">
                                <a:moveTo>
                                  <a:pt x="492682" y="88242"/>
                                </a:moveTo>
                                <a:lnTo>
                                  <a:pt x="483178" y="97650"/>
                                </a:lnTo>
                                <a:lnTo>
                                  <a:pt x="494472" y="108463"/>
                                </a:lnTo>
                                <a:lnTo>
                                  <a:pt x="503567" y="99470"/>
                                </a:lnTo>
                                <a:lnTo>
                                  <a:pt x="503154" y="98973"/>
                                </a:lnTo>
                                <a:lnTo>
                                  <a:pt x="492682" y="88242"/>
                                </a:lnTo>
                                <a:close/>
                              </a:path>
                              <a:path w="530860" h="1358900">
                                <a:moveTo>
                                  <a:pt x="114342" y="88446"/>
                                </a:moveTo>
                                <a:lnTo>
                                  <a:pt x="102249" y="99683"/>
                                </a:lnTo>
                                <a:lnTo>
                                  <a:pt x="111077" y="108168"/>
                                </a:lnTo>
                                <a:lnTo>
                                  <a:pt x="111957" y="107248"/>
                                </a:lnTo>
                                <a:lnTo>
                                  <a:pt x="122672" y="96806"/>
                                </a:lnTo>
                                <a:lnTo>
                                  <a:pt x="122893" y="96806"/>
                                </a:lnTo>
                                <a:lnTo>
                                  <a:pt x="114342" y="88446"/>
                                </a:lnTo>
                                <a:close/>
                              </a:path>
                              <a:path w="530860" h="1358900">
                                <a:moveTo>
                                  <a:pt x="153212" y="88899"/>
                                </a:moveTo>
                                <a:lnTo>
                                  <a:pt x="152434" y="89515"/>
                                </a:lnTo>
                                <a:lnTo>
                                  <a:pt x="141196" y="100082"/>
                                </a:lnTo>
                                <a:lnTo>
                                  <a:pt x="149634" y="108168"/>
                                </a:lnTo>
                                <a:lnTo>
                                  <a:pt x="161255" y="96806"/>
                                </a:lnTo>
                                <a:lnTo>
                                  <a:pt x="159663" y="95197"/>
                                </a:lnTo>
                                <a:lnTo>
                                  <a:pt x="153212" y="88899"/>
                                </a:lnTo>
                                <a:close/>
                              </a:path>
                              <a:path w="530860" h="1358900">
                                <a:moveTo>
                                  <a:pt x="168712" y="89515"/>
                                </a:moveTo>
                                <a:lnTo>
                                  <a:pt x="162900" y="95197"/>
                                </a:lnTo>
                                <a:lnTo>
                                  <a:pt x="161311" y="96806"/>
                                </a:lnTo>
                                <a:lnTo>
                                  <a:pt x="172951" y="108168"/>
                                </a:lnTo>
                                <a:lnTo>
                                  <a:pt x="171712" y="108168"/>
                                </a:lnTo>
                                <a:lnTo>
                                  <a:pt x="179906" y="100398"/>
                                </a:lnTo>
                                <a:lnTo>
                                  <a:pt x="180107" y="100398"/>
                                </a:lnTo>
                                <a:lnTo>
                                  <a:pt x="168712" y="89515"/>
                                </a:lnTo>
                                <a:close/>
                              </a:path>
                              <a:path w="530860" h="1358900">
                                <a:moveTo>
                                  <a:pt x="192275" y="89515"/>
                                </a:moveTo>
                                <a:lnTo>
                                  <a:pt x="191384" y="89515"/>
                                </a:lnTo>
                                <a:lnTo>
                                  <a:pt x="179906" y="100398"/>
                                </a:lnTo>
                                <a:lnTo>
                                  <a:pt x="180107" y="100398"/>
                                </a:lnTo>
                                <a:lnTo>
                                  <a:pt x="188242" y="108168"/>
                                </a:lnTo>
                                <a:lnTo>
                                  <a:pt x="189100" y="107248"/>
                                </a:lnTo>
                                <a:lnTo>
                                  <a:pt x="199756" y="96806"/>
                                </a:lnTo>
                                <a:lnTo>
                                  <a:pt x="192275" y="89515"/>
                                </a:lnTo>
                                <a:close/>
                              </a:path>
                              <a:path w="530860" h="1358900">
                                <a:moveTo>
                                  <a:pt x="207308" y="89515"/>
                                </a:moveTo>
                                <a:lnTo>
                                  <a:pt x="206986" y="89721"/>
                                </a:lnTo>
                                <a:lnTo>
                                  <a:pt x="199756" y="96806"/>
                                </a:lnTo>
                                <a:lnTo>
                                  <a:pt x="211416" y="108168"/>
                                </a:lnTo>
                                <a:lnTo>
                                  <a:pt x="210607" y="108168"/>
                                </a:lnTo>
                                <a:lnTo>
                                  <a:pt x="218750" y="100398"/>
                                </a:lnTo>
                                <a:lnTo>
                                  <a:pt x="207308" y="89515"/>
                                </a:lnTo>
                                <a:close/>
                              </a:path>
                              <a:path w="530860" h="1358900">
                                <a:moveTo>
                                  <a:pt x="257398" y="78024"/>
                                </a:moveTo>
                                <a:lnTo>
                                  <a:pt x="256876" y="78475"/>
                                </a:lnTo>
                                <a:lnTo>
                                  <a:pt x="239843" y="95197"/>
                                </a:lnTo>
                                <a:lnTo>
                                  <a:pt x="238237" y="96806"/>
                                </a:lnTo>
                                <a:lnTo>
                                  <a:pt x="249921" y="108168"/>
                                </a:lnTo>
                                <a:lnTo>
                                  <a:pt x="249357" y="108168"/>
                                </a:lnTo>
                                <a:lnTo>
                                  <a:pt x="257461" y="100398"/>
                                </a:lnTo>
                                <a:lnTo>
                                  <a:pt x="245978" y="89515"/>
                                </a:lnTo>
                                <a:lnTo>
                                  <a:pt x="269247" y="89515"/>
                                </a:lnTo>
                                <a:lnTo>
                                  <a:pt x="257398" y="78024"/>
                                </a:lnTo>
                                <a:close/>
                              </a:path>
                              <a:path w="530860" h="1358900">
                                <a:moveTo>
                                  <a:pt x="288921" y="96806"/>
                                </a:moveTo>
                                <a:lnTo>
                                  <a:pt x="276764" y="96806"/>
                                </a:lnTo>
                                <a:lnTo>
                                  <a:pt x="288479" y="108168"/>
                                </a:lnTo>
                                <a:lnTo>
                                  <a:pt x="288008" y="108168"/>
                                </a:lnTo>
                                <a:lnTo>
                                  <a:pt x="294271" y="102141"/>
                                </a:lnTo>
                                <a:lnTo>
                                  <a:pt x="293813" y="101599"/>
                                </a:lnTo>
                                <a:lnTo>
                                  <a:pt x="288921" y="96806"/>
                                </a:lnTo>
                                <a:close/>
                              </a:path>
                              <a:path w="530860" h="1358900">
                                <a:moveTo>
                                  <a:pt x="522578" y="80674"/>
                                </a:moveTo>
                                <a:lnTo>
                                  <a:pt x="504070" y="98973"/>
                                </a:lnTo>
                                <a:lnTo>
                                  <a:pt x="503639" y="99470"/>
                                </a:lnTo>
                                <a:lnTo>
                                  <a:pt x="512127" y="108168"/>
                                </a:lnTo>
                                <a:lnTo>
                                  <a:pt x="511041" y="108168"/>
                                </a:lnTo>
                                <a:lnTo>
                                  <a:pt x="522272" y="97050"/>
                                </a:lnTo>
                                <a:lnTo>
                                  <a:pt x="514272" y="89515"/>
                                </a:lnTo>
                                <a:lnTo>
                                  <a:pt x="529883" y="89515"/>
                                </a:lnTo>
                                <a:lnTo>
                                  <a:pt x="530505" y="88899"/>
                                </a:lnTo>
                                <a:lnTo>
                                  <a:pt x="522578" y="80674"/>
                                </a:lnTo>
                                <a:close/>
                              </a:path>
                              <a:path w="530860" h="1358900">
                                <a:moveTo>
                                  <a:pt x="137777" y="96806"/>
                                </a:moveTo>
                                <a:lnTo>
                                  <a:pt x="122893" y="96806"/>
                                </a:lnTo>
                                <a:lnTo>
                                  <a:pt x="133575" y="107248"/>
                                </a:lnTo>
                                <a:lnTo>
                                  <a:pt x="141196" y="100082"/>
                                </a:lnTo>
                                <a:lnTo>
                                  <a:pt x="137777" y="96806"/>
                                </a:lnTo>
                                <a:close/>
                              </a:path>
                              <a:path w="530860" h="1358900">
                                <a:moveTo>
                                  <a:pt x="474894" y="89721"/>
                                </a:moveTo>
                                <a:lnTo>
                                  <a:pt x="465536" y="98973"/>
                                </a:lnTo>
                                <a:lnTo>
                                  <a:pt x="473667" y="107248"/>
                                </a:lnTo>
                                <a:lnTo>
                                  <a:pt x="473482" y="107248"/>
                                </a:lnTo>
                                <a:lnTo>
                                  <a:pt x="483178" y="97650"/>
                                </a:lnTo>
                                <a:lnTo>
                                  <a:pt x="474894" y="89721"/>
                                </a:lnTo>
                                <a:close/>
                              </a:path>
                              <a:path w="530860" h="1358900">
                                <a:moveTo>
                                  <a:pt x="27330" y="85536"/>
                                </a:moveTo>
                                <a:lnTo>
                                  <a:pt x="19191" y="94254"/>
                                </a:lnTo>
                                <a:lnTo>
                                  <a:pt x="28506" y="103240"/>
                                </a:lnTo>
                                <a:lnTo>
                                  <a:pt x="28379" y="103240"/>
                                </a:lnTo>
                                <a:lnTo>
                                  <a:pt x="36889" y="94767"/>
                                </a:lnTo>
                                <a:lnTo>
                                  <a:pt x="27330" y="85536"/>
                                </a:lnTo>
                                <a:close/>
                              </a:path>
                              <a:path w="530860" h="1358900">
                                <a:moveTo>
                                  <a:pt x="451975" y="85170"/>
                                </a:moveTo>
                                <a:lnTo>
                                  <a:pt x="441580" y="95197"/>
                                </a:lnTo>
                                <a:lnTo>
                                  <a:pt x="449908" y="103240"/>
                                </a:lnTo>
                                <a:lnTo>
                                  <a:pt x="460078" y="93417"/>
                                </a:lnTo>
                                <a:lnTo>
                                  <a:pt x="451975" y="85170"/>
                                </a:lnTo>
                                <a:close/>
                              </a:path>
                              <a:path w="530860" h="1358900">
                                <a:moveTo>
                                  <a:pt x="301938" y="71933"/>
                                </a:moveTo>
                                <a:lnTo>
                                  <a:pt x="301662" y="72180"/>
                                </a:lnTo>
                                <a:lnTo>
                                  <a:pt x="282758" y="90766"/>
                                </a:lnTo>
                                <a:lnTo>
                                  <a:pt x="294365" y="102141"/>
                                </a:lnTo>
                                <a:lnTo>
                                  <a:pt x="294833" y="101599"/>
                                </a:lnTo>
                                <a:lnTo>
                                  <a:pt x="305713" y="91129"/>
                                </a:lnTo>
                                <a:lnTo>
                                  <a:pt x="294418" y="79755"/>
                                </a:lnTo>
                                <a:lnTo>
                                  <a:pt x="309937" y="79755"/>
                                </a:lnTo>
                                <a:lnTo>
                                  <a:pt x="301938" y="71933"/>
                                </a:lnTo>
                                <a:close/>
                              </a:path>
                              <a:path w="530860" h="1358900">
                                <a:moveTo>
                                  <a:pt x="340378" y="71933"/>
                                </a:moveTo>
                                <a:lnTo>
                                  <a:pt x="340018" y="72180"/>
                                </a:lnTo>
                                <a:lnTo>
                                  <a:pt x="322197" y="89721"/>
                                </a:lnTo>
                                <a:lnTo>
                                  <a:pt x="321198" y="90766"/>
                                </a:lnTo>
                                <a:lnTo>
                                  <a:pt x="332831" y="102141"/>
                                </a:lnTo>
                                <a:lnTo>
                                  <a:pt x="344034" y="91325"/>
                                </a:lnTo>
                                <a:lnTo>
                                  <a:pt x="332563" y="79755"/>
                                </a:lnTo>
                                <a:lnTo>
                                  <a:pt x="348400" y="79755"/>
                                </a:lnTo>
                                <a:lnTo>
                                  <a:pt x="340378" y="71933"/>
                                </a:lnTo>
                                <a:close/>
                              </a:path>
                              <a:path w="530860" h="1358900">
                                <a:moveTo>
                                  <a:pt x="363512" y="72521"/>
                                </a:moveTo>
                                <a:lnTo>
                                  <a:pt x="352190" y="83451"/>
                                </a:lnTo>
                                <a:lnTo>
                                  <a:pt x="371358" y="102141"/>
                                </a:lnTo>
                                <a:lnTo>
                                  <a:pt x="382311" y="91522"/>
                                </a:lnTo>
                                <a:lnTo>
                                  <a:pt x="381564" y="90766"/>
                                </a:lnTo>
                                <a:lnTo>
                                  <a:pt x="359494" y="90766"/>
                                </a:lnTo>
                                <a:lnTo>
                                  <a:pt x="370669" y="79755"/>
                                </a:lnTo>
                                <a:lnTo>
                                  <a:pt x="363512" y="72521"/>
                                </a:lnTo>
                                <a:close/>
                              </a:path>
                              <a:path w="530860" h="1358900">
                                <a:moveTo>
                                  <a:pt x="401755" y="72702"/>
                                </a:moveTo>
                                <a:lnTo>
                                  <a:pt x="392151" y="81998"/>
                                </a:lnTo>
                                <a:lnTo>
                                  <a:pt x="390740" y="83451"/>
                                </a:lnTo>
                                <a:lnTo>
                                  <a:pt x="409982" y="102141"/>
                                </a:lnTo>
                                <a:lnTo>
                                  <a:pt x="409813" y="102141"/>
                                </a:lnTo>
                                <a:lnTo>
                                  <a:pt x="420536" y="91738"/>
                                </a:lnTo>
                                <a:lnTo>
                                  <a:pt x="419578" y="90766"/>
                                </a:lnTo>
                                <a:lnTo>
                                  <a:pt x="397838" y="90766"/>
                                </a:lnTo>
                                <a:lnTo>
                                  <a:pt x="408857" y="79901"/>
                                </a:lnTo>
                                <a:lnTo>
                                  <a:pt x="401755" y="72702"/>
                                </a:lnTo>
                                <a:close/>
                              </a:path>
                              <a:path w="530860" h="1358900">
                                <a:moveTo>
                                  <a:pt x="530505" y="88899"/>
                                </a:moveTo>
                                <a:lnTo>
                                  <a:pt x="522272" y="97050"/>
                                </a:lnTo>
                                <a:lnTo>
                                  <a:pt x="527103" y="101599"/>
                                </a:lnTo>
                                <a:lnTo>
                                  <a:pt x="530505" y="101599"/>
                                </a:lnTo>
                                <a:lnTo>
                                  <a:pt x="530505" y="88899"/>
                                </a:lnTo>
                                <a:close/>
                              </a:path>
                              <a:path w="530860" h="1358900">
                                <a:moveTo>
                                  <a:pt x="180482" y="78024"/>
                                </a:moveTo>
                                <a:lnTo>
                                  <a:pt x="168712" y="89515"/>
                                </a:lnTo>
                                <a:lnTo>
                                  <a:pt x="180107" y="100398"/>
                                </a:lnTo>
                                <a:lnTo>
                                  <a:pt x="179906" y="100398"/>
                                </a:lnTo>
                                <a:lnTo>
                                  <a:pt x="191384" y="89515"/>
                                </a:lnTo>
                                <a:lnTo>
                                  <a:pt x="192275" y="89515"/>
                                </a:lnTo>
                                <a:lnTo>
                                  <a:pt x="180482" y="78024"/>
                                </a:lnTo>
                                <a:close/>
                              </a:path>
                              <a:path w="530860" h="1358900">
                                <a:moveTo>
                                  <a:pt x="218921" y="78024"/>
                                </a:moveTo>
                                <a:lnTo>
                                  <a:pt x="207824" y="88899"/>
                                </a:lnTo>
                                <a:lnTo>
                                  <a:pt x="207308" y="89515"/>
                                </a:lnTo>
                                <a:lnTo>
                                  <a:pt x="218750" y="100398"/>
                                </a:lnTo>
                                <a:lnTo>
                                  <a:pt x="230157" y="89515"/>
                                </a:lnTo>
                                <a:lnTo>
                                  <a:pt x="230739" y="89515"/>
                                </a:lnTo>
                                <a:lnTo>
                                  <a:pt x="218921" y="78024"/>
                                </a:lnTo>
                                <a:close/>
                              </a:path>
                              <a:path w="530860" h="1358900">
                                <a:moveTo>
                                  <a:pt x="249862" y="70715"/>
                                </a:moveTo>
                                <a:lnTo>
                                  <a:pt x="238036" y="81998"/>
                                </a:lnTo>
                                <a:lnTo>
                                  <a:pt x="257476" y="100398"/>
                                </a:lnTo>
                                <a:lnTo>
                                  <a:pt x="268813" y="89515"/>
                                </a:lnTo>
                                <a:lnTo>
                                  <a:pt x="245630" y="89515"/>
                                </a:lnTo>
                                <a:lnTo>
                                  <a:pt x="257335" y="78024"/>
                                </a:lnTo>
                                <a:lnTo>
                                  <a:pt x="255767" y="76442"/>
                                </a:lnTo>
                                <a:lnTo>
                                  <a:pt x="249862" y="70715"/>
                                </a:lnTo>
                                <a:close/>
                              </a:path>
                              <a:path w="530860" h="1358900">
                                <a:moveTo>
                                  <a:pt x="149237" y="70915"/>
                                </a:moveTo>
                                <a:lnTo>
                                  <a:pt x="130170" y="89515"/>
                                </a:lnTo>
                                <a:lnTo>
                                  <a:pt x="141196" y="100082"/>
                                </a:lnTo>
                                <a:lnTo>
                                  <a:pt x="153089" y="88899"/>
                                </a:lnTo>
                                <a:lnTo>
                                  <a:pt x="152748" y="88446"/>
                                </a:lnTo>
                                <a:lnTo>
                                  <a:pt x="142071" y="78024"/>
                                </a:lnTo>
                                <a:lnTo>
                                  <a:pt x="156680" y="78024"/>
                                </a:lnTo>
                                <a:lnTo>
                                  <a:pt x="149237" y="70915"/>
                                </a:lnTo>
                                <a:close/>
                              </a:path>
                              <a:path w="530860" h="1358900">
                                <a:moveTo>
                                  <a:pt x="95150" y="69684"/>
                                </a:moveTo>
                                <a:lnTo>
                                  <a:pt x="82781" y="80972"/>
                                </a:lnTo>
                                <a:lnTo>
                                  <a:pt x="102249" y="99683"/>
                                </a:lnTo>
                                <a:lnTo>
                                  <a:pt x="113192" y="89515"/>
                                </a:lnTo>
                                <a:lnTo>
                                  <a:pt x="91468" y="89515"/>
                                </a:lnTo>
                                <a:lnTo>
                                  <a:pt x="103312" y="78024"/>
                                </a:lnTo>
                                <a:lnTo>
                                  <a:pt x="103682" y="78024"/>
                                </a:lnTo>
                                <a:lnTo>
                                  <a:pt x="95150" y="69684"/>
                                </a:lnTo>
                                <a:close/>
                              </a:path>
                              <a:path w="530860" h="1358900">
                                <a:moveTo>
                                  <a:pt x="65376" y="84180"/>
                                </a:moveTo>
                                <a:lnTo>
                                  <a:pt x="57178" y="92797"/>
                                </a:lnTo>
                                <a:lnTo>
                                  <a:pt x="63346" y="98747"/>
                                </a:lnTo>
                                <a:lnTo>
                                  <a:pt x="64506" y="97650"/>
                                </a:lnTo>
                                <a:lnTo>
                                  <a:pt x="72049" y="90766"/>
                                </a:lnTo>
                                <a:lnTo>
                                  <a:pt x="72196" y="90766"/>
                                </a:lnTo>
                                <a:lnTo>
                                  <a:pt x="65376" y="84180"/>
                                </a:lnTo>
                                <a:close/>
                              </a:path>
                              <a:path w="530860" h="1358900">
                                <a:moveTo>
                                  <a:pt x="484681" y="80044"/>
                                </a:moveTo>
                                <a:lnTo>
                                  <a:pt x="474894" y="89721"/>
                                </a:lnTo>
                                <a:lnTo>
                                  <a:pt x="483178" y="97650"/>
                                </a:lnTo>
                                <a:lnTo>
                                  <a:pt x="492682" y="88242"/>
                                </a:lnTo>
                                <a:lnTo>
                                  <a:pt x="484681" y="80044"/>
                                </a:lnTo>
                                <a:close/>
                              </a:path>
                              <a:path w="530860" h="1358900">
                                <a:moveTo>
                                  <a:pt x="511715" y="69401"/>
                                </a:moveTo>
                                <a:lnTo>
                                  <a:pt x="502548" y="78475"/>
                                </a:lnTo>
                                <a:lnTo>
                                  <a:pt x="522272" y="97050"/>
                                </a:lnTo>
                                <a:lnTo>
                                  <a:pt x="529883" y="89515"/>
                                </a:lnTo>
                                <a:lnTo>
                                  <a:pt x="513636" y="89515"/>
                                </a:lnTo>
                                <a:lnTo>
                                  <a:pt x="522578" y="80674"/>
                                </a:lnTo>
                                <a:lnTo>
                                  <a:pt x="511715" y="69401"/>
                                </a:lnTo>
                                <a:close/>
                              </a:path>
                              <a:path w="530860" h="1358900">
                                <a:moveTo>
                                  <a:pt x="439938" y="72918"/>
                                </a:moveTo>
                                <a:lnTo>
                                  <a:pt x="429079" y="83451"/>
                                </a:lnTo>
                                <a:lnTo>
                                  <a:pt x="429419" y="83451"/>
                                </a:lnTo>
                                <a:lnTo>
                                  <a:pt x="441580" y="95197"/>
                                </a:lnTo>
                                <a:lnTo>
                                  <a:pt x="451975" y="85170"/>
                                </a:lnTo>
                                <a:lnTo>
                                  <a:pt x="439938" y="72918"/>
                                </a:lnTo>
                                <a:close/>
                              </a:path>
                              <a:path w="530860" h="1358900">
                                <a:moveTo>
                                  <a:pt x="37907" y="74208"/>
                                </a:moveTo>
                                <a:lnTo>
                                  <a:pt x="27330" y="85536"/>
                                </a:lnTo>
                                <a:lnTo>
                                  <a:pt x="36889" y="94767"/>
                                </a:lnTo>
                                <a:lnTo>
                                  <a:pt x="47878" y="83827"/>
                                </a:lnTo>
                                <a:lnTo>
                                  <a:pt x="37907" y="74208"/>
                                </a:lnTo>
                                <a:close/>
                              </a:path>
                              <a:path w="530860" h="1358900">
                                <a:moveTo>
                                  <a:pt x="17464" y="76007"/>
                                </a:moveTo>
                                <a:lnTo>
                                  <a:pt x="9255" y="84180"/>
                                </a:lnTo>
                                <a:lnTo>
                                  <a:pt x="9015" y="84438"/>
                                </a:lnTo>
                                <a:lnTo>
                                  <a:pt x="19191" y="94254"/>
                                </a:lnTo>
                                <a:lnTo>
                                  <a:pt x="27330" y="85536"/>
                                </a:lnTo>
                                <a:lnTo>
                                  <a:pt x="17464" y="76007"/>
                                </a:lnTo>
                                <a:close/>
                              </a:path>
                              <a:path w="530860" h="1358900">
                                <a:moveTo>
                                  <a:pt x="461023" y="76442"/>
                                </a:moveTo>
                                <a:lnTo>
                                  <a:pt x="451975" y="85170"/>
                                </a:lnTo>
                                <a:lnTo>
                                  <a:pt x="460078" y="93417"/>
                                </a:lnTo>
                                <a:lnTo>
                                  <a:pt x="469376" y="84438"/>
                                </a:lnTo>
                                <a:lnTo>
                                  <a:pt x="461023" y="76442"/>
                                </a:lnTo>
                                <a:close/>
                              </a:path>
                              <a:path w="530860" h="1358900">
                                <a:moveTo>
                                  <a:pt x="56314" y="75428"/>
                                </a:moveTo>
                                <a:lnTo>
                                  <a:pt x="47878" y="83827"/>
                                </a:lnTo>
                                <a:lnTo>
                                  <a:pt x="57178" y="92797"/>
                                </a:lnTo>
                                <a:lnTo>
                                  <a:pt x="65376" y="84180"/>
                                </a:lnTo>
                                <a:lnTo>
                                  <a:pt x="56314" y="75428"/>
                                </a:lnTo>
                                <a:close/>
                              </a:path>
                              <a:path w="530860" h="1358900">
                                <a:moveTo>
                                  <a:pt x="417213" y="71661"/>
                                </a:moveTo>
                                <a:lnTo>
                                  <a:pt x="408857" y="79901"/>
                                </a:lnTo>
                                <a:lnTo>
                                  <a:pt x="420536" y="91738"/>
                                </a:lnTo>
                                <a:lnTo>
                                  <a:pt x="429079" y="83451"/>
                                </a:lnTo>
                                <a:lnTo>
                                  <a:pt x="429419" y="83451"/>
                                </a:lnTo>
                                <a:lnTo>
                                  <a:pt x="417213" y="71661"/>
                                </a:lnTo>
                                <a:close/>
                              </a:path>
                              <a:path w="530860" h="1358900">
                                <a:moveTo>
                                  <a:pt x="389961" y="60748"/>
                                </a:moveTo>
                                <a:lnTo>
                                  <a:pt x="370669" y="79755"/>
                                </a:lnTo>
                                <a:lnTo>
                                  <a:pt x="382311" y="91522"/>
                                </a:lnTo>
                                <a:lnTo>
                                  <a:pt x="390650" y="83451"/>
                                </a:lnTo>
                                <a:lnTo>
                                  <a:pt x="389244" y="81998"/>
                                </a:lnTo>
                                <a:lnTo>
                                  <a:pt x="378882" y="71933"/>
                                </a:lnTo>
                                <a:lnTo>
                                  <a:pt x="400997" y="71933"/>
                                </a:lnTo>
                                <a:lnTo>
                                  <a:pt x="389961" y="60748"/>
                                </a:lnTo>
                                <a:close/>
                              </a:path>
                              <a:path w="530860" h="1358900">
                                <a:moveTo>
                                  <a:pt x="348400" y="79755"/>
                                </a:moveTo>
                                <a:lnTo>
                                  <a:pt x="332563" y="79755"/>
                                </a:lnTo>
                                <a:lnTo>
                                  <a:pt x="344034" y="91325"/>
                                </a:lnTo>
                                <a:lnTo>
                                  <a:pt x="352190" y="83451"/>
                                </a:lnTo>
                                <a:lnTo>
                                  <a:pt x="348400" y="79755"/>
                                </a:lnTo>
                                <a:close/>
                              </a:path>
                              <a:path w="530860" h="1358900">
                                <a:moveTo>
                                  <a:pt x="309937" y="79755"/>
                                </a:moveTo>
                                <a:lnTo>
                                  <a:pt x="294418" y="79755"/>
                                </a:lnTo>
                                <a:lnTo>
                                  <a:pt x="305713" y="91129"/>
                                </a:lnTo>
                                <a:lnTo>
                                  <a:pt x="313691" y="83451"/>
                                </a:lnTo>
                                <a:lnTo>
                                  <a:pt x="309937" y="79755"/>
                                </a:lnTo>
                                <a:close/>
                              </a:path>
                              <a:path w="530860" h="1358900">
                                <a:moveTo>
                                  <a:pt x="75283" y="73766"/>
                                </a:moveTo>
                                <a:lnTo>
                                  <a:pt x="65376" y="84180"/>
                                </a:lnTo>
                                <a:lnTo>
                                  <a:pt x="72196" y="90766"/>
                                </a:lnTo>
                                <a:lnTo>
                                  <a:pt x="72049" y="90766"/>
                                </a:lnTo>
                                <a:lnTo>
                                  <a:pt x="82781" y="80972"/>
                                </a:lnTo>
                                <a:lnTo>
                                  <a:pt x="75283" y="73766"/>
                                </a:lnTo>
                                <a:close/>
                              </a:path>
                              <a:path w="530860" h="1358900">
                                <a:moveTo>
                                  <a:pt x="286896" y="72180"/>
                                </a:moveTo>
                                <a:lnTo>
                                  <a:pt x="275139" y="83451"/>
                                </a:lnTo>
                                <a:lnTo>
                                  <a:pt x="275292" y="83451"/>
                                </a:lnTo>
                                <a:lnTo>
                                  <a:pt x="282758" y="90766"/>
                                </a:lnTo>
                                <a:lnTo>
                                  <a:pt x="293957" y="79755"/>
                                </a:lnTo>
                                <a:lnTo>
                                  <a:pt x="294418" y="79755"/>
                                </a:lnTo>
                                <a:lnTo>
                                  <a:pt x="286896" y="72180"/>
                                </a:lnTo>
                                <a:close/>
                              </a:path>
                              <a:path w="530860" h="1358900">
                                <a:moveTo>
                                  <a:pt x="325223" y="72352"/>
                                </a:moveTo>
                                <a:lnTo>
                                  <a:pt x="315201" y="81998"/>
                                </a:lnTo>
                                <a:lnTo>
                                  <a:pt x="313717" y="83451"/>
                                </a:lnTo>
                                <a:lnTo>
                                  <a:pt x="321198" y="90766"/>
                                </a:lnTo>
                                <a:lnTo>
                                  <a:pt x="322197" y="89721"/>
                                </a:lnTo>
                                <a:lnTo>
                                  <a:pt x="332321" y="79755"/>
                                </a:lnTo>
                                <a:lnTo>
                                  <a:pt x="332563" y="79755"/>
                                </a:lnTo>
                                <a:lnTo>
                                  <a:pt x="325223" y="72352"/>
                                </a:lnTo>
                                <a:close/>
                              </a:path>
                              <a:path w="530860" h="1358900">
                                <a:moveTo>
                                  <a:pt x="479462" y="74696"/>
                                </a:moveTo>
                                <a:lnTo>
                                  <a:pt x="469376" y="84438"/>
                                </a:lnTo>
                                <a:lnTo>
                                  <a:pt x="474894" y="89721"/>
                                </a:lnTo>
                                <a:lnTo>
                                  <a:pt x="484681" y="80044"/>
                                </a:lnTo>
                                <a:lnTo>
                                  <a:pt x="479462" y="74696"/>
                                </a:lnTo>
                                <a:close/>
                              </a:path>
                              <a:path w="530860" h="1358900">
                                <a:moveTo>
                                  <a:pt x="134018" y="70164"/>
                                </a:moveTo>
                                <a:lnTo>
                                  <a:pt x="121812" y="81506"/>
                                </a:lnTo>
                                <a:lnTo>
                                  <a:pt x="130170" y="89515"/>
                                </a:lnTo>
                                <a:lnTo>
                                  <a:pt x="141943" y="78024"/>
                                </a:lnTo>
                                <a:lnTo>
                                  <a:pt x="142071" y="78024"/>
                                </a:lnTo>
                                <a:lnTo>
                                  <a:pt x="134018" y="70164"/>
                                </a:lnTo>
                                <a:close/>
                              </a:path>
                              <a:path w="530860" h="1358900">
                                <a:moveTo>
                                  <a:pt x="172710" y="70451"/>
                                </a:moveTo>
                                <a:lnTo>
                                  <a:pt x="160636" y="81803"/>
                                </a:lnTo>
                                <a:lnTo>
                                  <a:pt x="168712" y="89515"/>
                                </a:lnTo>
                                <a:lnTo>
                                  <a:pt x="180465" y="78024"/>
                                </a:lnTo>
                                <a:lnTo>
                                  <a:pt x="172710" y="70451"/>
                                </a:lnTo>
                                <a:close/>
                              </a:path>
                              <a:path w="530860" h="1358900">
                                <a:moveTo>
                                  <a:pt x="187754" y="70915"/>
                                </a:moveTo>
                                <a:lnTo>
                                  <a:pt x="180482" y="78024"/>
                                </a:lnTo>
                                <a:lnTo>
                                  <a:pt x="192275" y="89515"/>
                                </a:lnTo>
                                <a:lnTo>
                                  <a:pt x="191384" y="89515"/>
                                </a:lnTo>
                                <a:lnTo>
                                  <a:pt x="199312" y="81998"/>
                                </a:lnTo>
                                <a:lnTo>
                                  <a:pt x="199200" y="81803"/>
                                </a:lnTo>
                                <a:lnTo>
                                  <a:pt x="187754" y="70915"/>
                                </a:lnTo>
                                <a:close/>
                              </a:path>
                              <a:path w="530860" h="1358900">
                                <a:moveTo>
                                  <a:pt x="211404" y="70715"/>
                                </a:moveTo>
                                <a:lnTo>
                                  <a:pt x="211213" y="70715"/>
                                </a:lnTo>
                                <a:lnTo>
                                  <a:pt x="199518" y="81803"/>
                                </a:lnTo>
                                <a:lnTo>
                                  <a:pt x="199405" y="81998"/>
                                </a:lnTo>
                                <a:lnTo>
                                  <a:pt x="207308" y="89515"/>
                                </a:lnTo>
                                <a:lnTo>
                                  <a:pt x="207824" y="88899"/>
                                </a:lnTo>
                                <a:lnTo>
                                  <a:pt x="218921" y="78024"/>
                                </a:lnTo>
                                <a:lnTo>
                                  <a:pt x="211404" y="70715"/>
                                </a:lnTo>
                                <a:close/>
                              </a:path>
                              <a:path w="530860" h="1358900">
                                <a:moveTo>
                                  <a:pt x="238068" y="59276"/>
                                </a:moveTo>
                                <a:lnTo>
                                  <a:pt x="218921" y="78024"/>
                                </a:lnTo>
                                <a:lnTo>
                                  <a:pt x="230739" y="89515"/>
                                </a:lnTo>
                                <a:lnTo>
                                  <a:pt x="230157" y="89515"/>
                                </a:lnTo>
                                <a:lnTo>
                                  <a:pt x="238036" y="81998"/>
                                </a:lnTo>
                                <a:lnTo>
                                  <a:pt x="226327" y="70915"/>
                                </a:lnTo>
                                <a:lnTo>
                                  <a:pt x="249652" y="70915"/>
                                </a:lnTo>
                                <a:lnTo>
                                  <a:pt x="249862" y="70715"/>
                                </a:lnTo>
                                <a:lnTo>
                                  <a:pt x="238068" y="59276"/>
                                </a:lnTo>
                                <a:close/>
                              </a:path>
                              <a:path w="530860" h="1358900">
                                <a:moveTo>
                                  <a:pt x="263538" y="71933"/>
                                </a:moveTo>
                                <a:lnTo>
                                  <a:pt x="258946" y="76442"/>
                                </a:lnTo>
                                <a:lnTo>
                                  <a:pt x="257398" y="78024"/>
                                </a:lnTo>
                                <a:lnTo>
                                  <a:pt x="269247" y="89515"/>
                                </a:lnTo>
                                <a:lnTo>
                                  <a:pt x="268813" y="89515"/>
                                </a:lnTo>
                                <a:lnTo>
                                  <a:pt x="275139" y="83451"/>
                                </a:lnTo>
                                <a:lnTo>
                                  <a:pt x="275292" y="83451"/>
                                </a:lnTo>
                                <a:lnTo>
                                  <a:pt x="263538" y="71933"/>
                                </a:lnTo>
                                <a:close/>
                              </a:path>
                              <a:path w="530860" h="1358900">
                                <a:moveTo>
                                  <a:pt x="474" y="76199"/>
                                </a:moveTo>
                                <a:lnTo>
                                  <a:pt x="4514" y="88899"/>
                                </a:lnTo>
                                <a:lnTo>
                                  <a:pt x="8995" y="84438"/>
                                </a:lnTo>
                                <a:lnTo>
                                  <a:pt x="8747" y="84180"/>
                                </a:lnTo>
                                <a:lnTo>
                                  <a:pt x="474" y="76199"/>
                                </a:lnTo>
                                <a:close/>
                              </a:path>
                              <a:path w="530860" h="1358900">
                                <a:moveTo>
                                  <a:pt x="156680" y="78024"/>
                                </a:moveTo>
                                <a:lnTo>
                                  <a:pt x="142071" y="78024"/>
                                </a:lnTo>
                                <a:lnTo>
                                  <a:pt x="153212" y="88899"/>
                                </a:lnTo>
                                <a:lnTo>
                                  <a:pt x="153571" y="88446"/>
                                </a:lnTo>
                                <a:lnTo>
                                  <a:pt x="160636" y="81803"/>
                                </a:lnTo>
                                <a:lnTo>
                                  <a:pt x="156680" y="78024"/>
                                </a:lnTo>
                                <a:close/>
                              </a:path>
                              <a:path w="530860" h="1358900">
                                <a:moveTo>
                                  <a:pt x="527103" y="76199"/>
                                </a:moveTo>
                                <a:lnTo>
                                  <a:pt x="522578" y="80674"/>
                                </a:lnTo>
                                <a:lnTo>
                                  <a:pt x="530505" y="88899"/>
                                </a:lnTo>
                                <a:lnTo>
                                  <a:pt x="527168" y="76442"/>
                                </a:lnTo>
                                <a:lnTo>
                                  <a:pt x="527103" y="76199"/>
                                </a:lnTo>
                                <a:close/>
                              </a:path>
                              <a:path w="530860" h="1358900">
                                <a:moveTo>
                                  <a:pt x="118179" y="78024"/>
                                </a:moveTo>
                                <a:lnTo>
                                  <a:pt x="103682" y="78024"/>
                                </a:lnTo>
                                <a:lnTo>
                                  <a:pt x="114342" y="88446"/>
                                </a:lnTo>
                                <a:lnTo>
                                  <a:pt x="121812" y="81506"/>
                                </a:lnTo>
                                <a:lnTo>
                                  <a:pt x="118179" y="78024"/>
                                </a:lnTo>
                                <a:close/>
                              </a:path>
                              <a:path w="530860" h="1358900">
                                <a:moveTo>
                                  <a:pt x="503776" y="61163"/>
                                </a:moveTo>
                                <a:lnTo>
                                  <a:pt x="484681" y="80044"/>
                                </a:lnTo>
                                <a:lnTo>
                                  <a:pt x="492682" y="88242"/>
                                </a:lnTo>
                                <a:lnTo>
                                  <a:pt x="502548" y="78475"/>
                                </a:lnTo>
                                <a:lnTo>
                                  <a:pt x="494308" y="70715"/>
                                </a:lnTo>
                                <a:lnTo>
                                  <a:pt x="510387" y="70715"/>
                                </a:lnTo>
                                <a:lnTo>
                                  <a:pt x="511715" y="69401"/>
                                </a:lnTo>
                                <a:lnTo>
                                  <a:pt x="503776" y="61163"/>
                                </a:lnTo>
                                <a:close/>
                              </a:path>
                              <a:path w="530860" h="1358900">
                                <a:moveTo>
                                  <a:pt x="8459" y="67310"/>
                                </a:moveTo>
                                <a:lnTo>
                                  <a:pt x="474" y="76199"/>
                                </a:lnTo>
                                <a:lnTo>
                                  <a:pt x="9015" y="84438"/>
                                </a:lnTo>
                                <a:lnTo>
                                  <a:pt x="9255" y="84180"/>
                                </a:lnTo>
                                <a:lnTo>
                                  <a:pt x="17464" y="76007"/>
                                </a:lnTo>
                                <a:lnTo>
                                  <a:pt x="8459" y="67310"/>
                                </a:lnTo>
                                <a:close/>
                              </a:path>
                              <a:path w="530860" h="1358900">
                                <a:moveTo>
                                  <a:pt x="471398" y="66434"/>
                                </a:moveTo>
                                <a:lnTo>
                                  <a:pt x="461023" y="76442"/>
                                </a:lnTo>
                                <a:lnTo>
                                  <a:pt x="469376" y="84438"/>
                                </a:lnTo>
                                <a:lnTo>
                                  <a:pt x="479462" y="74696"/>
                                </a:lnTo>
                                <a:lnTo>
                                  <a:pt x="471398" y="66434"/>
                                </a:lnTo>
                                <a:close/>
                              </a:path>
                              <a:path w="530860" h="1358900">
                                <a:moveTo>
                                  <a:pt x="55801" y="55043"/>
                                </a:moveTo>
                                <a:lnTo>
                                  <a:pt x="37907" y="74208"/>
                                </a:lnTo>
                                <a:lnTo>
                                  <a:pt x="47878" y="83827"/>
                                </a:lnTo>
                                <a:lnTo>
                                  <a:pt x="56314" y="75428"/>
                                </a:lnTo>
                                <a:lnTo>
                                  <a:pt x="46140" y="65602"/>
                                </a:lnTo>
                                <a:lnTo>
                                  <a:pt x="66185" y="65602"/>
                                </a:lnTo>
                                <a:lnTo>
                                  <a:pt x="66481" y="65307"/>
                                </a:lnTo>
                                <a:lnTo>
                                  <a:pt x="55801" y="55043"/>
                                </a:lnTo>
                                <a:close/>
                              </a:path>
                              <a:path w="530860" h="1358900">
                                <a:moveTo>
                                  <a:pt x="282699" y="53122"/>
                                </a:moveTo>
                                <a:lnTo>
                                  <a:pt x="263538" y="71933"/>
                                </a:lnTo>
                                <a:lnTo>
                                  <a:pt x="275292" y="83451"/>
                                </a:lnTo>
                                <a:lnTo>
                                  <a:pt x="275139" y="83451"/>
                                </a:lnTo>
                                <a:lnTo>
                                  <a:pt x="286896" y="72180"/>
                                </a:lnTo>
                                <a:lnTo>
                                  <a:pt x="275543" y="60748"/>
                                </a:lnTo>
                                <a:lnTo>
                                  <a:pt x="290498" y="60748"/>
                                </a:lnTo>
                                <a:lnTo>
                                  <a:pt x="282699" y="53122"/>
                                </a:lnTo>
                                <a:close/>
                              </a:path>
                              <a:path w="530860" h="1358900">
                                <a:moveTo>
                                  <a:pt x="321085" y="53122"/>
                                </a:moveTo>
                                <a:lnTo>
                                  <a:pt x="320738" y="53425"/>
                                </a:lnTo>
                                <a:lnTo>
                                  <a:pt x="302190" y="71661"/>
                                </a:lnTo>
                                <a:lnTo>
                                  <a:pt x="301938" y="71933"/>
                                </a:lnTo>
                                <a:lnTo>
                                  <a:pt x="313717" y="83451"/>
                                </a:lnTo>
                                <a:lnTo>
                                  <a:pt x="315201" y="81998"/>
                                </a:lnTo>
                                <a:lnTo>
                                  <a:pt x="325223" y="72352"/>
                                </a:lnTo>
                                <a:lnTo>
                                  <a:pt x="313718" y="60748"/>
                                </a:lnTo>
                                <a:lnTo>
                                  <a:pt x="328906" y="60748"/>
                                </a:lnTo>
                                <a:lnTo>
                                  <a:pt x="321085" y="53122"/>
                                </a:lnTo>
                                <a:close/>
                              </a:path>
                              <a:path w="530860" h="1358900">
                                <a:moveTo>
                                  <a:pt x="397487" y="15620"/>
                                </a:moveTo>
                                <a:lnTo>
                                  <a:pt x="340544" y="71661"/>
                                </a:lnTo>
                                <a:lnTo>
                                  <a:pt x="340378" y="71933"/>
                                </a:lnTo>
                                <a:lnTo>
                                  <a:pt x="352190" y="83451"/>
                                </a:lnTo>
                                <a:lnTo>
                                  <a:pt x="363512" y="72521"/>
                                </a:lnTo>
                                <a:lnTo>
                                  <a:pt x="351863" y="60748"/>
                                </a:lnTo>
                                <a:lnTo>
                                  <a:pt x="367365" y="60748"/>
                                </a:lnTo>
                                <a:lnTo>
                                  <a:pt x="359515" y="53122"/>
                                </a:lnTo>
                                <a:lnTo>
                                  <a:pt x="382438" y="53122"/>
                                </a:lnTo>
                                <a:lnTo>
                                  <a:pt x="371182" y="41713"/>
                                </a:lnTo>
                                <a:lnTo>
                                  <a:pt x="386206" y="41713"/>
                                </a:lnTo>
                                <a:lnTo>
                                  <a:pt x="379098" y="34848"/>
                                </a:lnTo>
                                <a:lnTo>
                                  <a:pt x="402534" y="34848"/>
                                </a:lnTo>
                                <a:lnTo>
                                  <a:pt x="390529" y="22629"/>
                                </a:lnTo>
                                <a:lnTo>
                                  <a:pt x="404808" y="22629"/>
                                </a:lnTo>
                                <a:lnTo>
                                  <a:pt x="397487" y="15620"/>
                                </a:lnTo>
                                <a:close/>
                              </a:path>
                              <a:path w="530860" h="1358900">
                                <a:moveTo>
                                  <a:pt x="383007" y="53700"/>
                                </a:moveTo>
                                <a:lnTo>
                                  <a:pt x="371786" y="64532"/>
                                </a:lnTo>
                                <a:lnTo>
                                  <a:pt x="371542" y="64804"/>
                                </a:lnTo>
                                <a:lnTo>
                                  <a:pt x="390740" y="83451"/>
                                </a:lnTo>
                                <a:lnTo>
                                  <a:pt x="392151" y="81998"/>
                                </a:lnTo>
                                <a:lnTo>
                                  <a:pt x="401755" y="72702"/>
                                </a:lnTo>
                                <a:lnTo>
                                  <a:pt x="400997" y="71933"/>
                                </a:lnTo>
                                <a:lnTo>
                                  <a:pt x="378608" y="71933"/>
                                </a:lnTo>
                                <a:lnTo>
                                  <a:pt x="389961" y="60748"/>
                                </a:lnTo>
                                <a:lnTo>
                                  <a:pt x="383007" y="53700"/>
                                </a:lnTo>
                                <a:close/>
                              </a:path>
                              <a:path w="530860" h="1358900">
                                <a:moveTo>
                                  <a:pt x="428128" y="60898"/>
                                </a:moveTo>
                                <a:lnTo>
                                  <a:pt x="417213" y="71661"/>
                                </a:lnTo>
                                <a:lnTo>
                                  <a:pt x="429419" y="83451"/>
                                </a:lnTo>
                                <a:lnTo>
                                  <a:pt x="429079" y="83451"/>
                                </a:lnTo>
                                <a:lnTo>
                                  <a:pt x="439938" y="72918"/>
                                </a:lnTo>
                                <a:lnTo>
                                  <a:pt x="428128" y="60898"/>
                                </a:lnTo>
                                <a:close/>
                              </a:path>
                              <a:path w="530860" h="1358900">
                                <a:moveTo>
                                  <a:pt x="199641" y="59276"/>
                                </a:moveTo>
                                <a:lnTo>
                                  <a:pt x="187754" y="70915"/>
                                </a:lnTo>
                                <a:lnTo>
                                  <a:pt x="199405" y="81998"/>
                                </a:lnTo>
                                <a:lnTo>
                                  <a:pt x="199518" y="81803"/>
                                </a:lnTo>
                                <a:lnTo>
                                  <a:pt x="211213" y="70715"/>
                                </a:lnTo>
                                <a:lnTo>
                                  <a:pt x="211404" y="70715"/>
                                </a:lnTo>
                                <a:lnTo>
                                  <a:pt x="199641" y="59276"/>
                                </a:lnTo>
                                <a:close/>
                              </a:path>
                              <a:path w="530860" h="1358900">
                                <a:moveTo>
                                  <a:pt x="230756" y="52184"/>
                                </a:moveTo>
                                <a:lnTo>
                                  <a:pt x="218657" y="63656"/>
                                </a:lnTo>
                                <a:lnTo>
                                  <a:pt x="238036" y="81998"/>
                                </a:lnTo>
                                <a:lnTo>
                                  <a:pt x="249652" y="70915"/>
                                </a:lnTo>
                                <a:lnTo>
                                  <a:pt x="226175" y="70915"/>
                                </a:lnTo>
                                <a:lnTo>
                                  <a:pt x="238052" y="59276"/>
                                </a:lnTo>
                                <a:lnTo>
                                  <a:pt x="230756" y="52184"/>
                                </a:lnTo>
                                <a:close/>
                              </a:path>
                              <a:path w="530860" h="1358900">
                                <a:moveTo>
                                  <a:pt x="161242" y="59276"/>
                                </a:moveTo>
                                <a:lnTo>
                                  <a:pt x="159670" y="60748"/>
                                </a:lnTo>
                                <a:lnTo>
                                  <a:pt x="149237" y="70915"/>
                                </a:lnTo>
                                <a:lnTo>
                                  <a:pt x="160636" y="81803"/>
                                </a:lnTo>
                                <a:lnTo>
                                  <a:pt x="172710" y="70451"/>
                                </a:lnTo>
                                <a:lnTo>
                                  <a:pt x="161242" y="59276"/>
                                </a:lnTo>
                                <a:close/>
                              </a:path>
                              <a:path w="530860" h="1358900">
                                <a:moveTo>
                                  <a:pt x="129823" y="52374"/>
                                </a:moveTo>
                                <a:lnTo>
                                  <a:pt x="129303" y="52807"/>
                                </a:lnTo>
                                <a:lnTo>
                                  <a:pt x="110846" y="70715"/>
                                </a:lnTo>
                                <a:lnTo>
                                  <a:pt x="110761" y="70915"/>
                                </a:lnTo>
                                <a:lnTo>
                                  <a:pt x="121812" y="81506"/>
                                </a:lnTo>
                                <a:lnTo>
                                  <a:pt x="134018" y="70164"/>
                                </a:lnTo>
                                <a:lnTo>
                                  <a:pt x="122865" y="59276"/>
                                </a:lnTo>
                                <a:lnTo>
                                  <a:pt x="137050" y="59276"/>
                                </a:lnTo>
                                <a:lnTo>
                                  <a:pt x="129823" y="52374"/>
                                </a:lnTo>
                                <a:close/>
                              </a:path>
                              <a:path w="530860" h="1358900">
                                <a:moveTo>
                                  <a:pt x="86869" y="61588"/>
                                </a:moveTo>
                                <a:lnTo>
                                  <a:pt x="75283" y="73766"/>
                                </a:lnTo>
                                <a:lnTo>
                                  <a:pt x="82781" y="80972"/>
                                </a:lnTo>
                                <a:lnTo>
                                  <a:pt x="95150" y="69684"/>
                                </a:lnTo>
                                <a:lnTo>
                                  <a:pt x="86869" y="61588"/>
                                </a:lnTo>
                                <a:close/>
                              </a:path>
                              <a:path w="530860" h="1358900">
                                <a:moveTo>
                                  <a:pt x="498810" y="56010"/>
                                </a:moveTo>
                                <a:lnTo>
                                  <a:pt x="488879" y="65602"/>
                                </a:lnTo>
                                <a:lnTo>
                                  <a:pt x="502548" y="78475"/>
                                </a:lnTo>
                                <a:lnTo>
                                  <a:pt x="510387" y="70715"/>
                                </a:lnTo>
                                <a:lnTo>
                                  <a:pt x="494116" y="70715"/>
                                </a:lnTo>
                                <a:lnTo>
                                  <a:pt x="503776" y="61163"/>
                                </a:lnTo>
                                <a:lnTo>
                                  <a:pt x="498810" y="56010"/>
                                </a:lnTo>
                                <a:close/>
                              </a:path>
                              <a:path w="530860" h="1358900">
                                <a:moveTo>
                                  <a:pt x="459350" y="54087"/>
                                </a:moveTo>
                                <a:lnTo>
                                  <a:pt x="448582" y="64532"/>
                                </a:lnTo>
                                <a:lnTo>
                                  <a:pt x="461023" y="76442"/>
                                </a:lnTo>
                                <a:lnTo>
                                  <a:pt x="471398" y="66434"/>
                                </a:lnTo>
                                <a:lnTo>
                                  <a:pt x="459350" y="54087"/>
                                </a:lnTo>
                                <a:close/>
                              </a:path>
                              <a:path w="530860" h="1358900">
                                <a:moveTo>
                                  <a:pt x="4377" y="63367"/>
                                </a:moveTo>
                                <a:lnTo>
                                  <a:pt x="474" y="63367"/>
                                </a:lnTo>
                                <a:lnTo>
                                  <a:pt x="474" y="76199"/>
                                </a:lnTo>
                                <a:lnTo>
                                  <a:pt x="8459" y="67310"/>
                                </a:lnTo>
                                <a:lnTo>
                                  <a:pt x="4377" y="63367"/>
                                </a:lnTo>
                                <a:close/>
                              </a:path>
                              <a:path w="530860" h="1358900">
                                <a:moveTo>
                                  <a:pt x="18810" y="55787"/>
                                </a:moveTo>
                                <a:lnTo>
                                  <a:pt x="8459" y="67310"/>
                                </a:lnTo>
                                <a:lnTo>
                                  <a:pt x="17464" y="76007"/>
                                </a:lnTo>
                                <a:lnTo>
                                  <a:pt x="28442" y="65078"/>
                                </a:lnTo>
                                <a:lnTo>
                                  <a:pt x="18810" y="55787"/>
                                </a:lnTo>
                                <a:close/>
                              </a:path>
                              <a:path w="530860" h="1358900">
                                <a:moveTo>
                                  <a:pt x="66185" y="65602"/>
                                </a:moveTo>
                                <a:lnTo>
                                  <a:pt x="46140" y="65602"/>
                                </a:lnTo>
                                <a:lnTo>
                                  <a:pt x="56314" y="75428"/>
                                </a:lnTo>
                                <a:lnTo>
                                  <a:pt x="66185" y="65602"/>
                                </a:lnTo>
                                <a:close/>
                              </a:path>
                              <a:path w="530860" h="1358900">
                                <a:moveTo>
                                  <a:pt x="480470" y="57683"/>
                                </a:moveTo>
                                <a:lnTo>
                                  <a:pt x="471398" y="66434"/>
                                </a:lnTo>
                                <a:lnTo>
                                  <a:pt x="479462" y="74696"/>
                                </a:lnTo>
                                <a:lnTo>
                                  <a:pt x="488879" y="65602"/>
                                </a:lnTo>
                                <a:lnTo>
                                  <a:pt x="480470" y="57683"/>
                                </a:lnTo>
                                <a:close/>
                              </a:path>
                              <a:path w="530860" h="1358900">
                                <a:moveTo>
                                  <a:pt x="36889" y="56667"/>
                                </a:moveTo>
                                <a:lnTo>
                                  <a:pt x="28442" y="65078"/>
                                </a:lnTo>
                                <a:lnTo>
                                  <a:pt x="37907" y="74208"/>
                                </a:lnTo>
                                <a:lnTo>
                                  <a:pt x="45942" y="65602"/>
                                </a:lnTo>
                                <a:lnTo>
                                  <a:pt x="46140" y="65602"/>
                                </a:lnTo>
                                <a:lnTo>
                                  <a:pt x="36889" y="56667"/>
                                </a:lnTo>
                                <a:close/>
                              </a:path>
                              <a:path w="530860" h="1358900">
                                <a:moveTo>
                                  <a:pt x="78520" y="53425"/>
                                </a:moveTo>
                                <a:lnTo>
                                  <a:pt x="78280" y="53559"/>
                                </a:lnTo>
                                <a:lnTo>
                                  <a:pt x="66481" y="65307"/>
                                </a:lnTo>
                                <a:lnTo>
                                  <a:pt x="75283" y="73766"/>
                                </a:lnTo>
                                <a:lnTo>
                                  <a:pt x="86869" y="61588"/>
                                </a:lnTo>
                                <a:lnTo>
                                  <a:pt x="78520" y="53425"/>
                                </a:lnTo>
                                <a:close/>
                              </a:path>
                              <a:path w="530860" h="1358900">
                                <a:moveTo>
                                  <a:pt x="436333" y="52807"/>
                                </a:moveTo>
                                <a:lnTo>
                                  <a:pt x="428128" y="60898"/>
                                </a:lnTo>
                                <a:lnTo>
                                  <a:pt x="439938" y="72918"/>
                                </a:lnTo>
                                <a:lnTo>
                                  <a:pt x="448582" y="64532"/>
                                </a:lnTo>
                                <a:lnTo>
                                  <a:pt x="436333" y="52807"/>
                                </a:lnTo>
                                <a:close/>
                              </a:path>
                              <a:path w="530860" h="1358900">
                                <a:moveTo>
                                  <a:pt x="409279" y="41713"/>
                                </a:moveTo>
                                <a:lnTo>
                                  <a:pt x="389961" y="60748"/>
                                </a:lnTo>
                                <a:lnTo>
                                  <a:pt x="401755" y="72702"/>
                                </a:lnTo>
                                <a:lnTo>
                                  <a:pt x="409914" y="64804"/>
                                </a:lnTo>
                                <a:lnTo>
                                  <a:pt x="410113" y="64804"/>
                                </a:lnTo>
                                <a:lnTo>
                                  <a:pt x="398018" y="53122"/>
                                </a:lnTo>
                                <a:lnTo>
                                  <a:pt x="420488" y="53122"/>
                                </a:lnTo>
                                <a:lnTo>
                                  <a:pt x="409279" y="41713"/>
                                </a:lnTo>
                                <a:close/>
                              </a:path>
                              <a:path w="530860" h="1358900">
                                <a:moveTo>
                                  <a:pt x="367365" y="60748"/>
                                </a:moveTo>
                                <a:lnTo>
                                  <a:pt x="351863" y="60748"/>
                                </a:lnTo>
                                <a:lnTo>
                                  <a:pt x="363512" y="72521"/>
                                </a:lnTo>
                                <a:lnTo>
                                  <a:pt x="371505" y="64804"/>
                                </a:lnTo>
                                <a:lnTo>
                                  <a:pt x="371262" y="64532"/>
                                </a:lnTo>
                                <a:lnTo>
                                  <a:pt x="367365" y="60748"/>
                                </a:lnTo>
                                <a:close/>
                              </a:path>
                              <a:path w="530860" h="1358900">
                                <a:moveTo>
                                  <a:pt x="328906" y="60748"/>
                                </a:moveTo>
                                <a:lnTo>
                                  <a:pt x="313718" y="60748"/>
                                </a:lnTo>
                                <a:lnTo>
                                  <a:pt x="325223" y="72352"/>
                                </a:lnTo>
                                <a:lnTo>
                                  <a:pt x="333066" y="64804"/>
                                </a:lnTo>
                                <a:lnTo>
                                  <a:pt x="328906" y="60748"/>
                                </a:lnTo>
                                <a:close/>
                              </a:path>
                              <a:path w="530860" h="1358900">
                                <a:moveTo>
                                  <a:pt x="290498" y="60748"/>
                                </a:moveTo>
                                <a:lnTo>
                                  <a:pt x="275543" y="60748"/>
                                </a:lnTo>
                                <a:lnTo>
                                  <a:pt x="286896" y="72180"/>
                                </a:lnTo>
                                <a:lnTo>
                                  <a:pt x="294589" y="64804"/>
                                </a:lnTo>
                                <a:lnTo>
                                  <a:pt x="294369" y="64532"/>
                                </a:lnTo>
                                <a:lnTo>
                                  <a:pt x="290498" y="60748"/>
                                </a:lnTo>
                                <a:close/>
                              </a:path>
                              <a:path w="530860" h="1358900">
                                <a:moveTo>
                                  <a:pt x="268272" y="53425"/>
                                </a:moveTo>
                                <a:lnTo>
                                  <a:pt x="267983" y="53425"/>
                                </a:lnTo>
                                <a:lnTo>
                                  <a:pt x="256057" y="64804"/>
                                </a:lnTo>
                                <a:lnTo>
                                  <a:pt x="256263" y="64804"/>
                                </a:lnTo>
                                <a:lnTo>
                                  <a:pt x="263538" y="71933"/>
                                </a:lnTo>
                                <a:lnTo>
                                  <a:pt x="274932" y="60748"/>
                                </a:lnTo>
                                <a:lnTo>
                                  <a:pt x="275543" y="60748"/>
                                </a:lnTo>
                                <a:lnTo>
                                  <a:pt x="268272" y="53425"/>
                                </a:lnTo>
                                <a:close/>
                              </a:path>
                              <a:path w="530860" h="1358900">
                                <a:moveTo>
                                  <a:pt x="306458" y="53425"/>
                                </a:moveTo>
                                <a:lnTo>
                                  <a:pt x="294872" y="64532"/>
                                </a:lnTo>
                                <a:lnTo>
                                  <a:pt x="294647" y="64804"/>
                                </a:lnTo>
                                <a:lnTo>
                                  <a:pt x="301938" y="71933"/>
                                </a:lnTo>
                                <a:lnTo>
                                  <a:pt x="302190" y="71661"/>
                                </a:lnTo>
                                <a:lnTo>
                                  <a:pt x="313290" y="60748"/>
                                </a:lnTo>
                                <a:lnTo>
                                  <a:pt x="313718" y="60748"/>
                                </a:lnTo>
                                <a:lnTo>
                                  <a:pt x="306458" y="53425"/>
                                </a:lnTo>
                                <a:close/>
                              </a:path>
                              <a:path w="530860" h="1358900">
                                <a:moveTo>
                                  <a:pt x="344751" y="53559"/>
                                </a:moveTo>
                                <a:lnTo>
                                  <a:pt x="333066" y="64804"/>
                                </a:lnTo>
                                <a:lnTo>
                                  <a:pt x="340378" y="71933"/>
                                </a:lnTo>
                                <a:lnTo>
                                  <a:pt x="340544" y="71661"/>
                                </a:lnTo>
                                <a:lnTo>
                                  <a:pt x="351632" y="60748"/>
                                </a:lnTo>
                                <a:lnTo>
                                  <a:pt x="351863" y="60748"/>
                                </a:lnTo>
                                <a:lnTo>
                                  <a:pt x="344751" y="53559"/>
                                </a:lnTo>
                                <a:close/>
                              </a:path>
                              <a:path w="530860" h="1358900">
                                <a:moveTo>
                                  <a:pt x="421217" y="53864"/>
                                </a:moveTo>
                                <a:lnTo>
                                  <a:pt x="409914" y="64804"/>
                                </a:lnTo>
                                <a:lnTo>
                                  <a:pt x="410113" y="64804"/>
                                </a:lnTo>
                                <a:lnTo>
                                  <a:pt x="417213" y="71661"/>
                                </a:lnTo>
                                <a:lnTo>
                                  <a:pt x="428128" y="60898"/>
                                </a:lnTo>
                                <a:lnTo>
                                  <a:pt x="421217" y="53864"/>
                                </a:lnTo>
                                <a:close/>
                              </a:path>
                              <a:path w="530860" h="1358900">
                                <a:moveTo>
                                  <a:pt x="114984" y="51583"/>
                                </a:moveTo>
                                <a:lnTo>
                                  <a:pt x="102488" y="62988"/>
                                </a:lnTo>
                                <a:lnTo>
                                  <a:pt x="110761" y="70915"/>
                                </a:lnTo>
                                <a:lnTo>
                                  <a:pt x="110846" y="70715"/>
                                </a:lnTo>
                                <a:lnTo>
                                  <a:pt x="122635" y="59276"/>
                                </a:lnTo>
                                <a:lnTo>
                                  <a:pt x="122865" y="59276"/>
                                </a:lnTo>
                                <a:lnTo>
                                  <a:pt x="114984" y="51583"/>
                                </a:lnTo>
                                <a:close/>
                              </a:path>
                              <a:path w="530860" h="1358900">
                                <a:moveTo>
                                  <a:pt x="153673" y="51900"/>
                                </a:moveTo>
                                <a:lnTo>
                                  <a:pt x="141333" y="63367"/>
                                </a:lnTo>
                                <a:lnTo>
                                  <a:pt x="149237" y="70915"/>
                                </a:lnTo>
                                <a:lnTo>
                                  <a:pt x="161179" y="59276"/>
                                </a:lnTo>
                                <a:lnTo>
                                  <a:pt x="159607" y="57683"/>
                                </a:lnTo>
                                <a:lnTo>
                                  <a:pt x="153673" y="51900"/>
                                </a:lnTo>
                                <a:close/>
                              </a:path>
                              <a:path w="530860" h="1358900">
                                <a:moveTo>
                                  <a:pt x="192347" y="52184"/>
                                </a:moveTo>
                                <a:lnTo>
                                  <a:pt x="192137" y="52184"/>
                                </a:lnTo>
                                <a:lnTo>
                                  <a:pt x="179936" y="63656"/>
                                </a:lnTo>
                                <a:lnTo>
                                  <a:pt x="180122" y="63656"/>
                                </a:lnTo>
                                <a:lnTo>
                                  <a:pt x="187754" y="70915"/>
                                </a:lnTo>
                                <a:lnTo>
                                  <a:pt x="199641" y="59276"/>
                                </a:lnTo>
                                <a:lnTo>
                                  <a:pt x="192347" y="52184"/>
                                </a:lnTo>
                                <a:close/>
                              </a:path>
                              <a:path w="530860" h="1358900">
                                <a:moveTo>
                                  <a:pt x="206737" y="52374"/>
                                </a:moveTo>
                                <a:lnTo>
                                  <a:pt x="206258" y="52807"/>
                                </a:lnTo>
                                <a:lnTo>
                                  <a:pt x="199641" y="59276"/>
                                </a:lnTo>
                                <a:lnTo>
                                  <a:pt x="211404" y="70715"/>
                                </a:lnTo>
                                <a:lnTo>
                                  <a:pt x="211213" y="70715"/>
                                </a:lnTo>
                                <a:lnTo>
                                  <a:pt x="218657" y="63656"/>
                                </a:lnTo>
                                <a:lnTo>
                                  <a:pt x="206737" y="52374"/>
                                </a:lnTo>
                                <a:close/>
                              </a:path>
                              <a:path w="530860" h="1358900">
                                <a:moveTo>
                                  <a:pt x="244341" y="53122"/>
                                </a:moveTo>
                                <a:lnTo>
                                  <a:pt x="238068" y="59276"/>
                                </a:lnTo>
                                <a:lnTo>
                                  <a:pt x="249862" y="70715"/>
                                </a:lnTo>
                                <a:lnTo>
                                  <a:pt x="256057" y="64804"/>
                                </a:lnTo>
                                <a:lnTo>
                                  <a:pt x="256263" y="64804"/>
                                </a:lnTo>
                                <a:lnTo>
                                  <a:pt x="244341" y="53122"/>
                                </a:lnTo>
                                <a:close/>
                              </a:path>
                              <a:path w="530860" h="1358900">
                                <a:moveTo>
                                  <a:pt x="168261" y="52374"/>
                                </a:moveTo>
                                <a:lnTo>
                                  <a:pt x="162814" y="57683"/>
                                </a:lnTo>
                                <a:lnTo>
                                  <a:pt x="161242" y="59276"/>
                                </a:lnTo>
                                <a:lnTo>
                                  <a:pt x="172710" y="70451"/>
                                </a:lnTo>
                                <a:lnTo>
                                  <a:pt x="179936" y="63656"/>
                                </a:lnTo>
                                <a:lnTo>
                                  <a:pt x="180122" y="63656"/>
                                </a:lnTo>
                                <a:lnTo>
                                  <a:pt x="168261" y="52374"/>
                                </a:lnTo>
                                <a:close/>
                              </a:path>
                              <a:path w="530860" h="1358900">
                                <a:moveTo>
                                  <a:pt x="137050" y="59276"/>
                                </a:moveTo>
                                <a:lnTo>
                                  <a:pt x="122865" y="59276"/>
                                </a:lnTo>
                                <a:lnTo>
                                  <a:pt x="134018" y="70164"/>
                                </a:lnTo>
                                <a:lnTo>
                                  <a:pt x="141333" y="63367"/>
                                </a:lnTo>
                                <a:lnTo>
                                  <a:pt x="137050" y="59276"/>
                                </a:lnTo>
                                <a:close/>
                              </a:path>
                              <a:path w="530860" h="1358900">
                                <a:moveTo>
                                  <a:pt x="93621" y="54491"/>
                                </a:moveTo>
                                <a:lnTo>
                                  <a:pt x="86869" y="61588"/>
                                </a:lnTo>
                                <a:lnTo>
                                  <a:pt x="95150" y="69684"/>
                                </a:lnTo>
                                <a:lnTo>
                                  <a:pt x="102488" y="62988"/>
                                </a:lnTo>
                                <a:lnTo>
                                  <a:pt x="93621" y="54491"/>
                                </a:lnTo>
                                <a:close/>
                              </a:path>
                              <a:path w="530860" h="1358900">
                                <a:moveTo>
                                  <a:pt x="513691" y="51361"/>
                                </a:moveTo>
                                <a:lnTo>
                                  <a:pt x="503776" y="61163"/>
                                </a:lnTo>
                                <a:lnTo>
                                  <a:pt x="511715" y="69401"/>
                                </a:lnTo>
                                <a:lnTo>
                                  <a:pt x="521942" y="59276"/>
                                </a:lnTo>
                                <a:lnTo>
                                  <a:pt x="522437" y="59276"/>
                                </a:lnTo>
                                <a:lnTo>
                                  <a:pt x="513691" y="51361"/>
                                </a:lnTo>
                                <a:close/>
                              </a:path>
                              <a:path w="530860" h="1358900">
                                <a:moveTo>
                                  <a:pt x="490810" y="47708"/>
                                </a:moveTo>
                                <a:lnTo>
                                  <a:pt x="480470" y="57683"/>
                                </a:lnTo>
                                <a:lnTo>
                                  <a:pt x="488879" y="65602"/>
                                </a:lnTo>
                                <a:lnTo>
                                  <a:pt x="498810" y="56010"/>
                                </a:lnTo>
                                <a:lnTo>
                                  <a:pt x="490810" y="47708"/>
                                </a:lnTo>
                                <a:close/>
                              </a:path>
                              <a:path w="530860" h="1358900">
                                <a:moveTo>
                                  <a:pt x="67432" y="42585"/>
                                </a:moveTo>
                                <a:lnTo>
                                  <a:pt x="55801" y="55043"/>
                                </a:lnTo>
                                <a:lnTo>
                                  <a:pt x="66481" y="65307"/>
                                </a:lnTo>
                                <a:lnTo>
                                  <a:pt x="78415" y="53425"/>
                                </a:lnTo>
                                <a:lnTo>
                                  <a:pt x="78210" y="53122"/>
                                </a:lnTo>
                                <a:lnTo>
                                  <a:pt x="67432" y="42585"/>
                                </a:lnTo>
                                <a:close/>
                              </a:path>
                              <a:path w="530860" h="1358900">
                                <a:moveTo>
                                  <a:pt x="26785" y="46909"/>
                                </a:moveTo>
                                <a:lnTo>
                                  <a:pt x="18810" y="55787"/>
                                </a:lnTo>
                                <a:lnTo>
                                  <a:pt x="28442" y="65078"/>
                                </a:lnTo>
                                <a:lnTo>
                                  <a:pt x="36889" y="56667"/>
                                </a:lnTo>
                                <a:lnTo>
                                  <a:pt x="26785" y="46909"/>
                                </a:lnTo>
                                <a:close/>
                              </a:path>
                              <a:path w="530860" h="1358900">
                                <a:moveTo>
                                  <a:pt x="282623" y="15620"/>
                                </a:moveTo>
                                <a:lnTo>
                                  <a:pt x="282100" y="16109"/>
                                </a:lnTo>
                                <a:lnTo>
                                  <a:pt x="244341" y="53122"/>
                                </a:lnTo>
                                <a:lnTo>
                                  <a:pt x="256263" y="64804"/>
                                </a:lnTo>
                                <a:lnTo>
                                  <a:pt x="256057" y="64804"/>
                                </a:lnTo>
                                <a:lnTo>
                                  <a:pt x="267983" y="53425"/>
                                </a:lnTo>
                                <a:lnTo>
                                  <a:pt x="268272" y="53425"/>
                                </a:lnTo>
                                <a:lnTo>
                                  <a:pt x="256642" y="41713"/>
                                </a:lnTo>
                                <a:lnTo>
                                  <a:pt x="271031" y="41713"/>
                                </a:lnTo>
                                <a:lnTo>
                                  <a:pt x="264010" y="34848"/>
                                </a:lnTo>
                                <a:lnTo>
                                  <a:pt x="288039" y="34848"/>
                                </a:lnTo>
                                <a:lnTo>
                                  <a:pt x="275924" y="22629"/>
                                </a:lnTo>
                                <a:lnTo>
                                  <a:pt x="289811" y="22629"/>
                                </a:lnTo>
                                <a:lnTo>
                                  <a:pt x="282623" y="15620"/>
                                </a:lnTo>
                                <a:close/>
                              </a:path>
                              <a:path w="530860" h="1358900">
                                <a:moveTo>
                                  <a:pt x="320904" y="15620"/>
                                </a:moveTo>
                                <a:lnTo>
                                  <a:pt x="282699" y="53122"/>
                                </a:lnTo>
                                <a:lnTo>
                                  <a:pt x="294647" y="64804"/>
                                </a:lnTo>
                                <a:lnTo>
                                  <a:pt x="294872" y="64532"/>
                                </a:lnTo>
                                <a:lnTo>
                                  <a:pt x="306458" y="53425"/>
                                </a:lnTo>
                                <a:lnTo>
                                  <a:pt x="294846" y="41713"/>
                                </a:lnTo>
                                <a:lnTo>
                                  <a:pt x="309384" y="41713"/>
                                </a:lnTo>
                                <a:lnTo>
                                  <a:pt x="302343" y="34848"/>
                                </a:lnTo>
                                <a:lnTo>
                                  <a:pt x="326237" y="34848"/>
                                </a:lnTo>
                                <a:lnTo>
                                  <a:pt x="314147" y="22629"/>
                                </a:lnTo>
                                <a:lnTo>
                                  <a:pt x="328120" y="22629"/>
                                </a:lnTo>
                                <a:lnTo>
                                  <a:pt x="320904" y="15620"/>
                                </a:lnTo>
                                <a:close/>
                              </a:path>
                              <a:path w="530860" h="1358900">
                                <a:moveTo>
                                  <a:pt x="359190" y="15620"/>
                                </a:moveTo>
                                <a:lnTo>
                                  <a:pt x="321367" y="52807"/>
                                </a:lnTo>
                                <a:lnTo>
                                  <a:pt x="321085" y="53122"/>
                                </a:lnTo>
                                <a:lnTo>
                                  <a:pt x="333066" y="64804"/>
                                </a:lnTo>
                                <a:lnTo>
                                  <a:pt x="344751" y="53559"/>
                                </a:lnTo>
                                <a:lnTo>
                                  <a:pt x="333030" y="41713"/>
                                </a:lnTo>
                                <a:lnTo>
                                  <a:pt x="347769" y="41713"/>
                                </a:lnTo>
                                <a:lnTo>
                                  <a:pt x="340701" y="34848"/>
                                </a:lnTo>
                                <a:lnTo>
                                  <a:pt x="364408" y="34848"/>
                                </a:lnTo>
                                <a:lnTo>
                                  <a:pt x="352353" y="22629"/>
                                </a:lnTo>
                                <a:lnTo>
                                  <a:pt x="366447" y="22629"/>
                                </a:lnTo>
                                <a:lnTo>
                                  <a:pt x="359190" y="15620"/>
                                </a:lnTo>
                                <a:close/>
                              </a:path>
                              <a:path w="530860" h="1358900">
                                <a:moveTo>
                                  <a:pt x="364408" y="34848"/>
                                </a:moveTo>
                                <a:lnTo>
                                  <a:pt x="364193" y="34848"/>
                                </a:lnTo>
                                <a:lnTo>
                                  <a:pt x="352264" y="46328"/>
                                </a:lnTo>
                                <a:lnTo>
                                  <a:pt x="352520" y="46328"/>
                                </a:lnTo>
                                <a:lnTo>
                                  <a:pt x="371542" y="64804"/>
                                </a:lnTo>
                                <a:lnTo>
                                  <a:pt x="371786" y="64532"/>
                                </a:lnTo>
                                <a:lnTo>
                                  <a:pt x="383007" y="53700"/>
                                </a:lnTo>
                                <a:lnTo>
                                  <a:pt x="382438" y="53122"/>
                                </a:lnTo>
                                <a:lnTo>
                                  <a:pt x="359379" y="53122"/>
                                </a:lnTo>
                                <a:lnTo>
                                  <a:pt x="370969" y="41713"/>
                                </a:lnTo>
                                <a:lnTo>
                                  <a:pt x="371182" y="41713"/>
                                </a:lnTo>
                                <a:lnTo>
                                  <a:pt x="364408" y="34848"/>
                                </a:lnTo>
                                <a:close/>
                              </a:path>
                              <a:path w="530860" h="1358900">
                                <a:moveTo>
                                  <a:pt x="402534" y="34848"/>
                                </a:moveTo>
                                <a:lnTo>
                                  <a:pt x="390643" y="46328"/>
                                </a:lnTo>
                                <a:lnTo>
                                  <a:pt x="390984" y="46328"/>
                                </a:lnTo>
                                <a:lnTo>
                                  <a:pt x="410113" y="64804"/>
                                </a:lnTo>
                                <a:lnTo>
                                  <a:pt x="409914" y="64804"/>
                                </a:lnTo>
                                <a:lnTo>
                                  <a:pt x="421217" y="53864"/>
                                </a:lnTo>
                                <a:lnTo>
                                  <a:pt x="420488" y="53122"/>
                                </a:lnTo>
                                <a:lnTo>
                                  <a:pt x="397700" y="53122"/>
                                </a:lnTo>
                                <a:lnTo>
                                  <a:pt x="409279" y="41713"/>
                                </a:lnTo>
                                <a:lnTo>
                                  <a:pt x="402534" y="34848"/>
                                </a:lnTo>
                                <a:close/>
                              </a:path>
                              <a:path w="530860" h="1358900">
                                <a:moveTo>
                                  <a:pt x="447426" y="41869"/>
                                </a:moveTo>
                                <a:lnTo>
                                  <a:pt x="436333" y="52807"/>
                                </a:lnTo>
                                <a:lnTo>
                                  <a:pt x="448582" y="64532"/>
                                </a:lnTo>
                                <a:lnTo>
                                  <a:pt x="459350" y="54087"/>
                                </a:lnTo>
                                <a:lnTo>
                                  <a:pt x="447426" y="41869"/>
                                </a:lnTo>
                                <a:close/>
                              </a:path>
                              <a:path w="530860" h="1358900">
                                <a:moveTo>
                                  <a:pt x="180400" y="40567"/>
                                </a:moveTo>
                                <a:lnTo>
                                  <a:pt x="179200" y="41713"/>
                                </a:lnTo>
                                <a:lnTo>
                                  <a:pt x="168261" y="52374"/>
                                </a:lnTo>
                                <a:lnTo>
                                  <a:pt x="180122" y="63656"/>
                                </a:lnTo>
                                <a:lnTo>
                                  <a:pt x="179936" y="63656"/>
                                </a:lnTo>
                                <a:lnTo>
                                  <a:pt x="192137" y="52184"/>
                                </a:lnTo>
                                <a:lnTo>
                                  <a:pt x="192347" y="52184"/>
                                </a:lnTo>
                                <a:lnTo>
                                  <a:pt x="180400" y="40567"/>
                                </a:lnTo>
                                <a:close/>
                              </a:path>
                              <a:path w="530860" h="1358900">
                                <a:moveTo>
                                  <a:pt x="218777" y="40567"/>
                                </a:moveTo>
                                <a:lnTo>
                                  <a:pt x="206894" y="52184"/>
                                </a:lnTo>
                                <a:lnTo>
                                  <a:pt x="206737" y="52374"/>
                                </a:lnTo>
                                <a:lnTo>
                                  <a:pt x="218657" y="63656"/>
                                </a:lnTo>
                                <a:lnTo>
                                  <a:pt x="230756" y="52184"/>
                                </a:lnTo>
                                <a:lnTo>
                                  <a:pt x="218777" y="40567"/>
                                </a:lnTo>
                                <a:close/>
                              </a:path>
                              <a:path w="530860" h="1358900">
                                <a:moveTo>
                                  <a:pt x="142042" y="40567"/>
                                </a:moveTo>
                                <a:lnTo>
                                  <a:pt x="140737" y="41713"/>
                                </a:lnTo>
                                <a:lnTo>
                                  <a:pt x="129945" y="52184"/>
                                </a:lnTo>
                                <a:lnTo>
                                  <a:pt x="129823" y="52374"/>
                                </a:lnTo>
                                <a:lnTo>
                                  <a:pt x="141333" y="63367"/>
                                </a:lnTo>
                                <a:lnTo>
                                  <a:pt x="153673" y="51900"/>
                                </a:lnTo>
                                <a:lnTo>
                                  <a:pt x="142042" y="40567"/>
                                </a:lnTo>
                                <a:close/>
                              </a:path>
                              <a:path w="530860" h="1358900">
                                <a:moveTo>
                                  <a:pt x="530505" y="50799"/>
                                </a:moveTo>
                                <a:lnTo>
                                  <a:pt x="521942" y="59276"/>
                                </a:lnTo>
                                <a:lnTo>
                                  <a:pt x="522437" y="59276"/>
                                </a:lnTo>
                                <a:lnTo>
                                  <a:pt x="526957" y="63367"/>
                                </a:lnTo>
                                <a:lnTo>
                                  <a:pt x="530505" y="63367"/>
                                </a:lnTo>
                                <a:lnTo>
                                  <a:pt x="530505" y="50799"/>
                                </a:lnTo>
                                <a:close/>
                              </a:path>
                              <a:path w="530860" h="1358900">
                                <a:moveTo>
                                  <a:pt x="105342" y="42171"/>
                                </a:moveTo>
                                <a:lnTo>
                                  <a:pt x="93621" y="54491"/>
                                </a:lnTo>
                                <a:lnTo>
                                  <a:pt x="102488" y="62988"/>
                                </a:lnTo>
                                <a:lnTo>
                                  <a:pt x="114984" y="51583"/>
                                </a:lnTo>
                                <a:lnTo>
                                  <a:pt x="105342" y="42171"/>
                                </a:lnTo>
                                <a:close/>
                              </a:path>
                              <a:path w="530860" h="1358900">
                                <a:moveTo>
                                  <a:pt x="522709" y="42444"/>
                                </a:moveTo>
                                <a:lnTo>
                                  <a:pt x="513691" y="51361"/>
                                </a:lnTo>
                                <a:lnTo>
                                  <a:pt x="522437" y="59276"/>
                                </a:lnTo>
                                <a:lnTo>
                                  <a:pt x="521942" y="59276"/>
                                </a:lnTo>
                                <a:lnTo>
                                  <a:pt x="530505" y="50799"/>
                                </a:lnTo>
                                <a:lnTo>
                                  <a:pt x="522709" y="42444"/>
                                </a:lnTo>
                                <a:close/>
                              </a:path>
                              <a:path w="530860" h="1358900">
                                <a:moveTo>
                                  <a:pt x="478820" y="35267"/>
                                </a:moveTo>
                                <a:lnTo>
                                  <a:pt x="478384" y="35623"/>
                                </a:lnTo>
                                <a:lnTo>
                                  <a:pt x="467873" y="45819"/>
                                </a:lnTo>
                                <a:lnTo>
                                  <a:pt x="480470" y="57683"/>
                                </a:lnTo>
                                <a:lnTo>
                                  <a:pt x="490810" y="47708"/>
                                </a:lnTo>
                                <a:lnTo>
                                  <a:pt x="478820" y="35267"/>
                                </a:lnTo>
                                <a:close/>
                              </a:path>
                              <a:path w="530860" h="1358900">
                                <a:moveTo>
                                  <a:pt x="36308" y="36308"/>
                                </a:moveTo>
                                <a:lnTo>
                                  <a:pt x="26785" y="46909"/>
                                </a:lnTo>
                                <a:lnTo>
                                  <a:pt x="36889" y="56667"/>
                                </a:lnTo>
                                <a:lnTo>
                                  <a:pt x="46944" y="46657"/>
                                </a:lnTo>
                                <a:lnTo>
                                  <a:pt x="47076" y="46657"/>
                                </a:lnTo>
                                <a:lnTo>
                                  <a:pt x="36308" y="36308"/>
                                </a:lnTo>
                                <a:close/>
                              </a:path>
                              <a:path w="530860" h="1358900">
                                <a:moveTo>
                                  <a:pt x="499933" y="38909"/>
                                </a:moveTo>
                                <a:lnTo>
                                  <a:pt x="490810" y="47708"/>
                                </a:lnTo>
                                <a:lnTo>
                                  <a:pt x="498810" y="56010"/>
                                </a:lnTo>
                                <a:lnTo>
                                  <a:pt x="508494" y="46657"/>
                                </a:lnTo>
                                <a:lnTo>
                                  <a:pt x="499933" y="38909"/>
                                </a:lnTo>
                                <a:close/>
                              </a:path>
                              <a:path w="530860" h="1358900">
                                <a:moveTo>
                                  <a:pt x="17464" y="37907"/>
                                </a:moveTo>
                                <a:lnTo>
                                  <a:pt x="9005" y="46328"/>
                                </a:lnTo>
                                <a:lnTo>
                                  <a:pt x="18810" y="55787"/>
                                </a:lnTo>
                                <a:lnTo>
                                  <a:pt x="26785" y="46909"/>
                                </a:lnTo>
                                <a:lnTo>
                                  <a:pt x="17464" y="37907"/>
                                </a:lnTo>
                                <a:close/>
                              </a:path>
                              <a:path w="530860" h="1358900">
                                <a:moveTo>
                                  <a:pt x="59518" y="34848"/>
                                </a:moveTo>
                                <a:lnTo>
                                  <a:pt x="58805" y="34848"/>
                                </a:lnTo>
                                <a:lnTo>
                                  <a:pt x="46944" y="46657"/>
                                </a:lnTo>
                                <a:lnTo>
                                  <a:pt x="47076" y="46657"/>
                                </a:lnTo>
                                <a:lnTo>
                                  <a:pt x="55801" y="55043"/>
                                </a:lnTo>
                                <a:lnTo>
                                  <a:pt x="67432" y="42585"/>
                                </a:lnTo>
                                <a:lnTo>
                                  <a:pt x="59518" y="34848"/>
                                </a:lnTo>
                                <a:close/>
                              </a:path>
                              <a:path w="530860" h="1358900">
                                <a:moveTo>
                                  <a:pt x="97841" y="34848"/>
                                </a:moveTo>
                                <a:lnTo>
                                  <a:pt x="97075" y="34848"/>
                                </a:lnTo>
                                <a:lnTo>
                                  <a:pt x="85213" y="46657"/>
                                </a:lnTo>
                                <a:lnTo>
                                  <a:pt x="85447" y="46657"/>
                                </a:lnTo>
                                <a:lnTo>
                                  <a:pt x="93621" y="54491"/>
                                </a:lnTo>
                                <a:lnTo>
                                  <a:pt x="105342" y="42171"/>
                                </a:lnTo>
                                <a:lnTo>
                                  <a:pt x="97841" y="34848"/>
                                </a:lnTo>
                                <a:close/>
                              </a:path>
                              <a:path w="530860" h="1358900">
                                <a:moveTo>
                                  <a:pt x="455365" y="34040"/>
                                </a:moveTo>
                                <a:lnTo>
                                  <a:pt x="447426" y="41869"/>
                                </a:lnTo>
                                <a:lnTo>
                                  <a:pt x="459350" y="54087"/>
                                </a:lnTo>
                                <a:lnTo>
                                  <a:pt x="467873" y="45819"/>
                                </a:lnTo>
                                <a:lnTo>
                                  <a:pt x="455365" y="34040"/>
                                </a:lnTo>
                                <a:close/>
                              </a:path>
                              <a:path w="530860" h="1358900">
                                <a:moveTo>
                                  <a:pt x="428649" y="22629"/>
                                </a:moveTo>
                                <a:lnTo>
                                  <a:pt x="409279" y="41713"/>
                                </a:lnTo>
                                <a:lnTo>
                                  <a:pt x="421217" y="53864"/>
                                </a:lnTo>
                                <a:lnTo>
                                  <a:pt x="429003" y="46328"/>
                                </a:lnTo>
                                <a:lnTo>
                                  <a:pt x="429565" y="46328"/>
                                </a:lnTo>
                                <a:lnTo>
                                  <a:pt x="417573" y="34848"/>
                                </a:lnTo>
                                <a:lnTo>
                                  <a:pt x="440574" y="34848"/>
                                </a:lnTo>
                                <a:lnTo>
                                  <a:pt x="428649" y="22629"/>
                                </a:lnTo>
                                <a:close/>
                              </a:path>
                              <a:path w="530860" h="1358900">
                                <a:moveTo>
                                  <a:pt x="386206" y="41713"/>
                                </a:moveTo>
                                <a:lnTo>
                                  <a:pt x="371182" y="41713"/>
                                </a:lnTo>
                                <a:lnTo>
                                  <a:pt x="383007" y="53700"/>
                                </a:lnTo>
                                <a:lnTo>
                                  <a:pt x="390643" y="46328"/>
                                </a:lnTo>
                                <a:lnTo>
                                  <a:pt x="390984" y="46328"/>
                                </a:lnTo>
                                <a:lnTo>
                                  <a:pt x="386206" y="41713"/>
                                </a:lnTo>
                                <a:close/>
                              </a:path>
                              <a:path w="530860" h="1358900">
                                <a:moveTo>
                                  <a:pt x="347769" y="41713"/>
                                </a:moveTo>
                                <a:lnTo>
                                  <a:pt x="333030" y="41713"/>
                                </a:lnTo>
                                <a:lnTo>
                                  <a:pt x="344751" y="53559"/>
                                </a:lnTo>
                                <a:lnTo>
                                  <a:pt x="352264" y="46328"/>
                                </a:lnTo>
                                <a:lnTo>
                                  <a:pt x="352520" y="46328"/>
                                </a:lnTo>
                                <a:lnTo>
                                  <a:pt x="347769" y="41713"/>
                                </a:lnTo>
                                <a:close/>
                              </a:path>
                              <a:path w="530860" h="1358900">
                                <a:moveTo>
                                  <a:pt x="73932" y="35623"/>
                                </a:moveTo>
                                <a:lnTo>
                                  <a:pt x="67432" y="42585"/>
                                </a:lnTo>
                                <a:lnTo>
                                  <a:pt x="78520" y="53425"/>
                                </a:lnTo>
                                <a:lnTo>
                                  <a:pt x="78720" y="53122"/>
                                </a:lnTo>
                                <a:lnTo>
                                  <a:pt x="85213" y="46657"/>
                                </a:lnTo>
                                <a:lnTo>
                                  <a:pt x="85447" y="46657"/>
                                </a:lnTo>
                                <a:lnTo>
                                  <a:pt x="73932" y="35623"/>
                                </a:lnTo>
                                <a:close/>
                              </a:path>
                              <a:path w="530860" h="1358900">
                                <a:moveTo>
                                  <a:pt x="271031" y="41713"/>
                                </a:moveTo>
                                <a:lnTo>
                                  <a:pt x="256642" y="41713"/>
                                </a:lnTo>
                                <a:lnTo>
                                  <a:pt x="268272" y="53425"/>
                                </a:lnTo>
                                <a:lnTo>
                                  <a:pt x="267983" y="53425"/>
                                </a:lnTo>
                                <a:lnTo>
                                  <a:pt x="275422" y="46328"/>
                                </a:lnTo>
                                <a:lnTo>
                                  <a:pt x="275751" y="46328"/>
                                </a:lnTo>
                                <a:lnTo>
                                  <a:pt x="271031" y="41713"/>
                                </a:lnTo>
                                <a:close/>
                              </a:path>
                              <a:path w="530860" h="1358900">
                                <a:moveTo>
                                  <a:pt x="309384" y="41713"/>
                                </a:moveTo>
                                <a:lnTo>
                                  <a:pt x="294846" y="41713"/>
                                </a:lnTo>
                                <a:lnTo>
                                  <a:pt x="306458" y="53425"/>
                                </a:lnTo>
                                <a:lnTo>
                                  <a:pt x="313861" y="46328"/>
                                </a:lnTo>
                                <a:lnTo>
                                  <a:pt x="314117" y="46328"/>
                                </a:lnTo>
                                <a:lnTo>
                                  <a:pt x="309384" y="41713"/>
                                </a:lnTo>
                                <a:close/>
                              </a:path>
                              <a:path w="530860" h="1358900">
                                <a:moveTo>
                                  <a:pt x="249824" y="34848"/>
                                </a:moveTo>
                                <a:lnTo>
                                  <a:pt x="249040" y="34848"/>
                                </a:lnTo>
                                <a:lnTo>
                                  <a:pt x="236932" y="46328"/>
                                </a:lnTo>
                                <a:lnTo>
                                  <a:pt x="237408" y="46328"/>
                                </a:lnTo>
                                <a:lnTo>
                                  <a:pt x="244341" y="53122"/>
                                </a:lnTo>
                                <a:lnTo>
                                  <a:pt x="255974" y="41713"/>
                                </a:lnTo>
                                <a:lnTo>
                                  <a:pt x="256642" y="41713"/>
                                </a:lnTo>
                                <a:lnTo>
                                  <a:pt x="249824" y="34848"/>
                                </a:lnTo>
                                <a:close/>
                              </a:path>
                              <a:path w="530860" h="1358900">
                                <a:moveTo>
                                  <a:pt x="288039" y="34848"/>
                                </a:moveTo>
                                <a:lnTo>
                                  <a:pt x="287454" y="34848"/>
                                </a:lnTo>
                                <a:lnTo>
                                  <a:pt x="275422" y="46328"/>
                                </a:lnTo>
                                <a:lnTo>
                                  <a:pt x="275751" y="46328"/>
                                </a:lnTo>
                                <a:lnTo>
                                  <a:pt x="282699" y="53122"/>
                                </a:lnTo>
                                <a:lnTo>
                                  <a:pt x="294320" y="41713"/>
                                </a:lnTo>
                                <a:lnTo>
                                  <a:pt x="294846" y="41713"/>
                                </a:lnTo>
                                <a:lnTo>
                                  <a:pt x="288039" y="34848"/>
                                </a:lnTo>
                                <a:close/>
                              </a:path>
                              <a:path w="530860" h="1358900">
                                <a:moveTo>
                                  <a:pt x="326237" y="34848"/>
                                </a:moveTo>
                                <a:lnTo>
                                  <a:pt x="325835" y="34848"/>
                                </a:lnTo>
                                <a:lnTo>
                                  <a:pt x="313861" y="46328"/>
                                </a:lnTo>
                                <a:lnTo>
                                  <a:pt x="314117" y="46328"/>
                                </a:lnTo>
                                <a:lnTo>
                                  <a:pt x="321085" y="53122"/>
                                </a:lnTo>
                                <a:lnTo>
                                  <a:pt x="321367" y="52807"/>
                                </a:lnTo>
                                <a:lnTo>
                                  <a:pt x="332650" y="41713"/>
                                </a:lnTo>
                                <a:lnTo>
                                  <a:pt x="333030" y="41713"/>
                                </a:lnTo>
                                <a:lnTo>
                                  <a:pt x="326237" y="34848"/>
                                </a:lnTo>
                                <a:close/>
                              </a:path>
                              <a:path w="530860" h="1358900">
                                <a:moveTo>
                                  <a:pt x="440715" y="34992"/>
                                </a:moveTo>
                                <a:lnTo>
                                  <a:pt x="429003" y="46328"/>
                                </a:lnTo>
                                <a:lnTo>
                                  <a:pt x="429565" y="46328"/>
                                </a:lnTo>
                                <a:lnTo>
                                  <a:pt x="436333" y="52807"/>
                                </a:lnTo>
                                <a:lnTo>
                                  <a:pt x="447426" y="41869"/>
                                </a:lnTo>
                                <a:lnTo>
                                  <a:pt x="440715" y="34992"/>
                                </a:lnTo>
                                <a:close/>
                              </a:path>
                              <a:path w="530860" h="1358900">
                                <a:moveTo>
                                  <a:pt x="134794" y="33504"/>
                                </a:moveTo>
                                <a:lnTo>
                                  <a:pt x="122149" y="45045"/>
                                </a:lnTo>
                                <a:lnTo>
                                  <a:pt x="129823" y="52374"/>
                                </a:lnTo>
                                <a:lnTo>
                                  <a:pt x="129945" y="52184"/>
                                </a:lnTo>
                                <a:lnTo>
                                  <a:pt x="141919" y="40567"/>
                                </a:lnTo>
                                <a:lnTo>
                                  <a:pt x="140340" y="38909"/>
                                </a:lnTo>
                                <a:lnTo>
                                  <a:pt x="134794" y="33504"/>
                                </a:lnTo>
                                <a:close/>
                              </a:path>
                              <a:path w="530860" h="1358900">
                                <a:moveTo>
                                  <a:pt x="173386" y="33747"/>
                                </a:moveTo>
                                <a:lnTo>
                                  <a:pt x="173210" y="33747"/>
                                </a:lnTo>
                                <a:lnTo>
                                  <a:pt x="160677" y="45392"/>
                                </a:lnTo>
                                <a:lnTo>
                                  <a:pt x="160921" y="45392"/>
                                </a:lnTo>
                                <a:lnTo>
                                  <a:pt x="168261" y="52374"/>
                                </a:lnTo>
                                <a:lnTo>
                                  <a:pt x="180376" y="40567"/>
                                </a:lnTo>
                                <a:lnTo>
                                  <a:pt x="173386" y="33747"/>
                                </a:lnTo>
                                <a:close/>
                              </a:path>
                              <a:path w="530860" h="1358900">
                                <a:moveTo>
                                  <a:pt x="211745" y="33747"/>
                                </a:moveTo>
                                <a:lnTo>
                                  <a:pt x="199360" y="45392"/>
                                </a:lnTo>
                                <a:lnTo>
                                  <a:pt x="206737" y="52374"/>
                                </a:lnTo>
                                <a:lnTo>
                                  <a:pt x="206894" y="52184"/>
                                </a:lnTo>
                                <a:lnTo>
                                  <a:pt x="218777" y="40567"/>
                                </a:lnTo>
                                <a:lnTo>
                                  <a:pt x="211745" y="33747"/>
                                </a:lnTo>
                                <a:close/>
                              </a:path>
                              <a:path w="530860" h="1358900">
                                <a:moveTo>
                                  <a:pt x="187218" y="33899"/>
                                </a:moveTo>
                                <a:lnTo>
                                  <a:pt x="180400" y="40567"/>
                                </a:lnTo>
                                <a:lnTo>
                                  <a:pt x="192347" y="52184"/>
                                </a:lnTo>
                                <a:lnTo>
                                  <a:pt x="192137" y="52184"/>
                                </a:lnTo>
                                <a:lnTo>
                                  <a:pt x="199360" y="45392"/>
                                </a:lnTo>
                                <a:lnTo>
                                  <a:pt x="187218" y="33899"/>
                                </a:lnTo>
                                <a:close/>
                              </a:path>
                              <a:path w="530860" h="1358900">
                                <a:moveTo>
                                  <a:pt x="244345" y="15620"/>
                                </a:moveTo>
                                <a:lnTo>
                                  <a:pt x="243792" y="16109"/>
                                </a:lnTo>
                                <a:lnTo>
                                  <a:pt x="218777" y="40567"/>
                                </a:lnTo>
                                <a:lnTo>
                                  <a:pt x="230756" y="52184"/>
                                </a:lnTo>
                                <a:lnTo>
                                  <a:pt x="236932" y="46328"/>
                                </a:lnTo>
                                <a:lnTo>
                                  <a:pt x="237408" y="46328"/>
                                </a:lnTo>
                                <a:lnTo>
                                  <a:pt x="225692" y="34848"/>
                                </a:lnTo>
                                <a:lnTo>
                                  <a:pt x="249824" y="34848"/>
                                </a:lnTo>
                                <a:lnTo>
                                  <a:pt x="237690" y="22629"/>
                                </a:lnTo>
                                <a:lnTo>
                                  <a:pt x="251513" y="22629"/>
                                </a:lnTo>
                                <a:lnTo>
                                  <a:pt x="244345" y="15620"/>
                                </a:lnTo>
                                <a:close/>
                              </a:path>
                              <a:path w="530860" h="1358900">
                                <a:moveTo>
                                  <a:pt x="148838" y="33899"/>
                                </a:moveTo>
                                <a:lnTo>
                                  <a:pt x="148646" y="34040"/>
                                </a:lnTo>
                                <a:lnTo>
                                  <a:pt x="143628" y="38909"/>
                                </a:lnTo>
                                <a:lnTo>
                                  <a:pt x="142042" y="40567"/>
                                </a:lnTo>
                                <a:lnTo>
                                  <a:pt x="153673" y="51900"/>
                                </a:lnTo>
                                <a:lnTo>
                                  <a:pt x="160677" y="45392"/>
                                </a:lnTo>
                                <a:lnTo>
                                  <a:pt x="160921" y="45392"/>
                                </a:lnTo>
                                <a:lnTo>
                                  <a:pt x="148838" y="33899"/>
                                </a:lnTo>
                                <a:close/>
                              </a:path>
                              <a:path w="530860" h="1358900">
                                <a:moveTo>
                                  <a:pt x="111910" y="35267"/>
                                </a:moveTo>
                                <a:lnTo>
                                  <a:pt x="105342" y="42171"/>
                                </a:lnTo>
                                <a:lnTo>
                                  <a:pt x="114984" y="51583"/>
                                </a:lnTo>
                                <a:lnTo>
                                  <a:pt x="122149" y="45045"/>
                                </a:lnTo>
                                <a:lnTo>
                                  <a:pt x="111910" y="35267"/>
                                </a:lnTo>
                                <a:close/>
                              </a:path>
                              <a:path w="530860" h="1358900">
                                <a:moveTo>
                                  <a:pt x="518039" y="37439"/>
                                </a:moveTo>
                                <a:lnTo>
                                  <a:pt x="508494" y="46657"/>
                                </a:lnTo>
                                <a:lnTo>
                                  <a:pt x="513691" y="51361"/>
                                </a:lnTo>
                                <a:lnTo>
                                  <a:pt x="522709" y="42444"/>
                                </a:lnTo>
                                <a:lnTo>
                                  <a:pt x="518039" y="37439"/>
                                </a:lnTo>
                                <a:close/>
                              </a:path>
                              <a:path w="530860" h="1358900">
                                <a:moveTo>
                                  <a:pt x="474" y="38099"/>
                                </a:moveTo>
                                <a:lnTo>
                                  <a:pt x="4514" y="50799"/>
                                </a:lnTo>
                                <a:lnTo>
                                  <a:pt x="9005" y="46328"/>
                                </a:lnTo>
                                <a:lnTo>
                                  <a:pt x="474" y="38099"/>
                                </a:lnTo>
                                <a:close/>
                              </a:path>
                              <a:path w="530860" h="1358900">
                                <a:moveTo>
                                  <a:pt x="527103" y="38099"/>
                                </a:moveTo>
                                <a:lnTo>
                                  <a:pt x="522709" y="42444"/>
                                </a:lnTo>
                                <a:lnTo>
                                  <a:pt x="530505" y="50799"/>
                                </a:lnTo>
                                <a:lnTo>
                                  <a:pt x="527103" y="38099"/>
                                </a:lnTo>
                                <a:close/>
                              </a:path>
                              <a:path w="530860" h="1358900">
                                <a:moveTo>
                                  <a:pt x="47859" y="23450"/>
                                </a:moveTo>
                                <a:lnTo>
                                  <a:pt x="36308" y="36308"/>
                                </a:lnTo>
                                <a:lnTo>
                                  <a:pt x="47076" y="46657"/>
                                </a:lnTo>
                                <a:lnTo>
                                  <a:pt x="46944" y="46657"/>
                                </a:lnTo>
                                <a:lnTo>
                                  <a:pt x="58805" y="34848"/>
                                </a:lnTo>
                                <a:lnTo>
                                  <a:pt x="59518" y="34848"/>
                                </a:lnTo>
                                <a:lnTo>
                                  <a:pt x="47859" y="23450"/>
                                </a:lnTo>
                                <a:close/>
                              </a:path>
                              <a:path w="530860" h="1358900">
                                <a:moveTo>
                                  <a:pt x="85711" y="23007"/>
                                </a:moveTo>
                                <a:lnTo>
                                  <a:pt x="73932" y="35623"/>
                                </a:lnTo>
                                <a:lnTo>
                                  <a:pt x="85447" y="46657"/>
                                </a:lnTo>
                                <a:lnTo>
                                  <a:pt x="85213" y="46657"/>
                                </a:lnTo>
                                <a:lnTo>
                                  <a:pt x="97075" y="34848"/>
                                </a:lnTo>
                                <a:lnTo>
                                  <a:pt x="97841" y="34848"/>
                                </a:lnTo>
                                <a:lnTo>
                                  <a:pt x="85711" y="23007"/>
                                </a:lnTo>
                                <a:close/>
                              </a:path>
                              <a:path w="530860" h="1358900">
                                <a:moveTo>
                                  <a:pt x="510183" y="29021"/>
                                </a:moveTo>
                                <a:lnTo>
                                  <a:pt x="499933" y="38909"/>
                                </a:lnTo>
                                <a:lnTo>
                                  <a:pt x="508494" y="46657"/>
                                </a:lnTo>
                                <a:lnTo>
                                  <a:pt x="518039" y="37439"/>
                                </a:lnTo>
                                <a:lnTo>
                                  <a:pt x="510183" y="29021"/>
                                </a:lnTo>
                                <a:close/>
                              </a:path>
                              <a:path w="530860" h="1358900">
                                <a:moveTo>
                                  <a:pt x="7925" y="28694"/>
                                </a:moveTo>
                                <a:lnTo>
                                  <a:pt x="474" y="38099"/>
                                </a:lnTo>
                                <a:lnTo>
                                  <a:pt x="9005" y="46328"/>
                                </a:lnTo>
                                <a:lnTo>
                                  <a:pt x="17464" y="37907"/>
                                </a:lnTo>
                                <a:lnTo>
                                  <a:pt x="7925" y="28694"/>
                                </a:lnTo>
                                <a:close/>
                              </a:path>
                              <a:path w="530860" h="1358900">
                                <a:moveTo>
                                  <a:pt x="231216" y="16109"/>
                                </a:moveTo>
                                <a:lnTo>
                                  <a:pt x="230503" y="16109"/>
                                </a:lnTo>
                                <a:lnTo>
                                  <a:pt x="218202" y="27676"/>
                                </a:lnTo>
                                <a:lnTo>
                                  <a:pt x="218373" y="27676"/>
                                </a:lnTo>
                                <a:lnTo>
                                  <a:pt x="237408" y="46328"/>
                                </a:lnTo>
                                <a:lnTo>
                                  <a:pt x="236932" y="46328"/>
                                </a:lnTo>
                                <a:lnTo>
                                  <a:pt x="249040" y="34848"/>
                                </a:lnTo>
                                <a:lnTo>
                                  <a:pt x="224626" y="34848"/>
                                </a:lnTo>
                                <a:lnTo>
                                  <a:pt x="237124" y="22629"/>
                                </a:lnTo>
                                <a:lnTo>
                                  <a:pt x="237690" y="22629"/>
                                </a:lnTo>
                                <a:lnTo>
                                  <a:pt x="231216" y="16109"/>
                                </a:lnTo>
                                <a:close/>
                              </a:path>
                              <a:path w="530860" h="1358900">
                                <a:moveTo>
                                  <a:pt x="269460" y="16109"/>
                                </a:moveTo>
                                <a:lnTo>
                                  <a:pt x="268803" y="16109"/>
                                </a:lnTo>
                                <a:lnTo>
                                  <a:pt x="257049" y="27254"/>
                                </a:lnTo>
                                <a:lnTo>
                                  <a:pt x="256675" y="27676"/>
                                </a:lnTo>
                                <a:lnTo>
                                  <a:pt x="275751" y="46328"/>
                                </a:lnTo>
                                <a:lnTo>
                                  <a:pt x="275422" y="46328"/>
                                </a:lnTo>
                                <a:lnTo>
                                  <a:pt x="287454" y="34848"/>
                                </a:lnTo>
                                <a:lnTo>
                                  <a:pt x="262979" y="34848"/>
                                </a:lnTo>
                                <a:lnTo>
                                  <a:pt x="275448" y="22629"/>
                                </a:lnTo>
                                <a:lnTo>
                                  <a:pt x="275924" y="22629"/>
                                </a:lnTo>
                                <a:lnTo>
                                  <a:pt x="269460" y="16109"/>
                                </a:lnTo>
                                <a:close/>
                              </a:path>
                              <a:path w="530860" h="1358900">
                                <a:moveTo>
                                  <a:pt x="307697" y="16109"/>
                                </a:moveTo>
                                <a:lnTo>
                                  <a:pt x="307095" y="16109"/>
                                </a:lnTo>
                                <a:lnTo>
                                  <a:pt x="294988" y="27676"/>
                                </a:lnTo>
                                <a:lnTo>
                                  <a:pt x="314117" y="46328"/>
                                </a:lnTo>
                                <a:lnTo>
                                  <a:pt x="313861" y="46328"/>
                                </a:lnTo>
                                <a:lnTo>
                                  <a:pt x="325835" y="34848"/>
                                </a:lnTo>
                                <a:lnTo>
                                  <a:pt x="301313" y="34848"/>
                                </a:lnTo>
                                <a:lnTo>
                                  <a:pt x="313759" y="22629"/>
                                </a:lnTo>
                                <a:lnTo>
                                  <a:pt x="314147" y="22629"/>
                                </a:lnTo>
                                <a:lnTo>
                                  <a:pt x="307697" y="16109"/>
                                </a:lnTo>
                                <a:close/>
                              </a:path>
                              <a:path w="530860" h="1358900">
                                <a:moveTo>
                                  <a:pt x="345921" y="16109"/>
                                </a:moveTo>
                                <a:lnTo>
                                  <a:pt x="345381" y="16109"/>
                                </a:lnTo>
                                <a:lnTo>
                                  <a:pt x="333316" y="27676"/>
                                </a:lnTo>
                                <a:lnTo>
                                  <a:pt x="352520" y="46328"/>
                                </a:lnTo>
                                <a:lnTo>
                                  <a:pt x="352264" y="46328"/>
                                </a:lnTo>
                                <a:lnTo>
                                  <a:pt x="364193" y="34848"/>
                                </a:lnTo>
                                <a:lnTo>
                                  <a:pt x="339633" y="34848"/>
                                </a:lnTo>
                                <a:lnTo>
                                  <a:pt x="352061" y="22629"/>
                                </a:lnTo>
                                <a:lnTo>
                                  <a:pt x="352353" y="22629"/>
                                </a:lnTo>
                                <a:lnTo>
                                  <a:pt x="345921" y="16109"/>
                                </a:lnTo>
                                <a:close/>
                              </a:path>
                              <a:path w="530860" h="1358900">
                                <a:moveTo>
                                  <a:pt x="384124" y="16109"/>
                                </a:moveTo>
                                <a:lnTo>
                                  <a:pt x="383664" y="16109"/>
                                </a:lnTo>
                                <a:lnTo>
                                  <a:pt x="372084" y="27254"/>
                                </a:lnTo>
                                <a:lnTo>
                                  <a:pt x="371673" y="27676"/>
                                </a:lnTo>
                                <a:lnTo>
                                  <a:pt x="390984" y="46328"/>
                                </a:lnTo>
                                <a:lnTo>
                                  <a:pt x="390643" y="46328"/>
                                </a:lnTo>
                                <a:lnTo>
                                  <a:pt x="402534" y="34848"/>
                                </a:lnTo>
                                <a:lnTo>
                                  <a:pt x="377944" y="34848"/>
                                </a:lnTo>
                                <a:lnTo>
                                  <a:pt x="390358" y="22629"/>
                                </a:lnTo>
                                <a:lnTo>
                                  <a:pt x="390529" y="22629"/>
                                </a:lnTo>
                                <a:lnTo>
                                  <a:pt x="384124" y="16109"/>
                                </a:lnTo>
                                <a:close/>
                              </a:path>
                              <a:path w="530860" h="1358900">
                                <a:moveTo>
                                  <a:pt x="422287" y="16109"/>
                                </a:moveTo>
                                <a:lnTo>
                                  <a:pt x="421945" y="16109"/>
                                </a:lnTo>
                                <a:lnTo>
                                  <a:pt x="410401" y="27254"/>
                                </a:lnTo>
                                <a:lnTo>
                                  <a:pt x="410081" y="27676"/>
                                </a:lnTo>
                                <a:lnTo>
                                  <a:pt x="429565" y="46328"/>
                                </a:lnTo>
                                <a:lnTo>
                                  <a:pt x="429003" y="46328"/>
                                </a:lnTo>
                                <a:lnTo>
                                  <a:pt x="440715" y="34992"/>
                                </a:lnTo>
                                <a:lnTo>
                                  <a:pt x="440574" y="34848"/>
                                </a:lnTo>
                                <a:lnTo>
                                  <a:pt x="416247" y="34848"/>
                                </a:lnTo>
                                <a:lnTo>
                                  <a:pt x="428649" y="22629"/>
                                </a:lnTo>
                                <a:lnTo>
                                  <a:pt x="422287" y="16109"/>
                                </a:lnTo>
                                <a:close/>
                              </a:path>
                              <a:path w="530860" h="1358900">
                                <a:moveTo>
                                  <a:pt x="466788" y="22780"/>
                                </a:moveTo>
                                <a:lnTo>
                                  <a:pt x="455365" y="34040"/>
                                </a:lnTo>
                                <a:lnTo>
                                  <a:pt x="467873" y="45819"/>
                                </a:lnTo>
                                <a:lnTo>
                                  <a:pt x="478752" y="35267"/>
                                </a:lnTo>
                                <a:lnTo>
                                  <a:pt x="478556" y="34992"/>
                                </a:lnTo>
                                <a:lnTo>
                                  <a:pt x="466788" y="22780"/>
                                </a:lnTo>
                                <a:close/>
                              </a:path>
                              <a:path w="530860" h="1358900">
                                <a:moveTo>
                                  <a:pt x="161202" y="21900"/>
                                </a:moveTo>
                                <a:lnTo>
                                  <a:pt x="160407" y="22629"/>
                                </a:lnTo>
                                <a:lnTo>
                                  <a:pt x="148948" y="33747"/>
                                </a:lnTo>
                                <a:lnTo>
                                  <a:pt x="148838" y="33899"/>
                                </a:lnTo>
                                <a:lnTo>
                                  <a:pt x="160921" y="45392"/>
                                </a:lnTo>
                                <a:lnTo>
                                  <a:pt x="160677" y="45392"/>
                                </a:lnTo>
                                <a:lnTo>
                                  <a:pt x="173210" y="33747"/>
                                </a:lnTo>
                                <a:lnTo>
                                  <a:pt x="173386" y="33747"/>
                                </a:lnTo>
                                <a:lnTo>
                                  <a:pt x="161202" y="21900"/>
                                </a:lnTo>
                                <a:close/>
                              </a:path>
                              <a:path w="530860" h="1358900">
                                <a:moveTo>
                                  <a:pt x="199530" y="21900"/>
                                </a:moveTo>
                                <a:lnTo>
                                  <a:pt x="187218" y="33899"/>
                                </a:lnTo>
                                <a:lnTo>
                                  <a:pt x="199360" y="45392"/>
                                </a:lnTo>
                                <a:lnTo>
                                  <a:pt x="211745" y="33747"/>
                                </a:lnTo>
                                <a:lnTo>
                                  <a:pt x="199530" y="21900"/>
                                </a:lnTo>
                                <a:close/>
                              </a:path>
                              <a:path w="530860" h="1358900">
                                <a:moveTo>
                                  <a:pt x="123789" y="22780"/>
                                </a:moveTo>
                                <a:lnTo>
                                  <a:pt x="111910" y="35267"/>
                                </a:lnTo>
                                <a:lnTo>
                                  <a:pt x="122149" y="45045"/>
                                </a:lnTo>
                                <a:lnTo>
                                  <a:pt x="134794" y="33504"/>
                                </a:lnTo>
                                <a:lnTo>
                                  <a:pt x="123789" y="22780"/>
                                </a:lnTo>
                                <a:close/>
                              </a:path>
                              <a:path w="530860" h="1358900">
                                <a:moveTo>
                                  <a:pt x="498309" y="16295"/>
                                </a:moveTo>
                                <a:lnTo>
                                  <a:pt x="488923" y="25399"/>
                                </a:lnTo>
                                <a:lnTo>
                                  <a:pt x="487056" y="27254"/>
                                </a:lnTo>
                                <a:lnTo>
                                  <a:pt x="499933" y="38909"/>
                                </a:lnTo>
                                <a:lnTo>
                                  <a:pt x="510183" y="29021"/>
                                </a:lnTo>
                                <a:lnTo>
                                  <a:pt x="498309" y="16295"/>
                                </a:lnTo>
                                <a:close/>
                              </a:path>
                              <a:path w="530860" h="1358900">
                                <a:moveTo>
                                  <a:pt x="4514" y="25399"/>
                                </a:moveTo>
                                <a:lnTo>
                                  <a:pt x="474" y="25399"/>
                                </a:lnTo>
                                <a:lnTo>
                                  <a:pt x="474" y="38099"/>
                                </a:lnTo>
                                <a:lnTo>
                                  <a:pt x="7925" y="28694"/>
                                </a:lnTo>
                                <a:lnTo>
                                  <a:pt x="4514" y="25399"/>
                                </a:lnTo>
                                <a:close/>
                              </a:path>
                              <a:path w="530860" h="1358900">
                                <a:moveTo>
                                  <a:pt x="16768" y="17530"/>
                                </a:moveTo>
                                <a:lnTo>
                                  <a:pt x="7925" y="28694"/>
                                </a:lnTo>
                                <a:lnTo>
                                  <a:pt x="17464" y="37907"/>
                                </a:lnTo>
                                <a:lnTo>
                                  <a:pt x="27537" y="27879"/>
                                </a:lnTo>
                                <a:lnTo>
                                  <a:pt x="16768" y="17530"/>
                                </a:lnTo>
                                <a:close/>
                              </a:path>
                              <a:path w="530860" h="1358900">
                                <a:moveTo>
                                  <a:pt x="519524" y="20010"/>
                                </a:moveTo>
                                <a:lnTo>
                                  <a:pt x="510183" y="29021"/>
                                </a:lnTo>
                                <a:lnTo>
                                  <a:pt x="518039" y="37439"/>
                                </a:lnTo>
                                <a:lnTo>
                                  <a:pt x="530505" y="25399"/>
                                </a:lnTo>
                                <a:lnTo>
                                  <a:pt x="527103" y="25399"/>
                                </a:lnTo>
                                <a:lnTo>
                                  <a:pt x="519524" y="20010"/>
                                </a:lnTo>
                                <a:close/>
                              </a:path>
                              <a:path w="530860" h="1358900">
                                <a:moveTo>
                                  <a:pt x="39850" y="15620"/>
                                </a:moveTo>
                                <a:lnTo>
                                  <a:pt x="27537" y="27879"/>
                                </a:lnTo>
                                <a:lnTo>
                                  <a:pt x="36308" y="36308"/>
                                </a:lnTo>
                                <a:lnTo>
                                  <a:pt x="47859" y="23450"/>
                                </a:lnTo>
                                <a:lnTo>
                                  <a:pt x="39850" y="15620"/>
                                </a:lnTo>
                                <a:close/>
                              </a:path>
                              <a:path w="530860" h="1358900">
                                <a:moveTo>
                                  <a:pt x="78143" y="15620"/>
                                </a:moveTo>
                                <a:lnTo>
                                  <a:pt x="77627" y="16109"/>
                                </a:lnTo>
                                <a:lnTo>
                                  <a:pt x="66010" y="27676"/>
                                </a:lnTo>
                                <a:lnTo>
                                  <a:pt x="65852" y="27879"/>
                                </a:lnTo>
                                <a:lnTo>
                                  <a:pt x="73932" y="35623"/>
                                </a:lnTo>
                                <a:lnTo>
                                  <a:pt x="85711" y="23007"/>
                                </a:lnTo>
                                <a:lnTo>
                                  <a:pt x="78143" y="15620"/>
                                </a:lnTo>
                                <a:close/>
                              </a:path>
                              <a:path w="530860" h="1358900">
                                <a:moveTo>
                                  <a:pt x="116441" y="15620"/>
                                </a:moveTo>
                                <a:lnTo>
                                  <a:pt x="115897" y="16109"/>
                                </a:lnTo>
                                <a:lnTo>
                                  <a:pt x="104279" y="27676"/>
                                </a:lnTo>
                                <a:lnTo>
                                  <a:pt x="104175" y="27879"/>
                                </a:lnTo>
                                <a:lnTo>
                                  <a:pt x="111910" y="35267"/>
                                </a:lnTo>
                                <a:lnTo>
                                  <a:pt x="123789" y="22780"/>
                                </a:lnTo>
                                <a:lnTo>
                                  <a:pt x="116441" y="15620"/>
                                </a:lnTo>
                                <a:close/>
                              </a:path>
                              <a:path w="530860" h="1358900">
                                <a:moveTo>
                                  <a:pt x="486395" y="3527"/>
                                </a:moveTo>
                                <a:lnTo>
                                  <a:pt x="486097" y="3736"/>
                                </a:lnTo>
                                <a:lnTo>
                                  <a:pt x="466788" y="22780"/>
                                </a:lnTo>
                                <a:lnTo>
                                  <a:pt x="478820" y="35267"/>
                                </a:lnTo>
                                <a:lnTo>
                                  <a:pt x="479034" y="34992"/>
                                </a:lnTo>
                                <a:lnTo>
                                  <a:pt x="487011" y="27254"/>
                                </a:lnTo>
                                <a:lnTo>
                                  <a:pt x="485007" y="25399"/>
                                </a:lnTo>
                                <a:lnTo>
                                  <a:pt x="474202" y="15620"/>
                                </a:lnTo>
                                <a:lnTo>
                                  <a:pt x="497679" y="15620"/>
                                </a:lnTo>
                                <a:lnTo>
                                  <a:pt x="486395" y="3527"/>
                                </a:lnTo>
                                <a:close/>
                              </a:path>
                              <a:path w="530860" h="1358900">
                                <a:moveTo>
                                  <a:pt x="435806" y="15620"/>
                                </a:moveTo>
                                <a:lnTo>
                                  <a:pt x="435266" y="16109"/>
                                </a:lnTo>
                                <a:lnTo>
                                  <a:pt x="428649" y="22629"/>
                                </a:lnTo>
                                <a:lnTo>
                                  <a:pt x="440715" y="34992"/>
                                </a:lnTo>
                                <a:lnTo>
                                  <a:pt x="448273" y="27676"/>
                                </a:lnTo>
                                <a:lnTo>
                                  <a:pt x="448608" y="27676"/>
                                </a:lnTo>
                                <a:lnTo>
                                  <a:pt x="435806" y="15620"/>
                                </a:lnTo>
                                <a:close/>
                              </a:path>
                              <a:path w="530860" h="1358900">
                                <a:moveTo>
                                  <a:pt x="54044" y="16564"/>
                                </a:moveTo>
                                <a:lnTo>
                                  <a:pt x="47859" y="23450"/>
                                </a:lnTo>
                                <a:lnTo>
                                  <a:pt x="59518" y="34848"/>
                                </a:lnTo>
                                <a:lnTo>
                                  <a:pt x="58805" y="34848"/>
                                </a:lnTo>
                                <a:lnTo>
                                  <a:pt x="65806" y="27879"/>
                                </a:lnTo>
                                <a:lnTo>
                                  <a:pt x="65640" y="27676"/>
                                </a:lnTo>
                                <a:lnTo>
                                  <a:pt x="54044" y="16564"/>
                                </a:lnTo>
                                <a:close/>
                              </a:path>
                              <a:path w="530860" h="1358900">
                                <a:moveTo>
                                  <a:pt x="92046" y="16295"/>
                                </a:moveTo>
                                <a:lnTo>
                                  <a:pt x="91727" y="16564"/>
                                </a:lnTo>
                                <a:lnTo>
                                  <a:pt x="85711" y="23007"/>
                                </a:lnTo>
                                <a:lnTo>
                                  <a:pt x="97841" y="34848"/>
                                </a:lnTo>
                                <a:lnTo>
                                  <a:pt x="97075" y="34848"/>
                                </a:lnTo>
                                <a:lnTo>
                                  <a:pt x="104075" y="27879"/>
                                </a:lnTo>
                                <a:lnTo>
                                  <a:pt x="103962" y="27676"/>
                                </a:lnTo>
                                <a:lnTo>
                                  <a:pt x="92046" y="16295"/>
                                </a:lnTo>
                                <a:close/>
                              </a:path>
                              <a:path w="530860" h="1358900">
                                <a:moveTo>
                                  <a:pt x="251513" y="22629"/>
                                </a:moveTo>
                                <a:lnTo>
                                  <a:pt x="237690" y="22629"/>
                                </a:lnTo>
                                <a:lnTo>
                                  <a:pt x="249824" y="34848"/>
                                </a:lnTo>
                                <a:lnTo>
                                  <a:pt x="249040" y="34848"/>
                                </a:lnTo>
                                <a:lnTo>
                                  <a:pt x="256604" y="27676"/>
                                </a:lnTo>
                                <a:lnTo>
                                  <a:pt x="256244" y="27254"/>
                                </a:lnTo>
                                <a:lnTo>
                                  <a:pt x="251513" y="22629"/>
                                </a:lnTo>
                                <a:close/>
                              </a:path>
                              <a:path w="530860" h="1358900">
                                <a:moveTo>
                                  <a:pt x="289811" y="22629"/>
                                </a:moveTo>
                                <a:lnTo>
                                  <a:pt x="275924" y="22629"/>
                                </a:lnTo>
                                <a:lnTo>
                                  <a:pt x="288039" y="34848"/>
                                </a:lnTo>
                                <a:lnTo>
                                  <a:pt x="287454" y="34848"/>
                                </a:lnTo>
                                <a:lnTo>
                                  <a:pt x="294972" y="27676"/>
                                </a:lnTo>
                                <a:lnTo>
                                  <a:pt x="289811" y="22629"/>
                                </a:lnTo>
                                <a:close/>
                              </a:path>
                              <a:path w="530860" h="1358900">
                                <a:moveTo>
                                  <a:pt x="328120" y="22629"/>
                                </a:moveTo>
                                <a:lnTo>
                                  <a:pt x="314147" y="22629"/>
                                </a:lnTo>
                                <a:lnTo>
                                  <a:pt x="326237" y="34848"/>
                                </a:lnTo>
                                <a:lnTo>
                                  <a:pt x="325835" y="34848"/>
                                </a:lnTo>
                                <a:lnTo>
                                  <a:pt x="333316" y="27676"/>
                                </a:lnTo>
                                <a:lnTo>
                                  <a:pt x="328120" y="22629"/>
                                </a:lnTo>
                                <a:close/>
                              </a:path>
                              <a:path w="530860" h="1358900">
                                <a:moveTo>
                                  <a:pt x="366447" y="22629"/>
                                </a:moveTo>
                                <a:lnTo>
                                  <a:pt x="352353" y="22629"/>
                                </a:lnTo>
                                <a:lnTo>
                                  <a:pt x="364408" y="34848"/>
                                </a:lnTo>
                                <a:lnTo>
                                  <a:pt x="364193" y="34848"/>
                                </a:lnTo>
                                <a:lnTo>
                                  <a:pt x="371646" y="27676"/>
                                </a:lnTo>
                                <a:lnTo>
                                  <a:pt x="371236" y="27254"/>
                                </a:lnTo>
                                <a:lnTo>
                                  <a:pt x="366447" y="22629"/>
                                </a:lnTo>
                                <a:close/>
                              </a:path>
                              <a:path w="530860" h="1358900">
                                <a:moveTo>
                                  <a:pt x="404808" y="22629"/>
                                </a:moveTo>
                                <a:lnTo>
                                  <a:pt x="390529" y="22629"/>
                                </a:lnTo>
                                <a:lnTo>
                                  <a:pt x="402534" y="34848"/>
                                </a:lnTo>
                                <a:lnTo>
                                  <a:pt x="409964" y="27676"/>
                                </a:lnTo>
                                <a:lnTo>
                                  <a:pt x="409640" y="27254"/>
                                </a:lnTo>
                                <a:lnTo>
                                  <a:pt x="404808" y="22629"/>
                                </a:lnTo>
                                <a:close/>
                              </a:path>
                              <a:path w="530860" h="1358900">
                                <a:moveTo>
                                  <a:pt x="460359" y="16109"/>
                                </a:moveTo>
                                <a:lnTo>
                                  <a:pt x="460223" y="16109"/>
                                </a:lnTo>
                                <a:lnTo>
                                  <a:pt x="448273" y="27676"/>
                                </a:lnTo>
                                <a:lnTo>
                                  <a:pt x="448608" y="27676"/>
                                </a:lnTo>
                                <a:lnTo>
                                  <a:pt x="455365" y="34040"/>
                                </a:lnTo>
                                <a:lnTo>
                                  <a:pt x="466784" y="22780"/>
                                </a:lnTo>
                                <a:lnTo>
                                  <a:pt x="460359" y="16109"/>
                                </a:lnTo>
                                <a:close/>
                              </a:path>
                              <a:path w="530860" h="1358900">
                                <a:moveTo>
                                  <a:pt x="154744" y="15620"/>
                                </a:moveTo>
                                <a:lnTo>
                                  <a:pt x="154391" y="15620"/>
                                </a:lnTo>
                                <a:lnTo>
                                  <a:pt x="141643" y="27254"/>
                                </a:lnTo>
                                <a:lnTo>
                                  <a:pt x="141852" y="27254"/>
                                </a:lnTo>
                                <a:lnTo>
                                  <a:pt x="148838" y="33899"/>
                                </a:lnTo>
                                <a:lnTo>
                                  <a:pt x="148948" y="33747"/>
                                </a:lnTo>
                                <a:lnTo>
                                  <a:pt x="161159" y="21900"/>
                                </a:lnTo>
                                <a:lnTo>
                                  <a:pt x="159259" y="20010"/>
                                </a:lnTo>
                                <a:lnTo>
                                  <a:pt x="154744" y="15620"/>
                                </a:lnTo>
                                <a:close/>
                              </a:path>
                              <a:path w="530860" h="1358900">
                                <a:moveTo>
                                  <a:pt x="193055" y="15620"/>
                                </a:moveTo>
                                <a:lnTo>
                                  <a:pt x="192718" y="15620"/>
                                </a:lnTo>
                                <a:lnTo>
                                  <a:pt x="180197" y="27254"/>
                                </a:lnTo>
                                <a:lnTo>
                                  <a:pt x="187218" y="33899"/>
                                </a:lnTo>
                                <a:lnTo>
                                  <a:pt x="199530" y="21900"/>
                                </a:lnTo>
                                <a:lnTo>
                                  <a:pt x="193055" y="15620"/>
                                </a:lnTo>
                                <a:close/>
                              </a:path>
                              <a:path w="530860" h="1358900">
                                <a:moveTo>
                                  <a:pt x="191805" y="0"/>
                                </a:moveTo>
                                <a:lnTo>
                                  <a:pt x="183731" y="0"/>
                                </a:lnTo>
                                <a:lnTo>
                                  <a:pt x="163107" y="20010"/>
                                </a:lnTo>
                                <a:lnTo>
                                  <a:pt x="161202" y="21900"/>
                                </a:lnTo>
                                <a:lnTo>
                                  <a:pt x="173386" y="33747"/>
                                </a:lnTo>
                                <a:lnTo>
                                  <a:pt x="173210" y="33747"/>
                                </a:lnTo>
                                <a:lnTo>
                                  <a:pt x="180197" y="27254"/>
                                </a:lnTo>
                                <a:lnTo>
                                  <a:pt x="167906" y="15620"/>
                                </a:lnTo>
                                <a:lnTo>
                                  <a:pt x="193055" y="15620"/>
                                </a:lnTo>
                                <a:lnTo>
                                  <a:pt x="180586" y="3527"/>
                                </a:lnTo>
                                <a:lnTo>
                                  <a:pt x="192932" y="3527"/>
                                </a:lnTo>
                                <a:lnTo>
                                  <a:pt x="191805" y="0"/>
                                </a:lnTo>
                                <a:close/>
                              </a:path>
                              <a:path w="530860" h="1358900">
                                <a:moveTo>
                                  <a:pt x="206070" y="15620"/>
                                </a:moveTo>
                                <a:lnTo>
                                  <a:pt x="205471" y="16109"/>
                                </a:lnTo>
                                <a:lnTo>
                                  <a:pt x="199530" y="21900"/>
                                </a:lnTo>
                                <a:lnTo>
                                  <a:pt x="211745" y="33747"/>
                                </a:lnTo>
                                <a:lnTo>
                                  <a:pt x="218202" y="27676"/>
                                </a:lnTo>
                                <a:lnTo>
                                  <a:pt x="218373" y="27676"/>
                                </a:lnTo>
                                <a:lnTo>
                                  <a:pt x="206070" y="15620"/>
                                </a:lnTo>
                                <a:close/>
                              </a:path>
                              <a:path w="530860" h="1358900">
                                <a:moveTo>
                                  <a:pt x="130136" y="16109"/>
                                </a:moveTo>
                                <a:lnTo>
                                  <a:pt x="123789" y="22780"/>
                                </a:lnTo>
                                <a:lnTo>
                                  <a:pt x="134794" y="33504"/>
                                </a:lnTo>
                                <a:lnTo>
                                  <a:pt x="141643" y="27254"/>
                                </a:lnTo>
                                <a:lnTo>
                                  <a:pt x="141852" y="27254"/>
                                </a:lnTo>
                                <a:lnTo>
                                  <a:pt x="130136" y="16109"/>
                                </a:lnTo>
                                <a:close/>
                              </a:path>
                              <a:path w="530860" h="1358900">
                                <a:moveTo>
                                  <a:pt x="27694" y="3736"/>
                                </a:moveTo>
                                <a:lnTo>
                                  <a:pt x="16768" y="17530"/>
                                </a:lnTo>
                                <a:lnTo>
                                  <a:pt x="27537" y="27879"/>
                                </a:lnTo>
                                <a:lnTo>
                                  <a:pt x="39850" y="15620"/>
                                </a:lnTo>
                                <a:lnTo>
                                  <a:pt x="27694" y="3736"/>
                                </a:lnTo>
                                <a:close/>
                              </a:path>
                              <a:path w="530860" h="1358900">
                                <a:moveTo>
                                  <a:pt x="65755" y="3527"/>
                                </a:moveTo>
                                <a:lnTo>
                                  <a:pt x="54044" y="16564"/>
                                </a:lnTo>
                                <a:lnTo>
                                  <a:pt x="65852" y="27879"/>
                                </a:lnTo>
                                <a:lnTo>
                                  <a:pt x="66010" y="27676"/>
                                </a:lnTo>
                                <a:lnTo>
                                  <a:pt x="78119" y="15620"/>
                                </a:lnTo>
                                <a:lnTo>
                                  <a:pt x="65755" y="3527"/>
                                </a:lnTo>
                                <a:close/>
                              </a:path>
                              <a:path w="530860" h="1358900">
                                <a:moveTo>
                                  <a:pt x="115267" y="0"/>
                                </a:moveTo>
                                <a:lnTo>
                                  <a:pt x="107193" y="0"/>
                                </a:lnTo>
                                <a:lnTo>
                                  <a:pt x="92151" y="16109"/>
                                </a:lnTo>
                                <a:lnTo>
                                  <a:pt x="92046" y="16295"/>
                                </a:lnTo>
                                <a:lnTo>
                                  <a:pt x="104175" y="27879"/>
                                </a:lnTo>
                                <a:lnTo>
                                  <a:pt x="104279" y="27676"/>
                                </a:lnTo>
                                <a:lnTo>
                                  <a:pt x="116388" y="15620"/>
                                </a:lnTo>
                                <a:lnTo>
                                  <a:pt x="113444" y="12699"/>
                                </a:lnTo>
                                <a:lnTo>
                                  <a:pt x="104030" y="3527"/>
                                </a:lnTo>
                                <a:lnTo>
                                  <a:pt x="116393" y="3527"/>
                                </a:lnTo>
                                <a:lnTo>
                                  <a:pt x="115267" y="0"/>
                                </a:lnTo>
                                <a:close/>
                              </a:path>
                              <a:path w="530860" h="1358900">
                                <a:moveTo>
                                  <a:pt x="230075" y="0"/>
                                </a:moveTo>
                                <a:lnTo>
                                  <a:pt x="222001" y="0"/>
                                </a:lnTo>
                                <a:lnTo>
                                  <a:pt x="208970" y="12699"/>
                                </a:lnTo>
                                <a:lnTo>
                                  <a:pt x="206070" y="15620"/>
                                </a:lnTo>
                                <a:lnTo>
                                  <a:pt x="218373" y="27676"/>
                                </a:lnTo>
                                <a:lnTo>
                                  <a:pt x="218202" y="27676"/>
                                </a:lnTo>
                                <a:lnTo>
                                  <a:pt x="230503" y="16109"/>
                                </a:lnTo>
                                <a:lnTo>
                                  <a:pt x="231216" y="16109"/>
                                </a:lnTo>
                                <a:lnTo>
                                  <a:pt x="218721" y="3527"/>
                                </a:lnTo>
                                <a:lnTo>
                                  <a:pt x="231201" y="3527"/>
                                </a:lnTo>
                                <a:lnTo>
                                  <a:pt x="230075" y="0"/>
                                </a:lnTo>
                                <a:close/>
                              </a:path>
                              <a:path w="530860" h="1358900">
                                <a:moveTo>
                                  <a:pt x="268344" y="0"/>
                                </a:moveTo>
                                <a:lnTo>
                                  <a:pt x="260270" y="0"/>
                                </a:lnTo>
                                <a:lnTo>
                                  <a:pt x="247280" y="12699"/>
                                </a:lnTo>
                                <a:lnTo>
                                  <a:pt x="244345" y="15620"/>
                                </a:lnTo>
                                <a:lnTo>
                                  <a:pt x="256675" y="27676"/>
                                </a:lnTo>
                                <a:lnTo>
                                  <a:pt x="257049" y="27254"/>
                                </a:lnTo>
                                <a:lnTo>
                                  <a:pt x="268803" y="16109"/>
                                </a:lnTo>
                                <a:lnTo>
                                  <a:pt x="269460" y="16109"/>
                                </a:lnTo>
                                <a:lnTo>
                                  <a:pt x="256985" y="3527"/>
                                </a:lnTo>
                                <a:lnTo>
                                  <a:pt x="269470" y="3527"/>
                                </a:lnTo>
                                <a:lnTo>
                                  <a:pt x="268344" y="0"/>
                                </a:lnTo>
                                <a:close/>
                              </a:path>
                              <a:path w="530860" h="1358900">
                                <a:moveTo>
                                  <a:pt x="306613" y="0"/>
                                </a:moveTo>
                                <a:lnTo>
                                  <a:pt x="298539" y="0"/>
                                </a:lnTo>
                                <a:lnTo>
                                  <a:pt x="282623" y="15620"/>
                                </a:lnTo>
                                <a:lnTo>
                                  <a:pt x="294988" y="27676"/>
                                </a:lnTo>
                                <a:lnTo>
                                  <a:pt x="307095" y="16109"/>
                                </a:lnTo>
                                <a:lnTo>
                                  <a:pt x="307697" y="16109"/>
                                </a:lnTo>
                                <a:lnTo>
                                  <a:pt x="295247" y="3527"/>
                                </a:lnTo>
                                <a:lnTo>
                                  <a:pt x="307740" y="3527"/>
                                </a:lnTo>
                                <a:lnTo>
                                  <a:pt x="306613" y="0"/>
                                </a:lnTo>
                                <a:close/>
                              </a:path>
                              <a:path w="530860" h="1358900">
                                <a:moveTo>
                                  <a:pt x="344883" y="0"/>
                                </a:moveTo>
                                <a:lnTo>
                                  <a:pt x="336809" y="0"/>
                                </a:lnTo>
                                <a:lnTo>
                                  <a:pt x="320904" y="15620"/>
                                </a:lnTo>
                                <a:lnTo>
                                  <a:pt x="333316" y="27676"/>
                                </a:lnTo>
                                <a:lnTo>
                                  <a:pt x="345381" y="16109"/>
                                </a:lnTo>
                                <a:lnTo>
                                  <a:pt x="345921" y="16109"/>
                                </a:lnTo>
                                <a:lnTo>
                                  <a:pt x="333507" y="3527"/>
                                </a:lnTo>
                                <a:lnTo>
                                  <a:pt x="346009" y="3527"/>
                                </a:lnTo>
                                <a:lnTo>
                                  <a:pt x="344883" y="0"/>
                                </a:lnTo>
                                <a:close/>
                              </a:path>
                              <a:path w="530860" h="1358900">
                                <a:moveTo>
                                  <a:pt x="383152" y="0"/>
                                </a:moveTo>
                                <a:lnTo>
                                  <a:pt x="375078" y="0"/>
                                </a:lnTo>
                                <a:lnTo>
                                  <a:pt x="359190" y="15620"/>
                                </a:lnTo>
                                <a:lnTo>
                                  <a:pt x="371673" y="27676"/>
                                </a:lnTo>
                                <a:lnTo>
                                  <a:pt x="372084" y="27254"/>
                                </a:lnTo>
                                <a:lnTo>
                                  <a:pt x="383664" y="16109"/>
                                </a:lnTo>
                                <a:lnTo>
                                  <a:pt x="384124" y="16109"/>
                                </a:lnTo>
                                <a:lnTo>
                                  <a:pt x="371762" y="3527"/>
                                </a:lnTo>
                                <a:lnTo>
                                  <a:pt x="384278" y="3527"/>
                                </a:lnTo>
                                <a:lnTo>
                                  <a:pt x="383152" y="0"/>
                                </a:lnTo>
                                <a:close/>
                              </a:path>
                              <a:path w="530860" h="1358900">
                                <a:moveTo>
                                  <a:pt x="421421" y="0"/>
                                </a:moveTo>
                                <a:lnTo>
                                  <a:pt x="413347" y="0"/>
                                </a:lnTo>
                                <a:lnTo>
                                  <a:pt x="397487" y="15620"/>
                                </a:lnTo>
                                <a:lnTo>
                                  <a:pt x="410081" y="27676"/>
                                </a:lnTo>
                                <a:lnTo>
                                  <a:pt x="410401" y="27254"/>
                                </a:lnTo>
                                <a:lnTo>
                                  <a:pt x="421945" y="16109"/>
                                </a:lnTo>
                                <a:lnTo>
                                  <a:pt x="422287" y="16109"/>
                                </a:lnTo>
                                <a:lnTo>
                                  <a:pt x="410008" y="3527"/>
                                </a:lnTo>
                                <a:lnTo>
                                  <a:pt x="422548" y="3527"/>
                                </a:lnTo>
                                <a:lnTo>
                                  <a:pt x="421421" y="0"/>
                                </a:lnTo>
                                <a:close/>
                              </a:path>
                              <a:path w="530860" h="1358900">
                                <a:moveTo>
                                  <a:pt x="459691" y="0"/>
                                </a:moveTo>
                                <a:lnTo>
                                  <a:pt x="451617" y="0"/>
                                </a:lnTo>
                                <a:lnTo>
                                  <a:pt x="438727" y="12699"/>
                                </a:lnTo>
                                <a:lnTo>
                                  <a:pt x="435806" y="15620"/>
                                </a:lnTo>
                                <a:lnTo>
                                  <a:pt x="448608" y="27676"/>
                                </a:lnTo>
                                <a:lnTo>
                                  <a:pt x="448273" y="27676"/>
                                </a:lnTo>
                                <a:lnTo>
                                  <a:pt x="460223" y="16109"/>
                                </a:lnTo>
                                <a:lnTo>
                                  <a:pt x="460359" y="16109"/>
                                </a:lnTo>
                                <a:lnTo>
                                  <a:pt x="448234" y="3527"/>
                                </a:lnTo>
                                <a:lnTo>
                                  <a:pt x="460817" y="3527"/>
                                </a:lnTo>
                                <a:lnTo>
                                  <a:pt x="459691" y="0"/>
                                </a:lnTo>
                                <a:close/>
                              </a:path>
                              <a:path w="530860" h="1358900">
                                <a:moveTo>
                                  <a:pt x="153536" y="0"/>
                                </a:moveTo>
                                <a:lnTo>
                                  <a:pt x="145462" y="0"/>
                                </a:lnTo>
                                <a:lnTo>
                                  <a:pt x="130136" y="16109"/>
                                </a:lnTo>
                                <a:lnTo>
                                  <a:pt x="141852" y="27254"/>
                                </a:lnTo>
                                <a:lnTo>
                                  <a:pt x="141643" y="27254"/>
                                </a:lnTo>
                                <a:lnTo>
                                  <a:pt x="154391" y="15620"/>
                                </a:lnTo>
                                <a:lnTo>
                                  <a:pt x="154744" y="15620"/>
                                </a:lnTo>
                                <a:lnTo>
                                  <a:pt x="142307" y="3527"/>
                                </a:lnTo>
                                <a:lnTo>
                                  <a:pt x="154662" y="3527"/>
                                </a:lnTo>
                                <a:lnTo>
                                  <a:pt x="153536" y="0"/>
                                </a:lnTo>
                                <a:close/>
                              </a:path>
                              <a:path w="530860" h="1358900">
                                <a:moveTo>
                                  <a:pt x="176949" y="0"/>
                                </a:moveTo>
                                <a:lnTo>
                                  <a:pt x="168875" y="0"/>
                                </a:lnTo>
                                <a:lnTo>
                                  <a:pt x="164820" y="12699"/>
                                </a:lnTo>
                                <a:lnTo>
                                  <a:pt x="180197" y="27254"/>
                                </a:lnTo>
                                <a:lnTo>
                                  <a:pt x="192718" y="15620"/>
                                </a:lnTo>
                                <a:lnTo>
                                  <a:pt x="167631" y="15620"/>
                                </a:lnTo>
                                <a:lnTo>
                                  <a:pt x="180096" y="3527"/>
                                </a:lnTo>
                                <a:lnTo>
                                  <a:pt x="180586" y="3527"/>
                                </a:lnTo>
                                <a:lnTo>
                                  <a:pt x="176949" y="0"/>
                                </a:lnTo>
                                <a:close/>
                              </a:path>
                              <a:path w="530860" h="1358900">
                                <a:moveTo>
                                  <a:pt x="483104" y="0"/>
                                </a:moveTo>
                                <a:lnTo>
                                  <a:pt x="475030" y="0"/>
                                </a:lnTo>
                                <a:lnTo>
                                  <a:pt x="470975" y="12699"/>
                                </a:lnTo>
                                <a:lnTo>
                                  <a:pt x="487056" y="27254"/>
                                </a:lnTo>
                                <a:lnTo>
                                  <a:pt x="488923" y="25399"/>
                                </a:lnTo>
                                <a:lnTo>
                                  <a:pt x="498309" y="16295"/>
                                </a:lnTo>
                                <a:lnTo>
                                  <a:pt x="497679" y="15620"/>
                                </a:lnTo>
                                <a:lnTo>
                                  <a:pt x="474045" y="15620"/>
                                </a:lnTo>
                                <a:lnTo>
                                  <a:pt x="486309" y="3527"/>
                                </a:lnTo>
                                <a:lnTo>
                                  <a:pt x="483104" y="0"/>
                                </a:lnTo>
                                <a:close/>
                              </a:path>
                              <a:path w="530860" h="1358900">
                                <a:moveTo>
                                  <a:pt x="530505" y="12699"/>
                                </a:moveTo>
                                <a:lnTo>
                                  <a:pt x="527103" y="12699"/>
                                </a:lnTo>
                                <a:lnTo>
                                  <a:pt x="519524" y="20010"/>
                                </a:lnTo>
                                <a:lnTo>
                                  <a:pt x="527103" y="25399"/>
                                </a:lnTo>
                                <a:lnTo>
                                  <a:pt x="530505" y="25399"/>
                                </a:lnTo>
                                <a:lnTo>
                                  <a:pt x="530505" y="12699"/>
                                </a:lnTo>
                                <a:close/>
                              </a:path>
                              <a:path w="530860" h="1358900">
                                <a:moveTo>
                                  <a:pt x="521373" y="0"/>
                                </a:moveTo>
                                <a:lnTo>
                                  <a:pt x="513299" y="0"/>
                                </a:lnTo>
                                <a:lnTo>
                                  <a:pt x="509244" y="12699"/>
                                </a:lnTo>
                                <a:lnTo>
                                  <a:pt x="519524" y="20010"/>
                                </a:lnTo>
                                <a:lnTo>
                                  <a:pt x="527103" y="12699"/>
                                </a:lnTo>
                                <a:lnTo>
                                  <a:pt x="530505" y="12699"/>
                                </a:lnTo>
                                <a:lnTo>
                                  <a:pt x="521373" y="0"/>
                                </a:lnTo>
                                <a:close/>
                              </a:path>
                              <a:path w="530860" h="1358900">
                                <a:moveTo>
                                  <a:pt x="23872" y="0"/>
                                </a:moveTo>
                                <a:lnTo>
                                  <a:pt x="15798" y="0"/>
                                </a:lnTo>
                                <a:lnTo>
                                  <a:pt x="11743" y="12699"/>
                                </a:lnTo>
                                <a:lnTo>
                                  <a:pt x="16768" y="17530"/>
                                </a:lnTo>
                                <a:lnTo>
                                  <a:pt x="27694" y="3736"/>
                                </a:lnTo>
                                <a:lnTo>
                                  <a:pt x="23872" y="0"/>
                                </a:lnTo>
                                <a:close/>
                              </a:path>
                              <a:path w="530860" h="1358900">
                                <a:moveTo>
                                  <a:pt x="62141" y="0"/>
                                </a:moveTo>
                                <a:lnTo>
                                  <a:pt x="54067" y="0"/>
                                </a:lnTo>
                                <a:lnTo>
                                  <a:pt x="50012" y="12699"/>
                                </a:lnTo>
                                <a:lnTo>
                                  <a:pt x="54044" y="16564"/>
                                </a:lnTo>
                                <a:lnTo>
                                  <a:pt x="65755" y="3527"/>
                                </a:lnTo>
                                <a:lnTo>
                                  <a:pt x="62141" y="0"/>
                                </a:lnTo>
                                <a:close/>
                              </a:path>
                              <a:path w="530860" h="1358900">
                                <a:moveTo>
                                  <a:pt x="100410" y="0"/>
                                </a:moveTo>
                                <a:lnTo>
                                  <a:pt x="92337" y="0"/>
                                </a:lnTo>
                                <a:lnTo>
                                  <a:pt x="88281" y="12699"/>
                                </a:lnTo>
                                <a:lnTo>
                                  <a:pt x="92046" y="16295"/>
                                </a:lnTo>
                                <a:lnTo>
                                  <a:pt x="92151" y="16109"/>
                                </a:lnTo>
                                <a:lnTo>
                                  <a:pt x="103899" y="3527"/>
                                </a:lnTo>
                                <a:lnTo>
                                  <a:pt x="104030" y="3527"/>
                                </a:lnTo>
                                <a:lnTo>
                                  <a:pt x="100410" y="0"/>
                                </a:lnTo>
                                <a:close/>
                              </a:path>
                              <a:path w="530860" h="1358900">
                                <a:moveTo>
                                  <a:pt x="497960" y="0"/>
                                </a:moveTo>
                                <a:lnTo>
                                  <a:pt x="489886" y="0"/>
                                </a:lnTo>
                                <a:lnTo>
                                  <a:pt x="486395" y="3527"/>
                                </a:lnTo>
                                <a:lnTo>
                                  <a:pt x="498309" y="16295"/>
                                </a:lnTo>
                                <a:lnTo>
                                  <a:pt x="502015" y="12699"/>
                                </a:lnTo>
                                <a:lnTo>
                                  <a:pt x="497960" y="0"/>
                                </a:lnTo>
                                <a:close/>
                              </a:path>
                              <a:path w="530860" h="1358900">
                                <a:moveTo>
                                  <a:pt x="138680" y="0"/>
                                </a:moveTo>
                                <a:lnTo>
                                  <a:pt x="130606" y="0"/>
                                </a:lnTo>
                                <a:lnTo>
                                  <a:pt x="126551" y="12699"/>
                                </a:lnTo>
                                <a:lnTo>
                                  <a:pt x="130136" y="16109"/>
                                </a:lnTo>
                                <a:lnTo>
                                  <a:pt x="142106" y="3527"/>
                                </a:lnTo>
                                <a:lnTo>
                                  <a:pt x="142307" y="3527"/>
                                </a:lnTo>
                                <a:lnTo>
                                  <a:pt x="138680" y="0"/>
                                </a:lnTo>
                                <a:close/>
                              </a:path>
                              <a:path w="530860" h="1358900">
                                <a:moveTo>
                                  <a:pt x="231201" y="3527"/>
                                </a:moveTo>
                                <a:lnTo>
                                  <a:pt x="218721" y="3527"/>
                                </a:lnTo>
                                <a:lnTo>
                                  <a:pt x="231216" y="16109"/>
                                </a:lnTo>
                                <a:lnTo>
                                  <a:pt x="230503" y="16109"/>
                                </a:lnTo>
                                <a:lnTo>
                                  <a:pt x="234130" y="12699"/>
                                </a:lnTo>
                                <a:lnTo>
                                  <a:pt x="231268" y="3736"/>
                                </a:lnTo>
                                <a:lnTo>
                                  <a:pt x="231201" y="3527"/>
                                </a:lnTo>
                                <a:close/>
                              </a:path>
                              <a:path w="530860" h="1358900">
                                <a:moveTo>
                                  <a:pt x="269470" y="3527"/>
                                </a:moveTo>
                                <a:lnTo>
                                  <a:pt x="256985" y="3527"/>
                                </a:lnTo>
                                <a:lnTo>
                                  <a:pt x="269460" y="16109"/>
                                </a:lnTo>
                                <a:lnTo>
                                  <a:pt x="268803" y="16109"/>
                                </a:lnTo>
                                <a:lnTo>
                                  <a:pt x="272399" y="12699"/>
                                </a:lnTo>
                                <a:lnTo>
                                  <a:pt x="269537" y="3736"/>
                                </a:lnTo>
                                <a:lnTo>
                                  <a:pt x="269470" y="3527"/>
                                </a:lnTo>
                                <a:close/>
                              </a:path>
                              <a:path w="530860" h="1358900">
                                <a:moveTo>
                                  <a:pt x="307740" y="3527"/>
                                </a:moveTo>
                                <a:lnTo>
                                  <a:pt x="295247" y="3527"/>
                                </a:lnTo>
                                <a:lnTo>
                                  <a:pt x="307697" y="16109"/>
                                </a:lnTo>
                                <a:lnTo>
                                  <a:pt x="307095" y="16109"/>
                                </a:lnTo>
                                <a:lnTo>
                                  <a:pt x="310669" y="12699"/>
                                </a:lnTo>
                                <a:lnTo>
                                  <a:pt x="307807" y="3736"/>
                                </a:lnTo>
                                <a:lnTo>
                                  <a:pt x="307740" y="3527"/>
                                </a:lnTo>
                                <a:close/>
                              </a:path>
                              <a:path w="530860" h="1358900">
                                <a:moveTo>
                                  <a:pt x="346009" y="3527"/>
                                </a:moveTo>
                                <a:lnTo>
                                  <a:pt x="333507" y="3527"/>
                                </a:lnTo>
                                <a:lnTo>
                                  <a:pt x="345921" y="16109"/>
                                </a:lnTo>
                                <a:lnTo>
                                  <a:pt x="345381" y="16109"/>
                                </a:lnTo>
                                <a:lnTo>
                                  <a:pt x="348938" y="12699"/>
                                </a:lnTo>
                                <a:lnTo>
                                  <a:pt x="346076" y="3736"/>
                                </a:lnTo>
                                <a:lnTo>
                                  <a:pt x="346009" y="3527"/>
                                </a:lnTo>
                                <a:close/>
                              </a:path>
                              <a:path w="530860" h="1358900">
                                <a:moveTo>
                                  <a:pt x="384278" y="3527"/>
                                </a:moveTo>
                                <a:lnTo>
                                  <a:pt x="371762" y="3527"/>
                                </a:lnTo>
                                <a:lnTo>
                                  <a:pt x="384124" y="16109"/>
                                </a:lnTo>
                                <a:lnTo>
                                  <a:pt x="383664" y="16109"/>
                                </a:lnTo>
                                <a:lnTo>
                                  <a:pt x="387207" y="12699"/>
                                </a:lnTo>
                                <a:lnTo>
                                  <a:pt x="384345" y="3736"/>
                                </a:lnTo>
                                <a:lnTo>
                                  <a:pt x="384278" y="3527"/>
                                </a:lnTo>
                                <a:close/>
                              </a:path>
                              <a:path w="530860" h="1358900">
                                <a:moveTo>
                                  <a:pt x="422548" y="3527"/>
                                </a:moveTo>
                                <a:lnTo>
                                  <a:pt x="410008" y="3527"/>
                                </a:lnTo>
                                <a:lnTo>
                                  <a:pt x="422287" y="16109"/>
                                </a:lnTo>
                                <a:lnTo>
                                  <a:pt x="421945" y="16109"/>
                                </a:lnTo>
                                <a:lnTo>
                                  <a:pt x="425477" y="12699"/>
                                </a:lnTo>
                                <a:lnTo>
                                  <a:pt x="422615" y="3736"/>
                                </a:lnTo>
                                <a:lnTo>
                                  <a:pt x="422548" y="3527"/>
                                </a:lnTo>
                                <a:close/>
                              </a:path>
                              <a:path w="530860" h="1358900">
                                <a:moveTo>
                                  <a:pt x="460817" y="3527"/>
                                </a:moveTo>
                                <a:lnTo>
                                  <a:pt x="448234" y="3527"/>
                                </a:lnTo>
                                <a:lnTo>
                                  <a:pt x="460359" y="16109"/>
                                </a:lnTo>
                                <a:lnTo>
                                  <a:pt x="460223" y="16109"/>
                                </a:lnTo>
                                <a:lnTo>
                                  <a:pt x="463746" y="12699"/>
                                </a:lnTo>
                                <a:lnTo>
                                  <a:pt x="460884" y="3736"/>
                                </a:lnTo>
                                <a:lnTo>
                                  <a:pt x="460817" y="3527"/>
                                </a:lnTo>
                                <a:close/>
                              </a:path>
                              <a:path w="530860" h="1358900">
                                <a:moveTo>
                                  <a:pt x="38728" y="0"/>
                                </a:moveTo>
                                <a:lnTo>
                                  <a:pt x="30654" y="0"/>
                                </a:lnTo>
                                <a:lnTo>
                                  <a:pt x="27694" y="3736"/>
                                </a:lnTo>
                                <a:lnTo>
                                  <a:pt x="39850" y="15620"/>
                                </a:lnTo>
                                <a:lnTo>
                                  <a:pt x="42783" y="12699"/>
                                </a:lnTo>
                                <a:lnTo>
                                  <a:pt x="38728" y="0"/>
                                </a:lnTo>
                                <a:close/>
                              </a:path>
                              <a:path w="530860" h="1358900">
                                <a:moveTo>
                                  <a:pt x="76997" y="0"/>
                                </a:moveTo>
                                <a:lnTo>
                                  <a:pt x="68923" y="0"/>
                                </a:lnTo>
                                <a:lnTo>
                                  <a:pt x="65755" y="3527"/>
                                </a:lnTo>
                                <a:lnTo>
                                  <a:pt x="78143" y="15620"/>
                                </a:lnTo>
                                <a:lnTo>
                                  <a:pt x="81053" y="12699"/>
                                </a:lnTo>
                                <a:lnTo>
                                  <a:pt x="76997" y="0"/>
                                </a:lnTo>
                                <a:close/>
                              </a:path>
                              <a:path w="530860" h="1358900">
                                <a:moveTo>
                                  <a:pt x="116393" y="3527"/>
                                </a:moveTo>
                                <a:lnTo>
                                  <a:pt x="104030" y="3527"/>
                                </a:lnTo>
                                <a:lnTo>
                                  <a:pt x="116441" y="15620"/>
                                </a:lnTo>
                                <a:lnTo>
                                  <a:pt x="119322" y="12699"/>
                                </a:lnTo>
                                <a:lnTo>
                                  <a:pt x="116460" y="3736"/>
                                </a:lnTo>
                                <a:lnTo>
                                  <a:pt x="116393" y="3527"/>
                                </a:lnTo>
                                <a:close/>
                              </a:path>
                              <a:path w="530860" h="1358900">
                                <a:moveTo>
                                  <a:pt x="154662" y="3527"/>
                                </a:moveTo>
                                <a:lnTo>
                                  <a:pt x="142307" y="3527"/>
                                </a:lnTo>
                                <a:lnTo>
                                  <a:pt x="154744" y="15620"/>
                                </a:lnTo>
                                <a:lnTo>
                                  <a:pt x="154391" y="15620"/>
                                </a:lnTo>
                                <a:lnTo>
                                  <a:pt x="157591" y="12699"/>
                                </a:lnTo>
                                <a:lnTo>
                                  <a:pt x="154729" y="3736"/>
                                </a:lnTo>
                                <a:lnTo>
                                  <a:pt x="154662" y="3527"/>
                                </a:lnTo>
                                <a:close/>
                              </a:path>
                              <a:path w="530860" h="1358900">
                                <a:moveTo>
                                  <a:pt x="192932" y="3527"/>
                                </a:moveTo>
                                <a:lnTo>
                                  <a:pt x="180586" y="3527"/>
                                </a:lnTo>
                                <a:lnTo>
                                  <a:pt x="193055" y="15620"/>
                                </a:lnTo>
                                <a:lnTo>
                                  <a:pt x="192718" y="15620"/>
                                </a:lnTo>
                                <a:lnTo>
                                  <a:pt x="195861" y="12699"/>
                                </a:lnTo>
                                <a:lnTo>
                                  <a:pt x="192998" y="3736"/>
                                </a:lnTo>
                                <a:lnTo>
                                  <a:pt x="192932" y="3527"/>
                                </a:lnTo>
                                <a:close/>
                              </a:path>
                              <a:path w="530860" h="1358900">
                                <a:moveTo>
                                  <a:pt x="215219" y="0"/>
                                </a:moveTo>
                                <a:lnTo>
                                  <a:pt x="207145" y="0"/>
                                </a:lnTo>
                                <a:lnTo>
                                  <a:pt x="203089" y="12699"/>
                                </a:lnTo>
                                <a:lnTo>
                                  <a:pt x="206070" y="15620"/>
                                </a:lnTo>
                                <a:lnTo>
                                  <a:pt x="208970" y="12699"/>
                                </a:lnTo>
                                <a:lnTo>
                                  <a:pt x="218381" y="3527"/>
                                </a:lnTo>
                                <a:lnTo>
                                  <a:pt x="218721" y="3527"/>
                                </a:lnTo>
                                <a:lnTo>
                                  <a:pt x="215219" y="0"/>
                                </a:lnTo>
                                <a:close/>
                              </a:path>
                              <a:path w="530860" h="1358900">
                                <a:moveTo>
                                  <a:pt x="253488" y="0"/>
                                </a:moveTo>
                                <a:lnTo>
                                  <a:pt x="245414" y="0"/>
                                </a:lnTo>
                                <a:lnTo>
                                  <a:pt x="241359" y="12699"/>
                                </a:lnTo>
                                <a:lnTo>
                                  <a:pt x="244345" y="15620"/>
                                </a:lnTo>
                                <a:lnTo>
                                  <a:pt x="247280" y="12699"/>
                                </a:lnTo>
                                <a:lnTo>
                                  <a:pt x="256662" y="3527"/>
                                </a:lnTo>
                                <a:lnTo>
                                  <a:pt x="256985" y="3527"/>
                                </a:lnTo>
                                <a:lnTo>
                                  <a:pt x="253488" y="0"/>
                                </a:lnTo>
                                <a:close/>
                              </a:path>
                              <a:path w="530860" h="1358900">
                                <a:moveTo>
                                  <a:pt x="291757" y="0"/>
                                </a:moveTo>
                                <a:lnTo>
                                  <a:pt x="283683" y="0"/>
                                </a:lnTo>
                                <a:lnTo>
                                  <a:pt x="279628" y="12699"/>
                                </a:lnTo>
                                <a:lnTo>
                                  <a:pt x="282623" y="15620"/>
                                </a:lnTo>
                                <a:lnTo>
                                  <a:pt x="294940" y="3527"/>
                                </a:lnTo>
                                <a:lnTo>
                                  <a:pt x="295247" y="3527"/>
                                </a:lnTo>
                                <a:lnTo>
                                  <a:pt x="291757" y="0"/>
                                </a:lnTo>
                                <a:close/>
                              </a:path>
                              <a:path w="530860" h="1358900">
                                <a:moveTo>
                                  <a:pt x="330027" y="0"/>
                                </a:moveTo>
                                <a:lnTo>
                                  <a:pt x="321953" y="0"/>
                                </a:lnTo>
                                <a:lnTo>
                                  <a:pt x="317897" y="12699"/>
                                </a:lnTo>
                                <a:lnTo>
                                  <a:pt x="320904" y="15620"/>
                                </a:lnTo>
                                <a:lnTo>
                                  <a:pt x="333216" y="3527"/>
                                </a:lnTo>
                                <a:lnTo>
                                  <a:pt x="333507" y="3527"/>
                                </a:lnTo>
                                <a:lnTo>
                                  <a:pt x="330027" y="0"/>
                                </a:lnTo>
                                <a:close/>
                              </a:path>
                              <a:path w="530860" h="1358900">
                                <a:moveTo>
                                  <a:pt x="368296" y="0"/>
                                </a:moveTo>
                                <a:lnTo>
                                  <a:pt x="360222" y="0"/>
                                </a:lnTo>
                                <a:lnTo>
                                  <a:pt x="356167" y="12699"/>
                                </a:lnTo>
                                <a:lnTo>
                                  <a:pt x="359190" y="15620"/>
                                </a:lnTo>
                                <a:lnTo>
                                  <a:pt x="371490" y="3527"/>
                                </a:lnTo>
                                <a:lnTo>
                                  <a:pt x="371762" y="3527"/>
                                </a:lnTo>
                                <a:lnTo>
                                  <a:pt x="368296" y="0"/>
                                </a:lnTo>
                                <a:close/>
                              </a:path>
                              <a:path w="530860" h="1358900">
                                <a:moveTo>
                                  <a:pt x="406565" y="0"/>
                                </a:moveTo>
                                <a:lnTo>
                                  <a:pt x="398491" y="0"/>
                                </a:lnTo>
                                <a:lnTo>
                                  <a:pt x="394436" y="12699"/>
                                </a:lnTo>
                                <a:lnTo>
                                  <a:pt x="397487" y="15620"/>
                                </a:lnTo>
                                <a:lnTo>
                                  <a:pt x="409764" y="3527"/>
                                </a:lnTo>
                                <a:lnTo>
                                  <a:pt x="410008" y="3527"/>
                                </a:lnTo>
                                <a:lnTo>
                                  <a:pt x="406565" y="0"/>
                                </a:lnTo>
                                <a:close/>
                              </a:path>
                              <a:path w="530860" h="1358900">
                                <a:moveTo>
                                  <a:pt x="444835" y="0"/>
                                </a:moveTo>
                                <a:lnTo>
                                  <a:pt x="436761" y="0"/>
                                </a:lnTo>
                                <a:lnTo>
                                  <a:pt x="432705" y="12699"/>
                                </a:lnTo>
                                <a:lnTo>
                                  <a:pt x="435806" y="15620"/>
                                </a:lnTo>
                                <a:lnTo>
                                  <a:pt x="438727" y="12699"/>
                                </a:lnTo>
                                <a:lnTo>
                                  <a:pt x="448037" y="3527"/>
                                </a:lnTo>
                                <a:lnTo>
                                  <a:pt x="448234" y="3527"/>
                                </a:lnTo>
                                <a:lnTo>
                                  <a:pt x="444835" y="0"/>
                                </a:lnTo>
                                <a:close/>
                              </a:path>
                            </a:pathLst>
                          </a:custGeom>
                          <a:solidFill>
                            <a:srgbClr val="FFFFFF"/>
                          </a:solidFill>
                        </wps:spPr>
                        <wps:bodyPr wrap="square" lIns="0" tIns="0" rIns="0" bIns="0" rtlCol="0">
                          <a:prstTxWarp prst="textNoShape">
                            <a:avLst/>
                          </a:prstTxWarp>
                          <a:noAutofit/>
                        </wps:bodyPr>
                      </wps:wsp>
                      <wps:wsp>
                        <wps:cNvPr id="76" name="Graphic 77"/>
                        <wps:cNvSpPr/>
                        <wps:spPr>
                          <a:xfrm>
                            <a:off x="1437970" y="742352"/>
                            <a:ext cx="541655" cy="1364615"/>
                          </a:xfrm>
                          <a:custGeom>
                            <a:avLst/>
                            <a:gdLst/>
                            <a:ahLst/>
                            <a:cxnLst/>
                            <a:rect l="l" t="t" r="r" b="b"/>
                            <a:pathLst>
                              <a:path w="541655" h="1364615">
                                <a:moveTo>
                                  <a:pt x="541515" y="444"/>
                                </a:moveTo>
                                <a:lnTo>
                                  <a:pt x="530034" y="444"/>
                                </a:lnTo>
                                <a:lnTo>
                                  <a:pt x="530034" y="0"/>
                                </a:lnTo>
                                <a:lnTo>
                                  <a:pt x="11480" y="0"/>
                                </a:lnTo>
                                <a:lnTo>
                                  <a:pt x="11480" y="444"/>
                                </a:lnTo>
                                <a:lnTo>
                                  <a:pt x="0" y="444"/>
                                </a:lnTo>
                                <a:lnTo>
                                  <a:pt x="0" y="5448"/>
                                </a:lnTo>
                                <a:lnTo>
                                  <a:pt x="0" y="11709"/>
                                </a:lnTo>
                                <a:lnTo>
                                  <a:pt x="0" y="1364297"/>
                                </a:lnTo>
                                <a:lnTo>
                                  <a:pt x="11480" y="1364297"/>
                                </a:lnTo>
                                <a:lnTo>
                                  <a:pt x="11480" y="11709"/>
                                </a:lnTo>
                                <a:lnTo>
                                  <a:pt x="11480" y="11137"/>
                                </a:lnTo>
                                <a:lnTo>
                                  <a:pt x="530034" y="11137"/>
                                </a:lnTo>
                                <a:lnTo>
                                  <a:pt x="530034" y="11709"/>
                                </a:lnTo>
                                <a:lnTo>
                                  <a:pt x="530034" y="1364297"/>
                                </a:lnTo>
                                <a:lnTo>
                                  <a:pt x="541515" y="1364297"/>
                                </a:lnTo>
                                <a:lnTo>
                                  <a:pt x="541515" y="11709"/>
                                </a:lnTo>
                                <a:lnTo>
                                  <a:pt x="538416" y="11709"/>
                                </a:lnTo>
                                <a:lnTo>
                                  <a:pt x="538416" y="11137"/>
                                </a:lnTo>
                                <a:lnTo>
                                  <a:pt x="541515" y="11137"/>
                                </a:lnTo>
                                <a:lnTo>
                                  <a:pt x="541515" y="5575"/>
                                </a:lnTo>
                                <a:lnTo>
                                  <a:pt x="538416" y="8585"/>
                                </a:lnTo>
                                <a:lnTo>
                                  <a:pt x="538416" y="5448"/>
                                </a:lnTo>
                                <a:lnTo>
                                  <a:pt x="541515" y="5448"/>
                                </a:lnTo>
                                <a:lnTo>
                                  <a:pt x="541515" y="444"/>
                                </a:lnTo>
                                <a:close/>
                              </a:path>
                            </a:pathLst>
                          </a:custGeom>
                          <a:solidFill>
                            <a:srgbClr val="0000C0"/>
                          </a:solidFill>
                        </wps:spPr>
                        <wps:bodyPr wrap="square" lIns="0" tIns="0" rIns="0" bIns="0" rtlCol="0">
                          <a:prstTxWarp prst="textNoShape">
                            <a:avLst/>
                          </a:prstTxWarp>
                          <a:noAutofit/>
                        </wps:bodyPr>
                      </wps:wsp>
                      <wps:wsp>
                        <wps:cNvPr id="77" name="Graphic 78"/>
                        <wps:cNvSpPr/>
                        <wps:spPr>
                          <a:xfrm>
                            <a:off x="631130" y="1305254"/>
                            <a:ext cx="530860" cy="802640"/>
                          </a:xfrm>
                          <a:custGeom>
                            <a:avLst/>
                            <a:gdLst/>
                            <a:ahLst/>
                            <a:cxnLst/>
                            <a:rect l="l" t="t" r="r" b="b"/>
                            <a:pathLst>
                              <a:path w="530860" h="802640">
                                <a:moveTo>
                                  <a:pt x="530668" y="0"/>
                                </a:moveTo>
                                <a:lnTo>
                                  <a:pt x="0" y="0"/>
                                </a:lnTo>
                                <a:lnTo>
                                  <a:pt x="0" y="802553"/>
                                </a:lnTo>
                                <a:lnTo>
                                  <a:pt x="530668" y="802553"/>
                                </a:lnTo>
                                <a:lnTo>
                                  <a:pt x="530668" y="0"/>
                                </a:lnTo>
                                <a:close/>
                              </a:path>
                            </a:pathLst>
                          </a:custGeom>
                          <a:solidFill>
                            <a:srgbClr val="600051"/>
                          </a:solidFill>
                        </wps:spPr>
                        <wps:bodyPr wrap="square" lIns="0" tIns="0" rIns="0" bIns="0" rtlCol="0">
                          <a:prstTxWarp prst="textNoShape">
                            <a:avLst/>
                          </a:prstTxWarp>
                          <a:noAutofit/>
                        </wps:bodyPr>
                      </wps:wsp>
                      <wps:wsp>
                        <wps:cNvPr id="78" name="Graphic 79"/>
                        <wps:cNvSpPr/>
                        <wps:spPr>
                          <a:xfrm>
                            <a:off x="630474" y="1305818"/>
                            <a:ext cx="530860" cy="801370"/>
                          </a:xfrm>
                          <a:custGeom>
                            <a:avLst/>
                            <a:gdLst/>
                            <a:ahLst/>
                            <a:cxnLst/>
                            <a:rect l="l" t="t" r="r" b="b"/>
                            <a:pathLst>
                              <a:path w="530860" h="801370">
                                <a:moveTo>
                                  <a:pt x="19612" y="791365"/>
                                </a:moveTo>
                                <a:lnTo>
                                  <a:pt x="11924" y="798829"/>
                                </a:lnTo>
                                <a:lnTo>
                                  <a:pt x="15326" y="801369"/>
                                </a:lnTo>
                                <a:lnTo>
                                  <a:pt x="24702" y="801369"/>
                                </a:lnTo>
                                <a:lnTo>
                                  <a:pt x="27324" y="798829"/>
                                </a:lnTo>
                                <a:lnTo>
                                  <a:pt x="27500" y="798829"/>
                                </a:lnTo>
                                <a:lnTo>
                                  <a:pt x="19612" y="791365"/>
                                </a:lnTo>
                                <a:close/>
                              </a:path>
                              <a:path w="530860" h="801370">
                                <a:moveTo>
                                  <a:pt x="35209" y="791365"/>
                                </a:moveTo>
                                <a:lnTo>
                                  <a:pt x="35028" y="791365"/>
                                </a:lnTo>
                                <a:lnTo>
                                  <a:pt x="27324" y="798829"/>
                                </a:lnTo>
                                <a:lnTo>
                                  <a:pt x="27500" y="798829"/>
                                </a:lnTo>
                                <a:lnTo>
                                  <a:pt x="30185" y="801369"/>
                                </a:lnTo>
                                <a:lnTo>
                                  <a:pt x="39563" y="801369"/>
                                </a:lnTo>
                                <a:lnTo>
                                  <a:pt x="42965" y="798829"/>
                                </a:lnTo>
                                <a:lnTo>
                                  <a:pt x="35209" y="791365"/>
                                </a:lnTo>
                                <a:close/>
                              </a:path>
                              <a:path w="530860" h="801370">
                                <a:moveTo>
                                  <a:pt x="57983" y="791365"/>
                                </a:moveTo>
                                <a:lnTo>
                                  <a:pt x="55422" y="793749"/>
                                </a:lnTo>
                                <a:lnTo>
                                  <a:pt x="50194" y="798829"/>
                                </a:lnTo>
                                <a:lnTo>
                                  <a:pt x="53596" y="801369"/>
                                </a:lnTo>
                                <a:lnTo>
                                  <a:pt x="62972" y="801369"/>
                                </a:lnTo>
                                <a:lnTo>
                                  <a:pt x="65592" y="798829"/>
                                </a:lnTo>
                                <a:lnTo>
                                  <a:pt x="65797" y="798829"/>
                                </a:lnTo>
                                <a:lnTo>
                                  <a:pt x="57983" y="791365"/>
                                </a:lnTo>
                                <a:close/>
                              </a:path>
                              <a:path w="530860" h="801370">
                                <a:moveTo>
                                  <a:pt x="73610" y="791365"/>
                                </a:moveTo>
                                <a:lnTo>
                                  <a:pt x="73292" y="791365"/>
                                </a:lnTo>
                                <a:lnTo>
                                  <a:pt x="65592" y="798829"/>
                                </a:lnTo>
                                <a:lnTo>
                                  <a:pt x="65797" y="798829"/>
                                </a:lnTo>
                                <a:lnTo>
                                  <a:pt x="68455" y="801369"/>
                                </a:lnTo>
                                <a:lnTo>
                                  <a:pt x="77832" y="801369"/>
                                </a:lnTo>
                                <a:lnTo>
                                  <a:pt x="81234" y="798829"/>
                                </a:lnTo>
                                <a:lnTo>
                                  <a:pt x="73610" y="791365"/>
                                </a:lnTo>
                                <a:close/>
                              </a:path>
                              <a:path w="530860" h="801370">
                                <a:moveTo>
                                  <a:pt x="142159" y="746615"/>
                                </a:moveTo>
                                <a:lnTo>
                                  <a:pt x="88463" y="798829"/>
                                </a:lnTo>
                                <a:lnTo>
                                  <a:pt x="91865" y="801369"/>
                                </a:lnTo>
                                <a:lnTo>
                                  <a:pt x="101241" y="801369"/>
                                </a:lnTo>
                                <a:lnTo>
                                  <a:pt x="103859" y="798829"/>
                                </a:lnTo>
                                <a:lnTo>
                                  <a:pt x="104106" y="798829"/>
                                </a:lnTo>
                                <a:lnTo>
                                  <a:pt x="96410" y="791365"/>
                                </a:lnTo>
                                <a:lnTo>
                                  <a:pt x="111836" y="791365"/>
                                </a:lnTo>
                                <a:lnTo>
                                  <a:pt x="104092" y="783827"/>
                                </a:lnTo>
                                <a:lnTo>
                                  <a:pt x="119326" y="783827"/>
                                </a:lnTo>
                                <a:lnTo>
                                  <a:pt x="122938" y="780323"/>
                                </a:lnTo>
                                <a:lnTo>
                                  <a:pt x="123250" y="780323"/>
                                </a:lnTo>
                                <a:lnTo>
                                  <a:pt x="115569" y="772889"/>
                                </a:lnTo>
                                <a:lnTo>
                                  <a:pt x="131049" y="772889"/>
                                </a:lnTo>
                                <a:lnTo>
                                  <a:pt x="123165" y="765236"/>
                                </a:lnTo>
                                <a:lnTo>
                                  <a:pt x="138492" y="765236"/>
                                </a:lnTo>
                                <a:lnTo>
                                  <a:pt x="142178" y="761660"/>
                                </a:lnTo>
                                <a:lnTo>
                                  <a:pt x="134752" y="754472"/>
                                </a:lnTo>
                                <a:lnTo>
                                  <a:pt x="150267" y="754472"/>
                                </a:lnTo>
                                <a:lnTo>
                                  <a:pt x="142159" y="746615"/>
                                </a:lnTo>
                                <a:close/>
                              </a:path>
                              <a:path w="530860" h="801370">
                                <a:moveTo>
                                  <a:pt x="111836" y="791365"/>
                                </a:moveTo>
                                <a:lnTo>
                                  <a:pt x="111554" y="791365"/>
                                </a:lnTo>
                                <a:lnTo>
                                  <a:pt x="103859" y="798829"/>
                                </a:lnTo>
                                <a:lnTo>
                                  <a:pt x="104106" y="798829"/>
                                </a:lnTo>
                                <a:lnTo>
                                  <a:pt x="106725" y="801369"/>
                                </a:lnTo>
                                <a:lnTo>
                                  <a:pt x="116102" y="801369"/>
                                </a:lnTo>
                                <a:lnTo>
                                  <a:pt x="119504" y="798829"/>
                                </a:lnTo>
                                <a:lnTo>
                                  <a:pt x="111836" y="791365"/>
                                </a:lnTo>
                                <a:close/>
                              </a:path>
                              <a:path w="530860" h="801370">
                                <a:moveTo>
                                  <a:pt x="142317" y="783827"/>
                                </a:moveTo>
                                <a:lnTo>
                                  <a:pt x="141131" y="784859"/>
                                </a:lnTo>
                                <a:lnTo>
                                  <a:pt x="126732" y="798829"/>
                                </a:lnTo>
                                <a:lnTo>
                                  <a:pt x="130134" y="801369"/>
                                </a:lnTo>
                                <a:lnTo>
                                  <a:pt x="139510" y="801369"/>
                                </a:lnTo>
                                <a:lnTo>
                                  <a:pt x="142127" y="798829"/>
                                </a:lnTo>
                                <a:lnTo>
                                  <a:pt x="142370" y="798829"/>
                                </a:lnTo>
                                <a:lnTo>
                                  <a:pt x="134658" y="791365"/>
                                </a:lnTo>
                                <a:lnTo>
                                  <a:pt x="150084" y="791365"/>
                                </a:lnTo>
                                <a:lnTo>
                                  <a:pt x="142317" y="783827"/>
                                </a:lnTo>
                                <a:close/>
                              </a:path>
                              <a:path w="530860" h="801370">
                                <a:moveTo>
                                  <a:pt x="150084" y="791365"/>
                                </a:moveTo>
                                <a:lnTo>
                                  <a:pt x="149816" y="791365"/>
                                </a:lnTo>
                                <a:lnTo>
                                  <a:pt x="142127" y="798829"/>
                                </a:lnTo>
                                <a:lnTo>
                                  <a:pt x="142370" y="798829"/>
                                </a:lnTo>
                                <a:lnTo>
                                  <a:pt x="144995" y="801369"/>
                                </a:lnTo>
                                <a:lnTo>
                                  <a:pt x="154371" y="801369"/>
                                </a:lnTo>
                                <a:lnTo>
                                  <a:pt x="157773" y="798829"/>
                                </a:lnTo>
                                <a:lnTo>
                                  <a:pt x="150084" y="791365"/>
                                </a:lnTo>
                                <a:close/>
                              </a:path>
                              <a:path w="530860" h="801370">
                                <a:moveTo>
                                  <a:pt x="180560" y="783827"/>
                                </a:moveTo>
                                <a:lnTo>
                                  <a:pt x="179388" y="784859"/>
                                </a:lnTo>
                                <a:lnTo>
                                  <a:pt x="165002" y="798829"/>
                                </a:lnTo>
                                <a:lnTo>
                                  <a:pt x="168404" y="801369"/>
                                </a:lnTo>
                                <a:lnTo>
                                  <a:pt x="177779" y="801369"/>
                                </a:lnTo>
                                <a:lnTo>
                                  <a:pt x="180403" y="798829"/>
                                </a:lnTo>
                                <a:lnTo>
                                  <a:pt x="180637" y="798829"/>
                                </a:lnTo>
                                <a:lnTo>
                                  <a:pt x="172916" y="791365"/>
                                </a:lnTo>
                                <a:lnTo>
                                  <a:pt x="188340" y="791365"/>
                                </a:lnTo>
                                <a:lnTo>
                                  <a:pt x="180560" y="783827"/>
                                </a:lnTo>
                                <a:close/>
                              </a:path>
                              <a:path w="530860" h="801370">
                                <a:moveTo>
                                  <a:pt x="188340" y="791365"/>
                                </a:moveTo>
                                <a:lnTo>
                                  <a:pt x="188114" y="791365"/>
                                </a:lnTo>
                                <a:lnTo>
                                  <a:pt x="180403" y="798829"/>
                                </a:lnTo>
                                <a:lnTo>
                                  <a:pt x="180637" y="798829"/>
                                </a:lnTo>
                                <a:lnTo>
                                  <a:pt x="183264" y="801369"/>
                                </a:lnTo>
                                <a:lnTo>
                                  <a:pt x="192640" y="801369"/>
                                </a:lnTo>
                                <a:lnTo>
                                  <a:pt x="196042" y="798829"/>
                                </a:lnTo>
                                <a:lnTo>
                                  <a:pt x="188340" y="791365"/>
                                </a:lnTo>
                                <a:close/>
                              </a:path>
                              <a:path w="530860" h="801370">
                                <a:moveTo>
                                  <a:pt x="257059" y="746615"/>
                                </a:moveTo>
                                <a:lnTo>
                                  <a:pt x="256838" y="746759"/>
                                </a:lnTo>
                                <a:lnTo>
                                  <a:pt x="203271" y="798829"/>
                                </a:lnTo>
                                <a:lnTo>
                                  <a:pt x="206673" y="801369"/>
                                </a:lnTo>
                                <a:lnTo>
                                  <a:pt x="216049" y="801369"/>
                                </a:lnTo>
                                <a:lnTo>
                                  <a:pt x="218671" y="798829"/>
                                </a:lnTo>
                                <a:lnTo>
                                  <a:pt x="218904" y="798829"/>
                                </a:lnTo>
                                <a:lnTo>
                                  <a:pt x="211177" y="791365"/>
                                </a:lnTo>
                                <a:lnTo>
                                  <a:pt x="226644" y="791365"/>
                                </a:lnTo>
                                <a:lnTo>
                                  <a:pt x="218900" y="783827"/>
                                </a:lnTo>
                                <a:lnTo>
                                  <a:pt x="234158" y="783827"/>
                                </a:lnTo>
                                <a:lnTo>
                                  <a:pt x="237774" y="780323"/>
                                </a:lnTo>
                                <a:lnTo>
                                  <a:pt x="238114" y="780323"/>
                                </a:lnTo>
                                <a:lnTo>
                                  <a:pt x="230452" y="772889"/>
                                </a:lnTo>
                                <a:lnTo>
                                  <a:pt x="245890" y="772889"/>
                                </a:lnTo>
                                <a:lnTo>
                                  <a:pt x="238016" y="765236"/>
                                </a:lnTo>
                                <a:lnTo>
                                  <a:pt x="253348" y="765236"/>
                                </a:lnTo>
                                <a:lnTo>
                                  <a:pt x="257040" y="761660"/>
                                </a:lnTo>
                                <a:lnTo>
                                  <a:pt x="256146" y="760729"/>
                                </a:lnTo>
                                <a:lnTo>
                                  <a:pt x="249691" y="754472"/>
                                </a:lnTo>
                                <a:lnTo>
                                  <a:pt x="265154" y="754472"/>
                                </a:lnTo>
                                <a:lnTo>
                                  <a:pt x="257059" y="746615"/>
                                </a:lnTo>
                                <a:close/>
                              </a:path>
                              <a:path w="530860" h="801370">
                                <a:moveTo>
                                  <a:pt x="226644" y="791365"/>
                                </a:moveTo>
                                <a:lnTo>
                                  <a:pt x="226376" y="791365"/>
                                </a:lnTo>
                                <a:lnTo>
                                  <a:pt x="218671" y="798829"/>
                                </a:lnTo>
                                <a:lnTo>
                                  <a:pt x="218904" y="798829"/>
                                </a:lnTo>
                                <a:lnTo>
                                  <a:pt x="221534" y="801369"/>
                                </a:lnTo>
                                <a:lnTo>
                                  <a:pt x="230910" y="801369"/>
                                </a:lnTo>
                                <a:lnTo>
                                  <a:pt x="234312" y="798829"/>
                                </a:lnTo>
                                <a:lnTo>
                                  <a:pt x="226644" y="791365"/>
                                </a:lnTo>
                                <a:close/>
                              </a:path>
                              <a:path w="530860" h="801370">
                                <a:moveTo>
                                  <a:pt x="295277" y="746615"/>
                                </a:moveTo>
                                <a:lnTo>
                                  <a:pt x="295036" y="746759"/>
                                </a:lnTo>
                                <a:lnTo>
                                  <a:pt x="241540" y="798829"/>
                                </a:lnTo>
                                <a:lnTo>
                                  <a:pt x="244942" y="801369"/>
                                </a:lnTo>
                                <a:lnTo>
                                  <a:pt x="254318" y="801369"/>
                                </a:lnTo>
                                <a:lnTo>
                                  <a:pt x="256938" y="798829"/>
                                </a:lnTo>
                                <a:lnTo>
                                  <a:pt x="257185" y="798829"/>
                                </a:lnTo>
                                <a:lnTo>
                                  <a:pt x="249493" y="791365"/>
                                </a:lnTo>
                                <a:lnTo>
                                  <a:pt x="264901" y="791365"/>
                                </a:lnTo>
                                <a:lnTo>
                                  <a:pt x="257144" y="783827"/>
                                </a:lnTo>
                                <a:lnTo>
                                  <a:pt x="272410" y="783827"/>
                                </a:lnTo>
                                <a:lnTo>
                                  <a:pt x="276024" y="780323"/>
                                </a:lnTo>
                                <a:lnTo>
                                  <a:pt x="276360" y="780323"/>
                                </a:lnTo>
                                <a:lnTo>
                                  <a:pt x="268691" y="772889"/>
                                </a:lnTo>
                                <a:lnTo>
                                  <a:pt x="284127" y="772889"/>
                                </a:lnTo>
                                <a:lnTo>
                                  <a:pt x="276243" y="765236"/>
                                </a:lnTo>
                                <a:lnTo>
                                  <a:pt x="291584" y="765236"/>
                                </a:lnTo>
                                <a:lnTo>
                                  <a:pt x="295272" y="761660"/>
                                </a:lnTo>
                                <a:lnTo>
                                  <a:pt x="294381" y="760729"/>
                                </a:lnTo>
                                <a:lnTo>
                                  <a:pt x="287920" y="754472"/>
                                </a:lnTo>
                                <a:lnTo>
                                  <a:pt x="303380" y="754472"/>
                                </a:lnTo>
                                <a:lnTo>
                                  <a:pt x="295277" y="746615"/>
                                </a:lnTo>
                                <a:close/>
                              </a:path>
                              <a:path w="530860" h="801370">
                                <a:moveTo>
                                  <a:pt x="264901" y="791365"/>
                                </a:moveTo>
                                <a:lnTo>
                                  <a:pt x="264636" y="791365"/>
                                </a:lnTo>
                                <a:lnTo>
                                  <a:pt x="256938" y="798829"/>
                                </a:lnTo>
                                <a:lnTo>
                                  <a:pt x="257185" y="798829"/>
                                </a:lnTo>
                                <a:lnTo>
                                  <a:pt x="259803" y="801369"/>
                                </a:lnTo>
                                <a:lnTo>
                                  <a:pt x="269179" y="801369"/>
                                </a:lnTo>
                                <a:lnTo>
                                  <a:pt x="272581" y="798829"/>
                                </a:lnTo>
                                <a:lnTo>
                                  <a:pt x="264901" y="791365"/>
                                </a:lnTo>
                                <a:close/>
                              </a:path>
                              <a:path w="530860" h="801370">
                                <a:moveTo>
                                  <a:pt x="295395" y="783827"/>
                                </a:moveTo>
                                <a:lnTo>
                                  <a:pt x="294213" y="784859"/>
                                </a:lnTo>
                                <a:lnTo>
                                  <a:pt x="279810" y="798829"/>
                                </a:lnTo>
                                <a:lnTo>
                                  <a:pt x="283212" y="801369"/>
                                </a:lnTo>
                                <a:lnTo>
                                  <a:pt x="292587" y="801369"/>
                                </a:lnTo>
                                <a:lnTo>
                                  <a:pt x="295204" y="798829"/>
                                </a:lnTo>
                                <a:lnTo>
                                  <a:pt x="295452" y="798829"/>
                                </a:lnTo>
                                <a:lnTo>
                                  <a:pt x="287752" y="791365"/>
                                </a:lnTo>
                                <a:lnTo>
                                  <a:pt x="303161" y="791365"/>
                                </a:lnTo>
                                <a:lnTo>
                                  <a:pt x="295395" y="783827"/>
                                </a:lnTo>
                                <a:close/>
                              </a:path>
                              <a:path w="530860" h="801370">
                                <a:moveTo>
                                  <a:pt x="303161" y="791365"/>
                                </a:moveTo>
                                <a:lnTo>
                                  <a:pt x="302893" y="791365"/>
                                </a:lnTo>
                                <a:lnTo>
                                  <a:pt x="295204" y="798829"/>
                                </a:lnTo>
                                <a:lnTo>
                                  <a:pt x="295452" y="798829"/>
                                </a:lnTo>
                                <a:lnTo>
                                  <a:pt x="298072" y="801369"/>
                                </a:lnTo>
                                <a:lnTo>
                                  <a:pt x="307448" y="801369"/>
                                </a:lnTo>
                                <a:lnTo>
                                  <a:pt x="310850" y="798829"/>
                                </a:lnTo>
                                <a:lnTo>
                                  <a:pt x="303161" y="791365"/>
                                </a:lnTo>
                                <a:close/>
                              </a:path>
                              <a:path w="530860" h="801370">
                                <a:moveTo>
                                  <a:pt x="333649" y="783827"/>
                                </a:moveTo>
                                <a:lnTo>
                                  <a:pt x="332462" y="784859"/>
                                </a:lnTo>
                                <a:lnTo>
                                  <a:pt x="318079" y="798829"/>
                                </a:lnTo>
                                <a:lnTo>
                                  <a:pt x="321481" y="801369"/>
                                </a:lnTo>
                                <a:lnTo>
                                  <a:pt x="330857" y="801369"/>
                                </a:lnTo>
                                <a:lnTo>
                                  <a:pt x="333486" y="798829"/>
                                </a:lnTo>
                                <a:lnTo>
                                  <a:pt x="333719" y="798829"/>
                                </a:lnTo>
                                <a:lnTo>
                                  <a:pt x="326013" y="791365"/>
                                </a:lnTo>
                                <a:lnTo>
                                  <a:pt x="341423" y="791365"/>
                                </a:lnTo>
                                <a:lnTo>
                                  <a:pt x="333649" y="783827"/>
                                </a:lnTo>
                                <a:close/>
                              </a:path>
                              <a:path w="530860" h="801370">
                                <a:moveTo>
                                  <a:pt x="341423" y="791365"/>
                                </a:moveTo>
                                <a:lnTo>
                                  <a:pt x="341213" y="791365"/>
                                </a:lnTo>
                                <a:lnTo>
                                  <a:pt x="333486" y="798829"/>
                                </a:lnTo>
                                <a:lnTo>
                                  <a:pt x="333719" y="798829"/>
                                </a:lnTo>
                                <a:lnTo>
                                  <a:pt x="336342" y="801369"/>
                                </a:lnTo>
                                <a:lnTo>
                                  <a:pt x="345718" y="801369"/>
                                </a:lnTo>
                                <a:lnTo>
                                  <a:pt x="349120" y="798829"/>
                                </a:lnTo>
                                <a:lnTo>
                                  <a:pt x="341423" y="791365"/>
                                </a:lnTo>
                                <a:close/>
                              </a:path>
                              <a:path w="530860" h="801370">
                                <a:moveTo>
                                  <a:pt x="448639" y="709032"/>
                                </a:moveTo>
                                <a:lnTo>
                                  <a:pt x="448300" y="709335"/>
                                </a:lnTo>
                                <a:lnTo>
                                  <a:pt x="356348" y="798829"/>
                                </a:lnTo>
                                <a:lnTo>
                                  <a:pt x="359750" y="801369"/>
                                </a:lnTo>
                                <a:lnTo>
                                  <a:pt x="369126" y="801369"/>
                                </a:lnTo>
                                <a:lnTo>
                                  <a:pt x="371753" y="798829"/>
                                </a:lnTo>
                                <a:lnTo>
                                  <a:pt x="371987" y="798829"/>
                                </a:lnTo>
                                <a:lnTo>
                                  <a:pt x="364275" y="791365"/>
                                </a:lnTo>
                                <a:lnTo>
                                  <a:pt x="379713" y="791365"/>
                                </a:lnTo>
                                <a:lnTo>
                                  <a:pt x="371960" y="783827"/>
                                </a:lnTo>
                                <a:lnTo>
                                  <a:pt x="387270" y="783827"/>
                                </a:lnTo>
                                <a:lnTo>
                                  <a:pt x="390893" y="780323"/>
                                </a:lnTo>
                                <a:lnTo>
                                  <a:pt x="391194" y="780323"/>
                                </a:lnTo>
                                <a:lnTo>
                                  <a:pt x="383533" y="772889"/>
                                </a:lnTo>
                                <a:lnTo>
                                  <a:pt x="398956" y="772889"/>
                                </a:lnTo>
                                <a:lnTo>
                                  <a:pt x="391078" y="765236"/>
                                </a:lnTo>
                                <a:lnTo>
                                  <a:pt x="406497" y="765236"/>
                                </a:lnTo>
                                <a:lnTo>
                                  <a:pt x="410195" y="761660"/>
                                </a:lnTo>
                                <a:lnTo>
                                  <a:pt x="402791" y="754472"/>
                                </a:lnTo>
                                <a:lnTo>
                                  <a:pt x="418231" y="754472"/>
                                </a:lnTo>
                                <a:lnTo>
                                  <a:pt x="410136" y="746615"/>
                                </a:lnTo>
                                <a:lnTo>
                                  <a:pt x="425756" y="746615"/>
                                </a:lnTo>
                                <a:lnTo>
                                  <a:pt x="429336" y="743154"/>
                                </a:lnTo>
                                <a:lnTo>
                                  <a:pt x="421635" y="735673"/>
                                </a:lnTo>
                                <a:lnTo>
                                  <a:pt x="437091" y="735673"/>
                                </a:lnTo>
                                <a:lnTo>
                                  <a:pt x="429252" y="728070"/>
                                </a:lnTo>
                                <a:lnTo>
                                  <a:pt x="444937" y="728070"/>
                                </a:lnTo>
                                <a:lnTo>
                                  <a:pt x="448279" y="724838"/>
                                </a:lnTo>
                                <a:lnTo>
                                  <a:pt x="448154" y="724656"/>
                                </a:lnTo>
                                <a:lnTo>
                                  <a:pt x="440433" y="717171"/>
                                </a:lnTo>
                                <a:lnTo>
                                  <a:pt x="457024" y="717171"/>
                                </a:lnTo>
                                <a:lnTo>
                                  <a:pt x="448639" y="709032"/>
                                </a:lnTo>
                                <a:close/>
                              </a:path>
                              <a:path w="530860" h="801370">
                                <a:moveTo>
                                  <a:pt x="379713" y="791365"/>
                                </a:moveTo>
                                <a:lnTo>
                                  <a:pt x="379473" y="791365"/>
                                </a:lnTo>
                                <a:lnTo>
                                  <a:pt x="371753" y="798829"/>
                                </a:lnTo>
                                <a:lnTo>
                                  <a:pt x="371987" y="798829"/>
                                </a:lnTo>
                                <a:lnTo>
                                  <a:pt x="374611" y="801369"/>
                                </a:lnTo>
                                <a:lnTo>
                                  <a:pt x="383987" y="801369"/>
                                </a:lnTo>
                                <a:lnTo>
                                  <a:pt x="387389" y="798829"/>
                                </a:lnTo>
                                <a:lnTo>
                                  <a:pt x="379713" y="791365"/>
                                </a:lnTo>
                                <a:close/>
                              </a:path>
                              <a:path w="530860" h="801370">
                                <a:moveTo>
                                  <a:pt x="467667" y="727502"/>
                                </a:moveTo>
                                <a:lnTo>
                                  <a:pt x="394618" y="798829"/>
                                </a:lnTo>
                                <a:lnTo>
                                  <a:pt x="398020" y="801369"/>
                                </a:lnTo>
                                <a:lnTo>
                                  <a:pt x="407395" y="801369"/>
                                </a:lnTo>
                                <a:lnTo>
                                  <a:pt x="410019" y="798829"/>
                                </a:lnTo>
                                <a:lnTo>
                                  <a:pt x="410263" y="798829"/>
                                </a:lnTo>
                                <a:lnTo>
                                  <a:pt x="402572" y="791365"/>
                                </a:lnTo>
                                <a:lnTo>
                                  <a:pt x="417975" y="791365"/>
                                </a:lnTo>
                                <a:lnTo>
                                  <a:pt x="410215" y="783827"/>
                                </a:lnTo>
                                <a:lnTo>
                                  <a:pt x="425513" y="783827"/>
                                </a:lnTo>
                                <a:lnTo>
                                  <a:pt x="429131" y="780323"/>
                                </a:lnTo>
                                <a:lnTo>
                                  <a:pt x="429448" y="780323"/>
                                </a:lnTo>
                                <a:lnTo>
                                  <a:pt x="421782" y="772889"/>
                                </a:lnTo>
                                <a:lnTo>
                                  <a:pt x="437204" y="772889"/>
                                </a:lnTo>
                                <a:lnTo>
                                  <a:pt x="429320" y="765236"/>
                                </a:lnTo>
                                <a:lnTo>
                                  <a:pt x="444712" y="765236"/>
                                </a:lnTo>
                                <a:lnTo>
                                  <a:pt x="448406" y="761660"/>
                                </a:lnTo>
                                <a:lnTo>
                                  <a:pt x="447488" y="760729"/>
                                </a:lnTo>
                                <a:lnTo>
                                  <a:pt x="441032" y="754472"/>
                                </a:lnTo>
                                <a:lnTo>
                                  <a:pt x="456470" y="754472"/>
                                </a:lnTo>
                                <a:lnTo>
                                  <a:pt x="448370" y="746615"/>
                                </a:lnTo>
                                <a:lnTo>
                                  <a:pt x="463944" y="746615"/>
                                </a:lnTo>
                                <a:lnTo>
                                  <a:pt x="467376" y="743291"/>
                                </a:lnTo>
                                <a:lnTo>
                                  <a:pt x="459518" y="735673"/>
                                </a:lnTo>
                                <a:lnTo>
                                  <a:pt x="476086" y="735673"/>
                                </a:lnTo>
                                <a:lnTo>
                                  <a:pt x="467667" y="727502"/>
                                </a:lnTo>
                                <a:close/>
                              </a:path>
                              <a:path w="530860" h="801370">
                                <a:moveTo>
                                  <a:pt x="417975" y="791365"/>
                                </a:moveTo>
                                <a:lnTo>
                                  <a:pt x="417727" y="791365"/>
                                </a:lnTo>
                                <a:lnTo>
                                  <a:pt x="410019" y="798829"/>
                                </a:lnTo>
                                <a:lnTo>
                                  <a:pt x="410263" y="798829"/>
                                </a:lnTo>
                                <a:lnTo>
                                  <a:pt x="412880" y="801369"/>
                                </a:lnTo>
                                <a:lnTo>
                                  <a:pt x="422256" y="801369"/>
                                </a:lnTo>
                                <a:lnTo>
                                  <a:pt x="425658" y="798829"/>
                                </a:lnTo>
                                <a:lnTo>
                                  <a:pt x="417975" y="791365"/>
                                </a:lnTo>
                                <a:close/>
                              </a:path>
                              <a:path w="530860" h="801370">
                                <a:moveTo>
                                  <a:pt x="448472" y="783827"/>
                                </a:moveTo>
                                <a:lnTo>
                                  <a:pt x="447309" y="784859"/>
                                </a:lnTo>
                                <a:lnTo>
                                  <a:pt x="432887" y="798829"/>
                                </a:lnTo>
                                <a:lnTo>
                                  <a:pt x="436289" y="801369"/>
                                </a:lnTo>
                                <a:lnTo>
                                  <a:pt x="445665" y="801369"/>
                                </a:lnTo>
                                <a:lnTo>
                                  <a:pt x="448322" y="798829"/>
                                </a:lnTo>
                                <a:lnTo>
                                  <a:pt x="448530" y="798829"/>
                                </a:lnTo>
                                <a:lnTo>
                                  <a:pt x="440834" y="791365"/>
                                </a:lnTo>
                                <a:lnTo>
                                  <a:pt x="456238" y="791365"/>
                                </a:lnTo>
                                <a:lnTo>
                                  <a:pt x="448472" y="783827"/>
                                </a:lnTo>
                                <a:close/>
                              </a:path>
                              <a:path w="530860" h="801370">
                                <a:moveTo>
                                  <a:pt x="456238" y="791365"/>
                                </a:moveTo>
                                <a:lnTo>
                                  <a:pt x="453636" y="793749"/>
                                </a:lnTo>
                                <a:lnTo>
                                  <a:pt x="448322" y="798829"/>
                                </a:lnTo>
                                <a:lnTo>
                                  <a:pt x="448530" y="798829"/>
                                </a:lnTo>
                                <a:lnTo>
                                  <a:pt x="451150" y="801369"/>
                                </a:lnTo>
                                <a:lnTo>
                                  <a:pt x="460526" y="801369"/>
                                </a:lnTo>
                                <a:lnTo>
                                  <a:pt x="463928" y="798829"/>
                                </a:lnTo>
                                <a:lnTo>
                                  <a:pt x="456238" y="791365"/>
                                </a:lnTo>
                                <a:close/>
                              </a:path>
                              <a:path w="530860" h="801370">
                                <a:moveTo>
                                  <a:pt x="497907" y="772889"/>
                                </a:moveTo>
                                <a:lnTo>
                                  <a:pt x="497263" y="773429"/>
                                </a:lnTo>
                                <a:lnTo>
                                  <a:pt x="471156" y="798829"/>
                                </a:lnTo>
                                <a:lnTo>
                                  <a:pt x="474558" y="801369"/>
                                </a:lnTo>
                                <a:lnTo>
                                  <a:pt x="483934" y="801369"/>
                                </a:lnTo>
                                <a:lnTo>
                                  <a:pt x="486606" y="798829"/>
                                </a:lnTo>
                                <a:lnTo>
                                  <a:pt x="486798" y="798829"/>
                                </a:lnTo>
                                <a:lnTo>
                                  <a:pt x="479097" y="791365"/>
                                </a:lnTo>
                                <a:lnTo>
                                  <a:pt x="494503" y="791365"/>
                                </a:lnTo>
                                <a:lnTo>
                                  <a:pt x="486731" y="783827"/>
                                </a:lnTo>
                                <a:lnTo>
                                  <a:pt x="502385" y="783827"/>
                                </a:lnTo>
                                <a:lnTo>
                                  <a:pt x="505821" y="780561"/>
                                </a:lnTo>
                                <a:lnTo>
                                  <a:pt x="497907" y="772889"/>
                                </a:lnTo>
                                <a:close/>
                              </a:path>
                              <a:path w="530860" h="801370">
                                <a:moveTo>
                                  <a:pt x="494503" y="791365"/>
                                </a:moveTo>
                                <a:lnTo>
                                  <a:pt x="491949" y="793749"/>
                                </a:lnTo>
                                <a:lnTo>
                                  <a:pt x="486606" y="798829"/>
                                </a:lnTo>
                                <a:lnTo>
                                  <a:pt x="486798" y="798829"/>
                                </a:lnTo>
                                <a:lnTo>
                                  <a:pt x="489419" y="801369"/>
                                </a:lnTo>
                                <a:lnTo>
                                  <a:pt x="498795" y="801369"/>
                                </a:lnTo>
                                <a:lnTo>
                                  <a:pt x="502197" y="798829"/>
                                </a:lnTo>
                                <a:lnTo>
                                  <a:pt x="494503" y="791365"/>
                                </a:lnTo>
                                <a:close/>
                              </a:path>
                              <a:path w="530860" h="801370">
                                <a:moveTo>
                                  <a:pt x="516965" y="791365"/>
                                </a:moveTo>
                                <a:lnTo>
                                  <a:pt x="514528" y="793749"/>
                                </a:lnTo>
                                <a:lnTo>
                                  <a:pt x="509426" y="798829"/>
                                </a:lnTo>
                                <a:lnTo>
                                  <a:pt x="512828" y="801369"/>
                                </a:lnTo>
                                <a:lnTo>
                                  <a:pt x="522203" y="801369"/>
                                </a:lnTo>
                                <a:lnTo>
                                  <a:pt x="524841" y="799000"/>
                                </a:lnTo>
                                <a:lnTo>
                                  <a:pt x="516965" y="791365"/>
                                </a:lnTo>
                                <a:close/>
                              </a:path>
                              <a:path w="530860" h="801370">
                                <a:moveTo>
                                  <a:pt x="530687" y="793749"/>
                                </a:moveTo>
                                <a:lnTo>
                                  <a:pt x="524841" y="799000"/>
                                </a:lnTo>
                                <a:lnTo>
                                  <a:pt x="527285" y="801369"/>
                                </a:lnTo>
                                <a:lnTo>
                                  <a:pt x="530687" y="798829"/>
                                </a:lnTo>
                                <a:lnTo>
                                  <a:pt x="530687" y="793749"/>
                                </a:lnTo>
                                <a:close/>
                              </a:path>
                              <a:path w="530860" h="801370">
                                <a:moveTo>
                                  <a:pt x="525089" y="783236"/>
                                </a:moveTo>
                                <a:lnTo>
                                  <a:pt x="519631" y="788669"/>
                                </a:lnTo>
                                <a:lnTo>
                                  <a:pt x="516965" y="791365"/>
                                </a:lnTo>
                                <a:lnTo>
                                  <a:pt x="524841" y="799000"/>
                                </a:lnTo>
                                <a:lnTo>
                                  <a:pt x="530687" y="793749"/>
                                </a:lnTo>
                                <a:lnTo>
                                  <a:pt x="530687" y="788669"/>
                                </a:lnTo>
                                <a:lnTo>
                                  <a:pt x="525089" y="783236"/>
                                </a:lnTo>
                                <a:close/>
                              </a:path>
                              <a:path w="530860" h="801370">
                                <a:moveTo>
                                  <a:pt x="27376" y="783827"/>
                                </a:moveTo>
                                <a:lnTo>
                                  <a:pt x="19612" y="791365"/>
                                </a:lnTo>
                                <a:lnTo>
                                  <a:pt x="27500" y="798829"/>
                                </a:lnTo>
                                <a:lnTo>
                                  <a:pt x="27324" y="798829"/>
                                </a:lnTo>
                                <a:lnTo>
                                  <a:pt x="35028" y="791365"/>
                                </a:lnTo>
                                <a:lnTo>
                                  <a:pt x="35209" y="791365"/>
                                </a:lnTo>
                                <a:lnTo>
                                  <a:pt x="27376" y="783827"/>
                                </a:lnTo>
                                <a:close/>
                              </a:path>
                              <a:path w="530860" h="801370">
                                <a:moveTo>
                                  <a:pt x="103981" y="746615"/>
                                </a:moveTo>
                                <a:lnTo>
                                  <a:pt x="103785" y="746759"/>
                                </a:lnTo>
                                <a:lnTo>
                                  <a:pt x="60650" y="788669"/>
                                </a:lnTo>
                                <a:lnTo>
                                  <a:pt x="57983" y="791365"/>
                                </a:lnTo>
                                <a:lnTo>
                                  <a:pt x="65797" y="798829"/>
                                </a:lnTo>
                                <a:lnTo>
                                  <a:pt x="65592" y="798829"/>
                                </a:lnTo>
                                <a:lnTo>
                                  <a:pt x="73292" y="791365"/>
                                </a:lnTo>
                                <a:lnTo>
                                  <a:pt x="73610" y="791365"/>
                                </a:lnTo>
                                <a:lnTo>
                                  <a:pt x="65910" y="783827"/>
                                </a:lnTo>
                                <a:lnTo>
                                  <a:pt x="81068" y="783827"/>
                                </a:lnTo>
                                <a:lnTo>
                                  <a:pt x="84683" y="780323"/>
                                </a:lnTo>
                                <a:lnTo>
                                  <a:pt x="85025" y="780323"/>
                                </a:lnTo>
                                <a:lnTo>
                                  <a:pt x="77359" y="772889"/>
                                </a:lnTo>
                                <a:lnTo>
                                  <a:pt x="92856" y="772889"/>
                                </a:lnTo>
                                <a:lnTo>
                                  <a:pt x="84994" y="765236"/>
                                </a:lnTo>
                                <a:lnTo>
                                  <a:pt x="100246" y="765236"/>
                                </a:lnTo>
                                <a:lnTo>
                                  <a:pt x="103935" y="761660"/>
                                </a:lnTo>
                                <a:lnTo>
                                  <a:pt x="103005" y="760729"/>
                                </a:lnTo>
                                <a:lnTo>
                                  <a:pt x="96540" y="754472"/>
                                </a:lnTo>
                                <a:lnTo>
                                  <a:pt x="112076" y="754472"/>
                                </a:lnTo>
                                <a:lnTo>
                                  <a:pt x="103981" y="746615"/>
                                </a:lnTo>
                                <a:close/>
                              </a:path>
                              <a:path w="530860" h="801370">
                                <a:moveTo>
                                  <a:pt x="92856" y="772889"/>
                                </a:moveTo>
                                <a:lnTo>
                                  <a:pt x="92352" y="772889"/>
                                </a:lnTo>
                                <a:lnTo>
                                  <a:pt x="84683" y="780323"/>
                                </a:lnTo>
                                <a:lnTo>
                                  <a:pt x="85025" y="780323"/>
                                </a:lnTo>
                                <a:lnTo>
                                  <a:pt x="104106" y="798829"/>
                                </a:lnTo>
                                <a:lnTo>
                                  <a:pt x="103859" y="798829"/>
                                </a:lnTo>
                                <a:lnTo>
                                  <a:pt x="111554" y="791365"/>
                                </a:lnTo>
                                <a:lnTo>
                                  <a:pt x="96139" y="791365"/>
                                </a:lnTo>
                                <a:lnTo>
                                  <a:pt x="103891" y="783827"/>
                                </a:lnTo>
                                <a:lnTo>
                                  <a:pt x="104092" y="783827"/>
                                </a:lnTo>
                                <a:lnTo>
                                  <a:pt x="92856" y="772889"/>
                                </a:lnTo>
                                <a:close/>
                              </a:path>
                              <a:path w="530860" h="801370">
                                <a:moveTo>
                                  <a:pt x="131049" y="772889"/>
                                </a:moveTo>
                                <a:lnTo>
                                  <a:pt x="130602" y="772889"/>
                                </a:lnTo>
                                <a:lnTo>
                                  <a:pt x="122938" y="780323"/>
                                </a:lnTo>
                                <a:lnTo>
                                  <a:pt x="123250" y="780323"/>
                                </a:lnTo>
                                <a:lnTo>
                                  <a:pt x="142370" y="798829"/>
                                </a:lnTo>
                                <a:lnTo>
                                  <a:pt x="142127" y="798829"/>
                                </a:lnTo>
                                <a:lnTo>
                                  <a:pt x="149816" y="791365"/>
                                </a:lnTo>
                                <a:lnTo>
                                  <a:pt x="134426" y="791365"/>
                                </a:lnTo>
                                <a:lnTo>
                                  <a:pt x="142196" y="783827"/>
                                </a:lnTo>
                                <a:lnTo>
                                  <a:pt x="141709" y="783236"/>
                                </a:lnTo>
                                <a:lnTo>
                                  <a:pt x="131049" y="772889"/>
                                </a:lnTo>
                                <a:close/>
                              </a:path>
                              <a:path w="530860" h="801370">
                                <a:moveTo>
                                  <a:pt x="169273" y="772889"/>
                                </a:moveTo>
                                <a:lnTo>
                                  <a:pt x="168849" y="772889"/>
                                </a:lnTo>
                                <a:lnTo>
                                  <a:pt x="161191" y="780323"/>
                                </a:lnTo>
                                <a:lnTo>
                                  <a:pt x="161493" y="780323"/>
                                </a:lnTo>
                                <a:lnTo>
                                  <a:pt x="180637" y="798829"/>
                                </a:lnTo>
                                <a:lnTo>
                                  <a:pt x="180403" y="798829"/>
                                </a:lnTo>
                                <a:lnTo>
                                  <a:pt x="188114" y="791365"/>
                                </a:lnTo>
                                <a:lnTo>
                                  <a:pt x="172688" y="791365"/>
                                </a:lnTo>
                                <a:lnTo>
                                  <a:pt x="180452" y="783827"/>
                                </a:lnTo>
                                <a:lnTo>
                                  <a:pt x="179950" y="783236"/>
                                </a:lnTo>
                                <a:lnTo>
                                  <a:pt x="169273" y="772889"/>
                                </a:lnTo>
                                <a:close/>
                              </a:path>
                              <a:path w="530860" h="801370">
                                <a:moveTo>
                                  <a:pt x="207664" y="772889"/>
                                </a:moveTo>
                                <a:lnTo>
                                  <a:pt x="207200" y="772889"/>
                                </a:lnTo>
                                <a:lnTo>
                                  <a:pt x="199520" y="780323"/>
                                </a:lnTo>
                                <a:lnTo>
                                  <a:pt x="199746" y="780323"/>
                                </a:lnTo>
                                <a:lnTo>
                                  <a:pt x="218904" y="798829"/>
                                </a:lnTo>
                                <a:lnTo>
                                  <a:pt x="218671" y="798829"/>
                                </a:lnTo>
                                <a:lnTo>
                                  <a:pt x="226376" y="791365"/>
                                </a:lnTo>
                                <a:lnTo>
                                  <a:pt x="210950" y="791365"/>
                                </a:lnTo>
                                <a:lnTo>
                                  <a:pt x="218705" y="783827"/>
                                </a:lnTo>
                                <a:lnTo>
                                  <a:pt x="218900" y="783827"/>
                                </a:lnTo>
                                <a:lnTo>
                                  <a:pt x="207664" y="772889"/>
                                </a:lnTo>
                                <a:close/>
                              </a:path>
                              <a:path w="530860" h="801370">
                                <a:moveTo>
                                  <a:pt x="245890" y="772889"/>
                                </a:moveTo>
                                <a:lnTo>
                                  <a:pt x="245448" y="772889"/>
                                </a:lnTo>
                                <a:lnTo>
                                  <a:pt x="237774" y="780323"/>
                                </a:lnTo>
                                <a:lnTo>
                                  <a:pt x="238114" y="780323"/>
                                </a:lnTo>
                                <a:lnTo>
                                  <a:pt x="257185" y="798829"/>
                                </a:lnTo>
                                <a:lnTo>
                                  <a:pt x="256938" y="798829"/>
                                </a:lnTo>
                                <a:lnTo>
                                  <a:pt x="264636" y="791365"/>
                                </a:lnTo>
                                <a:lnTo>
                                  <a:pt x="249209" y="791365"/>
                                </a:lnTo>
                                <a:lnTo>
                                  <a:pt x="256954" y="783827"/>
                                </a:lnTo>
                                <a:lnTo>
                                  <a:pt x="257144" y="783827"/>
                                </a:lnTo>
                                <a:lnTo>
                                  <a:pt x="245890" y="772889"/>
                                </a:lnTo>
                                <a:close/>
                              </a:path>
                              <a:path w="530860" h="801370">
                                <a:moveTo>
                                  <a:pt x="284127" y="772889"/>
                                </a:moveTo>
                                <a:lnTo>
                                  <a:pt x="283691" y="772889"/>
                                </a:lnTo>
                                <a:lnTo>
                                  <a:pt x="276024" y="780323"/>
                                </a:lnTo>
                                <a:lnTo>
                                  <a:pt x="276360" y="780323"/>
                                </a:lnTo>
                                <a:lnTo>
                                  <a:pt x="295452" y="798829"/>
                                </a:lnTo>
                                <a:lnTo>
                                  <a:pt x="295204" y="798829"/>
                                </a:lnTo>
                                <a:lnTo>
                                  <a:pt x="302893" y="791365"/>
                                </a:lnTo>
                                <a:lnTo>
                                  <a:pt x="287505" y="791365"/>
                                </a:lnTo>
                                <a:lnTo>
                                  <a:pt x="295278" y="783827"/>
                                </a:lnTo>
                                <a:lnTo>
                                  <a:pt x="294786" y="783236"/>
                                </a:lnTo>
                                <a:lnTo>
                                  <a:pt x="284127" y="772889"/>
                                </a:lnTo>
                                <a:close/>
                              </a:path>
                              <a:path w="530860" h="801370">
                                <a:moveTo>
                                  <a:pt x="322371" y="772889"/>
                                </a:moveTo>
                                <a:lnTo>
                                  <a:pt x="321925" y="772889"/>
                                </a:lnTo>
                                <a:lnTo>
                                  <a:pt x="314267" y="780323"/>
                                </a:lnTo>
                                <a:lnTo>
                                  <a:pt x="314612" y="780323"/>
                                </a:lnTo>
                                <a:lnTo>
                                  <a:pt x="333719" y="798829"/>
                                </a:lnTo>
                                <a:lnTo>
                                  <a:pt x="333486" y="798829"/>
                                </a:lnTo>
                                <a:lnTo>
                                  <a:pt x="341213" y="791365"/>
                                </a:lnTo>
                                <a:lnTo>
                                  <a:pt x="325764" y="791365"/>
                                </a:lnTo>
                                <a:lnTo>
                                  <a:pt x="333525" y="783827"/>
                                </a:lnTo>
                                <a:lnTo>
                                  <a:pt x="333040" y="783236"/>
                                </a:lnTo>
                                <a:lnTo>
                                  <a:pt x="322371" y="772889"/>
                                </a:lnTo>
                                <a:close/>
                              </a:path>
                              <a:path w="530860" h="801370">
                                <a:moveTo>
                                  <a:pt x="360711" y="772889"/>
                                </a:moveTo>
                                <a:lnTo>
                                  <a:pt x="360339" y="772889"/>
                                </a:lnTo>
                                <a:lnTo>
                                  <a:pt x="352643" y="780323"/>
                                </a:lnTo>
                                <a:lnTo>
                                  <a:pt x="352867" y="780323"/>
                                </a:lnTo>
                                <a:lnTo>
                                  <a:pt x="371987" y="798829"/>
                                </a:lnTo>
                                <a:lnTo>
                                  <a:pt x="371753" y="798829"/>
                                </a:lnTo>
                                <a:lnTo>
                                  <a:pt x="379473" y="791365"/>
                                </a:lnTo>
                                <a:lnTo>
                                  <a:pt x="364017" y="791365"/>
                                </a:lnTo>
                                <a:lnTo>
                                  <a:pt x="371763" y="783827"/>
                                </a:lnTo>
                                <a:lnTo>
                                  <a:pt x="371960" y="783827"/>
                                </a:lnTo>
                                <a:lnTo>
                                  <a:pt x="360711" y="772889"/>
                                </a:lnTo>
                                <a:close/>
                              </a:path>
                              <a:path w="530860" h="801370">
                                <a:moveTo>
                                  <a:pt x="398956" y="772889"/>
                                </a:moveTo>
                                <a:lnTo>
                                  <a:pt x="398582" y="772889"/>
                                </a:lnTo>
                                <a:lnTo>
                                  <a:pt x="390893" y="780323"/>
                                </a:lnTo>
                                <a:lnTo>
                                  <a:pt x="391194" y="780323"/>
                                </a:lnTo>
                                <a:lnTo>
                                  <a:pt x="410263" y="798829"/>
                                </a:lnTo>
                                <a:lnTo>
                                  <a:pt x="410019" y="798829"/>
                                </a:lnTo>
                                <a:lnTo>
                                  <a:pt x="417727" y="791365"/>
                                </a:lnTo>
                                <a:lnTo>
                                  <a:pt x="402262" y="791365"/>
                                </a:lnTo>
                                <a:lnTo>
                                  <a:pt x="409983" y="783827"/>
                                </a:lnTo>
                                <a:lnTo>
                                  <a:pt x="410215" y="783827"/>
                                </a:lnTo>
                                <a:lnTo>
                                  <a:pt x="398956" y="772889"/>
                                </a:lnTo>
                                <a:close/>
                              </a:path>
                              <a:path w="530860" h="801370">
                                <a:moveTo>
                                  <a:pt x="437204" y="772889"/>
                                </a:moveTo>
                                <a:lnTo>
                                  <a:pt x="436809" y="772889"/>
                                </a:lnTo>
                                <a:lnTo>
                                  <a:pt x="429131" y="780323"/>
                                </a:lnTo>
                                <a:lnTo>
                                  <a:pt x="429448" y="780323"/>
                                </a:lnTo>
                                <a:lnTo>
                                  <a:pt x="448530" y="798829"/>
                                </a:lnTo>
                                <a:lnTo>
                                  <a:pt x="448322" y="798829"/>
                                </a:lnTo>
                                <a:lnTo>
                                  <a:pt x="456129" y="791365"/>
                                </a:lnTo>
                                <a:lnTo>
                                  <a:pt x="440593" y="791365"/>
                                </a:lnTo>
                                <a:lnTo>
                                  <a:pt x="448375" y="783827"/>
                                </a:lnTo>
                                <a:lnTo>
                                  <a:pt x="447863" y="783236"/>
                                </a:lnTo>
                                <a:lnTo>
                                  <a:pt x="437204" y="772889"/>
                                </a:lnTo>
                                <a:close/>
                              </a:path>
                              <a:path w="530860" h="801370">
                                <a:moveTo>
                                  <a:pt x="475456" y="772889"/>
                                </a:moveTo>
                                <a:lnTo>
                                  <a:pt x="468249" y="779779"/>
                                </a:lnTo>
                                <a:lnTo>
                                  <a:pt x="467704" y="780323"/>
                                </a:lnTo>
                                <a:lnTo>
                                  <a:pt x="486798" y="798829"/>
                                </a:lnTo>
                                <a:lnTo>
                                  <a:pt x="486606" y="798829"/>
                                </a:lnTo>
                                <a:lnTo>
                                  <a:pt x="494456" y="791365"/>
                                </a:lnTo>
                                <a:lnTo>
                                  <a:pt x="478828" y="791365"/>
                                </a:lnTo>
                                <a:lnTo>
                                  <a:pt x="486576" y="783827"/>
                                </a:lnTo>
                                <a:lnTo>
                                  <a:pt x="486731" y="783827"/>
                                </a:lnTo>
                                <a:lnTo>
                                  <a:pt x="475456" y="772889"/>
                                </a:lnTo>
                                <a:close/>
                              </a:path>
                              <a:path w="530860" h="801370">
                                <a:moveTo>
                                  <a:pt x="16572" y="773429"/>
                                </a:moveTo>
                                <a:lnTo>
                                  <a:pt x="16442" y="773429"/>
                                </a:lnTo>
                                <a:lnTo>
                                  <a:pt x="9113" y="780561"/>
                                </a:lnTo>
                                <a:lnTo>
                                  <a:pt x="8709" y="781049"/>
                                </a:lnTo>
                                <a:lnTo>
                                  <a:pt x="19612" y="791365"/>
                                </a:lnTo>
                                <a:lnTo>
                                  <a:pt x="27376" y="783827"/>
                                </a:lnTo>
                                <a:lnTo>
                                  <a:pt x="16572" y="773429"/>
                                </a:lnTo>
                                <a:close/>
                              </a:path>
                              <a:path w="530860" h="801370">
                                <a:moveTo>
                                  <a:pt x="38643" y="772889"/>
                                </a:moveTo>
                                <a:lnTo>
                                  <a:pt x="27376" y="783827"/>
                                </a:lnTo>
                                <a:lnTo>
                                  <a:pt x="35209" y="791365"/>
                                </a:lnTo>
                                <a:lnTo>
                                  <a:pt x="35028" y="791365"/>
                                </a:lnTo>
                                <a:lnTo>
                                  <a:pt x="46425" y="780323"/>
                                </a:lnTo>
                                <a:lnTo>
                                  <a:pt x="38643" y="772889"/>
                                </a:lnTo>
                                <a:close/>
                              </a:path>
                              <a:path w="530860" h="801370">
                                <a:moveTo>
                                  <a:pt x="54737" y="772889"/>
                                </a:moveTo>
                                <a:lnTo>
                                  <a:pt x="54098" y="772889"/>
                                </a:lnTo>
                                <a:lnTo>
                                  <a:pt x="46425" y="780323"/>
                                </a:lnTo>
                                <a:lnTo>
                                  <a:pt x="57983" y="791365"/>
                                </a:lnTo>
                                <a:lnTo>
                                  <a:pt x="60650" y="788669"/>
                                </a:lnTo>
                                <a:lnTo>
                                  <a:pt x="65634" y="783827"/>
                                </a:lnTo>
                                <a:lnTo>
                                  <a:pt x="65910" y="783827"/>
                                </a:lnTo>
                                <a:lnTo>
                                  <a:pt x="54737" y="772889"/>
                                </a:lnTo>
                                <a:close/>
                              </a:path>
                              <a:path w="530860" h="801370">
                                <a:moveTo>
                                  <a:pt x="81068" y="783827"/>
                                </a:moveTo>
                                <a:lnTo>
                                  <a:pt x="65910" y="783827"/>
                                </a:lnTo>
                                <a:lnTo>
                                  <a:pt x="73610" y="791365"/>
                                </a:lnTo>
                                <a:lnTo>
                                  <a:pt x="73292" y="791365"/>
                                </a:lnTo>
                                <a:lnTo>
                                  <a:pt x="81068" y="783827"/>
                                </a:lnTo>
                                <a:close/>
                              </a:path>
                              <a:path w="530860" h="801370">
                                <a:moveTo>
                                  <a:pt x="119326" y="783827"/>
                                </a:moveTo>
                                <a:lnTo>
                                  <a:pt x="104092" y="783827"/>
                                </a:lnTo>
                                <a:lnTo>
                                  <a:pt x="111836" y="791365"/>
                                </a:lnTo>
                                <a:lnTo>
                                  <a:pt x="111554" y="791365"/>
                                </a:lnTo>
                                <a:lnTo>
                                  <a:pt x="119326" y="783827"/>
                                </a:lnTo>
                                <a:close/>
                              </a:path>
                              <a:path w="530860" h="801370">
                                <a:moveTo>
                                  <a:pt x="161376" y="765236"/>
                                </a:moveTo>
                                <a:lnTo>
                                  <a:pt x="142805" y="783236"/>
                                </a:lnTo>
                                <a:lnTo>
                                  <a:pt x="142317" y="783827"/>
                                </a:lnTo>
                                <a:lnTo>
                                  <a:pt x="150084" y="791365"/>
                                </a:lnTo>
                                <a:lnTo>
                                  <a:pt x="149816" y="791365"/>
                                </a:lnTo>
                                <a:lnTo>
                                  <a:pt x="161191" y="780323"/>
                                </a:lnTo>
                                <a:lnTo>
                                  <a:pt x="161493" y="780323"/>
                                </a:lnTo>
                                <a:lnTo>
                                  <a:pt x="153803" y="772889"/>
                                </a:lnTo>
                                <a:lnTo>
                                  <a:pt x="169273" y="772889"/>
                                </a:lnTo>
                                <a:lnTo>
                                  <a:pt x="161376" y="765236"/>
                                </a:lnTo>
                                <a:close/>
                              </a:path>
                              <a:path w="530860" h="801370">
                                <a:moveTo>
                                  <a:pt x="218855" y="746615"/>
                                </a:moveTo>
                                <a:lnTo>
                                  <a:pt x="218625" y="746759"/>
                                </a:lnTo>
                                <a:lnTo>
                                  <a:pt x="181060" y="783236"/>
                                </a:lnTo>
                                <a:lnTo>
                                  <a:pt x="180560" y="783827"/>
                                </a:lnTo>
                                <a:lnTo>
                                  <a:pt x="188340" y="791365"/>
                                </a:lnTo>
                                <a:lnTo>
                                  <a:pt x="188114" y="791365"/>
                                </a:lnTo>
                                <a:lnTo>
                                  <a:pt x="199520" y="780323"/>
                                </a:lnTo>
                                <a:lnTo>
                                  <a:pt x="199746" y="780323"/>
                                </a:lnTo>
                                <a:lnTo>
                                  <a:pt x="192050" y="772889"/>
                                </a:lnTo>
                                <a:lnTo>
                                  <a:pt x="207664" y="772889"/>
                                </a:lnTo>
                                <a:lnTo>
                                  <a:pt x="199802" y="765236"/>
                                </a:lnTo>
                                <a:lnTo>
                                  <a:pt x="215105" y="765236"/>
                                </a:lnTo>
                                <a:lnTo>
                                  <a:pt x="218799" y="761660"/>
                                </a:lnTo>
                                <a:lnTo>
                                  <a:pt x="217921" y="760729"/>
                                </a:lnTo>
                                <a:lnTo>
                                  <a:pt x="211472" y="754472"/>
                                </a:lnTo>
                                <a:lnTo>
                                  <a:pt x="226940" y="754472"/>
                                </a:lnTo>
                                <a:lnTo>
                                  <a:pt x="218855" y="746615"/>
                                </a:lnTo>
                                <a:close/>
                              </a:path>
                              <a:path w="530860" h="801370">
                                <a:moveTo>
                                  <a:pt x="234158" y="783827"/>
                                </a:moveTo>
                                <a:lnTo>
                                  <a:pt x="218900" y="783827"/>
                                </a:lnTo>
                                <a:lnTo>
                                  <a:pt x="226644" y="791365"/>
                                </a:lnTo>
                                <a:lnTo>
                                  <a:pt x="226376" y="791365"/>
                                </a:lnTo>
                                <a:lnTo>
                                  <a:pt x="234158" y="783827"/>
                                </a:lnTo>
                                <a:close/>
                              </a:path>
                              <a:path w="530860" h="801370">
                                <a:moveTo>
                                  <a:pt x="272410" y="783827"/>
                                </a:moveTo>
                                <a:lnTo>
                                  <a:pt x="257144" y="783827"/>
                                </a:lnTo>
                                <a:lnTo>
                                  <a:pt x="264901" y="791365"/>
                                </a:lnTo>
                                <a:lnTo>
                                  <a:pt x="264636" y="791365"/>
                                </a:lnTo>
                                <a:lnTo>
                                  <a:pt x="272410" y="783827"/>
                                </a:lnTo>
                                <a:close/>
                              </a:path>
                              <a:path w="530860" h="801370">
                                <a:moveTo>
                                  <a:pt x="314479" y="765236"/>
                                </a:moveTo>
                                <a:lnTo>
                                  <a:pt x="313854" y="765809"/>
                                </a:lnTo>
                                <a:lnTo>
                                  <a:pt x="295887" y="783236"/>
                                </a:lnTo>
                                <a:lnTo>
                                  <a:pt x="295395" y="783827"/>
                                </a:lnTo>
                                <a:lnTo>
                                  <a:pt x="303161" y="791365"/>
                                </a:lnTo>
                                <a:lnTo>
                                  <a:pt x="302893" y="791365"/>
                                </a:lnTo>
                                <a:lnTo>
                                  <a:pt x="314267" y="780323"/>
                                </a:lnTo>
                                <a:lnTo>
                                  <a:pt x="314612" y="780323"/>
                                </a:lnTo>
                                <a:lnTo>
                                  <a:pt x="306936" y="772889"/>
                                </a:lnTo>
                                <a:lnTo>
                                  <a:pt x="322371" y="772889"/>
                                </a:lnTo>
                                <a:lnTo>
                                  <a:pt x="314479" y="765236"/>
                                </a:lnTo>
                                <a:close/>
                              </a:path>
                              <a:path w="530860" h="801370">
                                <a:moveTo>
                                  <a:pt x="371909" y="746615"/>
                                </a:moveTo>
                                <a:lnTo>
                                  <a:pt x="371688" y="746759"/>
                                </a:lnTo>
                                <a:lnTo>
                                  <a:pt x="334133" y="783236"/>
                                </a:lnTo>
                                <a:lnTo>
                                  <a:pt x="333649" y="783827"/>
                                </a:lnTo>
                                <a:lnTo>
                                  <a:pt x="341423" y="791365"/>
                                </a:lnTo>
                                <a:lnTo>
                                  <a:pt x="341213" y="791365"/>
                                </a:lnTo>
                                <a:lnTo>
                                  <a:pt x="352643" y="780323"/>
                                </a:lnTo>
                                <a:lnTo>
                                  <a:pt x="352867" y="780323"/>
                                </a:lnTo>
                                <a:lnTo>
                                  <a:pt x="345186" y="772889"/>
                                </a:lnTo>
                                <a:lnTo>
                                  <a:pt x="360711" y="772889"/>
                                </a:lnTo>
                                <a:lnTo>
                                  <a:pt x="352841" y="765236"/>
                                </a:lnTo>
                                <a:lnTo>
                                  <a:pt x="368261" y="765236"/>
                                </a:lnTo>
                                <a:lnTo>
                                  <a:pt x="371963" y="761660"/>
                                </a:lnTo>
                                <a:lnTo>
                                  <a:pt x="364556" y="754472"/>
                                </a:lnTo>
                                <a:lnTo>
                                  <a:pt x="379997" y="754472"/>
                                </a:lnTo>
                                <a:lnTo>
                                  <a:pt x="371909" y="746615"/>
                                </a:lnTo>
                                <a:close/>
                              </a:path>
                              <a:path w="530860" h="801370">
                                <a:moveTo>
                                  <a:pt x="387270" y="783827"/>
                                </a:moveTo>
                                <a:lnTo>
                                  <a:pt x="371960" y="783827"/>
                                </a:lnTo>
                                <a:lnTo>
                                  <a:pt x="379713" y="791365"/>
                                </a:lnTo>
                                <a:lnTo>
                                  <a:pt x="379473" y="791365"/>
                                </a:lnTo>
                                <a:lnTo>
                                  <a:pt x="387270" y="783827"/>
                                </a:lnTo>
                                <a:close/>
                              </a:path>
                              <a:path w="530860" h="801370">
                                <a:moveTo>
                                  <a:pt x="425513" y="783827"/>
                                </a:moveTo>
                                <a:lnTo>
                                  <a:pt x="410215" y="783827"/>
                                </a:lnTo>
                                <a:lnTo>
                                  <a:pt x="417975" y="791365"/>
                                </a:lnTo>
                                <a:lnTo>
                                  <a:pt x="417727" y="791365"/>
                                </a:lnTo>
                                <a:lnTo>
                                  <a:pt x="425513" y="783827"/>
                                </a:lnTo>
                                <a:close/>
                              </a:path>
                              <a:path w="530860" h="801370">
                                <a:moveTo>
                                  <a:pt x="467567" y="765236"/>
                                </a:moveTo>
                                <a:lnTo>
                                  <a:pt x="448985" y="783236"/>
                                </a:lnTo>
                                <a:lnTo>
                                  <a:pt x="448472" y="783827"/>
                                </a:lnTo>
                                <a:lnTo>
                                  <a:pt x="456238" y="791365"/>
                                </a:lnTo>
                                <a:lnTo>
                                  <a:pt x="458949" y="788669"/>
                                </a:lnTo>
                                <a:lnTo>
                                  <a:pt x="467680" y="780323"/>
                                </a:lnTo>
                                <a:lnTo>
                                  <a:pt x="467143" y="779779"/>
                                </a:lnTo>
                                <a:lnTo>
                                  <a:pt x="460034" y="772889"/>
                                </a:lnTo>
                                <a:lnTo>
                                  <a:pt x="475456" y="772889"/>
                                </a:lnTo>
                                <a:lnTo>
                                  <a:pt x="467567" y="765236"/>
                                </a:lnTo>
                                <a:close/>
                              </a:path>
                              <a:path w="530860" h="801370">
                                <a:moveTo>
                                  <a:pt x="502385" y="783827"/>
                                </a:moveTo>
                                <a:lnTo>
                                  <a:pt x="486731" y="783827"/>
                                </a:lnTo>
                                <a:lnTo>
                                  <a:pt x="494503" y="791365"/>
                                </a:lnTo>
                                <a:lnTo>
                                  <a:pt x="497292" y="788669"/>
                                </a:lnTo>
                                <a:lnTo>
                                  <a:pt x="502385" y="783827"/>
                                </a:lnTo>
                                <a:close/>
                              </a:path>
                              <a:path w="530860" h="801370">
                                <a:moveTo>
                                  <a:pt x="514429" y="772889"/>
                                </a:moveTo>
                                <a:lnTo>
                                  <a:pt x="513889" y="772889"/>
                                </a:lnTo>
                                <a:lnTo>
                                  <a:pt x="505821" y="780561"/>
                                </a:lnTo>
                                <a:lnTo>
                                  <a:pt x="516965" y="791365"/>
                                </a:lnTo>
                                <a:lnTo>
                                  <a:pt x="519631" y="788669"/>
                                </a:lnTo>
                                <a:lnTo>
                                  <a:pt x="525089" y="783236"/>
                                </a:lnTo>
                                <a:lnTo>
                                  <a:pt x="514429" y="772889"/>
                                </a:lnTo>
                                <a:close/>
                              </a:path>
                              <a:path w="530860" h="801370">
                                <a:moveTo>
                                  <a:pt x="527285" y="781049"/>
                                </a:moveTo>
                                <a:lnTo>
                                  <a:pt x="525089" y="783236"/>
                                </a:lnTo>
                                <a:lnTo>
                                  <a:pt x="530687" y="788669"/>
                                </a:lnTo>
                                <a:lnTo>
                                  <a:pt x="530687" y="784859"/>
                                </a:lnTo>
                                <a:lnTo>
                                  <a:pt x="527285" y="781049"/>
                                </a:lnTo>
                                <a:close/>
                              </a:path>
                              <a:path w="530860" h="801370">
                                <a:moveTo>
                                  <a:pt x="656" y="773429"/>
                                </a:moveTo>
                                <a:lnTo>
                                  <a:pt x="656" y="779779"/>
                                </a:lnTo>
                                <a:lnTo>
                                  <a:pt x="4696" y="784859"/>
                                </a:lnTo>
                                <a:lnTo>
                                  <a:pt x="8611" y="781049"/>
                                </a:lnTo>
                                <a:lnTo>
                                  <a:pt x="8193" y="780561"/>
                                </a:lnTo>
                                <a:lnTo>
                                  <a:pt x="656" y="773429"/>
                                </a:lnTo>
                                <a:close/>
                              </a:path>
                              <a:path w="530860" h="801370">
                                <a:moveTo>
                                  <a:pt x="27454" y="746180"/>
                                </a:moveTo>
                                <a:lnTo>
                                  <a:pt x="656" y="772159"/>
                                </a:lnTo>
                                <a:lnTo>
                                  <a:pt x="656" y="773429"/>
                                </a:lnTo>
                                <a:lnTo>
                                  <a:pt x="8709" y="781049"/>
                                </a:lnTo>
                                <a:lnTo>
                                  <a:pt x="9113" y="780561"/>
                                </a:lnTo>
                                <a:lnTo>
                                  <a:pt x="16442" y="773429"/>
                                </a:lnTo>
                                <a:lnTo>
                                  <a:pt x="16572" y="773429"/>
                                </a:lnTo>
                                <a:lnTo>
                                  <a:pt x="8059" y="765236"/>
                                </a:lnTo>
                                <a:lnTo>
                                  <a:pt x="24862" y="765236"/>
                                </a:lnTo>
                                <a:lnTo>
                                  <a:pt x="27721" y="762455"/>
                                </a:lnTo>
                                <a:lnTo>
                                  <a:pt x="19365" y="754472"/>
                                </a:lnTo>
                                <a:lnTo>
                                  <a:pt x="35925" y="754472"/>
                                </a:lnTo>
                                <a:lnTo>
                                  <a:pt x="27454" y="746180"/>
                                </a:lnTo>
                                <a:close/>
                              </a:path>
                              <a:path w="530860" h="801370">
                                <a:moveTo>
                                  <a:pt x="506113" y="764818"/>
                                </a:moveTo>
                                <a:lnTo>
                                  <a:pt x="498568" y="772159"/>
                                </a:lnTo>
                                <a:lnTo>
                                  <a:pt x="497907" y="772889"/>
                                </a:lnTo>
                                <a:lnTo>
                                  <a:pt x="505821" y="780561"/>
                                </a:lnTo>
                                <a:lnTo>
                                  <a:pt x="513889" y="772889"/>
                                </a:lnTo>
                                <a:lnTo>
                                  <a:pt x="514429" y="772889"/>
                                </a:lnTo>
                                <a:lnTo>
                                  <a:pt x="506113" y="764818"/>
                                </a:lnTo>
                                <a:close/>
                              </a:path>
                              <a:path w="530860" h="801370">
                                <a:moveTo>
                                  <a:pt x="84876" y="728070"/>
                                </a:moveTo>
                                <a:lnTo>
                                  <a:pt x="38643" y="772889"/>
                                </a:lnTo>
                                <a:lnTo>
                                  <a:pt x="46425" y="780323"/>
                                </a:lnTo>
                                <a:lnTo>
                                  <a:pt x="54098" y="772889"/>
                                </a:lnTo>
                                <a:lnTo>
                                  <a:pt x="54737" y="772889"/>
                                </a:lnTo>
                                <a:lnTo>
                                  <a:pt x="46920" y="765236"/>
                                </a:lnTo>
                                <a:lnTo>
                                  <a:pt x="61997" y="765236"/>
                                </a:lnTo>
                                <a:lnTo>
                                  <a:pt x="65688" y="761660"/>
                                </a:lnTo>
                                <a:lnTo>
                                  <a:pt x="64821" y="760729"/>
                                </a:lnTo>
                                <a:lnTo>
                                  <a:pt x="58369" y="754472"/>
                                </a:lnTo>
                                <a:lnTo>
                                  <a:pt x="73937" y="754472"/>
                                </a:lnTo>
                                <a:lnTo>
                                  <a:pt x="65865" y="746615"/>
                                </a:lnTo>
                                <a:lnTo>
                                  <a:pt x="81218" y="746615"/>
                                </a:lnTo>
                                <a:lnTo>
                                  <a:pt x="84790" y="743154"/>
                                </a:lnTo>
                                <a:lnTo>
                                  <a:pt x="77117" y="735673"/>
                                </a:lnTo>
                                <a:lnTo>
                                  <a:pt x="92709" y="735673"/>
                                </a:lnTo>
                                <a:lnTo>
                                  <a:pt x="84876" y="728070"/>
                                </a:lnTo>
                                <a:close/>
                              </a:path>
                              <a:path w="530860" h="801370">
                                <a:moveTo>
                                  <a:pt x="73937" y="754472"/>
                                </a:moveTo>
                                <a:lnTo>
                                  <a:pt x="73107" y="754472"/>
                                </a:lnTo>
                                <a:lnTo>
                                  <a:pt x="66649" y="760729"/>
                                </a:lnTo>
                                <a:lnTo>
                                  <a:pt x="65781" y="761660"/>
                                </a:lnTo>
                                <a:lnTo>
                                  <a:pt x="85025" y="780323"/>
                                </a:lnTo>
                                <a:lnTo>
                                  <a:pt x="84683" y="780323"/>
                                </a:lnTo>
                                <a:lnTo>
                                  <a:pt x="92352" y="772889"/>
                                </a:lnTo>
                                <a:lnTo>
                                  <a:pt x="76892" y="772889"/>
                                </a:lnTo>
                                <a:lnTo>
                                  <a:pt x="84768" y="765236"/>
                                </a:lnTo>
                                <a:lnTo>
                                  <a:pt x="84994" y="765236"/>
                                </a:lnTo>
                                <a:lnTo>
                                  <a:pt x="73937" y="754472"/>
                                </a:lnTo>
                                <a:close/>
                              </a:path>
                              <a:path w="530860" h="801370">
                                <a:moveTo>
                                  <a:pt x="112076" y="754472"/>
                                </a:moveTo>
                                <a:lnTo>
                                  <a:pt x="111350" y="754472"/>
                                </a:lnTo>
                                <a:lnTo>
                                  <a:pt x="104896" y="760729"/>
                                </a:lnTo>
                                <a:lnTo>
                                  <a:pt x="103967" y="761660"/>
                                </a:lnTo>
                                <a:lnTo>
                                  <a:pt x="123250" y="780323"/>
                                </a:lnTo>
                                <a:lnTo>
                                  <a:pt x="122938" y="780323"/>
                                </a:lnTo>
                                <a:lnTo>
                                  <a:pt x="130602" y="772889"/>
                                </a:lnTo>
                                <a:lnTo>
                                  <a:pt x="115139" y="772889"/>
                                </a:lnTo>
                                <a:lnTo>
                                  <a:pt x="123009" y="765236"/>
                                </a:lnTo>
                                <a:lnTo>
                                  <a:pt x="123165" y="765236"/>
                                </a:lnTo>
                                <a:lnTo>
                                  <a:pt x="112076" y="754472"/>
                                </a:lnTo>
                                <a:close/>
                              </a:path>
                              <a:path w="530860" h="801370">
                                <a:moveTo>
                                  <a:pt x="150267" y="754472"/>
                                </a:moveTo>
                                <a:lnTo>
                                  <a:pt x="149589" y="754472"/>
                                </a:lnTo>
                                <a:lnTo>
                                  <a:pt x="142188" y="761660"/>
                                </a:lnTo>
                                <a:lnTo>
                                  <a:pt x="161493" y="780323"/>
                                </a:lnTo>
                                <a:lnTo>
                                  <a:pt x="161191" y="780323"/>
                                </a:lnTo>
                                <a:lnTo>
                                  <a:pt x="168849" y="772889"/>
                                </a:lnTo>
                                <a:lnTo>
                                  <a:pt x="153469" y="772889"/>
                                </a:lnTo>
                                <a:lnTo>
                                  <a:pt x="161357" y="765236"/>
                                </a:lnTo>
                                <a:lnTo>
                                  <a:pt x="150267" y="754472"/>
                                </a:lnTo>
                                <a:close/>
                              </a:path>
                              <a:path w="530860" h="801370">
                                <a:moveTo>
                                  <a:pt x="188745" y="754472"/>
                                </a:moveTo>
                                <a:lnTo>
                                  <a:pt x="187821" y="754472"/>
                                </a:lnTo>
                                <a:lnTo>
                                  <a:pt x="180425" y="761660"/>
                                </a:lnTo>
                                <a:lnTo>
                                  <a:pt x="199746" y="780323"/>
                                </a:lnTo>
                                <a:lnTo>
                                  <a:pt x="199520" y="780323"/>
                                </a:lnTo>
                                <a:lnTo>
                                  <a:pt x="207200" y="772889"/>
                                </a:lnTo>
                                <a:lnTo>
                                  <a:pt x="191716" y="772889"/>
                                </a:lnTo>
                                <a:lnTo>
                                  <a:pt x="199597" y="765236"/>
                                </a:lnTo>
                                <a:lnTo>
                                  <a:pt x="199802" y="765236"/>
                                </a:lnTo>
                                <a:lnTo>
                                  <a:pt x="188745" y="754472"/>
                                </a:lnTo>
                                <a:close/>
                              </a:path>
                              <a:path w="530860" h="801370">
                                <a:moveTo>
                                  <a:pt x="226940" y="754472"/>
                                </a:moveTo>
                                <a:lnTo>
                                  <a:pt x="226225" y="754472"/>
                                </a:lnTo>
                                <a:lnTo>
                                  <a:pt x="219761" y="760729"/>
                                </a:lnTo>
                                <a:lnTo>
                                  <a:pt x="218880" y="761660"/>
                                </a:lnTo>
                                <a:lnTo>
                                  <a:pt x="238114" y="780323"/>
                                </a:lnTo>
                                <a:lnTo>
                                  <a:pt x="237774" y="780323"/>
                                </a:lnTo>
                                <a:lnTo>
                                  <a:pt x="245448" y="772889"/>
                                </a:lnTo>
                                <a:lnTo>
                                  <a:pt x="229957" y="772889"/>
                                </a:lnTo>
                                <a:lnTo>
                                  <a:pt x="237830" y="765236"/>
                                </a:lnTo>
                                <a:lnTo>
                                  <a:pt x="238016" y="765236"/>
                                </a:lnTo>
                                <a:lnTo>
                                  <a:pt x="226940" y="754472"/>
                                </a:lnTo>
                                <a:close/>
                              </a:path>
                              <a:path w="530860" h="801370">
                                <a:moveTo>
                                  <a:pt x="265154" y="754472"/>
                                </a:moveTo>
                                <a:lnTo>
                                  <a:pt x="264460" y="754472"/>
                                </a:lnTo>
                                <a:lnTo>
                                  <a:pt x="258000" y="760729"/>
                                </a:lnTo>
                                <a:lnTo>
                                  <a:pt x="257106" y="761660"/>
                                </a:lnTo>
                                <a:lnTo>
                                  <a:pt x="276360" y="780323"/>
                                </a:lnTo>
                                <a:lnTo>
                                  <a:pt x="276024" y="780323"/>
                                </a:lnTo>
                                <a:lnTo>
                                  <a:pt x="283691" y="772889"/>
                                </a:lnTo>
                                <a:lnTo>
                                  <a:pt x="268191" y="772889"/>
                                </a:lnTo>
                                <a:lnTo>
                                  <a:pt x="276053" y="765236"/>
                                </a:lnTo>
                                <a:lnTo>
                                  <a:pt x="276243" y="765236"/>
                                </a:lnTo>
                                <a:lnTo>
                                  <a:pt x="265154" y="754472"/>
                                </a:lnTo>
                                <a:close/>
                              </a:path>
                              <a:path w="530860" h="801370">
                                <a:moveTo>
                                  <a:pt x="303380" y="754472"/>
                                </a:moveTo>
                                <a:lnTo>
                                  <a:pt x="302685" y="754472"/>
                                </a:lnTo>
                                <a:lnTo>
                                  <a:pt x="296232" y="760729"/>
                                </a:lnTo>
                                <a:lnTo>
                                  <a:pt x="295342" y="761660"/>
                                </a:lnTo>
                                <a:lnTo>
                                  <a:pt x="314612" y="780323"/>
                                </a:lnTo>
                                <a:lnTo>
                                  <a:pt x="314267" y="780323"/>
                                </a:lnTo>
                                <a:lnTo>
                                  <a:pt x="321925" y="772889"/>
                                </a:lnTo>
                                <a:lnTo>
                                  <a:pt x="306554" y="772889"/>
                                </a:lnTo>
                                <a:lnTo>
                                  <a:pt x="314445" y="765236"/>
                                </a:lnTo>
                                <a:lnTo>
                                  <a:pt x="314048" y="764818"/>
                                </a:lnTo>
                                <a:lnTo>
                                  <a:pt x="303380" y="754472"/>
                                </a:lnTo>
                                <a:close/>
                              </a:path>
                              <a:path w="530860" h="801370">
                                <a:moveTo>
                                  <a:pt x="341770" y="754472"/>
                                </a:moveTo>
                                <a:lnTo>
                                  <a:pt x="340897" y="754472"/>
                                </a:lnTo>
                                <a:lnTo>
                                  <a:pt x="334451" y="760729"/>
                                </a:lnTo>
                                <a:lnTo>
                                  <a:pt x="333585" y="761660"/>
                                </a:lnTo>
                                <a:lnTo>
                                  <a:pt x="352867" y="780323"/>
                                </a:lnTo>
                                <a:lnTo>
                                  <a:pt x="352643" y="780323"/>
                                </a:lnTo>
                                <a:lnTo>
                                  <a:pt x="360339" y="772889"/>
                                </a:lnTo>
                                <a:lnTo>
                                  <a:pt x="344786" y="772889"/>
                                </a:lnTo>
                                <a:lnTo>
                                  <a:pt x="352665" y="765236"/>
                                </a:lnTo>
                                <a:lnTo>
                                  <a:pt x="352841" y="765236"/>
                                </a:lnTo>
                                <a:lnTo>
                                  <a:pt x="341770" y="754472"/>
                                </a:lnTo>
                                <a:close/>
                              </a:path>
                              <a:path w="530860" h="801370">
                                <a:moveTo>
                                  <a:pt x="379997" y="754472"/>
                                </a:moveTo>
                                <a:lnTo>
                                  <a:pt x="379403" y="754472"/>
                                </a:lnTo>
                                <a:lnTo>
                                  <a:pt x="371963" y="761660"/>
                                </a:lnTo>
                                <a:lnTo>
                                  <a:pt x="391194" y="780323"/>
                                </a:lnTo>
                                <a:lnTo>
                                  <a:pt x="390893" y="780323"/>
                                </a:lnTo>
                                <a:lnTo>
                                  <a:pt x="398582" y="772889"/>
                                </a:lnTo>
                                <a:lnTo>
                                  <a:pt x="383001" y="772889"/>
                                </a:lnTo>
                                <a:lnTo>
                                  <a:pt x="390864" y="765236"/>
                                </a:lnTo>
                                <a:lnTo>
                                  <a:pt x="391078" y="765236"/>
                                </a:lnTo>
                                <a:lnTo>
                                  <a:pt x="379997" y="754472"/>
                                </a:lnTo>
                                <a:close/>
                              </a:path>
                              <a:path w="530860" h="801370">
                                <a:moveTo>
                                  <a:pt x="418231" y="754472"/>
                                </a:moveTo>
                                <a:lnTo>
                                  <a:pt x="417630" y="754472"/>
                                </a:lnTo>
                                <a:lnTo>
                                  <a:pt x="410203" y="761660"/>
                                </a:lnTo>
                                <a:lnTo>
                                  <a:pt x="429448" y="780323"/>
                                </a:lnTo>
                                <a:lnTo>
                                  <a:pt x="429131" y="780323"/>
                                </a:lnTo>
                                <a:lnTo>
                                  <a:pt x="436809" y="772889"/>
                                </a:lnTo>
                                <a:lnTo>
                                  <a:pt x="421184" y="772889"/>
                                </a:lnTo>
                                <a:lnTo>
                                  <a:pt x="429022" y="765236"/>
                                </a:lnTo>
                                <a:lnTo>
                                  <a:pt x="429320" y="765236"/>
                                </a:lnTo>
                                <a:lnTo>
                                  <a:pt x="418231" y="754472"/>
                                </a:lnTo>
                                <a:close/>
                              </a:path>
                              <a:path w="530860" h="801370">
                                <a:moveTo>
                                  <a:pt x="456470" y="754472"/>
                                </a:moveTo>
                                <a:lnTo>
                                  <a:pt x="455829" y="754472"/>
                                </a:lnTo>
                                <a:lnTo>
                                  <a:pt x="449367" y="760729"/>
                                </a:lnTo>
                                <a:lnTo>
                                  <a:pt x="448448" y="761660"/>
                                </a:lnTo>
                                <a:lnTo>
                                  <a:pt x="467704" y="780323"/>
                                </a:lnTo>
                                <a:lnTo>
                                  <a:pt x="468249" y="779779"/>
                                </a:lnTo>
                                <a:lnTo>
                                  <a:pt x="475456" y="772889"/>
                                </a:lnTo>
                                <a:lnTo>
                                  <a:pt x="459666" y="772889"/>
                                </a:lnTo>
                                <a:lnTo>
                                  <a:pt x="467567" y="765236"/>
                                </a:lnTo>
                                <a:lnTo>
                                  <a:pt x="456470" y="754472"/>
                                </a:lnTo>
                                <a:close/>
                              </a:path>
                              <a:path w="530860" h="801370">
                                <a:moveTo>
                                  <a:pt x="24862" y="765236"/>
                                </a:moveTo>
                                <a:lnTo>
                                  <a:pt x="8059" y="765236"/>
                                </a:lnTo>
                                <a:lnTo>
                                  <a:pt x="16572" y="773429"/>
                                </a:lnTo>
                                <a:lnTo>
                                  <a:pt x="16442" y="773429"/>
                                </a:lnTo>
                                <a:lnTo>
                                  <a:pt x="24862" y="765236"/>
                                </a:lnTo>
                                <a:close/>
                              </a:path>
                              <a:path w="530860" h="801370">
                                <a:moveTo>
                                  <a:pt x="35925" y="754472"/>
                                </a:moveTo>
                                <a:lnTo>
                                  <a:pt x="27721" y="762455"/>
                                </a:lnTo>
                                <a:lnTo>
                                  <a:pt x="38643" y="772889"/>
                                </a:lnTo>
                                <a:lnTo>
                                  <a:pt x="46523" y="765236"/>
                                </a:lnTo>
                                <a:lnTo>
                                  <a:pt x="46920" y="765236"/>
                                </a:lnTo>
                                <a:lnTo>
                                  <a:pt x="35925" y="754472"/>
                                </a:lnTo>
                                <a:close/>
                              </a:path>
                              <a:path w="530860" h="801370">
                                <a:moveTo>
                                  <a:pt x="61997" y="765236"/>
                                </a:moveTo>
                                <a:lnTo>
                                  <a:pt x="46920" y="765236"/>
                                </a:lnTo>
                                <a:lnTo>
                                  <a:pt x="54737" y="772889"/>
                                </a:lnTo>
                                <a:lnTo>
                                  <a:pt x="54098" y="772889"/>
                                </a:lnTo>
                                <a:lnTo>
                                  <a:pt x="61997" y="765236"/>
                                </a:lnTo>
                                <a:close/>
                              </a:path>
                              <a:path w="530860" h="801370">
                                <a:moveTo>
                                  <a:pt x="100246" y="765236"/>
                                </a:moveTo>
                                <a:lnTo>
                                  <a:pt x="84994" y="765236"/>
                                </a:lnTo>
                                <a:lnTo>
                                  <a:pt x="92856" y="772889"/>
                                </a:lnTo>
                                <a:lnTo>
                                  <a:pt x="92352" y="772889"/>
                                </a:lnTo>
                                <a:lnTo>
                                  <a:pt x="100246" y="765236"/>
                                </a:lnTo>
                                <a:close/>
                              </a:path>
                              <a:path w="530860" h="801370">
                                <a:moveTo>
                                  <a:pt x="138492" y="765236"/>
                                </a:moveTo>
                                <a:lnTo>
                                  <a:pt x="123165" y="765236"/>
                                </a:lnTo>
                                <a:lnTo>
                                  <a:pt x="131049" y="772889"/>
                                </a:lnTo>
                                <a:lnTo>
                                  <a:pt x="130602" y="772889"/>
                                </a:lnTo>
                                <a:lnTo>
                                  <a:pt x="138492" y="765236"/>
                                </a:lnTo>
                                <a:close/>
                              </a:path>
                              <a:path w="530860" h="801370">
                                <a:moveTo>
                                  <a:pt x="180673" y="746615"/>
                                </a:moveTo>
                                <a:lnTo>
                                  <a:pt x="180401" y="746759"/>
                                </a:lnTo>
                                <a:lnTo>
                                  <a:pt x="161376" y="765236"/>
                                </a:lnTo>
                                <a:lnTo>
                                  <a:pt x="169273" y="772889"/>
                                </a:lnTo>
                                <a:lnTo>
                                  <a:pt x="168849" y="772889"/>
                                </a:lnTo>
                                <a:lnTo>
                                  <a:pt x="180416" y="761660"/>
                                </a:lnTo>
                                <a:lnTo>
                                  <a:pt x="172984" y="754472"/>
                                </a:lnTo>
                                <a:lnTo>
                                  <a:pt x="188745" y="754472"/>
                                </a:lnTo>
                                <a:lnTo>
                                  <a:pt x="180673" y="746615"/>
                                </a:lnTo>
                                <a:close/>
                              </a:path>
                              <a:path w="530860" h="801370">
                                <a:moveTo>
                                  <a:pt x="215105" y="765236"/>
                                </a:moveTo>
                                <a:lnTo>
                                  <a:pt x="199802" y="765236"/>
                                </a:lnTo>
                                <a:lnTo>
                                  <a:pt x="207664" y="772889"/>
                                </a:lnTo>
                                <a:lnTo>
                                  <a:pt x="207200" y="772889"/>
                                </a:lnTo>
                                <a:lnTo>
                                  <a:pt x="215105" y="765236"/>
                                </a:lnTo>
                                <a:close/>
                              </a:path>
                              <a:path w="530860" h="801370">
                                <a:moveTo>
                                  <a:pt x="253348" y="765236"/>
                                </a:moveTo>
                                <a:lnTo>
                                  <a:pt x="238016" y="765236"/>
                                </a:lnTo>
                                <a:lnTo>
                                  <a:pt x="245890" y="772889"/>
                                </a:lnTo>
                                <a:lnTo>
                                  <a:pt x="245448" y="772889"/>
                                </a:lnTo>
                                <a:lnTo>
                                  <a:pt x="253348" y="765236"/>
                                </a:lnTo>
                                <a:close/>
                              </a:path>
                              <a:path w="530860" h="801370">
                                <a:moveTo>
                                  <a:pt x="291584" y="765236"/>
                                </a:moveTo>
                                <a:lnTo>
                                  <a:pt x="276243" y="765236"/>
                                </a:lnTo>
                                <a:lnTo>
                                  <a:pt x="284127" y="772889"/>
                                </a:lnTo>
                                <a:lnTo>
                                  <a:pt x="283691" y="772889"/>
                                </a:lnTo>
                                <a:lnTo>
                                  <a:pt x="291584" y="765236"/>
                                </a:lnTo>
                                <a:close/>
                              </a:path>
                              <a:path w="530860" h="801370">
                                <a:moveTo>
                                  <a:pt x="333689" y="746615"/>
                                </a:moveTo>
                                <a:lnTo>
                                  <a:pt x="333495" y="746759"/>
                                </a:lnTo>
                                <a:lnTo>
                                  <a:pt x="314876" y="764818"/>
                                </a:lnTo>
                                <a:lnTo>
                                  <a:pt x="314479" y="765236"/>
                                </a:lnTo>
                                <a:lnTo>
                                  <a:pt x="322371" y="772889"/>
                                </a:lnTo>
                                <a:lnTo>
                                  <a:pt x="321925" y="772889"/>
                                </a:lnTo>
                                <a:lnTo>
                                  <a:pt x="333492" y="761660"/>
                                </a:lnTo>
                                <a:lnTo>
                                  <a:pt x="332623" y="760729"/>
                                </a:lnTo>
                                <a:lnTo>
                                  <a:pt x="326158" y="754472"/>
                                </a:lnTo>
                                <a:lnTo>
                                  <a:pt x="341770" y="754472"/>
                                </a:lnTo>
                                <a:lnTo>
                                  <a:pt x="333689" y="746615"/>
                                </a:lnTo>
                                <a:close/>
                              </a:path>
                              <a:path w="530860" h="801370">
                                <a:moveTo>
                                  <a:pt x="368261" y="765236"/>
                                </a:moveTo>
                                <a:lnTo>
                                  <a:pt x="352841" y="765236"/>
                                </a:lnTo>
                                <a:lnTo>
                                  <a:pt x="360711" y="772889"/>
                                </a:lnTo>
                                <a:lnTo>
                                  <a:pt x="360339" y="772889"/>
                                </a:lnTo>
                                <a:lnTo>
                                  <a:pt x="368261" y="765236"/>
                                </a:lnTo>
                                <a:close/>
                              </a:path>
                              <a:path w="530860" h="801370">
                                <a:moveTo>
                                  <a:pt x="406497" y="765236"/>
                                </a:moveTo>
                                <a:lnTo>
                                  <a:pt x="391078" y="765236"/>
                                </a:lnTo>
                                <a:lnTo>
                                  <a:pt x="398956" y="772889"/>
                                </a:lnTo>
                                <a:lnTo>
                                  <a:pt x="398582" y="772889"/>
                                </a:lnTo>
                                <a:lnTo>
                                  <a:pt x="406497" y="765236"/>
                                </a:lnTo>
                                <a:close/>
                              </a:path>
                              <a:path w="530860" h="801370">
                                <a:moveTo>
                                  <a:pt x="444712" y="765236"/>
                                </a:moveTo>
                                <a:lnTo>
                                  <a:pt x="429320" y="765236"/>
                                </a:lnTo>
                                <a:lnTo>
                                  <a:pt x="437204" y="772889"/>
                                </a:lnTo>
                                <a:lnTo>
                                  <a:pt x="436809" y="772889"/>
                                </a:lnTo>
                                <a:lnTo>
                                  <a:pt x="444712" y="765236"/>
                                </a:lnTo>
                                <a:close/>
                              </a:path>
                              <a:path w="530860" h="801370">
                                <a:moveTo>
                                  <a:pt x="497893" y="735975"/>
                                </a:moveTo>
                                <a:lnTo>
                                  <a:pt x="497130" y="736599"/>
                                </a:lnTo>
                                <a:lnTo>
                                  <a:pt x="467567" y="765236"/>
                                </a:lnTo>
                                <a:lnTo>
                                  <a:pt x="475456" y="772889"/>
                                </a:lnTo>
                                <a:lnTo>
                                  <a:pt x="486760" y="762083"/>
                                </a:lnTo>
                                <a:lnTo>
                                  <a:pt x="478910" y="754472"/>
                                </a:lnTo>
                                <a:lnTo>
                                  <a:pt x="495454" y="754472"/>
                                </a:lnTo>
                                <a:lnTo>
                                  <a:pt x="487359" y="746615"/>
                                </a:lnTo>
                                <a:lnTo>
                                  <a:pt x="502940" y="746615"/>
                                </a:lnTo>
                                <a:lnTo>
                                  <a:pt x="505915" y="743771"/>
                                </a:lnTo>
                                <a:lnTo>
                                  <a:pt x="497893" y="735975"/>
                                </a:lnTo>
                                <a:close/>
                              </a:path>
                              <a:path w="530860" h="801370">
                                <a:moveTo>
                                  <a:pt x="495454" y="754472"/>
                                </a:moveTo>
                                <a:lnTo>
                                  <a:pt x="494721" y="754472"/>
                                </a:lnTo>
                                <a:lnTo>
                                  <a:pt x="486760" y="762083"/>
                                </a:lnTo>
                                <a:lnTo>
                                  <a:pt x="497907" y="772889"/>
                                </a:lnTo>
                                <a:lnTo>
                                  <a:pt x="498568" y="772159"/>
                                </a:lnTo>
                                <a:lnTo>
                                  <a:pt x="506113" y="764818"/>
                                </a:lnTo>
                                <a:lnTo>
                                  <a:pt x="495454" y="754472"/>
                                </a:lnTo>
                                <a:close/>
                              </a:path>
                              <a:path w="530860" h="801370">
                                <a:moveTo>
                                  <a:pt x="527285" y="744219"/>
                                </a:moveTo>
                                <a:lnTo>
                                  <a:pt x="506113" y="764818"/>
                                </a:lnTo>
                                <a:lnTo>
                                  <a:pt x="514429" y="772889"/>
                                </a:lnTo>
                                <a:lnTo>
                                  <a:pt x="513889" y="772889"/>
                                </a:lnTo>
                                <a:lnTo>
                                  <a:pt x="525004" y="762323"/>
                                </a:lnTo>
                                <a:lnTo>
                                  <a:pt x="516926" y="754472"/>
                                </a:lnTo>
                                <a:lnTo>
                                  <a:pt x="530687" y="754472"/>
                                </a:lnTo>
                                <a:lnTo>
                                  <a:pt x="530687" y="751839"/>
                                </a:lnTo>
                                <a:lnTo>
                                  <a:pt x="525304" y="746615"/>
                                </a:lnTo>
                                <a:lnTo>
                                  <a:pt x="529423" y="746615"/>
                                </a:lnTo>
                                <a:lnTo>
                                  <a:pt x="527285" y="744219"/>
                                </a:lnTo>
                                <a:close/>
                              </a:path>
                              <a:path w="530860" h="801370">
                                <a:moveTo>
                                  <a:pt x="4782" y="762083"/>
                                </a:moveTo>
                                <a:lnTo>
                                  <a:pt x="4607" y="762083"/>
                                </a:lnTo>
                                <a:lnTo>
                                  <a:pt x="656" y="765809"/>
                                </a:lnTo>
                                <a:lnTo>
                                  <a:pt x="656" y="772159"/>
                                </a:lnTo>
                                <a:lnTo>
                                  <a:pt x="7797" y="765236"/>
                                </a:lnTo>
                                <a:lnTo>
                                  <a:pt x="8059" y="765236"/>
                                </a:lnTo>
                                <a:lnTo>
                                  <a:pt x="4782" y="762083"/>
                                </a:lnTo>
                                <a:close/>
                              </a:path>
                              <a:path w="530860" h="801370">
                                <a:moveTo>
                                  <a:pt x="530687" y="756919"/>
                                </a:moveTo>
                                <a:lnTo>
                                  <a:pt x="525004" y="762323"/>
                                </a:lnTo>
                                <a:lnTo>
                                  <a:pt x="527285" y="764539"/>
                                </a:lnTo>
                                <a:lnTo>
                                  <a:pt x="530687" y="760729"/>
                                </a:lnTo>
                                <a:lnTo>
                                  <a:pt x="530687" y="756919"/>
                                </a:lnTo>
                                <a:close/>
                              </a:path>
                              <a:path w="530860" h="801370">
                                <a:moveTo>
                                  <a:pt x="161430" y="579119"/>
                                </a:moveTo>
                                <a:lnTo>
                                  <a:pt x="161055" y="579444"/>
                                </a:lnTo>
                                <a:lnTo>
                                  <a:pt x="303" y="735673"/>
                                </a:lnTo>
                                <a:lnTo>
                                  <a:pt x="16118" y="735673"/>
                                </a:lnTo>
                                <a:lnTo>
                                  <a:pt x="7967" y="743584"/>
                                </a:lnTo>
                                <a:lnTo>
                                  <a:pt x="27721" y="762455"/>
                                </a:lnTo>
                                <a:lnTo>
                                  <a:pt x="35925" y="754472"/>
                                </a:lnTo>
                                <a:lnTo>
                                  <a:pt x="18901" y="754472"/>
                                </a:lnTo>
                                <a:lnTo>
                                  <a:pt x="27454" y="746180"/>
                                </a:lnTo>
                                <a:lnTo>
                                  <a:pt x="8619" y="727740"/>
                                </a:lnTo>
                                <a:lnTo>
                                  <a:pt x="24291" y="727740"/>
                                </a:lnTo>
                                <a:lnTo>
                                  <a:pt x="27468" y="724656"/>
                                </a:lnTo>
                                <a:lnTo>
                                  <a:pt x="27626" y="724656"/>
                                </a:lnTo>
                                <a:lnTo>
                                  <a:pt x="19908" y="717171"/>
                                </a:lnTo>
                                <a:lnTo>
                                  <a:pt x="35618" y="717171"/>
                                </a:lnTo>
                                <a:lnTo>
                                  <a:pt x="27568" y="709335"/>
                                </a:lnTo>
                                <a:lnTo>
                                  <a:pt x="43253" y="709335"/>
                                </a:lnTo>
                                <a:lnTo>
                                  <a:pt x="46512" y="706172"/>
                                </a:lnTo>
                                <a:lnTo>
                                  <a:pt x="46402" y="705946"/>
                                </a:lnTo>
                                <a:lnTo>
                                  <a:pt x="38818" y="698605"/>
                                </a:lnTo>
                                <a:lnTo>
                                  <a:pt x="54522" y="698605"/>
                                </a:lnTo>
                                <a:lnTo>
                                  <a:pt x="46660" y="690974"/>
                                </a:lnTo>
                                <a:lnTo>
                                  <a:pt x="62170" y="690974"/>
                                </a:lnTo>
                                <a:lnTo>
                                  <a:pt x="65391" y="687847"/>
                                </a:lnTo>
                                <a:lnTo>
                                  <a:pt x="65833" y="687847"/>
                                </a:lnTo>
                                <a:lnTo>
                                  <a:pt x="57839" y="680119"/>
                                </a:lnTo>
                                <a:lnTo>
                                  <a:pt x="73538" y="680119"/>
                                </a:lnTo>
                                <a:lnTo>
                                  <a:pt x="65565" y="672393"/>
                                </a:lnTo>
                                <a:lnTo>
                                  <a:pt x="81313" y="672393"/>
                                </a:lnTo>
                                <a:lnTo>
                                  <a:pt x="84464" y="669334"/>
                                </a:lnTo>
                                <a:lnTo>
                                  <a:pt x="84846" y="669334"/>
                                </a:lnTo>
                                <a:lnTo>
                                  <a:pt x="76912" y="661670"/>
                                </a:lnTo>
                                <a:lnTo>
                                  <a:pt x="93411" y="661670"/>
                                </a:lnTo>
                                <a:lnTo>
                                  <a:pt x="85023" y="653505"/>
                                </a:lnTo>
                                <a:lnTo>
                                  <a:pt x="100773" y="653505"/>
                                </a:lnTo>
                                <a:lnTo>
                                  <a:pt x="104095" y="650280"/>
                                </a:lnTo>
                                <a:lnTo>
                                  <a:pt x="96503" y="642913"/>
                                </a:lnTo>
                                <a:lnTo>
                                  <a:pt x="112152" y="642913"/>
                                </a:lnTo>
                                <a:lnTo>
                                  <a:pt x="104042" y="635031"/>
                                </a:lnTo>
                                <a:lnTo>
                                  <a:pt x="119805" y="635031"/>
                                </a:lnTo>
                                <a:lnTo>
                                  <a:pt x="122762" y="632161"/>
                                </a:lnTo>
                                <a:lnTo>
                                  <a:pt x="123507" y="632161"/>
                                </a:lnTo>
                                <a:lnTo>
                                  <a:pt x="115448" y="624349"/>
                                </a:lnTo>
                                <a:lnTo>
                                  <a:pt x="131101" y="624349"/>
                                </a:lnTo>
                                <a:lnTo>
                                  <a:pt x="123072" y="616556"/>
                                </a:lnTo>
                                <a:lnTo>
                                  <a:pt x="138840" y="616556"/>
                                </a:lnTo>
                                <a:lnTo>
                                  <a:pt x="141842" y="613642"/>
                                </a:lnTo>
                                <a:lnTo>
                                  <a:pt x="142514" y="613642"/>
                                </a:lnTo>
                                <a:lnTo>
                                  <a:pt x="134485" y="605866"/>
                                </a:lnTo>
                                <a:lnTo>
                                  <a:pt x="150140" y="605866"/>
                                </a:lnTo>
                                <a:lnTo>
                                  <a:pt x="142203" y="598169"/>
                                </a:lnTo>
                                <a:lnTo>
                                  <a:pt x="157783" y="598169"/>
                                </a:lnTo>
                                <a:lnTo>
                                  <a:pt x="160934" y="595111"/>
                                </a:lnTo>
                                <a:lnTo>
                                  <a:pt x="161511" y="595111"/>
                                </a:lnTo>
                                <a:lnTo>
                                  <a:pt x="153521" y="587377"/>
                                </a:lnTo>
                                <a:lnTo>
                                  <a:pt x="169923" y="587377"/>
                                </a:lnTo>
                                <a:lnTo>
                                  <a:pt x="161430" y="579119"/>
                                </a:lnTo>
                                <a:close/>
                              </a:path>
                              <a:path w="530860" h="801370">
                                <a:moveTo>
                                  <a:pt x="514342" y="735975"/>
                                </a:moveTo>
                                <a:lnTo>
                                  <a:pt x="514070" y="735975"/>
                                </a:lnTo>
                                <a:lnTo>
                                  <a:pt x="505915" y="743771"/>
                                </a:lnTo>
                                <a:lnTo>
                                  <a:pt x="525004" y="762323"/>
                                </a:lnTo>
                                <a:lnTo>
                                  <a:pt x="530687" y="756919"/>
                                </a:lnTo>
                                <a:lnTo>
                                  <a:pt x="530687" y="754472"/>
                                </a:lnTo>
                                <a:lnTo>
                                  <a:pt x="516747" y="754472"/>
                                </a:lnTo>
                                <a:lnTo>
                                  <a:pt x="524823" y="746615"/>
                                </a:lnTo>
                                <a:lnTo>
                                  <a:pt x="525304" y="746615"/>
                                </a:lnTo>
                                <a:lnTo>
                                  <a:pt x="514342" y="735975"/>
                                </a:lnTo>
                                <a:close/>
                              </a:path>
                              <a:path w="530860" h="801370">
                                <a:moveTo>
                                  <a:pt x="476086" y="735673"/>
                                </a:moveTo>
                                <a:lnTo>
                                  <a:pt x="475244" y="735673"/>
                                </a:lnTo>
                                <a:lnTo>
                                  <a:pt x="467376" y="743291"/>
                                </a:lnTo>
                                <a:lnTo>
                                  <a:pt x="486760" y="762083"/>
                                </a:lnTo>
                                <a:lnTo>
                                  <a:pt x="494721" y="754472"/>
                                </a:lnTo>
                                <a:lnTo>
                                  <a:pt x="478679" y="754472"/>
                                </a:lnTo>
                                <a:lnTo>
                                  <a:pt x="486791" y="746615"/>
                                </a:lnTo>
                                <a:lnTo>
                                  <a:pt x="487359" y="746615"/>
                                </a:lnTo>
                                <a:lnTo>
                                  <a:pt x="476086" y="735673"/>
                                </a:lnTo>
                                <a:close/>
                              </a:path>
                              <a:path w="530860" h="801370">
                                <a:moveTo>
                                  <a:pt x="54935" y="735975"/>
                                </a:moveTo>
                                <a:lnTo>
                                  <a:pt x="47416" y="743291"/>
                                </a:lnTo>
                                <a:lnTo>
                                  <a:pt x="47143" y="743584"/>
                                </a:lnTo>
                                <a:lnTo>
                                  <a:pt x="65781" y="761660"/>
                                </a:lnTo>
                                <a:lnTo>
                                  <a:pt x="66649" y="760729"/>
                                </a:lnTo>
                                <a:lnTo>
                                  <a:pt x="73107" y="754472"/>
                                </a:lnTo>
                                <a:lnTo>
                                  <a:pt x="57609" y="754472"/>
                                </a:lnTo>
                                <a:lnTo>
                                  <a:pt x="65702" y="746615"/>
                                </a:lnTo>
                                <a:lnTo>
                                  <a:pt x="65865" y="746615"/>
                                </a:lnTo>
                                <a:lnTo>
                                  <a:pt x="54935" y="735975"/>
                                </a:lnTo>
                                <a:close/>
                              </a:path>
                              <a:path w="530860" h="801370">
                                <a:moveTo>
                                  <a:pt x="92709" y="735673"/>
                                </a:moveTo>
                                <a:lnTo>
                                  <a:pt x="92511" y="735673"/>
                                </a:lnTo>
                                <a:lnTo>
                                  <a:pt x="84846" y="743154"/>
                                </a:lnTo>
                                <a:lnTo>
                                  <a:pt x="103967" y="761660"/>
                                </a:lnTo>
                                <a:lnTo>
                                  <a:pt x="104896" y="760729"/>
                                </a:lnTo>
                                <a:lnTo>
                                  <a:pt x="111350" y="754472"/>
                                </a:lnTo>
                                <a:lnTo>
                                  <a:pt x="95847" y="754472"/>
                                </a:lnTo>
                                <a:lnTo>
                                  <a:pt x="103934" y="746615"/>
                                </a:lnTo>
                                <a:lnTo>
                                  <a:pt x="103533" y="746180"/>
                                </a:lnTo>
                                <a:lnTo>
                                  <a:pt x="92709" y="735673"/>
                                </a:lnTo>
                                <a:close/>
                              </a:path>
                              <a:path w="530860" h="801370">
                                <a:moveTo>
                                  <a:pt x="130867" y="735673"/>
                                </a:moveTo>
                                <a:lnTo>
                                  <a:pt x="130432" y="735975"/>
                                </a:lnTo>
                                <a:lnTo>
                                  <a:pt x="123044" y="743154"/>
                                </a:lnTo>
                                <a:lnTo>
                                  <a:pt x="142188" y="761660"/>
                                </a:lnTo>
                                <a:lnTo>
                                  <a:pt x="149589" y="754472"/>
                                </a:lnTo>
                                <a:lnTo>
                                  <a:pt x="134078" y="754472"/>
                                </a:lnTo>
                                <a:lnTo>
                                  <a:pt x="142159" y="746615"/>
                                </a:lnTo>
                                <a:lnTo>
                                  <a:pt x="130867" y="735673"/>
                                </a:lnTo>
                                <a:close/>
                              </a:path>
                              <a:path w="530860" h="801370">
                                <a:moveTo>
                                  <a:pt x="169433" y="735673"/>
                                </a:moveTo>
                                <a:lnTo>
                                  <a:pt x="168970" y="735673"/>
                                </a:lnTo>
                                <a:lnTo>
                                  <a:pt x="161267" y="743154"/>
                                </a:lnTo>
                                <a:lnTo>
                                  <a:pt x="180425" y="761660"/>
                                </a:lnTo>
                                <a:lnTo>
                                  <a:pt x="187821" y="754472"/>
                                </a:lnTo>
                                <a:lnTo>
                                  <a:pt x="172452" y="754472"/>
                                </a:lnTo>
                                <a:lnTo>
                                  <a:pt x="180550" y="746615"/>
                                </a:lnTo>
                                <a:lnTo>
                                  <a:pt x="180226" y="746180"/>
                                </a:lnTo>
                                <a:lnTo>
                                  <a:pt x="169433" y="735673"/>
                                </a:lnTo>
                                <a:close/>
                              </a:path>
                              <a:path w="530860" h="801370">
                                <a:moveTo>
                                  <a:pt x="207597" y="735673"/>
                                </a:moveTo>
                                <a:lnTo>
                                  <a:pt x="207187" y="735673"/>
                                </a:lnTo>
                                <a:lnTo>
                                  <a:pt x="199481" y="743154"/>
                                </a:lnTo>
                                <a:lnTo>
                                  <a:pt x="199808" y="743154"/>
                                </a:lnTo>
                                <a:lnTo>
                                  <a:pt x="218880" y="761660"/>
                                </a:lnTo>
                                <a:lnTo>
                                  <a:pt x="219761" y="760729"/>
                                </a:lnTo>
                                <a:lnTo>
                                  <a:pt x="226225" y="754472"/>
                                </a:lnTo>
                                <a:lnTo>
                                  <a:pt x="210682" y="754472"/>
                                </a:lnTo>
                                <a:lnTo>
                                  <a:pt x="218774" y="746615"/>
                                </a:lnTo>
                                <a:lnTo>
                                  <a:pt x="218408" y="746180"/>
                                </a:lnTo>
                                <a:lnTo>
                                  <a:pt x="207597" y="735673"/>
                                </a:lnTo>
                                <a:close/>
                              </a:path>
                              <a:path w="530860" h="801370">
                                <a:moveTo>
                                  <a:pt x="245787" y="735673"/>
                                </a:moveTo>
                                <a:lnTo>
                                  <a:pt x="245644" y="735673"/>
                                </a:lnTo>
                                <a:lnTo>
                                  <a:pt x="238014" y="743154"/>
                                </a:lnTo>
                                <a:lnTo>
                                  <a:pt x="257106" y="761660"/>
                                </a:lnTo>
                                <a:lnTo>
                                  <a:pt x="258000" y="760729"/>
                                </a:lnTo>
                                <a:lnTo>
                                  <a:pt x="264460" y="754472"/>
                                </a:lnTo>
                                <a:lnTo>
                                  <a:pt x="248903" y="754472"/>
                                </a:lnTo>
                                <a:lnTo>
                                  <a:pt x="256987" y="746615"/>
                                </a:lnTo>
                                <a:lnTo>
                                  <a:pt x="256611" y="746180"/>
                                </a:lnTo>
                                <a:lnTo>
                                  <a:pt x="245787" y="735673"/>
                                </a:lnTo>
                                <a:close/>
                              </a:path>
                              <a:path w="530860" h="801370">
                                <a:moveTo>
                                  <a:pt x="283994" y="735673"/>
                                </a:moveTo>
                                <a:lnTo>
                                  <a:pt x="283866" y="735673"/>
                                </a:lnTo>
                                <a:lnTo>
                                  <a:pt x="276234" y="743154"/>
                                </a:lnTo>
                                <a:lnTo>
                                  <a:pt x="295342" y="761660"/>
                                </a:lnTo>
                                <a:lnTo>
                                  <a:pt x="296232" y="760729"/>
                                </a:lnTo>
                                <a:lnTo>
                                  <a:pt x="302685" y="754472"/>
                                </a:lnTo>
                                <a:lnTo>
                                  <a:pt x="287112" y="754472"/>
                                </a:lnTo>
                                <a:lnTo>
                                  <a:pt x="295185" y="746615"/>
                                </a:lnTo>
                                <a:lnTo>
                                  <a:pt x="294829" y="746180"/>
                                </a:lnTo>
                                <a:lnTo>
                                  <a:pt x="283994" y="735673"/>
                                </a:lnTo>
                                <a:close/>
                              </a:path>
                              <a:path w="530860" h="801370">
                                <a:moveTo>
                                  <a:pt x="322436" y="735673"/>
                                </a:moveTo>
                                <a:lnTo>
                                  <a:pt x="322074" y="735673"/>
                                </a:lnTo>
                                <a:lnTo>
                                  <a:pt x="314464" y="743154"/>
                                </a:lnTo>
                                <a:lnTo>
                                  <a:pt x="333585" y="761660"/>
                                </a:lnTo>
                                <a:lnTo>
                                  <a:pt x="334451" y="760729"/>
                                </a:lnTo>
                                <a:lnTo>
                                  <a:pt x="340897" y="754472"/>
                                </a:lnTo>
                                <a:lnTo>
                                  <a:pt x="325543" y="754472"/>
                                </a:lnTo>
                                <a:lnTo>
                                  <a:pt x="333644" y="746615"/>
                                </a:lnTo>
                                <a:lnTo>
                                  <a:pt x="333242" y="746180"/>
                                </a:lnTo>
                                <a:lnTo>
                                  <a:pt x="322436" y="735673"/>
                                </a:lnTo>
                                <a:close/>
                              </a:path>
                              <a:path w="530860" h="801370">
                                <a:moveTo>
                                  <a:pt x="360645" y="735673"/>
                                </a:moveTo>
                                <a:lnTo>
                                  <a:pt x="360262" y="735673"/>
                                </a:lnTo>
                                <a:lnTo>
                                  <a:pt x="352556" y="743154"/>
                                </a:lnTo>
                                <a:lnTo>
                                  <a:pt x="352893" y="743154"/>
                                </a:lnTo>
                                <a:lnTo>
                                  <a:pt x="371963" y="761660"/>
                                </a:lnTo>
                                <a:lnTo>
                                  <a:pt x="379403" y="754472"/>
                                </a:lnTo>
                                <a:lnTo>
                                  <a:pt x="363747" y="754472"/>
                                </a:lnTo>
                                <a:lnTo>
                                  <a:pt x="371837" y="746615"/>
                                </a:lnTo>
                                <a:lnTo>
                                  <a:pt x="371461" y="746180"/>
                                </a:lnTo>
                                <a:lnTo>
                                  <a:pt x="360645" y="735673"/>
                                </a:lnTo>
                                <a:close/>
                              </a:path>
                              <a:path w="530860" h="801370">
                                <a:moveTo>
                                  <a:pt x="398864" y="735673"/>
                                </a:moveTo>
                                <a:lnTo>
                                  <a:pt x="391120" y="743154"/>
                                </a:lnTo>
                                <a:lnTo>
                                  <a:pt x="410203" y="761660"/>
                                </a:lnTo>
                                <a:lnTo>
                                  <a:pt x="417630" y="754472"/>
                                </a:lnTo>
                                <a:lnTo>
                                  <a:pt x="401923" y="754472"/>
                                </a:lnTo>
                                <a:lnTo>
                                  <a:pt x="409996" y="746615"/>
                                </a:lnTo>
                                <a:lnTo>
                                  <a:pt x="410136" y="746615"/>
                                </a:lnTo>
                                <a:lnTo>
                                  <a:pt x="398864" y="735673"/>
                                </a:lnTo>
                                <a:close/>
                              </a:path>
                              <a:path w="530860" h="801370">
                                <a:moveTo>
                                  <a:pt x="437091" y="735673"/>
                                </a:moveTo>
                                <a:lnTo>
                                  <a:pt x="429354" y="743154"/>
                                </a:lnTo>
                                <a:lnTo>
                                  <a:pt x="448448" y="761660"/>
                                </a:lnTo>
                                <a:lnTo>
                                  <a:pt x="449367" y="760729"/>
                                </a:lnTo>
                                <a:lnTo>
                                  <a:pt x="455829" y="754472"/>
                                </a:lnTo>
                                <a:lnTo>
                                  <a:pt x="440046" y="754472"/>
                                </a:lnTo>
                                <a:lnTo>
                                  <a:pt x="448093" y="746615"/>
                                </a:lnTo>
                                <a:lnTo>
                                  <a:pt x="448370" y="746615"/>
                                </a:lnTo>
                                <a:lnTo>
                                  <a:pt x="437091" y="735673"/>
                                </a:lnTo>
                                <a:close/>
                              </a:path>
                              <a:path w="530860" h="801370">
                                <a:moveTo>
                                  <a:pt x="46475" y="727740"/>
                                </a:moveTo>
                                <a:lnTo>
                                  <a:pt x="27454" y="746180"/>
                                </a:lnTo>
                                <a:lnTo>
                                  <a:pt x="35925" y="754472"/>
                                </a:lnTo>
                                <a:lnTo>
                                  <a:pt x="47115" y="743584"/>
                                </a:lnTo>
                                <a:lnTo>
                                  <a:pt x="46841" y="743291"/>
                                </a:lnTo>
                                <a:lnTo>
                                  <a:pt x="38986" y="735673"/>
                                </a:lnTo>
                                <a:lnTo>
                                  <a:pt x="54625" y="735673"/>
                                </a:lnTo>
                                <a:lnTo>
                                  <a:pt x="46475" y="727740"/>
                                </a:lnTo>
                                <a:close/>
                              </a:path>
                              <a:path w="530860" h="801370">
                                <a:moveTo>
                                  <a:pt x="81218" y="746615"/>
                                </a:moveTo>
                                <a:lnTo>
                                  <a:pt x="65865" y="746615"/>
                                </a:lnTo>
                                <a:lnTo>
                                  <a:pt x="73937" y="754472"/>
                                </a:lnTo>
                                <a:lnTo>
                                  <a:pt x="73107" y="754472"/>
                                </a:lnTo>
                                <a:lnTo>
                                  <a:pt x="81218" y="746615"/>
                                </a:lnTo>
                                <a:close/>
                              </a:path>
                              <a:path w="530860" h="801370">
                                <a:moveTo>
                                  <a:pt x="115306" y="735673"/>
                                </a:moveTo>
                                <a:lnTo>
                                  <a:pt x="114884" y="735975"/>
                                </a:lnTo>
                                <a:lnTo>
                                  <a:pt x="104381" y="746180"/>
                                </a:lnTo>
                                <a:lnTo>
                                  <a:pt x="103981" y="746615"/>
                                </a:lnTo>
                                <a:lnTo>
                                  <a:pt x="112076" y="754472"/>
                                </a:lnTo>
                                <a:lnTo>
                                  <a:pt x="111350" y="754472"/>
                                </a:lnTo>
                                <a:lnTo>
                                  <a:pt x="123026" y="743154"/>
                                </a:lnTo>
                                <a:lnTo>
                                  <a:pt x="115306" y="735673"/>
                                </a:lnTo>
                                <a:close/>
                              </a:path>
                              <a:path w="530860" h="801370">
                                <a:moveTo>
                                  <a:pt x="153522" y="735673"/>
                                </a:moveTo>
                                <a:lnTo>
                                  <a:pt x="153100" y="735975"/>
                                </a:lnTo>
                                <a:lnTo>
                                  <a:pt x="142159" y="746615"/>
                                </a:lnTo>
                                <a:lnTo>
                                  <a:pt x="150267" y="754472"/>
                                </a:lnTo>
                                <a:lnTo>
                                  <a:pt x="149589" y="754472"/>
                                </a:lnTo>
                                <a:lnTo>
                                  <a:pt x="161257" y="743154"/>
                                </a:lnTo>
                                <a:lnTo>
                                  <a:pt x="153522" y="735673"/>
                                </a:lnTo>
                                <a:close/>
                              </a:path>
                              <a:path w="530860" h="801370">
                                <a:moveTo>
                                  <a:pt x="199773" y="728070"/>
                                </a:moveTo>
                                <a:lnTo>
                                  <a:pt x="191828" y="735673"/>
                                </a:lnTo>
                                <a:lnTo>
                                  <a:pt x="180999" y="746180"/>
                                </a:lnTo>
                                <a:lnTo>
                                  <a:pt x="180673" y="746615"/>
                                </a:lnTo>
                                <a:lnTo>
                                  <a:pt x="188745" y="754472"/>
                                </a:lnTo>
                                <a:lnTo>
                                  <a:pt x="187821" y="754472"/>
                                </a:lnTo>
                                <a:lnTo>
                                  <a:pt x="199481" y="743154"/>
                                </a:lnTo>
                                <a:lnTo>
                                  <a:pt x="199808" y="743154"/>
                                </a:lnTo>
                                <a:lnTo>
                                  <a:pt x="192098" y="735673"/>
                                </a:lnTo>
                                <a:lnTo>
                                  <a:pt x="207597" y="735673"/>
                                </a:lnTo>
                                <a:lnTo>
                                  <a:pt x="199773" y="728070"/>
                                </a:lnTo>
                                <a:close/>
                              </a:path>
                              <a:path w="530860" h="801370">
                                <a:moveTo>
                                  <a:pt x="237953" y="728070"/>
                                </a:moveTo>
                                <a:lnTo>
                                  <a:pt x="219222" y="746180"/>
                                </a:lnTo>
                                <a:lnTo>
                                  <a:pt x="218855" y="746615"/>
                                </a:lnTo>
                                <a:lnTo>
                                  <a:pt x="226940" y="754472"/>
                                </a:lnTo>
                                <a:lnTo>
                                  <a:pt x="226225" y="754472"/>
                                </a:lnTo>
                                <a:lnTo>
                                  <a:pt x="237917" y="743154"/>
                                </a:lnTo>
                                <a:lnTo>
                                  <a:pt x="230296" y="735673"/>
                                </a:lnTo>
                                <a:lnTo>
                                  <a:pt x="245787" y="735673"/>
                                </a:lnTo>
                                <a:lnTo>
                                  <a:pt x="237953" y="728070"/>
                                </a:lnTo>
                                <a:close/>
                              </a:path>
                              <a:path w="530860" h="801370">
                                <a:moveTo>
                                  <a:pt x="276154" y="728070"/>
                                </a:moveTo>
                                <a:lnTo>
                                  <a:pt x="268243" y="735673"/>
                                </a:lnTo>
                                <a:lnTo>
                                  <a:pt x="257434" y="746180"/>
                                </a:lnTo>
                                <a:lnTo>
                                  <a:pt x="257059" y="746615"/>
                                </a:lnTo>
                                <a:lnTo>
                                  <a:pt x="265154" y="754472"/>
                                </a:lnTo>
                                <a:lnTo>
                                  <a:pt x="264460" y="754472"/>
                                </a:lnTo>
                                <a:lnTo>
                                  <a:pt x="276143" y="743154"/>
                                </a:lnTo>
                                <a:lnTo>
                                  <a:pt x="268510" y="735673"/>
                                </a:lnTo>
                                <a:lnTo>
                                  <a:pt x="283994" y="735673"/>
                                </a:lnTo>
                                <a:lnTo>
                                  <a:pt x="276154" y="728070"/>
                                </a:lnTo>
                                <a:close/>
                              </a:path>
                              <a:path w="530860" h="801370">
                                <a:moveTo>
                                  <a:pt x="333532" y="709335"/>
                                </a:moveTo>
                                <a:lnTo>
                                  <a:pt x="333268" y="709546"/>
                                </a:lnTo>
                                <a:lnTo>
                                  <a:pt x="295631" y="746180"/>
                                </a:lnTo>
                                <a:lnTo>
                                  <a:pt x="295277" y="746615"/>
                                </a:lnTo>
                                <a:lnTo>
                                  <a:pt x="303380" y="754472"/>
                                </a:lnTo>
                                <a:lnTo>
                                  <a:pt x="302685" y="754472"/>
                                </a:lnTo>
                                <a:lnTo>
                                  <a:pt x="314358" y="743154"/>
                                </a:lnTo>
                                <a:lnTo>
                                  <a:pt x="306735" y="735673"/>
                                </a:lnTo>
                                <a:lnTo>
                                  <a:pt x="322436" y="735673"/>
                                </a:lnTo>
                                <a:lnTo>
                                  <a:pt x="314617" y="728070"/>
                                </a:lnTo>
                                <a:lnTo>
                                  <a:pt x="329915" y="728070"/>
                                </a:lnTo>
                                <a:lnTo>
                                  <a:pt x="333436" y="724656"/>
                                </a:lnTo>
                                <a:lnTo>
                                  <a:pt x="333833" y="724656"/>
                                </a:lnTo>
                                <a:lnTo>
                                  <a:pt x="326119" y="717171"/>
                                </a:lnTo>
                                <a:lnTo>
                                  <a:pt x="341599" y="717171"/>
                                </a:lnTo>
                                <a:lnTo>
                                  <a:pt x="333532" y="709335"/>
                                </a:lnTo>
                                <a:close/>
                              </a:path>
                              <a:path w="530860" h="801370">
                                <a:moveTo>
                                  <a:pt x="352818" y="728070"/>
                                </a:moveTo>
                                <a:lnTo>
                                  <a:pt x="334092" y="746180"/>
                                </a:lnTo>
                                <a:lnTo>
                                  <a:pt x="333689" y="746615"/>
                                </a:lnTo>
                                <a:lnTo>
                                  <a:pt x="341770" y="754472"/>
                                </a:lnTo>
                                <a:lnTo>
                                  <a:pt x="340897" y="754472"/>
                                </a:lnTo>
                                <a:lnTo>
                                  <a:pt x="352556" y="743154"/>
                                </a:lnTo>
                                <a:lnTo>
                                  <a:pt x="352893" y="743154"/>
                                </a:lnTo>
                                <a:lnTo>
                                  <a:pt x="345185" y="735673"/>
                                </a:lnTo>
                                <a:lnTo>
                                  <a:pt x="360645" y="735673"/>
                                </a:lnTo>
                                <a:lnTo>
                                  <a:pt x="352818" y="728070"/>
                                </a:lnTo>
                                <a:close/>
                              </a:path>
                              <a:path w="530860" h="801370">
                                <a:moveTo>
                                  <a:pt x="391031" y="728070"/>
                                </a:moveTo>
                                <a:lnTo>
                                  <a:pt x="383102" y="735673"/>
                                </a:lnTo>
                                <a:lnTo>
                                  <a:pt x="372285" y="746180"/>
                                </a:lnTo>
                                <a:lnTo>
                                  <a:pt x="371909" y="746615"/>
                                </a:lnTo>
                                <a:lnTo>
                                  <a:pt x="379997" y="754472"/>
                                </a:lnTo>
                                <a:lnTo>
                                  <a:pt x="379403" y="754472"/>
                                </a:lnTo>
                                <a:lnTo>
                                  <a:pt x="391120" y="743154"/>
                                </a:lnTo>
                                <a:lnTo>
                                  <a:pt x="383406" y="735673"/>
                                </a:lnTo>
                                <a:lnTo>
                                  <a:pt x="398864" y="735673"/>
                                </a:lnTo>
                                <a:lnTo>
                                  <a:pt x="391031" y="728070"/>
                                </a:lnTo>
                                <a:close/>
                              </a:path>
                              <a:path w="530860" h="801370">
                                <a:moveTo>
                                  <a:pt x="425756" y="746615"/>
                                </a:moveTo>
                                <a:lnTo>
                                  <a:pt x="410136" y="746615"/>
                                </a:lnTo>
                                <a:lnTo>
                                  <a:pt x="418231" y="754472"/>
                                </a:lnTo>
                                <a:lnTo>
                                  <a:pt x="417630" y="754472"/>
                                </a:lnTo>
                                <a:lnTo>
                                  <a:pt x="425756" y="746615"/>
                                </a:lnTo>
                                <a:close/>
                              </a:path>
                              <a:path w="530860" h="801370">
                                <a:moveTo>
                                  <a:pt x="463944" y="746615"/>
                                </a:moveTo>
                                <a:lnTo>
                                  <a:pt x="448370" y="746615"/>
                                </a:lnTo>
                                <a:lnTo>
                                  <a:pt x="456470" y="754472"/>
                                </a:lnTo>
                                <a:lnTo>
                                  <a:pt x="455829" y="754472"/>
                                </a:lnTo>
                                <a:lnTo>
                                  <a:pt x="463944" y="746615"/>
                                </a:lnTo>
                                <a:close/>
                              </a:path>
                              <a:path w="530860" h="801370">
                                <a:moveTo>
                                  <a:pt x="502940" y="746615"/>
                                </a:moveTo>
                                <a:lnTo>
                                  <a:pt x="487359" y="746615"/>
                                </a:lnTo>
                                <a:lnTo>
                                  <a:pt x="495454" y="754472"/>
                                </a:lnTo>
                                <a:lnTo>
                                  <a:pt x="494721" y="754472"/>
                                </a:lnTo>
                                <a:lnTo>
                                  <a:pt x="502940" y="746615"/>
                                </a:lnTo>
                                <a:close/>
                              </a:path>
                              <a:path w="530860" h="801370">
                                <a:moveTo>
                                  <a:pt x="529423" y="746615"/>
                                </a:moveTo>
                                <a:lnTo>
                                  <a:pt x="525304" y="746615"/>
                                </a:lnTo>
                                <a:lnTo>
                                  <a:pt x="530687" y="751839"/>
                                </a:lnTo>
                                <a:lnTo>
                                  <a:pt x="530687" y="748029"/>
                                </a:lnTo>
                                <a:lnTo>
                                  <a:pt x="529423" y="746615"/>
                                </a:lnTo>
                                <a:close/>
                              </a:path>
                              <a:path w="530860" h="801370">
                                <a:moveTo>
                                  <a:pt x="656" y="736599"/>
                                </a:moveTo>
                                <a:lnTo>
                                  <a:pt x="656" y="743154"/>
                                </a:lnTo>
                                <a:lnTo>
                                  <a:pt x="873" y="743154"/>
                                </a:lnTo>
                                <a:lnTo>
                                  <a:pt x="4696" y="746759"/>
                                </a:lnTo>
                                <a:lnTo>
                                  <a:pt x="7967" y="743584"/>
                                </a:lnTo>
                                <a:lnTo>
                                  <a:pt x="656" y="736599"/>
                                </a:lnTo>
                                <a:close/>
                              </a:path>
                              <a:path w="530860" h="801370">
                                <a:moveTo>
                                  <a:pt x="516813" y="717533"/>
                                </a:moveTo>
                                <a:lnTo>
                                  <a:pt x="498086" y="735673"/>
                                </a:lnTo>
                                <a:lnTo>
                                  <a:pt x="497893" y="735975"/>
                                </a:lnTo>
                                <a:lnTo>
                                  <a:pt x="505915" y="743771"/>
                                </a:lnTo>
                                <a:lnTo>
                                  <a:pt x="514070" y="735975"/>
                                </a:lnTo>
                                <a:lnTo>
                                  <a:pt x="514342" y="735975"/>
                                </a:lnTo>
                                <a:lnTo>
                                  <a:pt x="506197" y="728070"/>
                                </a:lnTo>
                                <a:lnTo>
                                  <a:pt x="522339" y="728070"/>
                                </a:lnTo>
                                <a:lnTo>
                                  <a:pt x="525019" y="725508"/>
                                </a:lnTo>
                                <a:lnTo>
                                  <a:pt x="516813" y="717533"/>
                                </a:lnTo>
                                <a:close/>
                              </a:path>
                              <a:path w="530860" h="801370">
                                <a:moveTo>
                                  <a:pt x="4696" y="723899"/>
                                </a:moveTo>
                                <a:lnTo>
                                  <a:pt x="876" y="727502"/>
                                </a:lnTo>
                                <a:lnTo>
                                  <a:pt x="656" y="727740"/>
                                </a:lnTo>
                                <a:lnTo>
                                  <a:pt x="656" y="736599"/>
                                </a:lnTo>
                                <a:lnTo>
                                  <a:pt x="7967" y="743584"/>
                                </a:lnTo>
                                <a:lnTo>
                                  <a:pt x="16118" y="735673"/>
                                </a:lnTo>
                                <a:lnTo>
                                  <a:pt x="303" y="735673"/>
                                </a:lnTo>
                                <a:lnTo>
                                  <a:pt x="8465" y="727740"/>
                                </a:lnTo>
                                <a:lnTo>
                                  <a:pt x="8619" y="727740"/>
                                </a:lnTo>
                                <a:lnTo>
                                  <a:pt x="4696" y="723899"/>
                                </a:lnTo>
                                <a:close/>
                              </a:path>
                              <a:path w="530860" h="801370">
                                <a:moveTo>
                                  <a:pt x="35618" y="717171"/>
                                </a:moveTo>
                                <a:lnTo>
                                  <a:pt x="35180" y="717171"/>
                                </a:lnTo>
                                <a:lnTo>
                                  <a:pt x="27468" y="724656"/>
                                </a:lnTo>
                                <a:lnTo>
                                  <a:pt x="27626" y="724656"/>
                                </a:lnTo>
                                <a:lnTo>
                                  <a:pt x="47143" y="743584"/>
                                </a:lnTo>
                                <a:lnTo>
                                  <a:pt x="47416" y="743291"/>
                                </a:lnTo>
                                <a:lnTo>
                                  <a:pt x="54935" y="735975"/>
                                </a:lnTo>
                                <a:lnTo>
                                  <a:pt x="54625" y="735673"/>
                                </a:lnTo>
                                <a:lnTo>
                                  <a:pt x="38292" y="735673"/>
                                </a:lnTo>
                                <a:lnTo>
                                  <a:pt x="46475" y="727740"/>
                                </a:lnTo>
                                <a:lnTo>
                                  <a:pt x="35618" y="717171"/>
                                </a:lnTo>
                                <a:close/>
                              </a:path>
                              <a:path w="530860" h="801370">
                                <a:moveTo>
                                  <a:pt x="457024" y="717171"/>
                                </a:moveTo>
                                <a:lnTo>
                                  <a:pt x="456209" y="717171"/>
                                </a:lnTo>
                                <a:lnTo>
                                  <a:pt x="448467" y="724656"/>
                                </a:lnTo>
                                <a:lnTo>
                                  <a:pt x="448342" y="724838"/>
                                </a:lnTo>
                                <a:lnTo>
                                  <a:pt x="467376" y="743291"/>
                                </a:lnTo>
                                <a:lnTo>
                                  <a:pt x="475244" y="735673"/>
                                </a:lnTo>
                                <a:lnTo>
                                  <a:pt x="459299" y="735673"/>
                                </a:lnTo>
                                <a:lnTo>
                                  <a:pt x="467667" y="727502"/>
                                </a:lnTo>
                                <a:lnTo>
                                  <a:pt x="457024" y="717171"/>
                                </a:lnTo>
                                <a:close/>
                              </a:path>
                              <a:path w="530860" h="801370">
                                <a:moveTo>
                                  <a:pt x="74021" y="717533"/>
                                </a:moveTo>
                                <a:lnTo>
                                  <a:pt x="73888" y="717533"/>
                                </a:lnTo>
                                <a:lnTo>
                                  <a:pt x="66152" y="725060"/>
                                </a:lnTo>
                                <a:lnTo>
                                  <a:pt x="84846" y="743154"/>
                                </a:lnTo>
                                <a:lnTo>
                                  <a:pt x="92511" y="735673"/>
                                </a:lnTo>
                                <a:lnTo>
                                  <a:pt x="76972" y="735673"/>
                                </a:lnTo>
                                <a:lnTo>
                                  <a:pt x="84803" y="728070"/>
                                </a:lnTo>
                                <a:lnTo>
                                  <a:pt x="84537" y="727740"/>
                                </a:lnTo>
                                <a:lnTo>
                                  <a:pt x="74021" y="717533"/>
                                </a:lnTo>
                                <a:close/>
                              </a:path>
                              <a:path w="530860" h="801370">
                                <a:moveTo>
                                  <a:pt x="123021" y="728070"/>
                                </a:moveTo>
                                <a:lnTo>
                                  <a:pt x="115306" y="735673"/>
                                </a:lnTo>
                                <a:lnTo>
                                  <a:pt x="123044" y="743154"/>
                                </a:lnTo>
                                <a:lnTo>
                                  <a:pt x="130744" y="735673"/>
                                </a:lnTo>
                                <a:lnTo>
                                  <a:pt x="123021" y="728070"/>
                                </a:lnTo>
                                <a:close/>
                              </a:path>
                              <a:path w="530860" h="801370">
                                <a:moveTo>
                                  <a:pt x="180496" y="709335"/>
                                </a:moveTo>
                                <a:lnTo>
                                  <a:pt x="161230" y="728070"/>
                                </a:lnTo>
                                <a:lnTo>
                                  <a:pt x="153522" y="735673"/>
                                </a:lnTo>
                                <a:lnTo>
                                  <a:pt x="161267" y="743154"/>
                                </a:lnTo>
                                <a:lnTo>
                                  <a:pt x="168970" y="735673"/>
                                </a:lnTo>
                                <a:lnTo>
                                  <a:pt x="169433" y="735673"/>
                                </a:lnTo>
                                <a:lnTo>
                                  <a:pt x="161622" y="728070"/>
                                </a:lnTo>
                                <a:lnTo>
                                  <a:pt x="176808" y="728070"/>
                                </a:lnTo>
                                <a:lnTo>
                                  <a:pt x="180327" y="724656"/>
                                </a:lnTo>
                                <a:lnTo>
                                  <a:pt x="180745" y="724656"/>
                                </a:lnTo>
                                <a:lnTo>
                                  <a:pt x="173030" y="717171"/>
                                </a:lnTo>
                                <a:lnTo>
                                  <a:pt x="188559" y="717171"/>
                                </a:lnTo>
                                <a:lnTo>
                                  <a:pt x="180496" y="709335"/>
                                </a:lnTo>
                                <a:close/>
                              </a:path>
                              <a:path w="530860" h="801370">
                                <a:moveTo>
                                  <a:pt x="188559" y="717171"/>
                                </a:moveTo>
                                <a:lnTo>
                                  <a:pt x="188044" y="717171"/>
                                </a:lnTo>
                                <a:lnTo>
                                  <a:pt x="180327" y="724656"/>
                                </a:lnTo>
                                <a:lnTo>
                                  <a:pt x="180745" y="724656"/>
                                </a:lnTo>
                                <a:lnTo>
                                  <a:pt x="199808" y="743154"/>
                                </a:lnTo>
                                <a:lnTo>
                                  <a:pt x="199481" y="743154"/>
                                </a:lnTo>
                                <a:lnTo>
                                  <a:pt x="207187" y="735673"/>
                                </a:lnTo>
                                <a:lnTo>
                                  <a:pt x="191828" y="735673"/>
                                </a:lnTo>
                                <a:lnTo>
                                  <a:pt x="199665" y="728070"/>
                                </a:lnTo>
                                <a:lnTo>
                                  <a:pt x="199434" y="727740"/>
                                </a:lnTo>
                                <a:lnTo>
                                  <a:pt x="188559" y="717171"/>
                                </a:lnTo>
                                <a:close/>
                              </a:path>
                              <a:path w="530860" h="801370">
                                <a:moveTo>
                                  <a:pt x="226726" y="717171"/>
                                </a:moveTo>
                                <a:lnTo>
                                  <a:pt x="226247" y="717171"/>
                                </a:lnTo>
                                <a:lnTo>
                                  <a:pt x="218536" y="724656"/>
                                </a:lnTo>
                                <a:lnTo>
                                  <a:pt x="218931" y="724656"/>
                                </a:lnTo>
                                <a:lnTo>
                                  <a:pt x="238014" y="743154"/>
                                </a:lnTo>
                                <a:lnTo>
                                  <a:pt x="245644" y="735673"/>
                                </a:lnTo>
                                <a:lnTo>
                                  <a:pt x="230042" y="735673"/>
                                </a:lnTo>
                                <a:lnTo>
                                  <a:pt x="237872" y="728070"/>
                                </a:lnTo>
                                <a:lnTo>
                                  <a:pt x="237614" y="727740"/>
                                </a:lnTo>
                                <a:lnTo>
                                  <a:pt x="226726" y="717171"/>
                                </a:lnTo>
                                <a:close/>
                              </a:path>
                              <a:path w="530860" h="801370">
                                <a:moveTo>
                                  <a:pt x="264915" y="717171"/>
                                </a:moveTo>
                                <a:lnTo>
                                  <a:pt x="264757" y="717171"/>
                                </a:lnTo>
                                <a:lnTo>
                                  <a:pt x="257807" y="723899"/>
                                </a:lnTo>
                                <a:lnTo>
                                  <a:pt x="257136" y="724656"/>
                                </a:lnTo>
                                <a:lnTo>
                                  <a:pt x="276234" y="743154"/>
                                </a:lnTo>
                                <a:lnTo>
                                  <a:pt x="283866" y="735673"/>
                                </a:lnTo>
                                <a:lnTo>
                                  <a:pt x="268243" y="735673"/>
                                </a:lnTo>
                                <a:lnTo>
                                  <a:pt x="276065" y="728070"/>
                                </a:lnTo>
                                <a:lnTo>
                                  <a:pt x="275814" y="727740"/>
                                </a:lnTo>
                                <a:lnTo>
                                  <a:pt x="264915" y="717171"/>
                                </a:lnTo>
                                <a:close/>
                              </a:path>
                              <a:path w="530860" h="801370">
                                <a:moveTo>
                                  <a:pt x="303408" y="717171"/>
                                </a:moveTo>
                                <a:lnTo>
                                  <a:pt x="302965" y="717171"/>
                                </a:lnTo>
                                <a:lnTo>
                                  <a:pt x="296019" y="723899"/>
                                </a:lnTo>
                                <a:lnTo>
                                  <a:pt x="295353" y="724656"/>
                                </a:lnTo>
                                <a:lnTo>
                                  <a:pt x="314464" y="743154"/>
                                </a:lnTo>
                                <a:lnTo>
                                  <a:pt x="322074" y="735673"/>
                                </a:lnTo>
                                <a:lnTo>
                                  <a:pt x="306426" y="735673"/>
                                </a:lnTo>
                                <a:lnTo>
                                  <a:pt x="314238" y="728070"/>
                                </a:lnTo>
                                <a:lnTo>
                                  <a:pt x="314617" y="728070"/>
                                </a:lnTo>
                                <a:lnTo>
                                  <a:pt x="303408" y="717171"/>
                                </a:lnTo>
                                <a:close/>
                              </a:path>
                              <a:path w="530860" h="801370">
                                <a:moveTo>
                                  <a:pt x="341599" y="717171"/>
                                </a:moveTo>
                                <a:lnTo>
                                  <a:pt x="341156" y="717171"/>
                                </a:lnTo>
                                <a:lnTo>
                                  <a:pt x="333436" y="724656"/>
                                </a:lnTo>
                                <a:lnTo>
                                  <a:pt x="333833" y="724656"/>
                                </a:lnTo>
                                <a:lnTo>
                                  <a:pt x="352893" y="743154"/>
                                </a:lnTo>
                                <a:lnTo>
                                  <a:pt x="352556" y="743154"/>
                                </a:lnTo>
                                <a:lnTo>
                                  <a:pt x="360262" y="735673"/>
                                </a:lnTo>
                                <a:lnTo>
                                  <a:pt x="344925" y="735673"/>
                                </a:lnTo>
                                <a:lnTo>
                                  <a:pt x="352764" y="728070"/>
                                </a:lnTo>
                                <a:lnTo>
                                  <a:pt x="352479" y="727740"/>
                                </a:lnTo>
                                <a:lnTo>
                                  <a:pt x="341599" y="717171"/>
                                </a:lnTo>
                                <a:close/>
                              </a:path>
                              <a:path w="530860" h="801370">
                                <a:moveTo>
                                  <a:pt x="379803" y="717171"/>
                                </a:moveTo>
                                <a:lnTo>
                                  <a:pt x="379321" y="717171"/>
                                </a:lnTo>
                                <a:lnTo>
                                  <a:pt x="371610" y="724656"/>
                                </a:lnTo>
                                <a:lnTo>
                                  <a:pt x="372046" y="724656"/>
                                </a:lnTo>
                                <a:lnTo>
                                  <a:pt x="391120" y="743154"/>
                                </a:lnTo>
                                <a:lnTo>
                                  <a:pt x="398864" y="735673"/>
                                </a:lnTo>
                                <a:lnTo>
                                  <a:pt x="383102" y="735673"/>
                                </a:lnTo>
                                <a:lnTo>
                                  <a:pt x="390930" y="728070"/>
                                </a:lnTo>
                                <a:lnTo>
                                  <a:pt x="390691" y="727740"/>
                                </a:lnTo>
                                <a:lnTo>
                                  <a:pt x="379803" y="717171"/>
                                </a:lnTo>
                                <a:close/>
                              </a:path>
                              <a:path w="530860" h="801370">
                                <a:moveTo>
                                  <a:pt x="418017" y="717171"/>
                                </a:moveTo>
                                <a:lnTo>
                                  <a:pt x="410268" y="724656"/>
                                </a:lnTo>
                                <a:lnTo>
                                  <a:pt x="429354" y="743154"/>
                                </a:lnTo>
                                <a:lnTo>
                                  <a:pt x="437073" y="735673"/>
                                </a:lnTo>
                                <a:lnTo>
                                  <a:pt x="421238" y="735673"/>
                                </a:lnTo>
                                <a:lnTo>
                                  <a:pt x="429051" y="728070"/>
                                </a:lnTo>
                                <a:lnTo>
                                  <a:pt x="429252" y="728070"/>
                                </a:lnTo>
                                <a:lnTo>
                                  <a:pt x="418017" y="717171"/>
                                </a:lnTo>
                                <a:close/>
                              </a:path>
                              <a:path w="530860" h="801370">
                                <a:moveTo>
                                  <a:pt x="65575" y="709335"/>
                                </a:moveTo>
                                <a:lnTo>
                                  <a:pt x="65242" y="709546"/>
                                </a:lnTo>
                                <a:lnTo>
                                  <a:pt x="46475" y="727740"/>
                                </a:lnTo>
                                <a:lnTo>
                                  <a:pt x="54935" y="735975"/>
                                </a:lnTo>
                                <a:lnTo>
                                  <a:pt x="66152" y="725060"/>
                                </a:lnTo>
                                <a:lnTo>
                                  <a:pt x="58000" y="717171"/>
                                </a:lnTo>
                                <a:lnTo>
                                  <a:pt x="73648" y="717171"/>
                                </a:lnTo>
                                <a:lnTo>
                                  <a:pt x="65575" y="709335"/>
                                </a:lnTo>
                                <a:close/>
                              </a:path>
                              <a:path w="530860" h="801370">
                                <a:moveTo>
                                  <a:pt x="494969" y="717171"/>
                                </a:moveTo>
                                <a:lnTo>
                                  <a:pt x="494353" y="717171"/>
                                </a:lnTo>
                                <a:lnTo>
                                  <a:pt x="486434" y="724838"/>
                                </a:lnTo>
                                <a:lnTo>
                                  <a:pt x="497893" y="735975"/>
                                </a:lnTo>
                                <a:lnTo>
                                  <a:pt x="498086" y="735673"/>
                                </a:lnTo>
                                <a:lnTo>
                                  <a:pt x="505936" y="728070"/>
                                </a:lnTo>
                                <a:lnTo>
                                  <a:pt x="506197" y="728070"/>
                                </a:lnTo>
                                <a:lnTo>
                                  <a:pt x="494969" y="717171"/>
                                </a:lnTo>
                                <a:close/>
                              </a:path>
                              <a:path w="530860" h="801370">
                                <a:moveTo>
                                  <a:pt x="522339" y="728070"/>
                                </a:moveTo>
                                <a:lnTo>
                                  <a:pt x="506197" y="728070"/>
                                </a:lnTo>
                                <a:lnTo>
                                  <a:pt x="514342" y="735975"/>
                                </a:lnTo>
                                <a:lnTo>
                                  <a:pt x="514070" y="735975"/>
                                </a:lnTo>
                                <a:lnTo>
                                  <a:pt x="522339" y="728070"/>
                                </a:lnTo>
                                <a:close/>
                              </a:path>
                              <a:path w="530860" h="801370">
                                <a:moveTo>
                                  <a:pt x="24291" y="727740"/>
                                </a:moveTo>
                                <a:lnTo>
                                  <a:pt x="8619" y="727740"/>
                                </a:lnTo>
                                <a:lnTo>
                                  <a:pt x="16722" y="735673"/>
                                </a:lnTo>
                                <a:lnTo>
                                  <a:pt x="16118" y="735673"/>
                                </a:lnTo>
                                <a:lnTo>
                                  <a:pt x="24291" y="727740"/>
                                </a:lnTo>
                                <a:close/>
                              </a:path>
                              <a:path w="530860" h="801370">
                                <a:moveTo>
                                  <a:pt x="103905" y="709546"/>
                                </a:moveTo>
                                <a:lnTo>
                                  <a:pt x="103486" y="709929"/>
                                </a:lnTo>
                                <a:lnTo>
                                  <a:pt x="85142" y="727740"/>
                                </a:lnTo>
                                <a:lnTo>
                                  <a:pt x="84876" y="728070"/>
                                </a:lnTo>
                                <a:lnTo>
                                  <a:pt x="92709" y="735673"/>
                                </a:lnTo>
                                <a:lnTo>
                                  <a:pt x="92511" y="735673"/>
                                </a:lnTo>
                                <a:lnTo>
                                  <a:pt x="103882" y="724656"/>
                                </a:lnTo>
                                <a:lnTo>
                                  <a:pt x="103127" y="723899"/>
                                </a:lnTo>
                                <a:lnTo>
                                  <a:pt x="96166" y="717171"/>
                                </a:lnTo>
                                <a:lnTo>
                                  <a:pt x="111774" y="717171"/>
                                </a:lnTo>
                                <a:lnTo>
                                  <a:pt x="103905" y="709546"/>
                                </a:lnTo>
                                <a:close/>
                              </a:path>
                              <a:path w="530860" h="801370">
                                <a:moveTo>
                                  <a:pt x="111774" y="717171"/>
                                </a:moveTo>
                                <a:lnTo>
                                  <a:pt x="111609" y="717171"/>
                                </a:lnTo>
                                <a:lnTo>
                                  <a:pt x="104663" y="723899"/>
                                </a:lnTo>
                                <a:lnTo>
                                  <a:pt x="103910" y="724656"/>
                                </a:lnTo>
                                <a:lnTo>
                                  <a:pt x="115306" y="735673"/>
                                </a:lnTo>
                                <a:lnTo>
                                  <a:pt x="123021" y="728070"/>
                                </a:lnTo>
                                <a:lnTo>
                                  <a:pt x="111774" y="717171"/>
                                </a:lnTo>
                                <a:close/>
                              </a:path>
                              <a:path w="530860" h="801370">
                                <a:moveTo>
                                  <a:pt x="142376" y="709335"/>
                                </a:moveTo>
                                <a:lnTo>
                                  <a:pt x="142085" y="709546"/>
                                </a:lnTo>
                                <a:lnTo>
                                  <a:pt x="123021" y="728070"/>
                                </a:lnTo>
                                <a:lnTo>
                                  <a:pt x="130867" y="735673"/>
                                </a:lnTo>
                                <a:lnTo>
                                  <a:pt x="138587" y="728070"/>
                                </a:lnTo>
                                <a:lnTo>
                                  <a:pt x="142108" y="724656"/>
                                </a:lnTo>
                                <a:lnTo>
                                  <a:pt x="134368" y="717171"/>
                                </a:lnTo>
                                <a:lnTo>
                                  <a:pt x="150426" y="717171"/>
                                </a:lnTo>
                                <a:lnTo>
                                  <a:pt x="142376" y="709335"/>
                                </a:lnTo>
                                <a:close/>
                              </a:path>
                              <a:path w="530860" h="801370">
                                <a:moveTo>
                                  <a:pt x="150426" y="717171"/>
                                </a:moveTo>
                                <a:lnTo>
                                  <a:pt x="149831" y="717171"/>
                                </a:lnTo>
                                <a:lnTo>
                                  <a:pt x="142117" y="724656"/>
                                </a:lnTo>
                                <a:lnTo>
                                  <a:pt x="153522" y="735673"/>
                                </a:lnTo>
                                <a:lnTo>
                                  <a:pt x="161230" y="728070"/>
                                </a:lnTo>
                                <a:lnTo>
                                  <a:pt x="161622" y="728070"/>
                                </a:lnTo>
                                <a:lnTo>
                                  <a:pt x="150426" y="717171"/>
                                </a:lnTo>
                                <a:close/>
                              </a:path>
                              <a:path w="530860" h="801370">
                                <a:moveTo>
                                  <a:pt x="176808" y="728070"/>
                                </a:moveTo>
                                <a:lnTo>
                                  <a:pt x="161622" y="728070"/>
                                </a:lnTo>
                                <a:lnTo>
                                  <a:pt x="169433" y="735673"/>
                                </a:lnTo>
                                <a:lnTo>
                                  <a:pt x="168970" y="735673"/>
                                </a:lnTo>
                                <a:lnTo>
                                  <a:pt x="176808" y="728070"/>
                                </a:lnTo>
                                <a:close/>
                              </a:path>
                              <a:path w="530860" h="801370">
                                <a:moveTo>
                                  <a:pt x="218871" y="709546"/>
                                </a:moveTo>
                                <a:lnTo>
                                  <a:pt x="218362" y="709929"/>
                                </a:lnTo>
                                <a:lnTo>
                                  <a:pt x="200005" y="727740"/>
                                </a:lnTo>
                                <a:lnTo>
                                  <a:pt x="199773" y="728070"/>
                                </a:lnTo>
                                <a:lnTo>
                                  <a:pt x="207597" y="735673"/>
                                </a:lnTo>
                                <a:lnTo>
                                  <a:pt x="207187" y="735673"/>
                                </a:lnTo>
                                <a:lnTo>
                                  <a:pt x="218536" y="724656"/>
                                </a:lnTo>
                                <a:lnTo>
                                  <a:pt x="218931" y="724656"/>
                                </a:lnTo>
                                <a:lnTo>
                                  <a:pt x="211208" y="717171"/>
                                </a:lnTo>
                                <a:lnTo>
                                  <a:pt x="226726" y="717171"/>
                                </a:lnTo>
                                <a:lnTo>
                                  <a:pt x="218871" y="709546"/>
                                </a:lnTo>
                                <a:close/>
                              </a:path>
                              <a:path w="530860" h="801370">
                                <a:moveTo>
                                  <a:pt x="257053" y="709546"/>
                                </a:moveTo>
                                <a:lnTo>
                                  <a:pt x="256553" y="709929"/>
                                </a:lnTo>
                                <a:lnTo>
                                  <a:pt x="238212" y="727740"/>
                                </a:lnTo>
                                <a:lnTo>
                                  <a:pt x="237953" y="728070"/>
                                </a:lnTo>
                                <a:lnTo>
                                  <a:pt x="245787" y="735673"/>
                                </a:lnTo>
                                <a:lnTo>
                                  <a:pt x="245644" y="735673"/>
                                </a:lnTo>
                                <a:lnTo>
                                  <a:pt x="257025" y="724656"/>
                                </a:lnTo>
                                <a:lnTo>
                                  <a:pt x="256354" y="723899"/>
                                </a:lnTo>
                                <a:lnTo>
                                  <a:pt x="249407" y="717171"/>
                                </a:lnTo>
                                <a:lnTo>
                                  <a:pt x="264915" y="717171"/>
                                </a:lnTo>
                                <a:lnTo>
                                  <a:pt x="257053" y="709546"/>
                                </a:lnTo>
                                <a:close/>
                              </a:path>
                              <a:path w="530860" h="801370">
                                <a:moveTo>
                                  <a:pt x="295349" y="709335"/>
                                </a:moveTo>
                                <a:lnTo>
                                  <a:pt x="276404" y="727740"/>
                                </a:lnTo>
                                <a:lnTo>
                                  <a:pt x="276154" y="728070"/>
                                </a:lnTo>
                                <a:lnTo>
                                  <a:pt x="283994" y="735673"/>
                                </a:lnTo>
                                <a:lnTo>
                                  <a:pt x="283866" y="735673"/>
                                </a:lnTo>
                                <a:lnTo>
                                  <a:pt x="295238" y="724656"/>
                                </a:lnTo>
                                <a:lnTo>
                                  <a:pt x="294571" y="723899"/>
                                </a:lnTo>
                                <a:lnTo>
                                  <a:pt x="287620" y="717171"/>
                                </a:lnTo>
                                <a:lnTo>
                                  <a:pt x="303408" y="717171"/>
                                </a:lnTo>
                                <a:lnTo>
                                  <a:pt x="295349" y="709335"/>
                                </a:lnTo>
                                <a:close/>
                              </a:path>
                              <a:path w="530860" h="801370">
                                <a:moveTo>
                                  <a:pt x="329915" y="728070"/>
                                </a:moveTo>
                                <a:lnTo>
                                  <a:pt x="314617" y="728070"/>
                                </a:lnTo>
                                <a:lnTo>
                                  <a:pt x="322436" y="735673"/>
                                </a:lnTo>
                                <a:lnTo>
                                  <a:pt x="322074" y="735673"/>
                                </a:lnTo>
                                <a:lnTo>
                                  <a:pt x="329915" y="728070"/>
                                </a:lnTo>
                                <a:close/>
                              </a:path>
                              <a:path w="530860" h="801370">
                                <a:moveTo>
                                  <a:pt x="371948" y="709546"/>
                                </a:moveTo>
                                <a:lnTo>
                                  <a:pt x="371467" y="709929"/>
                                </a:lnTo>
                                <a:lnTo>
                                  <a:pt x="353104" y="727740"/>
                                </a:lnTo>
                                <a:lnTo>
                                  <a:pt x="352818" y="728070"/>
                                </a:lnTo>
                                <a:lnTo>
                                  <a:pt x="360645" y="735673"/>
                                </a:lnTo>
                                <a:lnTo>
                                  <a:pt x="360262" y="735673"/>
                                </a:lnTo>
                                <a:lnTo>
                                  <a:pt x="371610" y="724656"/>
                                </a:lnTo>
                                <a:lnTo>
                                  <a:pt x="372046" y="724656"/>
                                </a:lnTo>
                                <a:lnTo>
                                  <a:pt x="364327" y="717171"/>
                                </a:lnTo>
                                <a:lnTo>
                                  <a:pt x="379803" y="717171"/>
                                </a:lnTo>
                                <a:lnTo>
                                  <a:pt x="371948" y="709546"/>
                                </a:lnTo>
                                <a:close/>
                              </a:path>
                              <a:path w="530860" h="801370">
                                <a:moveTo>
                                  <a:pt x="421282" y="698605"/>
                                </a:moveTo>
                                <a:lnTo>
                                  <a:pt x="391270" y="727740"/>
                                </a:lnTo>
                                <a:lnTo>
                                  <a:pt x="391031" y="728070"/>
                                </a:lnTo>
                                <a:lnTo>
                                  <a:pt x="398864" y="735673"/>
                                </a:lnTo>
                                <a:lnTo>
                                  <a:pt x="410268" y="724656"/>
                                </a:lnTo>
                                <a:lnTo>
                                  <a:pt x="402545" y="717171"/>
                                </a:lnTo>
                                <a:lnTo>
                                  <a:pt x="418017" y="717171"/>
                                </a:lnTo>
                                <a:lnTo>
                                  <a:pt x="410157" y="709546"/>
                                </a:lnTo>
                                <a:lnTo>
                                  <a:pt x="425910" y="709546"/>
                                </a:lnTo>
                                <a:lnTo>
                                  <a:pt x="429014" y="706548"/>
                                </a:lnTo>
                                <a:lnTo>
                                  <a:pt x="429475" y="706548"/>
                                </a:lnTo>
                                <a:lnTo>
                                  <a:pt x="421282" y="698605"/>
                                </a:lnTo>
                                <a:close/>
                              </a:path>
                              <a:path w="530860" h="801370">
                                <a:moveTo>
                                  <a:pt x="444937" y="728070"/>
                                </a:moveTo>
                                <a:lnTo>
                                  <a:pt x="429252" y="728070"/>
                                </a:lnTo>
                                <a:lnTo>
                                  <a:pt x="437091" y="735673"/>
                                </a:lnTo>
                                <a:lnTo>
                                  <a:pt x="444937" y="728070"/>
                                </a:lnTo>
                                <a:close/>
                              </a:path>
                              <a:path w="530860" h="801370">
                                <a:moveTo>
                                  <a:pt x="486583" y="709032"/>
                                </a:moveTo>
                                <a:lnTo>
                                  <a:pt x="467667" y="727502"/>
                                </a:lnTo>
                                <a:lnTo>
                                  <a:pt x="476086" y="735673"/>
                                </a:lnTo>
                                <a:lnTo>
                                  <a:pt x="475244" y="735673"/>
                                </a:lnTo>
                                <a:lnTo>
                                  <a:pt x="486434" y="724838"/>
                                </a:lnTo>
                                <a:lnTo>
                                  <a:pt x="478545" y="717171"/>
                                </a:lnTo>
                                <a:lnTo>
                                  <a:pt x="494969" y="717171"/>
                                </a:lnTo>
                                <a:lnTo>
                                  <a:pt x="486583" y="709032"/>
                                </a:lnTo>
                                <a:close/>
                              </a:path>
                              <a:path w="530860" h="801370">
                                <a:moveTo>
                                  <a:pt x="530687" y="720089"/>
                                </a:moveTo>
                                <a:lnTo>
                                  <a:pt x="525019" y="725508"/>
                                </a:lnTo>
                                <a:lnTo>
                                  <a:pt x="527316" y="727740"/>
                                </a:lnTo>
                                <a:lnTo>
                                  <a:pt x="527470" y="727502"/>
                                </a:lnTo>
                                <a:lnTo>
                                  <a:pt x="530687" y="723899"/>
                                </a:lnTo>
                                <a:lnTo>
                                  <a:pt x="530687" y="720089"/>
                                </a:lnTo>
                                <a:close/>
                              </a:path>
                              <a:path w="530860" h="801370">
                                <a:moveTo>
                                  <a:pt x="525058" y="709546"/>
                                </a:moveTo>
                                <a:lnTo>
                                  <a:pt x="516813" y="717533"/>
                                </a:lnTo>
                                <a:lnTo>
                                  <a:pt x="525019" y="725508"/>
                                </a:lnTo>
                                <a:lnTo>
                                  <a:pt x="530687" y="720089"/>
                                </a:lnTo>
                                <a:lnTo>
                                  <a:pt x="530687" y="715009"/>
                                </a:lnTo>
                                <a:lnTo>
                                  <a:pt x="525058" y="709546"/>
                                </a:lnTo>
                                <a:close/>
                              </a:path>
                              <a:path w="530860" h="801370">
                                <a:moveTo>
                                  <a:pt x="54522" y="698605"/>
                                </a:moveTo>
                                <a:lnTo>
                                  <a:pt x="54307" y="698605"/>
                                </a:lnTo>
                                <a:lnTo>
                                  <a:pt x="46745" y="705946"/>
                                </a:lnTo>
                                <a:lnTo>
                                  <a:pt x="46636" y="706172"/>
                                </a:lnTo>
                                <a:lnTo>
                                  <a:pt x="66152" y="725060"/>
                                </a:lnTo>
                                <a:lnTo>
                                  <a:pt x="73888" y="717533"/>
                                </a:lnTo>
                                <a:lnTo>
                                  <a:pt x="74021" y="717533"/>
                                </a:lnTo>
                                <a:lnTo>
                                  <a:pt x="73648" y="717171"/>
                                </a:lnTo>
                                <a:lnTo>
                                  <a:pt x="57378" y="717171"/>
                                </a:lnTo>
                                <a:lnTo>
                                  <a:pt x="65461" y="709335"/>
                                </a:lnTo>
                                <a:lnTo>
                                  <a:pt x="65263" y="709032"/>
                                </a:lnTo>
                                <a:lnTo>
                                  <a:pt x="54522" y="698605"/>
                                </a:lnTo>
                                <a:close/>
                              </a:path>
                              <a:path w="530860" h="801370">
                                <a:moveTo>
                                  <a:pt x="437897" y="698605"/>
                                </a:moveTo>
                                <a:lnTo>
                                  <a:pt x="437235" y="698605"/>
                                </a:lnTo>
                                <a:lnTo>
                                  <a:pt x="429014" y="706548"/>
                                </a:lnTo>
                                <a:lnTo>
                                  <a:pt x="429475" y="706548"/>
                                </a:lnTo>
                                <a:lnTo>
                                  <a:pt x="448342" y="724838"/>
                                </a:lnTo>
                                <a:lnTo>
                                  <a:pt x="448467" y="724656"/>
                                </a:lnTo>
                                <a:lnTo>
                                  <a:pt x="456209" y="717171"/>
                                </a:lnTo>
                                <a:lnTo>
                                  <a:pt x="440248" y="717171"/>
                                </a:lnTo>
                                <a:lnTo>
                                  <a:pt x="448611" y="709032"/>
                                </a:lnTo>
                                <a:lnTo>
                                  <a:pt x="446947" y="707389"/>
                                </a:lnTo>
                                <a:lnTo>
                                  <a:pt x="437897" y="698605"/>
                                </a:lnTo>
                                <a:close/>
                              </a:path>
                              <a:path w="530860" h="801370">
                                <a:moveTo>
                                  <a:pt x="475841" y="698605"/>
                                </a:moveTo>
                                <a:lnTo>
                                  <a:pt x="475410" y="698605"/>
                                </a:lnTo>
                                <a:lnTo>
                                  <a:pt x="467196" y="706548"/>
                                </a:lnTo>
                                <a:lnTo>
                                  <a:pt x="467614" y="706548"/>
                                </a:lnTo>
                                <a:lnTo>
                                  <a:pt x="486434" y="724838"/>
                                </a:lnTo>
                                <a:lnTo>
                                  <a:pt x="494353" y="717171"/>
                                </a:lnTo>
                                <a:lnTo>
                                  <a:pt x="478248" y="717171"/>
                                </a:lnTo>
                                <a:lnTo>
                                  <a:pt x="486583" y="709032"/>
                                </a:lnTo>
                                <a:lnTo>
                                  <a:pt x="475841" y="698605"/>
                                </a:lnTo>
                                <a:close/>
                              </a:path>
                              <a:path w="530860" h="801370">
                                <a:moveTo>
                                  <a:pt x="27518" y="672393"/>
                                </a:moveTo>
                                <a:lnTo>
                                  <a:pt x="547" y="698605"/>
                                </a:lnTo>
                                <a:lnTo>
                                  <a:pt x="16362" y="698605"/>
                                </a:lnTo>
                                <a:lnTo>
                                  <a:pt x="8567" y="706172"/>
                                </a:lnTo>
                                <a:lnTo>
                                  <a:pt x="27626" y="724656"/>
                                </a:lnTo>
                                <a:lnTo>
                                  <a:pt x="27468" y="724656"/>
                                </a:lnTo>
                                <a:lnTo>
                                  <a:pt x="35180" y="717171"/>
                                </a:lnTo>
                                <a:lnTo>
                                  <a:pt x="19341" y="717171"/>
                                </a:lnTo>
                                <a:lnTo>
                                  <a:pt x="27404" y="709335"/>
                                </a:lnTo>
                                <a:lnTo>
                                  <a:pt x="27568" y="709335"/>
                                </a:lnTo>
                                <a:lnTo>
                                  <a:pt x="8706" y="690974"/>
                                </a:lnTo>
                                <a:lnTo>
                                  <a:pt x="24225" y="690974"/>
                                </a:lnTo>
                                <a:lnTo>
                                  <a:pt x="27446" y="687847"/>
                                </a:lnTo>
                                <a:lnTo>
                                  <a:pt x="27703" y="687847"/>
                                </a:lnTo>
                                <a:lnTo>
                                  <a:pt x="19719" y="680119"/>
                                </a:lnTo>
                                <a:lnTo>
                                  <a:pt x="35478" y="680119"/>
                                </a:lnTo>
                                <a:lnTo>
                                  <a:pt x="27518" y="672393"/>
                                </a:lnTo>
                                <a:close/>
                              </a:path>
                              <a:path w="530860" h="801370">
                                <a:moveTo>
                                  <a:pt x="92978" y="698957"/>
                                </a:moveTo>
                                <a:lnTo>
                                  <a:pt x="85177" y="706548"/>
                                </a:lnTo>
                                <a:lnTo>
                                  <a:pt x="103910" y="724656"/>
                                </a:lnTo>
                                <a:lnTo>
                                  <a:pt x="104663" y="723899"/>
                                </a:lnTo>
                                <a:lnTo>
                                  <a:pt x="111609" y="717171"/>
                                </a:lnTo>
                                <a:lnTo>
                                  <a:pt x="96028" y="717171"/>
                                </a:lnTo>
                                <a:lnTo>
                                  <a:pt x="103880" y="709546"/>
                                </a:lnTo>
                                <a:lnTo>
                                  <a:pt x="103687" y="709335"/>
                                </a:lnTo>
                                <a:lnTo>
                                  <a:pt x="92978" y="698957"/>
                                </a:lnTo>
                                <a:close/>
                              </a:path>
                              <a:path w="530860" h="801370">
                                <a:moveTo>
                                  <a:pt x="131354" y="698605"/>
                                </a:moveTo>
                                <a:lnTo>
                                  <a:pt x="130771" y="698605"/>
                                </a:lnTo>
                                <a:lnTo>
                                  <a:pt x="123195" y="705946"/>
                                </a:lnTo>
                                <a:lnTo>
                                  <a:pt x="122982" y="706172"/>
                                </a:lnTo>
                                <a:lnTo>
                                  <a:pt x="142117" y="724656"/>
                                </a:lnTo>
                                <a:lnTo>
                                  <a:pt x="149831" y="717171"/>
                                </a:lnTo>
                                <a:lnTo>
                                  <a:pt x="134238" y="717171"/>
                                </a:lnTo>
                                <a:lnTo>
                                  <a:pt x="142303" y="709335"/>
                                </a:lnTo>
                                <a:lnTo>
                                  <a:pt x="142065" y="709032"/>
                                </a:lnTo>
                                <a:lnTo>
                                  <a:pt x="131354" y="698605"/>
                                </a:lnTo>
                                <a:close/>
                              </a:path>
                              <a:path w="530860" h="801370">
                                <a:moveTo>
                                  <a:pt x="169456" y="698605"/>
                                </a:moveTo>
                                <a:lnTo>
                                  <a:pt x="168982" y="698605"/>
                                </a:lnTo>
                                <a:lnTo>
                                  <a:pt x="161462" y="705946"/>
                                </a:lnTo>
                                <a:lnTo>
                                  <a:pt x="180745" y="724656"/>
                                </a:lnTo>
                                <a:lnTo>
                                  <a:pt x="180327" y="724656"/>
                                </a:lnTo>
                                <a:lnTo>
                                  <a:pt x="188044" y="717171"/>
                                </a:lnTo>
                                <a:lnTo>
                                  <a:pt x="172438" y="717171"/>
                                </a:lnTo>
                                <a:lnTo>
                                  <a:pt x="180496" y="709335"/>
                                </a:lnTo>
                                <a:lnTo>
                                  <a:pt x="169456" y="698605"/>
                                </a:lnTo>
                                <a:close/>
                              </a:path>
                              <a:path w="530860" h="801370">
                                <a:moveTo>
                                  <a:pt x="207600" y="698605"/>
                                </a:moveTo>
                                <a:lnTo>
                                  <a:pt x="207184" y="698605"/>
                                </a:lnTo>
                                <a:lnTo>
                                  <a:pt x="199628" y="705946"/>
                                </a:lnTo>
                                <a:lnTo>
                                  <a:pt x="218931" y="724656"/>
                                </a:lnTo>
                                <a:lnTo>
                                  <a:pt x="218536" y="724656"/>
                                </a:lnTo>
                                <a:lnTo>
                                  <a:pt x="226247" y="717171"/>
                                </a:lnTo>
                                <a:lnTo>
                                  <a:pt x="210898" y="717171"/>
                                </a:lnTo>
                                <a:lnTo>
                                  <a:pt x="218757" y="709546"/>
                                </a:lnTo>
                                <a:lnTo>
                                  <a:pt x="218653" y="709335"/>
                                </a:lnTo>
                                <a:lnTo>
                                  <a:pt x="207600" y="698605"/>
                                </a:lnTo>
                                <a:close/>
                              </a:path>
                              <a:path w="530860" h="801370">
                                <a:moveTo>
                                  <a:pt x="245771" y="698605"/>
                                </a:moveTo>
                                <a:lnTo>
                                  <a:pt x="245372" y="698605"/>
                                </a:lnTo>
                                <a:lnTo>
                                  <a:pt x="237817" y="705946"/>
                                </a:lnTo>
                                <a:lnTo>
                                  <a:pt x="257136" y="724656"/>
                                </a:lnTo>
                                <a:lnTo>
                                  <a:pt x="257807" y="723899"/>
                                </a:lnTo>
                                <a:lnTo>
                                  <a:pt x="264757" y="717171"/>
                                </a:lnTo>
                                <a:lnTo>
                                  <a:pt x="249096" y="717171"/>
                                </a:lnTo>
                                <a:lnTo>
                                  <a:pt x="256948" y="709546"/>
                                </a:lnTo>
                                <a:lnTo>
                                  <a:pt x="256835" y="709335"/>
                                </a:lnTo>
                                <a:lnTo>
                                  <a:pt x="245771" y="698605"/>
                                </a:lnTo>
                                <a:close/>
                              </a:path>
                              <a:path w="530860" h="801370">
                                <a:moveTo>
                                  <a:pt x="284315" y="698605"/>
                                </a:moveTo>
                                <a:lnTo>
                                  <a:pt x="283936" y="698605"/>
                                </a:lnTo>
                                <a:lnTo>
                                  <a:pt x="276119" y="706172"/>
                                </a:lnTo>
                                <a:lnTo>
                                  <a:pt x="276256" y="706172"/>
                                </a:lnTo>
                                <a:lnTo>
                                  <a:pt x="295353" y="724656"/>
                                </a:lnTo>
                                <a:lnTo>
                                  <a:pt x="296019" y="723899"/>
                                </a:lnTo>
                                <a:lnTo>
                                  <a:pt x="302965" y="717171"/>
                                </a:lnTo>
                                <a:lnTo>
                                  <a:pt x="287277" y="717171"/>
                                </a:lnTo>
                                <a:lnTo>
                                  <a:pt x="295338" y="709335"/>
                                </a:lnTo>
                                <a:lnTo>
                                  <a:pt x="284315" y="698605"/>
                                </a:lnTo>
                                <a:close/>
                              </a:path>
                              <a:path w="530860" h="801370">
                                <a:moveTo>
                                  <a:pt x="322488" y="698605"/>
                                </a:moveTo>
                                <a:lnTo>
                                  <a:pt x="322130" y="698605"/>
                                </a:lnTo>
                                <a:lnTo>
                                  <a:pt x="314552" y="705946"/>
                                </a:lnTo>
                                <a:lnTo>
                                  <a:pt x="333833" y="724656"/>
                                </a:lnTo>
                                <a:lnTo>
                                  <a:pt x="333436" y="724656"/>
                                </a:lnTo>
                                <a:lnTo>
                                  <a:pt x="341156" y="717171"/>
                                </a:lnTo>
                                <a:lnTo>
                                  <a:pt x="325435" y="717171"/>
                                </a:lnTo>
                                <a:lnTo>
                                  <a:pt x="333485" y="709335"/>
                                </a:lnTo>
                                <a:lnTo>
                                  <a:pt x="333221" y="709032"/>
                                </a:lnTo>
                                <a:lnTo>
                                  <a:pt x="322488" y="698605"/>
                                </a:lnTo>
                                <a:close/>
                              </a:path>
                              <a:path w="530860" h="801370">
                                <a:moveTo>
                                  <a:pt x="360677" y="698605"/>
                                </a:moveTo>
                                <a:lnTo>
                                  <a:pt x="360303" y="698605"/>
                                </a:lnTo>
                                <a:lnTo>
                                  <a:pt x="352752" y="705946"/>
                                </a:lnTo>
                                <a:lnTo>
                                  <a:pt x="372046" y="724656"/>
                                </a:lnTo>
                                <a:lnTo>
                                  <a:pt x="371610" y="724656"/>
                                </a:lnTo>
                                <a:lnTo>
                                  <a:pt x="379321" y="717171"/>
                                </a:lnTo>
                                <a:lnTo>
                                  <a:pt x="364001" y="717171"/>
                                </a:lnTo>
                                <a:lnTo>
                                  <a:pt x="371862" y="709546"/>
                                </a:lnTo>
                                <a:lnTo>
                                  <a:pt x="371730" y="709335"/>
                                </a:lnTo>
                                <a:lnTo>
                                  <a:pt x="360677" y="698605"/>
                                </a:lnTo>
                                <a:close/>
                              </a:path>
                              <a:path w="530860" h="801370">
                                <a:moveTo>
                                  <a:pt x="398878" y="698605"/>
                                </a:moveTo>
                                <a:lnTo>
                                  <a:pt x="398445" y="698605"/>
                                </a:lnTo>
                                <a:lnTo>
                                  <a:pt x="390963" y="705946"/>
                                </a:lnTo>
                                <a:lnTo>
                                  <a:pt x="410268" y="724656"/>
                                </a:lnTo>
                                <a:lnTo>
                                  <a:pt x="418017" y="717171"/>
                                </a:lnTo>
                                <a:lnTo>
                                  <a:pt x="402151" y="717171"/>
                                </a:lnTo>
                                <a:lnTo>
                                  <a:pt x="410001" y="709546"/>
                                </a:lnTo>
                                <a:lnTo>
                                  <a:pt x="410157" y="709546"/>
                                </a:lnTo>
                                <a:lnTo>
                                  <a:pt x="398878" y="698605"/>
                                </a:lnTo>
                                <a:close/>
                              </a:path>
                              <a:path w="530860" h="801370">
                                <a:moveTo>
                                  <a:pt x="123050" y="653505"/>
                                </a:moveTo>
                                <a:lnTo>
                                  <a:pt x="65773" y="709032"/>
                                </a:lnTo>
                                <a:lnTo>
                                  <a:pt x="65575" y="709335"/>
                                </a:lnTo>
                                <a:lnTo>
                                  <a:pt x="74021" y="717533"/>
                                </a:lnTo>
                                <a:lnTo>
                                  <a:pt x="73888" y="717533"/>
                                </a:lnTo>
                                <a:lnTo>
                                  <a:pt x="85177" y="706548"/>
                                </a:lnTo>
                                <a:lnTo>
                                  <a:pt x="76962" y="698605"/>
                                </a:lnTo>
                                <a:lnTo>
                                  <a:pt x="92615" y="698605"/>
                                </a:lnTo>
                                <a:lnTo>
                                  <a:pt x="84739" y="690974"/>
                                </a:lnTo>
                                <a:lnTo>
                                  <a:pt x="101183" y="690974"/>
                                </a:lnTo>
                                <a:lnTo>
                                  <a:pt x="104204" y="688034"/>
                                </a:lnTo>
                                <a:lnTo>
                                  <a:pt x="96011" y="680119"/>
                                </a:lnTo>
                                <a:lnTo>
                                  <a:pt x="112364" y="680119"/>
                                </a:lnTo>
                                <a:lnTo>
                                  <a:pt x="104427" y="672393"/>
                                </a:lnTo>
                                <a:lnTo>
                                  <a:pt x="120278" y="672393"/>
                                </a:lnTo>
                                <a:lnTo>
                                  <a:pt x="123422" y="669334"/>
                                </a:lnTo>
                                <a:lnTo>
                                  <a:pt x="123731" y="669334"/>
                                </a:lnTo>
                                <a:lnTo>
                                  <a:pt x="115833" y="661670"/>
                                </a:lnTo>
                                <a:lnTo>
                                  <a:pt x="131452" y="661670"/>
                                </a:lnTo>
                                <a:lnTo>
                                  <a:pt x="123050" y="653505"/>
                                </a:lnTo>
                                <a:close/>
                              </a:path>
                              <a:path w="530860" h="801370">
                                <a:moveTo>
                                  <a:pt x="513786" y="698605"/>
                                </a:moveTo>
                                <a:lnTo>
                                  <a:pt x="513526" y="698605"/>
                                </a:lnTo>
                                <a:lnTo>
                                  <a:pt x="505324" y="706548"/>
                                </a:lnTo>
                                <a:lnTo>
                                  <a:pt x="505510" y="706548"/>
                                </a:lnTo>
                                <a:lnTo>
                                  <a:pt x="516813" y="717533"/>
                                </a:lnTo>
                                <a:lnTo>
                                  <a:pt x="525058" y="709546"/>
                                </a:lnTo>
                                <a:lnTo>
                                  <a:pt x="513786" y="698605"/>
                                </a:lnTo>
                                <a:close/>
                              </a:path>
                              <a:path w="530860" h="801370">
                                <a:moveTo>
                                  <a:pt x="43253" y="709335"/>
                                </a:moveTo>
                                <a:lnTo>
                                  <a:pt x="27568" y="709335"/>
                                </a:lnTo>
                                <a:lnTo>
                                  <a:pt x="35618" y="717171"/>
                                </a:lnTo>
                                <a:lnTo>
                                  <a:pt x="35180" y="717171"/>
                                </a:lnTo>
                                <a:lnTo>
                                  <a:pt x="43253" y="709335"/>
                                </a:lnTo>
                                <a:close/>
                              </a:path>
                              <a:path w="530860" h="801370">
                                <a:moveTo>
                                  <a:pt x="115149" y="698605"/>
                                </a:moveTo>
                                <a:lnTo>
                                  <a:pt x="104098" y="709335"/>
                                </a:lnTo>
                                <a:lnTo>
                                  <a:pt x="103905" y="709546"/>
                                </a:lnTo>
                                <a:lnTo>
                                  <a:pt x="111774" y="717171"/>
                                </a:lnTo>
                                <a:lnTo>
                                  <a:pt x="111609" y="717171"/>
                                </a:lnTo>
                                <a:lnTo>
                                  <a:pt x="122961" y="706172"/>
                                </a:lnTo>
                                <a:lnTo>
                                  <a:pt x="122748" y="705946"/>
                                </a:lnTo>
                                <a:lnTo>
                                  <a:pt x="115149" y="698605"/>
                                </a:lnTo>
                                <a:close/>
                              </a:path>
                              <a:path w="530860" h="801370">
                                <a:moveTo>
                                  <a:pt x="199514" y="653747"/>
                                </a:moveTo>
                                <a:lnTo>
                                  <a:pt x="142615" y="709032"/>
                                </a:lnTo>
                                <a:lnTo>
                                  <a:pt x="142376" y="709335"/>
                                </a:lnTo>
                                <a:lnTo>
                                  <a:pt x="150426" y="717171"/>
                                </a:lnTo>
                                <a:lnTo>
                                  <a:pt x="149831" y="717171"/>
                                </a:lnTo>
                                <a:lnTo>
                                  <a:pt x="161410" y="705946"/>
                                </a:lnTo>
                                <a:lnTo>
                                  <a:pt x="153898" y="698605"/>
                                </a:lnTo>
                                <a:lnTo>
                                  <a:pt x="169456" y="698605"/>
                                </a:lnTo>
                                <a:lnTo>
                                  <a:pt x="161603" y="690974"/>
                                </a:lnTo>
                                <a:lnTo>
                                  <a:pt x="176855" y="690974"/>
                                </a:lnTo>
                                <a:lnTo>
                                  <a:pt x="180081" y="687847"/>
                                </a:lnTo>
                                <a:lnTo>
                                  <a:pt x="180956" y="687847"/>
                                </a:lnTo>
                                <a:lnTo>
                                  <a:pt x="172984" y="680119"/>
                                </a:lnTo>
                                <a:lnTo>
                                  <a:pt x="188555" y="680119"/>
                                </a:lnTo>
                                <a:lnTo>
                                  <a:pt x="180596" y="672393"/>
                                </a:lnTo>
                                <a:lnTo>
                                  <a:pt x="196023" y="672393"/>
                                </a:lnTo>
                                <a:lnTo>
                                  <a:pt x="199179" y="669334"/>
                                </a:lnTo>
                                <a:lnTo>
                                  <a:pt x="200015" y="669334"/>
                                </a:lnTo>
                                <a:lnTo>
                                  <a:pt x="192102" y="661670"/>
                                </a:lnTo>
                                <a:lnTo>
                                  <a:pt x="207684" y="661670"/>
                                </a:lnTo>
                                <a:lnTo>
                                  <a:pt x="199514" y="653747"/>
                                </a:lnTo>
                                <a:close/>
                              </a:path>
                              <a:path w="530860" h="801370">
                                <a:moveTo>
                                  <a:pt x="237931" y="653505"/>
                                </a:moveTo>
                                <a:lnTo>
                                  <a:pt x="237660" y="653747"/>
                                </a:lnTo>
                                <a:lnTo>
                                  <a:pt x="180496" y="709335"/>
                                </a:lnTo>
                                <a:lnTo>
                                  <a:pt x="188559" y="717171"/>
                                </a:lnTo>
                                <a:lnTo>
                                  <a:pt x="188044" y="717171"/>
                                </a:lnTo>
                                <a:lnTo>
                                  <a:pt x="199617" y="705946"/>
                                </a:lnTo>
                                <a:lnTo>
                                  <a:pt x="192055" y="698605"/>
                                </a:lnTo>
                                <a:lnTo>
                                  <a:pt x="207600" y="698605"/>
                                </a:lnTo>
                                <a:lnTo>
                                  <a:pt x="199737" y="690974"/>
                                </a:lnTo>
                                <a:lnTo>
                                  <a:pt x="215052" y="690974"/>
                                </a:lnTo>
                                <a:lnTo>
                                  <a:pt x="218275" y="687847"/>
                                </a:lnTo>
                                <a:lnTo>
                                  <a:pt x="219130" y="687847"/>
                                </a:lnTo>
                                <a:lnTo>
                                  <a:pt x="211151" y="680119"/>
                                </a:lnTo>
                                <a:lnTo>
                                  <a:pt x="226708" y="680119"/>
                                </a:lnTo>
                                <a:lnTo>
                                  <a:pt x="218741" y="672393"/>
                                </a:lnTo>
                                <a:lnTo>
                                  <a:pt x="234207" y="672393"/>
                                </a:lnTo>
                                <a:lnTo>
                                  <a:pt x="237361" y="669334"/>
                                </a:lnTo>
                                <a:lnTo>
                                  <a:pt x="238196" y="669334"/>
                                </a:lnTo>
                                <a:lnTo>
                                  <a:pt x="230278" y="661670"/>
                                </a:lnTo>
                                <a:lnTo>
                                  <a:pt x="246328" y="661670"/>
                                </a:lnTo>
                                <a:lnTo>
                                  <a:pt x="237931" y="653505"/>
                                </a:lnTo>
                                <a:close/>
                              </a:path>
                              <a:path w="530860" h="801370">
                                <a:moveTo>
                                  <a:pt x="237901" y="690974"/>
                                </a:moveTo>
                                <a:lnTo>
                                  <a:pt x="218975" y="709335"/>
                                </a:lnTo>
                                <a:lnTo>
                                  <a:pt x="218871" y="709546"/>
                                </a:lnTo>
                                <a:lnTo>
                                  <a:pt x="226726" y="717171"/>
                                </a:lnTo>
                                <a:lnTo>
                                  <a:pt x="226247" y="717171"/>
                                </a:lnTo>
                                <a:lnTo>
                                  <a:pt x="237811" y="705946"/>
                                </a:lnTo>
                                <a:lnTo>
                                  <a:pt x="230238" y="698605"/>
                                </a:lnTo>
                                <a:lnTo>
                                  <a:pt x="245771" y="698605"/>
                                </a:lnTo>
                                <a:lnTo>
                                  <a:pt x="237901" y="690974"/>
                                </a:lnTo>
                                <a:close/>
                              </a:path>
                              <a:path w="530860" h="801370">
                                <a:moveTo>
                                  <a:pt x="314464" y="653747"/>
                                </a:moveTo>
                                <a:lnTo>
                                  <a:pt x="314100" y="654049"/>
                                </a:lnTo>
                                <a:lnTo>
                                  <a:pt x="257166" y="709335"/>
                                </a:lnTo>
                                <a:lnTo>
                                  <a:pt x="257053" y="709546"/>
                                </a:lnTo>
                                <a:lnTo>
                                  <a:pt x="264915" y="717171"/>
                                </a:lnTo>
                                <a:lnTo>
                                  <a:pt x="264757" y="717171"/>
                                </a:lnTo>
                                <a:lnTo>
                                  <a:pt x="276119" y="706172"/>
                                </a:lnTo>
                                <a:lnTo>
                                  <a:pt x="276256" y="706172"/>
                                </a:lnTo>
                                <a:lnTo>
                                  <a:pt x="268438" y="698605"/>
                                </a:lnTo>
                                <a:lnTo>
                                  <a:pt x="284315" y="698605"/>
                                </a:lnTo>
                                <a:lnTo>
                                  <a:pt x="276466" y="690974"/>
                                </a:lnTo>
                                <a:lnTo>
                                  <a:pt x="291819" y="690974"/>
                                </a:lnTo>
                                <a:lnTo>
                                  <a:pt x="295049" y="687847"/>
                                </a:lnTo>
                                <a:lnTo>
                                  <a:pt x="295903" y="687847"/>
                                </a:lnTo>
                                <a:lnTo>
                                  <a:pt x="287940" y="680119"/>
                                </a:lnTo>
                                <a:lnTo>
                                  <a:pt x="303458" y="680119"/>
                                </a:lnTo>
                                <a:lnTo>
                                  <a:pt x="295505" y="672393"/>
                                </a:lnTo>
                                <a:lnTo>
                                  <a:pt x="311013" y="672393"/>
                                </a:lnTo>
                                <a:lnTo>
                                  <a:pt x="314173" y="669334"/>
                                </a:lnTo>
                                <a:lnTo>
                                  <a:pt x="315000" y="669334"/>
                                </a:lnTo>
                                <a:lnTo>
                                  <a:pt x="307097" y="661670"/>
                                </a:lnTo>
                                <a:lnTo>
                                  <a:pt x="322626" y="661670"/>
                                </a:lnTo>
                                <a:lnTo>
                                  <a:pt x="314464" y="653747"/>
                                </a:lnTo>
                                <a:close/>
                              </a:path>
                              <a:path w="530860" h="801370">
                                <a:moveTo>
                                  <a:pt x="352635" y="653747"/>
                                </a:moveTo>
                                <a:lnTo>
                                  <a:pt x="352213" y="654049"/>
                                </a:lnTo>
                                <a:lnTo>
                                  <a:pt x="295349" y="709335"/>
                                </a:lnTo>
                                <a:lnTo>
                                  <a:pt x="303408" y="717171"/>
                                </a:lnTo>
                                <a:lnTo>
                                  <a:pt x="302965" y="717171"/>
                                </a:lnTo>
                                <a:lnTo>
                                  <a:pt x="314552" y="705946"/>
                                </a:lnTo>
                                <a:lnTo>
                                  <a:pt x="306989" y="698605"/>
                                </a:lnTo>
                                <a:lnTo>
                                  <a:pt x="322488" y="698605"/>
                                </a:lnTo>
                                <a:lnTo>
                                  <a:pt x="314632" y="690974"/>
                                </a:lnTo>
                                <a:lnTo>
                                  <a:pt x="330008" y="690974"/>
                                </a:lnTo>
                                <a:lnTo>
                                  <a:pt x="333235" y="687847"/>
                                </a:lnTo>
                                <a:lnTo>
                                  <a:pt x="334090" y="687847"/>
                                </a:lnTo>
                                <a:lnTo>
                                  <a:pt x="326121" y="680119"/>
                                </a:lnTo>
                                <a:lnTo>
                                  <a:pt x="341633" y="680119"/>
                                </a:lnTo>
                                <a:lnTo>
                                  <a:pt x="333673" y="672393"/>
                                </a:lnTo>
                                <a:lnTo>
                                  <a:pt x="349188" y="672393"/>
                                </a:lnTo>
                                <a:lnTo>
                                  <a:pt x="352346" y="669334"/>
                                </a:lnTo>
                                <a:lnTo>
                                  <a:pt x="353188" y="669334"/>
                                </a:lnTo>
                                <a:lnTo>
                                  <a:pt x="345280" y="661670"/>
                                </a:lnTo>
                                <a:lnTo>
                                  <a:pt x="360802" y="661670"/>
                                </a:lnTo>
                                <a:lnTo>
                                  <a:pt x="352635" y="653747"/>
                                </a:lnTo>
                                <a:close/>
                              </a:path>
                              <a:path w="530860" h="801370">
                                <a:moveTo>
                                  <a:pt x="391137" y="653219"/>
                                </a:moveTo>
                                <a:lnTo>
                                  <a:pt x="333797" y="709032"/>
                                </a:lnTo>
                                <a:lnTo>
                                  <a:pt x="333532" y="709335"/>
                                </a:lnTo>
                                <a:lnTo>
                                  <a:pt x="341599" y="717171"/>
                                </a:lnTo>
                                <a:lnTo>
                                  <a:pt x="341156" y="717171"/>
                                </a:lnTo>
                                <a:lnTo>
                                  <a:pt x="352733" y="705946"/>
                                </a:lnTo>
                                <a:lnTo>
                                  <a:pt x="345183" y="698605"/>
                                </a:lnTo>
                                <a:lnTo>
                                  <a:pt x="360677" y="698605"/>
                                </a:lnTo>
                                <a:lnTo>
                                  <a:pt x="352815" y="690974"/>
                                </a:lnTo>
                                <a:lnTo>
                                  <a:pt x="368174" y="690974"/>
                                </a:lnTo>
                                <a:lnTo>
                                  <a:pt x="371398" y="687847"/>
                                </a:lnTo>
                                <a:lnTo>
                                  <a:pt x="372289" y="687847"/>
                                </a:lnTo>
                                <a:lnTo>
                                  <a:pt x="364316" y="680119"/>
                                </a:lnTo>
                                <a:lnTo>
                                  <a:pt x="379822" y="680119"/>
                                </a:lnTo>
                                <a:lnTo>
                                  <a:pt x="371857" y="672393"/>
                                </a:lnTo>
                                <a:lnTo>
                                  <a:pt x="387337" y="672393"/>
                                </a:lnTo>
                                <a:lnTo>
                                  <a:pt x="390492" y="669334"/>
                                </a:lnTo>
                                <a:lnTo>
                                  <a:pt x="391088" y="669334"/>
                                </a:lnTo>
                                <a:lnTo>
                                  <a:pt x="383183" y="661670"/>
                                </a:lnTo>
                                <a:lnTo>
                                  <a:pt x="399843" y="661670"/>
                                </a:lnTo>
                                <a:lnTo>
                                  <a:pt x="391137" y="653219"/>
                                </a:lnTo>
                                <a:close/>
                              </a:path>
                              <a:path w="530860" h="801370">
                                <a:moveTo>
                                  <a:pt x="391011" y="690974"/>
                                </a:moveTo>
                                <a:lnTo>
                                  <a:pt x="372080" y="709335"/>
                                </a:lnTo>
                                <a:lnTo>
                                  <a:pt x="371948" y="709546"/>
                                </a:lnTo>
                                <a:lnTo>
                                  <a:pt x="379803" y="717171"/>
                                </a:lnTo>
                                <a:lnTo>
                                  <a:pt x="379321" y="717171"/>
                                </a:lnTo>
                                <a:lnTo>
                                  <a:pt x="390884" y="705946"/>
                                </a:lnTo>
                                <a:lnTo>
                                  <a:pt x="383390" y="698605"/>
                                </a:lnTo>
                                <a:lnTo>
                                  <a:pt x="398878" y="698605"/>
                                </a:lnTo>
                                <a:lnTo>
                                  <a:pt x="391011" y="690974"/>
                                </a:lnTo>
                                <a:close/>
                              </a:path>
                              <a:path w="530860" h="801370">
                                <a:moveTo>
                                  <a:pt x="425910" y="709546"/>
                                </a:moveTo>
                                <a:lnTo>
                                  <a:pt x="410157" y="709546"/>
                                </a:lnTo>
                                <a:lnTo>
                                  <a:pt x="418017" y="717171"/>
                                </a:lnTo>
                                <a:lnTo>
                                  <a:pt x="425910" y="709546"/>
                                </a:lnTo>
                                <a:close/>
                              </a:path>
                              <a:path w="530860" h="801370">
                                <a:moveTo>
                                  <a:pt x="459442" y="698605"/>
                                </a:moveTo>
                                <a:lnTo>
                                  <a:pt x="458962" y="698957"/>
                                </a:lnTo>
                                <a:lnTo>
                                  <a:pt x="450298" y="707389"/>
                                </a:lnTo>
                                <a:lnTo>
                                  <a:pt x="448639" y="709032"/>
                                </a:lnTo>
                                <a:lnTo>
                                  <a:pt x="457024" y="717171"/>
                                </a:lnTo>
                                <a:lnTo>
                                  <a:pt x="456209" y="717171"/>
                                </a:lnTo>
                                <a:lnTo>
                                  <a:pt x="467196" y="706548"/>
                                </a:lnTo>
                                <a:lnTo>
                                  <a:pt x="467614" y="706548"/>
                                </a:lnTo>
                                <a:lnTo>
                                  <a:pt x="459442" y="698605"/>
                                </a:lnTo>
                                <a:close/>
                              </a:path>
                              <a:path w="530860" h="801370">
                                <a:moveTo>
                                  <a:pt x="497338" y="698605"/>
                                </a:moveTo>
                                <a:lnTo>
                                  <a:pt x="496901" y="698957"/>
                                </a:lnTo>
                                <a:lnTo>
                                  <a:pt x="486583" y="709032"/>
                                </a:lnTo>
                                <a:lnTo>
                                  <a:pt x="494969" y="717171"/>
                                </a:lnTo>
                                <a:lnTo>
                                  <a:pt x="494353" y="717171"/>
                                </a:lnTo>
                                <a:lnTo>
                                  <a:pt x="505324" y="706548"/>
                                </a:lnTo>
                                <a:lnTo>
                                  <a:pt x="505510" y="706548"/>
                                </a:lnTo>
                                <a:lnTo>
                                  <a:pt x="497338" y="698605"/>
                                </a:lnTo>
                                <a:close/>
                              </a:path>
                              <a:path w="530860" h="801370">
                                <a:moveTo>
                                  <a:pt x="527285" y="707389"/>
                                </a:moveTo>
                                <a:lnTo>
                                  <a:pt x="525058" y="709546"/>
                                </a:lnTo>
                                <a:lnTo>
                                  <a:pt x="530687" y="715009"/>
                                </a:lnTo>
                                <a:lnTo>
                                  <a:pt x="530687" y="709929"/>
                                </a:lnTo>
                                <a:lnTo>
                                  <a:pt x="527285" y="707389"/>
                                </a:lnTo>
                                <a:close/>
                              </a:path>
                              <a:path w="530860" h="801370">
                                <a:moveTo>
                                  <a:pt x="765" y="698605"/>
                                </a:moveTo>
                                <a:lnTo>
                                  <a:pt x="712" y="706172"/>
                                </a:lnTo>
                                <a:lnTo>
                                  <a:pt x="4696" y="709929"/>
                                </a:lnTo>
                                <a:lnTo>
                                  <a:pt x="8567" y="706172"/>
                                </a:lnTo>
                                <a:lnTo>
                                  <a:pt x="765" y="698605"/>
                                </a:lnTo>
                                <a:close/>
                              </a:path>
                              <a:path w="530860" h="801370">
                                <a:moveTo>
                                  <a:pt x="73538" y="680119"/>
                                </a:moveTo>
                                <a:lnTo>
                                  <a:pt x="73353" y="680119"/>
                                </a:lnTo>
                                <a:lnTo>
                                  <a:pt x="65391" y="687847"/>
                                </a:lnTo>
                                <a:lnTo>
                                  <a:pt x="65833" y="687847"/>
                                </a:lnTo>
                                <a:lnTo>
                                  <a:pt x="85177" y="706548"/>
                                </a:lnTo>
                                <a:lnTo>
                                  <a:pt x="92978" y="698957"/>
                                </a:lnTo>
                                <a:lnTo>
                                  <a:pt x="92615" y="698605"/>
                                </a:lnTo>
                                <a:lnTo>
                                  <a:pt x="76528" y="698605"/>
                                </a:lnTo>
                                <a:lnTo>
                                  <a:pt x="84400" y="690974"/>
                                </a:lnTo>
                                <a:lnTo>
                                  <a:pt x="84739" y="690974"/>
                                </a:lnTo>
                                <a:lnTo>
                                  <a:pt x="73538" y="680119"/>
                                </a:lnTo>
                                <a:close/>
                              </a:path>
                              <a:path w="530860" h="801370">
                                <a:moveTo>
                                  <a:pt x="429626" y="690578"/>
                                </a:moveTo>
                                <a:lnTo>
                                  <a:pt x="429123" y="690974"/>
                                </a:lnTo>
                                <a:lnTo>
                                  <a:pt x="421282" y="698605"/>
                                </a:lnTo>
                                <a:lnTo>
                                  <a:pt x="429475" y="706548"/>
                                </a:lnTo>
                                <a:lnTo>
                                  <a:pt x="429014" y="706548"/>
                                </a:lnTo>
                                <a:lnTo>
                                  <a:pt x="437235" y="698605"/>
                                </a:lnTo>
                                <a:lnTo>
                                  <a:pt x="437897" y="698605"/>
                                </a:lnTo>
                                <a:lnTo>
                                  <a:pt x="429626" y="690578"/>
                                </a:lnTo>
                                <a:close/>
                              </a:path>
                              <a:path w="530860" h="801370">
                                <a:moveTo>
                                  <a:pt x="467571" y="690578"/>
                                </a:moveTo>
                                <a:lnTo>
                                  <a:pt x="459442" y="698605"/>
                                </a:lnTo>
                                <a:lnTo>
                                  <a:pt x="467614" y="706548"/>
                                </a:lnTo>
                                <a:lnTo>
                                  <a:pt x="467196" y="706548"/>
                                </a:lnTo>
                                <a:lnTo>
                                  <a:pt x="475410" y="698605"/>
                                </a:lnTo>
                                <a:lnTo>
                                  <a:pt x="475841" y="698605"/>
                                </a:lnTo>
                                <a:lnTo>
                                  <a:pt x="467571" y="690578"/>
                                </a:lnTo>
                                <a:close/>
                              </a:path>
                              <a:path w="530860" h="801370">
                                <a:moveTo>
                                  <a:pt x="505516" y="690578"/>
                                </a:moveTo>
                                <a:lnTo>
                                  <a:pt x="505077" y="690974"/>
                                </a:lnTo>
                                <a:lnTo>
                                  <a:pt x="497338" y="698605"/>
                                </a:lnTo>
                                <a:lnTo>
                                  <a:pt x="505510" y="706548"/>
                                </a:lnTo>
                                <a:lnTo>
                                  <a:pt x="505324" y="706548"/>
                                </a:lnTo>
                                <a:lnTo>
                                  <a:pt x="513526" y="698605"/>
                                </a:lnTo>
                                <a:lnTo>
                                  <a:pt x="513786" y="698605"/>
                                </a:lnTo>
                                <a:lnTo>
                                  <a:pt x="505516" y="690578"/>
                                </a:lnTo>
                                <a:close/>
                              </a:path>
                              <a:path w="530860" h="801370">
                                <a:moveTo>
                                  <a:pt x="24225" y="690974"/>
                                </a:moveTo>
                                <a:lnTo>
                                  <a:pt x="8706" y="690974"/>
                                </a:lnTo>
                                <a:lnTo>
                                  <a:pt x="16546" y="698605"/>
                                </a:lnTo>
                                <a:lnTo>
                                  <a:pt x="765" y="698605"/>
                                </a:lnTo>
                                <a:lnTo>
                                  <a:pt x="8567" y="706172"/>
                                </a:lnTo>
                                <a:lnTo>
                                  <a:pt x="24225" y="690974"/>
                                </a:lnTo>
                                <a:close/>
                              </a:path>
                              <a:path w="530860" h="801370">
                                <a:moveTo>
                                  <a:pt x="35478" y="680119"/>
                                </a:moveTo>
                                <a:lnTo>
                                  <a:pt x="33481" y="681989"/>
                                </a:lnTo>
                                <a:lnTo>
                                  <a:pt x="27446" y="687847"/>
                                </a:lnTo>
                                <a:lnTo>
                                  <a:pt x="27703" y="687847"/>
                                </a:lnTo>
                                <a:lnTo>
                                  <a:pt x="46636" y="706172"/>
                                </a:lnTo>
                                <a:lnTo>
                                  <a:pt x="46745" y="705946"/>
                                </a:lnTo>
                                <a:lnTo>
                                  <a:pt x="54307" y="698605"/>
                                </a:lnTo>
                                <a:lnTo>
                                  <a:pt x="38443" y="698605"/>
                                </a:lnTo>
                                <a:lnTo>
                                  <a:pt x="46296" y="690974"/>
                                </a:lnTo>
                                <a:lnTo>
                                  <a:pt x="46660" y="690974"/>
                                </a:lnTo>
                                <a:lnTo>
                                  <a:pt x="35478" y="680119"/>
                                </a:lnTo>
                                <a:close/>
                              </a:path>
                              <a:path w="530860" h="801370">
                                <a:moveTo>
                                  <a:pt x="161387" y="653747"/>
                                </a:moveTo>
                                <a:lnTo>
                                  <a:pt x="161039" y="654049"/>
                                </a:lnTo>
                                <a:lnTo>
                                  <a:pt x="115149" y="698605"/>
                                </a:lnTo>
                                <a:lnTo>
                                  <a:pt x="122982" y="706172"/>
                                </a:lnTo>
                                <a:lnTo>
                                  <a:pt x="123195" y="705946"/>
                                </a:lnTo>
                                <a:lnTo>
                                  <a:pt x="130771" y="698605"/>
                                </a:lnTo>
                                <a:lnTo>
                                  <a:pt x="131354" y="698605"/>
                                </a:lnTo>
                                <a:lnTo>
                                  <a:pt x="123514" y="690974"/>
                                </a:lnTo>
                                <a:lnTo>
                                  <a:pt x="138648" y="690974"/>
                                </a:lnTo>
                                <a:lnTo>
                                  <a:pt x="141875" y="687847"/>
                                </a:lnTo>
                                <a:lnTo>
                                  <a:pt x="142810" y="687847"/>
                                </a:lnTo>
                                <a:lnTo>
                                  <a:pt x="134846" y="680119"/>
                                </a:lnTo>
                                <a:lnTo>
                                  <a:pt x="150435" y="680119"/>
                                </a:lnTo>
                                <a:lnTo>
                                  <a:pt x="142485" y="672393"/>
                                </a:lnTo>
                                <a:lnTo>
                                  <a:pt x="157826" y="672393"/>
                                </a:lnTo>
                                <a:lnTo>
                                  <a:pt x="160984" y="669334"/>
                                </a:lnTo>
                                <a:lnTo>
                                  <a:pt x="161857" y="669334"/>
                                </a:lnTo>
                                <a:lnTo>
                                  <a:pt x="153950" y="661670"/>
                                </a:lnTo>
                                <a:lnTo>
                                  <a:pt x="169549" y="661670"/>
                                </a:lnTo>
                                <a:lnTo>
                                  <a:pt x="161387" y="653747"/>
                                </a:lnTo>
                                <a:close/>
                              </a:path>
                              <a:path w="530860" h="801370">
                                <a:moveTo>
                                  <a:pt x="265303" y="680119"/>
                                </a:moveTo>
                                <a:lnTo>
                                  <a:pt x="264415" y="680119"/>
                                </a:lnTo>
                                <a:lnTo>
                                  <a:pt x="256455" y="687847"/>
                                </a:lnTo>
                                <a:lnTo>
                                  <a:pt x="257323" y="687847"/>
                                </a:lnTo>
                                <a:lnTo>
                                  <a:pt x="276256" y="706172"/>
                                </a:lnTo>
                                <a:lnTo>
                                  <a:pt x="276119" y="706172"/>
                                </a:lnTo>
                                <a:lnTo>
                                  <a:pt x="283936" y="698605"/>
                                </a:lnTo>
                                <a:lnTo>
                                  <a:pt x="268215" y="698605"/>
                                </a:lnTo>
                                <a:lnTo>
                                  <a:pt x="276075" y="690974"/>
                                </a:lnTo>
                                <a:lnTo>
                                  <a:pt x="276466" y="690974"/>
                                </a:lnTo>
                                <a:lnTo>
                                  <a:pt x="265303" y="680119"/>
                                </a:lnTo>
                                <a:close/>
                              </a:path>
                              <a:path w="530860" h="801370">
                                <a:moveTo>
                                  <a:pt x="150435" y="680119"/>
                                </a:moveTo>
                                <a:lnTo>
                                  <a:pt x="149851" y="680119"/>
                                </a:lnTo>
                                <a:lnTo>
                                  <a:pt x="141875" y="687847"/>
                                </a:lnTo>
                                <a:lnTo>
                                  <a:pt x="142810" y="687847"/>
                                </a:lnTo>
                                <a:lnTo>
                                  <a:pt x="161462" y="705946"/>
                                </a:lnTo>
                                <a:lnTo>
                                  <a:pt x="168982" y="698605"/>
                                </a:lnTo>
                                <a:lnTo>
                                  <a:pt x="153345" y="698605"/>
                                </a:lnTo>
                                <a:lnTo>
                                  <a:pt x="161200" y="690974"/>
                                </a:lnTo>
                                <a:lnTo>
                                  <a:pt x="161603" y="690974"/>
                                </a:lnTo>
                                <a:lnTo>
                                  <a:pt x="150435" y="680119"/>
                                </a:lnTo>
                                <a:close/>
                              </a:path>
                              <a:path w="530860" h="801370">
                                <a:moveTo>
                                  <a:pt x="188555" y="680119"/>
                                </a:moveTo>
                                <a:lnTo>
                                  <a:pt x="188053" y="680119"/>
                                </a:lnTo>
                                <a:lnTo>
                                  <a:pt x="180081" y="687847"/>
                                </a:lnTo>
                                <a:lnTo>
                                  <a:pt x="180956" y="687847"/>
                                </a:lnTo>
                                <a:lnTo>
                                  <a:pt x="199628" y="705946"/>
                                </a:lnTo>
                                <a:lnTo>
                                  <a:pt x="207184" y="698605"/>
                                </a:lnTo>
                                <a:lnTo>
                                  <a:pt x="191529" y="698605"/>
                                </a:lnTo>
                                <a:lnTo>
                                  <a:pt x="199378" y="690974"/>
                                </a:lnTo>
                                <a:lnTo>
                                  <a:pt x="199737" y="690974"/>
                                </a:lnTo>
                                <a:lnTo>
                                  <a:pt x="188555" y="680119"/>
                                </a:lnTo>
                                <a:close/>
                              </a:path>
                              <a:path w="530860" h="801370">
                                <a:moveTo>
                                  <a:pt x="226708" y="680119"/>
                                </a:moveTo>
                                <a:lnTo>
                                  <a:pt x="226242" y="680119"/>
                                </a:lnTo>
                                <a:lnTo>
                                  <a:pt x="218275" y="687847"/>
                                </a:lnTo>
                                <a:lnTo>
                                  <a:pt x="219130" y="687847"/>
                                </a:lnTo>
                                <a:lnTo>
                                  <a:pt x="237817" y="705946"/>
                                </a:lnTo>
                                <a:lnTo>
                                  <a:pt x="245372" y="698605"/>
                                </a:lnTo>
                                <a:lnTo>
                                  <a:pt x="230034" y="698605"/>
                                </a:lnTo>
                                <a:lnTo>
                                  <a:pt x="237900" y="690974"/>
                                </a:lnTo>
                                <a:lnTo>
                                  <a:pt x="226708" y="680119"/>
                                </a:lnTo>
                                <a:close/>
                              </a:path>
                              <a:path w="530860" h="801370">
                                <a:moveTo>
                                  <a:pt x="303458" y="680119"/>
                                </a:moveTo>
                                <a:lnTo>
                                  <a:pt x="303032" y="680119"/>
                                </a:lnTo>
                                <a:lnTo>
                                  <a:pt x="295049" y="687847"/>
                                </a:lnTo>
                                <a:lnTo>
                                  <a:pt x="295903" y="687847"/>
                                </a:lnTo>
                                <a:lnTo>
                                  <a:pt x="314552" y="705946"/>
                                </a:lnTo>
                                <a:lnTo>
                                  <a:pt x="322130" y="698605"/>
                                </a:lnTo>
                                <a:lnTo>
                                  <a:pt x="306376" y="698605"/>
                                </a:lnTo>
                                <a:lnTo>
                                  <a:pt x="314227" y="690974"/>
                                </a:lnTo>
                                <a:lnTo>
                                  <a:pt x="314632" y="690974"/>
                                </a:lnTo>
                                <a:lnTo>
                                  <a:pt x="303458" y="680119"/>
                                </a:lnTo>
                                <a:close/>
                              </a:path>
                              <a:path w="530860" h="801370">
                                <a:moveTo>
                                  <a:pt x="341633" y="680119"/>
                                </a:moveTo>
                                <a:lnTo>
                                  <a:pt x="341212" y="680119"/>
                                </a:lnTo>
                                <a:lnTo>
                                  <a:pt x="333235" y="687847"/>
                                </a:lnTo>
                                <a:lnTo>
                                  <a:pt x="334090" y="687847"/>
                                </a:lnTo>
                                <a:lnTo>
                                  <a:pt x="352752" y="705946"/>
                                </a:lnTo>
                                <a:lnTo>
                                  <a:pt x="360303" y="698605"/>
                                </a:lnTo>
                                <a:lnTo>
                                  <a:pt x="344508" y="698605"/>
                                </a:lnTo>
                                <a:lnTo>
                                  <a:pt x="352349" y="690974"/>
                                </a:lnTo>
                                <a:lnTo>
                                  <a:pt x="352815" y="690974"/>
                                </a:lnTo>
                                <a:lnTo>
                                  <a:pt x="341633" y="680119"/>
                                </a:lnTo>
                                <a:close/>
                              </a:path>
                              <a:path w="530860" h="801370">
                                <a:moveTo>
                                  <a:pt x="379822" y="680119"/>
                                </a:moveTo>
                                <a:lnTo>
                                  <a:pt x="379368" y="680119"/>
                                </a:lnTo>
                                <a:lnTo>
                                  <a:pt x="371398" y="687847"/>
                                </a:lnTo>
                                <a:lnTo>
                                  <a:pt x="372289" y="687847"/>
                                </a:lnTo>
                                <a:lnTo>
                                  <a:pt x="390963" y="705946"/>
                                </a:lnTo>
                                <a:lnTo>
                                  <a:pt x="398445" y="698605"/>
                                </a:lnTo>
                                <a:lnTo>
                                  <a:pt x="383142" y="698605"/>
                                </a:lnTo>
                                <a:lnTo>
                                  <a:pt x="391011" y="690974"/>
                                </a:lnTo>
                                <a:lnTo>
                                  <a:pt x="379822" y="680119"/>
                                </a:lnTo>
                                <a:close/>
                              </a:path>
                              <a:path w="530860" h="801370">
                                <a:moveTo>
                                  <a:pt x="101183" y="690974"/>
                                </a:moveTo>
                                <a:lnTo>
                                  <a:pt x="84739" y="690974"/>
                                </a:lnTo>
                                <a:lnTo>
                                  <a:pt x="92978" y="698957"/>
                                </a:lnTo>
                                <a:lnTo>
                                  <a:pt x="101183" y="690974"/>
                                </a:lnTo>
                                <a:close/>
                              </a:path>
                              <a:path w="530860" h="801370">
                                <a:moveTo>
                                  <a:pt x="4696" y="687069"/>
                                </a:moveTo>
                                <a:lnTo>
                                  <a:pt x="976" y="690578"/>
                                </a:lnTo>
                                <a:lnTo>
                                  <a:pt x="656" y="690974"/>
                                </a:lnTo>
                                <a:lnTo>
                                  <a:pt x="656" y="698605"/>
                                </a:lnTo>
                                <a:lnTo>
                                  <a:pt x="8400" y="690974"/>
                                </a:lnTo>
                                <a:lnTo>
                                  <a:pt x="8706" y="690974"/>
                                </a:lnTo>
                                <a:lnTo>
                                  <a:pt x="4696" y="687069"/>
                                </a:lnTo>
                                <a:close/>
                              </a:path>
                              <a:path w="530860" h="801370">
                                <a:moveTo>
                                  <a:pt x="62170" y="690974"/>
                                </a:moveTo>
                                <a:lnTo>
                                  <a:pt x="46660" y="690974"/>
                                </a:lnTo>
                                <a:lnTo>
                                  <a:pt x="54522" y="698605"/>
                                </a:lnTo>
                                <a:lnTo>
                                  <a:pt x="54307" y="698605"/>
                                </a:lnTo>
                                <a:lnTo>
                                  <a:pt x="62170" y="690974"/>
                                </a:lnTo>
                                <a:close/>
                              </a:path>
                              <a:path w="530860" h="801370">
                                <a:moveTo>
                                  <a:pt x="112364" y="680119"/>
                                </a:moveTo>
                                <a:lnTo>
                                  <a:pt x="110416" y="681989"/>
                                </a:lnTo>
                                <a:lnTo>
                                  <a:pt x="104204" y="688034"/>
                                </a:lnTo>
                                <a:lnTo>
                                  <a:pt x="115149" y="698605"/>
                                </a:lnTo>
                                <a:lnTo>
                                  <a:pt x="123009" y="690974"/>
                                </a:lnTo>
                                <a:lnTo>
                                  <a:pt x="123514" y="690974"/>
                                </a:lnTo>
                                <a:lnTo>
                                  <a:pt x="112364" y="680119"/>
                                </a:lnTo>
                                <a:close/>
                              </a:path>
                              <a:path w="530860" h="801370">
                                <a:moveTo>
                                  <a:pt x="138648" y="690974"/>
                                </a:moveTo>
                                <a:lnTo>
                                  <a:pt x="123514" y="690974"/>
                                </a:lnTo>
                                <a:lnTo>
                                  <a:pt x="131354" y="698605"/>
                                </a:lnTo>
                                <a:lnTo>
                                  <a:pt x="130771" y="698605"/>
                                </a:lnTo>
                                <a:lnTo>
                                  <a:pt x="138648" y="690974"/>
                                </a:lnTo>
                                <a:close/>
                              </a:path>
                              <a:path w="530860" h="801370">
                                <a:moveTo>
                                  <a:pt x="176855" y="690974"/>
                                </a:moveTo>
                                <a:lnTo>
                                  <a:pt x="161603" y="690974"/>
                                </a:lnTo>
                                <a:lnTo>
                                  <a:pt x="169456" y="698605"/>
                                </a:lnTo>
                                <a:lnTo>
                                  <a:pt x="168982" y="698605"/>
                                </a:lnTo>
                                <a:lnTo>
                                  <a:pt x="176855" y="690974"/>
                                </a:lnTo>
                                <a:close/>
                              </a:path>
                              <a:path w="530860" h="801370">
                                <a:moveTo>
                                  <a:pt x="215052" y="690974"/>
                                </a:moveTo>
                                <a:lnTo>
                                  <a:pt x="199737" y="690974"/>
                                </a:lnTo>
                                <a:lnTo>
                                  <a:pt x="207600" y="698605"/>
                                </a:lnTo>
                                <a:lnTo>
                                  <a:pt x="207184" y="698605"/>
                                </a:lnTo>
                                <a:lnTo>
                                  <a:pt x="215052" y="690974"/>
                                </a:lnTo>
                                <a:close/>
                              </a:path>
                              <a:path w="530860" h="801370">
                                <a:moveTo>
                                  <a:pt x="276311" y="653747"/>
                                </a:moveTo>
                                <a:lnTo>
                                  <a:pt x="275958" y="654049"/>
                                </a:lnTo>
                                <a:lnTo>
                                  <a:pt x="237901" y="690974"/>
                                </a:lnTo>
                                <a:lnTo>
                                  <a:pt x="245771" y="698605"/>
                                </a:lnTo>
                                <a:lnTo>
                                  <a:pt x="245372" y="698605"/>
                                </a:lnTo>
                                <a:lnTo>
                                  <a:pt x="256455" y="687847"/>
                                </a:lnTo>
                                <a:lnTo>
                                  <a:pt x="257323" y="687847"/>
                                </a:lnTo>
                                <a:lnTo>
                                  <a:pt x="249339" y="680119"/>
                                </a:lnTo>
                                <a:lnTo>
                                  <a:pt x="265303" y="680119"/>
                                </a:lnTo>
                                <a:lnTo>
                                  <a:pt x="257357" y="672393"/>
                                </a:lnTo>
                                <a:lnTo>
                                  <a:pt x="272374" y="672393"/>
                                </a:lnTo>
                                <a:lnTo>
                                  <a:pt x="276176" y="668703"/>
                                </a:lnTo>
                                <a:lnTo>
                                  <a:pt x="268929" y="661670"/>
                                </a:lnTo>
                                <a:lnTo>
                                  <a:pt x="284466" y="661670"/>
                                </a:lnTo>
                                <a:lnTo>
                                  <a:pt x="276311" y="653747"/>
                                </a:lnTo>
                                <a:close/>
                              </a:path>
                              <a:path w="530860" h="801370">
                                <a:moveTo>
                                  <a:pt x="291819" y="690974"/>
                                </a:moveTo>
                                <a:lnTo>
                                  <a:pt x="276466" y="690974"/>
                                </a:lnTo>
                                <a:lnTo>
                                  <a:pt x="284315" y="698605"/>
                                </a:lnTo>
                                <a:lnTo>
                                  <a:pt x="283936" y="698605"/>
                                </a:lnTo>
                                <a:lnTo>
                                  <a:pt x="291819" y="690974"/>
                                </a:lnTo>
                                <a:close/>
                              </a:path>
                              <a:path w="530860" h="801370">
                                <a:moveTo>
                                  <a:pt x="330008" y="690974"/>
                                </a:moveTo>
                                <a:lnTo>
                                  <a:pt x="314632" y="690974"/>
                                </a:lnTo>
                                <a:lnTo>
                                  <a:pt x="322488" y="698605"/>
                                </a:lnTo>
                                <a:lnTo>
                                  <a:pt x="322130" y="698605"/>
                                </a:lnTo>
                                <a:lnTo>
                                  <a:pt x="330008" y="690974"/>
                                </a:lnTo>
                                <a:close/>
                              </a:path>
                              <a:path w="530860" h="801370">
                                <a:moveTo>
                                  <a:pt x="368174" y="690974"/>
                                </a:moveTo>
                                <a:lnTo>
                                  <a:pt x="352815" y="690974"/>
                                </a:lnTo>
                                <a:lnTo>
                                  <a:pt x="360677" y="698605"/>
                                </a:lnTo>
                                <a:lnTo>
                                  <a:pt x="360303" y="698605"/>
                                </a:lnTo>
                                <a:lnTo>
                                  <a:pt x="368174" y="690974"/>
                                </a:lnTo>
                                <a:close/>
                              </a:path>
                              <a:path w="530860" h="801370">
                                <a:moveTo>
                                  <a:pt x="402214" y="680119"/>
                                </a:moveTo>
                                <a:lnTo>
                                  <a:pt x="391011" y="690974"/>
                                </a:lnTo>
                                <a:lnTo>
                                  <a:pt x="398878" y="698605"/>
                                </a:lnTo>
                                <a:lnTo>
                                  <a:pt x="398445" y="698605"/>
                                </a:lnTo>
                                <a:lnTo>
                                  <a:pt x="409528" y="687847"/>
                                </a:lnTo>
                                <a:lnTo>
                                  <a:pt x="410185" y="687847"/>
                                </a:lnTo>
                                <a:lnTo>
                                  <a:pt x="402214" y="680119"/>
                                </a:lnTo>
                                <a:close/>
                              </a:path>
                              <a:path w="530860" h="801370">
                                <a:moveTo>
                                  <a:pt x="418199" y="679486"/>
                                </a:moveTo>
                                <a:lnTo>
                                  <a:pt x="417488" y="680119"/>
                                </a:lnTo>
                                <a:lnTo>
                                  <a:pt x="409528" y="687847"/>
                                </a:lnTo>
                                <a:lnTo>
                                  <a:pt x="410185" y="687847"/>
                                </a:lnTo>
                                <a:lnTo>
                                  <a:pt x="421282" y="698605"/>
                                </a:lnTo>
                                <a:lnTo>
                                  <a:pt x="429530" y="690578"/>
                                </a:lnTo>
                                <a:lnTo>
                                  <a:pt x="428629" y="689609"/>
                                </a:lnTo>
                                <a:lnTo>
                                  <a:pt x="418199" y="679486"/>
                                </a:lnTo>
                                <a:close/>
                              </a:path>
                              <a:path w="530860" h="801370">
                                <a:moveTo>
                                  <a:pt x="440420" y="680119"/>
                                </a:moveTo>
                                <a:lnTo>
                                  <a:pt x="438372" y="681989"/>
                                </a:lnTo>
                                <a:lnTo>
                                  <a:pt x="430527" y="689609"/>
                                </a:lnTo>
                                <a:lnTo>
                                  <a:pt x="429626" y="690578"/>
                                </a:lnTo>
                                <a:lnTo>
                                  <a:pt x="437897" y="698605"/>
                                </a:lnTo>
                                <a:lnTo>
                                  <a:pt x="437235" y="698605"/>
                                </a:lnTo>
                                <a:lnTo>
                                  <a:pt x="448372" y="687847"/>
                                </a:lnTo>
                                <a:lnTo>
                                  <a:pt x="440420" y="680119"/>
                                </a:lnTo>
                                <a:close/>
                              </a:path>
                              <a:path w="530860" h="801370">
                                <a:moveTo>
                                  <a:pt x="456796" y="680119"/>
                                </a:moveTo>
                                <a:lnTo>
                                  <a:pt x="456372" y="680119"/>
                                </a:lnTo>
                                <a:lnTo>
                                  <a:pt x="448372" y="687847"/>
                                </a:lnTo>
                                <a:lnTo>
                                  <a:pt x="459442" y="698605"/>
                                </a:lnTo>
                                <a:lnTo>
                                  <a:pt x="467571" y="690578"/>
                                </a:lnTo>
                                <a:lnTo>
                                  <a:pt x="456796" y="680119"/>
                                </a:lnTo>
                                <a:close/>
                              </a:path>
                              <a:path w="530860" h="801370">
                                <a:moveTo>
                                  <a:pt x="478317" y="680119"/>
                                </a:moveTo>
                                <a:lnTo>
                                  <a:pt x="467571" y="690578"/>
                                </a:lnTo>
                                <a:lnTo>
                                  <a:pt x="475841" y="698605"/>
                                </a:lnTo>
                                <a:lnTo>
                                  <a:pt x="475410" y="698605"/>
                                </a:lnTo>
                                <a:lnTo>
                                  <a:pt x="486344" y="688034"/>
                                </a:lnTo>
                                <a:lnTo>
                                  <a:pt x="486268" y="687847"/>
                                </a:lnTo>
                                <a:lnTo>
                                  <a:pt x="478317" y="680119"/>
                                </a:lnTo>
                                <a:close/>
                              </a:path>
                              <a:path w="530860" h="801370">
                                <a:moveTo>
                                  <a:pt x="494741" y="680119"/>
                                </a:moveTo>
                                <a:lnTo>
                                  <a:pt x="494529" y="680119"/>
                                </a:lnTo>
                                <a:lnTo>
                                  <a:pt x="486537" y="687847"/>
                                </a:lnTo>
                                <a:lnTo>
                                  <a:pt x="486460" y="688034"/>
                                </a:lnTo>
                                <a:lnTo>
                                  <a:pt x="497338" y="698605"/>
                                </a:lnTo>
                                <a:lnTo>
                                  <a:pt x="505482" y="690578"/>
                                </a:lnTo>
                                <a:lnTo>
                                  <a:pt x="504518" y="689609"/>
                                </a:lnTo>
                                <a:lnTo>
                                  <a:pt x="494741" y="680119"/>
                                </a:lnTo>
                                <a:close/>
                              </a:path>
                              <a:path w="530860" h="801370">
                                <a:moveTo>
                                  <a:pt x="516842" y="679486"/>
                                </a:moveTo>
                                <a:lnTo>
                                  <a:pt x="506474" y="689609"/>
                                </a:lnTo>
                                <a:lnTo>
                                  <a:pt x="505516" y="690578"/>
                                </a:lnTo>
                                <a:lnTo>
                                  <a:pt x="513786" y="698605"/>
                                </a:lnTo>
                                <a:lnTo>
                                  <a:pt x="513526" y="698605"/>
                                </a:lnTo>
                                <a:lnTo>
                                  <a:pt x="524637" y="687847"/>
                                </a:lnTo>
                                <a:lnTo>
                                  <a:pt x="525467" y="687847"/>
                                </a:lnTo>
                                <a:lnTo>
                                  <a:pt x="516842" y="679486"/>
                                </a:lnTo>
                                <a:close/>
                              </a:path>
                              <a:path w="530860" h="801370">
                                <a:moveTo>
                                  <a:pt x="530687" y="681989"/>
                                </a:moveTo>
                                <a:lnTo>
                                  <a:pt x="524637" y="687847"/>
                                </a:lnTo>
                                <a:lnTo>
                                  <a:pt x="525467" y="687847"/>
                                </a:lnTo>
                                <a:lnTo>
                                  <a:pt x="527285" y="689609"/>
                                </a:lnTo>
                                <a:lnTo>
                                  <a:pt x="530687" y="687069"/>
                                </a:lnTo>
                                <a:lnTo>
                                  <a:pt x="530687" y="681989"/>
                                </a:lnTo>
                                <a:close/>
                              </a:path>
                              <a:path w="530860" h="801370">
                                <a:moveTo>
                                  <a:pt x="93411" y="661670"/>
                                </a:moveTo>
                                <a:lnTo>
                                  <a:pt x="92360" y="661670"/>
                                </a:lnTo>
                                <a:lnTo>
                                  <a:pt x="84464" y="669334"/>
                                </a:lnTo>
                                <a:lnTo>
                                  <a:pt x="84846" y="669334"/>
                                </a:lnTo>
                                <a:lnTo>
                                  <a:pt x="104204" y="688034"/>
                                </a:lnTo>
                                <a:lnTo>
                                  <a:pt x="112338" y="680119"/>
                                </a:lnTo>
                                <a:lnTo>
                                  <a:pt x="95597" y="680119"/>
                                </a:lnTo>
                                <a:lnTo>
                                  <a:pt x="103566" y="672393"/>
                                </a:lnTo>
                                <a:lnTo>
                                  <a:pt x="104427" y="672393"/>
                                </a:lnTo>
                                <a:lnTo>
                                  <a:pt x="93411" y="661670"/>
                                </a:lnTo>
                                <a:close/>
                              </a:path>
                              <a:path w="530860" h="801370">
                                <a:moveTo>
                                  <a:pt x="505515" y="653747"/>
                                </a:moveTo>
                                <a:lnTo>
                                  <a:pt x="505102" y="654049"/>
                                </a:lnTo>
                                <a:lnTo>
                                  <a:pt x="478317" y="680119"/>
                                </a:lnTo>
                                <a:lnTo>
                                  <a:pt x="486460" y="688034"/>
                                </a:lnTo>
                                <a:lnTo>
                                  <a:pt x="486537" y="687847"/>
                                </a:lnTo>
                                <a:lnTo>
                                  <a:pt x="494529" y="680119"/>
                                </a:lnTo>
                                <a:lnTo>
                                  <a:pt x="494741" y="680119"/>
                                </a:lnTo>
                                <a:lnTo>
                                  <a:pt x="486780" y="672393"/>
                                </a:lnTo>
                                <a:lnTo>
                                  <a:pt x="502520" y="672393"/>
                                </a:lnTo>
                                <a:lnTo>
                                  <a:pt x="505684" y="669334"/>
                                </a:lnTo>
                                <a:lnTo>
                                  <a:pt x="506370" y="669334"/>
                                </a:lnTo>
                                <a:lnTo>
                                  <a:pt x="498465" y="661670"/>
                                </a:lnTo>
                                <a:lnTo>
                                  <a:pt x="513677" y="661670"/>
                                </a:lnTo>
                                <a:lnTo>
                                  <a:pt x="505515" y="653747"/>
                                </a:lnTo>
                                <a:close/>
                              </a:path>
                              <a:path w="530860" h="801370">
                                <a:moveTo>
                                  <a:pt x="16471" y="661670"/>
                                </a:moveTo>
                                <a:lnTo>
                                  <a:pt x="8575" y="669334"/>
                                </a:lnTo>
                                <a:lnTo>
                                  <a:pt x="27703" y="687847"/>
                                </a:lnTo>
                                <a:lnTo>
                                  <a:pt x="27446" y="687847"/>
                                </a:lnTo>
                                <a:lnTo>
                                  <a:pt x="35408" y="680119"/>
                                </a:lnTo>
                                <a:lnTo>
                                  <a:pt x="19568" y="680119"/>
                                </a:lnTo>
                                <a:lnTo>
                                  <a:pt x="27518" y="672393"/>
                                </a:lnTo>
                                <a:lnTo>
                                  <a:pt x="16471" y="661670"/>
                                </a:lnTo>
                                <a:close/>
                              </a:path>
                              <a:path w="530860" h="801370">
                                <a:moveTo>
                                  <a:pt x="54499" y="661670"/>
                                </a:moveTo>
                                <a:lnTo>
                                  <a:pt x="46520" y="669334"/>
                                </a:lnTo>
                                <a:lnTo>
                                  <a:pt x="46683" y="669334"/>
                                </a:lnTo>
                                <a:lnTo>
                                  <a:pt x="65833" y="687847"/>
                                </a:lnTo>
                                <a:lnTo>
                                  <a:pt x="65391" y="687847"/>
                                </a:lnTo>
                                <a:lnTo>
                                  <a:pt x="73353" y="680119"/>
                                </a:lnTo>
                                <a:lnTo>
                                  <a:pt x="57465" y="680119"/>
                                </a:lnTo>
                                <a:lnTo>
                                  <a:pt x="65415" y="672393"/>
                                </a:lnTo>
                                <a:lnTo>
                                  <a:pt x="65565" y="672393"/>
                                </a:lnTo>
                                <a:lnTo>
                                  <a:pt x="54499" y="661670"/>
                                </a:lnTo>
                                <a:close/>
                              </a:path>
                              <a:path w="530860" h="801370">
                                <a:moveTo>
                                  <a:pt x="131452" y="661670"/>
                                </a:moveTo>
                                <a:lnTo>
                                  <a:pt x="131299" y="661670"/>
                                </a:lnTo>
                                <a:lnTo>
                                  <a:pt x="123422" y="669334"/>
                                </a:lnTo>
                                <a:lnTo>
                                  <a:pt x="123731" y="669334"/>
                                </a:lnTo>
                                <a:lnTo>
                                  <a:pt x="142810" y="687847"/>
                                </a:lnTo>
                                <a:lnTo>
                                  <a:pt x="141875" y="687847"/>
                                </a:lnTo>
                                <a:lnTo>
                                  <a:pt x="149851" y="680119"/>
                                </a:lnTo>
                                <a:lnTo>
                                  <a:pt x="134188" y="680119"/>
                                </a:lnTo>
                                <a:lnTo>
                                  <a:pt x="142146" y="672393"/>
                                </a:lnTo>
                                <a:lnTo>
                                  <a:pt x="142485" y="672393"/>
                                </a:lnTo>
                                <a:lnTo>
                                  <a:pt x="131452" y="661670"/>
                                </a:lnTo>
                                <a:close/>
                              </a:path>
                              <a:path w="530860" h="801370">
                                <a:moveTo>
                                  <a:pt x="169549" y="661670"/>
                                </a:moveTo>
                                <a:lnTo>
                                  <a:pt x="168894" y="661670"/>
                                </a:lnTo>
                                <a:lnTo>
                                  <a:pt x="160984" y="669334"/>
                                </a:lnTo>
                                <a:lnTo>
                                  <a:pt x="161857" y="669334"/>
                                </a:lnTo>
                                <a:lnTo>
                                  <a:pt x="180956" y="687847"/>
                                </a:lnTo>
                                <a:lnTo>
                                  <a:pt x="180081" y="687847"/>
                                </a:lnTo>
                                <a:lnTo>
                                  <a:pt x="188053" y="680119"/>
                                </a:lnTo>
                                <a:lnTo>
                                  <a:pt x="172371" y="680119"/>
                                </a:lnTo>
                                <a:lnTo>
                                  <a:pt x="180323" y="672393"/>
                                </a:lnTo>
                                <a:lnTo>
                                  <a:pt x="180596" y="672393"/>
                                </a:lnTo>
                                <a:lnTo>
                                  <a:pt x="169549" y="661670"/>
                                </a:lnTo>
                                <a:close/>
                              </a:path>
                              <a:path w="530860" h="801370">
                                <a:moveTo>
                                  <a:pt x="207684" y="661670"/>
                                </a:moveTo>
                                <a:lnTo>
                                  <a:pt x="207085" y="661670"/>
                                </a:lnTo>
                                <a:lnTo>
                                  <a:pt x="199179" y="669334"/>
                                </a:lnTo>
                                <a:lnTo>
                                  <a:pt x="200015" y="669334"/>
                                </a:lnTo>
                                <a:lnTo>
                                  <a:pt x="219130" y="687847"/>
                                </a:lnTo>
                                <a:lnTo>
                                  <a:pt x="218275" y="687847"/>
                                </a:lnTo>
                                <a:lnTo>
                                  <a:pt x="226242" y="680119"/>
                                </a:lnTo>
                                <a:lnTo>
                                  <a:pt x="210540" y="680119"/>
                                </a:lnTo>
                                <a:lnTo>
                                  <a:pt x="218485" y="672393"/>
                                </a:lnTo>
                                <a:lnTo>
                                  <a:pt x="218741" y="672393"/>
                                </a:lnTo>
                                <a:lnTo>
                                  <a:pt x="207684" y="661670"/>
                                </a:lnTo>
                                <a:close/>
                              </a:path>
                              <a:path w="530860" h="801370">
                                <a:moveTo>
                                  <a:pt x="246328" y="661670"/>
                                </a:moveTo>
                                <a:lnTo>
                                  <a:pt x="245262" y="661670"/>
                                </a:lnTo>
                                <a:lnTo>
                                  <a:pt x="237361" y="669334"/>
                                </a:lnTo>
                                <a:lnTo>
                                  <a:pt x="238196" y="669334"/>
                                </a:lnTo>
                                <a:lnTo>
                                  <a:pt x="257323" y="687847"/>
                                </a:lnTo>
                                <a:lnTo>
                                  <a:pt x="256455" y="687847"/>
                                </a:lnTo>
                                <a:lnTo>
                                  <a:pt x="264415" y="680119"/>
                                </a:lnTo>
                                <a:lnTo>
                                  <a:pt x="249087" y="680119"/>
                                </a:lnTo>
                                <a:lnTo>
                                  <a:pt x="257051" y="672393"/>
                                </a:lnTo>
                                <a:lnTo>
                                  <a:pt x="257357" y="672393"/>
                                </a:lnTo>
                                <a:lnTo>
                                  <a:pt x="246328" y="661670"/>
                                </a:lnTo>
                                <a:close/>
                              </a:path>
                              <a:path w="530860" h="801370">
                                <a:moveTo>
                                  <a:pt x="284466" y="661670"/>
                                </a:moveTo>
                                <a:lnTo>
                                  <a:pt x="283421" y="661670"/>
                                </a:lnTo>
                                <a:lnTo>
                                  <a:pt x="276176" y="668703"/>
                                </a:lnTo>
                                <a:lnTo>
                                  <a:pt x="295903" y="687847"/>
                                </a:lnTo>
                                <a:lnTo>
                                  <a:pt x="295049" y="687847"/>
                                </a:lnTo>
                                <a:lnTo>
                                  <a:pt x="303032" y="680119"/>
                                </a:lnTo>
                                <a:lnTo>
                                  <a:pt x="287253" y="680119"/>
                                </a:lnTo>
                                <a:lnTo>
                                  <a:pt x="295209" y="672393"/>
                                </a:lnTo>
                                <a:lnTo>
                                  <a:pt x="295505" y="672393"/>
                                </a:lnTo>
                                <a:lnTo>
                                  <a:pt x="284466" y="661670"/>
                                </a:lnTo>
                                <a:close/>
                              </a:path>
                              <a:path w="530860" h="801370">
                                <a:moveTo>
                                  <a:pt x="322626" y="661670"/>
                                </a:moveTo>
                                <a:lnTo>
                                  <a:pt x="322090" y="661670"/>
                                </a:lnTo>
                                <a:lnTo>
                                  <a:pt x="314173" y="669334"/>
                                </a:lnTo>
                                <a:lnTo>
                                  <a:pt x="315000" y="669334"/>
                                </a:lnTo>
                                <a:lnTo>
                                  <a:pt x="334090" y="687847"/>
                                </a:lnTo>
                                <a:lnTo>
                                  <a:pt x="333235" y="687847"/>
                                </a:lnTo>
                                <a:lnTo>
                                  <a:pt x="341212" y="680119"/>
                                </a:lnTo>
                                <a:lnTo>
                                  <a:pt x="325394" y="680119"/>
                                </a:lnTo>
                                <a:lnTo>
                                  <a:pt x="333342" y="672393"/>
                                </a:lnTo>
                                <a:lnTo>
                                  <a:pt x="333673" y="672393"/>
                                </a:lnTo>
                                <a:lnTo>
                                  <a:pt x="322626" y="661670"/>
                                </a:lnTo>
                                <a:close/>
                              </a:path>
                              <a:path w="530860" h="801370">
                                <a:moveTo>
                                  <a:pt x="360802" y="661670"/>
                                </a:moveTo>
                                <a:lnTo>
                                  <a:pt x="360257" y="661670"/>
                                </a:lnTo>
                                <a:lnTo>
                                  <a:pt x="352346" y="669334"/>
                                </a:lnTo>
                                <a:lnTo>
                                  <a:pt x="353188" y="669334"/>
                                </a:lnTo>
                                <a:lnTo>
                                  <a:pt x="372289" y="687847"/>
                                </a:lnTo>
                                <a:lnTo>
                                  <a:pt x="371398" y="687847"/>
                                </a:lnTo>
                                <a:lnTo>
                                  <a:pt x="379368" y="680119"/>
                                </a:lnTo>
                                <a:lnTo>
                                  <a:pt x="363500" y="680119"/>
                                </a:lnTo>
                                <a:lnTo>
                                  <a:pt x="371438" y="672393"/>
                                </a:lnTo>
                                <a:lnTo>
                                  <a:pt x="371857" y="672393"/>
                                </a:lnTo>
                                <a:lnTo>
                                  <a:pt x="360802" y="661670"/>
                                </a:lnTo>
                                <a:close/>
                              </a:path>
                              <a:path w="530860" h="801370">
                                <a:moveTo>
                                  <a:pt x="440359" y="643230"/>
                                </a:moveTo>
                                <a:lnTo>
                                  <a:pt x="438246" y="645159"/>
                                </a:lnTo>
                                <a:lnTo>
                                  <a:pt x="402214" y="680119"/>
                                </a:lnTo>
                                <a:lnTo>
                                  <a:pt x="410185" y="687847"/>
                                </a:lnTo>
                                <a:lnTo>
                                  <a:pt x="409528" y="687847"/>
                                </a:lnTo>
                                <a:lnTo>
                                  <a:pt x="418141" y="679486"/>
                                </a:lnTo>
                                <a:lnTo>
                                  <a:pt x="416853" y="678179"/>
                                </a:lnTo>
                                <a:lnTo>
                                  <a:pt x="410891" y="672393"/>
                                </a:lnTo>
                                <a:lnTo>
                                  <a:pt x="425447" y="672393"/>
                                </a:lnTo>
                                <a:lnTo>
                                  <a:pt x="428598" y="669334"/>
                                </a:lnTo>
                                <a:lnTo>
                                  <a:pt x="429323" y="669334"/>
                                </a:lnTo>
                                <a:lnTo>
                                  <a:pt x="421437" y="661670"/>
                                </a:lnTo>
                                <a:lnTo>
                                  <a:pt x="437788" y="661670"/>
                                </a:lnTo>
                                <a:lnTo>
                                  <a:pt x="429626" y="653747"/>
                                </a:lnTo>
                                <a:lnTo>
                                  <a:pt x="444654" y="653747"/>
                                </a:lnTo>
                                <a:lnTo>
                                  <a:pt x="447611" y="650877"/>
                                </a:lnTo>
                                <a:lnTo>
                                  <a:pt x="448228" y="650877"/>
                                </a:lnTo>
                                <a:lnTo>
                                  <a:pt x="440359" y="643230"/>
                                </a:lnTo>
                                <a:close/>
                              </a:path>
                              <a:path w="530860" h="801370">
                                <a:moveTo>
                                  <a:pt x="459333" y="661670"/>
                                </a:moveTo>
                                <a:lnTo>
                                  <a:pt x="440950" y="679486"/>
                                </a:lnTo>
                                <a:lnTo>
                                  <a:pt x="440420" y="680119"/>
                                </a:lnTo>
                                <a:lnTo>
                                  <a:pt x="448372" y="687847"/>
                                </a:lnTo>
                                <a:lnTo>
                                  <a:pt x="456372" y="680119"/>
                                </a:lnTo>
                                <a:lnTo>
                                  <a:pt x="456796" y="680119"/>
                                </a:lnTo>
                                <a:lnTo>
                                  <a:pt x="448836" y="672393"/>
                                </a:lnTo>
                                <a:lnTo>
                                  <a:pt x="464370" y="672393"/>
                                </a:lnTo>
                                <a:lnTo>
                                  <a:pt x="467377" y="669488"/>
                                </a:lnTo>
                                <a:lnTo>
                                  <a:pt x="459333" y="661670"/>
                                </a:lnTo>
                                <a:close/>
                              </a:path>
                              <a:path w="530860" h="801370">
                                <a:moveTo>
                                  <a:pt x="527325" y="669334"/>
                                </a:moveTo>
                                <a:lnTo>
                                  <a:pt x="527082" y="669488"/>
                                </a:lnTo>
                                <a:lnTo>
                                  <a:pt x="516842" y="679486"/>
                                </a:lnTo>
                                <a:lnTo>
                                  <a:pt x="525467" y="687847"/>
                                </a:lnTo>
                                <a:lnTo>
                                  <a:pt x="524637" y="687847"/>
                                </a:lnTo>
                                <a:lnTo>
                                  <a:pt x="530687" y="681989"/>
                                </a:lnTo>
                                <a:lnTo>
                                  <a:pt x="530687" y="678179"/>
                                </a:lnTo>
                                <a:lnTo>
                                  <a:pt x="524725" y="672393"/>
                                </a:lnTo>
                                <a:lnTo>
                                  <a:pt x="530056" y="672393"/>
                                </a:lnTo>
                                <a:lnTo>
                                  <a:pt x="527325" y="669334"/>
                                </a:lnTo>
                                <a:close/>
                              </a:path>
                              <a:path w="530860" h="801370">
                                <a:moveTo>
                                  <a:pt x="66046" y="635031"/>
                                </a:moveTo>
                                <a:lnTo>
                                  <a:pt x="65719" y="635267"/>
                                </a:lnTo>
                                <a:lnTo>
                                  <a:pt x="27518" y="672393"/>
                                </a:lnTo>
                                <a:lnTo>
                                  <a:pt x="35478" y="680119"/>
                                </a:lnTo>
                                <a:lnTo>
                                  <a:pt x="36061" y="679486"/>
                                </a:lnTo>
                                <a:lnTo>
                                  <a:pt x="46520" y="669334"/>
                                </a:lnTo>
                                <a:lnTo>
                                  <a:pt x="46683" y="669334"/>
                                </a:lnTo>
                                <a:lnTo>
                                  <a:pt x="38755" y="661670"/>
                                </a:lnTo>
                                <a:lnTo>
                                  <a:pt x="54499" y="661670"/>
                                </a:lnTo>
                                <a:lnTo>
                                  <a:pt x="46635" y="654049"/>
                                </a:lnTo>
                                <a:lnTo>
                                  <a:pt x="62267" y="654049"/>
                                </a:lnTo>
                                <a:lnTo>
                                  <a:pt x="65535" y="650877"/>
                                </a:lnTo>
                                <a:lnTo>
                                  <a:pt x="65739" y="650877"/>
                                </a:lnTo>
                                <a:lnTo>
                                  <a:pt x="57822" y="643230"/>
                                </a:lnTo>
                                <a:lnTo>
                                  <a:pt x="73414" y="643230"/>
                                </a:lnTo>
                                <a:lnTo>
                                  <a:pt x="73740" y="642913"/>
                                </a:lnTo>
                                <a:lnTo>
                                  <a:pt x="74143" y="642913"/>
                                </a:lnTo>
                                <a:lnTo>
                                  <a:pt x="66046" y="635031"/>
                                </a:lnTo>
                                <a:close/>
                              </a:path>
                              <a:path w="530860" h="801370">
                                <a:moveTo>
                                  <a:pt x="81313" y="672393"/>
                                </a:moveTo>
                                <a:lnTo>
                                  <a:pt x="65565" y="672393"/>
                                </a:lnTo>
                                <a:lnTo>
                                  <a:pt x="73538" y="680119"/>
                                </a:lnTo>
                                <a:lnTo>
                                  <a:pt x="73353" y="680119"/>
                                </a:lnTo>
                                <a:lnTo>
                                  <a:pt x="81313" y="672393"/>
                                </a:lnTo>
                                <a:close/>
                              </a:path>
                              <a:path w="530860" h="801370">
                                <a:moveTo>
                                  <a:pt x="120278" y="672393"/>
                                </a:moveTo>
                                <a:lnTo>
                                  <a:pt x="104427" y="672393"/>
                                </a:lnTo>
                                <a:lnTo>
                                  <a:pt x="112364" y="680119"/>
                                </a:lnTo>
                                <a:lnTo>
                                  <a:pt x="112989" y="679486"/>
                                </a:lnTo>
                                <a:lnTo>
                                  <a:pt x="120278" y="672393"/>
                                </a:lnTo>
                                <a:close/>
                              </a:path>
                              <a:path w="530860" h="801370">
                                <a:moveTo>
                                  <a:pt x="157826" y="672393"/>
                                </a:moveTo>
                                <a:lnTo>
                                  <a:pt x="142485" y="672393"/>
                                </a:lnTo>
                                <a:lnTo>
                                  <a:pt x="150435" y="680119"/>
                                </a:lnTo>
                                <a:lnTo>
                                  <a:pt x="149851" y="680119"/>
                                </a:lnTo>
                                <a:lnTo>
                                  <a:pt x="157826" y="672393"/>
                                </a:lnTo>
                                <a:close/>
                              </a:path>
                              <a:path w="530860" h="801370">
                                <a:moveTo>
                                  <a:pt x="196023" y="672393"/>
                                </a:moveTo>
                                <a:lnTo>
                                  <a:pt x="180596" y="672393"/>
                                </a:lnTo>
                                <a:lnTo>
                                  <a:pt x="188555" y="680119"/>
                                </a:lnTo>
                                <a:lnTo>
                                  <a:pt x="188053" y="680119"/>
                                </a:lnTo>
                                <a:lnTo>
                                  <a:pt x="196023" y="672393"/>
                                </a:lnTo>
                                <a:close/>
                              </a:path>
                              <a:path w="530860" h="801370">
                                <a:moveTo>
                                  <a:pt x="234207" y="672393"/>
                                </a:moveTo>
                                <a:lnTo>
                                  <a:pt x="218741" y="672393"/>
                                </a:lnTo>
                                <a:lnTo>
                                  <a:pt x="226708" y="680119"/>
                                </a:lnTo>
                                <a:lnTo>
                                  <a:pt x="226242" y="680119"/>
                                </a:lnTo>
                                <a:lnTo>
                                  <a:pt x="234207" y="672393"/>
                                </a:lnTo>
                                <a:close/>
                              </a:path>
                              <a:path w="530860" h="801370">
                                <a:moveTo>
                                  <a:pt x="272374" y="672393"/>
                                </a:moveTo>
                                <a:lnTo>
                                  <a:pt x="257357" y="672393"/>
                                </a:lnTo>
                                <a:lnTo>
                                  <a:pt x="265303" y="680119"/>
                                </a:lnTo>
                                <a:lnTo>
                                  <a:pt x="264415" y="680119"/>
                                </a:lnTo>
                                <a:lnTo>
                                  <a:pt x="272374" y="672393"/>
                                </a:lnTo>
                                <a:close/>
                              </a:path>
                              <a:path w="530860" h="801370">
                                <a:moveTo>
                                  <a:pt x="311013" y="672393"/>
                                </a:moveTo>
                                <a:lnTo>
                                  <a:pt x="295505" y="672393"/>
                                </a:lnTo>
                                <a:lnTo>
                                  <a:pt x="303458" y="680119"/>
                                </a:lnTo>
                                <a:lnTo>
                                  <a:pt x="303032" y="680119"/>
                                </a:lnTo>
                                <a:lnTo>
                                  <a:pt x="311013" y="672393"/>
                                </a:lnTo>
                                <a:close/>
                              </a:path>
                              <a:path w="530860" h="801370">
                                <a:moveTo>
                                  <a:pt x="349188" y="672393"/>
                                </a:moveTo>
                                <a:lnTo>
                                  <a:pt x="333673" y="672393"/>
                                </a:lnTo>
                                <a:lnTo>
                                  <a:pt x="341633" y="680119"/>
                                </a:lnTo>
                                <a:lnTo>
                                  <a:pt x="341212" y="680119"/>
                                </a:lnTo>
                                <a:lnTo>
                                  <a:pt x="349188" y="672393"/>
                                </a:lnTo>
                                <a:close/>
                              </a:path>
                              <a:path w="530860" h="801370">
                                <a:moveTo>
                                  <a:pt x="387337" y="672393"/>
                                </a:moveTo>
                                <a:lnTo>
                                  <a:pt x="371857" y="672393"/>
                                </a:lnTo>
                                <a:lnTo>
                                  <a:pt x="379822" y="680119"/>
                                </a:lnTo>
                                <a:lnTo>
                                  <a:pt x="379368" y="680119"/>
                                </a:lnTo>
                                <a:lnTo>
                                  <a:pt x="387337" y="672393"/>
                                </a:lnTo>
                                <a:close/>
                              </a:path>
                              <a:path w="530860" h="801370">
                                <a:moveTo>
                                  <a:pt x="399843" y="661670"/>
                                </a:moveTo>
                                <a:lnTo>
                                  <a:pt x="398396" y="661670"/>
                                </a:lnTo>
                                <a:lnTo>
                                  <a:pt x="390492" y="669334"/>
                                </a:lnTo>
                                <a:lnTo>
                                  <a:pt x="391088" y="669334"/>
                                </a:lnTo>
                                <a:lnTo>
                                  <a:pt x="402214" y="680119"/>
                                </a:lnTo>
                                <a:lnTo>
                                  <a:pt x="410168" y="672393"/>
                                </a:lnTo>
                                <a:lnTo>
                                  <a:pt x="410891" y="672393"/>
                                </a:lnTo>
                                <a:lnTo>
                                  <a:pt x="399843" y="661670"/>
                                </a:lnTo>
                                <a:close/>
                              </a:path>
                              <a:path w="530860" h="801370">
                                <a:moveTo>
                                  <a:pt x="437788" y="661670"/>
                                </a:moveTo>
                                <a:lnTo>
                                  <a:pt x="436493" y="661670"/>
                                </a:lnTo>
                                <a:lnTo>
                                  <a:pt x="428598" y="669334"/>
                                </a:lnTo>
                                <a:lnTo>
                                  <a:pt x="429323" y="669334"/>
                                </a:lnTo>
                                <a:lnTo>
                                  <a:pt x="440420" y="680119"/>
                                </a:lnTo>
                                <a:lnTo>
                                  <a:pt x="440950" y="679486"/>
                                </a:lnTo>
                                <a:lnTo>
                                  <a:pt x="448252" y="672393"/>
                                </a:lnTo>
                                <a:lnTo>
                                  <a:pt x="448836" y="672393"/>
                                </a:lnTo>
                                <a:lnTo>
                                  <a:pt x="437788" y="661670"/>
                                </a:lnTo>
                                <a:close/>
                              </a:path>
                              <a:path w="530860" h="801370">
                                <a:moveTo>
                                  <a:pt x="464370" y="672393"/>
                                </a:moveTo>
                                <a:lnTo>
                                  <a:pt x="448836" y="672393"/>
                                </a:lnTo>
                                <a:lnTo>
                                  <a:pt x="456796" y="680119"/>
                                </a:lnTo>
                                <a:lnTo>
                                  <a:pt x="456372" y="680119"/>
                                </a:lnTo>
                                <a:lnTo>
                                  <a:pt x="464370" y="672393"/>
                                </a:lnTo>
                                <a:close/>
                              </a:path>
                              <a:path w="530860" h="801370">
                                <a:moveTo>
                                  <a:pt x="475733" y="661670"/>
                                </a:moveTo>
                                <a:lnTo>
                                  <a:pt x="475470" y="661670"/>
                                </a:lnTo>
                                <a:lnTo>
                                  <a:pt x="467377" y="669488"/>
                                </a:lnTo>
                                <a:lnTo>
                                  <a:pt x="478317" y="680119"/>
                                </a:lnTo>
                                <a:lnTo>
                                  <a:pt x="486255" y="672393"/>
                                </a:lnTo>
                                <a:lnTo>
                                  <a:pt x="486780" y="672393"/>
                                </a:lnTo>
                                <a:lnTo>
                                  <a:pt x="475733" y="661670"/>
                                </a:lnTo>
                                <a:close/>
                              </a:path>
                              <a:path w="530860" h="801370">
                                <a:moveTo>
                                  <a:pt x="502520" y="672393"/>
                                </a:moveTo>
                                <a:lnTo>
                                  <a:pt x="486780" y="672393"/>
                                </a:lnTo>
                                <a:lnTo>
                                  <a:pt x="494741" y="680119"/>
                                </a:lnTo>
                                <a:lnTo>
                                  <a:pt x="494529" y="680119"/>
                                </a:lnTo>
                                <a:lnTo>
                                  <a:pt x="502520" y="672393"/>
                                </a:lnTo>
                                <a:close/>
                              </a:path>
                              <a:path w="530860" h="801370">
                                <a:moveTo>
                                  <a:pt x="425447" y="672393"/>
                                </a:moveTo>
                                <a:lnTo>
                                  <a:pt x="410891" y="672393"/>
                                </a:lnTo>
                                <a:lnTo>
                                  <a:pt x="418199" y="679486"/>
                                </a:lnTo>
                                <a:lnTo>
                                  <a:pt x="419486" y="678179"/>
                                </a:lnTo>
                                <a:lnTo>
                                  <a:pt x="425447" y="672393"/>
                                </a:lnTo>
                                <a:close/>
                              </a:path>
                              <a:path w="530860" h="801370">
                                <a:moveTo>
                                  <a:pt x="513677" y="661670"/>
                                </a:moveTo>
                                <a:lnTo>
                                  <a:pt x="505684" y="669334"/>
                                </a:lnTo>
                                <a:lnTo>
                                  <a:pt x="506370" y="669334"/>
                                </a:lnTo>
                                <a:lnTo>
                                  <a:pt x="516842" y="679486"/>
                                </a:lnTo>
                                <a:lnTo>
                                  <a:pt x="524106" y="672393"/>
                                </a:lnTo>
                                <a:lnTo>
                                  <a:pt x="524725" y="672393"/>
                                </a:lnTo>
                                <a:lnTo>
                                  <a:pt x="513677" y="661670"/>
                                </a:lnTo>
                                <a:close/>
                              </a:path>
                              <a:path w="530860" h="801370">
                                <a:moveTo>
                                  <a:pt x="530056" y="672393"/>
                                </a:moveTo>
                                <a:lnTo>
                                  <a:pt x="524725" y="672393"/>
                                </a:lnTo>
                                <a:lnTo>
                                  <a:pt x="530687" y="678179"/>
                                </a:lnTo>
                                <a:lnTo>
                                  <a:pt x="530687" y="673099"/>
                                </a:lnTo>
                                <a:lnTo>
                                  <a:pt x="530056" y="672393"/>
                                </a:lnTo>
                                <a:close/>
                              </a:path>
                              <a:path w="530860" h="801370">
                                <a:moveTo>
                                  <a:pt x="656" y="661670"/>
                                </a:moveTo>
                                <a:lnTo>
                                  <a:pt x="703" y="669334"/>
                                </a:lnTo>
                                <a:lnTo>
                                  <a:pt x="4696" y="673099"/>
                                </a:lnTo>
                                <a:lnTo>
                                  <a:pt x="8575" y="669334"/>
                                </a:lnTo>
                                <a:lnTo>
                                  <a:pt x="656" y="661670"/>
                                </a:lnTo>
                                <a:close/>
                              </a:path>
                              <a:path w="530860" h="801370">
                                <a:moveTo>
                                  <a:pt x="467570" y="653747"/>
                                </a:moveTo>
                                <a:lnTo>
                                  <a:pt x="467138" y="654049"/>
                                </a:lnTo>
                                <a:lnTo>
                                  <a:pt x="460600" y="660399"/>
                                </a:lnTo>
                                <a:lnTo>
                                  <a:pt x="459333" y="661670"/>
                                </a:lnTo>
                                <a:lnTo>
                                  <a:pt x="467377" y="669488"/>
                                </a:lnTo>
                                <a:lnTo>
                                  <a:pt x="475470" y="661670"/>
                                </a:lnTo>
                                <a:lnTo>
                                  <a:pt x="475733" y="661670"/>
                                </a:lnTo>
                                <a:lnTo>
                                  <a:pt x="467570" y="653747"/>
                                </a:lnTo>
                                <a:close/>
                              </a:path>
                              <a:path w="530860" h="801370">
                                <a:moveTo>
                                  <a:pt x="46475" y="615980"/>
                                </a:moveTo>
                                <a:lnTo>
                                  <a:pt x="656" y="660399"/>
                                </a:lnTo>
                                <a:lnTo>
                                  <a:pt x="656" y="661670"/>
                                </a:lnTo>
                                <a:lnTo>
                                  <a:pt x="8575" y="669334"/>
                                </a:lnTo>
                                <a:lnTo>
                                  <a:pt x="16471" y="661670"/>
                                </a:lnTo>
                                <a:lnTo>
                                  <a:pt x="8059" y="653505"/>
                                </a:lnTo>
                                <a:lnTo>
                                  <a:pt x="24883" y="653505"/>
                                </a:lnTo>
                                <a:lnTo>
                                  <a:pt x="27590" y="650877"/>
                                </a:lnTo>
                                <a:lnTo>
                                  <a:pt x="19352" y="642913"/>
                                </a:lnTo>
                                <a:lnTo>
                                  <a:pt x="35142" y="642913"/>
                                </a:lnTo>
                                <a:lnTo>
                                  <a:pt x="27009" y="635031"/>
                                </a:lnTo>
                                <a:lnTo>
                                  <a:pt x="43916" y="635031"/>
                                </a:lnTo>
                                <a:lnTo>
                                  <a:pt x="46529" y="632495"/>
                                </a:lnTo>
                                <a:lnTo>
                                  <a:pt x="46709" y="632495"/>
                                </a:lnTo>
                                <a:lnTo>
                                  <a:pt x="38276" y="624349"/>
                                </a:lnTo>
                                <a:lnTo>
                                  <a:pt x="55073" y="624349"/>
                                </a:lnTo>
                                <a:lnTo>
                                  <a:pt x="46475" y="615980"/>
                                </a:lnTo>
                                <a:close/>
                              </a:path>
                              <a:path w="530860" h="801370">
                                <a:moveTo>
                                  <a:pt x="35469" y="643230"/>
                                </a:moveTo>
                                <a:lnTo>
                                  <a:pt x="27590" y="650877"/>
                                </a:lnTo>
                                <a:lnTo>
                                  <a:pt x="46683" y="669334"/>
                                </a:lnTo>
                                <a:lnTo>
                                  <a:pt x="46520" y="669334"/>
                                </a:lnTo>
                                <a:lnTo>
                                  <a:pt x="54416" y="661670"/>
                                </a:lnTo>
                                <a:lnTo>
                                  <a:pt x="38552" y="661670"/>
                                </a:lnTo>
                                <a:lnTo>
                                  <a:pt x="46393" y="654049"/>
                                </a:lnTo>
                                <a:lnTo>
                                  <a:pt x="46635" y="654049"/>
                                </a:lnTo>
                                <a:lnTo>
                                  <a:pt x="35469" y="643230"/>
                                </a:lnTo>
                                <a:close/>
                              </a:path>
                              <a:path w="530860" h="801370">
                                <a:moveTo>
                                  <a:pt x="74143" y="642913"/>
                                </a:moveTo>
                                <a:lnTo>
                                  <a:pt x="73740" y="642913"/>
                                </a:lnTo>
                                <a:lnTo>
                                  <a:pt x="65535" y="650877"/>
                                </a:lnTo>
                                <a:lnTo>
                                  <a:pt x="65739" y="650877"/>
                                </a:lnTo>
                                <a:lnTo>
                                  <a:pt x="84846" y="669334"/>
                                </a:lnTo>
                                <a:lnTo>
                                  <a:pt x="84464" y="669334"/>
                                </a:lnTo>
                                <a:lnTo>
                                  <a:pt x="92360" y="661670"/>
                                </a:lnTo>
                                <a:lnTo>
                                  <a:pt x="76448" y="661670"/>
                                </a:lnTo>
                                <a:lnTo>
                                  <a:pt x="84850" y="653505"/>
                                </a:lnTo>
                                <a:lnTo>
                                  <a:pt x="85023" y="653505"/>
                                </a:lnTo>
                                <a:lnTo>
                                  <a:pt x="74143" y="642913"/>
                                </a:lnTo>
                                <a:close/>
                              </a:path>
                              <a:path w="530860" h="801370">
                                <a:moveTo>
                                  <a:pt x="112152" y="642913"/>
                                </a:moveTo>
                                <a:lnTo>
                                  <a:pt x="111685" y="642913"/>
                                </a:lnTo>
                                <a:lnTo>
                                  <a:pt x="104095" y="650280"/>
                                </a:lnTo>
                                <a:lnTo>
                                  <a:pt x="123731" y="669334"/>
                                </a:lnTo>
                                <a:lnTo>
                                  <a:pt x="123422" y="669334"/>
                                </a:lnTo>
                                <a:lnTo>
                                  <a:pt x="131299" y="661670"/>
                                </a:lnTo>
                                <a:lnTo>
                                  <a:pt x="114628" y="661670"/>
                                </a:lnTo>
                                <a:lnTo>
                                  <a:pt x="123050" y="653505"/>
                                </a:lnTo>
                                <a:lnTo>
                                  <a:pt x="112152" y="642913"/>
                                </a:lnTo>
                                <a:close/>
                              </a:path>
                              <a:path w="530860" h="801370">
                                <a:moveTo>
                                  <a:pt x="150552" y="643230"/>
                                </a:moveTo>
                                <a:lnTo>
                                  <a:pt x="150249" y="643230"/>
                                </a:lnTo>
                                <a:lnTo>
                                  <a:pt x="142390" y="650877"/>
                                </a:lnTo>
                                <a:lnTo>
                                  <a:pt x="142816" y="650877"/>
                                </a:lnTo>
                                <a:lnTo>
                                  <a:pt x="161857" y="669334"/>
                                </a:lnTo>
                                <a:lnTo>
                                  <a:pt x="160984" y="669334"/>
                                </a:lnTo>
                                <a:lnTo>
                                  <a:pt x="168894" y="661670"/>
                                </a:lnTo>
                                <a:lnTo>
                                  <a:pt x="153190" y="661670"/>
                                </a:lnTo>
                                <a:lnTo>
                                  <a:pt x="161350" y="653747"/>
                                </a:lnTo>
                                <a:lnTo>
                                  <a:pt x="161137" y="653505"/>
                                </a:lnTo>
                                <a:lnTo>
                                  <a:pt x="150552" y="643230"/>
                                </a:lnTo>
                                <a:close/>
                              </a:path>
                              <a:path w="530860" h="801370">
                                <a:moveTo>
                                  <a:pt x="188342" y="642913"/>
                                </a:moveTo>
                                <a:lnTo>
                                  <a:pt x="187927" y="643230"/>
                                </a:lnTo>
                                <a:lnTo>
                                  <a:pt x="180034" y="650877"/>
                                </a:lnTo>
                                <a:lnTo>
                                  <a:pt x="180959" y="650877"/>
                                </a:lnTo>
                                <a:lnTo>
                                  <a:pt x="200015" y="669334"/>
                                </a:lnTo>
                                <a:lnTo>
                                  <a:pt x="199179" y="669334"/>
                                </a:lnTo>
                                <a:lnTo>
                                  <a:pt x="207085" y="661670"/>
                                </a:lnTo>
                                <a:lnTo>
                                  <a:pt x="191360" y="661670"/>
                                </a:lnTo>
                                <a:lnTo>
                                  <a:pt x="199514" y="653747"/>
                                </a:lnTo>
                                <a:lnTo>
                                  <a:pt x="188342" y="642913"/>
                                </a:lnTo>
                                <a:close/>
                              </a:path>
                              <a:path w="530860" h="801370">
                                <a:moveTo>
                                  <a:pt x="227038" y="642913"/>
                                </a:moveTo>
                                <a:lnTo>
                                  <a:pt x="226434" y="642913"/>
                                </a:lnTo>
                                <a:lnTo>
                                  <a:pt x="218219" y="650877"/>
                                </a:lnTo>
                                <a:lnTo>
                                  <a:pt x="219127" y="650877"/>
                                </a:lnTo>
                                <a:lnTo>
                                  <a:pt x="238196" y="669334"/>
                                </a:lnTo>
                                <a:lnTo>
                                  <a:pt x="237361" y="669334"/>
                                </a:lnTo>
                                <a:lnTo>
                                  <a:pt x="245262" y="661670"/>
                                </a:lnTo>
                                <a:lnTo>
                                  <a:pt x="229512" y="661670"/>
                                </a:lnTo>
                                <a:lnTo>
                                  <a:pt x="237909" y="653505"/>
                                </a:lnTo>
                                <a:lnTo>
                                  <a:pt x="237637" y="653219"/>
                                </a:lnTo>
                                <a:lnTo>
                                  <a:pt x="227038" y="642913"/>
                                </a:lnTo>
                                <a:close/>
                              </a:path>
                              <a:path w="530860" h="801370">
                                <a:moveTo>
                                  <a:pt x="303303" y="642913"/>
                                </a:moveTo>
                                <a:lnTo>
                                  <a:pt x="302743" y="642913"/>
                                </a:lnTo>
                                <a:lnTo>
                                  <a:pt x="295154" y="650280"/>
                                </a:lnTo>
                                <a:lnTo>
                                  <a:pt x="295352" y="650280"/>
                                </a:lnTo>
                                <a:lnTo>
                                  <a:pt x="315000" y="669334"/>
                                </a:lnTo>
                                <a:lnTo>
                                  <a:pt x="314173" y="669334"/>
                                </a:lnTo>
                                <a:lnTo>
                                  <a:pt x="322090" y="661670"/>
                                </a:lnTo>
                                <a:lnTo>
                                  <a:pt x="306252" y="661670"/>
                                </a:lnTo>
                                <a:lnTo>
                                  <a:pt x="314411" y="653747"/>
                                </a:lnTo>
                                <a:lnTo>
                                  <a:pt x="314214" y="653505"/>
                                </a:lnTo>
                                <a:lnTo>
                                  <a:pt x="303303" y="642913"/>
                                </a:lnTo>
                                <a:close/>
                              </a:path>
                              <a:path w="530860" h="801370">
                                <a:moveTo>
                                  <a:pt x="341466" y="642913"/>
                                </a:moveTo>
                                <a:lnTo>
                                  <a:pt x="333239" y="650877"/>
                                </a:lnTo>
                                <a:lnTo>
                                  <a:pt x="334145" y="650877"/>
                                </a:lnTo>
                                <a:lnTo>
                                  <a:pt x="353188" y="669334"/>
                                </a:lnTo>
                                <a:lnTo>
                                  <a:pt x="352346" y="669334"/>
                                </a:lnTo>
                                <a:lnTo>
                                  <a:pt x="360257" y="661670"/>
                                </a:lnTo>
                                <a:lnTo>
                                  <a:pt x="344373" y="661670"/>
                                </a:lnTo>
                                <a:lnTo>
                                  <a:pt x="352524" y="653747"/>
                                </a:lnTo>
                                <a:lnTo>
                                  <a:pt x="352385" y="653505"/>
                                </a:lnTo>
                                <a:lnTo>
                                  <a:pt x="341466" y="642913"/>
                                </a:lnTo>
                                <a:close/>
                              </a:path>
                              <a:path w="530860" h="801370">
                                <a:moveTo>
                                  <a:pt x="380519" y="642913"/>
                                </a:moveTo>
                                <a:lnTo>
                                  <a:pt x="379620" y="642913"/>
                                </a:lnTo>
                                <a:lnTo>
                                  <a:pt x="371398" y="650877"/>
                                </a:lnTo>
                                <a:lnTo>
                                  <a:pt x="372050" y="650877"/>
                                </a:lnTo>
                                <a:lnTo>
                                  <a:pt x="391088" y="669334"/>
                                </a:lnTo>
                                <a:lnTo>
                                  <a:pt x="390492" y="669334"/>
                                </a:lnTo>
                                <a:lnTo>
                                  <a:pt x="398396" y="661670"/>
                                </a:lnTo>
                                <a:lnTo>
                                  <a:pt x="382455" y="661670"/>
                                </a:lnTo>
                                <a:lnTo>
                                  <a:pt x="391137" y="653219"/>
                                </a:lnTo>
                                <a:lnTo>
                                  <a:pt x="380519" y="642913"/>
                                </a:lnTo>
                                <a:close/>
                              </a:path>
                              <a:path w="530860" h="801370">
                                <a:moveTo>
                                  <a:pt x="418464" y="642913"/>
                                </a:moveTo>
                                <a:lnTo>
                                  <a:pt x="417741" y="642913"/>
                                </a:lnTo>
                                <a:lnTo>
                                  <a:pt x="409527" y="650877"/>
                                </a:lnTo>
                                <a:lnTo>
                                  <a:pt x="410332" y="650877"/>
                                </a:lnTo>
                                <a:lnTo>
                                  <a:pt x="429323" y="669334"/>
                                </a:lnTo>
                                <a:lnTo>
                                  <a:pt x="428598" y="669334"/>
                                </a:lnTo>
                                <a:lnTo>
                                  <a:pt x="436493" y="661670"/>
                                </a:lnTo>
                                <a:lnTo>
                                  <a:pt x="421224" y="661670"/>
                                </a:lnTo>
                                <a:lnTo>
                                  <a:pt x="429392" y="653747"/>
                                </a:lnTo>
                                <a:lnTo>
                                  <a:pt x="429626" y="653747"/>
                                </a:lnTo>
                                <a:lnTo>
                                  <a:pt x="418464" y="642913"/>
                                </a:lnTo>
                                <a:close/>
                              </a:path>
                              <a:path w="530860" h="801370">
                                <a:moveTo>
                                  <a:pt x="494679" y="643230"/>
                                </a:moveTo>
                                <a:lnTo>
                                  <a:pt x="492561" y="645159"/>
                                </a:lnTo>
                                <a:lnTo>
                                  <a:pt x="486642" y="650877"/>
                                </a:lnTo>
                                <a:lnTo>
                                  <a:pt x="487332" y="650877"/>
                                </a:lnTo>
                                <a:lnTo>
                                  <a:pt x="506370" y="669334"/>
                                </a:lnTo>
                                <a:lnTo>
                                  <a:pt x="505684" y="669334"/>
                                </a:lnTo>
                                <a:lnTo>
                                  <a:pt x="513611" y="661670"/>
                                </a:lnTo>
                                <a:lnTo>
                                  <a:pt x="497273" y="661670"/>
                                </a:lnTo>
                                <a:lnTo>
                                  <a:pt x="505413" y="653747"/>
                                </a:lnTo>
                                <a:lnTo>
                                  <a:pt x="505265" y="653505"/>
                                </a:lnTo>
                                <a:lnTo>
                                  <a:pt x="494679" y="643230"/>
                                </a:lnTo>
                                <a:close/>
                              </a:path>
                              <a:path w="530860" h="801370">
                                <a:moveTo>
                                  <a:pt x="265158" y="642913"/>
                                </a:moveTo>
                                <a:lnTo>
                                  <a:pt x="264599" y="642913"/>
                                </a:lnTo>
                                <a:lnTo>
                                  <a:pt x="257004" y="650280"/>
                                </a:lnTo>
                                <a:lnTo>
                                  <a:pt x="257193" y="650280"/>
                                </a:lnTo>
                                <a:lnTo>
                                  <a:pt x="276176" y="668703"/>
                                </a:lnTo>
                                <a:lnTo>
                                  <a:pt x="283421" y="661670"/>
                                </a:lnTo>
                                <a:lnTo>
                                  <a:pt x="268103" y="661670"/>
                                </a:lnTo>
                                <a:lnTo>
                                  <a:pt x="276269" y="653747"/>
                                </a:lnTo>
                                <a:lnTo>
                                  <a:pt x="276061" y="653505"/>
                                </a:lnTo>
                                <a:lnTo>
                                  <a:pt x="265158" y="642913"/>
                                </a:lnTo>
                                <a:close/>
                              </a:path>
                              <a:path w="530860" h="801370">
                                <a:moveTo>
                                  <a:pt x="24883" y="653505"/>
                                </a:moveTo>
                                <a:lnTo>
                                  <a:pt x="8059" y="653505"/>
                                </a:lnTo>
                                <a:lnTo>
                                  <a:pt x="16471" y="661670"/>
                                </a:lnTo>
                                <a:lnTo>
                                  <a:pt x="24883" y="653505"/>
                                </a:lnTo>
                                <a:close/>
                              </a:path>
                              <a:path w="530860" h="801370">
                                <a:moveTo>
                                  <a:pt x="62267" y="654049"/>
                                </a:moveTo>
                                <a:lnTo>
                                  <a:pt x="46635" y="654049"/>
                                </a:lnTo>
                                <a:lnTo>
                                  <a:pt x="54499" y="661670"/>
                                </a:lnTo>
                                <a:lnTo>
                                  <a:pt x="55725" y="660399"/>
                                </a:lnTo>
                                <a:lnTo>
                                  <a:pt x="62267" y="654049"/>
                                </a:lnTo>
                                <a:close/>
                              </a:path>
                              <a:path w="530860" h="801370">
                                <a:moveTo>
                                  <a:pt x="100773" y="653505"/>
                                </a:moveTo>
                                <a:lnTo>
                                  <a:pt x="85023" y="653505"/>
                                </a:lnTo>
                                <a:lnTo>
                                  <a:pt x="93411" y="661670"/>
                                </a:lnTo>
                                <a:lnTo>
                                  <a:pt x="92360" y="661670"/>
                                </a:lnTo>
                                <a:lnTo>
                                  <a:pt x="100773" y="653505"/>
                                </a:lnTo>
                                <a:close/>
                              </a:path>
                              <a:path w="530860" h="801370">
                                <a:moveTo>
                                  <a:pt x="142106" y="635031"/>
                                </a:moveTo>
                                <a:lnTo>
                                  <a:pt x="123050" y="653505"/>
                                </a:lnTo>
                                <a:lnTo>
                                  <a:pt x="131452" y="661670"/>
                                </a:lnTo>
                                <a:lnTo>
                                  <a:pt x="131299" y="661670"/>
                                </a:lnTo>
                                <a:lnTo>
                                  <a:pt x="142390" y="650877"/>
                                </a:lnTo>
                                <a:lnTo>
                                  <a:pt x="142816" y="650877"/>
                                </a:lnTo>
                                <a:lnTo>
                                  <a:pt x="134600" y="642913"/>
                                </a:lnTo>
                                <a:lnTo>
                                  <a:pt x="150225" y="642913"/>
                                </a:lnTo>
                                <a:lnTo>
                                  <a:pt x="142106" y="635031"/>
                                </a:lnTo>
                                <a:close/>
                              </a:path>
                              <a:path w="530860" h="801370">
                                <a:moveTo>
                                  <a:pt x="180458" y="635267"/>
                                </a:moveTo>
                                <a:lnTo>
                                  <a:pt x="179351" y="636269"/>
                                </a:lnTo>
                                <a:lnTo>
                                  <a:pt x="161600" y="653505"/>
                                </a:lnTo>
                                <a:lnTo>
                                  <a:pt x="161387" y="653747"/>
                                </a:lnTo>
                                <a:lnTo>
                                  <a:pt x="169549" y="661670"/>
                                </a:lnTo>
                                <a:lnTo>
                                  <a:pt x="168894" y="661670"/>
                                </a:lnTo>
                                <a:lnTo>
                                  <a:pt x="180034" y="650877"/>
                                </a:lnTo>
                                <a:lnTo>
                                  <a:pt x="180959" y="650877"/>
                                </a:lnTo>
                                <a:lnTo>
                                  <a:pt x="172736" y="642913"/>
                                </a:lnTo>
                                <a:lnTo>
                                  <a:pt x="188342" y="642913"/>
                                </a:lnTo>
                                <a:lnTo>
                                  <a:pt x="180458" y="635267"/>
                                </a:lnTo>
                                <a:close/>
                              </a:path>
                              <a:path w="530860" h="801370">
                                <a:moveTo>
                                  <a:pt x="276038" y="579444"/>
                                </a:moveTo>
                                <a:lnTo>
                                  <a:pt x="275856" y="579572"/>
                                </a:lnTo>
                                <a:lnTo>
                                  <a:pt x="199514" y="653747"/>
                                </a:lnTo>
                                <a:lnTo>
                                  <a:pt x="207684" y="661670"/>
                                </a:lnTo>
                                <a:lnTo>
                                  <a:pt x="207085" y="661670"/>
                                </a:lnTo>
                                <a:lnTo>
                                  <a:pt x="218219" y="650877"/>
                                </a:lnTo>
                                <a:lnTo>
                                  <a:pt x="219127" y="650877"/>
                                </a:lnTo>
                                <a:lnTo>
                                  <a:pt x="210899" y="642913"/>
                                </a:lnTo>
                                <a:lnTo>
                                  <a:pt x="227038" y="642913"/>
                                </a:lnTo>
                                <a:lnTo>
                                  <a:pt x="218932" y="635031"/>
                                </a:lnTo>
                                <a:lnTo>
                                  <a:pt x="234565" y="635031"/>
                                </a:lnTo>
                                <a:lnTo>
                                  <a:pt x="237526" y="632161"/>
                                </a:lnTo>
                                <a:lnTo>
                                  <a:pt x="238523" y="632161"/>
                                </a:lnTo>
                                <a:lnTo>
                                  <a:pt x="230473" y="624349"/>
                                </a:lnTo>
                                <a:lnTo>
                                  <a:pt x="246049" y="624349"/>
                                </a:lnTo>
                                <a:lnTo>
                                  <a:pt x="238026" y="616556"/>
                                </a:lnTo>
                                <a:lnTo>
                                  <a:pt x="253624" y="616556"/>
                                </a:lnTo>
                                <a:lnTo>
                                  <a:pt x="256630" y="613642"/>
                                </a:lnTo>
                                <a:lnTo>
                                  <a:pt x="257572" y="613642"/>
                                </a:lnTo>
                                <a:lnTo>
                                  <a:pt x="249554" y="605866"/>
                                </a:lnTo>
                                <a:lnTo>
                                  <a:pt x="265137" y="605866"/>
                                </a:lnTo>
                                <a:lnTo>
                                  <a:pt x="257208" y="598169"/>
                                </a:lnTo>
                                <a:lnTo>
                                  <a:pt x="272592" y="598169"/>
                                </a:lnTo>
                                <a:lnTo>
                                  <a:pt x="275747" y="595111"/>
                                </a:lnTo>
                                <a:lnTo>
                                  <a:pt x="276606" y="595111"/>
                                </a:lnTo>
                                <a:lnTo>
                                  <a:pt x="268627" y="587377"/>
                                </a:lnTo>
                                <a:lnTo>
                                  <a:pt x="284216" y="587377"/>
                                </a:lnTo>
                                <a:lnTo>
                                  <a:pt x="276038" y="579444"/>
                                </a:lnTo>
                                <a:close/>
                              </a:path>
                              <a:path w="530860" h="801370">
                                <a:moveTo>
                                  <a:pt x="314599" y="578930"/>
                                </a:moveTo>
                                <a:lnTo>
                                  <a:pt x="238203" y="653219"/>
                                </a:lnTo>
                                <a:lnTo>
                                  <a:pt x="237931" y="653505"/>
                                </a:lnTo>
                                <a:lnTo>
                                  <a:pt x="246328" y="661670"/>
                                </a:lnTo>
                                <a:lnTo>
                                  <a:pt x="245262" y="661670"/>
                                </a:lnTo>
                                <a:lnTo>
                                  <a:pt x="257004" y="650280"/>
                                </a:lnTo>
                                <a:lnTo>
                                  <a:pt x="257193" y="650280"/>
                                </a:lnTo>
                                <a:lnTo>
                                  <a:pt x="249602" y="642913"/>
                                </a:lnTo>
                                <a:lnTo>
                                  <a:pt x="265158" y="642913"/>
                                </a:lnTo>
                                <a:lnTo>
                                  <a:pt x="257045" y="635031"/>
                                </a:lnTo>
                                <a:lnTo>
                                  <a:pt x="272724" y="635031"/>
                                </a:lnTo>
                                <a:lnTo>
                                  <a:pt x="275683" y="632161"/>
                                </a:lnTo>
                                <a:lnTo>
                                  <a:pt x="276669" y="632161"/>
                                </a:lnTo>
                                <a:lnTo>
                                  <a:pt x="268613" y="624349"/>
                                </a:lnTo>
                                <a:lnTo>
                                  <a:pt x="284178" y="624349"/>
                                </a:lnTo>
                                <a:lnTo>
                                  <a:pt x="276150" y="616556"/>
                                </a:lnTo>
                                <a:lnTo>
                                  <a:pt x="291771" y="616556"/>
                                </a:lnTo>
                                <a:lnTo>
                                  <a:pt x="294775" y="613642"/>
                                </a:lnTo>
                                <a:lnTo>
                                  <a:pt x="295726" y="613642"/>
                                </a:lnTo>
                                <a:lnTo>
                                  <a:pt x="287703" y="605866"/>
                                </a:lnTo>
                                <a:lnTo>
                                  <a:pt x="303276" y="605866"/>
                                </a:lnTo>
                                <a:lnTo>
                                  <a:pt x="295341" y="598169"/>
                                </a:lnTo>
                                <a:lnTo>
                                  <a:pt x="310727" y="598169"/>
                                </a:lnTo>
                                <a:lnTo>
                                  <a:pt x="313880" y="595111"/>
                                </a:lnTo>
                                <a:lnTo>
                                  <a:pt x="314526" y="595111"/>
                                </a:lnTo>
                                <a:lnTo>
                                  <a:pt x="306549" y="587377"/>
                                </a:lnTo>
                                <a:lnTo>
                                  <a:pt x="323302" y="587377"/>
                                </a:lnTo>
                                <a:lnTo>
                                  <a:pt x="314599" y="578930"/>
                                </a:lnTo>
                                <a:close/>
                              </a:path>
                              <a:path w="530860" h="801370">
                                <a:moveTo>
                                  <a:pt x="295426" y="635267"/>
                                </a:moveTo>
                                <a:lnTo>
                                  <a:pt x="294284" y="636269"/>
                                </a:lnTo>
                                <a:lnTo>
                                  <a:pt x="276519" y="653505"/>
                                </a:lnTo>
                                <a:lnTo>
                                  <a:pt x="276311" y="653747"/>
                                </a:lnTo>
                                <a:lnTo>
                                  <a:pt x="284466" y="661670"/>
                                </a:lnTo>
                                <a:lnTo>
                                  <a:pt x="283421" y="661670"/>
                                </a:lnTo>
                                <a:lnTo>
                                  <a:pt x="295154" y="650280"/>
                                </a:lnTo>
                                <a:lnTo>
                                  <a:pt x="295352" y="650280"/>
                                </a:lnTo>
                                <a:lnTo>
                                  <a:pt x="287756" y="642913"/>
                                </a:lnTo>
                                <a:lnTo>
                                  <a:pt x="303303" y="642913"/>
                                </a:lnTo>
                                <a:lnTo>
                                  <a:pt x="295426" y="635267"/>
                                </a:lnTo>
                                <a:close/>
                              </a:path>
                              <a:path w="530860" h="801370">
                                <a:moveTo>
                                  <a:pt x="344686" y="624349"/>
                                </a:moveTo>
                                <a:lnTo>
                                  <a:pt x="314661" y="653505"/>
                                </a:lnTo>
                                <a:lnTo>
                                  <a:pt x="314464" y="653747"/>
                                </a:lnTo>
                                <a:lnTo>
                                  <a:pt x="322626" y="661670"/>
                                </a:lnTo>
                                <a:lnTo>
                                  <a:pt x="322090" y="661670"/>
                                </a:lnTo>
                                <a:lnTo>
                                  <a:pt x="333239" y="650877"/>
                                </a:lnTo>
                                <a:lnTo>
                                  <a:pt x="334145" y="650877"/>
                                </a:lnTo>
                                <a:lnTo>
                                  <a:pt x="325927" y="642913"/>
                                </a:lnTo>
                                <a:lnTo>
                                  <a:pt x="341466" y="642913"/>
                                </a:lnTo>
                                <a:lnTo>
                                  <a:pt x="333584" y="635267"/>
                                </a:lnTo>
                                <a:lnTo>
                                  <a:pt x="349365" y="635267"/>
                                </a:lnTo>
                                <a:lnTo>
                                  <a:pt x="352573" y="632161"/>
                                </a:lnTo>
                                <a:lnTo>
                                  <a:pt x="352744" y="632161"/>
                                </a:lnTo>
                                <a:lnTo>
                                  <a:pt x="344686" y="624349"/>
                                </a:lnTo>
                                <a:close/>
                              </a:path>
                              <a:path w="530860" h="801370">
                                <a:moveTo>
                                  <a:pt x="372138" y="634778"/>
                                </a:moveTo>
                                <a:lnTo>
                                  <a:pt x="371778" y="635031"/>
                                </a:lnTo>
                                <a:lnTo>
                                  <a:pt x="352773" y="653505"/>
                                </a:lnTo>
                                <a:lnTo>
                                  <a:pt x="352635" y="653747"/>
                                </a:lnTo>
                                <a:lnTo>
                                  <a:pt x="360802" y="661670"/>
                                </a:lnTo>
                                <a:lnTo>
                                  <a:pt x="360257" y="661670"/>
                                </a:lnTo>
                                <a:lnTo>
                                  <a:pt x="371398" y="650877"/>
                                </a:lnTo>
                                <a:lnTo>
                                  <a:pt x="372050" y="650877"/>
                                </a:lnTo>
                                <a:lnTo>
                                  <a:pt x="363835" y="642913"/>
                                </a:lnTo>
                                <a:lnTo>
                                  <a:pt x="380519" y="642913"/>
                                </a:lnTo>
                                <a:lnTo>
                                  <a:pt x="372138" y="634778"/>
                                </a:lnTo>
                                <a:close/>
                              </a:path>
                              <a:path w="530860" h="801370">
                                <a:moveTo>
                                  <a:pt x="410083" y="634778"/>
                                </a:moveTo>
                                <a:lnTo>
                                  <a:pt x="391137" y="653219"/>
                                </a:lnTo>
                                <a:lnTo>
                                  <a:pt x="399843" y="661670"/>
                                </a:lnTo>
                                <a:lnTo>
                                  <a:pt x="398396" y="661670"/>
                                </a:lnTo>
                                <a:lnTo>
                                  <a:pt x="409527" y="650877"/>
                                </a:lnTo>
                                <a:lnTo>
                                  <a:pt x="410332" y="650877"/>
                                </a:lnTo>
                                <a:lnTo>
                                  <a:pt x="402137" y="642913"/>
                                </a:lnTo>
                                <a:lnTo>
                                  <a:pt x="418464" y="642913"/>
                                </a:lnTo>
                                <a:lnTo>
                                  <a:pt x="410083" y="634778"/>
                                </a:lnTo>
                                <a:close/>
                              </a:path>
                              <a:path w="530860" h="801370">
                                <a:moveTo>
                                  <a:pt x="444654" y="653747"/>
                                </a:moveTo>
                                <a:lnTo>
                                  <a:pt x="429626" y="653747"/>
                                </a:lnTo>
                                <a:lnTo>
                                  <a:pt x="437788" y="661670"/>
                                </a:lnTo>
                                <a:lnTo>
                                  <a:pt x="436493" y="661670"/>
                                </a:lnTo>
                                <a:lnTo>
                                  <a:pt x="444654" y="653747"/>
                                </a:lnTo>
                                <a:close/>
                              </a:path>
                              <a:path w="530860" h="801370">
                                <a:moveTo>
                                  <a:pt x="456408" y="642913"/>
                                </a:moveTo>
                                <a:lnTo>
                                  <a:pt x="455815" y="642913"/>
                                </a:lnTo>
                                <a:lnTo>
                                  <a:pt x="447611" y="650877"/>
                                </a:lnTo>
                                <a:lnTo>
                                  <a:pt x="448228" y="650877"/>
                                </a:lnTo>
                                <a:lnTo>
                                  <a:pt x="459333" y="661670"/>
                                </a:lnTo>
                                <a:lnTo>
                                  <a:pt x="460600" y="660399"/>
                                </a:lnTo>
                                <a:lnTo>
                                  <a:pt x="467449" y="653747"/>
                                </a:lnTo>
                                <a:lnTo>
                                  <a:pt x="467320" y="653505"/>
                                </a:lnTo>
                                <a:lnTo>
                                  <a:pt x="456408" y="642913"/>
                                </a:lnTo>
                                <a:close/>
                              </a:path>
                              <a:path w="530860" h="801370">
                                <a:moveTo>
                                  <a:pt x="486476" y="635267"/>
                                </a:moveTo>
                                <a:lnTo>
                                  <a:pt x="467699" y="653505"/>
                                </a:lnTo>
                                <a:lnTo>
                                  <a:pt x="467570" y="653747"/>
                                </a:lnTo>
                                <a:lnTo>
                                  <a:pt x="475733" y="661670"/>
                                </a:lnTo>
                                <a:lnTo>
                                  <a:pt x="475470" y="661670"/>
                                </a:lnTo>
                                <a:lnTo>
                                  <a:pt x="486642" y="650877"/>
                                </a:lnTo>
                                <a:lnTo>
                                  <a:pt x="487332" y="650877"/>
                                </a:lnTo>
                                <a:lnTo>
                                  <a:pt x="479117" y="642913"/>
                                </a:lnTo>
                                <a:lnTo>
                                  <a:pt x="494353" y="642913"/>
                                </a:lnTo>
                                <a:lnTo>
                                  <a:pt x="486476" y="635267"/>
                                </a:lnTo>
                                <a:close/>
                              </a:path>
                              <a:path w="530860" h="801370">
                                <a:moveTo>
                                  <a:pt x="527316" y="632495"/>
                                </a:moveTo>
                                <a:lnTo>
                                  <a:pt x="524902" y="634778"/>
                                </a:lnTo>
                                <a:lnTo>
                                  <a:pt x="505662" y="653505"/>
                                </a:lnTo>
                                <a:lnTo>
                                  <a:pt x="505515" y="653747"/>
                                </a:lnTo>
                                <a:lnTo>
                                  <a:pt x="513677" y="661670"/>
                                </a:lnTo>
                                <a:lnTo>
                                  <a:pt x="514925" y="660399"/>
                                </a:lnTo>
                                <a:lnTo>
                                  <a:pt x="524773" y="650877"/>
                                </a:lnTo>
                                <a:lnTo>
                                  <a:pt x="525323" y="650877"/>
                                </a:lnTo>
                                <a:lnTo>
                                  <a:pt x="517107" y="642913"/>
                                </a:lnTo>
                                <a:lnTo>
                                  <a:pt x="530687" y="642913"/>
                                </a:lnTo>
                                <a:lnTo>
                                  <a:pt x="530687" y="640079"/>
                                </a:lnTo>
                                <a:lnTo>
                                  <a:pt x="525225" y="634778"/>
                                </a:lnTo>
                                <a:lnTo>
                                  <a:pt x="529355" y="634778"/>
                                </a:lnTo>
                                <a:lnTo>
                                  <a:pt x="527316" y="632495"/>
                                </a:lnTo>
                                <a:close/>
                              </a:path>
                              <a:path w="530860" h="801370">
                                <a:moveTo>
                                  <a:pt x="4737" y="650280"/>
                                </a:moveTo>
                                <a:lnTo>
                                  <a:pt x="4019" y="650877"/>
                                </a:lnTo>
                                <a:lnTo>
                                  <a:pt x="656" y="654049"/>
                                </a:lnTo>
                                <a:lnTo>
                                  <a:pt x="656" y="660399"/>
                                </a:lnTo>
                                <a:lnTo>
                                  <a:pt x="7768" y="653505"/>
                                </a:lnTo>
                                <a:lnTo>
                                  <a:pt x="8059" y="653505"/>
                                </a:lnTo>
                                <a:lnTo>
                                  <a:pt x="4737" y="650280"/>
                                </a:lnTo>
                                <a:close/>
                              </a:path>
                              <a:path w="530860" h="801370">
                                <a:moveTo>
                                  <a:pt x="530687" y="645159"/>
                                </a:moveTo>
                                <a:lnTo>
                                  <a:pt x="524773" y="650877"/>
                                </a:lnTo>
                                <a:lnTo>
                                  <a:pt x="525323" y="650877"/>
                                </a:lnTo>
                                <a:lnTo>
                                  <a:pt x="527285" y="652779"/>
                                </a:lnTo>
                                <a:lnTo>
                                  <a:pt x="530632" y="650280"/>
                                </a:lnTo>
                                <a:lnTo>
                                  <a:pt x="530687" y="645159"/>
                                </a:lnTo>
                                <a:close/>
                              </a:path>
                              <a:path w="530860" h="801370">
                                <a:moveTo>
                                  <a:pt x="16491" y="624839"/>
                                </a:moveTo>
                                <a:lnTo>
                                  <a:pt x="8575" y="632495"/>
                                </a:lnTo>
                                <a:lnTo>
                                  <a:pt x="27590" y="650877"/>
                                </a:lnTo>
                                <a:lnTo>
                                  <a:pt x="35469" y="643230"/>
                                </a:lnTo>
                                <a:lnTo>
                                  <a:pt x="35142" y="642913"/>
                                </a:lnTo>
                                <a:lnTo>
                                  <a:pt x="18694" y="642913"/>
                                </a:lnTo>
                                <a:lnTo>
                                  <a:pt x="26824" y="635031"/>
                                </a:lnTo>
                                <a:lnTo>
                                  <a:pt x="27009" y="635031"/>
                                </a:lnTo>
                                <a:lnTo>
                                  <a:pt x="16491" y="624839"/>
                                </a:lnTo>
                                <a:close/>
                              </a:path>
                              <a:path w="530860" h="801370">
                                <a:moveTo>
                                  <a:pt x="55073" y="624349"/>
                                </a:moveTo>
                                <a:lnTo>
                                  <a:pt x="54921" y="624349"/>
                                </a:lnTo>
                                <a:lnTo>
                                  <a:pt x="46529" y="632495"/>
                                </a:lnTo>
                                <a:lnTo>
                                  <a:pt x="46709" y="632495"/>
                                </a:lnTo>
                                <a:lnTo>
                                  <a:pt x="65739" y="650877"/>
                                </a:lnTo>
                                <a:lnTo>
                                  <a:pt x="65535" y="650877"/>
                                </a:lnTo>
                                <a:lnTo>
                                  <a:pt x="73414" y="643230"/>
                                </a:lnTo>
                                <a:lnTo>
                                  <a:pt x="57526" y="643230"/>
                                </a:lnTo>
                                <a:lnTo>
                                  <a:pt x="65962" y="635031"/>
                                </a:lnTo>
                                <a:lnTo>
                                  <a:pt x="65786" y="634778"/>
                                </a:lnTo>
                                <a:lnTo>
                                  <a:pt x="55073" y="624349"/>
                                </a:lnTo>
                                <a:close/>
                              </a:path>
                              <a:path w="530860" h="801370">
                                <a:moveTo>
                                  <a:pt x="131101" y="624349"/>
                                </a:moveTo>
                                <a:lnTo>
                                  <a:pt x="130810" y="624349"/>
                                </a:lnTo>
                                <a:lnTo>
                                  <a:pt x="122762" y="632161"/>
                                </a:lnTo>
                                <a:lnTo>
                                  <a:pt x="123507" y="632161"/>
                                </a:lnTo>
                                <a:lnTo>
                                  <a:pt x="142816" y="650877"/>
                                </a:lnTo>
                                <a:lnTo>
                                  <a:pt x="142390" y="650877"/>
                                </a:lnTo>
                                <a:lnTo>
                                  <a:pt x="150249" y="643230"/>
                                </a:lnTo>
                                <a:lnTo>
                                  <a:pt x="150552" y="643230"/>
                                </a:lnTo>
                                <a:lnTo>
                                  <a:pt x="150225" y="642913"/>
                                </a:lnTo>
                                <a:lnTo>
                                  <a:pt x="133975" y="642913"/>
                                </a:lnTo>
                                <a:lnTo>
                                  <a:pt x="142106" y="635031"/>
                                </a:lnTo>
                                <a:lnTo>
                                  <a:pt x="131101" y="624349"/>
                                </a:lnTo>
                                <a:close/>
                              </a:path>
                              <a:path w="530860" h="801370">
                                <a:moveTo>
                                  <a:pt x="169427" y="624570"/>
                                </a:moveTo>
                                <a:lnTo>
                                  <a:pt x="161634" y="632161"/>
                                </a:lnTo>
                                <a:lnTo>
                                  <a:pt x="180959" y="650877"/>
                                </a:lnTo>
                                <a:lnTo>
                                  <a:pt x="180034" y="650877"/>
                                </a:lnTo>
                                <a:lnTo>
                                  <a:pt x="188254" y="642913"/>
                                </a:lnTo>
                                <a:lnTo>
                                  <a:pt x="172509" y="642913"/>
                                </a:lnTo>
                                <a:lnTo>
                                  <a:pt x="180383" y="635267"/>
                                </a:lnTo>
                                <a:lnTo>
                                  <a:pt x="180215" y="635031"/>
                                </a:lnTo>
                                <a:lnTo>
                                  <a:pt x="169427" y="624570"/>
                                </a:lnTo>
                                <a:close/>
                              </a:path>
                              <a:path w="530860" h="801370">
                                <a:moveTo>
                                  <a:pt x="207946" y="624349"/>
                                </a:moveTo>
                                <a:lnTo>
                                  <a:pt x="207415" y="624349"/>
                                </a:lnTo>
                                <a:lnTo>
                                  <a:pt x="199352" y="632161"/>
                                </a:lnTo>
                                <a:lnTo>
                                  <a:pt x="199790" y="632161"/>
                                </a:lnTo>
                                <a:lnTo>
                                  <a:pt x="219127" y="650877"/>
                                </a:lnTo>
                                <a:lnTo>
                                  <a:pt x="218219" y="650877"/>
                                </a:lnTo>
                                <a:lnTo>
                                  <a:pt x="226434" y="642913"/>
                                </a:lnTo>
                                <a:lnTo>
                                  <a:pt x="210665" y="642913"/>
                                </a:lnTo>
                                <a:lnTo>
                                  <a:pt x="218777" y="635031"/>
                                </a:lnTo>
                                <a:lnTo>
                                  <a:pt x="218932" y="635031"/>
                                </a:lnTo>
                                <a:lnTo>
                                  <a:pt x="207946" y="624349"/>
                                </a:lnTo>
                                <a:close/>
                              </a:path>
                              <a:path w="530860" h="801370">
                                <a:moveTo>
                                  <a:pt x="322329" y="624349"/>
                                </a:moveTo>
                                <a:lnTo>
                                  <a:pt x="321866" y="624349"/>
                                </a:lnTo>
                                <a:lnTo>
                                  <a:pt x="313819" y="632161"/>
                                </a:lnTo>
                                <a:lnTo>
                                  <a:pt x="314834" y="632161"/>
                                </a:lnTo>
                                <a:lnTo>
                                  <a:pt x="334145" y="650877"/>
                                </a:lnTo>
                                <a:lnTo>
                                  <a:pt x="333239" y="650877"/>
                                </a:lnTo>
                                <a:lnTo>
                                  <a:pt x="341466" y="642913"/>
                                </a:lnTo>
                                <a:lnTo>
                                  <a:pt x="325569" y="642913"/>
                                </a:lnTo>
                                <a:lnTo>
                                  <a:pt x="333443" y="635267"/>
                                </a:lnTo>
                                <a:lnTo>
                                  <a:pt x="333584" y="635267"/>
                                </a:lnTo>
                                <a:lnTo>
                                  <a:pt x="322329" y="624349"/>
                                </a:lnTo>
                                <a:close/>
                              </a:path>
                              <a:path w="530860" h="801370">
                                <a:moveTo>
                                  <a:pt x="361393" y="624349"/>
                                </a:moveTo>
                                <a:lnTo>
                                  <a:pt x="360643" y="624349"/>
                                </a:lnTo>
                                <a:lnTo>
                                  <a:pt x="352573" y="632161"/>
                                </a:lnTo>
                                <a:lnTo>
                                  <a:pt x="352744" y="632161"/>
                                </a:lnTo>
                                <a:lnTo>
                                  <a:pt x="372050" y="650877"/>
                                </a:lnTo>
                                <a:lnTo>
                                  <a:pt x="371398" y="650877"/>
                                </a:lnTo>
                                <a:lnTo>
                                  <a:pt x="379620" y="642913"/>
                                </a:lnTo>
                                <a:lnTo>
                                  <a:pt x="363669" y="642913"/>
                                </a:lnTo>
                                <a:lnTo>
                                  <a:pt x="372038" y="634778"/>
                                </a:lnTo>
                                <a:lnTo>
                                  <a:pt x="369785" y="632495"/>
                                </a:lnTo>
                                <a:lnTo>
                                  <a:pt x="361393" y="624349"/>
                                </a:lnTo>
                                <a:close/>
                              </a:path>
                              <a:path w="530860" h="801370">
                                <a:moveTo>
                                  <a:pt x="399338" y="624349"/>
                                </a:moveTo>
                                <a:lnTo>
                                  <a:pt x="398782" y="624349"/>
                                </a:lnTo>
                                <a:lnTo>
                                  <a:pt x="390719" y="632161"/>
                                </a:lnTo>
                                <a:lnTo>
                                  <a:pt x="391074" y="632161"/>
                                </a:lnTo>
                                <a:lnTo>
                                  <a:pt x="410332" y="650877"/>
                                </a:lnTo>
                                <a:lnTo>
                                  <a:pt x="409527" y="650877"/>
                                </a:lnTo>
                                <a:lnTo>
                                  <a:pt x="417741" y="642913"/>
                                </a:lnTo>
                                <a:lnTo>
                                  <a:pt x="401725" y="642913"/>
                                </a:lnTo>
                                <a:lnTo>
                                  <a:pt x="410083" y="634778"/>
                                </a:lnTo>
                                <a:lnTo>
                                  <a:pt x="399338" y="624349"/>
                                </a:lnTo>
                                <a:close/>
                              </a:path>
                              <a:path w="530860" h="801370">
                                <a:moveTo>
                                  <a:pt x="448531" y="635267"/>
                                </a:moveTo>
                                <a:lnTo>
                                  <a:pt x="447412" y="636269"/>
                                </a:lnTo>
                                <a:lnTo>
                                  <a:pt x="440562" y="642913"/>
                                </a:lnTo>
                                <a:lnTo>
                                  <a:pt x="440359" y="643230"/>
                                </a:lnTo>
                                <a:lnTo>
                                  <a:pt x="448228" y="650877"/>
                                </a:lnTo>
                                <a:lnTo>
                                  <a:pt x="447611" y="650877"/>
                                </a:lnTo>
                                <a:lnTo>
                                  <a:pt x="455815" y="642913"/>
                                </a:lnTo>
                                <a:lnTo>
                                  <a:pt x="456408" y="642913"/>
                                </a:lnTo>
                                <a:lnTo>
                                  <a:pt x="448531" y="635267"/>
                                </a:lnTo>
                                <a:close/>
                              </a:path>
                              <a:path w="530860" h="801370">
                                <a:moveTo>
                                  <a:pt x="475227" y="624349"/>
                                </a:moveTo>
                                <a:lnTo>
                                  <a:pt x="474937" y="624349"/>
                                </a:lnTo>
                                <a:lnTo>
                                  <a:pt x="466890" y="632161"/>
                                </a:lnTo>
                                <a:lnTo>
                                  <a:pt x="468026" y="632161"/>
                                </a:lnTo>
                                <a:lnTo>
                                  <a:pt x="487332" y="650877"/>
                                </a:lnTo>
                                <a:lnTo>
                                  <a:pt x="486642" y="650877"/>
                                </a:lnTo>
                                <a:lnTo>
                                  <a:pt x="494559" y="643230"/>
                                </a:lnTo>
                                <a:lnTo>
                                  <a:pt x="494353" y="642913"/>
                                </a:lnTo>
                                <a:lnTo>
                                  <a:pt x="478604" y="642913"/>
                                </a:lnTo>
                                <a:lnTo>
                                  <a:pt x="486476" y="635267"/>
                                </a:lnTo>
                                <a:lnTo>
                                  <a:pt x="475227" y="624349"/>
                                </a:lnTo>
                                <a:close/>
                              </a:path>
                              <a:path w="530860" h="801370">
                                <a:moveTo>
                                  <a:pt x="514480" y="624349"/>
                                </a:moveTo>
                                <a:lnTo>
                                  <a:pt x="514103" y="624349"/>
                                </a:lnTo>
                                <a:lnTo>
                                  <a:pt x="506017" y="632161"/>
                                </a:lnTo>
                                <a:lnTo>
                                  <a:pt x="525323" y="650877"/>
                                </a:lnTo>
                                <a:lnTo>
                                  <a:pt x="524773" y="650877"/>
                                </a:lnTo>
                                <a:lnTo>
                                  <a:pt x="530687" y="645159"/>
                                </a:lnTo>
                                <a:lnTo>
                                  <a:pt x="530687" y="642913"/>
                                </a:lnTo>
                                <a:lnTo>
                                  <a:pt x="516544" y="642913"/>
                                </a:lnTo>
                                <a:lnTo>
                                  <a:pt x="524902" y="634778"/>
                                </a:lnTo>
                                <a:lnTo>
                                  <a:pt x="525225" y="634778"/>
                                </a:lnTo>
                                <a:lnTo>
                                  <a:pt x="514480" y="624349"/>
                                </a:lnTo>
                                <a:close/>
                              </a:path>
                              <a:path w="530860" h="801370">
                                <a:moveTo>
                                  <a:pt x="93051" y="624349"/>
                                </a:moveTo>
                                <a:lnTo>
                                  <a:pt x="92866" y="624349"/>
                                </a:lnTo>
                                <a:lnTo>
                                  <a:pt x="84818" y="632161"/>
                                </a:lnTo>
                                <a:lnTo>
                                  <a:pt x="85422" y="632161"/>
                                </a:lnTo>
                                <a:lnTo>
                                  <a:pt x="104095" y="650280"/>
                                </a:lnTo>
                                <a:lnTo>
                                  <a:pt x="111685" y="642913"/>
                                </a:lnTo>
                                <a:lnTo>
                                  <a:pt x="95748" y="642913"/>
                                </a:lnTo>
                                <a:lnTo>
                                  <a:pt x="103858" y="635031"/>
                                </a:lnTo>
                                <a:lnTo>
                                  <a:pt x="104042" y="635031"/>
                                </a:lnTo>
                                <a:lnTo>
                                  <a:pt x="93051" y="624349"/>
                                </a:lnTo>
                                <a:close/>
                              </a:path>
                              <a:path w="530860" h="801370">
                                <a:moveTo>
                                  <a:pt x="246049" y="624349"/>
                                </a:moveTo>
                                <a:lnTo>
                                  <a:pt x="245585" y="624349"/>
                                </a:lnTo>
                                <a:lnTo>
                                  <a:pt x="237526" y="632161"/>
                                </a:lnTo>
                                <a:lnTo>
                                  <a:pt x="238523" y="632161"/>
                                </a:lnTo>
                                <a:lnTo>
                                  <a:pt x="257193" y="650280"/>
                                </a:lnTo>
                                <a:lnTo>
                                  <a:pt x="257004" y="650280"/>
                                </a:lnTo>
                                <a:lnTo>
                                  <a:pt x="264599" y="642913"/>
                                </a:lnTo>
                                <a:lnTo>
                                  <a:pt x="248801" y="642913"/>
                                </a:lnTo>
                                <a:lnTo>
                                  <a:pt x="256906" y="635031"/>
                                </a:lnTo>
                                <a:lnTo>
                                  <a:pt x="257045" y="635031"/>
                                </a:lnTo>
                                <a:lnTo>
                                  <a:pt x="246049" y="624349"/>
                                </a:lnTo>
                                <a:close/>
                              </a:path>
                              <a:path w="530860" h="801370">
                                <a:moveTo>
                                  <a:pt x="284178" y="624349"/>
                                </a:moveTo>
                                <a:lnTo>
                                  <a:pt x="283737" y="624349"/>
                                </a:lnTo>
                                <a:lnTo>
                                  <a:pt x="275683" y="632161"/>
                                </a:lnTo>
                                <a:lnTo>
                                  <a:pt x="276669" y="632161"/>
                                </a:lnTo>
                                <a:lnTo>
                                  <a:pt x="295352" y="650280"/>
                                </a:lnTo>
                                <a:lnTo>
                                  <a:pt x="295154" y="650280"/>
                                </a:lnTo>
                                <a:lnTo>
                                  <a:pt x="302743" y="642913"/>
                                </a:lnTo>
                                <a:lnTo>
                                  <a:pt x="287436" y="642913"/>
                                </a:lnTo>
                                <a:lnTo>
                                  <a:pt x="295317" y="635267"/>
                                </a:lnTo>
                                <a:lnTo>
                                  <a:pt x="295183" y="635031"/>
                                </a:lnTo>
                                <a:lnTo>
                                  <a:pt x="284178" y="624349"/>
                                </a:lnTo>
                                <a:close/>
                              </a:path>
                              <a:path w="530860" h="801370">
                                <a:moveTo>
                                  <a:pt x="43916" y="635031"/>
                                </a:moveTo>
                                <a:lnTo>
                                  <a:pt x="27009" y="635031"/>
                                </a:lnTo>
                                <a:lnTo>
                                  <a:pt x="35469" y="643230"/>
                                </a:lnTo>
                                <a:lnTo>
                                  <a:pt x="43916" y="635031"/>
                                </a:lnTo>
                                <a:close/>
                              </a:path>
                              <a:path w="530860" h="801370">
                                <a:moveTo>
                                  <a:pt x="161163" y="616556"/>
                                </a:moveTo>
                                <a:lnTo>
                                  <a:pt x="142106" y="635031"/>
                                </a:lnTo>
                                <a:lnTo>
                                  <a:pt x="150552" y="643230"/>
                                </a:lnTo>
                                <a:lnTo>
                                  <a:pt x="150249" y="643230"/>
                                </a:lnTo>
                                <a:lnTo>
                                  <a:pt x="161625" y="632161"/>
                                </a:lnTo>
                                <a:lnTo>
                                  <a:pt x="153569" y="624349"/>
                                </a:lnTo>
                                <a:lnTo>
                                  <a:pt x="169199" y="624349"/>
                                </a:lnTo>
                                <a:lnTo>
                                  <a:pt x="161163" y="616556"/>
                                </a:lnTo>
                                <a:close/>
                              </a:path>
                              <a:path w="530860" h="801370">
                                <a:moveTo>
                                  <a:pt x="437283" y="624349"/>
                                </a:moveTo>
                                <a:lnTo>
                                  <a:pt x="436886" y="624349"/>
                                </a:lnTo>
                                <a:lnTo>
                                  <a:pt x="428830" y="632161"/>
                                </a:lnTo>
                                <a:lnTo>
                                  <a:pt x="428970" y="632161"/>
                                </a:lnTo>
                                <a:lnTo>
                                  <a:pt x="440359" y="643230"/>
                                </a:lnTo>
                                <a:lnTo>
                                  <a:pt x="440562" y="642913"/>
                                </a:lnTo>
                                <a:lnTo>
                                  <a:pt x="448445" y="635267"/>
                                </a:lnTo>
                                <a:lnTo>
                                  <a:pt x="448288" y="635031"/>
                                </a:lnTo>
                                <a:lnTo>
                                  <a:pt x="437283" y="624349"/>
                                </a:lnTo>
                                <a:close/>
                              </a:path>
                              <a:path w="530860" h="801370">
                                <a:moveTo>
                                  <a:pt x="527285" y="595629"/>
                                </a:moveTo>
                                <a:lnTo>
                                  <a:pt x="486476" y="635267"/>
                                </a:lnTo>
                                <a:lnTo>
                                  <a:pt x="494679" y="643230"/>
                                </a:lnTo>
                                <a:lnTo>
                                  <a:pt x="494887" y="642913"/>
                                </a:lnTo>
                                <a:lnTo>
                                  <a:pt x="506017" y="632161"/>
                                </a:lnTo>
                                <a:lnTo>
                                  <a:pt x="497959" y="624349"/>
                                </a:lnTo>
                                <a:lnTo>
                                  <a:pt x="514480" y="624349"/>
                                </a:lnTo>
                                <a:lnTo>
                                  <a:pt x="506451" y="616556"/>
                                </a:lnTo>
                                <a:lnTo>
                                  <a:pt x="522171" y="616556"/>
                                </a:lnTo>
                                <a:lnTo>
                                  <a:pt x="525048" y="613776"/>
                                </a:lnTo>
                                <a:lnTo>
                                  <a:pt x="516910" y="605866"/>
                                </a:lnTo>
                                <a:lnTo>
                                  <a:pt x="530687" y="605866"/>
                                </a:lnTo>
                                <a:lnTo>
                                  <a:pt x="530687" y="603249"/>
                                </a:lnTo>
                                <a:lnTo>
                                  <a:pt x="525453" y="598169"/>
                                </a:lnTo>
                                <a:lnTo>
                                  <a:pt x="529553" y="598169"/>
                                </a:lnTo>
                                <a:lnTo>
                                  <a:pt x="527285" y="595629"/>
                                </a:lnTo>
                                <a:close/>
                              </a:path>
                              <a:path w="530860" h="801370">
                                <a:moveTo>
                                  <a:pt x="85032" y="616556"/>
                                </a:moveTo>
                                <a:lnTo>
                                  <a:pt x="84703" y="616817"/>
                                </a:lnTo>
                                <a:lnTo>
                                  <a:pt x="66222" y="634778"/>
                                </a:lnTo>
                                <a:lnTo>
                                  <a:pt x="66046" y="635031"/>
                                </a:lnTo>
                                <a:lnTo>
                                  <a:pt x="74143" y="642913"/>
                                </a:lnTo>
                                <a:lnTo>
                                  <a:pt x="73740" y="642913"/>
                                </a:lnTo>
                                <a:lnTo>
                                  <a:pt x="84818" y="632161"/>
                                </a:lnTo>
                                <a:lnTo>
                                  <a:pt x="85422" y="632161"/>
                                </a:lnTo>
                                <a:lnTo>
                                  <a:pt x="77371" y="624349"/>
                                </a:lnTo>
                                <a:lnTo>
                                  <a:pt x="93051" y="624349"/>
                                </a:lnTo>
                                <a:lnTo>
                                  <a:pt x="85032" y="616556"/>
                                </a:lnTo>
                                <a:close/>
                              </a:path>
                              <a:path w="530860" h="801370">
                                <a:moveTo>
                                  <a:pt x="119805" y="635031"/>
                                </a:moveTo>
                                <a:lnTo>
                                  <a:pt x="104042" y="635031"/>
                                </a:lnTo>
                                <a:lnTo>
                                  <a:pt x="112152" y="642913"/>
                                </a:lnTo>
                                <a:lnTo>
                                  <a:pt x="111685" y="642913"/>
                                </a:lnTo>
                                <a:lnTo>
                                  <a:pt x="119805" y="635031"/>
                                </a:lnTo>
                                <a:close/>
                              </a:path>
                              <a:path w="530860" h="801370">
                                <a:moveTo>
                                  <a:pt x="191719" y="624349"/>
                                </a:moveTo>
                                <a:lnTo>
                                  <a:pt x="191401" y="624570"/>
                                </a:lnTo>
                                <a:lnTo>
                                  <a:pt x="180626" y="635031"/>
                                </a:lnTo>
                                <a:lnTo>
                                  <a:pt x="180458" y="635267"/>
                                </a:lnTo>
                                <a:lnTo>
                                  <a:pt x="188342" y="642913"/>
                                </a:lnTo>
                                <a:lnTo>
                                  <a:pt x="191179" y="640079"/>
                                </a:lnTo>
                                <a:lnTo>
                                  <a:pt x="199352" y="632161"/>
                                </a:lnTo>
                                <a:lnTo>
                                  <a:pt x="199790" y="632161"/>
                                </a:lnTo>
                                <a:lnTo>
                                  <a:pt x="191719" y="624349"/>
                                </a:lnTo>
                                <a:close/>
                              </a:path>
                              <a:path w="530860" h="801370">
                                <a:moveTo>
                                  <a:pt x="234565" y="635031"/>
                                </a:moveTo>
                                <a:lnTo>
                                  <a:pt x="218932" y="635031"/>
                                </a:lnTo>
                                <a:lnTo>
                                  <a:pt x="227038" y="642913"/>
                                </a:lnTo>
                                <a:lnTo>
                                  <a:pt x="226434" y="642913"/>
                                </a:lnTo>
                                <a:lnTo>
                                  <a:pt x="234565" y="635031"/>
                                </a:lnTo>
                                <a:close/>
                              </a:path>
                              <a:path w="530860" h="801370">
                                <a:moveTo>
                                  <a:pt x="272724" y="635031"/>
                                </a:moveTo>
                                <a:lnTo>
                                  <a:pt x="257045" y="635031"/>
                                </a:lnTo>
                                <a:lnTo>
                                  <a:pt x="265158" y="642913"/>
                                </a:lnTo>
                                <a:lnTo>
                                  <a:pt x="264599" y="642913"/>
                                </a:lnTo>
                                <a:lnTo>
                                  <a:pt x="272724" y="635031"/>
                                </a:lnTo>
                                <a:close/>
                              </a:path>
                              <a:path w="530860" h="801370">
                                <a:moveTo>
                                  <a:pt x="325621" y="605866"/>
                                </a:moveTo>
                                <a:lnTo>
                                  <a:pt x="295560" y="635031"/>
                                </a:lnTo>
                                <a:lnTo>
                                  <a:pt x="295426" y="635267"/>
                                </a:lnTo>
                                <a:lnTo>
                                  <a:pt x="303303" y="642913"/>
                                </a:lnTo>
                                <a:lnTo>
                                  <a:pt x="302743" y="642913"/>
                                </a:lnTo>
                                <a:lnTo>
                                  <a:pt x="313819" y="632161"/>
                                </a:lnTo>
                                <a:lnTo>
                                  <a:pt x="314834" y="632161"/>
                                </a:lnTo>
                                <a:lnTo>
                                  <a:pt x="306774" y="624349"/>
                                </a:lnTo>
                                <a:lnTo>
                                  <a:pt x="322329" y="624349"/>
                                </a:lnTo>
                                <a:lnTo>
                                  <a:pt x="314565" y="616817"/>
                                </a:lnTo>
                                <a:lnTo>
                                  <a:pt x="329625" y="616817"/>
                                </a:lnTo>
                                <a:lnTo>
                                  <a:pt x="332896" y="613642"/>
                                </a:lnTo>
                                <a:lnTo>
                                  <a:pt x="333641" y="613642"/>
                                </a:lnTo>
                                <a:lnTo>
                                  <a:pt x="325621" y="605866"/>
                                </a:lnTo>
                                <a:close/>
                              </a:path>
                              <a:path w="530860" h="801370">
                                <a:moveTo>
                                  <a:pt x="349365" y="635267"/>
                                </a:moveTo>
                                <a:lnTo>
                                  <a:pt x="333584" y="635267"/>
                                </a:lnTo>
                                <a:lnTo>
                                  <a:pt x="341466" y="642913"/>
                                </a:lnTo>
                                <a:lnTo>
                                  <a:pt x="349365" y="635267"/>
                                </a:lnTo>
                                <a:close/>
                              </a:path>
                              <a:path w="530860" h="801370">
                                <a:moveTo>
                                  <a:pt x="428963" y="579444"/>
                                </a:moveTo>
                                <a:lnTo>
                                  <a:pt x="374387" y="632495"/>
                                </a:lnTo>
                                <a:lnTo>
                                  <a:pt x="372138" y="634778"/>
                                </a:lnTo>
                                <a:lnTo>
                                  <a:pt x="380519" y="642913"/>
                                </a:lnTo>
                                <a:lnTo>
                                  <a:pt x="379620" y="642913"/>
                                </a:lnTo>
                                <a:lnTo>
                                  <a:pt x="390719" y="632161"/>
                                </a:lnTo>
                                <a:lnTo>
                                  <a:pt x="391074" y="632161"/>
                                </a:lnTo>
                                <a:lnTo>
                                  <a:pt x="383036" y="624349"/>
                                </a:lnTo>
                                <a:lnTo>
                                  <a:pt x="399338" y="624349"/>
                                </a:lnTo>
                                <a:lnTo>
                                  <a:pt x="391309" y="616556"/>
                                </a:lnTo>
                                <a:lnTo>
                                  <a:pt x="406827" y="616556"/>
                                </a:lnTo>
                                <a:lnTo>
                                  <a:pt x="409835" y="613642"/>
                                </a:lnTo>
                                <a:lnTo>
                                  <a:pt x="408369" y="612139"/>
                                </a:lnTo>
                                <a:lnTo>
                                  <a:pt x="401914" y="605866"/>
                                </a:lnTo>
                                <a:lnTo>
                                  <a:pt x="418240" y="605866"/>
                                </a:lnTo>
                                <a:lnTo>
                                  <a:pt x="410311" y="598169"/>
                                </a:lnTo>
                                <a:lnTo>
                                  <a:pt x="425807" y="598169"/>
                                </a:lnTo>
                                <a:lnTo>
                                  <a:pt x="428965" y="595111"/>
                                </a:lnTo>
                                <a:lnTo>
                                  <a:pt x="429808" y="595111"/>
                                </a:lnTo>
                                <a:lnTo>
                                  <a:pt x="421831" y="587377"/>
                                </a:lnTo>
                                <a:lnTo>
                                  <a:pt x="437136" y="587377"/>
                                </a:lnTo>
                                <a:lnTo>
                                  <a:pt x="428963" y="579444"/>
                                </a:lnTo>
                                <a:close/>
                              </a:path>
                              <a:path w="530860" h="801370">
                                <a:moveTo>
                                  <a:pt x="440343" y="605324"/>
                                </a:moveTo>
                                <a:lnTo>
                                  <a:pt x="410083" y="634778"/>
                                </a:lnTo>
                                <a:lnTo>
                                  <a:pt x="418464" y="642913"/>
                                </a:lnTo>
                                <a:lnTo>
                                  <a:pt x="417741" y="642913"/>
                                </a:lnTo>
                                <a:lnTo>
                                  <a:pt x="428830" y="632161"/>
                                </a:lnTo>
                                <a:lnTo>
                                  <a:pt x="428970" y="632161"/>
                                </a:lnTo>
                                <a:lnTo>
                                  <a:pt x="420932" y="624349"/>
                                </a:lnTo>
                                <a:lnTo>
                                  <a:pt x="437283" y="624349"/>
                                </a:lnTo>
                                <a:lnTo>
                                  <a:pt x="429253" y="616556"/>
                                </a:lnTo>
                                <a:lnTo>
                                  <a:pt x="444924" y="616556"/>
                                </a:lnTo>
                                <a:lnTo>
                                  <a:pt x="447929" y="613642"/>
                                </a:lnTo>
                                <a:lnTo>
                                  <a:pt x="448923" y="613642"/>
                                </a:lnTo>
                                <a:lnTo>
                                  <a:pt x="440343" y="605324"/>
                                </a:lnTo>
                                <a:close/>
                              </a:path>
                              <a:path w="530860" h="801370">
                                <a:moveTo>
                                  <a:pt x="467467" y="616817"/>
                                </a:moveTo>
                                <a:lnTo>
                                  <a:pt x="448688" y="635031"/>
                                </a:lnTo>
                                <a:lnTo>
                                  <a:pt x="448531" y="635267"/>
                                </a:lnTo>
                                <a:lnTo>
                                  <a:pt x="456408" y="642913"/>
                                </a:lnTo>
                                <a:lnTo>
                                  <a:pt x="455815" y="642913"/>
                                </a:lnTo>
                                <a:lnTo>
                                  <a:pt x="466890" y="632161"/>
                                </a:lnTo>
                                <a:lnTo>
                                  <a:pt x="468026" y="632161"/>
                                </a:lnTo>
                                <a:lnTo>
                                  <a:pt x="459968" y="624349"/>
                                </a:lnTo>
                                <a:lnTo>
                                  <a:pt x="475227" y="624349"/>
                                </a:lnTo>
                                <a:lnTo>
                                  <a:pt x="467467" y="616817"/>
                                </a:lnTo>
                                <a:close/>
                              </a:path>
                              <a:path w="530860" h="801370">
                                <a:moveTo>
                                  <a:pt x="529355" y="634778"/>
                                </a:moveTo>
                                <a:lnTo>
                                  <a:pt x="525225" y="634778"/>
                                </a:lnTo>
                                <a:lnTo>
                                  <a:pt x="530687" y="640079"/>
                                </a:lnTo>
                                <a:lnTo>
                                  <a:pt x="530687" y="636269"/>
                                </a:lnTo>
                                <a:lnTo>
                                  <a:pt x="529355" y="634778"/>
                                </a:lnTo>
                                <a:close/>
                              </a:path>
                              <a:path w="530860" h="801370">
                                <a:moveTo>
                                  <a:pt x="656" y="624839"/>
                                </a:moveTo>
                                <a:lnTo>
                                  <a:pt x="656" y="631189"/>
                                </a:lnTo>
                                <a:lnTo>
                                  <a:pt x="4696" y="636269"/>
                                </a:lnTo>
                                <a:lnTo>
                                  <a:pt x="8575" y="632495"/>
                                </a:lnTo>
                                <a:lnTo>
                                  <a:pt x="656" y="624839"/>
                                </a:lnTo>
                                <a:close/>
                              </a:path>
                              <a:path w="530860" h="801370">
                                <a:moveTo>
                                  <a:pt x="7943" y="616556"/>
                                </a:moveTo>
                                <a:lnTo>
                                  <a:pt x="7621" y="616817"/>
                                </a:lnTo>
                                <a:lnTo>
                                  <a:pt x="656" y="623569"/>
                                </a:lnTo>
                                <a:lnTo>
                                  <a:pt x="656" y="624839"/>
                                </a:lnTo>
                                <a:lnTo>
                                  <a:pt x="8575" y="632495"/>
                                </a:lnTo>
                                <a:lnTo>
                                  <a:pt x="16442" y="624839"/>
                                </a:lnTo>
                                <a:lnTo>
                                  <a:pt x="16213" y="624570"/>
                                </a:lnTo>
                                <a:lnTo>
                                  <a:pt x="7943" y="616556"/>
                                </a:lnTo>
                                <a:close/>
                              </a:path>
                              <a:path w="530860" h="801370">
                                <a:moveTo>
                                  <a:pt x="36086" y="605866"/>
                                </a:moveTo>
                                <a:lnTo>
                                  <a:pt x="35941" y="605866"/>
                                </a:lnTo>
                                <a:lnTo>
                                  <a:pt x="27572" y="614010"/>
                                </a:lnTo>
                                <a:lnTo>
                                  <a:pt x="46709" y="632495"/>
                                </a:lnTo>
                                <a:lnTo>
                                  <a:pt x="46529" y="632495"/>
                                </a:lnTo>
                                <a:lnTo>
                                  <a:pt x="54921" y="624349"/>
                                </a:lnTo>
                                <a:lnTo>
                                  <a:pt x="37842" y="624349"/>
                                </a:lnTo>
                                <a:lnTo>
                                  <a:pt x="46475" y="615980"/>
                                </a:lnTo>
                                <a:lnTo>
                                  <a:pt x="36086" y="605866"/>
                                </a:lnTo>
                                <a:close/>
                              </a:path>
                              <a:path w="530860" h="801370">
                                <a:moveTo>
                                  <a:pt x="74033" y="605866"/>
                                </a:moveTo>
                                <a:lnTo>
                                  <a:pt x="71426" y="608329"/>
                                </a:lnTo>
                                <a:lnTo>
                                  <a:pt x="65952" y="613642"/>
                                </a:lnTo>
                                <a:lnTo>
                                  <a:pt x="66337" y="613642"/>
                                </a:lnTo>
                                <a:lnTo>
                                  <a:pt x="85422" y="632161"/>
                                </a:lnTo>
                                <a:lnTo>
                                  <a:pt x="84818" y="632161"/>
                                </a:lnTo>
                                <a:lnTo>
                                  <a:pt x="92866" y="624349"/>
                                </a:lnTo>
                                <a:lnTo>
                                  <a:pt x="76953" y="624349"/>
                                </a:lnTo>
                                <a:lnTo>
                                  <a:pt x="84972" y="616556"/>
                                </a:lnTo>
                                <a:lnTo>
                                  <a:pt x="84439" y="615980"/>
                                </a:lnTo>
                                <a:lnTo>
                                  <a:pt x="74033" y="605866"/>
                                </a:lnTo>
                                <a:close/>
                              </a:path>
                              <a:path w="530860" h="801370">
                                <a:moveTo>
                                  <a:pt x="112060" y="605866"/>
                                </a:moveTo>
                                <a:lnTo>
                                  <a:pt x="111908" y="605866"/>
                                </a:lnTo>
                                <a:lnTo>
                                  <a:pt x="103897" y="613642"/>
                                </a:lnTo>
                                <a:lnTo>
                                  <a:pt x="104402" y="613642"/>
                                </a:lnTo>
                                <a:lnTo>
                                  <a:pt x="123507" y="632161"/>
                                </a:lnTo>
                                <a:lnTo>
                                  <a:pt x="122762" y="632161"/>
                                </a:lnTo>
                                <a:lnTo>
                                  <a:pt x="130810" y="624349"/>
                                </a:lnTo>
                                <a:lnTo>
                                  <a:pt x="114850" y="624349"/>
                                </a:lnTo>
                                <a:lnTo>
                                  <a:pt x="122868" y="616556"/>
                                </a:lnTo>
                                <a:lnTo>
                                  <a:pt x="123072" y="616556"/>
                                </a:lnTo>
                                <a:lnTo>
                                  <a:pt x="112060" y="605866"/>
                                </a:lnTo>
                                <a:close/>
                              </a:path>
                              <a:path w="530860" h="801370">
                                <a:moveTo>
                                  <a:pt x="150140" y="605866"/>
                                </a:moveTo>
                                <a:lnTo>
                                  <a:pt x="149853" y="605866"/>
                                </a:lnTo>
                                <a:lnTo>
                                  <a:pt x="141842" y="613642"/>
                                </a:lnTo>
                                <a:lnTo>
                                  <a:pt x="142514" y="613642"/>
                                </a:lnTo>
                                <a:lnTo>
                                  <a:pt x="161634" y="632161"/>
                                </a:lnTo>
                                <a:lnTo>
                                  <a:pt x="169427" y="624570"/>
                                </a:lnTo>
                                <a:lnTo>
                                  <a:pt x="169199" y="624349"/>
                                </a:lnTo>
                                <a:lnTo>
                                  <a:pt x="153124" y="624349"/>
                                </a:lnTo>
                                <a:lnTo>
                                  <a:pt x="161163" y="616556"/>
                                </a:lnTo>
                                <a:lnTo>
                                  <a:pt x="150140" y="605866"/>
                                </a:lnTo>
                                <a:close/>
                              </a:path>
                              <a:path w="530860" h="801370">
                                <a:moveTo>
                                  <a:pt x="237917" y="579444"/>
                                </a:moveTo>
                                <a:lnTo>
                                  <a:pt x="237745" y="579572"/>
                                </a:lnTo>
                                <a:lnTo>
                                  <a:pt x="192431" y="623569"/>
                                </a:lnTo>
                                <a:lnTo>
                                  <a:pt x="191719" y="624349"/>
                                </a:lnTo>
                                <a:lnTo>
                                  <a:pt x="199790" y="632161"/>
                                </a:lnTo>
                                <a:lnTo>
                                  <a:pt x="199352" y="632161"/>
                                </a:lnTo>
                                <a:lnTo>
                                  <a:pt x="207415" y="624349"/>
                                </a:lnTo>
                                <a:lnTo>
                                  <a:pt x="207946" y="624349"/>
                                </a:lnTo>
                                <a:lnTo>
                                  <a:pt x="199931" y="616556"/>
                                </a:lnTo>
                                <a:lnTo>
                                  <a:pt x="215459" y="616556"/>
                                </a:lnTo>
                                <a:lnTo>
                                  <a:pt x="218467" y="613642"/>
                                </a:lnTo>
                                <a:lnTo>
                                  <a:pt x="219440" y="613642"/>
                                </a:lnTo>
                                <a:lnTo>
                                  <a:pt x="211427" y="605866"/>
                                </a:lnTo>
                                <a:lnTo>
                                  <a:pt x="227022" y="605866"/>
                                </a:lnTo>
                                <a:lnTo>
                                  <a:pt x="219099" y="598169"/>
                                </a:lnTo>
                                <a:lnTo>
                                  <a:pt x="234437" y="598169"/>
                                </a:lnTo>
                                <a:lnTo>
                                  <a:pt x="237594" y="595111"/>
                                </a:lnTo>
                                <a:lnTo>
                                  <a:pt x="238464" y="595111"/>
                                </a:lnTo>
                                <a:lnTo>
                                  <a:pt x="230489" y="587377"/>
                                </a:lnTo>
                                <a:lnTo>
                                  <a:pt x="246090" y="587377"/>
                                </a:lnTo>
                                <a:lnTo>
                                  <a:pt x="237917" y="579444"/>
                                </a:lnTo>
                                <a:close/>
                              </a:path>
                              <a:path w="530860" h="801370">
                                <a:moveTo>
                                  <a:pt x="227022" y="605866"/>
                                </a:moveTo>
                                <a:lnTo>
                                  <a:pt x="226492" y="605866"/>
                                </a:lnTo>
                                <a:lnTo>
                                  <a:pt x="218467" y="613642"/>
                                </a:lnTo>
                                <a:lnTo>
                                  <a:pt x="219440" y="613642"/>
                                </a:lnTo>
                                <a:lnTo>
                                  <a:pt x="238523" y="632161"/>
                                </a:lnTo>
                                <a:lnTo>
                                  <a:pt x="237526" y="632161"/>
                                </a:lnTo>
                                <a:lnTo>
                                  <a:pt x="245585" y="624349"/>
                                </a:lnTo>
                                <a:lnTo>
                                  <a:pt x="229771" y="624349"/>
                                </a:lnTo>
                                <a:lnTo>
                                  <a:pt x="237792" y="616556"/>
                                </a:lnTo>
                                <a:lnTo>
                                  <a:pt x="238026" y="616556"/>
                                </a:lnTo>
                                <a:lnTo>
                                  <a:pt x="227022" y="605866"/>
                                </a:lnTo>
                                <a:close/>
                              </a:path>
                              <a:path w="530860" h="801370">
                                <a:moveTo>
                                  <a:pt x="265137" y="605866"/>
                                </a:moveTo>
                                <a:lnTo>
                                  <a:pt x="264652" y="605866"/>
                                </a:lnTo>
                                <a:lnTo>
                                  <a:pt x="256630" y="613642"/>
                                </a:lnTo>
                                <a:lnTo>
                                  <a:pt x="257572" y="613642"/>
                                </a:lnTo>
                                <a:lnTo>
                                  <a:pt x="276669" y="632161"/>
                                </a:lnTo>
                                <a:lnTo>
                                  <a:pt x="275683" y="632161"/>
                                </a:lnTo>
                                <a:lnTo>
                                  <a:pt x="283737" y="624349"/>
                                </a:lnTo>
                                <a:lnTo>
                                  <a:pt x="267891" y="624349"/>
                                </a:lnTo>
                                <a:lnTo>
                                  <a:pt x="275906" y="616556"/>
                                </a:lnTo>
                                <a:lnTo>
                                  <a:pt x="276150" y="616556"/>
                                </a:lnTo>
                                <a:lnTo>
                                  <a:pt x="265137" y="605866"/>
                                </a:lnTo>
                                <a:close/>
                              </a:path>
                              <a:path w="530860" h="801370">
                                <a:moveTo>
                                  <a:pt x="303276" y="605866"/>
                                </a:moveTo>
                                <a:lnTo>
                                  <a:pt x="302792" y="605866"/>
                                </a:lnTo>
                                <a:lnTo>
                                  <a:pt x="294775" y="613642"/>
                                </a:lnTo>
                                <a:lnTo>
                                  <a:pt x="295726" y="613642"/>
                                </a:lnTo>
                                <a:lnTo>
                                  <a:pt x="314834" y="632161"/>
                                </a:lnTo>
                                <a:lnTo>
                                  <a:pt x="313819" y="632161"/>
                                </a:lnTo>
                                <a:lnTo>
                                  <a:pt x="321866" y="624349"/>
                                </a:lnTo>
                                <a:lnTo>
                                  <a:pt x="306570" y="624349"/>
                                </a:lnTo>
                                <a:lnTo>
                                  <a:pt x="314333" y="616817"/>
                                </a:lnTo>
                                <a:lnTo>
                                  <a:pt x="314565" y="616817"/>
                                </a:lnTo>
                                <a:lnTo>
                                  <a:pt x="303276" y="605866"/>
                                </a:lnTo>
                                <a:close/>
                              </a:path>
                              <a:path w="530860" h="801370">
                                <a:moveTo>
                                  <a:pt x="391018" y="579444"/>
                                </a:moveTo>
                                <a:lnTo>
                                  <a:pt x="390799" y="579572"/>
                                </a:lnTo>
                                <a:lnTo>
                                  <a:pt x="344686" y="624349"/>
                                </a:lnTo>
                                <a:lnTo>
                                  <a:pt x="352744" y="632161"/>
                                </a:lnTo>
                                <a:lnTo>
                                  <a:pt x="352573" y="632161"/>
                                </a:lnTo>
                                <a:lnTo>
                                  <a:pt x="360643" y="624349"/>
                                </a:lnTo>
                                <a:lnTo>
                                  <a:pt x="361393" y="624349"/>
                                </a:lnTo>
                                <a:lnTo>
                                  <a:pt x="353364" y="616556"/>
                                </a:lnTo>
                                <a:lnTo>
                                  <a:pt x="368694" y="616556"/>
                                </a:lnTo>
                                <a:lnTo>
                                  <a:pt x="371704" y="613642"/>
                                </a:lnTo>
                                <a:lnTo>
                                  <a:pt x="372018" y="613642"/>
                                </a:lnTo>
                                <a:lnTo>
                                  <a:pt x="364017" y="605866"/>
                                </a:lnTo>
                                <a:lnTo>
                                  <a:pt x="380295" y="605866"/>
                                </a:lnTo>
                                <a:lnTo>
                                  <a:pt x="372366" y="598169"/>
                                </a:lnTo>
                                <a:lnTo>
                                  <a:pt x="387687" y="598169"/>
                                </a:lnTo>
                                <a:lnTo>
                                  <a:pt x="390847" y="595111"/>
                                </a:lnTo>
                                <a:lnTo>
                                  <a:pt x="382889" y="587377"/>
                                </a:lnTo>
                                <a:lnTo>
                                  <a:pt x="399192" y="587377"/>
                                </a:lnTo>
                                <a:lnTo>
                                  <a:pt x="391018" y="579444"/>
                                </a:lnTo>
                                <a:close/>
                              </a:path>
                              <a:path w="530860" h="801370">
                                <a:moveTo>
                                  <a:pt x="380295" y="605866"/>
                                </a:moveTo>
                                <a:lnTo>
                                  <a:pt x="379736" y="605866"/>
                                </a:lnTo>
                                <a:lnTo>
                                  <a:pt x="371704" y="613642"/>
                                </a:lnTo>
                                <a:lnTo>
                                  <a:pt x="372018" y="613642"/>
                                </a:lnTo>
                                <a:lnTo>
                                  <a:pt x="391074" y="632161"/>
                                </a:lnTo>
                                <a:lnTo>
                                  <a:pt x="390719" y="632161"/>
                                </a:lnTo>
                                <a:lnTo>
                                  <a:pt x="398782" y="624349"/>
                                </a:lnTo>
                                <a:lnTo>
                                  <a:pt x="382767" y="624349"/>
                                </a:lnTo>
                                <a:lnTo>
                                  <a:pt x="390784" y="616556"/>
                                </a:lnTo>
                                <a:lnTo>
                                  <a:pt x="391309" y="616556"/>
                                </a:lnTo>
                                <a:lnTo>
                                  <a:pt x="380295" y="605866"/>
                                </a:lnTo>
                                <a:close/>
                              </a:path>
                              <a:path w="530860" h="801370">
                                <a:moveTo>
                                  <a:pt x="418240" y="605866"/>
                                </a:moveTo>
                                <a:lnTo>
                                  <a:pt x="417862" y="605866"/>
                                </a:lnTo>
                                <a:lnTo>
                                  <a:pt x="411386" y="612139"/>
                                </a:lnTo>
                                <a:lnTo>
                                  <a:pt x="409915" y="613642"/>
                                </a:lnTo>
                                <a:lnTo>
                                  <a:pt x="428970" y="632161"/>
                                </a:lnTo>
                                <a:lnTo>
                                  <a:pt x="428830" y="632161"/>
                                </a:lnTo>
                                <a:lnTo>
                                  <a:pt x="436886" y="624349"/>
                                </a:lnTo>
                                <a:lnTo>
                                  <a:pt x="420797" y="624349"/>
                                </a:lnTo>
                                <a:lnTo>
                                  <a:pt x="428804" y="616556"/>
                                </a:lnTo>
                                <a:lnTo>
                                  <a:pt x="429253" y="616556"/>
                                </a:lnTo>
                                <a:lnTo>
                                  <a:pt x="418240" y="605866"/>
                                </a:lnTo>
                                <a:close/>
                              </a:path>
                              <a:path w="530860" h="801370">
                                <a:moveTo>
                                  <a:pt x="456185" y="605866"/>
                                </a:moveTo>
                                <a:lnTo>
                                  <a:pt x="455949" y="605866"/>
                                </a:lnTo>
                                <a:lnTo>
                                  <a:pt x="447929" y="613642"/>
                                </a:lnTo>
                                <a:lnTo>
                                  <a:pt x="448923" y="613642"/>
                                </a:lnTo>
                                <a:lnTo>
                                  <a:pt x="468026" y="632161"/>
                                </a:lnTo>
                                <a:lnTo>
                                  <a:pt x="466890" y="632161"/>
                                </a:lnTo>
                                <a:lnTo>
                                  <a:pt x="474937" y="624349"/>
                                </a:lnTo>
                                <a:lnTo>
                                  <a:pt x="459702" y="624349"/>
                                </a:lnTo>
                                <a:lnTo>
                                  <a:pt x="467467" y="616817"/>
                                </a:lnTo>
                                <a:lnTo>
                                  <a:pt x="456185" y="605866"/>
                                </a:lnTo>
                                <a:close/>
                              </a:path>
                              <a:path w="530860" h="801370">
                                <a:moveTo>
                                  <a:pt x="494731" y="605180"/>
                                </a:moveTo>
                                <a:lnTo>
                                  <a:pt x="494535" y="605324"/>
                                </a:lnTo>
                                <a:lnTo>
                                  <a:pt x="485967" y="613642"/>
                                </a:lnTo>
                                <a:lnTo>
                                  <a:pt x="486914" y="613642"/>
                                </a:lnTo>
                                <a:lnTo>
                                  <a:pt x="506017" y="632161"/>
                                </a:lnTo>
                                <a:lnTo>
                                  <a:pt x="514103" y="624349"/>
                                </a:lnTo>
                                <a:lnTo>
                                  <a:pt x="497716" y="624349"/>
                                </a:lnTo>
                                <a:lnTo>
                                  <a:pt x="505740" y="616556"/>
                                </a:lnTo>
                                <a:lnTo>
                                  <a:pt x="506451" y="616556"/>
                                </a:lnTo>
                                <a:lnTo>
                                  <a:pt x="494731" y="605180"/>
                                </a:lnTo>
                                <a:close/>
                              </a:path>
                              <a:path w="530860" h="801370">
                                <a:moveTo>
                                  <a:pt x="27548" y="597555"/>
                                </a:moveTo>
                                <a:lnTo>
                                  <a:pt x="26857" y="598169"/>
                                </a:lnTo>
                                <a:lnTo>
                                  <a:pt x="8485" y="615980"/>
                                </a:lnTo>
                                <a:lnTo>
                                  <a:pt x="7943" y="616556"/>
                                </a:lnTo>
                                <a:lnTo>
                                  <a:pt x="16491" y="624839"/>
                                </a:lnTo>
                                <a:lnTo>
                                  <a:pt x="16720" y="624570"/>
                                </a:lnTo>
                                <a:lnTo>
                                  <a:pt x="27572" y="614010"/>
                                </a:lnTo>
                                <a:lnTo>
                                  <a:pt x="19142" y="605866"/>
                                </a:lnTo>
                                <a:lnTo>
                                  <a:pt x="36086" y="605866"/>
                                </a:lnTo>
                                <a:lnTo>
                                  <a:pt x="27548" y="597555"/>
                                </a:lnTo>
                                <a:close/>
                              </a:path>
                              <a:path w="530860" h="801370">
                                <a:moveTo>
                                  <a:pt x="218693" y="560784"/>
                                </a:moveTo>
                                <a:lnTo>
                                  <a:pt x="161163" y="616556"/>
                                </a:lnTo>
                                <a:lnTo>
                                  <a:pt x="169427" y="624570"/>
                                </a:lnTo>
                                <a:lnTo>
                                  <a:pt x="180657" y="613642"/>
                                </a:lnTo>
                                <a:lnTo>
                                  <a:pt x="172623" y="605866"/>
                                </a:lnTo>
                                <a:lnTo>
                                  <a:pt x="188938" y="605866"/>
                                </a:lnTo>
                                <a:lnTo>
                                  <a:pt x="181022" y="598169"/>
                                </a:lnTo>
                                <a:lnTo>
                                  <a:pt x="196558" y="598169"/>
                                </a:lnTo>
                                <a:lnTo>
                                  <a:pt x="199702" y="595111"/>
                                </a:lnTo>
                                <a:lnTo>
                                  <a:pt x="200345" y="595111"/>
                                </a:lnTo>
                                <a:lnTo>
                                  <a:pt x="192376" y="587377"/>
                                </a:lnTo>
                                <a:lnTo>
                                  <a:pt x="207989" y="587377"/>
                                </a:lnTo>
                                <a:lnTo>
                                  <a:pt x="199823" y="579444"/>
                                </a:lnTo>
                                <a:lnTo>
                                  <a:pt x="215803" y="579444"/>
                                </a:lnTo>
                                <a:lnTo>
                                  <a:pt x="218801" y="576526"/>
                                </a:lnTo>
                                <a:lnTo>
                                  <a:pt x="219300" y="576526"/>
                                </a:lnTo>
                                <a:lnTo>
                                  <a:pt x="211487" y="568949"/>
                                </a:lnTo>
                                <a:lnTo>
                                  <a:pt x="227105" y="568949"/>
                                </a:lnTo>
                                <a:lnTo>
                                  <a:pt x="218693" y="560784"/>
                                </a:lnTo>
                                <a:close/>
                              </a:path>
                              <a:path w="530860" h="801370">
                                <a:moveTo>
                                  <a:pt x="57616" y="605180"/>
                                </a:moveTo>
                                <a:lnTo>
                                  <a:pt x="46475" y="615980"/>
                                </a:lnTo>
                                <a:lnTo>
                                  <a:pt x="55073" y="624349"/>
                                </a:lnTo>
                                <a:lnTo>
                                  <a:pt x="54921" y="624349"/>
                                </a:lnTo>
                                <a:lnTo>
                                  <a:pt x="65952" y="613642"/>
                                </a:lnTo>
                                <a:lnTo>
                                  <a:pt x="66337" y="613642"/>
                                </a:lnTo>
                                <a:lnTo>
                                  <a:pt x="57616" y="605180"/>
                                </a:lnTo>
                                <a:close/>
                              </a:path>
                              <a:path w="530860" h="801370">
                                <a:moveTo>
                                  <a:pt x="123026" y="579572"/>
                                </a:moveTo>
                                <a:lnTo>
                                  <a:pt x="85565" y="615980"/>
                                </a:lnTo>
                                <a:lnTo>
                                  <a:pt x="85032" y="616556"/>
                                </a:lnTo>
                                <a:lnTo>
                                  <a:pt x="93051" y="624349"/>
                                </a:lnTo>
                                <a:lnTo>
                                  <a:pt x="92866" y="624349"/>
                                </a:lnTo>
                                <a:lnTo>
                                  <a:pt x="103897" y="613642"/>
                                </a:lnTo>
                                <a:lnTo>
                                  <a:pt x="104402" y="613642"/>
                                </a:lnTo>
                                <a:lnTo>
                                  <a:pt x="96380" y="605866"/>
                                </a:lnTo>
                                <a:lnTo>
                                  <a:pt x="112060" y="605866"/>
                                </a:lnTo>
                                <a:lnTo>
                                  <a:pt x="104131" y="598169"/>
                                </a:lnTo>
                                <a:lnTo>
                                  <a:pt x="119838" y="598169"/>
                                </a:lnTo>
                                <a:lnTo>
                                  <a:pt x="122989" y="595111"/>
                                </a:lnTo>
                                <a:lnTo>
                                  <a:pt x="123380" y="595111"/>
                                </a:lnTo>
                                <a:lnTo>
                                  <a:pt x="115395" y="587377"/>
                                </a:lnTo>
                                <a:lnTo>
                                  <a:pt x="131075" y="587377"/>
                                </a:lnTo>
                                <a:lnTo>
                                  <a:pt x="123026" y="579572"/>
                                </a:lnTo>
                                <a:close/>
                              </a:path>
                              <a:path w="530860" h="801370">
                                <a:moveTo>
                                  <a:pt x="138840" y="616556"/>
                                </a:moveTo>
                                <a:lnTo>
                                  <a:pt x="123072" y="616556"/>
                                </a:lnTo>
                                <a:lnTo>
                                  <a:pt x="131101" y="624349"/>
                                </a:lnTo>
                                <a:lnTo>
                                  <a:pt x="130810" y="624349"/>
                                </a:lnTo>
                                <a:lnTo>
                                  <a:pt x="138840" y="616556"/>
                                </a:lnTo>
                                <a:close/>
                              </a:path>
                              <a:path w="530860" h="801370">
                                <a:moveTo>
                                  <a:pt x="188938" y="605866"/>
                                </a:moveTo>
                                <a:lnTo>
                                  <a:pt x="188648" y="605866"/>
                                </a:lnTo>
                                <a:lnTo>
                                  <a:pt x="180657" y="613642"/>
                                </a:lnTo>
                                <a:lnTo>
                                  <a:pt x="191719" y="624349"/>
                                </a:lnTo>
                                <a:lnTo>
                                  <a:pt x="192431" y="623569"/>
                                </a:lnTo>
                                <a:lnTo>
                                  <a:pt x="199655" y="616556"/>
                                </a:lnTo>
                                <a:lnTo>
                                  <a:pt x="199931" y="616556"/>
                                </a:lnTo>
                                <a:lnTo>
                                  <a:pt x="188938" y="605866"/>
                                </a:lnTo>
                                <a:close/>
                              </a:path>
                              <a:path w="530860" h="801370">
                                <a:moveTo>
                                  <a:pt x="215459" y="616556"/>
                                </a:moveTo>
                                <a:lnTo>
                                  <a:pt x="199931" y="616556"/>
                                </a:lnTo>
                                <a:lnTo>
                                  <a:pt x="207946" y="624349"/>
                                </a:lnTo>
                                <a:lnTo>
                                  <a:pt x="207415" y="624349"/>
                                </a:lnTo>
                                <a:lnTo>
                                  <a:pt x="215459" y="616556"/>
                                </a:lnTo>
                                <a:close/>
                              </a:path>
                              <a:path w="530860" h="801370">
                                <a:moveTo>
                                  <a:pt x="253624" y="616556"/>
                                </a:moveTo>
                                <a:lnTo>
                                  <a:pt x="238026" y="616556"/>
                                </a:lnTo>
                                <a:lnTo>
                                  <a:pt x="246049" y="624349"/>
                                </a:lnTo>
                                <a:lnTo>
                                  <a:pt x="245585" y="624349"/>
                                </a:lnTo>
                                <a:lnTo>
                                  <a:pt x="253624" y="616556"/>
                                </a:lnTo>
                                <a:close/>
                              </a:path>
                              <a:path w="530860" h="801370">
                                <a:moveTo>
                                  <a:pt x="291771" y="616556"/>
                                </a:moveTo>
                                <a:lnTo>
                                  <a:pt x="276150" y="616556"/>
                                </a:lnTo>
                                <a:lnTo>
                                  <a:pt x="284178" y="624349"/>
                                </a:lnTo>
                                <a:lnTo>
                                  <a:pt x="283737" y="624349"/>
                                </a:lnTo>
                                <a:lnTo>
                                  <a:pt x="291771" y="616556"/>
                                </a:lnTo>
                                <a:close/>
                              </a:path>
                              <a:path w="530860" h="801370">
                                <a:moveTo>
                                  <a:pt x="329625" y="616817"/>
                                </a:moveTo>
                                <a:lnTo>
                                  <a:pt x="314565" y="616817"/>
                                </a:lnTo>
                                <a:lnTo>
                                  <a:pt x="322329" y="624349"/>
                                </a:lnTo>
                                <a:lnTo>
                                  <a:pt x="321866" y="624349"/>
                                </a:lnTo>
                                <a:lnTo>
                                  <a:pt x="329625" y="616817"/>
                                </a:lnTo>
                                <a:close/>
                              </a:path>
                              <a:path w="530860" h="801370">
                                <a:moveTo>
                                  <a:pt x="341644" y="605180"/>
                                </a:moveTo>
                                <a:lnTo>
                                  <a:pt x="341465" y="605324"/>
                                </a:lnTo>
                                <a:lnTo>
                                  <a:pt x="332896" y="613642"/>
                                </a:lnTo>
                                <a:lnTo>
                                  <a:pt x="333641" y="613642"/>
                                </a:lnTo>
                                <a:lnTo>
                                  <a:pt x="344686" y="624349"/>
                                </a:lnTo>
                                <a:lnTo>
                                  <a:pt x="352712" y="616556"/>
                                </a:lnTo>
                                <a:lnTo>
                                  <a:pt x="353364" y="616556"/>
                                </a:lnTo>
                                <a:lnTo>
                                  <a:pt x="341644" y="605180"/>
                                </a:lnTo>
                                <a:close/>
                              </a:path>
                              <a:path w="530860" h="801370">
                                <a:moveTo>
                                  <a:pt x="368694" y="616556"/>
                                </a:moveTo>
                                <a:lnTo>
                                  <a:pt x="353364" y="616556"/>
                                </a:lnTo>
                                <a:lnTo>
                                  <a:pt x="361393" y="624349"/>
                                </a:lnTo>
                                <a:lnTo>
                                  <a:pt x="360643" y="624349"/>
                                </a:lnTo>
                                <a:lnTo>
                                  <a:pt x="368694" y="616556"/>
                                </a:lnTo>
                                <a:close/>
                              </a:path>
                              <a:path w="530860" h="801370">
                                <a:moveTo>
                                  <a:pt x="406827" y="616556"/>
                                </a:moveTo>
                                <a:lnTo>
                                  <a:pt x="391309" y="616556"/>
                                </a:lnTo>
                                <a:lnTo>
                                  <a:pt x="399338" y="624349"/>
                                </a:lnTo>
                                <a:lnTo>
                                  <a:pt x="398782" y="624349"/>
                                </a:lnTo>
                                <a:lnTo>
                                  <a:pt x="406827" y="616556"/>
                                </a:lnTo>
                                <a:close/>
                              </a:path>
                              <a:path w="530860" h="801370">
                                <a:moveTo>
                                  <a:pt x="444924" y="616556"/>
                                </a:moveTo>
                                <a:lnTo>
                                  <a:pt x="429253" y="616556"/>
                                </a:lnTo>
                                <a:lnTo>
                                  <a:pt x="437283" y="624349"/>
                                </a:lnTo>
                                <a:lnTo>
                                  <a:pt x="436886" y="624349"/>
                                </a:lnTo>
                                <a:lnTo>
                                  <a:pt x="444924" y="616556"/>
                                </a:lnTo>
                                <a:close/>
                              </a:path>
                              <a:path w="530860" h="801370">
                                <a:moveTo>
                                  <a:pt x="497885" y="587377"/>
                                </a:moveTo>
                                <a:lnTo>
                                  <a:pt x="497169" y="588009"/>
                                </a:lnTo>
                                <a:lnTo>
                                  <a:pt x="467467" y="616817"/>
                                </a:lnTo>
                                <a:lnTo>
                                  <a:pt x="475227" y="624349"/>
                                </a:lnTo>
                                <a:lnTo>
                                  <a:pt x="474937" y="624349"/>
                                </a:lnTo>
                                <a:lnTo>
                                  <a:pt x="485967" y="613642"/>
                                </a:lnTo>
                                <a:lnTo>
                                  <a:pt x="486914" y="613642"/>
                                </a:lnTo>
                                <a:lnTo>
                                  <a:pt x="478893" y="605866"/>
                                </a:lnTo>
                                <a:lnTo>
                                  <a:pt x="493977" y="605866"/>
                                </a:lnTo>
                                <a:lnTo>
                                  <a:pt x="494684" y="605180"/>
                                </a:lnTo>
                                <a:lnTo>
                                  <a:pt x="492742" y="603249"/>
                                </a:lnTo>
                                <a:lnTo>
                                  <a:pt x="487508" y="598169"/>
                                </a:lnTo>
                                <a:lnTo>
                                  <a:pt x="501905" y="598169"/>
                                </a:lnTo>
                                <a:lnTo>
                                  <a:pt x="505056" y="595111"/>
                                </a:lnTo>
                                <a:lnTo>
                                  <a:pt x="505843" y="595111"/>
                                </a:lnTo>
                                <a:lnTo>
                                  <a:pt x="497885" y="587377"/>
                                </a:lnTo>
                                <a:close/>
                              </a:path>
                              <a:path w="530860" h="801370">
                                <a:moveTo>
                                  <a:pt x="522171" y="616556"/>
                                </a:moveTo>
                                <a:lnTo>
                                  <a:pt x="506451" y="616556"/>
                                </a:lnTo>
                                <a:lnTo>
                                  <a:pt x="514480" y="624349"/>
                                </a:lnTo>
                                <a:lnTo>
                                  <a:pt x="514103" y="624349"/>
                                </a:lnTo>
                                <a:lnTo>
                                  <a:pt x="522171" y="616556"/>
                                </a:lnTo>
                                <a:close/>
                              </a:path>
                              <a:path w="530860" h="801370">
                                <a:moveTo>
                                  <a:pt x="4936" y="613642"/>
                                </a:moveTo>
                                <a:lnTo>
                                  <a:pt x="4449" y="613642"/>
                                </a:lnTo>
                                <a:lnTo>
                                  <a:pt x="656" y="617219"/>
                                </a:lnTo>
                                <a:lnTo>
                                  <a:pt x="656" y="623569"/>
                                </a:lnTo>
                                <a:lnTo>
                                  <a:pt x="7891" y="616556"/>
                                </a:lnTo>
                                <a:lnTo>
                                  <a:pt x="7348" y="615980"/>
                                </a:lnTo>
                                <a:lnTo>
                                  <a:pt x="4936" y="613642"/>
                                </a:lnTo>
                                <a:close/>
                              </a:path>
                              <a:path w="530860" h="801370">
                                <a:moveTo>
                                  <a:pt x="530687" y="608329"/>
                                </a:moveTo>
                                <a:lnTo>
                                  <a:pt x="525048" y="613776"/>
                                </a:lnTo>
                                <a:lnTo>
                                  <a:pt x="527316" y="615980"/>
                                </a:lnTo>
                                <a:lnTo>
                                  <a:pt x="529225" y="613776"/>
                                </a:lnTo>
                                <a:lnTo>
                                  <a:pt x="530687" y="612139"/>
                                </a:lnTo>
                                <a:lnTo>
                                  <a:pt x="530687" y="608329"/>
                                </a:lnTo>
                                <a:close/>
                              </a:path>
                              <a:path w="530860" h="801370">
                                <a:moveTo>
                                  <a:pt x="8610" y="579119"/>
                                </a:moveTo>
                                <a:lnTo>
                                  <a:pt x="8163" y="579444"/>
                                </a:lnTo>
                                <a:lnTo>
                                  <a:pt x="0" y="587377"/>
                                </a:lnTo>
                                <a:lnTo>
                                  <a:pt x="15815" y="587377"/>
                                </a:lnTo>
                                <a:lnTo>
                                  <a:pt x="7847" y="595111"/>
                                </a:lnTo>
                                <a:lnTo>
                                  <a:pt x="8007" y="595111"/>
                                </a:lnTo>
                                <a:lnTo>
                                  <a:pt x="27572" y="614010"/>
                                </a:lnTo>
                                <a:lnTo>
                                  <a:pt x="35941" y="605866"/>
                                </a:lnTo>
                                <a:lnTo>
                                  <a:pt x="18917" y="605866"/>
                                </a:lnTo>
                                <a:lnTo>
                                  <a:pt x="27490" y="597555"/>
                                </a:lnTo>
                                <a:lnTo>
                                  <a:pt x="25570" y="595629"/>
                                </a:lnTo>
                                <a:lnTo>
                                  <a:pt x="8610" y="579119"/>
                                </a:lnTo>
                                <a:close/>
                              </a:path>
                              <a:path w="530860" h="801370">
                                <a:moveTo>
                                  <a:pt x="514334" y="587377"/>
                                </a:moveTo>
                                <a:lnTo>
                                  <a:pt x="513023" y="587377"/>
                                </a:lnTo>
                                <a:lnTo>
                                  <a:pt x="505056" y="595111"/>
                                </a:lnTo>
                                <a:lnTo>
                                  <a:pt x="505843" y="595111"/>
                                </a:lnTo>
                                <a:lnTo>
                                  <a:pt x="525048" y="613776"/>
                                </a:lnTo>
                                <a:lnTo>
                                  <a:pt x="530687" y="608329"/>
                                </a:lnTo>
                                <a:lnTo>
                                  <a:pt x="530687" y="605866"/>
                                </a:lnTo>
                                <a:lnTo>
                                  <a:pt x="516746" y="605866"/>
                                </a:lnTo>
                                <a:lnTo>
                                  <a:pt x="524670" y="598169"/>
                                </a:lnTo>
                                <a:lnTo>
                                  <a:pt x="525453" y="598169"/>
                                </a:lnTo>
                                <a:lnTo>
                                  <a:pt x="514334" y="587377"/>
                                </a:lnTo>
                                <a:close/>
                              </a:path>
                              <a:path w="530860" h="801370">
                                <a:moveTo>
                                  <a:pt x="65481" y="597555"/>
                                </a:moveTo>
                                <a:lnTo>
                                  <a:pt x="57616" y="605180"/>
                                </a:lnTo>
                                <a:lnTo>
                                  <a:pt x="66337" y="613642"/>
                                </a:lnTo>
                                <a:lnTo>
                                  <a:pt x="65952" y="613642"/>
                                </a:lnTo>
                                <a:lnTo>
                                  <a:pt x="73964" y="605866"/>
                                </a:lnTo>
                                <a:lnTo>
                                  <a:pt x="73475" y="605324"/>
                                </a:lnTo>
                                <a:lnTo>
                                  <a:pt x="65481" y="597555"/>
                                </a:lnTo>
                                <a:close/>
                              </a:path>
                              <a:path w="530860" h="801370">
                                <a:moveTo>
                                  <a:pt x="93012" y="587377"/>
                                </a:moveTo>
                                <a:lnTo>
                                  <a:pt x="85045" y="595111"/>
                                </a:lnTo>
                                <a:lnTo>
                                  <a:pt x="85284" y="595111"/>
                                </a:lnTo>
                                <a:lnTo>
                                  <a:pt x="104402" y="613642"/>
                                </a:lnTo>
                                <a:lnTo>
                                  <a:pt x="103897" y="613642"/>
                                </a:lnTo>
                                <a:lnTo>
                                  <a:pt x="111908" y="605866"/>
                                </a:lnTo>
                                <a:lnTo>
                                  <a:pt x="95971" y="605866"/>
                                </a:lnTo>
                                <a:lnTo>
                                  <a:pt x="103891" y="598169"/>
                                </a:lnTo>
                                <a:lnTo>
                                  <a:pt x="104131" y="598169"/>
                                </a:lnTo>
                                <a:lnTo>
                                  <a:pt x="93012" y="587377"/>
                                </a:lnTo>
                                <a:close/>
                              </a:path>
                              <a:path w="530860" h="801370">
                                <a:moveTo>
                                  <a:pt x="131075" y="587377"/>
                                </a:moveTo>
                                <a:lnTo>
                                  <a:pt x="130305" y="588009"/>
                                </a:lnTo>
                                <a:lnTo>
                                  <a:pt x="122989" y="595111"/>
                                </a:lnTo>
                                <a:lnTo>
                                  <a:pt x="123380" y="595111"/>
                                </a:lnTo>
                                <a:lnTo>
                                  <a:pt x="142514" y="613642"/>
                                </a:lnTo>
                                <a:lnTo>
                                  <a:pt x="141842" y="613642"/>
                                </a:lnTo>
                                <a:lnTo>
                                  <a:pt x="149853" y="605866"/>
                                </a:lnTo>
                                <a:lnTo>
                                  <a:pt x="133868" y="605866"/>
                                </a:lnTo>
                                <a:lnTo>
                                  <a:pt x="141787" y="598169"/>
                                </a:lnTo>
                                <a:lnTo>
                                  <a:pt x="142203" y="598169"/>
                                </a:lnTo>
                                <a:lnTo>
                                  <a:pt x="131075" y="587377"/>
                                </a:lnTo>
                                <a:close/>
                              </a:path>
                              <a:path w="530860" h="801370">
                                <a:moveTo>
                                  <a:pt x="169923" y="587377"/>
                                </a:moveTo>
                                <a:lnTo>
                                  <a:pt x="168901" y="587377"/>
                                </a:lnTo>
                                <a:lnTo>
                                  <a:pt x="160934" y="595111"/>
                                </a:lnTo>
                                <a:lnTo>
                                  <a:pt x="161511" y="595111"/>
                                </a:lnTo>
                                <a:lnTo>
                                  <a:pt x="180657" y="613642"/>
                                </a:lnTo>
                                <a:lnTo>
                                  <a:pt x="188648" y="605866"/>
                                </a:lnTo>
                                <a:lnTo>
                                  <a:pt x="172190" y="605866"/>
                                </a:lnTo>
                                <a:lnTo>
                                  <a:pt x="180129" y="598169"/>
                                </a:lnTo>
                                <a:lnTo>
                                  <a:pt x="181022" y="598169"/>
                                </a:lnTo>
                                <a:lnTo>
                                  <a:pt x="169923" y="587377"/>
                                </a:lnTo>
                                <a:close/>
                              </a:path>
                              <a:path w="530860" h="801370">
                                <a:moveTo>
                                  <a:pt x="207989" y="587377"/>
                                </a:moveTo>
                                <a:lnTo>
                                  <a:pt x="207650" y="587377"/>
                                </a:lnTo>
                                <a:lnTo>
                                  <a:pt x="199702" y="595111"/>
                                </a:lnTo>
                                <a:lnTo>
                                  <a:pt x="200345" y="595111"/>
                                </a:lnTo>
                                <a:lnTo>
                                  <a:pt x="219440" y="613642"/>
                                </a:lnTo>
                                <a:lnTo>
                                  <a:pt x="218467" y="613642"/>
                                </a:lnTo>
                                <a:lnTo>
                                  <a:pt x="226492" y="605866"/>
                                </a:lnTo>
                                <a:lnTo>
                                  <a:pt x="210665" y="605866"/>
                                </a:lnTo>
                                <a:lnTo>
                                  <a:pt x="218592" y="598169"/>
                                </a:lnTo>
                                <a:lnTo>
                                  <a:pt x="219099" y="598169"/>
                                </a:lnTo>
                                <a:lnTo>
                                  <a:pt x="207989" y="587377"/>
                                </a:lnTo>
                                <a:close/>
                              </a:path>
                              <a:path w="530860" h="801370">
                                <a:moveTo>
                                  <a:pt x="246090" y="587377"/>
                                </a:moveTo>
                                <a:lnTo>
                                  <a:pt x="245576" y="587377"/>
                                </a:lnTo>
                                <a:lnTo>
                                  <a:pt x="237594" y="595111"/>
                                </a:lnTo>
                                <a:lnTo>
                                  <a:pt x="238464" y="595111"/>
                                </a:lnTo>
                                <a:lnTo>
                                  <a:pt x="257572" y="613642"/>
                                </a:lnTo>
                                <a:lnTo>
                                  <a:pt x="256630" y="613642"/>
                                </a:lnTo>
                                <a:lnTo>
                                  <a:pt x="264652" y="605866"/>
                                </a:lnTo>
                                <a:lnTo>
                                  <a:pt x="248794" y="605866"/>
                                </a:lnTo>
                                <a:lnTo>
                                  <a:pt x="256715" y="598169"/>
                                </a:lnTo>
                                <a:lnTo>
                                  <a:pt x="257208" y="598169"/>
                                </a:lnTo>
                                <a:lnTo>
                                  <a:pt x="246090" y="587377"/>
                                </a:lnTo>
                                <a:close/>
                              </a:path>
                              <a:path w="530860" h="801370">
                                <a:moveTo>
                                  <a:pt x="284216" y="587377"/>
                                </a:moveTo>
                                <a:lnTo>
                                  <a:pt x="283725" y="587377"/>
                                </a:lnTo>
                                <a:lnTo>
                                  <a:pt x="275747" y="595111"/>
                                </a:lnTo>
                                <a:lnTo>
                                  <a:pt x="276606" y="595111"/>
                                </a:lnTo>
                                <a:lnTo>
                                  <a:pt x="295726" y="613642"/>
                                </a:lnTo>
                                <a:lnTo>
                                  <a:pt x="294775" y="613642"/>
                                </a:lnTo>
                                <a:lnTo>
                                  <a:pt x="302792" y="605866"/>
                                </a:lnTo>
                                <a:lnTo>
                                  <a:pt x="286899" y="605866"/>
                                </a:lnTo>
                                <a:lnTo>
                                  <a:pt x="294814" y="598169"/>
                                </a:lnTo>
                                <a:lnTo>
                                  <a:pt x="295341" y="598169"/>
                                </a:lnTo>
                                <a:lnTo>
                                  <a:pt x="284216" y="587377"/>
                                </a:lnTo>
                                <a:close/>
                              </a:path>
                              <a:path w="530860" h="801370">
                                <a:moveTo>
                                  <a:pt x="371998" y="560983"/>
                                </a:moveTo>
                                <a:lnTo>
                                  <a:pt x="371514" y="561339"/>
                                </a:lnTo>
                                <a:lnTo>
                                  <a:pt x="325621" y="605866"/>
                                </a:lnTo>
                                <a:lnTo>
                                  <a:pt x="333641" y="613642"/>
                                </a:lnTo>
                                <a:lnTo>
                                  <a:pt x="332896" y="613642"/>
                                </a:lnTo>
                                <a:lnTo>
                                  <a:pt x="341614" y="605180"/>
                                </a:lnTo>
                                <a:lnTo>
                                  <a:pt x="339655" y="603249"/>
                                </a:lnTo>
                                <a:lnTo>
                                  <a:pt x="334421" y="598169"/>
                                </a:lnTo>
                                <a:lnTo>
                                  <a:pt x="348835" y="598169"/>
                                </a:lnTo>
                                <a:lnTo>
                                  <a:pt x="351986" y="595111"/>
                                </a:lnTo>
                                <a:lnTo>
                                  <a:pt x="352950" y="595111"/>
                                </a:lnTo>
                                <a:lnTo>
                                  <a:pt x="344993" y="587377"/>
                                </a:lnTo>
                                <a:lnTo>
                                  <a:pt x="361247" y="587377"/>
                                </a:lnTo>
                                <a:lnTo>
                                  <a:pt x="353074" y="579444"/>
                                </a:lnTo>
                                <a:lnTo>
                                  <a:pt x="368125" y="579444"/>
                                </a:lnTo>
                                <a:lnTo>
                                  <a:pt x="371131" y="576526"/>
                                </a:lnTo>
                                <a:lnTo>
                                  <a:pt x="371724" y="576526"/>
                                </a:lnTo>
                                <a:lnTo>
                                  <a:pt x="363928" y="568949"/>
                                </a:lnTo>
                                <a:lnTo>
                                  <a:pt x="380206" y="568949"/>
                                </a:lnTo>
                                <a:lnTo>
                                  <a:pt x="371998" y="560983"/>
                                </a:lnTo>
                                <a:close/>
                              </a:path>
                              <a:path w="530860" h="801370">
                                <a:moveTo>
                                  <a:pt x="361247" y="587377"/>
                                </a:moveTo>
                                <a:lnTo>
                                  <a:pt x="359953" y="587377"/>
                                </a:lnTo>
                                <a:lnTo>
                                  <a:pt x="351986" y="595111"/>
                                </a:lnTo>
                                <a:lnTo>
                                  <a:pt x="352950" y="595111"/>
                                </a:lnTo>
                                <a:lnTo>
                                  <a:pt x="372018" y="613642"/>
                                </a:lnTo>
                                <a:lnTo>
                                  <a:pt x="371704" y="613642"/>
                                </a:lnTo>
                                <a:lnTo>
                                  <a:pt x="379736" y="605866"/>
                                </a:lnTo>
                                <a:lnTo>
                                  <a:pt x="363721" y="605866"/>
                                </a:lnTo>
                                <a:lnTo>
                                  <a:pt x="371647" y="598169"/>
                                </a:lnTo>
                                <a:lnTo>
                                  <a:pt x="372366" y="598169"/>
                                </a:lnTo>
                                <a:lnTo>
                                  <a:pt x="361247" y="587377"/>
                                </a:lnTo>
                                <a:close/>
                              </a:path>
                              <a:path w="530860" h="801370">
                                <a:moveTo>
                                  <a:pt x="399192" y="587377"/>
                                </a:moveTo>
                                <a:lnTo>
                                  <a:pt x="398836" y="587377"/>
                                </a:lnTo>
                                <a:lnTo>
                                  <a:pt x="390847" y="595111"/>
                                </a:lnTo>
                                <a:lnTo>
                                  <a:pt x="409915" y="613642"/>
                                </a:lnTo>
                                <a:lnTo>
                                  <a:pt x="411386" y="612139"/>
                                </a:lnTo>
                                <a:lnTo>
                                  <a:pt x="417862" y="605866"/>
                                </a:lnTo>
                                <a:lnTo>
                                  <a:pt x="401781" y="605866"/>
                                </a:lnTo>
                                <a:lnTo>
                                  <a:pt x="409699" y="598169"/>
                                </a:lnTo>
                                <a:lnTo>
                                  <a:pt x="410311" y="598169"/>
                                </a:lnTo>
                                <a:lnTo>
                                  <a:pt x="399192" y="587377"/>
                                </a:lnTo>
                                <a:close/>
                              </a:path>
                              <a:path w="530860" h="801370">
                                <a:moveTo>
                                  <a:pt x="516875" y="530927"/>
                                </a:moveTo>
                                <a:lnTo>
                                  <a:pt x="516133" y="531554"/>
                                </a:lnTo>
                                <a:lnTo>
                                  <a:pt x="440343" y="605324"/>
                                </a:lnTo>
                                <a:lnTo>
                                  <a:pt x="448923" y="613642"/>
                                </a:lnTo>
                                <a:lnTo>
                                  <a:pt x="447929" y="613642"/>
                                </a:lnTo>
                                <a:lnTo>
                                  <a:pt x="455949" y="605866"/>
                                </a:lnTo>
                                <a:lnTo>
                                  <a:pt x="456185" y="605866"/>
                                </a:lnTo>
                                <a:lnTo>
                                  <a:pt x="448255" y="598169"/>
                                </a:lnTo>
                                <a:lnTo>
                                  <a:pt x="463887" y="598169"/>
                                </a:lnTo>
                                <a:lnTo>
                                  <a:pt x="467041" y="595111"/>
                                </a:lnTo>
                                <a:lnTo>
                                  <a:pt x="467799" y="595111"/>
                                </a:lnTo>
                                <a:lnTo>
                                  <a:pt x="459821" y="587377"/>
                                </a:lnTo>
                                <a:lnTo>
                                  <a:pt x="476389" y="587377"/>
                                </a:lnTo>
                                <a:lnTo>
                                  <a:pt x="467686" y="578930"/>
                                </a:lnTo>
                                <a:lnTo>
                                  <a:pt x="483729" y="578930"/>
                                </a:lnTo>
                                <a:lnTo>
                                  <a:pt x="486208" y="576526"/>
                                </a:lnTo>
                                <a:lnTo>
                                  <a:pt x="486720" y="576526"/>
                                </a:lnTo>
                                <a:lnTo>
                                  <a:pt x="478924" y="568949"/>
                                </a:lnTo>
                                <a:lnTo>
                                  <a:pt x="495348" y="568949"/>
                                </a:lnTo>
                                <a:lnTo>
                                  <a:pt x="486936" y="560784"/>
                                </a:lnTo>
                                <a:lnTo>
                                  <a:pt x="502444" y="560784"/>
                                </a:lnTo>
                                <a:lnTo>
                                  <a:pt x="505435" y="557884"/>
                                </a:lnTo>
                                <a:lnTo>
                                  <a:pt x="497511" y="550184"/>
                                </a:lnTo>
                                <a:lnTo>
                                  <a:pt x="513959" y="550184"/>
                                </a:lnTo>
                                <a:lnTo>
                                  <a:pt x="505843" y="542306"/>
                                </a:lnTo>
                                <a:lnTo>
                                  <a:pt x="521501" y="542306"/>
                                </a:lnTo>
                                <a:lnTo>
                                  <a:pt x="524350" y="539544"/>
                                </a:lnTo>
                                <a:lnTo>
                                  <a:pt x="525763" y="539544"/>
                                </a:lnTo>
                                <a:lnTo>
                                  <a:pt x="516875" y="530927"/>
                                </a:lnTo>
                                <a:close/>
                              </a:path>
                              <a:path w="530860" h="801370">
                                <a:moveTo>
                                  <a:pt x="476389" y="587377"/>
                                </a:moveTo>
                                <a:lnTo>
                                  <a:pt x="475017" y="587377"/>
                                </a:lnTo>
                                <a:lnTo>
                                  <a:pt x="467041" y="595111"/>
                                </a:lnTo>
                                <a:lnTo>
                                  <a:pt x="467799" y="595111"/>
                                </a:lnTo>
                                <a:lnTo>
                                  <a:pt x="486914" y="613642"/>
                                </a:lnTo>
                                <a:lnTo>
                                  <a:pt x="485967" y="613642"/>
                                </a:lnTo>
                                <a:lnTo>
                                  <a:pt x="493977" y="605866"/>
                                </a:lnTo>
                                <a:lnTo>
                                  <a:pt x="478758" y="605866"/>
                                </a:lnTo>
                                <a:lnTo>
                                  <a:pt x="486694" y="598169"/>
                                </a:lnTo>
                                <a:lnTo>
                                  <a:pt x="487508" y="598169"/>
                                </a:lnTo>
                                <a:lnTo>
                                  <a:pt x="476389" y="587377"/>
                                </a:lnTo>
                                <a:close/>
                              </a:path>
                              <a:path w="530860" h="801370">
                                <a:moveTo>
                                  <a:pt x="46512" y="579119"/>
                                </a:moveTo>
                                <a:lnTo>
                                  <a:pt x="29477" y="595629"/>
                                </a:lnTo>
                                <a:lnTo>
                                  <a:pt x="27548" y="597555"/>
                                </a:lnTo>
                                <a:lnTo>
                                  <a:pt x="36086" y="605866"/>
                                </a:lnTo>
                                <a:lnTo>
                                  <a:pt x="35941" y="605866"/>
                                </a:lnTo>
                                <a:lnTo>
                                  <a:pt x="46995" y="595111"/>
                                </a:lnTo>
                                <a:lnTo>
                                  <a:pt x="47239" y="595111"/>
                                </a:lnTo>
                                <a:lnTo>
                                  <a:pt x="39269" y="587377"/>
                                </a:lnTo>
                                <a:lnTo>
                                  <a:pt x="55009" y="587377"/>
                                </a:lnTo>
                                <a:lnTo>
                                  <a:pt x="46512" y="579119"/>
                                </a:lnTo>
                                <a:close/>
                              </a:path>
                              <a:path w="530860" h="801370">
                                <a:moveTo>
                                  <a:pt x="84505" y="579119"/>
                                </a:moveTo>
                                <a:lnTo>
                                  <a:pt x="65481" y="597555"/>
                                </a:lnTo>
                                <a:lnTo>
                                  <a:pt x="74033" y="605866"/>
                                </a:lnTo>
                                <a:lnTo>
                                  <a:pt x="74522" y="605324"/>
                                </a:lnTo>
                                <a:lnTo>
                                  <a:pt x="85045" y="595111"/>
                                </a:lnTo>
                                <a:lnTo>
                                  <a:pt x="85284" y="595111"/>
                                </a:lnTo>
                                <a:lnTo>
                                  <a:pt x="77306" y="587377"/>
                                </a:lnTo>
                                <a:lnTo>
                                  <a:pt x="93012" y="587377"/>
                                </a:lnTo>
                                <a:lnTo>
                                  <a:pt x="84505" y="579119"/>
                                </a:lnTo>
                                <a:close/>
                              </a:path>
                              <a:path w="530860" h="801370">
                                <a:moveTo>
                                  <a:pt x="119838" y="598169"/>
                                </a:moveTo>
                                <a:lnTo>
                                  <a:pt x="104131" y="598169"/>
                                </a:lnTo>
                                <a:lnTo>
                                  <a:pt x="112060" y="605866"/>
                                </a:lnTo>
                                <a:lnTo>
                                  <a:pt x="111908" y="605866"/>
                                </a:lnTo>
                                <a:lnTo>
                                  <a:pt x="119838" y="598169"/>
                                </a:lnTo>
                                <a:close/>
                              </a:path>
                              <a:path w="530860" h="801370">
                                <a:moveTo>
                                  <a:pt x="157783" y="598169"/>
                                </a:moveTo>
                                <a:lnTo>
                                  <a:pt x="142203" y="598169"/>
                                </a:lnTo>
                                <a:lnTo>
                                  <a:pt x="150140" y="605866"/>
                                </a:lnTo>
                                <a:lnTo>
                                  <a:pt x="149853" y="605866"/>
                                </a:lnTo>
                                <a:lnTo>
                                  <a:pt x="157783" y="598169"/>
                                </a:lnTo>
                                <a:close/>
                              </a:path>
                              <a:path w="530860" h="801370">
                                <a:moveTo>
                                  <a:pt x="196558" y="598169"/>
                                </a:moveTo>
                                <a:lnTo>
                                  <a:pt x="181022" y="598169"/>
                                </a:lnTo>
                                <a:lnTo>
                                  <a:pt x="188938" y="605866"/>
                                </a:lnTo>
                                <a:lnTo>
                                  <a:pt x="188648" y="605866"/>
                                </a:lnTo>
                                <a:lnTo>
                                  <a:pt x="196558" y="598169"/>
                                </a:lnTo>
                                <a:close/>
                              </a:path>
                              <a:path w="530860" h="801370">
                                <a:moveTo>
                                  <a:pt x="234437" y="598169"/>
                                </a:moveTo>
                                <a:lnTo>
                                  <a:pt x="219099" y="598169"/>
                                </a:lnTo>
                                <a:lnTo>
                                  <a:pt x="227022" y="605866"/>
                                </a:lnTo>
                                <a:lnTo>
                                  <a:pt x="226492" y="605866"/>
                                </a:lnTo>
                                <a:lnTo>
                                  <a:pt x="234437" y="598169"/>
                                </a:lnTo>
                                <a:close/>
                              </a:path>
                              <a:path w="530860" h="801370">
                                <a:moveTo>
                                  <a:pt x="272592" y="598169"/>
                                </a:moveTo>
                                <a:lnTo>
                                  <a:pt x="257208" y="598169"/>
                                </a:lnTo>
                                <a:lnTo>
                                  <a:pt x="265137" y="605866"/>
                                </a:lnTo>
                                <a:lnTo>
                                  <a:pt x="264652" y="605866"/>
                                </a:lnTo>
                                <a:lnTo>
                                  <a:pt x="272592" y="598169"/>
                                </a:lnTo>
                                <a:close/>
                              </a:path>
                              <a:path w="530860" h="801370">
                                <a:moveTo>
                                  <a:pt x="310727" y="598169"/>
                                </a:moveTo>
                                <a:lnTo>
                                  <a:pt x="295341" y="598169"/>
                                </a:lnTo>
                                <a:lnTo>
                                  <a:pt x="303276" y="605866"/>
                                </a:lnTo>
                                <a:lnTo>
                                  <a:pt x="302792" y="605866"/>
                                </a:lnTo>
                                <a:lnTo>
                                  <a:pt x="310727" y="598169"/>
                                </a:lnTo>
                                <a:close/>
                              </a:path>
                              <a:path w="530860" h="801370">
                                <a:moveTo>
                                  <a:pt x="323302" y="587377"/>
                                </a:moveTo>
                                <a:lnTo>
                                  <a:pt x="321853" y="587377"/>
                                </a:lnTo>
                                <a:lnTo>
                                  <a:pt x="313880" y="595111"/>
                                </a:lnTo>
                                <a:lnTo>
                                  <a:pt x="314526" y="595111"/>
                                </a:lnTo>
                                <a:lnTo>
                                  <a:pt x="325621" y="605866"/>
                                </a:lnTo>
                                <a:lnTo>
                                  <a:pt x="333554" y="598169"/>
                                </a:lnTo>
                                <a:lnTo>
                                  <a:pt x="334421" y="598169"/>
                                </a:lnTo>
                                <a:lnTo>
                                  <a:pt x="323302" y="587377"/>
                                </a:lnTo>
                                <a:close/>
                              </a:path>
                              <a:path w="530860" h="801370">
                                <a:moveTo>
                                  <a:pt x="387687" y="598169"/>
                                </a:moveTo>
                                <a:lnTo>
                                  <a:pt x="372366" y="598169"/>
                                </a:lnTo>
                                <a:lnTo>
                                  <a:pt x="380295" y="605866"/>
                                </a:lnTo>
                                <a:lnTo>
                                  <a:pt x="379736" y="605866"/>
                                </a:lnTo>
                                <a:lnTo>
                                  <a:pt x="387687" y="598169"/>
                                </a:lnTo>
                                <a:close/>
                              </a:path>
                              <a:path w="530860" h="801370">
                                <a:moveTo>
                                  <a:pt x="425807" y="598169"/>
                                </a:moveTo>
                                <a:lnTo>
                                  <a:pt x="410311" y="598169"/>
                                </a:lnTo>
                                <a:lnTo>
                                  <a:pt x="418240" y="605866"/>
                                </a:lnTo>
                                <a:lnTo>
                                  <a:pt x="417862" y="605866"/>
                                </a:lnTo>
                                <a:lnTo>
                                  <a:pt x="425807" y="598169"/>
                                </a:lnTo>
                                <a:close/>
                              </a:path>
                              <a:path w="530860" h="801370">
                                <a:moveTo>
                                  <a:pt x="463887" y="598169"/>
                                </a:moveTo>
                                <a:lnTo>
                                  <a:pt x="448255" y="598169"/>
                                </a:lnTo>
                                <a:lnTo>
                                  <a:pt x="456185" y="605866"/>
                                </a:lnTo>
                                <a:lnTo>
                                  <a:pt x="455949" y="605866"/>
                                </a:lnTo>
                                <a:lnTo>
                                  <a:pt x="463887" y="598169"/>
                                </a:lnTo>
                                <a:close/>
                              </a:path>
                              <a:path w="530860" h="801370">
                                <a:moveTo>
                                  <a:pt x="437136" y="587377"/>
                                </a:moveTo>
                                <a:lnTo>
                                  <a:pt x="436948" y="587377"/>
                                </a:lnTo>
                                <a:lnTo>
                                  <a:pt x="428965" y="595111"/>
                                </a:lnTo>
                                <a:lnTo>
                                  <a:pt x="429808" y="595111"/>
                                </a:lnTo>
                                <a:lnTo>
                                  <a:pt x="440343" y="605324"/>
                                </a:lnTo>
                                <a:lnTo>
                                  <a:pt x="447694" y="598169"/>
                                </a:lnTo>
                                <a:lnTo>
                                  <a:pt x="448255" y="598169"/>
                                </a:lnTo>
                                <a:lnTo>
                                  <a:pt x="437136" y="587377"/>
                                </a:lnTo>
                                <a:close/>
                              </a:path>
                              <a:path w="530860" h="801370">
                                <a:moveTo>
                                  <a:pt x="55009" y="587377"/>
                                </a:moveTo>
                                <a:lnTo>
                                  <a:pt x="54293" y="588009"/>
                                </a:lnTo>
                                <a:lnTo>
                                  <a:pt x="46995" y="595111"/>
                                </a:lnTo>
                                <a:lnTo>
                                  <a:pt x="47239" y="595111"/>
                                </a:lnTo>
                                <a:lnTo>
                                  <a:pt x="57616" y="605180"/>
                                </a:lnTo>
                                <a:lnTo>
                                  <a:pt x="65481" y="597555"/>
                                </a:lnTo>
                                <a:lnTo>
                                  <a:pt x="55009" y="587377"/>
                                </a:lnTo>
                                <a:close/>
                              </a:path>
                              <a:path w="530860" h="801370">
                                <a:moveTo>
                                  <a:pt x="348835" y="598169"/>
                                </a:moveTo>
                                <a:lnTo>
                                  <a:pt x="334421" y="598169"/>
                                </a:lnTo>
                                <a:lnTo>
                                  <a:pt x="341644" y="605180"/>
                                </a:lnTo>
                                <a:lnTo>
                                  <a:pt x="343602" y="603249"/>
                                </a:lnTo>
                                <a:lnTo>
                                  <a:pt x="348835" y="598169"/>
                                </a:lnTo>
                                <a:close/>
                              </a:path>
                              <a:path w="530860" h="801370">
                                <a:moveTo>
                                  <a:pt x="501905" y="598169"/>
                                </a:moveTo>
                                <a:lnTo>
                                  <a:pt x="487508" y="598169"/>
                                </a:lnTo>
                                <a:lnTo>
                                  <a:pt x="494731" y="605180"/>
                                </a:lnTo>
                                <a:lnTo>
                                  <a:pt x="496672" y="603249"/>
                                </a:lnTo>
                                <a:lnTo>
                                  <a:pt x="501905" y="598169"/>
                                </a:lnTo>
                                <a:close/>
                              </a:path>
                              <a:path w="530860" h="801370">
                                <a:moveTo>
                                  <a:pt x="529553" y="598169"/>
                                </a:moveTo>
                                <a:lnTo>
                                  <a:pt x="525453" y="598169"/>
                                </a:lnTo>
                                <a:lnTo>
                                  <a:pt x="530687" y="603249"/>
                                </a:lnTo>
                                <a:lnTo>
                                  <a:pt x="530687" y="599439"/>
                                </a:lnTo>
                                <a:lnTo>
                                  <a:pt x="529553" y="598169"/>
                                </a:lnTo>
                                <a:close/>
                              </a:path>
                              <a:path w="530860" h="801370">
                                <a:moveTo>
                                  <a:pt x="656" y="588009"/>
                                </a:moveTo>
                                <a:lnTo>
                                  <a:pt x="656" y="594359"/>
                                </a:lnTo>
                                <a:lnTo>
                                  <a:pt x="4696" y="598169"/>
                                </a:lnTo>
                                <a:lnTo>
                                  <a:pt x="7847" y="595111"/>
                                </a:lnTo>
                                <a:lnTo>
                                  <a:pt x="8007" y="595111"/>
                                </a:lnTo>
                                <a:lnTo>
                                  <a:pt x="656" y="588009"/>
                                </a:lnTo>
                                <a:close/>
                              </a:path>
                              <a:path w="530860" h="801370">
                                <a:moveTo>
                                  <a:pt x="4696" y="575309"/>
                                </a:moveTo>
                                <a:lnTo>
                                  <a:pt x="656" y="579119"/>
                                </a:lnTo>
                                <a:lnTo>
                                  <a:pt x="656" y="588009"/>
                                </a:lnTo>
                                <a:lnTo>
                                  <a:pt x="8007" y="595111"/>
                                </a:lnTo>
                                <a:lnTo>
                                  <a:pt x="7847" y="595111"/>
                                </a:lnTo>
                                <a:lnTo>
                                  <a:pt x="15815" y="587377"/>
                                </a:lnTo>
                                <a:lnTo>
                                  <a:pt x="0" y="587377"/>
                                </a:lnTo>
                                <a:lnTo>
                                  <a:pt x="8497" y="579119"/>
                                </a:lnTo>
                                <a:lnTo>
                                  <a:pt x="8415" y="578930"/>
                                </a:lnTo>
                                <a:lnTo>
                                  <a:pt x="4696" y="575309"/>
                                </a:lnTo>
                                <a:close/>
                              </a:path>
                              <a:path w="530860" h="801370">
                                <a:moveTo>
                                  <a:pt x="36047" y="568949"/>
                                </a:moveTo>
                                <a:lnTo>
                                  <a:pt x="34800" y="568949"/>
                                </a:lnTo>
                                <a:lnTo>
                                  <a:pt x="27540" y="575996"/>
                                </a:lnTo>
                                <a:lnTo>
                                  <a:pt x="47239" y="595111"/>
                                </a:lnTo>
                                <a:lnTo>
                                  <a:pt x="46995" y="595111"/>
                                </a:lnTo>
                                <a:lnTo>
                                  <a:pt x="54943" y="587377"/>
                                </a:lnTo>
                                <a:lnTo>
                                  <a:pt x="37989" y="587377"/>
                                </a:lnTo>
                                <a:lnTo>
                                  <a:pt x="46507" y="579119"/>
                                </a:lnTo>
                                <a:lnTo>
                                  <a:pt x="36047" y="568949"/>
                                </a:lnTo>
                                <a:close/>
                              </a:path>
                              <a:path w="530860" h="801370">
                                <a:moveTo>
                                  <a:pt x="74028" y="568949"/>
                                </a:moveTo>
                                <a:lnTo>
                                  <a:pt x="73881" y="568949"/>
                                </a:lnTo>
                                <a:lnTo>
                                  <a:pt x="66111" y="576526"/>
                                </a:lnTo>
                                <a:lnTo>
                                  <a:pt x="85284" y="595111"/>
                                </a:lnTo>
                                <a:lnTo>
                                  <a:pt x="85045" y="595111"/>
                                </a:lnTo>
                                <a:lnTo>
                                  <a:pt x="93012" y="587377"/>
                                </a:lnTo>
                                <a:lnTo>
                                  <a:pt x="75980" y="587377"/>
                                </a:lnTo>
                                <a:lnTo>
                                  <a:pt x="84497" y="579119"/>
                                </a:lnTo>
                                <a:lnTo>
                                  <a:pt x="74028" y="568949"/>
                                </a:lnTo>
                                <a:close/>
                              </a:path>
                              <a:path w="530860" h="801370">
                                <a:moveTo>
                                  <a:pt x="112072" y="568949"/>
                                </a:moveTo>
                                <a:lnTo>
                                  <a:pt x="110679" y="570229"/>
                                </a:lnTo>
                                <a:lnTo>
                                  <a:pt x="104192" y="576526"/>
                                </a:lnTo>
                                <a:lnTo>
                                  <a:pt x="123380" y="595111"/>
                                </a:lnTo>
                                <a:lnTo>
                                  <a:pt x="122989" y="595111"/>
                                </a:lnTo>
                                <a:lnTo>
                                  <a:pt x="130957" y="587377"/>
                                </a:lnTo>
                                <a:lnTo>
                                  <a:pt x="114996" y="587377"/>
                                </a:lnTo>
                                <a:lnTo>
                                  <a:pt x="123026" y="579572"/>
                                </a:lnTo>
                                <a:lnTo>
                                  <a:pt x="112072" y="568949"/>
                                </a:lnTo>
                                <a:close/>
                              </a:path>
                              <a:path w="530860" h="801370">
                                <a:moveTo>
                                  <a:pt x="150971" y="568949"/>
                                </a:moveTo>
                                <a:lnTo>
                                  <a:pt x="149942" y="568949"/>
                                </a:lnTo>
                                <a:lnTo>
                                  <a:pt x="142136" y="576526"/>
                                </a:lnTo>
                                <a:lnTo>
                                  <a:pt x="142310" y="576526"/>
                                </a:lnTo>
                                <a:lnTo>
                                  <a:pt x="161511" y="595111"/>
                                </a:lnTo>
                                <a:lnTo>
                                  <a:pt x="160934" y="595111"/>
                                </a:lnTo>
                                <a:lnTo>
                                  <a:pt x="168901" y="587377"/>
                                </a:lnTo>
                                <a:lnTo>
                                  <a:pt x="152892" y="587377"/>
                                </a:lnTo>
                                <a:lnTo>
                                  <a:pt x="161389" y="579119"/>
                                </a:lnTo>
                                <a:lnTo>
                                  <a:pt x="161235" y="578930"/>
                                </a:lnTo>
                                <a:lnTo>
                                  <a:pt x="150971" y="568949"/>
                                </a:lnTo>
                                <a:close/>
                              </a:path>
                              <a:path w="530860" h="801370">
                                <a:moveTo>
                                  <a:pt x="189020" y="568949"/>
                                </a:moveTo>
                                <a:lnTo>
                                  <a:pt x="187887" y="568949"/>
                                </a:lnTo>
                                <a:lnTo>
                                  <a:pt x="181334" y="575309"/>
                                </a:lnTo>
                                <a:lnTo>
                                  <a:pt x="180648" y="575996"/>
                                </a:lnTo>
                                <a:lnTo>
                                  <a:pt x="200345" y="595111"/>
                                </a:lnTo>
                                <a:lnTo>
                                  <a:pt x="199702" y="595111"/>
                                </a:lnTo>
                                <a:lnTo>
                                  <a:pt x="207650" y="587377"/>
                                </a:lnTo>
                                <a:lnTo>
                                  <a:pt x="191261" y="587377"/>
                                </a:lnTo>
                                <a:lnTo>
                                  <a:pt x="199445" y="579444"/>
                                </a:lnTo>
                                <a:lnTo>
                                  <a:pt x="199823" y="579444"/>
                                </a:lnTo>
                                <a:lnTo>
                                  <a:pt x="189020" y="568949"/>
                                </a:lnTo>
                                <a:close/>
                              </a:path>
                              <a:path w="530860" h="801370">
                                <a:moveTo>
                                  <a:pt x="227105" y="568949"/>
                                </a:moveTo>
                                <a:lnTo>
                                  <a:pt x="226588" y="568949"/>
                                </a:lnTo>
                                <a:lnTo>
                                  <a:pt x="218801" y="576526"/>
                                </a:lnTo>
                                <a:lnTo>
                                  <a:pt x="219300" y="576526"/>
                                </a:lnTo>
                                <a:lnTo>
                                  <a:pt x="238464" y="595111"/>
                                </a:lnTo>
                                <a:lnTo>
                                  <a:pt x="237594" y="595111"/>
                                </a:lnTo>
                                <a:lnTo>
                                  <a:pt x="245576" y="587377"/>
                                </a:lnTo>
                                <a:lnTo>
                                  <a:pt x="229707" y="587377"/>
                                </a:lnTo>
                                <a:lnTo>
                                  <a:pt x="237878" y="579444"/>
                                </a:lnTo>
                                <a:lnTo>
                                  <a:pt x="237583" y="579119"/>
                                </a:lnTo>
                                <a:lnTo>
                                  <a:pt x="227105" y="568949"/>
                                </a:lnTo>
                                <a:close/>
                              </a:path>
                              <a:path w="530860" h="801370">
                                <a:moveTo>
                                  <a:pt x="265219" y="568949"/>
                                </a:moveTo>
                                <a:lnTo>
                                  <a:pt x="264596" y="568949"/>
                                </a:lnTo>
                                <a:lnTo>
                                  <a:pt x="256776" y="576526"/>
                                </a:lnTo>
                                <a:lnTo>
                                  <a:pt x="257431" y="576526"/>
                                </a:lnTo>
                                <a:lnTo>
                                  <a:pt x="276606" y="595111"/>
                                </a:lnTo>
                                <a:lnTo>
                                  <a:pt x="275747" y="595111"/>
                                </a:lnTo>
                                <a:lnTo>
                                  <a:pt x="283725" y="587377"/>
                                </a:lnTo>
                                <a:lnTo>
                                  <a:pt x="267823" y="587377"/>
                                </a:lnTo>
                                <a:lnTo>
                                  <a:pt x="275988" y="579444"/>
                                </a:lnTo>
                                <a:lnTo>
                                  <a:pt x="275703" y="579119"/>
                                </a:lnTo>
                                <a:lnTo>
                                  <a:pt x="265219" y="568949"/>
                                </a:lnTo>
                                <a:close/>
                              </a:path>
                              <a:path w="530860" h="801370">
                                <a:moveTo>
                                  <a:pt x="304317" y="568949"/>
                                </a:moveTo>
                                <a:lnTo>
                                  <a:pt x="302735" y="568949"/>
                                </a:lnTo>
                                <a:lnTo>
                                  <a:pt x="294919" y="576526"/>
                                </a:lnTo>
                                <a:lnTo>
                                  <a:pt x="295356" y="576526"/>
                                </a:lnTo>
                                <a:lnTo>
                                  <a:pt x="314526" y="595111"/>
                                </a:lnTo>
                                <a:lnTo>
                                  <a:pt x="313880" y="595111"/>
                                </a:lnTo>
                                <a:lnTo>
                                  <a:pt x="321853" y="587377"/>
                                </a:lnTo>
                                <a:lnTo>
                                  <a:pt x="305912" y="587377"/>
                                </a:lnTo>
                                <a:lnTo>
                                  <a:pt x="314599" y="578930"/>
                                </a:lnTo>
                                <a:lnTo>
                                  <a:pt x="304317" y="568949"/>
                                </a:lnTo>
                                <a:close/>
                              </a:path>
                              <a:path w="530860" h="801370">
                                <a:moveTo>
                                  <a:pt x="342261" y="568949"/>
                                </a:moveTo>
                                <a:lnTo>
                                  <a:pt x="340851" y="568949"/>
                                </a:lnTo>
                                <a:lnTo>
                                  <a:pt x="333039" y="576526"/>
                                </a:lnTo>
                                <a:lnTo>
                                  <a:pt x="333828" y="576526"/>
                                </a:lnTo>
                                <a:lnTo>
                                  <a:pt x="352950" y="595111"/>
                                </a:lnTo>
                                <a:lnTo>
                                  <a:pt x="351986" y="595111"/>
                                </a:lnTo>
                                <a:lnTo>
                                  <a:pt x="359953" y="587377"/>
                                </a:lnTo>
                                <a:lnTo>
                                  <a:pt x="344677" y="587377"/>
                                </a:lnTo>
                                <a:lnTo>
                                  <a:pt x="352854" y="579444"/>
                                </a:lnTo>
                                <a:lnTo>
                                  <a:pt x="353074" y="579444"/>
                                </a:lnTo>
                                <a:lnTo>
                                  <a:pt x="342261" y="568949"/>
                                </a:lnTo>
                                <a:close/>
                              </a:path>
                              <a:path w="530860" h="801370">
                                <a:moveTo>
                                  <a:pt x="380206" y="568949"/>
                                </a:moveTo>
                                <a:lnTo>
                                  <a:pt x="378936" y="568949"/>
                                </a:lnTo>
                                <a:lnTo>
                                  <a:pt x="371131" y="576526"/>
                                </a:lnTo>
                                <a:lnTo>
                                  <a:pt x="371724" y="576526"/>
                                </a:lnTo>
                                <a:lnTo>
                                  <a:pt x="390847" y="595111"/>
                                </a:lnTo>
                                <a:lnTo>
                                  <a:pt x="398836" y="587377"/>
                                </a:lnTo>
                                <a:lnTo>
                                  <a:pt x="382761" y="587377"/>
                                </a:lnTo>
                                <a:lnTo>
                                  <a:pt x="390931" y="579444"/>
                                </a:lnTo>
                                <a:lnTo>
                                  <a:pt x="390684" y="579119"/>
                                </a:lnTo>
                                <a:lnTo>
                                  <a:pt x="380206" y="568949"/>
                                </a:lnTo>
                                <a:close/>
                              </a:path>
                              <a:path w="530860" h="801370">
                                <a:moveTo>
                                  <a:pt x="418151" y="568949"/>
                                </a:moveTo>
                                <a:lnTo>
                                  <a:pt x="417872" y="568949"/>
                                </a:lnTo>
                                <a:lnTo>
                                  <a:pt x="410045" y="576526"/>
                                </a:lnTo>
                                <a:lnTo>
                                  <a:pt x="410638" y="576526"/>
                                </a:lnTo>
                                <a:lnTo>
                                  <a:pt x="429808" y="595111"/>
                                </a:lnTo>
                                <a:lnTo>
                                  <a:pt x="428965" y="595111"/>
                                </a:lnTo>
                                <a:lnTo>
                                  <a:pt x="436948" y="587377"/>
                                </a:lnTo>
                                <a:lnTo>
                                  <a:pt x="420802" y="587377"/>
                                </a:lnTo>
                                <a:lnTo>
                                  <a:pt x="428963" y="579444"/>
                                </a:lnTo>
                                <a:lnTo>
                                  <a:pt x="418151" y="568949"/>
                                </a:lnTo>
                                <a:close/>
                              </a:path>
                              <a:path w="530860" h="801370">
                                <a:moveTo>
                                  <a:pt x="457404" y="568949"/>
                                </a:moveTo>
                                <a:lnTo>
                                  <a:pt x="455971" y="568949"/>
                                </a:lnTo>
                                <a:lnTo>
                                  <a:pt x="448149" y="576526"/>
                                </a:lnTo>
                                <a:lnTo>
                                  <a:pt x="448629" y="576526"/>
                                </a:lnTo>
                                <a:lnTo>
                                  <a:pt x="467799" y="595111"/>
                                </a:lnTo>
                                <a:lnTo>
                                  <a:pt x="467041" y="595111"/>
                                </a:lnTo>
                                <a:lnTo>
                                  <a:pt x="475017" y="587377"/>
                                </a:lnTo>
                                <a:lnTo>
                                  <a:pt x="458782" y="587377"/>
                                </a:lnTo>
                                <a:lnTo>
                                  <a:pt x="467460" y="578930"/>
                                </a:lnTo>
                                <a:lnTo>
                                  <a:pt x="467686" y="578930"/>
                                </a:lnTo>
                                <a:lnTo>
                                  <a:pt x="457404" y="568949"/>
                                </a:lnTo>
                                <a:close/>
                              </a:path>
                              <a:path w="530860" h="801370">
                                <a:moveTo>
                                  <a:pt x="516820" y="568949"/>
                                </a:moveTo>
                                <a:lnTo>
                                  <a:pt x="497885" y="587377"/>
                                </a:lnTo>
                                <a:lnTo>
                                  <a:pt x="505843" y="595111"/>
                                </a:lnTo>
                                <a:lnTo>
                                  <a:pt x="505056" y="595111"/>
                                </a:lnTo>
                                <a:lnTo>
                                  <a:pt x="513023" y="587377"/>
                                </a:lnTo>
                                <a:lnTo>
                                  <a:pt x="514334" y="587377"/>
                                </a:lnTo>
                                <a:lnTo>
                                  <a:pt x="506161" y="579444"/>
                                </a:lnTo>
                                <a:lnTo>
                                  <a:pt x="521195" y="579444"/>
                                </a:lnTo>
                                <a:lnTo>
                                  <a:pt x="524200" y="576526"/>
                                </a:lnTo>
                                <a:lnTo>
                                  <a:pt x="524616" y="576526"/>
                                </a:lnTo>
                                <a:lnTo>
                                  <a:pt x="516820" y="568949"/>
                                </a:lnTo>
                                <a:close/>
                              </a:path>
                              <a:path w="530860" h="801370">
                                <a:moveTo>
                                  <a:pt x="65518" y="523803"/>
                                </a:moveTo>
                                <a:lnTo>
                                  <a:pt x="64688" y="524509"/>
                                </a:lnTo>
                                <a:lnTo>
                                  <a:pt x="8692" y="578930"/>
                                </a:lnTo>
                                <a:lnTo>
                                  <a:pt x="8610" y="579119"/>
                                </a:lnTo>
                                <a:lnTo>
                                  <a:pt x="17092" y="587377"/>
                                </a:lnTo>
                                <a:lnTo>
                                  <a:pt x="15815" y="587377"/>
                                </a:lnTo>
                                <a:lnTo>
                                  <a:pt x="27540" y="575996"/>
                                </a:lnTo>
                                <a:lnTo>
                                  <a:pt x="20278" y="568949"/>
                                </a:lnTo>
                                <a:lnTo>
                                  <a:pt x="36047" y="568949"/>
                                </a:lnTo>
                                <a:lnTo>
                                  <a:pt x="27645" y="560784"/>
                                </a:lnTo>
                                <a:lnTo>
                                  <a:pt x="43213" y="560784"/>
                                </a:lnTo>
                                <a:lnTo>
                                  <a:pt x="46200" y="557884"/>
                                </a:lnTo>
                                <a:lnTo>
                                  <a:pt x="46879" y="557884"/>
                                </a:lnTo>
                                <a:lnTo>
                                  <a:pt x="38935" y="550184"/>
                                </a:lnTo>
                                <a:lnTo>
                                  <a:pt x="54695" y="550184"/>
                                </a:lnTo>
                                <a:lnTo>
                                  <a:pt x="46580" y="542306"/>
                                </a:lnTo>
                                <a:lnTo>
                                  <a:pt x="62250" y="542306"/>
                                </a:lnTo>
                                <a:lnTo>
                                  <a:pt x="65095" y="539544"/>
                                </a:lnTo>
                                <a:lnTo>
                                  <a:pt x="66007" y="539544"/>
                                </a:lnTo>
                                <a:lnTo>
                                  <a:pt x="57758" y="531554"/>
                                </a:lnTo>
                                <a:lnTo>
                                  <a:pt x="73511" y="531554"/>
                                </a:lnTo>
                                <a:lnTo>
                                  <a:pt x="65518" y="523803"/>
                                </a:lnTo>
                                <a:close/>
                              </a:path>
                              <a:path w="530860" h="801370">
                                <a:moveTo>
                                  <a:pt x="84598" y="542306"/>
                                </a:moveTo>
                                <a:lnTo>
                                  <a:pt x="84265" y="542515"/>
                                </a:lnTo>
                                <a:lnTo>
                                  <a:pt x="46512" y="579119"/>
                                </a:lnTo>
                                <a:lnTo>
                                  <a:pt x="55009" y="587377"/>
                                </a:lnTo>
                                <a:lnTo>
                                  <a:pt x="66094" y="576526"/>
                                </a:lnTo>
                                <a:lnTo>
                                  <a:pt x="58295" y="568949"/>
                                </a:lnTo>
                                <a:lnTo>
                                  <a:pt x="74028" y="568949"/>
                                </a:lnTo>
                                <a:lnTo>
                                  <a:pt x="65616" y="560784"/>
                                </a:lnTo>
                                <a:lnTo>
                                  <a:pt x="82273" y="560784"/>
                                </a:lnTo>
                                <a:lnTo>
                                  <a:pt x="85079" y="558053"/>
                                </a:lnTo>
                                <a:lnTo>
                                  <a:pt x="84944" y="557884"/>
                                </a:lnTo>
                                <a:lnTo>
                                  <a:pt x="76993" y="550184"/>
                                </a:lnTo>
                                <a:lnTo>
                                  <a:pt x="92721" y="550184"/>
                                </a:lnTo>
                                <a:lnTo>
                                  <a:pt x="84598" y="542306"/>
                                </a:lnTo>
                                <a:close/>
                              </a:path>
                              <a:path w="530860" h="801370">
                                <a:moveTo>
                                  <a:pt x="123021" y="541773"/>
                                </a:moveTo>
                                <a:lnTo>
                                  <a:pt x="84505" y="579119"/>
                                </a:lnTo>
                                <a:lnTo>
                                  <a:pt x="93012" y="587377"/>
                                </a:lnTo>
                                <a:lnTo>
                                  <a:pt x="104192" y="576526"/>
                                </a:lnTo>
                                <a:lnTo>
                                  <a:pt x="96368" y="568949"/>
                                </a:lnTo>
                                <a:lnTo>
                                  <a:pt x="112072" y="568949"/>
                                </a:lnTo>
                                <a:lnTo>
                                  <a:pt x="103652" y="560784"/>
                                </a:lnTo>
                                <a:lnTo>
                                  <a:pt x="120411" y="560784"/>
                                </a:lnTo>
                                <a:lnTo>
                                  <a:pt x="123224" y="558053"/>
                                </a:lnTo>
                                <a:lnTo>
                                  <a:pt x="115094" y="550184"/>
                                </a:lnTo>
                                <a:lnTo>
                                  <a:pt x="131671" y="550184"/>
                                </a:lnTo>
                                <a:lnTo>
                                  <a:pt x="123021" y="541773"/>
                                </a:lnTo>
                                <a:close/>
                              </a:path>
                              <a:path w="530860" h="801370">
                                <a:moveTo>
                                  <a:pt x="199527" y="505225"/>
                                </a:moveTo>
                                <a:lnTo>
                                  <a:pt x="123026" y="579572"/>
                                </a:lnTo>
                                <a:lnTo>
                                  <a:pt x="131075" y="587377"/>
                                </a:lnTo>
                                <a:lnTo>
                                  <a:pt x="138998" y="579572"/>
                                </a:lnTo>
                                <a:lnTo>
                                  <a:pt x="142136" y="576526"/>
                                </a:lnTo>
                                <a:lnTo>
                                  <a:pt x="142310" y="576526"/>
                                </a:lnTo>
                                <a:lnTo>
                                  <a:pt x="134482" y="568949"/>
                                </a:lnTo>
                                <a:lnTo>
                                  <a:pt x="150971" y="568949"/>
                                </a:lnTo>
                                <a:lnTo>
                                  <a:pt x="142573" y="560784"/>
                                </a:lnTo>
                                <a:lnTo>
                                  <a:pt x="158355" y="560784"/>
                                </a:lnTo>
                                <a:lnTo>
                                  <a:pt x="161343" y="557884"/>
                                </a:lnTo>
                                <a:lnTo>
                                  <a:pt x="161985" y="557884"/>
                                </a:lnTo>
                                <a:lnTo>
                                  <a:pt x="154050" y="550184"/>
                                </a:lnTo>
                                <a:lnTo>
                                  <a:pt x="169702" y="550184"/>
                                </a:lnTo>
                                <a:lnTo>
                                  <a:pt x="161593" y="542306"/>
                                </a:lnTo>
                                <a:lnTo>
                                  <a:pt x="177392" y="542306"/>
                                </a:lnTo>
                                <a:lnTo>
                                  <a:pt x="180238" y="539544"/>
                                </a:lnTo>
                                <a:lnTo>
                                  <a:pt x="181165" y="539544"/>
                                </a:lnTo>
                                <a:lnTo>
                                  <a:pt x="172926" y="531554"/>
                                </a:lnTo>
                                <a:lnTo>
                                  <a:pt x="188581" y="531554"/>
                                </a:lnTo>
                                <a:lnTo>
                                  <a:pt x="180596" y="523803"/>
                                </a:lnTo>
                                <a:lnTo>
                                  <a:pt x="196455" y="523803"/>
                                </a:lnTo>
                                <a:lnTo>
                                  <a:pt x="199594" y="520756"/>
                                </a:lnTo>
                                <a:lnTo>
                                  <a:pt x="199889" y="520756"/>
                                </a:lnTo>
                                <a:lnTo>
                                  <a:pt x="191973" y="513084"/>
                                </a:lnTo>
                                <a:lnTo>
                                  <a:pt x="207629" y="513084"/>
                                </a:lnTo>
                                <a:lnTo>
                                  <a:pt x="199527" y="505225"/>
                                </a:lnTo>
                                <a:close/>
                              </a:path>
                              <a:path w="530860" h="801370">
                                <a:moveTo>
                                  <a:pt x="238043" y="504622"/>
                                </a:moveTo>
                                <a:lnTo>
                                  <a:pt x="161584" y="578930"/>
                                </a:lnTo>
                                <a:lnTo>
                                  <a:pt x="161430" y="579119"/>
                                </a:lnTo>
                                <a:lnTo>
                                  <a:pt x="169923" y="587377"/>
                                </a:lnTo>
                                <a:lnTo>
                                  <a:pt x="168901" y="587377"/>
                                </a:lnTo>
                                <a:lnTo>
                                  <a:pt x="180627" y="575996"/>
                                </a:lnTo>
                                <a:lnTo>
                                  <a:pt x="179941" y="575309"/>
                                </a:lnTo>
                                <a:lnTo>
                                  <a:pt x="173387" y="568949"/>
                                </a:lnTo>
                                <a:lnTo>
                                  <a:pt x="189020" y="568949"/>
                                </a:lnTo>
                                <a:lnTo>
                                  <a:pt x="180614" y="560784"/>
                                </a:lnTo>
                                <a:lnTo>
                                  <a:pt x="196300" y="560784"/>
                                </a:lnTo>
                                <a:lnTo>
                                  <a:pt x="199287" y="557884"/>
                                </a:lnTo>
                                <a:lnTo>
                                  <a:pt x="200077" y="557884"/>
                                </a:lnTo>
                                <a:lnTo>
                                  <a:pt x="192137" y="550184"/>
                                </a:lnTo>
                                <a:lnTo>
                                  <a:pt x="207773" y="550184"/>
                                </a:lnTo>
                                <a:lnTo>
                                  <a:pt x="199657" y="542306"/>
                                </a:lnTo>
                                <a:lnTo>
                                  <a:pt x="215337" y="542306"/>
                                </a:lnTo>
                                <a:lnTo>
                                  <a:pt x="218182" y="539544"/>
                                </a:lnTo>
                                <a:lnTo>
                                  <a:pt x="219273" y="539544"/>
                                </a:lnTo>
                                <a:lnTo>
                                  <a:pt x="211030" y="531554"/>
                                </a:lnTo>
                                <a:lnTo>
                                  <a:pt x="226669" y="531554"/>
                                </a:lnTo>
                                <a:lnTo>
                                  <a:pt x="218679" y="523803"/>
                                </a:lnTo>
                                <a:lnTo>
                                  <a:pt x="234399" y="523803"/>
                                </a:lnTo>
                                <a:lnTo>
                                  <a:pt x="237539" y="520756"/>
                                </a:lnTo>
                                <a:lnTo>
                                  <a:pt x="237828" y="520756"/>
                                </a:lnTo>
                                <a:lnTo>
                                  <a:pt x="229915" y="513084"/>
                                </a:lnTo>
                                <a:lnTo>
                                  <a:pt x="246761" y="513084"/>
                                </a:lnTo>
                                <a:lnTo>
                                  <a:pt x="238043" y="504622"/>
                                </a:lnTo>
                                <a:close/>
                              </a:path>
                              <a:path w="530860" h="801370">
                                <a:moveTo>
                                  <a:pt x="215803" y="579444"/>
                                </a:moveTo>
                                <a:lnTo>
                                  <a:pt x="199823" y="579444"/>
                                </a:lnTo>
                                <a:lnTo>
                                  <a:pt x="207989" y="587377"/>
                                </a:lnTo>
                                <a:lnTo>
                                  <a:pt x="207650" y="587377"/>
                                </a:lnTo>
                                <a:lnTo>
                                  <a:pt x="215803" y="579444"/>
                                </a:lnTo>
                                <a:close/>
                              </a:path>
                              <a:path w="530860" h="801370">
                                <a:moveTo>
                                  <a:pt x="257006" y="560983"/>
                                </a:moveTo>
                                <a:lnTo>
                                  <a:pt x="256524" y="561339"/>
                                </a:lnTo>
                                <a:lnTo>
                                  <a:pt x="238212" y="579119"/>
                                </a:lnTo>
                                <a:lnTo>
                                  <a:pt x="237917" y="579444"/>
                                </a:lnTo>
                                <a:lnTo>
                                  <a:pt x="246090" y="587377"/>
                                </a:lnTo>
                                <a:lnTo>
                                  <a:pt x="245576" y="587377"/>
                                </a:lnTo>
                                <a:lnTo>
                                  <a:pt x="256776" y="576526"/>
                                </a:lnTo>
                                <a:lnTo>
                                  <a:pt x="257431" y="576526"/>
                                </a:lnTo>
                                <a:lnTo>
                                  <a:pt x="249613" y="568949"/>
                                </a:lnTo>
                                <a:lnTo>
                                  <a:pt x="265219" y="568949"/>
                                </a:lnTo>
                                <a:lnTo>
                                  <a:pt x="257006" y="560983"/>
                                </a:lnTo>
                                <a:close/>
                              </a:path>
                              <a:path w="530860" h="801370">
                                <a:moveTo>
                                  <a:pt x="352498" y="505225"/>
                                </a:moveTo>
                                <a:lnTo>
                                  <a:pt x="352134" y="505459"/>
                                </a:lnTo>
                                <a:lnTo>
                                  <a:pt x="276322" y="579119"/>
                                </a:lnTo>
                                <a:lnTo>
                                  <a:pt x="276038" y="579444"/>
                                </a:lnTo>
                                <a:lnTo>
                                  <a:pt x="284216" y="587377"/>
                                </a:lnTo>
                                <a:lnTo>
                                  <a:pt x="283725" y="587377"/>
                                </a:lnTo>
                                <a:lnTo>
                                  <a:pt x="294919" y="576526"/>
                                </a:lnTo>
                                <a:lnTo>
                                  <a:pt x="295356" y="576526"/>
                                </a:lnTo>
                                <a:lnTo>
                                  <a:pt x="287540" y="568949"/>
                                </a:lnTo>
                                <a:lnTo>
                                  <a:pt x="304317" y="568949"/>
                                </a:lnTo>
                                <a:lnTo>
                                  <a:pt x="295904" y="560784"/>
                                </a:lnTo>
                                <a:lnTo>
                                  <a:pt x="311159" y="560784"/>
                                </a:lnTo>
                                <a:lnTo>
                                  <a:pt x="314150" y="557884"/>
                                </a:lnTo>
                                <a:lnTo>
                                  <a:pt x="314646" y="557884"/>
                                </a:lnTo>
                                <a:lnTo>
                                  <a:pt x="306723" y="550184"/>
                                </a:lnTo>
                                <a:lnTo>
                                  <a:pt x="322928" y="550184"/>
                                </a:lnTo>
                                <a:lnTo>
                                  <a:pt x="314812" y="542306"/>
                                </a:lnTo>
                                <a:lnTo>
                                  <a:pt x="330220" y="542306"/>
                                </a:lnTo>
                                <a:lnTo>
                                  <a:pt x="333070" y="539544"/>
                                </a:lnTo>
                                <a:lnTo>
                                  <a:pt x="333671" y="539544"/>
                                </a:lnTo>
                                <a:lnTo>
                                  <a:pt x="325450" y="531554"/>
                                </a:lnTo>
                                <a:lnTo>
                                  <a:pt x="341679" y="531554"/>
                                </a:lnTo>
                                <a:lnTo>
                                  <a:pt x="333694" y="523803"/>
                                </a:lnTo>
                                <a:lnTo>
                                  <a:pt x="349308" y="523803"/>
                                </a:lnTo>
                                <a:lnTo>
                                  <a:pt x="352451" y="520756"/>
                                </a:lnTo>
                                <a:lnTo>
                                  <a:pt x="353110" y="520756"/>
                                </a:lnTo>
                                <a:lnTo>
                                  <a:pt x="345197" y="513084"/>
                                </a:lnTo>
                                <a:lnTo>
                                  <a:pt x="360595" y="513084"/>
                                </a:lnTo>
                                <a:lnTo>
                                  <a:pt x="352498" y="505225"/>
                                </a:lnTo>
                                <a:close/>
                              </a:path>
                              <a:path w="530860" h="801370">
                                <a:moveTo>
                                  <a:pt x="391130" y="504622"/>
                                </a:moveTo>
                                <a:lnTo>
                                  <a:pt x="390696" y="504931"/>
                                </a:lnTo>
                                <a:lnTo>
                                  <a:pt x="314599" y="578930"/>
                                </a:lnTo>
                                <a:lnTo>
                                  <a:pt x="323302" y="587377"/>
                                </a:lnTo>
                                <a:lnTo>
                                  <a:pt x="321853" y="587377"/>
                                </a:lnTo>
                                <a:lnTo>
                                  <a:pt x="333039" y="576526"/>
                                </a:lnTo>
                                <a:lnTo>
                                  <a:pt x="333828" y="576526"/>
                                </a:lnTo>
                                <a:lnTo>
                                  <a:pt x="326032" y="568949"/>
                                </a:lnTo>
                                <a:lnTo>
                                  <a:pt x="342261" y="568949"/>
                                </a:lnTo>
                                <a:lnTo>
                                  <a:pt x="333849" y="560784"/>
                                </a:lnTo>
                                <a:lnTo>
                                  <a:pt x="349269" y="560784"/>
                                </a:lnTo>
                                <a:lnTo>
                                  <a:pt x="352258" y="557884"/>
                                </a:lnTo>
                                <a:lnTo>
                                  <a:pt x="352542" y="557884"/>
                                </a:lnTo>
                                <a:lnTo>
                                  <a:pt x="344619" y="550184"/>
                                </a:lnTo>
                                <a:lnTo>
                                  <a:pt x="360872" y="550184"/>
                                </a:lnTo>
                                <a:lnTo>
                                  <a:pt x="352756" y="542306"/>
                                </a:lnTo>
                                <a:lnTo>
                                  <a:pt x="368318" y="542306"/>
                                </a:lnTo>
                                <a:lnTo>
                                  <a:pt x="371166" y="539544"/>
                                </a:lnTo>
                                <a:lnTo>
                                  <a:pt x="372490" y="539544"/>
                                </a:lnTo>
                                <a:lnTo>
                                  <a:pt x="364248" y="531554"/>
                                </a:lnTo>
                                <a:lnTo>
                                  <a:pt x="379623" y="531554"/>
                                </a:lnTo>
                                <a:lnTo>
                                  <a:pt x="371638" y="523803"/>
                                </a:lnTo>
                                <a:lnTo>
                                  <a:pt x="387393" y="523803"/>
                                </a:lnTo>
                                <a:lnTo>
                                  <a:pt x="390535" y="520756"/>
                                </a:lnTo>
                                <a:lnTo>
                                  <a:pt x="391101" y="520756"/>
                                </a:lnTo>
                                <a:lnTo>
                                  <a:pt x="383188" y="513084"/>
                                </a:lnTo>
                                <a:lnTo>
                                  <a:pt x="399848" y="513084"/>
                                </a:lnTo>
                                <a:lnTo>
                                  <a:pt x="391130" y="504622"/>
                                </a:lnTo>
                                <a:close/>
                              </a:path>
                              <a:path w="530860" h="801370">
                                <a:moveTo>
                                  <a:pt x="368125" y="579444"/>
                                </a:moveTo>
                                <a:lnTo>
                                  <a:pt x="353074" y="579444"/>
                                </a:lnTo>
                                <a:lnTo>
                                  <a:pt x="361247" y="587377"/>
                                </a:lnTo>
                                <a:lnTo>
                                  <a:pt x="359953" y="587377"/>
                                </a:lnTo>
                                <a:lnTo>
                                  <a:pt x="368125" y="579444"/>
                                </a:lnTo>
                                <a:close/>
                              </a:path>
                              <a:path w="530860" h="801370">
                                <a:moveTo>
                                  <a:pt x="409943" y="560983"/>
                                </a:moveTo>
                                <a:lnTo>
                                  <a:pt x="391265" y="579119"/>
                                </a:lnTo>
                                <a:lnTo>
                                  <a:pt x="391018" y="579444"/>
                                </a:lnTo>
                                <a:lnTo>
                                  <a:pt x="399192" y="587377"/>
                                </a:lnTo>
                                <a:lnTo>
                                  <a:pt x="398836" y="587377"/>
                                </a:lnTo>
                                <a:lnTo>
                                  <a:pt x="410045" y="576526"/>
                                </a:lnTo>
                                <a:lnTo>
                                  <a:pt x="410638" y="576526"/>
                                </a:lnTo>
                                <a:lnTo>
                                  <a:pt x="402822" y="568949"/>
                                </a:lnTo>
                                <a:lnTo>
                                  <a:pt x="418151" y="568949"/>
                                </a:lnTo>
                                <a:lnTo>
                                  <a:pt x="409943" y="560983"/>
                                </a:lnTo>
                                <a:close/>
                              </a:path>
                              <a:path w="530860" h="801370">
                                <a:moveTo>
                                  <a:pt x="478342" y="531554"/>
                                </a:moveTo>
                                <a:lnTo>
                                  <a:pt x="476331" y="533399"/>
                                </a:lnTo>
                                <a:lnTo>
                                  <a:pt x="428963" y="579444"/>
                                </a:lnTo>
                                <a:lnTo>
                                  <a:pt x="437136" y="587377"/>
                                </a:lnTo>
                                <a:lnTo>
                                  <a:pt x="436948" y="587377"/>
                                </a:lnTo>
                                <a:lnTo>
                                  <a:pt x="448149" y="576526"/>
                                </a:lnTo>
                                <a:lnTo>
                                  <a:pt x="448629" y="576526"/>
                                </a:lnTo>
                                <a:lnTo>
                                  <a:pt x="440813" y="568949"/>
                                </a:lnTo>
                                <a:lnTo>
                                  <a:pt x="457404" y="568949"/>
                                </a:lnTo>
                                <a:lnTo>
                                  <a:pt x="448991" y="560784"/>
                                </a:lnTo>
                                <a:lnTo>
                                  <a:pt x="464400" y="560784"/>
                                </a:lnTo>
                                <a:lnTo>
                                  <a:pt x="467393" y="557884"/>
                                </a:lnTo>
                                <a:lnTo>
                                  <a:pt x="467538" y="557884"/>
                                </a:lnTo>
                                <a:lnTo>
                                  <a:pt x="459615" y="550184"/>
                                </a:lnTo>
                                <a:lnTo>
                                  <a:pt x="476015" y="550184"/>
                                </a:lnTo>
                                <a:lnTo>
                                  <a:pt x="467899" y="542306"/>
                                </a:lnTo>
                                <a:lnTo>
                                  <a:pt x="483474" y="542306"/>
                                </a:lnTo>
                                <a:lnTo>
                                  <a:pt x="486325" y="539544"/>
                                </a:lnTo>
                                <a:lnTo>
                                  <a:pt x="486563" y="539544"/>
                                </a:lnTo>
                                <a:lnTo>
                                  <a:pt x="478342" y="531554"/>
                                </a:lnTo>
                                <a:close/>
                              </a:path>
                              <a:path w="530860" h="801370">
                                <a:moveTo>
                                  <a:pt x="483729" y="578930"/>
                                </a:moveTo>
                                <a:lnTo>
                                  <a:pt x="467686" y="578930"/>
                                </a:lnTo>
                                <a:lnTo>
                                  <a:pt x="476389" y="587377"/>
                                </a:lnTo>
                                <a:lnTo>
                                  <a:pt x="475017" y="587377"/>
                                </a:lnTo>
                                <a:lnTo>
                                  <a:pt x="483729" y="578930"/>
                                </a:lnTo>
                                <a:close/>
                              </a:path>
                              <a:path w="530860" h="801370">
                                <a:moveTo>
                                  <a:pt x="495348" y="568949"/>
                                </a:moveTo>
                                <a:lnTo>
                                  <a:pt x="494023" y="568949"/>
                                </a:lnTo>
                                <a:lnTo>
                                  <a:pt x="486208" y="576526"/>
                                </a:lnTo>
                                <a:lnTo>
                                  <a:pt x="486720" y="576526"/>
                                </a:lnTo>
                                <a:lnTo>
                                  <a:pt x="497885" y="587377"/>
                                </a:lnTo>
                                <a:lnTo>
                                  <a:pt x="506000" y="579444"/>
                                </a:lnTo>
                                <a:lnTo>
                                  <a:pt x="506161" y="579444"/>
                                </a:lnTo>
                                <a:lnTo>
                                  <a:pt x="495348" y="568949"/>
                                </a:lnTo>
                                <a:close/>
                              </a:path>
                              <a:path w="530860" h="801370">
                                <a:moveTo>
                                  <a:pt x="521195" y="579444"/>
                                </a:moveTo>
                                <a:lnTo>
                                  <a:pt x="506161" y="579444"/>
                                </a:lnTo>
                                <a:lnTo>
                                  <a:pt x="514334" y="587377"/>
                                </a:lnTo>
                                <a:lnTo>
                                  <a:pt x="513023" y="587377"/>
                                </a:lnTo>
                                <a:lnTo>
                                  <a:pt x="521195" y="579444"/>
                                </a:lnTo>
                                <a:close/>
                              </a:path>
                              <a:path w="530860" h="801370">
                                <a:moveTo>
                                  <a:pt x="530687" y="570229"/>
                                </a:moveTo>
                                <a:lnTo>
                                  <a:pt x="524200" y="576526"/>
                                </a:lnTo>
                                <a:lnTo>
                                  <a:pt x="524616" y="576526"/>
                                </a:lnTo>
                                <a:lnTo>
                                  <a:pt x="527285" y="579119"/>
                                </a:lnTo>
                                <a:lnTo>
                                  <a:pt x="530687" y="575309"/>
                                </a:lnTo>
                                <a:lnTo>
                                  <a:pt x="530687" y="570229"/>
                                </a:lnTo>
                                <a:close/>
                              </a:path>
                              <a:path w="530860" h="801370">
                                <a:moveTo>
                                  <a:pt x="54695" y="550184"/>
                                </a:moveTo>
                                <a:lnTo>
                                  <a:pt x="54134" y="550184"/>
                                </a:lnTo>
                                <a:lnTo>
                                  <a:pt x="46200" y="557884"/>
                                </a:lnTo>
                                <a:lnTo>
                                  <a:pt x="46879" y="557884"/>
                                </a:lnTo>
                                <a:lnTo>
                                  <a:pt x="66111" y="576526"/>
                                </a:lnTo>
                                <a:lnTo>
                                  <a:pt x="73881" y="568949"/>
                                </a:lnTo>
                                <a:lnTo>
                                  <a:pt x="56998" y="568949"/>
                                </a:lnTo>
                                <a:lnTo>
                                  <a:pt x="65420" y="560784"/>
                                </a:lnTo>
                                <a:lnTo>
                                  <a:pt x="65616" y="560784"/>
                                </a:lnTo>
                                <a:lnTo>
                                  <a:pt x="54695" y="550184"/>
                                </a:lnTo>
                                <a:close/>
                              </a:path>
                              <a:path w="530860" h="801370">
                                <a:moveTo>
                                  <a:pt x="92944" y="550400"/>
                                </a:moveTo>
                                <a:lnTo>
                                  <a:pt x="85253" y="557884"/>
                                </a:lnTo>
                                <a:lnTo>
                                  <a:pt x="85118" y="558053"/>
                                </a:lnTo>
                                <a:lnTo>
                                  <a:pt x="104192" y="576526"/>
                                </a:lnTo>
                                <a:lnTo>
                                  <a:pt x="111998" y="568949"/>
                                </a:lnTo>
                                <a:lnTo>
                                  <a:pt x="94988" y="568949"/>
                                </a:lnTo>
                                <a:lnTo>
                                  <a:pt x="103411" y="560784"/>
                                </a:lnTo>
                                <a:lnTo>
                                  <a:pt x="103652" y="560784"/>
                                </a:lnTo>
                                <a:lnTo>
                                  <a:pt x="92944" y="550400"/>
                                </a:lnTo>
                                <a:close/>
                              </a:path>
                              <a:path w="530860" h="801370">
                                <a:moveTo>
                                  <a:pt x="131671" y="550184"/>
                                </a:moveTo>
                                <a:lnTo>
                                  <a:pt x="131331" y="550184"/>
                                </a:lnTo>
                                <a:lnTo>
                                  <a:pt x="123224" y="558053"/>
                                </a:lnTo>
                                <a:lnTo>
                                  <a:pt x="142310" y="576526"/>
                                </a:lnTo>
                                <a:lnTo>
                                  <a:pt x="142136" y="576526"/>
                                </a:lnTo>
                                <a:lnTo>
                                  <a:pt x="149942" y="568949"/>
                                </a:lnTo>
                                <a:lnTo>
                                  <a:pt x="133957" y="568949"/>
                                </a:lnTo>
                                <a:lnTo>
                                  <a:pt x="142359" y="560784"/>
                                </a:lnTo>
                                <a:lnTo>
                                  <a:pt x="142573" y="560784"/>
                                </a:lnTo>
                                <a:lnTo>
                                  <a:pt x="131671" y="550184"/>
                                </a:lnTo>
                                <a:close/>
                              </a:path>
                              <a:path w="530860" h="801370">
                                <a:moveTo>
                                  <a:pt x="207773" y="550184"/>
                                </a:moveTo>
                                <a:lnTo>
                                  <a:pt x="207221" y="550184"/>
                                </a:lnTo>
                                <a:lnTo>
                                  <a:pt x="199287" y="557884"/>
                                </a:lnTo>
                                <a:lnTo>
                                  <a:pt x="200077" y="557884"/>
                                </a:lnTo>
                                <a:lnTo>
                                  <a:pt x="219300" y="576526"/>
                                </a:lnTo>
                                <a:lnTo>
                                  <a:pt x="218801" y="576526"/>
                                </a:lnTo>
                                <a:lnTo>
                                  <a:pt x="226588" y="568949"/>
                                </a:lnTo>
                                <a:lnTo>
                                  <a:pt x="210270" y="568949"/>
                                </a:lnTo>
                                <a:lnTo>
                                  <a:pt x="218693" y="560784"/>
                                </a:lnTo>
                                <a:lnTo>
                                  <a:pt x="207773" y="550184"/>
                                </a:lnTo>
                                <a:close/>
                              </a:path>
                              <a:path w="530860" h="801370">
                                <a:moveTo>
                                  <a:pt x="245874" y="550184"/>
                                </a:moveTo>
                                <a:lnTo>
                                  <a:pt x="237960" y="557884"/>
                                </a:lnTo>
                                <a:lnTo>
                                  <a:pt x="238196" y="557884"/>
                                </a:lnTo>
                                <a:lnTo>
                                  <a:pt x="257431" y="576526"/>
                                </a:lnTo>
                                <a:lnTo>
                                  <a:pt x="256776" y="576526"/>
                                </a:lnTo>
                                <a:lnTo>
                                  <a:pt x="264596" y="568949"/>
                                </a:lnTo>
                                <a:lnTo>
                                  <a:pt x="248687" y="568949"/>
                                </a:lnTo>
                                <a:lnTo>
                                  <a:pt x="256892" y="560983"/>
                                </a:lnTo>
                                <a:lnTo>
                                  <a:pt x="256801" y="560784"/>
                                </a:lnTo>
                                <a:lnTo>
                                  <a:pt x="245874" y="550184"/>
                                </a:lnTo>
                                <a:close/>
                              </a:path>
                              <a:path w="530860" h="801370">
                                <a:moveTo>
                                  <a:pt x="284983" y="550184"/>
                                </a:moveTo>
                                <a:lnTo>
                                  <a:pt x="283966" y="550184"/>
                                </a:lnTo>
                                <a:lnTo>
                                  <a:pt x="276555" y="557364"/>
                                </a:lnTo>
                                <a:lnTo>
                                  <a:pt x="276126" y="557884"/>
                                </a:lnTo>
                                <a:lnTo>
                                  <a:pt x="295356" y="576526"/>
                                </a:lnTo>
                                <a:lnTo>
                                  <a:pt x="294919" y="576526"/>
                                </a:lnTo>
                                <a:lnTo>
                                  <a:pt x="302735" y="568949"/>
                                </a:lnTo>
                                <a:lnTo>
                                  <a:pt x="286789" y="568949"/>
                                </a:lnTo>
                                <a:lnTo>
                                  <a:pt x="295193" y="560784"/>
                                </a:lnTo>
                                <a:lnTo>
                                  <a:pt x="295904" y="560784"/>
                                </a:lnTo>
                                <a:lnTo>
                                  <a:pt x="284983" y="550184"/>
                                </a:lnTo>
                                <a:close/>
                              </a:path>
                              <a:path w="530860" h="801370">
                                <a:moveTo>
                                  <a:pt x="322928" y="550184"/>
                                </a:moveTo>
                                <a:lnTo>
                                  <a:pt x="322094" y="550184"/>
                                </a:lnTo>
                                <a:lnTo>
                                  <a:pt x="314150" y="557884"/>
                                </a:lnTo>
                                <a:lnTo>
                                  <a:pt x="314646" y="557884"/>
                                </a:lnTo>
                                <a:lnTo>
                                  <a:pt x="333828" y="576526"/>
                                </a:lnTo>
                                <a:lnTo>
                                  <a:pt x="333039" y="576526"/>
                                </a:lnTo>
                                <a:lnTo>
                                  <a:pt x="340851" y="568949"/>
                                </a:lnTo>
                                <a:lnTo>
                                  <a:pt x="324863" y="568949"/>
                                </a:lnTo>
                                <a:lnTo>
                                  <a:pt x="333260" y="560784"/>
                                </a:lnTo>
                                <a:lnTo>
                                  <a:pt x="333849" y="560784"/>
                                </a:lnTo>
                                <a:lnTo>
                                  <a:pt x="322928" y="550184"/>
                                </a:lnTo>
                                <a:close/>
                              </a:path>
                              <a:path w="530860" h="801370">
                                <a:moveTo>
                                  <a:pt x="360872" y="550184"/>
                                </a:moveTo>
                                <a:lnTo>
                                  <a:pt x="360197" y="550184"/>
                                </a:lnTo>
                                <a:lnTo>
                                  <a:pt x="352258" y="557884"/>
                                </a:lnTo>
                                <a:lnTo>
                                  <a:pt x="352542" y="557884"/>
                                </a:lnTo>
                                <a:lnTo>
                                  <a:pt x="371724" y="576526"/>
                                </a:lnTo>
                                <a:lnTo>
                                  <a:pt x="371131" y="576526"/>
                                </a:lnTo>
                                <a:lnTo>
                                  <a:pt x="378936" y="568949"/>
                                </a:lnTo>
                                <a:lnTo>
                                  <a:pt x="363671" y="568949"/>
                                </a:lnTo>
                                <a:lnTo>
                                  <a:pt x="371882" y="560983"/>
                                </a:lnTo>
                                <a:lnTo>
                                  <a:pt x="371793" y="560784"/>
                                </a:lnTo>
                                <a:lnTo>
                                  <a:pt x="360872" y="550184"/>
                                </a:lnTo>
                                <a:close/>
                              </a:path>
                              <a:path w="530860" h="801370">
                                <a:moveTo>
                                  <a:pt x="398817" y="550184"/>
                                </a:moveTo>
                                <a:lnTo>
                                  <a:pt x="398268" y="550184"/>
                                </a:lnTo>
                                <a:lnTo>
                                  <a:pt x="390871" y="557364"/>
                                </a:lnTo>
                                <a:lnTo>
                                  <a:pt x="410638" y="576526"/>
                                </a:lnTo>
                                <a:lnTo>
                                  <a:pt x="410045" y="576526"/>
                                </a:lnTo>
                                <a:lnTo>
                                  <a:pt x="417872" y="568949"/>
                                </a:lnTo>
                                <a:lnTo>
                                  <a:pt x="401739" y="568949"/>
                                </a:lnTo>
                                <a:lnTo>
                                  <a:pt x="409943" y="560983"/>
                                </a:lnTo>
                                <a:lnTo>
                                  <a:pt x="398817" y="550184"/>
                                </a:lnTo>
                                <a:close/>
                              </a:path>
                              <a:path w="530860" h="801370">
                                <a:moveTo>
                                  <a:pt x="438070" y="550184"/>
                                </a:moveTo>
                                <a:lnTo>
                                  <a:pt x="437257" y="550184"/>
                                </a:lnTo>
                                <a:lnTo>
                                  <a:pt x="429840" y="557364"/>
                                </a:lnTo>
                                <a:lnTo>
                                  <a:pt x="429399" y="557884"/>
                                </a:lnTo>
                                <a:lnTo>
                                  <a:pt x="448629" y="576526"/>
                                </a:lnTo>
                                <a:lnTo>
                                  <a:pt x="448149" y="576526"/>
                                </a:lnTo>
                                <a:lnTo>
                                  <a:pt x="455971" y="568949"/>
                                </a:lnTo>
                                <a:lnTo>
                                  <a:pt x="439759" y="568949"/>
                                </a:lnTo>
                                <a:lnTo>
                                  <a:pt x="448160" y="560784"/>
                                </a:lnTo>
                                <a:lnTo>
                                  <a:pt x="448991" y="560784"/>
                                </a:lnTo>
                                <a:lnTo>
                                  <a:pt x="438070" y="550184"/>
                                </a:lnTo>
                                <a:close/>
                              </a:path>
                              <a:path w="530860" h="801370">
                                <a:moveTo>
                                  <a:pt x="476015" y="550184"/>
                                </a:moveTo>
                                <a:lnTo>
                                  <a:pt x="475342" y="550184"/>
                                </a:lnTo>
                                <a:lnTo>
                                  <a:pt x="467393" y="557884"/>
                                </a:lnTo>
                                <a:lnTo>
                                  <a:pt x="467538" y="557884"/>
                                </a:lnTo>
                                <a:lnTo>
                                  <a:pt x="486720" y="576526"/>
                                </a:lnTo>
                                <a:lnTo>
                                  <a:pt x="486208" y="576526"/>
                                </a:lnTo>
                                <a:lnTo>
                                  <a:pt x="494023" y="568949"/>
                                </a:lnTo>
                                <a:lnTo>
                                  <a:pt x="477714" y="568949"/>
                                </a:lnTo>
                                <a:lnTo>
                                  <a:pt x="486103" y="560784"/>
                                </a:lnTo>
                                <a:lnTo>
                                  <a:pt x="486936" y="560784"/>
                                </a:lnTo>
                                <a:lnTo>
                                  <a:pt x="476015" y="550184"/>
                                </a:lnTo>
                                <a:close/>
                              </a:path>
                              <a:path w="530860" h="801370">
                                <a:moveTo>
                                  <a:pt x="525085" y="560983"/>
                                </a:moveTo>
                                <a:lnTo>
                                  <a:pt x="524666" y="561339"/>
                                </a:lnTo>
                                <a:lnTo>
                                  <a:pt x="516820" y="568949"/>
                                </a:lnTo>
                                <a:lnTo>
                                  <a:pt x="524616" y="576526"/>
                                </a:lnTo>
                                <a:lnTo>
                                  <a:pt x="524200" y="576526"/>
                                </a:lnTo>
                                <a:lnTo>
                                  <a:pt x="530687" y="570229"/>
                                </a:lnTo>
                                <a:lnTo>
                                  <a:pt x="530687" y="566419"/>
                                </a:lnTo>
                                <a:lnTo>
                                  <a:pt x="525085" y="560983"/>
                                </a:lnTo>
                                <a:close/>
                              </a:path>
                              <a:path w="530860" h="801370">
                                <a:moveTo>
                                  <a:pt x="27518" y="523803"/>
                                </a:moveTo>
                                <a:lnTo>
                                  <a:pt x="374" y="550184"/>
                                </a:lnTo>
                                <a:lnTo>
                                  <a:pt x="16189" y="550184"/>
                                </a:lnTo>
                                <a:lnTo>
                                  <a:pt x="8256" y="557884"/>
                                </a:lnTo>
                                <a:lnTo>
                                  <a:pt x="8874" y="557884"/>
                                </a:lnTo>
                                <a:lnTo>
                                  <a:pt x="27540" y="575996"/>
                                </a:lnTo>
                                <a:lnTo>
                                  <a:pt x="34800" y="568949"/>
                                </a:lnTo>
                                <a:lnTo>
                                  <a:pt x="18961" y="568949"/>
                                </a:lnTo>
                                <a:lnTo>
                                  <a:pt x="27363" y="560784"/>
                                </a:lnTo>
                                <a:lnTo>
                                  <a:pt x="27645" y="560784"/>
                                </a:lnTo>
                                <a:lnTo>
                                  <a:pt x="8633" y="542306"/>
                                </a:lnTo>
                                <a:lnTo>
                                  <a:pt x="24305" y="542306"/>
                                </a:lnTo>
                                <a:lnTo>
                                  <a:pt x="27151" y="539544"/>
                                </a:lnTo>
                                <a:lnTo>
                                  <a:pt x="27958" y="539544"/>
                                </a:lnTo>
                                <a:lnTo>
                                  <a:pt x="19715" y="531554"/>
                                </a:lnTo>
                                <a:lnTo>
                                  <a:pt x="35503" y="531554"/>
                                </a:lnTo>
                                <a:lnTo>
                                  <a:pt x="27518" y="523803"/>
                                </a:lnTo>
                                <a:close/>
                              </a:path>
                              <a:path w="530860" h="801370">
                                <a:moveTo>
                                  <a:pt x="169702" y="550184"/>
                                </a:moveTo>
                                <a:lnTo>
                                  <a:pt x="169276" y="550184"/>
                                </a:lnTo>
                                <a:lnTo>
                                  <a:pt x="161343" y="557884"/>
                                </a:lnTo>
                                <a:lnTo>
                                  <a:pt x="161985" y="557884"/>
                                </a:lnTo>
                                <a:lnTo>
                                  <a:pt x="180648" y="575996"/>
                                </a:lnTo>
                                <a:lnTo>
                                  <a:pt x="181334" y="575309"/>
                                </a:lnTo>
                                <a:lnTo>
                                  <a:pt x="187887" y="568949"/>
                                </a:lnTo>
                                <a:lnTo>
                                  <a:pt x="171854" y="568949"/>
                                </a:lnTo>
                                <a:lnTo>
                                  <a:pt x="180256" y="560784"/>
                                </a:lnTo>
                                <a:lnTo>
                                  <a:pt x="180614" y="560784"/>
                                </a:lnTo>
                                <a:lnTo>
                                  <a:pt x="169702" y="550184"/>
                                </a:lnTo>
                                <a:close/>
                              </a:path>
                              <a:path w="530860" h="801370">
                                <a:moveTo>
                                  <a:pt x="43213" y="560784"/>
                                </a:moveTo>
                                <a:lnTo>
                                  <a:pt x="27645" y="560784"/>
                                </a:lnTo>
                                <a:lnTo>
                                  <a:pt x="36047" y="568949"/>
                                </a:lnTo>
                                <a:lnTo>
                                  <a:pt x="34800" y="568949"/>
                                </a:lnTo>
                                <a:lnTo>
                                  <a:pt x="43213" y="560784"/>
                                </a:lnTo>
                                <a:close/>
                              </a:path>
                              <a:path w="530860" h="801370">
                                <a:moveTo>
                                  <a:pt x="82273" y="560784"/>
                                </a:moveTo>
                                <a:lnTo>
                                  <a:pt x="65616" y="560784"/>
                                </a:lnTo>
                                <a:lnTo>
                                  <a:pt x="74028" y="568949"/>
                                </a:lnTo>
                                <a:lnTo>
                                  <a:pt x="73881" y="568949"/>
                                </a:lnTo>
                                <a:lnTo>
                                  <a:pt x="82273" y="560784"/>
                                </a:lnTo>
                                <a:close/>
                              </a:path>
                              <a:path w="530860" h="801370">
                                <a:moveTo>
                                  <a:pt x="120411" y="560784"/>
                                </a:moveTo>
                                <a:lnTo>
                                  <a:pt x="103652" y="560784"/>
                                </a:lnTo>
                                <a:lnTo>
                                  <a:pt x="112072" y="568949"/>
                                </a:lnTo>
                                <a:lnTo>
                                  <a:pt x="114604" y="566419"/>
                                </a:lnTo>
                                <a:lnTo>
                                  <a:pt x="120411" y="560784"/>
                                </a:lnTo>
                                <a:close/>
                              </a:path>
                              <a:path w="530860" h="801370">
                                <a:moveTo>
                                  <a:pt x="158355" y="560784"/>
                                </a:moveTo>
                                <a:lnTo>
                                  <a:pt x="142573" y="560784"/>
                                </a:lnTo>
                                <a:lnTo>
                                  <a:pt x="150971" y="568949"/>
                                </a:lnTo>
                                <a:lnTo>
                                  <a:pt x="149942" y="568949"/>
                                </a:lnTo>
                                <a:lnTo>
                                  <a:pt x="158355" y="560784"/>
                                </a:lnTo>
                                <a:close/>
                              </a:path>
                              <a:path w="530860" h="801370">
                                <a:moveTo>
                                  <a:pt x="196300" y="560784"/>
                                </a:moveTo>
                                <a:lnTo>
                                  <a:pt x="180614" y="560784"/>
                                </a:lnTo>
                                <a:lnTo>
                                  <a:pt x="189020" y="568949"/>
                                </a:lnTo>
                                <a:lnTo>
                                  <a:pt x="187887" y="568949"/>
                                </a:lnTo>
                                <a:lnTo>
                                  <a:pt x="196300" y="560784"/>
                                </a:lnTo>
                                <a:close/>
                              </a:path>
                              <a:path w="530860" h="801370">
                                <a:moveTo>
                                  <a:pt x="237753" y="542306"/>
                                </a:moveTo>
                                <a:lnTo>
                                  <a:pt x="218693" y="560784"/>
                                </a:lnTo>
                                <a:lnTo>
                                  <a:pt x="227105" y="568949"/>
                                </a:lnTo>
                                <a:lnTo>
                                  <a:pt x="226588" y="568949"/>
                                </a:lnTo>
                                <a:lnTo>
                                  <a:pt x="237960" y="557884"/>
                                </a:lnTo>
                                <a:lnTo>
                                  <a:pt x="238196" y="557884"/>
                                </a:lnTo>
                                <a:lnTo>
                                  <a:pt x="230251" y="550184"/>
                                </a:lnTo>
                                <a:lnTo>
                                  <a:pt x="245874" y="550184"/>
                                </a:lnTo>
                                <a:lnTo>
                                  <a:pt x="237753" y="542306"/>
                                </a:lnTo>
                                <a:close/>
                              </a:path>
                              <a:path w="530860" h="801370">
                                <a:moveTo>
                                  <a:pt x="333405" y="486693"/>
                                </a:moveTo>
                                <a:lnTo>
                                  <a:pt x="257097" y="560784"/>
                                </a:lnTo>
                                <a:lnTo>
                                  <a:pt x="257006" y="560983"/>
                                </a:lnTo>
                                <a:lnTo>
                                  <a:pt x="265219" y="568949"/>
                                </a:lnTo>
                                <a:lnTo>
                                  <a:pt x="264596" y="568949"/>
                                </a:lnTo>
                                <a:lnTo>
                                  <a:pt x="276018" y="557884"/>
                                </a:lnTo>
                                <a:lnTo>
                                  <a:pt x="275589" y="557364"/>
                                </a:lnTo>
                                <a:lnTo>
                                  <a:pt x="268183" y="550184"/>
                                </a:lnTo>
                                <a:lnTo>
                                  <a:pt x="284983" y="550184"/>
                                </a:lnTo>
                                <a:lnTo>
                                  <a:pt x="276867" y="542306"/>
                                </a:lnTo>
                                <a:lnTo>
                                  <a:pt x="292096" y="542306"/>
                                </a:lnTo>
                                <a:lnTo>
                                  <a:pt x="294948" y="539544"/>
                                </a:lnTo>
                                <a:lnTo>
                                  <a:pt x="295775" y="539544"/>
                                </a:lnTo>
                                <a:lnTo>
                                  <a:pt x="287553" y="531554"/>
                                </a:lnTo>
                                <a:lnTo>
                                  <a:pt x="303734" y="531554"/>
                                </a:lnTo>
                                <a:lnTo>
                                  <a:pt x="295749" y="523803"/>
                                </a:lnTo>
                                <a:lnTo>
                                  <a:pt x="311194" y="523803"/>
                                </a:lnTo>
                                <a:lnTo>
                                  <a:pt x="314339" y="520756"/>
                                </a:lnTo>
                                <a:lnTo>
                                  <a:pt x="306446" y="513084"/>
                                </a:lnTo>
                                <a:lnTo>
                                  <a:pt x="322650" y="513084"/>
                                </a:lnTo>
                                <a:lnTo>
                                  <a:pt x="314553" y="505225"/>
                                </a:lnTo>
                                <a:lnTo>
                                  <a:pt x="330370" y="505225"/>
                                </a:lnTo>
                                <a:lnTo>
                                  <a:pt x="333377" y="502312"/>
                                </a:lnTo>
                                <a:lnTo>
                                  <a:pt x="334085" y="502312"/>
                                </a:lnTo>
                                <a:lnTo>
                                  <a:pt x="326183" y="494651"/>
                                </a:lnTo>
                                <a:lnTo>
                                  <a:pt x="341604" y="494651"/>
                                </a:lnTo>
                                <a:lnTo>
                                  <a:pt x="333405" y="486693"/>
                                </a:lnTo>
                                <a:close/>
                              </a:path>
                              <a:path w="530860" h="801370">
                                <a:moveTo>
                                  <a:pt x="311159" y="560784"/>
                                </a:moveTo>
                                <a:lnTo>
                                  <a:pt x="295904" y="560784"/>
                                </a:lnTo>
                                <a:lnTo>
                                  <a:pt x="304317" y="568949"/>
                                </a:lnTo>
                                <a:lnTo>
                                  <a:pt x="302735" y="568949"/>
                                </a:lnTo>
                                <a:lnTo>
                                  <a:pt x="311159" y="560784"/>
                                </a:lnTo>
                                <a:close/>
                              </a:path>
                              <a:path w="530860" h="801370">
                                <a:moveTo>
                                  <a:pt x="349269" y="560784"/>
                                </a:moveTo>
                                <a:lnTo>
                                  <a:pt x="333849" y="560784"/>
                                </a:lnTo>
                                <a:lnTo>
                                  <a:pt x="342261" y="568949"/>
                                </a:lnTo>
                                <a:lnTo>
                                  <a:pt x="340851" y="568949"/>
                                </a:lnTo>
                                <a:lnTo>
                                  <a:pt x="349269" y="560784"/>
                                </a:lnTo>
                                <a:close/>
                              </a:path>
                              <a:path w="530860" h="801370">
                                <a:moveTo>
                                  <a:pt x="390917" y="542515"/>
                                </a:moveTo>
                                <a:lnTo>
                                  <a:pt x="372087" y="560784"/>
                                </a:lnTo>
                                <a:lnTo>
                                  <a:pt x="371998" y="560983"/>
                                </a:lnTo>
                                <a:lnTo>
                                  <a:pt x="380206" y="568949"/>
                                </a:lnTo>
                                <a:lnTo>
                                  <a:pt x="378936" y="568949"/>
                                </a:lnTo>
                                <a:lnTo>
                                  <a:pt x="390871" y="557364"/>
                                </a:lnTo>
                                <a:lnTo>
                                  <a:pt x="383465" y="550184"/>
                                </a:lnTo>
                                <a:lnTo>
                                  <a:pt x="398817" y="550184"/>
                                </a:lnTo>
                                <a:lnTo>
                                  <a:pt x="390917" y="542515"/>
                                </a:lnTo>
                                <a:close/>
                              </a:path>
                              <a:path w="530860" h="801370">
                                <a:moveTo>
                                  <a:pt x="459338" y="513084"/>
                                </a:moveTo>
                                <a:lnTo>
                                  <a:pt x="409943" y="560983"/>
                                </a:lnTo>
                                <a:lnTo>
                                  <a:pt x="418151" y="568949"/>
                                </a:lnTo>
                                <a:lnTo>
                                  <a:pt x="417872" y="568949"/>
                                </a:lnTo>
                                <a:lnTo>
                                  <a:pt x="429302" y="557884"/>
                                </a:lnTo>
                                <a:lnTo>
                                  <a:pt x="428862" y="557364"/>
                                </a:lnTo>
                                <a:lnTo>
                                  <a:pt x="421456" y="550184"/>
                                </a:lnTo>
                                <a:lnTo>
                                  <a:pt x="438070" y="550184"/>
                                </a:lnTo>
                                <a:lnTo>
                                  <a:pt x="429954" y="542306"/>
                                </a:lnTo>
                                <a:lnTo>
                                  <a:pt x="445394" y="542306"/>
                                </a:lnTo>
                                <a:lnTo>
                                  <a:pt x="448248" y="539544"/>
                                </a:lnTo>
                                <a:lnTo>
                                  <a:pt x="448667" y="539544"/>
                                </a:lnTo>
                                <a:lnTo>
                                  <a:pt x="440446" y="531554"/>
                                </a:lnTo>
                                <a:lnTo>
                                  <a:pt x="456821" y="531554"/>
                                </a:lnTo>
                                <a:lnTo>
                                  <a:pt x="448836" y="523803"/>
                                </a:lnTo>
                                <a:lnTo>
                                  <a:pt x="464508" y="523803"/>
                                </a:lnTo>
                                <a:lnTo>
                                  <a:pt x="467443" y="520962"/>
                                </a:lnTo>
                                <a:lnTo>
                                  <a:pt x="459338" y="513084"/>
                                </a:lnTo>
                                <a:close/>
                              </a:path>
                              <a:path w="530860" h="801370">
                                <a:moveTo>
                                  <a:pt x="464400" y="560784"/>
                                </a:moveTo>
                                <a:lnTo>
                                  <a:pt x="448991" y="560784"/>
                                </a:lnTo>
                                <a:lnTo>
                                  <a:pt x="457404" y="568949"/>
                                </a:lnTo>
                                <a:lnTo>
                                  <a:pt x="455971" y="568949"/>
                                </a:lnTo>
                                <a:lnTo>
                                  <a:pt x="464400" y="560784"/>
                                </a:lnTo>
                                <a:close/>
                              </a:path>
                              <a:path w="530860" h="801370">
                                <a:moveTo>
                                  <a:pt x="502444" y="560784"/>
                                </a:moveTo>
                                <a:lnTo>
                                  <a:pt x="486936" y="560784"/>
                                </a:lnTo>
                                <a:lnTo>
                                  <a:pt x="495348" y="568949"/>
                                </a:lnTo>
                                <a:lnTo>
                                  <a:pt x="494023" y="568949"/>
                                </a:lnTo>
                                <a:lnTo>
                                  <a:pt x="502444" y="560784"/>
                                </a:lnTo>
                                <a:close/>
                              </a:path>
                              <a:path w="530860" h="801370">
                                <a:moveTo>
                                  <a:pt x="513959" y="550184"/>
                                </a:moveTo>
                                <a:lnTo>
                                  <a:pt x="513376" y="550184"/>
                                </a:lnTo>
                                <a:lnTo>
                                  <a:pt x="505435" y="557884"/>
                                </a:lnTo>
                                <a:lnTo>
                                  <a:pt x="516820" y="568949"/>
                                </a:lnTo>
                                <a:lnTo>
                                  <a:pt x="525034" y="560983"/>
                                </a:lnTo>
                                <a:lnTo>
                                  <a:pt x="524880" y="560784"/>
                                </a:lnTo>
                                <a:lnTo>
                                  <a:pt x="513959" y="550184"/>
                                </a:lnTo>
                                <a:close/>
                              </a:path>
                              <a:path w="530860" h="801370">
                                <a:moveTo>
                                  <a:pt x="527285" y="558799"/>
                                </a:moveTo>
                                <a:lnTo>
                                  <a:pt x="525239" y="560784"/>
                                </a:lnTo>
                                <a:lnTo>
                                  <a:pt x="525085" y="560983"/>
                                </a:lnTo>
                                <a:lnTo>
                                  <a:pt x="530687" y="566419"/>
                                </a:lnTo>
                                <a:lnTo>
                                  <a:pt x="530687" y="561339"/>
                                </a:lnTo>
                                <a:lnTo>
                                  <a:pt x="527285" y="558799"/>
                                </a:lnTo>
                                <a:close/>
                              </a:path>
                              <a:path w="530860" h="801370">
                                <a:moveTo>
                                  <a:pt x="4696" y="538479"/>
                                </a:moveTo>
                                <a:lnTo>
                                  <a:pt x="656" y="542306"/>
                                </a:lnTo>
                                <a:lnTo>
                                  <a:pt x="656" y="557364"/>
                                </a:lnTo>
                                <a:lnTo>
                                  <a:pt x="480" y="557364"/>
                                </a:lnTo>
                                <a:lnTo>
                                  <a:pt x="4696" y="561339"/>
                                </a:lnTo>
                                <a:lnTo>
                                  <a:pt x="8256" y="557884"/>
                                </a:lnTo>
                                <a:lnTo>
                                  <a:pt x="8874" y="557884"/>
                                </a:lnTo>
                                <a:lnTo>
                                  <a:pt x="939" y="550184"/>
                                </a:lnTo>
                                <a:lnTo>
                                  <a:pt x="374" y="550184"/>
                                </a:lnTo>
                                <a:lnTo>
                                  <a:pt x="8480" y="542306"/>
                                </a:lnTo>
                                <a:lnTo>
                                  <a:pt x="8633" y="542306"/>
                                </a:lnTo>
                                <a:lnTo>
                                  <a:pt x="4696" y="538479"/>
                                </a:lnTo>
                                <a:close/>
                              </a:path>
                              <a:path w="530860" h="801370">
                                <a:moveTo>
                                  <a:pt x="73511" y="531554"/>
                                </a:moveTo>
                                <a:lnTo>
                                  <a:pt x="73327" y="531554"/>
                                </a:lnTo>
                                <a:lnTo>
                                  <a:pt x="65095" y="539544"/>
                                </a:lnTo>
                                <a:lnTo>
                                  <a:pt x="66007" y="539544"/>
                                </a:lnTo>
                                <a:lnTo>
                                  <a:pt x="85118" y="558053"/>
                                </a:lnTo>
                                <a:lnTo>
                                  <a:pt x="85253" y="557884"/>
                                </a:lnTo>
                                <a:lnTo>
                                  <a:pt x="92944" y="550400"/>
                                </a:lnTo>
                                <a:lnTo>
                                  <a:pt x="92721" y="550184"/>
                                </a:lnTo>
                                <a:lnTo>
                                  <a:pt x="76355" y="550184"/>
                                </a:lnTo>
                                <a:lnTo>
                                  <a:pt x="84480" y="542306"/>
                                </a:lnTo>
                                <a:lnTo>
                                  <a:pt x="84048" y="541773"/>
                                </a:lnTo>
                                <a:lnTo>
                                  <a:pt x="73511" y="531554"/>
                                </a:lnTo>
                                <a:close/>
                              </a:path>
                              <a:path w="530860" h="801370">
                                <a:moveTo>
                                  <a:pt x="112512" y="531554"/>
                                </a:moveTo>
                                <a:lnTo>
                                  <a:pt x="112313" y="531554"/>
                                </a:lnTo>
                                <a:lnTo>
                                  <a:pt x="104101" y="539544"/>
                                </a:lnTo>
                                <a:lnTo>
                                  <a:pt x="123224" y="558053"/>
                                </a:lnTo>
                                <a:lnTo>
                                  <a:pt x="131331" y="550184"/>
                                </a:lnTo>
                                <a:lnTo>
                                  <a:pt x="114345" y="550184"/>
                                </a:lnTo>
                                <a:lnTo>
                                  <a:pt x="123021" y="541773"/>
                                </a:lnTo>
                                <a:lnTo>
                                  <a:pt x="112512" y="531554"/>
                                </a:lnTo>
                                <a:close/>
                              </a:path>
                              <a:path w="530860" h="801370">
                                <a:moveTo>
                                  <a:pt x="24305" y="542306"/>
                                </a:moveTo>
                                <a:lnTo>
                                  <a:pt x="8633" y="542306"/>
                                </a:lnTo>
                                <a:lnTo>
                                  <a:pt x="16739" y="550184"/>
                                </a:lnTo>
                                <a:lnTo>
                                  <a:pt x="939" y="550184"/>
                                </a:lnTo>
                                <a:lnTo>
                                  <a:pt x="8874" y="557884"/>
                                </a:lnTo>
                                <a:lnTo>
                                  <a:pt x="8256" y="557884"/>
                                </a:lnTo>
                                <a:lnTo>
                                  <a:pt x="24305" y="542306"/>
                                </a:lnTo>
                                <a:close/>
                              </a:path>
                              <a:path w="530860" h="801370">
                                <a:moveTo>
                                  <a:pt x="35503" y="531554"/>
                                </a:moveTo>
                                <a:lnTo>
                                  <a:pt x="33481" y="533399"/>
                                </a:lnTo>
                                <a:lnTo>
                                  <a:pt x="27151" y="539544"/>
                                </a:lnTo>
                                <a:lnTo>
                                  <a:pt x="27958" y="539544"/>
                                </a:lnTo>
                                <a:lnTo>
                                  <a:pt x="46879" y="557884"/>
                                </a:lnTo>
                                <a:lnTo>
                                  <a:pt x="46200" y="557884"/>
                                </a:lnTo>
                                <a:lnTo>
                                  <a:pt x="54134" y="550184"/>
                                </a:lnTo>
                                <a:lnTo>
                                  <a:pt x="38270" y="550184"/>
                                </a:lnTo>
                                <a:lnTo>
                                  <a:pt x="46376" y="542306"/>
                                </a:lnTo>
                                <a:lnTo>
                                  <a:pt x="46580" y="542306"/>
                                </a:lnTo>
                                <a:lnTo>
                                  <a:pt x="35503" y="531554"/>
                                </a:lnTo>
                                <a:close/>
                              </a:path>
                              <a:path w="530860" h="801370">
                                <a:moveTo>
                                  <a:pt x="150525" y="531554"/>
                                </a:moveTo>
                                <a:lnTo>
                                  <a:pt x="142293" y="539544"/>
                                </a:lnTo>
                                <a:lnTo>
                                  <a:pt x="143087" y="539544"/>
                                </a:lnTo>
                                <a:lnTo>
                                  <a:pt x="161985" y="557884"/>
                                </a:lnTo>
                                <a:lnTo>
                                  <a:pt x="161343" y="557884"/>
                                </a:lnTo>
                                <a:lnTo>
                                  <a:pt x="169276" y="550184"/>
                                </a:lnTo>
                                <a:lnTo>
                                  <a:pt x="153266" y="550184"/>
                                </a:lnTo>
                                <a:lnTo>
                                  <a:pt x="161372" y="542306"/>
                                </a:lnTo>
                                <a:lnTo>
                                  <a:pt x="161593" y="542306"/>
                                </a:lnTo>
                                <a:lnTo>
                                  <a:pt x="150525" y="531554"/>
                                </a:lnTo>
                                <a:close/>
                              </a:path>
                              <a:path w="530860" h="801370">
                                <a:moveTo>
                                  <a:pt x="188581" y="531554"/>
                                </a:moveTo>
                                <a:lnTo>
                                  <a:pt x="186568" y="533399"/>
                                </a:lnTo>
                                <a:lnTo>
                                  <a:pt x="180238" y="539544"/>
                                </a:lnTo>
                                <a:lnTo>
                                  <a:pt x="181165" y="539544"/>
                                </a:lnTo>
                                <a:lnTo>
                                  <a:pt x="200077" y="557884"/>
                                </a:lnTo>
                                <a:lnTo>
                                  <a:pt x="199287" y="557884"/>
                                </a:lnTo>
                                <a:lnTo>
                                  <a:pt x="207221" y="550184"/>
                                </a:lnTo>
                                <a:lnTo>
                                  <a:pt x="191163" y="550184"/>
                                </a:lnTo>
                                <a:lnTo>
                                  <a:pt x="199268" y="542306"/>
                                </a:lnTo>
                                <a:lnTo>
                                  <a:pt x="199657" y="542306"/>
                                </a:lnTo>
                                <a:lnTo>
                                  <a:pt x="188581" y="531554"/>
                                </a:lnTo>
                                <a:close/>
                              </a:path>
                              <a:path w="530860" h="801370">
                                <a:moveTo>
                                  <a:pt x="226669" y="531554"/>
                                </a:moveTo>
                                <a:lnTo>
                                  <a:pt x="226414" y="531554"/>
                                </a:lnTo>
                                <a:lnTo>
                                  <a:pt x="218182" y="539544"/>
                                </a:lnTo>
                                <a:lnTo>
                                  <a:pt x="219273" y="539544"/>
                                </a:lnTo>
                                <a:lnTo>
                                  <a:pt x="238196" y="557884"/>
                                </a:lnTo>
                                <a:lnTo>
                                  <a:pt x="237960" y="557884"/>
                                </a:lnTo>
                                <a:lnTo>
                                  <a:pt x="245874" y="550184"/>
                                </a:lnTo>
                                <a:lnTo>
                                  <a:pt x="229627" y="550184"/>
                                </a:lnTo>
                                <a:lnTo>
                                  <a:pt x="237753" y="542306"/>
                                </a:lnTo>
                                <a:lnTo>
                                  <a:pt x="226669" y="531554"/>
                                </a:lnTo>
                                <a:close/>
                              </a:path>
                              <a:path w="530860" h="801370">
                                <a:moveTo>
                                  <a:pt x="265790" y="531554"/>
                                </a:moveTo>
                                <a:lnTo>
                                  <a:pt x="265020" y="531554"/>
                                </a:lnTo>
                                <a:lnTo>
                                  <a:pt x="256808" y="539544"/>
                                </a:lnTo>
                                <a:lnTo>
                                  <a:pt x="257208" y="539544"/>
                                </a:lnTo>
                                <a:lnTo>
                                  <a:pt x="276126" y="557884"/>
                                </a:lnTo>
                                <a:lnTo>
                                  <a:pt x="276555" y="557364"/>
                                </a:lnTo>
                                <a:lnTo>
                                  <a:pt x="283966" y="550184"/>
                                </a:lnTo>
                                <a:lnTo>
                                  <a:pt x="268014" y="550184"/>
                                </a:lnTo>
                                <a:lnTo>
                                  <a:pt x="276128" y="542306"/>
                                </a:lnTo>
                                <a:lnTo>
                                  <a:pt x="276867" y="542306"/>
                                </a:lnTo>
                                <a:lnTo>
                                  <a:pt x="265790" y="531554"/>
                                </a:lnTo>
                                <a:close/>
                              </a:path>
                              <a:path w="530860" h="801370">
                                <a:moveTo>
                                  <a:pt x="303734" y="531554"/>
                                </a:moveTo>
                                <a:lnTo>
                                  <a:pt x="303194" y="531554"/>
                                </a:lnTo>
                                <a:lnTo>
                                  <a:pt x="294948" y="539544"/>
                                </a:lnTo>
                                <a:lnTo>
                                  <a:pt x="295775" y="539544"/>
                                </a:lnTo>
                                <a:lnTo>
                                  <a:pt x="314646" y="557884"/>
                                </a:lnTo>
                                <a:lnTo>
                                  <a:pt x="314150" y="557884"/>
                                </a:lnTo>
                                <a:lnTo>
                                  <a:pt x="322094" y="550184"/>
                                </a:lnTo>
                                <a:lnTo>
                                  <a:pt x="306103" y="550184"/>
                                </a:lnTo>
                                <a:lnTo>
                                  <a:pt x="314211" y="542306"/>
                                </a:lnTo>
                                <a:lnTo>
                                  <a:pt x="314812" y="542306"/>
                                </a:lnTo>
                                <a:lnTo>
                                  <a:pt x="303734" y="531554"/>
                                </a:lnTo>
                                <a:close/>
                              </a:path>
                              <a:path w="530860" h="801370">
                                <a:moveTo>
                                  <a:pt x="341679" y="531554"/>
                                </a:moveTo>
                                <a:lnTo>
                                  <a:pt x="341312" y="531554"/>
                                </a:lnTo>
                                <a:lnTo>
                                  <a:pt x="333070" y="539544"/>
                                </a:lnTo>
                                <a:lnTo>
                                  <a:pt x="333671" y="539544"/>
                                </a:lnTo>
                                <a:lnTo>
                                  <a:pt x="352542" y="557884"/>
                                </a:lnTo>
                                <a:lnTo>
                                  <a:pt x="352258" y="557884"/>
                                </a:lnTo>
                                <a:lnTo>
                                  <a:pt x="360197" y="550184"/>
                                </a:lnTo>
                                <a:lnTo>
                                  <a:pt x="344160" y="550184"/>
                                </a:lnTo>
                                <a:lnTo>
                                  <a:pt x="352261" y="542306"/>
                                </a:lnTo>
                                <a:lnTo>
                                  <a:pt x="352756" y="542306"/>
                                </a:lnTo>
                                <a:lnTo>
                                  <a:pt x="341679" y="531554"/>
                                </a:lnTo>
                                <a:close/>
                              </a:path>
                              <a:path w="530860" h="801370">
                                <a:moveTo>
                                  <a:pt x="418231" y="530927"/>
                                </a:moveTo>
                                <a:lnTo>
                                  <a:pt x="417459" y="531554"/>
                                </a:lnTo>
                                <a:lnTo>
                                  <a:pt x="409228" y="539544"/>
                                </a:lnTo>
                                <a:lnTo>
                                  <a:pt x="410481" y="539544"/>
                                </a:lnTo>
                                <a:lnTo>
                                  <a:pt x="429399" y="557884"/>
                                </a:lnTo>
                                <a:lnTo>
                                  <a:pt x="429840" y="557364"/>
                                </a:lnTo>
                                <a:lnTo>
                                  <a:pt x="437257" y="550184"/>
                                </a:lnTo>
                                <a:lnTo>
                                  <a:pt x="421064" y="550184"/>
                                </a:lnTo>
                                <a:lnTo>
                                  <a:pt x="429177" y="542306"/>
                                </a:lnTo>
                                <a:lnTo>
                                  <a:pt x="429954" y="542306"/>
                                </a:lnTo>
                                <a:lnTo>
                                  <a:pt x="418231" y="530927"/>
                                </a:lnTo>
                                <a:close/>
                              </a:path>
                              <a:path w="530860" h="801370">
                                <a:moveTo>
                                  <a:pt x="456821" y="531554"/>
                                </a:moveTo>
                                <a:lnTo>
                                  <a:pt x="456502" y="531554"/>
                                </a:lnTo>
                                <a:lnTo>
                                  <a:pt x="448248" y="539544"/>
                                </a:lnTo>
                                <a:lnTo>
                                  <a:pt x="448667" y="539544"/>
                                </a:lnTo>
                                <a:lnTo>
                                  <a:pt x="467538" y="557884"/>
                                </a:lnTo>
                                <a:lnTo>
                                  <a:pt x="467393" y="557884"/>
                                </a:lnTo>
                                <a:lnTo>
                                  <a:pt x="475342" y="550184"/>
                                </a:lnTo>
                                <a:lnTo>
                                  <a:pt x="459064" y="550184"/>
                                </a:lnTo>
                                <a:lnTo>
                                  <a:pt x="467168" y="542306"/>
                                </a:lnTo>
                                <a:lnTo>
                                  <a:pt x="467899" y="542306"/>
                                </a:lnTo>
                                <a:lnTo>
                                  <a:pt x="456821" y="531554"/>
                                </a:lnTo>
                                <a:close/>
                              </a:path>
                              <a:path w="530860" h="801370">
                                <a:moveTo>
                                  <a:pt x="494766" y="531554"/>
                                </a:moveTo>
                                <a:lnTo>
                                  <a:pt x="494573" y="531554"/>
                                </a:lnTo>
                                <a:lnTo>
                                  <a:pt x="486325" y="539544"/>
                                </a:lnTo>
                                <a:lnTo>
                                  <a:pt x="486563" y="539544"/>
                                </a:lnTo>
                                <a:lnTo>
                                  <a:pt x="505435" y="557884"/>
                                </a:lnTo>
                                <a:lnTo>
                                  <a:pt x="513376" y="550184"/>
                                </a:lnTo>
                                <a:lnTo>
                                  <a:pt x="496993" y="550184"/>
                                </a:lnTo>
                                <a:lnTo>
                                  <a:pt x="505087" y="542306"/>
                                </a:lnTo>
                                <a:lnTo>
                                  <a:pt x="505843" y="542306"/>
                                </a:lnTo>
                                <a:lnTo>
                                  <a:pt x="494766" y="531554"/>
                                </a:lnTo>
                                <a:close/>
                              </a:path>
                              <a:path w="530860" h="801370">
                                <a:moveTo>
                                  <a:pt x="379623" y="531554"/>
                                </a:moveTo>
                                <a:lnTo>
                                  <a:pt x="379403" y="531554"/>
                                </a:lnTo>
                                <a:lnTo>
                                  <a:pt x="371166" y="539544"/>
                                </a:lnTo>
                                <a:lnTo>
                                  <a:pt x="372490" y="539544"/>
                                </a:lnTo>
                                <a:lnTo>
                                  <a:pt x="390871" y="557364"/>
                                </a:lnTo>
                                <a:lnTo>
                                  <a:pt x="398268" y="550184"/>
                                </a:lnTo>
                                <a:lnTo>
                                  <a:pt x="383013" y="550184"/>
                                </a:lnTo>
                                <a:lnTo>
                                  <a:pt x="390917" y="542515"/>
                                </a:lnTo>
                                <a:lnTo>
                                  <a:pt x="379623" y="531554"/>
                                </a:lnTo>
                                <a:close/>
                              </a:path>
                              <a:path w="530860" h="801370">
                                <a:moveTo>
                                  <a:pt x="104059" y="523335"/>
                                </a:moveTo>
                                <a:lnTo>
                                  <a:pt x="85031" y="541773"/>
                                </a:lnTo>
                                <a:lnTo>
                                  <a:pt x="84598" y="542306"/>
                                </a:lnTo>
                                <a:lnTo>
                                  <a:pt x="92944" y="550400"/>
                                </a:lnTo>
                                <a:lnTo>
                                  <a:pt x="104101" y="539544"/>
                                </a:lnTo>
                                <a:lnTo>
                                  <a:pt x="95846" y="531554"/>
                                </a:lnTo>
                                <a:lnTo>
                                  <a:pt x="112512" y="531554"/>
                                </a:lnTo>
                                <a:lnTo>
                                  <a:pt x="104059" y="523335"/>
                                </a:lnTo>
                                <a:close/>
                              </a:path>
                              <a:path w="530860" h="801370">
                                <a:moveTo>
                                  <a:pt x="62250" y="542306"/>
                                </a:moveTo>
                                <a:lnTo>
                                  <a:pt x="46580" y="542306"/>
                                </a:lnTo>
                                <a:lnTo>
                                  <a:pt x="54695" y="550184"/>
                                </a:lnTo>
                                <a:lnTo>
                                  <a:pt x="54134" y="550184"/>
                                </a:lnTo>
                                <a:lnTo>
                                  <a:pt x="62250" y="542306"/>
                                </a:lnTo>
                                <a:close/>
                              </a:path>
                              <a:path w="530860" h="801370">
                                <a:moveTo>
                                  <a:pt x="134208" y="530927"/>
                                </a:moveTo>
                                <a:lnTo>
                                  <a:pt x="123021" y="541773"/>
                                </a:lnTo>
                                <a:lnTo>
                                  <a:pt x="131671" y="550184"/>
                                </a:lnTo>
                                <a:lnTo>
                                  <a:pt x="131331" y="550184"/>
                                </a:lnTo>
                                <a:lnTo>
                                  <a:pt x="142293" y="539544"/>
                                </a:lnTo>
                                <a:lnTo>
                                  <a:pt x="143087" y="539544"/>
                                </a:lnTo>
                                <a:lnTo>
                                  <a:pt x="134208" y="530927"/>
                                </a:lnTo>
                                <a:close/>
                              </a:path>
                              <a:path w="530860" h="801370">
                                <a:moveTo>
                                  <a:pt x="177392" y="542306"/>
                                </a:moveTo>
                                <a:lnTo>
                                  <a:pt x="161593" y="542306"/>
                                </a:lnTo>
                                <a:lnTo>
                                  <a:pt x="169702" y="550184"/>
                                </a:lnTo>
                                <a:lnTo>
                                  <a:pt x="169276" y="550184"/>
                                </a:lnTo>
                                <a:lnTo>
                                  <a:pt x="177392" y="542306"/>
                                </a:lnTo>
                                <a:close/>
                              </a:path>
                              <a:path w="530860" h="801370">
                                <a:moveTo>
                                  <a:pt x="215337" y="542306"/>
                                </a:moveTo>
                                <a:lnTo>
                                  <a:pt x="199657" y="542306"/>
                                </a:lnTo>
                                <a:lnTo>
                                  <a:pt x="207773" y="550184"/>
                                </a:lnTo>
                                <a:lnTo>
                                  <a:pt x="207221" y="550184"/>
                                </a:lnTo>
                                <a:lnTo>
                                  <a:pt x="215337" y="542306"/>
                                </a:lnTo>
                                <a:close/>
                              </a:path>
                              <a:path w="530860" h="801370">
                                <a:moveTo>
                                  <a:pt x="248966" y="531554"/>
                                </a:moveTo>
                                <a:lnTo>
                                  <a:pt x="246940" y="533399"/>
                                </a:lnTo>
                                <a:lnTo>
                                  <a:pt x="237753" y="542306"/>
                                </a:lnTo>
                                <a:lnTo>
                                  <a:pt x="245874" y="550184"/>
                                </a:lnTo>
                                <a:lnTo>
                                  <a:pt x="256808" y="539544"/>
                                </a:lnTo>
                                <a:lnTo>
                                  <a:pt x="257208" y="539544"/>
                                </a:lnTo>
                                <a:lnTo>
                                  <a:pt x="248966" y="531554"/>
                                </a:lnTo>
                                <a:close/>
                              </a:path>
                              <a:path w="530860" h="801370">
                                <a:moveTo>
                                  <a:pt x="292096" y="542306"/>
                                </a:moveTo>
                                <a:lnTo>
                                  <a:pt x="276867" y="542306"/>
                                </a:lnTo>
                                <a:lnTo>
                                  <a:pt x="284983" y="550184"/>
                                </a:lnTo>
                                <a:lnTo>
                                  <a:pt x="283966" y="550184"/>
                                </a:lnTo>
                                <a:lnTo>
                                  <a:pt x="292096" y="542306"/>
                                </a:lnTo>
                                <a:close/>
                              </a:path>
                              <a:path w="530860" h="801370">
                                <a:moveTo>
                                  <a:pt x="330220" y="542306"/>
                                </a:moveTo>
                                <a:lnTo>
                                  <a:pt x="314812" y="542306"/>
                                </a:lnTo>
                                <a:lnTo>
                                  <a:pt x="322928" y="550184"/>
                                </a:lnTo>
                                <a:lnTo>
                                  <a:pt x="322094" y="550184"/>
                                </a:lnTo>
                                <a:lnTo>
                                  <a:pt x="330220" y="542306"/>
                                </a:lnTo>
                                <a:close/>
                              </a:path>
                              <a:path w="530860" h="801370">
                                <a:moveTo>
                                  <a:pt x="368318" y="542306"/>
                                </a:moveTo>
                                <a:lnTo>
                                  <a:pt x="352756" y="542306"/>
                                </a:lnTo>
                                <a:lnTo>
                                  <a:pt x="360872" y="550184"/>
                                </a:lnTo>
                                <a:lnTo>
                                  <a:pt x="360197" y="550184"/>
                                </a:lnTo>
                                <a:lnTo>
                                  <a:pt x="368318" y="542306"/>
                                </a:lnTo>
                                <a:close/>
                              </a:path>
                              <a:path w="530860" h="801370">
                                <a:moveTo>
                                  <a:pt x="402239" y="531554"/>
                                </a:moveTo>
                                <a:lnTo>
                                  <a:pt x="400312" y="533399"/>
                                </a:lnTo>
                                <a:lnTo>
                                  <a:pt x="390917" y="542515"/>
                                </a:lnTo>
                                <a:lnTo>
                                  <a:pt x="398817" y="550184"/>
                                </a:lnTo>
                                <a:lnTo>
                                  <a:pt x="398268" y="550184"/>
                                </a:lnTo>
                                <a:lnTo>
                                  <a:pt x="409228" y="539544"/>
                                </a:lnTo>
                                <a:lnTo>
                                  <a:pt x="410481" y="539544"/>
                                </a:lnTo>
                                <a:lnTo>
                                  <a:pt x="402239" y="531554"/>
                                </a:lnTo>
                                <a:close/>
                              </a:path>
                              <a:path w="530860" h="801370">
                                <a:moveTo>
                                  <a:pt x="445394" y="542306"/>
                                </a:moveTo>
                                <a:lnTo>
                                  <a:pt x="429954" y="542306"/>
                                </a:lnTo>
                                <a:lnTo>
                                  <a:pt x="438070" y="550184"/>
                                </a:lnTo>
                                <a:lnTo>
                                  <a:pt x="437257" y="550184"/>
                                </a:lnTo>
                                <a:lnTo>
                                  <a:pt x="445394" y="542306"/>
                                </a:lnTo>
                                <a:close/>
                              </a:path>
                              <a:path w="530860" h="801370">
                                <a:moveTo>
                                  <a:pt x="483474" y="542306"/>
                                </a:moveTo>
                                <a:lnTo>
                                  <a:pt x="467899" y="542306"/>
                                </a:lnTo>
                                <a:lnTo>
                                  <a:pt x="476015" y="550184"/>
                                </a:lnTo>
                                <a:lnTo>
                                  <a:pt x="475342" y="550184"/>
                                </a:lnTo>
                                <a:lnTo>
                                  <a:pt x="483474" y="542306"/>
                                </a:lnTo>
                                <a:close/>
                              </a:path>
                              <a:path w="530860" h="801370">
                                <a:moveTo>
                                  <a:pt x="521501" y="542306"/>
                                </a:moveTo>
                                <a:lnTo>
                                  <a:pt x="505843" y="542306"/>
                                </a:lnTo>
                                <a:lnTo>
                                  <a:pt x="513959" y="550184"/>
                                </a:lnTo>
                                <a:lnTo>
                                  <a:pt x="513376" y="550184"/>
                                </a:lnTo>
                                <a:lnTo>
                                  <a:pt x="521501" y="542306"/>
                                </a:lnTo>
                                <a:close/>
                              </a:path>
                              <a:path w="530860" h="801370">
                                <a:moveTo>
                                  <a:pt x="530687" y="533399"/>
                                </a:moveTo>
                                <a:lnTo>
                                  <a:pt x="524350" y="539544"/>
                                </a:lnTo>
                                <a:lnTo>
                                  <a:pt x="525763" y="539544"/>
                                </a:lnTo>
                                <a:lnTo>
                                  <a:pt x="527285" y="541019"/>
                                </a:lnTo>
                                <a:lnTo>
                                  <a:pt x="530687" y="538479"/>
                                </a:lnTo>
                                <a:lnTo>
                                  <a:pt x="530687" y="533399"/>
                                </a:lnTo>
                                <a:close/>
                              </a:path>
                              <a:path w="530860" h="801370">
                                <a:moveTo>
                                  <a:pt x="16476" y="513084"/>
                                </a:moveTo>
                                <a:lnTo>
                                  <a:pt x="8576" y="520756"/>
                                </a:lnTo>
                                <a:lnTo>
                                  <a:pt x="27958" y="539544"/>
                                </a:lnTo>
                                <a:lnTo>
                                  <a:pt x="27151" y="539544"/>
                                </a:lnTo>
                                <a:lnTo>
                                  <a:pt x="35383" y="531554"/>
                                </a:lnTo>
                                <a:lnTo>
                                  <a:pt x="19543" y="531554"/>
                                </a:lnTo>
                                <a:lnTo>
                                  <a:pt x="27518" y="523803"/>
                                </a:lnTo>
                                <a:lnTo>
                                  <a:pt x="16476" y="513084"/>
                                </a:lnTo>
                                <a:close/>
                              </a:path>
                              <a:path w="530860" h="801370">
                                <a:moveTo>
                                  <a:pt x="54465" y="513084"/>
                                </a:moveTo>
                                <a:lnTo>
                                  <a:pt x="46609" y="520756"/>
                                </a:lnTo>
                                <a:lnTo>
                                  <a:pt x="66007" y="539544"/>
                                </a:lnTo>
                                <a:lnTo>
                                  <a:pt x="65095" y="539544"/>
                                </a:lnTo>
                                <a:lnTo>
                                  <a:pt x="73327" y="531554"/>
                                </a:lnTo>
                                <a:lnTo>
                                  <a:pt x="57440" y="531554"/>
                                </a:lnTo>
                                <a:lnTo>
                                  <a:pt x="65415" y="523803"/>
                                </a:lnTo>
                                <a:lnTo>
                                  <a:pt x="65035" y="523335"/>
                                </a:lnTo>
                                <a:lnTo>
                                  <a:pt x="54465" y="513084"/>
                                </a:lnTo>
                                <a:close/>
                              </a:path>
                              <a:path w="530860" h="801370">
                                <a:moveTo>
                                  <a:pt x="93517" y="513084"/>
                                </a:moveTo>
                                <a:lnTo>
                                  <a:pt x="92356" y="513084"/>
                                </a:lnTo>
                                <a:lnTo>
                                  <a:pt x="84452" y="520756"/>
                                </a:lnTo>
                                <a:lnTo>
                                  <a:pt x="84690" y="520756"/>
                                </a:lnTo>
                                <a:lnTo>
                                  <a:pt x="104101" y="539544"/>
                                </a:lnTo>
                                <a:lnTo>
                                  <a:pt x="112313" y="531554"/>
                                </a:lnTo>
                                <a:lnTo>
                                  <a:pt x="95571" y="531554"/>
                                </a:lnTo>
                                <a:lnTo>
                                  <a:pt x="104049" y="523335"/>
                                </a:lnTo>
                                <a:lnTo>
                                  <a:pt x="93517" y="513084"/>
                                </a:lnTo>
                                <a:close/>
                              </a:path>
                              <a:path w="530860" h="801370">
                                <a:moveTo>
                                  <a:pt x="142064" y="523335"/>
                                </a:moveTo>
                                <a:lnTo>
                                  <a:pt x="141557" y="523803"/>
                                </a:lnTo>
                                <a:lnTo>
                                  <a:pt x="134208" y="530927"/>
                                </a:lnTo>
                                <a:lnTo>
                                  <a:pt x="143087" y="539544"/>
                                </a:lnTo>
                                <a:lnTo>
                                  <a:pt x="142293" y="539544"/>
                                </a:lnTo>
                                <a:lnTo>
                                  <a:pt x="150525" y="531554"/>
                                </a:lnTo>
                                <a:lnTo>
                                  <a:pt x="142064" y="523335"/>
                                </a:lnTo>
                                <a:close/>
                              </a:path>
                              <a:path w="530860" h="801370">
                                <a:moveTo>
                                  <a:pt x="169553" y="513084"/>
                                </a:moveTo>
                                <a:lnTo>
                                  <a:pt x="161649" y="520756"/>
                                </a:lnTo>
                                <a:lnTo>
                                  <a:pt x="161792" y="520756"/>
                                </a:lnTo>
                                <a:lnTo>
                                  <a:pt x="181165" y="539544"/>
                                </a:lnTo>
                                <a:lnTo>
                                  <a:pt x="180238" y="539544"/>
                                </a:lnTo>
                                <a:lnTo>
                                  <a:pt x="188470" y="531554"/>
                                </a:lnTo>
                                <a:lnTo>
                                  <a:pt x="172435" y="531554"/>
                                </a:lnTo>
                                <a:lnTo>
                                  <a:pt x="180411" y="523803"/>
                                </a:lnTo>
                                <a:lnTo>
                                  <a:pt x="180596" y="523803"/>
                                </a:lnTo>
                                <a:lnTo>
                                  <a:pt x="169553" y="513084"/>
                                </a:lnTo>
                                <a:close/>
                              </a:path>
                              <a:path w="530860" h="801370">
                                <a:moveTo>
                                  <a:pt x="207629" y="513084"/>
                                </a:moveTo>
                                <a:lnTo>
                                  <a:pt x="207498" y="513084"/>
                                </a:lnTo>
                                <a:lnTo>
                                  <a:pt x="199594" y="520756"/>
                                </a:lnTo>
                                <a:lnTo>
                                  <a:pt x="199889" y="520756"/>
                                </a:lnTo>
                                <a:lnTo>
                                  <a:pt x="219273" y="539544"/>
                                </a:lnTo>
                                <a:lnTo>
                                  <a:pt x="218182" y="539544"/>
                                </a:lnTo>
                                <a:lnTo>
                                  <a:pt x="226414" y="531554"/>
                                </a:lnTo>
                                <a:lnTo>
                                  <a:pt x="210332" y="531554"/>
                                </a:lnTo>
                                <a:lnTo>
                                  <a:pt x="218307" y="523803"/>
                                </a:lnTo>
                                <a:lnTo>
                                  <a:pt x="218679" y="523803"/>
                                </a:lnTo>
                                <a:lnTo>
                                  <a:pt x="207629" y="513084"/>
                                </a:lnTo>
                                <a:close/>
                              </a:path>
                              <a:path w="530860" h="801370">
                                <a:moveTo>
                                  <a:pt x="257322" y="523335"/>
                                </a:moveTo>
                                <a:lnTo>
                                  <a:pt x="249490" y="530927"/>
                                </a:lnTo>
                                <a:lnTo>
                                  <a:pt x="248966" y="531554"/>
                                </a:lnTo>
                                <a:lnTo>
                                  <a:pt x="257208" y="539544"/>
                                </a:lnTo>
                                <a:lnTo>
                                  <a:pt x="256808" y="539544"/>
                                </a:lnTo>
                                <a:lnTo>
                                  <a:pt x="265020" y="531554"/>
                                </a:lnTo>
                                <a:lnTo>
                                  <a:pt x="265790" y="531554"/>
                                </a:lnTo>
                                <a:lnTo>
                                  <a:pt x="257322" y="523335"/>
                                </a:lnTo>
                                <a:close/>
                              </a:path>
                              <a:path w="530860" h="801370">
                                <a:moveTo>
                                  <a:pt x="284706" y="513084"/>
                                </a:moveTo>
                                <a:lnTo>
                                  <a:pt x="284001" y="513084"/>
                                </a:lnTo>
                                <a:lnTo>
                                  <a:pt x="276117" y="520756"/>
                                </a:lnTo>
                                <a:lnTo>
                                  <a:pt x="276443" y="520756"/>
                                </a:lnTo>
                                <a:lnTo>
                                  <a:pt x="295775" y="539544"/>
                                </a:lnTo>
                                <a:lnTo>
                                  <a:pt x="294948" y="539544"/>
                                </a:lnTo>
                                <a:lnTo>
                                  <a:pt x="303194" y="531554"/>
                                </a:lnTo>
                                <a:lnTo>
                                  <a:pt x="287202" y="531554"/>
                                </a:lnTo>
                                <a:lnTo>
                                  <a:pt x="295184" y="523803"/>
                                </a:lnTo>
                                <a:lnTo>
                                  <a:pt x="295749" y="523803"/>
                                </a:lnTo>
                                <a:lnTo>
                                  <a:pt x="284706" y="513084"/>
                                </a:lnTo>
                                <a:close/>
                              </a:path>
                              <a:path w="530860" h="801370">
                                <a:moveTo>
                                  <a:pt x="322650" y="513084"/>
                                </a:moveTo>
                                <a:lnTo>
                                  <a:pt x="322258" y="513084"/>
                                </a:lnTo>
                                <a:lnTo>
                                  <a:pt x="314339" y="520756"/>
                                </a:lnTo>
                                <a:lnTo>
                                  <a:pt x="333671" y="539544"/>
                                </a:lnTo>
                                <a:lnTo>
                                  <a:pt x="333070" y="539544"/>
                                </a:lnTo>
                                <a:lnTo>
                                  <a:pt x="341312" y="531554"/>
                                </a:lnTo>
                                <a:lnTo>
                                  <a:pt x="325277" y="531554"/>
                                </a:lnTo>
                                <a:lnTo>
                                  <a:pt x="333254" y="523803"/>
                                </a:lnTo>
                                <a:lnTo>
                                  <a:pt x="333694" y="523803"/>
                                </a:lnTo>
                                <a:lnTo>
                                  <a:pt x="322650" y="513084"/>
                                </a:lnTo>
                                <a:close/>
                              </a:path>
                              <a:path w="530860" h="801370">
                                <a:moveTo>
                                  <a:pt x="360595" y="513084"/>
                                </a:moveTo>
                                <a:lnTo>
                                  <a:pt x="360365" y="513084"/>
                                </a:lnTo>
                                <a:lnTo>
                                  <a:pt x="352451" y="520756"/>
                                </a:lnTo>
                                <a:lnTo>
                                  <a:pt x="353110" y="520756"/>
                                </a:lnTo>
                                <a:lnTo>
                                  <a:pt x="372490" y="539544"/>
                                </a:lnTo>
                                <a:lnTo>
                                  <a:pt x="371166" y="539544"/>
                                </a:lnTo>
                                <a:lnTo>
                                  <a:pt x="379403" y="531554"/>
                                </a:lnTo>
                                <a:lnTo>
                                  <a:pt x="363319" y="531554"/>
                                </a:lnTo>
                                <a:lnTo>
                                  <a:pt x="371289" y="523803"/>
                                </a:lnTo>
                                <a:lnTo>
                                  <a:pt x="371638" y="523803"/>
                                </a:lnTo>
                                <a:lnTo>
                                  <a:pt x="360595" y="513084"/>
                                </a:lnTo>
                                <a:close/>
                              </a:path>
                              <a:path w="530860" h="801370">
                                <a:moveTo>
                                  <a:pt x="440371" y="494651"/>
                                </a:moveTo>
                                <a:lnTo>
                                  <a:pt x="438273" y="496569"/>
                                </a:lnTo>
                                <a:lnTo>
                                  <a:pt x="402860" y="530927"/>
                                </a:lnTo>
                                <a:lnTo>
                                  <a:pt x="402239" y="531554"/>
                                </a:lnTo>
                                <a:lnTo>
                                  <a:pt x="410481" y="539544"/>
                                </a:lnTo>
                                <a:lnTo>
                                  <a:pt x="409228" y="539544"/>
                                </a:lnTo>
                                <a:lnTo>
                                  <a:pt x="418104" y="530927"/>
                                </a:lnTo>
                                <a:lnTo>
                                  <a:pt x="416853" y="529589"/>
                                </a:lnTo>
                                <a:lnTo>
                                  <a:pt x="410891" y="523803"/>
                                </a:lnTo>
                                <a:lnTo>
                                  <a:pt x="425443" y="523803"/>
                                </a:lnTo>
                                <a:lnTo>
                                  <a:pt x="428582" y="520756"/>
                                </a:lnTo>
                                <a:lnTo>
                                  <a:pt x="429335" y="520756"/>
                                </a:lnTo>
                                <a:lnTo>
                                  <a:pt x="421441" y="513084"/>
                                </a:lnTo>
                                <a:lnTo>
                                  <a:pt x="437793" y="513084"/>
                                </a:lnTo>
                                <a:lnTo>
                                  <a:pt x="429695" y="505225"/>
                                </a:lnTo>
                                <a:lnTo>
                                  <a:pt x="444582" y="505225"/>
                                </a:lnTo>
                                <a:lnTo>
                                  <a:pt x="447583" y="502312"/>
                                </a:lnTo>
                                <a:lnTo>
                                  <a:pt x="448253" y="502312"/>
                                </a:lnTo>
                                <a:lnTo>
                                  <a:pt x="440371" y="494651"/>
                                </a:lnTo>
                                <a:close/>
                              </a:path>
                              <a:path w="530860" h="801370">
                                <a:moveTo>
                                  <a:pt x="437793" y="513084"/>
                                </a:moveTo>
                                <a:lnTo>
                                  <a:pt x="436485" y="513084"/>
                                </a:lnTo>
                                <a:lnTo>
                                  <a:pt x="428582" y="520756"/>
                                </a:lnTo>
                                <a:lnTo>
                                  <a:pt x="429335" y="520756"/>
                                </a:lnTo>
                                <a:lnTo>
                                  <a:pt x="448667" y="539544"/>
                                </a:lnTo>
                                <a:lnTo>
                                  <a:pt x="448248" y="539544"/>
                                </a:lnTo>
                                <a:lnTo>
                                  <a:pt x="456502" y="531554"/>
                                </a:lnTo>
                                <a:lnTo>
                                  <a:pt x="440250" y="531554"/>
                                </a:lnTo>
                                <a:lnTo>
                                  <a:pt x="448231" y="523803"/>
                                </a:lnTo>
                                <a:lnTo>
                                  <a:pt x="448836" y="523803"/>
                                </a:lnTo>
                                <a:lnTo>
                                  <a:pt x="437793" y="513084"/>
                                </a:lnTo>
                                <a:close/>
                              </a:path>
                              <a:path w="530860" h="801370">
                                <a:moveTo>
                                  <a:pt x="527285" y="483869"/>
                                </a:moveTo>
                                <a:lnTo>
                                  <a:pt x="478874" y="530927"/>
                                </a:lnTo>
                                <a:lnTo>
                                  <a:pt x="478342" y="531554"/>
                                </a:lnTo>
                                <a:lnTo>
                                  <a:pt x="486563" y="539544"/>
                                </a:lnTo>
                                <a:lnTo>
                                  <a:pt x="486325" y="539544"/>
                                </a:lnTo>
                                <a:lnTo>
                                  <a:pt x="494573" y="531554"/>
                                </a:lnTo>
                                <a:lnTo>
                                  <a:pt x="494766" y="531554"/>
                                </a:lnTo>
                                <a:lnTo>
                                  <a:pt x="486780" y="523803"/>
                                </a:lnTo>
                                <a:lnTo>
                                  <a:pt x="502574" y="523803"/>
                                </a:lnTo>
                                <a:lnTo>
                                  <a:pt x="505719" y="520756"/>
                                </a:lnTo>
                                <a:lnTo>
                                  <a:pt x="506383" y="520756"/>
                                </a:lnTo>
                                <a:lnTo>
                                  <a:pt x="498469" y="513084"/>
                                </a:lnTo>
                                <a:lnTo>
                                  <a:pt x="513682" y="513084"/>
                                </a:lnTo>
                                <a:lnTo>
                                  <a:pt x="505585" y="505225"/>
                                </a:lnTo>
                                <a:lnTo>
                                  <a:pt x="521752" y="505225"/>
                                </a:lnTo>
                                <a:lnTo>
                                  <a:pt x="524759" y="502312"/>
                                </a:lnTo>
                                <a:lnTo>
                                  <a:pt x="525351" y="502312"/>
                                </a:lnTo>
                                <a:lnTo>
                                  <a:pt x="517461" y="494651"/>
                                </a:lnTo>
                                <a:lnTo>
                                  <a:pt x="530687" y="494651"/>
                                </a:lnTo>
                                <a:lnTo>
                                  <a:pt x="530687" y="491489"/>
                                </a:lnTo>
                                <a:lnTo>
                                  <a:pt x="525743" y="486693"/>
                                </a:lnTo>
                                <a:lnTo>
                                  <a:pt x="529806" y="486693"/>
                                </a:lnTo>
                                <a:lnTo>
                                  <a:pt x="527285" y="483869"/>
                                </a:lnTo>
                                <a:close/>
                              </a:path>
                              <a:path w="530860" h="801370">
                                <a:moveTo>
                                  <a:pt x="527335" y="520756"/>
                                </a:moveTo>
                                <a:lnTo>
                                  <a:pt x="527015" y="520962"/>
                                </a:lnTo>
                                <a:lnTo>
                                  <a:pt x="518151" y="529589"/>
                                </a:lnTo>
                                <a:lnTo>
                                  <a:pt x="516875" y="530927"/>
                                </a:lnTo>
                                <a:lnTo>
                                  <a:pt x="525763" y="539544"/>
                                </a:lnTo>
                                <a:lnTo>
                                  <a:pt x="524350" y="539544"/>
                                </a:lnTo>
                                <a:lnTo>
                                  <a:pt x="530687" y="533399"/>
                                </a:lnTo>
                                <a:lnTo>
                                  <a:pt x="530687" y="529589"/>
                                </a:lnTo>
                                <a:lnTo>
                                  <a:pt x="524725" y="523803"/>
                                </a:lnTo>
                                <a:lnTo>
                                  <a:pt x="530056" y="523803"/>
                                </a:lnTo>
                                <a:lnTo>
                                  <a:pt x="527335" y="520756"/>
                                </a:lnTo>
                                <a:close/>
                              </a:path>
                              <a:path w="530860" h="801370">
                                <a:moveTo>
                                  <a:pt x="123009" y="430999"/>
                                </a:moveTo>
                                <a:lnTo>
                                  <a:pt x="27518" y="523803"/>
                                </a:lnTo>
                                <a:lnTo>
                                  <a:pt x="35503" y="531554"/>
                                </a:lnTo>
                                <a:lnTo>
                                  <a:pt x="36028" y="530927"/>
                                </a:lnTo>
                                <a:lnTo>
                                  <a:pt x="46507" y="520756"/>
                                </a:lnTo>
                                <a:lnTo>
                                  <a:pt x="38688" y="513084"/>
                                </a:lnTo>
                                <a:lnTo>
                                  <a:pt x="54465" y="513084"/>
                                </a:lnTo>
                                <a:lnTo>
                                  <a:pt x="46603" y="505459"/>
                                </a:lnTo>
                                <a:lnTo>
                                  <a:pt x="62267" y="505459"/>
                                </a:lnTo>
                                <a:lnTo>
                                  <a:pt x="65510" y="502312"/>
                                </a:lnTo>
                                <a:lnTo>
                                  <a:pt x="64999" y="501697"/>
                                </a:lnTo>
                                <a:lnTo>
                                  <a:pt x="57720" y="494651"/>
                                </a:lnTo>
                                <a:lnTo>
                                  <a:pt x="74559" y="494651"/>
                                </a:lnTo>
                                <a:lnTo>
                                  <a:pt x="66375" y="486693"/>
                                </a:lnTo>
                                <a:lnTo>
                                  <a:pt x="81601" y="486693"/>
                                </a:lnTo>
                                <a:lnTo>
                                  <a:pt x="84766" y="483621"/>
                                </a:lnTo>
                                <a:lnTo>
                                  <a:pt x="85462" y="483621"/>
                                </a:lnTo>
                                <a:lnTo>
                                  <a:pt x="77471" y="475866"/>
                                </a:lnTo>
                                <a:lnTo>
                                  <a:pt x="93200" y="475866"/>
                                </a:lnTo>
                                <a:lnTo>
                                  <a:pt x="85090" y="467988"/>
                                </a:lnTo>
                                <a:lnTo>
                                  <a:pt x="100872" y="467988"/>
                                </a:lnTo>
                                <a:lnTo>
                                  <a:pt x="103897" y="465052"/>
                                </a:lnTo>
                                <a:lnTo>
                                  <a:pt x="104352" y="465052"/>
                                </a:lnTo>
                                <a:lnTo>
                                  <a:pt x="96284" y="457228"/>
                                </a:lnTo>
                                <a:lnTo>
                                  <a:pt x="112010" y="457228"/>
                                </a:lnTo>
                                <a:lnTo>
                                  <a:pt x="104131" y="449579"/>
                                </a:lnTo>
                                <a:lnTo>
                                  <a:pt x="119838" y="449579"/>
                                </a:lnTo>
                                <a:lnTo>
                                  <a:pt x="122901" y="446607"/>
                                </a:lnTo>
                                <a:lnTo>
                                  <a:pt x="123383" y="446607"/>
                                </a:lnTo>
                                <a:lnTo>
                                  <a:pt x="115315" y="438787"/>
                                </a:lnTo>
                                <a:lnTo>
                                  <a:pt x="131038" y="438787"/>
                                </a:lnTo>
                                <a:lnTo>
                                  <a:pt x="123009" y="430999"/>
                                </a:lnTo>
                                <a:close/>
                              </a:path>
                              <a:path w="530860" h="801370">
                                <a:moveTo>
                                  <a:pt x="191445" y="401319"/>
                                </a:moveTo>
                                <a:lnTo>
                                  <a:pt x="65896" y="523335"/>
                                </a:lnTo>
                                <a:lnTo>
                                  <a:pt x="65518" y="523803"/>
                                </a:lnTo>
                                <a:lnTo>
                                  <a:pt x="73511" y="531554"/>
                                </a:lnTo>
                                <a:lnTo>
                                  <a:pt x="73327" y="531554"/>
                                </a:lnTo>
                                <a:lnTo>
                                  <a:pt x="84452" y="520756"/>
                                </a:lnTo>
                                <a:lnTo>
                                  <a:pt x="84690" y="520756"/>
                                </a:lnTo>
                                <a:lnTo>
                                  <a:pt x="76764" y="513084"/>
                                </a:lnTo>
                                <a:lnTo>
                                  <a:pt x="93517" y="513084"/>
                                </a:lnTo>
                                <a:lnTo>
                                  <a:pt x="85132" y="504931"/>
                                </a:lnTo>
                                <a:lnTo>
                                  <a:pt x="100756" y="504931"/>
                                </a:lnTo>
                                <a:lnTo>
                                  <a:pt x="104088" y="501697"/>
                                </a:lnTo>
                                <a:lnTo>
                                  <a:pt x="96828" y="494651"/>
                                </a:lnTo>
                                <a:lnTo>
                                  <a:pt x="112537" y="494651"/>
                                </a:lnTo>
                                <a:lnTo>
                                  <a:pt x="104345" y="486693"/>
                                </a:lnTo>
                                <a:lnTo>
                                  <a:pt x="119545" y="486693"/>
                                </a:lnTo>
                                <a:lnTo>
                                  <a:pt x="122711" y="483621"/>
                                </a:lnTo>
                                <a:lnTo>
                                  <a:pt x="123500" y="483621"/>
                                </a:lnTo>
                                <a:lnTo>
                                  <a:pt x="115503" y="475866"/>
                                </a:lnTo>
                                <a:lnTo>
                                  <a:pt x="131211" y="475866"/>
                                </a:lnTo>
                                <a:lnTo>
                                  <a:pt x="123095" y="467988"/>
                                </a:lnTo>
                                <a:lnTo>
                                  <a:pt x="138817" y="467988"/>
                                </a:lnTo>
                                <a:lnTo>
                                  <a:pt x="141842" y="465052"/>
                                </a:lnTo>
                                <a:lnTo>
                                  <a:pt x="142415" y="465052"/>
                                </a:lnTo>
                                <a:lnTo>
                                  <a:pt x="134342" y="457228"/>
                                </a:lnTo>
                                <a:lnTo>
                                  <a:pt x="150048" y="457228"/>
                                </a:lnTo>
                                <a:lnTo>
                                  <a:pt x="142163" y="449579"/>
                                </a:lnTo>
                                <a:lnTo>
                                  <a:pt x="157783" y="449579"/>
                                </a:lnTo>
                                <a:lnTo>
                                  <a:pt x="160845" y="446607"/>
                                </a:lnTo>
                                <a:lnTo>
                                  <a:pt x="161342" y="446607"/>
                                </a:lnTo>
                                <a:lnTo>
                                  <a:pt x="153276" y="438787"/>
                                </a:lnTo>
                                <a:lnTo>
                                  <a:pt x="170215" y="438787"/>
                                </a:lnTo>
                                <a:lnTo>
                                  <a:pt x="162192" y="430999"/>
                                </a:lnTo>
                                <a:lnTo>
                                  <a:pt x="176925" y="430999"/>
                                </a:lnTo>
                                <a:lnTo>
                                  <a:pt x="180045" y="427971"/>
                                </a:lnTo>
                                <a:lnTo>
                                  <a:pt x="180972" y="427971"/>
                                </a:lnTo>
                                <a:lnTo>
                                  <a:pt x="173150" y="420369"/>
                                </a:lnTo>
                                <a:lnTo>
                                  <a:pt x="189185" y="420369"/>
                                </a:lnTo>
                                <a:lnTo>
                                  <a:pt x="180960" y="412387"/>
                                </a:lnTo>
                                <a:lnTo>
                                  <a:pt x="196101" y="412387"/>
                                </a:lnTo>
                                <a:lnTo>
                                  <a:pt x="199288" y="409293"/>
                                </a:lnTo>
                                <a:lnTo>
                                  <a:pt x="199649" y="409293"/>
                                </a:lnTo>
                                <a:lnTo>
                                  <a:pt x="191445" y="401319"/>
                                </a:lnTo>
                                <a:close/>
                              </a:path>
                              <a:path w="530860" h="801370">
                                <a:moveTo>
                                  <a:pt x="123119" y="504931"/>
                                </a:moveTo>
                                <a:lnTo>
                                  <a:pt x="122730" y="505225"/>
                                </a:lnTo>
                                <a:lnTo>
                                  <a:pt x="104059" y="523335"/>
                                </a:lnTo>
                                <a:lnTo>
                                  <a:pt x="112512" y="531554"/>
                                </a:lnTo>
                                <a:lnTo>
                                  <a:pt x="112313" y="531554"/>
                                </a:lnTo>
                                <a:lnTo>
                                  <a:pt x="123410" y="520756"/>
                                </a:lnTo>
                                <a:lnTo>
                                  <a:pt x="123727" y="520756"/>
                                </a:lnTo>
                                <a:lnTo>
                                  <a:pt x="115822" y="513084"/>
                                </a:lnTo>
                                <a:lnTo>
                                  <a:pt x="131513" y="513084"/>
                                </a:lnTo>
                                <a:lnTo>
                                  <a:pt x="123119" y="504931"/>
                                </a:lnTo>
                                <a:close/>
                              </a:path>
                              <a:path w="530860" h="801370">
                                <a:moveTo>
                                  <a:pt x="199716" y="467421"/>
                                </a:moveTo>
                                <a:lnTo>
                                  <a:pt x="142064" y="523335"/>
                                </a:lnTo>
                                <a:lnTo>
                                  <a:pt x="150525" y="531554"/>
                                </a:lnTo>
                                <a:lnTo>
                                  <a:pt x="161649" y="520756"/>
                                </a:lnTo>
                                <a:lnTo>
                                  <a:pt x="161792" y="520756"/>
                                </a:lnTo>
                                <a:lnTo>
                                  <a:pt x="153881" y="513084"/>
                                </a:lnTo>
                                <a:lnTo>
                                  <a:pt x="169553" y="513084"/>
                                </a:lnTo>
                                <a:lnTo>
                                  <a:pt x="161154" y="504931"/>
                                </a:lnTo>
                                <a:lnTo>
                                  <a:pt x="177953" y="504931"/>
                                </a:lnTo>
                                <a:lnTo>
                                  <a:pt x="180652" y="502312"/>
                                </a:lnTo>
                                <a:lnTo>
                                  <a:pt x="180858" y="502312"/>
                                </a:lnTo>
                                <a:lnTo>
                                  <a:pt x="172954" y="494651"/>
                                </a:lnTo>
                                <a:lnTo>
                                  <a:pt x="188627" y="494651"/>
                                </a:lnTo>
                                <a:lnTo>
                                  <a:pt x="180423" y="486693"/>
                                </a:lnTo>
                                <a:lnTo>
                                  <a:pt x="196743" y="486693"/>
                                </a:lnTo>
                                <a:lnTo>
                                  <a:pt x="199652" y="483869"/>
                                </a:lnTo>
                                <a:lnTo>
                                  <a:pt x="199523" y="483621"/>
                                </a:lnTo>
                                <a:lnTo>
                                  <a:pt x="191524" y="475866"/>
                                </a:lnTo>
                                <a:lnTo>
                                  <a:pt x="208417" y="475866"/>
                                </a:lnTo>
                                <a:lnTo>
                                  <a:pt x="199716" y="467421"/>
                                </a:lnTo>
                                <a:close/>
                              </a:path>
                              <a:path w="530860" h="801370">
                                <a:moveTo>
                                  <a:pt x="196455" y="523803"/>
                                </a:moveTo>
                                <a:lnTo>
                                  <a:pt x="180596" y="523803"/>
                                </a:lnTo>
                                <a:lnTo>
                                  <a:pt x="188581" y="531554"/>
                                </a:lnTo>
                                <a:lnTo>
                                  <a:pt x="189115" y="530927"/>
                                </a:lnTo>
                                <a:lnTo>
                                  <a:pt x="196455" y="523803"/>
                                </a:lnTo>
                                <a:close/>
                              </a:path>
                              <a:path w="530860" h="801370">
                                <a:moveTo>
                                  <a:pt x="234399" y="523803"/>
                                </a:moveTo>
                                <a:lnTo>
                                  <a:pt x="218679" y="523803"/>
                                </a:lnTo>
                                <a:lnTo>
                                  <a:pt x="226669" y="531554"/>
                                </a:lnTo>
                                <a:lnTo>
                                  <a:pt x="226414" y="531554"/>
                                </a:lnTo>
                                <a:lnTo>
                                  <a:pt x="234399" y="523803"/>
                                </a:lnTo>
                                <a:close/>
                              </a:path>
                              <a:path w="530860" h="801370">
                                <a:moveTo>
                                  <a:pt x="246761" y="513084"/>
                                </a:moveTo>
                                <a:lnTo>
                                  <a:pt x="245443" y="513084"/>
                                </a:lnTo>
                                <a:lnTo>
                                  <a:pt x="237539" y="520756"/>
                                </a:lnTo>
                                <a:lnTo>
                                  <a:pt x="237828" y="520756"/>
                                </a:lnTo>
                                <a:lnTo>
                                  <a:pt x="248966" y="531554"/>
                                </a:lnTo>
                                <a:lnTo>
                                  <a:pt x="249490" y="530927"/>
                                </a:lnTo>
                                <a:lnTo>
                                  <a:pt x="257322" y="523335"/>
                                </a:lnTo>
                                <a:lnTo>
                                  <a:pt x="246761" y="513084"/>
                                </a:lnTo>
                                <a:close/>
                              </a:path>
                              <a:path w="530860" h="801370">
                                <a:moveTo>
                                  <a:pt x="276306" y="504931"/>
                                </a:moveTo>
                                <a:lnTo>
                                  <a:pt x="257322" y="523335"/>
                                </a:lnTo>
                                <a:lnTo>
                                  <a:pt x="265790" y="531554"/>
                                </a:lnTo>
                                <a:lnTo>
                                  <a:pt x="265020" y="531554"/>
                                </a:lnTo>
                                <a:lnTo>
                                  <a:pt x="276117" y="520756"/>
                                </a:lnTo>
                                <a:lnTo>
                                  <a:pt x="276443" y="520756"/>
                                </a:lnTo>
                                <a:lnTo>
                                  <a:pt x="268549" y="513084"/>
                                </a:lnTo>
                                <a:lnTo>
                                  <a:pt x="284706" y="513084"/>
                                </a:lnTo>
                                <a:lnTo>
                                  <a:pt x="276306" y="504931"/>
                                </a:lnTo>
                                <a:close/>
                              </a:path>
                              <a:path w="530860" h="801370">
                                <a:moveTo>
                                  <a:pt x="311194" y="523803"/>
                                </a:moveTo>
                                <a:lnTo>
                                  <a:pt x="295749" y="523803"/>
                                </a:lnTo>
                                <a:lnTo>
                                  <a:pt x="303734" y="531554"/>
                                </a:lnTo>
                                <a:lnTo>
                                  <a:pt x="303194" y="531554"/>
                                </a:lnTo>
                                <a:lnTo>
                                  <a:pt x="311194" y="523803"/>
                                </a:lnTo>
                                <a:close/>
                              </a:path>
                              <a:path w="530860" h="801370">
                                <a:moveTo>
                                  <a:pt x="349308" y="523803"/>
                                </a:moveTo>
                                <a:lnTo>
                                  <a:pt x="333694" y="523803"/>
                                </a:lnTo>
                                <a:lnTo>
                                  <a:pt x="341679" y="531554"/>
                                </a:lnTo>
                                <a:lnTo>
                                  <a:pt x="341312" y="531554"/>
                                </a:lnTo>
                                <a:lnTo>
                                  <a:pt x="349308" y="523803"/>
                                </a:lnTo>
                                <a:close/>
                              </a:path>
                              <a:path w="530860" h="801370">
                                <a:moveTo>
                                  <a:pt x="387393" y="523803"/>
                                </a:moveTo>
                                <a:lnTo>
                                  <a:pt x="371638" y="523803"/>
                                </a:lnTo>
                                <a:lnTo>
                                  <a:pt x="379623" y="531554"/>
                                </a:lnTo>
                                <a:lnTo>
                                  <a:pt x="379403" y="531554"/>
                                </a:lnTo>
                                <a:lnTo>
                                  <a:pt x="387393" y="523803"/>
                                </a:lnTo>
                                <a:close/>
                              </a:path>
                              <a:path w="530860" h="801370">
                                <a:moveTo>
                                  <a:pt x="399848" y="513084"/>
                                </a:moveTo>
                                <a:lnTo>
                                  <a:pt x="398444" y="513084"/>
                                </a:lnTo>
                                <a:lnTo>
                                  <a:pt x="390535" y="520756"/>
                                </a:lnTo>
                                <a:lnTo>
                                  <a:pt x="391101" y="520756"/>
                                </a:lnTo>
                                <a:lnTo>
                                  <a:pt x="402239" y="531554"/>
                                </a:lnTo>
                                <a:lnTo>
                                  <a:pt x="402860" y="530927"/>
                                </a:lnTo>
                                <a:lnTo>
                                  <a:pt x="410203" y="523803"/>
                                </a:lnTo>
                                <a:lnTo>
                                  <a:pt x="410891" y="523803"/>
                                </a:lnTo>
                                <a:lnTo>
                                  <a:pt x="399848" y="513084"/>
                                </a:lnTo>
                                <a:close/>
                              </a:path>
                              <a:path w="530860" h="801370">
                                <a:moveTo>
                                  <a:pt x="464508" y="523803"/>
                                </a:moveTo>
                                <a:lnTo>
                                  <a:pt x="448836" y="523803"/>
                                </a:lnTo>
                                <a:lnTo>
                                  <a:pt x="456821" y="531554"/>
                                </a:lnTo>
                                <a:lnTo>
                                  <a:pt x="456502" y="531554"/>
                                </a:lnTo>
                                <a:lnTo>
                                  <a:pt x="464508" y="523803"/>
                                </a:lnTo>
                                <a:close/>
                              </a:path>
                              <a:path w="530860" h="801370">
                                <a:moveTo>
                                  <a:pt x="475737" y="513084"/>
                                </a:moveTo>
                                <a:lnTo>
                                  <a:pt x="475581" y="513084"/>
                                </a:lnTo>
                                <a:lnTo>
                                  <a:pt x="467443" y="520962"/>
                                </a:lnTo>
                                <a:lnTo>
                                  <a:pt x="478342" y="531554"/>
                                </a:lnTo>
                                <a:lnTo>
                                  <a:pt x="478874" y="530927"/>
                                </a:lnTo>
                                <a:lnTo>
                                  <a:pt x="486203" y="523803"/>
                                </a:lnTo>
                                <a:lnTo>
                                  <a:pt x="486780" y="523803"/>
                                </a:lnTo>
                                <a:lnTo>
                                  <a:pt x="475737" y="513084"/>
                                </a:lnTo>
                                <a:close/>
                              </a:path>
                              <a:path w="530860" h="801370">
                                <a:moveTo>
                                  <a:pt x="502574" y="523803"/>
                                </a:moveTo>
                                <a:lnTo>
                                  <a:pt x="486780" y="523803"/>
                                </a:lnTo>
                                <a:lnTo>
                                  <a:pt x="494766" y="531554"/>
                                </a:lnTo>
                                <a:lnTo>
                                  <a:pt x="494573" y="531554"/>
                                </a:lnTo>
                                <a:lnTo>
                                  <a:pt x="502574" y="523803"/>
                                </a:lnTo>
                                <a:close/>
                              </a:path>
                              <a:path w="530860" h="801370">
                                <a:moveTo>
                                  <a:pt x="131513" y="513084"/>
                                </a:moveTo>
                                <a:lnTo>
                                  <a:pt x="131294" y="513084"/>
                                </a:lnTo>
                                <a:lnTo>
                                  <a:pt x="123410" y="520756"/>
                                </a:lnTo>
                                <a:lnTo>
                                  <a:pt x="123727" y="520756"/>
                                </a:lnTo>
                                <a:lnTo>
                                  <a:pt x="134208" y="530927"/>
                                </a:lnTo>
                                <a:lnTo>
                                  <a:pt x="142040" y="523335"/>
                                </a:lnTo>
                                <a:lnTo>
                                  <a:pt x="131513" y="513084"/>
                                </a:lnTo>
                                <a:close/>
                              </a:path>
                              <a:path w="530860" h="801370">
                                <a:moveTo>
                                  <a:pt x="425443" y="523803"/>
                                </a:moveTo>
                                <a:lnTo>
                                  <a:pt x="410891" y="523803"/>
                                </a:lnTo>
                                <a:lnTo>
                                  <a:pt x="418231" y="530927"/>
                                </a:lnTo>
                                <a:lnTo>
                                  <a:pt x="419483" y="529589"/>
                                </a:lnTo>
                                <a:lnTo>
                                  <a:pt x="425443" y="523803"/>
                                </a:lnTo>
                                <a:close/>
                              </a:path>
                              <a:path w="530860" h="801370">
                                <a:moveTo>
                                  <a:pt x="513682" y="513084"/>
                                </a:moveTo>
                                <a:lnTo>
                                  <a:pt x="505719" y="520756"/>
                                </a:lnTo>
                                <a:lnTo>
                                  <a:pt x="506383" y="520756"/>
                                </a:lnTo>
                                <a:lnTo>
                                  <a:pt x="516875" y="530927"/>
                                </a:lnTo>
                                <a:lnTo>
                                  <a:pt x="518151" y="529589"/>
                                </a:lnTo>
                                <a:lnTo>
                                  <a:pt x="524096" y="523803"/>
                                </a:lnTo>
                                <a:lnTo>
                                  <a:pt x="524725" y="523803"/>
                                </a:lnTo>
                                <a:lnTo>
                                  <a:pt x="513682" y="513084"/>
                                </a:lnTo>
                                <a:close/>
                              </a:path>
                              <a:path w="530860" h="801370">
                                <a:moveTo>
                                  <a:pt x="530056" y="523803"/>
                                </a:moveTo>
                                <a:lnTo>
                                  <a:pt x="524725" y="523803"/>
                                </a:lnTo>
                                <a:lnTo>
                                  <a:pt x="530687" y="529589"/>
                                </a:lnTo>
                                <a:lnTo>
                                  <a:pt x="530687" y="524509"/>
                                </a:lnTo>
                                <a:lnTo>
                                  <a:pt x="530056" y="523803"/>
                                </a:lnTo>
                                <a:close/>
                              </a:path>
                              <a:path w="530860" h="801370">
                                <a:moveTo>
                                  <a:pt x="661" y="513084"/>
                                </a:moveTo>
                                <a:lnTo>
                                  <a:pt x="716" y="520756"/>
                                </a:lnTo>
                                <a:lnTo>
                                  <a:pt x="4696" y="524509"/>
                                </a:lnTo>
                                <a:lnTo>
                                  <a:pt x="8563" y="520756"/>
                                </a:lnTo>
                                <a:lnTo>
                                  <a:pt x="661" y="513084"/>
                                </a:lnTo>
                                <a:close/>
                              </a:path>
                              <a:path w="530860" h="801370">
                                <a:moveTo>
                                  <a:pt x="486492" y="486693"/>
                                </a:moveTo>
                                <a:lnTo>
                                  <a:pt x="485433" y="487679"/>
                                </a:lnTo>
                                <a:lnTo>
                                  <a:pt x="460583" y="511809"/>
                                </a:lnTo>
                                <a:lnTo>
                                  <a:pt x="459338" y="513084"/>
                                </a:lnTo>
                                <a:lnTo>
                                  <a:pt x="467443" y="520962"/>
                                </a:lnTo>
                                <a:lnTo>
                                  <a:pt x="475581" y="513084"/>
                                </a:lnTo>
                                <a:lnTo>
                                  <a:pt x="475737" y="513084"/>
                                </a:lnTo>
                                <a:lnTo>
                                  <a:pt x="467640" y="505225"/>
                                </a:lnTo>
                                <a:lnTo>
                                  <a:pt x="483700" y="505225"/>
                                </a:lnTo>
                                <a:lnTo>
                                  <a:pt x="486709" y="502312"/>
                                </a:lnTo>
                                <a:lnTo>
                                  <a:pt x="487357" y="502312"/>
                                </a:lnTo>
                                <a:lnTo>
                                  <a:pt x="479455" y="494651"/>
                                </a:lnTo>
                                <a:lnTo>
                                  <a:pt x="494691" y="494651"/>
                                </a:lnTo>
                                <a:lnTo>
                                  <a:pt x="486492" y="486693"/>
                                </a:lnTo>
                                <a:close/>
                              </a:path>
                              <a:path w="530860" h="801370">
                                <a:moveTo>
                                  <a:pt x="46555" y="467421"/>
                                </a:moveTo>
                                <a:lnTo>
                                  <a:pt x="45858" y="467988"/>
                                </a:lnTo>
                                <a:lnTo>
                                  <a:pt x="656" y="511809"/>
                                </a:lnTo>
                                <a:lnTo>
                                  <a:pt x="661" y="513084"/>
                                </a:lnTo>
                                <a:lnTo>
                                  <a:pt x="8576" y="520756"/>
                                </a:lnTo>
                                <a:lnTo>
                                  <a:pt x="16466" y="513084"/>
                                </a:lnTo>
                                <a:lnTo>
                                  <a:pt x="8076" y="504931"/>
                                </a:lnTo>
                                <a:lnTo>
                                  <a:pt x="24867" y="504931"/>
                                </a:lnTo>
                                <a:lnTo>
                                  <a:pt x="27565" y="502312"/>
                                </a:lnTo>
                                <a:lnTo>
                                  <a:pt x="19656" y="494651"/>
                                </a:lnTo>
                                <a:lnTo>
                                  <a:pt x="35457" y="494651"/>
                                </a:lnTo>
                                <a:lnTo>
                                  <a:pt x="27251" y="486693"/>
                                </a:lnTo>
                                <a:lnTo>
                                  <a:pt x="43656" y="486693"/>
                                </a:lnTo>
                                <a:lnTo>
                                  <a:pt x="46566" y="483869"/>
                                </a:lnTo>
                                <a:lnTo>
                                  <a:pt x="38312" y="475866"/>
                                </a:lnTo>
                                <a:lnTo>
                                  <a:pt x="55240" y="475866"/>
                                </a:lnTo>
                                <a:lnTo>
                                  <a:pt x="46555" y="467421"/>
                                </a:lnTo>
                                <a:close/>
                              </a:path>
                              <a:path w="530860" h="801370">
                                <a:moveTo>
                                  <a:pt x="35457" y="494651"/>
                                </a:moveTo>
                                <a:lnTo>
                                  <a:pt x="27565" y="502312"/>
                                </a:lnTo>
                                <a:lnTo>
                                  <a:pt x="46609" y="520756"/>
                                </a:lnTo>
                                <a:lnTo>
                                  <a:pt x="54411" y="513084"/>
                                </a:lnTo>
                                <a:lnTo>
                                  <a:pt x="38547" y="513084"/>
                                </a:lnTo>
                                <a:lnTo>
                                  <a:pt x="46393" y="505459"/>
                                </a:lnTo>
                                <a:lnTo>
                                  <a:pt x="46603" y="505459"/>
                                </a:lnTo>
                                <a:lnTo>
                                  <a:pt x="35457" y="494651"/>
                                </a:lnTo>
                                <a:close/>
                              </a:path>
                              <a:path w="530860" h="801370">
                                <a:moveTo>
                                  <a:pt x="74559" y="494651"/>
                                </a:moveTo>
                                <a:lnTo>
                                  <a:pt x="73402" y="494651"/>
                                </a:lnTo>
                                <a:lnTo>
                                  <a:pt x="66143" y="501697"/>
                                </a:lnTo>
                                <a:lnTo>
                                  <a:pt x="65634" y="502312"/>
                                </a:lnTo>
                                <a:lnTo>
                                  <a:pt x="84690" y="520756"/>
                                </a:lnTo>
                                <a:lnTo>
                                  <a:pt x="84452" y="520756"/>
                                </a:lnTo>
                                <a:lnTo>
                                  <a:pt x="92356" y="513084"/>
                                </a:lnTo>
                                <a:lnTo>
                                  <a:pt x="76444" y="513084"/>
                                </a:lnTo>
                                <a:lnTo>
                                  <a:pt x="84833" y="504931"/>
                                </a:lnTo>
                                <a:lnTo>
                                  <a:pt x="85132" y="504931"/>
                                </a:lnTo>
                                <a:lnTo>
                                  <a:pt x="74559" y="494651"/>
                                </a:lnTo>
                                <a:close/>
                              </a:path>
                              <a:path w="530860" h="801370">
                                <a:moveTo>
                                  <a:pt x="112537" y="494651"/>
                                </a:moveTo>
                                <a:lnTo>
                                  <a:pt x="111347" y="494651"/>
                                </a:lnTo>
                                <a:lnTo>
                                  <a:pt x="104088" y="501697"/>
                                </a:lnTo>
                                <a:lnTo>
                                  <a:pt x="123727" y="520756"/>
                                </a:lnTo>
                                <a:lnTo>
                                  <a:pt x="123410" y="520756"/>
                                </a:lnTo>
                                <a:lnTo>
                                  <a:pt x="131294" y="513084"/>
                                </a:lnTo>
                                <a:lnTo>
                                  <a:pt x="114623" y="513084"/>
                                </a:lnTo>
                                <a:lnTo>
                                  <a:pt x="123033" y="504931"/>
                                </a:lnTo>
                                <a:lnTo>
                                  <a:pt x="122802" y="504622"/>
                                </a:lnTo>
                                <a:lnTo>
                                  <a:pt x="112537" y="494651"/>
                                </a:lnTo>
                                <a:close/>
                              </a:path>
                              <a:path w="530860" h="801370">
                                <a:moveTo>
                                  <a:pt x="150563" y="494651"/>
                                </a:moveTo>
                                <a:lnTo>
                                  <a:pt x="150238" y="494651"/>
                                </a:lnTo>
                                <a:lnTo>
                                  <a:pt x="142365" y="502312"/>
                                </a:lnTo>
                                <a:lnTo>
                                  <a:pt x="142773" y="502312"/>
                                </a:lnTo>
                                <a:lnTo>
                                  <a:pt x="161792" y="520756"/>
                                </a:lnTo>
                                <a:lnTo>
                                  <a:pt x="161649" y="520756"/>
                                </a:lnTo>
                                <a:lnTo>
                                  <a:pt x="169553" y="513084"/>
                                </a:lnTo>
                                <a:lnTo>
                                  <a:pt x="152613" y="513084"/>
                                </a:lnTo>
                                <a:lnTo>
                                  <a:pt x="161024" y="504931"/>
                                </a:lnTo>
                                <a:lnTo>
                                  <a:pt x="161154" y="504931"/>
                                </a:lnTo>
                                <a:lnTo>
                                  <a:pt x="150563" y="494651"/>
                                </a:lnTo>
                                <a:close/>
                              </a:path>
                              <a:path w="530860" h="801370">
                                <a:moveTo>
                                  <a:pt x="188627" y="494651"/>
                                </a:moveTo>
                                <a:lnTo>
                                  <a:pt x="186568" y="496569"/>
                                </a:lnTo>
                                <a:lnTo>
                                  <a:pt x="180652" y="502312"/>
                                </a:lnTo>
                                <a:lnTo>
                                  <a:pt x="180858" y="502312"/>
                                </a:lnTo>
                                <a:lnTo>
                                  <a:pt x="199889" y="520756"/>
                                </a:lnTo>
                                <a:lnTo>
                                  <a:pt x="199594" y="520756"/>
                                </a:lnTo>
                                <a:lnTo>
                                  <a:pt x="207498" y="513084"/>
                                </a:lnTo>
                                <a:lnTo>
                                  <a:pt x="191440" y="513084"/>
                                </a:lnTo>
                                <a:lnTo>
                                  <a:pt x="199527" y="505225"/>
                                </a:lnTo>
                                <a:lnTo>
                                  <a:pt x="188627" y="494651"/>
                                </a:lnTo>
                                <a:close/>
                              </a:path>
                              <a:path w="530860" h="801370">
                                <a:moveTo>
                                  <a:pt x="227770" y="494651"/>
                                </a:moveTo>
                                <a:lnTo>
                                  <a:pt x="226489" y="494651"/>
                                </a:lnTo>
                                <a:lnTo>
                                  <a:pt x="218597" y="502312"/>
                                </a:lnTo>
                                <a:lnTo>
                                  <a:pt x="218803" y="502312"/>
                                </a:lnTo>
                                <a:lnTo>
                                  <a:pt x="237828" y="520756"/>
                                </a:lnTo>
                                <a:lnTo>
                                  <a:pt x="237539" y="520756"/>
                                </a:lnTo>
                                <a:lnTo>
                                  <a:pt x="245443" y="513084"/>
                                </a:lnTo>
                                <a:lnTo>
                                  <a:pt x="229336" y="513084"/>
                                </a:lnTo>
                                <a:lnTo>
                                  <a:pt x="238043" y="504622"/>
                                </a:lnTo>
                                <a:lnTo>
                                  <a:pt x="227770" y="494651"/>
                                </a:lnTo>
                                <a:close/>
                              </a:path>
                              <a:path w="530860" h="801370">
                                <a:moveTo>
                                  <a:pt x="265715" y="494651"/>
                                </a:moveTo>
                                <a:lnTo>
                                  <a:pt x="264434" y="494651"/>
                                </a:lnTo>
                                <a:lnTo>
                                  <a:pt x="256541" y="502312"/>
                                </a:lnTo>
                                <a:lnTo>
                                  <a:pt x="257465" y="502312"/>
                                </a:lnTo>
                                <a:lnTo>
                                  <a:pt x="276443" y="520756"/>
                                </a:lnTo>
                                <a:lnTo>
                                  <a:pt x="276117" y="520756"/>
                                </a:lnTo>
                                <a:lnTo>
                                  <a:pt x="284001" y="513084"/>
                                </a:lnTo>
                                <a:lnTo>
                                  <a:pt x="267895" y="513084"/>
                                </a:lnTo>
                                <a:lnTo>
                                  <a:pt x="276306" y="504931"/>
                                </a:lnTo>
                                <a:lnTo>
                                  <a:pt x="265715" y="494651"/>
                                </a:lnTo>
                                <a:close/>
                              </a:path>
                              <a:path w="530860" h="801370">
                                <a:moveTo>
                                  <a:pt x="303659" y="494651"/>
                                </a:moveTo>
                                <a:lnTo>
                                  <a:pt x="302945" y="494651"/>
                                </a:lnTo>
                                <a:lnTo>
                                  <a:pt x="295072" y="502312"/>
                                </a:lnTo>
                                <a:lnTo>
                                  <a:pt x="295361" y="502312"/>
                                </a:lnTo>
                                <a:lnTo>
                                  <a:pt x="314339" y="520756"/>
                                </a:lnTo>
                                <a:lnTo>
                                  <a:pt x="322258" y="513084"/>
                                </a:lnTo>
                                <a:lnTo>
                                  <a:pt x="306224" y="513084"/>
                                </a:lnTo>
                                <a:lnTo>
                                  <a:pt x="314319" y="505225"/>
                                </a:lnTo>
                                <a:lnTo>
                                  <a:pt x="314553" y="505225"/>
                                </a:lnTo>
                                <a:lnTo>
                                  <a:pt x="303659" y="494651"/>
                                </a:lnTo>
                                <a:close/>
                              </a:path>
                              <a:path w="530860" h="801370">
                                <a:moveTo>
                                  <a:pt x="341604" y="494651"/>
                                </a:moveTo>
                                <a:lnTo>
                                  <a:pt x="341284" y="494651"/>
                                </a:lnTo>
                                <a:lnTo>
                                  <a:pt x="333377" y="502312"/>
                                </a:lnTo>
                                <a:lnTo>
                                  <a:pt x="334085" y="502312"/>
                                </a:lnTo>
                                <a:lnTo>
                                  <a:pt x="353110" y="520756"/>
                                </a:lnTo>
                                <a:lnTo>
                                  <a:pt x="352451" y="520756"/>
                                </a:lnTo>
                                <a:lnTo>
                                  <a:pt x="360365" y="513084"/>
                                </a:lnTo>
                                <a:lnTo>
                                  <a:pt x="344286" y="513084"/>
                                </a:lnTo>
                                <a:lnTo>
                                  <a:pt x="352375" y="505225"/>
                                </a:lnTo>
                                <a:lnTo>
                                  <a:pt x="352195" y="504931"/>
                                </a:lnTo>
                                <a:lnTo>
                                  <a:pt x="341604" y="494651"/>
                                </a:lnTo>
                                <a:close/>
                              </a:path>
                              <a:path w="530860" h="801370">
                                <a:moveTo>
                                  <a:pt x="380857" y="494651"/>
                                </a:moveTo>
                                <a:lnTo>
                                  <a:pt x="379381" y="494651"/>
                                </a:lnTo>
                                <a:lnTo>
                                  <a:pt x="371478" y="502312"/>
                                </a:lnTo>
                                <a:lnTo>
                                  <a:pt x="372075" y="502312"/>
                                </a:lnTo>
                                <a:lnTo>
                                  <a:pt x="391101" y="520756"/>
                                </a:lnTo>
                                <a:lnTo>
                                  <a:pt x="390535" y="520756"/>
                                </a:lnTo>
                                <a:lnTo>
                                  <a:pt x="398444" y="513084"/>
                                </a:lnTo>
                                <a:lnTo>
                                  <a:pt x="382312" y="513084"/>
                                </a:lnTo>
                                <a:lnTo>
                                  <a:pt x="391014" y="504622"/>
                                </a:lnTo>
                                <a:lnTo>
                                  <a:pt x="390684" y="504189"/>
                                </a:lnTo>
                                <a:lnTo>
                                  <a:pt x="380857" y="494651"/>
                                </a:lnTo>
                                <a:close/>
                              </a:path>
                              <a:path w="530860" h="801370">
                                <a:moveTo>
                                  <a:pt x="418802" y="494651"/>
                                </a:moveTo>
                                <a:lnTo>
                                  <a:pt x="417447" y="494651"/>
                                </a:lnTo>
                                <a:lnTo>
                                  <a:pt x="409550" y="502312"/>
                                </a:lnTo>
                                <a:lnTo>
                                  <a:pt x="410357" y="502312"/>
                                </a:lnTo>
                                <a:lnTo>
                                  <a:pt x="429335" y="520756"/>
                                </a:lnTo>
                                <a:lnTo>
                                  <a:pt x="428582" y="520756"/>
                                </a:lnTo>
                                <a:lnTo>
                                  <a:pt x="436485" y="513084"/>
                                </a:lnTo>
                                <a:lnTo>
                                  <a:pt x="421251" y="513084"/>
                                </a:lnTo>
                                <a:lnTo>
                                  <a:pt x="429352" y="505225"/>
                                </a:lnTo>
                                <a:lnTo>
                                  <a:pt x="429695" y="505225"/>
                                </a:lnTo>
                                <a:lnTo>
                                  <a:pt x="418802" y="494651"/>
                                </a:lnTo>
                                <a:close/>
                              </a:path>
                              <a:path w="530860" h="801370">
                                <a:moveTo>
                                  <a:pt x="494691" y="494651"/>
                                </a:moveTo>
                                <a:lnTo>
                                  <a:pt x="492641" y="496569"/>
                                </a:lnTo>
                                <a:lnTo>
                                  <a:pt x="486709" y="502312"/>
                                </a:lnTo>
                                <a:lnTo>
                                  <a:pt x="487357" y="502312"/>
                                </a:lnTo>
                                <a:lnTo>
                                  <a:pt x="506383" y="520756"/>
                                </a:lnTo>
                                <a:lnTo>
                                  <a:pt x="505719" y="520756"/>
                                </a:lnTo>
                                <a:lnTo>
                                  <a:pt x="513639" y="513084"/>
                                </a:lnTo>
                                <a:lnTo>
                                  <a:pt x="497230" y="513084"/>
                                </a:lnTo>
                                <a:lnTo>
                                  <a:pt x="505316" y="505225"/>
                                </a:lnTo>
                                <a:lnTo>
                                  <a:pt x="505585" y="505225"/>
                                </a:lnTo>
                                <a:lnTo>
                                  <a:pt x="494691" y="494651"/>
                                </a:lnTo>
                                <a:close/>
                              </a:path>
                              <a:path w="530860" h="801370">
                                <a:moveTo>
                                  <a:pt x="24867" y="504931"/>
                                </a:moveTo>
                                <a:lnTo>
                                  <a:pt x="8076" y="504931"/>
                                </a:lnTo>
                                <a:lnTo>
                                  <a:pt x="16476" y="513084"/>
                                </a:lnTo>
                                <a:lnTo>
                                  <a:pt x="24867" y="504931"/>
                                </a:lnTo>
                                <a:close/>
                              </a:path>
                              <a:path w="530860" h="801370">
                                <a:moveTo>
                                  <a:pt x="62267" y="505459"/>
                                </a:moveTo>
                                <a:lnTo>
                                  <a:pt x="46603" y="505459"/>
                                </a:lnTo>
                                <a:lnTo>
                                  <a:pt x="54465" y="513084"/>
                                </a:lnTo>
                                <a:lnTo>
                                  <a:pt x="55725" y="511809"/>
                                </a:lnTo>
                                <a:lnTo>
                                  <a:pt x="62267" y="505459"/>
                                </a:lnTo>
                                <a:close/>
                              </a:path>
                              <a:path w="530860" h="801370">
                                <a:moveTo>
                                  <a:pt x="100756" y="504931"/>
                                </a:moveTo>
                                <a:lnTo>
                                  <a:pt x="85132" y="504931"/>
                                </a:lnTo>
                                <a:lnTo>
                                  <a:pt x="93517" y="513084"/>
                                </a:lnTo>
                                <a:lnTo>
                                  <a:pt x="92356" y="513084"/>
                                </a:lnTo>
                                <a:lnTo>
                                  <a:pt x="100756" y="504931"/>
                                </a:lnTo>
                                <a:close/>
                              </a:path>
                              <a:path w="530860" h="801370">
                                <a:moveTo>
                                  <a:pt x="161140" y="467988"/>
                                </a:moveTo>
                                <a:lnTo>
                                  <a:pt x="123352" y="504622"/>
                                </a:lnTo>
                                <a:lnTo>
                                  <a:pt x="123119" y="504931"/>
                                </a:lnTo>
                                <a:lnTo>
                                  <a:pt x="131513" y="513084"/>
                                </a:lnTo>
                                <a:lnTo>
                                  <a:pt x="131294" y="513084"/>
                                </a:lnTo>
                                <a:lnTo>
                                  <a:pt x="142365" y="502312"/>
                                </a:lnTo>
                                <a:lnTo>
                                  <a:pt x="142773" y="502312"/>
                                </a:lnTo>
                                <a:lnTo>
                                  <a:pt x="134874" y="494651"/>
                                </a:lnTo>
                                <a:lnTo>
                                  <a:pt x="150563" y="494651"/>
                                </a:lnTo>
                                <a:lnTo>
                                  <a:pt x="142365" y="486693"/>
                                </a:lnTo>
                                <a:lnTo>
                                  <a:pt x="158416" y="486693"/>
                                </a:lnTo>
                                <a:lnTo>
                                  <a:pt x="161574" y="483621"/>
                                </a:lnTo>
                                <a:lnTo>
                                  <a:pt x="153572" y="475866"/>
                                </a:lnTo>
                                <a:lnTo>
                                  <a:pt x="169261" y="475866"/>
                                </a:lnTo>
                                <a:lnTo>
                                  <a:pt x="161140" y="467988"/>
                                </a:lnTo>
                                <a:close/>
                              </a:path>
                              <a:path w="530860" h="801370">
                                <a:moveTo>
                                  <a:pt x="177953" y="504931"/>
                                </a:moveTo>
                                <a:lnTo>
                                  <a:pt x="161154" y="504931"/>
                                </a:lnTo>
                                <a:lnTo>
                                  <a:pt x="169553" y="513084"/>
                                </a:lnTo>
                                <a:lnTo>
                                  <a:pt x="177953" y="504931"/>
                                </a:lnTo>
                                <a:close/>
                              </a:path>
                              <a:path w="530860" h="801370">
                                <a:moveTo>
                                  <a:pt x="248972" y="457228"/>
                                </a:moveTo>
                                <a:lnTo>
                                  <a:pt x="246329" y="459739"/>
                                </a:lnTo>
                                <a:lnTo>
                                  <a:pt x="199527" y="505225"/>
                                </a:lnTo>
                                <a:lnTo>
                                  <a:pt x="207629" y="513084"/>
                                </a:lnTo>
                                <a:lnTo>
                                  <a:pt x="207498" y="513084"/>
                                </a:lnTo>
                                <a:lnTo>
                                  <a:pt x="218597" y="502312"/>
                                </a:lnTo>
                                <a:lnTo>
                                  <a:pt x="218803" y="502312"/>
                                </a:lnTo>
                                <a:lnTo>
                                  <a:pt x="210901" y="494651"/>
                                </a:lnTo>
                                <a:lnTo>
                                  <a:pt x="227770" y="494651"/>
                                </a:lnTo>
                                <a:lnTo>
                                  <a:pt x="219571" y="486693"/>
                                </a:lnTo>
                                <a:lnTo>
                                  <a:pt x="234688" y="486693"/>
                                </a:lnTo>
                                <a:lnTo>
                                  <a:pt x="237853" y="483621"/>
                                </a:lnTo>
                                <a:lnTo>
                                  <a:pt x="238233" y="483621"/>
                                </a:lnTo>
                                <a:lnTo>
                                  <a:pt x="230253" y="475866"/>
                                </a:lnTo>
                                <a:lnTo>
                                  <a:pt x="246361" y="475866"/>
                                </a:lnTo>
                                <a:lnTo>
                                  <a:pt x="238245" y="467988"/>
                                </a:lnTo>
                                <a:lnTo>
                                  <a:pt x="253959" y="467988"/>
                                </a:lnTo>
                                <a:lnTo>
                                  <a:pt x="256984" y="465052"/>
                                </a:lnTo>
                                <a:lnTo>
                                  <a:pt x="255476" y="463549"/>
                                </a:lnTo>
                                <a:lnTo>
                                  <a:pt x="248972" y="457228"/>
                                </a:lnTo>
                                <a:close/>
                              </a:path>
                              <a:path w="530860" h="801370">
                                <a:moveTo>
                                  <a:pt x="344337" y="401319"/>
                                </a:moveTo>
                                <a:lnTo>
                                  <a:pt x="238043" y="504622"/>
                                </a:lnTo>
                                <a:lnTo>
                                  <a:pt x="246761" y="513084"/>
                                </a:lnTo>
                                <a:lnTo>
                                  <a:pt x="245443" y="513084"/>
                                </a:lnTo>
                                <a:lnTo>
                                  <a:pt x="256541" y="502312"/>
                                </a:lnTo>
                                <a:lnTo>
                                  <a:pt x="257465" y="502312"/>
                                </a:lnTo>
                                <a:lnTo>
                                  <a:pt x="249582" y="494651"/>
                                </a:lnTo>
                                <a:lnTo>
                                  <a:pt x="265715" y="494651"/>
                                </a:lnTo>
                                <a:lnTo>
                                  <a:pt x="257516" y="486693"/>
                                </a:lnTo>
                                <a:lnTo>
                                  <a:pt x="272632" y="486693"/>
                                </a:lnTo>
                                <a:lnTo>
                                  <a:pt x="275798" y="483621"/>
                                </a:lnTo>
                                <a:lnTo>
                                  <a:pt x="276129" y="483621"/>
                                </a:lnTo>
                                <a:lnTo>
                                  <a:pt x="268150" y="475866"/>
                                </a:lnTo>
                                <a:lnTo>
                                  <a:pt x="284306" y="475866"/>
                                </a:lnTo>
                                <a:lnTo>
                                  <a:pt x="276189" y="467988"/>
                                </a:lnTo>
                                <a:lnTo>
                                  <a:pt x="291904" y="467988"/>
                                </a:lnTo>
                                <a:lnTo>
                                  <a:pt x="294928" y="465052"/>
                                </a:lnTo>
                                <a:lnTo>
                                  <a:pt x="295651" y="465052"/>
                                </a:lnTo>
                                <a:lnTo>
                                  <a:pt x="287580" y="457228"/>
                                </a:lnTo>
                                <a:lnTo>
                                  <a:pt x="303048" y="457228"/>
                                </a:lnTo>
                                <a:lnTo>
                                  <a:pt x="295168" y="449579"/>
                                </a:lnTo>
                                <a:lnTo>
                                  <a:pt x="310869" y="449579"/>
                                </a:lnTo>
                                <a:lnTo>
                                  <a:pt x="313932" y="446607"/>
                                </a:lnTo>
                                <a:lnTo>
                                  <a:pt x="314615" y="446607"/>
                                </a:lnTo>
                                <a:lnTo>
                                  <a:pt x="306549" y="438787"/>
                                </a:lnTo>
                                <a:lnTo>
                                  <a:pt x="323302" y="438787"/>
                                </a:lnTo>
                                <a:lnTo>
                                  <a:pt x="315279" y="430999"/>
                                </a:lnTo>
                                <a:lnTo>
                                  <a:pt x="330012" y="430999"/>
                                </a:lnTo>
                                <a:lnTo>
                                  <a:pt x="333132" y="427971"/>
                                </a:lnTo>
                                <a:lnTo>
                                  <a:pt x="333864" y="427971"/>
                                </a:lnTo>
                                <a:lnTo>
                                  <a:pt x="326042" y="420369"/>
                                </a:lnTo>
                                <a:lnTo>
                                  <a:pt x="342272" y="420369"/>
                                </a:lnTo>
                                <a:lnTo>
                                  <a:pt x="334047" y="412387"/>
                                </a:lnTo>
                                <a:lnTo>
                                  <a:pt x="349188" y="412387"/>
                                </a:lnTo>
                                <a:lnTo>
                                  <a:pt x="352375" y="409293"/>
                                </a:lnTo>
                                <a:lnTo>
                                  <a:pt x="352541" y="409293"/>
                                </a:lnTo>
                                <a:lnTo>
                                  <a:pt x="344337" y="401319"/>
                                </a:lnTo>
                                <a:close/>
                              </a:path>
                              <a:path w="530860" h="801370">
                                <a:moveTo>
                                  <a:pt x="325571" y="457228"/>
                                </a:moveTo>
                                <a:lnTo>
                                  <a:pt x="322921" y="459739"/>
                                </a:lnTo>
                                <a:lnTo>
                                  <a:pt x="276306" y="504931"/>
                                </a:lnTo>
                                <a:lnTo>
                                  <a:pt x="284706" y="513084"/>
                                </a:lnTo>
                                <a:lnTo>
                                  <a:pt x="284001" y="513084"/>
                                </a:lnTo>
                                <a:lnTo>
                                  <a:pt x="295072" y="502312"/>
                                </a:lnTo>
                                <a:lnTo>
                                  <a:pt x="295361" y="502312"/>
                                </a:lnTo>
                                <a:lnTo>
                                  <a:pt x="287479" y="494651"/>
                                </a:lnTo>
                                <a:lnTo>
                                  <a:pt x="303659" y="494651"/>
                                </a:lnTo>
                                <a:lnTo>
                                  <a:pt x="295461" y="486693"/>
                                </a:lnTo>
                                <a:lnTo>
                                  <a:pt x="311123" y="486693"/>
                                </a:lnTo>
                                <a:lnTo>
                                  <a:pt x="314281" y="483621"/>
                                </a:lnTo>
                                <a:lnTo>
                                  <a:pt x="314805" y="483621"/>
                                </a:lnTo>
                                <a:lnTo>
                                  <a:pt x="306806" y="475866"/>
                                </a:lnTo>
                                <a:lnTo>
                                  <a:pt x="322250" y="475866"/>
                                </a:lnTo>
                                <a:lnTo>
                                  <a:pt x="314390" y="468236"/>
                                </a:lnTo>
                                <a:lnTo>
                                  <a:pt x="330092" y="468236"/>
                                </a:lnTo>
                                <a:lnTo>
                                  <a:pt x="333364" y="465052"/>
                                </a:lnTo>
                                <a:lnTo>
                                  <a:pt x="333642" y="465052"/>
                                </a:lnTo>
                                <a:lnTo>
                                  <a:pt x="325571" y="457228"/>
                                </a:lnTo>
                                <a:close/>
                              </a:path>
                              <a:path w="530860" h="801370">
                                <a:moveTo>
                                  <a:pt x="330370" y="505225"/>
                                </a:moveTo>
                                <a:lnTo>
                                  <a:pt x="314553" y="505225"/>
                                </a:lnTo>
                                <a:lnTo>
                                  <a:pt x="322650" y="513084"/>
                                </a:lnTo>
                                <a:lnTo>
                                  <a:pt x="322258" y="513084"/>
                                </a:lnTo>
                                <a:lnTo>
                                  <a:pt x="330370" y="505225"/>
                                </a:lnTo>
                                <a:close/>
                              </a:path>
                              <a:path w="530860" h="801370">
                                <a:moveTo>
                                  <a:pt x="401864" y="457228"/>
                                </a:moveTo>
                                <a:lnTo>
                                  <a:pt x="399189" y="459739"/>
                                </a:lnTo>
                                <a:lnTo>
                                  <a:pt x="352677" y="504931"/>
                                </a:lnTo>
                                <a:lnTo>
                                  <a:pt x="352498" y="505225"/>
                                </a:lnTo>
                                <a:lnTo>
                                  <a:pt x="360595" y="513084"/>
                                </a:lnTo>
                                <a:lnTo>
                                  <a:pt x="360365" y="513084"/>
                                </a:lnTo>
                                <a:lnTo>
                                  <a:pt x="371478" y="502312"/>
                                </a:lnTo>
                                <a:lnTo>
                                  <a:pt x="372075" y="502312"/>
                                </a:lnTo>
                                <a:lnTo>
                                  <a:pt x="364173" y="494651"/>
                                </a:lnTo>
                                <a:lnTo>
                                  <a:pt x="380857" y="494651"/>
                                </a:lnTo>
                                <a:lnTo>
                                  <a:pt x="372658" y="486693"/>
                                </a:lnTo>
                                <a:lnTo>
                                  <a:pt x="387590" y="486693"/>
                                </a:lnTo>
                                <a:lnTo>
                                  <a:pt x="390759" y="483621"/>
                                </a:lnTo>
                                <a:lnTo>
                                  <a:pt x="391125" y="483621"/>
                                </a:lnTo>
                                <a:lnTo>
                                  <a:pt x="383146" y="475866"/>
                                </a:lnTo>
                                <a:lnTo>
                                  <a:pt x="399448" y="475866"/>
                                </a:lnTo>
                                <a:lnTo>
                                  <a:pt x="391332" y="467988"/>
                                </a:lnTo>
                                <a:lnTo>
                                  <a:pt x="406886" y="467988"/>
                                </a:lnTo>
                                <a:lnTo>
                                  <a:pt x="409915" y="465052"/>
                                </a:lnTo>
                                <a:lnTo>
                                  <a:pt x="401864" y="457228"/>
                                </a:lnTo>
                                <a:close/>
                              </a:path>
                              <a:path w="530860" h="801370">
                                <a:moveTo>
                                  <a:pt x="497246" y="401319"/>
                                </a:moveTo>
                                <a:lnTo>
                                  <a:pt x="391459" y="504189"/>
                                </a:lnTo>
                                <a:lnTo>
                                  <a:pt x="391130" y="504622"/>
                                </a:lnTo>
                                <a:lnTo>
                                  <a:pt x="399848" y="513084"/>
                                </a:lnTo>
                                <a:lnTo>
                                  <a:pt x="398444" y="513084"/>
                                </a:lnTo>
                                <a:lnTo>
                                  <a:pt x="409550" y="502312"/>
                                </a:lnTo>
                                <a:lnTo>
                                  <a:pt x="410357" y="502312"/>
                                </a:lnTo>
                                <a:lnTo>
                                  <a:pt x="402475" y="494651"/>
                                </a:lnTo>
                                <a:lnTo>
                                  <a:pt x="418802" y="494651"/>
                                </a:lnTo>
                                <a:lnTo>
                                  <a:pt x="410603" y="486693"/>
                                </a:lnTo>
                                <a:lnTo>
                                  <a:pt x="425651" y="486693"/>
                                </a:lnTo>
                                <a:lnTo>
                                  <a:pt x="428818" y="483621"/>
                                </a:lnTo>
                                <a:lnTo>
                                  <a:pt x="429021" y="483621"/>
                                </a:lnTo>
                                <a:lnTo>
                                  <a:pt x="421042" y="475866"/>
                                </a:lnTo>
                                <a:lnTo>
                                  <a:pt x="437393" y="475866"/>
                                </a:lnTo>
                                <a:lnTo>
                                  <a:pt x="429276" y="467988"/>
                                </a:lnTo>
                                <a:lnTo>
                                  <a:pt x="444935" y="467988"/>
                                </a:lnTo>
                                <a:lnTo>
                                  <a:pt x="447962" y="465052"/>
                                </a:lnTo>
                                <a:lnTo>
                                  <a:pt x="448924" y="465052"/>
                                </a:lnTo>
                                <a:lnTo>
                                  <a:pt x="440853" y="457228"/>
                                </a:lnTo>
                                <a:lnTo>
                                  <a:pt x="456135" y="457228"/>
                                </a:lnTo>
                                <a:lnTo>
                                  <a:pt x="448255" y="449579"/>
                                </a:lnTo>
                                <a:lnTo>
                                  <a:pt x="463913" y="449579"/>
                                </a:lnTo>
                                <a:lnTo>
                                  <a:pt x="466978" y="446607"/>
                                </a:lnTo>
                                <a:lnTo>
                                  <a:pt x="467978" y="446607"/>
                                </a:lnTo>
                                <a:lnTo>
                                  <a:pt x="459924" y="438787"/>
                                </a:lnTo>
                                <a:lnTo>
                                  <a:pt x="476360" y="438787"/>
                                </a:lnTo>
                                <a:lnTo>
                                  <a:pt x="468333" y="430999"/>
                                </a:lnTo>
                                <a:lnTo>
                                  <a:pt x="483068" y="430999"/>
                                </a:lnTo>
                                <a:lnTo>
                                  <a:pt x="486190" y="427971"/>
                                </a:lnTo>
                                <a:lnTo>
                                  <a:pt x="486746" y="427971"/>
                                </a:lnTo>
                                <a:lnTo>
                                  <a:pt x="478922" y="420369"/>
                                </a:lnTo>
                                <a:lnTo>
                                  <a:pt x="495363" y="420369"/>
                                </a:lnTo>
                                <a:lnTo>
                                  <a:pt x="487140" y="412387"/>
                                </a:lnTo>
                                <a:lnTo>
                                  <a:pt x="502256" y="412387"/>
                                </a:lnTo>
                                <a:lnTo>
                                  <a:pt x="505446" y="409293"/>
                                </a:lnTo>
                                <a:lnTo>
                                  <a:pt x="497246" y="401319"/>
                                </a:lnTo>
                                <a:close/>
                              </a:path>
                              <a:path w="530860" h="801370">
                                <a:moveTo>
                                  <a:pt x="444582" y="505225"/>
                                </a:moveTo>
                                <a:lnTo>
                                  <a:pt x="429695" y="505225"/>
                                </a:lnTo>
                                <a:lnTo>
                                  <a:pt x="437793" y="513084"/>
                                </a:lnTo>
                                <a:lnTo>
                                  <a:pt x="436485" y="513084"/>
                                </a:lnTo>
                                <a:lnTo>
                                  <a:pt x="444582" y="505225"/>
                                </a:lnTo>
                                <a:close/>
                              </a:path>
                              <a:path w="530860" h="801370">
                                <a:moveTo>
                                  <a:pt x="456746" y="494651"/>
                                </a:moveTo>
                                <a:lnTo>
                                  <a:pt x="455474" y="494651"/>
                                </a:lnTo>
                                <a:lnTo>
                                  <a:pt x="447583" y="502312"/>
                                </a:lnTo>
                                <a:lnTo>
                                  <a:pt x="448253" y="502312"/>
                                </a:lnTo>
                                <a:lnTo>
                                  <a:pt x="459338" y="513084"/>
                                </a:lnTo>
                                <a:lnTo>
                                  <a:pt x="460583" y="511809"/>
                                </a:lnTo>
                                <a:lnTo>
                                  <a:pt x="467364" y="505225"/>
                                </a:lnTo>
                                <a:lnTo>
                                  <a:pt x="467640" y="505225"/>
                                </a:lnTo>
                                <a:lnTo>
                                  <a:pt x="456746" y="494651"/>
                                </a:lnTo>
                                <a:close/>
                              </a:path>
                              <a:path w="530860" h="801370">
                                <a:moveTo>
                                  <a:pt x="483700" y="505225"/>
                                </a:moveTo>
                                <a:lnTo>
                                  <a:pt x="467640" y="505225"/>
                                </a:lnTo>
                                <a:lnTo>
                                  <a:pt x="475737" y="513084"/>
                                </a:lnTo>
                                <a:lnTo>
                                  <a:pt x="475581" y="513084"/>
                                </a:lnTo>
                                <a:lnTo>
                                  <a:pt x="483700" y="505225"/>
                                </a:lnTo>
                                <a:close/>
                              </a:path>
                              <a:path w="530860" h="801370">
                                <a:moveTo>
                                  <a:pt x="521752" y="505225"/>
                                </a:moveTo>
                                <a:lnTo>
                                  <a:pt x="505585" y="505225"/>
                                </a:lnTo>
                                <a:lnTo>
                                  <a:pt x="513682" y="513084"/>
                                </a:lnTo>
                                <a:lnTo>
                                  <a:pt x="514955" y="511809"/>
                                </a:lnTo>
                                <a:lnTo>
                                  <a:pt x="521752" y="505225"/>
                                </a:lnTo>
                                <a:close/>
                              </a:path>
                              <a:path w="530860" h="801370">
                                <a:moveTo>
                                  <a:pt x="4744" y="501697"/>
                                </a:moveTo>
                                <a:lnTo>
                                  <a:pt x="3994" y="502312"/>
                                </a:lnTo>
                                <a:lnTo>
                                  <a:pt x="656" y="505459"/>
                                </a:lnTo>
                                <a:lnTo>
                                  <a:pt x="656" y="511809"/>
                                </a:lnTo>
                                <a:lnTo>
                                  <a:pt x="7751" y="504931"/>
                                </a:lnTo>
                                <a:lnTo>
                                  <a:pt x="8076" y="504931"/>
                                </a:lnTo>
                                <a:lnTo>
                                  <a:pt x="4744" y="501697"/>
                                </a:lnTo>
                                <a:close/>
                              </a:path>
                              <a:path w="530860" h="801370">
                                <a:moveTo>
                                  <a:pt x="530687" y="496569"/>
                                </a:moveTo>
                                <a:lnTo>
                                  <a:pt x="524759" y="502312"/>
                                </a:lnTo>
                                <a:lnTo>
                                  <a:pt x="525351" y="502312"/>
                                </a:lnTo>
                                <a:lnTo>
                                  <a:pt x="527285" y="504189"/>
                                </a:lnTo>
                                <a:lnTo>
                                  <a:pt x="530623" y="501697"/>
                                </a:lnTo>
                                <a:lnTo>
                                  <a:pt x="530687" y="496569"/>
                                </a:lnTo>
                                <a:close/>
                              </a:path>
                              <a:path w="530860" h="801370">
                                <a:moveTo>
                                  <a:pt x="16087" y="475866"/>
                                </a:moveTo>
                                <a:lnTo>
                                  <a:pt x="15565" y="475866"/>
                                </a:lnTo>
                                <a:lnTo>
                                  <a:pt x="7570" y="483621"/>
                                </a:lnTo>
                                <a:lnTo>
                                  <a:pt x="8267" y="483621"/>
                                </a:lnTo>
                                <a:lnTo>
                                  <a:pt x="27565" y="502312"/>
                                </a:lnTo>
                                <a:lnTo>
                                  <a:pt x="35457" y="494651"/>
                                </a:lnTo>
                                <a:lnTo>
                                  <a:pt x="18355" y="494651"/>
                                </a:lnTo>
                                <a:lnTo>
                                  <a:pt x="26564" y="486693"/>
                                </a:lnTo>
                                <a:lnTo>
                                  <a:pt x="27251" y="486693"/>
                                </a:lnTo>
                                <a:lnTo>
                                  <a:pt x="16087" y="475866"/>
                                </a:lnTo>
                                <a:close/>
                              </a:path>
                              <a:path w="530860" h="801370">
                                <a:moveTo>
                                  <a:pt x="55240" y="475866"/>
                                </a:moveTo>
                                <a:lnTo>
                                  <a:pt x="54811" y="475866"/>
                                </a:lnTo>
                                <a:lnTo>
                                  <a:pt x="46580" y="483869"/>
                                </a:lnTo>
                                <a:lnTo>
                                  <a:pt x="65634" y="502312"/>
                                </a:lnTo>
                                <a:lnTo>
                                  <a:pt x="66143" y="501697"/>
                                </a:lnTo>
                                <a:lnTo>
                                  <a:pt x="73402" y="494651"/>
                                </a:lnTo>
                                <a:lnTo>
                                  <a:pt x="57514" y="494651"/>
                                </a:lnTo>
                                <a:lnTo>
                                  <a:pt x="65703" y="486693"/>
                                </a:lnTo>
                                <a:lnTo>
                                  <a:pt x="66375" y="486693"/>
                                </a:lnTo>
                                <a:lnTo>
                                  <a:pt x="55240" y="475866"/>
                                </a:lnTo>
                                <a:close/>
                              </a:path>
                              <a:path w="530860" h="801370">
                                <a:moveTo>
                                  <a:pt x="131211" y="475866"/>
                                </a:moveTo>
                                <a:lnTo>
                                  <a:pt x="130700" y="475866"/>
                                </a:lnTo>
                                <a:lnTo>
                                  <a:pt x="122711" y="483621"/>
                                </a:lnTo>
                                <a:lnTo>
                                  <a:pt x="123500" y="483621"/>
                                </a:lnTo>
                                <a:lnTo>
                                  <a:pt x="142773" y="502312"/>
                                </a:lnTo>
                                <a:lnTo>
                                  <a:pt x="142365" y="502312"/>
                                </a:lnTo>
                                <a:lnTo>
                                  <a:pt x="150238" y="494651"/>
                                </a:lnTo>
                                <a:lnTo>
                                  <a:pt x="133637" y="494651"/>
                                </a:lnTo>
                                <a:lnTo>
                                  <a:pt x="141846" y="486693"/>
                                </a:lnTo>
                                <a:lnTo>
                                  <a:pt x="142365" y="486693"/>
                                </a:lnTo>
                                <a:lnTo>
                                  <a:pt x="131211" y="475866"/>
                                </a:lnTo>
                                <a:close/>
                              </a:path>
                              <a:path w="530860" h="801370">
                                <a:moveTo>
                                  <a:pt x="169403" y="476003"/>
                                </a:moveTo>
                                <a:lnTo>
                                  <a:pt x="161574" y="483621"/>
                                </a:lnTo>
                                <a:lnTo>
                                  <a:pt x="180858" y="502312"/>
                                </a:lnTo>
                                <a:lnTo>
                                  <a:pt x="180652" y="502312"/>
                                </a:lnTo>
                                <a:lnTo>
                                  <a:pt x="188544" y="494651"/>
                                </a:lnTo>
                                <a:lnTo>
                                  <a:pt x="171628" y="494651"/>
                                </a:lnTo>
                                <a:lnTo>
                                  <a:pt x="179836" y="486693"/>
                                </a:lnTo>
                                <a:lnTo>
                                  <a:pt x="180423" y="486693"/>
                                </a:lnTo>
                                <a:lnTo>
                                  <a:pt x="169403" y="476003"/>
                                </a:lnTo>
                                <a:close/>
                              </a:path>
                              <a:path w="530860" h="801370">
                                <a:moveTo>
                                  <a:pt x="208417" y="475866"/>
                                </a:moveTo>
                                <a:lnTo>
                                  <a:pt x="207898" y="475866"/>
                                </a:lnTo>
                                <a:lnTo>
                                  <a:pt x="199908" y="483621"/>
                                </a:lnTo>
                                <a:lnTo>
                                  <a:pt x="199779" y="483869"/>
                                </a:lnTo>
                                <a:lnTo>
                                  <a:pt x="218803" y="502312"/>
                                </a:lnTo>
                                <a:lnTo>
                                  <a:pt x="218597" y="502312"/>
                                </a:lnTo>
                                <a:lnTo>
                                  <a:pt x="226489" y="494651"/>
                                </a:lnTo>
                                <a:lnTo>
                                  <a:pt x="210406" y="494651"/>
                                </a:lnTo>
                                <a:lnTo>
                                  <a:pt x="218595" y="486693"/>
                                </a:lnTo>
                                <a:lnTo>
                                  <a:pt x="219571" y="486693"/>
                                </a:lnTo>
                                <a:lnTo>
                                  <a:pt x="208417" y="475866"/>
                                </a:lnTo>
                                <a:close/>
                              </a:path>
                              <a:path w="530860" h="801370">
                                <a:moveTo>
                                  <a:pt x="246361" y="475866"/>
                                </a:moveTo>
                                <a:lnTo>
                                  <a:pt x="245843" y="475866"/>
                                </a:lnTo>
                                <a:lnTo>
                                  <a:pt x="237853" y="483621"/>
                                </a:lnTo>
                                <a:lnTo>
                                  <a:pt x="238233" y="483621"/>
                                </a:lnTo>
                                <a:lnTo>
                                  <a:pt x="257465" y="502312"/>
                                </a:lnTo>
                                <a:lnTo>
                                  <a:pt x="256541" y="502312"/>
                                </a:lnTo>
                                <a:lnTo>
                                  <a:pt x="264434" y="494651"/>
                                </a:lnTo>
                                <a:lnTo>
                                  <a:pt x="248303" y="494651"/>
                                </a:lnTo>
                                <a:lnTo>
                                  <a:pt x="256491" y="486693"/>
                                </a:lnTo>
                                <a:lnTo>
                                  <a:pt x="257516" y="486693"/>
                                </a:lnTo>
                                <a:lnTo>
                                  <a:pt x="246361" y="475866"/>
                                </a:lnTo>
                                <a:close/>
                              </a:path>
                              <a:path w="530860" h="801370">
                                <a:moveTo>
                                  <a:pt x="284306" y="475866"/>
                                </a:moveTo>
                                <a:lnTo>
                                  <a:pt x="283787" y="475866"/>
                                </a:lnTo>
                                <a:lnTo>
                                  <a:pt x="275798" y="483621"/>
                                </a:lnTo>
                                <a:lnTo>
                                  <a:pt x="276129" y="483621"/>
                                </a:lnTo>
                                <a:lnTo>
                                  <a:pt x="295361" y="502312"/>
                                </a:lnTo>
                                <a:lnTo>
                                  <a:pt x="295072" y="502312"/>
                                </a:lnTo>
                                <a:lnTo>
                                  <a:pt x="302945" y="494651"/>
                                </a:lnTo>
                                <a:lnTo>
                                  <a:pt x="286909" y="494651"/>
                                </a:lnTo>
                                <a:lnTo>
                                  <a:pt x="295118" y="486693"/>
                                </a:lnTo>
                                <a:lnTo>
                                  <a:pt x="295461" y="486693"/>
                                </a:lnTo>
                                <a:lnTo>
                                  <a:pt x="284306" y="475866"/>
                                </a:lnTo>
                                <a:close/>
                              </a:path>
                              <a:path w="530860" h="801370">
                                <a:moveTo>
                                  <a:pt x="322250" y="475866"/>
                                </a:moveTo>
                                <a:lnTo>
                                  <a:pt x="314281" y="483621"/>
                                </a:lnTo>
                                <a:lnTo>
                                  <a:pt x="314805" y="483621"/>
                                </a:lnTo>
                                <a:lnTo>
                                  <a:pt x="334085" y="502312"/>
                                </a:lnTo>
                                <a:lnTo>
                                  <a:pt x="333377" y="502312"/>
                                </a:lnTo>
                                <a:lnTo>
                                  <a:pt x="341284" y="494651"/>
                                </a:lnTo>
                                <a:lnTo>
                                  <a:pt x="325209" y="494651"/>
                                </a:lnTo>
                                <a:lnTo>
                                  <a:pt x="333405" y="486693"/>
                                </a:lnTo>
                                <a:lnTo>
                                  <a:pt x="322250" y="475866"/>
                                </a:lnTo>
                                <a:close/>
                              </a:path>
                              <a:path w="530860" h="801370">
                                <a:moveTo>
                                  <a:pt x="361503" y="475866"/>
                                </a:moveTo>
                                <a:lnTo>
                                  <a:pt x="360673" y="475866"/>
                                </a:lnTo>
                                <a:lnTo>
                                  <a:pt x="353290" y="483019"/>
                                </a:lnTo>
                                <a:lnTo>
                                  <a:pt x="352796" y="483621"/>
                                </a:lnTo>
                                <a:lnTo>
                                  <a:pt x="372075" y="502312"/>
                                </a:lnTo>
                                <a:lnTo>
                                  <a:pt x="371478" y="502312"/>
                                </a:lnTo>
                                <a:lnTo>
                                  <a:pt x="379381" y="494651"/>
                                </a:lnTo>
                                <a:lnTo>
                                  <a:pt x="363258" y="494651"/>
                                </a:lnTo>
                                <a:lnTo>
                                  <a:pt x="371448" y="486693"/>
                                </a:lnTo>
                                <a:lnTo>
                                  <a:pt x="372658" y="486693"/>
                                </a:lnTo>
                                <a:lnTo>
                                  <a:pt x="361503" y="475866"/>
                                </a:lnTo>
                                <a:close/>
                              </a:path>
                              <a:path w="530860" h="801370">
                                <a:moveTo>
                                  <a:pt x="399448" y="475866"/>
                                </a:moveTo>
                                <a:lnTo>
                                  <a:pt x="398759" y="475866"/>
                                </a:lnTo>
                                <a:lnTo>
                                  <a:pt x="390759" y="483621"/>
                                </a:lnTo>
                                <a:lnTo>
                                  <a:pt x="391125" y="483621"/>
                                </a:lnTo>
                                <a:lnTo>
                                  <a:pt x="410357" y="502312"/>
                                </a:lnTo>
                                <a:lnTo>
                                  <a:pt x="409550" y="502312"/>
                                </a:lnTo>
                                <a:lnTo>
                                  <a:pt x="417447" y="494651"/>
                                </a:lnTo>
                                <a:lnTo>
                                  <a:pt x="401268" y="494651"/>
                                </a:lnTo>
                                <a:lnTo>
                                  <a:pt x="409451" y="486693"/>
                                </a:lnTo>
                                <a:lnTo>
                                  <a:pt x="410603" y="486693"/>
                                </a:lnTo>
                                <a:lnTo>
                                  <a:pt x="399448" y="475866"/>
                                </a:lnTo>
                                <a:close/>
                              </a:path>
                              <a:path w="530860" h="801370">
                                <a:moveTo>
                                  <a:pt x="448548" y="486693"/>
                                </a:moveTo>
                                <a:lnTo>
                                  <a:pt x="447436" y="487679"/>
                                </a:lnTo>
                                <a:lnTo>
                                  <a:pt x="443509" y="491489"/>
                                </a:lnTo>
                                <a:lnTo>
                                  <a:pt x="440371" y="494651"/>
                                </a:lnTo>
                                <a:lnTo>
                                  <a:pt x="448253" y="502312"/>
                                </a:lnTo>
                                <a:lnTo>
                                  <a:pt x="447583" y="502312"/>
                                </a:lnTo>
                                <a:lnTo>
                                  <a:pt x="455474" y="494651"/>
                                </a:lnTo>
                                <a:lnTo>
                                  <a:pt x="456746" y="494651"/>
                                </a:lnTo>
                                <a:lnTo>
                                  <a:pt x="448548" y="486693"/>
                                </a:lnTo>
                                <a:close/>
                              </a:path>
                              <a:path w="530860" h="801370">
                                <a:moveTo>
                                  <a:pt x="475337" y="475866"/>
                                </a:moveTo>
                                <a:lnTo>
                                  <a:pt x="474825" y="475866"/>
                                </a:lnTo>
                                <a:lnTo>
                                  <a:pt x="467457" y="483019"/>
                                </a:lnTo>
                                <a:lnTo>
                                  <a:pt x="487357" y="502312"/>
                                </a:lnTo>
                                <a:lnTo>
                                  <a:pt x="486709" y="502312"/>
                                </a:lnTo>
                                <a:lnTo>
                                  <a:pt x="494622" y="494651"/>
                                </a:lnTo>
                                <a:lnTo>
                                  <a:pt x="478253" y="494651"/>
                                </a:lnTo>
                                <a:lnTo>
                                  <a:pt x="486448" y="486693"/>
                                </a:lnTo>
                                <a:lnTo>
                                  <a:pt x="483583" y="483869"/>
                                </a:lnTo>
                                <a:lnTo>
                                  <a:pt x="475337" y="475866"/>
                                </a:lnTo>
                                <a:close/>
                              </a:path>
                              <a:path w="530860" h="801370">
                                <a:moveTo>
                                  <a:pt x="514582" y="475866"/>
                                </a:moveTo>
                                <a:lnTo>
                                  <a:pt x="514028" y="475866"/>
                                </a:lnTo>
                                <a:lnTo>
                                  <a:pt x="506638" y="483019"/>
                                </a:lnTo>
                                <a:lnTo>
                                  <a:pt x="506101" y="483621"/>
                                </a:lnTo>
                                <a:lnTo>
                                  <a:pt x="525351" y="502312"/>
                                </a:lnTo>
                                <a:lnTo>
                                  <a:pt x="524759" y="502312"/>
                                </a:lnTo>
                                <a:lnTo>
                                  <a:pt x="530687" y="496569"/>
                                </a:lnTo>
                                <a:lnTo>
                                  <a:pt x="530687" y="494651"/>
                                </a:lnTo>
                                <a:lnTo>
                                  <a:pt x="516193" y="494651"/>
                                </a:lnTo>
                                <a:lnTo>
                                  <a:pt x="524380" y="486693"/>
                                </a:lnTo>
                                <a:lnTo>
                                  <a:pt x="525743" y="486693"/>
                                </a:lnTo>
                                <a:lnTo>
                                  <a:pt x="514582" y="475866"/>
                                </a:lnTo>
                                <a:close/>
                              </a:path>
                              <a:path w="530860" h="801370">
                                <a:moveTo>
                                  <a:pt x="93200" y="475866"/>
                                </a:moveTo>
                                <a:lnTo>
                                  <a:pt x="92756" y="475866"/>
                                </a:lnTo>
                                <a:lnTo>
                                  <a:pt x="84766" y="483621"/>
                                </a:lnTo>
                                <a:lnTo>
                                  <a:pt x="85462" y="483621"/>
                                </a:lnTo>
                                <a:lnTo>
                                  <a:pt x="104088" y="501697"/>
                                </a:lnTo>
                                <a:lnTo>
                                  <a:pt x="111347" y="494651"/>
                                </a:lnTo>
                                <a:lnTo>
                                  <a:pt x="95411" y="494651"/>
                                </a:lnTo>
                                <a:lnTo>
                                  <a:pt x="103599" y="486693"/>
                                </a:lnTo>
                                <a:lnTo>
                                  <a:pt x="104345" y="486693"/>
                                </a:lnTo>
                                <a:lnTo>
                                  <a:pt x="93200" y="475866"/>
                                </a:lnTo>
                                <a:close/>
                              </a:path>
                              <a:path w="530860" h="801370">
                                <a:moveTo>
                                  <a:pt x="43656" y="486693"/>
                                </a:moveTo>
                                <a:lnTo>
                                  <a:pt x="27251" y="486693"/>
                                </a:lnTo>
                                <a:lnTo>
                                  <a:pt x="35457" y="494651"/>
                                </a:lnTo>
                                <a:lnTo>
                                  <a:pt x="43656" y="486693"/>
                                </a:lnTo>
                                <a:close/>
                              </a:path>
                              <a:path w="530860" h="801370">
                                <a:moveTo>
                                  <a:pt x="81601" y="486693"/>
                                </a:moveTo>
                                <a:lnTo>
                                  <a:pt x="66375" y="486693"/>
                                </a:lnTo>
                                <a:lnTo>
                                  <a:pt x="74559" y="494651"/>
                                </a:lnTo>
                                <a:lnTo>
                                  <a:pt x="73402" y="494651"/>
                                </a:lnTo>
                                <a:lnTo>
                                  <a:pt x="81601" y="486693"/>
                                </a:lnTo>
                                <a:close/>
                              </a:path>
                              <a:path w="530860" h="801370">
                                <a:moveTo>
                                  <a:pt x="119545" y="486693"/>
                                </a:moveTo>
                                <a:lnTo>
                                  <a:pt x="104345" y="486693"/>
                                </a:lnTo>
                                <a:lnTo>
                                  <a:pt x="112537" y="494651"/>
                                </a:lnTo>
                                <a:lnTo>
                                  <a:pt x="111347" y="494651"/>
                                </a:lnTo>
                                <a:lnTo>
                                  <a:pt x="119545" y="486693"/>
                                </a:lnTo>
                                <a:close/>
                              </a:path>
                              <a:path w="530860" h="801370">
                                <a:moveTo>
                                  <a:pt x="158416" y="486693"/>
                                </a:moveTo>
                                <a:lnTo>
                                  <a:pt x="142365" y="486693"/>
                                </a:lnTo>
                                <a:lnTo>
                                  <a:pt x="150563" y="494651"/>
                                </a:lnTo>
                                <a:lnTo>
                                  <a:pt x="150238" y="494651"/>
                                </a:lnTo>
                                <a:lnTo>
                                  <a:pt x="158416" y="486693"/>
                                </a:lnTo>
                                <a:close/>
                              </a:path>
                              <a:path w="530860" h="801370">
                                <a:moveTo>
                                  <a:pt x="196743" y="486693"/>
                                </a:moveTo>
                                <a:lnTo>
                                  <a:pt x="180423" y="486693"/>
                                </a:lnTo>
                                <a:lnTo>
                                  <a:pt x="188627" y="494651"/>
                                </a:lnTo>
                                <a:lnTo>
                                  <a:pt x="191802" y="491489"/>
                                </a:lnTo>
                                <a:lnTo>
                                  <a:pt x="196743" y="486693"/>
                                </a:lnTo>
                                <a:close/>
                              </a:path>
                              <a:path w="530860" h="801370">
                                <a:moveTo>
                                  <a:pt x="234688" y="486693"/>
                                </a:moveTo>
                                <a:lnTo>
                                  <a:pt x="219571" y="486693"/>
                                </a:lnTo>
                                <a:lnTo>
                                  <a:pt x="227770" y="494651"/>
                                </a:lnTo>
                                <a:lnTo>
                                  <a:pt x="226489" y="494651"/>
                                </a:lnTo>
                                <a:lnTo>
                                  <a:pt x="234688" y="486693"/>
                                </a:lnTo>
                                <a:close/>
                              </a:path>
                              <a:path w="530860" h="801370">
                                <a:moveTo>
                                  <a:pt x="272632" y="486693"/>
                                </a:moveTo>
                                <a:lnTo>
                                  <a:pt x="257516" y="486693"/>
                                </a:lnTo>
                                <a:lnTo>
                                  <a:pt x="265715" y="494651"/>
                                </a:lnTo>
                                <a:lnTo>
                                  <a:pt x="264434" y="494651"/>
                                </a:lnTo>
                                <a:lnTo>
                                  <a:pt x="272632" y="486693"/>
                                </a:lnTo>
                                <a:close/>
                              </a:path>
                              <a:path w="530860" h="801370">
                                <a:moveTo>
                                  <a:pt x="311123" y="486693"/>
                                </a:moveTo>
                                <a:lnTo>
                                  <a:pt x="295461" y="486693"/>
                                </a:lnTo>
                                <a:lnTo>
                                  <a:pt x="303659" y="494651"/>
                                </a:lnTo>
                                <a:lnTo>
                                  <a:pt x="302945" y="494651"/>
                                </a:lnTo>
                                <a:lnTo>
                                  <a:pt x="311123" y="486693"/>
                                </a:lnTo>
                                <a:close/>
                              </a:path>
                              <a:path w="530860" h="801370">
                                <a:moveTo>
                                  <a:pt x="409937" y="412387"/>
                                </a:moveTo>
                                <a:lnTo>
                                  <a:pt x="333405" y="486693"/>
                                </a:lnTo>
                                <a:lnTo>
                                  <a:pt x="341604" y="494651"/>
                                </a:lnTo>
                                <a:lnTo>
                                  <a:pt x="341284" y="494651"/>
                                </a:lnTo>
                                <a:lnTo>
                                  <a:pt x="352669" y="483621"/>
                                </a:lnTo>
                                <a:lnTo>
                                  <a:pt x="352175" y="483019"/>
                                </a:lnTo>
                                <a:lnTo>
                                  <a:pt x="344796" y="475866"/>
                                </a:lnTo>
                                <a:lnTo>
                                  <a:pt x="361503" y="475866"/>
                                </a:lnTo>
                                <a:lnTo>
                                  <a:pt x="353387" y="467988"/>
                                </a:lnTo>
                                <a:lnTo>
                                  <a:pt x="368804" y="467988"/>
                                </a:lnTo>
                                <a:lnTo>
                                  <a:pt x="371835" y="465052"/>
                                </a:lnTo>
                                <a:lnTo>
                                  <a:pt x="372019" y="465052"/>
                                </a:lnTo>
                                <a:lnTo>
                                  <a:pt x="363967" y="457228"/>
                                </a:lnTo>
                                <a:lnTo>
                                  <a:pt x="380246" y="457228"/>
                                </a:lnTo>
                                <a:lnTo>
                                  <a:pt x="372366" y="449579"/>
                                </a:lnTo>
                                <a:lnTo>
                                  <a:pt x="387805" y="449579"/>
                                </a:lnTo>
                                <a:lnTo>
                                  <a:pt x="390873" y="446607"/>
                                </a:lnTo>
                                <a:lnTo>
                                  <a:pt x="390140" y="445833"/>
                                </a:lnTo>
                                <a:lnTo>
                                  <a:pt x="382889" y="438787"/>
                                </a:lnTo>
                                <a:lnTo>
                                  <a:pt x="399192" y="438787"/>
                                </a:lnTo>
                                <a:lnTo>
                                  <a:pt x="391168" y="430999"/>
                                </a:lnTo>
                                <a:lnTo>
                                  <a:pt x="406983" y="430999"/>
                                </a:lnTo>
                                <a:lnTo>
                                  <a:pt x="410108" y="427971"/>
                                </a:lnTo>
                                <a:lnTo>
                                  <a:pt x="410674" y="427971"/>
                                </a:lnTo>
                                <a:lnTo>
                                  <a:pt x="402833" y="420369"/>
                                </a:lnTo>
                                <a:lnTo>
                                  <a:pt x="418161" y="420369"/>
                                </a:lnTo>
                                <a:lnTo>
                                  <a:pt x="409937" y="412387"/>
                                </a:lnTo>
                                <a:close/>
                              </a:path>
                              <a:path w="530860" h="801370">
                                <a:moveTo>
                                  <a:pt x="387590" y="486693"/>
                                </a:moveTo>
                                <a:lnTo>
                                  <a:pt x="372658" y="486693"/>
                                </a:lnTo>
                                <a:lnTo>
                                  <a:pt x="380857" y="494651"/>
                                </a:lnTo>
                                <a:lnTo>
                                  <a:pt x="379381" y="494651"/>
                                </a:lnTo>
                                <a:lnTo>
                                  <a:pt x="387590" y="486693"/>
                                </a:lnTo>
                                <a:close/>
                              </a:path>
                              <a:path w="530860" h="801370">
                                <a:moveTo>
                                  <a:pt x="425651" y="486693"/>
                                </a:moveTo>
                                <a:lnTo>
                                  <a:pt x="410603" y="486693"/>
                                </a:lnTo>
                                <a:lnTo>
                                  <a:pt x="418802" y="494651"/>
                                </a:lnTo>
                                <a:lnTo>
                                  <a:pt x="417447" y="494651"/>
                                </a:lnTo>
                                <a:lnTo>
                                  <a:pt x="425651" y="486693"/>
                                </a:lnTo>
                                <a:close/>
                              </a:path>
                              <a:path w="530860" h="801370">
                                <a:moveTo>
                                  <a:pt x="437393" y="475866"/>
                                </a:moveTo>
                                <a:lnTo>
                                  <a:pt x="436813" y="475866"/>
                                </a:lnTo>
                                <a:lnTo>
                                  <a:pt x="428818" y="483621"/>
                                </a:lnTo>
                                <a:lnTo>
                                  <a:pt x="429021" y="483621"/>
                                </a:lnTo>
                                <a:lnTo>
                                  <a:pt x="440371" y="494651"/>
                                </a:lnTo>
                                <a:lnTo>
                                  <a:pt x="443509" y="491489"/>
                                </a:lnTo>
                                <a:lnTo>
                                  <a:pt x="448453" y="486693"/>
                                </a:lnTo>
                                <a:lnTo>
                                  <a:pt x="445638" y="483869"/>
                                </a:lnTo>
                                <a:lnTo>
                                  <a:pt x="437393" y="475866"/>
                                </a:lnTo>
                                <a:close/>
                              </a:path>
                              <a:path w="530860" h="801370">
                                <a:moveTo>
                                  <a:pt x="467476" y="468236"/>
                                </a:moveTo>
                                <a:lnTo>
                                  <a:pt x="451363" y="483869"/>
                                </a:lnTo>
                                <a:lnTo>
                                  <a:pt x="448548" y="486693"/>
                                </a:lnTo>
                                <a:lnTo>
                                  <a:pt x="456746" y="494651"/>
                                </a:lnTo>
                                <a:lnTo>
                                  <a:pt x="455474" y="494651"/>
                                </a:lnTo>
                                <a:lnTo>
                                  <a:pt x="467457" y="483019"/>
                                </a:lnTo>
                                <a:lnTo>
                                  <a:pt x="460078" y="475866"/>
                                </a:lnTo>
                                <a:lnTo>
                                  <a:pt x="475337" y="475866"/>
                                </a:lnTo>
                                <a:lnTo>
                                  <a:pt x="467476" y="468236"/>
                                </a:lnTo>
                                <a:close/>
                              </a:path>
                              <a:path w="530860" h="801370">
                                <a:moveTo>
                                  <a:pt x="516857" y="457228"/>
                                </a:moveTo>
                                <a:lnTo>
                                  <a:pt x="514206" y="459739"/>
                                </a:lnTo>
                                <a:lnTo>
                                  <a:pt x="489356" y="483869"/>
                                </a:lnTo>
                                <a:lnTo>
                                  <a:pt x="486492" y="486693"/>
                                </a:lnTo>
                                <a:lnTo>
                                  <a:pt x="494691" y="494651"/>
                                </a:lnTo>
                                <a:lnTo>
                                  <a:pt x="497888" y="491489"/>
                                </a:lnTo>
                                <a:lnTo>
                                  <a:pt x="506017" y="483621"/>
                                </a:lnTo>
                                <a:lnTo>
                                  <a:pt x="505481" y="483019"/>
                                </a:lnTo>
                                <a:lnTo>
                                  <a:pt x="498113" y="475866"/>
                                </a:lnTo>
                                <a:lnTo>
                                  <a:pt x="514582" y="475866"/>
                                </a:lnTo>
                                <a:lnTo>
                                  <a:pt x="506461" y="467988"/>
                                </a:lnTo>
                                <a:lnTo>
                                  <a:pt x="522166" y="467988"/>
                                </a:lnTo>
                                <a:lnTo>
                                  <a:pt x="525054" y="465192"/>
                                </a:lnTo>
                                <a:lnTo>
                                  <a:pt x="516857" y="457228"/>
                                </a:lnTo>
                                <a:close/>
                              </a:path>
                              <a:path w="530860" h="801370">
                                <a:moveTo>
                                  <a:pt x="529806" y="486693"/>
                                </a:moveTo>
                                <a:lnTo>
                                  <a:pt x="525743" y="486693"/>
                                </a:lnTo>
                                <a:lnTo>
                                  <a:pt x="530687" y="491489"/>
                                </a:lnTo>
                                <a:lnTo>
                                  <a:pt x="530687" y="487679"/>
                                </a:lnTo>
                                <a:lnTo>
                                  <a:pt x="529806" y="486693"/>
                                </a:lnTo>
                                <a:close/>
                              </a:path>
                              <a:path w="530860" h="801370">
                                <a:moveTo>
                                  <a:pt x="656" y="476249"/>
                                </a:moveTo>
                                <a:lnTo>
                                  <a:pt x="656" y="482599"/>
                                </a:lnTo>
                                <a:lnTo>
                                  <a:pt x="4997" y="486693"/>
                                </a:lnTo>
                                <a:lnTo>
                                  <a:pt x="4403" y="486693"/>
                                </a:lnTo>
                                <a:lnTo>
                                  <a:pt x="7570" y="483621"/>
                                </a:lnTo>
                                <a:lnTo>
                                  <a:pt x="8267" y="483621"/>
                                </a:lnTo>
                                <a:lnTo>
                                  <a:pt x="656" y="476249"/>
                                </a:lnTo>
                                <a:close/>
                              </a:path>
                              <a:path w="530860" h="801370">
                                <a:moveTo>
                                  <a:pt x="36072" y="457228"/>
                                </a:moveTo>
                                <a:lnTo>
                                  <a:pt x="34778" y="457228"/>
                                </a:lnTo>
                                <a:lnTo>
                                  <a:pt x="26712" y="465052"/>
                                </a:lnTo>
                                <a:lnTo>
                                  <a:pt x="27139" y="465052"/>
                                </a:lnTo>
                                <a:lnTo>
                                  <a:pt x="46580" y="483869"/>
                                </a:lnTo>
                                <a:lnTo>
                                  <a:pt x="54811" y="475866"/>
                                </a:lnTo>
                                <a:lnTo>
                                  <a:pt x="37732" y="475866"/>
                                </a:lnTo>
                                <a:lnTo>
                                  <a:pt x="46443" y="467421"/>
                                </a:lnTo>
                                <a:lnTo>
                                  <a:pt x="44262" y="465192"/>
                                </a:lnTo>
                                <a:lnTo>
                                  <a:pt x="36072" y="457228"/>
                                </a:lnTo>
                                <a:close/>
                              </a:path>
                              <a:path w="530860" h="801370">
                                <a:moveTo>
                                  <a:pt x="189214" y="457228"/>
                                </a:moveTo>
                                <a:lnTo>
                                  <a:pt x="188698" y="457228"/>
                                </a:lnTo>
                                <a:lnTo>
                                  <a:pt x="180513" y="465192"/>
                                </a:lnTo>
                                <a:lnTo>
                                  <a:pt x="199779" y="483869"/>
                                </a:lnTo>
                                <a:lnTo>
                                  <a:pt x="199908" y="483621"/>
                                </a:lnTo>
                                <a:lnTo>
                                  <a:pt x="207898" y="475866"/>
                                </a:lnTo>
                                <a:lnTo>
                                  <a:pt x="191005" y="475866"/>
                                </a:lnTo>
                                <a:lnTo>
                                  <a:pt x="199716" y="467421"/>
                                </a:lnTo>
                                <a:lnTo>
                                  <a:pt x="189214" y="457228"/>
                                </a:lnTo>
                                <a:close/>
                              </a:path>
                              <a:path w="530860" h="801370">
                                <a:moveTo>
                                  <a:pt x="7963" y="467988"/>
                                </a:moveTo>
                                <a:lnTo>
                                  <a:pt x="7604" y="468236"/>
                                </a:lnTo>
                                <a:lnTo>
                                  <a:pt x="656" y="474979"/>
                                </a:lnTo>
                                <a:lnTo>
                                  <a:pt x="656" y="476249"/>
                                </a:lnTo>
                                <a:lnTo>
                                  <a:pt x="8267" y="483621"/>
                                </a:lnTo>
                                <a:lnTo>
                                  <a:pt x="7570" y="483621"/>
                                </a:lnTo>
                                <a:lnTo>
                                  <a:pt x="15565" y="475866"/>
                                </a:lnTo>
                                <a:lnTo>
                                  <a:pt x="16087" y="475866"/>
                                </a:lnTo>
                                <a:lnTo>
                                  <a:pt x="7963" y="467988"/>
                                </a:lnTo>
                                <a:close/>
                              </a:path>
                              <a:path w="530860" h="801370">
                                <a:moveTo>
                                  <a:pt x="74014" y="457228"/>
                                </a:moveTo>
                                <a:lnTo>
                                  <a:pt x="65952" y="465052"/>
                                </a:lnTo>
                                <a:lnTo>
                                  <a:pt x="66328" y="465052"/>
                                </a:lnTo>
                                <a:lnTo>
                                  <a:pt x="85462" y="483621"/>
                                </a:lnTo>
                                <a:lnTo>
                                  <a:pt x="84766" y="483621"/>
                                </a:lnTo>
                                <a:lnTo>
                                  <a:pt x="92756" y="475866"/>
                                </a:lnTo>
                                <a:lnTo>
                                  <a:pt x="76843" y="475866"/>
                                </a:lnTo>
                                <a:lnTo>
                                  <a:pt x="84949" y="467988"/>
                                </a:lnTo>
                                <a:lnTo>
                                  <a:pt x="85090" y="467988"/>
                                </a:lnTo>
                                <a:lnTo>
                                  <a:pt x="74014" y="457228"/>
                                </a:lnTo>
                                <a:close/>
                              </a:path>
                              <a:path w="530860" h="801370">
                                <a:moveTo>
                                  <a:pt x="112010" y="457228"/>
                                </a:moveTo>
                                <a:lnTo>
                                  <a:pt x="109370" y="459739"/>
                                </a:lnTo>
                                <a:lnTo>
                                  <a:pt x="103897" y="465052"/>
                                </a:lnTo>
                                <a:lnTo>
                                  <a:pt x="104352" y="465052"/>
                                </a:lnTo>
                                <a:lnTo>
                                  <a:pt x="123500" y="483621"/>
                                </a:lnTo>
                                <a:lnTo>
                                  <a:pt x="122711" y="483621"/>
                                </a:lnTo>
                                <a:lnTo>
                                  <a:pt x="130700" y="475866"/>
                                </a:lnTo>
                                <a:lnTo>
                                  <a:pt x="114740" y="475866"/>
                                </a:lnTo>
                                <a:lnTo>
                                  <a:pt x="122846" y="467988"/>
                                </a:lnTo>
                                <a:lnTo>
                                  <a:pt x="123095" y="467988"/>
                                </a:lnTo>
                                <a:lnTo>
                                  <a:pt x="112010" y="457228"/>
                                </a:lnTo>
                                <a:close/>
                              </a:path>
                              <a:path w="530860" h="801370">
                                <a:moveTo>
                                  <a:pt x="150048" y="457228"/>
                                </a:moveTo>
                                <a:lnTo>
                                  <a:pt x="149903" y="457228"/>
                                </a:lnTo>
                                <a:lnTo>
                                  <a:pt x="141842" y="465052"/>
                                </a:lnTo>
                                <a:lnTo>
                                  <a:pt x="142415" y="465052"/>
                                </a:lnTo>
                                <a:lnTo>
                                  <a:pt x="161574" y="483621"/>
                                </a:lnTo>
                                <a:lnTo>
                                  <a:pt x="169403" y="476003"/>
                                </a:lnTo>
                                <a:lnTo>
                                  <a:pt x="169261" y="475866"/>
                                </a:lnTo>
                                <a:lnTo>
                                  <a:pt x="153014" y="475866"/>
                                </a:lnTo>
                                <a:lnTo>
                                  <a:pt x="161140" y="467988"/>
                                </a:lnTo>
                                <a:lnTo>
                                  <a:pt x="150048" y="457228"/>
                                </a:lnTo>
                                <a:close/>
                              </a:path>
                              <a:path w="530860" h="801370">
                                <a:moveTo>
                                  <a:pt x="227159" y="457228"/>
                                </a:moveTo>
                                <a:lnTo>
                                  <a:pt x="224513" y="459739"/>
                                </a:lnTo>
                                <a:lnTo>
                                  <a:pt x="220587" y="463549"/>
                                </a:lnTo>
                                <a:lnTo>
                                  <a:pt x="219126" y="465052"/>
                                </a:lnTo>
                                <a:lnTo>
                                  <a:pt x="238233" y="483621"/>
                                </a:lnTo>
                                <a:lnTo>
                                  <a:pt x="237853" y="483621"/>
                                </a:lnTo>
                                <a:lnTo>
                                  <a:pt x="245843" y="475866"/>
                                </a:lnTo>
                                <a:lnTo>
                                  <a:pt x="229735" y="475866"/>
                                </a:lnTo>
                                <a:lnTo>
                                  <a:pt x="237842" y="467988"/>
                                </a:lnTo>
                                <a:lnTo>
                                  <a:pt x="238245" y="467988"/>
                                </a:lnTo>
                                <a:lnTo>
                                  <a:pt x="227159" y="457228"/>
                                </a:lnTo>
                                <a:close/>
                              </a:path>
                              <a:path w="530860" h="801370">
                                <a:moveTo>
                                  <a:pt x="265103" y="457228"/>
                                </a:moveTo>
                                <a:lnTo>
                                  <a:pt x="262457" y="459739"/>
                                </a:lnTo>
                                <a:lnTo>
                                  <a:pt x="258532" y="463549"/>
                                </a:lnTo>
                                <a:lnTo>
                                  <a:pt x="257023" y="465052"/>
                                </a:lnTo>
                                <a:lnTo>
                                  <a:pt x="276129" y="483621"/>
                                </a:lnTo>
                                <a:lnTo>
                                  <a:pt x="275798" y="483621"/>
                                </a:lnTo>
                                <a:lnTo>
                                  <a:pt x="283787" y="475866"/>
                                </a:lnTo>
                                <a:lnTo>
                                  <a:pt x="267632" y="475866"/>
                                </a:lnTo>
                                <a:lnTo>
                                  <a:pt x="275738" y="467988"/>
                                </a:lnTo>
                                <a:lnTo>
                                  <a:pt x="276189" y="467988"/>
                                </a:lnTo>
                                <a:lnTo>
                                  <a:pt x="265103" y="457228"/>
                                </a:lnTo>
                                <a:close/>
                              </a:path>
                              <a:path w="530860" h="801370">
                                <a:moveTo>
                                  <a:pt x="303048" y="457228"/>
                                </a:moveTo>
                                <a:lnTo>
                                  <a:pt x="300402" y="459739"/>
                                </a:lnTo>
                                <a:lnTo>
                                  <a:pt x="294928" y="465052"/>
                                </a:lnTo>
                                <a:lnTo>
                                  <a:pt x="295651" y="465052"/>
                                </a:lnTo>
                                <a:lnTo>
                                  <a:pt x="314805" y="483621"/>
                                </a:lnTo>
                                <a:lnTo>
                                  <a:pt x="314281" y="483621"/>
                                </a:lnTo>
                                <a:lnTo>
                                  <a:pt x="322250" y="475866"/>
                                </a:lnTo>
                                <a:lnTo>
                                  <a:pt x="306287" y="475866"/>
                                </a:lnTo>
                                <a:lnTo>
                                  <a:pt x="314157" y="468236"/>
                                </a:lnTo>
                                <a:lnTo>
                                  <a:pt x="314390" y="468236"/>
                                </a:lnTo>
                                <a:lnTo>
                                  <a:pt x="303048" y="457228"/>
                                </a:lnTo>
                                <a:close/>
                              </a:path>
                              <a:path w="530860" h="801370">
                                <a:moveTo>
                                  <a:pt x="342301" y="457228"/>
                                </a:moveTo>
                                <a:lnTo>
                                  <a:pt x="341405" y="457228"/>
                                </a:lnTo>
                                <a:lnTo>
                                  <a:pt x="333364" y="465052"/>
                                </a:lnTo>
                                <a:lnTo>
                                  <a:pt x="333642" y="465052"/>
                                </a:lnTo>
                                <a:lnTo>
                                  <a:pt x="352796" y="483621"/>
                                </a:lnTo>
                                <a:lnTo>
                                  <a:pt x="353290" y="483019"/>
                                </a:lnTo>
                                <a:lnTo>
                                  <a:pt x="360673" y="475866"/>
                                </a:lnTo>
                                <a:lnTo>
                                  <a:pt x="344557" y="475866"/>
                                </a:lnTo>
                                <a:lnTo>
                                  <a:pt x="352670" y="467988"/>
                                </a:lnTo>
                                <a:lnTo>
                                  <a:pt x="353387" y="467988"/>
                                </a:lnTo>
                                <a:lnTo>
                                  <a:pt x="342301" y="457228"/>
                                </a:lnTo>
                                <a:close/>
                              </a:path>
                              <a:path w="530860" h="801370">
                                <a:moveTo>
                                  <a:pt x="380246" y="457228"/>
                                </a:moveTo>
                                <a:lnTo>
                                  <a:pt x="379911" y="457228"/>
                                </a:lnTo>
                                <a:lnTo>
                                  <a:pt x="371835" y="465052"/>
                                </a:lnTo>
                                <a:lnTo>
                                  <a:pt x="372019" y="465052"/>
                                </a:lnTo>
                                <a:lnTo>
                                  <a:pt x="391125" y="483621"/>
                                </a:lnTo>
                                <a:lnTo>
                                  <a:pt x="390759" y="483621"/>
                                </a:lnTo>
                                <a:lnTo>
                                  <a:pt x="398759" y="475866"/>
                                </a:lnTo>
                                <a:lnTo>
                                  <a:pt x="382591" y="475866"/>
                                </a:lnTo>
                                <a:lnTo>
                                  <a:pt x="390699" y="467988"/>
                                </a:lnTo>
                                <a:lnTo>
                                  <a:pt x="391332" y="467988"/>
                                </a:lnTo>
                                <a:lnTo>
                                  <a:pt x="380246" y="457228"/>
                                </a:lnTo>
                                <a:close/>
                              </a:path>
                              <a:path w="530860" h="801370">
                                <a:moveTo>
                                  <a:pt x="418190" y="457228"/>
                                </a:moveTo>
                                <a:lnTo>
                                  <a:pt x="417987" y="457228"/>
                                </a:lnTo>
                                <a:lnTo>
                                  <a:pt x="409915" y="465052"/>
                                </a:lnTo>
                                <a:lnTo>
                                  <a:pt x="429021" y="483621"/>
                                </a:lnTo>
                                <a:lnTo>
                                  <a:pt x="428818" y="483621"/>
                                </a:lnTo>
                                <a:lnTo>
                                  <a:pt x="436813" y="475866"/>
                                </a:lnTo>
                                <a:lnTo>
                                  <a:pt x="420586" y="475866"/>
                                </a:lnTo>
                                <a:lnTo>
                                  <a:pt x="428687" y="467988"/>
                                </a:lnTo>
                                <a:lnTo>
                                  <a:pt x="429276" y="467988"/>
                                </a:lnTo>
                                <a:lnTo>
                                  <a:pt x="418190" y="457228"/>
                                </a:lnTo>
                                <a:close/>
                              </a:path>
                              <a:path w="530860" h="801370">
                                <a:moveTo>
                                  <a:pt x="495369" y="457228"/>
                                </a:moveTo>
                                <a:lnTo>
                                  <a:pt x="494026" y="457228"/>
                                </a:lnTo>
                                <a:lnTo>
                                  <a:pt x="485965" y="465052"/>
                                </a:lnTo>
                                <a:lnTo>
                                  <a:pt x="486976" y="465052"/>
                                </a:lnTo>
                                <a:lnTo>
                                  <a:pt x="506101" y="483621"/>
                                </a:lnTo>
                                <a:lnTo>
                                  <a:pt x="506638" y="483019"/>
                                </a:lnTo>
                                <a:lnTo>
                                  <a:pt x="514028" y="475866"/>
                                </a:lnTo>
                                <a:lnTo>
                                  <a:pt x="497598" y="475866"/>
                                </a:lnTo>
                                <a:lnTo>
                                  <a:pt x="505711" y="467988"/>
                                </a:lnTo>
                                <a:lnTo>
                                  <a:pt x="506461" y="467988"/>
                                </a:lnTo>
                                <a:lnTo>
                                  <a:pt x="495369" y="457228"/>
                                </a:lnTo>
                                <a:close/>
                              </a:path>
                              <a:path w="530860" h="801370">
                                <a:moveTo>
                                  <a:pt x="456135" y="457228"/>
                                </a:moveTo>
                                <a:lnTo>
                                  <a:pt x="453439" y="459739"/>
                                </a:lnTo>
                                <a:lnTo>
                                  <a:pt x="447962" y="465052"/>
                                </a:lnTo>
                                <a:lnTo>
                                  <a:pt x="448924" y="465052"/>
                                </a:lnTo>
                                <a:lnTo>
                                  <a:pt x="467457" y="483019"/>
                                </a:lnTo>
                                <a:lnTo>
                                  <a:pt x="474825" y="475866"/>
                                </a:lnTo>
                                <a:lnTo>
                                  <a:pt x="459612" y="475866"/>
                                </a:lnTo>
                                <a:lnTo>
                                  <a:pt x="467476" y="468236"/>
                                </a:lnTo>
                                <a:lnTo>
                                  <a:pt x="456135" y="457228"/>
                                </a:lnTo>
                                <a:close/>
                              </a:path>
                              <a:path w="530860" h="801370">
                                <a:moveTo>
                                  <a:pt x="172298" y="457228"/>
                                </a:moveTo>
                                <a:lnTo>
                                  <a:pt x="169649" y="459739"/>
                                </a:lnTo>
                                <a:lnTo>
                                  <a:pt x="161140" y="467988"/>
                                </a:lnTo>
                                <a:lnTo>
                                  <a:pt x="169403" y="476003"/>
                                </a:lnTo>
                                <a:lnTo>
                                  <a:pt x="180513" y="465192"/>
                                </a:lnTo>
                                <a:lnTo>
                                  <a:pt x="172298" y="457228"/>
                                </a:lnTo>
                                <a:close/>
                              </a:path>
                              <a:path w="530860" h="801370">
                                <a:moveTo>
                                  <a:pt x="19055" y="457228"/>
                                </a:moveTo>
                                <a:lnTo>
                                  <a:pt x="16359" y="459739"/>
                                </a:lnTo>
                                <a:lnTo>
                                  <a:pt x="8444" y="467421"/>
                                </a:lnTo>
                                <a:lnTo>
                                  <a:pt x="7963" y="467988"/>
                                </a:lnTo>
                                <a:lnTo>
                                  <a:pt x="16087" y="475866"/>
                                </a:lnTo>
                                <a:lnTo>
                                  <a:pt x="15565" y="475866"/>
                                </a:lnTo>
                                <a:lnTo>
                                  <a:pt x="26712" y="465052"/>
                                </a:lnTo>
                                <a:lnTo>
                                  <a:pt x="27139" y="465052"/>
                                </a:lnTo>
                                <a:lnTo>
                                  <a:pt x="19055" y="457228"/>
                                </a:lnTo>
                                <a:close/>
                              </a:path>
                              <a:path w="530860" h="801370">
                                <a:moveTo>
                                  <a:pt x="114628" y="401319"/>
                                </a:moveTo>
                                <a:lnTo>
                                  <a:pt x="48743" y="465192"/>
                                </a:lnTo>
                                <a:lnTo>
                                  <a:pt x="46555" y="467421"/>
                                </a:lnTo>
                                <a:lnTo>
                                  <a:pt x="55240" y="475866"/>
                                </a:lnTo>
                                <a:lnTo>
                                  <a:pt x="54811" y="475866"/>
                                </a:lnTo>
                                <a:lnTo>
                                  <a:pt x="65952" y="465052"/>
                                </a:lnTo>
                                <a:lnTo>
                                  <a:pt x="66328" y="465052"/>
                                </a:lnTo>
                                <a:lnTo>
                                  <a:pt x="58266" y="457228"/>
                                </a:lnTo>
                                <a:lnTo>
                                  <a:pt x="74014" y="457228"/>
                                </a:lnTo>
                                <a:lnTo>
                                  <a:pt x="66141" y="449579"/>
                                </a:lnTo>
                                <a:lnTo>
                                  <a:pt x="81893" y="449579"/>
                                </a:lnTo>
                                <a:lnTo>
                                  <a:pt x="84956" y="446607"/>
                                </a:lnTo>
                                <a:lnTo>
                                  <a:pt x="85332" y="446607"/>
                                </a:lnTo>
                                <a:lnTo>
                                  <a:pt x="77269" y="438787"/>
                                </a:lnTo>
                                <a:lnTo>
                                  <a:pt x="93012" y="438787"/>
                                </a:lnTo>
                                <a:lnTo>
                                  <a:pt x="84989" y="430999"/>
                                </a:lnTo>
                                <a:lnTo>
                                  <a:pt x="101036" y="430999"/>
                                </a:lnTo>
                                <a:lnTo>
                                  <a:pt x="104155" y="427971"/>
                                </a:lnTo>
                                <a:lnTo>
                                  <a:pt x="96312" y="420369"/>
                                </a:lnTo>
                                <a:lnTo>
                                  <a:pt x="112051" y="420369"/>
                                </a:lnTo>
                                <a:lnTo>
                                  <a:pt x="103822" y="412387"/>
                                </a:lnTo>
                                <a:lnTo>
                                  <a:pt x="120212" y="412387"/>
                                </a:lnTo>
                                <a:lnTo>
                                  <a:pt x="123126" y="409558"/>
                                </a:lnTo>
                                <a:lnTo>
                                  <a:pt x="114628" y="401319"/>
                                </a:lnTo>
                                <a:close/>
                              </a:path>
                              <a:path w="530860" h="801370">
                                <a:moveTo>
                                  <a:pt x="100872" y="467988"/>
                                </a:moveTo>
                                <a:lnTo>
                                  <a:pt x="85090" y="467988"/>
                                </a:lnTo>
                                <a:lnTo>
                                  <a:pt x="93200" y="475866"/>
                                </a:lnTo>
                                <a:lnTo>
                                  <a:pt x="92756" y="475866"/>
                                </a:lnTo>
                                <a:lnTo>
                                  <a:pt x="100872" y="467988"/>
                                </a:lnTo>
                                <a:close/>
                              </a:path>
                              <a:path w="530860" h="801370">
                                <a:moveTo>
                                  <a:pt x="138817" y="467988"/>
                                </a:moveTo>
                                <a:lnTo>
                                  <a:pt x="123095" y="467988"/>
                                </a:lnTo>
                                <a:lnTo>
                                  <a:pt x="131211" y="475866"/>
                                </a:lnTo>
                                <a:lnTo>
                                  <a:pt x="130700" y="475866"/>
                                </a:lnTo>
                                <a:lnTo>
                                  <a:pt x="138817" y="467988"/>
                                </a:lnTo>
                                <a:close/>
                              </a:path>
                              <a:path w="530860" h="801370">
                                <a:moveTo>
                                  <a:pt x="267901" y="401319"/>
                                </a:moveTo>
                                <a:lnTo>
                                  <a:pt x="199716" y="467421"/>
                                </a:lnTo>
                                <a:lnTo>
                                  <a:pt x="208417" y="475866"/>
                                </a:lnTo>
                                <a:lnTo>
                                  <a:pt x="207898" y="475866"/>
                                </a:lnTo>
                                <a:lnTo>
                                  <a:pt x="219039" y="465052"/>
                                </a:lnTo>
                                <a:lnTo>
                                  <a:pt x="217580" y="463549"/>
                                </a:lnTo>
                                <a:lnTo>
                                  <a:pt x="211075" y="457228"/>
                                </a:lnTo>
                                <a:lnTo>
                                  <a:pt x="227159" y="457228"/>
                                </a:lnTo>
                                <a:lnTo>
                                  <a:pt x="219279" y="449579"/>
                                </a:lnTo>
                                <a:lnTo>
                                  <a:pt x="234980" y="449579"/>
                                </a:lnTo>
                                <a:lnTo>
                                  <a:pt x="238043" y="446607"/>
                                </a:lnTo>
                                <a:lnTo>
                                  <a:pt x="229997" y="438787"/>
                                </a:lnTo>
                                <a:lnTo>
                                  <a:pt x="246105" y="438787"/>
                                </a:lnTo>
                                <a:lnTo>
                                  <a:pt x="238081" y="430999"/>
                                </a:lnTo>
                                <a:lnTo>
                                  <a:pt x="254123" y="430999"/>
                                </a:lnTo>
                                <a:lnTo>
                                  <a:pt x="257242" y="427971"/>
                                </a:lnTo>
                                <a:lnTo>
                                  <a:pt x="257402" y="427971"/>
                                </a:lnTo>
                                <a:lnTo>
                                  <a:pt x="249560" y="420369"/>
                                </a:lnTo>
                                <a:lnTo>
                                  <a:pt x="265074" y="420369"/>
                                </a:lnTo>
                                <a:lnTo>
                                  <a:pt x="256850" y="412387"/>
                                </a:lnTo>
                                <a:lnTo>
                                  <a:pt x="273299" y="412387"/>
                                </a:lnTo>
                                <a:lnTo>
                                  <a:pt x="276213" y="409558"/>
                                </a:lnTo>
                                <a:lnTo>
                                  <a:pt x="276399" y="409558"/>
                                </a:lnTo>
                                <a:lnTo>
                                  <a:pt x="267901" y="401319"/>
                                </a:lnTo>
                                <a:close/>
                              </a:path>
                              <a:path w="530860" h="801370">
                                <a:moveTo>
                                  <a:pt x="253959" y="467988"/>
                                </a:moveTo>
                                <a:lnTo>
                                  <a:pt x="238245" y="467988"/>
                                </a:lnTo>
                                <a:lnTo>
                                  <a:pt x="246361" y="475866"/>
                                </a:lnTo>
                                <a:lnTo>
                                  <a:pt x="245843" y="475866"/>
                                </a:lnTo>
                                <a:lnTo>
                                  <a:pt x="253959" y="467988"/>
                                </a:lnTo>
                                <a:close/>
                              </a:path>
                              <a:path w="530860" h="801370">
                                <a:moveTo>
                                  <a:pt x="291904" y="467988"/>
                                </a:moveTo>
                                <a:lnTo>
                                  <a:pt x="276189" y="467988"/>
                                </a:lnTo>
                                <a:lnTo>
                                  <a:pt x="284306" y="475866"/>
                                </a:lnTo>
                                <a:lnTo>
                                  <a:pt x="283787" y="475866"/>
                                </a:lnTo>
                                <a:lnTo>
                                  <a:pt x="291904" y="467988"/>
                                </a:lnTo>
                                <a:close/>
                              </a:path>
                              <a:path w="530860" h="801370">
                                <a:moveTo>
                                  <a:pt x="330092" y="468236"/>
                                </a:moveTo>
                                <a:lnTo>
                                  <a:pt x="314390" y="468236"/>
                                </a:lnTo>
                                <a:lnTo>
                                  <a:pt x="322250" y="475866"/>
                                </a:lnTo>
                                <a:lnTo>
                                  <a:pt x="330092" y="468236"/>
                                </a:lnTo>
                                <a:close/>
                              </a:path>
                              <a:path w="530860" h="801370">
                                <a:moveTo>
                                  <a:pt x="368804" y="467988"/>
                                </a:moveTo>
                                <a:lnTo>
                                  <a:pt x="353387" y="467988"/>
                                </a:lnTo>
                                <a:lnTo>
                                  <a:pt x="361503" y="475866"/>
                                </a:lnTo>
                                <a:lnTo>
                                  <a:pt x="360673" y="475866"/>
                                </a:lnTo>
                                <a:lnTo>
                                  <a:pt x="368804" y="467988"/>
                                </a:lnTo>
                                <a:close/>
                              </a:path>
                              <a:path w="530860" h="801370">
                                <a:moveTo>
                                  <a:pt x="406886" y="467988"/>
                                </a:moveTo>
                                <a:lnTo>
                                  <a:pt x="391332" y="467988"/>
                                </a:lnTo>
                                <a:lnTo>
                                  <a:pt x="399448" y="475866"/>
                                </a:lnTo>
                                <a:lnTo>
                                  <a:pt x="398759" y="475866"/>
                                </a:lnTo>
                                <a:lnTo>
                                  <a:pt x="406886" y="467988"/>
                                </a:lnTo>
                                <a:close/>
                              </a:path>
                              <a:path w="530860" h="801370">
                                <a:moveTo>
                                  <a:pt x="444935" y="467988"/>
                                </a:moveTo>
                                <a:lnTo>
                                  <a:pt x="429276" y="467988"/>
                                </a:lnTo>
                                <a:lnTo>
                                  <a:pt x="437393" y="475866"/>
                                </a:lnTo>
                                <a:lnTo>
                                  <a:pt x="436813" y="475866"/>
                                </a:lnTo>
                                <a:lnTo>
                                  <a:pt x="444935" y="467988"/>
                                </a:lnTo>
                                <a:close/>
                              </a:path>
                              <a:path w="530860" h="801370">
                                <a:moveTo>
                                  <a:pt x="478917" y="457228"/>
                                </a:moveTo>
                                <a:lnTo>
                                  <a:pt x="476234" y="459739"/>
                                </a:lnTo>
                                <a:lnTo>
                                  <a:pt x="467476" y="468236"/>
                                </a:lnTo>
                                <a:lnTo>
                                  <a:pt x="475337" y="475866"/>
                                </a:lnTo>
                                <a:lnTo>
                                  <a:pt x="474825" y="475866"/>
                                </a:lnTo>
                                <a:lnTo>
                                  <a:pt x="485965" y="465052"/>
                                </a:lnTo>
                                <a:lnTo>
                                  <a:pt x="486976" y="465052"/>
                                </a:lnTo>
                                <a:lnTo>
                                  <a:pt x="478917" y="457228"/>
                                </a:lnTo>
                                <a:close/>
                              </a:path>
                              <a:path w="530860" h="801370">
                                <a:moveTo>
                                  <a:pt x="522166" y="467988"/>
                                </a:moveTo>
                                <a:lnTo>
                                  <a:pt x="506461" y="467988"/>
                                </a:lnTo>
                                <a:lnTo>
                                  <a:pt x="514582" y="475866"/>
                                </a:lnTo>
                                <a:lnTo>
                                  <a:pt x="514028" y="475866"/>
                                </a:lnTo>
                                <a:lnTo>
                                  <a:pt x="522166" y="467988"/>
                                </a:lnTo>
                                <a:close/>
                              </a:path>
                              <a:path w="530860" h="801370">
                                <a:moveTo>
                                  <a:pt x="4936" y="465052"/>
                                </a:moveTo>
                                <a:lnTo>
                                  <a:pt x="4449" y="465052"/>
                                </a:lnTo>
                                <a:lnTo>
                                  <a:pt x="656" y="468629"/>
                                </a:lnTo>
                                <a:lnTo>
                                  <a:pt x="656" y="474979"/>
                                </a:lnTo>
                                <a:lnTo>
                                  <a:pt x="7860" y="467988"/>
                                </a:lnTo>
                                <a:lnTo>
                                  <a:pt x="7378" y="467421"/>
                                </a:lnTo>
                                <a:lnTo>
                                  <a:pt x="4936" y="465052"/>
                                </a:lnTo>
                                <a:close/>
                              </a:path>
                              <a:path w="530860" h="801370">
                                <a:moveTo>
                                  <a:pt x="530687" y="459739"/>
                                </a:moveTo>
                                <a:lnTo>
                                  <a:pt x="525054" y="465192"/>
                                </a:lnTo>
                                <a:lnTo>
                                  <a:pt x="527348" y="467421"/>
                                </a:lnTo>
                                <a:lnTo>
                                  <a:pt x="529220" y="465192"/>
                                </a:lnTo>
                                <a:lnTo>
                                  <a:pt x="530687" y="463549"/>
                                </a:lnTo>
                                <a:lnTo>
                                  <a:pt x="530687" y="459739"/>
                                </a:lnTo>
                                <a:close/>
                              </a:path>
                              <a:path w="530860" h="801370">
                                <a:moveTo>
                                  <a:pt x="229910" y="401319"/>
                                </a:moveTo>
                                <a:lnTo>
                                  <a:pt x="174889" y="454659"/>
                                </a:lnTo>
                                <a:lnTo>
                                  <a:pt x="172298" y="457228"/>
                                </a:lnTo>
                                <a:lnTo>
                                  <a:pt x="180513" y="465192"/>
                                </a:lnTo>
                                <a:lnTo>
                                  <a:pt x="188698" y="457228"/>
                                </a:lnTo>
                                <a:lnTo>
                                  <a:pt x="189214" y="457228"/>
                                </a:lnTo>
                                <a:lnTo>
                                  <a:pt x="181334" y="449579"/>
                                </a:lnTo>
                                <a:lnTo>
                                  <a:pt x="196558" y="449579"/>
                                </a:lnTo>
                                <a:lnTo>
                                  <a:pt x="199614" y="446607"/>
                                </a:lnTo>
                                <a:lnTo>
                                  <a:pt x="200147" y="446607"/>
                                </a:lnTo>
                                <a:lnTo>
                                  <a:pt x="192101" y="438787"/>
                                </a:lnTo>
                                <a:lnTo>
                                  <a:pt x="208160" y="438787"/>
                                </a:lnTo>
                                <a:lnTo>
                                  <a:pt x="200136" y="430999"/>
                                </a:lnTo>
                                <a:lnTo>
                                  <a:pt x="215653" y="430999"/>
                                </a:lnTo>
                                <a:lnTo>
                                  <a:pt x="218765" y="427971"/>
                                </a:lnTo>
                                <a:lnTo>
                                  <a:pt x="217580" y="426719"/>
                                </a:lnTo>
                                <a:lnTo>
                                  <a:pt x="211046" y="420369"/>
                                </a:lnTo>
                                <a:lnTo>
                                  <a:pt x="227130" y="420369"/>
                                </a:lnTo>
                                <a:lnTo>
                                  <a:pt x="218905" y="412387"/>
                                </a:lnTo>
                                <a:lnTo>
                                  <a:pt x="234782" y="412387"/>
                                </a:lnTo>
                                <a:lnTo>
                                  <a:pt x="237961" y="409293"/>
                                </a:lnTo>
                                <a:lnTo>
                                  <a:pt x="238134" y="409293"/>
                                </a:lnTo>
                                <a:lnTo>
                                  <a:pt x="229910" y="401319"/>
                                </a:lnTo>
                                <a:close/>
                              </a:path>
                              <a:path w="530860" h="801370">
                                <a:moveTo>
                                  <a:pt x="527285" y="447039"/>
                                </a:moveTo>
                                <a:lnTo>
                                  <a:pt x="519438" y="454659"/>
                                </a:lnTo>
                                <a:lnTo>
                                  <a:pt x="516857" y="457228"/>
                                </a:lnTo>
                                <a:lnTo>
                                  <a:pt x="525054" y="465192"/>
                                </a:lnTo>
                                <a:lnTo>
                                  <a:pt x="530687" y="459739"/>
                                </a:lnTo>
                                <a:lnTo>
                                  <a:pt x="530687" y="454659"/>
                                </a:lnTo>
                                <a:lnTo>
                                  <a:pt x="525453" y="449579"/>
                                </a:lnTo>
                                <a:lnTo>
                                  <a:pt x="529553" y="449579"/>
                                </a:lnTo>
                                <a:lnTo>
                                  <a:pt x="527285" y="447039"/>
                                </a:lnTo>
                                <a:close/>
                              </a:path>
                              <a:path w="530860" h="801370">
                                <a:moveTo>
                                  <a:pt x="76657" y="401319"/>
                                </a:moveTo>
                                <a:lnTo>
                                  <a:pt x="76390" y="401479"/>
                                </a:lnTo>
                                <a:lnTo>
                                  <a:pt x="21593" y="454659"/>
                                </a:lnTo>
                                <a:lnTo>
                                  <a:pt x="19055" y="457228"/>
                                </a:lnTo>
                                <a:lnTo>
                                  <a:pt x="27139" y="465052"/>
                                </a:lnTo>
                                <a:lnTo>
                                  <a:pt x="26712" y="465052"/>
                                </a:lnTo>
                                <a:lnTo>
                                  <a:pt x="34778" y="457228"/>
                                </a:lnTo>
                                <a:lnTo>
                                  <a:pt x="36072" y="457228"/>
                                </a:lnTo>
                                <a:lnTo>
                                  <a:pt x="28206" y="449579"/>
                                </a:lnTo>
                                <a:lnTo>
                                  <a:pt x="42663" y="449579"/>
                                </a:lnTo>
                                <a:lnTo>
                                  <a:pt x="46525" y="445833"/>
                                </a:lnTo>
                                <a:lnTo>
                                  <a:pt x="39264" y="438787"/>
                                </a:lnTo>
                                <a:lnTo>
                                  <a:pt x="55031" y="438787"/>
                                </a:lnTo>
                                <a:lnTo>
                                  <a:pt x="47014" y="430999"/>
                                </a:lnTo>
                                <a:lnTo>
                                  <a:pt x="61817" y="430999"/>
                                </a:lnTo>
                                <a:lnTo>
                                  <a:pt x="64938" y="427971"/>
                                </a:lnTo>
                                <a:lnTo>
                                  <a:pt x="66116" y="427971"/>
                                </a:lnTo>
                                <a:lnTo>
                                  <a:pt x="58277" y="420369"/>
                                </a:lnTo>
                                <a:lnTo>
                                  <a:pt x="74038" y="420369"/>
                                </a:lnTo>
                                <a:lnTo>
                                  <a:pt x="65814" y="412387"/>
                                </a:lnTo>
                                <a:lnTo>
                                  <a:pt x="81004" y="412387"/>
                                </a:lnTo>
                                <a:lnTo>
                                  <a:pt x="84193" y="409293"/>
                                </a:lnTo>
                                <a:lnTo>
                                  <a:pt x="84883" y="409293"/>
                                </a:lnTo>
                                <a:lnTo>
                                  <a:pt x="76657" y="401319"/>
                                </a:lnTo>
                                <a:close/>
                              </a:path>
                              <a:path w="530860" h="801370">
                                <a:moveTo>
                                  <a:pt x="55031" y="438787"/>
                                </a:moveTo>
                                <a:lnTo>
                                  <a:pt x="53788" y="438787"/>
                                </a:lnTo>
                                <a:lnTo>
                                  <a:pt x="46525" y="445833"/>
                                </a:lnTo>
                                <a:lnTo>
                                  <a:pt x="66328" y="465052"/>
                                </a:lnTo>
                                <a:lnTo>
                                  <a:pt x="65952" y="465052"/>
                                </a:lnTo>
                                <a:lnTo>
                                  <a:pt x="74014" y="457228"/>
                                </a:lnTo>
                                <a:lnTo>
                                  <a:pt x="56958" y="457228"/>
                                </a:lnTo>
                                <a:lnTo>
                                  <a:pt x="64847" y="449579"/>
                                </a:lnTo>
                                <a:lnTo>
                                  <a:pt x="66141" y="449579"/>
                                </a:lnTo>
                                <a:lnTo>
                                  <a:pt x="55031" y="438787"/>
                                </a:lnTo>
                                <a:close/>
                              </a:path>
                              <a:path w="530860" h="801370">
                                <a:moveTo>
                                  <a:pt x="93012" y="438787"/>
                                </a:moveTo>
                                <a:lnTo>
                                  <a:pt x="84956" y="446607"/>
                                </a:lnTo>
                                <a:lnTo>
                                  <a:pt x="85332" y="446607"/>
                                </a:lnTo>
                                <a:lnTo>
                                  <a:pt x="104352" y="465052"/>
                                </a:lnTo>
                                <a:lnTo>
                                  <a:pt x="103897" y="465052"/>
                                </a:lnTo>
                                <a:lnTo>
                                  <a:pt x="111958" y="457228"/>
                                </a:lnTo>
                                <a:lnTo>
                                  <a:pt x="96021" y="457228"/>
                                </a:lnTo>
                                <a:lnTo>
                                  <a:pt x="103891" y="449579"/>
                                </a:lnTo>
                                <a:lnTo>
                                  <a:pt x="104131" y="449579"/>
                                </a:lnTo>
                                <a:lnTo>
                                  <a:pt x="93012" y="438787"/>
                                </a:lnTo>
                                <a:close/>
                              </a:path>
                              <a:path w="530860" h="801370">
                                <a:moveTo>
                                  <a:pt x="131038" y="438787"/>
                                </a:moveTo>
                                <a:lnTo>
                                  <a:pt x="130305" y="439419"/>
                                </a:lnTo>
                                <a:lnTo>
                                  <a:pt x="122901" y="446607"/>
                                </a:lnTo>
                                <a:lnTo>
                                  <a:pt x="123383" y="446607"/>
                                </a:lnTo>
                                <a:lnTo>
                                  <a:pt x="142415" y="465052"/>
                                </a:lnTo>
                                <a:lnTo>
                                  <a:pt x="141842" y="465052"/>
                                </a:lnTo>
                                <a:lnTo>
                                  <a:pt x="149903" y="457228"/>
                                </a:lnTo>
                                <a:lnTo>
                                  <a:pt x="133918" y="457228"/>
                                </a:lnTo>
                                <a:lnTo>
                                  <a:pt x="141787" y="449579"/>
                                </a:lnTo>
                                <a:lnTo>
                                  <a:pt x="142163" y="449579"/>
                                </a:lnTo>
                                <a:lnTo>
                                  <a:pt x="131038" y="438787"/>
                                </a:lnTo>
                                <a:close/>
                              </a:path>
                              <a:path w="530860" h="801370">
                                <a:moveTo>
                                  <a:pt x="208160" y="438787"/>
                                </a:moveTo>
                                <a:lnTo>
                                  <a:pt x="207650" y="438787"/>
                                </a:lnTo>
                                <a:lnTo>
                                  <a:pt x="199614" y="446607"/>
                                </a:lnTo>
                                <a:lnTo>
                                  <a:pt x="200147" y="446607"/>
                                </a:lnTo>
                                <a:lnTo>
                                  <a:pt x="219126" y="465052"/>
                                </a:lnTo>
                                <a:lnTo>
                                  <a:pt x="220587" y="463549"/>
                                </a:lnTo>
                                <a:lnTo>
                                  <a:pt x="227101" y="457228"/>
                                </a:lnTo>
                                <a:lnTo>
                                  <a:pt x="210230" y="457228"/>
                                </a:lnTo>
                                <a:lnTo>
                                  <a:pt x="218120" y="449579"/>
                                </a:lnTo>
                                <a:lnTo>
                                  <a:pt x="219279" y="449579"/>
                                </a:lnTo>
                                <a:lnTo>
                                  <a:pt x="208160" y="438787"/>
                                </a:lnTo>
                                <a:close/>
                              </a:path>
                              <a:path w="530860" h="801370">
                                <a:moveTo>
                                  <a:pt x="276026" y="430999"/>
                                </a:moveTo>
                                <a:lnTo>
                                  <a:pt x="267888" y="438787"/>
                                </a:lnTo>
                                <a:lnTo>
                                  <a:pt x="251556" y="454659"/>
                                </a:lnTo>
                                <a:lnTo>
                                  <a:pt x="248972" y="457228"/>
                                </a:lnTo>
                                <a:lnTo>
                                  <a:pt x="257023" y="465052"/>
                                </a:lnTo>
                                <a:lnTo>
                                  <a:pt x="258532" y="463549"/>
                                </a:lnTo>
                                <a:lnTo>
                                  <a:pt x="265045" y="457228"/>
                                </a:lnTo>
                                <a:lnTo>
                                  <a:pt x="262457" y="454659"/>
                                </a:lnTo>
                                <a:lnTo>
                                  <a:pt x="257224" y="449579"/>
                                </a:lnTo>
                                <a:lnTo>
                                  <a:pt x="272925" y="449579"/>
                                </a:lnTo>
                                <a:lnTo>
                                  <a:pt x="275988" y="446607"/>
                                </a:lnTo>
                                <a:lnTo>
                                  <a:pt x="276624" y="446607"/>
                                </a:lnTo>
                                <a:lnTo>
                                  <a:pt x="268558" y="438787"/>
                                </a:lnTo>
                                <a:lnTo>
                                  <a:pt x="284049" y="438787"/>
                                </a:lnTo>
                                <a:lnTo>
                                  <a:pt x="276026" y="430999"/>
                                </a:lnTo>
                                <a:close/>
                              </a:path>
                              <a:path w="530860" h="801370">
                                <a:moveTo>
                                  <a:pt x="284049" y="438787"/>
                                </a:moveTo>
                                <a:lnTo>
                                  <a:pt x="275988" y="446607"/>
                                </a:lnTo>
                                <a:lnTo>
                                  <a:pt x="276624" y="446607"/>
                                </a:lnTo>
                                <a:lnTo>
                                  <a:pt x="295651" y="465052"/>
                                </a:lnTo>
                                <a:lnTo>
                                  <a:pt x="294928" y="465052"/>
                                </a:lnTo>
                                <a:lnTo>
                                  <a:pt x="302990" y="457228"/>
                                </a:lnTo>
                                <a:lnTo>
                                  <a:pt x="286810" y="457228"/>
                                </a:lnTo>
                                <a:lnTo>
                                  <a:pt x="294680" y="449579"/>
                                </a:lnTo>
                                <a:lnTo>
                                  <a:pt x="295168" y="449579"/>
                                </a:lnTo>
                                <a:lnTo>
                                  <a:pt x="284049" y="438787"/>
                                </a:lnTo>
                                <a:close/>
                              </a:path>
                              <a:path w="530860" h="801370">
                                <a:moveTo>
                                  <a:pt x="383182" y="401319"/>
                                </a:moveTo>
                                <a:lnTo>
                                  <a:pt x="328162" y="454659"/>
                                </a:lnTo>
                                <a:lnTo>
                                  <a:pt x="325571" y="457228"/>
                                </a:lnTo>
                                <a:lnTo>
                                  <a:pt x="333642" y="465052"/>
                                </a:lnTo>
                                <a:lnTo>
                                  <a:pt x="333364" y="465052"/>
                                </a:lnTo>
                                <a:lnTo>
                                  <a:pt x="341405" y="457228"/>
                                </a:lnTo>
                                <a:lnTo>
                                  <a:pt x="342301" y="457228"/>
                                </a:lnTo>
                                <a:lnTo>
                                  <a:pt x="334421" y="449579"/>
                                </a:lnTo>
                                <a:lnTo>
                                  <a:pt x="349265" y="449579"/>
                                </a:lnTo>
                                <a:lnTo>
                                  <a:pt x="352321" y="446607"/>
                                </a:lnTo>
                                <a:lnTo>
                                  <a:pt x="353039" y="446607"/>
                                </a:lnTo>
                                <a:lnTo>
                                  <a:pt x="344993" y="438787"/>
                                </a:lnTo>
                                <a:lnTo>
                                  <a:pt x="361247" y="438787"/>
                                </a:lnTo>
                                <a:lnTo>
                                  <a:pt x="353223" y="430999"/>
                                </a:lnTo>
                                <a:lnTo>
                                  <a:pt x="368360" y="430999"/>
                                </a:lnTo>
                                <a:lnTo>
                                  <a:pt x="371472" y="427971"/>
                                </a:lnTo>
                                <a:lnTo>
                                  <a:pt x="371760" y="427971"/>
                                </a:lnTo>
                                <a:lnTo>
                                  <a:pt x="363938" y="420369"/>
                                </a:lnTo>
                                <a:lnTo>
                                  <a:pt x="380216" y="420369"/>
                                </a:lnTo>
                                <a:lnTo>
                                  <a:pt x="371992" y="412387"/>
                                </a:lnTo>
                                <a:lnTo>
                                  <a:pt x="387489" y="412387"/>
                                </a:lnTo>
                                <a:lnTo>
                                  <a:pt x="390668" y="409293"/>
                                </a:lnTo>
                                <a:lnTo>
                                  <a:pt x="391407" y="409293"/>
                                </a:lnTo>
                                <a:lnTo>
                                  <a:pt x="383182" y="401319"/>
                                </a:lnTo>
                                <a:close/>
                              </a:path>
                              <a:path w="530860" h="801370">
                                <a:moveTo>
                                  <a:pt x="361247" y="438787"/>
                                </a:moveTo>
                                <a:lnTo>
                                  <a:pt x="360357" y="438787"/>
                                </a:lnTo>
                                <a:lnTo>
                                  <a:pt x="352321" y="446607"/>
                                </a:lnTo>
                                <a:lnTo>
                                  <a:pt x="353039" y="446607"/>
                                </a:lnTo>
                                <a:lnTo>
                                  <a:pt x="372019" y="465052"/>
                                </a:lnTo>
                                <a:lnTo>
                                  <a:pt x="371835" y="465052"/>
                                </a:lnTo>
                                <a:lnTo>
                                  <a:pt x="379911" y="457228"/>
                                </a:lnTo>
                                <a:lnTo>
                                  <a:pt x="363753" y="457228"/>
                                </a:lnTo>
                                <a:lnTo>
                                  <a:pt x="371630" y="449579"/>
                                </a:lnTo>
                                <a:lnTo>
                                  <a:pt x="372366" y="449579"/>
                                </a:lnTo>
                                <a:lnTo>
                                  <a:pt x="361247" y="438787"/>
                                </a:lnTo>
                                <a:close/>
                              </a:path>
                              <a:path w="530860" h="801370">
                                <a:moveTo>
                                  <a:pt x="459316" y="401319"/>
                                </a:moveTo>
                                <a:lnTo>
                                  <a:pt x="404417" y="454659"/>
                                </a:lnTo>
                                <a:lnTo>
                                  <a:pt x="401864" y="457228"/>
                                </a:lnTo>
                                <a:lnTo>
                                  <a:pt x="409915" y="465052"/>
                                </a:lnTo>
                                <a:lnTo>
                                  <a:pt x="417987" y="457228"/>
                                </a:lnTo>
                                <a:lnTo>
                                  <a:pt x="418190" y="457228"/>
                                </a:lnTo>
                                <a:lnTo>
                                  <a:pt x="410311" y="449579"/>
                                </a:lnTo>
                                <a:lnTo>
                                  <a:pt x="425876" y="449579"/>
                                </a:lnTo>
                                <a:lnTo>
                                  <a:pt x="428943" y="446607"/>
                                </a:lnTo>
                                <a:lnTo>
                                  <a:pt x="429897" y="446607"/>
                                </a:lnTo>
                                <a:lnTo>
                                  <a:pt x="421831" y="438787"/>
                                </a:lnTo>
                                <a:lnTo>
                                  <a:pt x="437136" y="438787"/>
                                </a:lnTo>
                                <a:lnTo>
                                  <a:pt x="429113" y="430999"/>
                                </a:lnTo>
                                <a:lnTo>
                                  <a:pt x="445044" y="430999"/>
                                </a:lnTo>
                                <a:lnTo>
                                  <a:pt x="448167" y="427971"/>
                                </a:lnTo>
                                <a:lnTo>
                                  <a:pt x="448785" y="427971"/>
                                </a:lnTo>
                                <a:lnTo>
                                  <a:pt x="440955" y="420369"/>
                                </a:lnTo>
                                <a:lnTo>
                                  <a:pt x="457375" y="420369"/>
                                </a:lnTo>
                                <a:lnTo>
                                  <a:pt x="449146" y="412387"/>
                                </a:lnTo>
                                <a:lnTo>
                                  <a:pt x="464244" y="412387"/>
                                </a:lnTo>
                                <a:lnTo>
                                  <a:pt x="467436" y="409293"/>
                                </a:lnTo>
                                <a:lnTo>
                                  <a:pt x="459316" y="401319"/>
                                </a:lnTo>
                                <a:close/>
                              </a:path>
                              <a:path w="530860" h="801370">
                                <a:moveTo>
                                  <a:pt x="437136" y="438787"/>
                                </a:moveTo>
                                <a:lnTo>
                                  <a:pt x="436357" y="439419"/>
                                </a:lnTo>
                                <a:lnTo>
                                  <a:pt x="428943" y="446607"/>
                                </a:lnTo>
                                <a:lnTo>
                                  <a:pt x="429897" y="446607"/>
                                </a:lnTo>
                                <a:lnTo>
                                  <a:pt x="448924" y="465052"/>
                                </a:lnTo>
                                <a:lnTo>
                                  <a:pt x="447962" y="465052"/>
                                </a:lnTo>
                                <a:lnTo>
                                  <a:pt x="456028" y="457228"/>
                                </a:lnTo>
                                <a:lnTo>
                                  <a:pt x="439753" y="457228"/>
                                </a:lnTo>
                                <a:lnTo>
                                  <a:pt x="447618" y="449579"/>
                                </a:lnTo>
                                <a:lnTo>
                                  <a:pt x="448255" y="449579"/>
                                </a:lnTo>
                                <a:lnTo>
                                  <a:pt x="437136" y="438787"/>
                                </a:lnTo>
                                <a:close/>
                              </a:path>
                              <a:path w="530860" h="801370">
                                <a:moveTo>
                                  <a:pt x="497878" y="438787"/>
                                </a:moveTo>
                                <a:lnTo>
                                  <a:pt x="497178" y="439419"/>
                                </a:lnTo>
                                <a:lnTo>
                                  <a:pt x="481470" y="454659"/>
                                </a:lnTo>
                                <a:lnTo>
                                  <a:pt x="478917" y="457228"/>
                                </a:lnTo>
                                <a:lnTo>
                                  <a:pt x="486976" y="465052"/>
                                </a:lnTo>
                                <a:lnTo>
                                  <a:pt x="485965" y="465052"/>
                                </a:lnTo>
                                <a:lnTo>
                                  <a:pt x="494026" y="457228"/>
                                </a:lnTo>
                                <a:lnTo>
                                  <a:pt x="495369" y="457228"/>
                                </a:lnTo>
                                <a:lnTo>
                                  <a:pt x="487485" y="449579"/>
                                </a:lnTo>
                                <a:lnTo>
                                  <a:pt x="501904" y="449579"/>
                                </a:lnTo>
                                <a:lnTo>
                                  <a:pt x="504967" y="446607"/>
                                </a:lnTo>
                                <a:lnTo>
                                  <a:pt x="505926" y="446607"/>
                                </a:lnTo>
                                <a:lnTo>
                                  <a:pt x="497878" y="438787"/>
                                </a:lnTo>
                                <a:close/>
                              </a:path>
                              <a:path w="530860" h="801370">
                                <a:moveTo>
                                  <a:pt x="4696" y="426719"/>
                                </a:moveTo>
                                <a:lnTo>
                                  <a:pt x="158" y="430999"/>
                                </a:lnTo>
                                <a:lnTo>
                                  <a:pt x="8018" y="430999"/>
                                </a:lnTo>
                                <a:lnTo>
                                  <a:pt x="0" y="438787"/>
                                </a:lnTo>
                                <a:lnTo>
                                  <a:pt x="15814" y="438787"/>
                                </a:lnTo>
                                <a:lnTo>
                                  <a:pt x="7758" y="446607"/>
                                </a:lnTo>
                                <a:lnTo>
                                  <a:pt x="8082" y="446607"/>
                                </a:lnTo>
                                <a:lnTo>
                                  <a:pt x="19055" y="457228"/>
                                </a:lnTo>
                                <a:lnTo>
                                  <a:pt x="21593" y="454659"/>
                                </a:lnTo>
                                <a:lnTo>
                                  <a:pt x="26828" y="449579"/>
                                </a:lnTo>
                                <a:lnTo>
                                  <a:pt x="28206" y="449579"/>
                                </a:lnTo>
                                <a:lnTo>
                                  <a:pt x="4696" y="426719"/>
                                </a:lnTo>
                                <a:close/>
                              </a:path>
                              <a:path w="530860" h="801370">
                                <a:moveTo>
                                  <a:pt x="42663" y="449579"/>
                                </a:moveTo>
                                <a:lnTo>
                                  <a:pt x="28206" y="449579"/>
                                </a:lnTo>
                                <a:lnTo>
                                  <a:pt x="36072" y="457228"/>
                                </a:lnTo>
                                <a:lnTo>
                                  <a:pt x="34778" y="457228"/>
                                </a:lnTo>
                                <a:lnTo>
                                  <a:pt x="42663" y="449579"/>
                                </a:lnTo>
                                <a:close/>
                              </a:path>
                              <a:path w="530860" h="801370">
                                <a:moveTo>
                                  <a:pt x="81893" y="449579"/>
                                </a:moveTo>
                                <a:lnTo>
                                  <a:pt x="66141" y="449579"/>
                                </a:lnTo>
                                <a:lnTo>
                                  <a:pt x="74014" y="457228"/>
                                </a:lnTo>
                                <a:lnTo>
                                  <a:pt x="81893" y="449579"/>
                                </a:lnTo>
                                <a:close/>
                              </a:path>
                              <a:path w="530860" h="801370">
                                <a:moveTo>
                                  <a:pt x="119838" y="449579"/>
                                </a:moveTo>
                                <a:lnTo>
                                  <a:pt x="104131" y="449579"/>
                                </a:lnTo>
                                <a:lnTo>
                                  <a:pt x="112010" y="457228"/>
                                </a:lnTo>
                                <a:lnTo>
                                  <a:pt x="114604" y="454659"/>
                                </a:lnTo>
                                <a:lnTo>
                                  <a:pt x="119838" y="449579"/>
                                </a:lnTo>
                                <a:close/>
                              </a:path>
                              <a:path w="530860" h="801370">
                                <a:moveTo>
                                  <a:pt x="157783" y="449579"/>
                                </a:moveTo>
                                <a:lnTo>
                                  <a:pt x="142163" y="449579"/>
                                </a:lnTo>
                                <a:lnTo>
                                  <a:pt x="150048" y="457228"/>
                                </a:lnTo>
                                <a:lnTo>
                                  <a:pt x="149903" y="457228"/>
                                </a:lnTo>
                                <a:lnTo>
                                  <a:pt x="157783" y="449579"/>
                                </a:lnTo>
                                <a:close/>
                              </a:path>
                              <a:path w="530860" h="801370">
                                <a:moveTo>
                                  <a:pt x="170215" y="438787"/>
                                </a:moveTo>
                                <a:lnTo>
                                  <a:pt x="168901" y="438787"/>
                                </a:lnTo>
                                <a:lnTo>
                                  <a:pt x="160845" y="446607"/>
                                </a:lnTo>
                                <a:lnTo>
                                  <a:pt x="161342" y="446607"/>
                                </a:lnTo>
                                <a:lnTo>
                                  <a:pt x="172298" y="457228"/>
                                </a:lnTo>
                                <a:lnTo>
                                  <a:pt x="174889" y="454659"/>
                                </a:lnTo>
                                <a:lnTo>
                                  <a:pt x="180129" y="449579"/>
                                </a:lnTo>
                                <a:lnTo>
                                  <a:pt x="181334" y="449579"/>
                                </a:lnTo>
                                <a:lnTo>
                                  <a:pt x="170215" y="438787"/>
                                </a:lnTo>
                                <a:close/>
                              </a:path>
                              <a:path w="530860" h="801370">
                                <a:moveTo>
                                  <a:pt x="196558" y="449579"/>
                                </a:moveTo>
                                <a:lnTo>
                                  <a:pt x="181334" y="449579"/>
                                </a:lnTo>
                                <a:lnTo>
                                  <a:pt x="189214" y="457228"/>
                                </a:lnTo>
                                <a:lnTo>
                                  <a:pt x="188698" y="457228"/>
                                </a:lnTo>
                                <a:lnTo>
                                  <a:pt x="196558" y="449579"/>
                                </a:lnTo>
                                <a:close/>
                              </a:path>
                              <a:path w="530860" h="801370">
                                <a:moveTo>
                                  <a:pt x="234980" y="449579"/>
                                </a:moveTo>
                                <a:lnTo>
                                  <a:pt x="219279" y="449579"/>
                                </a:lnTo>
                                <a:lnTo>
                                  <a:pt x="227159" y="457228"/>
                                </a:lnTo>
                                <a:lnTo>
                                  <a:pt x="229746" y="454659"/>
                                </a:lnTo>
                                <a:lnTo>
                                  <a:pt x="234980" y="449579"/>
                                </a:lnTo>
                                <a:close/>
                              </a:path>
                              <a:path w="530860" h="801370">
                                <a:moveTo>
                                  <a:pt x="246105" y="438787"/>
                                </a:moveTo>
                                <a:lnTo>
                                  <a:pt x="238043" y="446607"/>
                                </a:lnTo>
                                <a:lnTo>
                                  <a:pt x="248972" y="457228"/>
                                </a:lnTo>
                                <a:lnTo>
                                  <a:pt x="251556" y="454659"/>
                                </a:lnTo>
                                <a:lnTo>
                                  <a:pt x="256783" y="449579"/>
                                </a:lnTo>
                                <a:lnTo>
                                  <a:pt x="257224" y="449579"/>
                                </a:lnTo>
                                <a:lnTo>
                                  <a:pt x="246105" y="438787"/>
                                </a:lnTo>
                                <a:close/>
                              </a:path>
                              <a:path w="530860" h="801370">
                                <a:moveTo>
                                  <a:pt x="272925" y="449579"/>
                                </a:moveTo>
                                <a:lnTo>
                                  <a:pt x="257224" y="449579"/>
                                </a:lnTo>
                                <a:lnTo>
                                  <a:pt x="265103" y="457228"/>
                                </a:lnTo>
                                <a:lnTo>
                                  <a:pt x="267691" y="454659"/>
                                </a:lnTo>
                                <a:lnTo>
                                  <a:pt x="272925" y="449579"/>
                                </a:lnTo>
                                <a:close/>
                              </a:path>
                              <a:path w="530860" h="801370">
                                <a:moveTo>
                                  <a:pt x="310869" y="449579"/>
                                </a:moveTo>
                                <a:lnTo>
                                  <a:pt x="295168" y="449579"/>
                                </a:lnTo>
                                <a:lnTo>
                                  <a:pt x="303048" y="457228"/>
                                </a:lnTo>
                                <a:lnTo>
                                  <a:pt x="305636" y="454659"/>
                                </a:lnTo>
                                <a:lnTo>
                                  <a:pt x="310869" y="449579"/>
                                </a:lnTo>
                                <a:close/>
                              </a:path>
                              <a:path w="530860" h="801370">
                                <a:moveTo>
                                  <a:pt x="323302" y="438787"/>
                                </a:moveTo>
                                <a:lnTo>
                                  <a:pt x="321988" y="438787"/>
                                </a:lnTo>
                                <a:lnTo>
                                  <a:pt x="313932" y="446607"/>
                                </a:lnTo>
                                <a:lnTo>
                                  <a:pt x="314615" y="446607"/>
                                </a:lnTo>
                                <a:lnTo>
                                  <a:pt x="325571" y="457228"/>
                                </a:lnTo>
                                <a:lnTo>
                                  <a:pt x="328162" y="454659"/>
                                </a:lnTo>
                                <a:lnTo>
                                  <a:pt x="333402" y="449579"/>
                                </a:lnTo>
                                <a:lnTo>
                                  <a:pt x="334421" y="449579"/>
                                </a:lnTo>
                                <a:lnTo>
                                  <a:pt x="323302" y="438787"/>
                                </a:lnTo>
                                <a:close/>
                              </a:path>
                              <a:path w="530860" h="801370">
                                <a:moveTo>
                                  <a:pt x="349265" y="449579"/>
                                </a:moveTo>
                                <a:lnTo>
                                  <a:pt x="334421" y="449579"/>
                                </a:lnTo>
                                <a:lnTo>
                                  <a:pt x="342301" y="457228"/>
                                </a:lnTo>
                                <a:lnTo>
                                  <a:pt x="341405" y="457228"/>
                                </a:lnTo>
                                <a:lnTo>
                                  <a:pt x="349265" y="449579"/>
                                </a:lnTo>
                                <a:close/>
                              </a:path>
                              <a:path w="530860" h="801370">
                                <a:moveTo>
                                  <a:pt x="387805" y="449579"/>
                                </a:moveTo>
                                <a:lnTo>
                                  <a:pt x="372366" y="449579"/>
                                </a:lnTo>
                                <a:lnTo>
                                  <a:pt x="380246" y="457228"/>
                                </a:lnTo>
                                <a:lnTo>
                                  <a:pt x="379911" y="457228"/>
                                </a:lnTo>
                                <a:lnTo>
                                  <a:pt x="387805" y="449579"/>
                                </a:lnTo>
                                <a:close/>
                              </a:path>
                              <a:path w="530860" h="801370">
                                <a:moveTo>
                                  <a:pt x="399192" y="438787"/>
                                </a:moveTo>
                                <a:lnTo>
                                  <a:pt x="398944" y="438787"/>
                                </a:lnTo>
                                <a:lnTo>
                                  <a:pt x="391672" y="445833"/>
                                </a:lnTo>
                                <a:lnTo>
                                  <a:pt x="390935" y="446607"/>
                                </a:lnTo>
                                <a:lnTo>
                                  <a:pt x="401864" y="457228"/>
                                </a:lnTo>
                                <a:lnTo>
                                  <a:pt x="404417" y="454659"/>
                                </a:lnTo>
                                <a:lnTo>
                                  <a:pt x="409646" y="449579"/>
                                </a:lnTo>
                                <a:lnTo>
                                  <a:pt x="410311" y="449579"/>
                                </a:lnTo>
                                <a:lnTo>
                                  <a:pt x="399192" y="438787"/>
                                </a:lnTo>
                                <a:close/>
                              </a:path>
                              <a:path w="530860" h="801370">
                                <a:moveTo>
                                  <a:pt x="425876" y="449579"/>
                                </a:moveTo>
                                <a:lnTo>
                                  <a:pt x="410311" y="449579"/>
                                </a:lnTo>
                                <a:lnTo>
                                  <a:pt x="418190" y="457228"/>
                                </a:lnTo>
                                <a:lnTo>
                                  <a:pt x="417987" y="457228"/>
                                </a:lnTo>
                                <a:lnTo>
                                  <a:pt x="425876" y="449579"/>
                                </a:lnTo>
                                <a:close/>
                              </a:path>
                              <a:path w="530860" h="801370">
                                <a:moveTo>
                                  <a:pt x="463913" y="449579"/>
                                </a:moveTo>
                                <a:lnTo>
                                  <a:pt x="448255" y="449579"/>
                                </a:lnTo>
                                <a:lnTo>
                                  <a:pt x="456135" y="457228"/>
                                </a:lnTo>
                                <a:lnTo>
                                  <a:pt x="458676" y="454659"/>
                                </a:lnTo>
                                <a:lnTo>
                                  <a:pt x="463913" y="449579"/>
                                </a:lnTo>
                                <a:close/>
                              </a:path>
                              <a:path w="530860" h="801370">
                                <a:moveTo>
                                  <a:pt x="476360" y="438787"/>
                                </a:moveTo>
                                <a:lnTo>
                                  <a:pt x="475039" y="438787"/>
                                </a:lnTo>
                                <a:lnTo>
                                  <a:pt x="466978" y="446607"/>
                                </a:lnTo>
                                <a:lnTo>
                                  <a:pt x="467978" y="446607"/>
                                </a:lnTo>
                                <a:lnTo>
                                  <a:pt x="478917" y="457228"/>
                                </a:lnTo>
                                <a:lnTo>
                                  <a:pt x="481470" y="454659"/>
                                </a:lnTo>
                                <a:lnTo>
                                  <a:pt x="486706" y="449579"/>
                                </a:lnTo>
                                <a:lnTo>
                                  <a:pt x="487485" y="449579"/>
                                </a:lnTo>
                                <a:lnTo>
                                  <a:pt x="476360" y="438787"/>
                                </a:lnTo>
                                <a:close/>
                              </a:path>
                              <a:path w="530860" h="801370">
                                <a:moveTo>
                                  <a:pt x="501904" y="449579"/>
                                </a:moveTo>
                                <a:lnTo>
                                  <a:pt x="487485" y="449579"/>
                                </a:lnTo>
                                <a:lnTo>
                                  <a:pt x="495369" y="457228"/>
                                </a:lnTo>
                                <a:lnTo>
                                  <a:pt x="494026" y="457228"/>
                                </a:lnTo>
                                <a:lnTo>
                                  <a:pt x="501904" y="449579"/>
                                </a:lnTo>
                                <a:close/>
                              </a:path>
                              <a:path w="530860" h="801370">
                                <a:moveTo>
                                  <a:pt x="514336" y="438787"/>
                                </a:moveTo>
                                <a:lnTo>
                                  <a:pt x="513022" y="438787"/>
                                </a:lnTo>
                                <a:lnTo>
                                  <a:pt x="504967" y="446607"/>
                                </a:lnTo>
                                <a:lnTo>
                                  <a:pt x="505926" y="446607"/>
                                </a:lnTo>
                                <a:lnTo>
                                  <a:pt x="516857" y="457228"/>
                                </a:lnTo>
                                <a:lnTo>
                                  <a:pt x="519438" y="454659"/>
                                </a:lnTo>
                                <a:lnTo>
                                  <a:pt x="524669" y="449579"/>
                                </a:lnTo>
                                <a:lnTo>
                                  <a:pt x="525453" y="449579"/>
                                </a:lnTo>
                                <a:lnTo>
                                  <a:pt x="514336" y="438787"/>
                                </a:lnTo>
                                <a:close/>
                              </a:path>
                              <a:path w="530860" h="801370">
                                <a:moveTo>
                                  <a:pt x="529553" y="449579"/>
                                </a:moveTo>
                                <a:lnTo>
                                  <a:pt x="525453" y="449579"/>
                                </a:lnTo>
                                <a:lnTo>
                                  <a:pt x="530687" y="454659"/>
                                </a:lnTo>
                                <a:lnTo>
                                  <a:pt x="530687" y="450849"/>
                                </a:lnTo>
                                <a:lnTo>
                                  <a:pt x="529553" y="449579"/>
                                </a:lnTo>
                                <a:close/>
                              </a:path>
                              <a:path w="530860" h="801370">
                                <a:moveTo>
                                  <a:pt x="656" y="439419"/>
                                </a:moveTo>
                                <a:lnTo>
                                  <a:pt x="724" y="445833"/>
                                </a:lnTo>
                                <a:lnTo>
                                  <a:pt x="4696" y="449579"/>
                                </a:lnTo>
                                <a:lnTo>
                                  <a:pt x="7758" y="446607"/>
                                </a:lnTo>
                                <a:lnTo>
                                  <a:pt x="8082" y="446607"/>
                                </a:lnTo>
                                <a:lnTo>
                                  <a:pt x="656" y="439419"/>
                                </a:lnTo>
                                <a:close/>
                              </a:path>
                              <a:path w="530860" h="801370">
                                <a:moveTo>
                                  <a:pt x="8018" y="430999"/>
                                </a:moveTo>
                                <a:lnTo>
                                  <a:pt x="656" y="430999"/>
                                </a:lnTo>
                                <a:lnTo>
                                  <a:pt x="656" y="439419"/>
                                </a:lnTo>
                                <a:lnTo>
                                  <a:pt x="8082" y="446607"/>
                                </a:lnTo>
                                <a:lnTo>
                                  <a:pt x="7758" y="446607"/>
                                </a:lnTo>
                                <a:lnTo>
                                  <a:pt x="15814" y="438787"/>
                                </a:lnTo>
                                <a:lnTo>
                                  <a:pt x="0" y="438787"/>
                                </a:lnTo>
                                <a:lnTo>
                                  <a:pt x="8018" y="430999"/>
                                </a:lnTo>
                                <a:close/>
                              </a:path>
                              <a:path w="530860" h="801370">
                                <a:moveTo>
                                  <a:pt x="74038" y="420369"/>
                                </a:moveTo>
                                <a:lnTo>
                                  <a:pt x="72775" y="420369"/>
                                </a:lnTo>
                                <a:lnTo>
                                  <a:pt x="64938" y="427971"/>
                                </a:lnTo>
                                <a:lnTo>
                                  <a:pt x="66116" y="427971"/>
                                </a:lnTo>
                                <a:lnTo>
                                  <a:pt x="85332" y="446607"/>
                                </a:lnTo>
                                <a:lnTo>
                                  <a:pt x="84956" y="446607"/>
                                </a:lnTo>
                                <a:lnTo>
                                  <a:pt x="93012" y="438787"/>
                                </a:lnTo>
                                <a:lnTo>
                                  <a:pt x="75980" y="438787"/>
                                </a:lnTo>
                                <a:lnTo>
                                  <a:pt x="84013" y="430999"/>
                                </a:lnTo>
                                <a:lnTo>
                                  <a:pt x="84989" y="430999"/>
                                </a:lnTo>
                                <a:lnTo>
                                  <a:pt x="74038" y="420369"/>
                                </a:lnTo>
                                <a:close/>
                              </a:path>
                              <a:path w="530860" h="801370">
                                <a:moveTo>
                                  <a:pt x="112051" y="420369"/>
                                </a:moveTo>
                                <a:lnTo>
                                  <a:pt x="110679" y="421639"/>
                                </a:lnTo>
                                <a:lnTo>
                                  <a:pt x="104155" y="427971"/>
                                </a:lnTo>
                                <a:lnTo>
                                  <a:pt x="123383" y="446607"/>
                                </a:lnTo>
                                <a:lnTo>
                                  <a:pt x="122901" y="446607"/>
                                </a:lnTo>
                                <a:lnTo>
                                  <a:pt x="130957" y="438787"/>
                                </a:lnTo>
                                <a:lnTo>
                                  <a:pt x="114996" y="438787"/>
                                </a:lnTo>
                                <a:lnTo>
                                  <a:pt x="123009" y="430999"/>
                                </a:lnTo>
                                <a:lnTo>
                                  <a:pt x="112051" y="420369"/>
                                </a:lnTo>
                                <a:close/>
                              </a:path>
                              <a:path w="530860" h="801370">
                                <a:moveTo>
                                  <a:pt x="151240" y="420369"/>
                                </a:moveTo>
                                <a:lnTo>
                                  <a:pt x="149932" y="420369"/>
                                </a:lnTo>
                                <a:lnTo>
                                  <a:pt x="142120" y="427971"/>
                                </a:lnTo>
                                <a:lnTo>
                                  <a:pt x="161342" y="446607"/>
                                </a:lnTo>
                                <a:lnTo>
                                  <a:pt x="160845" y="446607"/>
                                </a:lnTo>
                                <a:lnTo>
                                  <a:pt x="168901" y="438787"/>
                                </a:lnTo>
                                <a:lnTo>
                                  <a:pt x="152892" y="438787"/>
                                </a:lnTo>
                                <a:lnTo>
                                  <a:pt x="160906" y="430999"/>
                                </a:lnTo>
                                <a:lnTo>
                                  <a:pt x="162192" y="430999"/>
                                </a:lnTo>
                                <a:lnTo>
                                  <a:pt x="151240" y="420369"/>
                                </a:lnTo>
                                <a:close/>
                              </a:path>
                              <a:path w="530860" h="801370">
                                <a:moveTo>
                                  <a:pt x="189185" y="420369"/>
                                </a:moveTo>
                                <a:lnTo>
                                  <a:pt x="187877" y="420369"/>
                                </a:lnTo>
                                <a:lnTo>
                                  <a:pt x="180045" y="427971"/>
                                </a:lnTo>
                                <a:lnTo>
                                  <a:pt x="180972" y="427971"/>
                                </a:lnTo>
                                <a:lnTo>
                                  <a:pt x="200147" y="446607"/>
                                </a:lnTo>
                                <a:lnTo>
                                  <a:pt x="199614" y="446607"/>
                                </a:lnTo>
                                <a:lnTo>
                                  <a:pt x="207650" y="438787"/>
                                </a:lnTo>
                                <a:lnTo>
                                  <a:pt x="191261" y="438787"/>
                                </a:lnTo>
                                <a:lnTo>
                                  <a:pt x="199295" y="430999"/>
                                </a:lnTo>
                                <a:lnTo>
                                  <a:pt x="200136" y="430999"/>
                                </a:lnTo>
                                <a:lnTo>
                                  <a:pt x="189185" y="420369"/>
                                </a:lnTo>
                                <a:close/>
                              </a:path>
                              <a:path w="530860" h="801370">
                                <a:moveTo>
                                  <a:pt x="227130" y="420369"/>
                                </a:moveTo>
                                <a:lnTo>
                                  <a:pt x="226578" y="420369"/>
                                </a:lnTo>
                                <a:lnTo>
                                  <a:pt x="220052" y="426719"/>
                                </a:lnTo>
                                <a:lnTo>
                                  <a:pt x="218868" y="427971"/>
                                </a:lnTo>
                                <a:lnTo>
                                  <a:pt x="238043" y="446607"/>
                                </a:lnTo>
                                <a:lnTo>
                                  <a:pt x="246099" y="438787"/>
                                </a:lnTo>
                                <a:lnTo>
                                  <a:pt x="229252" y="438787"/>
                                </a:lnTo>
                                <a:lnTo>
                                  <a:pt x="237285" y="430999"/>
                                </a:lnTo>
                                <a:lnTo>
                                  <a:pt x="238081" y="430999"/>
                                </a:lnTo>
                                <a:lnTo>
                                  <a:pt x="227130" y="420369"/>
                                </a:lnTo>
                                <a:close/>
                              </a:path>
                              <a:path w="530860" h="801370">
                                <a:moveTo>
                                  <a:pt x="265074" y="420369"/>
                                </a:moveTo>
                                <a:lnTo>
                                  <a:pt x="257242" y="427971"/>
                                </a:lnTo>
                                <a:lnTo>
                                  <a:pt x="257402" y="427971"/>
                                </a:lnTo>
                                <a:lnTo>
                                  <a:pt x="276624" y="446607"/>
                                </a:lnTo>
                                <a:lnTo>
                                  <a:pt x="275988" y="446607"/>
                                </a:lnTo>
                                <a:lnTo>
                                  <a:pt x="284044" y="438787"/>
                                </a:lnTo>
                                <a:lnTo>
                                  <a:pt x="267888" y="438787"/>
                                </a:lnTo>
                                <a:lnTo>
                                  <a:pt x="275901" y="430999"/>
                                </a:lnTo>
                                <a:lnTo>
                                  <a:pt x="272906" y="427971"/>
                                </a:lnTo>
                                <a:lnTo>
                                  <a:pt x="265074" y="420369"/>
                                </a:lnTo>
                                <a:close/>
                              </a:path>
                              <a:path w="530860" h="801370">
                                <a:moveTo>
                                  <a:pt x="304327" y="420369"/>
                                </a:moveTo>
                                <a:lnTo>
                                  <a:pt x="303019" y="420369"/>
                                </a:lnTo>
                                <a:lnTo>
                                  <a:pt x="295187" y="427971"/>
                                </a:lnTo>
                                <a:lnTo>
                                  <a:pt x="295392" y="427971"/>
                                </a:lnTo>
                                <a:lnTo>
                                  <a:pt x="314615" y="446607"/>
                                </a:lnTo>
                                <a:lnTo>
                                  <a:pt x="313932" y="446607"/>
                                </a:lnTo>
                                <a:lnTo>
                                  <a:pt x="321988" y="438787"/>
                                </a:lnTo>
                                <a:lnTo>
                                  <a:pt x="305784" y="438787"/>
                                </a:lnTo>
                                <a:lnTo>
                                  <a:pt x="313798" y="430999"/>
                                </a:lnTo>
                                <a:lnTo>
                                  <a:pt x="315279" y="430999"/>
                                </a:lnTo>
                                <a:lnTo>
                                  <a:pt x="304327" y="420369"/>
                                </a:lnTo>
                                <a:close/>
                              </a:path>
                              <a:path w="530860" h="801370">
                                <a:moveTo>
                                  <a:pt x="342272" y="420369"/>
                                </a:moveTo>
                                <a:lnTo>
                                  <a:pt x="340963" y="420369"/>
                                </a:lnTo>
                                <a:lnTo>
                                  <a:pt x="333132" y="427971"/>
                                </a:lnTo>
                                <a:lnTo>
                                  <a:pt x="333864" y="427971"/>
                                </a:lnTo>
                                <a:lnTo>
                                  <a:pt x="353039" y="446607"/>
                                </a:lnTo>
                                <a:lnTo>
                                  <a:pt x="352321" y="446607"/>
                                </a:lnTo>
                                <a:lnTo>
                                  <a:pt x="360357" y="438787"/>
                                </a:lnTo>
                                <a:lnTo>
                                  <a:pt x="344534" y="438787"/>
                                </a:lnTo>
                                <a:lnTo>
                                  <a:pt x="352567" y="430999"/>
                                </a:lnTo>
                                <a:lnTo>
                                  <a:pt x="353223" y="430999"/>
                                </a:lnTo>
                                <a:lnTo>
                                  <a:pt x="342272" y="420369"/>
                                </a:lnTo>
                                <a:close/>
                              </a:path>
                              <a:path w="530860" h="801370">
                                <a:moveTo>
                                  <a:pt x="380216" y="420369"/>
                                </a:moveTo>
                                <a:lnTo>
                                  <a:pt x="379285" y="420369"/>
                                </a:lnTo>
                                <a:lnTo>
                                  <a:pt x="371472" y="427971"/>
                                </a:lnTo>
                                <a:lnTo>
                                  <a:pt x="371760" y="427971"/>
                                </a:lnTo>
                                <a:lnTo>
                                  <a:pt x="390935" y="446607"/>
                                </a:lnTo>
                                <a:lnTo>
                                  <a:pt x="391672" y="445833"/>
                                </a:lnTo>
                                <a:lnTo>
                                  <a:pt x="398944" y="438787"/>
                                </a:lnTo>
                                <a:lnTo>
                                  <a:pt x="382746" y="438787"/>
                                </a:lnTo>
                                <a:lnTo>
                                  <a:pt x="390767" y="430999"/>
                                </a:lnTo>
                                <a:lnTo>
                                  <a:pt x="391168" y="430999"/>
                                </a:lnTo>
                                <a:lnTo>
                                  <a:pt x="380216" y="420369"/>
                                </a:lnTo>
                                <a:close/>
                              </a:path>
                              <a:path w="530860" h="801370">
                                <a:moveTo>
                                  <a:pt x="418161" y="420369"/>
                                </a:moveTo>
                                <a:lnTo>
                                  <a:pt x="417954" y="420369"/>
                                </a:lnTo>
                                <a:lnTo>
                                  <a:pt x="410108" y="427971"/>
                                </a:lnTo>
                                <a:lnTo>
                                  <a:pt x="410674" y="427971"/>
                                </a:lnTo>
                                <a:lnTo>
                                  <a:pt x="429897" y="446607"/>
                                </a:lnTo>
                                <a:lnTo>
                                  <a:pt x="428943" y="446607"/>
                                </a:lnTo>
                                <a:lnTo>
                                  <a:pt x="437010" y="438787"/>
                                </a:lnTo>
                                <a:lnTo>
                                  <a:pt x="420753" y="438787"/>
                                </a:lnTo>
                                <a:lnTo>
                                  <a:pt x="428769" y="430999"/>
                                </a:lnTo>
                                <a:lnTo>
                                  <a:pt x="429113" y="430999"/>
                                </a:lnTo>
                                <a:lnTo>
                                  <a:pt x="418161" y="420369"/>
                                </a:lnTo>
                                <a:close/>
                              </a:path>
                              <a:path w="530860" h="801370">
                                <a:moveTo>
                                  <a:pt x="457375" y="420369"/>
                                </a:moveTo>
                                <a:lnTo>
                                  <a:pt x="456009" y="420369"/>
                                </a:lnTo>
                                <a:lnTo>
                                  <a:pt x="448167" y="427971"/>
                                </a:lnTo>
                                <a:lnTo>
                                  <a:pt x="448785" y="427971"/>
                                </a:lnTo>
                                <a:lnTo>
                                  <a:pt x="467978" y="446607"/>
                                </a:lnTo>
                                <a:lnTo>
                                  <a:pt x="466978" y="446607"/>
                                </a:lnTo>
                                <a:lnTo>
                                  <a:pt x="475039" y="438787"/>
                                </a:lnTo>
                                <a:lnTo>
                                  <a:pt x="458716" y="438787"/>
                                </a:lnTo>
                                <a:lnTo>
                                  <a:pt x="466725" y="430999"/>
                                </a:lnTo>
                                <a:lnTo>
                                  <a:pt x="468333" y="430999"/>
                                </a:lnTo>
                                <a:lnTo>
                                  <a:pt x="457375" y="420369"/>
                                </a:lnTo>
                                <a:close/>
                              </a:path>
                              <a:path w="530860" h="801370">
                                <a:moveTo>
                                  <a:pt x="516837" y="420369"/>
                                </a:moveTo>
                                <a:lnTo>
                                  <a:pt x="515504" y="421639"/>
                                </a:lnTo>
                                <a:lnTo>
                                  <a:pt x="497878" y="438787"/>
                                </a:lnTo>
                                <a:lnTo>
                                  <a:pt x="505926" y="446607"/>
                                </a:lnTo>
                                <a:lnTo>
                                  <a:pt x="504967" y="446607"/>
                                </a:lnTo>
                                <a:lnTo>
                                  <a:pt x="513022" y="438787"/>
                                </a:lnTo>
                                <a:lnTo>
                                  <a:pt x="514336" y="438787"/>
                                </a:lnTo>
                                <a:lnTo>
                                  <a:pt x="506313" y="430999"/>
                                </a:lnTo>
                                <a:lnTo>
                                  <a:pt x="521045" y="430999"/>
                                </a:lnTo>
                                <a:lnTo>
                                  <a:pt x="524164" y="427971"/>
                                </a:lnTo>
                                <a:lnTo>
                                  <a:pt x="524654" y="427971"/>
                                </a:lnTo>
                                <a:lnTo>
                                  <a:pt x="516837" y="420369"/>
                                </a:lnTo>
                                <a:close/>
                              </a:path>
                              <a:path w="530860" h="801370">
                                <a:moveTo>
                                  <a:pt x="36072" y="420369"/>
                                </a:moveTo>
                                <a:lnTo>
                                  <a:pt x="34788" y="420369"/>
                                </a:lnTo>
                                <a:lnTo>
                                  <a:pt x="26956" y="427971"/>
                                </a:lnTo>
                                <a:lnTo>
                                  <a:pt x="28119" y="427971"/>
                                </a:lnTo>
                                <a:lnTo>
                                  <a:pt x="46525" y="445833"/>
                                </a:lnTo>
                                <a:lnTo>
                                  <a:pt x="53788" y="438787"/>
                                </a:lnTo>
                                <a:lnTo>
                                  <a:pt x="37948" y="438787"/>
                                </a:lnTo>
                                <a:lnTo>
                                  <a:pt x="45973" y="430999"/>
                                </a:lnTo>
                                <a:lnTo>
                                  <a:pt x="47014" y="430999"/>
                                </a:lnTo>
                                <a:lnTo>
                                  <a:pt x="36072" y="420369"/>
                                </a:lnTo>
                                <a:close/>
                              </a:path>
                              <a:path w="530860" h="801370">
                                <a:moveTo>
                                  <a:pt x="23837" y="430999"/>
                                </a:moveTo>
                                <a:lnTo>
                                  <a:pt x="9097" y="430999"/>
                                </a:lnTo>
                                <a:lnTo>
                                  <a:pt x="17107" y="438787"/>
                                </a:lnTo>
                                <a:lnTo>
                                  <a:pt x="15814" y="438787"/>
                                </a:lnTo>
                                <a:lnTo>
                                  <a:pt x="23837" y="430999"/>
                                </a:lnTo>
                                <a:close/>
                              </a:path>
                              <a:path w="530860" h="801370">
                                <a:moveTo>
                                  <a:pt x="61817" y="430999"/>
                                </a:moveTo>
                                <a:lnTo>
                                  <a:pt x="47014" y="430999"/>
                                </a:lnTo>
                                <a:lnTo>
                                  <a:pt x="55031" y="438787"/>
                                </a:lnTo>
                                <a:lnTo>
                                  <a:pt x="53788" y="438787"/>
                                </a:lnTo>
                                <a:lnTo>
                                  <a:pt x="61817" y="430999"/>
                                </a:lnTo>
                                <a:close/>
                              </a:path>
                              <a:path w="530860" h="801370">
                                <a:moveTo>
                                  <a:pt x="101036" y="430999"/>
                                </a:moveTo>
                                <a:lnTo>
                                  <a:pt x="84989" y="430999"/>
                                </a:lnTo>
                                <a:lnTo>
                                  <a:pt x="93012" y="438787"/>
                                </a:lnTo>
                                <a:lnTo>
                                  <a:pt x="101036" y="430999"/>
                                </a:lnTo>
                                <a:close/>
                              </a:path>
                              <a:path w="530860" h="801370">
                                <a:moveTo>
                                  <a:pt x="153548" y="401319"/>
                                </a:moveTo>
                                <a:lnTo>
                                  <a:pt x="123009" y="430999"/>
                                </a:lnTo>
                                <a:lnTo>
                                  <a:pt x="131038" y="438787"/>
                                </a:lnTo>
                                <a:lnTo>
                                  <a:pt x="142100" y="427971"/>
                                </a:lnTo>
                                <a:lnTo>
                                  <a:pt x="134278" y="420369"/>
                                </a:lnTo>
                                <a:lnTo>
                                  <a:pt x="151240" y="420369"/>
                                </a:lnTo>
                                <a:lnTo>
                                  <a:pt x="143016" y="412387"/>
                                </a:lnTo>
                                <a:lnTo>
                                  <a:pt x="158156" y="412387"/>
                                </a:lnTo>
                                <a:lnTo>
                                  <a:pt x="161344" y="409293"/>
                                </a:lnTo>
                                <a:lnTo>
                                  <a:pt x="161752" y="409293"/>
                                </a:lnTo>
                                <a:lnTo>
                                  <a:pt x="153548" y="401319"/>
                                </a:lnTo>
                                <a:close/>
                              </a:path>
                              <a:path w="530860" h="801370">
                                <a:moveTo>
                                  <a:pt x="176925" y="430999"/>
                                </a:moveTo>
                                <a:lnTo>
                                  <a:pt x="162192" y="430999"/>
                                </a:lnTo>
                                <a:lnTo>
                                  <a:pt x="170215" y="438787"/>
                                </a:lnTo>
                                <a:lnTo>
                                  <a:pt x="168901" y="438787"/>
                                </a:lnTo>
                                <a:lnTo>
                                  <a:pt x="176925" y="430999"/>
                                </a:lnTo>
                                <a:close/>
                              </a:path>
                              <a:path w="530860" h="801370">
                                <a:moveTo>
                                  <a:pt x="215653" y="430999"/>
                                </a:moveTo>
                                <a:lnTo>
                                  <a:pt x="200136" y="430999"/>
                                </a:lnTo>
                                <a:lnTo>
                                  <a:pt x="208160" y="438787"/>
                                </a:lnTo>
                                <a:lnTo>
                                  <a:pt x="207650" y="438787"/>
                                </a:lnTo>
                                <a:lnTo>
                                  <a:pt x="215653" y="430999"/>
                                </a:lnTo>
                                <a:close/>
                              </a:path>
                              <a:path w="530860" h="801370">
                                <a:moveTo>
                                  <a:pt x="254123" y="430999"/>
                                </a:moveTo>
                                <a:lnTo>
                                  <a:pt x="238081" y="430999"/>
                                </a:lnTo>
                                <a:lnTo>
                                  <a:pt x="246105" y="438787"/>
                                </a:lnTo>
                                <a:lnTo>
                                  <a:pt x="254123" y="430999"/>
                                </a:lnTo>
                                <a:close/>
                              </a:path>
                              <a:path w="530860" h="801370">
                                <a:moveTo>
                                  <a:pt x="306441" y="401319"/>
                                </a:moveTo>
                                <a:lnTo>
                                  <a:pt x="279017" y="427971"/>
                                </a:lnTo>
                                <a:lnTo>
                                  <a:pt x="276026" y="430999"/>
                                </a:lnTo>
                                <a:lnTo>
                                  <a:pt x="284049" y="438787"/>
                                </a:lnTo>
                                <a:lnTo>
                                  <a:pt x="295187" y="427971"/>
                                </a:lnTo>
                                <a:lnTo>
                                  <a:pt x="295392" y="427971"/>
                                </a:lnTo>
                                <a:lnTo>
                                  <a:pt x="287551" y="420369"/>
                                </a:lnTo>
                                <a:lnTo>
                                  <a:pt x="304327" y="420369"/>
                                </a:lnTo>
                                <a:lnTo>
                                  <a:pt x="296103" y="412387"/>
                                </a:lnTo>
                                <a:lnTo>
                                  <a:pt x="311243" y="412387"/>
                                </a:lnTo>
                                <a:lnTo>
                                  <a:pt x="314431" y="409293"/>
                                </a:lnTo>
                                <a:lnTo>
                                  <a:pt x="314645" y="409293"/>
                                </a:lnTo>
                                <a:lnTo>
                                  <a:pt x="306441" y="401319"/>
                                </a:lnTo>
                                <a:close/>
                              </a:path>
                              <a:path w="530860" h="801370">
                                <a:moveTo>
                                  <a:pt x="330012" y="430999"/>
                                </a:moveTo>
                                <a:lnTo>
                                  <a:pt x="315279" y="430999"/>
                                </a:lnTo>
                                <a:lnTo>
                                  <a:pt x="323302" y="438787"/>
                                </a:lnTo>
                                <a:lnTo>
                                  <a:pt x="321988" y="438787"/>
                                </a:lnTo>
                                <a:lnTo>
                                  <a:pt x="330012" y="430999"/>
                                </a:lnTo>
                                <a:close/>
                              </a:path>
                              <a:path w="530860" h="801370">
                                <a:moveTo>
                                  <a:pt x="368360" y="430999"/>
                                </a:moveTo>
                                <a:lnTo>
                                  <a:pt x="353223" y="430999"/>
                                </a:lnTo>
                                <a:lnTo>
                                  <a:pt x="361247" y="438787"/>
                                </a:lnTo>
                                <a:lnTo>
                                  <a:pt x="360357" y="438787"/>
                                </a:lnTo>
                                <a:lnTo>
                                  <a:pt x="368360" y="430999"/>
                                </a:lnTo>
                                <a:close/>
                              </a:path>
                              <a:path w="530860" h="801370">
                                <a:moveTo>
                                  <a:pt x="406983" y="430999"/>
                                </a:moveTo>
                                <a:lnTo>
                                  <a:pt x="391168" y="430999"/>
                                </a:lnTo>
                                <a:lnTo>
                                  <a:pt x="399192" y="438787"/>
                                </a:lnTo>
                                <a:lnTo>
                                  <a:pt x="398944" y="438787"/>
                                </a:lnTo>
                                <a:lnTo>
                                  <a:pt x="406983" y="430999"/>
                                </a:lnTo>
                                <a:close/>
                              </a:path>
                              <a:path w="530860" h="801370">
                                <a:moveTo>
                                  <a:pt x="445044" y="430999"/>
                                </a:moveTo>
                                <a:lnTo>
                                  <a:pt x="429113" y="430999"/>
                                </a:lnTo>
                                <a:lnTo>
                                  <a:pt x="437136" y="438787"/>
                                </a:lnTo>
                                <a:lnTo>
                                  <a:pt x="445044" y="430999"/>
                                </a:lnTo>
                                <a:close/>
                              </a:path>
                              <a:path w="530860" h="801370">
                                <a:moveTo>
                                  <a:pt x="483068" y="430999"/>
                                </a:moveTo>
                                <a:lnTo>
                                  <a:pt x="468333" y="430999"/>
                                </a:lnTo>
                                <a:lnTo>
                                  <a:pt x="476360" y="438787"/>
                                </a:lnTo>
                                <a:lnTo>
                                  <a:pt x="475039" y="438787"/>
                                </a:lnTo>
                                <a:lnTo>
                                  <a:pt x="483068" y="430999"/>
                                </a:lnTo>
                                <a:close/>
                              </a:path>
                              <a:path w="530860" h="801370">
                                <a:moveTo>
                                  <a:pt x="495363" y="420369"/>
                                </a:moveTo>
                                <a:lnTo>
                                  <a:pt x="494027" y="420369"/>
                                </a:lnTo>
                                <a:lnTo>
                                  <a:pt x="486190" y="427971"/>
                                </a:lnTo>
                                <a:lnTo>
                                  <a:pt x="486746" y="427971"/>
                                </a:lnTo>
                                <a:lnTo>
                                  <a:pt x="497878" y="438787"/>
                                </a:lnTo>
                                <a:lnTo>
                                  <a:pt x="505857" y="430999"/>
                                </a:lnTo>
                                <a:lnTo>
                                  <a:pt x="506313" y="430999"/>
                                </a:lnTo>
                                <a:lnTo>
                                  <a:pt x="495363" y="420369"/>
                                </a:lnTo>
                                <a:close/>
                              </a:path>
                              <a:path w="530860" h="801370">
                                <a:moveTo>
                                  <a:pt x="521045" y="430999"/>
                                </a:moveTo>
                                <a:lnTo>
                                  <a:pt x="506313" y="430999"/>
                                </a:lnTo>
                                <a:lnTo>
                                  <a:pt x="514336" y="438787"/>
                                </a:lnTo>
                                <a:lnTo>
                                  <a:pt x="513022" y="438787"/>
                                </a:lnTo>
                                <a:lnTo>
                                  <a:pt x="521045" y="430999"/>
                                </a:lnTo>
                                <a:close/>
                              </a:path>
                              <a:path w="530860" h="801370">
                                <a:moveTo>
                                  <a:pt x="38634" y="401319"/>
                                </a:moveTo>
                                <a:lnTo>
                                  <a:pt x="38414" y="401479"/>
                                </a:lnTo>
                                <a:lnTo>
                                  <a:pt x="8018" y="430999"/>
                                </a:lnTo>
                                <a:lnTo>
                                  <a:pt x="23837" y="430999"/>
                                </a:lnTo>
                                <a:lnTo>
                                  <a:pt x="26956" y="427971"/>
                                </a:lnTo>
                                <a:lnTo>
                                  <a:pt x="28119" y="427971"/>
                                </a:lnTo>
                                <a:lnTo>
                                  <a:pt x="20286" y="420369"/>
                                </a:lnTo>
                                <a:lnTo>
                                  <a:pt x="36072" y="420369"/>
                                </a:lnTo>
                                <a:lnTo>
                                  <a:pt x="27854" y="412387"/>
                                </a:lnTo>
                                <a:lnTo>
                                  <a:pt x="43012" y="412387"/>
                                </a:lnTo>
                                <a:lnTo>
                                  <a:pt x="46199" y="409293"/>
                                </a:lnTo>
                                <a:lnTo>
                                  <a:pt x="46856" y="409293"/>
                                </a:lnTo>
                                <a:lnTo>
                                  <a:pt x="38634" y="401319"/>
                                </a:lnTo>
                                <a:close/>
                              </a:path>
                              <a:path w="530860" h="801370">
                                <a:moveTo>
                                  <a:pt x="530687" y="421639"/>
                                </a:moveTo>
                                <a:lnTo>
                                  <a:pt x="524164" y="427971"/>
                                </a:lnTo>
                                <a:lnTo>
                                  <a:pt x="524654" y="427971"/>
                                </a:lnTo>
                                <a:lnTo>
                                  <a:pt x="527768" y="430999"/>
                                </a:lnTo>
                                <a:lnTo>
                                  <a:pt x="526865" y="430999"/>
                                </a:lnTo>
                                <a:lnTo>
                                  <a:pt x="530687" y="426719"/>
                                </a:lnTo>
                                <a:lnTo>
                                  <a:pt x="530687" y="421639"/>
                                </a:lnTo>
                                <a:close/>
                              </a:path>
                              <a:path w="530860" h="801370">
                                <a:moveTo>
                                  <a:pt x="16462" y="401319"/>
                                </a:moveTo>
                                <a:lnTo>
                                  <a:pt x="8254" y="409293"/>
                                </a:lnTo>
                                <a:lnTo>
                                  <a:pt x="8872" y="409293"/>
                                </a:lnTo>
                                <a:lnTo>
                                  <a:pt x="28119" y="427971"/>
                                </a:lnTo>
                                <a:lnTo>
                                  <a:pt x="26956" y="427971"/>
                                </a:lnTo>
                                <a:lnTo>
                                  <a:pt x="34788" y="420369"/>
                                </a:lnTo>
                                <a:lnTo>
                                  <a:pt x="18963" y="420369"/>
                                </a:lnTo>
                                <a:lnTo>
                                  <a:pt x="27183" y="412387"/>
                                </a:lnTo>
                                <a:lnTo>
                                  <a:pt x="27854" y="412387"/>
                                </a:lnTo>
                                <a:lnTo>
                                  <a:pt x="16462" y="401319"/>
                                </a:lnTo>
                                <a:close/>
                              </a:path>
                              <a:path w="530860" h="801370">
                                <a:moveTo>
                                  <a:pt x="54413" y="401319"/>
                                </a:moveTo>
                                <a:lnTo>
                                  <a:pt x="46199" y="409293"/>
                                </a:lnTo>
                                <a:lnTo>
                                  <a:pt x="46856" y="409293"/>
                                </a:lnTo>
                                <a:lnTo>
                                  <a:pt x="66116" y="427971"/>
                                </a:lnTo>
                                <a:lnTo>
                                  <a:pt x="64938" y="427971"/>
                                </a:lnTo>
                                <a:lnTo>
                                  <a:pt x="72775" y="420369"/>
                                </a:lnTo>
                                <a:lnTo>
                                  <a:pt x="56925" y="420369"/>
                                </a:lnTo>
                                <a:lnTo>
                                  <a:pt x="65151" y="412387"/>
                                </a:lnTo>
                                <a:lnTo>
                                  <a:pt x="65814" y="412387"/>
                                </a:lnTo>
                                <a:lnTo>
                                  <a:pt x="54413" y="401319"/>
                                </a:lnTo>
                                <a:close/>
                              </a:path>
                              <a:path w="530860" h="801370">
                                <a:moveTo>
                                  <a:pt x="92413" y="401319"/>
                                </a:moveTo>
                                <a:lnTo>
                                  <a:pt x="84193" y="409293"/>
                                </a:lnTo>
                                <a:lnTo>
                                  <a:pt x="84883" y="409293"/>
                                </a:lnTo>
                                <a:lnTo>
                                  <a:pt x="104155" y="427971"/>
                                </a:lnTo>
                                <a:lnTo>
                                  <a:pt x="111987" y="420369"/>
                                </a:lnTo>
                                <a:lnTo>
                                  <a:pt x="94978" y="420369"/>
                                </a:lnTo>
                                <a:lnTo>
                                  <a:pt x="103212" y="412387"/>
                                </a:lnTo>
                                <a:lnTo>
                                  <a:pt x="103822" y="412387"/>
                                </a:lnTo>
                                <a:lnTo>
                                  <a:pt x="92413" y="401319"/>
                                </a:lnTo>
                                <a:close/>
                              </a:path>
                              <a:path w="530860" h="801370">
                                <a:moveTo>
                                  <a:pt x="131614" y="401319"/>
                                </a:moveTo>
                                <a:lnTo>
                                  <a:pt x="123126" y="409558"/>
                                </a:lnTo>
                                <a:lnTo>
                                  <a:pt x="142120" y="427971"/>
                                </a:lnTo>
                                <a:lnTo>
                                  <a:pt x="149932" y="420369"/>
                                </a:lnTo>
                                <a:lnTo>
                                  <a:pt x="133947" y="420369"/>
                                </a:lnTo>
                                <a:lnTo>
                                  <a:pt x="142161" y="412387"/>
                                </a:lnTo>
                                <a:lnTo>
                                  <a:pt x="143016" y="412387"/>
                                </a:lnTo>
                                <a:lnTo>
                                  <a:pt x="131614" y="401319"/>
                                </a:lnTo>
                                <a:close/>
                              </a:path>
                              <a:path w="530860" h="801370">
                                <a:moveTo>
                                  <a:pt x="169558" y="401319"/>
                                </a:moveTo>
                                <a:lnTo>
                                  <a:pt x="161344" y="409293"/>
                                </a:lnTo>
                                <a:lnTo>
                                  <a:pt x="161752" y="409293"/>
                                </a:lnTo>
                                <a:lnTo>
                                  <a:pt x="180972" y="427971"/>
                                </a:lnTo>
                                <a:lnTo>
                                  <a:pt x="180045" y="427971"/>
                                </a:lnTo>
                                <a:lnTo>
                                  <a:pt x="187877" y="420369"/>
                                </a:lnTo>
                                <a:lnTo>
                                  <a:pt x="171843" y="420369"/>
                                </a:lnTo>
                                <a:lnTo>
                                  <a:pt x="180057" y="412387"/>
                                </a:lnTo>
                                <a:lnTo>
                                  <a:pt x="180960" y="412387"/>
                                </a:lnTo>
                                <a:lnTo>
                                  <a:pt x="169558" y="401319"/>
                                </a:lnTo>
                                <a:close/>
                              </a:path>
                              <a:path w="530860" h="801370">
                                <a:moveTo>
                                  <a:pt x="207503" y="401319"/>
                                </a:moveTo>
                                <a:lnTo>
                                  <a:pt x="199288" y="409293"/>
                                </a:lnTo>
                                <a:lnTo>
                                  <a:pt x="199649" y="409293"/>
                                </a:lnTo>
                                <a:lnTo>
                                  <a:pt x="218868" y="427971"/>
                                </a:lnTo>
                                <a:lnTo>
                                  <a:pt x="220052" y="426719"/>
                                </a:lnTo>
                                <a:lnTo>
                                  <a:pt x="226578" y="420369"/>
                                </a:lnTo>
                                <a:lnTo>
                                  <a:pt x="210260" y="420369"/>
                                </a:lnTo>
                                <a:lnTo>
                                  <a:pt x="218494" y="412387"/>
                                </a:lnTo>
                                <a:lnTo>
                                  <a:pt x="218905" y="412387"/>
                                </a:lnTo>
                                <a:lnTo>
                                  <a:pt x="207503" y="401319"/>
                                </a:lnTo>
                                <a:close/>
                              </a:path>
                              <a:path w="530860" h="801370">
                                <a:moveTo>
                                  <a:pt x="245802" y="401663"/>
                                </a:moveTo>
                                <a:lnTo>
                                  <a:pt x="237961" y="409293"/>
                                </a:lnTo>
                                <a:lnTo>
                                  <a:pt x="238134" y="409293"/>
                                </a:lnTo>
                                <a:lnTo>
                                  <a:pt x="257402" y="427971"/>
                                </a:lnTo>
                                <a:lnTo>
                                  <a:pt x="257242" y="427971"/>
                                </a:lnTo>
                                <a:lnTo>
                                  <a:pt x="265074" y="420369"/>
                                </a:lnTo>
                                <a:lnTo>
                                  <a:pt x="248250" y="420369"/>
                                </a:lnTo>
                                <a:lnTo>
                                  <a:pt x="256485" y="412387"/>
                                </a:lnTo>
                                <a:lnTo>
                                  <a:pt x="256850" y="412387"/>
                                </a:lnTo>
                                <a:lnTo>
                                  <a:pt x="245802" y="401663"/>
                                </a:lnTo>
                                <a:close/>
                              </a:path>
                              <a:path w="530860" h="801370">
                                <a:moveTo>
                                  <a:pt x="284701" y="401319"/>
                                </a:moveTo>
                                <a:lnTo>
                                  <a:pt x="276213" y="409558"/>
                                </a:lnTo>
                                <a:lnTo>
                                  <a:pt x="276399" y="409558"/>
                                </a:lnTo>
                                <a:lnTo>
                                  <a:pt x="295392" y="427971"/>
                                </a:lnTo>
                                <a:lnTo>
                                  <a:pt x="295187" y="427971"/>
                                </a:lnTo>
                                <a:lnTo>
                                  <a:pt x="303019" y="420369"/>
                                </a:lnTo>
                                <a:lnTo>
                                  <a:pt x="286839" y="420369"/>
                                </a:lnTo>
                                <a:lnTo>
                                  <a:pt x="295053" y="412387"/>
                                </a:lnTo>
                                <a:lnTo>
                                  <a:pt x="296103" y="412387"/>
                                </a:lnTo>
                                <a:lnTo>
                                  <a:pt x="284701" y="401319"/>
                                </a:lnTo>
                                <a:close/>
                              </a:path>
                              <a:path w="530860" h="801370">
                                <a:moveTo>
                                  <a:pt x="322645" y="401319"/>
                                </a:moveTo>
                                <a:lnTo>
                                  <a:pt x="314431" y="409293"/>
                                </a:lnTo>
                                <a:lnTo>
                                  <a:pt x="314645" y="409293"/>
                                </a:lnTo>
                                <a:lnTo>
                                  <a:pt x="333864" y="427971"/>
                                </a:lnTo>
                                <a:lnTo>
                                  <a:pt x="333132" y="427971"/>
                                </a:lnTo>
                                <a:lnTo>
                                  <a:pt x="340963" y="420369"/>
                                </a:lnTo>
                                <a:lnTo>
                                  <a:pt x="324735" y="420369"/>
                                </a:lnTo>
                                <a:lnTo>
                                  <a:pt x="332949" y="412387"/>
                                </a:lnTo>
                                <a:lnTo>
                                  <a:pt x="334047" y="412387"/>
                                </a:lnTo>
                                <a:lnTo>
                                  <a:pt x="322645" y="401319"/>
                                </a:lnTo>
                                <a:close/>
                              </a:path>
                              <a:path w="530860" h="801370">
                                <a:moveTo>
                                  <a:pt x="360590" y="401319"/>
                                </a:moveTo>
                                <a:lnTo>
                                  <a:pt x="352375" y="409293"/>
                                </a:lnTo>
                                <a:lnTo>
                                  <a:pt x="352541" y="409293"/>
                                </a:lnTo>
                                <a:lnTo>
                                  <a:pt x="371760" y="427971"/>
                                </a:lnTo>
                                <a:lnTo>
                                  <a:pt x="371472" y="427971"/>
                                </a:lnTo>
                                <a:lnTo>
                                  <a:pt x="379285" y="420369"/>
                                </a:lnTo>
                                <a:lnTo>
                                  <a:pt x="363532" y="420369"/>
                                </a:lnTo>
                                <a:lnTo>
                                  <a:pt x="371767" y="412387"/>
                                </a:lnTo>
                                <a:lnTo>
                                  <a:pt x="371992" y="412387"/>
                                </a:lnTo>
                                <a:lnTo>
                                  <a:pt x="360590" y="401319"/>
                                </a:lnTo>
                                <a:close/>
                              </a:path>
                              <a:path w="530860" h="801370">
                                <a:moveTo>
                                  <a:pt x="398699" y="401479"/>
                                </a:moveTo>
                                <a:lnTo>
                                  <a:pt x="390668" y="409293"/>
                                </a:lnTo>
                                <a:lnTo>
                                  <a:pt x="391407" y="409293"/>
                                </a:lnTo>
                                <a:lnTo>
                                  <a:pt x="410674" y="427971"/>
                                </a:lnTo>
                                <a:lnTo>
                                  <a:pt x="410108" y="427971"/>
                                </a:lnTo>
                                <a:lnTo>
                                  <a:pt x="417954" y="420369"/>
                                </a:lnTo>
                                <a:lnTo>
                                  <a:pt x="401715" y="420369"/>
                                </a:lnTo>
                                <a:lnTo>
                                  <a:pt x="409937" y="412387"/>
                                </a:lnTo>
                                <a:lnTo>
                                  <a:pt x="398699" y="401479"/>
                                </a:lnTo>
                                <a:close/>
                              </a:path>
                              <a:path w="530860" h="801370">
                                <a:moveTo>
                                  <a:pt x="437738" y="401319"/>
                                </a:moveTo>
                                <a:lnTo>
                                  <a:pt x="437452" y="401479"/>
                                </a:lnTo>
                                <a:lnTo>
                                  <a:pt x="429387" y="409293"/>
                                </a:lnTo>
                                <a:lnTo>
                                  <a:pt x="429547" y="409293"/>
                                </a:lnTo>
                                <a:lnTo>
                                  <a:pt x="448785" y="427971"/>
                                </a:lnTo>
                                <a:lnTo>
                                  <a:pt x="448167" y="427971"/>
                                </a:lnTo>
                                <a:lnTo>
                                  <a:pt x="456009" y="420369"/>
                                </a:lnTo>
                                <a:lnTo>
                                  <a:pt x="439709" y="420369"/>
                                </a:lnTo>
                                <a:lnTo>
                                  <a:pt x="447925" y="412387"/>
                                </a:lnTo>
                                <a:lnTo>
                                  <a:pt x="449146" y="412387"/>
                                </a:lnTo>
                                <a:lnTo>
                                  <a:pt x="437738" y="401319"/>
                                </a:lnTo>
                                <a:close/>
                              </a:path>
                              <a:path w="530860" h="801370">
                                <a:moveTo>
                                  <a:pt x="475739" y="401319"/>
                                </a:moveTo>
                                <a:lnTo>
                                  <a:pt x="475497" y="401479"/>
                                </a:lnTo>
                                <a:lnTo>
                                  <a:pt x="467522" y="409293"/>
                                </a:lnTo>
                                <a:lnTo>
                                  <a:pt x="486746" y="427971"/>
                                </a:lnTo>
                                <a:lnTo>
                                  <a:pt x="486190" y="427971"/>
                                </a:lnTo>
                                <a:lnTo>
                                  <a:pt x="494027" y="420369"/>
                                </a:lnTo>
                                <a:lnTo>
                                  <a:pt x="477656" y="420369"/>
                                </a:lnTo>
                                <a:lnTo>
                                  <a:pt x="485865" y="412387"/>
                                </a:lnTo>
                                <a:lnTo>
                                  <a:pt x="487140" y="412387"/>
                                </a:lnTo>
                                <a:lnTo>
                                  <a:pt x="475739" y="401319"/>
                                </a:lnTo>
                                <a:close/>
                              </a:path>
                              <a:path w="530860" h="801370">
                                <a:moveTo>
                                  <a:pt x="525084" y="412387"/>
                                </a:moveTo>
                                <a:lnTo>
                                  <a:pt x="524667" y="412749"/>
                                </a:lnTo>
                                <a:lnTo>
                                  <a:pt x="516837" y="420369"/>
                                </a:lnTo>
                                <a:lnTo>
                                  <a:pt x="524654" y="427971"/>
                                </a:lnTo>
                                <a:lnTo>
                                  <a:pt x="524164" y="427971"/>
                                </a:lnTo>
                                <a:lnTo>
                                  <a:pt x="530687" y="421639"/>
                                </a:lnTo>
                                <a:lnTo>
                                  <a:pt x="530687" y="417829"/>
                                </a:lnTo>
                                <a:lnTo>
                                  <a:pt x="525084" y="412387"/>
                                </a:lnTo>
                                <a:close/>
                              </a:path>
                              <a:path w="530860" h="801370">
                                <a:moveTo>
                                  <a:pt x="43012" y="412387"/>
                                </a:moveTo>
                                <a:lnTo>
                                  <a:pt x="27854" y="412387"/>
                                </a:lnTo>
                                <a:lnTo>
                                  <a:pt x="36072" y="420369"/>
                                </a:lnTo>
                                <a:lnTo>
                                  <a:pt x="34788" y="420369"/>
                                </a:lnTo>
                                <a:lnTo>
                                  <a:pt x="43012" y="412387"/>
                                </a:lnTo>
                                <a:close/>
                              </a:path>
                              <a:path w="530860" h="801370">
                                <a:moveTo>
                                  <a:pt x="81004" y="412387"/>
                                </a:moveTo>
                                <a:lnTo>
                                  <a:pt x="65814" y="412387"/>
                                </a:lnTo>
                                <a:lnTo>
                                  <a:pt x="74038" y="420369"/>
                                </a:lnTo>
                                <a:lnTo>
                                  <a:pt x="72775" y="420369"/>
                                </a:lnTo>
                                <a:lnTo>
                                  <a:pt x="81004" y="412387"/>
                                </a:lnTo>
                                <a:close/>
                              </a:path>
                              <a:path w="530860" h="801370">
                                <a:moveTo>
                                  <a:pt x="120212" y="412387"/>
                                </a:moveTo>
                                <a:lnTo>
                                  <a:pt x="103822" y="412387"/>
                                </a:lnTo>
                                <a:lnTo>
                                  <a:pt x="112051" y="420369"/>
                                </a:lnTo>
                                <a:lnTo>
                                  <a:pt x="114604" y="417829"/>
                                </a:lnTo>
                                <a:lnTo>
                                  <a:pt x="120212" y="412387"/>
                                </a:lnTo>
                                <a:close/>
                              </a:path>
                              <a:path w="530860" h="801370">
                                <a:moveTo>
                                  <a:pt x="158156" y="412387"/>
                                </a:moveTo>
                                <a:lnTo>
                                  <a:pt x="143016" y="412387"/>
                                </a:lnTo>
                                <a:lnTo>
                                  <a:pt x="151240" y="420369"/>
                                </a:lnTo>
                                <a:lnTo>
                                  <a:pt x="149932" y="420369"/>
                                </a:lnTo>
                                <a:lnTo>
                                  <a:pt x="158156" y="412387"/>
                                </a:lnTo>
                                <a:close/>
                              </a:path>
                              <a:path w="530860" h="801370">
                                <a:moveTo>
                                  <a:pt x="196101" y="412387"/>
                                </a:moveTo>
                                <a:lnTo>
                                  <a:pt x="180960" y="412387"/>
                                </a:lnTo>
                                <a:lnTo>
                                  <a:pt x="189185" y="420369"/>
                                </a:lnTo>
                                <a:lnTo>
                                  <a:pt x="187877" y="420369"/>
                                </a:lnTo>
                                <a:lnTo>
                                  <a:pt x="196101" y="412387"/>
                                </a:lnTo>
                                <a:close/>
                              </a:path>
                              <a:path w="530860" h="801370">
                                <a:moveTo>
                                  <a:pt x="234782" y="412387"/>
                                </a:moveTo>
                                <a:lnTo>
                                  <a:pt x="218905" y="412387"/>
                                </a:lnTo>
                                <a:lnTo>
                                  <a:pt x="227130" y="420369"/>
                                </a:lnTo>
                                <a:lnTo>
                                  <a:pt x="226578" y="420369"/>
                                </a:lnTo>
                                <a:lnTo>
                                  <a:pt x="234782" y="412387"/>
                                </a:lnTo>
                                <a:close/>
                              </a:path>
                              <a:path w="530860" h="801370">
                                <a:moveTo>
                                  <a:pt x="273299" y="412387"/>
                                </a:moveTo>
                                <a:lnTo>
                                  <a:pt x="256850" y="412387"/>
                                </a:lnTo>
                                <a:lnTo>
                                  <a:pt x="265074" y="420369"/>
                                </a:lnTo>
                                <a:lnTo>
                                  <a:pt x="273299" y="412387"/>
                                </a:lnTo>
                                <a:close/>
                              </a:path>
                              <a:path w="530860" h="801370">
                                <a:moveTo>
                                  <a:pt x="311243" y="412387"/>
                                </a:moveTo>
                                <a:lnTo>
                                  <a:pt x="296103" y="412387"/>
                                </a:lnTo>
                                <a:lnTo>
                                  <a:pt x="304327" y="420369"/>
                                </a:lnTo>
                                <a:lnTo>
                                  <a:pt x="303019" y="420369"/>
                                </a:lnTo>
                                <a:lnTo>
                                  <a:pt x="311243" y="412387"/>
                                </a:lnTo>
                                <a:close/>
                              </a:path>
                              <a:path w="530860" h="801370">
                                <a:moveTo>
                                  <a:pt x="349188" y="412387"/>
                                </a:moveTo>
                                <a:lnTo>
                                  <a:pt x="334047" y="412387"/>
                                </a:lnTo>
                                <a:lnTo>
                                  <a:pt x="342272" y="420369"/>
                                </a:lnTo>
                                <a:lnTo>
                                  <a:pt x="340963" y="420369"/>
                                </a:lnTo>
                                <a:lnTo>
                                  <a:pt x="349188" y="412387"/>
                                </a:lnTo>
                                <a:close/>
                              </a:path>
                              <a:path w="530860" h="801370">
                                <a:moveTo>
                                  <a:pt x="387489" y="412387"/>
                                </a:moveTo>
                                <a:lnTo>
                                  <a:pt x="371992" y="412387"/>
                                </a:lnTo>
                                <a:lnTo>
                                  <a:pt x="380216" y="420369"/>
                                </a:lnTo>
                                <a:lnTo>
                                  <a:pt x="379285" y="420369"/>
                                </a:lnTo>
                                <a:lnTo>
                                  <a:pt x="387489" y="412387"/>
                                </a:lnTo>
                                <a:close/>
                              </a:path>
                              <a:path w="530860" h="801370">
                                <a:moveTo>
                                  <a:pt x="421335" y="401319"/>
                                </a:moveTo>
                                <a:lnTo>
                                  <a:pt x="409937" y="412387"/>
                                </a:lnTo>
                                <a:lnTo>
                                  <a:pt x="418161" y="420369"/>
                                </a:lnTo>
                                <a:lnTo>
                                  <a:pt x="417954" y="420369"/>
                                </a:lnTo>
                                <a:lnTo>
                                  <a:pt x="429387" y="409293"/>
                                </a:lnTo>
                                <a:lnTo>
                                  <a:pt x="429547" y="409293"/>
                                </a:lnTo>
                                <a:lnTo>
                                  <a:pt x="421335" y="401319"/>
                                </a:lnTo>
                                <a:close/>
                              </a:path>
                              <a:path w="530860" h="801370">
                                <a:moveTo>
                                  <a:pt x="464244" y="412387"/>
                                </a:moveTo>
                                <a:lnTo>
                                  <a:pt x="449146" y="412387"/>
                                </a:lnTo>
                                <a:lnTo>
                                  <a:pt x="457375" y="420369"/>
                                </a:lnTo>
                                <a:lnTo>
                                  <a:pt x="456009" y="420369"/>
                                </a:lnTo>
                                <a:lnTo>
                                  <a:pt x="464244" y="412387"/>
                                </a:lnTo>
                                <a:close/>
                              </a:path>
                              <a:path w="530860" h="801370">
                                <a:moveTo>
                                  <a:pt x="502256" y="412387"/>
                                </a:moveTo>
                                <a:lnTo>
                                  <a:pt x="487140" y="412387"/>
                                </a:lnTo>
                                <a:lnTo>
                                  <a:pt x="495363" y="420369"/>
                                </a:lnTo>
                                <a:lnTo>
                                  <a:pt x="494027" y="420369"/>
                                </a:lnTo>
                                <a:lnTo>
                                  <a:pt x="502256" y="412387"/>
                                </a:lnTo>
                                <a:close/>
                              </a:path>
                              <a:path w="530860" h="801370">
                                <a:moveTo>
                                  <a:pt x="513692" y="401319"/>
                                </a:moveTo>
                                <a:lnTo>
                                  <a:pt x="513502" y="401479"/>
                                </a:lnTo>
                                <a:lnTo>
                                  <a:pt x="505446" y="409293"/>
                                </a:lnTo>
                                <a:lnTo>
                                  <a:pt x="516837" y="420369"/>
                                </a:lnTo>
                                <a:lnTo>
                                  <a:pt x="525041" y="412387"/>
                                </a:lnTo>
                                <a:lnTo>
                                  <a:pt x="522843" y="410209"/>
                                </a:lnTo>
                                <a:lnTo>
                                  <a:pt x="513692" y="401319"/>
                                </a:lnTo>
                                <a:close/>
                              </a:path>
                              <a:path w="530860" h="801370">
                                <a:moveTo>
                                  <a:pt x="527285" y="410209"/>
                                </a:moveTo>
                                <a:lnTo>
                                  <a:pt x="525084" y="412387"/>
                                </a:lnTo>
                                <a:lnTo>
                                  <a:pt x="530687" y="417829"/>
                                </a:lnTo>
                                <a:lnTo>
                                  <a:pt x="530687" y="412749"/>
                                </a:lnTo>
                                <a:lnTo>
                                  <a:pt x="527285" y="410209"/>
                                </a:lnTo>
                                <a:close/>
                              </a:path>
                              <a:path w="530860" h="801370">
                                <a:moveTo>
                                  <a:pt x="4696" y="389889"/>
                                </a:moveTo>
                                <a:lnTo>
                                  <a:pt x="472" y="393873"/>
                                </a:lnTo>
                                <a:lnTo>
                                  <a:pt x="8317" y="393873"/>
                                </a:lnTo>
                                <a:lnTo>
                                  <a:pt x="656" y="401319"/>
                                </a:lnTo>
                                <a:lnTo>
                                  <a:pt x="8872" y="409293"/>
                                </a:lnTo>
                                <a:lnTo>
                                  <a:pt x="1031" y="409293"/>
                                </a:lnTo>
                                <a:lnTo>
                                  <a:pt x="4696" y="412749"/>
                                </a:lnTo>
                                <a:lnTo>
                                  <a:pt x="16462" y="401319"/>
                                </a:lnTo>
                                <a:lnTo>
                                  <a:pt x="4696" y="389889"/>
                                </a:lnTo>
                                <a:close/>
                              </a:path>
                              <a:path w="530860" h="801370">
                                <a:moveTo>
                                  <a:pt x="191313" y="327072"/>
                                </a:moveTo>
                                <a:lnTo>
                                  <a:pt x="191005" y="327276"/>
                                </a:lnTo>
                                <a:lnTo>
                                  <a:pt x="114628" y="401319"/>
                                </a:lnTo>
                                <a:lnTo>
                                  <a:pt x="123126" y="409558"/>
                                </a:lnTo>
                                <a:lnTo>
                                  <a:pt x="131614" y="401319"/>
                                </a:lnTo>
                                <a:lnTo>
                                  <a:pt x="123219" y="393171"/>
                                </a:lnTo>
                                <a:lnTo>
                                  <a:pt x="140009" y="393171"/>
                                </a:lnTo>
                                <a:lnTo>
                                  <a:pt x="142409" y="390841"/>
                                </a:lnTo>
                                <a:lnTo>
                                  <a:pt x="142766" y="390841"/>
                                </a:lnTo>
                                <a:lnTo>
                                  <a:pt x="134340" y="382651"/>
                                </a:lnTo>
                                <a:lnTo>
                                  <a:pt x="150325" y="382651"/>
                                </a:lnTo>
                                <a:lnTo>
                                  <a:pt x="142660" y="375211"/>
                                </a:lnTo>
                                <a:lnTo>
                                  <a:pt x="158512" y="375211"/>
                                </a:lnTo>
                                <a:lnTo>
                                  <a:pt x="161429" y="372380"/>
                                </a:lnTo>
                                <a:lnTo>
                                  <a:pt x="161668" y="372380"/>
                                </a:lnTo>
                                <a:lnTo>
                                  <a:pt x="153548" y="364489"/>
                                </a:lnTo>
                                <a:lnTo>
                                  <a:pt x="169558" y="364489"/>
                                </a:lnTo>
                                <a:lnTo>
                                  <a:pt x="161708" y="356869"/>
                                </a:lnTo>
                                <a:lnTo>
                                  <a:pt x="177409" y="356869"/>
                                </a:lnTo>
                                <a:lnTo>
                                  <a:pt x="180663" y="353711"/>
                                </a:lnTo>
                                <a:lnTo>
                                  <a:pt x="180801" y="353711"/>
                                </a:lnTo>
                                <a:lnTo>
                                  <a:pt x="172362" y="345529"/>
                                </a:lnTo>
                                <a:lnTo>
                                  <a:pt x="187969" y="345529"/>
                                </a:lnTo>
                                <a:lnTo>
                                  <a:pt x="180254" y="338041"/>
                                </a:lnTo>
                                <a:lnTo>
                                  <a:pt x="196807" y="338041"/>
                                </a:lnTo>
                                <a:lnTo>
                                  <a:pt x="199652" y="335279"/>
                                </a:lnTo>
                                <a:lnTo>
                                  <a:pt x="199490" y="334999"/>
                                </a:lnTo>
                                <a:lnTo>
                                  <a:pt x="191313" y="327072"/>
                                </a:lnTo>
                                <a:close/>
                              </a:path>
                              <a:path w="530860" h="801370">
                                <a:moveTo>
                                  <a:pt x="276306" y="393171"/>
                                </a:moveTo>
                                <a:lnTo>
                                  <a:pt x="267901" y="401319"/>
                                </a:lnTo>
                                <a:lnTo>
                                  <a:pt x="276399" y="409558"/>
                                </a:lnTo>
                                <a:lnTo>
                                  <a:pt x="276213" y="409558"/>
                                </a:lnTo>
                                <a:lnTo>
                                  <a:pt x="284701" y="401319"/>
                                </a:lnTo>
                                <a:lnTo>
                                  <a:pt x="276306" y="393171"/>
                                </a:lnTo>
                                <a:close/>
                              </a:path>
                              <a:path w="530860" h="801370">
                                <a:moveTo>
                                  <a:pt x="656" y="401319"/>
                                </a:moveTo>
                                <a:lnTo>
                                  <a:pt x="656" y="409293"/>
                                </a:lnTo>
                                <a:lnTo>
                                  <a:pt x="8872" y="409293"/>
                                </a:lnTo>
                                <a:lnTo>
                                  <a:pt x="656" y="401319"/>
                                </a:lnTo>
                                <a:close/>
                              </a:path>
                              <a:path w="530860" h="801370">
                                <a:moveTo>
                                  <a:pt x="57657" y="382904"/>
                                </a:moveTo>
                                <a:lnTo>
                                  <a:pt x="55578" y="384809"/>
                                </a:lnTo>
                                <a:lnTo>
                                  <a:pt x="38634" y="401319"/>
                                </a:lnTo>
                                <a:lnTo>
                                  <a:pt x="46856" y="409293"/>
                                </a:lnTo>
                                <a:lnTo>
                                  <a:pt x="46199" y="409293"/>
                                </a:lnTo>
                                <a:lnTo>
                                  <a:pt x="54413" y="401319"/>
                                </a:lnTo>
                                <a:lnTo>
                                  <a:pt x="46742" y="393873"/>
                                </a:lnTo>
                                <a:lnTo>
                                  <a:pt x="62084" y="393873"/>
                                </a:lnTo>
                                <a:lnTo>
                                  <a:pt x="65208" y="390841"/>
                                </a:lnTo>
                                <a:lnTo>
                                  <a:pt x="65845" y="390841"/>
                                </a:lnTo>
                                <a:lnTo>
                                  <a:pt x="57657" y="382904"/>
                                </a:lnTo>
                                <a:close/>
                              </a:path>
                              <a:path w="530860" h="801370">
                                <a:moveTo>
                                  <a:pt x="95633" y="382904"/>
                                </a:moveTo>
                                <a:lnTo>
                                  <a:pt x="93566" y="384809"/>
                                </a:lnTo>
                                <a:lnTo>
                                  <a:pt x="84226" y="393873"/>
                                </a:lnTo>
                                <a:lnTo>
                                  <a:pt x="76657" y="401319"/>
                                </a:lnTo>
                                <a:lnTo>
                                  <a:pt x="84883" y="409293"/>
                                </a:lnTo>
                                <a:lnTo>
                                  <a:pt x="84193" y="409293"/>
                                </a:lnTo>
                                <a:lnTo>
                                  <a:pt x="92413" y="401319"/>
                                </a:lnTo>
                                <a:lnTo>
                                  <a:pt x="84737" y="393873"/>
                                </a:lnTo>
                                <a:lnTo>
                                  <a:pt x="100089" y="393873"/>
                                </a:lnTo>
                                <a:lnTo>
                                  <a:pt x="103215" y="390841"/>
                                </a:lnTo>
                                <a:lnTo>
                                  <a:pt x="103819" y="390841"/>
                                </a:lnTo>
                                <a:lnTo>
                                  <a:pt x="95633" y="382904"/>
                                </a:lnTo>
                                <a:close/>
                              </a:path>
                              <a:path w="530860" h="801370">
                                <a:moveTo>
                                  <a:pt x="172496" y="382904"/>
                                </a:moveTo>
                                <a:lnTo>
                                  <a:pt x="153548" y="401319"/>
                                </a:lnTo>
                                <a:lnTo>
                                  <a:pt x="161752" y="409293"/>
                                </a:lnTo>
                                <a:lnTo>
                                  <a:pt x="161344" y="409293"/>
                                </a:lnTo>
                                <a:lnTo>
                                  <a:pt x="169558" y="401319"/>
                                </a:lnTo>
                                <a:lnTo>
                                  <a:pt x="161887" y="393873"/>
                                </a:lnTo>
                                <a:lnTo>
                                  <a:pt x="177230" y="393873"/>
                                </a:lnTo>
                                <a:lnTo>
                                  <a:pt x="180354" y="390841"/>
                                </a:lnTo>
                                <a:lnTo>
                                  <a:pt x="180663" y="390841"/>
                                </a:lnTo>
                                <a:lnTo>
                                  <a:pt x="172496" y="382904"/>
                                </a:lnTo>
                                <a:close/>
                              </a:path>
                              <a:path w="530860" h="801370">
                                <a:moveTo>
                                  <a:pt x="210653" y="382651"/>
                                </a:moveTo>
                                <a:lnTo>
                                  <a:pt x="191445" y="401319"/>
                                </a:lnTo>
                                <a:lnTo>
                                  <a:pt x="199649" y="409293"/>
                                </a:lnTo>
                                <a:lnTo>
                                  <a:pt x="199288" y="409293"/>
                                </a:lnTo>
                                <a:lnTo>
                                  <a:pt x="207503" y="401319"/>
                                </a:lnTo>
                                <a:lnTo>
                                  <a:pt x="199832" y="393873"/>
                                </a:lnTo>
                                <a:lnTo>
                                  <a:pt x="215174" y="393873"/>
                                </a:lnTo>
                                <a:lnTo>
                                  <a:pt x="218299" y="390841"/>
                                </a:lnTo>
                                <a:lnTo>
                                  <a:pt x="219101" y="390841"/>
                                </a:lnTo>
                                <a:lnTo>
                                  <a:pt x="210653" y="382651"/>
                                </a:lnTo>
                                <a:close/>
                              </a:path>
                              <a:path w="530860" h="801370">
                                <a:moveTo>
                                  <a:pt x="248905" y="382904"/>
                                </a:moveTo>
                                <a:lnTo>
                                  <a:pt x="229910" y="401319"/>
                                </a:lnTo>
                                <a:lnTo>
                                  <a:pt x="238134" y="409293"/>
                                </a:lnTo>
                                <a:lnTo>
                                  <a:pt x="237961" y="409293"/>
                                </a:lnTo>
                                <a:lnTo>
                                  <a:pt x="245802" y="401663"/>
                                </a:lnTo>
                                <a:lnTo>
                                  <a:pt x="237776" y="393873"/>
                                </a:lnTo>
                                <a:lnTo>
                                  <a:pt x="253808" y="393873"/>
                                </a:lnTo>
                                <a:lnTo>
                                  <a:pt x="256924" y="390841"/>
                                </a:lnTo>
                                <a:lnTo>
                                  <a:pt x="257092" y="390841"/>
                                </a:lnTo>
                                <a:lnTo>
                                  <a:pt x="248905" y="382904"/>
                                </a:lnTo>
                                <a:close/>
                              </a:path>
                              <a:path w="530860" h="801370">
                                <a:moveTo>
                                  <a:pt x="325389" y="382904"/>
                                </a:moveTo>
                                <a:lnTo>
                                  <a:pt x="306441" y="401319"/>
                                </a:lnTo>
                                <a:lnTo>
                                  <a:pt x="314645" y="409293"/>
                                </a:lnTo>
                                <a:lnTo>
                                  <a:pt x="314431" y="409293"/>
                                </a:lnTo>
                                <a:lnTo>
                                  <a:pt x="322645" y="401319"/>
                                </a:lnTo>
                                <a:lnTo>
                                  <a:pt x="314974" y="393873"/>
                                </a:lnTo>
                                <a:lnTo>
                                  <a:pt x="330317" y="393873"/>
                                </a:lnTo>
                                <a:lnTo>
                                  <a:pt x="333441" y="390841"/>
                                </a:lnTo>
                                <a:lnTo>
                                  <a:pt x="332576" y="389889"/>
                                </a:lnTo>
                                <a:lnTo>
                                  <a:pt x="325389" y="382904"/>
                                </a:lnTo>
                                <a:close/>
                              </a:path>
                              <a:path w="530860" h="801370">
                                <a:moveTo>
                                  <a:pt x="382094" y="363219"/>
                                </a:moveTo>
                                <a:lnTo>
                                  <a:pt x="361898" y="363219"/>
                                </a:lnTo>
                                <a:lnTo>
                                  <a:pt x="360590" y="364489"/>
                                </a:lnTo>
                                <a:lnTo>
                                  <a:pt x="382233" y="364489"/>
                                </a:lnTo>
                                <a:lnTo>
                                  <a:pt x="344337" y="401319"/>
                                </a:lnTo>
                                <a:lnTo>
                                  <a:pt x="352541" y="409293"/>
                                </a:lnTo>
                                <a:lnTo>
                                  <a:pt x="352375" y="409293"/>
                                </a:lnTo>
                                <a:lnTo>
                                  <a:pt x="360590" y="401319"/>
                                </a:lnTo>
                                <a:lnTo>
                                  <a:pt x="352919" y="393873"/>
                                </a:lnTo>
                                <a:lnTo>
                                  <a:pt x="368261" y="393873"/>
                                </a:lnTo>
                                <a:lnTo>
                                  <a:pt x="371386" y="390841"/>
                                </a:lnTo>
                                <a:lnTo>
                                  <a:pt x="372374" y="390841"/>
                                </a:lnTo>
                                <a:lnTo>
                                  <a:pt x="363926" y="382651"/>
                                </a:lnTo>
                                <a:lnTo>
                                  <a:pt x="379301" y="382651"/>
                                </a:lnTo>
                                <a:lnTo>
                                  <a:pt x="371636" y="375211"/>
                                </a:lnTo>
                                <a:lnTo>
                                  <a:pt x="387489" y="375211"/>
                                </a:lnTo>
                                <a:lnTo>
                                  <a:pt x="390405" y="372380"/>
                                </a:lnTo>
                                <a:lnTo>
                                  <a:pt x="391530" y="372380"/>
                                </a:lnTo>
                                <a:lnTo>
                                  <a:pt x="382094" y="363219"/>
                                </a:lnTo>
                                <a:close/>
                              </a:path>
                              <a:path w="530860" h="801370">
                                <a:moveTo>
                                  <a:pt x="390863" y="393873"/>
                                </a:moveTo>
                                <a:lnTo>
                                  <a:pt x="383182" y="401319"/>
                                </a:lnTo>
                                <a:lnTo>
                                  <a:pt x="391407" y="409293"/>
                                </a:lnTo>
                                <a:lnTo>
                                  <a:pt x="390668" y="409293"/>
                                </a:lnTo>
                                <a:lnTo>
                                  <a:pt x="398699" y="401479"/>
                                </a:lnTo>
                                <a:lnTo>
                                  <a:pt x="390863" y="393873"/>
                                </a:lnTo>
                                <a:close/>
                              </a:path>
                              <a:path w="530860" h="801370">
                                <a:moveTo>
                                  <a:pt x="440363" y="382904"/>
                                </a:moveTo>
                                <a:lnTo>
                                  <a:pt x="438339" y="384809"/>
                                </a:lnTo>
                                <a:lnTo>
                                  <a:pt x="421335" y="401319"/>
                                </a:lnTo>
                                <a:lnTo>
                                  <a:pt x="429547" y="409293"/>
                                </a:lnTo>
                                <a:lnTo>
                                  <a:pt x="429387" y="409293"/>
                                </a:lnTo>
                                <a:lnTo>
                                  <a:pt x="437617" y="401319"/>
                                </a:lnTo>
                                <a:lnTo>
                                  <a:pt x="430063" y="393873"/>
                                </a:lnTo>
                                <a:lnTo>
                                  <a:pt x="445302" y="393873"/>
                                </a:lnTo>
                                <a:lnTo>
                                  <a:pt x="448432" y="390841"/>
                                </a:lnTo>
                                <a:lnTo>
                                  <a:pt x="447552" y="389889"/>
                                </a:lnTo>
                                <a:lnTo>
                                  <a:pt x="440363" y="382904"/>
                                </a:lnTo>
                                <a:close/>
                              </a:path>
                              <a:path w="530860" h="801370">
                                <a:moveTo>
                                  <a:pt x="478309" y="382904"/>
                                </a:moveTo>
                                <a:lnTo>
                                  <a:pt x="476308" y="384809"/>
                                </a:lnTo>
                                <a:lnTo>
                                  <a:pt x="459316" y="401319"/>
                                </a:lnTo>
                                <a:lnTo>
                                  <a:pt x="467522" y="409293"/>
                                </a:lnTo>
                                <a:lnTo>
                                  <a:pt x="475661" y="401319"/>
                                </a:lnTo>
                                <a:lnTo>
                                  <a:pt x="468068" y="393873"/>
                                </a:lnTo>
                                <a:lnTo>
                                  <a:pt x="483343" y="393873"/>
                                </a:lnTo>
                                <a:lnTo>
                                  <a:pt x="486471" y="390841"/>
                                </a:lnTo>
                                <a:lnTo>
                                  <a:pt x="478309" y="382904"/>
                                </a:lnTo>
                                <a:close/>
                              </a:path>
                              <a:path w="530860" h="801370">
                                <a:moveTo>
                                  <a:pt x="516845" y="382300"/>
                                </a:moveTo>
                                <a:lnTo>
                                  <a:pt x="516444" y="382651"/>
                                </a:lnTo>
                                <a:lnTo>
                                  <a:pt x="497246" y="401319"/>
                                </a:lnTo>
                                <a:lnTo>
                                  <a:pt x="505446" y="409293"/>
                                </a:lnTo>
                                <a:lnTo>
                                  <a:pt x="513666" y="401319"/>
                                </a:lnTo>
                                <a:lnTo>
                                  <a:pt x="506027" y="393873"/>
                                </a:lnTo>
                                <a:lnTo>
                                  <a:pt x="521342" y="393873"/>
                                </a:lnTo>
                                <a:lnTo>
                                  <a:pt x="524468" y="390841"/>
                                </a:lnTo>
                                <a:lnTo>
                                  <a:pt x="525648" y="390841"/>
                                </a:lnTo>
                                <a:lnTo>
                                  <a:pt x="516845" y="382300"/>
                                </a:lnTo>
                                <a:close/>
                              </a:path>
                              <a:path w="530860" h="801370">
                                <a:moveTo>
                                  <a:pt x="253808" y="393873"/>
                                </a:moveTo>
                                <a:lnTo>
                                  <a:pt x="237776" y="393873"/>
                                </a:lnTo>
                                <a:lnTo>
                                  <a:pt x="245802" y="401663"/>
                                </a:lnTo>
                                <a:lnTo>
                                  <a:pt x="253808" y="393873"/>
                                </a:lnTo>
                                <a:close/>
                              </a:path>
                              <a:path w="530860" h="801370">
                                <a:moveTo>
                                  <a:pt x="421410" y="364489"/>
                                </a:moveTo>
                                <a:lnTo>
                                  <a:pt x="421173" y="364489"/>
                                </a:lnTo>
                                <a:lnTo>
                                  <a:pt x="390863" y="393873"/>
                                </a:lnTo>
                                <a:lnTo>
                                  <a:pt x="398699" y="401479"/>
                                </a:lnTo>
                                <a:lnTo>
                                  <a:pt x="409631" y="390841"/>
                                </a:lnTo>
                                <a:lnTo>
                                  <a:pt x="410543" y="390841"/>
                                </a:lnTo>
                                <a:lnTo>
                                  <a:pt x="402369" y="382904"/>
                                </a:lnTo>
                                <a:lnTo>
                                  <a:pt x="417788" y="382904"/>
                                </a:lnTo>
                                <a:lnTo>
                                  <a:pt x="418048" y="382651"/>
                                </a:lnTo>
                                <a:lnTo>
                                  <a:pt x="418495" y="382651"/>
                                </a:lnTo>
                                <a:lnTo>
                                  <a:pt x="410825" y="375211"/>
                                </a:lnTo>
                                <a:lnTo>
                                  <a:pt x="425694" y="375211"/>
                                </a:lnTo>
                                <a:lnTo>
                                  <a:pt x="428603" y="372380"/>
                                </a:lnTo>
                                <a:lnTo>
                                  <a:pt x="429531" y="372380"/>
                                </a:lnTo>
                                <a:lnTo>
                                  <a:pt x="421410" y="364489"/>
                                </a:lnTo>
                                <a:close/>
                              </a:path>
                              <a:path w="530860" h="801370">
                                <a:moveTo>
                                  <a:pt x="8317" y="393873"/>
                                </a:moveTo>
                                <a:lnTo>
                                  <a:pt x="656" y="393873"/>
                                </a:lnTo>
                                <a:lnTo>
                                  <a:pt x="656" y="401319"/>
                                </a:lnTo>
                                <a:lnTo>
                                  <a:pt x="8317" y="393873"/>
                                </a:lnTo>
                                <a:close/>
                              </a:path>
                              <a:path w="530860" h="801370">
                                <a:moveTo>
                                  <a:pt x="24127" y="393873"/>
                                </a:moveTo>
                                <a:lnTo>
                                  <a:pt x="8797" y="393873"/>
                                </a:lnTo>
                                <a:lnTo>
                                  <a:pt x="16462" y="401319"/>
                                </a:lnTo>
                                <a:lnTo>
                                  <a:pt x="24127" y="393873"/>
                                </a:lnTo>
                                <a:close/>
                              </a:path>
                              <a:path w="530860" h="801370">
                                <a:moveTo>
                                  <a:pt x="35442" y="382904"/>
                                </a:moveTo>
                                <a:lnTo>
                                  <a:pt x="27248" y="390841"/>
                                </a:lnTo>
                                <a:lnTo>
                                  <a:pt x="27829" y="390841"/>
                                </a:lnTo>
                                <a:lnTo>
                                  <a:pt x="38634" y="401319"/>
                                </a:lnTo>
                                <a:lnTo>
                                  <a:pt x="46245" y="393873"/>
                                </a:lnTo>
                                <a:lnTo>
                                  <a:pt x="46742" y="393873"/>
                                </a:lnTo>
                                <a:lnTo>
                                  <a:pt x="35442" y="382904"/>
                                </a:lnTo>
                                <a:close/>
                              </a:path>
                              <a:path w="530860" h="801370">
                                <a:moveTo>
                                  <a:pt x="62084" y="393873"/>
                                </a:moveTo>
                                <a:lnTo>
                                  <a:pt x="46742" y="393873"/>
                                </a:lnTo>
                                <a:lnTo>
                                  <a:pt x="54413" y="401319"/>
                                </a:lnTo>
                                <a:lnTo>
                                  <a:pt x="62084" y="393873"/>
                                </a:lnTo>
                                <a:close/>
                              </a:path>
                              <a:path w="530860" h="801370">
                                <a:moveTo>
                                  <a:pt x="73429" y="382904"/>
                                </a:moveTo>
                                <a:lnTo>
                                  <a:pt x="71422" y="384809"/>
                                </a:lnTo>
                                <a:lnTo>
                                  <a:pt x="65208" y="390841"/>
                                </a:lnTo>
                                <a:lnTo>
                                  <a:pt x="65845" y="390841"/>
                                </a:lnTo>
                                <a:lnTo>
                                  <a:pt x="76657" y="401319"/>
                                </a:lnTo>
                                <a:lnTo>
                                  <a:pt x="84226" y="393873"/>
                                </a:lnTo>
                                <a:lnTo>
                                  <a:pt x="84737" y="393873"/>
                                </a:lnTo>
                                <a:lnTo>
                                  <a:pt x="73429" y="382904"/>
                                </a:lnTo>
                                <a:close/>
                              </a:path>
                              <a:path w="530860" h="801370">
                                <a:moveTo>
                                  <a:pt x="100089" y="393873"/>
                                </a:moveTo>
                                <a:lnTo>
                                  <a:pt x="84737" y="393873"/>
                                </a:lnTo>
                                <a:lnTo>
                                  <a:pt x="92413" y="401319"/>
                                </a:lnTo>
                                <a:lnTo>
                                  <a:pt x="100089" y="393873"/>
                                </a:lnTo>
                                <a:close/>
                              </a:path>
                              <a:path w="530860" h="801370">
                                <a:moveTo>
                                  <a:pt x="112019" y="382300"/>
                                </a:moveTo>
                                <a:lnTo>
                                  <a:pt x="103215" y="390841"/>
                                </a:lnTo>
                                <a:lnTo>
                                  <a:pt x="103819" y="390841"/>
                                </a:lnTo>
                                <a:lnTo>
                                  <a:pt x="114628" y="401319"/>
                                </a:lnTo>
                                <a:lnTo>
                                  <a:pt x="123033" y="393171"/>
                                </a:lnTo>
                                <a:lnTo>
                                  <a:pt x="123219" y="393171"/>
                                </a:lnTo>
                                <a:lnTo>
                                  <a:pt x="112019" y="382300"/>
                                </a:lnTo>
                                <a:close/>
                              </a:path>
                              <a:path w="530860" h="801370">
                                <a:moveTo>
                                  <a:pt x="140009" y="393171"/>
                                </a:moveTo>
                                <a:lnTo>
                                  <a:pt x="123219" y="393171"/>
                                </a:lnTo>
                                <a:lnTo>
                                  <a:pt x="131614" y="401319"/>
                                </a:lnTo>
                                <a:lnTo>
                                  <a:pt x="140009" y="393171"/>
                                </a:lnTo>
                                <a:close/>
                              </a:path>
                              <a:path w="530860" h="801370">
                                <a:moveTo>
                                  <a:pt x="150586" y="382904"/>
                                </a:moveTo>
                                <a:lnTo>
                                  <a:pt x="142409" y="390841"/>
                                </a:lnTo>
                                <a:lnTo>
                                  <a:pt x="142766" y="390841"/>
                                </a:lnTo>
                                <a:lnTo>
                                  <a:pt x="153548" y="401319"/>
                                </a:lnTo>
                                <a:lnTo>
                                  <a:pt x="161210" y="393873"/>
                                </a:lnTo>
                                <a:lnTo>
                                  <a:pt x="161887" y="393873"/>
                                </a:lnTo>
                                <a:lnTo>
                                  <a:pt x="150586" y="382904"/>
                                </a:lnTo>
                                <a:close/>
                              </a:path>
                              <a:path w="530860" h="801370">
                                <a:moveTo>
                                  <a:pt x="177230" y="393873"/>
                                </a:moveTo>
                                <a:lnTo>
                                  <a:pt x="161887" y="393873"/>
                                </a:lnTo>
                                <a:lnTo>
                                  <a:pt x="169558" y="401319"/>
                                </a:lnTo>
                                <a:lnTo>
                                  <a:pt x="177230" y="393873"/>
                                </a:lnTo>
                                <a:close/>
                              </a:path>
                              <a:path w="530860" h="801370">
                                <a:moveTo>
                                  <a:pt x="188531" y="382904"/>
                                </a:moveTo>
                                <a:lnTo>
                                  <a:pt x="180354" y="390841"/>
                                </a:lnTo>
                                <a:lnTo>
                                  <a:pt x="180663" y="390841"/>
                                </a:lnTo>
                                <a:lnTo>
                                  <a:pt x="191445" y="401319"/>
                                </a:lnTo>
                                <a:lnTo>
                                  <a:pt x="199106" y="393873"/>
                                </a:lnTo>
                                <a:lnTo>
                                  <a:pt x="199832" y="393873"/>
                                </a:lnTo>
                                <a:lnTo>
                                  <a:pt x="188531" y="382904"/>
                                </a:lnTo>
                                <a:close/>
                              </a:path>
                              <a:path w="530860" h="801370">
                                <a:moveTo>
                                  <a:pt x="215174" y="393873"/>
                                </a:moveTo>
                                <a:lnTo>
                                  <a:pt x="199832" y="393873"/>
                                </a:lnTo>
                                <a:lnTo>
                                  <a:pt x="207503" y="401319"/>
                                </a:lnTo>
                                <a:lnTo>
                                  <a:pt x="215174" y="393873"/>
                                </a:lnTo>
                                <a:close/>
                              </a:path>
                              <a:path w="530860" h="801370">
                                <a:moveTo>
                                  <a:pt x="226475" y="382904"/>
                                </a:moveTo>
                                <a:lnTo>
                                  <a:pt x="218299" y="390841"/>
                                </a:lnTo>
                                <a:lnTo>
                                  <a:pt x="219101" y="390841"/>
                                </a:lnTo>
                                <a:lnTo>
                                  <a:pt x="229910" y="401319"/>
                                </a:lnTo>
                                <a:lnTo>
                                  <a:pt x="237591" y="393873"/>
                                </a:lnTo>
                                <a:lnTo>
                                  <a:pt x="237776" y="393873"/>
                                </a:lnTo>
                                <a:lnTo>
                                  <a:pt x="226475" y="382904"/>
                                </a:lnTo>
                                <a:close/>
                              </a:path>
                              <a:path w="530860" h="801370">
                                <a:moveTo>
                                  <a:pt x="265468" y="382651"/>
                                </a:moveTo>
                                <a:lnTo>
                                  <a:pt x="265081" y="382904"/>
                                </a:lnTo>
                                <a:lnTo>
                                  <a:pt x="256924" y="390841"/>
                                </a:lnTo>
                                <a:lnTo>
                                  <a:pt x="257092" y="390841"/>
                                </a:lnTo>
                                <a:lnTo>
                                  <a:pt x="267901" y="401319"/>
                                </a:lnTo>
                                <a:lnTo>
                                  <a:pt x="276306" y="393171"/>
                                </a:lnTo>
                                <a:lnTo>
                                  <a:pt x="265468" y="382651"/>
                                </a:lnTo>
                                <a:close/>
                              </a:path>
                              <a:path w="530860" h="801370">
                                <a:moveTo>
                                  <a:pt x="287232" y="382651"/>
                                </a:moveTo>
                                <a:lnTo>
                                  <a:pt x="286896" y="382904"/>
                                </a:lnTo>
                                <a:lnTo>
                                  <a:pt x="276306" y="393171"/>
                                </a:lnTo>
                                <a:lnTo>
                                  <a:pt x="284701" y="401319"/>
                                </a:lnTo>
                                <a:lnTo>
                                  <a:pt x="295496" y="390841"/>
                                </a:lnTo>
                                <a:lnTo>
                                  <a:pt x="295659" y="390841"/>
                                </a:lnTo>
                                <a:lnTo>
                                  <a:pt x="287232" y="382651"/>
                                </a:lnTo>
                                <a:close/>
                              </a:path>
                              <a:path w="530860" h="801370">
                                <a:moveTo>
                                  <a:pt x="303673" y="382904"/>
                                </a:moveTo>
                                <a:lnTo>
                                  <a:pt x="295496" y="390841"/>
                                </a:lnTo>
                                <a:lnTo>
                                  <a:pt x="295659" y="390841"/>
                                </a:lnTo>
                                <a:lnTo>
                                  <a:pt x="306441" y="401319"/>
                                </a:lnTo>
                                <a:lnTo>
                                  <a:pt x="314102" y="393873"/>
                                </a:lnTo>
                                <a:lnTo>
                                  <a:pt x="314974" y="393873"/>
                                </a:lnTo>
                                <a:lnTo>
                                  <a:pt x="303673" y="382904"/>
                                </a:lnTo>
                                <a:close/>
                              </a:path>
                              <a:path w="530860" h="801370">
                                <a:moveTo>
                                  <a:pt x="330317" y="393873"/>
                                </a:moveTo>
                                <a:lnTo>
                                  <a:pt x="314974" y="393873"/>
                                </a:lnTo>
                                <a:lnTo>
                                  <a:pt x="322645" y="401319"/>
                                </a:lnTo>
                                <a:lnTo>
                                  <a:pt x="330317" y="393873"/>
                                </a:lnTo>
                                <a:close/>
                              </a:path>
                              <a:path w="530860" h="801370">
                                <a:moveTo>
                                  <a:pt x="341618" y="382904"/>
                                </a:moveTo>
                                <a:lnTo>
                                  <a:pt x="334421" y="389889"/>
                                </a:lnTo>
                                <a:lnTo>
                                  <a:pt x="333555" y="390841"/>
                                </a:lnTo>
                                <a:lnTo>
                                  <a:pt x="344337" y="401319"/>
                                </a:lnTo>
                                <a:lnTo>
                                  <a:pt x="351999" y="393873"/>
                                </a:lnTo>
                                <a:lnTo>
                                  <a:pt x="352919" y="393873"/>
                                </a:lnTo>
                                <a:lnTo>
                                  <a:pt x="341618" y="382904"/>
                                </a:lnTo>
                                <a:close/>
                              </a:path>
                              <a:path w="530860" h="801370">
                                <a:moveTo>
                                  <a:pt x="368261" y="393873"/>
                                </a:moveTo>
                                <a:lnTo>
                                  <a:pt x="352919" y="393873"/>
                                </a:lnTo>
                                <a:lnTo>
                                  <a:pt x="360590" y="401319"/>
                                </a:lnTo>
                                <a:lnTo>
                                  <a:pt x="368261" y="393873"/>
                                </a:lnTo>
                                <a:close/>
                              </a:path>
                              <a:path w="530860" h="801370">
                                <a:moveTo>
                                  <a:pt x="379562" y="382904"/>
                                </a:moveTo>
                                <a:lnTo>
                                  <a:pt x="371386" y="390841"/>
                                </a:lnTo>
                                <a:lnTo>
                                  <a:pt x="372374" y="390841"/>
                                </a:lnTo>
                                <a:lnTo>
                                  <a:pt x="383182" y="401319"/>
                                </a:lnTo>
                                <a:lnTo>
                                  <a:pt x="390863" y="393873"/>
                                </a:lnTo>
                                <a:lnTo>
                                  <a:pt x="379562" y="382904"/>
                                </a:lnTo>
                                <a:close/>
                              </a:path>
                              <a:path w="530860" h="801370">
                                <a:moveTo>
                                  <a:pt x="418495" y="382651"/>
                                </a:moveTo>
                                <a:lnTo>
                                  <a:pt x="418048" y="382651"/>
                                </a:lnTo>
                                <a:lnTo>
                                  <a:pt x="409631" y="390841"/>
                                </a:lnTo>
                                <a:lnTo>
                                  <a:pt x="410543" y="390841"/>
                                </a:lnTo>
                                <a:lnTo>
                                  <a:pt x="421335" y="401319"/>
                                </a:lnTo>
                                <a:lnTo>
                                  <a:pt x="429004" y="393873"/>
                                </a:lnTo>
                                <a:lnTo>
                                  <a:pt x="430063" y="393873"/>
                                </a:lnTo>
                                <a:lnTo>
                                  <a:pt x="418495" y="382651"/>
                                </a:lnTo>
                                <a:close/>
                              </a:path>
                              <a:path w="530860" h="801370">
                                <a:moveTo>
                                  <a:pt x="445302" y="393873"/>
                                </a:moveTo>
                                <a:lnTo>
                                  <a:pt x="430063" y="393873"/>
                                </a:lnTo>
                                <a:lnTo>
                                  <a:pt x="437738" y="401319"/>
                                </a:lnTo>
                                <a:lnTo>
                                  <a:pt x="445302" y="393873"/>
                                </a:lnTo>
                                <a:close/>
                              </a:path>
                              <a:path w="530860" h="801370">
                                <a:moveTo>
                                  <a:pt x="456769" y="382904"/>
                                </a:moveTo>
                                <a:lnTo>
                                  <a:pt x="456624" y="382904"/>
                                </a:lnTo>
                                <a:lnTo>
                                  <a:pt x="449414" y="389889"/>
                                </a:lnTo>
                                <a:lnTo>
                                  <a:pt x="448531" y="390841"/>
                                </a:lnTo>
                                <a:lnTo>
                                  <a:pt x="459316" y="401319"/>
                                </a:lnTo>
                                <a:lnTo>
                                  <a:pt x="466979" y="393873"/>
                                </a:lnTo>
                                <a:lnTo>
                                  <a:pt x="468068" y="393873"/>
                                </a:lnTo>
                                <a:lnTo>
                                  <a:pt x="456769" y="382904"/>
                                </a:lnTo>
                                <a:close/>
                              </a:path>
                              <a:path w="530860" h="801370">
                                <a:moveTo>
                                  <a:pt x="483343" y="393873"/>
                                </a:moveTo>
                                <a:lnTo>
                                  <a:pt x="468068" y="393873"/>
                                </a:lnTo>
                                <a:lnTo>
                                  <a:pt x="475739" y="401319"/>
                                </a:lnTo>
                                <a:lnTo>
                                  <a:pt x="483343" y="393873"/>
                                </a:lnTo>
                                <a:close/>
                              </a:path>
                              <a:path w="530860" h="801370">
                                <a:moveTo>
                                  <a:pt x="494736" y="382904"/>
                                </a:moveTo>
                                <a:lnTo>
                                  <a:pt x="492693" y="384809"/>
                                </a:lnTo>
                                <a:lnTo>
                                  <a:pt x="486471" y="390841"/>
                                </a:lnTo>
                                <a:lnTo>
                                  <a:pt x="497246" y="401319"/>
                                </a:lnTo>
                                <a:lnTo>
                                  <a:pt x="504904" y="393873"/>
                                </a:lnTo>
                                <a:lnTo>
                                  <a:pt x="506027" y="393873"/>
                                </a:lnTo>
                                <a:lnTo>
                                  <a:pt x="494736" y="382904"/>
                                </a:lnTo>
                                <a:close/>
                              </a:path>
                              <a:path w="530860" h="801370">
                                <a:moveTo>
                                  <a:pt x="521342" y="393873"/>
                                </a:moveTo>
                                <a:lnTo>
                                  <a:pt x="506027" y="393873"/>
                                </a:lnTo>
                                <a:lnTo>
                                  <a:pt x="513692" y="401319"/>
                                </a:lnTo>
                                <a:lnTo>
                                  <a:pt x="521342" y="393873"/>
                                </a:lnTo>
                                <a:close/>
                              </a:path>
                              <a:path w="530860" h="801370">
                                <a:moveTo>
                                  <a:pt x="19645" y="382904"/>
                                </a:moveTo>
                                <a:lnTo>
                                  <a:pt x="17641" y="384809"/>
                                </a:lnTo>
                                <a:lnTo>
                                  <a:pt x="8317" y="393873"/>
                                </a:lnTo>
                                <a:lnTo>
                                  <a:pt x="24127" y="393873"/>
                                </a:lnTo>
                                <a:lnTo>
                                  <a:pt x="27248" y="390841"/>
                                </a:lnTo>
                                <a:lnTo>
                                  <a:pt x="27829" y="390841"/>
                                </a:lnTo>
                                <a:lnTo>
                                  <a:pt x="19645" y="382904"/>
                                </a:lnTo>
                                <a:close/>
                              </a:path>
                              <a:path w="530860" h="801370">
                                <a:moveTo>
                                  <a:pt x="530687" y="384809"/>
                                </a:moveTo>
                                <a:lnTo>
                                  <a:pt x="524468" y="390841"/>
                                </a:lnTo>
                                <a:lnTo>
                                  <a:pt x="525648" y="390841"/>
                                </a:lnTo>
                                <a:lnTo>
                                  <a:pt x="527285" y="392429"/>
                                </a:lnTo>
                                <a:lnTo>
                                  <a:pt x="530687" y="389889"/>
                                </a:lnTo>
                                <a:lnTo>
                                  <a:pt x="530687" y="384809"/>
                                </a:lnTo>
                                <a:close/>
                              </a:path>
                              <a:path w="530860" h="801370">
                                <a:moveTo>
                                  <a:pt x="27516" y="375211"/>
                                </a:moveTo>
                                <a:lnTo>
                                  <a:pt x="19862" y="382651"/>
                                </a:lnTo>
                                <a:lnTo>
                                  <a:pt x="19645" y="382904"/>
                                </a:lnTo>
                                <a:lnTo>
                                  <a:pt x="27829" y="390841"/>
                                </a:lnTo>
                                <a:lnTo>
                                  <a:pt x="27248" y="390841"/>
                                </a:lnTo>
                                <a:lnTo>
                                  <a:pt x="35418" y="382904"/>
                                </a:lnTo>
                                <a:lnTo>
                                  <a:pt x="35181" y="382651"/>
                                </a:lnTo>
                                <a:lnTo>
                                  <a:pt x="27516" y="375211"/>
                                </a:lnTo>
                                <a:close/>
                              </a:path>
                              <a:path w="530860" h="801370">
                                <a:moveTo>
                                  <a:pt x="65498" y="375211"/>
                                </a:moveTo>
                                <a:lnTo>
                                  <a:pt x="64731" y="375919"/>
                                </a:lnTo>
                                <a:lnTo>
                                  <a:pt x="57800" y="382651"/>
                                </a:lnTo>
                                <a:lnTo>
                                  <a:pt x="57657" y="382904"/>
                                </a:lnTo>
                                <a:lnTo>
                                  <a:pt x="65845" y="390841"/>
                                </a:lnTo>
                                <a:lnTo>
                                  <a:pt x="65208" y="390841"/>
                                </a:lnTo>
                                <a:lnTo>
                                  <a:pt x="73384" y="382904"/>
                                </a:lnTo>
                                <a:lnTo>
                                  <a:pt x="73168" y="382651"/>
                                </a:lnTo>
                                <a:lnTo>
                                  <a:pt x="65498" y="375211"/>
                                </a:lnTo>
                                <a:close/>
                              </a:path>
                              <a:path w="530860" h="801370">
                                <a:moveTo>
                                  <a:pt x="134039" y="345529"/>
                                </a:moveTo>
                                <a:lnTo>
                                  <a:pt x="95790" y="382651"/>
                                </a:lnTo>
                                <a:lnTo>
                                  <a:pt x="95633" y="382904"/>
                                </a:lnTo>
                                <a:lnTo>
                                  <a:pt x="103819" y="390841"/>
                                </a:lnTo>
                                <a:lnTo>
                                  <a:pt x="103215" y="390841"/>
                                </a:lnTo>
                                <a:lnTo>
                                  <a:pt x="112019" y="382300"/>
                                </a:lnTo>
                                <a:lnTo>
                                  <a:pt x="104715" y="375211"/>
                                </a:lnTo>
                                <a:lnTo>
                                  <a:pt x="119328" y="375211"/>
                                </a:lnTo>
                                <a:lnTo>
                                  <a:pt x="123009" y="371640"/>
                                </a:lnTo>
                                <a:lnTo>
                                  <a:pt x="115652" y="364489"/>
                                </a:lnTo>
                                <a:lnTo>
                                  <a:pt x="131614" y="364489"/>
                                </a:lnTo>
                                <a:lnTo>
                                  <a:pt x="123763" y="356869"/>
                                </a:lnTo>
                                <a:lnTo>
                                  <a:pt x="138235" y="356869"/>
                                </a:lnTo>
                                <a:lnTo>
                                  <a:pt x="141491" y="353711"/>
                                </a:lnTo>
                                <a:lnTo>
                                  <a:pt x="142458" y="353711"/>
                                </a:lnTo>
                                <a:lnTo>
                                  <a:pt x="134039" y="345529"/>
                                </a:lnTo>
                                <a:close/>
                              </a:path>
                              <a:path w="530860" h="801370">
                                <a:moveTo>
                                  <a:pt x="131614" y="364489"/>
                                </a:moveTo>
                                <a:lnTo>
                                  <a:pt x="130380" y="364489"/>
                                </a:lnTo>
                                <a:lnTo>
                                  <a:pt x="123009" y="371640"/>
                                </a:lnTo>
                                <a:lnTo>
                                  <a:pt x="142766" y="390841"/>
                                </a:lnTo>
                                <a:lnTo>
                                  <a:pt x="142409" y="390841"/>
                                </a:lnTo>
                                <a:lnTo>
                                  <a:pt x="150586" y="382904"/>
                                </a:lnTo>
                                <a:lnTo>
                                  <a:pt x="150325" y="382651"/>
                                </a:lnTo>
                                <a:lnTo>
                                  <a:pt x="133884" y="382651"/>
                                </a:lnTo>
                                <a:lnTo>
                                  <a:pt x="141559" y="375211"/>
                                </a:lnTo>
                                <a:lnTo>
                                  <a:pt x="142660" y="375211"/>
                                </a:lnTo>
                                <a:lnTo>
                                  <a:pt x="131614" y="364489"/>
                                </a:lnTo>
                                <a:close/>
                              </a:path>
                              <a:path w="530860" h="801370">
                                <a:moveTo>
                                  <a:pt x="230043" y="327072"/>
                                </a:moveTo>
                                <a:lnTo>
                                  <a:pt x="229735" y="327276"/>
                                </a:lnTo>
                                <a:lnTo>
                                  <a:pt x="172496" y="382904"/>
                                </a:lnTo>
                                <a:lnTo>
                                  <a:pt x="180663" y="390841"/>
                                </a:lnTo>
                                <a:lnTo>
                                  <a:pt x="180354" y="390841"/>
                                </a:lnTo>
                                <a:lnTo>
                                  <a:pt x="188531" y="382904"/>
                                </a:lnTo>
                                <a:lnTo>
                                  <a:pt x="180604" y="375211"/>
                                </a:lnTo>
                                <a:lnTo>
                                  <a:pt x="196457" y="375211"/>
                                </a:lnTo>
                                <a:lnTo>
                                  <a:pt x="199373" y="372380"/>
                                </a:lnTo>
                                <a:lnTo>
                                  <a:pt x="200059" y="372380"/>
                                </a:lnTo>
                                <a:lnTo>
                                  <a:pt x="191919" y="364489"/>
                                </a:lnTo>
                                <a:lnTo>
                                  <a:pt x="207503" y="364489"/>
                                </a:lnTo>
                                <a:lnTo>
                                  <a:pt x="199652" y="356869"/>
                                </a:lnTo>
                                <a:lnTo>
                                  <a:pt x="215354" y="356869"/>
                                </a:lnTo>
                                <a:lnTo>
                                  <a:pt x="218608" y="353711"/>
                                </a:lnTo>
                                <a:lnTo>
                                  <a:pt x="218792" y="353711"/>
                                </a:lnTo>
                                <a:lnTo>
                                  <a:pt x="210915" y="346074"/>
                                </a:lnTo>
                                <a:lnTo>
                                  <a:pt x="226475" y="346074"/>
                                </a:lnTo>
                                <a:lnTo>
                                  <a:pt x="227037" y="345529"/>
                                </a:lnTo>
                                <a:lnTo>
                                  <a:pt x="227222" y="345529"/>
                                </a:lnTo>
                                <a:lnTo>
                                  <a:pt x="219507" y="338041"/>
                                </a:lnTo>
                                <a:lnTo>
                                  <a:pt x="234752" y="338041"/>
                                </a:lnTo>
                                <a:lnTo>
                                  <a:pt x="237886" y="334999"/>
                                </a:lnTo>
                                <a:lnTo>
                                  <a:pt x="238200" y="334999"/>
                                </a:lnTo>
                                <a:lnTo>
                                  <a:pt x="230043" y="327072"/>
                                </a:lnTo>
                                <a:close/>
                              </a:path>
                              <a:path w="530860" h="801370">
                                <a:moveTo>
                                  <a:pt x="267940" y="327072"/>
                                </a:moveTo>
                                <a:lnTo>
                                  <a:pt x="267632" y="327276"/>
                                </a:lnTo>
                                <a:lnTo>
                                  <a:pt x="210653" y="382651"/>
                                </a:lnTo>
                                <a:lnTo>
                                  <a:pt x="219101" y="390841"/>
                                </a:lnTo>
                                <a:lnTo>
                                  <a:pt x="218299" y="390841"/>
                                </a:lnTo>
                                <a:lnTo>
                                  <a:pt x="226475" y="382904"/>
                                </a:lnTo>
                                <a:lnTo>
                                  <a:pt x="218549" y="375211"/>
                                </a:lnTo>
                                <a:lnTo>
                                  <a:pt x="234402" y="375211"/>
                                </a:lnTo>
                                <a:lnTo>
                                  <a:pt x="237318" y="372380"/>
                                </a:lnTo>
                                <a:lnTo>
                                  <a:pt x="238049" y="372380"/>
                                </a:lnTo>
                                <a:lnTo>
                                  <a:pt x="229910" y="364489"/>
                                </a:lnTo>
                                <a:lnTo>
                                  <a:pt x="246756" y="364489"/>
                                </a:lnTo>
                                <a:lnTo>
                                  <a:pt x="238906" y="356869"/>
                                </a:lnTo>
                                <a:lnTo>
                                  <a:pt x="253298" y="356869"/>
                                </a:lnTo>
                                <a:lnTo>
                                  <a:pt x="256552" y="353711"/>
                                </a:lnTo>
                                <a:lnTo>
                                  <a:pt x="257454" y="353711"/>
                                </a:lnTo>
                                <a:lnTo>
                                  <a:pt x="249035" y="345529"/>
                                </a:lnTo>
                                <a:lnTo>
                                  <a:pt x="265167" y="345529"/>
                                </a:lnTo>
                                <a:lnTo>
                                  <a:pt x="257452" y="338041"/>
                                </a:lnTo>
                                <a:lnTo>
                                  <a:pt x="272696" y="338041"/>
                                </a:lnTo>
                                <a:lnTo>
                                  <a:pt x="275831" y="334999"/>
                                </a:lnTo>
                                <a:lnTo>
                                  <a:pt x="276096" y="334999"/>
                                </a:lnTo>
                                <a:lnTo>
                                  <a:pt x="267940" y="327072"/>
                                </a:lnTo>
                                <a:close/>
                              </a:path>
                              <a:path w="530860" h="801370">
                                <a:moveTo>
                                  <a:pt x="268544" y="364489"/>
                                </a:moveTo>
                                <a:lnTo>
                                  <a:pt x="267901" y="364489"/>
                                </a:lnTo>
                                <a:lnTo>
                                  <a:pt x="248905" y="382904"/>
                                </a:lnTo>
                                <a:lnTo>
                                  <a:pt x="257092" y="390841"/>
                                </a:lnTo>
                                <a:lnTo>
                                  <a:pt x="256924" y="390841"/>
                                </a:lnTo>
                                <a:lnTo>
                                  <a:pt x="265341" y="382651"/>
                                </a:lnTo>
                                <a:lnTo>
                                  <a:pt x="265106" y="382300"/>
                                </a:lnTo>
                                <a:lnTo>
                                  <a:pt x="257802" y="375211"/>
                                </a:lnTo>
                                <a:lnTo>
                                  <a:pt x="272987" y="375211"/>
                                </a:lnTo>
                                <a:lnTo>
                                  <a:pt x="275896" y="372380"/>
                                </a:lnTo>
                                <a:lnTo>
                                  <a:pt x="276664" y="372380"/>
                                </a:lnTo>
                                <a:lnTo>
                                  <a:pt x="268544" y="364489"/>
                                </a:lnTo>
                                <a:close/>
                              </a:path>
                              <a:path w="530860" h="801370">
                                <a:moveTo>
                                  <a:pt x="306441" y="364489"/>
                                </a:moveTo>
                                <a:lnTo>
                                  <a:pt x="305891" y="364489"/>
                                </a:lnTo>
                                <a:lnTo>
                                  <a:pt x="287519" y="382300"/>
                                </a:lnTo>
                                <a:lnTo>
                                  <a:pt x="287232" y="382651"/>
                                </a:lnTo>
                                <a:lnTo>
                                  <a:pt x="295659" y="390841"/>
                                </a:lnTo>
                                <a:lnTo>
                                  <a:pt x="295496" y="390841"/>
                                </a:lnTo>
                                <a:lnTo>
                                  <a:pt x="303673" y="382904"/>
                                </a:lnTo>
                                <a:lnTo>
                                  <a:pt x="295747" y="375211"/>
                                </a:lnTo>
                                <a:lnTo>
                                  <a:pt x="311599" y="375211"/>
                                </a:lnTo>
                                <a:lnTo>
                                  <a:pt x="314516" y="372380"/>
                                </a:lnTo>
                                <a:lnTo>
                                  <a:pt x="313798" y="371640"/>
                                </a:lnTo>
                                <a:lnTo>
                                  <a:pt x="306441" y="364489"/>
                                </a:lnTo>
                                <a:close/>
                              </a:path>
                              <a:path w="530860" h="801370">
                                <a:moveTo>
                                  <a:pt x="343882" y="363219"/>
                                </a:moveTo>
                                <a:lnTo>
                                  <a:pt x="323954" y="363219"/>
                                </a:lnTo>
                                <a:lnTo>
                                  <a:pt x="322645" y="364489"/>
                                </a:lnTo>
                                <a:lnTo>
                                  <a:pt x="344337" y="364489"/>
                                </a:lnTo>
                                <a:lnTo>
                                  <a:pt x="325389" y="382904"/>
                                </a:lnTo>
                                <a:lnTo>
                                  <a:pt x="333555" y="390841"/>
                                </a:lnTo>
                                <a:lnTo>
                                  <a:pt x="334421" y="389889"/>
                                </a:lnTo>
                                <a:lnTo>
                                  <a:pt x="341618" y="382904"/>
                                </a:lnTo>
                                <a:lnTo>
                                  <a:pt x="333691" y="375211"/>
                                </a:lnTo>
                                <a:lnTo>
                                  <a:pt x="349544" y="375211"/>
                                </a:lnTo>
                                <a:lnTo>
                                  <a:pt x="352460" y="372380"/>
                                </a:lnTo>
                                <a:lnTo>
                                  <a:pt x="353331" y="372380"/>
                                </a:lnTo>
                                <a:lnTo>
                                  <a:pt x="343882" y="363219"/>
                                </a:lnTo>
                                <a:close/>
                              </a:path>
                              <a:path w="530860" h="801370">
                                <a:moveTo>
                                  <a:pt x="360590" y="364489"/>
                                </a:moveTo>
                                <a:lnTo>
                                  <a:pt x="352460" y="372380"/>
                                </a:lnTo>
                                <a:lnTo>
                                  <a:pt x="353331" y="372380"/>
                                </a:lnTo>
                                <a:lnTo>
                                  <a:pt x="372374" y="390841"/>
                                </a:lnTo>
                                <a:lnTo>
                                  <a:pt x="371386" y="390841"/>
                                </a:lnTo>
                                <a:lnTo>
                                  <a:pt x="379562" y="382904"/>
                                </a:lnTo>
                                <a:lnTo>
                                  <a:pt x="379301" y="382651"/>
                                </a:lnTo>
                                <a:lnTo>
                                  <a:pt x="363546" y="382651"/>
                                </a:lnTo>
                                <a:lnTo>
                                  <a:pt x="371201" y="375211"/>
                                </a:lnTo>
                                <a:lnTo>
                                  <a:pt x="371636" y="375211"/>
                                </a:lnTo>
                                <a:lnTo>
                                  <a:pt x="360590" y="364489"/>
                                </a:lnTo>
                                <a:close/>
                              </a:path>
                              <a:path w="530860" h="801370">
                                <a:moveTo>
                                  <a:pt x="420103" y="363219"/>
                                </a:moveTo>
                                <a:lnTo>
                                  <a:pt x="399843" y="363219"/>
                                </a:lnTo>
                                <a:lnTo>
                                  <a:pt x="390405" y="372380"/>
                                </a:lnTo>
                                <a:lnTo>
                                  <a:pt x="391530" y="372380"/>
                                </a:lnTo>
                                <a:lnTo>
                                  <a:pt x="410543" y="390841"/>
                                </a:lnTo>
                                <a:lnTo>
                                  <a:pt x="409631" y="390841"/>
                                </a:lnTo>
                                <a:lnTo>
                                  <a:pt x="417788" y="382904"/>
                                </a:lnTo>
                                <a:lnTo>
                                  <a:pt x="402178" y="382904"/>
                                </a:lnTo>
                                <a:lnTo>
                                  <a:pt x="410114" y="375211"/>
                                </a:lnTo>
                                <a:lnTo>
                                  <a:pt x="410825" y="375211"/>
                                </a:lnTo>
                                <a:lnTo>
                                  <a:pt x="399774" y="364489"/>
                                </a:lnTo>
                                <a:lnTo>
                                  <a:pt x="421410" y="364489"/>
                                </a:lnTo>
                                <a:lnTo>
                                  <a:pt x="420103" y="363219"/>
                                </a:lnTo>
                                <a:close/>
                              </a:path>
                              <a:path w="530860" h="801370">
                                <a:moveTo>
                                  <a:pt x="459372" y="364489"/>
                                </a:moveTo>
                                <a:lnTo>
                                  <a:pt x="451903" y="371640"/>
                                </a:lnTo>
                                <a:lnTo>
                                  <a:pt x="440562" y="382651"/>
                                </a:lnTo>
                                <a:lnTo>
                                  <a:pt x="440363" y="382904"/>
                                </a:lnTo>
                                <a:lnTo>
                                  <a:pt x="448531" y="390841"/>
                                </a:lnTo>
                                <a:lnTo>
                                  <a:pt x="449414" y="389889"/>
                                </a:lnTo>
                                <a:lnTo>
                                  <a:pt x="456624" y="382904"/>
                                </a:lnTo>
                                <a:lnTo>
                                  <a:pt x="456769" y="382904"/>
                                </a:lnTo>
                                <a:lnTo>
                                  <a:pt x="448843" y="375211"/>
                                </a:lnTo>
                                <a:lnTo>
                                  <a:pt x="464565" y="375211"/>
                                </a:lnTo>
                                <a:lnTo>
                                  <a:pt x="467487" y="372380"/>
                                </a:lnTo>
                                <a:lnTo>
                                  <a:pt x="459372" y="364489"/>
                                </a:lnTo>
                                <a:close/>
                              </a:path>
                              <a:path w="530860" h="801370">
                                <a:moveTo>
                                  <a:pt x="498487" y="364489"/>
                                </a:moveTo>
                                <a:lnTo>
                                  <a:pt x="497222" y="364489"/>
                                </a:lnTo>
                                <a:lnTo>
                                  <a:pt x="478529" y="382651"/>
                                </a:lnTo>
                                <a:lnTo>
                                  <a:pt x="478309" y="382904"/>
                                </a:lnTo>
                                <a:lnTo>
                                  <a:pt x="486471" y="390841"/>
                                </a:lnTo>
                                <a:lnTo>
                                  <a:pt x="494658" y="382904"/>
                                </a:lnTo>
                                <a:lnTo>
                                  <a:pt x="494476" y="382651"/>
                                </a:lnTo>
                                <a:lnTo>
                                  <a:pt x="486817" y="375211"/>
                                </a:lnTo>
                                <a:lnTo>
                                  <a:pt x="502595" y="375211"/>
                                </a:lnTo>
                                <a:lnTo>
                                  <a:pt x="505515" y="372380"/>
                                </a:lnTo>
                                <a:lnTo>
                                  <a:pt x="506620" y="372380"/>
                                </a:lnTo>
                                <a:lnTo>
                                  <a:pt x="498487" y="364489"/>
                                </a:lnTo>
                                <a:close/>
                              </a:path>
                              <a:path w="530860" h="801370">
                                <a:moveTo>
                                  <a:pt x="527527" y="372380"/>
                                </a:moveTo>
                                <a:lnTo>
                                  <a:pt x="527006" y="372380"/>
                                </a:lnTo>
                                <a:lnTo>
                                  <a:pt x="518143" y="380999"/>
                                </a:lnTo>
                                <a:lnTo>
                                  <a:pt x="516845" y="382300"/>
                                </a:lnTo>
                                <a:lnTo>
                                  <a:pt x="525648" y="390841"/>
                                </a:lnTo>
                                <a:lnTo>
                                  <a:pt x="524468" y="390841"/>
                                </a:lnTo>
                                <a:lnTo>
                                  <a:pt x="530687" y="384809"/>
                                </a:lnTo>
                                <a:lnTo>
                                  <a:pt x="530687" y="380999"/>
                                </a:lnTo>
                                <a:lnTo>
                                  <a:pt x="524734" y="375211"/>
                                </a:lnTo>
                                <a:lnTo>
                                  <a:pt x="530054" y="375211"/>
                                </a:lnTo>
                                <a:lnTo>
                                  <a:pt x="527527" y="372380"/>
                                </a:lnTo>
                                <a:close/>
                              </a:path>
                              <a:path w="530860" h="801370">
                                <a:moveTo>
                                  <a:pt x="16471" y="364489"/>
                                </a:moveTo>
                                <a:lnTo>
                                  <a:pt x="8335" y="372380"/>
                                </a:lnTo>
                                <a:lnTo>
                                  <a:pt x="8793" y="372380"/>
                                </a:lnTo>
                                <a:lnTo>
                                  <a:pt x="19645" y="382904"/>
                                </a:lnTo>
                                <a:lnTo>
                                  <a:pt x="19862" y="382651"/>
                                </a:lnTo>
                                <a:lnTo>
                                  <a:pt x="27516" y="375211"/>
                                </a:lnTo>
                                <a:lnTo>
                                  <a:pt x="16471" y="364489"/>
                                </a:lnTo>
                                <a:close/>
                              </a:path>
                              <a:path w="530860" h="801370">
                                <a:moveTo>
                                  <a:pt x="38656" y="364489"/>
                                </a:moveTo>
                                <a:lnTo>
                                  <a:pt x="31190" y="371640"/>
                                </a:lnTo>
                                <a:lnTo>
                                  <a:pt x="27516" y="375211"/>
                                </a:lnTo>
                                <a:lnTo>
                                  <a:pt x="35442" y="382904"/>
                                </a:lnTo>
                                <a:lnTo>
                                  <a:pt x="35679" y="382651"/>
                                </a:lnTo>
                                <a:lnTo>
                                  <a:pt x="46252" y="372380"/>
                                </a:lnTo>
                                <a:lnTo>
                                  <a:pt x="46798" y="372380"/>
                                </a:lnTo>
                                <a:lnTo>
                                  <a:pt x="38656" y="364489"/>
                                </a:lnTo>
                                <a:close/>
                              </a:path>
                              <a:path w="530860" h="801370">
                                <a:moveTo>
                                  <a:pt x="54446" y="364489"/>
                                </a:moveTo>
                                <a:lnTo>
                                  <a:pt x="46252" y="372380"/>
                                </a:lnTo>
                                <a:lnTo>
                                  <a:pt x="46798" y="372380"/>
                                </a:lnTo>
                                <a:lnTo>
                                  <a:pt x="57657" y="382904"/>
                                </a:lnTo>
                                <a:lnTo>
                                  <a:pt x="57800" y="382651"/>
                                </a:lnTo>
                                <a:lnTo>
                                  <a:pt x="65461" y="375211"/>
                                </a:lnTo>
                                <a:lnTo>
                                  <a:pt x="62580" y="372380"/>
                                </a:lnTo>
                                <a:lnTo>
                                  <a:pt x="54446" y="364489"/>
                                </a:lnTo>
                                <a:close/>
                              </a:path>
                              <a:path w="530860" h="801370">
                                <a:moveTo>
                                  <a:pt x="96143" y="345529"/>
                                </a:moveTo>
                                <a:lnTo>
                                  <a:pt x="95461" y="346074"/>
                                </a:lnTo>
                                <a:lnTo>
                                  <a:pt x="68375" y="372380"/>
                                </a:lnTo>
                                <a:lnTo>
                                  <a:pt x="65498" y="375211"/>
                                </a:lnTo>
                                <a:lnTo>
                                  <a:pt x="73429" y="382904"/>
                                </a:lnTo>
                                <a:lnTo>
                                  <a:pt x="73645" y="382651"/>
                                </a:lnTo>
                                <a:lnTo>
                                  <a:pt x="84226" y="372380"/>
                                </a:lnTo>
                                <a:lnTo>
                                  <a:pt x="84777" y="372380"/>
                                </a:lnTo>
                                <a:lnTo>
                                  <a:pt x="76637" y="364489"/>
                                </a:lnTo>
                                <a:lnTo>
                                  <a:pt x="93669" y="364489"/>
                                </a:lnTo>
                                <a:lnTo>
                                  <a:pt x="85819" y="356869"/>
                                </a:lnTo>
                                <a:lnTo>
                                  <a:pt x="100205" y="356869"/>
                                </a:lnTo>
                                <a:lnTo>
                                  <a:pt x="103459" y="353711"/>
                                </a:lnTo>
                                <a:lnTo>
                                  <a:pt x="104562" y="353711"/>
                                </a:lnTo>
                                <a:lnTo>
                                  <a:pt x="96143" y="345529"/>
                                </a:lnTo>
                                <a:close/>
                              </a:path>
                              <a:path w="530860" h="801370">
                                <a:moveTo>
                                  <a:pt x="93669" y="364489"/>
                                </a:moveTo>
                                <a:lnTo>
                                  <a:pt x="92355" y="364489"/>
                                </a:lnTo>
                                <a:lnTo>
                                  <a:pt x="84226" y="372380"/>
                                </a:lnTo>
                                <a:lnTo>
                                  <a:pt x="84777" y="372380"/>
                                </a:lnTo>
                                <a:lnTo>
                                  <a:pt x="95633" y="382904"/>
                                </a:lnTo>
                                <a:lnTo>
                                  <a:pt x="95790" y="382651"/>
                                </a:lnTo>
                                <a:lnTo>
                                  <a:pt x="103456" y="375211"/>
                                </a:lnTo>
                                <a:lnTo>
                                  <a:pt x="104715" y="375211"/>
                                </a:lnTo>
                                <a:lnTo>
                                  <a:pt x="93669" y="364489"/>
                                </a:lnTo>
                                <a:close/>
                              </a:path>
                              <a:path w="530860" h="801370">
                                <a:moveTo>
                                  <a:pt x="158512" y="375211"/>
                                </a:moveTo>
                                <a:lnTo>
                                  <a:pt x="142660" y="375211"/>
                                </a:lnTo>
                                <a:lnTo>
                                  <a:pt x="150586" y="382904"/>
                                </a:lnTo>
                                <a:lnTo>
                                  <a:pt x="158512" y="375211"/>
                                </a:lnTo>
                                <a:close/>
                              </a:path>
                              <a:path w="530860" h="801370">
                                <a:moveTo>
                                  <a:pt x="169558" y="364489"/>
                                </a:moveTo>
                                <a:lnTo>
                                  <a:pt x="161429" y="372380"/>
                                </a:lnTo>
                                <a:lnTo>
                                  <a:pt x="161668" y="372380"/>
                                </a:lnTo>
                                <a:lnTo>
                                  <a:pt x="172496" y="382904"/>
                                </a:lnTo>
                                <a:lnTo>
                                  <a:pt x="180413" y="375211"/>
                                </a:lnTo>
                                <a:lnTo>
                                  <a:pt x="180604" y="375211"/>
                                </a:lnTo>
                                <a:lnTo>
                                  <a:pt x="169558" y="364489"/>
                                </a:lnTo>
                                <a:close/>
                              </a:path>
                              <a:path w="530860" h="801370">
                                <a:moveTo>
                                  <a:pt x="196457" y="375211"/>
                                </a:moveTo>
                                <a:lnTo>
                                  <a:pt x="180604" y="375211"/>
                                </a:lnTo>
                                <a:lnTo>
                                  <a:pt x="188531" y="382904"/>
                                </a:lnTo>
                                <a:lnTo>
                                  <a:pt x="196457" y="375211"/>
                                </a:lnTo>
                                <a:close/>
                              </a:path>
                              <a:path w="530860" h="801370">
                                <a:moveTo>
                                  <a:pt x="234402" y="375211"/>
                                </a:moveTo>
                                <a:lnTo>
                                  <a:pt x="218549" y="375211"/>
                                </a:lnTo>
                                <a:lnTo>
                                  <a:pt x="226475" y="382904"/>
                                </a:lnTo>
                                <a:lnTo>
                                  <a:pt x="234402" y="375211"/>
                                </a:lnTo>
                                <a:close/>
                              </a:path>
                              <a:path w="530860" h="801370">
                                <a:moveTo>
                                  <a:pt x="267237" y="363219"/>
                                </a:moveTo>
                                <a:lnTo>
                                  <a:pt x="246756" y="363219"/>
                                </a:lnTo>
                                <a:lnTo>
                                  <a:pt x="237318" y="372380"/>
                                </a:lnTo>
                                <a:lnTo>
                                  <a:pt x="238049" y="372380"/>
                                </a:lnTo>
                                <a:lnTo>
                                  <a:pt x="248905" y="382904"/>
                                </a:lnTo>
                                <a:lnTo>
                                  <a:pt x="256841" y="375211"/>
                                </a:lnTo>
                                <a:lnTo>
                                  <a:pt x="257802" y="375211"/>
                                </a:lnTo>
                                <a:lnTo>
                                  <a:pt x="246756" y="364489"/>
                                </a:lnTo>
                                <a:lnTo>
                                  <a:pt x="268544" y="364489"/>
                                </a:lnTo>
                                <a:lnTo>
                                  <a:pt x="267237" y="363219"/>
                                </a:lnTo>
                                <a:close/>
                              </a:path>
                              <a:path w="530860" h="801370">
                                <a:moveTo>
                                  <a:pt x="311599" y="375211"/>
                                </a:moveTo>
                                <a:lnTo>
                                  <a:pt x="295747" y="375211"/>
                                </a:lnTo>
                                <a:lnTo>
                                  <a:pt x="303673" y="382904"/>
                                </a:lnTo>
                                <a:lnTo>
                                  <a:pt x="311599" y="375211"/>
                                </a:lnTo>
                                <a:close/>
                              </a:path>
                              <a:path w="530860" h="801370">
                                <a:moveTo>
                                  <a:pt x="322645" y="364489"/>
                                </a:moveTo>
                                <a:lnTo>
                                  <a:pt x="315279" y="371640"/>
                                </a:lnTo>
                                <a:lnTo>
                                  <a:pt x="314560" y="372380"/>
                                </a:lnTo>
                                <a:lnTo>
                                  <a:pt x="325389" y="382904"/>
                                </a:lnTo>
                                <a:lnTo>
                                  <a:pt x="333305" y="375211"/>
                                </a:lnTo>
                                <a:lnTo>
                                  <a:pt x="333691" y="375211"/>
                                </a:lnTo>
                                <a:lnTo>
                                  <a:pt x="322645" y="364489"/>
                                </a:lnTo>
                                <a:close/>
                              </a:path>
                              <a:path w="530860" h="801370">
                                <a:moveTo>
                                  <a:pt x="349544" y="375211"/>
                                </a:moveTo>
                                <a:lnTo>
                                  <a:pt x="333691" y="375211"/>
                                </a:lnTo>
                                <a:lnTo>
                                  <a:pt x="341618" y="382904"/>
                                </a:lnTo>
                                <a:lnTo>
                                  <a:pt x="349544" y="375211"/>
                                </a:lnTo>
                                <a:close/>
                              </a:path>
                              <a:path w="530860" h="801370">
                                <a:moveTo>
                                  <a:pt x="387489" y="375211"/>
                                </a:moveTo>
                                <a:lnTo>
                                  <a:pt x="371636" y="375211"/>
                                </a:lnTo>
                                <a:lnTo>
                                  <a:pt x="379562" y="382904"/>
                                </a:lnTo>
                                <a:lnTo>
                                  <a:pt x="387489" y="375211"/>
                                </a:lnTo>
                                <a:close/>
                              </a:path>
                              <a:path w="530860" h="801370">
                                <a:moveTo>
                                  <a:pt x="458066" y="363219"/>
                                </a:moveTo>
                                <a:lnTo>
                                  <a:pt x="438018" y="363219"/>
                                </a:lnTo>
                                <a:lnTo>
                                  <a:pt x="428603" y="372380"/>
                                </a:lnTo>
                                <a:lnTo>
                                  <a:pt x="429531" y="372380"/>
                                </a:lnTo>
                                <a:lnTo>
                                  <a:pt x="440363" y="382904"/>
                                </a:lnTo>
                                <a:lnTo>
                                  <a:pt x="440562" y="382651"/>
                                </a:lnTo>
                                <a:lnTo>
                                  <a:pt x="448225" y="375211"/>
                                </a:lnTo>
                                <a:lnTo>
                                  <a:pt x="448843" y="375211"/>
                                </a:lnTo>
                                <a:lnTo>
                                  <a:pt x="437799" y="364489"/>
                                </a:lnTo>
                                <a:lnTo>
                                  <a:pt x="459372" y="364489"/>
                                </a:lnTo>
                                <a:lnTo>
                                  <a:pt x="458066" y="363219"/>
                                </a:lnTo>
                                <a:close/>
                              </a:path>
                              <a:path w="530860" h="801370">
                                <a:moveTo>
                                  <a:pt x="464565" y="375211"/>
                                </a:moveTo>
                                <a:lnTo>
                                  <a:pt x="448843" y="375211"/>
                                </a:lnTo>
                                <a:lnTo>
                                  <a:pt x="456769" y="382904"/>
                                </a:lnTo>
                                <a:lnTo>
                                  <a:pt x="456624" y="382904"/>
                                </a:lnTo>
                                <a:lnTo>
                                  <a:pt x="464565" y="375211"/>
                                </a:lnTo>
                                <a:close/>
                              </a:path>
                              <a:path w="530860" h="801370">
                                <a:moveTo>
                                  <a:pt x="497178" y="363219"/>
                                </a:moveTo>
                                <a:lnTo>
                                  <a:pt x="476942" y="363219"/>
                                </a:lnTo>
                                <a:lnTo>
                                  <a:pt x="467487" y="372380"/>
                                </a:lnTo>
                                <a:lnTo>
                                  <a:pt x="478309" y="382904"/>
                                </a:lnTo>
                                <a:lnTo>
                                  <a:pt x="478529" y="382651"/>
                                </a:lnTo>
                                <a:lnTo>
                                  <a:pt x="486187" y="375211"/>
                                </a:lnTo>
                                <a:lnTo>
                                  <a:pt x="486817" y="375211"/>
                                </a:lnTo>
                                <a:lnTo>
                                  <a:pt x="475781" y="364489"/>
                                </a:lnTo>
                                <a:lnTo>
                                  <a:pt x="498487" y="364489"/>
                                </a:lnTo>
                                <a:lnTo>
                                  <a:pt x="497178" y="363219"/>
                                </a:lnTo>
                                <a:close/>
                              </a:path>
                              <a:path w="530860" h="801370">
                                <a:moveTo>
                                  <a:pt x="502595" y="375211"/>
                                </a:moveTo>
                                <a:lnTo>
                                  <a:pt x="486817" y="375211"/>
                                </a:lnTo>
                                <a:lnTo>
                                  <a:pt x="494736" y="382904"/>
                                </a:lnTo>
                                <a:lnTo>
                                  <a:pt x="494919" y="382651"/>
                                </a:lnTo>
                                <a:lnTo>
                                  <a:pt x="502595" y="375211"/>
                                </a:lnTo>
                                <a:close/>
                              </a:path>
                              <a:path w="530860" h="801370">
                                <a:moveTo>
                                  <a:pt x="207503" y="364489"/>
                                </a:moveTo>
                                <a:lnTo>
                                  <a:pt x="199373" y="372380"/>
                                </a:lnTo>
                                <a:lnTo>
                                  <a:pt x="200059" y="372380"/>
                                </a:lnTo>
                                <a:lnTo>
                                  <a:pt x="210653" y="382651"/>
                                </a:lnTo>
                                <a:lnTo>
                                  <a:pt x="218309" y="375211"/>
                                </a:lnTo>
                                <a:lnTo>
                                  <a:pt x="218549" y="375211"/>
                                </a:lnTo>
                                <a:lnTo>
                                  <a:pt x="207503" y="364489"/>
                                </a:lnTo>
                                <a:close/>
                              </a:path>
                              <a:path w="530860" h="801370">
                                <a:moveTo>
                                  <a:pt x="272987" y="375211"/>
                                </a:moveTo>
                                <a:lnTo>
                                  <a:pt x="257802" y="375211"/>
                                </a:lnTo>
                                <a:lnTo>
                                  <a:pt x="265468" y="382651"/>
                                </a:lnTo>
                                <a:lnTo>
                                  <a:pt x="265701" y="382300"/>
                                </a:lnTo>
                                <a:lnTo>
                                  <a:pt x="272987" y="375211"/>
                                </a:lnTo>
                                <a:close/>
                              </a:path>
                              <a:path w="530860" h="801370">
                                <a:moveTo>
                                  <a:pt x="305134" y="363219"/>
                                </a:moveTo>
                                <a:lnTo>
                                  <a:pt x="285311" y="363219"/>
                                </a:lnTo>
                                <a:lnTo>
                                  <a:pt x="275896" y="372380"/>
                                </a:lnTo>
                                <a:lnTo>
                                  <a:pt x="276664" y="372380"/>
                                </a:lnTo>
                                <a:lnTo>
                                  <a:pt x="287232" y="382651"/>
                                </a:lnTo>
                                <a:lnTo>
                                  <a:pt x="287519" y="382300"/>
                                </a:lnTo>
                                <a:lnTo>
                                  <a:pt x="294832" y="375211"/>
                                </a:lnTo>
                                <a:lnTo>
                                  <a:pt x="295747" y="375211"/>
                                </a:lnTo>
                                <a:lnTo>
                                  <a:pt x="284701" y="364489"/>
                                </a:lnTo>
                                <a:lnTo>
                                  <a:pt x="306441" y="364489"/>
                                </a:lnTo>
                                <a:lnTo>
                                  <a:pt x="305134" y="363219"/>
                                </a:lnTo>
                                <a:close/>
                              </a:path>
                              <a:path w="530860" h="801370">
                                <a:moveTo>
                                  <a:pt x="425694" y="375211"/>
                                </a:moveTo>
                                <a:lnTo>
                                  <a:pt x="410825" y="375211"/>
                                </a:lnTo>
                                <a:lnTo>
                                  <a:pt x="418495" y="382651"/>
                                </a:lnTo>
                                <a:lnTo>
                                  <a:pt x="418048" y="382651"/>
                                </a:lnTo>
                                <a:lnTo>
                                  <a:pt x="425694" y="375211"/>
                                </a:lnTo>
                                <a:close/>
                              </a:path>
                              <a:path w="530860" h="801370">
                                <a:moveTo>
                                  <a:pt x="119328" y="375211"/>
                                </a:moveTo>
                                <a:lnTo>
                                  <a:pt x="104715" y="375211"/>
                                </a:lnTo>
                                <a:lnTo>
                                  <a:pt x="112019" y="382300"/>
                                </a:lnTo>
                                <a:lnTo>
                                  <a:pt x="119328" y="375211"/>
                                </a:lnTo>
                                <a:close/>
                              </a:path>
                              <a:path w="530860" h="801370">
                                <a:moveTo>
                                  <a:pt x="513707" y="364489"/>
                                </a:moveTo>
                                <a:lnTo>
                                  <a:pt x="505515" y="372380"/>
                                </a:lnTo>
                                <a:lnTo>
                                  <a:pt x="506620" y="372380"/>
                                </a:lnTo>
                                <a:lnTo>
                                  <a:pt x="516845" y="382300"/>
                                </a:lnTo>
                                <a:lnTo>
                                  <a:pt x="518143" y="380999"/>
                                </a:lnTo>
                                <a:lnTo>
                                  <a:pt x="524095" y="375211"/>
                                </a:lnTo>
                                <a:lnTo>
                                  <a:pt x="524734" y="375211"/>
                                </a:lnTo>
                                <a:lnTo>
                                  <a:pt x="513707" y="364489"/>
                                </a:lnTo>
                                <a:close/>
                              </a:path>
                              <a:path w="530860" h="801370">
                                <a:moveTo>
                                  <a:pt x="530054" y="375211"/>
                                </a:moveTo>
                                <a:lnTo>
                                  <a:pt x="524734" y="375211"/>
                                </a:lnTo>
                                <a:lnTo>
                                  <a:pt x="530687" y="380999"/>
                                </a:lnTo>
                                <a:lnTo>
                                  <a:pt x="530687" y="375919"/>
                                </a:lnTo>
                                <a:lnTo>
                                  <a:pt x="530054" y="375211"/>
                                </a:lnTo>
                                <a:close/>
                              </a:path>
                              <a:path w="530860" h="801370">
                                <a:moveTo>
                                  <a:pt x="38041" y="327072"/>
                                </a:moveTo>
                                <a:lnTo>
                                  <a:pt x="37726" y="327276"/>
                                </a:lnTo>
                                <a:lnTo>
                                  <a:pt x="656" y="363219"/>
                                </a:lnTo>
                                <a:lnTo>
                                  <a:pt x="656" y="364489"/>
                                </a:lnTo>
                                <a:lnTo>
                                  <a:pt x="8793" y="372380"/>
                                </a:lnTo>
                                <a:lnTo>
                                  <a:pt x="943" y="372380"/>
                                </a:lnTo>
                                <a:lnTo>
                                  <a:pt x="4696" y="375919"/>
                                </a:lnTo>
                                <a:lnTo>
                                  <a:pt x="16451" y="364489"/>
                                </a:lnTo>
                                <a:lnTo>
                                  <a:pt x="8621" y="356869"/>
                                </a:lnTo>
                                <a:lnTo>
                                  <a:pt x="24287" y="356869"/>
                                </a:lnTo>
                                <a:lnTo>
                                  <a:pt x="27536" y="353711"/>
                                </a:lnTo>
                                <a:lnTo>
                                  <a:pt x="19094" y="345529"/>
                                </a:lnTo>
                                <a:lnTo>
                                  <a:pt x="34900" y="345529"/>
                                </a:lnTo>
                                <a:lnTo>
                                  <a:pt x="27181" y="338041"/>
                                </a:lnTo>
                                <a:lnTo>
                                  <a:pt x="43651" y="338041"/>
                                </a:lnTo>
                                <a:lnTo>
                                  <a:pt x="46491" y="335279"/>
                                </a:lnTo>
                                <a:lnTo>
                                  <a:pt x="38041" y="327072"/>
                                </a:lnTo>
                                <a:close/>
                              </a:path>
                              <a:path w="530860" h="801370">
                                <a:moveTo>
                                  <a:pt x="656" y="364489"/>
                                </a:moveTo>
                                <a:lnTo>
                                  <a:pt x="656" y="372380"/>
                                </a:lnTo>
                                <a:lnTo>
                                  <a:pt x="8793" y="372380"/>
                                </a:lnTo>
                                <a:lnTo>
                                  <a:pt x="656" y="364489"/>
                                </a:lnTo>
                                <a:close/>
                              </a:path>
                              <a:path w="530860" h="801370">
                                <a:moveTo>
                                  <a:pt x="77151" y="327072"/>
                                </a:moveTo>
                                <a:lnTo>
                                  <a:pt x="76831" y="327276"/>
                                </a:lnTo>
                                <a:lnTo>
                                  <a:pt x="39853" y="363219"/>
                                </a:lnTo>
                                <a:lnTo>
                                  <a:pt x="38656" y="364489"/>
                                </a:lnTo>
                                <a:lnTo>
                                  <a:pt x="46798" y="372380"/>
                                </a:lnTo>
                                <a:lnTo>
                                  <a:pt x="46252" y="372380"/>
                                </a:lnTo>
                                <a:lnTo>
                                  <a:pt x="54374" y="364489"/>
                                </a:lnTo>
                                <a:lnTo>
                                  <a:pt x="53137" y="363219"/>
                                </a:lnTo>
                                <a:lnTo>
                                  <a:pt x="46590" y="356869"/>
                                </a:lnTo>
                                <a:lnTo>
                                  <a:pt x="62218" y="356869"/>
                                </a:lnTo>
                                <a:lnTo>
                                  <a:pt x="65470" y="353711"/>
                                </a:lnTo>
                                <a:lnTo>
                                  <a:pt x="57642" y="346074"/>
                                </a:lnTo>
                                <a:lnTo>
                                  <a:pt x="73331" y="346074"/>
                                </a:lnTo>
                                <a:lnTo>
                                  <a:pt x="73892" y="345529"/>
                                </a:lnTo>
                                <a:lnTo>
                                  <a:pt x="74135" y="345529"/>
                                </a:lnTo>
                                <a:lnTo>
                                  <a:pt x="66421" y="338041"/>
                                </a:lnTo>
                                <a:lnTo>
                                  <a:pt x="81600" y="338041"/>
                                </a:lnTo>
                                <a:lnTo>
                                  <a:pt x="84732" y="334999"/>
                                </a:lnTo>
                                <a:lnTo>
                                  <a:pt x="85308" y="334999"/>
                                </a:lnTo>
                                <a:lnTo>
                                  <a:pt x="77151" y="327072"/>
                                </a:lnTo>
                                <a:close/>
                              </a:path>
                              <a:path w="530860" h="801370">
                                <a:moveTo>
                                  <a:pt x="74135" y="345529"/>
                                </a:moveTo>
                                <a:lnTo>
                                  <a:pt x="73892" y="345529"/>
                                </a:lnTo>
                                <a:lnTo>
                                  <a:pt x="65519" y="353711"/>
                                </a:lnTo>
                                <a:lnTo>
                                  <a:pt x="84777" y="372380"/>
                                </a:lnTo>
                                <a:lnTo>
                                  <a:pt x="84226" y="372380"/>
                                </a:lnTo>
                                <a:lnTo>
                                  <a:pt x="92355" y="364489"/>
                                </a:lnTo>
                                <a:lnTo>
                                  <a:pt x="76500" y="364489"/>
                                </a:lnTo>
                                <a:lnTo>
                                  <a:pt x="84346" y="356869"/>
                                </a:lnTo>
                                <a:lnTo>
                                  <a:pt x="85819" y="356869"/>
                                </a:lnTo>
                                <a:lnTo>
                                  <a:pt x="74135" y="345529"/>
                                </a:lnTo>
                                <a:close/>
                              </a:path>
                              <a:path w="530860" h="801370">
                                <a:moveTo>
                                  <a:pt x="150025" y="345529"/>
                                </a:moveTo>
                                <a:lnTo>
                                  <a:pt x="149364" y="346074"/>
                                </a:lnTo>
                                <a:lnTo>
                                  <a:pt x="141491" y="353711"/>
                                </a:lnTo>
                                <a:lnTo>
                                  <a:pt x="142458" y="353711"/>
                                </a:lnTo>
                                <a:lnTo>
                                  <a:pt x="161668" y="372380"/>
                                </a:lnTo>
                                <a:lnTo>
                                  <a:pt x="161429" y="372380"/>
                                </a:lnTo>
                                <a:lnTo>
                                  <a:pt x="169558" y="364489"/>
                                </a:lnTo>
                                <a:lnTo>
                                  <a:pt x="152619" y="364489"/>
                                </a:lnTo>
                                <a:lnTo>
                                  <a:pt x="160479" y="356869"/>
                                </a:lnTo>
                                <a:lnTo>
                                  <a:pt x="161708" y="356869"/>
                                </a:lnTo>
                                <a:lnTo>
                                  <a:pt x="150025" y="345529"/>
                                </a:lnTo>
                                <a:close/>
                              </a:path>
                              <a:path w="530860" h="801370">
                                <a:moveTo>
                                  <a:pt x="188531" y="346074"/>
                                </a:moveTo>
                                <a:lnTo>
                                  <a:pt x="180663" y="353711"/>
                                </a:lnTo>
                                <a:lnTo>
                                  <a:pt x="180801" y="353711"/>
                                </a:lnTo>
                                <a:lnTo>
                                  <a:pt x="200059" y="372380"/>
                                </a:lnTo>
                                <a:lnTo>
                                  <a:pt x="199373" y="372380"/>
                                </a:lnTo>
                                <a:lnTo>
                                  <a:pt x="207503" y="364489"/>
                                </a:lnTo>
                                <a:lnTo>
                                  <a:pt x="191445" y="364489"/>
                                </a:lnTo>
                                <a:lnTo>
                                  <a:pt x="199285" y="356869"/>
                                </a:lnTo>
                                <a:lnTo>
                                  <a:pt x="199652" y="356869"/>
                                </a:lnTo>
                                <a:lnTo>
                                  <a:pt x="188531" y="346074"/>
                                </a:lnTo>
                                <a:close/>
                              </a:path>
                              <a:path w="530860" h="801370">
                                <a:moveTo>
                                  <a:pt x="227222" y="345529"/>
                                </a:moveTo>
                                <a:lnTo>
                                  <a:pt x="227037" y="345529"/>
                                </a:lnTo>
                                <a:lnTo>
                                  <a:pt x="218608" y="353711"/>
                                </a:lnTo>
                                <a:lnTo>
                                  <a:pt x="218792" y="353711"/>
                                </a:lnTo>
                                <a:lnTo>
                                  <a:pt x="238049" y="372380"/>
                                </a:lnTo>
                                <a:lnTo>
                                  <a:pt x="237318" y="372380"/>
                                </a:lnTo>
                                <a:lnTo>
                                  <a:pt x="245448" y="364489"/>
                                </a:lnTo>
                                <a:lnTo>
                                  <a:pt x="229341" y="364489"/>
                                </a:lnTo>
                                <a:lnTo>
                                  <a:pt x="237182" y="356869"/>
                                </a:lnTo>
                                <a:lnTo>
                                  <a:pt x="238906" y="356869"/>
                                </a:lnTo>
                                <a:lnTo>
                                  <a:pt x="227222" y="345529"/>
                                </a:lnTo>
                                <a:close/>
                              </a:path>
                              <a:path w="530860" h="801370">
                                <a:moveTo>
                                  <a:pt x="265167" y="345529"/>
                                </a:moveTo>
                                <a:lnTo>
                                  <a:pt x="264982" y="345529"/>
                                </a:lnTo>
                                <a:lnTo>
                                  <a:pt x="256552" y="353711"/>
                                </a:lnTo>
                                <a:lnTo>
                                  <a:pt x="257454" y="353711"/>
                                </a:lnTo>
                                <a:lnTo>
                                  <a:pt x="276664" y="372380"/>
                                </a:lnTo>
                                <a:lnTo>
                                  <a:pt x="275896" y="372380"/>
                                </a:lnTo>
                                <a:lnTo>
                                  <a:pt x="284006" y="364489"/>
                                </a:lnTo>
                                <a:lnTo>
                                  <a:pt x="267901" y="364489"/>
                                </a:lnTo>
                                <a:lnTo>
                                  <a:pt x="275761" y="356869"/>
                                </a:lnTo>
                                <a:lnTo>
                                  <a:pt x="276850" y="356869"/>
                                </a:lnTo>
                                <a:lnTo>
                                  <a:pt x="265167" y="345529"/>
                                </a:lnTo>
                                <a:close/>
                              </a:path>
                              <a:path w="530860" h="801370">
                                <a:moveTo>
                                  <a:pt x="303673" y="346074"/>
                                </a:moveTo>
                                <a:lnTo>
                                  <a:pt x="302931" y="346074"/>
                                </a:lnTo>
                                <a:lnTo>
                                  <a:pt x="295083" y="353711"/>
                                </a:lnTo>
                                <a:lnTo>
                                  <a:pt x="295350" y="353711"/>
                                </a:lnTo>
                                <a:lnTo>
                                  <a:pt x="314560" y="372380"/>
                                </a:lnTo>
                                <a:lnTo>
                                  <a:pt x="315279" y="371640"/>
                                </a:lnTo>
                                <a:lnTo>
                                  <a:pt x="322645" y="364489"/>
                                </a:lnTo>
                                <a:lnTo>
                                  <a:pt x="305891" y="364489"/>
                                </a:lnTo>
                                <a:lnTo>
                                  <a:pt x="313751" y="356869"/>
                                </a:lnTo>
                                <a:lnTo>
                                  <a:pt x="314795" y="356869"/>
                                </a:lnTo>
                                <a:lnTo>
                                  <a:pt x="303673" y="346074"/>
                                </a:lnTo>
                                <a:close/>
                              </a:path>
                              <a:path w="530860" h="801370">
                                <a:moveTo>
                                  <a:pt x="341618" y="346074"/>
                                </a:moveTo>
                                <a:lnTo>
                                  <a:pt x="333750" y="353711"/>
                                </a:lnTo>
                                <a:lnTo>
                                  <a:pt x="334074" y="353711"/>
                                </a:lnTo>
                                <a:lnTo>
                                  <a:pt x="353331" y="372380"/>
                                </a:lnTo>
                                <a:lnTo>
                                  <a:pt x="352460" y="372380"/>
                                </a:lnTo>
                                <a:lnTo>
                                  <a:pt x="360590" y="364489"/>
                                </a:lnTo>
                                <a:lnTo>
                                  <a:pt x="344337" y="364489"/>
                                </a:lnTo>
                                <a:lnTo>
                                  <a:pt x="352177" y="356869"/>
                                </a:lnTo>
                                <a:lnTo>
                                  <a:pt x="352739" y="356869"/>
                                </a:lnTo>
                                <a:lnTo>
                                  <a:pt x="341618" y="346074"/>
                                </a:lnTo>
                                <a:close/>
                              </a:path>
                              <a:path w="530860" h="801370">
                                <a:moveTo>
                                  <a:pt x="380229" y="345529"/>
                                </a:moveTo>
                                <a:lnTo>
                                  <a:pt x="379562" y="346074"/>
                                </a:lnTo>
                                <a:lnTo>
                                  <a:pt x="371694" y="353711"/>
                                </a:lnTo>
                                <a:lnTo>
                                  <a:pt x="372301" y="353711"/>
                                </a:lnTo>
                                <a:lnTo>
                                  <a:pt x="391530" y="372380"/>
                                </a:lnTo>
                                <a:lnTo>
                                  <a:pt x="390405" y="372380"/>
                                </a:lnTo>
                                <a:lnTo>
                                  <a:pt x="398535" y="364489"/>
                                </a:lnTo>
                                <a:lnTo>
                                  <a:pt x="382233" y="364489"/>
                                </a:lnTo>
                                <a:lnTo>
                                  <a:pt x="390074" y="356869"/>
                                </a:lnTo>
                                <a:lnTo>
                                  <a:pt x="391919" y="356869"/>
                                </a:lnTo>
                                <a:lnTo>
                                  <a:pt x="380229" y="345529"/>
                                </a:lnTo>
                                <a:close/>
                              </a:path>
                              <a:path w="530860" h="801370">
                                <a:moveTo>
                                  <a:pt x="418267" y="345529"/>
                                </a:moveTo>
                                <a:lnTo>
                                  <a:pt x="418068" y="345529"/>
                                </a:lnTo>
                                <a:lnTo>
                                  <a:pt x="409639" y="353711"/>
                                </a:lnTo>
                                <a:lnTo>
                                  <a:pt x="410317" y="353711"/>
                                </a:lnTo>
                                <a:lnTo>
                                  <a:pt x="429531" y="372380"/>
                                </a:lnTo>
                                <a:lnTo>
                                  <a:pt x="428603" y="372380"/>
                                </a:lnTo>
                                <a:lnTo>
                                  <a:pt x="436713" y="364489"/>
                                </a:lnTo>
                                <a:lnTo>
                                  <a:pt x="421173" y="364489"/>
                                </a:lnTo>
                                <a:lnTo>
                                  <a:pt x="429033" y="356869"/>
                                </a:lnTo>
                                <a:lnTo>
                                  <a:pt x="429949" y="356869"/>
                                </a:lnTo>
                                <a:lnTo>
                                  <a:pt x="418267" y="345529"/>
                                </a:lnTo>
                                <a:close/>
                              </a:path>
                              <a:path w="530860" h="801370">
                                <a:moveTo>
                                  <a:pt x="483496" y="356869"/>
                                </a:moveTo>
                                <a:lnTo>
                                  <a:pt x="467937" y="356869"/>
                                </a:lnTo>
                                <a:lnTo>
                                  <a:pt x="475781" y="364489"/>
                                </a:lnTo>
                                <a:lnTo>
                                  <a:pt x="459372" y="364489"/>
                                </a:lnTo>
                                <a:lnTo>
                                  <a:pt x="467487" y="372380"/>
                                </a:lnTo>
                                <a:lnTo>
                                  <a:pt x="483496" y="356869"/>
                                </a:lnTo>
                                <a:close/>
                              </a:path>
                              <a:path w="530860" h="801370">
                                <a:moveTo>
                                  <a:pt x="494769" y="346074"/>
                                </a:moveTo>
                                <a:lnTo>
                                  <a:pt x="494638" y="346074"/>
                                </a:lnTo>
                                <a:lnTo>
                                  <a:pt x="486756" y="353711"/>
                                </a:lnTo>
                                <a:lnTo>
                                  <a:pt x="487378" y="353711"/>
                                </a:lnTo>
                                <a:lnTo>
                                  <a:pt x="506620" y="372380"/>
                                </a:lnTo>
                                <a:lnTo>
                                  <a:pt x="505515" y="372380"/>
                                </a:lnTo>
                                <a:lnTo>
                                  <a:pt x="513655" y="364489"/>
                                </a:lnTo>
                                <a:lnTo>
                                  <a:pt x="497222" y="364489"/>
                                </a:lnTo>
                                <a:lnTo>
                                  <a:pt x="505064" y="356869"/>
                                </a:lnTo>
                                <a:lnTo>
                                  <a:pt x="505871" y="356869"/>
                                </a:lnTo>
                                <a:lnTo>
                                  <a:pt x="494769" y="346074"/>
                                </a:lnTo>
                                <a:close/>
                              </a:path>
                              <a:path w="530860" h="801370">
                                <a:moveTo>
                                  <a:pt x="112080" y="345529"/>
                                </a:moveTo>
                                <a:lnTo>
                                  <a:pt x="111888" y="345529"/>
                                </a:lnTo>
                                <a:lnTo>
                                  <a:pt x="103459" y="353711"/>
                                </a:lnTo>
                                <a:lnTo>
                                  <a:pt x="104562" y="353711"/>
                                </a:lnTo>
                                <a:lnTo>
                                  <a:pt x="123009" y="371640"/>
                                </a:lnTo>
                                <a:lnTo>
                                  <a:pt x="130380" y="364489"/>
                                </a:lnTo>
                                <a:lnTo>
                                  <a:pt x="114503" y="364489"/>
                                </a:lnTo>
                                <a:lnTo>
                                  <a:pt x="122355" y="356869"/>
                                </a:lnTo>
                                <a:lnTo>
                                  <a:pt x="123763" y="356869"/>
                                </a:lnTo>
                                <a:lnTo>
                                  <a:pt x="112080" y="345529"/>
                                </a:lnTo>
                                <a:close/>
                              </a:path>
                              <a:path w="530860" h="801370">
                                <a:moveTo>
                                  <a:pt x="24287" y="356869"/>
                                </a:moveTo>
                                <a:lnTo>
                                  <a:pt x="8621" y="356869"/>
                                </a:lnTo>
                                <a:lnTo>
                                  <a:pt x="16471" y="364489"/>
                                </a:lnTo>
                                <a:lnTo>
                                  <a:pt x="24287" y="356869"/>
                                </a:lnTo>
                                <a:close/>
                              </a:path>
                              <a:path w="530860" h="801370">
                                <a:moveTo>
                                  <a:pt x="35462" y="346074"/>
                                </a:moveTo>
                                <a:lnTo>
                                  <a:pt x="33430" y="347979"/>
                                </a:lnTo>
                                <a:lnTo>
                                  <a:pt x="27536" y="353711"/>
                                </a:lnTo>
                                <a:lnTo>
                                  <a:pt x="38656" y="364489"/>
                                </a:lnTo>
                                <a:lnTo>
                                  <a:pt x="39853" y="363219"/>
                                </a:lnTo>
                                <a:lnTo>
                                  <a:pt x="46386" y="356869"/>
                                </a:lnTo>
                                <a:lnTo>
                                  <a:pt x="46590" y="356869"/>
                                </a:lnTo>
                                <a:lnTo>
                                  <a:pt x="35462" y="346074"/>
                                </a:lnTo>
                                <a:close/>
                              </a:path>
                              <a:path w="530860" h="801370">
                                <a:moveTo>
                                  <a:pt x="62218" y="356869"/>
                                </a:moveTo>
                                <a:lnTo>
                                  <a:pt x="46590" y="356869"/>
                                </a:lnTo>
                                <a:lnTo>
                                  <a:pt x="54446" y="364489"/>
                                </a:lnTo>
                                <a:lnTo>
                                  <a:pt x="55682" y="363219"/>
                                </a:lnTo>
                                <a:lnTo>
                                  <a:pt x="62218" y="356869"/>
                                </a:lnTo>
                                <a:close/>
                              </a:path>
                              <a:path w="530860" h="801370">
                                <a:moveTo>
                                  <a:pt x="100205" y="356869"/>
                                </a:moveTo>
                                <a:lnTo>
                                  <a:pt x="85819" y="356869"/>
                                </a:lnTo>
                                <a:lnTo>
                                  <a:pt x="93669" y="364489"/>
                                </a:lnTo>
                                <a:lnTo>
                                  <a:pt x="92355" y="364489"/>
                                </a:lnTo>
                                <a:lnTo>
                                  <a:pt x="100205" y="356869"/>
                                </a:lnTo>
                                <a:close/>
                              </a:path>
                              <a:path w="530860" h="801370">
                                <a:moveTo>
                                  <a:pt x="138235" y="356869"/>
                                </a:moveTo>
                                <a:lnTo>
                                  <a:pt x="123763" y="356869"/>
                                </a:lnTo>
                                <a:lnTo>
                                  <a:pt x="131614" y="364489"/>
                                </a:lnTo>
                                <a:lnTo>
                                  <a:pt x="130380" y="364489"/>
                                </a:lnTo>
                                <a:lnTo>
                                  <a:pt x="138235" y="356869"/>
                                </a:lnTo>
                                <a:close/>
                              </a:path>
                              <a:path w="530860" h="801370">
                                <a:moveTo>
                                  <a:pt x="177409" y="356869"/>
                                </a:moveTo>
                                <a:lnTo>
                                  <a:pt x="161708" y="356869"/>
                                </a:lnTo>
                                <a:lnTo>
                                  <a:pt x="169558" y="364489"/>
                                </a:lnTo>
                                <a:lnTo>
                                  <a:pt x="177409" y="356869"/>
                                </a:lnTo>
                                <a:close/>
                              </a:path>
                              <a:path w="530860" h="801370">
                                <a:moveTo>
                                  <a:pt x="215354" y="356869"/>
                                </a:moveTo>
                                <a:lnTo>
                                  <a:pt x="199652" y="356869"/>
                                </a:lnTo>
                                <a:lnTo>
                                  <a:pt x="207503" y="364489"/>
                                </a:lnTo>
                                <a:lnTo>
                                  <a:pt x="215354" y="356869"/>
                                </a:lnTo>
                                <a:close/>
                              </a:path>
                              <a:path w="530860" h="801370">
                                <a:moveTo>
                                  <a:pt x="291837" y="356869"/>
                                </a:moveTo>
                                <a:lnTo>
                                  <a:pt x="276850" y="356869"/>
                                </a:lnTo>
                                <a:lnTo>
                                  <a:pt x="284701" y="364489"/>
                                </a:lnTo>
                                <a:lnTo>
                                  <a:pt x="284006" y="364489"/>
                                </a:lnTo>
                                <a:lnTo>
                                  <a:pt x="291837" y="356869"/>
                                </a:lnTo>
                                <a:close/>
                              </a:path>
                              <a:path w="530860" h="801370">
                                <a:moveTo>
                                  <a:pt x="330496" y="356869"/>
                                </a:moveTo>
                                <a:lnTo>
                                  <a:pt x="314795" y="356869"/>
                                </a:lnTo>
                                <a:lnTo>
                                  <a:pt x="322645" y="364489"/>
                                </a:lnTo>
                                <a:lnTo>
                                  <a:pt x="330496" y="356869"/>
                                </a:lnTo>
                                <a:close/>
                              </a:path>
                              <a:path w="530860" h="801370">
                                <a:moveTo>
                                  <a:pt x="368441" y="356869"/>
                                </a:moveTo>
                                <a:lnTo>
                                  <a:pt x="352739" y="356869"/>
                                </a:lnTo>
                                <a:lnTo>
                                  <a:pt x="360590" y="364489"/>
                                </a:lnTo>
                                <a:lnTo>
                                  <a:pt x="368441" y="356869"/>
                                </a:lnTo>
                                <a:close/>
                              </a:path>
                              <a:path w="530860" h="801370">
                                <a:moveTo>
                                  <a:pt x="406385" y="356869"/>
                                </a:moveTo>
                                <a:lnTo>
                                  <a:pt x="391919" y="356869"/>
                                </a:lnTo>
                                <a:lnTo>
                                  <a:pt x="399774" y="364489"/>
                                </a:lnTo>
                                <a:lnTo>
                                  <a:pt x="398535" y="364489"/>
                                </a:lnTo>
                                <a:lnTo>
                                  <a:pt x="406385" y="356869"/>
                                </a:lnTo>
                                <a:close/>
                              </a:path>
                              <a:path w="530860" h="801370">
                                <a:moveTo>
                                  <a:pt x="444544" y="356869"/>
                                </a:moveTo>
                                <a:lnTo>
                                  <a:pt x="429949" y="356869"/>
                                </a:lnTo>
                                <a:lnTo>
                                  <a:pt x="437799" y="364489"/>
                                </a:lnTo>
                                <a:lnTo>
                                  <a:pt x="436713" y="364489"/>
                                </a:lnTo>
                                <a:lnTo>
                                  <a:pt x="444544" y="356869"/>
                                </a:lnTo>
                                <a:close/>
                              </a:path>
                              <a:path w="530860" h="801370">
                                <a:moveTo>
                                  <a:pt x="456264" y="345529"/>
                                </a:moveTo>
                                <a:lnTo>
                                  <a:pt x="455638" y="346074"/>
                                </a:lnTo>
                                <a:lnTo>
                                  <a:pt x="447790" y="353711"/>
                                </a:lnTo>
                                <a:lnTo>
                                  <a:pt x="448288" y="353711"/>
                                </a:lnTo>
                                <a:lnTo>
                                  <a:pt x="459372" y="364489"/>
                                </a:lnTo>
                                <a:lnTo>
                                  <a:pt x="460576" y="363219"/>
                                </a:lnTo>
                                <a:lnTo>
                                  <a:pt x="467116" y="356869"/>
                                </a:lnTo>
                                <a:lnTo>
                                  <a:pt x="467937" y="356869"/>
                                </a:lnTo>
                                <a:lnTo>
                                  <a:pt x="456264" y="345529"/>
                                </a:lnTo>
                                <a:close/>
                              </a:path>
                              <a:path w="530860" h="801370">
                                <a:moveTo>
                                  <a:pt x="521516" y="356869"/>
                                </a:moveTo>
                                <a:lnTo>
                                  <a:pt x="505871" y="356869"/>
                                </a:lnTo>
                                <a:lnTo>
                                  <a:pt x="513707" y="364489"/>
                                </a:lnTo>
                                <a:lnTo>
                                  <a:pt x="514965" y="363219"/>
                                </a:lnTo>
                                <a:lnTo>
                                  <a:pt x="521516" y="356869"/>
                                </a:lnTo>
                                <a:close/>
                              </a:path>
                              <a:path w="530860" h="801370">
                                <a:moveTo>
                                  <a:pt x="5367" y="353711"/>
                                </a:moveTo>
                                <a:lnTo>
                                  <a:pt x="4005" y="353711"/>
                                </a:lnTo>
                                <a:lnTo>
                                  <a:pt x="656" y="356869"/>
                                </a:lnTo>
                                <a:lnTo>
                                  <a:pt x="656" y="363219"/>
                                </a:lnTo>
                                <a:lnTo>
                                  <a:pt x="7205" y="356869"/>
                                </a:lnTo>
                                <a:lnTo>
                                  <a:pt x="8621" y="356869"/>
                                </a:lnTo>
                                <a:lnTo>
                                  <a:pt x="5367" y="353711"/>
                                </a:lnTo>
                                <a:close/>
                              </a:path>
                              <a:path w="530860" h="801370">
                                <a:moveTo>
                                  <a:pt x="253298" y="356869"/>
                                </a:moveTo>
                                <a:lnTo>
                                  <a:pt x="238906" y="356869"/>
                                </a:lnTo>
                                <a:lnTo>
                                  <a:pt x="245448" y="363219"/>
                                </a:lnTo>
                                <a:lnTo>
                                  <a:pt x="246756" y="363219"/>
                                </a:lnTo>
                                <a:lnTo>
                                  <a:pt x="253298" y="356869"/>
                                </a:lnTo>
                                <a:close/>
                              </a:path>
                              <a:path w="530860" h="801370">
                                <a:moveTo>
                                  <a:pt x="306595" y="327072"/>
                                </a:moveTo>
                                <a:lnTo>
                                  <a:pt x="306287" y="327276"/>
                                </a:lnTo>
                                <a:lnTo>
                                  <a:pt x="269211" y="363219"/>
                                </a:lnTo>
                                <a:lnTo>
                                  <a:pt x="283392" y="363219"/>
                                </a:lnTo>
                                <a:lnTo>
                                  <a:pt x="276850" y="356869"/>
                                </a:lnTo>
                                <a:lnTo>
                                  <a:pt x="291837" y="356869"/>
                                </a:lnTo>
                                <a:lnTo>
                                  <a:pt x="295083" y="353711"/>
                                </a:lnTo>
                                <a:lnTo>
                                  <a:pt x="295350" y="353711"/>
                                </a:lnTo>
                                <a:lnTo>
                                  <a:pt x="287492" y="346074"/>
                                </a:lnTo>
                                <a:lnTo>
                                  <a:pt x="303673" y="346074"/>
                                </a:lnTo>
                                <a:lnTo>
                                  <a:pt x="295397" y="338041"/>
                                </a:lnTo>
                                <a:lnTo>
                                  <a:pt x="311187" y="338041"/>
                                </a:lnTo>
                                <a:lnTo>
                                  <a:pt x="314313" y="334999"/>
                                </a:lnTo>
                                <a:lnTo>
                                  <a:pt x="314772" y="334999"/>
                                </a:lnTo>
                                <a:lnTo>
                                  <a:pt x="306595" y="327072"/>
                                </a:lnTo>
                                <a:close/>
                              </a:path>
                              <a:path w="530860" h="801370">
                                <a:moveTo>
                                  <a:pt x="409972" y="263620"/>
                                </a:moveTo>
                                <a:lnTo>
                                  <a:pt x="409781" y="263774"/>
                                </a:lnTo>
                                <a:lnTo>
                                  <a:pt x="307201" y="363219"/>
                                </a:lnTo>
                                <a:lnTo>
                                  <a:pt x="321337" y="363219"/>
                                </a:lnTo>
                                <a:lnTo>
                                  <a:pt x="314795" y="356869"/>
                                </a:lnTo>
                                <a:lnTo>
                                  <a:pt x="330496" y="356869"/>
                                </a:lnTo>
                                <a:lnTo>
                                  <a:pt x="333750" y="353711"/>
                                </a:lnTo>
                                <a:lnTo>
                                  <a:pt x="334074" y="353711"/>
                                </a:lnTo>
                                <a:lnTo>
                                  <a:pt x="325634" y="345529"/>
                                </a:lnTo>
                                <a:lnTo>
                                  <a:pt x="341056" y="345529"/>
                                </a:lnTo>
                                <a:lnTo>
                                  <a:pt x="333341" y="338041"/>
                                </a:lnTo>
                                <a:lnTo>
                                  <a:pt x="349894" y="338041"/>
                                </a:lnTo>
                                <a:lnTo>
                                  <a:pt x="353028" y="334999"/>
                                </a:lnTo>
                                <a:lnTo>
                                  <a:pt x="344865" y="327072"/>
                                </a:lnTo>
                                <a:lnTo>
                                  <a:pt x="361203" y="327072"/>
                                </a:lnTo>
                                <a:lnTo>
                                  <a:pt x="353252" y="319358"/>
                                </a:lnTo>
                                <a:lnTo>
                                  <a:pt x="369143" y="319358"/>
                                </a:lnTo>
                                <a:lnTo>
                                  <a:pt x="371980" y="316604"/>
                                </a:lnTo>
                                <a:lnTo>
                                  <a:pt x="372125" y="316604"/>
                                </a:lnTo>
                                <a:lnTo>
                                  <a:pt x="363897" y="308609"/>
                                </a:lnTo>
                                <a:lnTo>
                                  <a:pt x="380235" y="308609"/>
                                </a:lnTo>
                                <a:lnTo>
                                  <a:pt x="372385" y="300989"/>
                                </a:lnTo>
                                <a:lnTo>
                                  <a:pt x="388067" y="300989"/>
                                </a:lnTo>
                                <a:lnTo>
                                  <a:pt x="391072" y="298073"/>
                                </a:lnTo>
                                <a:lnTo>
                                  <a:pt x="382970" y="290194"/>
                                </a:lnTo>
                                <a:lnTo>
                                  <a:pt x="399305" y="290194"/>
                                </a:lnTo>
                                <a:lnTo>
                                  <a:pt x="391055" y="282179"/>
                                </a:lnTo>
                                <a:lnTo>
                                  <a:pt x="407447" y="282179"/>
                                </a:lnTo>
                                <a:lnTo>
                                  <a:pt x="410397" y="279316"/>
                                </a:lnTo>
                                <a:lnTo>
                                  <a:pt x="410698" y="279316"/>
                                </a:lnTo>
                                <a:lnTo>
                                  <a:pt x="402422" y="271286"/>
                                </a:lnTo>
                                <a:lnTo>
                                  <a:pt x="417856" y="271286"/>
                                </a:lnTo>
                                <a:lnTo>
                                  <a:pt x="409972" y="263620"/>
                                </a:lnTo>
                                <a:close/>
                              </a:path>
                              <a:path w="530860" h="801370">
                                <a:moveTo>
                                  <a:pt x="363875" y="345529"/>
                                </a:moveTo>
                                <a:lnTo>
                                  <a:pt x="363285" y="346074"/>
                                </a:lnTo>
                                <a:lnTo>
                                  <a:pt x="345644" y="363219"/>
                                </a:lnTo>
                                <a:lnTo>
                                  <a:pt x="359282" y="363219"/>
                                </a:lnTo>
                                <a:lnTo>
                                  <a:pt x="352739" y="356869"/>
                                </a:lnTo>
                                <a:lnTo>
                                  <a:pt x="368441" y="356869"/>
                                </a:lnTo>
                                <a:lnTo>
                                  <a:pt x="371694" y="353711"/>
                                </a:lnTo>
                                <a:lnTo>
                                  <a:pt x="372301" y="353711"/>
                                </a:lnTo>
                                <a:lnTo>
                                  <a:pt x="363875" y="345529"/>
                                </a:lnTo>
                                <a:close/>
                              </a:path>
                              <a:path w="530860" h="801370">
                                <a:moveTo>
                                  <a:pt x="440311" y="308046"/>
                                </a:moveTo>
                                <a:lnTo>
                                  <a:pt x="383540" y="363219"/>
                                </a:lnTo>
                                <a:lnTo>
                                  <a:pt x="398464" y="363219"/>
                                </a:lnTo>
                                <a:lnTo>
                                  <a:pt x="391919" y="356869"/>
                                </a:lnTo>
                                <a:lnTo>
                                  <a:pt x="406385" y="356869"/>
                                </a:lnTo>
                                <a:lnTo>
                                  <a:pt x="409639" y="353711"/>
                                </a:lnTo>
                                <a:lnTo>
                                  <a:pt x="410317" y="353711"/>
                                </a:lnTo>
                                <a:lnTo>
                                  <a:pt x="401896" y="345529"/>
                                </a:lnTo>
                                <a:lnTo>
                                  <a:pt x="418267" y="345529"/>
                                </a:lnTo>
                                <a:lnTo>
                                  <a:pt x="410553" y="338041"/>
                                </a:lnTo>
                                <a:lnTo>
                                  <a:pt x="425783" y="338041"/>
                                </a:lnTo>
                                <a:lnTo>
                                  <a:pt x="428917" y="334999"/>
                                </a:lnTo>
                                <a:lnTo>
                                  <a:pt x="429045" y="334999"/>
                                </a:lnTo>
                                <a:lnTo>
                                  <a:pt x="420893" y="327072"/>
                                </a:lnTo>
                                <a:lnTo>
                                  <a:pt x="437265" y="327072"/>
                                </a:lnTo>
                                <a:lnTo>
                                  <a:pt x="429325" y="319358"/>
                                </a:lnTo>
                                <a:lnTo>
                                  <a:pt x="445032" y="319358"/>
                                </a:lnTo>
                                <a:lnTo>
                                  <a:pt x="447870" y="316604"/>
                                </a:lnTo>
                                <a:lnTo>
                                  <a:pt x="449131" y="316604"/>
                                </a:lnTo>
                                <a:lnTo>
                                  <a:pt x="440311" y="308046"/>
                                </a:lnTo>
                                <a:close/>
                              </a:path>
                              <a:path w="530860" h="801370">
                                <a:moveTo>
                                  <a:pt x="448556" y="338041"/>
                                </a:moveTo>
                                <a:lnTo>
                                  <a:pt x="447373" y="339089"/>
                                </a:lnTo>
                                <a:lnTo>
                                  <a:pt x="422483" y="363219"/>
                                </a:lnTo>
                                <a:lnTo>
                                  <a:pt x="436491" y="363219"/>
                                </a:lnTo>
                                <a:lnTo>
                                  <a:pt x="429949" y="356869"/>
                                </a:lnTo>
                                <a:lnTo>
                                  <a:pt x="444544" y="356869"/>
                                </a:lnTo>
                                <a:lnTo>
                                  <a:pt x="447790" y="353711"/>
                                </a:lnTo>
                                <a:lnTo>
                                  <a:pt x="448288" y="353711"/>
                                </a:lnTo>
                                <a:lnTo>
                                  <a:pt x="440435" y="346074"/>
                                </a:lnTo>
                                <a:lnTo>
                                  <a:pt x="455638" y="346074"/>
                                </a:lnTo>
                                <a:lnTo>
                                  <a:pt x="456198" y="345529"/>
                                </a:lnTo>
                                <a:lnTo>
                                  <a:pt x="453557" y="342899"/>
                                </a:lnTo>
                                <a:lnTo>
                                  <a:pt x="448556" y="338041"/>
                                </a:lnTo>
                                <a:close/>
                              </a:path>
                              <a:path w="530860" h="801370">
                                <a:moveTo>
                                  <a:pt x="486508" y="338041"/>
                                </a:moveTo>
                                <a:lnTo>
                                  <a:pt x="460576" y="363219"/>
                                </a:lnTo>
                                <a:lnTo>
                                  <a:pt x="474474" y="363219"/>
                                </a:lnTo>
                                <a:lnTo>
                                  <a:pt x="467937" y="356869"/>
                                </a:lnTo>
                                <a:lnTo>
                                  <a:pt x="483496" y="356869"/>
                                </a:lnTo>
                                <a:lnTo>
                                  <a:pt x="486756" y="353711"/>
                                </a:lnTo>
                                <a:lnTo>
                                  <a:pt x="487378" y="353711"/>
                                </a:lnTo>
                                <a:lnTo>
                                  <a:pt x="478945" y="345529"/>
                                </a:lnTo>
                                <a:lnTo>
                                  <a:pt x="494209" y="345529"/>
                                </a:lnTo>
                                <a:lnTo>
                                  <a:pt x="486508" y="338041"/>
                                </a:lnTo>
                                <a:close/>
                              </a:path>
                              <a:path w="530860" h="801370">
                                <a:moveTo>
                                  <a:pt x="527285" y="335279"/>
                                </a:moveTo>
                                <a:lnTo>
                                  <a:pt x="498529" y="363219"/>
                                </a:lnTo>
                                <a:lnTo>
                                  <a:pt x="512401" y="363219"/>
                                </a:lnTo>
                                <a:lnTo>
                                  <a:pt x="505871" y="356869"/>
                                </a:lnTo>
                                <a:lnTo>
                                  <a:pt x="521516" y="356869"/>
                                </a:lnTo>
                                <a:lnTo>
                                  <a:pt x="524774" y="353711"/>
                                </a:lnTo>
                                <a:lnTo>
                                  <a:pt x="525340" y="353711"/>
                                </a:lnTo>
                                <a:lnTo>
                                  <a:pt x="516914" y="345529"/>
                                </a:lnTo>
                                <a:lnTo>
                                  <a:pt x="530687" y="345529"/>
                                </a:lnTo>
                                <a:lnTo>
                                  <a:pt x="530687" y="342899"/>
                                </a:lnTo>
                                <a:lnTo>
                                  <a:pt x="525677" y="338041"/>
                                </a:lnTo>
                                <a:lnTo>
                                  <a:pt x="529751" y="338041"/>
                                </a:lnTo>
                                <a:lnTo>
                                  <a:pt x="527285" y="335279"/>
                                </a:lnTo>
                                <a:close/>
                              </a:path>
                              <a:path w="530860" h="801370">
                                <a:moveTo>
                                  <a:pt x="529814" y="353711"/>
                                </a:moveTo>
                                <a:lnTo>
                                  <a:pt x="525340" y="353711"/>
                                </a:lnTo>
                                <a:lnTo>
                                  <a:pt x="527285" y="355599"/>
                                </a:lnTo>
                                <a:lnTo>
                                  <a:pt x="529814" y="353711"/>
                                </a:lnTo>
                                <a:close/>
                              </a:path>
                              <a:path w="530860" h="801370">
                                <a:moveTo>
                                  <a:pt x="15873" y="327072"/>
                                </a:moveTo>
                                <a:lnTo>
                                  <a:pt x="15568" y="327276"/>
                                </a:lnTo>
                                <a:lnTo>
                                  <a:pt x="7604" y="334999"/>
                                </a:lnTo>
                                <a:lnTo>
                                  <a:pt x="8229" y="334999"/>
                                </a:lnTo>
                                <a:lnTo>
                                  <a:pt x="27536" y="353711"/>
                                </a:lnTo>
                                <a:lnTo>
                                  <a:pt x="35389" y="346074"/>
                                </a:lnTo>
                                <a:lnTo>
                                  <a:pt x="34900" y="345529"/>
                                </a:lnTo>
                                <a:lnTo>
                                  <a:pt x="18901" y="345529"/>
                                </a:lnTo>
                                <a:lnTo>
                                  <a:pt x="26623" y="338041"/>
                                </a:lnTo>
                                <a:lnTo>
                                  <a:pt x="27181" y="338041"/>
                                </a:lnTo>
                                <a:lnTo>
                                  <a:pt x="15873" y="327072"/>
                                </a:lnTo>
                                <a:close/>
                              </a:path>
                              <a:path w="530860" h="801370">
                                <a:moveTo>
                                  <a:pt x="55119" y="327072"/>
                                </a:moveTo>
                                <a:lnTo>
                                  <a:pt x="54932" y="327072"/>
                                </a:lnTo>
                                <a:lnTo>
                                  <a:pt x="46507" y="335279"/>
                                </a:lnTo>
                                <a:lnTo>
                                  <a:pt x="65519" y="353711"/>
                                </a:lnTo>
                                <a:lnTo>
                                  <a:pt x="73331" y="346074"/>
                                </a:lnTo>
                                <a:lnTo>
                                  <a:pt x="57491" y="346074"/>
                                </a:lnTo>
                                <a:lnTo>
                                  <a:pt x="65756" y="338041"/>
                                </a:lnTo>
                                <a:lnTo>
                                  <a:pt x="66421" y="338041"/>
                                </a:lnTo>
                                <a:lnTo>
                                  <a:pt x="55119" y="327072"/>
                                </a:lnTo>
                                <a:close/>
                              </a:path>
                              <a:path w="530860" h="801370">
                                <a:moveTo>
                                  <a:pt x="115047" y="327072"/>
                                </a:moveTo>
                                <a:lnTo>
                                  <a:pt x="114817" y="327276"/>
                                </a:lnTo>
                                <a:lnTo>
                                  <a:pt x="98730" y="342899"/>
                                </a:lnTo>
                                <a:lnTo>
                                  <a:pt x="96143" y="345529"/>
                                </a:lnTo>
                                <a:lnTo>
                                  <a:pt x="104562" y="353711"/>
                                </a:lnTo>
                                <a:lnTo>
                                  <a:pt x="103459" y="353711"/>
                                </a:lnTo>
                                <a:lnTo>
                                  <a:pt x="111888" y="345529"/>
                                </a:lnTo>
                                <a:lnTo>
                                  <a:pt x="112080" y="345529"/>
                                </a:lnTo>
                                <a:lnTo>
                                  <a:pt x="104365" y="338041"/>
                                </a:lnTo>
                                <a:lnTo>
                                  <a:pt x="119602" y="338041"/>
                                </a:lnTo>
                                <a:lnTo>
                                  <a:pt x="122736" y="334999"/>
                                </a:lnTo>
                                <a:lnTo>
                                  <a:pt x="123204" y="334999"/>
                                </a:lnTo>
                                <a:lnTo>
                                  <a:pt x="115047" y="327072"/>
                                </a:lnTo>
                                <a:close/>
                              </a:path>
                              <a:path w="530860" h="801370">
                                <a:moveTo>
                                  <a:pt x="161006" y="319358"/>
                                </a:moveTo>
                                <a:lnTo>
                                  <a:pt x="134039" y="345529"/>
                                </a:lnTo>
                                <a:lnTo>
                                  <a:pt x="142458" y="353711"/>
                                </a:lnTo>
                                <a:lnTo>
                                  <a:pt x="141491" y="353711"/>
                                </a:lnTo>
                                <a:lnTo>
                                  <a:pt x="149926" y="345529"/>
                                </a:lnTo>
                                <a:lnTo>
                                  <a:pt x="147315" y="342899"/>
                                </a:lnTo>
                                <a:lnTo>
                                  <a:pt x="142310" y="338041"/>
                                </a:lnTo>
                                <a:lnTo>
                                  <a:pt x="157645" y="338041"/>
                                </a:lnTo>
                                <a:lnTo>
                                  <a:pt x="160781" y="334999"/>
                                </a:lnTo>
                                <a:lnTo>
                                  <a:pt x="161500" y="334999"/>
                                </a:lnTo>
                                <a:lnTo>
                                  <a:pt x="153323" y="327072"/>
                                </a:lnTo>
                                <a:lnTo>
                                  <a:pt x="168953" y="327072"/>
                                </a:lnTo>
                                <a:lnTo>
                                  <a:pt x="161006" y="319358"/>
                                </a:lnTo>
                                <a:close/>
                              </a:path>
                              <a:path w="530860" h="801370">
                                <a:moveTo>
                                  <a:pt x="168953" y="327072"/>
                                </a:moveTo>
                                <a:lnTo>
                                  <a:pt x="160781" y="334999"/>
                                </a:lnTo>
                                <a:lnTo>
                                  <a:pt x="161500" y="334999"/>
                                </a:lnTo>
                                <a:lnTo>
                                  <a:pt x="180801" y="353711"/>
                                </a:lnTo>
                                <a:lnTo>
                                  <a:pt x="180663" y="353711"/>
                                </a:lnTo>
                                <a:lnTo>
                                  <a:pt x="188531" y="346074"/>
                                </a:lnTo>
                                <a:lnTo>
                                  <a:pt x="187969" y="345529"/>
                                </a:lnTo>
                                <a:lnTo>
                                  <a:pt x="172176" y="345529"/>
                                </a:lnTo>
                                <a:lnTo>
                                  <a:pt x="179900" y="338041"/>
                                </a:lnTo>
                                <a:lnTo>
                                  <a:pt x="180254" y="338041"/>
                                </a:lnTo>
                                <a:lnTo>
                                  <a:pt x="168953" y="327072"/>
                                </a:lnTo>
                                <a:close/>
                              </a:path>
                              <a:path w="530860" h="801370">
                                <a:moveTo>
                                  <a:pt x="208206" y="327072"/>
                                </a:moveTo>
                                <a:lnTo>
                                  <a:pt x="207898" y="327276"/>
                                </a:lnTo>
                                <a:lnTo>
                                  <a:pt x="199941" y="334999"/>
                                </a:lnTo>
                                <a:lnTo>
                                  <a:pt x="199779" y="335279"/>
                                </a:lnTo>
                                <a:lnTo>
                                  <a:pt x="218792" y="353711"/>
                                </a:lnTo>
                                <a:lnTo>
                                  <a:pt x="218608" y="353711"/>
                                </a:lnTo>
                                <a:lnTo>
                                  <a:pt x="226475" y="346074"/>
                                </a:lnTo>
                                <a:lnTo>
                                  <a:pt x="210393" y="346074"/>
                                </a:lnTo>
                                <a:lnTo>
                                  <a:pt x="218659" y="338041"/>
                                </a:lnTo>
                                <a:lnTo>
                                  <a:pt x="219507" y="338041"/>
                                </a:lnTo>
                                <a:lnTo>
                                  <a:pt x="208206" y="327072"/>
                                </a:lnTo>
                                <a:close/>
                              </a:path>
                              <a:path w="530860" h="801370">
                                <a:moveTo>
                                  <a:pt x="246151" y="327072"/>
                                </a:moveTo>
                                <a:lnTo>
                                  <a:pt x="245843" y="327276"/>
                                </a:lnTo>
                                <a:lnTo>
                                  <a:pt x="237886" y="334999"/>
                                </a:lnTo>
                                <a:lnTo>
                                  <a:pt x="238200" y="334999"/>
                                </a:lnTo>
                                <a:lnTo>
                                  <a:pt x="257454" y="353711"/>
                                </a:lnTo>
                                <a:lnTo>
                                  <a:pt x="256552" y="353711"/>
                                </a:lnTo>
                                <a:lnTo>
                                  <a:pt x="264982" y="345529"/>
                                </a:lnTo>
                                <a:lnTo>
                                  <a:pt x="248850" y="345529"/>
                                </a:lnTo>
                                <a:lnTo>
                                  <a:pt x="256555" y="338041"/>
                                </a:lnTo>
                                <a:lnTo>
                                  <a:pt x="257452" y="338041"/>
                                </a:lnTo>
                                <a:lnTo>
                                  <a:pt x="246151" y="327072"/>
                                </a:lnTo>
                                <a:close/>
                              </a:path>
                              <a:path w="530860" h="801370">
                                <a:moveTo>
                                  <a:pt x="284095" y="327072"/>
                                </a:moveTo>
                                <a:lnTo>
                                  <a:pt x="283787" y="327276"/>
                                </a:lnTo>
                                <a:lnTo>
                                  <a:pt x="275831" y="334999"/>
                                </a:lnTo>
                                <a:lnTo>
                                  <a:pt x="276096" y="334999"/>
                                </a:lnTo>
                                <a:lnTo>
                                  <a:pt x="295350" y="353711"/>
                                </a:lnTo>
                                <a:lnTo>
                                  <a:pt x="295083" y="353711"/>
                                </a:lnTo>
                                <a:lnTo>
                                  <a:pt x="302931" y="346074"/>
                                </a:lnTo>
                                <a:lnTo>
                                  <a:pt x="286896" y="346074"/>
                                </a:lnTo>
                                <a:lnTo>
                                  <a:pt x="295182" y="338041"/>
                                </a:lnTo>
                                <a:lnTo>
                                  <a:pt x="295397" y="338041"/>
                                </a:lnTo>
                                <a:lnTo>
                                  <a:pt x="284095" y="327072"/>
                                </a:lnTo>
                                <a:close/>
                              </a:path>
                              <a:path w="530860" h="801370">
                                <a:moveTo>
                                  <a:pt x="322250" y="327276"/>
                                </a:moveTo>
                                <a:lnTo>
                                  <a:pt x="314313" y="334999"/>
                                </a:lnTo>
                                <a:lnTo>
                                  <a:pt x="314772" y="334999"/>
                                </a:lnTo>
                                <a:lnTo>
                                  <a:pt x="334074" y="353711"/>
                                </a:lnTo>
                                <a:lnTo>
                                  <a:pt x="333750" y="353711"/>
                                </a:lnTo>
                                <a:lnTo>
                                  <a:pt x="341618" y="346074"/>
                                </a:lnTo>
                                <a:lnTo>
                                  <a:pt x="341056" y="345529"/>
                                </a:lnTo>
                                <a:lnTo>
                                  <a:pt x="325449" y="345529"/>
                                </a:lnTo>
                                <a:lnTo>
                                  <a:pt x="333173" y="338041"/>
                                </a:lnTo>
                                <a:lnTo>
                                  <a:pt x="333341" y="338041"/>
                                </a:lnTo>
                                <a:lnTo>
                                  <a:pt x="322250" y="327276"/>
                                </a:lnTo>
                                <a:close/>
                              </a:path>
                              <a:path w="530860" h="801370">
                                <a:moveTo>
                                  <a:pt x="382899" y="327072"/>
                                </a:moveTo>
                                <a:lnTo>
                                  <a:pt x="382628" y="327276"/>
                                </a:lnTo>
                                <a:lnTo>
                                  <a:pt x="366552" y="342899"/>
                                </a:lnTo>
                                <a:lnTo>
                                  <a:pt x="363875" y="345529"/>
                                </a:lnTo>
                                <a:lnTo>
                                  <a:pt x="372301" y="353711"/>
                                </a:lnTo>
                                <a:lnTo>
                                  <a:pt x="371694" y="353711"/>
                                </a:lnTo>
                                <a:lnTo>
                                  <a:pt x="380124" y="345529"/>
                                </a:lnTo>
                                <a:lnTo>
                                  <a:pt x="377518" y="342899"/>
                                </a:lnTo>
                                <a:lnTo>
                                  <a:pt x="372510" y="338041"/>
                                </a:lnTo>
                                <a:lnTo>
                                  <a:pt x="387839" y="338041"/>
                                </a:lnTo>
                                <a:lnTo>
                                  <a:pt x="390973" y="334999"/>
                                </a:lnTo>
                                <a:lnTo>
                                  <a:pt x="390523" y="334479"/>
                                </a:lnTo>
                                <a:lnTo>
                                  <a:pt x="382899" y="327072"/>
                                </a:lnTo>
                                <a:close/>
                              </a:path>
                              <a:path w="530860" h="801370">
                                <a:moveTo>
                                  <a:pt x="399253" y="327072"/>
                                </a:moveTo>
                                <a:lnTo>
                                  <a:pt x="398930" y="327276"/>
                                </a:lnTo>
                                <a:lnTo>
                                  <a:pt x="391509" y="334479"/>
                                </a:lnTo>
                                <a:lnTo>
                                  <a:pt x="391058" y="334999"/>
                                </a:lnTo>
                                <a:lnTo>
                                  <a:pt x="410317" y="353711"/>
                                </a:lnTo>
                                <a:lnTo>
                                  <a:pt x="409639" y="353711"/>
                                </a:lnTo>
                                <a:lnTo>
                                  <a:pt x="418068" y="345529"/>
                                </a:lnTo>
                                <a:lnTo>
                                  <a:pt x="401742" y="345529"/>
                                </a:lnTo>
                                <a:lnTo>
                                  <a:pt x="409447" y="338041"/>
                                </a:lnTo>
                                <a:lnTo>
                                  <a:pt x="410553" y="338041"/>
                                </a:lnTo>
                                <a:lnTo>
                                  <a:pt x="399253" y="327072"/>
                                </a:lnTo>
                                <a:close/>
                              </a:path>
                              <a:path w="530860" h="801370">
                                <a:moveTo>
                                  <a:pt x="437265" y="327072"/>
                                </a:moveTo>
                                <a:lnTo>
                                  <a:pt x="437085" y="327072"/>
                                </a:lnTo>
                                <a:lnTo>
                                  <a:pt x="428917" y="334999"/>
                                </a:lnTo>
                                <a:lnTo>
                                  <a:pt x="429045" y="334999"/>
                                </a:lnTo>
                                <a:lnTo>
                                  <a:pt x="448288" y="353711"/>
                                </a:lnTo>
                                <a:lnTo>
                                  <a:pt x="447790" y="353711"/>
                                </a:lnTo>
                                <a:lnTo>
                                  <a:pt x="455638" y="346074"/>
                                </a:lnTo>
                                <a:lnTo>
                                  <a:pt x="440168" y="346074"/>
                                </a:lnTo>
                                <a:lnTo>
                                  <a:pt x="448455" y="338041"/>
                                </a:lnTo>
                                <a:lnTo>
                                  <a:pt x="445713" y="335279"/>
                                </a:lnTo>
                                <a:lnTo>
                                  <a:pt x="437265" y="327072"/>
                                </a:lnTo>
                                <a:close/>
                              </a:path>
                              <a:path w="530860" h="801370">
                                <a:moveTo>
                                  <a:pt x="475227" y="327072"/>
                                </a:moveTo>
                                <a:lnTo>
                                  <a:pt x="474957" y="327276"/>
                                </a:lnTo>
                                <a:lnTo>
                                  <a:pt x="467555" y="334479"/>
                                </a:lnTo>
                                <a:lnTo>
                                  <a:pt x="487378" y="353711"/>
                                </a:lnTo>
                                <a:lnTo>
                                  <a:pt x="486756" y="353711"/>
                                </a:lnTo>
                                <a:lnTo>
                                  <a:pt x="494638" y="346074"/>
                                </a:lnTo>
                                <a:lnTo>
                                  <a:pt x="494769" y="346074"/>
                                </a:lnTo>
                                <a:lnTo>
                                  <a:pt x="494209" y="345529"/>
                                </a:lnTo>
                                <a:lnTo>
                                  <a:pt x="478795" y="345529"/>
                                </a:lnTo>
                                <a:lnTo>
                                  <a:pt x="486508" y="338041"/>
                                </a:lnTo>
                                <a:lnTo>
                                  <a:pt x="475227" y="327072"/>
                                </a:lnTo>
                                <a:close/>
                              </a:path>
                              <a:path w="530860" h="801370">
                                <a:moveTo>
                                  <a:pt x="514367" y="327072"/>
                                </a:moveTo>
                                <a:lnTo>
                                  <a:pt x="514041" y="327276"/>
                                </a:lnTo>
                                <a:lnTo>
                                  <a:pt x="506070" y="334999"/>
                                </a:lnTo>
                                <a:lnTo>
                                  <a:pt x="525340" y="353711"/>
                                </a:lnTo>
                                <a:lnTo>
                                  <a:pt x="524774" y="353711"/>
                                </a:lnTo>
                                <a:lnTo>
                                  <a:pt x="530687" y="347979"/>
                                </a:lnTo>
                                <a:lnTo>
                                  <a:pt x="530687" y="345529"/>
                                </a:lnTo>
                                <a:lnTo>
                                  <a:pt x="516735" y="345529"/>
                                </a:lnTo>
                                <a:lnTo>
                                  <a:pt x="524442" y="338041"/>
                                </a:lnTo>
                                <a:lnTo>
                                  <a:pt x="525677" y="338041"/>
                                </a:lnTo>
                                <a:lnTo>
                                  <a:pt x="514367" y="327072"/>
                                </a:lnTo>
                                <a:close/>
                              </a:path>
                              <a:path w="530860" h="801370">
                                <a:moveTo>
                                  <a:pt x="530687" y="347979"/>
                                </a:moveTo>
                                <a:lnTo>
                                  <a:pt x="524774" y="353711"/>
                                </a:lnTo>
                                <a:lnTo>
                                  <a:pt x="530687" y="353711"/>
                                </a:lnTo>
                                <a:lnTo>
                                  <a:pt x="530687" y="347979"/>
                                </a:lnTo>
                                <a:close/>
                              </a:path>
                              <a:path w="530860" h="801370">
                                <a:moveTo>
                                  <a:pt x="43651" y="338041"/>
                                </a:moveTo>
                                <a:lnTo>
                                  <a:pt x="27181" y="338041"/>
                                </a:lnTo>
                                <a:lnTo>
                                  <a:pt x="35462" y="346074"/>
                                </a:lnTo>
                                <a:lnTo>
                                  <a:pt x="35950" y="345529"/>
                                </a:lnTo>
                                <a:lnTo>
                                  <a:pt x="43651" y="338041"/>
                                </a:lnTo>
                                <a:close/>
                              </a:path>
                              <a:path w="530860" h="801370">
                                <a:moveTo>
                                  <a:pt x="196807" y="338041"/>
                                </a:moveTo>
                                <a:lnTo>
                                  <a:pt x="180254" y="338041"/>
                                </a:lnTo>
                                <a:lnTo>
                                  <a:pt x="188531" y="346074"/>
                                </a:lnTo>
                                <a:lnTo>
                                  <a:pt x="196807" y="338041"/>
                                </a:lnTo>
                                <a:close/>
                              </a:path>
                              <a:path w="530860" h="801370">
                                <a:moveTo>
                                  <a:pt x="311187" y="338041"/>
                                </a:moveTo>
                                <a:lnTo>
                                  <a:pt x="295397" y="338041"/>
                                </a:lnTo>
                                <a:lnTo>
                                  <a:pt x="303673" y="346074"/>
                                </a:lnTo>
                                <a:lnTo>
                                  <a:pt x="302931" y="346074"/>
                                </a:lnTo>
                                <a:lnTo>
                                  <a:pt x="311187" y="338041"/>
                                </a:lnTo>
                                <a:close/>
                              </a:path>
                              <a:path w="530860" h="801370">
                                <a:moveTo>
                                  <a:pt x="349894" y="338041"/>
                                </a:moveTo>
                                <a:lnTo>
                                  <a:pt x="333341" y="338041"/>
                                </a:lnTo>
                                <a:lnTo>
                                  <a:pt x="341618" y="346074"/>
                                </a:lnTo>
                                <a:lnTo>
                                  <a:pt x="349894" y="338041"/>
                                </a:lnTo>
                                <a:close/>
                              </a:path>
                              <a:path w="530860" h="801370">
                                <a:moveTo>
                                  <a:pt x="497906" y="327072"/>
                                </a:moveTo>
                                <a:lnTo>
                                  <a:pt x="497595" y="327276"/>
                                </a:lnTo>
                                <a:lnTo>
                                  <a:pt x="486508" y="338041"/>
                                </a:lnTo>
                                <a:lnTo>
                                  <a:pt x="494769" y="346074"/>
                                </a:lnTo>
                                <a:lnTo>
                                  <a:pt x="494638" y="346074"/>
                                </a:lnTo>
                                <a:lnTo>
                                  <a:pt x="506070" y="334999"/>
                                </a:lnTo>
                                <a:lnTo>
                                  <a:pt x="497906" y="327072"/>
                                </a:lnTo>
                                <a:close/>
                              </a:path>
                              <a:path w="530860" h="801370">
                                <a:moveTo>
                                  <a:pt x="81600" y="338041"/>
                                </a:moveTo>
                                <a:lnTo>
                                  <a:pt x="66421" y="338041"/>
                                </a:lnTo>
                                <a:lnTo>
                                  <a:pt x="74135" y="345529"/>
                                </a:lnTo>
                                <a:lnTo>
                                  <a:pt x="73892" y="345529"/>
                                </a:lnTo>
                                <a:lnTo>
                                  <a:pt x="81600" y="338041"/>
                                </a:lnTo>
                                <a:close/>
                              </a:path>
                              <a:path w="530860" h="801370">
                                <a:moveTo>
                                  <a:pt x="93064" y="327072"/>
                                </a:moveTo>
                                <a:lnTo>
                                  <a:pt x="92892" y="327072"/>
                                </a:lnTo>
                                <a:lnTo>
                                  <a:pt x="84732" y="334999"/>
                                </a:lnTo>
                                <a:lnTo>
                                  <a:pt x="85308" y="334999"/>
                                </a:lnTo>
                                <a:lnTo>
                                  <a:pt x="96143" y="345529"/>
                                </a:lnTo>
                                <a:lnTo>
                                  <a:pt x="98730" y="342899"/>
                                </a:lnTo>
                                <a:lnTo>
                                  <a:pt x="103733" y="338041"/>
                                </a:lnTo>
                                <a:lnTo>
                                  <a:pt x="104365" y="338041"/>
                                </a:lnTo>
                                <a:lnTo>
                                  <a:pt x="93064" y="327072"/>
                                </a:lnTo>
                                <a:close/>
                              </a:path>
                              <a:path w="530860" h="801370">
                                <a:moveTo>
                                  <a:pt x="119602" y="338041"/>
                                </a:moveTo>
                                <a:lnTo>
                                  <a:pt x="104365" y="338041"/>
                                </a:lnTo>
                                <a:lnTo>
                                  <a:pt x="112080" y="345529"/>
                                </a:lnTo>
                                <a:lnTo>
                                  <a:pt x="111888" y="345529"/>
                                </a:lnTo>
                                <a:lnTo>
                                  <a:pt x="119602" y="338041"/>
                                </a:lnTo>
                                <a:close/>
                              </a:path>
                              <a:path w="530860" h="801370">
                                <a:moveTo>
                                  <a:pt x="131008" y="327072"/>
                                </a:moveTo>
                                <a:lnTo>
                                  <a:pt x="130693" y="327276"/>
                                </a:lnTo>
                                <a:lnTo>
                                  <a:pt x="122736" y="334999"/>
                                </a:lnTo>
                                <a:lnTo>
                                  <a:pt x="123204" y="334999"/>
                                </a:lnTo>
                                <a:lnTo>
                                  <a:pt x="134039" y="345529"/>
                                </a:lnTo>
                                <a:lnTo>
                                  <a:pt x="141755" y="338041"/>
                                </a:lnTo>
                                <a:lnTo>
                                  <a:pt x="142310" y="338041"/>
                                </a:lnTo>
                                <a:lnTo>
                                  <a:pt x="131008" y="327072"/>
                                </a:lnTo>
                                <a:close/>
                              </a:path>
                              <a:path w="530860" h="801370">
                                <a:moveTo>
                                  <a:pt x="157645" y="338041"/>
                                </a:moveTo>
                                <a:lnTo>
                                  <a:pt x="142310" y="338041"/>
                                </a:lnTo>
                                <a:lnTo>
                                  <a:pt x="150025" y="345529"/>
                                </a:lnTo>
                                <a:lnTo>
                                  <a:pt x="152637" y="342899"/>
                                </a:lnTo>
                                <a:lnTo>
                                  <a:pt x="157645" y="338041"/>
                                </a:lnTo>
                                <a:close/>
                              </a:path>
                              <a:path w="530860" h="801370">
                                <a:moveTo>
                                  <a:pt x="234752" y="338041"/>
                                </a:moveTo>
                                <a:lnTo>
                                  <a:pt x="219507" y="338041"/>
                                </a:lnTo>
                                <a:lnTo>
                                  <a:pt x="227222" y="345529"/>
                                </a:lnTo>
                                <a:lnTo>
                                  <a:pt x="227037" y="345529"/>
                                </a:lnTo>
                                <a:lnTo>
                                  <a:pt x="234752" y="338041"/>
                                </a:lnTo>
                                <a:close/>
                              </a:path>
                              <a:path w="530860" h="801370">
                                <a:moveTo>
                                  <a:pt x="272696" y="338041"/>
                                </a:moveTo>
                                <a:lnTo>
                                  <a:pt x="257452" y="338041"/>
                                </a:lnTo>
                                <a:lnTo>
                                  <a:pt x="265167" y="345529"/>
                                </a:lnTo>
                                <a:lnTo>
                                  <a:pt x="264982" y="345529"/>
                                </a:lnTo>
                                <a:lnTo>
                                  <a:pt x="272696" y="338041"/>
                                </a:lnTo>
                                <a:close/>
                              </a:path>
                              <a:path w="530860" h="801370">
                                <a:moveTo>
                                  <a:pt x="361203" y="327072"/>
                                </a:moveTo>
                                <a:lnTo>
                                  <a:pt x="353029" y="334999"/>
                                </a:lnTo>
                                <a:lnTo>
                                  <a:pt x="363875" y="345529"/>
                                </a:lnTo>
                                <a:lnTo>
                                  <a:pt x="366552" y="342899"/>
                                </a:lnTo>
                                <a:lnTo>
                                  <a:pt x="371551" y="338041"/>
                                </a:lnTo>
                                <a:lnTo>
                                  <a:pt x="372510" y="338041"/>
                                </a:lnTo>
                                <a:lnTo>
                                  <a:pt x="361203" y="327072"/>
                                </a:lnTo>
                                <a:close/>
                              </a:path>
                              <a:path w="530860" h="801370">
                                <a:moveTo>
                                  <a:pt x="387839" y="338041"/>
                                </a:moveTo>
                                <a:lnTo>
                                  <a:pt x="372510" y="338041"/>
                                </a:lnTo>
                                <a:lnTo>
                                  <a:pt x="380229" y="345529"/>
                                </a:lnTo>
                                <a:lnTo>
                                  <a:pt x="382833" y="342899"/>
                                </a:lnTo>
                                <a:lnTo>
                                  <a:pt x="387839" y="338041"/>
                                </a:lnTo>
                                <a:close/>
                              </a:path>
                              <a:path w="530860" h="801370">
                                <a:moveTo>
                                  <a:pt x="425783" y="338041"/>
                                </a:moveTo>
                                <a:lnTo>
                                  <a:pt x="410553" y="338041"/>
                                </a:lnTo>
                                <a:lnTo>
                                  <a:pt x="418267" y="345529"/>
                                </a:lnTo>
                                <a:lnTo>
                                  <a:pt x="418068" y="345529"/>
                                </a:lnTo>
                                <a:lnTo>
                                  <a:pt x="425783" y="338041"/>
                                </a:lnTo>
                                <a:close/>
                              </a:path>
                              <a:path w="530860" h="801370">
                                <a:moveTo>
                                  <a:pt x="467510" y="319568"/>
                                </a:moveTo>
                                <a:lnTo>
                                  <a:pt x="451304" y="335279"/>
                                </a:lnTo>
                                <a:lnTo>
                                  <a:pt x="448556" y="338041"/>
                                </a:lnTo>
                                <a:lnTo>
                                  <a:pt x="456264" y="345529"/>
                                </a:lnTo>
                                <a:lnTo>
                                  <a:pt x="458901" y="342899"/>
                                </a:lnTo>
                                <a:lnTo>
                                  <a:pt x="467555" y="334479"/>
                                </a:lnTo>
                                <a:lnTo>
                                  <a:pt x="459920" y="327072"/>
                                </a:lnTo>
                                <a:lnTo>
                                  <a:pt x="475227" y="327072"/>
                                </a:lnTo>
                                <a:lnTo>
                                  <a:pt x="467510" y="319568"/>
                                </a:lnTo>
                                <a:close/>
                              </a:path>
                              <a:path w="530860" h="801370">
                                <a:moveTo>
                                  <a:pt x="529751" y="338041"/>
                                </a:moveTo>
                                <a:lnTo>
                                  <a:pt x="525677" y="338041"/>
                                </a:lnTo>
                                <a:lnTo>
                                  <a:pt x="530687" y="342899"/>
                                </a:lnTo>
                                <a:lnTo>
                                  <a:pt x="530687" y="339089"/>
                                </a:lnTo>
                                <a:lnTo>
                                  <a:pt x="529751" y="338041"/>
                                </a:lnTo>
                                <a:close/>
                              </a:path>
                              <a:path w="530860" h="801370">
                                <a:moveTo>
                                  <a:pt x="656" y="327659"/>
                                </a:moveTo>
                                <a:lnTo>
                                  <a:pt x="656" y="334009"/>
                                </a:lnTo>
                                <a:lnTo>
                                  <a:pt x="4931" y="338041"/>
                                </a:lnTo>
                                <a:lnTo>
                                  <a:pt x="4467" y="338041"/>
                                </a:lnTo>
                                <a:lnTo>
                                  <a:pt x="7604" y="334999"/>
                                </a:lnTo>
                                <a:lnTo>
                                  <a:pt x="8229" y="334999"/>
                                </a:lnTo>
                                <a:lnTo>
                                  <a:pt x="656" y="327659"/>
                                </a:lnTo>
                                <a:close/>
                              </a:path>
                              <a:path w="530860" h="801370">
                                <a:moveTo>
                                  <a:pt x="57575" y="308046"/>
                                </a:moveTo>
                                <a:lnTo>
                                  <a:pt x="38640" y="326389"/>
                                </a:lnTo>
                                <a:lnTo>
                                  <a:pt x="38041" y="327072"/>
                                </a:lnTo>
                                <a:lnTo>
                                  <a:pt x="46507" y="335279"/>
                                </a:lnTo>
                                <a:lnTo>
                                  <a:pt x="54932" y="327072"/>
                                </a:lnTo>
                                <a:lnTo>
                                  <a:pt x="55119" y="327072"/>
                                </a:lnTo>
                                <a:lnTo>
                                  <a:pt x="46629" y="318831"/>
                                </a:lnTo>
                                <a:lnTo>
                                  <a:pt x="63408" y="318831"/>
                                </a:lnTo>
                                <a:lnTo>
                                  <a:pt x="65698" y="316604"/>
                                </a:lnTo>
                                <a:lnTo>
                                  <a:pt x="66380" y="316604"/>
                                </a:lnTo>
                                <a:lnTo>
                                  <a:pt x="57575" y="308046"/>
                                </a:lnTo>
                                <a:close/>
                              </a:path>
                              <a:path w="530860" h="801370">
                                <a:moveTo>
                                  <a:pt x="199716" y="318831"/>
                                </a:moveTo>
                                <a:lnTo>
                                  <a:pt x="191919" y="326389"/>
                                </a:lnTo>
                                <a:lnTo>
                                  <a:pt x="191313" y="327072"/>
                                </a:lnTo>
                                <a:lnTo>
                                  <a:pt x="199779" y="335279"/>
                                </a:lnTo>
                                <a:lnTo>
                                  <a:pt x="199941" y="334999"/>
                                </a:lnTo>
                                <a:lnTo>
                                  <a:pt x="208108" y="327072"/>
                                </a:lnTo>
                                <a:lnTo>
                                  <a:pt x="207503" y="326389"/>
                                </a:lnTo>
                                <a:lnTo>
                                  <a:pt x="199716" y="318831"/>
                                </a:lnTo>
                                <a:close/>
                              </a:path>
                              <a:path w="530860" h="801370">
                                <a:moveTo>
                                  <a:pt x="7921" y="319358"/>
                                </a:moveTo>
                                <a:lnTo>
                                  <a:pt x="7685" y="319568"/>
                                </a:lnTo>
                                <a:lnTo>
                                  <a:pt x="656" y="326389"/>
                                </a:lnTo>
                                <a:lnTo>
                                  <a:pt x="656" y="327659"/>
                                </a:lnTo>
                                <a:lnTo>
                                  <a:pt x="8229" y="334999"/>
                                </a:lnTo>
                                <a:lnTo>
                                  <a:pt x="7604" y="334999"/>
                                </a:lnTo>
                                <a:lnTo>
                                  <a:pt x="15778" y="327072"/>
                                </a:lnTo>
                                <a:lnTo>
                                  <a:pt x="15169" y="326389"/>
                                </a:lnTo>
                                <a:lnTo>
                                  <a:pt x="7921" y="319358"/>
                                </a:lnTo>
                                <a:close/>
                              </a:path>
                              <a:path w="530860" h="801370">
                                <a:moveTo>
                                  <a:pt x="96050" y="308609"/>
                                </a:moveTo>
                                <a:lnTo>
                                  <a:pt x="77743" y="326389"/>
                                </a:lnTo>
                                <a:lnTo>
                                  <a:pt x="77151" y="327072"/>
                                </a:lnTo>
                                <a:lnTo>
                                  <a:pt x="85308" y="334999"/>
                                </a:lnTo>
                                <a:lnTo>
                                  <a:pt x="84732" y="334999"/>
                                </a:lnTo>
                                <a:lnTo>
                                  <a:pt x="92892" y="327072"/>
                                </a:lnTo>
                                <a:lnTo>
                                  <a:pt x="93064" y="327072"/>
                                </a:lnTo>
                                <a:lnTo>
                                  <a:pt x="85117" y="319358"/>
                                </a:lnTo>
                                <a:lnTo>
                                  <a:pt x="100833" y="319358"/>
                                </a:lnTo>
                                <a:lnTo>
                                  <a:pt x="103668" y="316604"/>
                                </a:lnTo>
                                <a:lnTo>
                                  <a:pt x="104276" y="316604"/>
                                </a:lnTo>
                                <a:lnTo>
                                  <a:pt x="96050" y="308609"/>
                                </a:lnTo>
                                <a:close/>
                              </a:path>
                              <a:path w="530860" h="801370">
                                <a:moveTo>
                                  <a:pt x="123061" y="319358"/>
                                </a:moveTo>
                                <a:lnTo>
                                  <a:pt x="122754" y="319568"/>
                                </a:lnTo>
                                <a:lnTo>
                                  <a:pt x="115047" y="327072"/>
                                </a:lnTo>
                                <a:lnTo>
                                  <a:pt x="123204" y="334999"/>
                                </a:lnTo>
                                <a:lnTo>
                                  <a:pt x="122736" y="334999"/>
                                </a:lnTo>
                                <a:lnTo>
                                  <a:pt x="130903" y="327072"/>
                                </a:lnTo>
                                <a:lnTo>
                                  <a:pt x="130305" y="326389"/>
                                </a:lnTo>
                                <a:lnTo>
                                  <a:pt x="123061" y="319358"/>
                                </a:lnTo>
                                <a:close/>
                              </a:path>
                              <a:path w="530860" h="801370">
                                <a:moveTo>
                                  <a:pt x="149932" y="308609"/>
                                </a:moveTo>
                                <a:lnTo>
                                  <a:pt x="141687" y="316604"/>
                                </a:lnTo>
                                <a:lnTo>
                                  <a:pt x="142525" y="316604"/>
                                </a:lnTo>
                                <a:lnTo>
                                  <a:pt x="161500" y="334999"/>
                                </a:lnTo>
                                <a:lnTo>
                                  <a:pt x="160781" y="334999"/>
                                </a:lnTo>
                                <a:lnTo>
                                  <a:pt x="168953" y="327072"/>
                                </a:lnTo>
                                <a:lnTo>
                                  <a:pt x="153058" y="327072"/>
                                </a:lnTo>
                                <a:lnTo>
                                  <a:pt x="161006" y="319358"/>
                                </a:lnTo>
                                <a:lnTo>
                                  <a:pt x="149932" y="308609"/>
                                </a:lnTo>
                                <a:close/>
                              </a:path>
                              <a:path w="530860" h="801370">
                                <a:moveTo>
                                  <a:pt x="248943" y="308609"/>
                                </a:moveTo>
                                <a:lnTo>
                                  <a:pt x="230648" y="326389"/>
                                </a:lnTo>
                                <a:lnTo>
                                  <a:pt x="230043" y="327072"/>
                                </a:lnTo>
                                <a:lnTo>
                                  <a:pt x="238200" y="334999"/>
                                </a:lnTo>
                                <a:lnTo>
                                  <a:pt x="237886" y="334999"/>
                                </a:lnTo>
                                <a:lnTo>
                                  <a:pt x="246053" y="327072"/>
                                </a:lnTo>
                                <a:lnTo>
                                  <a:pt x="245448" y="326389"/>
                                </a:lnTo>
                                <a:lnTo>
                                  <a:pt x="238203" y="319358"/>
                                </a:lnTo>
                                <a:lnTo>
                                  <a:pt x="254000" y="319358"/>
                                </a:lnTo>
                                <a:lnTo>
                                  <a:pt x="256838" y="316604"/>
                                </a:lnTo>
                                <a:lnTo>
                                  <a:pt x="257168" y="316604"/>
                                </a:lnTo>
                                <a:lnTo>
                                  <a:pt x="248943" y="308609"/>
                                </a:lnTo>
                                <a:close/>
                              </a:path>
                              <a:path w="530860" h="801370">
                                <a:moveTo>
                                  <a:pt x="287194" y="308264"/>
                                </a:moveTo>
                                <a:lnTo>
                                  <a:pt x="268544" y="326389"/>
                                </a:lnTo>
                                <a:lnTo>
                                  <a:pt x="267940" y="327072"/>
                                </a:lnTo>
                                <a:lnTo>
                                  <a:pt x="276096" y="334999"/>
                                </a:lnTo>
                                <a:lnTo>
                                  <a:pt x="275831" y="334999"/>
                                </a:lnTo>
                                <a:lnTo>
                                  <a:pt x="283998" y="327072"/>
                                </a:lnTo>
                                <a:lnTo>
                                  <a:pt x="283392" y="326389"/>
                                </a:lnTo>
                                <a:lnTo>
                                  <a:pt x="276148" y="319358"/>
                                </a:lnTo>
                                <a:lnTo>
                                  <a:pt x="291945" y="319358"/>
                                </a:lnTo>
                                <a:lnTo>
                                  <a:pt x="294783" y="316604"/>
                                </a:lnTo>
                                <a:lnTo>
                                  <a:pt x="295797" y="316604"/>
                                </a:lnTo>
                                <a:lnTo>
                                  <a:pt x="287194" y="308264"/>
                                </a:lnTo>
                                <a:close/>
                              </a:path>
                              <a:path w="530860" h="801370">
                                <a:moveTo>
                                  <a:pt x="314309" y="319568"/>
                                </a:moveTo>
                                <a:lnTo>
                                  <a:pt x="313751" y="320039"/>
                                </a:lnTo>
                                <a:lnTo>
                                  <a:pt x="307201" y="326389"/>
                                </a:lnTo>
                                <a:lnTo>
                                  <a:pt x="306595" y="327072"/>
                                </a:lnTo>
                                <a:lnTo>
                                  <a:pt x="314772" y="334999"/>
                                </a:lnTo>
                                <a:lnTo>
                                  <a:pt x="314313" y="334999"/>
                                </a:lnTo>
                                <a:lnTo>
                                  <a:pt x="322250" y="327276"/>
                                </a:lnTo>
                                <a:lnTo>
                                  <a:pt x="314309" y="319568"/>
                                </a:lnTo>
                                <a:close/>
                              </a:path>
                              <a:path w="530860" h="801370">
                                <a:moveTo>
                                  <a:pt x="341816" y="308264"/>
                                </a:moveTo>
                                <a:lnTo>
                                  <a:pt x="341434" y="308609"/>
                                </a:lnTo>
                                <a:lnTo>
                                  <a:pt x="333218" y="316604"/>
                                </a:lnTo>
                                <a:lnTo>
                                  <a:pt x="334083" y="316604"/>
                                </a:lnTo>
                                <a:lnTo>
                                  <a:pt x="353029" y="334999"/>
                                </a:lnTo>
                                <a:lnTo>
                                  <a:pt x="361195" y="327072"/>
                                </a:lnTo>
                                <a:lnTo>
                                  <a:pt x="344488" y="327072"/>
                                </a:lnTo>
                                <a:lnTo>
                                  <a:pt x="352445" y="319358"/>
                                </a:lnTo>
                                <a:lnTo>
                                  <a:pt x="353252" y="319358"/>
                                </a:lnTo>
                                <a:lnTo>
                                  <a:pt x="341816" y="308264"/>
                                </a:lnTo>
                                <a:close/>
                              </a:path>
                              <a:path w="530860" h="801370">
                                <a:moveTo>
                                  <a:pt x="401907" y="308609"/>
                                </a:moveTo>
                                <a:lnTo>
                                  <a:pt x="399221" y="311149"/>
                                </a:lnTo>
                                <a:lnTo>
                                  <a:pt x="383540" y="326389"/>
                                </a:lnTo>
                                <a:lnTo>
                                  <a:pt x="382899" y="327072"/>
                                </a:lnTo>
                                <a:lnTo>
                                  <a:pt x="391058" y="334999"/>
                                </a:lnTo>
                                <a:lnTo>
                                  <a:pt x="391509" y="334479"/>
                                </a:lnTo>
                                <a:lnTo>
                                  <a:pt x="399140" y="327072"/>
                                </a:lnTo>
                                <a:lnTo>
                                  <a:pt x="398550" y="326389"/>
                                </a:lnTo>
                                <a:lnTo>
                                  <a:pt x="391307" y="319358"/>
                                </a:lnTo>
                                <a:lnTo>
                                  <a:pt x="407087" y="319358"/>
                                </a:lnTo>
                                <a:lnTo>
                                  <a:pt x="409925" y="316604"/>
                                </a:lnTo>
                                <a:lnTo>
                                  <a:pt x="410128" y="316604"/>
                                </a:lnTo>
                                <a:lnTo>
                                  <a:pt x="401907" y="308609"/>
                                </a:lnTo>
                                <a:close/>
                              </a:path>
                              <a:path w="530860" h="801370">
                                <a:moveTo>
                                  <a:pt x="418261" y="308609"/>
                                </a:moveTo>
                                <a:lnTo>
                                  <a:pt x="415544" y="311149"/>
                                </a:lnTo>
                                <a:lnTo>
                                  <a:pt x="409925" y="316604"/>
                                </a:lnTo>
                                <a:lnTo>
                                  <a:pt x="410128" y="316604"/>
                                </a:lnTo>
                                <a:lnTo>
                                  <a:pt x="429045" y="334999"/>
                                </a:lnTo>
                                <a:lnTo>
                                  <a:pt x="428917" y="334999"/>
                                </a:lnTo>
                                <a:lnTo>
                                  <a:pt x="437085" y="327072"/>
                                </a:lnTo>
                                <a:lnTo>
                                  <a:pt x="420734" y="327072"/>
                                </a:lnTo>
                                <a:lnTo>
                                  <a:pt x="428671" y="319358"/>
                                </a:lnTo>
                                <a:lnTo>
                                  <a:pt x="429325" y="319358"/>
                                </a:lnTo>
                                <a:lnTo>
                                  <a:pt x="418261" y="308609"/>
                                </a:lnTo>
                                <a:close/>
                              </a:path>
                              <a:path w="530860" h="801370">
                                <a:moveTo>
                                  <a:pt x="516833" y="308609"/>
                                </a:moveTo>
                                <a:lnTo>
                                  <a:pt x="498508" y="326389"/>
                                </a:lnTo>
                                <a:lnTo>
                                  <a:pt x="497906" y="327072"/>
                                </a:lnTo>
                                <a:lnTo>
                                  <a:pt x="506070" y="334999"/>
                                </a:lnTo>
                                <a:lnTo>
                                  <a:pt x="514252" y="327072"/>
                                </a:lnTo>
                                <a:lnTo>
                                  <a:pt x="513663" y="326389"/>
                                </a:lnTo>
                                <a:lnTo>
                                  <a:pt x="506414" y="319358"/>
                                </a:lnTo>
                                <a:lnTo>
                                  <a:pt x="522214" y="319358"/>
                                </a:lnTo>
                                <a:lnTo>
                                  <a:pt x="525057" y="316604"/>
                                </a:lnTo>
                                <a:lnTo>
                                  <a:pt x="516833" y="308609"/>
                                </a:lnTo>
                                <a:close/>
                              </a:path>
                              <a:path w="530860" h="801370">
                                <a:moveTo>
                                  <a:pt x="456240" y="308609"/>
                                </a:moveTo>
                                <a:lnTo>
                                  <a:pt x="456106" y="308609"/>
                                </a:lnTo>
                                <a:lnTo>
                                  <a:pt x="447870" y="316604"/>
                                </a:lnTo>
                                <a:lnTo>
                                  <a:pt x="449131" y="316604"/>
                                </a:lnTo>
                                <a:lnTo>
                                  <a:pt x="467555" y="334479"/>
                                </a:lnTo>
                                <a:lnTo>
                                  <a:pt x="475167" y="327072"/>
                                </a:lnTo>
                                <a:lnTo>
                                  <a:pt x="459770" y="327072"/>
                                </a:lnTo>
                                <a:lnTo>
                                  <a:pt x="467510" y="319568"/>
                                </a:lnTo>
                                <a:lnTo>
                                  <a:pt x="456240" y="308609"/>
                                </a:lnTo>
                                <a:close/>
                              </a:path>
                              <a:path w="530860" h="801370">
                                <a:moveTo>
                                  <a:pt x="371950" y="263620"/>
                                </a:moveTo>
                                <a:lnTo>
                                  <a:pt x="314454" y="319358"/>
                                </a:lnTo>
                                <a:lnTo>
                                  <a:pt x="314309" y="319568"/>
                                </a:lnTo>
                                <a:lnTo>
                                  <a:pt x="322250" y="327276"/>
                                </a:lnTo>
                                <a:lnTo>
                                  <a:pt x="333218" y="316604"/>
                                </a:lnTo>
                                <a:lnTo>
                                  <a:pt x="334083" y="316604"/>
                                </a:lnTo>
                                <a:lnTo>
                                  <a:pt x="325849" y="308609"/>
                                </a:lnTo>
                                <a:lnTo>
                                  <a:pt x="341434" y="308609"/>
                                </a:lnTo>
                                <a:lnTo>
                                  <a:pt x="341789" y="308264"/>
                                </a:lnTo>
                                <a:lnTo>
                                  <a:pt x="341591" y="308046"/>
                                </a:lnTo>
                                <a:lnTo>
                                  <a:pt x="334317" y="300989"/>
                                </a:lnTo>
                                <a:lnTo>
                                  <a:pt x="349265" y="300989"/>
                                </a:lnTo>
                                <a:lnTo>
                                  <a:pt x="352476" y="297866"/>
                                </a:lnTo>
                                <a:lnTo>
                                  <a:pt x="352840" y="297866"/>
                                </a:lnTo>
                                <a:lnTo>
                                  <a:pt x="344944" y="290194"/>
                                </a:lnTo>
                                <a:lnTo>
                                  <a:pt x="361265" y="290194"/>
                                </a:lnTo>
                                <a:lnTo>
                                  <a:pt x="353008" y="282179"/>
                                </a:lnTo>
                                <a:lnTo>
                                  <a:pt x="368597" y="282179"/>
                                </a:lnTo>
                                <a:lnTo>
                                  <a:pt x="371539" y="279316"/>
                                </a:lnTo>
                                <a:lnTo>
                                  <a:pt x="371783" y="279316"/>
                                </a:lnTo>
                                <a:lnTo>
                                  <a:pt x="364033" y="271779"/>
                                </a:lnTo>
                                <a:lnTo>
                                  <a:pt x="379285" y="271779"/>
                                </a:lnTo>
                                <a:lnTo>
                                  <a:pt x="379792" y="271286"/>
                                </a:lnTo>
                                <a:lnTo>
                                  <a:pt x="377735" y="269239"/>
                                </a:lnTo>
                                <a:lnTo>
                                  <a:pt x="371950" y="263620"/>
                                </a:lnTo>
                                <a:close/>
                              </a:path>
                              <a:path w="530860" h="801370">
                                <a:moveTo>
                                  <a:pt x="18996" y="308609"/>
                                </a:moveTo>
                                <a:lnTo>
                                  <a:pt x="8445" y="318831"/>
                                </a:lnTo>
                                <a:lnTo>
                                  <a:pt x="7921" y="319358"/>
                                </a:lnTo>
                                <a:lnTo>
                                  <a:pt x="15873" y="327072"/>
                                </a:lnTo>
                                <a:lnTo>
                                  <a:pt x="16482" y="326389"/>
                                </a:lnTo>
                                <a:lnTo>
                                  <a:pt x="26573" y="316604"/>
                                </a:lnTo>
                                <a:lnTo>
                                  <a:pt x="27243" y="316604"/>
                                </a:lnTo>
                                <a:lnTo>
                                  <a:pt x="18996" y="308609"/>
                                </a:lnTo>
                                <a:close/>
                              </a:path>
                              <a:path w="530860" h="801370">
                                <a:moveTo>
                                  <a:pt x="35518" y="308046"/>
                                </a:moveTo>
                                <a:lnTo>
                                  <a:pt x="35173" y="308264"/>
                                </a:lnTo>
                                <a:lnTo>
                                  <a:pt x="26573" y="316604"/>
                                </a:lnTo>
                                <a:lnTo>
                                  <a:pt x="27243" y="316604"/>
                                </a:lnTo>
                                <a:lnTo>
                                  <a:pt x="38041" y="327072"/>
                                </a:lnTo>
                                <a:lnTo>
                                  <a:pt x="38640" y="326389"/>
                                </a:lnTo>
                                <a:lnTo>
                                  <a:pt x="46436" y="318831"/>
                                </a:lnTo>
                                <a:lnTo>
                                  <a:pt x="46629" y="318831"/>
                                </a:lnTo>
                                <a:lnTo>
                                  <a:pt x="35518" y="308046"/>
                                </a:lnTo>
                                <a:close/>
                              </a:path>
                              <a:path w="530860" h="801370">
                                <a:moveTo>
                                  <a:pt x="63408" y="318831"/>
                                </a:moveTo>
                                <a:lnTo>
                                  <a:pt x="46629" y="318831"/>
                                </a:lnTo>
                                <a:lnTo>
                                  <a:pt x="55119" y="327072"/>
                                </a:lnTo>
                                <a:lnTo>
                                  <a:pt x="54932" y="327072"/>
                                </a:lnTo>
                                <a:lnTo>
                                  <a:pt x="63408" y="318831"/>
                                </a:lnTo>
                                <a:close/>
                              </a:path>
                              <a:path w="530860" h="801370">
                                <a:moveTo>
                                  <a:pt x="74043" y="308609"/>
                                </a:moveTo>
                                <a:lnTo>
                                  <a:pt x="71308" y="311149"/>
                                </a:lnTo>
                                <a:lnTo>
                                  <a:pt x="65698" y="316604"/>
                                </a:lnTo>
                                <a:lnTo>
                                  <a:pt x="66380" y="316604"/>
                                </a:lnTo>
                                <a:lnTo>
                                  <a:pt x="77151" y="327072"/>
                                </a:lnTo>
                                <a:lnTo>
                                  <a:pt x="77743" y="326389"/>
                                </a:lnTo>
                                <a:lnTo>
                                  <a:pt x="84977" y="319358"/>
                                </a:lnTo>
                                <a:lnTo>
                                  <a:pt x="85117" y="319358"/>
                                </a:lnTo>
                                <a:lnTo>
                                  <a:pt x="74043" y="308609"/>
                                </a:lnTo>
                                <a:close/>
                              </a:path>
                              <a:path w="530860" h="801370">
                                <a:moveTo>
                                  <a:pt x="100833" y="319358"/>
                                </a:moveTo>
                                <a:lnTo>
                                  <a:pt x="85117" y="319358"/>
                                </a:lnTo>
                                <a:lnTo>
                                  <a:pt x="93064" y="327072"/>
                                </a:lnTo>
                                <a:lnTo>
                                  <a:pt x="92892" y="327072"/>
                                </a:lnTo>
                                <a:lnTo>
                                  <a:pt x="100833" y="319358"/>
                                </a:lnTo>
                                <a:close/>
                              </a:path>
                              <a:path w="530860" h="801370">
                                <a:moveTo>
                                  <a:pt x="111987" y="308609"/>
                                </a:moveTo>
                                <a:lnTo>
                                  <a:pt x="109283" y="311149"/>
                                </a:lnTo>
                                <a:lnTo>
                                  <a:pt x="103668" y="316604"/>
                                </a:lnTo>
                                <a:lnTo>
                                  <a:pt x="104276" y="316604"/>
                                </a:lnTo>
                                <a:lnTo>
                                  <a:pt x="115047" y="327072"/>
                                </a:lnTo>
                                <a:lnTo>
                                  <a:pt x="115730" y="326389"/>
                                </a:lnTo>
                                <a:lnTo>
                                  <a:pt x="122970" y="319358"/>
                                </a:lnTo>
                                <a:lnTo>
                                  <a:pt x="122518" y="318831"/>
                                </a:lnTo>
                                <a:lnTo>
                                  <a:pt x="111987" y="308609"/>
                                </a:lnTo>
                                <a:close/>
                              </a:path>
                              <a:path w="530860" h="801370">
                                <a:moveTo>
                                  <a:pt x="191516" y="252799"/>
                                </a:moveTo>
                                <a:lnTo>
                                  <a:pt x="123513" y="318831"/>
                                </a:lnTo>
                                <a:lnTo>
                                  <a:pt x="123061" y="319358"/>
                                </a:lnTo>
                                <a:lnTo>
                                  <a:pt x="131008" y="327072"/>
                                </a:lnTo>
                                <a:lnTo>
                                  <a:pt x="131606" y="326389"/>
                                </a:lnTo>
                                <a:lnTo>
                                  <a:pt x="141687" y="316604"/>
                                </a:lnTo>
                                <a:lnTo>
                                  <a:pt x="142525" y="316604"/>
                                </a:lnTo>
                                <a:lnTo>
                                  <a:pt x="134278" y="308609"/>
                                </a:lnTo>
                                <a:lnTo>
                                  <a:pt x="149932" y="308609"/>
                                </a:lnTo>
                                <a:lnTo>
                                  <a:pt x="142081" y="300989"/>
                                </a:lnTo>
                                <a:lnTo>
                                  <a:pt x="157773" y="300989"/>
                                </a:lnTo>
                                <a:lnTo>
                                  <a:pt x="160991" y="297866"/>
                                </a:lnTo>
                                <a:lnTo>
                                  <a:pt x="161186" y="297866"/>
                                </a:lnTo>
                                <a:lnTo>
                                  <a:pt x="153274" y="290194"/>
                                </a:lnTo>
                                <a:lnTo>
                                  <a:pt x="170213" y="290194"/>
                                </a:lnTo>
                                <a:lnTo>
                                  <a:pt x="161955" y="282179"/>
                                </a:lnTo>
                                <a:lnTo>
                                  <a:pt x="177151" y="282179"/>
                                </a:lnTo>
                                <a:lnTo>
                                  <a:pt x="180101" y="279316"/>
                                </a:lnTo>
                                <a:lnTo>
                                  <a:pt x="180904" y="279316"/>
                                </a:lnTo>
                                <a:lnTo>
                                  <a:pt x="172642" y="271286"/>
                                </a:lnTo>
                                <a:lnTo>
                                  <a:pt x="188677" y="271286"/>
                                </a:lnTo>
                                <a:lnTo>
                                  <a:pt x="180778" y="263620"/>
                                </a:lnTo>
                                <a:lnTo>
                                  <a:pt x="196272" y="263620"/>
                                </a:lnTo>
                                <a:lnTo>
                                  <a:pt x="199269" y="260710"/>
                                </a:lnTo>
                                <a:lnTo>
                                  <a:pt x="199657" y="260710"/>
                                </a:lnTo>
                                <a:lnTo>
                                  <a:pt x="191516" y="252799"/>
                                </a:lnTo>
                                <a:close/>
                              </a:path>
                              <a:path w="530860" h="801370">
                                <a:moveTo>
                                  <a:pt x="210538" y="271286"/>
                                </a:moveTo>
                                <a:lnTo>
                                  <a:pt x="161006" y="319358"/>
                                </a:lnTo>
                                <a:lnTo>
                                  <a:pt x="168953" y="327072"/>
                                </a:lnTo>
                                <a:lnTo>
                                  <a:pt x="179745" y="316604"/>
                                </a:lnTo>
                                <a:lnTo>
                                  <a:pt x="180515" y="316604"/>
                                </a:lnTo>
                                <a:lnTo>
                                  <a:pt x="172269" y="308609"/>
                                </a:lnTo>
                                <a:lnTo>
                                  <a:pt x="187986" y="308609"/>
                                </a:lnTo>
                                <a:lnTo>
                                  <a:pt x="188566" y="308046"/>
                                </a:lnTo>
                                <a:lnTo>
                                  <a:pt x="186568" y="306069"/>
                                </a:lnTo>
                                <a:lnTo>
                                  <a:pt x="181334" y="300989"/>
                                </a:lnTo>
                                <a:lnTo>
                                  <a:pt x="195841" y="300989"/>
                                </a:lnTo>
                                <a:lnTo>
                                  <a:pt x="199061" y="297866"/>
                                </a:lnTo>
                                <a:lnTo>
                                  <a:pt x="199991" y="297866"/>
                                </a:lnTo>
                                <a:lnTo>
                                  <a:pt x="192098" y="290194"/>
                                </a:lnTo>
                                <a:lnTo>
                                  <a:pt x="208157" y="290194"/>
                                </a:lnTo>
                                <a:lnTo>
                                  <a:pt x="199900" y="282179"/>
                                </a:lnTo>
                                <a:lnTo>
                                  <a:pt x="215232" y="282179"/>
                                </a:lnTo>
                                <a:lnTo>
                                  <a:pt x="218184" y="279316"/>
                                </a:lnTo>
                                <a:lnTo>
                                  <a:pt x="218801" y="279316"/>
                                </a:lnTo>
                                <a:lnTo>
                                  <a:pt x="210538" y="271286"/>
                                </a:lnTo>
                                <a:close/>
                              </a:path>
                              <a:path w="530860" h="801370">
                                <a:moveTo>
                                  <a:pt x="188605" y="308046"/>
                                </a:moveTo>
                                <a:lnTo>
                                  <a:pt x="188342" y="308264"/>
                                </a:lnTo>
                                <a:lnTo>
                                  <a:pt x="179745" y="316604"/>
                                </a:lnTo>
                                <a:lnTo>
                                  <a:pt x="180515" y="316604"/>
                                </a:lnTo>
                                <a:lnTo>
                                  <a:pt x="191313" y="327072"/>
                                </a:lnTo>
                                <a:lnTo>
                                  <a:pt x="191919" y="326389"/>
                                </a:lnTo>
                                <a:lnTo>
                                  <a:pt x="199716" y="318831"/>
                                </a:lnTo>
                                <a:lnTo>
                                  <a:pt x="188605" y="308046"/>
                                </a:lnTo>
                                <a:close/>
                              </a:path>
                              <a:path w="530860" h="801370">
                                <a:moveTo>
                                  <a:pt x="210691" y="308264"/>
                                </a:moveTo>
                                <a:lnTo>
                                  <a:pt x="210260" y="308609"/>
                                </a:lnTo>
                                <a:lnTo>
                                  <a:pt x="199716" y="318831"/>
                                </a:lnTo>
                                <a:lnTo>
                                  <a:pt x="208206" y="327072"/>
                                </a:lnTo>
                                <a:lnTo>
                                  <a:pt x="208811" y="326389"/>
                                </a:lnTo>
                                <a:lnTo>
                                  <a:pt x="218893" y="316604"/>
                                </a:lnTo>
                                <a:lnTo>
                                  <a:pt x="219272" y="316604"/>
                                </a:lnTo>
                                <a:lnTo>
                                  <a:pt x="210691" y="308264"/>
                                </a:lnTo>
                                <a:close/>
                              </a:path>
                              <a:path w="530860" h="801370">
                                <a:moveTo>
                                  <a:pt x="227130" y="308609"/>
                                </a:moveTo>
                                <a:lnTo>
                                  <a:pt x="218893" y="316604"/>
                                </a:lnTo>
                                <a:lnTo>
                                  <a:pt x="219272" y="316604"/>
                                </a:lnTo>
                                <a:lnTo>
                                  <a:pt x="230043" y="327072"/>
                                </a:lnTo>
                                <a:lnTo>
                                  <a:pt x="230648" y="326389"/>
                                </a:lnTo>
                                <a:lnTo>
                                  <a:pt x="237883" y="319358"/>
                                </a:lnTo>
                                <a:lnTo>
                                  <a:pt x="238203" y="319358"/>
                                </a:lnTo>
                                <a:lnTo>
                                  <a:pt x="227130" y="308609"/>
                                </a:lnTo>
                                <a:close/>
                              </a:path>
                              <a:path w="530860" h="801370">
                                <a:moveTo>
                                  <a:pt x="254000" y="319358"/>
                                </a:moveTo>
                                <a:lnTo>
                                  <a:pt x="238203" y="319358"/>
                                </a:lnTo>
                                <a:lnTo>
                                  <a:pt x="246151" y="327072"/>
                                </a:lnTo>
                                <a:lnTo>
                                  <a:pt x="246756" y="326389"/>
                                </a:lnTo>
                                <a:lnTo>
                                  <a:pt x="254000" y="319358"/>
                                </a:lnTo>
                                <a:close/>
                              </a:path>
                              <a:path w="530860" h="801370">
                                <a:moveTo>
                                  <a:pt x="265074" y="308609"/>
                                </a:moveTo>
                                <a:lnTo>
                                  <a:pt x="256838" y="316604"/>
                                </a:lnTo>
                                <a:lnTo>
                                  <a:pt x="257168" y="316604"/>
                                </a:lnTo>
                                <a:lnTo>
                                  <a:pt x="267940" y="327072"/>
                                </a:lnTo>
                                <a:lnTo>
                                  <a:pt x="268544" y="326389"/>
                                </a:lnTo>
                                <a:lnTo>
                                  <a:pt x="275779" y="319358"/>
                                </a:lnTo>
                                <a:lnTo>
                                  <a:pt x="276148" y="319358"/>
                                </a:lnTo>
                                <a:lnTo>
                                  <a:pt x="265074" y="308609"/>
                                </a:lnTo>
                                <a:close/>
                              </a:path>
                              <a:path w="530860" h="801370">
                                <a:moveTo>
                                  <a:pt x="291945" y="319358"/>
                                </a:moveTo>
                                <a:lnTo>
                                  <a:pt x="276148" y="319358"/>
                                </a:lnTo>
                                <a:lnTo>
                                  <a:pt x="284095" y="327072"/>
                                </a:lnTo>
                                <a:lnTo>
                                  <a:pt x="284701" y="326389"/>
                                </a:lnTo>
                                <a:lnTo>
                                  <a:pt x="291945" y="319358"/>
                                </a:lnTo>
                                <a:close/>
                              </a:path>
                              <a:path w="530860" h="801370">
                                <a:moveTo>
                                  <a:pt x="303019" y="308609"/>
                                </a:moveTo>
                                <a:lnTo>
                                  <a:pt x="294783" y="316604"/>
                                </a:lnTo>
                                <a:lnTo>
                                  <a:pt x="295797" y="316604"/>
                                </a:lnTo>
                                <a:lnTo>
                                  <a:pt x="306595" y="327072"/>
                                </a:lnTo>
                                <a:lnTo>
                                  <a:pt x="307201" y="326389"/>
                                </a:lnTo>
                                <a:lnTo>
                                  <a:pt x="314237" y="319568"/>
                                </a:lnTo>
                                <a:lnTo>
                                  <a:pt x="314093" y="319358"/>
                                </a:lnTo>
                                <a:lnTo>
                                  <a:pt x="303019" y="308609"/>
                                </a:lnTo>
                                <a:close/>
                              </a:path>
                              <a:path w="530860" h="801370">
                                <a:moveTo>
                                  <a:pt x="369143" y="319358"/>
                                </a:moveTo>
                                <a:lnTo>
                                  <a:pt x="353252" y="319358"/>
                                </a:lnTo>
                                <a:lnTo>
                                  <a:pt x="361203" y="327072"/>
                                </a:lnTo>
                                <a:lnTo>
                                  <a:pt x="369143" y="319358"/>
                                </a:lnTo>
                                <a:close/>
                              </a:path>
                              <a:path w="530860" h="801370">
                                <a:moveTo>
                                  <a:pt x="380235" y="308609"/>
                                </a:moveTo>
                                <a:lnTo>
                                  <a:pt x="371980" y="316604"/>
                                </a:lnTo>
                                <a:lnTo>
                                  <a:pt x="372125" y="316604"/>
                                </a:lnTo>
                                <a:lnTo>
                                  <a:pt x="382899" y="327072"/>
                                </a:lnTo>
                                <a:lnTo>
                                  <a:pt x="383540" y="326389"/>
                                </a:lnTo>
                                <a:lnTo>
                                  <a:pt x="390775" y="319358"/>
                                </a:lnTo>
                                <a:lnTo>
                                  <a:pt x="391307" y="319358"/>
                                </a:lnTo>
                                <a:lnTo>
                                  <a:pt x="380235" y="308609"/>
                                </a:lnTo>
                                <a:close/>
                              </a:path>
                              <a:path w="530860" h="801370">
                                <a:moveTo>
                                  <a:pt x="407087" y="319358"/>
                                </a:moveTo>
                                <a:lnTo>
                                  <a:pt x="391307" y="319358"/>
                                </a:lnTo>
                                <a:lnTo>
                                  <a:pt x="399253" y="327072"/>
                                </a:lnTo>
                                <a:lnTo>
                                  <a:pt x="399843" y="326389"/>
                                </a:lnTo>
                                <a:lnTo>
                                  <a:pt x="407087" y="319358"/>
                                </a:lnTo>
                                <a:close/>
                              </a:path>
                              <a:path w="530860" h="801370">
                                <a:moveTo>
                                  <a:pt x="445032" y="319358"/>
                                </a:moveTo>
                                <a:lnTo>
                                  <a:pt x="429325" y="319358"/>
                                </a:lnTo>
                                <a:lnTo>
                                  <a:pt x="437265" y="327072"/>
                                </a:lnTo>
                                <a:lnTo>
                                  <a:pt x="437085" y="327072"/>
                                </a:lnTo>
                                <a:lnTo>
                                  <a:pt x="445032" y="319358"/>
                                </a:lnTo>
                                <a:close/>
                              </a:path>
                              <a:path w="530860" h="801370">
                                <a:moveTo>
                                  <a:pt x="478893" y="308609"/>
                                </a:moveTo>
                                <a:lnTo>
                                  <a:pt x="476194" y="311149"/>
                                </a:lnTo>
                                <a:lnTo>
                                  <a:pt x="467510" y="319568"/>
                                </a:lnTo>
                                <a:lnTo>
                                  <a:pt x="475227" y="327072"/>
                                </a:lnTo>
                                <a:lnTo>
                                  <a:pt x="475869" y="326389"/>
                                </a:lnTo>
                                <a:lnTo>
                                  <a:pt x="485925" y="316604"/>
                                </a:lnTo>
                                <a:lnTo>
                                  <a:pt x="487126" y="316604"/>
                                </a:lnTo>
                                <a:lnTo>
                                  <a:pt x="478893" y="308609"/>
                                </a:lnTo>
                                <a:close/>
                              </a:path>
                              <a:path w="530860" h="801370">
                                <a:moveTo>
                                  <a:pt x="494750" y="308046"/>
                                </a:moveTo>
                                <a:lnTo>
                                  <a:pt x="494496" y="308264"/>
                                </a:lnTo>
                                <a:lnTo>
                                  <a:pt x="485925" y="316604"/>
                                </a:lnTo>
                                <a:lnTo>
                                  <a:pt x="487126" y="316604"/>
                                </a:lnTo>
                                <a:lnTo>
                                  <a:pt x="497906" y="327072"/>
                                </a:lnTo>
                                <a:lnTo>
                                  <a:pt x="498508" y="326389"/>
                                </a:lnTo>
                                <a:lnTo>
                                  <a:pt x="505750" y="319358"/>
                                </a:lnTo>
                                <a:lnTo>
                                  <a:pt x="506414" y="319358"/>
                                </a:lnTo>
                                <a:lnTo>
                                  <a:pt x="494750" y="308046"/>
                                </a:lnTo>
                                <a:close/>
                              </a:path>
                              <a:path w="530860" h="801370">
                                <a:moveTo>
                                  <a:pt x="522214" y="319358"/>
                                </a:moveTo>
                                <a:lnTo>
                                  <a:pt x="506414" y="319358"/>
                                </a:lnTo>
                                <a:lnTo>
                                  <a:pt x="514367" y="327072"/>
                                </a:lnTo>
                                <a:lnTo>
                                  <a:pt x="514956" y="326389"/>
                                </a:lnTo>
                                <a:lnTo>
                                  <a:pt x="522214" y="319358"/>
                                </a:lnTo>
                                <a:close/>
                              </a:path>
                              <a:path w="530860" h="801370">
                                <a:moveTo>
                                  <a:pt x="5081" y="316604"/>
                                </a:moveTo>
                                <a:lnTo>
                                  <a:pt x="4299" y="316604"/>
                                </a:lnTo>
                                <a:lnTo>
                                  <a:pt x="656" y="320039"/>
                                </a:lnTo>
                                <a:lnTo>
                                  <a:pt x="656" y="326389"/>
                                </a:lnTo>
                                <a:lnTo>
                                  <a:pt x="7902" y="319358"/>
                                </a:lnTo>
                                <a:lnTo>
                                  <a:pt x="5081" y="316604"/>
                                </a:lnTo>
                                <a:close/>
                              </a:path>
                              <a:path w="530860" h="801370">
                                <a:moveTo>
                                  <a:pt x="530687" y="311149"/>
                                </a:moveTo>
                                <a:lnTo>
                                  <a:pt x="525057" y="316604"/>
                                </a:lnTo>
                                <a:lnTo>
                                  <a:pt x="527348" y="318831"/>
                                </a:lnTo>
                                <a:lnTo>
                                  <a:pt x="529218" y="316604"/>
                                </a:lnTo>
                                <a:lnTo>
                                  <a:pt x="530687" y="314959"/>
                                </a:lnTo>
                                <a:lnTo>
                                  <a:pt x="530687" y="311149"/>
                                </a:lnTo>
                                <a:close/>
                              </a:path>
                              <a:path w="530860" h="801370">
                                <a:moveTo>
                                  <a:pt x="95631" y="234312"/>
                                </a:moveTo>
                                <a:lnTo>
                                  <a:pt x="93573" y="236219"/>
                                </a:lnTo>
                                <a:lnTo>
                                  <a:pt x="19334" y="308264"/>
                                </a:lnTo>
                                <a:lnTo>
                                  <a:pt x="18996" y="308609"/>
                                </a:lnTo>
                                <a:lnTo>
                                  <a:pt x="27243" y="316604"/>
                                </a:lnTo>
                                <a:lnTo>
                                  <a:pt x="26573" y="316604"/>
                                </a:lnTo>
                                <a:lnTo>
                                  <a:pt x="35397" y="308046"/>
                                </a:lnTo>
                                <a:lnTo>
                                  <a:pt x="33481" y="306069"/>
                                </a:lnTo>
                                <a:lnTo>
                                  <a:pt x="28247" y="300989"/>
                                </a:lnTo>
                                <a:lnTo>
                                  <a:pt x="42674" y="300989"/>
                                </a:lnTo>
                                <a:lnTo>
                                  <a:pt x="46498" y="297281"/>
                                </a:lnTo>
                                <a:lnTo>
                                  <a:pt x="39206" y="290194"/>
                                </a:lnTo>
                                <a:lnTo>
                                  <a:pt x="55070" y="290194"/>
                                </a:lnTo>
                                <a:lnTo>
                                  <a:pt x="46813" y="282179"/>
                                </a:lnTo>
                                <a:lnTo>
                                  <a:pt x="62071" y="282179"/>
                                </a:lnTo>
                                <a:lnTo>
                                  <a:pt x="65023" y="279316"/>
                                </a:lnTo>
                                <a:lnTo>
                                  <a:pt x="65909" y="279316"/>
                                </a:lnTo>
                                <a:lnTo>
                                  <a:pt x="57646" y="271286"/>
                                </a:lnTo>
                                <a:lnTo>
                                  <a:pt x="73534" y="271286"/>
                                </a:lnTo>
                                <a:lnTo>
                                  <a:pt x="65636" y="263620"/>
                                </a:lnTo>
                                <a:lnTo>
                                  <a:pt x="81209" y="263620"/>
                                </a:lnTo>
                                <a:lnTo>
                                  <a:pt x="84209" y="260710"/>
                                </a:lnTo>
                                <a:lnTo>
                                  <a:pt x="84870" y="260710"/>
                                </a:lnTo>
                                <a:lnTo>
                                  <a:pt x="76709" y="252799"/>
                                </a:lnTo>
                                <a:lnTo>
                                  <a:pt x="92432" y="252799"/>
                                </a:lnTo>
                                <a:lnTo>
                                  <a:pt x="84564" y="245161"/>
                                </a:lnTo>
                                <a:lnTo>
                                  <a:pt x="100243" y="245161"/>
                                </a:lnTo>
                                <a:lnTo>
                                  <a:pt x="103235" y="242260"/>
                                </a:lnTo>
                                <a:lnTo>
                                  <a:pt x="103828" y="242260"/>
                                </a:lnTo>
                                <a:lnTo>
                                  <a:pt x="95631" y="234312"/>
                                </a:lnTo>
                                <a:close/>
                              </a:path>
                              <a:path w="530860" h="801370">
                                <a:moveTo>
                                  <a:pt x="123116" y="244481"/>
                                </a:moveTo>
                                <a:lnTo>
                                  <a:pt x="57575" y="308046"/>
                                </a:lnTo>
                                <a:lnTo>
                                  <a:pt x="66380" y="316604"/>
                                </a:lnTo>
                                <a:lnTo>
                                  <a:pt x="65698" y="316604"/>
                                </a:lnTo>
                                <a:lnTo>
                                  <a:pt x="73920" y="308609"/>
                                </a:lnTo>
                                <a:lnTo>
                                  <a:pt x="73687" y="308264"/>
                                </a:lnTo>
                                <a:lnTo>
                                  <a:pt x="66192" y="300989"/>
                                </a:lnTo>
                                <a:lnTo>
                                  <a:pt x="81757" y="300989"/>
                                </a:lnTo>
                                <a:lnTo>
                                  <a:pt x="84970" y="297866"/>
                                </a:lnTo>
                                <a:lnTo>
                                  <a:pt x="84394" y="297281"/>
                                </a:lnTo>
                                <a:lnTo>
                                  <a:pt x="77102" y="290194"/>
                                </a:lnTo>
                                <a:lnTo>
                                  <a:pt x="93015" y="290194"/>
                                </a:lnTo>
                                <a:lnTo>
                                  <a:pt x="84757" y="282179"/>
                                </a:lnTo>
                                <a:lnTo>
                                  <a:pt x="101102" y="282179"/>
                                </a:lnTo>
                                <a:lnTo>
                                  <a:pt x="104047" y="279316"/>
                                </a:lnTo>
                                <a:lnTo>
                                  <a:pt x="95779" y="271286"/>
                                </a:lnTo>
                                <a:lnTo>
                                  <a:pt x="111479" y="271286"/>
                                </a:lnTo>
                                <a:lnTo>
                                  <a:pt x="103580" y="263620"/>
                                </a:lnTo>
                                <a:lnTo>
                                  <a:pt x="120190" y="263620"/>
                                </a:lnTo>
                                <a:lnTo>
                                  <a:pt x="123021" y="260866"/>
                                </a:lnTo>
                                <a:lnTo>
                                  <a:pt x="114700" y="252799"/>
                                </a:lnTo>
                                <a:lnTo>
                                  <a:pt x="131686" y="252799"/>
                                </a:lnTo>
                                <a:lnTo>
                                  <a:pt x="123116" y="244481"/>
                                </a:lnTo>
                                <a:close/>
                              </a:path>
                              <a:path w="530860" h="801370">
                                <a:moveTo>
                                  <a:pt x="122964" y="282434"/>
                                </a:moveTo>
                                <a:lnTo>
                                  <a:pt x="96050" y="308609"/>
                                </a:lnTo>
                                <a:lnTo>
                                  <a:pt x="104276" y="316604"/>
                                </a:lnTo>
                                <a:lnTo>
                                  <a:pt x="103668" y="316604"/>
                                </a:lnTo>
                                <a:lnTo>
                                  <a:pt x="111897" y="308609"/>
                                </a:lnTo>
                                <a:lnTo>
                                  <a:pt x="111631" y="308264"/>
                                </a:lnTo>
                                <a:lnTo>
                                  <a:pt x="104137" y="300989"/>
                                </a:lnTo>
                                <a:lnTo>
                                  <a:pt x="119741" y="300989"/>
                                </a:lnTo>
                                <a:lnTo>
                                  <a:pt x="122957" y="297866"/>
                                </a:lnTo>
                                <a:lnTo>
                                  <a:pt x="123196" y="297866"/>
                                </a:lnTo>
                                <a:lnTo>
                                  <a:pt x="115283" y="290194"/>
                                </a:lnTo>
                                <a:lnTo>
                                  <a:pt x="130960" y="290194"/>
                                </a:lnTo>
                                <a:lnTo>
                                  <a:pt x="122964" y="282434"/>
                                </a:lnTo>
                                <a:close/>
                              </a:path>
                              <a:path w="530860" h="801370">
                                <a:moveTo>
                                  <a:pt x="130960" y="290194"/>
                                </a:moveTo>
                                <a:lnTo>
                                  <a:pt x="130200" y="290829"/>
                                </a:lnTo>
                                <a:lnTo>
                                  <a:pt x="122957" y="297866"/>
                                </a:lnTo>
                                <a:lnTo>
                                  <a:pt x="123196" y="297866"/>
                                </a:lnTo>
                                <a:lnTo>
                                  <a:pt x="142525" y="316604"/>
                                </a:lnTo>
                                <a:lnTo>
                                  <a:pt x="141687" y="316604"/>
                                </a:lnTo>
                                <a:lnTo>
                                  <a:pt x="149923" y="308609"/>
                                </a:lnTo>
                                <a:lnTo>
                                  <a:pt x="134037" y="308609"/>
                                </a:lnTo>
                                <a:lnTo>
                                  <a:pt x="141883" y="300989"/>
                                </a:lnTo>
                                <a:lnTo>
                                  <a:pt x="142081" y="300989"/>
                                </a:lnTo>
                                <a:lnTo>
                                  <a:pt x="130960" y="290194"/>
                                </a:lnTo>
                                <a:close/>
                              </a:path>
                              <a:path w="530860" h="801370">
                                <a:moveTo>
                                  <a:pt x="170213" y="290194"/>
                                </a:moveTo>
                                <a:lnTo>
                                  <a:pt x="168894" y="290194"/>
                                </a:lnTo>
                                <a:lnTo>
                                  <a:pt x="160991" y="297866"/>
                                </a:lnTo>
                                <a:lnTo>
                                  <a:pt x="161186" y="297866"/>
                                </a:lnTo>
                                <a:lnTo>
                                  <a:pt x="180515" y="316604"/>
                                </a:lnTo>
                                <a:lnTo>
                                  <a:pt x="179745" y="316604"/>
                                </a:lnTo>
                                <a:lnTo>
                                  <a:pt x="187986" y="308609"/>
                                </a:lnTo>
                                <a:lnTo>
                                  <a:pt x="172081" y="308609"/>
                                </a:lnTo>
                                <a:lnTo>
                                  <a:pt x="179933" y="300989"/>
                                </a:lnTo>
                                <a:lnTo>
                                  <a:pt x="181334" y="300989"/>
                                </a:lnTo>
                                <a:lnTo>
                                  <a:pt x="170213" y="290194"/>
                                </a:lnTo>
                                <a:close/>
                              </a:path>
                              <a:path w="530860" h="801370">
                                <a:moveTo>
                                  <a:pt x="256667" y="263620"/>
                                </a:moveTo>
                                <a:lnTo>
                                  <a:pt x="210840" y="308046"/>
                                </a:lnTo>
                                <a:lnTo>
                                  <a:pt x="210691" y="308264"/>
                                </a:lnTo>
                                <a:lnTo>
                                  <a:pt x="219272" y="316604"/>
                                </a:lnTo>
                                <a:lnTo>
                                  <a:pt x="218893" y="316604"/>
                                </a:lnTo>
                                <a:lnTo>
                                  <a:pt x="227130" y="308609"/>
                                </a:lnTo>
                                <a:lnTo>
                                  <a:pt x="219279" y="300989"/>
                                </a:lnTo>
                                <a:lnTo>
                                  <a:pt x="234980" y="300989"/>
                                </a:lnTo>
                                <a:lnTo>
                                  <a:pt x="237985" y="298073"/>
                                </a:lnTo>
                                <a:lnTo>
                                  <a:pt x="237888" y="297866"/>
                                </a:lnTo>
                                <a:lnTo>
                                  <a:pt x="229994" y="290194"/>
                                </a:lnTo>
                                <a:lnTo>
                                  <a:pt x="246102" y="290194"/>
                                </a:lnTo>
                                <a:lnTo>
                                  <a:pt x="237844" y="282179"/>
                                </a:lnTo>
                                <a:lnTo>
                                  <a:pt x="254360" y="282179"/>
                                </a:lnTo>
                                <a:lnTo>
                                  <a:pt x="257310" y="279316"/>
                                </a:lnTo>
                                <a:lnTo>
                                  <a:pt x="256110" y="278129"/>
                                </a:lnTo>
                                <a:lnTo>
                                  <a:pt x="249051" y="271286"/>
                                </a:lnTo>
                                <a:lnTo>
                                  <a:pt x="264566" y="271286"/>
                                </a:lnTo>
                                <a:lnTo>
                                  <a:pt x="256667" y="263620"/>
                                </a:lnTo>
                                <a:close/>
                              </a:path>
                              <a:path w="530860" h="801370">
                                <a:moveTo>
                                  <a:pt x="287409" y="271286"/>
                                </a:moveTo>
                                <a:lnTo>
                                  <a:pt x="286839" y="271779"/>
                                </a:lnTo>
                                <a:lnTo>
                                  <a:pt x="248943" y="308609"/>
                                </a:lnTo>
                                <a:lnTo>
                                  <a:pt x="257168" y="316604"/>
                                </a:lnTo>
                                <a:lnTo>
                                  <a:pt x="256838" y="316604"/>
                                </a:lnTo>
                                <a:lnTo>
                                  <a:pt x="265074" y="308609"/>
                                </a:lnTo>
                                <a:lnTo>
                                  <a:pt x="257224" y="300989"/>
                                </a:lnTo>
                                <a:lnTo>
                                  <a:pt x="272925" y="300989"/>
                                </a:lnTo>
                                <a:lnTo>
                                  <a:pt x="276143" y="297866"/>
                                </a:lnTo>
                                <a:lnTo>
                                  <a:pt x="276468" y="297866"/>
                                </a:lnTo>
                                <a:lnTo>
                                  <a:pt x="268556" y="290194"/>
                                </a:lnTo>
                                <a:lnTo>
                                  <a:pt x="284047" y="290194"/>
                                </a:lnTo>
                                <a:lnTo>
                                  <a:pt x="276051" y="282434"/>
                                </a:lnTo>
                                <a:lnTo>
                                  <a:pt x="292042" y="282434"/>
                                </a:lnTo>
                                <a:lnTo>
                                  <a:pt x="295254" y="279316"/>
                                </a:lnTo>
                                <a:lnTo>
                                  <a:pt x="295679" y="279316"/>
                                </a:lnTo>
                                <a:lnTo>
                                  <a:pt x="287409" y="271286"/>
                                </a:lnTo>
                                <a:close/>
                              </a:path>
                              <a:path w="530860" h="801370">
                                <a:moveTo>
                                  <a:pt x="390978" y="207401"/>
                                </a:moveTo>
                                <a:lnTo>
                                  <a:pt x="287194" y="308264"/>
                                </a:lnTo>
                                <a:lnTo>
                                  <a:pt x="295797" y="316604"/>
                                </a:lnTo>
                                <a:lnTo>
                                  <a:pt x="294783" y="316604"/>
                                </a:lnTo>
                                <a:lnTo>
                                  <a:pt x="303019" y="308609"/>
                                </a:lnTo>
                                <a:lnTo>
                                  <a:pt x="295168" y="300989"/>
                                </a:lnTo>
                                <a:lnTo>
                                  <a:pt x="310869" y="300989"/>
                                </a:lnTo>
                                <a:lnTo>
                                  <a:pt x="314088" y="297866"/>
                                </a:lnTo>
                                <a:lnTo>
                                  <a:pt x="314784" y="297866"/>
                                </a:lnTo>
                                <a:lnTo>
                                  <a:pt x="306883" y="290194"/>
                                </a:lnTo>
                                <a:lnTo>
                                  <a:pt x="323190" y="290194"/>
                                </a:lnTo>
                                <a:lnTo>
                                  <a:pt x="314927" y="282179"/>
                                </a:lnTo>
                                <a:lnTo>
                                  <a:pt x="330249" y="282179"/>
                                </a:lnTo>
                                <a:lnTo>
                                  <a:pt x="333199" y="279316"/>
                                </a:lnTo>
                                <a:lnTo>
                                  <a:pt x="333748" y="279316"/>
                                </a:lnTo>
                                <a:lnTo>
                                  <a:pt x="325484" y="271286"/>
                                </a:lnTo>
                                <a:lnTo>
                                  <a:pt x="341786" y="271286"/>
                                </a:lnTo>
                                <a:lnTo>
                                  <a:pt x="333889" y="263620"/>
                                </a:lnTo>
                                <a:lnTo>
                                  <a:pt x="349370" y="263620"/>
                                </a:lnTo>
                                <a:lnTo>
                                  <a:pt x="352368" y="260710"/>
                                </a:lnTo>
                                <a:lnTo>
                                  <a:pt x="352650" y="260710"/>
                                </a:lnTo>
                                <a:lnTo>
                                  <a:pt x="344514" y="252799"/>
                                </a:lnTo>
                                <a:lnTo>
                                  <a:pt x="360812" y="252799"/>
                                </a:lnTo>
                                <a:lnTo>
                                  <a:pt x="352950" y="245161"/>
                                </a:lnTo>
                                <a:lnTo>
                                  <a:pt x="368387" y="245161"/>
                                </a:lnTo>
                                <a:lnTo>
                                  <a:pt x="371377" y="242260"/>
                                </a:lnTo>
                                <a:lnTo>
                                  <a:pt x="372504" y="242260"/>
                                </a:lnTo>
                                <a:lnTo>
                                  <a:pt x="364313" y="234312"/>
                                </a:lnTo>
                                <a:lnTo>
                                  <a:pt x="379832" y="234312"/>
                                </a:lnTo>
                                <a:lnTo>
                                  <a:pt x="371642" y="226349"/>
                                </a:lnTo>
                                <a:lnTo>
                                  <a:pt x="387769" y="226349"/>
                                </a:lnTo>
                                <a:lnTo>
                                  <a:pt x="390829" y="223379"/>
                                </a:lnTo>
                                <a:lnTo>
                                  <a:pt x="391120" y="223379"/>
                                </a:lnTo>
                                <a:lnTo>
                                  <a:pt x="383418" y="215899"/>
                                </a:lnTo>
                                <a:lnTo>
                                  <a:pt x="399740" y="215899"/>
                                </a:lnTo>
                                <a:lnTo>
                                  <a:pt x="390978" y="207401"/>
                                </a:lnTo>
                                <a:close/>
                              </a:path>
                              <a:path w="530860" h="801370">
                                <a:moveTo>
                                  <a:pt x="323190" y="290194"/>
                                </a:moveTo>
                                <a:lnTo>
                                  <a:pt x="321991" y="290194"/>
                                </a:lnTo>
                                <a:lnTo>
                                  <a:pt x="314088" y="297866"/>
                                </a:lnTo>
                                <a:lnTo>
                                  <a:pt x="314784" y="297866"/>
                                </a:lnTo>
                                <a:lnTo>
                                  <a:pt x="334083" y="316604"/>
                                </a:lnTo>
                                <a:lnTo>
                                  <a:pt x="333218" y="316604"/>
                                </a:lnTo>
                                <a:lnTo>
                                  <a:pt x="341434" y="308609"/>
                                </a:lnTo>
                                <a:lnTo>
                                  <a:pt x="325541" y="308609"/>
                                </a:lnTo>
                                <a:lnTo>
                                  <a:pt x="333402" y="300989"/>
                                </a:lnTo>
                                <a:lnTo>
                                  <a:pt x="334317" y="300989"/>
                                </a:lnTo>
                                <a:lnTo>
                                  <a:pt x="323190" y="290194"/>
                                </a:lnTo>
                                <a:close/>
                              </a:path>
                              <a:path w="530860" h="801370">
                                <a:moveTo>
                                  <a:pt x="361265" y="290194"/>
                                </a:moveTo>
                                <a:lnTo>
                                  <a:pt x="360359" y="290194"/>
                                </a:lnTo>
                                <a:lnTo>
                                  <a:pt x="352476" y="297866"/>
                                </a:lnTo>
                                <a:lnTo>
                                  <a:pt x="352840" y="297866"/>
                                </a:lnTo>
                                <a:lnTo>
                                  <a:pt x="372125" y="316604"/>
                                </a:lnTo>
                                <a:lnTo>
                                  <a:pt x="371980" y="316604"/>
                                </a:lnTo>
                                <a:lnTo>
                                  <a:pt x="380216" y="308609"/>
                                </a:lnTo>
                                <a:lnTo>
                                  <a:pt x="363532" y="308609"/>
                                </a:lnTo>
                                <a:lnTo>
                                  <a:pt x="371392" y="300989"/>
                                </a:lnTo>
                                <a:lnTo>
                                  <a:pt x="372385" y="300989"/>
                                </a:lnTo>
                                <a:lnTo>
                                  <a:pt x="361265" y="290194"/>
                                </a:lnTo>
                                <a:close/>
                              </a:path>
                              <a:path w="530860" h="801370">
                                <a:moveTo>
                                  <a:pt x="429059" y="282179"/>
                                </a:moveTo>
                                <a:lnTo>
                                  <a:pt x="428768" y="282434"/>
                                </a:lnTo>
                                <a:lnTo>
                                  <a:pt x="402190" y="308264"/>
                                </a:lnTo>
                                <a:lnTo>
                                  <a:pt x="401907" y="308609"/>
                                </a:lnTo>
                                <a:lnTo>
                                  <a:pt x="410128" y="316604"/>
                                </a:lnTo>
                                <a:lnTo>
                                  <a:pt x="409925" y="316604"/>
                                </a:lnTo>
                                <a:lnTo>
                                  <a:pt x="418161" y="308609"/>
                                </a:lnTo>
                                <a:lnTo>
                                  <a:pt x="417905" y="308264"/>
                                </a:lnTo>
                                <a:lnTo>
                                  <a:pt x="410417" y="300989"/>
                                </a:lnTo>
                                <a:lnTo>
                                  <a:pt x="426012" y="300989"/>
                                </a:lnTo>
                                <a:lnTo>
                                  <a:pt x="429230" y="297866"/>
                                </a:lnTo>
                                <a:lnTo>
                                  <a:pt x="429817" y="297866"/>
                                </a:lnTo>
                                <a:lnTo>
                                  <a:pt x="421911" y="290194"/>
                                </a:lnTo>
                                <a:lnTo>
                                  <a:pt x="437302" y="290194"/>
                                </a:lnTo>
                                <a:lnTo>
                                  <a:pt x="429059" y="282179"/>
                                </a:lnTo>
                                <a:close/>
                              </a:path>
                              <a:path w="530860" h="801370">
                                <a:moveTo>
                                  <a:pt x="524460" y="226349"/>
                                </a:moveTo>
                                <a:lnTo>
                                  <a:pt x="524103" y="226612"/>
                                </a:lnTo>
                                <a:lnTo>
                                  <a:pt x="440311" y="308046"/>
                                </a:lnTo>
                                <a:lnTo>
                                  <a:pt x="449131" y="316604"/>
                                </a:lnTo>
                                <a:lnTo>
                                  <a:pt x="447870" y="316604"/>
                                </a:lnTo>
                                <a:lnTo>
                                  <a:pt x="456106" y="308609"/>
                                </a:lnTo>
                                <a:lnTo>
                                  <a:pt x="456240" y="308609"/>
                                </a:lnTo>
                                <a:lnTo>
                                  <a:pt x="448403" y="300989"/>
                                </a:lnTo>
                                <a:lnTo>
                                  <a:pt x="463956" y="300989"/>
                                </a:lnTo>
                                <a:lnTo>
                                  <a:pt x="467175" y="297866"/>
                                </a:lnTo>
                                <a:lnTo>
                                  <a:pt x="467829" y="297866"/>
                                </a:lnTo>
                                <a:lnTo>
                                  <a:pt x="459929" y="290194"/>
                                </a:lnTo>
                                <a:lnTo>
                                  <a:pt x="476344" y="290194"/>
                                </a:lnTo>
                                <a:lnTo>
                                  <a:pt x="468080" y="282179"/>
                                </a:lnTo>
                                <a:lnTo>
                                  <a:pt x="483336" y="282179"/>
                                </a:lnTo>
                                <a:lnTo>
                                  <a:pt x="486286" y="279316"/>
                                </a:lnTo>
                                <a:lnTo>
                                  <a:pt x="486697" y="279316"/>
                                </a:lnTo>
                                <a:lnTo>
                                  <a:pt x="478436" y="271286"/>
                                </a:lnTo>
                                <a:lnTo>
                                  <a:pt x="494856" y="271286"/>
                                </a:lnTo>
                                <a:lnTo>
                                  <a:pt x="486958" y="263620"/>
                                </a:lnTo>
                                <a:lnTo>
                                  <a:pt x="502457" y="263620"/>
                                </a:lnTo>
                                <a:lnTo>
                                  <a:pt x="505455" y="260710"/>
                                </a:lnTo>
                                <a:lnTo>
                                  <a:pt x="497347" y="252799"/>
                                </a:lnTo>
                                <a:lnTo>
                                  <a:pt x="513771" y="252799"/>
                                </a:lnTo>
                                <a:lnTo>
                                  <a:pt x="505913" y="245161"/>
                                </a:lnTo>
                                <a:lnTo>
                                  <a:pt x="521474" y="245161"/>
                                </a:lnTo>
                                <a:lnTo>
                                  <a:pt x="524463" y="242260"/>
                                </a:lnTo>
                                <a:lnTo>
                                  <a:pt x="525656" y="242260"/>
                                </a:lnTo>
                                <a:lnTo>
                                  <a:pt x="517462" y="234312"/>
                                </a:lnTo>
                                <a:lnTo>
                                  <a:pt x="530687" y="234312"/>
                                </a:lnTo>
                                <a:lnTo>
                                  <a:pt x="530687" y="232409"/>
                                </a:lnTo>
                                <a:lnTo>
                                  <a:pt x="524460" y="226349"/>
                                </a:lnTo>
                                <a:close/>
                              </a:path>
                              <a:path w="530860" h="801370">
                                <a:moveTo>
                                  <a:pt x="497888" y="290194"/>
                                </a:moveTo>
                                <a:lnTo>
                                  <a:pt x="497154" y="290829"/>
                                </a:lnTo>
                                <a:lnTo>
                                  <a:pt x="479170" y="308264"/>
                                </a:lnTo>
                                <a:lnTo>
                                  <a:pt x="478893" y="308609"/>
                                </a:lnTo>
                                <a:lnTo>
                                  <a:pt x="487126" y="316604"/>
                                </a:lnTo>
                                <a:lnTo>
                                  <a:pt x="485925" y="316604"/>
                                </a:lnTo>
                                <a:lnTo>
                                  <a:pt x="494720" y="308046"/>
                                </a:lnTo>
                                <a:lnTo>
                                  <a:pt x="492712" y="306069"/>
                                </a:lnTo>
                                <a:lnTo>
                                  <a:pt x="487474" y="300989"/>
                                </a:lnTo>
                                <a:lnTo>
                                  <a:pt x="501972" y="300989"/>
                                </a:lnTo>
                                <a:lnTo>
                                  <a:pt x="505183" y="297866"/>
                                </a:lnTo>
                                <a:lnTo>
                                  <a:pt x="505780" y="297866"/>
                                </a:lnTo>
                                <a:lnTo>
                                  <a:pt x="497888" y="290194"/>
                                </a:lnTo>
                                <a:close/>
                              </a:path>
                              <a:path w="530860" h="801370">
                                <a:moveTo>
                                  <a:pt x="527285" y="298449"/>
                                </a:moveTo>
                                <a:lnTo>
                                  <a:pt x="516833" y="308609"/>
                                </a:lnTo>
                                <a:lnTo>
                                  <a:pt x="525057" y="316604"/>
                                </a:lnTo>
                                <a:lnTo>
                                  <a:pt x="530687" y="311149"/>
                                </a:lnTo>
                                <a:lnTo>
                                  <a:pt x="530687" y="306069"/>
                                </a:lnTo>
                                <a:lnTo>
                                  <a:pt x="525454" y="300989"/>
                                </a:lnTo>
                                <a:lnTo>
                                  <a:pt x="529553" y="300989"/>
                                </a:lnTo>
                                <a:lnTo>
                                  <a:pt x="527285" y="298449"/>
                                </a:lnTo>
                                <a:close/>
                              </a:path>
                              <a:path w="530860" h="801370">
                                <a:moveTo>
                                  <a:pt x="4696" y="278129"/>
                                </a:moveTo>
                                <a:lnTo>
                                  <a:pt x="402" y="282179"/>
                                </a:lnTo>
                                <a:lnTo>
                                  <a:pt x="8253" y="282179"/>
                                </a:lnTo>
                                <a:lnTo>
                                  <a:pt x="2" y="290194"/>
                                </a:lnTo>
                                <a:lnTo>
                                  <a:pt x="15817" y="290194"/>
                                </a:lnTo>
                                <a:lnTo>
                                  <a:pt x="7914" y="297866"/>
                                </a:lnTo>
                                <a:lnTo>
                                  <a:pt x="18996" y="308609"/>
                                </a:lnTo>
                                <a:lnTo>
                                  <a:pt x="26830" y="300989"/>
                                </a:lnTo>
                                <a:lnTo>
                                  <a:pt x="28247" y="300989"/>
                                </a:lnTo>
                                <a:lnTo>
                                  <a:pt x="4696" y="278129"/>
                                </a:lnTo>
                                <a:close/>
                              </a:path>
                              <a:path w="530860" h="801370">
                                <a:moveTo>
                                  <a:pt x="81757" y="300989"/>
                                </a:moveTo>
                                <a:lnTo>
                                  <a:pt x="66192" y="300989"/>
                                </a:lnTo>
                                <a:lnTo>
                                  <a:pt x="74043" y="308609"/>
                                </a:lnTo>
                                <a:lnTo>
                                  <a:pt x="74275" y="308264"/>
                                </a:lnTo>
                                <a:lnTo>
                                  <a:pt x="81757" y="300989"/>
                                </a:lnTo>
                                <a:close/>
                              </a:path>
                              <a:path w="530860" h="801370">
                                <a:moveTo>
                                  <a:pt x="93015" y="290194"/>
                                </a:moveTo>
                                <a:lnTo>
                                  <a:pt x="92859" y="290194"/>
                                </a:lnTo>
                                <a:lnTo>
                                  <a:pt x="85570" y="297281"/>
                                </a:lnTo>
                                <a:lnTo>
                                  <a:pt x="84995" y="297866"/>
                                </a:lnTo>
                                <a:lnTo>
                                  <a:pt x="96050" y="308609"/>
                                </a:lnTo>
                                <a:lnTo>
                                  <a:pt x="103874" y="300989"/>
                                </a:lnTo>
                                <a:lnTo>
                                  <a:pt x="104137" y="300989"/>
                                </a:lnTo>
                                <a:lnTo>
                                  <a:pt x="93015" y="290194"/>
                                </a:lnTo>
                                <a:close/>
                              </a:path>
                              <a:path w="530860" h="801370">
                                <a:moveTo>
                                  <a:pt x="119741" y="300989"/>
                                </a:moveTo>
                                <a:lnTo>
                                  <a:pt x="104137" y="300989"/>
                                </a:lnTo>
                                <a:lnTo>
                                  <a:pt x="111987" y="308609"/>
                                </a:lnTo>
                                <a:lnTo>
                                  <a:pt x="112253" y="308264"/>
                                </a:lnTo>
                                <a:lnTo>
                                  <a:pt x="119741" y="300989"/>
                                </a:lnTo>
                                <a:close/>
                              </a:path>
                              <a:path w="530860" h="801370">
                                <a:moveTo>
                                  <a:pt x="157773" y="300989"/>
                                </a:moveTo>
                                <a:lnTo>
                                  <a:pt x="142081" y="300989"/>
                                </a:lnTo>
                                <a:lnTo>
                                  <a:pt x="149932" y="308609"/>
                                </a:lnTo>
                                <a:lnTo>
                                  <a:pt x="157773" y="300989"/>
                                </a:lnTo>
                                <a:close/>
                              </a:path>
                              <a:path w="530860" h="801370">
                                <a:moveTo>
                                  <a:pt x="234980" y="300989"/>
                                </a:moveTo>
                                <a:lnTo>
                                  <a:pt x="219279" y="300989"/>
                                </a:lnTo>
                                <a:lnTo>
                                  <a:pt x="227130" y="308609"/>
                                </a:lnTo>
                                <a:lnTo>
                                  <a:pt x="234980" y="300989"/>
                                </a:lnTo>
                                <a:close/>
                              </a:path>
                              <a:path w="530860" h="801370">
                                <a:moveTo>
                                  <a:pt x="246102" y="290194"/>
                                </a:moveTo>
                                <a:lnTo>
                                  <a:pt x="238199" y="297866"/>
                                </a:lnTo>
                                <a:lnTo>
                                  <a:pt x="238101" y="298073"/>
                                </a:lnTo>
                                <a:lnTo>
                                  <a:pt x="248943" y="308609"/>
                                </a:lnTo>
                                <a:lnTo>
                                  <a:pt x="256783" y="300989"/>
                                </a:lnTo>
                                <a:lnTo>
                                  <a:pt x="257224" y="300989"/>
                                </a:lnTo>
                                <a:lnTo>
                                  <a:pt x="246102" y="290194"/>
                                </a:lnTo>
                                <a:close/>
                              </a:path>
                              <a:path w="530860" h="801370">
                                <a:moveTo>
                                  <a:pt x="272925" y="300989"/>
                                </a:moveTo>
                                <a:lnTo>
                                  <a:pt x="257224" y="300989"/>
                                </a:lnTo>
                                <a:lnTo>
                                  <a:pt x="265074" y="308609"/>
                                </a:lnTo>
                                <a:lnTo>
                                  <a:pt x="272925" y="300989"/>
                                </a:lnTo>
                                <a:close/>
                              </a:path>
                              <a:path w="530860" h="801370">
                                <a:moveTo>
                                  <a:pt x="310869" y="300989"/>
                                </a:moveTo>
                                <a:lnTo>
                                  <a:pt x="295168" y="300989"/>
                                </a:lnTo>
                                <a:lnTo>
                                  <a:pt x="303019" y="308609"/>
                                </a:lnTo>
                                <a:lnTo>
                                  <a:pt x="310869" y="300989"/>
                                </a:lnTo>
                                <a:close/>
                              </a:path>
                              <a:path w="530860" h="801370">
                                <a:moveTo>
                                  <a:pt x="388067" y="300989"/>
                                </a:moveTo>
                                <a:lnTo>
                                  <a:pt x="372385" y="300989"/>
                                </a:lnTo>
                                <a:lnTo>
                                  <a:pt x="380235" y="308609"/>
                                </a:lnTo>
                                <a:lnTo>
                                  <a:pt x="388067" y="300989"/>
                                </a:lnTo>
                                <a:close/>
                              </a:path>
                              <a:path w="530860" h="801370">
                                <a:moveTo>
                                  <a:pt x="399305" y="290194"/>
                                </a:moveTo>
                                <a:lnTo>
                                  <a:pt x="398535" y="290829"/>
                                </a:lnTo>
                                <a:lnTo>
                                  <a:pt x="391072" y="298073"/>
                                </a:lnTo>
                                <a:lnTo>
                                  <a:pt x="401907" y="308609"/>
                                </a:lnTo>
                                <a:lnTo>
                                  <a:pt x="402190" y="308264"/>
                                </a:lnTo>
                                <a:lnTo>
                                  <a:pt x="409675" y="300989"/>
                                </a:lnTo>
                                <a:lnTo>
                                  <a:pt x="410417" y="300989"/>
                                </a:lnTo>
                                <a:lnTo>
                                  <a:pt x="399305" y="290194"/>
                                </a:lnTo>
                                <a:close/>
                              </a:path>
                              <a:path w="530860" h="801370">
                                <a:moveTo>
                                  <a:pt x="426012" y="300989"/>
                                </a:moveTo>
                                <a:lnTo>
                                  <a:pt x="410417" y="300989"/>
                                </a:lnTo>
                                <a:lnTo>
                                  <a:pt x="418261" y="308609"/>
                                </a:lnTo>
                                <a:lnTo>
                                  <a:pt x="418517" y="308264"/>
                                </a:lnTo>
                                <a:lnTo>
                                  <a:pt x="426012" y="300989"/>
                                </a:lnTo>
                                <a:close/>
                              </a:path>
                              <a:path w="530860" h="801370">
                                <a:moveTo>
                                  <a:pt x="463956" y="300989"/>
                                </a:moveTo>
                                <a:lnTo>
                                  <a:pt x="448403" y="300989"/>
                                </a:lnTo>
                                <a:lnTo>
                                  <a:pt x="456240" y="308609"/>
                                </a:lnTo>
                                <a:lnTo>
                                  <a:pt x="456106" y="308609"/>
                                </a:lnTo>
                                <a:lnTo>
                                  <a:pt x="463956" y="300989"/>
                                </a:lnTo>
                                <a:close/>
                              </a:path>
                              <a:path w="530860" h="801370">
                                <a:moveTo>
                                  <a:pt x="476344" y="290194"/>
                                </a:moveTo>
                                <a:lnTo>
                                  <a:pt x="475078" y="290194"/>
                                </a:lnTo>
                                <a:lnTo>
                                  <a:pt x="467175" y="297866"/>
                                </a:lnTo>
                                <a:lnTo>
                                  <a:pt x="467829" y="297866"/>
                                </a:lnTo>
                                <a:lnTo>
                                  <a:pt x="478893" y="308609"/>
                                </a:lnTo>
                                <a:lnTo>
                                  <a:pt x="479170" y="308264"/>
                                </a:lnTo>
                                <a:lnTo>
                                  <a:pt x="486674" y="300989"/>
                                </a:lnTo>
                                <a:lnTo>
                                  <a:pt x="487474" y="300989"/>
                                </a:lnTo>
                                <a:lnTo>
                                  <a:pt x="476344" y="290194"/>
                                </a:lnTo>
                                <a:close/>
                              </a:path>
                              <a:path w="530860" h="801370">
                                <a:moveTo>
                                  <a:pt x="514334" y="290194"/>
                                </a:moveTo>
                                <a:lnTo>
                                  <a:pt x="513066" y="290194"/>
                                </a:lnTo>
                                <a:lnTo>
                                  <a:pt x="505183" y="297866"/>
                                </a:lnTo>
                                <a:lnTo>
                                  <a:pt x="505780" y="297866"/>
                                </a:lnTo>
                                <a:lnTo>
                                  <a:pt x="516833" y="308609"/>
                                </a:lnTo>
                                <a:lnTo>
                                  <a:pt x="524669" y="300989"/>
                                </a:lnTo>
                                <a:lnTo>
                                  <a:pt x="525454" y="300989"/>
                                </a:lnTo>
                                <a:lnTo>
                                  <a:pt x="514334" y="290194"/>
                                </a:lnTo>
                                <a:close/>
                              </a:path>
                              <a:path w="530860" h="801370">
                                <a:moveTo>
                                  <a:pt x="208157" y="290194"/>
                                </a:moveTo>
                                <a:lnTo>
                                  <a:pt x="206969" y="290194"/>
                                </a:lnTo>
                                <a:lnTo>
                                  <a:pt x="199061" y="297866"/>
                                </a:lnTo>
                                <a:lnTo>
                                  <a:pt x="199991" y="297866"/>
                                </a:lnTo>
                                <a:lnTo>
                                  <a:pt x="210691" y="308264"/>
                                </a:lnTo>
                                <a:lnTo>
                                  <a:pt x="210840" y="308046"/>
                                </a:lnTo>
                                <a:lnTo>
                                  <a:pt x="218120" y="300989"/>
                                </a:lnTo>
                                <a:lnTo>
                                  <a:pt x="219279" y="300989"/>
                                </a:lnTo>
                                <a:lnTo>
                                  <a:pt x="208157" y="290194"/>
                                </a:lnTo>
                                <a:close/>
                              </a:path>
                              <a:path w="530860" h="801370">
                                <a:moveTo>
                                  <a:pt x="284047" y="290194"/>
                                </a:moveTo>
                                <a:lnTo>
                                  <a:pt x="276143" y="297866"/>
                                </a:lnTo>
                                <a:lnTo>
                                  <a:pt x="276468" y="297866"/>
                                </a:lnTo>
                                <a:lnTo>
                                  <a:pt x="287194" y="308264"/>
                                </a:lnTo>
                                <a:lnTo>
                                  <a:pt x="294680" y="300989"/>
                                </a:lnTo>
                                <a:lnTo>
                                  <a:pt x="295168" y="300989"/>
                                </a:lnTo>
                                <a:lnTo>
                                  <a:pt x="284047" y="290194"/>
                                </a:lnTo>
                                <a:close/>
                              </a:path>
                              <a:path w="530860" h="801370">
                                <a:moveTo>
                                  <a:pt x="349265" y="300989"/>
                                </a:moveTo>
                                <a:lnTo>
                                  <a:pt x="334317" y="300989"/>
                                </a:lnTo>
                                <a:lnTo>
                                  <a:pt x="341816" y="308264"/>
                                </a:lnTo>
                                <a:lnTo>
                                  <a:pt x="342013" y="308046"/>
                                </a:lnTo>
                                <a:lnTo>
                                  <a:pt x="349265" y="300989"/>
                                </a:lnTo>
                                <a:close/>
                              </a:path>
                              <a:path w="530860" h="801370">
                                <a:moveTo>
                                  <a:pt x="42674" y="300989"/>
                                </a:moveTo>
                                <a:lnTo>
                                  <a:pt x="28247" y="300989"/>
                                </a:lnTo>
                                <a:lnTo>
                                  <a:pt x="35518" y="308046"/>
                                </a:lnTo>
                                <a:lnTo>
                                  <a:pt x="37436" y="306069"/>
                                </a:lnTo>
                                <a:lnTo>
                                  <a:pt x="42674" y="300989"/>
                                </a:lnTo>
                                <a:close/>
                              </a:path>
                              <a:path w="530860" h="801370">
                                <a:moveTo>
                                  <a:pt x="55070" y="290194"/>
                                </a:moveTo>
                                <a:lnTo>
                                  <a:pt x="53806" y="290194"/>
                                </a:lnTo>
                                <a:lnTo>
                                  <a:pt x="46498" y="297281"/>
                                </a:lnTo>
                                <a:lnTo>
                                  <a:pt x="57575" y="308046"/>
                                </a:lnTo>
                                <a:lnTo>
                                  <a:pt x="64836" y="300989"/>
                                </a:lnTo>
                                <a:lnTo>
                                  <a:pt x="66192" y="300989"/>
                                </a:lnTo>
                                <a:lnTo>
                                  <a:pt x="55070" y="290194"/>
                                </a:lnTo>
                                <a:close/>
                              </a:path>
                              <a:path w="530860" h="801370">
                                <a:moveTo>
                                  <a:pt x="195841" y="300989"/>
                                </a:moveTo>
                                <a:lnTo>
                                  <a:pt x="181334" y="300989"/>
                                </a:lnTo>
                                <a:lnTo>
                                  <a:pt x="188605" y="308046"/>
                                </a:lnTo>
                                <a:lnTo>
                                  <a:pt x="190604" y="306069"/>
                                </a:lnTo>
                                <a:lnTo>
                                  <a:pt x="195841" y="300989"/>
                                </a:lnTo>
                                <a:close/>
                              </a:path>
                              <a:path w="530860" h="801370">
                                <a:moveTo>
                                  <a:pt x="437302" y="290194"/>
                                </a:moveTo>
                                <a:lnTo>
                                  <a:pt x="437133" y="290194"/>
                                </a:lnTo>
                                <a:lnTo>
                                  <a:pt x="429230" y="297866"/>
                                </a:lnTo>
                                <a:lnTo>
                                  <a:pt x="429817" y="297866"/>
                                </a:lnTo>
                                <a:lnTo>
                                  <a:pt x="440311" y="308046"/>
                                </a:lnTo>
                                <a:lnTo>
                                  <a:pt x="447572" y="300989"/>
                                </a:lnTo>
                                <a:lnTo>
                                  <a:pt x="448403" y="300989"/>
                                </a:lnTo>
                                <a:lnTo>
                                  <a:pt x="437302" y="290194"/>
                                </a:lnTo>
                                <a:close/>
                              </a:path>
                              <a:path w="530860" h="801370">
                                <a:moveTo>
                                  <a:pt x="501972" y="300989"/>
                                </a:moveTo>
                                <a:lnTo>
                                  <a:pt x="487474" y="300989"/>
                                </a:lnTo>
                                <a:lnTo>
                                  <a:pt x="494750" y="308046"/>
                                </a:lnTo>
                                <a:lnTo>
                                  <a:pt x="496752" y="306069"/>
                                </a:lnTo>
                                <a:lnTo>
                                  <a:pt x="501972" y="300989"/>
                                </a:lnTo>
                                <a:close/>
                              </a:path>
                              <a:path w="530860" h="801370">
                                <a:moveTo>
                                  <a:pt x="529553" y="300989"/>
                                </a:moveTo>
                                <a:lnTo>
                                  <a:pt x="525454" y="300989"/>
                                </a:lnTo>
                                <a:lnTo>
                                  <a:pt x="530687" y="306069"/>
                                </a:lnTo>
                                <a:lnTo>
                                  <a:pt x="530687" y="302259"/>
                                </a:lnTo>
                                <a:lnTo>
                                  <a:pt x="529553" y="300989"/>
                                </a:lnTo>
                                <a:close/>
                              </a:path>
                              <a:path w="530860" h="801370">
                                <a:moveTo>
                                  <a:pt x="656" y="290829"/>
                                </a:moveTo>
                                <a:lnTo>
                                  <a:pt x="764" y="297281"/>
                                </a:lnTo>
                                <a:lnTo>
                                  <a:pt x="4696" y="300989"/>
                                </a:lnTo>
                                <a:lnTo>
                                  <a:pt x="7914" y="297866"/>
                                </a:lnTo>
                                <a:lnTo>
                                  <a:pt x="656" y="290829"/>
                                </a:lnTo>
                                <a:close/>
                              </a:path>
                              <a:path w="530860" h="801370">
                                <a:moveTo>
                                  <a:pt x="226621" y="271286"/>
                                </a:moveTo>
                                <a:lnTo>
                                  <a:pt x="226462" y="271286"/>
                                </a:lnTo>
                                <a:lnTo>
                                  <a:pt x="218184" y="279316"/>
                                </a:lnTo>
                                <a:lnTo>
                                  <a:pt x="218801" y="279316"/>
                                </a:lnTo>
                                <a:lnTo>
                                  <a:pt x="238101" y="298073"/>
                                </a:lnTo>
                                <a:lnTo>
                                  <a:pt x="238199" y="297866"/>
                                </a:lnTo>
                                <a:lnTo>
                                  <a:pt x="246102" y="290194"/>
                                </a:lnTo>
                                <a:lnTo>
                                  <a:pt x="229255" y="290194"/>
                                </a:lnTo>
                                <a:lnTo>
                                  <a:pt x="237523" y="282179"/>
                                </a:lnTo>
                                <a:lnTo>
                                  <a:pt x="237844" y="282179"/>
                                </a:lnTo>
                                <a:lnTo>
                                  <a:pt x="226621" y="271286"/>
                                </a:lnTo>
                                <a:close/>
                              </a:path>
                              <a:path w="530860" h="801370">
                                <a:moveTo>
                                  <a:pt x="379842" y="271286"/>
                                </a:moveTo>
                                <a:lnTo>
                                  <a:pt x="379285" y="271779"/>
                                </a:lnTo>
                                <a:lnTo>
                                  <a:pt x="371539" y="279316"/>
                                </a:lnTo>
                                <a:lnTo>
                                  <a:pt x="371783" y="279316"/>
                                </a:lnTo>
                                <a:lnTo>
                                  <a:pt x="391072" y="298073"/>
                                </a:lnTo>
                                <a:lnTo>
                                  <a:pt x="399189" y="290194"/>
                                </a:lnTo>
                                <a:lnTo>
                                  <a:pt x="382527" y="290194"/>
                                </a:lnTo>
                                <a:lnTo>
                                  <a:pt x="390795" y="282179"/>
                                </a:lnTo>
                                <a:lnTo>
                                  <a:pt x="391055" y="282179"/>
                                </a:lnTo>
                                <a:lnTo>
                                  <a:pt x="379842" y="271286"/>
                                </a:lnTo>
                                <a:close/>
                              </a:path>
                              <a:path w="530860" h="801370">
                                <a:moveTo>
                                  <a:pt x="8253" y="282179"/>
                                </a:moveTo>
                                <a:lnTo>
                                  <a:pt x="656" y="282179"/>
                                </a:lnTo>
                                <a:lnTo>
                                  <a:pt x="656" y="290829"/>
                                </a:lnTo>
                                <a:lnTo>
                                  <a:pt x="7914" y="297866"/>
                                </a:lnTo>
                                <a:lnTo>
                                  <a:pt x="15817" y="290194"/>
                                </a:lnTo>
                                <a:lnTo>
                                  <a:pt x="2" y="290194"/>
                                </a:lnTo>
                                <a:lnTo>
                                  <a:pt x="8253" y="282179"/>
                                </a:lnTo>
                                <a:close/>
                              </a:path>
                              <a:path w="530860" h="801370">
                                <a:moveTo>
                                  <a:pt x="73534" y="271286"/>
                                </a:moveTo>
                                <a:lnTo>
                                  <a:pt x="73304" y="271286"/>
                                </a:lnTo>
                                <a:lnTo>
                                  <a:pt x="65023" y="279316"/>
                                </a:lnTo>
                                <a:lnTo>
                                  <a:pt x="65909" y="279316"/>
                                </a:lnTo>
                                <a:lnTo>
                                  <a:pt x="84995" y="297866"/>
                                </a:lnTo>
                                <a:lnTo>
                                  <a:pt x="85570" y="297281"/>
                                </a:lnTo>
                                <a:lnTo>
                                  <a:pt x="92859" y="290194"/>
                                </a:lnTo>
                                <a:lnTo>
                                  <a:pt x="75970" y="290194"/>
                                </a:lnTo>
                                <a:lnTo>
                                  <a:pt x="84236" y="282179"/>
                                </a:lnTo>
                                <a:lnTo>
                                  <a:pt x="84757" y="282179"/>
                                </a:lnTo>
                                <a:lnTo>
                                  <a:pt x="73534" y="271286"/>
                                </a:lnTo>
                                <a:close/>
                              </a:path>
                              <a:path w="530860" h="801370">
                                <a:moveTo>
                                  <a:pt x="111987" y="271779"/>
                                </a:moveTo>
                                <a:lnTo>
                                  <a:pt x="111798" y="271779"/>
                                </a:lnTo>
                                <a:lnTo>
                                  <a:pt x="104062" y="279316"/>
                                </a:lnTo>
                                <a:lnTo>
                                  <a:pt x="123196" y="297866"/>
                                </a:lnTo>
                                <a:lnTo>
                                  <a:pt x="122957" y="297866"/>
                                </a:lnTo>
                                <a:lnTo>
                                  <a:pt x="130854" y="290194"/>
                                </a:lnTo>
                                <a:lnTo>
                                  <a:pt x="114980" y="290194"/>
                                </a:lnTo>
                                <a:lnTo>
                                  <a:pt x="122964" y="282434"/>
                                </a:lnTo>
                                <a:lnTo>
                                  <a:pt x="111987" y="271779"/>
                                </a:lnTo>
                                <a:close/>
                              </a:path>
                              <a:path w="530860" h="801370">
                                <a:moveTo>
                                  <a:pt x="150732" y="271286"/>
                                </a:moveTo>
                                <a:lnTo>
                                  <a:pt x="150318" y="271286"/>
                                </a:lnTo>
                                <a:lnTo>
                                  <a:pt x="142052" y="279316"/>
                                </a:lnTo>
                                <a:lnTo>
                                  <a:pt x="161186" y="297866"/>
                                </a:lnTo>
                                <a:lnTo>
                                  <a:pt x="160991" y="297866"/>
                                </a:lnTo>
                                <a:lnTo>
                                  <a:pt x="168894" y="290194"/>
                                </a:lnTo>
                                <a:lnTo>
                                  <a:pt x="152998" y="290194"/>
                                </a:lnTo>
                                <a:lnTo>
                                  <a:pt x="161251" y="282179"/>
                                </a:lnTo>
                                <a:lnTo>
                                  <a:pt x="161955" y="282179"/>
                                </a:lnTo>
                                <a:lnTo>
                                  <a:pt x="150732" y="271286"/>
                                </a:lnTo>
                                <a:close/>
                              </a:path>
                              <a:path w="530860" h="801370">
                                <a:moveTo>
                                  <a:pt x="188677" y="271286"/>
                                </a:moveTo>
                                <a:lnTo>
                                  <a:pt x="188374" y="271286"/>
                                </a:lnTo>
                                <a:lnTo>
                                  <a:pt x="180101" y="279316"/>
                                </a:lnTo>
                                <a:lnTo>
                                  <a:pt x="180904" y="279316"/>
                                </a:lnTo>
                                <a:lnTo>
                                  <a:pt x="199991" y="297866"/>
                                </a:lnTo>
                                <a:lnTo>
                                  <a:pt x="199061" y="297866"/>
                                </a:lnTo>
                                <a:lnTo>
                                  <a:pt x="206969" y="290194"/>
                                </a:lnTo>
                                <a:lnTo>
                                  <a:pt x="191056" y="290194"/>
                                </a:lnTo>
                                <a:lnTo>
                                  <a:pt x="199314" y="282179"/>
                                </a:lnTo>
                                <a:lnTo>
                                  <a:pt x="199900" y="282179"/>
                                </a:lnTo>
                                <a:lnTo>
                                  <a:pt x="188677" y="271286"/>
                                </a:lnTo>
                                <a:close/>
                              </a:path>
                              <a:path w="530860" h="801370">
                                <a:moveTo>
                                  <a:pt x="265074" y="271779"/>
                                </a:moveTo>
                                <a:lnTo>
                                  <a:pt x="258532" y="278129"/>
                                </a:lnTo>
                                <a:lnTo>
                                  <a:pt x="257334" y="279316"/>
                                </a:lnTo>
                                <a:lnTo>
                                  <a:pt x="276468" y="297866"/>
                                </a:lnTo>
                                <a:lnTo>
                                  <a:pt x="276143" y="297866"/>
                                </a:lnTo>
                                <a:lnTo>
                                  <a:pt x="284047" y="290194"/>
                                </a:lnTo>
                                <a:lnTo>
                                  <a:pt x="267891" y="290194"/>
                                </a:lnTo>
                                <a:lnTo>
                                  <a:pt x="275876" y="282434"/>
                                </a:lnTo>
                                <a:lnTo>
                                  <a:pt x="276051" y="282434"/>
                                </a:lnTo>
                                <a:lnTo>
                                  <a:pt x="265074" y="271779"/>
                                </a:lnTo>
                                <a:close/>
                              </a:path>
                              <a:path w="530860" h="801370">
                                <a:moveTo>
                                  <a:pt x="303699" y="271286"/>
                                </a:moveTo>
                                <a:lnTo>
                                  <a:pt x="303527" y="271286"/>
                                </a:lnTo>
                                <a:lnTo>
                                  <a:pt x="295254" y="279316"/>
                                </a:lnTo>
                                <a:lnTo>
                                  <a:pt x="295679" y="279316"/>
                                </a:lnTo>
                                <a:lnTo>
                                  <a:pt x="314784" y="297866"/>
                                </a:lnTo>
                                <a:lnTo>
                                  <a:pt x="314088" y="297866"/>
                                </a:lnTo>
                                <a:lnTo>
                                  <a:pt x="321991" y="290194"/>
                                </a:lnTo>
                                <a:lnTo>
                                  <a:pt x="305787" y="290194"/>
                                </a:lnTo>
                                <a:lnTo>
                                  <a:pt x="314034" y="282179"/>
                                </a:lnTo>
                                <a:lnTo>
                                  <a:pt x="314927" y="282179"/>
                                </a:lnTo>
                                <a:lnTo>
                                  <a:pt x="303699" y="271286"/>
                                </a:lnTo>
                                <a:close/>
                              </a:path>
                              <a:path w="530860" h="801370">
                                <a:moveTo>
                                  <a:pt x="341786" y="271286"/>
                                </a:moveTo>
                                <a:lnTo>
                                  <a:pt x="341472" y="271286"/>
                                </a:lnTo>
                                <a:lnTo>
                                  <a:pt x="333199" y="279316"/>
                                </a:lnTo>
                                <a:lnTo>
                                  <a:pt x="333748" y="279316"/>
                                </a:lnTo>
                                <a:lnTo>
                                  <a:pt x="352840" y="297866"/>
                                </a:lnTo>
                                <a:lnTo>
                                  <a:pt x="352476" y="297866"/>
                                </a:lnTo>
                                <a:lnTo>
                                  <a:pt x="360359" y="290194"/>
                                </a:lnTo>
                                <a:lnTo>
                                  <a:pt x="344537" y="290194"/>
                                </a:lnTo>
                                <a:lnTo>
                                  <a:pt x="352804" y="282179"/>
                                </a:lnTo>
                                <a:lnTo>
                                  <a:pt x="353008" y="282179"/>
                                </a:lnTo>
                                <a:lnTo>
                                  <a:pt x="341786" y="271286"/>
                                </a:lnTo>
                                <a:close/>
                              </a:path>
                              <a:path w="530860" h="801370">
                                <a:moveTo>
                                  <a:pt x="418363" y="271779"/>
                                </a:moveTo>
                                <a:lnTo>
                                  <a:pt x="418161" y="271779"/>
                                </a:lnTo>
                                <a:lnTo>
                                  <a:pt x="410397" y="279316"/>
                                </a:lnTo>
                                <a:lnTo>
                                  <a:pt x="410698" y="279316"/>
                                </a:lnTo>
                                <a:lnTo>
                                  <a:pt x="429817" y="297866"/>
                                </a:lnTo>
                                <a:lnTo>
                                  <a:pt x="429230" y="297866"/>
                                </a:lnTo>
                                <a:lnTo>
                                  <a:pt x="437133" y="290194"/>
                                </a:lnTo>
                                <a:lnTo>
                                  <a:pt x="420783" y="290194"/>
                                </a:lnTo>
                                <a:lnTo>
                                  <a:pt x="429030" y="282179"/>
                                </a:lnTo>
                                <a:lnTo>
                                  <a:pt x="418363" y="271779"/>
                                </a:lnTo>
                                <a:close/>
                              </a:path>
                              <a:path w="530860" h="801370">
                                <a:moveTo>
                                  <a:pt x="456848" y="271286"/>
                                </a:moveTo>
                                <a:lnTo>
                                  <a:pt x="456614" y="271286"/>
                                </a:lnTo>
                                <a:lnTo>
                                  <a:pt x="448341" y="279316"/>
                                </a:lnTo>
                                <a:lnTo>
                                  <a:pt x="448726" y="279316"/>
                                </a:lnTo>
                                <a:lnTo>
                                  <a:pt x="467829" y="297866"/>
                                </a:lnTo>
                                <a:lnTo>
                                  <a:pt x="467175" y="297866"/>
                                </a:lnTo>
                                <a:lnTo>
                                  <a:pt x="475078" y="290194"/>
                                </a:lnTo>
                                <a:lnTo>
                                  <a:pt x="458679" y="290194"/>
                                </a:lnTo>
                                <a:lnTo>
                                  <a:pt x="466927" y="282179"/>
                                </a:lnTo>
                                <a:lnTo>
                                  <a:pt x="468080" y="282179"/>
                                </a:lnTo>
                                <a:lnTo>
                                  <a:pt x="456848" y="271286"/>
                                </a:lnTo>
                                <a:close/>
                              </a:path>
                              <a:path w="530860" h="801370">
                                <a:moveTo>
                                  <a:pt x="506077" y="282179"/>
                                </a:moveTo>
                                <a:lnTo>
                                  <a:pt x="497888" y="290194"/>
                                </a:lnTo>
                                <a:lnTo>
                                  <a:pt x="505780" y="297866"/>
                                </a:lnTo>
                                <a:lnTo>
                                  <a:pt x="505183" y="297866"/>
                                </a:lnTo>
                                <a:lnTo>
                                  <a:pt x="513066" y="290194"/>
                                </a:lnTo>
                                <a:lnTo>
                                  <a:pt x="514334" y="290194"/>
                                </a:lnTo>
                                <a:lnTo>
                                  <a:pt x="506077" y="282179"/>
                                </a:lnTo>
                                <a:close/>
                              </a:path>
                              <a:path w="530860" h="801370">
                                <a:moveTo>
                                  <a:pt x="35590" y="271286"/>
                                </a:moveTo>
                                <a:lnTo>
                                  <a:pt x="35296" y="271286"/>
                                </a:lnTo>
                                <a:lnTo>
                                  <a:pt x="27024" y="279316"/>
                                </a:lnTo>
                                <a:lnTo>
                                  <a:pt x="28012" y="279316"/>
                                </a:lnTo>
                                <a:lnTo>
                                  <a:pt x="46498" y="297281"/>
                                </a:lnTo>
                                <a:lnTo>
                                  <a:pt x="53806" y="290194"/>
                                </a:lnTo>
                                <a:lnTo>
                                  <a:pt x="37954" y="290194"/>
                                </a:lnTo>
                                <a:lnTo>
                                  <a:pt x="46213" y="282179"/>
                                </a:lnTo>
                                <a:lnTo>
                                  <a:pt x="46813" y="282179"/>
                                </a:lnTo>
                                <a:lnTo>
                                  <a:pt x="35590" y="271286"/>
                                </a:lnTo>
                                <a:close/>
                              </a:path>
                              <a:path w="530860" h="801370">
                                <a:moveTo>
                                  <a:pt x="24074" y="282179"/>
                                </a:moveTo>
                                <a:lnTo>
                                  <a:pt x="8868" y="282179"/>
                                </a:lnTo>
                                <a:lnTo>
                                  <a:pt x="17126" y="290194"/>
                                </a:lnTo>
                                <a:lnTo>
                                  <a:pt x="15817" y="290194"/>
                                </a:lnTo>
                                <a:lnTo>
                                  <a:pt x="24074" y="282179"/>
                                </a:lnTo>
                                <a:close/>
                              </a:path>
                              <a:path w="530860" h="801370">
                                <a:moveTo>
                                  <a:pt x="62071" y="282179"/>
                                </a:moveTo>
                                <a:lnTo>
                                  <a:pt x="46813" y="282179"/>
                                </a:lnTo>
                                <a:lnTo>
                                  <a:pt x="55070" y="290194"/>
                                </a:lnTo>
                                <a:lnTo>
                                  <a:pt x="53806" y="290194"/>
                                </a:lnTo>
                                <a:lnTo>
                                  <a:pt x="62071" y="282179"/>
                                </a:lnTo>
                                <a:close/>
                              </a:path>
                              <a:path w="530860" h="801370">
                                <a:moveTo>
                                  <a:pt x="101102" y="282179"/>
                                </a:moveTo>
                                <a:lnTo>
                                  <a:pt x="84757" y="282179"/>
                                </a:lnTo>
                                <a:lnTo>
                                  <a:pt x="93015" y="290194"/>
                                </a:lnTo>
                                <a:lnTo>
                                  <a:pt x="92859" y="290194"/>
                                </a:lnTo>
                                <a:lnTo>
                                  <a:pt x="101102" y="282179"/>
                                </a:lnTo>
                                <a:close/>
                              </a:path>
                              <a:path w="530860" h="801370">
                                <a:moveTo>
                                  <a:pt x="172494" y="234312"/>
                                </a:moveTo>
                                <a:lnTo>
                                  <a:pt x="170509" y="236219"/>
                                </a:lnTo>
                                <a:lnTo>
                                  <a:pt x="122964" y="282434"/>
                                </a:lnTo>
                                <a:lnTo>
                                  <a:pt x="130960" y="290194"/>
                                </a:lnTo>
                                <a:lnTo>
                                  <a:pt x="138843" y="282434"/>
                                </a:lnTo>
                                <a:lnTo>
                                  <a:pt x="142052" y="279316"/>
                                </a:lnTo>
                                <a:lnTo>
                                  <a:pt x="134278" y="271779"/>
                                </a:lnTo>
                                <a:lnTo>
                                  <a:pt x="149810" y="271779"/>
                                </a:lnTo>
                                <a:lnTo>
                                  <a:pt x="150318" y="271286"/>
                                </a:lnTo>
                                <a:lnTo>
                                  <a:pt x="150732" y="271286"/>
                                </a:lnTo>
                                <a:lnTo>
                                  <a:pt x="142833" y="263620"/>
                                </a:lnTo>
                                <a:lnTo>
                                  <a:pt x="158210" y="263620"/>
                                </a:lnTo>
                                <a:lnTo>
                                  <a:pt x="161205" y="260710"/>
                                </a:lnTo>
                                <a:lnTo>
                                  <a:pt x="161760" y="260710"/>
                                </a:lnTo>
                                <a:lnTo>
                                  <a:pt x="153620" y="252799"/>
                                </a:lnTo>
                                <a:lnTo>
                                  <a:pt x="169630" y="252799"/>
                                </a:lnTo>
                                <a:lnTo>
                                  <a:pt x="161761" y="245161"/>
                                </a:lnTo>
                                <a:lnTo>
                                  <a:pt x="177211" y="245161"/>
                                </a:lnTo>
                                <a:lnTo>
                                  <a:pt x="180198" y="242260"/>
                                </a:lnTo>
                                <a:lnTo>
                                  <a:pt x="180672" y="242260"/>
                                </a:lnTo>
                                <a:lnTo>
                                  <a:pt x="172494" y="234312"/>
                                </a:lnTo>
                                <a:close/>
                              </a:path>
                              <a:path w="530860" h="801370">
                                <a:moveTo>
                                  <a:pt x="177151" y="282179"/>
                                </a:moveTo>
                                <a:lnTo>
                                  <a:pt x="161955" y="282179"/>
                                </a:lnTo>
                                <a:lnTo>
                                  <a:pt x="170213" y="290194"/>
                                </a:lnTo>
                                <a:lnTo>
                                  <a:pt x="168894" y="290194"/>
                                </a:lnTo>
                                <a:lnTo>
                                  <a:pt x="177151" y="282179"/>
                                </a:lnTo>
                                <a:close/>
                              </a:path>
                              <a:path w="530860" h="801370">
                                <a:moveTo>
                                  <a:pt x="215232" y="282179"/>
                                </a:moveTo>
                                <a:lnTo>
                                  <a:pt x="199900" y="282179"/>
                                </a:lnTo>
                                <a:lnTo>
                                  <a:pt x="208157" y="290194"/>
                                </a:lnTo>
                                <a:lnTo>
                                  <a:pt x="206969" y="290194"/>
                                </a:lnTo>
                                <a:lnTo>
                                  <a:pt x="215232" y="282179"/>
                                </a:lnTo>
                                <a:close/>
                              </a:path>
                              <a:path w="530860" h="801370">
                                <a:moveTo>
                                  <a:pt x="254360" y="282179"/>
                                </a:moveTo>
                                <a:lnTo>
                                  <a:pt x="237844" y="282179"/>
                                </a:lnTo>
                                <a:lnTo>
                                  <a:pt x="246102" y="290194"/>
                                </a:lnTo>
                                <a:lnTo>
                                  <a:pt x="254360" y="282179"/>
                                </a:lnTo>
                                <a:close/>
                              </a:path>
                              <a:path w="530860" h="801370">
                                <a:moveTo>
                                  <a:pt x="292042" y="282434"/>
                                </a:moveTo>
                                <a:lnTo>
                                  <a:pt x="276051" y="282434"/>
                                </a:lnTo>
                                <a:lnTo>
                                  <a:pt x="284047" y="290194"/>
                                </a:lnTo>
                                <a:lnTo>
                                  <a:pt x="292042" y="282434"/>
                                </a:lnTo>
                                <a:close/>
                              </a:path>
                              <a:path w="530860" h="801370">
                                <a:moveTo>
                                  <a:pt x="330249" y="282179"/>
                                </a:moveTo>
                                <a:lnTo>
                                  <a:pt x="314927" y="282179"/>
                                </a:lnTo>
                                <a:lnTo>
                                  <a:pt x="323190" y="290194"/>
                                </a:lnTo>
                                <a:lnTo>
                                  <a:pt x="321991" y="290194"/>
                                </a:lnTo>
                                <a:lnTo>
                                  <a:pt x="330249" y="282179"/>
                                </a:lnTo>
                                <a:close/>
                              </a:path>
                              <a:path w="530860" h="801370">
                                <a:moveTo>
                                  <a:pt x="368597" y="282179"/>
                                </a:moveTo>
                                <a:lnTo>
                                  <a:pt x="353008" y="282179"/>
                                </a:lnTo>
                                <a:lnTo>
                                  <a:pt x="361265" y="290194"/>
                                </a:lnTo>
                                <a:lnTo>
                                  <a:pt x="360359" y="290194"/>
                                </a:lnTo>
                                <a:lnTo>
                                  <a:pt x="368597" y="282179"/>
                                </a:lnTo>
                                <a:close/>
                              </a:path>
                              <a:path w="530860" h="801370">
                                <a:moveTo>
                                  <a:pt x="407447" y="282179"/>
                                </a:moveTo>
                                <a:lnTo>
                                  <a:pt x="391055" y="282179"/>
                                </a:lnTo>
                                <a:lnTo>
                                  <a:pt x="399305" y="290194"/>
                                </a:lnTo>
                                <a:lnTo>
                                  <a:pt x="407447" y="282179"/>
                                </a:lnTo>
                                <a:close/>
                              </a:path>
                              <a:path w="530860" h="801370">
                                <a:moveTo>
                                  <a:pt x="478354" y="234312"/>
                                </a:moveTo>
                                <a:lnTo>
                                  <a:pt x="476321" y="236219"/>
                                </a:lnTo>
                                <a:lnTo>
                                  <a:pt x="429059" y="282179"/>
                                </a:lnTo>
                                <a:lnTo>
                                  <a:pt x="437302" y="290194"/>
                                </a:lnTo>
                                <a:lnTo>
                                  <a:pt x="437133" y="290194"/>
                                </a:lnTo>
                                <a:lnTo>
                                  <a:pt x="448341" y="279316"/>
                                </a:lnTo>
                                <a:lnTo>
                                  <a:pt x="448726" y="279316"/>
                                </a:lnTo>
                                <a:lnTo>
                                  <a:pt x="440456" y="271286"/>
                                </a:lnTo>
                                <a:lnTo>
                                  <a:pt x="456848" y="271286"/>
                                </a:lnTo>
                                <a:lnTo>
                                  <a:pt x="448943" y="263620"/>
                                </a:lnTo>
                                <a:lnTo>
                                  <a:pt x="464513" y="263620"/>
                                </a:lnTo>
                                <a:lnTo>
                                  <a:pt x="467510" y="260710"/>
                                </a:lnTo>
                                <a:lnTo>
                                  <a:pt x="459418" y="252799"/>
                                </a:lnTo>
                                <a:lnTo>
                                  <a:pt x="475812" y="252799"/>
                                </a:lnTo>
                                <a:lnTo>
                                  <a:pt x="467944" y="245161"/>
                                </a:lnTo>
                                <a:lnTo>
                                  <a:pt x="483529" y="245161"/>
                                </a:lnTo>
                                <a:lnTo>
                                  <a:pt x="486519" y="242260"/>
                                </a:lnTo>
                                <a:lnTo>
                                  <a:pt x="478354" y="234312"/>
                                </a:lnTo>
                                <a:close/>
                              </a:path>
                              <a:path w="530860" h="801370">
                                <a:moveTo>
                                  <a:pt x="483336" y="282179"/>
                                </a:moveTo>
                                <a:lnTo>
                                  <a:pt x="468080" y="282179"/>
                                </a:lnTo>
                                <a:lnTo>
                                  <a:pt x="476344" y="290194"/>
                                </a:lnTo>
                                <a:lnTo>
                                  <a:pt x="475078" y="290194"/>
                                </a:lnTo>
                                <a:lnTo>
                                  <a:pt x="483336" y="282179"/>
                                </a:lnTo>
                                <a:close/>
                              </a:path>
                              <a:path w="530860" h="801370">
                                <a:moveTo>
                                  <a:pt x="494856" y="271286"/>
                                </a:moveTo>
                                <a:lnTo>
                                  <a:pt x="494559" y="271286"/>
                                </a:lnTo>
                                <a:lnTo>
                                  <a:pt x="486286" y="279316"/>
                                </a:lnTo>
                                <a:lnTo>
                                  <a:pt x="486697" y="279316"/>
                                </a:lnTo>
                                <a:lnTo>
                                  <a:pt x="497888" y="290194"/>
                                </a:lnTo>
                                <a:lnTo>
                                  <a:pt x="506077" y="282179"/>
                                </a:lnTo>
                                <a:lnTo>
                                  <a:pt x="494856" y="271286"/>
                                </a:lnTo>
                                <a:close/>
                              </a:path>
                              <a:path w="530860" h="801370">
                                <a:moveTo>
                                  <a:pt x="516847" y="271779"/>
                                </a:moveTo>
                                <a:lnTo>
                                  <a:pt x="515495" y="273049"/>
                                </a:lnTo>
                                <a:lnTo>
                                  <a:pt x="506077" y="282179"/>
                                </a:lnTo>
                                <a:lnTo>
                                  <a:pt x="514334" y="290194"/>
                                </a:lnTo>
                                <a:lnTo>
                                  <a:pt x="513066" y="290194"/>
                                </a:lnTo>
                                <a:lnTo>
                                  <a:pt x="524247" y="279316"/>
                                </a:lnTo>
                                <a:lnTo>
                                  <a:pt x="524589" y="279316"/>
                                </a:lnTo>
                                <a:lnTo>
                                  <a:pt x="516847" y="271779"/>
                                </a:lnTo>
                                <a:close/>
                              </a:path>
                              <a:path w="530860" h="801370">
                                <a:moveTo>
                                  <a:pt x="57640" y="234312"/>
                                </a:moveTo>
                                <a:lnTo>
                                  <a:pt x="55563" y="236219"/>
                                </a:lnTo>
                                <a:lnTo>
                                  <a:pt x="8253" y="282179"/>
                                </a:lnTo>
                                <a:lnTo>
                                  <a:pt x="24074" y="282179"/>
                                </a:lnTo>
                                <a:lnTo>
                                  <a:pt x="27024" y="279316"/>
                                </a:lnTo>
                                <a:lnTo>
                                  <a:pt x="28012" y="279316"/>
                                </a:lnTo>
                                <a:lnTo>
                                  <a:pt x="19750" y="271286"/>
                                </a:lnTo>
                                <a:lnTo>
                                  <a:pt x="35590" y="271286"/>
                                </a:lnTo>
                                <a:lnTo>
                                  <a:pt x="27691" y="263620"/>
                                </a:lnTo>
                                <a:lnTo>
                                  <a:pt x="43194" y="263620"/>
                                </a:lnTo>
                                <a:lnTo>
                                  <a:pt x="46191" y="260710"/>
                                </a:lnTo>
                                <a:lnTo>
                                  <a:pt x="46764" y="260710"/>
                                </a:lnTo>
                                <a:lnTo>
                                  <a:pt x="38624" y="252799"/>
                                </a:lnTo>
                                <a:lnTo>
                                  <a:pt x="54488" y="252799"/>
                                </a:lnTo>
                                <a:lnTo>
                                  <a:pt x="46619" y="245161"/>
                                </a:lnTo>
                                <a:lnTo>
                                  <a:pt x="62210" y="245161"/>
                                </a:lnTo>
                                <a:lnTo>
                                  <a:pt x="65199" y="242260"/>
                                </a:lnTo>
                                <a:lnTo>
                                  <a:pt x="65838" y="242260"/>
                                </a:lnTo>
                                <a:lnTo>
                                  <a:pt x="57640" y="234312"/>
                                </a:lnTo>
                                <a:close/>
                              </a:path>
                              <a:path w="530860" h="801370">
                                <a:moveTo>
                                  <a:pt x="530687" y="273049"/>
                                </a:moveTo>
                                <a:lnTo>
                                  <a:pt x="524247" y="279316"/>
                                </a:lnTo>
                                <a:lnTo>
                                  <a:pt x="524589" y="279316"/>
                                </a:lnTo>
                                <a:lnTo>
                                  <a:pt x="527531" y="282179"/>
                                </a:lnTo>
                                <a:lnTo>
                                  <a:pt x="527071" y="282179"/>
                                </a:lnTo>
                                <a:lnTo>
                                  <a:pt x="530687" y="278129"/>
                                </a:lnTo>
                                <a:lnTo>
                                  <a:pt x="530687" y="273049"/>
                                </a:lnTo>
                                <a:close/>
                              </a:path>
                              <a:path w="530860" h="801370">
                                <a:moveTo>
                                  <a:pt x="19602" y="234312"/>
                                </a:moveTo>
                                <a:lnTo>
                                  <a:pt x="585" y="252799"/>
                                </a:lnTo>
                                <a:lnTo>
                                  <a:pt x="16385" y="252799"/>
                                </a:lnTo>
                                <a:lnTo>
                                  <a:pt x="8245" y="260710"/>
                                </a:lnTo>
                                <a:lnTo>
                                  <a:pt x="8868" y="260710"/>
                                </a:lnTo>
                                <a:lnTo>
                                  <a:pt x="28012" y="279316"/>
                                </a:lnTo>
                                <a:lnTo>
                                  <a:pt x="27024" y="279316"/>
                                </a:lnTo>
                                <a:lnTo>
                                  <a:pt x="35296" y="271286"/>
                                </a:lnTo>
                                <a:lnTo>
                                  <a:pt x="19466" y="271286"/>
                                </a:lnTo>
                                <a:lnTo>
                                  <a:pt x="27358" y="263620"/>
                                </a:lnTo>
                                <a:lnTo>
                                  <a:pt x="27691" y="263620"/>
                                </a:lnTo>
                                <a:lnTo>
                                  <a:pt x="8674" y="245161"/>
                                </a:lnTo>
                                <a:lnTo>
                                  <a:pt x="24244" y="245161"/>
                                </a:lnTo>
                                <a:lnTo>
                                  <a:pt x="27229" y="242260"/>
                                </a:lnTo>
                                <a:lnTo>
                                  <a:pt x="27780" y="242260"/>
                                </a:lnTo>
                                <a:lnTo>
                                  <a:pt x="19602" y="234312"/>
                                </a:lnTo>
                                <a:close/>
                              </a:path>
                              <a:path w="530860" h="801370">
                                <a:moveTo>
                                  <a:pt x="54488" y="252799"/>
                                </a:moveTo>
                                <a:lnTo>
                                  <a:pt x="54341" y="252799"/>
                                </a:lnTo>
                                <a:lnTo>
                                  <a:pt x="46191" y="260710"/>
                                </a:lnTo>
                                <a:lnTo>
                                  <a:pt x="46764" y="260710"/>
                                </a:lnTo>
                                <a:lnTo>
                                  <a:pt x="65909" y="279316"/>
                                </a:lnTo>
                                <a:lnTo>
                                  <a:pt x="65023" y="279316"/>
                                </a:lnTo>
                                <a:lnTo>
                                  <a:pt x="73304" y="271286"/>
                                </a:lnTo>
                                <a:lnTo>
                                  <a:pt x="57438" y="271286"/>
                                </a:lnTo>
                                <a:lnTo>
                                  <a:pt x="65338" y="263620"/>
                                </a:lnTo>
                                <a:lnTo>
                                  <a:pt x="65636" y="263620"/>
                                </a:lnTo>
                                <a:lnTo>
                                  <a:pt x="54488" y="252799"/>
                                </a:lnTo>
                                <a:close/>
                              </a:path>
                              <a:path w="530860" h="801370">
                                <a:moveTo>
                                  <a:pt x="92432" y="252799"/>
                                </a:moveTo>
                                <a:lnTo>
                                  <a:pt x="84209" y="260710"/>
                                </a:lnTo>
                                <a:lnTo>
                                  <a:pt x="84870" y="260710"/>
                                </a:lnTo>
                                <a:lnTo>
                                  <a:pt x="104062" y="279316"/>
                                </a:lnTo>
                                <a:lnTo>
                                  <a:pt x="111798" y="271779"/>
                                </a:lnTo>
                                <a:lnTo>
                                  <a:pt x="111987" y="271779"/>
                                </a:lnTo>
                                <a:lnTo>
                                  <a:pt x="111479" y="271286"/>
                                </a:lnTo>
                                <a:lnTo>
                                  <a:pt x="95471" y="271286"/>
                                </a:lnTo>
                                <a:lnTo>
                                  <a:pt x="103378" y="263620"/>
                                </a:lnTo>
                                <a:lnTo>
                                  <a:pt x="103580" y="263620"/>
                                </a:lnTo>
                                <a:lnTo>
                                  <a:pt x="92432" y="252799"/>
                                </a:lnTo>
                                <a:close/>
                              </a:path>
                              <a:path w="530860" h="801370">
                                <a:moveTo>
                                  <a:pt x="131686" y="252799"/>
                                </a:moveTo>
                                <a:lnTo>
                                  <a:pt x="131318" y="252799"/>
                                </a:lnTo>
                                <a:lnTo>
                                  <a:pt x="123021" y="260866"/>
                                </a:lnTo>
                                <a:lnTo>
                                  <a:pt x="142052" y="279316"/>
                                </a:lnTo>
                                <a:lnTo>
                                  <a:pt x="149810" y="271779"/>
                                </a:lnTo>
                                <a:lnTo>
                                  <a:pt x="133925" y="271779"/>
                                </a:lnTo>
                                <a:lnTo>
                                  <a:pt x="142320" y="263620"/>
                                </a:lnTo>
                                <a:lnTo>
                                  <a:pt x="142833" y="263620"/>
                                </a:lnTo>
                                <a:lnTo>
                                  <a:pt x="131686" y="252799"/>
                                </a:lnTo>
                                <a:close/>
                              </a:path>
                              <a:path w="530860" h="801370">
                                <a:moveTo>
                                  <a:pt x="169630" y="252799"/>
                                </a:moveTo>
                                <a:lnTo>
                                  <a:pt x="169349" y="252799"/>
                                </a:lnTo>
                                <a:lnTo>
                                  <a:pt x="161205" y="260710"/>
                                </a:lnTo>
                                <a:lnTo>
                                  <a:pt x="161760" y="260710"/>
                                </a:lnTo>
                                <a:lnTo>
                                  <a:pt x="180904" y="279316"/>
                                </a:lnTo>
                                <a:lnTo>
                                  <a:pt x="180101" y="279316"/>
                                </a:lnTo>
                                <a:lnTo>
                                  <a:pt x="188374" y="271286"/>
                                </a:lnTo>
                                <a:lnTo>
                                  <a:pt x="172467" y="271286"/>
                                </a:lnTo>
                                <a:lnTo>
                                  <a:pt x="180361" y="263620"/>
                                </a:lnTo>
                                <a:lnTo>
                                  <a:pt x="180778" y="263620"/>
                                </a:lnTo>
                                <a:lnTo>
                                  <a:pt x="169630" y="252799"/>
                                </a:lnTo>
                                <a:close/>
                              </a:path>
                              <a:path w="530860" h="801370">
                                <a:moveTo>
                                  <a:pt x="287112" y="196980"/>
                                </a:moveTo>
                                <a:lnTo>
                                  <a:pt x="210538" y="271286"/>
                                </a:lnTo>
                                <a:lnTo>
                                  <a:pt x="218801" y="279316"/>
                                </a:lnTo>
                                <a:lnTo>
                                  <a:pt x="218184" y="279316"/>
                                </a:lnTo>
                                <a:lnTo>
                                  <a:pt x="226462" y="271286"/>
                                </a:lnTo>
                                <a:lnTo>
                                  <a:pt x="226621" y="271286"/>
                                </a:lnTo>
                                <a:lnTo>
                                  <a:pt x="218723" y="263620"/>
                                </a:lnTo>
                                <a:lnTo>
                                  <a:pt x="234365" y="263620"/>
                                </a:lnTo>
                                <a:lnTo>
                                  <a:pt x="237364" y="260710"/>
                                </a:lnTo>
                                <a:lnTo>
                                  <a:pt x="238142" y="260710"/>
                                </a:lnTo>
                                <a:lnTo>
                                  <a:pt x="229982" y="252799"/>
                                </a:lnTo>
                                <a:lnTo>
                                  <a:pt x="245519" y="252799"/>
                                </a:lnTo>
                                <a:lnTo>
                                  <a:pt x="237651" y="245161"/>
                                </a:lnTo>
                                <a:lnTo>
                                  <a:pt x="253393" y="245161"/>
                                </a:lnTo>
                                <a:lnTo>
                                  <a:pt x="256384" y="242260"/>
                                </a:lnTo>
                                <a:lnTo>
                                  <a:pt x="257513" y="242260"/>
                                </a:lnTo>
                                <a:lnTo>
                                  <a:pt x="249328" y="234312"/>
                                </a:lnTo>
                                <a:lnTo>
                                  <a:pt x="265586" y="234312"/>
                                </a:lnTo>
                                <a:lnTo>
                                  <a:pt x="257377" y="226349"/>
                                </a:lnTo>
                                <a:lnTo>
                                  <a:pt x="272787" y="226349"/>
                                </a:lnTo>
                                <a:lnTo>
                                  <a:pt x="275848" y="223379"/>
                                </a:lnTo>
                                <a:lnTo>
                                  <a:pt x="276177" y="223379"/>
                                </a:lnTo>
                                <a:lnTo>
                                  <a:pt x="268479" y="215899"/>
                                </a:lnTo>
                                <a:lnTo>
                                  <a:pt x="284730" y="215899"/>
                                </a:lnTo>
                                <a:lnTo>
                                  <a:pt x="276263" y="207680"/>
                                </a:lnTo>
                                <a:lnTo>
                                  <a:pt x="292031" y="207680"/>
                                </a:lnTo>
                                <a:lnTo>
                                  <a:pt x="294894" y="204903"/>
                                </a:lnTo>
                                <a:lnTo>
                                  <a:pt x="295259" y="204903"/>
                                </a:lnTo>
                                <a:lnTo>
                                  <a:pt x="287112" y="196980"/>
                                </a:lnTo>
                                <a:close/>
                              </a:path>
                              <a:path w="530860" h="801370">
                                <a:moveTo>
                                  <a:pt x="245519" y="252799"/>
                                </a:moveTo>
                                <a:lnTo>
                                  <a:pt x="237364" y="260710"/>
                                </a:lnTo>
                                <a:lnTo>
                                  <a:pt x="238142" y="260710"/>
                                </a:lnTo>
                                <a:lnTo>
                                  <a:pt x="257334" y="279316"/>
                                </a:lnTo>
                                <a:lnTo>
                                  <a:pt x="258532" y="278129"/>
                                </a:lnTo>
                                <a:lnTo>
                                  <a:pt x="265074" y="271779"/>
                                </a:lnTo>
                                <a:lnTo>
                                  <a:pt x="264566" y="271286"/>
                                </a:lnTo>
                                <a:lnTo>
                                  <a:pt x="248759" y="271286"/>
                                </a:lnTo>
                                <a:lnTo>
                                  <a:pt x="256667" y="263620"/>
                                </a:lnTo>
                                <a:lnTo>
                                  <a:pt x="245519" y="252799"/>
                                </a:lnTo>
                                <a:close/>
                              </a:path>
                              <a:path w="530860" h="801370">
                                <a:moveTo>
                                  <a:pt x="325503" y="234312"/>
                                </a:moveTo>
                                <a:lnTo>
                                  <a:pt x="323429" y="236219"/>
                                </a:lnTo>
                                <a:lnTo>
                                  <a:pt x="314228" y="245161"/>
                                </a:lnTo>
                                <a:lnTo>
                                  <a:pt x="306457" y="252799"/>
                                </a:lnTo>
                                <a:lnTo>
                                  <a:pt x="314599" y="260710"/>
                                </a:lnTo>
                                <a:lnTo>
                                  <a:pt x="298229" y="260710"/>
                                </a:lnTo>
                                <a:lnTo>
                                  <a:pt x="289452" y="269239"/>
                                </a:lnTo>
                                <a:lnTo>
                                  <a:pt x="287409" y="271286"/>
                                </a:lnTo>
                                <a:lnTo>
                                  <a:pt x="295679" y="279316"/>
                                </a:lnTo>
                                <a:lnTo>
                                  <a:pt x="295254" y="279316"/>
                                </a:lnTo>
                                <a:lnTo>
                                  <a:pt x="303527" y="271286"/>
                                </a:lnTo>
                                <a:lnTo>
                                  <a:pt x="303699" y="271286"/>
                                </a:lnTo>
                                <a:lnTo>
                                  <a:pt x="295796" y="263620"/>
                                </a:lnTo>
                                <a:lnTo>
                                  <a:pt x="311426" y="263620"/>
                                </a:lnTo>
                                <a:lnTo>
                                  <a:pt x="314423" y="260710"/>
                                </a:lnTo>
                                <a:lnTo>
                                  <a:pt x="314599" y="260710"/>
                                </a:lnTo>
                                <a:lnTo>
                                  <a:pt x="306457" y="252799"/>
                                </a:lnTo>
                                <a:lnTo>
                                  <a:pt x="322742" y="252799"/>
                                </a:lnTo>
                                <a:lnTo>
                                  <a:pt x="314874" y="245161"/>
                                </a:lnTo>
                                <a:lnTo>
                                  <a:pt x="330442" y="245161"/>
                                </a:lnTo>
                                <a:lnTo>
                                  <a:pt x="333432" y="242260"/>
                                </a:lnTo>
                                <a:lnTo>
                                  <a:pt x="333676" y="242260"/>
                                </a:lnTo>
                                <a:lnTo>
                                  <a:pt x="325503" y="234312"/>
                                </a:lnTo>
                                <a:close/>
                              </a:path>
                              <a:path w="530860" h="801370">
                                <a:moveTo>
                                  <a:pt x="322742" y="252799"/>
                                </a:moveTo>
                                <a:lnTo>
                                  <a:pt x="322574" y="252799"/>
                                </a:lnTo>
                                <a:lnTo>
                                  <a:pt x="314423" y="260710"/>
                                </a:lnTo>
                                <a:lnTo>
                                  <a:pt x="314599" y="260710"/>
                                </a:lnTo>
                                <a:lnTo>
                                  <a:pt x="333748" y="279316"/>
                                </a:lnTo>
                                <a:lnTo>
                                  <a:pt x="333199" y="279316"/>
                                </a:lnTo>
                                <a:lnTo>
                                  <a:pt x="341472" y="271286"/>
                                </a:lnTo>
                                <a:lnTo>
                                  <a:pt x="325243" y="271286"/>
                                </a:lnTo>
                                <a:lnTo>
                                  <a:pt x="333132" y="263620"/>
                                </a:lnTo>
                                <a:lnTo>
                                  <a:pt x="333889" y="263620"/>
                                </a:lnTo>
                                <a:lnTo>
                                  <a:pt x="322742" y="252799"/>
                                </a:lnTo>
                                <a:close/>
                              </a:path>
                              <a:path w="530860" h="801370">
                                <a:moveTo>
                                  <a:pt x="360812" y="252799"/>
                                </a:moveTo>
                                <a:lnTo>
                                  <a:pt x="360518" y="252799"/>
                                </a:lnTo>
                                <a:lnTo>
                                  <a:pt x="352368" y="260710"/>
                                </a:lnTo>
                                <a:lnTo>
                                  <a:pt x="352650" y="260710"/>
                                </a:lnTo>
                                <a:lnTo>
                                  <a:pt x="371783" y="279316"/>
                                </a:lnTo>
                                <a:lnTo>
                                  <a:pt x="371539" y="279316"/>
                                </a:lnTo>
                                <a:lnTo>
                                  <a:pt x="379285" y="271779"/>
                                </a:lnTo>
                                <a:lnTo>
                                  <a:pt x="363532" y="271779"/>
                                </a:lnTo>
                                <a:lnTo>
                                  <a:pt x="371949" y="263620"/>
                                </a:lnTo>
                                <a:lnTo>
                                  <a:pt x="360812" y="252799"/>
                                </a:lnTo>
                                <a:close/>
                              </a:path>
                              <a:path w="530860" h="801370">
                                <a:moveTo>
                                  <a:pt x="398844" y="252799"/>
                                </a:moveTo>
                                <a:lnTo>
                                  <a:pt x="390661" y="260710"/>
                                </a:lnTo>
                                <a:lnTo>
                                  <a:pt x="391521" y="260710"/>
                                </a:lnTo>
                                <a:lnTo>
                                  <a:pt x="410698" y="279316"/>
                                </a:lnTo>
                                <a:lnTo>
                                  <a:pt x="410397" y="279316"/>
                                </a:lnTo>
                                <a:lnTo>
                                  <a:pt x="418161" y="271779"/>
                                </a:lnTo>
                                <a:lnTo>
                                  <a:pt x="418363" y="271779"/>
                                </a:lnTo>
                                <a:lnTo>
                                  <a:pt x="417856" y="271286"/>
                                </a:lnTo>
                                <a:lnTo>
                                  <a:pt x="402032" y="271286"/>
                                </a:lnTo>
                                <a:lnTo>
                                  <a:pt x="409940" y="263620"/>
                                </a:lnTo>
                                <a:lnTo>
                                  <a:pt x="407915" y="261619"/>
                                </a:lnTo>
                                <a:lnTo>
                                  <a:pt x="398844" y="252799"/>
                                </a:lnTo>
                                <a:close/>
                              </a:path>
                              <a:path w="530860" h="801370">
                                <a:moveTo>
                                  <a:pt x="437786" y="252799"/>
                                </a:moveTo>
                                <a:lnTo>
                                  <a:pt x="429565" y="260710"/>
                                </a:lnTo>
                                <a:lnTo>
                                  <a:pt x="448726" y="279316"/>
                                </a:lnTo>
                                <a:lnTo>
                                  <a:pt x="448341" y="279316"/>
                                </a:lnTo>
                                <a:lnTo>
                                  <a:pt x="456614" y="271286"/>
                                </a:lnTo>
                                <a:lnTo>
                                  <a:pt x="440239" y="271286"/>
                                </a:lnTo>
                                <a:lnTo>
                                  <a:pt x="448127" y="263620"/>
                                </a:lnTo>
                                <a:lnTo>
                                  <a:pt x="448943" y="263620"/>
                                </a:lnTo>
                                <a:lnTo>
                                  <a:pt x="437786" y="252799"/>
                                </a:lnTo>
                                <a:close/>
                              </a:path>
                              <a:path w="530860" h="801370">
                                <a:moveTo>
                                  <a:pt x="475812" y="252799"/>
                                </a:moveTo>
                                <a:lnTo>
                                  <a:pt x="475661" y="252799"/>
                                </a:lnTo>
                                <a:lnTo>
                                  <a:pt x="467557" y="260710"/>
                                </a:lnTo>
                                <a:lnTo>
                                  <a:pt x="486697" y="279316"/>
                                </a:lnTo>
                                <a:lnTo>
                                  <a:pt x="486286" y="279316"/>
                                </a:lnTo>
                                <a:lnTo>
                                  <a:pt x="494559" y="271286"/>
                                </a:lnTo>
                                <a:lnTo>
                                  <a:pt x="478135" y="271286"/>
                                </a:lnTo>
                                <a:lnTo>
                                  <a:pt x="486024" y="263620"/>
                                </a:lnTo>
                                <a:lnTo>
                                  <a:pt x="486958" y="263620"/>
                                </a:lnTo>
                                <a:lnTo>
                                  <a:pt x="475812" y="252799"/>
                                </a:lnTo>
                                <a:close/>
                              </a:path>
                              <a:path w="530860" h="801370">
                                <a:moveTo>
                                  <a:pt x="525063" y="263774"/>
                                </a:moveTo>
                                <a:lnTo>
                                  <a:pt x="517314" y="271286"/>
                                </a:lnTo>
                                <a:lnTo>
                                  <a:pt x="516847" y="271779"/>
                                </a:lnTo>
                                <a:lnTo>
                                  <a:pt x="524589" y="279316"/>
                                </a:lnTo>
                                <a:lnTo>
                                  <a:pt x="524247" y="279316"/>
                                </a:lnTo>
                                <a:lnTo>
                                  <a:pt x="530687" y="273049"/>
                                </a:lnTo>
                                <a:lnTo>
                                  <a:pt x="530687" y="269239"/>
                                </a:lnTo>
                                <a:lnTo>
                                  <a:pt x="525063" y="263774"/>
                                </a:lnTo>
                                <a:close/>
                              </a:path>
                              <a:path w="530860" h="801370">
                                <a:moveTo>
                                  <a:pt x="120190" y="263620"/>
                                </a:moveTo>
                                <a:lnTo>
                                  <a:pt x="103580" y="263620"/>
                                </a:lnTo>
                                <a:lnTo>
                                  <a:pt x="111987" y="271779"/>
                                </a:lnTo>
                                <a:lnTo>
                                  <a:pt x="111798" y="271779"/>
                                </a:lnTo>
                                <a:lnTo>
                                  <a:pt x="120190" y="263620"/>
                                </a:lnTo>
                                <a:close/>
                              </a:path>
                              <a:path w="530860" h="801370">
                                <a:moveTo>
                                  <a:pt x="314369" y="207680"/>
                                </a:moveTo>
                                <a:lnTo>
                                  <a:pt x="256667" y="263620"/>
                                </a:lnTo>
                                <a:lnTo>
                                  <a:pt x="265074" y="271779"/>
                                </a:lnTo>
                                <a:lnTo>
                                  <a:pt x="276478" y="260710"/>
                                </a:lnTo>
                                <a:lnTo>
                                  <a:pt x="268368" y="252799"/>
                                </a:lnTo>
                                <a:lnTo>
                                  <a:pt x="284642" y="252799"/>
                                </a:lnTo>
                                <a:lnTo>
                                  <a:pt x="276769" y="245161"/>
                                </a:lnTo>
                                <a:lnTo>
                                  <a:pt x="292498" y="245161"/>
                                </a:lnTo>
                                <a:lnTo>
                                  <a:pt x="295487" y="242260"/>
                                </a:lnTo>
                                <a:lnTo>
                                  <a:pt x="294621" y="241299"/>
                                </a:lnTo>
                                <a:lnTo>
                                  <a:pt x="287430" y="234312"/>
                                </a:lnTo>
                                <a:lnTo>
                                  <a:pt x="303698" y="234312"/>
                                </a:lnTo>
                                <a:lnTo>
                                  <a:pt x="295494" y="226349"/>
                                </a:lnTo>
                                <a:lnTo>
                                  <a:pt x="311880" y="226349"/>
                                </a:lnTo>
                                <a:lnTo>
                                  <a:pt x="314486" y="223819"/>
                                </a:lnTo>
                                <a:lnTo>
                                  <a:pt x="314712" y="223819"/>
                                </a:lnTo>
                                <a:lnTo>
                                  <a:pt x="306568" y="215899"/>
                                </a:lnTo>
                                <a:lnTo>
                                  <a:pt x="322829" y="215899"/>
                                </a:lnTo>
                                <a:lnTo>
                                  <a:pt x="314369" y="207680"/>
                                </a:lnTo>
                                <a:close/>
                              </a:path>
                              <a:path w="530860" h="801370">
                                <a:moveTo>
                                  <a:pt x="467551" y="207876"/>
                                </a:moveTo>
                                <a:lnTo>
                                  <a:pt x="467024" y="208279"/>
                                </a:lnTo>
                                <a:lnTo>
                                  <a:pt x="412003" y="261619"/>
                                </a:lnTo>
                                <a:lnTo>
                                  <a:pt x="409972" y="263620"/>
                                </a:lnTo>
                                <a:lnTo>
                                  <a:pt x="418363" y="271779"/>
                                </a:lnTo>
                                <a:lnTo>
                                  <a:pt x="418161" y="271779"/>
                                </a:lnTo>
                                <a:lnTo>
                                  <a:pt x="429565" y="260710"/>
                                </a:lnTo>
                                <a:lnTo>
                                  <a:pt x="421418" y="252799"/>
                                </a:lnTo>
                                <a:lnTo>
                                  <a:pt x="437786" y="252799"/>
                                </a:lnTo>
                                <a:lnTo>
                                  <a:pt x="429911" y="245161"/>
                                </a:lnTo>
                                <a:lnTo>
                                  <a:pt x="445585" y="245161"/>
                                </a:lnTo>
                                <a:lnTo>
                                  <a:pt x="448574" y="242260"/>
                                </a:lnTo>
                                <a:lnTo>
                                  <a:pt x="440400" y="234312"/>
                                </a:lnTo>
                                <a:lnTo>
                                  <a:pt x="456769" y="234312"/>
                                </a:lnTo>
                                <a:lnTo>
                                  <a:pt x="448565" y="226349"/>
                                </a:lnTo>
                                <a:lnTo>
                                  <a:pt x="464967" y="226349"/>
                                </a:lnTo>
                                <a:lnTo>
                                  <a:pt x="467573" y="223819"/>
                                </a:lnTo>
                                <a:lnTo>
                                  <a:pt x="459437" y="215899"/>
                                </a:lnTo>
                                <a:lnTo>
                                  <a:pt x="475806" y="215899"/>
                                </a:lnTo>
                                <a:lnTo>
                                  <a:pt x="467551" y="207876"/>
                                </a:lnTo>
                                <a:close/>
                              </a:path>
                              <a:path w="530860" h="801370">
                                <a:moveTo>
                                  <a:pt x="513771" y="252799"/>
                                </a:moveTo>
                                <a:lnTo>
                                  <a:pt x="513605" y="252799"/>
                                </a:lnTo>
                                <a:lnTo>
                                  <a:pt x="505474" y="260710"/>
                                </a:lnTo>
                                <a:lnTo>
                                  <a:pt x="516847" y="271779"/>
                                </a:lnTo>
                                <a:lnTo>
                                  <a:pt x="517314" y="271286"/>
                                </a:lnTo>
                                <a:lnTo>
                                  <a:pt x="525063" y="263774"/>
                                </a:lnTo>
                                <a:lnTo>
                                  <a:pt x="513771" y="252799"/>
                                </a:lnTo>
                                <a:close/>
                              </a:path>
                              <a:path w="530860" h="801370">
                                <a:moveTo>
                                  <a:pt x="43194" y="263620"/>
                                </a:moveTo>
                                <a:lnTo>
                                  <a:pt x="27691" y="263620"/>
                                </a:lnTo>
                                <a:lnTo>
                                  <a:pt x="35590" y="271286"/>
                                </a:lnTo>
                                <a:lnTo>
                                  <a:pt x="35296" y="271286"/>
                                </a:lnTo>
                                <a:lnTo>
                                  <a:pt x="43194" y="263620"/>
                                </a:lnTo>
                                <a:close/>
                              </a:path>
                              <a:path w="530860" h="801370">
                                <a:moveTo>
                                  <a:pt x="81209" y="263620"/>
                                </a:moveTo>
                                <a:lnTo>
                                  <a:pt x="65636" y="263620"/>
                                </a:lnTo>
                                <a:lnTo>
                                  <a:pt x="73534" y="271286"/>
                                </a:lnTo>
                                <a:lnTo>
                                  <a:pt x="73304" y="271286"/>
                                </a:lnTo>
                                <a:lnTo>
                                  <a:pt x="81209" y="263620"/>
                                </a:lnTo>
                                <a:close/>
                              </a:path>
                              <a:path w="530860" h="801370">
                                <a:moveTo>
                                  <a:pt x="158210" y="263620"/>
                                </a:moveTo>
                                <a:lnTo>
                                  <a:pt x="142833" y="263620"/>
                                </a:lnTo>
                                <a:lnTo>
                                  <a:pt x="150732" y="271286"/>
                                </a:lnTo>
                                <a:lnTo>
                                  <a:pt x="150318" y="271286"/>
                                </a:lnTo>
                                <a:lnTo>
                                  <a:pt x="158210" y="263620"/>
                                </a:lnTo>
                                <a:close/>
                              </a:path>
                              <a:path w="530860" h="801370">
                                <a:moveTo>
                                  <a:pt x="196272" y="263620"/>
                                </a:moveTo>
                                <a:lnTo>
                                  <a:pt x="180778" y="263620"/>
                                </a:lnTo>
                                <a:lnTo>
                                  <a:pt x="188677" y="271286"/>
                                </a:lnTo>
                                <a:lnTo>
                                  <a:pt x="188374" y="271286"/>
                                </a:lnTo>
                                <a:lnTo>
                                  <a:pt x="196272" y="263620"/>
                                </a:lnTo>
                                <a:close/>
                              </a:path>
                              <a:path w="530860" h="801370">
                                <a:moveTo>
                                  <a:pt x="207575" y="252799"/>
                                </a:moveTo>
                                <a:lnTo>
                                  <a:pt x="207419" y="252799"/>
                                </a:lnTo>
                                <a:lnTo>
                                  <a:pt x="199269" y="260710"/>
                                </a:lnTo>
                                <a:lnTo>
                                  <a:pt x="199657" y="260710"/>
                                </a:lnTo>
                                <a:lnTo>
                                  <a:pt x="210538" y="271286"/>
                                </a:lnTo>
                                <a:lnTo>
                                  <a:pt x="218438" y="263620"/>
                                </a:lnTo>
                                <a:lnTo>
                                  <a:pt x="218723" y="263620"/>
                                </a:lnTo>
                                <a:lnTo>
                                  <a:pt x="207575" y="252799"/>
                                </a:lnTo>
                                <a:close/>
                              </a:path>
                              <a:path w="530860" h="801370">
                                <a:moveTo>
                                  <a:pt x="234365" y="263620"/>
                                </a:moveTo>
                                <a:lnTo>
                                  <a:pt x="218723" y="263620"/>
                                </a:lnTo>
                                <a:lnTo>
                                  <a:pt x="226621" y="271286"/>
                                </a:lnTo>
                                <a:lnTo>
                                  <a:pt x="226462" y="271286"/>
                                </a:lnTo>
                                <a:lnTo>
                                  <a:pt x="234365" y="263620"/>
                                </a:lnTo>
                                <a:close/>
                              </a:path>
                              <a:path w="530860" h="801370">
                                <a:moveTo>
                                  <a:pt x="284642" y="252799"/>
                                </a:moveTo>
                                <a:lnTo>
                                  <a:pt x="276516" y="260710"/>
                                </a:lnTo>
                                <a:lnTo>
                                  <a:pt x="287409" y="271286"/>
                                </a:lnTo>
                                <a:lnTo>
                                  <a:pt x="289452" y="269239"/>
                                </a:lnTo>
                                <a:lnTo>
                                  <a:pt x="295235" y="263620"/>
                                </a:lnTo>
                                <a:lnTo>
                                  <a:pt x="295796" y="263620"/>
                                </a:lnTo>
                                <a:lnTo>
                                  <a:pt x="284642" y="252799"/>
                                </a:lnTo>
                                <a:close/>
                              </a:path>
                              <a:path w="530860" h="801370">
                                <a:moveTo>
                                  <a:pt x="311426" y="263620"/>
                                </a:moveTo>
                                <a:lnTo>
                                  <a:pt x="295796" y="263620"/>
                                </a:lnTo>
                                <a:lnTo>
                                  <a:pt x="303699" y="271286"/>
                                </a:lnTo>
                                <a:lnTo>
                                  <a:pt x="303527" y="271286"/>
                                </a:lnTo>
                                <a:lnTo>
                                  <a:pt x="311426" y="263620"/>
                                </a:lnTo>
                                <a:close/>
                              </a:path>
                              <a:path w="530860" h="801370">
                                <a:moveTo>
                                  <a:pt x="349370" y="263620"/>
                                </a:moveTo>
                                <a:lnTo>
                                  <a:pt x="333889" y="263620"/>
                                </a:lnTo>
                                <a:lnTo>
                                  <a:pt x="341786" y="271286"/>
                                </a:lnTo>
                                <a:lnTo>
                                  <a:pt x="341472" y="271286"/>
                                </a:lnTo>
                                <a:lnTo>
                                  <a:pt x="349370" y="263620"/>
                                </a:lnTo>
                                <a:close/>
                              </a:path>
                              <a:path w="530860" h="801370">
                                <a:moveTo>
                                  <a:pt x="390989" y="245161"/>
                                </a:moveTo>
                                <a:lnTo>
                                  <a:pt x="371950" y="263620"/>
                                </a:lnTo>
                                <a:lnTo>
                                  <a:pt x="379842" y="271286"/>
                                </a:lnTo>
                                <a:lnTo>
                                  <a:pt x="381895" y="269239"/>
                                </a:lnTo>
                                <a:lnTo>
                                  <a:pt x="390661" y="260710"/>
                                </a:lnTo>
                                <a:lnTo>
                                  <a:pt x="391521" y="260710"/>
                                </a:lnTo>
                                <a:lnTo>
                                  <a:pt x="383367" y="252799"/>
                                </a:lnTo>
                                <a:lnTo>
                                  <a:pt x="398844" y="252799"/>
                                </a:lnTo>
                                <a:lnTo>
                                  <a:pt x="390989" y="245161"/>
                                </a:lnTo>
                                <a:close/>
                              </a:path>
                              <a:path w="530860" h="801370">
                                <a:moveTo>
                                  <a:pt x="464513" y="263620"/>
                                </a:moveTo>
                                <a:lnTo>
                                  <a:pt x="448943" y="263620"/>
                                </a:lnTo>
                                <a:lnTo>
                                  <a:pt x="456848" y="271286"/>
                                </a:lnTo>
                                <a:lnTo>
                                  <a:pt x="456614" y="271286"/>
                                </a:lnTo>
                                <a:lnTo>
                                  <a:pt x="464513" y="263620"/>
                                </a:lnTo>
                                <a:close/>
                              </a:path>
                              <a:path w="530860" h="801370">
                                <a:moveTo>
                                  <a:pt x="502457" y="263620"/>
                                </a:moveTo>
                                <a:lnTo>
                                  <a:pt x="486958" y="263620"/>
                                </a:lnTo>
                                <a:lnTo>
                                  <a:pt x="494856" y="271286"/>
                                </a:lnTo>
                                <a:lnTo>
                                  <a:pt x="494559" y="271286"/>
                                </a:lnTo>
                                <a:lnTo>
                                  <a:pt x="502457" y="263620"/>
                                </a:lnTo>
                                <a:close/>
                              </a:path>
                              <a:path w="530860" h="801370">
                                <a:moveTo>
                                  <a:pt x="527285" y="261619"/>
                                </a:moveTo>
                                <a:lnTo>
                                  <a:pt x="525063" y="263774"/>
                                </a:lnTo>
                                <a:lnTo>
                                  <a:pt x="530687" y="269239"/>
                                </a:lnTo>
                                <a:lnTo>
                                  <a:pt x="530687" y="264159"/>
                                </a:lnTo>
                                <a:lnTo>
                                  <a:pt x="527285" y="261619"/>
                                </a:lnTo>
                                <a:close/>
                              </a:path>
                              <a:path w="530860" h="801370">
                                <a:moveTo>
                                  <a:pt x="24244" y="245161"/>
                                </a:moveTo>
                                <a:lnTo>
                                  <a:pt x="8674" y="245161"/>
                                </a:lnTo>
                                <a:lnTo>
                                  <a:pt x="16543" y="252799"/>
                                </a:lnTo>
                                <a:lnTo>
                                  <a:pt x="728" y="252799"/>
                                </a:lnTo>
                                <a:lnTo>
                                  <a:pt x="8868" y="260710"/>
                                </a:lnTo>
                                <a:lnTo>
                                  <a:pt x="1039" y="260710"/>
                                </a:lnTo>
                                <a:lnTo>
                                  <a:pt x="4696" y="264159"/>
                                </a:lnTo>
                                <a:lnTo>
                                  <a:pt x="24244" y="245161"/>
                                </a:lnTo>
                                <a:close/>
                              </a:path>
                              <a:path w="530860" h="801370">
                                <a:moveTo>
                                  <a:pt x="112639" y="234312"/>
                                </a:moveTo>
                                <a:lnTo>
                                  <a:pt x="111430" y="234312"/>
                                </a:lnTo>
                                <a:lnTo>
                                  <a:pt x="103235" y="242260"/>
                                </a:lnTo>
                                <a:lnTo>
                                  <a:pt x="103828" y="242260"/>
                                </a:lnTo>
                                <a:lnTo>
                                  <a:pt x="123021" y="260866"/>
                                </a:lnTo>
                                <a:lnTo>
                                  <a:pt x="131318" y="252799"/>
                                </a:lnTo>
                                <a:lnTo>
                                  <a:pt x="114537" y="252799"/>
                                </a:lnTo>
                                <a:lnTo>
                                  <a:pt x="123116" y="244481"/>
                                </a:lnTo>
                                <a:lnTo>
                                  <a:pt x="112639" y="234312"/>
                                </a:lnTo>
                                <a:close/>
                              </a:path>
                              <a:path w="530860" h="801370">
                                <a:moveTo>
                                  <a:pt x="728" y="252799"/>
                                </a:moveTo>
                                <a:lnTo>
                                  <a:pt x="656" y="260710"/>
                                </a:lnTo>
                                <a:lnTo>
                                  <a:pt x="8868" y="260710"/>
                                </a:lnTo>
                                <a:lnTo>
                                  <a:pt x="728" y="252799"/>
                                </a:lnTo>
                                <a:close/>
                              </a:path>
                              <a:path w="530860" h="801370">
                                <a:moveTo>
                                  <a:pt x="35442" y="234312"/>
                                </a:moveTo>
                                <a:lnTo>
                                  <a:pt x="33444" y="236219"/>
                                </a:lnTo>
                                <a:lnTo>
                                  <a:pt x="27229" y="242260"/>
                                </a:lnTo>
                                <a:lnTo>
                                  <a:pt x="27780" y="242260"/>
                                </a:lnTo>
                                <a:lnTo>
                                  <a:pt x="46764" y="260710"/>
                                </a:lnTo>
                                <a:lnTo>
                                  <a:pt x="46191" y="260710"/>
                                </a:lnTo>
                                <a:lnTo>
                                  <a:pt x="54341" y="252799"/>
                                </a:lnTo>
                                <a:lnTo>
                                  <a:pt x="38496" y="252799"/>
                                </a:lnTo>
                                <a:lnTo>
                                  <a:pt x="46358" y="245161"/>
                                </a:lnTo>
                                <a:lnTo>
                                  <a:pt x="46619" y="245161"/>
                                </a:lnTo>
                                <a:lnTo>
                                  <a:pt x="35442" y="234312"/>
                                </a:lnTo>
                                <a:close/>
                              </a:path>
                              <a:path w="530860" h="801370">
                                <a:moveTo>
                                  <a:pt x="73386" y="234312"/>
                                </a:moveTo>
                                <a:lnTo>
                                  <a:pt x="65199" y="242260"/>
                                </a:lnTo>
                                <a:lnTo>
                                  <a:pt x="65838" y="242260"/>
                                </a:lnTo>
                                <a:lnTo>
                                  <a:pt x="84870" y="260710"/>
                                </a:lnTo>
                                <a:lnTo>
                                  <a:pt x="84209" y="260710"/>
                                </a:lnTo>
                                <a:lnTo>
                                  <a:pt x="92367" y="252799"/>
                                </a:lnTo>
                                <a:lnTo>
                                  <a:pt x="76489" y="252799"/>
                                </a:lnTo>
                                <a:lnTo>
                                  <a:pt x="84359" y="245161"/>
                                </a:lnTo>
                                <a:lnTo>
                                  <a:pt x="84564" y="245161"/>
                                </a:lnTo>
                                <a:lnTo>
                                  <a:pt x="73386" y="234312"/>
                                </a:lnTo>
                                <a:close/>
                              </a:path>
                              <a:path w="530860" h="801370">
                                <a:moveTo>
                                  <a:pt x="150584" y="234312"/>
                                </a:moveTo>
                                <a:lnTo>
                                  <a:pt x="150330" y="234312"/>
                                </a:lnTo>
                                <a:lnTo>
                                  <a:pt x="142157" y="242260"/>
                                </a:lnTo>
                                <a:lnTo>
                                  <a:pt x="142775" y="242260"/>
                                </a:lnTo>
                                <a:lnTo>
                                  <a:pt x="161760" y="260710"/>
                                </a:lnTo>
                                <a:lnTo>
                                  <a:pt x="161205" y="260710"/>
                                </a:lnTo>
                                <a:lnTo>
                                  <a:pt x="169349" y="252799"/>
                                </a:lnTo>
                                <a:lnTo>
                                  <a:pt x="153452" y="252799"/>
                                </a:lnTo>
                                <a:lnTo>
                                  <a:pt x="161310" y="245161"/>
                                </a:lnTo>
                                <a:lnTo>
                                  <a:pt x="161761" y="245161"/>
                                </a:lnTo>
                                <a:lnTo>
                                  <a:pt x="150584" y="234312"/>
                                </a:lnTo>
                                <a:close/>
                              </a:path>
                              <a:path w="530860" h="801370">
                                <a:moveTo>
                                  <a:pt x="218540" y="226612"/>
                                </a:moveTo>
                                <a:lnTo>
                                  <a:pt x="217727" y="227329"/>
                                </a:lnTo>
                                <a:lnTo>
                                  <a:pt x="191516" y="252799"/>
                                </a:lnTo>
                                <a:lnTo>
                                  <a:pt x="199657" y="260710"/>
                                </a:lnTo>
                                <a:lnTo>
                                  <a:pt x="199269" y="260710"/>
                                </a:lnTo>
                                <a:lnTo>
                                  <a:pt x="207419" y="252799"/>
                                </a:lnTo>
                                <a:lnTo>
                                  <a:pt x="207575" y="252799"/>
                                </a:lnTo>
                                <a:lnTo>
                                  <a:pt x="199706" y="245161"/>
                                </a:lnTo>
                                <a:lnTo>
                                  <a:pt x="215287" y="245161"/>
                                </a:lnTo>
                                <a:lnTo>
                                  <a:pt x="218276" y="242260"/>
                                </a:lnTo>
                                <a:lnTo>
                                  <a:pt x="219110" y="242260"/>
                                </a:lnTo>
                                <a:lnTo>
                                  <a:pt x="210912" y="234312"/>
                                </a:lnTo>
                                <a:lnTo>
                                  <a:pt x="226473" y="234312"/>
                                </a:lnTo>
                                <a:lnTo>
                                  <a:pt x="218540" y="226612"/>
                                </a:lnTo>
                                <a:close/>
                              </a:path>
                              <a:path w="530860" h="801370">
                                <a:moveTo>
                                  <a:pt x="226473" y="234312"/>
                                </a:moveTo>
                                <a:lnTo>
                                  <a:pt x="218276" y="242260"/>
                                </a:lnTo>
                                <a:lnTo>
                                  <a:pt x="219110" y="242260"/>
                                </a:lnTo>
                                <a:lnTo>
                                  <a:pt x="238142" y="260710"/>
                                </a:lnTo>
                                <a:lnTo>
                                  <a:pt x="237364" y="260710"/>
                                </a:lnTo>
                                <a:lnTo>
                                  <a:pt x="245519" y="252799"/>
                                </a:lnTo>
                                <a:lnTo>
                                  <a:pt x="229587" y="252799"/>
                                </a:lnTo>
                                <a:lnTo>
                                  <a:pt x="237457" y="245161"/>
                                </a:lnTo>
                                <a:lnTo>
                                  <a:pt x="237651" y="245161"/>
                                </a:lnTo>
                                <a:lnTo>
                                  <a:pt x="226473" y="234312"/>
                                </a:lnTo>
                                <a:close/>
                              </a:path>
                              <a:path w="530860" h="801370">
                                <a:moveTo>
                                  <a:pt x="265586" y="234312"/>
                                </a:moveTo>
                                <a:lnTo>
                                  <a:pt x="264577" y="234312"/>
                                </a:lnTo>
                                <a:lnTo>
                                  <a:pt x="256384" y="242260"/>
                                </a:lnTo>
                                <a:lnTo>
                                  <a:pt x="257513" y="242260"/>
                                </a:lnTo>
                                <a:lnTo>
                                  <a:pt x="276516" y="260710"/>
                                </a:lnTo>
                                <a:lnTo>
                                  <a:pt x="284629" y="252799"/>
                                </a:lnTo>
                                <a:lnTo>
                                  <a:pt x="267829" y="252799"/>
                                </a:lnTo>
                                <a:lnTo>
                                  <a:pt x="275707" y="245161"/>
                                </a:lnTo>
                                <a:lnTo>
                                  <a:pt x="276769" y="245161"/>
                                </a:lnTo>
                                <a:lnTo>
                                  <a:pt x="265586" y="234312"/>
                                </a:lnTo>
                                <a:close/>
                              </a:path>
                              <a:path w="530860" h="801370">
                                <a:moveTo>
                                  <a:pt x="341783" y="234312"/>
                                </a:moveTo>
                                <a:lnTo>
                                  <a:pt x="341620" y="234312"/>
                                </a:lnTo>
                                <a:lnTo>
                                  <a:pt x="333432" y="242260"/>
                                </a:lnTo>
                                <a:lnTo>
                                  <a:pt x="333676" y="242260"/>
                                </a:lnTo>
                                <a:lnTo>
                                  <a:pt x="352650" y="260710"/>
                                </a:lnTo>
                                <a:lnTo>
                                  <a:pt x="352368" y="260710"/>
                                </a:lnTo>
                                <a:lnTo>
                                  <a:pt x="360518" y="252799"/>
                                </a:lnTo>
                                <a:lnTo>
                                  <a:pt x="344265" y="252799"/>
                                </a:lnTo>
                                <a:lnTo>
                                  <a:pt x="352124" y="245161"/>
                                </a:lnTo>
                                <a:lnTo>
                                  <a:pt x="352950" y="245161"/>
                                </a:lnTo>
                                <a:lnTo>
                                  <a:pt x="341783" y="234312"/>
                                </a:lnTo>
                                <a:close/>
                              </a:path>
                              <a:path w="530860" h="801370">
                                <a:moveTo>
                                  <a:pt x="379832" y="234312"/>
                                </a:moveTo>
                                <a:lnTo>
                                  <a:pt x="379564" y="234312"/>
                                </a:lnTo>
                                <a:lnTo>
                                  <a:pt x="371377" y="242260"/>
                                </a:lnTo>
                                <a:lnTo>
                                  <a:pt x="372504" y="242260"/>
                                </a:lnTo>
                                <a:lnTo>
                                  <a:pt x="391521" y="260710"/>
                                </a:lnTo>
                                <a:lnTo>
                                  <a:pt x="390661" y="260710"/>
                                </a:lnTo>
                                <a:lnTo>
                                  <a:pt x="398791" y="252799"/>
                                </a:lnTo>
                                <a:lnTo>
                                  <a:pt x="383111" y="252799"/>
                                </a:lnTo>
                                <a:lnTo>
                                  <a:pt x="390989" y="245161"/>
                                </a:lnTo>
                                <a:lnTo>
                                  <a:pt x="379832" y="234312"/>
                                </a:lnTo>
                                <a:close/>
                              </a:path>
                              <a:path w="530860" h="801370">
                                <a:moveTo>
                                  <a:pt x="418725" y="234312"/>
                                </a:moveTo>
                                <a:lnTo>
                                  <a:pt x="417790" y="234312"/>
                                </a:lnTo>
                                <a:lnTo>
                                  <a:pt x="409622" y="242260"/>
                                </a:lnTo>
                                <a:lnTo>
                                  <a:pt x="410564" y="242260"/>
                                </a:lnTo>
                                <a:lnTo>
                                  <a:pt x="429565" y="260710"/>
                                </a:lnTo>
                                <a:lnTo>
                                  <a:pt x="437716" y="252799"/>
                                </a:lnTo>
                                <a:lnTo>
                                  <a:pt x="421101" y="252799"/>
                                </a:lnTo>
                                <a:lnTo>
                                  <a:pt x="428980" y="245161"/>
                                </a:lnTo>
                                <a:lnTo>
                                  <a:pt x="429911" y="245161"/>
                                </a:lnTo>
                                <a:lnTo>
                                  <a:pt x="418725" y="234312"/>
                                </a:lnTo>
                                <a:close/>
                              </a:path>
                              <a:path w="530860" h="801370">
                                <a:moveTo>
                                  <a:pt x="456769" y="234312"/>
                                </a:moveTo>
                                <a:lnTo>
                                  <a:pt x="448576" y="242260"/>
                                </a:lnTo>
                                <a:lnTo>
                                  <a:pt x="467557" y="260710"/>
                                </a:lnTo>
                                <a:lnTo>
                                  <a:pt x="475661" y="252799"/>
                                </a:lnTo>
                                <a:lnTo>
                                  <a:pt x="459261" y="252799"/>
                                </a:lnTo>
                                <a:lnTo>
                                  <a:pt x="467120" y="245161"/>
                                </a:lnTo>
                                <a:lnTo>
                                  <a:pt x="467944" y="245161"/>
                                </a:lnTo>
                                <a:lnTo>
                                  <a:pt x="456769" y="234312"/>
                                </a:lnTo>
                                <a:close/>
                              </a:path>
                              <a:path w="530860" h="801370">
                                <a:moveTo>
                                  <a:pt x="494751" y="234312"/>
                                </a:moveTo>
                                <a:lnTo>
                                  <a:pt x="492742" y="236219"/>
                                </a:lnTo>
                                <a:lnTo>
                                  <a:pt x="486519" y="242260"/>
                                </a:lnTo>
                                <a:lnTo>
                                  <a:pt x="505474" y="260710"/>
                                </a:lnTo>
                                <a:lnTo>
                                  <a:pt x="513605" y="252799"/>
                                </a:lnTo>
                                <a:lnTo>
                                  <a:pt x="497157" y="252799"/>
                                </a:lnTo>
                                <a:lnTo>
                                  <a:pt x="505016" y="245161"/>
                                </a:lnTo>
                                <a:lnTo>
                                  <a:pt x="505913" y="245161"/>
                                </a:lnTo>
                                <a:lnTo>
                                  <a:pt x="494751" y="234312"/>
                                </a:lnTo>
                                <a:close/>
                              </a:path>
                              <a:path w="530860" h="801370">
                                <a:moveTo>
                                  <a:pt x="4696" y="241299"/>
                                </a:moveTo>
                                <a:lnTo>
                                  <a:pt x="1322" y="244481"/>
                                </a:lnTo>
                                <a:lnTo>
                                  <a:pt x="656" y="245161"/>
                                </a:lnTo>
                                <a:lnTo>
                                  <a:pt x="656" y="252799"/>
                                </a:lnTo>
                                <a:lnTo>
                                  <a:pt x="8436" y="245161"/>
                                </a:lnTo>
                                <a:lnTo>
                                  <a:pt x="8674" y="245161"/>
                                </a:lnTo>
                                <a:lnTo>
                                  <a:pt x="4696" y="241299"/>
                                </a:lnTo>
                                <a:close/>
                              </a:path>
                              <a:path w="530860" h="801370">
                                <a:moveTo>
                                  <a:pt x="62210" y="245161"/>
                                </a:moveTo>
                                <a:lnTo>
                                  <a:pt x="46619" y="245161"/>
                                </a:lnTo>
                                <a:lnTo>
                                  <a:pt x="54488" y="252799"/>
                                </a:lnTo>
                                <a:lnTo>
                                  <a:pt x="54341" y="252799"/>
                                </a:lnTo>
                                <a:lnTo>
                                  <a:pt x="62210" y="245161"/>
                                </a:lnTo>
                                <a:close/>
                              </a:path>
                              <a:path w="530860" h="801370">
                                <a:moveTo>
                                  <a:pt x="100243" y="245161"/>
                                </a:moveTo>
                                <a:lnTo>
                                  <a:pt x="84564" y="245161"/>
                                </a:lnTo>
                                <a:lnTo>
                                  <a:pt x="92432" y="252799"/>
                                </a:lnTo>
                                <a:lnTo>
                                  <a:pt x="100243" y="245161"/>
                                </a:lnTo>
                                <a:close/>
                              </a:path>
                              <a:path w="530860" h="801370">
                                <a:moveTo>
                                  <a:pt x="161091" y="207680"/>
                                </a:moveTo>
                                <a:lnTo>
                                  <a:pt x="160868" y="207876"/>
                                </a:lnTo>
                                <a:lnTo>
                                  <a:pt x="123116" y="244481"/>
                                </a:lnTo>
                                <a:lnTo>
                                  <a:pt x="131686" y="252799"/>
                                </a:lnTo>
                                <a:lnTo>
                                  <a:pt x="131318" y="252799"/>
                                </a:lnTo>
                                <a:lnTo>
                                  <a:pt x="142157" y="242260"/>
                                </a:lnTo>
                                <a:lnTo>
                                  <a:pt x="142775" y="242260"/>
                                </a:lnTo>
                                <a:lnTo>
                                  <a:pt x="134598" y="234312"/>
                                </a:lnTo>
                                <a:lnTo>
                                  <a:pt x="150584" y="234312"/>
                                </a:lnTo>
                                <a:lnTo>
                                  <a:pt x="142379" y="226349"/>
                                </a:lnTo>
                                <a:lnTo>
                                  <a:pt x="158521" y="226349"/>
                                </a:lnTo>
                                <a:lnTo>
                                  <a:pt x="161374" y="223574"/>
                                </a:lnTo>
                                <a:lnTo>
                                  <a:pt x="161244" y="223379"/>
                                </a:lnTo>
                                <a:lnTo>
                                  <a:pt x="153548" y="215899"/>
                                </a:lnTo>
                                <a:lnTo>
                                  <a:pt x="169558" y="215899"/>
                                </a:lnTo>
                                <a:lnTo>
                                  <a:pt x="161091" y="207680"/>
                                </a:lnTo>
                                <a:close/>
                              </a:path>
                              <a:path w="530860" h="801370">
                                <a:moveTo>
                                  <a:pt x="177211" y="245161"/>
                                </a:moveTo>
                                <a:lnTo>
                                  <a:pt x="161761" y="245161"/>
                                </a:lnTo>
                                <a:lnTo>
                                  <a:pt x="169630" y="252799"/>
                                </a:lnTo>
                                <a:lnTo>
                                  <a:pt x="169349" y="252799"/>
                                </a:lnTo>
                                <a:lnTo>
                                  <a:pt x="177211" y="245161"/>
                                </a:lnTo>
                                <a:close/>
                              </a:path>
                              <a:path w="530860" h="801370">
                                <a:moveTo>
                                  <a:pt x="188529" y="234312"/>
                                </a:moveTo>
                                <a:lnTo>
                                  <a:pt x="188379" y="234312"/>
                                </a:lnTo>
                                <a:lnTo>
                                  <a:pt x="180198" y="242260"/>
                                </a:lnTo>
                                <a:lnTo>
                                  <a:pt x="180672" y="242260"/>
                                </a:lnTo>
                                <a:lnTo>
                                  <a:pt x="191516" y="252799"/>
                                </a:lnTo>
                                <a:lnTo>
                                  <a:pt x="199367" y="245161"/>
                                </a:lnTo>
                                <a:lnTo>
                                  <a:pt x="199706" y="245161"/>
                                </a:lnTo>
                                <a:lnTo>
                                  <a:pt x="188529" y="234312"/>
                                </a:lnTo>
                                <a:close/>
                              </a:path>
                              <a:path w="530860" h="801370">
                                <a:moveTo>
                                  <a:pt x="215287" y="245161"/>
                                </a:moveTo>
                                <a:lnTo>
                                  <a:pt x="199706" y="245161"/>
                                </a:lnTo>
                                <a:lnTo>
                                  <a:pt x="207575" y="252799"/>
                                </a:lnTo>
                                <a:lnTo>
                                  <a:pt x="207419" y="252799"/>
                                </a:lnTo>
                                <a:lnTo>
                                  <a:pt x="215287" y="245161"/>
                                </a:lnTo>
                                <a:close/>
                              </a:path>
                              <a:path w="530860" h="801370">
                                <a:moveTo>
                                  <a:pt x="253393" y="245161"/>
                                </a:moveTo>
                                <a:lnTo>
                                  <a:pt x="237651" y="245161"/>
                                </a:lnTo>
                                <a:lnTo>
                                  <a:pt x="245519" y="252799"/>
                                </a:lnTo>
                                <a:lnTo>
                                  <a:pt x="253393" y="245161"/>
                                </a:lnTo>
                                <a:close/>
                              </a:path>
                              <a:path w="530860" h="801370">
                                <a:moveTo>
                                  <a:pt x="292498" y="245161"/>
                                </a:moveTo>
                                <a:lnTo>
                                  <a:pt x="276769" y="245161"/>
                                </a:lnTo>
                                <a:lnTo>
                                  <a:pt x="284642" y="252799"/>
                                </a:lnTo>
                                <a:lnTo>
                                  <a:pt x="292498" y="245161"/>
                                </a:lnTo>
                                <a:close/>
                              </a:path>
                              <a:path w="530860" h="801370">
                                <a:moveTo>
                                  <a:pt x="303698" y="234312"/>
                                </a:moveTo>
                                <a:lnTo>
                                  <a:pt x="296477" y="241299"/>
                                </a:lnTo>
                                <a:lnTo>
                                  <a:pt x="295610" y="242260"/>
                                </a:lnTo>
                                <a:lnTo>
                                  <a:pt x="306457" y="252799"/>
                                </a:lnTo>
                                <a:lnTo>
                                  <a:pt x="314228" y="245161"/>
                                </a:lnTo>
                                <a:lnTo>
                                  <a:pt x="314874" y="245161"/>
                                </a:lnTo>
                                <a:lnTo>
                                  <a:pt x="303698" y="234312"/>
                                </a:lnTo>
                                <a:close/>
                              </a:path>
                              <a:path w="530860" h="801370">
                                <a:moveTo>
                                  <a:pt x="330442" y="245161"/>
                                </a:moveTo>
                                <a:lnTo>
                                  <a:pt x="314874" y="245161"/>
                                </a:lnTo>
                                <a:lnTo>
                                  <a:pt x="322742" y="252799"/>
                                </a:lnTo>
                                <a:lnTo>
                                  <a:pt x="322574" y="252799"/>
                                </a:lnTo>
                                <a:lnTo>
                                  <a:pt x="330442" y="245161"/>
                                </a:lnTo>
                                <a:close/>
                              </a:path>
                              <a:path w="530860" h="801370">
                                <a:moveTo>
                                  <a:pt x="368387" y="245161"/>
                                </a:moveTo>
                                <a:lnTo>
                                  <a:pt x="352950" y="245161"/>
                                </a:lnTo>
                                <a:lnTo>
                                  <a:pt x="360812" y="252799"/>
                                </a:lnTo>
                                <a:lnTo>
                                  <a:pt x="360518" y="252799"/>
                                </a:lnTo>
                                <a:lnTo>
                                  <a:pt x="368387" y="245161"/>
                                </a:lnTo>
                                <a:close/>
                              </a:path>
                              <a:path w="530860" h="801370">
                                <a:moveTo>
                                  <a:pt x="410514" y="226349"/>
                                </a:moveTo>
                                <a:lnTo>
                                  <a:pt x="410123" y="226612"/>
                                </a:lnTo>
                                <a:lnTo>
                                  <a:pt x="390989" y="245161"/>
                                </a:lnTo>
                                <a:lnTo>
                                  <a:pt x="398844" y="252799"/>
                                </a:lnTo>
                                <a:lnTo>
                                  <a:pt x="409622" y="242260"/>
                                </a:lnTo>
                                <a:lnTo>
                                  <a:pt x="410564" y="242260"/>
                                </a:lnTo>
                                <a:lnTo>
                                  <a:pt x="402380" y="234312"/>
                                </a:lnTo>
                                <a:lnTo>
                                  <a:pt x="418725" y="234312"/>
                                </a:lnTo>
                                <a:lnTo>
                                  <a:pt x="410514" y="226349"/>
                                </a:lnTo>
                                <a:close/>
                              </a:path>
                              <a:path w="530860" h="801370">
                                <a:moveTo>
                                  <a:pt x="445585" y="245161"/>
                                </a:moveTo>
                                <a:lnTo>
                                  <a:pt x="429911" y="245161"/>
                                </a:lnTo>
                                <a:lnTo>
                                  <a:pt x="437786" y="252799"/>
                                </a:lnTo>
                                <a:lnTo>
                                  <a:pt x="445585" y="245161"/>
                                </a:lnTo>
                                <a:close/>
                              </a:path>
                              <a:path w="530860" h="801370">
                                <a:moveTo>
                                  <a:pt x="483529" y="245161"/>
                                </a:moveTo>
                                <a:lnTo>
                                  <a:pt x="467944" y="245161"/>
                                </a:lnTo>
                                <a:lnTo>
                                  <a:pt x="475812" y="252799"/>
                                </a:lnTo>
                                <a:lnTo>
                                  <a:pt x="475661" y="252799"/>
                                </a:lnTo>
                                <a:lnTo>
                                  <a:pt x="483529" y="245161"/>
                                </a:lnTo>
                                <a:close/>
                              </a:path>
                              <a:path w="530860" h="801370">
                                <a:moveTo>
                                  <a:pt x="521474" y="245161"/>
                                </a:moveTo>
                                <a:lnTo>
                                  <a:pt x="505913" y="245161"/>
                                </a:lnTo>
                                <a:lnTo>
                                  <a:pt x="513771" y="252799"/>
                                </a:lnTo>
                                <a:lnTo>
                                  <a:pt x="513605" y="252799"/>
                                </a:lnTo>
                                <a:lnTo>
                                  <a:pt x="521474" y="245161"/>
                                </a:lnTo>
                                <a:close/>
                              </a:path>
                              <a:path w="530860" h="801370">
                                <a:moveTo>
                                  <a:pt x="530687" y="236219"/>
                                </a:moveTo>
                                <a:lnTo>
                                  <a:pt x="524463" y="242260"/>
                                </a:lnTo>
                                <a:lnTo>
                                  <a:pt x="525656" y="242260"/>
                                </a:lnTo>
                                <a:lnTo>
                                  <a:pt x="527285" y="243839"/>
                                </a:lnTo>
                                <a:lnTo>
                                  <a:pt x="530687" y="241299"/>
                                </a:lnTo>
                                <a:lnTo>
                                  <a:pt x="530687" y="236219"/>
                                </a:lnTo>
                                <a:close/>
                              </a:path>
                              <a:path w="530860" h="801370">
                                <a:moveTo>
                                  <a:pt x="27508" y="226612"/>
                                </a:moveTo>
                                <a:lnTo>
                                  <a:pt x="19602" y="234312"/>
                                </a:lnTo>
                                <a:lnTo>
                                  <a:pt x="27780" y="242260"/>
                                </a:lnTo>
                                <a:lnTo>
                                  <a:pt x="27229" y="242260"/>
                                </a:lnTo>
                                <a:lnTo>
                                  <a:pt x="35407" y="234312"/>
                                </a:lnTo>
                                <a:lnTo>
                                  <a:pt x="33481" y="232409"/>
                                </a:lnTo>
                                <a:lnTo>
                                  <a:pt x="27508" y="226612"/>
                                </a:lnTo>
                                <a:close/>
                              </a:path>
                              <a:path w="530860" h="801370">
                                <a:moveTo>
                                  <a:pt x="65453" y="226612"/>
                                </a:moveTo>
                                <a:lnTo>
                                  <a:pt x="59485" y="232409"/>
                                </a:lnTo>
                                <a:lnTo>
                                  <a:pt x="57640" y="234312"/>
                                </a:lnTo>
                                <a:lnTo>
                                  <a:pt x="65838" y="242260"/>
                                </a:lnTo>
                                <a:lnTo>
                                  <a:pt x="65199" y="242260"/>
                                </a:lnTo>
                                <a:lnTo>
                                  <a:pt x="73386" y="234312"/>
                                </a:lnTo>
                                <a:lnTo>
                                  <a:pt x="65453" y="226612"/>
                                </a:lnTo>
                                <a:close/>
                              </a:path>
                              <a:path w="530860" h="801370">
                                <a:moveTo>
                                  <a:pt x="134081" y="196980"/>
                                </a:moveTo>
                                <a:lnTo>
                                  <a:pt x="133533" y="197441"/>
                                </a:lnTo>
                                <a:lnTo>
                                  <a:pt x="97499" y="232409"/>
                                </a:lnTo>
                                <a:lnTo>
                                  <a:pt x="95631" y="234312"/>
                                </a:lnTo>
                                <a:lnTo>
                                  <a:pt x="103828" y="242260"/>
                                </a:lnTo>
                                <a:lnTo>
                                  <a:pt x="103235" y="242260"/>
                                </a:lnTo>
                                <a:lnTo>
                                  <a:pt x="111430" y="234312"/>
                                </a:lnTo>
                                <a:lnTo>
                                  <a:pt x="112639" y="234312"/>
                                </a:lnTo>
                                <a:lnTo>
                                  <a:pt x="104435" y="226349"/>
                                </a:lnTo>
                                <a:lnTo>
                                  <a:pt x="119642" y="226349"/>
                                </a:lnTo>
                                <a:lnTo>
                                  <a:pt x="123026" y="223067"/>
                                </a:lnTo>
                                <a:lnTo>
                                  <a:pt x="115652" y="215899"/>
                                </a:lnTo>
                                <a:lnTo>
                                  <a:pt x="131614" y="215899"/>
                                </a:lnTo>
                                <a:lnTo>
                                  <a:pt x="123146" y="207680"/>
                                </a:lnTo>
                                <a:lnTo>
                                  <a:pt x="138892" y="207680"/>
                                </a:lnTo>
                                <a:lnTo>
                                  <a:pt x="141756" y="204903"/>
                                </a:lnTo>
                                <a:lnTo>
                                  <a:pt x="142233" y="204903"/>
                                </a:lnTo>
                                <a:lnTo>
                                  <a:pt x="134081" y="196980"/>
                                </a:lnTo>
                                <a:close/>
                              </a:path>
                              <a:path w="530860" h="801370">
                                <a:moveTo>
                                  <a:pt x="131614" y="215899"/>
                                </a:moveTo>
                                <a:lnTo>
                                  <a:pt x="130417" y="215899"/>
                                </a:lnTo>
                                <a:lnTo>
                                  <a:pt x="123026" y="223067"/>
                                </a:lnTo>
                                <a:lnTo>
                                  <a:pt x="142775" y="242260"/>
                                </a:lnTo>
                                <a:lnTo>
                                  <a:pt x="142157" y="242260"/>
                                </a:lnTo>
                                <a:lnTo>
                                  <a:pt x="150330" y="234312"/>
                                </a:lnTo>
                                <a:lnTo>
                                  <a:pt x="133603" y="234312"/>
                                </a:lnTo>
                                <a:lnTo>
                                  <a:pt x="141817" y="226349"/>
                                </a:lnTo>
                                <a:lnTo>
                                  <a:pt x="142379" y="226349"/>
                                </a:lnTo>
                                <a:lnTo>
                                  <a:pt x="131614" y="215899"/>
                                </a:lnTo>
                                <a:close/>
                              </a:path>
                              <a:path w="530860" h="801370">
                                <a:moveTo>
                                  <a:pt x="210878" y="196980"/>
                                </a:moveTo>
                                <a:lnTo>
                                  <a:pt x="174429" y="232409"/>
                                </a:lnTo>
                                <a:lnTo>
                                  <a:pt x="172494" y="234312"/>
                                </a:lnTo>
                                <a:lnTo>
                                  <a:pt x="180672" y="242260"/>
                                </a:lnTo>
                                <a:lnTo>
                                  <a:pt x="180198" y="242260"/>
                                </a:lnTo>
                                <a:lnTo>
                                  <a:pt x="188379" y="234312"/>
                                </a:lnTo>
                                <a:lnTo>
                                  <a:pt x="188529" y="234312"/>
                                </a:lnTo>
                                <a:lnTo>
                                  <a:pt x="180595" y="226612"/>
                                </a:lnTo>
                                <a:lnTo>
                                  <a:pt x="196306" y="226612"/>
                                </a:lnTo>
                                <a:lnTo>
                                  <a:pt x="199634" y="223379"/>
                                </a:lnTo>
                                <a:lnTo>
                                  <a:pt x="191919" y="215899"/>
                                </a:lnTo>
                                <a:lnTo>
                                  <a:pt x="207503" y="215899"/>
                                </a:lnTo>
                                <a:lnTo>
                                  <a:pt x="199652" y="208279"/>
                                </a:lnTo>
                                <a:lnTo>
                                  <a:pt x="215177" y="208279"/>
                                </a:lnTo>
                                <a:lnTo>
                                  <a:pt x="218653" y="204903"/>
                                </a:lnTo>
                                <a:lnTo>
                                  <a:pt x="219038" y="204903"/>
                                </a:lnTo>
                                <a:lnTo>
                                  <a:pt x="210878" y="196980"/>
                                </a:lnTo>
                                <a:close/>
                              </a:path>
                              <a:path w="530860" h="801370">
                                <a:moveTo>
                                  <a:pt x="207503" y="215899"/>
                                </a:moveTo>
                                <a:lnTo>
                                  <a:pt x="207333" y="215899"/>
                                </a:lnTo>
                                <a:lnTo>
                                  <a:pt x="199634" y="223379"/>
                                </a:lnTo>
                                <a:lnTo>
                                  <a:pt x="219110" y="242260"/>
                                </a:lnTo>
                                <a:lnTo>
                                  <a:pt x="218276" y="242260"/>
                                </a:lnTo>
                                <a:lnTo>
                                  <a:pt x="226464" y="234312"/>
                                </a:lnTo>
                                <a:lnTo>
                                  <a:pt x="210537" y="234312"/>
                                </a:lnTo>
                                <a:lnTo>
                                  <a:pt x="218466" y="226612"/>
                                </a:lnTo>
                                <a:lnTo>
                                  <a:pt x="218268" y="226349"/>
                                </a:lnTo>
                                <a:lnTo>
                                  <a:pt x="207503" y="215899"/>
                                </a:lnTo>
                                <a:close/>
                              </a:path>
                              <a:path w="530860" h="801370">
                                <a:moveTo>
                                  <a:pt x="246606" y="215899"/>
                                </a:moveTo>
                                <a:lnTo>
                                  <a:pt x="245433" y="215899"/>
                                </a:lnTo>
                                <a:lnTo>
                                  <a:pt x="237728" y="223379"/>
                                </a:lnTo>
                                <a:lnTo>
                                  <a:pt x="238067" y="223379"/>
                                </a:lnTo>
                                <a:lnTo>
                                  <a:pt x="257513" y="242260"/>
                                </a:lnTo>
                                <a:lnTo>
                                  <a:pt x="256384" y="242260"/>
                                </a:lnTo>
                                <a:lnTo>
                                  <a:pt x="264577" y="234312"/>
                                </a:lnTo>
                                <a:lnTo>
                                  <a:pt x="248635" y="234312"/>
                                </a:lnTo>
                                <a:lnTo>
                                  <a:pt x="256841" y="226349"/>
                                </a:lnTo>
                                <a:lnTo>
                                  <a:pt x="257377" y="226349"/>
                                </a:lnTo>
                                <a:lnTo>
                                  <a:pt x="246606" y="215899"/>
                                </a:lnTo>
                                <a:close/>
                              </a:path>
                              <a:path w="530860" h="801370">
                                <a:moveTo>
                                  <a:pt x="284730" y="215899"/>
                                </a:moveTo>
                                <a:lnTo>
                                  <a:pt x="283558" y="215899"/>
                                </a:lnTo>
                                <a:lnTo>
                                  <a:pt x="275848" y="223379"/>
                                </a:lnTo>
                                <a:lnTo>
                                  <a:pt x="276177" y="223379"/>
                                </a:lnTo>
                                <a:lnTo>
                                  <a:pt x="295610" y="242260"/>
                                </a:lnTo>
                                <a:lnTo>
                                  <a:pt x="296477" y="241299"/>
                                </a:lnTo>
                                <a:lnTo>
                                  <a:pt x="303675" y="234312"/>
                                </a:lnTo>
                                <a:lnTo>
                                  <a:pt x="286898" y="234312"/>
                                </a:lnTo>
                                <a:lnTo>
                                  <a:pt x="295113" y="226349"/>
                                </a:lnTo>
                                <a:lnTo>
                                  <a:pt x="295494" y="226349"/>
                                </a:lnTo>
                                <a:lnTo>
                                  <a:pt x="284730" y="215899"/>
                                </a:lnTo>
                                <a:close/>
                              </a:path>
                              <a:path w="530860" h="801370">
                                <a:moveTo>
                                  <a:pt x="333585" y="226349"/>
                                </a:moveTo>
                                <a:lnTo>
                                  <a:pt x="327349" y="232409"/>
                                </a:lnTo>
                                <a:lnTo>
                                  <a:pt x="325503" y="234312"/>
                                </a:lnTo>
                                <a:lnTo>
                                  <a:pt x="333676" y="242260"/>
                                </a:lnTo>
                                <a:lnTo>
                                  <a:pt x="333432" y="242260"/>
                                </a:lnTo>
                                <a:lnTo>
                                  <a:pt x="341620" y="234312"/>
                                </a:lnTo>
                                <a:lnTo>
                                  <a:pt x="341783" y="234312"/>
                                </a:lnTo>
                                <a:lnTo>
                                  <a:pt x="333585" y="226349"/>
                                </a:lnTo>
                                <a:close/>
                              </a:path>
                              <a:path w="530860" h="801370">
                                <a:moveTo>
                                  <a:pt x="360896" y="215899"/>
                                </a:moveTo>
                                <a:lnTo>
                                  <a:pt x="360590" y="215899"/>
                                </a:lnTo>
                                <a:lnTo>
                                  <a:pt x="352885" y="223379"/>
                                </a:lnTo>
                                <a:lnTo>
                                  <a:pt x="353043" y="223379"/>
                                </a:lnTo>
                                <a:lnTo>
                                  <a:pt x="372504" y="242260"/>
                                </a:lnTo>
                                <a:lnTo>
                                  <a:pt x="371377" y="242260"/>
                                </a:lnTo>
                                <a:lnTo>
                                  <a:pt x="379564" y="234312"/>
                                </a:lnTo>
                                <a:lnTo>
                                  <a:pt x="363287" y="234312"/>
                                </a:lnTo>
                                <a:lnTo>
                                  <a:pt x="371482" y="226349"/>
                                </a:lnTo>
                                <a:lnTo>
                                  <a:pt x="371642" y="226349"/>
                                </a:lnTo>
                                <a:lnTo>
                                  <a:pt x="360896" y="215899"/>
                                </a:lnTo>
                                <a:close/>
                              </a:path>
                              <a:path w="530860" h="801370">
                                <a:moveTo>
                                  <a:pt x="399740" y="215899"/>
                                </a:moveTo>
                                <a:lnTo>
                                  <a:pt x="398535" y="215899"/>
                                </a:lnTo>
                                <a:lnTo>
                                  <a:pt x="390829" y="223379"/>
                                </a:lnTo>
                                <a:lnTo>
                                  <a:pt x="391120" y="223379"/>
                                </a:lnTo>
                                <a:lnTo>
                                  <a:pt x="410564" y="242260"/>
                                </a:lnTo>
                                <a:lnTo>
                                  <a:pt x="409622" y="242260"/>
                                </a:lnTo>
                                <a:lnTo>
                                  <a:pt x="417790" y="234312"/>
                                </a:lnTo>
                                <a:lnTo>
                                  <a:pt x="402180" y="234312"/>
                                </a:lnTo>
                                <a:lnTo>
                                  <a:pt x="410395" y="226349"/>
                                </a:lnTo>
                                <a:lnTo>
                                  <a:pt x="407906" y="223819"/>
                                </a:lnTo>
                                <a:lnTo>
                                  <a:pt x="399740" y="215899"/>
                                </a:lnTo>
                                <a:close/>
                              </a:path>
                              <a:path w="530860" h="801370">
                                <a:moveTo>
                                  <a:pt x="437801" y="215899"/>
                                </a:moveTo>
                                <a:lnTo>
                                  <a:pt x="436713" y="215899"/>
                                </a:lnTo>
                                <a:lnTo>
                                  <a:pt x="429347" y="223067"/>
                                </a:lnTo>
                                <a:lnTo>
                                  <a:pt x="429152" y="223379"/>
                                </a:lnTo>
                                <a:lnTo>
                                  <a:pt x="448576" y="242260"/>
                                </a:lnTo>
                                <a:lnTo>
                                  <a:pt x="456762" y="234312"/>
                                </a:lnTo>
                                <a:lnTo>
                                  <a:pt x="440171" y="234312"/>
                                </a:lnTo>
                                <a:lnTo>
                                  <a:pt x="448385" y="226349"/>
                                </a:lnTo>
                                <a:lnTo>
                                  <a:pt x="448565" y="226349"/>
                                </a:lnTo>
                                <a:lnTo>
                                  <a:pt x="437801" y="215899"/>
                                </a:lnTo>
                                <a:close/>
                              </a:path>
                              <a:path w="530860" h="801370">
                                <a:moveTo>
                                  <a:pt x="486557" y="226349"/>
                                </a:moveTo>
                                <a:lnTo>
                                  <a:pt x="486207" y="226612"/>
                                </a:lnTo>
                                <a:lnTo>
                                  <a:pt x="480241" y="232409"/>
                                </a:lnTo>
                                <a:lnTo>
                                  <a:pt x="478354" y="234312"/>
                                </a:lnTo>
                                <a:lnTo>
                                  <a:pt x="486519" y="242260"/>
                                </a:lnTo>
                                <a:lnTo>
                                  <a:pt x="494707" y="234312"/>
                                </a:lnTo>
                                <a:lnTo>
                                  <a:pt x="492793" y="232409"/>
                                </a:lnTo>
                                <a:lnTo>
                                  <a:pt x="486557" y="226349"/>
                                </a:lnTo>
                                <a:close/>
                              </a:path>
                              <a:path w="530860" h="801370">
                                <a:moveTo>
                                  <a:pt x="513726" y="215899"/>
                                </a:moveTo>
                                <a:lnTo>
                                  <a:pt x="505971" y="223379"/>
                                </a:lnTo>
                                <a:lnTo>
                                  <a:pt x="506189" y="223379"/>
                                </a:lnTo>
                                <a:lnTo>
                                  <a:pt x="525656" y="242260"/>
                                </a:lnTo>
                                <a:lnTo>
                                  <a:pt x="524463" y="242260"/>
                                </a:lnTo>
                                <a:lnTo>
                                  <a:pt x="530687" y="236219"/>
                                </a:lnTo>
                                <a:lnTo>
                                  <a:pt x="530687" y="234312"/>
                                </a:lnTo>
                                <a:lnTo>
                                  <a:pt x="516179" y="234312"/>
                                </a:lnTo>
                                <a:lnTo>
                                  <a:pt x="524374" y="226349"/>
                                </a:lnTo>
                                <a:lnTo>
                                  <a:pt x="521862" y="223819"/>
                                </a:lnTo>
                                <a:lnTo>
                                  <a:pt x="513726" y="215899"/>
                                </a:lnTo>
                                <a:close/>
                              </a:path>
                              <a:path w="530860" h="801370">
                                <a:moveTo>
                                  <a:pt x="16472" y="215899"/>
                                </a:moveTo>
                                <a:lnTo>
                                  <a:pt x="8553" y="223574"/>
                                </a:lnTo>
                                <a:lnTo>
                                  <a:pt x="19602" y="234312"/>
                                </a:lnTo>
                                <a:lnTo>
                                  <a:pt x="27504" y="226612"/>
                                </a:lnTo>
                                <a:lnTo>
                                  <a:pt x="16472" y="215899"/>
                                </a:lnTo>
                                <a:close/>
                              </a:path>
                              <a:path w="530860" h="801370">
                                <a:moveTo>
                                  <a:pt x="57597" y="197441"/>
                                </a:moveTo>
                                <a:lnTo>
                                  <a:pt x="55487" y="199389"/>
                                </a:lnTo>
                                <a:lnTo>
                                  <a:pt x="27508" y="226612"/>
                                </a:lnTo>
                                <a:lnTo>
                                  <a:pt x="35442" y="234312"/>
                                </a:lnTo>
                                <a:lnTo>
                                  <a:pt x="37365" y="232409"/>
                                </a:lnTo>
                                <a:lnTo>
                                  <a:pt x="46455" y="223574"/>
                                </a:lnTo>
                                <a:lnTo>
                                  <a:pt x="46361" y="223379"/>
                                </a:lnTo>
                                <a:lnTo>
                                  <a:pt x="38647" y="215899"/>
                                </a:lnTo>
                                <a:lnTo>
                                  <a:pt x="54416" y="215899"/>
                                </a:lnTo>
                                <a:lnTo>
                                  <a:pt x="46566" y="208279"/>
                                </a:lnTo>
                                <a:lnTo>
                                  <a:pt x="62193" y="208279"/>
                                </a:lnTo>
                                <a:lnTo>
                                  <a:pt x="65452" y="205112"/>
                                </a:lnTo>
                                <a:lnTo>
                                  <a:pt x="65294" y="204903"/>
                                </a:lnTo>
                                <a:lnTo>
                                  <a:pt x="57597" y="197441"/>
                                </a:lnTo>
                                <a:close/>
                              </a:path>
                              <a:path w="530860" h="801370">
                                <a:moveTo>
                                  <a:pt x="54416" y="215899"/>
                                </a:moveTo>
                                <a:lnTo>
                                  <a:pt x="46657" y="223379"/>
                                </a:lnTo>
                                <a:lnTo>
                                  <a:pt x="46563" y="223574"/>
                                </a:lnTo>
                                <a:lnTo>
                                  <a:pt x="57640" y="234312"/>
                                </a:lnTo>
                                <a:lnTo>
                                  <a:pt x="59485" y="232409"/>
                                </a:lnTo>
                                <a:lnTo>
                                  <a:pt x="65453" y="226612"/>
                                </a:lnTo>
                                <a:lnTo>
                                  <a:pt x="54416" y="215899"/>
                                </a:lnTo>
                                <a:close/>
                              </a:path>
                              <a:path w="530860" h="801370">
                                <a:moveTo>
                                  <a:pt x="115071" y="178505"/>
                                </a:moveTo>
                                <a:lnTo>
                                  <a:pt x="114391" y="179069"/>
                                </a:lnTo>
                                <a:lnTo>
                                  <a:pt x="65453" y="226612"/>
                                </a:lnTo>
                                <a:lnTo>
                                  <a:pt x="73386" y="234312"/>
                                </a:lnTo>
                                <a:lnTo>
                                  <a:pt x="84449" y="223574"/>
                                </a:lnTo>
                                <a:lnTo>
                                  <a:pt x="84352" y="223379"/>
                                </a:lnTo>
                                <a:lnTo>
                                  <a:pt x="76637" y="215899"/>
                                </a:lnTo>
                                <a:lnTo>
                                  <a:pt x="93669" y="215899"/>
                                </a:lnTo>
                                <a:lnTo>
                                  <a:pt x="85201" y="207680"/>
                                </a:lnTo>
                                <a:lnTo>
                                  <a:pt x="100823" y="207680"/>
                                </a:lnTo>
                                <a:lnTo>
                                  <a:pt x="103684" y="204903"/>
                                </a:lnTo>
                                <a:lnTo>
                                  <a:pt x="104337" y="204903"/>
                                </a:lnTo>
                                <a:lnTo>
                                  <a:pt x="96185" y="196980"/>
                                </a:lnTo>
                                <a:lnTo>
                                  <a:pt x="112122" y="196980"/>
                                </a:lnTo>
                                <a:lnTo>
                                  <a:pt x="104309" y="189397"/>
                                </a:lnTo>
                                <a:lnTo>
                                  <a:pt x="119658" y="189397"/>
                                </a:lnTo>
                                <a:lnTo>
                                  <a:pt x="122717" y="186428"/>
                                </a:lnTo>
                                <a:lnTo>
                                  <a:pt x="123224" y="186428"/>
                                </a:lnTo>
                                <a:lnTo>
                                  <a:pt x="115071" y="178505"/>
                                </a:lnTo>
                                <a:close/>
                              </a:path>
                              <a:path w="530860" h="801370">
                                <a:moveTo>
                                  <a:pt x="93669" y="215899"/>
                                </a:moveTo>
                                <a:lnTo>
                                  <a:pt x="92355" y="215899"/>
                                </a:lnTo>
                                <a:lnTo>
                                  <a:pt x="84650" y="223379"/>
                                </a:lnTo>
                                <a:lnTo>
                                  <a:pt x="84554" y="223574"/>
                                </a:lnTo>
                                <a:lnTo>
                                  <a:pt x="95631" y="234312"/>
                                </a:lnTo>
                                <a:lnTo>
                                  <a:pt x="97499" y="232409"/>
                                </a:lnTo>
                                <a:lnTo>
                                  <a:pt x="103745" y="226349"/>
                                </a:lnTo>
                                <a:lnTo>
                                  <a:pt x="104435" y="226349"/>
                                </a:lnTo>
                                <a:lnTo>
                                  <a:pt x="93669" y="215899"/>
                                </a:lnTo>
                                <a:close/>
                              </a:path>
                              <a:path w="530860" h="801370">
                                <a:moveTo>
                                  <a:pt x="119642" y="226349"/>
                                </a:moveTo>
                                <a:lnTo>
                                  <a:pt x="104435" y="226349"/>
                                </a:lnTo>
                                <a:lnTo>
                                  <a:pt x="112639" y="234312"/>
                                </a:lnTo>
                                <a:lnTo>
                                  <a:pt x="111430" y="234312"/>
                                </a:lnTo>
                                <a:lnTo>
                                  <a:pt x="119642" y="226349"/>
                                </a:lnTo>
                                <a:close/>
                              </a:path>
                              <a:path w="530860" h="801370">
                                <a:moveTo>
                                  <a:pt x="158521" y="226349"/>
                                </a:moveTo>
                                <a:lnTo>
                                  <a:pt x="142379" y="226349"/>
                                </a:lnTo>
                                <a:lnTo>
                                  <a:pt x="150584" y="234312"/>
                                </a:lnTo>
                                <a:lnTo>
                                  <a:pt x="150330" y="234312"/>
                                </a:lnTo>
                                <a:lnTo>
                                  <a:pt x="158521" y="226349"/>
                                </a:lnTo>
                                <a:close/>
                              </a:path>
                              <a:path w="530860" h="801370">
                                <a:moveTo>
                                  <a:pt x="169558" y="215899"/>
                                </a:moveTo>
                                <a:lnTo>
                                  <a:pt x="169267" y="215899"/>
                                </a:lnTo>
                                <a:lnTo>
                                  <a:pt x="161575" y="223379"/>
                                </a:lnTo>
                                <a:lnTo>
                                  <a:pt x="161445" y="223574"/>
                                </a:lnTo>
                                <a:lnTo>
                                  <a:pt x="172494" y="234312"/>
                                </a:lnTo>
                                <a:lnTo>
                                  <a:pt x="180393" y="226612"/>
                                </a:lnTo>
                                <a:lnTo>
                                  <a:pt x="180595" y="226612"/>
                                </a:lnTo>
                                <a:lnTo>
                                  <a:pt x="169558" y="215899"/>
                                </a:lnTo>
                                <a:close/>
                              </a:path>
                              <a:path w="530860" h="801370">
                                <a:moveTo>
                                  <a:pt x="196306" y="226612"/>
                                </a:moveTo>
                                <a:lnTo>
                                  <a:pt x="180595" y="226612"/>
                                </a:lnTo>
                                <a:lnTo>
                                  <a:pt x="188529" y="234312"/>
                                </a:lnTo>
                                <a:lnTo>
                                  <a:pt x="188379" y="234312"/>
                                </a:lnTo>
                                <a:lnTo>
                                  <a:pt x="196306" y="226612"/>
                                </a:lnTo>
                                <a:close/>
                              </a:path>
                              <a:path w="530860" h="801370">
                                <a:moveTo>
                                  <a:pt x="249007" y="196980"/>
                                </a:moveTo>
                                <a:lnTo>
                                  <a:pt x="248502" y="197441"/>
                                </a:lnTo>
                                <a:lnTo>
                                  <a:pt x="218737" y="226349"/>
                                </a:lnTo>
                                <a:lnTo>
                                  <a:pt x="218540" y="226612"/>
                                </a:lnTo>
                                <a:lnTo>
                                  <a:pt x="226473" y="234312"/>
                                </a:lnTo>
                                <a:lnTo>
                                  <a:pt x="237728" y="223379"/>
                                </a:lnTo>
                                <a:lnTo>
                                  <a:pt x="238067" y="223379"/>
                                </a:lnTo>
                                <a:lnTo>
                                  <a:pt x="230364" y="215899"/>
                                </a:lnTo>
                                <a:lnTo>
                                  <a:pt x="246606" y="215899"/>
                                </a:lnTo>
                                <a:lnTo>
                                  <a:pt x="238133" y="207680"/>
                                </a:lnTo>
                                <a:lnTo>
                                  <a:pt x="253900" y="207680"/>
                                </a:lnTo>
                                <a:lnTo>
                                  <a:pt x="256761" y="204903"/>
                                </a:lnTo>
                                <a:lnTo>
                                  <a:pt x="257161" y="204903"/>
                                </a:lnTo>
                                <a:lnTo>
                                  <a:pt x="249007" y="196980"/>
                                </a:lnTo>
                                <a:close/>
                              </a:path>
                              <a:path w="530860" h="801370">
                                <a:moveTo>
                                  <a:pt x="272787" y="226349"/>
                                </a:moveTo>
                                <a:lnTo>
                                  <a:pt x="257377" y="226349"/>
                                </a:lnTo>
                                <a:lnTo>
                                  <a:pt x="265586" y="234312"/>
                                </a:lnTo>
                                <a:lnTo>
                                  <a:pt x="264577" y="234312"/>
                                </a:lnTo>
                                <a:lnTo>
                                  <a:pt x="272787" y="226349"/>
                                </a:lnTo>
                                <a:close/>
                              </a:path>
                              <a:path w="530860" h="801370">
                                <a:moveTo>
                                  <a:pt x="311880" y="226349"/>
                                </a:moveTo>
                                <a:lnTo>
                                  <a:pt x="295494" y="226349"/>
                                </a:lnTo>
                                <a:lnTo>
                                  <a:pt x="303698" y="234312"/>
                                </a:lnTo>
                                <a:lnTo>
                                  <a:pt x="311880" y="226349"/>
                                </a:lnTo>
                                <a:close/>
                              </a:path>
                              <a:path w="530860" h="801370">
                                <a:moveTo>
                                  <a:pt x="322829" y="215899"/>
                                </a:moveTo>
                                <a:lnTo>
                                  <a:pt x="322645" y="215899"/>
                                </a:lnTo>
                                <a:lnTo>
                                  <a:pt x="314486" y="223819"/>
                                </a:lnTo>
                                <a:lnTo>
                                  <a:pt x="314712" y="223819"/>
                                </a:lnTo>
                                <a:lnTo>
                                  <a:pt x="325503" y="234312"/>
                                </a:lnTo>
                                <a:lnTo>
                                  <a:pt x="327349" y="232409"/>
                                </a:lnTo>
                                <a:lnTo>
                                  <a:pt x="333585" y="226349"/>
                                </a:lnTo>
                                <a:lnTo>
                                  <a:pt x="322829" y="215899"/>
                                </a:lnTo>
                                <a:close/>
                              </a:path>
                              <a:path w="530860" h="801370">
                                <a:moveTo>
                                  <a:pt x="352645" y="207876"/>
                                </a:moveTo>
                                <a:lnTo>
                                  <a:pt x="352177" y="208279"/>
                                </a:lnTo>
                                <a:lnTo>
                                  <a:pt x="333585" y="226349"/>
                                </a:lnTo>
                                <a:lnTo>
                                  <a:pt x="341783" y="234312"/>
                                </a:lnTo>
                                <a:lnTo>
                                  <a:pt x="341620" y="234312"/>
                                </a:lnTo>
                                <a:lnTo>
                                  <a:pt x="352885" y="223379"/>
                                </a:lnTo>
                                <a:lnTo>
                                  <a:pt x="353043" y="223379"/>
                                </a:lnTo>
                                <a:lnTo>
                                  <a:pt x="345334" y="215899"/>
                                </a:lnTo>
                                <a:lnTo>
                                  <a:pt x="360896" y="215899"/>
                                </a:lnTo>
                                <a:lnTo>
                                  <a:pt x="352645" y="207876"/>
                                </a:lnTo>
                                <a:close/>
                              </a:path>
                              <a:path w="530860" h="801370">
                                <a:moveTo>
                                  <a:pt x="387769" y="226349"/>
                                </a:moveTo>
                                <a:lnTo>
                                  <a:pt x="371642" y="226349"/>
                                </a:lnTo>
                                <a:lnTo>
                                  <a:pt x="379832" y="234312"/>
                                </a:lnTo>
                                <a:lnTo>
                                  <a:pt x="379564" y="234312"/>
                                </a:lnTo>
                                <a:lnTo>
                                  <a:pt x="387769" y="226349"/>
                                </a:lnTo>
                                <a:close/>
                              </a:path>
                              <a:path w="530860" h="801370">
                                <a:moveTo>
                                  <a:pt x="429537" y="207876"/>
                                </a:moveTo>
                                <a:lnTo>
                                  <a:pt x="429033" y="208279"/>
                                </a:lnTo>
                                <a:lnTo>
                                  <a:pt x="413004" y="223819"/>
                                </a:lnTo>
                                <a:lnTo>
                                  <a:pt x="410514" y="226349"/>
                                </a:lnTo>
                                <a:lnTo>
                                  <a:pt x="418725" y="234312"/>
                                </a:lnTo>
                                <a:lnTo>
                                  <a:pt x="417790" y="234312"/>
                                </a:lnTo>
                                <a:lnTo>
                                  <a:pt x="429027" y="223379"/>
                                </a:lnTo>
                                <a:lnTo>
                                  <a:pt x="428831" y="223067"/>
                                </a:lnTo>
                                <a:lnTo>
                                  <a:pt x="421458" y="215899"/>
                                </a:lnTo>
                                <a:lnTo>
                                  <a:pt x="437801" y="215899"/>
                                </a:lnTo>
                                <a:lnTo>
                                  <a:pt x="429537" y="207876"/>
                                </a:lnTo>
                                <a:close/>
                              </a:path>
                              <a:path w="530860" h="801370">
                                <a:moveTo>
                                  <a:pt x="464967" y="226349"/>
                                </a:moveTo>
                                <a:lnTo>
                                  <a:pt x="448565" y="226349"/>
                                </a:lnTo>
                                <a:lnTo>
                                  <a:pt x="456769" y="234312"/>
                                </a:lnTo>
                                <a:lnTo>
                                  <a:pt x="464967" y="226349"/>
                                </a:lnTo>
                                <a:close/>
                              </a:path>
                              <a:path w="530860" h="801370">
                                <a:moveTo>
                                  <a:pt x="475806" y="215899"/>
                                </a:moveTo>
                                <a:lnTo>
                                  <a:pt x="467573" y="223819"/>
                                </a:lnTo>
                                <a:lnTo>
                                  <a:pt x="478354" y="234312"/>
                                </a:lnTo>
                                <a:lnTo>
                                  <a:pt x="480241" y="232409"/>
                                </a:lnTo>
                                <a:lnTo>
                                  <a:pt x="486477" y="226349"/>
                                </a:lnTo>
                                <a:lnTo>
                                  <a:pt x="483954" y="223819"/>
                                </a:lnTo>
                                <a:lnTo>
                                  <a:pt x="475806" y="215899"/>
                                </a:lnTo>
                                <a:close/>
                              </a:path>
                              <a:path w="530860" h="801370">
                                <a:moveTo>
                                  <a:pt x="505484" y="207876"/>
                                </a:moveTo>
                                <a:lnTo>
                                  <a:pt x="489080" y="223819"/>
                                </a:lnTo>
                                <a:lnTo>
                                  <a:pt x="486557" y="226349"/>
                                </a:lnTo>
                                <a:lnTo>
                                  <a:pt x="494751" y="234312"/>
                                </a:lnTo>
                                <a:lnTo>
                                  <a:pt x="496667" y="232409"/>
                                </a:lnTo>
                                <a:lnTo>
                                  <a:pt x="505971" y="223379"/>
                                </a:lnTo>
                                <a:lnTo>
                                  <a:pt x="506189" y="223379"/>
                                </a:lnTo>
                                <a:lnTo>
                                  <a:pt x="498478" y="215899"/>
                                </a:lnTo>
                                <a:lnTo>
                                  <a:pt x="513726" y="215899"/>
                                </a:lnTo>
                                <a:lnTo>
                                  <a:pt x="505484" y="207876"/>
                                </a:lnTo>
                                <a:close/>
                              </a:path>
                              <a:path w="530860" h="801370">
                                <a:moveTo>
                                  <a:pt x="527334" y="223574"/>
                                </a:moveTo>
                                <a:lnTo>
                                  <a:pt x="526977" y="223819"/>
                                </a:lnTo>
                                <a:lnTo>
                                  <a:pt x="524460" y="226349"/>
                                </a:lnTo>
                                <a:lnTo>
                                  <a:pt x="530687" y="232409"/>
                                </a:lnTo>
                                <a:lnTo>
                                  <a:pt x="530687" y="227329"/>
                                </a:lnTo>
                                <a:lnTo>
                                  <a:pt x="527334" y="223574"/>
                                </a:lnTo>
                                <a:close/>
                              </a:path>
                              <a:path w="530860" h="801370">
                                <a:moveTo>
                                  <a:pt x="656" y="215899"/>
                                </a:moveTo>
                                <a:lnTo>
                                  <a:pt x="714" y="223574"/>
                                </a:lnTo>
                                <a:lnTo>
                                  <a:pt x="4696" y="227329"/>
                                </a:lnTo>
                                <a:lnTo>
                                  <a:pt x="8553" y="223574"/>
                                </a:lnTo>
                                <a:lnTo>
                                  <a:pt x="656" y="215899"/>
                                </a:lnTo>
                                <a:close/>
                              </a:path>
                              <a:path w="530860" h="801370">
                                <a:moveTo>
                                  <a:pt x="303355" y="196980"/>
                                </a:moveTo>
                                <a:lnTo>
                                  <a:pt x="303062" y="196980"/>
                                </a:lnTo>
                                <a:lnTo>
                                  <a:pt x="294894" y="204903"/>
                                </a:lnTo>
                                <a:lnTo>
                                  <a:pt x="295259" y="204903"/>
                                </a:lnTo>
                                <a:lnTo>
                                  <a:pt x="314712" y="223819"/>
                                </a:lnTo>
                                <a:lnTo>
                                  <a:pt x="314486" y="223819"/>
                                </a:lnTo>
                                <a:lnTo>
                                  <a:pt x="322645" y="215899"/>
                                </a:lnTo>
                                <a:lnTo>
                                  <a:pt x="305891" y="215899"/>
                                </a:lnTo>
                                <a:lnTo>
                                  <a:pt x="314369" y="207680"/>
                                </a:lnTo>
                                <a:lnTo>
                                  <a:pt x="303355" y="196980"/>
                                </a:lnTo>
                                <a:close/>
                              </a:path>
                              <a:path w="530860" h="801370">
                                <a:moveTo>
                                  <a:pt x="456340" y="196980"/>
                                </a:moveTo>
                                <a:lnTo>
                                  <a:pt x="456157" y="196980"/>
                                </a:lnTo>
                                <a:lnTo>
                                  <a:pt x="449765" y="203199"/>
                                </a:lnTo>
                                <a:lnTo>
                                  <a:pt x="448139" y="204903"/>
                                </a:lnTo>
                                <a:lnTo>
                                  <a:pt x="467573" y="223819"/>
                                </a:lnTo>
                                <a:lnTo>
                                  <a:pt x="475732" y="215899"/>
                                </a:lnTo>
                                <a:lnTo>
                                  <a:pt x="459164" y="215899"/>
                                </a:lnTo>
                                <a:lnTo>
                                  <a:pt x="467440" y="207876"/>
                                </a:lnTo>
                                <a:lnTo>
                                  <a:pt x="467349" y="207680"/>
                                </a:lnTo>
                                <a:lnTo>
                                  <a:pt x="456340" y="196980"/>
                                </a:lnTo>
                                <a:close/>
                              </a:path>
                              <a:path w="530860" h="801370">
                                <a:moveTo>
                                  <a:pt x="38065" y="178505"/>
                                </a:moveTo>
                                <a:lnTo>
                                  <a:pt x="37359" y="179069"/>
                                </a:lnTo>
                                <a:lnTo>
                                  <a:pt x="656" y="214629"/>
                                </a:lnTo>
                                <a:lnTo>
                                  <a:pt x="656" y="215899"/>
                                </a:lnTo>
                                <a:lnTo>
                                  <a:pt x="8553" y="223574"/>
                                </a:lnTo>
                                <a:lnTo>
                                  <a:pt x="16437" y="215899"/>
                                </a:lnTo>
                                <a:lnTo>
                                  <a:pt x="15163" y="214629"/>
                                </a:lnTo>
                                <a:lnTo>
                                  <a:pt x="8004" y="207680"/>
                                </a:lnTo>
                                <a:lnTo>
                                  <a:pt x="24881" y="207680"/>
                                </a:lnTo>
                                <a:lnTo>
                                  <a:pt x="27519" y="205112"/>
                                </a:lnTo>
                                <a:lnTo>
                                  <a:pt x="19131" y="196980"/>
                                </a:lnTo>
                                <a:lnTo>
                                  <a:pt x="34924" y="196980"/>
                                </a:lnTo>
                                <a:lnTo>
                                  <a:pt x="27112" y="189397"/>
                                </a:lnTo>
                                <a:lnTo>
                                  <a:pt x="43663" y="189397"/>
                                </a:lnTo>
                                <a:lnTo>
                                  <a:pt x="46444" y="186689"/>
                                </a:lnTo>
                                <a:lnTo>
                                  <a:pt x="46237" y="186428"/>
                                </a:lnTo>
                                <a:lnTo>
                                  <a:pt x="38065" y="178505"/>
                                </a:lnTo>
                                <a:close/>
                              </a:path>
                              <a:path w="530860" h="801370">
                                <a:moveTo>
                                  <a:pt x="35399" y="197441"/>
                                </a:moveTo>
                                <a:lnTo>
                                  <a:pt x="27519" y="205112"/>
                                </a:lnTo>
                                <a:lnTo>
                                  <a:pt x="46563" y="223574"/>
                                </a:lnTo>
                                <a:lnTo>
                                  <a:pt x="46657" y="223379"/>
                                </a:lnTo>
                                <a:lnTo>
                                  <a:pt x="54352" y="215899"/>
                                </a:lnTo>
                                <a:lnTo>
                                  <a:pt x="38516" y="215899"/>
                                </a:lnTo>
                                <a:lnTo>
                                  <a:pt x="46349" y="208279"/>
                                </a:lnTo>
                                <a:lnTo>
                                  <a:pt x="46566" y="208279"/>
                                </a:lnTo>
                                <a:lnTo>
                                  <a:pt x="35399" y="197441"/>
                                </a:lnTo>
                                <a:close/>
                              </a:path>
                              <a:path w="530860" h="801370">
                                <a:moveTo>
                                  <a:pt x="74177" y="196980"/>
                                </a:moveTo>
                                <a:lnTo>
                                  <a:pt x="73820" y="196980"/>
                                </a:lnTo>
                                <a:lnTo>
                                  <a:pt x="65667" y="204903"/>
                                </a:lnTo>
                                <a:lnTo>
                                  <a:pt x="65510" y="205112"/>
                                </a:lnTo>
                                <a:lnTo>
                                  <a:pt x="84554" y="223574"/>
                                </a:lnTo>
                                <a:lnTo>
                                  <a:pt x="84650" y="223379"/>
                                </a:lnTo>
                                <a:lnTo>
                                  <a:pt x="92355" y="215899"/>
                                </a:lnTo>
                                <a:lnTo>
                                  <a:pt x="76480" y="215899"/>
                                </a:lnTo>
                                <a:lnTo>
                                  <a:pt x="84940" y="207680"/>
                                </a:lnTo>
                                <a:lnTo>
                                  <a:pt x="85201" y="207680"/>
                                </a:lnTo>
                                <a:lnTo>
                                  <a:pt x="74177" y="196980"/>
                                </a:lnTo>
                                <a:close/>
                              </a:path>
                              <a:path w="530860" h="801370">
                                <a:moveTo>
                                  <a:pt x="150066" y="196980"/>
                                </a:moveTo>
                                <a:lnTo>
                                  <a:pt x="149926" y="196980"/>
                                </a:lnTo>
                                <a:lnTo>
                                  <a:pt x="141756" y="204903"/>
                                </a:lnTo>
                                <a:lnTo>
                                  <a:pt x="142233" y="204903"/>
                                </a:lnTo>
                                <a:lnTo>
                                  <a:pt x="161445" y="223574"/>
                                </a:lnTo>
                                <a:lnTo>
                                  <a:pt x="161575" y="223379"/>
                                </a:lnTo>
                                <a:lnTo>
                                  <a:pt x="169267" y="215899"/>
                                </a:lnTo>
                                <a:lnTo>
                                  <a:pt x="152593" y="215899"/>
                                </a:lnTo>
                                <a:lnTo>
                                  <a:pt x="161070" y="207680"/>
                                </a:lnTo>
                                <a:lnTo>
                                  <a:pt x="160803" y="207401"/>
                                </a:lnTo>
                                <a:lnTo>
                                  <a:pt x="150066" y="196980"/>
                                </a:lnTo>
                                <a:close/>
                              </a:path>
                              <a:path w="530860" h="801370">
                                <a:moveTo>
                                  <a:pt x="188486" y="197441"/>
                                </a:moveTo>
                                <a:lnTo>
                                  <a:pt x="188250" y="197441"/>
                                </a:lnTo>
                                <a:lnTo>
                                  <a:pt x="180576" y="204903"/>
                                </a:lnTo>
                                <a:lnTo>
                                  <a:pt x="199634" y="223379"/>
                                </a:lnTo>
                                <a:lnTo>
                                  <a:pt x="207333" y="215899"/>
                                </a:lnTo>
                                <a:lnTo>
                                  <a:pt x="191414" y="215899"/>
                                </a:lnTo>
                                <a:lnTo>
                                  <a:pt x="199253" y="208279"/>
                                </a:lnTo>
                                <a:lnTo>
                                  <a:pt x="199652" y="208279"/>
                                </a:lnTo>
                                <a:lnTo>
                                  <a:pt x="188486" y="197441"/>
                                </a:lnTo>
                                <a:close/>
                              </a:path>
                              <a:path w="530860" h="801370">
                                <a:moveTo>
                                  <a:pt x="227103" y="196980"/>
                                </a:moveTo>
                                <a:lnTo>
                                  <a:pt x="226809" y="196980"/>
                                </a:lnTo>
                                <a:lnTo>
                                  <a:pt x="218653" y="204903"/>
                                </a:lnTo>
                                <a:lnTo>
                                  <a:pt x="219038" y="204903"/>
                                </a:lnTo>
                                <a:lnTo>
                                  <a:pt x="238067" y="223379"/>
                                </a:lnTo>
                                <a:lnTo>
                                  <a:pt x="237728" y="223379"/>
                                </a:lnTo>
                                <a:lnTo>
                                  <a:pt x="245433" y="215899"/>
                                </a:lnTo>
                                <a:lnTo>
                                  <a:pt x="229496" y="215899"/>
                                </a:lnTo>
                                <a:lnTo>
                                  <a:pt x="237959" y="207680"/>
                                </a:lnTo>
                                <a:lnTo>
                                  <a:pt x="238133" y="207680"/>
                                </a:lnTo>
                                <a:lnTo>
                                  <a:pt x="227103" y="196980"/>
                                </a:lnTo>
                                <a:close/>
                              </a:path>
                              <a:path w="530860" h="801370">
                                <a:moveTo>
                                  <a:pt x="265240" y="196980"/>
                                </a:moveTo>
                                <a:lnTo>
                                  <a:pt x="264924" y="196980"/>
                                </a:lnTo>
                                <a:lnTo>
                                  <a:pt x="256761" y="204903"/>
                                </a:lnTo>
                                <a:lnTo>
                                  <a:pt x="257161" y="204903"/>
                                </a:lnTo>
                                <a:lnTo>
                                  <a:pt x="276177" y="223379"/>
                                </a:lnTo>
                                <a:lnTo>
                                  <a:pt x="275848" y="223379"/>
                                </a:lnTo>
                                <a:lnTo>
                                  <a:pt x="283558" y="215899"/>
                                </a:lnTo>
                                <a:lnTo>
                                  <a:pt x="267608" y="215899"/>
                                </a:lnTo>
                                <a:lnTo>
                                  <a:pt x="276077" y="207680"/>
                                </a:lnTo>
                                <a:lnTo>
                                  <a:pt x="276263" y="207680"/>
                                </a:lnTo>
                                <a:lnTo>
                                  <a:pt x="265240" y="196980"/>
                                </a:lnTo>
                                <a:close/>
                              </a:path>
                              <a:path w="530860" h="801370">
                                <a:moveTo>
                                  <a:pt x="341913" y="197441"/>
                                </a:moveTo>
                                <a:lnTo>
                                  <a:pt x="341662" y="197441"/>
                                </a:lnTo>
                                <a:lnTo>
                                  <a:pt x="335730" y="203199"/>
                                </a:lnTo>
                                <a:lnTo>
                                  <a:pt x="334000" y="204903"/>
                                </a:lnTo>
                                <a:lnTo>
                                  <a:pt x="353043" y="223379"/>
                                </a:lnTo>
                                <a:lnTo>
                                  <a:pt x="352885" y="223379"/>
                                </a:lnTo>
                                <a:lnTo>
                                  <a:pt x="360590" y="215899"/>
                                </a:lnTo>
                                <a:lnTo>
                                  <a:pt x="344337" y="215899"/>
                                </a:lnTo>
                                <a:lnTo>
                                  <a:pt x="352592" y="207876"/>
                                </a:lnTo>
                                <a:lnTo>
                                  <a:pt x="352443" y="207680"/>
                                </a:lnTo>
                                <a:lnTo>
                                  <a:pt x="341913" y="197441"/>
                                </a:lnTo>
                                <a:close/>
                              </a:path>
                              <a:path w="530860" h="801370">
                                <a:moveTo>
                                  <a:pt x="380233" y="196980"/>
                                </a:moveTo>
                                <a:lnTo>
                                  <a:pt x="380082" y="196980"/>
                                </a:lnTo>
                                <a:lnTo>
                                  <a:pt x="371919" y="204903"/>
                                </a:lnTo>
                                <a:lnTo>
                                  <a:pt x="372093" y="204903"/>
                                </a:lnTo>
                                <a:lnTo>
                                  <a:pt x="391120" y="223379"/>
                                </a:lnTo>
                                <a:lnTo>
                                  <a:pt x="390829" y="223379"/>
                                </a:lnTo>
                                <a:lnTo>
                                  <a:pt x="398535" y="215899"/>
                                </a:lnTo>
                                <a:lnTo>
                                  <a:pt x="382233" y="215899"/>
                                </a:lnTo>
                                <a:lnTo>
                                  <a:pt x="390978" y="207401"/>
                                </a:lnTo>
                                <a:lnTo>
                                  <a:pt x="380233" y="196980"/>
                                </a:lnTo>
                                <a:close/>
                              </a:path>
                              <a:path w="530860" h="801370">
                                <a:moveTo>
                                  <a:pt x="418312" y="196980"/>
                                </a:moveTo>
                                <a:lnTo>
                                  <a:pt x="418027" y="196980"/>
                                </a:lnTo>
                                <a:lnTo>
                                  <a:pt x="409864" y="204903"/>
                                </a:lnTo>
                                <a:lnTo>
                                  <a:pt x="410145" y="204903"/>
                                </a:lnTo>
                                <a:lnTo>
                                  <a:pt x="429152" y="223379"/>
                                </a:lnTo>
                                <a:lnTo>
                                  <a:pt x="429347" y="223067"/>
                                </a:lnTo>
                                <a:lnTo>
                                  <a:pt x="436713" y="215899"/>
                                </a:lnTo>
                                <a:lnTo>
                                  <a:pt x="421173" y="215899"/>
                                </a:lnTo>
                                <a:lnTo>
                                  <a:pt x="429449" y="207876"/>
                                </a:lnTo>
                                <a:lnTo>
                                  <a:pt x="429335" y="207680"/>
                                </a:lnTo>
                                <a:lnTo>
                                  <a:pt x="418312" y="196980"/>
                                </a:lnTo>
                                <a:close/>
                              </a:path>
                              <a:path w="530860" h="801370">
                                <a:moveTo>
                                  <a:pt x="494765" y="197441"/>
                                </a:moveTo>
                                <a:lnTo>
                                  <a:pt x="488817" y="203199"/>
                                </a:lnTo>
                                <a:lnTo>
                                  <a:pt x="487141" y="204903"/>
                                </a:lnTo>
                                <a:lnTo>
                                  <a:pt x="506189" y="223379"/>
                                </a:lnTo>
                                <a:lnTo>
                                  <a:pt x="505971" y="223379"/>
                                </a:lnTo>
                                <a:lnTo>
                                  <a:pt x="513677" y="215899"/>
                                </a:lnTo>
                                <a:lnTo>
                                  <a:pt x="497229" y="215899"/>
                                </a:lnTo>
                                <a:lnTo>
                                  <a:pt x="505484" y="207876"/>
                                </a:lnTo>
                                <a:lnTo>
                                  <a:pt x="494765" y="197441"/>
                                </a:lnTo>
                                <a:close/>
                              </a:path>
                              <a:path w="530860" h="801370">
                                <a:moveTo>
                                  <a:pt x="112122" y="196980"/>
                                </a:moveTo>
                                <a:lnTo>
                                  <a:pt x="111846" y="196980"/>
                                </a:lnTo>
                                <a:lnTo>
                                  <a:pt x="103684" y="204903"/>
                                </a:lnTo>
                                <a:lnTo>
                                  <a:pt x="104337" y="204903"/>
                                </a:lnTo>
                                <a:lnTo>
                                  <a:pt x="123026" y="223067"/>
                                </a:lnTo>
                                <a:lnTo>
                                  <a:pt x="130417" y="215899"/>
                                </a:lnTo>
                                <a:lnTo>
                                  <a:pt x="114512" y="215899"/>
                                </a:lnTo>
                                <a:lnTo>
                                  <a:pt x="122982" y="207680"/>
                                </a:lnTo>
                                <a:lnTo>
                                  <a:pt x="123146" y="207680"/>
                                </a:lnTo>
                                <a:lnTo>
                                  <a:pt x="112122" y="196980"/>
                                </a:lnTo>
                                <a:close/>
                              </a:path>
                              <a:path w="530860" h="801370">
                                <a:moveTo>
                                  <a:pt x="24881" y="207680"/>
                                </a:moveTo>
                                <a:lnTo>
                                  <a:pt x="8004" y="207680"/>
                                </a:lnTo>
                                <a:lnTo>
                                  <a:pt x="16472" y="215899"/>
                                </a:lnTo>
                                <a:lnTo>
                                  <a:pt x="17742" y="214629"/>
                                </a:lnTo>
                                <a:lnTo>
                                  <a:pt x="24881" y="207680"/>
                                </a:lnTo>
                                <a:close/>
                              </a:path>
                              <a:path w="530860" h="801370">
                                <a:moveTo>
                                  <a:pt x="62193" y="208279"/>
                                </a:moveTo>
                                <a:lnTo>
                                  <a:pt x="46566" y="208279"/>
                                </a:lnTo>
                                <a:lnTo>
                                  <a:pt x="54416" y="215899"/>
                                </a:lnTo>
                                <a:lnTo>
                                  <a:pt x="55659" y="214629"/>
                                </a:lnTo>
                                <a:lnTo>
                                  <a:pt x="62193" y="208279"/>
                                </a:lnTo>
                                <a:close/>
                              </a:path>
                              <a:path w="530860" h="801370">
                                <a:moveTo>
                                  <a:pt x="100823" y="207680"/>
                                </a:moveTo>
                                <a:lnTo>
                                  <a:pt x="85201" y="207680"/>
                                </a:lnTo>
                                <a:lnTo>
                                  <a:pt x="93669" y="215899"/>
                                </a:lnTo>
                                <a:lnTo>
                                  <a:pt x="92355" y="215899"/>
                                </a:lnTo>
                                <a:lnTo>
                                  <a:pt x="100823" y="207680"/>
                                </a:lnTo>
                                <a:close/>
                              </a:path>
                              <a:path w="530860" h="801370">
                                <a:moveTo>
                                  <a:pt x="138892" y="207680"/>
                                </a:moveTo>
                                <a:lnTo>
                                  <a:pt x="123146" y="207680"/>
                                </a:lnTo>
                                <a:lnTo>
                                  <a:pt x="131614" y="215899"/>
                                </a:lnTo>
                                <a:lnTo>
                                  <a:pt x="130417" y="215899"/>
                                </a:lnTo>
                                <a:lnTo>
                                  <a:pt x="138892" y="207680"/>
                                </a:lnTo>
                                <a:close/>
                              </a:path>
                              <a:path w="530860" h="801370">
                                <a:moveTo>
                                  <a:pt x="363867" y="11127"/>
                                </a:moveTo>
                                <a:lnTo>
                                  <a:pt x="363611" y="11294"/>
                                </a:lnTo>
                                <a:lnTo>
                                  <a:pt x="161358" y="207401"/>
                                </a:lnTo>
                                <a:lnTo>
                                  <a:pt x="161091" y="207680"/>
                                </a:lnTo>
                                <a:lnTo>
                                  <a:pt x="169558" y="215899"/>
                                </a:lnTo>
                                <a:lnTo>
                                  <a:pt x="169267" y="215899"/>
                                </a:lnTo>
                                <a:lnTo>
                                  <a:pt x="180576" y="204903"/>
                                </a:lnTo>
                                <a:lnTo>
                                  <a:pt x="172404" y="196980"/>
                                </a:lnTo>
                                <a:lnTo>
                                  <a:pt x="188011" y="196980"/>
                                </a:lnTo>
                                <a:lnTo>
                                  <a:pt x="180199" y="189397"/>
                                </a:lnTo>
                                <a:lnTo>
                                  <a:pt x="196523" y="189397"/>
                                </a:lnTo>
                                <a:lnTo>
                                  <a:pt x="199576" y="186428"/>
                                </a:lnTo>
                                <a:lnTo>
                                  <a:pt x="200010" y="186428"/>
                                </a:lnTo>
                                <a:lnTo>
                                  <a:pt x="191850" y="178505"/>
                                </a:lnTo>
                                <a:lnTo>
                                  <a:pt x="208059" y="178505"/>
                                </a:lnTo>
                                <a:lnTo>
                                  <a:pt x="200090" y="170774"/>
                                </a:lnTo>
                                <a:lnTo>
                                  <a:pt x="215675" y="170774"/>
                                </a:lnTo>
                                <a:lnTo>
                                  <a:pt x="218840" y="167697"/>
                                </a:lnTo>
                                <a:lnTo>
                                  <a:pt x="218605" y="167441"/>
                                </a:lnTo>
                                <a:lnTo>
                                  <a:pt x="210962" y="160015"/>
                                </a:lnTo>
                                <a:lnTo>
                                  <a:pt x="227161" y="160015"/>
                                </a:lnTo>
                                <a:lnTo>
                                  <a:pt x="218960" y="152053"/>
                                </a:lnTo>
                                <a:lnTo>
                                  <a:pt x="234929" y="152053"/>
                                </a:lnTo>
                                <a:lnTo>
                                  <a:pt x="237786" y="149276"/>
                                </a:lnTo>
                                <a:lnTo>
                                  <a:pt x="238054" y="149276"/>
                                </a:lnTo>
                                <a:lnTo>
                                  <a:pt x="230108" y="141548"/>
                                </a:lnTo>
                                <a:lnTo>
                                  <a:pt x="246296" y="141548"/>
                                </a:lnTo>
                                <a:lnTo>
                                  <a:pt x="238102" y="133588"/>
                                </a:lnTo>
                                <a:lnTo>
                                  <a:pt x="253919" y="133588"/>
                                </a:lnTo>
                                <a:lnTo>
                                  <a:pt x="256927" y="130664"/>
                                </a:lnTo>
                                <a:lnTo>
                                  <a:pt x="257482" y="130664"/>
                                </a:lnTo>
                                <a:lnTo>
                                  <a:pt x="249308" y="122733"/>
                                </a:lnTo>
                                <a:lnTo>
                                  <a:pt x="265083" y="122733"/>
                                </a:lnTo>
                                <a:lnTo>
                                  <a:pt x="257098" y="114969"/>
                                </a:lnTo>
                                <a:lnTo>
                                  <a:pt x="273068" y="114969"/>
                                </a:lnTo>
                                <a:lnTo>
                                  <a:pt x="276213" y="111911"/>
                                </a:lnTo>
                                <a:lnTo>
                                  <a:pt x="268397" y="104210"/>
                                </a:lnTo>
                                <a:lnTo>
                                  <a:pt x="284579" y="104210"/>
                                </a:lnTo>
                                <a:lnTo>
                                  <a:pt x="276412" y="96288"/>
                                </a:lnTo>
                                <a:lnTo>
                                  <a:pt x="292280" y="96288"/>
                                </a:lnTo>
                                <a:lnTo>
                                  <a:pt x="295267" y="93384"/>
                                </a:lnTo>
                                <a:lnTo>
                                  <a:pt x="295421" y="93384"/>
                                </a:lnTo>
                                <a:lnTo>
                                  <a:pt x="287539" y="85722"/>
                                </a:lnTo>
                                <a:lnTo>
                                  <a:pt x="303704" y="85722"/>
                                </a:lnTo>
                                <a:lnTo>
                                  <a:pt x="295458" y="77717"/>
                                </a:lnTo>
                                <a:lnTo>
                                  <a:pt x="311379" y="77717"/>
                                </a:lnTo>
                                <a:lnTo>
                                  <a:pt x="314420" y="74760"/>
                                </a:lnTo>
                                <a:lnTo>
                                  <a:pt x="306383" y="66924"/>
                                </a:lnTo>
                                <a:lnTo>
                                  <a:pt x="322527" y="66924"/>
                                </a:lnTo>
                                <a:lnTo>
                                  <a:pt x="314605" y="59224"/>
                                </a:lnTo>
                                <a:lnTo>
                                  <a:pt x="330398" y="59224"/>
                                </a:lnTo>
                                <a:lnTo>
                                  <a:pt x="333406" y="56300"/>
                                </a:lnTo>
                                <a:lnTo>
                                  <a:pt x="333928" y="56300"/>
                                </a:lnTo>
                                <a:lnTo>
                                  <a:pt x="325746" y="48364"/>
                                </a:lnTo>
                                <a:lnTo>
                                  <a:pt x="341622" y="48364"/>
                                </a:lnTo>
                                <a:lnTo>
                                  <a:pt x="333748" y="40698"/>
                                </a:lnTo>
                                <a:lnTo>
                                  <a:pt x="349451" y="40698"/>
                                </a:lnTo>
                                <a:lnTo>
                                  <a:pt x="352642" y="37596"/>
                                </a:lnTo>
                                <a:lnTo>
                                  <a:pt x="352864" y="37596"/>
                                </a:lnTo>
                                <a:lnTo>
                                  <a:pt x="344935" y="29894"/>
                                </a:lnTo>
                                <a:lnTo>
                                  <a:pt x="361052" y="29894"/>
                                </a:lnTo>
                                <a:lnTo>
                                  <a:pt x="352855" y="21949"/>
                                </a:lnTo>
                                <a:lnTo>
                                  <a:pt x="368733" y="21949"/>
                                </a:lnTo>
                                <a:lnTo>
                                  <a:pt x="371716" y="19049"/>
                                </a:lnTo>
                                <a:lnTo>
                                  <a:pt x="372007" y="19049"/>
                                </a:lnTo>
                                <a:lnTo>
                                  <a:pt x="363867" y="11127"/>
                                </a:lnTo>
                                <a:close/>
                              </a:path>
                              <a:path w="530860" h="801370">
                                <a:moveTo>
                                  <a:pt x="215177" y="208279"/>
                                </a:moveTo>
                                <a:lnTo>
                                  <a:pt x="199652" y="208279"/>
                                </a:lnTo>
                                <a:lnTo>
                                  <a:pt x="207503" y="215899"/>
                                </a:lnTo>
                                <a:lnTo>
                                  <a:pt x="207333" y="215899"/>
                                </a:lnTo>
                                <a:lnTo>
                                  <a:pt x="215177" y="208279"/>
                                </a:lnTo>
                                <a:close/>
                              </a:path>
                              <a:path w="530860" h="801370">
                                <a:moveTo>
                                  <a:pt x="253900" y="207680"/>
                                </a:moveTo>
                                <a:lnTo>
                                  <a:pt x="238133" y="207680"/>
                                </a:lnTo>
                                <a:lnTo>
                                  <a:pt x="246606" y="215899"/>
                                </a:lnTo>
                                <a:lnTo>
                                  <a:pt x="245433" y="215899"/>
                                </a:lnTo>
                                <a:lnTo>
                                  <a:pt x="253900" y="207680"/>
                                </a:lnTo>
                                <a:close/>
                              </a:path>
                              <a:path w="530860" h="801370">
                                <a:moveTo>
                                  <a:pt x="292031" y="207680"/>
                                </a:moveTo>
                                <a:lnTo>
                                  <a:pt x="276263" y="207680"/>
                                </a:lnTo>
                                <a:lnTo>
                                  <a:pt x="284730" y="215899"/>
                                </a:lnTo>
                                <a:lnTo>
                                  <a:pt x="283558" y="215899"/>
                                </a:lnTo>
                                <a:lnTo>
                                  <a:pt x="292031" y="207680"/>
                                </a:lnTo>
                                <a:close/>
                              </a:path>
                              <a:path w="530860" h="801370">
                                <a:moveTo>
                                  <a:pt x="410044" y="114969"/>
                                </a:moveTo>
                                <a:lnTo>
                                  <a:pt x="409785" y="115179"/>
                                </a:lnTo>
                                <a:lnTo>
                                  <a:pt x="314369" y="207680"/>
                                </a:lnTo>
                                <a:lnTo>
                                  <a:pt x="322829" y="215899"/>
                                </a:lnTo>
                                <a:lnTo>
                                  <a:pt x="322645" y="215899"/>
                                </a:lnTo>
                                <a:lnTo>
                                  <a:pt x="333975" y="204903"/>
                                </a:lnTo>
                                <a:lnTo>
                                  <a:pt x="332245" y="203199"/>
                                </a:lnTo>
                                <a:lnTo>
                                  <a:pt x="325834" y="196980"/>
                                </a:lnTo>
                                <a:lnTo>
                                  <a:pt x="341439" y="196980"/>
                                </a:lnTo>
                                <a:lnTo>
                                  <a:pt x="333640" y="189397"/>
                                </a:lnTo>
                                <a:lnTo>
                                  <a:pt x="349950" y="189397"/>
                                </a:lnTo>
                                <a:lnTo>
                                  <a:pt x="353008" y="186428"/>
                                </a:lnTo>
                                <a:lnTo>
                                  <a:pt x="352559" y="185934"/>
                                </a:lnTo>
                                <a:lnTo>
                                  <a:pt x="344908" y="178505"/>
                                </a:lnTo>
                                <a:lnTo>
                                  <a:pt x="361184" y="178505"/>
                                </a:lnTo>
                                <a:lnTo>
                                  <a:pt x="353213" y="170774"/>
                                </a:lnTo>
                                <a:lnTo>
                                  <a:pt x="369136" y="170774"/>
                                </a:lnTo>
                                <a:lnTo>
                                  <a:pt x="371977" y="168017"/>
                                </a:lnTo>
                                <a:lnTo>
                                  <a:pt x="372199" y="168017"/>
                                </a:lnTo>
                                <a:lnTo>
                                  <a:pt x="363967" y="160015"/>
                                </a:lnTo>
                                <a:lnTo>
                                  <a:pt x="380234" y="160015"/>
                                </a:lnTo>
                                <a:lnTo>
                                  <a:pt x="372033" y="152053"/>
                                </a:lnTo>
                                <a:lnTo>
                                  <a:pt x="388424" y="152053"/>
                                </a:lnTo>
                                <a:lnTo>
                                  <a:pt x="391137" y="149420"/>
                                </a:lnTo>
                                <a:lnTo>
                                  <a:pt x="383050" y="141548"/>
                                </a:lnTo>
                                <a:lnTo>
                                  <a:pt x="399307" y="141548"/>
                                </a:lnTo>
                                <a:lnTo>
                                  <a:pt x="391117" y="133588"/>
                                </a:lnTo>
                                <a:lnTo>
                                  <a:pt x="407447" y="133588"/>
                                </a:lnTo>
                                <a:lnTo>
                                  <a:pt x="410461" y="130664"/>
                                </a:lnTo>
                                <a:lnTo>
                                  <a:pt x="410599" y="130664"/>
                                </a:lnTo>
                                <a:lnTo>
                                  <a:pt x="402422" y="122733"/>
                                </a:lnTo>
                                <a:lnTo>
                                  <a:pt x="418020" y="122733"/>
                                </a:lnTo>
                                <a:lnTo>
                                  <a:pt x="410044" y="114969"/>
                                </a:lnTo>
                                <a:close/>
                              </a:path>
                              <a:path w="530860" h="801370">
                                <a:moveTo>
                                  <a:pt x="410116" y="152053"/>
                                </a:moveTo>
                                <a:lnTo>
                                  <a:pt x="409675" y="152399"/>
                                </a:lnTo>
                                <a:lnTo>
                                  <a:pt x="352794" y="207680"/>
                                </a:lnTo>
                                <a:lnTo>
                                  <a:pt x="352645" y="207876"/>
                                </a:lnTo>
                                <a:lnTo>
                                  <a:pt x="360896" y="215899"/>
                                </a:lnTo>
                                <a:lnTo>
                                  <a:pt x="360590" y="215899"/>
                                </a:lnTo>
                                <a:lnTo>
                                  <a:pt x="371919" y="204903"/>
                                </a:lnTo>
                                <a:lnTo>
                                  <a:pt x="372093" y="204903"/>
                                </a:lnTo>
                                <a:lnTo>
                                  <a:pt x="363934" y="196980"/>
                                </a:lnTo>
                                <a:lnTo>
                                  <a:pt x="380233" y="196980"/>
                                </a:lnTo>
                                <a:lnTo>
                                  <a:pt x="372414" y="189397"/>
                                </a:lnTo>
                                <a:lnTo>
                                  <a:pt x="387894" y="189397"/>
                                </a:lnTo>
                                <a:lnTo>
                                  <a:pt x="390953" y="186428"/>
                                </a:lnTo>
                                <a:lnTo>
                                  <a:pt x="391139" y="186428"/>
                                </a:lnTo>
                                <a:lnTo>
                                  <a:pt x="382989" y="178505"/>
                                </a:lnTo>
                                <a:lnTo>
                                  <a:pt x="399281" y="178505"/>
                                </a:lnTo>
                                <a:lnTo>
                                  <a:pt x="391317" y="170774"/>
                                </a:lnTo>
                                <a:lnTo>
                                  <a:pt x="407081" y="170774"/>
                                </a:lnTo>
                                <a:lnTo>
                                  <a:pt x="409921" y="168017"/>
                                </a:lnTo>
                                <a:lnTo>
                                  <a:pt x="410244" y="168017"/>
                                </a:lnTo>
                                <a:lnTo>
                                  <a:pt x="402022" y="160015"/>
                                </a:lnTo>
                                <a:lnTo>
                                  <a:pt x="418307" y="160015"/>
                                </a:lnTo>
                                <a:lnTo>
                                  <a:pt x="410116" y="152053"/>
                                </a:lnTo>
                                <a:close/>
                              </a:path>
                              <a:path w="530860" h="801370">
                                <a:moveTo>
                                  <a:pt x="467482" y="133050"/>
                                </a:moveTo>
                                <a:lnTo>
                                  <a:pt x="390978" y="207401"/>
                                </a:lnTo>
                                <a:lnTo>
                                  <a:pt x="399740" y="215899"/>
                                </a:lnTo>
                                <a:lnTo>
                                  <a:pt x="398535" y="215899"/>
                                </a:lnTo>
                                <a:lnTo>
                                  <a:pt x="409864" y="204903"/>
                                </a:lnTo>
                                <a:lnTo>
                                  <a:pt x="410145" y="204903"/>
                                </a:lnTo>
                                <a:lnTo>
                                  <a:pt x="401994" y="196980"/>
                                </a:lnTo>
                                <a:lnTo>
                                  <a:pt x="418312" y="196980"/>
                                </a:lnTo>
                                <a:lnTo>
                                  <a:pt x="410501" y="189397"/>
                                </a:lnTo>
                                <a:lnTo>
                                  <a:pt x="425839" y="189397"/>
                                </a:lnTo>
                                <a:lnTo>
                                  <a:pt x="428898" y="186428"/>
                                </a:lnTo>
                                <a:lnTo>
                                  <a:pt x="429159" y="186428"/>
                                </a:lnTo>
                                <a:lnTo>
                                  <a:pt x="421019" y="178505"/>
                                </a:lnTo>
                                <a:lnTo>
                                  <a:pt x="437331" y="178505"/>
                                </a:lnTo>
                                <a:lnTo>
                                  <a:pt x="429377" y="170774"/>
                                </a:lnTo>
                                <a:lnTo>
                                  <a:pt x="445025" y="170774"/>
                                </a:lnTo>
                                <a:lnTo>
                                  <a:pt x="448460" y="167441"/>
                                </a:lnTo>
                                <a:lnTo>
                                  <a:pt x="447412" y="166369"/>
                                </a:lnTo>
                                <a:lnTo>
                                  <a:pt x="440860" y="160015"/>
                                </a:lnTo>
                                <a:lnTo>
                                  <a:pt x="456318" y="160015"/>
                                </a:lnTo>
                                <a:lnTo>
                                  <a:pt x="448139" y="152053"/>
                                </a:lnTo>
                                <a:lnTo>
                                  <a:pt x="464313" y="152053"/>
                                </a:lnTo>
                                <a:lnTo>
                                  <a:pt x="467453" y="149005"/>
                                </a:lnTo>
                                <a:lnTo>
                                  <a:pt x="467259" y="148707"/>
                                </a:lnTo>
                                <a:lnTo>
                                  <a:pt x="459889" y="141548"/>
                                </a:lnTo>
                                <a:lnTo>
                                  <a:pt x="476250" y="141548"/>
                                </a:lnTo>
                                <a:lnTo>
                                  <a:pt x="467482" y="133050"/>
                                </a:lnTo>
                                <a:close/>
                              </a:path>
                              <a:path w="530860" h="801370">
                                <a:moveTo>
                                  <a:pt x="448538" y="189397"/>
                                </a:moveTo>
                                <a:lnTo>
                                  <a:pt x="447373" y="190499"/>
                                </a:lnTo>
                                <a:lnTo>
                                  <a:pt x="429651" y="207680"/>
                                </a:lnTo>
                                <a:lnTo>
                                  <a:pt x="429537" y="207876"/>
                                </a:lnTo>
                                <a:lnTo>
                                  <a:pt x="437801" y="215899"/>
                                </a:lnTo>
                                <a:lnTo>
                                  <a:pt x="436713" y="215899"/>
                                </a:lnTo>
                                <a:lnTo>
                                  <a:pt x="448014" y="204903"/>
                                </a:lnTo>
                                <a:lnTo>
                                  <a:pt x="446389" y="203199"/>
                                </a:lnTo>
                                <a:lnTo>
                                  <a:pt x="440473" y="197441"/>
                                </a:lnTo>
                                <a:lnTo>
                                  <a:pt x="455683" y="197441"/>
                                </a:lnTo>
                                <a:lnTo>
                                  <a:pt x="456157" y="196980"/>
                                </a:lnTo>
                                <a:lnTo>
                                  <a:pt x="456340" y="196980"/>
                                </a:lnTo>
                                <a:lnTo>
                                  <a:pt x="448538" y="189397"/>
                                </a:lnTo>
                                <a:close/>
                              </a:path>
                              <a:path w="530860" h="801370">
                                <a:moveTo>
                                  <a:pt x="486501" y="189397"/>
                                </a:moveTo>
                                <a:lnTo>
                                  <a:pt x="467642" y="207680"/>
                                </a:lnTo>
                                <a:lnTo>
                                  <a:pt x="467551" y="207876"/>
                                </a:lnTo>
                                <a:lnTo>
                                  <a:pt x="475806" y="215899"/>
                                </a:lnTo>
                                <a:lnTo>
                                  <a:pt x="477041" y="214629"/>
                                </a:lnTo>
                                <a:lnTo>
                                  <a:pt x="487062" y="204903"/>
                                </a:lnTo>
                                <a:lnTo>
                                  <a:pt x="485384" y="203199"/>
                                </a:lnTo>
                                <a:lnTo>
                                  <a:pt x="478972" y="196980"/>
                                </a:lnTo>
                                <a:lnTo>
                                  <a:pt x="494291" y="196980"/>
                                </a:lnTo>
                                <a:lnTo>
                                  <a:pt x="486501" y="189397"/>
                                </a:lnTo>
                                <a:close/>
                              </a:path>
                              <a:path w="530860" h="801370">
                                <a:moveTo>
                                  <a:pt x="527285" y="186689"/>
                                </a:moveTo>
                                <a:lnTo>
                                  <a:pt x="505484" y="207876"/>
                                </a:lnTo>
                                <a:lnTo>
                                  <a:pt x="513726" y="215899"/>
                                </a:lnTo>
                                <a:lnTo>
                                  <a:pt x="514985" y="214629"/>
                                </a:lnTo>
                                <a:lnTo>
                                  <a:pt x="525006" y="204903"/>
                                </a:lnTo>
                                <a:lnTo>
                                  <a:pt x="523362" y="203199"/>
                                </a:lnTo>
                                <a:lnTo>
                                  <a:pt x="516959" y="196980"/>
                                </a:lnTo>
                                <a:lnTo>
                                  <a:pt x="530687" y="196980"/>
                                </a:lnTo>
                                <a:lnTo>
                                  <a:pt x="530687" y="194309"/>
                                </a:lnTo>
                                <a:lnTo>
                                  <a:pt x="525618" y="189397"/>
                                </a:lnTo>
                                <a:lnTo>
                                  <a:pt x="529702" y="189397"/>
                                </a:lnTo>
                                <a:lnTo>
                                  <a:pt x="527285" y="186689"/>
                                </a:lnTo>
                                <a:close/>
                              </a:path>
                              <a:path w="530860" h="801370">
                                <a:moveTo>
                                  <a:pt x="5142" y="204903"/>
                                </a:moveTo>
                                <a:lnTo>
                                  <a:pt x="4236" y="204903"/>
                                </a:lnTo>
                                <a:lnTo>
                                  <a:pt x="656" y="208279"/>
                                </a:lnTo>
                                <a:lnTo>
                                  <a:pt x="656" y="214629"/>
                                </a:lnTo>
                                <a:lnTo>
                                  <a:pt x="7828" y="207680"/>
                                </a:lnTo>
                                <a:lnTo>
                                  <a:pt x="8004" y="207680"/>
                                </a:lnTo>
                                <a:lnTo>
                                  <a:pt x="5142" y="204903"/>
                                </a:lnTo>
                                <a:close/>
                              </a:path>
                              <a:path w="530860" h="801370">
                                <a:moveTo>
                                  <a:pt x="530687" y="199389"/>
                                </a:moveTo>
                                <a:lnTo>
                                  <a:pt x="526761" y="203199"/>
                                </a:lnTo>
                                <a:lnTo>
                                  <a:pt x="525116" y="204903"/>
                                </a:lnTo>
                                <a:lnTo>
                                  <a:pt x="527285" y="207009"/>
                                </a:lnTo>
                                <a:lnTo>
                                  <a:pt x="530687" y="203199"/>
                                </a:lnTo>
                                <a:lnTo>
                                  <a:pt x="530687" y="199389"/>
                                </a:lnTo>
                                <a:close/>
                              </a:path>
                              <a:path w="530860" h="801370">
                                <a:moveTo>
                                  <a:pt x="15890" y="178505"/>
                                </a:moveTo>
                                <a:lnTo>
                                  <a:pt x="15763" y="178505"/>
                                </a:lnTo>
                                <a:lnTo>
                                  <a:pt x="7586" y="186428"/>
                                </a:lnTo>
                                <a:lnTo>
                                  <a:pt x="8247" y="186428"/>
                                </a:lnTo>
                                <a:lnTo>
                                  <a:pt x="27519" y="205112"/>
                                </a:lnTo>
                                <a:lnTo>
                                  <a:pt x="35399" y="197441"/>
                                </a:lnTo>
                                <a:lnTo>
                                  <a:pt x="34924" y="196980"/>
                                </a:lnTo>
                                <a:lnTo>
                                  <a:pt x="18873" y="196980"/>
                                </a:lnTo>
                                <a:lnTo>
                                  <a:pt x="26699" y="189397"/>
                                </a:lnTo>
                                <a:lnTo>
                                  <a:pt x="27112" y="189397"/>
                                </a:lnTo>
                                <a:lnTo>
                                  <a:pt x="15890" y="178505"/>
                                </a:lnTo>
                                <a:close/>
                              </a:path>
                              <a:path w="530860" h="801370">
                                <a:moveTo>
                                  <a:pt x="96046" y="160015"/>
                                </a:moveTo>
                                <a:lnTo>
                                  <a:pt x="93347" y="162559"/>
                                </a:lnTo>
                                <a:lnTo>
                                  <a:pt x="57964" y="196980"/>
                                </a:lnTo>
                                <a:lnTo>
                                  <a:pt x="57597" y="197441"/>
                                </a:lnTo>
                                <a:lnTo>
                                  <a:pt x="65510" y="205112"/>
                                </a:lnTo>
                                <a:lnTo>
                                  <a:pt x="65667" y="204903"/>
                                </a:lnTo>
                                <a:lnTo>
                                  <a:pt x="73820" y="196980"/>
                                </a:lnTo>
                                <a:lnTo>
                                  <a:pt x="74177" y="196980"/>
                                </a:lnTo>
                                <a:lnTo>
                                  <a:pt x="66365" y="189397"/>
                                </a:lnTo>
                                <a:lnTo>
                                  <a:pt x="81622" y="189397"/>
                                </a:lnTo>
                                <a:lnTo>
                                  <a:pt x="84677" y="186428"/>
                                </a:lnTo>
                                <a:lnTo>
                                  <a:pt x="85327" y="186428"/>
                                </a:lnTo>
                                <a:lnTo>
                                  <a:pt x="77175" y="178505"/>
                                </a:lnTo>
                                <a:lnTo>
                                  <a:pt x="93088" y="178505"/>
                                </a:lnTo>
                                <a:lnTo>
                                  <a:pt x="85123" y="170774"/>
                                </a:lnTo>
                                <a:lnTo>
                                  <a:pt x="100784" y="170774"/>
                                </a:lnTo>
                                <a:lnTo>
                                  <a:pt x="103950" y="167697"/>
                                </a:lnTo>
                                <a:lnTo>
                                  <a:pt x="96046" y="160015"/>
                                </a:lnTo>
                                <a:close/>
                              </a:path>
                              <a:path w="530860" h="801370">
                                <a:moveTo>
                                  <a:pt x="93088" y="178505"/>
                                </a:moveTo>
                                <a:lnTo>
                                  <a:pt x="92829" y="178505"/>
                                </a:lnTo>
                                <a:lnTo>
                                  <a:pt x="84677" y="186428"/>
                                </a:lnTo>
                                <a:lnTo>
                                  <a:pt x="85327" y="186428"/>
                                </a:lnTo>
                                <a:lnTo>
                                  <a:pt x="104337" y="204903"/>
                                </a:lnTo>
                                <a:lnTo>
                                  <a:pt x="103684" y="204903"/>
                                </a:lnTo>
                                <a:lnTo>
                                  <a:pt x="111846" y="196980"/>
                                </a:lnTo>
                                <a:lnTo>
                                  <a:pt x="95955" y="196980"/>
                                </a:lnTo>
                                <a:lnTo>
                                  <a:pt x="103760" y="189397"/>
                                </a:lnTo>
                                <a:lnTo>
                                  <a:pt x="104309" y="189397"/>
                                </a:lnTo>
                                <a:lnTo>
                                  <a:pt x="93088" y="178505"/>
                                </a:lnTo>
                                <a:close/>
                              </a:path>
                              <a:path w="530860" h="801370">
                                <a:moveTo>
                                  <a:pt x="161012" y="170774"/>
                                </a:moveTo>
                                <a:lnTo>
                                  <a:pt x="136760" y="194309"/>
                                </a:lnTo>
                                <a:lnTo>
                                  <a:pt x="134081" y="196980"/>
                                </a:lnTo>
                                <a:lnTo>
                                  <a:pt x="142233" y="204903"/>
                                </a:lnTo>
                                <a:lnTo>
                                  <a:pt x="141756" y="204903"/>
                                </a:lnTo>
                                <a:lnTo>
                                  <a:pt x="149926" y="196980"/>
                                </a:lnTo>
                                <a:lnTo>
                                  <a:pt x="150066" y="196980"/>
                                </a:lnTo>
                                <a:lnTo>
                                  <a:pt x="142254" y="189397"/>
                                </a:lnTo>
                                <a:lnTo>
                                  <a:pt x="157746" y="189397"/>
                                </a:lnTo>
                                <a:lnTo>
                                  <a:pt x="160807" y="186428"/>
                                </a:lnTo>
                                <a:lnTo>
                                  <a:pt x="161519" y="186428"/>
                                </a:lnTo>
                                <a:lnTo>
                                  <a:pt x="153347" y="178505"/>
                                </a:lnTo>
                                <a:lnTo>
                                  <a:pt x="168977" y="178505"/>
                                </a:lnTo>
                                <a:lnTo>
                                  <a:pt x="161012" y="170774"/>
                                </a:lnTo>
                                <a:close/>
                              </a:path>
                              <a:path w="530860" h="801370">
                                <a:moveTo>
                                  <a:pt x="168977" y="178505"/>
                                </a:moveTo>
                                <a:lnTo>
                                  <a:pt x="160807" y="186428"/>
                                </a:lnTo>
                                <a:lnTo>
                                  <a:pt x="161519" y="186428"/>
                                </a:lnTo>
                                <a:lnTo>
                                  <a:pt x="180576" y="204903"/>
                                </a:lnTo>
                                <a:lnTo>
                                  <a:pt x="188250" y="197441"/>
                                </a:lnTo>
                                <a:lnTo>
                                  <a:pt x="188486" y="197441"/>
                                </a:lnTo>
                                <a:lnTo>
                                  <a:pt x="188011" y="196980"/>
                                </a:lnTo>
                                <a:lnTo>
                                  <a:pt x="172106" y="196980"/>
                                </a:lnTo>
                                <a:lnTo>
                                  <a:pt x="179926" y="189397"/>
                                </a:lnTo>
                                <a:lnTo>
                                  <a:pt x="180199" y="189397"/>
                                </a:lnTo>
                                <a:lnTo>
                                  <a:pt x="168977" y="178505"/>
                                </a:lnTo>
                                <a:close/>
                              </a:path>
                              <a:path w="530860" h="801370">
                                <a:moveTo>
                                  <a:pt x="229993" y="178505"/>
                                </a:moveTo>
                                <a:lnTo>
                                  <a:pt x="229304" y="179069"/>
                                </a:lnTo>
                                <a:lnTo>
                                  <a:pt x="210878" y="196980"/>
                                </a:lnTo>
                                <a:lnTo>
                                  <a:pt x="219038" y="204903"/>
                                </a:lnTo>
                                <a:lnTo>
                                  <a:pt x="218653" y="204903"/>
                                </a:lnTo>
                                <a:lnTo>
                                  <a:pt x="226809" y="196980"/>
                                </a:lnTo>
                                <a:lnTo>
                                  <a:pt x="227103" y="196980"/>
                                </a:lnTo>
                                <a:lnTo>
                                  <a:pt x="219287" y="189397"/>
                                </a:lnTo>
                                <a:lnTo>
                                  <a:pt x="234615" y="189397"/>
                                </a:lnTo>
                                <a:lnTo>
                                  <a:pt x="237671" y="186428"/>
                                </a:lnTo>
                                <a:lnTo>
                                  <a:pt x="238147" y="186428"/>
                                </a:lnTo>
                                <a:lnTo>
                                  <a:pt x="229993" y="178505"/>
                                </a:lnTo>
                                <a:close/>
                              </a:path>
                              <a:path w="530860" h="801370">
                                <a:moveTo>
                                  <a:pt x="268113" y="178505"/>
                                </a:moveTo>
                                <a:lnTo>
                                  <a:pt x="267418" y="179069"/>
                                </a:lnTo>
                                <a:lnTo>
                                  <a:pt x="251727" y="194309"/>
                                </a:lnTo>
                                <a:lnTo>
                                  <a:pt x="249007" y="196980"/>
                                </a:lnTo>
                                <a:lnTo>
                                  <a:pt x="257161" y="204903"/>
                                </a:lnTo>
                                <a:lnTo>
                                  <a:pt x="256761" y="204903"/>
                                </a:lnTo>
                                <a:lnTo>
                                  <a:pt x="264924" y="196980"/>
                                </a:lnTo>
                                <a:lnTo>
                                  <a:pt x="265240" y="196980"/>
                                </a:lnTo>
                                <a:lnTo>
                                  <a:pt x="257429" y="189397"/>
                                </a:lnTo>
                                <a:lnTo>
                                  <a:pt x="272735" y="189397"/>
                                </a:lnTo>
                                <a:lnTo>
                                  <a:pt x="275794" y="186428"/>
                                </a:lnTo>
                                <a:lnTo>
                                  <a:pt x="276261" y="186428"/>
                                </a:lnTo>
                                <a:lnTo>
                                  <a:pt x="268113" y="178505"/>
                                </a:lnTo>
                                <a:close/>
                              </a:path>
                              <a:path w="530860" h="801370">
                                <a:moveTo>
                                  <a:pt x="363720" y="122733"/>
                                </a:moveTo>
                                <a:lnTo>
                                  <a:pt x="363172" y="123153"/>
                                </a:lnTo>
                                <a:lnTo>
                                  <a:pt x="287112" y="196980"/>
                                </a:lnTo>
                                <a:lnTo>
                                  <a:pt x="295259" y="204903"/>
                                </a:lnTo>
                                <a:lnTo>
                                  <a:pt x="294894" y="204903"/>
                                </a:lnTo>
                                <a:lnTo>
                                  <a:pt x="303062" y="196980"/>
                                </a:lnTo>
                                <a:lnTo>
                                  <a:pt x="303355" y="196980"/>
                                </a:lnTo>
                                <a:lnTo>
                                  <a:pt x="295549" y="189397"/>
                                </a:lnTo>
                                <a:lnTo>
                                  <a:pt x="310879" y="189397"/>
                                </a:lnTo>
                                <a:lnTo>
                                  <a:pt x="314449" y="185934"/>
                                </a:lnTo>
                                <a:lnTo>
                                  <a:pt x="306792" y="178505"/>
                                </a:lnTo>
                                <a:lnTo>
                                  <a:pt x="322439" y="178505"/>
                                </a:lnTo>
                                <a:lnTo>
                                  <a:pt x="314489" y="170774"/>
                                </a:lnTo>
                                <a:lnTo>
                                  <a:pt x="330077" y="170774"/>
                                </a:lnTo>
                                <a:lnTo>
                                  <a:pt x="333514" y="167441"/>
                                </a:lnTo>
                                <a:lnTo>
                                  <a:pt x="325867" y="160015"/>
                                </a:lnTo>
                                <a:lnTo>
                                  <a:pt x="342119" y="160015"/>
                                </a:lnTo>
                                <a:lnTo>
                                  <a:pt x="333910" y="152053"/>
                                </a:lnTo>
                                <a:lnTo>
                                  <a:pt x="349376" y="152053"/>
                                </a:lnTo>
                                <a:lnTo>
                                  <a:pt x="352518" y="149005"/>
                                </a:lnTo>
                                <a:lnTo>
                                  <a:pt x="352333" y="148707"/>
                                </a:lnTo>
                                <a:lnTo>
                                  <a:pt x="344969" y="141548"/>
                                </a:lnTo>
                                <a:lnTo>
                                  <a:pt x="361211" y="141548"/>
                                </a:lnTo>
                                <a:lnTo>
                                  <a:pt x="353012" y="133588"/>
                                </a:lnTo>
                                <a:lnTo>
                                  <a:pt x="368411" y="133588"/>
                                </a:lnTo>
                                <a:lnTo>
                                  <a:pt x="371426" y="130664"/>
                                </a:lnTo>
                                <a:lnTo>
                                  <a:pt x="371868" y="130664"/>
                                </a:lnTo>
                                <a:lnTo>
                                  <a:pt x="363720" y="122733"/>
                                </a:lnTo>
                                <a:close/>
                              </a:path>
                              <a:path w="530860" h="801370">
                                <a:moveTo>
                                  <a:pt x="322439" y="178505"/>
                                </a:moveTo>
                                <a:lnTo>
                                  <a:pt x="322107" y="178505"/>
                                </a:lnTo>
                                <a:lnTo>
                                  <a:pt x="314449" y="185934"/>
                                </a:lnTo>
                                <a:lnTo>
                                  <a:pt x="334000" y="204903"/>
                                </a:lnTo>
                                <a:lnTo>
                                  <a:pt x="335730" y="203199"/>
                                </a:lnTo>
                                <a:lnTo>
                                  <a:pt x="341662" y="197441"/>
                                </a:lnTo>
                                <a:lnTo>
                                  <a:pt x="341913" y="197441"/>
                                </a:lnTo>
                                <a:lnTo>
                                  <a:pt x="341439" y="196980"/>
                                </a:lnTo>
                                <a:lnTo>
                                  <a:pt x="325407" y="196980"/>
                                </a:lnTo>
                                <a:lnTo>
                                  <a:pt x="333229" y="189397"/>
                                </a:lnTo>
                                <a:lnTo>
                                  <a:pt x="333640" y="189397"/>
                                </a:lnTo>
                                <a:lnTo>
                                  <a:pt x="322439" y="178505"/>
                                </a:lnTo>
                                <a:close/>
                              </a:path>
                              <a:path w="530860" h="801370">
                                <a:moveTo>
                                  <a:pt x="361184" y="178505"/>
                                </a:moveTo>
                                <a:lnTo>
                                  <a:pt x="353518" y="185934"/>
                                </a:lnTo>
                                <a:lnTo>
                                  <a:pt x="353068" y="186428"/>
                                </a:lnTo>
                                <a:lnTo>
                                  <a:pt x="372093" y="204903"/>
                                </a:lnTo>
                                <a:lnTo>
                                  <a:pt x="371919" y="204903"/>
                                </a:lnTo>
                                <a:lnTo>
                                  <a:pt x="380082" y="196980"/>
                                </a:lnTo>
                                <a:lnTo>
                                  <a:pt x="363804" y="196980"/>
                                </a:lnTo>
                                <a:lnTo>
                                  <a:pt x="371607" y="189397"/>
                                </a:lnTo>
                                <a:lnTo>
                                  <a:pt x="372414" y="189397"/>
                                </a:lnTo>
                                <a:lnTo>
                                  <a:pt x="361184" y="178505"/>
                                </a:lnTo>
                                <a:close/>
                              </a:path>
                              <a:path w="530860" h="801370">
                                <a:moveTo>
                                  <a:pt x="399281" y="178505"/>
                                </a:moveTo>
                                <a:lnTo>
                                  <a:pt x="399116" y="178505"/>
                                </a:lnTo>
                                <a:lnTo>
                                  <a:pt x="390953" y="186428"/>
                                </a:lnTo>
                                <a:lnTo>
                                  <a:pt x="391139" y="186428"/>
                                </a:lnTo>
                                <a:lnTo>
                                  <a:pt x="410145" y="204903"/>
                                </a:lnTo>
                                <a:lnTo>
                                  <a:pt x="409864" y="204903"/>
                                </a:lnTo>
                                <a:lnTo>
                                  <a:pt x="418027" y="196980"/>
                                </a:lnTo>
                                <a:lnTo>
                                  <a:pt x="401701" y="196980"/>
                                </a:lnTo>
                                <a:lnTo>
                                  <a:pt x="409503" y="189397"/>
                                </a:lnTo>
                                <a:lnTo>
                                  <a:pt x="410501" y="189397"/>
                                </a:lnTo>
                                <a:lnTo>
                                  <a:pt x="399281" y="178505"/>
                                </a:lnTo>
                                <a:close/>
                              </a:path>
                              <a:path w="530860" h="801370">
                                <a:moveTo>
                                  <a:pt x="437331" y="178505"/>
                                </a:moveTo>
                                <a:lnTo>
                                  <a:pt x="437061" y="178505"/>
                                </a:lnTo>
                                <a:lnTo>
                                  <a:pt x="428898" y="186428"/>
                                </a:lnTo>
                                <a:lnTo>
                                  <a:pt x="429159" y="186428"/>
                                </a:lnTo>
                                <a:lnTo>
                                  <a:pt x="448139" y="204903"/>
                                </a:lnTo>
                                <a:lnTo>
                                  <a:pt x="449765" y="203199"/>
                                </a:lnTo>
                                <a:lnTo>
                                  <a:pt x="455683" y="197441"/>
                                </a:lnTo>
                                <a:lnTo>
                                  <a:pt x="440213" y="197441"/>
                                </a:lnTo>
                                <a:lnTo>
                                  <a:pt x="448511" y="189397"/>
                                </a:lnTo>
                                <a:lnTo>
                                  <a:pt x="437331" y="178505"/>
                                </a:lnTo>
                                <a:close/>
                              </a:path>
                              <a:path w="530860" h="801370">
                                <a:moveTo>
                                  <a:pt x="475312" y="178505"/>
                                </a:moveTo>
                                <a:lnTo>
                                  <a:pt x="475143" y="178505"/>
                                </a:lnTo>
                                <a:lnTo>
                                  <a:pt x="468037" y="185419"/>
                                </a:lnTo>
                                <a:lnTo>
                                  <a:pt x="467583" y="185934"/>
                                </a:lnTo>
                                <a:lnTo>
                                  <a:pt x="487141" y="204903"/>
                                </a:lnTo>
                                <a:lnTo>
                                  <a:pt x="488817" y="203199"/>
                                </a:lnTo>
                                <a:lnTo>
                                  <a:pt x="494749" y="197441"/>
                                </a:lnTo>
                                <a:lnTo>
                                  <a:pt x="494291" y="196980"/>
                                </a:lnTo>
                                <a:lnTo>
                                  <a:pt x="478679" y="196980"/>
                                </a:lnTo>
                                <a:lnTo>
                                  <a:pt x="486501" y="189397"/>
                                </a:lnTo>
                                <a:lnTo>
                                  <a:pt x="475312" y="178505"/>
                                </a:lnTo>
                                <a:close/>
                              </a:path>
                              <a:path w="530860" h="801370">
                                <a:moveTo>
                                  <a:pt x="514381" y="178505"/>
                                </a:moveTo>
                                <a:lnTo>
                                  <a:pt x="513677" y="179069"/>
                                </a:lnTo>
                                <a:lnTo>
                                  <a:pt x="506095" y="186428"/>
                                </a:lnTo>
                                <a:lnTo>
                                  <a:pt x="525116" y="204903"/>
                                </a:lnTo>
                                <a:lnTo>
                                  <a:pt x="526761" y="203199"/>
                                </a:lnTo>
                                <a:lnTo>
                                  <a:pt x="530687" y="199389"/>
                                </a:lnTo>
                                <a:lnTo>
                                  <a:pt x="530687" y="196980"/>
                                </a:lnTo>
                                <a:lnTo>
                                  <a:pt x="516696" y="196980"/>
                                </a:lnTo>
                                <a:lnTo>
                                  <a:pt x="524499" y="189397"/>
                                </a:lnTo>
                                <a:lnTo>
                                  <a:pt x="525618" y="189397"/>
                                </a:lnTo>
                                <a:lnTo>
                                  <a:pt x="514381" y="178505"/>
                                </a:lnTo>
                                <a:close/>
                              </a:path>
                              <a:path w="530860" h="801370">
                                <a:moveTo>
                                  <a:pt x="43663" y="189397"/>
                                </a:moveTo>
                                <a:lnTo>
                                  <a:pt x="27112" y="189397"/>
                                </a:lnTo>
                                <a:lnTo>
                                  <a:pt x="35399" y="197441"/>
                                </a:lnTo>
                                <a:lnTo>
                                  <a:pt x="43663" y="189397"/>
                                </a:lnTo>
                                <a:close/>
                              </a:path>
                              <a:path w="530860" h="801370">
                                <a:moveTo>
                                  <a:pt x="55143" y="178505"/>
                                </a:moveTo>
                                <a:lnTo>
                                  <a:pt x="54851" y="178505"/>
                                </a:lnTo>
                                <a:lnTo>
                                  <a:pt x="46712" y="186428"/>
                                </a:lnTo>
                                <a:lnTo>
                                  <a:pt x="46507" y="186689"/>
                                </a:lnTo>
                                <a:lnTo>
                                  <a:pt x="57597" y="197441"/>
                                </a:lnTo>
                                <a:lnTo>
                                  <a:pt x="57964" y="196980"/>
                                </a:lnTo>
                                <a:lnTo>
                                  <a:pt x="65759" y="189397"/>
                                </a:lnTo>
                                <a:lnTo>
                                  <a:pt x="66365" y="189397"/>
                                </a:lnTo>
                                <a:lnTo>
                                  <a:pt x="55143" y="178505"/>
                                </a:lnTo>
                                <a:close/>
                              </a:path>
                              <a:path w="530860" h="801370">
                                <a:moveTo>
                                  <a:pt x="196523" y="189397"/>
                                </a:moveTo>
                                <a:lnTo>
                                  <a:pt x="180199" y="189397"/>
                                </a:lnTo>
                                <a:lnTo>
                                  <a:pt x="188486" y="197441"/>
                                </a:lnTo>
                                <a:lnTo>
                                  <a:pt x="188250" y="197441"/>
                                </a:lnTo>
                                <a:lnTo>
                                  <a:pt x="196523" y="189397"/>
                                </a:lnTo>
                                <a:close/>
                              </a:path>
                              <a:path w="530860" h="801370">
                                <a:moveTo>
                                  <a:pt x="349950" y="189397"/>
                                </a:moveTo>
                                <a:lnTo>
                                  <a:pt x="333640" y="189397"/>
                                </a:lnTo>
                                <a:lnTo>
                                  <a:pt x="341913" y="197441"/>
                                </a:lnTo>
                                <a:lnTo>
                                  <a:pt x="341662" y="197441"/>
                                </a:lnTo>
                                <a:lnTo>
                                  <a:pt x="349950" y="189397"/>
                                </a:lnTo>
                                <a:close/>
                              </a:path>
                              <a:path w="530860" h="801370">
                                <a:moveTo>
                                  <a:pt x="516841" y="160015"/>
                                </a:moveTo>
                                <a:lnTo>
                                  <a:pt x="514185" y="162559"/>
                                </a:lnTo>
                                <a:lnTo>
                                  <a:pt x="486501" y="189397"/>
                                </a:lnTo>
                                <a:lnTo>
                                  <a:pt x="494765" y="197441"/>
                                </a:lnTo>
                                <a:lnTo>
                                  <a:pt x="506095" y="186428"/>
                                </a:lnTo>
                                <a:lnTo>
                                  <a:pt x="497938" y="178505"/>
                                </a:lnTo>
                                <a:lnTo>
                                  <a:pt x="514381" y="178505"/>
                                </a:lnTo>
                                <a:lnTo>
                                  <a:pt x="506404" y="170774"/>
                                </a:lnTo>
                                <a:lnTo>
                                  <a:pt x="522223" y="170774"/>
                                </a:lnTo>
                                <a:lnTo>
                                  <a:pt x="525063" y="168017"/>
                                </a:lnTo>
                                <a:lnTo>
                                  <a:pt x="516841" y="160015"/>
                                </a:lnTo>
                                <a:close/>
                              </a:path>
                              <a:path w="530860" h="801370">
                                <a:moveTo>
                                  <a:pt x="81622" y="189397"/>
                                </a:moveTo>
                                <a:lnTo>
                                  <a:pt x="66365" y="189397"/>
                                </a:lnTo>
                                <a:lnTo>
                                  <a:pt x="74177" y="196980"/>
                                </a:lnTo>
                                <a:lnTo>
                                  <a:pt x="73820" y="196980"/>
                                </a:lnTo>
                                <a:lnTo>
                                  <a:pt x="81622" y="189397"/>
                                </a:lnTo>
                                <a:close/>
                              </a:path>
                              <a:path w="530860" h="801370">
                                <a:moveTo>
                                  <a:pt x="119658" y="189397"/>
                                </a:moveTo>
                                <a:lnTo>
                                  <a:pt x="104309" y="189397"/>
                                </a:lnTo>
                                <a:lnTo>
                                  <a:pt x="112122" y="196980"/>
                                </a:lnTo>
                                <a:lnTo>
                                  <a:pt x="111846" y="196980"/>
                                </a:lnTo>
                                <a:lnTo>
                                  <a:pt x="119658" y="189397"/>
                                </a:lnTo>
                                <a:close/>
                              </a:path>
                              <a:path w="530860" h="801370">
                                <a:moveTo>
                                  <a:pt x="131033" y="178505"/>
                                </a:moveTo>
                                <a:lnTo>
                                  <a:pt x="130879" y="178505"/>
                                </a:lnTo>
                                <a:lnTo>
                                  <a:pt x="122717" y="186428"/>
                                </a:lnTo>
                                <a:lnTo>
                                  <a:pt x="123224" y="186428"/>
                                </a:lnTo>
                                <a:lnTo>
                                  <a:pt x="134081" y="196980"/>
                                </a:lnTo>
                                <a:lnTo>
                                  <a:pt x="136760" y="194309"/>
                                </a:lnTo>
                                <a:lnTo>
                                  <a:pt x="141822" y="189397"/>
                                </a:lnTo>
                                <a:lnTo>
                                  <a:pt x="142254" y="189397"/>
                                </a:lnTo>
                                <a:lnTo>
                                  <a:pt x="131033" y="178505"/>
                                </a:lnTo>
                                <a:close/>
                              </a:path>
                              <a:path w="530860" h="801370">
                                <a:moveTo>
                                  <a:pt x="157746" y="189397"/>
                                </a:moveTo>
                                <a:lnTo>
                                  <a:pt x="142254" y="189397"/>
                                </a:lnTo>
                                <a:lnTo>
                                  <a:pt x="150066" y="196980"/>
                                </a:lnTo>
                                <a:lnTo>
                                  <a:pt x="149926" y="196980"/>
                                </a:lnTo>
                                <a:lnTo>
                                  <a:pt x="157746" y="189397"/>
                                </a:lnTo>
                                <a:close/>
                              </a:path>
                              <a:path w="530860" h="801370">
                                <a:moveTo>
                                  <a:pt x="208059" y="178505"/>
                                </a:moveTo>
                                <a:lnTo>
                                  <a:pt x="207725" y="178505"/>
                                </a:lnTo>
                                <a:lnTo>
                                  <a:pt x="199576" y="186428"/>
                                </a:lnTo>
                                <a:lnTo>
                                  <a:pt x="200010" y="186428"/>
                                </a:lnTo>
                                <a:lnTo>
                                  <a:pt x="210878" y="196980"/>
                                </a:lnTo>
                                <a:lnTo>
                                  <a:pt x="218679" y="189397"/>
                                </a:lnTo>
                                <a:lnTo>
                                  <a:pt x="219287" y="189397"/>
                                </a:lnTo>
                                <a:lnTo>
                                  <a:pt x="208059" y="178505"/>
                                </a:lnTo>
                                <a:close/>
                              </a:path>
                              <a:path w="530860" h="801370">
                                <a:moveTo>
                                  <a:pt x="234615" y="189397"/>
                                </a:moveTo>
                                <a:lnTo>
                                  <a:pt x="219287" y="189397"/>
                                </a:lnTo>
                                <a:lnTo>
                                  <a:pt x="227103" y="196980"/>
                                </a:lnTo>
                                <a:lnTo>
                                  <a:pt x="226809" y="196980"/>
                                </a:lnTo>
                                <a:lnTo>
                                  <a:pt x="234615" y="189397"/>
                                </a:lnTo>
                                <a:close/>
                              </a:path>
                              <a:path w="530860" h="801370">
                                <a:moveTo>
                                  <a:pt x="246209" y="178505"/>
                                </a:moveTo>
                                <a:lnTo>
                                  <a:pt x="245827" y="178505"/>
                                </a:lnTo>
                                <a:lnTo>
                                  <a:pt x="237671" y="186428"/>
                                </a:lnTo>
                                <a:lnTo>
                                  <a:pt x="238147" y="186428"/>
                                </a:lnTo>
                                <a:lnTo>
                                  <a:pt x="249007" y="196980"/>
                                </a:lnTo>
                                <a:lnTo>
                                  <a:pt x="251727" y="194309"/>
                                </a:lnTo>
                                <a:lnTo>
                                  <a:pt x="256785" y="189397"/>
                                </a:lnTo>
                                <a:lnTo>
                                  <a:pt x="257429" y="189397"/>
                                </a:lnTo>
                                <a:lnTo>
                                  <a:pt x="246209" y="178505"/>
                                </a:lnTo>
                                <a:close/>
                              </a:path>
                              <a:path w="530860" h="801370">
                                <a:moveTo>
                                  <a:pt x="272735" y="189397"/>
                                </a:moveTo>
                                <a:lnTo>
                                  <a:pt x="257429" y="189397"/>
                                </a:lnTo>
                                <a:lnTo>
                                  <a:pt x="265240" y="196980"/>
                                </a:lnTo>
                                <a:lnTo>
                                  <a:pt x="264924" y="196980"/>
                                </a:lnTo>
                                <a:lnTo>
                                  <a:pt x="272735" y="189397"/>
                                </a:lnTo>
                                <a:close/>
                              </a:path>
                              <a:path w="530860" h="801370">
                                <a:moveTo>
                                  <a:pt x="284338" y="178505"/>
                                </a:moveTo>
                                <a:lnTo>
                                  <a:pt x="283956" y="178505"/>
                                </a:lnTo>
                                <a:lnTo>
                                  <a:pt x="275794" y="186428"/>
                                </a:lnTo>
                                <a:lnTo>
                                  <a:pt x="276261" y="186428"/>
                                </a:lnTo>
                                <a:lnTo>
                                  <a:pt x="287112" y="196980"/>
                                </a:lnTo>
                                <a:lnTo>
                                  <a:pt x="294915" y="189397"/>
                                </a:lnTo>
                                <a:lnTo>
                                  <a:pt x="295549" y="189397"/>
                                </a:lnTo>
                                <a:lnTo>
                                  <a:pt x="284338" y="178505"/>
                                </a:lnTo>
                                <a:close/>
                              </a:path>
                              <a:path w="530860" h="801370">
                                <a:moveTo>
                                  <a:pt x="310879" y="189397"/>
                                </a:moveTo>
                                <a:lnTo>
                                  <a:pt x="295549" y="189397"/>
                                </a:lnTo>
                                <a:lnTo>
                                  <a:pt x="303355" y="196980"/>
                                </a:lnTo>
                                <a:lnTo>
                                  <a:pt x="303062" y="196980"/>
                                </a:lnTo>
                                <a:lnTo>
                                  <a:pt x="310879" y="189397"/>
                                </a:lnTo>
                                <a:close/>
                              </a:path>
                              <a:path w="530860" h="801370">
                                <a:moveTo>
                                  <a:pt x="387894" y="189397"/>
                                </a:moveTo>
                                <a:lnTo>
                                  <a:pt x="372414" y="189397"/>
                                </a:lnTo>
                                <a:lnTo>
                                  <a:pt x="380233" y="196980"/>
                                </a:lnTo>
                                <a:lnTo>
                                  <a:pt x="380082" y="196980"/>
                                </a:lnTo>
                                <a:lnTo>
                                  <a:pt x="387894" y="189397"/>
                                </a:lnTo>
                                <a:close/>
                              </a:path>
                              <a:path w="530860" h="801370">
                                <a:moveTo>
                                  <a:pt x="425839" y="189397"/>
                                </a:moveTo>
                                <a:lnTo>
                                  <a:pt x="410501" y="189397"/>
                                </a:lnTo>
                                <a:lnTo>
                                  <a:pt x="418312" y="196980"/>
                                </a:lnTo>
                                <a:lnTo>
                                  <a:pt x="418027" y="196980"/>
                                </a:lnTo>
                                <a:lnTo>
                                  <a:pt x="425839" y="189397"/>
                                </a:lnTo>
                                <a:close/>
                              </a:path>
                              <a:path w="530860" h="801370">
                                <a:moveTo>
                                  <a:pt x="467545" y="170944"/>
                                </a:moveTo>
                                <a:lnTo>
                                  <a:pt x="448538" y="189397"/>
                                </a:lnTo>
                                <a:lnTo>
                                  <a:pt x="456340" y="196980"/>
                                </a:lnTo>
                                <a:lnTo>
                                  <a:pt x="456157" y="196980"/>
                                </a:lnTo>
                                <a:lnTo>
                                  <a:pt x="467509" y="185934"/>
                                </a:lnTo>
                                <a:lnTo>
                                  <a:pt x="467053" y="185419"/>
                                </a:lnTo>
                                <a:lnTo>
                                  <a:pt x="459924" y="178505"/>
                                </a:lnTo>
                                <a:lnTo>
                                  <a:pt x="475312" y="178505"/>
                                </a:lnTo>
                                <a:lnTo>
                                  <a:pt x="467545" y="170944"/>
                                </a:lnTo>
                                <a:close/>
                              </a:path>
                              <a:path w="530860" h="801370">
                                <a:moveTo>
                                  <a:pt x="529702" y="189397"/>
                                </a:moveTo>
                                <a:lnTo>
                                  <a:pt x="525618" y="189397"/>
                                </a:lnTo>
                                <a:lnTo>
                                  <a:pt x="530687" y="194309"/>
                                </a:lnTo>
                                <a:lnTo>
                                  <a:pt x="530687" y="190499"/>
                                </a:lnTo>
                                <a:lnTo>
                                  <a:pt x="529702" y="189397"/>
                                </a:lnTo>
                                <a:close/>
                              </a:path>
                              <a:path w="530860" h="801370">
                                <a:moveTo>
                                  <a:pt x="656" y="179069"/>
                                </a:moveTo>
                                <a:lnTo>
                                  <a:pt x="656" y="185419"/>
                                </a:lnTo>
                                <a:lnTo>
                                  <a:pt x="4873" y="189397"/>
                                </a:lnTo>
                                <a:lnTo>
                                  <a:pt x="4523" y="189397"/>
                                </a:lnTo>
                                <a:lnTo>
                                  <a:pt x="7586" y="186428"/>
                                </a:lnTo>
                                <a:lnTo>
                                  <a:pt x="8247" y="186428"/>
                                </a:lnTo>
                                <a:lnTo>
                                  <a:pt x="656" y="179069"/>
                                </a:lnTo>
                                <a:close/>
                              </a:path>
                              <a:path w="530860" h="801370">
                                <a:moveTo>
                                  <a:pt x="46566" y="170179"/>
                                </a:moveTo>
                                <a:lnTo>
                                  <a:pt x="45920" y="170774"/>
                                </a:lnTo>
                                <a:lnTo>
                                  <a:pt x="38669" y="177799"/>
                                </a:lnTo>
                                <a:lnTo>
                                  <a:pt x="38065" y="178505"/>
                                </a:lnTo>
                                <a:lnTo>
                                  <a:pt x="46507" y="186689"/>
                                </a:lnTo>
                                <a:lnTo>
                                  <a:pt x="46712" y="186428"/>
                                </a:lnTo>
                                <a:lnTo>
                                  <a:pt x="54851" y="178505"/>
                                </a:lnTo>
                                <a:lnTo>
                                  <a:pt x="55143" y="178505"/>
                                </a:lnTo>
                                <a:lnTo>
                                  <a:pt x="46566" y="170179"/>
                                </a:lnTo>
                                <a:close/>
                              </a:path>
                              <a:path w="530860" h="801370">
                                <a:moveTo>
                                  <a:pt x="7925" y="170774"/>
                                </a:moveTo>
                                <a:lnTo>
                                  <a:pt x="7722" y="170944"/>
                                </a:lnTo>
                                <a:lnTo>
                                  <a:pt x="656" y="177799"/>
                                </a:lnTo>
                                <a:lnTo>
                                  <a:pt x="656" y="179069"/>
                                </a:lnTo>
                                <a:lnTo>
                                  <a:pt x="8247" y="186428"/>
                                </a:lnTo>
                                <a:lnTo>
                                  <a:pt x="7586" y="186428"/>
                                </a:lnTo>
                                <a:lnTo>
                                  <a:pt x="15763" y="178505"/>
                                </a:lnTo>
                                <a:lnTo>
                                  <a:pt x="15890" y="178505"/>
                                </a:lnTo>
                                <a:lnTo>
                                  <a:pt x="7925" y="170774"/>
                                </a:lnTo>
                                <a:close/>
                              </a:path>
                              <a:path w="530860" h="801370">
                                <a:moveTo>
                                  <a:pt x="74038" y="160015"/>
                                </a:moveTo>
                                <a:lnTo>
                                  <a:pt x="73846" y="160015"/>
                                </a:lnTo>
                                <a:lnTo>
                                  <a:pt x="66218" y="167441"/>
                                </a:lnTo>
                                <a:lnTo>
                                  <a:pt x="66054" y="167697"/>
                                </a:lnTo>
                                <a:lnTo>
                                  <a:pt x="85327" y="186428"/>
                                </a:lnTo>
                                <a:lnTo>
                                  <a:pt x="84677" y="186428"/>
                                </a:lnTo>
                                <a:lnTo>
                                  <a:pt x="92829" y="178505"/>
                                </a:lnTo>
                                <a:lnTo>
                                  <a:pt x="76955" y="178505"/>
                                </a:lnTo>
                                <a:lnTo>
                                  <a:pt x="84902" y="170774"/>
                                </a:lnTo>
                                <a:lnTo>
                                  <a:pt x="85123" y="170774"/>
                                </a:lnTo>
                                <a:lnTo>
                                  <a:pt x="74038" y="160015"/>
                                </a:lnTo>
                                <a:close/>
                              </a:path>
                              <a:path w="530860" h="801370">
                                <a:moveTo>
                                  <a:pt x="199707" y="96288"/>
                                </a:moveTo>
                                <a:lnTo>
                                  <a:pt x="199366" y="96519"/>
                                </a:lnTo>
                                <a:lnTo>
                                  <a:pt x="115699" y="177799"/>
                                </a:lnTo>
                                <a:lnTo>
                                  <a:pt x="115071" y="178505"/>
                                </a:lnTo>
                                <a:lnTo>
                                  <a:pt x="123224" y="186428"/>
                                </a:lnTo>
                                <a:lnTo>
                                  <a:pt x="122717" y="186428"/>
                                </a:lnTo>
                                <a:lnTo>
                                  <a:pt x="130879" y="178505"/>
                                </a:lnTo>
                                <a:lnTo>
                                  <a:pt x="131033" y="178505"/>
                                </a:lnTo>
                                <a:lnTo>
                                  <a:pt x="123068" y="170774"/>
                                </a:lnTo>
                                <a:lnTo>
                                  <a:pt x="138843" y="170774"/>
                                </a:lnTo>
                                <a:lnTo>
                                  <a:pt x="142013" y="167697"/>
                                </a:lnTo>
                                <a:lnTo>
                                  <a:pt x="142198" y="167697"/>
                                </a:lnTo>
                                <a:lnTo>
                                  <a:pt x="134274" y="160015"/>
                                </a:lnTo>
                                <a:lnTo>
                                  <a:pt x="149927" y="160015"/>
                                </a:lnTo>
                                <a:lnTo>
                                  <a:pt x="142081" y="152399"/>
                                </a:lnTo>
                                <a:lnTo>
                                  <a:pt x="157773" y="152399"/>
                                </a:lnTo>
                                <a:lnTo>
                                  <a:pt x="161270" y="149005"/>
                                </a:lnTo>
                                <a:lnTo>
                                  <a:pt x="161467" y="149005"/>
                                </a:lnTo>
                                <a:lnTo>
                                  <a:pt x="153787" y="141548"/>
                                </a:lnTo>
                                <a:lnTo>
                                  <a:pt x="169963" y="141548"/>
                                </a:lnTo>
                                <a:lnTo>
                                  <a:pt x="161758" y="133588"/>
                                </a:lnTo>
                                <a:lnTo>
                                  <a:pt x="177152" y="133588"/>
                                </a:lnTo>
                                <a:lnTo>
                                  <a:pt x="180165" y="130664"/>
                                </a:lnTo>
                                <a:lnTo>
                                  <a:pt x="180754" y="130664"/>
                                </a:lnTo>
                                <a:lnTo>
                                  <a:pt x="172592" y="122733"/>
                                </a:lnTo>
                                <a:lnTo>
                                  <a:pt x="188756" y="122733"/>
                                </a:lnTo>
                                <a:lnTo>
                                  <a:pt x="180758" y="114969"/>
                                </a:lnTo>
                                <a:lnTo>
                                  <a:pt x="196334" y="114969"/>
                                </a:lnTo>
                                <a:lnTo>
                                  <a:pt x="199484" y="111911"/>
                                </a:lnTo>
                                <a:lnTo>
                                  <a:pt x="199630" y="111911"/>
                                </a:lnTo>
                                <a:lnTo>
                                  <a:pt x="191710" y="104210"/>
                                </a:lnTo>
                                <a:lnTo>
                                  <a:pt x="207861" y="104210"/>
                                </a:lnTo>
                                <a:lnTo>
                                  <a:pt x="199707" y="96288"/>
                                </a:lnTo>
                                <a:close/>
                              </a:path>
                              <a:path w="530860" h="801370">
                                <a:moveTo>
                                  <a:pt x="149927" y="160015"/>
                                </a:moveTo>
                                <a:lnTo>
                                  <a:pt x="142013" y="167697"/>
                                </a:lnTo>
                                <a:lnTo>
                                  <a:pt x="142198" y="167697"/>
                                </a:lnTo>
                                <a:lnTo>
                                  <a:pt x="161519" y="186428"/>
                                </a:lnTo>
                                <a:lnTo>
                                  <a:pt x="160807" y="186428"/>
                                </a:lnTo>
                                <a:lnTo>
                                  <a:pt x="168977" y="178505"/>
                                </a:lnTo>
                                <a:lnTo>
                                  <a:pt x="153046" y="178505"/>
                                </a:lnTo>
                                <a:lnTo>
                                  <a:pt x="161012" y="170774"/>
                                </a:lnTo>
                                <a:lnTo>
                                  <a:pt x="149927" y="160015"/>
                                </a:lnTo>
                                <a:close/>
                              </a:path>
                              <a:path w="530860" h="801370">
                                <a:moveTo>
                                  <a:pt x="188999" y="160015"/>
                                </a:moveTo>
                                <a:lnTo>
                                  <a:pt x="188044" y="160015"/>
                                </a:lnTo>
                                <a:lnTo>
                                  <a:pt x="181491" y="166369"/>
                                </a:lnTo>
                                <a:lnTo>
                                  <a:pt x="180454" y="167441"/>
                                </a:lnTo>
                                <a:lnTo>
                                  <a:pt x="200010" y="186428"/>
                                </a:lnTo>
                                <a:lnTo>
                                  <a:pt x="199576" y="186428"/>
                                </a:lnTo>
                                <a:lnTo>
                                  <a:pt x="207725" y="178505"/>
                                </a:lnTo>
                                <a:lnTo>
                                  <a:pt x="191159" y="178505"/>
                                </a:lnTo>
                                <a:lnTo>
                                  <a:pt x="199133" y="170774"/>
                                </a:lnTo>
                                <a:lnTo>
                                  <a:pt x="200090" y="170774"/>
                                </a:lnTo>
                                <a:lnTo>
                                  <a:pt x="188999" y="160015"/>
                                </a:lnTo>
                                <a:close/>
                              </a:path>
                              <a:path w="530860" h="801370">
                                <a:moveTo>
                                  <a:pt x="257109" y="152053"/>
                                </a:moveTo>
                                <a:lnTo>
                                  <a:pt x="230611" y="177799"/>
                                </a:lnTo>
                                <a:lnTo>
                                  <a:pt x="229993" y="178505"/>
                                </a:lnTo>
                                <a:lnTo>
                                  <a:pt x="238147" y="186428"/>
                                </a:lnTo>
                                <a:lnTo>
                                  <a:pt x="237671" y="186428"/>
                                </a:lnTo>
                                <a:lnTo>
                                  <a:pt x="245827" y="178505"/>
                                </a:lnTo>
                                <a:lnTo>
                                  <a:pt x="246209" y="178505"/>
                                </a:lnTo>
                                <a:lnTo>
                                  <a:pt x="238245" y="170774"/>
                                </a:lnTo>
                                <a:lnTo>
                                  <a:pt x="253785" y="170774"/>
                                </a:lnTo>
                                <a:lnTo>
                                  <a:pt x="256952" y="167697"/>
                                </a:lnTo>
                                <a:lnTo>
                                  <a:pt x="256735" y="167441"/>
                                </a:lnTo>
                                <a:lnTo>
                                  <a:pt x="249099" y="160015"/>
                                </a:lnTo>
                                <a:lnTo>
                                  <a:pt x="265305" y="160015"/>
                                </a:lnTo>
                                <a:lnTo>
                                  <a:pt x="257109" y="152053"/>
                                </a:lnTo>
                                <a:close/>
                              </a:path>
                              <a:path w="530860" h="801370">
                                <a:moveTo>
                                  <a:pt x="295236" y="152053"/>
                                </a:moveTo>
                                <a:lnTo>
                                  <a:pt x="268726" y="177799"/>
                                </a:lnTo>
                                <a:lnTo>
                                  <a:pt x="268113" y="178505"/>
                                </a:lnTo>
                                <a:lnTo>
                                  <a:pt x="276261" y="186428"/>
                                </a:lnTo>
                                <a:lnTo>
                                  <a:pt x="275794" y="186428"/>
                                </a:lnTo>
                                <a:lnTo>
                                  <a:pt x="283956" y="178505"/>
                                </a:lnTo>
                                <a:lnTo>
                                  <a:pt x="284338" y="178505"/>
                                </a:lnTo>
                                <a:lnTo>
                                  <a:pt x="276380" y="170774"/>
                                </a:lnTo>
                                <a:lnTo>
                                  <a:pt x="291921" y="170774"/>
                                </a:lnTo>
                                <a:lnTo>
                                  <a:pt x="295355" y="167441"/>
                                </a:lnTo>
                                <a:lnTo>
                                  <a:pt x="294284" y="166369"/>
                                </a:lnTo>
                                <a:lnTo>
                                  <a:pt x="287734" y="160015"/>
                                </a:lnTo>
                                <a:lnTo>
                                  <a:pt x="303424" y="160015"/>
                                </a:lnTo>
                                <a:lnTo>
                                  <a:pt x="295236" y="152053"/>
                                </a:lnTo>
                                <a:close/>
                              </a:path>
                              <a:path w="530860" h="801370">
                                <a:moveTo>
                                  <a:pt x="342119" y="160015"/>
                                </a:moveTo>
                                <a:lnTo>
                                  <a:pt x="341168" y="160015"/>
                                </a:lnTo>
                                <a:lnTo>
                                  <a:pt x="333514" y="167441"/>
                                </a:lnTo>
                                <a:lnTo>
                                  <a:pt x="353068" y="186428"/>
                                </a:lnTo>
                                <a:lnTo>
                                  <a:pt x="353518" y="185934"/>
                                </a:lnTo>
                                <a:lnTo>
                                  <a:pt x="361171" y="178505"/>
                                </a:lnTo>
                                <a:lnTo>
                                  <a:pt x="344464" y="178505"/>
                                </a:lnTo>
                                <a:lnTo>
                                  <a:pt x="352438" y="170774"/>
                                </a:lnTo>
                                <a:lnTo>
                                  <a:pt x="353213" y="170774"/>
                                </a:lnTo>
                                <a:lnTo>
                                  <a:pt x="342119" y="160015"/>
                                </a:lnTo>
                                <a:close/>
                              </a:path>
                              <a:path w="530860" h="801370">
                                <a:moveTo>
                                  <a:pt x="380234" y="160015"/>
                                </a:moveTo>
                                <a:lnTo>
                                  <a:pt x="371977" y="168017"/>
                                </a:lnTo>
                                <a:lnTo>
                                  <a:pt x="372199" y="168017"/>
                                </a:lnTo>
                                <a:lnTo>
                                  <a:pt x="391139" y="186428"/>
                                </a:lnTo>
                                <a:lnTo>
                                  <a:pt x="390953" y="186428"/>
                                </a:lnTo>
                                <a:lnTo>
                                  <a:pt x="399116" y="178505"/>
                                </a:lnTo>
                                <a:lnTo>
                                  <a:pt x="382814" y="178505"/>
                                </a:lnTo>
                                <a:lnTo>
                                  <a:pt x="390768" y="170774"/>
                                </a:lnTo>
                                <a:lnTo>
                                  <a:pt x="391317" y="170774"/>
                                </a:lnTo>
                                <a:lnTo>
                                  <a:pt x="380234" y="160015"/>
                                </a:lnTo>
                                <a:close/>
                              </a:path>
                              <a:path w="530860" h="801370">
                                <a:moveTo>
                                  <a:pt x="418307" y="160015"/>
                                </a:moveTo>
                                <a:lnTo>
                                  <a:pt x="418166" y="160015"/>
                                </a:lnTo>
                                <a:lnTo>
                                  <a:pt x="409921" y="168017"/>
                                </a:lnTo>
                                <a:lnTo>
                                  <a:pt x="410244" y="168017"/>
                                </a:lnTo>
                                <a:lnTo>
                                  <a:pt x="429159" y="186428"/>
                                </a:lnTo>
                                <a:lnTo>
                                  <a:pt x="428898" y="186428"/>
                                </a:lnTo>
                                <a:lnTo>
                                  <a:pt x="437061" y="178505"/>
                                </a:lnTo>
                                <a:lnTo>
                                  <a:pt x="420710" y="178505"/>
                                </a:lnTo>
                                <a:lnTo>
                                  <a:pt x="428665" y="170774"/>
                                </a:lnTo>
                                <a:lnTo>
                                  <a:pt x="429377" y="170774"/>
                                </a:lnTo>
                                <a:lnTo>
                                  <a:pt x="418307" y="160015"/>
                                </a:lnTo>
                                <a:close/>
                              </a:path>
                              <a:path w="530860" h="801370">
                                <a:moveTo>
                                  <a:pt x="495304" y="160015"/>
                                </a:moveTo>
                                <a:lnTo>
                                  <a:pt x="494146" y="160015"/>
                                </a:lnTo>
                                <a:lnTo>
                                  <a:pt x="487615" y="166369"/>
                                </a:lnTo>
                                <a:lnTo>
                                  <a:pt x="486546" y="167441"/>
                                </a:lnTo>
                                <a:lnTo>
                                  <a:pt x="506095" y="186428"/>
                                </a:lnTo>
                                <a:lnTo>
                                  <a:pt x="514258" y="178505"/>
                                </a:lnTo>
                                <a:lnTo>
                                  <a:pt x="497736" y="178505"/>
                                </a:lnTo>
                                <a:lnTo>
                                  <a:pt x="505711" y="170774"/>
                                </a:lnTo>
                                <a:lnTo>
                                  <a:pt x="506404" y="170774"/>
                                </a:lnTo>
                                <a:lnTo>
                                  <a:pt x="495304" y="160015"/>
                                </a:lnTo>
                                <a:close/>
                              </a:path>
                              <a:path w="530860" h="801370">
                                <a:moveTo>
                                  <a:pt x="303424" y="160015"/>
                                </a:moveTo>
                                <a:lnTo>
                                  <a:pt x="303005" y="160015"/>
                                </a:lnTo>
                                <a:lnTo>
                                  <a:pt x="296459" y="166369"/>
                                </a:lnTo>
                                <a:lnTo>
                                  <a:pt x="295388" y="167441"/>
                                </a:lnTo>
                                <a:lnTo>
                                  <a:pt x="314449" y="185934"/>
                                </a:lnTo>
                                <a:lnTo>
                                  <a:pt x="322107" y="178505"/>
                                </a:lnTo>
                                <a:lnTo>
                                  <a:pt x="306138" y="178505"/>
                                </a:lnTo>
                                <a:lnTo>
                                  <a:pt x="314104" y="170774"/>
                                </a:lnTo>
                                <a:lnTo>
                                  <a:pt x="314489" y="170774"/>
                                </a:lnTo>
                                <a:lnTo>
                                  <a:pt x="303424" y="160015"/>
                                </a:lnTo>
                                <a:close/>
                              </a:path>
                              <a:path w="530860" h="801370">
                                <a:moveTo>
                                  <a:pt x="456318" y="160015"/>
                                </a:moveTo>
                                <a:lnTo>
                                  <a:pt x="456110" y="160015"/>
                                </a:lnTo>
                                <a:lnTo>
                                  <a:pt x="449564" y="166369"/>
                                </a:lnTo>
                                <a:lnTo>
                                  <a:pt x="448516" y="167441"/>
                                </a:lnTo>
                                <a:lnTo>
                                  <a:pt x="467583" y="185934"/>
                                </a:lnTo>
                                <a:lnTo>
                                  <a:pt x="468037" y="185419"/>
                                </a:lnTo>
                                <a:lnTo>
                                  <a:pt x="475143" y="178505"/>
                                </a:lnTo>
                                <a:lnTo>
                                  <a:pt x="459746" y="178505"/>
                                </a:lnTo>
                                <a:lnTo>
                                  <a:pt x="467545" y="170944"/>
                                </a:lnTo>
                                <a:lnTo>
                                  <a:pt x="456318" y="160015"/>
                                </a:lnTo>
                                <a:close/>
                              </a:path>
                              <a:path w="530860" h="801370">
                                <a:moveTo>
                                  <a:pt x="18992" y="160015"/>
                                </a:moveTo>
                                <a:lnTo>
                                  <a:pt x="8510" y="170179"/>
                                </a:lnTo>
                                <a:lnTo>
                                  <a:pt x="7925" y="170774"/>
                                </a:lnTo>
                                <a:lnTo>
                                  <a:pt x="15890" y="178505"/>
                                </a:lnTo>
                                <a:lnTo>
                                  <a:pt x="15763" y="178505"/>
                                </a:lnTo>
                                <a:lnTo>
                                  <a:pt x="26916" y="167697"/>
                                </a:lnTo>
                                <a:lnTo>
                                  <a:pt x="18992" y="160015"/>
                                </a:lnTo>
                                <a:close/>
                              </a:path>
                              <a:path w="530860" h="801370">
                                <a:moveTo>
                                  <a:pt x="36094" y="160015"/>
                                </a:moveTo>
                                <a:lnTo>
                                  <a:pt x="34844" y="160015"/>
                                </a:lnTo>
                                <a:lnTo>
                                  <a:pt x="26916" y="167697"/>
                                </a:lnTo>
                                <a:lnTo>
                                  <a:pt x="38065" y="178505"/>
                                </a:lnTo>
                                <a:lnTo>
                                  <a:pt x="38669" y="177799"/>
                                </a:lnTo>
                                <a:lnTo>
                                  <a:pt x="46534" y="170179"/>
                                </a:lnTo>
                                <a:lnTo>
                                  <a:pt x="44338" y="168017"/>
                                </a:lnTo>
                                <a:lnTo>
                                  <a:pt x="36094" y="160015"/>
                                </a:lnTo>
                                <a:close/>
                              </a:path>
                              <a:path w="530860" h="801370">
                                <a:moveTo>
                                  <a:pt x="103518" y="114969"/>
                                </a:moveTo>
                                <a:lnTo>
                                  <a:pt x="48766" y="168017"/>
                                </a:lnTo>
                                <a:lnTo>
                                  <a:pt x="46566" y="170179"/>
                                </a:lnTo>
                                <a:lnTo>
                                  <a:pt x="55143" y="178505"/>
                                </a:lnTo>
                                <a:lnTo>
                                  <a:pt x="54851" y="178505"/>
                                </a:lnTo>
                                <a:lnTo>
                                  <a:pt x="65954" y="167697"/>
                                </a:lnTo>
                                <a:lnTo>
                                  <a:pt x="65790" y="167441"/>
                                </a:lnTo>
                                <a:lnTo>
                                  <a:pt x="58149" y="160015"/>
                                </a:lnTo>
                                <a:lnTo>
                                  <a:pt x="74038" y="160015"/>
                                </a:lnTo>
                                <a:lnTo>
                                  <a:pt x="65836" y="152053"/>
                                </a:lnTo>
                                <a:lnTo>
                                  <a:pt x="82025" y="152053"/>
                                </a:lnTo>
                                <a:lnTo>
                                  <a:pt x="84878" y="149276"/>
                                </a:lnTo>
                                <a:lnTo>
                                  <a:pt x="84717" y="149005"/>
                                </a:lnTo>
                                <a:lnTo>
                                  <a:pt x="77044" y="141548"/>
                                </a:lnTo>
                                <a:lnTo>
                                  <a:pt x="92957" y="141548"/>
                                </a:lnTo>
                                <a:lnTo>
                                  <a:pt x="84756" y="133588"/>
                                </a:lnTo>
                                <a:lnTo>
                                  <a:pt x="100993" y="133588"/>
                                </a:lnTo>
                                <a:lnTo>
                                  <a:pt x="103998" y="130664"/>
                                </a:lnTo>
                                <a:lnTo>
                                  <a:pt x="95817" y="122733"/>
                                </a:lnTo>
                                <a:lnTo>
                                  <a:pt x="111517" y="122733"/>
                                </a:lnTo>
                                <a:lnTo>
                                  <a:pt x="103518" y="114969"/>
                                </a:lnTo>
                                <a:close/>
                              </a:path>
                              <a:path w="530860" h="801370">
                                <a:moveTo>
                                  <a:pt x="100784" y="170774"/>
                                </a:moveTo>
                                <a:lnTo>
                                  <a:pt x="85123" y="170774"/>
                                </a:lnTo>
                                <a:lnTo>
                                  <a:pt x="93088" y="178505"/>
                                </a:lnTo>
                                <a:lnTo>
                                  <a:pt x="92829" y="178505"/>
                                </a:lnTo>
                                <a:lnTo>
                                  <a:pt x="100784" y="170774"/>
                                </a:lnTo>
                                <a:close/>
                              </a:path>
                              <a:path w="530860" h="801370">
                                <a:moveTo>
                                  <a:pt x="111983" y="160015"/>
                                </a:moveTo>
                                <a:lnTo>
                                  <a:pt x="111854" y="160015"/>
                                </a:lnTo>
                                <a:lnTo>
                                  <a:pt x="103950" y="167697"/>
                                </a:lnTo>
                                <a:lnTo>
                                  <a:pt x="115071" y="178505"/>
                                </a:lnTo>
                                <a:lnTo>
                                  <a:pt x="115699" y="177799"/>
                                </a:lnTo>
                                <a:lnTo>
                                  <a:pt x="122930" y="170774"/>
                                </a:lnTo>
                                <a:lnTo>
                                  <a:pt x="123068" y="170774"/>
                                </a:lnTo>
                                <a:lnTo>
                                  <a:pt x="111983" y="160015"/>
                                </a:lnTo>
                                <a:close/>
                              </a:path>
                              <a:path w="530860" h="801370">
                                <a:moveTo>
                                  <a:pt x="138843" y="170774"/>
                                </a:moveTo>
                                <a:lnTo>
                                  <a:pt x="123068" y="170774"/>
                                </a:lnTo>
                                <a:lnTo>
                                  <a:pt x="131033" y="178505"/>
                                </a:lnTo>
                                <a:lnTo>
                                  <a:pt x="130879" y="178505"/>
                                </a:lnTo>
                                <a:lnTo>
                                  <a:pt x="138843" y="170774"/>
                                </a:lnTo>
                                <a:close/>
                              </a:path>
                              <a:path w="530860" h="801370">
                                <a:moveTo>
                                  <a:pt x="237886" y="96288"/>
                                </a:moveTo>
                                <a:lnTo>
                                  <a:pt x="237530" y="96519"/>
                                </a:lnTo>
                                <a:lnTo>
                                  <a:pt x="161012" y="170774"/>
                                </a:lnTo>
                                <a:lnTo>
                                  <a:pt x="168977" y="178505"/>
                                </a:lnTo>
                                <a:lnTo>
                                  <a:pt x="180387" y="167441"/>
                                </a:lnTo>
                                <a:lnTo>
                                  <a:pt x="179351" y="166369"/>
                                </a:lnTo>
                                <a:lnTo>
                                  <a:pt x="172806" y="160015"/>
                                </a:lnTo>
                                <a:lnTo>
                                  <a:pt x="188999" y="160015"/>
                                </a:lnTo>
                                <a:lnTo>
                                  <a:pt x="180792" y="152053"/>
                                </a:lnTo>
                                <a:lnTo>
                                  <a:pt x="196254" y="152053"/>
                                </a:lnTo>
                                <a:lnTo>
                                  <a:pt x="199397" y="149005"/>
                                </a:lnTo>
                                <a:lnTo>
                                  <a:pt x="199631" y="149005"/>
                                </a:lnTo>
                                <a:lnTo>
                                  <a:pt x="191956" y="141548"/>
                                </a:lnTo>
                                <a:lnTo>
                                  <a:pt x="208138" y="141548"/>
                                </a:lnTo>
                                <a:lnTo>
                                  <a:pt x="199938" y="133588"/>
                                </a:lnTo>
                                <a:lnTo>
                                  <a:pt x="215294" y="133588"/>
                                </a:lnTo>
                                <a:lnTo>
                                  <a:pt x="218310" y="130664"/>
                                </a:lnTo>
                                <a:lnTo>
                                  <a:pt x="218915" y="130664"/>
                                </a:lnTo>
                                <a:lnTo>
                                  <a:pt x="210760" y="122733"/>
                                </a:lnTo>
                                <a:lnTo>
                                  <a:pt x="226929" y="122733"/>
                                </a:lnTo>
                                <a:lnTo>
                                  <a:pt x="218937" y="114969"/>
                                </a:lnTo>
                                <a:lnTo>
                                  <a:pt x="234494" y="114969"/>
                                </a:lnTo>
                                <a:lnTo>
                                  <a:pt x="237648" y="111911"/>
                                </a:lnTo>
                                <a:lnTo>
                                  <a:pt x="238153" y="111911"/>
                                </a:lnTo>
                                <a:lnTo>
                                  <a:pt x="230215" y="104210"/>
                                </a:lnTo>
                                <a:lnTo>
                                  <a:pt x="246033" y="104210"/>
                                </a:lnTo>
                                <a:lnTo>
                                  <a:pt x="237886" y="96288"/>
                                </a:lnTo>
                                <a:close/>
                              </a:path>
                              <a:path w="530860" h="801370">
                                <a:moveTo>
                                  <a:pt x="215675" y="170774"/>
                                </a:moveTo>
                                <a:lnTo>
                                  <a:pt x="200090" y="170774"/>
                                </a:lnTo>
                                <a:lnTo>
                                  <a:pt x="208059" y="178505"/>
                                </a:lnTo>
                                <a:lnTo>
                                  <a:pt x="207725" y="178505"/>
                                </a:lnTo>
                                <a:lnTo>
                                  <a:pt x="215675" y="170774"/>
                                </a:lnTo>
                                <a:close/>
                              </a:path>
                              <a:path w="530860" h="801370">
                                <a:moveTo>
                                  <a:pt x="227161" y="160015"/>
                                </a:moveTo>
                                <a:lnTo>
                                  <a:pt x="226741" y="160015"/>
                                </a:lnTo>
                                <a:lnTo>
                                  <a:pt x="219104" y="167441"/>
                                </a:lnTo>
                                <a:lnTo>
                                  <a:pt x="218869" y="167697"/>
                                </a:lnTo>
                                <a:lnTo>
                                  <a:pt x="229993" y="178505"/>
                                </a:lnTo>
                                <a:lnTo>
                                  <a:pt x="230611" y="177799"/>
                                </a:lnTo>
                                <a:lnTo>
                                  <a:pt x="237838" y="170774"/>
                                </a:lnTo>
                                <a:lnTo>
                                  <a:pt x="238245" y="170774"/>
                                </a:lnTo>
                                <a:lnTo>
                                  <a:pt x="227161" y="160015"/>
                                </a:lnTo>
                                <a:close/>
                              </a:path>
                              <a:path w="530860" h="801370">
                                <a:moveTo>
                                  <a:pt x="253785" y="170774"/>
                                </a:moveTo>
                                <a:lnTo>
                                  <a:pt x="238245" y="170774"/>
                                </a:lnTo>
                                <a:lnTo>
                                  <a:pt x="246209" y="178505"/>
                                </a:lnTo>
                                <a:lnTo>
                                  <a:pt x="245827" y="178505"/>
                                </a:lnTo>
                                <a:lnTo>
                                  <a:pt x="253785" y="170774"/>
                                </a:lnTo>
                                <a:close/>
                              </a:path>
                              <a:path w="530860" h="801370">
                                <a:moveTo>
                                  <a:pt x="265305" y="160015"/>
                                </a:moveTo>
                                <a:lnTo>
                                  <a:pt x="264860" y="160015"/>
                                </a:lnTo>
                                <a:lnTo>
                                  <a:pt x="257217" y="167441"/>
                                </a:lnTo>
                                <a:lnTo>
                                  <a:pt x="256999" y="167697"/>
                                </a:lnTo>
                                <a:lnTo>
                                  <a:pt x="268113" y="178505"/>
                                </a:lnTo>
                                <a:lnTo>
                                  <a:pt x="268726" y="177799"/>
                                </a:lnTo>
                                <a:lnTo>
                                  <a:pt x="275960" y="170774"/>
                                </a:lnTo>
                                <a:lnTo>
                                  <a:pt x="276380" y="170774"/>
                                </a:lnTo>
                                <a:lnTo>
                                  <a:pt x="265305" y="160015"/>
                                </a:lnTo>
                                <a:close/>
                              </a:path>
                              <a:path w="530860" h="801370">
                                <a:moveTo>
                                  <a:pt x="291921" y="170774"/>
                                </a:moveTo>
                                <a:lnTo>
                                  <a:pt x="276380" y="170774"/>
                                </a:lnTo>
                                <a:lnTo>
                                  <a:pt x="284338" y="178505"/>
                                </a:lnTo>
                                <a:lnTo>
                                  <a:pt x="283956" y="178505"/>
                                </a:lnTo>
                                <a:lnTo>
                                  <a:pt x="291921" y="170774"/>
                                </a:lnTo>
                                <a:close/>
                              </a:path>
                              <a:path w="530860" h="801370">
                                <a:moveTo>
                                  <a:pt x="330077" y="170774"/>
                                </a:moveTo>
                                <a:lnTo>
                                  <a:pt x="314489" y="170774"/>
                                </a:lnTo>
                                <a:lnTo>
                                  <a:pt x="322439" y="178505"/>
                                </a:lnTo>
                                <a:lnTo>
                                  <a:pt x="322107" y="178505"/>
                                </a:lnTo>
                                <a:lnTo>
                                  <a:pt x="330077" y="170774"/>
                                </a:lnTo>
                                <a:close/>
                              </a:path>
                              <a:path w="530860" h="801370">
                                <a:moveTo>
                                  <a:pt x="369136" y="170774"/>
                                </a:moveTo>
                                <a:lnTo>
                                  <a:pt x="353213" y="170774"/>
                                </a:lnTo>
                                <a:lnTo>
                                  <a:pt x="361184" y="178505"/>
                                </a:lnTo>
                                <a:lnTo>
                                  <a:pt x="369136" y="170774"/>
                                </a:lnTo>
                                <a:close/>
                              </a:path>
                              <a:path w="530860" h="801370">
                                <a:moveTo>
                                  <a:pt x="407081" y="170774"/>
                                </a:moveTo>
                                <a:lnTo>
                                  <a:pt x="391317" y="170774"/>
                                </a:lnTo>
                                <a:lnTo>
                                  <a:pt x="399281" y="178505"/>
                                </a:lnTo>
                                <a:lnTo>
                                  <a:pt x="399116" y="178505"/>
                                </a:lnTo>
                                <a:lnTo>
                                  <a:pt x="407081" y="170774"/>
                                </a:lnTo>
                                <a:close/>
                              </a:path>
                              <a:path w="530860" h="801370">
                                <a:moveTo>
                                  <a:pt x="445025" y="170774"/>
                                </a:moveTo>
                                <a:lnTo>
                                  <a:pt x="429377" y="170774"/>
                                </a:lnTo>
                                <a:lnTo>
                                  <a:pt x="437331" y="178505"/>
                                </a:lnTo>
                                <a:lnTo>
                                  <a:pt x="437061" y="178505"/>
                                </a:lnTo>
                                <a:lnTo>
                                  <a:pt x="445025" y="170774"/>
                                </a:lnTo>
                                <a:close/>
                              </a:path>
                              <a:path w="530860" h="801370">
                                <a:moveTo>
                                  <a:pt x="478901" y="160015"/>
                                </a:moveTo>
                                <a:lnTo>
                                  <a:pt x="476194" y="162559"/>
                                </a:lnTo>
                                <a:lnTo>
                                  <a:pt x="467545" y="170944"/>
                                </a:lnTo>
                                <a:lnTo>
                                  <a:pt x="475312" y="178505"/>
                                </a:lnTo>
                                <a:lnTo>
                                  <a:pt x="475143" y="178505"/>
                                </a:lnTo>
                                <a:lnTo>
                                  <a:pt x="486515" y="167441"/>
                                </a:lnTo>
                                <a:lnTo>
                                  <a:pt x="485444" y="166369"/>
                                </a:lnTo>
                                <a:lnTo>
                                  <a:pt x="478901" y="160015"/>
                                </a:lnTo>
                                <a:close/>
                              </a:path>
                              <a:path w="530860" h="801370">
                                <a:moveTo>
                                  <a:pt x="522223" y="170774"/>
                                </a:moveTo>
                                <a:lnTo>
                                  <a:pt x="506404" y="170774"/>
                                </a:lnTo>
                                <a:lnTo>
                                  <a:pt x="514381" y="178505"/>
                                </a:lnTo>
                                <a:lnTo>
                                  <a:pt x="514985" y="177799"/>
                                </a:lnTo>
                                <a:lnTo>
                                  <a:pt x="522223" y="170774"/>
                                </a:lnTo>
                                <a:close/>
                              </a:path>
                              <a:path w="530860" h="801370">
                                <a:moveTo>
                                  <a:pt x="4755" y="167697"/>
                                </a:moveTo>
                                <a:lnTo>
                                  <a:pt x="4295" y="168017"/>
                                </a:lnTo>
                                <a:lnTo>
                                  <a:pt x="656" y="171449"/>
                                </a:lnTo>
                                <a:lnTo>
                                  <a:pt x="656" y="177799"/>
                                </a:lnTo>
                                <a:lnTo>
                                  <a:pt x="7897" y="170774"/>
                                </a:lnTo>
                                <a:lnTo>
                                  <a:pt x="7312" y="170179"/>
                                </a:lnTo>
                                <a:lnTo>
                                  <a:pt x="4755" y="167697"/>
                                </a:lnTo>
                                <a:close/>
                              </a:path>
                              <a:path w="530860" h="801370">
                                <a:moveTo>
                                  <a:pt x="530687" y="162559"/>
                                </a:moveTo>
                                <a:lnTo>
                                  <a:pt x="525063" y="168017"/>
                                </a:lnTo>
                                <a:lnTo>
                                  <a:pt x="527285" y="170179"/>
                                </a:lnTo>
                                <a:lnTo>
                                  <a:pt x="530687" y="166369"/>
                                </a:lnTo>
                                <a:lnTo>
                                  <a:pt x="530687" y="162559"/>
                                </a:lnTo>
                                <a:close/>
                              </a:path>
                              <a:path w="530860" h="801370">
                                <a:moveTo>
                                  <a:pt x="361211" y="141548"/>
                                </a:moveTo>
                                <a:lnTo>
                                  <a:pt x="360206" y="141548"/>
                                </a:lnTo>
                                <a:lnTo>
                                  <a:pt x="352826" y="148707"/>
                                </a:lnTo>
                                <a:lnTo>
                                  <a:pt x="352640" y="149005"/>
                                </a:lnTo>
                                <a:lnTo>
                                  <a:pt x="372199" y="168017"/>
                                </a:lnTo>
                                <a:lnTo>
                                  <a:pt x="371977" y="168017"/>
                                </a:lnTo>
                                <a:lnTo>
                                  <a:pt x="380221" y="160015"/>
                                </a:lnTo>
                                <a:lnTo>
                                  <a:pt x="363537" y="160015"/>
                                </a:lnTo>
                                <a:lnTo>
                                  <a:pt x="371749" y="152053"/>
                                </a:lnTo>
                                <a:lnTo>
                                  <a:pt x="372033" y="152053"/>
                                </a:lnTo>
                                <a:lnTo>
                                  <a:pt x="361211" y="141548"/>
                                </a:lnTo>
                                <a:close/>
                              </a:path>
                              <a:path w="530860" h="801370">
                                <a:moveTo>
                                  <a:pt x="399307" y="141548"/>
                                </a:moveTo>
                                <a:lnTo>
                                  <a:pt x="398535" y="142239"/>
                                </a:lnTo>
                                <a:lnTo>
                                  <a:pt x="391137" y="149420"/>
                                </a:lnTo>
                                <a:lnTo>
                                  <a:pt x="410244" y="168017"/>
                                </a:lnTo>
                                <a:lnTo>
                                  <a:pt x="409921" y="168017"/>
                                </a:lnTo>
                                <a:lnTo>
                                  <a:pt x="418166" y="160015"/>
                                </a:lnTo>
                                <a:lnTo>
                                  <a:pt x="401839" y="160015"/>
                                </a:lnTo>
                                <a:lnTo>
                                  <a:pt x="410032" y="152053"/>
                                </a:lnTo>
                                <a:lnTo>
                                  <a:pt x="407858" y="149859"/>
                                </a:lnTo>
                                <a:lnTo>
                                  <a:pt x="399307" y="141548"/>
                                </a:lnTo>
                                <a:close/>
                              </a:path>
                              <a:path w="530860" h="801370">
                                <a:moveTo>
                                  <a:pt x="525098" y="152053"/>
                                </a:moveTo>
                                <a:lnTo>
                                  <a:pt x="524665" y="152399"/>
                                </a:lnTo>
                                <a:lnTo>
                                  <a:pt x="519425" y="157479"/>
                                </a:lnTo>
                                <a:lnTo>
                                  <a:pt x="516841" y="160015"/>
                                </a:lnTo>
                                <a:lnTo>
                                  <a:pt x="525063" y="168017"/>
                                </a:lnTo>
                                <a:lnTo>
                                  <a:pt x="530687" y="162559"/>
                                </a:lnTo>
                                <a:lnTo>
                                  <a:pt x="530687" y="157479"/>
                                </a:lnTo>
                                <a:lnTo>
                                  <a:pt x="525098" y="152053"/>
                                </a:lnTo>
                                <a:close/>
                              </a:path>
                              <a:path w="530860" h="801370">
                                <a:moveTo>
                                  <a:pt x="84510" y="96519"/>
                                </a:moveTo>
                                <a:lnTo>
                                  <a:pt x="18992" y="160015"/>
                                </a:lnTo>
                                <a:lnTo>
                                  <a:pt x="26916" y="167697"/>
                                </a:lnTo>
                                <a:lnTo>
                                  <a:pt x="34844" y="160015"/>
                                </a:lnTo>
                                <a:lnTo>
                                  <a:pt x="36094" y="160015"/>
                                </a:lnTo>
                                <a:lnTo>
                                  <a:pt x="27891" y="152053"/>
                                </a:lnTo>
                                <a:lnTo>
                                  <a:pt x="43060" y="152053"/>
                                </a:lnTo>
                                <a:lnTo>
                                  <a:pt x="46514" y="148707"/>
                                </a:lnTo>
                                <a:lnTo>
                                  <a:pt x="39148" y="141548"/>
                                </a:lnTo>
                                <a:lnTo>
                                  <a:pt x="55012" y="141548"/>
                                </a:lnTo>
                                <a:lnTo>
                                  <a:pt x="46812" y="133588"/>
                                </a:lnTo>
                                <a:lnTo>
                                  <a:pt x="62115" y="133588"/>
                                </a:lnTo>
                                <a:lnTo>
                                  <a:pt x="65133" y="130664"/>
                                </a:lnTo>
                                <a:lnTo>
                                  <a:pt x="65845" y="130664"/>
                                </a:lnTo>
                                <a:lnTo>
                                  <a:pt x="57685" y="122733"/>
                                </a:lnTo>
                                <a:lnTo>
                                  <a:pt x="73573" y="122733"/>
                                </a:lnTo>
                                <a:lnTo>
                                  <a:pt x="65574" y="114969"/>
                                </a:lnTo>
                                <a:lnTo>
                                  <a:pt x="81329" y="114969"/>
                                </a:lnTo>
                                <a:lnTo>
                                  <a:pt x="84486" y="111911"/>
                                </a:lnTo>
                                <a:lnTo>
                                  <a:pt x="84654" y="111911"/>
                                </a:lnTo>
                                <a:lnTo>
                                  <a:pt x="76710" y="104210"/>
                                </a:lnTo>
                                <a:lnTo>
                                  <a:pt x="92433" y="104210"/>
                                </a:lnTo>
                                <a:lnTo>
                                  <a:pt x="84510" y="96519"/>
                                </a:lnTo>
                                <a:close/>
                              </a:path>
                              <a:path w="530860" h="801370">
                                <a:moveTo>
                                  <a:pt x="55012" y="141548"/>
                                </a:moveTo>
                                <a:lnTo>
                                  <a:pt x="53901" y="141548"/>
                                </a:lnTo>
                                <a:lnTo>
                                  <a:pt x="46514" y="148707"/>
                                </a:lnTo>
                                <a:lnTo>
                                  <a:pt x="66054" y="167697"/>
                                </a:lnTo>
                                <a:lnTo>
                                  <a:pt x="66218" y="167441"/>
                                </a:lnTo>
                                <a:lnTo>
                                  <a:pt x="73846" y="160015"/>
                                </a:lnTo>
                                <a:lnTo>
                                  <a:pt x="57025" y="160015"/>
                                </a:lnTo>
                                <a:lnTo>
                                  <a:pt x="65243" y="152053"/>
                                </a:lnTo>
                                <a:lnTo>
                                  <a:pt x="65836" y="152053"/>
                                </a:lnTo>
                                <a:lnTo>
                                  <a:pt x="55012" y="141548"/>
                                </a:lnTo>
                                <a:close/>
                              </a:path>
                              <a:path w="530860" h="801370">
                                <a:moveTo>
                                  <a:pt x="122915" y="133796"/>
                                </a:moveTo>
                                <a:lnTo>
                                  <a:pt x="98569" y="157479"/>
                                </a:lnTo>
                                <a:lnTo>
                                  <a:pt x="96046" y="160015"/>
                                </a:lnTo>
                                <a:lnTo>
                                  <a:pt x="103950" y="167697"/>
                                </a:lnTo>
                                <a:lnTo>
                                  <a:pt x="111854" y="160015"/>
                                </a:lnTo>
                                <a:lnTo>
                                  <a:pt x="111983" y="160015"/>
                                </a:lnTo>
                                <a:lnTo>
                                  <a:pt x="104137" y="152399"/>
                                </a:lnTo>
                                <a:lnTo>
                                  <a:pt x="119690" y="152399"/>
                                </a:lnTo>
                                <a:lnTo>
                                  <a:pt x="122905" y="149276"/>
                                </a:lnTo>
                                <a:lnTo>
                                  <a:pt x="123196" y="149276"/>
                                </a:lnTo>
                                <a:lnTo>
                                  <a:pt x="115225" y="141548"/>
                                </a:lnTo>
                                <a:lnTo>
                                  <a:pt x="130901" y="141548"/>
                                </a:lnTo>
                                <a:lnTo>
                                  <a:pt x="122915" y="133796"/>
                                </a:lnTo>
                                <a:close/>
                              </a:path>
                              <a:path w="530860" h="801370">
                                <a:moveTo>
                                  <a:pt x="130901" y="141548"/>
                                </a:moveTo>
                                <a:lnTo>
                                  <a:pt x="130144" y="142239"/>
                                </a:lnTo>
                                <a:lnTo>
                                  <a:pt x="122905" y="149276"/>
                                </a:lnTo>
                                <a:lnTo>
                                  <a:pt x="123196" y="149276"/>
                                </a:lnTo>
                                <a:lnTo>
                                  <a:pt x="142198" y="167697"/>
                                </a:lnTo>
                                <a:lnTo>
                                  <a:pt x="142013" y="167697"/>
                                </a:lnTo>
                                <a:lnTo>
                                  <a:pt x="149927" y="160015"/>
                                </a:lnTo>
                                <a:lnTo>
                                  <a:pt x="134005" y="160015"/>
                                </a:lnTo>
                                <a:lnTo>
                                  <a:pt x="141845" y="152399"/>
                                </a:lnTo>
                                <a:lnTo>
                                  <a:pt x="142081" y="152399"/>
                                </a:lnTo>
                                <a:lnTo>
                                  <a:pt x="130901" y="141548"/>
                                </a:lnTo>
                                <a:close/>
                              </a:path>
                              <a:path w="530860" h="801370">
                                <a:moveTo>
                                  <a:pt x="208138" y="141548"/>
                                </a:moveTo>
                                <a:lnTo>
                                  <a:pt x="207087" y="141548"/>
                                </a:lnTo>
                                <a:lnTo>
                                  <a:pt x="199397" y="149005"/>
                                </a:lnTo>
                                <a:lnTo>
                                  <a:pt x="199631" y="149005"/>
                                </a:lnTo>
                                <a:lnTo>
                                  <a:pt x="218869" y="167697"/>
                                </a:lnTo>
                                <a:lnTo>
                                  <a:pt x="219104" y="167441"/>
                                </a:lnTo>
                                <a:lnTo>
                                  <a:pt x="226741" y="160015"/>
                                </a:lnTo>
                                <a:lnTo>
                                  <a:pt x="210229" y="160015"/>
                                </a:lnTo>
                                <a:lnTo>
                                  <a:pt x="218440" y="152053"/>
                                </a:lnTo>
                                <a:lnTo>
                                  <a:pt x="218960" y="152053"/>
                                </a:lnTo>
                                <a:lnTo>
                                  <a:pt x="208138" y="141548"/>
                                </a:lnTo>
                                <a:close/>
                              </a:path>
                              <a:path w="530860" h="801370">
                                <a:moveTo>
                                  <a:pt x="246296" y="141548"/>
                                </a:moveTo>
                                <a:lnTo>
                                  <a:pt x="245733" y="141548"/>
                                </a:lnTo>
                                <a:lnTo>
                                  <a:pt x="237786" y="149276"/>
                                </a:lnTo>
                                <a:lnTo>
                                  <a:pt x="238054" y="149276"/>
                                </a:lnTo>
                                <a:lnTo>
                                  <a:pt x="256999" y="167697"/>
                                </a:lnTo>
                                <a:lnTo>
                                  <a:pt x="257217" y="167441"/>
                                </a:lnTo>
                                <a:lnTo>
                                  <a:pt x="264860" y="160015"/>
                                </a:lnTo>
                                <a:lnTo>
                                  <a:pt x="248907" y="160015"/>
                                </a:lnTo>
                                <a:lnTo>
                                  <a:pt x="257098" y="152053"/>
                                </a:lnTo>
                                <a:lnTo>
                                  <a:pt x="246296" y="141548"/>
                                </a:lnTo>
                                <a:close/>
                              </a:path>
                              <a:path w="530860" h="801370">
                                <a:moveTo>
                                  <a:pt x="169963" y="141548"/>
                                </a:moveTo>
                                <a:lnTo>
                                  <a:pt x="168952" y="141548"/>
                                </a:lnTo>
                                <a:lnTo>
                                  <a:pt x="161270" y="149005"/>
                                </a:lnTo>
                                <a:lnTo>
                                  <a:pt x="161467" y="149005"/>
                                </a:lnTo>
                                <a:lnTo>
                                  <a:pt x="180454" y="167441"/>
                                </a:lnTo>
                                <a:lnTo>
                                  <a:pt x="181491" y="166369"/>
                                </a:lnTo>
                                <a:lnTo>
                                  <a:pt x="188044" y="160015"/>
                                </a:lnTo>
                                <a:lnTo>
                                  <a:pt x="172099" y="160015"/>
                                </a:lnTo>
                                <a:lnTo>
                                  <a:pt x="180304" y="152053"/>
                                </a:lnTo>
                                <a:lnTo>
                                  <a:pt x="180792" y="152053"/>
                                </a:lnTo>
                                <a:lnTo>
                                  <a:pt x="169963" y="141548"/>
                                </a:lnTo>
                                <a:close/>
                              </a:path>
                              <a:path w="530860" h="801370">
                                <a:moveTo>
                                  <a:pt x="284432" y="141548"/>
                                </a:moveTo>
                                <a:lnTo>
                                  <a:pt x="283870" y="141548"/>
                                </a:lnTo>
                                <a:lnTo>
                                  <a:pt x="276194" y="149005"/>
                                </a:lnTo>
                                <a:lnTo>
                                  <a:pt x="276386" y="149005"/>
                                </a:lnTo>
                                <a:lnTo>
                                  <a:pt x="295388" y="167441"/>
                                </a:lnTo>
                                <a:lnTo>
                                  <a:pt x="296459" y="166369"/>
                                </a:lnTo>
                                <a:lnTo>
                                  <a:pt x="303005" y="160015"/>
                                </a:lnTo>
                                <a:lnTo>
                                  <a:pt x="287038" y="160015"/>
                                </a:lnTo>
                                <a:lnTo>
                                  <a:pt x="295236" y="152053"/>
                                </a:lnTo>
                                <a:lnTo>
                                  <a:pt x="284432" y="141548"/>
                                </a:lnTo>
                                <a:close/>
                              </a:path>
                              <a:path w="530860" h="801370">
                                <a:moveTo>
                                  <a:pt x="323078" y="141548"/>
                                </a:moveTo>
                                <a:lnTo>
                                  <a:pt x="322030" y="141548"/>
                                </a:lnTo>
                                <a:lnTo>
                                  <a:pt x="314347" y="149005"/>
                                </a:lnTo>
                                <a:lnTo>
                                  <a:pt x="314528" y="149005"/>
                                </a:lnTo>
                                <a:lnTo>
                                  <a:pt x="333514" y="167441"/>
                                </a:lnTo>
                                <a:lnTo>
                                  <a:pt x="341168" y="160015"/>
                                </a:lnTo>
                                <a:lnTo>
                                  <a:pt x="325190" y="160015"/>
                                </a:lnTo>
                                <a:lnTo>
                                  <a:pt x="333394" y="152053"/>
                                </a:lnTo>
                                <a:lnTo>
                                  <a:pt x="333910" y="152053"/>
                                </a:lnTo>
                                <a:lnTo>
                                  <a:pt x="323078" y="141548"/>
                                </a:lnTo>
                                <a:close/>
                              </a:path>
                              <a:path w="530860" h="801370">
                                <a:moveTo>
                                  <a:pt x="437347" y="141548"/>
                                </a:moveTo>
                                <a:lnTo>
                                  <a:pt x="437192" y="141548"/>
                                </a:lnTo>
                                <a:lnTo>
                                  <a:pt x="429509" y="149005"/>
                                </a:lnTo>
                                <a:lnTo>
                                  <a:pt x="448516" y="167441"/>
                                </a:lnTo>
                                <a:lnTo>
                                  <a:pt x="449564" y="166369"/>
                                </a:lnTo>
                                <a:lnTo>
                                  <a:pt x="456110" y="160015"/>
                                </a:lnTo>
                                <a:lnTo>
                                  <a:pt x="439736" y="160015"/>
                                </a:lnTo>
                                <a:lnTo>
                                  <a:pt x="447928" y="152053"/>
                                </a:lnTo>
                                <a:lnTo>
                                  <a:pt x="448139" y="152053"/>
                                </a:lnTo>
                                <a:lnTo>
                                  <a:pt x="437347" y="141548"/>
                                </a:lnTo>
                                <a:close/>
                              </a:path>
                              <a:path w="530860" h="801370">
                                <a:moveTo>
                                  <a:pt x="487089" y="152053"/>
                                </a:moveTo>
                                <a:lnTo>
                                  <a:pt x="486674" y="152399"/>
                                </a:lnTo>
                                <a:lnTo>
                                  <a:pt x="481434" y="157479"/>
                                </a:lnTo>
                                <a:lnTo>
                                  <a:pt x="478901" y="160015"/>
                                </a:lnTo>
                                <a:lnTo>
                                  <a:pt x="486546" y="167441"/>
                                </a:lnTo>
                                <a:lnTo>
                                  <a:pt x="487615" y="166369"/>
                                </a:lnTo>
                                <a:lnTo>
                                  <a:pt x="494146" y="160015"/>
                                </a:lnTo>
                                <a:lnTo>
                                  <a:pt x="495304" y="160015"/>
                                </a:lnTo>
                                <a:lnTo>
                                  <a:pt x="487089" y="152053"/>
                                </a:lnTo>
                                <a:close/>
                              </a:path>
                              <a:path w="530860" h="801370">
                                <a:moveTo>
                                  <a:pt x="4696" y="129539"/>
                                </a:moveTo>
                                <a:lnTo>
                                  <a:pt x="403" y="133588"/>
                                </a:lnTo>
                                <a:lnTo>
                                  <a:pt x="8247" y="133588"/>
                                </a:lnTo>
                                <a:lnTo>
                                  <a:pt x="61" y="141548"/>
                                </a:lnTo>
                                <a:lnTo>
                                  <a:pt x="15875" y="141548"/>
                                </a:lnTo>
                                <a:lnTo>
                                  <a:pt x="7914" y="149276"/>
                                </a:lnTo>
                                <a:lnTo>
                                  <a:pt x="18992" y="160015"/>
                                </a:lnTo>
                                <a:lnTo>
                                  <a:pt x="27192" y="152053"/>
                                </a:lnTo>
                                <a:lnTo>
                                  <a:pt x="27891" y="152053"/>
                                </a:lnTo>
                                <a:lnTo>
                                  <a:pt x="4696" y="129539"/>
                                </a:lnTo>
                                <a:close/>
                              </a:path>
                              <a:path w="530860" h="801370">
                                <a:moveTo>
                                  <a:pt x="43060" y="152053"/>
                                </a:moveTo>
                                <a:lnTo>
                                  <a:pt x="27891" y="152053"/>
                                </a:lnTo>
                                <a:lnTo>
                                  <a:pt x="36094" y="160015"/>
                                </a:lnTo>
                                <a:lnTo>
                                  <a:pt x="34844" y="160015"/>
                                </a:lnTo>
                                <a:lnTo>
                                  <a:pt x="43060" y="152053"/>
                                </a:lnTo>
                                <a:close/>
                              </a:path>
                              <a:path w="530860" h="801370">
                                <a:moveTo>
                                  <a:pt x="82025" y="152053"/>
                                </a:moveTo>
                                <a:lnTo>
                                  <a:pt x="65836" y="152053"/>
                                </a:lnTo>
                                <a:lnTo>
                                  <a:pt x="74038" y="160015"/>
                                </a:lnTo>
                                <a:lnTo>
                                  <a:pt x="73846" y="160015"/>
                                </a:lnTo>
                                <a:lnTo>
                                  <a:pt x="82025" y="152053"/>
                                </a:lnTo>
                                <a:close/>
                              </a:path>
                              <a:path w="530860" h="801370">
                                <a:moveTo>
                                  <a:pt x="92957" y="141548"/>
                                </a:moveTo>
                                <a:lnTo>
                                  <a:pt x="92817" y="141548"/>
                                </a:lnTo>
                                <a:lnTo>
                                  <a:pt x="85156" y="149005"/>
                                </a:lnTo>
                                <a:lnTo>
                                  <a:pt x="84995" y="149276"/>
                                </a:lnTo>
                                <a:lnTo>
                                  <a:pt x="96046" y="160015"/>
                                </a:lnTo>
                                <a:lnTo>
                                  <a:pt x="98569" y="157479"/>
                                </a:lnTo>
                                <a:lnTo>
                                  <a:pt x="103791" y="152399"/>
                                </a:lnTo>
                                <a:lnTo>
                                  <a:pt x="104137" y="152399"/>
                                </a:lnTo>
                                <a:lnTo>
                                  <a:pt x="92957" y="141548"/>
                                </a:lnTo>
                                <a:close/>
                              </a:path>
                              <a:path w="530860" h="801370">
                                <a:moveTo>
                                  <a:pt x="119690" y="152399"/>
                                </a:moveTo>
                                <a:lnTo>
                                  <a:pt x="104137" y="152399"/>
                                </a:lnTo>
                                <a:lnTo>
                                  <a:pt x="111983" y="160015"/>
                                </a:lnTo>
                                <a:lnTo>
                                  <a:pt x="111854" y="160015"/>
                                </a:lnTo>
                                <a:lnTo>
                                  <a:pt x="119690" y="152399"/>
                                </a:lnTo>
                                <a:close/>
                              </a:path>
                              <a:path w="530860" h="801370">
                                <a:moveTo>
                                  <a:pt x="157773" y="152399"/>
                                </a:moveTo>
                                <a:lnTo>
                                  <a:pt x="142081" y="152399"/>
                                </a:lnTo>
                                <a:lnTo>
                                  <a:pt x="149927" y="160015"/>
                                </a:lnTo>
                                <a:lnTo>
                                  <a:pt x="157773" y="152399"/>
                                </a:lnTo>
                                <a:close/>
                              </a:path>
                              <a:path w="530860" h="801370">
                                <a:moveTo>
                                  <a:pt x="196254" y="152053"/>
                                </a:moveTo>
                                <a:lnTo>
                                  <a:pt x="180792" y="152053"/>
                                </a:lnTo>
                                <a:lnTo>
                                  <a:pt x="188999" y="160015"/>
                                </a:lnTo>
                                <a:lnTo>
                                  <a:pt x="188044" y="160015"/>
                                </a:lnTo>
                                <a:lnTo>
                                  <a:pt x="196254" y="152053"/>
                                </a:lnTo>
                                <a:close/>
                              </a:path>
                              <a:path w="530860" h="801370">
                                <a:moveTo>
                                  <a:pt x="234929" y="152053"/>
                                </a:moveTo>
                                <a:lnTo>
                                  <a:pt x="218960" y="152053"/>
                                </a:lnTo>
                                <a:lnTo>
                                  <a:pt x="227161" y="160015"/>
                                </a:lnTo>
                                <a:lnTo>
                                  <a:pt x="226741" y="160015"/>
                                </a:lnTo>
                                <a:lnTo>
                                  <a:pt x="234929" y="152053"/>
                                </a:lnTo>
                                <a:close/>
                              </a:path>
                              <a:path w="530860" h="801370">
                                <a:moveTo>
                                  <a:pt x="314588" y="96288"/>
                                </a:moveTo>
                                <a:lnTo>
                                  <a:pt x="314230" y="96519"/>
                                </a:lnTo>
                                <a:lnTo>
                                  <a:pt x="257109" y="152053"/>
                                </a:lnTo>
                                <a:lnTo>
                                  <a:pt x="265305" y="160015"/>
                                </a:lnTo>
                                <a:lnTo>
                                  <a:pt x="264860" y="160015"/>
                                </a:lnTo>
                                <a:lnTo>
                                  <a:pt x="276194" y="149005"/>
                                </a:lnTo>
                                <a:lnTo>
                                  <a:pt x="276386" y="149005"/>
                                </a:lnTo>
                                <a:lnTo>
                                  <a:pt x="268700" y="141548"/>
                                </a:lnTo>
                                <a:lnTo>
                                  <a:pt x="284432" y="141548"/>
                                </a:lnTo>
                                <a:lnTo>
                                  <a:pt x="276246" y="133588"/>
                                </a:lnTo>
                                <a:lnTo>
                                  <a:pt x="292064" y="133588"/>
                                </a:lnTo>
                                <a:lnTo>
                                  <a:pt x="295075" y="130664"/>
                                </a:lnTo>
                                <a:lnTo>
                                  <a:pt x="295640" y="130664"/>
                                </a:lnTo>
                                <a:lnTo>
                                  <a:pt x="287473" y="122733"/>
                                </a:lnTo>
                                <a:lnTo>
                                  <a:pt x="303679" y="122733"/>
                                </a:lnTo>
                                <a:lnTo>
                                  <a:pt x="295673" y="114969"/>
                                </a:lnTo>
                                <a:lnTo>
                                  <a:pt x="311231" y="114969"/>
                                </a:lnTo>
                                <a:lnTo>
                                  <a:pt x="314379" y="111911"/>
                                </a:lnTo>
                                <a:lnTo>
                                  <a:pt x="306557" y="104210"/>
                                </a:lnTo>
                                <a:lnTo>
                                  <a:pt x="322748" y="104210"/>
                                </a:lnTo>
                                <a:lnTo>
                                  <a:pt x="314588" y="96288"/>
                                </a:lnTo>
                                <a:close/>
                              </a:path>
                              <a:path w="530860" h="801370">
                                <a:moveTo>
                                  <a:pt x="352740" y="96288"/>
                                </a:moveTo>
                                <a:lnTo>
                                  <a:pt x="352416" y="96519"/>
                                </a:lnTo>
                                <a:lnTo>
                                  <a:pt x="295236" y="152053"/>
                                </a:lnTo>
                                <a:lnTo>
                                  <a:pt x="303424" y="160015"/>
                                </a:lnTo>
                                <a:lnTo>
                                  <a:pt x="303005" y="160015"/>
                                </a:lnTo>
                                <a:lnTo>
                                  <a:pt x="314347" y="149005"/>
                                </a:lnTo>
                                <a:lnTo>
                                  <a:pt x="314528" y="149005"/>
                                </a:lnTo>
                                <a:lnTo>
                                  <a:pt x="306849" y="141548"/>
                                </a:lnTo>
                                <a:lnTo>
                                  <a:pt x="323078" y="141548"/>
                                </a:lnTo>
                                <a:lnTo>
                                  <a:pt x="314871" y="133588"/>
                                </a:lnTo>
                                <a:lnTo>
                                  <a:pt x="330230" y="133588"/>
                                </a:lnTo>
                                <a:lnTo>
                                  <a:pt x="333242" y="130664"/>
                                </a:lnTo>
                                <a:lnTo>
                                  <a:pt x="333772" y="130664"/>
                                </a:lnTo>
                                <a:lnTo>
                                  <a:pt x="325614" y="122733"/>
                                </a:lnTo>
                                <a:lnTo>
                                  <a:pt x="341830" y="122733"/>
                                </a:lnTo>
                                <a:lnTo>
                                  <a:pt x="333832" y="114969"/>
                                </a:lnTo>
                                <a:lnTo>
                                  <a:pt x="349411" y="114969"/>
                                </a:lnTo>
                                <a:lnTo>
                                  <a:pt x="352562" y="111911"/>
                                </a:lnTo>
                                <a:lnTo>
                                  <a:pt x="344689" y="104210"/>
                                </a:lnTo>
                                <a:lnTo>
                                  <a:pt x="360890" y="104210"/>
                                </a:lnTo>
                                <a:lnTo>
                                  <a:pt x="352740" y="96288"/>
                                </a:lnTo>
                                <a:close/>
                              </a:path>
                              <a:path w="530860" h="801370">
                                <a:moveTo>
                                  <a:pt x="349376" y="152053"/>
                                </a:moveTo>
                                <a:lnTo>
                                  <a:pt x="333910" y="152053"/>
                                </a:lnTo>
                                <a:lnTo>
                                  <a:pt x="342119" y="160015"/>
                                </a:lnTo>
                                <a:lnTo>
                                  <a:pt x="341168" y="160015"/>
                                </a:lnTo>
                                <a:lnTo>
                                  <a:pt x="349376" y="152053"/>
                                </a:lnTo>
                                <a:close/>
                              </a:path>
                              <a:path w="530860" h="801370">
                                <a:moveTo>
                                  <a:pt x="388424" y="152053"/>
                                </a:moveTo>
                                <a:lnTo>
                                  <a:pt x="372033" y="152053"/>
                                </a:lnTo>
                                <a:lnTo>
                                  <a:pt x="380234" y="160015"/>
                                </a:lnTo>
                                <a:lnTo>
                                  <a:pt x="388424" y="152053"/>
                                </a:lnTo>
                                <a:close/>
                              </a:path>
                              <a:path w="530860" h="801370">
                                <a:moveTo>
                                  <a:pt x="486584" y="77717"/>
                                </a:moveTo>
                                <a:lnTo>
                                  <a:pt x="486234" y="77995"/>
                                </a:lnTo>
                                <a:lnTo>
                                  <a:pt x="412289" y="149859"/>
                                </a:lnTo>
                                <a:lnTo>
                                  <a:pt x="410116" y="152053"/>
                                </a:lnTo>
                                <a:lnTo>
                                  <a:pt x="418307" y="160015"/>
                                </a:lnTo>
                                <a:lnTo>
                                  <a:pt x="418166" y="160015"/>
                                </a:lnTo>
                                <a:lnTo>
                                  <a:pt x="429509" y="149005"/>
                                </a:lnTo>
                                <a:lnTo>
                                  <a:pt x="421821" y="141548"/>
                                </a:lnTo>
                                <a:lnTo>
                                  <a:pt x="437347" y="141548"/>
                                </a:lnTo>
                                <a:lnTo>
                                  <a:pt x="429171" y="133588"/>
                                </a:lnTo>
                                <a:lnTo>
                                  <a:pt x="445392" y="133588"/>
                                </a:lnTo>
                                <a:lnTo>
                                  <a:pt x="448405" y="130664"/>
                                </a:lnTo>
                                <a:lnTo>
                                  <a:pt x="448683" y="130664"/>
                                </a:lnTo>
                                <a:lnTo>
                                  <a:pt x="440518" y="122733"/>
                                </a:lnTo>
                                <a:lnTo>
                                  <a:pt x="456838" y="122733"/>
                                </a:lnTo>
                                <a:lnTo>
                                  <a:pt x="448828" y="114969"/>
                                </a:lnTo>
                                <a:lnTo>
                                  <a:pt x="464575" y="114969"/>
                                </a:lnTo>
                                <a:lnTo>
                                  <a:pt x="467523" y="112108"/>
                                </a:lnTo>
                                <a:lnTo>
                                  <a:pt x="467417" y="111911"/>
                                </a:lnTo>
                                <a:lnTo>
                                  <a:pt x="459504" y="104210"/>
                                </a:lnTo>
                                <a:lnTo>
                                  <a:pt x="475817" y="104210"/>
                                </a:lnTo>
                                <a:lnTo>
                                  <a:pt x="467658" y="96288"/>
                                </a:lnTo>
                                <a:lnTo>
                                  <a:pt x="483821" y="96288"/>
                                </a:lnTo>
                                <a:lnTo>
                                  <a:pt x="486569" y="93621"/>
                                </a:lnTo>
                                <a:lnTo>
                                  <a:pt x="486355" y="93384"/>
                                </a:lnTo>
                                <a:lnTo>
                                  <a:pt x="478508" y="85722"/>
                                </a:lnTo>
                                <a:lnTo>
                                  <a:pt x="494807" y="85722"/>
                                </a:lnTo>
                                <a:lnTo>
                                  <a:pt x="486584" y="77717"/>
                                </a:lnTo>
                                <a:close/>
                              </a:path>
                              <a:path w="530860" h="801370">
                                <a:moveTo>
                                  <a:pt x="464313" y="152053"/>
                                </a:moveTo>
                                <a:lnTo>
                                  <a:pt x="448139" y="152053"/>
                                </a:lnTo>
                                <a:lnTo>
                                  <a:pt x="456318" y="160015"/>
                                </a:lnTo>
                                <a:lnTo>
                                  <a:pt x="456110" y="160015"/>
                                </a:lnTo>
                                <a:lnTo>
                                  <a:pt x="464313" y="152053"/>
                                </a:lnTo>
                                <a:close/>
                              </a:path>
                              <a:path w="530860" h="801370">
                                <a:moveTo>
                                  <a:pt x="476250" y="141548"/>
                                </a:moveTo>
                                <a:lnTo>
                                  <a:pt x="475136" y="141548"/>
                                </a:lnTo>
                                <a:lnTo>
                                  <a:pt x="467761" y="148707"/>
                                </a:lnTo>
                                <a:lnTo>
                                  <a:pt x="467566" y="149005"/>
                                </a:lnTo>
                                <a:lnTo>
                                  <a:pt x="478901" y="160015"/>
                                </a:lnTo>
                                <a:lnTo>
                                  <a:pt x="481434" y="157479"/>
                                </a:lnTo>
                                <a:lnTo>
                                  <a:pt x="487031" y="152053"/>
                                </a:lnTo>
                                <a:lnTo>
                                  <a:pt x="484826" y="149859"/>
                                </a:lnTo>
                                <a:lnTo>
                                  <a:pt x="476250" y="141548"/>
                                </a:lnTo>
                                <a:close/>
                              </a:path>
                              <a:path w="530860" h="801370">
                                <a:moveTo>
                                  <a:pt x="497868" y="141548"/>
                                </a:moveTo>
                                <a:lnTo>
                                  <a:pt x="489294" y="149859"/>
                                </a:lnTo>
                                <a:lnTo>
                                  <a:pt x="487089" y="152053"/>
                                </a:lnTo>
                                <a:lnTo>
                                  <a:pt x="495304" y="160015"/>
                                </a:lnTo>
                                <a:lnTo>
                                  <a:pt x="494146" y="160015"/>
                                </a:lnTo>
                                <a:lnTo>
                                  <a:pt x="505461" y="149005"/>
                                </a:lnTo>
                                <a:lnTo>
                                  <a:pt x="505223" y="148707"/>
                                </a:lnTo>
                                <a:lnTo>
                                  <a:pt x="497868" y="141548"/>
                                </a:lnTo>
                                <a:close/>
                              </a:path>
                              <a:path w="530860" h="801370">
                                <a:moveTo>
                                  <a:pt x="514277" y="141548"/>
                                </a:moveTo>
                                <a:lnTo>
                                  <a:pt x="513124" y="141548"/>
                                </a:lnTo>
                                <a:lnTo>
                                  <a:pt x="505767" y="148707"/>
                                </a:lnTo>
                                <a:lnTo>
                                  <a:pt x="505529" y="149005"/>
                                </a:lnTo>
                                <a:lnTo>
                                  <a:pt x="516841" y="160015"/>
                                </a:lnTo>
                                <a:lnTo>
                                  <a:pt x="519425" y="157479"/>
                                </a:lnTo>
                                <a:lnTo>
                                  <a:pt x="525022" y="152053"/>
                                </a:lnTo>
                                <a:lnTo>
                                  <a:pt x="522838" y="149859"/>
                                </a:lnTo>
                                <a:lnTo>
                                  <a:pt x="514277" y="141548"/>
                                </a:lnTo>
                                <a:close/>
                              </a:path>
                              <a:path w="530860" h="801370">
                                <a:moveTo>
                                  <a:pt x="527285" y="149859"/>
                                </a:moveTo>
                                <a:lnTo>
                                  <a:pt x="525098" y="152053"/>
                                </a:lnTo>
                                <a:lnTo>
                                  <a:pt x="530687" y="157479"/>
                                </a:lnTo>
                                <a:lnTo>
                                  <a:pt x="530687" y="153669"/>
                                </a:lnTo>
                                <a:lnTo>
                                  <a:pt x="527285" y="149859"/>
                                </a:lnTo>
                                <a:close/>
                              </a:path>
                              <a:path w="530860" h="801370">
                                <a:moveTo>
                                  <a:pt x="656" y="142239"/>
                                </a:moveTo>
                                <a:lnTo>
                                  <a:pt x="780" y="148707"/>
                                </a:lnTo>
                                <a:lnTo>
                                  <a:pt x="4696" y="152399"/>
                                </a:lnTo>
                                <a:lnTo>
                                  <a:pt x="7914" y="149276"/>
                                </a:lnTo>
                                <a:lnTo>
                                  <a:pt x="656" y="142239"/>
                                </a:lnTo>
                                <a:close/>
                              </a:path>
                              <a:path w="530860" h="801370">
                                <a:moveTo>
                                  <a:pt x="379949" y="122733"/>
                                </a:moveTo>
                                <a:lnTo>
                                  <a:pt x="379601" y="122733"/>
                                </a:lnTo>
                                <a:lnTo>
                                  <a:pt x="371426" y="130664"/>
                                </a:lnTo>
                                <a:lnTo>
                                  <a:pt x="371868" y="130664"/>
                                </a:lnTo>
                                <a:lnTo>
                                  <a:pt x="391137" y="149420"/>
                                </a:lnTo>
                                <a:lnTo>
                                  <a:pt x="399247" y="141548"/>
                                </a:lnTo>
                                <a:lnTo>
                                  <a:pt x="382586" y="141548"/>
                                </a:lnTo>
                                <a:lnTo>
                                  <a:pt x="390796" y="133588"/>
                                </a:lnTo>
                                <a:lnTo>
                                  <a:pt x="391117" y="133588"/>
                                </a:lnTo>
                                <a:lnTo>
                                  <a:pt x="379949" y="122733"/>
                                </a:lnTo>
                                <a:close/>
                              </a:path>
                              <a:path w="530860" h="801370">
                                <a:moveTo>
                                  <a:pt x="8247" y="133588"/>
                                </a:moveTo>
                                <a:lnTo>
                                  <a:pt x="656" y="133588"/>
                                </a:lnTo>
                                <a:lnTo>
                                  <a:pt x="656" y="142239"/>
                                </a:lnTo>
                                <a:lnTo>
                                  <a:pt x="7914" y="149276"/>
                                </a:lnTo>
                                <a:lnTo>
                                  <a:pt x="15875" y="141548"/>
                                </a:lnTo>
                                <a:lnTo>
                                  <a:pt x="61" y="141548"/>
                                </a:lnTo>
                                <a:lnTo>
                                  <a:pt x="8247" y="133588"/>
                                </a:lnTo>
                                <a:close/>
                              </a:path>
                              <a:path w="530860" h="801370">
                                <a:moveTo>
                                  <a:pt x="73573" y="122733"/>
                                </a:moveTo>
                                <a:lnTo>
                                  <a:pt x="73317" y="122733"/>
                                </a:lnTo>
                                <a:lnTo>
                                  <a:pt x="65133" y="130664"/>
                                </a:lnTo>
                                <a:lnTo>
                                  <a:pt x="65845" y="130664"/>
                                </a:lnTo>
                                <a:lnTo>
                                  <a:pt x="84995" y="149276"/>
                                </a:lnTo>
                                <a:lnTo>
                                  <a:pt x="85156" y="149005"/>
                                </a:lnTo>
                                <a:lnTo>
                                  <a:pt x="92817" y="141548"/>
                                </a:lnTo>
                                <a:lnTo>
                                  <a:pt x="76086" y="141548"/>
                                </a:lnTo>
                                <a:lnTo>
                                  <a:pt x="84301" y="133588"/>
                                </a:lnTo>
                                <a:lnTo>
                                  <a:pt x="84756" y="133588"/>
                                </a:lnTo>
                                <a:lnTo>
                                  <a:pt x="73573" y="122733"/>
                                </a:lnTo>
                                <a:close/>
                              </a:path>
                              <a:path w="530860" h="801370">
                                <a:moveTo>
                                  <a:pt x="111950" y="123153"/>
                                </a:moveTo>
                                <a:lnTo>
                                  <a:pt x="111713" y="123153"/>
                                </a:lnTo>
                                <a:lnTo>
                                  <a:pt x="103998" y="130664"/>
                                </a:lnTo>
                                <a:lnTo>
                                  <a:pt x="123196" y="149276"/>
                                </a:lnTo>
                                <a:lnTo>
                                  <a:pt x="122905" y="149276"/>
                                </a:lnTo>
                                <a:lnTo>
                                  <a:pt x="130856" y="141548"/>
                                </a:lnTo>
                                <a:lnTo>
                                  <a:pt x="114946" y="141548"/>
                                </a:lnTo>
                                <a:lnTo>
                                  <a:pt x="122915" y="133796"/>
                                </a:lnTo>
                                <a:lnTo>
                                  <a:pt x="111950" y="123153"/>
                                </a:lnTo>
                                <a:close/>
                              </a:path>
                              <a:path w="530860" h="801370">
                                <a:moveTo>
                                  <a:pt x="226929" y="122733"/>
                                </a:moveTo>
                                <a:lnTo>
                                  <a:pt x="226488" y="122733"/>
                                </a:lnTo>
                                <a:lnTo>
                                  <a:pt x="218310" y="130664"/>
                                </a:lnTo>
                                <a:lnTo>
                                  <a:pt x="218915" y="130664"/>
                                </a:lnTo>
                                <a:lnTo>
                                  <a:pt x="238054" y="149276"/>
                                </a:lnTo>
                                <a:lnTo>
                                  <a:pt x="237786" y="149276"/>
                                </a:lnTo>
                                <a:lnTo>
                                  <a:pt x="245733" y="141548"/>
                                </a:lnTo>
                                <a:lnTo>
                                  <a:pt x="229275" y="141548"/>
                                </a:lnTo>
                                <a:lnTo>
                                  <a:pt x="237484" y="133588"/>
                                </a:lnTo>
                                <a:lnTo>
                                  <a:pt x="238102" y="133588"/>
                                </a:lnTo>
                                <a:lnTo>
                                  <a:pt x="226929" y="122733"/>
                                </a:lnTo>
                                <a:close/>
                              </a:path>
                              <a:path w="530860" h="801370">
                                <a:moveTo>
                                  <a:pt x="150569" y="122733"/>
                                </a:moveTo>
                                <a:lnTo>
                                  <a:pt x="150215" y="122733"/>
                                </a:lnTo>
                                <a:lnTo>
                                  <a:pt x="142055" y="130664"/>
                                </a:lnTo>
                                <a:lnTo>
                                  <a:pt x="142576" y="130664"/>
                                </a:lnTo>
                                <a:lnTo>
                                  <a:pt x="161467" y="149005"/>
                                </a:lnTo>
                                <a:lnTo>
                                  <a:pt x="161270" y="149005"/>
                                </a:lnTo>
                                <a:lnTo>
                                  <a:pt x="168952" y="141548"/>
                                </a:lnTo>
                                <a:lnTo>
                                  <a:pt x="153015" y="141548"/>
                                </a:lnTo>
                                <a:lnTo>
                                  <a:pt x="161208" y="133588"/>
                                </a:lnTo>
                                <a:lnTo>
                                  <a:pt x="161758" y="133588"/>
                                </a:lnTo>
                                <a:lnTo>
                                  <a:pt x="150569" y="122733"/>
                                </a:lnTo>
                                <a:close/>
                              </a:path>
                              <a:path w="530860" h="801370">
                                <a:moveTo>
                                  <a:pt x="188756" y="122733"/>
                                </a:moveTo>
                                <a:lnTo>
                                  <a:pt x="188335" y="122733"/>
                                </a:lnTo>
                                <a:lnTo>
                                  <a:pt x="180165" y="130664"/>
                                </a:lnTo>
                                <a:lnTo>
                                  <a:pt x="180754" y="130664"/>
                                </a:lnTo>
                                <a:lnTo>
                                  <a:pt x="199631" y="149005"/>
                                </a:lnTo>
                                <a:lnTo>
                                  <a:pt x="199397" y="149005"/>
                                </a:lnTo>
                                <a:lnTo>
                                  <a:pt x="207087" y="141548"/>
                                </a:lnTo>
                                <a:lnTo>
                                  <a:pt x="191129" y="141548"/>
                                </a:lnTo>
                                <a:lnTo>
                                  <a:pt x="199331" y="133588"/>
                                </a:lnTo>
                                <a:lnTo>
                                  <a:pt x="199938" y="133588"/>
                                </a:lnTo>
                                <a:lnTo>
                                  <a:pt x="188756" y="122733"/>
                                </a:lnTo>
                                <a:close/>
                              </a:path>
                              <a:path w="530860" h="801370">
                                <a:moveTo>
                                  <a:pt x="265083" y="122733"/>
                                </a:moveTo>
                                <a:lnTo>
                                  <a:pt x="256927" y="130664"/>
                                </a:lnTo>
                                <a:lnTo>
                                  <a:pt x="257482" y="130664"/>
                                </a:lnTo>
                                <a:lnTo>
                                  <a:pt x="276386" y="149005"/>
                                </a:lnTo>
                                <a:lnTo>
                                  <a:pt x="276194" y="149005"/>
                                </a:lnTo>
                                <a:lnTo>
                                  <a:pt x="283870" y="141548"/>
                                </a:lnTo>
                                <a:lnTo>
                                  <a:pt x="267906" y="141548"/>
                                </a:lnTo>
                                <a:lnTo>
                                  <a:pt x="276094" y="133588"/>
                                </a:lnTo>
                                <a:lnTo>
                                  <a:pt x="276246" y="133588"/>
                                </a:lnTo>
                                <a:lnTo>
                                  <a:pt x="265083" y="122733"/>
                                </a:lnTo>
                                <a:close/>
                              </a:path>
                              <a:path w="530860" h="801370">
                                <a:moveTo>
                                  <a:pt x="303679" y="122733"/>
                                </a:moveTo>
                                <a:lnTo>
                                  <a:pt x="303238" y="122733"/>
                                </a:lnTo>
                                <a:lnTo>
                                  <a:pt x="295075" y="130664"/>
                                </a:lnTo>
                                <a:lnTo>
                                  <a:pt x="295640" y="130664"/>
                                </a:lnTo>
                                <a:lnTo>
                                  <a:pt x="314528" y="149005"/>
                                </a:lnTo>
                                <a:lnTo>
                                  <a:pt x="314347" y="149005"/>
                                </a:lnTo>
                                <a:lnTo>
                                  <a:pt x="322030" y="141548"/>
                                </a:lnTo>
                                <a:lnTo>
                                  <a:pt x="306052" y="141548"/>
                                </a:lnTo>
                                <a:lnTo>
                                  <a:pt x="314248" y="133588"/>
                                </a:lnTo>
                                <a:lnTo>
                                  <a:pt x="314871" y="133588"/>
                                </a:lnTo>
                                <a:lnTo>
                                  <a:pt x="303679" y="122733"/>
                                </a:lnTo>
                                <a:close/>
                              </a:path>
                              <a:path w="530860" h="801370">
                                <a:moveTo>
                                  <a:pt x="341830" y="122733"/>
                                </a:moveTo>
                                <a:lnTo>
                                  <a:pt x="341412" y="122733"/>
                                </a:lnTo>
                                <a:lnTo>
                                  <a:pt x="333242" y="130664"/>
                                </a:lnTo>
                                <a:lnTo>
                                  <a:pt x="333772" y="130664"/>
                                </a:lnTo>
                                <a:lnTo>
                                  <a:pt x="352640" y="149005"/>
                                </a:lnTo>
                                <a:lnTo>
                                  <a:pt x="352826" y="148707"/>
                                </a:lnTo>
                                <a:lnTo>
                                  <a:pt x="360206" y="141548"/>
                                </a:lnTo>
                                <a:lnTo>
                                  <a:pt x="344218" y="141548"/>
                                </a:lnTo>
                                <a:lnTo>
                                  <a:pt x="352420" y="133588"/>
                                </a:lnTo>
                                <a:lnTo>
                                  <a:pt x="353012" y="133588"/>
                                </a:lnTo>
                                <a:lnTo>
                                  <a:pt x="341830" y="122733"/>
                                </a:lnTo>
                                <a:close/>
                              </a:path>
                              <a:path w="530860" h="801370">
                                <a:moveTo>
                                  <a:pt x="418451" y="123153"/>
                                </a:moveTo>
                                <a:lnTo>
                                  <a:pt x="418199" y="123153"/>
                                </a:lnTo>
                                <a:lnTo>
                                  <a:pt x="410461" y="130664"/>
                                </a:lnTo>
                                <a:lnTo>
                                  <a:pt x="410599" y="130664"/>
                                </a:lnTo>
                                <a:lnTo>
                                  <a:pt x="429509" y="149005"/>
                                </a:lnTo>
                                <a:lnTo>
                                  <a:pt x="437192" y="141548"/>
                                </a:lnTo>
                                <a:lnTo>
                                  <a:pt x="420841" y="141548"/>
                                </a:lnTo>
                                <a:lnTo>
                                  <a:pt x="429031" y="133588"/>
                                </a:lnTo>
                                <a:lnTo>
                                  <a:pt x="429171" y="133588"/>
                                </a:lnTo>
                                <a:lnTo>
                                  <a:pt x="418451" y="123153"/>
                                </a:lnTo>
                                <a:close/>
                              </a:path>
                              <a:path w="530860" h="801370">
                                <a:moveTo>
                                  <a:pt x="456838" y="122733"/>
                                </a:moveTo>
                                <a:lnTo>
                                  <a:pt x="456576" y="122733"/>
                                </a:lnTo>
                                <a:lnTo>
                                  <a:pt x="448405" y="130664"/>
                                </a:lnTo>
                                <a:lnTo>
                                  <a:pt x="448683" y="130664"/>
                                </a:lnTo>
                                <a:lnTo>
                                  <a:pt x="467566" y="149005"/>
                                </a:lnTo>
                                <a:lnTo>
                                  <a:pt x="467761" y="148707"/>
                                </a:lnTo>
                                <a:lnTo>
                                  <a:pt x="475136" y="141548"/>
                                </a:lnTo>
                                <a:lnTo>
                                  <a:pt x="458737" y="141548"/>
                                </a:lnTo>
                                <a:lnTo>
                                  <a:pt x="467482" y="133050"/>
                                </a:lnTo>
                                <a:lnTo>
                                  <a:pt x="456838" y="122733"/>
                                </a:lnTo>
                                <a:close/>
                              </a:path>
                              <a:path w="530860" h="801370">
                                <a:moveTo>
                                  <a:pt x="506078" y="133588"/>
                                </a:moveTo>
                                <a:lnTo>
                                  <a:pt x="497868" y="141548"/>
                                </a:lnTo>
                                <a:lnTo>
                                  <a:pt x="505529" y="149005"/>
                                </a:lnTo>
                                <a:lnTo>
                                  <a:pt x="505767" y="148707"/>
                                </a:lnTo>
                                <a:lnTo>
                                  <a:pt x="513124" y="141548"/>
                                </a:lnTo>
                                <a:lnTo>
                                  <a:pt x="514277" y="141548"/>
                                </a:lnTo>
                                <a:lnTo>
                                  <a:pt x="506078" y="133588"/>
                                </a:lnTo>
                                <a:close/>
                              </a:path>
                              <a:path w="530860" h="801370">
                                <a:moveTo>
                                  <a:pt x="35628" y="122733"/>
                                </a:moveTo>
                                <a:lnTo>
                                  <a:pt x="35258" y="122733"/>
                                </a:lnTo>
                                <a:lnTo>
                                  <a:pt x="27088" y="130664"/>
                                </a:lnTo>
                                <a:lnTo>
                                  <a:pt x="27948" y="130664"/>
                                </a:lnTo>
                                <a:lnTo>
                                  <a:pt x="46514" y="148707"/>
                                </a:lnTo>
                                <a:lnTo>
                                  <a:pt x="53901" y="141548"/>
                                </a:lnTo>
                                <a:lnTo>
                                  <a:pt x="38020" y="141548"/>
                                </a:lnTo>
                                <a:lnTo>
                                  <a:pt x="46224" y="133588"/>
                                </a:lnTo>
                                <a:lnTo>
                                  <a:pt x="46812" y="133588"/>
                                </a:lnTo>
                                <a:lnTo>
                                  <a:pt x="35628" y="122733"/>
                                </a:lnTo>
                                <a:close/>
                              </a:path>
                              <a:path w="530860" h="801370">
                                <a:moveTo>
                                  <a:pt x="24075" y="133588"/>
                                </a:moveTo>
                                <a:lnTo>
                                  <a:pt x="8867" y="133588"/>
                                </a:lnTo>
                                <a:lnTo>
                                  <a:pt x="17068" y="141548"/>
                                </a:lnTo>
                                <a:lnTo>
                                  <a:pt x="15875" y="141548"/>
                                </a:lnTo>
                                <a:lnTo>
                                  <a:pt x="24075" y="133588"/>
                                </a:lnTo>
                                <a:close/>
                              </a:path>
                              <a:path w="530860" h="801370">
                                <a:moveTo>
                                  <a:pt x="62115" y="133588"/>
                                </a:moveTo>
                                <a:lnTo>
                                  <a:pt x="46812" y="133588"/>
                                </a:lnTo>
                                <a:lnTo>
                                  <a:pt x="55012" y="141548"/>
                                </a:lnTo>
                                <a:lnTo>
                                  <a:pt x="53901" y="141548"/>
                                </a:lnTo>
                                <a:lnTo>
                                  <a:pt x="62115" y="133588"/>
                                </a:lnTo>
                                <a:close/>
                              </a:path>
                              <a:path w="530860" h="801370">
                                <a:moveTo>
                                  <a:pt x="100993" y="133588"/>
                                </a:moveTo>
                                <a:lnTo>
                                  <a:pt x="84756" y="133588"/>
                                </a:lnTo>
                                <a:lnTo>
                                  <a:pt x="92957" y="141548"/>
                                </a:lnTo>
                                <a:lnTo>
                                  <a:pt x="92817" y="141548"/>
                                </a:lnTo>
                                <a:lnTo>
                                  <a:pt x="100993" y="133588"/>
                                </a:lnTo>
                                <a:close/>
                              </a:path>
                              <a:path w="530860" h="801370">
                                <a:moveTo>
                                  <a:pt x="134409" y="122733"/>
                                </a:moveTo>
                                <a:lnTo>
                                  <a:pt x="133855" y="123153"/>
                                </a:lnTo>
                                <a:lnTo>
                                  <a:pt x="122915" y="133796"/>
                                </a:lnTo>
                                <a:lnTo>
                                  <a:pt x="130901" y="141548"/>
                                </a:lnTo>
                                <a:lnTo>
                                  <a:pt x="142055" y="130664"/>
                                </a:lnTo>
                                <a:lnTo>
                                  <a:pt x="142576" y="130664"/>
                                </a:lnTo>
                                <a:lnTo>
                                  <a:pt x="134409" y="122733"/>
                                </a:lnTo>
                                <a:close/>
                              </a:path>
                              <a:path w="530860" h="801370">
                                <a:moveTo>
                                  <a:pt x="177152" y="133588"/>
                                </a:moveTo>
                                <a:lnTo>
                                  <a:pt x="161758" y="133588"/>
                                </a:lnTo>
                                <a:lnTo>
                                  <a:pt x="169963" y="141548"/>
                                </a:lnTo>
                                <a:lnTo>
                                  <a:pt x="168952" y="141548"/>
                                </a:lnTo>
                                <a:lnTo>
                                  <a:pt x="177152" y="133588"/>
                                </a:lnTo>
                                <a:close/>
                              </a:path>
                              <a:path w="530860" h="801370">
                                <a:moveTo>
                                  <a:pt x="215294" y="133588"/>
                                </a:moveTo>
                                <a:lnTo>
                                  <a:pt x="199938" y="133588"/>
                                </a:lnTo>
                                <a:lnTo>
                                  <a:pt x="208138" y="141548"/>
                                </a:lnTo>
                                <a:lnTo>
                                  <a:pt x="207087" y="141548"/>
                                </a:lnTo>
                                <a:lnTo>
                                  <a:pt x="215294" y="133588"/>
                                </a:lnTo>
                                <a:close/>
                              </a:path>
                              <a:path w="530860" h="801370">
                                <a:moveTo>
                                  <a:pt x="253919" y="133588"/>
                                </a:moveTo>
                                <a:lnTo>
                                  <a:pt x="238102" y="133588"/>
                                </a:lnTo>
                                <a:lnTo>
                                  <a:pt x="246296" y="141548"/>
                                </a:lnTo>
                                <a:lnTo>
                                  <a:pt x="245733" y="141548"/>
                                </a:lnTo>
                                <a:lnTo>
                                  <a:pt x="253919" y="133588"/>
                                </a:lnTo>
                                <a:close/>
                              </a:path>
                              <a:path w="530860" h="801370">
                                <a:moveTo>
                                  <a:pt x="292064" y="133588"/>
                                </a:moveTo>
                                <a:lnTo>
                                  <a:pt x="276246" y="133588"/>
                                </a:lnTo>
                                <a:lnTo>
                                  <a:pt x="284432" y="141548"/>
                                </a:lnTo>
                                <a:lnTo>
                                  <a:pt x="283870" y="141548"/>
                                </a:lnTo>
                                <a:lnTo>
                                  <a:pt x="292064" y="133588"/>
                                </a:lnTo>
                                <a:close/>
                              </a:path>
                              <a:path w="530860" h="801370">
                                <a:moveTo>
                                  <a:pt x="330230" y="133588"/>
                                </a:moveTo>
                                <a:lnTo>
                                  <a:pt x="314871" y="133588"/>
                                </a:lnTo>
                                <a:lnTo>
                                  <a:pt x="323078" y="141548"/>
                                </a:lnTo>
                                <a:lnTo>
                                  <a:pt x="322030" y="141548"/>
                                </a:lnTo>
                                <a:lnTo>
                                  <a:pt x="330230" y="133588"/>
                                </a:lnTo>
                                <a:close/>
                              </a:path>
                              <a:path w="530860" h="801370">
                                <a:moveTo>
                                  <a:pt x="368411" y="133588"/>
                                </a:moveTo>
                                <a:lnTo>
                                  <a:pt x="353012" y="133588"/>
                                </a:lnTo>
                                <a:lnTo>
                                  <a:pt x="361211" y="141548"/>
                                </a:lnTo>
                                <a:lnTo>
                                  <a:pt x="360206" y="141548"/>
                                </a:lnTo>
                                <a:lnTo>
                                  <a:pt x="368411" y="133588"/>
                                </a:lnTo>
                                <a:close/>
                              </a:path>
                              <a:path w="530860" h="801370">
                                <a:moveTo>
                                  <a:pt x="407447" y="133588"/>
                                </a:moveTo>
                                <a:lnTo>
                                  <a:pt x="391117" y="133588"/>
                                </a:lnTo>
                                <a:lnTo>
                                  <a:pt x="399307" y="141548"/>
                                </a:lnTo>
                                <a:lnTo>
                                  <a:pt x="407447" y="133588"/>
                                </a:lnTo>
                                <a:close/>
                              </a:path>
                              <a:path w="530860" h="801370">
                                <a:moveTo>
                                  <a:pt x="445392" y="133588"/>
                                </a:moveTo>
                                <a:lnTo>
                                  <a:pt x="429171" y="133588"/>
                                </a:lnTo>
                                <a:lnTo>
                                  <a:pt x="437347" y="141548"/>
                                </a:lnTo>
                                <a:lnTo>
                                  <a:pt x="437192" y="141548"/>
                                </a:lnTo>
                                <a:lnTo>
                                  <a:pt x="445392" y="133588"/>
                                </a:lnTo>
                                <a:close/>
                              </a:path>
                              <a:path w="530860" h="801370">
                                <a:moveTo>
                                  <a:pt x="516813" y="85106"/>
                                </a:moveTo>
                                <a:lnTo>
                                  <a:pt x="467482" y="133050"/>
                                </a:lnTo>
                                <a:lnTo>
                                  <a:pt x="476250" y="141548"/>
                                </a:lnTo>
                                <a:lnTo>
                                  <a:pt x="475136" y="141548"/>
                                </a:lnTo>
                                <a:lnTo>
                                  <a:pt x="486350" y="130664"/>
                                </a:lnTo>
                                <a:lnTo>
                                  <a:pt x="486685" y="130664"/>
                                </a:lnTo>
                                <a:lnTo>
                                  <a:pt x="478537" y="122733"/>
                                </a:lnTo>
                                <a:lnTo>
                                  <a:pt x="494897" y="122733"/>
                                </a:lnTo>
                                <a:lnTo>
                                  <a:pt x="486900" y="114969"/>
                                </a:lnTo>
                                <a:lnTo>
                                  <a:pt x="502519" y="114969"/>
                                </a:lnTo>
                                <a:lnTo>
                                  <a:pt x="505467" y="112108"/>
                                </a:lnTo>
                                <a:lnTo>
                                  <a:pt x="505329" y="111911"/>
                                </a:lnTo>
                                <a:lnTo>
                                  <a:pt x="497442" y="104210"/>
                                </a:lnTo>
                                <a:lnTo>
                                  <a:pt x="513798" y="104210"/>
                                </a:lnTo>
                                <a:lnTo>
                                  <a:pt x="505661" y="96288"/>
                                </a:lnTo>
                                <a:lnTo>
                                  <a:pt x="521766" y="96288"/>
                                </a:lnTo>
                                <a:lnTo>
                                  <a:pt x="524980" y="93168"/>
                                </a:lnTo>
                                <a:lnTo>
                                  <a:pt x="525136" y="93168"/>
                                </a:lnTo>
                                <a:lnTo>
                                  <a:pt x="516813" y="85106"/>
                                </a:lnTo>
                                <a:close/>
                              </a:path>
                              <a:path w="530860" h="801370">
                                <a:moveTo>
                                  <a:pt x="494897" y="122733"/>
                                </a:moveTo>
                                <a:lnTo>
                                  <a:pt x="494520" y="122733"/>
                                </a:lnTo>
                                <a:lnTo>
                                  <a:pt x="486350" y="130664"/>
                                </a:lnTo>
                                <a:lnTo>
                                  <a:pt x="486685" y="130664"/>
                                </a:lnTo>
                                <a:lnTo>
                                  <a:pt x="497868" y="141548"/>
                                </a:lnTo>
                                <a:lnTo>
                                  <a:pt x="506078" y="133588"/>
                                </a:lnTo>
                                <a:lnTo>
                                  <a:pt x="494897" y="122733"/>
                                </a:lnTo>
                                <a:close/>
                              </a:path>
                              <a:path w="530860" h="801370">
                                <a:moveTo>
                                  <a:pt x="516842" y="123153"/>
                                </a:moveTo>
                                <a:lnTo>
                                  <a:pt x="506078" y="133588"/>
                                </a:lnTo>
                                <a:lnTo>
                                  <a:pt x="514277" y="141548"/>
                                </a:lnTo>
                                <a:lnTo>
                                  <a:pt x="513124" y="141548"/>
                                </a:lnTo>
                                <a:lnTo>
                                  <a:pt x="524310" y="130664"/>
                                </a:lnTo>
                                <a:lnTo>
                                  <a:pt x="524534" y="130664"/>
                                </a:lnTo>
                                <a:lnTo>
                                  <a:pt x="516842" y="123153"/>
                                </a:lnTo>
                                <a:close/>
                              </a:path>
                              <a:path w="530860" h="801370">
                                <a:moveTo>
                                  <a:pt x="65425" y="77995"/>
                                </a:moveTo>
                                <a:lnTo>
                                  <a:pt x="8247" y="133588"/>
                                </a:lnTo>
                                <a:lnTo>
                                  <a:pt x="24075" y="133588"/>
                                </a:lnTo>
                                <a:lnTo>
                                  <a:pt x="27088" y="130664"/>
                                </a:lnTo>
                                <a:lnTo>
                                  <a:pt x="27948" y="130664"/>
                                </a:lnTo>
                                <a:lnTo>
                                  <a:pt x="19788" y="122733"/>
                                </a:lnTo>
                                <a:lnTo>
                                  <a:pt x="35628" y="122733"/>
                                </a:lnTo>
                                <a:lnTo>
                                  <a:pt x="27629" y="114969"/>
                                </a:lnTo>
                                <a:lnTo>
                                  <a:pt x="43256" y="114969"/>
                                </a:lnTo>
                                <a:lnTo>
                                  <a:pt x="46407" y="111911"/>
                                </a:lnTo>
                                <a:lnTo>
                                  <a:pt x="46549" y="111911"/>
                                </a:lnTo>
                                <a:lnTo>
                                  <a:pt x="38625" y="104210"/>
                                </a:lnTo>
                                <a:lnTo>
                                  <a:pt x="54488" y="104210"/>
                                </a:lnTo>
                                <a:lnTo>
                                  <a:pt x="46566" y="96519"/>
                                </a:lnTo>
                                <a:lnTo>
                                  <a:pt x="62263" y="96519"/>
                                </a:lnTo>
                                <a:lnTo>
                                  <a:pt x="65493" y="93384"/>
                                </a:lnTo>
                                <a:lnTo>
                                  <a:pt x="65321" y="93168"/>
                                </a:lnTo>
                                <a:lnTo>
                                  <a:pt x="57640" y="85722"/>
                                </a:lnTo>
                                <a:lnTo>
                                  <a:pt x="73386" y="85722"/>
                                </a:lnTo>
                                <a:lnTo>
                                  <a:pt x="65425" y="77995"/>
                                </a:lnTo>
                                <a:close/>
                              </a:path>
                              <a:path w="530860" h="801370">
                                <a:moveTo>
                                  <a:pt x="530687" y="124459"/>
                                </a:moveTo>
                                <a:lnTo>
                                  <a:pt x="524310" y="130664"/>
                                </a:lnTo>
                                <a:lnTo>
                                  <a:pt x="524534" y="130664"/>
                                </a:lnTo>
                                <a:lnTo>
                                  <a:pt x="527529" y="133588"/>
                                </a:lnTo>
                                <a:lnTo>
                                  <a:pt x="527072" y="133588"/>
                                </a:lnTo>
                                <a:lnTo>
                                  <a:pt x="530687" y="129539"/>
                                </a:lnTo>
                                <a:lnTo>
                                  <a:pt x="530687" y="124459"/>
                                </a:lnTo>
                                <a:close/>
                              </a:path>
                              <a:path w="530860" h="801370">
                                <a:moveTo>
                                  <a:pt x="19602" y="85722"/>
                                </a:moveTo>
                                <a:lnTo>
                                  <a:pt x="17575" y="87629"/>
                                </a:lnTo>
                                <a:lnTo>
                                  <a:pt x="584" y="104210"/>
                                </a:lnTo>
                                <a:lnTo>
                                  <a:pt x="16365" y="104210"/>
                                </a:lnTo>
                                <a:lnTo>
                                  <a:pt x="8454" y="111911"/>
                                </a:lnTo>
                                <a:lnTo>
                                  <a:pt x="8652" y="111911"/>
                                </a:lnTo>
                                <a:lnTo>
                                  <a:pt x="27948" y="130664"/>
                                </a:lnTo>
                                <a:lnTo>
                                  <a:pt x="27088" y="130664"/>
                                </a:lnTo>
                                <a:lnTo>
                                  <a:pt x="35258" y="122733"/>
                                </a:lnTo>
                                <a:lnTo>
                                  <a:pt x="19412" y="122733"/>
                                </a:lnTo>
                                <a:lnTo>
                                  <a:pt x="27397" y="114969"/>
                                </a:lnTo>
                                <a:lnTo>
                                  <a:pt x="27629" y="114969"/>
                                </a:lnTo>
                                <a:lnTo>
                                  <a:pt x="8621" y="96519"/>
                                </a:lnTo>
                                <a:lnTo>
                                  <a:pt x="24265" y="96519"/>
                                </a:lnTo>
                                <a:lnTo>
                                  <a:pt x="27486" y="93384"/>
                                </a:lnTo>
                                <a:lnTo>
                                  <a:pt x="19602" y="85722"/>
                                </a:lnTo>
                                <a:close/>
                              </a:path>
                              <a:path w="530860" h="801370">
                                <a:moveTo>
                                  <a:pt x="54488" y="104210"/>
                                </a:moveTo>
                                <a:lnTo>
                                  <a:pt x="54341" y="104210"/>
                                </a:lnTo>
                                <a:lnTo>
                                  <a:pt x="46407" y="111911"/>
                                </a:lnTo>
                                <a:lnTo>
                                  <a:pt x="46549" y="111911"/>
                                </a:lnTo>
                                <a:lnTo>
                                  <a:pt x="65845" y="130664"/>
                                </a:lnTo>
                                <a:lnTo>
                                  <a:pt x="65133" y="130664"/>
                                </a:lnTo>
                                <a:lnTo>
                                  <a:pt x="73317" y="122733"/>
                                </a:lnTo>
                                <a:lnTo>
                                  <a:pt x="57412" y="122733"/>
                                </a:lnTo>
                                <a:lnTo>
                                  <a:pt x="65414" y="114969"/>
                                </a:lnTo>
                                <a:lnTo>
                                  <a:pt x="65574" y="114969"/>
                                </a:lnTo>
                                <a:lnTo>
                                  <a:pt x="54488" y="104210"/>
                                </a:lnTo>
                                <a:close/>
                              </a:path>
                              <a:path w="530860" h="801370">
                                <a:moveTo>
                                  <a:pt x="92433" y="104210"/>
                                </a:moveTo>
                                <a:lnTo>
                                  <a:pt x="84486" y="111911"/>
                                </a:lnTo>
                                <a:lnTo>
                                  <a:pt x="84654" y="111911"/>
                                </a:lnTo>
                                <a:lnTo>
                                  <a:pt x="103998" y="130664"/>
                                </a:lnTo>
                                <a:lnTo>
                                  <a:pt x="111713" y="123153"/>
                                </a:lnTo>
                                <a:lnTo>
                                  <a:pt x="111950" y="123153"/>
                                </a:lnTo>
                                <a:lnTo>
                                  <a:pt x="111517" y="122733"/>
                                </a:lnTo>
                                <a:lnTo>
                                  <a:pt x="95505" y="122733"/>
                                </a:lnTo>
                                <a:lnTo>
                                  <a:pt x="103518" y="114969"/>
                                </a:lnTo>
                                <a:lnTo>
                                  <a:pt x="92433" y="104210"/>
                                </a:lnTo>
                                <a:close/>
                              </a:path>
                              <a:path w="530860" h="801370">
                                <a:moveTo>
                                  <a:pt x="161514" y="96288"/>
                                </a:moveTo>
                                <a:lnTo>
                                  <a:pt x="161233" y="96519"/>
                                </a:lnTo>
                                <a:lnTo>
                                  <a:pt x="136429" y="120649"/>
                                </a:lnTo>
                                <a:lnTo>
                                  <a:pt x="134409" y="122733"/>
                                </a:lnTo>
                                <a:lnTo>
                                  <a:pt x="142576" y="130664"/>
                                </a:lnTo>
                                <a:lnTo>
                                  <a:pt x="142055" y="130664"/>
                                </a:lnTo>
                                <a:lnTo>
                                  <a:pt x="150215" y="122733"/>
                                </a:lnTo>
                                <a:lnTo>
                                  <a:pt x="150569" y="122733"/>
                                </a:lnTo>
                                <a:lnTo>
                                  <a:pt x="142566" y="114969"/>
                                </a:lnTo>
                                <a:lnTo>
                                  <a:pt x="158204" y="114969"/>
                                </a:lnTo>
                                <a:lnTo>
                                  <a:pt x="161351" y="111911"/>
                                </a:lnTo>
                                <a:lnTo>
                                  <a:pt x="153527" y="104210"/>
                                </a:lnTo>
                                <a:lnTo>
                                  <a:pt x="169674" y="104210"/>
                                </a:lnTo>
                                <a:lnTo>
                                  <a:pt x="161514" y="96288"/>
                                </a:lnTo>
                                <a:close/>
                              </a:path>
                              <a:path w="530860" h="801370">
                                <a:moveTo>
                                  <a:pt x="169674" y="104210"/>
                                </a:moveTo>
                                <a:lnTo>
                                  <a:pt x="169275" y="104210"/>
                                </a:lnTo>
                                <a:lnTo>
                                  <a:pt x="161453" y="111911"/>
                                </a:lnTo>
                                <a:lnTo>
                                  <a:pt x="180754" y="130664"/>
                                </a:lnTo>
                                <a:lnTo>
                                  <a:pt x="180165" y="130664"/>
                                </a:lnTo>
                                <a:lnTo>
                                  <a:pt x="188335" y="122733"/>
                                </a:lnTo>
                                <a:lnTo>
                                  <a:pt x="172382" y="122733"/>
                                </a:lnTo>
                                <a:lnTo>
                                  <a:pt x="180374" y="114969"/>
                                </a:lnTo>
                                <a:lnTo>
                                  <a:pt x="180758" y="114969"/>
                                </a:lnTo>
                                <a:lnTo>
                                  <a:pt x="169674" y="104210"/>
                                </a:lnTo>
                                <a:close/>
                              </a:path>
                              <a:path w="530860" h="801370">
                                <a:moveTo>
                                  <a:pt x="207861" y="104210"/>
                                </a:moveTo>
                                <a:lnTo>
                                  <a:pt x="207418" y="104210"/>
                                </a:lnTo>
                                <a:lnTo>
                                  <a:pt x="199484" y="111911"/>
                                </a:lnTo>
                                <a:lnTo>
                                  <a:pt x="199630" y="111911"/>
                                </a:lnTo>
                                <a:lnTo>
                                  <a:pt x="218915" y="130664"/>
                                </a:lnTo>
                                <a:lnTo>
                                  <a:pt x="218310" y="130664"/>
                                </a:lnTo>
                                <a:lnTo>
                                  <a:pt x="226488" y="122733"/>
                                </a:lnTo>
                                <a:lnTo>
                                  <a:pt x="210517" y="122733"/>
                                </a:lnTo>
                                <a:lnTo>
                                  <a:pt x="218518" y="114969"/>
                                </a:lnTo>
                                <a:lnTo>
                                  <a:pt x="218937" y="114969"/>
                                </a:lnTo>
                                <a:lnTo>
                                  <a:pt x="207861" y="104210"/>
                                </a:lnTo>
                                <a:close/>
                              </a:path>
                              <a:path w="530860" h="801370">
                                <a:moveTo>
                                  <a:pt x="246033" y="104210"/>
                                </a:moveTo>
                                <a:lnTo>
                                  <a:pt x="245589" y="104210"/>
                                </a:lnTo>
                                <a:lnTo>
                                  <a:pt x="237648" y="111911"/>
                                </a:lnTo>
                                <a:lnTo>
                                  <a:pt x="238153" y="111911"/>
                                </a:lnTo>
                                <a:lnTo>
                                  <a:pt x="257482" y="130664"/>
                                </a:lnTo>
                                <a:lnTo>
                                  <a:pt x="256927" y="130664"/>
                                </a:lnTo>
                                <a:lnTo>
                                  <a:pt x="265083" y="122733"/>
                                </a:lnTo>
                                <a:lnTo>
                                  <a:pt x="248679" y="122733"/>
                                </a:lnTo>
                                <a:lnTo>
                                  <a:pt x="256687" y="114969"/>
                                </a:lnTo>
                                <a:lnTo>
                                  <a:pt x="257098" y="114969"/>
                                </a:lnTo>
                                <a:lnTo>
                                  <a:pt x="246033" y="104210"/>
                                </a:lnTo>
                                <a:close/>
                              </a:path>
                              <a:path w="530860" h="801370">
                                <a:moveTo>
                                  <a:pt x="284579" y="104210"/>
                                </a:moveTo>
                                <a:lnTo>
                                  <a:pt x="284133" y="104210"/>
                                </a:lnTo>
                                <a:lnTo>
                                  <a:pt x="276327" y="111911"/>
                                </a:lnTo>
                                <a:lnTo>
                                  <a:pt x="295640" y="130664"/>
                                </a:lnTo>
                                <a:lnTo>
                                  <a:pt x="295075" y="130664"/>
                                </a:lnTo>
                                <a:lnTo>
                                  <a:pt x="303238" y="122733"/>
                                </a:lnTo>
                                <a:lnTo>
                                  <a:pt x="287262" y="122733"/>
                                </a:lnTo>
                                <a:lnTo>
                                  <a:pt x="295250" y="114969"/>
                                </a:lnTo>
                                <a:lnTo>
                                  <a:pt x="295673" y="114969"/>
                                </a:lnTo>
                                <a:lnTo>
                                  <a:pt x="284579" y="104210"/>
                                </a:lnTo>
                                <a:close/>
                              </a:path>
                              <a:path w="530860" h="801370">
                                <a:moveTo>
                                  <a:pt x="322748" y="104210"/>
                                </a:moveTo>
                                <a:lnTo>
                                  <a:pt x="322307" y="104210"/>
                                </a:lnTo>
                                <a:lnTo>
                                  <a:pt x="314480" y="111911"/>
                                </a:lnTo>
                                <a:lnTo>
                                  <a:pt x="333772" y="130664"/>
                                </a:lnTo>
                                <a:lnTo>
                                  <a:pt x="333242" y="130664"/>
                                </a:lnTo>
                                <a:lnTo>
                                  <a:pt x="341412" y="122733"/>
                                </a:lnTo>
                                <a:lnTo>
                                  <a:pt x="325425" y="122733"/>
                                </a:lnTo>
                                <a:lnTo>
                                  <a:pt x="333419" y="114969"/>
                                </a:lnTo>
                                <a:lnTo>
                                  <a:pt x="333832" y="114969"/>
                                </a:lnTo>
                                <a:lnTo>
                                  <a:pt x="322748" y="104210"/>
                                </a:lnTo>
                                <a:close/>
                              </a:path>
                              <a:path w="530860" h="801370">
                                <a:moveTo>
                                  <a:pt x="390853" y="96288"/>
                                </a:moveTo>
                                <a:lnTo>
                                  <a:pt x="365752" y="120649"/>
                                </a:lnTo>
                                <a:lnTo>
                                  <a:pt x="363720" y="122733"/>
                                </a:lnTo>
                                <a:lnTo>
                                  <a:pt x="371868" y="130664"/>
                                </a:lnTo>
                                <a:lnTo>
                                  <a:pt x="371426" y="130664"/>
                                </a:lnTo>
                                <a:lnTo>
                                  <a:pt x="379601" y="122733"/>
                                </a:lnTo>
                                <a:lnTo>
                                  <a:pt x="379949" y="122733"/>
                                </a:lnTo>
                                <a:lnTo>
                                  <a:pt x="371960" y="114969"/>
                                </a:lnTo>
                                <a:lnTo>
                                  <a:pt x="387605" y="114969"/>
                                </a:lnTo>
                                <a:lnTo>
                                  <a:pt x="390758" y="111911"/>
                                </a:lnTo>
                                <a:lnTo>
                                  <a:pt x="391264" y="111911"/>
                                </a:lnTo>
                                <a:lnTo>
                                  <a:pt x="383324" y="104210"/>
                                </a:lnTo>
                                <a:lnTo>
                                  <a:pt x="398991" y="104210"/>
                                </a:lnTo>
                                <a:lnTo>
                                  <a:pt x="390853" y="96288"/>
                                </a:lnTo>
                                <a:close/>
                              </a:path>
                              <a:path w="530860" h="801370">
                                <a:moveTo>
                                  <a:pt x="398991" y="104210"/>
                                </a:moveTo>
                                <a:lnTo>
                                  <a:pt x="398697" y="104210"/>
                                </a:lnTo>
                                <a:lnTo>
                                  <a:pt x="390758" y="111911"/>
                                </a:lnTo>
                                <a:lnTo>
                                  <a:pt x="391264" y="111911"/>
                                </a:lnTo>
                                <a:lnTo>
                                  <a:pt x="410599" y="130664"/>
                                </a:lnTo>
                                <a:lnTo>
                                  <a:pt x="410461" y="130664"/>
                                </a:lnTo>
                                <a:lnTo>
                                  <a:pt x="418199" y="123153"/>
                                </a:lnTo>
                                <a:lnTo>
                                  <a:pt x="418451" y="123153"/>
                                </a:lnTo>
                                <a:lnTo>
                                  <a:pt x="418020" y="122733"/>
                                </a:lnTo>
                                <a:lnTo>
                                  <a:pt x="401993" y="122733"/>
                                </a:lnTo>
                                <a:lnTo>
                                  <a:pt x="410002" y="114969"/>
                                </a:lnTo>
                                <a:lnTo>
                                  <a:pt x="408051" y="113029"/>
                                </a:lnTo>
                                <a:lnTo>
                                  <a:pt x="398991" y="104210"/>
                                </a:lnTo>
                                <a:close/>
                              </a:path>
                              <a:path w="530860" h="801370">
                                <a:moveTo>
                                  <a:pt x="437727" y="104210"/>
                                </a:moveTo>
                                <a:lnTo>
                                  <a:pt x="429578" y="112108"/>
                                </a:lnTo>
                                <a:lnTo>
                                  <a:pt x="448683" y="130664"/>
                                </a:lnTo>
                                <a:lnTo>
                                  <a:pt x="448405" y="130664"/>
                                </a:lnTo>
                                <a:lnTo>
                                  <a:pt x="456576" y="122733"/>
                                </a:lnTo>
                                <a:lnTo>
                                  <a:pt x="440200" y="122733"/>
                                </a:lnTo>
                                <a:lnTo>
                                  <a:pt x="448189" y="114969"/>
                                </a:lnTo>
                                <a:lnTo>
                                  <a:pt x="448828" y="114969"/>
                                </a:lnTo>
                                <a:lnTo>
                                  <a:pt x="437727" y="104210"/>
                                </a:lnTo>
                                <a:close/>
                              </a:path>
                              <a:path w="530860" h="801370">
                                <a:moveTo>
                                  <a:pt x="475817" y="104210"/>
                                </a:moveTo>
                                <a:lnTo>
                                  <a:pt x="475660" y="104210"/>
                                </a:lnTo>
                                <a:lnTo>
                                  <a:pt x="467726" y="111911"/>
                                </a:lnTo>
                                <a:lnTo>
                                  <a:pt x="467619" y="112108"/>
                                </a:lnTo>
                                <a:lnTo>
                                  <a:pt x="486685" y="130664"/>
                                </a:lnTo>
                                <a:lnTo>
                                  <a:pt x="486350" y="130664"/>
                                </a:lnTo>
                                <a:lnTo>
                                  <a:pt x="494520" y="122733"/>
                                </a:lnTo>
                                <a:lnTo>
                                  <a:pt x="478097" y="122733"/>
                                </a:lnTo>
                                <a:lnTo>
                                  <a:pt x="486086" y="114969"/>
                                </a:lnTo>
                                <a:lnTo>
                                  <a:pt x="486900" y="114969"/>
                                </a:lnTo>
                                <a:lnTo>
                                  <a:pt x="475817" y="104210"/>
                                </a:lnTo>
                                <a:close/>
                              </a:path>
                              <a:path w="530860" h="801370">
                                <a:moveTo>
                                  <a:pt x="525067" y="115179"/>
                                </a:moveTo>
                                <a:lnTo>
                                  <a:pt x="516842" y="123153"/>
                                </a:lnTo>
                                <a:lnTo>
                                  <a:pt x="524534" y="130664"/>
                                </a:lnTo>
                                <a:lnTo>
                                  <a:pt x="524310" y="130664"/>
                                </a:lnTo>
                                <a:lnTo>
                                  <a:pt x="530687" y="124459"/>
                                </a:lnTo>
                                <a:lnTo>
                                  <a:pt x="530687" y="120649"/>
                                </a:lnTo>
                                <a:lnTo>
                                  <a:pt x="525067" y="115179"/>
                                </a:lnTo>
                                <a:close/>
                              </a:path>
                              <a:path w="530860" h="801370">
                                <a:moveTo>
                                  <a:pt x="210799" y="11127"/>
                                </a:moveTo>
                                <a:lnTo>
                                  <a:pt x="210524" y="11294"/>
                                </a:lnTo>
                                <a:lnTo>
                                  <a:pt x="103518" y="114969"/>
                                </a:lnTo>
                                <a:lnTo>
                                  <a:pt x="111950" y="123153"/>
                                </a:lnTo>
                                <a:lnTo>
                                  <a:pt x="111713" y="123153"/>
                                </a:lnTo>
                                <a:lnTo>
                                  <a:pt x="123262" y="111911"/>
                                </a:lnTo>
                                <a:lnTo>
                                  <a:pt x="115330" y="104210"/>
                                </a:lnTo>
                                <a:lnTo>
                                  <a:pt x="131474" y="104210"/>
                                </a:lnTo>
                                <a:lnTo>
                                  <a:pt x="123309" y="96288"/>
                                </a:lnTo>
                                <a:lnTo>
                                  <a:pt x="139311" y="96288"/>
                                </a:lnTo>
                                <a:lnTo>
                                  <a:pt x="142294" y="93384"/>
                                </a:lnTo>
                                <a:lnTo>
                                  <a:pt x="142163" y="93168"/>
                                </a:lnTo>
                                <a:lnTo>
                                  <a:pt x="134499" y="85722"/>
                                </a:lnTo>
                                <a:lnTo>
                                  <a:pt x="150630" y="85722"/>
                                </a:lnTo>
                                <a:lnTo>
                                  <a:pt x="142383" y="77717"/>
                                </a:lnTo>
                                <a:lnTo>
                                  <a:pt x="158388" y="77717"/>
                                </a:lnTo>
                                <a:lnTo>
                                  <a:pt x="161426" y="74760"/>
                                </a:lnTo>
                                <a:lnTo>
                                  <a:pt x="153367" y="66924"/>
                                </a:lnTo>
                                <a:lnTo>
                                  <a:pt x="169481" y="66924"/>
                                </a:lnTo>
                                <a:lnTo>
                                  <a:pt x="161555" y="59224"/>
                                </a:lnTo>
                                <a:lnTo>
                                  <a:pt x="177386" y="59224"/>
                                </a:lnTo>
                                <a:lnTo>
                                  <a:pt x="180390" y="56300"/>
                                </a:lnTo>
                                <a:lnTo>
                                  <a:pt x="180834" y="56300"/>
                                </a:lnTo>
                                <a:lnTo>
                                  <a:pt x="172655" y="48364"/>
                                </a:lnTo>
                                <a:lnTo>
                                  <a:pt x="188600" y="48364"/>
                                </a:lnTo>
                                <a:lnTo>
                                  <a:pt x="180717" y="40698"/>
                                </a:lnTo>
                                <a:lnTo>
                                  <a:pt x="196417" y="40698"/>
                                </a:lnTo>
                                <a:lnTo>
                                  <a:pt x="199604" y="37596"/>
                                </a:lnTo>
                                <a:lnTo>
                                  <a:pt x="199796" y="37596"/>
                                </a:lnTo>
                                <a:lnTo>
                                  <a:pt x="191865" y="29894"/>
                                </a:lnTo>
                                <a:lnTo>
                                  <a:pt x="207955" y="29894"/>
                                </a:lnTo>
                                <a:lnTo>
                                  <a:pt x="199763" y="21949"/>
                                </a:lnTo>
                                <a:lnTo>
                                  <a:pt x="215677" y="21949"/>
                                </a:lnTo>
                                <a:lnTo>
                                  <a:pt x="218656" y="19049"/>
                                </a:lnTo>
                                <a:lnTo>
                                  <a:pt x="218949" y="19049"/>
                                </a:lnTo>
                                <a:lnTo>
                                  <a:pt x="210799" y="11127"/>
                                </a:lnTo>
                                <a:close/>
                              </a:path>
                              <a:path w="530860" h="801370">
                                <a:moveTo>
                                  <a:pt x="448529" y="77717"/>
                                </a:moveTo>
                                <a:lnTo>
                                  <a:pt x="448141" y="77995"/>
                                </a:lnTo>
                                <a:lnTo>
                                  <a:pt x="412003" y="113029"/>
                                </a:lnTo>
                                <a:lnTo>
                                  <a:pt x="410044" y="114969"/>
                                </a:lnTo>
                                <a:lnTo>
                                  <a:pt x="418451" y="123153"/>
                                </a:lnTo>
                                <a:lnTo>
                                  <a:pt x="418199" y="123153"/>
                                </a:lnTo>
                                <a:lnTo>
                                  <a:pt x="429578" y="112108"/>
                                </a:lnTo>
                                <a:lnTo>
                                  <a:pt x="421447" y="104210"/>
                                </a:lnTo>
                                <a:lnTo>
                                  <a:pt x="437727" y="104210"/>
                                </a:lnTo>
                                <a:lnTo>
                                  <a:pt x="429554" y="96288"/>
                                </a:lnTo>
                                <a:lnTo>
                                  <a:pt x="445877" y="96288"/>
                                </a:lnTo>
                                <a:lnTo>
                                  <a:pt x="448625" y="93621"/>
                                </a:lnTo>
                                <a:lnTo>
                                  <a:pt x="440510" y="85722"/>
                                </a:lnTo>
                                <a:lnTo>
                                  <a:pt x="456775" y="85722"/>
                                </a:lnTo>
                                <a:lnTo>
                                  <a:pt x="448529" y="77717"/>
                                </a:lnTo>
                                <a:close/>
                              </a:path>
                              <a:path w="530860" h="801370">
                                <a:moveTo>
                                  <a:pt x="513798" y="104210"/>
                                </a:moveTo>
                                <a:lnTo>
                                  <a:pt x="513605" y="104210"/>
                                </a:lnTo>
                                <a:lnTo>
                                  <a:pt x="505670" y="111911"/>
                                </a:lnTo>
                                <a:lnTo>
                                  <a:pt x="505530" y="112108"/>
                                </a:lnTo>
                                <a:lnTo>
                                  <a:pt x="516842" y="123153"/>
                                </a:lnTo>
                                <a:lnTo>
                                  <a:pt x="525067" y="115179"/>
                                </a:lnTo>
                                <a:lnTo>
                                  <a:pt x="513798" y="104210"/>
                                </a:lnTo>
                                <a:close/>
                              </a:path>
                              <a:path w="530860" h="801370">
                                <a:moveTo>
                                  <a:pt x="43256" y="114969"/>
                                </a:moveTo>
                                <a:lnTo>
                                  <a:pt x="27629" y="114969"/>
                                </a:lnTo>
                                <a:lnTo>
                                  <a:pt x="35628" y="122733"/>
                                </a:lnTo>
                                <a:lnTo>
                                  <a:pt x="35258" y="122733"/>
                                </a:lnTo>
                                <a:lnTo>
                                  <a:pt x="43256" y="114969"/>
                                </a:lnTo>
                                <a:close/>
                              </a:path>
                              <a:path w="530860" h="801370">
                                <a:moveTo>
                                  <a:pt x="81329" y="114969"/>
                                </a:moveTo>
                                <a:lnTo>
                                  <a:pt x="65574" y="114969"/>
                                </a:lnTo>
                                <a:lnTo>
                                  <a:pt x="73573" y="122733"/>
                                </a:lnTo>
                                <a:lnTo>
                                  <a:pt x="73317" y="122733"/>
                                </a:lnTo>
                                <a:lnTo>
                                  <a:pt x="81329" y="114969"/>
                                </a:lnTo>
                                <a:close/>
                              </a:path>
                              <a:path w="530860" h="801370">
                                <a:moveTo>
                                  <a:pt x="131474" y="104210"/>
                                </a:moveTo>
                                <a:lnTo>
                                  <a:pt x="131173" y="104210"/>
                                </a:lnTo>
                                <a:lnTo>
                                  <a:pt x="123262" y="111911"/>
                                </a:lnTo>
                                <a:lnTo>
                                  <a:pt x="134409" y="122733"/>
                                </a:lnTo>
                                <a:lnTo>
                                  <a:pt x="136429" y="120649"/>
                                </a:lnTo>
                                <a:lnTo>
                                  <a:pt x="142268" y="114969"/>
                                </a:lnTo>
                                <a:lnTo>
                                  <a:pt x="142566" y="114969"/>
                                </a:lnTo>
                                <a:lnTo>
                                  <a:pt x="131474" y="104210"/>
                                </a:lnTo>
                                <a:close/>
                              </a:path>
                              <a:path w="530860" h="801370">
                                <a:moveTo>
                                  <a:pt x="158204" y="114969"/>
                                </a:moveTo>
                                <a:lnTo>
                                  <a:pt x="142566" y="114969"/>
                                </a:lnTo>
                                <a:lnTo>
                                  <a:pt x="150569" y="122733"/>
                                </a:lnTo>
                                <a:lnTo>
                                  <a:pt x="150215" y="122733"/>
                                </a:lnTo>
                                <a:lnTo>
                                  <a:pt x="158204" y="114969"/>
                                </a:lnTo>
                                <a:close/>
                              </a:path>
                              <a:path w="530860" h="801370">
                                <a:moveTo>
                                  <a:pt x="196334" y="114969"/>
                                </a:moveTo>
                                <a:lnTo>
                                  <a:pt x="180758" y="114969"/>
                                </a:lnTo>
                                <a:lnTo>
                                  <a:pt x="188756" y="122733"/>
                                </a:lnTo>
                                <a:lnTo>
                                  <a:pt x="188335" y="122733"/>
                                </a:lnTo>
                                <a:lnTo>
                                  <a:pt x="196334" y="114969"/>
                                </a:lnTo>
                                <a:close/>
                              </a:path>
                              <a:path w="530860" h="801370">
                                <a:moveTo>
                                  <a:pt x="234494" y="114969"/>
                                </a:moveTo>
                                <a:lnTo>
                                  <a:pt x="218937" y="114969"/>
                                </a:lnTo>
                                <a:lnTo>
                                  <a:pt x="226929" y="122733"/>
                                </a:lnTo>
                                <a:lnTo>
                                  <a:pt x="226488" y="122733"/>
                                </a:lnTo>
                                <a:lnTo>
                                  <a:pt x="234494" y="114969"/>
                                </a:lnTo>
                                <a:close/>
                              </a:path>
                              <a:path w="530860" h="801370">
                                <a:moveTo>
                                  <a:pt x="273068" y="114969"/>
                                </a:moveTo>
                                <a:lnTo>
                                  <a:pt x="257098" y="114969"/>
                                </a:lnTo>
                                <a:lnTo>
                                  <a:pt x="265083" y="122733"/>
                                </a:lnTo>
                                <a:lnTo>
                                  <a:pt x="273068" y="114969"/>
                                </a:lnTo>
                                <a:close/>
                              </a:path>
                              <a:path w="530860" h="801370">
                                <a:moveTo>
                                  <a:pt x="311231" y="114969"/>
                                </a:moveTo>
                                <a:lnTo>
                                  <a:pt x="295673" y="114969"/>
                                </a:lnTo>
                                <a:lnTo>
                                  <a:pt x="303679" y="122733"/>
                                </a:lnTo>
                                <a:lnTo>
                                  <a:pt x="303238" y="122733"/>
                                </a:lnTo>
                                <a:lnTo>
                                  <a:pt x="311231" y="114969"/>
                                </a:lnTo>
                                <a:close/>
                              </a:path>
                              <a:path w="530860" h="801370">
                                <a:moveTo>
                                  <a:pt x="349411" y="114969"/>
                                </a:moveTo>
                                <a:lnTo>
                                  <a:pt x="333832" y="114969"/>
                                </a:lnTo>
                                <a:lnTo>
                                  <a:pt x="341830" y="122733"/>
                                </a:lnTo>
                                <a:lnTo>
                                  <a:pt x="341412" y="122733"/>
                                </a:lnTo>
                                <a:lnTo>
                                  <a:pt x="349411" y="114969"/>
                                </a:lnTo>
                                <a:close/>
                              </a:path>
                              <a:path w="530860" h="801370">
                                <a:moveTo>
                                  <a:pt x="360890" y="104210"/>
                                </a:moveTo>
                                <a:lnTo>
                                  <a:pt x="360496" y="104210"/>
                                </a:lnTo>
                                <a:lnTo>
                                  <a:pt x="352601" y="111911"/>
                                </a:lnTo>
                                <a:lnTo>
                                  <a:pt x="363720" y="122733"/>
                                </a:lnTo>
                                <a:lnTo>
                                  <a:pt x="365752" y="120649"/>
                                </a:lnTo>
                                <a:lnTo>
                                  <a:pt x="371605" y="114969"/>
                                </a:lnTo>
                                <a:lnTo>
                                  <a:pt x="371960" y="114969"/>
                                </a:lnTo>
                                <a:lnTo>
                                  <a:pt x="360890" y="104210"/>
                                </a:lnTo>
                                <a:close/>
                              </a:path>
                              <a:path w="530860" h="801370">
                                <a:moveTo>
                                  <a:pt x="387605" y="114969"/>
                                </a:moveTo>
                                <a:lnTo>
                                  <a:pt x="371960" y="114969"/>
                                </a:lnTo>
                                <a:lnTo>
                                  <a:pt x="379949" y="122733"/>
                                </a:lnTo>
                                <a:lnTo>
                                  <a:pt x="379601" y="122733"/>
                                </a:lnTo>
                                <a:lnTo>
                                  <a:pt x="387605" y="114969"/>
                                </a:lnTo>
                                <a:close/>
                              </a:path>
                              <a:path w="530860" h="801370">
                                <a:moveTo>
                                  <a:pt x="464575" y="114969"/>
                                </a:moveTo>
                                <a:lnTo>
                                  <a:pt x="448828" y="114969"/>
                                </a:lnTo>
                                <a:lnTo>
                                  <a:pt x="456838" y="122733"/>
                                </a:lnTo>
                                <a:lnTo>
                                  <a:pt x="456576" y="122733"/>
                                </a:lnTo>
                                <a:lnTo>
                                  <a:pt x="464575" y="114969"/>
                                </a:lnTo>
                                <a:close/>
                              </a:path>
                              <a:path w="530860" h="801370">
                                <a:moveTo>
                                  <a:pt x="502519" y="114969"/>
                                </a:moveTo>
                                <a:lnTo>
                                  <a:pt x="486900" y="114969"/>
                                </a:lnTo>
                                <a:lnTo>
                                  <a:pt x="494897" y="122733"/>
                                </a:lnTo>
                                <a:lnTo>
                                  <a:pt x="494520" y="122733"/>
                                </a:lnTo>
                                <a:lnTo>
                                  <a:pt x="502519" y="114969"/>
                                </a:lnTo>
                                <a:close/>
                              </a:path>
                              <a:path w="530860" h="801370">
                                <a:moveTo>
                                  <a:pt x="527285" y="113029"/>
                                </a:moveTo>
                                <a:lnTo>
                                  <a:pt x="525067" y="115179"/>
                                </a:lnTo>
                                <a:lnTo>
                                  <a:pt x="530687" y="120649"/>
                                </a:lnTo>
                                <a:lnTo>
                                  <a:pt x="530687" y="115569"/>
                                </a:lnTo>
                                <a:lnTo>
                                  <a:pt x="527285" y="113029"/>
                                </a:lnTo>
                                <a:close/>
                              </a:path>
                              <a:path w="530860" h="801370">
                                <a:moveTo>
                                  <a:pt x="24265" y="96519"/>
                                </a:moveTo>
                                <a:lnTo>
                                  <a:pt x="8621" y="96519"/>
                                </a:lnTo>
                                <a:lnTo>
                                  <a:pt x="16544" y="104210"/>
                                </a:lnTo>
                                <a:lnTo>
                                  <a:pt x="728" y="104210"/>
                                </a:lnTo>
                                <a:lnTo>
                                  <a:pt x="8652" y="111911"/>
                                </a:lnTo>
                                <a:lnTo>
                                  <a:pt x="817" y="111911"/>
                                </a:lnTo>
                                <a:lnTo>
                                  <a:pt x="4696" y="115569"/>
                                </a:lnTo>
                                <a:lnTo>
                                  <a:pt x="24265" y="96519"/>
                                </a:lnTo>
                                <a:close/>
                              </a:path>
                              <a:path w="530860" h="801370">
                                <a:moveTo>
                                  <a:pt x="418652" y="85722"/>
                                </a:moveTo>
                                <a:lnTo>
                                  <a:pt x="417755" y="85722"/>
                                </a:lnTo>
                                <a:lnTo>
                                  <a:pt x="410079" y="93168"/>
                                </a:lnTo>
                                <a:lnTo>
                                  <a:pt x="429578" y="112108"/>
                                </a:lnTo>
                                <a:lnTo>
                                  <a:pt x="437715" y="104210"/>
                                </a:lnTo>
                                <a:lnTo>
                                  <a:pt x="421101" y="104210"/>
                                </a:lnTo>
                                <a:lnTo>
                                  <a:pt x="429272" y="96288"/>
                                </a:lnTo>
                                <a:lnTo>
                                  <a:pt x="429554" y="96288"/>
                                </a:lnTo>
                                <a:lnTo>
                                  <a:pt x="418652" y="85722"/>
                                </a:lnTo>
                                <a:close/>
                              </a:path>
                              <a:path w="530860" h="801370">
                                <a:moveTo>
                                  <a:pt x="456775" y="85722"/>
                                </a:moveTo>
                                <a:lnTo>
                                  <a:pt x="448625" y="93621"/>
                                </a:lnTo>
                                <a:lnTo>
                                  <a:pt x="467619" y="112108"/>
                                </a:lnTo>
                                <a:lnTo>
                                  <a:pt x="467726" y="111911"/>
                                </a:lnTo>
                                <a:lnTo>
                                  <a:pt x="475660" y="104210"/>
                                </a:lnTo>
                                <a:lnTo>
                                  <a:pt x="459261" y="104210"/>
                                </a:lnTo>
                                <a:lnTo>
                                  <a:pt x="467411" y="96288"/>
                                </a:lnTo>
                                <a:lnTo>
                                  <a:pt x="467658" y="96288"/>
                                </a:lnTo>
                                <a:lnTo>
                                  <a:pt x="456775" y="85722"/>
                                </a:lnTo>
                                <a:close/>
                              </a:path>
                              <a:path w="530860" h="801370">
                                <a:moveTo>
                                  <a:pt x="494807" y="85722"/>
                                </a:moveTo>
                                <a:lnTo>
                                  <a:pt x="492742" y="87629"/>
                                </a:lnTo>
                                <a:lnTo>
                                  <a:pt x="486813" y="93384"/>
                                </a:lnTo>
                                <a:lnTo>
                                  <a:pt x="486597" y="93621"/>
                                </a:lnTo>
                                <a:lnTo>
                                  <a:pt x="505530" y="112108"/>
                                </a:lnTo>
                                <a:lnTo>
                                  <a:pt x="505670" y="111911"/>
                                </a:lnTo>
                                <a:lnTo>
                                  <a:pt x="513605" y="104210"/>
                                </a:lnTo>
                                <a:lnTo>
                                  <a:pt x="497157" y="104210"/>
                                </a:lnTo>
                                <a:lnTo>
                                  <a:pt x="505308" y="96288"/>
                                </a:lnTo>
                                <a:lnTo>
                                  <a:pt x="505661" y="96288"/>
                                </a:lnTo>
                                <a:lnTo>
                                  <a:pt x="494807" y="85722"/>
                                </a:lnTo>
                                <a:close/>
                              </a:path>
                              <a:path w="530860" h="801370">
                                <a:moveTo>
                                  <a:pt x="728" y="104210"/>
                                </a:moveTo>
                                <a:lnTo>
                                  <a:pt x="656" y="111911"/>
                                </a:lnTo>
                                <a:lnTo>
                                  <a:pt x="8652" y="111911"/>
                                </a:lnTo>
                                <a:lnTo>
                                  <a:pt x="728" y="104210"/>
                                </a:lnTo>
                                <a:close/>
                              </a:path>
                              <a:path w="530860" h="801370">
                                <a:moveTo>
                                  <a:pt x="35442" y="85722"/>
                                </a:moveTo>
                                <a:lnTo>
                                  <a:pt x="33398" y="87629"/>
                                </a:lnTo>
                                <a:lnTo>
                                  <a:pt x="27486" y="93384"/>
                                </a:lnTo>
                                <a:lnTo>
                                  <a:pt x="46549" y="111911"/>
                                </a:lnTo>
                                <a:lnTo>
                                  <a:pt x="46407" y="111911"/>
                                </a:lnTo>
                                <a:lnTo>
                                  <a:pt x="54341" y="104210"/>
                                </a:lnTo>
                                <a:lnTo>
                                  <a:pt x="38463" y="104210"/>
                                </a:lnTo>
                                <a:lnTo>
                                  <a:pt x="46373" y="96519"/>
                                </a:lnTo>
                                <a:lnTo>
                                  <a:pt x="46566" y="96519"/>
                                </a:lnTo>
                                <a:lnTo>
                                  <a:pt x="35442" y="85722"/>
                                </a:lnTo>
                                <a:close/>
                              </a:path>
                              <a:path w="530860" h="801370">
                                <a:moveTo>
                                  <a:pt x="73386" y="85722"/>
                                </a:moveTo>
                                <a:lnTo>
                                  <a:pt x="65715" y="93168"/>
                                </a:lnTo>
                                <a:lnTo>
                                  <a:pt x="65543" y="93384"/>
                                </a:lnTo>
                                <a:lnTo>
                                  <a:pt x="84654" y="111911"/>
                                </a:lnTo>
                                <a:lnTo>
                                  <a:pt x="84486" y="111911"/>
                                </a:lnTo>
                                <a:lnTo>
                                  <a:pt x="92433" y="104210"/>
                                </a:lnTo>
                                <a:lnTo>
                                  <a:pt x="76504" y="104210"/>
                                </a:lnTo>
                                <a:lnTo>
                                  <a:pt x="84431" y="96519"/>
                                </a:lnTo>
                                <a:lnTo>
                                  <a:pt x="84272" y="96288"/>
                                </a:lnTo>
                                <a:lnTo>
                                  <a:pt x="73386" y="85722"/>
                                </a:lnTo>
                                <a:close/>
                              </a:path>
                              <a:path w="530860" h="801370">
                                <a:moveTo>
                                  <a:pt x="112418" y="85722"/>
                                </a:moveTo>
                                <a:lnTo>
                                  <a:pt x="111511" y="85722"/>
                                </a:lnTo>
                                <a:lnTo>
                                  <a:pt x="103827" y="93168"/>
                                </a:lnTo>
                                <a:lnTo>
                                  <a:pt x="103958" y="93168"/>
                                </a:lnTo>
                                <a:lnTo>
                                  <a:pt x="123262" y="111911"/>
                                </a:lnTo>
                                <a:lnTo>
                                  <a:pt x="131173" y="104210"/>
                                </a:lnTo>
                                <a:lnTo>
                                  <a:pt x="114624" y="104210"/>
                                </a:lnTo>
                                <a:lnTo>
                                  <a:pt x="122800" y="96288"/>
                                </a:lnTo>
                                <a:lnTo>
                                  <a:pt x="123309" y="96288"/>
                                </a:lnTo>
                                <a:lnTo>
                                  <a:pt x="112418" y="85722"/>
                                </a:lnTo>
                                <a:close/>
                              </a:path>
                              <a:path w="530860" h="801370">
                                <a:moveTo>
                                  <a:pt x="150630" y="85722"/>
                                </a:moveTo>
                                <a:lnTo>
                                  <a:pt x="150165" y="85722"/>
                                </a:lnTo>
                                <a:lnTo>
                                  <a:pt x="142516" y="93168"/>
                                </a:lnTo>
                                <a:lnTo>
                                  <a:pt x="142385" y="93384"/>
                                </a:lnTo>
                                <a:lnTo>
                                  <a:pt x="161453" y="111911"/>
                                </a:lnTo>
                                <a:lnTo>
                                  <a:pt x="169275" y="104210"/>
                                </a:lnTo>
                                <a:lnTo>
                                  <a:pt x="153328" y="104210"/>
                                </a:lnTo>
                                <a:lnTo>
                                  <a:pt x="161471" y="96288"/>
                                </a:lnTo>
                                <a:lnTo>
                                  <a:pt x="160444" y="95249"/>
                                </a:lnTo>
                                <a:lnTo>
                                  <a:pt x="150630" y="85722"/>
                                </a:lnTo>
                                <a:close/>
                              </a:path>
                              <a:path w="530860" h="801370">
                                <a:moveTo>
                                  <a:pt x="188831" y="85722"/>
                                </a:moveTo>
                                <a:lnTo>
                                  <a:pt x="188297" y="85722"/>
                                </a:lnTo>
                                <a:lnTo>
                                  <a:pt x="180414" y="93384"/>
                                </a:lnTo>
                                <a:lnTo>
                                  <a:pt x="180578" y="93384"/>
                                </a:lnTo>
                                <a:lnTo>
                                  <a:pt x="199630" y="111911"/>
                                </a:lnTo>
                                <a:lnTo>
                                  <a:pt x="199484" y="111911"/>
                                </a:lnTo>
                                <a:lnTo>
                                  <a:pt x="207418" y="104210"/>
                                </a:lnTo>
                                <a:lnTo>
                                  <a:pt x="191450" y="104210"/>
                                </a:lnTo>
                                <a:lnTo>
                                  <a:pt x="199604" y="96288"/>
                                </a:lnTo>
                                <a:lnTo>
                                  <a:pt x="198638" y="95249"/>
                                </a:lnTo>
                                <a:lnTo>
                                  <a:pt x="188831" y="85722"/>
                                </a:lnTo>
                                <a:close/>
                              </a:path>
                              <a:path w="530860" h="801370">
                                <a:moveTo>
                                  <a:pt x="227020" y="85722"/>
                                </a:moveTo>
                                <a:lnTo>
                                  <a:pt x="226464" y="85722"/>
                                </a:lnTo>
                                <a:lnTo>
                                  <a:pt x="219266" y="92709"/>
                                </a:lnTo>
                                <a:lnTo>
                                  <a:pt x="218835" y="93168"/>
                                </a:lnTo>
                                <a:lnTo>
                                  <a:pt x="238153" y="111911"/>
                                </a:lnTo>
                                <a:lnTo>
                                  <a:pt x="237648" y="111911"/>
                                </a:lnTo>
                                <a:lnTo>
                                  <a:pt x="245589" y="104210"/>
                                </a:lnTo>
                                <a:lnTo>
                                  <a:pt x="229605" y="104210"/>
                                </a:lnTo>
                                <a:lnTo>
                                  <a:pt x="237768" y="96288"/>
                                </a:lnTo>
                                <a:lnTo>
                                  <a:pt x="236818" y="95249"/>
                                </a:lnTo>
                                <a:lnTo>
                                  <a:pt x="227020" y="85722"/>
                                </a:lnTo>
                                <a:close/>
                              </a:path>
                              <a:path w="530860" h="801370">
                                <a:moveTo>
                                  <a:pt x="265518" y="85722"/>
                                </a:moveTo>
                                <a:lnTo>
                                  <a:pt x="264653" y="85722"/>
                                </a:lnTo>
                                <a:lnTo>
                                  <a:pt x="257448" y="92709"/>
                                </a:lnTo>
                                <a:lnTo>
                                  <a:pt x="257026" y="93168"/>
                                </a:lnTo>
                                <a:lnTo>
                                  <a:pt x="276327" y="111911"/>
                                </a:lnTo>
                                <a:lnTo>
                                  <a:pt x="284133" y="104210"/>
                                </a:lnTo>
                                <a:lnTo>
                                  <a:pt x="267783" y="104210"/>
                                </a:lnTo>
                                <a:lnTo>
                                  <a:pt x="275953" y="96288"/>
                                </a:lnTo>
                                <a:lnTo>
                                  <a:pt x="276412" y="96288"/>
                                </a:lnTo>
                                <a:lnTo>
                                  <a:pt x="265518" y="85722"/>
                                </a:lnTo>
                                <a:close/>
                              </a:path>
                              <a:path w="530860" h="801370">
                                <a:moveTo>
                                  <a:pt x="303704" y="85722"/>
                                </a:moveTo>
                                <a:lnTo>
                                  <a:pt x="303146" y="85722"/>
                                </a:lnTo>
                                <a:lnTo>
                                  <a:pt x="295267" y="93384"/>
                                </a:lnTo>
                                <a:lnTo>
                                  <a:pt x="295421" y="93384"/>
                                </a:lnTo>
                                <a:lnTo>
                                  <a:pt x="314480" y="111911"/>
                                </a:lnTo>
                                <a:lnTo>
                                  <a:pt x="322307" y="104210"/>
                                </a:lnTo>
                                <a:lnTo>
                                  <a:pt x="306319" y="104210"/>
                                </a:lnTo>
                                <a:lnTo>
                                  <a:pt x="314468" y="96288"/>
                                </a:lnTo>
                                <a:lnTo>
                                  <a:pt x="313518" y="95249"/>
                                </a:lnTo>
                                <a:lnTo>
                                  <a:pt x="303704" y="85722"/>
                                </a:lnTo>
                                <a:close/>
                              </a:path>
                              <a:path w="530860" h="801370">
                                <a:moveTo>
                                  <a:pt x="341869" y="85722"/>
                                </a:moveTo>
                                <a:lnTo>
                                  <a:pt x="341337" y="85722"/>
                                </a:lnTo>
                                <a:lnTo>
                                  <a:pt x="333672" y="93168"/>
                                </a:lnTo>
                                <a:lnTo>
                                  <a:pt x="333567" y="93384"/>
                                </a:lnTo>
                                <a:lnTo>
                                  <a:pt x="352601" y="111911"/>
                                </a:lnTo>
                                <a:lnTo>
                                  <a:pt x="360496" y="104210"/>
                                </a:lnTo>
                                <a:lnTo>
                                  <a:pt x="344498" y="104210"/>
                                </a:lnTo>
                                <a:lnTo>
                                  <a:pt x="352654" y="96288"/>
                                </a:lnTo>
                                <a:lnTo>
                                  <a:pt x="351671" y="95249"/>
                                </a:lnTo>
                                <a:lnTo>
                                  <a:pt x="341869" y="85722"/>
                                </a:lnTo>
                                <a:close/>
                              </a:path>
                              <a:path w="530860" h="801370">
                                <a:moveTo>
                                  <a:pt x="379999" y="85722"/>
                                </a:moveTo>
                                <a:lnTo>
                                  <a:pt x="379541" y="85722"/>
                                </a:lnTo>
                                <a:lnTo>
                                  <a:pt x="372343" y="92709"/>
                                </a:lnTo>
                                <a:lnTo>
                                  <a:pt x="371940" y="93168"/>
                                </a:lnTo>
                                <a:lnTo>
                                  <a:pt x="391264" y="111911"/>
                                </a:lnTo>
                                <a:lnTo>
                                  <a:pt x="390758" y="111911"/>
                                </a:lnTo>
                                <a:lnTo>
                                  <a:pt x="398697" y="104210"/>
                                </a:lnTo>
                                <a:lnTo>
                                  <a:pt x="382691" y="104210"/>
                                </a:lnTo>
                                <a:lnTo>
                                  <a:pt x="390853" y="96288"/>
                                </a:lnTo>
                                <a:lnTo>
                                  <a:pt x="379999" y="85722"/>
                                </a:lnTo>
                                <a:close/>
                              </a:path>
                              <a:path w="530860" h="801370">
                                <a:moveTo>
                                  <a:pt x="4696" y="92709"/>
                                </a:moveTo>
                                <a:lnTo>
                                  <a:pt x="656" y="96519"/>
                                </a:lnTo>
                                <a:lnTo>
                                  <a:pt x="656" y="104210"/>
                                </a:lnTo>
                                <a:lnTo>
                                  <a:pt x="8465" y="96519"/>
                                </a:lnTo>
                                <a:lnTo>
                                  <a:pt x="8621" y="96519"/>
                                </a:lnTo>
                                <a:lnTo>
                                  <a:pt x="4696" y="92709"/>
                                </a:lnTo>
                                <a:close/>
                              </a:path>
                              <a:path w="530860" h="801370">
                                <a:moveTo>
                                  <a:pt x="62263" y="96519"/>
                                </a:moveTo>
                                <a:lnTo>
                                  <a:pt x="46566" y="96519"/>
                                </a:lnTo>
                                <a:lnTo>
                                  <a:pt x="54488" y="104210"/>
                                </a:lnTo>
                                <a:lnTo>
                                  <a:pt x="54341" y="104210"/>
                                </a:lnTo>
                                <a:lnTo>
                                  <a:pt x="62263" y="96519"/>
                                </a:lnTo>
                                <a:close/>
                              </a:path>
                              <a:path w="530860" h="801370">
                                <a:moveTo>
                                  <a:pt x="172537" y="11127"/>
                                </a:moveTo>
                                <a:lnTo>
                                  <a:pt x="172271" y="11294"/>
                                </a:lnTo>
                                <a:lnTo>
                                  <a:pt x="84669" y="96288"/>
                                </a:lnTo>
                                <a:lnTo>
                                  <a:pt x="84510" y="96519"/>
                                </a:lnTo>
                                <a:lnTo>
                                  <a:pt x="92433" y="104210"/>
                                </a:lnTo>
                                <a:lnTo>
                                  <a:pt x="103827" y="93168"/>
                                </a:lnTo>
                                <a:lnTo>
                                  <a:pt x="103958" y="93168"/>
                                </a:lnTo>
                                <a:lnTo>
                                  <a:pt x="96290" y="85722"/>
                                </a:lnTo>
                                <a:lnTo>
                                  <a:pt x="112418" y="85722"/>
                                </a:lnTo>
                                <a:lnTo>
                                  <a:pt x="104166" y="77717"/>
                                </a:lnTo>
                                <a:lnTo>
                                  <a:pt x="119772" y="77717"/>
                                </a:lnTo>
                                <a:lnTo>
                                  <a:pt x="122824" y="74760"/>
                                </a:lnTo>
                                <a:lnTo>
                                  <a:pt x="123217" y="74760"/>
                                </a:lnTo>
                                <a:lnTo>
                                  <a:pt x="115152" y="66924"/>
                                </a:lnTo>
                                <a:lnTo>
                                  <a:pt x="131265" y="66924"/>
                                </a:lnTo>
                                <a:lnTo>
                                  <a:pt x="123333" y="59224"/>
                                </a:lnTo>
                                <a:lnTo>
                                  <a:pt x="138856" y="59224"/>
                                </a:lnTo>
                                <a:lnTo>
                                  <a:pt x="141874" y="56300"/>
                                </a:lnTo>
                                <a:lnTo>
                                  <a:pt x="142442" y="56300"/>
                                </a:lnTo>
                                <a:lnTo>
                                  <a:pt x="134281" y="48364"/>
                                </a:lnTo>
                                <a:lnTo>
                                  <a:pt x="150376" y="48364"/>
                                </a:lnTo>
                                <a:lnTo>
                                  <a:pt x="142486" y="40698"/>
                                </a:lnTo>
                                <a:lnTo>
                                  <a:pt x="157974" y="40698"/>
                                </a:lnTo>
                                <a:lnTo>
                                  <a:pt x="161176" y="37596"/>
                                </a:lnTo>
                                <a:lnTo>
                                  <a:pt x="161556" y="37596"/>
                                </a:lnTo>
                                <a:lnTo>
                                  <a:pt x="153618" y="29894"/>
                                </a:lnTo>
                                <a:lnTo>
                                  <a:pt x="169606" y="29894"/>
                                </a:lnTo>
                                <a:lnTo>
                                  <a:pt x="161435" y="21949"/>
                                </a:lnTo>
                                <a:lnTo>
                                  <a:pt x="177323" y="21949"/>
                                </a:lnTo>
                                <a:lnTo>
                                  <a:pt x="180315" y="19049"/>
                                </a:lnTo>
                                <a:lnTo>
                                  <a:pt x="180696" y="19049"/>
                                </a:lnTo>
                                <a:lnTo>
                                  <a:pt x="172537" y="11127"/>
                                </a:lnTo>
                                <a:close/>
                              </a:path>
                              <a:path w="530860" h="801370">
                                <a:moveTo>
                                  <a:pt x="139311" y="96288"/>
                                </a:moveTo>
                                <a:lnTo>
                                  <a:pt x="123309" y="96288"/>
                                </a:lnTo>
                                <a:lnTo>
                                  <a:pt x="131474" y="104210"/>
                                </a:lnTo>
                                <a:lnTo>
                                  <a:pt x="131173" y="104210"/>
                                </a:lnTo>
                                <a:lnTo>
                                  <a:pt x="139311" y="96288"/>
                                </a:lnTo>
                                <a:close/>
                              </a:path>
                              <a:path w="530860" h="801370">
                                <a:moveTo>
                                  <a:pt x="180591" y="77717"/>
                                </a:moveTo>
                                <a:lnTo>
                                  <a:pt x="180275" y="77995"/>
                                </a:lnTo>
                                <a:lnTo>
                                  <a:pt x="162539" y="95249"/>
                                </a:lnTo>
                                <a:lnTo>
                                  <a:pt x="161514" y="96288"/>
                                </a:lnTo>
                                <a:lnTo>
                                  <a:pt x="169674" y="104210"/>
                                </a:lnTo>
                                <a:lnTo>
                                  <a:pt x="169275" y="104210"/>
                                </a:lnTo>
                                <a:lnTo>
                                  <a:pt x="180414" y="93384"/>
                                </a:lnTo>
                                <a:lnTo>
                                  <a:pt x="180578" y="93384"/>
                                </a:lnTo>
                                <a:lnTo>
                                  <a:pt x="172699" y="85722"/>
                                </a:lnTo>
                                <a:lnTo>
                                  <a:pt x="188831" y="85722"/>
                                </a:lnTo>
                                <a:lnTo>
                                  <a:pt x="180591" y="77717"/>
                                </a:lnTo>
                                <a:close/>
                              </a:path>
                              <a:path w="530860" h="801370">
                                <a:moveTo>
                                  <a:pt x="218787" y="77717"/>
                                </a:moveTo>
                                <a:lnTo>
                                  <a:pt x="218434" y="77995"/>
                                </a:lnTo>
                                <a:lnTo>
                                  <a:pt x="200673" y="95249"/>
                                </a:lnTo>
                                <a:lnTo>
                                  <a:pt x="199707" y="96288"/>
                                </a:lnTo>
                                <a:lnTo>
                                  <a:pt x="207861" y="104210"/>
                                </a:lnTo>
                                <a:lnTo>
                                  <a:pt x="207418" y="104210"/>
                                </a:lnTo>
                                <a:lnTo>
                                  <a:pt x="218793" y="93168"/>
                                </a:lnTo>
                                <a:lnTo>
                                  <a:pt x="218362" y="92709"/>
                                </a:lnTo>
                                <a:lnTo>
                                  <a:pt x="211160" y="85722"/>
                                </a:lnTo>
                                <a:lnTo>
                                  <a:pt x="227020" y="85722"/>
                                </a:lnTo>
                                <a:lnTo>
                                  <a:pt x="218787" y="77717"/>
                                </a:lnTo>
                                <a:close/>
                              </a:path>
                              <a:path w="530860" h="801370">
                                <a:moveTo>
                                  <a:pt x="314487" y="21949"/>
                                </a:moveTo>
                                <a:lnTo>
                                  <a:pt x="314135" y="22179"/>
                                </a:lnTo>
                                <a:lnTo>
                                  <a:pt x="238838" y="95249"/>
                                </a:lnTo>
                                <a:lnTo>
                                  <a:pt x="237886" y="96288"/>
                                </a:lnTo>
                                <a:lnTo>
                                  <a:pt x="246033" y="104210"/>
                                </a:lnTo>
                                <a:lnTo>
                                  <a:pt x="245589" y="104210"/>
                                </a:lnTo>
                                <a:lnTo>
                                  <a:pt x="256975" y="93168"/>
                                </a:lnTo>
                                <a:lnTo>
                                  <a:pt x="256553" y="92709"/>
                                </a:lnTo>
                                <a:lnTo>
                                  <a:pt x="249358" y="85722"/>
                                </a:lnTo>
                                <a:lnTo>
                                  <a:pt x="265518" y="85722"/>
                                </a:lnTo>
                                <a:lnTo>
                                  <a:pt x="257264" y="77717"/>
                                </a:lnTo>
                                <a:lnTo>
                                  <a:pt x="272908" y="77717"/>
                                </a:lnTo>
                                <a:lnTo>
                                  <a:pt x="275957" y="74760"/>
                                </a:lnTo>
                                <a:lnTo>
                                  <a:pt x="276261" y="74760"/>
                                </a:lnTo>
                                <a:lnTo>
                                  <a:pt x="268200" y="66924"/>
                                </a:lnTo>
                                <a:lnTo>
                                  <a:pt x="284340" y="66924"/>
                                </a:lnTo>
                                <a:lnTo>
                                  <a:pt x="276408" y="59224"/>
                                </a:lnTo>
                                <a:lnTo>
                                  <a:pt x="291977" y="59224"/>
                                </a:lnTo>
                                <a:lnTo>
                                  <a:pt x="294993" y="56300"/>
                                </a:lnTo>
                                <a:lnTo>
                                  <a:pt x="295468" y="56300"/>
                                </a:lnTo>
                                <a:lnTo>
                                  <a:pt x="287314" y="48364"/>
                                </a:lnTo>
                                <a:lnTo>
                                  <a:pt x="303431" y="48364"/>
                                </a:lnTo>
                                <a:lnTo>
                                  <a:pt x="295544" y="40698"/>
                                </a:lnTo>
                                <a:lnTo>
                                  <a:pt x="311081" y="40698"/>
                                </a:lnTo>
                                <a:lnTo>
                                  <a:pt x="314280" y="37596"/>
                                </a:lnTo>
                                <a:lnTo>
                                  <a:pt x="314644" y="37596"/>
                                </a:lnTo>
                                <a:lnTo>
                                  <a:pt x="306704" y="29894"/>
                                </a:lnTo>
                                <a:lnTo>
                                  <a:pt x="322649" y="29894"/>
                                </a:lnTo>
                                <a:lnTo>
                                  <a:pt x="314487" y="21949"/>
                                </a:lnTo>
                                <a:close/>
                              </a:path>
                              <a:path w="530860" h="801370">
                                <a:moveTo>
                                  <a:pt x="292280" y="96288"/>
                                </a:moveTo>
                                <a:lnTo>
                                  <a:pt x="276412" y="96288"/>
                                </a:lnTo>
                                <a:lnTo>
                                  <a:pt x="284579" y="104210"/>
                                </a:lnTo>
                                <a:lnTo>
                                  <a:pt x="284133" y="104210"/>
                                </a:lnTo>
                                <a:lnTo>
                                  <a:pt x="292280" y="96288"/>
                                </a:lnTo>
                                <a:close/>
                              </a:path>
                              <a:path w="530860" h="801370">
                                <a:moveTo>
                                  <a:pt x="333632" y="77717"/>
                                </a:moveTo>
                                <a:lnTo>
                                  <a:pt x="333288" y="77995"/>
                                </a:lnTo>
                                <a:lnTo>
                                  <a:pt x="315537" y="95249"/>
                                </a:lnTo>
                                <a:lnTo>
                                  <a:pt x="314588" y="96288"/>
                                </a:lnTo>
                                <a:lnTo>
                                  <a:pt x="322748" y="104210"/>
                                </a:lnTo>
                                <a:lnTo>
                                  <a:pt x="322307" y="104210"/>
                                </a:lnTo>
                                <a:lnTo>
                                  <a:pt x="333450" y="93384"/>
                                </a:lnTo>
                                <a:lnTo>
                                  <a:pt x="333346" y="93168"/>
                                </a:lnTo>
                                <a:lnTo>
                                  <a:pt x="325696" y="85722"/>
                                </a:lnTo>
                                <a:lnTo>
                                  <a:pt x="341869" y="85722"/>
                                </a:lnTo>
                                <a:lnTo>
                                  <a:pt x="333632" y="77717"/>
                                </a:lnTo>
                                <a:close/>
                              </a:path>
                              <a:path w="530860" h="801370">
                                <a:moveTo>
                                  <a:pt x="371776" y="77717"/>
                                </a:moveTo>
                                <a:lnTo>
                                  <a:pt x="353724" y="95249"/>
                                </a:lnTo>
                                <a:lnTo>
                                  <a:pt x="352740" y="96288"/>
                                </a:lnTo>
                                <a:lnTo>
                                  <a:pt x="360890" y="104210"/>
                                </a:lnTo>
                                <a:lnTo>
                                  <a:pt x="360496" y="104210"/>
                                </a:lnTo>
                                <a:lnTo>
                                  <a:pt x="371870" y="93168"/>
                                </a:lnTo>
                                <a:lnTo>
                                  <a:pt x="371467" y="92709"/>
                                </a:lnTo>
                                <a:lnTo>
                                  <a:pt x="364263" y="85722"/>
                                </a:lnTo>
                                <a:lnTo>
                                  <a:pt x="379999" y="85722"/>
                                </a:lnTo>
                                <a:lnTo>
                                  <a:pt x="371776" y="77717"/>
                                </a:lnTo>
                                <a:close/>
                              </a:path>
                              <a:path w="530860" h="801370">
                                <a:moveTo>
                                  <a:pt x="421195" y="66924"/>
                                </a:moveTo>
                                <a:lnTo>
                                  <a:pt x="420713" y="67309"/>
                                </a:lnTo>
                                <a:lnTo>
                                  <a:pt x="390853" y="96288"/>
                                </a:lnTo>
                                <a:lnTo>
                                  <a:pt x="398991" y="104210"/>
                                </a:lnTo>
                                <a:lnTo>
                                  <a:pt x="398697" y="104210"/>
                                </a:lnTo>
                                <a:lnTo>
                                  <a:pt x="410079" y="93168"/>
                                </a:lnTo>
                                <a:lnTo>
                                  <a:pt x="402413" y="85722"/>
                                </a:lnTo>
                                <a:lnTo>
                                  <a:pt x="418652" y="85722"/>
                                </a:lnTo>
                                <a:lnTo>
                                  <a:pt x="410393" y="77717"/>
                                </a:lnTo>
                                <a:lnTo>
                                  <a:pt x="426007" y="77717"/>
                                </a:lnTo>
                                <a:lnTo>
                                  <a:pt x="429056" y="74760"/>
                                </a:lnTo>
                                <a:lnTo>
                                  <a:pt x="429247" y="74760"/>
                                </a:lnTo>
                                <a:lnTo>
                                  <a:pt x="421195" y="66924"/>
                                </a:lnTo>
                                <a:close/>
                              </a:path>
                              <a:path w="530860" h="801370">
                                <a:moveTo>
                                  <a:pt x="445877" y="96288"/>
                                </a:moveTo>
                                <a:lnTo>
                                  <a:pt x="429554" y="96288"/>
                                </a:lnTo>
                                <a:lnTo>
                                  <a:pt x="437727" y="104210"/>
                                </a:lnTo>
                                <a:lnTo>
                                  <a:pt x="445877" y="96288"/>
                                </a:lnTo>
                                <a:close/>
                              </a:path>
                              <a:path w="530860" h="801370">
                                <a:moveTo>
                                  <a:pt x="483821" y="96288"/>
                                </a:moveTo>
                                <a:lnTo>
                                  <a:pt x="467658" y="96288"/>
                                </a:lnTo>
                                <a:lnTo>
                                  <a:pt x="475817" y="104210"/>
                                </a:lnTo>
                                <a:lnTo>
                                  <a:pt x="475660" y="104210"/>
                                </a:lnTo>
                                <a:lnTo>
                                  <a:pt x="483821" y="96288"/>
                                </a:lnTo>
                                <a:close/>
                              </a:path>
                              <a:path w="530860" h="801370">
                                <a:moveTo>
                                  <a:pt x="521766" y="96288"/>
                                </a:moveTo>
                                <a:lnTo>
                                  <a:pt x="505661" y="96288"/>
                                </a:lnTo>
                                <a:lnTo>
                                  <a:pt x="513798" y="104210"/>
                                </a:lnTo>
                                <a:lnTo>
                                  <a:pt x="513605" y="104210"/>
                                </a:lnTo>
                                <a:lnTo>
                                  <a:pt x="521766" y="96288"/>
                                </a:lnTo>
                                <a:close/>
                              </a:path>
                              <a:path w="530860" h="801370">
                                <a:moveTo>
                                  <a:pt x="530687" y="87629"/>
                                </a:moveTo>
                                <a:lnTo>
                                  <a:pt x="524980" y="93168"/>
                                </a:lnTo>
                                <a:lnTo>
                                  <a:pt x="525136" y="93168"/>
                                </a:lnTo>
                                <a:lnTo>
                                  <a:pt x="527285" y="95249"/>
                                </a:lnTo>
                                <a:lnTo>
                                  <a:pt x="530687" y="92709"/>
                                </a:lnTo>
                                <a:lnTo>
                                  <a:pt x="530687" y="87629"/>
                                </a:lnTo>
                                <a:close/>
                              </a:path>
                              <a:path w="530860" h="801370">
                                <a:moveTo>
                                  <a:pt x="437412" y="66924"/>
                                </a:moveTo>
                                <a:lnTo>
                                  <a:pt x="437134" y="66924"/>
                                </a:lnTo>
                                <a:lnTo>
                                  <a:pt x="429056" y="74760"/>
                                </a:lnTo>
                                <a:lnTo>
                                  <a:pt x="429247" y="74760"/>
                                </a:lnTo>
                                <a:lnTo>
                                  <a:pt x="448625" y="93621"/>
                                </a:lnTo>
                                <a:lnTo>
                                  <a:pt x="456762" y="85722"/>
                                </a:lnTo>
                                <a:lnTo>
                                  <a:pt x="440171" y="85722"/>
                                </a:lnTo>
                                <a:lnTo>
                                  <a:pt x="448428" y="77717"/>
                                </a:lnTo>
                                <a:lnTo>
                                  <a:pt x="445872" y="75137"/>
                                </a:lnTo>
                                <a:lnTo>
                                  <a:pt x="437412" y="66924"/>
                                </a:lnTo>
                                <a:close/>
                              </a:path>
                              <a:path w="530860" h="801370">
                                <a:moveTo>
                                  <a:pt x="475892" y="67309"/>
                                </a:moveTo>
                                <a:lnTo>
                                  <a:pt x="475732" y="67309"/>
                                </a:lnTo>
                                <a:lnTo>
                                  <a:pt x="467667" y="75137"/>
                                </a:lnTo>
                                <a:lnTo>
                                  <a:pt x="486597" y="93621"/>
                                </a:lnTo>
                                <a:lnTo>
                                  <a:pt x="486813" y="93384"/>
                                </a:lnTo>
                                <a:lnTo>
                                  <a:pt x="494707" y="85722"/>
                                </a:lnTo>
                                <a:lnTo>
                                  <a:pt x="478283" y="85722"/>
                                </a:lnTo>
                                <a:lnTo>
                                  <a:pt x="486520" y="77717"/>
                                </a:lnTo>
                                <a:lnTo>
                                  <a:pt x="483934" y="75137"/>
                                </a:lnTo>
                                <a:lnTo>
                                  <a:pt x="475892" y="67309"/>
                                </a:lnTo>
                                <a:close/>
                              </a:path>
                              <a:path w="530860" h="801370">
                                <a:moveTo>
                                  <a:pt x="27480" y="77995"/>
                                </a:moveTo>
                                <a:lnTo>
                                  <a:pt x="26685" y="78739"/>
                                </a:lnTo>
                                <a:lnTo>
                                  <a:pt x="20160" y="85106"/>
                                </a:lnTo>
                                <a:lnTo>
                                  <a:pt x="19602" y="85722"/>
                                </a:lnTo>
                                <a:lnTo>
                                  <a:pt x="27486" y="93384"/>
                                </a:lnTo>
                                <a:lnTo>
                                  <a:pt x="35357" y="85722"/>
                                </a:lnTo>
                                <a:lnTo>
                                  <a:pt x="34807" y="85106"/>
                                </a:lnTo>
                                <a:lnTo>
                                  <a:pt x="27480" y="77995"/>
                                </a:lnTo>
                                <a:close/>
                              </a:path>
                              <a:path w="530860" h="801370">
                                <a:moveTo>
                                  <a:pt x="54416" y="67309"/>
                                </a:moveTo>
                                <a:lnTo>
                                  <a:pt x="54272" y="67309"/>
                                </a:lnTo>
                                <a:lnTo>
                                  <a:pt x="46399" y="74974"/>
                                </a:lnTo>
                                <a:lnTo>
                                  <a:pt x="46552" y="74974"/>
                                </a:lnTo>
                                <a:lnTo>
                                  <a:pt x="65543" y="93384"/>
                                </a:lnTo>
                                <a:lnTo>
                                  <a:pt x="65715" y="93168"/>
                                </a:lnTo>
                                <a:lnTo>
                                  <a:pt x="73386" y="85722"/>
                                </a:lnTo>
                                <a:lnTo>
                                  <a:pt x="57477" y="85722"/>
                                </a:lnTo>
                                <a:lnTo>
                                  <a:pt x="65425" y="77995"/>
                                </a:lnTo>
                                <a:lnTo>
                                  <a:pt x="54416" y="67309"/>
                                </a:lnTo>
                                <a:close/>
                              </a:path>
                              <a:path w="530860" h="801370">
                                <a:moveTo>
                                  <a:pt x="131265" y="66924"/>
                                </a:moveTo>
                                <a:lnTo>
                                  <a:pt x="130910" y="66924"/>
                                </a:lnTo>
                                <a:lnTo>
                                  <a:pt x="122824" y="74760"/>
                                </a:lnTo>
                                <a:lnTo>
                                  <a:pt x="123217" y="74760"/>
                                </a:lnTo>
                                <a:lnTo>
                                  <a:pt x="142385" y="93384"/>
                                </a:lnTo>
                                <a:lnTo>
                                  <a:pt x="142516" y="93168"/>
                                </a:lnTo>
                                <a:lnTo>
                                  <a:pt x="150165" y="85722"/>
                                </a:lnTo>
                                <a:lnTo>
                                  <a:pt x="133705" y="85722"/>
                                </a:lnTo>
                                <a:lnTo>
                                  <a:pt x="141967" y="77717"/>
                                </a:lnTo>
                                <a:lnTo>
                                  <a:pt x="142383" y="77717"/>
                                </a:lnTo>
                                <a:lnTo>
                                  <a:pt x="131265" y="66924"/>
                                </a:lnTo>
                                <a:close/>
                              </a:path>
                              <a:path w="530860" h="801370">
                                <a:moveTo>
                                  <a:pt x="169481" y="66924"/>
                                </a:moveTo>
                                <a:lnTo>
                                  <a:pt x="161426" y="74760"/>
                                </a:lnTo>
                                <a:lnTo>
                                  <a:pt x="180578" y="93384"/>
                                </a:lnTo>
                                <a:lnTo>
                                  <a:pt x="180414" y="93384"/>
                                </a:lnTo>
                                <a:lnTo>
                                  <a:pt x="188297" y="85722"/>
                                </a:lnTo>
                                <a:lnTo>
                                  <a:pt x="172332" y="85722"/>
                                </a:lnTo>
                                <a:lnTo>
                                  <a:pt x="180561" y="77717"/>
                                </a:lnTo>
                                <a:lnTo>
                                  <a:pt x="177936" y="75137"/>
                                </a:lnTo>
                                <a:lnTo>
                                  <a:pt x="169481" y="66924"/>
                                </a:lnTo>
                                <a:close/>
                              </a:path>
                              <a:path w="530860" h="801370">
                                <a:moveTo>
                                  <a:pt x="284340" y="66924"/>
                                </a:moveTo>
                                <a:lnTo>
                                  <a:pt x="284037" y="66924"/>
                                </a:lnTo>
                                <a:lnTo>
                                  <a:pt x="275957" y="74760"/>
                                </a:lnTo>
                                <a:lnTo>
                                  <a:pt x="276261" y="74760"/>
                                </a:lnTo>
                                <a:lnTo>
                                  <a:pt x="295421" y="93384"/>
                                </a:lnTo>
                                <a:lnTo>
                                  <a:pt x="295267" y="93384"/>
                                </a:lnTo>
                                <a:lnTo>
                                  <a:pt x="303146" y="85722"/>
                                </a:lnTo>
                                <a:lnTo>
                                  <a:pt x="286850" y="85722"/>
                                </a:lnTo>
                                <a:lnTo>
                                  <a:pt x="295106" y="77717"/>
                                </a:lnTo>
                                <a:lnTo>
                                  <a:pt x="295458" y="77717"/>
                                </a:lnTo>
                                <a:lnTo>
                                  <a:pt x="284340" y="66924"/>
                                </a:lnTo>
                                <a:close/>
                              </a:path>
                              <a:path w="530860" h="801370">
                                <a:moveTo>
                                  <a:pt x="322527" y="66924"/>
                                </a:moveTo>
                                <a:lnTo>
                                  <a:pt x="322083" y="67309"/>
                                </a:lnTo>
                                <a:lnTo>
                                  <a:pt x="314434" y="74760"/>
                                </a:lnTo>
                                <a:lnTo>
                                  <a:pt x="333567" y="93384"/>
                                </a:lnTo>
                                <a:lnTo>
                                  <a:pt x="333672" y="93168"/>
                                </a:lnTo>
                                <a:lnTo>
                                  <a:pt x="341337" y="85722"/>
                                </a:lnTo>
                                <a:lnTo>
                                  <a:pt x="325338" y="85722"/>
                                </a:lnTo>
                                <a:lnTo>
                                  <a:pt x="333574" y="77717"/>
                                </a:lnTo>
                                <a:lnTo>
                                  <a:pt x="330978" y="75137"/>
                                </a:lnTo>
                                <a:lnTo>
                                  <a:pt x="322527" y="66924"/>
                                </a:lnTo>
                                <a:close/>
                              </a:path>
                              <a:path w="530860" h="801370">
                                <a:moveTo>
                                  <a:pt x="93040" y="66924"/>
                                </a:moveTo>
                                <a:lnTo>
                                  <a:pt x="92752" y="66924"/>
                                </a:lnTo>
                                <a:lnTo>
                                  <a:pt x="84680" y="74760"/>
                                </a:lnTo>
                                <a:lnTo>
                                  <a:pt x="84999" y="74760"/>
                                </a:lnTo>
                                <a:lnTo>
                                  <a:pt x="103958" y="93168"/>
                                </a:lnTo>
                                <a:lnTo>
                                  <a:pt x="103827" y="93168"/>
                                </a:lnTo>
                                <a:lnTo>
                                  <a:pt x="111511" y="85722"/>
                                </a:lnTo>
                                <a:lnTo>
                                  <a:pt x="95559" y="85722"/>
                                </a:lnTo>
                                <a:lnTo>
                                  <a:pt x="103810" y="77717"/>
                                </a:lnTo>
                                <a:lnTo>
                                  <a:pt x="104166" y="77717"/>
                                </a:lnTo>
                                <a:lnTo>
                                  <a:pt x="93040" y="66924"/>
                                </a:lnTo>
                                <a:close/>
                              </a:path>
                              <a:path w="530860" h="801370">
                                <a:moveTo>
                                  <a:pt x="207688" y="66924"/>
                                </a:moveTo>
                                <a:lnTo>
                                  <a:pt x="207243" y="67309"/>
                                </a:lnTo>
                                <a:lnTo>
                                  <a:pt x="199577" y="74760"/>
                                </a:lnTo>
                                <a:lnTo>
                                  <a:pt x="199862" y="74760"/>
                                </a:lnTo>
                                <a:lnTo>
                                  <a:pt x="218835" y="93168"/>
                                </a:lnTo>
                                <a:lnTo>
                                  <a:pt x="219266" y="92709"/>
                                </a:lnTo>
                                <a:lnTo>
                                  <a:pt x="226464" y="85722"/>
                                </a:lnTo>
                                <a:lnTo>
                                  <a:pt x="210480" y="85722"/>
                                </a:lnTo>
                                <a:lnTo>
                                  <a:pt x="218720" y="77717"/>
                                </a:lnTo>
                                <a:lnTo>
                                  <a:pt x="216134" y="75137"/>
                                </a:lnTo>
                                <a:lnTo>
                                  <a:pt x="207688" y="66924"/>
                                </a:lnTo>
                                <a:close/>
                              </a:path>
                              <a:path w="530860" h="801370">
                                <a:moveTo>
                                  <a:pt x="246135" y="66924"/>
                                </a:moveTo>
                                <a:lnTo>
                                  <a:pt x="245830" y="66924"/>
                                </a:lnTo>
                                <a:lnTo>
                                  <a:pt x="237757" y="74760"/>
                                </a:lnTo>
                                <a:lnTo>
                                  <a:pt x="238069" y="74760"/>
                                </a:lnTo>
                                <a:lnTo>
                                  <a:pt x="257026" y="93168"/>
                                </a:lnTo>
                                <a:lnTo>
                                  <a:pt x="257448" y="92709"/>
                                </a:lnTo>
                                <a:lnTo>
                                  <a:pt x="264653" y="85722"/>
                                </a:lnTo>
                                <a:lnTo>
                                  <a:pt x="248656" y="85722"/>
                                </a:lnTo>
                                <a:lnTo>
                                  <a:pt x="256905" y="77717"/>
                                </a:lnTo>
                                <a:lnTo>
                                  <a:pt x="257264" y="77717"/>
                                </a:lnTo>
                                <a:lnTo>
                                  <a:pt x="246135" y="66924"/>
                                </a:lnTo>
                                <a:close/>
                              </a:path>
                              <a:path w="530860" h="801370">
                                <a:moveTo>
                                  <a:pt x="360688" y="66924"/>
                                </a:moveTo>
                                <a:lnTo>
                                  <a:pt x="352622" y="74760"/>
                                </a:lnTo>
                                <a:lnTo>
                                  <a:pt x="352961" y="74760"/>
                                </a:lnTo>
                                <a:lnTo>
                                  <a:pt x="371940" y="93168"/>
                                </a:lnTo>
                                <a:lnTo>
                                  <a:pt x="372343" y="92709"/>
                                </a:lnTo>
                                <a:lnTo>
                                  <a:pt x="379541" y="85722"/>
                                </a:lnTo>
                                <a:lnTo>
                                  <a:pt x="363534" y="85722"/>
                                </a:lnTo>
                                <a:lnTo>
                                  <a:pt x="371776" y="77717"/>
                                </a:lnTo>
                                <a:lnTo>
                                  <a:pt x="360688" y="66924"/>
                                </a:lnTo>
                                <a:close/>
                              </a:path>
                              <a:path w="530860" h="801370">
                                <a:moveTo>
                                  <a:pt x="399257" y="66924"/>
                                </a:moveTo>
                                <a:lnTo>
                                  <a:pt x="398907" y="66924"/>
                                </a:lnTo>
                                <a:lnTo>
                                  <a:pt x="390834" y="74760"/>
                                </a:lnTo>
                                <a:lnTo>
                                  <a:pt x="391127" y="74760"/>
                                </a:lnTo>
                                <a:lnTo>
                                  <a:pt x="410079" y="93168"/>
                                </a:lnTo>
                                <a:lnTo>
                                  <a:pt x="417755" y="85722"/>
                                </a:lnTo>
                                <a:lnTo>
                                  <a:pt x="401740" y="85722"/>
                                </a:lnTo>
                                <a:lnTo>
                                  <a:pt x="409989" y="77717"/>
                                </a:lnTo>
                                <a:lnTo>
                                  <a:pt x="410393" y="77717"/>
                                </a:lnTo>
                                <a:lnTo>
                                  <a:pt x="399257" y="66924"/>
                                </a:lnTo>
                                <a:close/>
                              </a:path>
                              <a:path w="530860" h="801370">
                                <a:moveTo>
                                  <a:pt x="524450" y="77717"/>
                                </a:moveTo>
                                <a:lnTo>
                                  <a:pt x="524131" y="77995"/>
                                </a:lnTo>
                                <a:lnTo>
                                  <a:pt x="516813" y="85106"/>
                                </a:lnTo>
                                <a:lnTo>
                                  <a:pt x="525136" y="93168"/>
                                </a:lnTo>
                                <a:lnTo>
                                  <a:pt x="524980" y="93168"/>
                                </a:lnTo>
                                <a:lnTo>
                                  <a:pt x="530687" y="87629"/>
                                </a:lnTo>
                                <a:lnTo>
                                  <a:pt x="530687" y="83819"/>
                                </a:lnTo>
                                <a:lnTo>
                                  <a:pt x="524450" y="77717"/>
                                </a:lnTo>
                                <a:close/>
                              </a:path>
                              <a:path w="530860" h="801370">
                                <a:moveTo>
                                  <a:pt x="16472" y="67309"/>
                                </a:moveTo>
                                <a:lnTo>
                                  <a:pt x="8542" y="74974"/>
                                </a:lnTo>
                                <a:lnTo>
                                  <a:pt x="19602" y="85722"/>
                                </a:lnTo>
                                <a:lnTo>
                                  <a:pt x="20160" y="85106"/>
                                </a:lnTo>
                                <a:lnTo>
                                  <a:pt x="27448" y="77995"/>
                                </a:lnTo>
                                <a:lnTo>
                                  <a:pt x="27194" y="77717"/>
                                </a:lnTo>
                                <a:lnTo>
                                  <a:pt x="16472" y="67309"/>
                                </a:lnTo>
                                <a:close/>
                              </a:path>
                              <a:path w="530860" h="801370">
                                <a:moveTo>
                                  <a:pt x="46385" y="59515"/>
                                </a:moveTo>
                                <a:lnTo>
                                  <a:pt x="27732" y="77717"/>
                                </a:lnTo>
                                <a:lnTo>
                                  <a:pt x="27480" y="77995"/>
                                </a:lnTo>
                                <a:lnTo>
                                  <a:pt x="35442" y="85722"/>
                                </a:lnTo>
                                <a:lnTo>
                                  <a:pt x="35990" y="85106"/>
                                </a:lnTo>
                                <a:lnTo>
                                  <a:pt x="46399" y="74974"/>
                                </a:lnTo>
                                <a:lnTo>
                                  <a:pt x="46552" y="74974"/>
                                </a:lnTo>
                                <a:lnTo>
                                  <a:pt x="38647" y="67309"/>
                                </a:lnTo>
                                <a:lnTo>
                                  <a:pt x="54416" y="67309"/>
                                </a:lnTo>
                                <a:lnTo>
                                  <a:pt x="46385" y="59515"/>
                                </a:lnTo>
                                <a:close/>
                              </a:path>
                              <a:path w="530860" h="801370">
                                <a:moveTo>
                                  <a:pt x="76928" y="66924"/>
                                </a:moveTo>
                                <a:lnTo>
                                  <a:pt x="76415" y="67309"/>
                                </a:lnTo>
                                <a:lnTo>
                                  <a:pt x="65425" y="77995"/>
                                </a:lnTo>
                                <a:lnTo>
                                  <a:pt x="73386" y="85722"/>
                                </a:lnTo>
                                <a:lnTo>
                                  <a:pt x="84680" y="74760"/>
                                </a:lnTo>
                                <a:lnTo>
                                  <a:pt x="84999" y="74760"/>
                                </a:lnTo>
                                <a:lnTo>
                                  <a:pt x="76928" y="66924"/>
                                </a:lnTo>
                                <a:close/>
                              </a:path>
                              <a:path w="530860" h="801370">
                                <a:moveTo>
                                  <a:pt x="119772" y="77717"/>
                                </a:moveTo>
                                <a:lnTo>
                                  <a:pt x="104166" y="77717"/>
                                </a:lnTo>
                                <a:lnTo>
                                  <a:pt x="112418" y="85722"/>
                                </a:lnTo>
                                <a:lnTo>
                                  <a:pt x="111511" y="85722"/>
                                </a:lnTo>
                                <a:lnTo>
                                  <a:pt x="119772" y="77717"/>
                                </a:lnTo>
                                <a:close/>
                              </a:path>
                              <a:path w="530860" h="801370">
                                <a:moveTo>
                                  <a:pt x="158388" y="77717"/>
                                </a:moveTo>
                                <a:lnTo>
                                  <a:pt x="142383" y="77717"/>
                                </a:lnTo>
                                <a:lnTo>
                                  <a:pt x="150630" y="85722"/>
                                </a:lnTo>
                                <a:lnTo>
                                  <a:pt x="150165" y="85722"/>
                                </a:lnTo>
                                <a:lnTo>
                                  <a:pt x="158388" y="77717"/>
                                </a:lnTo>
                                <a:close/>
                              </a:path>
                              <a:path w="530860" h="801370">
                                <a:moveTo>
                                  <a:pt x="238011" y="21949"/>
                                </a:moveTo>
                                <a:lnTo>
                                  <a:pt x="237652" y="22179"/>
                                </a:lnTo>
                                <a:lnTo>
                                  <a:pt x="183213" y="75137"/>
                                </a:lnTo>
                                <a:lnTo>
                                  <a:pt x="180591" y="77717"/>
                                </a:lnTo>
                                <a:lnTo>
                                  <a:pt x="188831" y="85722"/>
                                </a:lnTo>
                                <a:lnTo>
                                  <a:pt x="188297" y="85722"/>
                                </a:lnTo>
                                <a:lnTo>
                                  <a:pt x="199577" y="74760"/>
                                </a:lnTo>
                                <a:lnTo>
                                  <a:pt x="199862" y="74760"/>
                                </a:lnTo>
                                <a:lnTo>
                                  <a:pt x="191785" y="66924"/>
                                </a:lnTo>
                                <a:lnTo>
                                  <a:pt x="207688" y="66924"/>
                                </a:lnTo>
                                <a:lnTo>
                                  <a:pt x="199769" y="59224"/>
                                </a:lnTo>
                                <a:lnTo>
                                  <a:pt x="215562" y="59224"/>
                                </a:lnTo>
                                <a:lnTo>
                                  <a:pt x="218572" y="56300"/>
                                </a:lnTo>
                                <a:lnTo>
                                  <a:pt x="219058" y="56300"/>
                                </a:lnTo>
                                <a:lnTo>
                                  <a:pt x="210885" y="48364"/>
                                </a:lnTo>
                                <a:lnTo>
                                  <a:pt x="226998" y="48364"/>
                                </a:lnTo>
                                <a:lnTo>
                                  <a:pt x="219094" y="40698"/>
                                </a:lnTo>
                                <a:lnTo>
                                  <a:pt x="234625" y="40698"/>
                                </a:lnTo>
                                <a:lnTo>
                                  <a:pt x="237817" y="37596"/>
                                </a:lnTo>
                                <a:lnTo>
                                  <a:pt x="238029" y="37596"/>
                                </a:lnTo>
                                <a:lnTo>
                                  <a:pt x="230106" y="29894"/>
                                </a:lnTo>
                                <a:lnTo>
                                  <a:pt x="246195" y="29894"/>
                                </a:lnTo>
                                <a:lnTo>
                                  <a:pt x="238011" y="21949"/>
                                </a:lnTo>
                                <a:close/>
                              </a:path>
                              <a:path w="530860" h="801370">
                                <a:moveTo>
                                  <a:pt x="287354" y="11127"/>
                                </a:moveTo>
                                <a:lnTo>
                                  <a:pt x="287094" y="11294"/>
                                </a:lnTo>
                                <a:lnTo>
                                  <a:pt x="221376" y="75137"/>
                                </a:lnTo>
                                <a:lnTo>
                                  <a:pt x="218787" y="77717"/>
                                </a:lnTo>
                                <a:lnTo>
                                  <a:pt x="227020" y="85722"/>
                                </a:lnTo>
                                <a:lnTo>
                                  <a:pt x="226464" y="85722"/>
                                </a:lnTo>
                                <a:lnTo>
                                  <a:pt x="237757" y="74760"/>
                                </a:lnTo>
                                <a:lnTo>
                                  <a:pt x="238069" y="74760"/>
                                </a:lnTo>
                                <a:lnTo>
                                  <a:pt x="229999" y="66924"/>
                                </a:lnTo>
                                <a:lnTo>
                                  <a:pt x="246135" y="66924"/>
                                </a:lnTo>
                                <a:lnTo>
                                  <a:pt x="238196" y="59224"/>
                                </a:lnTo>
                                <a:lnTo>
                                  <a:pt x="253762" y="59224"/>
                                </a:lnTo>
                                <a:lnTo>
                                  <a:pt x="256775" y="56300"/>
                                </a:lnTo>
                                <a:lnTo>
                                  <a:pt x="257270" y="56300"/>
                                </a:lnTo>
                                <a:lnTo>
                                  <a:pt x="249106" y="48364"/>
                                </a:lnTo>
                                <a:lnTo>
                                  <a:pt x="265221" y="48364"/>
                                </a:lnTo>
                                <a:lnTo>
                                  <a:pt x="257325" y="40698"/>
                                </a:lnTo>
                                <a:lnTo>
                                  <a:pt x="272848" y="40698"/>
                                </a:lnTo>
                                <a:lnTo>
                                  <a:pt x="276043" y="37596"/>
                                </a:lnTo>
                                <a:lnTo>
                                  <a:pt x="276252" y="37596"/>
                                </a:lnTo>
                                <a:lnTo>
                                  <a:pt x="268339" y="29894"/>
                                </a:lnTo>
                                <a:lnTo>
                                  <a:pt x="284428" y="29894"/>
                                </a:lnTo>
                                <a:lnTo>
                                  <a:pt x="276254" y="21949"/>
                                </a:lnTo>
                                <a:lnTo>
                                  <a:pt x="292163" y="21949"/>
                                </a:lnTo>
                                <a:lnTo>
                                  <a:pt x="295150" y="19049"/>
                                </a:lnTo>
                                <a:lnTo>
                                  <a:pt x="295522" y="19049"/>
                                </a:lnTo>
                                <a:lnTo>
                                  <a:pt x="287354" y="11127"/>
                                </a:lnTo>
                                <a:close/>
                              </a:path>
                              <a:path w="530860" h="801370">
                                <a:moveTo>
                                  <a:pt x="272908" y="77717"/>
                                </a:moveTo>
                                <a:lnTo>
                                  <a:pt x="257264" y="77717"/>
                                </a:lnTo>
                                <a:lnTo>
                                  <a:pt x="265518" y="85722"/>
                                </a:lnTo>
                                <a:lnTo>
                                  <a:pt x="264653" y="85722"/>
                                </a:lnTo>
                                <a:lnTo>
                                  <a:pt x="272908" y="77717"/>
                                </a:lnTo>
                                <a:close/>
                              </a:path>
                              <a:path w="530860" h="801370">
                                <a:moveTo>
                                  <a:pt x="311379" y="77717"/>
                                </a:moveTo>
                                <a:lnTo>
                                  <a:pt x="295458" y="77717"/>
                                </a:lnTo>
                                <a:lnTo>
                                  <a:pt x="303704" y="85722"/>
                                </a:lnTo>
                                <a:lnTo>
                                  <a:pt x="303146" y="85722"/>
                                </a:lnTo>
                                <a:lnTo>
                                  <a:pt x="311379" y="77717"/>
                                </a:lnTo>
                                <a:close/>
                              </a:path>
                              <a:path w="530860" h="801370">
                                <a:moveTo>
                                  <a:pt x="402112" y="11127"/>
                                </a:moveTo>
                                <a:lnTo>
                                  <a:pt x="401909" y="11294"/>
                                </a:lnTo>
                                <a:lnTo>
                                  <a:pt x="336228" y="75137"/>
                                </a:lnTo>
                                <a:lnTo>
                                  <a:pt x="333632" y="77717"/>
                                </a:lnTo>
                                <a:lnTo>
                                  <a:pt x="341869" y="85722"/>
                                </a:lnTo>
                                <a:lnTo>
                                  <a:pt x="341337" y="85722"/>
                                </a:lnTo>
                                <a:lnTo>
                                  <a:pt x="352622" y="74760"/>
                                </a:lnTo>
                                <a:lnTo>
                                  <a:pt x="352961" y="74760"/>
                                </a:lnTo>
                                <a:lnTo>
                                  <a:pt x="344882" y="66924"/>
                                </a:lnTo>
                                <a:lnTo>
                                  <a:pt x="360688" y="66924"/>
                                </a:lnTo>
                                <a:lnTo>
                                  <a:pt x="352779" y="59224"/>
                                </a:lnTo>
                                <a:lnTo>
                                  <a:pt x="368614" y="59224"/>
                                </a:lnTo>
                                <a:lnTo>
                                  <a:pt x="371625" y="56300"/>
                                </a:lnTo>
                                <a:lnTo>
                                  <a:pt x="372121" y="56300"/>
                                </a:lnTo>
                                <a:lnTo>
                                  <a:pt x="363950" y="48364"/>
                                </a:lnTo>
                                <a:lnTo>
                                  <a:pt x="380108" y="48364"/>
                                </a:lnTo>
                                <a:lnTo>
                                  <a:pt x="372199" y="40698"/>
                                </a:lnTo>
                                <a:lnTo>
                                  <a:pt x="387685" y="40698"/>
                                </a:lnTo>
                                <a:lnTo>
                                  <a:pt x="390879" y="37596"/>
                                </a:lnTo>
                                <a:lnTo>
                                  <a:pt x="391062" y="37596"/>
                                </a:lnTo>
                                <a:lnTo>
                                  <a:pt x="383149" y="29894"/>
                                </a:lnTo>
                                <a:lnTo>
                                  <a:pt x="399270" y="29894"/>
                                </a:lnTo>
                                <a:lnTo>
                                  <a:pt x="391087" y="21949"/>
                                </a:lnTo>
                                <a:lnTo>
                                  <a:pt x="406985" y="21949"/>
                                </a:lnTo>
                                <a:lnTo>
                                  <a:pt x="409970" y="19049"/>
                                </a:lnTo>
                                <a:lnTo>
                                  <a:pt x="410226" y="19049"/>
                                </a:lnTo>
                                <a:lnTo>
                                  <a:pt x="402112" y="11127"/>
                                </a:lnTo>
                                <a:close/>
                              </a:path>
                              <a:path w="530860" h="801370">
                                <a:moveTo>
                                  <a:pt x="402126" y="48364"/>
                                </a:moveTo>
                                <a:lnTo>
                                  <a:pt x="401585" y="48767"/>
                                </a:lnTo>
                                <a:lnTo>
                                  <a:pt x="371776" y="77717"/>
                                </a:lnTo>
                                <a:lnTo>
                                  <a:pt x="379999" y="85722"/>
                                </a:lnTo>
                                <a:lnTo>
                                  <a:pt x="379541" y="85722"/>
                                </a:lnTo>
                                <a:lnTo>
                                  <a:pt x="390834" y="74760"/>
                                </a:lnTo>
                                <a:lnTo>
                                  <a:pt x="391127" y="74760"/>
                                </a:lnTo>
                                <a:lnTo>
                                  <a:pt x="383059" y="66924"/>
                                </a:lnTo>
                                <a:lnTo>
                                  <a:pt x="399257" y="66924"/>
                                </a:lnTo>
                                <a:lnTo>
                                  <a:pt x="391313" y="59224"/>
                                </a:lnTo>
                                <a:lnTo>
                                  <a:pt x="406839" y="59224"/>
                                </a:lnTo>
                                <a:lnTo>
                                  <a:pt x="409852" y="56300"/>
                                </a:lnTo>
                                <a:lnTo>
                                  <a:pt x="410279" y="56300"/>
                                </a:lnTo>
                                <a:lnTo>
                                  <a:pt x="402126" y="48364"/>
                                </a:lnTo>
                                <a:close/>
                              </a:path>
                              <a:path w="530860" h="801370">
                                <a:moveTo>
                                  <a:pt x="426007" y="77717"/>
                                </a:moveTo>
                                <a:lnTo>
                                  <a:pt x="410393" y="77717"/>
                                </a:lnTo>
                                <a:lnTo>
                                  <a:pt x="418652" y="85722"/>
                                </a:lnTo>
                                <a:lnTo>
                                  <a:pt x="417755" y="85722"/>
                                </a:lnTo>
                                <a:lnTo>
                                  <a:pt x="426007" y="77717"/>
                                </a:lnTo>
                                <a:close/>
                              </a:path>
                              <a:path w="530860" h="801370">
                                <a:moveTo>
                                  <a:pt x="467587" y="59224"/>
                                </a:moveTo>
                                <a:lnTo>
                                  <a:pt x="467204" y="59515"/>
                                </a:lnTo>
                                <a:lnTo>
                                  <a:pt x="451089" y="75137"/>
                                </a:lnTo>
                                <a:lnTo>
                                  <a:pt x="448529" y="77717"/>
                                </a:lnTo>
                                <a:lnTo>
                                  <a:pt x="456775" y="85722"/>
                                </a:lnTo>
                                <a:lnTo>
                                  <a:pt x="467667" y="75137"/>
                                </a:lnTo>
                                <a:lnTo>
                                  <a:pt x="459651" y="67309"/>
                                </a:lnTo>
                                <a:lnTo>
                                  <a:pt x="475892" y="67309"/>
                                </a:lnTo>
                                <a:lnTo>
                                  <a:pt x="467587" y="59224"/>
                                </a:lnTo>
                                <a:close/>
                              </a:path>
                              <a:path w="530860" h="801370">
                                <a:moveTo>
                                  <a:pt x="505548" y="59224"/>
                                </a:moveTo>
                                <a:lnTo>
                                  <a:pt x="489175" y="75137"/>
                                </a:lnTo>
                                <a:lnTo>
                                  <a:pt x="486584" y="77717"/>
                                </a:lnTo>
                                <a:lnTo>
                                  <a:pt x="494807" y="85722"/>
                                </a:lnTo>
                                <a:lnTo>
                                  <a:pt x="495342" y="85106"/>
                                </a:lnTo>
                                <a:lnTo>
                                  <a:pt x="506001" y="74760"/>
                                </a:lnTo>
                                <a:lnTo>
                                  <a:pt x="506133" y="74760"/>
                                </a:lnTo>
                                <a:lnTo>
                                  <a:pt x="498043" y="66924"/>
                                </a:lnTo>
                                <a:lnTo>
                                  <a:pt x="513418" y="66924"/>
                                </a:lnTo>
                                <a:lnTo>
                                  <a:pt x="505548" y="59224"/>
                                </a:lnTo>
                                <a:close/>
                              </a:path>
                              <a:path w="530860" h="801370">
                                <a:moveTo>
                                  <a:pt x="513812" y="67309"/>
                                </a:moveTo>
                                <a:lnTo>
                                  <a:pt x="513677" y="67309"/>
                                </a:lnTo>
                                <a:lnTo>
                                  <a:pt x="506001" y="74760"/>
                                </a:lnTo>
                                <a:lnTo>
                                  <a:pt x="506133" y="74760"/>
                                </a:lnTo>
                                <a:lnTo>
                                  <a:pt x="516813" y="85106"/>
                                </a:lnTo>
                                <a:lnTo>
                                  <a:pt x="524416" y="77717"/>
                                </a:lnTo>
                                <a:lnTo>
                                  <a:pt x="521813" y="75137"/>
                                </a:lnTo>
                                <a:lnTo>
                                  <a:pt x="513812" y="67309"/>
                                </a:lnTo>
                                <a:close/>
                              </a:path>
                              <a:path w="530860" h="801370">
                                <a:moveTo>
                                  <a:pt x="527324" y="74974"/>
                                </a:moveTo>
                                <a:lnTo>
                                  <a:pt x="527071" y="75137"/>
                                </a:lnTo>
                                <a:lnTo>
                                  <a:pt x="524450" y="77717"/>
                                </a:lnTo>
                                <a:lnTo>
                                  <a:pt x="530687" y="83819"/>
                                </a:lnTo>
                                <a:lnTo>
                                  <a:pt x="530687" y="78739"/>
                                </a:lnTo>
                                <a:lnTo>
                                  <a:pt x="527324" y="74974"/>
                                </a:lnTo>
                                <a:close/>
                              </a:path>
                              <a:path w="530860" h="801370">
                                <a:moveTo>
                                  <a:pt x="656" y="67309"/>
                                </a:moveTo>
                                <a:lnTo>
                                  <a:pt x="703" y="74974"/>
                                </a:lnTo>
                                <a:lnTo>
                                  <a:pt x="4696" y="78739"/>
                                </a:lnTo>
                                <a:lnTo>
                                  <a:pt x="8542" y="74974"/>
                                </a:lnTo>
                                <a:lnTo>
                                  <a:pt x="656" y="67309"/>
                                </a:lnTo>
                                <a:close/>
                              </a:path>
                              <a:path w="530860" h="801370">
                                <a:moveTo>
                                  <a:pt x="456430" y="48364"/>
                                </a:moveTo>
                                <a:lnTo>
                                  <a:pt x="456267" y="48364"/>
                                </a:lnTo>
                                <a:lnTo>
                                  <a:pt x="448086" y="56300"/>
                                </a:lnTo>
                                <a:lnTo>
                                  <a:pt x="448375" y="56300"/>
                                </a:lnTo>
                                <a:lnTo>
                                  <a:pt x="467667" y="75137"/>
                                </a:lnTo>
                                <a:lnTo>
                                  <a:pt x="475732" y="67309"/>
                                </a:lnTo>
                                <a:lnTo>
                                  <a:pt x="459164" y="67309"/>
                                </a:lnTo>
                                <a:lnTo>
                                  <a:pt x="467504" y="59224"/>
                                </a:lnTo>
                                <a:lnTo>
                                  <a:pt x="466760" y="58419"/>
                                </a:lnTo>
                                <a:lnTo>
                                  <a:pt x="456430" y="48364"/>
                                </a:lnTo>
                                <a:close/>
                              </a:path>
                              <a:path w="530860" h="801370">
                                <a:moveTo>
                                  <a:pt x="27000" y="40698"/>
                                </a:moveTo>
                                <a:lnTo>
                                  <a:pt x="25666" y="41909"/>
                                </a:lnTo>
                                <a:lnTo>
                                  <a:pt x="656" y="66039"/>
                                </a:lnTo>
                                <a:lnTo>
                                  <a:pt x="656" y="67309"/>
                                </a:lnTo>
                                <a:lnTo>
                                  <a:pt x="8542" y="74974"/>
                                </a:lnTo>
                                <a:lnTo>
                                  <a:pt x="16371" y="67309"/>
                                </a:lnTo>
                                <a:lnTo>
                                  <a:pt x="16074" y="66924"/>
                                </a:lnTo>
                                <a:lnTo>
                                  <a:pt x="8142" y="59224"/>
                                </a:lnTo>
                                <a:lnTo>
                                  <a:pt x="24630" y="59224"/>
                                </a:lnTo>
                                <a:lnTo>
                                  <a:pt x="27454" y="56459"/>
                                </a:lnTo>
                                <a:lnTo>
                                  <a:pt x="19104" y="48364"/>
                                </a:lnTo>
                                <a:lnTo>
                                  <a:pt x="34897" y="48364"/>
                                </a:lnTo>
                                <a:lnTo>
                                  <a:pt x="27000" y="40698"/>
                                </a:lnTo>
                                <a:close/>
                              </a:path>
                              <a:path w="530860" h="801370">
                                <a:moveTo>
                                  <a:pt x="35312" y="48767"/>
                                </a:moveTo>
                                <a:lnTo>
                                  <a:pt x="27454" y="56459"/>
                                </a:lnTo>
                                <a:lnTo>
                                  <a:pt x="46552" y="74974"/>
                                </a:lnTo>
                                <a:lnTo>
                                  <a:pt x="46399" y="74974"/>
                                </a:lnTo>
                                <a:lnTo>
                                  <a:pt x="54272" y="67309"/>
                                </a:lnTo>
                                <a:lnTo>
                                  <a:pt x="38398" y="67309"/>
                                </a:lnTo>
                                <a:lnTo>
                                  <a:pt x="46385" y="59515"/>
                                </a:lnTo>
                                <a:lnTo>
                                  <a:pt x="35312" y="48767"/>
                                </a:lnTo>
                                <a:close/>
                              </a:path>
                              <a:path w="530860" h="801370">
                                <a:moveTo>
                                  <a:pt x="123186" y="21949"/>
                                </a:moveTo>
                                <a:lnTo>
                                  <a:pt x="122832" y="22179"/>
                                </a:lnTo>
                                <a:lnTo>
                                  <a:pt x="77721" y="66039"/>
                                </a:lnTo>
                                <a:lnTo>
                                  <a:pt x="76928" y="66924"/>
                                </a:lnTo>
                                <a:lnTo>
                                  <a:pt x="84999" y="74760"/>
                                </a:lnTo>
                                <a:lnTo>
                                  <a:pt x="84680" y="74760"/>
                                </a:lnTo>
                                <a:lnTo>
                                  <a:pt x="92752" y="66924"/>
                                </a:lnTo>
                                <a:lnTo>
                                  <a:pt x="93040" y="66924"/>
                                </a:lnTo>
                                <a:lnTo>
                                  <a:pt x="85103" y="59224"/>
                                </a:lnTo>
                                <a:lnTo>
                                  <a:pt x="100685" y="59224"/>
                                </a:lnTo>
                                <a:lnTo>
                                  <a:pt x="103698" y="56300"/>
                                </a:lnTo>
                                <a:lnTo>
                                  <a:pt x="104217" y="56300"/>
                                </a:lnTo>
                                <a:lnTo>
                                  <a:pt x="96049" y="48364"/>
                                </a:lnTo>
                                <a:lnTo>
                                  <a:pt x="112145" y="48364"/>
                                </a:lnTo>
                                <a:lnTo>
                                  <a:pt x="104248" y="40698"/>
                                </a:lnTo>
                                <a:lnTo>
                                  <a:pt x="119770" y="40698"/>
                                </a:lnTo>
                                <a:lnTo>
                                  <a:pt x="122966" y="37596"/>
                                </a:lnTo>
                                <a:lnTo>
                                  <a:pt x="123208" y="37596"/>
                                </a:lnTo>
                                <a:lnTo>
                                  <a:pt x="115288" y="29894"/>
                                </a:lnTo>
                                <a:lnTo>
                                  <a:pt x="131365" y="29894"/>
                                </a:lnTo>
                                <a:lnTo>
                                  <a:pt x="123186" y="21949"/>
                                </a:lnTo>
                                <a:close/>
                              </a:path>
                              <a:path w="530860" h="801370">
                                <a:moveTo>
                                  <a:pt x="112145" y="48364"/>
                                </a:moveTo>
                                <a:lnTo>
                                  <a:pt x="111873" y="48364"/>
                                </a:lnTo>
                                <a:lnTo>
                                  <a:pt x="103698" y="56300"/>
                                </a:lnTo>
                                <a:lnTo>
                                  <a:pt x="104217" y="56300"/>
                                </a:lnTo>
                                <a:lnTo>
                                  <a:pt x="123217" y="74760"/>
                                </a:lnTo>
                                <a:lnTo>
                                  <a:pt x="122824" y="74760"/>
                                </a:lnTo>
                                <a:lnTo>
                                  <a:pt x="130910" y="66924"/>
                                </a:lnTo>
                                <a:lnTo>
                                  <a:pt x="114934" y="66924"/>
                                </a:lnTo>
                                <a:lnTo>
                                  <a:pt x="122870" y="59224"/>
                                </a:lnTo>
                                <a:lnTo>
                                  <a:pt x="123333" y="59224"/>
                                </a:lnTo>
                                <a:lnTo>
                                  <a:pt x="112145" y="48364"/>
                                </a:lnTo>
                                <a:close/>
                              </a:path>
                              <a:path w="530860" h="801370">
                                <a:moveTo>
                                  <a:pt x="150376" y="48364"/>
                                </a:moveTo>
                                <a:lnTo>
                                  <a:pt x="150064" y="48364"/>
                                </a:lnTo>
                                <a:lnTo>
                                  <a:pt x="141874" y="56300"/>
                                </a:lnTo>
                                <a:lnTo>
                                  <a:pt x="142442" y="56300"/>
                                </a:lnTo>
                                <a:lnTo>
                                  <a:pt x="161426" y="74760"/>
                                </a:lnTo>
                                <a:lnTo>
                                  <a:pt x="169476" y="66924"/>
                                </a:lnTo>
                                <a:lnTo>
                                  <a:pt x="153107" y="66924"/>
                                </a:lnTo>
                                <a:lnTo>
                                  <a:pt x="161054" y="59224"/>
                                </a:lnTo>
                                <a:lnTo>
                                  <a:pt x="161555" y="59224"/>
                                </a:lnTo>
                                <a:lnTo>
                                  <a:pt x="150376" y="48364"/>
                                </a:lnTo>
                                <a:close/>
                              </a:path>
                              <a:path w="530860" h="801370">
                                <a:moveTo>
                                  <a:pt x="188600" y="48364"/>
                                </a:moveTo>
                                <a:lnTo>
                                  <a:pt x="188129" y="48767"/>
                                </a:lnTo>
                                <a:lnTo>
                                  <a:pt x="180390" y="56300"/>
                                </a:lnTo>
                                <a:lnTo>
                                  <a:pt x="180834" y="56300"/>
                                </a:lnTo>
                                <a:lnTo>
                                  <a:pt x="199862" y="74760"/>
                                </a:lnTo>
                                <a:lnTo>
                                  <a:pt x="199577" y="74760"/>
                                </a:lnTo>
                                <a:lnTo>
                                  <a:pt x="207640" y="66924"/>
                                </a:lnTo>
                                <a:lnTo>
                                  <a:pt x="191656" y="66924"/>
                                </a:lnTo>
                                <a:lnTo>
                                  <a:pt x="199571" y="59224"/>
                                </a:lnTo>
                                <a:lnTo>
                                  <a:pt x="199769" y="59224"/>
                                </a:lnTo>
                                <a:lnTo>
                                  <a:pt x="188600" y="48364"/>
                                </a:lnTo>
                                <a:close/>
                              </a:path>
                              <a:path w="530860" h="801370">
                                <a:moveTo>
                                  <a:pt x="226998" y="48364"/>
                                </a:moveTo>
                                <a:lnTo>
                                  <a:pt x="226737" y="48364"/>
                                </a:lnTo>
                                <a:lnTo>
                                  <a:pt x="218572" y="56300"/>
                                </a:lnTo>
                                <a:lnTo>
                                  <a:pt x="219058" y="56300"/>
                                </a:lnTo>
                                <a:lnTo>
                                  <a:pt x="238069" y="74760"/>
                                </a:lnTo>
                                <a:lnTo>
                                  <a:pt x="237757" y="74760"/>
                                </a:lnTo>
                                <a:lnTo>
                                  <a:pt x="245830" y="66924"/>
                                </a:lnTo>
                                <a:lnTo>
                                  <a:pt x="229831" y="66924"/>
                                </a:lnTo>
                                <a:lnTo>
                                  <a:pt x="237757" y="59224"/>
                                </a:lnTo>
                                <a:lnTo>
                                  <a:pt x="238196" y="59224"/>
                                </a:lnTo>
                                <a:lnTo>
                                  <a:pt x="226998" y="48364"/>
                                </a:lnTo>
                                <a:close/>
                              </a:path>
                              <a:path w="530860" h="801370">
                                <a:moveTo>
                                  <a:pt x="265221" y="48364"/>
                                </a:moveTo>
                                <a:lnTo>
                                  <a:pt x="264951" y="48364"/>
                                </a:lnTo>
                                <a:lnTo>
                                  <a:pt x="256775" y="56300"/>
                                </a:lnTo>
                                <a:lnTo>
                                  <a:pt x="257270" y="56300"/>
                                </a:lnTo>
                                <a:lnTo>
                                  <a:pt x="276261" y="74760"/>
                                </a:lnTo>
                                <a:lnTo>
                                  <a:pt x="275957" y="74760"/>
                                </a:lnTo>
                                <a:lnTo>
                                  <a:pt x="284037" y="66924"/>
                                </a:lnTo>
                                <a:lnTo>
                                  <a:pt x="268027" y="66924"/>
                                </a:lnTo>
                                <a:lnTo>
                                  <a:pt x="275961" y="59224"/>
                                </a:lnTo>
                                <a:lnTo>
                                  <a:pt x="276408" y="59224"/>
                                </a:lnTo>
                                <a:lnTo>
                                  <a:pt x="265221" y="48364"/>
                                </a:lnTo>
                                <a:close/>
                              </a:path>
                              <a:path w="530860" h="801370">
                                <a:moveTo>
                                  <a:pt x="303431" y="48364"/>
                                </a:moveTo>
                                <a:lnTo>
                                  <a:pt x="303176" y="48364"/>
                                </a:lnTo>
                                <a:lnTo>
                                  <a:pt x="294993" y="56300"/>
                                </a:lnTo>
                                <a:lnTo>
                                  <a:pt x="295468" y="56300"/>
                                </a:lnTo>
                                <a:lnTo>
                                  <a:pt x="314434" y="74760"/>
                                </a:lnTo>
                                <a:lnTo>
                                  <a:pt x="322480" y="66924"/>
                                </a:lnTo>
                                <a:lnTo>
                                  <a:pt x="306238" y="66924"/>
                                </a:lnTo>
                                <a:lnTo>
                                  <a:pt x="314179" y="59224"/>
                                </a:lnTo>
                                <a:lnTo>
                                  <a:pt x="314605" y="59224"/>
                                </a:lnTo>
                                <a:lnTo>
                                  <a:pt x="303431" y="48364"/>
                                </a:lnTo>
                                <a:close/>
                              </a:path>
                              <a:path w="530860" h="801370">
                                <a:moveTo>
                                  <a:pt x="341622" y="48364"/>
                                </a:moveTo>
                                <a:lnTo>
                                  <a:pt x="341153" y="48767"/>
                                </a:lnTo>
                                <a:lnTo>
                                  <a:pt x="333406" y="56300"/>
                                </a:lnTo>
                                <a:lnTo>
                                  <a:pt x="333928" y="56300"/>
                                </a:lnTo>
                                <a:lnTo>
                                  <a:pt x="352961" y="74760"/>
                                </a:lnTo>
                                <a:lnTo>
                                  <a:pt x="352622" y="74760"/>
                                </a:lnTo>
                                <a:lnTo>
                                  <a:pt x="360688" y="66924"/>
                                </a:lnTo>
                                <a:lnTo>
                                  <a:pt x="344678" y="66924"/>
                                </a:lnTo>
                                <a:lnTo>
                                  <a:pt x="352599" y="59224"/>
                                </a:lnTo>
                                <a:lnTo>
                                  <a:pt x="352779" y="59224"/>
                                </a:lnTo>
                                <a:lnTo>
                                  <a:pt x="341622" y="48364"/>
                                </a:lnTo>
                                <a:close/>
                              </a:path>
                              <a:path w="530860" h="801370">
                                <a:moveTo>
                                  <a:pt x="380108" y="48364"/>
                                </a:moveTo>
                                <a:lnTo>
                                  <a:pt x="379794" y="48364"/>
                                </a:lnTo>
                                <a:lnTo>
                                  <a:pt x="371625" y="56300"/>
                                </a:lnTo>
                                <a:lnTo>
                                  <a:pt x="372121" y="56300"/>
                                </a:lnTo>
                                <a:lnTo>
                                  <a:pt x="391127" y="74760"/>
                                </a:lnTo>
                                <a:lnTo>
                                  <a:pt x="390834" y="74760"/>
                                </a:lnTo>
                                <a:lnTo>
                                  <a:pt x="398907" y="66924"/>
                                </a:lnTo>
                                <a:lnTo>
                                  <a:pt x="382889" y="66924"/>
                                </a:lnTo>
                                <a:lnTo>
                                  <a:pt x="390817" y="59224"/>
                                </a:lnTo>
                                <a:lnTo>
                                  <a:pt x="391313" y="59224"/>
                                </a:lnTo>
                                <a:lnTo>
                                  <a:pt x="380108" y="48364"/>
                                </a:lnTo>
                                <a:close/>
                              </a:path>
                              <a:path w="530860" h="801370">
                                <a:moveTo>
                                  <a:pt x="440247" y="48364"/>
                                </a:moveTo>
                                <a:lnTo>
                                  <a:pt x="422021" y="66039"/>
                                </a:lnTo>
                                <a:lnTo>
                                  <a:pt x="421195" y="66924"/>
                                </a:lnTo>
                                <a:lnTo>
                                  <a:pt x="429247" y="74760"/>
                                </a:lnTo>
                                <a:lnTo>
                                  <a:pt x="429056" y="74760"/>
                                </a:lnTo>
                                <a:lnTo>
                                  <a:pt x="437134" y="66924"/>
                                </a:lnTo>
                                <a:lnTo>
                                  <a:pt x="437412" y="66924"/>
                                </a:lnTo>
                                <a:lnTo>
                                  <a:pt x="429481" y="59224"/>
                                </a:lnTo>
                                <a:lnTo>
                                  <a:pt x="445071" y="59224"/>
                                </a:lnTo>
                                <a:lnTo>
                                  <a:pt x="448086" y="56300"/>
                                </a:lnTo>
                                <a:lnTo>
                                  <a:pt x="448375" y="56300"/>
                                </a:lnTo>
                                <a:lnTo>
                                  <a:pt x="440247" y="48364"/>
                                </a:lnTo>
                                <a:close/>
                              </a:path>
                              <a:path w="530860" h="801370">
                                <a:moveTo>
                                  <a:pt x="494860" y="48767"/>
                                </a:moveTo>
                                <a:lnTo>
                                  <a:pt x="487075" y="56300"/>
                                </a:lnTo>
                                <a:lnTo>
                                  <a:pt x="506133" y="74760"/>
                                </a:lnTo>
                                <a:lnTo>
                                  <a:pt x="506001" y="74760"/>
                                </a:lnTo>
                                <a:lnTo>
                                  <a:pt x="513677" y="67309"/>
                                </a:lnTo>
                                <a:lnTo>
                                  <a:pt x="513812" y="67309"/>
                                </a:lnTo>
                                <a:lnTo>
                                  <a:pt x="513418" y="66924"/>
                                </a:lnTo>
                                <a:lnTo>
                                  <a:pt x="497626" y="66924"/>
                                </a:lnTo>
                                <a:lnTo>
                                  <a:pt x="505548" y="59224"/>
                                </a:lnTo>
                                <a:lnTo>
                                  <a:pt x="494860" y="48767"/>
                                </a:lnTo>
                                <a:close/>
                              </a:path>
                              <a:path w="530860" h="801370">
                                <a:moveTo>
                                  <a:pt x="24630" y="59224"/>
                                </a:moveTo>
                                <a:lnTo>
                                  <a:pt x="8142" y="59224"/>
                                </a:lnTo>
                                <a:lnTo>
                                  <a:pt x="16472" y="67309"/>
                                </a:lnTo>
                                <a:lnTo>
                                  <a:pt x="16765" y="66924"/>
                                </a:lnTo>
                                <a:lnTo>
                                  <a:pt x="24630" y="59224"/>
                                </a:lnTo>
                                <a:close/>
                              </a:path>
                              <a:path w="530860" h="801370">
                                <a:moveTo>
                                  <a:pt x="57812" y="48364"/>
                                </a:moveTo>
                                <a:lnTo>
                                  <a:pt x="46385" y="59515"/>
                                </a:lnTo>
                                <a:lnTo>
                                  <a:pt x="54416" y="67309"/>
                                </a:lnTo>
                                <a:lnTo>
                                  <a:pt x="54272" y="67309"/>
                                </a:lnTo>
                                <a:lnTo>
                                  <a:pt x="65582" y="56300"/>
                                </a:lnTo>
                                <a:lnTo>
                                  <a:pt x="65986" y="56300"/>
                                </a:lnTo>
                                <a:lnTo>
                                  <a:pt x="57812" y="48364"/>
                                </a:lnTo>
                                <a:close/>
                              </a:path>
                              <a:path w="530860" h="801370">
                                <a:moveTo>
                                  <a:pt x="486613" y="40698"/>
                                </a:moveTo>
                                <a:lnTo>
                                  <a:pt x="468334" y="58419"/>
                                </a:lnTo>
                                <a:lnTo>
                                  <a:pt x="467587" y="59224"/>
                                </a:lnTo>
                                <a:lnTo>
                                  <a:pt x="475892" y="67309"/>
                                </a:lnTo>
                                <a:lnTo>
                                  <a:pt x="475732" y="67309"/>
                                </a:lnTo>
                                <a:lnTo>
                                  <a:pt x="487075" y="56300"/>
                                </a:lnTo>
                                <a:lnTo>
                                  <a:pt x="478882" y="48364"/>
                                </a:lnTo>
                                <a:lnTo>
                                  <a:pt x="494448" y="48364"/>
                                </a:lnTo>
                                <a:lnTo>
                                  <a:pt x="486613" y="40698"/>
                                </a:lnTo>
                                <a:close/>
                              </a:path>
                              <a:path w="530860" h="801370">
                                <a:moveTo>
                                  <a:pt x="525044" y="40277"/>
                                </a:moveTo>
                                <a:lnTo>
                                  <a:pt x="505548" y="59224"/>
                                </a:lnTo>
                                <a:lnTo>
                                  <a:pt x="513812" y="67309"/>
                                </a:lnTo>
                                <a:lnTo>
                                  <a:pt x="513677" y="67309"/>
                                </a:lnTo>
                                <a:lnTo>
                                  <a:pt x="525020" y="56300"/>
                                </a:lnTo>
                                <a:lnTo>
                                  <a:pt x="524674" y="55879"/>
                                </a:lnTo>
                                <a:lnTo>
                                  <a:pt x="516949" y="48364"/>
                                </a:lnTo>
                                <a:lnTo>
                                  <a:pt x="530687" y="48364"/>
                                </a:lnTo>
                                <a:lnTo>
                                  <a:pt x="530687" y="45719"/>
                                </a:lnTo>
                                <a:lnTo>
                                  <a:pt x="525044" y="40277"/>
                                </a:lnTo>
                                <a:close/>
                              </a:path>
                              <a:path w="530860" h="801370">
                                <a:moveTo>
                                  <a:pt x="73908" y="48364"/>
                                </a:moveTo>
                                <a:lnTo>
                                  <a:pt x="73734" y="48364"/>
                                </a:lnTo>
                                <a:lnTo>
                                  <a:pt x="65582" y="56300"/>
                                </a:lnTo>
                                <a:lnTo>
                                  <a:pt x="65986" y="56300"/>
                                </a:lnTo>
                                <a:lnTo>
                                  <a:pt x="76928" y="66924"/>
                                </a:lnTo>
                                <a:lnTo>
                                  <a:pt x="77721" y="66039"/>
                                </a:lnTo>
                                <a:lnTo>
                                  <a:pt x="84731" y="59224"/>
                                </a:lnTo>
                                <a:lnTo>
                                  <a:pt x="85103" y="59224"/>
                                </a:lnTo>
                                <a:lnTo>
                                  <a:pt x="73908" y="48364"/>
                                </a:lnTo>
                                <a:close/>
                              </a:path>
                              <a:path w="530860" h="801370">
                                <a:moveTo>
                                  <a:pt x="100685" y="59224"/>
                                </a:moveTo>
                                <a:lnTo>
                                  <a:pt x="85103" y="59224"/>
                                </a:lnTo>
                                <a:lnTo>
                                  <a:pt x="93040" y="66924"/>
                                </a:lnTo>
                                <a:lnTo>
                                  <a:pt x="92752" y="66924"/>
                                </a:lnTo>
                                <a:lnTo>
                                  <a:pt x="100685" y="59224"/>
                                </a:lnTo>
                                <a:close/>
                              </a:path>
                              <a:path w="530860" h="801370">
                                <a:moveTo>
                                  <a:pt x="138856" y="59224"/>
                                </a:moveTo>
                                <a:lnTo>
                                  <a:pt x="123333" y="59224"/>
                                </a:lnTo>
                                <a:lnTo>
                                  <a:pt x="131265" y="66924"/>
                                </a:lnTo>
                                <a:lnTo>
                                  <a:pt x="130910" y="66924"/>
                                </a:lnTo>
                                <a:lnTo>
                                  <a:pt x="138856" y="59224"/>
                                </a:lnTo>
                                <a:close/>
                              </a:path>
                              <a:path w="530860" h="801370">
                                <a:moveTo>
                                  <a:pt x="177386" y="59224"/>
                                </a:moveTo>
                                <a:lnTo>
                                  <a:pt x="161555" y="59224"/>
                                </a:lnTo>
                                <a:lnTo>
                                  <a:pt x="169481" y="66924"/>
                                </a:lnTo>
                                <a:lnTo>
                                  <a:pt x="177386" y="59224"/>
                                </a:lnTo>
                                <a:close/>
                              </a:path>
                              <a:path w="530860" h="801370">
                                <a:moveTo>
                                  <a:pt x="215562" y="59224"/>
                                </a:moveTo>
                                <a:lnTo>
                                  <a:pt x="199769" y="59224"/>
                                </a:lnTo>
                                <a:lnTo>
                                  <a:pt x="207688" y="66924"/>
                                </a:lnTo>
                                <a:lnTo>
                                  <a:pt x="208550" y="66039"/>
                                </a:lnTo>
                                <a:lnTo>
                                  <a:pt x="215562" y="59224"/>
                                </a:lnTo>
                                <a:close/>
                              </a:path>
                              <a:path w="530860" h="801370">
                                <a:moveTo>
                                  <a:pt x="253762" y="59224"/>
                                </a:moveTo>
                                <a:lnTo>
                                  <a:pt x="238196" y="59224"/>
                                </a:lnTo>
                                <a:lnTo>
                                  <a:pt x="246135" y="66924"/>
                                </a:lnTo>
                                <a:lnTo>
                                  <a:pt x="245830" y="66924"/>
                                </a:lnTo>
                                <a:lnTo>
                                  <a:pt x="253762" y="59224"/>
                                </a:lnTo>
                                <a:close/>
                              </a:path>
                              <a:path w="530860" h="801370">
                                <a:moveTo>
                                  <a:pt x="291977" y="59224"/>
                                </a:moveTo>
                                <a:lnTo>
                                  <a:pt x="276408" y="59224"/>
                                </a:lnTo>
                                <a:lnTo>
                                  <a:pt x="284340" y="66924"/>
                                </a:lnTo>
                                <a:lnTo>
                                  <a:pt x="284037" y="66924"/>
                                </a:lnTo>
                                <a:lnTo>
                                  <a:pt x="291977" y="59224"/>
                                </a:lnTo>
                                <a:close/>
                              </a:path>
                              <a:path w="530860" h="801370">
                                <a:moveTo>
                                  <a:pt x="330398" y="59224"/>
                                </a:moveTo>
                                <a:lnTo>
                                  <a:pt x="314605" y="59224"/>
                                </a:lnTo>
                                <a:lnTo>
                                  <a:pt x="322527" y="66924"/>
                                </a:lnTo>
                                <a:lnTo>
                                  <a:pt x="323389" y="66039"/>
                                </a:lnTo>
                                <a:lnTo>
                                  <a:pt x="330398" y="59224"/>
                                </a:lnTo>
                                <a:close/>
                              </a:path>
                              <a:path w="530860" h="801370">
                                <a:moveTo>
                                  <a:pt x="368614" y="59224"/>
                                </a:moveTo>
                                <a:lnTo>
                                  <a:pt x="352779" y="59224"/>
                                </a:lnTo>
                                <a:lnTo>
                                  <a:pt x="360688" y="66924"/>
                                </a:lnTo>
                                <a:lnTo>
                                  <a:pt x="368614" y="59224"/>
                                </a:lnTo>
                                <a:close/>
                              </a:path>
                              <a:path w="530860" h="801370">
                                <a:moveTo>
                                  <a:pt x="406839" y="59224"/>
                                </a:moveTo>
                                <a:lnTo>
                                  <a:pt x="391313" y="59224"/>
                                </a:lnTo>
                                <a:lnTo>
                                  <a:pt x="399257" y="66924"/>
                                </a:lnTo>
                                <a:lnTo>
                                  <a:pt x="398907" y="66924"/>
                                </a:lnTo>
                                <a:lnTo>
                                  <a:pt x="406839" y="59224"/>
                                </a:lnTo>
                                <a:close/>
                              </a:path>
                              <a:path w="530860" h="801370">
                                <a:moveTo>
                                  <a:pt x="418294" y="48364"/>
                                </a:moveTo>
                                <a:lnTo>
                                  <a:pt x="418028" y="48364"/>
                                </a:lnTo>
                                <a:lnTo>
                                  <a:pt x="409852" y="56300"/>
                                </a:lnTo>
                                <a:lnTo>
                                  <a:pt x="410279" y="56300"/>
                                </a:lnTo>
                                <a:lnTo>
                                  <a:pt x="421195" y="66924"/>
                                </a:lnTo>
                                <a:lnTo>
                                  <a:pt x="422021" y="66039"/>
                                </a:lnTo>
                                <a:lnTo>
                                  <a:pt x="429043" y="59224"/>
                                </a:lnTo>
                                <a:lnTo>
                                  <a:pt x="429481" y="59224"/>
                                </a:lnTo>
                                <a:lnTo>
                                  <a:pt x="418294" y="48364"/>
                                </a:lnTo>
                                <a:close/>
                              </a:path>
                              <a:path w="530860" h="801370">
                                <a:moveTo>
                                  <a:pt x="445071" y="59224"/>
                                </a:moveTo>
                                <a:lnTo>
                                  <a:pt x="429481" y="59224"/>
                                </a:lnTo>
                                <a:lnTo>
                                  <a:pt x="437412" y="66924"/>
                                </a:lnTo>
                                <a:lnTo>
                                  <a:pt x="437134" y="66924"/>
                                </a:lnTo>
                                <a:lnTo>
                                  <a:pt x="445071" y="59224"/>
                                </a:lnTo>
                                <a:close/>
                              </a:path>
                              <a:path w="530860" h="801370">
                                <a:moveTo>
                                  <a:pt x="4696" y="55879"/>
                                </a:moveTo>
                                <a:lnTo>
                                  <a:pt x="656" y="59689"/>
                                </a:lnTo>
                                <a:lnTo>
                                  <a:pt x="656" y="66039"/>
                                </a:lnTo>
                                <a:lnTo>
                                  <a:pt x="7720" y="59224"/>
                                </a:lnTo>
                                <a:lnTo>
                                  <a:pt x="8142" y="59224"/>
                                </a:lnTo>
                                <a:lnTo>
                                  <a:pt x="4696" y="55879"/>
                                </a:lnTo>
                                <a:close/>
                              </a:path>
                              <a:path w="530860" h="801370">
                                <a:moveTo>
                                  <a:pt x="530687" y="50799"/>
                                </a:moveTo>
                                <a:lnTo>
                                  <a:pt x="525453" y="55879"/>
                                </a:lnTo>
                                <a:lnTo>
                                  <a:pt x="525106" y="56300"/>
                                </a:lnTo>
                                <a:lnTo>
                                  <a:pt x="527285" y="58419"/>
                                </a:lnTo>
                                <a:lnTo>
                                  <a:pt x="530687" y="54609"/>
                                </a:lnTo>
                                <a:lnTo>
                                  <a:pt x="530687" y="50799"/>
                                </a:lnTo>
                                <a:close/>
                              </a:path>
                              <a:path w="530860" h="801370">
                                <a:moveTo>
                                  <a:pt x="15869" y="29894"/>
                                </a:moveTo>
                                <a:lnTo>
                                  <a:pt x="7858" y="37596"/>
                                </a:lnTo>
                                <a:lnTo>
                                  <a:pt x="7997" y="37596"/>
                                </a:lnTo>
                                <a:lnTo>
                                  <a:pt x="27454" y="56459"/>
                                </a:lnTo>
                                <a:lnTo>
                                  <a:pt x="35312" y="48767"/>
                                </a:lnTo>
                                <a:lnTo>
                                  <a:pt x="34897" y="48364"/>
                                </a:lnTo>
                                <a:lnTo>
                                  <a:pt x="18976" y="48364"/>
                                </a:lnTo>
                                <a:lnTo>
                                  <a:pt x="26921" y="40698"/>
                                </a:lnTo>
                                <a:lnTo>
                                  <a:pt x="26566" y="40277"/>
                                </a:lnTo>
                                <a:lnTo>
                                  <a:pt x="15869" y="29894"/>
                                </a:lnTo>
                                <a:close/>
                              </a:path>
                              <a:path w="530860" h="801370">
                                <a:moveTo>
                                  <a:pt x="84934" y="21949"/>
                                </a:moveTo>
                                <a:lnTo>
                                  <a:pt x="84645" y="22179"/>
                                </a:lnTo>
                                <a:lnTo>
                                  <a:pt x="57812" y="48364"/>
                                </a:lnTo>
                                <a:lnTo>
                                  <a:pt x="65986" y="56300"/>
                                </a:lnTo>
                                <a:lnTo>
                                  <a:pt x="65582" y="56300"/>
                                </a:lnTo>
                                <a:lnTo>
                                  <a:pt x="73734" y="48364"/>
                                </a:lnTo>
                                <a:lnTo>
                                  <a:pt x="73908" y="48364"/>
                                </a:lnTo>
                                <a:lnTo>
                                  <a:pt x="66006" y="40698"/>
                                </a:lnTo>
                                <a:lnTo>
                                  <a:pt x="81609" y="40698"/>
                                </a:lnTo>
                                <a:lnTo>
                                  <a:pt x="84796" y="37596"/>
                                </a:lnTo>
                                <a:lnTo>
                                  <a:pt x="84967" y="37596"/>
                                </a:lnTo>
                                <a:lnTo>
                                  <a:pt x="77041" y="29894"/>
                                </a:lnTo>
                                <a:lnTo>
                                  <a:pt x="93119" y="29894"/>
                                </a:lnTo>
                                <a:lnTo>
                                  <a:pt x="84934" y="21949"/>
                                </a:lnTo>
                                <a:close/>
                              </a:path>
                              <a:path w="530860" h="801370">
                                <a:moveTo>
                                  <a:pt x="93119" y="29894"/>
                                </a:moveTo>
                                <a:lnTo>
                                  <a:pt x="92707" y="29894"/>
                                </a:lnTo>
                                <a:lnTo>
                                  <a:pt x="84796" y="37596"/>
                                </a:lnTo>
                                <a:lnTo>
                                  <a:pt x="84967" y="37596"/>
                                </a:lnTo>
                                <a:lnTo>
                                  <a:pt x="104217" y="56300"/>
                                </a:lnTo>
                                <a:lnTo>
                                  <a:pt x="103698" y="56300"/>
                                </a:lnTo>
                                <a:lnTo>
                                  <a:pt x="111873" y="48364"/>
                                </a:lnTo>
                                <a:lnTo>
                                  <a:pt x="95901" y="48364"/>
                                </a:lnTo>
                                <a:lnTo>
                                  <a:pt x="103785" y="40698"/>
                                </a:lnTo>
                                <a:lnTo>
                                  <a:pt x="104248" y="40698"/>
                                </a:lnTo>
                                <a:lnTo>
                                  <a:pt x="93119" y="29894"/>
                                </a:lnTo>
                                <a:close/>
                              </a:path>
                              <a:path w="530860" h="801370">
                                <a:moveTo>
                                  <a:pt x="131365" y="29894"/>
                                </a:moveTo>
                                <a:lnTo>
                                  <a:pt x="130900" y="29894"/>
                                </a:lnTo>
                                <a:lnTo>
                                  <a:pt x="122966" y="37596"/>
                                </a:lnTo>
                                <a:lnTo>
                                  <a:pt x="123208" y="37596"/>
                                </a:lnTo>
                                <a:lnTo>
                                  <a:pt x="142442" y="56300"/>
                                </a:lnTo>
                                <a:lnTo>
                                  <a:pt x="141874" y="56300"/>
                                </a:lnTo>
                                <a:lnTo>
                                  <a:pt x="150064" y="48364"/>
                                </a:lnTo>
                                <a:lnTo>
                                  <a:pt x="134064" y="48364"/>
                                </a:lnTo>
                                <a:lnTo>
                                  <a:pt x="141965" y="40698"/>
                                </a:lnTo>
                                <a:lnTo>
                                  <a:pt x="142486" y="40698"/>
                                </a:lnTo>
                                <a:lnTo>
                                  <a:pt x="131365" y="29894"/>
                                </a:lnTo>
                                <a:close/>
                              </a:path>
                              <a:path w="530860" h="801370">
                                <a:moveTo>
                                  <a:pt x="169606" y="29894"/>
                                </a:moveTo>
                                <a:lnTo>
                                  <a:pt x="169124" y="29894"/>
                                </a:lnTo>
                                <a:lnTo>
                                  <a:pt x="161176" y="37596"/>
                                </a:lnTo>
                                <a:lnTo>
                                  <a:pt x="161556" y="37596"/>
                                </a:lnTo>
                                <a:lnTo>
                                  <a:pt x="180834" y="56300"/>
                                </a:lnTo>
                                <a:lnTo>
                                  <a:pt x="180390" y="56300"/>
                                </a:lnTo>
                                <a:lnTo>
                                  <a:pt x="188542" y="48364"/>
                                </a:lnTo>
                                <a:lnTo>
                                  <a:pt x="172264" y="48364"/>
                                </a:lnTo>
                                <a:lnTo>
                                  <a:pt x="180176" y="40698"/>
                                </a:lnTo>
                                <a:lnTo>
                                  <a:pt x="180717" y="40698"/>
                                </a:lnTo>
                                <a:lnTo>
                                  <a:pt x="169606" y="29894"/>
                                </a:lnTo>
                                <a:close/>
                              </a:path>
                              <a:path w="530860" h="801370">
                                <a:moveTo>
                                  <a:pt x="207955" y="29894"/>
                                </a:moveTo>
                                <a:lnTo>
                                  <a:pt x="207515" y="29894"/>
                                </a:lnTo>
                                <a:lnTo>
                                  <a:pt x="199604" y="37596"/>
                                </a:lnTo>
                                <a:lnTo>
                                  <a:pt x="199796" y="37596"/>
                                </a:lnTo>
                                <a:lnTo>
                                  <a:pt x="219058" y="56300"/>
                                </a:lnTo>
                                <a:lnTo>
                                  <a:pt x="218572" y="56300"/>
                                </a:lnTo>
                                <a:lnTo>
                                  <a:pt x="226737" y="48364"/>
                                </a:lnTo>
                                <a:lnTo>
                                  <a:pt x="210735" y="48364"/>
                                </a:lnTo>
                                <a:lnTo>
                                  <a:pt x="218615" y="40698"/>
                                </a:lnTo>
                                <a:lnTo>
                                  <a:pt x="219094" y="40698"/>
                                </a:lnTo>
                                <a:lnTo>
                                  <a:pt x="207955" y="29894"/>
                                </a:lnTo>
                                <a:close/>
                              </a:path>
                              <a:path w="530860" h="801370">
                                <a:moveTo>
                                  <a:pt x="246195" y="29894"/>
                                </a:moveTo>
                                <a:lnTo>
                                  <a:pt x="245741" y="29894"/>
                                </a:lnTo>
                                <a:lnTo>
                                  <a:pt x="237817" y="37596"/>
                                </a:lnTo>
                                <a:lnTo>
                                  <a:pt x="238029" y="37596"/>
                                </a:lnTo>
                                <a:lnTo>
                                  <a:pt x="257270" y="56300"/>
                                </a:lnTo>
                                <a:lnTo>
                                  <a:pt x="256775" y="56300"/>
                                </a:lnTo>
                                <a:lnTo>
                                  <a:pt x="264951" y="48364"/>
                                </a:lnTo>
                                <a:lnTo>
                                  <a:pt x="248936" y="48364"/>
                                </a:lnTo>
                                <a:lnTo>
                                  <a:pt x="256827" y="40698"/>
                                </a:lnTo>
                                <a:lnTo>
                                  <a:pt x="257325" y="40698"/>
                                </a:lnTo>
                                <a:lnTo>
                                  <a:pt x="246195" y="29894"/>
                                </a:lnTo>
                                <a:close/>
                              </a:path>
                              <a:path w="530860" h="801370">
                                <a:moveTo>
                                  <a:pt x="284428" y="29894"/>
                                </a:moveTo>
                                <a:lnTo>
                                  <a:pt x="283978" y="29894"/>
                                </a:lnTo>
                                <a:lnTo>
                                  <a:pt x="276043" y="37596"/>
                                </a:lnTo>
                                <a:lnTo>
                                  <a:pt x="276252" y="37596"/>
                                </a:lnTo>
                                <a:lnTo>
                                  <a:pt x="295468" y="56300"/>
                                </a:lnTo>
                                <a:lnTo>
                                  <a:pt x="294993" y="56300"/>
                                </a:lnTo>
                                <a:lnTo>
                                  <a:pt x="303176" y="48364"/>
                                </a:lnTo>
                                <a:lnTo>
                                  <a:pt x="287153" y="48364"/>
                                </a:lnTo>
                                <a:lnTo>
                                  <a:pt x="295051" y="40698"/>
                                </a:lnTo>
                                <a:lnTo>
                                  <a:pt x="295544" y="40698"/>
                                </a:lnTo>
                                <a:lnTo>
                                  <a:pt x="284428" y="29894"/>
                                </a:lnTo>
                                <a:close/>
                              </a:path>
                              <a:path w="530860" h="801370">
                                <a:moveTo>
                                  <a:pt x="322649" y="29894"/>
                                </a:moveTo>
                                <a:lnTo>
                                  <a:pt x="322222" y="29894"/>
                                </a:lnTo>
                                <a:lnTo>
                                  <a:pt x="314280" y="37596"/>
                                </a:lnTo>
                                <a:lnTo>
                                  <a:pt x="314644" y="37596"/>
                                </a:lnTo>
                                <a:lnTo>
                                  <a:pt x="333928" y="56300"/>
                                </a:lnTo>
                                <a:lnTo>
                                  <a:pt x="333406" y="56300"/>
                                </a:lnTo>
                                <a:lnTo>
                                  <a:pt x="341568" y="48364"/>
                                </a:lnTo>
                                <a:lnTo>
                                  <a:pt x="325380" y="48364"/>
                                </a:lnTo>
                                <a:lnTo>
                                  <a:pt x="333285" y="40698"/>
                                </a:lnTo>
                                <a:lnTo>
                                  <a:pt x="333748" y="40698"/>
                                </a:lnTo>
                                <a:lnTo>
                                  <a:pt x="322649" y="29894"/>
                                </a:lnTo>
                                <a:close/>
                              </a:path>
                              <a:path w="530860" h="801370">
                                <a:moveTo>
                                  <a:pt x="361052" y="29894"/>
                                </a:moveTo>
                                <a:lnTo>
                                  <a:pt x="360562" y="29894"/>
                                </a:lnTo>
                                <a:lnTo>
                                  <a:pt x="352642" y="37596"/>
                                </a:lnTo>
                                <a:lnTo>
                                  <a:pt x="352864" y="37596"/>
                                </a:lnTo>
                                <a:lnTo>
                                  <a:pt x="372121" y="56300"/>
                                </a:lnTo>
                                <a:lnTo>
                                  <a:pt x="371625" y="56300"/>
                                </a:lnTo>
                                <a:lnTo>
                                  <a:pt x="379794" y="48364"/>
                                </a:lnTo>
                                <a:lnTo>
                                  <a:pt x="363772" y="48364"/>
                                </a:lnTo>
                                <a:lnTo>
                                  <a:pt x="371659" y="40698"/>
                                </a:lnTo>
                                <a:lnTo>
                                  <a:pt x="372199" y="40698"/>
                                </a:lnTo>
                                <a:lnTo>
                                  <a:pt x="361052" y="29894"/>
                                </a:lnTo>
                                <a:close/>
                              </a:path>
                              <a:path w="530860" h="801370">
                                <a:moveTo>
                                  <a:pt x="429295" y="21949"/>
                                </a:moveTo>
                                <a:lnTo>
                                  <a:pt x="428961" y="22179"/>
                                </a:lnTo>
                                <a:lnTo>
                                  <a:pt x="404723" y="45719"/>
                                </a:lnTo>
                                <a:lnTo>
                                  <a:pt x="402126" y="48364"/>
                                </a:lnTo>
                                <a:lnTo>
                                  <a:pt x="410279" y="56300"/>
                                </a:lnTo>
                                <a:lnTo>
                                  <a:pt x="409852" y="56300"/>
                                </a:lnTo>
                                <a:lnTo>
                                  <a:pt x="418028" y="48364"/>
                                </a:lnTo>
                                <a:lnTo>
                                  <a:pt x="418294" y="48364"/>
                                </a:lnTo>
                                <a:lnTo>
                                  <a:pt x="410399" y="40698"/>
                                </a:lnTo>
                                <a:lnTo>
                                  <a:pt x="425925" y="40698"/>
                                </a:lnTo>
                                <a:lnTo>
                                  <a:pt x="429121" y="37596"/>
                                </a:lnTo>
                                <a:lnTo>
                                  <a:pt x="428435" y="36829"/>
                                </a:lnTo>
                                <a:lnTo>
                                  <a:pt x="421332" y="29894"/>
                                </a:lnTo>
                                <a:lnTo>
                                  <a:pt x="437457" y="29894"/>
                                </a:lnTo>
                                <a:lnTo>
                                  <a:pt x="429295" y="21949"/>
                                </a:lnTo>
                                <a:close/>
                              </a:path>
                              <a:path w="530860" h="801370">
                                <a:moveTo>
                                  <a:pt x="467451" y="21949"/>
                                </a:moveTo>
                                <a:lnTo>
                                  <a:pt x="440247" y="48364"/>
                                </a:lnTo>
                                <a:lnTo>
                                  <a:pt x="448375" y="56300"/>
                                </a:lnTo>
                                <a:lnTo>
                                  <a:pt x="448086" y="56300"/>
                                </a:lnTo>
                                <a:lnTo>
                                  <a:pt x="456267" y="48364"/>
                                </a:lnTo>
                                <a:lnTo>
                                  <a:pt x="456430" y="48364"/>
                                </a:lnTo>
                                <a:lnTo>
                                  <a:pt x="448555" y="40698"/>
                                </a:lnTo>
                                <a:lnTo>
                                  <a:pt x="464169" y="40698"/>
                                </a:lnTo>
                                <a:lnTo>
                                  <a:pt x="467367" y="37596"/>
                                </a:lnTo>
                                <a:lnTo>
                                  <a:pt x="467767" y="37596"/>
                                </a:lnTo>
                                <a:lnTo>
                                  <a:pt x="459816" y="29894"/>
                                </a:lnTo>
                                <a:lnTo>
                                  <a:pt x="475571" y="29894"/>
                                </a:lnTo>
                                <a:lnTo>
                                  <a:pt x="467451" y="21949"/>
                                </a:lnTo>
                                <a:close/>
                              </a:path>
                              <a:path w="530860" h="801370">
                                <a:moveTo>
                                  <a:pt x="475571" y="29894"/>
                                </a:moveTo>
                                <a:lnTo>
                                  <a:pt x="475307" y="29894"/>
                                </a:lnTo>
                                <a:lnTo>
                                  <a:pt x="467367" y="37596"/>
                                </a:lnTo>
                                <a:lnTo>
                                  <a:pt x="467767" y="37596"/>
                                </a:lnTo>
                                <a:lnTo>
                                  <a:pt x="487075" y="56300"/>
                                </a:lnTo>
                                <a:lnTo>
                                  <a:pt x="494836" y="48767"/>
                                </a:lnTo>
                                <a:lnTo>
                                  <a:pt x="494448" y="48364"/>
                                </a:lnTo>
                                <a:lnTo>
                                  <a:pt x="478707" y="48364"/>
                                </a:lnTo>
                                <a:lnTo>
                                  <a:pt x="486613" y="40698"/>
                                </a:lnTo>
                                <a:lnTo>
                                  <a:pt x="475571" y="29894"/>
                                </a:lnTo>
                                <a:close/>
                              </a:path>
                              <a:path w="530860" h="801370">
                                <a:moveTo>
                                  <a:pt x="514280" y="29894"/>
                                </a:moveTo>
                                <a:lnTo>
                                  <a:pt x="506113" y="37821"/>
                                </a:lnTo>
                                <a:lnTo>
                                  <a:pt x="525106" y="56300"/>
                                </a:lnTo>
                                <a:lnTo>
                                  <a:pt x="525453" y="55879"/>
                                </a:lnTo>
                                <a:lnTo>
                                  <a:pt x="530687" y="50799"/>
                                </a:lnTo>
                                <a:lnTo>
                                  <a:pt x="530687" y="48364"/>
                                </a:lnTo>
                                <a:lnTo>
                                  <a:pt x="516723" y="48364"/>
                                </a:lnTo>
                                <a:lnTo>
                                  <a:pt x="525044" y="40277"/>
                                </a:lnTo>
                                <a:lnTo>
                                  <a:pt x="514280" y="29894"/>
                                </a:lnTo>
                                <a:close/>
                              </a:path>
                              <a:path w="530860" h="801370">
                                <a:moveTo>
                                  <a:pt x="77179" y="0"/>
                                </a:moveTo>
                                <a:lnTo>
                                  <a:pt x="69104" y="0"/>
                                </a:lnTo>
                                <a:lnTo>
                                  <a:pt x="27358" y="40277"/>
                                </a:lnTo>
                                <a:lnTo>
                                  <a:pt x="27000" y="40698"/>
                                </a:lnTo>
                                <a:lnTo>
                                  <a:pt x="35312" y="48767"/>
                                </a:lnTo>
                                <a:lnTo>
                                  <a:pt x="46722" y="37596"/>
                                </a:lnTo>
                                <a:lnTo>
                                  <a:pt x="38790" y="29894"/>
                                </a:lnTo>
                                <a:lnTo>
                                  <a:pt x="54870" y="29894"/>
                                </a:lnTo>
                                <a:lnTo>
                                  <a:pt x="46680" y="21949"/>
                                </a:lnTo>
                                <a:lnTo>
                                  <a:pt x="62705" y="21949"/>
                                </a:lnTo>
                                <a:lnTo>
                                  <a:pt x="65667" y="19049"/>
                                </a:lnTo>
                                <a:lnTo>
                                  <a:pt x="65879" y="19049"/>
                                </a:lnTo>
                                <a:lnTo>
                                  <a:pt x="57725" y="11127"/>
                                </a:lnTo>
                                <a:lnTo>
                                  <a:pt x="73786" y="11127"/>
                                </a:lnTo>
                                <a:lnTo>
                                  <a:pt x="65846" y="3419"/>
                                </a:lnTo>
                                <a:lnTo>
                                  <a:pt x="80819" y="3419"/>
                                </a:lnTo>
                                <a:lnTo>
                                  <a:pt x="77179" y="0"/>
                                </a:lnTo>
                                <a:close/>
                              </a:path>
                              <a:path w="530860" h="801370">
                                <a:moveTo>
                                  <a:pt x="506043" y="21949"/>
                                </a:moveTo>
                                <a:lnTo>
                                  <a:pt x="505717" y="22179"/>
                                </a:lnTo>
                                <a:lnTo>
                                  <a:pt x="486613" y="40698"/>
                                </a:lnTo>
                                <a:lnTo>
                                  <a:pt x="494860" y="48767"/>
                                </a:lnTo>
                                <a:lnTo>
                                  <a:pt x="495251" y="48364"/>
                                </a:lnTo>
                                <a:lnTo>
                                  <a:pt x="506113" y="37821"/>
                                </a:lnTo>
                                <a:lnTo>
                                  <a:pt x="497967" y="29894"/>
                                </a:lnTo>
                                <a:lnTo>
                                  <a:pt x="514280" y="29894"/>
                                </a:lnTo>
                                <a:lnTo>
                                  <a:pt x="506043" y="21949"/>
                                </a:lnTo>
                                <a:close/>
                              </a:path>
                              <a:path w="530860" h="801370">
                                <a:moveTo>
                                  <a:pt x="54870" y="29894"/>
                                </a:moveTo>
                                <a:lnTo>
                                  <a:pt x="54589" y="29894"/>
                                </a:lnTo>
                                <a:lnTo>
                                  <a:pt x="46722" y="37596"/>
                                </a:lnTo>
                                <a:lnTo>
                                  <a:pt x="57812" y="48364"/>
                                </a:lnTo>
                                <a:lnTo>
                                  <a:pt x="65668" y="40698"/>
                                </a:lnTo>
                                <a:lnTo>
                                  <a:pt x="66006" y="40698"/>
                                </a:lnTo>
                                <a:lnTo>
                                  <a:pt x="54870" y="29894"/>
                                </a:lnTo>
                                <a:close/>
                              </a:path>
                              <a:path w="530860" h="801370">
                                <a:moveTo>
                                  <a:pt x="81609" y="40698"/>
                                </a:moveTo>
                                <a:lnTo>
                                  <a:pt x="66006" y="40698"/>
                                </a:lnTo>
                                <a:lnTo>
                                  <a:pt x="73908" y="48364"/>
                                </a:lnTo>
                                <a:lnTo>
                                  <a:pt x="73734" y="48364"/>
                                </a:lnTo>
                                <a:lnTo>
                                  <a:pt x="81609" y="40698"/>
                                </a:lnTo>
                                <a:close/>
                              </a:path>
                              <a:path w="530860" h="801370">
                                <a:moveTo>
                                  <a:pt x="119770" y="40698"/>
                                </a:moveTo>
                                <a:lnTo>
                                  <a:pt x="104248" y="40698"/>
                                </a:lnTo>
                                <a:lnTo>
                                  <a:pt x="112145" y="48364"/>
                                </a:lnTo>
                                <a:lnTo>
                                  <a:pt x="111873" y="48364"/>
                                </a:lnTo>
                                <a:lnTo>
                                  <a:pt x="119770" y="40698"/>
                                </a:lnTo>
                                <a:close/>
                              </a:path>
                              <a:path w="530860" h="801370">
                                <a:moveTo>
                                  <a:pt x="157974" y="40698"/>
                                </a:moveTo>
                                <a:lnTo>
                                  <a:pt x="142486" y="40698"/>
                                </a:lnTo>
                                <a:lnTo>
                                  <a:pt x="150376" y="48364"/>
                                </a:lnTo>
                                <a:lnTo>
                                  <a:pt x="150064" y="48364"/>
                                </a:lnTo>
                                <a:lnTo>
                                  <a:pt x="157974" y="40698"/>
                                </a:lnTo>
                                <a:close/>
                              </a:path>
                              <a:path w="530860" h="801370">
                                <a:moveTo>
                                  <a:pt x="196417" y="40698"/>
                                </a:moveTo>
                                <a:lnTo>
                                  <a:pt x="180717" y="40698"/>
                                </a:lnTo>
                                <a:lnTo>
                                  <a:pt x="188600" y="48364"/>
                                </a:lnTo>
                                <a:lnTo>
                                  <a:pt x="191259" y="45719"/>
                                </a:lnTo>
                                <a:lnTo>
                                  <a:pt x="196417" y="40698"/>
                                </a:lnTo>
                                <a:close/>
                              </a:path>
                              <a:path w="530860" h="801370">
                                <a:moveTo>
                                  <a:pt x="234625" y="40698"/>
                                </a:moveTo>
                                <a:lnTo>
                                  <a:pt x="219094" y="40698"/>
                                </a:lnTo>
                                <a:lnTo>
                                  <a:pt x="226998" y="48364"/>
                                </a:lnTo>
                                <a:lnTo>
                                  <a:pt x="226737" y="48364"/>
                                </a:lnTo>
                                <a:lnTo>
                                  <a:pt x="234625" y="40698"/>
                                </a:lnTo>
                                <a:close/>
                              </a:path>
                              <a:path w="530860" h="801370">
                                <a:moveTo>
                                  <a:pt x="272848" y="40698"/>
                                </a:moveTo>
                                <a:lnTo>
                                  <a:pt x="257325" y="40698"/>
                                </a:lnTo>
                                <a:lnTo>
                                  <a:pt x="265221" y="48364"/>
                                </a:lnTo>
                                <a:lnTo>
                                  <a:pt x="264951" y="48364"/>
                                </a:lnTo>
                                <a:lnTo>
                                  <a:pt x="272848" y="40698"/>
                                </a:lnTo>
                                <a:close/>
                              </a:path>
                              <a:path w="530860" h="801370">
                                <a:moveTo>
                                  <a:pt x="311081" y="40698"/>
                                </a:moveTo>
                                <a:lnTo>
                                  <a:pt x="295544" y="40698"/>
                                </a:lnTo>
                                <a:lnTo>
                                  <a:pt x="303431" y="48364"/>
                                </a:lnTo>
                                <a:lnTo>
                                  <a:pt x="303176" y="48364"/>
                                </a:lnTo>
                                <a:lnTo>
                                  <a:pt x="311081" y="40698"/>
                                </a:lnTo>
                                <a:close/>
                              </a:path>
                              <a:path w="530860" h="801370">
                                <a:moveTo>
                                  <a:pt x="349451" y="40698"/>
                                </a:moveTo>
                                <a:lnTo>
                                  <a:pt x="333748" y="40698"/>
                                </a:lnTo>
                                <a:lnTo>
                                  <a:pt x="341622" y="48364"/>
                                </a:lnTo>
                                <a:lnTo>
                                  <a:pt x="344287" y="45719"/>
                                </a:lnTo>
                                <a:lnTo>
                                  <a:pt x="349451" y="40698"/>
                                </a:lnTo>
                                <a:close/>
                              </a:path>
                              <a:path w="530860" h="801370">
                                <a:moveTo>
                                  <a:pt x="387685" y="40698"/>
                                </a:moveTo>
                                <a:lnTo>
                                  <a:pt x="372199" y="40698"/>
                                </a:lnTo>
                                <a:lnTo>
                                  <a:pt x="380108" y="48364"/>
                                </a:lnTo>
                                <a:lnTo>
                                  <a:pt x="379794" y="48364"/>
                                </a:lnTo>
                                <a:lnTo>
                                  <a:pt x="387685" y="40698"/>
                                </a:lnTo>
                                <a:close/>
                              </a:path>
                              <a:path w="530860" h="801370">
                                <a:moveTo>
                                  <a:pt x="399270" y="29894"/>
                                </a:moveTo>
                                <a:lnTo>
                                  <a:pt x="398807" y="29894"/>
                                </a:lnTo>
                                <a:lnTo>
                                  <a:pt x="390879" y="37596"/>
                                </a:lnTo>
                                <a:lnTo>
                                  <a:pt x="391062" y="37596"/>
                                </a:lnTo>
                                <a:lnTo>
                                  <a:pt x="402126" y="48364"/>
                                </a:lnTo>
                                <a:lnTo>
                                  <a:pt x="404723" y="45719"/>
                                </a:lnTo>
                                <a:lnTo>
                                  <a:pt x="409893" y="40698"/>
                                </a:lnTo>
                                <a:lnTo>
                                  <a:pt x="410399" y="40698"/>
                                </a:lnTo>
                                <a:lnTo>
                                  <a:pt x="399270" y="29894"/>
                                </a:lnTo>
                                <a:close/>
                              </a:path>
                              <a:path w="530860" h="801370">
                                <a:moveTo>
                                  <a:pt x="425925" y="40698"/>
                                </a:moveTo>
                                <a:lnTo>
                                  <a:pt x="410399" y="40698"/>
                                </a:lnTo>
                                <a:lnTo>
                                  <a:pt x="418294" y="48364"/>
                                </a:lnTo>
                                <a:lnTo>
                                  <a:pt x="418028" y="48364"/>
                                </a:lnTo>
                                <a:lnTo>
                                  <a:pt x="425925" y="40698"/>
                                </a:lnTo>
                                <a:close/>
                              </a:path>
                              <a:path w="530860" h="801370">
                                <a:moveTo>
                                  <a:pt x="437457" y="29894"/>
                                </a:moveTo>
                                <a:lnTo>
                                  <a:pt x="437055" y="29894"/>
                                </a:lnTo>
                                <a:lnTo>
                                  <a:pt x="429911" y="36829"/>
                                </a:lnTo>
                                <a:lnTo>
                                  <a:pt x="429220" y="37596"/>
                                </a:lnTo>
                                <a:lnTo>
                                  <a:pt x="440247" y="48364"/>
                                </a:lnTo>
                                <a:lnTo>
                                  <a:pt x="448132" y="40698"/>
                                </a:lnTo>
                                <a:lnTo>
                                  <a:pt x="448555" y="40698"/>
                                </a:lnTo>
                                <a:lnTo>
                                  <a:pt x="437457" y="29894"/>
                                </a:lnTo>
                                <a:close/>
                              </a:path>
                              <a:path w="530860" h="801370">
                                <a:moveTo>
                                  <a:pt x="464169" y="40698"/>
                                </a:moveTo>
                                <a:lnTo>
                                  <a:pt x="448555" y="40698"/>
                                </a:lnTo>
                                <a:lnTo>
                                  <a:pt x="456430" y="48364"/>
                                </a:lnTo>
                                <a:lnTo>
                                  <a:pt x="456267" y="48364"/>
                                </a:lnTo>
                                <a:lnTo>
                                  <a:pt x="464169" y="40698"/>
                                </a:lnTo>
                                <a:close/>
                              </a:path>
                              <a:path w="530860" h="801370">
                                <a:moveTo>
                                  <a:pt x="527285" y="38099"/>
                                </a:moveTo>
                                <a:lnTo>
                                  <a:pt x="525044" y="40277"/>
                                </a:lnTo>
                                <a:lnTo>
                                  <a:pt x="530687" y="45719"/>
                                </a:lnTo>
                                <a:lnTo>
                                  <a:pt x="530687" y="41909"/>
                                </a:lnTo>
                                <a:lnTo>
                                  <a:pt x="527285" y="38099"/>
                                </a:lnTo>
                                <a:close/>
                              </a:path>
                              <a:path w="530860" h="801370">
                                <a:moveTo>
                                  <a:pt x="656" y="30479"/>
                                </a:moveTo>
                                <a:lnTo>
                                  <a:pt x="656" y="36829"/>
                                </a:lnTo>
                                <a:lnTo>
                                  <a:pt x="4758" y="40698"/>
                                </a:lnTo>
                                <a:lnTo>
                                  <a:pt x="5072" y="40277"/>
                                </a:lnTo>
                                <a:lnTo>
                                  <a:pt x="7858" y="37596"/>
                                </a:lnTo>
                                <a:lnTo>
                                  <a:pt x="7997" y="37596"/>
                                </a:lnTo>
                                <a:lnTo>
                                  <a:pt x="656" y="30479"/>
                                </a:lnTo>
                                <a:close/>
                              </a:path>
                              <a:path w="530860" h="801370">
                                <a:moveTo>
                                  <a:pt x="494822" y="11127"/>
                                </a:moveTo>
                                <a:lnTo>
                                  <a:pt x="494654" y="11127"/>
                                </a:lnTo>
                                <a:lnTo>
                                  <a:pt x="486487" y="19049"/>
                                </a:lnTo>
                                <a:lnTo>
                                  <a:pt x="486820" y="19049"/>
                                </a:lnTo>
                                <a:lnTo>
                                  <a:pt x="506113" y="37821"/>
                                </a:lnTo>
                                <a:lnTo>
                                  <a:pt x="514280" y="29894"/>
                                </a:lnTo>
                                <a:lnTo>
                                  <a:pt x="497758" y="29894"/>
                                </a:lnTo>
                                <a:lnTo>
                                  <a:pt x="505953" y="21949"/>
                                </a:lnTo>
                                <a:lnTo>
                                  <a:pt x="505669" y="21589"/>
                                </a:lnTo>
                                <a:lnTo>
                                  <a:pt x="494822" y="11127"/>
                                </a:lnTo>
                                <a:close/>
                              </a:path>
                              <a:path w="530860" h="801370">
                                <a:moveTo>
                                  <a:pt x="7920" y="22179"/>
                                </a:moveTo>
                                <a:lnTo>
                                  <a:pt x="656" y="29209"/>
                                </a:lnTo>
                                <a:lnTo>
                                  <a:pt x="656" y="30479"/>
                                </a:lnTo>
                                <a:lnTo>
                                  <a:pt x="7997" y="37596"/>
                                </a:lnTo>
                                <a:lnTo>
                                  <a:pt x="7858" y="37596"/>
                                </a:lnTo>
                                <a:lnTo>
                                  <a:pt x="15861" y="29894"/>
                                </a:lnTo>
                                <a:lnTo>
                                  <a:pt x="7920" y="22179"/>
                                </a:lnTo>
                                <a:close/>
                              </a:path>
                              <a:path w="530860" h="801370">
                                <a:moveTo>
                                  <a:pt x="35524" y="11127"/>
                                </a:moveTo>
                                <a:lnTo>
                                  <a:pt x="35362" y="11127"/>
                                </a:lnTo>
                                <a:lnTo>
                                  <a:pt x="27129" y="19049"/>
                                </a:lnTo>
                                <a:lnTo>
                                  <a:pt x="27621" y="19049"/>
                                </a:lnTo>
                                <a:lnTo>
                                  <a:pt x="46722" y="37596"/>
                                </a:lnTo>
                                <a:lnTo>
                                  <a:pt x="54589" y="29894"/>
                                </a:lnTo>
                                <a:lnTo>
                                  <a:pt x="38119" y="29894"/>
                                </a:lnTo>
                                <a:lnTo>
                                  <a:pt x="46354" y="21949"/>
                                </a:lnTo>
                                <a:lnTo>
                                  <a:pt x="46680" y="21949"/>
                                </a:lnTo>
                                <a:lnTo>
                                  <a:pt x="35524" y="11127"/>
                                </a:lnTo>
                                <a:close/>
                              </a:path>
                              <a:path w="530860" h="801370">
                                <a:moveTo>
                                  <a:pt x="73786" y="11127"/>
                                </a:moveTo>
                                <a:lnTo>
                                  <a:pt x="73589" y="11294"/>
                                </a:lnTo>
                                <a:lnTo>
                                  <a:pt x="65667" y="19049"/>
                                </a:lnTo>
                                <a:lnTo>
                                  <a:pt x="65879" y="19049"/>
                                </a:lnTo>
                                <a:lnTo>
                                  <a:pt x="84967" y="37596"/>
                                </a:lnTo>
                                <a:lnTo>
                                  <a:pt x="84796" y="37596"/>
                                </a:lnTo>
                                <a:lnTo>
                                  <a:pt x="92707" y="29894"/>
                                </a:lnTo>
                                <a:lnTo>
                                  <a:pt x="76739" y="29894"/>
                                </a:lnTo>
                                <a:lnTo>
                                  <a:pt x="84880" y="21949"/>
                                </a:lnTo>
                                <a:lnTo>
                                  <a:pt x="84564" y="21589"/>
                                </a:lnTo>
                                <a:lnTo>
                                  <a:pt x="73786" y="11127"/>
                                </a:lnTo>
                                <a:close/>
                              </a:path>
                              <a:path w="530860" h="801370">
                                <a:moveTo>
                                  <a:pt x="112046" y="11127"/>
                                </a:moveTo>
                                <a:lnTo>
                                  <a:pt x="111815" y="11294"/>
                                </a:lnTo>
                                <a:lnTo>
                                  <a:pt x="103848" y="19049"/>
                                </a:lnTo>
                                <a:lnTo>
                                  <a:pt x="104135" y="19049"/>
                                </a:lnTo>
                                <a:lnTo>
                                  <a:pt x="123208" y="37596"/>
                                </a:lnTo>
                                <a:lnTo>
                                  <a:pt x="122966" y="37596"/>
                                </a:lnTo>
                                <a:lnTo>
                                  <a:pt x="130900" y="29894"/>
                                </a:lnTo>
                                <a:lnTo>
                                  <a:pt x="114896" y="29894"/>
                                </a:lnTo>
                                <a:lnTo>
                                  <a:pt x="123068" y="21949"/>
                                </a:lnTo>
                                <a:lnTo>
                                  <a:pt x="122816" y="21589"/>
                                </a:lnTo>
                                <a:lnTo>
                                  <a:pt x="112046" y="11127"/>
                                </a:lnTo>
                                <a:close/>
                              </a:path>
                              <a:path w="530860" h="801370">
                                <a:moveTo>
                                  <a:pt x="150305" y="11127"/>
                                </a:moveTo>
                                <a:lnTo>
                                  <a:pt x="150062" y="11294"/>
                                </a:lnTo>
                                <a:lnTo>
                                  <a:pt x="142073" y="19049"/>
                                </a:lnTo>
                                <a:lnTo>
                                  <a:pt x="142440" y="19049"/>
                                </a:lnTo>
                                <a:lnTo>
                                  <a:pt x="161556" y="37596"/>
                                </a:lnTo>
                                <a:lnTo>
                                  <a:pt x="161176" y="37596"/>
                                </a:lnTo>
                                <a:lnTo>
                                  <a:pt x="169124" y="29894"/>
                                </a:lnTo>
                                <a:lnTo>
                                  <a:pt x="153100" y="29894"/>
                                </a:lnTo>
                                <a:lnTo>
                                  <a:pt x="161289" y="21949"/>
                                </a:lnTo>
                                <a:lnTo>
                                  <a:pt x="161435" y="21949"/>
                                </a:lnTo>
                                <a:lnTo>
                                  <a:pt x="150305" y="11127"/>
                                </a:lnTo>
                                <a:close/>
                              </a:path>
                              <a:path w="530860" h="801370">
                                <a:moveTo>
                                  <a:pt x="188604" y="11127"/>
                                </a:moveTo>
                                <a:lnTo>
                                  <a:pt x="188318" y="11294"/>
                                </a:lnTo>
                                <a:lnTo>
                                  <a:pt x="180315" y="19049"/>
                                </a:lnTo>
                                <a:lnTo>
                                  <a:pt x="180696" y="19049"/>
                                </a:lnTo>
                                <a:lnTo>
                                  <a:pt x="199796" y="37596"/>
                                </a:lnTo>
                                <a:lnTo>
                                  <a:pt x="199604" y="37596"/>
                                </a:lnTo>
                                <a:lnTo>
                                  <a:pt x="207515" y="29894"/>
                                </a:lnTo>
                                <a:lnTo>
                                  <a:pt x="191327" y="29894"/>
                                </a:lnTo>
                                <a:lnTo>
                                  <a:pt x="199527" y="21949"/>
                                </a:lnTo>
                                <a:lnTo>
                                  <a:pt x="199763" y="21949"/>
                                </a:lnTo>
                                <a:lnTo>
                                  <a:pt x="188604" y="11127"/>
                                </a:lnTo>
                                <a:close/>
                              </a:path>
                              <a:path w="530860" h="801370">
                                <a:moveTo>
                                  <a:pt x="226863" y="11127"/>
                                </a:moveTo>
                                <a:lnTo>
                                  <a:pt x="226623" y="11294"/>
                                </a:lnTo>
                                <a:lnTo>
                                  <a:pt x="218656" y="19049"/>
                                </a:lnTo>
                                <a:lnTo>
                                  <a:pt x="218949" y="19049"/>
                                </a:lnTo>
                                <a:lnTo>
                                  <a:pt x="238029" y="37596"/>
                                </a:lnTo>
                                <a:lnTo>
                                  <a:pt x="237817" y="37596"/>
                                </a:lnTo>
                                <a:lnTo>
                                  <a:pt x="245741" y="29894"/>
                                </a:lnTo>
                                <a:lnTo>
                                  <a:pt x="229721" y="29894"/>
                                </a:lnTo>
                                <a:lnTo>
                                  <a:pt x="237888" y="21949"/>
                                </a:lnTo>
                                <a:lnTo>
                                  <a:pt x="237640" y="21589"/>
                                </a:lnTo>
                                <a:lnTo>
                                  <a:pt x="226863" y="11127"/>
                                </a:lnTo>
                                <a:close/>
                              </a:path>
                              <a:path w="530860" h="801370">
                                <a:moveTo>
                                  <a:pt x="265118" y="11127"/>
                                </a:moveTo>
                                <a:lnTo>
                                  <a:pt x="264879" y="11294"/>
                                </a:lnTo>
                                <a:lnTo>
                                  <a:pt x="256900" y="19049"/>
                                </a:lnTo>
                                <a:lnTo>
                                  <a:pt x="257198" y="19049"/>
                                </a:lnTo>
                                <a:lnTo>
                                  <a:pt x="276252" y="37596"/>
                                </a:lnTo>
                                <a:lnTo>
                                  <a:pt x="276043" y="37596"/>
                                </a:lnTo>
                                <a:lnTo>
                                  <a:pt x="283978" y="29894"/>
                                </a:lnTo>
                                <a:lnTo>
                                  <a:pt x="267948" y="29894"/>
                                </a:lnTo>
                                <a:lnTo>
                                  <a:pt x="276126" y="21949"/>
                                </a:lnTo>
                                <a:lnTo>
                                  <a:pt x="276254" y="21949"/>
                                </a:lnTo>
                                <a:lnTo>
                                  <a:pt x="265118" y="11127"/>
                                </a:lnTo>
                                <a:close/>
                              </a:path>
                              <a:path w="530860" h="801370">
                                <a:moveTo>
                                  <a:pt x="303370" y="11127"/>
                                </a:moveTo>
                                <a:lnTo>
                                  <a:pt x="303139" y="11294"/>
                                </a:lnTo>
                                <a:lnTo>
                                  <a:pt x="295150" y="19049"/>
                                </a:lnTo>
                                <a:lnTo>
                                  <a:pt x="295522" y="19049"/>
                                </a:lnTo>
                                <a:lnTo>
                                  <a:pt x="314644" y="37596"/>
                                </a:lnTo>
                                <a:lnTo>
                                  <a:pt x="314280" y="37596"/>
                                </a:lnTo>
                                <a:lnTo>
                                  <a:pt x="322222" y="29894"/>
                                </a:lnTo>
                                <a:lnTo>
                                  <a:pt x="306185" y="29894"/>
                                </a:lnTo>
                                <a:lnTo>
                                  <a:pt x="314372" y="21949"/>
                                </a:lnTo>
                                <a:lnTo>
                                  <a:pt x="314118" y="21589"/>
                                </a:lnTo>
                                <a:lnTo>
                                  <a:pt x="303370" y="11127"/>
                                </a:lnTo>
                                <a:close/>
                              </a:path>
                              <a:path w="530860" h="801370">
                                <a:moveTo>
                                  <a:pt x="341689" y="11127"/>
                                </a:moveTo>
                                <a:lnTo>
                                  <a:pt x="341401" y="11294"/>
                                </a:lnTo>
                                <a:lnTo>
                                  <a:pt x="333405" y="19049"/>
                                </a:lnTo>
                                <a:lnTo>
                                  <a:pt x="333769" y="19049"/>
                                </a:lnTo>
                                <a:lnTo>
                                  <a:pt x="352864" y="37596"/>
                                </a:lnTo>
                                <a:lnTo>
                                  <a:pt x="352642" y="37596"/>
                                </a:lnTo>
                                <a:lnTo>
                                  <a:pt x="360562" y="29894"/>
                                </a:lnTo>
                                <a:lnTo>
                                  <a:pt x="344428" y="29894"/>
                                </a:lnTo>
                                <a:lnTo>
                                  <a:pt x="352622" y="21949"/>
                                </a:lnTo>
                                <a:lnTo>
                                  <a:pt x="352855" y="21949"/>
                                </a:lnTo>
                                <a:lnTo>
                                  <a:pt x="341689" y="11127"/>
                                </a:lnTo>
                                <a:close/>
                              </a:path>
                              <a:path w="530860" h="801370">
                                <a:moveTo>
                                  <a:pt x="379939" y="11127"/>
                                </a:moveTo>
                                <a:lnTo>
                                  <a:pt x="379691" y="11294"/>
                                </a:lnTo>
                                <a:lnTo>
                                  <a:pt x="371716" y="19049"/>
                                </a:lnTo>
                                <a:lnTo>
                                  <a:pt x="372007" y="19049"/>
                                </a:lnTo>
                                <a:lnTo>
                                  <a:pt x="391062" y="37596"/>
                                </a:lnTo>
                                <a:lnTo>
                                  <a:pt x="390879" y="37596"/>
                                </a:lnTo>
                                <a:lnTo>
                                  <a:pt x="398807" y="29894"/>
                                </a:lnTo>
                                <a:lnTo>
                                  <a:pt x="382773" y="29894"/>
                                </a:lnTo>
                                <a:lnTo>
                                  <a:pt x="390947" y="21949"/>
                                </a:lnTo>
                                <a:lnTo>
                                  <a:pt x="391087" y="21949"/>
                                </a:lnTo>
                                <a:lnTo>
                                  <a:pt x="379939" y="11127"/>
                                </a:lnTo>
                                <a:close/>
                              </a:path>
                              <a:path w="530860" h="801370">
                                <a:moveTo>
                                  <a:pt x="418178" y="11127"/>
                                </a:moveTo>
                                <a:lnTo>
                                  <a:pt x="417953" y="11294"/>
                                </a:lnTo>
                                <a:lnTo>
                                  <a:pt x="409970" y="19049"/>
                                </a:lnTo>
                                <a:lnTo>
                                  <a:pt x="410226" y="19049"/>
                                </a:lnTo>
                                <a:lnTo>
                                  <a:pt x="429220" y="37596"/>
                                </a:lnTo>
                                <a:lnTo>
                                  <a:pt x="429911" y="36829"/>
                                </a:lnTo>
                                <a:lnTo>
                                  <a:pt x="437055" y="29894"/>
                                </a:lnTo>
                                <a:lnTo>
                                  <a:pt x="421017" y="29894"/>
                                </a:lnTo>
                                <a:lnTo>
                                  <a:pt x="429198" y="21949"/>
                                </a:lnTo>
                                <a:lnTo>
                                  <a:pt x="428926" y="21589"/>
                                </a:lnTo>
                                <a:lnTo>
                                  <a:pt x="418178" y="11127"/>
                                </a:lnTo>
                                <a:close/>
                              </a:path>
                              <a:path w="530860" h="801370">
                                <a:moveTo>
                                  <a:pt x="456389" y="11127"/>
                                </a:moveTo>
                                <a:lnTo>
                                  <a:pt x="448228" y="19049"/>
                                </a:lnTo>
                                <a:lnTo>
                                  <a:pt x="448620" y="19049"/>
                                </a:lnTo>
                                <a:lnTo>
                                  <a:pt x="467767" y="37596"/>
                                </a:lnTo>
                                <a:lnTo>
                                  <a:pt x="467367" y="37596"/>
                                </a:lnTo>
                                <a:lnTo>
                                  <a:pt x="475307" y="29894"/>
                                </a:lnTo>
                                <a:lnTo>
                                  <a:pt x="459264" y="29894"/>
                                </a:lnTo>
                                <a:lnTo>
                                  <a:pt x="467451" y="21949"/>
                                </a:lnTo>
                                <a:lnTo>
                                  <a:pt x="456389" y="11127"/>
                                </a:lnTo>
                                <a:close/>
                              </a:path>
                              <a:path w="530860" h="801370">
                                <a:moveTo>
                                  <a:pt x="19461" y="11127"/>
                                </a:moveTo>
                                <a:lnTo>
                                  <a:pt x="19164" y="11294"/>
                                </a:lnTo>
                                <a:lnTo>
                                  <a:pt x="7920" y="22179"/>
                                </a:lnTo>
                                <a:lnTo>
                                  <a:pt x="15869" y="29894"/>
                                </a:lnTo>
                                <a:lnTo>
                                  <a:pt x="27129" y="19049"/>
                                </a:lnTo>
                                <a:lnTo>
                                  <a:pt x="27621" y="19049"/>
                                </a:lnTo>
                                <a:lnTo>
                                  <a:pt x="19461" y="11127"/>
                                </a:lnTo>
                                <a:close/>
                              </a:path>
                              <a:path w="530860" h="801370">
                                <a:moveTo>
                                  <a:pt x="62705" y="21949"/>
                                </a:moveTo>
                                <a:lnTo>
                                  <a:pt x="46680" y="21949"/>
                                </a:lnTo>
                                <a:lnTo>
                                  <a:pt x="54870" y="29894"/>
                                </a:lnTo>
                                <a:lnTo>
                                  <a:pt x="54589" y="29894"/>
                                </a:lnTo>
                                <a:lnTo>
                                  <a:pt x="62705" y="21949"/>
                                </a:lnTo>
                                <a:close/>
                              </a:path>
                              <a:path w="530860" h="801370">
                                <a:moveTo>
                                  <a:pt x="95988" y="11127"/>
                                </a:moveTo>
                                <a:lnTo>
                                  <a:pt x="85249" y="21589"/>
                                </a:lnTo>
                                <a:lnTo>
                                  <a:pt x="84934" y="21949"/>
                                </a:lnTo>
                                <a:lnTo>
                                  <a:pt x="93119" y="29894"/>
                                </a:lnTo>
                                <a:lnTo>
                                  <a:pt x="92707" y="29894"/>
                                </a:lnTo>
                                <a:lnTo>
                                  <a:pt x="103848" y="19049"/>
                                </a:lnTo>
                                <a:lnTo>
                                  <a:pt x="104135" y="19049"/>
                                </a:lnTo>
                                <a:lnTo>
                                  <a:pt x="95988" y="11127"/>
                                </a:lnTo>
                                <a:close/>
                              </a:path>
                              <a:path w="530860" h="801370">
                                <a:moveTo>
                                  <a:pt x="134274" y="11127"/>
                                </a:moveTo>
                                <a:lnTo>
                                  <a:pt x="134026" y="11294"/>
                                </a:lnTo>
                                <a:lnTo>
                                  <a:pt x="123438" y="21589"/>
                                </a:lnTo>
                                <a:lnTo>
                                  <a:pt x="123186" y="21949"/>
                                </a:lnTo>
                                <a:lnTo>
                                  <a:pt x="131365" y="29894"/>
                                </a:lnTo>
                                <a:lnTo>
                                  <a:pt x="130900" y="29894"/>
                                </a:lnTo>
                                <a:lnTo>
                                  <a:pt x="142073" y="19049"/>
                                </a:lnTo>
                                <a:lnTo>
                                  <a:pt x="142440" y="19049"/>
                                </a:lnTo>
                                <a:lnTo>
                                  <a:pt x="134274" y="11127"/>
                                </a:lnTo>
                                <a:close/>
                              </a:path>
                              <a:path w="530860" h="801370">
                                <a:moveTo>
                                  <a:pt x="177323" y="21949"/>
                                </a:moveTo>
                                <a:lnTo>
                                  <a:pt x="161435" y="21949"/>
                                </a:lnTo>
                                <a:lnTo>
                                  <a:pt x="169606" y="29894"/>
                                </a:lnTo>
                                <a:lnTo>
                                  <a:pt x="169124" y="29894"/>
                                </a:lnTo>
                                <a:lnTo>
                                  <a:pt x="177323" y="21949"/>
                                </a:lnTo>
                                <a:close/>
                              </a:path>
                              <a:path w="530860" h="801370">
                                <a:moveTo>
                                  <a:pt x="215677" y="21949"/>
                                </a:moveTo>
                                <a:lnTo>
                                  <a:pt x="199763" y="21949"/>
                                </a:lnTo>
                                <a:lnTo>
                                  <a:pt x="207955" y="29894"/>
                                </a:lnTo>
                                <a:lnTo>
                                  <a:pt x="207515" y="29894"/>
                                </a:lnTo>
                                <a:lnTo>
                                  <a:pt x="215677" y="21949"/>
                                </a:lnTo>
                                <a:close/>
                              </a:path>
                              <a:path w="530860" h="801370">
                                <a:moveTo>
                                  <a:pt x="249058" y="11127"/>
                                </a:moveTo>
                                <a:lnTo>
                                  <a:pt x="248841" y="11294"/>
                                </a:lnTo>
                                <a:lnTo>
                                  <a:pt x="238258" y="21589"/>
                                </a:lnTo>
                                <a:lnTo>
                                  <a:pt x="238011" y="21949"/>
                                </a:lnTo>
                                <a:lnTo>
                                  <a:pt x="246195" y="29894"/>
                                </a:lnTo>
                                <a:lnTo>
                                  <a:pt x="245741" y="29894"/>
                                </a:lnTo>
                                <a:lnTo>
                                  <a:pt x="256900" y="19049"/>
                                </a:lnTo>
                                <a:lnTo>
                                  <a:pt x="257198" y="19049"/>
                                </a:lnTo>
                                <a:lnTo>
                                  <a:pt x="249058" y="11127"/>
                                </a:lnTo>
                                <a:close/>
                              </a:path>
                              <a:path w="530860" h="801370">
                                <a:moveTo>
                                  <a:pt x="292163" y="21949"/>
                                </a:moveTo>
                                <a:lnTo>
                                  <a:pt x="276254" y="21949"/>
                                </a:lnTo>
                                <a:lnTo>
                                  <a:pt x="284428" y="29894"/>
                                </a:lnTo>
                                <a:lnTo>
                                  <a:pt x="283978" y="29894"/>
                                </a:lnTo>
                                <a:lnTo>
                                  <a:pt x="292163" y="21949"/>
                                </a:lnTo>
                                <a:close/>
                              </a:path>
                              <a:path w="530860" h="801370">
                                <a:moveTo>
                                  <a:pt x="325613" y="11127"/>
                                </a:moveTo>
                                <a:lnTo>
                                  <a:pt x="325351" y="11294"/>
                                </a:lnTo>
                                <a:lnTo>
                                  <a:pt x="314742" y="21589"/>
                                </a:lnTo>
                                <a:lnTo>
                                  <a:pt x="314487" y="21949"/>
                                </a:lnTo>
                                <a:lnTo>
                                  <a:pt x="322649" y="29894"/>
                                </a:lnTo>
                                <a:lnTo>
                                  <a:pt x="322222" y="29894"/>
                                </a:lnTo>
                                <a:lnTo>
                                  <a:pt x="333405" y="19049"/>
                                </a:lnTo>
                                <a:lnTo>
                                  <a:pt x="333769" y="19049"/>
                                </a:lnTo>
                                <a:lnTo>
                                  <a:pt x="325613" y="11127"/>
                                </a:lnTo>
                                <a:close/>
                              </a:path>
                              <a:path w="530860" h="801370">
                                <a:moveTo>
                                  <a:pt x="368733" y="21949"/>
                                </a:moveTo>
                                <a:lnTo>
                                  <a:pt x="352855" y="21949"/>
                                </a:lnTo>
                                <a:lnTo>
                                  <a:pt x="361052" y="29894"/>
                                </a:lnTo>
                                <a:lnTo>
                                  <a:pt x="360562" y="29894"/>
                                </a:lnTo>
                                <a:lnTo>
                                  <a:pt x="368733" y="21949"/>
                                </a:lnTo>
                                <a:close/>
                              </a:path>
                              <a:path w="530860" h="801370">
                                <a:moveTo>
                                  <a:pt x="406985" y="21949"/>
                                </a:moveTo>
                                <a:lnTo>
                                  <a:pt x="391087" y="21949"/>
                                </a:lnTo>
                                <a:lnTo>
                                  <a:pt x="399270" y="29894"/>
                                </a:lnTo>
                                <a:lnTo>
                                  <a:pt x="398807" y="29894"/>
                                </a:lnTo>
                                <a:lnTo>
                                  <a:pt x="406985" y="21949"/>
                                </a:lnTo>
                                <a:close/>
                              </a:path>
                              <a:path w="530860" h="801370">
                                <a:moveTo>
                                  <a:pt x="440441" y="11127"/>
                                </a:moveTo>
                                <a:lnTo>
                                  <a:pt x="440168" y="11294"/>
                                </a:lnTo>
                                <a:lnTo>
                                  <a:pt x="429568" y="21589"/>
                                </a:lnTo>
                                <a:lnTo>
                                  <a:pt x="429295" y="21949"/>
                                </a:lnTo>
                                <a:lnTo>
                                  <a:pt x="437457" y="29894"/>
                                </a:lnTo>
                                <a:lnTo>
                                  <a:pt x="437055" y="29894"/>
                                </a:lnTo>
                                <a:lnTo>
                                  <a:pt x="448228" y="19049"/>
                                </a:lnTo>
                                <a:lnTo>
                                  <a:pt x="448620" y="19049"/>
                                </a:lnTo>
                                <a:lnTo>
                                  <a:pt x="440441" y="11127"/>
                                </a:lnTo>
                                <a:close/>
                              </a:path>
                              <a:path w="530860" h="801370">
                                <a:moveTo>
                                  <a:pt x="478677" y="11127"/>
                                </a:moveTo>
                                <a:lnTo>
                                  <a:pt x="478430" y="11294"/>
                                </a:lnTo>
                                <a:lnTo>
                                  <a:pt x="467451" y="21949"/>
                                </a:lnTo>
                                <a:lnTo>
                                  <a:pt x="475571" y="29894"/>
                                </a:lnTo>
                                <a:lnTo>
                                  <a:pt x="475307" y="29894"/>
                                </a:lnTo>
                                <a:lnTo>
                                  <a:pt x="486487" y="19049"/>
                                </a:lnTo>
                                <a:lnTo>
                                  <a:pt x="486820" y="19049"/>
                                </a:lnTo>
                                <a:lnTo>
                                  <a:pt x="478677" y="11127"/>
                                </a:lnTo>
                                <a:close/>
                              </a:path>
                              <a:path w="530860" h="801370">
                                <a:moveTo>
                                  <a:pt x="516944" y="11294"/>
                                </a:moveTo>
                                <a:lnTo>
                                  <a:pt x="506324" y="21589"/>
                                </a:lnTo>
                                <a:lnTo>
                                  <a:pt x="506043" y="21949"/>
                                </a:lnTo>
                                <a:lnTo>
                                  <a:pt x="514280" y="29894"/>
                                </a:lnTo>
                                <a:lnTo>
                                  <a:pt x="525089" y="19403"/>
                                </a:lnTo>
                                <a:lnTo>
                                  <a:pt x="516944" y="11294"/>
                                </a:lnTo>
                                <a:close/>
                              </a:path>
                              <a:path w="530860" h="801370">
                                <a:moveTo>
                                  <a:pt x="4696" y="19049"/>
                                </a:moveTo>
                                <a:lnTo>
                                  <a:pt x="656" y="22859"/>
                                </a:lnTo>
                                <a:lnTo>
                                  <a:pt x="656" y="29209"/>
                                </a:lnTo>
                                <a:lnTo>
                                  <a:pt x="7920" y="22179"/>
                                </a:lnTo>
                                <a:lnTo>
                                  <a:pt x="4696" y="19049"/>
                                </a:lnTo>
                                <a:close/>
                              </a:path>
                              <a:path w="530860" h="801370">
                                <a:moveTo>
                                  <a:pt x="530687" y="13969"/>
                                </a:moveTo>
                                <a:lnTo>
                                  <a:pt x="525089" y="19403"/>
                                </a:lnTo>
                                <a:lnTo>
                                  <a:pt x="527285" y="21589"/>
                                </a:lnTo>
                                <a:lnTo>
                                  <a:pt x="530687" y="17779"/>
                                </a:lnTo>
                                <a:lnTo>
                                  <a:pt x="530687" y="13969"/>
                                </a:lnTo>
                                <a:close/>
                              </a:path>
                              <a:path w="530860" h="801370">
                                <a:moveTo>
                                  <a:pt x="525068" y="3419"/>
                                </a:moveTo>
                                <a:lnTo>
                                  <a:pt x="516944" y="11294"/>
                                </a:lnTo>
                                <a:lnTo>
                                  <a:pt x="525089" y="19403"/>
                                </a:lnTo>
                                <a:lnTo>
                                  <a:pt x="530687" y="13969"/>
                                </a:lnTo>
                                <a:lnTo>
                                  <a:pt x="530687" y="8889"/>
                                </a:lnTo>
                                <a:lnTo>
                                  <a:pt x="525068" y="3419"/>
                                </a:lnTo>
                                <a:close/>
                              </a:path>
                              <a:path w="530860" h="801370">
                                <a:moveTo>
                                  <a:pt x="38910" y="0"/>
                                </a:moveTo>
                                <a:lnTo>
                                  <a:pt x="30833" y="0"/>
                                </a:lnTo>
                                <a:lnTo>
                                  <a:pt x="21649" y="8889"/>
                                </a:lnTo>
                                <a:lnTo>
                                  <a:pt x="19461" y="11127"/>
                                </a:lnTo>
                                <a:lnTo>
                                  <a:pt x="27621" y="19049"/>
                                </a:lnTo>
                                <a:lnTo>
                                  <a:pt x="27129" y="19049"/>
                                </a:lnTo>
                                <a:lnTo>
                                  <a:pt x="35362" y="11127"/>
                                </a:lnTo>
                                <a:lnTo>
                                  <a:pt x="35524" y="11127"/>
                                </a:lnTo>
                                <a:lnTo>
                                  <a:pt x="27578" y="3419"/>
                                </a:lnTo>
                                <a:lnTo>
                                  <a:pt x="42549" y="3419"/>
                                </a:lnTo>
                                <a:lnTo>
                                  <a:pt x="38910" y="0"/>
                                </a:lnTo>
                                <a:close/>
                              </a:path>
                              <a:path w="530860" h="801370">
                                <a:moveTo>
                                  <a:pt x="62323" y="0"/>
                                </a:moveTo>
                                <a:lnTo>
                                  <a:pt x="54249" y="0"/>
                                </a:lnTo>
                                <a:lnTo>
                                  <a:pt x="50194" y="3809"/>
                                </a:lnTo>
                                <a:lnTo>
                                  <a:pt x="65879" y="19049"/>
                                </a:lnTo>
                                <a:lnTo>
                                  <a:pt x="65667" y="19049"/>
                                </a:lnTo>
                                <a:lnTo>
                                  <a:pt x="73760" y="11127"/>
                                </a:lnTo>
                                <a:lnTo>
                                  <a:pt x="57571" y="11127"/>
                                </a:lnTo>
                                <a:lnTo>
                                  <a:pt x="65560" y="3419"/>
                                </a:lnTo>
                                <a:lnTo>
                                  <a:pt x="65846" y="3419"/>
                                </a:lnTo>
                                <a:lnTo>
                                  <a:pt x="62323" y="0"/>
                                </a:lnTo>
                                <a:close/>
                              </a:path>
                              <a:path w="530860" h="801370">
                                <a:moveTo>
                                  <a:pt x="115448" y="0"/>
                                </a:moveTo>
                                <a:lnTo>
                                  <a:pt x="107374" y="0"/>
                                </a:lnTo>
                                <a:lnTo>
                                  <a:pt x="95988" y="11127"/>
                                </a:lnTo>
                                <a:lnTo>
                                  <a:pt x="104135" y="19049"/>
                                </a:lnTo>
                                <a:lnTo>
                                  <a:pt x="103848" y="19049"/>
                                </a:lnTo>
                                <a:lnTo>
                                  <a:pt x="111987" y="11127"/>
                                </a:lnTo>
                                <a:lnTo>
                                  <a:pt x="109743" y="8889"/>
                                </a:lnTo>
                                <a:lnTo>
                                  <a:pt x="104112" y="3419"/>
                                </a:lnTo>
                                <a:lnTo>
                                  <a:pt x="119088" y="3419"/>
                                </a:lnTo>
                                <a:lnTo>
                                  <a:pt x="115448" y="0"/>
                                </a:lnTo>
                                <a:close/>
                              </a:path>
                              <a:path w="530860" h="801370">
                                <a:moveTo>
                                  <a:pt x="153718" y="0"/>
                                </a:moveTo>
                                <a:lnTo>
                                  <a:pt x="145643" y="0"/>
                                </a:lnTo>
                                <a:lnTo>
                                  <a:pt x="136500" y="8889"/>
                                </a:lnTo>
                                <a:lnTo>
                                  <a:pt x="134274" y="11127"/>
                                </a:lnTo>
                                <a:lnTo>
                                  <a:pt x="142440" y="19049"/>
                                </a:lnTo>
                                <a:lnTo>
                                  <a:pt x="142073" y="19049"/>
                                </a:lnTo>
                                <a:lnTo>
                                  <a:pt x="150235" y="11127"/>
                                </a:lnTo>
                                <a:lnTo>
                                  <a:pt x="148004" y="8889"/>
                                </a:lnTo>
                                <a:lnTo>
                                  <a:pt x="142378" y="3419"/>
                                </a:lnTo>
                                <a:lnTo>
                                  <a:pt x="157357" y="3419"/>
                                </a:lnTo>
                                <a:lnTo>
                                  <a:pt x="153718" y="0"/>
                                </a:lnTo>
                                <a:close/>
                              </a:path>
                              <a:path w="530860" h="801370">
                                <a:moveTo>
                                  <a:pt x="191987" y="0"/>
                                </a:moveTo>
                                <a:lnTo>
                                  <a:pt x="183913" y="0"/>
                                </a:lnTo>
                                <a:lnTo>
                                  <a:pt x="174750" y="8889"/>
                                </a:lnTo>
                                <a:lnTo>
                                  <a:pt x="172537" y="11127"/>
                                </a:lnTo>
                                <a:lnTo>
                                  <a:pt x="180696" y="19049"/>
                                </a:lnTo>
                                <a:lnTo>
                                  <a:pt x="180315" y="19049"/>
                                </a:lnTo>
                                <a:lnTo>
                                  <a:pt x="188491" y="11127"/>
                                </a:lnTo>
                                <a:lnTo>
                                  <a:pt x="186297" y="8889"/>
                                </a:lnTo>
                                <a:lnTo>
                                  <a:pt x="180657" y="3419"/>
                                </a:lnTo>
                                <a:lnTo>
                                  <a:pt x="195627" y="3419"/>
                                </a:lnTo>
                                <a:lnTo>
                                  <a:pt x="191987" y="0"/>
                                </a:lnTo>
                                <a:close/>
                              </a:path>
                              <a:path w="530860" h="801370">
                                <a:moveTo>
                                  <a:pt x="230256" y="0"/>
                                </a:moveTo>
                                <a:lnTo>
                                  <a:pt x="222182" y="0"/>
                                </a:lnTo>
                                <a:lnTo>
                                  <a:pt x="213006" y="8889"/>
                                </a:lnTo>
                                <a:lnTo>
                                  <a:pt x="210799" y="11127"/>
                                </a:lnTo>
                                <a:lnTo>
                                  <a:pt x="218949" y="19049"/>
                                </a:lnTo>
                                <a:lnTo>
                                  <a:pt x="218656" y="19049"/>
                                </a:lnTo>
                                <a:lnTo>
                                  <a:pt x="226795" y="11127"/>
                                </a:lnTo>
                                <a:lnTo>
                                  <a:pt x="224558" y="8889"/>
                                </a:lnTo>
                                <a:lnTo>
                                  <a:pt x="218923" y="3419"/>
                                </a:lnTo>
                                <a:lnTo>
                                  <a:pt x="233896" y="3419"/>
                                </a:lnTo>
                                <a:lnTo>
                                  <a:pt x="230256" y="0"/>
                                </a:lnTo>
                                <a:close/>
                              </a:path>
                              <a:path w="530860" h="801370">
                                <a:moveTo>
                                  <a:pt x="268526" y="0"/>
                                </a:moveTo>
                                <a:lnTo>
                                  <a:pt x="260451" y="0"/>
                                </a:lnTo>
                                <a:lnTo>
                                  <a:pt x="251313" y="8889"/>
                                </a:lnTo>
                                <a:lnTo>
                                  <a:pt x="249058" y="11127"/>
                                </a:lnTo>
                                <a:lnTo>
                                  <a:pt x="257198" y="19049"/>
                                </a:lnTo>
                                <a:lnTo>
                                  <a:pt x="256900" y="19049"/>
                                </a:lnTo>
                                <a:lnTo>
                                  <a:pt x="265052" y="11127"/>
                                </a:lnTo>
                                <a:lnTo>
                                  <a:pt x="262816" y="8889"/>
                                </a:lnTo>
                                <a:lnTo>
                                  <a:pt x="257188" y="3419"/>
                                </a:lnTo>
                                <a:lnTo>
                                  <a:pt x="272165" y="3419"/>
                                </a:lnTo>
                                <a:lnTo>
                                  <a:pt x="268526" y="0"/>
                                </a:lnTo>
                                <a:close/>
                              </a:path>
                              <a:path w="530860" h="801370">
                                <a:moveTo>
                                  <a:pt x="306795" y="0"/>
                                </a:moveTo>
                                <a:lnTo>
                                  <a:pt x="298721" y="0"/>
                                </a:lnTo>
                                <a:lnTo>
                                  <a:pt x="289570" y="8889"/>
                                </a:lnTo>
                                <a:lnTo>
                                  <a:pt x="287354" y="11127"/>
                                </a:lnTo>
                                <a:lnTo>
                                  <a:pt x="295522" y="19049"/>
                                </a:lnTo>
                                <a:lnTo>
                                  <a:pt x="295150" y="19049"/>
                                </a:lnTo>
                                <a:lnTo>
                                  <a:pt x="303312" y="11127"/>
                                </a:lnTo>
                                <a:lnTo>
                                  <a:pt x="301071" y="8889"/>
                                </a:lnTo>
                                <a:lnTo>
                                  <a:pt x="295452" y="3419"/>
                                </a:lnTo>
                                <a:lnTo>
                                  <a:pt x="310435" y="3419"/>
                                </a:lnTo>
                                <a:lnTo>
                                  <a:pt x="306795" y="0"/>
                                </a:lnTo>
                                <a:close/>
                              </a:path>
                              <a:path w="530860" h="801370">
                                <a:moveTo>
                                  <a:pt x="345064" y="0"/>
                                </a:moveTo>
                                <a:lnTo>
                                  <a:pt x="336990" y="0"/>
                                </a:lnTo>
                                <a:lnTo>
                                  <a:pt x="327829" y="8889"/>
                                </a:lnTo>
                                <a:lnTo>
                                  <a:pt x="325613" y="11127"/>
                                </a:lnTo>
                                <a:lnTo>
                                  <a:pt x="333769" y="19049"/>
                                </a:lnTo>
                                <a:lnTo>
                                  <a:pt x="333405" y="19049"/>
                                </a:lnTo>
                                <a:lnTo>
                                  <a:pt x="341574" y="11127"/>
                                </a:lnTo>
                                <a:lnTo>
                                  <a:pt x="339381" y="8889"/>
                                </a:lnTo>
                                <a:lnTo>
                                  <a:pt x="333736" y="3419"/>
                                </a:lnTo>
                                <a:lnTo>
                                  <a:pt x="348704" y="3419"/>
                                </a:lnTo>
                                <a:lnTo>
                                  <a:pt x="345064" y="0"/>
                                </a:lnTo>
                                <a:close/>
                              </a:path>
                              <a:path w="530860" h="801370">
                                <a:moveTo>
                                  <a:pt x="383334" y="0"/>
                                </a:moveTo>
                                <a:lnTo>
                                  <a:pt x="375260" y="0"/>
                                </a:lnTo>
                                <a:lnTo>
                                  <a:pt x="366091" y="8889"/>
                                </a:lnTo>
                                <a:lnTo>
                                  <a:pt x="363867" y="11127"/>
                                </a:lnTo>
                                <a:lnTo>
                                  <a:pt x="372007" y="19049"/>
                                </a:lnTo>
                                <a:lnTo>
                                  <a:pt x="371716" y="19049"/>
                                </a:lnTo>
                                <a:lnTo>
                                  <a:pt x="379864" y="11127"/>
                                </a:lnTo>
                                <a:lnTo>
                                  <a:pt x="377635" y="8889"/>
                                </a:lnTo>
                                <a:lnTo>
                                  <a:pt x="372000" y="3419"/>
                                </a:lnTo>
                                <a:lnTo>
                                  <a:pt x="386974" y="3419"/>
                                </a:lnTo>
                                <a:lnTo>
                                  <a:pt x="383334" y="0"/>
                                </a:lnTo>
                                <a:close/>
                              </a:path>
                              <a:path w="530860" h="801370">
                                <a:moveTo>
                                  <a:pt x="421603" y="0"/>
                                </a:moveTo>
                                <a:lnTo>
                                  <a:pt x="413529" y="0"/>
                                </a:lnTo>
                                <a:lnTo>
                                  <a:pt x="404383" y="8889"/>
                                </a:lnTo>
                                <a:lnTo>
                                  <a:pt x="402112" y="11127"/>
                                </a:lnTo>
                                <a:lnTo>
                                  <a:pt x="410226" y="19049"/>
                                </a:lnTo>
                                <a:lnTo>
                                  <a:pt x="409970" y="19049"/>
                                </a:lnTo>
                                <a:lnTo>
                                  <a:pt x="418126" y="11127"/>
                                </a:lnTo>
                                <a:lnTo>
                                  <a:pt x="415879" y="8889"/>
                                </a:lnTo>
                                <a:lnTo>
                                  <a:pt x="410260" y="3419"/>
                                </a:lnTo>
                                <a:lnTo>
                                  <a:pt x="425243" y="3419"/>
                                </a:lnTo>
                                <a:lnTo>
                                  <a:pt x="421603" y="0"/>
                                </a:lnTo>
                                <a:close/>
                              </a:path>
                              <a:path w="530860" h="801370">
                                <a:moveTo>
                                  <a:pt x="459872" y="0"/>
                                </a:moveTo>
                                <a:lnTo>
                                  <a:pt x="451798" y="0"/>
                                </a:lnTo>
                                <a:lnTo>
                                  <a:pt x="442645" y="8889"/>
                                </a:lnTo>
                                <a:lnTo>
                                  <a:pt x="440441" y="11127"/>
                                </a:lnTo>
                                <a:lnTo>
                                  <a:pt x="448620" y="19049"/>
                                </a:lnTo>
                                <a:lnTo>
                                  <a:pt x="448228" y="19049"/>
                                </a:lnTo>
                                <a:lnTo>
                                  <a:pt x="456389" y="11127"/>
                                </a:lnTo>
                                <a:lnTo>
                                  <a:pt x="448511" y="3419"/>
                                </a:lnTo>
                                <a:lnTo>
                                  <a:pt x="463512" y="3419"/>
                                </a:lnTo>
                                <a:lnTo>
                                  <a:pt x="459872" y="0"/>
                                </a:lnTo>
                                <a:close/>
                              </a:path>
                              <a:path w="530860" h="801370">
                                <a:moveTo>
                                  <a:pt x="498142" y="0"/>
                                </a:moveTo>
                                <a:lnTo>
                                  <a:pt x="490068" y="0"/>
                                </a:lnTo>
                                <a:lnTo>
                                  <a:pt x="480908" y="8889"/>
                                </a:lnTo>
                                <a:lnTo>
                                  <a:pt x="478677" y="11127"/>
                                </a:lnTo>
                                <a:lnTo>
                                  <a:pt x="486820" y="19049"/>
                                </a:lnTo>
                                <a:lnTo>
                                  <a:pt x="486487" y="19049"/>
                                </a:lnTo>
                                <a:lnTo>
                                  <a:pt x="494654" y="11127"/>
                                </a:lnTo>
                                <a:lnTo>
                                  <a:pt x="494822" y="11127"/>
                                </a:lnTo>
                                <a:lnTo>
                                  <a:pt x="486831" y="3419"/>
                                </a:lnTo>
                                <a:lnTo>
                                  <a:pt x="501782" y="3419"/>
                                </a:lnTo>
                                <a:lnTo>
                                  <a:pt x="498142" y="0"/>
                                </a:lnTo>
                                <a:close/>
                              </a:path>
                              <a:path w="530860" h="801370">
                                <a:moveTo>
                                  <a:pt x="521555" y="0"/>
                                </a:moveTo>
                                <a:lnTo>
                                  <a:pt x="513481" y="0"/>
                                </a:lnTo>
                                <a:lnTo>
                                  <a:pt x="509426" y="3809"/>
                                </a:lnTo>
                                <a:lnTo>
                                  <a:pt x="516944" y="11294"/>
                                </a:lnTo>
                                <a:lnTo>
                                  <a:pt x="525068" y="3419"/>
                                </a:lnTo>
                                <a:lnTo>
                                  <a:pt x="521555" y="0"/>
                                </a:lnTo>
                                <a:close/>
                              </a:path>
                              <a:path w="530860" h="801370">
                                <a:moveTo>
                                  <a:pt x="24054" y="0"/>
                                </a:moveTo>
                                <a:lnTo>
                                  <a:pt x="15980" y="0"/>
                                </a:lnTo>
                                <a:lnTo>
                                  <a:pt x="11924" y="3809"/>
                                </a:lnTo>
                                <a:lnTo>
                                  <a:pt x="19461" y="11127"/>
                                </a:lnTo>
                                <a:lnTo>
                                  <a:pt x="21649" y="8889"/>
                                </a:lnTo>
                                <a:lnTo>
                                  <a:pt x="27301" y="3419"/>
                                </a:lnTo>
                                <a:lnTo>
                                  <a:pt x="27578" y="3419"/>
                                </a:lnTo>
                                <a:lnTo>
                                  <a:pt x="24054" y="0"/>
                                </a:lnTo>
                                <a:close/>
                              </a:path>
                              <a:path w="530860" h="801370">
                                <a:moveTo>
                                  <a:pt x="42549" y="3419"/>
                                </a:moveTo>
                                <a:lnTo>
                                  <a:pt x="27578" y="3419"/>
                                </a:lnTo>
                                <a:lnTo>
                                  <a:pt x="35524" y="11127"/>
                                </a:lnTo>
                                <a:lnTo>
                                  <a:pt x="35362" y="11127"/>
                                </a:lnTo>
                                <a:lnTo>
                                  <a:pt x="42965" y="3809"/>
                                </a:lnTo>
                                <a:lnTo>
                                  <a:pt x="42549" y="3419"/>
                                </a:lnTo>
                                <a:close/>
                              </a:path>
                              <a:path w="530860" h="801370">
                                <a:moveTo>
                                  <a:pt x="80819" y="3419"/>
                                </a:moveTo>
                                <a:lnTo>
                                  <a:pt x="65846" y="3419"/>
                                </a:lnTo>
                                <a:lnTo>
                                  <a:pt x="73786" y="11127"/>
                                </a:lnTo>
                                <a:lnTo>
                                  <a:pt x="81234" y="3809"/>
                                </a:lnTo>
                                <a:lnTo>
                                  <a:pt x="80819" y="3419"/>
                                </a:lnTo>
                                <a:close/>
                              </a:path>
                              <a:path w="530860" h="801370">
                                <a:moveTo>
                                  <a:pt x="100592" y="0"/>
                                </a:moveTo>
                                <a:lnTo>
                                  <a:pt x="92518" y="0"/>
                                </a:lnTo>
                                <a:lnTo>
                                  <a:pt x="88463" y="3809"/>
                                </a:lnTo>
                                <a:lnTo>
                                  <a:pt x="95988" y="11127"/>
                                </a:lnTo>
                                <a:lnTo>
                                  <a:pt x="103869" y="3419"/>
                                </a:lnTo>
                                <a:lnTo>
                                  <a:pt x="104112" y="3419"/>
                                </a:lnTo>
                                <a:lnTo>
                                  <a:pt x="100592" y="0"/>
                                </a:lnTo>
                                <a:close/>
                              </a:path>
                              <a:path w="530860" h="801370">
                                <a:moveTo>
                                  <a:pt x="119088" y="3419"/>
                                </a:moveTo>
                                <a:lnTo>
                                  <a:pt x="104112" y="3419"/>
                                </a:lnTo>
                                <a:lnTo>
                                  <a:pt x="112046" y="11127"/>
                                </a:lnTo>
                                <a:lnTo>
                                  <a:pt x="114285" y="8889"/>
                                </a:lnTo>
                                <a:lnTo>
                                  <a:pt x="119504" y="3809"/>
                                </a:lnTo>
                                <a:lnTo>
                                  <a:pt x="119088" y="3419"/>
                                </a:lnTo>
                                <a:close/>
                              </a:path>
                              <a:path w="530860" h="801370">
                                <a:moveTo>
                                  <a:pt x="138862" y="0"/>
                                </a:moveTo>
                                <a:lnTo>
                                  <a:pt x="130788" y="0"/>
                                </a:lnTo>
                                <a:lnTo>
                                  <a:pt x="126732" y="3809"/>
                                </a:lnTo>
                                <a:lnTo>
                                  <a:pt x="134274" y="11127"/>
                                </a:lnTo>
                                <a:lnTo>
                                  <a:pt x="136500" y="8889"/>
                                </a:lnTo>
                                <a:lnTo>
                                  <a:pt x="142126" y="3419"/>
                                </a:lnTo>
                                <a:lnTo>
                                  <a:pt x="142378" y="3419"/>
                                </a:lnTo>
                                <a:lnTo>
                                  <a:pt x="138862" y="0"/>
                                </a:lnTo>
                                <a:close/>
                              </a:path>
                              <a:path w="530860" h="801370">
                                <a:moveTo>
                                  <a:pt x="157357" y="3419"/>
                                </a:moveTo>
                                <a:lnTo>
                                  <a:pt x="142378" y="3419"/>
                                </a:lnTo>
                                <a:lnTo>
                                  <a:pt x="150305" y="11127"/>
                                </a:lnTo>
                                <a:lnTo>
                                  <a:pt x="152540" y="8889"/>
                                </a:lnTo>
                                <a:lnTo>
                                  <a:pt x="157773" y="3809"/>
                                </a:lnTo>
                                <a:lnTo>
                                  <a:pt x="157357" y="3419"/>
                                </a:lnTo>
                                <a:close/>
                              </a:path>
                              <a:path w="530860" h="801370">
                                <a:moveTo>
                                  <a:pt x="177131" y="0"/>
                                </a:moveTo>
                                <a:lnTo>
                                  <a:pt x="169057" y="0"/>
                                </a:lnTo>
                                <a:lnTo>
                                  <a:pt x="165002" y="3809"/>
                                </a:lnTo>
                                <a:lnTo>
                                  <a:pt x="172537" y="11127"/>
                                </a:lnTo>
                                <a:lnTo>
                                  <a:pt x="174750" y="8889"/>
                                </a:lnTo>
                                <a:lnTo>
                                  <a:pt x="180388" y="3419"/>
                                </a:lnTo>
                                <a:lnTo>
                                  <a:pt x="180657" y="3419"/>
                                </a:lnTo>
                                <a:lnTo>
                                  <a:pt x="177131" y="0"/>
                                </a:lnTo>
                                <a:close/>
                              </a:path>
                              <a:path w="530860" h="801370">
                                <a:moveTo>
                                  <a:pt x="195627" y="3419"/>
                                </a:moveTo>
                                <a:lnTo>
                                  <a:pt x="180657" y="3419"/>
                                </a:lnTo>
                                <a:lnTo>
                                  <a:pt x="188604" y="11127"/>
                                </a:lnTo>
                                <a:lnTo>
                                  <a:pt x="190800" y="8889"/>
                                </a:lnTo>
                                <a:lnTo>
                                  <a:pt x="196042" y="3809"/>
                                </a:lnTo>
                                <a:lnTo>
                                  <a:pt x="195627" y="3419"/>
                                </a:lnTo>
                                <a:close/>
                              </a:path>
                              <a:path w="530860" h="801370">
                                <a:moveTo>
                                  <a:pt x="215400" y="0"/>
                                </a:moveTo>
                                <a:lnTo>
                                  <a:pt x="207326" y="0"/>
                                </a:lnTo>
                                <a:lnTo>
                                  <a:pt x="203271" y="3809"/>
                                </a:lnTo>
                                <a:lnTo>
                                  <a:pt x="210799" y="11127"/>
                                </a:lnTo>
                                <a:lnTo>
                                  <a:pt x="213006" y="8889"/>
                                </a:lnTo>
                                <a:lnTo>
                                  <a:pt x="218653" y="3419"/>
                                </a:lnTo>
                                <a:lnTo>
                                  <a:pt x="218923" y="3419"/>
                                </a:lnTo>
                                <a:lnTo>
                                  <a:pt x="215400" y="0"/>
                                </a:lnTo>
                                <a:close/>
                              </a:path>
                              <a:path w="530860" h="801370">
                                <a:moveTo>
                                  <a:pt x="233896" y="3419"/>
                                </a:moveTo>
                                <a:lnTo>
                                  <a:pt x="218923" y="3419"/>
                                </a:lnTo>
                                <a:lnTo>
                                  <a:pt x="226863" y="11127"/>
                                </a:lnTo>
                                <a:lnTo>
                                  <a:pt x="229093" y="8889"/>
                                </a:lnTo>
                                <a:lnTo>
                                  <a:pt x="234312" y="3809"/>
                                </a:lnTo>
                                <a:lnTo>
                                  <a:pt x="233896" y="3419"/>
                                </a:lnTo>
                                <a:close/>
                              </a:path>
                              <a:path w="530860" h="801370">
                                <a:moveTo>
                                  <a:pt x="253670" y="0"/>
                                </a:moveTo>
                                <a:lnTo>
                                  <a:pt x="245596" y="0"/>
                                </a:lnTo>
                                <a:lnTo>
                                  <a:pt x="241540" y="3809"/>
                                </a:lnTo>
                                <a:lnTo>
                                  <a:pt x="249058" y="11127"/>
                                </a:lnTo>
                                <a:lnTo>
                                  <a:pt x="251313" y="8889"/>
                                </a:lnTo>
                                <a:lnTo>
                                  <a:pt x="256936" y="3419"/>
                                </a:lnTo>
                                <a:lnTo>
                                  <a:pt x="257188" y="3419"/>
                                </a:lnTo>
                                <a:lnTo>
                                  <a:pt x="253670" y="0"/>
                                </a:lnTo>
                                <a:close/>
                              </a:path>
                              <a:path w="530860" h="801370">
                                <a:moveTo>
                                  <a:pt x="272165" y="3419"/>
                                </a:moveTo>
                                <a:lnTo>
                                  <a:pt x="257188" y="3419"/>
                                </a:lnTo>
                                <a:lnTo>
                                  <a:pt x="265118" y="11127"/>
                                </a:lnTo>
                                <a:lnTo>
                                  <a:pt x="267354" y="8889"/>
                                </a:lnTo>
                                <a:lnTo>
                                  <a:pt x="272581" y="3809"/>
                                </a:lnTo>
                                <a:lnTo>
                                  <a:pt x="272165" y="3419"/>
                                </a:lnTo>
                                <a:close/>
                              </a:path>
                              <a:path w="530860" h="801370">
                                <a:moveTo>
                                  <a:pt x="291939" y="0"/>
                                </a:moveTo>
                                <a:lnTo>
                                  <a:pt x="283865" y="0"/>
                                </a:lnTo>
                                <a:lnTo>
                                  <a:pt x="279810" y="3809"/>
                                </a:lnTo>
                                <a:lnTo>
                                  <a:pt x="287354" y="11127"/>
                                </a:lnTo>
                                <a:lnTo>
                                  <a:pt x="289570" y="8889"/>
                                </a:lnTo>
                                <a:lnTo>
                                  <a:pt x="295201" y="3419"/>
                                </a:lnTo>
                                <a:lnTo>
                                  <a:pt x="295452" y="3419"/>
                                </a:lnTo>
                                <a:lnTo>
                                  <a:pt x="291939" y="0"/>
                                </a:lnTo>
                                <a:close/>
                              </a:path>
                              <a:path w="530860" h="801370">
                                <a:moveTo>
                                  <a:pt x="310435" y="3419"/>
                                </a:moveTo>
                                <a:lnTo>
                                  <a:pt x="295452" y="3419"/>
                                </a:lnTo>
                                <a:lnTo>
                                  <a:pt x="303370" y="11127"/>
                                </a:lnTo>
                                <a:lnTo>
                                  <a:pt x="305617" y="8889"/>
                                </a:lnTo>
                                <a:lnTo>
                                  <a:pt x="310850" y="3809"/>
                                </a:lnTo>
                                <a:lnTo>
                                  <a:pt x="310435" y="3419"/>
                                </a:lnTo>
                                <a:close/>
                              </a:path>
                              <a:path w="530860" h="801370">
                                <a:moveTo>
                                  <a:pt x="330208" y="0"/>
                                </a:moveTo>
                                <a:lnTo>
                                  <a:pt x="322134" y="0"/>
                                </a:lnTo>
                                <a:lnTo>
                                  <a:pt x="318079" y="3809"/>
                                </a:lnTo>
                                <a:lnTo>
                                  <a:pt x="325613" y="11127"/>
                                </a:lnTo>
                                <a:lnTo>
                                  <a:pt x="327829" y="8889"/>
                                </a:lnTo>
                                <a:lnTo>
                                  <a:pt x="333466" y="3419"/>
                                </a:lnTo>
                                <a:lnTo>
                                  <a:pt x="333736" y="3419"/>
                                </a:lnTo>
                                <a:lnTo>
                                  <a:pt x="330208" y="0"/>
                                </a:lnTo>
                                <a:close/>
                              </a:path>
                              <a:path w="530860" h="801370">
                                <a:moveTo>
                                  <a:pt x="348704" y="3419"/>
                                </a:moveTo>
                                <a:lnTo>
                                  <a:pt x="333736" y="3419"/>
                                </a:lnTo>
                                <a:lnTo>
                                  <a:pt x="341689" y="11127"/>
                                </a:lnTo>
                                <a:lnTo>
                                  <a:pt x="343881" y="8889"/>
                                </a:lnTo>
                                <a:lnTo>
                                  <a:pt x="349120" y="3809"/>
                                </a:lnTo>
                                <a:lnTo>
                                  <a:pt x="348704" y="3419"/>
                                </a:lnTo>
                                <a:close/>
                              </a:path>
                              <a:path w="530860" h="801370">
                                <a:moveTo>
                                  <a:pt x="368478" y="0"/>
                                </a:moveTo>
                                <a:lnTo>
                                  <a:pt x="360404" y="0"/>
                                </a:lnTo>
                                <a:lnTo>
                                  <a:pt x="356348" y="3809"/>
                                </a:lnTo>
                                <a:lnTo>
                                  <a:pt x="363867" y="11127"/>
                                </a:lnTo>
                                <a:lnTo>
                                  <a:pt x="366091" y="8889"/>
                                </a:lnTo>
                                <a:lnTo>
                                  <a:pt x="371733" y="3419"/>
                                </a:lnTo>
                                <a:lnTo>
                                  <a:pt x="372000" y="3419"/>
                                </a:lnTo>
                                <a:lnTo>
                                  <a:pt x="368478" y="0"/>
                                </a:lnTo>
                                <a:close/>
                              </a:path>
                              <a:path w="530860" h="801370">
                                <a:moveTo>
                                  <a:pt x="386974" y="3419"/>
                                </a:moveTo>
                                <a:lnTo>
                                  <a:pt x="372000" y="3419"/>
                                </a:lnTo>
                                <a:lnTo>
                                  <a:pt x="379939" y="11127"/>
                                </a:lnTo>
                                <a:lnTo>
                                  <a:pt x="382165" y="8889"/>
                                </a:lnTo>
                                <a:lnTo>
                                  <a:pt x="387389" y="3809"/>
                                </a:lnTo>
                                <a:lnTo>
                                  <a:pt x="386974" y="3419"/>
                                </a:lnTo>
                                <a:close/>
                              </a:path>
                              <a:path w="530860" h="801370">
                                <a:moveTo>
                                  <a:pt x="406747" y="0"/>
                                </a:moveTo>
                                <a:lnTo>
                                  <a:pt x="398673" y="0"/>
                                </a:lnTo>
                                <a:lnTo>
                                  <a:pt x="394618" y="3809"/>
                                </a:lnTo>
                                <a:lnTo>
                                  <a:pt x="402112" y="11127"/>
                                </a:lnTo>
                                <a:lnTo>
                                  <a:pt x="404383" y="8889"/>
                                </a:lnTo>
                                <a:lnTo>
                                  <a:pt x="410011" y="3419"/>
                                </a:lnTo>
                                <a:lnTo>
                                  <a:pt x="410260" y="3419"/>
                                </a:lnTo>
                                <a:lnTo>
                                  <a:pt x="406747" y="0"/>
                                </a:lnTo>
                                <a:close/>
                              </a:path>
                              <a:path w="530860" h="801370">
                                <a:moveTo>
                                  <a:pt x="425243" y="3419"/>
                                </a:moveTo>
                                <a:lnTo>
                                  <a:pt x="410260" y="3419"/>
                                </a:lnTo>
                                <a:lnTo>
                                  <a:pt x="418178" y="11127"/>
                                </a:lnTo>
                                <a:lnTo>
                                  <a:pt x="420429" y="8889"/>
                                </a:lnTo>
                                <a:lnTo>
                                  <a:pt x="425658" y="3809"/>
                                </a:lnTo>
                                <a:lnTo>
                                  <a:pt x="425243" y="3419"/>
                                </a:lnTo>
                                <a:close/>
                              </a:path>
                              <a:path w="530860" h="801370">
                                <a:moveTo>
                                  <a:pt x="445016" y="0"/>
                                </a:moveTo>
                                <a:lnTo>
                                  <a:pt x="436942" y="0"/>
                                </a:lnTo>
                                <a:lnTo>
                                  <a:pt x="432887" y="3809"/>
                                </a:lnTo>
                                <a:lnTo>
                                  <a:pt x="440441" y="11127"/>
                                </a:lnTo>
                                <a:lnTo>
                                  <a:pt x="442645" y="8889"/>
                                </a:lnTo>
                                <a:lnTo>
                                  <a:pt x="448277" y="3419"/>
                                </a:lnTo>
                                <a:lnTo>
                                  <a:pt x="448511" y="3419"/>
                                </a:lnTo>
                                <a:lnTo>
                                  <a:pt x="445016" y="0"/>
                                </a:lnTo>
                                <a:close/>
                              </a:path>
                              <a:path w="530860" h="801370">
                                <a:moveTo>
                                  <a:pt x="463512" y="3419"/>
                                </a:moveTo>
                                <a:lnTo>
                                  <a:pt x="448511" y="3419"/>
                                </a:lnTo>
                                <a:lnTo>
                                  <a:pt x="456389" y="11127"/>
                                </a:lnTo>
                                <a:lnTo>
                                  <a:pt x="463928" y="3809"/>
                                </a:lnTo>
                                <a:lnTo>
                                  <a:pt x="463512" y="3419"/>
                                </a:lnTo>
                                <a:close/>
                              </a:path>
                              <a:path w="530860" h="801370">
                                <a:moveTo>
                                  <a:pt x="483286" y="0"/>
                                </a:moveTo>
                                <a:lnTo>
                                  <a:pt x="475212" y="0"/>
                                </a:lnTo>
                                <a:lnTo>
                                  <a:pt x="471156" y="3809"/>
                                </a:lnTo>
                                <a:lnTo>
                                  <a:pt x="478677" y="11127"/>
                                </a:lnTo>
                                <a:lnTo>
                                  <a:pt x="480908" y="8889"/>
                                </a:lnTo>
                                <a:lnTo>
                                  <a:pt x="486544" y="3419"/>
                                </a:lnTo>
                                <a:lnTo>
                                  <a:pt x="486831" y="3419"/>
                                </a:lnTo>
                                <a:lnTo>
                                  <a:pt x="483286" y="0"/>
                                </a:lnTo>
                                <a:close/>
                              </a:path>
                              <a:path w="530860" h="801370">
                                <a:moveTo>
                                  <a:pt x="501782" y="3419"/>
                                </a:moveTo>
                                <a:lnTo>
                                  <a:pt x="486831" y="3419"/>
                                </a:lnTo>
                                <a:lnTo>
                                  <a:pt x="494822" y="11127"/>
                                </a:lnTo>
                                <a:lnTo>
                                  <a:pt x="494654" y="11127"/>
                                </a:lnTo>
                                <a:lnTo>
                                  <a:pt x="502197" y="3809"/>
                                </a:lnTo>
                                <a:lnTo>
                                  <a:pt x="501782" y="3419"/>
                                </a:lnTo>
                                <a:close/>
                              </a:path>
                              <a:path w="530860" h="801370">
                                <a:moveTo>
                                  <a:pt x="527285" y="1269"/>
                                </a:moveTo>
                                <a:lnTo>
                                  <a:pt x="525068" y="3419"/>
                                </a:lnTo>
                                <a:lnTo>
                                  <a:pt x="530687" y="8889"/>
                                </a:lnTo>
                                <a:lnTo>
                                  <a:pt x="530687" y="3809"/>
                                </a:lnTo>
                                <a:lnTo>
                                  <a:pt x="527285" y="1269"/>
                                </a:lnTo>
                                <a:close/>
                              </a:path>
                            </a:pathLst>
                          </a:custGeom>
                          <a:solidFill>
                            <a:srgbClr val="FFFFFF"/>
                          </a:solidFill>
                        </wps:spPr>
                        <wps:bodyPr wrap="square" lIns="0" tIns="0" rIns="0" bIns="0" rtlCol="0">
                          <a:prstTxWarp prst="textNoShape">
                            <a:avLst/>
                          </a:prstTxWarp>
                          <a:noAutofit/>
                        </wps:bodyPr>
                      </wps:wsp>
                      <wps:wsp>
                        <wps:cNvPr id="79" name="Graphic 80"/>
                        <wps:cNvSpPr/>
                        <wps:spPr>
                          <a:xfrm>
                            <a:off x="625386" y="1299603"/>
                            <a:ext cx="541655" cy="807085"/>
                          </a:xfrm>
                          <a:custGeom>
                            <a:avLst/>
                            <a:gdLst/>
                            <a:ahLst/>
                            <a:cxnLst/>
                            <a:rect l="l" t="t" r="r" b="b"/>
                            <a:pathLst>
                              <a:path w="541655" h="807085">
                                <a:moveTo>
                                  <a:pt x="541515" y="0"/>
                                </a:moveTo>
                                <a:lnTo>
                                  <a:pt x="540893" y="0"/>
                                </a:lnTo>
                                <a:lnTo>
                                  <a:pt x="540893" y="6248"/>
                                </a:lnTo>
                                <a:lnTo>
                                  <a:pt x="538302" y="8775"/>
                                </a:lnTo>
                                <a:lnTo>
                                  <a:pt x="538302" y="6248"/>
                                </a:lnTo>
                                <a:lnTo>
                                  <a:pt x="540893" y="6248"/>
                                </a:lnTo>
                                <a:lnTo>
                                  <a:pt x="540893" y="0"/>
                                </a:lnTo>
                                <a:lnTo>
                                  <a:pt x="530034" y="0"/>
                                </a:lnTo>
                                <a:lnTo>
                                  <a:pt x="11480" y="76"/>
                                </a:lnTo>
                                <a:lnTo>
                                  <a:pt x="0" y="0"/>
                                </a:lnTo>
                                <a:lnTo>
                                  <a:pt x="0" y="6248"/>
                                </a:lnTo>
                                <a:lnTo>
                                  <a:pt x="0" y="11264"/>
                                </a:lnTo>
                                <a:lnTo>
                                  <a:pt x="0" y="807046"/>
                                </a:lnTo>
                                <a:lnTo>
                                  <a:pt x="11480" y="807046"/>
                                </a:lnTo>
                                <a:lnTo>
                                  <a:pt x="11480" y="11264"/>
                                </a:lnTo>
                                <a:lnTo>
                                  <a:pt x="530034" y="11226"/>
                                </a:lnTo>
                                <a:lnTo>
                                  <a:pt x="530034" y="807046"/>
                                </a:lnTo>
                                <a:lnTo>
                                  <a:pt x="541515" y="807046"/>
                                </a:lnTo>
                                <a:lnTo>
                                  <a:pt x="541515" y="11264"/>
                                </a:lnTo>
                                <a:lnTo>
                                  <a:pt x="538302" y="11264"/>
                                </a:lnTo>
                                <a:lnTo>
                                  <a:pt x="541515" y="11226"/>
                                </a:lnTo>
                                <a:lnTo>
                                  <a:pt x="541515" y="6248"/>
                                </a:lnTo>
                                <a:lnTo>
                                  <a:pt x="541515" y="5651"/>
                                </a:lnTo>
                                <a:lnTo>
                                  <a:pt x="541515" y="0"/>
                                </a:lnTo>
                                <a:close/>
                              </a:path>
                            </a:pathLst>
                          </a:custGeom>
                          <a:solidFill>
                            <a:srgbClr val="600051"/>
                          </a:solidFill>
                        </wps:spPr>
                        <wps:bodyPr wrap="square" lIns="0" tIns="0" rIns="0" bIns="0" rtlCol="0">
                          <a:prstTxWarp prst="textNoShape">
                            <a:avLst/>
                          </a:prstTxWarp>
                          <a:noAutofit/>
                        </wps:bodyPr>
                      </wps:wsp>
                      <wps:wsp>
                        <wps:cNvPr id="80" name="Graphic 81"/>
                        <wps:cNvSpPr/>
                        <wps:spPr>
                          <a:xfrm>
                            <a:off x="349212" y="2101646"/>
                            <a:ext cx="1906905" cy="39370"/>
                          </a:xfrm>
                          <a:custGeom>
                            <a:avLst/>
                            <a:gdLst/>
                            <a:ahLst/>
                            <a:cxnLst/>
                            <a:rect l="l" t="t" r="r" b="b"/>
                            <a:pathLst>
                              <a:path w="1906905" h="39370">
                                <a:moveTo>
                                  <a:pt x="1906447" y="0"/>
                                </a:moveTo>
                                <a:lnTo>
                                  <a:pt x="0" y="0"/>
                                </a:lnTo>
                                <a:lnTo>
                                  <a:pt x="0" y="5003"/>
                                </a:lnTo>
                                <a:lnTo>
                                  <a:pt x="0" y="11264"/>
                                </a:lnTo>
                                <a:lnTo>
                                  <a:pt x="540867" y="11264"/>
                                </a:lnTo>
                                <a:lnTo>
                                  <a:pt x="540867" y="38989"/>
                                </a:lnTo>
                                <a:lnTo>
                                  <a:pt x="552348" y="38989"/>
                                </a:lnTo>
                                <a:lnTo>
                                  <a:pt x="552348" y="11125"/>
                                </a:lnTo>
                                <a:lnTo>
                                  <a:pt x="1352816" y="11125"/>
                                </a:lnTo>
                                <a:lnTo>
                                  <a:pt x="1352816" y="38989"/>
                                </a:lnTo>
                                <a:lnTo>
                                  <a:pt x="1364297" y="38989"/>
                                </a:lnTo>
                                <a:lnTo>
                                  <a:pt x="1364297" y="11125"/>
                                </a:lnTo>
                                <a:lnTo>
                                  <a:pt x="1906447" y="11125"/>
                                </a:lnTo>
                                <a:lnTo>
                                  <a:pt x="1906447" y="5549"/>
                                </a:lnTo>
                                <a:lnTo>
                                  <a:pt x="1364297" y="5549"/>
                                </a:lnTo>
                                <a:lnTo>
                                  <a:pt x="1352816" y="5549"/>
                                </a:lnTo>
                                <a:lnTo>
                                  <a:pt x="552348" y="5549"/>
                                </a:lnTo>
                                <a:lnTo>
                                  <a:pt x="540867" y="5549"/>
                                </a:lnTo>
                                <a:lnTo>
                                  <a:pt x="540867" y="5003"/>
                                </a:lnTo>
                                <a:lnTo>
                                  <a:pt x="1906447" y="5003"/>
                                </a:lnTo>
                                <a:lnTo>
                                  <a:pt x="1906447"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81" name="Image 82"/>
                          <pic:cNvPicPr/>
                        </pic:nvPicPr>
                        <pic:blipFill>
                          <a:blip r:embed="rId8" cstate="print"/>
                          <a:stretch>
                            <a:fillRect/>
                          </a:stretch>
                        </pic:blipFill>
                        <pic:spPr>
                          <a:xfrm>
                            <a:off x="320511" y="261801"/>
                            <a:ext cx="40182" cy="1850961"/>
                          </a:xfrm>
                          <a:prstGeom prst="rect">
                            <a:avLst/>
                          </a:prstGeom>
                        </pic:spPr>
                      </pic:pic>
                      <wps:wsp>
                        <wps:cNvPr id="82" name="Graphic 83"/>
                        <wps:cNvSpPr/>
                        <wps:spPr>
                          <a:xfrm>
                            <a:off x="1573187" y="441248"/>
                            <a:ext cx="270510" cy="301625"/>
                          </a:xfrm>
                          <a:custGeom>
                            <a:avLst/>
                            <a:gdLst/>
                            <a:ahLst/>
                            <a:cxnLst/>
                            <a:rect l="l" t="t" r="r" b="b"/>
                            <a:pathLst>
                              <a:path w="270510" h="301625">
                                <a:moveTo>
                                  <a:pt x="270433" y="0"/>
                                </a:moveTo>
                                <a:lnTo>
                                  <a:pt x="131394" y="0"/>
                                </a:lnTo>
                                <a:lnTo>
                                  <a:pt x="131394" y="139"/>
                                </a:lnTo>
                                <a:lnTo>
                                  <a:pt x="0" y="139"/>
                                </a:lnTo>
                                <a:lnTo>
                                  <a:pt x="0" y="7569"/>
                                </a:lnTo>
                                <a:lnTo>
                                  <a:pt x="131394" y="7569"/>
                                </a:lnTo>
                                <a:lnTo>
                                  <a:pt x="131394" y="301548"/>
                                </a:lnTo>
                                <a:lnTo>
                                  <a:pt x="139052" y="301548"/>
                                </a:lnTo>
                                <a:lnTo>
                                  <a:pt x="139052" y="7569"/>
                                </a:lnTo>
                                <a:lnTo>
                                  <a:pt x="270433" y="7569"/>
                                </a:lnTo>
                                <a:lnTo>
                                  <a:pt x="270433" y="3860"/>
                                </a:lnTo>
                                <a:lnTo>
                                  <a:pt x="139052" y="3860"/>
                                </a:lnTo>
                                <a:lnTo>
                                  <a:pt x="137223" y="5638"/>
                                </a:lnTo>
                                <a:lnTo>
                                  <a:pt x="137223" y="3759"/>
                                </a:lnTo>
                                <a:lnTo>
                                  <a:pt x="270433" y="3759"/>
                                </a:lnTo>
                                <a:lnTo>
                                  <a:pt x="270433" y="0"/>
                                </a:lnTo>
                                <a:close/>
                              </a:path>
                            </a:pathLst>
                          </a:custGeom>
                          <a:solidFill>
                            <a:srgbClr val="0000C0"/>
                          </a:solidFill>
                        </wps:spPr>
                        <wps:bodyPr wrap="square" lIns="0" tIns="0" rIns="0" bIns="0" rtlCol="0">
                          <a:prstTxWarp prst="textNoShape">
                            <a:avLst/>
                          </a:prstTxWarp>
                          <a:noAutofit/>
                        </wps:bodyPr>
                      </wps:wsp>
                      <wps:wsp>
                        <wps:cNvPr id="83" name="Graphic 84"/>
                        <wps:cNvSpPr/>
                        <wps:spPr>
                          <a:xfrm>
                            <a:off x="760603" y="1221650"/>
                            <a:ext cx="270510" cy="78105"/>
                          </a:xfrm>
                          <a:custGeom>
                            <a:avLst/>
                            <a:gdLst/>
                            <a:ahLst/>
                            <a:cxnLst/>
                            <a:rect l="l" t="t" r="r" b="b"/>
                            <a:pathLst>
                              <a:path w="270510" h="78105">
                                <a:moveTo>
                                  <a:pt x="270433" y="368"/>
                                </a:moveTo>
                                <a:lnTo>
                                  <a:pt x="138620" y="368"/>
                                </a:lnTo>
                                <a:lnTo>
                                  <a:pt x="138620" y="4127"/>
                                </a:lnTo>
                                <a:lnTo>
                                  <a:pt x="136690" y="6007"/>
                                </a:lnTo>
                                <a:lnTo>
                                  <a:pt x="136690" y="4127"/>
                                </a:lnTo>
                                <a:lnTo>
                                  <a:pt x="138620" y="4127"/>
                                </a:lnTo>
                                <a:lnTo>
                                  <a:pt x="138620" y="368"/>
                                </a:lnTo>
                                <a:lnTo>
                                  <a:pt x="131394" y="368"/>
                                </a:lnTo>
                                <a:lnTo>
                                  <a:pt x="131394" y="0"/>
                                </a:lnTo>
                                <a:lnTo>
                                  <a:pt x="0" y="0"/>
                                </a:lnTo>
                                <a:lnTo>
                                  <a:pt x="0" y="7429"/>
                                </a:lnTo>
                                <a:lnTo>
                                  <a:pt x="131394" y="7429"/>
                                </a:lnTo>
                                <a:lnTo>
                                  <a:pt x="131394" y="7886"/>
                                </a:lnTo>
                                <a:lnTo>
                                  <a:pt x="131394" y="77952"/>
                                </a:lnTo>
                                <a:lnTo>
                                  <a:pt x="139039" y="77952"/>
                                </a:lnTo>
                                <a:lnTo>
                                  <a:pt x="139039" y="7886"/>
                                </a:lnTo>
                                <a:lnTo>
                                  <a:pt x="136690" y="7886"/>
                                </a:lnTo>
                                <a:lnTo>
                                  <a:pt x="136690" y="7429"/>
                                </a:lnTo>
                                <a:lnTo>
                                  <a:pt x="139039" y="7429"/>
                                </a:lnTo>
                                <a:lnTo>
                                  <a:pt x="270433" y="7429"/>
                                </a:lnTo>
                                <a:lnTo>
                                  <a:pt x="270433" y="4127"/>
                                </a:lnTo>
                                <a:lnTo>
                                  <a:pt x="270433" y="3721"/>
                                </a:lnTo>
                                <a:lnTo>
                                  <a:pt x="270433" y="368"/>
                                </a:lnTo>
                                <a:close/>
                              </a:path>
                            </a:pathLst>
                          </a:custGeom>
                          <a:solidFill>
                            <a:srgbClr val="600051"/>
                          </a:solidFill>
                        </wps:spPr>
                        <wps:bodyPr wrap="square" lIns="0" tIns="0" rIns="0" bIns="0" rtlCol="0">
                          <a:prstTxWarp prst="textNoShape">
                            <a:avLst/>
                          </a:prstTxWarp>
                          <a:noAutofit/>
                        </wps:bodyPr>
                      </wps:wsp>
                      <wps:wsp>
                        <wps:cNvPr id="84" name="Graphic 85"/>
                        <wps:cNvSpPr/>
                        <wps:spPr>
                          <a:xfrm>
                            <a:off x="891997" y="353669"/>
                            <a:ext cx="820419" cy="828675"/>
                          </a:xfrm>
                          <a:custGeom>
                            <a:avLst/>
                            <a:gdLst/>
                            <a:ahLst/>
                            <a:cxnLst/>
                            <a:rect l="l" t="t" r="r" b="b"/>
                            <a:pathLst>
                              <a:path w="820419" h="828675">
                                <a:moveTo>
                                  <a:pt x="820242" y="0"/>
                                </a:moveTo>
                                <a:lnTo>
                                  <a:pt x="7391" y="0"/>
                                </a:lnTo>
                                <a:lnTo>
                                  <a:pt x="7391" y="3746"/>
                                </a:lnTo>
                                <a:lnTo>
                                  <a:pt x="5461" y="5626"/>
                                </a:lnTo>
                                <a:lnTo>
                                  <a:pt x="5461" y="3746"/>
                                </a:lnTo>
                                <a:lnTo>
                                  <a:pt x="7391" y="3746"/>
                                </a:lnTo>
                                <a:lnTo>
                                  <a:pt x="7391" y="0"/>
                                </a:lnTo>
                                <a:lnTo>
                                  <a:pt x="0" y="0"/>
                                </a:lnTo>
                                <a:lnTo>
                                  <a:pt x="0" y="3746"/>
                                </a:lnTo>
                                <a:lnTo>
                                  <a:pt x="0" y="7505"/>
                                </a:lnTo>
                                <a:lnTo>
                                  <a:pt x="0" y="828319"/>
                                </a:lnTo>
                                <a:lnTo>
                                  <a:pt x="7645" y="828319"/>
                                </a:lnTo>
                                <a:lnTo>
                                  <a:pt x="7645" y="7505"/>
                                </a:lnTo>
                                <a:lnTo>
                                  <a:pt x="5461" y="7505"/>
                                </a:lnTo>
                                <a:lnTo>
                                  <a:pt x="5461" y="7213"/>
                                </a:lnTo>
                                <a:lnTo>
                                  <a:pt x="7645" y="7213"/>
                                </a:lnTo>
                                <a:lnTo>
                                  <a:pt x="812584" y="7213"/>
                                </a:lnTo>
                                <a:lnTo>
                                  <a:pt x="812584" y="7505"/>
                                </a:lnTo>
                                <a:lnTo>
                                  <a:pt x="812584" y="47536"/>
                                </a:lnTo>
                                <a:lnTo>
                                  <a:pt x="820242" y="47536"/>
                                </a:lnTo>
                                <a:lnTo>
                                  <a:pt x="820242" y="7505"/>
                                </a:lnTo>
                                <a:lnTo>
                                  <a:pt x="814768" y="7505"/>
                                </a:lnTo>
                                <a:lnTo>
                                  <a:pt x="814768" y="5626"/>
                                </a:lnTo>
                                <a:lnTo>
                                  <a:pt x="816406" y="7213"/>
                                </a:lnTo>
                                <a:lnTo>
                                  <a:pt x="820242" y="7213"/>
                                </a:lnTo>
                                <a:lnTo>
                                  <a:pt x="820242" y="3746"/>
                                </a:lnTo>
                                <a:lnTo>
                                  <a:pt x="820242" y="3505"/>
                                </a:lnTo>
                                <a:lnTo>
                                  <a:pt x="820242" y="0"/>
                                </a:lnTo>
                                <a:close/>
                              </a:path>
                            </a:pathLst>
                          </a:custGeom>
                          <a:solidFill>
                            <a:srgbClr val="000000"/>
                          </a:solidFill>
                        </wps:spPr>
                        <wps:bodyPr wrap="square" lIns="0" tIns="0" rIns="0" bIns="0" rtlCol="0">
                          <a:prstTxWarp prst="textNoShape">
                            <a:avLst/>
                          </a:prstTxWarp>
                          <a:noAutofit/>
                        </wps:bodyPr>
                      </wps:wsp>
                      <wps:wsp>
                        <wps:cNvPr id="85" name="Textbox 86"/>
                        <wps:cNvSpPr txBox="1"/>
                        <wps:spPr>
                          <a:xfrm>
                            <a:off x="1085260" y="106980"/>
                            <a:ext cx="443865" cy="80645"/>
                          </a:xfrm>
                          <a:prstGeom prst="rect">
                            <a:avLst/>
                          </a:prstGeom>
                        </wps:spPr>
                        <wps:txbx>
                          <w:txbxContent>
                            <w:p w14:paraId="6610CD04" w14:textId="77777777" w:rsidR="00E20FF3" w:rsidRDefault="005D6E16">
                              <w:pPr>
                                <w:spacing w:line="126" w:lineRule="exact"/>
                                <w:rPr>
                                  <w:rFonts w:ascii="Arial" w:hAnsi="Arial"/>
                                  <w:b/>
                                  <w:sz w:val="11"/>
                                </w:rPr>
                              </w:pPr>
                              <w:proofErr w:type="spellStart"/>
                              <w:r>
                                <w:rPr>
                                  <w:rFonts w:ascii="Arial" w:hAnsi="Arial"/>
                                  <w:b/>
                                  <w:spacing w:val="-2"/>
                                  <w:w w:val="105"/>
                                  <w:sz w:val="11"/>
                                </w:rPr>
                                <w:t>Flavonoïdes</w:t>
                              </w:r>
                              <w:proofErr w:type="spellEnd"/>
                            </w:p>
                          </w:txbxContent>
                        </wps:txbx>
                        <wps:bodyPr wrap="square" lIns="0" tIns="0" rIns="0" bIns="0" rtlCol="0">
                          <a:noAutofit/>
                        </wps:bodyPr>
                      </wps:wsp>
                      <wps:wsp>
                        <wps:cNvPr id="86" name="Textbox 87"/>
                        <wps:cNvSpPr txBox="1"/>
                        <wps:spPr>
                          <a:xfrm>
                            <a:off x="248299" y="236899"/>
                            <a:ext cx="78105" cy="63500"/>
                          </a:xfrm>
                          <a:prstGeom prst="rect">
                            <a:avLst/>
                          </a:prstGeom>
                        </wps:spPr>
                        <wps:txbx>
                          <w:txbxContent>
                            <w:p w14:paraId="71340A41" w14:textId="77777777" w:rsidR="00E20FF3" w:rsidRDefault="005D6E16">
                              <w:pPr>
                                <w:spacing w:line="99" w:lineRule="exact"/>
                                <w:rPr>
                                  <w:rFonts w:ascii="Arial"/>
                                  <w:b/>
                                  <w:sz w:val="9"/>
                                </w:rPr>
                              </w:pPr>
                              <w:r>
                                <w:rPr>
                                  <w:rFonts w:ascii="Arial"/>
                                  <w:b/>
                                  <w:spacing w:val="-5"/>
                                  <w:sz w:val="9"/>
                                </w:rPr>
                                <w:t>80</w:t>
                              </w:r>
                            </w:p>
                          </w:txbxContent>
                        </wps:txbx>
                        <wps:bodyPr wrap="square" lIns="0" tIns="0" rIns="0" bIns="0" rtlCol="0">
                          <a:noAutofit/>
                        </wps:bodyPr>
                      </wps:wsp>
                      <wps:wsp>
                        <wps:cNvPr id="87" name="Textbox 88"/>
                        <wps:cNvSpPr txBox="1"/>
                        <wps:spPr>
                          <a:xfrm>
                            <a:off x="1268315" y="265809"/>
                            <a:ext cx="80645" cy="69215"/>
                          </a:xfrm>
                          <a:prstGeom prst="rect">
                            <a:avLst/>
                          </a:prstGeom>
                        </wps:spPr>
                        <wps:txbx>
                          <w:txbxContent>
                            <w:p w14:paraId="11931687" w14:textId="77777777" w:rsidR="00E20FF3" w:rsidRDefault="005D6E16">
                              <w:pPr>
                                <w:spacing w:before="4"/>
                                <w:rPr>
                                  <w:sz w:val="9"/>
                                </w:rPr>
                              </w:pPr>
                              <w:r>
                                <w:rPr>
                                  <w:spacing w:val="-5"/>
                                  <w:w w:val="110"/>
                                  <w:sz w:val="9"/>
                                </w:rPr>
                                <w:t>ns</w:t>
                              </w:r>
                            </w:p>
                          </w:txbxContent>
                        </wps:txbx>
                        <wps:bodyPr wrap="square" lIns="0" tIns="0" rIns="0" bIns="0" rtlCol="0">
                          <a:noAutofit/>
                        </wps:bodyPr>
                      </wps:wsp>
                      <wps:wsp>
                        <wps:cNvPr id="88" name="Textbox 89"/>
                        <wps:cNvSpPr txBox="1"/>
                        <wps:spPr>
                          <a:xfrm>
                            <a:off x="248299" y="697004"/>
                            <a:ext cx="78105" cy="63500"/>
                          </a:xfrm>
                          <a:prstGeom prst="rect">
                            <a:avLst/>
                          </a:prstGeom>
                        </wps:spPr>
                        <wps:txbx>
                          <w:txbxContent>
                            <w:p w14:paraId="26ACC16C" w14:textId="77777777" w:rsidR="00E20FF3" w:rsidRDefault="005D6E16">
                              <w:pPr>
                                <w:spacing w:line="99" w:lineRule="exact"/>
                                <w:rPr>
                                  <w:rFonts w:ascii="Arial"/>
                                  <w:b/>
                                  <w:sz w:val="9"/>
                                </w:rPr>
                              </w:pPr>
                              <w:r>
                                <w:rPr>
                                  <w:rFonts w:ascii="Arial"/>
                                  <w:b/>
                                  <w:spacing w:val="-5"/>
                                  <w:sz w:val="9"/>
                                </w:rPr>
                                <w:t>60</w:t>
                              </w:r>
                            </w:p>
                          </w:txbxContent>
                        </wps:txbx>
                        <wps:bodyPr wrap="square" lIns="0" tIns="0" rIns="0" bIns="0" rtlCol="0">
                          <a:noAutofit/>
                        </wps:bodyPr>
                      </wps:wsp>
                      <wps:wsp>
                        <wps:cNvPr id="89" name="Textbox 90"/>
                        <wps:cNvSpPr txBox="1"/>
                        <wps:spPr>
                          <a:xfrm>
                            <a:off x="248299" y="1157110"/>
                            <a:ext cx="78105" cy="63500"/>
                          </a:xfrm>
                          <a:prstGeom prst="rect">
                            <a:avLst/>
                          </a:prstGeom>
                        </wps:spPr>
                        <wps:txbx>
                          <w:txbxContent>
                            <w:p w14:paraId="283299AF" w14:textId="77777777" w:rsidR="00E20FF3" w:rsidRDefault="005D6E16">
                              <w:pPr>
                                <w:spacing w:line="99" w:lineRule="exact"/>
                                <w:rPr>
                                  <w:rFonts w:ascii="Arial"/>
                                  <w:b/>
                                  <w:sz w:val="9"/>
                                </w:rPr>
                              </w:pPr>
                              <w:r>
                                <w:rPr>
                                  <w:rFonts w:ascii="Arial"/>
                                  <w:b/>
                                  <w:spacing w:val="-5"/>
                                  <w:sz w:val="9"/>
                                </w:rPr>
                                <w:t>40</w:t>
                              </w:r>
                            </w:p>
                          </w:txbxContent>
                        </wps:txbx>
                        <wps:bodyPr wrap="square" lIns="0" tIns="0" rIns="0" bIns="0" rtlCol="0">
                          <a:noAutofit/>
                        </wps:bodyPr>
                      </wps:wsp>
                      <wps:wsp>
                        <wps:cNvPr id="90" name="Textbox 91"/>
                        <wps:cNvSpPr txBox="1"/>
                        <wps:spPr>
                          <a:xfrm>
                            <a:off x="248299" y="1617216"/>
                            <a:ext cx="78105" cy="63500"/>
                          </a:xfrm>
                          <a:prstGeom prst="rect">
                            <a:avLst/>
                          </a:prstGeom>
                        </wps:spPr>
                        <wps:txbx>
                          <w:txbxContent>
                            <w:p w14:paraId="53DE9E10" w14:textId="77777777" w:rsidR="00E20FF3" w:rsidRDefault="005D6E16">
                              <w:pPr>
                                <w:spacing w:line="99" w:lineRule="exact"/>
                                <w:rPr>
                                  <w:rFonts w:ascii="Arial"/>
                                  <w:b/>
                                  <w:sz w:val="9"/>
                                </w:rPr>
                              </w:pPr>
                              <w:r>
                                <w:rPr>
                                  <w:rFonts w:ascii="Arial"/>
                                  <w:b/>
                                  <w:spacing w:val="-5"/>
                                  <w:sz w:val="9"/>
                                </w:rPr>
                                <w:t>20</w:t>
                              </w:r>
                            </w:p>
                          </w:txbxContent>
                        </wps:txbx>
                        <wps:bodyPr wrap="square" lIns="0" tIns="0" rIns="0" bIns="0" rtlCol="0">
                          <a:noAutofit/>
                        </wps:bodyPr>
                      </wps:wsp>
                      <wps:wsp>
                        <wps:cNvPr id="91" name="Textbox 92"/>
                        <wps:cNvSpPr txBox="1"/>
                        <wps:spPr>
                          <a:xfrm>
                            <a:off x="280578" y="2076718"/>
                            <a:ext cx="45085" cy="63500"/>
                          </a:xfrm>
                          <a:prstGeom prst="rect">
                            <a:avLst/>
                          </a:prstGeom>
                        </wps:spPr>
                        <wps:txbx>
                          <w:txbxContent>
                            <w:p w14:paraId="4A3D408C" w14:textId="77777777" w:rsidR="00E20FF3" w:rsidRDefault="005D6E16">
                              <w:pPr>
                                <w:spacing w:line="99" w:lineRule="exact"/>
                                <w:rPr>
                                  <w:rFonts w:ascii="Arial"/>
                                  <w:b/>
                                  <w:sz w:val="9"/>
                                </w:rPr>
                              </w:pPr>
                              <w:r>
                                <w:rPr>
                                  <w:rFonts w:ascii="Arial"/>
                                  <w:b/>
                                  <w:spacing w:val="-10"/>
                                  <w:sz w:val="9"/>
                                </w:rPr>
                                <w:t>0</w:t>
                              </w:r>
                            </w:p>
                          </w:txbxContent>
                        </wps:txbx>
                        <wps:bodyPr wrap="square" lIns="0" tIns="0" rIns="0" bIns="0" rtlCol="0">
                          <a:noAutofit/>
                        </wps:bodyPr>
                      </wps:wsp>
                      <wps:wsp>
                        <wps:cNvPr id="92" name="Textbox 93"/>
                        <wps:cNvSpPr txBox="1"/>
                        <wps:spPr>
                          <a:xfrm>
                            <a:off x="811634" y="2149063"/>
                            <a:ext cx="180340" cy="63500"/>
                          </a:xfrm>
                          <a:prstGeom prst="rect">
                            <a:avLst/>
                          </a:prstGeom>
                        </wps:spPr>
                        <wps:txbx>
                          <w:txbxContent>
                            <w:p w14:paraId="3C6F3DA7" w14:textId="77777777" w:rsidR="00E20FF3" w:rsidRDefault="005D6E16">
                              <w:pPr>
                                <w:spacing w:line="99" w:lineRule="exact"/>
                                <w:rPr>
                                  <w:rFonts w:ascii="Arial"/>
                                  <w:b/>
                                  <w:sz w:val="9"/>
                                </w:rPr>
                              </w:pPr>
                              <w:proofErr w:type="spellStart"/>
                              <w:r>
                                <w:rPr>
                                  <w:rFonts w:ascii="Arial"/>
                                  <w:b/>
                                  <w:spacing w:val="-2"/>
                                  <w:sz w:val="9"/>
                                </w:rPr>
                                <w:t>ExtAq</w:t>
                              </w:r>
                              <w:proofErr w:type="spellEnd"/>
                            </w:p>
                          </w:txbxContent>
                        </wps:txbx>
                        <wps:bodyPr wrap="square" lIns="0" tIns="0" rIns="0" bIns="0" rtlCol="0">
                          <a:noAutofit/>
                        </wps:bodyPr>
                      </wps:wsp>
                      <wps:wsp>
                        <wps:cNvPr id="93" name="Textbox 94"/>
                        <wps:cNvSpPr txBox="1"/>
                        <wps:spPr>
                          <a:xfrm>
                            <a:off x="1606999" y="2149063"/>
                            <a:ext cx="212725" cy="63500"/>
                          </a:xfrm>
                          <a:prstGeom prst="rect">
                            <a:avLst/>
                          </a:prstGeom>
                        </wps:spPr>
                        <wps:txbx>
                          <w:txbxContent>
                            <w:p w14:paraId="2A01BA40" w14:textId="77777777" w:rsidR="00E20FF3" w:rsidRDefault="005D6E16">
                              <w:pPr>
                                <w:spacing w:line="99" w:lineRule="exact"/>
                                <w:rPr>
                                  <w:rFonts w:ascii="Arial"/>
                                  <w:b/>
                                  <w:sz w:val="9"/>
                                </w:rPr>
                              </w:pPr>
                              <w:proofErr w:type="spellStart"/>
                              <w:r>
                                <w:rPr>
                                  <w:rFonts w:ascii="Arial"/>
                                  <w:b/>
                                  <w:spacing w:val="-2"/>
                                  <w:sz w:val="9"/>
                                </w:rPr>
                                <w:t>ExtHaq</w:t>
                              </w:r>
                              <w:proofErr w:type="spellEnd"/>
                            </w:p>
                          </w:txbxContent>
                        </wps:txbx>
                        <wps:bodyPr wrap="square" lIns="0" tIns="0" rIns="0" bIns="0" rtlCol="0">
                          <a:noAutofit/>
                        </wps:bodyPr>
                      </wps:wsp>
                    </wpg:wgp>
                  </a:graphicData>
                </a:graphic>
              </wp:anchor>
            </w:drawing>
          </mc:Choice>
          <mc:Fallback>
            <w:pict>
              <v:group w14:anchorId="3289F977" id="Group 50" o:spid="_x0000_s1095" style="position:absolute;left:0;text-align:left;margin-left:297.65pt;margin-top:.1pt;width:199.3pt;height:182.45pt;z-index:251651584;mso-wrap-distance-left:0;mso-wrap-distance-right:0;mso-position-horizontal-relative:page;mso-position-vertical-relative:text" coordsize="25311,231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">
                <v:shape id="Graphic 74" o:spid="_x0000_s1096" style="position:absolute;left:31;top:31;width:25248;height:23108;visibility:visible;mso-wrap-style:square;v-text-anchor:top" coordsize="2524760,2310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" path="m,2310765r2524760,l2524760,,,,,2310765xe" filled="f" strokeweight=".5pt">
                  <v:path arrowok="t"/>
                </v:shape>
                <v:shape id="Graphic 75" o:spid="_x0000_s1097" style="position:absolute;left:14437;top:7479;width:5308;height:13601;visibility:visible;mso-wrap-style:square;v-text-anchor:top" coordsize="530860,1360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" path="m530668,l,,,1359882r530668,l530668,xe" fillcolor="#0000c0" stroked="f">
                  <v:path arrowok="t"/>
                </v:shape>
                <v:shape id="Graphic 76" o:spid="_x0000_s1098" style="position:absolute;left:14432;top:7482;width:5309;height:13589;visibility:visible;mso-wrap-style:square;v-text-anchor:top" coordsize="530860,135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" path="m20368,1350610r-8625,8289l24520,1358899r2537,-2419l27193,1356480r-6825,-5870xem34301,1350454r-926,l27057,1356480r136,l30006,1358899r12777,l34301,1350454xem65855,1343769r-382,314l50012,1358899r12778,l65335,1356480r357,l59258,1350454r13312,l65855,1343769xem72570,1350454r-894,l65335,1356480r357,l68275,1358899r12778,l72570,1350454xem104124,1343769r-15843,15130l101059,1358899r2557,-2419l104019,1356480r-6291,-6026l110839,1350454r-6715,-6685xem110839,1350454r-856,l103616,1356480r403,l106544,1358899r12778,l110839,1350454xem141750,1344442r-15199,14457l139329,1358899r2569,-2419l142314,1356480r-6226,-6026l148338,1350454r-6588,-6012xem148338,1350454r-205,156l141898,1356480r416,l144814,1358899r12777,l148338,1350454xem173742,1350454r-8922,8445l177598,1358899r2585,-2419l180407,1356480r-6665,-6026xem186772,1350454r-149,l180183,1356480r224,l183083,1358899r12778,l186772,1350454xem237218,1325542r-330,238l203089,1358899r12778,l218364,1356480r359,l212173,1350454r12975,l218372,1344083r12790,l237152,1338280r325,l230872,1332130r13294,l237218,1325542xem225148,1350454r-563,l218364,1356480r359,l221352,1358899r12778,l225148,1350454xem352021,1250759r-262,192l241359,1358899r12777,l256643,1356480r380,l250552,1350454r12941,l256773,1344083r12717,l275504,1338280r437,l269395,1332130r13216,l275706,1325542r12998,l294546,1319904r385,l288087,1313431r13424,l294693,1306894r13334,l313715,1301405r253,l307079,1294855r13581,l313862,1288313r13420,l332948,1282845r-358,-455l326442,1276518r13702,l332916,1269541r13819,l352118,1264346r203,l345447,1257758r13805,l352021,1250759xem263493,1350454r-605,l256643,1356480r380,l259622,1358899r12777,l263493,1350454xem390536,1250759l279628,1358899r12778,l294925,1356480r391,l288901,1350454r12916,l295139,1344083r12699,l313882,1338280r477,l307857,1332130r13158,l314143,1325542r13007,l333022,1319904r399,l326614,1313431r13348,l333170,1306894r13402,l352289,1301405r210,l345641,1294855r13496,l352360,1288313r13566,l371621,1282845r-6600,-6327l378635,1276518r-7209,-6977l385478,1269541r5410,-5195l384035,1257758r13715,l390536,1250759xem301817,1350454r-615,l294925,1356480r391,l297891,1358899r12778,l301817,1350454xem409897,1269541r-92000,89358l330675,1358899r2538,-2419l333602,1356480r-6370,-6026l340129,1350454r-6646,-6371l346217,1344083r6088,-5803l352745,1338280r-6467,-6150l359392,1332130r-6846,-6588l365667,1325542r5914,-5638l371868,1319904r-6777,-6473l378379,1313431r-6771,-6537l385227,1306894r5758,-5489l384151,1294855r13428,l390820,1288313r13899,l410291,1283000r-6742,-6482l417091,1276518r-7194,-6977xem340129,1350454r-595,l333213,1356480r389,l336160,1358899r12778,l340129,1350454xem410017,1306894r-53850,52005l368944,1358899r2565,-2419l371885,1356480r-6337,-6026l378432,1350454r-6620,-6371l384652,1344083r6152,-5803l391109,1338280r-6439,-6150l397748,1332130r-6825,-6588l404307,1325542r5977,-5638l403531,1313431r13240,l410017,1306894xem378432,1350454r-535,l371509,1356480r376,l374429,1358899r12778,l378432,1350454xem429283,1325542r-34847,33357l407214,1358899r2609,-2419l410166,1356480r-6310,-6026l416729,1350454r-6600,-6371l423196,1344083r6260,-5803l423040,1332130r13049,l429283,1325542xem416729,1350454r-406,l409823,1356480r343,l412699,1358899r12778,l416729,1350454xem448438,1344083r-15733,14816l445483,1358899r2699,-2419l448444,1356480r-6286,-6026l455021,1350454r-6583,-6371xem455021,1350454r-289,156l448182,1356480r262,l450968,1358899r12778,l455021,1350454xem499938,1332695r-28963,26204l483752,1358899r2969,-2419l480453,1350454r12857,l487112,1344442r14381,l507251,1339750r-7313,-7055xem493677,1350811r-6956,5669l489237,1358899r12778,l493677,1350811xem519524,1351589r-10280,7310l527103,1358899r-7579,-7310xem530505,1346199r-3402,l519524,1351589r7579,7310l530505,1358899r,-12700xem27585,1343769r-426,314l20368,1350610r6825,5870l27057,1356480r6318,-6026l34301,1350454r-6716,-6685xem53443,1331412r-856,718l50949,1333692r-4690,4588l65692,1356480r-357,l71676,1350454r-12852,l65801,1343769r-2406,-2449l53443,1331412xem91713,1331412r-7226,6868l85017,1338280r19002,18200l103616,1356480r6367,-6026l97124,1350454r7000,-6685l91713,1331412xem128878,1332695r-129,l122848,1338280r661,l142314,1356480r-416,l148298,1350454r-12869,l141750,1344442r-12872,-11747xem238082,1289645r-252,151l173742,1350454r6665,6026l180183,1356480r6440,-6026l186772,1350454r-6470,-6012l193049,1344442r6117,-5723l199416,1338719r-6548,-6024l206261,1332695r-6779,-6374l212416,1326321r5902,-5522l218704,1320799r-6696,-6234l225641,1314565r-6819,-6466l231891,1308099r5894,-5515l237945,1302584r-6607,-6206l245139,1296378r-7057,-6733xem206261,1332695r-657,l199166,1338719r250,l218723,1356480r-359,l224585,1350454r-12877,l218210,1344083r162,l206261,1332695xem244166,1332130r-665,l237152,1338280r325,l257023,1356480r-380,l262888,1350454r-12893,l256512,1344083r261,l244166,1332130xem282611,1332130r-735,l275504,1338280r437,l295316,1356480r-391,l301202,1350454r-12913,l294824,1344083r315,l282611,1332130xem321015,1332130r-727,l313882,1338280r477,l333602,1356480r-389,l339534,1350454r-12942,l333152,1344083r331,l321015,1332130xem359392,1332130r-636,l352305,1338280r440,l371885,1356480r-376,l377897,1350454r-12987,l371507,1344083r305,l359392,1332130xem397748,1332130r-425,l390804,1338280r305,l410166,1356480r-343,l416323,1350454r-13065,l409914,1344083r215,l397748,1332130xem436089,1332130r-6633,6150l448444,1356480r-262,l454906,1350454r-13233,l448438,1344083r-12349,-11953xem475002,1332695r-281,l468000,1338719r247,l486721,1356480r6956,-5669l493310,1350454r-13004,l486948,1344442r164,l475002,1332695xem516522,1332695r-614,l507251,1339750r12273,11839l527103,1346199r3402,l516522,1332695xem501493,1344442r-14381,l493677,1350811r7816,-6369xem17464,1333692r-7898,7628l20368,1350610r7118,-6841l25125,1341320r-7661,-7628xem39692,1332130r-684,565l30034,1341320r-2449,2449l34301,1350454r-926,l46139,1338280r-4778,-4588l39692,1332130xem85328,1325056r-16971,16264l65855,1343769r6715,6685l71676,1350454r12811,-12174l85017,1338280r-6420,-6150l90958,1332130r755,-718l85328,1325056xem122149,1326554r-18025,17215l110839,1350454r-856,l122848,1338280r661,l117155,1332130r11103,l122149,1326554xem154100,1332695r-12350,11747l148338,1350454r12424,-11735l154100,1332695xem167660,1332695r-500,l160762,1338719r12980,11735l180094,1344442r208,l167660,1332695xem193049,1344442r-12747,l186772,1350454r-149,l193049,1344442xem231162,1344083r-12790,l225148,1350454r-563,l231162,1344083xem269490,1344083r-12717,l263493,1350454r-605,l269490,1344083xem307838,1344083r-12699,l301817,1350454r-615,l307838,1344083xem346217,1344083r-12734,l340129,1350454r-595,l346217,1344083xem384652,1344083r-12840,l378432,1350454r-535,l384652,1344083xem423196,1344083r-13067,l416729,1350454r-406,l423196,1344083xem467873,1325780r-19435,18303l455021,1350454r4632,-4255l468000,1338719r247,l461393,1332130r13026,l467873,1325780xem474,1333499r,12700l4514,1346199r5052,-4879l474,1333499xem28442,1306521l474,1333499r9092,7821l17464,1333692r-8187,-8150l25903,1325542r3326,-3212l20938,1314565r15583,l28442,1306521xem513691,1320238r-13753,12457l507251,1339750r8657,-7055l516522,1332695r-7910,-7639l518563,1325056r-4872,-4818xem160800,1326321r-6700,6374l160762,1338719r6398,-6024l167660,1332695r-6860,-6374xem186979,1314565r-562,l179795,1320799r143,l199416,1338719r-250,l205604,1332695r-13098,l199239,1326321r243,l186979,1314565xem455688,1313960r-6411,5944l449024,1320238r19223,18481l468000,1338719r6721,-6024l475002,1332695r-583,-565l461131,1332130r6742,-6350l455688,1313960xem47059,1325056r-607,486l40343,1331412r-651,718l46259,1338280r4690,-4588l53340,1331412r-3267,-3355l47059,1325056xem72937,1312720r-7531,7184l65833,1319904r19184,18376l84487,1338280r6471,-6150l77946,1332130r7382,-7074l72937,1312720xem109413,1314932r-359,l104176,1319568r19333,18712l122848,1338280r5901,-5585l128878,1332695r-620,-565l116311,1332130r5838,-5576l109413,1314932xem225641,1314565r-660,l218318,1320799r386,l237477,1338280r-325,l243501,1332130r-13093,l237132,1325542r-426,-486l225641,1314565xem263012,1313431r-209,l256121,1319904r260,l275941,1338280r-437,l281876,1332130r-13140,l275474,1325542r232,l263012,1313431xem301511,1313431r-258,l294546,1319904r385,l314359,1338280r-477,l320288,1332130r-13205,l313840,1325542r303,l301511,1313431xem339962,1313431r-198,l333022,1319904r399,l352745,1338280r-440,l358756,1332130r-13298,l352241,1325542r305,l339962,1313431xem378379,1313431r-6798,6473l371868,1319904r19241,18376l390804,1338280r6519,-6150l383883,1332130r6821,-6588l390923,1325542r-12544,-12111xem416956,1313610r-6672,6294l429456,1338280r6633,-6150l422400,1332130r6883,-6588l416956,1313610xem25903,1325542r-16626,l17464,1333692r8439,-8150xem4514,1320799l474,1333499r8250,-7957l9277,1325542r-4763,-4743xem530505,1320799r-8906,7258l527103,1333499r3354,-12519l530505,1320799xem141333,1308232r-19184,18322l128878,1332695r-129,l141129,1320980r-6677,-6048l147520,1314932r388,-367l148148,1314565r-6815,-6333xem148148,1314565r-240,l141142,1320980r12958,11715l160800,1326321r-12652,-11756xem173161,1314565r-12361,11756l167660,1332695r-500,l179795,1320799r143,l173161,1314565xem212416,1326321r-12934,l206261,1332695r-657,l212416,1326321xem480516,1313960r-734,605l467873,1325780r7129,6915l474721,1332695r13072,-11715l480516,1313960xem496576,1313431r-361,l487793,1320980r12145,11715l508368,1325056r244,l496576,1313431xem518563,1325056r-9951,l516522,1332695r-614,l521599,1328057r-3036,-3001xem36889,1314932r-7660,7398l39692,1332130r651,-718l46957,1325056r-2636,-2726l36889,1314932xem249491,1313431r-11864,11625l237218,1325542r6948,6588l243501,1332130r12620,-12226l256381,1319904r-6890,-6473xem288704,1325542r-12998,l282611,1332130r-735,l288704,1325542xem327150,1325542r-13007,l321015,1332130r-727,l327150,1325542xem365667,1325542r-13121,l359392,1332130r-636,l365667,1325542xem404307,1325542r-13384,l397748,1332130r-425,l404307,1325542xem441944,1313431r-12661,12111l436089,1332130r12827,-11892l448676,1319904r-6732,-6473xem59075,1313431r-209,179l49793,1322330r-2734,2726l53443,1331412r3414,-3355l65406,1319904r427,l59075,1313431xem102488,1308611r-17160,16445l91713,1331412r12463,-11844l97835,1313431r9934,l102488,1308611xem522178,1312557r-8487,7681l521599,1328057r8906,-7258l522178,1312557xem17464,1295592r-8263,7981l29229,1322330r7660,-7398l36521,1314565r-16418,l28442,1306521,17464,1295592xem128576,1296378r-7140,6786l141142,1320980r6378,-6048l134318,1314932r7015,-6700l128576,1296378xem488879,1305997r-8084,7613l480516,1313960r7277,7020l496215,1313431r361,l488879,1305997xem199359,1289645r-26198,24920l179938,1320799r-143,l186417,1314565r562,l180103,1308099r13181,l199141,1302584r-6665,-6206l206460,1296378r-7101,-6733xem206460,1296378r-727,l199141,1302584r19563,18215l218318,1320799r6663,-6234l211661,1314565r6831,-6466l218822,1308099r-12362,-11721xem530505,1308099r-3402,l522178,1312557r8327,8242l530505,1308099xem448582,1307066r-6638,6365l449024,1320238r253,-334l455688,1313960r-7106,-6894xem510305,1300803r-8534,7649l513691,1320238r8487,-7681l510305,1300803xem66481,1306292r-6689,6428l59075,1313431r6758,6473l65406,1319904r7531,-7184l66481,1306292xem256161,1306894r-6670,6537l256381,1319904r-260,l262803,1313431r209,l256161,1306894xem282135,1294855r-157,l275217,1301405r156,l294931,1319904r-385,l301253,1313431r-13393,l294545,1306894r148,l282135,1294855xem320660,1294855r-158,l313715,1301405r253,l333421,1319904r-399,l339764,1313431r-13504,l332964,1306894r206,l320660,1294855xem359137,1294855r-164,133l352289,1301405r210,l371868,1319904r-287,l378370,1313431r-13660,l371439,1306894r169,l359137,1294855xem397716,1294988r-6731,6417l410284,1319904r6672,-6294l416771,1313431r-13529,l410010,1306894r-12294,-11906xem89588,1296839r-4480,4273l104176,1319568r4878,-4636l109413,1314932r-1644,-1501l97459,1313431r5029,-4820l89588,1296839xem40111,1295265r-11669,11256l36889,1314932r11761,-11359l48783,1303573r-8672,-8308xem114612,1296993r-12124,11618l109413,1314932r-359,l121436,1303164r-6824,-6171xem153572,1296544r-12239,11688l148148,1314565r-240,l160356,1302785r-6784,-6241xem167637,1296378r-511,l160356,1302785r12805,11780l179958,1308099r145,l167637,1296378xem193284,1308099r-13181,l186979,1314565r-562,l193284,1308099xem231891,1308099r-13069,l225641,1314565r-660,l231891,1308099xem469385,1287171r-648,601l448582,1307066r7106,6894l468348,1302223r-7213,-6958l475853,1295265r977,-905l469385,1287171xem476830,1294360r-8482,7863l480516,1313960r279,-350l488879,1305997r-12049,-11637xem429249,1288313r-19232,18581l416956,1313610r12707,-11986l422622,1294855r13372,l429249,1288313xem56523,1296378r-424,l48650,1303573r133,l59075,1313431r717,-711l66481,1306292r-9958,-9914xem245139,1296378r-721,l237785,1302584r160,l249491,1313431r6670,-6537l245139,1296378xem268448,1294855r-12287,12039l263012,1313431r-209,l275217,1301405r156,l268448,1294855xem308027,1306894r-13334,l301511,1313431r-258,l308027,1306894xem346572,1306894r-13402,l339962,1313431r-198,l346572,1306894xem385227,1306894r-13619,l378379,1313431r6848,-6537xem436416,1295265r-6753,6359l441944,1313431r6638,-6365l436416,1295265xem494210,1300977r-5331,5020l496576,1313431r-361,l501771,1308452r-7561,-7475xem82781,1290627r-16300,15665l72937,1312720r12171,-11608l78642,1294855r8772,l82781,1290627xem502548,1293124r-8338,7853l501771,1308452r8534,-7649l502548,1293124xem474,1295399r,12700l4514,1308099r4687,-4526l474,1295399xem9005,1287171r-8104,7817l517,1295265r-43,134l9201,1303573r8263,-7981l9005,1287171xem47878,1287772r-7767,7493l48783,1303573r-133,l56099,1296378r424,l47878,1287772xem121812,1290093r-7200,6900l121436,1303164r7140,-6786l121812,1290093xem160636,1289796r-7064,6748l160356,1302785r6770,-6407l167637,1296378r-7001,-6582xem186991,1277918r-358,l179849,1284338r-90,199l199141,1302584r6592,-6206l192280,1296378r7079,-6733l186991,1277918xem225791,1277918r-451,l218521,1284338r19424,18246l237785,1302584r6633,-6206l230875,1296378r7114,-6733l237664,1289246r-11873,-11328xem457329,1275526r-8421,7944l468348,1302223r7505,-6958l460910,1295265r8456,-8094l457329,1275526xem417091,1276518r-6800,6482l429663,1301624r6740,-6359l435994,1294855r-13519,l429249,1288313r-12158,-11795xem294356,1269541r-543,458l268448,1294855r6925,6550l275217,1301405r6761,-6550l282135,1294855r-6825,-6542l288732,1288313r5645,-5468l293971,1282390r-6175,-5872l301607,1276518r-7251,-6977xem301607,1276518r-700,l294845,1282390r-396,455l313968,1301405r-253,l320502,1294855r-13645,l313548,1288313r314,l301607,1276518xem340144,1276518r-640,l333419,1282390r-354,455l352499,1301405r-210,l359111,1294855r-13800,l352021,1288313r339,l340144,1276518xem378635,1276518r-425,l371621,1282845r19364,18560l397716,1294988r-137,-133l383835,1294855r6736,-6542l390820,1288313r-12185,-11795xem72124,1280902r-3764,3635l68231,1284778r16877,16334l89588,1296839r-2174,-1984l78381,1294855r4400,-4228l72124,1280902xem490756,1281450r-8410,7796l494210,1300977r8338,-7853l490756,1281450xem513946,1282390r-11398,10734l510305,1300803r11678,-10466l513946,1282390xem109072,1278255r-7390,7049l114612,1296993r7200,-6900l109072,1278255xem94797,1279078r-12016,11549l89588,1296839r12094,-11535l94797,1279078xem148004,1277918r-7222,6860l153572,1296544r7064,-6748l148004,1277918xem63326,1272872r-15448,14900l56523,1296378r-424,l68111,1284778r-129,-241l59697,1276518r7625,l63326,1272872xem133933,1278477r-12121,11616l128576,1296378r12206,-11600l133933,1278477xem172865,1278117r-12229,11679l167637,1296378r-511,l179638,1284537r-93,-199l172865,1278117xem211688,1277918r-12329,11727l206460,1296378r-727,l218521,1284338r-6833,-6420xem269891,1259492r-213,160l238410,1289246r-328,399l245139,1296378r-721,l257287,1284338r-877,-868l250541,1277918r13927,l257561,1271296r13664,l276772,1266106r-406,-456l269891,1259492xem28442,1268421l9005,1287171r8459,8421l28911,1284537r-8372,-8019l36575,1276518r-8133,-8097xem530466,1282845r-297,155l521983,1290337r5120,5062l530298,1283470r126,-470l530466,1282845xem4660,1282845r-192,l647,1294855r-42,133l517,1295265r384,-277l9005,1287171r-4345,-4326xem36889,1276832r-7978,7705l40111,1295265r7767,-7493l36889,1276832xem455631,1262832r-26382,25481l436416,1295265r12492,-11795l441701,1276518r14576,l457329,1275526r-7357,-7105l461284,1268421r-5653,-5589xem404719,1288313r-13899,l397716,1294988r7003,-6675xem264468,1277918r-320,l258214,1283470r-886,868l268448,1294855r6676,-6542l275310,1288313r-10842,-10395xem288732,1288313r-13422,l282135,1294855r-157,l288732,1288313xem327282,1288313r-13420,l320660,1294855r-158,l327282,1288313xem365926,1288313r-13566,l359137,1294855r490,-495l365926,1288313xem474894,1281878r-5509,5293l476830,1294360r5516,-5114l474894,1281878xem522272,1274549r-8326,7841l521983,1290337r8360,-7492l530652,1282845r-8380,-8296xem483178,1273948r-8284,7930l482346,1289246r8410,-7796l483178,1273948xem102249,1271916r-7452,7162l101682,1285304r7390,-7049l102249,1271916xem51841,1262391r-3374,3259l68231,1284778r129,-241l72124,1280902r-4802,-4384l59545,1276518r3781,-3646l51841,1262391xem141196,1271517r-7263,6960l140782,1284778r7219,-6860l141196,1271517xem9005,1249071l,1257758r17189,l9018,1265650r174,l28911,1284537r7978,-7705l36575,1276518r-16527,l28442,1268421,9005,1249071xem180007,1271296r-7142,6821l179759,1284537r90,-199l186633,1277918r358,l180007,1271296xem231059,1259492r-19371,18426l218521,1284338r6819,-6420l225791,1277918r-6941,-6622l232373,1271296r5512,-5190l238052,1266106r-6993,-6614xem245249,1259492r-339,l237885,1266106r167,l257328,1284338r886,-868l264148,1277918r-13769,l257375,1271296r186,l245249,1259492xem437858,1256721r-8390,7998l448908,1283470r7369,-6952l441460,1276518r8383,-8097l449972,1268421r-12114,-11700xem397750,1257758r-6862,6588l410291,1283000r6800,-6482l402713,1276518r7184,-6977l397750,1257758xem283915,1259492r-245,160l277260,1265650r-413,456l294449,1282845r396,-455l300907,1276518r-13747,l294281,1269541r-1088,-1120l283915,1259492xem320710,1257758r-437,l313472,1264346r224,l333065,1282845r354,-455l339504,1276518r-13894,l332747,1269541r169,l320710,1257758xem359252,1257758r-307,l352118,1264346r203,l371621,1282845r6589,-6327l364117,1276518r7157,-6977l371426,1269541r-12174,-11783xem530505,1269999r-3402,l522272,1274549r8380,8296l530505,1282845r,-12846xem510743,1263136r-233,l502233,1270809r11713,11581l522272,1274549r-11529,-11413xem471503,1262391r-249,l463030,1270148r11864,11730l483178,1273948r-11675,-11557xem494472,1263136r-11294,10812l490756,1281450r11477,-10641l494472,1263136xem75230,1261388r-11904,11484l72124,1280902r11764,-11361l84248,1269541r-9018,-8153xem91638,1262055r-7750,7486l84248,1269541r10549,9537l102249,1271916r-10611,-9861xem128577,1259652r-7417,7074l133933,1278477r7263,-6960l128577,1259652xem114257,1260375r-12008,11541l109072,1278255r12088,-11529l114257,1260375xem167558,1259492r-169,l160200,1266325r12665,11792l180007,1271296r-12449,-11804xem153309,1259909r-12113,11608l148004,1277918r12196,-11593l153309,1259909xem192243,1259652r-313,257l180007,1271296r6984,6622l186633,1277918r12481,-11812l192243,1259652xem206478,1259492r-375,l199114,1266106r12574,11812l218650,1271296r200,l206478,1259492xem232373,1271296r-13523,l225791,1277918r-451,l232373,1271296xem271225,1271296r-13664,l264468,1277918r-320,l271225,1271296xem43030,1254349r-14588,14072l36889,1276832r11578,-11182l40313,1257758r6451,l43030,1254349xem313461,1250759r-18037,17662l294356,1269541r7251,6977l300907,1276518r12565,-12172l313696,1264346r-6898,-6588l320710,1257758r-7249,-6999xem346735,1269541r-13819,l340144,1276518r-640,l346735,1269541xem385478,1269541r-14052,l378635,1276518r-425,l385478,1269541xem430456,1249572r-20559,19969l417091,1276518r12377,-11799l422252,1257758r14518,l437858,1256721r-7402,-7149xem461284,1268421r-11312,l457329,1275526r5701,-5378l461284,1268421xem502744,1255218r-8272,7918l502233,1270809r8277,-7673l510743,1263136r-7999,-7918xem463890,1254854r-8259,7978l463030,1270148r8224,-7757l471503,1262391r-7613,-7537xem953,1257758r-479,l474,1269999r4040,l9018,1265650r174,l953,1257758xem82928,1253962r-7698,7426l84248,1269541r-360,l91638,1262055r-8710,-8093xem121719,1253204r-7462,7171l121160,1266726r7417,-7074l121719,1253204xem160614,1252909r-7305,7000l160200,1266325r7189,-6833l167558,1259492r-6944,-6583xem199442,1252779r-182,130l192366,1259492r-123,160l199114,1266106r6989,-6614l206478,1259492r-7036,-6713xem296618,1197133r-65559,62359l238052,1266106r-167,l244910,1259492r339,l238246,1252779r13795,l257297,1247830r330,l250570,1241120r14255,l257763,1234324r13879,l276968,1229310r-1842,-1801l270156,1222762r14305,l277301,1215850r13962,l296517,1210904r-2494,-2437l289625,1204251r14347,l296618,1197133xem276939,1252779r-5260,4979l269891,1259492r6956,6614l277260,1265650r6581,-6158l282113,1257758r-5174,-4979xem20190,1238281l9005,1249071r8725,8687l953,1257758r8239,7892l9018,1265650r19745,-19071l20190,1238281xem31694,1244005r-265,l28763,1246579r19704,19071l51841,1262391r-5077,-4633l39497,1257758r3533,-3409l31694,1244005xem418401,1237930r-8371,8038l429468,1264719r7302,-6961l422029,1257758r8427,-8186l418401,1237930xem303477,1241120r-5835,5459l296404,1247830r17292,16516l313472,1264346r6801,-6588l306306,1257758r7142,-6999l303477,1241120xem339857,1238985r-205,l333856,1244599r-1015,1075l352321,1264346r-203,l358945,1257758r-14148,l351955,1250759r-162,-221l339857,1238985xem378398,1238985r-6931,6689l390888,1264346r6862,-6588l383358,1257758r7178,-6999l378398,1238985xem491089,1243680r-8339,7866l494472,1263136r8272,-7918l491089,1243680xem514051,1244394r-11307,10824l510743,1263136r-233,l522120,1252373r-8069,-7979xem452156,1243239r-156,l443760,1251094r11871,11738l463890,1254854r-11734,-11615xem54842,1242955r-11812,11394l51841,1262391r11845,-11440l54842,1242955xem475123,1244005r-11233,10849l471503,1262391r-249,l482750,1251546r-7627,-7541xem94818,1242493r-11890,11469l91638,1262055r11925,-11517l94818,1242493xem71532,1243373r-7846,7578l75230,1261388r7698,-7426l71532,1243373xem111121,1243239r-7558,7299l114257,1260375r7462,-7171l111121,1243239xem148181,1241120r-174,l140658,1248129r12651,11780l160614,1252909r-12433,-11789xem133721,1241669r-12002,11535l128577,1259652r12081,-11523l133721,1241669xem187222,1241120r-501,l179660,1247830r12583,11822l192366,1259492r7030,-6713l199016,1252373r-11794,-11253xem172718,1241309r-12104,11600l167558,1259492r-169,l179660,1247830r-6942,-6521xem211634,1241120r-229,189l199821,1252373r-379,406l206478,1259492r-375,l218427,1247830r302,l211634,1241120xem226085,1241120r-567,l218427,1247830r302,l231059,1259492r7058,-6713l238246,1252779r-12161,-11659xem252041,1252779r-13795,l245249,1259492r-339,l252041,1252779xem264825,1241120r-401,l257297,1247830r330,l269891,1259492r1788,-1734l276939,1252779r-12114,-11659xem289377,1241120r-320,189l276939,1252779r6976,6713l285695,1257758r10610,-9928l295094,1246579r-5717,-5459xem4514,1244599l329,1257758r-329,l9005,1249071r-4491,-4472xem363824,1201396r-50363,49363l320710,1257758r-437,l332747,1245674r-1027,-1075l325862,1238985r13995,l332706,1232063r14091,l352033,1226991r-7058,-6786l359038,1220205r-7052,-6841l366100,1213364r5055,-4897l363824,1201396xem383322,1220205r-2735,2557l352181,1250538r-160,221l359252,1257758r-307,l371467,1245674r-6958,-6689l378398,1238985r-7135,-6922l385570,1232063r5022,-4846l383322,1220205xem411012,1230794r-20476,19965l397750,1257758r12280,-11790l402791,1238985r14512,l418401,1237930r-7389,-7136xem530505,1244599r-8385,7774l527566,1257758r-586,l530505,1244599xem444669,1235827r-280,212l430456,1249572r7402,7149l443760,1251094r-7171,-7089l451197,1244005r803,-766l452156,1243239r-7487,-7412xem522207,1236586r-8156,7808l522120,1252373r8385,-7774l522207,1236586xem483370,1236039r-8247,7966l482750,1251546r8339,-7866l483370,1236039xem432815,1224092r-8303,7971l443760,1251094r7437,-7089l436188,1244005r8419,-8178l444105,1235269r-11290,-11177xem62810,1235269r-7968,7686l63686,1250951r7846,-7578l62810,1235269xem102474,1235108r-7656,7385l103563,1250538r7558,-7299l102474,1235108xem141190,1234491r-7469,7178l140658,1248129r7349,-7009l148181,1241120r-6991,-6629xem180099,1234324r-266,167l172718,1241309r6942,6521l186721,1241120r501,l180099,1234324xem289460,1166832r-482,391l213839,1238985r-2205,2135l218729,1247830r-302,l225518,1241120r567,l218996,1234324r13703,l237998,1229310r153,l231265,1222762r14485,l238567,1215850r13653,l257447,1210904r292,l250774,1204251r14513,l257914,1197133r14085,l277125,1192282r-6945,-6669l284716,1185613r-7039,-6814l291372,1178799r5310,-5024l289460,1166832xem245750,1222762r-834,l237998,1229310r153,l257627,1247830r-330,l264424,1241120r-14050,l257519,1234324r244,l245750,1222762xem296437,1234324r-4924,4661l289377,1241120r7027,6710l297642,1246579r5835,-5459l296437,1234324xem22734,1235827r-2544,2454l28763,1246579r2666,-2574l31694,1244005r-8960,-8178xem399007,1219199r-1148,1006l390592,1227217r19438,18751l417303,1238985r-14692,l411012,1230794r-12005,-11595xem323097,1222762r-6998,6548l315988,1229520r16853,16154l333856,1244599r5796,-5614l325464,1238985r7063,-6922l332706,1232063r-9609,-9301xem359038,1220205r-7005,6786l371467,1245674r6931,-6689l363996,1238985r7079,-6922l371263,1232063r-12225,-11858xem530505,1232063r-3573,l522207,1236586r8298,8013l530505,1232063xem510594,1225370r-1812,1621l502471,1232944r11580,11450l522207,1236586r-11613,-11216xem34454,1224521r-11720,11306l31694,1244005r-265,l43311,1232529r-8857,-8008xem471736,1224521r-390,276l463378,1232392r11745,11613l483370,1236039r-11634,-11518xem494616,1225178r-11246,10861l491089,1243680r11382,-10736l494616,1225178xem74602,1223894r-11792,11375l71532,1243373r11711,-11310l83482,1232063r-8880,-8169xem114360,1223642r-11886,11466l111121,1243239r11921,-11513l114360,1223642xem455829,1224928r-10647,10341l444669,1235827r7487,7412l452000,1243239r11378,-10847l455829,1224928xem51540,1224797r-222,l43311,1232529r11531,10426l62810,1235269,51540,1224797xem91215,1224521r-163,l83243,1232063r239,l94818,1242493r7656,-7385l91215,1224521xem130675,1224521r-174,l123042,1231726r10679,9943l141190,1234491r-10515,-9970xem167981,1222762r-727,l160169,1229520r12549,11789l180007,1234324r-1354,-1380l167981,1222762xem153187,1222961r-11997,11530l148181,1241120r-174,l160169,1229520r-6982,-6559xem269994,1148118r-358,314l181447,1232944r-1348,1380l187222,1241120r-501,l199148,1229310r-6923,-6548l206936,1222762r-7210,-6912l213310,1215850r5205,-4946l218794,1210904r-6995,-6653l226515,1204251r-7396,-7118l233005,1197133r5104,-4851l238241,1192282r-6982,-6669l245126,1185613r431,-409l238923,1178799r13373,l257583,1173775r246,l250586,1166832r14302,l265103,1166628r-6842,-6622l272071,1160006r5174,-4917l269994,1148118xem206936,1222762r-899,l199148,1229310r12486,11810l213839,1238985r4880,-4661l218996,1234324r-12060,-11562xem232699,1234324r-13703,l226085,1241120r-567,l232699,1234324xem271642,1234324r-13879,l264825,1241120r-401,l271642,1234324xem284461,1222762r-539,l278880,1227509r-1869,1801l289377,1241120r2136,-2135l296437,1234324r-11976,-11562xem315956,1215850r-19519,18474l303477,1241120r12397,-11600l315768,1229310r-6831,-6548l323097,1222762r-7141,-6912xem346797,1232063r-14091,l339857,1238985r-205,l346797,1232063xem385570,1232063r-14307,l378398,1238985r7172,-6922xem11275,1225370r-2215,2139l20190,1238281r2544,-2454l11275,1225370xem417163,1224797r-6151,5997l418401,1237930r6111,-5867l417163,1224797xem502505,1217558r-7889,7620l502471,1232944r8029,-7574l510395,1225178r-7890,-7620xem42692,1216575r-8238,7946l43311,1232529r8007,-7732l51540,1224797r-8848,-8222xem464065,1216928r-8236,8000l463378,1232392r8256,-7871l471302,1224092r-7237,-7164xem474,1219199r,12864l4344,1232063r4716,-4554l474,1219199xem82473,1216302r-7871,7592l83482,1232063r-239,l91052,1224521r163,l82473,1216302xem425407,1216758r-8244,8039l424512,1232063r8303,-7971l425407,1216758xem122006,1216302r-319,273l114360,1223642r8682,8084l130501,1224521r174,l122006,1216302xem172654,1204251r-19467,18710l160169,1229520r7085,-6758l167981,1222762r-7245,-6912l174501,1215850r5186,-4946l172654,1204251xem303972,1204251r-390,l299104,1208467r-2539,2437l315988,1229520r111,-210l323097,1222762r-14444,l315956,1215850r-11984,-11599xem187628,1204251r-966,l179687,1210904r19461,18406l206037,1222762r-13965,l199285,1215850r441,l187628,1204251xem226515,1204251r-1000,l218515,1210904r279,l238151,1229310r-153,l244916,1222762r-14091,l238062,1215850r505,l226515,1204251xem265287,1204251r-810,l257447,1210904r292,l277011,1229310r1869,-1801l283922,1222762r-14248,l276941,1215850r360,l265287,1204251xem14066,1206088l474,1219199r8586,8310l11275,1225370r-6761,-6171l17664,1219199r5272,-5092l14066,1206088xem391573,1212020r-7342,7179l383322,1220205r7270,7012l398901,1219199r-1594,-1641l391573,1212020xem342734,1204389r-7201,6738l352033,1226991r7005,-6786l344629,1220205r6982,-6841l351986,1213364r-9252,-8975xem17664,1219199r-13150,l11275,1225370r6389,-6171xem513946,1206508r-11441,11050l510594,1225370r110,-192l522128,1214401r-8182,-7893xem490799,1206252r-7802,7438l494616,1225178r7889,-7620l490799,1206252xem452353,1205334r-8364,8030l444133,1213364r11696,11564l464065,1216928r-11712,-11594xem54426,1205334r-407,315l42692,1216575r8848,8222l51318,1224797r11837,-11433l54426,1205334xem413571,1205042r-8293,8004l417163,1224797r8244,-8039l413571,1205042xem31407,1206088r-168,l22936,1214107r11518,10414l42692,1216575,31407,1206088xem113864,1186021r-31391,30281l91215,1224521r-163,l102934,1213046r-1055,-1026l94385,1205042r15746,l102172,1197495r16863,l122321,1194322r380,l113864,1186021xem141498,1197495r-432,386l122438,1215850r-432,452l130675,1224521r-174,l142383,1213046r249,l134112,1205042r15296,l141498,1197495xem475309,1206088r-252,164l464065,1216928r7671,7593l472085,1224092r10912,-10402l475309,1206088xem436564,1205880r-11157,10878l432815,1224092r11174,-10728l444133,1213364r-7569,-7484xem71143,1205649r-7988,7715l74602,1223894r7871,-7592l71143,1205649xem110771,1205649r-178,l103996,1212020r-1016,1026l114360,1223642r7610,-7340l121530,1215850r-10759,-10201xem150044,1205649r-7661,7397l142632,1213046r10555,9915l160586,1215850r150,l150044,1205649xem174501,1215850r-13765,l167981,1222762r-727,l174501,1215850xem213310,1215850r-13584,l206936,1222762r-899,l213310,1215850xem252220,1215850r-13653,l245750,1222762r-834,l252220,1215850xem291263,1215850r-13962,l284461,1222762r-539,l291263,1215850xem347680,1185823r-31724,30027l323097,1222762r12436,-11635l328381,1204251r14211,l335627,1197495r14474,l355014,1192898r-7334,-7075xem366100,1213364r-14114,l359038,1220205r7062,-6841xem379512,1200371r-8357,8096l383322,1220205r909,-1006l391573,1212020r-12061,-11649xem425549,1178799r-33976,33221l399007,1219199r1595,-1641l405278,1213046r-7248,-7166l412704,1205880r867,-838l406338,1197881r14654,l424680,1194322r195,l417431,1186962r14876,l433060,1186235r-7511,-7436xem530505,1206508r-8377,7893l527103,1219199r3402,l530505,1206508xem530505,1193799r-3402,l513946,1206508r8182,7893l530496,1206508r-8141,-7880l530505,1198628r,-4829xem22574,1197881r-8508,8207l22936,1214107r8303,-8019l31407,1206088r-8833,-8207xem482906,1198628r-7466,7252l475309,1206088r7688,7602l490799,1206252r-7893,-7624xem62472,1197495r-7824,7547l54426,1205334r8729,8030l71143,1205649r-8671,-8154xem444825,1197881r-824,747l436564,1205880r7569,7484l443989,1213364r8364,-8030l444825,1197881xem91063,1186962r-571,l82871,1194322r20109,18724l103996,1212020r6597,-6371l110771,1205649r-640,-607l94145,1205042r7824,-7547l102172,1197495,91063,1186962xem130459,1186962r-518,l122321,1194322r380,l142632,1213046r-249,l150042,1205649r-634,-607l133642,1205042r7824,-7547l141119,1197133r-10660,-10171xem394356,1186021r-252,214l385756,1194322r585,l405278,1213046r7426,-7166l397853,1205880r8180,-7999l406338,1197881r-11982,-11860xem323378,1185613r-7267,6842l335533,1211127r7201,-6738l342592,1204251r-14382,l335348,1197495r279,l323378,1185613xem211595,1166832r-38941,37419l179687,1210904r6975,-6653l187628,1204251r-7425,-7118l194125,1197133r5086,-4851l192198,1185613r14005,l206632,1185204r-190,-271l200068,1178799r13280,l218615,1173775r249,l211595,1166832xem206724,1185204r-521,409l199211,1192282r19583,18622l218515,1210904r7000,-6653l211388,1204251r7428,-7118l219119,1197133r-12395,-11929xem245557,1185204r-7448,7078l238241,1192282r19498,18622l257447,1210904r7030,-6653l250207,1204251r7453,-7118l257914,1197133r-12357,-11929xem284716,1185613r-544,l277137,1192282r19428,18622l299104,1208467r4478,-4216l289135,1204251r7483,-7118l284716,1185613xem372138,1193249r-8314,8147l371155,1208467r8357,-8096l372138,1193249xem510653,1187327r-8346,7954l513946,1206508r8158,-7880l522355,1198628r-11702,-11301xem530505,1198628r-8150,l530513,1206508r-8,-7880xem494302,1187559r-11396,11069l490799,1206252r11508,-10971l494302,1187559xem13952,1168099l474,1181099r,12700l14066,1206088r8508,-8207l18182,1193799r-13668,l11216,1187327r-6702,-6228l17664,1181099r4925,-4756l22914,1176343r-8962,-8244xem54068,1167502r-31494,30379l31407,1206088r-168,l42951,1194777r-8494,-7815l51270,1186962r-8682,-8163l59495,1178799r3291,-3179l54068,1167502xem471204,1187327r-338,232l463612,1194523r11697,11565l475440,1205880r7466,-7252l471204,1187327xem433060,1186235r-8380,8087l424875,1194322r11689,11558l444767,1197881r-332,-386l433060,1186235xem74186,1186235r-795,727l62472,1197495r8671,8154l82871,1194322r-8685,-8087xem119035,1197495r-16863,l110771,1205649r-178,l119035,1197495xem153379,1186021r-11538,11112l141498,1197495r8546,8154l161770,1194322r386,l153379,1186021xem51270,1186962r-228,l42951,1194777r11475,10557l54648,1205042r7824,-7547l51270,1186962xem455965,1186962r-10802,10533l444825,1197881r7528,7453l463612,1194523r-7647,-7561xem420992,1197881r-14654,l413571,1205042r7421,-7161xem350101,1197495r-14474,l342734,1204389r7367,-6894xem169594,1186962r-204,l161770,1194322r386,l172654,1204251r7407,-7118l180203,1197133r-10609,-10171xem194125,1197133r-13922,l187628,1204251r-966,l194125,1197133xem233005,1197133r-13886,l226515,1204251r-1000,l233005,1197133xem271999,1197133r-14085,l265287,1204251r-810,l271999,1197133xem336692,1159016r-40074,38117l303972,1204251r-390,l316111,1192455r-7116,-6842l323378,1185613r-7024,-6814l330616,1178799r4950,-4661l328397,1167223r14514,l344065,1166136r-7373,-7120xem363527,1184933r-8513,7965l363824,1201396r8314,-8147l363527,1184933xem378812,1170632r-8729,8167l386885,1178799r-14747,14450l379512,1200371r6244,-6049l386341,1194322r-7443,-7360l393354,1186962r972,-941l394157,1185823r-15345,-15191xem502574,1179524r-8272,8035l502307,1195281r8343,-7954l502574,1179524xem31207,1168099r-439,344l22589,1176343r325,l42951,1194777r8091,-7815l33894,1186962r8462,-8163l42588,1178799,31207,1168099xem463360,1179752r-7395,7210l463612,1194523r7496,-7196l470826,1186962r-7466,-7210xem93854,1167223r-19487,18798l74186,1186235r8685,8087l90492,1186962r571,l82453,1178799r16491,l102455,1175408r-1240,-1270l93854,1167223xem180160,1122070r-66296,63951l122701,1194322r-380,l129941,1186962r518,l121902,1178799r16491,l141904,1175408r255,l133505,1167223r15499,l141477,1160006r16375,l161405,1156575r256,l153098,1148432r15417,l160924,1141127r16475,l181019,1137631r-8354,-7978l188015,1129653r-7855,-7583xem172859,1167223r-19480,18798l162156,1194322r-386,l169390,1186962r204,l161079,1178799r16764,l181354,1175408r-1223,-1270l172859,1167223xem386885,1178799r-16244,l386341,1194322r-585,l393354,1186962r-14800,l386885,1178799xem413855,1167223r-413,279l405281,1175408r465,l424875,1194322r-195,l432307,1186962r-15107,l425549,1178799r-11694,-11576xem11216,1187327r-6702,6472l18182,1193799r-6966,-6472xem356149,1177807r-8469,8016l355014,1192898r8513,-7965l356149,1177807xem304018,1166832r-7336,6943l316111,1192455r7267,-6842l308730,1185613r7164,-6814l316354,1178799r-12336,-11967xem188950,1168099r-385,344l182669,1174138r-1202,1270l199211,1192282r6992,-6669l192047,1185613r7090,-6814l200068,1178799r-11118,-10700xem226316,1166628r-208,l218615,1173775r249,l238241,1192282r-132,l245126,1185613r-14289,l237948,1178799r975,l226316,1166628xem265103,1166628r-7520,7147l257829,1173775r19308,18507l284172,1185613r-14450,l276857,1178799r820,l265103,1166628xem491101,1168443r-325,l482548,1176343r127,l494302,1187559r8272,-8035l491101,1168443xem17664,1181099r-13150,l11216,1187327r6448,-6228xem474723,1168672r-11363,11080l471204,1187327r283,-365l482548,1176343r127,l474723,1168672xem513983,1168443r-11409,11081l510653,1187327r11519,-10984l513983,1168443xem59495,1178799r-16907,l51270,1186962r-228,l59495,1178799xem98944,1178799r-16491,l91063,1186962r-571,l98944,1178799xem138393,1178799r-16491,l130459,1186962r-518,l138393,1178799xem177843,1178799r-16764,l169594,1186962r-204,l177843,1178799xem451651,1168443r-154,l444279,1175408r11686,11554l463360,1179752r-11709,-11309xem70963,1167905r-188,l62786,1175620r11400,10615l74367,1186021r7486,-7222l82453,1178799,70963,1167905xem436690,1167905r-11141,10894l433060,1186235r11219,-10827l436690,1167905xem110484,1167905r-260,l103770,1174138r-1202,1270l113864,1186021r7487,-7222l121902,1178799r-11418,-10894xem149716,1167905r-243,194l141904,1175408r255,l153379,1186021r7469,-7222l161079,1178799r-11363,-10894xem401780,1178799r-14718,l394356,1186021r174,-198l401780,1178799xem344065,1166136r-8499,8002l347680,1185823r8469,-8016l344065,1166136xem291372,1178799r-13695,l284716,1185613r-544,l291372,1178799xem330616,1178799r-14262,l323378,1185613r7238,-6814xem213348,1178799r-13280,l206724,1185204r192,-271l213348,1178799xem252296,1178799r-13373,l245557,1185204r6739,-6405xem363041,1171284r-6892,6523l363527,1184933r6556,-6134l370641,1178799r-7600,-7515xem530505,1168443r-286,229l522172,1176343r4931,4756l530505,1181099r,-12656xem371440,1163334r-8399,7950l370641,1178799r-558,l378812,1170632r-7372,-7298xem424356,1142081r-37471,36718l401780,1178799r3501,-3391l405746,1175408r-7589,-7503l413026,1167905r704,-682l413460,1166832r-6895,-6826l421180,1160006r3542,-3431l425231,1156575r-7721,-7635l431458,1148940r-7102,-6859xem42314,1140740r-28362,27359l22914,1176343r-325,l31125,1168099r-124,-194l22601,1160006r16903,l42701,1156918r-8568,-7978l50962,1148940r-8648,-8200xem482991,1160611r-8268,8061l482675,1176343r-127,l490776,1168443r325,l482991,1160611xem522243,1160420r-8260,8023l522172,1176343r8287,-7900l530193,1168099r-7950,-7679xem73852,1148432r-19784,19070l62786,1175620r7989,-7715l70963,1167905r-8330,-7899l78953,1160006r3553,-3431l73852,1148432xem121381,1140740r-474,387l93854,1167223r8714,8185l103770,1174138r6454,-6233l110484,1167905r-8279,-7899l118403,1160006r3553,-3431l122247,1156575r-8609,-8143l129404,1148432r-8023,-7692xem129934,1148940r-207,129l121956,1156575r291,l142159,1175408r-255,l149674,1167905r-670,-682l133351,1167223r7482,-7217l141477,1160006r-11543,-11066xem192328,1148432r-19469,18791l181467,1175408r1202,-1270l188922,1168099r-174,-194l180541,1160006r16760,l200854,1156575r-8526,-8143xem398598,1152119r-8430,7887l405746,1175408r-465,l413026,1167905r-15023,l406063,1160006r502,l398598,1152119xem443848,1160906r-7158,6999l444279,1175408r7218,-6965l451651,1168443r-7803,-7537xem324609,1147346r-8489,8034l335566,1174138r7345,-6915l328064,1167223r8628,-8207l324609,1147346xem231061,1148118r-19466,18714l218864,1173775r-249,l226108,1166628r208,l219456,1160006r13595,l238207,1155089r-2418,-2439l231061,1148118xem245749,1147895r-4985,4755l238334,1155089r19495,18686l257583,1173775r7305,-6943l250435,1166832r7123,-6826l258261,1160006r-12512,-12111xem317241,1140230r-27641,26398l289460,1166832r7222,6943l304018,1166832r-7037,-6826l311231,1160006r4889,-4626l308918,1148432r14544,l324609,1147346r-7368,-7116xem359546,1151560r-8970,8446l351634,1160006r11407,11278l371440,1163334r-11894,-11774xem382728,1152650r-11288,10684l378812,1170632r11356,-10626l382728,1152650xem471307,1149326r-8318,8027l474723,1168672r8268,-8061l471307,1149326xem455183,1149823r-11335,11083l451651,1168443r-154,l462989,1157353r-7806,-7530xem494366,1149520r-11375,11091l491101,1168443r-325,l502327,1157353r159,l494366,1149520xem510756,1149326r-270,194l502327,1157353r159,l513983,1168443r8260,-8023l510756,1149326xem527103,1155699r-4860,4721l530550,1168443r-126,-344l527103,1155699xem20319,1136078l474,1155699r13478,12400l22341,1160006r260,l18021,1155699r-13507,l11113,1149326r130,l9137,1147346r4026,l22530,1138299r175,l20319,1136078xem39504,1160006r-16903,l31207,1168099r119,-194l39504,1160006xem197301,1160006r-16760,l188950,1168099r173,-194l197301,1160006xem78953,1160006r-16320,l70963,1167905r-188,l78953,1160006xem118403,1160006r-16198,l110484,1167905r-260,l118403,1160006xem157852,1160006r-16375,l149716,1167905r375,-403l157852,1160006xem432058,1149520r-366,303l424722,1156575r509,l436690,1167905r7158,-6999l432058,1149520xem50962,1148940r-8261,7978l54068,1167502r7770,-7496l62633,1160006,50962,1148940xem90607,1148940r-196,l82520,1156575r11334,10648l101335,1160006r870,l90607,1148940xem169176,1149069r-7771,7506l161661,1156575r11198,10648l180330,1160006r211,l169176,1149069xem421180,1160006r-14615,l413855,1167223r278,-391l421180,1160006xem208394,1149326r-235,194l200854,1156575r10741,10257l218691,1160006r765,l208394,1149326xem284725,1148118r-145,l277245,1155089r12215,11743l289600,1166628r6934,-6622l296981,1160006r-12256,-11888xem311231,1160006r-14250,l304018,1166832r7213,-6826xem233051,1160006r-13595,l226316,1166628r-208,l233051,1160006xem272071,1160006r-13810,l265103,1166628r6968,-6622xem343797,1152257r-7105,6759l344065,1166136r6511,-6130l351634,1160006r-7837,-7749xem352188,1144276r-8391,7981l351634,1160006r-1058,l359546,1151560r-7358,-7284xem391115,1144712r-8387,7938l390168,1160006r8430,-7887l391115,1144712xem463451,1141739r-8268,8084l462989,1157353r8318,-8027l463451,1141739xem502634,1141482r-288,257l494366,1149520r8120,7833l502327,1157353r8360,-8027l510490,1149069r-7856,-7587xem31056,1130066r-8526,8233l22705,1138299r19996,18619l50962,1148940r-17149,l42314,1140740,31056,1130066xem121121,1102821r-47269,45611l82520,1156575r7891,-7635l90607,1148940r-8595,-8200l98902,1140740r3219,-3109l101152,1136623r-7370,-6970l109816,1129653r-8140,-7804l118462,1121849r3135,-3028l121959,1118821r-8579,-8158l129270,1110663r-8149,-7842xem110100,1129925r-6935,6698l102218,1137631r20029,18944l121956,1156575r7905,-7635l129404,1148432r-16070,l121308,1140740r-209,-270l110100,1129925xem149430,1130066r-625,578l141570,1137631r170,l161661,1156575r-256,l169176,1149069r-661,-637l152831,1148432r7573,-7305l160924,1141127r-11494,-11061xem199901,1141127r-7573,7305l200854,1156575r7505,-7249l208127,1149069r-8226,-7942xem416960,1134938r-6993,6544l425231,1156575r-509,l432004,1149520r-146,-194l431458,1148940r-14102,l424356,1142081r-7396,-7143xem4514,1142999r-4040,l474,1155699r8449,-8353l9137,1147346r-4623,-4347xem11243,1149326r-130,l4514,1155699r13507,l11243,1149326xem305158,1128561r-8483,8062l316120,1155380r7342,-6948l308653,1148432r8588,-8202l305158,1128561xem286106,1095216r-55045,52902l238334,1155089r2430,-2439l245749,1147895r-6993,-6768l252845,1141127r4959,-4729l250788,1129653r14088,l265286,1129261r-7119,-6906l272527,1122355r4705,-4488l270151,1111036r14243,l285712,1109779r-7205,-6958l293008,1102821r402,-384l286106,1095216xem297796,1121451r-27600,26444l269994,1148118r7251,6971l284580,1148118r145,l277519,1141127r14417,l296675,1136623r-7225,-6970l304010,1129653r1148,-1092l297796,1121451xem379272,1132988r-8645,8139l371074,1141127r11654,11523l391115,1144712r-11843,-11724xem340294,1132502r-8419,7968l343797,1152257r8391,-7981l340294,1132502xem402416,1134016r-11301,10696l398598,1152119r11369,-10637l402416,1134016xem363437,1133576r-11249,10700l359546,1151560r11081,-10433l371074,1141127r-7637,-7551xem451963,1130644r-473,l443412,1138469r11771,11354l463451,1141739r-11488,-11095xem435667,1130998r-11311,11083l432058,1149520r146,-194l443412,1138469r-7745,-7471xem491412,1130644r-745,l482734,1138299r11632,11221l502610,1141482r-343,-355l491412,1130644xem13163,1147346r-4026,l11243,1149326r-130,l13163,1147346xem211796,1129653r-11895,11474l208394,1149326r232,-257l220295,1137799r-8499,-8146xem474797,1130644r-11346,11095l471307,1149326r11427,-11027l474797,1130644xem522279,1122355r-275,216l502973,1141127r-339,355l510756,1149326r199,-257l522172,1138299r-460,-500l514294,1130644r16211,l530505,1130066r-242,l522279,1122355xem177399,1141127r-16475,l169176,1149069r8223,-7942xem53861,1129653r-336,272l42314,1140740r8648,8200l62498,1137799r-143,-168l53861,1129653xem98902,1140740r-16890,l90607,1148940r-196,l98902,1140740xem140892,1121849r-19304,18621l121381,1140740r8553,8200l130387,1148432r11183,-10801l141740,1137631r-8391,-7978l149001,1129653r-8109,-7804xem70677,1129925r-172,141l62671,1137631r-138,168l73852,1148432r7959,-7692l82012,1140740,70677,1129925xem189042,1130644r-788,l181019,1137631r11309,10801l199901,1141127r-10859,-10483xem227925,1130644r-222,l220295,1137799r10766,10319l238335,1141127r421,l227925,1130644xem265286,1129261r-7482,7137l269994,1148118r202,-223l277259,1141127r260,l265286,1129261xem291936,1141127r-14417,l284725,1148118r-145,l291936,1141127xem252845,1141127r-14089,l245749,1147895r7096,-6768xem324562,1133238r-7321,6992l324609,1147346r7266,-6876l324562,1133238xem530505,1130644r-359,l522694,1137799r-463,500l527103,1142999r3402,l530505,1130644xem409279,1127520r-6863,6496l409967,1141482r6993,-6544l409279,1127520xem383077,1114895r-19640,18681l371074,1141127r-447,l379272,1132988r-7369,-7295l387020,1125693r3546,-3338l390333,1122070r-7256,-7175xem332947,1125229r-8385,8009l331875,1140470r8419,-7968l332947,1125229xem443938,1122893r-8271,8105l443412,1138469r8078,-7825l451963,1130644r-8025,-7751xem28679,1127812r-8360,8266l22705,1138299r-175,l31056,1130066r-2377,-2254xem483053,1122571r-8256,8073l482734,1138299r7933,-7655l491412,1130644r-8359,-8073xem510870,1111336r-196,l502478,1119246r19753,19053l522694,1137799r7452,-7155l513725,1130644r8501,-8289l521983,1122070r-11113,-10734xem101349,1083793r-47135,45468l53861,1129653r8672,8146l62671,1137631r7980,-7706l70391,1129653r-8179,-7804l79013,1121849r3135,-3028l82330,1118821r-8625,-8158l90008,1110663r-8180,-7842l98715,1102821r3042,-2938l102043,1099883r-8633,-8209l109538,1091674r-8189,-7881xem219362,1122355r-7566,7298l220295,1137799r7408,-7155l227925,1130644r-8563,-8289xem90398,1111036r-190,l82148,1118821r182,l102218,1137631r947,-1008l110100,1129925r-284,-272l93305,1129653r8090,-7804l101676,1121849,90398,1111036xem129657,1111036r-8060,7785l121959,1118821r19781,18810l141570,1137631r7834,-7565l149001,1129653r-16199,l140892,1121849r-11235,-10813xem169042,1111336r-246,l161047,1118821r277,l181019,1137631r7235,-6987l189042,1130644r-1027,-991l172299,1129653r7861,-7583l169042,1111336xem285712,1109779r-8480,8088l296675,1136623r7335,-6970l289233,1129653r8558,-8202l285712,1109779xem247284,1111798r-1783,1657l239734,1119025r18070,17373l264876,1129653r-14602,l257868,1122355r299,l247284,1111798xem17619,1117326r-8452,8367l20319,1136078r8360,-8266l17619,1117326xem420778,1116636r-11499,10884l416960,1134938r11570,-10825l420778,1116636xem397333,1115983r-6464,6087l390622,1122355r11794,11661l409279,1127520r-11946,-11537xem359971,1113881r-7998,7570l351576,1121849r11861,11727l371725,1125693r178,l359971,1113881xem321053,1113455r-8413,7996l324562,1133238r8385,-8009l321053,1113455xem387020,1125693r-15117,l379272,1132988r7748,-7295xem344162,1114518r-11215,10711l340294,1132502r11258,-10653l351174,1121451r-7012,-6933xem436997,1116190r-8467,7923l435667,1130998r8271,-8105l436997,1116190xem191985,1110663r-11825,11407l189042,1130644r-788,l200496,1118821r-8511,-8158xem306049,1038734r-86687,83621l227925,1130644r-222,l239734,1119025r-8310,-7989l246499,1111036r-7558,-7331l255596,1103705r3475,-3356l250825,1092395r16887,l259264,1084236r15737,l267198,1076520r16546,l275531,1068390r16631,l294867,1065778r-8164,-8072l303225,1057706r-8230,-8147l311660,1049559r2700,-2608l306049,1038734xem455260,1111798r-11322,11095l451963,1130644r-473,l463119,1119379r-7859,-7581xem471421,1111336r-8302,8043l474797,1130644r8256,-8073l471421,1111336xem494413,1111466r-11360,11105l491412,1130644r-745,l502478,1119246r-8065,-7780xem530748,1130066r-243,l530505,1130644r-359,l530748,1130066xem474,1117599r3710,11662l4308,1129653r87,272l4439,1130066r311,l9167,1125693,474,1117599xem40005,1116636r-720,690l28679,1127812r2377,2254l42487,1119025r-156,-204l40005,1116636xem160420,1103012r-19528,18837l149430,1130066r119,-141l161047,1118821r277,l152782,1110663r15563,l160420,1103012xem527103,1117599r-4584,4471l522279,1122355r7984,7711l530227,1129261r-3052,-11394l527103,1117599xem79013,1121849r-16801,l70677,1129925r256,-272l79013,1121849xem118462,1121849r-16786,l110100,1129925r8362,-8076xem50879,1111036r-431,300l42699,1118821r-150,204l53861,1129653r353,-392l61898,1121849r314,l50879,1111036xem208112,1111466r-7616,7355l211796,1129653r7566,-7298l208112,1111466xem272527,1122355r-14360,l265286,1129261r7241,-6906xem305332,1114225r-7536,7226l305158,1128561r7482,-7110l305332,1114225xem9009,1109161r-8535,8438l9167,1125693r8452,-8367l9009,1109161xem429203,1108662r-8425,7974l428530,1124113r8467,-7923l429203,1108662xem389753,1108662r-648,499l383077,1114895r7545,7460l390869,1122070r6464,-6087l389753,1108662xem352536,1106521r-8374,7997l351576,1121849r397,-398l359971,1113881r-7435,-7360xem313715,1106191r-8383,8034l312640,1121451r8413,-7996l313715,1106191xem463519,1103705r-8259,8093l463119,1119379r8302,-8043l463519,1103705xem502656,1103403r-8243,8063l502478,1119246r8196,-7910l510870,1111336r-8214,-7933xem59557,1097282r-19124,18908l40005,1116636r2544,2389l42699,1118821r8060,-7785l50488,1110663r-2097,-2001l53217,1108662r9090,-8779l59557,1097282xem227569,1092674r-7605,7344l239734,1119025r7483,-7227l246941,1111466r-442,-430l231095,1111036r7600,-7331l238941,1103705r-11372,-11031xem70562,1092020r-501,375l62307,1099883r20023,18938l82148,1118821r8060,-7785l90398,1111036r-390,-373l73494,1110663r8130,-7842l81828,1102821,70562,1092020xem109898,1092020r-8141,7863l102043,1099883r19916,18938l121597,1118821r8060,-7785l129270,1110663r-16279,l121121,1102821r-11223,-10801xem149422,1092395r-463,l141206,1099883r289,l161324,1118821r-277,l168796,1111336r246,l168345,1110663r-15857,l160420,1103012r-10998,-10617xem199647,1103272r-7662,7391l200496,1118821r7616,-7355l199647,1103272xem267712,1092395r-405,l259071,1100349r18161,17518l284394,1111036r-14749,l278193,1102821r314,l267712,1092395xem4514,1104899r-4040,l474,1117599r8535,-8438l4514,1104899xem20234,1098062l9009,1109161r8610,8165l28868,1106191r-8634,-8129xem37281,1098062r-202,l28887,1106191r11118,10445l40433,1116190r7614,-7528l48391,1108662,37281,1098062xem417419,1097282r-223,l408855,1105135r11923,11501l429203,1108662r-11784,-11380xem440714,1097766r-11511,10896l436997,1116190r11582,-10837l440714,1097766xem480720,1022057r-348,292l391881,1106521r-2128,2141l397333,1115983r11522,-10848l401217,1097766r15464,l417196,1097282r223,l409677,1089804r15461,l428843,1086316r-7690,-7419l436723,1078897r562,-529l429601,1070947r15566,l448831,1067497r-7742,-7469l456764,1060028r496,-468l449524,1052089r15672,l468819,1048677r-7753,-7479l476763,1041198r473,-445l469299,1033088r16079,l488807,1029858r-8087,-7801xem377970,1097282r-457,l371182,1103272r140,l383077,1114895r6553,-6233l387536,1106521r-9566,-9239xem340689,1094793r-8042,7644l332332,1102821r11830,11697l352536,1106521r-11847,-11728xem301820,1094415r-8410,8022l305332,1114225r8383,-8034l301820,1094415xem363763,1095798r-11227,10723l359971,1113881r11211,-10609l371322,1103272r-7559,-7474xem324900,1095472r-11185,10719l321053,1113455r11190,-10634l331944,1102437r-7044,-6965xem255596,1103705r-16655,l247284,1111798r277,-332l255596,1103705xem457035,1097442r-8456,7911l455260,1111798r8259,-8093l457035,1097442xem230904,1073178r-288,221l199647,1103272r8465,8194l219964,1100018r-8319,-7998l226895,1092020r-7645,-7416l235924,1084604r3411,-3294l230904,1073178xem491258,1092395r-285,l483104,1100018r-215,331l494413,1111466r8243,-8063l491258,1092395xem172174,1091674r-11754,11338l169042,1111336r-246,l180655,1099883r-1816,-1821l172174,1091674xem494447,1073399r-30928,30306l471421,1111336r11342,-10987l482546,1100018r-7614,-7344l490686,1092674r287,-279l491258,1092395r-8067,-7791l499016,1084604r3400,-3294l502649,1081310r-8202,-7911xem522259,1084236r-19603,19167l510870,1111336r-196,l522060,1100349r326,l514140,1092395r16365,l530505,1092020r-186,l522259,1084236xem53217,1108662r-4826,l50879,1111036r266,-373l53217,1108662xem98715,1102821r-16887,l90398,1111036r-190,l98715,1102821xem152362,1072684r-31241,30137l129657,1111036r11549,-11153l141495,1099883r-8595,-8209l148675,1091674r-7704,-7438l157407,1084236r3490,-3371l152362,1072684xem188409,1092395r-5869,5667l180738,1099883r11247,10780l199647,1103272r-11238,-10877xem293008,1102821r-14501,l285712,1109779r7296,-6958xem28626,1089804r-1931,1870l20234,1098062r8653,8129l37079,1098062r202,l28626,1089804xem449126,1089804r-8412,7962l448579,1105353r8456,-7911l449126,1089804xem397669,1078207r-8569,8109l389346,1086316r19509,18819l416681,1097766r-15596,l409455,1089804r222,l397669,1078207xem530505,1092395r-203,l522060,1100349r326,l527103,1104899r3402,l530505,1092395xem469331,995018r-240,186l363763,1095798r7559,7474l371182,1103272r6331,-5990l377970,1097282r-7742,-7478l385414,1089804r3686,-3488l389346,1086316r-7690,-7419l396940,1078897r729,-690l390151,1070947r15190,l409162,1067330r-7570,-7302l416879,1060028r494,-468l417811,1059560r-7736,-7471l425268,1052089r3832,-3626l421569,1041198r15207,l437520,1040495r-7670,-7407l445347,1033088r3594,-3401l449132,1029687r-7910,-7630l457003,1022057r442,-418l449618,1014079r15815,l468810,1010883r326,l461107,1003138r15888,l477370,1002782r-8039,-7764xem333271,1087450r-8371,8022l332332,1102821r315,-384l340689,1094793r-7418,-7343xem294490,1087158r-8384,8058l293410,1102437r8410,-8022l294490,1087158xem247815,1073178r-288,221l239335,1081310r19736,19039l267307,1092395r-16886,l258879,1084236r385,l247815,1073178xem477282,1078897r-427,l468629,1086594r14260,13755l483104,1100018r7582,-7344l474777,1092674r8235,-8070l483191,1084604r-5909,-5707xem510810,1073178r-8394,8132l502649,1081310r19737,19039l522060,1100349r8242,-7954l513915,1092395r8344,-8159l510810,1073178xem207888,1073582r-7693,7430l219964,1100018r7605,-7344l226895,1092020r-15583,l219000,1084604r250,l207888,1073582xem67677,1089254r-8120,8028l62307,1099883r8142,-7863l70201,1091674r-2524,-2420xem90320,1073178r-363,l83413,1079499r-1369,1366l102043,1099883r-286,l109898,1092020r-360,-346l93179,1091674r8170,-7881l90320,1073178xem129517,1073178r-338,221l121448,1080865r134,l141495,1099883r-289,l148959,1092395r463,l148675,1091674r-15999,l140387,1084236r584,l129517,1073178xem179979,1084236r-476,368l172174,1091674r8564,8209l182540,1098062r5869,-5667l179979,1084236xem17580,1079265r-8451,8365l20234,1098062r8352,-8258l28049,1089254r-10469,-9989xem48113,1070498r-18970,18756l28626,1089804r8655,8258l37079,1098062r11386,-11272l40120,1078897r16754,l48113,1070498xem437285,1078368r-8442,7948l440714,1097766r8412,-7962l437285,1078368xem460650,1078897r-11524,10907l457035,1097442r11594,-10848l460650,1078897xem56874,1078897r-435,l48465,1086790r11092,10492l67677,1089254,56874,1078897xem385414,1089804r-15186,l377970,1097282r-457,l385414,1089804xem425138,1089804r-15461,l417419,1097282r-223,l425138,1089804xem358220,1078207r-247,161l351798,1084236r271,l363763,1095798r6276,-5994l370228,1089804r-12008,-11597xem321422,1075720r-8465,8073l313087,1083793r11813,11679l333271,1087450r-11849,-11730xem283744,1076520r-8370,8084l286106,1095216r8384,-8058l283744,1076520xem344468,1076720r-11197,10730l340689,1094793r11109,-10557l352069,1084236r-7601,-7516xem314018,1068390r-19528,18768l301820,1094415r11137,-10622l313087,1083793r-7355,-7273l320582,1076520r840,-800l314018,1068390xem235924,1084604r-16674,l227569,1092674r8355,-8070xem157407,1084236r-16436,l149422,1092395r-463,l157407,1084236xem191696,1072842r-11352,10951l179979,1084236r8430,8159l200195,1081012r-8499,-8170xem275001,1084236r-15737,l267712,1092395r-405,l275374,1084604r-373,-368xem499016,1084604r-15825,l491258,1092395r-285,l499016,1084604xem530691,1092020r-186,l530505,1092395r-203,l530691,1092020xem474,1079499r3873,12175l4457,1092020r238,l9129,1087630,474,1079499xem79045,1078013r-11368,11241l70562,1092020r245,-346l81998,1080865r-1390,-1366l79045,1078013xem132551,1053695r-31202,30098l109898,1092020r11550,-11155l121582,1080865r-8565,-8181l129006,1072684r-7849,-7576l137763,1065108r3107,-3001l141327,1062107r-8776,-8412xem527103,1079499r-4844,4737l530319,1092020r45,-346l527103,1079499xem168783,1073399r-155,l160897,1080865r11277,10809l179884,1084236r-363,-443l168783,1073399xem8995,1071075r-8521,8424l9129,1087630r8451,-8365l8995,1071075xem37192,1060028r-180,l28565,1068390r446,l48465,1086790r7974,-7893l39617,1078897r8496,-8399l37192,1060028xem469050,1070947r-8400,7950l468629,1086594r8226,-7697l477282,1078897r-8232,-7950xem378362,1059560r-599,l370145,1066799r-480,531l389346,1086316r-246,l396940,1078897r-15480,l389784,1070947r367,l378362,1059560xem417811,1059560r-438,l409162,1067330r19681,18986l436723,1078897r-15801,l429281,1070947r320,l417811,1059560xem264262,1057235r-8151,7873l255930,1065379r19444,19225l283744,1076520r-16867,l275305,1068390r226,l264262,1057235xem509021,919050r-1024,959l344468,1076720r7601,7516l351798,1084236r6344,-6029l358019,1078013r-7317,-7066l365782,1070947r3805,-3617l369114,1066799r-7020,-6771l377271,1060028r492,-468l378362,1059560r-7736,-7471l385624,1052089r3816,-3626l389603,1048463r-7532,-7265l397084,1041198r740,-703l398070,1040495r-7669,-7407l405618,1033088r3579,-3401l409635,1029687r-7910,-7630l417225,1022057r607,-577l410168,1014079r15451,l429313,1010569r-7703,-7431l437132,1003138r374,-356l437921,1002782r-8039,-7764l445675,995018r3534,-3358l441526,984249r15481,l457599,983687r-7788,-7522l465513,976165r3591,-3413l461332,965255r15661,l477482,964790r-7935,-7663l485546,957127r3454,-3283l481182,946303r16607,l489284,938089r16295,l508896,934936r-8009,-7725l517471,927211r-8450,-8161xem303225,1057706r-8358,8072l313087,1083793r-130,l320582,1076520r-15024,l314018,1068390r-10793,-10684xem247535,1057078r-16341,15764l230904,1073178r8431,8132l247755,1073178r-289,-336l239458,1065108r16197,l247535,1057078xem502735,1065379r-510,399l494447,1073399r8202,7911l502416,1081310r8394,-8132l502735,1065379xem199432,1065379r-7736,7463l200195,1081012r7693,-7430l199432,1065379xem87084,1070064r-8039,7949l82044,1080865r1369,-1366l89957,1073178r363,l87084,1070064xem109914,1054253r-361,l101421,1062107r521,l121582,1080865r-134,l129407,1073178r-239,-336l129006,1072684r-16141,l120720,1065108r437,l109914,1054253xem160217,1065108r-7855,7576l160897,1080865r7731,-7466l168783,1073399r-8566,-8291xem4514,1066799r-4040,l474,1079499r8521,-8424l4514,1066799xem20170,1060028l8995,1071075r8585,8190l28565,1068390r446,l20170,1060028xem67557,1051272r-19444,19226l56874,1078897r-435,l67955,1067497r-145,-167l59639,1059560r16531,l67557,1051272xem457260,1059560r-8429,7937l460650,1078897r8400,-7950l457260,1059560xem480586,1060028r-11536,10919l477282,1078897r-427,l488679,1067834r-8093,-7806xem445167,1070947r-15566,l437285,1078368r7882,-7421xem365782,1070947r-15080,l358220,1078207r126,-194l365782,1070947xem405341,1070947r-15190,l397669,1078207r7672,-7260xem76170,1059560r-198,l68123,1067330r-138,167l79045,1078013r8039,-7949l76170,1059560xem338913,1059560r-549,l332548,1065108r175,l344468,1076720r6025,-5773l350702,1070947r-11789,-11387xem292162,1068390r-16631,l283744,1076520r8418,-8130xem325237,1057706r-1239,1093l314018,1068390r7404,7330l332548,1065108r175,l325237,1057706xem228030,1037793r-28598,27586l207888,1073582r11710,-11310l211285,1054253r16934,l219820,1046141r16653,l228030,1037793xem171915,1053823r-11698,11285l168783,1073399r-155,l180319,1062107r212,l171915,1053823xem497194,1060028r-172,l488679,1067834r5768,5565l502631,1065379r-178,-271l497194,1060028xem98478,1058799r-11394,11265l90320,1073178r-363,l101421,1062107r521,l98478,1058799xem137763,1065108r-16606,l129517,1073178r239,-336l137763,1065108xem228219,1054253r-318,l219598,1062272r11306,10906l231194,1072842r8017,-7734l239458,1065108r-11239,-10855xem255655,1065108r-16197,l247815,1073178r288,-336l255830,1065379r-175,-271xem514096,1054253r-352,237l502909,1065108r-174,271l510810,1073178r11429,-11071l514096,1054253xem188206,1054490r-7887,7617l180531,1062107r11165,10735l199432,1065379r-11226,-10889xem149003,1054253r-8133,7854l141327,1062107r11035,10577l160217,1065108r-11214,-10855xem48030,1032479r-27860,27549l29011,1068390r-446,l37012,1060028r180,l28911,1052089r16121,l48339,1048815r-8478,-8062l56627,1040753r-8597,-8274xem488974,1052089r-8388,7939l488679,1067834r8343,-7806l497194,1060028r-8220,-7939xem56627,1040753r-144,l48339,1048815r19646,18682l68123,1067330r7849,-7770l59174,1059560r8383,-8288l56627,1040753xem437520,1040495r-8420,7968l448831,1067497r7933,-7469l440760,1060028r8346,-7939l449524,1052089r-12004,-11594xem358621,1040495r-268,l350241,1048233r-136,230l369665,1067330r480,-531l377271,1060028r-15385,l370171,1052089r455,l358621,1040495xem398070,1040495r-246,l389440,1048463r163,l409162,1067330r7717,-7302l401217,1060028r8313,-7939l410075,1052089r-12005,-11594xem530505,1054253r-159,l522239,1062107r4864,4692l530505,1066799r,-12546xem283744,1038420r-8370,8084l294867,1065778r8358,-8072l286382,1057706r8446,-8147l294995,1049559r-11251,-11139xem267040,1038264r-19505,18814l255930,1065379r181,-271l264262,1057235r-8243,-8160l272712,1049075r2662,-2571l267040,1038264xem362228,1022057r-36603,35178l325237,1057706r7486,7402l332548,1065108r5816,-5548l338913,1059560r-7737,-7471l346198,1052089r3801,-3626l349867,1048233r-7293,-7035l357616,1041198r737,-703l358621,1040495r-7669,-7407l366120,1033088r3565,-3401l370138,1029687r-7910,-7630xem208335,1035049r-8474,8185l219598,1062272r8303,-8019l210967,1054253r8409,-8112l219820,1046141r-11485,-11092xem106454,1050913r-7976,7886l101942,1062107r-521,l109553,1054253r361,l106454,1050913xem152133,1034805r-19582,18890l141327,1062107r-457,l149003,1054253r-8381,-8112l157402,1046141r3253,-3142l152133,1034805xem179739,1046276r-7824,7547l180531,1062107r-212,l188206,1054490r-8467,-8214xem522264,1046141r-7840,7682l514096,1054253r8143,7854l530346,1054253r318,l522264,1046141xem17551,1041198r-8450,8361l20170,1060028r8027,-7939l28911,1052089,17551,1041198xem45032,1052089r-16121,l37192,1060028r-180,l45032,1052089xem477236,1040753r-8417,7924l480586,1060028r8388,-7939l477236,1040753xem500563,1041198r-296,201l488974,1052089r8220,7939l497022,1060028r11706,-10953l500563,1041198xem78877,1040079r-11320,11193l76170,1059560r-198,l87415,1048233r-8538,-8154xem346198,1052089r-15022,l338913,1059560r-549,l346198,1052089xem385624,1052089r-14998,l378362,1059560r-599,l385624,1052089xem425268,1052089r-15193,l417811,1059560r-438,l425268,1052089xem465196,1052089r-15672,l457260,1059560r7936,-7471xem95662,1040495r-431,l87415,1048233r11063,10566l106454,1050913,95662,1040495xem311660,1049559r-16665,l303225,1057706r8435,-8147xem320108,1041399r-5748,5552l325237,1057706r388,-471l330980,1052089r196,l320108,1041399xem272712,1049075r-16693,l264262,1057235r8450,-8160xem244781,1037950r-8481,8191l236473,1046141r11062,10937l255832,1049075r187,l244781,1037950xem191377,1035049r-11638,11227l188206,1054490r11655,-11256l191377,1035049xem474,1041399r4089,12854l4359,1054253r4742,-4694l474,1041399xem117871,1039625r-11417,11288l109914,1054253r-361,l121206,1042999r185,l117871,1039625xem157402,1046141r-16780,l149003,1054253r8399,-8112xem236434,1029687r-8404,8106l236473,1046141r-16653,l228219,1054253r-318,l244781,1037950r-8347,-8263xem517147,1041198r-8419,7877l514096,1054253r328,-430l522264,1046141r-5117,-4943xem527103,1041399r-4839,4742l530664,1054253r-233,-430l527103,1041399xem168525,1035398r-7870,7601l171915,1053823r7824,-7547l168525,1035398xem129300,1035182r-8094,7817l121391,1042999r11160,10696l140382,1046141r240,l129300,1035182xem9091,1033088r-8617,8311l9101,1049559r8445,-8361l9091,1033088xem508949,1033281r-1715,1524l500950,1040753r-387,445l508728,1049075r8419,-7877l508949,1033281xem37200,1022057r-318,l29001,1029858r-259,322l48339,1048815r8144,-8062l39662,1040753r8368,-8274l37200,1022057xem457445,1021639r-8504,8048l449132,1029687r19687,18990l476763,1041198r-16207,l469083,1033088r216,l457445,1021639xem339833,1022349r-8394,8108l350105,1048463r136,-230l357616,1041198r-15305,l350750,1033088r202,l339833,1022349xem378382,1021480r-259,159l369685,1029687r453,l389603,1048463r-163,l397084,1041198r-15549,l389999,1033088r402,l378382,1021480xem417832,1021480r-8635,8207l409635,1029687r19465,18776l436776,1041198r-15843,l429425,1033088r425,l417832,1021480xem86957,1032090r-8080,7989l87415,1048233r7816,-7738l95662,1040495r-8705,-8405xem311702,1033281r-5653,5453l314360,1046951r5748,-5552l311702,1033281xem275420,1030180r-8380,8084l275374,1046504r8370,-8084l275420,1030180xem199861,1026865r-8484,8184l199861,1043234r8474,-8185l199861,1026865xem125795,1031790r-7924,7835l121391,1042999r-185,l129300,1035182r-3505,-3392xem160105,1027230r-583,448l152133,1034805r8522,8194l168525,1035398r-8420,-8168xem4514,1028699r-4040,l474,1041399r8617,-8311l4514,1028699xem323034,1022349r-11332,10932l320108,1041399r11331,-10942l323034,1022349xem28911,1014079r-284,163l9091,1033088r8460,8110l28676,1030180r-272,-322l20508,1022349r16079,l36882,1022057r318,l28911,1014079xem497327,1022057r-233,l488807,1029858r11756,11340l500950,1040753r7895,-7472l508749,1033088r-11422,-11031xem520520,1022349r-1861,1643l509049,1033088r-100,193l517147,1041198r13358,-12499l527103,1028699r-6583,-6350xem67460,1013268r-19430,19211l56627,1040753r-144,l67662,1029687r334,l59403,1021480r16563,l67460,1013268xem485378,1033088r-16079,l477236,1040753r8142,-7665xem98305,1020870r-11348,11220l95662,1040495r-431,l106815,1029027r-8510,-8157xem366120,1033088r-15168,l358621,1040495r-268,l366120,1033088xem405618,1033088r-15217,l398070,1040495r-246,l405618,1033088xem445347,1033088r-15497,l437520,1040495r7827,-7407xem75966,1021480r-8304,8207l67996,1029687r10881,10392l86957,1032090,75966,1021480xem114787,1021135r-7972,7892l117871,1039625r7924,-7835l114787,1021135xem300384,1022349r-5517,5329l306049,1038734r5653,-5453l300384,1022349xem286544,1019449r-11124,10731l283744,1038420r11123,-10742l286544,1019449xem264262,1019135r-8381,8095l267040,1038264r8380,-8084l264262,1019135xem247535,1018978r-11101,10709l244781,1037950r11100,-10720l247535,1018978xem225300,1018665r-8491,8200l216978,1026865r11052,10928l236434,1029687r-11134,-11022xem171629,1015999r-11265,10866l160105,1027230r8420,8168l180125,1024195r-8496,-8196xem137233,1020480r-11438,11310l129300,1035182r11586,-11190l137233,1020480xem188611,1015999r-8486,8196l191377,1035049r8484,-8184l188611,1015999xem208525,1018508r-8664,8357l208335,1035049r8474,-8184l216978,1026865r-8453,-8357xem148844,1016306r-7958,7686l152133,1034805r7853,-7575l159729,1026865r-10885,-10559xem331439,1014242r-8405,8107l331439,1030457r8394,-8108l331439,1014242xem17710,1003299r-1969,1858l9136,1011536r19606,18644l29001,1029858r7586,-7509l20223,1022349r8574,-8270l28068,1013268r-10358,-9969xem489067,1014079r-7948,7560l480720,1022057r8087,7801l497094,1022057r233,l489067,1014079xem56599,1002782r-247,l48169,1010883r139,l67996,1029687r-334,l75952,1021480r-16798,l67460,1013268,56599,1002782xem390433,995018r-265,186l362228,1022057r7910,7630l369685,1029687r8604,-8207l378025,1021135r-7306,-7056l386049,1014079r3681,-3510l389631,1010390r-7518,-7252l397521,1003138r372,-356l398472,1002782r-8039,-7764xem398472,1002782r-579,l389917,1010390r-101,179l409635,1029687r-438,l417225,1022057r-15715,l409834,1014079r334,l398472,1002782xem437921,1002782r-415,l429313,1010569r19819,19118l448941,1029687r8062,-7630l440975,1022057r8353,-7978l449618,1014079r-11697,-11297xem106323,1012943r-8018,7927l106815,1029027r7972,-7892l106323,1012943xem530505,1015999r-3402,l520703,1022057r-183,292l527103,1028699r3402,l530505,1015999xem291990,1014242r-1870,1757l286544,1019449r8323,8229l300384,1022349r-8394,-8107xem255927,1010883r-8392,8095l255881,1027230r8381,-8095l255927,1010883xem216941,1010390r-8416,8118l216978,1026865r-169,l225300,1018665r-8359,-8275xem180125,1007804r-8496,8195l180125,1024195r8486,-8196l180125,1007804xem145114,1012688r-7881,7792l140886,1023992r7958,-7686l145114,1012688xem303286,1003299r-11175,10780l291990,1014242r8394,8107l311581,1011536r243,l303286,1003299xem320108,1003299r-8527,8237l311824,1011536r11210,10813l331439,1014242r-11331,-10943xem342783,1003299r-11344,10943l339833,1022349r11197,-10813l351321,1011536r-8538,-8237xem517188,1003138r-8393,7901l520520,1022349r183,-292l527103,1015999r3402,l517188,1003138xem40198,1003138r-226,161l29637,1013268r-726,811l37200,1022057r-318,l48169,1010883r139,l40198,1003138xem359558,1003299r-8528,8237l351321,1011536r10907,10521l370529,1014079r190,l359558,1003299xem477370,1002782r-8560,8101l469136,1010883r11584,11174l481119,1021639r7948,-7560l477370,1002782xem500604,1003138r-204,161l489067,1014079r8260,7978l497094,1022057r11701,-11018l500604,1003138xem465433,1014079r-15815,l457445,1021639r7988,-7560xem78739,1002116r-11279,11152l75966,1021480r11189,-11090l87371,1010390r-8632,-8274xem386049,1014079r-15330,l378382,1021480r269,-345l386049,1014079xem425619,1014079r-15451,l417832,1021480r7787,-7401xem117696,1001697r-11373,11246l114787,1021135r11395,-11280l117696,1001697xem95327,1002300r-8172,8090l87371,1010390r10934,10480l106323,1012943,95327,1002300xem134216,1002116r-216,l126182,1009855r11051,10625l145114,1012688r-10898,-10572xem280659,1003299r-5285,5105l286544,1019449r5398,-5207l291820,1014079r-11161,-10780xem267040,1000164r-11113,10719l264262,1019135r11112,-10731l267040,1000164xem244781,999850r-8393,8107l247535,1018978r8392,-8095l244781,999850xem228030,999693r-11089,10697l225300,1018665r11088,-10708l228030,999693xem205819,999380r-8418,8129l208525,1018508r8416,-8118l205819,999380xem156512,1001418r-11398,11270l148844,1016306r11544,-11149l156512,1001418xem474,1003299r4040,12700l9136,1011536,474,1003299xem168886,996949r-8498,8208l171629,1015999r8496,-8195l168886,996949xem189020,999223r-8895,8581l188611,1015999r8790,-8490l189020,999223xem9105,995018r-238,186l474,1003299r8662,8237l17664,1003299r-122,-161l9105,995018xem311726,995204r-1857,1745l303286,1003299r8538,8237l311581,1011536r8527,-8237l311726,995204xem351175,995204r-8392,8095l351321,1011536r-291,l359558,1003299r-8383,-8095xem508973,995204r-1898,1745l500943,1002782r-339,356l508795,1011039r8393,-7901l508973,995204xem48556,995018r-8049,7764l40198,1003138r8110,7745l48169,1010883r8183,-8101l56599,1002782r-8043,-7764xem457599,983687r-8390,7973l469136,1010883r-326,l476995,1003138r-16211,l469286,995018r-911,-923l457599,983687xem379282,984249r-8436,8148l370978,992397r18838,18172l389917,1010390r7604,-7252l381913,1003138r8449,-8120l389477,994095r-10195,-9846xem418149,983687r-235,l409554,991660r158,l429313,1010569r7819,-7431l421252,1003138r8472,-8120l429882,995018,418149,983687xem86851,994095r-8112,8021l87371,1010390r-216,l95327,1002300r-8476,-8205xem125663,993820r-7967,7877l126182,1009855r7818,-7739l134216,1002116r-8553,-8296xem272277,995204r-1905,1745l267040,1000164r8334,8240l280659,1003299r-8382,-8095xem247535,980878r-19505,18815l236388,1007957r8393,-8107l236509,991660r16752,l255881,989130r-8346,-8252xem197448,991093r-8428,8130l197401,1007509r8418,-8129l197448,991093xem164913,993112r-8401,8306l160388,1005157r8498,-8208l164913,993112xem4514,990599r-4040,l474,1003299r8585,-8281l8146,994095,4514,990599xem97998,909225l10016,994095r-911,923l17710,1003299r121,-161l28952,992397r-8531,-8148l37402,984249r-8374,-8084l45759,976165r2807,-2711l48835,973454r-8553,-8199l57055,965255r-8397,-8128l65471,957127r2810,-2714l68514,954413r-8436,-8110l76679,946303r-8468,-8214l85184,938089r2810,-2714l87593,934936r-8009,-7725l96678,927211r-8450,-8161l104897,919050r1537,-1484l97998,909225xem283537,984249r-11163,10769l272277,995204r8382,8095l291947,992397r-520,-537l283537,984249xem300384,984249r-7880,7611l291984,992397r11302,10902l311678,995204r-144,-186l300384,984249xem323034,984249r-11163,10769l311726,995204r8382,8095l331397,992397r-473,-537l323034,984249xem339833,984249r-7880,7611l331481,992397r11302,10902l351175,995204,339833,984249xem362532,984249r-11357,10955l359558,1003299r11288,-10902l370978,992397r-8446,-8148xem37402,984249r-8450,8148l40198,1003138r309,-356l48556,995018,37402,984249xem497630,984249r-676,l488912,991860r11692,11278l500943,1002782r7968,-7578l508781,995018,497630,984249xem520520,984249r-4284,3987l509106,995018r-133,186l517188,1003138r13317,-12539l527103,990599r-6583,-6350xem87837,957127l48556,995018r8043,7764l56352,1002782,67587,991660r243,l60099,984249r14975,l75642,983687r456,l68327,976165r14913,l87132,972313r-7341,-7058l94261,965255r968,-958l87837,957127xem489308,900012r-821,700l391322,994095r-889,923l398472,1002782r-579,l409554,991660r158,l402029,984249r15295,l417914,983687r235,l410361,976165r15439,l429378,972752r229,l421835,965255r15404,l437880,964643r-7782,-7516l445761,957127r3593,-3427l441685,946303r15424,l457728,945712r-7893,-7623l465722,938089r3492,-3331l461390,927211r15736,l477577,926782r-8006,-7732l485683,919050r3391,-3234l481095,908119r16608,l489308,900012xem445675,995018r-15793,l437921,1002782r-415,l445675,995018xem508997,957127r-38745,36968l469331,995018r8039,7764l488912,991860r-7889,-7611l497630,984249r-8370,-8084l505497,976165r3353,-3173l500829,965255r16584,l508997,957127xem98159,982914l86851,994095r8476,8205l106648,991093r-8489,-8179xem76098,983687r-456,l67587,991660r243,l78739,1002116r8112,-8021l76098,983687xem137008,982603r-11345,11217l134216,1002116r-216,l145468,990764r-8460,-8161xem114668,983154r-7688,7610l106666,991093r11030,10604l125663,993820,114668,983154xem153869,982446r-8401,8318l156512,1001418r8401,-8306l153869,982446xem260934,984249r-5053,4881l267040,1000164r5141,-4960l272085,995018,260934,984249xem253261,991660r-16752,l244781,999850r8480,-8190xem225300,980565r-8406,8118l228030,999693r8327,-8033l236509,991660,225300,980565xem208525,980408r-11077,10685l205819,999380r11075,-10697l208525,980408xem186338,980095r-8430,8141l189020,999223r8428,-8130l186338,980095xem173876,984249r-8963,8863l168886,996949r9022,-8713l173876,984249xem17727,965255r-4422,4154l9117,973454r19835,18943l37388,984249r-17165,l28603,976165r425,l17727,965255xem292013,976165r-1893,1734l283537,984249r8447,8148l292504,991860r7880,-7611l292013,976165xem331463,976165r-1846,1734l323034,984249r8447,8148l331953,991860r7880,-7611l331463,976165xem370912,976165r-8380,8084l370978,992397r-132,l379282,984249r-8370,-8084xem477482,964790r-8378,7962l488912,991860r8042,-7611l480561,984249r8465,-8084l489260,976165,477482,964790xem57055,965255r-8489,8199l48835,973454r18995,18206l67587,991660r7487,-7411l59720,984249r8381,-8084l68327,976165,57055,965255xem399065,965255r-4417,4154l390460,973454r377,l409712,991660r-158,l417324,984249r-15757,l409978,976165r383,l399065,965255xem437880,964643r-8502,8109l429607,972752r19602,18908l457007,984249r-16045,l449397,976165r414,l437880,964643xem106212,974952r-8053,7962l106666,991093r314,-329l114668,983154r-8456,-8202xem145420,974286r-8412,8317l145468,990764r8401,-8318l145420,974286xem530505,977899r-3402,l521019,983687r-499,562l527103,990599r3402,l530505,977899xem263847,965255r-4423,4154l247535,980878r8346,8252l260934,984249r-8370,-8084l269305,976165r2807,-2711l272346,973454r-8499,-8199xem216964,972313r-502,439l208525,980408r8369,8275l225300,980565r-8336,-8252xem193200,965255r-4315,4154l173876,984249r4032,3987l186338,980095r-3969,-3930l190406,976165r6995,-6756l193200,965255xem45759,976165r-16731,l37402,984249r8357,-8084xem171348,965255r-4309,4154l162958,973454r10918,10795l182053,976165r316,l171348,965255xem269305,976165r-16741,l260934,984249r8371,-8084xem280717,965255r-4417,4154l272112,973454r234,l283537,984249r8381,-8084l290757,974952r-10040,-9697xem303344,965255r-4423,4154l293176,974952r-1163,1213l300384,984249r11178,-10795l311843,973454r-8499,-8199xem320166,965255r-4417,4154l311562,973454r281,l323034,984249r8381,-8084l330206,974952r-10040,-9697xem342841,965255r-4422,4154l332673,974952r-1210,1213l339833,984249r11178,-10795l351340,973454r-8499,-8199xem359616,965255r-4417,4154l351011,973454r329,l362532,984249r8380,-8084l359616,965255xem382338,965255r-4422,4154l370912,976165r8370,8084l390460,973454r377,l382338,965255xem505497,976165r-16237,l497630,984249r-676,l505497,976165xem517413,965255r-387,l508850,972992r11670,11257l521019,983687r6084,-5788l530505,977899,517413,965255xem83240,976165r-14913,l76098,983687r-456,l83240,976165xem425800,976165r-15439,l418149,983687r-235,l425800,976165xem465513,976165r-15702,l457599,983687r7914,-7522xem117503,963788r-11291,11164l114668,983154r11307,-11194l117503,963788xem95229,964297r-8097,8016l98159,982914r8053,-7962l95229,964297xem134388,963632r-8413,8328l137008,982603r8412,-8317l134388,963632xem154666,965255r-4314,4154l145420,974286r8449,8160l162953,973454r-8287,-8199xem241268,965255r-4880,4602l247535,980878r4886,-4713l252564,976165,241268,965255xem228030,961593r-10747,10367l216964,972313r8336,8252l236388,969857r-8358,-8264xem205819,961280r-8418,8129l208525,980408r8393,-8095l216608,971960,205819,961280xem190406,976165r-8037,l186338,980095r4068,-3930xem533,965255r-59,12644l4514,977899r4603,-4445l533,965255xem78493,889940l898,964790r-365,465l9117,973454r8489,-8199l17245,964790,9307,957127r16715,l28832,954413r138,l20509,946303r16966,l28988,938089r16747,l48545,935375r166,l40220,927211r16777,l48585,919050r16862,l68281,916313r-8489,-8194l76910,908119r-8395,-8107l85160,900012r1780,-1720l78493,889940xem37475,946303r-246,l28832,954413r138,l48835,973454r-269,l57055,965255r-17141,l48340,957127r318,l37475,946303xem197401,922889r-42378,41901l154666,965255r8292,8199l171235,965255r-357,-465l163137,957127r16309,l182188,954413r-529,-569l174032,946303r16658,l182392,938089r16286,l201419,935375r-350,-439l193256,927211r8620,l197401,922889xem342812,889027r-1004,913l264213,964790r-366,465l272346,973454r-234,l280601,965255r-365,-465l272301,957127r16716,l291828,954413r276,l283696,946303r16847,l292037,938089r16693,l311540,935375r324,l303402,927211r16822,l311774,919050r16669,l331277,916313r324,l323107,908119r16798,l331511,900012r16645,l350983,897281r386,l342812,889027xem311750,957127r-4401,4153l303710,964790r-366,465l311843,973454r-281,l320051,965255r-366,-465l311750,957127xem351199,957127r-4352,4153l343207,964790r-366,465l351340,973454r-329,l359500,965255r-366,-465l351199,957127xem390649,957127r-7945,7663l382338,965255r8499,8199l390460,973454r8489,-8199l398583,964790r-7934,-7663xem497789,946303r-854,l489000,953844r19850,19148l517026,965255r-16577,l508960,957127r-1690,-1668l497789,946303xem418891,946303r-318,l410175,954413r420,l429607,972752r-229,l437239,965255r-15909,l429788,957127r310,l418891,946303xem457728,945712r-8374,7988l469104,972752r7889,-7497l460782,965255r8482,-8128l469547,957127,457728,945712xem76679,946303r-8398,8110l68514,954413r18618,17900l94261,965255r-14850,l87837,957127,76679,946303xem125927,955459r-8424,8329l125975,971960r8413,-8328l125927,955459xem303315,889027r-1004,913l228030,961593r8358,8264l241152,965255r-366,-465l232851,957127r16717,l252378,954413r229,l244199,946303r16894,l252588,938089r16693,l272091,935375r276,l263904,927211r16871,l272325,919050r16669,l291828,916313r276,l283610,908119r16846,l292061,900012r16645,l311533,897281r338,l303315,889027xem216894,941716r-23337,23074l193200,965255r4201,4154l205819,961280r-4195,-4153l210119,957127r6775,-6544l212565,946303r9079,l216894,941716xem4514,952499r-4040,l474,965255r424,-465l8843,957127r464,l4514,952499xem26022,957127r-16715,l17727,965255r360,-465l26022,957127xem65471,957127r-16813,l57055,965255r8416,-8128xem152203,946303r-310,l143700,954413r10966,10842l155023,964790r7751,-7663l163137,957127,152203,946303xem179446,957127r-16309,l171348,965255r357,-465l179446,957127xem190690,946303r-310,l182762,953844r-528,569l193200,965255r357,-465l201308,957127r316,l190690,946303xem249568,957127r-16717,l241268,965255r365,-465l249568,957127xem261093,946303r-317,l252378,954413r229,l263847,965255r366,-465l272157,957127r144,l261093,946303xem289017,957127r-16716,l280717,965255r366,-465l289017,957127xem300543,946303r-318,l291828,954413r276,l303344,965255r366,-465l311654,957127r-1631,-1668l300543,946303xem331487,938089r-1870,1710l313383,955459r-1633,1668l320166,965255r366,-465l331277,954413r324,l323193,946303r16799,l331487,938089xem339992,946303r-318,l331277,954413r324,l342841,965255r366,-465l351152,957127r-1679,-1668l339992,946303xem370936,938089r-1822,1710l352880,955459r-1681,1668l359616,965255r365,-465l370726,954413r372,l362691,946303r16750,l370936,938089xem379441,946303r-317,l370726,954413r372,l382338,965255r366,-465l390649,957127,379441,946303xem410385,938089r-19736,19038l399065,965255r366,-465l410175,954413r420,l402188,946303r16703,l410385,938089xem530505,939799r-3402,l510706,955459r-1709,1668l517413,965255r-387,l530505,952499r-3402,l520679,946303r9826,l530505,939799xem485546,957127r-15999,l477482,964790r8064,-7663xem445761,957127r-15663,l437880,964643r7881,-7516xem117503,928511l87837,957127r7392,7170l106482,953157r-7106,-6854l113406,946303r1501,-1486l107941,938089r13763,l124445,935375r-6942,-6864xem114907,944817r-8425,8340l117503,963788r8424,-8329l114907,944817xem177908,904063r-51981,51396l134388,963632r9312,-9219l135498,946303r16705,l143905,938089r16286,l162932,935375r-397,-439l154722,927211r16682,l163160,919050r16263,l182188,916313r-457,-497l173947,908119r8161,l177908,904063xem221644,946303r-318,l216894,950583r11136,11010l232660,957127r191,l221644,946303xem210119,957127r-8495,l205819,961280r4300,-4153xem40000,889027r-1004,913l359,927211r17189,l9108,935375r19862,19038l28832,954413r8397,-8110l20064,946303r8515,-8214l28988,938089,9319,919050r16679,l28832,916313r-465,-497l20362,908119r16954,l28958,900012r16753,l48538,897281r-8538,-8254xem56997,927211r-8452,8164l48711,935375r19803,19038l68281,954413r8398,-8110l59561,946303r8516,-8214l68211,938089,56997,927211xem132917,927211r-225,l124445,935375r19255,19038l151893,946303r-16705,l143495,938089r410,l132917,927211xem171404,927211r-225,l163375,934936r-396,439l182234,954413r528,-569l190380,946303r-16659,l182029,938089r363,l171404,927211xem241325,927211r-231,l232642,935375r228,l252607,954413r-229,l260776,946303r-16895,l252397,938089r191,l241325,927211xem280775,927211r-231,l272091,935375r276,l292104,954413r-276,l300225,946303r-16847,l291894,938089r143,l280775,927211xem320224,927211r-231,l311540,935375r324,l331601,954413r-324,l339674,946303r-16799,l331391,938089r-2714,-2714l320224,927211xem359673,927211r-231,l350990,935375r372,l371098,954413r-372,l379124,946303r-16751,l370888,938089r-2762,-2714l359673,927211xem399123,927211r-231,l390439,935375r420,l410595,954413r-420,l418573,946303r-16703,l410385,938089,399123,927211xem477577,926782r-8363,7976l489000,953844r7935,-7541l480559,946303r8572,-8214l489284,938089,477577,926782xem438572,927211r-231,l429888,935375r468,l449354,953700r7755,-7397l441050,946303r8547,-8214l449835,938089,438572,927211xem96678,927211r-231,l88448,934936r-401,439l106482,953157r6924,-6854l99058,946303r8516,-8214l107941,938089,96678,927211xem517471,927211r-447,l508896,934936r18207,17563l530505,952499r,-6196l520294,946303r6809,-6504l530505,939799,517471,927211xem205819,931019r-3957,3917l201513,935375r15381,15208l221326,946303r-9071,l216894,941716,205819,931019xem45735,938089r-16747,l37475,946303r-246,l45735,938089xem85184,938089r-16973,l76679,946303r8505,-8214xem160191,938089r-16286,l152203,946303r-310,l160191,938089xem198678,938089r-16286,l190690,946303r-310,l198678,938089xem228030,930706r-11136,11010l221644,946303r-318,l232642,935375r228,l228030,930706xem269281,938089r-16693,l261093,946303r-317,l269281,938089xem308730,938089r-16693,l300543,946303r-318,l308730,938089xem351223,919050r-1090,959l334204,935375r-2717,2714l339992,946303r-318,l350990,935375r372,l342899,927211r16774,l351223,919050xem390673,919050r-1042,959l373702,935375r-2766,2714l379441,946303r-317,l390439,935375r420,l382396,927211r16727,l390673,919050xem430122,919050r-19737,19039l418891,946303r-318,l429888,935375r468,l421893,927211r16679,l430122,919050xem505579,938089r-16295,l497789,946303r-854,l505579,938089xem465722,938089r-15887,l457728,945712r7994,-7623xem121704,938089r-13763,l114907,944817r6797,-6728xem591,927211l474,939799r4040,l9095,935375,591,927211xem25998,919050r-16679,l17750,927211r-17159,l9108,935375,25998,919050xem37316,908119r-7969,7697l28884,916313r19827,19062l48545,935375r8452,-8164l39856,927211r8460,-8161l48585,919050,37316,908119xem76910,908119r-145,l68287,916313r19760,19062l88448,934936r7999,-7725l79353,927211r8460,-8161l88228,919050,76910,908119xem125975,920339r-8472,8172l124445,935375r8247,-8164l132917,927211r-6942,-6872xem152118,908119r-141,l143700,916313r19279,19062l163375,934936r7804,-7725l154497,927211r8254,-8161l163160,919050,152118,908119xem186338,912204r-3648,3612l182234,916313r19279,19062l201862,934936r3957,-3917l201876,927211r-8845,l197401,922889,186338,912204xem236388,922442r-8358,8264l232870,935375r-228,l241094,927211r231,l236388,922442xem261007,908119r-145,l252378,916313r229,l272367,935375r-276,l280544,927211r-16871,l272133,919050r192,l261007,908119xem300456,908119r-144,l291828,916313r276,l311864,935375r-324,l319993,927211r-16823,l311630,919050r144,l300456,908119xem339905,908119r-144,l331277,916313r324,l351362,935375r-372,l359442,927211r-16775,l351128,919050r-1442,-1484l339905,908119xem379355,908119r-145,l370726,916313r372,l390859,935375r-420,l398892,927211r-16727,l390625,919050r-1489,-1484l379355,908119xem418804,908119r-144,l410175,916313r420,l430356,935375r-468,l438341,927211r-16679,l430122,919050,418804,908119xem497703,908119r-560,l489074,915816r19822,19120l517024,927211r-16542,l508998,919050r-1514,-1484l497703,908119xem458253,908119r-144,l449625,916313r468,l469214,934758r7912,-7547l460915,927211r8492,-8161l469571,919050,458253,908119xem208525,911891r-11124,10998l205819,931019r11122,-11010l208525,911891xem225300,911734r-8359,8275l228030,930706r8358,-8264l225300,911734xem114907,909382r-8473,8184l117503,928511r8472,-8172l114907,909382xem4514,914399r-4040,l474,927211r330,-429l8819,919050r500,l4514,914399xem65447,919050r-16862,l56997,927211r8450,-8161xem104897,919050r-16669,l96678,927211r-231,l104897,919050xem137008,909696r-11033,10643l132917,927211r-225,l143700,916313r-6692,-6617xem179423,919050r-16263,l171404,927211r-225,l179423,919050xem247535,911420r-11147,11022l241325,927211r-231,l252378,916313r229,l247535,911420xem288994,919050r-16669,l280775,927211r-231,l288994,919050xem328443,919050r-16669,l320224,927211r-231,l328443,919050xem370960,900012r-822,700l352666,917566r-1443,1484l359673,927211r-231,l370726,916313r372,l362604,908119r16751,l370960,900012xem410409,900012r-774,700l392163,917566r-1490,1484l399123,927211r-231,l410175,916313r420,l402101,908119r16703,l410409,900012xem449859,900012r-19737,19038l438572,927211r-231,l449625,916313r468,l441598,908119r16655,l449859,900012xem530505,901699r-3402,l510546,917566r-1525,1484l517471,927211r-447,l530505,914399r-3402,l520593,908119r9912,l530505,901699xem485683,919050r-16112,l477577,926782r8106,-7732xem216894,903616r-8369,8275l216941,920009r8359,-8275l216894,903616xem106482,901042r-8484,8183l106434,917566r8473,-8184l106482,901042xem17635,889027r-8546,8254l28884,916313r463,-497l37316,908119r-17165,l28556,900012r402,l17635,889027xem57142,889027r-1003,913l48557,897281r19730,19032l76765,908119r-17117,l68053,900012r462,l57142,889027xem145468,901535r-8460,8161l143700,916313r8277,-8194l152118,908119r-6650,-6584xem166857,893390r-3519,3483l162986,897281r19248,19032l182690,915816r3648,-3612l182108,908119r-8302,l177908,904063,166857,893390xem255881,903169r-8346,8251l252607,916313r-229,l260862,908119r145,l255881,903169xem280688,889027r-1003,913l272084,897281r290,l292104,916313r-276,l300312,908119r-16847,l291870,900012r191,l280688,889027xem320137,889027r-1003,913l311533,897281r338,l331601,916313r-324,l339761,908119r-16799,l331367,900012r144,l320137,889027xem359587,889027r-1003,913l350983,897281r386,l371098,916313r-372,l379210,908119r-16751,l370864,900012r-1221,-1273l359587,889027xem399036,889027r-1003,913l390432,897281r434,l410595,916313r-420,l418660,908119r-16704,l410361,900012r-1269,-1273l399036,889027xem438485,889027r-1003,913l429881,897281r482,l450093,916313r-468,l458109,908119r-16655,l449859,900012,438485,889027xem477935,889027r-1003,913l469331,897281r529,l489074,915816r8069,-7697l480780,908119r8436,-8107l487991,898739r-10056,-9712xem517384,889027r-224,l508934,896873r18169,17526l530505,914399r,-6280l520404,908119r6699,-6420l530505,901699,517384,889027xem189020,893076r-11112,10987l186338,912204r11110,-10998l189020,893076xem205819,892919r-8371,8287l208525,911891r8369,-8275l205819,892919xem228030,892606r-11136,11010l225300,911734r11134,-11022l228030,892606xem244781,892449r-8347,8263l247535,911420r8346,-8251l244781,892449xem134388,890567r-8461,8172l137008,909696r8460,-8161l134388,890567xem117503,890411r-11021,10631l114907,909382r11020,-10643l117503,890411xem95426,890097r-8486,8195l97998,909225r8484,-8183l95426,890097xem45711,900012r-16753,l37316,908119r8395,-8107xem85160,900012r-16645,l76910,908119r-145,l85160,900012xem156512,890881r-11044,10654l152118,908119r-141,l162926,897281r-353,-408l156512,890881xem267040,892135r-11159,11034l261007,908119r-145,l272084,897281r290,l267040,892135xem308706,900012r-16645,l300456,908119r-144,l308706,900012xem348156,900012r-16645,l339905,908119r-144,l348156,900012xem382309,889027r-1004,913l372183,898739r-1223,1273l379355,908119r-145,l390432,897281r434,l382309,889027xem421806,889027r-1004,913l411680,898739r-1271,1273l418804,908119r-144,l429881,897281r482,l421806,889027xem461303,889027r-1004,913l449859,900012r8394,8107l458109,908119r11222,-10838l469860,897281r-8557,-8254xem509044,880973r-18504,17766l489308,900012r8395,8107l497143,908119r11791,-11246l500801,889027r16583,l509044,880973xem503,889027r-29,12672l4514,901699r4575,-4418l503,889027xem197401,884789r-8381,8287l197448,901206r8371,-8287l197401,884789xem236388,884342r-8358,8264l236434,900712r8347,-8263l236388,884342xem125975,882239r-8472,8172l125927,898739r8461,-8172l125975,882239xem86989,881745r-8496,8195l86940,898292r8486,-8195l86989,881745xem9078,880727r-283,246l2400,887142,503,889027r8586,8254l17635,889027,9078,880727xem48547,880727r-6650,6415l40000,889027r8557,8254l57084,889027r-1894,-1885l48547,880727xem160388,887142r-3876,3739l162986,897281r352,-408l166857,893390r-6469,-6248xem275374,883895r-8334,8240l272374,897281r-290,l280630,889027r-1894,-1885l275374,883895xem323034,869949r-17823,17193l303315,889027r8556,8254l311533,897281r8547,-8254l318186,887142r-6388,-6169l328419,880973r2996,-2893l329617,876299r-6583,-6350xem362532,869949r-17824,17193l342812,889027r8557,8254l350983,897281r8546,-8254l357635,887142r-6388,-6169l367868,880973r2996,-2893l369114,876299r-6582,-6350xem390697,880973r-555,443l384205,887142r-1896,1885l390866,897281r-434,l398978,889027r-1894,-1885l390697,880973xem430146,880973r-507,443l423703,887142r-1897,1885l430363,897281r-482,l438428,889027r-1895,-1885l430146,880973xem469595,880973r-6395,6169l461303,889027r8557,8254l469331,897281r8546,-8254l475983,887142r-6388,-6169xem497630,869949r-8418,8131l489451,878080r19483,18793l517160,889027r-16515,l509026,880973r-237,-246l497630,869949xem171629,876299r-11241,10843l166857,893390r11099,-10988l171629,876299xem186338,874104r-8382,8298l189020,893076r8381,-8287l186338,874104xem208525,873791r-11124,10998l205819,892919r11122,-11010l208525,873791xem225300,873634r-8359,8275l228030,892606r8358,-8264l225300,873634xem247535,873320r-11147,11022l244781,892449r11146,-11033l247535,873320xem264262,873164r-8335,8252l267040,892135r8334,-8240l264262,873164xem149161,876299r-3741,3614l156512,890881r3876,-3739l149161,876299xem137008,871596r-11033,10643l134388,890567r11032,-10654l137008,871596xem114907,871282r-8473,8184l117503,890411r8472,-8172l114907,871282xem97998,871125l86989,881745r8437,8352l106434,879466r-8436,-8341xem75945,870812r-8498,8207l78493,889940r8496,-8195l75945,870812xem4514,876299l465,889027r8585,-8300l8239,879913,4514,876299xem20223,869949l9894,879913r-816,814l17635,889027,28811,878234r-8588,-8285xem37388,869949r-8577,8285l40000,889027r1897,-1885l48547,880727,37388,869949xem58989,870655l48547,880727r8595,8300l59036,887142r8411,-8123l58989,870655xem286544,872850r-11170,11045l280688,889027r1894,-1885l291966,878080r-5422,-5230xem300384,869949r-8418,8131l303315,889027r1896,-1885l311607,880973r191,l300384,869949xem328419,880973r-16621,l320137,889027r1894,-1885l328419,880973xem339833,869949r-6575,6350l331463,878080r11349,10947l344708,887142r6396,-6169l351247,880973,339833,869949xem367868,880973r-16621,l359587,889027r1894,-1885l367868,880973xem379282,869949r-6574,6350l370960,878080r11349,10947l384205,887142r6396,-6169l390442,880727,379282,869949xem402029,869949r-11173,10778l390697,880973r8339,8054l400930,887142r9384,-9062l410457,878080r-8428,-8131xem418732,869949r-8418,8131l410457,878080r11349,10947l423703,887142r6395,-6169l429891,880727,418732,869949xem441526,869949r-11173,10778l430146,880973r8339,8054l440379,887142r9384,-9062l449954,878080r-8428,-8131xem458181,869949r-8418,8131l449954,878080r11349,10947l463200,887142r6395,-6169l458181,869949xem481023,869949r-11428,11024l477935,889027r1894,-1885l489212,878080r239,l481023,869949xem520520,869949r-758,706l509044,880973r8340,8054l517160,889027r13345,-12728l527103,876299r-6583,-6350xem180125,868104r-8496,8195l177956,882402r8382,-8298l180125,868104xem216894,865516r-8369,8275l216941,881909r8359,-8275l216894,865516xem255881,865069r-8346,8251l255927,881416r8335,-8252l255881,865069xem140676,868104r-1962,1845l137008,871596r8412,8317l149161,876299r-8485,-8195xem106482,862942r-8484,8183l106434,879466r8473,-8184l106482,862942xem67496,862448r-8507,8207l67447,879019r8498,-8207l67496,862448xem28811,861665r-8588,8284l28811,878234r8577,-8285l28811,861665xem294867,864621r-8323,8229l291966,878080r8418,-8131l294867,864621xem342783,850899r-19749,19050l331463,878080r1795,-1781l339833,869949r-8299,-8014l348132,861935r3020,-2917l349366,857249r-6583,-6350xem382280,850899r-19748,19050l370960,878080r1748,-1781l379282,869949r-8298,-8014l387581,861935r3020,-2917l388863,857249r-6583,-6350xem410433,861935r-286,184l402029,869949r8428,8131l410314,878080r8418,-8131l410433,861935xem449882,861935r-238,184l441526,869949r8428,8131l449763,878080r8418,-8131l449882,861935xem489332,861935r-8309,8014l489451,878080r-239,l497630,869949r-8298,-8014xem151880,857249r-8569,8267l140676,868104r8485,8195l160327,865516r-341,-447l151880,857249xem168886,857249r-8096,7820l160450,865516r11179,10783l180125,868104,168886,857249xem530505,863599r-3402,l520520,869949r6583,6350l530505,876299r,-12700xem191377,857249r-11252,10855l186338,874104r11110,-10998l191377,857249xem205819,854819r-8371,8287l208525,873791r8369,-8275l205819,854819xem228030,854506r-11136,11010l225300,873634r11134,-11022l228030,854506xem244781,854349r-8347,8263l247535,873320r8346,-8251l244781,854349xem267040,854035r-11159,11034l264262,873164r11158,-11045l267040,854035xem283744,853878r-8324,8241l286544,872850r8323,-8229l283744,853878xem129437,857249r-3510,3390l137008,871596r3620,-3492l137996,865516r-8559,-8267xem117503,852311r-11021,10631l114907,871282r11020,-10643l117503,852311xem95426,851997r-8486,8195l97998,871125r8484,-8183l95426,851997xem78493,851840l67496,862448r8449,8364l86940,860192r-8447,-8352xem56464,851527r-8510,8218l58989,870655r8507,-8207l56464,851527xem17664,850899r-8590,8296l20223,869949r8588,-8284l17664,850899xem39484,851370l28811,861665r8577,8284l47954,859745r-8470,-8375xem306049,853565r-11182,11056l300384,869949r11318,-10931l306049,853565xem320108,850899r-8406,8119l323034,869949r8309,-8014l331534,861935,320108,850899xem348132,861935r-16598,l339833,869949r8299,-8014xem359558,850899r-6575,6350l351199,859018r11333,10931l370840,861935r144,l359558,850899xem387581,861935r-16597,l379282,869949r8299,-8014xem399007,850899r-6575,6350l390697,859018r11332,10931l410337,861935r-183,-270l399007,850899xem421777,850899r-11160,10766l410433,861935r8299,8014l430050,859018r144,l421777,850899xem438456,850899r-8406,8119l430194,859018r11332,10931l449835,861935r-231,-270l438456,850899xem461274,850899r-11160,10766l449882,861935r8299,8014l469500,859018r191,l461274,850899xem477906,850899r-8406,8119l469691,859018r11332,10931l489332,861935,477906,850899xem500772,850899r-11440,11036l497630,869949r11319,-10931l509188,859018r-8416,-8119xem517355,850899r-8406,8119l509188,859018r11332,10931l527103,863599r3402,l517355,850899xem160412,849065r-1949,1834l151880,857249r8570,8267l160790,865069r8096,-7820l160412,849065xem474,850899r,12700l4514,863599r4560,-4404l474,850899xem199861,849065r-8484,8184l197448,863106r8371,-8287l199861,849065xem236388,846242r-8358,8264l236434,862612r8347,-8263l236388,846242xem275374,845795r-8334,8240l275420,862119r8324,-8241l275374,845795xem120963,849065r-1997,1834l117503,852311r8424,8328l129437,857249r-8474,-8184xem86989,843645r-8496,8195l86940,860192r8486,-8195l86989,843645xem48003,843152r-8519,8218l47954,859745r8510,-8218l48003,843152xem9074,842604l474,850899r8600,8296l17664,850899,9074,842604xem314360,845348r-8311,8217l311702,859018r8406,-8119l314360,845348xem362532,831849r-19749,19050l351199,859018r1784,-1769l359558,850899r-8287,-8003l367844,842896r3044,-2939l369114,838199r-6582,-6350xem402029,831849r-19749,19050l390697,859018r1735,-1769l399007,850899r-8287,-8003l407294,842896r3044,-2939l408612,838199r-6583,-6350xem430170,842896r-361,256l421777,850899r8417,8119l430050,859018r8406,-8119l430170,842896xem469619,842896r-313,256l461274,850899r8417,8119l469500,859018r8406,-8119l469619,842896xem509068,842896r-8296,8003l509188,859018r-239,l517355,850899r-8287,-8003xem132132,838199r-8521,8219l120963,849065r8474,8184l140652,846418r-8520,-8219xem149161,838199r-8509,8219l151880,857249r8484,-8184l157671,846418r-8510,-8219xem171629,838199r-8520,8219l160412,849065r8474,8184l180101,846418r-135,-176l171629,838199xem188611,838199r-8328,8043l180149,846418r11228,10831l199861,849065,188611,838199xem211126,838199r-11265,10866l205819,854819r11122,-11010l211126,838199xem225300,835534r-8359,8275l228030,854506r8358,-8264l225300,835534xem247535,835220r-11147,11022l244781,854349r11146,-11033l247535,835220xem264262,835064r-8335,8252l267040,854035r8334,-8240l264262,835064xem286544,834750r-11170,11045l283744,853878r11093,-10982l294989,842896r-8445,-8146xem303225,834593r-8388,8303l294989,842896r11060,10669l314360,845348,303225,834593xem109712,838199r-3278,3167l117503,852311r3364,-3246l118222,846418r-8510,-8219xem97998,833025l86989,843645r8437,8352l106434,841366r-8436,-8341xem75945,832712r-8498,8207l78493,851840r8496,-8195l75945,832712xem58989,832555l48003,843152r8461,8375l67447,840919r-8458,-8364xem36982,832241r-8521,8230l39484,851370r8519,-8218l36982,832241xem4514,838199l474,850899r8600,-8295l4514,838199xem19979,832085l9074,842604r8590,8295l28461,840471r-8482,-8386xem325554,834280r-11194,11068l320108,850899r11331,-10942l325554,834280xem339833,831849r-8394,8108l342783,850899r8297,-8003l351271,842896,339833,831849xem367844,842896r-16573,l359558,850899r8286,-8003xem379282,831849r-6574,6350l370936,839957r11344,10942l390577,842896r143,l379282,831849xem407294,842896r-16574,l399007,850899r8287,-8003xem418732,831849r-6575,6350l410433,839957r11344,10942l430074,842896r-207,-292l418732,831849xem441526,831849r-11149,10755l430170,842896r8286,8003l449787,839957r143,l441526,831849xem458181,831849r-8394,8108l449930,839957r11344,10942l469571,842896r-255,-292l458181,831849xem481023,831849r-11149,10755l469619,842896r8287,8003l489236,839957r191,l481023,831849xem497630,831849r-8394,8108l489427,839957r11345,10942l509068,842896,497630,831849xem514100,838043r-5032,4853l517355,850899r4822,-4657l522393,846242r-8293,-8199xem530505,838199r-8328,8043l522393,846242r4710,4657l530505,838199xem151880,819149r-19748,19050l140652,846418r8509,-8219l140781,830105r16761,l160364,827380r-378,-411l151880,819149xem191377,819149r-19748,19050l180149,846418r134,-176l188611,838199r-8381,-8094l196992,830105r2822,-2725l199483,826969r-8106,-7820xem522328,830105r-8228,7938l522393,846242r-216,l530505,838199r-8177,-8094xem230874,819149r-19748,19050l216941,843809r8359,-8275l219679,830105r11105,l236434,824512r-5560,-5363xem255881,826969r-8346,8251l255927,843316r8335,-8252l255881,826969xem294867,826521r-8323,8229l294989,842896r-152,l303225,834593r-8358,-8072xem112383,819149l97998,833025r8436,8341l109712,838199r-8381,-8094l118093,830105r2822,-2725l112383,819149xem67496,824348r-8507,8207l67447,840919r8498,-8207l67496,824348xem28511,823855r-8532,8230l28461,840471r8521,-8230l28511,823855xem333853,826074r-8299,8206l331439,839957r8394,-8108l333853,826074xem382280,812799r-19748,19050l370936,839957r1772,-1758l379282,831849r-8277,-7994l387560,823855r3065,-2960l388863,819149r-6583,-6350xem421777,812799r-19748,19050l410433,839957r1724,-1758l418732,831849r-8278,-7994l427009,823855r3065,-2960l428360,819149r-6583,-6350xem449903,823855r-259,164l441526,831849r8404,8108l449787,839957r8394,-8108l449903,823855xem489353,823855r-212,164l481023,831849r8404,8108l489236,839957r8394,-8108l489353,823855xem118093,830105r-16762,l109712,838199r8381,-8094xem129437,819149r-8522,8231l132132,838199r8391,-8094l140781,830105,129437,819149xem157542,830105r-16761,l149161,838199r8381,-8094xem168886,819149r-8096,7820l160412,827380r11217,10819l180020,830105r210,l168886,819149xem196992,830105r-16762,l188611,838199r8381,-8094xem208335,819149r-8096,7820l199909,827380r11217,10819l219517,830105r162,l208335,819149xem530505,825499r-3402,l522328,830105r8177,8094l530505,825499xem511024,818914r-8340,8055l502900,826969r11200,11074l522328,830105,511024,818914xem230784,830105r-11105,l225300,835534r5484,-5429xem244781,816249r-8347,8263l247535,835220r8346,-8251l244781,816249xem267040,815935r-11159,11034l264262,835064r11158,-11045l267040,815935xem283744,815778r-8324,8241l286544,834750r8323,-8229l283744,815778xem306049,815465r-11182,11056l303225,834593r11180,-11068l306049,815465xem322706,815308r-8301,8217l325554,834280r8299,-8206l322706,815308xem89987,819149r-3047,2943l97998,833025r3027,-2920l101331,830105,89987,819149xem78493,813740l67496,824348r8449,8364l86940,822092r-8447,-8352xem56464,813427r-8510,8218l58989,832555r8507,-8207l56464,813427xem39484,813270l28511,823855r8471,8386l47954,821645r-8470,-8375xem17501,812956r-8533,8242l19979,832085r8532,-8230l17501,812956xem345059,814995r-11206,11079l339833,831849r11342,-10954l345059,814995xem359558,812799r-8383,8096l362532,831849r8287,-7994l371005,823855,359558,812799xem387560,823855r-16555,l379282,831849r8278,-7994xem399007,812799r-6575,6350l390673,820895r11356,10954l410317,823855r137,l399007,812799xem427009,823855r-16555,l418732,831849r8277,-7994xem438456,812799r-6574,6350l430170,820895r11356,10954l449814,823855r-252,-330l438456,812799xem461274,812799r-11119,10726l449903,823855r8278,7994l469523,820895r144,l461274,812799xem477906,812799r-8383,8096l469667,820895r11356,10954l489311,823855r-299,-330l477906,812799xem494595,818758r-4943,4767l489353,823855r8277,7994l502684,826969r216,l494595,818758xem132132,800099r-19749,19050l120915,827380r8522,-8231l120987,810988r16900,l140628,808341r-268,-304l132132,800099xem160436,810988r-1973,1811l151880,819149r8532,8231l160790,826969r8096,-7820l160436,810988xem199885,810988r-1925,1811l191377,819149r8532,8231l200239,826969r8096,-7820l199885,810988xem514100,799943r-19505,18815l502900,826969r-216,l511024,818914r-8007,-7926l519230,810988r3056,-2951l514100,799943xem474,812799r,12700l4514,825499r4454,-4301l474,812799xem239335,810988r-8461,8161l236434,824512r8347,-8263l239335,810988xem275374,807695r-8334,8240l275420,824019r8324,-8241l275374,807695xem314360,807248r-8311,8217l314405,823525r8301,-8217l314360,807248xem92634,800099l78493,813740r8447,8352l89987,819149r-8450,-8161l98437,810988r2741,-2647l92634,800099xem48003,805052r-8519,8218l47954,821645r8510,-8218l48003,805052xem9018,804558l474,812799r8494,8399l17501,812956,9018,804558xem353346,806800r-8287,8195l351175,820895r8383,-8096l353346,806800xem390697,804773r-385,279l382280,812799r8393,8096l392432,819149r6575,-6350l390697,804773xem430146,804773r-337,279l421777,812799r8393,8096l431882,819149r6574,-6350l430146,804773xem469595,804773r-8321,8026l469667,820895r-144,l477906,812799r-8311,-8026xem98437,810988r-16900,l89987,819149r8450,-8161xem109712,800099r-8534,8242l112383,819149r8460,-8161l120987,810988,109712,800099xem137887,810988r-16900,l129437,819149r8450,-8161xem149161,800099r-8218,7938l140676,808341r11204,10808l160340,810988r-2645,-2647l149161,800099xem171629,800099r-8544,8242l160436,810988r8450,8161l180077,808341r-220,-304l171629,800099xem188611,800099r-8219,7938l180173,808341r11204,10808l199838,810988r-2694,-2647l188611,800099xem211126,800099r-8544,8242l199885,810988r8450,8161l219526,808341r144,l211126,800099xem228060,800099r-8534,8242l219670,808341r11204,10808l239335,810988,228060,800099xem519230,810988r-16213,l511024,818914r8206,-7926xem491543,799629r-8352,8066l483407,807695r11188,11063l502649,810988r368,l491543,799629xem250623,800099r-11288,10889l244781,816249r11146,-11033l250623,800099xem264262,796964r-8335,8252l267040,815935r8334,-8240l264262,796964xem286544,796650r-11170,11045l283744,815778r11117,-11005l294742,804558r-8198,-7908xem303225,796493r-8147,8065l294965,804773r11084,10692l314360,807248,303225,796493xem325554,796180r-11194,11068l322706,815308r11192,-11079l325554,796180xem342187,796023r-8289,8206l345059,814995r8287,-8195l342187,796023xem70263,800099r-2816,2720l78493,813740r2853,-2752l81537,810988,70263,800099xem58989,794455l48003,805052r8461,8375l67447,802819r-8458,-8364xem36982,794141r-8521,8230l39484,813270r8519,-8218l36982,794141xem19979,793985l9018,804558r8483,8398l28461,802371r-8482,-8386xem4514,800099l474,812799r8544,-8241l4514,800099xem364563,795709r-11217,11091l359558,812799r11354,-10965l364563,795709xem379282,793749r-8370,8085l382280,812799r8321,-8026l390474,804558,379282,793749xem402029,793749r-11205,10809l390697,804773r8310,8026l410361,801834r-1749,-1735l402029,793749xem418732,793749r-6575,6350l410409,801834r11368,10965l430098,804773r-175,-215l418732,793749xem441526,793749r-11205,10809l430146,804773r8310,8026l449811,801834r-1702,-1735l441526,793749xem458181,793749r-6575,6350l449906,801834r11368,10965l469595,804773,458181,793749xem475090,799472r-5495,5301l477906,812799r5285,-5104l483407,807695r-8317,-8223xem530505,800099r-8219,7938l527103,812799r3402,-12700xem112383,781049l92634,800099r8544,8242l109712,800099r-8381,-8094l118093,792005r2798,-2702l120380,788763r-7997,-7714xem151880,781049r-19748,19050l140676,808341r267,-304l149161,800099r-8380,-8094l157542,792005r2798,-2702l159877,788763r-7997,-7714xem191377,781049r-19748,19050l180173,808341r219,-304l188611,800099r-8381,-8094l196992,792005r2798,-2702l199933,789303r-8556,-8254xem230874,781049r-19748,19050l219670,808341r-144,l228060,800099r-8381,-8094l236441,792005r2798,-2702l239430,789303r-8556,-8254xem522328,792005r-8228,7938l522286,808037r8219,-7938l522328,792005xem483343,791512r-8253,7960l483407,807695r-216,l491543,799629r-8200,-8117xem259129,792005r-1923,1744l250623,800099r5304,5117l264262,796964r-5133,-4959xem294867,788421r-8323,8229l294965,804773r113,-215l303225,796493r-8358,-8072xem333853,787974r-8299,8206l333898,804229r8289,-8206l333853,787974xem72886,781049l58989,794455r8458,8364l70263,800099r-8381,-8094l78644,792005r2798,-2702l72886,781049xem28511,785755r-8532,8230l28461,802371r8521,-8230l28511,785755xem372839,787527r-8276,8182l370912,801834r8370,-8085l372839,787527xem421777,774699r-19748,19050l410409,801834r1748,-1735l418732,793749r-8278,-7994l427009,785755r3089,-2983l428360,781049r-6583,-6350xem449903,785755r-259,164l441526,793749r8380,8085l451606,800099r6575,-6350l449903,785755xem78644,792005r-16762,l70263,800099r8381,-8094xem89987,781049r-8545,8254l92634,800099r8391,-8094l101331,792005,89987,781049xem118093,792005r-16762,l109712,800099r8381,-8094xem129437,781049r-7987,7714l120939,789303r11193,10796l140523,792005r258,l129437,781049xem157542,792005r-16761,l149161,800099r8381,-8094xem168886,781049r-7987,7714l160436,789303r11193,10796l180020,792005r210,l168886,781049xem196992,792005r-16762,l188611,800099r8381,-8094xem208335,781049r-8545,8254l199933,789303r11193,10796l219517,792005r162,l208335,781049xem236441,792005r-16762,l228060,800099r8381,-8094xem247785,781049r-8546,8254l239430,789303r11193,10796l259014,792005r-396,-493l247785,781049xem530505,787399r-3402,l522328,792005r8177,8094l530505,787399xem511024,780814r-8231,7949l514100,799943r8228,-7938l511024,780814xem494595,780658r-11252,10854l491543,799629r11250,-10866l494595,780658xem472061,780344r-8363,8077l463913,788421r11177,11051l483343,791512,472061,780344xem270372,781049r-10846,10463l259129,792005r5133,4959l275420,785919r-5048,-4870xem283744,777678r-8324,8241l286544,796650r8323,-8229l283744,777678xem306049,777365r-11182,11056l303225,796493r11180,-11068l306049,777365xem322706,777208r-8301,8217l325554,796180r8299,-8206l322706,777208xem345059,776895r-11206,11079l342187,796023r11204,-11091l345059,776895xem361668,776738r-8277,8194l364563,795709r8276,-8182l361668,776738xem50538,781049r-2584,2496l58989,794455r2539,-2450l61882,792005,50538,781049xem39484,775170l28511,785755r8471,8386l47954,783545r-8470,-8375xem17501,774856r-8533,8242l19979,793985r8532,-8230l17501,774856xem384068,776424r-11229,11103l379282,793749r11367,-10977l384068,776424xem399007,774699r-8358,8073l402029,793749r8288,-7994l410454,785755,399007,774699xem427009,785755r-16555,l418732,793749r8277,-7994xem438456,774699r-6574,6350l430146,782772r11380,10977l449814,785755r-252,-330l438456,774699xem455586,780187r-5431,5238l449903,785755r8278,7994l463698,788421r215,l455586,780187xem92634,761999l72886,781049r8556,8254l89987,781049r-8426,-8137l98414,772912r2740,-2648l100863,769937r-8229,-7938xem132132,761999r-19749,19050l120939,789303r511,-540l129437,781049r-8426,-8137l137863,772912r2741,-2648l140360,769937r-8228,-7938xem171629,761999r-19749,19050l160436,789303r463,-540l168886,781049r-8426,-8137l177312,772912r2741,-2648l180197,770264r-8568,-8265xem199909,772912r-1949,1787l191377,781049r8556,8254l199790,789303r8545,-8254l199909,772912xem239359,772912r-1902,1787l230874,781049r8556,8254l239239,789303r8546,-8254l239359,772912xem514100,761843r-19505,18815l502793,788763r8231,-7949l503041,772912r16165,l522286,769937r-8186,-8094xem463850,772215r-8264,7972l463913,788421r-215,l472061,780344r-8211,-8129xem474,774699r,12700l4514,787399r4454,-4301l474,774699xem278808,772912r-8436,8137l275420,785919r8324,-8241l278808,772912xem314360,769148r-8311,8217l314405,785425r8301,-8217l314360,769148xem353346,768700r-8287,8195l353391,784932r8277,-8194l353346,768700xem53137,761999l39484,775170r8470,8375l50538,781049r-8426,-8137l58964,772912r2741,-2648l53137,761999xem9018,766458l474,774699r8494,8399l17501,774856,9018,766458xem392332,768253r-8264,8171l390649,782772r8358,-8073l392332,768253xem430122,766650r-8345,8049l430146,782772r1736,-1723l438456,774699r-8334,-8049xem58964,772912r-16852,l50538,781049r8426,-8137xem70263,761999r-8558,8265l72886,781049r8436,-8137l81561,772912,70263,761999xem98414,772912r-16853,l89987,781049r8427,-8137xem109712,761999r-8218,7938l101202,770264r11181,10785l120819,772912r192,l109712,761999xem137863,772912r-16852,l129437,781049r8426,-8137xem149161,761999r-8218,7938l140699,770264r11181,10785l160316,772912r144,l149161,761999xem177312,772912r-16852,l168886,781049r8426,-8137xem188611,761999r-8558,8265l180197,770264r11180,10785l199814,772912r-626,-697l188611,761999xem211126,761999r-10590,10216l199909,772912r8426,8137l219502,770264r192,l211126,761999xem228060,761999r-8558,8265l219694,770264r11180,10785l239311,772912r-674,-697l228060,761999xem250623,761999r-10590,10216l239359,772912r8426,8137l258952,770264r239,l250623,761999xem267509,761999r-8557,8265l259191,770264r11181,10785l278808,772912,267509,761999xem519206,772912r-16165,l511024,780814r8182,-7902xem491543,761529r-8243,7961l494595,780658r8030,-7746l503041,772912,491543,761529xem475090,761372r-11240,10843l472061,780344r11239,-10854l475090,761372xem452580,761059r-8375,8089l444420,769148r11166,11039l463850,772215,452580,761059xem290120,761999r-11312,10913l283744,777678r11140,-11028l294742,766458r-4622,-4459xem303225,758393r-8147,8065l294941,766650r11108,10715l314360,769148,303225,758393xem325554,758080r-11194,11068l322706,777208r11192,-11079l325554,758080xem342187,757923r-8289,8206l345059,776895r8287,-8195l342187,757923xem364563,757609r-11217,11091l361668,776738r11216,-11103l364563,757609xem381149,757453r-8265,8182l384068,776424r8264,-8171l381149,757453xem30813,761999r-2352,2272l39484,775170r2341,-2258l42112,772912,30813,761999xem19979,755885l9018,766458r8483,8398l28461,764271r-8482,-8386xem4514,761999l474,774699r8544,-8241l4514,761999xem403573,757139r-11241,11114l399007,774699r11378,-10989l403573,757139xem418732,755649r-8347,8061l421777,774699r8345,-8049l418732,755649xem436081,760902r-5959,5748l438456,774699r5749,-5551l444420,769148r-8339,-8246xem530505,761999r-8219,7938l527103,774699r3402,-12700xem72886,742949l53137,761999r8568,8265l70263,761999r-8381,-8094l78644,753905r2774,-2679l80882,750663r-7996,-7714xem112383,742949l92634,761999r8568,8265l101494,769937r8218,-7938l101331,753905r16762,l120867,751226r-487,-563l112383,742949xem151880,742949r-19748,19050l140699,770264r244,-327l149161,761999r-8380,-8094l157542,753905r2775,-2679l160460,751226r-8580,-8277xem191377,742949r-19748,19050l180197,770264r-144,l188611,761999r-8381,-8094l196992,753905r2774,-2679l199957,751226r-8580,-8277xem230874,742949r-19748,19050l219694,770264r-192,l228060,761999r-8381,-8094l236441,753905r2774,-2679l239454,751226r-8580,-8277xem259129,753905r-1923,1744l250623,761999r8568,8265l258952,770264r8557,-8265l259129,753905xem522328,753905r-8228,7938l522286,769937r8219,-7938l522328,753905xem483343,753412r-8253,7960l483300,769490r8243,-7961l483343,753412xem444357,752918r-8276,7984l444420,769148r-215,l452580,761059r-8223,-8141xem298578,753905r-1875,1744l290120,761999r4821,4651l295078,766458r8147,-8065l298578,753905xem333853,749874r-8299,8206l333898,766129r8289,-8206l333853,749874xem372839,749427r-8276,8182l372884,765635r8265,-8182l372839,749427xem33389,742949l19979,755885r8482,8386l30813,761999r-8380,-8094l39194,753905r2775,-2679l33389,742949xem411825,748979r-8252,8160l410385,763710r8347,-8061l411825,748979xem39194,753905r-16761,l30813,761999r8381,-8094xem50538,742949r-8569,8277l53137,761999r8391,-8094l61882,753905,50538,742949xem78644,753905r-16762,l70263,761999r8381,-8094xem89987,742949r-7987,7714l81466,751226r11168,10773l101025,753905r306,l89987,742949xem118093,753905r-16762,l109712,761999r8381,-8094xem129437,742949r-7987,7714l120963,751226r11169,10773l140523,753905r258,l129437,742949xem157542,753905r-16761,l149161,761999r8381,-8094xem168886,742949r-8569,8277l160460,751226r11169,10773l180020,753905r210,l168886,742949xem196992,753905r-16762,l188611,761999r8381,-8094xem208335,742949r-8569,8277l199957,751226r11169,10773l219517,753905r162,l208335,742949xem236441,753905r-16762,l228060,761999r8381,-8094xem247785,742949r-8570,8277l239454,751226r11169,10773l259014,753905r-396,-493l247785,742949xem270372,742949r-10846,10463l259129,753905r8380,8094l278664,751226r287,l270372,742949xem287234,742949r-8570,8277l278951,751226r11169,10773l298511,753905r-444,-493l287234,742949xem530505,749299r-3402,l522328,753905r8177,8094l530505,749299xem511024,742714r-8231,7949l514100,761843r8228,-7938l511024,742714xem494595,742558r-11252,10854l491543,761529r11250,-10866l494595,742558xem472061,742244r-8254,7972l475090,761372r8253,-7960l472061,742244xem455586,742087r-11229,10831l452580,761059r11227,-10843l455586,742087xem433099,741774r-8387,8100l424927,749874r11154,11028l444357,752918,433099,741774xem309869,742949r-10846,10463l298578,753905r4647,4488l314405,747325r-4536,-4376xem322706,739108r-8301,8217l325554,758080r8299,-8206l322706,739108xem345059,738795r-11206,11079l342187,757923r11204,-11091l345059,738795xem361668,738638r-8277,8194l364563,757609r8276,-8182l361668,738638xem384068,738324r-11229,11103l381149,757453r11227,-11114l384068,738324xem400631,738167r-8255,8172l403573,757139r8252,-8160l400631,738167xem11089,742949r-2121,2049l19979,755885r2052,-1980l22433,753905,11089,742949xem417924,742949r-6099,6030l418732,755649r5980,-5775l424927,749874r-7003,-6925xem53137,723899l33389,742949r8580,8277l50538,742949r-8381,-8094l58919,734855r2762,-2668l61366,731837r-8229,-7938xem92634,723899l72886,742949r8580,8277l82000,750663r7987,-7714l81606,734855r16762,l101131,732187r-268,-350l92634,723899xem132132,723899r-19749,19050l120963,751226r487,-563l129437,742949r-8381,-8094l137818,734855r2762,-2668l140723,732187r-8591,-8288xem171629,723899r-19749,19050l160460,751226r-143,l168886,742949r-8381,-8094l177267,734855r2762,-2668l180221,732187r-8592,-8288xem211126,723899r-19749,19050l199957,751226r-191,l208335,742949r-8381,-8094l216716,734855r2763,-2668l219718,732187r-8592,-8288xem250623,723899r-19749,19050l239454,751226r-239,l247785,742949r-8381,-8094l256166,734855r2762,-2668l259215,732187r-8592,-8288xem278853,734855r-1899,1744l270372,742949r8579,8277l278664,751226r8570,-8277l278853,734855xem514100,723743r-19505,18815l502793,750663r8231,-7949l503085,734855r16076,l522286,731837r-8186,-8094xem463850,734115r-8264,7972l463807,750216r8254,-7972l463850,734115xem426110,734855r-8186,8094l424927,749874r-215,l433099,741774r-6989,-6919xem474,736599r,12700l4514,749299r4454,-4301l474,736599xem318302,734855r-1850,1744l309869,742949r4536,4376l322706,739108r-4404,-4253xem353346,730600r-8287,8195l353391,746832r8277,-8194l353346,730600xem392332,730153r-8264,8171l392376,746339r8255,-8172l392332,730153xem13640,723899l474,736599r8494,8399l11089,742949,4514,736599r13150,l22232,732187r-8592,-8288xem17664,736599r-13150,l11089,742949r6575,-6350xem30813,723899r-8581,8288l33389,742949r8391,-8094l42157,734855,30813,723899xem58919,734855r-16762,l50538,742949r8381,-8094xem70263,723899r-8219,7938l61729,732187r11157,10762l81277,734855r329,l70263,723899xem98368,734855r-16762,l89987,742949r8381,-8094xem109712,723899r-8218,7938l101226,732187r11157,10762l120774,734855r282,l109712,723899xem137818,734855r-16762,l129437,742949r8381,-8094xem149161,723899r-8581,8288l140723,732187r11157,10762l160271,734855r234,l149161,723899xem177267,734855r-16762,l168886,742949r8381,-8094xem188611,723899r-8582,8288l180221,732187r11156,10762l199768,734855r186,l188611,723899xem216716,734855r-16762,l208335,742949r8381,-8094xem228060,723899r-8581,8288l219718,732187r11156,10762l239266,734855r138,l228060,723899xem256166,734855r-16762,l247785,742949r8381,-8094xem267509,723899r-8581,8288l259215,732187r11157,10762l278763,734855r-676,-740l267509,723899xem290120,723899r-10590,10216l278853,734855r8381,8094l298377,732187r335,l290120,723899xem306959,723899r-8582,8288l298712,732187r11157,10762l318260,734855r-724,-740l306959,723899xem415043,723899r-8372,8288l407039,732187r10885,10762l426110,734855,415043,723899xem519161,734855r-16076,l511024,742714r8137,-7859xem491543,723429r-8243,7961l494595,742558r7985,-7703l503085,734855,491543,723429xem475090,723272r-11240,10843l472061,742244r11239,-10854l475090,723272xem452580,722959r-8266,7983l455586,742087r8264,-7972l452580,722959xem437191,723899r-11081,10956l433099,741774r11215,-10832l437191,723899xem329617,723899r-10590,10216l318302,734855r4404,4253l333898,728029r-4281,-4130xem342187,719823r-8289,8206l345059,738795r8287,-8195l342187,719823xem364563,719509r-11217,11091l361668,738638r11216,-11103l364563,719509xem381149,719353r-8265,8182l384068,738324r8264,-8171l381149,719353xem398657,723899r-6325,6254l400631,738167r6040,-5980l407039,732187r-8382,-8288xem530505,723899r-8219,7938l527103,736599r3402,-12700xem33389,704849l13640,723899r8592,8288l30813,723899r-8278,-7995l39092,715904r2877,-2778l33389,704849xem72886,704849l53137,723899r8592,8288l62044,731837r8219,-7938l61984,715904r16557,l81418,713126r-536,-563l72886,704849xem112383,704849l92634,723899r8592,8288l101494,731837r8218,-7938l101433,715904r16558,l120867,713126r-487,-563l112383,704849xem151880,704849r-19748,19050l140723,732187r-143,l149161,723899r-8278,-7995l157440,715904r2877,-2778l160460,713126r-8580,-8277xem191377,704849r-19748,19050l180221,732187r-192,l188611,723899r-8279,-7995l196889,715904r2877,-2778l199957,713126r-8580,-8277xem230874,704849r-19748,19050l219718,732187r-239,l228060,723899r-8279,-7995l236339,715904r2876,-2778l239454,713126r-8580,-8277xem270372,704849r-19749,19050l259215,732187r-287,l267509,723899r-8278,-7995l275788,715904r2876,-2778l278951,713126r-8579,-8277xem309869,704849r-19749,19050l298712,732187r-335,l306959,723899r-8279,-7995l315237,715904r2877,-2778l318449,713126r-8580,-8277xem417924,704849r-19267,19050l407039,732187r-368,l415043,723899r-8076,-7995l423120,715904r2806,-2778l426295,713126r-8371,-8277xem522226,715904r-8126,7839l522286,731837r8219,-7938l522226,715904xem483343,715312r-8253,7960l483300,731390r8243,-7961l483343,715312xem456458,704849r-19267,19050l444314,730942r8266,-7983l445454,715904r14431,l463807,712116r-7349,-7267xem349366,704849r-19749,19050l333898,728029r8289,-8206l338129,715904r8017,l353391,708732r-4025,-3883xem372839,711327r-8276,8182l372884,727535r8265,-8182l372839,711327xem13640,685799l474,698499r,12700l13640,723899r8289,-7995l22535,715904r-4871,-4705l4514,711199r6575,-6350l4514,698499r13150,l22232,694087r-8592,-8288xem39092,715904r-16557,l30813,723899r8279,-7995xem50538,704849r-8569,8277l53137,723899r8289,-7995l61984,715904,50538,704849xem78541,715904r-16557,l70263,723899r8278,-7995xem89987,704849r-7987,7714l81466,713126r11168,10773l100923,715904r510,l89987,704849xem117991,715904r-16558,l109712,723899r8279,-7995xem129437,704849r-7987,7714l120963,713126r11169,10773l140420,715904r463,l129437,704849xem157440,715904r-16557,l149161,723899r8279,-7995xem168886,704849r-8569,8277l160460,713126r11169,10773l179917,715904r415,l168886,704849xem196889,715904r-16557,l188611,723899r8278,-7995xem208335,704849r-8569,8277l199957,713126r11169,10773l219415,715904r366,l208335,704849xem236339,715904r-16558,l228060,723899r8279,-7995xem247785,704849r-8570,8277l239454,713126r11169,10773l258912,715904r319,l247785,704849xem275788,715904r-16557,l267509,723899r8279,-7995xem287234,704849r-8570,8277l278951,713126r11169,10773l298409,715904r271,l287234,704849xem315237,715904r-16557,l306959,723899r8278,-7995xem326683,704849r-8569,8277l318449,713126r11168,10773l337906,715904r223,l326683,704849xem395800,704849r-8361,8277l387761,713126r10896,10773l406744,715904r223,l395800,704849xem423120,715904r-16153,l415043,723899r8077,-7995xem434287,704849r-8361,8277l426295,713126r10896,10773l445277,715904r177,l434287,704849xem530505,711199r-3402,l522226,715904r8279,7995l530505,711199xem510780,704849r-7987,7714l514100,723743r8126,-7839l510780,704849xem494595,704458r-11252,10854l491543,723429r11250,-10866l494595,704458xem472061,704144r-8254,7972l475090,723272r8253,-7960l472061,704144xem459885,715904r-14431,l452580,722959r7305,-7055xem346146,715904r-8017,l342187,719823r3959,-3919xem361668,700538r-8277,8194l364563,719509r8276,-8182l361668,700538xem379390,704849r-6551,6478l381149,719353r6290,-6227l387761,713126r-8371,-8277xem53137,685799l33389,704849r8580,8277l50538,704849r-8291,-8007l58829,696842r2852,-2755l60902,693290r-7765,-7491xem92634,685799l72886,704849r8580,8277l82000,712563r7987,-7714l81697,696842r16581,l101131,694087r-732,-797l92634,685799xem132132,685799r-19749,19050l120963,713126r487,-563l129437,704849r-8291,-8007l137727,696842r2853,-2755l140723,694087r-8591,-8288xem171629,685799r-19749,19050l160460,713126r-143,l168886,704849r-8291,-8007l177177,696842r2852,-2755l180221,694087r-8592,-8288xem211126,685799r-19749,19050l199957,713126r-191,l208335,704849r-8290,-8007l216626,696842r2853,-2755l219718,694087r-8592,-8288xem250623,685799r-19749,19050l239454,713126r-239,l247785,704849r-8291,-8007l256075,696842r2853,-2755l259215,694087r-8592,-8288xem290120,685799r-19748,19050l278951,713126r-287,l287234,704849r-8291,-8007l295525,696842r2852,-2755l298712,694087r-8592,-8288xem329617,685799r-19748,19050l318449,713126r-335,l326683,704849r-8290,-8007l334974,696842r2853,-2755l338209,694087r-8592,-8288xem398657,685799r-19267,19050l387761,713126r-322,l395800,704849r-8089,-8007l403888,696842r2783,-2755l407039,694087r-8382,-8288xem437191,685799r-19267,19050l426295,713126r-369,l434287,704849r-8088,-8007l442375,696842r2783,-2755l445573,694087r-8382,-8288xem502489,696842r-7894,7616l502793,712563r7987,-7714l502489,696842xem475725,685799r-19267,19050l463807,712116r8254,-7972l464686,696842r14935,l483300,693290r-7575,-7491xem11089,704849r-6575,6350l17664,711199r-6575,-6350xem364563,690190r-15197,14659l353391,708732r8277,-8194l357842,696842r7559,l368184,694087r322,l364563,690190xem17664,698499r-13150,l11089,704849r6575,-6350xem30813,685799r-8581,8288l33389,704849r8300,-8007l42247,696842,30813,685799xem58829,696842r-16582,l50538,704849r8291,-8007xem70263,685799r-7756,7491l61729,694087r11157,10762l81187,696842r510,l70263,685799xem98278,696842r-16581,l89987,704849r8291,-8007xem109712,685799r-7755,7491l101226,694087r11157,10762l120684,696842r462,l109712,685799xem137727,696842r-16581,l129437,704849r8290,-8007xem149161,685799r-8581,8288l140723,694087r11157,10762l160181,696842r414,l149161,685799xem177177,696842r-16582,l168886,704849r8291,-8007xem188611,685799r-8582,8288l180221,694087r11156,10762l199678,696842r367,l188611,685799xem216626,696842r-16581,l208335,704849r8291,-8007xem228060,685799r-8581,8288l219718,694087r11156,10762l239175,696842r319,l228060,685799xem256075,696842r-16581,l247785,704849r8290,-8007xem267509,685799r-8581,8288l259215,694087r11157,10762l278672,696842r271,l267509,685799xem295525,696842r-16582,l287234,704849r8291,-8007xem306959,685799r-8582,8288l298712,694087r11157,10762l318169,696842r224,l306959,685799xem334974,696842r-16581,l326683,704849r8291,-8007xem346408,685799r-8581,8288l338209,694087r11157,10762l357667,696842r175,l346408,685799xem376556,685799r-8372,8288l368506,694087r10884,10762l387488,696842r223,l376556,685799xem403888,696842r-16177,l395800,704849r8088,-8007xem415043,685799r-8372,8288l407039,694087r10885,10762l426022,696842r177,l415043,685799xem442375,696842r-16176,l434287,704849r8088,-8007xem453531,685799r-8373,8288l445573,694087r10885,10762l464556,696842r130,l453531,685799xem513937,685799r-11448,11043l510780,704849r11143,-10762l522529,694087r-8592,-8288xem491055,685799r-7755,7491l494595,704458r7894,-7616l491055,685799xem479621,696842r-14935,l472061,704144r7560,-7302xem365401,696842r-7559,l361668,700538r3733,-3696xem530505,685799r-8582,8288l522529,694087r4574,4412l530505,698499r,-12700xem33389,666749l13640,685799r8592,8288l30813,685799r-8278,-7995l39092,677804r2877,-2778l33389,666749xem72886,666749l53137,685799r8592,8288l62507,693290r7756,-7491l61984,677804r16557,l81418,675026r-1949,-1927l72886,666749xem112383,666749l92634,685799r8592,8288l101957,693290r7755,-7491l101433,677804r16558,l120867,675026r-1901,-1927l112383,666749xem151880,666749r-19748,19050l140723,694087r-143,l149161,685799r-8278,-7995l157440,677804r2877,-2778l160460,675026r-8580,-8277xem191377,666749r-19748,19050l180221,694087r-192,l188611,685799r-8279,-7995l196889,677804r2877,-2778l199957,675026r-8580,-8277xem230874,666749r-19748,19050l219718,694087r-239,l228060,685799r-8279,-7995l236339,677804r2876,-2778l239454,675026r-8580,-8277xem270372,666749r-19749,19050l259215,694087r-287,l267509,685799r-8278,-7995l275788,677804r2876,-2778l278951,675026r-8579,-8277xem309869,666749r-19749,19050l298712,694087r-335,l306959,685799r-8279,-7995l315237,677804r2877,-2778l318449,675026r-8580,-8277xem345059,670904r-15442,14895l338209,694087r-382,l346408,685799r-8279,-7995l352037,677804r-6978,-6900xem372884,682164r-8321,8026l368506,694087r-322,l376556,685799r-3672,-3635xem417924,666749r-19267,19050l407039,694087r-368,l415043,685799r-8076,-7995l423120,677804r2806,-2778l426295,675026r-8371,-8277xem456458,666749r-19267,19050l445573,694087r-415,l453531,685799r-8077,-7995l461607,677804r2807,-2778l464828,675026r-8370,-8277xem522226,677804r-8289,7995l522529,694087r-606,l530505,685799r-8279,-7995xem483300,678309r-7575,7490l483300,693290r7755,-7491l483300,678309xem361668,671061r-8322,8038l364563,690190r8321,-8026l361668,671061xem8968,664701l474,673099r13166,12700l21929,677804r606,l17664,673099r-13150,l11089,666749,8968,664701xem39092,677804r-16557,l30813,685799r8279,-7995xem50538,666749r-8569,8277l53137,685799r8289,-7995l61984,677804,50538,666749xem78541,677804r-16557,l70263,685799r8278,-7995xem89987,666749r-6574,6350l81466,675026r11168,10773l100923,677804r510,l89987,666749xem117991,677804r-16558,l109712,685799r8279,-7995xem129437,666749r-6575,6350l120963,675026r11169,10773l140420,677804r463,l129437,666749xem157440,677804r-16557,l149161,685799r8279,-7995xem168886,666749r-8569,8277l160460,675026r11169,10773l179917,677804r415,l168886,666749xem196889,677804r-16557,l188611,685799r8278,-7995xem208335,666749r-8569,8277l199957,675026r11169,10773l219415,677804r366,l208335,666749xem236339,677804r-16558,l228060,685799r8279,-7995xem247785,666749r-8570,8277l239454,675026r11169,10773l258912,677804r319,l247785,666749xem275788,677804r-16557,l267509,685799r8279,-7995xem287234,666749r-8570,8277l278951,675026r11169,10773l298409,677804r271,l287234,666749xem315237,677804r-16557,l306959,685799r8278,-7995xem326683,666749r-8569,8277l318449,675026r11168,10773l337906,677804r223,l326683,666749xem352037,677804r-13908,l346408,685799r6938,-6700l352037,677804xem384068,671375r-11184,10789l376556,685799r10883,-10773l387761,675026r-3693,-3651xem395800,666749r-8361,8277l387761,675026r10896,10773l406744,677804r223,l395800,666749xem423120,677804r-16153,l415043,685799r8077,-7995xem434287,666749r-8361,8277l426295,675026r10896,10773l445277,677804r177,l434287,666749xem461607,677804r-16153,l453531,685799r8076,-7995xem472061,667455r-7647,7571l464828,675026r10897,10773l483300,678309,472061,667455xem494595,667141r-11295,11168l491055,685799r11156,-10773l502769,675026r-8174,-7885xem510780,666749r-8569,8277l502769,675026r11168,10773l522226,677804,510780,666749xem530505,673099r-3402,l522226,677804r8279,7995l530505,673099xem353391,662867r-8332,8037l353346,679099r8322,-8038l353391,662867xem53137,647699l33389,666749r8580,8277l50538,666749r-8381,-8094l58919,658655r2762,-2668l59476,653814r-6339,-6115xem92634,647699l72886,666749r8580,8277l83413,673099r6574,-6350l81606,658655r16762,l101131,655987r-2158,-2173l92634,647699xem132132,647699r-19749,19050l120963,675026r1899,-1927l129437,666749r-8381,-8094l137818,658655r2762,-2668l140723,655987r-8591,-8288xem171629,647699r-19749,19050l160460,675026r-143,l168886,666749r-8381,-8094l177267,658655r2762,-2668l180221,655987r-8592,-8288xem211126,647699r-19749,19050l199957,675026r-191,l208335,666749r-8381,-8094l216716,658655r2763,-2668l219718,655987r-8592,-8288xem250623,647699r-19749,19050l239454,675026r-239,l247785,666749r-8381,-8094l256166,658655r2762,-2668l259215,655987r-8592,-8288xem278853,658655r-485,381l270372,666749r8579,8277l278664,675026r8570,-8277l278853,658655xem318302,658655r-437,381l309869,666749r8580,8277l318114,675026r8569,-8277l318302,658655xem392376,663360r-8308,8015l387761,675026r-322,l395800,666749r-3424,-3389xem426110,658655r-8186,8094l426295,675026r-369,l434287,666749r-8177,-8094xem463807,659483r-7349,7266l464828,675026r-414,l472061,667455r-8254,-7972xem502793,659036r-8198,8105l502769,675026r-558,l510780,666749r-7987,-7713xem4514,660399r-4040,l474,673099r8494,-8398l4514,660399xem11089,666749r-6575,6350l17664,673099r-6575,-6350xem381149,652246r-8310,8026l384068,671375r8308,-8015l381149,652246xem364563,652090r-11172,10777l361668,671061r11171,-10789l364563,652090xem342187,651776r-8334,8049l345059,670904r8332,-8037l342187,651776xem475090,648327r-11283,11156l472061,667455r11282,-11168l475090,648327xem491543,648170r-8200,8117l494595,667141r8198,-8105l491543,648170xem19979,653814l8968,664701r2121,2048l22232,655987r-2253,-2173xem30813,647699r-8581,8288l33389,666749r8391,-8094l42157,658655,30813,647699xem58919,658655r-16762,l50538,666749r8381,-8094xem70263,647699r-6332,6115l61729,655987r11157,10762l81277,658655r329,l70263,647699xem98368,658655r-16762,l89987,666749r8381,-8094xem109712,647699r-6331,6115l101226,655987r11157,10762l120774,658655r282,l109712,647699xem137818,658655r-16762,l129437,666749r8381,-8094xem149161,647699r-8581,8288l140723,655987r11157,10762l160271,658655r234,l149161,647699xem177267,658655r-16762,l168886,666749r8381,-8094xem188611,647699r-8582,8288l180221,655987r11156,10762l199768,658655r186,l188611,647699xem216716,658655r-16762,l208335,666749r8381,-8094xem228060,647699r-8581,8288l219718,655987r11156,10762l239266,658655r138,l228060,647699xem256166,658655r-16762,l247785,666749r8381,-8094xem267509,647699r-8581,8288l259215,655987r11157,10762l278763,658655r-2362,-2368l267509,647699xem290120,647699r-8902,8588l278853,658655r8381,8094l298377,655987r335,l290120,647699xem306959,647699r-8582,8288l298712,655987r11157,10762l318260,658655r-2410,-2368l306959,647699xem325554,651619r-4839,4668l318302,658655r8381,8094l333853,659825r-8299,-8206xem403573,652560r-11197,10800l395800,666749r10871,-10762l407039,655987r-3466,-3427xem415043,647699r-8372,8288l407039,655987r10885,10762l426110,658655,415043,647699xem437191,647699r-11081,10956l434287,666749r10871,-10762l445573,655987r-8382,-8288xem452580,648640r-7422,7347l445573,655987r10885,10762l463807,659483,452580,648640xem514100,647856r-11307,11180l510780,666749r11143,-10762l522529,655987r-8429,-8131xem530505,647699r-8582,8288l522529,655987r4574,4412l530505,660399r,-12700xem372884,644064r-8321,8026l372839,660272r8310,-8026l372884,644064xem333898,643570r-8344,8049l333853,659825r8334,-8049l333898,643570xem483300,640209r-8210,8118l483343,656287r8200,-8117l483300,640209xem28461,645428r-8482,8386l22232,655987r8581,-8288l28461,645428xem72886,628649l53137,647699r8592,8288l63931,653814r6332,-6115l61849,639573r16828,l81351,636990r182,l72886,628649xem112383,628649l92634,647699r8592,8288l103381,653814r6331,-6115l101298,639573r16828,l120800,636990r230,l112383,628649xem151880,628649r-19748,19050l140723,655987r-143,l149161,647699r-8414,-8126l157576,639573r2674,-2583l160527,636990r-8647,-8341xem191377,628649r-19748,19050l180221,655987r-192,l188611,647699r-8414,-8126l197025,639573r2674,-2583l200024,636990r-8647,-8341xem219646,639573r-292,189l211126,647699r8592,8288l219479,655987r8581,-8288l219646,639573xem259095,639573r-244,189l250623,647699r8592,8288l258928,655987r8581,-8288l259095,639573xem298545,639573r-8425,8126l298712,655987r-335,l306959,647699r-8414,-8126xem411869,644557r-8296,8003l407039,655987r-368,l415043,647699r-3174,-3142xem444314,640657r-7123,7042l445573,655987r-415,l452580,648640r-8266,-7983xem522286,639762r-8186,8094l522529,655987r-606,l530505,647699r-8219,-7937xem17501,634843r-8483,8398l19979,653814r8482,-8386l17501,634843xem400631,633432r-8299,8014l403573,652560r8296,-8003l400631,633432xem384068,633275r-11184,10789l381149,652246r11183,-10800l384068,633275xem361668,632961r-8322,8038l364563,652090r8321,-8026l361668,632961xem345059,632804r-11161,10766l342187,651776r11159,-10777l345059,632804xem322706,632491r-8455,8166l314466,640657r11088,10962l333898,643570,322706,632491xem455586,629512r-11272,11145l452580,648640r11270,-11156l455586,629512xem472061,629355r-8211,8129l475090,648327r8210,-8118l472061,629355xem494595,629041r-11295,11168l491543,648170r11293,-11180l494595,629041xem511024,628885r-8188,8105l514100,647856r8186,-8094l511024,628885xem474,634999r4040,12700l9018,643241,474,634999xem39484,634529l28461,645428r2352,2271l41902,636990r133,l39484,634529xem50538,628649r-8636,8341l42035,636990r11102,10709l61562,639573r287,l50538,628649xem78677,639573r-16828,l70263,647699r8414,-8126xem89987,628649r-8636,8341l81533,636990r11101,10709l101059,639573r239,l89987,628649xem118126,639573r-16828,l109712,647699r8414,-8126xem129437,628649r-8637,8341l121030,636990r11102,10709l140556,639573r191,l129437,628649xem157576,639573r-16829,l149161,647699r8415,-8126xem168886,628649r-8636,8341l160527,636990r11102,10709l180053,639573r144,l168886,628649xem197025,639573r-16828,l188611,647699r8414,-8126xem208335,628649r-8636,8341l200024,636990r11102,10709l219550,639573r-2067,-2089l208335,628649xem230874,628649r-9158,8835l219646,639573r8414,8126l239148,636990r373,l230874,628649xem247785,628649r-8637,8341l239521,636990r11102,10709l259047,639573r-2115,-2089l247785,628649xem270372,628649r-9159,8835l259095,639573r8414,8126l278598,636990r420,l270372,628649xem287234,628649r-8636,8341l279018,636990r11102,10709l298545,639573,287234,628649xem306049,632334r-7504,7239l306959,647699r7292,-7042l314466,640657r-8417,-8323xem423078,633745r-11209,10812l415043,647699r10818,-10709l426360,636990r-3282,-3245xem433099,629825r-7238,7165l426360,636990r10831,10709l444314,640657,433099,629825xem527103,634999r-4817,4763l530505,647699r-3402,-12700xem8968,626601l474,634999r8544,8242l17501,634843,8968,626601xem392376,625260r-8308,8015l392332,641446r8299,-8014l392376,625260xem353391,624767r-8332,8037l353346,640999r8322,-8038l353391,624767xem314405,624274r-8356,8060l314466,640657r-215,l322706,632491r-8301,-8217xem463807,621383r-8221,8129l463850,637484r8211,-8129l463807,621383xem47954,626154r-8470,8375l42035,636990r-133,l50538,628649r-2584,-2495xem92634,609599l72886,628649r8647,8341l81351,636990r8636,-8341l81561,620512r16853,l101154,617864r-1937,-1915l92634,609599xem132132,609599r-19749,19050l121030,636990r-230,l129437,628649r-8426,-8137l137863,620512r2741,-2648l138714,615949r-6582,-6350xem171629,609599r-19749,19050l160527,636990r-277,l168886,628649r-8426,-8137l177312,620512r2741,-2648l180197,617864r-8568,-8265xem199909,620512r-535,424l191377,628649r8647,8341l199699,636990r8636,-8341l199909,620512xem239359,620512r-488,424l230874,628649r8647,8341l239148,636990r8637,-8341l239359,620512xem278808,620512r-8436,8137l279018,636990r-420,l287234,628649r-8426,-8137xem430122,626950r-7044,6795l426360,636990r-499,l433099,629825r-2977,-2875xem502793,620936r-8198,8105l502836,636990r8188,-8105l502793,620936xem4514,622299r-4040,l474,634999r8494,-8398l4514,622299xem19979,615714l8968,626601r8533,8242l28511,623944r-8532,-8230xem36982,615558r-8471,8386l39484,634529r8470,-8375l36982,615558xem418732,615949r-6907,6671l423078,633745r7044,-6795l418732,615949xem403573,614460r-11197,10800l400631,633432r11194,-10812l403573,614460xem381149,614146r-8310,8026l384068,633275r8308,-8015l381149,614146xem364563,613990r-11172,10777l361668,632961r11171,-10789l364563,613990xem342187,613676r-8334,8049l345059,632804r8332,-8037l342187,613676xem325554,613519r-11149,10755l322706,632491r11147,-10766l325554,613519xem303225,613206r-8467,8177l294973,621383r11076,10951l314405,624274,303225,613206xem441526,615949r-11404,11001l433099,629825r11258,-11144l441526,615949xem452580,610540r-8223,8141l455586,629512r8221,-8129l452580,610540xem475090,610227r-11283,11156l472061,629355r11282,-11168l475090,610227xem491543,610070r-8200,8117l494595,629041r8198,-8105l491543,610070xem514100,609756r-11307,11180l511024,628885r11132,-11021l522505,617864r-8405,-8108xem58989,615244l47954,626154r2584,2495l61705,617864r-2716,-2620xem70263,609599r-8558,8265l72886,628649r8436,-8137l81561,620512,70263,609599xem98414,620512r-16853,l89987,628649r8427,-8137xem109712,609599r-6575,6350l101202,617864r11181,10785l120819,620512r192,l109712,609599xem137863,620512r-16852,l129437,628649r8426,-8137xem149161,609599r-6574,6350l140699,617864r11181,10785l160316,620512r144,l149161,609599xem177312,620512r-16852,l168886,628649r8426,-8137xem188611,609599r-8558,8265l180197,617864r11180,10785l199814,620512r-1801,-1831l188611,609599xem211126,609599r-9414,9082l199909,620512r8426,8137l219502,617864r192,l211126,609599xem228060,609599r-8558,8265l219694,617864r11180,10785l239311,620512r-1848,-1831l228060,609599xem250623,609599r-9414,9082l239359,620512r8426,8137l258952,617864r239,l250623,609599xem267509,609599r-8557,8265l259191,617864r11181,10785l278808,620512,267509,609599xem286544,613049r-7736,7463l287234,628649r7524,-7266l294973,621383r-8429,-8334xem28461,607328r-8482,8386l28511,623944r8471,-8386l28461,607328xem410409,607912r-1797,1687l403573,614460r8252,8160l418732,615949r-8323,-8037xem530505,609599r-8349,8265l522505,617864r4598,4435l530505,622299r,-12700xem372884,605964r-8321,8026l372839,622172r8310,-8026l372884,605964xem333898,605470r-8344,8049l333853,621725r8334,-8049l333898,605470xem294912,604977r-8368,8072l294973,621383r-215,l303225,613206r-8313,-8229xem449859,607912r-8333,8037l444357,618681r8223,-8141l449859,607912xem483300,602109r-8210,8118l483343,618187r8200,-8117l483300,602109xem67447,606880r-8458,8364l61705,617864r8558,-8265l67447,606880xem112383,590549l92634,609599r8568,8265l103137,615949r6575,-6350l101274,601450r16876,l120800,598890r230,l112383,590549xem151880,590549r-19748,19050l140699,617864r1888,-1915l149161,609599r-8438,-8149l157599,601450r2651,-2560l160527,598890r-8647,-8341xem180173,601450r-316,212l171629,609599r8568,8265l180053,617864r8558,-8265l180173,601450xem219622,601450r-268,212l211126,609599r8568,8265l219502,617864r8558,-8265l219622,601450xem259071,601450r-8448,8149l259191,617864r-239,l267509,609599r-8438,-8149xem522286,601662r-8186,8094l522505,617864r-349,l530505,609599r-8219,-7937xem421777,596899r-10810,10429l410409,607912r8323,8037l430093,604977r-284,-330l421777,596899xem438456,596899r-8022,7748l430151,604977r11375,10972l449859,607912,438456,596899xem17501,596743r-8483,8398l19979,615714r8482,-8386l17501,596743xem39484,596429l28461,607328r8521,8230l48003,604647r-8519,-8218xem56464,596272r-8461,8375l58989,615244r8458,-8364l56464,596272xem399007,596899r-6675,6447l403573,614460r6788,-6548l409805,607328,399007,596899xem384068,595175r-11184,10789l381149,614146r11183,-10800l384068,595175xem361668,594861r-8322,8038l364563,613990r8321,-8026l361668,594861xem345059,594704r-11161,10766l342187,613676r11159,-10777l345059,594704xem322706,594391r-8346,8060l325554,613519r8344,-8049l322706,594391xem306049,594234r-11137,10743l303225,613206r11135,-10755l306049,594234xem283744,593920r-8479,8189l275480,602109r11064,10940l294912,604977,283744,593920xem461274,596899r-11415,11013l452580,610540r11270,-11156l461274,596899xem472061,591255r-8211,8129l475090,610227r8210,-8118l472061,591255xem494595,590941r-11295,11168l491543,610070r11293,-11180l494595,590941xem511024,590785r-8188,8105l514100,609756r8186,-8094l511024,590785xem474,596899r4040,12700l9018,605141,474,596899xem78493,595959l67447,606880r2816,2719l81351,598890r182,l78493,595959xem89987,590549r-8636,8341l81533,598890r11101,10709l101083,601450r191,l89987,590549xem118150,601450r-16876,l109712,609599r8438,-8149xem129437,590549r-8637,8341l121030,598890r11102,10709l140580,601450r143,l129437,590549xem157599,601450r-16876,l149161,609599r8438,-8149xem168886,590549r-8636,8341l160527,598890r11102,10709l180077,601450r-2044,-2066l168886,590549xem191377,590549r-9158,8835l180173,601450r8438,8149l199699,598890r325,l191377,590549xem208335,590549r-8636,8341l200024,598890r11102,10709l219574,601450r-2091,-2066l208335,590549xem230874,590549r-9158,8835l219622,601450r8438,8149l239148,598890r373,l230874,590549xem247785,590549r-8637,8341l239521,598890r11102,10709l259071,601450,247785,590549xem267040,593764r-7969,7686l267509,609599r7756,-7490l275480,602109r-8440,-8345xem527103,596899r-4817,4763l530505,609599r-3402,-12700xem8968,588501l474,596899r8544,8242l17501,596743,8968,588501xem430146,588873r-1786,1676l421777,596899r8374,8078l430434,604647r8022,-7748l430146,588873xem47954,588054r-8470,8375l48003,604647r8461,-8375l47954,588054xem390697,588873r-1834,1676l384068,595175r8264,8171l399007,596899r-8310,-8026xem353391,586667r-8332,8037l353346,602899r8322,-8038l353391,586667xem314405,586174r-8356,8060l314360,602451r8346,-8060l314405,586174xem275420,585680r-8380,8084l275480,602109r-215,l283744,593920r-8324,-8240xem469595,588873r-8321,8026l463850,599384r8211,-8129l469595,588873xem86940,587607r-8447,8352l81533,598890r-182,l89987,590549r-3047,-2942xem132132,571499r-19749,19050l121030,598890r-230,l129437,590549r-8450,-8161l137887,582388r2741,-2647l138714,577849r-6582,-6350xem160436,582388r-559,448l151880,590549r8647,8341l160250,598890r8636,-8341l160436,582388xem199885,582388r-511,448l191377,590549r8647,8341l199699,598890r8636,-8341l199885,582388xem239335,582388r-8461,8161l239521,598890r-373,l247785,590549r-8450,-8161xem502793,582836r-8198,8105l502836,598890r8188,-8105l502793,582836xem4514,584199r-4040,l474,596899r8494,-8398l4514,584199xem402029,577849r-11043,10652l390697,588873r8310,8026l410385,585910r-8356,-8061xem418732,577849r-8347,8061l421777,596899r8321,-8026l429761,588501,418732,577849xem441526,577849r-11043,10652l430146,588873r8310,8026l449835,585910r-191,-230l441526,577849xem458181,577849r-8108,7831l449882,585910r11392,10989l469595,588873,458181,577849xem19979,577614l8968,588501r8533,8242l28444,585910r135,l19979,577614xem36982,577458r-8538,8452l28579,585910r10905,10519l47954,588054,36982,577458xem58989,577144l47954,588054r8510,8218l67496,585351r-8507,-8207xem75945,576987r-8449,8364l78493,595959r8447,-8352l75945,576987xem379282,577849r-6443,6223l384068,595175r6533,-6302l390312,588501,379282,577849xem364563,575890r-11172,10777l361668,594861r11171,-10789l364563,575890xem342187,575576r-8334,8049l345059,594704r8332,-8037l342187,575576xem325554,575419r-11149,10755l322706,594391r11147,-10766l325554,575419xem303225,575106r-8358,8072l306049,594234r8356,-8060l303225,575106xem286544,574949r-11124,10731l283744,593920r11123,-10742l286544,574949xem264262,574635r-8490,8201l255987,582836r11053,10928l275420,585680,264262,574635xem481023,577849r-11428,11024l472061,591255r11282,-11168l481023,577849xem491543,571970r-8200,8117l494595,590941r8198,-8105l491543,571970xem514100,571656r-11307,11180l511024,590785r11155,-11044l522481,579741r-8381,-8085xem97998,576674l86940,587607r3047,2942l101178,579741r-3180,-3067xem109712,571499r-8534,8242l112383,590549r8460,-8161l120987,582388,109712,571499xem137887,582388r-16900,l129437,590549r8450,-8161xem149161,571499r-6574,6350l140676,579741r11204,10808l160340,582388r-2287,-2301l149161,571499xem171629,571499r-8903,8588l160436,582388r8450,8161l180077,579741r-1865,-1892l171629,571499xem188611,571499r-6575,6350l180173,579741r11204,10808l199838,582388r-2336,-2301l188611,571499xem211126,571499r-8903,8588l199885,582388r8450,8161l219526,579741r144,l211126,571499xem228060,571499r-8534,8242l219670,579741r11204,10808l239335,582388,228060,571499xem247535,574478r-8200,7910l247785,590549r7987,-7713l255987,582836r-8452,-8358xem28461,569228r-8482,8386l28579,585910r-135,l36982,577458r-8521,-8230xem410433,569835r-1821,1664l402029,577849r8356,8061l418732,577849r-8299,-8014xem449882,569835r-1773,1664l441526,577849r8356,8061l450073,585680r8108,-7831l449882,569835xem67447,568780r-8458,8364l67496,585351r8449,-8364l67447,568780xem530505,571499r-8326,8242l522481,579741r4622,4458l530505,584199r,-12700xem382280,558799r-17717,17091l372839,584072r6443,-6223l370984,569835r16597,l390644,566877r-8364,-8078xem333898,567370r-8344,8049l333853,583625r8334,-8049l333898,567370xem294912,566877r-8368,8072l294867,583178r8358,-8072l294912,566877xem255927,566383r-8392,8095l255987,582836r-215,l264262,574635r-8335,-8252xem489332,569835r-8309,8014l483343,580087r8200,-8117l489332,569835xem106434,568333r-8436,8341l101178,579741r8534,-8242l106434,568333xem140699,563327r-339,235l132132,571499r8544,8242l142587,577849r6574,-6350l140699,563327xem180149,563327r-292,235l171629,571499r8544,8242l182036,577849r6575,-6350l180149,563327xem219598,563327r-8472,8172l219670,579741r-144,l228060,571499r-8462,-8172xem522286,563562r-8186,8094l522481,579741r-302,l530505,571499r-8219,-7937xem387581,569835r-16597,l379282,577849r8299,-8014xem399007,558799r-8353,8078l402029,577849r8308,-8014l409805,569228,399007,558799xem421777,558799r-10810,10429l410433,569835r8299,8014l430093,566877r-284,-330l421777,558799xem438456,558799r-8022,7748l430151,566877r11375,10972l449835,569835r-581,-607l438456,558799xem461274,558799r-10810,10429l449882,569835r8299,8014l469542,566877r-236,-330l461274,558799xem477906,558799r-8023,7748l469648,566877r11375,10972l489332,569835,477906,558799xem17501,558643r-8483,8398l19979,577614r8482,-8386l17501,558643xem39484,558329l28461,569228r8521,8230l48003,566547r-8519,-8218xem56464,558172r-8461,8375l58989,577144r8458,-8364l56464,558172xem78493,557859l67447,568780r8498,8207l86989,566054r-8496,-8195xem95426,557702r-8437,8352l97998,576674r8436,-8341l95426,557702xem359558,558799r-6212,6000l364563,575890r6277,-6055l370984,569835,359558,558799xem345059,556604r-11161,10766l342187,575576r11159,-10777l345059,556604xem322706,556291r-8346,8060l325554,575419r8344,-8049l322706,556291xem306049,556134r-11137,10743l303225,575106r11135,-10755l306049,556134xem283744,555820r-8370,8084l286544,574949r8368,-8072l283744,555820xem267040,555664r-11113,10719l264262,574635r11112,-10731l267040,555664xem244781,555350r-8502,8212l236494,563562r11041,10916l255927,566383,244781,555350xem500772,558799r-11440,11036l491543,571970r11293,-11180l500772,558799xem511024,552685r-8188,8105l514100,571656r8186,-8094l511024,552685xem474,558799r4040,12700l9018,567041,474,558799xem117503,557388r-11069,10945l109712,571499r11088,-10709l121030,560790r-3527,-3402xem129437,552449r-8637,8341l121030,560790r11102,10709l140604,563327r-2531,-2537l129437,552449xem151880,552449r-8647,8341l140699,563327r8462,8172l160250,560790r277,l151880,552449xem168886,552449r-8636,8341l160527,560790r11102,10709l180101,563327r-2579,-2537l168886,552449xem191377,552449r-8647,8341l180149,563327r8462,8172l199699,560790r325,l191377,552449xem208335,552449r-8636,8341l200024,560790r11102,10709l219598,563327,208335,552449xem228030,555193r-8432,8134l228060,571499r8219,-7937l236494,563562r-8464,-8369xem527103,558799r-4817,4763l530505,571499r-3402,-12700xem8968,550401l474,558799r8544,8242l17501,558643,8968,550401xem402029,539749r-19749,19050l390654,566877r8353,-8078l390720,550796r16574,l410361,547834r-214,-254l402029,539749xem430170,550796r-1810,1653l421777,558799r8374,8078l430434,566547r8022,-7748l430170,550796xem469619,550796r-1762,1653l461274,558799r8374,8078l469883,566547r8023,-7748l469619,550796xem47954,549954r-8470,8375l48003,566547r8461,-8375l47954,549954xem86940,549507r-8447,8352l86989,566054r8437,-8352l86940,549507xem362532,539749r-17473,16855l353346,564799r6212,-6000l351271,550796r16573,l370912,547834r-8380,-8085xem314405,548074r-8356,8060l314360,564351r8346,-8060l314405,548074xem275420,547580r-8380,8084l275374,563904r8370,-8084l275420,547580xem236434,547087r-8404,8106l236494,563562r-215,l244781,555350r-8347,-8263xem125927,549059r-8424,8329l121030,560790r-230,l129437,552449r-3510,-3390xem160412,544265r-426,365l151880,552449r8647,8341l160250,560790r8636,-8341l160412,544265xem199861,544265r-8484,8184l200024,560790r-325,l208335,552449r-8474,-8184xem509068,550796r-8296,8003l502836,560790r8188,-8105l509068,550796xem4514,546099r-4040,l474,558799r8494,-8398l4514,546099xem367844,550796r-16573,l359558,558799r8286,-8003xem379282,539749r-8370,8085l382280,558799r8297,-8003l390720,550796,379282,539749xem407294,550796r-16574,l399007,558799r8287,-8003xem418732,539749r-8108,7831l410409,547834r11368,10965l430074,550796r-313,-395l418732,539749xem441526,539749r-11043,10652l430170,550796r8286,8003l449811,547834r-167,-254l441526,539749xem458181,539749r-8108,7831l449906,547834r11368,10965l469571,550796r-361,-395l458181,539749xem481023,539749r-11042,10652l469619,550796r8287,8003l489260,547834r144,l481023,539749xem497630,539749r-8370,8085l489404,547834r11368,10965l509068,550796,497630,539749xem19979,539514l8968,550401r8533,8242l28420,547834r183,l19979,539514xem36982,539358r-8562,8476l28603,547834r10881,10495l47954,549954,36982,539358xem58989,539044l47954,549954r8510,8218l67496,547251r-8507,-8207xem75945,538887r-8449,8364l78493,557859r8447,-8352l75945,538887xem97998,538574l86940,549507r8486,8195l106482,546757r-8484,-8183xem114907,538417r-8425,8340l117503,557388r8424,-8329l114907,538417xem339833,539749r-5980,5776l345059,556604r6021,-5808l351271,550796,339833,539749xem325554,537319r-11149,10755l322706,556291r11147,-10766l325554,537319xem303225,537006r-8358,8072l306049,556134r8356,-8060l303225,537006xem286544,536849r-11124,10731l283744,555820r11123,-10742l286544,536849xem264262,536535r-8381,8095l267040,555664r8380,-8084l264262,536535xem247535,536378r-11101,10709l244781,555350r11100,-10720l247535,536378xem225300,536065r-8491,8200l216978,544265r11052,10928l236434,547087,225300,536065xem520520,539749r-11452,11047l511024,552685r11179,-11067l522457,541618r-1937,-1869xem137008,538103r-11081,10956l129437,552449r11215,-10831l137008,538103xem149161,533399r-8509,8219l151880,552449r8484,-8184l157671,541618r-8510,-8219xem171629,533399r-8520,8219l160412,544265r8474,8184l180101,541618r-1889,-1869l171629,533399xem188611,533399r-6575,6350l180149,541618r11228,10831l199861,544265,188611,533399xem208525,535908r-8664,8357l208335,552449r8474,-8184l216978,544265r-8453,-8357xem28461,531128r-8482,8386l28603,547834r-183,l36982,539358r-8521,-8230xem382280,520699r-19748,19050l370912,547834r8370,-8085l370984,531735r16597,l390625,528795r-313,-348l382280,520699xem410433,531735r-1821,1664l402029,539749r8380,8085l410624,547580r8108,-7831l410433,531735xem449882,531735r-1773,1664l441526,539749r8380,8085l450073,547580r8108,-7831l449882,531735xem489332,531735r-8309,8014l489404,547834r-144,l497630,539749r-8298,-8014xem67447,530680r-8458,8364l67496,547251r8449,-8364l67447,530680xem106434,530233r-8436,8341l106482,546757r8425,-8340l106434,530233xem530505,533399r-8302,8219l522457,541618r4646,4481l530505,546099r,-12700xem342783,520699r-17229,16620l333853,545525r5980,-5776l331534,531735r16598,l351175,528795r-8392,-8096xem294931,528795r-245,200l286544,536849r8323,8229l303225,537006r-8294,-8211xem255927,528283r-8392,8095l255881,544630r8381,-8095l255927,528283xem216941,527790r-8416,8118l216978,544265r-169,l225300,536065r-8359,-8275xem145420,529786r-8412,8317l140652,541618r8509,-8219l145420,529786xem180125,525204r-8496,8195l180149,541618r1887,-1869l188611,533399r-8486,-8195xem530505,533399r-3402,l520520,539749r1937,1869l522203,541618r8302,-8219xem348132,531735r-16598,l339833,539749r8299,-8014xem359558,520699r-8383,8096l362532,539749r8308,-8014l370984,531735,359558,520699xem387581,531735r-16597,l379282,539749r8299,-8014xem399007,520699r-8022,7748l390673,528795r11356,10954l410337,531735r-532,-607l399007,520699xem421777,520699r-10810,10429l410433,531735r8299,8014l430074,528795r-265,-348l421777,520699xem438456,520699r-8022,7748l430170,528795r11356,10954l449835,531735r-581,-607l438456,520699xem461274,520699r-10810,10429l449882,531735r8299,8014l469523,528795r144,l461274,520699xem477906,520699r-8383,8096l469667,528795r11356,10954l489332,531735,477906,520699xem500772,520699r-11440,11036l497630,539749r11343,-10954l509164,528795r-8392,-8096xem517355,520699r-8382,8096l509164,528795r11356,10954l527103,533399r3402,l517355,520699xem17664,520699r-8590,8296l19979,539514r8482,-8386l17664,520699xem39484,520229l28461,531128r8521,8230l48003,528447r-8519,-8218xem56464,520072r-8461,8375l58989,539044r8458,-8364l56464,520072xem78493,519759l67447,530680r8498,8207l86989,527954r-8496,-8195xem95426,519602r-8437,8352l97998,538574r8436,-8341l95426,519602xem117503,519288r-11069,10945l114907,538417r11068,-10957l117503,519288xem134388,519132r-8413,8328l137008,538103r8412,-8317l134388,519132xem320108,520699r-5748,5552l325554,537319r5789,-5584l331534,531735,320108,520699xem306049,518034r-10795,10413l294931,528795r8294,8211l314360,526251r-8311,-8217xem283744,517720r-8370,8084l286544,536849r8349,-8054l294580,528447,283744,517720xem267040,517564r-11113,10719l264262,536535r11112,-10731l267040,517564xem244781,517250r-8393,8107l247535,536378r8392,-8095l244781,517250xem228030,517093r-11089,10697l225300,536065r11088,-10708l228030,517093xem205819,516780r-8418,8130l208525,535908r8416,-8118l205819,516780xem474,520699r4040,12700l9074,528995,474,520699xem156512,518818r-11092,10968l149161,533399r11227,-10842l156512,518818xem168886,514349r-8498,8208l171629,533399r8496,-8195l168886,514349xem189020,516623r-8895,8581l188611,533399r8790,-8489l189020,516623xem9074,512404l474,520699r8600,8296l17664,520699,9074,512404xem362544,501661r-19761,19038l351175,528795r8383,-8096l351271,512696r16573,l370888,509757r-239,-277l362544,501661xem402041,501661r-19761,19038l390673,528795r312,-348l399007,520699r-8287,-8003l407294,512696r3044,-2939l410147,509480r-8106,-7819xem430170,512696r-1810,1653l421777,520699r8393,8096l430434,528447r8022,-7748l430170,512696xem469619,512696r-1762,1653l461274,520699r8393,8096l469523,528795r8383,-8096l469619,512696xem509068,512696r-8296,8003l509164,528795r-191,l517355,520699r-8287,-8003xem47954,511854r-8470,8375l48003,528447r8461,-8375l47954,511854xem86940,511407r-8447,8352l86989,527954r8437,-8352l86940,511407xem125927,510959r-8424,8329l125975,527460r8413,-8328l125927,510959xem323047,501661r-16998,16373l314360,526251r5748,-5552l311822,512696r16573,l331439,509757r-8392,-8096xem275420,509480r-8380,8084l275374,525804r8370,-8084l275420,509480xem236434,508987r-8404,8106l236388,525357r8393,-8107l236434,508987xem197448,508493r-8428,8130l197401,524910r8418,-8130l197448,508493xem164913,510512r-8401,8306l160388,522557r8498,-8208l164913,510512xem4514,507999r-4040,l474,520699r8600,-8295l4514,507999xem20235,501661l9074,512404r8590,8295l28811,509934r-8576,-8273xem328395,512696r-16573,l320108,520699r8287,-8003xem339845,501661r-8406,8096l342783,520699r8297,-8003l351271,512696,339845,501661xem367844,512696r-16573,l359558,520699r8286,-8003xem379295,501661r-8121,7819l370936,509757r11344,10942l390577,512696r143,l379295,501661xem407294,512696r-16574,l399007,520699r8287,-8003xem418744,501661r-8120,7819l410433,509757r11344,10942l430074,512696r-207,-292l418744,501661xem441538,501661r-11161,10743l430170,512696r8286,8003l449787,509757r143,l441538,501661xem458193,501661r-8406,8096l449930,509757r11344,10942l469571,512696r-255,-292l458193,501661xem481035,501661r-11161,10743l469619,512696r8287,8003l489236,509757r191,l481035,501661xem497643,501661r-8407,8096l489427,509757r11345,10942l509068,512696,497643,501661xem520508,501661r-11440,11035l517355,520699r13150,-12700l527103,507999r-6595,-6338xem37400,501661r-8589,8273l39484,520229r8470,-8375l37400,501661xem58989,500944l47954,511854r8510,8218l67496,509151r-8507,-8207xem75945,500787r-8449,8364l78493,519759r8447,-8352l75945,500787xem97998,500474l86940,511407r8486,8195l106482,508657r-8484,-8183xem114907,500317r-8425,8340l117503,519288r8424,-8329l114907,500317xem137008,500003r-11081,10956l134388,519132r11080,-10968l137008,500003xem153869,499846r-8401,8318l156512,518818r8401,-8306l153869,499846xem300396,501661r-5529,5317l306049,518034r5534,-5338l311822,512696,300396,501661xem286544,498749r-11124,10731l283744,517720r11123,-10742l286544,498749xem264262,498435r-8381,8095l267040,517564r8380,-8084l264262,498435xem247535,498278r-11101,10709l244781,517250r11100,-10720l247535,498278xem225300,497965r-8406,8118l228030,517093r8404,-8106l225300,497965xem208525,497808r-11077,10685l205819,516780r11075,-10697l208525,497808xem186338,497495r-8430,8141l189020,516623r8428,-8130l186338,497495xem173888,501661r-8975,8851l168886,514349r9022,-8713l173888,501661xem40020,482646r-4413,4164l20954,500944r-719,717l28811,509934r8565,-8273l36658,500944r-7568,-7309l45687,493635r2847,-2750l48388,490718r-8368,-8072xem342832,482646r-4413,4164l323766,500944r-719,717l331439,509757r8382,-8096l339103,500944r-7569,-7309l348132,493635r3020,-2917l350645,490183r-7813,-7537xem382329,482646r-4413,4164l363263,500944r-719,717l370936,509757r238,-277l379270,501661r-718,-717l370984,493635r16597,l390601,490718r-459,-535l382329,482646xem410433,493635r-1821,1664l402760,500944r-719,717l410433,509757r191,-277l418720,501661r-719,-717l410433,493635xem449882,493635r-1773,1664l442257,500944r-719,717l449930,509757r-143,l458169,501661r-718,-717l449882,493635xem489332,493635r-7577,7309l481035,501661r8392,8096l489236,509757r8382,-8096l496900,500944r-7568,-7309xem67447,492580r-8458,8364l67496,509151r8449,-8364l67447,492580xem106434,492133r-8436,8341l106482,508657r8425,-8340l106434,492133xem145420,491686r-8412,8317l145468,508164r8401,-8318l145420,491686xem530505,495299r-3402,l520508,501661r6595,6338l530505,507999r,-12700xem303334,482646r-4413,4164l286544,498749r8323,8229l300372,501661r-719,-717l292085,493635r16597,l311702,490718r-8368,-8072xem255927,490183r-8392,8095l255881,506530r8381,-8095l255927,490183xem216941,489690r-8416,8118l216894,506083r8406,-8118l216941,489690xem193191,482646r-4306,4164l174590,500944r-702,717l177908,505636r8430,-8141l182439,493635r7895,l197401,486810r-4210,-4164xem17712,482646r-154,l9064,490885r11171,10776l20954,500944r7578,-7309l29090,493635,17712,482646xem45687,493635r-16597,l37400,501661r719,-717l45687,493635xem171339,482646r-4300,4164l163090,490718r-100,167l173888,501661r702,-717l181983,493635r456,l171339,482646xem308682,493635r-16597,l300396,501661r718,-717l308682,493635xem320157,482646r-4408,4164l311702,490718r11345,10943l323766,500944r7577,-7309l331534,493635,320157,482646xem348132,493635r-16598,l339845,501661r719,-717l348132,493635xem359606,482646r-4407,4164l351705,490183r-506,535l362544,501661r719,-717l370840,493635r144,l359606,482646xem387581,493635r-16597,l379295,501661r718,-717l387581,493635xem399056,482646r-4408,4164l391155,490183r-458,535l402041,501661r719,-717l410337,493635r-996,-1055l399056,482646xem421826,482646r-4413,4164l411430,492580r-997,1055l418744,501661r718,-717l430050,490718r144,l421826,482646xem438505,482646r-4408,4164l430050,490718r144,l441538,501661r719,-717l449835,493635r-1044,-1055l438505,482646xem461323,482646r-4413,4164l450928,492580r-1046,1055l458193,501661r719,-717l469500,490718r191,l461323,482646xem477954,482646r-4407,4164l469500,490718r191,l481035,501661r720,-717l489332,493635,477954,482646xem500723,482646r-11391,10989l497643,501661r718,-717l508949,490718r173,l500723,482646xem517562,482646r-255,l508949,490718r173,l520508,501661r6595,-6362l530505,495299,517562,482646xem57161,482646r-4407,4164l48707,490718r-146,167l58989,500944r8458,-8364l57161,482646xem78493,481659l67447,492580r8498,8207l86989,489854r-8496,-8195xem95426,481502r-8437,8352l97998,500474r8436,-8341l95426,481502xem117503,481188r-11069,10945l114907,500317r11068,-10957l117503,481188xem134388,481032r-8413,8328l137008,500003r8412,-8317l134388,481032xem154657,482646r-4305,4164l145420,491686r8449,8160l162921,490885r-100,-167l154657,482646xem280708,482646r-5334,5058l286544,498749r5302,-5114l292085,493635,280708,482646xem267040,479464r-11113,10719l264262,498435r11112,-10731l267040,479464xem244781,479150r-8393,8107l247535,498278r8392,-8095l244781,479150xem228030,478993r-11089,10697l225300,497965r11088,-10708l228030,478993xem205819,478680r-8418,8130l208525,497808r8416,-8118l205819,478680xem190334,493635r-7895,l186338,497495r3996,-3860xem523,482646r-49,12653l4514,495299r4550,-4414l523,482646xem28499,454965l1428,481659r-905,987l9064,490885r8494,-8239l17712,482646,9353,474573r16527,l28725,471813r-896,-926l20308,463631r17165,l28499,454965xem97998,426625l40947,481659r-927,987l48561,490885r146,-167l57064,482646r-925,-987l48802,474573r16622,l68281,471813r-8476,-8182l76923,463631r-8408,-8119l85160,455512r2818,-2722l84297,449157r-4707,-4540l96684,444617r-8456,-8167l104897,436450r1537,-1484l97998,426625xem216894,421016r-61333,60643l154657,482646r8333,8239l163090,490718r8154,-8072l170341,481659r-7157,-7086l179399,474573r2789,-2760l181297,470887r-7338,-7256l190618,463631r-8202,-8119l198655,455512r2749,-2722l197854,449157r-4592,-4540l209897,444617r-8250,-8167l217910,436450r2765,-2737l218833,431799r-6269,-6197l221643,425602r-4749,-4586xem351223,436450r-3612,3392l304261,481659r-927,987l311702,490718r8358,-8072l319134,481659r-7336,-7086l328419,474573r2858,-2760l331601,471813r-8482,-8182l339918,463631r-8407,-8119l348156,455512r2817,-2722l351378,452790r-8474,-8173l359679,444617r-8456,-8167xem370960,455512r-1846,1687l343758,481659r-926,987l351199,490718r506,-535l359509,482646r-925,-987l351247,474573r16621,l370726,471813r372,l362617,463631r16750,l370960,455512xem390697,474573r-4353,4107l383255,481659r-926,987l390697,490718r458,-535l398959,482646r-926,-987l390697,474573xem430146,474573r-4305,4107l422753,481659r-927,987l430194,490718r-144,l438408,482646r-926,-987l430146,474573xem469595,474573r-7345,7086l461323,482646r8368,8072l469500,490718r8357,-8072l476932,481659r-7337,-7086xem530505,457199r-3402,l500723,482646r8399,8072l508949,490718r8358,-8072l517562,482646r-8258,-8073l525666,474573r4839,-4674l527103,469899r-6541,-6268l530505,463631r,-6432xem86940,473307r-8447,8352l86989,489854r8437,-8352l86940,473307xem125927,472859r-8424,8329l125975,489360r8413,-8328l125927,472859xem331487,417389r-846,723l267040,479464r8334,8240l280611,482646r-926,-987l272349,474573r16621,l291828,471813r276,l283622,463631r16847,l292061,455512r16645,l311524,452790r357,l303407,444617r16823,l311774,436450r16669,l331277,433713r324,l323192,425602r16799,l331487,417389xem236434,470887r-8404,8106l236388,487257r8393,-8107l236434,470887xem236388,439842r-42293,41817l193191,482646r4210,4164l205819,478680r-4148,-4107l210071,474573r6823,-6590l212493,463631r8907,l225300,459865r-4397,-4353l229808,455512r6580,-6355l231796,444617r9535,l236388,439842xem4514,469899r-4040,l474,482646r954,-987l8614,474573r739,l4514,469899xem25880,474573r-16527,l17712,482646r-154,l25880,474573xem37473,463631r-313,l29681,470887r-891,926l40020,482646r927,-987l48292,474573r510,l37473,463631xem65424,474573r-16622,l57161,482646r926,-987l65424,474573xem152131,463631r-166,l143700,471813r10957,10833l155561,481659r7166,-7086l163184,474573,152131,463631xem179399,474573r-16215,l171339,482646r903,-987l179399,474573xem190618,463631r-166,l183123,470887r-889,926l193191,482646r904,-987l201261,474573r410,l190618,463631xem288970,474573r-16621,l280708,482646r925,-987l288970,474573xem300469,463631r-170,l291828,471813r276,l303334,482646r927,-987l311607,474573r191,l300469,463631xem328419,474573r-16621,l320157,482646r925,-987l328419,474573xem339918,463631r-170,l331277,471813r324,l342832,482646r926,-987l351104,474573r143,l339918,463631xem367868,474573r-16621,l359606,482646r926,-987l367868,474573xem379367,463631r-169,l370726,471813r372,l382329,482646r926,-987l390601,474573r-1216,-1266l379367,463631xem410409,455512r-1797,1687l391914,473307r-1217,1266l399056,482646r925,-987l410175,471813r420,l402114,463631r16703,l410409,455512xem418817,463631r-170,l410175,471813r420,l421826,482646r927,-987l430098,474573r-1263,-1266l418817,463631xem449859,455512r-18448,17795l430146,474573r8359,8073l439430,481659r10195,-9846l450093,471813r-8482,-8182l458266,463631r-8407,-8119xem458266,463631r-170,l449625,471813r468,l461323,482646r927,-987l469595,474573,458266,463631xem480938,463631r-11343,10942l477954,482646r926,-987l489074,471813r377,l480938,463631xem498112,463631r-567,l489074,471813r377,l500723,482646r8369,-8073l509304,474573,498112,463631xem525666,474573r-16362,l517562,482646r-255,l525666,474573xem76923,463631r-170,l68287,471813r10206,9846l86940,473307,76923,463631xem97998,462374l86940,473307r8486,8195l106482,470557r-8484,-8183xem114907,462217r-8425,8340l117503,481188r8424,-8329l114907,462217xem197401,402189r-71474,70670l134388,481032r9312,-9219l135426,463631r16705,l143928,455512r16239,l162916,452790r-3596,-3633l154728,444617r16682,l163160,436450r16263,l182188,433713r-1889,-1914l174030,425602r16659,l182392,417389r16286,l201398,414696r136,l193354,406608r8623,l197401,402189xem261019,463631r-169,l255881,468430r11159,11034l272109,474573r240,l261019,463631xem247535,460179r-11101,10708l244781,479150r11100,-10720l247535,460179xem225300,459865r-8406,8118l228030,478993r8404,-8106l225300,459865xem210071,474573r-8400,l205819,478680r4252,-4107xem28575,416938r-585,451l355,444617r17159,l9069,452790r19721,19023l29681,470887r7479,-7256l19710,463631r8789,-8666l9329,436450r16622,l28779,433713r-8398,-8111l37546,425602r-8971,-8664xem57234,444617r-472,l48336,452790r230,l68287,471813r8466,-8182l59635,463631r8418,-8119l68515,455512,57234,444617xem132923,444617r-237,l124461,452790r19239,19023l151965,463631r-16705,l143472,455512r456,l132923,444617xem171410,444617r-237,l166587,449157r-3592,3633l182234,471813r889,-926l190452,463631r-16658,l182006,455512r410,l171410,444617xem280780,444617r-242,l272075,452790r309,l292104,471813r-276,l300299,463631r-16847,l291870,455512r191,l280780,444617xem320230,444617r-243,l311524,452790r357,l331601,471813r-324,l339748,463631r-16799,l331367,455512r144,l320230,444617xem359679,444617r-243,l350973,452790r405,l371098,471813r-372,l379198,463631r-16751,l370864,455512r-471,-547l359679,444617xem399128,444617r-242,l390423,452790r452,l410595,471813r-420,l418647,463631r-16703,l410361,455512r-518,-547l399128,444617xem438578,444617r-243,l429872,452790r500,l450093,471813r-468,l458096,463631r-16655,l449859,455512,438578,444617xem500720,444617r-4776,4540l480938,463631r8513,8182l489074,471813r8471,-8182l498112,463631r-8305,-8119l505953,455512r2818,-2722l509250,452790r-8530,-8173xem106434,454033r-8436,8341l106482,470557r8425,-8340l106434,454033xem517615,444617r-381,l508771,452790r479,l527103,469899r3402,l530505,463631r-10070,l527103,457199r3402,l517615,444617xem311750,398327r-602,489l247535,460179r8346,8251l260850,463631r169,l252612,455512r16645,l272075,452790r309,l263910,444617r16870,l272325,436450r16669,l291828,433713r276,l283695,425602r16846,l292037,417389r16693,l311518,414696r369,l303502,406608r16823,l311750,398327xem209897,444617r-237,l205074,449157r-3545,3633l216894,467983r4506,-4352l212327,463631r8213,-8119l220903,455512,209897,444617xem48019,435717l28499,454965r8974,8666l37160,463631,48336,452790r230,l39651,444190r17142,l48019,435717xem85160,455512r-16645,l76923,463631r-170,l85160,455512xem160167,455512r-16239,l152131,463631r-166,l160167,455512xem198655,455512r-16239,l190618,463631r-166,l198655,455512xem269257,455512r-16645,l261019,463631r-169,l269257,455512xem308706,455512r-16645,l300469,463631r-170,l308706,455512xem348156,455512r-16645,l339918,463631r-170,l348156,455512xem390673,436450r-3565,3392l371431,454965r-471,547l379367,463631r-169,l390423,452790r452,l382402,444617r16726,l390673,436450xem430122,436450r-19193,18515l410409,455512r8408,8119l418647,463631r11225,-10841l430372,452790r-8473,-8173l438578,444617r-8456,-8167xem461153,444617r-11294,10895l458266,463631r-170,l469321,452790r337,l461153,444617xem478226,444190r-8905,8600l469658,452790r11280,10841l489356,455512r451,l478226,444190xem505953,455512r-16146,l498112,463631r-567,l505953,455512xem96684,444617r-243,l91740,449157r-3676,3633l97998,462374r8436,-8341l96684,444617xem177908,383363r-71474,70670l114907,462217r9522,-9427l116194,444617r16729,l124673,436450r16263,l143700,433713r-8203,-8111l152202,425602r-8297,-8213l160191,417389r2720,-2693l158574,410319r-3753,-3711l171502,406608r-8365,-8281l179446,398327r2716,-2689l180299,393699r-6148,-6078l182317,387621r-4409,-4258xem241331,444617r-242,l236388,449157r11147,11022l252373,455512r239,l241331,444617xem229808,455512r-8905,l225300,459865r4508,-4353xem596,444617l474,457199r4040,l9069,452790,596,444617xem25951,436450r-16622,l17785,444617r-17189,l9069,452790,25951,436450xem37546,425602r-387,l28790,433713r19776,19077l48336,452790r8426,-8173l57234,444617r-441,-427l39426,444190r8593,-8473l37546,425602xem76995,425602r-631,l68002,433713r285,l88064,452790r3676,-3633l96441,444617r-17094,l87813,436450r415,l76995,425602xem114907,426782r-8473,8184l124461,452790r8225,-8173l115957,444617r8260,-8167l124673,436450r-9766,-9668xem152202,425602r-308,l143700,433713r19295,19077l166587,449157r4586,-4540l154491,444617r8260,-8167l163160,436450,152202,425602xem190689,425602r-308,l184121,431799r-1887,1914l201529,452790r3545,-3633l209660,444617r-16635,l201284,436450r363,l190689,425602xem261092,425602r-315,l252378,433713r229,l272384,452790r-309,l280538,444617r-16871,l272133,436450r192,l261092,425602xem300541,425602r-315,l291828,433713r276,l311881,452790r-357,l319987,444617r-16823,l311630,436450r144,l300541,425602xem339991,425602r-316,l331277,433713r324,l351378,452790r-405,l359436,444617r-16774,l351128,436450r-664,-733l339991,425602xem379440,425602r-315,l370726,433713r372,l390875,452790r-452,l398886,444617r-16727,l390625,436450r-712,-733l379440,425602xem418889,425602r-315,l410175,433713r420,l430372,452790r-500,l438335,444617r-16679,l430122,436450,418889,425602xem480878,425602r-19725,19015l469658,452790r-337,l478226,444190r-7917,-7740l486240,436450r2834,-2737l489342,433713r-8464,-8111xem530505,419099r-3402,l501092,444190r-372,427l509250,452790r-479,l517234,444617r381,l509249,436450r16441,l530505,431799r-3402,l520614,425602r9891,l530505,419099xem225300,429134r-2692,2665l220768,433713r15620,15444l241089,444617r-9530,l236388,439842,225300,429134xem4514,431799r-4040,l474,444617r314,-427l8644,436450r685,l4514,431799xem59068,424821l48019,435717r9215,8900l56762,444617,68002,433713r285,l59068,424821xem104897,436450r-16669,l96684,444617r-243,l104897,436450xem140936,436450r-16263,l132923,444617r-237,l140936,436450xem179423,436450r-16263,l171410,444617r-237,l179423,436450xem217910,436450r-16263,l209897,444617r-237,l217910,436450xem247535,428820r-11147,11022l241331,444617r-242,l252378,433713r229,l247535,428820xem288994,436450r-16669,l280780,444617r-242,l288994,436450xem328443,436450r-16669,l320230,444617r-243,l328443,436450xem370936,417389r-798,723l351888,435717r-665,733l359679,444617r-243,l370726,433713r372,l362689,425602r16751,l370936,417389xem410385,417389r-19000,18328l390673,436450r8455,8167l398886,444617r11289,-10904l410595,433713r-8408,-8111l418889,425602r-8504,-8213xem441368,425602r-11246,10848l438578,444617r-243,l449625,433713r183,l441368,425602xem458621,425024r-8996,8689l449808,433713r11345,10904l469619,436450r690,l458621,425024xem498136,425602r-663,l489074,433713r268,l500720,444617r372,-427l509116,436450r133,l498136,425602xem525690,436450r-16441,l517615,444617r-381,l525690,436450xem486240,436450r-15931,l478226,444190r8014,-7740xem106482,418442r-8484,8183l106434,434966r8473,-8184l106482,418442xem20076,387208r-524,413l262,406608r17191,l9075,414696r19715,19017l37159,425602r-17505,l28448,416938r-359,-469l9305,398327r16726,l28816,395638r-8740,-8430xem67539,416469r-8471,8352l68287,433713r-285,l76364,425602r631,l67539,416469xem134388,407967r-8461,8172l143700,433713r8194,-8111l135189,425602r8306,-8213l143905,417389r-9517,-9422xem171502,406608r-421,l167332,410319r-4331,4377l182234,433713r1887,-1914l190381,425602r-16658,l182029,417389r363,l171502,406608xem205819,410319r-4421,4377l201534,414696r19234,19017l222608,431799r2692,-2665l221643,425602r-9387,l216894,421016,205819,410319xem255881,420569r-8346,8251l252607,433713r-229,l260777,425602r315,l255881,420569xem280875,406608r-432,l272069,414696r321,l292104,433713r-276,l300226,425602r-16847,l291894,417389r143,l280875,406608xem320325,406608r-433,l311518,414696r369,l331601,433713r-324,l339675,425602r-16798,l331391,417389r-371,-451l320325,406608xem359774,406608r-432,l350967,414696r417,l371098,433713r-372,l379125,425602r-16751,l370888,417389r-419,-451l359774,406608xem399223,406608r-432,l390417,414696r464,l410595,433713r-420,l418574,425602r-16703,l410385,417389,399223,406608xem450350,416938r-8982,8664l449808,433713r-183,l458621,425024r-8271,-8086xem509187,398327r-553,489l480878,425602r8464,8111l489074,433713r8399,-8111l498136,425602r-8414,-8213l505977,417389r2788,-2693l509195,414696r-8469,-8088l517686,406608r-8499,-8281xem517686,406608r-547,l508765,414696r430,l527103,431799r3402,l530505,425602r-10143,l527103,419099r3402,l517686,406608xem228030,410006r-11136,11010l225300,429134r11134,-11022l228030,410006xem244781,409849r-8347,8263l247535,428820r8346,-8251l244781,409849xem117503,407811r-11021,10631l114907,426782r11020,-10643l117503,407811xem95229,407302r-8467,8213l97998,426625r8484,-8183l95229,407302xem39553,405996l28924,416469r-349,469l37546,425602r-387,l48426,414696r146,l39553,405996xem124649,360226r-570,490l67539,416469r9456,9133l76364,425602,86762,415515r-9009,-8907l94528,406608r-8365,-8281l104481,398327r1731,-1680l97083,387621r16752,l105395,379265r18736,l125663,377779r-9250,-9146l133142,368633r-8493,-8407xem160191,417389r-16286,l152202,425602r-308,l160191,417389xem198678,417389r-16286,l190689,425602r-308,l198678,417389xem267040,409535r-11159,11034l261092,425602r-315,l272069,414696r321,l267040,409535xem308730,417389r-16693,l300541,425602r-315,l308730,417389xem351199,398327r-554,489l331858,416938r-371,451l339991,425602r-316,l350967,414696r417,l342999,406608r16775,l351199,398327xem390649,398327r-19293,18611l370936,417389r8504,8213l379125,425602r11292,-10906l390881,414696r-8384,-8088l399223,406608r-8574,-8281xem421605,406608r-763,694l410385,417389r8504,8213l418574,425602r11292,-10906l430021,414696r-8416,-8088xem439017,405858r-9151,8838l430021,414696r11347,10906l450350,416938,439017,405858xem478187,406128r-8872,8568l469498,414696r11380,10906l489380,417389r342,l478187,406128xem505977,417389r-16255,l498136,425602r-663,l505977,417389xem461058,406608r-10708,10330l458621,425024r10694,-10328l469498,414696r-8440,-8088xem57329,406608r-547,l48426,414696r146,l59068,424821r8471,-8352l57329,406608xem4514,393699r-4040,l474,419099r4040,l9075,414696,691,406608r-429,l8675,398327r630,l4514,393699xem236388,401742r-8358,8264l236434,418112r8347,-8263l236388,401742xem125975,399639r-8472,8172l125927,416139r8461,-8172l125975,399639xem75867,388135r-8488,8216l86762,415515r8467,-8213l94528,406608r-16990,l85936,398327r227,l75867,388135xem26031,398327r-16726,l17880,406608r-17189,l9075,414696,26031,398327xem105374,341145l39553,405996r9019,8700l48426,414696r8356,-8088l57329,406608r-9161,-8848l65923,397760r1456,-1409l58549,387621r16799,l66907,379265r18124,l86851,377504r-8971,-8871l94654,368633r-8492,-8407l104701,360226r1622,-1570l97262,349698r16751,l105374,341145xem153869,389153r-8449,8160l163001,414696r4331,-4377l171081,406608r-16682,l162774,398327r363,l153869,389153xem186338,391504r-2217,2195l182260,395638r19274,19058l201398,414696r4421,-4377l201977,406608r-9045,l197401,402189,186338,391504xem275374,401295r-8334,8240l272390,414696r-321,l280443,406608r432,l275374,401295xem300665,387621r-562,l291801,395638r329,l311887,414696r-369,l319892,406608r-16822,l311654,398327r-491,-567l300665,387621xem340114,387621r-562,l331251,395638r376,l351384,414696r-417,l359342,406608r-16775,l351152,398327r-540,-567l340114,387621xem379563,387621r-561,l370700,395638r424,l390881,414696r-464,l398791,406608r-16727,l390649,398327,379563,387621xem430734,397760r-8675,8368l421605,406608r8416,8088l429866,414696r9151,-8838l430734,397760xem480845,387621r-636,514l461058,406608r8440,8088l469315,414696r8872,-8568l470195,398327r16069,l489048,395638r192,l480845,387621xem497777,387208r-8729,8430l489240,395638r19955,19058l508765,414696r8374,-8088l500555,406608r8585,-8281l508606,397760,497777,387208xem208525,391191r-11124,10998l205819,410319r11122,-11010l208525,391191xem225300,391034r-8359,8275l228030,410006r8358,-8264l225300,391034xem247535,390720r-11147,11022l244781,409849r11146,-11033l247535,390720xem264262,390564r-8335,8252l267040,409535r8334,-8240l264262,390564xem137008,388996r-11033,10643l134388,407967r11032,-10654l137008,388996xem114668,388445r-8456,8202l117503,407811r8472,-8172l114668,388445xem104481,398327r-18318,l95229,407302r9252,-8975xem65923,397760r-17755,l57329,406608r-547,l65923,397760xem179446,398327r-16309,l171502,406608r-421,l179446,398327xem286544,390250r-11170,11045l280875,406608r-432,l291801,395638r329,l286544,390250xem331463,379265r-311,254l312242,397760r-492,567l320325,406608r-433,l331251,395638r376,l323316,387621r16798,l331463,379265xem370912,379265r-19173,18495l351199,398327r8575,8281l359342,406608r11358,-10970l371124,395638r-8311,-8017l379563,387621r-8651,-8356xem401849,387621r-635,514l390649,398327r8574,8281l398791,406608r11358,-10970l408174,393699r-6325,-6078xem419412,386692r-7255,7007l410191,395638r11414,10970l422059,406128r8675,-8368l419412,386692xem458567,386977r-8956,8661l461058,406608r8585,-8281l470195,398327,458567,386977xem530505,380999r-3402,l509728,397760r-541,567l517686,406608r-547,l530505,393699r-3402,l520712,387621r9793,l530505,380999xem486264,398327r-16069,l478187,406128r8077,-7801xem37669,387621r-548,l28816,395638r10737,10358l47912,397760r256,l37669,387621xem441245,387621r-10511,10139l439017,405858r10582,-10220l441245,387621xem216894,382916r-8369,8275l216941,399309r8359,-8275l216894,382916xem255881,382469r-8346,8251l255927,398816r8335,-8252l255881,382469xem145468,380835r-8460,8161l145420,397313r8449,-8160l145468,380835xem95327,369299r-8476,8205l106212,396647r8456,-8202l113835,387621r-17041,l105267,379265r128,l95327,369299xem56474,368937r-8511,8216l67379,396351r8488,-8216l75348,387621r-17145,l66683,379265r224,l56474,368937xem66886,341145r-396,274l20207,386977r-131,231l28816,395638r8305,-8017l37669,387621r-9034,-8725l46158,378896r1805,-1743l39346,368633r16821,l47675,360226r17822,l67460,358331r-8732,-8633l75526,349698r-8640,-8553xem168886,374649r-4072,3934l165010,378583r17250,17055l184121,393699r2217,-2195l182317,387621r-8715,l177908,383363r-9022,-8714xem294867,382021r-8323,8229l292130,395638r-329,l300103,387621r562,l294867,382021xem320454,368633r-691,l311709,376425r19918,19213l331251,395638r8301,-8017l322753,387621r8662,-8356l331080,378896,320454,368633xem359903,368633r-691,l352983,374649r-1777,1776l371124,395638r-424,l379002,387621r-16752,l370912,379265,359903,368633xem411117,378583r-8942,8625l401849,387621r8342,8017l412157,393699r7255,-7007l411117,378583xem450289,378896r-9044,8725l449611,395638r8956,-8661l450289,378896xem509141,360226r-27971,26982l480845,387621r8395,8017l489048,395638r8729,-8430l489626,379265r16375,l508942,376425r-8191,-7792l517787,368633r-8646,-8407xem517787,368633r-778,l508942,376425r18161,17274l530505,393699r,-6078l520239,387621r6864,-6622l530505,380999,517787,368633xem189020,372376r-11112,10987l186338,391504r11110,-10998l189020,372376xem205819,372219r-8371,8287l208525,391191r8369,-8275l205819,372219xem228030,371906r-11136,11010l225300,391034r11134,-11022l228030,371906xem244781,371749r-8347,8263l247535,390720r8346,-8251l244781,371749xem267040,371435r-11159,11034l264262,390564r11158,-11045l267040,371435xem283744,371279r-8324,8240l286544,390250r8323,-8229l283744,371279xem156512,370181r-11044,10654l153869,389153r10945,-10570l165010,378583r-8498,-8402xem134106,369589r-8443,8190l137008,388996r8460,-8161l134106,369589xem124131,379265r-18736,l114668,388445r9463,-9180xem85031,379265r-18124,l75867,388135r9164,-8870xem46158,378896r-17523,l37669,387621r-548,l46158,378896xem306049,370965r-11182,11056l300665,387621r-562,l311695,376425r-5646,-5460xem351198,360226r-553,490l331798,378896r-335,369l340114,387621r-562,l351145,376425r-1779,-1776l343129,368633r16774,l351198,360226xem391501,359405r-20589,19860l379563,387621r-561,l390354,376657r-155,-232l382092,368633r16569,l399808,367526r-8307,-8121xem399808,367526r-9214,8899l390440,376657r11409,10964l402175,387208r8942,-8625l399808,367526xem438948,367825r-9145,8832l441245,387621r9044,-8725l438948,367825xem478140,368073r-8647,8352l469365,376657r11480,10964l481170,387208r8234,-7943l489626,379265,478140,368073xem18009,368633r-646,l9267,376425r-129,232l20076,387208r131,-231l28416,378896r219,l18009,368633xem506001,379265r-16375,l497777,387208r8224,-7943xem460965,368633r-351,304l450289,378896r8278,8081l469253,376657r-130,-232l460965,368633xem421431,368633r-10314,9950l419412,386692r10391,-10035l421431,368633xem4514,355599l720,367526r-95,299l474,368073r,12926l4514,380999r4513,-4342l8898,376425,820,368633r17189,l17429,368073r-16725,l8686,360226r618,l4514,355599xem197401,364089r-8381,8287l197448,380506r8371,-8287l197401,364089xem236388,363642r-8358,8264l236434,380012r8347,-8263l236388,363642xem275374,363195r-8334,8240l275420,379519r8324,-8240l275374,363195xem160388,366442r-3876,3739l165010,378583r-196,l168886,374649r-8498,-8207xem114787,350464r-8464,8192l125663,377779r8443,-8190l133142,368633r-17093,l124575,360226r-424,-493l114787,350464xem75959,350126r-8499,8205l86851,377504r8476,-8205l94654,368633r-17180,l86007,360226r155,l75959,350126xem37039,349698r-8536,8215l47963,377153r8511,-8216l56167,368633r-17325,l47383,360226r292,l37039,349698xem474,368073r-234,l9138,376657r129,-232l17363,368633r-16889,l474,368073xem380203,348360r-9650,9321l370696,357681r19744,18976l390594,376425r8067,-7792l381934,368633r9567,-9228l380203,348360xem430658,359733r-9227,8900l429803,376657r9145,-8832l430658,359733xem489518,341145r-377,274l461509,368073r-544,560l469365,376657r128,-232l478140,368073r-8053,-7847l486265,360226r2636,-2545l489236,357681r-8393,-7983l498314,349698r-8796,-8553xem314360,362748r-8311,8217l311709,376425r8054,-7792l320454,368633r-6094,-5885xem340297,349698r-928,l331439,357357r19767,19068l352983,374649r6229,-6016l342437,368633r8716,-8407l350688,359733,340297,349698xem498314,349698r-1148,l488901,357681r335,l508942,376425r8067,-7792l500426,368633r8715,-8407l498314,349698xem171629,355599r-11241,10843l168886,374649r11239,-10854l171629,355599xem188611,355599r-8486,8196l189020,372376r8381,-8287l188611,355599xem208525,353091r-11124,10998l205819,372219r11122,-11010l208525,353091xem225300,352934r-8359,8275l228030,371906r8358,-8264l225300,352934xem247535,352620r-11147,11022l244781,371749r11146,-11033l247535,352620xem264262,352464r-8335,8252l267040,371435r8334,-8240l264262,352464xem286544,352150r-11170,11045l283744,371279r11164,-11053l286544,352150xem303225,351993r-8309,8233l306049,370965r8311,-8217l303225,351993xem148844,355293r-3730,3618l156512,370181r3876,-3739l148844,355293xem139111,345893r-14036,13840l124649,360226r9457,9363l145114,358911r-9318,-9213l143050,349698r-3939,-3805xem104701,360226r-18539,l95327,369299r9374,-9073xem65497,360226r-17822,l56474,368937r9023,-8711xem26099,360226r-16795,l18009,368633r-646,l26099,360226xem325554,351680r-11194,11068l320454,368633r-691,l331439,357357r-5885,-5677xem371885,340227r-20221,19506l351198,360226r8705,8407l359212,368633r11341,-10952l370696,357681r-8306,-7983l378818,349698r1385,-1338l371885,340227xem419329,348673r-9327,9008l421431,368633r9227,-8900l419329,348673xem458503,348938r-8716,8419l449496,357681r11469,10952l461509,368073r8135,-7847l470087,360226,458503,348938xem530505,342899r-3402,l509141,360226r8646,8407l517009,368633r13496,-13034l527103,355599r-6235,-5901l530505,349698r,-6799xem58491,311363r-500,388l704,368073r16725,l9304,360226r16795,l28503,357913r-8309,-8215l37039,349698r-8640,-8553l45926,341145r2104,-2025l39252,330440r16821,l47702,322153r17958,l67557,320327r-9066,-8964xem486265,360226r-16178,l478140,368073r8125,-7847xem441138,349698r-521,428l430658,359733r8290,8092l449451,357681r-294,-324l441138,349698xem401672,349698r-552,428l391501,359405r8307,8121l410002,357681r-8330,-7983xem180125,347404r-8496,8195l180125,363795r8486,-8196l180125,347404xem216894,344816r-8369,8275l216941,361209r8359,-8275l216894,344816xem255940,344426r-512,390l247535,352620r8392,8096l264262,352464r-8322,-8038xem294867,343921r-8323,8229l294916,360226r8309,-8233l294867,343921xem129300,336417r-3505,3392l145114,358911r3730,-3618l143050,349698r-7798,l139111,345893r-9811,-9476xem95444,331315r-8487,8193l106323,358656r8464,-8192l114013,349698r-17320,l105374,341145r-9930,-9830xem56554,330916r-8524,8204l67460,358331r8499,-8205l75526,349698r-17447,l66769,341145r-464,-575l56554,330916xem17586,330440r-353,266l8878,338716r209,l28503,357913r8536,-8215l19395,349698r8699,-8553l28399,341145,17586,330440xem360599,329194r-9859,9522l350963,338716r19733,18965l370553,357681r8265,-7983l362067,349698r9818,-9471l360599,329194xem411027,340570r-8676,8368l401672,349698r8330,7983l419329,348673r-8302,-8103xem489418,303051r-47570,45887l441138,349698r8358,7983l449787,357357r8716,-8419l450505,341145r16068,l469088,338716r209,l460877,330706r16504,l478084,330027r-8098,-7874l486237,322153r2737,-2643l480776,311751r16232,l497699,311083r-8281,-8032xem478084,330027r-8996,8689l469297,338716r19939,18965l488901,357681r8265,-7983l480559,349698r8866,-8553l488926,340570,478084,330027xem333853,343474r-8299,8206l331439,357357r7930,-7659l340297,349698r-6444,-6224xem168525,336201r-8479,8225l171629,355599r8496,-8195l168525,336201xem191377,336549r-11252,10855l188611,355599r11165,-10783l199947,344816r-8570,-8267xem517659,330440r-553,l508897,338368r18206,17231l530505,355599r,-5901l520056,349698r7047,-6799l530505,342899,517659,330440xem150215,334943r-11104,10950l148844,355293r11202,-10867l150215,334943xem208335,336549r-8559,8267l199947,344816r8578,8275l216894,344816r-8559,-8267xem228030,333806r-11136,11010l225300,352934r11134,-11022l228030,333806xem244781,333649r-8347,8263l247535,352620r8287,-8194l255418,343921,244781,333649xem267040,333335r-10707,10586l255940,344426r8322,8038l275420,341419r-8380,-8084xem283744,333179r-8324,8240l286544,352150r8323,-8229l283744,333179xem306049,332865r-11182,11056l303225,351993r10959,-10848l314632,341145r-8583,-8280xem322721,332722r-173,143l314184,341145r448,l325554,351680r8299,-8206l322721,332722xem116319,330440r-351,266l105374,341145r9413,9319l125795,339809r-9476,-9369xem86189,322153r-596,463l67353,340570r-467,575l75959,350126,86957,339508r-9171,-9068l94561,330440r-8372,-8287xem45926,341145r-17527,l37039,349698r8887,-8553xem344727,332722r-10874,10752l340297,349698r-928,l350740,338716r223,l344727,332722xem399709,329521r-9160,8847l390212,338716r11460,10982l402351,348938r8676,-8368l399709,329521xem438866,329804r-9227,8912l441138,349698r710,-760l449928,341145r577,l438866,329804xem500522,330440r-10501,10130l489518,341145r8796,8553l497166,349698r11731,-11330l500522,330440xem466573,341145r-16068,l458503,348938r8070,-7793xem421252,330706r-10225,9864l419329,348673r10310,-9957l421252,330706xem381854,330706r-317,210l371885,340227r8318,8133l390189,338716r-340,-348l381854,330706xem199861,328365r-8484,8184l199947,344816r-171,l208335,336549r-8474,-8184xem158630,326645r-8415,8298l160046,344426r8479,-8225l158630,326645xem47597,283950l650,330027r-176,l474,342899r4040,l8878,338716r209,l718,330440r16868,l9214,322153r16940,l28548,319858r-8591,-8495l36802,311363r-8396,-8312l46079,303051r2034,-1950l39245,292334r16822,l47597,283950xem247535,314520r-19505,19286l236434,341912r8347,-8263l236522,325672r16317,l255927,322616r-8392,-8096xem275374,325095r-8334,8240l275420,341419r8324,-8240l275374,325095xem314360,324648r-8311,8217l314632,341145r-448,l322691,332722r-1428,-1407l314360,324648xem119640,327088r-2983,2939l116319,330440r9476,9369l129300,336417r-9660,-9329xem76069,312135r-8512,8192l86957,339508r8487,-8193l94561,330440r-16918,l86063,322153r-313,-434l76069,312135xem37194,311751r-190,l28548,319858r19482,19262l56554,330916r-481,-476l38981,330440r8430,-8287l47702,322153,37194,311751xem474,330027r-174,l9087,338716r-209,l17510,330440r-17036,l474,330027xem354412,323146r-9685,9576l350963,338716r-223,l360599,329194r-6187,-6048xem391396,321406r-9366,9034l381854,330706r8358,8010l390549,338368r9160,-8847l391396,321406xem430569,321719r-9317,8987l429639,338716r9227,-8912l430569,321719xem458426,310912r-9261,8946l449472,319858r19825,18858l469088,338716r8293,-8010l460749,330706r8867,-8553l469986,322153,458426,310912xem509113,322153r-8591,8287l508897,338368r8209,-7928l517659,330440r-8546,-8287xem188206,317109r-8467,8214l191377,336549r8484,-8184l188206,317109xem211147,317520r-2106,1990l199861,328365r8474,8184l219598,325672r-8451,-8152xem130737,316155r-11097,10933l129300,336417r11101,-10745l140604,325672r-9867,-9517xem169746,315684r-11116,10961l168525,336201r11214,-10878l169746,315684xem149183,317520r-360,l140401,325672r203,l150215,334943r8415,-8298l149183,317520xem228081,317520r-2103,1990l219598,325672r8432,8134l236256,325672r266,l228081,317520xem252839,325672r-16317,l244781,333649r8058,-7977xem264262,314364r-8335,8252l267040,333335r8334,-8240l264262,314364xem286544,314050r-11170,11045l283744,333179r11137,-11026l294494,321719r-7950,-7669xem303387,314050r-321,l295320,321719r-376,434l306049,332865r8311,-8217l303387,314050xem335037,304204r-20677,20444l322721,332722r1392,-1407l333369,322153r360,l325298,314050r16256,l343320,312302r-8283,-8098xem343320,312302r-9951,9851l333729,322153r10998,10569l354412,323146,343320,312302xem97025,311363l86504,321719r-315,434l95444,331315r11010,-10629l97025,311363xem65660,322153r-17958,l56554,330916r9106,-8763xem380090,310370r-9824,9488l370533,319858r11321,10848l382030,330440r9366,-9034l380090,310370xem419230,310669r-9515,9189l409893,319858r11359,10848l430569,321719,419230,310669xem26154,322153r-16940,l17586,330440r355,-413l26154,322153xem109733,317520r-3279,3166l116319,330440r338,-413l119640,327088r-9907,-9568xem497699,311083r-8725,8427l500522,330440r8591,-8287l497699,311083xem522399,309337r-13286,12816l517659,330440r-553,l522043,325672r440,l514163,317520r16362,l522399,309337xem4535,317520l794,329194r-104,327l600,329804r-71,223l878,329804r7793,-7651l9214,322153,4535,317520xem486237,322153r-16251,l478084,330027r8153,-7874xem530499,317520r-8456,8152l522483,325672r4444,4355l527149,330027r3350,-12507xem440949,311751r-445,384l430569,321719r8297,8085l449165,319858r307,l440949,311751xem401405,311751r-10009,9655l399709,329521r10006,-9663l409893,319858r-8488,-8107xem364036,313631r-9624,9515l360599,329194r9667,-9336l370533,319858r-6497,-6227xem139168,307848r-8431,8307l140604,325672r-203,l148823,317520r360,l139168,307848xem219608,309337r-8077,7772l211147,317520r8451,8152l228039,317520r-383,-411l219608,309337xem511192,298051r-8509,8219l522483,325672r-440,l530484,317520r-16568,l522399,309337,511192,298051xem178150,307397r-8404,8287l179739,325323r8467,-8214l178150,307397xem255882,306270r-8347,8250l255927,322616r8335,-8252l255882,306270xem294867,305821r-8323,8229l294944,322153r376,-434l303066,314050r321,l294867,305821xem323956,293371r-10049,9948l314133,303319r19596,18834l333369,322153r8185,-8103l325078,314050r9959,-9846l323956,293371xem100161,308275r-3136,3088l106454,320686r3279,-3166l100161,308275xem66893,303051r-326,268l58670,311083r-179,280l67557,320327r8512,-8192l66893,303051xem17580,292334r-8585,8190l28548,319858r8456,-8107l37194,311751r-392,-388l19661,311363r8466,-8312l28406,303051,17580,292334xem383364,294520r-19328,19111l370533,319858r-267,l380090,310370r-6317,-6166l386474,304204r3495,-3375l383364,294520xem410921,302572r-9516,9179l409893,319858r-178,l419230,310669r-8309,-8097xem469723,283950r-28418,27413l440949,311751r8523,8107l449165,319858r9261,-8946l450342,303051r16224,l469050,300652r-8176,-7738l477062,292914r844,-815l478126,292099r-8403,-8149xem478126,292099r-220,l469050,300652r19924,18858l497008,311751r-16608,l489418,303051,478126,292099xem111252,297359r-11091,10916l109733,317520r11206,-10818l111252,297359xem150277,296903r-11109,10945l149183,317520r-360,l159999,306702r437,l150277,296903xem207923,298051r-301,224l199843,305821r-358,449l211147,317520r384,-411l219588,309337r-1079,-1062l207923,298051xem239335,290289r-18647,17986l219608,309337r8473,8183l228464,317109r10775,-10407l239430,306702r-8404,-8107l247936,298595r-8601,-8306xem530505,304799r-3402,l522399,309337r8126,8183l530505,304799xem189278,296424r-11128,10973l188206,317109r11174,-10839l199019,305821r-9741,-9397xem129588,298595r-252,l120939,306702r9798,9453l139168,307848r-9580,-9253xem168706,298275r-8707,8427l160436,306702r9310,8982l178150,307397r-9444,-9122xem247936,298595r-302,l239239,306702r191,l247535,314520r8344,-8250l247936,298595xem267040,295235r-11158,11035l264262,314364r11158,-11045l267040,295235xem283906,295235r-321,l275420,303319r11124,10731l294867,305821,283906,295235xem315661,285261r-20794,20560l303387,314050r-321,l313907,303319r226,l305722,295235r16350,l323956,293371r-8295,-8110xem362676,293371r-233,l352664,303051r332,l364036,313631r9534,-9427l373773,304204,362676,293371xem344468,294879r-9431,9325l343320,312302r9344,-9251l352996,303051r-8528,-8172xem77779,292334r-629,580l67327,302572r-434,479l76069,312135,87084,301535r-9305,-9201xem46079,303051r-17673,l37194,311751r-190,l46079,303051xem399593,291534r-9624,9295l401405,311751r9516,-9179l399593,291534xem438769,291798r-9168,8854l429466,300829r11483,10922l441305,311363r8616,-8312l450342,303051,438769,291798xem56653,292914r-8540,8187l58491,311363r179,-280l66839,303051r-430,-479l56653,292914xem90138,298595r-3054,2940l97025,311363r3136,-3088l90138,298595xem503075,289877r-13657,13174l497699,311083r4984,-4813l494524,298275r16437,l511192,298051r-8117,-8174xem466566,303051r-16224,l458426,310912r8140,-7861xem440714,273833r-29793,28739l419230,310669r10188,-9840l429281,300652r-8136,-7738l437613,292914r1156,-1116l430536,283792r16522,l449016,281901r222,l440714,273833xem386474,304204r-12701,l380090,310370r6384,-6166xem119699,289044r-8447,8315l120939,306702r8397,-8107l129588,298595r-9889,-9551xem158696,288608r-8419,8295l160436,306702r-437,l168706,298275r-10010,-9667xem227647,279001r-155,l219125,287116r20305,19586l239239,306702r8395,-8107l230723,298595r8612,-8306l227647,279001xem197670,288149r-8392,8275l199485,306270r358,-449l207853,298051r-647,-692l197670,288149xem491880,278603r-6894,6658l483136,287116r19547,19154l510961,298275r-16591,l503075,289877,491880,278603xem474,292099r,12700l4514,304799r4481,-4275l474,292099xem286106,276383r-19066,18852l275420,303319r8165,-8084l283906,295235r-8407,-8119l291787,287116r2703,-2675l286106,276383xem304592,274440r-10102,10001l314133,303319r-226,l322072,295235r-16499,l315661,285261,304592,274440xem363763,275801r-19295,19078l352996,303051r-332,l362443,293371r233,l354368,285261r16267,l372119,283792r-8356,-7991xem80671,289452r-2692,2647l77779,292334r9305,9201l90138,298595r-9467,-9143xem37178,273635r-8664,8266l28693,281901r19420,19200l56653,292914r-586,-580l39044,292334r8539,-8384l37178,273635xem402717,275385r-19353,19135l389969,300829r9624,-9295l393156,285261r12931,l409567,281901r-6850,-6516xem419111,272683r-9544,9218l429466,300829r135,-177l437613,292914r-16680,l430389,283792r147,l419111,272683xem458333,272903r-9317,8998l449238,281901r19812,18751l477062,292914r-16632,l469723,283950,458333,272903xem8951,283792l474,292099r8521,8425l17580,292334,8951,283792xem91809,278603r-507,398l80671,289452r9467,9143l101349,287806r-9540,-9203xem130801,278116r-11102,10928l129588,298595r-252,l140679,287645r-9878,-9529xem250652,279428r-272,206l239335,290289r8601,8306l247634,298595r11338,-10950l259171,287645r-8519,-8217xem169816,277651r-11120,10957l168706,298275r11226,-10866l169816,277651xem208809,277165r-11139,10984l207923,298051r644,-692l219125,287116r-10316,-9951xem522425,271250r-1525,1433l503075,289877r8117,8174l522212,287409r-205,-293l514144,279428r16389,l522425,271250xem109954,279634r-2469,2267l101349,287806r9903,9553l119699,289044r-9745,-9410xem149191,279428r-8512,8217l150277,296903r8419,-8295l149191,279428xem188640,279428r-462,l179932,287409r9346,9015l197670,288149r-9030,-8721xem267539,279428r-272,206l258972,287645r199,l267040,295235r8211,-8119l275499,287116r-7960,-7688xem291787,287116r-16288,l283906,295235r-321,l291787,287116xem343283,274440r-204,l333271,284149r11197,10730l354195,285261r173,l343283,274440xem381806,274202r-9675,9590l383364,294520r9364,-9259l393156,285261,381806,274202xem324900,276126r-9239,9135l323956,293371r9315,-9222l324900,276126xem370635,285261r-16267,l362676,293371r-233,l370635,285261xem58480,273252l47597,283950r9056,8964l67677,282345r-9197,-9093xem28302,264848r-254,230l8951,283792r8629,8542l28514,281901r179,l19946,273252r16845,l28302,264848xem70505,279634r-2828,2711l77779,292334r200,-235l80671,289452,70505,279634xem4542,279428r-103,206l654,291534r-84,264l474,292099r8477,-8307l4542,279428xem474854,279001r-5131,4949l478126,292099r-220,l483066,287116r-1823,-1855l474854,279001xem530497,279428r-235,206l522515,287116r-209,293l527103,292099r3339,-12465l530497,279428xem447058,283792r-16522,l438769,291798r8289,-8006xem406087,285261r-12931,l399593,291534r6494,-6273xem100220,270232r-8019,7884l91809,278603r9540,9203l109841,279634r-100,-206l100220,270232xem139236,269813r-8435,8303l140679,287645r8512,-8217l139236,269813xem259071,271250r-8034,7751l250652,279428r8519,8217l258972,287645r8508,-8217l267096,279001r-8025,-7751xem178223,269368r-8407,8283l179932,287409r8246,-7981l188640,279428,178223,269368xem511208,259936r-8552,8259l522306,287409r209,-293l530476,279428r-16568,l522386,271250r-591,-636l511208,259936xem217219,268929r-503,439l208809,277165r10316,9951l227492,279001r155,l217219,268929xem483751,270418r-8897,8583l483136,287116r1850,-1855l491880,278603r-8129,-8185xem296285,266319r-10179,10064l294490,284441r10102,-10001l296285,266319xem344162,257081r-19262,19045l333271,284149r9808,-9709l343283,274440r-8319,-8121l351282,266319r1254,-1241l344162,257081xem383077,256704r-19314,19097l372131,283792r9675,-9590l373716,266319r16054,l391444,264662r-8367,-7958xem61166,270614r-2686,2638l67677,282345r2828,-2711l61166,270614xem17619,254273r-8610,8165l28693,281901r-179,l37178,273635r-387,-383l19707,273252r8575,-8404l28114,264662,17619,254273xem412223,265986r-9506,9399l409567,281901r9544,-9218l412223,265986xem450028,264848r-9314,8985l449238,281901r-222,l458333,272903r-8305,-8055xem80729,251408l61166,270614r9339,9020l81670,268929r-245,-342l72458,259936r17102,l80729,251408xem111317,259322r-11097,10910l109954,279634r101,-206l120964,268929r314,l111317,259322xem150397,258919r-333,236l139236,269813r9955,9615l160420,268587r-10023,-9668xem189356,258399r-11133,10969l188640,279428r-462,l199647,268326r-10291,-9927xem247357,259936r-213,l238819,268013r11833,11415l251037,279001r8034,-7751l247357,259936xem269898,260806r-10827,10444l267539,279428r383,-427l278350,268929r-8452,-8123xem530505,266699r-3402,l523045,270614r-620,636l530533,279428r-28,-12729xem228340,257905r-10832,10682l217219,268929r10428,10072l227492,279001r11327,-10988l228340,257905xem472567,259155r-9171,8858l463641,268013r11213,10988l483751,270418,472567,259155xem90302,260654r-8274,7933l81780,268929r10029,9674l92201,278116r8019,-7884l90302,260654xem494412,260134r-10661,10284l491880,278603r10776,-10408l494412,260134xem129752,260654r-189,l120964,268929r314,l130801,278116r8435,-8303l129752,260654xem168919,260382r-8499,8205l169816,277651r8407,-8283l168919,260382xem208112,260134r-8465,8192l208809,277165r8351,-8236l216865,268587r-8753,-8453xem288715,258919r-10365,10010l286106,276383r10179,-10064l288715,258919xem323802,255423r-10087,9985l324900,276126r9919,-9807l334964,266319,323802,255423xem362535,255423r-246,l352536,265078r11227,10723l373353,266319r363,l362535,255423xem401066,255136r-9622,9526l402717,275385r9506,-9399l401066,255136xem305332,257374r-9047,8945l304592,274440r9123,-9032l305332,257374xem351282,266319r-16318,l343283,274440r-204,l351282,266319xem389770,266319r-16054,l381806,274202r7964,-7883xem438650,253813r-9447,9124l440714,273833r9314,-8985l438650,253813xem41641,251757l28472,264662r-170,186l37178,273635,48216,263104r-8931,-8831l44247,254273r-2606,-2516xem50853,260654r-229,152l48216,263104r10264,10148l61166,270614,50853,260654xem464481,251012r-520,396l450028,264848r8305,8055l463396,268013r245,l455399,259936r16359,l472567,259155r-8086,-8143xem422103,256217r-9880,9769l419111,272683r10092,-9746l422103,256217xem70676,241699r-394,352l62054,249901r19726,19028l82028,268587r8274,-7933l89560,259936r-17517,l80729,251408,70676,241699xem119769,251012r-8452,8310l121278,268929r-314,l129563,260654r189,l119769,251012xem280342,250732r-10444,10074l278350,268929r10365,-10010l280342,250732xem158773,250583r-7941,7816l150397,258919r10023,9668l168919,260382r-10146,-9799xem197775,250151r-486,432l189356,258399r10291,9927l208111,260134r-10336,-9983xem503098,251757r-8686,8377l502656,268195r8552,-8259l503098,251757xem247404,239188r-609,519l228340,257905r10479,10108l247144,259936r213,l236810,249750r20835,l258018,249389,247404,239188xem453255,239707r-9317,8999l463641,268013r-245,l471758,259936r-16638,l464371,251012r-168,-280l453255,239707xem474,253999r,12700l4514,266699r4495,-4261l474,253999xem315500,247320r-10168,10054l313715,265408r10087,-9985l315500,247320xem363437,238023r-19275,19058l352536,265078r9753,-9655l362535,255423r-8316,-8103l370475,247320r1341,-1328l363437,238023xem392796,247095r-9719,9609l391444,264662r9622,-9526l392796,247095xem31069,241546r-188,153l28679,243787r19537,19317l50784,260654r-213,-272l44247,254273r-5174,l41641,251757,31069,241546xem431524,246902r-9421,9315l429203,262937r9447,-9124l431524,246902xem8961,245702l474,253999r8535,8439l17619,254273,8961,245702xem268533,239188r-10515,10201l269898,260806r10444,-10074l268533,239188xem61222,232568l41641,251757r9212,8897l51069,260382,62054,249901r-9163,-8839l70017,241062r-8795,-8494xem91823,240517l80729,251408r9573,9246l101519,249901r-124,-151l91823,240517xem130937,240147r-493,370l119769,251012r9983,9642l129563,260654r11329,-10904l130937,240147xem178329,231369r-467,424l158773,250583r10146,9799l179931,249750r458,l169978,239707r16984,l178329,231369xem208937,239188r-610,519l197981,249901r-206,250l208112,260134r11100,-10745l219512,249389,208937,239188xem491954,240517r-653,545l483053,249028r11359,11106l503097,251757,491954,240517xem257645,249750r-20835,l247357,259936r-213,l257645,249750xem522414,233122r-19316,18635l511208,259936r10921,-10547l522374,249389r-8259,-8054l530540,241335r-8126,-8213xem110126,241699r-419,352l101676,249750r-125,151l111317,259322r8452,-8310l110126,241699xem483789,232282r-19127,18450l464481,251012r8086,8143l483053,249028r-8146,-7966l491301,241062r565,-545l491587,240147r-7798,-7865xem149417,241546r-8525,8204l150397,258919r435,-520l158773,250583r-9356,-9037xem289341,242051r-8999,8681l288715,258919r9079,-8768l289341,242051xem188648,241335r-8717,8415l180389,249750r8967,8649l197727,250151r-210,-250l188648,241335xem227815,241062r-8603,8327l219512,249389r8828,8516l236610,249750r200,l227815,241062xem308152,240147r-10358,10004l305332,257374r10168,-10054l308152,240147xem343015,236403r-10068,9967l344162,257081r9872,-9761l354219,247320,343015,236403xem381650,236257r-9834,9735l383077,256704r9719,-9609l381650,236257xem420341,236056r-9551,9454l422103,256217r9421,-9315l420341,236056xem324562,238361r-9062,8959l323802,255423r9145,-9053l324562,238361xem370475,247320r-16256,l362535,255423r-246,l370475,247320xem402416,237583r-9620,9512l401066,255136r9724,-9626l402416,237583xem19850,235057l8961,245702r8658,8571l28679,243787r-8829,-8730xem4550,241335r-115,211l534,253813r-60,186l8961,245702,4550,241335xem530495,241335r-246,211l522129,249389r245,l527103,253999r3201,-11948l530398,241699r97,-364xem436787,241699r-5263,5203l438650,253813r5288,-5107l436787,241699xem299784,231978r-10443,10073l297794,250151r10358,-10004l299784,231978xem51059,222753r-196,l42212,230955r202,l62054,249901r8597,-8202l70518,241546r-501,-484l52554,241062r8668,-8494l51059,222753xem119855,212996l91823,240517r9728,9384l101676,249750r8398,-8051l109968,241546r-9593,-9264l119897,232282r1383,-1327l121408,230955r-9870,-9520l128593,221435r-8738,-8439xem139318,231793r-8050,7914l130937,240147r9955,9603l149417,241546r-10099,-9753xem169407,222753r-462,l160422,230955r483,l180389,249750r-458,l188648,241335r-1686,-1628l169822,239707r8471,-8338l177900,230955r-8493,-8202xem208423,222335r-526,418l199400,230955r17810,l209694,238361r-757,827l219512,249389r-300,l227815,241062,208423,222335xem257882,228775r-9722,9586l247404,239188r10614,10201l268533,239188,257882,228775xem511228,221817r-8606,8312l522374,249389r-245,l530468,241335r-16568,l522414,233122,511228,221817xem472614,221010r-9163,8850l483053,249028r8248,-7966l474686,241062r9103,-8780l472614,221010xem475366,203554r-38579,38145l443938,248706r9317,-8999l446165,232568r14482,l463451,229860r-7269,-7107l470810,222753r1804,-1743l465369,213704r14810,l482991,210988r-7625,-7434xem334719,228318r-10157,10043l332947,246370r10068,-9967l334719,228318xem382728,218949r-19291,19074l371816,245992r9834,-9735l373485,228318r16185,l391115,226887r-8387,-7938xem412072,228036r-9656,9547l410790,245510r9551,-9454l412072,228036xem22086,232870r-2236,2187l28679,243787r2363,-2241l30851,241335r-8765,-8465xem287957,220433r-528,426l277020,230955r743,l289341,242051r10443,-10073l287957,220433xem80803,213379l61222,232568r9454,9131l70811,241546,81911,230955r-9474,-9138l89539,221817r-8736,-8438xem119897,232282r-19522,l110126,241699r107,-153l119897,232282xem435110,221435r-9617,9520l425823,230955r10964,10744l446022,232568r143,l435110,221435xem33212,222079r-350,256l22086,232870r8983,8676l31265,241335,42212,230955r202,l33212,222079xem150439,220859r-11121,10934l149417,241546r11005,-10591l160905,230955,150439,220859xem189494,220433r-524,426l178713,230955r-384,414l188648,241335r10752,-10380l200402,230955,189494,220433xem530505,228599r-3402,l522414,233122r8126,8213l530505,228599xem238577,209902r-10688,10531l238838,230955r-21488,l227815,241062r21313,-20629l249349,220433,238577,209902xem90508,222753r-8597,8202l91823,240517r8388,-8235l100375,232282r-9867,-9529xem494366,222079r-10577,10203l491954,240517r295,-370l502622,230129r-8256,-8050xem129958,222753r-686,541l121280,230955r128,l130937,240147r331,-440l139318,231793r-9360,-9040xem308786,223294r-9002,8684l308152,240147r9089,-8778l308786,223294xem460647,232568r-14482,l453255,239707r7392,-7139xem217210,230955r-16808,l208937,239188r757,-827l217210,230955xem249349,220433r-221,l238256,230955r582,l247404,239188r756,-827l257882,228775r-8533,-8342xem285750,201294r-27868,27481l268533,239188r8487,-8233l277763,230955,266783,220433r21174,l277169,209902r17595,l285750,201294xem327655,221435r-128,l317241,231369r7321,6992l334719,228318r-7064,-6883xem362234,217378r-10046,9945l363437,238023r9815,-9705l373485,228318,362234,217378xem400900,217201r-9785,9686l402416,237583r9656,-9547l400900,217201xem343797,219342r-9078,8976l343015,236403r9173,-9080l343797,219342xem389670,228318r-16185,l381650,236257r8020,-7939xem417452,222753r-584,541l412072,228036r8269,8020l425493,230955r330,l417452,222753xem11177,222335r-2150,2021l19850,235057r2236,-2187l11177,222335xem328232,204536r-19446,18758l317241,231369r10286,-9934l327655,221435r-8268,-8056l335868,213379r824,-796l328232,204536xem41690,213704r-8299,8113l33212,222079r9202,8876l42212,230955r8651,-8202l51059,222753r-9369,-9049xem70904,203819r-828,717l62076,212121r309,l81911,230955r8597,-8202l89539,221817r-17347,l80803,213379r-9899,-9560xem110353,203819r-8701,8302l101883,212121r19525,18834l121280,230955r8556,-8202l129525,222335r-932,-900l111260,221435r8595,-8439l110353,203819xem158877,212583r-441,413l150439,220859r10466,10096l160422,230955r8523,-8202l169407,222753,158877,212583xem197848,212121r-7336,7221l189494,220433r10908,10522l199400,230955r8930,-8620l208159,222079r-10311,-9958xem227889,220433r-10679,10522l238838,230955,227889,220433xem268785,201718r-322,l257716,212121r393,l277763,230955r-743,l287868,220433r-21527,l277021,209902r148,l268785,201718xem446161,194330r-28323,28005l417452,222753r8371,8202l425493,230955r9617,-9520l427110,213379r16138,l444519,212121r789,l436818,203819r16087,l454140,202596r217,l446161,194330xem514028,203199r-458,355l494366,222079r8256,8050l511228,221817r-8027,-8113l519629,213704r2614,-2525l514028,203199xem454357,202596r-217,l444519,212121r789,l463451,229860r7359,-7107l455949,222753r9152,-9049l465369,213704,454357,202596xem474,215899r,12700l4514,228599r4513,-4243l474,215899xem353940,209313r-10143,10029l352188,227323r10046,-9945l353940,209313xem392619,209169r-9891,9780l391115,226887r9785,-9686l392619,209169xem22120,194804l474,215899r8553,8457l11177,222335,4514,215899r13507,l22040,212121r848,l13640,203199r17173,l22120,194804xem307420,201718r-259,l296437,212121r650,l308786,223294r10279,-9915l319387,213379,307420,201718xem52783,202858l41690,213704r9369,9049l50863,222753,62076,212121r309,l52783,202858xem100383,194190l80803,213379r9705,9374l101652,212121r231,l92009,202596r17078,l100383,194190xem130973,202081r-11118,10915l129958,222753r314,-418l140926,212121r454,l130973,202081xem178415,193353r-19089,18768l158877,212583r10530,10170l168945,222753r11048,-10632l180877,212121,170093,201718r16983,l178415,193353xem416142,202334r-224,l406032,212121r570,l417452,222753r386,-418l426896,213379r214,l416142,202334xem18021,215899r-13507,l11177,222335r6844,-6436xem208416,201718r-10568,10403l208423,222335r171,-256l218910,212121r331,l208416,201718xem31180,203554r-311,265l22040,212121r848,l33212,222079r179,-262l41690,213704,31180,203554xem491952,202334r-8961,8654l494366,222079r8682,-8375l503201,213704,491952,202334xem519629,213704r-16428,l511228,221817r8401,-8113xem335868,213379r-16481,l327655,221435r-128,l335868,213379xem443248,213379r-16138,l435110,221435r8138,-8056xem480179,213704r-14810,l472614,221010r7565,-7306xem149803,203819r-217,l140926,212121r454,l150439,220859r8417,-8276l158398,212121r-8595,-8302xem188978,203554r-359,265l179993,212121r884,l189494,220433r1018,-1091l197848,212121r-8870,-8567xem230206,201718r-521,l218910,212121r331,l227889,220433r10688,-10531l230206,201718xem257837,191030r-1166,1045l238577,209902r10772,10531l249128,220433r8588,-8312l258109,212121,247254,201718r21531,l257837,191030xem294764,209902r-17595,l287957,220433r1036,-1091l296437,212121r650,l294764,209902xem347033,202596r-10341,9987l343797,219342r10143,-10029l347033,202596xem381459,198346r-10019,9919l382728,218949r9891,-9780l381459,198346xem363041,200315r-9101,8998l362234,217378r9206,-9113l363041,200315xem398130,203819r-825,717l392619,209169r8281,8032l406032,212121r570,l398130,203819xem530505,203199r-8262,7980l527103,215899r3402,l530505,203199xem347680,185776r-19448,18760l336692,212583r10341,-9987l338872,194661r16376,l356149,193792r-8469,-8016xem13640,165099r-229,149l474,177799r,12700l22888,212121r-848,l31151,203554r-338,-355l13505,203199r8615,-8395l17664,190499r-13150,l11216,184272,4514,177799r13668,l22413,173867r317,l13640,165099xem80930,175402r-453,380l52783,202858r9602,9263l62076,212121r8756,-8302l70630,203554r-9208,-8893l80490,194661r1380,-1308l82427,193353r-9887,-9537l89642,183816r-8712,-8414xem90775,184910r-8905,8443l82427,193353r19456,18768l101652,212121r8701,-8302l109087,202596r-17282,l100383,194190r-9608,-9280xem139421,193792r-8448,8289l141380,212121r-454,l149586,203819r217,l139421,193792xem169673,184910r-364,l160503,193353r918,l180877,212121r-884,l188894,203554r-283,-355l187076,201718r-17169,l178415,193353r-8742,-8443xem219274,191030r-10858,10688l219241,212121r-331,l229685,201718r521,l219274,191030xem249471,182864r-256,l238350,193353r175,l258109,212121r-393,l268463,201718r-21579,l257731,191030r-438,-531l249471,182864xem304935,182376r-19185,18918l297087,212121r-650,l307161,201718r259,l296453,191030r17580,l304935,182376xem407913,194047r-9614,9507l398130,203819r8472,8302l406032,212121r9886,-9787l416142,202334r-8229,-8287xem435222,183297r-598,519l424990,193353r1124,l445308,212121r-789,l452905,203819r-16341,l446161,194330,435222,183297xem522426,195011r-8134,7847l514028,203199r8215,7980l530505,203199r-8079,-8188xem484360,194661r-8994,8893l482991,210988r8961,-8654l484360,194661xem373166,190303r-10125,10012l371440,208265r10019,-9919l373166,190303xem326740,182864r-143,l315784,193353r691,l328232,204536r10237,-9875l338872,194661,326740,182864xem80490,194661r-19068,l70904,203819r208,-265l80490,194661xem111499,183297r-11116,10893l110353,203819r10970,-10466l121924,193353,111499,183297xem150547,182864r-11126,10928l149803,203819r-217,l160503,193353r918,l150547,182864xem396952,183009r-10449,10344l387449,193353r10681,10466l398299,203554r9614,-9507l396952,183009xem33219,183986l22120,194804r9060,8750l31528,203199r10472,-9846l42929,193353r-9710,-9367xem188950,183009r-10535,10344l188978,203554r284,-355l199494,193353r219,l188950,183009xem473629,183816r-518,l464185,192652r11181,10902l484360,194661,473629,183816xem511381,183816r-256,l502574,192075r11454,11124l514292,202858r8134,-7847l511381,183816xem530505,190499r-3402,l522426,195011r8079,8188l530505,190499xem51325,184910r-346,l42000,193353r929,l52783,202858r8383,-8197l61422,194661,51325,184910xem355248,194661r-16376,l347033,202596r8215,-7935xem465305,175402r-19144,18928l454357,202596r-217,l464185,192652r-7940,-7742l472006,184910r1105,-1094l473629,183816r-8324,-8414xem427086,175091r-19173,18956l416142,202334r-224,l424990,193353r1124,l417479,184910r16040,l435148,183297r-212,-288l427086,175091xem494706,184432r-10346,10229l491952,202334r10622,-10259l494706,184432xem130224,184910r-960,866l121323,193353r601,l130973,202081r8443,-8289l130224,184910xem210920,182864r-527,l199494,193353r219,l208416,201718r10858,-10688l210920,182864xem227579,182864r-8305,8166l230206,201718r-521,l238350,193353r175,l227579,182864xem285387,163782r-27117,26717l257837,191030r10948,10688l268463,201718r8642,-8365l277436,193353,266453,182864r21619,l277087,172160r17107,l285387,163782xem314033,191030r-17580,l307420,201718r-259,l315784,193353r691,l314033,191030xem288072,182864r-130,l277105,193353r331,l285750,201294r10409,-10264l296453,191030r-8381,-8166xem366478,183816r-10329,9976l363041,200315r10125,-10012l366478,183816xem388823,174823r-15657,15480l381459,198346r5044,-4993l387449,193353r-8616,-8443l395032,184910r1920,-1901l388823,174823xem363824,170203r-16144,15573l356149,193792r10329,-9976l358194,175782r11323,l363824,170203xem52866,164838l33219,183986r9710,9367l42000,193353r8979,-8443l51325,184910r-9451,-9128l60687,175782r1642,-1544l62610,174238r-9744,-9400xem71232,166035r-179,l62329,174238r281,l82427,193353r-557,l90775,184910r-1133,-1094l72259,183816r8606,-8414l80608,175091r-9376,-9056xem161392,134443r-724,669l111499,183297r10425,10056l121323,193353r8849,-8443l129729,184432r-9672,-9341l140464,175091r894,-853l141605,174238r-10293,-9929l148343,164309r-8613,-8318l160838,155991,150218,145785r20962,l172078,144928r-1169,-1180l161392,134443xem159010,174611r-272,212l150547,182864r10874,10489l160503,193353r8806,-8443l169673,184910,159010,174611xem199971,172160r-11021,10849l199713,193353r-219,l210393,182864r527,l199971,172160xem238505,172160r-1007,932l227579,182864r10946,10489l238350,193353r10865,-10489l249471,182864,238505,172160xem269031,164309r-597,l258150,174238r-338,373l277436,193353r-331,l287942,182864r-21922,l276884,172160r203,l269031,164309xem324111,163468r-19176,18908l316475,193353r-691,l326597,182864r143,l315731,172160r17563,l324111,163468xem382442,168398r-10304,9952l387449,193353r-946,l395032,184910r-16411,l388823,174823r-6381,-6425xem416396,164309r-554,l406186,173867r19928,19486l424990,193353r8529,-8443l417155,184910r9931,-9819l416396,164309xem454329,164309r-9656,9558l444920,173867r19265,18785l472006,184910r-16317,l465305,175402,454329,164309xem503454,175782r-8748,8650l502574,192075r8551,-8259l511381,183816r-7927,-8034xem11216,184272r-6702,6227l17664,190499r-6448,-6227xem346365,164309r-641,l335489,174238r12191,11538l358040,175782r154,l346365,164309xem60687,175782r-18813,l51325,184910r-346,l60687,175782xem92014,164502l81184,175091r-254,311l90775,184910r11255,-10672l101724,173867r-9710,-9365xem140464,175091r-20407,l130224,184910r449,-478l140464,175091xem169493,164309r-242,193l159334,174238r-324,373l169673,184910r-364,l180051,174611r161,l169493,164309xem492472,164650r-8980,8890l494706,184432r8748,-8650l492472,164650xem18182,177799r-13668,l11216,184272r6966,-6473xem31321,165590r-8908,8277l22730,173867r10489,10119l41637,175782r237,l31321,165590xem369517,175782r-11323,l366478,183816r5660,-5466l369517,175782xem475307,165590r-297,216l465305,175402r8324,8414l473111,183816r10381,-10276l475307,165590xem514108,165248r-10654,10534l511381,183816r-256,l522229,173092r-8121,-7844xem110681,166035r-8260,7832l102108,174238r9391,9059l119873,175091r184,l110681,166035xem446309,156204r-452,327l427086,175091r8136,8206l435439,183009r9234,-9142l444920,173867r-8267,-8061l452816,165806r1513,-1497l446309,156204xem191402,163782r-605,527l180051,174611r161,l188950,183009r11021,-10849l191402,163782xem397942,165806r-9119,9017l396952,183009r9234,-9142l397942,165806xem150130,166035r-175,l141358,174238r247,l150547,182864r8406,-8253l158623,174238r-8493,-8203xem219175,153290r-19204,18870l210920,182864r-527,l218968,174611,208218,164309r22245,l219175,153290xem230463,164309r-790,l218968,174611r8611,8253l238445,172160r-1945,-1957l230463,164309xem257723,153290r-1210,1085l240433,170203r-1928,1957l249471,182864r-256,l257763,174611r-342,-373l247025,164309r22006,l257723,153290xem294194,172160r-17107,l288072,182864r-130,l296468,174611r304,l294194,172160xem333294,172160r-17563,l326740,182864r-143,l335489,174238r-2195,-2078xem307658,164309r-546,l296468,174611r304,l304935,182376r10361,-10216l315731,172160r-8073,-7851xem374249,160147r-10425,10056l372138,178350r10304,-9952l374249,160147xem530505,165099r-8276,7993l527103,177799r3402,l530505,165099xem180670,153290r-10687,10492l169493,164309r10719,10302l180051,174611r11296,-10829l191080,163468,180670,153290xem211486,145785r-1366,l200179,155315r-641,676l218968,174611r10705,-10302l207956,164309r11208,-11019l211486,145785xem250020,145785r-1099,l238316,155991r19496,18620l258150,174238r10284,-9929l246421,164309r11194,-11019l257436,153011r-7416,-7226xem304523,144928r-19136,18854l296772,174611r-304,l307112,164309r546,l296326,153290r17032,l304523,144928xem61390,156531r-8524,8307l62610,174238r-281,l71053,166035r179,l61390,156531xem100501,156204r-8487,8298l102108,174238r313,-371l110681,166035r-10180,-9831xem130587,147161r-8599,8154l141605,174238r-247,l149955,166035r175,l148343,164309r-17469,l139362,155991r368,l130587,147161xem334715,153011r-10604,10457l335489,174238r10235,-9929l346365,164309,334715,153011xem22169,156751r-8336,8087l13640,165099r9090,8768l22413,173867r8908,-8277l22169,156751xem427194,136884r-29252,28922l406186,173867r9656,-9558l416396,164309r-8247,-8318l424244,155991r1163,-1150l417271,146908r16149,l434554,145785r1447,l427194,136884xem436001,145785r-1447,l425407,154841r19513,19026l444673,173867r8143,-8061l436476,165806r9712,-9602l446099,155991,436001,145785xem484461,156531r-293,220l475574,165248r-267,342l483492,173540r8980,-8890l484461,156531xem522499,156951r-8391,8297l522229,173092r8276,-7993l522499,156951xem362359,148173r-10562,10245l363824,170203r10425,-10056l362359,148173xem383262,151452r-9013,8695l382442,168398r9131,-8819l383262,151452xem81039,137408r-283,249l61390,156531r9842,9504l71053,166035,82455,155315r-266,-291l72612,145785r17101,l81039,137408xem130521,126854r-30020,29350l110681,166035r11307,-10720l112109,145785r17054,l120489,137408r21013,l130521,126854xem152858,126101r-593,506l140874,137408r628,l160838,155991r-21108,l150130,166035r-175,l171180,145785r-21403,l161350,134443r-1740,-1742l152858,126101xem401858,149646r-10285,9933l397942,165806r9927,-9815l408149,155991r-6291,-6345xem33293,145958l22169,156751r9152,8839l42692,155024r-9399,-9066xem473859,145785r-818,l464065,154671r11242,10919l475574,165248r8817,-8717l484139,156204,473859,145785xem511528,145785r-8677,8590l514108,165248r8391,-8297l511528,145785xem8705,143748l474,152399r13166,12700l13833,164838r8336,-8087l17664,152399r-13150,l11275,146229,8705,143748xem527103,152399r-4604,4552l530505,165099r-3402,-12700xem51427,146908r-8735,8116l52866,164838r8524,-8307l51427,146908xem494616,146421r-9894,9783l484461,156531r8011,8119l502851,154375r-8235,-7954xem91138,147161r-8374,7863l82491,155315r9523,9187l100501,156204r-9363,-9043xem172116,144928r-936,857l160482,155991r356,l169493,164309r490,-527l180670,153290r-8554,-8362xem238381,134443r-727,669l219175,153290r11288,11019l229673,164309r8643,-8318l227629,145785r22391,l238381,134443xem301990,109612r-44091,43399l257723,153290r11308,11019l268434,164309r8616,-8318l277196,155991,266466,145785r22141,l276943,134443r16502,l285166,126607r22325,l296151,115608r11958,l301990,109612xem313358,153290r-17032,l307658,164309r-546,l315705,155991r506,l313358,153290xem340479,147327r-5764,5684l346365,164309r-641,l351797,158418,340479,147327xem424244,155991r-16095,l416396,164309r-554,l424244,155991xem455829,146671r-9426,9320l446309,156204r8020,8105l464065,154671r-8236,-8000xem199867,134443r-19197,18847l191402,163782r273,-314l199474,155991r-642,-676l188887,145785r22599,l199867,134443xem288607,145785r-985,l277050,155991r146,l285387,163782r10648,-10492l296326,153290r-7719,-7505xem327265,145785r-1015,l315705,155991r506,l324111,163468r10604,-10457l327265,145785xem393683,141400r-10421,10052l391573,159579r10285,-9933l393683,141400xem351149,136884r-610,524l340479,147327r11318,11091l362359,148173,351149,136884xem191840,126607r-560,l179960,137408r186,l199538,155991r641,-676l210120,145785r-21805,l199867,134443r-8027,-7836xem230339,126607r-215,l218858,137408r19458,18583l248921,145785r-22124,l238333,134443r-1740,-1742l230339,126607xem268884,126607r-293,247l258170,136884r-511,524l277196,155991r-146,l287622,145785r-22382,l276762,134443r181,l268884,126607xem321231,128466r-16708,16462l316211,155991r-506,l326250,145785r1015,l315571,134443r11760,l321231,128466xem71532,128226r-8722,8104l82491,155315r273,-291l91126,147161r-1413,-1376l72416,145785r8596,-8377l80497,136884r-8965,-8658xem111230,128466r-221,l102474,136491r19514,18824l130587,147161r-1424,-1376l111158,145785r8569,-8377l120489,137408r-9259,-8942xem41849,137657r-8556,8301l42692,155024r8735,-8116l41849,137657xem421271,130897r-10259,9908l425407,154841r8013,-7933l417056,146908r10138,-10024l421271,130897xem494472,108463r-38643,38208l464065,154671r8976,-8886l473859,145785r-8265,-8377l481504,137408r1866,-1848l475327,127791r15891,l492414,126607r272,l484619,118395r16090,l502744,116381r-8272,-7918xem503543,137657r-2129,2042l494616,146421r8235,7954l511528,145785r-7985,-8128xem4514,139699r-4040,l474,152399r8231,-8651l4514,139699xem11275,146229r-6761,6170l17664,152399r-6389,-6170xem381749,129364r-10655,10335l371242,139699r12020,11753l393683,141400,381749,129364xem402701,132701r-9018,8699l401858,149646r9154,-8841l402701,132701xem370406,117923r-587,472l351468,136491r-319,393l362359,148173r8735,-8474l371242,139699,359754,128466r21105,l370406,117923xem343453,129134r-10916,10565l332695,139699r7784,7628l351070,136884r-312,-393l343453,129134xem111077,108168r-366,295l81549,136884r-510,524l91138,147161r11336,-10670l92227,126607r17079,l100803,118395r20916,l111077,108168xem142126,115608r-893,773l130521,126854r10981,10554l120489,137408r10098,9753l152799,126101r-2200,-2209l142126,115608xem52987,126854l41849,137657r9578,9251l62810,136330r-9823,-9476xem454439,126101r-9801,9701l455829,146671r9369,-9263l465594,137408,454439,126101xem492686,126607r-272,l483370,135560r11246,10861l503479,137657r-181,-249l492686,126607xem19375,132532l8705,143748r2570,2481l22701,135802r-187,-242l19375,132532xem31633,127791r-154,l22966,135560r-200,242l33293,145958r8556,-8301l31633,127791xem219052,115608r-19185,18835l211486,145785r-1366,l218858,137408,207808,126854r22058,l230124,126607r215,l219052,115608xem246304,126607r-6199,6094l238381,134443r11639,11342l248921,145785r8705,-8377l257108,136884,246304,126607xem293445,134443r-16502,l288607,145785r-985,l296300,137408r277,l293445,134443xem327331,134443r-11760,l327265,145785r-1015,l332537,139699r158,l327331,134443xem436390,127791r-9196,9093l436001,145785r-1447,l444638,135802r-8248,-8011xem481504,137408r-15910,l473859,145785r-818,l481504,137408xem514051,127205r-10319,10203l503543,137657r7985,8128l522310,135112r-8259,-7907xem169133,126854r-187,145l163128,132701r-1736,1742l172116,144928r1199,-1180l179960,137408r186,l169133,126854xem307491,126607r-11191,10801l296577,137408r7946,7520l315164,134443r407,l307491,126607xem413115,122655r-10414,10046l411012,140805r10259,-9908l413115,122655xem332128,117729r-10897,10737l332695,139699r-158,l343453,129134,332128,117729xem362879,110331r-10891,10541l371242,139699r-148,l381749,129364r-890,-898l359607,128466r10691,-10543l370214,117729r-7335,-7398xem530505,126999r-8195,8113l527103,139699r3402,l530505,126999xem180573,115608r-11227,10999l169133,126854r11013,10554l179960,137408r11320,-10801l191840,126607,180573,115608xem211416,108168r-809,l199578,118690r-118,192l218858,137408r11008,-10554l207597,126854r11455,-11246l211416,108168xem257573,115608r-868,773l246304,126607r11355,10801l258170,136884r10678,-10277l268364,126101,257573,115608xem288479,108168r-471,l276876,118882r128,l296577,137408r-277,l307488,126607r-22765,l295897,115608r254,l288479,108168xem91708,109612r-143,l82828,117729r196,l102474,136491r8535,-8025l111230,128466r-1924,-1859l92094,126607r8425,-8212l100803,118395r-9095,-8783xem81208,99470l52987,126854r9823,9476l71532,128226r-9873,-9536l81794,118690r1034,-961l83024,117729r-9912,-9561l90213,108168,81208,99470xem27596,123892r-8221,8640l22766,135802r200,-242l31479,127791r154,l27596,123892xem446371,117923r-9981,9868l444638,135802r9801,-9701l446371,117923xem473667,107248r-185,l463890,116744r19480,18816l491218,127791r-16294,l484427,118395r192,l473667,107248xem522583,118882r-2128,1990l514051,127205r8259,7907l530505,126999r-39,-145l530122,126607r-7539,-7725xem401141,110553r-8586,8329l390569,120872r12132,11829l413115,122655,401141,110553xem17464,114107r-8586,8548l9136,122655r10239,9877l27596,123892,17464,114107xem422140,113950r-9025,8705l421271,130897r9185,-8870l422140,113950xem408857,79901r-38362,37828l370406,117923r11343,11441l390502,120872r-1975,-1990l379020,109612r21190,l389684,98973r17037,l398271,90766r21307,l408857,79901xem340471,109612r-617,505l332128,117729r11325,11405l351988,120872,340471,109612xem121719,118395r-20916,l111230,128466r-221,l121719,118395xem324568,110117r-9078,8765l313481,120872r7750,7594l332128,117729r-7560,-7612xem81794,118690r-20135,l71532,128226r10262,-9536xem38277,112665l27596,123892r4037,3899l31479,127791,43030,117250r-4753,-4585xem440678,112154r-10222,9873l436390,127791r9981,-9868l440678,112154xem512127,108168r-1086,l502744,116381r11307,10824l522469,118882r-73,-192l512127,108168xem474,114299r3915,12308l4514,126999r4364,-4344l9136,122655,474,114299xem51841,109208r-8811,8042l52987,126854r8411,-8164l61659,118690r-9818,-9482xem133575,107248r-11856,11147l130521,126854r11502,-11246l140787,114299r-7212,-7051xem172951,108168r-1239,l160614,118690r8519,8164l169346,126607r11224,-10999l172951,108168xem527103,114299r-4441,4391l522583,118882r7780,7972l530400,126607r-3297,-12308xem188242,108168r-381,295l180573,115608r11267,10999l191280,126607r8097,-7725l199260,118690,188242,108168xem238237,96806r-281,244l219052,115608r11287,10999l230124,126607r8058,-7725l226918,108168r23003,l238237,96806xem249921,108168r-564,l238182,118882r8122,7725l257491,115608r-1264,-1309l249921,108168xem282758,90766r-23936,23533l257573,115608r11311,10999l269374,126101r7502,-7219l277004,118882,265685,108168r22794,l276764,96806r12157,l282758,90766xem308109,115608r-11958,l307491,126607r5937,-5735l311450,118882r-3341,-3274xem500709,118395r-16090,l492686,126607r-272,l500709,118395xem149634,108168r-6272,6131l142126,115608r10732,10493l155129,123892r5485,-5202l149634,108168xem455631,108767r-9260,9156l454439,126101r9451,-9357l455631,108767xem8625,105570l474,114299r8662,8356l8878,122655r8586,-8548l8625,105570xem441580,95197r-19440,18753l430456,122027r10222,-9873l432669,104036r16415,l449908,103240r-8328,-8043xem321198,90766r-432,363l301990,109612r11491,11260l315490,118882r9078,-8765l313278,98747r16082,l321198,90766xem351393,98747r-10617,10461l340471,109612r11517,11260l362879,110331,351393,98747xem382311,91522r-10953,10619l390569,120872r1986,-1990l401141,110553r-931,-941l378727,109612,389516,98973r168,l382311,91522xem199756,96806r-10656,10442l188242,108168r11218,10714l199578,118690r11029,-10522l211416,108168,199756,96806xem230739,89515r-582,l218750,100398r19432,18484l249357,108168r-22726,l238204,96806r-1622,-1609l230739,89515xem269247,89515r-434,l257476,100398r19528,18484l276876,118882r11132,-10714l265058,108168,276615,96806r149,l269247,89515xem161311,96806r-306,244l149634,108168r10980,10522l171712,108168r1239,l161311,96806xem130170,89515r-18213,17733l111077,108168r10642,10227l133575,107248,122893,96806r14884,l130170,89515xem72196,90766r-147,l64506,97650r-1160,1097l83024,117729r-196,l91565,109612r143,l90213,108168r-17970,l81208,99470,72196,90766xem46486,104036r-8209,8629l43030,117250r8811,-8042l46486,104036xem465536,98973r-9905,9794l463890,116744r9592,-9496l473667,107248r-8131,-8275xem503639,99470r-287,213l494472,108463r8272,7918l511041,108168r1086,l503639,99470xem4514,101599r-4040,l474,114299r8151,-8729l4514,101599xem19191,94254l8625,105570r8839,8537l28379,103240r127,l19191,94254xem420536,91738r-10723,10403l409982,102141r12158,11809l432417,104036r252,l420536,91738xem36889,94767r-8510,8473l28506,103240r9771,9425l46486,104036,36889,94767xem449084,104036r-16415,l440678,112154r8406,-8118xem406721,98973r-17037,l401141,110553r8672,-8412l409982,102141r-3261,-3168xem370669,79755l351393,98747r11486,11584l371341,102141,359693,90766r21871,l370669,79755xem329360,98747r-16082,l324568,110117r8263,-7976l329360,98747xem110761,70915r-891,746l81208,99470r10500,10142l91565,109612r10684,-9929l91669,89515r21523,l114342,88446,103682,78024r14497,l110761,70915xem305713,91129r-10880,10470l294365,102141r7625,7471l313027,98747r251,l305713,91129xem344034,91325r-11203,10816l340471,109612r305,-404l351393,98747r-7359,-7422xem57178,92797l46486,104036r5355,5172l63304,98747,62209,97650,57178,92797xem460078,93417r-10170,9823l455631,108767r9905,-9794l460078,93417xem492682,88242r-9504,9408l494472,108463r9095,-8993l503154,98973,492682,88242xem114342,88446l102249,99683r8828,8485l111957,107248,122672,96806r221,l114342,88446xem153212,88899r-778,616l141196,100082r8438,8086l161255,96806r-1592,-1609l153212,88899xem168712,89515r-5812,5682l161311,96806r11640,11362l171712,108168r8194,-7770l180107,100398,168712,89515xem192275,89515r-891,l179906,100398r201,l188242,108168r858,-920l199756,96806r-7481,-7291xem207308,89515r-322,206l199756,96806r11660,11362l210607,108168r8143,-7770l207308,89515xem257398,78024r-522,451l239843,95197r-1606,1609l249921,108168r-564,l257461,100398,245978,89515r23269,l257398,78024xem288921,96806r-12157,l288479,108168r-471,l294271,102141r-458,-542l288921,96806xem522578,80674l504070,98973r-431,497l512127,108168r-1086,l522272,97050r-8000,-7535l529883,89515r622,-616l522578,80674xem137777,96806r-14884,l133575,107248r7621,-7166l137777,96806xem474894,89721r-9358,9252l473667,107248r-185,l483178,97650r-8284,-7929xem27330,85536r-8139,8718l28506,103240r-127,l36889,94767,27330,85536xem451975,85170l441580,95197r8328,8043l460078,93417r-8103,-8247xem301938,71933r-276,247l282758,90766r11607,11375l294833,101599,305713,91129,294418,79755r15519,l301938,71933xem340378,71933r-360,247l322197,89721r-999,1045l332831,102141,344034,91325,332563,79755r15837,l340378,71933xem363512,72521l352190,83451r19168,18690l382311,91522r-747,-756l359494,90766,370669,79755r-7157,-7234xem401755,72702r-9604,9296l390740,83451r19242,18690l409813,102141,420536,91738r-958,-972l397838,90766,408857,79901r-7102,-7199xem530505,88899r-8233,8151l527103,101599r3402,l530505,88899xem180482,78024l168712,89515r11395,10883l179906,100398,191384,89515r891,l180482,78024xem218921,78024l207824,88899r-516,616l218750,100398,230157,89515r582,l218921,78024xem249862,70715l238036,81998r19440,18400l268813,89515r-23183,l257335,78024r-1568,-1582l249862,70715xem149237,70915l130170,89515r11026,10567l153089,88899r-341,-453l142071,78024r14609,l149237,70915xem95150,69684l82781,80972r19468,18711l113192,89515r-21724,l103312,78024r370,l95150,69684xem65376,84180r-8198,8617l63346,98747r1160,-1097l72049,90766r147,l65376,84180xem484681,80044r-9787,9677l483178,97650r9504,-9408l484681,80044xem511715,69401r-9167,9074l522272,97050r7611,-7535l513636,89515r8942,-8841l511715,69401xem439938,72918l429079,83451r340,l441580,95197,451975,85170,439938,72918xem37907,74208l27330,85536r9559,9231l47878,83827,37907,74208xem17464,76007l9255,84180r-240,258l19191,94254r8139,-8718l17464,76007xem461023,76442r-9048,8728l460078,93417r9298,-8979l461023,76442xem56314,75428r-8436,8399l57178,92797r8198,-8617l56314,75428xem417213,71661r-8356,8240l420536,91738r8543,-8287l429419,83451,417213,71661xem389961,60748l370669,79755r11642,11767l390650,83451r-1406,-1453l378882,71933r22115,l389961,60748xem348400,79755r-15837,l344034,91325r8156,-7874l348400,79755xem309937,79755r-15519,l305713,91129r7978,-7678l309937,79755xem75283,73766l65376,84180r6820,6586l72049,90766,82781,80972,75283,73766xem286896,72180l275139,83451r153,l282758,90766,293957,79755r461,l286896,72180xem325223,72352r-10022,9646l313717,83451r7481,7315l322197,89721r10124,-9966l332563,79755r-7340,-7403xem479462,74696r-10086,9742l474894,89721r9787,-9677l479462,74696xem134018,70164l121812,81506r8358,8009l141943,78024r128,l134018,70164xem172710,70451l160636,81803r8076,7712l180465,78024r-7755,-7573xem187754,70915r-7272,7109l192275,89515r-891,l199312,81998r-112,-195l187754,70915xem211404,70715r-191,l199518,81803r-113,195l207308,89515r516,-616l218921,78024r-7517,-7309xem238068,59276l218921,78024r11818,11491l230157,89515r7879,-7517l226327,70915r23325,l249862,70715,238068,59276xem263538,71933r-4592,4509l257398,78024r11849,11491l268813,89515r6326,-6064l275292,83451,263538,71933xem474,76199l4514,88899,8995,84438r-248,-258l474,76199xem156680,78024r-14609,l153212,88899r359,-453l160636,81803r-3956,-3779xem527103,76199r-4525,4475l530505,88899,527168,76442r-65,-243xem118179,78024r-14497,l114342,88446r7470,-6940l118179,78024xem503776,61163l484681,80044r8001,8198l502548,78475r-8240,-7760l510387,70715r1328,-1314l503776,61163xem8459,67310l474,76199r8541,8239l9255,84180r8209,-8173l8459,67310xem471398,66434l461023,76442r8353,7996l479462,74696r-8064,-8262xem55801,55043l37907,74208r9971,9619l56314,75428,46140,65602r20045,l66481,65307,55801,55043xem282699,53122l263538,71933r11754,11518l275139,83451,286896,72180,275543,60748r14955,l282699,53122xem321085,53122r-347,303l302190,71661r-252,272l313717,83451r1484,-1453l325223,72352,313718,60748r15188,l321085,53122xem397487,15620l340544,71661r-166,272l352190,83451,363512,72521,351863,60748r15502,l359515,53122r22923,l371182,41713r15024,l379098,34848r23436,l390529,22629r14279,l397487,15620xem383007,53700l371786,64532r-244,272l390740,83451r1411,-1453l401755,72702r-758,-769l378608,71933,389961,60748r-6954,-7048xem428128,60898l417213,71661r12206,11790l429079,83451,439938,72918,428128,60898xem199641,59276l187754,70915r11651,11083l199518,81803,211213,70715r191,l199641,59276xem230756,52184l218657,63656r19379,18342l249652,70915r-23477,l238052,59276r-7296,-7092xem161242,59276r-1572,1472l149237,70915r11399,10888l172710,70451,161242,59276xem129823,52374r-520,433l110846,70715r-85,200l121812,81506,134018,70164,122865,59276r14185,l129823,52374xem86869,61588l75283,73766r7498,7206l95150,69684,86869,61588xem498810,56010r-9931,9592l502548,78475r7839,-7760l494116,70715r9660,-9552l498810,56010xem459350,54087l448582,64532r12441,11910l471398,66434,459350,54087xem4377,63367r-3903,l474,76199,8459,67310,4377,63367xem18810,55787l8459,67310r9005,8697l28442,65078,18810,55787xem66185,65602r-20045,l56314,75428r9871,-9826xem480470,57683r-9072,8751l479462,74696r9417,-9094l480470,57683xem36889,56667r-8447,8411l37907,74208r8035,-8606l46140,65602,36889,56667xem78520,53425r-240,134l66481,65307r8802,8459l86869,61588,78520,53425xem436333,52807r-8205,8091l439938,72918r8644,-8386l436333,52807xem409279,41713l389961,60748r11794,11954l409914,64804r199,l398018,53122r22470,l409279,41713xem367365,60748r-15502,l363512,72521r7993,-7717l371262,64532r-3897,-3784xem328906,60748r-15188,l325223,72352r7843,-7548l328906,60748xem290498,60748r-14955,l286896,72180r7693,-7376l294369,64532r-3871,-3784xem268272,53425r-289,l256057,64804r206,l263538,71933,274932,60748r611,l268272,53425xem306458,53425l294872,64532r-225,272l301938,71933r252,-272l313290,60748r428,l306458,53425xem344751,53559l333066,64804r7312,7129l340544,71661,351632,60748r231,l344751,53559xem421217,53864l409914,64804r199,l417213,71661,428128,60898r-6911,-7034xem114984,51583l102488,62988r8273,7927l110846,70715,122635,59276r230,l114984,51583xem153673,51900l141333,63367r7904,7548l161179,59276r-1572,-1593l153673,51900xem192347,52184r-210,l179936,63656r186,l187754,70915,199641,59276r-7294,-7092xem206737,52374r-479,433l199641,59276r11763,11439l211213,70715r7444,-7059l206737,52374xem244341,53122r-6273,6154l249862,70715r6195,-5911l256263,64804,244341,53122xem168261,52374r-5447,5309l161242,59276r11468,11175l179936,63656r186,l168261,52374xem137050,59276r-14185,l134018,70164r7315,-6797l137050,59276xem93621,54491r-6752,7097l95150,69684r7338,-6696l93621,54491xem513691,51361r-9915,9802l511715,69401,521942,59276r495,l513691,51361xem490810,47708r-10340,9975l488879,65602r9931,-9592l490810,47708xem67432,42585l55801,55043,66481,65307,78415,53425r-205,-303l67432,42585xem26785,46909r-7975,8878l28442,65078r8447,-8411l26785,46909xem282623,15620r-523,489l244341,53122r11922,11682l256057,64804,267983,53425r289,l256642,41713r14389,l264010,34848r24029,l275924,22629r13887,l282623,15620xem320904,15620l282699,53122r11948,11682l294872,64532,306458,53425,294846,41713r14538,l302343,34848r23894,l314147,22629r13973,l320904,15620xem359190,15620l321367,52807r-282,315l333066,64804,344751,53559,333030,41713r14739,l340701,34848r23707,l352353,22629r14094,l359190,15620xem364408,34848r-215,l352264,46328r256,l371542,64804r244,-272l383007,53700r-569,-578l359379,53122,370969,41713r213,l364408,34848xem402534,34848l390643,46328r341,l410113,64804r-199,l421217,53864r-729,-742l397700,53122,409279,41713r-6745,-6865xem447426,41869l436333,52807r12249,11725l459350,54087,447426,41869xem180400,40567r-1200,1146l168261,52374r11861,11282l179936,63656,192137,52184r210,l180400,40567xem218777,40567l206894,52184r-157,190l218657,63656,230756,52184,218777,40567xem142042,40567r-1305,1146l129945,52184r-122,190l141333,63367,153673,51900,142042,40567xem530505,50799r-8563,8477l522437,59276r4520,4091l530505,63367r,-12568xem105342,42171l93621,54491r8867,8497l114984,51583r-9642,-9412xem522709,42444r-9018,8917l522437,59276r-495,l530505,50799r-7796,-8355xem478820,35267r-436,356l467873,45819r12597,11864l490810,47708,478820,35267xem36308,36308l26785,46909r10104,9758l46944,46657r132,l36308,36308xem499933,38909r-9123,8799l498810,56010r9684,-9353l499933,38909xem17464,37907l9005,46328r9805,9459l26785,46909,17464,37907xem59518,34848r-713,l46944,46657r132,l55801,55043,67432,42585,59518,34848xem97841,34848r-766,l85213,46657r234,l93621,54491,105342,42171,97841,34848xem455365,34040r-7939,7829l459350,54087r8523,-8268l455365,34040xem428649,22629l409279,41713r11938,12151l429003,46328r562,l417573,34848r23001,l428649,22629xem386206,41713r-15024,l383007,53700r7636,-7372l390984,46328r-4778,-4615xem347769,41713r-14739,l344751,53559r7513,-7231l352520,46328r-4751,-4615xem73932,35623r-6500,6962l78520,53425r200,-303l85213,46657r234,l73932,35623xem271031,41713r-14389,l268272,53425r-289,l275422,46328r329,l271031,41713xem309384,41713r-14538,l306458,53425r7403,-7097l314117,46328r-4733,-4615xem249824,34848r-784,l236932,46328r476,l244341,53122,255974,41713r668,l249824,34848xem288039,34848r-585,l275422,46328r329,l282699,53122,294320,41713r526,l288039,34848xem326237,34848r-402,l313861,46328r256,l321085,53122r282,-315l332650,41713r380,l326237,34848xem440715,34992l429003,46328r562,l436333,52807,447426,41869r-6711,-6877xem134794,33504l122149,45045r7674,7329l129945,52184,141919,40567r-1579,-1658l134794,33504xem173386,33747r-176,l160677,45392r244,l168261,52374,180376,40567r-6990,-6820xem211745,33747l199360,45392r7377,6982l206894,52184,218777,40567r-7032,-6820xem187218,33899r-6818,6668l192347,52184r-210,l199360,45392,187218,33899xem244345,15620r-553,489l218777,40567r11979,11617l236932,46328r476,l225692,34848r24132,l237690,22629r13823,l244345,15620xem148838,33899r-192,141l143628,38909r-1586,1658l153673,51900r7004,-6508l160921,45392,148838,33899xem111910,35267r-6568,6904l114984,51583r7165,-6538l111910,35267xem518039,37439r-9545,9218l513691,51361r9018,-8917l518039,37439xem474,38099l4514,50799,9005,46328,474,38099xem527103,38099r-4394,4345l530505,50799,527103,38099xem47859,23450l36308,36308,47076,46657r-132,l58805,34848r713,l47859,23450xem85711,23007l73932,35623,85447,46657r-234,l97075,34848r766,l85711,23007xem510183,29021r-10250,9888l508494,46657r9545,-9218l510183,29021xem7925,28694l474,38099r8531,8229l17464,37907,7925,28694xem231216,16109r-713,l218202,27676r171,l237408,46328r-476,l249040,34848r-24414,l237124,22629r566,l231216,16109xem269460,16109r-657,l257049,27254r-374,422l275751,46328r-329,l287454,34848r-24475,l275448,22629r476,l269460,16109xem307697,16109r-602,l294988,27676r19129,18652l313861,46328,325835,34848r-24522,l313759,22629r388,l307697,16109xem345921,16109r-540,l333316,27676r19204,18652l352264,46328,364193,34848r-24560,l352061,22629r292,l345921,16109xem384124,16109r-460,l372084,27254r-411,422l390984,46328r-341,l402534,34848r-24590,l390358,22629r171,l384124,16109xem422287,16109r-342,l410401,27254r-320,422l429565,46328r-562,l440715,34992r-141,-144l416247,34848,428649,22629r-6362,-6520xem466788,22780l455365,34040r12508,11779l478752,35267r-196,-275l466788,22780xem161202,21900r-795,729l148948,33747r-110,152l160921,45392r-244,l173210,33747r176,l161202,21900xem199530,21900l187218,33899r12142,11493l211745,33747,199530,21900xem123789,22780l111910,35267r10239,9778l134794,33504,123789,22780xem498309,16295r-9386,9104l487056,27254r12877,11655l510183,29021,498309,16295xem4514,25399r-4040,l474,38099,7925,28694,4514,25399xem16768,17530l7925,28694r9539,9213l27537,27879,16768,17530xem519524,20010r-9341,9011l518039,37439,530505,25399r-3402,l519524,20010xem39850,15620l27537,27879r8771,8429l47859,23450,39850,15620xem78143,15620r-516,489l66010,27676r-158,203l73932,35623,85711,23007,78143,15620xem116441,15620r-544,489l104279,27676r-104,203l111910,35267,123789,22780r-7348,-7160xem486395,3527r-298,209l466788,22780r12032,12487l479034,34992r7977,-7738l485007,25399,474202,15620r23477,l486395,3527xem435806,15620r-540,489l428649,22629r12066,12363l448273,27676r335,l435806,15620xem54044,16564r-6185,6886l59518,34848r-713,l65806,27879r-166,-203l54044,16564xem92046,16295r-319,269l85711,23007,97841,34848r-766,l104075,27879r-113,-203l92046,16295xem251513,22629r-13823,l249824,34848r-784,l256604,27676r-360,-422l251513,22629xem289811,22629r-13887,l288039,34848r-585,l294972,27676r-5161,-5047xem328120,22629r-13973,l326237,34848r-402,l333316,27676r-5196,-5047xem366447,22629r-14094,l364408,34848r-215,l371646,27676r-410,-422l366447,22629xem404808,22629r-14279,l402534,34848r7430,-7172l409640,27254r-4832,-4625xem460359,16109r-136,l448273,27676r335,l455365,34040,466784,22780r-6425,-6671xem154744,15620r-353,l141643,27254r209,l148838,33899r110,-152l161159,21900r-1900,-1890l154744,15620xem193055,15620r-337,l180197,27254r7021,6645l199530,21900r-6475,-6280xem191805,r-8074,l163107,20010r-1905,1890l173386,33747r-176,l180197,27254,167906,15620r25149,l180586,3527r12346,l191805,xem206070,15620r-599,489l199530,21900r12215,11847l218202,27676r171,l206070,15620xem130136,16109r-6347,6671l134794,33504r6849,-6250l141852,27254,130136,16109xem27694,3736l16768,17530,27537,27879,39850,15620,27694,3736xem65755,3527l54044,16564,65852,27879r158,-203l78119,15620,65755,3527xem115267,r-8074,l92151,16109r-105,186l104175,27879r104,-203l116388,15620r-2944,-2921l104030,3527r12363,l115267,xem230075,r-8074,l208970,12699r-2900,2921l218373,27676r-171,l230503,16109r713,l218721,3527r12480,l230075,xem268344,r-8074,l247280,12699r-2935,2921l256675,27676r374,-422l268803,16109r657,l256985,3527r12485,l268344,xem306613,r-8074,l282623,15620r12365,12056l307095,16109r602,l295247,3527r12493,l306613,xem344883,r-8074,l320904,15620r12412,12056l345381,16109r540,l333507,3527r12502,l344883,xem383152,r-8074,l359190,15620r12483,12056l372084,27254,383664,16109r460,l371762,3527r12516,l383152,xem421421,r-8074,l397487,15620r12594,12056l410401,27254,421945,16109r342,l410008,3527r12540,l421421,xem459691,r-8074,l438727,12699r-2921,2921l448608,27676r-335,l460223,16109r136,l448234,3527r12583,l459691,xem153536,r-8074,l130136,16109r11716,11145l141643,27254,154391,15620r353,l142307,3527r12355,l153536,xem176949,r-8074,l164820,12699r15377,14555l192718,15620r-25087,l180096,3527r490,l176949,xem483104,r-8074,l470975,12699r16081,14555l488923,25399r9386,-9104l497679,15620r-23634,l486309,3527,483104,xem530505,12699r-3402,l519524,20010r7579,5389l530505,25399r,-12700xem521373,r-8074,l509244,12699r10280,7311l527103,12699r3402,l521373,xem23872,l15798,,11743,12699r5025,4831l27694,3736,23872,xem62141,l54067,,50012,12699r4032,3865l65755,3527,62141,xem100410,l92337,,88281,12699r3765,3596l92151,16109,103899,3527r131,l100410,xem497960,r-8074,l486395,3527r11914,12768l502015,12699,497960,xem138680,r-8074,l126551,12699r3585,3410l142106,3527r201,l138680,xem231201,3527r-12480,l231216,16109r-713,l234130,12699,231268,3736r-67,-209xem269470,3527r-12485,l269460,16109r-657,l272399,12699,269537,3736r-67,-209xem307740,3527r-12493,l307697,16109r-602,l310669,12699,307807,3736r-67,-209xem346009,3527r-12502,l345921,16109r-540,l348938,12699,346076,3736r-67,-209xem384278,3527r-12516,l384124,16109r-460,l387207,12699,384345,3736r-67,-209xem422548,3527r-12540,l422287,16109r-342,l425477,12699,422615,3736r-67,-209xem460817,3527r-12583,l460359,16109r-136,l463746,12699,460884,3736r-67,-209xem38728,l30654,,27694,3736,39850,15620r2933,-2921l38728,xem76997,l68923,,65755,3527,78143,15620r2910,-2921l76997,xem116393,3527r-12363,l116441,15620r2881,-2921l116460,3736r-67,-209xem154662,3527r-12355,l154744,15620r-353,l157591,12699,154729,3736r-67,-209xem192932,3527r-12346,l193055,15620r-337,l195861,12699,192998,3736r-66,-209xem215219,r-8074,l203089,12699r2981,2921l208970,12699r9411,-9172l218721,3527,215219,xem253488,r-8074,l241359,12699r2986,2921l247280,12699r9382,-9172l256985,3527,253488,xem291757,r-8074,l279628,12699r2995,2921l294940,3527r307,l291757,xem330027,r-8074,l317897,12699r3007,2921l333216,3527r291,l330027,xem368296,r-8074,l356167,12699r3023,2921l371490,3527r272,l368296,xem406565,r-8074,l394436,12699r3051,2921l409764,3527r244,l406565,xem444835,r-8074,l432705,12699r3101,2921l438727,12699r9310,-9172l448234,3527,444835,xe" stroked="f">
                  <v:path arrowok="t"/>
                </v:shape>
                <v:shape id="Graphic 77" o:spid="_x0000_s1099" style="position:absolute;left:14379;top:7423;width:5417;height:13646;visibility:visible;mso-wrap-style:square;v-text-anchor:top" coordsize="541655,1364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" path="m541515,444r-11481,l530034,,11480,r,444l,444,,5448r,6261l,1364297r11480,l11480,11709r,-572l530034,11137r,572l530034,1364297r11481,l541515,11709r-3099,l538416,11137r3099,l541515,5575r-3099,3010l538416,5448r3099,l541515,444xe" fillcolor="#0000c0" stroked="f">
                  <v:path arrowok="t"/>
                </v:shape>
                <v:shape id="Graphic 78" o:spid="_x0000_s1100" style="position:absolute;left:6311;top:13052;width:5308;height:8026;visibility:visible;mso-wrap-style:square;v-text-anchor:top" coordsize="530860,8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" path="m530668,l,,,802553r530668,l530668,xe" fillcolor="#600051" stroked="f">
                  <v:path arrowok="t"/>
                </v:shape>
                <v:shape id="Graphic 79" o:spid="_x0000_s1101" style="position:absolute;left:6304;top:13058;width:5309;height:8013;visibility:visible;mso-wrap-style:square;v-text-anchor:top" coordsize="530860,801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" path="m19612,791365r-7688,7464l15326,801369r9376,l27324,798829r176,l19612,791365xem35209,791365r-181,l27324,798829r176,l30185,801369r9378,l42965,798829r-7756,-7464xem57983,791365r-2561,2384l50194,798829r3402,2540l62972,801369r2620,-2540l65797,798829r-7814,-7464xem73610,791365r-318,l65592,798829r205,l68455,801369r9377,l81234,798829r-7624,-7464xem142159,746615l88463,798829r3402,2540l101241,801369r2618,-2540l104106,798829r-7696,-7464l111836,791365r-7744,-7538l119326,783827r3612,-3504l123250,780323r-7681,-7434l131049,772889r-7884,-7653l138492,765236r3686,-3576l134752,754472r15515,l142159,746615xem111836,791365r-282,l103859,798829r247,l106725,801369r9377,l119504,798829r-7668,-7464xem142317,783827r-1186,1032l126732,798829r3402,2540l139510,801369r2617,-2540l142370,798829r-7712,-7464l150084,791365r-7767,-7538xem150084,791365r-268,l142127,798829r243,l144995,801369r9376,l157773,798829r-7689,-7464xem180560,783827r-1172,1032l165002,798829r3402,2540l177779,801369r2624,-2540l180637,798829r-7721,-7464l188340,791365r-7780,-7538xem188340,791365r-226,l180403,798829r234,l183264,801369r9376,l196042,798829r-7702,-7464xem257059,746615r-221,144l203271,798829r3402,2540l216049,801369r2622,-2540l218904,798829r-7727,-7464l226644,791365r-7744,-7538l234158,783827r3616,-3504l238114,780323r-7662,-7434l245890,772889r-7874,-7653l253348,765236r3692,-3576l256146,760729r-6455,-6257l265154,754472r-8095,-7857xem226644,791365r-268,l218671,798829r233,l221534,801369r9376,l234312,798829r-7668,-7464xem295277,746615r-241,144l241540,798829r3402,2540l254318,801369r2620,-2540l257185,798829r-7692,-7464l264901,791365r-7757,-7538l272410,783827r3614,-3504l276360,780323r-7669,-7434l284127,772889r-7884,-7653l291584,765236r3688,-3576l294381,760729r-6461,-6257l303380,754472r-8103,-7857xem264901,791365r-265,l256938,798829r247,l259803,801369r9376,l272581,798829r-7680,-7464xem295395,783827r-1182,1032l279810,798829r3402,2540l292587,801369r2617,-2540l295452,798829r-7700,-7464l303161,791365r-7766,-7538xem303161,791365r-268,l295204,798829r248,l298072,801369r9376,l310850,798829r-7689,-7464xem333649,783827r-1187,1032l318079,798829r3402,2540l330857,801369r2629,-2540l333719,798829r-7706,-7464l341423,791365r-7774,-7538xem341423,791365r-210,l333486,798829r233,l336342,801369r9376,l349120,798829r-7697,-7464xem448639,709032r-339,303l356348,798829r3402,2540l369126,801369r2627,-2540l371987,798829r-7712,-7464l379713,791365r-7753,-7538l387270,783827r3623,-3504l391194,780323r-7661,-7434l398956,772889r-7878,-7653l406497,765236r3698,-3576l402791,754472r15440,l410136,746615r15620,l429336,743154r-7701,-7481l437091,735673r-7839,-7603l444937,728070r3342,-3232l448154,724656r-7721,-7485l457024,717171r-8385,-8139xem379713,791365r-240,l371753,798829r234,l374611,801369r9376,l387389,798829r-7676,-7464xem467667,727502r-73049,71327l398020,801369r9375,l410019,798829r244,l402572,791365r15403,l410215,783827r15298,l429131,780323r317,l421782,772889r15422,l429320,765236r15392,l448406,761660r-918,-931l441032,754472r15438,l448370,746615r15574,l467376,743291r-7858,-7618l476086,735673r-8419,-8171xem417975,791365r-248,l410019,798829r244,l412880,801369r9376,l425658,798829r-7683,-7464xem448472,783827r-1163,1032l432887,798829r3402,2540l445665,801369r2657,-2540l448530,798829r-7696,-7464l456238,791365r-7766,-7538xem456238,791365r-2602,2384l448322,798829r208,l451150,801369r9376,l463928,798829r-7690,-7464xem497907,772889r-644,540l471156,798829r3402,2540l483934,801369r2672,-2540l486798,798829r-7701,-7464l494503,791365r-7772,-7538l502385,783827r3436,-3266l497907,772889xem494503,791365r-2554,2384l486606,798829r192,l489419,801369r9376,l502197,798829r-7694,-7464xem516965,791365r-2437,2384l509426,798829r3402,2540l522203,801369r2638,-2369l516965,791365xem530687,793749r-5846,5251l527285,801369r3402,-2540l530687,793749xem525089,783236r-5458,5433l516965,791365r7876,7635l530687,793749r,-5080l525089,783236xem27376,783827r-7764,7538l27500,798829r-176,l35028,791365r181,l27376,783827xem103981,746615r-196,144l60650,788669r-2667,2696l65797,798829r-205,l73292,791365r318,l65910,783827r15158,l84683,780323r342,l77359,772889r15497,l84994,765236r15252,l103935,761660r-930,-931l96540,754472r15536,l103981,746615xem92856,772889r-504,l84683,780323r342,l104106,798829r-247,l111554,791365r-15415,l103891,783827r201,l92856,772889xem131049,772889r-447,l122938,780323r312,l142370,798829r-243,l149816,791365r-15390,l142196,783827r-487,-591l131049,772889xem169273,772889r-424,l161191,780323r302,l180637,798829r-234,l188114,791365r-15426,l180452,783827r-502,-591l169273,772889xem207664,772889r-464,l199520,780323r226,l218904,798829r-233,l226376,791365r-15426,l218705,783827r195,l207664,772889xem245890,772889r-442,l237774,780323r340,l257185,798829r-247,l264636,791365r-15427,l256954,783827r190,l245890,772889xem284127,772889r-436,l276024,780323r336,l295452,798829r-248,l302893,791365r-15388,l295278,783827r-492,-591l284127,772889xem322371,772889r-446,l314267,780323r345,l333719,798829r-233,l341213,791365r-15449,l333525,783827r-485,-591l322371,772889xem360711,772889r-372,l352643,780323r224,l371987,798829r-234,l379473,791365r-15456,l371763,783827r197,l360711,772889xem398956,772889r-374,l390893,780323r301,l410263,798829r-244,l417727,791365r-15465,l409983,783827r232,l398956,772889xem437204,772889r-395,l429131,780323r317,l448530,798829r-208,l456129,791365r-15536,l448375,783827r-512,-591l437204,772889xem475456,772889r-7207,6890l467704,780323r19094,18506l486606,798829r7850,-7464l478828,791365r7748,-7538l486731,783827,475456,772889xem16572,773429r-130,l9113,780561r-404,488l19612,791365r7764,-7538l16572,773429xem38643,772889l27376,783827r7833,7538l35028,791365,46425,780323r-7782,-7434xem54737,772889r-639,l46425,780323r11558,11042l60650,788669r4984,-4842l65910,783827,54737,772889xem81068,783827r-15158,l73610,791365r-318,l81068,783827xem119326,783827r-15234,l111836,791365r-282,l119326,783827xem161376,765236r-18571,18000l142317,783827r7767,7538l149816,791365r11375,-11042l161493,780323r-7690,-7434l169273,772889r-7897,-7653xem218855,746615r-230,144l181060,783236r-500,591l188340,791365r-226,l199520,780323r226,l192050,772889r15614,l199802,765236r15303,l218799,761660r-878,-931l211472,754472r15468,l218855,746615xem234158,783827r-15258,l226644,791365r-268,l234158,783827xem272410,783827r-15266,l264901,791365r-265,l272410,783827xem314479,765236r-625,573l295887,783236r-492,591l303161,791365r-268,l314267,780323r345,l306936,772889r15435,l314479,765236xem371909,746615r-221,144l334133,783236r-484,591l341423,791365r-210,l352643,780323r224,l345186,772889r15525,l352841,765236r15420,l371963,761660r-7407,-7188l379997,754472r-8088,-7857xem387270,783827r-15310,l379713,791365r-240,l387270,783827xem425513,783827r-15298,l417975,791365r-248,l425513,783827xem467567,765236r-18582,18000l448472,783827r7766,7538l458949,788669r8731,-8346l467143,779779r-7109,-6890l475456,772889r-7889,-7653xem502385,783827r-15654,l494503,791365r2789,-2696l502385,783827xem514429,772889r-540,l505821,780561r11144,10804l519631,788669r5458,-5433l514429,772889xem527285,781049r-2196,2187l530687,788669r,-3810l527285,781049xem656,773429r,6350l4696,784859r3915,-3810l8193,780561,656,773429xem27454,746180l656,772159r,1270l8709,781049r404,-488l16442,773429r130,l8059,765236r16803,l27721,762455r-8356,-7983l35925,754472r-8471,-8292xem506113,764818r-7545,7341l497907,772889r7914,7672l513889,772889r540,l506113,764818xem84876,728070l38643,772889r7782,7434l54098,772889r639,l46920,765236r15077,l65688,761660r-867,-931l58369,754472r15568,l65865,746615r15353,l84790,743154r-7673,-7481l92709,735673r-7833,-7603xem73937,754472r-830,l66649,760729r-868,931l85025,780323r-342,l92352,772889r-15460,l84768,765236r226,l73937,754472xem112076,754472r-726,l104896,760729r-929,931l123250,780323r-312,l130602,772889r-15463,l123009,765236r156,l112076,754472xem150267,754472r-678,l142188,761660r19305,18663l161191,780323r7658,-7434l153469,772889r7888,-7653l150267,754472xem188745,754472r-924,l180425,761660r19321,18663l199520,780323r7680,-7434l191716,772889r7881,-7653l199802,765236,188745,754472xem226940,754472r-715,l219761,760729r-881,931l238114,780323r-340,l245448,772889r-15491,l237830,765236r186,l226940,754472xem265154,754472r-694,l258000,760729r-894,931l276360,780323r-336,l283691,772889r-15500,l276053,765236r190,l265154,754472xem303380,754472r-695,l296232,760729r-890,931l314612,780323r-345,l321925,772889r-15371,l314445,765236r-397,-418l303380,754472xem341770,754472r-873,l334451,760729r-866,931l352867,780323r-224,l360339,772889r-15553,l352665,765236r176,l341770,754472xem379997,754472r-594,l371963,761660r19231,18663l390893,780323r7689,-7434l383001,772889r7863,-7653l391078,765236,379997,754472xem418231,754472r-601,l410203,761660r19245,18663l429131,780323r7678,-7434l421184,772889r7838,-7653l429320,765236,418231,754472xem456470,754472r-641,l449367,760729r-919,931l467704,780323r545,-544l475456,772889r-15790,l467567,765236,456470,754472xem24862,765236r-16803,l16572,773429r-130,l24862,765236xem35925,754472r-8204,7983l38643,772889r7880,-7653l46920,765236,35925,754472xem61997,765236r-15077,l54737,772889r-639,l61997,765236xem100246,765236r-15252,l92856,772889r-504,l100246,765236xem138492,765236r-15327,l131049,772889r-447,l138492,765236xem180673,746615r-272,144l161376,765236r7897,7653l168849,772889r11567,-11229l172984,754472r15761,l180673,746615xem215105,765236r-15303,l207664,772889r-464,l215105,765236xem253348,765236r-15332,l245890,772889r-442,l253348,765236xem291584,765236r-15341,l284127,772889r-436,l291584,765236xem333689,746615r-194,144l314876,764818r-397,418l322371,772889r-446,l333492,761660r-869,-931l326158,754472r15612,l333689,746615xem368261,765236r-15420,l360711,772889r-372,l368261,765236xem406497,765236r-15419,l398956,772889r-374,l406497,765236xem444712,765236r-15392,l437204,772889r-395,l444712,765236xem497893,735975r-763,624l467567,765236r7889,7653l486760,762083r-7850,-7611l495454,754472r-8095,-7857l502940,746615r2975,-2844l497893,735975xem495454,754472r-733,l486760,762083r11147,10806l498568,772159r7545,-7341l495454,754472xem527285,744219r-21172,20599l514429,772889r-540,l525004,762323r-8078,-7851l530687,754472r,-2633l525304,746615r4119,l527285,744219xem4782,762083r-175,l656,765809r,6350l7797,765236r262,l4782,762083xem530687,756919r-5683,5404l527285,764539r3402,-3810l530687,756919xem161430,579119r-375,325l303,735673r15815,l7967,743584r19754,18871l35925,754472r-17024,l27454,746180,8619,727740r15672,l27468,724656r158,l19908,717171r15710,l27568,709335r15685,l46512,706172r-110,-226l38818,698605r15704,l46660,690974r15510,l65391,687847r442,l57839,680119r15699,l65565,672393r15748,l84464,669334r382,l76912,661670r16499,l85023,653505r15750,l104095,650280r-7592,-7367l112152,642913r-8110,-7882l119805,635031r2957,-2870l123507,632161r-8059,-7812l131101,624349r-8029,-7793l138840,616556r3002,-2914l142514,613642r-8029,-7776l150140,605866r-7937,-7697l157783,598169r3151,-3058l161511,595111r-7990,-7734l169923,587377r-8493,-8258xem514342,735975r-272,l505915,743771r19089,18552l530687,756919r,-2447l516747,754472r8076,-7857l525304,746615,514342,735975xem476086,735673r-842,l467376,743291r19384,18792l494721,754472r-16042,l486791,746615r568,l476086,735673xem54935,735975r-7519,7316l47143,743584r18638,18076l66649,760729r6458,-6257l57609,754472r8093,-7857l65865,746615,54935,735975xem92709,735673r-198,l84846,743154r19121,18506l104896,760729r6454,-6257l95847,754472r8087,-7857l103533,746180,92709,735673xem130867,735673r-435,302l123044,743154r19144,18506l149589,754472r-15511,l142159,746615,130867,735673xem169433,735673r-463,l161267,743154r19158,18506l187821,754472r-15369,l180550,746615r-324,-435l169433,735673xem207597,735673r-410,l199481,743154r327,l218880,761660r881,-931l226225,754472r-15543,l218774,746615r-366,-435l207597,735673xem245787,735673r-143,l238014,743154r19092,18506l258000,760729r6460,-6257l248903,754472r8084,-7857l256611,746180,245787,735673xem283994,735673r-128,l276234,743154r19108,18506l296232,760729r6453,-6257l287112,754472r8073,-7857l294829,746180,283994,735673xem322436,735673r-362,l314464,743154r19121,18506l334451,760729r6446,-6257l325543,754472r8101,-7857l333242,746180,322436,735673xem360645,735673r-383,l352556,743154r337,l371963,761660r7440,-7188l363747,754472r8090,-7857l371461,746180,360645,735673xem398864,735673r-7744,7481l410203,761660r7427,-7188l401923,754472r8073,-7857l410136,746615,398864,735673xem437091,735673r-7737,7481l448448,761660r919,-931l455829,754472r-15783,l448093,746615r277,l437091,735673xem46475,727740l27454,746180r8471,8292l47115,743584r-274,-293l38986,735673r15639,l46475,727740xem81218,746615r-15353,l73937,754472r-830,l81218,746615xem115306,735673r-422,302l104381,746180r-400,435l112076,754472r-726,l123026,743154r-7720,-7481xem153522,735673r-422,302l142159,746615r8108,7857l149589,754472r11668,-11318l153522,735673xem199773,728070r-7945,7603l180999,746180r-326,435l188745,754472r-924,l199481,743154r327,l192098,735673r15499,l199773,728070xem237953,728070r-18731,18110l218855,746615r8085,7857l226225,754472r11692,-11318l230296,735673r15491,l237953,728070xem276154,728070r-7911,7603l257434,746180r-375,435l265154,754472r-694,l276143,743154r-7633,-7481l283994,735673r-7840,-7603xem333532,709335r-264,211l295631,746180r-354,435l303380,754472r-695,l314358,743154r-7623,-7481l322436,735673r-7819,-7603l329915,728070r3521,-3414l333833,724656r-7714,-7485l341599,717171r-8067,-7836xem352818,728070r-18726,18110l333689,746615r8081,7857l340897,754472r11659,-11318l352893,743154r-7708,-7481l360645,735673r-7827,-7603xem391031,728070r-7929,7603l372285,746180r-376,435l379997,754472r-594,l391120,743154r-7714,-7481l398864,735673r-7833,-7603xem425756,746615r-15620,l418231,754472r-601,l425756,746615xem463944,746615r-15574,l456470,754472r-641,l463944,746615xem502940,746615r-15581,l495454,754472r-733,l502940,746615xem529423,746615r-4119,l530687,751839r,-3810l529423,746615xem656,736599r,6555l873,743154r3823,3605l7967,743584,656,736599xem516813,717533r-18727,18140l497893,735975r8022,7796l514070,735975r272,l506197,728070r16142,l525019,725508r-8206,-7975xem4696,723899l876,727502r-220,238l656,736599r7311,6985l16118,735673r-15815,l8465,727740r154,l4696,723899xem35618,717171r-438,l27468,724656r158,l47143,743584r273,-293l54935,735975r-310,-302l38292,735673r8183,-7933l35618,717171xem457024,717171r-815,l448467,724656r-125,182l467376,743291r7868,-7618l459299,735673r8368,-8171l457024,717171xem74021,717533r-133,l66152,725060r18694,18094l92511,735673r-15539,l84803,728070r-266,-330l74021,717533xem123021,728070r-7715,7603l123044,743154r7700,-7481l123021,728070xem180496,709335r-19266,18735l153522,735673r7745,7481l168970,735673r463,l161622,728070r15186,l180327,724656r418,l173030,717171r15529,l180496,709335xem188559,717171r-515,l180327,724656r418,l199808,743154r-327,l207187,735673r-15359,l199665,728070r-231,-330l188559,717171xem226726,717171r-479,l218536,724656r395,l238014,743154r7630,-7481l230042,735673r7830,-7603l237614,727740,226726,717171xem264915,717171r-158,l257807,723899r-671,757l276234,743154r7632,-7481l268243,735673r7822,-7603l275814,727740,264915,717171xem303408,717171r-443,l296019,723899r-666,757l314464,743154r7610,-7481l306426,735673r7812,-7603l314617,728070,303408,717171xem341599,717171r-443,l333436,724656r397,l352893,743154r-337,l360262,735673r-15337,l352764,728070r-285,-330l341599,717171xem379803,717171r-482,l371610,724656r436,l391120,743154r7744,-7481l383102,735673r7828,-7603l390691,727740,379803,717171xem418017,717171r-7749,7485l429354,743154r7719,-7481l421238,735673r7813,-7603l429252,728070,418017,717171xem65575,709335r-333,211l46475,727740r8460,8235l66152,725060r-8152,-7889l73648,717171r-8073,-7836xem494969,717171r-616,l486434,724838r11459,11137l498086,735673r7850,-7603l506197,728070,494969,717171xem522339,728070r-16142,l514342,735975r-272,l522339,728070xem24291,727740r-15672,l16722,735673r-604,l24291,727740xem103905,709546r-419,383l85142,727740r-266,330l92709,735673r-198,l103882,724656r-755,-757l96166,717171r15608,l103905,709546xem111774,717171r-165,l104663,723899r-753,757l115306,735673r7715,-7603l111774,717171xem142376,709335r-291,211l123021,728070r7846,7603l138587,728070r3521,-3414l134368,717171r16058,l142376,709335xem150426,717171r-595,l142117,724656r11405,11017l161230,728070r392,l150426,717171xem176808,728070r-15186,l169433,735673r-463,l176808,728070xem218871,709546r-509,383l200005,727740r-232,330l207597,735673r-410,l218536,724656r395,l211208,717171r15518,l218871,709546xem257053,709546r-500,383l238212,727740r-259,330l245787,735673r-143,l257025,724656r-671,-757l249407,717171r15508,l257053,709546xem295349,709335r-18945,18405l276154,728070r7840,7603l283866,735673r11372,-11017l294571,723899r-6951,-6728l303408,717171r-8059,-7836xem329915,728070r-15298,l322436,735673r-362,l329915,728070xem371948,709546r-481,383l353104,727740r-286,330l360645,735673r-383,l371610,724656r436,l364327,717171r15476,l371948,709546xem421282,698605r-30012,29135l391031,728070r7833,7603l410268,724656r-7723,-7485l418017,717171r-7860,-7625l425910,709546r3104,-2998l429475,706548r-8193,-7943xem444937,728070r-15685,l437091,735673r7846,-7603xem486583,709032r-18916,18470l476086,735673r-842,l486434,724838r-7889,-7667l494969,717171r-8386,-8139xem530687,720089r-5668,5419l527316,727740r154,-238l530687,723899r,-3810xem525058,709546r-8245,7987l525019,725508r5668,-5419l530687,715009r-5629,-5463xem54522,698605r-215,l46745,705946r-109,226l66152,725060r7736,-7527l74021,717533r-373,-362l57378,717171r8083,-7836l65263,709032,54522,698605xem437897,698605r-662,l429014,706548r461,l448342,724838r125,-182l456209,717171r-15961,l448611,709032r-1664,-1643l437897,698605xem475841,698605r-431,l467196,706548r418,l486434,724838r7919,-7667l478248,717171r8335,-8139l475841,698605xem27518,672393l547,698605r15815,l8567,706172r19059,18484l27468,724656r7712,-7485l19341,717171r8063,-7836l27568,709335,8706,690974r15519,l27446,687847r257,l19719,680119r15759,l27518,672393xem92978,698957r-7801,7591l103910,724656r753,-757l111609,717171r-15581,l103880,709546r-193,-211l92978,698957xem131354,698605r-583,l123195,705946r-213,226l142117,724656r7714,-7485l134238,717171r8065,-7836l142065,709032,131354,698605xem169456,698605r-474,l161462,705946r19283,18710l180327,724656r7717,-7485l172438,717171r8058,-7836l169456,698605xem207600,698605r-416,l199628,705946r19303,18710l218536,724656r7711,-7485l210898,717171r7859,-7625l218653,709335,207600,698605xem245771,698605r-399,l237817,705946r19319,18710l257807,723899r6950,-6728l249096,717171r7852,-7625l256835,709335,245771,698605xem284315,698605r-379,l276119,706172r137,l295353,724656r666,-757l302965,717171r-15688,l295338,709335,284315,698605xem322488,698605r-358,l314552,705946r19281,18710l333436,724656r7720,-7485l325435,717171r8050,-7836l333221,709032,322488,698605xem360677,698605r-374,l352752,705946r19294,18710l371610,724656r7711,-7485l364001,717171r7861,-7625l371730,709335,360677,698605xem398878,698605r-433,l390963,705946r19305,18710l418017,717171r-15866,l410001,709546r156,l398878,698605xem123050,653505l65773,709032r-198,303l74021,717533r-133,l85177,706548r-8215,-7943l92615,698605r-7876,-7631l101183,690974r3021,-2940l96011,680119r16353,l104427,672393r15851,l123422,669334r309,l115833,661670r15619,l123050,653505xem513786,698605r-260,l505324,706548r186,l516813,717533r8245,-7987l513786,698605xem43253,709335r-15685,l35618,717171r-438,l43253,709335xem115149,698605r-11051,10730l103905,709546r7869,7625l111609,717171r11352,-10999l122748,705946r-7599,-7341xem199514,653747r-56899,55285l142376,709335r8050,7836l149831,717171r11579,-11225l153898,698605r15558,l161603,690974r15252,l180081,687847r875,l172984,680119r15571,l180596,672393r15427,l199179,669334r836,l192102,661670r15582,l199514,653747xem237931,653505r-271,242l180496,709335r8063,7836l188044,717171r11573,-11225l192055,698605r15545,l199737,690974r15315,l218275,687847r855,l211151,680119r15557,l218741,672393r15466,l237361,669334r835,l230278,661670r16050,l237931,653505xem237901,690974r-18926,18361l218871,709546r7855,7625l226247,717171r11564,-11225l230238,698605r15533,l237901,690974xem314464,653747r-364,302l257166,709335r-113,211l264915,717171r-158,l276119,706172r137,l268438,698605r15877,l276466,690974r15353,l295049,687847r854,l287940,680119r15518,l295505,672393r15508,l314173,669334r827,l307097,661670r15529,l314464,653747xem352635,653747r-422,302l295349,709335r8059,7836l302965,717171r11587,-11225l306989,698605r15499,l314632,690974r15376,l333235,687847r855,l326121,680119r15512,l333673,672393r15515,l352346,669334r842,l345280,661670r15522,l352635,653747xem391137,653219r-57340,55813l333532,709335r8067,7836l341156,717171r11577,-11225l345183,698605r15494,l352815,690974r15359,l371398,687847r891,l364316,680119r15506,l371857,672393r15480,l390492,669334r596,l383183,661670r16660,l391137,653219xem391011,690974r-18931,18361l371948,709546r7855,7625l379321,717171r11563,-11225l383390,698605r15488,l391011,690974xem425910,709546r-15753,l418017,717171r7893,-7625xem459442,698605r-480,352l450298,707389r-1659,1643l457024,717171r-815,l467196,706548r418,l459442,698605xem497338,698605r-437,352l486583,709032r8386,8139l494353,717171r10971,-10623l505510,706548r-8172,-7943xem527285,707389r-2227,2157l530687,715009r,-5080l527285,707389xem765,698605r-53,7567l4696,709929r3871,-3757l765,698605xem73538,680119r-185,l65391,687847r442,l85177,706548r7801,-7591l92615,698605r-16087,l84400,690974r339,l73538,680119xem429626,690578r-503,396l421282,698605r8193,7943l429014,706548r8221,-7943l437897,698605r-8271,-8027xem467571,690578r-8129,8027l467614,706548r-418,l475410,698605r431,l467571,690578xem505516,690578r-439,396l497338,698605r8172,7943l505324,706548r8202,-7943l513786,698605r-8270,-8027xem24225,690974r-15519,l16546,698605r-15781,l8567,706172,24225,690974xem35478,680119r-1997,1870l27446,687847r257,l46636,706172r109,-226l54307,698605r-15864,l46296,690974r364,l35478,680119xem161387,653747r-348,302l115149,698605r7833,7567l123195,705946r7576,-7341l131354,698605r-7840,-7631l138648,690974r3227,-3127l142810,687847r-7964,-7728l150435,680119r-7950,-7726l157826,672393r3158,-3059l161857,669334r-7907,-7664l169549,661670r-8162,-7923xem265303,680119r-888,l256455,687847r868,l276256,706172r-137,l283936,698605r-15721,l276075,690974r391,l265303,680119xem150435,680119r-584,l141875,687847r935,l161462,705946r7520,-7341l153345,698605r7855,-7631l161603,690974,150435,680119xem188555,680119r-502,l180081,687847r875,l199628,705946r7556,-7341l191529,698605r7849,-7631l199737,690974,188555,680119xem226708,680119r-466,l218275,687847r855,l237817,705946r7555,-7341l230034,698605r7866,-7631l226708,680119xem303458,680119r-426,l295049,687847r854,l314552,705946r7578,-7341l306376,698605r7851,-7631l314632,690974,303458,680119xem341633,680119r-421,l333235,687847r855,l352752,705946r7551,-7341l344508,698605r7841,-7631l352815,690974,341633,680119xem379822,680119r-454,l371398,687847r891,l390963,705946r7482,-7341l383142,698605r7869,-7631l379822,680119xem101183,690974r-16444,l92978,698957r8205,-7983xem4696,687069l976,690578r-320,396l656,698605r7744,-7631l8706,690974,4696,687069xem62170,690974r-15510,l54522,698605r-215,l62170,690974xem112364,680119r-1948,1870l104204,688034r10945,10571l123009,690974r505,l112364,680119xem138648,690974r-15134,l131354,698605r-583,l138648,690974xem176855,690974r-15252,l169456,698605r-474,l176855,690974xem215052,690974r-15315,l207600,698605r-416,l215052,690974xem276311,653747r-353,302l237901,690974r7870,7631l245372,698605r11083,-10758l257323,687847r-7984,-7728l265303,680119r-7946,-7726l272374,672393r3802,-3690l268929,661670r15537,l276311,653747xem291819,690974r-15353,l284315,698605r-379,l291819,690974xem330008,690974r-15376,l322488,698605r-358,l330008,690974xem368174,690974r-15359,l360677,698605r-374,l368174,690974xem402214,680119r-11203,10855l398878,698605r-433,l409528,687847r657,l402214,680119xem418199,679486r-711,633l409528,687847r657,l421282,698605r8248,-8027l428629,689609,418199,679486xem440420,680119r-2048,1870l430527,689609r-901,969l437897,698605r-662,l448372,687847r-7952,-7728xem456796,680119r-424,l448372,687847r11070,10758l467571,690578,456796,680119xem478317,680119r-10746,10459l475841,698605r-431,l486344,688034r-76,-187l478317,680119xem494741,680119r-212,l486537,687847r-77,187l497338,698605r8144,-8027l504518,689609r-9777,-9490xem516842,679486r-10368,10123l505516,690578r8270,8027l513526,698605r11111,-10758l525467,687847r-8625,-8361xem530687,681989r-6050,5858l525467,687847r1818,1762l530687,687069r,-5080xem93411,661670r-1051,l84464,669334r382,l104204,688034r8134,-7915l95597,680119r7969,-7726l104427,672393,93411,661670xem505515,653747r-413,302l478317,680119r8143,7915l486537,687847r7992,-7728l494741,680119r-7961,-7726l502520,672393r3164,-3059l506370,669334r-7905,-7664l513677,661670r-8162,-7923xem16471,661670r-7896,7664l27703,687847r-257,l35408,680119r-15840,l27518,672393,16471,661670xem54499,661670r-7979,7664l46683,669334r19150,18513l65391,687847r7962,-7728l57465,680119r7950,-7726l65565,672393,54499,661670xem131452,661670r-153,l123422,669334r309,l142810,687847r-935,l149851,680119r-15663,l142146,672393r339,l131452,661670xem169549,661670r-655,l160984,669334r873,l180956,687847r-875,l188053,680119r-15682,l180323,672393r273,l169549,661670xem207684,661670r-599,l199179,669334r836,l219130,687847r-855,l226242,680119r-15702,l218485,672393r256,l207684,661670xem246328,661670r-1066,l237361,669334r835,l257323,687847r-868,l264415,680119r-15328,l257051,672393r306,l246328,661670xem284466,661670r-1045,l276176,668703r19727,19144l295049,687847r7983,-7728l287253,680119r7956,-7726l295505,672393,284466,661670xem322626,661670r-536,l314173,669334r827,l334090,687847r-855,l341212,680119r-15818,l333342,672393r331,l322626,661670xem360802,661670r-545,l352346,669334r842,l372289,687847r-891,l379368,680119r-15868,l371438,672393r419,l360802,661670xem440359,643230r-2113,1929l402214,680119r7971,7728l409528,687847r8613,-8361l416853,678179r-5962,-5786l425447,672393r3151,-3059l429323,669334r-7886,-7664l437788,661670r-8162,-7923l444654,653747r2957,-2870l448228,650877r-7869,-7647xem459333,661670r-18383,17816l440420,680119r7952,7728l456372,680119r424,l448836,672393r15534,l467377,669488r-8044,-7818xem527325,669334r-243,154l516842,679486r8625,8361l524637,687847r6050,-5858l530687,678179r-5962,-5786l530056,672393r-2731,-3059xem66046,635031r-327,236l27518,672393r7960,7726l36061,679486,46520,669334r163,l38755,661670r15744,l46635,654049r15632,l65535,650877r204,l57822,643230r15592,l73740,642913r403,l66046,635031xem81313,672393r-15748,l73538,680119r-185,l81313,672393xem120278,672393r-15851,l112364,680119r625,-633l120278,672393xem157826,672393r-15341,l150435,680119r-584,l157826,672393xem196023,672393r-15427,l188555,680119r-502,l196023,672393xem234207,672393r-15466,l226708,680119r-466,l234207,672393xem272374,672393r-15017,l265303,680119r-888,l272374,672393xem311013,672393r-15508,l303458,680119r-426,l311013,672393xem349188,672393r-15515,l341633,680119r-421,l349188,672393xem387337,672393r-15480,l379822,680119r-454,l387337,672393xem399843,661670r-1447,l390492,669334r596,l402214,680119r7954,-7726l410891,672393,399843,661670xem437788,661670r-1295,l428598,669334r725,l440420,680119r530,-633l448252,672393r584,l437788,661670xem464370,672393r-15534,l456796,680119r-424,l464370,672393xem475733,661670r-263,l467377,669488r10940,10631l486255,672393r525,l475733,661670xem502520,672393r-15740,l494741,680119r-212,l502520,672393xem425447,672393r-14556,l418199,679486r1287,-1307l425447,672393xem513677,661670r-7993,7664l506370,669334r10472,10152l524106,672393r619,l513677,661670xem530056,672393r-5331,l530687,678179r,-5080l530056,672393xem656,661670r47,7664l4696,673099r3879,-3765l656,661670xem467570,653747r-432,302l460600,660399r-1267,1271l467377,669488r8093,-7818l475733,661670r-8163,-7923xem46475,615980l656,660399r,1271l8575,669334r7896,-7664l8059,653505r16824,l27590,650877r-8238,-7964l35142,642913r-8133,-7882l43916,635031r2613,-2536l46709,632495r-8433,-8146l55073,624349r-8598,-8369xem35469,643230r-7879,7647l46683,669334r-163,l54416,661670r-15864,l46393,654049r242,l35469,643230xem74143,642913r-403,l65535,650877r204,l84846,669334r-382,l92360,661670r-15912,l84850,653505r173,l74143,642913xem112152,642913r-467,l104095,650280r19636,19054l123422,669334r7877,-7664l114628,661670r8422,-8165l112152,642913xem150552,643230r-303,l142390,650877r426,l161857,669334r-873,l168894,661670r-15704,l161350,653747r-213,-242l150552,643230xem188342,642913r-415,317l180034,650877r925,l200015,669334r-836,l207085,661670r-15725,l199514,653747,188342,642913xem227038,642913r-604,l218219,650877r908,l238196,669334r-835,l245262,661670r-15750,l237909,653505r-272,-286l227038,642913xem303303,642913r-560,l295154,650280r198,l315000,669334r-827,l322090,661670r-15838,l314411,653747r-197,-242l303303,642913xem341466,642913r-8227,7964l334145,650877r19043,18457l352346,669334r7911,-7664l344373,661670r8151,-7923l352385,653505,341466,642913xem380519,642913r-899,l371398,650877r652,l391088,669334r-596,l398396,661670r-15941,l391137,653219,380519,642913xem418464,642913r-723,l409527,650877r805,l429323,669334r-725,l436493,661670r-15269,l429392,653747r234,l418464,642913xem494679,643230r-2118,1929l486642,650877r690,l506370,669334r-686,l513611,661670r-16338,l505413,653747r-148,-242l494679,643230xem265158,642913r-559,l257004,650280r189,l276176,668703r7245,-7033l268103,661670r8166,-7923l276061,653505,265158,642913xem24883,653505r-16824,l16471,661670r8412,-8165xem62267,654049r-15632,l54499,661670r1226,-1271l62267,654049xem100773,653505r-15750,l93411,661670r-1051,l100773,653505xem142106,635031r-19056,18474l131452,661670r-153,l142390,650877r426,l134600,642913r15625,l142106,635031xem180458,635267r-1107,1002l161600,653505r-213,242l169549,661670r-655,l180034,650877r925,l172736,642913r15606,l180458,635267xem276038,579444r-182,128l199514,653747r8170,7923l207085,661670r11134,-10793l219127,650877r-8228,-7964l227038,642913r-8106,-7882l234565,635031r2961,-2870l238523,632161r-8050,-7812l246049,624349r-8023,-7793l253624,616556r3006,-2914l257572,613642r-8018,-7776l265137,605866r-7929,-7697l272592,598169r3155,-3058l276606,595111r-7979,-7734l284216,587377r-8178,-7933xem314599,578930r-76396,74289l237931,653505r8397,8165l245262,661670r11742,-11390l257193,650280r-7591,-7367l265158,642913r-8113,-7882l272724,635031r2959,-2870l276669,632161r-8056,-7812l284178,624349r-8028,-7793l291771,616556r3004,-2914l295726,613642r-8023,-7776l303276,605866r-7935,-7697l310727,598169r3153,-3058l314526,595111r-7977,-7734l323302,587377r-8703,-8447xem295426,635267r-1142,1002l276519,653505r-208,242l284466,661670r-1045,l295154,650280r198,l287756,642913r15547,l295426,635267xem344686,624349r-30025,29156l314464,653747r8162,7923l322090,661670r11149,-10793l334145,650877r-8218,-7964l341466,642913r-7882,-7646l349365,635267r3208,-3106l352744,632161r-8058,-7812xem372138,634778r-360,253l352773,653505r-138,242l360802,661670r-545,l371398,650877r652,l363835,642913r16684,l372138,634778xem410083,634778r-18946,18441l399843,661670r-1447,l409527,650877r805,l402137,642913r16327,l410083,634778xem444654,653747r-15028,l437788,661670r-1295,l444654,653747xem456408,642913r-593,l447611,650877r617,l459333,661670r1267,-1271l467449,653747r-129,-242l456408,642913xem486476,635267r-18777,18238l467570,653747r8163,7923l475470,661670r11172,-10793l487332,650877r-8215,-7964l494353,642913r-7877,-7646xem527316,632495r-2414,2283l505662,653505r-147,242l513677,661670r1248,-1271l524773,650877r550,l517107,642913r13580,l530687,640079r-5462,-5301l529355,634778r-2039,-2283xem4737,650280r-718,597l656,654049r,6350l7768,653505r291,l4737,650280xem530687,645159r-5914,5718l525323,650877r1962,1902l530632,650280r55,-5121xem16491,624839r-7916,7656l27590,650877r7879,-7647l35142,642913r-16448,l26824,635031r185,l16491,624839xem55073,624349r-152,l46529,632495r180,l65739,650877r-204,l73414,643230r-15888,l65962,635031r-176,-253l55073,624349xem131101,624349r-291,l122762,632161r745,l142816,650877r-426,l150249,643230r303,l150225,642913r-16250,l142106,635031,131101,624349xem169427,624570r-7793,7591l180959,650877r-925,l188254,642913r-15745,l180383,635267r-168,-236l169427,624570xem207946,624349r-531,l199352,632161r438,l219127,650877r-908,l226434,642913r-15769,l218777,635031r155,l207946,624349xem322329,624349r-463,l313819,632161r1015,l334145,650877r-906,l341466,642913r-15897,l333443,635267r141,l322329,624349xem361393,624349r-750,l352573,632161r171,l372050,650877r-652,l379620,642913r-15951,l372038,634778r-2253,-2283l361393,624349xem399338,624349r-556,l390719,632161r355,l410332,650877r-805,l417741,642913r-16016,l410083,634778,399338,624349xem448531,635267r-1119,1002l440562,642913r-203,317l448228,650877r-617,l455815,642913r593,l448531,635267xem475227,624349r-290,l466890,632161r1136,l487332,650877r-690,l494559,643230r-206,-317l478604,642913r7872,-7646l475227,624349xem514480,624349r-377,l506017,632161r19306,18716l524773,650877r5914,-5718l530687,642913r-14143,l524902,634778r323,l514480,624349xem93051,624349r-185,l84818,632161r604,l104095,650280r7590,-7367l95748,642913r8110,-7882l104042,635031,93051,624349xem246049,624349r-464,l237526,632161r997,l257193,650280r-189,l264599,642913r-15798,l256906,635031r139,l246049,624349xem284178,624349r-441,l275683,632161r986,l295352,650280r-198,l302743,642913r-15307,l295317,635267r-134,-236l284178,624349xem43916,635031r-16907,l35469,643230r8447,-8199xem161163,616556r-19057,18475l150552,643230r-303,l161625,632161r-8056,-7812l169199,624349r-8036,-7793xem437283,624349r-397,l428830,632161r140,l440359,643230r203,-317l448445,635267r-157,-236l437283,624349xem527285,595629r-40809,39638l494679,643230r208,-317l506017,632161r-8058,-7812l514480,624349r-8029,-7793l522171,616556r2877,-2780l516910,605866r13777,l530687,603249r-5234,-5080l529553,598169r-2268,-2540xem85032,616556r-329,261l66222,634778r-176,253l74143,642913r-403,l84818,632161r604,l77371,624349r15680,l85032,616556xem119805,635031r-15763,l112152,642913r-467,l119805,635031xem191719,624349r-318,221l180626,635031r-168,236l188342,642913r2837,-2834l199352,632161r438,l191719,624349xem234565,635031r-15633,l227038,642913r-604,l234565,635031xem272724,635031r-15679,l265158,642913r-559,l272724,635031xem325621,605866r-30061,29165l295426,635267r7877,7646l302743,642913r11076,-10752l314834,632161r-8060,-7812l322329,624349r-7764,-7532l329625,616817r3271,-3175l333641,613642r-8020,-7776xem349365,635267r-15781,l341466,642913r7899,-7646xem428963,579444r-54576,53051l372138,634778r8381,8135l379620,642913r11099,-10752l391074,632161r-8038,-7812l399338,624349r-8029,-7793l406827,616556r3008,-2914l408369,612139r-6455,-6273l418240,605866r-7929,-7697l425807,598169r3158,-3058l429808,595111r-7977,-7734l437136,587377r-8173,-7933xem440343,605324r-30260,29454l418464,642913r-723,l428830,632161r140,l420932,624349r16351,l429253,616556r15671,l447929,613642r994,l440343,605324xem467467,616817r-18779,18214l448531,635267r7877,7646l455815,642913r11075,-10752l468026,632161r-8058,-7812l475227,624349r-7760,-7532xem529355,634778r-4130,l530687,640079r,-3810l529355,634778xem656,624839r,6350l4696,636269r3879,-3774l656,624839xem7943,616556r-322,261l656,623569r,1270l8575,632495r7867,-7656l16213,624570,7943,616556xem36086,605866r-145,l27572,614010r19137,18485l46529,632495r8392,-8146l37842,624349r8633,-8369l36086,605866xem74033,605866r-2607,2463l65952,613642r385,l85422,632161r-604,l92866,624349r-15913,l84972,616556r-533,-576l74033,605866xem112060,605866r-152,l103897,613642r505,l123507,632161r-745,l130810,624349r-15960,l122868,616556r204,l112060,605866xem150140,605866r-287,l141842,613642r672,l161634,632161r7793,-7591l169199,624349r-16075,l161163,616556,150140,605866xem237917,579444r-172,128l192431,623569r-712,780l199790,632161r-438,l207415,624349r531,l199931,616556r15528,l218467,613642r973,l211427,605866r15595,l219099,598169r15338,l237594,595111r870,l230489,587377r15601,l237917,579444xem227022,605866r-530,l218467,613642r973,l238523,632161r-997,l245585,624349r-15814,l237792,616556r234,l227022,605866xem265137,605866r-485,l256630,613642r942,l276669,632161r-986,l283737,624349r-15846,l275906,616556r244,l265137,605866xem303276,605866r-484,l294775,613642r951,l314834,632161r-1015,l321866,624349r-15296,l314333,616817r232,l303276,605866xem391018,579444r-219,128l344686,624349r8058,7812l352573,632161r8070,-7812l361393,624349r-8029,-7793l368694,616556r3010,-2914l372018,613642r-8001,-7776l380295,605866r-7929,-7697l387687,598169r3160,-3058l382889,587377r16303,l391018,579444xem380295,605866r-559,l371704,613642r314,l391074,632161r-355,l398782,624349r-16015,l390784,616556r525,l380295,605866xem418240,605866r-378,l411386,612139r-1471,1503l428970,632161r-140,l436886,624349r-16089,l428804,616556r449,l418240,605866xem456185,605866r-236,l447929,613642r994,l468026,632161r-1136,l474937,624349r-15235,l467467,616817,456185,605866xem494731,605180r-196,144l485967,613642r947,l506017,632161r8086,-7812l497716,624349r8024,-7793l506451,616556,494731,605180xem27548,597555r-691,614l8485,615980r-542,576l16491,624839r229,-269l27572,614010r-8430,-8144l36086,605866r-8538,-8311xem218693,560784r-57530,55772l169427,624570r11230,-10928l172623,605866r16315,l181022,598169r15536,l199702,595111r643,l192376,587377r15613,l199823,579444r15980,l218801,576526r499,l211487,568949r15618,l218693,560784xem57616,605180l46475,615980r8598,8369l54921,624349,65952,613642r385,l57616,605180xem123026,579572l85565,615980r-533,576l93051,624349r-185,l103897,613642r505,l96380,605866r15680,l104131,598169r15707,l122989,595111r391,l115395,587377r15680,l123026,579572xem138840,616556r-15768,l131101,624349r-291,l138840,616556xem188938,605866r-290,l180657,613642r11062,10707l192431,623569r7224,-7013l199931,616556,188938,605866xem215459,616556r-15528,l207946,624349r-531,l215459,616556xem253624,616556r-15598,l246049,624349r-464,l253624,616556xem291771,616556r-15621,l284178,624349r-441,l291771,616556xem329625,616817r-15060,l322329,624349r-463,l329625,616817xem341644,605180r-179,144l332896,613642r745,l344686,624349r8026,-7793l353364,616556,341644,605180xem368694,616556r-15330,l361393,624349r-750,l368694,616556xem406827,616556r-15518,l399338,624349r-556,l406827,616556xem444924,616556r-15671,l437283,624349r-397,l444924,616556xem497885,587377r-716,632l467467,616817r7760,7532l474937,624349r11030,-10707l486914,613642r-8021,-7776l493977,605866r707,-686l492742,603249r-5234,-5080l501905,598169r3151,-3058l505843,595111r-7958,-7734xem522171,616556r-15720,l514480,624349r-377,l522171,616556xem4936,613642r-487,l656,617219r,6350l7891,616556r-543,-576l4936,613642xem530687,608329r-5639,5447l527316,615980r1909,-2204l530687,612139r,-3810xem8610,579119r-447,325l,587377r15815,l7847,595111r160,l27572,614010r8369,-8144l18917,605866r8573,-8311l25570,595629,8610,579119xem514334,587377r-1311,l505056,595111r787,l525048,613776r5639,-5447l530687,605866r-13941,l524670,598169r783,l514334,587377xem65481,597555r-7865,7625l66337,613642r-385,l73964,605866r-489,-542l65481,597555xem93012,587377r-7967,7734l85284,595111r19118,18531l103897,613642r8011,-7776l95971,605866r7920,-7697l104131,598169,93012,587377xem131075,587377r-770,632l122989,595111r391,l142514,613642r-672,l149853,605866r-15985,l141787,598169r416,l131075,587377xem169923,587377r-1022,l160934,595111r577,l180657,613642r7991,-7776l172190,605866r7939,-7697l181022,598169,169923,587377xem207989,587377r-339,l199702,595111r643,l219440,613642r-973,l226492,605866r-15827,l218592,598169r507,l207989,587377xem246090,587377r-514,l237594,595111r870,l257572,613642r-942,l264652,605866r-15858,l256715,598169r493,l246090,587377xem284216,587377r-491,l275747,595111r859,l295726,613642r-951,l302792,605866r-15893,l294814,598169r527,l284216,587377xem371998,560983r-484,356l325621,605866r8020,7776l332896,613642r8718,-8462l339655,603249r-5234,-5080l348835,598169r3151,-3058l352950,595111r-7957,-7734l361247,587377r-8173,-7933l368125,579444r3006,-2918l371724,576526r-7796,-7577l380206,568949r-8208,-7966xem361247,587377r-1294,l351986,595111r964,l372018,613642r-314,l379736,605866r-16015,l371647,598169r719,l361247,587377xem399192,587377r-356,l390847,595111r19068,18531l411386,612139r6476,-6273l401781,605866r7918,-7697l410311,598169,399192,587377xem516875,530927r-742,627l440343,605324r8580,8318l447929,613642r8020,-7776l456185,605866r-7930,-7697l463887,598169r3154,-3058l467799,595111r-7978,-7734l476389,587377r-8703,-8447l483729,578930r2479,-2404l486720,576526r-7796,-7577l495348,568949r-8412,-8165l502444,560784r2991,-2900l497511,550184r16448,l505843,542306r15658,l524350,539544r1413,l516875,530927xem476389,587377r-1372,l467041,595111r758,l486914,613642r-947,l493977,605866r-15219,l486694,598169r814,l476389,587377xem46512,579119l29477,595629r-1929,1926l36086,605866r-145,l46995,595111r244,l39269,587377r15740,l46512,579119xem84505,579119l65481,597555r8552,8311l74522,605324,85045,595111r239,l77306,587377r15706,l84505,579119xem119838,598169r-15707,l112060,605866r-152,l119838,598169xem157783,598169r-15580,l150140,605866r-287,l157783,598169xem196558,598169r-15536,l188938,605866r-290,l196558,598169xem234437,598169r-15338,l227022,605866r-530,l234437,598169xem272592,598169r-15384,l265137,605866r-485,l272592,598169xem310727,598169r-15386,l303276,605866r-484,l310727,598169xem323302,587377r-1449,l313880,595111r646,l325621,605866r7933,-7697l334421,598169,323302,587377xem387687,598169r-15321,l380295,605866r-559,l387687,598169xem425807,598169r-15496,l418240,605866r-378,l425807,598169xem463887,598169r-15632,l456185,605866r-236,l463887,598169xem437136,587377r-188,l428965,595111r843,l440343,605324r7351,-7155l448255,598169,437136,587377xem55009,587377r-716,632l46995,595111r244,l57616,605180r7865,-7625l55009,587377xem348835,598169r-14414,l341644,605180r1958,-1931l348835,598169xem501905,598169r-14397,l494731,605180r1941,-1931l501905,598169xem529553,598169r-4100,l530687,603249r,-3810l529553,598169xem656,588009r,6350l4696,598169r3151,-3058l8007,595111,656,588009xem4696,575309l656,579119r,8890l8007,595111r-160,l15815,587377,,587377r8497,-8258l8415,578930,4696,575309xem36047,568949r-1247,l27540,575996r19699,19115l46995,595111r7948,-7734l37989,587377r8518,-8258l36047,568949xem74028,568949r-147,l66111,576526r19173,18585l85045,595111r7967,-7734l75980,587377r8517,-8258l74028,568949xem112072,568949r-1393,1280l104192,576526r19188,18585l122989,595111r7968,-7734l114996,587377r8030,-7805l112072,568949xem150971,568949r-1029,l142136,576526r174,l161511,595111r-577,l168901,587377r-16009,l161389,579119r-154,-189l150971,568949xem189020,568949r-1133,l181334,575309r-686,687l200345,595111r-643,l207650,587377r-16389,l199445,579444r378,l189020,568949xem227105,568949r-517,l218801,576526r499,l238464,595111r-870,l245576,587377r-15869,l237878,579444r-295,-325l227105,568949xem265219,568949r-623,l256776,576526r655,l276606,595111r-859,l283725,587377r-15902,l275988,579444r-285,-325l265219,568949xem304317,568949r-1582,l294919,576526r437,l314526,595111r-646,l321853,587377r-15941,l314599,578930r-10282,-9981xem342261,568949r-1410,l333039,576526r789,l352950,595111r-964,l359953,587377r-15276,l352854,579444r220,l342261,568949xem380206,568949r-1270,l371131,576526r593,l390847,595111r7989,-7734l382761,587377r8170,-7933l390684,579119,380206,568949xem418151,568949r-279,l410045,576526r593,l429808,595111r-843,l436948,587377r-16146,l428963,579444,418151,568949xem457404,568949r-1433,l448149,576526r480,l467799,595111r-758,l475017,587377r-16235,l467460,578930r226,l457404,568949xem516820,568949r-18935,18428l505843,595111r-787,l513023,587377r1311,l506161,579444r15034,l524200,576526r416,l516820,568949xem65518,523803r-830,706l8692,578930r-82,189l17092,587377r-1277,l27540,575996r-7262,-7047l36047,568949r-8402,-8165l43213,560784r2987,-2900l46879,557884r-7944,-7700l54695,550184r-8115,-7878l62250,542306r2845,-2762l66007,539544r-8249,-7990l73511,531554r-7993,-7751xem84598,542306r-333,209l46512,579119r8497,8258l66094,576526r-7799,-7577l74028,568949r-8412,-8165l82273,560784r2806,-2731l84944,557884r-7951,-7700l92721,550184r-8123,-7878xem123021,541773l84505,579119r8507,8258l104192,576526r-7824,-7577l112072,568949r-8420,-8165l120411,560784r2813,-2731l115094,550184r16577,l123021,541773xem199527,505225r-76501,74347l131075,587377r7923,-7805l142136,576526r174,l134482,568949r16489,l142573,560784r15782,l161343,557884r642,l154050,550184r15652,l161593,542306r15799,l180238,539544r927,l172926,531554r15655,l180596,523803r15859,l199594,520756r295,l191973,513084r15656,l199527,505225xem238043,504622r-76459,74308l161430,579119r8493,8258l168901,587377r11726,-11381l179941,575309r-6554,-6360l189020,568949r-8406,-8165l196300,560784r2987,-2900l200077,557884r-7940,-7700l207773,550184r-8116,-7878l215337,542306r2845,-2762l219273,539544r-8243,-7990l226669,531554r-7990,-7751l234399,523803r3140,-3047l237828,520756r-7913,-7672l246761,513084r-8718,-8462xem215803,579444r-15980,l207989,587377r-339,l215803,579444xem257006,560983r-482,356l238212,579119r-295,325l246090,587377r-514,l256776,576526r655,l249613,568949r15606,l257006,560983xem352498,505225r-364,234l276322,579119r-284,325l284216,587377r-491,l294919,576526r437,l287540,568949r16777,l295904,560784r15255,l314150,557884r496,l306723,550184r16205,l314812,542306r15408,l333070,539544r601,l325450,531554r16229,l333694,523803r15614,l352451,520756r659,l345197,513084r15398,l352498,505225xem391130,504622r-434,309l314599,578930r8703,8447l321853,587377r11186,-10851l333828,576526r-7796,-7577l342261,568949r-8412,-8165l349269,560784r2989,-2900l352542,557884r-7923,-7700l360872,550184r-8116,-7878l368318,542306r2848,-2762l372490,539544r-8242,-7990l379623,531554r-7985,-7751l387393,523803r3142,-3047l391101,520756r-7913,-7672l399848,513084r-8718,-8462xem368125,579444r-15051,l361247,587377r-1294,l368125,579444xem409943,560983r-18678,18136l391018,579444r8174,7933l398836,587377r11209,-10851l410638,576526r-7816,-7577l418151,568949r-8208,-7966xem478342,531554r-2011,1845l428963,579444r8173,7933l436948,587377r11201,-10851l448629,576526r-7816,-7577l457404,568949r-8413,-8165l464400,560784r2993,-2900l467538,557884r-7923,-7700l476015,550184r-8116,-7878l483474,542306r2851,-2762l486563,539544r-8221,-7990xem483729,578930r-16043,l476389,587377r-1372,l483729,578930xem495348,568949r-1325,l486208,576526r512,l497885,587377r8115,-7933l506161,579444,495348,568949xem521195,579444r-15034,l514334,587377r-1311,l521195,579444xem530687,570229r-6487,6297l524616,576526r2669,2593l530687,575309r,-5080xem54695,550184r-561,l46200,557884r679,l66111,576526r7770,-7577l56998,568949r8422,-8165l65616,560784,54695,550184xem92944,550400r-7691,7484l85118,558053r19074,18473l111998,568949r-17010,l103411,560784r241,l92944,550400xem131671,550184r-340,l123224,558053r19086,18473l142136,576526r7806,-7577l133957,568949r8402,-8165l142573,560784,131671,550184xem207773,550184r-552,l199287,557884r790,l219300,576526r-499,l226588,568949r-16318,l218693,560784,207773,550184xem245874,550184r-7914,7700l238196,557884r19235,18642l256776,576526r7820,-7577l248687,568949r8205,-7966l256801,560784,245874,550184xem284983,550184r-1017,l276555,557364r-429,520l295356,576526r-437,l302735,568949r-15946,l295193,560784r711,l284983,550184xem322928,550184r-834,l314150,557884r496,l333828,576526r-789,l340851,568949r-15988,l333260,560784r589,l322928,550184xem360872,550184r-675,l352258,557884r284,l371724,576526r-593,l378936,568949r-15265,l371882,560983r-89,-199l360872,550184xem398817,550184r-549,l390871,557364r19767,19162l410045,576526r7827,-7577l401739,568949r8204,-7966l398817,550184xem438070,550184r-813,l429840,557364r-441,520l448629,576526r-480,l455971,568949r-16212,l448160,560784r831,l438070,550184xem476015,550184r-673,l467393,557884r145,l486720,576526r-512,l494023,568949r-16309,l486103,560784r833,l476015,550184xem525085,560983r-419,356l516820,568949r7796,7577l524200,576526r6487,-6297l530687,566419r-5602,-5436xem27518,523803l374,550184r15815,l8256,557884r618,l27540,575996r7260,-7047l18961,568949r8402,-8165l27645,560784,8633,542306r15672,l27151,539544r807,l19715,531554r15788,l27518,523803xem169702,550184r-426,l161343,557884r642,l180648,575996r686,-687l187887,568949r-16033,l180256,560784r358,l169702,550184xem43213,560784r-15568,l36047,568949r-1247,l43213,560784xem82273,560784r-16657,l74028,568949r-147,l82273,560784xem120411,560784r-16759,l112072,568949r2532,-2530l120411,560784xem158355,560784r-15782,l150971,568949r-1029,l158355,560784xem196300,560784r-15686,l189020,568949r-1133,l196300,560784xem237753,542306r-19060,18478l227105,568949r-517,l237960,557884r236,l230251,550184r15623,l237753,542306xem333405,486693r-76308,74091l257006,560983r8213,7966l264596,568949r11422,-11065l275589,557364r-7406,-7180l284983,550184r-8116,-7878l292096,542306r2852,-2762l295775,539544r-8222,-7990l303734,531554r-7985,-7751l311194,523803r3145,-3047l306446,513084r16204,l314553,505225r15817,l333377,502312r708,l326183,494651r15421,l333405,486693xem311159,560784r-15255,l304317,568949r-1582,l311159,560784xem349269,560784r-15420,l342261,568949r-1410,l349269,560784xem390917,542515r-18830,18269l371998,560983r8208,7966l378936,568949r11935,-11585l383465,550184r15352,l390917,542515xem459338,513084r-49395,47899l418151,568949r-279,l429302,557884r-440,-520l421456,550184r16614,l429954,542306r15440,l448248,539544r419,l440446,531554r16375,l448836,523803r15672,l467443,520962r-8105,-7878xem464400,560784r-15409,l457404,568949r-1433,l464400,560784xem502444,560784r-15508,l495348,568949r-1325,l502444,560784xem513959,550184r-583,l505435,557884r11385,11065l525034,560983r-154,-199l513959,550184xem527285,558799r-2046,1985l525085,560983r5602,5436l530687,561339r-3402,-2540xem4696,538479l656,542306r,15058l480,557364r4216,3975l8256,557884r618,l939,550184r-565,l8480,542306r153,l4696,538479xem73511,531554r-184,l65095,539544r912,l85118,558053r135,-169l92944,550400r-223,-216l76355,550184r8125,-7878l84048,541773,73511,531554xem112512,531554r-199,l104101,539544r19123,18509l131331,550184r-16986,l123021,541773,112512,531554xem24305,542306r-15672,l16739,550184r-15800,l8874,557884r-618,l24305,542306xem35503,531554r-2022,1845l27151,539544r807,l46879,557884r-679,l54134,550184r-15864,l46376,542306r204,l35503,531554xem150525,531554r-8232,7990l143087,539544r18898,18340l161343,557884r7933,-7700l153266,550184r8106,-7878l161593,542306,150525,531554xem188581,531554r-2013,1845l180238,539544r927,l200077,557884r-790,l207221,550184r-16058,l199268,542306r389,l188581,531554xem226669,531554r-255,l218182,539544r1091,l238196,557884r-236,l245874,550184r-16247,l237753,542306,226669,531554xem265790,531554r-770,l256808,539544r400,l276126,557884r429,-520l283966,550184r-15952,l276128,542306r739,l265790,531554xem303734,531554r-540,l294948,539544r827,l314646,557884r-496,l322094,550184r-15991,l314211,542306r601,l303734,531554xem341679,531554r-367,l333070,539544r601,l352542,557884r-284,l360197,550184r-16037,l352261,542306r495,l341679,531554xem418231,530927r-772,627l409228,539544r1253,l429399,557884r441,-520l437257,550184r-16193,l429177,542306r777,l418231,530927xem456821,531554r-319,l448248,539544r419,l467538,557884r-145,l475342,550184r-16278,l467168,542306r731,l456821,531554xem494766,531554r-193,l486325,539544r238,l505435,557884r7941,-7700l496993,550184r8094,-7878l505843,542306,494766,531554xem379623,531554r-220,l371166,539544r1324,l390871,557364r7397,-7180l383013,550184r7904,-7669l379623,531554xem104059,523335l85031,541773r-433,533l92944,550400r11157,-10856l95846,531554r16666,l104059,523335xem62250,542306r-15670,l54695,550184r-561,l62250,542306xem134208,530927r-11187,10846l131671,550184r-340,l142293,539544r794,l134208,530927xem177392,542306r-15799,l169702,550184r-426,l177392,542306xem215337,542306r-15680,l207773,550184r-552,l215337,542306xem248966,531554r-2026,1845l237753,542306r8121,7878l256808,539544r400,l248966,531554xem292096,542306r-15229,l284983,550184r-1017,l292096,542306xem330220,542306r-15408,l322928,550184r-834,l330220,542306xem368318,542306r-15562,l360872,550184r-675,l368318,542306xem402239,531554r-1927,1845l390917,542515r7900,7669l398268,550184r10960,-10640l410481,539544r-8242,-7990xem445394,542306r-15440,l438070,550184r-813,l445394,542306xem483474,542306r-15575,l476015,550184r-673,l483474,542306xem521501,542306r-15658,l513959,550184r-583,l521501,542306xem530687,533399r-6337,6145l525763,539544r1522,1475l530687,538479r,-5080xem16476,513084r-7900,7672l27958,539544r-807,l35383,531554r-15840,l27518,523803,16476,513084xem54465,513084r-7856,7672l66007,539544r-912,l73327,531554r-15887,l65415,523803r-380,-468l54465,513084xem93517,513084r-1161,l84452,520756r238,l104101,539544r8212,-7990l95571,531554r8478,-8219l93517,513084xem142064,523335r-507,468l134208,530927r8879,8617l142293,539544r8232,-7990l142064,523335xem169553,513084r-7904,7672l161792,520756r19373,18788l180238,539544r8232,-7990l172435,531554r7976,-7751l180596,523803,169553,513084xem207629,513084r-131,l199594,520756r295,l219273,539544r-1091,l226414,531554r-16082,l218307,523803r372,l207629,513084xem257322,523335r-7832,7592l248966,531554r8242,7990l256808,539544r8212,-7990l265790,531554r-8468,-8219xem284706,513084r-705,l276117,520756r326,l295775,539544r-827,l303194,531554r-15992,l295184,523803r565,l284706,513084xem322650,513084r-392,l314339,520756r19332,18788l333070,539544r8242,-7990l325277,531554r7977,-7751l333694,523803,322650,513084xem360595,513084r-230,l352451,520756r659,l372490,539544r-1324,l379403,531554r-16084,l371289,523803r349,l360595,513084xem440371,494651r-2098,1918l402860,530927r-621,627l410481,539544r-1253,l418104,530927r-1251,-1338l410891,523803r14552,l428582,520756r753,l421441,513084r16352,l429695,505225r14887,l447583,502312r670,l440371,494651xem437793,513084r-1308,l428582,520756r753,l448667,539544r-419,l456502,531554r-16252,l448231,523803r605,l437793,513084xem527285,483869r-48411,47058l478342,531554r8221,7990l486325,539544r8248,-7990l494766,531554r-7986,-7751l502574,523803r3145,-3047l506383,520756r-7914,-7672l513682,513084r-8097,-7859l521752,505225r3007,-2913l525351,502312r-7890,-7661l530687,494651r,-3162l525743,486693r4063,l527285,483869xem527335,520756r-320,206l518151,529589r-1276,1338l525763,539544r-1413,l530687,533399r,-3810l524725,523803r5331,l527335,520756xem123009,430999l27518,523803r7985,7751l36028,530927,46507,520756r-7819,-7672l54465,513084r-7862,-7625l62267,505459r3243,-3147l64999,501697r-7279,-7046l74559,494651r-8184,-7958l81601,486693r3165,-3072l85462,483621r-7991,-7755l93200,475866r-8110,-7878l100872,467988r3025,-2936l104352,465052r-8068,-7824l112010,457228r-7879,-7649l119838,449579r3063,-2972l123383,446607r-8068,-7820l131038,438787r-8029,-7788xem191445,401319l65896,523335r-378,468l73511,531554r-184,l84452,520756r238,l76764,513084r16753,l85132,504931r15624,l104088,501697r-7260,-7046l112537,494651r-8192,-7958l119545,486693r3166,-3072l123500,483621r-7997,-7755l131211,475866r-8116,-7878l138817,467988r3025,-2936l142415,465052r-8073,-7824l150048,457228r-7885,-7649l157783,449579r3062,-2972l161342,446607r-8066,-7820l170215,438787r-8023,-7788l176925,430999r3120,-3028l180972,427971r-7822,-7602l189185,420369r-8225,-7982l196101,412387r3187,-3094l199649,409293r-8204,-7974xem123119,504931r-389,294l104059,523335r8453,8219l112313,531554r11097,-10798l123727,520756r-7905,-7672l131513,513084r-8394,-8153xem199716,467421r-57652,55914l150525,531554r11124,-10798l161792,520756r-7911,-7672l169553,513084r-8399,-8153l177953,504931r2699,-2619l180858,502312r-7904,-7661l188627,494651r-8204,-7958l196743,486693r2909,-2824l199523,483621r-7999,-7755l208417,475866r-8701,-8445xem196455,523803r-15859,l188581,531554r534,-627l196455,523803xem234399,523803r-15720,l226669,531554r-255,l234399,523803xem246761,513084r-1318,l237539,520756r289,l248966,531554r524,-627l257322,523335,246761,513084xem276306,504931r-18984,18404l265790,531554r-770,l276117,520756r326,l268549,513084r16157,l276306,504931xem311194,523803r-15445,l303734,531554r-540,l311194,523803xem349308,523803r-15614,l341679,531554r-367,l349308,523803xem387393,523803r-15755,l379623,531554r-220,l387393,523803xem399848,513084r-1404,l390535,520756r566,l402239,531554r621,-627l410203,523803r688,l399848,513084xem464508,523803r-15672,l456821,531554r-319,l464508,523803xem475737,513084r-156,l467443,520962r10899,10592l478874,530927r7329,-7124l486780,523803,475737,513084xem502574,523803r-15794,l494766,531554r-193,l502574,523803xem131513,513084r-219,l123410,520756r317,l134208,530927r7832,-7592l131513,513084xem425443,523803r-14552,l418231,530927r1252,-1338l425443,523803xem513682,513084r-7963,7672l506383,520756r10492,10171l518151,529589r5945,-5786l524725,523803,513682,513084xem530056,523803r-5331,l530687,529589r,-5080l530056,523803xem661,513084r55,7672l4696,524509r3867,-3753l661,513084xem486492,486693r-1059,986l460583,511809r-1245,1275l467443,520962r8138,-7878l475737,513084r-8097,-7859l483700,505225r3009,-2913l487357,502312r-7902,-7661l494691,494651r-8199,-7958xem46555,467421r-697,567l656,511809r5,1275l8576,520756r7890,-7672l8076,504931r16791,l27565,502312r-7909,-7661l35457,494651r-8206,-7958l43656,486693r2910,-2824l38312,475866r16928,l46555,467421xem35457,494651r-7892,7661l46609,520756r7802,-7672l38547,513084r7846,-7625l46603,505459,35457,494651xem74559,494651r-1157,l66143,501697r-509,615l84690,520756r-238,l92356,513084r-15912,l84833,504931r299,l74559,494651xem112537,494651r-1190,l104088,501697r19639,19059l123410,520756r7884,-7672l114623,513084r8410,-8153l122802,504622r-10265,-9971xem150563,494651r-325,l142365,502312r408,l161792,520756r-143,l169553,513084r-16940,l161024,504931r130,l150563,494651xem188627,494651r-2059,1918l180652,502312r206,l199889,520756r-295,l207498,513084r-16058,l199527,505225,188627,494651xem227770,494651r-1281,l218597,502312r206,l237828,520756r-289,l245443,513084r-16107,l238043,504622r-10273,-9971xem265715,494651r-1281,l256541,502312r924,l276443,520756r-326,l284001,513084r-16106,l276306,504931,265715,494651xem303659,494651r-714,l295072,502312r289,l314339,520756r7919,-7672l306224,513084r8095,-7859l314553,505225,303659,494651xem341604,494651r-320,l333377,502312r708,l353110,520756r-659,l360365,513084r-16079,l352375,505225r-180,-294l341604,494651xem380857,494651r-1476,l371478,502312r597,l391101,520756r-566,l398444,513084r-16132,l391014,504622r-330,-433l380857,494651xem418802,494651r-1355,l409550,502312r807,l429335,520756r-753,l436485,513084r-15234,l429352,505225r343,l418802,494651xem494691,494651r-2050,1918l486709,502312r648,l506383,520756r-664,l513639,513084r-16409,l505316,505225r269,l494691,494651xem24867,504931r-16791,l16476,513084r8391,-8153xem62267,505459r-15664,l54465,513084r1260,-1275l62267,505459xem100756,504931r-15624,l93517,513084r-1161,l100756,504931xem161140,467988r-37788,36634l123119,504931r8394,8153l131294,513084r11071,-10772l142773,502312r-7899,-7661l150563,494651r-8198,-7958l158416,486693r3158,-3072l153572,475866r15689,l161140,467988xem177953,504931r-16799,l169553,513084r8400,-8153xem248972,457228r-2643,2511l199527,505225r8102,7859l207498,513084r11099,-10772l218803,502312r-7902,-7661l227770,494651r-8199,-7958l234688,486693r3165,-3072l238233,483621r-7980,-7755l246361,475866r-8116,-7878l253959,467988r3025,-2936l255476,463549r-6504,-6321xem344337,401319l238043,504622r8718,8462l245443,513084r11098,-10772l257465,502312r-7883,-7661l265715,494651r-8199,-7958l272632,486693r3166,-3072l276129,483621r-7979,-7755l284306,475866r-8117,-7878l291904,467988r3024,-2936l295651,465052r-8071,-7824l303048,457228r-7880,-7649l310869,449579r3063,-2972l314615,446607r-8066,-7820l323302,438787r-8023,-7788l330012,430999r3120,-3028l333864,427971r-7822,-7602l342272,420369r-8225,-7982l349188,412387r3187,-3094l352541,409293r-8204,-7974xem325571,457228r-2650,2511l276306,504931r8400,8153l284001,513084r11071,-10772l295361,502312r-7882,-7661l303659,494651r-8198,-7958l311123,486693r3158,-3072l314805,483621r-7999,-7755l322250,475866r-7860,-7630l330092,468236r3272,-3184l333642,465052r-8071,-7824xem330370,505225r-15817,l322650,513084r-392,l330370,505225xem401864,457228r-2675,2511l352677,504931r-179,294l360595,513084r-230,l371478,502312r597,l364173,494651r16684,l372658,486693r14932,l390759,483621r366,l383146,475866r16302,l391332,467988r15554,l409915,465052r-8051,-7824xem497246,401319l391459,504189r-329,433l399848,513084r-1404,l409550,502312r807,l402475,494651r16327,l410603,486693r15048,l428818,483621r203,l421042,475866r16351,l429276,467988r15659,l447962,465052r962,l440853,457228r15282,l448255,449579r15658,l466978,446607r1000,l459924,438787r16436,l468333,430999r14735,l486190,427971r556,l478922,420369r16441,l487140,412387r15116,l505446,409293r-8200,-7974xem444582,505225r-14887,l437793,513084r-1308,l444582,505225xem456746,494651r-1272,l447583,502312r670,l459338,513084r1245,-1275l467364,505225r276,l456746,494651xem483700,505225r-16060,l475737,513084r-156,l483700,505225xem521752,505225r-16167,l513682,513084r1273,-1275l521752,505225xem4744,501697r-750,615l656,505459r,6350l7751,504931r325,l4744,501697xem530687,496569r-5928,5743l525351,502312r1934,1877l530623,501697r64,-5128xem16087,475866r-522,l7570,483621r697,l27565,502312r7892,-7661l18355,494651r8209,-7958l27251,486693,16087,475866xem55240,475866r-429,l46580,483869r19054,18443l66143,501697r7259,-7046l57514,494651r8189,-7958l66375,486693,55240,475866xem131211,475866r-511,l122711,483621r789,l142773,502312r-408,l150238,494651r-16601,l141846,486693r519,l131211,475866xem169403,476003r-7829,7618l180858,502312r-206,l188544,494651r-16916,l179836,486693r587,l169403,476003xem208417,475866r-519,l199908,483621r-129,248l218803,502312r-206,l226489,494651r-16083,l218595,486693r976,l208417,475866xem246361,475866r-518,l237853,483621r380,l257465,502312r-924,l264434,494651r-16131,l256491,486693r1025,l246361,475866xem284306,475866r-519,l275798,483621r331,l295361,502312r-289,l302945,494651r-16036,l295118,486693r343,l284306,475866xem322250,475866r-7969,7755l314805,483621r19280,18691l333377,502312r7907,-7661l325209,494651r8196,-7958l322250,475866xem361503,475866r-830,l353290,483019r-494,602l372075,502312r-597,l379381,494651r-16123,l371448,486693r1210,l361503,475866xem399448,475866r-689,l390759,483621r366,l410357,502312r-807,l417447,494651r-16179,l409451,486693r1152,l399448,475866xem448548,486693r-1112,986l443509,491489r-3138,3162l448253,502312r-670,l455474,494651r1272,l448548,486693xem475337,475866r-512,l467457,483019r19900,19293l486709,502312r7913,-7661l478253,494651r8195,-7958l483583,483869r-8246,-8003xem514582,475866r-554,l506638,483019r-537,602l525351,502312r-592,l530687,496569r,-1918l516193,494651r8187,-7958l525743,486693,514582,475866xem93200,475866r-444,l84766,483621r696,l104088,501697r7259,-7046l95411,494651r8188,-7958l104345,486693,93200,475866xem43656,486693r-16405,l35457,494651r8199,-7958xem81601,486693r-15226,l74559,494651r-1157,l81601,486693xem119545,486693r-15200,l112537,494651r-1190,l119545,486693xem158416,486693r-16051,l150563,494651r-325,l158416,486693xem196743,486693r-16320,l188627,494651r3175,-3162l196743,486693xem234688,486693r-15117,l227770,494651r-1281,l234688,486693xem272632,486693r-15116,l265715,494651r-1281,l272632,486693xem311123,486693r-15662,l303659,494651r-714,l311123,486693xem409937,412387r-76532,74306l341604,494651r-320,l352669,483621r-494,-602l344796,475866r16707,l353387,467988r15417,l371835,465052r184,l363967,457228r16279,l372366,449579r15439,l390873,446607r-733,-774l382889,438787r16303,l391168,430999r15815,l410108,427971r566,l402833,420369r15328,l409937,412387xem387590,486693r-14932,l380857,494651r-1476,l387590,486693xem425651,486693r-15048,l418802,494651r-1355,l425651,486693xem437393,475866r-580,l428818,483621r203,l440371,494651r3138,-3162l448453,486693r-2815,-2824l437393,475866xem467476,468236r-16113,15633l448548,486693r8198,7958l455474,494651r11983,-11632l460078,475866r15259,l467476,468236xem516857,457228r-2651,2511l489356,483869r-2864,2824l494691,494651r3197,-3162l506017,483621r-536,-602l498113,475866r16469,l506461,467988r15705,l525054,465192r-8197,-7964xem529806,486693r-4063,l530687,491489r,-3810l529806,486693xem656,476249r,6350l4997,486693r-594,l7570,483621r697,l656,476249xem36072,457228r-1294,l26712,465052r427,l46580,483869r8231,-8003l37732,475866r8711,-8445l44262,465192r-8190,-7964xem189214,457228r-516,l180513,465192r19266,18677l199908,483621r7990,-7755l191005,475866r8711,-8445l189214,457228xem7963,467988r-359,248l656,474979r,1270l8267,483621r-697,l15565,475866r522,l7963,467988xem74014,457228r-8062,7824l66328,465052r19134,18569l84766,483621r7990,-7755l76843,475866r8106,-7878l85090,467988,74014,457228xem112010,457228r-2640,2511l103897,465052r455,l123500,483621r-789,l130700,475866r-15960,l122846,467988r249,l112010,457228xem150048,457228r-145,l141842,465052r573,l161574,483621r7829,-7618l169261,475866r-16247,l161140,467988,150048,457228xem227159,457228r-2646,2511l220587,463549r-1461,1503l238233,483621r-380,l245843,475866r-16108,l237842,467988r403,l227159,457228xem265103,457228r-2646,2511l258532,463549r-1509,1503l276129,483621r-331,l283787,475866r-16155,l275738,467988r451,l265103,457228xem303048,457228r-2646,2511l294928,465052r723,l314805,483621r-524,l322250,475866r-15963,l314157,468236r233,l303048,457228xem342301,457228r-896,l333364,465052r278,l352796,483621r494,-602l360673,475866r-16116,l352670,467988r717,l342301,457228xem380246,457228r-335,l371835,465052r184,l391125,483621r-366,l398759,475866r-16168,l390699,467988r633,l380246,457228xem418190,457228r-203,l409915,465052r19106,18569l428818,483621r7995,-7755l420586,475866r8101,-7878l429276,467988,418190,457228xem495369,457228r-1343,l485965,465052r1011,l506101,483621r537,-602l514028,475866r-16430,l505711,467988r750,l495369,457228xem456135,457228r-2696,2511l447962,465052r962,l467457,483019r7368,-7153l459612,475866r7864,-7630l456135,457228xem172298,457228r-2649,2511l161140,467988r8263,8015l180513,465192r-8215,-7964xem19055,457228r-2696,2511l8444,467421r-481,567l16087,475866r-522,l26712,465052r427,l19055,457228xem114628,401319l48743,465192r-2188,2229l55240,475866r-429,l65952,465052r376,l58266,457228r15748,l66141,449579r15752,l84956,446607r376,l77269,438787r15743,l84989,430999r16047,l104155,427971r-7843,-7602l112051,420369r-8229,-7982l120212,412387r2914,-2829l114628,401319xem100872,467988r-15782,l93200,475866r-444,l100872,467988xem138817,467988r-15722,l131211,475866r-511,l138817,467988xem267901,401319r-68185,66102l208417,475866r-519,l219039,465052r-1459,-1503l211075,457228r16084,l219279,449579r15701,l238043,446607r-8046,-7820l246105,438787r-8024,-7788l254123,430999r3119,-3028l257402,427971r-7842,-7602l265074,420369r-8224,-7982l273299,412387r2914,-2829l276399,409558r-8498,-8239xem253959,467988r-15714,l246361,475866r-518,l253959,467988xem291904,467988r-15715,l284306,475866r-519,l291904,467988xem330092,468236r-15702,l322250,475866r7842,-7630xem368804,467988r-15417,l361503,475866r-830,l368804,467988xem406886,467988r-15554,l399448,475866r-689,l406886,467988xem444935,467988r-15659,l437393,475866r-580,l444935,467988xem478917,457228r-2683,2511l467476,468236r7861,7630l474825,475866r11140,-10814l486976,465052r-8059,-7824xem522166,467988r-15705,l514582,475866r-554,l522166,467988xem4936,465052r-487,l656,468629r,6350l7860,467988r-482,-567l4936,465052xem530687,459739r-5633,5453l527348,467421r1872,-2229l530687,463549r,-3810xem229910,401319r-55021,53340l172298,457228r8215,7964l188698,457228r516,l181334,449579r15224,l199614,446607r533,l192101,438787r16059,l200136,430999r15517,l218765,427971r-1185,-1252l211046,420369r16084,l218905,412387r15877,l237961,409293r173,l229910,401319xem527285,447039r-7847,7620l516857,457228r8197,7964l530687,459739r,-5080l525453,449579r4100,l527285,447039xem76657,401319r-267,160l21593,454659r-2538,2569l27139,465052r-427,l34778,457228r1294,l28206,449579r14457,l46525,445833r-7261,-7046l55031,438787r-8017,-7788l61817,430999r3121,-3028l66116,427971r-7839,-7602l74038,420369r-8224,-7982l81004,412387r3189,-3094l84883,409293r-8226,-7974xem55031,438787r-1243,l46525,445833r19803,19219l65952,465052r8062,-7824l56958,457228r7889,-7649l66141,449579,55031,438787xem93012,438787r-8056,7820l85332,446607r19020,18445l103897,465052r8061,-7824l96021,457228r7870,-7649l104131,449579,93012,438787xem131038,438787r-733,632l122901,446607r482,l142415,465052r-573,l149903,457228r-15985,l141787,449579r376,l131038,438787xem208160,438787r-510,l199614,446607r533,l219126,465052r1461,-1503l227101,457228r-16871,l218120,449579r1159,l208160,438787xem276026,430999r-8138,7788l251556,454659r-2584,2569l257023,465052r1509,-1503l265045,457228r-2588,-2569l257224,449579r15701,l275988,446607r636,l268558,438787r15491,l276026,430999xem284049,438787r-8061,7820l276624,446607r19027,18445l294928,465052r8062,-7824l286810,457228r7870,-7649l295168,449579,284049,438787xem383182,401319r-55020,53340l325571,457228r8071,7824l333364,465052r8041,-7824l342301,457228r-7880,-7649l349265,449579r3056,-2972l353039,446607r-8046,-7820l361247,438787r-8024,-7788l368360,430999r3112,-3028l371760,427971r-7822,-7602l380216,420369r-8224,-7982l387489,412387r3179,-3094l391407,409293r-8225,-7974xem361247,438787r-890,l352321,446607r718,l372019,465052r-184,l379911,457228r-16158,l371630,449579r736,l361247,438787xem459316,401319r-54899,53340l401864,457228r8051,7824l417987,457228r203,l410311,449579r15565,l428943,446607r954,l421831,438787r15305,l429113,430999r15931,l448167,427971r618,l440955,420369r16420,l449146,412387r15098,l467436,409293r-8120,-7974xem437136,438787r-779,632l428943,446607r954,l448924,465052r-962,l456028,457228r-16275,l447618,449579r637,l437136,438787xem497878,438787r-700,632l481470,454659r-2553,2569l486976,465052r-1011,l494026,457228r1343,l487485,449579r14419,l504967,446607r959,l497878,438787xem4696,426719l158,430999r7860,l,438787r15814,l7758,446607r324,l19055,457228r2538,-2569l26828,449579r1378,l4696,426719xem42663,449579r-14457,l36072,457228r-1294,l42663,449579xem81893,449579r-15752,l74014,457228r7879,-7649xem119838,449579r-15707,l112010,457228r2594,-2569l119838,449579xem157783,449579r-15620,l150048,457228r-145,l157783,449579xem170215,438787r-1314,l160845,446607r497,l172298,457228r2591,-2569l180129,449579r1205,l170215,438787xem196558,449579r-15224,l189214,457228r-516,l196558,449579xem234980,449579r-15701,l227159,457228r2587,-2569l234980,449579xem246105,438787r-8062,7820l248972,457228r2584,-2569l256783,449579r441,l246105,438787xem272925,449579r-15701,l265103,457228r2588,-2569l272925,449579xem310869,449579r-15701,l303048,457228r2588,-2569l310869,449579xem323302,438787r-1314,l313932,446607r683,l325571,457228r2591,-2569l333402,449579r1019,l323302,438787xem349265,449579r-14844,l342301,457228r-896,l349265,449579xem387805,449579r-15439,l380246,457228r-335,l387805,449579xem399192,438787r-248,l391672,445833r-737,774l401864,457228r2553,-2569l409646,449579r665,l399192,438787xem425876,449579r-15565,l418190,457228r-203,l425876,449579xem463913,449579r-15658,l456135,457228r2541,-2569l463913,449579xem476360,438787r-1321,l466978,446607r1000,l478917,457228r2553,-2569l486706,449579r779,l476360,438787xem501904,449579r-14419,l495369,457228r-1343,l501904,449579xem514336,438787r-1314,l504967,446607r959,l516857,457228r2581,-2569l524669,449579r784,l514336,438787xem529553,449579r-4100,l530687,454659r,-3810l529553,449579xem656,439419r68,6414l4696,449579r3062,-2972l8082,446607,656,439419xem8018,430999r-7362,l656,439419r7426,7188l7758,446607r8056,-7820l,438787r8018,-7788xem74038,420369r-1263,l64938,427971r1178,l85332,446607r-376,l93012,438787r-17032,l84013,430999r976,l74038,420369xem112051,420369r-1372,1270l104155,427971r19228,18636l122901,446607r8056,-7820l114996,438787r8013,-7788l112051,420369xem151240,420369r-1308,l142120,427971r19222,18636l160845,446607r8056,-7820l152892,438787r8014,-7788l162192,430999,151240,420369xem189185,420369r-1308,l180045,427971r927,l200147,446607r-533,l207650,438787r-16389,l199295,430999r841,l189185,420369xem227130,420369r-552,l220052,426719r-1184,1252l238043,446607r8056,-7820l229252,438787r8033,-7788l238081,430999,227130,420369xem265074,420369r-7832,7602l257402,427971r19222,18636l275988,446607r8056,-7820l267888,438787r8013,-7788l272906,427971r-7832,-7602xem304327,420369r-1308,l295187,427971r205,l314615,446607r-683,l321988,438787r-16204,l313798,430999r1481,l304327,420369xem342272,420369r-1309,l333132,427971r732,l353039,446607r-718,l360357,438787r-15823,l352567,430999r656,l342272,420369xem380216,420369r-931,l371472,427971r288,l390935,446607r737,-774l398944,438787r-16198,l390767,430999r401,l380216,420369xem418161,420369r-207,l410108,427971r566,l429897,446607r-954,l437010,438787r-16257,l428769,430999r344,l418161,420369xem457375,420369r-1366,l448167,427971r618,l467978,446607r-1000,l475039,438787r-16323,l466725,430999r1608,l457375,420369xem516837,420369r-1333,1270l497878,438787r8048,7820l504967,446607r8055,-7820l514336,438787r-8023,-7788l521045,430999r3119,-3028l524654,427971r-7817,-7602xem36072,420369r-1284,l26956,427971r1163,l46525,445833r7263,-7046l37948,438787r8025,-7788l47014,430999,36072,420369xem23837,430999r-14740,l17107,438787r-1293,l23837,430999xem61817,430999r-14803,l55031,438787r-1243,l61817,430999xem101036,430999r-16047,l93012,438787r8024,-7788xem153548,401319r-30539,29680l131038,438787r11062,-10816l134278,420369r16962,l143016,412387r15140,l161344,409293r408,l153548,401319xem176925,430999r-14733,l170215,438787r-1314,l176925,430999xem215653,430999r-15517,l208160,438787r-510,l215653,430999xem254123,430999r-16042,l246105,438787r8018,-7788xem306441,401319r-27424,26652l276026,430999r8023,7788l295187,427971r205,l287551,420369r16776,l296103,412387r15140,l314431,409293r214,l306441,401319xem330012,430999r-14733,l323302,438787r-1314,l330012,430999xem368360,430999r-15137,l361247,438787r-890,l368360,430999xem406983,430999r-15815,l399192,438787r-248,l406983,430999xem445044,430999r-15931,l437136,438787r7908,-7788xem483068,430999r-14735,l476360,438787r-1321,l483068,430999xem495363,420369r-1336,l486190,427971r556,l497878,438787r7979,-7788l506313,430999,495363,420369xem521045,430999r-14732,l514336,438787r-1314,l521045,430999xem38634,401319r-220,160l8018,430999r15819,l26956,427971r1163,l20286,420369r15786,l27854,412387r15158,l46199,409293r657,l38634,401319xem530687,421639r-6523,6332l524654,427971r3114,3028l526865,430999r3822,-4280l530687,421639xem16462,401319r-8208,7974l8872,409293r19247,18678l26956,427971r7832,-7602l18963,420369r8220,-7982l27854,412387,16462,401319xem54413,401319r-8214,7974l46856,409293r19260,18678l64938,427971r7837,-7602l56925,420369r8226,-7982l65814,412387,54413,401319xem92413,401319r-8220,7974l84883,409293r19272,18678l111987,420369r-17009,l103212,412387r610,l92413,401319xem131614,401319r-8488,8239l142120,427971r7812,-7602l133947,420369r8214,-7982l143016,412387,131614,401319xem169558,401319r-8214,7974l161752,409293r19220,18678l180045,427971r7832,-7602l171843,420369r8214,-7982l180960,412387,169558,401319xem207503,401319r-8215,7974l199649,409293r19219,18678l220052,426719r6526,-6350l210260,420369r8234,-7982l218905,412387,207503,401319xem245802,401663r-7841,7630l238134,409293r19268,18678l257242,427971r7832,-7602l248250,420369r8235,-7982l256850,412387,245802,401663xem284701,401319r-8488,8239l276399,409558r18993,18413l295187,427971r7832,-7602l286839,420369r8214,-7982l296103,412387,284701,401319xem322645,401319r-8214,7974l314645,409293r19219,18678l333132,427971r7831,-7602l324735,420369r8214,-7982l334047,412387,322645,401319xem360590,401319r-8215,7974l352541,409293r19219,18678l371472,427971r7813,-7602l363532,420369r8235,-7982l371992,412387,360590,401319xem398699,401479r-8031,7814l391407,409293r19267,18678l410108,427971r7846,-7602l401715,420369r8222,-7982l398699,401479xem437738,401319r-286,160l429387,409293r160,l448785,427971r-618,l456009,420369r-16300,l447925,412387r1221,l437738,401319xem475739,401319r-242,160l467522,409293r19224,18678l486190,427971r7837,-7602l477656,420369r8209,-7982l487140,412387,475739,401319xem525084,412387r-417,362l516837,420369r7817,7602l524164,427971r6523,-6332l530687,417829r-5603,-5442xem43012,412387r-15158,l36072,420369r-1284,l43012,412387xem81004,412387r-15190,l74038,420369r-1263,l81004,412387xem120212,412387r-16390,l112051,420369r2553,-2540l120212,412387xem158156,412387r-15140,l151240,420369r-1308,l158156,412387xem196101,412387r-15141,l189185,420369r-1308,l196101,412387xem234782,412387r-15877,l227130,420369r-552,l234782,412387xem273299,412387r-16449,l265074,420369r8225,-7982xem311243,412387r-15140,l304327,420369r-1308,l311243,412387xem349188,412387r-15141,l342272,420369r-1309,l349188,412387xem387489,412387r-15497,l380216,420369r-931,l387489,412387xem421335,401319r-11398,11068l418161,420369r-207,l429387,409293r160,l421335,401319xem464244,412387r-15098,l457375,420369r-1366,l464244,412387xem502256,412387r-15116,l495363,420369r-1336,l502256,412387xem513692,401319r-190,160l505446,409293r11391,11076l525041,412387r-2198,-2178l513692,401319xem527285,410209r-2201,2178l530687,417829r,-5080l527285,410209xem4696,389889l472,393873r7845,l656,401319r8216,7974l1031,409293r3665,3456l16462,401319,4696,389889xem191313,327072r-308,204l114628,401319r8498,8239l131614,401319r-8395,-8148l140009,393171r2400,-2330l142766,390841r-8426,-8190l150325,382651r-7665,-7440l158512,375211r2917,-2831l161668,372380r-8120,-7891l169558,364489r-7850,-7620l177409,356869r3254,-3158l180801,353711r-8439,-8182l187969,345529r-7715,-7488l196807,338041r2845,-2762l199490,334999r-8177,-7927xem276306,393171r-8405,8148l276399,409558r-186,l284701,401319r-8395,-8148xem656,401319r,7974l8872,409293,656,401319xem57657,382904r-2079,1905l38634,401319r8222,7974l46199,409293r8214,-7974l46742,393873r15342,l65208,390841r637,l57657,382904xem95633,382904r-2067,1905l84226,393873r-7569,7446l84883,409293r-690,l92413,401319r-7676,-7446l100089,393873r3126,-3032l103819,390841r-8186,-7937xem172496,382904r-18948,18415l161752,409293r-408,l169558,401319r-7671,-7446l177230,393873r3124,-3032l180663,390841r-8167,-7937xem210653,382651r-19208,18668l199649,409293r-361,l207503,401319r-7671,-7446l215174,393873r3125,-3032l219101,390841r-8448,-8190xem248905,382904r-18995,18415l238134,409293r-173,l245802,401663r-8026,-7790l253808,393873r3116,-3032l257092,390841r-8187,-7937xem325389,382904r-18948,18415l314645,409293r-214,l322645,401319r-7671,-7446l330317,393873r3124,-3032l332576,389889r-7187,-6985xem382094,363219r-20196,l360590,364489r21643,l344337,401319r8204,7974l352375,409293r8215,-7974l352919,393873r15342,l371386,390841r988,l363926,382651r15375,l371636,375211r15853,l390405,372380r1125,l382094,363219xem390863,393873r-7681,7446l391407,409293r-739,l398699,401479r-7836,-7606xem440363,382904r-2024,1905l421335,401319r8212,7974l429387,409293r8230,-7974l430063,393873r15239,l448432,390841r-880,-952l440363,382904xem478309,382904r-2001,1905l459316,401319r8206,7974l475661,401319r-7593,-7446l483343,393873r3128,-3032l478309,382904xem516845,382300r-401,351l497246,401319r8200,7974l513666,401319r-7639,-7446l521342,393873r3126,-3032l525648,390841r-8803,-8541xem253808,393873r-16032,l245802,401663r8006,-7790xem421410,364489r-237,l390863,393873r7836,7606l409631,390841r912,l402369,382904r15419,l418048,382651r447,l410825,375211r14869,l428603,372380r928,l421410,364489xem8317,393873r-7661,l656,401319r7661,-7446xem24127,393873r-15330,l16462,401319r7665,-7446xem35442,382904r-8194,7937l27829,390841r10805,10478l46245,393873r497,l35442,382904xem62084,393873r-15342,l54413,401319r7671,-7446xem73429,382904r-2007,1905l65208,390841r637,l76657,401319r7569,-7446l84737,393873,73429,382904xem100089,393873r-15352,l92413,401319r7676,-7446xem112019,382300r-8804,8541l103819,390841r10809,10478l123033,393171r186,l112019,382300xem140009,393171r-16790,l131614,401319r8395,-8148xem150586,382904r-8177,7937l142766,390841r10782,10478l161210,393873r677,l150586,382904xem177230,393873r-15343,l169558,401319r7672,-7446xem188531,382904r-8177,7937l180663,390841r10782,10478l199106,393873r726,l188531,382904xem215174,393873r-15342,l207503,401319r7671,-7446xem226475,382904r-8176,7937l219101,390841r10809,10478l237591,393873r185,l226475,382904xem265468,382651r-387,253l256924,390841r168,l267901,401319r8405,-8148l265468,382651xem287232,382651r-336,253l276306,393171r8395,8148l295496,390841r163,l287232,382651xem303673,382904r-8177,7937l295659,390841r10782,10478l314102,393873r872,l303673,382904xem330317,393873r-15343,l322645,401319r7672,-7446xem341618,382904r-7197,6985l333555,390841r10782,10478l351999,393873r920,l341618,382904xem368261,393873r-15342,l360590,401319r7671,-7446xem379562,382904r-8176,7937l372374,390841r10808,10478l390863,393873,379562,382904xem418495,382651r-447,l409631,390841r912,l421335,401319r7669,-7446l430063,393873,418495,382651xem445302,393873r-15239,l437738,401319r7564,-7446xem456769,382904r-145,l449414,389889r-883,952l459316,401319r7663,-7446l468068,393873,456769,382904xem483343,393873r-15275,l475739,401319r7604,-7446xem494736,382904r-2043,1905l486471,390841r10775,10478l504904,393873r1123,l494736,382904xem521342,393873r-15315,l513692,401319r7650,-7446xem19645,382904r-2004,1905l8317,393873r15810,l27248,390841r581,l19645,382904xem530687,384809r-6219,6032l525648,390841r1637,1588l530687,389889r,-5080xem27516,375211r-7654,7440l19645,382904r8184,7937l27248,390841r8170,-7937l35181,382651r-7665,-7440xem65498,375211r-767,708l57800,382651r-143,253l65845,390841r-637,l73384,382904r-216,-253l65498,375211xem134039,345529l95790,382651r-157,253l103819,390841r-604,l112019,382300r-7304,-7089l119328,375211r3681,-3571l115652,364489r15962,l123763,356869r14472,l141491,353711r967,l134039,345529xem131614,364489r-1234,l123009,371640r19757,19201l142409,390841r8177,-7937l150325,382651r-16441,l141559,375211r1101,l131614,364489xem230043,327072r-308,204l172496,382904r8167,7937l180354,390841r8177,-7937l180604,375211r15853,l199373,372380r686,l191919,364489r15584,l199652,356869r15702,l218608,353711r184,l210915,346074r15560,l227037,345529r185,l219507,338041r15245,l237886,334999r314,l230043,327072xem267940,327072r-308,204l210653,382651r8448,8190l218299,390841r8176,-7937l218549,375211r15853,l237318,372380r731,l229910,364489r16846,l238906,356869r14392,l256552,353711r902,l249035,345529r16132,l257452,338041r15244,l275831,334999r265,l267940,327072xem268544,364489r-643,l248905,382904r8187,7937l256924,390841r8417,-8190l265106,382300r-7304,-7089l272987,375211r2909,-2831l276664,372380r-8120,-7891xem306441,364489r-550,l287519,382300r-287,351l295659,390841r-163,l303673,382904r-7926,-7693l311599,375211r2917,-2831l313798,371640r-7357,-7151xem343882,363219r-19928,l322645,364489r21692,l325389,382904r8166,7937l334421,389889r7197,-6985l333691,375211r15853,l352460,372380r871,l343882,363219xem360590,364489r-8130,7891l353331,372380r19043,18461l371386,390841r8176,-7937l379301,382651r-15755,l371201,375211r435,l360590,364489xem420103,363219r-20260,l390405,372380r1125,l410543,390841r-912,l417788,382904r-15610,l410114,375211r711,l399774,364489r21636,l420103,363219xem459372,364489r-7469,7151l440562,382651r-199,253l448531,390841r883,-952l456624,382904r145,l448843,375211r15722,l467487,372380r-8115,-7891xem498487,364489r-1265,l478529,382651r-220,253l486471,390841r8187,-7937l494476,382651r-7659,-7440l502595,375211r2920,-2831l506620,372380r-8133,-7891xem527527,372380r-521,l518143,380999r-1298,1301l525648,390841r-1180,l530687,384809r,-3810l524734,375211r5320,l527527,372380xem16471,364489r-8136,7891l8793,372380r10852,10524l19862,382651r7654,-7440l16471,364489xem38656,364489r-7466,7151l27516,375211r7926,7693l35679,382651,46252,372380r546,l38656,364489xem54446,364489r-8194,7891l46798,372380r10859,10524l57800,382651r7661,-7440l62580,372380r-8134,-7891xem96143,345529r-682,545l68375,372380r-2877,2831l73429,382904r216,-253l84226,372380r551,l76637,364489r17032,l85819,356869r14386,l103459,353711r1103,l96143,345529xem93669,364489r-1314,l84226,372380r551,l95633,382904r157,-253l103456,375211r1259,l93669,364489xem158512,375211r-15852,l150586,382904r7926,-7693xem169558,364489r-8129,7891l161668,372380r10828,10524l180413,375211r191,l169558,364489xem196457,375211r-15853,l188531,382904r7926,-7693xem234402,375211r-15853,l226475,382904r7927,-7693xem267237,363219r-20481,l237318,372380r731,l248905,382904r7936,-7693l257802,375211,246756,364489r21788,l267237,363219xem311599,375211r-15852,l303673,382904r7926,-7693xem322645,364489r-7366,7151l314560,372380r10829,10524l333305,375211r386,l322645,364489xem349544,375211r-15853,l341618,382904r7926,-7693xem387489,375211r-15853,l379562,382904r7927,-7693xem458066,363219r-20048,l428603,372380r928,l440363,382904r199,-253l448225,375211r618,l437799,364489r21573,l458066,363219xem464565,375211r-15722,l456769,382904r-145,l464565,375211xem497178,363219r-20236,l467487,372380r10822,10524l478529,382651r7658,-7440l486817,375211,475781,364489r22706,l497178,363219xem502595,375211r-15778,l494736,382904r183,-253l502595,375211xem207503,364489r-8130,7891l200059,372380r10594,10271l218309,375211r240,l207503,364489xem272987,375211r-15185,l265468,382651r233,-351l272987,375211xem305134,363219r-19823,l275896,372380r768,l287232,382651r287,-351l294832,375211r915,l284701,364489r21740,l305134,363219xem425694,375211r-14869,l418495,382651r-447,l425694,375211xem119328,375211r-14613,l112019,382300r7309,-7089xem513707,364489r-8192,7891l506620,372380r10225,9920l518143,380999r5952,-5788l524734,375211,513707,364489xem530054,375211r-5320,l530687,380999r,-5080l530054,375211xem38041,327072r-315,204l656,363219r,1270l8793,372380r-7850,l4696,375919,16451,364489,8621,356869r15666,l27536,353711r-8442,-8182l34900,345529r-7719,-7488l43651,338041r2840,-2762l38041,327072xem656,364489r,7891l8793,372380,656,364489xem77151,327072r-320,204l39853,363219r-1197,1270l46798,372380r-546,l54374,364489r-1237,-1270l46590,356869r15628,l65470,353711r-7828,-7637l73331,346074r561,-545l74135,345529r-7714,-7488l81600,338041r3132,-3042l85308,334999r-8157,-7927xem74135,345529r-243,l65519,353711r19258,18669l84226,372380r8129,-7891l76500,364489r7846,-7620l85819,356869,74135,345529xem150025,345529r-661,545l141491,353711r967,l161668,372380r-239,l169558,364489r-16939,l160479,356869r1229,l150025,345529xem188531,346074r-7868,7637l180801,353711r19258,18669l199373,372380r8130,-7891l191445,364489r7840,-7620l199652,356869,188531,346074xem227222,345529r-185,l218608,353711r184,l238049,372380r-731,l245448,364489r-16107,l237182,356869r1724,l227222,345529xem265167,345529r-185,l256552,353711r902,l276664,372380r-768,l284006,364489r-16105,l275761,356869r1089,l265167,345529xem303673,346074r-742,l295083,353711r267,l314560,372380r719,-740l322645,364489r-16754,l313751,356869r1044,l303673,346074xem341618,346074r-7868,7637l334074,353711r19257,18669l352460,372380r8130,-7891l344337,364489r7840,-7620l352739,356869,341618,346074xem380229,345529r-667,545l371694,353711r607,l391530,372380r-1125,l398535,364489r-16302,l390074,356869r1845,l380229,345529xem418267,345529r-199,l409639,353711r678,l429531,372380r-928,l436713,364489r-15540,l429033,356869r916,l418267,345529xem483496,356869r-15559,l475781,364489r-16409,l467487,372380r16009,-15511xem494769,346074r-131,l486756,353711r622,l506620,372380r-1105,l513655,364489r-16433,l505064,356869r807,l494769,346074xem112080,345529r-192,l103459,353711r1103,l123009,371640r7371,-7151l114503,364489r7852,-7620l123763,356869,112080,345529xem24287,356869r-15666,l16471,364489r7816,-7620xem35462,346074r-2032,1905l27536,353711r11120,10778l39853,363219r6533,-6350l46590,356869,35462,346074xem62218,356869r-15628,l54446,364489r1236,-1270l62218,356869xem100205,356869r-14386,l93669,364489r-1314,l100205,356869xem138235,356869r-14472,l131614,364489r-1234,l138235,356869xem177409,356869r-15701,l169558,364489r7851,-7620xem215354,356869r-15702,l207503,364489r7851,-7620xem291837,356869r-14987,l284701,364489r-695,l291837,356869xem330496,356869r-15701,l322645,364489r7851,-7620xem368441,356869r-15702,l360590,364489r7851,-7620xem406385,356869r-14466,l399774,364489r-1239,l406385,356869xem444544,356869r-14595,l437799,364489r-1086,l444544,356869xem456264,345529r-626,545l447790,353711r498,l459372,364489r1204,-1270l467116,356869r821,l456264,345529xem521516,356869r-15645,l513707,364489r1258,-1270l521516,356869xem5367,353711r-1362,l656,356869r,6350l7205,356869r1416,l5367,353711xem253298,356869r-14392,l245448,363219r1308,l253298,356869xem306595,327072r-308,204l269211,363219r14181,l276850,356869r14987,l295083,353711r267,l287492,346074r16181,l295397,338041r15790,l314313,334999r459,l306595,327072xem409972,263620r-191,154l307201,363219r14136,l314795,356869r15701,l333750,353711r324,l325634,345529r15422,l333341,338041r16553,l353028,334999r-8163,-7927l361203,327072r-7951,-7714l369143,319358r2837,-2754l372125,316604r-8228,-7995l380235,308609r-7850,-7620l388067,300989r3005,-2916l382970,290194r16335,l391055,282179r16392,l410397,279316r301,l402422,271286r15434,l409972,263620xem363875,345529r-590,545l345644,363219r13638,l352739,356869r15702,l371694,353711r607,l363875,345529xem440311,308046r-56771,55173l398464,363219r-6545,-6350l406385,356869r3254,-3158l410317,353711r-8421,-8182l418267,345529r-7714,-7488l425783,338041r3134,-3042l429045,334999r-8152,-7927l437265,327072r-7940,-7714l445032,319358r2838,-2754l449131,316604r-8820,-8558xem448556,338041r-1183,1048l422483,363219r14008,l429949,356869r14595,l447790,353711r498,l440435,346074r15203,l456198,345529r-2641,-2630l448556,338041xem486508,338041r-25932,25178l474474,363219r-6537,-6350l483496,356869r3260,-3158l487378,353711r-8433,-8182l494209,345529r-7701,-7488xem527285,335279r-28756,27940l512401,363219r-6530,-6350l521516,356869r3258,-3158l525340,353711r-8426,-8182l530687,345529r,-2630l525677,338041r4074,l527285,335279xem529814,353711r-4474,l527285,355599r2529,-1888xem15873,327072r-305,204l7604,334999r625,l27536,353711r7853,-7637l34900,345529r-15999,l26623,338041r558,l15873,327072xem55119,327072r-187,l46507,335279r19012,18432l73331,346074r-15840,l65756,338041r665,l55119,327072xem115047,327072r-230,204l98730,342899r-2587,2630l104562,353711r-1103,l111888,345529r192,l104365,338041r15237,l122736,334999r468,l115047,327072xem161006,319358r-26967,26171l142458,353711r-967,l149926,345529r-2611,-2630l142310,338041r15335,l160781,334999r719,l153323,327072r15630,l161006,319358xem168953,327072r-8172,7927l161500,334999r19301,18712l180663,353711r7868,-7637l187969,345529r-15793,l179900,338041r354,l168953,327072xem208206,327072r-308,204l199941,334999r-162,280l218792,353711r-184,l226475,346074r-16082,l218659,338041r848,l208206,327072xem246151,327072r-308,204l237886,334999r314,l257454,353711r-902,l264982,345529r-16132,l256555,338041r897,l246151,327072xem284095,327072r-308,204l275831,334999r265,l295350,353711r-267,l302931,346074r-16035,l295182,338041r215,l284095,327072xem322250,327276r-7937,7723l314772,334999r19302,18712l333750,353711r7868,-7637l341056,345529r-15607,l333173,338041r168,l322250,327276xem382899,327072r-271,204l366552,342899r-2677,2630l372301,353711r-607,l380124,345529r-2606,-2630l372510,338041r15329,l390973,334999r-450,-520l382899,327072xem399253,327072r-323,204l391509,334479r-451,520l410317,353711r-678,l418068,345529r-16326,l409447,338041r1106,l399253,327072xem437265,327072r-180,l428917,334999r128,l448288,353711r-498,l455638,346074r-15470,l448455,338041r-2742,-2762l437265,327072xem475227,327072r-270,204l467555,334479r19823,19232l486756,353711r7882,-7637l494769,346074r-560,-545l478795,345529r7713,-7488l475227,327072xem514367,327072r-326,204l506070,334999r19270,18712l524774,353711r5913,-5732l530687,345529r-13952,l524442,338041r1235,l514367,327072xem530687,347979r-5913,5732l530687,353711r,-5732xem43651,338041r-16470,l35462,346074r488,-545l43651,338041xem196807,338041r-16553,l188531,346074r8276,-8033xem311187,338041r-15790,l303673,346074r-742,l311187,338041xem349894,338041r-16553,l341618,346074r8276,-8033xem497906,327072r-311,204l486508,338041r8261,8033l494638,346074r11432,-11075l497906,327072xem81600,338041r-15179,l74135,345529r-243,l81600,338041xem93064,327072r-172,l84732,334999r576,l96143,345529r2587,-2630l103733,338041r632,l93064,327072xem119602,338041r-15237,l112080,345529r-192,l119602,338041xem131008,327072r-315,204l122736,334999r468,l134039,345529r7716,-7488l142310,338041,131008,327072xem157645,338041r-15335,l150025,345529r2612,-2630l157645,338041xem234752,338041r-15245,l227222,345529r-185,l234752,338041xem272696,338041r-15244,l265167,345529r-185,l272696,338041xem361203,327072r-8174,7927l363875,345529r2677,-2630l371551,338041r959,l361203,327072xem387839,338041r-15329,l380229,345529r2604,-2630l387839,338041xem425783,338041r-15230,l418267,345529r-199,l425783,338041xem467510,319568r-16206,15711l448556,338041r7708,7488l458901,342899r8654,-8420l459920,327072r15307,l467510,319568xem529751,338041r-4074,l530687,342899r,-3810l529751,338041xem656,327659r,6350l4931,338041r-464,l7604,334999r625,l656,327659xem57575,308046l38640,326389r-599,683l46507,335279r8425,-8207l55119,327072r-8490,-8241l63408,318831r2290,-2227l66380,316604r-8805,-8558xem199716,318831r-7797,7558l191313,327072r8466,8207l199941,334999r8167,-7927l207503,326389r-7787,-7558xem7921,319358r-236,210l656,326389r,1270l8229,334999r-625,l15778,327072r-609,-683l7921,319358xem96050,308609l77743,326389r-592,683l85308,334999r-576,l92892,327072r172,l85117,319358r15716,l103668,316604r608,l96050,308609xem123061,319358r-307,210l115047,327072r8157,7927l122736,334999r8167,-7927l130305,326389r-7244,-7031xem149932,308609r-8245,7995l142525,316604r18975,18395l160781,334999r8172,-7927l153058,327072r7948,-7714l149932,308609xem248943,308609r-18295,17780l230043,327072r8157,7927l237886,334999r8167,-7927l245448,326389r-7245,-7031l254000,319358r2838,-2754l257168,316604r-8225,-7995xem287194,308264r-18650,18125l267940,327072r8156,7927l275831,334999r8167,-7927l283392,326389r-7244,-7031l291945,319358r2838,-2754l295797,316604r-8603,-8340xem314309,319568r-558,471l307201,326389r-606,683l314772,334999r-459,l322250,327276r-7941,-7708xem341816,308264r-382,345l333218,316604r865,l353029,334999r8166,-7927l344488,327072r7957,-7714l353252,319358,341816,308264xem401907,308609r-2686,2540l383540,326389r-641,683l391058,334999r451,-520l399140,327072r-590,-683l391307,319358r15780,l409925,316604r203,l401907,308609xem418261,308609r-2717,2540l409925,316604r203,l429045,334999r-128,l437085,327072r-16351,l428671,319358r654,l418261,308609xem516833,308609r-18325,17780l497906,327072r8164,7927l514252,327072r-589,-683l506414,319358r15800,l525057,316604r-8224,-7995xem456240,308609r-134,l447870,316604r1261,l467555,334479r7612,-7407l459770,327072r7740,-7504l456240,308609xem371950,263620r-57496,55738l314309,319568r7941,7708l333218,316604r865,l325849,308609r15585,l341789,308264r-198,-218l334317,300989r14948,l352476,297866r364,l344944,290194r16321,l353008,282179r15589,l371539,279316r244,l364033,271779r15252,l379792,271286r-2057,-2047l371950,263620xem18996,308609l8445,318831r-524,527l15873,327072r609,-683l26573,316604r670,l18996,308609xem35518,308046r-345,218l26573,316604r670,l38041,327072r599,-683l46436,318831r193,l35518,308046xem63408,318831r-16779,l55119,327072r-187,l63408,318831xem74043,308609r-2735,2540l65698,316604r682,l77151,327072r592,-683l84977,319358r140,l74043,308609xem100833,319358r-15716,l93064,327072r-172,l100833,319358xem111987,308609r-2704,2540l103668,316604r608,l115047,327072r683,-683l122970,319358r-452,-527l111987,308609xem191516,252799r-68003,66032l123061,319358r7947,7714l131606,326389r10081,-9785l142525,316604r-8247,-7995l149932,308609r-7851,-7620l157773,300989r3218,-3123l161186,297866r-7912,-7672l170213,290194r-8258,-8015l177151,282179r2950,-2863l180904,279316r-8262,-8030l188677,271286r-7899,-7666l196272,263620r2997,-2910l199657,260710r-8141,-7911xem210538,271286r-49532,48072l168953,327072r10792,-10468l180515,316604r-8246,-7995l187986,308609r580,-563l186568,306069r-5234,-5080l195841,300989r3220,-3123l199991,297866r-7893,-7672l208157,290194r-8257,-8015l215232,282179r2952,-2863l218801,279316r-8263,-8030xem188605,308046r-263,218l179745,316604r770,l191313,327072r606,-683l199716,318831,188605,308046xem210691,308264r-431,345l199716,318831r8490,8241l208811,326389r10082,-9785l219272,316604r-8581,-8340xem227130,308609r-8237,7995l219272,316604r10771,10468l230648,326389r7235,-7031l238203,319358,227130,308609xem254000,319358r-15797,l246151,327072r605,-683l254000,319358xem265074,308609r-8236,7995l257168,316604r10772,10468l268544,326389r7235,-7031l276148,319358,265074,308609xem291945,319358r-15797,l284095,327072r606,-683l291945,319358xem303019,308609r-8236,7995l295797,316604r10798,10468l307201,326389r7036,-6821l314093,319358,303019,308609xem369143,319358r-15891,l361203,327072r7940,-7714xem380235,308609r-8255,7995l372125,316604r10774,10468l383540,326389r7235,-7031l391307,319358,380235,308609xem407087,319358r-15780,l399253,327072r590,-683l407087,319358xem445032,319358r-15707,l437265,327072r-180,l445032,319358xem478893,308609r-2699,2540l467510,319568r7717,7504l475869,326389r10056,-9785l487126,316604r-8233,-7995xem494750,308046r-254,218l485925,316604r1201,l497906,327072r602,-683l505750,319358r664,l494750,308046xem522214,319358r-15800,l514367,327072r589,-683l522214,319358xem5081,316604r-782,l656,320039r,6350l7902,319358,5081,316604xem530687,311149r-5630,5455l527348,318831r1870,-2227l530687,314959r,-3810xem95631,234312r-2058,1907l19334,308264r-338,345l27243,316604r-670,l35397,308046r-1916,-1977l28247,300989r14427,l46498,297281r-7292,-7087l55070,290194r-8257,-8015l62071,282179r2952,-2863l65909,279316r-8263,-8030l73534,271286r-7898,-7666l81209,263620r3000,-2910l84870,260710r-8161,-7911l92432,252799r-7868,-7638l100243,245161r2992,-2901l103828,242260r-8197,-7948xem123116,244481l57575,308046r8805,8558l65698,316604r8222,-7995l73687,308264r-7495,-7275l81757,300989r3213,-3123l84394,297281r-7292,-7087l93015,290194r-8258,-8015l101102,282179r2945,-2863l95779,271286r15700,l103580,263620r16610,l123021,260866r-8321,-8067l131686,252799r-8570,-8318xem122964,282434l96050,308609r8226,7995l103668,316604r8229,-7995l111631,308264r-7494,-7275l119741,300989r3216,-3123l123196,297866r-7913,-7672l130960,290194r-7996,-7760xem130960,290194r-760,635l122957,297866r239,l142525,316604r-838,l149923,308609r-15886,l141883,300989r198,l130960,290194xem170213,290194r-1319,l160991,297866r195,l180515,316604r-770,l187986,308609r-15905,l179933,300989r1401,l170213,290194xem256667,263620r-45827,44426l210691,308264r8581,8340l218893,316604r8237,-7995l219279,300989r15701,l237985,298073r-97,-207l229994,290194r16108,l237844,282179r16516,l257310,279316r-1200,-1187l249051,271286r15515,l256667,263620xem287409,271286r-570,493l248943,308609r8225,7995l256838,316604r8236,-7995l257224,300989r15701,l276143,297866r325,l268556,290194r15491,l276051,282434r15991,l295254,279316r425,l287409,271286xem390978,207401l287194,308264r8603,8340l294783,316604r8236,-7995l295168,300989r15701,l314088,297866r696,l306883,290194r16307,l314927,282179r15322,l333199,279316r549,l325484,271286r16302,l333889,263620r15481,l352368,260710r282,l344514,252799r16298,l352950,245161r15437,l371377,242260r1127,l364313,234312r15519,l371642,226349r16127,l390829,223379r291,l383418,215899r16322,l390978,207401xem323190,290194r-1199,l314088,297866r696,l334083,316604r-865,l341434,308609r-15893,l333402,300989r915,l323190,290194xem361265,290194r-906,l352476,297866r364,l372125,316604r-145,l380216,308609r-16684,l371392,300989r993,l361265,290194xem429059,282179r-291,255l402190,308264r-283,345l410128,316604r-203,l418161,308609r-256,-345l410417,300989r15595,l429230,297866r587,l421911,290194r15391,l429059,282179xem524460,226349r-357,263l440311,308046r8820,8558l447870,316604r8236,-7995l456240,308609r-7837,-7620l463956,300989r3219,-3123l467829,297866r-7900,-7672l476344,290194r-8264,-8015l483336,282179r2950,-2863l486697,279316r-8261,-8030l494856,271286r-7898,-7666l502457,263620r2998,-2910l497347,252799r16424,l505913,245161r15561,l524463,242260r1193,l517462,234312r13225,l530687,232409r-6227,-6060xem497888,290194r-734,635l479170,308264r-277,345l487126,316604r-1201,l494720,308046r-2008,-1977l487474,300989r14498,l505183,297866r597,l497888,290194xem527285,298449r-10452,10160l525057,316604r5630,-5455l530687,306069r-5233,-5080l529553,300989r-2268,-2540xem4696,278129l402,282179r7851,l2,290194r15815,l7914,297866r11082,10743l26830,300989r1417,l4696,278129xem81757,300989r-15565,l74043,308609r232,-345l81757,300989xem93015,290194r-156,l85570,297281r-575,585l96050,308609r7824,-7620l104137,300989,93015,290194xem119741,300989r-15604,l111987,308609r266,-345l119741,300989xem157773,300989r-15692,l149932,308609r7841,-7620xem234980,300989r-15701,l227130,308609r7850,-7620xem246102,290194r-7903,7672l238101,298073r10842,10536l256783,300989r441,l246102,290194xem272925,300989r-15701,l265074,308609r7851,-7620xem310869,300989r-15701,l303019,308609r7850,-7620xem388067,300989r-15682,l380235,308609r7832,-7620xem399305,290194r-770,635l391072,298073r10835,10536l402190,308264r7485,-7275l410417,300989,399305,290194xem426012,300989r-15595,l418261,308609r256,-345l426012,300989xem463956,300989r-15553,l456240,308609r-134,l463956,300989xem476344,290194r-1266,l467175,297866r654,l478893,308609r277,-345l486674,300989r800,l476344,290194xem514334,290194r-1268,l505183,297866r597,l516833,308609r7836,-7620l525454,300989,514334,290194xem208157,290194r-1188,l199061,297866r930,l210691,308264r149,-218l218120,300989r1159,l208157,290194xem284047,290194r-7904,7672l276468,297866r10726,10398l294680,300989r488,l284047,290194xem349265,300989r-14948,l341816,308264r197,-218l349265,300989xem42674,300989r-14427,l35518,308046r1918,-1977l42674,300989xem55070,290194r-1264,l46498,297281r11077,10765l64836,300989r1356,l55070,290194xem195841,300989r-14507,l188605,308046r1999,-1977l195841,300989xem437302,290194r-169,l429230,297866r587,l440311,308046r7261,-7057l448403,300989,437302,290194xem501972,300989r-14498,l494750,308046r2002,-1977l501972,300989xem529553,300989r-4099,l530687,306069r,-3810l529553,300989xem656,290829r108,6452l4696,300989r3218,-3123l656,290829xem226621,271286r-159,l218184,279316r617,l238101,298073r98,-207l246102,290194r-16847,l237523,282179r321,l226621,271286xem379842,271286r-557,493l371539,279316r244,l391072,298073r8117,-7879l382527,290194r8268,-8015l391055,282179,379842,271286xem8253,282179r-7597,l656,290829r7258,7037l15817,290194r-15815,l8253,282179xem73534,271286r-230,l65023,279316r886,l84995,297866r575,-585l92859,290194r-16889,l84236,282179r521,l73534,271286xem111987,271779r-189,l104062,279316r19134,18550l122957,297866r7897,-7672l114980,290194r7984,-7760l111987,271779xem150732,271286r-414,l142052,279316r19134,18550l160991,297866r7903,-7672l152998,290194r8253,-8015l161955,282179,150732,271286xem188677,271286r-303,l180101,279316r803,l199991,297866r-930,l206969,290194r-15913,l199314,282179r586,l188677,271286xem265074,271779r-6542,6350l257334,279316r19134,18550l276143,297866r7904,-7672l267891,290194r7985,-7760l276051,282434,265074,271779xem303699,271286r-172,l295254,279316r425,l314784,297866r-696,l321991,290194r-16204,l314034,282179r893,l303699,271286xem341786,271286r-314,l333199,279316r549,l352840,297866r-364,l360359,290194r-15822,l352804,282179r204,l341786,271286xem418363,271779r-202,l410397,279316r301,l429817,297866r-587,l437133,290194r-16350,l429030,282179,418363,271779xem456848,271286r-234,l448341,279316r385,l467829,297866r-654,l475078,290194r-16399,l466927,282179r1153,l456848,271286xem506077,282179r-8189,8015l505780,297866r-597,l513066,290194r1268,l506077,282179xem35590,271286r-294,l27024,279316r988,l46498,297281r7308,-7087l37954,290194r8259,-8015l46813,282179,35590,271286xem24074,282179r-15206,l17126,290194r-1309,l24074,282179xem62071,282179r-15258,l55070,290194r-1264,l62071,282179xem101102,282179r-16345,l93015,290194r-156,l101102,282179xem172494,234312r-1985,1907l122964,282434r7996,7760l138843,282434r3209,-3118l134278,271779r15532,l150318,271286r414,l142833,263620r15377,l161205,260710r555,l153620,252799r16010,l161761,245161r15450,l180198,242260r474,l172494,234312xem177151,282179r-15196,l170213,290194r-1319,l177151,282179xem215232,282179r-15332,l208157,290194r-1188,l215232,282179xem254360,282179r-16516,l246102,290194r8258,-8015xem292042,282434r-15991,l284047,290194r7995,-7760xem330249,282179r-15322,l323190,290194r-1199,l330249,282179xem368597,282179r-15589,l361265,290194r-906,l368597,282179xem407447,282179r-16392,l399305,290194r8142,-8015xem478354,234312r-2033,1907l429059,282179r8243,8015l437133,290194r11208,-10878l448726,279316r-8270,-8030l456848,271286r-7905,-7666l464513,263620r2997,-2910l459418,252799r16394,l467944,245161r15585,l486519,242260r-8165,-7948xem483336,282179r-15256,l476344,290194r-1266,l483336,282179xem494856,271286r-297,l486286,279316r411,l497888,290194r8189,-8015l494856,271286xem516847,271779r-1352,1270l506077,282179r8257,8015l513066,290194r11181,-10878l524589,279316r-7742,-7537xem57640,234312r-2077,1907l8253,282179r15821,l27024,279316r988,l19750,271286r15840,l27691,263620r15503,l46191,260710r573,l38624,252799r15864,l46619,245161r15591,l65199,242260r639,l57640,234312xem530687,273049r-6440,6267l524589,279316r2942,2863l527071,282179r3616,-4050l530687,273049xem19602,234312l585,252799r15800,l8245,260710r623,l28012,279316r-988,l35296,271286r-15830,l27358,263620r333,l8674,245161r15570,l27229,242260r551,l19602,234312xem54488,252799r-147,l46191,260710r573,l65909,279316r-886,l73304,271286r-15866,l65338,263620r298,l54488,252799xem92432,252799r-8223,7911l84870,260710r19192,18606l111798,271779r189,l111479,271286r-16008,l103378,263620r202,l92432,252799xem131686,252799r-368,l123021,260866r19031,18450l149810,271779r-15885,l142320,263620r513,l131686,252799xem169630,252799r-281,l161205,260710r555,l180904,279316r-803,l188374,271286r-15907,l180361,263620r417,l169630,252799xem287112,196980r-76574,74306l218801,279316r-617,l226462,271286r159,l218723,263620r15642,l237364,260710r778,l229982,252799r15537,l237651,245161r15742,l256384,242260r1129,l249328,234312r16258,l257377,226349r15410,l275848,223379r329,l268479,215899r16251,l276263,207680r15768,l294894,204903r365,l287112,196980xem245519,252799r-8155,7911l238142,260710r19192,18606l258532,278129r6542,-6350l264566,271286r-15807,l256667,263620,245519,252799xem325503,234312r-2074,1907l314228,245161r-7771,7638l314599,260710r-16370,l289452,269239r-2043,2047l295679,279316r-425,l303527,271286r172,l295796,263620r15630,l314423,260710r176,l306457,252799r16285,l314874,245161r15568,l333432,242260r244,l325503,234312xem322742,252799r-168,l314423,260710r176,l333748,279316r-549,l341472,271286r-16229,l333132,263620r757,l322742,252799xem360812,252799r-294,l352368,260710r282,l371783,279316r-244,l379285,271779r-15753,l371949,263620,360812,252799xem398844,252799r-8183,7911l391521,260710r19177,18606l410397,279316r7764,-7537l418363,271779r-507,-493l402032,271286r7908,-7666l407915,261619r-9071,-8820xem437786,252799r-8221,7911l448726,279316r-385,l456614,271286r-16375,l448127,263620r816,l437786,252799xem475812,252799r-151,l467557,260710r19140,18606l486286,279316r8273,-8030l478135,271286r7889,-7666l486958,263620,475812,252799xem525063,263774r-7749,7512l516847,271779r7742,7537l524247,279316r6440,-6267l530687,269239r-5624,-5465xem120190,263620r-16610,l111987,271779r-189,l120190,263620xem314369,207680r-57702,55940l265074,271779r11404,-11069l268368,252799r16274,l276769,245161r15729,l295487,242260r-866,-961l287430,234312r16268,l295494,226349r16386,l314486,223819r226,l306568,215899r16261,l314369,207680xem467551,207876r-527,403l412003,261619r-2031,2001l418363,271779r-202,l429565,260710r-8147,-7911l437786,252799r-7875,-7638l445585,245161r2989,-2901l440400,234312r16369,l448565,226349r16402,l467573,223819r-8136,-7920l475806,215899r-8255,-8023xem513771,252799r-166,l505474,260710r11373,11069l517314,271286r7749,-7512l513771,252799xem43194,263620r-15503,l35590,271286r-294,l43194,263620xem81209,263620r-15573,l73534,271286r-230,l81209,263620xem158210,263620r-15377,l150732,271286r-414,l158210,263620xem196272,263620r-15494,l188677,271286r-303,l196272,263620xem207575,252799r-156,l199269,260710r388,l210538,271286r7900,-7666l218723,263620,207575,252799xem234365,263620r-15642,l226621,271286r-159,l234365,263620xem284642,252799r-8126,7911l287409,271286r2043,-2047l295235,263620r561,l284642,252799xem311426,263620r-15630,l303699,271286r-172,l311426,263620xem349370,263620r-15481,l341786,271286r-314,l349370,263620xem390989,245161r-19039,18459l379842,271286r2053,-2047l390661,260710r860,l383367,252799r15477,l390989,245161xem464513,263620r-15570,l456848,271286r-234,l464513,263620xem502457,263620r-15499,l494856,271286r-297,l502457,263620xem527285,261619r-2222,2155l530687,269239r,-5080l527285,261619xem24244,245161r-15570,l16543,252799r-15815,l8868,260710r-7829,l4696,264159,24244,245161xem112639,234312r-1209,l103235,242260r593,l123021,260866r8297,-8067l114537,252799r8579,-8318l112639,234312xem728,252799r-72,7911l8868,260710,728,252799xem35442,234312r-1998,1907l27229,242260r551,l46764,260710r-573,l54341,252799r-15845,l46358,245161r261,l35442,234312xem73386,234312r-8187,7948l65838,242260r19032,18450l84209,260710r8158,-7911l76489,252799r7870,-7638l84564,245161,73386,234312xem150584,234312r-254,l142157,242260r618,l161760,260710r-555,l169349,252799r-15897,l161310,245161r451,l150584,234312xem218540,226612r-813,717l191516,252799r8141,7911l199269,260710r8150,-7911l207575,252799r-7869,-7638l215287,245161r2989,-2901l219110,242260r-8198,-7948l226473,234312r-7933,-7700xem226473,234312r-8197,7948l219110,242260r19032,18450l237364,260710r8155,-7911l229587,252799r7870,-7638l237651,245161,226473,234312xem265586,234312r-1009,l256384,242260r1129,l276516,260710r8113,-7911l267829,252799r7878,-7638l276769,245161,265586,234312xem341783,234312r-163,l333432,242260r244,l352650,260710r-282,l360518,252799r-16253,l352124,245161r826,l341783,234312xem379832,234312r-268,l371377,242260r1127,l391521,260710r-860,l398791,252799r-15680,l390989,245161,379832,234312xem418725,234312r-935,l409622,242260r942,l429565,260710r8151,-7911l421101,252799r7879,-7638l429911,245161,418725,234312xem456769,234312r-8193,7948l467557,260710r8104,-7911l459261,252799r7859,-7638l467944,245161,456769,234312xem494751,234312r-2009,1907l486519,242260r18955,18450l513605,252799r-16448,l505016,245161r897,l494751,234312xem4696,241299r-3374,3182l656,245161r,7638l8436,245161r238,l4696,241299xem62210,245161r-15591,l54488,252799r-147,l62210,245161xem100243,245161r-15679,l92432,252799r7811,-7638xem161091,207680r-223,196l123116,244481r8570,8318l131318,252799r10839,-10539l142775,242260r-8177,-7948l150584,234312r-8205,-7963l158521,226349r2853,-2775l161244,223379r-7696,-7480l169558,215899r-8467,-8219xem177211,245161r-15450,l169630,252799r-281,l177211,245161xem188529,234312r-150,l180198,242260r474,l191516,252799r7851,-7638l199706,245161,188529,234312xem215287,245161r-15581,l207575,252799r-156,l215287,245161xem253393,245161r-15742,l245519,252799r7874,-7638xem292498,245161r-15729,l284642,252799r7856,-7638xem303698,234312r-7221,6987l295610,242260r10847,10539l314228,245161r646,l303698,234312xem330442,245161r-15568,l322742,252799r-168,l330442,245161xem368387,245161r-15437,l360812,252799r-294,l368387,245161xem410514,226349r-391,263l390989,245161r7855,7638l409622,242260r942,l402380,234312r16345,l410514,226349xem445585,245161r-15674,l437786,252799r7799,-7638xem483529,245161r-15585,l475812,252799r-151,l483529,245161xem521474,245161r-15561,l513771,252799r-166,l521474,245161xem530687,236219r-6224,6041l525656,242260r1629,1579l530687,241299r,-5080xem27508,226612r-7906,7700l27780,242260r-551,l35407,234312r-1926,-1903l27508,226612xem65453,226612r-5968,5797l57640,234312r8198,7948l65199,242260r8187,-7948l65453,226612xem134081,196980r-548,461l97499,232409r-1868,1903l103828,242260r-593,l111430,234312r1209,l104435,226349r15207,l123026,223067r-7374,-7168l131614,215899r-8468,-8219l138892,207680r2864,-2777l142233,204903r-8152,-7923xem131614,215899r-1197,l123026,223067r19749,19193l142157,242260r8173,-7948l133603,234312r8214,-7963l142379,226349,131614,215899xem210878,196980r-36449,35429l172494,234312r8178,7948l180198,242260r8181,-7948l188529,234312r-7934,-7700l196306,226612r3328,-3233l191919,215899r15584,l199652,208279r15525,l218653,204903r385,l210878,196980xem207503,215899r-170,l199634,223379r19476,18881l218276,242260r8188,-7948l210537,234312r7929,-7700l218268,226349,207503,215899xem246606,215899r-1173,l237728,223379r339,l257513,242260r-1129,l264577,234312r-15942,l256841,226349r536,l246606,215899xem284730,215899r-1172,l275848,223379r329,l295610,242260r867,-961l303675,234312r-16777,l295113,226349r381,l284730,215899xem333585,226349r-6236,6060l325503,234312r8173,7948l333432,242260r8188,-7948l341783,234312r-8198,-7963xem360896,215899r-306,l352885,223379r158,l372504,242260r-1127,l379564,234312r-16277,l371482,226349r160,l360896,215899xem399740,215899r-1205,l390829,223379r291,l410564,242260r-942,l417790,234312r-15610,l410395,226349r-2489,-2530l399740,215899xem437801,215899r-1088,l429347,223067r-195,312l448576,242260r8186,-7948l440171,234312r8214,-7963l448565,226349,437801,215899xem486557,226349r-350,263l480241,232409r-1887,1903l486519,242260r8188,-7948l492793,232409r-6236,-6060xem513726,215899r-7755,7480l506189,223379r19467,18881l524463,242260r6224,-6041l530687,234312r-14508,l524374,226349r-2512,-2530l513726,215899xem16472,215899r-7919,7675l19602,234312r7902,-7700l16472,215899xem57597,197441r-2110,1948l27508,226612r7934,7700l37365,232409r9090,-8835l46361,223379r-7714,-7480l54416,215899r-7850,-7620l62193,208279r3259,-3167l65294,204903r-7697,-7462xem54416,215899r-7759,7480l46563,223574r11077,10738l59485,232409r5968,-5797l54416,215899xem115071,178505r-680,564l65453,226612r7933,7700l84449,223574r-97,-195l76637,215899r17032,l85201,207680r15622,l103684,204903r653,l96185,196980r15937,l104309,189397r15349,l122717,186428r507,l115071,178505xem93669,215899r-1314,l84650,223379r-96,195l95631,234312r1868,-1903l103745,226349r690,l93669,215899xem119642,226349r-15207,l112639,234312r-1209,l119642,226349xem158521,226349r-16142,l150584,234312r-254,l158521,226349xem169558,215899r-291,l161575,223379r-130,195l172494,234312r7899,-7700l180595,226612,169558,215899xem196306,226612r-15711,l188529,234312r-150,l196306,226612xem249007,196980r-505,461l218737,226349r-197,263l226473,234312r11255,-10933l238067,223379r-7703,-7480l246606,215899r-8473,-8219l253900,207680r2861,-2777l257161,204903r-8154,-7923xem272787,226349r-15410,l265586,234312r-1009,l272787,226349xem311880,226349r-16386,l303698,234312r8182,-7963xem322829,215899r-184,l314486,223819r226,l325503,234312r1846,-1903l333585,226349,322829,215899xem352645,207876r-468,403l333585,226349r8198,7963l341620,234312r11265,-10933l353043,223379r-7709,-7480l360896,215899r-8251,-8023xem387769,226349r-16127,l379832,234312r-268,l387769,226349xem429537,207876r-504,403l413004,223819r-2490,2530l418725,234312r-935,l429027,223379r-196,-312l421458,215899r16343,l429537,207876xem464967,226349r-16402,l456769,234312r8198,-7963xem475806,215899r-8233,7920l478354,234312r1887,-1903l486477,226349r-2523,-2530l475806,215899xem505484,207876r-16404,15943l486557,226349r8194,7963l496667,232409r9304,-9030l506189,223379r-7711,-7480l513726,215899r-8242,-8023xem527334,223574r-357,245l524460,226349r6227,6060l530687,227329r-3353,-3755xem656,215899r58,7675l4696,227329r3857,-3755l656,215899xem303355,196980r-293,l294894,204903r365,l314712,223819r-226,l322645,215899r-16754,l314369,207680,303355,196980xem456340,196980r-183,l449765,203199r-1626,1704l467573,223819r8159,-7920l459164,215899r8276,-8023l467349,207680,456340,196980xem38065,178505r-706,564l656,214629r,1270l8553,223574r7884,-7675l15163,214629,8004,207680r16877,l27519,205112r-8388,-8132l34924,196980r-7812,-7583l43663,189397r2781,-2708l46237,186428r-8172,-7923xem35399,197441r-7880,7671l46563,223574r94,-195l54352,215899r-15836,l46349,208279r217,l35399,197441xem74177,196980r-357,l65667,204903r-157,209l84554,223574r96,-195l92355,215899r-15875,l84940,207680r261,l74177,196980xem150066,196980r-140,l141756,204903r477,l161445,223574r130,-195l169267,215899r-16674,l161070,207680r-267,-279l150066,196980xem188486,197441r-236,l180576,204903r19058,18476l207333,215899r-15919,l199253,208279r399,l188486,197441xem227103,196980r-294,l218653,204903r385,l238067,223379r-339,l245433,215899r-15937,l237959,207680r174,l227103,196980xem265240,196980r-316,l256761,204903r400,l276177,223379r-329,l283558,215899r-15950,l276077,207680r186,l265240,196980xem341913,197441r-251,l335730,203199r-1730,1704l353043,223379r-158,l360590,215899r-16253,l352592,207876r-149,-196l341913,197441xem380233,196980r-151,l371919,204903r174,l391120,223379r-291,l398535,215899r-16302,l390978,207401,380233,196980xem418312,196980r-285,l409864,204903r281,l429152,223379r195,-312l436713,215899r-15540,l429449,207876r-114,-196l418312,196980xem494765,197441r-5948,5758l487141,204903r19048,18476l505971,223379r7706,-7480l497229,215899r8255,-8023l494765,197441xem112122,196980r-276,l103684,204903r653,l123026,223067r7391,-7168l114512,215899r8470,-8219l123146,207680,112122,196980xem24881,207680r-16877,l16472,215899r1270,-1270l24881,207680xem62193,208279r-15627,l54416,215899r1243,-1270l62193,208279xem100823,207680r-15622,l93669,215899r-1314,l100823,207680xem138892,207680r-15746,l131614,215899r-1197,l138892,207680xem363867,11127r-256,167l161358,207401r-267,279l169558,215899r-291,l180576,204903r-8172,-7923l188011,196980r-7812,-7583l196523,189397r3053,-2969l200010,186428r-8160,-7923l208059,178505r-7969,-7731l215675,170774r3165,-3077l218605,167441r-7643,-7426l227161,160015r-8201,-7962l234929,152053r2857,-2777l238054,149276r-7946,-7728l246296,141548r-8194,-7960l253919,133588r3008,-2924l257482,130664r-8174,-7931l265083,122733r-7985,-7764l273068,114969r3145,-3058l268397,104210r16182,l276412,96288r15868,l295267,93384r154,l287539,85722r16165,l295458,77717r15921,l314420,74760r-8037,-7836l322527,66924r-7922,-7700l330398,59224r3008,-2924l333928,56300r-8182,-7936l341622,48364r-7874,-7666l349451,40698r3191,-3102l352864,37596r-7929,-7702l361052,29894r-8197,-7945l368733,21949r2983,-2900l372007,19049r-8140,-7922xem215177,208279r-15525,l207503,215899r-170,l215177,208279xem253900,207680r-15767,l246606,215899r-1173,l253900,207680xem292031,207680r-15768,l284730,215899r-1172,l292031,207680xem410044,114969r-259,210l314369,207680r8460,8219l322645,215899r11330,-10996l332245,203199r-6411,-6219l341439,196980r-7799,-7583l349950,189397r3058,-2969l352559,185934r-7651,-7429l361184,178505r-7971,-7731l369136,170774r2841,-2757l372199,168017r-8232,-8002l380234,160015r-8201,-7962l388424,152053r2713,-2633l383050,141548r16257,l391117,133588r16330,l410461,130664r138,l402422,122733r15598,l410044,114969xem410116,152053r-441,346l352794,207680r-149,196l360896,215899r-306,l371919,204903r174,l363934,196980r16299,l372414,189397r15480,l390953,186428r186,l382989,178505r16292,l391317,170774r15764,l409921,168017r323,l402022,160015r16285,l410116,152053xem467482,133050r-76504,74351l399740,215899r-1205,l409864,204903r281,l401994,196980r16318,l410501,189397r15338,l428898,186428r261,l421019,178505r16312,l429377,170774r15648,l448460,167441r-1048,-1072l440860,160015r15458,l448139,152053r16174,l467453,149005r-194,-298l459889,141548r16361,l467482,133050xem448538,189397r-1165,1102l429651,207680r-114,196l437801,215899r-1088,l448014,204903r-1625,-1704l440473,197441r15210,l456157,196980r183,l448538,189397xem486501,189397r-18859,18283l467551,207876r8255,8023l477041,214629r10021,-9726l485384,203199r-6412,-6219l494291,196980r-7790,-7583xem527285,186689r-21801,21187l513726,215899r1259,-1270l525006,204903r-1644,-1704l516959,196980r13728,l530687,194309r-5069,-4912l529702,189397r-2417,-2708xem5142,204903r-906,l656,208279r,6350l7828,207680r176,l5142,204903xem530687,199389r-3926,3810l525116,204903r2169,2106l530687,203199r,-3810xem15890,178505r-127,l7586,186428r661,l27519,205112r7880,-7671l34924,196980r-16051,l26699,189397r413,l15890,178505xem96046,160015r-2699,2544l57964,196980r-367,461l65510,205112r157,-209l73820,196980r357,l66365,189397r15257,l84677,186428r650,l77175,178505r15913,l85123,170774r15661,l103950,167697r-7904,-7682xem93088,178505r-259,l84677,186428r650,l104337,204903r-653,l111846,196980r-15891,l103760,189397r549,l93088,178505xem161012,170774r-24252,23535l134081,196980r8152,7923l141756,204903r8170,-7923l150066,196980r-7812,-7583l157746,189397r3061,-2969l161519,186428r-8172,-7923l168977,178505r-7965,-7731xem168977,178505r-8170,7923l161519,186428r19057,18475l188250,197441r236,l188011,196980r-15905,l179926,189397r273,l168977,178505xem229993,178505r-689,564l210878,196980r8160,7923l218653,204903r8156,-7923l227103,196980r-7816,-7583l234615,189397r3056,-2969l238147,186428r-8154,-7923xem268113,178505r-695,564l251727,194309r-2720,2671l257161,204903r-400,l264924,196980r316,l257429,189397r15306,l275794,186428r467,l268113,178505xem363720,122733r-548,420l287112,196980r8147,7923l294894,204903r8168,-7923l303355,196980r-7806,-7583l310879,189397r3570,-3463l306792,178505r15647,l314489,170774r15588,l333514,167441r-7647,-7426l342119,160015r-8209,-7962l349376,152053r3142,-3048l352333,148707r-7364,-7159l361211,141548r-8199,-7960l368411,133588r3015,-2924l371868,130664r-8148,-7931xem322439,178505r-332,l314449,185934r19551,18969l335730,203199r5932,-5758l341913,197441r-474,-461l325407,196980r7822,-7583l333640,189397,322439,178505xem361184,178505r-7666,7429l353068,186428r19025,18475l371919,204903r8163,-7923l363804,196980r7803,-7583l372414,189397,361184,178505xem399281,178505r-165,l390953,186428r186,l410145,204903r-281,l418027,196980r-16326,l409503,189397r998,l399281,178505xem437331,178505r-270,l428898,186428r261,l448139,204903r1626,-1704l455683,197441r-15470,l448511,189397,437331,178505xem475312,178505r-169,l468037,185419r-454,515l487141,204903r1676,-1704l494749,197441r-458,-461l478679,196980r7822,-7583l475312,178505xem514381,178505r-704,564l506095,186428r19021,18475l526761,203199r3926,-3810l530687,196980r-13991,l524499,189397r1119,l514381,178505xem43663,189397r-16551,l35399,197441r8264,-8044xem55143,178505r-292,l46712,186428r-205,261l57597,197441r367,-461l65759,189397r606,l55143,178505xem196523,189397r-16324,l188486,197441r-236,l196523,189397xem349950,189397r-16310,l341913,197441r-251,l349950,189397xem516841,160015r-2656,2544l486501,189397r8264,8044l506095,186428r-8157,-7923l514381,178505r-7977,-7731l522223,170774r2840,-2757l516841,160015xem81622,189397r-15257,l74177,196980r-357,l81622,189397xem119658,189397r-15349,l112122,196980r-276,l119658,189397xem131033,178505r-154,l122717,186428r507,l134081,196980r2679,-2671l141822,189397r432,l131033,178505xem157746,189397r-15492,l150066,196980r-140,l157746,189397xem208059,178505r-334,l199576,186428r434,l210878,196980r7801,-7583l219287,189397,208059,178505xem234615,189397r-15328,l227103,196980r-294,l234615,189397xem246209,178505r-382,l237671,186428r476,l249007,196980r2720,-2671l256785,189397r644,l246209,178505xem272735,189397r-15306,l265240,196980r-316,l272735,189397xem284338,178505r-382,l275794,186428r467,l287112,196980r7803,-7583l295549,189397,284338,178505xem310879,189397r-15330,l303355,196980r-293,l310879,189397xem387894,189397r-15480,l380233,196980r-151,l387894,189397xem425839,189397r-15338,l418312,196980r-285,l425839,189397xem467545,170944r-19007,18453l456340,196980r-183,l467509,185934r-456,-515l459924,178505r15388,l467545,170944xem529702,189397r-4084,l530687,194309r,-3810l529702,189397xem656,179069r,6350l4873,189397r-350,l7586,186428r661,l656,179069xem46566,170179r-646,595l38669,177799r-604,706l46507,186689r205,-261l54851,178505r292,l46566,170179xem7925,170774r-203,170l656,177799r,1270l8247,186428r-661,l15763,178505r127,l7925,170774xem74038,160015r-192,l66218,167441r-164,256l85327,186428r-650,l92829,178505r-15874,l84902,170774r221,l74038,160015xem199707,96288r-341,231l115699,177799r-628,706l123224,186428r-507,l130879,178505r154,l123068,170774r15775,l142013,167697r185,l134274,160015r15653,l142081,152399r15692,l161270,149005r197,l153787,141548r16176,l161758,133588r15394,l180165,130664r589,l172592,122733r16164,l180758,114969r15576,l199484,111911r146,l191710,104210r16151,l199707,96288xem149927,160015r-7914,7682l142198,167697r19321,18731l160807,186428r8170,-7923l153046,178505r7966,-7731l149927,160015xem188999,160015r-955,l181491,166369r-1037,1072l200010,186428r-434,l207725,178505r-16566,l199133,170774r957,l188999,160015xem257109,152053r-26498,25746l229993,178505r8154,7923l237671,186428r8156,-7923l246209,178505r-7964,-7731l253785,170774r3167,-3077l256735,167441r-7636,-7426l265305,160015r-8196,-7962xem295236,152053r-26510,25746l268113,178505r8148,7923l275794,186428r8162,-7923l284338,178505r-7958,-7731l291921,170774r3434,-3333l294284,166369r-6550,-6354l303424,160015r-8188,-7962xem342119,160015r-951,l333514,167441r19554,18987l353518,185934r7653,-7429l344464,178505r7974,-7731l353213,170774,342119,160015xem380234,160015r-8257,8002l372199,168017r18940,18411l390953,186428r8163,-7923l382814,178505r7954,-7731l391317,170774,380234,160015xem418307,160015r-141,l409921,168017r323,l429159,186428r-261,l437061,178505r-16351,l428665,170774r712,l418307,160015xem495304,160015r-1158,l487615,166369r-1069,1072l506095,186428r8163,-7923l497736,178505r7975,-7731l506404,170774,495304,160015xem303424,160015r-419,l296459,166369r-1071,1072l314449,185934r7658,-7429l306138,178505r7966,-7731l314489,170774,303424,160015xem456318,160015r-208,l449564,166369r-1048,1072l467583,185934r454,-515l475143,178505r-15397,l467545,170944,456318,160015xem18992,160015l8510,170179r-585,595l15890,178505r-127,l26916,167697r-7924,-7682xem36094,160015r-1250,l26916,167697r11149,10808l38669,177799r7865,-7620l44338,168017r-8244,-8002xem103518,114969l48766,168017r-2200,2162l55143,178505r-292,l65954,167697r-164,-256l58149,160015r15889,l65836,152053r16189,l84878,149276r-161,-271l77044,141548r15913,l84756,133588r16237,l103998,130664r-8181,-7931l111517,122733r-7999,-7764xem100784,170774r-15661,l93088,178505r-259,l100784,170774xem111983,160015r-129,l103950,167697r11121,10808l115699,177799r7231,-7025l123068,170774,111983,160015xem138843,170774r-15775,l131033,178505r-154,l138843,170774xem237886,96288r-356,231l161012,170774r7965,7731l180387,167441r-1036,-1072l172806,160015r16193,l180792,152053r15462,l199397,149005r234,l191956,141548r16182,l199938,133588r15356,l218310,130664r605,l210760,122733r16169,l218937,114969r15557,l237648,111911r505,l230215,104210r15818,l237886,96288xem215675,170774r-15585,l208059,178505r-334,l215675,170774xem227161,160015r-420,l219104,167441r-235,256l229993,178505r618,-706l237838,170774r407,l227161,160015xem253785,170774r-15540,l246209,178505r-382,l253785,170774xem265305,160015r-445,l257217,167441r-218,256l268113,178505r613,-706l275960,170774r420,l265305,160015xem291921,170774r-15541,l284338,178505r-382,l291921,170774xem330077,170774r-15588,l322439,178505r-332,l330077,170774xem369136,170774r-15923,l361184,178505r7952,-7731xem407081,170774r-15764,l399281,178505r-165,l407081,170774xem445025,170774r-15648,l437331,178505r-270,l445025,170774xem478901,160015r-2707,2544l467545,170944r7767,7561l475143,178505r11372,-11064l485444,166369r-6543,-6354xem522223,170774r-15819,l514381,178505r604,-706l522223,170774xem4755,167697r-460,320l656,171449r,6350l7897,170774r-585,-595l4755,167697xem530687,162559r-5624,5458l527285,170179r3402,-3810l530687,162559xem361211,141548r-1005,l352826,148707r-186,298l372199,168017r-222,l380221,160015r-16684,l371749,152053r284,l361211,141548xem399307,141548r-772,691l391137,149420r19107,18597l409921,168017r8245,-8002l401839,160015r8193,-7962l407858,149859r-8551,-8311xem525098,152053r-433,346l519425,157479r-2584,2536l525063,168017r5624,-5458l530687,157479r-5589,-5426xem84510,96519l18992,160015r7924,7682l34844,160015r1250,l27891,152053r15169,l46514,148707r-7366,-7159l55012,141548r-8200,-7960l62115,133588r3018,-2924l65845,130664r-8160,-7931l73573,122733r-7999,-7764l81329,114969r3157,-3058l84654,111911r-7944,-7701l92433,104210,84510,96519xem55012,141548r-1111,l46514,148707r19540,18990l66218,167441r7628,-7426l57025,160015r8218,-7962l65836,152053,55012,141548xem122915,133796l98569,157479r-2523,2536l103950,167697r7904,-7682l111983,160015r-7846,-7616l119690,152399r3215,-3123l123196,149276r-7971,-7728l130901,141548r-7986,-7752xem130901,141548r-757,691l122905,149276r291,l142198,167697r-185,l149927,160015r-15922,l141845,152399r236,l130901,141548xem208138,141548r-1051,l199397,149005r234,l218869,167697r235,-256l226741,160015r-16512,l218440,152053r520,l208138,141548xem246296,141548r-563,l237786,149276r268,l256999,167697r218,-256l264860,160015r-15953,l257098,152053,246296,141548xem169963,141548r-1011,l161270,149005r197,l180454,167441r1037,-1072l188044,160015r-15945,l180304,152053r488,l169963,141548xem284432,141548r-562,l276194,149005r192,l295388,167441r1071,-1072l303005,160015r-15967,l295236,152053,284432,141548xem323078,141548r-1048,l314347,149005r181,l333514,167441r7654,-7426l325190,160015r8204,-7962l333910,152053,323078,141548xem437347,141548r-155,l429509,149005r19007,18436l449564,166369r6546,-6354l439736,160015r8192,-7962l448139,152053,437347,141548xem487089,152053r-415,346l481434,157479r-2533,2536l486546,167441r1069,-1072l494146,160015r1158,l487089,152053xem4696,129539l403,133588r7844,l61,141548r15814,l7914,149276r11078,10739l27192,152053r699,l4696,129539xem43060,152053r-15169,l36094,160015r-1250,l43060,152053xem82025,152053r-16189,l74038,160015r-192,l82025,152053xem92957,141548r-140,l85156,149005r-161,271l96046,160015r2523,-2536l103791,152399r346,l92957,141548xem119690,152399r-15553,l111983,160015r-129,l119690,152399xem157773,152399r-15692,l149927,160015r7846,-7616xem196254,152053r-15462,l188999,160015r-955,l196254,152053xem234929,152053r-15969,l227161,160015r-420,l234929,152053xem314588,96288r-358,231l257109,152053r8196,7962l264860,160015r11334,-11010l276386,149005r-7686,-7457l284432,141548r-8186,-7960l292064,133588r3011,-2924l295640,130664r-8167,-7931l303679,122733r-8006,-7764l311231,114969r3148,-3058l306557,104210r16191,l314588,96288xem352740,96288r-324,231l295236,152053r8188,7962l303005,160015r11342,-11010l314528,149005r-7679,-7457l323078,141548r-8207,-7960l330230,133588r3012,-2924l333772,130664r-8158,-7931l341830,122733r-7998,-7764l349411,114969r3151,-3058l344689,104210r16201,l352740,96288xem349376,152053r-15466,l342119,160015r-951,l349376,152053xem388424,152053r-16391,l380234,160015r8190,-7962xem486584,77717r-350,278l412289,149859r-2173,2194l418307,160015r-141,l429509,149005r-7688,-7457l437347,141548r-8176,-7960l445392,133588r3013,-2924l448683,130664r-8165,-7931l456838,122733r-8010,-7764l464575,114969r2948,-2861l467417,111911r-7913,-7701l475817,104210r-8159,-7922l483821,96288r2748,-2667l486355,93384r-7847,-7662l494807,85722r-8223,-8005xem464313,152053r-16174,l456318,160015r-208,l464313,152053xem476250,141548r-1114,l467761,148707r-195,298l478901,160015r2533,-2536l487031,152053r-2205,-2194l476250,141548xem497868,141548r-8574,8311l487089,152053r8215,7962l494146,160015r11315,-11010l505223,148707r-7355,-7159xem514277,141548r-1153,l505767,148707r-238,298l516841,160015r2584,-2536l525022,152053r-2184,-2194l514277,141548xem527285,149859r-2187,2194l530687,157479r,-3810l527285,149859xem656,142239r124,6468l4696,152399r3218,-3123l656,142239xem379949,122733r-348,l371426,130664r442,l391137,149420r8110,-7872l382586,141548r8210,-7960l391117,133588,379949,122733xem8247,133588r-7591,l656,142239r7258,7037l15875,141548r-15814,l8247,133588xem73573,122733r-256,l65133,130664r712,l84995,149276r161,-271l92817,141548r-16731,l84301,133588r455,l73573,122733xem111950,123153r-237,l103998,130664r19198,18612l122905,149276r7951,-7728l114946,141548r7969,-7752l111950,123153xem226929,122733r-441,l218310,130664r605,l238054,149276r-268,l245733,141548r-16458,l237484,133588r618,l226929,122733xem150569,122733r-354,l142055,130664r521,l161467,149005r-197,l168952,141548r-15937,l161208,133588r550,l150569,122733xem188756,122733r-421,l180165,130664r589,l199631,149005r-234,l207087,141548r-15958,l199331,133588r607,l188756,122733xem265083,122733r-8156,7931l257482,130664r18904,18341l276194,149005r7676,-7457l267906,141548r8188,-7960l276246,133588,265083,122733xem303679,122733r-441,l295075,130664r565,l314528,149005r-181,l322030,141548r-15978,l314248,133588r623,l303679,122733xem341830,122733r-418,l333242,130664r530,l352640,149005r186,-298l360206,141548r-15988,l352420,133588r592,l341830,122733xem418451,123153r-252,l410461,130664r138,l429509,149005r7683,-7457l420841,141548r8190,-7960l429171,133588,418451,123153xem456838,122733r-262,l448405,130664r278,l467566,149005r195,-298l475136,141548r-16399,l467482,133050,456838,122733xem506078,133588r-8210,7960l505529,149005r238,-298l513124,141548r1153,l506078,133588xem35628,122733r-370,l27088,130664r860,l46514,148707r7387,-7159l38020,141548r8204,-7960l46812,133588,35628,122733xem24075,133588r-15208,l17068,141548r-1193,l24075,133588xem62115,133588r-15303,l55012,141548r-1111,l62115,133588xem100993,133588r-16237,l92957,141548r-140,l100993,133588xem134409,122733r-554,420l122915,133796r7986,7752l142055,130664r521,l134409,122733xem177152,133588r-15394,l169963,141548r-1011,l177152,133588xem215294,133588r-15356,l208138,141548r-1051,l215294,133588xem253919,133588r-15817,l246296,141548r-563,l253919,133588xem292064,133588r-15818,l284432,141548r-562,l292064,133588xem330230,133588r-15359,l323078,141548r-1048,l330230,133588xem368411,133588r-15399,l361211,141548r-1005,l368411,133588xem407447,133588r-16330,l399307,141548r8140,-7960xem445392,133588r-16221,l437347,141548r-155,l445392,133588xem516813,85106r-49331,47944l476250,141548r-1114,l486350,130664r335,l478537,122733r16360,l486900,114969r15619,l505467,112108r-138,-197l497442,104210r16356,l505661,96288r16105,l524980,93168r156,l516813,85106xem494897,122733r-377,l486350,130664r335,l497868,141548r8210,-7960l494897,122733xem516842,123153r-10764,10435l514277,141548r-1153,l524310,130664r224,l516842,123153xem65425,77995l8247,133588r15828,l27088,130664r860,l19788,122733r15840,l27629,114969r15627,l46407,111911r142,l38625,104210r15863,l46566,96519r15697,l65493,93384r-172,-216l57640,85722r15746,l65425,77995xem530687,124459r-6377,6205l524534,130664r2995,2924l527072,133588r3615,-4049l530687,124459xem19602,85722r-2027,1907l584,104210r15781,l8454,111911r198,l27948,130664r-860,l35258,122733r-15846,l27397,114969r232,l8621,96519r15644,l27486,93384,19602,85722xem54488,104210r-147,l46407,111911r142,l65845,130664r-712,l73317,122733r-15905,l65414,114969r160,l54488,104210xem92433,104210r-7947,7701l84654,111911r19344,18753l111713,123153r237,l111517,122733r-16012,l103518,114969,92433,104210xem161514,96288r-281,231l136429,120649r-2020,2084l142576,130664r-521,l150215,122733r354,l142566,114969r15638,l161351,111911r-7824,-7701l169674,104210r-8160,-7922xem169674,104210r-399,l161453,111911r19301,18753l180165,130664r8170,-7931l172382,122733r7992,-7764l180758,114969,169674,104210xem207861,104210r-443,l199484,111911r146,l218915,130664r-605,l226488,122733r-15971,l218518,114969r419,l207861,104210xem246033,104210r-444,l237648,111911r505,l257482,130664r-555,l265083,122733r-16404,l256687,114969r411,l246033,104210xem284579,104210r-446,l276327,111911r19313,18753l295075,130664r8163,-7931l287262,122733r7988,-7764l295673,114969,284579,104210xem322748,104210r-441,l314480,111911r19292,18753l333242,130664r8170,-7931l325425,122733r7994,-7764l333832,114969,322748,104210xem390853,96288r-25101,24361l363720,122733r8148,7931l371426,130664r8175,-7931l379949,122733r-7989,-7764l387605,114969r3153,-3058l391264,111911r-7940,-7701l398991,104210r-8138,-7922xem398991,104210r-294,l390758,111911r506,l410599,130664r-138,l418199,123153r252,l418020,122733r-16027,l410002,114969r-1951,-1940l398991,104210xem437727,104210r-8149,7898l448683,130664r-278,l456576,122733r-16376,l448189,114969r639,l437727,104210xem475817,104210r-157,l467726,111911r-107,197l486685,130664r-335,l494520,122733r-16423,l486086,114969r814,l475817,104210xem525067,115179r-8225,7974l524534,130664r-224,l530687,124459r,-3810l525067,115179xem210799,11127r-275,167l103518,114969r8432,8184l111713,123153r11549,-11242l115330,104210r16144,l123309,96288r16002,l142294,93384r-131,-216l134499,85722r16131,l142383,77717r16005,l161426,74760r-8059,-7836l169481,66924r-7926,-7700l177386,59224r3004,-2924l180834,56300r-8179,-7936l188600,48364r-7883,-7666l196417,40698r3187,-3102l199796,37596r-7931,-7702l207955,29894r-8192,-7945l215677,21949r2979,-2900l218949,19049r-8150,-7922xem448529,77717r-388,278l412003,113029r-1959,1940l418451,123153r-252,l429578,112108r-8131,-7898l437727,104210r-8173,-7922l445877,96288r2748,-2667l440510,85722r16265,l448529,77717xem513798,104210r-193,l505670,111911r-140,197l516842,123153r8225,-7974l513798,104210xem43256,114969r-15627,l35628,122733r-370,l43256,114969xem81329,114969r-15755,l73573,122733r-256,l81329,114969xem131474,104210r-301,l123262,111911r11147,10822l136429,120649r5839,-5680l142566,114969,131474,104210xem158204,114969r-15638,l150569,122733r-354,l158204,114969xem196334,114969r-15576,l188756,122733r-421,l196334,114969xem234494,114969r-15557,l226929,122733r-441,l234494,114969xem273068,114969r-15970,l265083,122733r7985,-7764xem311231,114969r-15558,l303679,122733r-441,l311231,114969xem349411,114969r-15579,l341830,122733r-418,l349411,114969xem360890,104210r-394,l352601,111911r11119,10822l365752,120649r5853,-5680l371960,114969,360890,104210xem387605,114969r-15645,l379949,122733r-348,l387605,114969xem464575,114969r-15747,l456838,122733r-262,l464575,114969xem502519,114969r-15619,l494897,122733r-377,l502519,114969xem527285,113029r-2218,2150l530687,120649r,-5080l527285,113029xem24265,96519r-15644,l16544,104210r-15816,l8652,111911r-7835,l4696,115569,24265,96519xem418652,85722r-897,l410079,93168r19499,18940l437715,104210r-16614,l429272,96288r282,l418652,85722xem456775,85722r-8150,7899l467619,112108r107,-197l475660,104210r-16399,l467411,96288r247,l456775,85722xem494807,85722r-2065,1907l486813,93384r-216,237l505530,112108r140,-197l513605,104210r-16448,l505308,96288r353,l494807,85722xem728,104210r-72,7701l8652,111911,728,104210xem35442,85722r-2044,1907l27486,93384r19063,18527l46407,111911r7934,-7701l38463,104210r7910,-7691l46566,96519,35442,85722xem73386,85722r-7671,7446l65543,93384r19111,18527l84486,111911r7947,-7701l76504,104210r7927,-7691l84272,96288,73386,85722xem112418,85722r-907,l103827,93168r131,l123262,111911r7911,-7701l114624,104210r8176,-7922l123309,96288,112418,85722xem150630,85722r-465,l142516,93168r-131,216l161453,111911r7822,-7701l153328,104210r8143,-7922l160444,95249r-9814,-9527xem188831,85722r-534,l180414,93384r164,l199630,111911r-146,l207418,104210r-15968,l199604,96288r-966,-1039l188831,85722xem227020,85722r-556,l219266,92709r-431,459l238153,111911r-505,l245589,104210r-15984,l237768,96288r-950,-1039l227020,85722xem265518,85722r-865,l257448,92709r-422,459l276327,111911r7806,-7701l267783,104210r8170,-7922l276412,96288,265518,85722xem303704,85722r-558,l295267,93384r154,l314480,111911r7827,-7701l306319,104210r8149,-7922l313518,95249r-9814,-9527xem341869,85722r-532,l333672,93168r-105,216l352601,111911r7895,-7701l344498,104210r8156,-7922l351671,95249r-9802,-9527xem379999,85722r-458,l372343,92709r-403,459l391264,111911r-506,l398697,104210r-16006,l390853,96288,379999,85722xem4696,92709l656,96519r,7691l8465,96519r156,l4696,92709xem62263,96519r-15697,l54488,104210r-147,l62263,96519xem172537,11127r-266,167l84669,96288r-159,231l92433,104210,103827,93168r131,l96290,85722r16128,l104166,77717r15606,l122824,74760r393,l115152,66924r16113,l123333,59224r15523,l141874,56300r568,l134281,48364r16095,l142486,40698r15488,l161176,37596r380,l153618,29894r15988,l161435,21949r15888,l180315,19049r381,l172537,11127xem139311,96288r-16002,l131474,104210r-301,l139311,96288xem180591,77717r-316,278l162539,95249r-1025,1039l169674,104210r-399,l180414,93384r164,l172699,85722r16132,l180591,77717xem218787,77717r-353,278l200673,95249r-966,1039l207861,104210r-443,l218793,93168r-431,-459l211160,85722r15860,l218787,77717xem314487,21949r-352,230l238838,95249r-952,1039l246033,104210r-444,l256975,93168r-422,-459l249358,85722r16160,l257264,77717r15644,l275957,74760r304,l268200,66924r16140,l276408,59224r15569,l294993,56300r475,l287314,48364r16117,l295544,40698r15537,l314280,37596r364,l306704,29894r15945,l314487,21949xem292280,96288r-15868,l284579,104210r-446,l292280,96288xem333632,77717r-344,278l315537,95249r-949,1039l322748,104210r-441,l333450,93384r-104,-216l325696,85722r16173,l333632,77717xem371776,77717l353724,95249r-984,1039l360890,104210r-394,l371870,93168r-403,-459l364263,85722r15736,l371776,77717xem421195,66924r-482,385l390853,96288r8138,7922l398697,104210,410079,93168r-7666,-7446l418652,85722r-8259,-8005l426007,77717r3049,-2957l429247,74760r-8052,-7836xem445877,96288r-16323,l437727,104210r8150,-7922xem483821,96288r-16163,l475817,104210r-157,l483821,96288xem521766,96288r-16105,l513798,104210r-193,l521766,96288xem530687,87629r-5707,5539l525136,93168r2149,2081l530687,92709r,-5080xem437412,66924r-278,l429056,74760r191,l448625,93621r8137,-7899l440171,85722r8257,-8005l445872,75137r-8460,-8213xem475892,67309r-160,l467667,75137r18930,18484l486813,93384r7894,-7662l478283,85722r8237,-8005l483934,75137r-8042,-7828xem27480,77995r-795,744l20160,85106r-558,616l27486,93384r7871,-7662l34807,85106,27480,77995xem54416,67309r-144,l46399,74974r153,l65543,93384r172,-216l73386,85722r-15909,l65425,77995,54416,67309xem131265,66924r-355,l122824,74760r393,l142385,93384r131,-216l150165,85722r-16460,l141967,77717r416,l131265,66924xem169481,66924r-8055,7836l180578,93384r-164,l188297,85722r-15965,l180561,77717r-2625,-2580l169481,66924xem284340,66924r-303,l275957,74760r304,l295421,93384r-154,l303146,85722r-16296,l295106,77717r352,l284340,66924xem322527,66924r-444,385l314434,74760r19133,18624l333672,93168r7665,-7446l325338,85722r8236,-8005l330978,75137r-8451,-8213xem93040,66924r-288,l84680,74760r319,l103958,93168r-131,l111511,85722r-15952,l103810,77717r356,l93040,66924xem207688,66924r-445,385l199577,74760r285,l218835,93168r431,-459l226464,85722r-15984,l218720,77717r-2586,-2580l207688,66924xem246135,66924r-305,l237757,74760r312,l257026,93168r422,-459l264653,85722r-15997,l256905,77717r359,l246135,66924xem360688,66924r-8066,7836l352961,74760r18979,18408l372343,92709r7198,-6987l363534,85722r8242,-8005l360688,66924xem399257,66924r-350,l390834,74760r293,l410079,93168r7676,-7446l401740,85722r8249,-8005l410393,77717,399257,66924xem524450,77717r-319,278l516813,85106r8323,8062l524980,93168r5707,-5539l530687,83819r-6237,-6102xem16472,67309l8542,74974,19602,85722r558,-616l27448,77995r-254,-278l16472,67309xem46385,59515l27732,77717r-252,278l35442,85722r548,-616l46399,74974r153,l38647,67309r15769,l46385,59515xem76928,66924r-513,385l65425,77995r7961,7727l84680,74760r319,l76928,66924xem119772,77717r-15606,l112418,85722r-907,l119772,77717xem158388,77717r-16005,l150630,85722r-465,l158388,77717xem238011,21949r-359,230l183213,75137r-2622,2580l188831,85722r-534,l199577,74760r285,l191785,66924r15903,l199769,59224r15793,l218572,56300r486,l210885,48364r16113,l219094,40698r15531,l237817,37596r212,l230106,29894r16089,l238011,21949xem287354,11127r-260,167l221376,75137r-2589,2580l227020,85722r-556,l237757,74760r312,l229999,66924r16136,l238196,59224r15566,l256775,56300r495,l249106,48364r16115,l257325,40698r15523,l276043,37596r209,l268339,29894r16089,l276254,21949r15909,l295150,19049r372,l287354,11127xem272908,77717r-15644,l265518,85722r-865,l272908,77717xem311379,77717r-15921,l303704,85722r-558,l311379,77717xem402112,11127r-203,167l336228,75137r-2596,2580l341869,85722r-532,l352622,74760r339,l344882,66924r15806,l352779,59224r15835,l371625,56300r496,l363950,48364r16158,l372199,40698r15486,l390879,37596r183,l383149,29894r16121,l391087,21949r15898,l409970,19049r256,l402112,11127xem402126,48364r-541,403l371776,77717r8223,8005l379541,85722,390834,74760r293,l383059,66924r16198,l391313,59224r15526,l409852,56300r427,l402126,48364xem426007,77717r-15614,l418652,85722r-897,l426007,77717xem467587,59224r-383,291l451089,75137r-2560,2580l456775,85722,467667,75137r-8016,-7828l475892,67309r-8305,-8085xem505548,59224l489175,75137r-2591,2580l494807,85722r535,-616l506001,74760r132,l498043,66924r15375,l505548,59224xem513812,67309r-135,l506001,74760r132,l516813,85106r7603,-7389l521813,75137r-8001,-7828xem527324,74974r-253,163l524450,77717r6237,6102l530687,78739r-3363,-3765xem656,67309r47,7665l4696,78739,8542,74974,656,67309xem456430,48364r-163,l448086,56300r289,l467667,75137r8065,-7828l459164,67309r8340,-8085l466760,58419,456430,48364xem27000,40698r-1334,1211l656,66039r,1270l8542,74974r7829,-7665l16074,66924,8142,59224r16488,l27454,56459,19104,48364r15793,l27000,40698xem35312,48767r-7858,7692l46552,74974r-153,l54272,67309r-15874,l46385,59515,35312,48767xem123186,21949r-354,230l77721,66039r-793,885l84999,74760r-319,l92752,66924r288,l85103,59224r15582,l103698,56300r519,l96049,48364r16096,l104248,40698r15522,l122966,37596r242,l115288,29894r16077,l123186,21949xem112145,48364r-272,l103698,56300r519,l123217,74760r-393,l130910,66924r-15976,l122870,59224r463,l112145,48364xem150376,48364r-312,l141874,56300r568,l161426,74760r8050,-7836l153107,66924r7947,-7700l161555,59224,150376,48364xem188600,48364r-471,403l180390,56300r444,l199862,74760r-285,l207640,66924r-15984,l199571,59224r198,l188600,48364xem226998,48364r-261,l218572,56300r486,l238069,74760r-312,l245830,66924r-15999,l237757,59224r439,l226998,48364xem265221,48364r-270,l256775,56300r495,l276261,74760r-304,l284037,66924r-16010,l275961,59224r447,l265221,48364xem303431,48364r-255,l294993,56300r475,l314434,74760r8046,-7836l306238,66924r7941,-7700l314605,59224,303431,48364xem341622,48364r-469,403l333406,56300r522,l352961,74760r-339,l360688,66924r-16010,l352599,59224r180,l341622,48364xem380108,48364r-314,l371625,56300r496,l391127,74760r-293,l398907,66924r-16018,l390817,59224r496,l380108,48364xem440247,48364l422021,66039r-826,885l429247,74760r-191,l437134,66924r278,l429481,59224r15590,l448086,56300r289,l440247,48364xem494860,48767r-7785,7533l506133,74760r-132,l513677,67309r135,l513418,66924r-15792,l505548,59224,494860,48767xem24630,59224r-16488,l16472,67309r293,-385l24630,59224xem57812,48364l46385,59515r8031,7794l54272,67309,65582,56300r404,l57812,48364xem486613,40698l468334,58419r-747,805l475892,67309r-160,l487075,56300r-8193,-7936l494448,48364r-7835,-7666xem525044,40277l505548,59224r8264,8085l513677,67309,525020,56300r-346,-421l516949,48364r13738,l530687,45719r-5643,-5442xem73908,48364r-174,l65582,56300r404,l76928,66924r793,-885l84731,59224r372,l73908,48364xem100685,59224r-15582,l93040,66924r-288,l100685,59224xem138856,59224r-15523,l131265,66924r-355,l138856,59224xem177386,59224r-15831,l169481,66924r7905,-7700xem215562,59224r-15793,l207688,66924r862,-885l215562,59224xem253762,59224r-15566,l246135,66924r-305,l253762,59224xem291977,59224r-15569,l284340,66924r-303,l291977,59224xem330398,59224r-15793,l322527,66924r862,-885l330398,59224xem368614,59224r-15835,l360688,66924r7926,-7700xem406839,59224r-15526,l399257,66924r-350,l406839,59224xem418294,48364r-266,l409852,56300r427,l421195,66924r826,-885l429043,59224r438,l418294,48364xem445071,59224r-15590,l437412,66924r-278,l445071,59224xem4696,55879l656,59689r,6350l7720,59224r422,l4696,55879xem530687,50799r-5234,5080l525106,56300r2179,2119l530687,54609r,-3810xem15869,29894l7858,37596r139,l27454,56459r7858,-7692l34897,48364r-15921,l26921,40698r-355,-421l15869,29894xem84934,21949r-289,230l57812,48364r8174,7936l65582,56300r8152,-7936l73908,48364,66006,40698r15603,l84796,37596r171,l77041,29894r16078,l84934,21949xem93119,29894r-412,l84796,37596r171,l104217,56300r-519,l111873,48364r-15972,l103785,40698r463,l93119,29894xem131365,29894r-465,l122966,37596r242,l142442,56300r-568,l150064,48364r-16000,l141965,40698r521,l131365,29894xem169606,29894r-482,l161176,37596r380,l180834,56300r-444,l188542,48364r-16278,l180176,40698r541,l169606,29894xem207955,29894r-440,l199604,37596r192,l219058,56300r-486,l226737,48364r-16002,l218615,40698r479,l207955,29894xem246195,29894r-454,l237817,37596r212,l257270,56300r-495,l264951,48364r-16015,l256827,40698r498,l246195,29894xem284428,29894r-450,l276043,37596r209,l295468,56300r-475,l303176,48364r-16023,l295051,40698r493,l284428,29894xem322649,29894r-427,l314280,37596r364,l333928,56300r-522,l341568,48364r-16188,l333285,40698r463,l322649,29894xem361052,29894r-490,l352642,37596r222,l372121,56300r-496,l379794,48364r-16022,l371659,40698r540,l361052,29894xem429295,21949r-334,230l404723,45719r-2597,2645l410279,56300r-427,l418028,48364r266,l410399,40698r15526,l429121,37596r-686,-767l421332,29894r16125,l429295,21949xem467451,21949l440247,48364r8128,7936l448086,56300r8181,-7936l456430,48364r-7875,-7666l464169,40698r3198,-3102l467767,37596r-7951,-7702l475571,29894r-8120,-7945xem475571,29894r-264,l467367,37596r400,l487075,56300r7761,-7533l494448,48364r-15741,l486613,40698,475571,29894xem514280,29894r-8167,7927l525106,56300r347,-421l530687,50799r,-2435l516723,48364r8321,-8087l514280,29894xem77179,l69104,,27358,40277r-358,421l35312,48767,46722,37596,38790,29894r16080,l46680,21949r16025,l65667,19049r212,l57725,11127r16061,l65846,3419r14973,l77179,xem506043,21949r-326,230l486613,40698r8247,8069l495251,48364,506113,37821r-8146,-7927l514280,29894r-8237,-7945xem54870,29894r-281,l46722,37596,57812,48364r7856,-7666l66006,40698,54870,29894xem81609,40698r-15603,l73908,48364r-174,l81609,40698xem119770,40698r-15522,l112145,48364r-272,l119770,40698xem157974,40698r-15488,l150376,48364r-312,l157974,40698xem196417,40698r-15700,l188600,48364r2659,-2645l196417,40698xem234625,40698r-15531,l226998,48364r-261,l234625,40698xem272848,40698r-15523,l265221,48364r-270,l272848,40698xem311081,40698r-15537,l303431,48364r-255,l311081,40698xem349451,40698r-15703,l341622,48364r2665,-2645l349451,40698xem387685,40698r-15486,l380108,48364r-314,l387685,40698xem399270,29894r-463,l390879,37596r183,l402126,48364r2597,-2645l409893,40698r506,l399270,29894xem425925,40698r-15526,l418294,48364r-266,l425925,40698xem437457,29894r-402,l429911,36829r-691,767l440247,48364r7885,-7666l448555,40698,437457,29894xem464169,40698r-15614,l456430,48364r-163,l464169,40698xem527285,38099r-2241,2178l530687,45719r,-3810l527285,38099xem656,30479r,6350l4758,40698r314,-421l7858,37596r139,l656,30479xem494822,11127r-168,l486487,19049r333,l506113,37821r8167,-7927l497758,29894r8195,-7945l505669,21589,494822,11127xem7920,22179l656,29209r,1270l7997,37596r-139,l15861,29894,7920,22179xem35524,11127r-162,l27129,19049r492,l46722,37596r7867,-7702l38119,29894r8235,-7945l46680,21949,35524,11127xem73786,11127r-197,167l65667,19049r212,l84967,37596r-171,l92707,29894r-15968,l84880,21949r-316,-360l73786,11127xem112046,11127r-231,167l103848,19049r287,l123208,37596r-242,l130900,29894r-16004,l123068,21949r-252,-360l112046,11127xem150305,11127r-243,167l142073,19049r367,l161556,37596r-380,l169124,29894r-16024,l161289,21949r146,l150305,11127xem188604,11127r-286,167l180315,19049r381,l199796,37596r-192,l207515,29894r-16188,l199527,21949r236,l188604,11127xem226863,11127r-240,167l218656,19049r293,l238029,37596r-212,l245741,29894r-16020,l237888,21949r-248,-360l226863,11127xem265118,11127r-239,167l256900,19049r298,l276252,37596r-209,l283978,29894r-16030,l276126,21949r128,l265118,11127xem303370,11127r-231,167l295150,19049r372,l314644,37596r-364,l322222,29894r-16037,l314372,21949r-254,-360l303370,11127xem341689,11127r-288,167l333405,19049r364,l352864,37596r-222,l360562,29894r-16134,l352622,21949r233,l341689,11127xem379939,11127r-248,167l371716,19049r291,l391062,37596r-183,l398807,29894r-16034,l390947,21949r140,l379939,11127xem418178,11127r-225,167l409970,19049r256,l429220,37596r691,-767l437055,29894r-16038,l429198,21949r-272,-360l418178,11127xem456389,11127r-8161,7922l448620,19049r19147,18547l467367,37596r7940,-7702l459264,29894r8187,-7945l456389,11127xem19461,11127r-297,167l7920,22179r7949,7715l27129,19049r492,l19461,11127xem62705,21949r-16025,l54870,29894r-281,l62705,21949xem95988,11127l85249,21589r-315,360l93119,29894r-412,l103848,19049r287,l95988,11127xem134274,11127r-248,167l123438,21589r-252,360l131365,29894r-465,l142073,19049r367,l134274,11127xem177323,21949r-15888,l169606,29894r-482,l177323,21949xem215677,21949r-15914,l207955,29894r-440,l215677,21949xem249058,11127r-217,167l238258,21589r-247,360l246195,29894r-454,l256900,19049r298,l249058,11127xem292163,21949r-15909,l284428,29894r-450,l292163,21949xem325613,11127r-262,167l314742,21589r-255,360l322649,29894r-427,l333405,19049r364,l325613,11127xem368733,21949r-15878,l361052,29894r-490,l368733,21949xem406985,21949r-15898,l399270,29894r-463,l406985,21949xem440441,11127r-273,167l429568,21589r-273,360l437457,29894r-402,l448228,19049r392,l440441,11127xem478677,11127r-247,167l467451,21949r8120,7945l475307,29894,486487,19049r333,l478677,11127xem516944,11294l506324,21589r-281,360l514280,29894,525089,19403r-8145,-8109xem4696,19049l656,22859r,6350l7920,22179,4696,19049xem530687,13969r-5598,5434l527285,21589r3402,-3810l530687,13969xem525068,3419r-8124,7875l525089,19403r5598,-5434l530687,8889,525068,3419xem38910,l30833,,21649,8889r-2188,2238l27621,19049r-492,l35362,11127r162,l27578,3419r14971,l38910,xem62323,l54249,,50194,3809,65879,19049r-212,l73760,11127r-16189,l65560,3419r286,l62323,xem115448,r-8074,l95988,11127r8147,7922l103848,19049r8139,-7922l109743,8889,104112,3419r14976,l115448,xem153718,r-8075,l136500,8889r-2226,2238l142440,19049r-367,l150235,11127,148004,8889,142378,3419r14979,l153718,xem191987,r-8074,l174750,8889r-2213,2238l180696,19049r-381,l188491,11127,186297,8889,180657,3419r14970,l191987,xem230256,r-8074,l213006,8889r-2207,2238l218949,19049r-293,l226795,11127,224558,8889,218923,3419r14973,l230256,xem268526,r-8075,l251313,8889r-2255,2238l257198,19049r-298,l265052,11127,262816,8889,257188,3419r14977,l268526,xem306795,r-8074,l289570,8889r-2216,2238l295522,19049r-372,l303312,11127,301071,8889,295452,3419r14983,l306795,xem345064,r-8074,l327829,8889r-2216,2238l333769,19049r-364,l341574,11127,339381,8889,333736,3419r14968,l345064,xem383334,r-8074,l366091,8889r-2224,2238l372007,19049r-291,l379864,11127,377635,8889,372000,3419r14974,l383334,xem421603,r-8074,l404383,8889r-2271,2238l410226,19049r-256,l418126,11127,415879,8889,410260,3419r14983,l421603,xem459872,r-8074,l442645,8889r-2204,2238l448620,19049r-392,l456389,11127,448511,3419r15001,l459872,xem498142,r-8074,l480908,8889r-2231,2238l486820,19049r-333,l494654,11127r168,l486831,3419r14951,l498142,xem521555,r-8074,l509426,3809r7518,7485l525068,3419,521555,xem24054,l15980,,11924,3809r7537,7318l21649,8889,27301,3419r277,l24054,xem42549,3419r-14971,l35524,11127r-162,l42965,3809r-416,-390xem80819,3419r-14973,l73786,11127,81234,3809r-415,-390xem100592,l92518,,88463,3809r7525,7318l103869,3419r243,l100592,xem119088,3419r-14976,l112046,11127r2239,-2238l119504,3809r-416,-390xem138862,r-8074,l126732,3809r7542,7318l136500,8889r5626,-5470l142378,3419,138862,xem157357,3419r-14979,l150305,11127r2235,-2238l157773,3809r-416,-390xem177131,r-8074,l165002,3809r7535,7318l174750,8889r5638,-5470l180657,3419,177131,xem195627,3419r-14970,l188604,11127r2196,-2238l196042,3809r-415,-390xem215400,r-8074,l203271,3809r7528,7318l213006,8889r5647,-5470l218923,3419,215400,xem233896,3419r-14973,l226863,11127r2230,-2238l234312,3809r-416,-390xem253670,r-8074,l241540,3809r7518,7318l251313,8889r5623,-5470l257188,3419,253670,xem272165,3419r-14977,l265118,11127r2236,-2238l272581,3809r-416,-390xem291939,r-8074,l279810,3809r7544,7318l289570,8889r5631,-5470l295452,3419,291939,xem310435,3419r-14983,l303370,11127r2247,-2238l310850,3809r-415,-390xem330208,r-8074,l318079,3809r7534,7318l327829,8889r5637,-5470l333736,3419,330208,xem348704,3419r-14968,l341689,11127r2192,-2238l349120,3809r-416,-390xem368478,r-8074,l356348,3809r7519,7318l366091,8889r5642,-5470l372000,3419,368478,xem386974,3419r-14974,l379939,11127r2226,-2238l387389,3809r-415,-390xem406747,r-8074,l394618,3809r7494,7318l404383,8889r5628,-5470l410260,3419,406747,xem425243,3419r-14983,l418178,11127r2251,-2238l425658,3809r-415,-390xem445016,r-8074,l432887,3809r7554,7318l442645,8889r5632,-5470l448511,3419,445016,xem463512,3419r-15001,l456389,11127r7539,-7318l463512,3419xem483286,r-8074,l471156,3809r7521,7318l480908,8889r5636,-5470l486831,3419,483286,xem501782,3419r-14951,l494822,11127r-168,l502197,3809r-415,-390xem527285,1269r-2217,2150l530687,8889r,-5080l527285,1269xe" stroked="f">
                  <v:path arrowok="t"/>
                </v:shape>
                <v:shape id="Graphic 80" o:spid="_x0000_s1102" style="position:absolute;left:6253;top:12996;width:5417;height:8070;visibility:visible;mso-wrap-style:square;v-text-anchor:top" coordsize="541655,80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" path="m541515,r-622,l540893,6248r-2591,2527l538302,6248r2591,l540893,,530034,,11480,76,,,,6248r,5016l,807046r11480,l11480,11264r518554,-38l530034,807046r11481,l541515,11264r-3213,l541515,11226r,-4978l541515,5651r,-5651xe" fillcolor="#600051" stroked="f">
                  <v:path arrowok="t"/>
                </v:shape>
                <v:shape id="Graphic 81" o:spid="_x0000_s1103" style="position:absolute;left:3492;top:21016;width:19069;height:394;visibility:visible;mso-wrap-style:square;v-text-anchor:top" coordsize="1906905,3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" path="m1906447,l,,,5003r,6261l540867,11264r,27725l552348,38989r,-27864l1352816,11125r,27864l1364297,38989r,-27864l1906447,11125r,-5576l1364297,5549r-11481,l552348,5549r-11481,l540867,5003r1365580,l1906447,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2" o:spid="_x0000_s1104" type="#_x0000_t75" style="position:absolute;left:3205;top:2618;width:401;height:18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">
                  <v:imagedata r:id="rId9" o:title=""/>
                </v:shape>
                <v:shape id="Graphic 83" o:spid="_x0000_s1105" style="position:absolute;left:15731;top:4412;width:2705;height:3016;visibility:visible;mso-wrap-style:square;v-text-anchor:top" coordsize="270510,30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" path="m270433,l131394,r,139l,139,,7569r131394,l131394,301548r7658,l139052,7569r131381,l270433,3860r-131381,l137223,5638r,-1879l270433,3759r,-3759xe" fillcolor="#0000c0" stroked="f">
                  <v:path arrowok="t"/>
                </v:shape>
                <v:shape id="Graphic 84" o:spid="_x0000_s1106" style="position:absolute;left:7606;top:12216;width:2705;height:781;visibility:visible;mso-wrap-style:square;v-text-anchor:top" coordsize="270510,78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" path="m270433,368r-131813,l138620,4127r-1930,1880l136690,4127r1930,l138620,368r-7226,l131394,,,,,7429r131394,l131394,7886r,70066l139039,77952r,-70066l136690,7886r,-457l139039,7429r131394,l270433,4127r,-406l270433,368xe" fillcolor="#600051" stroked="f">
                  <v:path arrowok="t"/>
                </v:shape>
                <v:shape id="Graphic 85" o:spid="_x0000_s1107" style="position:absolute;left:8919;top:3536;width:8205;height:8287;visibility:visible;mso-wrap-style:square;v-text-anchor:top" coordsize="820419,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" path="m820242,l7391,r,3746l5461,5626r,-1880l7391,3746,7391,,,,,3746,,7505,,828319r7645,l7645,7505r-2184,l5461,7213r2184,l812584,7213r,292l812584,47536r7658,l820242,7505r-5474,l814768,5626r1638,1587l820242,7213r,-3467l820242,3505r,-3505xe" fillcolor="black" stroked="f">
                  <v:path arrowok="t"/>
                </v:shape>
                <v:shape id="Textbox 86" o:spid="_x0000_s1108" type="#_x0000_t202" style="position:absolute;left:10852;top:1069;width:4439;height: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6610CD04" w14:textId="77777777" w:rsidR="00E20FF3" w:rsidRDefault="005D6E16">
                        <w:pPr>
                          <w:spacing w:line="126" w:lineRule="exact"/>
                          <w:rPr>
                            <w:rFonts w:ascii="Arial" w:hAnsi="Arial"/>
                            <w:b/>
                            <w:sz w:val="11"/>
                          </w:rPr>
                        </w:pPr>
                        <w:proofErr w:type="spellStart"/>
                        <w:r>
                          <w:rPr>
                            <w:rFonts w:ascii="Arial" w:hAnsi="Arial"/>
                            <w:b/>
                            <w:spacing w:val="-2"/>
                            <w:w w:val="105"/>
                            <w:sz w:val="11"/>
                          </w:rPr>
                          <w:t>Flavonoïdes</w:t>
                        </w:r>
                        <w:proofErr w:type="spellEnd"/>
                      </w:p>
                    </w:txbxContent>
                  </v:textbox>
                </v:shape>
                <v:shape id="Textbox 87" o:spid="_x0000_s1109" type="#_x0000_t202" style="position:absolute;left:2482;top:2368;width:782;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71340A41" w14:textId="77777777" w:rsidR="00E20FF3" w:rsidRDefault="005D6E16">
                        <w:pPr>
                          <w:spacing w:line="99" w:lineRule="exact"/>
                          <w:rPr>
                            <w:rFonts w:ascii="Arial"/>
                            <w:b/>
                            <w:sz w:val="9"/>
                          </w:rPr>
                        </w:pPr>
                        <w:r>
                          <w:rPr>
                            <w:rFonts w:ascii="Arial"/>
                            <w:b/>
                            <w:spacing w:val="-5"/>
                            <w:sz w:val="9"/>
                          </w:rPr>
                          <w:t>80</w:t>
                        </w:r>
                      </w:p>
                    </w:txbxContent>
                  </v:textbox>
                </v:shape>
                <v:shape id="Textbox 88" o:spid="_x0000_s1110" type="#_x0000_t202" style="position:absolute;left:12683;top:2658;width:806;height: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11931687" w14:textId="77777777" w:rsidR="00E20FF3" w:rsidRDefault="005D6E16">
                        <w:pPr>
                          <w:spacing w:before="4"/>
                          <w:rPr>
                            <w:sz w:val="9"/>
                          </w:rPr>
                        </w:pPr>
                        <w:r>
                          <w:rPr>
                            <w:spacing w:val="-5"/>
                            <w:w w:val="110"/>
                            <w:sz w:val="9"/>
                          </w:rPr>
                          <w:t>ns</w:t>
                        </w:r>
                      </w:p>
                    </w:txbxContent>
                  </v:textbox>
                </v:shape>
                <v:shape id="Textbox 89" o:spid="_x0000_s1111" type="#_x0000_t202" style="position:absolute;left:2482;top:6970;width:782;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26ACC16C" w14:textId="77777777" w:rsidR="00E20FF3" w:rsidRDefault="005D6E16">
                        <w:pPr>
                          <w:spacing w:line="99" w:lineRule="exact"/>
                          <w:rPr>
                            <w:rFonts w:ascii="Arial"/>
                            <w:b/>
                            <w:sz w:val="9"/>
                          </w:rPr>
                        </w:pPr>
                        <w:r>
                          <w:rPr>
                            <w:rFonts w:ascii="Arial"/>
                            <w:b/>
                            <w:spacing w:val="-5"/>
                            <w:sz w:val="9"/>
                          </w:rPr>
                          <w:t>60</w:t>
                        </w:r>
                      </w:p>
                    </w:txbxContent>
                  </v:textbox>
                </v:shape>
                <v:shape id="Textbox 90" o:spid="_x0000_s1112" type="#_x0000_t202" style="position:absolute;left:2482;top:11571;width:782;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283299AF" w14:textId="77777777" w:rsidR="00E20FF3" w:rsidRDefault="005D6E16">
                        <w:pPr>
                          <w:spacing w:line="99" w:lineRule="exact"/>
                          <w:rPr>
                            <w:rFonts w:ascii="Arial"/>
                            <w:b/>
                            <w:sz w:val="9"/>
                          </w:rPr>
                        </w:pPr>
                        <w:r>
                          <w:rPr>
                            <w:rFonts w:ascii="Arial"/>
                            <w:b/>
                            <w:spacing w:val="-5"/>
                            <w:sz w:val="9"/>
                          </w:rPr>
                          <w:t>40</w:t>
                        </w:r>
                      </w:p>
                    </w:txbxContent>
                  </v:textbox>
                </v:shape>
                <v:shape id="Textbox 91" o:spid="_x0000_s1113" type="#_x0000_t202" style="position:absolute;left:2482;top:16172;width:782;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53DE9E10" w14:textId="77777777" w:rsidR="00E20FF3" w:rsidRDefault="005D6E16">
                        <w:pPr>
                          <w:spacing w:line="99" w:lineRule="exact"/>
                          <w:rPr>
                            <w:rFonts w:ascii="Arial"/>
                            <w:b/>
                            <w:sz w:val="9"/>
                          </w:rPr>
                        </w:pPr>
                        <w:r>
                          <w:rPr>
                            <w:rFonts w:ascii="Arial"/>
                            <w:b/>
                            <w:spacing w:val="-5"/>
                            <w:sz w:val="9"/>
                          </w:rPr>
                          <w:t>20</w:t>
                        </w:r>
                      </w:p>
                    </w:txbxContent>
                  </v:textbox>
                </v:shape>
                <v:shape id="Textbox 92" o:spid="_x0000_s1114" type="#_x0000_t202" style="position:absolute;left:2805;top:20767;width:451;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4A3D408C" w14:textId="77777777" w:rsidR="00E20FF3" w:rsidRDefault="005D6E16">
                        <w:pPr>
                          <w:spacing w:line="99" w:lineRule="exact"/>
                          <w:rPr>
                            <w:rFonts w:ascii="Arial"/>
                            <w:b/>
                            <w:sz w:val="9"/>
                          </w:rPr>
                        </w:pPr>
                        <w:r>
                          <w:rPr>
                            <w:rFonts w:ascii="Arial"/>
                            <w:b/>
                            <w:spacing w:val="-10"/>
                            <w:sz w:val="9"/>
                          </w:rPr>
                          <w:t>0</w:t>
                        </w:r>
                      </w:p>
                    </w:txbxContent>
                  </v:textbox>
                </v:shape>
                <v:shape id="Textbox 93" o:spid="_x0000_s1115" type="#_x0000_t202" style="position:absolute;left:8116;top:21490;width:1803;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3C6F3DA7" w14:textId="77777777" w:rsidR="00E20FF3" w:rsidRDefault="005D6E16">
                        <w:pPr>
                          <w:spacing w:line="99" w:lineRule="exact"/>
                          <w:rPr>
                            <w:rFonts w:ascii="Arial"/>
                            <w:b/>
                            <w:sz w:val="9"/>
                          </w:rPr>
                        </w:pPr>
                        <w:proofErr w:type="spellStart"/>
                        <w:r>
                          <w:rPr>
                            <w:rFonts w:ascii="Arial"/>
                            <w:b/>
                            <w:spacing w:val="-2"/>
                            <w:sz w:val="9"/>
                          </w:rPr>
                          <w:t>ExtAq</w:t>
                        </w:r>
                        <w:proofErr w:type="spellEnd"/>
                      </w:p>
                    </w:txbxContent>
                  </v:textbox>
                </v:shape>
                <v:shape id="Textbox 94" o:spid="_x0000_s1116" type="#_x0000_t202" style="position:absolute;left:16069;top:21490;width:2128;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2A01BA40" w14:textId="77777777" w:rsidR="00E20FF3" w:rsidRDefault="005D6E16">
                        <w:pPr>
                          <w:spacing w:line="99" w:lineRule="exact"/>
                          <w:rPr>
                            <w:rFonts w:ascii="Arial"/>
                            <w:b/>
                            <w:sz w:val="9"/>
                          </w:rPr>
                        </w:pPr>
                        <w:proofErr w:type="spellStart"/>
                        <w:r>
                          <w:rPr>
                            <w:rFonts w:ascii="Arial"/>
                            <w:b/>
                            <w:spacing w:val="-2"/>
                            <w:sz w:val="9"/>
                          </w:rPr>
                          <w:t>ExtHaq</w:t>
                        </w:r>
                        <w:proofErr w:type="spellEnd"/>
                      </w:p>
                    </w:txbxContent>
                  </v:textbox>
                </v:shape>
                <w10:wrap anchorx="page"/>
              </v:group>
            </w:pict>
          </mc:Fallback>
        </mc:AlternateContent>
      </w:r>
      <w:r>
        <w:rPr>
          <w:spacing w:val="-5"/>
        </w:rPr>
        <w:t>237</w:t>
      </w:r>
    </w:p>
    <w:p w14:paraId="0836050E" w14:textId="77777777" w:rsidR="00E20FF3" w:rsidRDefault="005D6E16">
      <w:pPr>
        <w:pStyle w:val="Corpsdetexte"/>
        <w:spacing w:before="1"/>
      </w:pPr>
      <w:r>
        <w:rPr>
          <w:spacing w:val="-5"/>
        </w:rPr>
        <w:t>238</w:t>
      </w:r>
    </w:p>
    <w:p w14:paraId="1B6CB099" w14:textId="77777777" w:rsidR="00E20FF3" w:rsidRDefault="005D6E16">
      <w:pPr>
        <w:pStyle w:val="Corpsdetexte"/>
      </w:pPr>
      <w:r>
        <w:rPr>
          <w:spacing w:val="-5"/>
        </w:rPr>
        <w:t>239</w:t>
      </w:r>
    </w:p>
    <w:p w14:paraId="33BF8E23" w14:textId="77777777" w:rsidR="00E20FF3" w:rsidRDefault="005D6E16">
      <w:pPr>
        <w:pStyle w:val="Corpsdetexte"/>
        <w:spacing w:before="1"/>
      </w:pPr>
      <w:r>
        <w:rPr>
          <w:spacing w:val="-5"/>
        </w:rPr>
        <w:t>240</w:t>
      </w:r>
    </w:p>
    <w:p w14:paraId="56BCA32A" w14:textId="77777777" w:rsidR="00E20FF3" w:rsidRDefault="005D6E16">
      <w:pPr>
        <w:pStyle w:val="Corpsdetexte"/>
        <w:spacing w:line="229" w:lineRule="exact"/>
      </w:pPr>
      <w:r>
        <w:rPr>
          <w:spacing w:val="-5"/>
        </w:rPr>
        <w:t>241</w:t>
      </w:r>
    </w:p>
    <w:p w14:paraId="1DCC62EB" w14:textId="77777777" w:rsidR="00E20FF3" w:rsidRDefault="005D6E16">
      <w:pPr>
        <w:pStyle w:val="Corpsdetexte"/>
        <w:spacing w:line="229" w:lineRule="exact"/>
      </w:pPr>
      <w:r>
        <w:rPr>
          <w:noProof/>
        </w:rPr>
        <mc:AlternateContent>
          <mc:Choice Requires="wps">
            <w:drawing>
              <wp:anchor distT="0" distB="0" distL="0" distR="0" simplePos="0" relativeHeight="251659776" behindDoc="0" locked="0" layoutInCell="1" allowOverlap="1" wp14:anchorId="548101E9" wp14:editId="74332347">
                <wp:simplePos x="0" y="0"/>
                <wp:positionH relativeFrom="page">
                  <wp:posOffset>3921796</wp:posOffset>
                </wp:positionH>
                <wp:positionV relativeFrom="paragraph">
                  <wp:posOffset>116075</wp:posOffset>
                </wp:positionV>
                <wp:extent cx="97155" cy="683895"/>
                <wp:effectExtent l="0" t="0" r="0" b="0"/>
                <wp:wrapNone/>
                <wp:docPr id="95" name="Text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 cy="683895"/>
                        </a:xfrm>
                        <a:prstGeom prst="rect">
                          <a:avLst/>
                        </a:prstGeom>
                      </wps:spPr>
                      <wps:txbx>
                        <w:txbxContent>
                          <w:p w14:paraId="4BD03BE0" w14:textId="77777777" w:rsidR="00E20FF3" w:rsidRDefault="005D6E16">
                            <w:pPr>
                              <w:spacing w:before="17"/>
                              <w:ind w:left="20"/>
                              <w:rPr>
                                <w:rFonts w:ascii="Arial"/>
                                <w:b/>
                                <w:sz w:val="10"/>
                              </w:rPr>
                            </w:pPr>
                            <w:proofErr w:type="gramStart"/>
                            <w:r>
                              <w:rPr>
                                <w:rFonts w:ascii="Arial"/>
                                <w:b/>
                                <w:spacing w:val="-2"/>
                                <w:sz w:val="10"/>
                              </w:rPr>
                              <w:t>C(</w:t>
                            </w:r>
                            <w:proofErr w:type="gramEnd"/>
                            <w:r>
                              <w:rPr>
                                <w:rFonts w:ascii="Arial"/>
                                <w:b/>
                                <w:spacing w:val="-2"/>
                                <w:sz w:val="10"/>
                              </w:rPr>
                              <w:t>mg</w:t>
                            </w:r>
                            <w:r>
                              <w:rPr>
                                <w:rFonts w:ascii="Arial"/>
                                <w:b/>
                                <w:spacing w:val="-1"/>
                                <w:sz w:val="10"/>
                              </w:rPr>
                              <w:t xml:space="preserve"> </w:t>
                            </w:r>
                            <w:r>
                              <w:rPr>
                                <w:rFonts w:ascii="Arial"/>
                                <w:b/>
                                <w:spacing w:val="-2"/>
                                <w:sz w:val="10"/>
                              </w:rPr>
                              <w:t>eq.</w:t>
                            </w:r>
                            <w:r>
                              <w:rPr>
                                <w:rFonts w:ascii="Arial"/>
                                <w:b/>
                                <w:spacing w:val="-1"/>
                                <w:sz w:val="10"/>
                              </w:rPr>
                              <w:t xml:space="preserve"> </w:t>
                            </w:r>
                            <w:proofErr w:type="spellStart"/>
                            <w:proofErr w:type="gramStart"/>
                            <w:r>
                              <w:rPr>
                                <w:rFonts w:ascii="Arial"/>
                                <w:b/>
                                <w:spacing w:val="-2"/>
                                <w:sz w:val="10"/>
                              </w:rPr>
                              <w:t>querc</w:t>
                            </w:r>
                            <w:proofErr w:type="spellEnd"/>
                            <w:r>
                              <w:rPr>
                                <w:rFonts w:ascii="Arial"/>
                                <w:b/>
                                <w:spacing w:val="-2"/>
                                <w:sz w:val="10"/>
                              </w:rPr>
                              <w:t>./</w:t>
                            </w:r>
                            <w:proofErr w:type="gramEnd"/>
                            <w:r>
                              <w:rPr>
                                <w:rFonts w:ascii="Arial"/>
                                <w:b/>
                                <w:spacing w:val="-2"/>
                                <w:sz w:val="10"/>
                              </w:rPr>
                              <w:t>g</w:t>
                            </w:r>
                            <w:r>
                              <w:rPr>
                                <w:rFonts w:ascii="Arial"/>
                                <w:b/>
                                <w:sz w:val="10"/>
                              </w:rPr>
                              <w:t xml:space="preserve"> </w:t>
                            </w:r>
                            <w:r>
                              <w:rPr>
                                <w:rFonts w:ascii="Arial"/>
                                <w:b/>
                                <w:spacing w:val="-4"/>
                                <w:sz w:val="10"/>
                              </w:rPr>
                              <w:t>Ext)</w:t>
                            </w:r>
                          </w:p>
                        </w:txbxContent>
                      </wps:txbx>
                      <wps:bodyPr vert="vert270" wrap="square" lIns="0" tIns="0" rIns="0" bIns="0" rtlCol="0">
                        <a:noAutofit/>
                      </wps:bodyPr>
                    </wps:wsp>
                  </a:graphicData>
                </a:graphic>
              </wp:anchor>
            </w:drawing>
          </mc:Choice>
          <mc:Fallback>
            <w:pict>
              <v:shape w14:anchorId="548101E9" id="Textbox 95" o:spid="_x0000_s1117" type="#_x0000_t202" style="position:absolute;left:0;text-align:left;margin-left:308.8pt;margin-top:9.15pt;width:7.65pt;height:53.85pt;z-index:2516597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" filled="f" stroked="f">
                <v:textbox style="layout-flow:vertical;mso-layout-flow-alt:bottom-to-top" inset="0,0,0,0">
                  <w:txbxContent>
                    <w:p w14:paraId="4BD03BE0" w14:textId="77777777" w:rsidR="00E20FF3" w:rsidRDefault="005D6E16">
                      <w:pPr>
                        <w:spacing w:before="17"/>
                        <w:ind w:left="20"/>
                        <w:rPr>
                          <w:rFonts w:ascii="Arial"/>
                          <w:b/>
                          <w:sz w:val="10"/>
                        </w:rPr>
                      </w:pPr>
                      <w:proofErr w:type="gramStart"/>
                      <w:r>
                        <w:rPr>
                          <w:rFonts w:ascii="Arial"/>
                          <w:b/>
                          <w:spacing w:val="-2"/>
                          <w:sz w:val="10"/>
                        </w:rPr>
                        <w:t>C(</w:t>
                      </w:r>
                      <w:proofErr w:type="gramEnd"/>
                      <w:r>
                        <w:rPr>
                          <w:rFonts w:ascii="Arial"/>
                          <w:b/>
                          <w:spacing w:val="-2"/>
                          <w:sz w:val="10"/>
                        </w:rPr>
                        <w:t>mg</w:t>
                      </w:r>
                      <w:r>
                        <w:rPr>
                          <w:rFonts w:ascii="Arial"/>
                          <w:b/>
                          <w:spacing w:val="-1"/>
                          <w:sz w:val="10"/>
                        </w:rPr>
                        <w:t xml:space="preserve"> </w:t>
                      </w:r>
                      <w:r>
                        <w:rPr>
                          <w:rFonts w:ascii="Arial"/>
                          <w:b/>
                          <w:spacing w:val="-2"/>
                          <w:sz w:val="10"/>
                        </w:rPr>
                        <w:t>eq.</w:t>
                      </w:r>
                      <w:r>
                        <w:rPr>
                          <w:rFonts w:ascii="Arial"/>
                          <w:b/>
                          <w:spacing w:val="-1"/>
                          <w:sz w:val="10"/>
                        </w:rPr>
                        <w:t xml:space="preserve"> </w:t>
                      </w:r>
                      <w:proofErr w:type="spellStart"/>
                      <w:proofErr w:type="gramStart"/>
                      <w:r>
                        <w:rPr>
                          <w:rFonts w:ascii="Arial"/>
                          <w:b/>
                          <w:spacing w:val="-2"/>
                          <w:sz w:val="10"/>
                        </w:rPr>
                        <w:t>querc</w:t>
                      </w:r>
                      <w:proofErr w:type="spellEnd"/>
                      <w:r>
                        <w:rPr>
                          <w:rFonts w:ascii="Arial"/>
                          <w:b/>
                          <w:spacing w:val="-2"/>
                          <w:sz w:val="10"/>
                        </w:rPr>
                        <w:t>./</w:t>
                      </w:r>
                      <w:proofErr w:type="gramEnd"/>
                      <w:r>
                        <w:rPr>
                          <w:rFonts w:ascii="Arial"/>
                          <w:b/>
                          <w:spacing w:val="-2"/>
                          <w:sz w:val="10"/>
                        </w:rPr>
                        <w:t>g</w:t>
                      </w:r>
                      <w:r>
                        <w:rPr>
                          <w:rFonts w:ascii="Arial"/>
                          <w:b/>
                          <w:sz w:val="10"/>
                        </w:rPr>
                        <w:t xml:space="preserve"> </w:t>
                      </w:r>
                      <w:r>
                        <w:rPr>
                          <w:rFonts w:ascii="Arial"/>
                          <w:b/>
                          <w:spacing w:val="-4"/>
                          <w:sz w:val="10"/>
                        </w:rPr>
                        <w:t>Ext)</w:t>
                      </w:r>
                    </w:p>
                  </w:txbxContent>
                </v:textbox>
                <w10:wrap anchorx="page"/>
              </v:shape>
            </w:pict>
          </mc:Fallback>
        </mc:AlternateContent>
      </w:r>
      <w:r>
        <w:rPr>
          <w:spacing w:val="-5"/>
        </w:rPr>
        <w:t>242</w:t>
      </w:r>
    </w:p>
    <w:p w14:paraId="44FB90FC" w14:textId="77777777" w:rsidR="00E20FF3" w:rsidRDefault="005D6E16">
      <w:pPr>
        <w:pStyle w:val="Corpsdetexte"/>
      </w:pPr>
      <w:r>
        <w:rPr>
          <w:noProof/>
        </w:rPr>
        <mc:AlternateContent>
          <mc:Choice Requires="wps">
            <w:drawing>
              <wp:anchor distT="0" distB="0" distL="0" distR="0" simplePos="0" relativeHeight="251653632" behindDoc="0" locked="0" layoutInCell="1" allowOverlap="1" wp14:anchorId="68DD609D" wp14:editId="0FD050C3">
                <wp:simplePos x="0" y="0"/>
                <wp:positionH relativeFrom="page">
                  <wp:posOffset>943525</wp:posOffset>
                </wp:positionH>
                <wp:positionV relativeFrom="paragraph">
                  <wp:posOffset>34779</wp:posOffset>
                </wp:positionV>
                <wp:extent cx="92710" cy="577215"/>
                <wp:effectExtent l="0" t="0" r="0" b="0"/>
                <wp:wrapNone/>
                <wp:docPr id="96" name="Text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710" cy="577215"/>
                        </a:xfrm>
                        <a:prstGeom prst="rect">
                          <a:avLst/>
                        </a:prstGeom>
                      </wps:spPr>
                      <wps:txbx>
                        <w:txbxContent>
                          <w:p w14:paraId="2773AF8C" w14:textId="77777777" w:rsidR="00E20FF3" w:rsidRDefault="005D6E16">
                            <w:pPr>
                              <w:spacing w:before="21"/>
                              <w:ind w:left="20"/>
                              <w:rPr>
                                <w:rFonts w:ascii="Arial"/>
                                <w:b/>
                                <w:sz w:val="9"/>
                              </w:rPr>
                            </w:pPr>
                            <w:proofErr w:type="gramStart"/>
                            <w:r>
                              <w:rPr>
                                <w:rFonts w:ascii="Arial"/>
                                <w:b/>
                                <w:spacing w:val="-2"/>
                                <w:w w:val="110"/>
                                <w:sz w:val="9"/>
                              </w:rPr>
                              <w:t>C(</w:t>
                            </w:r>
                            <w:proofErr w:type="gramEnd"/>
                            <w:r>
                              <w:rPr>
                                <w:rFonts w:ascii="Arial"/>
                                <w:b/>
                                <w:spacing w:val="-2"/>
                                <w:w w:val="110"/>
                                <w:sz w:val="9"/>
                              </w:rPr>
                              <w:t>mg</w:t>
                            </w:r>
                            <w:r>
                              <w:rPr>
                                <w:rFonts w:ascii="Arial"/>
                                <w:b/>
                                <w:spacing w:val="-1"/>
                                <w:w w:val="110"/>
                                <w:sz w:val="9"/>
                              </w:rPr>
                              <w:t xml:space="preserve"> </w:t>
                            </w:r>
                            <w:r>
                              <w:rPr>
                                <w:rFonts w:ascii="Arial"/>
                                <w:b/>
                                <w:spacing w:val="-2"/>
                                <w:w w:val="110"/>
                                <w:sz w:val="9"/>
                              </w:rPr>
                              <w:t>eq.</w:t>
                            </w:r>
                            <w:r>
                              <w:rPr>
                                <w:rFonts w:ascii="Arial"/>
                                <w:b/>
                                <w:w w:val="110"/>
                                <w:sz w:val="9"/>
                              </w:rPr>
                              <w:t xml:space="preserve"> </w:t>
                            </w:r>
                            <w:r>
                              <w:rPr>
                                <w:rFonts w:ascii="Arial"/>
                                <w:b/>
                                <w:spacing w:val="-2"/>
                                <w:w w:val="110"/>
                                <w:sz w:val="9"/>
                              </w:rPr>
                              <w:t>AT/g</w:t>
                            </w:r>
                            <w:r>
                              <w:rPr>
                                <w:rFonts w:ascii="Arial"/>
                                <w:b/>
                                <w:spacing w:val="-1"/>
                                <w:w w:val="110"/>
                                <w:sz w:val="9"/>
                              </w:rPr>
                              <w:t xml:space="preserve"> </w:t>
                            </w:r>
                            <w:r>
                              <w:rPr>
                                <w:rFonts w:ascii="Arial"/>
                                <w:b/>
                                <w:spacing w:val="-4"/>
                                <w:w w:val="110"/>
                                <w:sz w:val="9"/>
                              </w:rPr>
                              <w:t>Ext)</w:t>
                            </w:r>
                          </w:p>
                        </w:txbxContent>
                      </wps:txbx>
                      <wps:bodyPr vert="vert270" wrap="square" lIns="0" tIns="0" rIns="0" bIns="0" rtlCol="0">
                        <a:noAutofit/>
                      </wps:bodyPr>
                    </wps:wsp>
                  </a:graphicData>
                </a:graphic>
              </wp:anchor>
            </w:drawing>
          </mc:Choice>
          <mc:Fallback>
            <w:pict>
              <v:shape w14:anchorId="68DD609D" id="Textbox 96" o:spid="_x0000_s1118" type="#_x0000_t202" style="position:absolute;left:0;text-align:left;margin-left:74.3pt;margin-top:2.75pt;width:7.3pt;height:45.45pt;z-index:2516536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" filled="f" stroked="f">
                <v:textbox style="layout-flow:vertical;mso-layout-flow-alt:bottom-to-top" inset="0,0,0,0">
                  <w:txbxContent>
                    <w:p w14:paraId="2773AF8C" w14:textId="77777777" w:rsidR="00E20FF3" w:rsidRDefault="005D6E16">
                      <w:pPr>
                        <w:spacing w:before="21"/>
                        <w:ind w:left="20"/>
                        <w:rPr>
                          <w:rFonts w:ascii="Arial"/>
                          <w:b/>
                          <w:sz w:val="9"/>
                        </w:rPr>
                      </w:pPr>
                      <w:proofErr w:type="gramStart"/>
                      <w:r>
                        <w:rPr>
                          <w:rFonts w:ascii="Arial"/>
                          <w:b/>
                          <w:spacing w:val="-2"/>
                          <w:w w:val="110"/>
                          <w:sz w:val="9"/>
                        </w:rPr>
                        <w:t>C(</w:t>
                      </w:r>
                      <w:proofErr w:type="gramEnd"/>
                      <w:r>
                        <w:rPr>
                          <w:rFonts w:ascii="Arial"/>
                          <w:b/>
                          <w:spacing w:val="-2"/>
                          <w:w w:val="110"/>
                          <w:sz w:val="9"/>
                        </w:rPr>
                        <w:t>mg</w:t>
                      </w:r>
                      <w:r>
                        <w:rPr>
                          <w:rFonts w:ascii="Arial"/>
                          <w:b/>
                          <w:spacing w:val="-1"/>
                          <w:w w:val="110"/>
                          <w:sz w:val="9"/>
                        </w:rPr>
                        <w:t xml:space="preserve"> </w:t>
                      </w:r>
                      <w:r>
                        <w:rPr>
                          <w:rFonts w:ascii="Arial"/>
                          <w:b/>
                          <w:spacing w:val="-2"/>
                          <w:w w:val="110"/>
                          <w:sz w:val="9"/>
                        </w:rPr>
                        <w:t>eq.</w:t>
                      </w:r>
                      <w:r>
                        <w:rPr>
                          <w:rFonts w:ascii="Arial"/>
                          <w:b/>
                          <w:w w:val="110"/>
                          <w:sz w:val="9"/>
                        </w:rPr>
                        <w:t xml:space="preserve"> </w:t>
                      </w:r>
                      <w:r>
                        <w:rPr>
                          <w:rFonts w:ascii="Arial"/>
                          <w:b/>
                          <w:spacing w:val="-2"/>
                          <w:w w:val="110"/>
                          <w:sz w:val="9"/>
                        </w:rPr>
                        <w:t>AT/g</w:t>
                      </w:r>
                      <w:r>
                        <w:rPr>
                          <w:rFonts w:ascii="Arial"/>
                          <w:b/>
                          <w:spacing w:val="-1"/>
                          <w:w w:val="110"/>
                          <w:sz w:val="9"/>
                        </w:rPr>
                        <w:t xml:space="preserve"> </w:t>
                      </w:r>
                      <w:r>
                        <w:rPr>
                          <w:rFonts w:ascii="Arial"/>
                          <w:b/>
                          <w:spacing w:val="-4"/>
                          <w:w w:val="110"/>
                          <w:sz w:val="9"/>
                        </w:rPr>
                        <w:t>Ext)</w:t>
                      </w:r>
                    </w:p>
                  </w:txbxContent>
                </v:textbox>
                <w10:wrap anchorx="page"/>
              </v:shape>
            </w:pict>
          </mc:Fallback>
        </mc:AlternateContent>
      </w:r>
      <w:r>
        <w:rPr>
          <w:spacing w:val="-5"/>
        </w:rPr>
        <w:t>243</w:t>
      </w:r>
    </w:p>
    <w:p w14:paraId="01F5F58F" w14:textId="77777777" w:rsidR="00E20FF3" w:rsidRDefault="005D6E16">
      <w:pPr>
        <w:pStyle w:val="Corpsdetexte"/>
        <w:spacing w:before="1"/>
      </w:pPr>
      <w:r>
        <w:rPr>
          <w:spacing w:val="-5"/>
        </w:rPr>
        <w:t>244</w:t>
      </w:r>
    </w:p>
    <w:p w14:paraId="53DA128A" w14:textId="77777777" w:rsidR="00E20FF3" w:rsidRDefault="005D6E16">
      <w:pPr>
        <w:pStyle w:val="Corpsdetexte"/>
      </w:pPr>
      <w:r>
        <w:rPr>
          <w:spacing w:val="-5"/>
        </w:rPr>
        <w:t>245</w:t>
      </w:r>
    </w:p>
    <w:p w14:paraId="70061CB0" w14:textId="77777777" w:rsidR="00E20FF3" w:rsidRDefault="005D6E16">
      <w:pPr>
        <w:pStyle w:val="Corpsdetexte"/>
        <w:spacing w:before="1" w:line="229" w:lineRule="exact"/>
      </w:pPr>
      <w:r>
        <w:rPr>
          <w:spacing w:val="-5"/>
        </w:rPr>
        <w:t>246</w:t>
      </w:r>
    </w:p>
    <w:p w14:paraId="358773A4" w14:textId="77777777" w:rsidR="00E20FF3" w:rsidRDefault="005D6E16">
      <w:pPr>
        <w:pStyle w:val="Corpsdetexte"/>
        <w:spacing w:line="229" w:lineRule="exact"/>
      </w:pPr>
      <w:r>
        <w:rPr>
          <w:spacing w:val="-5"/>
        </w:rPr>
        <w:t>247</w:t>
      </w:r>
    </w:p>
    <w:p w14:paraId="286C1D0B" w14:textId="77777777" w:rsidR="00E20FF3" w:rsidRDefault="005D6E16">
      <w:pPr>
        <w:pStyle w:val="Corpsdetexte"/>
      </w:pPr>
      <w:r>
        <w:rPr>
          <w:spacing w:val="-5"/>
        </w:rPr>
        <w:t>248</w:t>
      </w:r>
    </w:p>
    <w:p w14:paraId="56A2E6E4" w14:textId="77777777" w:rsidR="00E20FF3" w:rsidRDefault="005D6E16">
      <w:pPr>
        <w:pStyle w:val="Corpsdetexte"/>
        <w:spacing w:before="1"/>
      </w:pPr>
      <w:r>
        <w:rPr>
          <w:spacing w:val="-5"/>
        </w:rPr>
        <w:t>249</w:t>
      </w:r>
    </w:p>
    <w:p w14:paraId="4280A600" w14:textId="77777777" w:rsidR="00E20FF3" w:rsidRDefault="005D6E16">
      <w:pPr>
        <w:pStyle w:val="Corpsdetexte"/>
      </w:pPr>
      <w:r>
        <w:rPr>
          <w:spacing w:val="-5"/>
        </w:rPr>
        <w:t>250</w:t>
      </w:r>
    </w:p>
    <w:p w14:paraId="5C6D1A6D" w14:textId="77777777" w:rsidR="00E20FF3" w:rsidRDefault="005D6E16">
      <w:pPr>
        <w:pStyle w:val="Corpsdetexte"/>
      </w:pPr>
      <w:r>
        <w:rPr>
          <w:spacing w:val="-5"/>
        </w:rPr>
        <w:t>251</w:t>
      </w:r>
    </w:p>
    <w:p w14:paraId="609BABED" w14:textId="77777777" w:rsidR="00E20FF3" w:rsidRDefault="005D6E16">
      <w:pPr>
        <w:pStyle w:val="Corpsdetexte"/>
        <w:spacing w:before="1" w:line="229" w:lineRule="exact"/>
      </w:pPr>
      <w:r>
        <w:rPr>
          <w:spacing w:val="-5"/>
        </w:rPr>
        <w:t>252</w:t>
      </w:r>
    </w:p>
    <w:p w14:paraId="4F1F8541" w14:textId="77777777" w:rsidR="00E20FF3" w:rsidRDefault="005D6E16">
      <w:pPr>
        <w:pStyle w:val="Titre3"/>
        <w:tabs>
          <w:tab w:val="left" w:pos="1663"/>
          <w:tab w:val="left" w:pos="5952"/>
        </w:tabs>
        <w:spacing w:line="229" w:lineRule="exact"/>
      </w:pPr>
      <w:r>
        <w:rPr>
          <w:rFonts w:ascii="Arial MT"/>
          <w:b w:val="0"/>
          <w:spacing w:val="-5"/>
        </w:rPr>
        <w:t>253</w:t>
      </w:r>
      <w:r>
        <w:rPr>
          <w:rFonts w:ascii="Arial MT"/>
          <w:b w:val="0"/>
        </w:rPr>
        <w:tab/>
      </w:r>
      <w:r>
        <w:t>c-Determination</w:t>
      </w:r>
      <w:r>
        <w:rPr>
          <w:spacing w:val="-8"/>
        </w:rPr>
        <w:t xml:space="preserve"> </w:t>
      </w:r>
      <w:r>
        <w:t>of</w:t>
      </w:r>
      <w:r>
        <w:rPr>
          <w:spacing w:val="-7"/>
        </w:rPr>
        <w:t xml:space="preserve"> </w:t>
      </w:r>
      <w:r>
        <w:rPr>
          <w:spacing w:val="-2"/>
        </w:rPr>
        <w:t>alkaloids</w:t>
      </w:r>
      <w:r>
        <w:tab/>
        <w:t>d-</w:t>
      </w:r>
      <w:r>
        <w:rPr>
          <w:spacing w:val="-5"/>
        </w:rPr>
        <w:t xml:space="preserve"> </w:t>
      </w:r>
      <w:r>
        <w:t>Determination</w:t>
      </w:r>
      <w:r>
        <w:rPr>
          <w:spacing w:val="-4"/>
        </w:rPr>
        <w:t xml:space="preserve"> </w:t>
      </w:r>
      <w:r>
        <w:t>of</w:t>
      </w:r>
      <w:r>
        <w:rPr>
          <w:spacing w:val="-4"/>
        </w:rPr>
        <w:t xml:space="preserve"> </w:t>
      </w:r>
      <w:r>
        <w:rPr>
          <w:spacing w:val="-2"/>
        </w:rPr>
        <w:t>flavonoids</w:t>
      </w:r>
    </w:p>
    <w:p w14:paraId="0747E682" w14:textId="77777777" w:rsidR="00E20FF3" w:rsidRDefault="005D6E16">
      <w:pPr>
        <w:pStyle w:val="Corpsdetexte"/>
      </w:pPr>
      <w:r>
        <w:rPr>
          <w:spacing w:val="-5"/>
        </w:rPr>
        <w:t>254</w:t>
      </w:r>
    </w:p>
    <w:p w14:paraId="6C62BF2C" w14:textId="48EAB8DE" w:rsidR="00E20FF3" w:rsidRDefault="005D6E16">
      <w:pPr>
        <w:pStyle w:val="Titre3"/>
        <w:tabs>
          <w:tab w:val="left" w:pos="719"/>
        </w:tabs>
        <w:spacing w:before="1"/>
      </w:pPr>
      <w:r>
        <w:rPr>
          <w:rFonts w:ascii="Arial MT"/>
          <w:b w:val="0"/>
          <w:spacing w:val="-5"/>
        </w:rPr>
        <w:t>255</w:t>
      </w:r>
      <w:r>
        <w:rPr>
          <w:rFonts w:ascii="Arial MT"/>
          <w:b w:val="0"/>
        </w:rPr>
        <w:tab/>
      </w:r>
      <w:r>
        <w:t>Figure</w:t>
      </w:r>
      <w:r>
        <w:rPr>
          <w:spacing w:val="-9"/>
        </w:rPr>
        <w:t xml:space="preserve"> </w:t>
      </w:r>
      <w:r>
        <w:t>1:</w:t>
      </w:r>
      <w:r>
        <w:rPr>
          <w:spacing w:val="-7"/>
        </w:rPr>
        <w:t xml:space="preserve"> </w:t>
      </w:r>
      <w:r>
        <w:t>Quantitative</w:t>
      </w:r>
      <w:r>
        <w:rPr>
          <w:spacing w:val="-8"/>
        </w:rPr>
        <w:t xml:space="preserve"> </w:t>
      </w:r>
      <w:r w:rsidR="00E8378D">
        <w:t>Fungal chemical</w:t>
      </w:r>
      <w:r>
        <w:rPr>
          <w:spacing w:val="-5"/>
        </w:rPr>
        <w:t xml:space="preserve"> </w:t>
      </w:r>
      <w:r>
        <w:t>Determinations</w:t>
      </w:r>
      <w:r>
        <w:rPr>
          <w:spacing w:val="-8"/>
        </w:rPr>
        <w:t xml:space="preserve"> </w:t>
      </w:r>
      <w:r>
        <w:t>of</w:t>
      </w:r>
      <w:r>
        <w:rPr>
          <w:spacing w:val="-7"/>
        </w:rPr>
        <w:t xml:space="preserve"> </w:t>
      </w:r>
      <w:r>
        <w:t>Total</w:t>
      </w:r>
      <w:r>
        <w:rPr>
          <w:spacing w:val="-9"/>
        </w:rPr>
        <w:t xml:space="preserve"> </w:t>
      </w:r>
      <w:r>
        <w:t>LUGA</w:t>
      </w:r>
      <w:r>
        <w:rPr>
          <w:spacing w:val="-8"/>
        </w:rPr>
        <w:t xml:space="preserve"> </w:t>
      </w:r>
      <w:r>
        <w:rPr>
          <w:spacing w:val="-2"/>
        </w:rPr>
        <w:t>Extracts</w:t>
      </w:r>
    </w:p>
    <w:p w14:paraId="234CF2CC" w14:textId="77777777" w:rsidR="00E20FF3" w:rsidRDefault="005D6E16">
      <w:pPr>
        <w:pStyle w:val="Corpsdetexte"/>
      </w:pPr>
      <w:r>
        <w:rPr>
          <w:spacing w:val="-5"/>
        </w:rPr>
        <w:t>256</w:t>
      </w:r>
    </w:p>
    <w:p w14:paraId="5A0B40AB" w14:textId="77777777" w:rsidR="00E20FF3" w:rsidRDefault="005D6E16">
      <w:pPr>
        <w:tabs>
          <w:tab w:val="left" w:pos="719"/>
        </w:tabs>
        <w:ind w:left="28"/>
        <w:rPr>
          <w:rFonts w:ascii="Arial"/>
          <w:i/>
          <w:sz w:val="20"/>
        </w:rPr>
      </w:pPr>
      <w:r>
        <w:rPr>
          <w:spacing w:val="-5"/>
          <w:sz w:val="20"/>
        </w:rPr>
        <w:t>257</w:t>
      </w:r>
      <w:r>
        <w:rPr>
          <w:sz w:val="20"/>
        </w:rPr>
        <w:tab/>
      </w:r>
      <w:r>
        <w:rPr>
          <w:rFonts w:ascii="Arial"/>
          <w:i/>
          <w:spacing w:val="-2"/>
          <w:sz w:val="20"/>
        </w:rPr>
        <w:t>3-2-2-2-Quantitative</w:t>
      </w:r>
      <w:r>
        <w:rPr>
          <w:rFonts w:ascii="Arial"/>
          <w:i/>
          <w:spacing w:val="15"/>
          <w:sz w:val="20"/>
        </w:rPr>
        <w:t xml:space="preserve"> </w:t>
      </w:r>
      <w:r>
        <w:rPr>
          <w:rFonts w:ascii="Arial"/>
          <w:i/>
          <w:spacing w:val="-2"/>
          <w:sz w:val="20"/>
        </w:rPr>
        <w:t>Partitions</w:t>
      </w:r>
    </w:p>
    <w:p w14:paraId="7CBCC1AD" w14:textId="77777777" w:rsidR="00E20FF3" w:rsidRDefault="005D6E16">
      <w:pPr>
        <w:pStyle w:val="Corpsdetexte"/>
        <w:spacing w:before="1" w:line="229" w:lineRule="exact"/>
      </w:pPr>
      <w:r>
        <w:rPr>
          <w:spacing w:val="-5"/>
        </w:rPr>
        <w:t>258</w:t>
      </w:r>
    </w:p>
    <w:p w14:paraId="705EF6B7" w14:textId="77777777" w:rsidR="00E20FF3" w:rsidRDefault="005D6E16">
      <w:pPr>
        <w:pStyle w:val="Paragraphedeliste"/>
        <w:numPr>
          <w:ilvl w:val="0"/>
          <w:numId w:val="9"/>
        </w:numPr>
        <w:tabs>
          <w:tab w:val="left" w:pos="719"/>
        </w:tabs>
        <w:spacing w:line="229" w:lineRule="exact"/>
        <w:ind w:left="719" w:hanging="691"/>
        <w:rPr>
          <w:sz w:val="20"/>
        </w:rPr>
      </w:pPr>
      <w:r>
        <w:rPr>
          <w:sz w:val="20"/>
        </w:rPr>
        <w:t>The</w:t>
      </w:r>
      <w:r>
        <w:rPr>
          <w:spacing w:val="4"/>
          <w:sz w:val="20"/>
        </w:rPr>
        <w:t xml:space="preserve"> </w:t>
      </w:r>
      <w:r>
        <w:rPr>
          <w:sz w:val="20"/>
        </w:rPr>
        <w:t>metabolites</w:t>
      </w:r>
      <w:r>
        <w:rPr>
          <w:spacing w:val="4"/>
          <w:sz w:val="20"/>
        </w:rPr>
        <w:t xml:space="preserve"> </w:t>
      </w:r>
      <w:r>
        <w:rPr>
          <w:sz w:val="20"/>
        </w:rPr>
        <w:t>assayed</w:t>
      </w:r>
      <w:r>
        <w:rPr>
          <w:spacing w:val="4"/>
          <w:sz w:val="20"/>
        </w:rPr>
        <w:t xml:space="preserve"> </w:t>
      </w:r>
      <w:r>
        <w:rPr>
          <w:sz w:val="20"/>
        </w:rPr>
        <w:t>for</w:t>
      </w:r>
      <w:r>
        <w:rPr>
          <w:spacing w:val="4"/>
          <w:sz w:val="20"/>
        </w:rPr>
        <w:t xml:space="preserve"> </w:t>
      </w:r>
      <w:r>
        <w:rPr>
          <w:sz w:val="20"/>
        </w:rPr>
        <w:t>each</w:t>
      </w:r>
      <w:r>
        <w:rPr>
          <w:spacing w:val="5"/>
          <w:sz w:val="20"/>
        </w:rPr>
        <w:t xml:space="preserve"> </w:t>
      </w:r>
      <w:r>
        <w:rPr>
          <w:sz w:val="20"/>
        </w:rPr>
        <w:t>partition</w:t>
      </w:r>
      <w:r>
        <w:rPr>
          <w:spacing w:val="5"/>
          <w:sz w:val="20"/>
        </w:rPr>
        <w:t xml:space="preserve"> </w:t>
      </w:r>
      <w:r>
        <w:rPr>
          <w:sz w:val="20"/>
        </w:rPr>
        <w:t>are:</w:t>
      </w:r>
      <w:r>
        <w:rPr>
          <w:spacing w:val="3"/>
          <w:sz w:val="20"/>
        </w:rPr>
        <w:t xml:space="preserve"> </w:t>
      </w:r>
      <w:r>
        <w:rPr>
          <w:sz w:val="20"/>
        </w:rPr>
        <w:t>terpenoids,</w:t>
      </w:r>
      <w:r>
        <w:rPr>
          <w:spacing w:val="4"/>
          <w:sz w:val="20"/>
        </w:rPr>
        <w:t xml:space="preserve"> </w:t>
      </w:r>
      <w:r>
        <w:rPr>
          <w:sz w:val="20"/>
        </w:rPr>
        <w:t>polyphenols,</w:t>
      </w:r>
      <w:r>
        <w:rPr>
          <w:spacing w:val="5"/>
          <w:sz w:val="20"/>
        </w:rPr>
        <w:t xml:space="preserve"> </w:t>
      </w:r>
      <w:r>
        <w:rPr>
          <w:sz w:val="20"/>
        </w:rPr>
        <w:t>alkaloids</w:t>
      </w:r>
      <w:r>
        <w:rPr>
          <w:spacing w:val="4"/>
          <w:sz w:val="20"/>
        </w:rPr>
        <w:t xml:space="preserve"> </w:t>
      </w:r>
      <w:r>
        <w:rPr>
          <w:sz w:val="20"/>
        </w:rPr>
        <w:t>and</w:t>
      </w:r>
      <w:r>
        <w:rPr>
          <w:spacing w:val="4"/>
          <w:sz w:val="20"/>
        </w:rPr>
        <w:t xml:space="preserve"> </w:t>
      </w:r>
      <w:r>
        <w:rPr>
          <w:sz w:val="20"/>
        </w:rPr>
        <w:t>flavonoids</w:t>
      </w:r>
      <w:r>
        <w:rPr>
          <w:spacing w:val="3"/>
          <w:sz w:val="20"/>
        </w:rPr>
        <w:t xml:space="preserve"> </w:t>
      </w:r>
      <w:r>
        <w:rPr>
          <w:sz w:val="20"/>
        </w:rPr>
        <w:t>(Figure</w:t>
      </w:r>
      <w:r>
        <w:rPr>
          <w:spacing w:val="6"/>
          <w:sz w:val="20"/>
        </w:rPr>
        <w:t xml:space="preserve"> </w:t>
      </w:r>
      <w:r>
        <w:rPr>
          <w:sz w:val="20"/>
        </w:rPr>
        <w:t>2).</w:t>
      </w:r>
      <w:r>
        <w:rPr>
          <w:spacing w:val="3"/>
          <w:sz w:val="20"/>
        </w:rPr>
        <w:t xml:space="preserve"> </w:t>
      </w:r>
      <w:r>
        <w:rPr>
          <w:sz w:val="20"/>
        </w:rPr>
        <w:t>Indeed,</w:t>
      </w:r>
      <w:r>
        <w:rPr>
          <w:spacing w:val="6"/>
          <w:sz w:val="20"/>
        </w:rPr>
        <w:t xml:space="preserve"> </w:t>
      </w:r>
      <w:r>
        <w:rPr>
          <w:spacing w:val="-5"/>
          <w:sz w:val="20"/>
        </w:rPr>
        <w:t>the</w:t>
      </w:r>
    </w:p>
    <w:p w14:paraId="062BC7D7" w14:textId="77777777" w:rsidR="00E20FF3" w:rsidRDefault="005D6E16">
      <w:pPr>
        <w:pStyle w:val="Paragraphedeliste"/>
        <w:numPr>
          <w:ilvl w:val="0"/>
          <w:numId w:val="9"/>
        </w:numPr>
        <w:tabs>
          <w:tab w:val="left" w:pos="719"/>
        </w:tabs>
        <w:ind w:left="719" w:hanging="691"/>
        <w:rPr>
          <w:sz w:val="20"/>
        </w:rPr>
      </w:pPr>
      <w:r>
        <w:rPr>
          <w:spacing w:val="-2"/>
          <w:sz w:val="20"/>
        </w:rPr>
        <w:t>highest</w:t>
      </w:r>
      <w:r>
        <w:rPr>
          <w:spacing w:val="-8"/>
          <w:sz w:val="20"/>
        </w:rPr>
        <w:t xml:space="preserve"> </w:t>
      </w:r>
      <w:r>
        <w:rPr>
          <w:spacing w:val="-2"/>
          <w:sz w:val="20"/>
        </w:rPr>
        <w:t>concentrations</w:t>
      </w:r>
      <w:r>
        <w:rPr>
          <w:spacing w:val="-6"/>
          <w:sz w:val="20"/>
        </w:rPr>
        <w:t xml:space="preserve"> </w:t>
      </w:r>
      <w:r>
        <w:rPr>
          <w:spacing w:val="-2"/>
          <w:sz w:val="20"/>
        </w:rPr>
        <w:t>of</w:t>
      </w:r>
      <w:r>
        <w:rPr>
          <w:spacing w:val="-7"/>
          <w:sz w:val="20"/>
        </w:rPr>
        <w:t xml:space="preserve"> </w:t>
      </w:r>
      <w:r>
        <w:rPr>
          <w:spacing w:val="-2"/>
          <w:sz w:val="20"/>
        </w:rPr>
        <w:t>terpenoids</w:t>
      </w:r>
      <w:r>
        <w:rPr>
          <w:spacing w:val="-7"/>
          <w:sz w:val="20"/>
        </w:rPr>
        <w:t xml:space="preserve"> </w:t>
      </w:r>
      <w:r>
        <w:rPr>
          <w:spacing w:val="-2"/>
          <w:sz w:val="20"/>
        </w:rPr>
        <w:t>(175</w:t>
      </w:r>
      <w:r>
        <w:rPr>
          <w:spacing w:val="-5"/>
          <w:sz w:val="20"/>
        </w:rPr>
        <w:t xml:space="preserve"> </w:t>
      </w:r>
      <w:r>
        <w:rPr>
          <w:spacing w:val="-2"/>
          <w:sz w:val="20"/>
        </w:rPr>
        <w:t>mg</w:t>
      </w:r>
      <w:r>
        <w:rPr>
          <w:spacing w:val="-5"/>
          <w:sz w:val="20"/>
        </w:rPr>
        <w:t xml:space="preserve"> </w:t>
      </w:r>
      <w:proofErr w:type="spellStart"/>
      <w:r>
        <w:rPr>
          <w:spacing w:val="-2"/>
          <w:sz w:val="20"/>
        </w:rPr>
        <w:t>linolein</w:t>
      </w:r>
      <w:proofErr w:type="spellEnd"/>
      <w:r>
        <w:rPr>
          <w:spacing w:val="-5"/>
          <w:sz w:val="20"/>
        </w:rPr>
        <w:t xml:space="preserve"> </w:t>
      </w:r>
      <w:r>
        <w:rPr>
          <w:spacing w:val="-2"/>
          <w:sz w:val="20"/>
        </w:rPr>
        <w:t>equivalent/g</w:t>
      </w:r>
      <w:r>
        <w:rPr>
          <w:spacing w:val="-5"/>
          <w:sz w:val="20"/>
        </w:rPr>
        <w:t xml:space="preserve"> </w:t>
      </w:r>
      <w:r>
        <w:rPr>
          <w:spacing w:val="-2"/>
          <w:sz w:val="20"/>
        </w:rPr>
        <w:t>extract)</w:t>
      </w:r>
      <w:r>
        <w:rPr>
          <w:spacing w:val="-4"/>
          <w:sz w:val="20"/>
        </w:rPr>
        <w:t xml:space="preserve"> </w:t>
      </w:r>
      <w:r>
        <w:rPr>
          <w:spacing w:val="-2"/>
          <w:sz w:val="20"/>
        </w:rPr>
        <w:t>and</w:t>
      </w:r>
      <w:r>
        <w:rPr>
          <w:spacing w:val="-5"/>
          <w:sz w:val="20"/>
        </w:rPr>
        <w:t xml:space="preserve"> </w:t>
      </w:r>
      <w:r>
        <w:rPr>
          <w:spacing w:val="-2"/>
          <w:sz w:val="20"/>
        </w:rPr>
        <w:t>polyphenols</w:t>
      </w:r>
      <w:r>
        <w:rPr>
          <w:spacing w:val="-6"/>
          <w:sz w:val="20"/>
        </w:rPr>
        <w:t xml:space="preserve"> </w:t>
      </w:r>
      <w:r>
        <w:rPr>
          <w:spacing w:val="-2"/>
          <w:sz w:val="20"/>
        </w:rPr>
        <w:t>(0.15</w:t>
      </w:r>
      <w:r>
        <w:rPr>
          <w:spacing w:val="-5"/>
          <w:sz w:val="20"/>
        </w:rPr>
        <w:t xml:space="preserve"> </w:t>
      </w:r>
      <w:r>
        <w:rPr>
          <w:spacing w:val="-2"/>
          <w:sz w:val="20"/>
        </w:rPr>
        <w:t>mg</w:t>
      </w:r>
      <w:r>
        <w:rPr>
          <w:spacing w:val="-5"/>
          <w:sz w:val="20"/>
        </w:rPr>
        <w:t xml:space="preserve"> </w:t>
      </w:r>
      <w:r>
        <w:rPr>
          <w:spacing w:val="-2"/>
          <w:sz w:val="20"/>
        </w:rPr>
        <w:t>gallic</w:t>
      </w:r>
      <w:r>
        <w:rPr>
          <w:spacing w:val="-7"/>
          <w:sz w:val="20"/>
        </w:rPr>
        <w:t xml:space="preserve"> </w:t>
      </w:r>
      <w:r>
        <w:rPr>
          <w:spacing w:val="-2"/>
          <w:sz w:val="20"/>
        </w:rPr>
        <w:t>acid</w:t>
      </w:r>
      <w:r>
        <w:rPr>
          <w:spacing w:val="-7"/>
          <w:sz w:val="20"/>
        </w:rPr>
        <w:t xml:space="preserve"> </w:t>
      </w:r>
      <w:r>
        <w:rPr>
          <w:spacing w:val="-2"/>
          <w:sz w:val="20"/>
        </w:rPr>
        <w:t>equivalent/g</w:t>
      </w:r>
    </w:p>
    <w:p w14:paraId="589E323C" w14:textId="77777777" w:rsidR="00E20FF3" w:rsidRDefault="005D6E16">
      <w:pPr>
        <w:pStyle w:val="Paragraphedeliste"/>
        <w:numPr>
          <w:ilvl w:val="0"/>
          <w:numId w:val="9"/>
        </w:numPr>
        <w:tabs>
          <w:tab w:val="left" w:pos="719"/>
        </w:tabs>
        <w:spacing w:before="1"/>
        <w:ind w:left="719" w:hanging="691"/>
        <w:rPr>
          <w:sz w:val="20"/>
        </w:rPr>
      </w:pPr>
      <w:r>
        <w:rPr>
          <w:sz w:val="20"/>
        </w:rPr>
        <w:t>extract)</w:t>
      </w:r>
      <w:r>
        <w:rPr>
          <w:spacing w:val="10"/>
          <w:sz w:val="20"/>
        </w:rPr>
        <w:t xml:space="preserve"> </w:t>
      </w:r>
      <w:r>
        <w:rPr>
          <w:sz w:val="20"/>
        </w:rPr>
        <w:t>as</w:t>
      </w:r>
      <w:r>
        <w:rPr>
          <w:spacing w:val="12"/>
          <w:sz w:val="20"/>
        </w:rPr>
        <w:t xml:space="preserve"> </w:t>
      </w:r>
      <w:r>
        <w:rPr>
          <w:sz w:val="20"/>
        </w:rPr>
        <w:t>well</w:t>
      </w:r>
      <w:r>
        <w:rPr>
          <w:spacing w:val="10"/>
          <w:sz w:val="20"/>
        </w:rPr>
        <w:t xml:space="preserve"> </w:t>
      </w:r>
      <w:r>
        <w:rPr>
          <w:sz w:val="20"/>
        </w:rPr>
        <w:t>as</w:t>
      </w:r>
      <w:r>
        <w:rPr>
          <w:spacing w:val="11"/>
          <w:sz w:val="20"/>
        </w:rPr>
        <w:t xml:space="preserve"> </w:t>
      </w:r>
      <w:r>
        <w:rPr>
          <w:sz w:val="20"/>
        </w:rPr>
        <w:t>the</w:t>
      </w:r>
      <w:r>
        <w:rPr>
          <w:spacing w:val="11"/>
          <w:sz w:val="20"/>
        </w:rPr>
        <w:t xml:space="preserve"> </w:t>
      </w:r>
      <w:r>
        <w:rPr>
          <w:sz w:val="20"/>
        </w:rPr>
        <w:t>moderately</w:t>
      </w:r>
      <w:r>
        <w:rPr>
          <w:spacing w:val="12"/>
          <w:sz w:val="20"/>
        </w:rPr>
        <w:t xml:space="preserve"> </w:t>
      </w:r>
      <w:r>
        <w:rPr>
          <w:sz w:val="20"/>
        </w:rPr>
        <w:t>low</w:t>
      </w:r>
      <w:r>
        <w:rPr>
          <w:spacing w:val="11"/>
          <w:sz w:val="20"/>
        </w:rPr>
        <w:t xml:space="preserve"> </w:t>
      </w:r>
      <w:r>
        <w:rPr>
          <w:sz w:val="20"/>
        </w:rPr>
        <w:t>concentrations</w:t>
      </w:r>
      <w:r>
        <w:rPr>
          <w:spacing w:val="11"/>
          <w:sz w:val="20"/>
        </w:rPr>
        <w:t xml:space="preserve"> </w:t>
      </w:r>
      <w:r>
        <w:rPr>
          <w:sz w:val="20"/>
        </w:rPr>
        <w:t>of</w:t>
      </w:r>
      <w:r>
        <w:rPr>
          <w:spacing w:val="11"/>
          <w:sz w:val="20"/>
        </w:rPr>
        <w:t xml:space="preserve"> </w:t>
      </w:r>
      <w:r>
        <w:rPr>
          <w:sz w:val="20"/>
        </w:rPr>
        <w:t>flavonoids</w:t>
      </w:r>
      <w:r>
        <w:rPr>
          <w:spacing w:val="12"/>
          <w:sz w:val="20"/>
        </w:rPr>
        <w:t xml:space="preserve"> </w:t>
      </w:r>
      <w:r>
        <w:rPr>
          <w:sz w:val="20"/>
        </w:rPr>
        <w:t>(30</w:t>
      </w:r>
      <w:r>
        <w:rPr>
          <w:spacing w:val="12"/>
          <w:sz w:val="20"/>
        </w:rPr>
        <w:t xml:space="preserve"> </w:t>
      </w:r>
      <w:r>
        <w:rPr>
          <w:sz w:val="20"/>
        </w:rPr>
        <w:t>mg</w:t>
      </w:r>
      <w:r>
        <w:rPr>
          <w:spacing w:val="10"/>
          <w:sz w:val="20"/>
        </w:rPr>
        <w:t xml:space="preserve"> </w:t>
      </w:r>
      <w:r>
        <w:rPr>
          <w:sz w:val="20"/>
        </w:rPr>
        <w:t>quercetin</w:t>
      </w:r>
      <w:r>
        <w:rPr>
          <w:spacing w:val="11"/>
          <w:sz w:val="20"/>
        </w:rPr>
        <w:t xml:space="preserve"> </w:t>
      </w:r>
      <w:r>
        <w:rPr>
          <w:sz w:val="20"/>
        </w:rPr>
        <w:t>equivalent/g</w:t>
      </w:r>
      <w:r>
        <w:rPr>
          <w:spacing w:val="10"/>
          <w:sz w:val="20"/>
        </w:rPr>
        <w:t xml:space="preserve"> </w:t>
      </w:r>
      <w:r>
        <w:rPr>
          <w:sz w:val="20"/>
        </w:rPr>
        <w:t>extract)</w:t>
      </w:r>
      <w:r>
        <w:rPr>
          <w:spacing w:val="13"/>
          <w:sz w:val="20"/>
        </w:rPr>
        <w:t xml:space="preserve"> </w:t>
      </w:r>
      <w:r>
        <w:rPr>
          <w:sz w:val="20"/>
        </w:rPr>
        <w:t>and</w:t>
      </w:r>
      <w:r>
        <w:rPr>
          <w:spacing w:val="11"/>
          <w:sz w:val="20"/>
        </w:rPr>
        <w:t xml:space="preserve"> </w:t>
      </w:r>
      <w:r>
        <w:rPr>
          <w:spacing w:val="-2"/>
          <w:sz w:val="20"/>
        </w:rPr>
        <w:t>alkaloids</w:t>
      </w:r>
    </w:p>
    <w:p w14:paraId="47FA0B4D" w14:textId="77777777" w:rsidR="00E20FF3" w:rsidRDefault="005D6E16">
      <w:pPr>
        <w:pStyle w:val="Paragraphedeliste"/>
        <w:numPr>
          <w:ilvl w:val="0"/>
          <w:numId w:val="9"/>
        </w:numPr>
        <w:tabs>
          <w:tab w:val="left" w:pos="719"/>
        </w:tabs>
        <w:ind w:left="719" w:hanging="691"/>
        <w:rPr>
          <w:sz w:val="20"/>
        </w:rPr>
      </w:pPr>
      <w:r>
        <w:rPr>
          <w:sz w:val="20"/>
        </w:rPr>
        <w:t>(0.07</w:t>
      </w:r>
      <w:r>
        <w:rPr>
          <w:spacing w:val="18"/>
          <w:sz w:val="20"/>
        </w:rPr>
        <w:t xml:space="preserve"> </w:t>
      </w:r>
      <w:r>
        <w:rPr>
          <w:sz w:val="20"/>
        </w:rPr>
        <w:t>mg</w:t>
      </w:r>
      <w:r>
        <w:rPr>
          <w:spacing w:val="16"/>
          <w:sz w:val="20"/>
        </w:rPr>
        <w:t xml:space="preserve"> </w:t>
      </w:r>
      <w:r>
        <w:rPr>
          <w:sz w:val="20"/>
        </w:rPr>
        <w:t>atropine</w:t>
      </w:r>
      <w:r>
        <w:rPr>
          <w:spacing w:val="19"/>
          <w:sz w:val="20"/>
        </w:rPr>
        <w:t xml:space="preserve"> </w:t>
      </w:r>
      <w:r>
        <w:rPr>
          <w:sz w:val="20"/>
        </w:rPr>
        <w:t>equivalent/g</w:t>
      </w:r>
      <w:r>
        <w:rPr>
          <w:spacing w:val="17"/>
          <w:sz w:val="20"/>
        </w:rPr>
        <w:t xml:space="preserve"> </w:t>
      </w:r>
      <w:r>
        <w:rPr>
          <w:sz w:val="20"/>
        </w:rPr>
        <w:t>extract)</w:t>
      </w:r>
      <w:r>
        <w:rPr>
          <w:spacing w:val="16"/>
          <w:sz w:val="20"/>
        </w:rPr>
        <w:t xml:space="preserve"> </w:t>
      </w:r>
      <w:r>
        <w:rPr>
          <w:sz w:val="20"/>
        </w:rPr>
        <w:t>were</w:t>
      </w:r>
      <w:r>
        <w:rPr>
          <w:spacing w:val="17"/>
          <w:sz w:val="20"/>
        </w:rPr>
        <w:t xml:space="preserve"> </w:t>
      </w:r>
      <w:r>
        <w:rPr>
          <w:sz w:val="20"/>
        </w:rPr>
        <w:t>expressed</w:t>
      </w:r>
      <w:r>
        <w:rPr>
          <w:spacing w:val="16"/>
          <w:sz w:val="20"/>
        </w:rPr>
        <w:t xml:space="preserve"> </w:t>
      </w:r>
      <w:r>
        <w:rPr>
          <w:sz w:val="20"/>
        </w:rPr>
        <w:t>by</w:t>
      </w:r>
      <w:r>
        <w:rPr>
          <w:spacing w:val="18"/>
          <w:sz w:val="20"/>
        </w:rPr>
        <w:t xml:space="preserve"> </w:t>
      </w:r>
      <w:r>
        <w:rPr>
          <w:sz w:val="20"/>
        </w:rPr>
        <w:t>the</w:t>
      </w:r>
      <w:r>
        <w:rPr>
          <w:spacing w:val="17"/>
          <w:sz w:val="20"/>
        </w:rPr>
        <w:t xml:space="preserve"> </w:t>
      </w:r>
      <w:r>
        <w:rPr>
          <w:sz w:val="20"/>
        </w:rPr>
        <w:t>hexane-water</w:t>
      </w:r>
      <w:r>
        <w:rPr>
          <w:spacing w:val="17"/>
          <w:sz w:val="20"/>
        </w:rPr>
        <w:t xml:space="preserve"> </w:t>
      </w:r>
      <w:r>
        <w:rPr>
          <w:sz w:val="20"/>
        </w:rPr>
        <w:t>partition</w:t>
      </w:r>
      <w:r>
        <w:rPr>
          <w:spacing w:val="16"/>
          <w:sz w:val="20"/>
        </w:rPr>
        <w:t xml:space="preserve"> </w:t>
      </w:r>
      <w:r>
        <w:rPr>
          <w:sz w:val="20"/>
        </w:rPr>
        <w:t>(PM1-1).</w:t>
      </w:r>
      <w:r>
        <w:rPr>
          <w:spacing w:val="20"/>
          <w:sz w:val="20"/>
        </w:rPr>
        <w:t xml:space="preserve"> </w:t>
      </w:r>
      <w:r>
        <w:rPr>
          <w:sz w:val="20"/>
        </w:rPr>
        <w:t>On</w:t>
      </w:r>
      <w:r>
        <w:rPr>
          <w:spacing w:val="17"/>
          <w:sz w:val="20"/>
        </w:rPr>
        <w:t xml:space="preserve"> </w:t>
      </w:r>
      <w:r>
        <w:rPr>
          <w:sz w:val="20"/>
        </w:rPr>
        <w:t>the</w:t>
      </w:r>
      <w:r>
        <w:rPr>
          <w:spacing w:val="16"/>
          <w:sz w:val="20"/>
        </w:rPr>
        <w:t xml:space="preserve"> </w:t>
      </w:r>
      <w:r>
        <w:rPr>
          <w:sz w:val="20"/>
        </w:rPr>
        <w:t>other</w:t>
      </w:r>
      <w:r>
        <w:rPr>
          <w:spacing w:val="18"/>
          <w:sz w:val="20"/>
        </w:rPr>
        <w:t xml:space="preserve"> </w:t>
      </w:r>
      <w:r>
        <w:rPr>
          <w:sz w:val="20"/>
        </w:rPr>
        <w:t>hand,</w:t>
      </w:r>
      <w:r>
        <w:rPr>
          <w:spacing w:val="17"/>
          <w:sz w:val="20"/>
        </w:rPr>
        <w:t xml:space="preserve"> </w:t>
      </w:r>
      <w:r>
        <w:rPr>
          <w:spacing w:val="-5"/>
          <w:sz w:val="20"/>
        </w:rPr>
        <w:t>the</w:t>
      </w:r>
    </w:p>
    <w:p w14:paraId="5E906B34" w14:textId="77777777" w:rsidR="00E20FF3" w:rsidRDefault="005D6E16">
      <w:pPr>
        <w:pStyle w:val="Paragraphedeliste"/>
        <w:numPr>
          <w:ilvl w:val="0"/>
          <w:numId w:val="9"/>
        </w:numPr>
        <w:tabs>
          <w:tab w:val="left" w:pos="719"/>
        </w:tabs>
        <w:ind w:left="719" w:hanging="691"/>
        <w:rPr>
          <w:sz w:val="20"/>
        </w:rPr>
      </w:pPr>
      <w:r>
        <w:rPr>
          <w:sz w:val="20"/>
        </w:rPr>
        <w:t>acetate-water</w:t>
      </w:r>
      <w:r>
        <w:rPr>
          <w:spacing w:val="41"/>
          <w:sz w:val="20"/>
        </w:rPr>
        <w:t xml:space="preserve"> </w:t>
      </w:r>
      <w:r>
        <w:rPr>
          <w:sz w:val="20"/>
        </w:rPr>
        <w:t>partition</w:t>
      </w:r>
      <w:r>
        <w:rPr>
          <w:spacing w:val="40"/>
          <w:sz w:val="20"/>
        </w:rPr>
        <w:t xml:space="preserve"> </w:t>
      </w:r>
      <w:r>
        <w:rPr>
          <w:sz w:val="20"/>
        </w:rPr>
        <w:t>(PM2-1)</w:t>
      </w:r>
      <w:r>
        <w:rPr>
          <w:spacing w:val="41"/>
          <w:sz w:val="20"/>
        </w:rPr>
        <w:t xml:space="preserve"> </w:t>
      </w:r>
      <w:r>
        <w:rPr>
          <w:sz w:val="20"/>
        </w:rPr>
        <w:t>showed</w:t>
      </w:r>
      <w:r>
        <w:rPr>
          <w:spacing w:val="40"/>
          <w:sz w:val="20"/>
        </w:rPr>
        <w:t xml:space="preserve"> </w:t>
      </w:r>
      <w:r>
        <w:rPr>
          <w:sz w:val="20"/>
        </w:rPr>
        <w:t>metabolites</w:t>
      </w:r>
      <w:r>
        <w:rPr>
          <w:spacing w:val="44"/>
          <w:sz w:val="20"/>
        </w:rPr>
        <w:t xml:space="preserve"> </w:t>
      </w:r>
      <w:r>
        <w:rPr>
          <w:sz w:val="20"/>
        </w:rPr>
        <w:t>of</w:t>
      </w:r>
      <w:r>
        <w:rPr>
          <w:spacing w:val="40"/>
          <w:sz w:val="20"/>
        </w:rPr>
        <w:t xml:space="preserve"> </w:t>
      </w:r>
      <w:r>
        <w:rPr>
          <w:sz w:val="20"/>
        </w:rPr>
        <w:t>low</w:t>
      </w:r>
      <w:r>
        <w:rPr>
          <w:spacing w:val="41"/>
          <w:sz w:val="20"/>
        </w:rPr>
        <w:t xml:space="preserve"> </w:t>
      </w:r>
      <w:r>
        <w:rPr>
          <w:sz w:val="20"/>
        </w:rPr>
        <w:t>concentrations</w:t>
      </w:r>
      <w:r>
        <w:rPr>
          <w:spacing w:val="42"/>
          <w:sz w:val="20"/>
        </w:rPr>
        <w:t xml:space="preserve"> </w:t>
      </w:r>
      <w:r>
        <w:rPr>
          <w:sz w:val="20"/>
        </w:rPr>
        <w:t>compared</w:t>
      </w:r>
      <w:r>
        <w:rPr>
          <w:spacing w:val="40"/>
          <w:sz w:val="20"/>
        </w:rPr>
        <w:t xml:space="preserve"> </w:t>
      </w:r>
      <w:r>
        <w:rPr>
          <w:sz w:val="20"/>
        </w:rPr>
        <w:t>to</w:t>
      </w:r>
      <w:r>
        <w:rPr>
          <w:spacing w:val="41"/>
          <w:sz w:val="20"/>
        </w:rPr>
        <w:t xml:space="preserve"> </w:t>
      </w:r>
      <w:r>
        <w:rPr>
          <w:sz w:val="20"/>
        </w:rPr>
        <w:t>the</w:t>
      </w:r>
      <w:r>
        <w:rPr>
          <w:spacing w:val="40"/>
          <w:sz w:val="20"/>
        </w:rPr>
        <w:t xml:space="preserve"> </w:t>
      </w:r>
      <w:r>
        <w:rPr>
          <w:sz w:val="20"/>
        </w:rPr>
        <w:t>other</w:t>
      </w:r>
      <w:r>
        <w:rPr>
          <w:spacing w:val="41"/>
          <w:sz w:val="20"/>
        </w:rPr>
        <w:t xml:space="preserve"> </w:t>
      </w:r>
      <w:r>
        <w:rPr>
          <w:sz w:val="20"/>
        </w:rPr>
        <w:t>partitions,</w:t>
      </w:r>
      <w:r>
        <w:rPr>
          <w:spacing w:val="41"/>
          <w:sz w:val="20"/>
        </w:rPr>
        <w:t xml:space="preserve"> </w:t>
      </w:r>
      <w:r>
        <w:rPr>
          <w:sz w:val="20"/>
        </w:rPr>
        <w:t>i.e.</w:t>
      </w:r>
      <w:r>
        <w:rPr>
          <w:spacing w:val="40"/>
          <w:sz w:val="20"/>
        </w:rPr>
        <w:t xml:space="preserve"> </w:t>
      </w:r>
      <w:r>
        <w:rPr>
          <w:spacing w:val="-5"/>
          <w:sz w:val="20"/>
        </w:rPr>
        <w:t>the</w:t>
      </w:r>
    </w:p>
    <w:p w14:paraId="656D88BF" w14:textId="77777777" w:rsidR="00E20FF3" w:rsidRDefault="005D6E16">
      <w:pPr>
        <w:pStyle w:val="Paragraphedeliste"/>
        <w:numPr>
          <w:ilvl w:val="0"/>
          <w:numId w:val="9"/>
        </w:numPr>
        <w:tabs>
          <w:tab w:val="left" w:pos="719"/>
        </w:tabs>
        <w:spacing w:before="1" w:line="229" w:lineRule="exact"/>
        <w:ind w:left="719" w:hanging="691"/>
        <w:rPr>
          <w:sz w:val="20"/>
        </w:rPr>
      </w:pPr>
      <w:r>
        <w:rPr>
          <w:sz w:val="20"/>
        </w:rPr>
        <w:t>concentrations</w:t>
      </w:r>
      <w:r>
        <w:rPr>
          <w:spacing w:val="-9"/>
          <w:sz w:val="20"/>
        </w:rPr>
        <w:t xml:space="preserve"> </w:t>
      </w:r>
      <w:r>
        <w:rPr>
          <w:sz w:val="20"/>
        </w:rPr>
        <w:t>of:</w:t>
      </w:r>
      <w:r>
        <w:rPr>
          <w:spacing w:val="-11"/>
          <w:sz w:val="20"/>
        </w:rPr>
        <w:t xml:space="preserve"> </w:t>
      </w:r>
      <w:r>
        <w:rPr>
          <w:sz w:val="20"/>
        </w:rPr>
        <w:t>polyphenols</w:t>
      </w:r>
      <w:r>
        <w:rPr>
          <w:spacing w:val="-11"/>
          <w:sz w:val="20"/>
        </w:rPr>
        <w:t xml:space="preserve"> </w:t>
      </w:r>
      <w:r>
        <w:rPr>
          <w:sz w:val="20"/>
        </w:rPr>
        <w:t>(0.12</w:t>
      </w:r>
      <w:r>
        <w:rPr>
          <w:spacing w:val="-10"/>
          <w:sz w:val="20"/>
        </w:rPr>
        <w:t xml:space="preserve"> </w:t>
      </w:r>
      <w:r>
        <w:rPr>
          <w:sz w:val="20"/>
        </w:rPr>
        <w:t>mg</w:t>
      </w:r>
      <w:r>
        <w:rPr>
          <w:spacing w:val="-10"/>
          <w:sz w:val="20"/>
        </w:rPr>
        <w:t xml:space="preserve"> </w:t>
      </w:r>
      <w:r>
        <w:rPr>
          <w:sz w:val="20"/>
        </w:rPr>
        <w:t>gallic</w:t>
      </w:r>
      <w:r>
        <w:rPr>
          <w:spacing w:val="-9"/>
          <w:sz w:val="20"/>
        </w:rPr>
        <w:t xml:space="preserve"> </w:t>
      </w:r>
      <w:r>
        <w:rPr>
          <w:sz w:val="20"/>
        </w:rPr>
        <w:t>acid</w:t>
      </w:r>
      <w:r>
        <w:rPr>
          <w:spacing w:val="-9"/>
          <w:sz w:val="20"/>
        </w:rPr>
        <w:t xml:space="preserve"> </w:t>
      </w:r>
      <w:r>
        <w:rPr>
          <w:sz w:val="20"/>
        </w:rPr>
        <w:t>equivalent/g</w:t>
      </w:r>
      <w:r>
        <w:rPr>
          <w:spacing w:val="-11"/>
          <w:sz w:val="20"/>
        </w:rPr>
        <w:t xml:space="preserve"> </w:t>
      </w:r>
      <w:r>
        <w:rPr>
          <w:sz w:val="20"/>
        </w:rPr>
        <w:t>extract),</w:t>
      </w:r>
      <w:r>
        <w:rPr>
          <w:spacing w:val="-10"/>
          <w:sz w:val="20"/>
        </w:rPr>
        <w:t xml:space="preserve"> </w:t>
      </w:r>
      <w:r>
        <w:rPr>
          <w:sz w:val="20"/>
        </w:rPr>
        <w:t>flavonoids</w:t>
      </w:r>
      <w:r>
        <w:rPr>
          <w:spacing w:val="-10"/>
          <w:sz w:val="20"/>
        </w:rPr>
        <w:t xml:space="preserve"> </w:t>
      </w:r>
      <w:r>
        <w:rPr>
          <w:sz w:val="20"/>
        </w:rPr>
        <w:t>(20</w:t>
      </w:r>
      <w:r>
        <w:rPr>
          <w:spacing w:val="-11"/>
          <w:sz w:val="20"/>
        </w:rPr>
        <w:t xml:space="preserve"> </w:t>
      </w:r>
      <w:r>
        <w:rPr>
          <w:sz w:val="20"/>
        </w:rPr>
        <w:t>mg</w:t>
      </w:r>
      <w:r>
        <w:rPr>
          <w:spacing w:val="-10"/>
          <w:sz w:val="20"/>
        </w:rPr>
        <w:t xml:space="preserve"> </w:t>
      </w:r>
      <w:r>
        <w:rPr>
          <w:sz w:val="20"/>
        </w:rPr>
        <w:t>quercetin</w:t>
      </w:r>
      <w:r>
        <w:rPr>
          <w:spacing w:val="-10"/>
          <w:sz w:val="20"/>
        </w:rPr>
        <w:t xml:space="preserve"> </w:t>
      </w:r>
      <w:r>
        <w:rPr>
          <w:sz w:val="20"/>
        </w:rPr>
        <w:t>equivalent/g</w:t>
      </w:r>
      <w:r>
        <w:rPr>
          <w:spacing w:val="-11"/>
          <w:sz w:val="20"/>
        </w:rPr>
        <w:t xml:space="preserve"> </w:t>
      </w:r>
      <w:r>
        <w:rPr>
          <w:spacing w:val="-2"/>
          <w:sz w:val="20"/>
        </w:rPr>
        <w:t>extract),</w:t>
      </w:r>
    </w:p>
    <w:p w14:paraId="362405F1" w14:textId="77777777" w:rsidR="00E20FF3" w:rsidRDefault="005D6E16">
      <w:pPr>
        <w:pStyle w:val="Paragraphedeliste"/>
        <w:numPr>
          <w:ilvl w:val="0"/>
          <w:numId w:val="9"/>
        </w:numPr>
        <w:tabs>
          <w:tab w:val="left" w:pos="719"/>
        </w:tabs>
        <w:spacing w:line="229" w:lineRule="exact"/>
        <w:ind w:left="719" w:hanging="691"/>
        <w:rPr>
          <w:sz w:val="20"/>
        </w:rPr>
      </w:pPr>
      <w:r>
        <w:rPr>
          <w:spacing w:val="-2"/>
          <w:sz w:val="20"/>
        </w:rPr>
        <w:t>alkaloids</w:t>
      </w:r>
      <w:r>
        <w:rPr>
          <w:spacing w:val="-3"/>
          <w:sz w:val="20"/>
        </w:rPr>
        <w:t xml:space="preserve"> </w:t>
      </w:r>
      <w:r>
        <w:rPr>
          <w:spacing w:val="-2"/>
          <w:sz w:val="20"/>
        </w:rPr>
        <w:t>(0.07 mg</w:t>
      </w:r>
      <w:r>
        <w:rPr>
          <w:spacing w:val="-1"/>
          <w:sz w:val="20"/>
        </w:rPr>
        <w:t xml:space="preserve"> </w:t>
      </w:r>
      <w:r>
        <w:rPr>
          <w:spacing w:val="-2"/>
          <w:sz w:val="20"/>
        </w:rPr>
        <w:t>atropine</w:t>
      </w:r>
      <w:r>
        <w:rPr>
          <w:spacing w:val="-1"/>
          <w:sz w:val="20"/>
        </w:rPr>
        <w:t xml:space="preserve"> </w:t>
      </w:r>
      <w:r>
        <w:rPr>
          <w:spacing w:val="-2"/>
          <w:sz w:val="20"/>
        </w:rPr>
        <w:t>equivalent/g extract).</w:t>
      </w:r>
      <w:r>
        <w:rPr>
          <w:spacing w:val="-4"/>
          <w:sz w:val="20"/>
        </w:rPr>
        <w:t xml:space="preserve"> </w:t>
      </w:r>
      <w:r>
        <w:rPr>
          <w:spacing w:val="-2"/>
          <w:sz w:val="20"/>
        </w:rPr>
        <w:t>Except</w:t>
      </w:r>
      <w:r>
        <w:rPr>
          <w:spacing w:val="-3"/>
          <w:sz w:val="20"/>
        </w:rPr>
        <w:t xml:space="preserve"> </w:t>
      </w:r>
      <w:r>
        <w:rPr>
          <w:spacing w:val="-2"/>
          <w:sz w:val="20"/>
        </w:rPr>
        <w:t>for</w:t>
      </w:r>
      <w:r>
        <w:rPr>
          <w:spacing w:val="-4"/>
          <w:sz w:val="20"/>
        </w:rPr>
        <w:t xml:space="preserve"> </w:t>
      </w:r>
      <w:r>
        <w:rPr>
          <w:spacing w:val="-2"/>
          <w:sz w:val="20"/>
        </w:rPr>
        <w:t>the</w:t>
      </w:r>
      <w:r>
        <w:rPr>
          <w:spacing w:val="-4"/>
          <w:sz w:val="20"/>
        </w:rPr>
        <w:t xml:space="preserve"> </w:t>
      </w:r>
      <w:r>
        <w:rPr>
          <w:spacing w:val="-2"/>
          <w:sz w:val="20"/>
        </w:rPr>
        <w:t>terpenoid</w:t>
      </w:r>
      <w:r>
        <w:rPr>
          <w:spacing w:val="-1"/>
          <w:sz w:val="20"/>
        </w:rPr>
        <w:t xml:space="preserve"> </w:t>
      </w:r>
      <w:r>
        <w:rPr>
          <w:spacing w:val="-2"/>
          <w:sz w:val="20"/>
        </w:rPr>
        <w:t>partition,</w:t>
      </w:r>
      <w:r>
        <w:rPr>
          <w:spacing w:val="-1"/>
          <w:sz w:val="20"/>
        </w:rPr>
        <w:t xml:space="preserve"> </w:t>
      </w:r>
      <w:r>
        <w:rPr>
          <w:spacing w:val="-2"/>
          <w:sz w:val="20"/>
        </w:rPr>
        <w:t>where it</w:t>
      </w:r>
      <w:r>
        <w:rPr>
          <w:spacing w:val="-4"/>
          <w:sz w:val="20"/>
        </w:rPr>
        <w:t xml:space="preserve"> </w:t>
      </w:r>
      <w:r>
        <w:rPr>
          <w:spacing w:val="-2"/>
          <w:sz w:val="20"/>
        </w:rPr>
        <w:t>had</w:t>
      </w:r>
      <w:r>
        <w:rPr>
          <w:spacing w:val="-1"/>
          <w:sz w:val="20"/>
        </w:rPr>
        <w:t xml:space="preserve"> </w:t>
      </w:r>
      <w:r>
        <w:rPr>
          <w:spacing w:val="-2"/>
          <w:sz w:val="20"/>
        </w:rPr>
        <w:t>a</w:t>
      </w:r>
      <w:r>
        <w:rPr>
          <w:spacing w:val="-4"/>
          <w:sz w:val="20"/>
        </w:rPr>
        <w:t xml:space="preserve"> </w:t>
      </w:r>
      <w:r>
        <w:rPr>
          <w:spacing w:val="-2"/>
          <w:sz w:val="20"/>
        </w:rPr>
        <w:t>high</w:t>
      </w:r>
      <w:r>
        <w:rPr>
          <w:spacing w:val="-4"/>
          <w:sz w:val="20"/>
        </w:rPr>
        <w:t xml:space="preserve"> </w:t>
      </w:r>
      <w:r>
        <w:rPr>
          <w:spacing w:val="-2"/>
          <w:sz w:val="20"/>
        </w:rPr>
        <w:t>concentration</w:t>
      </w:r>
      <w:r>
        <w:rPr>
          <w:spacing w:val="-3"/>
          <w:sz w:val="20"/>
        </w:rPr>
        <w:t xml:space="preserve"> </w:t>
      </w:r>
      <w:r>
        <w:rPr>
          <w:spacing w:val="-2"/>
          <w:sz w:val="20"/>
        </w:rPr>
        <w:t>of</w:t>
      </w:r>
      <w:r>
        <w:rPr>
          <w:spacing w:val="-1"/>
          <w:sz w:val="20"/>
        </w:rPr>
        <w:t xml:space="preserve"> </w:t>
      </w:r>
      <w:r>
        <w:rPr>
          <w:spacing w:val="-5"/>
          <w:sz w:val="20"/>
        </w:rPr>
        <w:t>153</w:t>
      </w:r>
    </w:p>
    <w:p w14:paraId="1F04C060" w14:textId="77777777" w:rsidR="00E20FF3" w:rsidRDefault="00E20FF3">
      <w:pPr>
        <w:pStyle w:val="Paragraphedeliste"/>
        <w:spacing w:line="229" w:lineRule="exact"/>
        <w:rPr>
          <w:sz w:val="20"/>
        </w:rPr>
        <w:sectPr w:rsidR="00E20FF3">
          <w:pgSz w:w="12240" w:h="15840"/>
          <w:pgMar w:top="860" w:right="360" w:bottom="280" w:left="0" w:header="44" w:footer="0" w:gutter="0"/>
          <w:cols w:space="720"/>
        </w:sectPr>
      </w:pPr>
    </w:p>
    <w:p w14:paraId="1454E3D7" w14:textId="77777777" w:rsidR="00E20FF3" w:rsidRDefault="005D6E16">
      <w:pPr>
        <w:pStyle w:val="Paragraphedeliste"/>
        <w:numPr>
          <w:ilvl w:val="0"/>
          <w:numId w:val="9"/>
        </w:numPr>
        <w:tabs>
          <w:tab w:val="left" w:pos="719"/>
        </w:tabs>
        <w:spacing w:before="82" w:line="229" w:lineRule="exact"/>
        <w:ind w:left="719" w:hanging="691"/>
        <w:rPr>
          <w:sz w:val="20"/>
        </w:rPr>
      </w:pPr>
      <w:r>
        <w:rPr>
          <w:spacing w:val="-2"/>
          <w:sz w:val="20"/>
        </w:rPr>
        <w:lastRenderedPageBreak/>
        <w:t>mg</w:t>
      </w:r>
      <w:r>
        <w:rPr>
          <w:spacing w:val="-6"/>
          <w:sz w:val="20"/>
        </w:rPr>
        <w:t xml:space="preserve"> </w:t>
      </w:r>
      <w:proofErr w:type="spellStart"/>
      <w:r>
        <w:rPr>
          <w:spacing w:val="-2"/>
          <w:sz w:val="20"/>
        </w:rPr>
        <w:t>linolein</w:t>
      </w:r>
      <w:proofErr w:type="spellEnd"/>
      <w:r>
        <w:rPr>
          <w:spacing w:val="-6"/>
          <w:sz w:val="20"/>
        </w:rPr>
        <w:t xml:space="preserve"> </w:t>
      </w:r>
      <w:r>
        <w:rPr>
          <w:spacing w:val="-2"/>
          <w:sz w:val="20"/>
        </w:rPr>
        <w:t>equivalent/g</w:t>
      </w:r>
      <w:r>
        <w:rPr>
          <w:spacing w:val="-6"/>
          <w:sz w:val="20"/>
        </w:rPr>
        <w:t xml:space="preserve"> </w:t>
      </w:r>
      <w:r>
        <w:rPr>
          <w:spacing w:val="-2"/>
          <w:sz w:val="20"/>
        </w:rPr>
        <w:t>extracted</w:t>
      </w:r>
      <w:r>
        <w:rPr>
          <w:spacing w:val="-6"/>
          <w:sz w:val="20"/>
        </w:rPr>
        <w:t xml:space="preserve"> </w:t>
      </w:r>
      <w:r>
        <w:rPr>
          <w:spacing w:val="-2"/>
          <w:sz w:val="20"/>
        </w:rPr>
        <w:t>compared</w:t>
      </w:r>
      <w:r>
        <w:rPr>
          <w:spacing w:val="-5"/>
          <w:sz w:val="20"/>
        </w:rPr>
        <w:t xml:space="preserve"> </w:t>
      </w:r>
      <w:r>
        <w:rPr>
          <w:spacing w:val="-2"/>
          <w:sz w:val="20"/>
        </w:rPr>
        <w:t>to</w:t>
      </w:r>
      <w:r>
        <w:rPr>
          <w:spacing w:val="-6"/>
          <w:sz w:val="20"/>
        </w:rPr>
        <w:t xml:space="preserve"> </w:t>
      </w:r>
      <w:proofErr w:type="spellStart"/>
      <w:r>
        <w:rPr>
          <w:spacing w:val="-2"/>
          <w:sz w:val="20"/>
        </w:rPr>
        <w:t>hexanic</w:t>
      </w:r>
      <w:proofErr w:type="spellEnd"/>
      <w:r>
        <w:rPr>
          <w:spacing w:val="-1"/>
          <w:sz w:val="20"/>
        </w:rPr>
        <w:t xml:space="preserve"> </w:t>
      </w:r>
      <w:r>
        <w:rPr>
          <w:spacing w:val="-2"/>
          <w:sz w:val="20"/>
        </w:rPr>
        <w:t>(P1-2)</w:t>
      </w:r>
      <w:r>
        <w:rPr>
          <w:spacing w:val="-5"/>
          <w:sz w:val="20"/>
        </w:rPr>
        <w:t xml:space="preserve"> </w:t>
      </w:r>
      <w:r>
        <w:rPr>
          <w:spacing w:val="-2"/>
          <w:sz w:val="20"/>
        </w:rPr>
        <w:t>and</w:t>
      </w:r>
      <w:r>
        <w:rPr>
          <w:spacing w:val="-6"/>
          <w:sz w:val="20"/>
        </w:rPr>
        <w:t xml:space="preserve"> </w:t>
      </w:r>
      <w:r>
        <w:rPr>
          <w:spacing w:val="-2"/>
          <w:sz w:val="20"/>
        </w:rPr>
        <w:t>acetan</w:t>
      </w:r>
      <w:r>
        <w:rPr>
          <w:spacing w:val="-6"/>
          <w:sz w:val="20"/>
        </w:rPr>
        <w:t xml:space="preserve"> </w:t>
      </w:r>
      <w:r>
        <w:rPr>
          <w:spacing w:val="-2"/>
          <w:sz w:val="20"/>
        </w:rPr>
        <w:t>(P2-2)</w:t>
      </w:r>
      <w:r>
        <w:rPr>
          <w:spacing w:val="-4"/>
          <w:sz w:val="20"/>
        </w:rPr>
        <w:t xml:space="preserve"> </w:t>
      </w:r>
      <w:r>
        <w:rPr>
          <w:spacing w:val="-2"/>
          <w:sz w:val="20"/>
        </w:rPr>
        <w:t>partitions.</w:t>
      </w:r>
      <w:r>
        <w:rPr>
          <w:spacing w:val="-6"/>
          <w:sz w:val="20"/>
        </w:rPr>
        <w:t xml:space="preserve"> </w:t>
      </w:r>
      <w:r>
        <w:rPr>
          <w:spacing w:val="-2"/>
          <w:sz w:val="20"/>
        </w:rPr>
        <w:t>It</w:t>
      </w:r>
      <w:r>
        <w:rPr>
          <w:spacing w:val="-6"/>
          <w:sz w:val="20"/>
        </w:rPr>
        <w:t xml:space="preserve"> </w:t>
      </w:r>
      <w:r>
        <w:rPr>
          <w:spacing w:val="-2"/>
          <w:sz w:val="20"/>
        </w:rPr>
        <w:t>should be</w:t>
      </w:r>
      <w:r>
        <w:rPr>
          <w:spacing w:val="-6"/>
          <w:sz w:val="20"/>
        </w:rPr>
        <w:t xml:space="preserve"> </w:t>
      </w:r>
      <w:r>
        <w:rPr>
          <w:spacing w:val="-2"/>
          <w:sz w:val="20"/>
        </w:rPr>
        <w:t>noted</w:t>
      </w:r>
      <w:r>
        <w:rPr>
          <w:spacing w:val="-6"/>
          <w:sz w:val="20"/>
        </w:rPr>
        <w:t xml:space="preserve"> </w:t>
      </w:r>
      <w:r>
        <w:rPr>
          <w:spacing w:val="-2"/>
          <w:sz w:val="20"/>
        </w:rPr>
        <w:t>that</w:t>
      </w:r>
      <w:r>
        <w:rPr>
          <w:spacing w:val="-6"/>
          <w:sz w:val="20"/>
        </w:rPr>
        <w:t xml:space="preserve"> </w:t>
      </w:r>
      <w:r>
        <w:rPr>
          <w:spacing w:val="-2"/>
          <w:sz w:val="20"/>
        </w:rPr>
        <w:t>partitions</w:t>
      </w:r>
    </w:p>
    <w:p w14:paraId="17B57517" w14:textId="77777777" w:rsidR="00E20FF3" w:rsidRDefault="005D6E16">
      <w:pPr>
        <w:pStyle w:val="Paragraphedeliste"/>
        <w:numPr>
          <w:ilvl w:val="0"/>
          <w:numId w:val="9"/>
        </w:numPr>
        <w:tabs>
          <w:tab w:val="left" w:pos="719"/>
        </w:tabs>
        <w:spacing w:line="229" w:lineRule="exact"/>
        <w:ind w:left="719" w:hanging="691"/>
        <w:rPr>
          <w:sz w:val="20"/>
        </w:rPr>
      </w:pPr>
      <w:r>
        <w:rPr>
          <w:sz w:val="20"/>
        </w:rPr>
        <w:t>(P1-2)</w:t>
      </w:r>
      <w:r>
        <w:rPr>
          <w:spacing w:val="-10"/>
          <w:sz w:val="20"/>
        </w:rPr>
        <w:t xml:space="preserve"> </w:t>
      </w:r>
      <w:r>
        <w:rPr>
          <w:sz w:val="20"/>
        </w:rPr>
        <w:t>and</w:t>
      </w:r>
      <w:r>
        <w:rPr>
          <w:spacing w:val="-9"/>
          <w:sz w:val="20"/>
        </w:rPr>
        <w:t xml:space="preserve"> </w:t>
      </w:r>
      <w:r>
        <w:rPr>
          <w:sz w:val="20"/>
        </w:rPr>
        <w:t>(P2-2)</w:t>
      </w:r>
      <w:r>
        <w:rPr>
          <w:spacing w:val="-8"/>
          <w:sz w:val="20"/>
        </w:rPr>
        <w:t xml:space="preserve"> </w:t>
      </w:r>
      <w:r>
        <w:rPr>
          <w:sz w:val="20"/>
        </w:rPr>
        <w:t>contain</w:t>
      </w:r>
      <w:r>
        <w:rPr>
          <w:spacing w:val="-9"/>
          <w:sz w:val="20"/>
        </w:rPr>
        <w:t xml:space="preserve"> </w:t>
      </w:r>
      <w:r>
        <w:rPr>
          <w:sz w:val="20"/>
        </w:rPr>
        <w:t>only</w:t>
      </w:r>
      <w:r>
        <w:rPr>
          <w:spacing w:val="-9"/>
          <w:sz w:val="20"/>
        </w:rPr>
        <w:t xml:space="preserve"> </w:t>
      </w:r>
      <w:r>
        <w:rPr>
          <w:sz w:val="20"/>
        </w:rPr>
        <w:t>a</w:t>
      </w:r>
      <w:r>
        <w:rPr>
          <w:spacing w:val="-9"/>
          <w:sz w:val="20"/>
        </w:rPr>
        <w:t xml:space="preserve"> </w:t>
      </w:r>
      <w:r>
        <w:rPr>
          <w:sz w:val="20"/>
        </w:rPr>
        <w:t>small</w:t>
      </w:r>
      <w:r>
        <w:rPr>
          <w:spacing w:val="-9"/>
          <w:sz w:val="20"/>
        </w:rPr>
        <w:t xml:space="preserve"> </w:t>
      </w:r>
      <w:proofErr w:type="gramStart"/>
      <w:r>
        <w:rPr>
          <w:sz w:val="20"/>
        </w:rPr>
        <w:t>amount</w:t>
      </w:r>
      <w:proofErr w:type="gramEnd"/>
      <w:r>
        <w:rPr>
          <w:spacing w:val="-8"/>
          <w:sz w:val="20"/>
        </w:rPr>
        <w:t xml:space="preserve"> </w:t>
      </w:r>
      <w:r>
        <w:rPr>
          <w:sz w:val="20"/>
        </w:rPr>
        <w:t>of</w:t>
      </w:r>
      <w:r>
        <w:rPr>
          <w:spacing w:val="-8"/>
          <w:sz w:val="20"/>
        </w:rPr>
        <w:t xml:space="preserve"> </w:t>
      </w:r>
      <w:r>
        <w:rPr>
          <w:sz w:val="20"/>
        </w:rPr>
        <w:t>polyphenols,</w:t>
      </w:r>
      <w:r>
        <w:rPr>
          <w:spacing w:val="-8"/>
          <w:sz w:val="20"/>
        </w:rPr>
        <w:t xml:space="preserve"> </w:t>
      </w:r>
      <w:r>
        <w:rPr>
          <w:sz w:val="20"/>
        </w:rPr>
        <w:t>i.e.</w:t>
      </w:r>
      <w:r>
        <w:rPr>
          <w:spacing w:val="-9"/>
          <w:sz w:val="20"/>
        </w:rPr>
        <w:t xml:space="preserve"> </w:t>
      </w:r>
      <w:r>
        <w:rPr>
          <w:sz w:val="20"/>
        </w:rPr>
        <w:t>0.001mg</w:t>
      </w:r>
      <w:r>
        <w:rPr>
          <w:spacing w:val="-9"/>
          <w:sz w:val="20"/>
        </w:rPr>
        <w:t xml:space="preserve"> </w:t>
      </w:r>
      <w:r>
        <w:rPr>
          <w:sz w:val="20"/>
        </w:rPr>
        <w:t>gallic</w:t>
      </w:r>
      <w:r>
        <w:rPr>
          <w:spacing w:val="-8"/>
          <w:sz w:val="20"/>
        </w:rPr>
        <w:t xml:space="preserve"> </w:t>
      </w:r>
      <w:r>
        <w:rPr>
          <w:sz w:val="20"/>
        </w:rPr>
        <w:t>acid</w:t>
      </w:r>
      <w:r>
        <w:rPr>
          <w:spacing w:val="-8"/>
          <w:sz w:val="20"/>
        </w:rPr>
        <w:t xml:space="preserve"> </w:t>
      </w:r>
      <w:r>
        <w:rPr>
          <w:sz w:val="20"/>
        </w:rPr>
        <w:t>equivalent/g</w:t>
      </w:r>
      <w:r>
        <w:rPr>
          <w:spacing w:val="-8"/>
          <w:sz w:val="20"/>
        </w:rPr>
        <w:t xml:space="preserve"> </w:t>
      </w:r>
      <w:r>
        <w:rPr>
          <w:sz w:val="20"/>
        </w:rPr>
        <w:t>extracted.</w:t>
      </w:r>
      <w:r>
        <w:rPr>
          <w:spacing w:val="-8"/>
          <w:sz w:val="20"/>
        </w:rPr>
        <w:t xml:space="preserve"> </w:t>
      </w:r>
      <w:r>
        <w:rPr>
          <w:sz w:val="20"/>
        </w:rPr>
        <w:t>But,</w:t>
      </w:r>
      <w:r>
        <w:rPr>
          <w:spacing w:val="-8"/>
          <w:sz w:val="20"/>
        </w:rPr>
        <w:t xml:space="preserve"> </w:t>
      </w:r>
      <w:r>
        <w:rPr>
          <w:spacing w:val="-2"/>
          <w:sz w:val="20"/>
        </w:rPr>
        <w:t>partition</w:t>
      </w:r>
    </w:p>
    <w:p w14:paraId="2759BFDC" w14:textId="77777777" w:rsidR="00E20FF3" w:rsidRDefault="005D6E16">
      <w:pPr>
        <w:pStyle w:val="Paragraphedeliste"/>
        <w:numPr>
          <w:ilvl w:val="0"/>
          <w:numId w:val="9"/>
        </w:numPr>
        <w:tabs>
          <w:tab w:val="left" w:pos="719"/>
        </w:tabs>
        <w:spacing w:before="1"/>
        <w:ind w:left="719" w:hanging="691"/>
        <w:rPr>
          <w:sz w:val="20"/>
        </w:rPr>
      </w:pPr>
      <w:r>
        <w:rPr>
          <w:sz w:val="20"/>
        </w:rPr>
        <w:t>(P2-2)</w:t>
      </w:r>
      <w:r>
        <w:rPr>
          <w:spacing w:val="21"/>
          <w:sz w:val="20"/>
        </w:rPr>
        <w:t xml:space="preserve"> </w:t>
      </w:r>
      <w:r>
        <w:rPr>
          <w:sz w:val="20"/>
        </w:rPr>
        <w:t>had</w:t>
      </w:r>
      <w:r>
        <w:rPr>
          <w:spacing w:val="20"/>
          <w:sz w:val="20"/>
        </w:rPr>
        <w:t xml:space="preserve"> </w:t>
      </w:r>
      <w:r>
        <w:rPr>
          <w:sz w:val="20"/>
        </w:rPr>
        <w:t>the</w:t>
      </w:r>
      <w:r>
        <w:rPr>
          <w:spacing w:val="20"/>
          <w:sz w:val="20"/>
        </w:rPr>
        <w:t xml:space="preserve"> </w:t>
      </w:r>
      <w:r>
        <w:rPr>
          <w:sz w:val="20"/>
        </w:rPr>
        <w:t>lowest</w:t>
      </w:r>
      <w:r>
        <w:rPr>
          <w:spacing w:val="21"/>
          <w:sz w:val="20"/>
        </w:rPr>
        <w:t xml:space="preserve"> </w:t>
      </w:r>
      <w:r>
        <w:rPr>
          <w:sz w:val="20"/>
        </w:rPr>
        <w:t>concentration</w:t>
      </w:r>
      <w:r>
        <w:rPr>
          <w:spacing w:val="20"/>
          <w:sz w:val="20"/>
        </w:rPr>
        <w:t xml:space="preserve"> </w:t>
      </w:r>
      <w:r>
        <w:rPr>
          <w:sz w:val="20"/>
        </w:rPr>
        <w:t>of</w:t>
      </w:r>
      <w:r>
        <w:rPr>
          <w:spacing w:val="20"/>
          <w:sz w:val="20"/>
        </w:rPr>
        <w:t xml:space="preserve"> </w:t>
      </w:r>
      <w:r>
        <w:rPr>
          <w:sz w:val="20"/>
        </w:rPr>
        <w:t>terpenoids</w:t>
      </w:r>
      <w:r>
        <w:rPr>
          <w:spacing w:val="21"/>
          <w:sz w:val="20"/>
        </w:rPr>
        <w:t xml:space="preserve"> </w:t>
      </w:r>
      <w:r>
        <w:rPr>
          <w:sz w:val="20"/>
        </w:rPr>
        <w:t>(75</w:t>
      </w:r>
      <w:r>
        <w:rPr>
          <w:spacing w:val="21"/>
          <w:sz w:val="20"/>
        </w:rPr>
        <w:t xml:space="preserve"> </w:t>
      </w:r>
      <w:r>
        <w:rPr>
          <w:sz w:val="20"/>
        </w:rPr>
        <w:t>mg</w:t>
      </w:r>
      <w:r>
        <w:rPr>
          <w:spacing w:val="20"/>
          <w:sz w:val="20"/>
        </w:rPr>
        <w:t xml:space="preserve"> </w:t>
      </w:r>
      <w:proofErr w:type="spellStart"/>
      <w:r>
        <w:rPr>
          <w:sz w:val="20"/>
        </w:rPr>
        <w:t>linolein</w:t>
      </w:r>
      <w:proofErr w:type="spellEnd"/>
      <w:r>
        <w:rPr>
          <w:spacing w:val="20"/>
          <w:sz w:val="20"/>
        </w:rPr>
        <w:t xml:space="preserve"> </w:t>
      </w:r>
      <w:r>
        <w:rPr>
          <w:sz w:val="20"/>
        </w:rPr>
        <w:t>equivalent/g</w:t>
      </w:r>
      <w:r>
        <w:rPr>
          <w:spacing w:val="22"/>
          <w:sz w:val="20"/>
        </w:rPr>
        <w:t xml:space="preserve"> </w:t>
      </w:r>
      <w:r>
        <w:rPr>
          <w:sz w:val="20"/>
        </w:rPr>
        <w:t>extract)</w:t>
      </w:r>
      <w:r>
        <w:rPr>
          <w:spacing w:val="21"/>
          <w:sz w:val="20"/>
        </w:rPr>
        <w:t xml:space="preserve"> </w:t>
      </w:r>
      <w:r>
        <w:rPr>
          <w:sz w:val="20"/>
        </w:rPr>
        <w:t>as</w:t>
      </w:r>
      <w:r>
        <w:rPr>
          <w:spacing w:val="22"/>
          <w:sz w:val="20"/>
        </w:rPr>
        <w:t xml:space="preserve"> </w:t>
      </w:r>
      <w:r>
        <w:rPr>
          <w:sz w:val="20"/>
        </w:rPr>
        <w:t>well</w:t>
      </w:r>
      <w:r>
        <w:rPr>
          <w:spacing w:val="20"/>
          <w:sz w:val="20"/>
        </w:rPr>
        <w:t xml:space="preserve"> </w:t>
      </w:r>
      <w:r>
        <w:rPr>
          <w:sz w:val="20"/>
        </w:rPr>
        <w:t>as</w:t>
      </w:r>
      <w:r>
        <w:rPr>
          <w:spacing w:val="21"/>
          <w:sz w:val="20"/>
        </w:rPr>
        <w:t xml:space="preserve"> </w:t>
      </w:r>
      <w:r>
        <w:rPr>
          <w:sz w:val="20"/>
        </w:rPr>
        <w:t>the</w:t>
      </w:r>
      <w:r>
        <w:rPr>
          <w:spacing w:val="20"/>
          <w:sz w:val="20"/>
        </w:rPr>
        <w:t xml:space="preserve"> </w:t>
      </w:r>
      <w:r>
        <w:rPr>
          <w:sz w:val="20"/>
        </w:rPr>
        <w:t>moderately</w:t>
      </w:r>
      <w:r>
        <w:rPr>
          <w:spacing w:val="21"/>
          <w:sz w:val="20"/>
        </w:rPr>
        <w:t xml:space="preserve"> </w:t>
      </w:r>
      <w:r>
        <w:rPr>
          <w:spacing w:val="-4"/>
          <w:sz w:val="20"/>
        </w:rPr>
        <w:t>high</w:t>
      </w:r>
    </w:p>
    <w:p w14:paraId="39221FDB" w14:textId="77777777" w:rsidR="00E20FF3" w:rsidRDefault="005D6E16">
      <w:pPr>
        <w:pStyle w:val="Paragraphedeliste"/>
        <w:numPr>
          <w:ilvl w:val="0"/>
          <w:numId w:val="9"/>
        </w:numPr>
        <w:tabs>
          <w:tab w:val="left" w:pos="719"/>
        </w:tabs>
        <w:spacing w:before="1"/>
        <w:ind w:left="719" w:hanging="691"/>
        <w:rPr>
          <w:sz w:val="20"/>
        </w:rPr>
      </w:pPr>
      <w:r>
        <w:rPr>
          <w:sz w:val="20"/>
        </w:rPr>
        <w:t>concentration</w:t>
      </w:r>
      <w:r>
        <w:rPr>
          <w:spacing w:val="21"/>
          <w:sz w:val="20"/>
        </w:rPr>
        <w:t xml:space="preserve"> </w:t>
      </w:r>
      <w:r>
        <w:rPr>
          <w:sz w:val="20"/>
        </w:rPr>
        <w:t>of</w:t>
      </w:r>
      <w:r>
        <w:rPr>
          <w:spacing w:val="19"/>
          <w:sz w:val="20"/>
        </w:rPr>
        <w:t xml:space="preserve"> </w:t>
      </w:r>
      <w:r>
        <w:rPr>
          <w:sz w:val="20"/>
        </w:rPr>
        <w:t>flavonoids</w:t>
      </w:r>
      <w:r>
        <w:rPr>
          <w:spacing w:val="20"/>
          <w:sz w:val="20"/>
        </w:rPr>
        <w:t xml:space="preserve"> </w:t>
      </w:r>
      <w:r>
        <w:rPr>
          <w:sz w:val="20"/>
        </w:rPr>
        <w:t>(33</w:t>
      </w:r>
      <w:r>
        <w:rPr>
          <w:spacing w:val="20"/>
          <w:sz w:val="20"/>
        </w:rPr>
        <w:t xml:space="preserve"> </w:t>
      </w:r>
      <w:r>
        <w:rPr>
          <w:sz w:val="20"/>
        </w:rPr>
        <w:t>mg</w:t>
      </w:r>
      <w:r>
        <w:rPr>
          <w:spacing w:val="21"/>
          <w:sz w:val="20"/>
        </w:rPr>
        <w:t xml:space="preserve"> </w:t>
      </w:r>
      <w:r>
        <w:rPr>
          <w:sz w:val="20"/>
        </w:rPr>
        <w:t>quercetin</w:t>
      </w:r>
      <w:r>
        <w:rPr>
          <w:spacing w:val="19"/>
          <w:sz w:val="20"/>
        </w:rPr>
        <w:t xml:space="preserve"> </w:t>
      </w:r>
      <w:r>
        <w:rPr>
          <w:sz w:val="20"/>
        </w:rPr>
        <w:t>equivalent/g</w:t>
      </w:r>
      <w:r>
        <w:rPr>
          <w:spacing w:val="21"/>
          <w:sz w:val="20"/>
        </w:rPr>
        <w:t xml:space="preserve"> </w:t>
      </w:r>
      <w:r>
        <w:rPr>
          <w:sz w:val="20"/>
        </w:rPr>
        <w:t>extract)</w:t>
      </w:r>
      <w:r>
        <w:rPr>
          <w:spacing w:val="21"/>
          <w:sz w:val="20"/>
        </w:rPr>
        <w:t xml:space="preserve"> </w:t>
      </w:r>
      <w:r>
        <w:rPr>
          <w:sz w:val="20"/>
        </w:rPr>
        <w:t>and</w:t>
      </w:r>
      <w:r>
        <w:rPr>
          <w:spacing w:val="19"/>
          <w:sz w:val="20"/>
        </w:rPr>
        <w:t xml:space="preserve"> </w:t>
      </w:r>
      <w:r>
        <w:rPr>
          <w:sz w:val="20"/>
        </w:rPr>
        <w:t>the</w:t>
      </w:r>
      <w:r>
        <w:rPr>
          <w:spacing w:val="21"/>
          <w:sz w:val="20"/>
        </w:rPr>
        <w:t xml:space="preserve"> </w:t>
      </w:r>
      <w:r>
        <w:rPr>
          <w:sz w:val="20"/>
        </w:rPr>
        <w:t>highest</w:t>
      </w:r>
      <w:r>
        <w:rPr>
          <w:spacing w:val="20"/>
          <w:sz w:val="20"/>
        </w:rPr>
        <w:t xml:space="preserve"> </w:t>
      </w:r>
      <w:r>
        <w:rPr>
          <w:sz w:val="20"/>
        </w:rPr>
        <w:t>concentration</w:t>
      </w:r>
      <w:r>
        <w:rPr>
          <w:spacing w:val="19"/>
          <w:sz w:val="20"/>
        </w:rPr>
        <w:t xml:space="preserve"> </w:t>
      </w:r>
      <w:r>
        <w:rPr>
          <w:sz w:val="20"/>
        </w:rPr>
        <w:t>of</w:t>
      </w:r>
      <w:r>
        <w:rPr>
          <w:spacing w:val="19"/>
          <w:sz w:val="20"/>
        </w:rPr>
        <w:t xml:space="preserve"> </w:t>
      </w:r>
      <w:r>
        <w:rPr>
          <w:sz w:val="20"/>
        </w:rPr>
        <w:t>alkaloids</w:t>
      </w:r>
      <w:r>
        <w:rPr>
          <w:spacing w:val="21"/>
          <w:sz w:val="20"/>
        </w:rPr>
        <w:t xml:space="preserve"> </w:t>
      </w:r>
      <w:r>
        <w:rPr>
          <w:sz w:val="20"/>
        </w:rPr>
        <w:t>(0.12</w:t>
      </w:r>
      <w:r>
        <w:rPr>
          <w:spacing w:val="19"/>
          <w:sz w:val="20"/>
        </w:rPr>
        <w:t xml:space="preserve"> </w:t>
      </w:r>
      <w:r>
        <w:rPr>
          <w:spacing w:val="-5"/>
          <w:sz w:val="20"/>
        </w:rPr>
        <w:t>mg</w:t>
      </w:r>
    </w:p>
    <w:p w14:paraId="6D2CF297" w14:textId="77777777" w:rsidR="00E20FF3" w:rsidRDefault="005D6E16">
      <w:pPr>
        <w:pStyle w:val="Paragraphedeliste"/>
        <w:numPr>
          <w:ilvl w:val="0"/>
          <w:numId w:val="9"/>
        </w:numPr>
        <w:tabs>
          <w:tab w:val="left" w:pos="719"/>
        </w:tabs>
        <w:ind w:left="719" w:hanging="691"/>
        <w:rPr>
          <w:sz w:val="20"/>
        </w:rPr>
      </w:pPr>
      <w:r>
        <w:rPr>
          <w:sz w:val="20"/>
        </w:rPr>
        <w:t>atropine</w:t>
      </w:r>
      <w:r>
        <w:rPr>
          <w:spacing w:val="31"/>
          <w:sz w:val="20"/>
        </w:rPr>
        <w:t xml:space="preserve"> </w:t>
      </w:r>
      <w:r>
        <w:rPr>
          <w:sz w:val="20"/>
        </w:rPr>
        <w:t>equivalent/g</w:t>
      </w:r>
      <w:r>
        <w:rPr>
          <w:spacing w:val="29"/>
          <w:sz w:val="20"/>
        </w:rPr>
        <w:t xml:space="preserve"> </w:t>
      </w:r>
      <w:r>
        <w:rPr>
          <w:sz w:val="20"/>
        </w:rPr>
        <w:t>extract)</w:t>
      </w:r>
      <w:r>
        <w:rPr>
          <w:spacing w:val="30"/>
          <w:sz w:val="20"/>
        </w:rPr>
        <w:t xml:space="preserve"> </w:t>
      </w:r>
      <w:r>
        <w:rPr>
          <w:sz w:val="20"/>
        </w:rPr>
        <w:t>compared</w:t>
      </w:r>
      <w:r>
        <w:rPr>
          <w:spacing w:val="30"/>
          <w:sz w:val="20"/>
        </w:rPr>
        <w:t xml:space="preserve"> </w:t>
      </w:r>
      <w:r>
        <w:rPr>
          <w:sz w:val="20"/>
        </w:rPr>
        <w:t>to</w:t>
      </w:r>
      <w:r>
        <w:rPr>
          <w:spacing w:val="29"/>
          <w:sz w:val="20"/>
        </w:rPr>
        <w:t xml:space="preserve"> </w:t>
      </w:r>
      <w:r>
        <w:rPr>
          <w:sz w:val="20"/>
        </w:rPr>
        <w:t>partition</w:t>
      </w:r>
      <w:r>
        <w:rPr>
          <w:spacing w:val="29"/>
          <w:sz w:val="20"/>
        </w:rPr>
        <w:t xml:space="preserve"> </w:t>
      </w:r>
      <w:r>
        <w:rPr>
          <w:sz w:val="20"/>
        </w:rPr>
        <w:t>(P1-2)</w:t>
      </w:r>
      <w:r>
        <w:rPr>
          <w:spacing w:val="31"/>
          <w:sz w:val="20"/>
        </w:rPr>
        <w:t xml:space="preserve"> </w:t>
      </w:r>
      <w:r>
        <w:rPr>
          <w:sz w:val="20"/>
        </w:rPr>
        <w:t>which</w:t>
      </w:r>
      <w:r>
        <w:rPr>
          <w:spacing w:val="29"/>
          <w:sz w:val="20"/>
        </w:rPr>
        <w:t xml:space="preserve"> </w:t>
      </w:r>
      <w:r>
        <w:rPr>
          <w:sz w:val="20"/>
        </w:rPr>
        <w:t>had</w:t>
      </w:r>
      <w:r>
        <w:rPr>
          <w:spacing w:val="29"/>
          <w:sz w:val="20"/>
        </w:rPr>
        <w:t xml:space="preserve"> </w:t>
      </w:r>
      <w:r>
        <w:rPr>
          <w:sz w:val="20"/>
        </w:rPr>
        <w:t>the</w:t>
      </w:r>
      <w:r>
        <w:rPr>
          <w:spacing w:val="30"/>
          <w:sz w:val="20"/>
        </w:rPr>
        <w:t xml:space="preserve"> </w:t>
      </w:r>
      <w:r>
        <w:rPr>
          <w:sz w:val="20"/>
        </w:rPr>
        <w:t>highest</w:t>
      </w:r>
      <w:r>
        <w:rPr>
          <w:spacing w:val="30"/>
          <w:sz w:val="20"/>
        </w:rPr>
        <w:t xml:space="preserve"> </w:t>
      </w:r>
      <w:r>
        <w:rPr>
          <w:sz w:val="20"/>
        </w:rPr>
        <w:t>concentration</w:t>
      </w:r>
      <w:r>
        <w:rPr>
          <w:spacing w:val="29"/>
          <w:sz w:val="20"/>
        </w:rPr>
        <w:t xml:space="preserve"> </w:t>
      </w:r>
      <w:r>
        <w:rPr>
          <w:sz w:val="20"/>
        </w:rPr>
        <w:t>of</w:t>
      </w:r>
      <w:r>
        <w:rPr>
          <w:spacing w:val="30"/>
          <w:sz w:val="20"/>
        </w:rPr>
        <w:t xml:space="preserve"> </w:t>
      </w:r>
      <w:r>
        <w:rPr>
          <w:sz w:val="20"/>
        </w:rPr>
        <w:t>flavonoids</w:t>
      </w:r>
      <w:r>
        <w:rPr>
          <w:spacing w:val="30"/>
          <w:sz w:val="20"/>
        </w:rPr>
        <w:t xml:space="preserve"> </w:t>
      </w:r>
      <w:r>
        <w:rPr>
          <w:sz w:val="20"/>
        </w:rPr>
        <w:t>(45</w:t>
      </w:r>
      <w:r>
        <w:rPr>
          <w:spacing w:val="31"/>
          <w:sz w:val="20"/>
        </w:rPr>
        <w:t xml:space="preserve"> </w:t>
      </w:r>
      <w:r>
        <w:rPr>
          <w:spacing w:val="-5"/>
          <w:sz w:val="20"/>
        </w:rPr>
        <w:t>mg</w:t>
      </w:r>
    </w:p>
    <w:p w14:paraId="7063897B" w14:textId="77777777" w:rsidR="00E20FF3" w:rsidRDefault="005D6E16">
      <w:pPr>
        <w:pStyle w:val="Paragraphedeliste"/>
        <w:numPr>
          <w:ilvl w:val="0"/>
          <w:numId w:val="9"/>
        </w:numPr>
        <w:tabs>
          <w:tab w:val="left" w:pos="719"/>
        </w:tabs>
        <w:spacing w:before="1"/>
        <w:ind w:left="719" w:hanging="691"/>
        <w:rPr>
          <w:sz w:val="20"/>
        </w:rPr>
      </w:pPr>
      <w:r>
        <w:rPr>
          <w:sz w:val="20"/>
        </w:rPr>
        <w:t>quercetin</w:t>
      </w:r>
      <w:r>
        <w:rPr>
          <w:spacing w:val="31"/>
          <w:sz w:val="20"/>
        </w:rPr>
        <w:t xml:space="preserve"> </w:t>
      </w:r>
      <w:r>
        <w:rPr>
          <w:sz w:val="20"/>
        </w:rPr>
        <w:t>equivalent/g</w:t>
      </w:r>
      <w:r>
        <w:rPr>
          <w:spacing w:val="31"/>
          <w:sz w:val="20"/>
        </w:rPr>
        <w:t xml:space="preserve"> </w:t>
      </w:r>
      <w:r>
        <w:rPr>
          <w:sz w:val="20"/>
        </w:rPr>
        <w:t>extract)</w:t>
      </w:r>
      <w:r>
        <w:rPr>
          <w:spacing w:val="29"/>
          <w:sz w:val="20"/>
        </w:rPr>
        <w:t xml:space="preserve"> </w:t>
      </w:r>
      <w:r>
        <w:rPr>
          <w:sz w:val="20"/>
        </w:rPr>
        <w:t>and</w:t>
      </w:r>
      <w:r>
        <w:rPr>
          <w:spacing w:val="31"/>
          <w:sz w:val="20"/>
        </w:rPr>
        <w:t xml:space="preserve"> </w:t>
      </w:r>
      <w:r>
        <w:rPr>
          <w:sz w:val="20"/>
        </w:rPr>
        <w:t>the</w:t>
      </w:r>
      <w:r>
        <w:rPr>
          <w:spacing w:val="31"/>
          <w:sz w:val="20"/>
        </w:rPr>
        <w:t xml:space="preserve"> </w:t>
      </w:r>
      <w:r>
        <w:rPr>
          <w:sz w:val="20"/>
        </w:rPr>
        <w:t>mean</w:t>
      </w:r>
      <w:r>
        <w:rPr>
          <w:spacing w:val="28"/>
          <w:sz w:val="20"/>
        </w:rPr>
        <w:t xml:space="preserve"> </w:t>
      </w:r>
      <w:r>
        <w:rPr>
          <w:sz w:val="20"/>
        </w:rPr>
        <w:t>concentration</w:t>
      </w:r>
      <w:r>
        <w:rPr>
          <w:spacing w:val="30"/>
          <w:sz w:val="20"/>
        </w:rPr>
        <w:t xml:space="preserve"> </w:t>
      </w:r>
      <w:r>
        <w:rPr>
          <w:sz w:val="20"/>
        </w:rPr>
        <w:t>of</w:t>
      </w:r>
      <w:r>
        <w:rPr>
          <w:spacing w:val="31"/>
          <w:sz w:val="20"/>
        </w:rPr>
        <w:t xml:space="preserve"> </w:t>
      </w:r>
      <w:r>
        <w:rPr>
          <w:sz w:val="20"/>
        </w:rPr>
        <w:t>alkaloids</w:t>
      </w:r>
      <w:r>
        <w:rPr>
          <w:spacing w:val="29"/>
          <w:sz w:val="20"/>
        </w:rPr>
        <w:t xml:space="preserve"> </w:t>
      </w:r>
      <w:r>
        <w:rPr>
          <w:sz w:val="20"/>
        </w:rPr>
        <w:t>(0.085</w:t>
      </w:r>
      <w:r>
        <w:rPr>
          <w:spacing w:val="29"/>
          <w:sz w:val="20"/>
        </w:rPr>
        <w:t xml:space="preserve"> </w:t>
      </w:r>
      <w:r>
        <w:rPr>
          <w:sz w:val="20"/>
        </w:rPr>
        <w:t>mg</w:t>
      </w:r>
      <w:r>
        <w:rPr>
          <w:spacing w:val="28"/>
          <w:sz w:val="20"/>
        </w:rPr>
        <w:t xml:space="preserve"> </w:t>
      </w:r>
      <w:r>
        <w:rPr>
          <w:sz w:val="20"/>
        </w:rPr>
        <w:t>atropine</w:t>
      </w:r>
      <w:r>
        <w:rPr>
          <w:spacing w:val="30"/>
          <w:sz w:val="20"/>
        </w:rPr>
        <w:t xml:space="preserve"> </w:t>
      </w:r>
      <w:r>
        <w:rPr>
          <w:sz w:val="20"/>
        </w:rPr>
        <w:t>equivalent/g</w:t>
      </w:r>
      <w:r>
        <w:rPr>
          <w:spacing w:val="28"/>
          <w:sz w:val="20"/>
        </w:rPr>
        <w:t xml:space="preserve"> </w:t>
      </w:r>
      <w:r>
        <w:rPr>
          <w:sz w:val="20"/>
        </w:rPr>
        <w:t>extract)</w:t>
      </w:r>
      <w:r>
        <w:rPr>
          <w:spacing w:val="32"/>
          <w:sz w:val="20"/>
        </w:rPr>
        <w:t xml:space="preserve"> </w:t>
      </w:r>
      <w:r>
        <w:rPr>
          <w:spacing w:val="-5"/>
          <w:sz w:val="20"/>
        </w:rPr>
        <w:t>and</w:t>
      </w:r>
    </w:p>
    <w:p w14:paraId="359E32FD" w14:textId="77777777" w:rsidR="00E20FF3" w:rsidRDefault="005D6E16">
      <w:pPr>
        <w:pStyle w:val="Paragraphedeliste"/>
        <w:numPr>
          <w:ilvl w:val="0"/>
          <w:numId w:val="9"/>
        </w:numPr>
        <w:tabs>
          <w:tab w:val="left" w:pos="719"/>
        </w:tabs>
        <w:spacing w:line="229" w:lineRule="exact"/>
        <w:ind w:left="719" w:hanging="691"/>
        <w:rPr>
          <w:sz w:val="20"/>
        </w:rPr>
      </w:pPr>
      <w:r>
        <w:rPr>
          <w:sz w:val="20"/>
        </w:rPr>
        <w:t>terpenoids</w:t>
      </w:r>
      <w:r>
        <w:rPr>
          <w:spacing w:val="-6"/>
          <w:sz w:val="20"/>
        </w:rPr>
        <w:t xml:space="preserve"> </w:t>
      </w:r>
      <w:r>
        <w:rPr>
          <w:sz w:val="20"/>
        </w:rPr>
        <w:t>(125</w:t>
      </w:r>
      <w:r>
        <w:rPr>
          <w:spacing w:val="-5"/>
          <w:sz w:val="20"/>
        </w:rPr>
        <w:t xml:space="preserve"> </w:t>
      </w:r>
      <w:r>
        <w:rPr>
          <w:sz w:val="20"/>
        </w:rPr>
        <w:t>mg</w:t>
      </w:r>
      <w:r>
        <w:rPr>
          <w:spacing w:val="-5"/>
          <w:sz w:val="20"/>
        </w:rPr>
        <w:t xml:space="preserve"> </w:t>
      </w:r>
      <w:proofErr w:type="spellStart"/>
      <w:r>
        <w:rPr>
          <w:sz w:val="20"/>
        </w:rPr>
        <w:t>linolein</w:t>
      </w:r>
      <w:proofErr w:type="spellEnd"/>
      <w:r>
        <w:rPr>
          <w:spacing w:val="-4"/>
          <w:sz w:val="20"/>
        </w:rPr>
        <w:t xml:space="preserve"> </w:t>
      </w:r>
      <w:r>
        <w:rPr>
          <w:sz w:val="20"/>
        </w:rPr>
        <w:t>equivalent/g</w:t>
      </w:r>
      <w:r>
        <w:rPr>
          <w:spacing w:val="-7"/>
          <w:sz w:val="20"/>
        </w:rPr>
        <w:t xml:space="preserve"> </w:t>
      </w:r>
      <w:r>
        <w:rPr>
          <w:sz w:val="20"/>
        </w:rPr>
        <w:t>extract)</w:t>
      </w:r>
      <w:r>
        <w:rPr>
          <w:spacing w:val="-5"/>
          <w:sz w:val="20"/>
        </w:rPr>
        <w:t xml:space="preserve"> </w:t>
      </w:r>
      <w:r>
        <w:rPr>
          <w:sz w:val="20"/>
        </w:rPr>
        <w:t>as</w:t>
      </w:r>
      <w:r>
        <w:rPr>
          <w:spacing w:val="-6"/>
          <w:sz w:val="20"/>
        </w:rPr>
        <w:t xml:space="preserve"> </w:t>
      </w:r>
      <w:r>
        <w:rPr>
          <w:sz w:val="20"/>
        </w:rPr>
        <w:t>shown</w:t>
      </w:r>
      <w:r>
        <w:rPr>
          <w:spacing w:val="-5"/>
          <w:sz w:val="20"/>
        </w:rPr>
        <w:t xml:space="preserve"> </w:t>
      </w:r>
      <w:r>
        <w:rPr>
          <w:sz w:val="20"/>
        </w:rPr>
        <w:t>in</w:t>
      </w:r>
      <w:r>
        <w:rPr>
          <w:spacing w:val="-6"/>
          <w:sz w:val="20"/>
        </w:rPr>
        <w:t xml:space="preserve"> </w:t>
      </w:r>
      <w:r>
        <w:rPr>
          <w:sz w:val="20"/>
        </w:rPr>
        <w:t>Figure</w:t>
      </w:r>
      <w:r>
        <w:rPr>
          <w:spacing w:val="-5"/>
          <w:sz w:val="20"/>
        </w:rPr>
        <w:t xml:space="preserve"> </w:t>
      </w:r>
      <w:r>
        <w:rPr>
          <w:sz w:val="20"/>
        </w:rPr>
        <w:t>2</w:t>
      </w:r>
      <w:r>
        <w:rPr>
          <w:spacing w:val="-6"/>
          <w:sz w:val="20"/>
        </w:rPr>
        <w:t xml:space="preserve"> </w:t>
      </w:r>
      <w:r>
        <w:rPr>
          <w:sz w:val="20"/>
        </w:rPr>
        <w:t>(A,</w:t>
      </w:r>
      <w:r>
        <w:rPr>
          <w:spacing w:val="-5"/>
          <w:sz w:val="20"/>
        </w:rPr>
        <w:t xml:space="preserve"> </w:t>
      </w:r>
      <w:r>
        <w:rPr>
          <w:sz w:val="20"/>
        </w:rPr>
        <w:t>B,</w:t>
      </w:r>
      <w:r>
        <w:rPr>
          <w:spacing w:val="-5"/>
          <w:sz w:val="20"/>
        </w:rPr>
        <w:t xml:space="preserve"> </w:t>
      </w:r>
      <w:r>
        <w:rPr>
          <w:sz w:val="20"/>
        </w:rPr>
        <w:t>C</w:t>
      </w:r>
      <w:r>
        <w:rPr>
          <w:spacing w:val="-6"/>
          <w:sz w:val="20"/>
        </w:rPr>
        <w:t xml:space="preserve"> </w:t>
      </w:r>
      <w:r>
        <w:rPr>
          <w:sz w:val="20"/>
        </w:rPr>
        <w:t>and</w:t>
      </w:r>
      <w:r>
        <w:rPr>
          <w:spacing w:val="-7"/>
          <w:sz w:val="20"/>
        </w:rPr>
        <w:t xml:space="preserve"> </w:t>
      </w:r>
      <w:r>
        <w:rPr>
          <w:spacing w:val="-5"/>
          <w:sz w:val="20"/>
        </w:rPr>
        <w:t>D).</w:t>
      </w:r>
    </w:p>
    <w:p w14:paraId="1116DEC4" w14:textId="77777777" w:rsidR="00E20FF3" w:rsidRDefault="005D6E16">
      <w:pPr>
        <w:pStyle w:val="Corpsdetexte"/>
        <w:spacing w:line="229" w:lineRule="exact"/>
      </w:pPr>
      <w:r>
        <w:rPr>
          <w:spacing w:val="-5"/>
        </w:rPr>
        <w:t>273</w:t>
      </w:r>
    </w:p>
    <w:p w14:paraId="356CCA4A" w14:textId="77777777" w:rsidR="00E20FF3" w:rsidRDefault="005D6E16">
      <w:pPr>
        <w:pStyle w:val="Corpsdetexte"/>
      </w:pPr>
      <w:r>
        <w:rPr>
          <w:spacing w:val="-5"/>
        </w:rPr>
        <w:t>274</w:t>
      </w:r>
    </w:p>
    <w:p w14:paraId="29993E7E" w14:textId="77777777" w:rsidR="00E20FF3" w:rsidRDefault="005D6E16">
      <w:pPr>
        <w:pStyle w:val="Corpsdetexte"/>
        <w:spacing w:before="1"/>
      </w:pPr>
      <w:r>
        <w:rPr>
          <w:noProof/>
        </w:rPr>
        <mc:AlternateContent>
          <mc:Choice Requires="wpg">
            <w:drawing>
              <wp:anchor distT="0" distB="0" distL="0" distR="0" simplePos="0" relativeHeight="251663872" behindDoc="0" locked="0" layoutInCell="1" allowOverlap="1" wp14:anchorId="45B707A1" wp14:editId="19AC8D92">
                <wp:simplePos x="0" y="0"/>
                <wp:positionH relativeFrom="page">
                  <wp:posOffset>578484</wp:posOffset>
                </wp:positionH>
                <wp:positionV relativeFrom="paragraph">
                  <wp:posOffset>48683</wp:posOffset>
                </wp:positionV>
                <wp:extent cx="2459355" cy="2606040"/>
                <wp:effectExtent l="0" t="0" r="0" b="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59355" cy="2606040"/>
                          <a:chOff x="0" y="0"/>
                          <a:chExt cx="2459355" cy="2606040"/>
                        </a:xfrm>
                      </wpg:grpSpPr>
                      <wps:wsp>
                        <wps:cNvPr id="99" name="Graphic 98"/>
                        <wps:cNvSpPr/>
                        <wps:spPr>
                          <a:xfrm>
                            <a:off x="3175" y="3175"/>
                            <a:ext cx="2453005" cy="2599690"/>
                          </a:xfrm>
                          <a:custGeom>
                            <a:avLst/>
                            <a:gdLst/>
                            <a:ahLst/>
                            <a:cxnLst/>
                            <a:rect l="l" t="t" r="r" b="b"/>
                            <a:pathLst>
                              <a:path w="2453005" h="2599690">
                                <a:moveTo>
                                  <a:pt x="0" y="2599690"/>
                                </a:moveTo>
                                <a:lnTo>
                                  <a:pt x="2453004" y="2599690"/>
                                </a:lnTo>
                                <a:lnTo>
                                  <a:pt x="2453004" y="0"/>
                                </a:lnTo>
                                <a:lnTo>
                                  <a:pt x="0" y="0"/>
                                </a:lnTo>
                                <a:lnTo>
                                  <a:pt x="0" y="2599690"/>
                                </a:lnTo>
                                <a:close/>
                              </a:path>
                            </a:pathLst>
                          </a:custGeom>
                          <a:ln w="6350">
                            <a:solidFill>
                              <a:srgbClr val="000000"/>
                            </a:solidFill>
                            <a:prstDash val="solid"/>
                          </a:ln>
                        </wps:spPr>
                        <wps:bodyPr wrap="square" lIns="0" tIns="0" rIns="0" bIns="0" rtlCol="0">
                          <a:prstTxWarp prst="textNoShape">
                            <a:avLst/>
                          </a:prstTxWarp>
                          <a:noAutofit/>
                        </wps:bodyPr>
                      </wps:wsp>
                      <wps:wsp>
                        <wps:cNvPr id="100" name="Graphic 99"/>
                        <wps:cNvSpPr/>
                        <wps:spPr>
                          <a:xfrm>
                            <a:off x="1811729" y="1473009"/>
                            <a:ext cx="264795" cy="986155"/>
                          </a:xfrm>
                          <a:custGeom>
                            <a:avLst/>
                            <a:gdLst/>
                            <a:ahLst/>
                            <a:cxnLst/>
                            <a:rect l="l" t="t" r="r" b="b"/>
                            <a:pathLst>
                              <a:path w="264795" h="986155">
                                <a:moveTo>
                                  <a:pt x="264352" y="0"/>
                                </a:moveTo>
                                <a:lnTo>
                                  <a:pt x="0" y="0"/>
                                </a:lnTo>
                                <a:lnTo>
                                  <a:pt x="0" y="985905"/>
                                </a:lnTo>
                                <a:lnTo>
                                  <a:pt x="264352" y="985905"/>
                                </a:lnTo>
                                <a:lnTo>
                                  <a:pt x="264352" y="0"/>
                                </a:lnTo>
                                <a:close/>
                              </a:path>
                            </a:pathLst>
                          </a:custGeom>
                          <a:solidFill>
                            <a:srgbClr val="077D96"/>
                          </a:solidFill>
                        </wps:spPr>
                        <wps:bodyPr wrap="square" lIns="0" tIns="0" rIns="0" bIns="0" rtlCol="0">
                          <a:prstTxWarp prst="textNoShape">
                            <a:avLst/>
                          </a:prstTxWarp>
                          <a:noAutofit/>
                        </wps:bodyPr>
                      </wps:wsp>
                      <wps:wsp>
                        <wps:cNvPr id="101" name="Graphic 100"/>
                        <wps:cNvSpPr/>
                        <wps:spPr>
                          <a:xfrm>
                            <a:off x="1811465" y="1473996"/>
                            <a:ext cx="264795" cy="984250"/>
                          </a:xfrm>
                          <a:custGeom>
                            <a:avLst/>
                            <a:gdLst/>
                            <a:ahLst/>
                            <a:cxnLst/>
                            <a:rect l="l" t="t" r="r" b="b"/>
                            <a:pathLst>
                              <a:path w="264795" h="984250">
                                <a:moveTo>
                                  <a:pt x="22156" y="973833"/>
                                </a:moveTo>
                                <a:lnTo>
                                  <a:pt x="21873" y="974059"/>
                                </a:lnTo>
                                <a:lnTo>
                                  <a:pt x="13587" y="981790"/>
                                </a:lnTo>
                                <a:lnTo>
                                  <a:pt x="13794" y="981790"/>
                                </a:lnTo>
                                <a:lnTo>
                                  <a:pt x="17508" y="984250"/>
                                </a:lnTo>
                                <a:lnTo>
                                  <a:pt x="28064" y="984250"/>
                                </a:lnTo>
                                <a:lnTo>
                                  <a:pt x="30719" y="981790"/>
                                </a:lnTo>
                                <a:lnTo>
                                  <a:pt x="22156" y="973833"/>
                                </a:lnTo>
                                <a:close/>
                              </a:path>
                              <a:path w="264795" h="984250">
                                <a:moveTo>
                                  <a:pt x="39560" y="973833"/>
                                </a:moveTo>
                                <a:lnTo>
                                  <a:pt x="39310" y="973833"/>
                                </a:lnTo>
                                <a:lnTo>
                                  <a:pt x="30839" y="981790"/>
                                </a:lnTo>
                                <a:lnTo>
                                  <a:pt x="33523" y="984250"/>
                                </a:lnTo>
                                <a:lnTo>
                                  <a:pt x="44079" y="984250"/>
                                </a:lnTo>
                                <a:lnTo>
                                  <a:pt x="47793" y="981790"/>
                                </a:lnTo>
                                <a:lnTo>
                                  <a:pt x="47999" y="981790"/>
                                </a:lnTo>
                                <a:lnTo>
                                  <a:pt x="39560" y="973833"/>
                                </a:lnTo>
                                <a:close/>
                              </a:path>
                              <a:path w="264795" h="984250">
                                <a:moveTo>
                                  <a:pt x="65236" y="973833"/>
                                </a:moveTo>
                                <a:lnTo>
                                  <a:pt x="56687" y="981790"/>
                                </a:lnTo>
                                <a:lnTo>
                                  <a:pt x="56895" y="981790"/>
                                </a:lnTo>
                                <a:lnTo>
                                  <a:pt x="60609" y="984250"/>
                                </a:lnTo>
                                <a:lnTo>
                                  <a:pt x="71165" y="984250"/>
                                </a:lnTo>
                                <a:lnTo>
                                  <a:pt x="73812" y="981790"/>
                                </a:lnTo>
                                <a:lnTo>
                                  <a:pt x="65236" y="973833"/>
                                </a:lnTo>
                                <a:close/>
                              </a:path>
                              <a:path w="264795" h="984250">
                                <a:moveTo>
                                  <a:pt x="82528" y="973833"/>
                                </a:moveTo>
                                <a:lnTo>
                                  <a:pt x="82376" y="973833"/>
                                </a:lnTo>
                                <a:lnTo>
                                  <a:pt x="73935" y="981790"/>
                                </a:lnTo>
                                <a:lnTo>
                                  <a:pt x="76624" y="984250"/>
                                </a:lnTo>
                                <a:lnTo>
                                  <a:pt x="87180" y="984250"/>
                                </a:lnTo>
                                <a:lnTo>
                                  <a:pt x="90894" y="981790"/>
                                </a:lnTo>
                                <a:lnTo>
                                  <a:pt x="91102" y="981790"/>
                                </a:lnTo>
                                <a:lnTo>
                                  <a:pt x="82528" y="973833"/>
                                </a:lnTo>
                                <a:close/>
                              </a:path>
                              <a:path w="264795" h="984250">
                                <a:moveTo>
                                  <a:pt x="104330" y="953916"/>
                                </a:moveTo>
                                <a:lnTo>
                                  <a:pt x="103812" y="953916"/>
                                </a:lnTo>
                                <a:lnTo>
                                  <a:pt x="95219" y="961901"/>
                                </a:lnTo>
                                <a:lnTo>
                                  <a:pt x="95562" y="961901"/>
                                </a:lnTo>
                                <a:lnTo>
                                  <a:pt x="117066" y="981790"/>
                                </a:lnTo>
                                <a:lnTo>
                                  <a:pt x="99996" y="981790"/>
                                </a:lnTo>
                                <a:lnTo>
                                  <a:pt x="103710" y="984250"/>
                                </a:lnTo>
                                <a:lnTo>
                                  <a:pt x="114266" y="984250"/>
                                </a:lnTo>
                                <a:lnTo>
                                  <a:pt x="125526" y="973833"/>
                                </a:lnTo>
                                <a:lnTo>
                                  <a:pt x="108295" y="973833"/>
                                </a:lnTo>
                                <a:lnTo>
                                  <a:pt x="116885" y="965796"/>
                                </a:lnTo>
                                <a:lnTo>
                                  <a:pt x="117061" y="965796"/>
                                </a:lnTo>
                                <a:lnTo>
                                  <a:pt x="104330" y="953916"/>
                                </a:lnTo>
                                <a:close/>
                              </a:path>
                              <a:path w="264795" h="984250">
                                <a:moveTo>
                                  <a:pt x="133995" y="981790"/>
                                </a:moveTo>
                                <a:lnTo>
                                  <a:pt x="117066" y="981790"/>
                                </a:lnTo>
                                <a:lnTo>
                                  <a:pt x="119725" y="984250"/>
                                </a:lnTo>
                                <a:lnTo>
                                  <a:pt x="130281" y="984250"/>
                                </a:lnTo>
                                <a:lnTo>
                                  <a:pt x="133995" y="981790"/>
                                </a:lnTo>
                                <a:close/>
                              </a:path>
                              <a:path w="264795" h="984250">
                                <a:moveTo>
                                  <a:pt x="147509" y="953916"/>
                                </a:moveTo>
                                <a:lnTo>
                                  <a:pt x="147053" y="953916"/>
                                </a:lnTo>
                                <a:lnTo>
                                  <a:pt x="138423" y="961901"/>
                                </a:lnTo>
                                <a:lnTo>
                                  <a:pt x="138786" y="961901"/>
                                </a:lnTo>
                                <a:lnTo>
                                  <a:pt x="160180" y="981790"/>
                                </a:lnTo>
                                <a:lnTo>
                                  <a:pt x="143097" y="981790"/>
                                </a:lnTo>
                                <a:lnTo>
                                  <a:pt x="146810" y="984250"/>
                                </a:lnTo>
                                <a:lnTo>
                                  <a:pt x="157366" y="984250"/>
                                </a:lnTo>
                                <a:lnTo>
                                  <a:pt x="168569" y="973833"/>
                                </a:lnTo>
                                <a:lnTo>
                                  <a:pt x="151420" y="973833"/>
                                </a:lnTo>
                                <a:lnTo>
                                  <a:pt x="160036" y="965796"/>
                                </a:lnTo>
                                <a:lnTo>
                                  <a:pt x="160207" y="965796"/>
                                </a:lnTo>
                                <a:lnTo>
                                  <a:pt x="147509" y="953916"/>
                                </a:lnTo>
                                <a:close/>
                              </a:path>
                              <a:path w="264795" h="984250">
                                <a:moveTo>
                                  <a:pt x="177095" y="981790"/>
                                </a:moveTo>
                                <a:lnTo>
                                  <a:pt x="160180" y="981790"/>
                                </a:lnTo>
                                <a:lnTo>
                                  <a:pt x="162826" y="984250"/>
                                </a:lnTo>
                                <a:lnTo>
                                  <a:pt x="173382" y="984250"/>
                                </a:lnTo>
                                <a:lnTo>
                                  <a:pt x="177095" y="981790"/>
                                </a:lnTo>
                                <a:close/>
                              </a:path>
                              <a:path w="264795" h="984250">
                                <a:moveTo>
                                  <a:pt x="190469" y="953916"/>
                                </a:moveTo>
                                <a:lnTo>
                                  <a:pt x="189987" y="953916"/>
                                </a:lnTo>
                                <a:lnTo>
                                  <a:pt x="181401" y="961901"/>
                                </a:lnTo>
                                <a:lnTo>
                                  <a:pt x="181799" y="961901"/>
                                </a:lnTo>
                                <a:lnTo>
                                  <a:pt x="203271" y="981790"/>
                                </a:lnTo>
                                <a:lnTo>
                                  <a:pt x="186198" y="981790"/>
                                </a:lnTo>
                                <a:lnTo>
                                  <a:pt x="189911" y="984250"/>
                                </a:lnTo>
                                <a:lnTo>
                                  <a:pt x="200467" y="984250"/>
                                </a:lnTo>
                                <a:lnTo>
                                  <a:pt x="211778" y="973833"/>
                                </a:lnTo>
                                <a:lnTo>
                                  <a:pt x="194420" y="973833"/>
                                </a:lnTo>
                                <a:lnTo>
                                  <a:pt x="202933" y="965796"/>
                                </a:lnTo>
                                <a:lnTo>
                                  <a:pt x="203227" y="965796"/>
                                </a:lnTo>
                                <a:lnTo>
                                  <a:pt x="190469" y="953916"/>
                                </a:lnTo>
                                <a:close/>
                              </a:path>
                              <a:path w="264795" h="984250">
                                <a:moveTo>
                                  <a:pt x="220196" y="981790"/>
                                </a:moveTo>
                                <a:lnTo>
                                  <a:pt x="203271" y="981790"/>
                                </a:lnTo>
                                <a:lnTo>
                                  <a:pt x="205927" y="984250"/>
                                </a:lnTo>
                                <a:lnTo>
                                  <a:pt x="216483" y="984250"/>
                                </a:lnTo>
                                <a:lnTo>
                                  <a:pt x="220196" y="981790"/>
                                </a:lnTo>
                                <a:close/>
                              </a:path>
                              <a:path w="264795" h="984250">
                                <a:moveTo>
                                  <a:pt x="260066" y="952500"/>
                                </a:moveTo>
                                <a:lnTo>
                                  <a:pt x="229092" y="981790"/>
                                </a:lnTo>
                                <a:lnTo>
                                  <a:pt x="229299" y="981790"/>
                                </a:lnTo>
                                <a:lnTo>
                                  <a:pt x="233012" y="984250"/>
                                </a:lnTo>
                                <a:lnTo>
                                  <a:pt x="243568" y="984250"/>
                                </a:lnTo>
                                <a:lnTo>
                                  <a:pt x="246381" y="981790"/>
                                </a:lnTo>
                                <a:lnTo>
                                  <a:pt x="237816" y="973833"/>
                                </a:lnTo>
                                <a:lnTo>
                                  <a:pt x="254977" y="973833"/>
                                </a:lnTo>
                                <a:lnTo>
                                  <a:pt x="246364" y="965796"/>
                                </a:lnTo>
                                <a:lnTo>
                                  <a:pt x="263897" y="965796"/>
                                </a:lnTo>
                                <a:lnTo>
                                  <a:pt x="263897" y="956310"/>
                                </a:lnTo>
                                <a:lnTo>
                                  <a:pt x="262620" y="955040"/>
                                </a:lnTo>
                                <a:lnTo>
                                  <a:pt x="260066" y="955040"/>
                                </a:lnTo>
                                <a:lnTo>
                                  <a:pt x="258857" y="953916"/>
                                </a:lnTo>
                                <a:lnTo>
                                  <a:pt x="261491" y="953916"/>
                                </a:lnTo>
                                <a:lnTo>
                                  <a:pt x="260066" y="952500"/>
                                </a:lnTo>
                                <a:close/>
                              </a:path>
                              <a:path w="264795" h="984250">
                                <a:moveTo>
                                  <a:pt x="255220" y="974059"/>
                                </a:moveTo>
                                <a:lnTo>
                                  <a:pt x="246381" y="981790"/>
                                </a:lnTo>
                                <a:lnTo>
                                  <a:pt x="249028" y="984250"/>
                                </a:lnTo>
                                <a:lnTo>
                                  <a:pt x="259584" y="984250"/>
                                </a:lnTo>
                                <a:lnTo>
                                  <a:pt x="263297" y="981790"/>
                                </a:lnTo>
                                <a:lnTo>
                                  <a:pt x="263505" y="981790"/>
                                </a:lnTo>
                                <a:lnTo>
                                  <a:pt x="255220" y="974059"/>
                                </a:lnTo>
                                <a:close/>
                              </a:path>
                              <a:path w="264795" h="984250">
                                <a:moveTo>
                                  <a:pt x="43464" y="953916"/>
                                </a:moveTo>
                                <a:lnTo>
                                  <a:pt x="22156" y="973833"/>
                                </a:lnTo>
                                <a:lnTo>
                                  <a:pt x="30839" y="981790"/>
                                </a:lnTo>
                                <a:lnTo>
                                  <a:pt x="39310" y="973833"/>
                                </a:lnTo>
                                <a:lnTo>
                                  <a:pt x="39560" y="973833"/>
                                </a:lnTo>
                                <a:lnTo>
                                  <a:pt x="31037" y="965796"/>
                                </a:lnTo>
                                <a:lnTo>
                                  <a:pt x="47987" y="965796"/>
                                </a:lnTo>
                                <a:lnTo>
                                  <a:pt x="52192" y="961901"/>
                                </a:lnTo>
                                <a:lnTo>
                                  <a:pt x="43464" y="953916"/>
                                </a:lnTo>
                                <a:close/>
                              </a:path>
                              <a:path w="264795" h="984250">
                                <a:moveTo>
                                  <a:pt x="73870" y="965796"/>
                                </a:moveTo>
                                <a:lnTo>
                                  <a:pt x="65236" y="973833"/>
                                </a:lnTo>
                                <a:lnTo>
                                  <a:pt x="73935" y="981790"/>
                                </a:lnTo>
                                <a:lnTo>
                                  <a:pt x="82376" y="973833"/>
                                </a:lnTo>
                                <a:lnTo>
                                  <a:pt x="82528" y="973833"/>
                                </a:lnTo>
                                <a:lnTo>
                                  <a:pt x="73870" y="965796"/>
                                </a:lnTo>
                                <a:close/>
                              </a:path>
                              <a:path w="264795" h="984250">
                                <a:moveTo>
                                  <a:pt x="138546" y="945532"/>
                                </a:moveTo>
                                <a:lnTo>
                                  <a:pt x="99789" y="981790"/>
                                </a:lnTo>
                                <a:lnTo>
                                  <a:pt x="117066" y="981790"/>
                                </a:lnTo>
                                <a:lnTo>
                                  <a:pt x="108462" y="973833"/>
                                </a:lnTo>
                                <a:lnTo>
                                  <a:pt x="125674" y="973833"/>
                                </a:lnTo>
                                <a:lnTo>
                                  <a:pt x="117061" y="965796"/>
                                </a:lnTo>
                                <a:lnTo>
                                  <a:pt x="134212" y="965796"/>
                                </a:lnTo>
                                <a:lnTo>
                                  <a:pt x="138423" y="961901"/>
                                </a:lnTo>
                                <a:lnTo>
                                  <a:pt x="138786" y="961901"/>
                                </a:lnTo>
                                <a:lnTo>
                                  <a:pt x="130198" y="953916"/>
                                </a:lnTo>
                                <a:lnTo>
                                  <a:pt x="147509" y="953916"/>
                                </a:lnTo>
                                <a:lnTo>
                                  <a:pt x="138546" y="945532"/>
                                </a:lnTo>
                                <a:close/>
                              </a:path>
                              <a:path w="264795" h="984250">
                                <a:moveTo>
                                  <a:pt x="125674" y="973833"/>
                                </a:moveTo>
                                <a:lnTo>
                                  <a:pt x="125526" y="973833"/>
                                </a:lnTo>
                                <a:lnTo>
                                  <a:pt x="116924" y="981790"/>
                                </a:lnTo>
                                <a:lnTo>
                                  <a:pt x="134202" y="981790"/>
                                </a:lnTo>
                                <a:lnTo>
                                  <a:pt x="125674" y="973833"/>
                                </a:lnTo>
                                <a:close/>
                              </a:path>
                              <a:path w="264795" h="984250">
                                <a:moveTo>
                                  <a:pt x="181670" y="945724"/>
                                </a:moveTo>
                                <a:lnTo>
                                  <a:pt x="175652" y="951230"/>
                                </a:lnTo>
                                <a:lnTo>
                                  <a:pt x="142889" y="981790"/>
                                </a:lnTo>
                                <a:lnTo>
                                  <a:pt x="160180" y="981790"/>
                                </a:lnTo>
                                <a:lnTo>
                                  <a:pt x="151621" y="973833"/>
                                </a:lnTo>
                                <a:lnTo>
                                  <a:pt x="168797" y="973833"/>
                                </a:lnTo>
                                <a:lnTo>
                                  <a:pt x="160207" y="965796"/>
                                </a:lnTo>
                                <a:lnTo>
                                  <a:pt x="177212" y="965796"/>
                                </a:lnTo>
                                <a:lnTo>
                                  <a:pt x="181401" y="961901"/>
                                </a:lnTo>
                                <a:lnTo>
                                  <a:pt x="181799" y="961901"/>
                                </a:lnTo>
                                <a:lnTo>
                                  <a:pt x="173179" y="953916"/>
                                </a:lnTo>
                                <a:lnTo>
                                  <a:pt x="190469" y="953916"/>
                                </a:lnTo>
                                <a:lnTo>
                                  <a:pt x="181670" y="945724"/>
                                </a:lnTo>
                                <a:close/>
                              </a:path>
                              <a:path w="264795" h="984250">
                                <a:moveTo>
                                  <a:pt x="168797" y="973833"/>
                                </a:moveTo>
                                <a:lnTo>
                                  <a:pt x="168569" y="973833"/>
                                </a:lnTo>
                                <a:lnTo>
                                  <a:pt x="160012" y="981790"/>
                                </a:lnTo>
                                <a:lnTo>
                                  <a:pt x="177303" y="981790"/>
                                </a:lnTo>
                                <a:lnTo>
                                  <a:pt x="168797" y="973833"/>
                                </a:lnTo>
                                <a:close/>
                              </a:path>
                              <a:path w="264795" h="984250">
                                <a:moveTo>
                                  <a:pt x="246348" y="924810"/>
                                </a:moveTo>
                                <a:lnTo>
                                  <a:pt x="185991" y="981790"/>
                                </a:lnTo>
                                <a:lnTo>
                                  <a:pt x="203271" y="981790"/>
                                </a:lnTo>
                                <a:lnTo>
                                  <a:pt x="194681" y="973833"/>
                                </a:lnTo>
                                <a:lnTo>
                                  <a:pt x="211858" y="973833"/>
                                </a:lnTo>
                                <a:lnTo>
                                  <a:pt x="203227" y="965796"/>
                                </a:lnTo>
                                <a:lnTo>
                                  <a:pt x="220504" y="965796"/>
                                </a:lnTo>
                                <a:lnTo>
                                  <a:pt x="224733" y="961901"/>
                                </a:lnTo>
                                <a:lnTo>
                                  <a:pt x="224975" y="961901"/>
                                </a:lnTo>
                                <a:lnTo>
                                  <a:pt x="216382" y="953916"/>
                                </a:lnTo>
                                <a:lnTo>
                                  <a:pt x="233632" y="953916"/>
                                </a:lnTo>
                                <a:lnTo>
                                  <a:pt x="224646" y="945532"/>
                                </a:lnTo>
                                <a:lnTo>
                                  <a:pt x="242505" y="945532"/>
                                </a:lnTo>
                                <a:lnTo>
                                  <a:pt x="246183" y="942145"/>
                                </a:lnTo>
                                <a:lnTo>
                                  <a:pt x="237165" y="933769"/>
                                </a:lnTo>
                                <a:lnTo>
                                  <a:pt x="256018" y="933769"/>
                                </a:lnTo>
                                <a:lnTo>
                                  <a:pt x="246348" y="924810"/>
                                </a:lnTo>
                                <a:close/>
                              </a:path>
                              <a:path w="264795" h="984250">
                                <a:moveTo>
                                  <a:pt x="211858" y="973833"/>
                                </a:moveTo>
                                <a:lnTo>
                                  <a:pt x="211532" y="974059"/>
                                </a:lnTo>
                                <a:lnTo>
                                  <a:pt x="203138" y="981790"/>
                                </a:lnTo>
                                <a:lnTo>
                                  <a:pt x="220404" y="981790"/>
                                </a:lnTo>
                                <a:lnTo>
                                  <a:pt x="211858" y="973833"/>
                                </a:lnTo>
                                <a:close/>
                              </a:path>
                              <a:path w="264795" h="984250">
                                <a:moveTo>
                                  <a:pt x="233632" y="953916"/>
                                </a:moveTo>
                                <a:lnTo>
                                  <a:pt x="233402" y="953916"/>
                                </a:lnTo>
                                <a:lnTo>
                                  <a:pt x="224733" y="961901"/>
                                </a:lnTo>
                                <a:lnTo>
                                  <a:pt x="224975" y="961901"/>
                                </a:lnTo>
                                <a:lnTo>
                                  <a:pt x="246381" y="981790"/>
                                </a:lnTo>
                                <a:lnTo>
                                  <a:pt x="255220" y="974059"/>
                                </a:lnTo>
                                <a:lnTo>
                                  <a:pt x="254977" y="973833"/>
                                </a:lnTo>
                                <a:lnTo>
                                  <a:pt x="237507" y="973833"/>
                                </a:lnTo>
                                <a:lnTo>
                                  <a:pt x="246006" y="965796"/>
                                </a:lnTo>
                                <a:lnTo>
                                  <a:pt x="246364" y="965796"/>
                                </a:lnTo>
                                <a:lnTo>
                                  <a:pt x="233632" y="953916"/>
                                </a:lnTo>
                                <a:close/>
                              </a:path>
                              <a:path w="264795" h="984250">
                                <a:moveTo>
                                  <a:pt x="263897" y="965796"/>
                                </a:moveTo>
                                <a:lnTo>
                                  <a:pt x="246364" y="965796"/>
                                </a:lnTo>
                                <a:lnTo>
                                  <a:pt x="255220" y="974059"/>
                                </a:lnTo>
                                <a:lnTo>
                                  <a:pt x="263897" y="966470"/>
                                </a:lnTo>
                                <a:lnTo>
                                  <a:pt x="263897" y="965796"/>
                                </a:lnTo>
                                <a:close/>
                              </a:path>
                              <a:path w="264795" h="984250">
                                <a:moveTo>
                                  <a:pt x="30578" y="925614"/>
                                </a:moveTo>
                                <a:lnTo>
                                  <a:pt x="106" y="953916"/>
                                </a:lnTo>
                                <a:lnTo>
                                  <a:pt x="18292" y="953916"/>
                                </a:lnTo>
                                <a:lnTo>
                                  <a:pt x="9430" y="962170"/>
                                </a:lnTo>
                                <a:lnTo>
                                  <a:pt x="22156" y="973833"/>
                                </a:lnTo>
                                <a:lnTo>
                                  <a:pt x="30730" y="965796"/>
                                </a:lnTo>
                                <a:lnTo>
                                  <a:pt x="31037" y="965796"/>
                                </a:lnTo>
                                <a:lnTo>
                                  <a:pt x="9546" y="945532"/>
                                </a:lnTo>
                                <a:lnTo>
                                  <a:pt x="27294" y="945532"/>
                                </a:lnTo>
                                <a:lnTo>
                                  <a:pt x="30764" y="942300"/>
                                </a:lnTo>
                                <a:lnTo>
                                  <a:pt x="21723" y="934029"/>
                                </a:lnTo>
                                <a:lnTo>
                                  <a:pt x="39645" y="934029"/>
                                </a:lnTo>
                                <a:lnTo>
                                  <a:pt x="30578" y="925614"/>
                                </a:lnTo>
                                <a:close/>
                              </a:path>
                              <a:path w="264795" h="984250">
                                <a:moveTo>
                                  <a:pt x="47987" y="965796"/>
                                </a:moveTo>
                                <a:lnTo>
                                  <a:pt x="31037" y="965796"/>
                                </a:lnTo>
                                <a:lnTo>
                                  <a:pt x="39560" y="973833"/>
                                </a:lnTo>
                                <a:lnTo>
                                  <a:pt x="39310" y="973833"/>
                                </a:lnTo>
                                <a:lnTo>
                                  <a:pt x="47987" y="965796"/>
                                </a:lnTo>
                                <a:close/>
                              </a:path>
                              <a:path w="264795" h="984250">
                                <a:moveTo>
                                  <a:pt x="61071" y="953916"/>
                                </a:moveTo>
                                <a:lnTo>
                                  <a:pt x="60812" y="953916"/>
                                </a:lnTo>
                                <a:lnTo>
                                  <a:pt x="52192" y="961901"/>
                                </a:lnTo>
                                <a:lnTo>
                                  <a:pt x="65236" y="973833"/>
                                </a:lnTo>
                                <a:lnTo>
                                  <a:pt x="73870" y="965796"/>
                                </a:lnTo>
                                <a:lnTo>
                                  <a:pt x="61071" y="953916"/>
                                </a:lnTo>
                                <a:close/>
                              </a:path>
                              <a:path w="264795" h="984250">
                                <a:moveTo>
                                  <a:pt x="95550" y="945724"/>
                                </a:moveTo>
                                <a:lnTo>
                                  <a:pt x="89519" y="951230"/>
                                </a:lnTo>
                                <a:lnTo>
                                  <a:pt x="73870" y="965796"/>
                                </a:lnTo>
                                <a:lnTo>
                                  <a:pt x="82528" y="973833"/>
                                </a:lnTo>
                                <a:lnTo>
                                  <a:pt x="82376" y="973833"/>
                                </a:lnTo>
                                <a:lnTo>
                                  <a:pt x="95219" y="961901"/>
                                </a:lnTo>
                                <a:lnTo>
                                  <a:pt x="95562" y="961901"/>
                                </a:lnTo>
                                <a:lnTo>
                                  <a:pt x="86929" y="953916"/>
                                </a:lnTo>
                                <a:lnTo>
                                  <a:pt x="104330" y="953916"/>
                                </a:lnTo>
                                <a:lnTo>
                                  <a:pt x="95550" y="945724"/>
                                </a:lnTo>
                                <a:close/>
                              </a:path>
                              <a:path w="264795" h="984250">
                                <a:moveTo>
                                  <a:pt x="134212" y="965796"/>
                                </a:moveTo>
                                <a:lnTo>
                                  <a:pt x="117061" y="965796"/>
                                </a:lnTo>
                                <a:lnTo>
                                  <a:pt x="125674" y="973833"/>
                                </a:lnTo>
                                <a:lnTo>
                                  <a:pt x="125526" y="973833"/>
                                </a:lnTo>
                                <a:lnTo>
                                  <a:pt x="134212" y="965796"/>
                                </a:lnTo>
                                <a:close/>
                              </a:path>
                              <a:path w="264795" h="984250">
                                <a:moveTo>
                                  <a:pt x="177212" y="965796"/>
                                </a:moveTo>
                                <a:lnTo>
                                  <a:pt x="160207" y="965796"/>
                                </a:lnTo>
                                <a:lnTo>
                                  <a:pt x="168797" y="973833"/>
                                </a:lnTo>
                                <a:lnTo>
                                  <a:pt x="168569" y="973833"/>
                                </a:lnTo>
                                <a:lnTo>
                                  <a:pt x="177212" y="965796"/>
                                </a:lnTo>
                                <a:close/>
                              </a:path>
                              <a:path w="264795" h="984250">
                                <a:moveTo>
                                  <a:pt x="220504" y="965796"/>
                                </a:moveTo>
                                <a:lnTo>
                                  <a:pt x="203227" y="965796"/>
                                </a:lnTo>
                                <a:lnTo>
                                  <a:pt x="211858" y="973833"/>
                                </a:lnTo>
                                <a:lnTo>
                                  <a:pt x="220504" y="965796"/>
                                </a:lnTo>
                                <a:close/>
                              </a:path>
                              <a:path w="264795" h="984250">
                                <a:moveTo>
                                  <a:pt x="4813" y="941070"/>
                                </a:moveTo>
                                <a:lnTo>
                                  <a:pt x="264" y="944880"/>
                                </a:lnTo>
                                <a:lnTo>
                                  <a:pt x="264" y="962660"/>
                                </a:lnTo>
                                <a:lnTo>
                                  <a:pt x="4813" y="966470"/>
                                </a:lnTo>
                                <a:lnTo>
                                  <a:pt x="9430" y="962170"/>
                                </a:lnTo>
                                <a:lnTo>
                                  <a:pt x="424" y="953916"/>
                                </a:lnTo>
                                <a:lnTo>
                                  <a:pt x="106" y="953916"/>
                                </a:lnTo>
                                <a:lnTo>
                                  <a:pt x="9133" y="945532"/>
                                </a:lnTo>
                                <a:lnTo>
                                  <a:pt x="9546" y="945532"/>
                                </a:lnTo>
                                <a:lnTo>
                                  <a:pt x="4813" y="941070"/>
                                </a:lnTo>
                                <a:close/>
                              </a:path>
                              <a:path w="264795" h="984250">
                                <a:moveTo>
                                  <a:pt x="27294" y="945532"/>
                                </a:moveTo>
                                <a:lnTo>
                                  <a:pt x="9546" y="945532"/>
                                </a:lnTo>
                                <a:lnTo>
                                  <a:pt x="18438" y="953916"/>
                                </a:lnTo>
                                <a:lnTo>
                                  <a:pt x="424" y="953916"/>
                                </a:lnTo>
                                <a:lnTo>
                                  <a:pt x="9430" y="962170"/>
                                </a:lnTo>
                                <a:lnTo>
                                  <a:pt x="27294" y="945532"/>
                                </a:lnTo>
                                <a:close/>
                              </a:path>
                              <a:path w="264795" h="984250">
                                <a:moveTo>
                                  <a:pt x="52245" y="945724"/>
                                </a:moveTo>
                                <a:lnTo>
                                  <a:pt x="43464" y="953916"/>
                                </a:lnTo>
                                <a:lnTo>
                                  <a:pt x="52192" y="961901"/>
                                </a:lnTo>
                                <a:lnTo>
                                  <a:pt x="60812" y="953916"/>
                                </a:lnTo>
                                <a:lnTo>
                                  <a:pt x="61071" y="953916"/>
                                </a:lnTo>
                                <a:lnTo>
                                  <a:pt x="52245" y="945724"/>
                                </a:lnTo>
                                <a:close/>
                              </a:path>
                              <a:path w="264795" h="984250">
                                <a:moveTo>
                                  <a:pt x="82737" y="933769"/>
                                </a:moveTo>
                                <a:lnTo>
                                  <a:pt x="82564" y="933769"/>
                                </a:lnTo>
                                <a:lnTo>
                                  <a:pt x="73861" y="941830"/>
                                </a:lnTo>
                                <a:lnTo>
                                  <a:pt x="95562" y="961901"/>
                                </a:lnTo>
                                <a:lnTo>
                                  <a:pt x="95219" y="961901"/>
                                </a:lnTo>
                                <a:lnTo>
                                  <a:pt x="103812" y="953916"/>
                                </a:lnTo>
                                <a:lnTo>
                                  <a:pt x="86632" y="953916"/>
                                </a:lnTo>
                                <a:lnTo>
                                  <a:pt x="95433" y="945724"/>
                                </a:lnTo>
                                <a:lnTo>
                                  <a:pt x="95344" y="945532"/>
                                </a:lnTo>
                                <a:lnTo>
                                  <a:pt x="82737" y="933769"/>
                                </a:lnTo>
                                <a:close/>
                              </a:path>
                              <a:path w="264795" h="984250">
                                <a:moveTo>
                                  <a:pt x="125973" y="933769"/>
                                </a:moveTo>
                                <a:lnTo>
                                  <a:pt x="125497" y="933769"/>
                                </a:lnTo>
                                <a:lnTo>
                                  <a:pt x="117009" y="941655"/>
                                </a:lnTo>
                                <a:lnTo>
                                  <a:pt x="138786" y="961901"/>
                                </a:lnTo>
                                <a:lnTo>
                                  <a:pt x="138423" y="961901"/>
                                </a:lnTo>
                                <a:lnTo>
                                  <a:pt x="147053" y="953916"/>
                                </a:lnTo>
                                <a:lnTo>
                                  <a:pt x="129584" y="953916"/>
                                </a:lnTo>
                                <a:lnTo>
                                  <a:pt x="138546" y="945532"/>
                                </a:lnTo>
                                <a:lnTo>
                                  <a:pt x="125973" y="933769"/>
                                </a:lnTo>
                                <a:close/>
                              </a:path>
                              <a:path w="264795" h="984250">
                                <a:moveTo>
                                  <a:pt x="168831" y="933769"/>
                                </a:moveTo>
                                <a:lnTo>
                                  <a:pt x="160131" y="941830"/>
                                </a:lnTo>
                                <a:lnTo>
                                  <a:pt x="181799" y="961901"/>
                                </a:lnTo>
                                <a:lnTo>
                                  <a:pt x="181401" y="961901"/>
                                </a:lnTo>
                                <a:lnTo>
                                  <a:pt x="189987" y="953916"/>
                                </a:lnTo>
                                <a:lnTo>
                                  <a:pt x="172772" y="953916"/>
                                </a:lnTo>
                                <a:lnTo>
                                  <a:pt x="181554" y="945724"/>
                                </a:lnTo>
                                <a:lnTo>
                                  <a:pt x="181464" y="945532"/>
                                </a:lnTo>
                                <a:lnTo>
                                  <a:pt x="168831" y="933769"/>
                                </a:lnTo>
                                <a:close/>
                              </a:path>
                              <a:path w="264795" h="984250">
                                <a:moveTo>
                                  <a:pt x="212040" y="933769"/>
                                </a:moveTo>
                                <a:lnTo>
                                  <a:pt x="211654" y="933769"/>
                                </a:lnTo>
                                <a:lnTo>
                                  <a:pt x="203185" y="941655"/>
                                </a:lnTo>
                                <a:lnTo>
                                  <a:pt x="224975" y="961901"/>
                                </a:lnTo>
                                <a:lnTo>
                                  <a:pt x="224733" y="961901"/>
                                </a:lnTo>
                                <a:lnTo>
                                  <a:pt x="233402" y="953916"/>
                                </a:lnTo>
                                <a:lnTo>
                                  <a:pt x="215517" y="953916"/>
                                </a:lnTo>
                                <a:lnTo>
                                  <a:pt x="224398" y="945532"/>
                                </a:lnTo>
                                <a:lnTo>
                                  <a:pt x="224646" y="945532"/>
                                </a:lnTo>
                                <a:lnTo>
                                  <a:pt x="212040" y="933769"/>
                                </a:lnTo>
                                <a:close/>
                              </a:path>
                              <a:path w="264795" h="984250">
                                <a:moveTo>
                                  <a:pt x="256018" y="933769"/>
                                </a:moveTo>
                                <a:lnTo>
                                  <a:pt x="255277" y="933769"/>
                                </a:lnTo>
                                <a:lnTo>
                                  <a:pt x="246183" y="942145"/>
                                </a:lnTo>
                                <a:lnTo>
                                  <a:pt x="260066" y="955040"/>
                                </a:lnTo>
                                <a:lnTo>
                                  <a:pt x="261196" y="953916"/>
                                </a:lnTo>
                                <a:lnTo>
                                  <a:pt x="258568" y="953916"/>
                                </a:lnTo>
                                <a:lnTo>
                                  <a:pt x="260066" y="952500"/>
                                </a:lnTo>
                                <a:lnTo>
                                  <a:pt x="262620" y="952500"/>
                                </a:lnTo>
                                <a:lnTo>
                                  <a:pt x="263897" y="951230"/>
                                </a:lnTo>
                                <a:lnTo>
                                  <a:pt x="263897" y="941070"/>
                                </a:lnTo>
                                <a:lnTo>
                                  <a:pt x="256018" y="933769"/>
                                </a:lnTo>
                                <a:close/>
                              </a:path>
                              <a:path w="264795" h="984250">
                                <a:moveTo>
                                  <a:pt x="261491" y="953916"/>
                                </a:moveTo>
                                <a:lnTo>
                                  <a:pt x="261196" y="953916"/>
                                </a:lnTo>
                                <a:lnTo>
                                  <a:pt x="260066" y="955040"/>
                                </a:lnTo>
                                <a:lnTo>
                                  <a:pt x="262620" y="955040"/>
                                </a:lnTo>
                                <a:lnTo>
                                  <a:pt x="261491" y="953916"/>
                                </a:lnTo>
                                <a:close/>
                              </a:path>
                              <a:path w="264795" h="984250">
                                <a:moveTo>
                                  <a:pt x="39645" y="934029"/>
                                </a:moveTo>
                                <a:lnTo>
                                  <a:pt x="30764" y="942300"/>
                                </a:lnTo>
                                <a:lnTo>
                                  <a:pt x="43464" y="953916"/>
                                </a:lnTo>
                                <a:lnTo>
                                  <a:pt x="52245" y="945724"/>
                                </a:lnTo>
                                <a:lnTo>
                                  <a:pt x="39645" y="934029"/>
                                </a:lnTo>
                                <a:close/>
                              </a:path>
                              <a:path w="264795" h="984250">
                                <a:moveTo>
                                  <a:pt x="65146" y="933769"/>
                                </a:moveTo>
                                <a:lnTo>
                                  <a:pt x="64781" y="934029"/>
                                </a:lnTo>
                                <a:lnTo>
                                  <a:pt x="52245" y="945724"/>
                                </a:lnTo>
                                <a:lnTo>
                                  <a:pt x="61071" y="953916"/>
                                </a:lnTo>
                                <a:lnTo>
                                  <a:pt x="60812" y="953916"/>
                                </a:lnTo>
                                <a:lnTo>
                                  <a:pt x="73861" y="941830"/>
                                </a:lnTo>
                                <a:lnTo>
                                  <a:pt x="65146" y="933769"/>
                                </a:lnTo>
                                <a:close/>
                              </a:path>
                              <a:path w="264795" h="984250">
                                <a:moveTo>
                                  <a:pt x="138559" y="905582"/>
                                </a:moveTo>
                                <a:lnTo>
                                  <a:pt x="95640" y="945532"/>
                                </a:lnTo>
                                <a:lnTo>
                                  <a:pt x="95550" y="945724"/>
                                </a:lnTo>
                                <a:lnTo>
                                  <a:pt x="104330" y="953916"/>
                                </a:lnTo>
                                <a:lnTo>
                                  <a:pt x="103812" y="953916"/>
                                </a:lnTo>
                                <a:lnTo>
                                  <a:pt x="117009" y="941655"/>
                                </a:lnTo>
                                <a:lnTo>
                                  <a:pt x="108527" y="933769"/>
                                </a:lnTo>
                                <a:lnTo>
                                  <a:pt x="125973" y="933769"/>
                                </a:lnTo>
                                <a:lnTo>
                                  <a:pt x="117256" y="925614"/>
                                </a:lnTo>
                                <a:lnTo>
                                  <a:pt x="134274" y="925614"/>
                                </a:lnTo>
                                <a:lnTo>
                                  <a:pt x="138403" y="921778"/>
                                </a:lnTo>
                                <a:lnTo>
                                  <a:pt x="129927" y="913853"/>
                                </a:lnTo>
                                <a:lnTo>
                                  <a:pt x="147441" y="913853"/>
                                </a:lnTo>
                                <a:lnTo>
                                  <a:pt x="138559" y="905582"/>
                                </a:lnTo>
                                <a:close/>
                              </a:path>
                              <a:path w="264795" h="984250">
                                <a:moveTo>
                                  <a:pt x="194036" y="893712"/>
                                </a:moveTo>
                                <a:lnTo>
                                  <a:pt x="185401" y="901700"/>
                                </a:lnTo>
                                <a:lnTo>
                                  <a:pt x="138546" y="945532"/>
                                </a:lnTo>
                                <a:lnTo>
                                  <a:pt x="147509" y="953916"/>
                                </a:lnTo>
                                <a:lnTo>
                                  <a:pt x="147053" y="953916"/>
                                </a:lnTo>
                                <a:lnTo>
                                  <a:pt x="160118" y="941830"/>
                                </a:lnTo>
                                <a:lnTo>
                                  <a:pt x="151428" y="933769"/>
                                </a:lnTo>
                                <a:lnTo>
                                  <a:pt x="168831" y="933769"/>
                                </a:lnTo>
                                <a:lnTo>
                                  <a:pt x="160072" y="925614"/>
                                </a:lnTo>
                                <a:lnTo>
                                  <a:pt x="177646" y="925614"/>
                                </a:lnTo>
                                <a:lnTo>
                                  <a:pt x="181793" y="921778"/>
                                </a:lnTo>
                                <a:lnTo>
                                  <a:pt x="173264" y="913853"/>
                                </a:lnTo>
                                <a:lnTo>
                                  <a:pt x="190696" y="913853"/>
                                </a:lnTo>
                                <a:lnTo>
                                  <a:pt x="181832" y="905582"/>
                                </a:lnTo>
                                <a:lnTo>
                                  <a:pt x="199299" y="905582"/>
                                </a:lnTo>
                                <a:lnTo>
                                  <a:pt x="203065" y="902098"/>
                                </a:lnTo>
                                <a:lnTo>
                                  <a:pt x="194036" y="893712"/>
                                </a:lnTo>
                                <a:close/>
                              </a:path>
                              <a:path w="264795" h="984250">
                                <a:moveTo>
                                  <a:pt x="215722" y="913853"/>
                                </a:moveTo>
                                <a:lnTo>
                                  <a:pt x="181760" y="945532"/>
                                </a:lnTo>
                                <a:lnTo>
                                  <a:pt x="181670" y="945724"/>
                                </a:lnTo>
                                <a:lnTo>
                                  <a:pt x="190469" y="953916"/>
                                </a:lnTo>
                                <a:lnTo>
                                  <a:pt x="189987" y="953916"/>
                                </a:lnTo>
                                <a:lnTo>
                                  <a:pt x="203174" y="941655"/>
                                </a:lnTo>
                                <a:lnTo>
                                  <a:pt x="194698" y="933769"/>
                                </a:lnTo>
                                <a:lnTo>
                                  <a:pt x="212040" y="933769"/>
                                </a:lnTo>
                                <a:lnTo>
                                  <a:pt x="203300" y="925614"/>
                                </a:lnTo>
                                <a:lnTo>
                                  <a:pt x="220424" y="925614"/>
                                </a:lnTo>
                                <a:lnTo>
                                  <a:pt x="224126" y="922172"/>
                                </a:lnTo>
                                <a:lnTo>
                                  <a:pt x="224679" y="922172"/>
                                </a:lnTo>
                                <a:lnTo>
                                  <a:pt x="215722" y="913853"/>
                                </a:lnTo>
                                <a:close/>
                              </a:path>
                              <a:path w="264795" h="984250">
                                <a:moveTo>
                                  <a:pt x="242505" y="945532"/>
                                </a:moveTo>
                                <a:lnTo>
                                  <a:pt x="224646" y="945532"/>
                                </a:lnTo>
                                <a:lnTo>
                                  <a:pt x="233632" y="953916"/>
                                </a:lnTo>
                                <a:lnTo>
                                  <a:pt x="233402" y="953916"/>
                                </a:lnTo>
                                <a:lnTo>
                                  <a:pt x="242505" y="945532"/>
                                </a:lnTo>
                                <a:close/>
                              </a:path>
                              <a:path w="264795" h="984250">
                                <a:moveTo>
                                  <a:pt x="262620" y="952500"/>
                                </a:moveTo>
                                <a:lnTo>
                                  <a:pt x="260066" y="952500"/>
                                </a:lnTo>
                                <a:lnTo>
                                  <a:pt x="261491" y="953916"/>
                                </a:lnTo>
                                <a:lnTo>
                                  <a:pt x="261196" y="953916"/>
                                </a:lnTo>
                                <a:lnTo>
                                  <a:pt x="262620" y="952500"/>
                                </a:lnTo>
                                <a:close/>
                              </a:path>
                              <a:path w="264795" h="984250">
                                <a:moveTo>
                                  <a:pt x="17907" y="913853"/>
                                </a:moveTo>
                                <a:lnTo>
                                  <a:pt x="17740" y="913853"/>
                                </a:lnTo>
                                <a:lnTo>
                                  <a:pt x="8761" y="922172"/>
                                </a:lnTo>
                                <a:lnTo>
                                  <a:pt x="30764" y="942300"/>
                                </a:lnTo>
                                <a:lnTo>
                                  <a:pt x="39645" y="934029"/>
                                </a:lnTo>
                                <a:lnTo>
                                  <a:pt x="21518" y="934029"/>
                                </a:lnTo>
                                <a:lnTo>
                                  <a:pt x="30578" y="925614"/>
                                </a:lnTo>
                                <a:lnTo>
                                  <a:pt x="17907" y="913853"/>
                                </a:lnTo>
                                <a:close/>
                              </a:path>
                              <a:path w="264795" h="984250">
                                <a:moveTo>
                                  <a:pt x="233795" y="913181"/>
                                </a:moveTo>
                                <a:lnTo>
                                  <a:pt x="224126" y="922172"/>
                                </a:lnTo>
                                <a:lnTo>
                                  <a:pt x="224679" y="922172"/>
                                </a:lnTo>
                                <a:lnTo>
                                  <a:pt x="246183" y="942145"/>
                                </a:lnTo>
                                <a:lnTo>
                                  <a:pt x="255277" y="933769"/>
                                </a:lnTo>
                                <a:lnTo>
                                  <a:pt x="236858" y="933769"/>
                                </a:lnTo>
                                <a:lnTo>
                                  <a:pt x="246348" y="924810"/>
                                </a:lnTo>
                                <a:lnTo>
                                  <a:pt x="233795" y="913181"/>
                                </a:lnTo>
                                <a:close/>
                              </a:path>
                              <a:path w="264795" h="984250">
                                <a:moveTo>
                                  <a:pt x="116903" y="885418"/>
                                </a:moveTo>
                                <a:lnTo>
                                  <a:pt x="65146" y="933769"/>
                                </a:lnTo>
                                <a:lnTo>
                                  <a:pt x="73861" y="941830"/>
                                </a:lnTo>
                                <a:lnTo>
                                  <a:pt x="82564" y="933769"/>
                                </a:lnTo>
                                <a:lnTo>
                                  <a:pt x="82737" y="933769"/>
                                </a:lnTo>
                                <a:lnTo>
                                  <a:pt x="73997" y="925614"/>
                                </a:lnTo>
                                <a:lnTo>
                                  <a:pt x="91368" y="925614"/>
                                </a:lnTo>
                                <a:lnTo>
                                  <a:pt x="95510" y="921778"/>
                                </a:lnTo>
                                <a:lnTo>
                                  <a:pt x="89058" y="915670"/>
                                </a:lnTo>
                                <a:lnTo>
                                  <a:pt x="87104" y="913853"/>
                                </a:lnTo>
                                <a:lnTo>
                                  <a:pt x="104685" y="913853"/>
                                </a:lnTo>
                                <a:lnTo>
                                  <a:pt x="95844" y="905582"/>
                                </a:lnTo>
                                <a:lnTo>
                                  <a:pt x="112995" y="905582"/>
                                </a:lnTo>
                                <a:lnTo>
                                  <a:pt x="116994" y="901878"/>
                                </a:lnTo>
                                <a:lnTo>
                                  <a:pt x="108183" y="893712"/>
                                </a:lnTo>
                                <a:lnTo>
                                  <a:pt x="125810" y="893712"/>
                                </a:lnTo>
                                <a:lnTo>
                                  <a:pt x="116903" y="885418"/>
                                </a:lnTo>
                                <a:close/>
                              </a:path>
                              <a:path w="264795" h="984250">
                                <a:moveTo>
                                  <a:pt x="147441" y="913853"/>
                                </a:moveTo>
                                <a:lnTo>
                                  <a:pt x="146932" y="913853"/>
                                </a:lnTo>
                                <a:lnTo>
                                  <a:pt x="138483" y="921778"/>
                                </a:lnTo>
                                <a:lnTo>
                                  <a:pt x="160131" y="941830"/>
                                </a:lnTo>
                                <a:lnTo>
                                  <a:pt x="168831" y="933769"/>
                                </a:lnTo>
                                <a:lnTo>
                                  <a:pt x="151120" y="933769"/>
                                </a:lnTo>
                                <a:lnTo>
                                  <a:pt x="159838" y="925614"/>
                                </a:lnTo>
                                <a:lnTo>
                                  <a:pt x="160072" y="925614"/>
                                </a:lnTo>
                                <a:lnTo>
                                  <a:pt x="147441" y="913853"/>
                                </a:lnTo>
                                <a:close/>
                              </a:path>
                              <a:path w="264795" h="984250">
                                <a:moveTo>
                                  <a:pt x="104685" y="913853"/>
                                </a:moveTo>
                                <a:lnTo>
                                  <a:pt x="104066" y="913853"/>
                                </a:lnTo>
                                <a:lnTo>
                                  <a:pt x="102105" y="915670"/>
                                </a:lnTo>
                                <a:lnTo>
                                  <a:pt x="95628" y="921778"/>
                                </a:lnTo>
                                <a:lnTo>
                                  <a:pt x="117009" y="941655"/>
                                </a:lnTo>
                                <a:lnTo>
                                  <a:pt x="125497" y="933769"/>
                                </a:lnTo>
                                <a:lnTo>
                                  <a:pt x="108277" y="933769"/>
                                </a:lnTo>
                                <a:lnTo>
                                  <a:pt x="117038" y="925614"/>
                                </a:lnTo>
                                <a:lnTo>
                                  <a:pt x="117256" y="925614"/>
                                </a:lnTo>
                                <a:lnTo>
                                  <a:pt x="104685" y="913853"/>
                                </a:lnTo>
                                <a:close/>
                              </a:path>
                              <a:path w="264795" h="984250">
                                <a:moveTo>
                                  <a:pt x="190696" y="913853"/>
                                </a:moveTo>
                                <a:lnTo>
                                  <a:pt x="190358" y="913853"/>
                                </a:lnTo>
                                <a:lnTo>
                                  <a:pt x="181793" y="921778"/>
                                </a:lnTo>
                                <a:lnTo>
                                  <a:pt x="203185" y="941655"/>
                                </a:lnTo>
                                <a:lnTo>
                                  <a:pt x="211654" y="933769"/>
                                </a:lnTo>
                                <a:lnTo>
                                  <a:pt x="194371" y="933769"/>
                                </a:lnTo>
                                <a:lnTo>
                                  <a:pt x="203114" y="925614"/>
                                </a:lnTo>
                                <a:lnTo>
                                  <a:pt x="203300" y="925614"/>
                                </a:lnTo>
                                <a:lnTo>
                                  <a:pt x="190696" y="913853"/>
                                </a:lnTo>
                                <a:close/>
                              </a:path>
                              <a:path w="264795" h="984250">
                                <a:moveTo>
                                  <a:pt x="95407" y="865403"/>
                                </a:moveTo>
                                <a:lnTo>
                                  <a:pt x="30578" y="925614"/>
                                </a:lnTo>
                                <a:lnTo>
                                  <a:pt x="39645" y="934029"/>
                                </a:lnTo>
                                <a:lnTo>
                                  <a:pt x="52375" y="922172"/>
                                </a:lnTo>
                                <a:lnTo>
                                  <a:pt x="52607" y="922172"/>
                                </a:lnTo>
                                <a:lnTo>
                                  <a:pt x="43613" y="913853"/>
                                </a:lnTo>
                                <a:lnTo>
                                  <a:pt x="61393" y="913853"/>
                                </a:lnTo>
                                <a:lnTo>
                                  <a:pt x="52529" y="905582"/>
                                </a:lnTo>
                                <a:lnTo>
                                  <a:pt x="70188" y="905582"/>
                                </a:lnTo>
                                <a:lnTo>
                                  <a:pt x="74165" y="901878"/>
                                </a:lnTo>
                                <a:lnTo>
                                  <a:pt x="74031" y="901700"/>
                                </a:lnTo>
                                <a:lnTo>
                                  <a:pt x="65440" y="893712"/>
                                </a:lnTo>
                                <a:lnTo>
                                  <a:pt x="83156" y="893712"/>
                                </a:lnTo>
                                <a:lnTo>
                                  <a:pt x="74290" y="885418"/>
                                </a:lnTo>
                                <a:lnTo>
                                  <a:pt x="91838" y="885418"/>
                                </a:lnTo>
                                <a:lnTo>
                                  <a:pt x="95523" y="881986"/>
                                </a:lnTo>
                                <a:lnTo>
                                  <a:pt x="86739" y="873849"/>
                                </a:lnTo>
                                <a:lnTo>
                                  <a:pt x="104478" y="873849"/>
                                </a:lnTo>
                                <a:lnTo>
                                  <a:pt x="95407" y="865403"/>
                                </a:lnTo>
                                <a:close/>
                              </a:path>
                              <a:path w="264795" h="984250">
                                <a:moveTo>
                                  <a:pt x="61393" y="913853"/>
                                </a:moveTo>
                                <a:lnTo>
                                  <a:pt x="60721" y="914400"/>
                                </a:lnTo>
                                <a:lnTo>
                                  <a:pt x="52375" y="922172"/>
                                </a:lnTo>
                                <a:lnTo>
                                  <a:pt x="52607" y="922172"/>
                                </a:lnTo>
                                <a:lnTo>
                                  <a:pt x="65146" y="933769"/>
                                </a:lnTo>
                                <a:lnTo>
                                  <a:pt x="73801" y="925614"/>
                                </a:lnTo>
                                <a:lnTo>
                                  <a:pt x="73997" y="925614"/>
                                </a:lnTo>
                                <a:lnTo>
                                  <a:pt x="61393" y="913853"/>
                                </a:lnTo>
                                <a:close/>
                              </a:path>
                              <a:path w="264795" h="984250">
                                <a:moveTo>
                                  <a:pt x="91368" y="925614"/>
                                </a:moveTo>
                                <a:lnTo>
                                  <a:pt x="73997" y="925614"/>
                                </a:lnTo>
                                <a:lnTo>
                                  <a:pt x="82737" y="933769"/>
                                </a:lnTo>
                                <a:lnTo>
                                  <a:pt x="82564" y="933769"/>
                                </a:lnTo>
                                <a:lnTo>
                                  <a:pt x="91368" y="925614"/>
                                </a:lnTo>
                                <a:close/>
                              </a:path>
                              <a:path w="264795" h="984250">
                                <a:moveTo>
                                  <a:pt x="134274" y="925614"/>
                                </a:moveTo>
                                <a:lnTo>
                                  <a:pt x="117256" y="925614"/>
                                </a:lnTo>
                                <a:lnTo>
                                  <a:pt x="125973" y="933769"/>
                                </a:lnTo>
                                <a:lnTo>
                                  <a:pt x="125497" y="933769"/>
                                </a:lnTo>
                                <a:lnTo>
                                  <a:pt x="134274" y="925614"/>
                                </a:lnTo>
                                <a:close/>
                              </a:path>
                              <a:path w="264795" h="984250">
                                <a:moveTo>
                                  <a:pt x="177646" y="925614"/>
                                </a:moveTo>
                                <a:lnTo>
                                  <a:pt x="160072" y="925614"/>
                                </a:lnTo>
                                <a:lnTo>
                                  <a:pt x="168831" y="933769"/>
                                </a:lnTo>
                                <a:lnTo>
                                  <a:pt x="177646" y="925614"/>
                                </a:lnTo>
                                <a:close/>
                              </a:path>
                              <a:path w="264795" h="984250">
                                <a:moveTo>
                                  <a:pt x="220424" y="925614"/>
                                </a:moveTo>
                                <a:lnTo>
                                  <a:pt x="203300" y="925614"/>
                                </a:lnTo>
                                <a:lnTo>
                                  <a:pt x="212040" y="933769"/>
                                </a:lnTo>
                                <a:lnTo>
                                  <a:pt x="211654" y="933769"/>
                                </a:lnTo>
                                <a:lnTo>
                                  <a:pt x="220424" y="925614"/>
                                </a:lnTo>
                                <a:close/>
                              </a:path>
                              <a:path w="264795" h="984250">
                                <a:moveTo>
                                  <a:pt x="258754" y="913181"/>
                                </a:moveTo>
                                <a:lnTo>
                                  <a:pt x="257954" y="913853"/>
                                </a:lnTo>
                                <a:lnTo>
                                  <a:pt x="246348" y="924810"/>
                                </a:lnTo>
                                <a:lnTo>
                                  <a:pt x="256018" y="933769"/>
                                </a:lnTo>
                                <a:lnTo>
                                  <a:pt x="255277" y="933769"/>
                                </a:lnTo>
                                <a:lnTo>
                                  <a:pt x="263897" y="925830"/>
                                </a:lnTo>
                                <a:lnTo>
                                  <a:pt x="263897" y="915670"/>
                                </a:lnTo>
                                <a:lnTo>
                                  <a:pt x="262620" y="914400"/>
                                </a:lnTo>
                                <a:lnTo>
                                  <a:pt x="260066" y="914400"/>
                                </a:lnTo>
                                <a:lnTo>
                                  <a:pt x="258754" y="913181"/>
                                </a:lnTo>
                                <a:close/>
                              </a:path>
                              <a:path w="264795" h="984250">
                                <a:moveTo>
                                  <a:pt x="264" y="914400"/>
                                </a:moveTo>
                                <a:lnTo>
                                  <a:pt x="264" y="922172"/>
                                </a:lnTo>
                                <a:lnTo>
                                  <a:pt x="446" y="922172"/>
                                </a:lnTo>
                                <a:lnTo>
                                  <a:pt x="4813" y="925830"/>
                                </a:lnTo>
                                <a:lnTo>
                                  <a:pt x="8761" y="922172"/>
                                </a:lnTo>
                                <a:lnTo>
                                  <a:pt x="264" y="914400"/>
                                </a:lnTo>
                                <a:close/>
                              </a:path>
                              <a:path w="264795" h="984250">
                                <a:moveTo>
                                  <a:pt x="30510" y="885037"/>
                                </a:moveTo>
                                <a:lnTo>
                                  <a:pt x="1631" y="911860"/>
                                </a:lnTo>
                                <a:lnTo>
                                  <a:pt x="264" y="913181"/>
                                </a:lnTo>
                                <a:lnTo>
                                  <a:pt x="264" y="914400"/>
                                </a:lnTo>
                                <a:lnTo>
                                  <a:pt x="8761" y="922172"/>
                                </a:lnTo>
                                <a:lnTo>
                                  <a:pt x="17740" y="913853"/>
                                </a:lnTo>
                                <a:lnTo>
                                  <a:pt x="17907" y="913853"/>
                                </a:lnTo>
                                <a:lnTo>
                                  <a:pt x="8996" y="905582"/>
                                </a:lnTo>
                                <a:lnTo>
                                  <a:pt x="26668" y="905582"/>
                                </a:lnTo>
                                <a:lnTo>
                                  <a:pt x="30666" y="901878"/>
                                </a:lnTo>
                                <a:lnTo>
                                  <a:pt x="21836" y="893712"/>
                                </a:lnTo>
                                <a:lnTo>
                                  <a:pt x="39808" y="893712"/>
                                </a:lnTo>
                                <a:lnTo>
                                  <a:pt x="30510" y="885037"/>
                                </a:lnTo>
                                <a:close/>
                              </a:path>
                              <a:path w="264795" h="984250">
                                <a:moveTo>
                                  <a:pt x="39808" y="893712"/>
                                </a:moveTo>
                                <a:lnTo>
                                  <a:pt x="39480" y="893712"/>
                                </a:lnTo>
                                <a:lnTo>
                                  <a:pt x="30666" y="901878"/>
                                </a:lnTo>
                                <a:lnTo>
                                  <a:pt x="52607" y="922172"/>
                                </a:lnTo>
                                <a:lnTo>
                                  <a:pt x="52375" y="922172"/>
                                </a:lnTo>
                                <a:lnTo>
                                  <a:pt x="61307" y="913853"/>
                                </a:lnTo>
                                <a:lnTo>
                                  <a:pt x="43241" y="913853"/>
                                </a:lnTo>
                                <a:lnTo>
                                  <a:pt x="52146" y="905582"/>
                                </a:lnTo>
                                <a:lnTo>
                                  <a:pt x="52529" y="905582"/>
                                </a:lnTo>
                                <a:lnTo>
                                  <a:pt x="39808" y="893712"/>
                                </a:lnTo>
                                <a:close/>
                              </a:path>
                              <a:path w="264795" h="984250">
                                <a:moveTo>
                                  <a:pt x="225089" y="905115"/>
                                </a:moveTo>
                                <a:lnTo>
                                  <a:pt x="215722" y="913853"/>
                                </a:lnTo>
                                <a:lnTo>
                                  <a:pt x="224679" y="922172"/>
                                </a:lnTo>
                                <a:lnTo>
                                  <a:pt x="224126" y="922172"/>
                                </a:lnTo>
                                <a:lnTo>
                                  <a:pt x="233795" y="913181"/>
                                </a:lnTo>
                                <a:lnTo>
                                  <a:pt x="225089" y="905115"/>
                                </a:lnTo>
                                <a:close/>
                              </a:path>
                              <a:path w="264795" h="984250">
                                <a:moveTo>
                                  <a:pt x="83156" y="893712"/>
                                </a:moveTo>
                                <a:lnTo>
                                  <a:pt x="82933" y="893712"/>
                                </a:lnTo>
                                <a:lnTo>
                                  <a:pt x="74357" y="901700"/>
                                </a:lnTo>
                                <a:lnTo>
                                  <a:pt x="74224" y="901878"/>
                                </a:lnTo>
                                <a:lnTo>
                                  <a:pt x="95628" y="921778"/>
                                </a:lnTo>
                                <a:lnTo>
                                  <a:pt x="102105" y="915670"/>
                                </a:lnTo>
                                <a:lnTo>
                                  <a:pt x="104066" y="913853"/>
                                </a:lnTo>
                                <a:lnTo>
                                  <a:pt x="86407" y="913853"/>
                                </a:lnTo>
                                <a:lnTo>
                                  <a:pt x="95272" y="905582"/>
                                </a:lnTo>
                                <a:lnTo>
                                  <a:pt x="95844" y="905582"/>
                                </a:lnTo>
                                <a:lnTo>
                                  <a:pt x="83156" y="893712"/>
                                </a:lnTo>
                                <a:close/>
                              </a:path>
                              <a:path w="264795" h="984250">
                                <a:moveTo>
                                  <a:pt x="125810" y="893712"/>
                                </a:moveTo>
                                <a:lnTo>
                                  <a:pt x="116999" y="901878"/>
                                </a:lnTo>
                                <a:lnTo>
                                  <a:pt x="138483" y="921778"/>
                                </a:lnTo>
                                <a:lnTo>
                                  <a:pt x="146932" y="913853"/>
                                </a:lnTo>
                                <a:lnTo>
                                  <a:pt x="129673" y="913853"/>
                                </a:lnTo>
                                <a:lnTo>
                                  <a:pt x="138559" y="905582"/>
                                </a:lnTo>
                                <a:lnTo>
                                  <a:pt x="125810" y="893712"/>
                                </a:lnTo>
                                <a:close/>
                              </a:path>
                              <a:path w="264795" h="984250">
                                <a:moveTo>
                                  <a:pt x="169110" y="893712"/>
                                </a:moveTo>
                                <a:lnTo>
                                  <a:pt x="168610" y="893712"/>
                                </a:lnTo>
                                <a:lnTo>
                                  <a:pt x="160013" y="901700"/>
                                </a:lnTo>
                                <a:lnTo>
                                  <a:pt x="160183" y="901700"/>
                                </a:lnTo>
                                <a:lnTo>
                                  <a:pt x="181793" y="921778"/>
                                </a:lnTo>
                                <a:lnTo>
                                  <a:pt x="190358" y="913853"/>
                                </a:lnTo>
                                <a:lnTo>
                                  <a:pt x="172409" y="913853"/>
                                </a:lnTo>
                                <a:lnTo>
                                  <a:pt x="181250" y="905582"/>
                                </a:lnTo>
                                <a:lnTo>
                                  <a:pt x="181832" y="905582"/>
                                </a:lnTo>
                                <a:lnTo>
                                  <a:pt x="169110" y="893712"/>
                                </a:lnTo>
                                <a:close/>
                              </a:path>
                              <a:path w="264795" h="984250">
                                <a:moveTo>
                                  <a:pt x="260066" y="911860"/>
                                </a:moveTo>
                                <a:lnTo>
                                  <a:pt x="258754" y="913181"/>
                                </a:lnTo>
                                <a:lnTo>
                                  <a:pt x="260066" y="914400"/>
                                </a:lnTo>
                                <a:lnTo>
                                  <a:pt x="260890" y="913853"/>
                                </a:lnTo>
                                <a:lnTo>
                                  <a:pt x="262071" y="913853"/>
                                </a:lnTo>
                                <a:lnTo>
                                  <a:pt x="260066" y="911860"/>
                                </a:lnTo>
                                <a:close/>
                              </a:path>
                              <a:path w="264795" h="984250">
                                <a:moveTo>
                                  <a:pt x="262071" y="913853"/>
                                </a:moveTo>
                                <a:lnTo>
                                  <a:pt x="260890" y="913853"/>
                                </a:lnTo>
                                <a:lnTo>
                                  <a:pt x="260066" y="914400"/>
                                </a:lnTo>
                                <a:lnTo>
                                  <a:pt x="262620" y="914400"/>
                                </a:lnTo>
                                <a:lnTo>
                                  <a:pt x="262071" y="913853"/>
                                </a:lnTo>
                                <a:close/>
                              </a:path>
                              <a:path w="264795" h="984250">
                                <a:moveTo>
                                  <a:pt x="26668" y="905582"/>
                                </a:moveTo>
                                <a:lnTo>
                                  <a:pt x="8996" y="905582"/>
                                </a:lnTo>
                                <a:lnTo>
                                  <a:pt x="17907" y="913853"/>
                                </a:lnTo>
                                <a:lnTo>
                                  <a:pt x="17740" y="913853"/>
                                </a:lnTo>
                                <a:lnTo>
                                  <a:pt x="26668" y="905582"/>
                                </a:lnTo>
                                <a:close/>
                              </a:path>
                              <a:path w="264795" h="984250">
                                <a:moveTo>
                                  <a:pt x="70188" y="905582"/>
                                </a:moveTo>
                                <a:lnTo>
                                  <a:pt x="52529" y="905582"/>
                                </a:lnTo>
                                <a:lnTo>
                                  <a:pt x="61393" y="913853"/>
                                </a:lnTo>
                                <a:lnTo>
                                  <a:pt x="62029" y="913181"/>
                                </a:lnTo>
                                <a:lnTo>
                                  <a:pt x="70188" y="905582"/>
                                </a:lnTo>
                                <a:close/>
                              </a:path>
                              <a:path w="264795" h="984250">
                                <a:moveTo>
                                  <a:pt x="112995" y="905582"/>
                                </a:moveTo>
                                <a:lnTo>
                                  <a:pt x="95844" y="905582"/>
                                </a:lnTo>
                                <a:lnTo>
                                  <a:pt x="104685" y="913853"/>
                                </a:lnTo>
                                <a:lnTo>
                                  <a:pt x="104066" y="913853"/>
                                </a:lnTo>
                                <a:lnTo>
                                  <a:pt x="112995" y="905582"/>
                                </a:lnTo>
                                <a:close/>
                              </a:path>
                              <a:path w="264795" h="984250">
                                <a:moveTo>
                                  <a:pt x="160221" y="885418"/>
                                </a:moveTo>
                                <a:lnTo>
                                  <a:pt x="138559" y="905582"/>
                                </a:lnTo>
                                <a:lnTo>
                                  <a:pt x="147441" y="913853"/>
                                </a:lnTo>
                                <a:lnTo>
                                  <a:pt x="146932" y="913853"/>
                                </a:lnTo>
                                <a:lnTo>
                                  <a:pt x="160013" y="901700"/>
                                </a:lnTo>
                                <a:lnTo>
                                  <a:pt x="160183" y="901700"/>
                                </a:lnTo>
                                <a:lnTo>
                                  <a:pt x="151587" y="893712"/>
                                </a:lnTo>
                                <a:lnTo>
                                  <a:pt x="169110" y="893712"/>
                                </a:lnTo>
                                <a:lnTo>
                                  <a:pt x="160221" y="885418"/>
                                </a:lnTo>
                                <a:close/>
                              </a:path>
                              <a:path w="264795" h="984250">
                                <a:moveTo>
                                  <a:pt x="199299" y="905582"/>
                                </a:moveTo>
                                <a:lnTo>
                                  <a:pt x="181832" y="905582"/>
                                </a:lnTo>
                                <a:lnTo>
                                  <a:pt x="190696" y="913853"/>
                                </a:lnTo>
                                <a:lnTo>
                                  <a:pt x="190358" y="913853"/>
                                </a:lnTo>
                                <a:lnTo>
                                  <a:pt x="199299" y="905582"/>
                                </a:lnTo>
                                <a:close/>
                              </a:path>
                              <a:path w="264795" h="984250">
                                <a:moveTo>
                                  <a:pt x="212781" y="893712"/>
                                </a:moveTo>
                                <a:lnTo>
                                  <a:pt x="212129" y="893712"/>
                                </a:lnTo>
                                <a:lnTo>
                                  <a:pt x="203065" y="902098"/>
                                </a:lnTo>
                                <a:lnTo>
                                  <a:pt x="215722" y="913853"/>
                                </a:lnTo>
                                <a:lnTo>
                                  <a:pt x="225089" y="905115"/>
                                </a:lnTo>
                                <a:lnTo>
                                  <a:pt x="212781" y="893712"/>
                                </a:lnTo>
                                <a:close/>
                              </a:path>
                              <a:path w="264795" h="984250">
                                <a:moveTo>
                                  <a:pt x="263897" y="911860"/>
                                </a:moveTo>
                                <a:lnTo>
                                  <a:pt x="260066" y="911860"/>
                                </a:lnTo>
                                <a:lnTo>
                                  <a:pt x="262071" y="913853"/>
                                </a:lnTo>
                                <a:lnTo>
                                  <a:pt x="260890" y="913853"/>
                                </a:lnTo>
                                <a:lnTo>
                                  <a:pt x="263897" y="911860"/>
                                </a:lnTo>
                                <a:close/>
                              </a:path>
                              <a:path w="264795" h="984250">
                                <a:moveTo>
                                  <a:pt x="4813" y="901700"/>
                                </a:moveTo>
                                <a:lnTo>
                                  <a:pt x="734" y="905115"/>
                                </a:lnTo>
                                <a:lnTo>
                                  <a:pt x="264" y="905582"/>
                                </a:lnTo>
                                <a:lnTo>
                                  <a:pt x="264" y="913181"/>
                                </a:lnTo>
                                <a:lnTo>
                                  <a:pt x="1631" y="911860"/>
                                </a:lnTo>
                                <a:lnTo>
                                  <a:pt x="8390" y="905582"/>
                                </a:lnTo>
                                <a:lnTo>
                                  <a:pt x="8996" y="905582"/>
                                </a:lnTo>
                                <a:lnTo>
                                  <a:pt x="4813" y="901700"/>
                                </a:lnTo>
                                <a:close/>
                              </a:path>
                              <a:path w="264795" h="984250">
                                <a:moveTo>
                                  <a:pt x="260066" y="872490"/>
                                </a:moveTo>
                                <a:lnTo>
                                  <a:pt x="225089" y="905115"/>
                                </a:lnTo>
                                <a:lnTo>
                                  <a:pt x="233795" y="913181"/>
                                </a:lnTo>
                                <a:lnTo>
                                  <a:pt x="246142" y="901700"/>
                                </a:lnTo>
                                <a:lnTo>
                                  <a:pt x="246392" y="901700"/>
                                </a:lnTo>
                                <a:lnTo>
                                  <a:pt x="237793" y="893712"/>
                                </a:lnTo>
                                <a:lnTo>
                                  <a:pt x="255321" y="893712"/>
                                </a:lnTo>
                                <a:lnTo>
                                  <a:pt x="246416" y="885418"/>
                                </a:lnTo>
                                <a:lnTo>
                                  <a:pt x="263652" y="885418"/>
                                </a:lnTo>
                                <a:lnTo>
                                  <a:pt x="264062" y="885037"/>
                                </a:lnTo>
                                <a:lnTo>
                                  <a:pt x="263897" y="885037"/>
                                </a:lnTo>
                                <a:lnTo>
                                  <a:pt x="263897" y="876300"/>
                                </a:lnTo>
                                <a:lnTo>
                                  <a:pt x="262620" y="875030"/>
                                </a:lnTo>
                                <a:lnTo>
                                  <a:pt x="260066" y="875030"/>
                                </a:lnTo>
                                <a:lnTo>
                                  <a:pt x="258795" y="873849"/>
                                </a:lnTo>
                                <a:lnTo>
                                  <a:pt x="261433" y="873849"/>
                                </a:lnTo>
                                <a:lnTo>
                                  <a:pt x="260066" y="872490"/>
                                </a:lnTo>
                                <a:close/>
                              </a:path>
                              <a:path w="264795" h="984250">
                                <a:moveTo>
                                  <a:pt x="255321" y="893712"/>
                                </a:moveTo>
                                <a:lnTo>
                                  <a:pt x="254732" y="893712"/>
                                </a:lnTo>
                                <a:lnTo>
                                  <a:pt x="246142" y="901700"/>
                                </a:lnTo>
                                <a:lnTo>
                                  <a:pt x="246392" y="901700"/>
                                </a:lnTo>
                                <a:lnTo>
                                  <a:pt x="258754" y="913181"/>
                                </a:lnTo>
                                <a:lnTo>
                                  <a:pt x="260066" y="911860"/>
                                </a:lnTo>
                                <a:lnTo>
                                  <a:pt x="263897" y="911860"/>
                                </a:lnTo>
                                <a:lnTo>
                                  <a:pt x="263897" y="901700"/>
                                </a:lnTo>
                                <a:lnTo>
                                  <a:pt x="255321" y="893712"/>
                                </a:lnTo>
                                <a:close/>
                              </a:path>
                              <a:path w="264795" h="984250">
                                <a:moveTo>
                                  <a:pt x="246331" y="844699"/>
                                </a:moveTo>
                                <a:lnTo>
                                  <a:pt x="201691" y="886460"/>
                                </a:lnTo>
                                <a:lnTo>
                                  <a:pt x="194036" y="893712"/>
                                </a:lnTo>
                                <a:lnTo>
                                  <a:pt x="203065" y="902098"/>
                                </a:lnTo>
                                <a:lnTo>
                                  <a:pt x="212129" y="893712"/>
                                </a:lnTo>
                                <a:lnTo>
                                  <a:pt x="212781" y="893712"/>
                                </a:lnTo>
                                <a:lnTo>
                                  <a:pt x="203417" y="885037"/>
                                </a:lnTo>
                                <a:lnTo>
                                  <a:pt x="221506" y="885037"/>
                                </a:lnTo>
                                <a:lnTo>
                                  <a:pt x="224804" y="881986"/>
                                </a:lnTo>
                                <a:lnTo>
                                  <a:pt x="225167" y="881986"/>
                                </a:lnTo>
                                <a:lnTo>
                                  <a:pt x="215944" y="873419"/>
                                </a:lnTo>
                                <a:lnTo>
                                  <a:pt x="233533" y="873419"/>
                                </a:lnTo>
                                <a:lnTo>
                                  <a:pt x="224925" y="865403"/>
                                </a:lnTo>
                                <a:lnTo>
                                  <a:pt x="242730" y="865403"/>
                                </a:lnTo>
                                <a:lnTo>
                                  <a:pt x="246222" y="862171"/>
                                </a:lnTo>
                                <a:lnTo>
                                  <a:pt x="237065" y="853666"/>
                                </a:lnTo>
                                <a:lnTo>
                                  <a:pt x="255959" y="853666"/>
                                </a:lnTo>
                                <a:lnTo>
                                  <a:pt x="246331" y="844699"/>
                                </a:lnTo>
                                <a:close/>
                              </a:path>
                              <a:path w="264795" h="984250">
                                <a:moveTo>
                                  <a:pt x="43281" y="833595"/>
                                </a:moveTo>
                                <a:lnTo>
                                  <a:pt x="168" y="873849"/>
                                </a:lnTo>
                                <a:lnTo>
                                  <a:pt x="18353" y="873849"/>
                                </a:lnTo>
                                <a:lnTo>
                                  <a:pt x="9388" y="882199"/>
                                </a:lnTo>
                                <a:lnTo>
                                  <a:pt x="30666" y="901878"/>
                                </a:lnTo>
                                <a:lnTo>
                                  <a:pt x="39480" y="893712"/>
                                </a:lnTo>
                                <a:lnTo>
                                  <a:pt x="21170" y="893712"/>
                                </a:lnTo>
                                <a:lnTo>
                                  <a:pt x="30510" y="885037"/>
                                </a:lnTo>
                                <a:lnTo>
                                  <a:pt x="9468" y="865403"/>
                                </a:lnTo>
                                <a:lnTo>
                                  <a:pt x="27422" y="865403"/>
                                </a:lnTo>
                                <a:lnTo>
                                  <a:pt x="31193" y="861890"/>
                                </a:lnTo>
                                <a:lnTo>
                                  <a:pt x="22365" y="853666"/>
                                </a:lnTo>
                                <a:lnTo>
                                  <a:pt x="40351" y="853666"/>
                                </a:lnTo>
                                <a:lnTo>
                                  <a:pt x="31148" y="845057"/>
                                </a:lnTo>
                                <a:lnTo>
                                  <a:pt x="49267" y="845057"/>
                                </a:lnTo>
                                <a:lnTo>
                                  <a:pt x="52452" y="842090"/>
                                </a:lnTo>
                                <a:lnTo>
                                  <a:pt x="43281" y="833595"/>
                                </a:lnTo>
                                <a:close/>
                              </a:path>
                              <a:path w="264795" h="984250">
                                <a:moveTo>
                                  <a:pt x="61465" y="873419"/>
                                </a:moveTo>
                                <a:lnTo>
                                  <a:pt x="60920" y="873849"/>
                                </a:lnTo>
                                <a:lnTo>
                                  <a:pt x="52137" y="881986"/>
                                </a:lnTo>
                                <a:lnTo>
                                  <a:pt x="52827" y="881986"/>
                                </a:lnTo>
                                <a:lnTo>
                                  <a:pt x="74224" y="901878"/>
                                </a:lnTo>
                                <a:lnTo>
                                  <a:pt x="74357" y="901700"/>
                                </a:lnTo>
                                <a:lnTo>
                                  <a:pt x="82933" y="893712"/>
                                </a:lnTo>
                                <a:lnTo>
                                  <a:pt x="64926" y="893712"/>
                                </a:lnTo>
                                <a:lnTo>
                                  <a:pt x="73856" y="885418"/>
                                </a:lnTo>
                                <a:lnTo>
                                  <a:pt x="74290" y="885418"/>
                                </a:lnTo>
                                <a:lnTo>
                                  <a:pt x="61465" y="873419"/>
                                </a:lnTo>
                                <a:close/>
                              </a:path>
                              <a:path w="264795" h="984250">
                                <a:moveTo>
                                  <a:pt x="104478" y="873849"/>
                                </a:moveTo>
                                <a:lnTo>
                                  <a:pt x="104260" y="873849"/>
                                </a:lnTo>
                                <a:lnTo>
                                  <a:pt x="95523" y="881986"/>
                                </a:lnTo>
                                <a:lnTo>
                                  <a:pt x="116999" y="901878"/>
                                </a:lnTo>
                                <a:lnTo>
                                  <a:pt x="125810" y="893712"/>
                                </a:lnTo>
                                <a:lnTo>
                                  <a:pt x="107996" y="893712"/>
                                </a:lnTo>
                                <a:lnTo>
                                  <a:pt x="116886" y="885418"/>
                                </a:lnTo>
                                <a:lnTo>
                                  <a:pt x="104478" y="873849"/>
                                </a:lnTo>
                                <a:close/>
                              </a:path>
                              <a:path w="264795" h="984250">
                                <a:moveTo>
                                  <a:pt x="147822" y="873849"/>
                                </a:moveTo>
                                <a:lnTo>
                                  <a:pt x="147255" y="873849"/>
                                </a:lnTo>
                                <a:lnTo>
                                  <a:pt x="138470" y="881986"/>
                                </a:lnTo>
                                <a:lnTo>
                                  <a:pt x="138967" y="881986"/>
                                </a:lnTo>
                                <a:lnTo>
                                  <a:pt x="160183" y="901700"/>
                                </a:lnTo>
                                <a:lnTo>
                                  <a:pt x="160013" y="901700"/>
                                </a:lnTo>
                                <a:lnTo>
                                  <a:pt x="168610" y="893712"/>
                                </a:lnTo>
                                <a:lnTo>
                                  <a:pt x="151311" y="893712"/>
                                </a:lnTo>
                                <a:lnTo>
                                  <a:pt x="160221" y="885418"/>
                                </a:lnTo>
                                <a:lnTo>
                                  <a:pt x="147822" y="873849"/>
                                </a:lnTo>
                                <a:close/>
                              </a:path>
                              <a:path w="264795" h="984250">
                                <a:moveTo>
                                  <a:pt x="233994" y="873849"/>
                                </a:moveTo>
                                <a:lnTo>
                                  <a:pt x="233600" y="873849"/>
                                </a:lnTo>
                                <a:lnTo>
                                  <a:pt x="224804" y="881986"/>
                                </a:lnTo>
                                <a:lnTo>
                                  <a:pt x="225167" y="881986"/>
                                </a:lnTo>
                                <a:lnTo>
                                  <a:pt x="246392" y="901700"/>
                                </a:lnTo>
                                <a:lnTo>
                                  <a:pt x="246142" y="901700"/>
                                </a:lnTo>
                                <a:lnTo>
                                  <a:pt x="254732" y="893712"/>
                                </a:lnTo>
                                <a:lnTo>
                                  <a:pt x="237314" y="893712"/>
                                </a:lnTo>
                                <a:lnTo>
                                  <a:pt x="246206" y="885418"/>
                                </a:lnTo>
                                <a:lnTo>
                                  <a:pt x="246416" y="885418"/>
                                </a:lnTo>
                                <a:lnTo>
                                  <a:pt x="233994" y="873849"/>
                                </a:lnTo>
                                <a:close/>
                              </a:path>
                              <a:path w="264795" h="984250">
                                <a:moveTo>
                                  <a:pt x="52326" y="864870"/>
                                </a:moveTo>
                                <a:lnTo>
                                  <a:pt x="51650" y="865403"/>
                                </a:lnTo>
                                <a:lnTo>
                                  <a:pt x="30510" y="885037"/>
                                </a:lnTo>
                                <a:lnTo>
                                  <a:pt x="39808" y="893712"/>
                                </a:lnTo>
                                <a:lnTo>
                                  <a:pt x="39480" y="893712"/>
                                </a:lnTo>
                                <a:lnTo>
                                  <a:pt x="52137" y="881986"/>
                                </a:lnTo>
                                <a:lnTo>
                                  <a:pt x="52827" y="881986"/>
                                </a:lnTo>
                                <a:lnTo>
                                  <a:pt x="43612" y="873419"/>
                                </a:lnTo>
                                <a:lnTo>
                                  <a:pt x="61465" y="873419"/>
                                </a:lnTo>
                                <a:lnTo>
                                  <a:pt x="52326" y="864870"/>
                                </a:lnTo>
                                <a:close/>
                              </a:path>
                              <a:path w="264795" h="984250">
                                <a:moveTo>
                                  <a:pt x="91838" y="885418"/>
                                </a:moveTo>
                                <a:lnTo>
                                  <a:pt x="74290" y="885418"/>
                                </a:lnTo>
                                <a:lnTo>
                                  <a:pt x="83156" y="893712"/>
                                </a:lnTo>
                                <a:lnTo>
                                  <a:pt x="82933" y="893712"/>
                                </a:lnTo>
                                <a:lnTo>
                                  <a:pt x="91838" y="885418"/>
                                </a:lnTo>
                                <a:close/>
                              </a:path>
                              <a:path w="264795" h="984250">
                                <a:moveTo>
                                  <a:pt x="129747" y="873419"/>
                                </a:moveTo>
                                <a:lnTo>
                                  <a:pt x="116903" y="885418"/>
                                </a:lnTo>
                                <a:lnTo>
                                  <a:pt x="125810" y="893712"/>
                                </a:lnTo>
                                <a:lnTo>
                                  <a:pt x="138470" y="881986"/>
                                </a:lnTo>
                                <a:lnTo>
                                  <a:pt x="138967" y="881986"/>
                                </a:lnTo>
                                <a:lnTo>
                                  <a:pt x="129747" y="873419"/>
                                </a:lnTo>
                                <a:close/>
                              </a:path>
                              <a:path w="264795" h="984250">
                                <a:moveTo>
                                  <a:pt x="172650" y="873849"/>
                                </a:moveTo>
                                <a:lnTo>
                                  <a:pt x="160221" y="885418"/>
                                </a:lnTo>
                                <a:lnTo>
                                  <a:pt x="169110" y="893712"/>
                                </a:lnTo>
                                <a:lnTo>
                                  <a:pt x="168610" y="893712"/>
                                </a:lnTo>
                                <a:lnTo>
                                  <a:pt x="181231" y="881986"/>
                                </a:lnTo>
                                <a:lnTo>
                                  <a:pt x="181411" y="881986"/>
                                </a:lnTo>
                                <a:lnTo>
                                  <a:pt x="172650" y="873849"/>
                                </a:lnTo>
                                <a:close/>
                              </a:path>
                              <a:path w="264795" h="984250">
                                <a:moveTo>
                                  <a:pt x="190877" y="873419"/>
                                </a:moveTo>
                                <a:lnTo>
                                  <a:pt x="190451" y="873419"/>
                                </a:lnTo>
                                <a:lnTo>
                                  <a:pt x="181231" y="881986"/>
                                </a:lnTo>
                                <a:lnTo>
                                  <a:pt x="181411" y="881986"/>
                                </a:lnTo>
                                <a:lnTo>
                                  <a:pt x="194036" y="893712"/>
                                </a:lnTo>
                                <a:lnTo>
                                  <a:pt x="203212" y="885037"/>
                                </a:lnTo>
                                <a:lnTo>
                                  <a:pt x="203417" y="885037"/>
                                </a:lnTo>
                                <a:lnTo>
                                  <a:pt x="190877" y="873419"/>
                                </a:lnTo>
                                <a:close/>
                              </a:path>
                              <a:path w="264795" h="984250">
                                <a:moveTo>
                                  <a:pt x="221506" y="885037"/>
                                </a:moveTo>
                                <a:lnTo>
                                  <a:pt x="203417" y="885037"/>
                                </a:lnTo>
                                <a:lnTo>
                                  <a:pt x="212781" y="893712"/>
                                </a:lnTo>
                                <a:lnTo>
                                  <a:pt x="212129" y="893712"/>
                                </a:lnTo>
                                <a:lnTo>
                                  <a:pt x="221506" y="885037"/>
                                </a:lnTo>
                                <a:close/>
                              </a:path>
                              <a:path w="264795" h="984250">
                                <a:moveTo>
                                  <a:pt x="263652" y="885418"/>
                                </a:moveTo>
                                <a:lnTo>
                                  <a:pt x="246416" y="885418"/>
                                </a:lnTo>
                                <a:lnTo>
                                  <a:pt x="255321" y="893712"/>
                                </a:lnTo>
                                <a:lnTo>
                                  <a:pt x="254732" y="893712"/>
                                </a:lnTo>
                                <a:lnTo>
                                  <a:pt x="263652" y="885418"/>
                                </a:lnTo>
                                <a:close/>
                              </a:path>
                              <a:path w="264795" h="984250">
                                <a:moveTo>
                                  <a:pt x="360" y="873849"/>
                                </a:moveTo>
                                <a:lnTo>
                                  <a:pt x="264" y="881380"/>
                                </a:lnTo>
                                <a:lnTo>
                                  <a:pt x="4813" y="886460"/>
                                </a:lnTo>
                                <a:lnTo>
                                  <a:pt x="9388" y="882199"/>
                                </a:lnTo>
                                <a:lnTo>
                                  <a:pt x="360" y="873849"/>
                                </a:lnTo>
                                <a:close/>
                              </a:path>
                              <a:path w="264795" h="984250">
                                <a:moveTo>
                                  <a:pt x="27422" y="865403"/>
                                </a:moveTo>
                                <a:lnTo>
                                  <a:pt x="9468" y="865403"/>
                                </a:lnTo>
                                <a:lnTo>
                                  <a:pt x="18520" y="873849"/>
                                </a:lnTo>
                                <a:lnTo>
                                  <a:pt x="360" y="873849"/>
                                </a:lnTo>
                                <a:lnTo>
                                  <a:pt x="9388" y="882199"/>
                                </a:lnTo>
                                <a:lnTo>
                                  <a:pt x="27422" y="865403"/>
                                </a:lnTo>
                                <a:close/>
                              </a:path>
                              <a:path w="264795" h="984250">
                                <a:moveTo>
                                  <a:pt x="40351" y="853666"/>
                                </a:moveTo>
                                <a:lnTo>
                                  <a:pt x="40023" y="853666"/>
                                </a:lnTo>
                                <a:lnTo>
                                  <a:pt x="31211" y="861890"/>
                                </a:lnTo>
                                <a:lnTo>
                                  <a:pt x="52827" y="881986"/>
                                </a:lnTo>
                                <a:lnTo>
                                  <a:pt x="52137" y="881986"/>
                                </a:lnTo>
                                <a:lnTo>
                                  <a:pt x="61384" y="873419"/>
                                </a:lnTo>
                                <a:lnTo>
                                  <a:pt x="43019" y="873419"/>
                                </a:lnTo>
                                <a:lnTo>
                                  <a:pt x="52224" y="864870"/>
                                </a:lnTo>
                                <a:lnTo>
                                  <a:pt x="49442" y="862171"/>
                                </a:lnTo>
                                <a:lnTo>
                                  <a:pt x="40351" y="853666"/>
                                </a:lnTo>
                                <a:close/>
                              </a:path>
                              <a:path w="264795" h="984250">
                                <a:moveTo>
                                  <a:pt x="82802" y="853666"/>
                                </a:moveTo>
                                <a:lnTo>
                                  <a:pt x="73828" y="861890"/>
                                </a:lnTo>
                                <a:lnTo>
                                  <a:pt x="95523" y="881986"/>
                                </a:lnTo>
                                <a:lnTo>
                                  <a:pt x="104260" y="873849"/>
                                </a:lnTo>
                                <a:lnTo>
                                  <a:pt x="86313" y="873849"/>
                                </a:lnTo>
                                <a:lnTo>
                                  <a:pt x="95407" y="865403"/>
                                </a:lnTo>
                                <a:lnTo>
                                  <a:pt x="82802" y="853666"/>
                                </a:lnTo>
                                <a:close/>
                              </a:path>
                              <a:path w="264795" h="984250">
                                <a:moveTo>
                                  <a:pt x="150920" y="853666"/>
                                </a:moveTo>
                                <a:lnTo>
                                  <a:pt x="129747" y="873419"/>
                                </a:lnTo>
                                <a:lnTo>
                                  <a:pt x="138967" y="881986"/>
                                </a:lnTo>
                                <a:lnTo>
                                  <a:pt x="138470" y="881986"/>
                                </a:lnTo>
                                <a:lnTo>
                                  <a:pt x="147255" y="873849"/>
                                </a:lnTo>
                                <a:lnTo>
                                  <a:pt x="147822" y="873849"/>
                                </a:lnTo>
                                <a:lnTo>
                                  <a:pt x="138770" y="865403"/>
                                </a:lnTo>
                                <a:lnTo>
                                  <a:pt x="156374" y="865403"/>
                                </a:lnTo>
                                <a:lnTo>
                                  <a:pt x="159863" y="862171"/>
                                </a:lnTo>
                                <a:lnTo>
                                  <a:pt x="160077" y="862171"/>
                                </a:lnTo>
                                <a:lnTo>
                                  <a:pt x="150920" y="853666"/>
                                </a:lnTo>
                                <a:close/>
                              </a:path>
                              <a:path w="264795" h="984250">
                                <a:moveTo>
                                  <a:pt x="203331" y="845290"/>
                                </a:moveTo>
                                <a:lnTo>
                                  <a:pt x="172650" y="873849"/>
                                </a:lnTo>
                                <a:lnTo>
                                  <a:pt x="181411" y="881986"/>
                                </a:lnTo>
                                <a:lnTo>
                                  <a:pt x="181231" y="881986"/>
                                </a:lnTo>
                                <a:lnTo>
                                  <a:pt x="190451" y="873419"/>
                                </a:lnTo>
                                <a:lnTo>
                                  <a:pt x="190877" y="873419"/>
                                </a:lnTo>
                                <a:lnTo>
                                  <a:pt x="182224" y="865403"/>
                                </a:lnTo>
                                <a:lnTo>
                                  <a:pt x="199080" y="865403"/>
                                </a:lnTo>
                                <a:lnTo>
                                  <a:pt x="203195" y="861579"/>
                                </a:lnTo>
                                <a:lnTo>
                                  <a:pt x="194676" y="853666"/>
                                </a:lnTo>
                                <a:lnTo>
                                  <a:pt x="212324" y="853666"/>
                                </a:lnTo>
                                <a:lnTo>
                                  <a:pt x="203331" y="845290"/>
                                </a:lnTo>
                                <a:close/>
                              </a:path>
                              <a:path w="264795" h="984250">
                                <a:moveTo>
                                  <a:pt x="212324" y="853666"/>
                                </a:moveTo>
                                <a:lnTo>
                                  <a:pt x="211711" y="853666"/>
                                </a:lnTo>
                                <a:lnTo>
                                  <a:pt x="203195" y="861579"/>
                                </a:lnTo>
                                <a:lnTo>
                                  <a:pt x="225167" y="881986"/>
                                </a:lnTo>
                                <a:lnTo>
                                  <a:pt x="224804" y="881986"/>
                                </a:lnTo>
                                <a:lnTo>
                                  <a:pt x="233600" y="873849"/>
                                </a:lnTo>
                                <a:lnTo>
                                  <a:pt x="233994" y="873849"/>
                                </a:lnTo>
                                <a:lnTo>
                                  <a:pt x="233533" y="873419"/>
                                </a:lnTo>
                                <a:lnTo>
                                  <a:pt x="215630" y="873419"/>
                                </a:lnTo>
                                <a:lnTo>
                                  <a:pt x="224200" y="865403"/>
                                </a:lnTo>
                                <a:lnTo>
                                  <a:pt x="224925" y="865403"/>
                                </a:lnTo>
                                <a:lnTo>
                                  <a:pt x="212324" y="853666"/>
                                </a:lnTo>
                                <a:close/>
                              </a:path>
                              <a:path w="264795" h="984250">
                                <a:moveTo>
                                  <a:pt x="255959" y="853666"/>
                                </a:moveTo>
                                <a:lnTo>
                                  <a:pt x="255416" y="853666"/>
                                </a:lnTo>
                                <a:lnTo>
                                  <a:pt x="246222" y="862171"/>
                                </a:lnTo>
                                <a:lnTo>
                                  <a:pt x="260066" y="875030"/>
                                </a:lnTo>
                                <a:lnTo>
                                  <a:pt x="261254" y="873849"/>
                                </a:lnTo>
                                <a:lnTo>
                                  <a:pt x="258609" y="873849"/>
                                </a:lnTo>
                                <a:lnTo>
                                  <a:pt x="260066" y="872490"/>
                                </a:lnTo>
                                <a:lnTo>
                                  <a:pt x="262620" y="872490"/>
                                </a:lnTo>
                                <a:lnTo>
                                  <a:pt x="263897" y="871220"/>
                                </a:lnTo>
                                <a:lnTo>
                                  <a:pt x="263897" y="861060"/>
                                </a:lnTo>
                                <a:lnTo>
                                  <a:pt x="255959" y="853666"/>
                                </a:lnTo>
                                <a:close/>
                              </a:path>
                              <a:path w="264795" h="984250">
                                <a:moveTo>
                                  <a:pt x="261433" y="873849"/>
                                </a:moveTo>
                                <a:lnTo>
                                  <a:pt x="261254" y="873849"/>
                                </a:lnTo>
                                <a:lnTo>
                                  <a:pt x="260066" y="875030"/>
                                </a:lnTo>
                                <a:lnTo>
                                  <a:pt x="262620" y="875030"/>
                                </a:lnTo>
                                <a:lnTo>
                                  <a:pt x="261433" y="873849"/>
                                </a:lnTo>
                                <a:close/>
                              </a:path>
                              <a:path w="264795" h="984250">
                                <a:moveTo>
                                  <a:pt x="4813" y="861060"/>
                                </a:moveTo>
                                <a:lnTo>
                                  <a:pt x="264" y="864870"/>
                                </a:lnTo>
                                <a:lnTo>
                                  <a:pt x="264" y="873849"/>
                                </a:lnTo>
                                <a:lnTo>
                                  <a:pt x="628" y="873419"/>
                                </a:lnTo>
                                <a:lnTo>
                                  <a:pt x="9214" y="865403"/>
                                </a:lnTo>
                                <a:lnTo>
                                  <a:pt x="9468" y="865403"/>
                                </a:lnTo>
                                <a:lnTo>
                                  <a:pt x="4813" y="861060"/>
                                </a:lnTo>
                                <a:close/>
                              </a:path>
                              <a:path w="264795" h="984250">
                                <a:moveTo>
                                  <a:pt x="129530" y="833800"/>
                                </a:moveTo>
                                <a:lnTo>
                                  <a:pt x="128798" y="834390"/>
                                </a:lnTo>
                                <a:lnTo>
                                  <a:pt x="95407" y="865403"/>
                                </a:lnTo>
                                <a:lnTo>
                                  <a:pt x="104478" y="873849"/>
                                </a:lnTo>
                                <a:lnTo>
                                  <a:pt x="104260" y="873849"/>
                                </a:lnTo>
                                <a:lnTo>
                                  <a:pt x="117100" y="861890"/>
                                </a:lnTo>
                                <a:lnTo>
                                  <a:pt x="117339" y="861890"/>
                                </a:lnTo>
                                <a:lnTo>
                                  <a:pt x="108488" y="853666"/>
                                </a:lnTo>
                                <a:lnTo>
                                  <a:pt x="126193" y="853666"/>
                                </a:lnTo>
                                <a:lnTo>
                                  <a:pt x="117216" y="845290"/>
                                </a:lnTo>
                                <a:lnTo>
                                  <a:pt x="134924" y="845290"/>
                                </a:lnTo>
                                <a:lnTo>
                                  <a:pt x="138359" y="842090"/>
                                </a:lnTo>
                                <a:lnTo>
                                  <a:pt x="131532" y="835660"/>
                                </a:lnTo>
                                <a:lnTo>
                                  <a:pt x="129530" y="833800"/>
                                </a:lnTo>
                                <a:close/>
                              </a:path>
                              <a:path w="264795" h="984250">
                                <a:moveTo>
                                  <a:pt x="156374" y="865403"/>
                                </a:moveTo>
                                <a:lnTo>
                                  <a:pt x="138770" y="865403"/>
                                </a:lnTo>
                                <a:lnTo>
                                  <a:pt x="147822" y="873849"/>
                                </a:lnTo>
                                <a:lnTo>
                                  <a:pt x="147255" y="873849"/>
                                </a:lnTo>
                                <a:lnTo>
                                  <a:pt x="156374" y="865403"/>
                                </a:lnTo>
                                <a:close/>
                              </a:path>
                              <a:path w="264795" h="984250">
                                <a:moveTo>
                                  <a:pt x="169556" y="853666"/>
                                </a:moveTo>
                                <a:lnTo>
                                  <a:pt x="169045" y="853666"/>
                                </a:lnTo>
                                <a:lnTo>
                                  <a:pt x="159863" y="862171"/>
                                </a:lnTo>
                                <a:lnTo>
                                  <a:pt x="160077" y="862171"/>
                                </a:lnTo>
                                <a:lnTo>
                                  <a:pt x="172650" y="873849"/>
                                </a:lnTo>
                                <a:lnTo>
                                  <a:pt x="181724" y="865403"/>
                                </a:lnTo>
                                <a:lnTo>
                                  <a:pt x="182224" y="865403"/>
                                </a:lnTo>
                                <a:lnTo>
                                  <a:pt x="169556" y="853666"/>
                                </a:lnTo>
                                <a:close/>
                              </a:path>
                              <a:path w="264795" h="984250">
                                <a:moveTo>
                                  <a:pt x="242730" y="865403"/>
                                </a:moveTo>
                                <a:lnTo>
                                  <a:pt x="224925" y="865403"/>
                                </a:lnTo>
                                <a:lnTo>
                                  <a:pt x="233994" y="873849"/>
                                </a:lnTo>
                                <a:lnTo>
                                  <a:pt x="233600" y="873849"/>
                                </a:lnTo>
                                <a:lnTo>
                                  <a:pt x="242730" y="865403"/>
                                </a:lnTo>
                                <a:close/>
                              </a:path>
                              <a:path w="264795" h="984250">
                                <a:moveTo>
                                  <a:pt x="262620" y="872490"/>
                                </a:moveTo>
                                <a:lnTo>
                                  <a:pt x="260066" y="872490"/>
                                </a:lnTo>
                                <a:lnTo>
                                  <a:pt x="261433" y="873849"/>
                                </a:lnTo>
                                <a:lnTo>
                                  <a:pt x="261254" y="873849"/>
                                </a:lnTo>
                                <a:lnTo>
                                  <a:pt x="262620" y="872490"/>
                                </a:lnTo>
                                <a:close/>
                              </a:path>
                              <a:path w="264795" h="984250">
                                <a:moveTo>
                                  <a:pt x="73556" y="845057"/>
                                </a:moveTo>
                                <a:lnTo>
                                  <a:pt x="55129" y="862171"/>
                                </a:lnTo>
                                <a:lnTo>
                                  <a:pt x="52326" y="864870"/>
                                </a:lnTo>
                                <a:lnTo>
                                  <a:pt x="61465" y="873419"/>
                                </a:lnTo>
                                <a:lnTo>
                                  <a:pt x="62388" y="872490"/>
                                </a:lnTo>
                                <a:lnTo>
                                  <a:pt x="73828" y="861890"/>
                                </a:lnTo>
                                <a:lnTo>
                                  <a:pt x="64950" y="853666"/>
                                </a:lnTo>
                                <a:lnTo>
                                  <a:pt x="82802" y="853666"/>
                                </a:lnTo>
                                <a:lnTo>
                                  <a:pt x="73556" y="845057"/>
                                </a:lnTo>
                                <a:close/>
                              </a:path>
                              <a:path w="264795" h="984250">
                                <a:moveTo>
                                  <a:pt x="126193" y="853666"/>
                                </a:moveTo>
                                <a:lnTo>
                                  <a:pt x="125930" y="853666"/>
                                </a:lnTo>
                                <a:lnTo>
                                  <a:pt x="117100" y="861890"/>
                                </a:lnTo>
                                <a:lnTo>
                                  <a:pt x="117339" y="861890"/>
                                </a:lnTo>
                                <a:lnTo>
                                  <a:pt x="129747" y="873419"/>
                                </a:lnTo>
                                <a:lnTo>
                                  <a:pt x="138340" y="865403"/>
                                </a:lnTo>
                                <a:lnTo>
                                  <a:pt x="138770" y="865403"/>
                                </a:lnTo>
                                <a:lnTo>
                                  <a:pt x="126193" y="853666"/>
                                </a:lnTo>
                                <a:close/>
                              </a:path>
                              <a:path w="264795" h="984250">
                                <a:moveTo>
                                  <a:pt x="199080" y="865403"/>
                                </a:moveTo>
                                <a:lnTo>
                                  <a:pt x="182224" y="865403"/>
                                </a:lnTo>
                                <a:lnTo>
                                  <a:pt x="190877" y="873419"/>
                                </a:lnTo>
                                <a:lnTo>
                                  <a:pt x="190451" y="873419"/>
                                </a:lnTo>
                                <a:lnTo>
                                  <a:pt x="199080" y="865403"/>
                                </a:lnTo>
                                <a:close/>
                              </a:path>
                              <a:path w="264795" h="984250">
                                <a:moveTo>
                                  <a:pt x="160263" y="845057"/>
                                </a:moveTo>
                                <a:lnTo>
                                  <a:pt x="159898" y="845290"/>
                                </a:lnTo>
                                <a:lnTo>
                                  <a:pt x="150920" y="853666"/>
                                </a:lnTo>
                                <a:lnTo>
                                  <a:pt x="160077" y="862171"/>
                                </a:lnTo>
                                <a:lnTo>
                                  <a:pt x="159863" y="862171"/>
                                </a:lnTo>
                                <a:lnTo>
                                  <a:pt x="169045" y="853666"/>
                                </a:lnTo>
                                <a:lnTo>
                                  <a:pt x="169556" y="853666"/>
                                </a:lnTo>
                                <a:lnTo>
                                  <a:pt x="160263" y="845057"/>
                                </a:lnTo>
                                <a:close/>
                              </a:path>
                              <a:path w="264795" h="984250">
                                <a:moveTo>
                                  <a:pt x="233929" y="833148"/>
                                </a:moveTo>
                                <a:lnTo>
                                  <a:pt x="233795" y="833148"/>
                                </a:lnTo>
                                <a:lnTo>
                                  <a:pt x="224170" y="842090"/>
                                </a:lnTo>
                                <a:lnTo>
                                  <a:pt x="224602" y="842090"/>
                                </a:lnTo>
                                <a:lnTo>
                                  <a:pt x="246222" y="862171"/>
                                </a:lnTo>
                                <a:lnTo>
                                  <a:pt x="255416" y="853666"/>
                                </a:lnTo>
                                <a:lnTo>
                                  <a:pt x="236745" y="853666"/>
                                </a:lnTo>
                                <a:lnTo>
                                  <a:pt x="246331" y="844699"/>
                                </a:lnTo>
                                <a:lnTo>
                                  <a:pt x="233929" y="833148"/>
                                </a:lnTo>
                                <a:close/>
                              </a:path>
                              <a:path w="264795" h="984250">
                                <a:moveTo>
                                  <a:pt x="18419" y="833148"/>
                                </a:moveTo>
                                <a:lnTo>
                                  <a:pt x="8817" y="842090"/>
                                </a:lnTo>
                                <a:lnTo>
                                  <a:pt x="9913" y="842090"/>
                                </a:lnTo>
                                <a:lnTo>
                                  <a:pt x="31211" y="861890"/>
                                </a:lnTo>
                                <a:lnTo>
                                  <a:pt x="40023" y="853666"/>
                                </a:lnTo>
                                <a:lnTo>
                                  <a:pt x="21784" y="853666"/>
                                </a:lnTo>
                                <a:lnTo>
                                  <a:pt x="31005" y="845057"/>
                                </a:lnTo>
                                <a:lnTo>
                                  <a:pt x="31148" y="845057"/>
                                </a:lnTo>
                                <a:lnTo>
                                  <a:pt x="18419" y="833148"/>
                                </a:lnTo>
                                <a:close/>
                              </a:path>
                              <a:path w="264795" h="984250">
                                <a:moveTo>
                                  <a:pt x="61466" y="833800"/>
                                </a:moveTo>
                                <a:lnTo>
                                  <a:pt x="60721" y="834390"/>
                                </a:lnTo>
                                <a:lnTo>
                                  <a:pt x="52452" y="842090"/>
                                </a:lnTo>
                                <a:lnTo>
                                  <a:pt x="73828" y="861890"/>
                                </a:lnTo>
                                <a:lnTo>
                                  <a:pt x="82705" y="853666"/>
                                </a:lnTo>
                                <a:lnTo>
                                  <a:pt x="64286" y="853666"/>
                                </a:lnTo>
                                <a:lnTo>
                                  <a:pt x="73556" y="845057"/>
                                </a:lnTo>
                                <a:lnTo>
                                  <a:pt x="61466" y="833800"/>
                                </a:lnTo>
                                <a:close/>
                              </a:path>
                              <a:path w="264795" h="984250">
                                <a:moveTo>
                                  <a:pt x="104682" y="833595"/>
                                </a:moveTo>
                                <a:lnTo>
                                  <a:pt x="104369" y="833595"/>
                                </a:lnTo>
                                <a:lnTo>
                                  <a:pt x="95200" y="842090"/>
                                </a:lnTo>
                                <a:lnTo>
                                  <a:pt x="96029" y="842090"/>
                                </a:lnTo>
                                <a:lnTo>
                                  <a:pt x="117339" y="861890"/>
                                </a:lnTo>
                                <a:lnTo>
                                  <a:pt x="117100" y="861890"/>
                                </a:lnTo>
                                <a:lnTo>
                                  <a:pt x="125930" y="853666"/>
                                </a:lnTo>
                                <a:lnTo>
                                  <a:pt x="108043" y="853666"/>
                                </a:lnTo>
                                <a:lnTo>
                                  <a:pt x="117061" y="845290"/>
                                </a:lnTo>
                                <a:lnTo>
                                  <a:pt x="117216" y="845290"/>
                                </a:lnTo>
                                <a:lnTo>
                                  <a:pt x="104682" y="833595"/>
                                </a:lnTo>
                                <a:close/>
                              </a:path>
                              <a:path w="264795" h="984250">
                                <a:moveTo>
                                  <a:pt x="190774" y="833595"/>
                                </a:moveTo>
                                <a:lnTo>
                                  <a:pt x="190493" y="833800"/>
                                </a:lnTo>
                                <a:lnTo>
                                  <a:pt x="181543" y="842090"/>
                                </a:lnTo>
                                <a:lnTo>
                                  <a:pt x="182213" y="842090"/>
                                </a:lnTo>
                                <a:lnTo>
                                  <a:pt x="203195" y="861579"/>
                                </a:lnTo>
                                <a:lnTo>
                                  <a:pt x="211711" y="853666"/>
                                </a:lnTo>
                                <a:lnTo>
                                  <a:pt x="194332" y="853666"/>
                                </a:lnTo>
                                <a:lnTo>
                                  <a:pt x="203331" y="845290"/>
                                </a:lnTo>
                                <a:lnTo>
                                  <a:pt x="190774" y="833595"/>
                                </a:lnTo>
                                <a:close/>
                              </a:path>
                              <a:path w="264795" h="984250">
                                <a:moveTo>
                                  <a:pt x="49267" y="845057"/>
                                </a:moveTo>
                                <a:lnTo>
                                  <a:pt x="31148" y="845057"/>
                                </a:lnTo>
                                <a:lnTo>
                                  <a:pt x="40351" y="853666"/>
                                </a:lnTo>
                                <a:lnTo>
                                  <a:pt x="40023" y="853666"/>
                                </a:lnTo>
                                <a:lnTo>
                                  <a:pt x="49267" y="845057"/>
                                </a:lnTo>
                                <a:close/>
                              </a:path>
                              <a:path w="264795" h="984250">
                                <a:moveTo>
                                  <a:pt x="86405" y="833148"/>
                                </a:moveTo>
                                <a:lnTo>
                                  <a:pt x="85896" y="833595"/>
                                </a:lnTo>
                                <a:lnTo>
                                  <a:pt x="73556" y="845057"/>
                                </a:lnTo>
                                <a:lnTo>
                                  <a:pt x="82802" y="853666"/>
                                </a:lnTo>
                                <a:lnTo>
                                  <a:pt x="91175" y="845820"/>
                                </a:lnTo>
                                <a:lnTo>
                                  <a:pt x="95200" y="842090"/>
                                </a:lnTo>
                                <a:lnTo>
                                  <a:pt x="96029" y="842090"/>
                                </a:lnTo>
                                <a:lnTo>
                                  <a:pt x="86405" y="833148"/>
                                </a:lnTo>
                                <a:close/>
                              </a:path>
                              <a:path w="264795" h="984250">
                                <a:moveTo>
                                  <a:pt x="134924" y="845290"/>
                                </a:moveTo>
                                <a:lnTo>
                                  <a:pt x="117216" y="845290"/>
                                </a:lnTo>
                                <a:lnTo>
                                  <a:pt x="126193" y="853666"/>
                                </a:lnTo>
                                <a:lnTo>
                                  <a:pt x="125930" y="853666"/>
                                </a:lnTo>
                                <a:lnTo>
                                  <a:pt x="134924" y="845290"/>
                                </a:lnTo>
                                <a:close/>
                              </a:path>
                              <a:path w="264795" h="984250">
                                <a:moveTo>
                                  <a:pt x="147892" y="833595"/>
                                </a:moveTo>
                                <a:lnTo>
                                  <a:pt x="147480" y="833595"/>
                                </a:lnTo>
                                <a:lnTo>
                                  <a:pt x="145264" y="835660"/>
                                </a:lnTo>
                                <a:lnTo>
                                  <a:pt x="138456" y="842090"/>
                                </a:lnTo>
                                <a:lnTo>
                                  <a:pt x="150920" y="853666"/>
                                </a:lnTo>
                                <a:lnTo>
                                  <a:pt x="160148" y="845057"/>
                                </a:lnTo>
                                <a:lnTo>
                                  <a:pt x="159877" y="844699"/>
                                </a:lnTo>
                                <a:lnTo>
                                  <a:pt x="147892" y="833595"/>
                                </a:lnTo>
                                <a:close/>
                              </a:path>
                              <a:path w="264795" h="984250">
                                <a:moveTo>
                                  <a:pt x="193896" y="813572"/>
                                </a:moveTo>
                                <a:lnTo>
                                  <a:pt x="160532" y="844699"/>
                                </a:lnTo>
                                <a:lnTo>
                                  <a:pt x="160263" y="845057"/>
                                </a:lnTo>
                                <a:lnTo>
                                  <a:pt x="169556" y="853666"/>
                                </a:lnTo>
                                <a:lnTo>
                                  <a:pt x="169045" y="853666"/>
                                </a:lnTo>
                                <a:lnTo>
                                  <a:pt x="181543" y="842090"/>
                                </a:lnTo>
                                <a:lnTo>
                                  <a:pt x="182213" y="842090"/>
                                </a:lnTo>
                                <a:lnTo>
                                  <a:pt x="173066" y="833595"/>
                                </a:lnTo>
                                <a:lnTo>
                                  <a:pt x="190774" y="833595"/>
                                </a:lnTo>
                                <a:lnTo>
                                  <a:pt x="181781" y="825220"/>
                                </a:lnTo>
                                <a:lnTo>
                                  <a:pt x="199756" y="825220"/>
                                </a:lnTo>
                                <a:lnTo>
                                  <a:pt x="203101" y="822122"/>
                                </a:lnTo>
                                <a:lnTo>
                                  <a:pt x="193896" y="813572"/>
                                </a:lnTo>
                                <a:close/>
                              </a:path>
                              <a:path w="264795" h="984250">
                                <a:moveTo>
                                  <a:pt x="215675" y="833800"/>
                                </a:moveTo>
                                <a:lnTo>
                                  <a:pt x="203331" y="845290"/>
                                </a:lnTo>
                                <a:lnTo>
                                  <a:pt x="212324" y="853666"/>
                                </a:lnTo>
                                <a:lnTo>
                                  <a:pt x="211711" y="853666"/>
                                </a:lnTo>
                                <a:lnTo>
                                  <a:pt x="224170" y="842090"/>
                                </a:lnTo>
                                <a:lnTo>
                                  <a:pt x="224602" y="842090"/>
                                </a:lnTo>
                                <a:lnTo>
                                  <a:pt x="215675" y="833800"/>
                                </a:lnTo>
                                <a:close/>
                              </a:path>
                              <a:path w="264795" h="984250">
                                <a:moveTo>
                                  <a:pt x="258730" y="833148"/>
                                </a:moveTo>
                                <a:lnTo>
                                  <a:pt x="258200" y="833595"/>
                                </a:lnTo>
                                <a:lnTo>
                                  <a:pt x="246331" y="844699"/>
                                </a:lnTo>
                                <a:lnTo>
                                  <a:pt x="255959" y="853666"/>
                                </a:lnTo>
                                <a:lnTo>
                                  <a:pt x="255416" y="853666"/>
                                </a:lnTo>
                                <a:lnTo>
                                  <a:pt x="263897" y="845820"/>
                                </a:lnTo>
                                <a:lnTo>
                                  <a:pt x="263897" y="835660"/>
                                </a:lnTo>
                                <a:lnTo>
                                  <a:pt x="262620" y="834390"/>
                                </a:lnTo>
                                <a:lnTo>
                                  <a:pt x="260066" y="834390"/>
                                </a:lnTo>
                                <a:lnTo>
                                  <a:pt x="258730" y="833148"/>
                                </a:lnTo>
                                <a:close/>
                              </a:path>
                              <a:path w="264795" h="984250">
                                <a:moveTo>
                                  <a:pt x="294" y="833148"/>
                                </a:moveTo>
                                <a:lnTo>
                                  <a:pt x="360" y="842090"/>
                                </a:lnTo>
                                <a:lnTo>
                                  <a:pt x="4813" y="845820"/>
                                </a:lnTo>
                                <a:lnTo>
                                  <a:pt x="8817" y="842090"/>
                                </a:lnTo>
                                <a:lnTo>
                                  <a:pt x="9913" y="842090"/>
                                </a:lnTo>
                                <a:lnTo>
                                  <a:pt x="294" y="833148"/>
                                </a:lnTo>
                                <a:close/>
                              </a:path>
                              <a:path w="264795" h="984250">
                                <a:moveTo>
                                  <a:pt x="9359" y="824672"/>
                                </a:moveTo>
                                <a:lnTo>
                                  <a:pt x="1631" y="831850"/>
                                </a:lnTo>
                                <a:lnTo>
                                  <a:pt x="294" y="833148"/>
                                </a:lnTo>
                                <a:lnTo>
                                  <a:pt x="9913" y="842090"/>
                                </a:lnTo>
                                <a:lnTo>
                                  <a:pt x="8817" y="842090"/>
                                </a:lnTo>
                                <a:lnTo>
                                  <a:pt x="18419" y="833148"/>
                                </a:lnTo>
                                <a:lnTo>
                                  <a:pt x="9359" y="824672"/>
                                </a:lnTo>
                                <a:close/>
                              </a:path>
                              <a:path w="264795" h="984250">
                                <a:moveTo>
                                  <a:pt x="52251" y="825220"/>
                                </a:moveTo>
                                <a:lnTo>
                                  <a:pt x="43281" y="833595"/>
                                </a:lnTo>
                                <a:lnTo>
                                  <a:pt x="52452" y="842090"/>
                                </a:lnTo>
                                <a:lnTo>
                                  <a:pt x="61354" y="833800"/>
                                </a:lnTo>
                                <a:lnTo>
                                  <a:pt x="61246" y="833595"/>
                                </a:lnTo>
                                <a:lnTo>
                                  <a:pt x="52251" y="825220"/>
                                </a:lnTo>
                                <a:close/>
                              </a:path>
                              <a:path w="264795" h="984250">
                                <a:moveTo>
                                  <a:pt x="150709" y="773460"/>
                                </a:moveTo>
                                <a:lnTo>
                                  <a:pt x="87776" y="831850"/>
                                </a:lnTo>
                                <a:lnTo>
                                  <a:pt x="86405" y="833148"/>
                                </a:lnTo>
                                <a:lnTo>
                                  <a:pt x="96029" y="842090"/>
                                </a:lnTo>
                                <a:lnTo>
                                  <a:pt x="95200" y="842090"/>
                                </a:lnTo>
                                <a:lnTo>
                                  <a:pt x="104369" y="833595"/>
                                </a:lnTo>
                                <a:lnTo>
                                  <a:pt x="104682" y="833595"/>
                                </a:lnTo>
                                <a:lnTo>
                                  <a:pt x="95706" y="825220"/>
                                </a:lnTo>
                                <a:lnTo>
                                  <a:pt x="113409" y="825220"/>
                                </a:lnTo>
                                <a:lnTo>
                                  <a:pt x="116754" y="822122"/>
                                </a:lnTo>
                                <a:lnTo>
                                  <a:pt x="116956" y="822122"/>
                                </a:lnTo>
                                <a:lnTo>
                                  <a:pt x="107751" y="813572"/>
                                </a:lnTo>
                                <a:lnTo>
                                  <a:pt x="126279" y="813572"/>
                                </a:lnTo>
                                <a:lnTo>
                                  <a:pt x="117028" y="805002"/>
                                </a:lnTo>
                                <a:lnTo>
                                  <a:pt x="135233" y="805002"/>
                                </a:lnTo>
                                <a:lnTo>
                                  <a:pt x="138657" y="801829"/>
                                </a:lnTo>
                                <a:lnTo>
                                  <a:pt x="138864" y="801829"/>
                                </a:lnTo>
                                <a:lnTo>
                                  <a:pt x="129581" y="793207"/>
                                </a:lnTo>
                                <a:lnTo>
                                  <a:pt x="147409" y="793207"/>
                                </a:lnTo>
                                <a:lnTo>
                                  <a:pt x="138606" y="785009"/>
                                </a:lnTo>
                                <a:lnTo>
                                  <a:pt x="156813" y="785009"/>
                                </a:lnTo>
                                <a:lnTo>
                                  <a:pt x="159912" y="782138"/>
                                </a:lnTo>
                                <a:lnTo>
                                  <a:pt x="160052" y="782138"/>
                                </a:lnTo>
                                <a:lnTo>
                                  <a:pt x="150709" y="773460"/>
                                </a:lnTo>
                                <a:close/>
                              </a:path>
                              <a:path w="264795" h="984250">
                                <a:moveTo>
                                  <a:pt x="172554" y="793750"/>
                                </a:moveTo>
                                <a:lnTo>
                                  <a:pt x="129653" y="833595"/>
                                </a:lnTo>
                                <a:lnTo>
                                  <a:pt x="129530" y="833800"/>
                                </a:lnTo>
                                <a:lnTo>
                                  <a:pt x="138456" y="842090"/>
                                </a:lnTo>
                                <a:lnTo>
                                  <a:pt x="145264" y="835660"/>
                                </a:lnTo>
                                <a:lnTo>
                                  <a:pt x="147480" y="833595"/>
                                </a:lnTo>
                                <a:lnTo>
                                  <a:pt x="147892" y="833595"/>
                                </a:lnTo>
                                <a:lnTo>
                                  <a:pt x="138852" y="825220"/>
                                </a:lnTo>
                                <a:lnTo>
                                  <a:pt x="156473" y="825220"/>
                                </a:lnTo>
                                <a:lnTo>
                                  <a:pt x="160117" y="821826"/>
                                </a:lnTo>
                                <a:lnTo>
                                  <a:pt x="160394" y="821826"/>
                                </a:lnTo>
                                <a:lnTo>
                                  <a:pt x="151507" y="813572"/>
                                </a:lnTo>
                                <a:lnTo>
                                  <a:pt x="169275" y="813572"/>
                                </a:lnTo>
                                <a:lnTo>
                                  <a:pt x="160390" y="805297"/>
                                </a:lnTo>
                                <a:lnTo>
                                  <a:pt x="177865" y="805297"/>
                                </a:lnTo>
                                <a:lnTo>
                                  <a:pt x="181195" y="802195"/>
                                </a:lnTo>
                                <a:lnTo>
                                  <a:pt x="181647" y="802195"/>
                                </a:lnTo>
                                <a:lnTo>
                                  <a:pt x="172554" y="793750"/>
                                </a:lnTo>
                                <a:close/>
                              </a:path>
                              <a:path w="264795" h="984250">
                                <a:moveTo>
                                  <a:pt x="169275" y="813572"/>
                                </a:moveTo>
                                <a:lnTo>
                                  <a:pt x="168980" y="813572"/>
                                </a:lnTo>
                                <a:lnTo>
                                  <a:pt x="160117" y="821826"/>
                                </a:lnTo>
                                <a:lnTo>
                                  <a:pt x="160394" y="821826"/>
                                </a:lnTo>
                                <a:lnTo>
                                  <a:pt x="182213" y="842090"/>
                                </a:lnTo>
                                <a:lnTo>
                                  <a:pt x="181543" y="842090"/>
                                </a:lnTo>
                                <a:lnTo>
                                  <a:pt x="190714" y="833595"/>
                                </a:lnTo>
                                <a:lnTo>
                                  <a:pt x="172434" y="833595"/>
                                </a:lnTo>
                                <a:lnTo>
                                  <a:pt x="181411" y="825220"/>
                                </a:lnTo>
                                <a:lnTo>
                                  <a:pt x="181781" y="825220"/>
                                </a:lnTo>
                                <a:lnTo>
                                  <a:pt x="169275" y="813572"/>
                                </a:lnTo>
                                <a:close/>
                              </a:path>
                              <a:path w="264795" h="984250">
                                <a:moveTo>
                                  <a:pt x="246297" y="805297"/>
                                </a:moveTo>
                                <a:lnTo>
                                  <a:pt x="215675" y="833800"/>
                                </a:lnTo>
                                <a:lnTo>
                                  <a:pt x="224602" y="842090"/>
                                </a:lnTo>
                                <a:lnTo>
                                  <a:pt x="224170" y="842090"/>
                                </a:lnTo>
                                <a:lnTo>
                                  <a:pt x="233795" y="833148"/>
                                </a:lnTo>
                                <a:lnTo>
                                  <a:pt x="233929" y="833148"/>
                                </a:lnTo>
                                <a:lnTo>
                                  <a:pt x="225417" y="825220"/>
                                </a:lnTo>
                                <a:lnTo>
                                  <a:pt x="242328" y="825220"/>
                                </a:lnTo>
                                <a:lnTo>
                                  <a:pt x="245981" y="821826"/>
                                </a:lnTo>
                                <a:lnTo>
                                  <a:pt x="246540" y="821826"/>
                                </a:lnTo>
                                <a:lnTo>
                                  <a:pt x="237653" y="813572"/>
                                </a:lnTo>
                                <a:lnTo>
                                  <a:pt x="255182" y="813572"/>
                                </a:lnTo>
                                <a:lnTo>
                                  <a:pt x="246297" y="805297"/>
                                </a:lnTo>
                                <a:close/>
                              </a:path>
                              <a:path w="264795" h="984250">
                                <a:moveTo>
                                  <a:pt x="260066" y="831850"/>
                                </a:moveTo>
                                <a:lnTo>
                                  <a:pt x="258730" y="833148"/>
                                </a:lnTo>
                                <a:lnTo>
                                  <a:pt x="260066" y="834390"/>
                                </a:lnTo>
                                <a:lnTo>
                                  <a:pt x="261315" y="833148"/>
                                </a:lnTo>
                                <a:lnTo>
                                  <a:pt x="260066" y="831850"/>
                                </a:lnTo>
                                <a:close/>
                              </a:path>
                              <a:path w="264795" h="984250">
                                <a:moveTo>
                                  <a:pt x="261372" y="833148"/>
                                </a:moveTo>
                                <a:lnTo>
                                  <a:pt x="260865" y="833595"/>
                                </a:lnTo>
                                <a:lnTo>
                                  <a:pt x="260066" y="834390"/>
                                </a:lnTo>
                                <a:lnTo>
                                  <a:pt x="262620" y="834390"/>
                                </a:lnTo>
                                <a:lnTo>
                                  <a:pt x="261372" y="833148"/>
                                </a:lnTo>
                                <a:close/>
                              </a:path>
                              <a:path w="264795" h="984250">
                                <a:moveTo>
                                  <a:pt x="86183" y="793540"/>
                                </a:moveTo>
                                <a:lnTo>
                                  <a:pt x="52251" y="825220"/>
                                </a:lnTo>
                                <a:lnTo>
                                  <a:pt x="61466" y="833800"/>
                                </a:lnTo>
                                <a:lnTo>
                                  <a:pt x="61574" y="833595"/>
                                </a:lnTo>
                                <a:lnTo>
                                  <a:pt x="74210" y="821826"/>
                                </a:lnTo>
                                <a:lnTo>
                                  <a:pt x="65336" y="813572"/>
                                </a:lnTo>
                                <a:lnTo>
                                  <a:pt x="83223" y="813572"/>
                                </a:lnTo>
                                <a:lnTo>
                                  <a:pt x="74038" y="805002"/>
                                </a:lnTo>
                                <a:lnTo>
                                  <a:pt x="92275" y="805002"/>
                                </a:lnTo>
                                <a:lnTo>
                                  <a:pt x="95288" y="802195"/>
                                </a:lnTo>
                                <a:lnTo>
                                  <a:pt x="95502" y="802195"/>
                                </a:lnTo>
                                <a:lnTo>
                                  <a:pt x="86183" y="793540"/>
                                </a:lnTo>
                                <a:close/>
                              </a:path>
                              <a:path w="264795" h="984250">
                                <a:moveTo>
                                  <a:pt x="126279" y="813572"/>
                                </a:moveTo>
                                <a:lnTo>
                                  <a:pt x="125982" y="813572"/>
                                </a:lnTo>
                                <a:lnTo>
                                  <a:pt x="116754" y="822122"/>
                                </a:lnTo>
                                <a:lnTo>
                                  <a:pt x="116956" y="822122"/>
                                </a:lnTo>
                                <a:lnTo>
                                  <a:pt x="129530" y="833800"/>
                                </a:lnTo>
                                <a:lnTo>
                                  <a:pt x="129653" y="833595"/>
                                </a:lnTo>
                                <a:lnTo>
                                  <a:pt x="138670" y="825220"/>
                                </a:lnTo>
                                <a:lnTo>
                                  <a:pt x="138852" y="825220"/>
                                </a:lnTo>
                                <a:lnTo>
                                  <a:pt x="126279" y="813572"/>
                                </a:lnTo>
                                <a:close/>
                              </a:path>
                              <a:path w="264795" h="984250">
                                <a:moveTo>
                                  <a:pt x="212910" y="813572"/>
                                </a:moveTo>
                                <a:lnTo>
                                  <a:pt x="212332" y="813572"/>
                                </a:lnTo>
                                <a:lnTo>
                                  <a:pt x="203101" y="822122"/>
                                </a:lnTo>
                                <a:lnTo>
                                  <a:pt x="215675" y="833800"/>
                                </a:lnTo>
                                <a:lnTo>
                                  <a:pt x="224893" y="825220"/>
                                </a:lnTo>
                                <a:lnTo>
                                  <a:pt x="225417" y="825220"/>
                                </a:lnTo>
                                <a:lnTo>
                                  <a:pt x="212910" y="813572"/>
                                </a:lnTo>
                                <a:close/>
                              </a:path>
                              <a:path w="264795" h="984250">
                                <a:moveTo>
                                  <a:pt x="39742" y="813572"/>
                                </a:moveTo>
                                <a:lnTo>
                                  <a:pt x="39437" y="813572"/>
                                </a:lnTo>
                                <a:lnTo>
                                  <a:pt x="30575" y="821826"/>
                                </a:lnTo>
                                <a:lnTo>
                                  <a:pt x="43281" y="833595"/>
                                </a:lnTo>
                                <a:lnTo>
                                  <a:pt x="52251" y="825220"/>
                                </a:lnTo>
                                <a:lnTo>
                                  <a:pt x="39742" y="813572"/>
                                </a:lnTo>
                                <a:close/>
                              </a:path>
                              <a:path w="264795" h="984250">
                                <a:moveTo>
                                  <a:pt x="113409" y="825220"/>
                                </a:moveTo>
                                <a:lnTo>
                                  <a:pt x="95706" y="825220"/>
                                </a:lnTo>
                                <a:lnTo>
                                  <a:pt x="104682" y="833595"/>
                                </a:lnTo>
                                <a:lnTo>
                                  <a:pt x="104369" y="833595"/>
                                </a:lnTo>
                                <a:lnTo>
                                  <a:pt x="113409" y="825220"/>
                                </a:lnTo>
                                <a:close/>
                              </a:path>
                              <a:path w="264795" h="984250">
                                <a:moveTo>
                                  <a:pt x="156473" y="825220"/>
                                </a:moveTo>
                                <a:lnTo>
                                  <a:pt x="138852" y="825220"/>
                                </a:lnTo>
                                <a:lnTo>
                                  <a:pt x="147892" y="833595"/>
                                </a:lnTo>
                                <a:lnTo>
                                  <a:pt x="147480" y="833595"/>
                                </a:lnTo>
                                <a:lnTo>
                                  <a:pt x="156473" y="825220"/>
                                </a:lnTo>
                                <a:close/>
                              </a:path>
                              <a:path w="264795" h="984250">
                                <a:moveTo>
                                  <a:pt x="199756" y="825220"/>
                                </a:moveTo>
                                <a:lnTo>
                                  <a:pt x="181781" y="825220"/>
                                </a:lnTo>
                                <a:lnTo>
                                  <a:pt x="190774" y="833595"/>
                                </a:lnTo>
                                <a:lnTo>
                                  <a:pt x="191197" y="833148"/>
                                </a:lnTo>
                                <a:lnTo>
                                  <a:pt x="199756" y="825220"/>
                                </a:lnTo>
                                <a:close/>
                              </a:path>
                              <a:path w="264795" h="984250">
                                <a:moveTo>
                                  <a:pt x="4813" y="820420"/>
                                </a:moveTo>
                                <a:lnTo>
                                  <a:pt x="264" y="825500"/>
                                </a:lnTo>
                                <a:lnTo>
                                  <a:pt x="264" y="833148"/>
                                </a:lnTo>
                                <a:lnTo>
                                  <a:pt x="1631" y="831850"/>
                                </a:lnTo>
                                <a:lnTo>
                                  <a:pt x="9359" y="824672"/>
                                </a:lnTo>
                                <a:lnTo>
                                  <a:pt x="4813" y="820420"/>
                                </a:lnTo>
                                <a:close/>
                              </a:path>
                              <a:path w="264795" h="984250">
                                <a:moveTo>
                                  <a:pt x="30537" y="805002"/>
                                </a:moveTo>
                                <a:lnTo>
                                  <a:pt x="9359" y="824672"/>
                                </a:lnTo>
                                <a:lnTo>
                                  <a:pt x="18419" y="833148"/>
                                </a:lnTo>
                                <a:lnTo>
                                  <a:pt x="30575" y="821826"/>
                                </a:lnTo>
                                <a:lnTo>
                                  <a:pt x="21664" y="813572"/>
                                </a:lnTo>
                                <a:lnTo>
                                  <a:pt x="39742" y="813572"/>
                                </a:lnTo>
                                <a:lnTo>
                                  <a:pt x="30537" y="805002"/>
                                </a:lnTo>
                                <a:close/>
                              </a:path>
                              <a:path w="264795" h="984250">
                                <a:moveTo>
                                  <a:pt x="83223" y="813572"/>
                                </a:moveTo>
                                <a:lnTo>
                                  <a:pt x="83073" y="813572"/>
                                </a:lnTo>
                                <a:lnTo>
                                  <a:pt x="74220" y="821826"/>
                                </a:lnTo>
                                <a:lnTo>
                                  <a:pt x="86405" y="833148"/>
                                </a:lnTo>
                                <a:lnTo>
                                  <a:pt x="87776" y="831850"/>
                                </a:lnTo>
                                <a:lnTo>
                                  <a:pt x="94914" y="825220"/>
                                </a:lnTo>
                                <a:lnTo>
                                  <a:pt x="95706" y="825220"/>
                                </a:lnTo>
                                <a:lnTo>
                                  <a:pt x="83223" y="813572"/>
                                </a:lnTo>
                                <a:close/>
                              </a:path>
                              <a:path w="264795" h="984250">
                                <a:moveTo>
                                  <a:pt x="242328" y="825220"/>
                                </a:moveTo>
                                <a:lnTo>
                                  <a:pt x="225417" y="825220"/>
                                </a:lnTo>
                                <a:lnTo>
                                  <a:pt x="233929" y="833148"/>
                                </a:lnTo>
                                <a:lnTo>
                                  <a:pt x="233795" y="833148"/>
                                </a:lnTo>
                                <a:lnTo>
                                  <a:pt x="242328" y="825220"/>
                                </a:lnTo>
                                <a:close/>
                              </a:path>
                              <a:path w="264795" h="984250">
                                <a:moveTo>
                                  <a:pt x="263897" y="821826"/>
                                </a:moveTo>
                                <a:lnTo>
                                  <a:pt x="246540" y="821826"/>
                                </a:lnTo>
                                <a:lnTo>
                                  <a:pt x="258730" y="833148"/>
                                </a:lnTo>
                                <a:lnTo>
                                  <a:pt x="260066" y="831850"/>
                                </a:lnTo>
                                <a:lnTo>
                                  <a:pt x="262620" y="831850"/>
                                </a:lnTo>
                                <a:lnTo>
                                  <a:pt x="263897" y="830580"/>
                                </a:lnTo>
                                <a:lnTo>
                                  <a:pt x="263897" y="821826"/>
                                </a:lnTo>
                                <a:close/>
                              </a:path>
                              <a:path w="264795" h="984250">
                                <a:moveTo>
                                  <a:pt x="262620" y="831850"/>
                                </a:moveTo>
                                <a:lnTo>
                                  <a:pt x="260066" y="831850"/>
                                </a:lnTo>
                                <a:lnTo>
                                  <a:pt x="261372" y="833148"/>
                                </a:lnTo>
                                <a:lnTo>
                                  <a:pt x="262620" y="831850"/>
                                </a:lnTo>
                                <a:close/>
                              </a:path>
                              <a:path w="264795" h="984250">
                                <a:moveTo>
                                  <a:pt x="104656" y="793540"/>
                                </a:moveTo>
                                <a:lnTo>
                                  <a:pt x="104356" y="793750"/>
                                </a:lnTo>
                                <a:lnTo>
                                  <a:pt x="95288" y="802195"/>
                                </a:lnTo>
                                <a:lnTo>
                                  <a:pt x="95502" y="802195"/>
                                </a:lnTo>
                                <a:lnTo>
                                  <a:pt x="116956" y="822122"/>
                                </a:lnTo>
                                <a:lnTo>
                                  <a:pt x="116754" y="822122"/>
                                </a:lnTo>
                                <a:lnTo>
                                  <a:pt x="125982" y="813572"/>
                                </a:lnTo>
                                <a:lnTo>
                                  <a:pt x="107455" y="813572"/>
                                </a:lnTo>
                                <a:lnTo>
                                  <a:pt x="116683" y="805002"/>
                                </a:lnTo>
                                <a:lnTo>
                                  <a:pt x="117028" y="805002"/>
                                </a:lnTo>
                                <a:lnTo>
                                  <a:pt x="104656" y="793540"/>
                                </a:lnTo>
                                <a:close/>
                              </a:path>
                              <a:path w="264795" h="984250">
                                <a:moveTo>
                                  <a:pt x="203395" y="804710"/>
                                </a:moveTo>
                                <a:lnTo>
                                  <a:pt x="193896" y="813572"/>
                                </a:lnTo>
                                <a:lnTo>
                                  <a:pt x="203101" y="822122"/>
                                </a:lnTo>
                                <a:lnTo>
                                  <a:pt x="212332" y="813572"/>
                                </a:lnTo>
                                <a:lnTo>
                                  <a:pt x="212910" y="813572"/>
                                </a:lnTo>
                                <a:lnTo>
                                  <a:pt x="203395" y="804710"/>
                                </a:lnTo>
                                <a:close/>
                              </a:path>
                              <a:path w="264795" h="984250">
                                <a:moveTo>
                                  <a:pt x="18453" y="793750"/>
                                </a:moveTo>
                                <a:lnTo>
                                  <a:pt x="9381" y="802195"/>
                                </a:lnTo>
                                <a:lnTo>
                                  <a:pt x="30575" y="821826"/>
                                </a:lnTo>
                                <a:lnTo>
                                  <a:pt x="39437" y="813572"/>
                                </a:lnTo>
                                <a:lnTo>
                                  <a:pt x="21310" y="813572"/>
                                </a:lnTo>
                                <a:lnTo>
                                  <a:pt x="30537" y="805002"/>
                                </a:lnTo>
                                <a:lnTo>
                                  <a:pt x="18453" y="793750"/>
                                </a:lnTo>
                                <a:close/>
                              </a:path>
                              <a:path w="264795" h="984250">
                                <a:moveTo>
                                  <a:pt x="61397" y="793207"/>
                                </a:moveTo>
                                <a:lnTo>
                                  <a:pt x="60946" y="793540"/>
                                </a:lnTo>
                                <a:lnTo>
                                  <a:pt x="52372" y="801526"/>
                                </a:lnTo>
                                <a:lnTo>
                                  <a:pt x="74220" y="821826"/>
                                </a:lnTo>
                                <a:lnTo>
                                  <a:pt x="83073" y="813572"/>
                                </a:lnTo>
                                <a:lnTo>
                                  <a:pt x="64727" y="813572"/>
                                </a:lnTo>
                                <a:lnTo>
                                  <a:pt x="73906" y="805002"/>
                                </a:lnTo>
                                <a:lnTo>
                                  <a:pt x="74038" y="805002"/>
                                </a:lnTo>
                                <a:lnTo>
                                  <a:pt x="61397" y="793207"/>
                                </a:lnTo>
                                <a:close/>
                              </a:path>
                              <a:path w="264795" h="984250">
                                <a:moveTo>
                                  <a:pt x="147766" y="793540"/>
                                </a:moveTo>
                                <a:lnTo>
                                  <a:pt x="147605" y="793540"/>
                                </a:lnTo>
                                <a:lnTo>
                                  <a:pt x="138657" y="801829"/>
                                </a:lnTo>
                                <a:lnTo>
                                  <a:pt x="138864" y="801829"/>
                                </a:lnTo>
                                <a:lnTo>
                                  <a:pt x="160394" y="821826"/>
                                </a:lnTo>
                                <a:lnTo>
                                  <a:pt x="160117" y="821826"/>
                                </a:lnTo>
                                <a:lnTo>
                                  <a:pt x="168980" y="813572"/>
                                </a:lnTo>
                                <a:lnTo>
                                  <a:pt x="151211" y="813572"/>
                                </a:lnTo>
                                <a:lnTo>
                                  <a:pt x="160121" y="805297"/>
                                </a:lnTo>
                                <a:lnTo>
                                  <a:pt x="160390" y="805297"/>
                                </a:lnTo>
                                <a:lnTo>
                                  <a:pt x="147766" y="793540"/>
                                </a:lnTo>
                                <a:close/>
                              </a:path>
                              <a:path w="264795" h="984250">
                                <a:moveTo>
                                  <a:pt x="233898" y="793750"/>
                                </a:moveTo>
                                <a:lnTo>
                                  <a:pt x="233733" y="793750"/>
                                </a:lnTo>
                                <a:lnTo>
                                  <a:pt x="225009" y="801829"/>
                                </a:lnTo>
                                <a:lnTo>
                                  <a:pt x="246540" y="821826"/>
                                </a:lnTo>
                                <a:lnTo>
                                  <a:pt x="245981" y="821826"/>
                                </a:lnTo>
                                <a:lnTo>
                                  <a:pt x="254865" y="813572"/>
                                </a:lnTo>
                                <a:lnTo>
                                  <a:pt x="237406" y="813572"/>
                                </a:lnTo>
                                <a:lnTo>
                                  <a:pt x="246297" y="805297"/>
                                </a:lnTo>
                                <a:lnTo>
                                  <a:pt x="233898" y="793750"/>
                                </a:lnTo>
                                <a:close/>
                              </a:path>
                              <a:path w="264795" h="984250">
                                <a:moveTo>
                                  <a:pt x="255182" y="813572"/>
                                </a:moveTo>
                                <a:lnTo>
                                  <a:pt x="254865" y="813572"/>
                                </a:lnTo>
                                <a:lnTo>
                                  <a:pt x="245981" y="821826"/>
                                </a:lnTo>
                                <a:lnTo>
                                  <a:pt x="264044" y="821826"/>
                                </a:lnTo>
                                <a:lnTo>
                                  <a:pt x="255182" y="813572"/>
                                </a:lnTo>
                                <a:close/>
                              </a:path>
                              <a:path w="264795" h="984250">
                                <a:moveTo>
                                  <a:pt x="64564" y="773460"/>
                                </a:moveTo>
                                <a:lnTo>
                                  <a:pt x="30537" y="805002"/>
                                </a:lnTo>
                                <a:lnTo>
                                  <a:pt x="39742" y="813572"/>
                                </a:lnTo>
                                <a:lnTo>
                                  <a:pt x="39437" y="813572"/>
                                </a:lnTo>
                                <a:lnTo>
                                  <a:pt x="52372" y="801526"/>
                                </a:lnTo>
                                <a:lnTo>
                                  <a:pt x="43418" y="793207"/>
                                </a:lnTo>
                                <a:lnTo>
                                  <a:pt x="61397" y="793207"/>
                                </a:lnTo>
                                <a:lnTo>
                                  <a:pt x="52611" y="785009"/>
                                </a:lnTo>
                                <a:lnTo>
                                  <a:pt x="70106" y="785009"/>
                                </a:lnTo>
                                <a:lnTo>
                                  <a:pt x="73482" y="781864"/>
                                </a:lnTo>
                                <a:lnTo>
                                  <a:pt x="73612" y="781864"/>
                                </a:lnTo>
                                <a:lnTo>
                                  <a:pt x="64564" y="773460"/>
                                </a:lnTo>
                                <a:close/>
                              </a:path>
                              <a:path w="264795" h="984250">
                                <a:moveTo>
                                  <a:pt x="92275" y="805002"/>
                                </a:moveTo>
                                <a:lnTo>
                                  <a:pt x="74038" y="805002"/>
                                </a:lnTo>
                                <a:lnTo>
                                  <a:pt x="83223" y="813572"/>
                                </a:lnTo>
                                <a:lnTo>
                                  <a:pt x="83073" y="813572"/>
                                </a:lnTo>
                                <a:lnTo>
                                  <a:pt x="92275" y="805002"/>
                                </a:lnTo>
                                <a:close/>
                              </a:path>
                              <a:path w="264795" h="984250">
                                <a:moveTo>
                                  <a:pt x="135233" y="805002"/>
                                </a:moveTo>
                                <a:lnTo>
                                  <a:pt x="117028" y="805002"/>
                                </a:lnTo>
                                <a:lnTo>
                                  <a:pt x="126279" y="813572"/>
                                </a:lnTo>
                                <a:lnTo>
                                  <a:pt x="125982" y="813572"/>
                                </a:lnTo>
                                <a:lnTo>
                                  <a:pt x="135233" y="805002"/>
                                </a:lnTo>
                                <a:close/>
                              </a:path>
                              <a:path w="264795" h="984250">
                                <a:moveTo>
                                  <a:pt x="177865" y="805297"/>
                                </a:moveTo>
                                <a:lnTo>
                                  <a:pt x="160390" y="805297"/>
                                </a:lnTo>
                                <a:lnTo>
                                  <a:pt x="169275" y="813572"/>
                                </a:lnTo>
                                <a:lnTo>
                                  <a:pt x="168980" y="813572"/>
                                </a:lnTo>
                                <a:lnTo>
                                  <a:pt x="177865" y="805297"/>
                                </a:lnTo>
                                <a:close/>
                              </a:path>
                              <a:path w="264795" h="984250">
                                <a:moveTo>
                                  <a:pt x="191044" y="793207"/>
                                </a:moveTo>
                                <a:lnTo>
                                  <a:pt x="190846" y="793207"/>
                                </a:lnTo>
                                <a:lnTo>
                                  <a:pt x="181195" y="802195"/>
                                </a:lnTo>
                                <a:lnTo>
                                  <a:pt x="181647" y="802195"/>
                                </a:lnTo>
                                <a:lnTo>
                                  <a:pt x="193896" y="813572"/>
                                </a:lnTo>
                                <a:lnTo>
                                  <a:pt x="203395" y="804710"/>
                                </a:lnTo>
                                <a:lnTo>
                                  <a:pt x="191044" y="793207"/>
                                </a:lnTo>
                                <a:close/>
                              </a:path>
                              <a:path w="264795" h="984250">
                                <a:moveTo>
                                  <a:pt x="215726" y="793207"/>
                                </a:moveTo>
                                <a:lnTo>
                                  <a:pt x="203395" y="804710"/>
                                </a:lnTo>
                                <a:lnTo>
                                  <a:pt x="212910" y="813572"/>
                                </a:lnTo>
                                <a:lnTo>
                                  <a:pt x="212332" y="813572"/>
                                </a:lnTo>
                                <a:lnTo>
                                  <a:pt x="225009" y="801829"/>
                                </a:lnTo>
                                <a:lnTo>
                                  <a:pt x="215726" y="793207"/>
                                </a:lnTo>
                                <a:close/>
                              </a:path>
                              <a:path w="264795" h="984250">
                                <a:moveTo>
                                  <a:pt x="258706" y="793750"/>
                                </a:moveTo>
                                <a:lnTo>
                                  <a:pt x="246297" y="805297"/>
                                </a:lnTo>
                                <a:lnTo>
                                  <a:pt x="255182" y="813572"/>
                                </a:lnTo>
                                <a:lnTo>
                                  <a:pt x="254865" y="813572"/>
                                </a:lnTo>
                                <a:lnTo>
                                  <a:pt x="263771" y="805297"/>
                                </a:lnTo>
                                <a:lnTo>
                                  <a:pt x="263897" y="796290"/>
                                </a:lnTo>
                                <a:lnTo>
                                  <a:pt x="262620" y="795020"/>
                                </a:lnTo>
                                <a:lnTo>
                                  <a:pt x="260066" y="795020"/>
                                </a:lnTo>
                                <a:lnTo>
                                  <a:pt x="258706" y="793750"/>
                                </a:lnTo>
                                <a:close/>
                              </a:path>
                              <a:path w="264795" h="984250">
                                <a:moveTo>
                                  <a:pt x="264" y="793750"/>
                                </a:moveTo>
                                <a:lnTo>
                                  <a:pt x="264" y="801370"/>
                                </a:lnTo>
                                <a:lnTo>
                                  <a:pt x="4813" y="806450"/>
                                </a:lnTo>
                                <a:lnTo>
                                  <a:pt x="9381" y="802195"/>
                                </a:lnTo>
                                <a:lnTo>
                                  <a:pt x="264" y="793750"/>
                                </a:lnTo>
                                <a:close/>
                              </a:path>
                              <a:path w="264795" h="984250">
                                <a:moveTo>
                                  <a:pt x="9346" y="785270"/>
                                </a:moveTo>
                                <a:lnTo>
                                  <a:pt x="264" y="793750"/>
                                </a:lnTo>
                                <a:lnTo>
                                  <a:pt x="9381" y="802195"/>
                                </a:lnTo>
                                <a:lnTo>
                                  <a:pt x="18449" y="793750"/>
                                </a:lnTo>
                                <a:lnTo>
                                  <a:pt x="9346" y="785270"/>
                                </a:lnTo>
                                <a:close/>
                              </a:path>
                              <a:path w="264795" h="984250">
                                <a:moveTo>
                                  <a:pt x="129142" y="753430"/>
                                </a:moveTo>
                                <a:lnTo>
                                  <a:pt x="86183" y="793540"/>
                                </a:lnTo>
                                <a:lnTo>
                                  <a:pt x="95502" y="802195"/>
                                </a:lnTo>
                                <a:lnTo>
                                  <a:pt x="95288" y="802195"/>
                                </a:lnTo>
                                <a:lnTo>
                                  <a:pt x="104582" y="793540"/>
                                </a:lnTo>
                                <a:lnTo>
                                  <a:pt x="104297" y="793207"/>
                                </a:lnTo>
                                <a:lnTo>
                                  <a:pt x="95448" y="785009"/>
                                </a:lnTo>
                                <a:lnTo>
                                  <a:pt x="113741" y="785009"/>
                                </a:lnTo>
                                <a:lnTo>
                                  <a:pt x="117118" y="781864"/>
                                </a:lnTo>
                                <a:lnTo>
                                  <a:pt x="117368" y="781864"/>
                                </a:lnTo>
                                <a:lnTo>
                                  <a:pt x="108081" y="773239"/>
                                </a:lnTo>
                                <a:lnTo>
                                  <a:pt x="125969" y="773239"/>
                                </a:lnTo>
                                <a:lnTo>
                                  <a:pt x="117067" y="764948"/>
                                </a:lnTo>
                                <a:lnTo>
                                  <a:pt x="135280" y="764948"/>
                                </a:lnTo>
                                <a:lnTo>
                                  <a:pt x="138289" y="762146"/>
                                </a:lnTo>
                                <a:lnTo>
                                  <a:pt x="138527" y="762146"/>
                                </a:lnTo>
                                <a:lnTo>
                                  <a:pt x="129142" y="753430"/>
                                </a:lnTo>
                                <a:close/>
                              </a:path>
                              <a:path w="264795" h="984250">
                                <a:moveTo>
                                  <a:pt x="194465" y="773460"/>
                                </a:moveTo>
                                <a:lnTo>
                                  <a:pt x="172554" y="793750"/>
                                </a:lnTo>
                                <a:lnTo>
                                  <a:pt x="181647" y="802195"/>
                                </a:lnTo>
                                <a:lnTo>
                                  <a:pt x="181195" y="802195"/>
                                </a:lnTo>
                                <a:lnTo>
                                  <a:pt x="190846" y="793207"/>
                                </a:lnTo>
                                <a:lnTo>
                                  <a:pt x="191044" y="793207"/>
                                </a:lnTo>
                                <a:lnTo>
                                  <a:pt x="182241" y="785009"/>
                                </a:lnTo>
                                <a:lnTo>
                                  <a:pt x="199648" y="785009"/>
                                </a:lnTo>
                                <a:lnTo>
                                  <a:pt x="203024" y="781864"/>
                                </a:lnTo>
                                <a:lnTo>
                                  <a:pt x="203513" y="781864"/>
                                </a:lnTo>
                                <a:lnTo>
                                  <a:pt x="194465" y="773460"/>
                                </a:lnTo>
                                <a:close/>
                              </a:path>
                              <a:path w="264795" h="984250">
                                <a:moveTo>
                                  <a:pt x="126207" y="773460"/>
                                </a:moveTo>
                                <a:lnTo>
                                  <a:pt x="117118" y="781864"/>
                                </a:lnTo>
                                <a:lnTo>
                                  <a:pt x="117368" y="781864"/>
                                </a:lnTo>
                                <a:lnTo>
                                  <a:pt x="138864" y="801829"/>
                                </a:lnTo>
                                <a:lnTo>
                                  <a:pt x="138657" y="801829"/>
                                </a:lnTo>
                                <a:lnTo>
                                  <a:pt x="147605" y="793540"/>
                                </a:lnTo>
                                <a:lnTo>
                                  <a:pt x="147766" y="793540"/>
                                </a:lnTo>
                                <a:lnTo>
                                  <a:pt x="147409" y="793207"/>
                                </a:lnTo>
                                <a:lnTo>
                                  <a:pt x="129382" y="793207"/>
                                </a:lnTo>
                                <a:lnTo>
                                  <a:pt x="138209" y="785009"/>
                                </a:lnTo>
                                <a:lnTo>
                                  <a:pt x="138606" y="785009"/>
                                </a:lnTo>
                                <a:lnTo>
                                  <a:pt x="126207" y="773460"/>
                                </a:lnTo>
                                <a:close/>
                              </a:path>
                              <a:path w="264795" h="984250">
                                <a:moveTo>
                                  <a:pt x="224513" y="785009"/>
                                </a:moveTo>
                                <a:lnTo>
                                  <a:pt x="215726" y="793207"/>
                                </a:lnTo>
                                <a:lnTo>
                                  <a:pt x="225009" y="801829"/>
                                </a:lnTo>
                                <a:lnTo>
                                  <a:pt x="233733" y="793750"/>
                                </a:lnTo>
                                <a:lnTo>
                                  <a:pt x="233898" y="793750"/>
                                </a:lnTo>
                                <a:lnTo>
                                  <a:pt x="224513" y="785009"/>
                                </a:lnTo>
                                <a:close/>
                              </a:path>
                              <a:path w="264795" h="984250">
                                <a:moveTo>
                                  <a:pt x="40234" y="773460"/>
                                </a:moveTo>
                                <a:lnTo>
                                  <a:pt x="31211" y="781864"/>
                                </a:lnTo>
                                <a:lnTo>
                                  <a:pt x="52372" y="801526"/>
                                </a:lnTo>
                                <a:lnTo>
                                  <a:pt x="61304" y="793207"/>
                                </a:lnTo>
                                <a:lnTo>
                                  <a:pt x="43237" y="793207"/>
                                </a:lnTo>
                                <a:lnTo>
                                  <a:pt x="52064" y="785009"/>
                                </a:lnTo>
                                <a:lnTo>
                                  <a:pt x="52611" y="785009"/>
                                </a:lnTo>
                                <a:lnTo>
                                  <a:pt x="40234" y="773460"/>
                                </a:lnTo>
                                <a:close/>
                              </a:path>
                              <a:path w="264795" h="984250">
                                <a:moveTo>
                                  <a:pt x="260066" y="792480"/>
                                </a:moveTo>
                                <a:lnTo>
                                  <a:pt x="258706" y="793750"/>
                                </a:lnTo>
                                <a:lnTo>
                                  <a:pt x="260066" y="795020"/>
                                </a:lnTo>
                                <a:lnTo>
                                  <a:pt x="261343" y="793750"/>
                                </a:lnTo>
                                <a:lnTo>
                                  <a:pt x="260066" y="792480"/>
                                </a:lnTo>
                                <a:close/>
                              </a:path>
                              <a:path w="264795" h="984250">
                                <a:moveTo>
                                  <a:pt x="261343" y="793750"/>
                                </a:moveTo>
                                <a:lnTo>
                                  <a:pt x="260066" y="795020"/>
                                </a:lnTo>
                                <a:lnTo>
                                  <a:pt x="262620" y="795020"/>
                                </a:lnTo>
                                <a:lnTo>
                                  <a:pt x="261343" y="793750"/>
                                </a:lnTo>
                                <a:close/>
                              </a:path>
                              <a:path w="264795" h="984250">
                                <a:moveTo>
                                  <a:pt x="4813" y="781050"/>
                                </a:moveTo>
                                <a:lnTo>
                                  <a:pt x="86" y="785009"/>
                                </a:lnTo>
                                <a:lnTo>
                                  <a:pt x="264" y="785009"/>
                                </a:lnTo>
                                <a:lnTo>
                                  <a:pt x="264" y="793750"/>
                                </a:lnTo>
                                <a:lnTo>
                                  <a:pt x="9346" y="785270"/>
                                </a:lnTo>
                                <a:lnTo>
                                  <a:pt x="4813" y="781050"/>
                                </a:lnTo>
                                <a:close/>
                              </a:path>
                              <a:path w="264795" h="984250">
                                <a:moveTo>
                                  <a:pt x="31111" y="764948"/>
                                </a:moveTo>
                                <a:lnTo>
                                  <a:pt x="9346" y="785270"/>
                                </a:lnTo>
                                <a:lnTo>
                                  <a:pt x="18453" y="793750"/>
                                </a:lnTo>
                                <a:lnTo>
                                  <a:pt x="31211" y="781864"/>
                                </a:lnTo>
                                <a:lnTo>
                                  <a:pt x="22166" y="773460"/>
                                </a:lnTo>
                                <a:lnTo>
                                  <a:pt x="40234" y="773460"/>
                                </a:lnTo>
                                <a:lnTo>
                                  <a:pt x="31111" y="764948"/>
                                </a:lnTo>
                                <a:close/>
                              </a:path>
                              <a:path w="264795" h="984250">
                                <a:moveTo>
                                  <a:pt x="169604" y="773239"/>
                                </a:moveTo>
                                <a:lnTo>
                                  <a:pt x="169278" y="773460"/>
                                </a:lnTo>
                                <a:lnTo>
                                  <a:pt x="159912" y="782138"/>
                                </a:lnTo>
                                <a:lnTo>
                                  <a:pt x="160052" y="782138"/>
                                </a:lnTo>
                                <a:lnTo>
                                  <a:pt x="172554" y="793750"/>
                                </a:lnTo>
                                <a:lnTo>
                                  <a:pt x="181965" y="785009"/>
                                </a:lnTo>
                                <a:lnTo>
                                  <a:pt x="182241" y="785009"/>
                                </a:lnTo>
                                <a:lnTo>
                                  <a:pt x="169604" y="773239"/>
                                </a:lnTo>
                                <a:close/>
                              </a:path>
                              <a:path w="264795" h="984250">
                                <a:moveTo>
                                  <a:pt x="236975" y="773460"/>
                                </a:moveTo>
                                <a:lnTo>
                                  <a:pt x="224513" y="785009"/>
                                </a:lnTo>
                                <a:lnTo>
                                  <a:pt x="233898" y="793750"/>
                                </a:lnTo>
                                <a:lnTo>
                                  <a:pt x="233733" y="793750"/>
                                </a:lnTo>
                                <a:lnTo>
                                  <a:pt x="246269" y="782138"/>
                                </a:lnTo>
                                <a:lnTo>
                                  <a:pt x="236975" y="773460"/>
                                </a:lnTo>
                                <a:close/>
                              </a:path>
                              <a:path w="264795" h="984250">
                                <a:moveTo>
                                  <a:pt x="255749" y="773460"/>
                                </a:moveTo>
                                <a:lnTo>
                                  <a:pt x="246269" y="782138"/>
                                </a:lnTo>
                                <a:lnTo>
                                  <a:pt x="258706" y="793750"/>
                                </a:lnTo>
                                <a:lnTo>
                                  <a:pt x="260066" y="792480"/>
                                </a:lnTo>
                                <a:lnTo>
                                  <a:pt x="262620" y="792480"/>
                                </a:lnTo>
                                <a:lnTo>
                                  <a:pt x="263897" y="791210"/>
                                </a:lnTo>
                                <a:lnTo>
                                  <a:pt x="263897" y="781050"/>
                                </a:lnTo>
                                <a:lnTo>
                                  <a:pt x="255749" y="773460"/>
                                </a:lnTo>
                                <a:close/>
                              </a:path>
                              <a:path w="264795" h="984250">
                                <a:moveTo>
                                  <a:pt x="262620" y="792480"/>
                                </a:moveTo>
                                <a:lnTo>
                                  <a:pt x="260066" y="792480"/>
                                </a:lnTo>
                                <a:lnTo>
                                  <a:pt x="261343" y="793750"/>
                                </a:lnTo>
                                <a:lnTo>
                                  <a:pt x="262620" y="792480"/>
                                </a:lnTo>
                                <a:close/>
                              </a:path>
                              <a:path w="264795" h="984250">
                                <a:moveTo>
                                  <a:pt x="82744" y="773239"/>
                                </a:moveTo>
                                <a:lnTo>
                                  <a:pt x="73482" y="781864"/>
                                </a:lnTo>
                                <a:lnTo>
                                  <a:pt x="73612" y="781864"/>
                                </a:lnTo>
                                <a:lnTo>
                                  <a:pt x="86183" y="793540"/>
                                </a:lnTo>
                                <a:lnTo>
                                  <a:pt x="95320" y="785009"/>
                                </a:lnTo>
                                <a:lnTo>
                                  <a:pt x="95448" y="785009"/>
                                </a:lnTo>
                                <a:lnTo>
                                  <a:pt x="82744" y="773239"/>
                                </a:lnTo>
                                <a:close/>
                              </a:path>
                              <a:path w="264795" h="984250">
                                <a:moveTo>
                                  <a:pt x="113741" y="785009"/>
                                </a:moveTo>
                                <a:lnTo>
                                  <a:pt x="95448" y="785009"/>
                                </a:lnTo>
                                <a:lnTo>
                                  <a:pt x="104656" y="793540"/>
                                </a:lnTo>
                                <a:lnTo>
                                  <a:pt x="104939" y="793207"/>
                                </a:lnTo>
                                <a:lnTo>
                                  <a:pt x="113741" y="785009"/>
                                </a:lnTo>
                                <a:close/>
                              </a:path>
                              <a:path w="264795" h="984250">
                                <a:moveTo>
                                  <a:pt x="156813" y="785009"/>
                                </a:moveTo>
                                <a:lnTo>
                                  <a:pt x="138606" y="785009"/>
                                </a:lnTo>
                                <a:lnTo>
                                  <a:pt x="147766" y="793540"/>
                                </a:lnTo>
                                <a:lnTo>
                                  <a:pt x="147605" y="793540"/>
                                </a:lnTo>
                                <a:lnTo>
                                  <a:pt x="156813" y="785009"/>
                                </a:lnTo>
                                <a:close/>
                              </a:path>
                              <a:path w="264795" h="984250">
                                <a:moveTo>
                                  <a:pt x="70106" y="785009"/>
                                </a:moveTo>
                                <a:lnTo>
                                  <a:pt x="52611" y="785009"/>
                                </a:lnTo>
                                <a:lnTo>
                                  <a:pt x="61397" y="793207"/>
                                </a:lnTo>
                                <a:lnTo>
                                  <a:pt x="62084" y="792480"/>
                                </a:lnTo>
                                <a:lnTo>
                                  <a:pt x="70106" y="785009"/>
                                </a:lnTo>
                                <a:close/>
                              </a:path>
                              <a:path w="264795" h="984250">
                                <a:moveTo>
                                  <a:pt x="199648" y="785009"/>
                                </a:moveTo>
                                <a:lnTo>
                                  <a:pt x="182241" y="785009"/>
                                </a:lnTo>
                                <a:lnTo>
                                  <a:pt x="191044" y="793207"/>
                                </a:lnTo>
                                <a:lnTo>
                                  <a:pt x="190846" y="793207"/>
                                </a:lnTo>
                                <a:lnTo>
                                  <a:pt x="199648" y="785009"/>
                                </a:lnTo>
                                <a:close/>
                              </a:path>
                              <a:path w="264795" h="984250">
                                <a:moveTo>
                                  <a:pt x="212113" y="773460"/>
                                </a:moveTo>
                                <a:lnTo>
                                  <a:pt x="203024" y="781864"/>
                                </a:lnTo>
                                <a:lnTo>
                                  <a:pt x="203513" y="781864"/>
                                </a:lnTo>
                                <a:lnTo>
                                  <a:pt x="215726" y="793207"/>
                                </a:lnTo>
                                <a:lnTo>
                                  <a:pt x="224513" y="785009"/>
                                </a:lnTo>
                                <a:lnTo>
                                  <a:pt x="212113" y="773460"/>
                                </a:lnTo>
                                <a:close/>
                              </a:path>
                              <a:path w="264795" h="984250">
                                <a:moveTo>
                                  <a:pt x="160256" y="764532"/>
                                </a:moveTo>
                                <a:lnTo>
                                  <a:pt x="150881" y="773239"/>
                                </a:lnTo>
                                <a:lnTo>
                                  <a:pt x="150709" y="773460"/>
                                </a:lnTo>
                                <a:lnTo>
                                  <a:pt x="160052" y="782138"/>
                                </a:lnTo>
                                <a:lnTo>
                                  <a:pt x="159912" y="782138"/>
                                </a:lnTo>
                                <a:lnTo>
                                  <a:pt x="169517" y="773239"/>
                                </a:lnTo>
                                <a:lnTo>
                                  <a:pt x="160256" y="764532"/>
                                </a:lnTo>
                                <a:close/>
                              </a:path>
                              <a:path w="264795" h="984250">
                                <a:moveTo>
                                  <a:pt x="246312" y="764671"/>
                                </a:moveTo>
                                <a:lnTo>
                                  <a:pt x="237129" y="773239"/>
                                </a:lnTo>
                                <a:lnTo>
                                  <a:pt x="236975" y="773460"/>
                                </a:lnTo>
                                <a:lnTo>
                                  <a:pt x="246269" y="782138"/>
                                </a:lnTo>
                                <a:lnTo>
                                  <a:pt x="255638" y="773460"/>
                                </a:lnTo>
                                <a:lnTo>
                                  <a:pt x="255511" y="773239"/>
                                </a:lnTo>
                                <a:lnTo>
                                  <a:pt x="246312" y="764671"/>
                                </a:lnTo>
                                <a:close/>
                              </a:path>
                              <a:path w="264795" h="984250">
                                <a:moveTo>
                                  <a:pt x="18437" y="753121"/>
                                </a:moveTo>
                                <a:lnTo>
                                  <a:pt x="9367" y="761568"/>
                                </a:lnTo>
                                <a:lnTo>
                                  <a:pt x="31211" y="781864"/>
                                </a:lnTo>
                                <a:lnTo>
                                  <a:pt x="40234" y="773460"/>
                                </a:lnTo>
                                <a:lnTo>
                                  <a:pt x="21995" y="773460"/>
                                </a:lnTo>
                                <a:lnTo>
                                  <a:pt x="31111" y="764948"/>
                                </a:lnTo>
                                <a:lnTo>
                                  <a:pt x="18437" y="753121"/>
                                </a:lnTo>
                                <a:close/>
                              </a:path>
                              <a:path w="264795" h="984250">
                                <a:moveTo>
                                  <a:pt x="86421" y="753121"/>
                                </a:moveTo>
                                <a:lnTo>
                                  <a:pt x="86064" y="753430"/>
                                </a:lnTo>
                                <a:lnTo>
                                  <a:pt x="64736" y="773239"/>
                                </a:lnTo>
                                <a:lnTo>
                                  <a:pt x="64564" y="773460"/>
                                </a:lnTo>
                                <a:lnTo>
                                  <a:pt x="73612" y="781864"/>
                                </a:lnTo>
                                <a:lnTo>
                                  <a:pt x="73482" y="781864"/>
                                </a:lnTo>
                                <a:lnTo>
                                  <a:pt x="82744" y="773239"/>
                                </a:lnTo>
                                <a:lnTo>
                                  <a:pt x="73795" y="764948"/>
                                </a:lnTo>
                                <a:lnTo>
                                  <a:pt x="91645" y="764948"/>
                                </a:lnTo>
                                <a:lnTo>
                                  <a:pt x="95274" y="761568"/>
                                </a:lnTo>
                                <a:lnTo>
                                  <a:pt x="95516" y="761568"/>
                                </a:lnTo>
                                <a:lnTo>
                                  <a:pt x="86421" y="753121"/>
                                </a:lnTo>
                                <a:close/>
                              </a:path>
                              <a:path w="264795" h="984250">
                                <a:moveTo>
                                  <a:pt x="104369" y="753121"/>
                                </a:moveTo>
                                <a:lnTo>
                                  <a:pt x="104013" y="753430"/>
                                </a:lnTo>
                                <a:lnTo>
                                  <a:pt x="95274" y="761568"/>
                                </a:lnTo>
                                <a:lnTo>
                                  <a:pt x="95516" y="761568"/>
                                </a:lnTo>
                                <a:lnTo>
                                  <a:pt x="117368" y="781864"/>
                                </a:lnTo>
                                <a:lnTo>
                                  <a:pt x="117118" y="781864"/>
                                </a:lnTo>
                                <a:lnTo>
                                  <a:pt x="126141" y="773460"/>
                                </a:lnTo>
                                <a:lnTo>
                                  <a:pt x="125969" y="773239"/>
                                </a:lnTo>
                                <a:lnTo>
                                  <a:pt x="107926" y="773239"/>
                                </a:lnTo>
                                <a:lnTo>
                                  <a:pt x="116805" y="764948"/>
                                </a:lnTo>
                                <a:lnTo>
                                  <a:pt x="117067" y="764948"/>
                                </a:lnTo>
                                <a:lnTo>
                                  <a:pt x="104369" y="753121"/>
                                </a:lnTo>
                                <a:close/>
                              </a:path>
                              <a:path w="264795" h="984250">
                                <a:moveTo>
                                  <a:pt x="203269" y="765222"/>
                                </a:moveTo>
                                <a:lnTo>
                                  <a:pt x="194638" y="773239"/>
                                </a:lnTo>
                                <a:lnTo>
                                  <a:pt x="194465" y="773460"/>
                                </a:lnTo>
                                <a:lnTo>
                                  <a:pt x="203513" y="781864"/>
                                </a:lnTo>
                                <a:lnTo>
                                  <a:pt x="203024" y="781864"/>
                                </a:lnTo>
                                <a:lnTo>
                                  <a:pt x="212048" y="773460"/>
                                </a:lnTo>
                                <a:lnTo>
                                  <a:pt x="211876" y="773239"/>
                                </a:lnTo>
                                <a:lnTo>
                                  <a:pt x="203269" y="765222"/>
                                </a:lnTo>
                                <a:close/>
                              </a:path>
                              <a:path w="264795" h="984250">
                                <a:moveTo>
                                  <a:pt x="43223" y="753640"/>
                                </a:moveTo>
                                <a:lnTo>
                                  <a:pt x="31111" y="764948"/>
                                </a:lnTo>
                                <a:lnTo>
                                  <a:pt x="40234" y="773460"/>
                                </a:lnTo>
                                <a:lnTo>
                                  <a:pt x="52382" y="762146"/>
                                </a:lnTo>
                                <a:lnTo>
                                  <a:pt x="43223" y="753640"/>
                                </a:lnTo>
                                <a:close/>
                              </a:path>
                              <a:path w="264795" h="984250">
                                <a:moveTo>
                                  <a:pt x="61589" y="753640"/>
                                </a:moveTo>
                                <a:lnTo>
                                  <a:pt x="60721" y="754380"/>
                                </a:lnTo>
                                <a:lnTo>
                                  <a:pt x="52382" y="762146"/>
                                </a:lnTo>
                                <a:lnTo>
                                  <a:pt x="64564" y="773460"/>
                                </a:lnTo>
                                <a:lnTo>
                                  <a:pt x="64736" y="773239"/>
                                </a:lnTo>
                                <a:lnTo>
                                  <a:pt x="73663" y="764948"/>
                                </a:lnTo>
                                <a:lnTo>
                                  <a:pt x="73795" y="764948"/>
                                </a:lnTo>
                                <a:lnTo>
                                  <a:pt x="61589" y="753640"/>
                                </a:lnTo>
                                <a:close/>
                              </a:path>
                              <a:path w="264795" h="984250">
                                <a:moveTo>
                                  <a:pt x="135280" y="764948"/>
                                </a:moveTo>
                                <a:lnTo>
                                  <a:pt x="117067" y="764948"/>
                                </a:lnTo>
                                <a:lnTo>
                                  <a:pt x="126207" y="773460"/>
                                </a:lnTo>
                                <a:lnTo>
                                  <a:pt x="126379" y="773239"/>
                                </a:lnTo>
                                <a:lnTo>
                                  <a:pt x="135280" y="764948"/>
                                </a:lnTo>
                                <a:close/>
                              </a:path>
                              <a:path w="264795" h="984250">
                                <a:moveTo>
                                  <a:pt x="148004" y="753121"/>
                                </a:moveTo>
                                <a:lnTo>
                                  <a:pt x="147648" y="753430"/>
                                </a:lnTo>
                                <a:lnTo>
                                  <a:pt x="138289" y="762146"/>
                                </a:lnTo>
                                <a:lnTo>
                                  <a:pt x="138527" y="762146"/>
                                </a:lnTo>
                                <a:lnTo>
                                  <a:pt x="150709" y="773460"/>
                                </a:lnTo>
                                <a:lnTo>
                                  <a:pt x="150881" y="773239"/>
                                </a:lnTo>
                                <a:lnTo>
                                  <a:pt x="160256" y="764532"/>
                                </a:lnTo>
                                <a:lnTo>
                                  <a:pt x="148004" y="753121"/>
                                </a:lnTo>
                                <a:close/>
                              </a:path>
                              <a:path w="264795" h="984250">
                                <a:moveTo>
                                  <a:pt x="190832" y="753640"/>
                                </a:moveTo>
                                <a:lnTo>
                                  <a:pt x="190672" y="753640"/>
                                </a:lnTo>
                                <a:lnTo>
                                  <a:pt x="181823" y="761838"/>
                                </a:lnTo>
                                <a:lnTo>
                                  <a:pt x="181951" y="761838"/>
                                </a:lnTo>
                                <a:lnTo>
                                  <a:pt x="194465" y="773460"/>
                                </a:lnTo>
                                <a:lnTo>
                                  <a:pt x="194638" y="773239"/>
                                </a:lnTo>
                                <a:lnTo>
                                  <a:pt x="203269" y="765222"/>
                                </a:lnTo>
                                <a:lnTo>
                                  <a:pt x="190832" y="753640"/>
                                </a:lnTo>
                                <a:close/>
                              </a:path>
                              <a:path w="264795" h="984250">
                                <a:moveTo>
                                  <a:pt x="215747" y="753640"/>
                                </a:moveTo>
                                <a:lnTo>
                                  <a:pt x="203269" y="765222"/>
                                </a:lnTo>
                                <a:lnTo>
                                  <a:pt x="212113" y="773460"/>
                                </a:lnTo>
                                <a:lnTo>
                                  <a:pt x="212286" y="773239"/>
                                </a:lnTo>
                                <a:lnTo>
                                  <a:pt x="224527" y="761838"/>
                                </a:lnTo>
                                <a:lnTo>
                                  <a:pt x="215747" y="753640"/>
                                </a:lnTo>
                                <a:close/>
                              </a:path>
                              <a:path w="264795" h="984250">
                                <a:moveTo>
                                  <a:pt x="233911" y="753121"/>
                                </a:moveTo>
                                <a:lnTo>
                                  <a:pt x="233555" y="753430"/>
                                </a:lnTo>
                                <a:lnTo>
                                  <a:pt x="224527" y="761838"/>
                                </a:lnTo>
                                <a:lnTo>
                                  <a:pt x="236975" y="773460"/>
                                </a:lnTo>
                                <a:lnTo>
                                  <a:pt x="237129" y="773239"/>
                                </a:lnTo>
                                <a:lnTo>
                                  <a:pt x="246312" y="764671"/>
                                </a:lnTo>
                                <a:lnTo>
                                  <a:pt x="233911" y="753121"/>
                                </a:lnTo>
                                <a:close/>
                              </a:path>
                              <a:path w="264795" h="984250">
                                <a:moveTo>
                                  <a:pt x="258712" y="753121"/>
                                </a:moveTo>
                                <a:lnTo>
                                  <a:pt x="258362" y="753430"/>
                                </a:lnTo>
                                <a:lnTo>
                                  <a:pt x="246312" y="764671"/>
                                </a:lnTo>
                                <a:lnTo>
                                  <a:pt x="255749" y="773460"/>
                                </a:lnTo>
                                <a:lnTo>
                                  <a:pt x="255877" y="773239"/>
                                </a:lnTo>
                                <a:lnTo>
                                  <a:pt x="263897" y="765810"/>
                                </a:lnTo>
                                <a:lnTo>
                                  <a:pt x="263897" y="755650"/>
                                </a:lnTo>
                                <a:lnTo>
                                  <a:pt x="262620" y="754380"/>
                                </a:lnTo>
                                <a:lnTo>
                                  <a:pt x="260066" y="754380"/>
                                </a:lnTo>
                                <a:lnTo>
                                  <a:pt x="258712" y="753121"/>
                                </a:lnTo>
                                <a:close/>
                              </a:path>
                              <a:path w="264795" h="984250">
                                <a:moveTo>
                                  <a:pt x="91645" y="764948"/>
                                </a:moveTo>
                                <a:lnTo>
                                  <a:pt x="73795" y="764948"/>
                                </a:lnTo>
                                <a:lnTo>
                                  <a:pt x="82744" y="773239"/>
                                </a:lnTo>
                                <a:lnTo>
                                  <a:pt x="91645" y="764948"/>
                                </a:lnTo>
                                <a:close/>
                              </a:path>
                              <a:path w="264795" h="984250">
                                <a:moveTo>
                                  <a:pt x="172566" y="753121"/>
                                </a:moveTo>
                                <a:lnTo>
                                  <a:pt x="172209" y="753430"/>
                                </a:lnTo>
                                <a:lnTo>
                                  <a:pt x="160256" y="764532"/>
                                </a:lnTo>
                                <a:lnTo>
                                  <a:pt x="169604" y="773239"/>
                                </a:lnTo>
                                <a:lnTo>
                                  <a:pt x="177536" y="765810"/>
                                </a:lnTo>
                                <a:lnTo>
                                  <a:pt x="181823" y="761838"/>
                                </a:lnTo>
                                <a:lnTo>
                                  <a:pt x="181951" y="761838"/>
                                </a:lnTo>
                                <a:lnTo>
                                  <a:pt x="172566" y="753121"/>
                                </a:lnTo>
                                <a:close/>
                              </a:path>
                              <a:path w="264795" h="984250">
                                <a:moveTo>
                                  <a:pt x="276" y="753121"/>
                                </a:moveTo>
                                <a:lnTo>
                                  <a:pt x="264" y="762146"/>
                                </a:lnTo>
                                <a:lnTo>
                                  <a:pt x="439" y="762146"/>
                                </a:lnTo>
                                <a:lnTo>
                                  <a:pt x="4813" y="765810"/>
                                </a:lnTo>
                                <a:lnTo>
                                  <a:pt x="9367" y="761568"/>
                                </a:lnTo>
                                <a:lnTo>
                                  <a:pt x="276" y="753121"/>
                                </a:lnTo>
                                <a:close/>
                              </a:path>
                              <a:path w="264795" h="984250">
                                <a:moveTo>
                                  <a:pt x="52370" y="745099"/>
                                </a:moveTo>
                                <a:lnTo>
                                  <a:pt x="43223" y="753640"/>
                                </a:lnTo>
                                <a:lnTo>
                                  <a:pt x="52382" y="762146"/>
                                </a:lnTo>
                                <a:lnTo>
                                  <a:pt x="61515" y="753640"/>
                                </a:lnTo>
                                <a:lnTo>
                                  <a:pt x="61362" y="753430"/>
                                </a:lnTo>
                                <a:lnTo>
                                  <a:pt x="52370" y="745099"/>
                                </a:lnTo>
                                <a:close/>
                              </a:path>
                              <a:path w="264795" h="984250">
                                <a:moveTo>
                                  <a:pt x="138727" y="744481"/>
                                </a:moveTo>
                                <a:lnTo>
                                  <a:pt x="129142" y="753430"/>
                                </a:lnTo>
                                <a:lnTo>
                                  <a:pt x="138527" y="762146"/>
                                </a:lnTo>
                                <a:lnTo>
                                  <a:pt x="138289" y="762146"/>
                                </a:lnTo>
                                <a:lnTo>
                                  <a:pt x="147979" y="753121"/>
                                </a:lnTo>
                                <a:lnTo>
                                  <a:pt x="146628" y="751840"/>
                                </a:lnTo>
                                <a:lnTo>
                                  <a:pt x="138727" y="744481"/>
                                </a:lnTo>
                                <a:close/>
                              </a:path>
                              <a:path w="264795" h="984250">
                                <a:moveTo>
                                  <a:pt x="181481" y="744930"/>
                                </a:moveTo>
                                <a:lnTo>
                                  <a:pt x="181179" y="745099"/>
                                </a:lnTo>
                                <a:lnTo>
                                  <a:pt x="173921" y="751840"/>
                                </a:lnTo>
                                <a:lnTo>
                                  <a:pt x="172566" y="753121"/>
                                </a:lnTo>
                                <a:lnTo>
                                  <a:pt x="181951" y="761838"/>
                                </a:lnTo>
                                <a:lnTo>
                                  <a:pt x="181823" y="761838"/>
                                </a:lnTo>
                                <a:lnTo>
                                  <a:pt x="190672" y="753640"/>
                                </a:lnTo>
                                <a:lnTo>
                                  <a:pt x="190832" y="753640"/>
                                </a:lnTo>
                                <a:lnTo>
                                  <a:pt x="181481" y="744930"/>
                                </a:lnTo>
                                <a:close/>
                              </a:path>
                              <a:path w="264795" h="984250">
                                <a:moveTo>
                                  <a:pt x="225116" y="744930"/>
                                </a:moveTo>
                                <a:lnTo>
                                  <a:pt x="215747" y="753640"/>
                                </a:lnTo>
                                <a:lnTo>
                                  <a:pt x="224527" y="761838"/>
                                </a:lnTo>
                                <a:lnTo>
                                  <a:pt x="233886" y="753121"/>
                                </a:lnTo>
                                <a:lnTo>
                                  <a:pt x="232535" y="751840"/>
                                </a:lnTo>
                                <a:lnTo>
                                  <a:pt x="225116" y="744930"/>
                                </a:lnTo>
                                <a:close/>
                              </a:path>
                              <a:path w="264795" h="984250">
                                <a:moveTo>
                                  <a:pt x="21458" y="733425"/>
                                </a:moveTo>
                                <a:lnTo>
                                  <a:pt x="1631" y="751840"/>
                                </a:lnTo>
                                <a:lnTo>
                                  <a:pt x="276" y="753121"/>
                                </a:lnTo>
                                <a:lnTo>
                                  <a:pt x="9367" y="761568"/>
                                </a:lnTo>
                                <a:lnTo>
                                  <a:pt x="18437" y="753121"/>
                                </a:lnTo>
                                <a:lnTo>
                                  <a:pt x="9658" y="744930"/>
                                </a:lnTo>
                                <a:lnTo>
                                  <a:pt x="27231" y="744930"/>
                                </a:lnTo>
                                <a:lnTo>
                                  <a:pt x="30400" y="741979"/>
                                </a:lnTo>
                                <a:lnTo>
                                  <a:pt x="30669" y="741979"/>
                                </a:lnTo>
                                <a:lnTo>
                                  <a:pt x="21458" y="733425"/>
                                </a:lnTo>
                                <a:close/>
                              </a:path>
                              <a:path w="264795" h="984250">
                                <a:moveTo>
                                  <a:pt x="107603" y="733425"/>
                                </a:moveTo>
                                <a:lnTo>
                                  <a:pt x="87776" y="751840"/>
                                </a:lnTo>
                                <a:lnTo>
                                  <a:pt x="86421" y="753121"/>
                                </a:lnTo>
                                <a:lnTo>
                                  <a:pt x="95516" y="761568"/>
                                </a:lnTo>
                                <a:lnTo>
                                  <a:pt x="95274" y="761568"/>
                                </a:lnTo>
                                <a:lnTo>
                                  <a:pt x="104344" y="753121"/>
                                </a:lnTo>
                                <a:lnTo>
                                  <a:pt x="102993" y="751840"/>
                                </a:lnTo>
                                <a:lnTo>
                                  <a:pt x="95574" y="744930"/>
                                </a:lnTo>
                                <a:lnTo>
                                  <a:pt x="113138" y="744930"/>
                                </a:lnTo>
                                <a:lnTo>
                                  <a:pt x="116307" y="741979"/>
                                </a:lnTo>
                                <a:lnTo>
                                  <a:pt x="116814" y="741979"/>
                                </a:lnTo>
                                <a:lnTo>
                                  <a:pt x="107603" y="733425"/>
                                </a:lnTo>
                                <a:close/>
                              </a:path>
                              <a:path w="264795" h="984250">
                                <a:moveTo>
                                  <a:pt x="260066" y="751840"/>
                                </a:moveTo>
                                <a:lnTo>
                                  <a:pt x="258712" y="753121"/>
                                </a:lnTo>
                                <a:lnTo>
                                  <a:pt x="260066" y="754380"/>
                                </a:lnTo>
                                <a:lnTo>
                                  <a:pt x="261332" y="753121"/>
                                </a:lnTo>
                                <a:lnTo>
                                  <a:pt x="260066" y="751840"/>
                                </a:lnTo>
                                <a:close/>
                              </a:path>
                              <a:path w="264795" h="984250">
                                <a:moveTo>
                                  <a:pt x="261355" y="753121"/>
                                </a:moveTo>
                                <a:lnTo>
                                  <a:pt x="260066" y="754380"/>
                                </a:lnTo>
                                <a:lnTo>
                                  <a:pt x="262620" y="754380"/>
                                </a:lnTo>
                                <a:lnTo>
                                  <a:pt x="261355" y="753121"/>
                                </a:lnTo>
                                <a:close/>
                              </a:path>
                              <a:path w="264795" h="984250">
                                <a:moveTo>
                                  <a:pt x="39769" y="733425"/>
                                </a:moveTo>
                                <a:lnTo>
                                  <a:pt x="39585" y="733425"/>
                                </a:lnTo>
                                <a:lnTo>
                                  <a:pt x="30400" y="741979"/>
                                </a:lnTo>
                                <a:lnTo>
                                  <a:pt x="30669" y="741979"/>
                                </a:lnTo>
                                <a:lnTo>
                                  <a:pt x="43223" y="753640"/>
                                </a:lnTo>
                                <a:lnTo>
                                  <a:pt x="52370" y="745099"/>
                                </a:lnTo>
                                <a:lnTo>
                                  <a:pt x="39769" y="733425"/>
                                </a:lnTo>
                                <a:close/>
                              </a:path>
                              <a:path w="264795" h="984250">
                                <a:moveTo>
                                  <a:pt x="86183" y="713530"/>
                                </a:moveTo>
                                <a:lnTo>
                                  <a:pt x="52370" y="745099"/>
                                </a:lnTo>
                                <a:lnTo>
                                  <a:pt x="61589" y="753640"/>
                                </a:lnTo>
                                <a:lnTo>
                                  <a:pt x="61741" y="753430"/>
                                </a:lnTo>
                                <a:lnTo>
                                  <a:pt x="74035" y="741979"/>
                                </a:lnTo>
                                <a:lnTo>
                                  <a:pt x="74425" y="741979"/>
                                </a:lnTo>
                                <a:lnTo>
                                  <a:pt x="65214" y="733425"/>
                                </a:lnTo>
                                <a:lnTo>
                                  <a:pt x="83220" y="733425"/>
                                </a:lnTo>
                                <a:lnTo>
                                  <a:pt x="74102" y="724932"/>
                                </a:lnTo>
                                <a:lnTo>
                                  <a:pt x="92339" y="724932"/>
                                </a:lnTo>
                                <a:lnTo>
                                  <a:pt x="95395" y="722086"/>
                                </a:lnTo>
                                <a:lnTo>
                                  <a:pt x="86183" y="713530"/>
                                </a:lnTo>
                                <a:close/>
                              </a:path>
                              <a:path w="264795" h="984250">
                                <a:moveTo>
                                  <a:pt x="203269" y="724582"/>
                                </a:moveTo>
                                <a:lnTo>
                                  <a:pt x="181844" y="744481"/>
                                </a:lnTo>
                                <a:lnTo>
                                  <a:pt x="181481" y="744930"/>
                                </a:lnTo>
                                <a:lnTo>
                                  <a:pt x="190832" y="753640"/>
                                </a:lnTo>
                                <a:lnTo>
                                  <a:pt x="190672" y="753640"/>
                                </a:lnTo>
                                <a:lnTo>
                                  <a:pt x="203258" y="741979"/>
                                </a:lnTo>
                                <a:lnTo>
                                  <a:pt x="194095" y="733425"/>
                                </a:lnTo>
                                <a:lnTo>
                                  <a:pt x="212762" y="733425"/>
                                </a:lnTo>
                                <a:lnTo>
                                  <a:pt x="203269" y="724582"/>
                                </a:lnTo>
                                <a:close/>
                              </a:path>
                              <a:path w="264795" h="984250">
                                <a:moveTo>
                                  <a:pt x="212762" y="733425"/>
                                </a:moveTo>
                                <a:lnTo>
                                  <a:pt x="212492" y="733425"/>
                                </a:lnTo>
                                <a:lnTo>
                                  <a:pt x="203258" y="741979"/>
                                </a:lnTo>
                                <a:lnTo>
                                  <a:pt x="215747" y="753640"/>
                                </a:lnTo>
                                <a:lnTo>
                                  <a:pt x="225116" y="744930"/>
                                </a:lnTo>
                                <a:lnTo>
                                  <a:pt x="212762" y="733425"/>
                                </a:lnTo>
                                <a:close/>
                              </a:path>
                              <a:path w="264795" h="984250">
                                <a:moveTo>
                                  <a:pt x="126174" y="732790"/>
                                </a:moveTo>
                                <a:lnTo>
                                  <a:pt x="116307" y="741979"/>
                                </a:lnTo>
                                <a:lnTo>
                                  <a:pt x="116814" y="741979"/>
                                </a:lnTo>
                                <a:lnTo>
                                  <a:pt x="129142" y="753430"/>
                                </a:lnTo>
                                <a:lnTo>
                                  <a:pt x="138727" y="744481"/>
                                </a:lnTo>
                                <a:lnTo>
                                  <a:pt x="126174" y="732790"/>
                                </a:lnTo>
                                <a:close/>
                              </a:path>
                              <a:path w="264795" h="984250">
                                <a:moveTo>
                                  <a:pt x="4813" y="740410"/>
                                </a:moveTo>
                                <a:lnTo>
                                  <a:pt x="264" y="745490"/>
                                </a:lnTo>
                                <a:lnTo>
                                  <a:pt x="264" y="753121"/>
                                </a:lnTo>
                                <a:lnTo>
                                  <a:pt x="9070" y="744930"/>
                                </a:lnTo>
                                <a:lnTo>
                                  <a:pt x="9658" y="744930"/>
                                </a:lnTo>
                                <a:lnTo>
                                  <a:pt x="4813" y="740410"/>
                                </a:lnTo>
                                <a:close/>
                              </a:path>
                              <a:path w="264795" h="984250">
                                <a:moveTo>
                                  <a:pt x="27231" y="744930"/>
                                </a:moveTo>
                                <a:lnTo>
                                  <a:pt x="9658" y="744930"/>
                                </a:lnTo>
                                <a:lnTo>
                                  <a:pt x="18437" y="753121"/>
                                </a:lnTo>
                                <a:lnTo>
                                  <a:pt x="27231" y="744930"/>
                                </a:lnTo>
                                <a:close/>
                              </a:path>
                              <a:path w="264795" h="984250">
                                <a:moveTo>
                                  <a:pt x="83220" y="733425"/>
                                </a:moveTo>
                                <a:lnTo>
                                  <a:pt x="74035" y="741979"/>
                                </a:lnTo>
                                <a:lnTo>
                                  <a:pt x="74425" y="741979"/>
                                </a:lnTo>
                                <a:lnTo>
                                  <a:pt x="86421" y="753121"/>
                                </a:lnTo>
                                <a:lnTo>
                                  <a:pt x="87776" y="751840"/>
                                </a:lnTo>
                                <a:lnTo>
                                  <a:pt x="95215" y="744930"/>
                                </a:lnTo>
                                <a:lnTo>
                                  <a:pt x="95574" y="744930"/>
                                </a:lnTo>
                                <a:lnTo>
                                  <a:pt x="83220" y="733425"/>
                                </a:lnTo>
                                <a:close/>
                              </a:path>
                              <a:path w="264795" h="984250">
                                <a:moveTo>
                                  <a:pt x="113138" y="744930"/>
                                </a:moveTo>
                                <a:lnTo>
                                  <a:pt x="95574" y="744930"/>
                                </a:lnTo>
                                <a:lnTo>
                                  <a:pt x="104369" y="753121"/>
                                </a:lnTo>
                                <a:lnTo>
                                  <a:pt x="105720" y="751840"/>
                                </a:lnTo>
                                <a:lnTo>
                                  <a:pt x="113138" y="744930"/>
                                </a:lnTo>
                                <a:close/>
                              </a:path>
                              <a:path w="264795" h="984250">
                                <a:moveTo>
                                  <a:pt x="150963" y="733056"/>
                                </a:moveTo>
                                <a:lnTo>
                                  <a:pt x="138727" y="744481"/>
                                </a:lnTo>
                                <a:lnTo>
                                  <a:pt x="148004" y="753121"/>
                                </a:lnTo>
                                <a:lnTo>
                                  <a:pt x="149355" y="751840"/>
                                </a:lnTo>
                                <a:lnTo>
                                  <a:pt x="159942" y="741979"/>
                                </a:lnTo>
                                <a:lnTo>
                                  <a:pt x="160570" y="741979"/>
                                </a:lnTo>
                                <a:lnTo>
                                  <a:pt x="150963" y="733056"/>
                                </a:lnTo>
                                <a:close/>
                              </a:path>
                              <a:path w="264795" h="984250">
                                <a:moveTo>
                                  <a:pt x="169127" y="733425"/>
                                </a:moveTo>
                                <a:lnTo>
                                  <a:pt x="159942" y="741979"/>
                                </a:lnTo>
                                <a:lnTo>
                                  <a:pt x="160570" y="741979"/>
                                </a:lnTo>
                                <a:lnTo>
                                  <a:pt x="172566" y="753121"/>
                                </a:lnTo>
                                <a:lnTo>
                                  <a:pt x="173921" y="751840"/>
                                </a:lnTo>
                                <a:lnTo>
                                  <a:pt x="181360" y="744930"/>
                                </a:lnTo>
                                <a:lnTo>
                                  <a:pt x="180998" y="744481"/>
                                </a:lnTo>
                                <a:lnTo>
                                  <a:pt x="169127" y="733425"/>
                                </a:lnTo>
                                <a:close/>
                              </a:path>
                              <a:path w="264795" h="984250">
                                <a:moveTo>
                                  <a:pt x="237504" y="733425"/>
                                </a:moveTo>
                                <a:lnTo>
                                  <a:pt x="225116" y="744930"/>
                                </a:lnTo>
                                <a:lnTo>
                                  <a:pt x="233911" y="753121"/>
                                </a:lnTo>
                                <a:lnTo>
                                  <a:pt x="235262" y="751840"/>
                                </a:lnTo>
                                <a:lnTo>
                                  <a:pt x="245849" y="741979"/>
                                </a:lnTo>
                                <a:lnTo>
                                  <a:pt x="246715" y="741979"/>
                                </a:lnTo>
                                <a:lnTo>
                                  <a:pt x="237504" y="733425"/>
                                </a:lnTo>
                                <a:close/>
                              </a:path>
                              <a:path w="264795" h="984250">
                                <a:moveTo>
                                  <a:pt x="263897" y="741979"/>
                                </a:moveTo>
                                <a:lnTo>
                                  <a:pt x="246715" y="741979"/>
                                </a:lnTo>
                                <a:lnTo>
                                  <a:pt x="258712" y="753121"/>
                                </a:lnTo>
                                <a:lnTo>
                                  <a:pt x="260066" y="751840"/>
                                </a:lnTo>
                                <a:lnTo>
                                  <a:pt x="262620" y="751840"/>
                                </a:lnTo>
                                <a:lnTo>
                                  <a:pt x="263897" y="750570"/>
                                </a:lnTo>
                                <a:lnTo>
                                  <a:pt x="263897" y="741979"/>
                                </a:lnTo>
                                <a:close/>
                              </a:path>
                              <a:path w="264795" h="984250">
                                <a:moveTo>
                                  <a:pt x="262620" y="751840"/>
                                </a:moveTo>
                                <a:lnTo>
                                  <a:pt x="260066" y="751840"/>
                                </a:lnTo>
                                <a:lnTo>
                                  <a:pt x="261355" y="753121"/>
                                </a:lnTo>
                                <a:lnTo>
                                  <a:pt x="262620" y="751840"/>
                                </a:lnTo>
                                <a:close/>
                              </a:path>
                              <a:path w="264795" h="984250">
                                <a:moveTo>
                                  <a:pt x="30602" y="724932"/>
                                </a:moveTo>
                                <a:lnTo>
                                  <a:pt x="21458" y="733425"/>
                                </a:lnTo>
                                <a:lnTo>
                                  <a:pt x="30669" y="741979"/>
                                </a:lnTo>
                                <a:lnTo>
                                  <a:pt x="30400" y="741979"/>
                                </a:lnTo>
                                <a:lnTo>
                                  <a:pt x="39585" y="733425"/>
                                </a:lnTo>
                                <a:lnTo>
                                  <a:pt x="39769" y="733425"/>
                                </a:lnTo>
                                <a:lnTo>
                                  <a:pt x="30602" y="724932"/>
                                </a:lnTo>
                                <a:close/>
                              </a:path>
                              <a:path w="264795" h="984250">
                                <a:moveTo>
                                  <a:pt x="61403" y="713105"/>
                                </a:moveTo>
                                <a:lnTo>
                                  <a:pt x="52311" y="721572"/>
                                </a:lnTo>
                                <a:lnTo>
                                  <a:pt x="52453" y="721572"/>
                                </a:lnTo>
                                <a:lnTo>
                                  <a:pt x="74425" y="741979"/>
                                </a:lnTo>
                                <a:lnTo>
                                  <a:pt x="74035" y="741979"/>
                                </a:lnTo>
                                <a:lnTo>
                                  <a:pt x="83220" y="733425"/>
                                </a:lnTo>
                                <a:lnTo>
                                  <a:pt x="64874" y="733425"/>
                                </a:lnTo>
                                <a:lnTo>
                                  <a:pt x="73970" y="724932"/>
                                </a:lnTo>
                                <a:lnTo>
                                  <a:pt x="74102" y="724932"/>
                                </a:lnTo>
                                <a:lnTo>
                                  <a:pt x="61403" y="713105"/>
                                </a:lnTo>
                                <a:close/>
                              </a:path>
                              <a:path w="264795" h="984250">
                                <a:moveTo>
                                  <a:pt x="129481" y="713105"/>
                                </a:moveTo>
                                <a:lnTo>
                                  <a:pt x="107603" y="733425"/>
                                </a:lnTo>
                                <a:lnTo>
                                  <a:pt x="116814" y="741979"/>
                                </a:lnTo>
                                <a:lnTo>
                                  <a:pt x="116307" y="741979"/>
                                </a:lnTo>
                                <a:lnTo>
                                  <a:pt x="126174" y="732790"/>
                                </a:lnTo>
                                <a:lnTo>
                                  <a:pt x="117362" y="724582"/>
                                </a:lnTo>
                                <a:lnTo>
                                  <a:pt x="134986" y="724582"/>
                                </a:lnTo>
                                <a:lnTo>
                                  <a:pt x="138218" y="721572"/>
                                </a:lnTo>
                                <a:lnTo>
                                  <a:pt x="138598" y="721572"/>
                                </a:lnTo>
                                <a:lnTo>
                                  <a:pt x="129481" y="713105"/>
                                </a:lnTo>
                                <a:close/>
                              </a:path>
                              <a:path w="264795" h="984250">
                                <a:moveTo>
                                  <a:pt x="172332" y="713105"/>
                                </a:moveTo>
                                <a:lnTo>
                                  <a:pt x="150963" y="733056"/>
                                </a:lnTo>
                                <a:lnTo>
                                  <a:pt x="160570" y="741979"/>
                                </a:lnTo>
                                <a:lnTo>
                                  <a:pt x="159942" y="741979"/>
                                </a:lnTo>
                                <a:lnTo>
                                  <a:pt x="169127" y="733425"/>
                                </a:lnTo>
                                <a:lnTo>
                                  <a:pt x="160008" y="724932"/>
                                </a:lnTo>
                                <a:lnTo>
                                  <a:pt x="178246" y="724932"/>
                                </a:lnTo>
                                <a:lnTo>
                                  <a:pt x="181583" y="721823"/>
                                </a:lnTo>
                                <a:lnTo>
                                  <a:pt x="181401" y="721572"/>
                                </a:lnTo>
                                <a:lnTo>
                                  <a:pt x="172332" y="713105"/>
                                </a:lnTo>
                                <a:close/>
                              </a:path>
                              <a:path w="264795" h="984250">
                                <a:moveTo>
                                  <a:pt x="190945" y="713105"/>
                                </a:moveTo>
                                <a:lnTo>
                                  <a:pt x="181853" y="721572"/>
                                </a:lnTo>
                                <a:lnTo>
                                  <a:pt x="181670" y="721823"/>
                                </a:lnTo>
                                <a:lnTo>
                                  <a:pt x="203258" y="741979"/>
                                </a:lnTo>
                                <a:lnTo>
                                  <a:pt x="212492" y="733425"/>
                                </a:lnTo>
                                <a:lnTo>
                                  <a:pt x="193748" y="733425"/>
                                </a:lnTo>
                                <a:lnTo>
                                  <a:pt x="203269" y="724582"/>
                                </a:lnTo>
                                <a:lnTo>
                                  <a:pt x="190945" y="713105"/>
                                </a:lnTo>
                                <a:close/>
                              </a:path>
                              <a:path w="264795" h="984250">
                                <a:moveTo>
                                  <a:pt x="246281" y="725273"/>
                                </a:moveTo>
                                <a:lnTo>
                                  <a:pt x="237504" y="733425"/>
                                </a:lnTo>
                                <a:lnTo>
                                  <a:pt x="246715" y="741979"/>
                                </a:lnTo>
                                <a:lnTo>
                                  <a:pt x="245849" y="741979"/>
                                </a:lnTo>
                                <a:lnTo>
                                  <a:pt x="255034" y="733425"/>
                                </a:lnTo>
                                <a:lnTo>
                                  <a:pt x="246281" y="725273"/>
                                </a:lnTo>
                                <a:close/>
                              </a:path>
                              <a:path w="264795" h="984250">
                                <a:moveTo>
                                  <a:pt x="255034" y="733425"/>
                                </a:moveTo>
                                <a:lnTo>
                                  <a:pt x="245849" y="741979"/>
                                </a:lnTo>
                                <a:lnTo>
                                  <a:pt x="264219" y="741979"/>
                                </a:lnTo>
                                <a:lnTo>
                                  <a:pt x="255034" y="733425"/>
                                </a:lnTo>
                                <a:close/>
                              </a:path>
                              <a:path w="264795" h="984250">
                                <a:moveTo>
                                  <a:pt x="17836" y="713105"/>
                                </a:moveTo>
                                <a:lnTo>
                                  <a:pt x="8697" y="721572"/>
                                </a:lnTo>
                                <a:lnTo>
                                  <a:pt x="21458" y="733425"/>
                                </a:lnTo>
                                <a:lnTo>
                                  <a:pt x="30602" y="724932"/>
                                </a:lnTo>
                                <a:lnTo>
                                  <a:pt x="17836" y="713105"/>
                                </a:lnTo>
                                <a:close/>
                              </a:path>
                              <a:path w="264795" h="984250">
                                <a:moveTo>
                                  <a:pt x="43336" y="713105"/>
                                </a:moveTo>
                                <a:lnTo>
                                  <a:pt x="30602" y="724932"/>
                                </a:lnTo>
                                <a:lnTo>
                                  <a:pt x="39769" y="733425"/>
                                </a:lnTo>
                                <a:lnTo>
                                  <a:pt x="39585" y="733425"/>
                                </a:lnTo>
                                <a:lnTo>
                                  <a:pt x="52311" y="721572"/>
                                </a:lnTo>
                                <a:lnTo>
                                  <a:pt x="52453" y="721572"/>
                                </a:lnTo>
                                <a:lnTo>
                                  <a:pt x="43336" y="713105"/>
                                </a:lnTo>
                                <a:close/>
                              </a:path>
                              <a:path w="264795" h="984250">
                                <a:moveTo>
                                  <a:pt x="92339" y="724932"/>
                                </a:moveTo>
                                <a:lnTo>
                                  <a:pt x="74102" y="724932"/>
                                </a:lnTo>
                                <a:lnTo>
                                  <a:pt x="83220" y="733425"/>
                                </a:lnTo>
                                <a:lnTo>
                                  <a:pt x="92339" y="724932"/>
                                </a:lnTo>
                                <a:close/>
                              </a:path>
                              <a:path w="264795" h="984250">
                                <a:moveTo>
                                  <a:pt x="105038" y="713105"/>
                                </a:moveTo>
                                <a:lnTo>
                                  <a:pt x="95395" y="722086"/>
                                </a:lnTo>
                                <a:lnTo>
                                  <a:pt x="107603" y="733425"/>
                                </a:lnTo>
                                <a:lnTo>
                                  <a:pt x="117123" y="724582"/>
                                </a:lnTo>
                                <a:lnTo>
                                  <a:pt x="117362" y="724582"/>
                                </a:lnTo>
                                <a:lnTo>
                                  <a:pt x="105038" y="713105"/>
                                </a:lnTo>
                                <a:close/>
                              </a:path>
                              <a:path w="264795" h="984250">
                                <a:moveTo>
                                  <a:pt x="178246" y="724932"/>
                                </a:moveTo>
                                <a:lnTo>
                                  <a:pt x="160008" y="724932"/>
                                </a:lnTo>
                                <a:lnTo>
                                  <a:pt x="169127" y="733425"/>
                                </a:lnTo>
                                <a:lnTo>
                                  <a:pt x="178246" y="724932"/>
                                </a:lnTo>
                                <a:close/>
                              </a:path>
                              <a:path w="264795" h="984250">
                                <a:moveTo>
                                  <a:pt x="215626" y="713105"/>
                                </a:moveTo>
                                <a:lnTo>
                                  <a:pt x="203269" y="724582"/>
                                </a:lnTo>
                                <a:lnTo>
                                  <a:pt x="212762" y="733425"/>
                                </a:lnTo>
                                <a:lnTo>
                                  <a:pt x="212492" y="733425"/>
                                </a:lnTo>
                                <a:lnTo>
                                  <a:pt x="225014" y="721823"/>
                                </a:lnTo>
                                <a:lnTo>
                                  <a:pt x="215626" y="713105"/>
                                </a:lnTo>
                                <a:close/>
                              </a:path>
                              <a:path w="264795" h="984250">
                                <a:moveTo>
                                  <a:pt x="233898" y="713740"/>
                                </a:moveTo>
                                <a:lnTo>
                                  <a:pt x="233740" y="713740"/>
                                </a:lnTo>
                                <a:lnTo>
                                  <a:pt x="225014" y="721823"/>
                                </a:lnTo>
                                <a:lnTo>
                                  <a:pt x="237504" y="733425"/>
                                </a:lnTo>
                                <a:lnTo>
                                  <a:pt x="246281" y="725273"/>
                                </a:lnTo>
                                <a:lnTo>
                                  <a:pt x="233898" y="713740"/>
                                </a:lnTo>
                                <a:close/>
                              </a:path>
                              <a:path w="264795" h="984250">
                                <a:moveTo>
                                  <a:pt x="258706" y="713740"/>
                                </a:moveTo>
                                <a:lnTo>
                                  <a:pt x="246281" y="725273"/>
                                </a:lnTo>
                                <a:lnTo>
                                  <a:pt x="255034" y="733425"/>
                                </a:lnTo>
                                <a:lnTo>
                                  <a:pt x="263787" y="725273"/>
                                </a:lnTo>
                                <a:lnTo>
                                  <a:pt x="263897" y="715010"/>
                                </a:lnTo>
                                <a:lnTo>
                                  <a:pt x="260066" y="715010"/>
                                </a:lnTo>
                                <a:lnTo>
                                  <a:pt x="258706" y="713740"/>
                                </a:lnTo>
                                <a:close/>
                              </a:path>
                              <a:path w="264795" h="984250">
                                <a:moveTo>
                                  <a:pt x="147310" y="713105"/>
                                </a:moveTo>
                                <a:lnTo>
                                  <a:pt x="138218" y="721572"/>
                                </a:lnTo>
                                <a:lnTo>
                                  <a:pt x="138598" y="721572"/>
                                </a:lnTo>
                                <a:lnTo>
                                  <a:pt x="150963" y="733056"/>
                                </a:lnTo>
                                <a:lnTo>
                                  <a:pt x="159664" y="724932"/>
                                </a:lnTo>
                                <a:lnTo>
                                  <a:pt x="160008" y="724932"/>
                                </a:lnTo>
                                <a:lnTo>
                                  <a:pt x="147310" y="713105"/>
                                </a:lnTo>
                                <a:close/>
                              </a:path>
                              <a:path w="264795" h="984250">
                                <a:moveTo>
                                  <a:pt x="134986" y="724582"/>
                                </a:moveTo>
                                <a:lnTo>
                                  <a:pt x="117362" y="724582"/>
                                </a:lnTo>
                                <a:lnTo>
                                  <a:pt x="126174" y="732790"/>
                                </a:lnTo>
                                <a:lnTo>
                                  <a:pt x="134986" y="724582"/>
                                </a:lnTo>
                                <a:close/>
                              </a:path>
                              <a:path w="264795" h="984250">
                                <a:moveTo>
                                  <a:pt x="264" y="713740"/>
                                </a:moveTo>
                                <a:lnTo>
                                  <a:pt x="264" y="721572"/>
                                </a:lnTo>
                                <a:lnTo>
                                  <a:pt x="517" y="721572"/>
                                </a:lnTo>
                                <a:lnTo>
                                  <a:pt x="4936" y="725273"/>
                                </a:lnTo>
                                <a:lnTo>
                                  <a:pt x="4702" y="725273"/>
                                </a:lnTo>
                                <a:lnTo>
                                  <a:pt x="8697" y="721572"/>
                                </a:lnTo>
                                <a:lnTo>
                                  <a:pt x="264" y="713740"/>
                                </a:lnTo>
                                <a:close/>
                              </a:path>
                              <a:path w="264795" h="984250">
                                <a:moveTo>
                                  <a:pt x="108003" y="693156"/>
                                </a:moveTo>
                                <a:lnTo>
                                  <a:pt x="86183" y="713530"/>
                                </a:lnTo>
                                <a:lnTo>
                                  <a:pt x="95395" y="722086"/>
                                </a:lnTo>
                                <a:lnTo>
                                  <a:pt x="105038" y="713105"/>
                                </a:lnTo>
                                <a:lnTo>
                                  <a:pt x="96255" y="704925"/>
                                </a:lnTo>
                                <a:lnTo>
                                  <a:pt x="113821" y="704925"/>
                                </a:lnTo>
                                <a:lnTo>
                                  <a:pt x="117182" y="701794"/>
                                </a:lnTo>
                                <a:lnTo>
                                  <a:pt x="116920" y="701438"/>
                                </a:lnTo>
                                <a:lnTo>
                                  <a:pt x="108003" y="693156"/>
                                </a:lnTo>
                                <a:close/>
                              </a:path>
                              <a:path w="264795" h="984250">
                                <a:moveTo>
                                  <a:pt x="193922" y="692946"/>
                                </a:moveTo>
                                <a:lnTo>
                                  <a:pt x="172332" y="713105"/>
                                </a:lnTo>
                                <a:lnTo>
                                  <a:pt x="181670" y="721823"/>
                                </a:lnTo>
                                <a:lnTo>
                                  <a:pt x="181853" y="721572"/>
                                </a:lnTo>
                                <a:lnTo>
                                  <a:pt x="190945" y="713105"/>
                                </a:lnTo>
                                <a:lnTo>
                                  <a:pt x="182162" y="704925"/>
                                </a:lnTo>
                                <a:lnTo>
                                  <a:pt x="199728" y="704925"/>
                                </a:lnTo>
                                <a:lnTo>
                                  <a:pt x="203089" y="701794"/>
                                </a:lnTo>
                                <a:lnTo>
                                  <a:pt x="203448" y="701794"/>
                                </a:lnTo>
                                <a:lnTo>
                                  <a:pt x="193922" y="692946"/>
                                </a:lnTo>
                                <a:close/>
                              </a:path>
                              <a:path w="264795" h="984250">
                                <a:moveTo>
                                  <a:pt x="224434" y="704925"/>
                                </a:moveTo>
                                <a:lnTo>
                                  <a:pt x="215626" y="713105"/>
                                </a:lnTo>
                                <a:lnTo>
                                  <a:pt x="225014" y="721823"/>
                                </a:lnTo>
                                <a:lnTo>
                                  <a:pt x="233740" y="713740"/>
                                </a:lnTo>
                                <a:lnTo>
                                  <a:pt x="233898" y="713740"/>
                                </a:lnTo>
                                <a:lnTo>
                                  <a:pt x="224434" y="704925"/>
                                </a:lnTo>
                                <a:close/>
                              </a:path>
                              <a:path w="264795" h="984250">
                                <a:moveTo>
                                  <a:pt x="42653" y="673100"/>
                                </a:moveTo>
                                <a:lnTo>
                                  <a:pt x="264" y="712470"/>
                                </a:lnTo>
                                <a:lnTo>
                                  <a:pt x="264" y="713740"/>
                                </a:lnTo>
                                <a:lnTo>
                                  <a:pt x="8697" y="721572"/>
                                </a:lnTo>
                                <a:lnTo>
                                  <a:pt x="17836" y="713105"/>
                                </a:lnTo>
                                <a:lnTo>
                                  <a:pt x="9007" y="704925"/>
                                </a:lnTo>
                                <a:lnTo>
                                  <a:pt x="26665" y="704925"/>
                                </a:lnTo>
                                <a:lnTo>
                                  <a:pt x="30602" y="701277"/>
                                </a:lnTo>
                                <a:lnTo>
                                  <a:pt x="21632" y="692946"/>
                                </a:lnTo>
                                <a:lnTo>
                                  <a:pt x="39759" y="692946"/>
                                </a:lnTo>
                                <a:lnTo>
                                  <a:pt x="31029" y="684816"/>
                                </a:lnTo>
                                <a:lnTo>
                                  <a:pt x="48370" y="684816"/>
                                </a:lnTo>
                                <a:lnTo>
                                  <a:pt x="51596" y="681828"/>
                                </a:lnTo>
                                <a:lnTo>
                                  <a:pt x="52050" y="681828"/>
                                </a:lnTo>
                                <a:lnTo>
                                  <a:pt x="42653" y="673100"/>
                                </a:lnTo>
                                <a:close/>
                              </a:path>
                              <a:path w="264795" h="984250">
                                <a:moveTo>
                                  <a:pt x="64531" y="693420"/>
                                </a:moveTo>
                                <a:lnTo>
                                  <a:pt x="43336" y="713105"/>
                                </a:lnTo>
                                <a:lnTo>
                                  <a:pt x="52453" y="721572"/>
                                </a:lnTo>
                                <a:lnTo>
                                  <a:pt x="52311" y="721572"/>
                                </a:lnTo>
                                <a:lnTo>
                                  <a:pt x="61403" y="713105"/>
                                </a:lnTo>
                                <a:lnTo>
                                  <a:pt x="52620" y="704925"/>
                                </a:lnTo>
                                <a:lnTo>
                                  <a:pt x="70186" y="704925"/>
                                </a:lnTo>
                                <a:lnTo>
                                  <a:pt x="73547" y="701794"/>
                                </a:lnTo>
                                <a:lnTo>
                                  <a:pt x="64531" y="693420"/>
                                </a:lnTo>
                                <a:close/>
                              </a:path>
                              <a:path w="264795" h="984250">
                                <a:moveTo>
                                  <a:pt x="150966" y="693156"/>
                                </a:moveTo>
                                <a:lnTo>
                                  <a:pt x="129481" y="713105"/>
                                </a:lnTo>
                                <a:lnTo>
                                  <a:pt x="138598" y="721572"/>
                                </a:lnTo>
                                <a:lnTo>
                                  <a:pt x="138218" y="721572"/>
                                </a:lnTo>
                                <a:lnTo>
                                  <a:pt x="147310" y="713105"/>
                                </a:lnTo>
                                <a:lnTo>
                                  <a:pt x="138527" y="704925"/>
                                </a:lnTo>
                                <a:lnTo>
                                  <a:pt x="156092" y="704925"/>
                                </a:lnTo>
                                <a:lnTo>
                                  <a:pt x="159836" y="701438"/>
                                </a:lnTo>
                                <a:lnTo>
                                  <a:pt x="150966" y="693156"/>
                                </a:lnTo>
                                <a:close/>
                              </a:path>
                              <a:path w="264795" h="984250">
                                <a:moveTo>
                                  <a:pt x="260066" y="712470"/>
                                </a:moveTo>
                                <a:lnTo>
                                  <a:pt x="258706" y="713740"/>
                                </a:lnTo>
                                <a:lnTo>
                                  <a:pt x="260066" y="715010"/>
                                </a:lnTo>
                                <a:lnTo>
                                  <a:pt x="261555" y="713530"/>
                                </a:lnTo>
                                <a:lnTo>
                                  <a:pt x="261024" y="713105"/>
                                </a:lnTo>
                                <a:lnTo>
                                  <a:pt x="260066" y="712470"/>
                                </a:lnTo>
                                <a:close/>
                              </a:path>
                              <a:path w="264795" h="984250">
                                <a:moveTo>
                                  <a:pt x="261665" y="713530"/>
                                </a:moveTo>
                                <a:lnTo>
                                  <a:pt x="261343" y="713740"/>
                                </a:lnTo>
                                <a:lnTo>
                                  <a:pt x="260066" y="715010"/>
                                </a:lnTo>
                                <a:lnTo>
                                  <a:pt x="263897" y="715010"/>
                                </a:lnTo>
                                <a:lnTo>
                                  <a:pt x="261665" y="713530"/>
                                </a:lnTo>
                                <a:close/>
                              </a:path>
                              <a:path w="264795" h="984250">
                                <a:moveTo>
                                  <a:pt x="236943" y="693420"/>
                                </a:moveTo>
                                <a:lnTo>
                                  <a:pt x="228617" y="701040"/>
                                </a:lnTo>
                                <a:lnTo>
                                  <a:pt x="224434" y="704925"/>
                                </a:lnTo>
                                <a:lnTo>
                                  <a:pt x="233898" y="713740"/>
                                </a:lnTo>
                                <a:lnTo>
                                  <a:pt x="233740" y="713740"/>
                                </a:lnTo>
                                <a:lnTo>
                                  <a:pt x="246271" y="702129"/>
                                </a:lnTo>
                                <a:lnTo>
                                  <a:pt x="236943" y="693420"/>
                                </a:lnTo>
                                <a:close/>
                              </a:path>
                              <a:path w="264795" h="984250">
                                <a:moveTo>
                                  <a:pt x="255716" y="693420"/>
                                </a:moveTo>
                                <a:lnTo>
                                  <a:pt x="246271" y="702129"/>
                                </a:lnTo>
                                <a:lnTo>
                                  <a:pt x="258706" y="713740"/>
                                </a:lnTo>
                                <a:lnTo>
                                  <a:pt x="260066" y="712470"/>
                                </a:lnTo>
                                <a:lnTo>
                                  <a:pt x="262620" y="712470"/>
                                </a:lnTo>
                                <a:lnTo>
                                  <a:pt x="263897" y="711200"/>
                                </a:lnTo>
                                <a:lnTo>
                                  <a:pt x="263897" y="701040"/>
                                </a:lnTo>
                                <a:lnTo>
                                  <a:pt x="255716" y="693420"/>
                                </a:lnTo>
                                <a:close/>
                              </a:path>
                              <a:path w="264795" h="984250">
                                <a:moveTo>
                                  <a:pt x="83394" y="692946"/>
                                </a:moveTo>
                                <a:lnTo>
                                  <a:pt x="83047" y="692946"/>
                                </a:lnTo>
                                <a:lnTo>
                                  <a:pt x="73547" y="701794"/>
                                </a:lnTo>
                                <a:lnTo>
                                  <a:pt x="86183" y="713530"/>
                                </a:lnTo>
                                <a:lnTo>
                                  <a:pt x="95399" y="704925"/>
                                </a:lnTo>
                                <a:lnTo>
                                  <a:pt x="96255" y="704925"/>
                                </a:lnTo>
                                <a:lnTo>
                                  <a:pt x="83394" y="692946"/>
                                </a:lnTo>
                                <a:close/>
                              </a:path>
                              <a:path w="264795" h="984250">
                                <a:moveTo>
                                  <a:pt x="262620" y="712470"/>
                                </a:moveTo>
                                <a:lnTo>
                                  <a:pt x="260066" y="712470"/>
                                </a:lnTo>
                                <a:lnTo>
                                  <a:pt x="261665" y="713530"/>
                                </a:lnTo>
                                <a:lnTo>
                                  <a:pt x="261982" y="713105"/>
                                </a:lnTo>
                                <a:lnTo>
                                  <a:pt x="262620" y="712470"/>
                                </a:lnTo>
                                <a:close/>
                              </a:path>
                              <a:path w="264795" h="984250">
                                <a:moveTo>
                                  <a:pt x="26665" y="704925"/>
                                </a:moveTo>
                                <a:lnTo>
                                  <a:pt x="9007" y="704925"/>
                                </a:lnTo>
                                <a:lnTo>
                                  <a:pt x="17836" y="713105"/>
                                </a:lnTo>
                                <a:lnTo>
                                  <a:pt x="26665" y="704925"/>
                                </a:lnTo>
                                <a:close/>
                              </a:path>
                              <a:path w="264795" h="984250">
                                <a:moveTo>
                                  <a:pt x="39759" y="692946"/>
                                </a:moveTo>
                                <a:lnTo>
                                  <a:pt x="39595" y="692946"/>
                                </a:lnTo>
                                <a:lnTo>
                                  <a:pt x="30602" y="701277"/>
                                </a:lnTo>
                                <a:lnTo>
                                  <a:pt x="43336" y="713105"/>
                                </a:lnTo>
                                <a:lnTo>
                                  <a:pt x="52143" y="704925"/>
                                </a:lnTo>
                                <a:lnTo>
                                  <a:pt x="52620" y="704925"/>
                                </a:lnTo>
                                <a:lnTo>
                                  <a:pt x="39759" y="692946"/>
                                </a:lnTo>
                                <a:close/>
                              </a:path>
                              <a:path w="264795" h="984250">
                                <a:moveTo>
                                  <a:pt x="70186" y="704925"/>
                                </a:moveTo>
                                <a:lnTo>
                                  <a:pt x="52620" y="704925"/>
                                </a:lnTo>
                                <a:lnTo>
                                  <a:pt x="61403" y="713105"/>
                                </a:lnTo>
                                <a:lnTo>
                                  <a:pt x="70186" y="704925"/>
                                </a:lnTo>
                                <a:close/>
                              </a:path>
                              <a:path w="264795" h="984250">
                                <a:moveTo>
                                  <a:pt x="113821" y="704925"/>
                                </a:moveTo>
                                <a:lnTo>
                                  <a:pt x="96255" y="704925"/>
                                </a:lnTo>
                                <a:lnTo>
                                  <a:pt x="105038" y="713105"/>
                                </a:lnTo>
                                <a:lnTo>
                                  <a:pt x="113821" y="704925"/>
                                </a:lnTo>
                                <a:close/>
                              </a:path>
                              <a:path w="264795" h="984250">
                                <a:moveTo>
                                  <a:pt x="126174" y="693420"/>
                                </a:moveTo>
                                <a:lnTo>
                                  <a:pt x="117565" y="701438"/>
                                </a:lnTo>
                                <a:lnTo>
                                  <a:pt x="117303" y="701794"/>
                                </a:lnTo>
                                <a:lnTo>
                                  <a:pt x="129481" y="713105"/>
                                </a:lnTo>
                                <a:lnTo>
                                  <a:pt x="138289" y="704925"/>
                                </a:lnTo>
                                <a:lnTo>
                                  <a:pt x="138527" y="704925"/>
                                </a:lnTo>
                                <a:lnTo>
                                  <a:pt x="126174" y="693420"/>
                                </a:lnTo>
                                <a:close/>
                              </a:path>
                              <a:path w="264795" h="984250">
                                <a:moveTo>
                                  <a:pt x="156092" y="704925"/>
                                </a:moveTo>
                                <a:lnTo>
                                  <a:pt x="138527" y="704925"/>
                                </a:lnTo>
                                <a:lnTo>
                                  <a:pt x="147310" y="713105"/>
                                </a:lnTo>
                                <a:lnTo>
                                  <a:pt x="156092" y="704925"/>
                                </a:lnTo>
                                <a:close/>
                              </a:path>
                              <a:path w="264795" h="984250">
                                <a:moveTo>
                                  <a:pt x="169301" y="692946"/>
                                </a:moveTo>
                                <a:lnTo>
                                  <a:pt x="168954" y="692946"/>
                                </a:lnTo>
                                <a:lnTo>
                                  <a:pt x="159836" y="701438"/>
                                </a:lnTo>
                                <a:lnTo>
                                  <a:pt x="172332" y="713105"/>
                                </a:lnTo>
                                <a:lnTo>
                                  <a:pt x="181093" y="704925"/>
                                </a:lnTo>
                                <a:lnTo>
                                  <a:pt x="182162" y="704925"/>
                                </a:lnTo>
                                <a:lnTo>
                                  <a:pt x="169301" y="692946"/>
                                </a:lnTo>
                                <a:close/>
                              </a:path>
                              <a:path w="264795" h="984250">
                                <a:moveTo>
                                  <a:pt x="199728" y="704925"/>
                                </a:moveTo>
                                <a:lnTo>
                                  <a:pt x="182162" y="704925"/>
                                </a:lnTo>
                                <a:lnTo>
                                  <a:pt x="190945" y="713105"/>
                                </a:lnTo>
                                <a:lnTo>
                                  <a:pt x="199728" y="704925"/>
                                </a:lnTo>
                                <a:close/>
                              </a:path>
                              <a:path w="264795" h="984250">
                                <a:moveTo>
                                  <a:pt x="212081" y="693420"/>
                                </a:moveTo>
                                <a:lnTo>
                                  <a:pt x="203089" y="701794"/>
                                </a:lnTo>
                                <a:lnTo>
                                  <a:pt x="203448" y="701794"/>
                                </a:lnTo>
                                <a:lnTo>
                                  <a:pt x="215626" y="713105"/>
                                </a:lnTo>
                                <a:lnTo>
                                  <a:pt x="224434" y="704925"/>
                                </a:lnTo>
                                <a:lnTo>
                                  <a:pt x="212081" y="693420"/>
                                </a:lnTo>
                                <a:close/>
                              </a:path>
                              <a:path w="264795" h="984250">
                                <a:moveTo>
                                  <a:pt x="4813" y="701040"/>
                                </a:moveTo>
                                <a:lnTo>
                                  <a:pt x="3512" y="702129"/>
                                </a:lnTo>
                                <a:lnTo>
                                  <a:pt x="264" y="704925"/>
                                </a:lnTo>
                                <a:lnTo>
                                  <a:pt x="264" y="712470"/>
                                </a:lnTo>
                                <a:lnTo>
                                  <a:pt x="8387" y="704925"/>
                                </a:lnTo>
                                <a:lnTo>
                                  <a:pt x="9007" y="704925"/>
                                </a:lnTo>
                                <a:lnTo>
                                  <a:pt x="4813" y="701040"/>
                                </a:lnTo>
                                <a:close/>
                              </a:path>
                              <a:path w="264795" h="984250">
                                <a:moveTo>
                                  <a:pt x="258699" y="673100"/>
                                </a:moveTo>
                                <a:lnTo>
                                  <a:pt x="237104" y="693156"/>
                                </a:lnTo>
                                <a:lnTo>
                                  <a:pt x="236943" y="693420"/>
                                </a:lnTo>
                                <a:lnTo>
                                  <a:pt x="246271" y="702129"/>
                                </a:lnTo>
                                <a:lnTo>
                                  <a:pt x="255673" y="693420"/>
                                </a:lnTo>
                                <a:lnTo>
                                  <a:pt x="255433" y="693156"/>
                                </a:lnTo>
                                <a:lnTo>
                                  <a:pt x="246478" y="684816"/>
                                </a:lnTo>
                                <a:lnTo>
                                  <a:pt x="263897" y="684816"/>
                                </a:lnTo>
                                <a:lnTo>
                                  <a:pt x="263897" y="675640"/>
                                </a:lnTo>
                                <a:lnTo>
                                  <a:pt x="262620" y="674370"/>
                                </a:lnTo>
                                <a:lnTo>
                                  <a:pt x="260066" y="674370"/>
                                </a:lnTo>
                                <a:lnTo>
                                  <a:pt x="258699" y="673100"/>
                                </a:lnTo>
                                <a:close/>
                              </a:path>
                              <a:path w="264795" h="984250">
                                <a:moveTo>
                                  <a:pt x="86409" y="673100"/>
                                </a:moveTo>
                                <a:lnTo>
                                  <a:pt x="64531" y="693420"/>
                                </a:lnTo>
                                <a:lnTo>
                                  <a:pt x="73547" y="701794"/>
                                </a:lnTo>
                                <a:lnTo>
                                  <a:pt x="83047" y="692946"/>
                                </a:lnTo>
                                <a:lnTo>
                                  <a:pt x="83394" y="692946"/>
                                </a:lnTo>
                                <a:lnTo>
                                  <a:pt x="74664" y="684816"/>
                                </a:lnTo>
                                <a:lnTo>
                                  <a:pt x="91776" y="684816"/>
                                </a:lnTo>
                                <a:lnTo>
                                  <a:pt x="94985" y="681828"/>
                                </a:lnTo>
                                <a:lnTo>
                                  <a:pt x="95806" y="681828"/>
                                </a:lnTo>
                                <a:lnTo>
                                  <a:pt x="86409" y="673100"/>
                                </a:lnTo>
                                <a:close/>
                              </a:path>
                              <a:path w="264795" h="984250">
                                <a:moveTo>
                                  <a:pt x="116936" y="684816"/>
                                </a:moveTo>
                                <a:lnTo>
                                  <a:pt x="108003" y="693156"/>
                                </a:lnTo>
                                <a:lnTo>
                                  <a:pt x="117303" y="701794"/>
                                </a:lnTo>
                                <a:lnTo>
                                  <a:pt x="117565" y="701438"/>
                                </a:lnTo>
                                <a:lnTo>
                                  <a:pt x="126174" y="693420"/>
                                </a:lnTo>
                                <a:lnTo>
                                  <a:pt x="116936" y="684816"/>
                                </a:lnTo>
                                <a:close/>
                              </a:path>
                              <a:path w="264795" h="984250">
                                <a:moveTo>
                                  <a:pt x="215179" y="673100"/>
                                </a:moveTo>
                                <a:lnTo>
                                  <a:pt x="193922" y="692946"/>
                                </a:lnTo>
                                <a:lnTo>
                                  <a:pt x="203448" y="701794"/>
                                </a:lnTo>
                                <a:lnTo>
                                  <a:pt x="203089" y="701794"/>
                                </a:lnTo>
                                <a:lnTo>
                                  <a:pt x="212081" y="693420"/>
                                </a:lnTo>
                                <a:lnTo>
                                  <a:pt x="202843" y="684816"/>
                                </a:lnTo>
                                <a:lnTo>
                                  <a:pt x="221318" y="684816"/>
                                </a:lnTo>
                                <a:lnTo>
                                  <a:pt x="224527" y="681828"/>
                                </a:lnTo>
                                <a:lnTo>
                                  <a:pt x="215179" y="673100"/>
                                </a:lnTo>
                                <a:close/>
                              </a:path>
                              <a:path w="264795" h="984250">
                                <a:moveTo>
                                  <a:pt x="172554" y="673100"/>
                                </a:moveTo>
                                <a:lnTo>
                                  <a:pt x="150966" y="693156"/>
                                </a:lnTo>
                                <a:lnTo>
                                  <a:pt x="159836" y="701438"/>
                                </a:lnTo>
                                <a:lnTo>
                                  <a:pt x="168954" y="692946"/>
                                </a:lnTo>
                                <a:lnTo>
                                  <a:pt x="169301" y="692946"/>
                                </a:lnTo>
                                <a:lnTo>
                                  <a:pt x="160571" y="684816"/>
                                </a:lnTo>
                                <a:lnTo>
                                  <a:pt x="177683" y="684816"/>
                                </a:lnTo>
                                <a:lnTo>
                                  <a:pt x="180892" y="681828"/>
                                </a:lnTo>
                                <a:lnTo>
                                  <a:pt x="181951" y="681828"/>
                                </a:lnTo>
                                <a:lnTo>
                                  <a:pt x="172554" y="673100"/>
                                </a:lnTo>
                                <a:close/>
                              </a:path>
                              <a:path w="264795" h="984250">
                                <a:moveTo>
                                  <a:pt x="18449" y="673100"/>
                                </a:moveTo>
                                <a:lnTo>
                                  <a:pt x="9078" y="681828"/>
                                </a:lnTo>
                                <a:lnTo>
                                  <a:pt x="9661" y="681828"/>
                                </a:lnTo>
                                <a:lnTo>
                                  <a:pt x="30602" y="701277"/>
                                </a:lnTo>
                                <a:lnTo>
                                  <a:pt x="39595" y="692946"/>
                                </a:lnTo>
                                <a:lnTo>
                                  <a:pt x="21284" y="692946"/>
                                </a:lnTo>
                                <a:lnTo>
                                  <a:pt x="30038" y="684816"/>
                                </a:lnTo>
                                <a:lnTo>
                                  <a:pt x="31029" y="684816"/>
                                </a:lnTo>
                                <a:lnTo>
                                  <a:pt x="18449" y="673100"/>
                                </a:lnTo>
                                <a:close/>
                              </a:path>
                              <a:path w="264795" h="984250">
                                <a:moveTo>
                                  <a:pt x="61552" y="672604"/>
                                </a:moveTo>
                                <a:lnTo>
                                  <a:pt x="51596" y="681828"/>
                                </a:lnTo>
                                <a:lnTo>
                                  <a:pt x="52050" y="681828"/>
                                </a:lnTo>
                                <a:lnTo>
                                  <a:pt x="64531" y="693420"/>
                                </a:lnTo>
                                <a:lnTo>
                                  <a:pt x="73794" y="684816"/>
                                </a:lnTo>
                                <a:lnTo>
                                  <a:pt x="74664" y="684816"/>
                                </a:lnTo>
                                <a:lnTo>
                                  <a:pt x="61552" y="672604"/>
                                </a:lnTo>
                                <a:close/>
                              </a:path>
                              <a:path w="264795" h="984250">
                                <a:moveTo>
                                  <a:pt x="129485" y="673100"/>
                                </a:moveTo>
                                <a:lnTo>
                                  <a:pt x="116936" y="684816"/>
                                </a:lnTo>
                                <a:lnTo>
                                  <a:pt x="126174" y="693420"/>
                                </a:lnTo>
                                <a:lnTo>
                                  <a:pt x="138620" y="681828"/>
                                </a:lnTo>
                                <a:lnTo>
                                  <a:pt x="138833" y="681828"/>
                                </a:lnTo>
                                <a:lnTo>
                                  <a:pt x="129485" y="673100"/>
                                </a:lnTo>
                                <a:close/>
                              </a:path>
                              <a:path w="264795" h="984250">
                                <a:moveTo>
                                  <a:pt x="221318" y="684816"/>
                                </a:moveTo>
                                <a:lnTo>
                                  <a:pt x="202843" y="684816"/>
                                </a:lnTo>
                                <a:lnTo>
                                  <a:pt x="212081" y="693420"/>
                                </a:lnTo>
                                <a:lnTo>
                                  <a:pt x="221318" y="684816"/>
                                </a:lnTo>
                                <a:close/>
                              </a:path>
                              <a:path w="264795" h="984250">
                                <a:moveTo>
                                  <a:pt x="233898" y="673100"/>
                                </a:moveTo>
                                <a:lnTo>
                                  <a:pt x="224527" y="681828"/>
                                </a:lnTo>
                                <a:lnTo>
                                  <a:pt x="236943" y="693420"/>
                                </a:lnTo>
                                <a:lnTo>
                                  <a:pt x="237104" y="693156"/>
                                </a:lnTo>
                                <a:lnTo>
                                  <a:pt x="246084" y="684816"/>
                                </a:lnTo>
                                <a:lnTo>
                                  <a:pt x="246478" y="684816"/>
                                </a:lnTo>
                                <a:lnTo>
                                  <a:pt x="233898" y="673100"/>
                                </a:lnTo>
                                <a:close/>
                              </a:path>
                              <a:path w="264795" h="984250">
                                <a:moveTo>
                                  <a:pt x="263897" y="684816"/>
                                </a:moveTo>
                                <a:lnTo>
                                  <a:pt x="246478" y="684816"/>
                                </a:lnTo>
                                <a:lnTo>
                                  <a:pt x="255716" y="693420"/>
                                </a:lnTo>
                                <a:lnTo>
                                  <a:pt x="255957" y="693156"/>
                                </a:lnTo>
                                <a:lnTo>
                                  <a:pt x="263897" y="685800"/>
                                </a:lnTo>
                                <a:lnTo>
                                  <a:pt x="263897" y="684816"/>
                                </a:lnTo>
                                <a:close/>
                              </a:path>
                              <a:path w="264795" h="984250">
                                <a:moveTo>
                                  <a:pt x="104356" y="673100"/>
                                </a:moveTo>
                                <a:lnTo>
                                  <a:pt x="94985" y="681828"/>
                                </a:lnTo>
                                <a:lnTo>
                                  <a:pt x="95806" y="681828"/>
                                </a:lnTo>
                                <a:lnTo>
                                  <a:pt x="108003" y="693156"/>
                                </a:lnTo>
                                <a:lnTo>
                                  <a:pt x="116936" y="684816"/>
                                </a:lnTo>
                                <a:lnTo>
                                  <a:pt x="104356" y="673100"/>
                                </a:lnTo>
                                <a:close/>
                              </a:path>
                              <a:path w="264795" h="984250">
                                <a:moveTo>
                                  <a:pt x="147991" y="673100"/>
                                </a:moveTo>
                                <a:lnTo>
                                  <a:pt x="138620" y="681828"/>
                                </a:lnTo>
                                <a:lnTo>
                                  <a:pt x="138833" y="681828"/>
                                </a:lnTo>
                                <a:lnTo>
                                  <a:pt x="150966" y="693156"/>
                                </a:lnTo>
                                <a:lnTo>
                                  <a:pt x="159939" y="684816"/>
                                </a:lnTo>
                                <a:lnTo>
                                  <a:pt x="160571" y="684816"/>
                                </a:lnTo>
                                <a:lnTo>
                                  <a:pt x="147991" y="673100"/>
                                </a:lnTo>
                                <a:close/>
                              </a:path>
                              <a:path w="264795" h="984250">
                                <a:moveTo>
                                  <a:pt x="48370" y="684816"/>
                                </a:moveTo>
                                <a:lnTo>
                                  <a:pt x="31029" y="684816"/>
                                </a:lnTo>
                                <a:lnTo>
                                  <a:pt x="39759" y="692946"/>
                                </a:lnTo>
                                <a:lnTo>
                                  <a:pt x="39595" y="692946"/>
                                </a:lnTo>
                                <a:lnTo>
                                  <a:pt x="48370" y="684816"/>
                                </a:lnTo>
                                <a:close/>
                              </a:path>
                              <a:path w="264795" h="984250">
                                <a:moveTo>
                                  <a:pt x="91776" y="684816"/>
                                </a:moveTo>
                                <a:lnTo>
                                  <a:pt x="74664" y="684816"/>
                                </a:lnTo>
                                <a:lnTo>
                                  <a:pt x="83394" y="692946"/>
                                </a:lnTo>
                                <a:lnTo>
                                  <a:pt x="83047" y="692946"/>
                                </a:lnTo>
                                <a:lnTo>
                                  <a:pt x="91776" y="684816"/>
                                </a:lnTo>
                                <a:close/>
                              </a:path>
                              <a:path w="264795" h="984250">
                                <a:moveTo>
                                  <a:pt x="177683" y="684816"/>
                                </a:moveTo>
                                <a:lnTo>
                                  <a:pt x="160571" y="684816"/>
                                </a:lnTo>
                                <a:lnTo>
                                  <a:pt x="169301" y="692946"/>
                                </a:lnTo>
                                <a:lnTo>
                                  <a:pt x="168954" y="692946"/>
                                </a:lnTo>
                                <a:lnTo>
                                  <a:pt x="177683" y="684816"/>
                                </a:lnTo>
                                <a:close/>
                              </a:path>
                              <a:path w="264795" h="984250">
                                <a:moveTo>
                                  <a:pt x="190263" y="673100"/>
                                </a:moveTo>
                                <a:lnTo>
                                  <a:pt x="180892" y="681828"/>
                                </a:lnTo>
                                <a:lnTo>
                                  <a:pt x="181951" y="681828"/>
                                </a:lnTo>
                                <a:lnTo>
                                  <a:pt x="193922" y="692946"/>
                                </a:lnTo>
                                <a:lnTo>
                                  <a:pt x="202630" y="684816"/>
                                </a:lnTo>
                                <a:lnTo>
                                  <a:pt x="202843" y="684816"/>
                                </a:lnTo>
                                <a:lnTo>
                                  <a:pt x="190263" y="673100"/>
                                </a:lnTo>
                                <a:close/>
                              </a:path>
                              <a:path w="264795" h="984250">
                                <a:moveTo>
                                  <a:pt x="264" y="673100"/>
                                </a:moveTo>
                                <a:lnTo>
                                  <a:pt x="264" y="681990"/>
                                </a:lnTo>
                                <a:lnTo>
                                  <a:pt x="4813" y="685800"/>
                                </a:lnTo>
                                <a:lnTo>
                                  <a:pt x="9078" y="681828"/>
                                </a:lnTo>
                                <a:lnTo>
                                  <a:pt x="9661" y="681828"/>
                                </a:lnTo>
                                <a:lnTo>
                                  <a:pt x="264" y="673100"/>
                                </a:lnTo>
                                <a:close/>
                              </a:path>
                              <a:path w="264795" h="984250">
                                <a:moveTo>
                                  <a:pt x="21458" y="653415"/>
                                </a:moveTo>
                                <a:lnTo>
                                  <a:pt x="264" y="673100"/>
                                </a:lnTo>
                                <a:lnTo>
                                  <a:pt x="9661" y="681828"/>
                                </a:lnTo>
                                <a:lnTo>
                                  <a:pt x="9078" y="681828"/>
                                </a:lnTo>
                                <a:lnTo>
                                  <a:pt x="18449" y="673100"/>
                                </a:lnTo>
                                <a:lnTo>
                                  <a:pt x="9607" y="664864"/>
                                </a:lnTo>
                                <a:lnTo>
                                  <a:pt x="27292" y="664864"/>
                                </a:lnTo>
                                <a:lnTo>
                                  <a:pt x="30534" y="661844"/>
                                </a:lnTo>
                                <a:lnTo>
                                  <a:pt x="21458" y="653415"/>
                                </a:lnTo>
                                <a:close/>
                              </a:path>
                              <a:path w="264795" h="984250">
                                <a:moveTo>
                                  <a:pt x="52382" y="664063"/>
                                </a:moveTo>
                                <a:lnTo>
                                  <a:pt x="42653" y="673100"/>
                                </a:lnTo>
                                <a:lnTo>
                                  <a:pt x="52050" y="681828"/>
                                </a:lnTo>
                                <a:lnTo>
                                  <a:pt x="51596" y="681828"/>
                                </a:lnTo>
                                <a:lnTo>
                                  <a:pt x="61552" y="672604"/>
                                </a:lnTo>
                                <a:lnTo>
                                  <a:pt x="52382" y="664063"/>
                                </a:lnTo>
                                <a:close/>
                              </a:path>
                              <a:path w="264795" h="984250">
                                <a:moveTo>
                                  <a:pt x="108007" y="653046"/>
                                </a:moveTo>
                                <a:lnTo>
                                  <a:pt x="86409" y="673100"/>
                                </a:lnTo>
                                <a:lnTo>
                                  <a:pt x="95806" y="681828"/>
                                </a:lnTo>
                                <a:lnTo>
                                  <a:pt x="94985" y="681828"/>
                                </a:lnTo>
                                <a:lnTo>
                                  <a:pt x="104356" y="673100"/>
                                </a:lnTo>
                                <a:lnTo>
                                  <a:pt x="95514" y="664864"/>
                                </a:lnTo>
                                <a:lnTo>
                                  <a:pt x="113198" y="664864"/>
                                </a:lnTo>
                                <a:lnTo>
                                  <a:pt x="116620" y="661677"/>
                                </a:lnTo>
                                <a:lnTo>
                                  <a:pt x="117251" y="661677"/>
                                </a:lnTo>
                                <a:lnTo>
                                  <a:pt x="108007" y="653046"/>
                                </a:lnTo>
                                <a:close/>
                              </a:path>
                              <a:path w="264795" h="984250">
                                <a:moveTo>
                                  <a:pt x="138727" y="664471"/>
                                </a:moveTo>
                                <a:lnTo>
                                  <a:pt x="129485" y="673100"/>
                                </a:lnTo>
                                <a:lnTo>
                                  <a:pt x="138833" y="681828"/>
                                </a:lnTo>
                                <a:lnTo>
                                  <a:pt x="138620" y="681828"/>
                                </a:lnTo>
                                <a:lnTo>
                                  <a:pt x="147991" y="673100"/>
                                </a:lnTo>
                                <a:lnTo>
                                  <a:pt x="138727" y="664471"/>
                                </a:lnTo>
                                <a:close/>
                              </a:path>
                              <a:path w="264795" h="984250">
                                <a:moveTo>
                                  <a:pt x="181421" y="664864"/>
                                </a:moveTo>
                                <a:lnTo>
                                  <a:pt x="172554" y="673100"/>
                                </a:lnTo>
                                <a:lnTo>
                                  <a:pt x="181951" y="681828"/>
                                </a:lnTo>
                                <a:lnTo>
                                  <a:pt x="180892" y="681828"/>
                                </a:lnTo>
                                <a:lnTo>
                                  <a:pt x="190263" y="673100"/>
                                </a:lnTo>
                                <a:lnTo>
                                  <a:pt x="181421" y="664864"/>
                                </a:lnTo>
                                <a:close/>
                              </a:path>
                              <a:path w="264795" h="984250">
                                <a:moveTo>
                                  <a:pt x="236882" y="652836"/>
                                </a:moveTo>
                                <a:lnTo>
                                  <a:pt x="215179" y="673100"/>
                                </a:lnTo>
                                <a:lnTo>
                                  <a:pt x="224527" y="681828"/>
                                </a:lnTo>
                                <a:lnTo>
                                  <a:pt x="233898" y="673100"/>
                                </a:lnTo>
                                <a:lnTo>
                                  <a:pt x="224634" y="664471"/>
                                </a:lnTo>
                                <a:lnTo>
                                  <a:pt x="243163" y="664471"/>
                                </a:lnTo>
                                <a:lnTo>
                                  <a:pt x="246162" y="661677"/>
                                </a:lnTo>
                                <a:lnTo>
                                  <a:pt x="246401" y="661677"/>
                                </a:lnTo>
                                <a:lnTo>
                                  <a:pt x="236882" y="652836"/>
                                </a:lnTo>
                                <a:close/>
                              </a:path>
                              <a:path w="264795" h="984250">
                                <a:moveTo>
                                  <a:pt x="260066" y="671830"/>
                                </a:moveTo>
                                <a:lnTo>
                                  <a:pt x="258699" y="673100"/>
                                </a:lnTo>
                                <a:lnTo>
                                  <a:pt x="260066" y="674370"/>
                                </a:lnTo>
                                <a:lnTo>
                                  <a:pt x="261343" y="673100"/>
                                </a:lnTo>
                                <a:lnTo>
                                  <a:pt x="260066" y="671830"/>
                                </a:lnTo>
                                <a:close/>
                              </a:path>
                              <a:path w="264795" h="984250">
                                <a:moveTo>
                                  <a:pt x="261343" y="673100"/>
                                </a:moveTo>
                                <a:lnTo>
                                  <a:pt x="260066" y="674370"/>
                                </a:lnTo>
                                <a:lnTo>
                                  <a:pt x="262620" y="674370"/>
                                </a:lnTo>
                                <a:lnTo>
                                  <a:pt x="261343" y="673100"/>
                                </a:lnTo>
                                <a:close/>
                              </a:path>
                              <a:path w="264795" h="984250">
                                <a:moveTo>
                                  <a:pt x="4813" y="660400"/>
                                </a:moveTo>
                                <a:lnTo>
                                  <a:pt x="264" y="664210"/>
                                </a:lnTo>
                                <a:lnTo>
                                  <a:pt x="264" y="673100"/>
                                </a:lnTo>
                                <a:lnTo>
                                  <a:pt x="9131" y="664864"/>
                                </a:lnTo>
                                <a:lnTo>
                                  <a:pt x="9607" y="664864"/>
                                </a:lnTo>
                                <a:lnTo>
                                  <a:pt x="4813" y="660400"/>
                                </a:lnTo>
                                <a:close/>
                              </a:path>
                              <a:path w="264795" h="984250">
                                <a:moveTo>
                                  <a:pt x="27292" y="664864"/>
                                </a:moveTo>
                                <a:lnTo>
                                  <a:pt x="9607" y="664864"/>
                                </a:lnTo>
                                <a:lnTo>
                                  <a:pt x="18449" y="673100"/>
                                </a:lnTo>
                                <a:lnTo>
                                  <a:pt x="27292" y="664864"/>
                                </a:lnTo>
                                <a:close/>
                              </a:path>
                              <a:path w="264795" h="984250">
                                <a:moveTo>
                                  <a:pt x="40328" y="652836"/>
                                </a:moveTo>
                                <a:lnTo>
                                  <a:pt x="39981" y="653046"/>
                                </a:lnTo>
                                <a:lnTo>
                                  <a:pt x="30534" y="661844"/>
                                </a:lnTo>
                                <a:lnTo>
                                  <a:pt x="42653" y="673100"/>
                                </a:lnTo>
                                <a:lnTo>
                                  <a:pt x="52382" y="664063"/>
                                </a:lnTo>
                                <a:lnTo>
                                  <a:pt x="40328" y="652836"/>
                                </a:lnTo>
                                <a:close/>
                              </a:path>
                              <a:path w="264795" h="984250">
                                <a:moveTo>
                                  <a:pt x="82825" y="653046"/>
                                </a:moveTo>
                                <a:lnTo>
                                  <a:pt x="82662" y="653046"/>
                                </a:lnTo>
                                <a:lnTo>
                                  <a:pt x="73346" y="661677"/>
                                </a:lnTo>
                                <a:lnTo>
                                  <a:pt x="74111" y="661677"/>
                                </a:lnTo>
                                <a:lnTo>
                                  <a:pt x="86409" y="673100"/>
                                </a:lnTo>
                                <a:lnTo>
                                  <a:pt x="95276" y="664864"/>
                                </a:lnTo>
                                <a:lnTo>
                                  <a:pt x="95514" y="664864"/>
                                </a:lnTo>
                                <a:lnTo>
                                  <a:pt x="82825" y="653046"/>
                                </a:lnTo>
                                <a:close/>
                              </a:path>
                              <a:path w="264795" h="984250">
                                <a:moveTo>
                                  <a:pt x="113198" y="664864"/>
                                </a:moveTo>
                                <a:lnTo>
                                  <a:pt x="95514" y="664864"/>
                                </a:lnTo>
                                <a:lnTo>
                                  <a:pt x="104356" y="673100"/>
                                </a:lnTo>
                                <a:lnTo>
                                  <a:pt x="113198" y="664864"/>
                                </a:lnTo>
                                <a:close/>
                              </a:path>
                              <a:path w="264795" h="984250">
                                <a:moveTo>
                                  <a:pt x="126235" y="652836"/>
                                </a:moveTo>
                                <a:lnTo>
                                  <a:pt x="125887" y="653046"/>
                                </a:lnTo>
                                <a:lnTo>
                                  <a:pt x="116620" y="661677"/>
                                </a:lnTo>
                                <a:lnTo>
                                  <a:pt x="117251" y="661677"/>
                                </a:lnTo>
                                <a:lnTo>
                                  <a:pt x="129485" y="673100"/>
                                </a:lnTo>
                                <a:lnTo>
                                  <a:pt x="138727" y="664471"/>
                                </a:lnTo>
                                <a:lnTo>
                                  <a:pt x="126235" y="652836"/>
                                </a:lnTo>
                                <a:close/>
                              </a:path>
                              <a:path w="264795" h="984250">
                                <a:moveTo>
                                  <a:pt x="150963" y="653046"/>
                                </a:moveTo>
                                <a:lnTo>
                                  <a:pt x="138727" y="664471"/>
                                </a:lnTo>
                                <a:lnTo>
                                  <a:pt x="147991" y="673100"/>
                                </a:lnTo>
                                <a:lnTo>
                                  <a:pt x="160256" y="661677"/>
                                </a:lnTo>
                                <a:lnTo>
                                  <a:pt x="150963" y="653046"/>
                                </a:lnTo>
                                <a:close/>
                              </a:path>
                              <a:path w="264795" h="984250">
                                <a:moveTo>
                                  <a:pt x="169127" y="653415"/>
                                </a:moveTo>
                                <a:lnTo>
                                  <a:pt x="160256" y="661677"/>
                                </a:lnTo>
                                <a:lnTo>
                                  <a:pt x="172554" y="673100"/>
                                </a:lnTo>
                                <a:lnTo>
                                  <a:pt x="181421" y="664864"/>
                                </a:lnTo>
                                <a:lnTo>
                                  <a:pt x="169127" y="653415"/>
                                </a:lnTo>
                                <a:close/>
                              </a:path>
                              <a:path w="264795" h="984250">
                                <a:moveTo>
                                  <a:pt x="193922" y="653253"/>
                                </a:moveTo>
                                <a:lnTo>
                                  <a:pt x="181421" y="664864"/>
                                </a:lnTo>
                                <a:lnTo>
                                  <a:pt x="190263" y="673100"/>
                                </a:lnTo>
                                <a:lnTo>
                                  <a:pt x="202527" y="661677"/>
                                </a:lnTo>
                                <a:lnTo>
                                  <a:pt x="202945" y="661677"/>
                                </a:lnTo>
                                <a:lnTo>
                                  <a:pt x="193922" y="653253"/>
                                </a:lnTo>
                                <a:close/>
                              </a:path>
                              <a:path w="264795" h="984250">
                                <a:moveTo>
                                  <a:pt x="212141" y="652836"/>
                                </a:moveTo>
                                <a:lnTo>
                                  <a:pt x="211794" y="653046"/>
                                </a:lnTo>
                                <a:lnTo>
                                  <a:pt x="202527" y="661677"/>
                                </a:lnTo>
                                <a:lnTo>
                                  <a:pt x="202945" y="661677"/>
                                </a:lnTo>
                                <a:lnTo>
                                  <a:pt x="215179" y="673100"/>
                                </a:lnTo>
                                <a:lnTo>
                                  <a:pt x="224421" y="664471"/>
                                </a:lnTo>
                                <a:lnTo>
                                  <a:pt x="224634" y="664471"/>
                                </a:lnTo>
                                <a:lnTo>
                                  <a:pt x="212141" y="652836"/>
                                </a:lnTo>
                                <a:close/>
                              </a:path>
                              <a:path w="264795" h="984250">
                                <a:moveTo>
                                  <a:pt x="243163" y="664471"/>
                                </a:moveTo>
                                <a:lnTo>
                                  <a:pt x="224634" y="664471"/>
                                </a:lnTo>
                                <a:lnTo>
                                  <a:pt x="233898" y="673100"/>
                                </a:lnTo>
                                <a:lnTo>
                                  <a:pt x="243163" y="664471"/>
                                </a:lnTo>
                                <a:close/>
                              </a:path>
                              <a:path w="264795" h="984250">
                                <a:moveTo>
                                  <a:pt x="255734" y="652836"/>
                                </a:moveTo>
                                <a:lnTo>
                                  <a:pt x="255430" y="653046"/>
                                </a:lnTo>
                                <a:lnTo>
                                  <a:pt x="246162" y="661677"/>
                                </a:lnTo>
                                <a:lnTo>
                                  <a:pt x="246401" y="661677"/>
                                </a:lnTo>
                                <a:lnTo>
                                  <a:pt x="258699" y="673100"/>
                                </a:lnTo>
                                <a:lnTo>
                                  <a:pt x="260066" y="671830"/>
                                </a:lnTo>
                                <a:lnTo>
                                  <a:pt x="262620" y="671830"/>
                                </a:lnTo>
                                <a:lnTo>
                                  <a:pt x="263897" y="670560"/>
                                </a:lnTo>
                                <a:lnTo>
                                  <a:pt x="263897" y="660400"/>
                                </a:lnTo>
                                <a:lnTo>
                                  <a:pt x="255734" y="652836"/>
                                </a:lnTo>
                                <a:close/>
                              </a:path>
                              <a:path w="264795" h="984250">
                                <a:moveTo>
                                  <a:pt x="262620" y="671830"/>
                                </a:moveTo>
                                <a:lnTo>
                                  <a:pt x="260066" y="671830"/>
                                </a:lnTo>
                                <a:lnTo>
                                  <a:pt x="261343" y="673100"/>
                                </a:lnTo>
                                <a:lnTo>
                                  <a:pt x="262620" y="671830"/>
                                </a:lnTo>
                                <a:close/>
                              </a:path>
                              <a:path w="264795" h="984250">
                                <a:moveTo>
                                  <a:pt x="64592" y="652836"/>
                                </a:moveTo>
                                <a:lnTo>
                                  <a:pt x="64244" y="653046"/>
                                </a:lnTo>
                                <a:lnTo>
                                  <a:pt x="52382" y="664063"/>
                                </a:lnTo>
                                <a:lnTo>
                                  <a:pt x="61552" y="672604"/>
                                </a:lnTo>
                                <a:lnTo>
                                  <a:pt x="73346" y="661677"/>
                                </a:lnTo>
                                <a:lnTo>
                                  <a:pt x="74111" y="661677"/>
                                </a:lnTo>
                                <a:lnTo>
                                  <a:pt x="64592" y="652836"/>
                                </a:lnTo>
                                <a:close/>
                              </a:path>
                              <a:path w="264795" h="984250">
                                <a:moveTo>
                                  <a:pt x="43336" y="633095"/>
                                </a:moveTo>
                                <a:lnTo>
                                  <a:pt x="21458" y="653415"/>
                                </a:lnTo>
                                <a:lnTo>
                                  <a:pt x="30534" y="661844"/>
                                </a:lnTo>
                                <a:lnTo>
                                  <a:pt x="40206" y="652836"/>
                                </a:lnTo>
                                <a:lnTo>
                                  <a:pt x="31455" y="644572"/>
                                </a:lnTo>
                                <a:lnTo>
                                  <a:pt x="49079" y="644572"/>
                                </a:lnTo>
                                <a:lnTo>
                                  <a:pt x="52311" y="641562"/>
                                </a:lnTo>
                                <a:lnTo>
                                  <a:pt x="52453" y="641562"/>
                                </a:lnTo>
                                <a:lnTo>
                                  <a:pt x="43336" y="633095"/>
                                </a:lnTo>
                                <a:close/>
                              </a:path>
                              <a:path w="264795" h="984250">
                                <a:moveTo>
                                  <a:pt x="86230" y="632714"/>
                                </a:moveTo>
                                <a:lnTo>
                                  <a:pt x="85725" y="633095"/>
                                </a:lnTo>
                                <a:lnTo>
                                  <a:pt x="72735" y="645160"/>
                                </a:lnTo>
                                <a:lnTo>
                                  <a:pt x="64592" y="652836"/>
                                </a:lnTo>
                                <a:lnTo>
                                  <a:pt x="74111" y="661677"/>
                                </a:lnTo>
                                <a:lnTo>
                                  <a:pt x="73346" y="661677"/>
                                </a:lnTo>
                                <a:lnTo>
                                  <a:pt x="82662" y="653046"/>
                                </a:lnTo>
                                <a:lnTo>
                                  <a:pt x="82825" y="653046"/>
                                </a:lnTo>
                                <a:lnTo>
                                  <a:pt x="73726" y="644572"/>
                                </a:lnTo>
                                <a:lnTo>
                                  <a:pt x="91808" y="644572"/>
                                </a:lnTo>
                                <a:lnTo>
                                  <a:pt x="95058" y="641562"/>
                                </a:lnTo>
                                <a:lnTo>
                                  <a:pt x="95707" y="641562"/>
                                </a:lnTo>
                                <a:lnTo>
                                  <a:pt x="86230" y="632714"/>
                                </a:lnTo>
                                <a:close/>
                              </a:path>
                              <a:path w="264795" h="984250">
                                <a:moveTo>
                                  <a:pt x="129481" y="633095"/>
                                </a:moveTo>
                                <a:lnTo>
                                  <a:pt x="108007" y="653046"/>
                                </a:lnTo>
                                <a:lnTo>
                                  <a:pt x="117251" y="661677"/>
                                </a:lnTo>
                                <a:lnTo>
                                  <a:pt x="116620" y="661677"/>
                                </a:lnTo>
                                <a:lnTo>
                                  <a:pt x="126113" y="652836"/>
                                </a:lnTo>
                                <a:lnTo>
                                  <a:pt x="117362" y="644572"/>
                                </a:lnTo>
                                <a:lnTo>
                                  <a:pt x="134986" y="644572"/>
                                </a:lnTo>
                                <a:lnTo>
                                  <a:pt x="138218" y="641562"/>
                                </a:lnTo>
                                <a:lnTo>
                                  <a:pt x="138598" y="641562"/>
                                </a:lnTo>
                                <a:lnTo>
                                  <a:pt x="129481" y="633095"/>
                                </a:lnTo>
                                <a:close/>
                              </a:path>
                              <a:path w="264795" h="984250">
                                <a:moveTo>
                                  <a:pt x="159836" y="644761"/>
                                </a:moveTo>
                                <a:lnTo>
                                  <a:pt x="150963" y="653046"/>
                                </a:lnTo>
                                <a:lnTo>
                                  <a:pt x="160256" y="661677"/>
                                </a:lnTo>
                                <a:lnTo>
                                  <a:pt x="169127" y="653415"/>
                                </a:lnTo>
                                <a:lnTo>
                                  <a:pt x="159836" y="644761"/>
                                </a:lnTo>
                                <a:close/>
                              </a:path>
                              <a:path w="264795" h="984250">
                                <a:moveTo>
                                  <a:pt x="203269" y="644572"/>
                                </a:moveTo>
                                <a:lnTo>
                                  <a:pt x="193922" y="653253"/>
                                </a:lnTo>
                                <a:lnTo>
                                  <a:pt x="202945" y="661677"/>
                                </a:lnTo>
                                <a:lnTo>
                                  <a:pt x="202527" y="661677"/>
                                </a:lnTo>
                                <a:lnTo>
                                  <a:pt x="212020" y="652836"/>
                                </a:lnTo>
                                <a:lnTo>
                                  <a:pt x="203269" y="644572"/>
                                </a:lnTo>
                                <a:close/>
                              </a:path>
                              <a:path w="264795" h="984250">
                                <a:moveTo>
                                  <a:pt x="246271" y="644070"/>
                                </a:moveTo>
                                <a:lnTo>
                                  <a:pt x="236882" y="652836"/>
                                </a:lnTo>
                                <a:lnTo>
                                  <a:pt x="246401" y="661677"/>
                                </a:lnTo>
                                <a:lnTo>
                                  <a:pt x="246162" y="661677"/>
                                </a:lnTo>
                                <a:lnTo>
                                  <a:pt x="255655" y="652836"/>
                                </a:lnTo>
                                <a:lnTo>
                                  <a:pt x="246271" y="644070"/>
                                </a:lnTo>
                                <a:close/>
                              </a:path>
                              <a:path w="264795" h="984250">
                                <a:moveTo>
                                  <a:pt x="18528" y="632533"/>
                                </a:moveTo>
                                <a:lnTo>
                                  <a:pt x="18247" y="632714"/>
                                </a:lnTo>
                                <a:lnTo>
                                  <a:pt x="8697" y="641562"/>
                                </a:lnTo>
                                <a:lnTo>
                                  <a:pt x="21458" y="653415"/>
                                </a:lnTo>
                                <a:lnTo>
                                  <a:pt x="30978" y="644572"/>
                                </a:lnTo>
                                <a:lnTo>
                                  <a:pt x="31455" y="644572"/>
                                </a:lnTo>
                                <a:lnTo>
                                  <a:pt x="18528" y="632533"/>
                                </a:lnTo>
                                <a:close/>
                              </a:path>
                              <a:path w="264795" h="984250">
                                <a:moveTo>
                                  <a:pt x="172332" y="633095"/>
                                </a:moveTo>
                                <a:lnTo>
                                  <a:pt x="159836" y="644761"/>
                                </a:lnTo>
                                <a:lnTo>
                                  <a:pt x="169127" y="653415"/>
                                </a:lnTo>
                                <a:lnTo>
                                  <a:pt x="181627" y="641773"/>
                                </a:lnTo>
                                <a:lnTo>
                                  <a:pt x="172332" y="633095"/>
                                </a:lnTo>
                                <a:close/>
                              </a:path>
                              <a:path w="264795" h="984250">
                                <a:moveTo>
                                  <a:pt x="190945" y="633095"/>
                                </a:moveTo>
                                <a:lnTo>
                                  <a:pt x="181627" y="641773"/>
                                </a:lnTo>
                                <a:lnTo>
                                  <a:pt x="193922" y="653253"/>
                                </a:lnTo>
                                <a:lnTo>
                                  <a:pt x="203269" y="644572"/>
                                </a:lnTo>
                                <a:lnTo>
                                  <a:pt x="190945" y="633095"/>
                                </a:lnTo>
                                <a:close/>
                              </a:path>
                              <a:path w="264795" h="984250">
                                <a:moveTo>
                                  <a:pt x="91808" y="644572"/>
                                </a:moveTo>
                                <a:lnTo>
                                  <a:pt x="73726" y="644572"/>
                                </a:lnTo>
                                <a:lnTo>
                                  <a:pt x="82825" y="653046"/>
                                </a:lnTo>
                                <a:lnTo>
                                  <a:pt x="82662" y="653046"/>
                                </a:lnTo>
                                <a:lnTo>
                                  <a:pt x="91808" y="644572"/>
                                </a:lnTo>
                                <a:close/>
                              </a:path>
                              <a:path w="264795" h="984250">
                                <a:moveTo>
                                  <a:pt x="104629" y="632714"/>
                                </a:moveTo>
                                <a:lnTo>
                                  <a:pt x="104197" y="633095"/>
                                </a:lnTo>
                                <a:lnTo>
                                  <a:pt x="95058" y="641562"/>
                                </a:lnTo>
                                <a:lnTo>
                                  <a:pt x="95707" y="641562"/>
                                </a:lnTo>
                                <a:lnTo>
                                  <a:pt x="108007" y="653046"/>
                                </a:lnTo>
                                <a:lnTo>
                                  <a:pt x="117123" y="644572"/>
                                </a:lnTo>
                                <a:lnTo>
                                  <a:pt x="117362" y="644572"/>
                                </a:lnTo>
                                <a:lnTo>
                                  <a:pt x="104629" y="632714"/>
                                </a:lnTo>
                                <a:close/>
                              </a:path>
                              <a:path w="264795" h="984250">
                                <a:moveTo>
                                  <a:pt x="147310" y="633095"/>
                                </a:moveTo>
                                <a:lnTo>
                                  <a:pt x="138218" y="641562"/>
                                </a:lnTo>
                                <a:lnTo>
                                  <a:pt x="138598" y="641562"/>
                                </a:lnTo>
                                <a:lnTo>
                                  <a:pt x="150963" y="653046"/>
                                </a:lnTo>
                                <a:lnTo>
                                  <a:pt x="159836" y="644761"/>
                                </a:lnTo>
                                <a:lnTo>
                                  <a:pt x="147310" y="633095"/>
                                </a:lnTo>
                                <a:close/>
                              </a:path>
                              <a:path w="264795" h="984250">
                                <a:moveTo>
                                  <a:pt x="49079" y="644572"/>
                                </a:moveTo>
                                <a:lnTo>
                                  <a:pt x="31455" y="644572"/>
                                </a:lnTo>
                                <a:lnTo>
                                  <a:pt x="40328" y="652836"/>
                                </a:lnTo>
                                <a:lnTo>
                                  <a:pt x="49079" y="644572"/>
                                </a:lnTo>
                                <a:close/>
                              </a:path>
                              <a:path w="264795" h="984250">
                                <a:moveTo>
                                  <a:pt x="61403" y="633095"/>
                                </a:moveTo>
                                <a:lnTo>
                                  <a:pt x="52311" y="641562"/>
                                </a:lnTo>
                                <a:lnTo>
                                  <a:pt x="52453" y="641562"/>
                                </a:lnTo>
                                <a:lnTo>
                                  <a:pt x="64592" y="652836"/>
                                </a:lnTo>
                                <a:lnTo>
                                  <a:pt x="73367" y="644572"/>
                                </a:lnTo>
                                <a:lnTo>
                                  <a:pt x="73726" y="644572"/>
                                </a:lnTo>
                                <a:lnTo>
                                  <a:pt x="61403" y="633095"/>
                                </a:lnTo>
                                <a:close/>
                              </a:path>
                              <a:path w="264795" h="984250">
                                <a:moveTo>
                                  <a:pt x="134986" y="644572"/>
                                </a:moveTo>
                                <a:lnTo>
                                  <a:pt x="117362" y="644572"/>
                                </a:lnTo>
                                <a:lnTo>
                                  <a:pt x="126235" y="652836"/>
                                </a:lnTo>
                                <a:lnTo>
                                  <a:pt x="134986" y="644572"/>
                                </a:lnTo>
                                <a:close/>
                              </a:path>
                              <a:path w="264795" h="984250">
                                <a:moveTo>
                                  <a:pt x="215626" y="633095"/>
                                </a:moveTo>
                                <a:lnTo>
                                  <a:pt x="203269" y="644572"/>
                                </a:lnTo>
                                <a:lnTo>
                                  <a:pt x="212141" y="652836"/>
                                </a:lnTo>
                                <a:lnTo>
                                  <a:pt x="220262" y="645160"/>
                                </a:lnTo>
                                <a:lnTo>
                                  <a:pt x="224125" y="641562"/>
                                </a:lnTo>
                                <a:lnTo>
                                  <a:pt x="224743" y="641562"/>
                                </a:lnTo>
                                <a:lnTo>
                                  <a:pt x="215626" y="633095"/>
                                </a:lnTo>
                                <a:close/>
                              </a:path>
                              <a:path w="264795" h="984250">
                                <a:moveTo>
                                  <a:pt x="233819" y="632533"/>
                                </a:moveTo>
                                <a:lnTo>
                                  <a:pt x="224125" y="641562"/>
                                </a:lnTo>
                                <a:lnTo>
                                  <a:pt x="224743" y="641562"/>
                                </a:lnTo>
                                <a:lnTo>
                                  <a:pt x="236882" y="652836"/>
                                </a:lnTo>
                                <a:lnTo>
                                  <a:pt x="246271" y="644070"/>
                                </a:lnTo>
                                <a:lnTo>
                                  <a:pt x="233819" y="632533"/>
                                </a:lnTo>
                                <a:close/>
                              </a:path>
                              <a:path w="264795" h="984250">
                                <a:moveTo>
                                  <a:pt x="260066" y="631190"/>
                                </a:moveTo>
                                <a:lnTo>
                                  <a:pt x="246271" y="644070"/>
                                </a:lnTo>
                                <a:lnTo>
                                  <a:pt x="255734" y="652836"/>
                                </a:lnTo>
                                <a:lnTo>
                                  <a:pt x="263897" y="645160"/>
                                </a:lnTo>
                                <a:lnTo>
                                  <a:pt x="263897" y="635000"/>
                                </a:lnTo>
                                <a:lnTo>
                                  <a:pt x="262620" y="633730"/>
                                </a:lnTo>
                                <a:lnTo>
                                  <a:pt x="260066" y="633730"/>
                                </a:lnTo>
                                <a:lnTo>
                                  <a:pt x="258778" y="632533"/>
                                </a:lnTo>
                                <a:lnTo>
                                  <a:pt x="261418" y="632533"/>
                                </a:lnTo>
                                <a:lnTo>
                                  <a:pt x="260066" y="631190"/>
                                </a:lnTo>
                                <a:close/>
                              </a:path>
                              <a:path w="264795" h="984250">
                                <a:moveTo>
                                  <a:pt x="264" y="633730"/>
                                </a:moveTo>
                                <a:lnTo>
                                  <a:pt x="264" y="641562"/>
                                </a:lnTo>
                                <a:lnTo>
                                  <a:pt x="517" y="641562"/>
                                </a:lnTo>
                                <a:lnTo>
                                  <a:pt x="4813" y="645160"/>
                                </a:lnTo>
                                <a:lnTo>
                                  <a:pt x="8697" y="641562"/>
                                </a:lnTo>
                                <a:lnTo>
                                  <a:pt x="264" y="633730"/>
                                </a:lnTo>
                                <a:close/>
                              </a:path>
                              <a:path w="264795" h="984250">
                                <a:moveTo>
                                  <a:pt x="181627" y="624416"/>
                                </a:moveTo>
                                <a:lnTo>
                                  <a:pt x="172332" y="633095"/>
                                </a:lnTo>
                                <a:lnTo>
                                  <a:pt x="181627" y="641773"/>
                                </a:lnTo>
                                <a:lnTo>
                                  <a:pt x="190945" y="633095"/>
                                </a:lnTo>
                                <a:lnTo>
                                  <a:pt x="181627" y="624416"/>
                                </a:lnTo>
                                <a:close/>
                              </a:path>
                              <a:path w="264795" h="984250">
                                <a:moveTo>
                                  <a:pt x="64531" y="572770"/>
                                </a:moveTo>
                                <a:lnTo>
                                  <a:pt x="1631" y="631190"/>
                                </a:lnTo>
                                <a:lnTo>
                                  <a:pt x="264" y="632533"/>
                                </a:lnTo>
                                <a:lnTo>
                                  <a:pt x="264" y="633730"/>
                                </a:lnTo>
                                <a:lnTo>
                                  <a:pt x="8697" y="641562"/>
                                </a:lnTo>
                                <a:lnTo>
                                  <a:pt x="18442" y="632533"/>
                                </a:lnTo>
                                <a:lnTo>
                                  <a:pt x="17086" y="631190"/>
                                </a:lnTo>
                                <a:lnTo>
                                  <a:pt x="9488" y="624113"/>
                                </a:lnTo>
                                <a:lnTo>
                                  <a:pt x="27530" y="624113"/>
                                </a:lnTo>
                                <a:lnTo>
                                  <a:pt x="30429" y="621428"/>
                                </a:lnTo>
                                <a:lnTo>
                                  <a:pt x="30775" y="621428"/>
                                </a:lnTo>
                                <a:lnTo>
                                  <a:pt x="21632" y="612936"/>
                                </a:lnTo>
                                <a:lnTo>
                                  <a:pt x="39759" y="612936"/>
                                </a:lnTo>
                                <a:lnTo>
                                  <a:pt x="30832" y="604623"/>
                                </a:lnTo>
                                <a:lnTo>
                                  <a:pt x="48568" y="604623"/>
                                </a:lnTo>
                                <a:lnTo>
                                  <a:pt x="52370" y="601100"/>
                                </a:lnTo>
                                <a:lnTo>
                                  <a:pt x="43303" y="592634"/>
                                </a:lnTo>
                                <a:lnTo>
                                  <a:pt x="61595" y="592634"/>
                                </a:lnTo>
                                <a:lnTo>
                                  <a:pt x="52539" y="584200"/>
                                </a:lnTo>
                                <a:lnTo>
                                  <a:pt x="70612" y="584200"/>
                                </a:lnTo>
                                <a:lnTo>
                                  <a:pt x="73502" y="581523"/>
                                </a:lnTo>
                                <a:lnTo>
                                  <a:pt x="73955" y="581523"/>
                                </a:lnTo>
                                <a:lnTo>
                                  <a:pt x="64531" y="572770"/>
                                </a:lnTo>
                                <a:close/>
                              </a:path>
                              <a:path w="264795" h="984250">
                                <a:moveTo>
                                  <a:pt x="65047" y="612936"/>
                                </a:moveTo>
                                <a:lnTo>
                                  <a:pt x="43336" y="633095"/>
                                </a:lnTo>
                                <a:lnTo>
                                  <a:pt x="52453" y="641562"/>
                                </a:lnTo>
                                <a:lnTo>
                                  <a:pt x="52311" y="641562"/>
                                </a:lnTo>
                                <a:lnTo>
                                  <a:pt x="61403" y="633095"/>
                                </a:lnTo>
                                <a:lnTo>
                                  <a:pt x="52539" y="624840"/>
                                </a:lnTo>
                                <a:lnTo>
                                  <a:pt x="70266" y="624840"/>
                                </a:lnTo>
                                <a:lnTo>
                                  <a:pt x="73929" y="621428"/>
                                </a:lnTo>
                                <a:lnTo>
                                  <a:pt x="74142" y="621428"/>
                                </a:lnTo>
                                <a:lnTo>
                                  <a:pt x="65047" y="612936"/>
                                </a:lnTo>
                                <a:close/>
                              </a:path>
                              <a:path w="264795" h="984250">
                                <a:moveTo>
                                  <a:pt x="95395" y="624113"/>
                                </a:moveTo>
                                <a:lnTo>
                                  <a:pt x="86329" y="632533"/>
                                </a:lnTo>
                                <a:lnTo>
                                  <a:pt x="86230" y="632714"/>
                                </a:lnTo>
                                <a:lnTo>
                                  <a:pt x="95707" y="641562"/>
                                </a:lnTo>
                                <a:lnTo>
                                  <a:pt x="95058" y="641562"/>
                                </a:lnTo>
                                <a:lnTo>
                                  <a:pt x="104609" y="632714"/>
                                </a:lnTo>
                                <a:lnTo>
                                  <a:pt x="104435" y="632533"/>
                                </a:lnTo>
                                <a:lnTo>
                                  <a:pt x="95395" y="624113"/>
                                </a:lnTo>
                                <a:close/>
                              </a:path>
                              <a:path w="264795" h="984250">
                                <a:moveTo>
                                  <a:pt x="138446" y="624840"/>
                                </a:moveTo>
                                <a:lnTo>
                                  <a:pt x="129481" y="633095"/>
                                </a:lnTo>
                                <a:lnTo>
                                  <a:pt x="138598" y="641562"/>
                                </a:lnTo>
                                <a:lnTo>
                                  <a:pt x="138218" y="641562"/>
                                </a:lnTo>
                                <a:lnTo>
                                  <a:pt x="147310" y="633095"/>
                                </a:lnTo>
                                <a:lnTo>
                                  <a:pt x="138446" y="624840"/>
                                </a:lnTo>
                                <a:close/>
                              </a:path>
                              <a:path w="264795" h="984250">
                                <a:moveTo>
                                  <a:pt x="225058" y="624416"/>
                                </a:moveTo>
                                <a:lnTo>
                                  <a:pt x="224514" y="624840"/>
                                </a:lnTo>
                                <a:lnTo>
                                  <a:pt x="215626" y="633095"/>
                                </a:lnTo>
                                <a:lnTo>
                                  <a:pt x="224743" y="641562"/>
                                </a:lnTo>
                                <a:lnTo>
                                  <a:pt x="224125" y="641562"/>
                                </a:lnTo>
                                <a:lnTo>
                                  <a:pt x="233819" y="632533"/>
                                </a:lnTo>
                                <a:lnTo>
                                  <a:pt x="225058" y="624416"/>
                                </a:lnTo>
                                <a:close/>
                              </a:path>
                              <a:path w="264795" h="984250">
                                <a:moveTo>
                                  <a:pt x="255208" y="612936"/>
                                </a:moveTo>
                                <a:lnTo>
                                  <a:pt x="254861" y="612936"/>
                                </a:lnTo>
                                <a:lnTo>
                                  <a:pt x="246171" y="621030"/>
                                </a:lnTo>
                                <a:lnTo>
                                  <a:pt x="246392" y="621030"/>
                                </a:lnTo>
                                <a:lnTo>
                                  <a:pt x="260066" y="633730"/>
                                </a:lnTo>
                                <a:lnTo>
                                  <a:pt x="261599" y="632714"/>
                                </a:lnTo>
                                <a:lnTo>
                                  <a:pt x="261418" y="632533"/>
                                </a:lnTo>
                                <a:lnTo>
                                  <a:pt x="258627" y="632533"/>
                                </a:lnTo>
                                <a:lnTo>
                                  <a:pt x="260066" y="631190"/>
                                </a:lnTo>
                                <a:lnTo>
                                  <a:pt x="263897" y="631190"/>
                                </a:lnTo>
                                <a:lnTo>
                                  <a:pt x="263897" y="621030"/>
                                </a:lnTo>
                                <a:lnTo>
                                  <a:pt x="255208" y="612936"/>
                                </a:lnTo>
                                <a:close/>
                              </a:path>
                              <a:path w="264795" h="984250">
                                <a:moveTo>
                                  <a:pt x="261599" y="632714"/>
                                </a:moveTo>
                                <a:lnTo>
                                  <a:pt x="260066" y="633730"/>
                                </a:lnTo>
                                <a:lnTo>
                                  <a:pt x="262620" y="633730"/>
                                </a:lnTo>
                                <a:lnTo>
                                  <a:pt x="261599" y="632714"/>
                                </a:lnTo>
                                <a:close/>
                              </a:path>
                              <a:path w="264795" h="984250">
                                <a:moveTo>
                                  <a:pt x="39759" y="612936"/>
                                </a:moveTo>
                                <a:lnTo>
                                  <a:pt x="39595" y="612936"/>
                                </a:lnTo>
                                <a:lnTo>
                                  <a:pt x="30429" y="621428"/>
                                </a:lnTo>
                                <a:lnTo>
                                  <a:pt x="30775" y="621428"/>
                                </a:lnTo>
                                <a:lnTo>
                                  <a:pt x="43336" y="633095"/>
                                </a:lnTo>
                                <a:lnTo>
                                  <a:pt x="52224" y="624840"/>
                                </a:lnTo>
                                <a:lnTo>
                                  <a:pt x="52539" y="624840"/>
                                </a:lnTo>
                                <a:lnTo>
                                  <a:pt x="39759" y="612936"/>
                                </a:lnTo>
                                <a:close/>
                              </a:path>
                              <a:path w="264795" h="984250">
                                <a:moveTo>
                                  <a:pt x="70266" y="624840"/>
                                </a:moveTo>
                                <a:lnTo>
                                  <a:pt x="52539" y="624840"/>
                                </a:lnTo>
                                <a:lnTo>
                                  <a:pt x="61403" y="633095"/>
                                </a:lnTo>
                                <a:lnTo>
                                  <a:pt x="70266" y="624840"/>
                                </a:lnTo>
                                <a:close/>
                              </a:path>
                              <a:path w="264795" h="984250">
                                <a:moveTo>
                                  <a:pt x="125887" y="613143"/>
                                </a:moveTo>
                                <a:lnTo>
                                  <a:pt x="125733" y="613143"/>
                                </a:lnTo>
                                <a:lnTo>
                                  <a:pt x="116790" y="621428"/>
                                </a:lnTo>
                                <a:lnTo>
                                  <a:pt x="116920" y="621428"/>
                                </a:lnTo>
                                <a:lnTo>
                                  <a:pt x="129481" y="633095"/>
                                </a:lnTo>
                                <a:lnTo>
                                  <a:pt x="138369" y="624840"/>
                                </a:lnTo>
                                <a:lnTo>
                                  <a:pt x="137992" y="624416"/>
                                </a:lnTo>
                                <a:lnTo>
                                  <a:pt x="125887" y="613143"/>
                                </a:lnTo>
                                <a:close/>
                              </a:path>
                              <a:path w="264795" h="984250">
                                <a:moveTo>
                                  <a:pt x="150963" y="613143"/>
                                </a:moveTo>
                                <a:lnTo>
                                  <a:pt x="138825" y="624416"/>
                                </a:lnTo>
                                <a:lnTo>
                                  <a:pt x="138446" y="624840"/>
                                </a:lnTo>
                                <a:lnTo>
                                  <a:pt x="147310" y="633095"/>
                                </a:lnTo>
                                <a:lnTo>
                                  <a:pt x="159836" y="621428"/>
                                </a:lnTo>
                                <a:lnTo>
                                  <a:pt x="150963" y="613143"/>
                                </a:lnTo>
                                <a:close/>
                              </a:path>
                              <a:path w="264795" h="984250">
                                <a:moveTo>
                                  <a:pt x="169301" y="612936"/>
                                </a:moveTo>
                                <a:lnTo>
                                  <a:pt x="168954" y="612936"/>
                                </a:lnTo>
                                <a:lnTo>
                                  <a:pt x="159836" y="621428"/>
                                </a:lnTo>
                                <a:lnTo>
                                  <a:pt x="172332" y="633095"/>
                                </a:lnTo>
                                <a:lnTo>
                                  <a:pt x="181627" y="624416"/>
                                </a:lnTo>
                                <a:lnTo>
                                  <a:pt x="169301" y="612936"/>
                                </a:lnTo>
                                <a:close/>
                              </a:path>
                              <a:path w="264795" h="984250">
                                <a:moveTo>
                                  <a:pt x="193922" y="612936"/>
                                </a:moveTo>
                                <a:lnTo>
                                  <a:pt x="181627" y="624416"/>
                                </a:lnTo>
                                <a:lnTo>
                                  <a:pt x="190945" y="633095"/>
                                </a:lnTo>
                                <a:lnTo>
                                  <a:pt x="203269" y="621617"/>
                                </a:lnTo>
                                <a:lnTo>
                                  <a:pt x="193922" y="612936"/>
                                </a:lnTo>
                                <a:close/>
                              </a:path>
                              <a:path w="264795" h="984250">
                                <a:moveTo>
                                  <a:pt x="212666" y="612936"/>
                                </a:moveTo>
                                <a:lnTo>
                                  <a:pt x="212367" y="613143"/>
                                </a:lnTo>
                                <a:lnTo>
                                  <a:pt x="203269" y="621617"/>
                                </a:lnTo>
                                <a:lnTo>
                                  <a:pt x="215626" y="633095"/>
                                </a:lnTo>
                                <a:lnTo>
                                  <a:pt x="224970" y="624416"/>
                                </a:lnTo>
                                <a:lnTo>
                                  <a:pt x="224731" y="624113"/>
                                </a:lnTo>
                                <a:lnTo>
                                  <a:pt x="212666" y="612936"/>
                                </a:lnTo>
                                <a:close/>
                              </a:path>
                              <a:path w="264795" h="984250">
                                <a:moveTo>
                                  <a:pt x="83394" y="612936"/>
                                </a:moveTo>
                                <a:lnTo>
                                  <a:pt x="83047" y="612936"/>
                                </a:lnTo>
                                <a:lnTo>
                                  <a:pt x="73929" y="621428"/>
                                </a:lnTo>
                                <a:lnTo>
                                  <a:pt x="74142" y="621428"/>
                                </a:lnTo>
                                <a:lnTo>
                                  <a:pt x="86230" y="632714"/>
                                </a:lnTo>
                                <a:lnTo>
                                  <a:pt x="86329" y="632533"/>
                                </a:lnTo>
                                <a:lnTo>
                                  <a:pt x="95395" y="624113"/>
                                </a:lnTo>
                                <a:lnTo>
                                  <a:pt x="83394" y="612936"/>
                                </a:lnTo>
                                <a:close/>
                              </a:path>
                              <a:path w="264795" h="984250">
                                <a:moveTo>
                                  <a:pt x="129180" y="592805"/>
                                </a:moveTo>
                                <a:lnTo>
                                  <a:pt x="128798" y="593090"/>
                                </a:lnTo>
                                <a:lnTo>
                                  <a:pt x="95395" y="624113"/>
                                </a:lnTo>
                                <a:lnTo>
                                  <a:pt x="104629" y="632714"/>
                                </a:lnTo>
                                <a:lnTo>
                                  <a:pt x="104803" y="632533"/>
                                </a:lnTo>
                                <a:lnTo>
                                  <a:pt x="116790" y="621428"/>
                                </a:lnTo>
                                <a:lnTo>
                                  <a:pt x="116920" y="621428"/>
                                </a:lnTo>
                                <a:lnTo>
                                  <a:pt x="107777" y="612936"/>
                                </a:lnTo>
                                <a:lnTo>
                                  <a:pt x="125666" y="612936"/>
                                </a:lnTo>
                                <a:lnTo>
                                  <a:pt x="116739" y="604623"/>
                                </a:lnTo>
                                <a:lnTo>
                                  <a:pt x="134929" y="604623"/>
                                </a:lnTo>
                                <a:lnTo>
                                  <a:pt x="138250" y="601546"/>
                                </a:lnTo>
                                <a:lnTo>
                                  <a:pt x="138543" y="601546"/>
                                </a:lnTo>
                                <a:lnTo>
                                  <a:pt x="129180" y="592805"/>
                                </a:lnTo>
                                <a:close/>
                              </a:path>
                              <a:path w="264795" h="984250">
                                <a:moveTo>
                                  <a:pt x="263897" y="631190"/>
                                </a:moveTo>
                                <a:lnTo>
                                  <a:pt x="260066" y="631190"/>
                                </a:lnTo>
                                <a:lnTo>
                                  <a:pt x="261599" y="632714"/>
                                </a:lnTo>
                                <a:lnTo>
                                  <a:pt x="263897" y="631190"/>
                                </a:lnTo>
                                <a:close/>
                              </a:path>
                              <a:path w="264795" h="984250">
                                <a:moveTo>
                                  <a:pt x="4813" y="619760"/>
                                </a:moveTo>
                                <a:lnTo>
                                  <a:pt x="264" y="624840"/>
                                </a:lnTo>
                                <a:lnTo>
                                  <a:pt x="264" y="632533"/>
                                </a:lnTo>
                                <a:lnTo>
                                  <a:pt x="1631" y="631190"/>
                                </a:lnTo>
                                <a:lnTo>
                                  <a:pt x="9250" y="624113"/>
                                </a:lnTo>
                                <a:lnTo>
                                  <a:pt x="9488" y="624113"/>
                                </a:lnTo>
                                <a:lnTo>
                                  <a:pt x="4813" y="619760"/>
                                </a:lnTo>
                                <a:close/>
                              </a:path>
                              <a:path w="264795" h="984250">
                                <a:moveTo>
                                  <a:pt x="27530" y="624113"/>
                                </a:moveTo>
                                <a:lnTo>
                                  <a:pt x="9488" y="624113"/>
                                </a:lnTo>
                                <a:lnTo>
                                  <a:pt x="18528" y="632533"/>
                                </a:lnTo>
                                <a:lnTo>
                                  <a:pt x="19892" y="631190"/>
                                </a:lnTo>
                                <a:lnTo>
                                  <a:pt x="27530" y="624113"/>
                                </a:lnTo>
                                <a:close/>
                              </a:path>
                              <a:path w="264795" h="984250">
                                <a:moveTo>
                                  <a:pt x="246281" y="604623"/>
                                </a:moveTo>
                                <a:lnTo>
                                  <a:pt x="225296" y="624113"/>
                                </a:lnTo>
                                <a:lnTo>
                                  <a:pt x="225058" y="624416"/>
                                </a:lnTo>
                                <a:lnTo>
                                  <a:pt x="233819" y="632533"/>
                                </a:lnTo>
                                <a:lnTo>
                                  <a:pt x="246171" y="621030"/>
                                </a:lnTo>
                                <a:lnTo>
                                  <a:pt x="246392" y="621030"/>
                                </a:lnTo>
                                <a:lnTo>
                                  <a:pt x="237679" y="612936"/>
                                </a:lnTo>
                                <a:lnTo>
                                  <a:pt x="255208" y="612936"/>
                                </a:lnTo>
                                <a:lnTo>
                                  <a:pt x="246281" y="604623"/>
                                </a:lnTo>
                                <a:close/>
                              </a:path>
                              <a:path w="264795" h="984250">
                                <a:moveTo>
                                  <a:pt x="236943" y="572770"/>
                                </a:moveTo>
                                <a:lnTo>
                                  <a:pt x="193922" y="612936"/>
                                </a:lnTo>
                                <a:lnTo>
                                  <a:pt x="203269" y="621617"/>
                                </a:lnTo>
                                <a:lnTo>
                                  <a:pt x="212589" y="612936"/>
                                </a:lnTo>
                                <a:lnTo>
                                  <a:pt x="203693" y="604623"/>
                                </a:lnTo>
                                <a:lnTo>
                                  <a:pt x="221515" y="604623"/>
                                </a:lnTo>
                                <a:lnTo>
                                  <a:pt x="224818" y="601546"/>
                                </a:lnTo>
                                <a:lnTo>
                                  <a:pt x="225415" y="601546"/>
                                </a:lnTo>
                                <a:lnTo>
                                  <a:pt x="215819" y="592634"/>
                                </a:lnTo>
                                <a:lnTo>
                                  <a:pt x="233409" y="592634"/>
                                </a:lnTo>
                                <a:lnTo>
                                  <a:pt x="224591" y="584421"/>
                                </a:lnTo>
                                <a:lnTo>
                                  <a:pt x="243206" y="584421"/>
                                </a:lnTo>
                                <a:lnTo>
                                  <a:pt x="246318" y="581523"/>
                                </a:lnTo>
                                <a:lnTo>
                                  <a:pt x="236943" y="572770"/>
                                </a:lnTo>
                                <a:close/>
                              </a:path>
                              <a:path w="264795" h="984250">
                                <a:moveTo>
                                  <a:pt x="18449" y="593090"/>
                                </a:moveTo>
                                <a:lnTo>
                                  <a:pt x="9369" y="601546"/>
                                </a:lnTo>
                                <a:lnTo>
                                  <a:pt x="30775" y="621428"/>
                                </a:lnTo>
                                <a:lnTo>
                                  <a:pt x="30429" y="621428"/>
                                </a:lnTo>
                                <a:lnTo>
                                  <a:pt x="39595" y="612936"/>
                                </a:lnTo>
                                <a:lnTo>
                                  <a:pt x="21284" y="612936"/>
                                </a:lnTo>
                                <a:lnTo>
                                  <a:pt x="30235" y="604623"/>
                                </a:lnTo>
                                <a:lnTo>
                                  <a:pt x="30832" y="604623"/>
                                </a:lnTo>
                                <a:lnTo>
                                  <a:pt x="18449" y="593090"/>
                                </a:lnTo>
                                <a:close/>
                              </a:path>
                              <a:path w="264795" h="984250">
                                <a:moveTo>
                                  <a:pt x="86409" y="593090"/>
                                </a:moveTo>
                                <a:lnTo>
                                  <a:pt x="65047" y="612936"/>
                                </a:lnTo>
                                <a:lnTo>
                                  <a:pt x="74142" y="621428"/>
                                </a:lnTo>
                                <a:lnTo>
                                  <a:pt x="73929" y="621428"/>
                                </a:lnTo>
                                <a:lnTo>
                                  <a:pt x="83047" y="612936"/>
                                </a:lnTo>
                                <a:lnTo>
                                  <a:pt x="83394" y="612936"/>
                                </a:lnTo>
                                <a:lnTo>
                                  <a:pt x="74468" y="604623"/>
                                </a:lnTo>
                                <a:lnTo>
                                  <a:pt x="91973" y="604623"/>
                                </a:lnTo>
                                <a:lnTo>
                                  <a:pt x="95276" y="601546"/>
                                </a:lnTo>
                                <a:lnTo>
                                  <a:pt x="95514" y="601546"/>
                                </a:lnTo>
                                <a:lnTo>
                                  <a:pt x="86409" y="593090"/>
                                </a:lnTo>
                                <a:close/>
                              </a:path>
                              <a:path w="264795" h="984250">
                                <a:moveTo>
                                  <a:pt x="104356" y="593090"/>
                                </a:moveTo>
                                <a:lnTo>
                                  <a:pt x="95276" y="601546"/>
                                </a:lnTo>
                                <a:lnTo>
                                  <a:pt x="95514" y="601546"/>
                                </a:lnTo>
                                <a:lnTo>
                                  <a:pt x="116920" y="621428"/>
                                </a:lnTo>
                                <a:lnTo>
                                  <a:pt x="116790" y="621428"/>
                                </a:lnTo>
                                <a:lnTo>
                                  <a:pt x="125733" y="613143"/>
                                </a:lnTo>
                                <a:lnTo>
                                  <a:pt x="125887" y="613143"/>
                                </a:lnTo>
                                <a:lnTo>
                                  <a:pt x="125666" y="612936"/>
                                </a:lnTo>
                                <a:lnTo>
                                  <a:pt x="107429" y="612936"/>
                                </a:lnTo>
                                <a:lnTo>
                                  <a:pt x="116380" y="604623"/>
                                </a:lnTo>
                                <a:lnTo>
                                  <a:pt x="116739" y="604623"/>
                                </a:lnTo>
                                <a:lnTo>
                                  <a:pt x="104356" y="593090"/>
                                </a:lnTo>
                                <a:close/>
                              </a:path>
                              <a:path w="264795" h="984250">
                                <a:moveTo>
                                  <a:pt x="172554" y="593090"/>
                                </a:moveTo>
                                <a:lnTo>
                                  <a:pt x="150963" y="613143"/>
                                </a:lnTo>
                                <a:lnTo>
                                  <a:pt x="159836" y="621428"/>
                                </a:lnTo>
                                <a:lnTo>
                                  <a:pt x="168954" y="612936"/>
                                </a:lnTo>
                                <a:lnTo>
                                  <a:pt x="169301" y="612936"/>
                                </a:lnTo>
                                <a:lnTo>
                                  <a:pt x="160375" y="604623"/>
                                </a:lnTo>
                                <a:lnTo>
                                  <a:pt x="177880" y="604623"/>
                                </a:lnTo>
                                <a:lnTo>
                                  <a:pt x="181183" y="601546"/>
                                </a:lnTo>
                                <a:lnTo>
                                  <a:pt x="181659" y="601546"/>
                                </a:lnTo>
                                <a:lnTo>
                                  <a:pt x="172554" y="593090"/>
                                </a:lnTo>
                                <a:close/>
                              </a:path>
                              <a:path w="264795" h="984250">
                                <a:moveTo>
                                  <a:pt x="233898" y="593090"/>
                                </a:moveTo>
                                <a:lnTo>
                                  <a:pt x="224818" y="601546"/>
                                </a:lnTo>
                                <a:lnTo>
                                  <a:pt x="225415" y="601546"/>
                                </a:lnTo>
                                <a:lnTo>
                                  <a:pt x="246392" y="621030"/>
                                </a:lnTo>
                                <a:lnTo>
                                  <a:pt x="246171" y="621030"/>
                                </a:lnTo>
                                <a:lnTo>
                                  <a:pt x="254861" y="612936"/>
                                </a:lnTo>
                                <a:lnTo>
                                  <a:pt x="237330" y="612936"/>
                                </a:lnTo>
                                <a:lnTo>
                                  <a:pt x="246281" y="604623"/>
                                </a:lnTo>
                                <a:lnTo>
                                  <a:pt x="233898" y="593090"/>
                                </a:lnTo>
                                <a:close/>
                              </a:path>
                              <a:path w="264795" h="984250">
                                <a:moveTo>
                                  <a:pt x="134929" y="604623"/>
                                </a:moveTo>
                                <a:lnTo>
                                  <a:pt x="116739" y="604623"/>
                                </a:lnTo>
                                <a:lnTo>
                                  <a:pt x="125887" y="613143"/>
                                </a:lnTo>
                                <a:lnTo>
                                  <a:pt x="125733" y="613143"/>
                                </a:lnTo>
                                <a:lnTo>
                                  <a:pt x="134929" y="604623"/>
                                </a:lnTo>
                                <a:close/>
                              </a:path>
                              <a:path w="264795" h="984250">
                                <a:moveTo>
                                  <a:pt x="147686" y="592805"/>
                                </a:moveTo>
                                <a:lnTo>
                                  <a:pt x="138250" y="601546"/>
                                </a:lnTo>
                                <a:lnTo>
                                  <a:pt x="138543" y="601546"/>
                                </a:lnTo>
                                <a:lnTo>
                                  <a:pt x="150963" y="613143"/>
                                </a:lnTo>
                                <a:lnTo>
                                  <a:pt x="160136" y="604623"/>
                                </a:lnTo>
                                <a:lnTo>
                                  <a:pt x="160375" y="604623"/>
                                </a:lnTo>
                                <a:lnTo>
                                  <a:pt x="147686" y="592805"/>
                                </a:lnTo>
                                <a:close/>
                              </a:path>
                              <a:path w="264795" h="984250">
                                <a:moveTo>
                                  <a:pt x="48568" y="604623"/>
                                </a:moveTo>
                                <a:lnTo>
                                  <a:pt x="30832" y="604623"/>
                                </a:lnTo>
                                <a:lnTo>
                                  <a:pt x="39759" y="612936"/>
                                </a:lnTo>
                                <a:lnTo>
                                  <a:pt x="39595" y="612936"/>
                                </a:lnTo>
                                <a:lnTo>
                                  <a:pt x="48568" y="604623"/>
                                </a:lnTo>
                                <a:close/>
                              </a:path>
                              <a:path w="264795" h="984250">
                                <a:moveTo>
                                  <a:pt x="61595" y="592634"/>
                                </a:moveTo>
                                <a:lnTo>
                                  <a:pt x="61324" y="592805"/>
                                </a:lnTo>
                                <a:lnTo>
                                  <a:pt x="52370" y="601100"/>
                                </a:lnTo>
                                <a:lnTo>
                                  <a:pt x="65047" y="612936"/>
                                </a:lnTo>
                                <a:lnTo>
                                  <a:pt x="73991" y="604623"/>
                                </a:lnTo>
                                <a:lnTo>
                                  <a:pt x="74468" y="604623"/>
                                </a:lnTo>
                                <a:lnTo>
                                  <a:pt x="61595" y="592634"/>
                                </a:lnTo>
                                <a:close/>
                              </a:path>
                              <a:path w="264795" h="984250">
                                <a:moveTo>
                                  <a:pt x="91973" y="604623"/>
                                </a:moveTo>
                                <a:lnTo>
                                  <a:pt x="74468" y="604623"/>
                                </a:lnTo>
                                <a:lnTo>
                                  <a:pt x="83394" y="612936"/>
                                </a:lnTo>
                                <a:lnTo>
                                  <a:pt x="83047" y="612936"/>
                                </a:lnTo>
                                <a:lnTo>
                                  <a:pt x="91973" y="604623"/>
                                </a:lnTo>
                                <a:close/>
                              </a:path>
                              <a:path w="264795" h="984250">
                                <a:moveTo>
                                  <a:pt x="177880" y="604623"/>
                                </a:moveTo>
                                <a:lnTo>
                                  <a:pt x="160375" y="604623"/>
                                </a:lnTo>
                                <a:lnTo>
                                  <a:pt x="169301" y="612936"/>
                                </a:lnTo>
                                <a:lnTo>
                                  <a:pt x="168954" y="612936"/>
                                </a:lnTo>
                                <a:lnTo>
                                  <a:pt x="177880" y="604623"/>
                                </a:lnTo>
                                <a:close/>
                              </a:path>
                              <a:path w="264795" h="984250">
                                <a:moveTo>
                                  <a:pt x="190752" y="592634"/>
                                </a:moveTo>
                                <a:lnTo>
                                  <a:pt x="181183" y="601546"/>
                                </a:lnTo>
                                <a:lnTo>
                                  <a:pt x="181659" y="601546"/>
                                </a:lnTo>
                                <a:lnTo>
                                  <a:pt x="193922" y="612936"/>
                                </a:lnTo>
                                <a:lnTo>
                                  <a:pt x="202826" y="604623"/>
                                </a:lnTo>
                                <a:lnTo>
                                  <a:pt x="203693" y="604623"/>
                                </a:lnTo>
                                <a:lnTo>
                                  <a:pt x="190752" y="592634"/>
                                </a:lnTo>
                                <a:close/>
                              </a:path>
                              <a:path w="264795" h="984250">
                                <a:moveTo>
                                  <a:pt x="221515" y="604623"/>
                                </a:moveTo>
                                <a:lnTo>
                                  <a:pt x="203693" y="604623"/>
                                </a:lnTo>
                                <a:lnTo>
                                  <a:pt x="212666" y="612936"/>
                                </a:lnTo>
                                <a:lnTo>
                                  <a:pt x="221515" y="604623"/>
                                </a:lnTo>
                                <a:close/>
                              </a:path>
                              <a:path w="264795" h="984250">
                                <a:moveTo>
                                  <a:pt x="258706" y="593090"/>
                                </a:moveTo>
                                <a:lnTo>
                                  <a:pt x="246281" y="604623"/>
                                </a:lnTo>
                                <a:lnTo>
                                  <a:pt x="255208" y="612936"/>
                                </a:lnTo>
                                <a:lnTo>
                                  <a:pt x="254861" y="612936"/>
                                </a:lnTo>
                                <a:lnTo>
                                  <a:pt x="263787" y="604623"/>
                                </a:lnTo>
                                <a:lnTo>
                                  <a:pt x="263897" y="595630"/>
                                </a:lnTo>
                                <a:lnTo>
                                  <a:pt x="262620" y="594360"/>
                                </a:lnTo>
                                <a:lnTo>
                                  <a:pt x="260066" y="594360"/>
                                </a:lnTo>
                                <a:lnTo>
                                  <a:pt x="258706" y="593090"/>
                                </a:lnTo>
                                <a:close/>
                              </a:path>
                              <a:path w="264795" h="984250">
                                <a:moveTo>
                                  <a:pt x="264" y="593090"/>
                                </a:moveTo>
                                <a:lnTo>
                                  <a:pt x="264" y="600710"/>
                                </a:lnTo>
                                <a:lnTo>
                                  <a:pt x="4813" y="605790"/>
                                </a:lnTo>
                                <a:lnTo>
                                  <a:pt x="9369" y="601546"/>
                                </a:lnTo>
                                <a:lnTo>
                                  <a:pt x="264" y="593090"/>
                                </a:lnTo>
                                <a:close/>
                              </a:path>
                              <a:path w="264795" h="984250">
                                <a:moveTo>
                                  <a:pt x="9345" y="584610"/>
                                </a:moveTo>
                                <a:lnTo>
                                  <a:pt x="264" y="593090"/>
                                </a:lnTo>
                                <a:lnTo>
                                  <a:pt x="9369" y="601546"/>
                                </a:lnTo>
                                <a:lnTo>
                                  <a:pt x="18449" y="593090"/>
                                </a:lnTo>
                                <a:lnTo>
                                  <a:pt x="9345" y="584610"/>
                                </a:lnTo>
                                <a:close/>
                              </a:path>
                              <a:path w="264795" h="984250">
                                <a:moveTo>
                                  <a:pt x="95395" y="584743"/>
                                </a:moveTo>
                                <a:lnTo>
                                  <a:pt x="86409" y="593090"/>
                                </a:lnTo>
                                <a:lnTo>
                                  <a:pt x="95514" y="601546"/>
                                </a:lnTo>
                                <a:lnTo>
                                  <a:pt x="95276" y="601546"/>
                                </a:lnTo>
                                <a:lnTo>
                                  <a:pt x="104356" y="593090"/>
                                </a:lnTo>
                                <a:lnTo>
                                  <a:pt x="95395" y="584743"/>
                                </a:lnTo>
                                <a:close/>
                              </a:path>
                              <a:path w="264795" h="984250">
                                <a:moveTo>
                                  <a:pt x="138446" y="584200"/>
                                </a:moveTo>
                                <a:lnTo>
                                  <a:pt x="138131" y="584421"/>
                                </a:lnTo>
                                <a:lnTo>
                                  <a:pt x="129288" y="592634"/>
                                </a:lnTo>
                                <a:lnTo>
                                  <a:pt x="129180" y="592805"/>
                                </a:lnTo>
                                <a:lnTo>
                                  <a:pt x="138543" y="601546"/>
                                </a:lnTo>
                                <a:lnTo>
                                  <a:pt x="138250" y="601546"/>
                                </a:lnTo>
                                <a:lnTo>
                                  <a:pt x="147686" y="592805"/>
                                </a:lnTo>
                                <a:lnTo>
                                  <a:pt x="138446" y="584200"/>
                                </a:lnTo>
                                <a:close/>
                              </a:path>
                              <a:path w="264795" h="984250">
                                <a:moveTo>
                                  <a:pt x="181887" y="584421"/>
                                </a:moveTo>
                                <a:lnTo>
                                  <a:pt x="172554" y="593090"/>
                                </a:lnTo>
                                <a:lnTo>
                                  <a:pt x="181659" y="601546"/>
                                </a:lnTo>
                                <a:lnTo>
                                  <a:pt x="181183" y="601546"/>
                                </a:lnTo>
                                <a:lnTo>
                                  <a:pt x="190752" y="592634"/>
                                </a:lnTo>
                                <a:lnTo>
                                  <a:pt x="181887" y="584421"/>
                                </a:lnTo>
                                <a:close/>
                              </a:path>
                              <a:path w="264795" h="984250">
                                <a:moveTo>
                                  <a:pt x="212081" y="572770"/>
                                </a:moveTo>
                                <a:lnTo>
                                  <a:pt x="203269" y="580977"/>
                                </a:lnTo>
                                <a:lnTo>
                                  <a:pt x="225415" y="601546"/>
                                </a:lnTo>
                                <a:lnTo>
                                  <a:pt x="224818" y="601546"/>
                                </a:lnTo>
                                <a:lnTo>
                                  <a:pt x="233898" y="593090"/>
                                </a:lnTo>
                                <a:lnTo>
                                  <a:pt x="233409" y="592634"/>
                                </a:lnTo>
                                <a:lnTo>
                                  <a:pt x="215667" y="592634"/>
                                </a:lnTo>
                                <a:lnTo>
                                  <a:pt x="224464" y="584421"/>
                                </a:lnTo>
                                <a:lnTo>
                                  <a:pt x="224591" y="584421"/>
                                </a:lnTo>
                                <a:lnTo>
                                  <a:pt x="212081" y="572770"/>
                                </a:lnTo>
                                <a:close/>
                              </a:path>
                              <a:path w="264795" h="984250">
                                <a:moveTo>
                                  <a:pt x="40267" y="572770"/>
                                </a:moveTo>
                                <a:lnTo>
                                  <a:pt x="30869" y="581523"/>
                                </a:lnTo>
                                <a:lnTo>
                                  <a:pt x="31402" y="581523"/>
                                </a:lnTo>
                                <a:lnTo>
                                  <a:pt x="52370" y="601100"/>
                                </a:lnTo>
                                <a:lnTo>
                                  <a:pt x="61509" y="592634"/>
                                </a:lnTo>
                                <a:lnTo>
                                  <a:pt x="43143" y="592634"/>
                                </a:lnTo>
                                <a:lnTo>
                                  <a:pt x="52224" y="584200"/>
                                </a:lnTo>
                                <a:lnTo>
                                  <a:pt x="52539" y="584200"/>
                                </a:lnTo>
                                <a:lnTo>
                                  <a:pt x="40267" y="572770"/>
                                </a:lnTo>
                                <a:close/>
                              </a:path>
                              <a:path w="264795" h="984250">
                                <a:moveTo>
                                  <a:pt x="260066" y="591820"/>
                                </a:moveTo>
                                <a:lnTo>
                                  <a:pt x="258706" y="593090"/>
                                </a:lnTo>
                                <a:lnTo>
                                  <a:pt x="260066" y="594360"/>
                                </a:lnTo>
                                <a:lnTo>
                                  <a:pt x="261343" y="593090"/>
                                </a:lnTo>
                                <a:lnTo>
                                  <a:pt x="260066" y="591820"/>
                                </a:lnTo>
                                <a:close/>
                              </a:path>
                              <a:path w="264795" h="984250">
                                <a:moveTo>
                                  <a:pt x="261343" y="593090"/>
                                </a:moveTo>
                                <a:lnTo>
                                  <a:pt x="260066" y="594360"/>
                                </a:lnTo>
                                <a:lnTo>
                                  <a:pt x="262620" y="594360"/>
                                </a:lnTo>
                                <a:lnTo>
                                  <a:pt x="261343" y="593090"/>
                                </a:lnTo>
                                <a:close/>
                              </a:path>
                              <a:path w="264795" h="984250">
                                <a:moveTo>
                                  <a:pt x="4813" y="580390"/>
                                </a:moveTo>
                                <a:lnTo>
                                  <a:pt x="264" y="584200"/>
                                </a:lnTo>
                                <a:lnTo>
                                  <a:pt x="264" y="593090"/>
                                </a:lnTo>
                                <a:lnTo>
                                  <a:pt x="9345" y="584610"/>
                                </a:lnTo>
                                <a:lnTo>
                                  <a:pt x="4813" y="580390"/>
                                </a:lnTo>
                                <a:close/>
                              </a:path>
                              <a:path w="264795" h="984250">
                                <a:moveTo>
                                  <a:pt x="22027" y="572770"/>
                                </a:moveTo>
                                <a:lnTo>
                                  <a:pt x="9345" y="584610"/>
                                </a:lnTo>
                                <a:lnTo>
                                  <a:pt x="18449" y="593090"/>
                                </a:lnTo>
                                <a:lnTo>
                                  <a:pt x="30869" y="581523"/>
                                </a:lnTo>
                                <a:lnTo>
                                  <a:pt x="31402" y="581523"/>
                                </a:lnTo>
                                <a:lnTo>
                                  <a:pt x="22027" y="572770"/>
                                </a:lnTo>
                                <a:close/>
                              </a:path>
                              <a:path w="264795" h="984250">
                                <a:moveTo>
                                  <a:pt x="82821" y="573033"/>
                                </a:moveTo>
                                <a:lnTo>
                                  <a:pt x="82666" y="573033"/>
                                </a:lnTo>
                                <a:lnTo>
                                  <a:pt x="73502" y="581523"/>
                                </a:lnTo>
                                <a:lnTo>
                                  <a:pt x="73955" y="581523"/>
                                </a:lnTo>
                                <a:lnTo>
                                  <a:pt x="86409" y="593090"/>
                                </a:lnTo>
                                <a:lnTo>
                                  <a:pt x="95395" y="584743"/>
                                </a:lnTo>
                                <a:lnTo>
                                  <a:pt x="82821" y="573033"/>
                                </a:lnTo>
                                <a:close/>
                              </a:path>
                              <a:path w="264795" h="984250">
                                <a:moveTo>
                                  <a:pt x="108003" y="573033"/>
                                </a:moveTo>
                                <a:lnTo>
                                  <a:pt x="95395" y="584743"/>
                                </a:lnTo>
                                <a:lnTo>
                                  <a:pt x="104356" y="593090"/>
                                </a:lnTo>
                                <a:lnTo>
                                  <a:pt x="116775" y="581523"/>
                                </a:lnTo>
                                <a:lnTo>
                                  <a:pt x="117096" y="581523"/>
                                </a:lnTo>
                                <a:lnTo>
                                  <a:pt x="108003" y="573033"/>
                                </a:lnTo>
                                <a:close/>
                              </a:path>
                              <a:path w="264795" h="984250">
                                <a:moveTo>
                                  <a:pt x="169311" y="572770"/>
                                </a:moveTo>
                                <a:lnTo>
                                  <a:pt x="159863" y="581523"/>
                                </a:lnTo>
                                <a:lnTo>
                                  <a:pt x="160100" y="581523"/>
                                </a:lnTo>
                                <a:lnTo>
                                  <a:pt x="172554" y="593090"/>
                                </a:lnTo>
                                <a:lnTo>
                                  <a:pt x="181887" y="584421"/>
                                </a:lnTo>
                                <a:lnTo>
                                  <a:pt x="169311" y="572770"/>
                                </a:lnTo>
                                <a:close/>
                              </a:path>
                              <a:path w="264795" h="984250">
                                <a:moveTo>
                                  <a:pt x="243206" y="584421"/>
                                </a:moveTo>
                                <a:lnTo>
                                  <a:pt x="224591" y="584421"/>
                                </a:lnTo>
                                <a:lnTo>
                                  <a:pt x="233898" y="593090"/>
                                </a:lnTo>
                                <a:lnTo>
                                  <a:pt x="243206" y="584421"/>
                                </a:lnTo>
                                <a:close/>
                              </a:path>
                              <a:path w="264795" h="984250">
                                <a:moveTo>
                                  <a:pt x="255716" y="572770"/>
                                </a:moveTo>
                                <a:lnTo>
                                  <a:pt x="246318" y="581523"/>
                                </a:lnTo>
                                <a:lnTo>
                                  <a:pt x="258706" y="593090"/>
                                </a:lnTo>
                                <a:lnTo>
                                  <a:pt x="260066" y="591820"/>
                                </a:lnTo>
                                <a:lnTo>
                                  <a:pt x="262620" y="591820"/>
                                </a:lnTo>
                                <a:lnTo>
                                  <a:pt x="263897" y="590550"/>
                                </a:lnTo>
                                <a:lnTo>
                                  <a:pt x="263897" y="580390"/>
                                </a:lnTo>
                                <a:lnTo>
                                  <a:pt x="255716" y="572770"/>
                                </a:lnTo>
                                <a:close/>
                              </a:path>
                              <a:path w="264795" h="984250">
                                <a:moveTo>
                                  <a:pt x="262620" y="591820"/>
                                </a:moveTo>
                                <a:lnTo>
                                  <a:pt x="260066" y="591820"/>
                                </a:lnTo>
                                <a:lnTo>
                                  <a:pt x="261343" y="593090"/>
                                </a:lnTo>
                                <a:lnTo>
                                  <a:pt x="262620" y="591820"/>
                                </a:lnTo>
                                <a:close/>
                              </a:path>
                              <a:path w="264795" h="984250">
                                <a:moveTo>
                                  <a:pt x="126174" y="572770"/>
                                </a:moveTo>
                                <a:lnTo>
                                  <a:pt x="116775" y="581523"/>
                                </a:lnTo>
                                <a:lnTo>
                                  <a:pt x="117096" y="581523"/>
                                </a:lnTo>
                                <a:lnTo>
                                  <a:pt x="129180" y="592805"/>
                                </a:lnTo>
                                <a:lnTo>
                                  <a:pt x="129288" y="592634"/>
                                </a:lnTo>
                                <a:lnTo>
                                  <a:pt x="138369" y="584200"/>
                                </a:lnTo>
                                <a:lnTo>
                                  <a:pt x="135572" y="581523"/>
                                </a:lnTo>
                                <a:lnTo>
                                  <a:pt x="126174" y="572770"/>
                                </a:lnTo>
                                <a:close/>
                              </a:path>
                              <a:path w="264795" h="984250">
                                <a:moveTo>
                                  <a:pt x="150676" y="572770"/>
                                </a:moveTo>
                                <a:lnTo>
                                  <a:pt x="141251" y="581523"/>
                                </a:lnTo>
                                <a:lnTo>
                                  <a:pt x="138446" y="584200"/>
                                </a:lnTo>
                                <a:lnTo>
                                  <a:pt x="147686" y="592805"/>
                                </a:lnTo>
                                <a:lnTo>
                                  <a:pt x="159863" y="581523"/>
                                </a:lnTo>
                                <a:lnTo>
                                  <a:pt x="160100" y="581523"/>
                                </a:lnTo>
                                <a:lnTo>
                                  <a:pt x="150676" y="572770"/>
                                </a:lnTo>
                                <a:close/>
                              </a:path>
                              <a:path w="264795" h="984250">
                                <a:moveTo>
                                  <a:pt x="70612" y="584200"/>
                                </a:moveTo>
                                <a:lnTo>
                                  <a:pt x="52539" y="584200"/>
                                </a:lnTo>
                                <a:lnTo>
                                  <a:pt x="61595" y="592634"/>
                                </a:lnTo>
                                <a:lnTo>
                                  <a:pt x="62388" y="591820"/>
                                </a:lnTo>
                                <a:lnTo>
                                  <a:pt x="70612" y="584200"/>
                                </a:lnTo>
                                <a:close/>
                              </a:path>
                              <a:path w="264795" h="984250">
                                <a:moveTo>
                                  <a:pt x="194432" y="572770"/>
                                </a:moveTo>
                                <a:lnTo>
                                  <a:pt x="181887" y="584421"/>
                                </a:lnTo>
                                <a:lnTo>
                                  <a:pt x="190752" y="592634"/>
                                </a:lnTo>
                                <a:lnTo>
                                  <a:pt x="203269" y="580977"/>
                                </a:lnTo>
                                <a:lnTo>
                                  <a:pt x="194432" y="572770"/>
                                </a:lnTo>
                                <a:close/>
                              </a:path>
                              <a:path w="264795" h="984250">
                                <a:moveTo>
                                  <a:pt x="31136" y="564265"/>
                                </a:moveTo>
                                <a:lnTo>
                                  <a:pt x="22027" y="572770"/>
                                </a:lnTo>
                                <a:lnTo>
                                  <a:pt x="31402" y="581523"/>
                                </a:lnTo>
                                <a:lnTo>
                                  <a:pt x="30869" y="581523"/>
                                </a:lnTo>
                                <a:lnTo>
                                  <a:pt x="40267" y="572770"/>
                                </a:lnTo>
                                <a:lnTo>
                                  <a:pt x="31136" y="564265"/>
                                </a:lnTo>
                                <a:close/>
                              </a:path>
                              <a:path w="264795" h="984250">
                                <a:moveTo>
                                  <a:pt x="107603" y="532765"/>
                                </a:moveTo>
                                <a:lnTo>
                                  <a:pt x="64531" y="572770"/>
                                </a:lnTo>
                                <a:lnTo>
                                  <a:pt x="73955" y="581523"/>
                                </a:lnTo>
                                <a:lnTo>
                                  <a:pt x="73502" y="581523"/>
                                </a:lnTo>
                                <a:lnTo>
                                  <a:pt x="82666" y="573033"/>
                                </a:lnTo>
                                <a:lnTo>
                                  <a:pt x="82821" y="573033"/>
                                </a:lnTo>
                                <a:lnTo>
                                  <a:pt x="73726" y="564562"/>
                                </a:lnTo>
                                <a:lnTo>
                                  <a:pt x="91808" y="564562"/>
                                </a:lnTo>
                                <a:lnTo>
                                  <a:pt x="95129" y="561486"/>
                                </a:lnTo>
                                <a:lnTo>
                                  <a:pt x="95636" y="561486"/>
                                </a:lnTo>
                                <a:lnTo>
                                  <a:pt x="86263" y="552734"/>
                                </a:lnTo>
                                <a:lnTo>
                                  <a:pt x="104662" y="552734"/>
                                </a:lnTo>
                                <a:lnTo>
                                  <a:pt x="95574" y="544270"/>
                                </a:lnTo>
                                <a:lnTo>
                                  <a:pt x="113711" y="544270"/>
                                </a:lnTo>
                                <a:lnTo>
                                  <a:pt x="116855" y="541358"/>
                                </a:lnTo>
                                <a:lnTo>
                                  <a:pt x="107603" y="532765"/>
                                </a:lnTo>
                                <a:close/>
                              </a:path>
                              <a:path w="264795" h="984250">
                                <a:moveTo>
                                  <a:pt x="129481" y="553085"/>
                                </a:moveTo>
                                <a:lnTo>
                                  <a:pt x="108003" y="573033"/>
                                </a:lnTo>
                                <a:lnTo>
                                  <a:pt x="117096" y="581523"/>
                                </a:lnTo>
                                <a:lnTo>
                                  <a:pt x="116775" y="581523"/>
                                </a:lnTo>
                                <a:lnTo>
                                  <a:pt x="126174" y="572770"/>
                                </a:lnTo>
                                <a:lnTo>
                                  <a:pt x="117362" y="564562"/>
                                </a:lnTo>
                                <a:lnTo>
                                  <a:pt x="134986" y="564562"/>
                                </a:lnTo>
                                <a:lnTo>
                                  <a:pt x="138289" y="561486"/>
                                </a:lnTo>
                                <a:lnTo>
                                  <a:pt x="138527" y="561486"/>
                                </a:lnTo>
                                <a:lnTo>
                                  <a:pt x="129481" y="553085"/>
                                </a:lnTo>
                                <a:close/>
                              </a:path>
                              <a:path w="264795" h="984250">
                                <a:moveTo>
                                  <a:pt x="159982" y="564126"/>
                                </a:moveTo>
                                <a:lnTo>
                                  <a:pt x="150676" y="572770"/>
                                </a:lnTo>
                                <a:lnTo>
                                  <a:pt x="160100" y="581523"/>
                                </a:lnTo>
                                <a:lnTo>
                                  <a:pt x="159863" y="581523"/>
                                </a:lnTo>
                                <a:lnTo>
                                  <a:pt x="169311" y="572770"/>
                                </a:lnTo>
                                <a:lnTo>
                                  <a:pt x="159982" y="564126"/>
                                </a:lnTo>
                                <a:close/>
                              </a:path>
                              <a:path w="264795" h="984250">
                                <a:moveTo>
                                  <a:pt x="258703" y="552453"/>
                                </a:moveTo>
                                <a:lnTo>
                                  <a:pt x="236943" y="572770"/>
                                </a:lnTo>
                                <a:lnTo>
                                  <a:pt x="246318" y="581523"/>
                                </a:lnTo>
                                <a:lnTo>
                                  <a:pt x="255716" y="572770"/>
                                </a:lnTo>
                                <a:lnTo>
                                  <a:pt x="246436" y="564126"/>
                                </a:lnTo>
                                <a:lnTo>
                                  <a:pt x="263897" y="564126"/>
                                </a:lnTo>
                                <a:lnTo>
                                  <a:pt x="263897" y="554990"/>
                                </a:lnTo>
                                <a:lnTo>
                                  <a:pt x="262620" y="553720"/>
                                </a:lnTo>
                                <a:lnTo>
                                  <a:pt x="260066" y="553720"/>
                                </a:lnTo>
                                <a:lnTo>
                                  <a:pt x="258703" y="552453"/>
                                </a:lnTo>
                                <a:close/>
                              </a:path>
                              <a:path w="264795" h="984250">
                                <a:moveTo>
                                  <a:pt x="203269" y="564562"/>
                                </a:moveTo>
                                <a:lnTo>
                                  <a:pt x="194432" y="572770"/>
                                </a:lnTo>
                                <a:lnTo>
                                  <a:pt x="203269" y="580977"/>
                                </a:lnTo>
                                <a:lnTo>
                                  <a:pt x="212081" y="572770"/>
                                </a:lnTo>
                                <a:lnTo>
                                  <a:pt x="203269" y="564562"/>
                                </a:lnTo>
                                <a:close/>
                              </a:path>
                              <a:path w="264795" h="984250">
                                <a:moveTo>
                                  <a:pt x="91808" y="564562"/>
                                </a:moveTo>
                                <a:lnTo>
                                  <a:pt x="73726" y="564562"/>
                                </a:lnTo>
                                <a:lnTo>
                                  <a:pt x="82821" y="573033"/>
                                </a:lnTo>
                                <a:lnTo>
                                  <a:pt x="82666" y="573033"/>
                                </a:lnTo>
                                <a:lnTo>
                                  <a:pt x="91808" y="564562"/>
                                </a:lnTo>
                                <a:close/>
                              </a:path>
                              <a:path w="264795" h="984250">
                                <a:moveTo>
                                  <a:pt x="104662" y="552734"/>
                                </a:moveTo>
                                <a:lnTo>
                                  <a:pt x="104197" y="553085"/>
                                </a:lnTo>
                                <a:lnTo>
                                  <a:pt x="95129" y="561486"/>
                                </a:lnTo>
                                <a:lnTo>
                                  <a:pt x="95636" y="561486"/>
                                </a:lnTo>
                                <a:lnTo>
                                  <a:pt x="108003" y="573033"/>
                                </a:lnTo>
                                <a:lnTo>
                                  <a:pt x="117123" y="564562"/>
                                </a:lnTo>
                                <a:lnTo>
                                  <a:pt x="117362" y="564562"/>
                                </a:lnTo>
                                <a:lnTo>
                                  <a:pt x="104662" y="552734"/>
                                </a:lnTo>
                                <a:close/>
                              </a:path>
                              <a:path w="264795" h="984250">
                                <a:moveTo>
                                  <a:pt x="18453" y="552453"/>
                                </a:moveTo>
                                <a:lnTo>
                                  <a:pt x="9345" y="560929"/>
                                </a:lnTo>
                                <a:lnTo>
                                  <a:pt x="22027" y="572770"/>
                                </a:lnTo>
                                <a:lnTo>
                                  <a:pt x="31136" y="564265"/>
                                </a:lnTo>
                                <a:lnTo>
                                  <a:pt x="18453" y="552453"/>
                                </a:lnTo>
                                <a:close/>
                              </a:path>
                              <a:path w="264795" h="984250">
                                <a:moveTo>
                                  <a:pt x="52245" y="544556"/>
                                </a:moveTo>
                                <a:lnTo>
                                  <a:pt x="31136" y="564265"/>
                                </a:lnTo>
                                <a:lnTo>
                                  <a:pt x="40267" y="572770"/>
                                </a:lnTo>
                                <a:lnTo>
                                  <a:pt x="52382" y="561486"/>
                                </a:lnTo>
                                <a:lnTo>
                                  <a:pt x="43336" y="553085"/>
                                </a:lnTo>
                                <a:lnTo>
                                  <a:pt x="61403" y="553085"/>
                                </a:lnTo>
                                <a:lnTo>
                                  <a:pt x="52245" y="544556"/>
                                </a:lnTo>
                                <a:close/>
                              </a:path>
                              <a:path w="264795" h="984250">
                                <a:moveTo>
                                  <a:pt x="61403" y="553085"/>
                                </a:moveTo>
                                <a:lnTo>
                                  <a:pt x="52382" y="561486"/>
                                </a:lnTo>
                                <a:lnTo>
                                  <a:pt x="64531" y="572770"/>
                                </a:lnTo>
                                <a:lnTo>
                                  <a:pt x="73367" y="564562"/>
                                </a:lnTo>
                                <a:lnTo>
                                  <a:pt x="73726" y="564562"/>
                                </a:lnTo>
                                <a:lnTo>
                                  <a:pt x="61403" y="553085"/>
                                </a:lnTo>
                                <a:close/>
                              </a:path>
                              <a:path w="264795" h="984250">
                                <a:moveTo>
                                  <a:pt x="134986" y="564562"/>
                                </a:moveTo>
                                <a:lnTo>
                                  <a:pt x="117362" y="564562"/>
                                </a:lnTo>
                                <a:lnTo>
                                  <a:pt x="126174" y="572770"/>
                                </a:lnTo>
                                <a:lnTo>
                                  <a:pt x="134986" y="564562"/>
                                </a:lnTo>
                                <a:close/>
                              </a:path>
                              <a:path w="264795" h="984250">
                                <a:moveTo>
                                  <a:pt x="147686" y="552734"/>
                                </a:moveTo>
                                <a:lnTo>
                                  <a:pt x="138289" y="561486"/>
                                </a:lnTo>
                                <a:lnTo>
                                  <a:pt x="138527" y="561486"/>
                                </a:lnTo>
                                <a:lnTo>
                                  <a:pt x="150676" y="572770"/>
                                </a:lnTo>
                                <a:lnTo>
                                  <a:pt x="159982" y="564126"/>
                                </a:lnTo>
                                <a:lnTo>
                                  <a:pt x="147686" y="552734"/>
                                </a:lnTo>
                                <a:close/>
                              </a:path>
                              <a:path w="264795" h="984250">
                                <a:moveTo>
                                  <a:pt x="172557" y="552453"/>
                                </a:moveTo>
                                <a:lnTo>
                                  <a:pt x="159982" y="564126"/>
                                </a:lnTo>
                                <a:lnTo>
                                  <a:pt x="169311" y="572770"/>
                                </a:lnTo>
                                <a:lnTo>
                                  <a:pt x="181490" y="561486"/>
                                </a:lnTo>
                                <a:lnTo>
                                  <a:pt x="182283" y="561486"/>
                                </a:lnTo>
                                <a:lnTo>
                                  <a:pt x="172557" y="552453"/>
                                </a:lnTo>
                                <a:close/>
                              </a:path>
                              <a:path w="264795" h="984250">
                                <a:moveTo>
                                  <a:pt x="190945" y="553085"/>
                                </a:moveTo>
                                <a:lnTo>
                                  <a:pt x="190559" y="553085"/>
                                </a:lnTo>
                                <a:lnTo>
                                  <a:pt x="181490" y="561486"/>
                                </a:lnTo>
                                <a:lnTo>
                                  <a:pt x="182283" y="561486"/>
                                </a:lnTo>
                                <a:lnTo>
                                  <a:pt x="194432" y="572770"/>
                                </a:lnTo>
                                <a:lnTo>
                                  <a:pt x="203269" y="564562"/>
                                </a:lnTo>
                                <a:lnTo>
                                  <a:pt x="190945" y="553085"/>
                                </a:lnTo>
                                <a:close/>
                              </a:path>
                              <a:path w="264795" h="984250">
                                <a:moveTo>
                                  <a:pt x="225116" y="544270"/>
                                </a:moveTo>
                                <a:lnTo>
                                  <a:pt x="203269" y="564562"/>
                                </a:lnTo>
                                <a:lnTo>
                                  <a:pt x="212081" y="572770"/>
                                </a:lnTo>
                                <a:lnTo>
                                  <a:pt x="224196" y="561486"/>
                                </a:lnTo>
                                <a:lnTo>
                                  <a:pt x="224857" y="561486"/>
                                </a:lnTo>
                                <a:lnTo>
                                  <a:pt x="215859" y="553085"/>
                                </a:lnTo>
                                <a:lnTo>
                                  <a:pt x="233216" y="553085"/>
                                </a:lnTo>
                                <a:lnTo>
                                  <a:pt x="233895" y="552453"/>
                                </a:lnTo>
                                <a:lnTo>
                                  <a:pt x="225116" y="544270"/>
                                </a:lnTo>
                                <a:close/>
                              </a:path>
                              <a:path w="264795" h="984250">
                                <a:moveTo>
                                  <a:pt x="233902" y="552453"/>
                                </a:moveTo>
                                <a:lnTo>
                                  <a:pt x="224196" y="561486"/>
                                </a:lnTo>
                                <a:lnTo>
                                  <a:pt x="224857" y="561486"/>
                                </a:lnTo>
                                <a:lnTo>
                                  <a:pt x="236943" y="572770"/>
                                </a:lnTo>
                                <a:lnTo>
                                  <a:pt x="246200" y="564126"/>
                                </a:lnTo>
                                <a:lnTo>
                                  <a:pt x="246436" y="564126"/>
                                </a:lnTo>
                                <a:lnTo>
                                  <a:pt x="233902" y="552453"/>
                                </a:lnTo>
                                <a:close/>
                              </a:path>
                              <a:path w="264795" h="984250">
                                <a:moveTo>
                                  <a:pt x="263897" y="564126"/>
                                </a:moveTo>
                                <a:lnTo>
                                  <a:pt x="246436" y="564126"/>
                                </a:lnTo>
                                <a:lnTo>
                                  <a:pt x="255716" y="572770"/>
                                </a:lnTo>
                                <a:lnTo>
                                  <a:pt x="263897" y="565150"/>
                                </a:lnTo>
                                <a:lnTo>
                                  <a:pt x="263897" y="564126"/>
                                </a:lnTo>
                                <a:close/>
                              </a:path>
                              <a:path w="264795" h="984250">
                                <a:moveTo>
                                  <a:pt x="267" y="552453"/>
                                </a:moveTo>
                                <a:lnTo>
                                  <a:pt x="264" y="561486"/>
                                </a:lnTo>
                                <a:lnTo>
                                  <a:pt x="439" y="561486"/>
                                </a:lnTo>
                                <a:lnTo>
                                  <a:pt x="4813" y="565150"/>
                                </a:lnTo>
                                <a:lnTo>
                                  <a:pt x="9345" y="560929"/>
                                </a:lnTo>
                                <a:lnTo>
                                  <a:pt x="267" y="552453"/>
                                </a:lnTo>
                                <a:close/>
                              </a:path>
                              <a:path w="264795" h="984250">
                                <a:moveTo>
                                  <a:pt x="39585" y="532765"/>
                                </a:moveTo>
                                <a:lnTo>
                                  <a:pt x="30359" y="541358"/>
                                </a:lnTo>
                                <a:lnTo>
                                  <a:pt x="30710" y="541358"/>
                                </a:lnTo>
                                <a:lnTo>
                                  <a:pt x="52382" y="561486"/>
                                </a:lnTo>
                                <a:lnTo>
                                  <a:pt x="61403" y="553085"/>
                                </a:lnTo>
                                <a:lnTo>
                                  <a:pt x="43111" y="553085"/>
                                </a:lnTo>
                                <a:lnTo>
                                  <a:pt x="52245" y="544556"/>
                                </a:lnTo>
                                <a:lnTo>
                                  <a:pt x="39585" y="532765"/>
                                </a:lnTo>
                                <a:close/>
                              </a:path>
                              <a:path w="264795" h="984250">
                                <a:moveTo>
                                  <a:pt x="83220" y="532765"/>
                                </a:moveTo>
                                <a:lnTo>
                                  <a:pt x="74349" y="541027"/>
                                </a:lnTo>
                                <a:lnTo>
                                  <a:pt x="74078" y="541358"/>
                                </a:lnTo>
                                <a:lnTo>
                                  <a:pt x="95636" y="561486"/>
                                </a:lnTo>
                                <a:lnTo>
                                  <a:pt x="95129" y="561486"/>
                                </a:lnTo>
                                <a:lnTo>
                                  <a:pt x="104575" y="552734"/>
                                </a:lnTo>
                                <a:lnTo>
                                  <a:pt x="86102" y="552734"/>
                                </a:lnTo>
                                <a:lnTo>
                                  <a:pt x="95215" y="544270"/>
                                </a:lnTo>
                                <a:lnTo>
                                  <a:pt x="95574" y="544270"/>
                                </a:lnTo>
                                <a:lnTo>
                                  <a:pt x="83220" y="532765"/>
                                </a:lnTo>
                                <a:close/>
                              </a:path>
                              <a:path w="264795" h="984250">
                                <a:moveTo>
                                  <a:pt x="151359" y="532765"/>
                                </a:moveTo>
                                <a:lnTo>
                                  <a:pt x="129481" y="553085"/>
                                </a:lnTo>
                                <a:lnTo>
                                  <a:pt x="138527" y="561486"/>
                                </a:lnTo>
                                <a:lnTo>
                                  <a:pt x="138289" y="561486"/>
                                </a:lnTo>
                                <a:lnTo>
                                  <a:pt x="147686" y="552734"/>
                                </a:lnTo>
                                <a:lnTo>
                                  <a:pt x="138858" y="544556"/>
                                </a:lnTo>
                                <a:lnTo>
                                  <a:pt x="156467" y="544556"/>
                                </a:lnTo>
                                <a:lnTo>
                                  <a:pt x="160256" y="541027"/>
                                </a:lnTo>
                                <a:lnTo>
                                  <a:pt x="151359" y="532765"/>
                                </a:lnTo>
                                <a:close/>
                              </a:path>
                              <a:path w="264795" h="984250">
                                <a:moveTo>
                                  <a:pt x="181481" y="544270"/>
                                </a:moveTo>
                                <a:lnTo>
                                  <a:pt x="181053" y="544556"/>
                                </a:lnTo>
                                <a:lnTo>
                                  <a:pt x="172557" y="552453"/>
                                </a:lnTo>
                                <a:lnTo>
                                  <a:pt x="182283" y="561486"/>
                                </a:lnTo>
                                <a:lnTo>
                                  <a:pt x="181490" y="561486"/>
                                </a:lnTo>
                                <a:lnTo>
                                  <a:pt x="190559" y="553085"/>
                                </a:lnTo>
                                <a:lnTo>
                                  <a:pt x="190945" y="553085"/>
                                </a:lnTo>
                                <a:lnTo>
                                  <a:pt x="181481" y="544270"/>
                                </a:lnTo>
                                <a:close/>
                              </a:path>
                              <a:path w="264795" h="984250">
                                <a:moveTo>
                                  <a:pt x="212762" y="532765"/>
                                </a:moveTo>
                                <a:lnTo>
                                  <a:pt x="212492" y="532765"/>
                                </a:lnTo>
                                <a:lnTo>
                                  <a:pt x="203573" y="541027"/>
                                </a:lnTo>
                                <a:lnTo>
                                  <a:pt x="203299" y="541358"/>
                                </a:lnTo>
                                <a:lnTo>
                                  <a:pt x="224857" y="561486"/>
                                </a:lnTo>
                                <a:lnTo>
                                  <a:pt x="224196" y="561486"/>
                                </a:lnTo>
                                <a:lnTo>
                                  <a:pt x="233216" y="553085"/>
                                </a:lnTo>
                                <a:lnTo>
                                  <a:pt x="215626" y="553085"/>
                                </a:lnTo>
                                <a:lnTo>
                                  <a:pt x="225116" y="544270"/>
                                </a:lnTo>
                                <a:lnTo>
                                  <a:pt x="212762" y="532765"/>
                                </a:lnTo>
                                <a:close/>
                              </a:path>
                              <a:path w="264795" h="984250">
                                <a:moveTo>
                                  <a:pt x="21458" y="532765"/>
                                </a:moveTo>
                                <a:lnTo>
                                  <a:pt x="267" y="552453"/>
                                </a:lnTo>
                                <a:lnTo>
                                  <a:pt x="9345" y="560929"/>
                                </a:lnTo>
                                <a:lnTo>
                                  <a:pt x="18446" y="552453"/>
                                </a:lnTo>
                                <a:lnTo>
                                  <a:pt x="9667" y="544270"/>
                                </a:lnTo>
                                <a:lnTo>
                                  <a:pt x="27231" y="544270"/>
                                </a:lnTo>
                                <a:lnTo>
                                  <a:pt x="30359" y="541358"/>
                                </a:lnTo>
                                <a:lnTo>
                                  <a:pt x="30710" y="541358"/>
                                </a:lnTo>
                                <a:lnTo>
                                  <a:pt x="21458" y="532765"/>
                                </a:lnTo>
                                <a:close/>
                              </a:path>
                              <a:path w="264795" h="984250">
                                <a:moveTo>
                                  <a:pt x="260066" y="551180"/>
                                </a:moveTo>
                                <a:lnTo>
                                  <a:pt x="258703" y="552453"/>
                                </a:lnTo>
                                <a:lnTo>
                                  <a:pt x="260066" y="553720"/>
                                </a:lnTo>
                                <a:lnTo>
                                  <a:pt x="261340" y="552453"/>
                                </a:lnTo>
                                <a:lnTo>
                                  <a:pt x="260066" y="551180"/>
                                </a:lnTo>
                                <a:close/>
                              </a:path>
                              <a:path w="264795" h="984250">
                                <a:moveTo>
                                  <a:pt x="261347" y="552453"/>
                                </a:moveTo>
                                <a:lnTo>
                                  <a:pt x="260066" y="553720"/>
                                </a:lnTo>
                                <a:lnTo>
                                  <a:pt x="262620" y="553720"/>
                                </a:lnTo>
                                <a:lnTo>
                                  <a:pt x="261347" y="552453"/>
                                </a:lnTo>
                                <a:close/>
                              </a:path>
                              <a:path w="264795" h="984250">
                                <a:moveTo>
                                  <a:pt x="64874" y="532765"/>
                                </a:moveTo>
                                <a:lnTo>
                                  <a:pt x="52245" y="544556"/>
                                </a:lnTo>
                                <a:lnTo>
                                  <a:pt x="61403" y="553085"/>
                                </a:lnTo>
                                <a:lnTo>
                                  <a:pt x="73994" y="541358"/>
                                </a:lnTo>
                                <a:lnTo>
                                  <a:pt x="73724" y="541027"/>
                                </a:lnTo>
                                <a:lnTo>
                                  <a:pt x="64874" y="532765"/>
                                </a:lnTo>
                                <a:close/>
                              </a:path>
                              <a:path w="264795" h="984250">
                                <a:moveTo>
                                  <a:pt x="126130" y="532765"/>
                                </a:moveTo>
                                <a:lnTo>
                                  <a:pt x="116855" y="541358"/>
                                </a:lnTo>
                                <a:lnTo>
                                  <a:pt x="129481" y="553085"/>
                                </a:lnTo>
                                <a:lnTo>
                                  <a:pt x="138664" y="544556"/>
                                </a:lnTo>
                                <a:lnTo>
                                  <a:pt x="138858" y="544556"/>
                                </a:lnTo>
                                <a:lnTo>
                                  <a:pt x="126130" y="532765"/>
                                </a:lnTo>
                                <a:close/>
                              </a:path>
                              <a:path w="264795" h="984250">
                                <a:moveTo>
                                  <a:pt x="203269" y="523922"/>
                                </a:moveTo>
                                <a:lnTo>
                                  <a:pt x="184496" y="541358"/>
                                </a:lnTo>
                                <a:lnTo>
                                  <a:pt x="181481" y="544270"/>
                                </a:lnTo>
                                <a:lnTo>
                                  <a:pt x="190945" y="553085"/>
                                </a:lnTo>
                                <a:lnTo>
                                  <a:pt x="190559" y="553085"/>
                                </a:lnTo>
                                <a:lnTo>
                                  <a:pt x="203217" y="541358"/>
                                </a:lnTo>
                                <a:lnTo>
                                  <a:pt x="202945" y="541027"/>
                                </a:lnTo>
                                <a:lnTo>
                                  <a:pt x="194095" y="532765"/>
                                </a:lnTo>
                                <a:lnTo>
                                  <a:pt x="212762" y="532765"/>
                                </a:lnTo>
                                <a:lnTo>
                                  <a:pt x="203269" y="523922"/>
                                </a:lnTo>
                                <a:close/>
                              </a:path>
                              <a:path w="264795" h="984250">
                                <a:moveTo>
                                  <a:pt x="113711" y="544270"/>
                                </a:moveTo>
                                <a:lnTo>
                                  <a:pt x="95574" y="544270"/>
                                </a:lnTo>
                                <a:lnTo>
                                  <a:pt x="104662" y="552734"/>
                                </a:lnTo>
                                <a:lnTo>
                                  <a:pt x="104879" y="552453"/>
                                </a:lnTo>
                                <a:lnTo>
                                  <a:pt x="113711" y="544270"/>
                                </a:lnTo>
                                <a:close/>
                              </a:path>
                              <a:path w="264795" h="984250">
                                <a:moveTo>
                                  <a:pt x="156467" y="544556"/>
                                </a:moveTo>
                                <a:lnTo>
                                  <a:pt x="138858" y="544556"/>
                                </a:lnTo>
                                <a:lnTo>
                                  <a:pt x="147686" y="552734"/>
                                </a:lnTo>
                                <a:lnTo>
                                  <a:pt x="156467" y="544556"/>
                                </a:lnTo>
                                <a:close/>
                              </a:path>
                              <a:path w="264795" h="984250">
                                <a:moveTo>
                                  <a:pt x="4813" y="539750"/>
                                </a:moveTo>
                                <a:lnTo>
                                  <a:pt x="264" y="544830"/>
                                </a:lnTo>
                                <a:lnTo>
                                  <a:pt x="264" y="552453"/>
                                </a:lnTo>
                                <a:lnTo>
                                  <a:pt x="9070" y="544270"/>
                                </a:lnTo>
                                <a:lnTo>
                                  <a:pt x="9667" y="544270"/>
                                </a:lnTo>
                                <a:lnTo>
                                  <a:pt x="4813" y="539750"/>
                                </a:lnTo>
                                <a:close/>
                              </a:path>
                              <a:path w="264795" h="984250">
                                <a:moveTo>
                                  <a:pt x="27231" y="544270"/>
                                </a:moveTo>
                                <a:lnTo>
                                  <a:pt x="9667" y="544270"/>
                                </a:lnTo>
                                <a:lnTo>
                                  <a:pt x="18453" y="552453"/>
                                </a:lnTo>
                                <a:lnTo>
                                  <a:pt x="27231" y="544270"/>
                                </a:lnTo>
                                <a:close/>
                              </a:path>
                              <a:path w="264795" h="984250">
                                <a:moveTo>
                                  <a:pt x="169127" y="532765"/>
                                </a:moveTo>
                                <a:lnTo>
                                  <a:pt x="160256" y="541027"/>
                                </a:lnTo>
                                <a:lnTo>
                                  <a:pt x="172557" y="552453"/>
                                </a:lnTo>
                                <a:lnTo>
                                  <a:pt x="181360" y="544270"/>
                                </a:lnTo>
                                <a:lnTo>
                                  <a:pt x="178354" y="541358"/>
                                </a:lnTo>
                                <a:lnTo>
                                  <a:pt x="169127" y="532765"/>
                                </a:lnTo>
                                <a:close/>
                              </a:path>
                              <a:path w="264795" h="984250">
                                <a:moveTo>
                                  <a:pt x="237504" y="532765"/>
                                </a:moveTo>
                                <a:lnTo>
                                  <a:pt x="225116" y="544270"/>
                                </a:lnTo>
                                <a:lnTo>
                                  <a:pt x="233902" y="552453"/>
                                </a:lnTo>
                                <a:lnTo>
                                  <a:pt x="246162" y="541027"/>
                                </a:lnTo>
                                <a:lnTo>
                                  <a:pt x="246401" y="541027"/>
                                </a:lnTo>
                                <a:lnTo>
                                  <a:pt x="237504" y="532765"/>
                                </a:lnTo>
                                <a:close/>
                              </a:path>
                              <a:path w="264795" h="984250">
                                <a:moveTo>
                                  <a:pt x="255034" y="532765"/>
                                </a:moveTo>
                                <a:lnTo>
                                  <a:pt x="246162" y="541027"/>
                                </a:lnTo>
                                <a:lnTo>
                                  <a:pt x="246401" y="541027"/>
                                </a:lnTo>
                                <a:lnTo>
                                  <a:pt x="258703" y="552453"/>
                                </a:lnTo>
                                <a:lnTo>
                                  <a:pt x="260066" y="551180"/>
                                </a:lnTo>
                                <a:lnTo>
                                  <a:pt x="262620" y="551180"/>
                                </a:lnTo>
                                <a:lnTo>
                                  <a:pt x="263897" y="549910"/>
                                </a:lnTo>
                                <a:lnTo>
                                  <a:pt x="263897" y="541027"/>
                                </a:lnTo>
                                <a:lnTo>
                                  <a:pt x="255034" y="532765"/>
                                </a:lnTo>
                                <a:close/>
                              </a:path>
                              <a:path w="264795" h="984250">
                                <a:moveTo>
                                  <a:pt x="262620" y="551180"/>
                                </a:moveTo>
                                <a:lnTo>
                                  <a:pt x="260066" y="551180"/>
                                </a:lnTo>
                                <a:lnTo>
                                  <a:pt x="261347" y="552453"/>
                                </a:lnTo>
                                <a:lnTo>
                                  <a:pt x="262620" y="551180"/>
                                </a:lnTo>
                                <a:close/>
                              </a:path>
                              <a:path w="264795" h="984250">
                                <a:moveTo>
                                  <a:pt x="30534" y="524335"/>
                                </a:moveTo>
                                <a:lnTo>
                                  <a:pt x="21458" y="532765"/>
                                </a:lnTo>
                                <a:lnTo>
                                  <a:pt x="30710" y="541358"/>
                                </a:lnTo>
                                <a:lnTo>
                                  <a:pt x="30359" y="541358"/>
                                </a:lnTo>
                                <a:lnTo>
                                  <a:pt x="39585" y="532765"/>
                                </a:lnTo>
                                <a:lnTo>
                                  <a:pt x="30534" y="524335"/>
                                </a:lnTo>
                                <a:close/>
                              </a:path>
                              <a:path w="264795" h="984250">
                                <a:moveTo>
                                  <a:pt x="86183" y="512870"/>
                                </a:moveTo>
                                <a:lnTo>
                                  <a:pt x="64874" y="532765"/>
                                </a:lnTo>
                                <a:lnTo>
                                  <a:pt x="74078" y="541358"/>
                                </a:lnTo>
                                <a:lnTo>
                                  <a:pt x="74349" y="541027"/>
                                </a:lnTo>
                                <a:lnTo>
                                  <a:pt x="83220" y="532765"/>
                                </a:lnTo>
                                <a:lnTo>
                                  <a:pt x="74169" y="524335"/>
                                </a:lnTo>
                                <a:lnTo>
                                  <a:pt x="92271" y="524335"/>
                                </a:lnTo>
                                <a:lnTo>
                                  <a:pt x="95276" y="521536"/>
                                </a:lnTo>
                                <a:lnTo>
                                  <a:pt x="95514" y="521536"/>
                                </a:lnTo>
                                <a:lnTo>
                                  <a:pt x="86183" y="512870"/>
                                </a:lnTo>
                                <a:close/>
                              </a:path>
                              <a:path w="264795" h="984250">
                                <a:moveTo>
                                  <a:pt x="172554" y="472440"/>
                                </a:moveTo>
                                <a:lnTo>
                                  <a:pt x="107603" y="532765"/>
                                </a:lnTo>
                                <a:lnTo>
                                  <a:pt x="116855" y="541358"/>
                                </a:lnTo>
                                <a:lnTo>
                                  <a:pt x="126130" y="532765"/>
                                </a:lnTo>
                                <a:lnTo>
                                  <a:pt x="117032" y="524335"/>
                                </a:lnTo>
                                <a:lnTo>
                                  <a:pt x="135229" y="524335"/>
                                </a:lnTo>
                                <a:lnTo>
                                  <a:pt x="138652" y="521163"/>
                                </a:lnTo>
                                <a:lnTo>
                                  <a:pt x="138869" y="521163"/>
                                </a:lnTo>
                                <a:lnTo>
                                  <a:pt x="129594" y="512550"/>
                                </a:lnTo>
                                <a:lnTo>
                                  <a:pt x="147422" y="512550"/>
                                </a:lnTo>
                                <a:lnTo>
                                  <a:pt x="138542" y="504279"/>
                                </a:lnTo>
                                <a:lnTo>
                                  <a:pt x="156877" y="504279"/>
                                </a:lnTo>
                                <a:lnTo>
                                  <a:pt x="160132" y="501264"/>
                                </a:lnTo>
                                <a:lnTo>
                                  <a:pt x="160357" y="501264"/>
                                </a:lnTo>
                                <a:lnTo>
                                  <a:pt x="151044" y="492569"/>
                                </a:lnTo>
                                <a:lnTo>
                                  <a:pt x="169604" y="492569"/>
                                </a:lnTo>
                                <a:lnTo>
                                  <a:pt x="160375" y="483973"/>
                                </a:lnTo>
                                <a:lnTo>
                                  <a:pt x="178796" y="483973"/>
                                </a:lnTo>
                                <a:lnTo>
                                  <a:pt x="181823" y="481168"/>
                                </a:lnTo>
                                <a:lnTo>
                                  <a:pt x="181951" y="481168"/>
                                </a:lnTo>
                                <a:lnTo>
                                  <a:pt x="172554" y="472440"/>
                                </a:lnTo>
                                <a:close/>
                              </a:path>
                              <a:path w="264795" h="984250">
                                <a:moveTo>
                                  <a:pt x="191058" y="512550"/>
                                </a:moveTo>
                                <a:lnTo>
                                  <a:pt x="190832" y="512550"/>
                                </a:lnTo>
                                <a:lnTo>
                                  <a:pt x="182081" y="520700"/>
                                </a:lnTo>
                                <a:lnTo>
                                  <a:pt x="181670" y="521163"/>
                                </a:lnTo>
                                <a:lnTo>
                                  <a:pt x="203299" y="541358"/>
                                </a:lnTo>
                                <a:lnTo>
                                  <a:pt x="203573" y="541027"/>
                                </a:lnTo>
                                <a:lnTo>
                                  <a:pt x="212492" y="532765"/>
                                </a:lnTo>
                                <a:lnTo>
                                  <a:pt x="193748" y="532765"/>
                                </a:lnTo>
                                <a:lnTo>
                                  <a:pt x="203269" y="523922"/>
                                </a:lnTo>
                                <a:lnTo>
                                  <a:pt x="191058" y="512550"/>
                                </a:lnTo>
                                <a:close/>
                              </a:path>
                              <a:path w="264795" h="984250">
                                <a:moveTo>
                                  <a:pt x="172787" y="512870"/>
                                </a:moveTo>
                                <a:lnTo>
                                  <a:pt x="151359" y="532765"/>
                                </a:lnTo>
                                <a:lnTo>
                                  <a:pt x="160256" y="541027"/>
                                </a:lnTo>
                                <a:lnTo>
                                  <a:pt x="169127" y="532765"/>
                                </a:lnTo>
                                <a:lnTo>
                                  <a:pt x="160375" y="524613"/>
                                </a:lnTo>
                                <a:lnTo>
                                  <a:pt x="177880" y="524613"/>
                                </a:lnTo>
                                <a:lnTo>
                                  <a:pt x="181583" y="521163"/>
                                </a:lnTo>
                                <a:lnTo>
                                  <a:pt x="181173" y="520700"/>
                                </a:lnTo>
                                <a:lnTo>
                                  <a:pt x="172787" y="512870"/>
                                </a:lnTo>
                                <a:close/>
                              </a:path>
                              <a:path w="264795" h="984250">
                                <a:moveTo>
                                  <a:pt x="246281" y="524613"/>
                                </a:moveTo>
                                <a:lnTo>
                                  <a:pt x="237504" y="532765"/>
                                </a:lnTo>
                                <a:lnTo>
                                  <a:pt x="246401" y="541027"/>
                                </a:lnTo>
                                <a:lnTo>
                                  <a:pt x="246162" y="541027"/>
                                </a:lnTo>
                                <a:lnTo>
                                  <a:pt x="255034" y="532765"/>
                                </a:lnTo>
                                <a:lnTo>
                                  <a:pt x="246281" y="524613"/>
                                </a:lnTo>
                                <a:close/>
                              </a:path>
                              <a:path w="264795" h="984250">
                                <a:moveTo>
                                  <a:pt x="18449" y="513080"/>
                                </a:moveTo>
                                <a:lnTo>
                                  <a:pt x="9369" y="521536"/>
                                </a:lnTo>
                                <a:lnTo>
                                  <a:pt x="21458" y="532765"/>
                                </a:lnTo>
                                <a:lnTo>
                                  <a:pt x="30534" y="524335"/>
                                </a:lnTo>
                                <a:lnTo>
                                  <a:pt x="18449" y="513080"/>
                                </a:lnTo>
                                <a:close/>
                              </a:path>
                              <a:path w="264795" h="984250">
                                <a:moveTo>
                                  <a:pt x="43223" y="512550"/>
                                </a:moveTo>
                                <a:lnTo>
                                  <a:pt x="30534" y="524335"/>
                                </a:lnTo>
                                <a:lnTo>
                                  <a:pt x="39585" y="532765"/>
                                </a:lnTo>
                                <a:lnTo>
                                  <a:pt x="52041" y="521163"/>
                                </a:lnTo>
                                <a:lnTo>
                                  <a:pt x="52449" y="521163"/>
                                </a:lnTo>
                                <a:lnTo>
                                  <a:pt x="43223" y="512550"/>
                                </a:lnTo>
                                <a:close/>
                              </a:path>
                              <a:path w="264795" h="984250">
                                <a:moveTo>
                                  <a:pt x="61515" y="512550"/>
                                </a:moveTo>
                                <a:lnTo>
                                  <a:pt x="61290" y="512550"/>
                                </a:lnTo>
                                <a:lnTo>
                                  <a:pt x="52041" y="521163"/>
                                </a:lnTo>
                                <a:lnTo>
                                  <a:pt x="52449" y="521163"/>
                                </a:lnTo>
                                <a:lnTo>
                                  <a:pt x="64874" y="532765"/>
                                </a:lnTo>
                                <a:lnTo>
                                  <a:pt x="73903" y="524335"/>
                                </a:lnTo>
                                <a:lnTo>
                                  <a:pt x="74169" y="524335"/>
                                </a:lnTo>
                                <a:lnTo>
                                  <a:pt x="61515" y="512550"/>
                                </a:lnTo>
                                <a:close/>
                              </a:path>
                              <a:path w="264795" h="984250">
                                <a:moveTo>
                                  <a:pt x="92271" y="524335"/>
                                </a:moveTo>
                                <a:lnTo>
                                  <a:pt x="74169" y="524335"/>
                                </a:lnTo>
                                <a:lnTo>
                                  <a:pt x="83220" y="532765"/>
                                </a:lnTo>
                                <a:lnTo>
                                  <a:pt x="92271" y="524335"/>
                                </a:lnTo>
                                <a:close/>
                              </a:path>
                              <a:path w="264795" h="984250">
                                <a:moveTo>
                                  <a:pt x="104656" y="512870"/>
                                </a:moveTo>
                                <a:lnTo>
                                  <a:pt x="104356" y="513080"/>
                                </a:lnTo>
                                <a:lnTo>
                                  <a:pt x="95276" y="521536"/>
                                </a:lnTo>
                                <a:lnTo>
                                  <a:pt x="95514" y="521536"/>
                                </a:lnTo>
                                <a:lnTo>
                                  <a:pt x="107603" y="532765"/>
                                </a:lnTo>
                                <a:lnTo>
                                  <a:pt x="116679" y="524335"/>
                                </a:lnTo>
                                <a:lnTo>
                                  <a:pt x="117032" y="524335"/>
                                </a:lnTo>
                                <a:lnTo>
                                  <a:pt x="104656" y="512870"/>
                                </a:lnTo>
                                <a:close/>
                              </a:path>
                              <a:path w="264795" h="984250">
                                <a:moveTo>
                                  <a:pt x="135229" y="524335"/>
                                </a:moveTo>
                                <a:lnTo>
                                  <a:pt x="117032" y="524335"/>
                                </a:lnTo>
                                <a:lnTo>
                                  <a:pt x="126130" y="532765"/>
                                </a:lnTo>
                                <a:lnTo>
                                  <a:pt x="135229" y="524335"/>
                                </a:lnTo>
                                <a:close/>
                              </a:path>
                              <a:path w="264795" h="984250">
                                <a:moveTo>
                                  <a:pt x="147766" y="512870"/>
                                </a:moveTo>
                                <a:lnTo>
                                  <a:pt x="147605" y="512870"/>
                                </a:lnTo>
                                <a:lnTo>
                                  <a:pt x="138652" y="521163"/>
                                </a:lnTo>
                                <a:lnTo>
                                  <a:pt x="138869" y="521163"/>
                                </a:lnTo>
                                <a:lnTo>
                                  <a:pt x="151359" y="532765"/>
                                </a:lnTo>
                                <a:lnTo>
                                  <a:pt x="160136" y="524613"/>
                                </a:lnTo>
                                <a:lnTo>
                                  <a:pt x="160375" y="524613"/>
                                </a:lnTo>
                                <a:lnTo>
                                  <a:pt x="147766" y="512870"/>
                                </a:lnTo>
                                <a:close/>
                              </a:path>
                              <a:path w="264795" h="984250">
                                <a:moveTo>
                                  <a:pt x="177880" y="524613"/>
                                </a:moveTo>
                                <a:lnTo>
                                  <a:pt x="160375" y="524613"/>
                                </a:lnTo>
                                <a:lnTo>
                                  <a:pt x="169127" y="532765"/>
                                </a:lnTo>
                                <a:lnTo>
                                  <a:pt x="177880" y="524613"/>
                                </a:lnTo>
                                <a:close/>
                              </a:path>
                              <a:path w="264795" h="984250">
                                <a:moveTo>
                                  <a:pt x="224449" y="504279"/>
                                </a:moveTo>
                                <a:lnTo>
                                  <a:pt x="224072" y="504600"/>
                                </a:lnTo>
                                <a:lnTo>
                                  <a:pt x="203269" y="523922"/>
                                </a:lnTo>
                                <a:lnTo>
                                  <a:pt x="212762" y="532765"/>
                                </a:lnTo>
                                <a:lnTo>
                                  <a:pt x="212492" y="532765"/>
                                </a:lnTo>
                                <a:lnTo>
                                  <a:pt x="225014" y="521163"/>
                                </a:lnTo>
                                <a:lnTo>
                                  <a:pt x="215739" y="512550"/>
                                </a:lnTo>
                                <a:lnTo>
                                  <a:pt x="233329" y="512550"/>
                                </a:lnTo>
                                <a:lnTo>
                                  <a:pt x="224449" y="504279"/>
                                </a:lnTo>
                                <a:close/>
                              </a:path>
                              <a:path w="264795" h="984250">
                                <a:moveTo>
                                  <a:pt x="233898" y="513080"/>
                                </a:moveTo>
                                <a:lnTo>
                                  <a:pt x="233740" y="513080"/>
                                </a:lnTo>
                                <a:lnTo>
                                  <a:pt x="225014" y="521163"/>
                                </a:lnTo>
                                <a:lnTo>
                                  <a:pt x="237504" y="532765"/>
                                </a:lnTo>
                                <a:lnTo>
                                  <a:pt x="246281" y="524613"/>
                                </a:lnTo>
                                <a:lnTo>
                                  <a:pt x="233898" y="513080"/>
                                </a:lnTo>
                                <a:close/>
                              </a:path>
                              <a:path w="264795" h="984250">
                                <a:moveTo>
                                  <a:pt x="258706" y="513080"/>
                                </a:moveTo>
                                <a:lnTo>
                                  <a:pt x="246281" y="524613"/>
                                </a:lnTo>
                                <a:lnTo>
                                  <a:pt x="255034" y="532765"/>
                                </a:lnTo>
                                <a:lnTo>
                                  <a:pt x="263787" y="524613"/>
                                </a:lnTo>
                                <a:lnTo>
                                  <a:pt x="263897" y="514350"/>
                                </a:lnTo>
                                <a:lnTo>
                                  <a:pt x="260066" y="514350"/>
                                </a:lnTo>
                                <a:lnTo>
                                  <a:pt x="258706" y="513080"/>
                                </a:lnTo>
                                <a:close/>
                              </a:path>
                              <a:path w="264795" h="984250">
                                <a:moveTo>
                                  <a:pt x="264" y="513080"/>
                                </a:moveTo>
                                <a:lnTo>
                                  <a:pt x="264" y="520700"/>
                                </a:lnTo>
                                <a:lnTo>
                                  <a:pt x="4813" y="525780"/>
                                </a:lnTo>
                                <a:lnTo>
                                  <a:pt x="9369" y="521536"/>
                                </a:lnTo>
                                <a:lnTo>
                                  <a:pt x="264" y="513080"/>
                                </a:lnTo>
                                <a:close/>
                              </a:path>
                              <a:path w="264795" h="984250">
                                <a:moveTo>
                                  <a:pt x="9345" y="504600"/>
                                </a:moveTo>
                                <a:lnTo>
                                  <a:pt x="264" y="513080"/>
                                </a:lnTo>
                                <a:lnTo>
                                  <a:pt x="9369" y="521536"/>
                                </a:lnTo>
                                <a:lnTo>
                                  <a:pt x="18449" y="513080"/>
                                </a:lnTo>
                                <a:lnTo>
                                  <a:pt x="9345" y="504600"/>
                                </a:lnTo>
                                <a:close/>
                              </a:path>
                              <a:path w="264795" h="984250">
                                <a:moveTo>
                                  <a:pt x="95384" y="504279"/>
                                </a:moveTo>
                                <a:lnTo>
                                  <a:pt x="86183" y="512870"/>
                                </a:lnTo>
                                <a:lnTo>
                                  <a:pt x="95514" y="521536"/>
                                </a:lnTo>
                                <a:lnTo>
                                  <a:pt x="95276" y="521536"/>
                                </a:lnTo>
                                <a:lnTo>
                                  <a:pt x="104582" y="512870"/>
                                </a:lnTo>
                                <a:lnTo>
                                  <a:pt x="104311" y="512550"/>
                                </a:lnTo>
                                <a:lnTo>
                                  <a:pt x="95384" y="504279"/>
                                </a:lnTo>
                                <a:close/>
                              </a:path>
                              <a:path w="264795" h="984250">
                                <a:moveTo>
                                  <a:pt x="64531" y="492760"/>
                                </a:moveTo>
                                <a:lnTo>
                                  <a:pt x="43223" y="512550"/>
                                </a:lnTo>
                                <a:lnTo>
                                  <a:pt x="52449" y="521163"/>
                                </a:lnTo>
                                <a:lnTo>
                                  <a:pt x="52041" y="521163"/>
                                </a:lnTo>
                                <a:lnTo>
                                  <a:pt x="61290" y="512550"/>
                                </a:lnTo>
                                <a:lnTo>
                                  <a:pt x="61515" y="512550"/>
                                </a:lnTo>
                                <a:lnTo>
                                  <a:pt x="52635" y="504279"/>
                                </a:lnTo>
                                <a:lnTo>
                                  <a:pt x="70170" y="504279"/>
                                </a:lnTo>
                                <a:lnTo>
                                  <a:pt x="73407" y="501264"/>
                                </a:lnTo>
                                <a:lnTo>
                                  <a:pt x="73687" y="501264"/>
                                </a:lnTo>
                                <a:lnTo>
                                  <a:pt x="64531" y="492760"/>
                                </a:lnTo>
                                <a:close/>
                              </a:path>
                              <a:path w="264795" h="984250">
                                <a:moveTo>
                                  <a:pt x="126174" y="492760"/>
                                </a:moveTo>
                                <a:lnTo>
                                  <a:pt x="117043" y="501264"/>
                                </a:lnTo>
                                <a:lnTo>
                                  <a:pt x="117443" y="501264"/>
                                </a:lnTo>
                                <a:lnTo>
                                  <a:pt x="138869" y="521163"/>
                                </a:lnTo>
                                <a:lnTo>
                                  <a:pt x="138652" y="521163"/>
                                </a:lnTo>
                                <a:lnTo>
                                  <a:pt x="147605" y="512870"/>
                                </a:lnTo>
                                <a:lnTo>
                                  <a:pt x="147766" y="512870"/>
                                </a:lnTo>
                                <a:lnTo>
                                  <a:pt x="147422" y="512550"/>
                                </a:lnTo>
                                <a:lnTo>
                                  <a:pt x="129368" y="512550"/>
                                </a:lnTo>
                                <a:lnTo>
                                  <a:pt x="138273" y="504279"/>
                                </a:lnTo>
                                <a:lnTo>
                                  <a:pt x="138542" y="504279"/>
                                </a:lnTo>
                                <a:lnTo>
                                  <a:pt x="126174" y="492760"/>
                                </a:lnTo>
                                <a:close/>
                              </a:path>
                              <a:path w="264795" h="984250">
                                <a:moveTo>
                                  <a:pt x="194432" y="492760"/>
                                </a:moveTo>
                                <a:lnTo>
                                  <a:pt x="172787" y="512870"/>
                                </a:lnTo>
                                <a:lnTo>
                                  <a:pt x="181670" y="521163"/>
                                </a:lnTo>
                                <a:lnTo>
                                  <a:pt x="182081" y="520700"/>
                                </a:lnTo>
                                <a:lnTo>
                                  <a:pt x="190832" y="512550"/>
                                </a:lnTo>
                                <a:lnTo>
                                  <a:pt x="191058" y="512550"/>
                                </a:lnTo>
                                <a:lnTo>
                                  <a:pt x="182177" y="504279"/>
                                </a:lnTo>
                                <a:lnTo>
                                  <a:pt x="199712" y="504279"/>
                                </a:lnTo>
                                <a:lnTo>
                                  <a:pt x="202950" y="501264"/>
                                </a:lnTo>
                                <a:lnTo>
                                  <a:pt x="203588" y="501264"/>
                                </a:lnTo>
                                <a:lnTo>
                                  <a:pt x="194432" y="492760"/>
                                </a:lnTo>
                                <a:close/>
                              </a:path>
                              <a:path w="264795" h="984250">
                                <a:moveTo>
                                  <a:pt x="212081" y="492760"/>
                                </a:moveTo>
                                <a:lnTo>
                                  <a:pt x="202950" y="501264"/>
                                </a:lnTo>
                                <a:lnTo>
                                  <a:pt x="203588" y="501264"/>
                                </a:lnTo>
                                <a:lnTo>
                                  <a:pt x="225014" y="521163"/>
                                </a:lnTo>
                                <a:lnTo>
                                  <a:pt x="233740" y="513080"/>
                                </a:lnTo>
                                <a:lnTo>
                                  <a:pt x="233898" y="513080"/>
                                </a:lnTo>
                                <a:lnTo>
                                  <a:pt x="233329" y="512550"/>
                                </a:lnTo>
                                <a:lnTo>
                                  <a:pt x="215513" y="512550"/>
                                </a:lnTo>
                                <a:lnTo>
                                  <a:pt x="224418" y="504279"/>
                                </a:lnTo>
                                <a:lnTo>
                                  <a:pt x="212081" y="492760"/>
                                </a:lnTo>
                                <a:close/>
                              </a:path>
                              <a:path w="264795" h="984250">
                                <a:moveTo>
                                  <a:pt x="260066" y="511810"/>
                                </a:moveTo>
                                <a:lnTo>
                                  <a:pt x="258706" y="513080"/>
                                </a:lnTo>
                                <a:lnTo>
                                  <a:pt x="260066" y="514350"/>
                                </a:lnTo>
                                <a:lnTo>
                                  <a:pt x="261555" y="512870"/>
                                </a:lnTo>
                                <a:lnTo>
                                  <a:pt x="261182" y="512550"/>
                                </a:lnTo>
                                <a:lnTo>
                                  <a:pt x="260066" y="511810"/>
                                </a:lnTo>
                                <a:close/>
                              </a:path>
                              <a:path w="264795" h="984250">
                                <a:moveTo>
                                  <a:pt x="261665" y="512870"/>
                                </a:moveTo>
                                <a:lnTo>
                                  <a:pt x="261343" y="513080"/>
                                </a:lnTo>
                                <a:lnTo>
                                  <a:pt x="260066" y="514350"/>
                                </a:lnTo>
                                <a:lnTo>
                                  <a:pt x="263897" y="514350"/>
                                </a:lnTo>
                                <a:lnTo>
                                  <a:pt x="261665" y="512870"/>
                                </a:lnTo>
                                <a:close/>
                              </a:path>
                              <a:path w="264795" h="984250">
                                <a:moveTo>
                                  <a:pt x="4813" y="500380"/>
                                </a:moveTo>
                                <a:lnTo>
                                  <a:pt x="3512" y="501469"/>
                                </a:lnTo>
                                <a:lnTo>
                                  <a:pt x="264" y="504279"/>
                                </a:lnTo>
                                <a:lnTo>
                                  <a:pt x="264" y="513080"/>
                                </a:lnTo>
                                <a:lnTo>
                                  <a:pt x="9345" y="504600"/>
                                </a:lnTo>
                                <a:lnTo>
                                  <a:pt x="4813" y="500380"/>
                                </a:lnTo>
                                <a:close/>
                              </a:path>
                              <a:path w="264795" h="984250">
                                <a:moveTo>
                                  <a:pt x="22027" y="492760"/>
                                </a:moveTo>
                                <a:lnTo>
                                  <a:pt x="9345" y="504600"/>
                                </a:lnTo>
                                <a:lnTo>
                                  <a:pt x="18449" y="513080"/>
                                </a:lnTo>
                                <a:lnTo>
                                  <a:pt x="31136" y="501264"/>
                                </a:lnTo>
                                <a:lnTo>
                                  <a:pt x="22027" y="492760"/>
                                </a:lnTo>
                                <a:close/>
                              </a:path>
                              <a:path w="264795" h="984250">
                                <a:moveTo>
                                  <a:pt x="236943" y="492760"/>
                                </a:moveTo>
                                <a:lnTo>
                                  <a:pt x="228617" y="500380"/>
                                </a:lnTo>
                                <a:lnTo>
                                  <a:pt x="224449" y="504279"/>
                                </a:lnTo>
                                <a:lnTo>
                                  <a:pt x="233898" y="513080"/>
                                </a:lnTo>
                                <a:lnTo>
                                  <a:pt x="233740" y="513080"/>
                                </a:lnTo>
                                <a:lnTo>
                                  <a:pt x="246271" y="501469"/>
                                </a:lnTo>
                                <a:lnTo>
                                  <a:pt x="236943" y="492760"/>
                                </a:lnTo>
                                <a:close/>
                              </a:path>
                              <a:path w="264795" h="984250">
                                <a:moveTo>
                                  <a:pt x="255716" y="492760"/>
                                </a:moveTo>
                                <a:lnTo>
                                  <a:pt x="246271" y="501469"/>
                                </a:lnTo>
                                <a:lnTo>
                                  <a:pt x="258706" y="513080"/>
                                </a:lnTo>
                                <a:lnTo>
                                  <a:pt x="260066" y="511810"/>
                                </a:lnTo>
                                <a:lnTo>
                                  <a:pt x="262620" y="511810"/>
                                </a:lnTo>
                                <a:lnTo>
                                  <a:pt x="263897" y="510540"/>
                                </a:lnTo>
                                <a:lnTo>
                                  <a:pt x="263897" y="500380"/>
                                </a:lnTo>
                                <a:lnTo>
                                  <a:pt x="255716" y="492760"/>
                                </a:lnTo>
                                <a:close/>
                              </a:path>
                              <a:path w="264795" h="984250">
                                <a:moveTo>
                                  <a:pt x="82744" y="492569"/>
                                </a:moveTo>
                                <a:lnTo>
                                  <a:pt x="73407" y="501264"/>
                                </a:lnTo>
                                <a:lnTo>
                                  <a:pt x="73687" y="501264"/>
                                </a:lnTo>
                                <a:lnTo>
                                  <a:pt x="86183" y="512870"/>
                                </a:lnTo>
                                <a:lnTo>
                                  <a:pt x="95384" y="504279"/>
                                </a:lnTo>
                                <a:lnTo>
                                  <a:pt x="82744" y="492569"/>
                                </a:lnTo>
                                <a:close/>
                              </a:path>
                              <a:path w="264795" h="984250">
                                <a:moveTo>
                                  <a:pt x="129485" y="472440"/>
                                </a:moveTo>
                                <a:lnTo>
                                  <a:pt x="95384" y="504279"/>
                                </a:lnTo>
                                <a:lnTo>
                                  <a:pt x="104656" y="512870"/>
                                </a:lnTo>
                                <a:lnTo>
                                  <a:pt x="104925" y="512550"/>
                                </a:lnTo>
                                <a:lnTo>
                                  <a:pt x="117043" y="501264"/>
                                </a:lnTo>
                                <a:lnTo>
                                  <a:pt x="117443" y="501264"/>
                                </a:lnTo>
                                <a:lnTo>
                                  <a:pt x="108081" y="492569"/>
                                </a:lnTo>
                                <a:lnTo>
                                  <a:pt x="125969" y="492569"/>
                                </a:lnTo>
                                <a:lnTo>
                                  <a:pt x="117043" y="484255"/>
                                </a:lnTo>
                                <a:lnTo>
                                  <a:pt x="135305" y="484255"/>
                                </a:lnTo>
                                <a:lnTo>
                                  <a:pt x="138620" y="481168"/>
                                </a:lnTo>
                                <a:lnTo>
                                  <a:pt x="138833" y="481168"/>
                                </a:lnTo>
                                <a:lnTo>
                                  <a:pt x="129485" y="472440"/>
                                </a:lnTo>
                                <a:close/>
                              </a:path>
                              <a:path w="264795" h="984250">
                                <a:moveTo>
                                  <a:pt x="156877" y="504279"/>
                                </a:moveTo>
                                <a:lnTo>
                                  <a:pt x="138542" y="504279"/>
                                </a:lnTo>
                                <a:lnTo>
                                  <a:pt x="147766" y="512870"/>
                                </a:lnTo>
                                <a:lnTo>
                                  <a:pt x="147605" y="512870"/>
                                </a:lnTo>
                                <a:lnTo>
                                  <a:pt x="156877" y="504279"/>
                                </a:lnTo>
                                <a:close/>
                              </a:path>
                              <a:path w="264795" h="984250">
                                <a:moveTo>
                                  <a:pt x="169604" y="492569"/>
                                </a:moveTo>
                                <a:lnTo>
                                  <a:pt x="169311" y="492760"/>
                                </a:lnTo>
                                <a:lnTo>
                                  <a:pt x="160132" y="501264"/>
                                </a:lnTo>
                                <a:lnTo>
                                  <a:pt x="160357" y="501264"/>
                                </a:lnTo>
                                <a:lnTo>
                                  <a:pt x="172787" y="512870"/>
                                </a:lnTo>
                                <a:lnTo>
                                  <a:pt x="182029" y="504279"/>
                                </a:lnTo>
                                <a:lnTo>
                                  <a:pt x="182177" y="504279"/>
                                </a:lnTo>
                                <a:lnTo>
                                  <a:pt x="169604" y="492569"/>
                                </a:lnTo>
                                <a:close/>
                              </a:path>
                              <a:path w="264795" h="984250">
                                <a:moveTo>
                                  <a:pt x="262620" y="511810"/>
                                </a:moveTo>
                                <a:lnTo>
                                  <a:pt x="260066" y="511810"/>
                                </a:lnTo>
                                <a:lnTo>
                                  <a:pt x="261665" y="512870"/>
                                </a:lnTo>
                                <a:lnTo>
                                  <a:pt x="261876" y="512550"/>
                                </a:lnTo>
                                <a:lnTo>
                                  <a:pt x="262620" y="511810"/>
                                </a:lnTo>
                                <a:close/>
                              </a:path>
                              <a:path w="264795" h="984250">
                                <a:moveTo>
                                  <a:pt x="40267" y="492760"/>
                                </a:moveTo>
                                <a:lnTo>
                                  <a:pt x="31136" y="501264"/>
                                </a:lnTo>
                                <a:lnTo>
                                  <a:pt x="43223" y="512550"/>
                                </a:lnTo>
                                <a:lnTo>
                                  <a:pt x="52128" y="504279"/>
                                </a:lnTo>
                                <a:lnTo>
                                  <a:pt x="52635" y="504279"/>
                                </a:lnTo>
                                <a:lnTo>
                                  <a:pt x="40267" y="492760"/>
                                </a:lnTo>
                                <a:close/>
                              </a:path>
                              <a:path w="264795" h="984250">
                                <a:moveTo>
                                  <a:pt x="70170" y="504279"/>
                                </a:moveTo>
                                <a:lnTo>
                                  <a:pt x="52635" y="504279"/>
                                </a:lnTo>
                                <a:lnTo>
                                  <a:pt x="61515" y="512550"/>
                                </a:lnTo>
                                <a:lnTo>
                                  <a:pt x="61290" y="512550"/>
                                </a:lnTo>
                                <a:lnTo>
                                  <a:pt x="70170" y="504279"/>
                                </a:lnTo>
                                <a:close/>
                              </a:path>
                              <a:path w="264795" h="984250">
                                <a:moveTo>
                                  <a:pt x="199712" y="504279"/>
                                </a:moveTo>
                                <a:lnTo>
                                  <a:pt x="182177" y="504279"/>
                                </a:lnTo>
                                <a:lnTo>
                                  <a:pt x="191058" y="512550"/>
                                </a:lnTo>
                                <a:lnTo>
                                  <a:pt x="190832" y="512550"/>
                                </a:lnTo>
                                <a:lnTo>
                                  <a:pt x="199712" y="504279"/>
                                </a:lnTo>
                                <a:close/>
                              </a:path>
                              <a:path w="264795" h="984250">
                                <a:moveTo>
                                  <a:pt x="246281" y="483973"/>
                                </a:moveTo>
                                <a:lnTo>
                                  <a:pt x="237026" y="492569"/>
                                </a:lnTo>
                                <a:lnTo>
                                  <a:pt x="236943" y="492760"/>
                                </a:lnTo>
                                <a:lnTo>
                                  <a:pt x="246271" y="501469"/>
                                </a:lnTo>
                                <a:lnTo>
                                  <a:pt x="255673" y="492760"/>
                                </a:lnTo>
                                <a:lnTo>
                                  <a:pt x="255511" y="492569"/>
                                </a:lnTo>
                                <a:lnTo>
                                  <a:pt x="246281" y="483973"/>
                                </a:lnTo>
                                <a:close/>
                              </a:path>
                              <a:path w="264795" h="984250">
                                <a:moveTo>
                                  <a:pt x="31136" y="484255"/>
                                </a:moveTo>
                                <a:lnTo>
                                  <a:pt x="22027" y="492760"/>
                                </a:lnTo>
                                <a:lnTo>
                                  <a:pt x="31136" y="501264"/>
                                </a:lnTo>
                                <a:lnTo>
                                  <a:pt x="40267" y="492760"/>
                                </a:lnTo>
                                <a:lnTo>
                                  <a:pt x="31136" y="484255"/>
                                </a:lnTo>
                                <a:close/>
                              </a:path>
                              <a:path w="264795" h="984250">
                                <a:moveTo>
                                  <a:pt x="73770" y="484255"/>
                                </a:moveTo>
                                <a:lnTo>
                                  <a:pt x="73367" y="484552"/>
                                </a:lnTo>
                                <a:lnTo>
                                  <a:pt x="64531" y="492760"/>
                                </a:lnTo>
                                <a:lnTo>
                                  <a:pt x="73687" y="501264"/>
                                </a:lnTo>
                                <a:lnTo>
                                  <a:pt x="73407" y="501264"/>
                                </a:lnTo>
                                <a:lnTo>
                                  <a:pt x="82744" y="492569"/>
                                </a:lnTo>
                                <a:lnTo>
                                  <a:pt x="73770" y="484255"/>
                                </a:lnTo>
                                <a:close/>
                              </a:path>
                              <a:path w="264795" h="984250">
                                <a:moveTo>
                                  <a:pt x="104356" y="472440"/>
                                </a:moveTo>
                                <a:lnTo>
                                  <a:pt x="95395" y="480786"/>
                                </a:lnTo>
                                <a:lnTo>
                                  <a:pt x="117443" y="501264"/>
                                </a:lnTo>
                                <a:lnTo>
                                  <a:pt x="117043" y="501264"/>
                                </a:lnTo>
                                <a:lnTo>
                                  <a:pt x="126174" y="492760"/>
                                </a:lnTo>
                                <a:lnTo>
                                  <a:pt x="125969" y="492569"/>
                                </a:lnTo>
                                <a:lnTo>
                                  <a:pt x="107926" y="492569"/>
                                </a:lnTo>
                                <a:lnTo>
                                  <a:pt x="116830" y="484255"/>
                                </a:lnTo>
                                <a:lnTo>
                                  <a:pt x="117043" y="484255"/>
                                </a:lnTo>
                                <a:lnTo>
                                  <a:pt x="104356" y="472440"/>
                                </a:lnTo>
                                <a:close/>
                              </a:path>
                              <a:path w="264795" h="984250">
                                <a:moveTo>
                                  <a:pt x="147991" y="472440"/>
                                </a:moveTo>
                                <a:lnTo>
                                  <a:pt x="138620" y="481168"/>
                                </a:lnTo>
                                <a:lnTo>
                                  <a:pt x="138833" y="481168"/>
                                </a:lnTo>
                                <a:lnTo>
                                  <a:pt x="160357" y="501264"/>
                                </a:lnTo>
                                <a:lnTo>
                                  <a:pt x="160132" y="501264"/>
                                </a:lnTo>
                                <a:lnTo>
                                  <a:pt x="169517" y="492569"/>
                                </a:lnTo>
                                <a:lnTo>
                                  <a:pt x="150881" y="492569"/>
                                </a:lnTo>
                                <a:lnTo>
                                  <a:pt x="160136" y="483973"/>
                                </a:lnTo>
                                <a:lnTo>
                                  <a:pt x="160375" y="483973"/>
                                </a:lnTo>
                                <a:lnTo>
                                  <a:pt x="147991" y="472440"/>
                                </a:lnTo>
                                <a:close/>
                              </a:path>
                              <a:path w="264795" h="984250">
                                <a:moveTo>
                                  <a:pt x="203269" y="484552"/>
                                </a:moveTo>
                                <a:lnTo>
                                  <a:pt x="194432" y="492760"/>
                                </a:lnTo>
                                <a:lnTo>
                                  <a:pt x="203588" y="501264"/>
                                </a:lnTo>
                                <a:lnTo>
                                  <a:pt x="202950" y="501264"/>
                                </a:lnTo>
                                <a:lnTo>
                                  <a:pt x="212081" y="492760"/>
                                </a:lnTo>
                                <a:lnTo>
                                  <a:pt x="203269" y="484552"/>
                                </a:lnTo>
                                <a:close/>
                              </a:path>
                              <a:path w="264795" h="984250">
                                <a:moveTo>
                                  <a:pt x="18449" y="472440"/>
                                </a:moveTo>
                                <a:lnTo>
                                  <a:pt x="9345" y="480919"/>
                                </a:lnTo>
                                <a:lnTo>
                                  <a:pt x="22027" y="492760"/>
                                </a:lnTo>
                                <a:lnTo>
                                  <a:pt x="31136" y="484255"/>
                                </a:lnTo>
                                <a:lnTo>
                                  <a:pt x="18449" y="472440"/>
                                </a:lnTo>
                                <a:close/>
                              </a:path>
                              <a:path w="264795" h="984250">
                                <a:moveTo>
                                  <a:pt x="43223" y="472970"/>
                                </a:moveTo>
                                <a:lnTo>
                                  <a:pt x="31136" y="484255"/>
                                </a:lnTo>
                                <a:lnTo>
                                  <a:pt x="40267" y="492760"/>
                                </a:lnTo>
                                <a:lnTo>
                                  <a:pt x="52382" y="481476"/>
                                </a:lnTo>
                                <a:lnTo>
                                  <a:pt x="43223" y="472970"/>
                                </a:lnTo>
                                <a:close/>
                              </a:path>
                              <a:path w="264795" h="984250">
                                <a:moveTo>
                                  <a:pt x="61589" y="472970"/>
                                </a:moveTo>
                                <a:lnTo>
                                  <a:pt x="60721" y="473710"/>
                                </a:lnTo>
                                <a:lnTo>
                                  <a:pt x="52382" y="481476"/>
                                </a:lnTo>
                                <a:lnTo>
                                  <a:pt x="64531" y="492760"/>
                                </a:lnTo>
                                <a:lnTo>
                                  <a:pt x="73687" y="484255"/>
                                </a:lnTo>
                                <a:lnTo>
                                  <a:pt x="73465" y="483973"/>
                                </a:lnTo>
                                <a:lnTo>
                                  <a:pt x="61589" y="472970"/>
                                </a:lnTo>
                                <a:close/>
                              </a:path>
                              <a:path w="264795" h="984250">
                                <a:moveTo>
                                  <a:pt x="135305" y="484255"/>
                                </a:moveTo>
                                <a:lnTo>
                                  <a:pt x="117043" y="484255"/>
                                </a:lnTo>
                                <a:lnTo>
                                  <a:pt x="126174" y="492760"/>
                                </a:lnTo>
                                <a:lnTo>
                                  <a:pt x="135305" y="484255"/>
                                </a:lnTo>
                                <a:close/>
                              </a:path>
                              <a:path w="264795" h="984250">
                                <a:moveTo>
                                  <a:pt x="190832" y="472970"/>
                                </a:moveTo>
                                <a:lnTo>
                                  <a:pt x="190672" y="472970"/>
                                </a:lnTo>
                                <a:lnTo>
                                  <a:pt x="181823" y="481168"/>
                                </a:lnTo>
                                <a:lnTo>
                                  <a:pt x="181951" y="481168"/>
                                </a:lnTo>
                                <a:lnTo>
                                  <a:pt x="194432" y="492760"/>
                                </a:lnTo>
                                <a:lnTo>
                                  <a:pt x="203269" y="484552"/>
                                </a:lnTo>
                                <a:lnTo>
                                  <a:pt x="190832" y="472970"/>
                                </a:lnTo>
                                <a:close/>
                              </a:path>
                              <a:path w="264795" h="984250">
                                <a:moveTo>
                                  <a:pt x="215747" y="472970"/>
                                </a:moveTo>
                                <a:lnTo>
                                  <a:pt x="203269" y="484552"/>
                                </a:lnTo>
                                <a:lnTo>
                                  <a:pt x="212081" y="492760"/>
                                </a:lnTo>
                                <a:lnTo>
                                  <a:pt x="224527" y="481168"/>
                                </a:lnTo>
                                <a:lnTo>
                                  <a:pt x="215747" y="472970"/>
                                </a:lnTo>
                                <a:close/>
                              </a:path>
                              <a:path w="264795" h="984250">
                                <a:moveTo>
                                  <a:pt x="233898" y="472440"/>
                                </a:moveTo>
                                <a:lnTo>
                                  <a:pt x="224527" y="481168"/>
                                </a:lnTo>
                                <a:lnTo>
                                  <a:pt x="236943" y="492760"/>
                                </a:lnTo>
                                <a:lnTo>
                                  <a:pt x="237026" y="492569"/>
                                </a:lnTo>
                                <a:lnTo>
                                  <a:pt x="246281" y="483973"/>
                                </a:lnTo>
                                <a:lnTo>
                                  <a:pt x="233898" y="472440"/>
                                </a:lnTo>
                                <a:close/>
                              </a:path>
                              <a:path w="264795" h="984250">
                                <a:moveTo>
                                  <a:pt x="258699" y="472440"/>
                                </a:moveTo>
                                <a:lnTo>
                                  <a:pt x="246281" y="483973"/>
                                </a:lnTo>
                                <a:lnTo>
                                  <a:pt x="255716" y="492760"/>
                                </a:lnTo>
                                <a:lnTo>
                                  <a:pt x="255879" y="492569"/>
                                </a:lnTo>
                                <a:lnTo>
                                  <a:pt x="263897" y="485140"/>
                                </a:lnTo>
                                <a:lnTo>
                                  <a:pt x="263897" y="474980"/>
                                </a:lnTo>
                                <a:lnTo>
                                  <a:pt x="262620" y="473710"/>
                                </a:lnTo>
                                <a:lnTo>
                                  <a:pt x="260066" y="473710"/>
                                </a:lnTo>
                                <a:lnTo>
                                  <a:pt x="258699" y="472440"/>
                                </a:lnTo>
                                <a:close/>
                              </a:path>
                              <a:path w="264795" h="984250">
                                <a:moveTo>
                                  <a:pt x="86409" y="472440"/>
                                </a:moveTo>
                                <a:lnTo>
                                  <a:pt x="73991" y="483973"/>
                                </a:lnTo>
                                <a:lnTo>
                                  <a:pt x="73770" y="484255"/>
                                </a:lnTo>
                                <a:lnTo>
                                  <a:pt x="82744" y="492569"/>
                                </a:lnTo>
                                <a:lnTo>
                                  <a:pt x="95395" y="480786"/>
                                </a:lnTo>
                                <a:lnTo>
                                  <a:pt x="86409" y="472440"/>
                                </a:lnTo>
                                <a:close/>
                              </a:path>
                              <a:path w="264795" h="984250">
                                <a:moveTo>
                                  <a:pt x="178796" y="483973"/>
                                </a:moveTo>
                                <a:lnTo>
                                  <a:pt x="160375" y="483973"/>
                                </a:lnTo>
                                <a:lnTo>
                                  <a:pt x="169604" y="492569"/>
                                </a:lnTo>
                                <a:lnTo>
                                  <a:pt x="178796" y="483973"/>
                                </a:lnTo>
                                <a:close/>
                              </a:path>
                              <a:path w="264795" h="984250">
                                <a:moveTo>
                                  <a:pt x="264" y="472440"/>
                                </a:moveTo>
                                <a:lnTo>
                                  <a:pt x="264" y="481330"/>
                                </a:lnTo>
                                <a:lnTo>
                                  <a:pt x="4813" y="485140"/>
                                </a:lnTo>
                                <a:lnTo>
                                  <a:pt x="9345" y="480919"/>
                                </a:lnTo>
                                <a:lnTo>
                                  <a:pt x="264" y="472440"/>
                                </a:lnTo>
                                <a:close/>
                              </a:path>
                              <a:path w="264795" h="984250">
                                <a:moveTo>
                                  <a:pt x="52370" y="464429"/>
                                </a:moveTo>
                                <a:lnTo>
                                  <a:pt x="43223" y="472970"/>
                                </a:lnTo>
                                <a:lnTo>
                                  <a:pt x="52382" y="481476"/>
                                </a:lnTo>
                                <a:lnTo>
                                  <a:pt x="61515" y="472970"/>
                                </a:lnTo>
                                <a:lnTo>
                                  <a:pt x="61017" y="472440"/>
                                </a:lnTo>
                                <a:lnTo>
                                  <a:pt x="52370" y="464429"/>
                                </a:lnTo>
                                <a:close/>
                              </a:path>
                              <a:path w="264795" h="984250">
                                <a:moveTo>
                                  <a:pt x="138727" y="463811"/>
                                </a:moveTo>
                                <a:lnTo>
                                  <a:pt x="129485" y="472440"/>
                                </a:lnTo>
                                <a:lnTo>
                                  <a:pt x="138833" y="481168"/>
                                </a:lnTo>
                                <a:lnTo>
                                  <a:pt x="138620" y="481168"/>
                                </a:lnTo>
                                <a:lnTo>
                                  <a:pt x="147991" y="472440"/>
                                </a:lnTo>
                                <a:lnTo>
                                  <a:pt x="138727" y="463811"/>
                                </a:lnTo>
                                <a:close/>
                              </a:path>
                              <a:path w="264795" h="984250">
                                <a:moveTo>
                                  <a:pt x="181481" y="464260"/>
                                </a:moveTo>
                                <a:lnTo>
                                  <a:pt x="181179" y="464429"/>
                                </a:lnTo>
                                <a:lnTo>
                                  <a:pt x="172554" y="472440"/>
                                </a:lnTo>
                                <a:lnTo>
                                  <a:pt x="181951" y="481168"/>
                                </a:lnTo>
                                <a:lnTo>
                                  <a:pt x="181823" y="481168"/>
                                </a:lnTo>
                                <a:lnTo>
                                  <a:pt x="190672" y="472970"/>
                                </a:lnTo>
                                <a:lnTo>
                                  <a:pt x="190832" y="472970"/>
                                </a:lnTo>
                                <a:lnTo>
                                  <a:pt x="181481" y="464260"/>
                                </a:lnTo>
                                <a:close/>
                              </a:path>
                              <a:path w="264795" h="984250">
                                <a:moveTo>
                                  <a:pt x="225116" y="464260"/>
                                </a:moveTo>
                                <a:lnTo>
                                  <a:pt x="215747" y="472970"/>
                                </a:lnTo>
                                <a:lnTo>
                                  <a:pt x="224527" y="481168"/>
                                </a:lnTo>
                                <a:lnTo>
                                  <a:pt x="233898" y="472440"/>
                                </a:lnTo>
                                <a:lnTo>
                                  <a:pt x="225116" y="464260"/>
                                </a:lnTo>
                                <a:close/>
                              </a:path>
                              <a:path w="264795" h="984250">
                                <a:moveTo>
                                  <a:pt x="21458" y="452755"/>
                                </a:moveTo>
                                <a:lnTo>
                                  <a:pt x="264" y="472440"/>
                                </a:lnTo>
                                <a:lnTo>
                                  <a:pt x="9345" y="480919"/>
                                </a:lnTo>
                                <a:lnTo>
                                  <a:pt x="18449" y="472440"/>
                                </a:lnTo>
                                <a:lnTo>
                                  <a:pt x="9667" y="464260"/>
                                </a:lnTo>
                                <a:lnTo>
                                  <a:pt x="27231" y="464260"/>
                                </a:lnTo>
                                <a:lnTo>
                                  <a:pt x="30400" y="461309"/>
                                </a:lnTo>
                                <a:lnTo>
                                  <a:pt x="30669" y="461309"/>
                                </a:lnTo>
                                <a:lnTo>
                                  <a:pt x="21458" y="452755"/>
                                </a:lnTo>
                                <a:close/>
                              </a:path>
                              <a:path w="264795" h="984250">
                                <a:moveTo>
                                  <a:pt x="108007" y="452386"/>
                                </a:moveTo>
                                <a:lnTo>
                                  <a:pt x="86409" y="472440"/>
                                </a:lnTo>
                                <a:lnTo>
                                  <a:pt x="95395" y="480786"/>
                                </a:lnTo>
                                <a:lnTo>
                                  <a:pt x="104356" y="472440"/>
                                </a:lnTo>
                                <a:lnTo>
                                  <a:pt x="95574" y="464260"/>
                                </a:lnTo>
                                <a:lnTo>
                                  <a:pt x="113138" y="464260"/>
                                </a:lnTo>
                                <a:lnTo>
                                  <a:pt x="116936" y="460723"/>
                                </a:lnTo>
                                <a:lnTo>
                                  <a:pt x="108007" y="452386"/>
                                </a:lnTo>
                                <a:close/>
                              </a:path>
                              <a:path w="264795" h="984250">
                                <a:moveTo>
                                  <a:pt x="260066" y="471170"/>
                                </a:moveTo>
                                <a:lnTo>
                                  <a:pt x="258699" y="472440"/>
                                </a:lnTo>
                                <a:lnTo>
                                  <a:pt x="260066" y="473710"/>
                                </a:lnTo>
                                <a:lnTo>
                                  <a:pt x="261343" y="472440"/>
                                </a:lnTo>
                                <a:lnTo>
                                  <a:pt x="260066" y="471170"/>
                                </a:lnTo>
                                <a:close/>
                              </a:path>
                              <a:path w="264795" h="984250">
                                <a:moveTo>
                                  <a:pt x="261343" y="472440"/>
                                </a:moveTo>
                                <a:lnTo>
                                  <a:pt x="260066" y="473710"/>
                                </a:lnTo>
                                <a:lnTo>
                                  <a:pt x="262620" y="473710"/>
                                </a:lnTo>
                                <a:lnTo>
                                  <a:pt x="261343" y="472440"/>
                                </a:lnTo>
                                <a:close/>
                              </a:path>
                              <a:path w="264795" h="984250">
                                <a:moveTo>
                                  <a:pt x="39769" y="452755"/>
                                </a:moveTo>
                                <a:lnTo>
                                  <a:pt x="39585" y="452755"/>
                                </a:lnTo>
                                <a:lnTo>
                                  <a:pt x="30400" y="461309"/>
                                </a:lnTo>
                                <a:lnTo>
                                  <a:pt x="30669" y="461309"/>
                                </a:lnTo>
                                <a:lnTo>
                                  <a:pt x="43223" y="472970"/>
                                </a:lnTo>
                                <a:lnTo>
                                  <a:pt x="52370" y="464429"/>
                                </a:lnTo>
                                <a:lnTo>
                                  <a:pt x="39769" y="452755"/>
                                </a:lnTo>
                                <a:close/>
                              </a:path>
                              <a:path w="264795" h="984250">
                                <a:moveTo>
                                  <a:pt x="86638" y="432435"/>
                                </a:moveTo>
                                <a:lnTo>
                                  <a:pt x="52370" y="464429"/>
                                </a:lnTo>
                                <a:lnTo>
                                  <a:pt x="61589" y="472970"/>
                                </a:lnTo>
                                <a:lnTo>
                                  <a:pt x="62084" y="472440"/>
                                </a:lnTo>
                                <a:lnTo>
                                  <a:pt x="74035" y="461309"/>
                                </a:lnTo>
                                <a:lnTo>
                                  <a:pt x="74425" y="461309"/>
                                </a:lnTo>
                                <a:lnTo>
                                  <a:pt x="65214" y="452755"/>
                                </a:lnTo>
                                <a:lnTo>
                                  <a:pt x="83220" y="452755"/>
                                </a:lnTo>
                                <a:lnTo>
                                  <a:pt x="74102" y="444262"/>
                                </a:lnTo>
                                <a:lnTo>
                                  <a:pt x="92339" y="444262"/>
                                </a:lnTo>
                                <a:lnTo>
                                  <a:pt x="95676" y="441153"/>
                                </a:lnTo>
                                <a:lnTo>
                                  <a:pt x="95976" y="441153"/>
                                </a:lnTo>
                                <a:lnTo>
                                  <a:pt x="86638" y="432435"/>
                                </a:lnTo>
                                <a:close/>
                              </a:path>
                              <a:path w="264795" h="984250">
                                <a:moveTo>
                                  <a:pt x="215626" y="432435"/>
                                </a:moveTo>
                                <a:lnTo>
                                  <a:pt x="181844" y="463811"/>
                                </a:lnTo>
                                <a:lnTo>
                                  <a:pt x="181481" y="464260"/>
                                </a:lnTo>
                                <a:lnTo>
                                  <a:pt x="190832" y="472970"/>
                                </a:lnTo>
                                <a:lnTo>
                                  <a:pt x="190672" y="472970"/>
                                </a:lnTo>
                                <a:lnTo>
                                  <a:pt x="203258" y="461309"/>
                                </a:lnTo>
                                <a:lnTo>
                                  <a:pt x="194095" y="452755"/>
                                </a:lnTo>
                                <a:lnTo>
                                  <a:pt x="212762" y="452755"/>
                                </a:lnTo>
                                <a:lnTo>
                                  <a:pt x="203644" y="444262"/>
                                </a:lnTo>
                                <a:lnTo>
                                  <a:pt x="221659" y="444262"/>
                                </a:lnTo>
                                <a:lnTo>
                                  <a:pt x="225014" y="441153"/>
                                </a:lnTo>
                                <a:lnTo>
                                  <a:pt x="215626" y="432435"/>
                                </a:lnTo>
                                <a:close/>
                              </a:path>
                              <a:path w="264795" h="984250">
                                <a:moveTo>
                                  <a:pt x="212762" y="452755"/>
                                </a:moveTo>
                                <a:lnTo>
                                  <a:pt x="212492" y="452755"/>
                                </a:lnTo>
                                <a:lnTo>
                                  <a:pt x="203258" y="461309"/>
                                </a:lnTo>
                                <a:lnTo>
                                  <a:pt x="215747" y="472970"/>
                                </a:lnTo>
                                <a:lnTo>
                                  <a:pt x="225116" y="464260"/>
                                </a:lnTo>
                                <a:lnTo>
                                  <a:pt x="212762" y="452755"/>
                                </a:lnTo>
                                <a:close/>
                              </a:path>
                              <a:path w="264795" h="984250">
                                <a:moveTo>
                                  <a:pt x="4813" y="459740"/>
                                </a:moveTo>
                                <a:lnTo>
                                  <a:pt x="264" y="463550"/>
                                </a:lnTo>
                                <a:lnTo>
                                  <a:pt x="264" y="472440"/>
                                </a:lnTo>
                                <a:lnTo>
                                  <a:pt x="9070" y="464260"/>
                                </a:lnTo>
                                <a:lnTo>
                                  <a:pt x="9667" y="464260"/>
                                </a:lnTo>
                                <a:lnTo>
                                  <a:pt x="4813" y="459740"/>
                                </a:lnTo>
                                <a:close/>
                              </a:path>
                              <a:path w="264795" h="984250">
                                <a:moveTo>
                                  <a:pt x="27231" y="464260"/>
                                </a:moveTo>
                                <a:lnTo>
                                  <a:pt x="9667" y="464260"/>
                                </a:lnTo>
                                <a:lnTo>
                                  <a:pt x="18449" y="472440"/>
                                </a:lnTo>
                                <a:lnTo>
                                  <a:pt x="27231" y="464260"/>
                                </a:lnTo>
                                <a:close/>
                              </a:path>
                              <a:path w="264795" h="984250">
                                <a:moveTo>
                                  <a:pt x="83220" y="452755"/>
                                </a:moveTo>
                                <a:lnTo>
                                  <a:pt x="74035" y="461309"/>
                                </a:lnTo>
                                <a:lnTo>
                                  <a:pt x="74425" y="461309"/>
                                </a:lnTo>
                                <a:lnTo>
                                  <a:pt x="86409" y="472440"/>
                                </a:lnTo>
                                <a:lnTo>
                                  <a:pt x="95215" y="464260"/>
                                </a:lnTo>
                                <a:lnTo>
                                  <a:pt x="95574" y="464260"/>
                                </a:lnTo>
                                <a:lnTo>
                                  <a:pt x="83220" y="452755"/>
                                </a:lnTo>
                                <a:close/>
                              </a:path>
                              <a:path w="264795" h="984250">
                                <a:moveTo>
                                  <a:pt x="113138" y="464260"/>
                                </a:moveTo>
                                <a:lnTo>
                                  <a:pt x="95574" y="464260"/>
                                </a:lnTo>
                                <a:lnTo>
                                  <a:pt x="104356" y="472440"/>
                                </a:lnTo>
                                <a:lnTo>
                                  <a:pt x="113138" y="464260"/>
                                </a:lnTo>
                                <a:close/>
                              </a:path>
                              <a:path w="264795" h="984250">
                                <a:moveTo>
                                  <a:pt x="126195" y="452140"/>
                                </a:moveTo>
                                <a:lnTo>
                                  <a:pt x="125887" y="452386"/>
                                </a:lnTo>
                                <a:lnTo>
                                  <a:pt x="116936" y="460723"/>
                                </a:lnTo>
                                <a:lnTo>
                                  <a:pt x="129485" y="472440"/>
                                </a:lnTo>
                                <a:lnTo>
                                  <a:pt x="138727" y="463811"/>
                                </a:lnTo>
                                <a:lnTo>
                                  <a:pt x="126195" y="452140"/>
                                </a:lnTo>
                                <a:close/>
                              </a:path>
                              <a:path w="264795" h="984250">
                                <a:moveTo>
                                  <a:pt x="150963" y="452386"/>
                                </a:moveTo>
                                <a:lnTo>
                                  <a:pt x="138727" y="463811"/>
                                </a:lnTo>
                                <a:lnTo>
                                  <a:pt x="147991" y="472440"/>
                                </a:lnTo>
                                <a:lnTo>
                                  <a:pt x="159942" y="461309"/>
                                </a:lnTo>
                                <a:lnTo>
                                  <a:pt x="160570" y="461309"/>
                                </a:lnTo>
                                <a:lnTo>
                                  <a:pt x="150963" y="452386"/>
                                </a:lnTo>
                                <a:close/>
                              </a:path>
                              <a:path w="264795" h="984250">
                                <a:moveTo>
                                  <a:pt x="169127" y="452755"/>
                                </a:moveTo>
                                <a:lnTo>
                                  <a:pt x="159942" y="461309"/>
                                </a:lnTo>
                                <a:lnTo>
                                  <a:pt x="160570" y="461309"/>
                                </a:lnTo>
                                <a:lnTo>
                                  <a:pt x="172554" y="472440"/>
                                </a:lnTo>
                                <a:lnTo>
                                  <a:pt x="181360" y="464260"/>
                                </a:lnTo>
                                <a:lnTo>
                                  <a:pt x="180998" y="463811"/>
                                </a:lnTo>
                                <a:lnTo>
                                  <a:pt x="169127" y="452755"/>
                                </a:lnTo>
                                <a:close/>
                              </a:path>
                              <a:path w="264795" h="984250">
                                <a:moveTo>
                                  <a:pt x="237504" y="452755"/>
                                </a:moveTo>
                                <a:lnTo>
                                  <a:pt x="225116" y="464260"/>
                                </a:lnTo>
                                <a:lnTo>
                                  <a:pt x="233898" y="472440"/>
                                </a:lnTo>
                                <a:lnTo>
                                  <a:pt x="245849" y="461309"/>
                                </a:lnTo>
                                <a:lnTo>
                                  <a:pt x="246715" y="461309"/>
                                </a:lnTo>
                                <a:lnTo>
                                  <a:pt x="237504" y="452755"/>
                                </a:lnTo>
                                <a:close/>
                              </a:path>
                              <a:path w="264795" h="984250">
                                <a:moveTo>
                                  <a:pt x="255694" y="452140"/>
                                </a:moveTo>
                                <a:lnTo>
                                  <a:pt x="245849" y="461309"/>
                                </a:lnTo>
                                <a:lnTo>
                                  <a:pt x="246715" y="461309"/>
                                </a:lnTo>
                                <a:lnTo>
                                  <a:pt x="258699" y="472440"/>
                                </a:lnTo>
                                <a:lnTo>
                                  <a:pt x="260066" y="471170"/>
                                </a:lnTo>
                                <a:lnTo>
                                  <a:pt x="262620" y="471170"/>
                                </a:lnTo>
                                <a:lnTo>
                                  <a:pt x="263897" y="469900"/>
                                </a:lnTo>
                                <a:lnTo>
                                  <a:pt x="263897" y="459740"/>
                                </a:lnTo>
                                <a:lnTo>
                                  <a:pt x="255694" y="452140"/>
                                </a:lnTo>
                                <a:close/>
                              </a:path>
                              <a:path w="264795" h="984250">
                                <a:moveTo>
                                  <a:pt x="262620" y="471170"/>
                                </a:moveTo>
                                <a:lnTo>
                                  <a:pt x="260066" y="471170"/>
                                </a:lnTo>
                                <a:lnTo>
                                  <a:pt x="261343" y="472440"/>
                                </a:lnTo>
                                <a:lnTo>
                                  <a:pt x="262620" y="471170"/>
                                </a:lnTo>
                                <a:close/>
                              </a:path>
                              <a:path w="264795" h="984250">
                                <a:moveTo>
                                  <a:pt x="30602" y="444262"/>
                                </a:moveTo>
                                <a:lnTo>
                                  <a:pt x="21458" y="452755"/>
                                </a:lnTo>
                                <a:lnTo>
                                  <a:pt x="30669" y="461309"/>
                                </a:lnTo>
                                <a:lnTo>
                                  <a:pt x="30400" y="461309"/>
                                </a:lnTo>
                                <a:lnTo>
                                  <a:pt x="39585" y="452755"/>
                                </a:lnTo>
                                <a:lnTo>
                                  <a:pt x="39769" y="452755"/>
                                </a:lnTo>
                                <a:lnTo>
                                  <a:pt x="30602" y="444262"/>
                                </a:lnTo>
                                <a:close/>
                              </a:path>
                              <a:path w="264795" h="984250">
                                <a:moveTo>
                                  <a:pt x="61403" y="432435"/>
                                </a:moveTo>
                                <a:lnTo>
                                  <a:pt x="52041" y="441153"/>
                                </a:lnTo>
                                <a:lnTo>
                                  <a:pt x="52724" y="441153"/>
                                </a:lnTo>
                                <a:lnTo>
                                  <a:pt x="74425" y="461309"/>
                                </a:lnTo>
                                <a:lnTo>
                                  <a:pt x="74035" y="461309"/>
                                </a:lnTo>
                                <a:lnTo>
                                  <a:pt x="83220" y="452755"/>
                                </a:lnTo>
                                <a:lnTo>
                                  <a:pt x="64874" y="452755"/>
                                </a:lnTo>
                                <a:lnTo>
                                  <a:pt x="73970" y="444262"/>
                                </a:lnTo>
                                <a:lnTo>
                                  <a:pt x="74102" y="444262"/>
                                </a:lnTo>
                                <a:lnTo>
                                  <a:pt x="61403" y="432435"/>
                                </a:lnTo>
                                <a:close/>
                              </a:path>
                              <a:path w="264795" h="984250">
                                <a:moveTo>
                                  <a:pt x="172332" y="432435"/>
                                </a:moveTo>
                                <a:lnTo>
                                  <a:pt x="150963" y="452386"/>
                                </a:lnTo>
                                <a:lnTo>
                                  <a:pt x="160570" y="461309"/>
                                </a:lnTo>
                                <a:lnTo>
                                  <a:pt x="159942" y="461309"/>
                                </a:lnTo>
                                <a:lnTo>
                                  <a:pt x="169127" y="452755"/>
                                </a:lnTo>
                                <a:lnTo>
                                  <a:pt x="160008" y="444262"/>
                                </a:lnTo>
                                <a:lnTo>
                                  <a:pt x="178246" y="444262"/>
                                </a:lnTo>
                                <a:lnTo>
                                  <a:pt x="181583" y="441153"/>
                                </a:lnTo>
                                <a:lnTo>
                                  <a:pt x="174372" y="434340"/>
                                </a:lnTo>
                                <a:lnTo>
                                  <a:pt x="172332" y="432435"/>
                                </a:lnTo>
                                <a:close/>
                              </a:path>
                              <a:path w="264795" h="984250">
                                <a:moveTo>
                                  <a:pt x="190945" y="432435"/>
                                </a:moveTo>
                                <a:lnTo>
                                  <a:pt x="188899" y="434340"/>
                                </a:lnTo>
                                <a:lnTo>
                                  <a:pt x="181670" y="441153"/>
                                </a:lnTo>
                                <a:lnTo>
                                  <a:pt x="203258" y="461309"/>
                                </a:lnTo>
                                <a:lnTo>
                                  <a:pt x="212492" y="452755"/>
                                </a:lnTo>
                                <a:lnTo>
                                  <a:pt x="193748" y="452755"/>
                                </a:lnTo>
                                <a:lnTo>
                                  <a:pt x="202892" y="444262"/>
                                </a:lnTo>
                                <a:lnTo>
                                  <a:pt x="203644" y="444262"/>
                                </a:lnTo>
                                <a:lnTo>
                                  <a:pt x="190945" y="432435"/>
                                </a:lnTo>
                                <a:close/>
                              </a:path>
                              <a:path w="264795" h="984250">
                                <a:moveTo>
                                  <a:pt x="259383" y="432435"/>
                                </a:moveTo>
                                <a:lnTo>
                                  <a:pt x="237504" y="452755"/>
                                </a:lnTo>
                                <a:lnTo>
                                  <a:pt x="246715" y="461309"/>
                                </a:lnTo>
                                <a:lnTo>
                                  <a:pt x="245849" y="461309"/>
                                </a:lnTo>
                                <a:lnTo>
                                  <a:pt x="255694" y="452140"/>
                                </a:lnTo>
                                <a:lnTo>
                                  <a:pt x="247191" y="444262"/>
                                </a:lnTo>
                                <a:lnTo>
                                  <a:pt x="263897" y="444262"/>
                                </a:lnTo>
                                <a:lnTo>
                                  <a:pt x="263897" y="434340"/>
                                </a:lnTo>
                                <a:lnTo>
                                  <a:pt x="261982" y="433070"/>
                                </a:lnTo>
                                <a:lnTo>
                                  <a:pt x="260066" y="433070"/>
                                </a:lnTo>
                                <a:lnTo>
                                  <a:pt x="259383" y="432435"/>
                                </a:lnTo>
                                <a:close/>
                              </a:path>
                              <a:path w="264795" h="984250">
                                <a:moveTo>
                                  <a:pt x="129481" y="432435"/>
                                </a:moveTo>
                                <a:lnTo>
                                  <a:pt x="108007" y="452386"/>
                                </a:lnTo>
                                <a:lnTo>
                                  <a:pt x="116936" y="460723"/>
                                </a:lnTo>
                                <a:lnTo>
                                  <a:pt x="126152" y="452140"/>
                                </a:lnTo>
                                <a:lnTo>
                                  <a:pt x="117737" y="444262"/>
                                </a:lnTo>
                                <a:lnTo>
                                  <a:pt x="134611" y="444262"/>
                                </a:lnTo>
                                <a:lnTo>
                                  <a:pt x="137948" y="441153"/>
                                </a:lnTo>
                                <a:lnTo>
                                  <a:pt x="138869" y="441153"/>
                                </a:lnTo>
                                <a:lnTo>
                                  <a:pt x="129481" y="432435"/>
                                </a:lnTo>
                                <a:close/>
                              </a:path>
                              <a:path w="264795" h="984250">
                                <a:moveTo>
                                  <a:pt x="17836" y="432435"/>
                                </a:moveTo>
                                <a:lnTo>
                                  <a:pt x="8425" y="441153"/>
                                </a:lnTo>
                                <a:lnTo>
                                  <a:pt x="8967" y="441153"/>
                                </a:lnTo>
                                <a:lnTo>
                                  <a:pt x="21458" y="452755"/>
                                </a:lnTo>
                                <a:lnTo>
                                  <a:pt x="30602" y="444262"/>
                                </a:lnTo>
                                <a:lnTo>
                                  <a:pt x="17836" y="432435"/>
                                </a:lnTo>
                                <a:close/>
                              </a:path>
                              <a:path w="264795" h="984250">
                                <a:moveTo>
                                  <a:pt x="43336" y="432435"/>
                                </a:moveTo>
                                <a:lnTo>
                                  <a:pt x="30602" y="444262"/>
                                </a:lnTo>
                                <a:lnTo>
                                  <a:pt x="39769" y="452755"/>
                                </a:lnTo>
                                <a:lnTo>
                                  <a:pt x="39585" y="452755"/>
                                </a:lnTo>
                                <a:lnTo>
                                  <a:pt x="52041" y="441153"/>
                                </a:lnTo>
                                <a:lnTo>
                                  <a:pt x="52724" y="441153"/>
                                </a:lnTo>
                                <a:lnTo>
                                  <a:pt x="43336" y="432435"/>
                                </a:lnTo>
                                <a:close/>
                              </a:path>
                              <a:path w="264795" h="984250">
                                <a:moveTo>
                                  <a:pt x="92339" y="444262"/>
                                </a:moveTo>
                                <a:lnTo>
                                  <a:pt x="74102" y="444262"/>
                                </a:lnTo>
                                <a:lnTo>
                                  <a:pt x="83220" y="452755"/>
                                </a:lnTo>
                                <a:lnTo>
                                  <a:pt x="92339" y="444262"/>
                                </a:lnTo>
                                <a:close/>
                              </a:path>
                              <a:path w="264795" h="984250">
                                <a:moveTo>
                                  <a:pt x="178246" y="444262"/>
                                </a:moveTo>
                                <a:lnTo>
                                  <a:pt x="160008" y="444262"/>
                                </a:lnTo>
                                <a:lnTo>
                                  <a:pt x="169127" y="452755"/>
                                </a:lnTo>
                                <a:lnTo>
                                  <a:pt x="178246" y="444262"/>
                                </a:lnTo>
                                <a:close/>
                              </a:path>
                              <a:path w="264795" h="984250">
                                <a:moveTo>
                                  <a:pt x="221659" y="444262"/>
                                </a:moveTo>
                                <a:lnTo>
                                  <a:pt x="203644" y="444262"/>
                                </a:lnTo>
                                <a:lnTo>
                                  <a:pt x="212762" y="452755"/>
                                </a:lnTo>
                                <a:lnTo>
                                  <a:pt x="212492" y="452755"/>
                                </a:lnTo>
                                <a:lnTo>
                                  <a:pt x="221659" y="444262"/>
                                </a:lnTo>
                                <a:close/>
                              </a:path>
                              <a:path w="264795" h="984250">
                                <a:moveTo>
                                  <a:pt x="234425" y="432435"/>
                                </a:moveTo>
                                <a:lnTo>
                                  <a:pt x="225014" y="441153"/>
                                </a:lnTo>
                                <a:lnTo>
                                  <a:pt x="237504" y="452755"/>
                                </a:lnTo>
                                <a:lnTo>
                                  <a:pt x="246648" y="444262"/>
                                </a:lnTo>
                                <a:lnTo>
                                  <a:pt x="247191" y="444262"/>
                                </a:lnTo>
                                <a:lnTo>
                                  <a:pt x="234425" y="432435"/>
                                </a:lnTo>
                                <a:close/>
                              </a:path>
                              <a:path w="264795" h="984250">
                                <a:moveTo>
                                  <a:pt x="105038" y="432435"/>
                                </a:moveTo>
                                <a:lnTo>
                                  <a:pt x="95676" y="441153"/>
                                </a:lnTo>
                                <a:lnTo>
                                  <a:pt x="95976" y="441153"/>
                                </a:lnTo>
                                <a:lnTo>
                                  <a:pt x="108007" y="452386"/>
                                </a:lnTo>
                                <a:lnTo>
                                  <a:pt x="116747" y="444262"/>
                                </a:lnTo>
                                <a:lnTo>
                                  <a:pt x="117737" y="444262"/>
                                </a:lnTo>
                                <a:lnTo>
                                  <a:pt x="105038" y="432435"/>
                                </a:lnTo>
                                <a:close/>
                              </a:path>
                              <a:path w="264795" h="984250">
                                <a:moveTo>
                                  <a:pt x="147310" y="432435"/>
                                </a:moveTo>
                                <a:lnTo>
                                  <a:pt x="137948" y="441153"/>
                                </a:lnTo>
                                <a:lnTo>
                                  <a:pt x="138869" y="441153"/>
                                </a:lnTo>
                                <a:lnTo>
                                  <a:pt x="150963" y="452386"/>
                                </a:lnTo>
                                <a:lnTo>
                                  <a:pt x="159664" y="444262"/>
                                </a:lnTo>
                                <a:lnTo>
                                  <a:pt x="160008" y="444262"/>
                                </a:lnTo>
                                <a:lnTo>
                                  <a:pt x="147310" y="432435"/>
                                </a:lnTo>
                                <a:close/>
                              </a:path>
                              <a:path w="264795" h="984250">
                                <a:moveTo>
                                  <a:pt x="134611" y="444262"/>
                                </a:moveTo>
                                <a:lnTo>
                                  <a:pt x="117737" y="444262"/>
                                </a:lnTo>
                                <a:lnTo>
                                  <a:pt x="126195" y="452140"/>
                                </a:lnTo>
                                <a:lnTo>
                                  <a:pt x="134611" y="444262"/>
                                </a:lnTo>
                                <a:close/>
                              </a:path>
                              <a:path w="264795" h="984250">
                                <a:moveTo>
                                  <a:pt x="263897" y="444262"/>
                                </a:moveTo>
                                <a:lnTo>
                                  <a:pt x="247191" y="444262"/>
                                </a:lnTo>
                                <a:lnTo>
                                  <a:pt x="255694" y="452140"/>
                                </a:lnTo>
                                <a:lnTo>
                                  <a:pt x="263897" y="444500"/>
                                </a:lnTo>
                                <a:lnTo>
                                  <a:pt x="263897" y="444262"/>
                                </a:lnTo>
                                <a:close/>
                              </a:path>
                              <a:path w="264795" h="984250">
                                <a:moveTo>
                                  <a:pt x="52382" y="383393"/>
                                </a:moveTo>
                                <a:lnTo>
                                  <a:pt x="264" y="431800"/>
                                </a:lnTo>
                                <a:lnTo>
                                  <a:pt x="264" y="433070"/>
                                </a:lnTo>
                                <a:lnTo>
                                  <a:pt x="8967" y="441153"/>
                                </a:lnTo>
                                <a:lnTo>
                                  <a:pt x="818" y="441153"/>
                                </a:lnTo>
                                <a:lnTo>
                                  <a:pt x="4813" y="444500"/>
                                </a:lnTo>
                                <a:lnTo>
                                  <a:pt x="17836" y="432435"/>
                                </a:lnTo>
                                <a:lnTo>
                                  <a:pt x="8926" y="424180"/>
                                </a:lnTo>
                                <a:lnTo>
                                  <a:pt x="26746" y="424180"/>
                                </a:lnTo>
                                <a:lnTo>
                                  <a:pt x="30105" y="421068"/>
                                </a:lnTo>
                                <a:lnTo>
                                  <a:pt x="31098" y="421068"/>
                                </a:lnTo>
                                <a:lnTo>
                                  <a:pt x="21632" y="412276"/>
                                </a:lnTo>
                                <a:lnTo>
                                  <a:pt x="39759" y="412276"/>
                                </a:lnTo>
                                <a:lnTo>
                                  <a:pt x="30832" y="403963"/>
                                </a:lnTo>
                                <a:lnTo>
                                  <a:pt x="48568" y="403963"/>
                                </a:lnTo>
                                <a:lnTo>
                                  <a:pt x="52370" y="400440"/>
                                </a:lnTo>
                                <a:lnTo>
                                  <a:pt x="43303" y="391974"/>
                                </a:lnTo>
                                <a:lnTo>
                                  <a:pt x="61595" y="391974"/>
                                </a:lnTo>
                                <a:lnTo>
                                  <a:pt x="52382" y="383393"/>
                                </a:lnTo>
                                <a:close/>
                              </a:path>
                              <a:path w="264795" h="984250">
                                <a:moveTo>
                                  <a:pt x="264" y="433070"/>
                                </a:moveTo>
                                <a:lnTo>
                                  <a:pt x="264" y="441153"/>
                                </a:lnTo>
                                <a:lnTo>
                                  <a:pt x="8967" y="441153"/>
                                </a:lnTo>
                                <a:lnTo>
                                  <a:pt x="264" y="433070"/>
                                </a:lnTo>
                                <a:close/>
                              </a:path>
                              <a:path w="264795" h="984250">
                                <a:moveTo>
                                  <a:pt x="65047" y="412276"/>
                                </a:moveTo>
                                <a:lnTo>
                                  <a:pt x="43336" y="432435"/>
                                </a:lnTo>
                                <a:lnTo>
                                  <a:pt x="52724" y="441153"/>
                                </a:lnTo>
                                <a:lnTo>
                                  <a:pt x="52041" y="441153"/>
                                </a:lnTo>
                                <a:lnTo>
                                  <a:pt x="61403" y="432435"/>
                                </a:lnTo>
                                <a:lnTo>
                                  <a:pt x="52539" y="424180"/>
                                </a:lnTo>
                                <a:lnTo>
                                  <a:pt x="70266" y="424180"/>
                                </a:lnTo>
                                <a:lnTo>
                                  <a:pt x="73607" y="421068"/>
                                </a:lnTo>
                                <a:lnTo>
                                  <a:pt x="74463" y="421068"/>
                                </a:lnTo>
                                <a:lnTo>
                                  <a:pt x="65047" y="412276"/>
                                </a:lnTo>
                                <a:close/>
                              </a:path>
                              <a:path w="264795" h="984250">
                                <a:moveTo>
                                  <a:pt x="108003" y="412486"/>
                                </a:moveTo>
                                <a:lnTo>
                                  <a:pt x="86638" y="432435"/>
                                </a:lnTo>
                                <a:lnTo>
                                  <a:pt x="95976" y="441153"/>
                                </a:lnTo>
                                <a:lnTo>
                                  <a:pt x="95676" y="441153"/>
                                </a:lnTo>
                                <a:lnTo>
                                  <a:pt x="105038" y="432435"/>
                                </a:lnTo>
                                <a:lnTo>
                                  <a:pt x="96175" y="424180"/>
                                </a:lnTo>
                                <a:lnTo>
                                  <a:pt x="113901" y="424180"/>
                                </a:lnTo>
                                <a:lnTo>
                                  <a:pt x="117243" y="421068"/>
                                </a:lnTo>
                                <a:lnTo>
                                  <a:pt x="108003" y="412486"/>
                                </a:lnTo>
                                <a:close/>
                              </a:path>
                              <a:path w="264795" h="984250">
                                <a:moveTo>
                                  <a:pt x="138446" y="424180"/>
                                </a:moveTo>
                                <a:lnTo>
                                  <a:pt x="129481" y="432435"/>
                                </a:lnTo>
                                <a:lnTo>
                                  <a:pt x="138869" y="441153"/>
                                </a:lnTo>
                                <a:lnTo>
                                  <a:pt x="137948" y="441153"/>
                                </a:lnTo>
                                <a:lnTo>
                                  <a:pt x="147310" y="432435"/>
                                </a:lnTo>
                                <a:lnTo>
                                  <a:pt x="138446" y="424180"/>
                                </a:lnTo>
                                <a:close/>
                              </a:path>
                              <a:path w="264795" h="984250">
                                <a:moveTo>
                                  <a:pt x="193922" y="412276"/>
                                </a:moveTo>
                                <a:lnTo>
                                  <a:pt x="172332" y="432435"/>
                                </a:lnTo>
                                <a:lnTo>
                                  <a:pt x="181670" y="441153"/>
                                </a:lnTo>
                                <a:lnTo>
                                  <a:pt x="188899" y="434340"/>
                                </a:lnTo>
                                <a:lnTo>
                                  <a:pt x="190945" y="432435"/>
                                </a:lnTo>
                                <a:lnTo>
                                  <a:pt x="182081" y="424180"/>
                                </a:lnTo>
                                <a:lnTo>
                                  <a:pt x="199808" y="424180"/>
                                </a:lnTo>
                                <a:lnTo>
                                  <a:pt x="203150" y="421068"/>
                                </a:lnTo>
                                <a:lnTo>
                                  <a:pt x="203388" y="421068"/>
                                </a:lnTo>
                                <a:lnTo>
                                  <a:pt x="193922" y="412276"/>
                                </a:lnTo>
                                <a:close/>
                              </a:path>
                              <a:path w="264795" h="984250">
                                <a:moveTo>
                                  <a:pt x="246281" y="403963"/>
                                </a:moveTo>
                                <a:lnTo>
                                  <a:pt x="215626" y="432435"/>
                                </a:lnTo>
                                <a:lnTo>
                                  <a:pt x="225014" y="441153"/>
                                </a:lnTo>
                                <a:lnTo>
                                  <a:pt x="234425" y="432435"/>
                                </a:lnTo>
                                <a:lnTo>
                                  <a:pt x="225515" y="424180"/>
                                </a:lnTo>
                                <a:lnTo>
                                  <a:pt x="243335" y="424180"/>
                                </a:lnTo>
                                <a:lnTo>
                                  <a:pt x="246694" y="421068"/>
                                </a:lnTo>
                                <a:lnTo>
                                  <a:pt x="247144" y="421068"/>
                                </a:lnTo>
                                <a:lnTo>
                                  <a:pt x="237679" y="412276"/>
                                </a:lnTo>
                                <a:lnTo>
                                  <a:pt x="255208" y="412276"/>
                                </a:lnTo>
                                <a:lnTo>
                                  <a:pt x="246281" y="403963"/>
                                </a:lnTo>
                                <a:close/>
                              </a:path>
                              <a:path w="264795" h="984250">
                                <a:moveTo>
                                  <a:pt x="260066" y="431800"/>
                                </a:moveTo>
                                <a:lnTo>
                                  <a:pt x="259383" y="432435"/>
                                </a:lnTo>
                                <a:lnTo>
                                  <a:pt x="260066" y="433070"/>
                                </a:lnTo>
                                <a:lnTo>
                                  <a:pt x="261024" y="432435"/>
                                </a:lnTo>
                                <a:lnTo>
                                  <a:pt x="260066" y="431800"/>
                                </a:lnTo>
                                <a:close/>
                              </a:path>
                              <a:path w="264795" h="984250">
                                <a:moveTo>
                                  <a:pt x="261024" y="432435"/>
                                </a:moveTo>
                                <a:lnTo>
                                  <a:pt x="260066" y="433070"/>
                                </a:lnTo>
                                <a:lnTo>
                                  <a:pt x="261982" y="433070"/>
                                </a:lnTo>
                                <a:lnTo>
                                  <a:pt x="261024" y="432435"/>
                                </a:lnTo>
                                <a:close/>
                              </a:path>
                              <a:path w="264795" h="984250">
                                <a:moveTo>
                                  <a:pt x="26746" y="424180"/>
                                </a:moveTo>
                                <a:lnTo>
                                  <a:pt x="8926" y="424180"/>
                                </a:lnTo>
                                <a:lnTo>
                                  <a:pt x="17836" y="432435"/>
                                </a:lnTo>
                                <a:lnTo>
                                  <a:pt x="26746" y="424180"/>
                                </a:lnTo>
                                <a:close/>
                              </a:path>
                              <a:path w="264795" h="984250">
                                <a:moveTo>
                                  <a:pt x="39759" y="412276"/>
                                </a:moveTo>
                                <a:lnTo>
                                  <a:pt x="39595" y="412276"/>
                                </a:lnTo>
                                <a:lnTo>
                                  <a:pt x="30105" y="421068"/>
                                </a:lnTo>
                                <a:lnTo>
                                  <a:pt x="31098" y="421068"/>
                                </a:lnTo>
                                <a:lnTo>
                                  <a:pt x="43336" y="432435"/>
                                </a:lnTo>
                                <a:lnTo>
                                  <a:pt x="52224" y="424180"/>
                                </a:lnTo>
                                <a:lnTo>
                                  <a:pt x="52539" y="424180"/>
                                </a:lnTo>
                                <a:lnTo>
                                  <a:pt x="39759" y="412276"/>
                                </a:lnTo>
                                <a:close/>
                              </a:path>
                              <a:path w="264795" h="984250">
                                <a:moveTo>
                                  <a:pt x="70266" y="424180"/>
                                </a:moveTo>
                                <a:lnTo>
                                  <a:pt x="52539" y="424180"/>
                                </a:lnTo>
                                <a:lnTo>
                                  <a:pt x="61403" y="432435"/>
                                </a:lnTo>
                                <a:lnTo>
                                  <a:pt x="70266" y="424180"/>
                                </a:lnTo>
                                <a:close/>
                              </a:path>
                              <a:path w="264795" h="984250">
                                <a:moveTo>
                                  <a:pt x="83394" y="412276"/>
                                </a:moveTo>
                                <a:lnTo>
                                  <a:pt x="83047" y="412276"/>
                                </a:lnTo>
                                <a:lnTo>
                                  <a:pt x="73607" y="421068"/>
                                </a:lnTo>
                                <a:lnTo>
                                  <a:pt x="74463" y="421068"/>
                                </a:lnTo>
                                <a:lnTo>
                                  <a:pt x="86638" y="432435"/>
                                </a:lnTo>
                                <a:lnTo>
                                  <a:pt x="95479" y="424180"/>
                                </a:lnTo>
                                <a:lnTo>
                                  <a:pt x="96175" y="424180"/>
                                </a:lnTo>
                                <a:lnTo>
                                  <a:pt x="83394" y="412276"/>
                                </a:lnTo>
                                <a:close/>
                              </a:path>
                              <a:path w="264795" h="984250">
                                <a:moveTo>
                                  <a:pt x="113901" y="424180"/>
                                </a:moveTo>
                                <a:lnTo>
                                  <a:pt x="96175" y="424180"/>
                                </a:lnTo>
                                <a:lnTo>
                                  <a:pt x="105038" y="432435"/>
                                </a:lnTo>
                                <a:lnTo>
                                  <a:pt x="113901" y="424180"/>
                                </a:lnTo>
                                <a:close/>
                              </a:path>
                              <a:path w="264795" h="984250">
                                <a:moveTo>
                                  <a:pt x="126174" y="412750"/>
                                </a:moveTo>
                                <a:lnTo>
                                  <a:pt x="117243" y="421068"/>
                                </a:lnTo>
                                <a:lnTo>
                                  <a:pt x="129481" y="432435"/>
                                </a:lnTo>
                                <a:lnTo>
                                  <a:pt x="138369" y="424180"/>
                                </a:lnTo>
                                <a:lnTo>
                                  <a:pt x="135105" y="421068"/>
                                </a:lnTo>
                                <a:lnTo>
                                  <a:pt x="126174" y="412750"/>
                                </a:lnTo>
                                <a:close/>
                              </a:path>
                              <a:path w="264795" h="984250">
                                <a:moveTo>
                                  <a:pt x="150966" y="412486"/>
                                </a:moveTo>
                                <a:lnTo>
                                  <a:pt x="141720" y="421068"/>
                                </a:lnTo>
                                <a:lnTo>
                                  <a:pt x="138446" y="424180"/>
                                </a:lnTo>
                                <a:lnTo>
                                  <a:pt x="147310" y="432435"/>
                                </a:lnTo>
                                <a:lnTo>
                                  <a:pt x="159514" y="421068"/>
                                </a:lnTo>
                                <a:lnTo>
                                  <a:pt x="160157" y="421068"/>
                                </a:lnTo>
                                <a:lnTo>
                                  <a:pt x="150966" y="412486"/>
                                </a:lnTo>
                                <a:close/>
                              </a:path>
                              <a:path w="264795" h="984250">
                                <a:moveTo>
                                  <a:pt x="169301" y="412276"/>
                                </a:moveTo>
                                <a:lnTo>
                                  <a:pt x="168954" y="412276"/>
                                </a:lnTo>
                                <a:lnTo>
                                  <a:pt x="159514" y="421068"/>
                                </a:lnTo>
                                <a:lnTo>
                                  <a:pt x="160157" y="421068"/>
                                </a:lnTo>
                                <a:lnTo>
                                  <a:pt x="172332" y="432435"/>
                                </a:lnTo>
                                <a:lnTo>
                                  <a:pt x="181173" y="424180"/>
                                </a:lnTo>
                                <a:lnTo>
                                  <a:pt x="182081" y="424180"/>
                                </a:lnTo>
                                <a:lnTo>
                                  <a:pt x="169301" y="412276"/>
                                </a:lnTo>
                                <a:close/>
                              </a:path>
                              <a:path w="264795" h="984250">
                                <a:moveTo>
                                  <a:pt x="199808" y="424180"/>
                                </a:moveTo>
                                <a:lnTo>
                                  <a:pt x="182081" y="424180"/>
                                </a:lnTo>
                                <a:lnTo>
                                  <a:pt x="190945" y="432435"/>
                                </a:lnTo>
                                <a:lnTo>
                                  <a:pt x="199808" y="424180"/>
                                </a:lnTo>
                                <a:close/>
                              </a:path>
                              <a:path w="264795" h="984250">
                                <a:moveTo>
                                  <a:pt x="212666" y="412276"/>
                                </a:moveTo>
                                <a:lnTo>
                                  <a:pt x="212363" y="412486"/>
                                </a:lnTo>
                                <a:lnTo>
                                  <a:pt x="203150" y="421068"/>
                                </a:lnTo>
                                <a:lnTo>
                                  <a:pt x="203388" y="421068"/>
                                </a:lnTo>
                                <a:lnTo>
                                  <a:pt x="215626" y="432435"/>
                                </a:lnTo>
                                <a:lnTo>
                                  <a:pt x="224514" y="424180"/>
                                </a:lnTo>
                                <a:lnTo>
                                  <a:pt x="225515" y="424180"/>
                                </a:lnTo>
                                <a:lnTo>
                                  <a:pt x="212666" y="412276"/>
                                </a:lnTo>
                                <a:close/>
                              </a:path>
                              <a:path w="264795" h="984250">
                                <a:moveTo>
                                  <a:pt x="243335" y="424180"/>
                                </a:moveTo>
                                <a:lnTo>
                                  <a:pt x="225515" y="424180"/>
                                </a:lnTo>
                                <a:lnTo>
                                  <a:pt x="234425" y="432435"/>
                                </a:lnTo>
                                <a:lnTo>
                                  <a:pt x="243335" y="424180"/>
                                </a:lnTo>
                                <a:close/>
                              </a:path>
                              <a:path w="264795" h="984250">
                                <a:moveTo>
                                  <a:pt x="255716" y="412750"/>
                                </a:moveTo>
                                <a:lnTo>
                                  <a:pt x="246694" y="421068"/>
                                </a:lnTo>
                                <a:lnTo>
                                  <a:pt x="247144" y="421068"/>
                                </a:lnTo>
                                <a:lnTo>
                                  <a:pt x="259383" y="432435"/>
                                </a:lnTo>
                                <a:lnTo>
                                  <a:pt x="260066" y="431800"/>
                                </a:lnTo>
                                <a:lnTo>
                                  <a:pt x="261982" y="431800"/>
                                </a:lnTo>
                                <a:lnTo>
                                  <a:pt x="263897" y="430530"/>
                                </a:lnTo>
                                <a:lnTo>
                                  <a:pt x="263897" y="420370"/>
                                </a:lnTo>
                                <a:lnTo>
                                  <a:pt x="255716" y="412750"/>
                                </a:lnTo>
                                <a:close/>
                              </a:path>
                              <a:path w="264795" h="984250">
                                <a:moveTo>
                                  <a:pt x="261982" y="431800"/>
                                </a:moveTo>
                                <a:lnTo>
                                  <a:pt x="260066" y="431800"/>
                                </a:lnTo>
                                <a:lnTo>
                                  <a:pt x="261024" y="432435"/>
                                </a:lnTo>
                                <a:lnTo>
                                  <a:pt x="261982" y="431800"/>
                                </a:lnTo>
                                <a:close/>
                              </a:path>
                              <a:path w="264795" h="984250">
                                <a:moveTo>
                                  <a:pt x="4813" y="420370"/>
                                </a:moveTo>
                                <a:lnTo>
                                  <a:pt x="264" y="424180"/>
                                </a:lnTo>
                                <a:lnTo>
                                  <a:pt x="264" y="431800"/>
                                </a:lnTo>
                                <a:lnTo>
                                  <a:pt x="8468" y="424180"/>
                                </a:lnTo>
                                <a:lnTo>
                                  <a:pt x="8926" y="424180"/>
                                </a:lnTo>
                                <a:lnTo>
                                  <a:pt x="4813" y="420370"/>
                                </a:lnTo>
                                <a:close/>
                              </a:path>
                              <a:path w="264795" h="984250">
                                <a:moveTo>
                                  <a:pt x="18449" y="392430"/>
                                </a:moveTo>
                                <a:lnTo>
                                  <a:pt x="9369" y="400886"/>
                                </a:lnTo>
                                <a:lnTo>
                                  <a:pt x="31098" y="421068"/>
                                </a:lnTo>
                                <a:lnTo>
                                  <a:pt x="30105" y="421068"/>
                                </a:lnTo>
                                <a:lnTo>
                                  <a:pt x="39595" y="412276"/>
                                </a:lnTo>
                                <a:lnTo>
                                  <a:pt x="21284" y="412276"/>
                                </a:lnTo>
                                <a:lnTo>
                                  <a:pt x="30235" y="403963"/>
                                </a:lnTo>
                                <a:lnTo>
                                  <a:pt x="30832" y="403963"/>
                                </a:lnTo>
                                <a:lnTo>
                                  <a:pt x="18449" y="392430"/>
                                </a:lnTo>
                                <a:close/>
                              </a:path>
                              <a:path w="264795" h="984250">
                                <a:moveTo>
                                  <a:pt x="86409" y="392430"/>
                                </a:moveTo>
                                <a:lnTo>
                                  <a:pt x="65047" y="412276"/>
                                </a:lnTo>
                                <a:lnTo>
                                  <a:pt x="74463" y="421068"/>
                                </a:lnTo>
                                <a:lnTo>
                                  <a:pt x="73607" y="421068"/>
                                </a:lnTo>
                                <a:lnTo>
                                  <a:pt x="83047" y="412276"/>
                                </a:lnTo>
                                <a:lnTo>
                                  <a:pt x="83394" y="412276"/>
                                </a:lnTo>
                                <a:lnTo>
                                  <a:pt x="74468" y="403963"/>
                                </a:lnTo>
                                <a:lnTo>
                                  <a:pt x="91973" y="403963"/>
                                </a:lnTo>
                                <a:lnTo>
                                  <a:pt x="95276" y="400886"/>
                                </a:lnTo>
                                <a:lnTo>
                                  <a:pt x="95514" y="400886"/>
                                </a:lnTo>
                                <a:lnTo>
                                  <a:pt x="86409" y="392430"/>
                                </a:lnTo>
                                <a:close/>
                              </a:path>
                              <a:path w="264795" h="984250">
                                <a:moveTo>
                                  <a:pt x="116936" y="404146"/>
                                </a:moveTo>
                                <a:lnTo>
                                  <a:pt x="108003" y="412486"/>
                                </a:lnTo>
                                <a:lnTo>
                                  <a:pt x="117243" y="421068"/>
                                </a:lnTo>
                                <a:lnTo>
                                  <a:pt x="126174" y="412750"/>
                                </a:lnTo>
                                <a:lnTo>
                                  <a:pt x="116936" y="404146"/>
                                </a:lnTo>
                                <a:close/>
                              </a:path>
                              <a:path w="264795" h="984250">
                                <a:moveTo>
                                  <a:pt x="172554" y="392430"/>
                                </a:moveTo>
                                <a:lnTo>
                                  <a:pt x="150966" y="412486"/>
                                </a:lnTo>
                                <a:lnTo>
                                  <a:pt x="160157" y="421068"/>
                                </a:lnTo>
                                <a:lnTo>
                                  <a:pt x="159514" y="421068"/>
                                </a:lnTo>
                                <a:lnTo>
                                  <a:pt x="168954" y="412276"/>
                                </a:lnTo>
                                <a:lnTo>
                                  <a:pt x="169301" y="412276"/>
                                </a:lnTo>
                                <a:lnTo>
                                  <a:pt x="160375" y="403963"/>
                                </a:lnTo>
                                <a:lnTo>
                                  <a:pt x="177880" y="403963"/>
                                </a:lnTo>
                                <a:lnTo>
                                  <a:pt x="181183" y="400886"/>
                                </a:lnTo>
                                <a:lnTo>
                                  <a:pt x="181659" y="400886"/>
                                </a:lnTo>
                                <a:lnTo>
                                  <a:pt x="172554" y="392430"/>
                                </a:lnTo>
                                <a:close/>
                              </a:path>
                              <a:path w="264795" h="984250">
                                <a:moveTo>
                                  <a:pt x="236882" y="372166"/>
                                </a:moveTo>
                                <a:lnTo>
                                  <a:pt x="193922" y="412276"/>
                                </a:lnTo>
                                <a:lnTo>
                                  <a:pt x="203388" y="421068"/>
                                </a:lnTo>
                                <a:lnTo>
                                  <a:pt x="203150" y="421068"/>
                                </a:lnTo>
                                <a:lnTo>
                                  <a:pt x="212589" y="412276"/>
                                </a:lnTo>
                                <a:lnTo>
                                  <a:pt x="203693" y="403963"/>
                                </a:lnTo>
                                <a:lnTo>
                                  <a:pt x="221515" y="403963"/>
                                </a:lnTo>
                                <a:lnTo>
                                  <a:pt x="224818" y="400886"/>
                                </a:lnTo>
                                <a:lnTo>
                                  <a:pt x="225415" y="400886"/>
                                </a:lnTo>
                                <a:lnTo>
                                  <a:pt x="215819" y="391974"/>
                                </a:lnTo>
                                <a:lnTo>
                                  <a:pt x="233409" y="391974"/>
                                </a:lnTo>
                                <a:lnTo>
                                  <a:pt x="224634" y="383801"/>
                                </a:lnTo>
                                <a:lnTo>
                                  <a:pt x="243163" y="383801"/>
                                </a:lnTo>
                                <a:lnTo>
                                  <a:pt x="246162" y="381007"/>
                                </a:lnTo>
                                <a:lnTo>
                                  <a:pt x="246401" y="381007"/>
                                </a:lnTo>
                                <a:lnTo>
                                  <a:pt x="236882" y="372166"/>
                                </a:lnTo>
                                <a:close/>
                              </a:path>
                              <a:path w="264795" h="984250">
                                <a:moveTo>
                                  <a:pt x="233898" y="392430"/>
                                </a:moveTo>
                                <a:lnTo>
                                  <a:pt x="224818" y="400886"/>
                                </a:lnTo>
                                <a:lnTo>
                                  <a:pt x="225415" y="400886"/>
                                </a:lnTo>
                                <a:lnTo>
                                  <a:pt x="247144" y="421068"/>
                                </a:lnTo>
                                <a:lnTo>
                                  <a:pt x="246694" y="421068"/>
                                </a:lnTo>
                                <a:lnTo>
                                  <a:pt x="255673" y="412750"/>
                                </a:lnTo>
                                <a:lnTo>
                                  <a:pt x="255433" y="412486"/>
                                </a:lnTo>
                                <a:lnTo>
                                  <a:pt x="255208" y="412276"/>
                                </a:lnTo>
                                <a:lnTo>
                                  <a:pt x="237330" y="412276"/>
                                </a:lnTo>
                                <a:lnTo>
                                  <a:pt x="246281" y="403963"/>
                                </a:lnTo>
                                <a:lnTo>
                                  <a:pt x="233898" y="392430"/>
                                </a:lnTo>
                                <a:close/>
                              </a:path>
                              <a:path w="264795" h="984250">
                                <a:moveTo>
                                  <a:pt x="129485" y="392430"/>
                                </a:moveTo>
                                <a:lnTo>
                                  <a:pt x="116936" y="404146"/>
                                </a:lnTo>
                                <a:lnTo>
                                  <a:pt x="126174" y="412750"/>
                                </a:lnTo>
                                <a:lnTo>
                                  <a:pt x="138727" y="401058"/>
                                </a:lnTo>
                                <a:lnTo>
                                  <a:pt x="129485" y="392430"/>
                                </a:lnTo>
                                <a:close/>
                              </a:path>
                              <a:path w="264795" h="984250">
                                <a:moveTo>
                                  <a:pt x="258699" y="392430"/>
                                </a:moveTo>
                                <a:lnTo>
                                  <a:pt x="246281" y="403963"/>
                                </a:lnTo>
                                <a:lnTo>
                                  <a:pt x="255716" y="412750"/>
                                </a:lnTo>
                                <a:lnTo>
                                  <a:pt x="255957" y="412486"/>
                                </a:lnTo>
                                <a:lnTo>
                                  <a:pt x="263897" y="405130"/>
                                </a:lnTo>
                                <a:lnTo>
                                  <a:pt x="263897" y="394970"/>
                                </a:lnTo>
                                <a:lnTo>
                                  <a:pt x="262620" y="393700"/>
                                </a:lnTo>
                                <a:lnTo>
                                  <a:pt x="260066" y="393700"/>
                                </a:lnTo>
                                <a:lnTo>
                                  <a:pt x="258699" y="392430"/>
                                </a:lnTo>
                                <a:close/>
                              </a:path>
                              <a:path w="264795" h="984250">
                                <a:moveTo>
                                  <a:pt x="104356" y="392430"/>
                                </a:moveTo>
                                <a:lnTo>
                                  <a:pt x="95276" y="400886"/>
                                </a:lnTo>
                                <a:lnTo>
                                  <a:pt x="95514" y="400886"/>
                                </a:lnTo>
                                <a:lnTo>
                                  <a:pt x="108003" y="412486"/>
                                </a:lnTo>
                                <a:lnTo>
                                  <a:pt x="116936" y="404146"/>
                                </a:lnTo>
                                <a:lnTo>
                                  <a:pt x="104356" y="392430"/>
                                </a:lnTo>
                                <a:close/>
                              </a:path>
                              <a:path w="264795" h="984250">
                                <a:moveTo>
                                  <a:pt x="147991" y="392430"/>
                                </a:moveTo>
                                <a:lnTo>
                                  <a:pt x="138727" y="401058"/>
                                </a:lnTo>
                                <a:lnTo>
                                  <a:pt x="150966" y="412486"/>
                                </a:lnTo>
                                <a:lnTo>
                                  <a:pt x="160136" y="403963"/>
                                </a:lnTo>
                                <a:lnTo>
                                  <a:pt x="160375" y="403963"/>
                                </a:lnTo>
                                <a:lnTo>
                                  <a:pt x="147991" y="392430"/>
                                </a:lnTo>
                                <a:close/>
                              </a:path>
                              <a:path w="264795" h="984250">
                                <a:moveTo>
                                  <a:pt x="48568" y="403963"/>
                                </a:moveTo>
                                <a:lnTo>
                                  <a:pt x="30832" y="403963"/>
                                </a:lnTo>
                                <a:lnTo>
                                  <a:pt x="39759" y="412276"/>
                                </a:lnTo>
                                <a:lnTo>
                                  <a:pt x="39595" y="412276"/>
                                </a:lnTo>
                                <a:lnTo>
                                  <a:pt x="48568" y="403963"/>
                                </a:lnTo>
                                <a:close/>
                              </a:path>
                              <a:path w="264795" h="984250">
                                <a:moveTo>
                                  <a:pt x="61595" y="391974"/>
                                </a:moveTo>
                                <a:lnTo>
                                  <a:pt x="61017" y="392430"/>
                                </a:lnTo>
                                <a:lnTo>
                                  <a:pt x="52370" y="400440"/>
                                </a:lnTo>
                                <a:lnTo>
                                  <a:pt x="65047" y="412276"/>
                                </a:lnTo>
                                <a:lnTo>
                                  <a:pt x="73991" y="403963"/>
                                </a:lnTo>
                                <a:lnTo>
                                  <a:pt x="74468" y="403963"/>
                                </a:lnTo>
                                <a:lnTo>
                                  <a:pt x="61595" y="391974"/>
                                </a:lnTo>
                                <a:close/>
                              </a:path>
                              <a:path w="264795" h="984250">
                                <a:moveTo>
                                  <a:pt x="91973" y="403963"/>
                                </a:moveTo>
                                <a:lnTo>
                                  <a:pt x="74468" y="403963"/>
                                </a:lnTo>
                                <a:lnTo>
                                  <a:pt x="83394" y="412276"/>
                                </a:lnTo>
                                <a:lnTo>
                                  <a:pt x="83047" y="412276"/>
                                </a:lnTo>
                                <a:lnTo>
                                  <a:pt x="91973" y="403963"/>
                                </a:lnTo>
                                <a:close/>
                              </a:path>
                              <a:path w="264795" h="984250">
                                <a:moveTo>
                                  <a:pt x="177880" y="403963"/>
                                </a:moveTo>
                                <a:lnTo>
                                  <a:pt x="160375" y="403963"/>
                                </a:lnTo>
                                <a:lnTo>
                                  <a:pt x="169301" y="412276"/>
                                </a:lnTo>
                                <a:lnTo>
                                  <a:pt x="168954" y="412276"/>
                                </a:lnTo>
                                <a:lnTo>
                                  <a:pt x="177880" y="403963"/>
                                </a:lnTo>
                                <a:close/>
                              </a:path>
                              <a:path w="264795" h="984250">
                                <a:moveTo>
                                  <a:pt x="190752" y="391974"/>
                                </a:moveTo>
                                <a:lnTo>
                                  <a:pt x="181183" y="400886"/>
                                </a:lnTo>
                                <a:lnTo>
                                  <a:pt x="181659" y="400886"/>
                                </a:lnTo>
                                <a:lnTo>
                                  <a:pt x="193922" y="412276"/>
                                </a:lnTo>
                                <a:lnTo>
                                  <a:pt x="202826" y="403963"/>
                                </a:lnTo>
                                <a:lnTo>
                                  <a:pt x="203693" y="403963"/>
                                </a:lnTo>
                                <a:lnTo>
                                  <a:pt x="190752" y="391974"/>
                                </a:lnTo>
                                <a:close/>
                              </a:path>
                              <a:path w="264795" h="984250">
                                <a:moveTo>
                                  <a:pt x="221515" y="403963"/>
                                </a:moveTo>
                                <a:lnTo>
                                  <a:pt x="203693" y="403963"/>
                                </a:lnTo>
                                <a:lnTo>
                                  <a:pt x="212666" y="412276"/>
                                </a:lnTo>
                                <a:lnTo>
                                  <a:pt x="221515" y="403963"/>
                                </a:lnTo>
                                <a:close/>
                              </a:path>
                              <a:path w="264795" h="984250">
                                <a:moveTo>
                                  <a:pt x="264" y="392430"/>
                                </a:moveTo>
                                <a:lnTo>
                                  <a:pt x="264" y="400050"/>
                                </a:lnTo>
                                <a:lnTo>
                                  <a:pt x="4813" y="405130"/>
                                </a:lnTo>
                                <a:lnTo>
                                  <a:pt x="9369" y="400886"/>
                                </a:lnTo>
                                <a:lnTo>
                                  <a:pt x="264" y="392430"/>
                                </a:lnTo>
                                <a:close/>
                              </a:path>
                              <a:path w="264795" h="984250">
                                <a:moveTo>
                                  <a:pt x="138727" y="383801"/>
                                </a:moveTo>
                                <a:lnTo>
                                  <a:pt x="129485" y="392430"/>
                                </a:lnTo>
                                <a:lnTo>
                                  <a:pt x="138727" y="401058"/>
                                </a:lnTo>
                                <a:lnTo>
                                  <a:pt x="147991" y="392430"/>
                                </a:lnTo>
                                <a:lnTo>
                                  <a:pt x="138727" y="383801"/>
                                </a:lnTo>
                                <a:close/>
                              </a:path>
                              <a:path w="264795" h="984250">
                                <a:moveTo>
                                  <a:pt x="9345" y="383950"/>
                                </a:moveTo>
                                <a:lnTo>
                                  <a:pt x="264" y="392430"/>
                                </a:lnTo>
                                <a:lnTo>
                                  <a:pt x="9369" y="400886"/>
                                </a:lnTo>
                                <a:lnTo>
                                  <a:pt x="18449" y="392430"/>
                                </a:lnTo>
                                <a:lnTo>
                                  <a:pt x="9345" y="383950"/>
                                </a:lnTo>
                                <a:close/>
                              </a:path>
                              <a:path w="264795" h="984250">
                                <a:moveTo>
                                  <a:pt x="95395" y="384083"/>
                                </a:moveTo>
                                <a:lnTo>
                                  <a:pt x="86409" y="392430"/>
                                </a:lnTo>
                                <a:lnTo>
                                  <a:pt x="95514" y="400886"/>
                                </a:lnTo>
                                <a:lnTo>
                                  <a:pt x="95276" y="400886"/>
                                </a:lnTo>
                                <a:lnTo>
                                  <a:pt x="104356" y="392430"/>
                                </a:lnTo>
                                <a:lnTo>
                                  <a:pt x="95395" y="384083"/>
                                </a:lnTo>
                                <a:close/>
                              </a:path>
                              <a:path w="264795" h="984250">
                                <a:moveTo>
                                  <a:pt x="181930" y="383801"/>
                                </a:moveTo>
                                <a:lnTo>
                                  <a:pt x="181683" y="383950"/>
                                </a:lnTo>
                                <a:lnTo>
                                  <a:pt x="172554" y="392430"/>
                                </a:lnTo>
                                <a:lnTo>
                                  <a:pt x="181659" y="400886"/>
                                </a:lnTo>
                                <a:lnTo>
                                  <a:pt x="181183" y="400886"/>
                                </a:lnTo>
                                <a:lnTo>
                                  <a:pt x="190752" y="391974"/>
                                </a:lnTo>
                                <a:lnTo>
                                  <a:pt x="181930" y="383801"/>
                                </a:lnTo>
                                <a:close/>
                              </a:path>
                              <a:path w="264795" h="984250">
                                <a:moveTo>
                                  <a:pt x="212141" y="372166"/>
                                </a:moveTo>
                                <a:lnTo>
                                  <a:pt x="211794" y="372376"/>
                                </a:lnTo>
                                <a:lnTo>
                                  <a:pt x="203269" y="380317"/>
                                </a:lnTo>
                                <a:lnTo>
                                  <a:pt x="225415" y="400886"/>
                                </a:lnTo>
                                <a:lnTo>
                                  <a:pt x="224818" y="400886"/>
                                </a:lnTo>
                                <a:lnTo>
                                  <a:pt x="233898" y="392430"/>
                                </a:lnTo>
                                <a:lnTo>
                                  <a:pt x="233409" y="391974"/>
                                </a:lnTo>
                                <a:lnTo>
                                  <a:pt x="215667" y="391974"/>
                                </a:lnTo>
                                <a:lnTo>
                                  <a:pt x="224421" y="383801"/>
                                </a:lnTo>
                                <a:lnTo>
                                  <a:pt x="224634" y="383801"/>
                                </a:lnTo>
                                <a:lnTo>
                                  <a:pt x="212141" y="372166"/>
                                </a:lnTo>
                                <a:close/>
                              </a:path>
                              <a:path w="264795" h="984250">
                                <a:moveTo>
                                  <a:pt x="40328" y="372166"/>
                                </a:moveTo>
                                <a:lnTo>
                                  <a:pt x="39981" y="372376"/>
                                </a:lnTo>
                                <a:lnTo>
                                  <a:pt x="31029" y="380713"/>
                                </a:lnTo>
                                <a:lnTo>
                                  <a:pt x="31242" y="380713"/>
                                </a:lnTo>
                                <a:lnTo>
                                  <a:pt x="52370" y="400440"/>
                                </a:lnTo>
                                <a:lnTo>
                                  <a:pt x="61509" y="391974"/>
                                </a:lnTo>
                                <a:lnTo>
                                  <a:pt x="43143" y="391974"/>
                                </a:lnTo>
                                <a:lnTo>
                                  <a:pt x="52382" y="383393"/>
                                </a:lnTo>
                                <a:lnTo>
                                  <a:pt x="40328" y="372166"/>
                                </a:lnTo>
                                <a:close/>
                              </a:path>
                              <a:path w="264795" h="984250">
                                <a:moveTo>
                                  <a:pt x="260066" y="391160"/>
                                </a:moveTo>
                                <a:lnTo>
                                  <a:pt x="258699" y="392430"/>
                                </a:lnTo>
                                <a:lnTo>
                                  <a:pt x="260066" y="393700"/>
                                </a:lnTo>
                                <a:lnTo>
                                  <a:pt x="261343" y="392430"/>
                                </a:lnTo>
                                <a:lnTo>
                                  <a:pt x="260066" y="391160"/>
                                </a:lnTo>
                                <a:close/>
                              </a:path>
                              <a:path w="264795" h="984250">
                                <a:moveTo>
                                  <a:pt x="261343" y="392430"/>
                                </a:moveTo>
                                <a:lnTo>
                                  <a:pt x="260066" y="393700"/>
                                </a:lnTo>
                                <a:lnTo>
                                  <a:pt x="262620" y="393700"/>
                                </a:lnTo>
                                <a:lnTo>
                                  <a:pt x="261343" y="392430"/>
                                </a:lnTo>
                                <a:close/>
                              </a:path>
                              <a:path w="264795" h="984250">
                                <a:moveTo>
                                  <a:pt x="4813" y="379730"/>
                                </a:moveTo>
                                <a:lnTo>
                                  <a:pt x="264" y="383540"/>
                                </a:lnTo>
                                <a:lnTo>
                                  <a:pt x="264" y="392430"/>
                                </a:lnTo>
                                <a:lnTo>
                                  <a:pt x="9345" y="383950"/>
                                </a:lnTo>
                                <a:lnTo>
                                  <a:pt x="4813" y="379730"/>
                                </a:lnTo>
                                <a:close/>
                              </a:path>
                              <a:path w="264795" h="984250">
                                <a:moveTo>
                                  <a:pt x="22088" y="372166"/>
                                </a:moveTo>
                                <a:lnTo>
                                  <a:pt x="21742" y="372376"/>
                                </a:lnTo>
                                <a:lnTo>
                                  <a:pt x="9345" y="383950"/>
                                </a:lnTo>
                                <a:lnTo>
                                  <a:pt x="18449" y="392430"/>
                                </a:lnTo>
                                <a:lnTo>
                                  <a:pt x="31029" y="380713"/>
                                </a:lnTo>
                                <a:lnTo>
                                  <a:pt x="31242" y="380713"/>
                                </a:lnTo>
                                <a:lnTo>
                                  <a:pt x="22088" y="372166"/>
                                </a:lnTo>
                                <a:close/>
                              </a:path>
                              <a:path w="264795" h="984250">
                                <a:moveTo>
                                  <a:pt x="82825" y="372376"/>
                                </a:moveTo>
                                <a:lnTo>
                                  <a:pt x="82662" y="372376"/>
                                </a:lnTo>
                                <a:lnTo>
                                  <a:pt x="73663" y="380713"/>
                                </a:lnTo>
                                <a:lnTo>
                                  <a:pt x="73794" y="380713"/>
                                </a:lnTo>
                                <a:lnTo>
                                  <a:pt x="86409" y="392430"/>
                                </a:lnTo>
                                <a:lnTo>
                                  <a:pt x="95395" y="384083"/>
                                </a:lnTo>
                                <a:lnTo>
                                  <a:pt x="82825" y="372376"/>
                                </a:lnTo>
                                <a:close/>
                              </a:path>
                              <a:path w="264795" h="984250">
                                <a:moveTo>
                                  <a:pt x="108007" y="372376"/>
                                </a:moveTo>
                                <a:lnTo>
                                  <a:pt x="95395" y="384083"/>
                                </a:lnTo>
                                <a:lnTo>
                                  <a:pt x="104356" y="392430"/>
                                </a:lnTo>
                                <a:lnTo>
                                  <a:pt x="116936" y="380713"/>
                                </a:lnTo>
                                <a:lnTo>
                                  <a:pt x="108007" y="372376"/>
                                </a:lnTo>
                                <a:close/>
                              </a:path>
                              <a:path w="264795" h="984250">
                                <a:moveTo>
                                  <a:pt x="126235" y="372166"/>
                                </a:moveTo>
                                <a:lnTo>
                                  <a:pt x="125887" y="372376"/>
                                </a:lnTo>
                                <a:lnTo>
                                  <a:pt x="116936" y="380713"/>
                                </a:lnTo>
                                <a:lnTo>
                                  <a:pt x="129485" y="392430"/>
                                </a:lnTo>
                                <a:lnTo>
                                  <a:pt x="138727" y="383801"/>
                                </a:lnTo>
                                <a:lnTo>
                                  <a:pt x="126235" y="372166"/>
                                </a:lnTo>
                                <a:close/>
                              </a:path>
                              <a:path w="264795" h="984250">
                                <a:moveTo>
                                  <a:pt x="150963" y="372376"/>
                                </a:moveTo>
                                <a:lnTo>
                                  <a:pt x="138727" y="383801"/>
                                </a:lnTo>
                                <a:lnTo>
                                  <a:pt x="147991" y="392430"/>
                                </a:lnTo>
                                <a:lnTo>
                                  <a:pt x="160256" y="381007"/>
                                </a:lnTo>
                                <a:lnTo>
                                  <a:pt x="150963" y="372376"/>
                                </a:lnTo>
                                <a:close/>
                              </a:path>
                              <a:path w="264795" h="984250">
                                <a:moveTo>
                                  <a:pt x="169599" y="372376"/>
                                </a:moveTo>
                                <a:lnTo>
                                  <a:pt x="160256" y="381007"/>
                                </a:lnTo>
                                <a:lnTo>
                                  <a:pt x="172554" y="392430"/>
                                </a:lnTo>
                                <a:lnTo>
                                  <a:pt x="181844" y="383801"/>
                                </a:lnTo>
                                <a:lnTo>
                                  <a:pt x="181649" y="383540"/>
                                </a:lnTo>
                                <a:lnTo>
                                  <a:pt x="169599" y="372376"/>
                                </a:lnTo>
                                <a:close/>
                              </a:path>
                              <a:path w="264795" h="984250">
                                <a:moveTo>
                                  <a:pt x="243163" y="383801"/>
                                </a:moveTo>
                                <a:lnTo>
                                  <a:pt x="224634" y="383801"/>
                                </a:lnTo>
                                <a:lnTo>
                                  <a:pt x="233898" y="392430"/>
                                </a:lnTo>
                                <a:lnTo>
                                  <a:pt x="243163" y="383801"/>
                                </a:lnTo>
                                <a:close/>
                              </a:path>
                              <a:path w="264795" h="984250">
                                <a:moveTo>
                                  <a:pt x="255734" y="372166"/>
                                </a:moveTo>
                                <a:lnTo>
                                  <a:pt x="255430" y="372376"/>
                                </a:lnTo>
                                <a:lnTo>
                                  <a:pt x="246162" y="381007"/>
                                </a:lnTo>
                                <a:lnTo>
                                  <a:pt x="246401" y="381007"/>
                                </a:lnTo>
                                <a:lnTo>
                                  <a:pt x="258699" y="392430"/>
                                </a:lnTo>
                                <a:lnTo>
                                  <a:pt x="260066" y="391160"/>
                                </a:lnTo>
                                <a:lnTo>
                                  <a:pt x="262620" y="391160"/>
                                </a:lnTo>
                                <a:lnTo>
                                  <a:pt x="263897" y="389890"/>
                                </a:lnTo>
                                <a:lnTo>
                                  <a:pt x="263897" y="379730"/>
                                </a:lnTo>
                                <a:lnTo>
                                  <a:pt x="255734" y="372166"/>
                                </a:lnTo>
                                <a:close/>
                              </a:path>
                              <a:path w="264795" h="984250">
                                <a:moveTo>
                                  <a:pt x="262620" y="391160"/>
                                </a:moveTo>
                                <a:lnTo>
                                  <a:pt x="260066" y="391160"/>
                                </a:lnTo>
                                <a:lnTo>
                                  <a:pt x="261343" y="392430"/>
                                </a:lnTo>
                                <a:lnTo>
                                  <a:pt x="262620" y="391160"/>
                                </a:lnTo>
                                <a:close/>
                              </a:path>
                              <a:path w="264795" h="984250">
                                <a:moveTo>
                                  <a:pt x="64592" y="372166"/>
                                </a:moveTo>
                                <a:lnTo>
                                  <a:pt x="64244" y="372376"/>
                                </a:lnTo>
                                <a:lnTo>
                                  <a:pt x="52382" y="383393"/>
                                </a:lnTo>
                                <a:lnTo>
                                  <a:pt x="61595" y="391974"/>
                                </a:lnTo>
                                <a:lnTo>
                                  <a:pt x="62388" y="391160"/>
                                </a:lnTo>
                                <a:lnTo>
                                  <a:pt x="73663" y="380713"/>
                                </a:lnTo>
                                <a:lnTo>
                                  <a:pt x="73794" y="380713"/>
                                </a:lnTo>
                                <a:lnTo>
                                  <a:pt x="64592" y="372166"/>
                                </a:lnTo>
                                <a:close/>
                              </a:path>
                              <a:path w="264795" h="984250">
                                <a:moveTo>
                                  <a:pt x="194493" y="372166"/>
                                </a:moveTo>
                                <a:lnTo>
                                  <a:pt x="194145" y="372376"/>
                                </a:lnTo>
                                <a:lnTo>
                                  <a:pt x="182126" y="383540"/>
                                </a:lnTo>
                                <a:lnTo>
                                  <a:pt x="181930" y="383801"/>
                                </a:lnTo>
                                <a:lnTo>
                                  <a:pt x="190752" y="391974"/>
                                </a:lnTo>
                                <a:lnTo>
                                  <a:pt x="203269" y="380317"/>
                                </a:lnTo>
                                <a:lnTo>
                                  <a:pt x="194493" y="372166"/>
                                </a:lnTo>
                                <a:close/>
                              </a:path>
                              <a:path w="264795" h="984250">
                                <a:moveTo>
                                  <a:pt x="193922" y="332266"/>
                                </a:moveTo>
                                <a:lnTo>
                                  <a:pt x="150963" y="372376"/>
                                </a:lnTo>
                                <a:lnTo>
                                  <a:pt x="160256" y="381007"/>
                                </a:lnTo>
                                <a:lnTo>
                                  <a:pt x="169523" y="372376"/>
                                </a:lnTo>
                                <a:lnTo>
                                  <a:pt x="169372" y="372166"/>
                                </a:lnTo>
                                <a:lnTo>
                                  <a:pt x="160452" y="363902"/>
                                </a:lnTo>
                                <a:lnTo>
                                  <a:pt x="178621" y="363902"/>
                                </a:lnTo>
                                <a:lnTo>
                                  <a:pt x="181924" y="360826"/>
                                </a:lnTo>
                                <a:lnTo>
                                  <a:pt x="182283" y="360826"/>
                                </a:lnTo>
                                <a:lnTo>
                                  <a:pt x="172861" y="352074"/>
                                </a:lnTo>
                                <a:lnTo>
                                  <a:pt x="190569" y="352074"/>
                                </a:lnTo>
                                <a:lnTo>
                                  <a:pt x="181787" y="343896"/>
                                </a:lnTo>
                                <a:lnTo>
                                  <a:pt x="200102" y="343896"/>
                                </a:lnTo>
                                <a:lnTo>
                                  <a:pt x="203269" y="340947"/>
                                </a:lnTo>
                                <a:lnTo>
                                  <a:pt x="193922" y="332266"/>
                                </a:lnTo>
                                <a:close/>
                              </a:path>
                              <a:path w="264795" h="984250">
                                <a:moveTo>
                                  <a:pt x="246271" y="363400"/>
                                </a:moveTo>
                                <a:lnTo>
                                  <a:pt x="236882" y="372166"/>
                                </a:lnTo>
                                <a:lnTo>
                                  <a:pt x="246401" y="381007"/>
                                </a:lnTo>
                                <a:lnTo>
                                  <a:pt x="246162" y="381007"/>
                                </a:lnTo>
                                <a:lnTo>
                                  <a:pt x="255655" y="372166"/>
                                </a:lnTo>
                                <a:lnTo>
                                  <a:pt x="246271" y="363400"/>
                                </a:lnTo>
                                <a:close/>
                              </a:path>
                              <a:path w="264795" h="984250">
                                <a:moveTo>
                                  <a:pt x="52245" y="343896"/>
                                </a:moveTo>
                                <a:lnTo>
                                  <a:pt x="30189" y="364490"/>
                                </a:lnTo>
                                <a:lnTo>
                                  <a:pt x="22088" y="372166"/>
                                </a:lnTo>
                                <a:lnTo>
                                  <a:pt x="31242" y="380713"/>
                                </a:lnTo>
                                <a:lnTo>
                                  <a:pt x="31029" y="380713"/>
                                </a:lnTo>
                                <a:lnTo>
                                  <a:pt x="40206" y="372166"/>
                                </a:lnTo>
                                <a:lnTo>
                                  <a:pt x="31455" y="363902"/>
                                </a:lnTo>
                                <a:lnTo>
                                  <a:pt x="49079" y="363902"/>
                                </a:lnTo>
                                <a:lnTo>
                                  <a:pt x="52382" y="360826"/>
                                </a:lnTo>
                                <a:lnTo>
                                  <a:pt x="43336" y="352425"/>
                                </a:lnTo>
                                <a:lnTo>
                                  <a:pt x="61403" y="352425"/>
                                </a:lnTo>
                                <a:lnTo>
                                  <a:pt x="52245" y="343896"/>
                                </a:lnTo>
                                <a:close/>
                              </a:path>
                              <a:path w="264795" h="984250">
                                <a:moveTo>
                                  <a:pt x="95395" y="343443"/>
                                </a:moveTo>
                                <a:lnTo>
                                  <a:pt x="72735" y="364490"/>
                                </a:lnTo>
                                <a:lnTo>
                                  <a:pt x="64592" y="372166"/>
                                </a:lnTo>
                                <a:lnTo>
                                  <a:pt x="73794" y="380713"/>
                                </a:lnTo>
                                <a:lnTo>
                                  <a:pt x="73663" y="380713"/>
                                </a:lnTo>
                                <a:lnTo>
                                  <a:pt x="82662" y="372376"/>
                                </a:lnTo>
                                <a:lnTo>
                                  <a:pt x="82825" y="372376"/>
                                </a:lnTo>
                                <a:lnTo>
                                  <a:pt x="73726" y="363902"/>
                                </a:lnTo>
                                <a:lnTo>
                                  <a:pt x="91808" y="363902"/>
                                </a:lnTo>
                                <a:lnTo>
                                  <a:pt x="95129" y="360826"/>
                                </a:lnTo>
                                <a:lnTo>
                                  <a:pt x="95636" y="360826"/>
                                </a:lnTo>
                                <a:lnTo>
                                  <a:pt x="86263" y="352074"/>
                                </a:lnTo>
                                <a:lnTo>
                                  <a:pt x="104662" y="352074"/>
                                </a:lnTo>
                                <a:lnTo>
                                  <a:pt x="95395" y="343443"/>
                                </a:lnTo>
                                <a:close/>
                              </a:path>
                              <a:path w="264795" h="984250">
                                <a:moveTo>
                                  <a:pt x="129481" y="352425"/>
                                </a:moveTo>
                                <a:lnTo>
                                  <a:pt x="108007" y="372376"/>
                                </a:lnTo>
                                <a:lnTo>
                                  <a:pt x="116936" y="380713"/>
                                </a:lnTo>
                                <a:lnTo>
                                  <a:pt x="126113" y="372166"/>
                                </a:lnTo>
                                <a:lnTo>
                                  <a:pt x="117362" y="363902"/>
                                </a:lnTo>
                                <a:lnTo>
                                  <a:pt x="134986" y="363902"/>
                                </a:lnTo>
                                <a:lnTo>
                                  <a:pt x="138289" y="360826"/>
                                </a:lnTo>
                                <a:lnTo>
                                  <a:pt x="138527" y="360826"/>
                                </a:lnTo>
                                <a:lnTo>
                                  <a:pt x="129481" y="352425"/>
                                </a:lnTo>
                                <a:close/>
                              </a:path>
                              <a:path w="264795" h="984250">
                                <a:moveTo>
                                  <a:pt x="203269" y="363902"/>
                                </a:moveTo>
                                <a:lnTo>
                                  <a:pt x="194493" y="372166"/>
                                </a:lnTo>
                                <a:lnTo>
                                  <a:pt x="203269" y="380317"/>
                                </a:lnTo>
                                <a:lnTo>
                                  <a:pt x="212020" y="372166"/>
                                </a:lnTo>
                                <a:lnTo>
                                  <a:pt x="203269" y="363902"/>
                                </a:lnTo>
                                <a:close/>
                              </a:path>
                              <a:path w="264795" h="984250">
                                <a:moveTo>
                                  <a:pt x="91808" y="363902"/>
                                </a:moveTo>
                                <a:lnTo>
                                  <a:pt x="73726" y="363902"/>
                                </a:lnTo>
                                <a:lnTo>
                                  <a:pt x="82825" y="372376"/>
                                </a:lnTo>
                                <a:lnTo>
                                  <a:pt x="82662" y="372376"/>
                                </a:lnTo>
                                <a:lnTo>
                                  <a:pt x="91808" y="363902"/>
                                </a:lnTo>
                                <a:close/>
                              </a:path>
                              <a:path w="264795" h="984250">
                                <a:moveTo>
                                  <a:pt x="104662" y="352074"/>
                                </a:moveTo>
                                <a:lnTo>
                                  <a:pt x="104197" y="352425"/>
                                </a:lnTo>
                                <a:lnTo>
                                  <a:pt x="95129" y="360826"/>
                                </a:lnTo>
                                <a:lnTo>
                                  <a:pt x="95636" y="360826"/>
                                </a:lnTo>
                                <a:lnTo>
                                  <a:pt x="108007" y="372376"/>
                                </a:lnTo>
                                <a:lnTo>
                                  <a:pt x="117123" y="363902"/>
                                </a:lnTo>
                                <a:lnTo>
                                  <a:pt x="117362" y="363902"/>
                                </a:lnTo>
                                <a:lnTo>
                                  <a:pt x="104662" y="352074"/>
                                </a:lnTo>
                                <a:close/>
                              </a:path>
                              <a:path w="264795" h="984250">
                                <a:moveTo>
                                  <a:pt x="147686" y="352074"/>
                                </a:moveTo>
                                <a:lnTo>
                                  <a:pt x="138289" y="360826"/>
                                </a:lnTo>
                                <a:lnTo>
                                  <a:pt x="138527" y="360826"/>
                                </a:lnTo>
                                <a:lnTo>
                                  <a:pt x="150963" y="372376"/>
                                </a:lnTo>
                                <a:lnTo>
                                  <a:pt x="160039" y="363902"/>
                                </a:lnTo>
                                <a:lnTo>
                                  <a:pt x="160452" y="363902"/>
                                </a:lnTo>
                                <a:lnTo>
                                  <a:pt x="147686" y="352074"/>
                                </a:lnTo>
                                <a:close/>
                              </a:path>
                              <a:path w="264795" h="984250">
                                <a:moveTo>
                                  <a:pt x="178621" y="363902"/>
                                </a:moveTo>
                                <a:lnTo>
                                  <a:pt x="160452" y="363902"/>
                                </a:lnTo>
                                <a:lnTo>
                                  <a:pt x="169599" y="372376"/>
                                </a:lnTo>
                                <a:lnTo>
                                  <a:pt x="169748" y="372166"/>
                                </a:lnTo>
                                <a:lnTo>
                                  <a:pt x="178621" y="363902"/>
                                </a:lnTo>
                                <a:close/>
                              </a:path>
                              <a:path w="264795" h="984250">
                                <a:moveTo>
                                  <a:pt x="30534" y="323675"/>
                                </a:moveTo>
                                <a:lnTo>
                                  <a:pt x="184" y="351863"/>
                                </a:lnTo>
                                <a:lnTo>
                                  <a:pt x="18370" y="351863"/>
                                </a:lnTo>
                                <a:lnTo>
                                  <a:pt x="9345" y="360269"/>
                                </a:lnTo>
                                <a:lnTo>
                                  <a:pt x="22088" y="372166"/>
                                </a:lnTo>
                                <a:lnTo>
                                  <a:pt x="30818" y="363902"/>
                                </a:lnTo>
                                <a:lnTo>
                                  <a:pt x="31455" y="363902"/>
                                </a:lnTo>
                                <a:lnTo>
                                  <a:pt x="9488" y="343443"/>
                                </a:lnTo>
                                <a:lnTo>
                                  <a:pt x="27410" y="343443"/>
                                </a:lnTo>
                                <a:lnTo>
                                  <a:pt x="30359" y="340698"/>
                                </a:lnTo>
                                <a:lnTo>
                                  <a:pt x="30710" y="340698"/>
                                </a:lnTo>
                                <a:lnTo>
                                  <a:pt x="21632" y="332266"/>
                                </a:lnTo>
                                <a:lnTo>
                                  <a:pt x="39759" y="332266"/>
                                </a:lnTo>
                                <a:lnTo>
                                  <a:pt x="30534" y="323675"/>
                                </a:lnTo>
                                <a:close/>
                              </a:path>
                              <a:path w="264795" h="984250">
                                <a:moveTo>
                                  <a:pt x="49079" y="363902"/>
                                </a:moveTo>
                                <a:lnTo>
                                  <a:pt x="31455" y="363902"/>
                                </a:lnTo>
                                <a:lnTo>
                                  <a:pt x="40328" y="372166"/>
                                </a:lnTo>
                                <a:lnTo>
                                  <a:pt x="49079" y="363902"/>
                                </a:lnTo>
                                <a:close/>
                              </a:path>
                              <a:path w="264795" h="984250">
                                <a:moveTo>
                                  <a:pt x="61403" y="352425"/>
                                </a:moveTo>
                                <a:lnTo>
                                  <a:pt x="52382" y="360826"/>
                                </a:lnTo>
                                <a:lnTo>
                                  <a:pt x="64592" y="372166"/>
                                </a:lnTo>
                                <a:lnTo>
                                  <a:pt x="73367" y="363902"/>
                                </a:lnTo>
                                <a:lnTo>
                                  <a:pt x="73726" y="363902"/>
                                </a:lnTo>
                                <a:lnTo>
                                  <a:pt x="61403" y="352425"/>
                                </a:lnTo>
                                <a:close/>
                              </a:path>
                              <a:path w="264795" h="984250">
                                <a:moveTo>
                                  <a:pt x="134986" y="363902"/>
                                </a:moveTo>
                                <a:lnTo>
                                  <a:pt x="117362" y="363902"/>
                                </a:lnTo>
                                <a:lnTo>
                                  <a:pt x="126235" y="372166"/>
                                </a:lnTo>
                                <a:lnTo>
                                  <a:pt x="134986" y="363902"/>
                                </a:lnTo>
                                <a:close/>
                              </a:path>
                              <a:path w="264795" h="984250">
                                <a:moveTo>
                                  <a:pt x="190945" y="352425"/>
                                </a:moveTo>
                                <a:lnTo>
                                  <a:pt x="181924" y="360826"/>
                                </a:lnTo>
                                <a:lnTo>
                                  <a:pt x="182283" y="360826"/>
                                </a:lnTo>
                                <a:lnTo>
                                  <a:pt x="194493" y="372166"/>
                                </a:lnTo>
                                <a:lnTo>
                                  <a:pt x="203269" y="363902"/>
                                </a:lnTo>
                                <a:lnTo>
                                  <a:pt x="190945" y="352425"/>
                                </a:lnTo>
                                <a:close/>
                              </a:path>
                              <a:path w="264795" h="984250">
                                <a:moveTo>
                                  <a:pt x="215626" y="352425"/>
                                </a:moveTo>
                                <a:lnTo>
                                  <a:pt x="203269" y="363902"/>
                                </a:lnTo>
                                <a:lnTo>
                                  <a:pt x="212141" y="372166"/>
                                </a:lnTo>
                                <a:lnTo>
                                  <a:pt x="220262" y="364490"/>
                                </a:lnTo>
                                <a:lnTo>
                                  <a:pt x="224196" y="360826"/>
                                </a:lnTo>
                                <a:lnTo>
                                  <a:pt x="224672" y="360826"/>
                                </a:lnTo>
                                <a:lnTo>
                                  <a:pt x="215626" y="352425"/>
                                </a:lnTo>
                                <a:close/>
                              </a:path>
                              <a:path w="264795" h="984250">
                                <a:moveTo>
                                  <a:pt x="233819" y="351863"/>
                                </a:moveTo>
                                <a:lnTo>
                                  <a:pt x="224196" y="360826"/>
                                </a:lnTo>
                                <a:lnTo>
                                  <a:pt x="224672" y="360826"/>
                                </a:lnTo>
                                <a:lnTo>
                                  <a:pt x="236882" y="372166"/>
                                </a:lnTo>
                                <a:lnTo>
                                  <a:pt x="246271" y="363400"/>
                                </a:lnTo>
                                <a:lnTo>
                                  <a:pt x="233819" y="351863"/>
                                </a:lnTo>
                                <a:close/>
                              </a:path>
                              <a:path w="264795" h="984250">
                                <a:moveTo>
                                  <a:pt x="260066" y="350520"/>
                                </a:moveTo>
                                <a:lnTo>
                                  <a:pt x="246271" y="363400"/>
                                </a:lnTo>
                                <a:lnTo>
                                  <a:pt x="255734" y="372166"/>
                                </a:lnTo>
                                <a:lnTo>
                                  <a:pt x="263897" y="364490"/>
                                </a:lnTo>
                                <a:lnTo>
                                  <a:pt x="263897" y="354330"/>
                                </a:lnTo>
                                <a:lnTo>
                                  <a:pt x="262620" y="353060"/>
                                </a:lnTo>
                                <a:lnTo>
                                  <a:pt x="260066" y="353060"/>
                                </a:lnTo>
                                <a:lnTo>
                                  <a:pt x="258778" y="351863"/>
                                </a:lnTo>
                                <a:lnTo>
                                  <a:pt x="261418" y="351863"/>
                                </a:lnTo>
                                <a:lnTo>
                                  <a:pt x="260066" y="350520"/>
                                </a:lnTo>
                                <a:close/>
                              </a:path>
                              <a:path w="264795" h="984250">
                                <a:moveTo>
                                  <a:pt x="343" y="351863"/>
                                </a:moveTo>
                                <a:lnTo>
                                  <a:pt x="264" y="360826"/>
                                </a:lnTo>
                                <a:lnTo>
                                  <a:pt x="439" y="360826"/>
                                </a:lnTo>
                                <a:lnTo>
                                  <a:pt x="4813" y="364490"/>
                                </a:lnTo>
                                <a:lnTo>
                                  <a:pt x="9345" y="360269"/>
                                </a:lnTo>
                                <a:lnTo>
                                  <a:pt x="343" y="351863"/>
                                </a:lnTo>
                                <a:close/>
                              </a:path>
                              <a:path w="264795" h="984250">
                                <a:moveTo>
                                  <a:pt x="39759" y="332266"/>
                                </a:moveTo>
                                <a:lnTo>
                                  <a:pt x="39411" y="332266"/>
                                </a:lnTo>
                                <a:lnTo>
                                  <a:pt x="30359" y="340698"/>
                                </a:lnTo>
                                <a:lnTo>
                                  <a:pt x="30710" y="340698"/>
                                </a:lnTo>
                                <a:lnTo>
                                  <a:pt x="52382" y="360826"/>
                                </a:lnTo>
                                <a:lnTo>
                                  <a:pt x="61403" y="352425"/>
                                </a:lnTo>
                                <a:lnTo>
                                  <a:pt x="43111" y="352425"/>
                                </a:lnTo>
                                <a:lnTo>
                                  <a:pt x="52245" y="343896"/>
                                </a:lnTo>
                                <a:lnTo>
                                  <a:pt x="39759" y="332266"/>
                                </a:lnTo>
                                <a:close/>
                              </a:path>
                              <a:path w="264795" h="984250">
                                <a:moveTo>
                                  <a:pt x="83394" y="332266"/>
                                </a:moveTo>
                                <a:lnTo>
                                  <a:pt x="83047" y="332266"/>
                                </a:lnTo>
                                <a:lnTo>
                                  <a:pt x="74349" y="340367"/>
                                </a:lnTo>
                                <a:lnTo>
                                  <a:pt x="74078" y="340698"/>
                                </a:lnTo>
                                <a:lnTo>
                                  <a:pt x="95636" y="360826"/>
                                </a:lnTo>
                                <a:lnTo>
                                  <a:pt x="95129" y="360826"/>
                                </a:lnTo>
                                <a:lnTo>
                                  <a:pt x="104575" y="352074"/>
                                </a:lnTo>
                                <a:lnTo>
                                  <a:pt x="86102" y="352074"/>
                                </a:lnTo>
                                <a:lnTo>
                                  <a:pt x="95395" y="343443"/>
                                </a:lnTo>
                                <a:lnTo>
                                  <a:pt x="83394" y="332266"/>
                                </a:lnTo>
                                <a:close/>
                              </a:path>
                              <a:path w="264795" h="984250">
                                <a:moveTo>
                                  <a:pt x="172554" y="312420"/>
                                </a:moveTo>
                                <a:lnTo>
                                  <a:pt x="129481" y="352425"/>
                                </a:lnTo>
                                <a:lnTo>
                                  <a:pt x="138527" y="360826"/>
                                </a:lnTo>
                                <a:lnTo>
                                  <a:pt x="138289" y="360826"/>
                                </a:lnTo>
                                <a:lnTo>
                                  <a:pt x="147686" y="352074"/>
                                </a:lnTo>
                                <a:lnTo>
                                  <a:pt x="138858" y="343896"/>
                                </a:lnTo>
                                <a:lnTo>
                                  <a:pt x="156467" y="343896"/>
                                </a:lnTo>
                                <a:lnTo>
                                  <a:pt x="160256" y="340367"/>
                                </a:lnTo>
                                <a:lnTo>
                                  <a:pt x="151533" y="332266"/>
                                </a:lnTo>
                                <a:lnTo>
                                  <a:pt x="169301" y="332266"/>
                                </a:lnTo>
                                <a:lnTo>
                                  <a:pt x="160375" y="323953"/>
                                </a:lnTo>
                                <a:lnTo>
                                  <a:pt x="177880" y="323953"/>
                                </a:lnTo>
                                <a:lnTo>
                                  <a:pt x="181183" y="320876"/>
                                </a:lnTo>
                                <a:lnTo>
                                  <a:pt x="181659" y="320876"/>
                                </a:lnTo>
                                <a:lnTo>
                                  <a:pt x="172554" y="312420"/>
                                </a:lnTo>
                                <a:close/>
                              </a:path>
                              <a:path w="264795" h="984250">
                                <a:moveTo>
                                  <a:pt x="169301" y="332266"/>
                                </a:moveTo>
                                <a:lnTo>
                                  <a:pt x="168954" y="332266"/>
                                </a:lnTo>
                                <a:lnTo>
                                  <a:pt x="160256" y="340367"/>
                                </a:lnTo>
                                <a:lnTo>
                                  <a:pt x="182283" y="360826"/>
                                </a:lnTo>
                                <a:lnTo>
                                  <a:pt x="181924" y="360826"/>
                                </a:lnTo>
                                <a:lnTo>
                                  <a:pt x="190945" y="352425"/>
                                </a:lnTo>
                                <a:lnTo>
                                  <a:pt x="190569" y="352074"/>
                                </a:lnTo>
                                <a:lnTo>
                                  <a:pt x="172707" y="352074"/>
                                </a:lnTo>
                                <a:lnTo>
                                  <a:pt x="181467" y="343896"/>
                                </a:lnTo>
                                <a:lnTo>
                                  <a:pt x="181787" y="343896"/>
                                </a:lnTo>
                                <a:lnTo>
                                  <a:pt x="169301" y="332266"/>
                                </a:lnTo>
                                <a:close/>
                              </a:path>
                              <a:path w="264795" h="984250">
                                <a:moveTo>
                                  <a:pt x="246281" y="323953"/>
                                </a:moveTo>
                                <a:lnTo>
                                  <a:pt x="215626" y="352425"/>
                                </a:lnTo>
                                <a:lnTo>
                                  <a:pt x="224672" y="360826"/>
                                </a:lnTo>
                                <a:lnTo>
                                  <a:pt x="224196" y="360826"/>
                                </a:lnTo>
                                <a:lnTo>
                                  <a:pt x="233819" y="351863"/>
                                </a:lnTo>
                                <a:lnTo>
                                  <a:pt x="225219" y="343896"/>
                                </a:lnTo>
                                <a:lnTo>
                                  <a:pt x="242374" y="343896"/>
                                </a:lnTo>
                                <a:lnTo>
                                  <a:pt x="246162" y="340367"/>
                                </a:lnTo>
                                <a:lnTo>
                                  <a:pt x="246401" y="340367"/>
                                </a:lnTo>
                                <a:lnTo>
                                  <a:pt x="237679" y="332266"/>
                                </a:lnTo>
                                <a:lnTo>
                                  <a:pt x="255208" y="332266"/>
                                </a:lnTo>
                                <a:lnTo>
                                  <a:pt x="246281" y="323953"/>
                                </a:lnTo>
                                <a:close/>
                              </a:path>
                              <a:path w="264795" h="984250">
                                <a:moveTo>
                                  <a:pt x="27410" y="343443"/>
                                </a:moveTo>
                                <a:lnTo>
                                  <a:pt x="9488" y="343443"/>
                                </a:lnTo>
                                <a:lnTo>
                                  <a:pt x="18528" y="351863"/>
                                </a:lnTo>
                                <a:lnTo>
                                  <a:pt x="343" y="351863"/>
                                </a:lnTo>
                                <a:lnTo>
                                  <a:pt x="9345" y="360269"/>
                                </a:lnTo>
                                <a:lnTo>
                                  <a:pt x="27410" y="343443"/>
                                </a:lnTo>
                                <a:close/>
                              </a:path>
                              <a:path w="264795" h="984250">
                                <a:moveTo>
                                  <a:pt x="255208" y="332266"/>
                                </a:moveTo>
                                <a:lnTo>
                                  <a:pt x="254861" y="332266"/>
                                </a:lnTo>
                                <a:lnTo>
                                  <a:pt x="246162" y="340367"/>
                                </a:lnTo>
                                <a:lnTo>
                                  <a:pt x="246401" y="340367"/>
                                </a:lnTo>
                                <a:lnTo>
                                  <a:pt x="260066" y="353060"/>
                                </a:lnTo>
                                <a:lnTo>
                                  <a:pt x="261552" y="352074"/>
                                </a:lnTo>
                                <a:lnTo>
                                  <a:pt x="261418" y="351863"/>
                                </a:lnTo>
                                <a:lnTo>
                                  <a:pt x="258627" y="351863"/>
                                </a:lnTo>
                                <a:lnTo>
                                  <a:pt x="260066" y="350520"/>
                                </a:lnTo>
                                <a:lnTo>
                                  <a:pt x="263897" y="350520"/>
                                </a:lnTo>
                                <a:lnTo>
                                  <a:pt x="263897" y="340367"/>
                                </a:lnTo>
                                <a:lnTo>
                                  <a:pt x="255208" y="332266"/>
                                </a:lnTo>
                                <a:close/>
                              </a:path>
                              <a:path w="264795" h="984250">
                                <a:moveTo>
                                  <a:pt x="261630" y="352074"/>
                                </a:moveTo>
                                <a:lnTo>
                                  <a:pt x="261024" y="352425"/>
                                </a:lnTo>
                                <a:lnTo>
                                  <a:pt x="260066" y="353060"/>
                                </a:lnTo>
                                <a:lnTo>
                                  <a:pt x="262620" y="353060"/>
                                </a:lnTo>
                                <a:lnTo>
                                  <a:pt x="261630" y="352074"/>
                                </a:lnTo>
                                <a:close/>
                              </a:path>
                              <a:path w="264795" h="984250">
                                <a:moveTo>
                                  <a:pt x="86183" y="312210"/>
                                </a:moveTo>
                                <a:lnTo>
                                  <a:pt x="52245" y="343896"/>
                                </a:lnTo>
                                <a:lnTo>
                                  <a:pt x="61403" y="352425"/>
                                </a:lnTo>
                                <a:lnTo>
                                  <a:pt x="73994" y="340698"/>
                                </a:lnTo>
                                <a:lnTo>
                                  <a:pt x="73724" y="340367"/>
                                </a:lnTo>
                                <a:lnTo>
                                  <a:pt x="65047" y="332266"/>
                                </a:lnTo>
                                <a:lnTo>
                                  <a:pt x="83394" y="332266"/>
                                </a:lnTo>
                                <a:lnTo>
                                  <a:pt x="74169" y="323675"/>
                                </a:lnTo>
                                <a:lnTo>
                                  <a:pt x="92271" y="323675"/>
                                </a:lnTo>
                                <a:lnTo>
                                  <a:pt x="95276" y="320876"/>
                                </a:lnTo>
                                <a:lnTo>
                                  <a:pt x="95514" y="320876"/>
                                </a:lnTo>
                                <a:lnTo>
                                  <a:pt x="86183" y="312210"/>
                                </a:lnTo>
                                <a:close/>
                              </a:path>
                              <a:path w="264795" h="984250">
                                <a:moveTo>
                                  <a:pt x="126305" y="332266"/>
                                </a:moveTo>
                                <a:lnTo>
                                  <a:pt x="125956" y="332266"/>
                                </a:lnTo>
                                <a:lnTo>
                                  <a:pt x="116855" y="340698"/>
                                </a:lnTo>
                                <a:lnTo>
                                  <a:pt x="129481" y="352425"/>
                                </a:lnTo>
                                <a:lnTo>
                                  <a:pt x="138664" y="343896"/>
                                </a:lnTo>
                                <a:lnTo>
                                  <a:pt x="138858" y="343896"/>
                                </a:lnTo>
                                <a:lnTo>
                                  <a:pt x="126305" y="332266"/>
                                </a:lnTo>
                                <a:close/>
                              </a:path>
                              <a:path w="264795" h="984250">
                                <a:moveTo>
                                  <a:pt x="200102" y="343896"/>
                                </a:moveTo>
                                <a:lnTo>
                                  <a:pt x="181787" y="343896"/>
                                </a:lnTo>
                                <a:lnTo>
                                  <a:pt x="190945" y="352425"/>
                                </a:lnTo>
                                <a:lnTo>
                                  <a:pt x="200102" y="343896"/>
                                </a:lnTo>
                                <a:close/>
                              </a:path>
                              <a:path w="264795" h="984250">
                                <a:moveTo>
                                  <a:pt x="212666" y="332266"/>
                                </a:moveTo>
                                <a:lnTo>
                                  <a:pt x="203269" y="340947"/>
                                </a:lnTo>
                                <a:lnTo>
                                  <a:pt x="215626" y="352425"/>
                                </a:lnTo>
                                <a:lnTo>
                                  <a:pt x="224809" y="343896"/>
                                </a:lnTo>
                                <a:lnTo>
                                  <a:pt x="225219" y="343896"/>
                                </a:lnTo>
                                <a:lnTo>
                                  <a:pt x="212666" y="332266"/>
                                </a:lnTo>
                                <a:close/>
                              </a:path>
                              <a:path w="264795" h="984250">
                                <a:moveTo>
                                  <a:pt x="150676" y="292100"/>
                                </a:moveTo>
                                <a:lnTo>
                                  <a:pt x="95395" y="343443"/>
                                </a:lnTo>
                                <a:lnTo>
                                  <a:pt x="104662" y="352074"/>
                                </a:lnTo>
                                <a:lnTo>
                                  <a:pt x="104803" y="351863"/>
                                </a:lnTo>
                                <a:lnTo>
                                  <a:pt x="116855" y="340698"/>
                                </a:lnTo>
                                <a:lnTo>
                                  <a:pt x="107777" y="332266"/>
                                </a:lnTo>
                                <a:lnTo>
                                  <a:pt x="126305" y="332266"/>
                                </a:lnTo>
                                <a:lnTo>
                                  <a:pt x="117032" y="323675"/>
                                </a:lnTo>
                                <a:lnTo>
                                  <a:pt x="135229" y="323675"/>
                                </a:lnTo>
                                <a:lnTo>
                                  <a:pt x="138761" y="320403"/>
                                </a:lnTo>
                                <a:lnTo>
                                  <a:pt x="129674" y="311964"/>
                                </a:lnTo>
                                <a:lnTo>
                                  <a:pt x="147502" y="311964"/>
                                </a:lnTo>
                                <a:lnTo>
                                  <a:pt x="138684" y="303751"/>
                                </a:lnTo>
                                <a:lnTo>
                                  <a:pt x="156735" y="303751"/>
                                </a:lnTo>
                                <a:lnTo>
                                  <a:pt x="159863" y="300853"/>
                                </a:lnTo>
                                <a:lnTo>
                                  <a:pt x="160100" y="300853"/>
                                </a:lnTo>
                                <a:lnTo>
                                  <a:pt x="150676" y="292100"/>
                                </a:lnTo>
                                <a:close/>
                              </a:path>
                              <a:path w="264795" h="984250">
                                <a:moveTo>
                                  <a:pt x="156467" y="343896"/>
                                </a:moveTo>
                                <a:lnTo>
                                  <a:pt x="138858" y="343896"/>
                                </a:lnTo>
                                <a:lnTo>
                                  <a:pt x="147686" y="352074"/>
                                </a:lnTo>
                                <a:lnTo>
                                  <a:pt x="156467" y="343896"/>
                                </a:lnTo>
                                <a:close/>
                              </a:path>
                              <a:path w="264795" h="984250">
                                <a:moveTo>
                                  <a:pt x="263897" y="350520"/>
                                </a:moveTo>
                                <a:lnTo>
                                  <a:pt x="260066" y="350520"/>
                                </a:lnTo>
                                <a:lnTo>
                                  <a:pt x="261630" y="352074"/>
                                </a:lnTo>
                                <a:lnTo>
                                  <a:pt x="261871" y="351863"/>
                                </a:lnTo>
                                <a:lnTo>
                                  <a:pt x="263897" y="350520"/>
                                </a:lnTo>
                                <a:close/>
                              </a:path>
                              <a:path w="264795" h="984250">
                                <a:moveTo>
                                  <a:pt x="4813" y="339090"/>
                                </a:moveTo>
                                <a:lnTo>
                                  <a:pt x="264" y="344170"/>
                                </a:lnTo>
                                <a:lnTo>
                                  <a:pt x="264" y="351863"/>
                                </a:lnTo>
                                <a:lnTo>
                                  <a:pt x="1631" y="350520"/>
                                </a:lnTo>
                                <a:lnTo>
                                  <a:pt x="9250" y="343443"/>
                                </a:lnTo>
                                <a:lnTo>
                                  <a:pt x="9488" y="343443"/>
                                </a:lnTo>
                                <a:lnTo>
                                  <a:pt x="4813" y="339090"/>
                                </a:lnTo>
                                <a:close/>
                              </a:path>
                              <a:path w="264795" h="984250">
                                <a:moveTo>
                                  <a:pt x="242374" y="343896"/>
                                </a:moveTo>
                                <a:lnTo>
                                  <a:pt x="225219" y="343896"/>
                                </a:lnTo>
                                <a:lnTo>
                                  <a:pt x="233819" y="351863"/>
                                </a:lnTo>
                                <a:lnTo>
                                  <a:pt x="242374" y="343896"/>
                                </a:lnTo>
                                <a:close/>
                              </a:path>
                              <a:path w="264795" h="984250">
                                <a:moveTo>
                                  <a:pt x="236943" y="292100"/>
                                </a:moveTo>
                                <a:lnTo>
                                  <a:pt x="193922" y="332266"/>
                                </a:lnTo>
                                <a:lnTo>
                                  <a:pt x="203269" y="340947"/>
                                </a:lnTo>
                                <a:lnTo>
                                  <a:pt x="212589" y="332266"/>
                                </a:lnTo>
                                <a:lnTo>
                                  <a:pt x="203393" y="323675"/>
                                </a:lnTo>
                                <a:lnTo>
                                  <a:pt x="221813" y="323675"/>
                                </a:lnTo>
                                <a:lnTo>
                                  <a:pt x="224818" y="320876"/>
                                </a:lnTo>
                                <a:lnTo>
                                  <a:pt x="225415" y="320876"/>
                                </a:lnTo>
                                <a:lnTo>
                                  <a:pt x="215819" y="311964"/>
                                </a:lnTo>
                                <a:lnTo>
                                  <a:pt x="233409" y="311964"/>
                                </a:lnTo>
                                <a:lnTo>
                                  <a:pt x="224591" y="303751"/>
                                </a:lnTo>
                                <a:lnTo>
                                  <a:pt x="243206" y="303751"/>
                                </a:lnTo>
                                <a:lnTo>
                                  <a:pt x="246318" y="300853"/>
                                </a:lnTo>
                                <a:lnTo>
                                  <a:pt x="236943" y="292100"/>
                                </a:lnTo>
                                <a:close/>
                              </a:path>
                              <a:path w="264795" h="984250">
                                <a:moveTo>
                                  <a:pt x="18449" y="312420"/>
                                </a:moveTo>
                                <a:lnTo>
                                  <a:pt x="9369" y="320876"/>
                                </a:lnTo>
                                <a:lnTo>
                                  <a:pt x="30710" y="340698"/>
                                </a:lnTo>
                                <a:lnTo>
                                  <a:pt x="30359" y="340698"/>
                                </a:lnTo>
                                <a:lnTo>
                                  <a:pt x="39411" y="332266"/>
                                </a:lnTo>
                                <a:lnTo>
                                  <a:pt x="21284" y="332266"/>
                                </a:lnTo>
                                <a:lnTo>
                                  <a:pt x="30534" y="323675"/>
                                </a:lnTo>
                                <a:lnTo>
                                  <a:pt x="18449" y="312420"/>
                                </a:lnTo>
                                <a:close/>
                              </a:path>
                              <a:path w="264795" h="984250">
                                <a:moveTo>
                                  <a:pt x="61595" y="311964"/>
                                </a:moveTo>
                                <a:lnTo>
                                  <a:pt x="61210" y="311964"/>
                                </a:lnTo>
                                <a:lnTo>
                                  <a:pt x="52149" y="320403"/>
                                </a:lnTo>
                                <a:lnTo>
                                  <a:pt x="52342" y="320403"/>
                                </a:lnTo>
                                <a:lnTo>
                                  <a:pt x="74078" y="340698"/>
                                </a:lnTo>
                                <a:lnTo>
                                  <a:pt x="74349" y="340367"/>
                                </a:lnTo>
                                <a:lnTo>
                                  <a:pt x="83047" y="332266"/>
                                </a:lnTo>
                                <a:lnTo>
                                  <a:pt x="64701" y="332266"/>
                                </a:lnTo>
                                <a:lnTo>
                                  <a:pt x="73903" y="323675"/>
                                </a:lnTo>
                                <a:lnTo>
                                  <a:pt x="74169" y="323675"/>
                                </a:lnTo>
                                <a:lnTo>
                                  <a:pt x="61595" y="311964"/>
                                </a:lnTo>
                                <a:close/>
                              </a:path>
                              <a:path w="264795" h="984250">
                                <a:moveTo>
                                  <a:pt x="104656" y="312210"/>
                                </a:moveTo>
                                <a:lnTo>
                                  <a:pt x="104356" y="312420"/>
                                </a:lnTo>
                                <a:lnTo>
                                  <a:pt x="95276" y="320876"/>
                                </a:lnTo>
                                <a:lnTo>
                                  <a:pt x="95514" y="320876"/>
                                </a:lnTo>
                                <a:lnTo>
                                  <a:pt x="116855" y="340698"/>
                                </a:lnTo>
                                <a:lnTo>
                                  <a:pt x="125956" y="332266"/>
                                </a:lnTo>
                                <a:lnTo>
                                  <a:pt x="107429" y="332266"/>
                                </a:lnTo>
                                <a:lnTo>
                                  <a:pt x="116679" y="323675"/>
                                </a:lnTo>
                                <a:lnTo>
                                  <a:pt x="117032" y="323675"/>
                                </a:lnTo>
                                <a:lnTo>
                                  <a:pt x="104656" y="312210"/>
                                </a:lnTo>
                                <a:close/>
                              </a:path>
                              <a:path w="264795" h="984250">
                                <a:moveTo>
                                  <a:pt x="147766" y="312210"/>
                                </a:moveTo>
                                <a:lnTo>
                                  <a:pt x="147605" y="312210"/>
                                </a:lnTo>
                                <a:lnTo>
                                  <a:pt x="138761" y="320403"/>
                                </a:lnTo>
                                <a:lnTo>
                                  <a:pt x="160256" y="340367"/>
                                </a:lnTo>
                                <a:lnTo>
                                  <a:pt x="168954" y="332266"/>
                                </a:lnTo>
                                <a:lnTo>
                                  <a:pt x="151185" y="332266"/>
                                </a:lnTo>
                                <a:lnTo>
                                  <a:pt x="160136" y="323953"/>
                                </a:lnTo>
                                <a:lnTo>
                                  <a:pt x="160375" y="323953"/>
                                </a:lnTo>
                                <a:lnTo>
                                  <a:pt x="147766" y="312210"/>
                                </a:lnTo>
                                <a:close/>
                              </a:path>
                              <a:path w="264795" h="984250">
                                <a:moveTo>
                                  <a:pt x="233898" y="312420"/>
                                </a:moveTo>
                                <a:lnTo>
                                  <a:pt x="224818" y="320876"/>
                                </a:lnTo>
                                <a:lnTo>
                                  <a:pt x="225415" y="320876"/>
                                </a:lnTo>
                                <a:lnTo>
                                  <a:pt x="246401" y="340367"/>
                                </a:lnTo>
                                <a:lnTo>
                                  <a:pt x="246162" y="340367"/>
                                </a:lnTo>
                                <a:lnTo>
                                  <a:pt x="254861" y="332266"/>
                                </a:lnTo>
                                <a:lnTo>
                                  <a:pt x="237330" y="332266"/>
                                </a:lnTo>
                                <a:lnTo>
                                  <a:pt x="246281" y="323953"/>
                                </a:lnTo>
                                <a:lnTo>
                                  <a:pt x="233898" y="312420"/>
                                </a:lnTo>
                                <a:close/>
                              </a:path>
                              <a:path w="264795" h="984250">
                                <a:moveTo>
                                  <a:pt x="64531" y="292100"/>
                                </a:moveTo>
                                <a:lnTo>
                                  <a:pt x="30534" y="323675"/>
                                </a:lnTo>
                                <a:lnTo>
                                  <a:pt x="39759" y="332266"/>
                                </a:lnTo>
                                <a:lnTo>
                                  <a:pt x="39411" y="332266"/>
                                </a:lnTo>
                                <a:lnTo>
                                  <a:pt x="52149" y="320403"/>
                                </a:lnTo>
                                <a:lnTo>
                                  <a:pt x="52342" y="320403"/>
                                </a:lnTo>
                                <a:lnTo>
                                  <a:pt x="43303" y="311964"/>
                                </a:lnTo>
                                <a:lnTo>
                                  <a:pt x="61595" y="311964"/>
                                </a:lnTo>
                                <a:lnTo>
                                  <a:pt x="52777" y="303751"/>
                                </a:lnTo>
                                <a:lnTo>
                                  <a:pt x="70029" y="303751"/>
                                </a:lnTo>
                                <a:lnTo>
                                  <a:pt x="73547" y="300474"/>
                                </a:lnTo>
                                <a:lnTo>
                                  <a:pt x="64531" y="292100"/>
                                </a:lnTo>
                                <a:close/>
                              </a:path>
                              <a:path w="264795" h="984250">
                                <a:moveTo>
                                  <a:pt x="92271" y="323675"/>
                                </a:moveTo>
                                <a:lnTo>
                                  <a:pt x="74169" y="323675"/>
                                </a:lnTo>
                                <a:lnTo>
                                  <a:pt x="83394" y="332266"/>
                                </a:lnTo>
                                <a:lnTo>
                                  <a:pt x="83047" y="332266"/>
                                </a:lnTo>
                                <a:lnTo>
                                  <a:pt x="92271" y="323675"/>
                                </a:lnTo>
                                <a:close/>
                              </a:path>
                              <a:path w="264795" h="984250">
                                <a:moveTo>
                                  <a:pt x="135229" y="323675"/>
                                </a:moveTo>
                                <a:lnTo>
                                  <a:pt x="117032" y="323675"/>
                                </a:lnTo>
                                <a:lnTo>
                                  <a:pt x="126305" y="332266"/>
                                </a:lnTo>
                                <a:lnTo>
                                  <a:pt x="125956" y="332266"/>
                                </a:lnTo>
                                <a:lnTo>
                                  <a:pt x="135229" y="323675"/>
                                </a:lnTo>
                                <a:close/>
                              </a:path>
                              <a:path w="264795" h="984250">
                                <a:moveTo>
                                  <a:pt x="177880" y="323953"/>
                                </a:moveTo>
                                <a:lnTo>
                                  <a:pt x="160375" y="323953"/>
                                </a:lnTo>
                                <a:lnTo>
                                  <a:pt x="169301" y="332266"/>
                                </a:lnTo>
                                <a:lnTo>
                                  <a:pt x="168954" y="332266"/>
                                </a:lnTo>
                                <a:lnTo>
                                  <a:pt x="177880" y="323953"/>
                                </a:lnTo>
                                <a:close/>
                              </a:path>
                              <a:path w="264795" h="984250">
                                <a:moveTo>
                                  <a:pt x="190752" y="311964"/>
                                </a:moveTo>
                                <a:lnTo>
                                  <a:pt x="181183" y="320876"/>
                                </a:lnTo>
                                <a:lnTo>
                                  <a:pt x="181659" y="320876"/>
                                </a:lnTo>
                                <a:lnTo>
                                  <a:pt x="193922" y="332266"/>
                                </a:lnTo>
                                <a:lnTo>
                                  <a:pt x="203124" y="323675"/>
                                </a:lnTo>
                                <a:lnTo>
                                  <a:pt x="203393" y="323675"/>
                                </a:lnTo>
                                <a:lnTo>
                                  <a:pt x="190752" y="311964"/>
                                </a:lnTo>
                                <a:close/>
                              </a:path>
                              <a:path w="264795" h="984250">
                                <a:moveTo>
                                  <a:pt x="221813" y="323675"/>
                                </a:moveTo>
                                <a:lnTo>
                                  <a:pt x="203393" y="323675"/>
                                </a:lnTo>
                                <a:lnTo>
                                  <a:pt x="212666" y="332266"/>
                                </a:lnTo>
                                <a:lnTo>
                                  <a:pt x="221813" y="323675"/>
                                </a:lnTo>
                                <a:close/>
                              </a:path>
                              <a:path w="264795" h="984250">
                                <a:moveTo>
                                  <a:pt x="258706" y="312420"/>
                                </a:moveTo>
                                <a:lnTo>
                                  <a:pt x="246281" y="323953"/>
                                </a:lnTo>
                                <a:lnTo>
                                  <a:pt x="255208" y="332266"/>
                                </a:lnTo>
                                <a:lnTo>
                                  <a:pt x="254861" y="332266"/>
                                </a:lnTo>
                                <a:lnTo>
                                  <a:pt x="263787" y="323953"/>
                                </a:lnTo>
                                <a:lnTo>
                                  <a:pt x="263897" y="314960"/>
                                </a:lnTo>
                                <a:lnTo>
                                  <a:pt x="262620" y="313690"/>
                                </a:lnTo>
                                <a:lnTo>
                                  <a:pt x="260066" y="313690"/>
                                </a:lnTo>
                                <a:lnTo>
                                  <a:pt x="258706" y="312420"/>
                                </a:lnTo>
                                <a:close/>
                              </a:path>
                              <a:path w="264795" h="984250">
                                <a:moveTo>
                                  <a:pt x="264" y="312420"/>
                                </a:moveTo>
                                <a:lnTo>
                                  <a:pt x="264" y="320040"/>
                                </a:lnTo>
                                <a:lnTo>
                                  <a:pt x="4813" y="325120"/>
                                </a:lnTo>
                                <a:lnTo>
                                  <a:pt x="9369" y="320876"/>
                                </a:lnTo>
                                <a:lnTo>
                                  <a:pt x="264" y="312420"/>
                                </a:lnTo>
                                <a:close/>
                              </a:path>
                              <a:path w="264795" h="984250">
                                <a:moveTo>
                                  <a:pt x="9345" y="303940"/>
                                </a:moveTo>
                                <a:lnTo>
                                  <a:pt x="264" y="312420"/>
                                </a:lnTo>
                                <a:lnTo>
                                  <a:pt x="9369" y="320876"/>
                                </a:lnTo>
                                <a:lnTo>
                                  <a:pt x="18449" y="312420"/>
                                </a:lnTo>
                                <a:lnTo>
                                  <a:pt x="9345" y="303940"/>
                                </a:lnTo>
                                <a:close/>
                              </a:path>
                              <a:path w="264795" h="984250">
                                <a:moveTo>
                                  <a:pt x="129142" y="272100"/>
                                </a:moveTo>
                                <a:lnTo>
                                  <a:pt x="86183" y="312210"/>
                                </a:lnTo>
                                <a:lnTo>
                                  <a:pt x="95514" y="320876"/>
                                </a:lnTo>
                                <a:lnTo>
                                  <a:pt x="95276" y="320876"/>
                                </a:lnTo>
                                <a:lnTo>
                                  <a:pt x="104582" y="312210"/>
                                </a:lnTo>
                                <a:lnTo>
                                  <a:pt x="104391" y="311964"/>
                                </a:lnTo>
                                <a:lnTo>
                                  <a:pt x="95526" y="303751"/>
                                </a:lnTo>
                                <a:lnTo>
                                  <a:pt x="113664" y="303751"/>
                                </a:lnTo>
                                <a:lnTo>
                                  <a:pt x="117182" y="300474"/>
                                </a:lnTo>
                                <a:lnTo>
                                  <a:pt x="116491" y="299720"/>
                                </a:lnTo>
                                <a:lnTo>
                                  <a:pt x="108081" y="291909"/>
                                </a:lnTo>
                                <a:lnTo>
                                  <a:pt x="125969" y="291909"/>
                                </a:lnTo>
                                <a:lnTo>
                                  <a:pt x="117043" y="283595"/>
                                </a:lnTo>
                                <a:lnTo>
                                  <a:pt x="135305" y="283595"/>
                                </a:lnTo>
                                <a:lnTo>
                                  <a:pt x="138289" y="280816"/>
                                </a:lnTo>
                                <a:lnTo>
                                  <a:pt x="138527" y="280816"/>
                                </a:lnTo>
                                <a:lnTo>
                                  <a:pt x="129142" y="272100"/>
                                </a:lnTo>
                                <a:close/>
                              </a:path>
                              <a:path w="264795" h="984250">
                                <a:moveTo>
                                  <a:pt x="181887" y="303751"/>
                                </a:moveTo>
                                <a:lnTo>
                                  <a:pt x="172554" y="312420"/>
                                </a:lnTo>
                                <a:lnTo>
                                  <a:pt x="181659" y="320876"/>
                                </a:lnTo>
                                <a:lnTo>
                                  <a:pt x="181183" y="320876"/>
                                </a:lnTo>
                                <a:lnTo>
                                  <a:pt x="190752" y="311964"/>
                                </a:lnTo>
                                <a:lnTo>
                                  <a:pt x="181887" y="303751"/>
                                </a:lnTo>
                                <a:close/>
                              </a:path>
                              <a:path w="264795" h="984250">
                                <a:moveTo>
                                  <a:pt x="212081" y="292100"/>
                                </a:moveTo>
                                <a:lnTo>
                                  <a:pt x="203089" y="300474"/>
                                </a:lnTo>
                                <a:lnTo>
                                  <a:pt x="203448" y="300474"/>
                                </a:lnTo>
                                <a:lnTo>
                                  <a:pt x="225415" y="320876"/>
                                </a:lnTo>
                                <a:lnTo>
                                  <a:pt x="224818" y="320876"/>
                                </a:lnTo>
                                <a:lnTo>
                                  <a:pt x="233898" y="312420"/>
                                </a:lnTo>
                                <a:lnTo>
                                  <a:pt x="233409" y="311964"/>
                                </a:lnTo>
                                <a:lnTo>
                                  <a:pt x="215667" y="311964"/>
                                </a:lnTo>
                                <a:lnTo>
                                  <a:pt x="224464" y="303751"/>
                                </a:lnTo>
                                <a:lnTo>
                                  <a:pt x="224591" y="303751"/>
                                </a:lnTo>
                                <a:lnTo>
                                  <a:pt x="212081" y="292100"/>
                                </a:lnTo>
                                <a:close/>
                              </a:path>
                              <a:path w="264795" h="984250">
                                <a:moveTo>
                                  <a:pt x="40267" y="292100"/>
                                </a:moveTo>
                                <a:lnTo>
                                  <a:pt x="31136" y="300604"/>
                                </a:lnTo>
                                <a:lnTo>
                                  <a:pt x="52342" y="320403"/>
                                </a:lnTo>
                                <a:lnTo>
                                  <a:pt x="52149" y="320403"/>
                                </a:lnTo>
                                <a:lnTo>
                                  <a:pt x="61210" y="311964"/>
                                </a:lnTo>
                                <a:lnTo>
                                  <a:pt x="43143" y="311964"/>
                                </a:lnTo>
                                <a:lnTo>
                                  <a:pt x="51986" y="303751"/>
                                </a:lnTo>
                                <a:lnTo>
                                  <a:pt x="52777" y="303751"/>
                                </a:lnTo>
                                <a:lnTo>
                                  <a:pt x="40267" y="292100"/>
                                </a:lnTo>
                                <a:close/>
                              </a:path>
                              <a:path w="264795" h="984250">
                                <a:moveTo>
                                  <a:pt x="126174" y="292100"/>
                                </a:moveTo>
                                <a:lnTo>
                                  <a:pt x="117992" y="299720"/>
                                </a:lnTo>
                                <a:lnTo>
                                  <a:pt x="117303" y="300474"/>
                                </a:lnTo>
                                <a:lnTo>
                                  <a:pt x="138761" y="320403"/>
                                </a:lnTo>
                                <a:lnTo>
                                  <a:pt x="147605" y="312210"/>
                                </a:lnTo>
                                <a:lnTo>
                                  <a:pt x="147766" y="312210"/>
                                </a:lnTo>
                                <a:lnTo>
                                  <a:pt x="147502" y="311964"/>
                                </a:lnTo>
                                <a:lnTo>
                                  <a:pt x="129288" y="311964"/>
                                </a:lnTo>
                                <a:lnTo>
                                  <a:pt x="138131" y="303751"/>
                                </a:lnTo>
                                <a:lnTo>
                                  <a:pt x="138684" y="303751"/>
                                </a:lnTo>
                                <a:lnTo>
                                  <a:pt x="126174" y="292100"/>
                                </a:lnTo>
                                <a:close/>
                              </a:path>
                              <a:path w="264795" h="984250">
                                <a:moveTo>
                                  <a:pt x="260066" y="311150"/>
                                </a:moveTo>
                                <a:lnTo>
                                  <a:pt x="258706" y="312420"/>
                                </a:lnTo>
                                <a:lnTo>
                                  <a:pt x="260066" y="313690"/>
                                </a:lnTo>
                                <a:lnTo>
                                  <a:pt x="261343" y="312420"/>
                                </a:lnTo>
                                <a:lnTo>
                                  <a:pt x="260066" y="311150"/>
                                </a:lnTo>
                                <a:close/>
                              </a:path>
                              <a:path w="264795" h="984250">
                                <a:moveTo>
                                  <a:pt x="261343" y="312420"/>
                                </a:moveTo>
                                <a:lnTo>
                                  <a:pt x="260066" y="313690"/>
                                </a:lnTo>
                                <a:lnTo>
                                  <a:pt x="262620" y="313690"/>
                                </a:lnTo>
                                <a:lnTo>
                                  <a:pt x="261343" y="312420"/>
                                </a:lnTo>
                                <a:close/>
                              </a:path>
                              <a:path w="264795" h="984250">
                                <a:moveTo>
                                  <a:pt x="4813" y="299720"/>
                                </a:moveTo>
                                <a:lnTo>
                                  <a:pt x="0" y="303751"/>
                                </a:lnTo>
                                <a:lnTo>
                                  <a:pt x="264" y="303751"/>
                                </a:lnTo>
                                <a:lnTo>
                                  <a:pt x="264" y="312420"/>
                                </a:lnTo>
                                <a:lnTo>
                                  <a:pt x="9345" y="303940"/>
                                </a:lnTo>
                                <a:lnTo>
                                  <a:pt x="4813" y="299720"/>
                                </a:lnTo>
                                <a:close/>
                              </a:path>
                              <a:path w="264795" h="984250">
                                <a:moveTo>
                                  <a:pt x="22027" y="292100"/>
                                </a:moveTo>
                                <a:lnTo>
                                  <a:pt x="9345" y="303940"/>
                                </a:lnTo>
                                <a:lnTo>
                                  <a:pt x="18449" y="312420"/>
                                </a:lnTo>
                                <a:lnTo>
                                  <a:pt x="31136" y="300604"/>
                                </a:lnTo>
                                <a:lnTo>
                                  <a:pt x="22027" y="292100"/>
                                </a:lnTo>
                                <a:close/>
                              </a:path>
                              <a:path w="264795" h="984250">
                                <a:moveTo>
                                  <a:pt x="169311" y="292100"/>
                                </a:moveTo>
                                <a:lnTo>
                                  <a:pt x="159863" y="300853"/>
                                </a:lnTo>
                                <a:lnTo>
                                  <a:pt x="160100" y="300853"/>
                                </a:lnTo>
                                <a:lnTo>
                                  <a:pt x="172554" y="312420"/>
                                </a:lnTo>
                                <a:lnTo>
                                  <a:pt x="181887" y="303751"/>
                                </a:lnTo>
                                <a:lnTo>
                                  <a:pt x="169311" y="292100"/>
                                </a:lnTo>
                                <a:close/>
                              </a:path>
                              <a:path w="264795" h="984250">
                                <a:moveTo>
                                  <a:pt x="243206" y="303751"/>
                                </a:moveTo>
                                <a:lnTo>
                                  <a:pt x="224591" y="303751"/>
                                </a:lnTo>
                                <a:lnTo>
                                  <a:pt x="233898" y="312420"/>
                                </a:lnTo>
                                <a:lnTo>
                                  <a:pt x="243206" y="303751"/>
                                </a:lnTo>
                                <a:close/>
                              </a:path>
                              <a:path w="264795" h="984250">
                                <a:moveTo>
                                  <a:pt x="255716" y="292100"/>
                                </a:moveTo>
                                <a:lnTo>
                                  <a:pt x="246318" y="300853"/>
                                </a:lnTo>
                                <a:lnTo>
                                  <a:pt x="258706" y="312420"/>
                                </a:lnTo>
                                <a:lnTo>
                                  <a:pt x="260066" y="311150"/>
                                </a:lnTo>
                                <a:lnTo>
                                  <a:pt x="262620" y="311150"/>
                                </a:lnTo>
                                <a:lnTo>
                                  <a:pt x="263897" y="309880"/>
                                </a:lnTo>
                                <a:lnTo>
                                  <a:pt x="263897" y="299720"/>
                                </a:lnTo>
                                <a:lnTo>
                                  <a:pt x="255716" y="292100"/>
                                </a:lnTo>
                                <a:close/>
                              </a:path>
                              <a:path w="264795" h="984250">
                                <a:moveTo>
                                  <a:pt x="262620" y="311150"/>
                                </a:moveTo>
                                <a:lnTo>
                                  <a:pt x="260066" y="311150"/>
                                </a:lnTo>
                                <a:lnTo>
                                  <a:pt x="261343" y="312420"/>
                                </a:lnTo>
                                <a:lnTo>
                                  <a:pt x="262620" y="311150"/>
                                </a:lnTo>
                                <a:close/>
                              </a:path>
                              <a:path w="264795" h="984250">
                                <a:moveTo>
                                  <a:pt x="82744" y="291909"/>
                                </a:moveTo>
                                <a:lnTo>
                                  <a:pt x="73547" y="300474"/>
                                </a:lnTo>
                                <a:lnTo>
                                  <a:pt x="86183" y="312210"/>
                                </a:lnTo>
                                <a:lnTo>
                                  <a:pt x="95242" y="303751"/>
                                </a:lnTo>
                                <a:lnTo>
                                  <a:pt x="95526" y="303751"/>
                                </a:lnTo>
                                <a:lnTo>
                                  <a:pt x="82744" y="291909"/>
                                </a:lnTo>
                                <a:close/>
                              </a:path>
                              <a:path w="264795" h="984250">
                                <a:moveTo>
                                  <a:pt x="113664" y="303751"/>
                                </a:moveTo>
                                <a:lnTo>
                                  <a:pt x="95526" y="303751"/>
                                </a:lnTo>
                                <a:lnTo>
                                  <a:pt x="104656" y="312210"/>
                                </a:lnTo>
                                <a:lnTo>
                                  <a:pt x="104845" y="311964"/>
                                </a:lnTo>
                                <a:lnTo>
                                  <a:pt x="113664" y="303751"/>
                                </a:lnTo>
                                <a:close/>
                              </a:path>
                              <a:path w="264795" h="984250">
                                <a:moveTo>
                                  <a:pt x="156735" y="303751"/>
                                </a:moveTo>
                                <a:lnTo>
                                  <a:pt x="138684" y="303751"/>
                                </a:lnTo>
                                <a:lnTo>
                                  <a:pt x="147766" y="312210"/>
                                </a:lnTo>
                                <a:lnTo>
                                  <a:pt x="147605" y="312210"/>
                                </a:lnTo>
                                <a:lnTo>
                                  <a:pt x="156735" y="303751"/>
                                </a:lnTo>
                                <a:close/>
                              </a:path>
                              <a:path w="264795" h="984250">
                                <a:moveTo>
                                  <a:pt x="70029" y="303751"/>
                                </a:moveTo>
                                <a:lnTo>
                                  <a:pt x="52777" y="303751"/>
                                </a:lnTo>
                                <a:lnTo>
                                  <a:pt x="61595" y="311964"/>
                                </a:lnTo>
                                <a:lnTo>
                                  <a:pt x="61210" y="311964"/>
                                </a:lnTo>
                                <a:lnTo>
                                  <a:pt x="70029" y="303751"/>
                                </a:lnTo>
                                <a:close/>
                              </a:path>
                              <a:path w="264795" h="984250">
                                <a:moveTo>
                                  <a:pt x="194432" y="292100"/>
                                </a:moveTo>
                                <a:lnTo>
                                  <a:pt x="181887" y="303751"/>
                                </a:lnTo>
                                <a:lnTo>
                                  <a:pt x="190752" y="311964"/>
                                </a:lnTo>
                                <a:lnTo>
                                  <a:pt x="203089" y="300474"/>
                                </a:lnTo>
                                <a:lnTo>
                                  <a:pt x="203448" y="300474"/>
                                </a:lnTo>
                                <a:lnTo>
                                  <a:pt x="194432" y="292100"/>
                                </a:lnTo>
                                <a:close/>
                              </a:path>
                              <a:path w="264795" h="984250">
                                <a:moveTo>
                                  <a:pt x="172557" y="271783"/>
                                </a:moveTo>
                                <a:lnTo>
                                  <a:pt x="150676" y="292100"/>
                                </a:lnTo>
                                <a:lnTo>
                                  <a:pt x="160100" y="300853"/>
                                </a:lnTo>
                                <a:lnTo>
                                  <a:pt x="159863" y="300853"/>
                                </a:lnTo>
                                <a:lnTo>
                                  <a:pt x="169311" y="292100"/>
                                </a:lnTo>
                                <a:lnTo>
                                  <a:pt x="160132" y="283595"/>
                                </a:lnTo>
                                <a:lnTo>
                                  <a:pt x="178491" y="283595"/>
                                </a:lnTo>
                                <a:lnTo>
                                  <a:pt x="181823" y="280508"/>
                                </a:lnTo>
                                <a:lnTo>
                                  <a:pt x="181951" y="280508"/>
                                </a:lnTo>
                                <a:lnTo>
                                  <a:pt x="172557" y="271783"/>
                                </a:lnTo>
                                <a:close/>
                              </a:path>
                              <a:path w="264795" h="984250">
                                <a:moveTo>
                                  <a:pt x="258703" y="271783"/>
                                </a:moveTo>
                                <a:lnTo>
                                  <a:pt x="236943" y="292100"/>
                                </a:lnTo>
                                <a:lnTo>
                                  <a:pt x="246318" y="300853"/>
                                </a:lnTo>
                                <a:lnTo>
                                  <a:pt x="255716" y="292100"/>
                                </a:lnTo>
                                <a:lnTo>
                                  <a:pt x="246585" y="283595"/>
                                </a:lnTo>
                                <a:lnTo>
                                  <a:pt x="263897" y="283595"/>
                                </a:lnTo>
                                <a:lnTo>
                                  <a:pt x="263897" y="274320"/>
                                </a:lnTo>
                                <a:lnTo>
                                  <a:pt x="262620" y="273050"/>
                                </a:lnTo>
                                <a:lnTo>
                                  <a:pt x="260066" y="273050"/>
                                </a:lnTo>
                                <a:lnTo>
                                  <a:pt x="258703" y="271783"/>
                                </a:lnTo>
                                <a:close/>
                              </a:path>
                              <a:path w="264795" h="984250">
                                <a:moveTo>
                                  <a:pt x="31136" y="283595"/>
                                </a:moveTo>
                                <a:lnTo>
                                  <a:pt x="22027" y="292100"/>
                                </a:lnTo>
                                <a:lnTo>
                                  <a:pt x="31136" y="300604"/>
                                </a:lnTo>
                                <a:lnTo>
                                  <a:pt x="40267" y="292100"/>
                                </a:lnTo>
                                <a:lnTo>
                                  <a:pt x="31136" y="283595"/>
                                </a:lnTo>
                                <a:close/>
                              </a:path>
                              <a:path w="264795" h="984250">
                                <a:moveTo>
                                  <a:pt x="73770" y="283595"/>
                                </a:moveTo>
                                <a:lnTo>
                                  <a:pt x="73367" y="283892"/>
                                </a:lnTo>
                                <a:lnTo>
                                  <a:pt x="64531" y="292100"/>
                                </a:lnTo>
                                <a:lnTo>
                                  <a:pt x="73547" y="300474"/>
                                </a:lnTo>
                                <a:lnTo>
                                  <a:pt x="82744" y="291909"/>
                                </a:lnTo>
                                <a:lnTo>
                                  <a:pt x="73770" y="283595"/>
                                </a:lnTo>
                                <a:close/>
                              </a:path>
                              <a:path w="264795" h="984250">
                                <a:moveTo>
                                  <a:pt x="104360" y="271783"/>
                                </a:moveTo>
                                <a:lnTo>
                                  <a:pt x="95395" y="280126"/>
                                </a:lnTo>
                                <a:lnTo>
                                  <a:pt x="117303" y="300474"/>
                                </a:lnTo>
                                <a:lnTo>
                                  <a:pt x="117992" y="299720"/>
                                </a:lnTo>
                                <a:lnTo>
                                  <a:pt x="126174" y="292100"/>
                                </a:lnTo>
                                <a:lnTo>
                                  <a:pt x="125969" y="291909"/>
                                </a:lnTo>
                                <a:lnTo>
                                  <a:pt x="107926" y="291909"/>
                                </a:lnTo>
                                <a:lnTo>
                                  <a:pt x="116830" y="283595"/>
                                </a:lnTo>
                                <a:lnTo>
                                  <a:pt x="117043" y="283595"/>
                                </a:lnTo>
                                <a:lnTo>
                                  <a:pt x="104360" y="271783"/>
                                </a:lnTo>
                                <a:close/>
                              </a:path>
                              <a:path w="264795" h="984250">
                                <a:moveTo>
                                  <a:pt x="203269" y="283892"/>
                                </a:moveTo>
                                <a:lnTo>
                                  <a:pt x="194432" y="292100"/>
                                </a:lnTo>
                                <a:lnTo>
                                  <a:pt x="203448" y="300474"/>
                                </a:lnTo>
                                <a:lnTo>
                                  <a:pt x="203089" y="300474"/>
                                </a:lnTo>
                                <a:lnTo>
                                  <a:pt x="212081" y="292100"/>
                                </a:lnTo>
                                <a:lnTo>
                                  <a:pt x="203269" y="283892"/>
                                </a:lnTo>
                                <a:close/>
                              </a:path>
                              <a:path w="264795" h="984250">
                                <a:moveTo>
                                  <a:pt x="18453" y="271783"/>
                                </a:moveTo>
                                <a:lnTo>
                                  <a:pt x="9345" y="280259"/>
                                </a:lnTo>
                                <a:lnTo>
                                  <a:pt x="22027" y="292100"/>
                                </a:lnTo>
                                <a:lnTo>
                                  <a:pt x="31136" y="283595"/>
                                </a:lnTo>
                                <a:lnTo>
                                  <a:pt x="18453" y="271783"/>
                                </a:lnTo>
                                <a:close/>
                              </a:path>
                              <a:path w="264795" h="984250">
                                <a:moveTo>
                                  <a:pt x="43223" y="272310"/>
                                </a:moveTo>
                                <a:lnTo>
                                  <a:pt x="31136" y="283595"/>
                                </a:lnTo>
                                <a:lnTo>
                                  <a:pt x="40267" y="292100"/>
                                </a:lnTo>
                                <a:lnTo>
                                  <a:pt x="52382" y="280816"/>
                                </a:lnTo>
                                <a:lnTo>
                                  <a:pt x="43223" y="272310"/>
                                </a:lnTo>
                                <a:close/>
                              </a:path>
                              <a:path w="264795" h="984250">
                                <a:moveTo>
                                  <a:pt x="61589" y="272310"/>
                                </a:moveTo>
                                <a:lnTo>
                                  <a:pt x="60721" y="273050"/>
                                </a:lnTo>
                                <a:lnTo>
                                  <a:pt x="52382" y="280816"/>
                                </a:lnTo>
                                <a:lnTo>
                                  <a:pt x="64531" y="292100"/>
                                </a:lnTo>
                                <a:lnTo>
                                  <a:pt x="73687" y="283595"/>
                                </a:lnTo>
                                <a:lnTo>
                                  <a:pt x="70771" y="280816"/>
                                </a:lnTo>
                                <a:lnTo>
                                  <a:pt x="61589" y="272310"/>
                                </a:lnTo>
                                <a:close/>
                              </a:path>
                              <a:path w="264795" h="984250">
                                <a:moveTo>
                                  <a:pt x="135305" y="283595"/>
                                </a:moveTo>
                                <a:lnTo>
                                  <a:pt x="117043" y="283595"/>
                                </a:lnTo>
                                <a:lnTo>
                                  <a:pt x="126174" y="292100"/>
                                </a:lnTo>
                                <a:lnTo>
                                  <a:pt x="135305" y="283595"/>
                                </a:lnTo>
                                <a:close/>
                              </a:path>
                              <a:path w="264795" h="984250">
                                <a:moveTo>
                                  <a:pt x="147724" y="272100"/>
                                </a:moveTo>
                                <a:lnTo>
                                  <a:pt x="147422" y="272310"/>
                                </a:lnTo>
                                <a:lnTo>
                                  <a:pt x="138289" y="280816"/>
                                </a:lnTo>
                                <a:lnTo>
                                  <a:pt x="138527" y="280816"/>
                                </a:lnTo>
                                <a:lnTo>
                                  <a:pt x="150676" y="292100"/>
                                </a:lnTo>
                                <a:lnTo>
                                  <a:pt x="159832" y="283595"/>
                                </a:lnTo>
                                <a:lnTo>
                                  <a:pt x="160132" y="283595"/>
                                </a:lnTo>
                                <a:lnTo>
                                  <a:pt x="147724" y="272100"/>
                                </a:lnTo>
                                <a:close/>
                              </a:path>
                              <a:path w="264795" h="984250">
                                <a:moveTo>
                                  <a:pt x="178491" y="283595"/>
                                </a:moveTo>
                                <a:lnTo>
                                  <a:pt x="160132" y="283595"/>
                                </a:lnTo>
                                <a:lnTo>
                                  <a:pt x="169311" y="292100"/>
                                </a:lnTo>
                                <a:lnTo>
                                  <a:pt x="178491" y="283595"/>
                                </a:lnTo>
                                <a:close/>
                              </a:path>
                              <a:path w="264795" h="984250">
                                <a:moveTo>
                                  <a:pt x="190832" y="272310"/>
                                </a:moveTo>
                                <a:lnTo>
                                  <a:pt x="190672" y="272310"/>
                                </a:lnTo>
                                <a:lnTo>
                                  <a:pt x="181823" y="280508"/>
                                </a:lnTo>
                                <a:lnTo>
                                  <a:pt x="181951" y="280508"/>
                                </a:lnTo>
                                <a:lnTo>
                                  <a:pt x="194432" y="292100"/>
                                </a:lnTo>
                                <a:lnTo>
                                  <a:pt x="203269" y="283892"/>
                                </a:lnTo>
                                <a:lnTo>
                                  <a:pt x="190832" y="272310"/>
                                </a:lnTo>
                                <a:close/>
                              </a:path>
                              <a:path w="264795" h="984250">
                                <a:moveTo>
                                  <a:pt x="215747" y="272310"/>
                                </a:moveTo>
                                <a:lnTo>
                                  <a:pt x="203269" y="283892"/>
                                </a:lnTo>
                                <a:lnTo>
                                  <a:pt x="212081" y="292100"/>
                                </a:lnTo>
                                <a:lnTo>
                                  <a:pt x="224527" y="280508"/>
                                </a:lnTo>
                                <a:lnTo>
                                  <a:pt x="215747" y="272310"/>
                                </a:lnTo>
                                <a:close/>
                              </a:path>
                              <a:path w="264795" h="984250">
                                <a:moveTo>
                                  <a:pt x="233902" y="271783"/>
                                </a:moveTo>
                                <a:lnTo>
                                  <a:pt x="224527" y="280508"/>
                                </a:lnTo>
                                <a:lnTo>
                                  <a:pt x="236943" y="292100"/>
                                </a:lnTo>
                                <a:lnTo>
                                  <a:pt x="246051" y="283595"/>
                                </a:lnTo>
                                <a:lnTo>
                                  <a:pt x="246585" y="283595"/>
                                </a:lnTo>
                                <a:lnTo>
                                  <a:pt x="233902" y="271783"/>
                                </a:lnTo>
                                <a:close/>
                              </a:path>
                              <a:path w="264795" h="984250">
                                <a:moveTo>
                                  <a:pt x="263897" y="283595"/>
                                </a:moveTo>
                                <a:lnTo>
                                  <a:pt x="246585" y="283595"/>
                                </a:lnTo>
                                <a:lnTo>
                                  <a:pt x="255716" y="292100"/>
                                </a:lnTo>
                                <a:lnTo>
                                  <a:pt x="263897" y="284480"/>
                                </a:lnTo>
                                <a:lnTo>
                                  <a:pt x="263897" y="283595"/>
                                </a:lnTo>
                                <a:close/>
                              </a:path>
                              <a:path w="264795" h="984250">
                                <a:moveTo>
                                  <a:pt x="86412" y="271783"/>
                                </a:moveTo>
                                <a:lnTo>
                                  <a:pt x="76679" y="280816"/>
                                </a:lnTo>
                                <a:lnTo>
                                  <a:pt x="73770" y="283595"/>
                                </a:lnTo>
                                <a:lnTo>
                                  <a:pt x="82744" y="291909"/>
                                </a:lnTo>
                                <a:lnTo>
                                  <a:pt x="95395" y="280126"/>
                                </a:lnTo>
                                <a:lnTo>
                                  <a:pt x="86412" y="271783"/>
                                </a:lnTo>
                                <a:close/>
                              </a:path>
                              <a:path w="264795" h="984250">
                                <a:moveTo>
                                  <a:pt x="267" y="271783"/>
                                </a:moveTo>
                                <a:lnTo>
                                  <a:pt x="264" y="280816"/>
                                </a:lnTo>
                                <a:lnTo>
                                  <a:pt x="439" y="280816"/>
                                </a:lnTo>
                                <a:lnTo>
                                  <a:pt x="4813" y="284480"/>
                                </a:lnTo>
                                <a:lnTo>
                                  <a:pt x="9345" y="280259"/>
                                </a:lnTo>
                                <a:lnTo>
                                  <a:pt x="267" y="271783"/>
                                </a:lnTo>
                                <a:close/>
                              </a:path>
                              <a:path w="264795" h="984250">
                                <a:moveTo>
                                  <a:pt x="52370" y="263769"/>
                                </a:moveTo>
                                <a:lnTo>
                                  <a:pt x="43223" y="272310"/>
                                </a:lnTo>
                                <a:lnTo>
                                  <a:pt x="52382" y="280816"/>
                                </a:lnTo>
                                <a:lnTo>
                                  <a:pt x="61515" y="272310"/>
                                </a:lnTo>
                                <a:lnTo>
                                  <a:pt x="61362" y="272100"/>
                                </a:lnTo>
                                <a:lnTo>
                                  <a:pt x="52370" y="263769"/>
                                </a:lnTo>
                                <a:close/>
                              </a:path>
                              <a:path w="264795" h="984250">
                                <a:moveTo>
                                  <a:pt x="172332" y="231775"/>
                                </a:moveTo>
                                <a:lnTo>
                                  <a:pt x="129142" y="272100"/>
                                </a:lnTo>
                                <a:lnTo>
                                  <a:pt x="138527" y="280816"/>
                                </a:lnTo>
                                <a:lnTo>
                                  <a:pt x="138289" y="280816"/>
                                </a:lnTo>
                                <a:lnTo>
                                  <a:pt x="147648" y="272100"/>
                                </a:lnTo>
                                <a:lnTo>
                                  <a:pt x="147382" y="271783"/>
                                </a:lnTo>
                                <a:lnTo>
                                  <a:pt x="138550" y="263600"/>
                                </a:lnTo>
                                <a:lnTo>
                                  <a:pt x="156773" y="263600"/>
                                </a:lnTo>
                                <a:lnTo>
                                  <a:pt x="159942" y="260649"/>
                                </a:lnTo>
                                <a:lnTo>
                                  <a:pt x="160570" y="260649"/>
                                </a:lnTo>
                                <a:lnTo>
                                  <a:pt x="151040" y="251798"/>
                                </a:lnTo>
                                <a:lnTo>
                                  <a:pt x="168809" y="251798"/>
                                </a:lnTo>
                                <a:lnTo>
                                  <a:pt x="160008" y="243602"/>
                                </a:lnTo>
                                <a:lnTo>
                                  <a:pt x="178246" y="243602"/>
                                </a:lnTo>
                                <a:lnTo>
                                  <a:pt x="181583" y="240493"/>
                                </a:lnTo>
                                <a:lnTo>
                                  <a:pt x="181330" y="240176"/>
                                </a:lnTo>
                                <a:lnTo>
                                  <a:pt x="172332" y="231775"/>
                                </a:lnTo>
                                <a:close/>
                              </a:path>
                              <a:path w="264795" h="984250">
                                <a:moveTo>
                                  <a:pt x="181481" y="263600"/>
                                </a:moveTo>
                                <a:lnTo>
                                  <a:pt x="181179" y="263769"/>
                                </a:lnTo>
                                <a:lnTo>
                                  <a:pt x="172557" y="271783"/>
                                </a:lnTo>
                                <a:lnTo>
                                  <a:pt x="181951" y="280508"/>
                                </a:lnTo>
                                <a:lnTo>
                                  <a:pt x="181823" y="280508"/>
                                </a:lnTo>
                                <a:lnTo>
                                  <a:pt x="190672" y="272310"/>
                                </a:lnTo>
                                <a:lnTo>
                                  <a:pt x="190832" y="272310"/>
                                </a:lnTo>
                                <a:lnTo>
                                  <a:pt x="181481" y="263600"/>
                                </a:lnTo>
                                <a:close/>
                              </a:path>
                              <a:path w="264795" h="984250">
                                <a:moveTo>
                                  <a:pt x="225116" y="263600"/>
                                </a:moveTo>
                                <a:lnTo>
                                  <a:pt x="215747" y="272310"/>
                                </a:lnTo>
                                <a:lnTo>
                                  <a:pt x="224527" y="280508"/>
                                </a:lnTo>
                                <a:lnTo>
                                  <a:pt x="233895" y="271783"/>
                                </a:lnTo>
                                <a:lnTo>
                                  <a:pt x="225116" y="263600"/>
                                </a:lnTo>
                                <a:close/>
                              </a:path>
                              <a:path w="264795" h="984250">
                                <a:moveTo>
                                  <a:pt x="21458" y="252095"/>
                                </a:moveTo>
                                <a:lnTo>
                                  <a:pt x="267" y="271783"/>
                                </a:lnTo>
                                <a:lnTo>
                                  <a:pt x="9345" y="280259"/>
                                </a:lnTo>
                                <a:lnTo>
                                  <a:pt x="18446" y="271783"/>
                                </a:lnTo>
                                <a:lnTo>
                                  <a:pt x="9667" y="263600"/>
                                </a:lnTo>
                                <a:lnTo>
                                  <a:pt x="27231" y="263600"/>
                                </a:lnTo>
                                <a:lnTo>
                                  <a:pt x="30400" y="260649"/>
                                </a:lnTo>
                                <a:lnTo>
                                  <a:pt x="30669" y="260649"/>
                                </a:lnTo>
                                <a:lnTo>
                                  <a:pt x="21458" y="252095"/>
                                </a:lnTo>
                                <a:close/>
                              </a:path>
                              <a:path w="264795" h="984250">
                                <a:moveTo>
                                  <a:pt x="107603" y="252095"/>
                                </a:moveTo>
                                <a:lnTo>
                                  <a:pt x="86412" y="271783"/>
                                </a:lnTo>
                                <a:lnTo>
                                  <a:pt x="95395" y="280126"/>
                                </a:lnTo>
                                <a:lnTo>
                                  <a:pt x="104353" y="271783"/>
                                </a:lnTo>
                                <a:lnTo>
                                  <a:pt x="95574" y="263600"/>
                                </a:lnTo>
                                <a:lnTo>
                                  <a:pt x="113138" y="263600"/>
                                </a:lnTo>
                                <a:lnTo>
                                  <a:pt x="116307" y="260649"/>
                                </a:lnTo>
                                <a:lnTo>
                                  <a:pt x="116814" y="260649"/>
                                </a:lnTo>
                                <a:lnTo>
                                  <a:pt x="107603" y="252095"/>
                                </a:lnTo>
                                <a:close/>
                              </a:path>
                              <a:path w="264795" h="984250">
                                <a:moveTo>
                                  <a:pt x="260066" y="270510"/>
                                </a:moveTo>
                                <a:lnTo>
                                  <a:pt x="258703" y="271783"/>
                                </a:lnTo>
                                <a:lnTo>
                                  <a:pt x="260066" y="273050"/>
                                </a:lnTo>
                                <a:lnTo>
                                  <a:pt x="261340" y="271783"/>
                                </a:lnTo>
                                <a:lnTo>
                                  <a:pt x="260066" y="270510"/>
                                </a:lnTo>
                                <a:close/>
                              </a:path>
                              <a:path w="264795" h="984250">
                                <a:moveTo>
                                  <a:pt x="261347" y="271783"/>
                                </a:moveTo>
                                <a:lnTo>
                                  <a:pt x="260066" y="273050"/>
                                </a:lnTo>
                                <a:lnTo>
                                  <a:pt x="262620" y="273050"/>
                                </a:lnTo>
                                <a:lnTo>
                                  <a:pt x="261347" y="271783"/>
                                </a:lnTo>
                                <a:close/>
                              </a:path>
                              <a:path w="264795" h="984250">
                                <a:moveTo>
                                  <a:pt x="39769" y="252095"/>
                                </a:moveTo>
                                <a:lnTo>
                                  <a:pt x="39585" y="252095"/>
                                </a:lnTo>
                                <a:lnTo>
                                  <a:pt x="30400" y="260649"/>
                                </a:lnTo>
                                <a:lnTo>
                                  <a:pt x="30669" y="260649"/>
                                </a:lnTo>
                                <a:lnTo>
                                  <a:pt x="43223" y="272310"/>
                                </a:lnTo>
                                <a:lnTo>
                                  <a:pt x="52370" y="263769"/>
                                </a:lnTo>
                                <a:lnTo>
                                  <a:pt x="39769" y="252095"/>
                                </a:lnTo>
                                <a:close/>
                              </a:path>
                              <a:path w="264795" h="984250">
                                <a:moveTo>
                                  <a:pt x="86183" y="232200"/>
                                </a:moveTo>
                                <a:lnTo>
                                  <a:pt x="52370" y="263769"/>
                                </a:lnTo>
                                <a:lnTo>
                                  <a:pt x="61589" y="272310"/>
                                </a:lnTo>
                                <a:lnTo>
                                  <a:pt x="61741" y="272100"/>
                                </a:lnTo>
                                <a:lnTo>
                                  <a:pt x="74035" y="260649"/>
                                </a:lnTo>
                                <a:lnTo>
                                  <a:pt x="74425" y="260649"/>
                                </a:lnTo>
                                <a:lnTo>
                                  <a:pt x="65214" y="252095"/>
                                </a:lnTo>
                                <a:lnTo>
                                  <a:pt x="83220" y="252095"/>
                                </a:lnTo>
                                <a:lnTo>
                                  <a:pt x="74102" y="243602"/>
                                </a:lnTo>
                                <a:lnTo>
                                  <a:pt x="92339" y="243602"/>
                                </a:lnTo>
                                <a:lnTo>
                                  <a:pt x="95280" y="240862"/>
                                </a:lnTo>
                                <a:lnTo>
                                  <a:pt x="95510" y="240862"/>
                                </a:lnTo>
                                <a:lnTo>
                                  <a:pt x="86183" y="232200"/>
                                </a:lnTo>
                                <a:close/>
                              </a:path>
                              <a:path w="264795" h="984250">
                                <a:moveTo>
                                  <a:pt x="203269" y="243252"/>
                                </a:moveTo>
                                <a:lnTo>
                                  <a:pt x="184538" y="260649"/>
                                </a:lnTo>
                                <a:lnTo>
                                  <a:pt x="181481" y="263600"/>
                                </a:lnTo>
                                <a:lnTo>
                                  <a:pt x="190832" y="272310"/>
                                </a:lnTo>
                                <a:lnTo>
                                  <a:pt x="190672" y="272310"/>
                                </a:lnTo>
                                <a:lnTo>
                                  <a:pt x="203258" y="260649"/>
                                </a:lnTo>
                                <a:lnTo>
                                  <a:pt x="194095" y="252095"/>
                                </a:lnTo>
                                <a:lnTo>
                                  <a:pt x="212762" y="252095"/>
                                </a:lnTo>
                                <a:lnTo>
                                  <a:pt x="203269" y="243252"/>
                                </a:lnTo>
                                <a:close/>
                              </a:path>
                              <a:path w="264795" h="984250">
                                <a:moveTo>
                                  <a:pt x="212762" y="252095"/>
                                </a:moveTo>
                                <a:lnTo>
                                  <a:pt x="212492" y="252095"/>
                                </a:lnTo>
                                <a:lnTo>
                                  <a:pt x="203258" y="260649"/>
                                </a:lnTo>
                                <a:lnTo>
                                  <a:pt x="215747" y="272310"/>
                                </a:lnTo>
                                <a:lnTo>
                                  <a:pt x="225116" y="263600"/>
                                </a:lnTo>
                                <a:lnTo>
                                  <a:pt x="212762" y="252095"/>
                                </a:lnTo>
                                <a:close/>
                              </a:path>
                              <a:path w="264795" h="984250">
                                <a:moveTo>
                                  <a:pt x="125810" y="251798"/>
                                </a:moveTo>
                                <a:lnTo>
                                  <a:pt x="116307" y="260649"/>
                                </a:lnTo>
                                <a:lnTo>
                                  <a:pt x="116814" y="260649"/>
                                </a:lnTo>
                                <a:lnTo>
                                  <a:pt x="129142" y="272100"/>
                                </a:lnTo>
                                <a:lnTo>
                                  <a:pt x="138245" y="263600"/>
                                </a:lnTo>
                                <a:lnTo>
                                  <a:pt x="138550" y="263600"/>
                                </a:lnTo>
                                <a:lnTo>
                                  <a:pt x="125810" y="251798"/>
                                </a:lnTo>
                                <a:close/>
                              </a:path>
                              <a:path w="264795" h="984250">
                                <a:moveTo>
                                  <a:pt x="156773" y="263600"/>
                                </a:moveTo>
                                <a:lnTo>
                                  <a:pt x="138550" y="263600"/>
                                </a:lnTo>
                                <a:lnTo>
                                  <a:pt x="147724" y="272100"/>
                                </a:lnTo>
                                <a:lnTo>
                                  <a:pt x="147988" y="271783"/>
                                </a:lnTo>
                                <a:lnTo>
                                  <a:pt x="156773" y="263600"/>
                                </a:lnTo>
                                <a:close/>
                              </a:path>
                              <a:path w="264795" h="984250">
                                <a:moveTo>
                                  <a:pt x="4813" y="259080"/>
                                </a:moveTo>
                                <a:lnTo>
                                  <a:pt x="264" y="264160"/>
                                </a:lnTo>
                                <a:lnTo>
                                  <a:pt x="264" y="271783"/>
                                </a:lnTo>
                                <a:lnTo>
                                  <a:pt x="9070" y="263600"/>
                                </a:lnTo>
                                <a:lnTo>
                                  <a:pt x="9667" y="263600"/>
                                </a:lnTo>
                                <a:lnTo>
                                  <a:pt x="4813" y="259080"/>
                                </a:lnTo>
                                <a:close/>
                              </a:path>
                              <a:path w="264795" h="984250">
                                <a:moveTo>
                                  <a:pt x="27231" y="263600"/>
                                </a:moveTo>
                                <a:lnTo>
                                  <a:pt x="9667" y="263600"/>
                                </a:lnTo>
                                <a:lnTo>
                                  <a:pt x="18453" y="271783"/>
                                </a:lnTo>
                                <a:lnTo>
                                  <a:pt x="27231" y="263600"/>
                                </a:lnTo>
                                <a:close/>
                              </a:path>
                              <a:path w="264795" h="984250">
                                <a:moveTo>
                                  <a:pt x="83220" y="252095"/>
                                </a:moveTo>
                                <a:lnTo>
                                  <a:pt x="74035" y="260649"/>
                                </a:lnTo>
                                <a:lnTo>
                                  <a:pt x="74425" y="260649"/>
                                </a:lnTo>
                                <a:lnTo>
                                  <a:pt x="86412" y="271783"/>
                                </a:lnTo>
                                <a:lnTo>
                                  <a:pt x="95215" y="263600"/>
                                </a:lnTo>
                                <a:lnTo>
                                  <a:pt x="95574" y="263600"/>
                                </a:lnTo>
                                <a:lnTo>
                                  <a:pt x="83220" y="252095"/>
                                </a:lnTo>
                                <a:close/>
                              </a:path>
                              <a:path w="264795" h="984250">
                                <a:moveTo>
                                  <a:pt x="113138" y="263600"/>
                                </a:moveTo>
                                <a:lnTo>
                                  <a:pt x="95574" y="263600"/>
                                </a:lnTo>
                                <a:lnTo>
                                  <a:pt x="104360" y="271783"/>
                                </a:lnTo>
                                <a:lnTo>
                                  <a:pt x="113138" y="263600"/>
                                </a:lnTo>
                                <a:close/>
                              </a:path>
                              <a:path w="264795" h="984250">
                                <a:moveTo>
                                  <a:pt x="169127" y="252095"/>
                                </a:moveTo>
                                <a:lnTo>
                                  <a:pt x="159942" y="260649"/>
                                </a:lnTo>
                                <a:lnTo>
                                  <a:pt x="160570" y="260649"/>
                                </a:lnTo>
                                <a:lnTo>
                                  <a:pt x="172557" y="271783"/>
                                </a:lnTo>
                                <a:lnTo>
                                  <a:pt x="181360" y="263600"/>
                                </a:lnTo>
                                <a:lnTo>
                                  <a:pt x="178312" y="260649"/>
                                </a:lnTo>
                                <a:lnTo>
                                  <a:pt x="169127" y="252095"/>
                                </a:lnTo>
                                <a:close/>
                              </a:path>
                              <a:path w="264795" h="984250">
                                <a:moveTo>
                                  <a:pt x="237504" y="252095"/>
                                </a:moveTo>
                                <a:lnTo>
                                  <a:pt x="225116" y="263600"/>
                                </a:lnTo>
                                <a:lnTo>
                                  <a:pt x="233902" y="271783"/>
                                </a:lnTo>
                                <a:lnTo>
                                  <a:pt x="245849" y="260649"/>
                                </a:lnTo>
                                <a:lnTo>
                                  <a:pt x="246715" y="260649"/>
                                </a:lnTo>
                                <a:lnTo>
                                  <a:pt x="237504" y="252095"/>
                                </a:lnTo>
                                <a:close/>
                              </a:path>
                              <a:path w="264795" h="984250">
                                <a:moveTo>
                                  <a:pt x="263897" y="260649"/>
                                </a:moveTo>
                                <a:lnTo>
                                  <a:pt x="246715" y="260649"/>
                                </a:lnTo>
                                <a:lnTo>
                                  <a:pt x="258703" y="271783"/>
                                </a:lnTo>
                                <a:lnTo>
                                  <a:pt x="260066" y="270510"/>
                                </a:lnTo>
                                <a:lnTo>
                                  <a:pt x="262620" y="270510"/>
                                </a:lnTo>
                                <a:lnTo>
                                  <a:pt x="263897" y="269240"/>
                                </a:lnTo>
                                <a:lnTo>
                                  <a:pt x="263897" y="260649"/>
                                </a:lnTo>
                                <a:close/>
                              </a:path>
                              <a:path w="264795" h="984250">
                                <a:moveTo>
                                  <a:pt x="262620" y="270510"/>
                                </a:moveTo>
                                <a:lnTo>
                                  <a:pt x="260066" y="270510"/>
                                </a:lnTo>
                                <a:lnTo>
                                  <a:pt x="261347" y="271783"/>
                                </a:lnTo>
                                <a:lnTo>
                                  <a:pt x="262620" y="270510"/>
                                </a:lnTo>
                                <a:close/>
                              </a:path>
                              <a:path w="264795" h="984250">
                                <a:moveTo>
                                  <a:pt x="30602" y="243602"/>
                                </a:moveTo>
                                <a:lnTo>
                                  <a:pt x="21458" y="252095"/>
                                </a:lnTo>
                                <a:lnTo>
                                  <a:pt x="30669" y="260649"/>
                                </a:lnTo>
                                <a:lnTo>
                                  <a:pt x="30400" y="260649"/>
                                </a:lnTo>
                                <a:lnTo>
                                  <a:pt x="39585" y="252095"/>
                                </a:lnTo>
                                <a:lnTo>
                                  <a:pt x="39769" y="252095"/>
                                </a:lnTo>
                                <a:lnTo>
                                  <a:pt x="30602" y="243602"/>
                                </a:lnTo>
                                <a:close/>
                              </a:path>
                              <a:path w="264795" h="984250">
                                <a:moveTo>
                                  <a:pt x="61403" y="231775"/>
                                </a:moveTo>
                                <a:lnTo>
                                  <a:pt x="52382" y="240176"/>
                                </a:lnTo>
                                <a:lnTo>
                                  <a:pt x="74425" y="260649"/>
                                </a:lnTo>
                                <a:lnTo>
                                  <a:pt x="74035" y="260649"/>
                                </a:lnTo>
                                <a:lnTo>
                                  <a:pt x="83220" y="252095"/>
                                </a:lnTo>
                                <a:lnTo>
                                  <a:pt x="64874" y="252095"/>
                                </a:lnTo>
                                <a:lnTo>
                                  <a:pt x="73970" y="243602"/>
                                </a:lnTo>
                                <a:lnTo>
                                  <a:pt x="74102" y="243602"/>
                                </a:lnTo>
                                <a:lnTo>
                                  <a:pt x="61403" y="231775"/>
                                </a:lnTo>
                                <a:close/>
                              </a:path>
                              <a:path w="264795" h="984250">
                                <a:moveTo>
                                  <a:pt x="129481" y="231775"/>
                                </a:moveTo>
                                <a:lnTo>
                                  <a:pt x="107603" y="252095"/>
                                </a:lnTo>
                                <a:lnTo>
                                  <a:pt x="116814" y="260649"/>
                                </a:lnTo>
                                <a:lnTo>
                                  <a:pt x="116307" y="260649"/>
                                </a:lnTo>
                                <a:lnTo>
                                  <a:pt x="125810" y="251798"/>
                                </a:lnTo>
                                <a:lnTo>
                                  <a:pt x="116964" y="243602"/>
                                </a:lnTo>
                                <a:lnTo>
                                  <a:pt x="134611" y="243602"/>
                                </a:lnTo>
                                <a:lnTo>
                                  <a:pt x="138289" y="240176"/>
                                </a:lnTo>
                                <a:lnTo>
                                  <a:pt x="138527" y="240176"/>
                                </a:lnTo>
                                <a:lnTo>
                                  <a:pt x="129481" y="231775"/>
                                </a:lnTo>
                                <a:close/>
                              </a:path>
                              <a:path w="264795" h="984250">
                                <a:moveTo>
                                  <a:pt x="147310" y="231775"/>
                                </a:moveTo>
                                <a:lnTo>
                                  <a:pt x="138289" y="240176"/>
                                </a:lnTo>
                                <a:lnTo>
                                  <a:pt x="138527" y="240176"/>
                                </a:lnTo>
                                <a:lnTo>
                                  <a:pt x="160570" y="260649"/>
                                </a:lnTo>
                                <a:lnTo>
                                  <a:pt x="159942" y="260649"/>
                                </a:lnTo>
                                <a:lnTo>
                                  <a:pt x="169127" y="252095"/>
                                </a:lnTo>
                                <a:lnTo>
                                  <a:pt x="168809" y="251798"/>
                                </a:lnTo>
                                <a:lnTo>
                                  <a:pt x="150886" y="251798"/>
                                </a:lnTo>
                                <a:lnTo>
                                  <a:pt x="159664" y="243602"/>
                                </a:lnTo>
                                <a:lnTo>
                                  <a:pt x="160008" y="243602"/>
                                </a:lnTo>
                                <a:lnTo>
                                  <a:pt x="147310" y="231775"/>
                                </a:lnTo>
                                <a:close/>
                              </a:path>
                              <a:path w="264795" h="984250">
                                <a:moveTo>
                                  <a:pt x="190945" y="231775"/>
                                </a:moveTo>
                                <a:lnTo>
                                  <a:pt x="181924" y="240176"/>
                                </a:lnTo>
                                <a:lnTo>
                                  <a:pt x="181670" y="240493"/>
                                </a:lnTo>
                                <a:lnTo>
                                  <a:pt x="203258" y="260649"/>
                                </a:lnTo>
                                <a:lnTo>
                                  <a:pt x="212492" y="252095"/>
                                </a:lnTo>
                                <a:lnTo>
                                  <a:pt x="193748" y="252095"/>
                                </a:lnTo>
                                <a:lnTo>
                                  <a:pt x="203269" y="243252"/>
                                </a:lnTo>
                                <a:lnTo>
                                  <a:pt x="190945" y="231775"/>
                                </a:lnTo>
                                <a:close/>
                              </a:path>
                              <a:path w="264795" h="984250">
                                <a:moveTo>
                                  <a:pt x="246281" y="243943"/>
                                </a:moveTo>
                                <a:lnTo>
                                  <a:pt x="237504" y="252095"/>
                                </a:lnTo>
                                <a:lnTo>
                                  <a:pt x="246715" y="260649"/>
                                </a:lnTo>
                                <a:lnTo>
                                  <a:pt x="245849" y="260649"/>
                                </a:lnTo>
                                <a:lnTo>
                                  <a:pt x="255034" y="252095"/>
                                </a:lnTo>
                                <a:lnTo>
                                  <a:pt x="246281" y="243943"/>
                                </a:lnTo>
                                <a:close/>
                              </a:path>
                              <a:path w="264795" h="984250">
                                <a:moveTo>
                                  <a:pt x="255034" y="252095"/>
                                </a:moveTo>
                                <a:lnTo>
                                  <a:pt x="245849" y="260649"/>
                                </a:lnTo>
                                <a:lnTo>
                                  <a:pt x="264219" y="260649"/>
                                </a:lnTo>
                                <a:lnTo>
                                  <a:pt x="255034" y="252095"/>
                                </a:lnTo>
                                <a:close/>
                              </a:path>
                              <a:path w="264795" h="984250">
                                <a:moveTo>
                                  <a:pt x="18521" y="232410"/>
                                </a:moveTo>
                                <a:lnTo>
                                  <a:pt x="17063" y="233680"/>
                                </a:lnTo>
                                <a:lnTo>
                                  <a:pt x="9365" y="240862"/>
                                </a:lnTo>
                                <a:lnTo>
                                  <a:pt x="21458" y="252095"/>
                                </a:lnTo>
                                <a:lnTo>
                                  <a:pt x="30602" y="243602"/>
                                </a:lnTo>
                                <a:lnTo>
                                  <a:pt x="18521" y="232410"/>
                                </a:lnTo>
                                <a:close/>
                              </a:path>
                              <a:path w="264795" h="984250">
                                <a:moveTo>
                                  <a:pt x="43336" y="231775"/>
                                </a:moveTo>
                                <a:lnTo>
                                  <a:pt x="30602" y="243602"/>
                                </a:lnTo>
                                <a:lnTo>
                                  <a:pt x="39769" y="252095"/>
                                </a:lnTo>
                                <a:lnTo>
                                  <a:pt x="39585" y="252095"/>
                                </a:lnTo>
                                <a:lnTo>
                                  <a:pt x="52382" y="240176"/>
                                </a:lnTo>
                                <a:lnTo>
                                  <a:pt x="43336" y="231775"/>
                                </a:lnTo>
                                <a:close/>
                              </a:path>
                              <a:path w="264795" h="984250">
                                <a:moveTo>
                                  <a:pt x="92339" y="243602"/>
                                </a:moveTo>
                                <a:lnTo>
                                  <a:pt x="74102" y="243602"/>
                                </a:lnTo>
                                <a:lnTo>
                                  <a:pt x="83220" y="252095"/>
                                </a:lnTo>
                                <a:lnTo>
                                  <a:pt x="92339" y="243602"/>
                                </a:lnTo>
                                <a:close/>
                              </a:path>
                              <a:path w="264795" h="984250">
                                <a:moveTo>
                                  <a:pt x="104656" y="232200"/>
                                </a:moveTo>
                                <a:lnTo>
                                  <a:pt x="104356" y="232410"/>
                                </a:lnTo>
                                <a:lnTo>
                                  <a:pt x="95280" y="240862"/>
                                </a:lnTo>
                                <a:lnTo>
                                  <a:pt x="95510" y="240862"/>
                                </a:lnTo>
                                <a:lnTo>
                                  <a:pt x="107603" y="252095"/>
                                </a:lnTo>
                                <a:lnTo>
                                  <a:pt x="116747" y="243602"/>
                                </a:lnTo>
                                <a:lnTo>
                                  <a:pt x="116964" y="243602"/>
                                </a:lnTo>
                                <a:lnTo>
                                  <a:pt x="104656" y="232200"/>
                                </a:lnTo>
                                <a:close/>
                              </a:path>
                              <a:path w="264795" h="984250">
                                <a:moveTo>
                                  <a:pt x="178246" y="243602"/>
                                </a:moveTo>
                                <a:lnTo>
                                  <a:pt x="160008" y="243602"/>
                                </a:lnTo>
                                <a:lnTo>
                                  <a:pt x="169127" y="252095"/>
                                </a:lnTo>
                                <a:lnTo>
                                  <a:pt x="178246" y="243602"/>
                                </a:lnTo>
                                <a:close/>
                              </a:path>
                              <a:path w="264795" h="984250">
                                <a:moveTo>
                                  <a:pt x="215626" y="231775"/>
                                </a:moveTo>
                                <a:lnTo>
                                  <a:pt x="203269" y="243252"/>
                                </a:lnTo>
                                <a:lnTo>
                                  <a:pt x="212762" y="252095"/>
                                </a:lnTo>
                                <a:lnTo>
                                  <a:pt x="212492" y="252095"/>
                                </a:lnTo>
                                <a:lnTo>
                                  <a:pt x="225014" y="240493"/>
                                </a:lnTo>
                                <a:lnTo>
                                  <a:pt x="215626" y="231775"/>
                                </a:lnTo>
                                <a:close/>
                              </a:path>
                              <a:path w="264795" h="984250">
                                <a:moveTo>
                                  <a:pt x="233898" y="232410"/>
                                </a:moveTo>
                                <a:lnTo>
                                  <a:pt x="233740" y="232410"/>
                                </a:lnTo>
                                <a:lnTo>
                                  <a:pt x="225014" y="240493"/>
                                </a:lnTo>
                                <a:lnTo>
                                  <a:pt x="237504" y="252095"/>
                                </a:lnTo>
                                <a:lnTo>
                                  <a:pt x="246281" y="243943"/>
                                </a:lnTo>
                                <a:lnTo>
                                  <a:pt x="233898" y="232410"/>
                                </a:lnTo>
                                <a:close/>
                              </a:path>
                              <a:path w="264795" h="984250">
                                <a:moveTo>
                                  <a:pt x="258705" y="232410"/>
                                </a:moveTo>
                                <a:lnTo>
                                  <a:pt x="246281" y="243943"/>
                                </a:lnTo>
                                <a:lnTo>
                                  <a:pt x="255034" y="252095"/>
                                </a:lnTo>
                                <a:lnTo>
                                  <a:pt x="263787" y="243943"/>
                                </a:lnTo>
                                <a:lnTo>
                                  <a:pt x="263897" y="233680"/>
                                </a:lnTo>
                                <a:lnTo>
                                  <a:pt x="260066" y="233680"/>
                                </a:lnTo>
                                <a:lnTo>
                                  <a:pt x="258705" y="232410"/>
                                </a:lnTo>
                                <a:close/>
                              </a:path>
                              <a:path w="264795" h="984250">
                                <a:moveTo>
                                  <a:pt x="134611" y="243602"/>
                                </a:moveTo>
                                <a:lnTo>
                                  <a:pt x="116964" y="243602"/>
                                </a:lnTo>
                                <a:lnTo>
                                  <a:pt x="125810" y="251798"/>
                                </a:lnTo>
                                <a:lnTo>
                                  <a:pt x="134611" y="243602"/>
                                </a:lnTo>
                                <a:close/>
                              </a:path>
                              <a:path w="264795" h="984250">
                                <a:moveTo>
                                  <a:pt x="264" y="232410"/>
                                </a:moveTo>
                                <a:lnTo>
                                  <a:pt x="264" y="240176"/>
                                </a:lnTo>
                                <a:lnTo>
                                  <a:pt x="395" y="240176"/>
                                </a:lnTo>
                                <a:lnTo>
                                  <a:pt x="4813" y="245110"/>
                                </a:lnTo>
                                <a:lnTo>
                                  <a:pt x="9365" y="240862"/>
                                </a:lnTo>
                                <a:lnTo>
                                  <a:pt x="264" y="232410"/>
                                </a:lnTo>
                                <a:close/>
                              </a:path>
                              <a:path w="264795" h="984250">
                                <a:moveTo>
                                  <a:pt x="21484" y="211478"/>
                                </a:moveTo>
                                <a:lnTo>
                                  <a:pt x="264" y="231140"/>
                                </a:lnTo>
                                <a:lnTo>
                                  <a:pt x="264" y="232410"/>
                                </a:lnTo>
                                <a:lnTo>
                                  <a:pt x="9365" y="240862"/>
                                </a:lnTo>
                                <a:lnTo>
                                  <a:pt x="18424" y="232410"/>
                                </a:lnTo>
                                <a:lnTo>
                                  <a:pt x="18295" y="232200"/>
                                </a:lnTo>
                                <a:lnTo>
                                  <a:pt x="9022" y="223609"/>
                                </a:lnTo>
                                <a:lnTo>
                                  <a:pt x="27856" y="223609"/>
                                </a:lnTo>
                                <a:lnTo>
                                  <a:pt x="31192" y="220496"/>
                                </a:lnTo>
                                <a:lnTo>
                                  <a:pt x="21484" y="211478"/>
                                </a:lnTo>
                                <a:close/>
                              </a:path>
                              <a:path w="264795" h="984250">
                                <a:moveTo>
                                  <a:pt x="95384" y="223609"/>
                                </a:moveTo>
                                <a:lnTo>
                                  <a:pt x="86183" y="232200"/>
                                </a:lnTo>
                                <a:lnTo>
                                  <a:pt x="95510" y="240862"/>
                                </a:lnTo>
                                <a:lnTo>
                                  <a:pt x="95280" y="240862"/>
                                </a:lnTo>
                                <a:lnTo>
                                  <a:pt x="104582" y="232200"/>
                                </a:lnTo>
                                <a:lnTo>
                                  <a:pt x="104197" y="231775"/>
                                </a:lnTo>
                                <a:lnTo>
                                  <a:pt x="95384" y="223609"/>
                                </a:lnTo>
                                <a:close/>
                              </a:path>
                              <a:path w="264795" h="984250">
                                <a:moveTo>
                                  <a:pt x="181627" y="223096"/>
                                </a:moveTo>
                                <a:lnTo>
                                  <a:pt x="172332" y="231775"/>
                                </a:lnTo>
                                <a:lnTo>
                                  <a:pt x="181670" y="240493"/>
                                </a:lnTo>
                                <a:lnTo>
                                  <a:pt x="181924" y="240176"/>
                                </a:lnTo>
                                <a:lnTo>
                                  <a:pt x="190945" y="231775"/>
                                </a:lnTo>
                                <a:lnTo>
                                  <a:pt x="181627" y="223096"/>
                                </a:lnTo>
                                <a:close/>
                              </a:path>
                              <a:path w="264795" h="984250">
                                <a:moveTo>
                                  <a:pt x="224449" y="223609"/>
                                </a:moveTo>
                                <a:lnTo>
                                  <a:pt x="215626" y="231775"/>
                                </a:lnTo>
                                <a:lnTo>
                                  <a:pt x="225014" y="240493"/>
                                </a:lnTo>
                                <a:lnTo>
                                  <a:pt x="233740" y="232410"/>
                                </a:lnTo>
                                <a:lnTo>
                                  <a:pt x="233898" y="232410"/>
                                </a:lnTo>
                                <a:lnTo>
                                  <a:pt x="224449" y="223609"/>
                                </a:lnTo>
                                <a:close/>
                              </a:path>
                              <a:path w="264795" h="984250">
                                <a:moveTo>
                                  <a:pt x="64531" y="212090"/>
                                </a:moveTo>
                                <a:lnTo>
                                  <a:pt x="43336" y="231775"/>
                                </a:lnTo>
                                <a:lnTo>
                                  <a:pt x="52382" y="240176"/>
                                </a:lnTo>
                                <a:lnTo>
                                  <a:pt x="61403" y="231775"/>
                                </a:lnTo>
                                <a:lnTo>
                                  <a:pt x="52635" y="223609"/>
                                </a:lnTo>
                                <a:lnTo>
                                  <a:pt x="70170" y="223609"/>
                                </a:lnTo>
                                <a:lnTo>
                                  <a:pt x="73513" y="220496"/>
                                </a:lnTo>
                                <a:lnTo>
                                  <a:pt x="73164" y="220108"/>
                                </a:lnTo>
                                <a:lnTo>
                                  <a:pt x="64531" y="212090"/>
                                </a:lnTo>
                                <a:close/>
                              </a:path>
                              <a:path w="264795" h="984250">
                                <a:moveTo>
                                  <a:pt x="160256" y="203192"/>
                                </a:moveTo>
                                <a:lnTo>
                                  <a:pt x="129481" y="231775"/>
                                </a:lnTo>
                                <a:lnTo>
                                  <a:pt x="138527" y="240176"/>
                                </a:lnTo>
                                <a:lnTo>
                                  <a:pt x="138289" y="240176"/>
                                </a:lnTo>
                                <a:lnTo>
                                  <a:pt x="147310" y="231775"/>
                                </a:lnTo>
                                <a:lnTo>
                                  <a:pt x="138542" y="223609"/>
                                </a:lnTo>
                                <a:lnTo>
                                  <a:pt x="156077" y="223609"/>
                                </a:lnTo>
                                <a:lnTo>
                                  <a:pt x="159836" y="220108"/>
                                </a:lnTo>
                                <a:lnTo>
                                  <a:pt x="151044" y="211899"/>
                                </a:lnTo>
                                <a:lnTo>
                                  <a:pt x="168650" y="211899"/>
                                </a:lnTo>
                                <a:lnTo>
                                  <a:pt x="169102" y="211478"/>
                                </a:lnTo>
                                <a:lnTo>
                                  <a:pt x="160256" y="203192"/>
                                </a:lnTo>
                                <a:close/>
                              </a:path>
                              <a:path w="264795" h="984250">
                                <a:moveTo>
                                  <a:pt x="260066" y="231140"/>
                                </a:moveTo>
                                <a:lnTo>
                                  <a:pt x="258705" y="232410"/>
                                </a:lnTo>
                                <a:lnTo>
                                  <a:pt x="260066" y="233680"/>
                                </a:lnTo>
                                <a:lnTo>
                                  <a:pt x="261555" y="232200"/>
                                </a:lnTo>
                                <a:lnTo>
                                  <a:pt x="261024" y="231775"/>
                                </a:lnTo>
                                <a:lnTo>
                                  <a:pt x="260066" y="231140"/>
                                </a:lnTo>
                                <a:close/>
                              </a:path>
                              <a:path w="264795" h="984250">
                                <a:moveTo>
                                  <a:pt x="261665" y="232200"/>
                                </a:moveTo>
                                <a:lnTo>
                                  <a:pt x="261343" y="232410"/>
                                </a:lnTo>
                                <a:lnTo>
                                  <a:pt x="260066" y="233680"/>
                                </a:lnTo>
                                <a:lnTo>
                                  <a:pt x="263897" y="233680"/>
                                </a:lnTo>
                                <a:lnTo>
                                  <a:pt x="261665" y="232200"/>
                                </a:lnTo>
                                <a:close/>
                              </a:path>
                              <a:path w="264795" h="984250">
                                <a:moveTo>
                                  <a:pt x="27856" y="223609"/>
                                </a:moveTo>
                                <a:lnTo>
                                  <a:pt x="9022" y="223609"/>
                                </a:lnTo>
                                <a:lnTo>
                                  <a:pt x="18521" y="232410"/>
                                </a:lnTo>
                                <a:lnTo>
                                  <a:pt x="18649" y="232200"/>
                                </a:lnTo>
                                <a:lnTo>
                                  <a:pt x="27856" y="223609"/>
                                </a:lnTo>
                                <a:close/>
                              </a:path>
                              <a:path w="264795" h="984250">
                                <a:moveTo>
                                  <a:pt x="236924" y="212090"/>
                                </a:moveTo>
                                <a:lnTo>
                                  <a:pt x="228617" y="219710"/>
                                </a:lnTo>
                                <a:lnTo>
                                  <a:pt x="224970" y="223096"/>
                                </a:lnTo>
                                <a:lnTo>
                                  <a:pt x="224449" y="223609"/>
                                </a:lnTo>
                                <a:lnTo>
                                  <a:pt x="233898" y="232410"/>
                                </a:lnTo>
                                <a:lnTo>
                                  <a:pt x="233740" y="232410"/>
                                </a:lnTo>
                                <a:lnTo>
                                  <a:pt x="246266" y="220804"/>
                                </a:lnTo>
                                <a:lnTo>
                                  <a:pt x="236924" y="212090"/>
                                </a:lnTo>
                                <a:close/>
                              </a:path>
                              <a:path w="264795" h="984250">
                                <a:moveTo>
                                  <a:pt x="255694" y="212090"/>
                                </a:moveTo>
                                <a:lnTo>
                                  <a:pt x="246266" y="220804"/>
                                </a:lnTo>
                                <a:lnTo>
                                  <a:pt x="258705" y="232410"/>
                                </a:lnTo>
                                <a:lnTo>
                                  <a:pt x="260066" y="231140"/>
                                </a:lnTo>
                                <a:lnTo>
                                  <a:pt x="262620" y="231140"/>
                                </a:lnTo>
                                <a:lnTo>
                                  <a:pt x="263897" y="229870"/>
                                </a:lnTo>
                                <a:lnTo>
                                  <a:pt x="263897" y="219710"/>
                                </a:lnTo>
                                <a:lnTo>
                                  <a:pt x="255694" y="212090"/>
                                </a:lnTo>
                                <a:close/>
                              </a:path>
                              <a:path w="264795" h="984250">
                                <a:moveTo>
                                  <a:pt x="82744" y="211899"/>
                                </a:moveTo>
                                <a:lnTo>
                                  <a:pt x="73929" y="220108"/>
                                </a:lnTo>
                                <a:lnTo>
                                  <a:pt x="73581" y="220496"/>
                                </a:lnTo>
                                <a:lnTo>
                                  <a:pt x="86183" y="232200"/>
                                </a:lnTo>
                                <a:lnTo>
                                  <a:pt x="95384" y="223609"/>
                                </a:lnTo>
                                <a:lnTo>
                                  <a:pt x="82744" y="211899"/>
                                </a:lnTo>
                                <a:close/>
                              </a:path>
                              <a:path w="264795" h="984250">
                                <a:moveTo>
                                  <a:pt x="129536" y="191817"/>
                                </a:moveTo>
                                <a:lnTo>
                                  <a:pt x="129006" y="192217"/>
                                </a:lnTo>
                                <a:lnTo>
                                  <a:pt x="95384" y="223609"/>
                                </a:lnTo>
                                <a:lnTo>
                                  <a:pt x="104656" y="232200"/>
                                </a:lnTo>
                                <a:lnTo>
                                  <a:pt x="105038" y="231775"/>
                                </a:lnTo>
                                <a:lnTo>
                                  <a:pt x="117148" y="220496"/>
                                </a:lnTo>
                                <a:lnTo>
                                  <a:pt x="117337" y="220496"/>
                                </a:lnTo>
                                <a:lnTo>
                                  <a:pt x="108081" y="211899"/>
                                </a:lnTo>
                                <a:lnTo>
                                  <a:pt x="125969" y="211899"/>
                                </a:lnTo>
                                <a:lnTo>
                                  <a:pt x="117001" y="203547"/>
                                </a:lnTo>
                                <a:lnTo>
                                  <a:pt x="135346" y="203547"/>
                                </a:lnTo>
                                <a:lnTo>
                                  <a:pt x="138606" y="200510"/>
                                </a:lnTo>
                                <a:lnTo>
                                  <a:pt x="138847" y="200510"/>
                                </a:lnTo>
                                <a:lnTo>
                                  <a:pt x="129536" y="191817"/>
                                </a:lnTo>
                                <a:close/>
                              </a:path>
                              <a:path w="264795" h="984250">
                                <a:moveTo>
                                  <a:pt x="262620" y="231140"/>
                                </a:moveTo>
                                <a:lnTo>
                                  <a:pt x="260066" y="231140"/>
                                </a:lnTo>
                                <a:lnTo>
                                  <a:pt x="261665" y="232200"/>
                                </a:lnTo>
                                <a:lnTo>
                                  <a:pt x="261982" y="231775"/>
                                </a:lnTo>
                                <a:lnTo>
                                  <a:pt x="262620" y="231140"/>
                                </a:lnTo>
                                <a:close/>
                              </a:path>
                              <a:path w="264795" h="984250">
                                <a:moveTo>
                                  <a:pt x="40267" y="212090"/>
                                </a:moveTo>
                                <a:lnTo>
                                  <a:pt x="31192" y="220496"/>
                                </a:lnTo>
                                <a:lnTo>
                                  <a:pt x="43336" y="231775"/>
                                </a:lnTo>
                                <a:lnTo>
                                  <a:pt x="52128" y="223609"/>
                                </a:lnTo>
                                <a:lnTo>
                                  <a:pt x="52635" y="223609"/>
                                </a:lnTo>
                                <a:lnTo>
                                  <a:pt x="40267" y="212090"/>
                                </a:lnTo>
                                <a:close/>
                              </a:path>
                              <a:path w="264795" h="984250">
                                <a:moveTo>
                                  <a:pt x="70170" y="223609"/>
                                </a:moveTo>
                                <a:lnTo>
                                  <a:pt x="52635" y="223609"/>
                                </a:lnTo>
                                <a:lnTo>
                                  <a:pt x="61403" y="231775"/>
                                </a:lnTo>
                                <a:lnTo>
                                  <a:pt x="70170" y="223609"/>
                                </a:lnTo>
                                <a:close/>
                              </a:path>
                              <a:path w="264795" h="984250">
                                <a:moveTo>
                                  <a:pt x="126174" y="212090"/>
                                </a:moveTo>
                                <a:lnTo>
                                  <a:pt x="117148" y="220496"/>
                                </a:lnTo>
                                <a:lnTo>
                                  <a:pt x="117337" y="220496"/>
                                </a:lnTo>
                                <a:lnTo>
                                  <a:pt x="129481" y="231775"/>
                                </a:lnTo>
                                <a:lnTo>
                                  <a:pt x="138273" y="223609"/>
                                </a:lnTo>
                                <a:lnTo>
                                  <a:pt x="138542" y="223609"/>
                                </a:lnTo>
                                <a:lnTo>
                                  <a:pt x="126174" y="212090"/>
                                </a:lnTo>
                                <a:close/>
                              </a:path>
                              <a:path w="264795" h="984250">
                                <a:moveTo>
                                  <a:pt x="156077" y="223609"/>
                                </a:moveTo>
                                <a:lnTo>
                                  <a:pt x="138542" y="223609"/>
                                </a:lnTo>
                                <a:lnTo>
                                  <a:pt x="147310" y="231775"/>
                                </a:lnTo>
                                <a:lnTo>
                                  <a:pt x="156077" y="223609"/>
                                </a:lnTo>
                                <a:close/>
                              </a:path>
                              <a:path w="264795" h="984250">
                                <a:moveTo>
                                  <a:pt x="169153" y="211478"/>
                                </a:moveTo>
                                <a:lnTo>
                                  <a:pt x="168954" y="211616"/>
                                </a:lnTo>
                                <a:lnTo>
                                  <a:pt x="159836" y="220108"/>
                                </a:lnTo>
                                <a:lnTo>
                                  <a:pt x="172332" y="231775"/>
                                </a:lnTo>
                                <a:lnTo>
                                  <a:pt x="181627" y="223096"/>
                                </a:lnTo>
                                <a:lnTo>
                                  <a:pt x="169153" y="211478"/>
                                </a:lnTo>
                                <a:close/>
                              </a:path>
                              <a:path w="264795" h="984250">
                                <a:moveTo>
                                  <a:pt x="193922" y="211616"/>
                                </a:moveTo>
                                <a:lnTo>
                                  <a:pt x="181627" y="223096"/>
                                </a:lnTo>
                                <a:lnTo>
                                  <a:pt x="190945" y="231775"/>
                                </a:lnTo>
                                <a:lnTo>
                                  <a:pt x="203055" y="220496"/>
                                </a:lnTo>
                                <a:lnTo>
                                  <a:pt x="203483" y="220496"/>
                                </a:lnTo>
                                <a:lnTo>
                                  <a:pt x="193922" y="211616"/>
                                </a:lnTo>
                                <a:close/>
                              </a:path>
                              <a:path w="264795" h="984250">
                                <a:moveTo>
                                  <a:pt x="212081" y="212090"/>
                                </a:moveTo>
                                <a:lnTo>
                                  <a:pt x="203055" y="220496"/>
                                </a:lnTo>
                                <a:lnTo>
                                  <a:pt x="203483" y="220496"/>
                                </a:lnTo>
                                <a:lnTo>
                                  <a:pt x="215626" y="231775"/>
                                </a:lnTo>
                                <a:lnTo>
                                  <a:pt x="224418" y="223609"/>
                                </a:lnTo>
                                <a:lnTo>
                                  <a:pt x="223898" y="223096"/>
                                </a:lnTo>
                                <a:lnTo>
                                  <a:pt x="212081" y="212090"/>
                                </a:lnTo>
                                <a:close/>
                              </a:path>
                              <a:path w="264795" h="984250">
                                <a:moveTo>
                                  <a:pt x="4813" y="219710"/>
                                </a:moveTo>
                                <a:lnTo>
                                  <a:pt x="769" y="223096"/>
                                </a:lnTo>
                                <a:lnTo>
                                  <a:pt x="264" y="223609"/>
                                </a:lnTo>
                                <a:lnTo>
                                  <a:pt x="264" y="231140"/>
                                </a:lnTo>
                                <a:lnTo>
                                  <a:pt x="8391" y="223609"/>
                                </a:lnTo>
                                <a:lnTo>
                                  <a:pt x="9022" y="223609"/>
                                </a:lnTo>
                                <a:lnTo>
                                  <a:pt x="4813" y="219710"/>
                                </a:lnTo>
                                <a:close/>
                              </a:path>
                              <a:path w="264795" h="984250">
                                <a:moveTo>
                                  <a:pt x="258753" y="191817"/>
                                </a:moveTo>
                                <a:lnTo>
                                  <a:pt x="258217" y="192217"/>
                                </a:lnTo>
                                <a:lnTo>
                                  <a:pt x="237026" y="211899"/>
                                </a:lnTo>
                                <a:lnTo>
                                  <a:pt x="236924" y="212090"/>
                                </a:lnTo>
                                <a:lnTo>
                                  <a:pt x="246266" y="220804"/>
                                </a:lnTo>
                                <a:lnTo>
                                  <a:pt x="255673" y="212090"/>
                                </a:lnTo>
                                <a:lnTo>
                                  <a:pt x="255488" y="211899"/>
                                </a:lnTo>
                                <a:lnTo>
                                  <a:pt x="246497" y="203547"/>
                                </a:lnTo>
                                <a:lnTo>
                                  <a:pt x="263897" y="203547"/>
                                </a:lnTo>
                                <a:lnTo>
                                  <a:pt x="263897" y="194310"/>
                                </a:lnTo>
                                <a:lnTo>
                                  <a:pt x="262620" y="193040"/>
                                </a:lnTo>
                                <a:lnTo>
                                  <a:pt x="260066" y="193040"/>
                                </a:lnTo>
                                <a:lnTo>
                                  <a:pt x="258753" y="191817"/>
                                </a:lnTo>
                                <a:close/>
                              </a:path>
                              <a:path w="264795" h="984250">
                                <a:moveTo>
                                  <a:pt x="30571" y="203059"/>
                                </a:moveTo>
                                <a:lnTo>
                                  <a:pt x="21484" y="211478"/>
                                </a:lnTo>
                                <a:lnTo>
                                  <a:pt x="31192" y="220496"/>
                                </a:lnTo>
                                <a:lnTo>
                                  <a:pt x="40201" y="212090"/>
                                </a:lnTo>
                                <a:lnTo>
                                  <a:pt x="40062" y="211899"/>
                                </a:lnTo>
                                <a:lnTo>
                                  <a:pt x="30571" y="203059"/>
                                </a:lnTo>
                                <a:close/>
                              </a:path>
                              <a:path w="264795" h="984250">
                                <a:moveTo>
                                  <a:pt x="73729" y="203547"/>
                                </a:moveTo>
                                <a:lnTo>
                                  <a:pt x="64531" y="212090"/>
                                </a:lnTo>
                                <a:lnTo>
                                  <a:pt x="73581" y="220496"/>
                                </a:lnTo>
                                <a:lnTo>
                                  <a:pt x="73929" y="220108"/>
                                </a:lnTo>
                                <a:lnTo>
                                  <a:pt x="82744" y="211899"/>
                                </a:lnTo>
                                <a:lnTo>
                                  <a:pt x="73729" y="203547"/>
                                </a:lnTo>
                                <a:close/>
                              </a:path>
                              <a:path w="264795" h="984250">
                                <a:moveTo>
                                  <a:pt x="104407" y="191817"/>
                                </a:moveTo>
                                <a:lnTo>
                                  <a:pt x="103876" y="192217"/>
                                </a:lnTo>
                                <a:lnTo>
                                  <a:pt x="95275" y="200227"/>
                                </a:lnTo>
                                <a:lnTo>
                                  <a:pt x="95515" y="200227"/>
                                </a:lnTo>
                                <a:lnTo>
                                  <a:pt x="117337" y="220496"/>
                                </a:lnTo>
                                <a:lnTo>
                                  <a:pt x="117148" y="220496"/>
                                </a:lnTo>
                                <a:lnTo>
                                  <a:pt x="126174" y="212090"/>
                                </a:lnTo>
                                <a:lnTo>
                                  <a:pt x="125969" y="211899"/>
                                </a:lnTo>
                                <a:lnTo>
                                  <a:pt x="107926" y="211899"/>
                                </a:lnTo>
                                <a:lnTo>
                                  <a:pt x="116871" y="203547"/>
                                </a:lnTo>
                                <a:lnTo>
                                  <a:pt x="117001" y="203547"/>
                                </a:lnTo>
                                <a:lnTo>
                                  <a:pt x="104407" y="191817"/>
                                </a:lnTo>
                                <a:close/>
                              </a:path>
                              <a:path w="264795" h="984250">
                                <a:moveTo>
                                  <a:pt x="215195" y="191817"/>
                                </a:moveTo>
                                <a:lnTo>
                                  <a:pt x="214700" y="192217"/>
                                </a:lnTo>
                                <a:lnTo>
                                  <a:pt x="193922" y="211616"/>
                                </a:lnTo>
                                <a:lnTo>
                                  <a:pt x="203483" y="220496"/>
                                </a:lnTo>
                                <a:lnTo>
                                  <a:pt x="203055" y="220496"/>
                                </a:lnTo>
                                <a:lnTo>
                                  <a:pt x="212081" y="212090"/>
                                </a:lnTo>
                                <a:lnTo>
                                  <a:pt x="202908" y="203547"/>
                                </a:lnTo>
                                <a:lnTo>
                                  <a:pt x="221253" y="203547"/>
                                </a:lnTo>
                                <a:lnTo>
                                  <a:pt x="224513" y="200510"/>
                                </a:lnTo>
                                <a:lnTo>
                                  <a:pt x="215195" y="191817"/>
                                </a:lnTo>
                                <a:close/>
                              </a:path>
                              <a:path w="264795" h="984250">
                                <a:moveTo>
                                  <a:pt x="148042" y="191817"/>
                                </a:moveTo>
                                <a:lnTo>
                                  <a:pt x="147511" y="192217"/>
                                </a:lnTo>
                                <a:lnTo>
                                  <a:pt x="138606" y="200510"/>
                                </a:lnTo>
                                <a:lnTo>
                                  <a:pt x="138847" y="200510"/>
                                </a:lnTo>
                                <a:lnTo>
                                  <a:pt x="159836" y="220108"/>
                                </a:lnTo>
                                <a:lnTo>
                                  <a:pt x="168650" y="211899"/>
                                </a:lnTo>
                                <a:lnTo>
                                  <a:pt x="150881" y="211899"/>
                                </a:lnTo>
                                <a:lnTo>
                                  <a:pt x="160256" y="203192"/>
                                </a:lnTo>
                                <a:lnTo>
                                  <a:pt x="148042" y="191817"/>
                                </a:lnTo>
                                <a:close/>
                              </a:path>
                              <a:path w="264795" h="984250">
                                <a:moveTo>
                                  <a:pt x="42704" y="191817"/>
                                </a:moveTo>
                                <a:lnTo>
                                  <a:pt x="30571" y="203059"/>
                                </a:lnTo>
                                <a:lnTo>
                                  <a:pt x="40267" y="212090"/>
                                </a:lnTo>
                                <a:lnTo>
                                  <a:pt x="40406" y="211899"/>
                                </a:lnTo>
                                <a:lnTo>
                                  <a:pt x="52338" y="200765"/>
                                </a:lnTo>
                                <a:lnTo>
                                  <a:pt x="42704" y="191817"/>
                                </a:lnTo>
                                <a:close/>
                              </a:path>
                              <a:path w="264795" h="984250">
                                <a:moveTo>
                                  <a:pt x="61499" y="192217"/>
                                </a:moveTo>
                                <a:lnTo>
                                  <a:pt x="52338" y="200765"/>
                                </a:lnTo>
                                <a:lnTo>
                                  <a:pt x="64531" y="212090"/>
                                </a:lnTo>
                                <a:lnTo>
                                  <a:pt x="73729" y="203547"/>
                                </a:lnTo>
                                <a:lnTo>
                                  <a:pt x="61499" y="192217"/>
                                </a:lnTo>
                                <a:close/>
                              </a:path>
                              <a:path w="264795" h="984250">
                                <a:moveTo>
                                  <a:pt x="135346" y="203547"/>
                                </a:moveTo>
                                <a:lnTo>
                                  <a:pt x="117001" y="203547"/>
                                </a:lnTo>
                                <a:lnTo>
                                  <a:pt x="126174" y="212090"/>
                                </a:lnTo>
                                <a:lnTo>
                                  <a:pt x="135346" y="203547"/>
                                </a:lnTo>
                                <a:close/>
                              </a:path>
                              <a:path w="264795" h="984250">
                                <a:moveTo>
                                  <a:pt x="221253" y="203547"/>
                                </a:moveTo>
                                <a:lnTo>
                                  <a:pt x="202908" y="203547"/>
                                </a:lnTo>
                                <a:lnTo>
                                  <a:pt x="212081" y="212090"/>
                                </a:lnTo>
                                <a:lnTo>
                                  <a:pt x="221253" y="203547"/>
                                </a:lnTo>
                                <a:close/>
                              </a:path>
                              <a:path w="264795" h="984250">
                                <a:moveTo>
                                  <a:pt x="233869" y="191817"/>
                                </a:moveTo>
                                <a:lnTo>
                                  <a:pt x="233418" y="192217"/>
                                </a:lnTo>
                                <a:lnTo>
                                  <a:pt x="224513" y="200510"/>
                                </a:lnTo>
                                <a:lnTo>
                                  <a:pt x="236924" y="212090"/>
                                </a:lnTo>
                                <a:lnTo>
                                  <a:pt x="237026" y="211899"/>
                                </a:lnTo>
                                <a:lnTo>
                                  <a:pt x="246019" y="203547"/>
                                </a:lnTo>
                                <a:lnTo>
                                  <a:pt x="246497" y="203547"/>
                                </a:lnTo>
                                <a:lnTo>
                                  <a:pt x="233869" y="191817"/>
                                </a:lnTo>
                                <a:close/>
                              </a:path>
                              <a:path w="264795" h="984250">
                                <a:moveTo>
                                  <a:pt x="263897" y="203547"/>
                                </a:moveTo>
                                <a:lnTo>
                                  <a:pt x="246497" y="203547"/>
                                </a:lnTo>
                                <a:lnTo>
                                  <a:pt x="255694" y="212090"/>
                                </a:lnTo>
                                <a:lnTo>
                                  <a:pt x="255879" y="211899"/>
                                </a:lnTo>
                                <a:lnTo>
                                  <a:pt x="263897" y="204470"/>
                                </a:lnTo>
                                <a:lnTo>
                                  <a:pt x="263897" y="203547"/>
                                </a:lnTo>
                                <a:close/>
                              </a:path>
                              <a:path w="264795" h="984250">
                                <a:moveTo>
                                  <a:pt x="86460" y="191817"/>
                                </a:moveTo>
                                <a:lnTo>
                                  <a:pt x="85927" y="192217"/>
                                </a:lnTo>
                                <a:lnTo>
                                  <a:pt x="73729" y="203547"/>
                                </a:lnTo>
                                <a:lnTo>
                                  <a:pt x="82744" y="211899"/>
                                </a:lnTo>
                                <a:lnTo>
                                  <a:pt x="95275" y="200227"/>
                                </a:lnTo>
                                <a:lnTo>
                                  <a:pt x="95515" y="200227"/>
                                </a:lnTo>
                                <a:lnTo>
                                  <a:pt x="86460" y="191817"/>
                                </a:lnTo>
                                <a:close/>
                              </a:path>
                              <a:path w="264795" h="984250">
                                <a:moveTo>
                                  <a:pt x="190314" y="191817"/>
                                </a:moveTo>
                                <a:lnTo>
                                  <a:pt x="189783" y="192217"/>
                                </a:lnTo>
                                <a:lnTo>
                                  <a:pt x="181182" y="200227"/>
                                </a:lnTo>
                                <a:lnTo>
                                  <a:pt x="181660" y="200227"/>
                                </a:lnTo>
                                <a:lnTo>
                                  <a:pt x="193922" y="211616"/>
                                </a:lnTo>
                                <a:lnTo>
                                  <a:pt x="202565" y="203547"/>
                                </a:lnTo>
                                <a:lnTo>
                                  <a:pt x="202908" y="203547"/>
                                </a:lnTo>
                                <a:lnTo>
                                  <a:pt x="190314" y="191817"/>
                                </a:lnTo>
                                <a:close/>
                              </a:path>
                              <a:path w="264795" h="984250">
                                <a:moveTo>
                                  <a:pt x="18500" y="191817"/>
                                </a:moveTo>
                                <a:lnTo>
                                  <a:pt x="17972" y="192217"/>
                                </a:lnTo>
                                <a:lnTo>
                                  <a:pt x="9370" y="200227"/>
                                </a:lnTo>
                                <a:lnTo>
                                  <a:pt x="21484" y="211478"/>
                                </a:lnTo>
                                <a:lnTo>
                                  <a:pt x="30571" y="203059"/>
                                </a:lnTo>
                                <a:lnTo>
                                  <a:pt x="18500" y="191817"/>
                                </a:lnTo>
                                <a:close/>
                              </a:path>
                              <a:path w="264795" h="984250">
                                <a:moveTo>
                                  <a:pt x="172605" y="191817"/>
                                </a:moveTo>
                                <a:lnTo>
                                  <a:pt x="172072" y="192217"/>
                                </a:lnTo>
                                <a:lnTo>
                                  <a:pt x="160256" y="203192"/>
                                </a:lnTo>
                                <a:lnTo>
                                  <a:pt x="169153" y="211478"/>
                                </a:lnTo>
                                <a:lnTo>
                                  <a:pt x="181182" y="200227"/>
                                </a:lnTo>
                                <a:lnTo>
                                  <a:pt x="181660" y="200227"/>
                                </a:lnTo>
                                <a:lnTo>
                                  <a:pt x="172605" y="191817"/>
                                </a:lnTo>
                                <a:close/>
                              </a:path>
                              <a:path w="264795" h="984250">
                                <a:moveTo>
                                  <a:pt x="315" y="191817"/>
                                </a:moveTo>
                                <a:lnTo>
                                  <a:pt x="390" y="200765"/>
                                </a:lnTo>
                                <a:lnTo>
                                  <a:pt x="4813" y="204470"/>
                                </a:lnTo>
                                <a:lnTo>
                                  <a:pt x="9370" y="200227"/>
                                </a:lnTo>
                                <a:lnTo>
                                  <a:pt x="315" y="191817"/>
                                </a:lnTo>
                                <a:close/>
                              </a:path>
                              <a:path w="264795" h="984250">
                                <a:moveTo>
                                  <a:pt x="64608" y="171521"/>
                                </a:moveTo>
                                <a:lnTo>
                                  <a:pt x="42704" y="191817"/>
                                </a:lnTo>
                                <a:lnTo>
                                  <a:pt x="52338" y="200765"/>
                                </a:lnTo>
                                <a:lnTo>
                                  <a:pt x="61499" y="192217"/>
                                </a:lnTo>
                                <a:lnTo>
                                  <a:pt x="52128" y="183534"/>
                                </a:lnTo>
                                <a:lnTo>
                                  <a:pt x="70805" y="183534"/>
                                </a:lnTo>
                                <a:lnTo>
                                  <a:pt x="74038" y="180517"/>
                                </a:lnTo>
                                <a:lnTo>
                                  <a:pt x="74294" y="180517"/>
                                </a:lnTo>
                                <a:lnTo>
                                  <a:pt x="64608" y="171521"/>
                                </a:lnTo>
                                <a:close/>
                              </a:path>
                              <a:path w="264795" h="984250">
                                <a:moveTo>
                                  <a:pt x="138727" y="183141"/>
                                </a:moveTo>
                                <a:lnTo>
                                  <a:pt x="130845" y="190500"/>
                                </a:lnTo>
                                <a:lnTo>
                                  <a:pt x="129536" y="191817"/>
                                </a:lnTo>
                                <a:lnTo>
                                  <a:pt x="138847" y="200510"/>
                                </a:lnTo>
                                <a:lnTo>
                                  <a:pt x="138606" y="200510"/>
                                </a:lnTo>
                                <a:lnTo>
                                  <a:pt x="147940" y="191817"/>
                                </a:lnTo>
                                <a:lnTo>
                                  <a:pt x="146628" y="190500"/>
                                </a:lnTo>
                                <a:lnTo>
                                  <a:pt x="138727" y="183141"/>
                                </a:lnTo>
                                <a:close/>
                              </a:path>
                              <a:path w="264795" h="984250">
                                <a:moveTo>
                                  <a:pt x="224529" y="183141"/>
                                </a:moveTo>
                                <a:lnTo>
                                  <a:pt x="223999" y="183534"/>
                                </a:lnTo>
                                <a:lnTo>
                                  <a:pt x="216539" y="190500"/>
                                </a:lnTo>
                                <a:lnTo>
                                  <a:pt x="215195" y="191817"/>
                                </a:lnTo>
                                <a:lnTo>
                                  <a:pt x="224513" y="200510"/>
                                </a:lnTo>
                                <a:lnTo>
                                  <a:pt x="233847" y="191817"/>
                                </a:lnTo>
                                <a:lnTo>
                                  <a:pt x="224529" y="183141"/>
                                </a:lnTo>
                                <a:close/>
                              </a:path>
                              <a:path w="264795" h="984250">
                                <a:moveTo>
                                  <a:pt x="21458" y="172085"/>
                                </a:moveTo>
                                <a:lnTo>
                                  <a:pt x="1630" y="190500"/>
                                </a:lnTo>
                                <a:lnTo>
                                  <a:pt x="315" y="191817"/>
                                </a:lnTo>
                                <a:lnTo>
                                  <a:pt x="9370" y="200227"/>
                                </a:lnTo>
                                <a:lnTo>
                                  <a:pt x="18402" y="191817"/>
                                </a:lnTo>
                                <a:lnTo>
                                  <a:pt x="17086" y="190500"/>
                                </a:lnTo>
                                <a:lnTo>
                                  <a:pt x="9607" y="183534"/>
                                </a:lnTo>
                                <a:lnTo>
                                  <a:pt x="27297" y="183534"/>
                                </a:lnTo>
                                <a:lnTo>
                                  <a:pt x="30537" y="180517"/>
                                </a:lnTo>
                                <a:lnTo>
                                  <a:pt x="21458" y="172085"/>
                                </a:lnTo>
                                <a:close/>
                              </a:path>
                              <a:path w="264795" h="984250">
                                <a:moveTo>
                                  <a:pt x="108007" y="171716"/>
                                </a:moveTo>
                                <a:lnTo>
                                  <a:pt x="87776" y="190500"/>
                                </a:lnTo>
                                <a:lnTo>
                                  <a:pt x="86460" y="191817"/>
                                </a:lnTo>
                                <a:lnTo>
                                  <a:pt x="95515" y="200227"/>
                                </a:lnTo>
                                <a:lnTo>
                                  <a:pt x="95275" y="200227"/>
                                </a:lnTo>
                                <a:lnTo>
                                  <a:pt x="104305" y="191817"/>
                                </a:lnTo>
                                <a:lnTo>
                                  <a:pt x="102993" y="190500"/>
                                </a:lnTo>
                                <a:lnTo>
                                  <a:pt x="95514" y="183534"/>
                                </a:lnTo>
                                <a:lnTo>
                                  <a:pt x="113198" y="183534"/>
                                </a:lnTo>
                                <a:lnTo>
                                  <a:pt x="116438" y="180517"/>
                                </a:lnTo>
                                <a:lnTo>
                                  <a:pt x="117433" y="180517"/>
                                </a:lnTo>
                                <a:lnTo>
                                  <a:pt x="108007" y="171716"/>
                                </a:lnTo>
                                <a:close/>
                              </a:path>
                              <a:path w="264795" h="984250">
                                <a:moveTo>
                                  <a:pt x="181421" y="183534"/>
                                </a:moveTo>
                                <a:lnTo>
                                  <a:pt x="173921" y="190500"/>
                                </a:lnTo>
                                <a:lnTo>
                                  <a:pt x="172605" y="191817"/>
                                </a:lnTo>
                                <a:lnTo>
                                  <a:pt x="181660" y="200227"/>
                                </a:lnTo>
                                <a:lnTo>
                                  <a:pt x="181182" y="200227"/>
                                </a:lnTo>
                                <a:lnTo>
                                  <a:pt x="190212" y="191817"/>
                                </a:lnTo>
                                <a:lnTo>
                                  <a:pt x="188899" y="190500"/>
                                </a:lnTo>
                                <a:lnTo>
                                  <a:pt x="181421" y="183534"/>
                                </a:lnTo>
                                <a:close/>
                              </a:path>
                              <a:path w="264795" h="984250">
                                <a:moveTo>
                                  <a:pt x="260066" y="190500"/>
                                </a:moveTo>
                                <a:lnTo>
                                  <a:pt x="258753" y="191817"/>
                                </a:lnTo>
                                <a:lnTo>
                                  <a:pt x="260066" y="193040"/>
                                </a:lnTo>
                                <a:lnTo>
                                  <a:pt x="261296" y="191817"/>
                                </a:lnTo>
                                <a:lnTo>
                                  <a:pt x="260066" y="190500"/>
                                </a:lnTo>
                                <a:close/>
                              </a:path>
                              <a:path w="264795" h="984250">
                                <a:moveTo>
                                  <a:pt x="261391" y="191817"/>
                                </a:moveTo>
                                <a:lnTo>
                                  <a:pt x="260894" y="192217"/>
                                </a:lnTo>
                                <a:lnTo>
                                  <a:pt x="260066" y="193040"/>
                                </a:lnTo>
                                <a:lnTo>
                                  <a:pt x="262620" y="193040"/>
                                </a:lnTo>
                                <a:lnTo>
                                  <a:pt x="261391" y="191817"/>
                                </a:lnTo>
                                <a:close/>
                              </a:path>
                              <a:path w="264795" h="984250">
                                <a:moveTo>
                                  <a:pt x="70805" y="183534"/>
                                </a:moveTo>
                                <a:lnTo>
                                  <a:pt x="52128" y="183534"/>
                                </a:lnTo>
                                <a:lnTo>
                                  <a:pt x="61499" y="192217"/>
                                </a:lnTo>
                                <a:lnTo>
                                  <a:pt x="70805" y="183534"/>
                                </a:lnTo>
                                <a:close/>
                              </a:path>
                              <a:path w="264795" h="984250">
                                <a:moveTo>
                                  <a:pt x="4813" y="179070"/>
                                </a:moveTo>
                                <a:lnTo>
                                  <a:pt x="264" y="182880"/>
                                </a:lnTo>
                                <a:lnTo>
                                  <a:pt x="264" y="191817"/>
                                </a:lnTo>
                                <a:lnTo>
                                  <a:pt x="1630" y="190500"/>
                                </a:lnTo>
                                <a:lnTo>
                                  <a:pt x="9126" y="183534"/>
                                </a:lnTo>
                                <a:lnTo>
                                  <a:pt x="9607" y="183534"/>
                                </a:lnTo>
                                <a:lnTo>
                                  <a:pt x="4813" y="179070"/>
                                </a:lnTo>
                                <a:close/>
                              </a:path>
                              <a:path w="264795" h="984250">
                                <a:moveTo>
                                  <a:pt x="27297" y="183534"/>
                                </a:moveTo>
                                <a:lnTo>
                                  <a:pt x="9607" y="183534"/>
                                </a:lnTo>
                                <a:lnTo>
                                  <a:pt x="18500" y="191817"/>
                                </a:lnTo>
                                <a:lnTo>
                                  <a:pt x="19817" y="190500"/>
                                </a:lnTo>
                                <a:lnTo>
                                  <a:pt x="27297" y="183534"/>
                                </a:lnTo>
                                <a:close/>
                              </a:path>
                              <a:path w="264795" h="984250">
                                <a:moveTo>
                                  <a:pt x="39769" y="172085"/>
                                </a:moveTo>
                                <a:lnTo>
                                  <a:pt x="39594" y="172085"/>
                                </a:lnTo>
                                <a:lnTo>
                                  <a:pt x="30537" y="180517"/>
                                </a:lnTo>
                                <a:lnTo>
                                  <a:pt x="42704" y="191817"/>
                                </a:lnTo>
                                <a:lnTo>
                                  <a:pt x="51643" y="183534"/>
                                </a:lnTo>
                                <a:lnTo>
                                  <a:pt x="52128" y="183534"/>
                                </a:lnTo>
                                <a:lnTo>
                                  <a:pt x="39769" y="172085"/>
                                </a:lnTo>
                                <a:close/>
                              </a:path>
                              <a:path w="264795" h="984250">
                                <a:moveTo>
                                  <a:pt x="83220" y="172085"/>
                                </a:moveTo>
                                <a:lnTo>
                                  <a:pt x="83075" y="172085"/>
                                </a:lnTo>
                                <a:lnTo>
                                  <a:pt x="74038" y="180517"/>
                                </a:lnTo>
                                <a:lnTo>
                                  <a:pt x="74294" y="180517"/>
                                </a:lnTo>
                                <a:lnTo>
                                  <a:pt x="86460" y="191817"/>
                                </a:lnTo>
                                <a:lnTo>
                                  <a:pt x="87776" y="190500"/>
                                </a:lnTo>
                                <a:lnTo>
                                  <a:pt x="95276" y="183534"/>
                                </a:lnTo>
                                <a:lnTo>
                                  <a:pt x="95514" y="183534"/>
                                </a:lnTo>
                                <a:lnTo>
                                  <a:pt x="83220" y="172085"/>
                                </a:lnTo>
                                <a:close/>
                              </a:path>
                              <a:path w="264795" h="984250">
                                <a:moveTo>
                                  <a:pt x="113198" y="183534"/>
                                </a:moveTo>
                                <a:lnTo>
                                  <a:pt x="95514" y="183534"/>
                                </a:lnTo>
                                <a:lnTo>
                                  <a:pt x="104407" y="191817"/>
                                </a:lnTo>
                                <a:lnTo>
                                  <a:pt x="105720" y="190500"/>
                                </a:lnTo>
                                <a:lnTo>
                                  <a:pt x="113198" y="183534"/>
                                </a:lnTo>
                                <a:close/>
                              </a:path>
                              <a:path w="264795" h="984250">
                                <a:moveTo>
                                  <a:pt x="126251" y="171521"/>
                                </a:moveTo>
                                <a:lnTo>
                                  <a:pt x="126096" y="171521"/>
                                </a:lnTo>
                                <a:lnTo>
                                  <a:pt x="116438" y="180517"/>
                                </a:lnTo>
                                <a:lnTo>
                                  <a:pt x="117433" y="180517"/>
                                </a:lnTo>
                                <a:lnTo>
                                  <a:pt x="129536" y="191817"/>
                                </a:lnTo>
                                <a:lnTo>
                                  <a:pt x="130845" y="190500"/>
                                </a:lnTo>
                                <a:lnTo>
                                  <a:pt x="138727" y="183141"/>
                                </a:lnTo>
                                <a:lnTo>
                                  <a:pt x="126251" y="171521"/>
                                </a:lnTo>
                                <a:close/>
                              </a:path>
                              <a:path w="264795" h="984250">
                                <a:moveTo>
                                  <a:pt x="150963" y="171716"/>
                                </a:moveTo>
                                <a:lnTo>
                                  <a:pt x="138727" y="183141"/>
                                </a:lnTo>
                                <a:lnTo>
                                  <a:pt x="148042" y="191817"/>
                                </a:lnTo>
                                <a:lnTo>
                                  <a:pt x="149355" y="190500"/>
                                </a:lnTo>
                                <a:lnTo>
                                  <a:pt x="160073" y="180517"/>
                                </a:lnTo>
                                <a:lnTo>
                                  <a:pt x="160439" y="180517"/>
                                </a:lnTo>
                                <a:lnTo>
                                  <a:pt x="150963" y="171716"/>
                                </a:lnTo>
                                <a:close/>
                              </a:path>
                              <a:path w="264795" h="984250">
                                <a:moveTo>
                                  <a:pt x="169127" y="172085"/>
                                </a:moveTo>
                                <a:lnTo>
                                  <a:pt x="160073" y="180517"/>
                                </a:lnTo>
                                <a:lnTo>
                                  <a:pt x="160439" y="180517"/>
                                </a:lnTo>
                                <a:lnTo>
                                  <a:pt x="172605" y="191817"/>
                                </a:lnTo>
                                <a:lnTo>
                                  <a:pt x="173921" y="190500"/>
                                </a:lnTo>
                                <a:lnTo>
                                  <a:pt x="181421" y="183534"/>
                                </a:lnTo>
                                <a:lnTo>
                                  <a:pt x="169127" y="172085"/>
                                </a:lnTo>
                                <a:close/>
                              </a:path>
                              <a:path w="264795" h="984250">
                                <a:moveTo>
                                  <a:pt x="224999" y="143059"/>
                                </a:moveTo>
                                <a:lnTo>
                                  <a:pt x="181421" y="183534"/>
                                </a:lnTo>
                                <a:lnTo>
                                  <a:pt x="190314" y="191817"/>
                                </a:lnTo>
                                <a:lnTo>
                                  <a:pt x="191627" y="190500"/>
                                </a:lnTo>
                                <a:lnTo>
                                  <a:pt x="202345" y="180517"/>
                                </a:lnTo>
                                <a:lnTo>
                                  <a:pt x="203083" y="180517"/>
                                </a:lnTo>
                                <a:lnTo>
                                  <a:pt x="194044" y="172085"/>
                                </a:lnTo>
                                <a:lnTo>
                                  <a:pt x="211399" y="172085"/>
                                </a:lnTo>
                                <a:lnTo>
                                  <a:pt x="212003" y="171521"/>
                                </a:lnTo>
                                <a:lnTo>
                                  <a:pt x="203310" y="163431"/>
                                </a:lnTo>
                                <a:lnTo>
                                  <a:pt x="220690" y="163431"/>
                                </a:lnTo>
                                <a:lnTo>
                                  <a:pt x="224089" y="160265"/>
                                </a:lnTo>
                                <a:lnTo>
                                  <a:pt x="224856" y="160265"/>
                                </a:lnTo>
                                <a:lnTo>
                                  <a:pt x="215821" y="151855"/>
                                </a:lnTo>
                                <a:lnTo>
                                  <a:pt x="233119" y="151855"/>
                                </a:lnTo>
                                <a:lnTo>
                                  <a:pt x="233808" y="151214"/>
                                </a:lnTo>
                                <a:lnTo>
                                  <a:pt x="224999" y="143059"/>
                                </a:lnTo>
                                <a:close/>
                              </a:path>
                              <a:path w="264795" h="984250">
                                <a:moveTo>
                                  <a:pt x="212020" y="171521"/>
                                </a:moveTo>
                                <a:lnTo>
                                  <a:pt x="202345" y="180517"/>
                                </a:lnTo>
                                <a:lnTo>
                                  <a:pt x="203083" y="180517"/>
                                </a:lnTo>
                                <a:lnTo>
                                  <a:pt x="215195" y="191817"/>
                                </a:lnTo>
                                <a:lnTo>
                                  <a:pt x="216539" y="190500"/>
                                </a:lnTo>
                                <a:lnTo>
                                  <a:pt x="224421" y="183141"/>
                                </a:lnTo>
                                <a:lnTo>
                                  <a:pt x="224247" y="182880"/>
                                </a:lnTo>
                                <a:lnTo>
                                  <a:pt x="212020" y="171521"/>
                                </a:lnTo>
                                <a:close/>
                              </a:path>
                              <a:path w="264795" h="984250">
                                <a:moveTo>
                                  <a:pt x="236949" y="171521"/>
                                </a:moveTo>
                                <a:lnTo>
                                  <a:pt x="236657" y="171716"/>
                                </a:lnTo>
                                <a:lnTo>
                                  <a:pt x="224701" y="182880"/>
                                </a:lnTo>
                                <a:lnTo>
                                  <a:pt x="224529" y="183141"/>
                                </a:lnTo>
                                <a:lnTo>
                                  <a:pt x="233869" y="191817"/>
                                </a:lnTo>
                                <a:lnTo>
                                  <a:pt x="235262" y="190500"/>
                                </a:lnTo>
                                <a:lnTo>
                                  <a:pt x="245980" y="180517"/>
                                </a:lnTo>
                                <a:lnTo>
                                  <a:pt x="246613" y="180517"/>
                                </a:lnTo>
                                <a:lnTo>
                                  <a:pt x="236949" y="171521"/>
                                </a:lnTo>
                                <a:close/>
                              </a:path>
                              <a:path w="264795" h="984250">
                                <a:moveTo>
                                  <a:pt x="255744" y="171521"/>
                                </a:moveTo>
                                <a:lnTo>
                                  <a:pt x="255430" y="171716"/>
                                </a:lnTo>
                                <a:lnTo>
                                  <a:pt x="245980" y="180517"/>
                                </a:lnTo>
                                <a:lnTo>
                                  <a:pt x="246613" y="180517"/>
                                </a:lnTo>
                                <a:lnTo>
                                  <a:pt x="258753" y="191817"/>
                                </a:lnTo>
                                <a:lnTo>
                                  <a:pt x="260066" y="190500"/>
                                </a:lnTo>
                                <a:lnTo>
                                  <a:pt x="262620" y="190500"/>
                                </a:lnTo>
                                <a:lnTo>
                                  <a:pt x="263897" y="189230"/>
                                </a:lnTo>
                                <a:lnTo>
                                  <a:pt x="263897" y="179070"/>
                                </a:lnTo>
                                <a:lnTo>
                                  <a:pt x="255744" y="171521"/>
                                </a:lnTo>
                                <a:close/>
                              </a:path>
                              <a:path w="264795" h="984250">
                                <a:moveTo>
                                  <a:pt x="262620" y="190500"/>
                                </a:moveTo>
                                <a:lnTo>
                                  <a:pt x="260066" y="190500"/>
                                </a:lnTo>
                                <a:lnTo>
                                  <a:pt x="261391" y="191817"/>
                                </a:lnTo>
                                <a:lnTo>
                                  <a:pt x="262620" y="190500"/>
                                </a:lnTo>
                                <a:close/>
                              </a:path>
                              <a:path w="264795" h="984250">
                                <a:moveTo>
                                  <a:pt x="30594" y="163584"/>
                                </a:moveTo>
                                <a:lnTo>
                                  <a:pt x="21458" y="172085"/>
                                </a:lnTo>
                                <a:lnTo>
                                  <a:pt x="30537" y="180517"/>
                                </a:lnTo>
                                <a:lnTo>
                                  <a:pt x="39594" y="172085"/>
                                </a:lnTo>
                                <a:lnTo>
                                  <a:pt x="39769" y="172085"/>
                                </a:lnTo>
                                <a:lnTo>
                                  <a:pt x="30594" y="163584"/>
                                </a:lnTo>
                                <a:close/>
                              </a:path>
                              <a:path w="264795" h="984250">
                                <a:moveTo>
                                  <a:pt x="73635" y="163157"/>
                                </a:moveTo>
                                <a:lnTo>
                                  <a:pt x="64608" y="171521"/>
                                </a:lnTo>
                                <a:lnTo>
                                  <a:pt x="74294" y="180517"/>
                                </a:lnTo>
                                <a:lnTo>
                                  <a:pt x="74038" y="180517"/>
                                </a:lnTo>
                                <a:lnTo>
                                  <a:pt x="83075" y="172085"/>
                                </a:lnTo>
                                <a:lnTo>
                                  <a:pt x="83220" y="172085"/>
                                </a:lnTo>
                                <a:lnTo>
                                  <a:pt x="73635" y="163157"/>
                                </a:lnTo>
                                <a:close/>
                              </a:path>
                              <a:path w="264795" h="984250">
                                <a:moveTo>
                                  <a:pt x="117271" y="163157"/>
                                </a:moveTo>
                                <a:lnTo>
                                  <a:pt x="116920" y="163431"/>
                                </a:lnTo>
                                <a:lnTo>
                                  <a:pt x="108007" y="171716"/>
                                </a:lnTo>
                                <a:lnTo>
                                  <a:pt x="117433" y="180517"/>
                                </a:lnTo>
                                <a:lnTo>
                                  <a:pt x="116438" y="180517"/>
                                </a:lnTo>
                                <a:lnTo>
                                  <a:pt x="126096" y="171521"/>
                                </a:lnTo>
                                <a:lnTo>
                                  <a:pt x="126251" y="171521"/>
                                </a:lnTo>
                                <a:lnTo>
                                  <a:pt x="117271" y="163157"/>
                                </a:lnTo>
                                <a:close/>
                              </a:path>
                              <a:path w="264795" h="984250">
                                <a:moveTo>
                                  <a:pt x="159836" y="163431"/>
                                </a:moveTo>
                                <a:lnTo>
                                  <a:pt x="150963" y="171716"/>
                                </a:lnTo>
                                <a:lnTo>
                                  <a:pt x="160439" y="180517"/>
                                </a:lnTo>
                                <a:lnTo>
                                  <a:pt x="160073" y="180517"/>
                                </a:lnTo>
                                <a:lnTo>
                                  <a:pt x="169127" y="172085"/>
                                </a:lnTo>
                                <a:lnTo>
                                  <a:pt x="159836" y="163431"/>
                                </a:lnTo>
                                <a:close/>
                              </a:path>
                              <a:path w="264795" h="984250">
                                <a:moveTo>
                                  <a:pt x="190847" y="151855"/>
                                </a:moveTo>
                                <a:lnTo>
                                  <a:pt x="181596" y="160472"/>
                                </a:lnTo>
                                <a:lnTo>
                                  <a:pt x="203083" y="180517"/>
                                </a:lnTo>
                                <a:lnTo>
                                  <a:pt x="202345" y="180517"/>
                                </a:lnTo>
                                <a:lnTo>
                                  <a:pt x="211399" y="172085"/>
                                </a:lnTo>
                                <a:lnTo>
                                  <a:pt x="193748" y="172085"/>
                                </a:lnTo>
                                <a:lnTo>
                                  <a:pt x="203065" y="163431"/>
                                </a:lnTo>
                                <a:lnTo>
                                  <a:pt x="203310" y="163431"/>
                                </a:lnTo>
                                <a:lnTo>
                                  <a:pt x="190847" y="151855"/>
                                </a:lnTo>
                                <a:close/>
                              </a:path>
                              <a:path w="264795" h="984250">
                                <a:moveTo>
                                  <a:pt x="246265" y="162746"/>
                                </a:moveTo>
                                <a:lnTo>
                                  <a:pt x="236949" y="171521"/>
                                </a:lnTo>
                                <a:lnTo>
                                  <a:pt x="246613" y="180517"/>
                                </a:lnTo>
                                <a:lnTo>
                                  <a:pt x="245980" y="180517"/>
                                </a:lnTo>
                                <a:lnTo>
                                  <a:pt x="255639" y="171521"/>
                                </a:lnTo>
                                <a:lnTo>
                                  <a:pt x="246265" y="162746"/>
                                </a:lnTo>
                                <a:close/>
                              </a:path>
                              <a:path w="264795" h="984250">
                                <a:moveTo>
                                  <a:pt x="17934" y="151855"/>
                                </a:moveTo>
                                <a:lnTo>
                                  <a:pt x="17714" y="151855"/>
                                </a:lnTo>
                                <a:lnTo>
                                  <a:pt x="8732" y="160265"/>
                                </a:lnTo>
                                <a:lnTo>
                                  <a:pt x="21458" y="172085"/>
                                </a:lnTo>
                                <a:lnTo>
                                  <a:pt x="30594" y="163584"/>
                                </a:lnTo>
                                <a:lnTo>
                                  <a:pt x="17934" y="151855"/>
                                </a:lnTo>
                                <a:close/>
                              </a:path>
                              <a:path w="264795" h="984250">
                                <a:moveTo>
                                  <a:pt x="65028" y="131588"/>
                                </a:moveTo>
                                <a:lnTo>
                                  <a:pt x="30594" y="163584"/>
                                </a:lnTo>
                                <a:lnTo>
                                  <a:pt x="39769" y="172085"/>
                                </a:lnTo>
                                <a:lnTo>
                                  <a:pt x="39594" y="172085"/>
                                </a:lnTo>
                                <a:lnTo>
                                  <a:pt x="52288" y="160265"/>
                                </a:lnTo>
                                <a:lnTo>
                                  <a:pt x="52489" y="160265"/>
                                </a:lnTo>
                                <a:lnTo>
                                  <a:pt x="43434" y="151855"/>
                                </a:lnTo>
                                <a:lnTo>
                                  <a:pt x="61500" y="151855"/>
                                </a:lnTo>
                                <a:lnTo>
                                  <a:pt x="52539" y="143510"/>
                                </a:lnTo>
                                <a:lnTo>
                                  <a:pt x="70283" y="143510"/>
                                </a:lnTo>
                                <a:lnTo>
                                  <a:pt x="74045" y="140007"/>
                                </a:lnTo>
                                <a:lnTo>
                                  <a:pt x="65028" y="131588"/>
                                </a:lnTo>
                                <a:close/>
                              </a:path>
                              <a:path w="264795" h="984250">
                                <a:moveTo>
                                  <a:pt x="86286" y="151436"/>
                                </a:moveTo>
                                <a:lnTo>
                                  <a:pt x="73635" y="163157"/>
                                </a:lnTo>
                                <a:lnTo>
                                  <a:pt x="83220" y="172085"/>
                                </a:lnTo>
                                <a:lnTo>
                                  <a:pt x="83075" y="172085"/>
                                </a:lnTo>
                                <a:lnTo>
                                  <a:pt x="95742" y="160265"/>
                                </a:lnTo>
                                <a:lnTo>
                                  <a:pt x="86286" y="151436"/>
                                </a:lnTo>
                                <a:close/>
                              </a:path>
                              <a:path w="264795" h="984250">
                                <a:moveTo>
                                  <a:pt x="172360" y="151855"/>
                                </a:moveTo>
                                <a:lnTo>
                                  <a:pt x="171652" y="152400"/>
                                </a:lnTo>
                                <a:lnTo>
                                  <a:pt x="159836" y="163431"/>
                                </a:lnTo>
                                <a:lnTo>
                                  <a:pt x="169127" y="172085"/>
                                </a:lnTo>
                                <a:lnTo>
                                  <a:pt x="181596" y="160472"/>
                                </a:lnTo>
                                <a:lnTo>
                                  <a:pt x="172360" y="151855"/>
                                </a:lnTo>
                                <a:close/>
                              </a:path>
                              <a:path w="264795" h="984250">
                                <a:moveTo>
                                  <a:pt x="105135" y="151855"/>
                                </a:moveTo>
                                <a:lnTo>
                                  <a:pt x="104755" y="151855"/>
                                </a:lnTo>
                                <a:lnTo>
                                  <a:pt x="95742" y="160265"/>
                                </a:lnTo>
                                <a:lnTo>
                                  <a:pt x="108007" y="171716"/>
                                </a:lnTo>
                                <a:lnTo>
                                  <a:pt x="117215" y="163157"/>
                                </a:lnTo>
                                <a:lnTo>
                                  <a:pt x="116829" y="162746"/>
                                </a:lnTo>
                                <a:lnTo>
                                  <a:pt x="105135" y="151855"/>
                                </a:lnTo>
                                <a:close/>
                              </a:path>
                              <a:path w="264795" h="984250">
                                <a:moveTo>
                                  <a:pt x="147407" y="151855"/>
                                </a:moveTo>
                                <a:lnTo>
                                  <a:pt x="147212" y="151855"/>
                                </a:lnTo>
                                <a:lnTo>
                                  <a:pt x="138182" y="160265"/>
                                </a:lnTo>
                                <a:lnTo>
                                  <a:pt x="138634" y="160265"/>
                                </a:lnTo>
                                <a:lnTo>
                                  <a:pt x="150963" y="171716"/>
                                </a:lnTo>
                                <a:lnTo>
                                  <a:pt x="159836" y="163431"/>
                                </a:lnTo>
                                <a:lnTo>
                                  <a:pt x="147407" y="151855"/>
                                </a:lnTo>
                                <a:close/>
                              </a:path>
                              <a:path w="264795" h="984250">
                                <a:moveTo>
                                  <a:pt x="61500" y="151855"/>
                                </a:moveTo>
                                <a:lnTo>
                                  <a:pt x="61320" y="151855"/>
                                </a:lnTo>
                                <a:lnTo>
                                  <a:pt x="52288" y="160265"/>
                                </a:lnTo>
                                <a:lnTo>
                                  <a:pt x="52489" y="160265"/>
                                </a:lnTo>
                                <a:lnTo>
                                  <a:pt x="64608" y="171521"/>
                                </a:lnTo>
                                <a:lnTo>
                                  <a:pt x="73635" y="163157"/>
                                </a:lnTo>
                                <a:lnTo>
                                  <a:pt x="61500" y="151855"/>
                                </a:lnTo>
                                <a:close/>
                              </a:path>
                              <a:path w="264795" h="984250">
                                <a:moveTo>
                                  <a:pt x="138446" y="143510"/>
                                </a:moveTo>
                                <a:lnTo>
                                  <a:pt x="131532" y="149860"/>
                                </a:lnTo>
                                <a:lnTo>
                                  <a:pt x="117658" y="162746"/>
                                </a:lnTo>
                                <a:lnTo>
                                  <a:pt x="117271" y="163157"/>
                                </a:lnTo>
                                <a:lnTo>
                                  <a:pt x="126251" y="171521"/>
                                </a:lnTo>
                                <a:lnTo>
                                  <a:pt x="126096" y="171521"/>
                                </a:lnTo>
                                <a:lnTo>
                                  <a:pt x="138182" y="160265"/>
                                </a:lnTo>
                                <a:lnTo>
                                  <a:pt x="138634" y="160265"/>
                                </a:lnTo>
                                <a:lnTo>
                                  <a:pt x="129579" y="151855"/>
                                </a:lnTo>
                                <a:lnTo>
                                  <a:pt x="147407" y="151855"/>
                                </a:lnTo>
                                <a:lnTo>
                                  <a:pt x="138446" y="143510"/>
                                </a:lnTo>
                                <a:close/>
                              </a:path>
                              <a:path w="264795" h="984250">
                                <a:moveTo>
                                  <a:pt x="220690" y="163431"/>
                                </a:moveTo>
                                <a:lnTo>
                                  <a:pt x="203310" y="163431"/>
                                </a:lnTo>
                                <a:lnTo>
                                  <a:pt x="212020" y="171521"/>
                                </a:lnTo>
                                <a:lnTo>
                                  <a:pt x="220690" y="163431"/>
                                </a:lnTo>
                                <a:close/>
                              </a:path>
                              <a:path w="264795" h="984250">
                                <a:moveTo>
                                  <a:pt x="233808" y="151214"/>
                                </a:moveTo>
                                <a:lnTo>
                                  <a:pt x="224089" y="160265"/>
                                </a:lnTo>
                                <a:lnTo>
                                  <a:pt x="224856" y="160265"/>
                                </a:lnTo>
                                <a:lnTo>
                                  <a:pt x="236949" y="171521"/>
                                </a:lnTo>
                                <a:lnTo>
                                  <a:pt x="246265" y="162746"/>
                                </a:lnTo>
                                <a:lnTo>
                                  <a:pt x="233808" y="151214"/>
                                </a:lnTo>
                                <a:close/>
                              </a:path>
                              <a:path w="264795" h="984250">
                                <a:moveTo>
                                  <a:pt x="260066" y="149860"/>
                                </a:moveTo>
                                <a:lnTo>
                                  <a:pt x="246265" y="162746"/>
                                </a:lnTo>
                                <a:lnTo>
                                  <a:pt x="255744" y="171521"/>
                                </a:lnTo>
                                <a:lnTo>
                                  <a:pt x="263897" y="163830"/>
                                </a:lnTo>
                                <a:lnTo>
                                  <a:pt x="263897" y="153670"/>
                                </a:lnTo>
                                <a:lnTo>
                                  <a:pt x="262620" y="152400"/>
                                </a:lnTo>
                                <a:lnTo>
                                  <a:pt x="260066" y="152400"/>
                                </a:lnTo>
                                <a:lnTo>
                                  <a:pt x="258788" y="151214"/>
                                </a:lnTo>
                                <a:lnTo>
                                  <a:pt x="261428" y="151214"/>
                                </a:lnTo>
                                <a:lnTo>
                                  <a:pt x="260066" y="149860"/>
                                </a:lnTo>
                                <a:close/>
                              </a:path>
                              <a:path w="264795" h="984250">
                                <a:moveTo>
                                  <a:pt x="264" y="152400"/>
                                </a:moveTo>
                                <a:lnTo>
                                  <a:pt x="264" y="160265"/>
                                </a:lnTo>
                                <a:lnTo>
                                  <a:pt x="557" y="160265"/>
                                </a:lnTo>
                                <a:lnTo>
                                  <a:pt x="4813" y="163830"/>
                                </a:lnTo>
                                <a:lnTo>
                                  <a:pt x="8653" y="160265"/>
                                </a:lnTo>
                                <a:lnTo>
                                  <a:pt x="264" y="152400"/>
                                </a:lnTo>
                                <a:close/>
                              </a:path>
                              <a:path w="264795" h="984250">
                                <a:moveTo>
                                  <a:pt x="194048" y="131588"/>
                                </a:moveTo>
                                <a:lnTo>
                                  <a:pt x="193527" y="131975"/>
                                </a:lnTo>
                                <a:lnTo>
                                  <a:pt x="172684" y="151436"/>
                                </a:lnTo>
                                <a:lnTo>
                                  <a:pt x="172360" y="151855"/>
                                </a:lnTo>
                                <a:lnTo>
                                  <a:pt x="181596" y="160472"/>
                                </a:lnTo>
                                <a:lnTo>
                                  <a:pt x="190847" y="151855"/>
                                </a:lnTo>
                                <a:lnTo>
                                  <a:pt x="181863" y="143510"/>
                                </a:lnTo>
                                <a:lnTo>
                                  <a:pt x="199808" y="143510"/>
                                </a:lnTo>
                                <a:lnTo>
                                  <a:pt x="203253" y="140301"/>
                                </a:lnTo>
                                <a:lnTo>
                                  <a:pt x="203408" y="140301"/>
                                </a:lnTo>
                                <a:lnTo>
                                  <a:pt x="194048" y="131588"/>
                                </a:lnTo>
                                <a:close/>
                              </a:path>
                              <a:path w="264795" h="984250">
                                <a:moveTo>
                                  <a:pt x="30585" y="123062"/>
                                </a:moveTo>
                                <a:lnTo>
                                  <a:pt x="1636" y="149860"/>
                                </a:lnTo>
                                <a:lnTo>
                                  <a:pt x="264" y="151214"/>
                                </a:lnTo>
                                <a:lnTo>
                                  <a:pt x="264" y="152400"/>
                                </a:lnTo>
                                <a:lnTo>
                                  <a:pt x="8732" y="160265"/>
                                </a:lnTo>
                                <a:lnTo>
                                  <a:pt x="17714" y="151855"/>
                                </a:lnTo>
                                <a:lnTo>
                                  <a:pt x="17934" y="151855"/>
                                </a:lnTo>
                                <a:lnTo>
                                  <a:pt x="8926" y="143510"/>
                                </a:lnTo>
                                <a:lnTo>
                                  <a:pt x="26706" y="143510"/>
                                </a:lnTo>
                                <a:lnTo>
                                  <a:pt x="30480" y="140007"/>
                                </a:lnTo>
                                <a:lnTo>
                                  <a:pt x="30677" y="140007"/>
                                </a:lnTo>
                                <a:lnTo>
                                  <a:pt x="21613" y="131588"/>
                                </a:lnTo>
                                <a:lnTo>
                                  <a:pt x="39740" y="131588"/>
                                </a:lnTo>
                                <a:lnTo>
                                  <a:pt x="30585" y="123062"/>
                                </a:lnTo>
                                <a:close/>
                              </a:path>
                              <a:path w="264795" h="984250">
                                <a:moveTo>
                                  <a:pt x="39740" y="131588"/>
                                </a:moveTo>
                                <a:lnTo>
                                  <a:pt x="39549" y="131588"/>
                                </a:lnTo>
                                <a:lnTo>
                                  <a:pt x="30480" y="140007"/>
                                </a:lnTo>
                                <a:lnTo>
                                  <a:pt x="30677" y="140007"/>
                                </a:lnTo>
                                <a:lnTo>
                                  <a:pt x="52489" y="160265"/>
                                </a:lnTo>
                                <a:lnTo>
                                  <a:pt x="52288" y="160265"/>
                                </a:lnTo>
                                <a:lnTo>
                                  <a:pt x="61320" y="151855"/>
                                </a:lnTo>
                                <a:lnTo>
                                  <a:pt x="43215" y="151855"/>
                                </a:lnTo>
                                <a:lnTo>
                                  <a:pt x="52196" y="143510"/>
                                </a:lnTo>
                                <a:lnTo>
                                  <a:pt x="52539" y="143510"/>
                                </a:lnTo>
                                <a:lnTo>
                                  <a:pt x="39740" y="131588"/>
                                </a:lnTo>
                                <a:close/>
                              </a:path>
                              <a:path w="264795" h="984250">
                                <a:moveTo>
                                  <a:pt x="95509" y="142890"/>
                                </a:moveTo>
                                <a:lnTo>
                                  <a:pt x="86286" y="151436"/>
                                </a:lnTo>
                                <a:lnTo>
                                  <a:pt x="95742" y="160265"/>
                                </a:lnTo>
                                <a:lnTo>
                                  <a:pt x="104755" y="151855"/>
                                </a:lnTo>
                                <a:lnTo>
                                  <a:pt x="105135" y="151855"/>
                                </a:lnTo>
                                <a:lnTo>
                                  <a:pt x="95509" y="142890"/>
                                </a:lnTo>
                                <a:close/>
                              </a:path>
                              <a:path w="264795" h="984250">
                                <a:moveTo>
                                  <a:pt x="126061" y="131975"/>
                                </a:moveTo>
                                <a:lnTo>
                                  <a:pt x="117139" y="140301"/>
                                </a:lnTo>
                                <a:lnTo>
                                  <a:pt x="138634" y="160265"/>
                                </a:lnTo>
                                <a:lnTo>
                                  <a:pt x="138182" y="160265"/>
                                </a:lnTo>
                                <a:lnTo>
                                  <a:pt x="147212" y="151855"/>
                                </a:lnTo>
                                <a:lnTo>
                                  <a:pt x="129384" y="151855"/>
                                </a:lnTo>
                                <a:lnTo>
                                  <a:pt x="138369" y="143510"/>
                                </a:lnTo>
                                <a:lnTo>
                                  <a:pt x="137963" y="143059"/>
                                </a:lnTo>
                                <a:lnTo>
                                  <a:pt x="126061" y="131975"/>
                                </a:lnTo>
                                <a:close/>
                              </a:path>
                              <a:path w="264795" h="984250">
                                <a:moveTo>
                                  <a:pt x="212608" y="131588"/>
                                </a:moveTo>
                                <a:lnTo>
                                  <a:pt x="203253" y="140301"/>
                                </a:lnTo>
                                <a:lnTo>
                                  <a:pt x="203408" y="140301"/>
                                </a:lnTo>
                                <a:lnTo>
                                  <a:pt x="224856" y="160265"/>
                                </a:lnTo>
                                <a:lnTo>
                                  <a:pt x="224089" y="160265"/>
                                </a:lnTo>
                                <a:lnTo>
                                  <a:pt x="233119" y="151855"/>
                                </a:lnTo>
                                <a:lnTo>
                                  <a:pt x="215529" y="151855"/>
                                </a:lnTo>
                                <a:lnTo>
                                  <a:pt x="224999" y="143059"/>
                                </a:lnTo>
                                <a:lnTo>
                                  <a:pt x="212608" y="131588"/>
                                </a:lnTo>
                                <a:close/>
                              </a:path>
                              <a:path w="264795" h="984250">
                                <a:moveTo>
                                  <a:pt x="255169" y="131588"/>
                                </a:moveTo>
                                <a:lnTo>
                                  <a:pt x="254880" y="131588"/>
                                </a:lnTo>
                                <a:lnTo>
                                  <a:pt x="246171" y="139700"/>
                                </a:lnTo>
                                <a:lnTo>
                                  <a:pt x="246375" y="139700"/>
                                </a:lnTo>
                                <a:lnTo>
                                  <a:pt x="260066" y="152400"/>
                                </a:lnTo>
                                <a:lnTo>
                                  <a:pt x="261520" y="151436"/>
                                </a:lnTo>
                                <a:lnTo>
                                  <a:pt x="261652" y="151436"/>
                                </a:lnTo>
                                <a:lnTo>
                                  <a:pt x="261428" y="151214"/>
                                </a:lnTo>
                                <a:lnTo>
                                  <a:pt x="258616" y="151214"/>
                                </a:lnTo>
                                <a:lnTo>
                                  <a:pt x="260066" y="149860"/>
                                </a:lnTo>
                                <a:lnTo>
                                  <a:pt x="263897" y="149860"/>
                                </a:lnTo>
                                <a:lnTo>
                                  <a:pt x="263897" y="139700"/>
                                </a:lnTo>
                                <a:lnTo>
                                  <a:pt x="255169" y="131588"/>
                                </a:lnTo>
                                <a:close/>
                              </a:path>
                              <a:path w="264795" h="984250">
                                <a:moveTo>
                                  <a:pt x="261652" y="151436"/>
                                </a:moveTo>
                                <a:lnTo>
                                  <a:pt x="261520" y="151436"/>
                                </a:lnTo>
                                <a:lnTo>
                                  <a:pt x="260066" y="152400"/>
                                </a:lnTo>
                                <a:lnTo>
                                  <a:pt x="262620" y="152400"/>
                                </a:lnTo>
                                <a:lnTo>
                                  <a:pt x="261652" y="151436"/>
                                </a:lnTo>
                                <a:close/>
                              </a:path>
                              <a:path w="264795" h="984250">
                                <a:moveTo>
                                  <a:pt x="26706" y="143510"/>
                                </a:moveTo>
                                <a:lnTo>
                                  <a:pt x="8926" y="143510"/>
                                </a:lnTo>
                                <a:lnTo>
                                  <a:pt x="17934" y="151855"/>
                                </a:lnTo>
                                <a:lnTo>
                                  <a:pt x="17714" y="151855"/>
                                </a:lnTo>
                                <a:lnTo>
                                  <a:pt x="26706" y="143510"/>
                                </a:lnTo>
                                <a:close/>
                              </a:path>
                              <a:path w="264795" h="984250">
                                <a:moveTo>
                                  <a:pt x="70283" y="143510"/>
                                </a:moveTo>
                                <a:lnTo>
                                  <a:pt x="52539" y="143510"/>
                                </a:lnTo>
                                <a:lnTo>
                                  <a:pt x="61500" y="151855"/>
                                </a:lnTo>
                                <a:lnTo>
                                  <a:pt x="61320" y="151855"/>
                                </a:lnTo>
                                <a:lnTo>
                                  <a:pt x="70283" y="143510"/>
                                </a:lnTo>
                                <a:close/>
                              </a:path>
                              <a:path w="264795" h="984250">
                                <a:moveTo>
                                  <a:pt x="107758" y="131588"/>
                                </a:moveTo>
                                <a:lnTo>
                                  <a:pt x="107290" y="131975"/>
                                </a:lnTo>
                                <a:lnTo>
                                  <a:pt x="95509" y="142890"/>
                                </a:lnTo>
                                <a:lnTo>
                                  <a:pt x="105135" y="151855"/>
                                </a:lnTo>
                                <a:lnTo>
                                  <a:pt x="104755" y="151855"/>
                                </a:lnTo>
                                <a:lnTo>
                                  <a:pt x="117139" y="140301"/>
                                </a:lnTo>
                                <a:lnTo>
                                  <a:pt x="107758" y="131588"/>
                                </a:lnTo>
                                <a:close/>
                              </a:path>
                              <a:path w="264795" h="984250">
                                <a:moveTo>
                                  <a:pt x="160117" y="123311"/>
                                </a:moveTo>
                                <a:lnTo>
                                  <a:pt x="138854" y="143059"/>
                                </a:lnTo>
                                <a:lnTo>
                                  <a:pt x="138446" y="143510"/>
                                </a:lnTo>
                                <a:lnTo>
                                  <a:pt x="147407" y="151855"/>
                                </a:lnTo>
                                <a:lnTo>
                                  <a:pt x="147212" y="151855"/>
                                </a:lnTo>
                                <a:lnTo>
                                  <a:pt x="159618" y="140301"/>
                                </a:lnTo>
                                <a:lnTo>
                                  <a:pt x="159975" y="140301"/>
                                </a:lnTo>
                                <a:lnTo>
                                  <a:pt x="151051" y="131975"/>
                                </a:lnTo>
                                <a:lnTo>
                                  <a:pt x="168558" y="131975"/>
                                </a:lnTo>
                                <a:lnTo>
                                  <a:pt x="168973" y="131588"/>
                                </a:lnTo>
                                <a:lnTo>
                                  <a:pt x="160117" y="123311"/>
                                </a:lnTo>
                                <a:close/>
                              </a:path>
                              <a:path w="264795" h="984250">
                                <a:moveTo>
                                  <a:pt x="169029" y="131588"/>
                                </a:moveTo>
                                <a:lnTo>
                                  <a:pt x="168558" y="131975"/>
                                </a:lnTo>
                                <a:lnTo>
                                  <a:pt x="159618" y="140301"/>
                                </a:lnTo>
                                <a:lnTo>
                                  <a:pt x="159975" y="140301"/>
                                </a:lnTo>
                                <a:lnTo>
                                  <a:pt x="172360" y="151855"/>
                                </a:lnTo>
                                <a:lnTo>
                                  <a:pt x="172684" y="151436"/>
                                </a:lnTo>
                                <a:lnTo>
                                  <a:pt x="181173" y="143510"/>
                                </a:lnTo>
                                <a:lnTo>
                                  <a:pt x="181863" y="143510"/>
                                </a:lnTo>
                                <a:lnTo>
                                  <a:pt x="169029" y="131588"/>
                                </a:lnTo>
                                <a:close/>
                              </a:path>
                              <a:path w="264795" h="984250">
                                <a:moveTo>
                                  <a:pt x="199808" y="143510"/>
                                </a:moveTo>
                                <a:lnTo>
                                  <a:pt x="181863" y="143510"/>
                                </a:lnTo>
                                <a:lnTo>
                                  <a:pt x="190847" y="151855"/>
                                </a:lnTo>
                                <a:lnTo>
                                  <a:pt x="199808" y="143510"/>
                                </a:lnTo>
                                <a:close/>
                              </a:path>
                              <a:path w="264795" h="984250">
                                <a:moveTo>
                                  <a:pt x="83375" y="131588"/>
                                </a:moveTo>
                                <a:lnTo>
                                  <a:pt x="83086" y="131588"/>
                                </a:lnTo>
                                <a:lnTo>
                                  <a:pt x="74045" y="140007"/>
                                </a:lnTo>
                                <a:lnTo>
                                  <a:pt x="86286" y="151436"/>
                                </a:lnTo>
                                <a:lnTo>
                                  <a:pt x="95509" y="142890"/>
                                </a:lnTo>
                                <a:lnTo>
                                  <a:pt x="83375" y="131588"/>
                                </a:lnTo>
                                <a:close/>
                              </a:path>
                              <a:path w="264795" h="984250">
                                <a:moveTo>
                                  <a:pt x="263897" y="149860"/>
                                </a:moveTo>
                                <a:lnTo>
                                  <a:pt x="260066" y="149860"/>
                                </a:lnTo>
                                <a:lnTo>
                                  <a:pt x="261652" y="151436"/>
                                </a:lnTo>
                                <a:lnTo>
                                  <a:pt x="261520" y="151436"/>
                                </a:lnTo>
                                <a:lnTo>
                                  <a:pt x="263897" y="149860"/>
                                </a:lnTo>
                                <a:close/>
                              </a:path>
                              <a:path w="264795" h="984250">
                                <a:moveTo>
                                  <a:pt x="4813" y="139700"/>
                                </a:moveTo>
                                <a:lnTo>
                                  <a:pt x="264" y="143510"/>
                                </a:lnTo>
                                <a:lnTo>
                                  <a:pt x="264" y="151214"/>
                                </a:lnTo>
                                <a:lnTo>
                                  <a:pt x="1636" y="149860"/>
                                </a:lnTo>
                                <a:lnTo>
                                  <a:pt x="8495" y="143510"/>
                                </a:lnTo>
                                <a:lnTo>
                                  <a:pt x="8926" y="143510"/>
                                </a:lnTo>
                                <a:lnTo>
                                  <a:pt x="4813" y="139700"/>
                                </a:lnTo>
                                <a:close/>
                              </a:path>
                              <a:path w="264795" h="984250">
                                <a:moveTo>
                                  <a:pt x="246262" y="123311"/>
                                </a:moveTo>
                                <a:lnTo>
                                  <a:pt x="224999" y="143059"/>
                                </a:lnTo>
                                <a:lnTo>
                                  <a:pt x="233808" y="151214"/>
                                </a:lnTo>
                                <a:lnTo>
                                  <a:pt x="246171" y="139700"/>
                                </a:lnTo>
                                <a:lnTo>
                                  <a:pt x="246375" y="139700"/>
                                </a:lnTo>
                                <a:lnTo>
                                  <a:pt x="237630" y="131588"/>
                                </a:lnTo>
                                <a:lnTo>
                                  <a:pt x="255169" y="131588"/>
                                </a:lnTo>
                                <a:lnTo>
                                  <a:pt x="246262" y="123311"/>
                                </a:lnTo>
                                <a:close/>
                              </a:path>
                              <a:path w="264795" h="984250">
                                <a:moveTo>
                                  <a:pt x="116759" y="123311"/>
                                </a:moveTo>
                                <a:lnTo>
                                  <a:pt x="115401" y="124460"/>
                                </a:lnTo>
                                <a:lnTo>
                                  <a:pt x="107758" y="131588"/>
                                </a:lnTo>
                                <a:lnTo>
                                  <a:pt x="117139" y="140301"/>
                                </a:lnTo>
                                <a:lnTo>
                                  <a:pt x="126061" y="131975"/>
                                </a:lnTo>
                                <a:lnTo>
                                  <a:pt x="116759" y="123311"/>
                                </a:lnTo>
                                <a:close/>
                              </a:path>
                              <a:path w="264795" h="984250">
                                <a:moveTo>
                                  <a:pt x="147715" y="111791"/>
                                </a:moveTo>
                                <a:lnTo>
                                  <a:pt x="138555" y="120317"/>
                                </a:lnTo>
                                <a:lnTo>
                                  <a:pt x="159975" y="140301"/>
                                </a:lnTo>
                                <a:lnTo>
                                  <a:pt x="159618" y="140301"/>
                                </a:lnTo>
                                <a:lnTo>
                                  <a:pt x="168558" y="131975"/>
                                </a:lnTo>
                                <a:lnTo>
                                  <a:pt x="150788" y="131975"/>
                                </a:lnTo>
                                <a:lnTo>
                                  <a:pt x="160117" y="123311"/>
                                </a:lnTo>
                                <a:lnTo>
                                  <a:pt x="147715" y="111791"/>
                                </a:lnTo>
                                <a:close/>
                              </a:path>
                              <a:path w="264795" h="984250">
                                <a:moveTo>
                                  <a:pt x="203235" y="122911"/>
                                </a:moveTo>
                                <a:lnTo>
                                  <a:pt x="201577" y="124460"/>
                                </a:lnTo>
                                <a:lnTo>
                                  <a:pt x="194048" y="131588"/>
                                </a:lnTo>
                                <a:lnTo>
                                  <a:pt x="203408" y="140301"/>
                                </a:lnTo>
                                <a:lnTo>
                                  <a:pt x="203253" y="140301"/>
                                </a:lnTo>
                                <a:lnTo>
                                  <a:pt x="212608" y="131588"/>
                                </a:lnTo>
                                <a:lnTo>
                                  <a:pt x="203235" y="122911"/>
                                </a:lnTo>
                                <a:close/>
                              </a:path>
                              <a:path w="264795" h="984250">
                                <a:moveTo>
                                  <a:pt x="18483" y="111791"/>
                                </a:moveTo>
                                <a:lnTo>
                                  <a:pt x="17063" y="113030"/>
                                </a:lnTo>
                                <a:lnTo>
                                  <a:pt x="9253" y="120317"/>
                                </a:lnTo>
                                <a:lnTo>
                                  <a:pt x="9478" y="120317"/>
                                </a:lnTo>
                                <a:lnTo>
                                  <a:pt x="30677" y="140007"/>
                                </a:lnTo>
                                <a:lnTo>
                                  <a:pt x="30480" y="140007"/>
                                </a:lnTo>
                                <a:lnTo>
                                  <a:pt x="39549" y="131588"/>
                                </a:lnTo>
                                <a:lnTo>
                                  <a:pt x="21374" y="131588"/>
                                </a:lnTo>
                                <a:lnTo>
                                  <a:pt x="30585" y="123062"/>
                                </a:lnTo>
                                <a:lnTo>
                                  <a:pt x="18483" y="111791"/>
                                </a:lnTo>
                                <a:close/>
                              </a:path>
                              <a:path w="264795" h="984250">
                                <a:moveTo>
                                  <a:pt x="74220" y="123062"/>
                                </a:moveTo>
                                <a:lnTo>
                                  <a:pt x="73932" y="123311"/>
                                </a:lnTo>
                                <a:lnTo>
                                  <a:pt x="65028" y="131588"/>
                                </a:lnTo>
                                <a:lnTo>
                                  <a:pt x="74045" y="140007"/>
                                </a:lnTo>
                                <a:lnTo>
                                  <a:pt x="83086" y="131588"/>
                                </a:lnTo>
                                <a:lnTo>
                                  <a:pt x="83375" y="131588"/>
                                </a:lnTo>
                                <a:lnTo>
                                  <a:pt x="74220" y="123062"/>
                                </a:lnTo>
                                <a:close/>
                              </a:path>
                              <a:path w="264795" h="984250">
                                <a:moveTo>
                                  <a:pt x="233865" y="111791"/>
                                </a:moveTo>
                                <a:lnTo>
                                  <a:pt x="225094" y="119960"/>
                                </a:lnTo>
                                <a:lnTo>
                                  <a:pt x="246375" y="139700"/>
                                </a:lnTo>
                                <a:lnTo>
                                  <a:pt x="246171" y="139700"/>
                                </a:lnTo>
                                <a:lnTo>
                                  <a:pt x="254880" y="131588"/>
                                </a:lnTo>
                                <a:lnTo>
                                  <a:pt x="237350" y="131588"/>
                                </a:lnTo>
                                <a:lnTo>
                                  <a:pt x="246262" y="123311"/>
                                </a:lnTo>
                                <a:lnTo>
                                  <a:pt x="233865" y="111791"/>
                                </a:lnTo>
                                <a:close/>
                              </a:path>
                              <a:path w="264795" h="984250">
                                <a:moveTo>
                                  <a:pt x="138406" y="103144"/>
                                </a:moveTo>
                                <a:lnTo>
                                  <a:pt x="116910" y="123062"/>
                                </a:lnTo>
                                <a:lnTo>
                                  <a:pt x="116759" y="123311"/>
                                </a:lnTo>
                                <a:lnTo>
                                  <a:pt x="126061" y="131975"/>
                                </a:lnTo>
                                <a:lnTo>
                                  <a:pt x="138555" y="120317"/>
                                </a:lnTo>
                                <a:lnTo>
                                  <a:pt x="129416" y="111791"/>
                                </a:lnTo>
                                <a:lnTo>
                                  <a:pt x="147715" y="111791"/>
                                </a:lnTo>
                                <a:lnTo>
                                  <a:pt x="138406" y="103144"/>
                                </a:lnTo>
                                <a:close/>
                              </a:path>
                              <a:path w="264795" h="984250">
                                <a:moveTo>
                                  <a:pt x="43331" y="111330"/>
                                </a:moveTo>
                                <a:lnTo>
                                  <a:pt x="42760" y="111791"/>
                                </a:lnTo>
                                <a:lnTo>
                                  <a:pt x="30585" y="123062"/>
                                </a:lnTo>
                                <a:lnTo>
                                  <a:pt x="39740" y="131588"/>
                                </a:lnTo>
                                <a:lnTo>
                                  <a:pt x="39549" y="131588"/>
                                </a:lnTo>
                                <a:lnTo>
                                  <a:pt x="52327" y="119729"/>
                                </a:lnTo>
                                <a:lnTo>
                                  <a:pt x="43331" y="111330"/>
                                </a:lnTo>
                                <a:close/>
                              </a:path>
                              <a:path w="264795" h="984250">
                                <a:moveTo>
                                  <a:pt x="61623" y="111330"/>
                                </a:moveTo>
                                <a:lnTo>
                                  <a:pt x="61376" y="111330"/>
                                </a:lnTo>
                                <a:lnTo>
                                  <a:pt x="52327" y="119729"/>
                                </a:lnTo>
                                <a:lnTo>
                                  <a:pt x="65028" y="131588"/>
                                </a:lnTo>
                                <a:lnTo>
                                  <a:pt x="74200" y="123062"/>
                                </a:lnTo>
                                <a:lnTo>
                                  <a:pt x="74058" y="122911"/>
                                </a:lnTo>
                                <a:lnTo>
                                  <a:pt x="61623" y="111330"/>
                                </a:lnTo>
                                <a:close/>
                              </a:path>
                              <a:path w="264795" h="984250">
                                <a:moveTo>
                                  <a:pt x="86442" y="111791"/>
                                </a:moveTo>
                                <a:lnTo>
                                  <a:pt x="84996" y="113030"/>
                                </a:lnTo>
                                <a:lnTo>
                                  <a:pt x="74362" y="122911"/>
                                </a:lnTo>
                                <a:lnTo>
                                  <a:pt x="74220" y="123062"/>
                                </a:lnTo>
                                <a:lnTo>
                                  <a:pt x="83375" y="131588"/>
                                </a:lnTo>
                                <a:lnTo>
                                  <a:pt x="83086" y="131588"/>
                                </a:lnTo>
                                <a:lnTo>
                                  <a:pt x="95191" y="120317"/>
                                </a:lnTo>
                                <a:lnTo>
                                  <a:pt x="95623" y="120317"/>
                                </a:lnTo>
                                <a:lnTo>
                                  <a:pt x="86442" y="111791"/>
                                </a:lnTo>
                                <a:close/>
                              </a:path>
                              <a:path w="264795" h="984250">
                                <a:moveTo>
                                  <a:pt x="104390" y="111791"/>
                                </a:moveTo>
                                <a:lnTo>
                                  <a:pt x="103018" y="113030"/>
                                </a:lnTo>
                                <a:lnTo>
                                  <a:pt x="95191" y="120317"/>
                                </a:lnTo>
                                <a:lnTo>
                                  <a:pt x="95623" y="120317"/>
                                </a:lnTo>
                                <a:lnTo>
                                  <a:pt x="107758" y="131588"/>
                                </a:lnTo>
                                <a:lnTo>
                                  <a:pt x="116641" y="123311"/>
                                </a:lnTo>
                                <a:lnTo>
                                  <a:pt x="116491" y="123062"/>
                                </a:lnTo>
                                <a:lnTo>
                                  <a:pt x="104390" y="111791"/>
                                </a:lnTo>
                                <a:close/>
                              </a:path>
                              <a:path w="264795" h="984250">
                                <a:moveTo>
                                  <a:pt x="181882" y="103144"/>
                                </a:moveTo>
                                <a:lnTo>
                                  <a:pt x="181566" y="103390"/>
                                </a:lnTo>
                                <a:lnTo>
                                  <a:pt x="160117" y="123311"/>
                                </a:lnTo>
                                <a:lnTo>
                                  <a:pt x="169029" y="131588"/>
                                </a:lnTo>
                                <a:lnTo>
                                  <a:pt x="181458" y="119960"/>
                                </a:lnTo>
                                <a:lnTo>
                                  <a:pt x="181308" y="119729"/>
                                </a:lnTo>
                                <a:lnTo>
                                  <a:pt x="172780" y="111791"/>
                                </a:lnTo>
                                <a:lnTo>
                                  <a:pt x="190229" y="111791"/>
                                </a:lnTo>
                                <a:lnTo>
                                  <a:pt x="190724" y="111330"/>
                                </a:lnTo>
                                <a:lnTo>
                                  <a:pt x="181882" y="103144"/>
                                </a:lnTo>
                                <a:close/>
                              </a:path>
                              <a:path w="264795" h="984250">
                                <a:moveTo>
                                  <a:pt x="190724" y="111330"/>
                                </a:moveTo>
                                <a:lnTo>
                                  <a:pt x="181706" y="119729"/>
                                </a:lnTo>
                                <a:lnTo>
                                  <a:pt x="181556" y="119960"/>
                                </a:lnTo>
                                <a:lnTo>
                                  <a:pt x="194048" y="131588"/>
                                </a:lnTo>
                                <a:lnTo>
                                  <a:pt x="201577" y="124460"/>
                                </a:lnTo>
                                <a:lnTo>
                                  <a:pt x="203235" y="122911"/>
                                </a:lnTo>
                                <a:lnTo>
                                  <a:pt x="190724" y="111330"/>
                                </a:lnTo>
                                <a:close/>
                              </a:path>
                              <a:path w="264795" h="984250">
                                <a:moveTo>
                                  <a:pt x="246246" y="82753"/>
                                </a:moveTo>
                                <a:lnTo>
                                  <a:pt x="203235" y="122911"/>
                                </a:lnTo>
                                <a:lnTo>
                                  <a:pt x="212608" y="131588"/>
                                </a:lnTo>
                                <a:lnTo>
                                  <a:pt x="225094" y="119960"/>
                                </a:lnTo>
                                <a:lnTo>
                                  <a:pt x="215790" y="111330"/>
                                </a:lnTo>
                                <a:lnTo>
                                  <a:pt x="233369" y="111330"/>
                                </a:lnTo>
                                <a:lnTo>
                                  <a:pt x="224560" y="103144"/>
                                </a:lnTo>
                                <a:lnTo>
                                  <a:pt x="243149" y="103144"/>
                                </a:lnTo>
                                <a:lnTo>
                                  <a:pt x="246311" y="100199"/>
                                </a:lnTo>
                                <a:lnTo>
                                  <a:pt x="237233" y="91731"/>
                                </a:lnTo>
                                <a:lnTo>
                                  <a:pt x="255965" y="91731"/>
                                </a:lnTo>
                                <a:lnTo>
                                  <a:pt x="246246" y="82753"/>
                                </a:lnTo>
                                <a:close/>
                              </a:path>
                              <a:path w="264795" h="984250">
                                <a:moveTo>
                                  <a:pt x="261375" y="111791"/>
                                </a:moveTo>
                                <a:lnTo>
                                  <a:pt x="260066" y="113030"/>
                                </a:lnTo>
                                <a:lnTo>
                                  <a:pt x="257332" y="113030"/>
                                </a:lnTo>
                                <a:lnTo>
                                  <a:pt x="246262" y="123311"/>
                                </a:lnTo>
                                <a:lnTo>
                                  <a:pt x="255169" y="131588"/>
                                </a:lnTo>
                                <a:lnTo>
                                  <a:pt x="254880" y="131588"/>
                                </a:lnTo>
                                <a:lnTo>
                                  <a:pt x="263767" y="123311"/>
                                </a:lnTo>
                                <a:lnTo>
                                  <a:pt x="263897" y="123311"/>
                                </a:lnTo>
                                <a:lnTo>
                                  <a:pt x="263897" y="114300"/>
                                </a:lnTo>
                                <a:lnTo>
                                  <a:pt x="262620" y="113030"/>
                                </a:lnTo>
                                <a:lnTo>
                                  <a:pt x="260066" y="113030"/>
                                </a:lnTo>
                                <a:lnTo>
                                  <a:pt x="258738" y="111791"/>
                                </a:lnTo>
                                <a:lnTo>
                                  <a:pt x="261375" y="111791"/>
                                </a:lnTo>
                                <a:close/>
                              </a:path>
                              <a:path w="264795" h="984250">
                                <a:moveTo>
                                  <a:pt x="297" y="111791"/>
                                </a:moveTo>
                                <a:lnTo>
                                  <a:pt x="264" y="119380"/>
                                </a:lnTo>
                                <a:lnTo>
                                  <a:pt x="4813" y="124460"/>
                                </a:lnTo>
                                <a:lnTo>
                                  <a:pt x="9253" y="120317"/>
                                </a:lnTo>
                                <a:lnTo>
                                  <a:pt x="9478" y="120317"/>
                                </a:lnTo>
                                <a:lnTo>
                                  <a:pt x="297" y="111791"/>
                                </a:lnTo>
                                <a:close/>
                              </a:path>
                              <a:path w="264795" h="984250">
                                <a:moveTo>
                                  <a:pt x="31218" y="83012"/>
                                </a:moveTo>
                                <a:lnTo>
                                  <a:pt x="30868" y="83295"/>
                                </a:lnTo>
                                <a:lnTo>
                                  <a:pt x="726" y="111330"/>
                                </a:lnTo>
                                <a:lnTo>
                                  <a:pt x="297" y="111791"/>
                                </a:lnTo>
                                <a:lnTo>
                                  <a:pt x="9478" y="120317"/>
                                </a:lnTo>
                                <a:lnTo>
                                  <a:pt x="9253" y="120317"/>
                                </a:lnTo>
                                <a:lnTo>
                                  <a:pt x="18391" y="111791"/>
                                </a:lnTo>
                                <a:lnTo>
                                  <a:pt x="17988" y="111330"/>
                                </a:lnTo>
                                <a:lnTo>
                                  <a:pt x="9462" y="103390"/>
                                </a:lnTo>
                                <a:lnTo>
                                  <a:pt x="27394" y="103390"/>
                                </a:lnTo>
                                <a:lnTo>
                                  <a:pt x="31109" y="99923"/>
                                </a:lnTo>
                                <a:lnTo>
                                  <a:pt x="22340" y="91731"/>
                                </a:lnTo>
                                <a:lnTo>
                                  <a:pt x="40580" y="91731"/>
                                </a:lnTo>
                                <a:lnTo>
                                  <a:pt x="31218" y="83012"/>
                                </a:lnTo>
                                <a:close/>
                              </a:path>
                              <a:path w="264795" h="984250">
                                <a:moveTo>
                                  <a:pt x="95369" y="103390"/>
                                </a:moveTo>
                                <a:lnTo>
                                  <a:pt x="86825" y="111330"/>
                                </a:lnTo>
                                <a:lnTo>
                                  <a:pt x="86442" y="111791"/>
                                </a:lnTo>
                                <a:lnTo>
                                  <a:pt x="95623" y="120317"/>
                                </a:lnTo>
                                <a:lnTo>
                                  <a:pt x="95191" y="120317"/>
                                </a:lnTo>
                                <a:lnTo>
                                  <a:pt x="104348" y="111791"/>
                                </a:lnTo>
                                <a:lnTo>
                                  <a:pt x="103895" y="111330"/>
                                </a:lnTo>
                                <a:lnTo>
                                  <a:pt x="95369" y="103390"/>
                                </a:lnTo>
                                <a:close/>
                              </a:path>
                              <a:path w="264795" h="984250">
                                <a:moveTo>
                                  <a:pt x="126119" y="91731"/>
                                </a:moveTo>
                                <a:lnTo>
                                  <a:pt x="125892" y="91731"/>
                                </a:lnTo>
                                <a:lnTo>
                                  <a:pt x="116798" y="100199"/>
                                </a:lnTo>
                                <a:lnTo>
                                  <a:pt x="116991" y="100199"/>
                                </a:lnTo>
                                <a:lnTo>
                                  <a:pt x="138555" y="120317"/>
                                </a:lnTo>
                                <a:lnTo>
                                  <a:pt x="147693" y="111791"/>
                                </a:lnTo>
                                <a:lnTo>
                                  <a:pt x="129074" y="111791"/>
                                </a:lnTo>
                                <a:lnTo>
                                  <a:pt x="138406" y="103144"/>
                                </a:lnTo>
                                <a:lnTo>
                                  <a:pt x="126119" y="91731"/>
                                </a:lnTo>
                                <a:close/>
                              </a:path>
                              <a:path w="264795" h="984250">
                                <a:moveTo>
                                  <a:pt x="169554" y="91731"/>
                                </a:moveTo>
                                <a:lnTo>
                                  <a:pt x="169191" y="91731"/>
                                </a:lnTo>
                                <a:lnTo>
                                  <a:pt x="160117" y="100199"/>
                                </a:lnTo>
                                <a:lnTo>
                                  <a:pt x="160326" y="100199"/>
                                </a:lnTo>
                                <a:lnTo>
                                  <a:pt x="181556" y="119960"/>
                                </a:lnTo>
                                <a:lnTo>
                                  <a:pt x="181706" y="119729"/>
                                </a:lnTo>
                                <a:lnTo>
                                  <a:pt x="190229" y="111791"/>
                                </a:lnTo>
                                <a:lnTo>
                                  <a:pt x="172520" y="111791"/>
                                </a:lnTo>
                                <a:lnTo>
                                  <a:pt x="181830" y="103144"/>
                                </a:lnTo>
                                <a:lnTo>
                                  <a:pt x="181585" y="102870"/>
                                </a:lnTo>
                                <a:lnTo>
                                  <a:pt x="169554" y="91731"/>
                                </a:lnTo>
                                <a:close/>
                              </a:path>
                              <a:path w="264795" h="984250">
                                <a:moveTo>
                                  <a:pt x="212279" y="91731"/>
                                </a:moveTo>
                                <a:lnTo>
                                  <a:pt x="211767" y="91731"/>
                                </a:lnTo>
                                <a:lnTo>
                                  <a:pt x="203232" y="99681"/>
                                </a:lnTo>
                                <a:lnTo>
                                  <a:pt x="225094" y="119960"/>
                                </a:lnTo>
                                <a:lnTo>
                                  <a:pt x="233865" y="111791"/>
                                </a:lnTo>
                                <a:lnTo>
                                  <a:pt x="233369" y="111330"/>
                                </a:lnTo>
                                <a:lnTo>
                                  <a:pt x="215639" y="111330"/>
                                </a:lnTo>
                                <a:lnTo>
                                  <a:pt x="224406" y="103144"/>
                                </a:lnTo>
                                <a:lnTo>
                                  <a:pt x="224560" y="103144"/>
                                </a:lnTo>
                                <a:lnTo>
                                  <a:pt x="212279" y="91731"/>
                                </a:lnTo>
                                <a:close/>
                              </a:path>
                              <a:path w="264795" h="984250">
                                <a:moveTo>
                                  <a:pt x="95374" y="63173"/>
                                </a:moveTo>
                                <a:lnTo>
                                  <a:pt x="95123" y="63319"/>
                                </a:lnTo>
                                <a:lnTo>
                                  <a:pt x="44166" y="110490"/>
                                </a:lnTo>
                                <a:lnTo>
                                  <a:pt x="43331" y="111330"/>
                                </a:lnTo>
                                <a:lnTo>
                                  <a:pt x="52327" y="119729"/>
                                </a:lnTo>
                                <a:lnTo>
                                  <a:pt x="61376" y="111330"/>
                                </a:lnTo>
                                <a:lnTo>
                                  <a:pt x="61623" y="111330"/>
                                </a:lnTo>
                                <a:lnTo>
                                  <a:pt x="52539" y="102870"/>
                                </a:lnTo>
                                <a:lnTo>
                                  <a:pt x="70491" y="102870"/>
                                </a:lnTo>
                                <a:lnTo>
                                  <a:pt x="73665" y="99923"/>
                                </a:lnTo>
                                <a:lnTo>
                                  <a:pt x="64845" y="91731"/>
                                </a:lnTo>
                                <a:lnTo>
                                  <a:pt x="82852" y="91731"/>
                                </a:lnTo>
                                <a:lnTo>
                                  <a:pt x="73794" y="83295"/>
                                </a:lnTo>
                                <a:lnTo>
                                  <a:pt x="91580" y="83295"/>
                                </a:lnTo>
                                <a:lnTo>
                                  <a:pt x="95006" y="80115"/>
                                </a:lnTo>
                                <a:lnTo>
                                  <a:pt x="95463" y="80115"/>
                                </a:lnTo>
                                <a:lnTo>
                                  <a:pt x="86472" y="71727"/>
                                </a:lnTo>
                                <a:lnTo>
                                  <a:pt x="104583" y="71727"/>
                                </a:lnTo>
                                <a:lnTo>
                                  <a:pt x="95374" y="63173"/>
                                </a:lnTo>
                                <a:close/>
                              </a:path>
                              <a:path w="264795" h="984250">
                                <a:moveTo>
                                  <a:pt x="260066" y="110490"/>
                                </a:moveTo>
                                <a:lnTo>
                                  <a:pt x="259162" y="111330"/>
                                </a:lnTo>
                                <a:lnTo>
                                  <a:pt x="258738" y="111791"/>
                                </a:lnTo>
                                <a:lnTo>
                                  <a:pt x="260066" y="113030"/>
                                </a:lnTo>
                                <a:lnTo>
                                  <a:pt x="261312" y="111791"/>
                                </a:lnTo>
                                <a:lnTo>
                                  <a:pt x="260911" y="111330"/>
                                </a:lnTo>
                                <a:lnTo>
                                  <a:pt x="260066" y="110490"/>
                                </a:lnTo>
                                <a:close/>
                              </a:path>
                              <a:path w="264795" h="984250">
                                <a:moveTo>
                                  <a:pt x="4813" y="99060"/>
                                </a:moveTo>
                                <a:lnTo>
                                  <a:pt x="264" y="102870"/>
                                </a:lnTo>
                                <a:lnTo>
                                  <a:pt x="264" y="111791"/>
                                </a:lnTo>
                                <a:lnTo>
                                  <a:pt x="726" y="111330"/>
                                </a:lnTo>
                                <a:lnTo>
                                  <a:pt x="9263" y="103390"/>
                                </a:lnTo>
                                <a:lnTo>
                                  <a:pt x="9462" y="103390"/>
                                </a:lnTo>
                                <a:lnTo>
                                  <a:pt x="4813" y="99060"/>
                                </a:lnTo>
                                <a:close/>
                              </a:path>
                              <a:path w="264795" h="984250">
                                <a:moveTo>
                                  <a:pt x="27394" y="103390"/>
                                </a:moveTo>
                                <a:lnTo>
                                  <a:pt x="9462" y="103390"/>
                                </a:lnTo>
                                <a:lnTo>
                                  <a:pt x="18483" y="111791"/>
                                </a:lnTo>
                                <a:lnTo>
                                  <a:pt x="18885" y="111330"/>
                                </a:lnTo>
                                <a:lnTo>
                                  <a:pt x="27394" y="103390"/>
                                </a:lnTo>
                                <a:close/>
                              </a:path>
                              <a:path w="264795" h="984250">
                                <a:moveTo>
                                  <a:pt x="82852" y="91731"/>
                                </a:moveTo>
                                <a:lnTo>
                                  <a:pt x="82491" y="91731"/>
                                </a:lnTo>
                                <a:lnTo>
                                  <a:pt x="73665" y="99923"/>
                                </a:lnTo>
                                <a:lnTo>
                                  <a:pt x="86442" y="111791"/>
                                </a:lnTo>
                                <a:lnTo>
                                  <a:pt x="86825" y="111330"/>
                                </a:lnTo>
                                <a:lnTo>
                                  <a:pt x="95369" y="103390"/>
                                </a:lnTo>
                                <a:lnTo>
                                  <a:pt x="82852" y="91731"/>
                                </a:lnTo>
                                <a:close/>
                              </a:path>
                              <a:path w="264795" h="984250">
                                <a:moveTo>
                                  <a:pt x="107915" y="91731"/>
                                </a:moveTo>
                                <a:lnTo>
                                  <a:pt x="95369" y="103390"/>
                                </a:lnTo>
                                <a:lnTo>
                                  <a:pt x="104390" y="111791"/>
                                </a:lnTo>
                                <a:lnTo>
                                  <a:pt x="104843" y="111330"/>
                                </a:lnTo>
                                <a:lnTo>
                                  <a:pt x="116798" y="100199"/>
                                </a:lnTo>
                                <a:lnTo>
                                  <a:pt x="116991" y="100199"/>
                                </a:lnTo>
                                <a:lnTo>
                                  <a:pt x="107915" y="91731"/>
                                </a:lnTo>
                                <a:close/>
                              </a:path>
                              <a:path w="264795" h="984250">
                                <a:moveTo>
                                  <a:pt x="160135" y="83012"/>
                                </a:moveTo>
                                <a:lnTo>
                                  <a:pt x="138406" y="103144"/>
                                </a:lnTo>
                                <a:lnTo>
                                  <a:pt x="147715" y="111791"/>
                                </a:lnTo>
                                <a:lnTo>
                                  <a:pt x="148187" y="111330"/>
                                </a:lnTo>
                                <a:lnTo>
                                  <a:pt x="160117" y="100199"/>
                                </a:lnTo>
                                <a:lnTo>
                                  <a:pt x="160326" y="100199"/>
                                </a:lnTo>
                                <a:lnTo>
                                  <a:pt x="151229" y="91731"/>
                                </a:lnTo>
                                <a:lnTo>
                                  <a:pt x="169554" y="91731"/>
                                </a:lnTo>
                                <a:lnTo>
                                  <a:pt x="160135" y="83012"/>
                                </a:lnTo>
                                <a:close/>
                              </a:path>
                              <a:path w="264795" h="984250">
                                <a:moveTo>
                                  <a:pt x="243149" y="103144"/>
                                </a:moveTo>
                                <a:lnTo>
                                  <a:pt x="224560" y="103144"/>
                                </a:lnTo>
                                <a:lnTo>
                                  <a:pt x="233865" y="111791"/>
                                </a:lnTo>
                                <a:lnTo>
                                  <a:pt x="243149" y="103144"/>
                                </a:lnTo>
                                <a:close/>
                              </a:path>
                              <a:path w="264795" h="984250">
                                <a:moveTo>
                                  <a:pt x="255965" y="91731"/>
                                </a:moveTo>
                                <a:lnTo>
                                  <a:pt x="255403" y="91731"/>
                                </a:lnTo>
                                <a:lnTo>
                                  <a:pt x="246311" y="100199"/>
                                </a:lnTo>
                                <a:lnTo>
                                  <a:pt x="258738" y="111791"/>
                                </a:lnTo>
                                <a:lnTo>
                                  <a:pt x="259162" y="111330"/>
                                </a:lnTo>
                                <a:lnTo>
                                  <a:pt x="260066" y="110490"/>
                                </a:lnTo>
                                <a:lnTo>
                                  <a:pt x="262620" y="110490"/>
                                </a:lnTo>
                                <a:lnTo>
                                  <a:pt x="263897" y="109220"/>
                                </a:lnTo>
                                <a:lnTo>
                                  <a:pt x="263897" y="99060"/>
                                </a:lnTo>
                                <a:lnTo>
                                  <a:pt x="255965" y="91731"/>
                                </a:lnTo>
                                <a:close/>
                              </a:path>
                              <a:path w="264795" h="984250">
                                <a:moveTo>
                                  <a:pt x="262620" y="110490"/>
                                </a:moveTo>
                                <a:lnTo>
                                  <a:pt x="260066" y="110490"/>
                                </a:lnTo>
                                <a:lnTo>
                                  <a:pt x="261375" y="111791"/>
                                </a:lnTo>
                                <a:lnTo>
                                  <a:pt x="261775" y="111330"/>
                                </a:lnTo>
                                <a:lnTo>
                                  <a:pt x="262620" y="110490"/>
                                </a:lnTo>
                                <a:close/>
                              </a:path>
                              <a:path w="264795" h="984250">
                                <a:moveTo>
                                  <a:pt x="40580" y="91731"/>
                                </a:moveTo>
                                <a:lnTo>
                                  <a:pt x="39889" y="91731"/>
                                </a:lnTo>
                                <a:lnTo>
                                  <a:pt x="31114" y="99923"/>
                                </a:lnTo>
                                <a:lnTo>
                                  <a:pt x="43331" y="111330"/>
                                </a:lnTo>
                                <a:lnTo>
                                  <a:pt x="44166" y="110490"/>
                                </a:lnTo>
                                <a:lnTo>
                                  <a:pt x="52398" y="102870"/>
                                </a:lnTo>
                                <a:lnTo>
                                  <a:pt x="52539" y="102870"/>
                                </a:lnTo>
                                <a:lnTo>
                                  <a:pt x="40580" y="91731"/>
                                </a:lnTo>
                                <a:close/>
                              </a:path>
                              <a:path w="264795" h="984250">
                                <a:moveTo>
                                  <a:pt x="70491" y="102870"/>
                                </a:moveTo>
                                <a:lnTo>
                                  <a:pt x="52539" y="102870"/>
                                </a:lnTo>
                                <a:lnTo>
                                  <a:pt x="61623" y="111330"/>
                                </a:lnTo>
                                <a:lnTo>
                                  <a:pt x="61376" y="111330"/>
                                </a:lnTo>
                                <a:lnTo>
                                  <a:pt x="70491" y="102870"/>
                                </a:lnTo>
                                <a:close/>
                              </a:path>
                              <a:path w="264795" h="984250">
                                <a:moveTo>
                                  <a:pt x="203201" y="83295"/>
                                </a:moveTo>
                                <a:lnTo>
                                  <a:pt x="182126" y="102870"/>
                                </a:lnTo>
                                <a:lnTo>
                                  <a:pt x="181882" y="103144"/>
                                </a:lnTo>
                                <a:lnTo>
                                  <a:pt x="190724" y="111330"/>
                                </a:lnTo>
                                <a:lnTo>
                                  <a:pt x="203232" y="99681"/>
                                </a:lnTo>
                                <a:lnTo>
                                  <a:pt x="194661" y="91731"/>
                                </a:lnTo>
                                <a:lnTo>
                                  <a:pt x="212279" y="91731"/>
                                </a:lnTo>
                                <a:lnTo>
                                  <a:pt x="203201" y="83295"/>
                                </a:lnTo>
                                <a:close/>
                              </a:path>
                              <a:path w="264795" h="984250">
                                <a:moveTo>
                                  <a:pt x="117038" y="83295"/>
                                </a:moveTo>
                                <a:lnTo>
                                  <a:pt x="116429" y="83820"/>
                                </a:lnTo>
                                <a:lnTo>
                                  <a:pt x="107915" y="91731"/>
                                </a:lnTo>
                                <a:lnTo>
                                  <a:pt x="116991" y="100199"/>
                                </a:lnTo>
                                <a:lnTo>
                                  <a:pt x="116798" y="100199"/>
                                </a:lnTo>
                                <a:lnTo>
                                  <a:pt x="125892" y="91731"/>
                                </a:lnTo>
                                <a:lnTo>
                                  <a:pt x="126119" y="91731"/>
                                </a:lnTo>
                                <a:lnTo>
                                  <a:pt x="117038" y="83295"/>
                                </a:lnTo>
                                <a:close/>
                              </a:path>
                              <a:path w="264795" h="984250">
                                <a:moveTo>
                                  <a:pt x="147945" y="71727"/>
                                </a:moveTo>
                                <a:lnTo>
                                  <a:pt x="147376" y="71727"/>
                                </a:lnTo>
                                <a:lnTo>
                                  <a:pt x="138367" y="80115"/>
                                </a:lnTo>
                                <a:lnTo>
                                  <a:pt x="138750" y="80115"/>
                                </a:lnTo>
                                <a:lnTo>
                                  <a:pt x="160326" y="100199"/>
                                </a:lnTo>
                                <a:lnTo>
                                  <a:pt x="160117" y="100199"/>
                                </a:lnTo>
                                <a:lnTo>
                                  <a:pt x="169191" y="91731"/>
                                </a:lnTo>
                                <a:lnTo>
                                  <a:pt x="150724" y="91731"/>
                                </a:lnTo>
                                <a:lnTo>
                                  <a:pt x="160135" y="83012"/>
                                </a:lnTo>
                                <a:lnTo>
                                  <a:pt x="147945" y="71727"/>
                                </a:lnTo>
                                <a:close/>
                              </a:path>
                              <a:path w="264795" h="984250">
                                <a:moveTo>
                                  <a:pt x="233776" y="71233"/>
                                </a:moveTo>
                                <a:lnTo>
                                  <a:pt x="224240" y="80115"/>
                                </a:lnTo>
                                <a:lnTo>
                                  <a:pt x="224780" y="80115"/>
                                </a:lnTo>
                                <a:lnTo>
                                  <a:pt x="246311" y="100199"/>
                                </a:lnTo>
                                <a:lnTo>
                                  <a:pt x="255403" y="91731"/>
                                </a:lnTo>
                                <a:lnTo>
                                  <a:pt x="236630" y="91731"/>
                                </a:lnTo>
                                <a:lnTo>
                                  <a:pt x="246246" y="82753"/>
                                </a:lnTo>
                                <a:lnTo>
                                  <a:pt x="233776" y="71233"/>
                                </a:lnTo>
                                <a:close/>
                              </a:path>
                              <a:path w="264795" h="984250">
                                <a:moveTo>
                                  <a:pt x="9398" y="62689"/>
                                </a:moveTo>
                                <a:lnTo>
                                  <a:pt x="140" y="71233"/>
                                </a:lnTo>
                                <a:lnTo>
                                  <a:pt x="18373" y="71233"/>
                                </a:lnTo>
                                <a:lnTo>
                                  <a:pt x="9353" y="79606"/>
                                </a:lnTo>
                                <a:lnTo>
                                  <a:pt x="31114" y="99923"/>
                                </a:lnTo>
                                <a:lnTo>
                                  <a:pt x="39889" y="91731"/>
                                </a:lnTo>
                                <a:lnTo>
                                  <a:pt x="21797" y="91731"/>
                                </a:lnTo>
                                <a:lnTo>
                                  <a:pt x="31173" y="83012"/>
                                </a:lnTo>
                                <a:lnTo>
                                  <a:pt x="30940" y="82753"/>
                                </a:lnTo>
                                <a:lnTo>
                                  <a:pt x="9398" y="62689"/>
                                </a:lnTo>
                                <a:close/>
                              </a:path>
                              <a:path w="264795" h="984250">
                                <a:moveTo>
                                  <a:pt x="61373" y="71727"/>
                                </a:moveTo>
                                <a:lnTo>
                                  <a:pt x="60618" y="72390"/>
                                </a:lnTo>
                                <a:lnTo>
                                  <a:pt x="52338" y="80115"/>
                                </a:lnTo>
                                <a:lnTo>
                                  <a:pt x="73665" y="99923"/>
                                </a:lnTo>
                                <a:lnTo>
                                  <a:pt x="82491" y="91731"/>
                                </a:lnTo>
                                <a:lnTo>
                                  <a:pt x="64430" y="91731"/>
                                </a:lnTo>
                                <a:lnTo>
                                  <a:pt x="73543" y="83295"/>
                                </a:lnTo>
                                <a:lnTo>
                                  <a:pt x="73794" y="83295"/>
                                </a:lnTo>
                                <a:lnTo>
                                  <a:pt x="61373" y="71727"/>
                                </a:lnTo>
                                <a:close/>
                              </a:path>
                              <a:path w="264795" h="984250">
                                <a:moveTo>
                                  <a:pt x="190751" y="71727"/>
                                </a:moveTo>
                                <a:lnTo>
                                  <a:pt x="189920" y="72390"/>
                                </a:lnTo>
                                <a:lnTo>
                                  <a:pt x="181641" y="80115"/>
                                </a:lnTo>
                                <a:lnTo>
                                  <a:pt x="182138" y="80115"/>
                                </a:lnTo>
                                <a:lnTo>
                                  <a:pt x="203232" y="99681"/>
                                </a:lnTo>
                                <a:lnTo>
                                  <a:pt x="211767" y="91731"/>
                                </a:lnTo>
                                <a:lnTo>
                                  <a:pt x="194118" y="91731"/>
                                </a:lnTo>
                                <a:lnTo>
                                  <a:pt x="203201" y="83295"/>
                                </a:lnTo>
                                <a:lnTo>
                                  <a:pt x="190751" y="71727"/>
                                </a:lnTo>
                                <a:close/>
                              </a:path>
                              <a:path w="264795" h="984250">
                                <a:moveTo>
                                  <a:pt x="43306" y="71727"/>
                                </a:moveTo>
                                <a:lnTo>
                                  <a:pt x="31451" y="82753"/>
                                </a:lnTo>
                                <a:lnTo>
                                  <a:pt x="31218" y="83012"/>
                                </a:lnTo>
                                <a:lnTo>
                                  <a:pt x="40580" y="91731"/>
                                </a:lnTo>
                                <a:lnTo>
                                  <a:pt x="39889" y="91731"/>
                                </a:lnTo>
                                <a:lnTo>
                                  <a:pt x="52338" y="80115"/>
                                </a:lnTo>
                                <a:lnTo>
                                  <a:pt x="43306" y="71727"/>
                                </a:lnTo>
                                <a:close/>
                              </a:path>
                              <a:path w="264795" h="984250">
                                <a:moveTo>
                                  <a:pt x="91580" y="83295"/>
                                </a:moveTo>
                                <a:lnTo>
                                  <a:pt x="73794" y="83295"/>
                                </a:lnTo>
                                <a:lnTo>
                                  <a:pt x="82852" y="91731"/>
                                </a:lnTo>
                                <a:lnTo>
                                  <a:pt x="82491" y="91731"/>
                                </a:lnTo>
                                <a:lnTo>
                                  <a:pt x="91580" y="83295"/>
                                </a:lnTo>
                                <a:close/>
                              </a:path>
                              <a:path w="264795" h="984250">
                                <a:moveTo>
                                  <a:pt x="104583" y="71727"/>
                                </a:moveTo>
                                <a:lnTo>
                                  <a:pt x="104044" y="71727"/>
                                </a:lnTo>
                                <a:lnTo>
                                  <a:pt x="95006" y="80115"/>
                                </a:lnTo>
                                <a:lnTo>
                                  <a:pt x="95463" y="80115"/>
                                </a:lnTo>
                                <a:lnTo>
                                  <a:pt x="107915" y="91731"/>
                                </a:lnTo>
                                <a:lnTo>
                                  <a:pt x="116993" y="83295"/>
                                </a:lnTo>
                                <a:lnTo>
                                  <a:pt x="116732" y="83012"/>
                                </a:lnTo>
                                <a:lnTo>
                                  <a:pt x="104583" y="71727"/>
                                </a:lnTo>
                                <a:close/>
                              </a:path>
                              <a:path w="264795" h="984250">
                                <a:moveTo>
                                  <a:pt x="138705" y="63173"/>
                                </a:moveTo>
                                <a:lnTo>
                                  <a:pt x="138489" y="63319"/>
                                </a:lnTo>
                                <a:lnTo>
                                  <a:pt x="117298" y="83012"/>
                                </a:lnTo>
                                <a:lnTo>
                                  <a:pt x="117038" y="83295"/>
                                </a:lnTo>
                                <a:lnTo>
                                  <a:pt x="126119" y="91731"/>
                                </a:lnTo>
                                <a:lnTo>
                                  <a:pt x="125892" y="91731"/>
                                </a:lnTo>
                                <a:lnTo>
                                  <a:pt x="138367" y="80115"/>
                                </a:lnTo>
                                <a:lnTo>
                                  <a:pt x="138750" y="80115"/>
                                </a:lnTo>
                                <a:lnTo>
                                  <a:pt x="129738" y="71727"/>
                                </a:lnTo>
                                <a:lnTo>
                                  <a:pt x="147945" y="71727"/>
                                </a:lnTo>
                                <a:lnTo>
                                  <a:pt x="138705" y="63173"/>
                                </a:lnTo>
                                <a:close/>
                              </a:path>
                              <a:path w="264795" h="984250">
                                <a:moveTo>
                                  <a:pt x="181546" y="63173"/>
                                </a:moveTo>
                                <a:lnTo>
                                  <a:pt x="160135" y="83012"/>
                                </a:lnTo>
                                <a:lnTo>
                                  <a:pt x="169554" y="91731"/>
                                </a:lnTo>
                                <a:lnTo>
                                  <a:pt x="169191" y="91731"/>
                                </a:lnTo>
                                <a:lnTo>
                                  <a:pt x="181641" y="80115"/>
                                </a:lnTo>
                                <a:lnTo>
                                  <a:pt x="182138" y="80115"/>
                                </a:lnTo>
                                <a:lnTo>
                                  <a:pt x="173095" y="71727"/>
                                </a:lnTo>
                                <a:lnTo>
                                  <a:pt x="190751" y="71727"/>
                                </a:lnTo>
                                <a:lnTo>
                                  <a:pt x="181546" y="63173"/>
                                </a:lnTo>
                                <a:close/>
                              </a:path>
                              <a:path w="264795" h="984250">
                                <a:moveTo>
                                  <a:pt x="246276" y="43288"/>
                                </a:moveTo>
                                <a:lnTo>
                                  <a:pt x="203201" y="83295"/>
                                </a:lnTo>
                                <a:lnTo>
                                  <a:pt x="212279" y="91731"/>
                                </a:lnTo>
                                <a:lnTo>
                                  <a:pt x="211767" y="91731"/>
                                </a:lnTo>
                                <a:lnTo>
                                  <a:pt x="224240" y="80115"/>
                                </a:lnTo>
                                <a:lnTo>
                                  <a:pt x="224780" y="80115"/>
                                </a:lnTo>
                                <a:lnTo>
                                  <a:pt x="215787" y="71727"/>
                                </a:lnTo>
                                <a:lnTo>
                                  <a:pt x="233246" y="71727"/>
                                </a:lnTo>
                                <a:lnTo>
                                  <a:pt x="233776" y="71233"/>
                                </a:lnTo>
                                <a:lnTo>
                                  <a:pt x="225051" y="63173"/>
                                </a:lnTo>
                                <a:lnTo>
                                  <a:pt x="242431" y="63173"/>
                                </a:lnTo>
                                <a:lnTo>
                                  <a:pt x="245841" y="59997"/>
                                </a:lnTo>
                                <a:lnTo>
                                  <a:pt x="246696" y="59997"/>
                                </a:lnTo>
                                <a:lnTo>
                                  <a:pt x="237661" y="51622"/>
                                </a:lnTo>
                                <a:lnTo>
                                  <a:pt x="255230" y="51622"/>
                                </a:lnTo>
                                <a:lnTo>
                                  <a:pt x="246276" y="43288"/>
                                </a:lnTo>
                                <a:close/>
                              </a:path>
                              <a:path w="264795" h="984250">
                                <a:moveTo>
                                  <a:pt x="260066" y="69850"/>
                                </a:moveTo>
                                <a:lnTo>
                                  <a:pt x="246246" y="82753"/>
                                </a:lnTo>
                                <a:lnTo>
                                  <a:pt x="255965" y="91731"/>
                                </a:lnTo>
                                <a:lnTo>
                                  <a:pt x="255403" y="91731"/>
                                </a:lnTo>
                                <a:lnTo>
                                  <a:pt x="263897" y="83820"/>
                                </a:lnTo>
                                <a:lnTo>
                                  <a:pt x="263897" y="73660"/>
                                </a:lnTo>
                                <a:lnTo>
                                  <a:pt x="262620" y="72390"/>
                                </a:lnTo>
                                <a:lnTo>
                                  <a:pt x="260066" y="72390"/>
                                </a:lnTo>
                                <a:lnTo>
                                  <a:pt x="258819" y="71233"/>
                                </a:lnTo>
                                <a:lnTo>
                                  <a:pt x="261458" y="71233"/>
                                </a:lnTo>
                                <a:lnTo>
                                  <a:pt x="260066" y="69850"/>
                                </a:lnTo>
                                <a:close/>
                              </a:path>
                              <a:path w="264795" h="984250">
                                <a:moveTo>
                                  <a:pt x="386" y="71233"/>
                                </a:moveTo>
                                <a:lnTo>
                                  <a:pt x="390" y="80115"/>
                                </a:lnTo>
                                <a:lnTo>
                                  <a:pt x="4813" y="83820"/>
                                </a:lnTo>
                                <a:lnTo>
                                  <a:pt x="9353" y="79606"/>
                                </a:lnTo>
                                <a:lnTo>
                                  <a:pt x="386" y="71233"/>
                                </a:lnTo>
                                <a:close/>
                              </a:path>
                              <a:path w="264795" h="984250">
                                <a:moveTo>
                                  <a:pt x="52346" y="63319"/>
                                </a:moveTo>
                                <a:lnTo>
                                  <a:pt x="43306" y="71727"/>
                                </a:lnTo>
                                <a:lnTo>
                                  <a:pt x="52338" y="80115"/>
                                </a:lnTo>
                                <a:lnTo>
                                  <a:pt x="61328" y="71727"/>
                                </a:lnTo>
                                <a:lnTo>
                                  <a:pt x="60843" y="71233"/>
                                </a:lnTo>
                                <a:lnTo>
                                  <a:pt x="52346" y="63319"/>
                                </a:lnTo>
                                <a:close/>
                              </a:path>
                              <a:path w="264795" h="984250">
                                <a:moveTo>
                                  <a:pt x="82939" y="51622"/>
                                </a:moveTo>
                                <a:lnTo>
                                  <a:pt x="73899" y="59997"/>
                                </a:lnTo>
                                <a:lnTo>
                                  <a:pt x="95463" y="80115"/>
                                </a:lnTo>
                                <a:lnTo>
                                  <a:pt x="95006" y="80115"/>
                                </a:lnTo>
                                <a:lnTo>
                                  <a:pt x="104044" y="71727"/>
                                </a:lnTo>
                                <a:lnTo>
                                  <a:pt x="86041" y="71727"/>
                                </a:lnTo>
                                <a:lnTo>
                                  <a:pt x="95281" y="63173"/>
                                </a:lnTo>
                                <a:lnTo>
                                  <a:pt x="94854" y="62689"/>
                                </a:lnTo>
                                <a:lnTo>
                                  <a:pt x="82939" y="51622"/>
                                </a:lnTo>
                                <a:close/>
                              </a:path>
                              <a:path w="264795" h="984250">
                                <a:moveTo>
                                  <a:pt x="126227" y="51622"/>
                                </a:moveTo>
                                <a:lnTo>
                                  <a:pt x="125704" y="51622"/>
                                </a:lnTo>
                                <a:lnTo>
                                  <a:pt x="116681" y="59997"/>
                                </a:lnTo>
                                <a:lnTo>
                                  <a:pt x="117137" y="59997"/>
                                </a:lnTo>
                                <a:lnTo>
                                  <a:pt x="138750" y="80115"/>
                                </a:lnTo>
                                <a:lnTo>
                                  <a:pt x="138367" y="80115"/>
                                </a:lnTo>
                                <a:lnTo>
                                  <a:pt x="147376" y="71727"/>
                                </a:lnTo>
                                <a:lnTo>
                                  <a:pt x="129442" y="71727"/>
                                </a:lnTo>
                                <a:lnTo>
                                  <a:pt x="138646" y="63173"/>
                                </a:lnTo>
                                <a:lnTo>
                                  <a:pt x="138183" y="62689"/>
                                </a:lnTo>
                                <a:lnTo>
                                  <a:pt x="126227" y="51622"/>
                                </a:lnTo>
                                <a:close/>
                              </a:path>
                              <a:path w="264795" h="984250">
                                <a:moveTo>
                                  <a:pt x="169117" y="51622"/>
                                </a:moveTo>
                                <a:lnTo>
                                  <a:pt x="168968" y="51622"/>
                                </a:lnTo>
                                <a:lnTo>
                                  <a:pt x="159974" y="59997"/>
                                </a:lnTo>
                                <a:lnTo>
                                  <a:pt x="160449" y="59997"/>
                                </a:lnTo>
                                <a:lnTo>
                                  <a:pt x="182138" y="80115"/>
                                </a:lnTo>
                                <a:lnTo>
                                  <a:pt x="181641" y="80115"/>
                                </a:lnTo>
                                <a:lnTo>
                                  <a:pt x="190631" y="71727"/>
                                </a:lnTo>
                                <a:lnTo>
                                  <a:pt x="172315" y="71727"/>
                                </a:lnTo>
                                <a:lnTo>
                                  <a:pt x="181546" y="63173"/>
                                </a:lnTo>
                                <a:lnTo>
                                  <a:pt x="169117" y="51622"/>
                                </a:lnTo>
                                <a:close/>
                              </a:path>
                              <a:path w="264795" h="984250">
                                <a:moveTo>
                                  <a:pt x="212547" y="51622"/>
                                </a:moveTo>
                                <a:lnTo>
                                  <a:pt x="212177" y="51622"/>
                                </a:lnTo>
                                <a:lnTo>
                                  <a:pt x="203212" y="59997"/>
                                </a:lnTo>
                                <a:lnTo>
                                  <a:pt x="224780" y="80115"/>
                                </a:lnTo>
                                <a:lnTo>
                                  <a:pt x="224240" y="80115"/>
                                </a:lnTo>
                                <a:lnTo>
                                  <a:pt x="233246" y="71727"/>
                                </a:lnTo>
                                <a:lnTo>
                                  <a:pt x="215656" y="71727"/>
                                </a:lnTo>
                                <a:lnTo>
                                  <a:pt x="224866" y="63173"/>
                                </a:lnTo>
                                <a:lnTo>
                                  <a:pt x="225051" y="63173"/>
                                </a:lnTo>
                                <a:lnTo>
                                  <a:pt x="212547" y="51622"/>
                                </a:lnTo>
                                <a:close/>
                              </a:path>
                              <a:path w="264795" h="984250">
                                <a:moveTo>
                                  <a:pt x="73917" y="3196"/>
                                </a:moveTo>
                                <a:lnTo>
                                  <a:pt x="73196" y="3810"/>
                                </a:lnTo>
                                <a:lnTo>
                                  <a:pt x="9398" y="62689"/>
                                </a:lnTo>
                                <a:lnTo>
                                  <a:pt x="18571" y="71233"/>
                                </a:lnTo>
                                <a:lnTo>
                                  <a:pt x="386" y="71233"/>
                                </a:lnTo>
                                <a:lnTo>
                                  <a:pt x="9353" y="79606"/>
                                </a:lnTo>
                                <a:lnTo>
                                  <a:pt x="30479" y="59997"/>
                                </a:lnTo>
                                <a:lnTo>
                                  <a:pt x="30677" y="59997"/>
                                </a:lnTo>
                                <a:lnTo>
                                  <a:pt x="21660" y="51622"/>
                                </a:lnTo>
                                <a:lnTo>
                                  <a:pt x="39786" y="51622"/>
                                </a:lnTo>
                                <a:lnTo>
                                  <a:pt x="30838" y="43288"/>
                                </a:lnTo>
                                <a:lnTo>
                                  <a:pt x="48481" y="43288"/>
                                </a:lnTo>
                                <a:lnTo>
                                  <a:pt x="52186" y="39849"/>
                                </a:lnTo>
                                <a:lnTo>
                                  <a:pt x="51789" y="39370"/>
                                </a:lnTo>
                                <a:lnTo>
                                  <a:pt x="43621" y="31750"/>
                                </a:lnTo>
                                <a:lnTo>
                                  <a:pt x="61545" y="31750"/>
                                </a:lnTo>
                                <a:lnTo>
                                  <a:pt x="52410" y="23265"/>
                                </a:lnTo>
                                <a:lnTo>
                                  <a:pt x="70054" y="23265"/>
                                </a:lnTo>
                                <a:lnTo>
                                  <a:pt x="73852" y="19740"/>
                                </a:lnTo>
                                <a:lnTo>
                                  <a:pt x="73146" y="19050"/>
                                </a:lnTo>
                                <a:lnTo>
                                  <a:pt x="65043" y="11506"/>
                                </a:lnTo>
                                <a:lnTo>
                                  <a:pt x="82894" y="11506"/>
                                </a:lnTo>
                                <a:lnTo>
                                  <a:pt x="73917" y="3196"/>
                                </a:lnTo>
                                <a:close/>
                              </a:path>
                              <a:path w="264795" h="984250">
                                <a:moveTo>
                                  <a:pt x="263897" y="59997"/>
                                </a:moveTo>
                                <a:lnTo>
                                  <a:pt x="246696" y="59997"/>
                                </a:lnTo>
                                <a:lnTo>
                                  <a:pt x="260066" y="72390"/>
                                </a:lnTo>
                                <a:lnTo>
                                  <a:pt x="261229" y="71233"/>
                                </a:lnTo>
                                <a:lnTo>
                                  <a:pt x="258584" y="71233"/>
                                </a:lnTo>
                                <a:lnTo>
                                  <a:pt x="260066" y="69850"/>
                                </a:lnTo>
                                <a:lnTo>
                                  <a:pt x="262620" y="69850"/>
                                </a:lnTo>
                                <a:lnTo>
                                  <a:pt x="263897" y="68580"/>
                                </a:lnTo>
                                <a:lnTo>
                                  <a:pt x="263897" y="59997"/>
                                </a:lnTo>
                                <a:close/>
                              </a:path>
                              <a:path w="264795" h="984250">
                                <a:moveTo>
                                  <a:pt x="261458" y="71233"/>
                                </a:moveTo>
                                <a:lnTo>
                                  <a:pt x="261229" y="71233"/>
                                </a:lnTo>
                                <a:lnTo>
                                  <a:pt x="260066" y="72390"/>
                                </a:lnTo>
                                <a:lnTo>
                                  <a:pt x="262620" y="72390"/>
                                </a:lnTo>
                                <a:lnTo>
                                  <a:pt x="261458" y="71233"/>
                                </a:lnTo>
                                <a:close/>
                              </a:path>
                              <a:path w="264795" h="984250">
                                <a:moveTo>
                                  <a:pt x="39786" y="51622"/>
                                </a:moveTo>
                                <a:lnTo>
                                  <a:pt x="39502" y="51622"/>
                                </a:lnTo>
                                <a:lnTo>
                                  <a:pt x="30479" y="59997"/>
                                </a:lnTo>
                                <a:lnTo>
                                  <a:pt x="30677" y="59997"/>
                                </a:lnTo>
                                <a:lnTo>
                                  <a:pt x="43306" y="71727"/>
                                </a:lnTo>
                                <a:lnTo>
                                  <a:pt x="52346" y="63319"/>
                                </a:lnTo>
                                <a:lnTo>
                                  <a:pt x="39786" y="51622"/>
                                </a:lnTo>
                                <a:close/>
                              </a:path>
                              <a:path w="264795" h="984250">
                                <a:moveTo>
                                  <a:pt x="64922" y="51622"/>
                                </a:moveTo>
                                <a:lnTo>
                                  <a:pt x="52346" y="63319"/>
                                </a:lnTo>
                                <a:lnTo>
                                  <a:pt x="61373" y="71727"/>
                                </a:lnTo>
                                <a:lnTo>
                                  <a:pt x="61857" y="71233"/>
                                </a:lnTo>
                                <a:lnTo>
                                  <a:pt x="73899" y="59997"/>
                                </a:lnTo>
                                <a:lnTo>
                                  <a:pt x="64922" y="51622"/>
                                </a:lnTo>
                                <a:close/>
                              </a:path>
                              <a:path w="264795" h="984250">
                                <a:moveTo>
                                  <a:pt x="160126" y="3196"/>
                                </a:moveTo>
                                <a:lnTo>
                                  <a:pt x="159410" y="3810"/>
                                </a:lnTo>
                                <a:lnTo>
                                  <a:pt x="95804" y="62689"/>
                                </a:lnTo>
                                <a:lnTo>
                                  <a:pt x="95374" y="63173"/>
                                </a:lnTo>
                                <a:lnTo>
                                  <a:pt x="104583" y="71727"/>
                                </a:lnTo>
                                <a:lnTo>
                                  <a:pt x="104044" y="71727"/>
                                </a:lnTo>
                                <a:lnTo>
                                  <a:pt x="116681" y="59997"/>
                                </a:lnTo>
                                <a:lnTo>
                                  <a:pt x="117137" y="59997"/>
                                </a:lnTo>
                                <a:lnTo>
                                  <a:pt x="108139" y="51622"/>
                                </a:lnTo>
                                <a:lnTo>
                                  <a:pt x="126227" y="51622"/>
                                </a:lnTo>
                                <a:lnTo>
                                  <a:pt x="117225" y="43288"/>
                                </a:lnTo>
                                <a:lnTo>
                                  <a:pt x="134683" y="43288"/>
                                </a:lnTo>
                                <a:lnTo>
                                  <a:pt x="138388" y="39849"/>
                                </a:lnTo>
                                <a:lnTo>
                                  <a:pt x="138728" y="39849"/>
                                </a:lnTo>
                                <a:lnTo>
                                  <a:pt x="129996" y="31750"/>
                                </a:lnTo>
                                <a:lnTo>
                                  <a:pt x="147732" y="31750"/>
                                </a:lnTo>
                                <a:lnTo>
                                  <a:pt x="138601" y="23265"/>
                                </a:lnTo>
                                <a:lnTo>
                                  <a:pt x="156256" y="23265"/>
                                </a:lnTo>
                                <a:lnTo>
                                  <a:pt x="160054" y="19740"/>
                                </a:lnTo>
                                <a:lnTo>
                                  <a:pt x="151227" y="11506"/>
                                </a:lnTo>
                                <a:lnTo>
                                  <a:pt x="169122" y="11506"/>
                                </a:lnTo>
                                <a:lnTo>
                                  <a:pt x="160126" y="3196"/>
                                </a:lnTo>
                                <a:close/>
                              </a:path>
                              <a:path w="264795" h="984250">
                                <a:moveTo>
                                  <a:pt x="160148" y="43288"/>
                                </a:moveTo>
                                <a:lnTo>
                                  <a:pt x="158795" y="44450"/>
                                </a:lnTo>
                                <a:lnTo>
                                  <a:pt x="139167" y="62689"/>
                                </a:lnTo>
                                <a:lnTo>
                                  <a:pt x="138705" y="63173"/>
                                </a:lnTo>
                                <a:lnTo>
                                  <a:pt x="147945" y="71727"/>
                                </a:lnTo>
                                <a:lnTo>
                                  <a:pt x="147376" y="71727"/>
                                </a:lnTo>
                                <a:lnTo>
                                  <a:pt x="159974" y="59997"/>
                                </a:lnTo>
                                <a:lnTo>
                                  <a:pt x="160449" y="59997"/>
                                </a:lnTo>
                                <a:lnTo>
                                  <a:pt x="151420" y="51622"/>
                                </a:lnTo>
                                <a:lnTo>
                                  <a:pt x="169117" y="51622"/>
                                </a:lnTo>
                                <a:lnTo>
                                  <a:pt x="160148" y="43288"/>
                                </a:lnTo>
                                <a:close/>
                              </a:path>
                              <a:path w="264795" h="984250">
                                <a:moveTo>
                                  <a:pt x="237317" y="11506"/>
                                </a:moveTo>
                                <a:lnTo>
                                  <a:pt x="181546" y="63173"/>
                                </a:lnTo>
                                <a:lnTo>
                                  <a:pt x="190751" y="71727"/>
                                </a:lnTo>
                                <a:lnTo>
                                  <a:pt x="191159" y="71233"/>
                                </a:lnTo>
                                <a:lnTo>
                                  <a:pt x="203202" y="59997"/>
                                </a:lnTo>
                                <a:lnTo>
                                  <a:pt x="194234" y="51622"/>
                                </a:lnTo>
                                <a:lnTo>
                                  <a:pt x="212547" y="51622"/>
                                </a:lnTo>
                                <a:lnTo>
                                  <a:pt x="203525" y="43288"/>
                                </a:lnTo>
                                <a:lnTo>
                                  <a:pt x="221109" y="43288"/>
                                </a:lnTo>
                                <a:lnTo>
                                  <a:pt x="224794" y="39849"/>
                                </a:lnTo>
                                <a:lnTo>
                                  <a:pt x="224959" y="39849"/>
                                </a:lnTo>
                                <a:lnTo>
                                  <a:pt x="216220" y="31750"/>
                                </a:lnTo>
                                <a:lnTo>
                                  <a:pt x="233879" y="31750"/>
                                </a:lnTo>
                                <a:lnTo>
                                  <a:pt x="224763" y="23265"/>
                                </a:lnTo>
                                <a:lnTo>
                                  <a:pt x="242568" y="23265"/>
                                </a:lnTo>
                                <a:lnTo>
                                  <a:pt x="246183" y="19891"/>
                                </a:lnTo>
                                <a:lnTo>
                                  <a:pt x="237317" y="11506"/>
                                </a:lnTo>
                                <a:close/>
                              </a:path>
                              <a:path w="264795" h="984250">
                                <a:moveTo>
                                  <a:pt x="4813" y="58420"/>
                                </a:moveTo>
                                <a:lnTo>
                                  <a:pt x="264" y="63500"/>
                                </a:lnTo>
                                <a:lnTo>
                                  <a:pt x="264" y="71233"/>
                                </a:lnTo>
                                <a:lnTo>
                                  <a:pt x="1640" y="69850"/>
                                </a:lnTo>
                                <a:lnTo>
                                  <a:pt x="9398" y="62689"/>
                                </a:lnTo>
                                <a:lnTo>
                                  <a:pt x="4813" y="58420"/>
                                </a:lnTo>
                                <a:close/>
                              </a:path>
                              <a:path w="264795" h="984250">
                                <a:moveTo>
                                  <a:pt x="242431" y="63173"/>
                                </a:moveTo>
                                <a:lnTo>
                                  <a:pt x="225051" y="63173"/>
                                </a:lnTo>
                                <a:lnTo>
                                  <a:pt x="233776" y="71233"/>
                                </a:lnTo>
                                <a:lnTo>
                                  <a:pt x="242431" y="63173"/>
                                </a:lnTo>
                                <a:close/>
                              </a:path>
                              <a:path w="264795" h="984250">
                                <a:moveTo>
                                  <a:pt x="262620" y="69850"/>
                                </a:moveTo>
                                <a:lnTo>
                                  <a:pt x="260066" y="69850"/>
                                </a:lnTo>
                                <a:lnTo>
                                  <a:pt x="261458" y="71233"/>
                                </a:lnTo>
                                <a:lnTo>
                                  <a:pt x="261229" y="71233"/>
                                </a:lnTo>
                                <a:lnTo>
                                  <a:pt x="262620" y="69850"/>
                                </a:lnTo>
                                <a:close/>
                              </a:path>
                              <a:path w="264795" h="984250">
                                <a:moveTo>
                                  <a:pt x="18449" y="31750"/>
                                </a:moveTo>
                                <a:lnTo>
                                  <a:pt x="18282" y="31750"/>
                                </a:lnTo>
                                <a:lnTo>
                                  <a:pt x="9341" y="40180"/>
                                </a:lnTo>
                                <a:lnTo>
                                  <a:pt x="30677" y="59997"/>
                                </a:lnTo>
                                <a:lnTo>
                                  <a:pt x="30479" y="59997"/>
                                </a:lnTo>
                                <a:lnTo>
                                  <a:pt x="39502" y="51622"/>
                                </a:lnTo>
                                <a:lnTo>
                                  <a:pt x="21390" y="51622"/>
                                </a:lnTo>
                                <a:lnTo>
                                  <a:pt x="30420" y="43288"/>
                                </a:lnTo>
                                <a:lnTo>
                                  <a:pt x="30838" y="43288"/>
                                </a:lnTo>
                                <a:lnTo>
                                  <a:pt x="18449" y="31750"/>
                                </a:lnTo>
                                <a:close/>
                              </a:path>
                              <a:path w="264795" h="984250">
                                <a:moveTo>
                                  <a:pt x="73967" y="43288"/>
                                </a:moveTo>
                                <a:lnTo>
                                  <a:pt x="72634" y="44450"/>
                                </a:lnTo>
                                <a:lnTo>
                                  <a:pt x="64922" y="51622"/>
                                </a:lnTo>
                                <a:lnTo>
                                  <a:pt x="73899" y="59997"/>
                                </a:lnTo>
                                <a:lnTo>
                                  <a:pt x="82874" y="51622"/>
                                </a:lnTo>
                                <a:lnTo>
                                  <a:pt x="73967" y="43288"/>
                                </a:lnTo>
                                <a:close/>
                              </a:path>
                              <a:path w="264795" h="984250">
                                <a:moveTo>
                                  <a:pt x="104761" y="31750"/>
                                </a:moveTo>
                                <a:lnTo>
                                  <a:pt x="104172" y="31750"/>
                                </a:lnTo>
                                <a:lnTo>
                                  <a:pt x="95492" y="39849"/>
                                </a:lnTo>
                                <a:lnTo>
                                  <a:pt x="117137" y="59997"/>
                                </a:lnTo>
                                <a:lnTo>
                                  <a:pt x="116681" y="59997"/>
                                </a:lnTo>
                                <a:lnTo>
                                  <a:pt x="125704" y="51622"/>
                                </a:lnTo>
                                <a:lnTo>
                                  <a:pt x="107760" y="51622"/>
                                </a:lnTo>
                                <a:lnTo>
                                  <a:pt x="116763" y="43288"/>
                                </a:lnTo>
                                <a:lnTo>
                                  <a:pt x="117225" y="43288"/>
                                </a:lnTo>
                                <a:lnTo>
                                  <a:pt x="104761" y="31750"/>
                                </a:lnTo>
                                <a:close/>
                              </a:path>
                              <a:path w="264795" h="984250">
                                <a:moveTo>
                                  <a:pt x="147732" y="31750"/>
                                </a:moveTo>
                                <a:lnTo>
                                  <a:pt x="147115" y="31750"/>
                                </a:lnTo>
                                <a:lnTo>
                                  <a:pt x="138388" y="39849"/>
                                </a:lnTo>
                                <a:lnTo>
                                  <a:pt x="138728" y="39849"/>
                                </a:lnTo>
                                <a:lnTo>
                                  <a:pt x="160449" y="59997"/>
                                </a:lnTo>
                                <a:lnTo>
                                  <a:pt x="159974" y="59997"/>
                                </a:lnTo>
                                <a:lnTo>
                                  <a:pt x="168968" y="51622"/>
                                </a:lnTo>
                                <a:lnTo>
                                  <a:pt x="151076" y="51622"/>
                                </a:lnTo>
                                <a:lnTo>
                                  <a:pt x="160045" y="43288"/>
                                </a:lnTo>
                                <a:lnTo>
                                  <a:pt x="156804" y="40180"/>
                                </a:lnTo>
                                <a:lnTo>
                                  <a:pt x="147732" y="31750"/>
                                </a:lnTo>
                                <a:close/>
                              </a:path>
                              <a:path w="264795" h="984250">
                                <a:moveTo>
                                  <a:pt x="191035" y="31750"/>
                                </a:moveTo>
                                <a:lnTo>
                                  <a:pt x="190311" y="31750"/>
                                </a:lnTo>
                                <a:lnTo>
                                  <a:pt x="181612" y="39849"/>
                                </a:lnTo>
                                <a:lnTo>
                                  <a:pt x="203212" y="59997"/>
                                </a:lnTo>
                                <a:lnTo>
                                  <a:pt x="212177" y="51622"/>
                                </a:lnTo>
                                <a:lnTo>
                                  <a:pt x="194013" y="51622"/>
                                </a:lnTo>
                                <a:lnTo>
                                  <a:pt x="203008" y="43288"/>
                                </a:lnTo>
                                <a:lnTo>
                                  <a:pt x="203525" y="43288"/>
                                </a:lnTo>
                                <a:lnTo>
                                  <a:pt x="191035" y="31750"/>
                                </a:lnTo>
                                <a:close/>
                              </a:path>
                              <a:path w="264795" h="984250">
                                <a:moveTo>
                                  <a:pt x="233879" y="31750"/>
                                </a:moveTo>
                                <a:lnTo>
                                  <a:pt x="233475" y="31750"/>
                                </a:lnTo>
                                <a:lnTo>
                                  <a:pt x="224794" y="39849"/>
                                </a:lnTo>
                                <a:lnTo>
                                  <a:pt x="224959" y="39849"/>
                                </a:lnTo>
                                <a:lnTo>
                                  <a:pt x="246696" y="59997"/>
                                </a:lnTo>
                                <a:lnTo>
                                  <a:pt x="245841" y="59997"/>
                                </a:lnTo>
                                <a:lnTo>
                                  <a:pt x="254833" y="51622"/>
                                </a:lnTo>
                                <a:lnTo>
                                  <a:pt x="237303" y="51622"/>
                                </a:lnTo>
                                <a:lnTo>
                                  <a:pt x="246276" y="43288"/>
                                </a:lnTo>
                                <a:lnTo>
                                  <a:pt x="233879" y="31750"/>
                                </a:lnTo>
                                <a:close/>
                              </a:path>
                              <a:path w="264795" h="984250">
                                <a:moveTo>
                                  <a:pt x="255230" y="51622"/>
                                </a:moveTo>
                                <a:lnTo>
                                  <a:pt x="254833" y="51622"/>
                                </a:lnTo>
                                <a:lnTo>
                                  <a:pt x="245841" y="59997"/>
                                </a:lnTo>
                                <a:lnTo>
                                  <a:pt x="264228" y="59997"/>
                                </a:lnTo>
                                <a:lnTo>
                                  <a:pt x="255230" y="51622"/>
                                </a:lnTo>
                                <a:close/>
                              </a:path>
                              <a:path w="264795" h="984250">
                                <a:moveTo>
                                  <a:pt x="48481" y="43288"/>
                                </a:moveTo>
                                <a:lnTo>
                                  <a:pt x="30838" y="43288"/>
                                </a:lnTo>
                                <a:lnTo>
                                  <a:pt x="39786" y="51622"/>
                                </a:lnTo>
                                <a:lnTo>
                                  <a:pt x="39502" y="51622"/>
                                </a:lnTo>
                                <a:lnTo>
                                  <a:pt x="48481" y="43288"/>
                                </a:lnTo>
                                <a:close/>
                              </a:path>
                              <a:path w="264795" h="984250">
                                <a:moveTo>
                                  <a:pt x="61545" y="31750"/>
                                </a:moveTo>
                                <a:lnTo>
                                  <a:pt x="60913" y="31750"/>
                                </a:lnTo>
                                <a:lnTo>
                                  <a:pt x="52703" y="39370"/>
                                </a:lnTo>
                                <a:lnTo>
                                  <a:pt x="52303" y="39849"/>
                                </a:lnTo>
                                <a:lnTo>
                                  <a:pt x="64922" y="51622"/>
                                </a:lnTo>
                                <a:lnTo>
                                  <a:pt x="73883" y="43288"/>
                                </a:lnTo>
                                <a:lnTo>
                                  <a:pt x="70621" y="40180"/>
                                </a:lnTo>
                                <a:lnTo>
                                  <a:pt x="61545" y="31750"/>
                                </a:lnTo>
                                <a:close/>
                              </a:path>
                              <a:path w="264795" h="984250">
                                <a:moveTo>
                                  <a:pt x="108172" y="11506"/>
                                </a:moveTo>
                                <a:lnTo>
                                  <a:pt x="99943" y="19050"/>
                                </a:lnTo>
                                <a:lnTo>
                                  <a:pt x="77224" y="40180"/>
                                </a:lnTo>
                                <a:lnTo>
                                  <a:pt x="73967" y="43288"/>
                                </a:lnTo>
                                <a:lnTo>
                                  <a:pt x="82939" y="51622"/>
                                </a:lnTo>
                                <a:lnTo>
                                  <a:pt x="95492" y="39849"/>
                                </a:lnTo>
                                <a:lnTo>
                                  <a:pt x="86790" y="31750"/>
                                </a:lnTo>
                                <a:lnTo>
                                  <a:pt x="104761" y="31750"/>
                                </a:lnTo>
                                <a:lnTo>
                                  <a:pt x="95596" y="23265"/>
                                </a:lnTo>
                                <a:lnTo>
                                  <a:pt x="113265" y="23265"/>
                                </a:lnTo>
                                <a:lnTo>
                                  <a:pt x="117043" y="19740"/>
                                </a:lnTo>
                                <a:lnTo>
                                  <a:pt x="108172" y="11506"/>
                                </a:lnTo>
                                <a:close/>
                              </a:path>
                              <a:path w="264795" h="984250">
                                <a:moveTo>
                                  <a:pt x="134683" y="43288"/>
                                </a:moveTo>
                                <a:lnTo>
                                  <a:pt x="117225" y="43288"/>
                                </a:lnTo>
                                <a:lnTo>
                                  <a:pt x="126227" y="51622"/>
                                </a:lnTo>
                                <a:lnTo>
                                  <a:pt x="125704" y="51622"/>
                                </a:lnTo>
                                <a:lnTo>
                                  <a:pt x="134683" y="43288"/>
                                </a:lnTo>
                                <a:close/>
                              </a:path>
                              <a:path w="264795" h="984250">
                                <a:moveTo>
                                  <a:pt x="203201" y="3196"/>
                                </a:moveTo>
                                <a:lnTo>
                                  <a:pt x="163389" y="40180"/>
                                </a:lnTo>
                                <a:lnTo>
                                  <a:pt x="160148" y="43288"/>
                                </a:lnTo>
                                <a:lnTo>
                                  <a:pt x="169117" y="51622"/>
                                </a:lnTo>
                                <a:lnTo>
                                  <a:pt x="168968" y="51622"/>
                                </a:lnTo>
                                <a:lnTo>
                                  <a:pt x="181612" y="39849"/>
                                </a:lnTo>
                                <a:lnTo>
                                  <a:pt x="172929" y="31750"/>
                                </a:lnTo>
                                <a:lnTo>
                                  <a:pt x="191035" y="31750"/>
                                </a:lnTo>
                                <a:lnTo>
                                  <a:pt x="181850" y="23265"/>
                                </a:lnTo>
                                <a:lnTo>
                                  <a:pt x="199423" y="23265"/>
                                </a:lnTo>
                                <a:lnTo>
                                  <a:pt x="203209" y="19740"/>
                                </a:lnTo>
                                <a:lnTo>
                                  <a:pt x="202519" y="19050"/>
                                </a:lnTo>
                                <a:lnTo>
                                  <a:pt x="194380" y="11506"/>
                                </a:lnTo>
                                <a:lnTo>
                                  <a:pt x="212130" y="11506"/>
                                </a:lnTo>
                                <a:lnTo>
                                  <a:pt x="203201" y="3196"/>
                                </a:lnTo>
                                <a:close/>
                              </a:path>
                              <a:path w="264795" h="984250">
                                <a:moveTo>
                                  <a:pt x="221109" y="43288"/>
                                </a:moveTo>
                                <a:lnTo>
                                  <a:pt x="203525" y="43288"/>
                                </a:lnTo>
                                <a:lnTo>
                                  <a:pt x="212547" y="51622"/>
                                </a:lnTo>
                                <a:lnTo>
                                  <a:pt x="212177" y="51622"/>
                                </a:lnTo>
                                <a:lnTo>
                                  <a:pt x="221109" y="43288"/>
                                </a:lnTo>
                                <a:close/>
                              </a:path>
                              <a:path w="264795" h="984250">
                                <a:moveTo>
                                  <a:pt x="261343" y="31750"/>
                                </a:moveTo>
                                <a:lnTo>
                                  <a:pt x="260066" y="33020"/>
                                </a:lnTo>
                                <a:lnTo>
                                  <a:pt x="257332" y="33020"/>
                                </a:lnTo>
                                <a:lnTo>
                                  <a:pt x="246276" y="43288"/>
                                </a:lnTo>
                                <a:lnTo>
                                  <a:pt x="255230" y="51622"/>
                                </a:lnTo>
                                <a:lnTo>
                                  <a:pt x="254833" y="51622"/>
                                </a:lnTo>
                                <a:lnTo>
                                  <a:pt x="263781" y="43288"/>
                                </a:lnTo>
                                <a:lnTo>
                                  <a:pt x="263897" y="34290"/>
                                </a:lnTo>
                                <a:lnTo>
                                  <a:pt x="262620" y="33020"/>
                                </a:lnTo>
                                <a:lnTo>
                                  <a:pt x="260066" y="33020"/>
                                </a:lnTo>
                                <a:lnTo>
                                  <a:pt x="258723" y="31750"/>
                                </a:lnTo>
                                <a:lnTo>
                                  <a:pt x="261343" y="31750"/>
                                </a:lnTo>
                                <a:close/>
                              </a:path>
                              <a:path w="264795" h="984250">
                                <a:moveTo>
                                  <a:pt x="264" y="31750"/>
                                </a:moveTo>
                                <a:lnTo>
                                  <a:pt x="264" y="39370"/>
                                </a:lnTo>
                                <a:lnTo>
                                  <a:pt x="4813" y="44450"/>
                                </a:lnTo>
                                <a:lnTo>
                                  <a:pt x="9341" y="40180"/>
                                </a:lnTo>
                                <a:lnTo>
                                  <a:pt x="264" y="31750"/>
                                </a:lnTo>
                                <a:close/>
                              </a:path>
                              <a:path w="264795" h="984250">
                                <a:moveTo>
                                  <a:pt x="9339" y="23265"/>
                                </a:moveTo>
                                <a:lnTo>
                                  <a:pt x="264" y="31750"/>
                                </a:lnTo>
                                <a:lnTo>
                                  <a:pt x="9341" y="40180"/>
                                </a:lnTo>
                                <a:lnTo>
                                  <a:pt x="18282" y="31750"/>
                                </a:lnTo>
                                <a:lnTo>
                                  <a:pt x="18449" y="31750"/>
                                </a:lnTo>
                                <a:lnTo>
                                  <a:pt x="9339" y="23265"/>
                                </a:lnTo>
                                <a:close/>
                              </a:path>
                              <a:path w="264795" h="984250">
                                <a:moveTo>
                                  <a:pt x="39751" y="11506"/>
                                </a:moveTo>
                                <a:lnTo>
                                  <a:pt x="31019" y="19740"/>
                                </a:lnTo>
                                <a:lnTo>
                                  <a:pt x="30911" y="19891"/>
                                </a:lnTo>
                                <a:lnTo>
                                  <a:pt x="52303" y="39849"/>
                                </a:lnTo>
                                <a:lnTo>
                                  <a:pt x="52703" y="39370"/>
                                </a:lnTo>
                                <a:lnTo>
                                  <a:pt x="60913" y="31750"/>
                                </a:lnTo>
                                <a:lnTo>
                                  <a:pt x="42922" y="31750"/>
                                </a:lnTo>
                                <a:lnTo>
                                  <a:pt x="52116" y="23265"/>
                                </a:lnTo>
                                <a:lnTo>
                                  <a:pt x="52410" y="23265"/>
                                </a:lnTo>
                                <a:lnTo>
                                  <a:pt x="39751" y="11506"/>
                                </a:lnTo>
                                <a:close/>
                              </a:path>
                              <a:path w="264795" h="984250">
                                <a:moveTo>
                                  <a:pt x="82894" y="11506"/>
                                </a:moveTo>
                                <a:lnTo>
                                  <a:pt x="82723" y="11506"/>
                                </a:lnTo>
                                <a:lnTo>
                                  <a:pt x="74596" y="19050"/>
                                </a:lnTo>
                                <a:lnTo>
                                  <a:pt x="73888" y="19740"/>
                                </a:lnTo>
                                <a:lnTo>
                                  <a:pt x="95492" y="39849"/>
                                </a:lnTo>
                                <a:lnTo>
                                  <a:pt x="104172" y="31750"/>
                                </a:lnTo>
                                <a:lnTo>
                                  <a:pt x="86289" y="31750"/>
                                </a:lnTo>
                                <a:lnTo>
                                  <a:pt x="95411" y="23265"/>
                                </a:lnTo>
                                <a:lnTo>
                                  <a:pt x="95596" y="23265"/>
                                </a:lnTo>
                                <a:lnTo>
                                  <a:pt x="82894" y="11506"/>
                                </a:lnTo>
                                <a:close/>
                              </a:path>
                              <a:path w="264795" h="984250">
                                <a:moveTo>
                                  <a:pt x="125948" y="11506"/>
                                </a:moveTo>
                                <a:lnTo>
                                  <a:pt x="117049" y="19740"/>
                                </a:lnTo>
                                <a:lnTo>
                                  <a:pt x="138728" y="39849"/>
                                </a:lnTo>
                                <a:lnTo>
                                  <a:pt x="138388" y="39849"/>
                                </a:lnTo>
                                <a:lnTo>
                                  <a:pt x="147115" y="31750"/>
                                </a:lnTo>
                                <a:lnTo>
                                  <a:pt x="129227" y="31750"/>
                                </a:lnTo>
                                <a:lnTo>
                                  <a:pt x="138393" y="23265"/>
                                </a:lnTo>
                                <a:lnTo>
                                  <a:pt x="138601" y="23265"/>
                                </a:lnTo>
                                <a:lnTo>
                                  <a:pt x="125948" y="11506"/>
                                </a:lnTo>
                                <a:close/>
                              </a:path>
                              <a:path w="264795" h="984250">
                                <a:moveTo>
                                  <a:pt x="169122" y="11506"/>
                                </a:moveTo>
                                <a:lnTo>
                                  <a:pt x="168924" y="11506"/>
                                </a:lnTo>
                                <a:lnTo>
                                  <a:pt x="160054" y="19740"/>
                                </a:lnTo>
                                <a:lnTo>
                                  <a:pt x="181612" y="39849"/>
                                </a:lnTo>
                                <a:lnTo>
                                  <a:pt x="190311" y="31750"/>
                                </a:lnTo>
                                <a:lnTo>
                                  <a:pt x="172461" y="31750"/>
                                </a:lnTo>
                                <a:lnTo>
                                  <a:pt x="181592" y="23265"/>
                                </a:lnTo>
                                <a:lnTo>
                                  <a:pt x="181850" y="23265"/>
                                </a:lnTo>
                                <a:lnTo>
                                  <a:pt x="169122" y="11506"/>
                                </a:lnTo>
                                <a:close/>
                              </a:path>
                              <a:path w="264795" h="984250">
                                <a:moveTo>
                                  <a:pt x="212130" y="11506"/>
                                </a:moveTo>
                                <a:lnTo>
                                  <a:pt x="203950" y="19050"/>
                                </a:lnTo>
                                <a:lnTo>
                                  <a:pt x="203263" y="19740"/>
                                </a:lnTo>
                                <a:lnTo>
                                  <a:pt x="224959" y="39849"/>
                                </a:lnTo>
                                <a:lnTo>
                                  <a:pt x="224794" y="39849"/>
                                </a:lnTo>
                                <a:lnTo>
                                  <a:pt x="233475" y="31750"/>
                                </a:lnTo>
                                <a:lnTo>
                                  <a:pt x="215461" y="31750"/>
                                </a:lnTo>
                                <a:lnTo>
                                  <a:pt x="224618" y="23265"/>
                                </a:lnTo>
                                <a:lnTo>
                                  <a:pt x="224763" y="23265"/>
                                </a:lnTo>
                                <a:lnTo>
                                  <a:pt x="212130" y="11506"/>
                                </a:lnTo>
                                <a:close/>
                              </a:path>
                              <a:path w="264795" h="984250">
                                <a:moveTo>
                                  <a:pt x="260066" y="30480"/>
                                </a:moveTo>
                                <a:lnTo>
                                  <a:pt x="258723" y="31750"/>
                                </a:lnTo>
                                <a:lnTo>
                                  <a:pt x="260066" y="33020"/>
                                </a:lnTo>
                                <a:lnTo>
                                  <a:pt x="261343" y="31750"/>
                                </a:lnTo>
                                <a:lnTo>
                                  <a:pt x="260066" y="30480"/>
                                </a:lnTo>
                                <a:close/>
                              </a:path>
                              <a:path w="264795" h="984250">
                                <a:moveTo>
                                  <a:pt x="4813" y="19050"/>
                                </a:moveTo>
                                <a:lnTo>
                                  <a:pt x="264" y="22860"/>
                                </a:lnTo>
                                <a:lnTo>
                                  <a:pt x="264" y="31750"/>
                                </a:lnTo>
                                <a:lnTo>
                                  <a:pt x="9339" y="23265"/>
                                </a:lnTo>
                                <a:lnTo>
                                  <a:pt x="4813" y="19050"/>
                                </a:lnTo>
                                <a:close/>
                              </a:path>
                              <a:path w="264795" h="984250">
                                <a:moveTo>
                                  <a:pt x="21923" y="11506"/>
                                </a:moveTo>
                                <a:lnTo>
                                  <a:pt x="9339" y="23265"/>
                                </a:lnTo>
                                <a:lnTo>
                                  <a:pt x="18449" y="31750"/>
                                </a:lnTo>
                                <a:lnTo>
                                  <a:pt x="18282" y="31750"/>
                                </a:lnTo>
                                <a:lnTo>
                                  <a:pt x="30859" y="19891"/>
                                </a:lnTo>
                                <a:lnTo>
                                  <a:pt x="30748" y="19740"/>
                                </a:lnTo>
                                <a:lnTo>
                                  <a:pt x="21923" y="11506"/>
                                </a:lnTo>
                                <a:close/>
                              </a:path>
                              <a:path w="264795" h="984250">
                                <a:moveTo>
                                  <a:pt x="70054" y="23265"/>
                                </a:moveTo>
                                <a:lnTo>
                                  <a:pt x="52410" y="23265"/>
                                </a:lnTo>
                                <a:lnTo>
                                  <a:pt x="61545" y="31750"/>
                                </a:lnTo>
                                <a:lnTo>
                                  <a:pt x="60913" y="31750"/>
                                </a:lnTo>
                                <a:lnTo>
                                  <a:pt x="70054" y="23265"/>
                                </a:lnTo>
                                <a:close/>
                              </a:path>
                              <a:path w="264795" h="984250">
                                <a:moveTo>
                                  <a:pt x="113265" y="23265"/>
                                </a:moveTo>
                                <a:lnTo>
                                  <a:pt x="95596" y="23265"/>
                                </a:lnTo>
                                <a:lnTo>
                                  <a:pt x="104761" y="31750"/>
                                </a:lnTo>
                                <a:lnTo>
                                  <a:pt x="104172" y="31750"/>
                                </a:lnTo>
                                <a:lnTo>
                                  <a:pt x="113265" y="23265"/>
                                </a:lnTo>
                                <a:close/>
                              </a:path>
                              <a:path w="264795" h="984250">
                                <a:moveTo>
                                  <a:pt x="156256" y="23265"/>
                                </a:moveTo>
                                <a:lnTo>
                                  <a:pt x="138601" y="23265"/>
                                </a:lnTo>
                                <a:lnTo>
                                  <a:pt x="147732" y="31750"/>
                                </a:lnTo>
                                <a:lnTo>
                                  <a:pt x="147115" y="31750"/>
                                </a:lnTo>
                                <a:lnTo>
                                  <a:pt x="156256" y="23265"/>
                                </a:lnTo>
                                <a:close/>
                              </a:path>
                              <a:path w="264795" h="984250">
                                <a:moveTo>
                                  <a:pt x="199423" y="23265"/>
                                </a:moveTo>
                                <a:lnTo>
                                  <a:pt x="181850" y="23265"/>
                                </a:lnTo>
                                <a:lnTo>
                                  <a:pt x="191035" y="31750"/>
                                </a:lnTo>
                                <a:lnTo>
                                  <a:pt x="190311" y="31750"/>
                                </a:lnTo>
                                <a:lnTo>
                                  <a:pt x="199423" y="23265"/>
                                </a:lnTo>
                                <a:close/>
                              </a:path>
                              <a:path w="264795" h="984250">
                                <a:moveTo>
                                  <a:pt x="242568" y="23265"/>
                                </a:moveTo>
                                <a:lnTo>
                                  <a:pt x="224763" y="23265"/>
                                </a:lnTo>
                                <a:lnTo>
                                  <a:pt x="233879" y="31750"/>
                                </a:lnTo>
                                <a:lnTo>
                                  <a:pt x="233475" y="31750"/>
                                </a:lnTo>
                                <a:lnTo>
                                  <a:pt x="242568" y="23265"/>
                                </a:lnTo>
                                <a:close/>
                              </a:path>
                              <a:path w="264795" h="984250">
                                <a:moveTo>
                                  <a:pt x="255570" y="11506"/>
                                </a:moveTo>
                                <a:lnTo>
                                  <a:pt x="255170" y="11506"/>
                                </a:lnTo>
                                <a:lnTo>
                                  <a:pt x="246183" y="19891"/>
                                </a:lnTo>
                                <a:lnTo>
                                  <a:pt x="258723" y="31750"/>
                                </a:lnTo>
                                <a:lnTo>
                                  <a:pt x="260066" y="30480"/>
                                </a:lnTo>
                                <a:lnTo>
                                  <a:pt x="262620" y="30480"/>
                                </a:lnTo>
                                <a:lnTo>
                                  <a:pt x="263897" y="29210"/>
                                </a:lnTo>
                                <a:lnTo>
                                  <a:pt x="263897" y="19050"/>
                                </a:lnTo>
                                <a:lnTo>
                                  <a:pt x="255570" y="11506"/>
                                </a:lnTo>
                                <a:close/>
                              </a:path>
                              <a:path w="264795" h="984250">
                                <a:moveTo>
                                  <a:pt x="262620" y="30480"/>
                                </a:moveTo>
                                <a:lnTo>
                                  <a:pt x="260066" y="30480"/>
                                </a:lnTo>
                                <a:lnTo>
                                  <a:pt x="261343" y="31750"/>
                                </a:lnTo>
                                <a:lnTo>
                                  <a:pt x="262620" y="30480"/>
                                </a:lnTo>
                                <a:close/>
                              </a:path>
                              <a:path w="264795" h="984250">
                                <a:moveTo>
                                  <a:pt x="30805" y="3196"/>
                                </a:moveTo>
                                <a:lnTo>
                                  <a:pt x="21923" y="11506"/>
                                </a:lnTo>
                                <a:lnTo>
                                  <a:pt x="30911" y="19891"/>
                                </a:lnTo>
                                <a:lnTo>
                                  <a:pt x="31019" y="19740"/>
                                </a:lnTo>
                                <a:lnTo>
                                  <a:pt x="39751" y="11506"/>
                                </a:lnTo>
                                <a:lnTo>
                                  <a:pt x="30805" y="3196"/>
                                </a:lnTo>
                                <a:close/>
                              </a:path>
                              <a:path w="264795" h="984250">
                                <a:moveTo>
                                  <a:pt x="246397" y="3196"/>
                                </a:moveTo>
                                <a:lnTo>
                                  <a:pt x="245616" y="3810"/>
                                </a:lnTo>
                                <a:lnTo>
                                  <a:pt x="237317" y="11506"/>
                                </a:lnTo>
                                <a:lnTo>
                                  <a:pt x="246183" y="19891"/>
                                </a:lnTo>
                                <a:lnTo>
                                  <a:pt x="255170" y="11506"/>
                                </a:lnTo>
                                <a:lnTo>
                                  <a:pt x="255570" y="11506"/>
                                </a:lnTo>
                                <a:lnTo>
                                  <a:pt x="246397" y="3196"/>
                                </a:lnTo>
                                <a:close/>
                              </a:path>
                              <a:path w="264795" h="984250">
                                <a:moveTo>
                                  <a:pt x="70464" y="0"/>
                                </a:moveTo>
                                <a:lnTo>
                                  <a:pt x="61311" y="0"/>
                                </a:lnTo>
                                <a:lnTo>
                                  <a:pt x="56774" y="3810"/>
                                </a:lnTo>
                                <a:lnTo>
                                  <a:pt x="73888" y="19740"/>
                                </a:lnTo>
                                <a:lnTo>
                                  <a:pt x="74596" y="19050"/>
                                </a:lnTo>
                                <a:lnTo>
                                  <a:pt x="82723" y="11506"/>
                                </a:lnTo>
                                <a:lnTo>
                                  <a:pt x="64857" y="11506"/>
                                </a:lnTo>
                                <a:lnTo>
                                  <a:pt x="73861" y="3196"/>
                                </a:lnTo>
                                <a:lnTo>
                                  <a:pt x="70464" y="0"/>
                                </a:lnTo>
                                <a:close/>
                              </a:path>
                              <a:path w="264795" h="984250">
                                <a:moveTo>
                                  <a:pt x="117005" y="3196"/>
                                </a:moveTo>
                                <a:lnTo>
                                  <a:pt x="116329" y="3810"/>
                                </a:lnTo>
                                <a:lnTo>
                                  <a:pt x="108172" y="11506"/>
                                </a:lnTo>
                                <a:lnTo>
                                  <a:pt x="117049" y="19740"/>
                                </a:lnTo>
                                <a:lnTo>
                                  <a:pt x="125867" y="11506"/>
                                </a:lnTo>
                                <a:lnTo>
                                  <a:pt x="117005" y="3196"/>
                                </a:lnTo>
                                <a:close/>
                              </a:path>
                              <a:path w="264795" h="984250">
                                <a:moveTo>
                                  <a:pt x="156666" y="0"/>
                                </a:moveTo>
                                <a:lnTo>
                                  <a:pt x="147513" y="0"/>
                                </a:lnTo>
                                <a:lnTo>
                                  <a:pt x="142976" y="3810"/>
                                </a:lnTo>
                                <a:lnTo>
                                  <a:pt x="160054" y="19740"/>
                                </a:lnTo>
                                <a:lnTo>
                                  <a:pt x="168924" y="11506"/>
                                </a:lnTo>
                                <a:lnTo>
                                  <a:pt x="151096" y="11506"/>
                                </a:lnTo>
                                <a:lnTo>
                                  <a:pt x="160073" y="3196"/>
                                </a:lnTo>
                                <a:lnTo>
                                  <a:pt x="156666" y="0"/>
                                </a:lnTo>
                                <a:close/>
                              </a:path>
                              <a:path w="264795" h="984250">
                                <a:moveTo>
                                  <a:pt x="199767" y="0"/>
                                </a:moveTo>
                                <a:lnTo>
                                  <a:pt x="190614" y="0"/>
                                </a:lnTo>
                                <a:lnTo>
                                  <a:pt x="186076" y="3810"/>
                                </a:lnTo>
                                <a:lnTo>
                                  <a:pt x="203263" y="19740"/>
                                </a:lnTo>
                                <a:lnTo>
                                  <a:pt x="203950" y="19050"/>
                                </a:lnTo>
                                <a:lnTo>
                                  <a:pt x="212052" y="11506"/>
                                </a:lnTo>
                                <a:lnTo>
                                  <a:pt x="194245" y="11506"/>
                                </a:lnTo>
                                <a:lnTo>
                                  <a:pt x="203187" y="3196"/>
                                </a:lnTo>
                                <a:lnTo>
                                  <a:pt x="199767" y="0"/>
                                </a:lnTo>
                                <a:close/>
                              </a:path>
                              <a:path w="264795" h="984250">
                                <a:moveTo>
                                  <a:pt x="27363" y="0"/>
                                </a:moveTo>
                                <a:lnTo>
                                  <a:pt x="18210" y="0"/>
                                </a:lnTo>
                                <a:lnTo>
                                  <a:pt x="13673" y="3810"/>
                                </a:lnTo>
                                <a:lnTo>
                                  <a:pt x="21923" y="11506"/>
                                </a:lnTo>
                                <a:lnTo>
                                  <a:pt x="30805" y="3196"/>
                                </a:lnTo>
                                <a:lnTo>
                                  <a:pt x="27363" y="0"/>
                                </a:lnTo>
                                <a:close/>
                              </a:path>
                              <a:path w="264795" h="984250">
                                <a:moveTo>
                                  <a:pt x="43376" y="0"/>
                                </a:moveTo>
                                <a:lnTo>
                                  <a:pt x="34224" y="0"/>
                                </a:lnTo>
                                <a:lnTo>
                                  <a:pt x="30805" y="3196"/>
                                </a:lnTo>
                                <a:lnTo>
                                  <a:pt x="39751" y="11506"/>
                                </a:lnTo>
                                <a:lnTo>
                                  <a:pt x="47914" y="3810"/>
                                </a:lnTo>
                                <a:lnTo>
                                  <a:pt x="43376" y="0"/>
                                </a:lnTo>
                                <a:close/>
                              </a:path>
                              <a:path w="264795" h="984250">
                                <a:moveTo>
                                  <a:pt x="86477" y="0"/>
                                </a:moveTo>
                                <a:lnTo>
                                  <a:pt x="77324" y="0"/>
                                </a:lnTo>
                                <a:lnTo>
                                  <a:pt x="73917" y="3196"/>
                                </a:lnTo>
                                <a:lnTo>
                                  <a:pt x="82894" y="11506"/>
                                </a:lnTo>
                                <a:lnTo>
                                  <a:pt x="82723" y="11506"/>
                                </a:lnTo>
                                <a:lnTo>
                                  <a:pt x="91015" y="3810"/>
                                </a:lnTo>
                                <a:lnTo>
                                  <a:pt x="86477" y="0"/>
                                </a:lnTo>
                                <a:close/>
                              </a:path>
                              <a:path w="264795" h="984250">
                                <a:moveTo>
                                  <a:pt x="113565" y="0"/>
                                </a:moveTo>
                                <a:lnTo>
                                  <a:pt x="104412" y="0"/>
                                </a:lnTo>
                                <a:lnTo>
                                  <a:pt x="99875" y="3810"/>
                                </a:lnTo>
                                <a:lnTo>
                                  <a:pt x="108172" y="11506"/>
                                </a:lnTo>
                                <a:lnTo>
                                  <a:pt x="116989" y="3196"/>
                                </a:lnTo>
                                <a:lnTo>
                                  <a:pt x="113565" y="0"/>
                                </a:lnTo>
                                <a:close/>
                              </a:path>
                              <a:path w="264795" h="984250">
                                <a:moveTo>
                                  <a:pt x="129578" y="0"/>
                                </a:moveTo>
                                <a:lnTo>
                                  <a:pt x="120425" y="0"/>
                                </a:lnTo>
                                <a:lnTo>
                                  <a:pt x="117005" y="3196"/>
                                </a:lnTo>
                                <a:lnTo>
                                  <a:pt x="125948" y="11506"/>
                                </a:lnTo>
                                <a:lnTo>
                                  <a:pt x="134116" y="3810"/>
                                </a:lnTo>
                                <a:lnTo>
                                  <a:pt x="129578" y="0"/>
                                </a:lnTo>
                                <a:close/>
                              </a:path>
                              <a:path w="264795" h="984250">
                                <a:moveTo>
                                  <a:pt x="172679" y="0"/>
                                </a:moveTo>
                                <a:lnTo>
                                  <a:pt x="163526" y="0"/>
                                </a:lnTo>
                                <a:lnTo>
                                  <a:pt x="160126" y="3196"/>
                                </a:lnTo>
                                <a:lnTo>
                                  <a:pt x="169122" y="11506"/>
                                </a:lnTo>
                                <a:lnTo>
                                  <a:pt x="168924" y="11506"/>
                                </a:lnTo>
                                <a:lnTo>
                                  <a:pt x="177217" y="3810"/>
                                </a:lnTo>
                                <a:lnTo>
                                  <a:pt x="172679" y="0"/>
                                </a:lnTo>
                                <a:close/>
                              </a:path>
                              <a:path w="264795" h="984250">
                                <a:moveTo>
                                  <a:pt x="215780" y="0"/>
                                </a:moveTo>
                                <a:lnTo>
                                  <a:pt x="206627" y="0"/>
                                </a:lnTo>
                                <a:lnTo>
                                  <a:pt x="203201" y="3196"/>
                                </a:lnTo>
                                <a:lnTo>
                                  <a:pt x="212130" y="11506"/>
                                </a:lnTo>
                                <a:lnTo>
                                  <a:pt x="220318" y="3810"/>
                                </a:lnTo>
                                <a:lnTo>
                                  <a:pt x="215780" y="0"/>
                                </a:lnTo>
                                <a:close/>
                              </a:path>
                              <a:path w="264795" h="984250">
                                <a:moveTo>
                                  <a:pt x="242868" y="0"/>
                                </a:moveTo>
                                <a:lnTo>
                                  <a:pt x="233715" y="0"/>
                                </a:lnTo>
                                <a:lnTo>
                                  <a:pt x="229177" y="3810"/>
                                </a:lnTo>
                                <a:lnTo>
                                  <a:pt x="237317" y="11506"/>
                                </a:lnTo>
                                <a:lnTo>
                                  <a:pt x="246278" y="3196"/>
                                </a:lnTo>
                                <a:lnTo>
                                  <a:pt x="242868" y="0"/>
                                </a:lnTo>
                                <a:close/>
                              </a:path>
                              <a:path w="264795" h="984250">
                                <a:moveTo>
                                  <a:pt x="258881" y="0"/>
                                </a:moveTo>
                                <a:lnTo>
                                  <a:pt x="249728" y="0"/>
                                </a:lnTo>
                                <a:lnTo>
                                  <a:pt x="246397" y="3196"/>
                                </a:lnTo>
                                <a:lnTo>
                                  <a:pt x="255570" y="11506"/>
                                </a:lnTo>
                                <a:lnTo>
                                  <a:pt x="255170" y="11506"/>
                                </a:lnTo>
                                <a:lnTo>
                                  <a:pt x="263419" y="3810"/>
                                </a:lnTo>
                                <a:lnTo>
                                  <a:pt x="258881" y="0"/>
                                </a:lnTo>
                                <a:close/>
                              </a:path>
                            </a:pathLst>
                          </a:custGeom>
                          <a:solidFill>
                            <a:srgbClr val="FFFFFF"/>
                          </a:solidFill>
                        </wps:spPr>
                        <wps:bodyPr wrap="square" lIns="0" tIns="0" rIns="0" bIns="0" rtlCol="0">
                          <a:prstTxWarp prst="textNoShape">
                            <a:avLst/>
                          </a:prstTxWarp>
                          <a:noAutofit/>
                        </wps:bodyPr>
                      </wps:wsp>
                      <wps:wsp>
                        <wps:cNvPr id="102" name="Graphic 101"/>
                        <wps:cNvSpPr/>
                        <wps:spPr>
                          <a:xfrm>
                            <a:off x="1805254" y="1467014"/>
                            <a:ext cx="276860" cy="991235"/>
                          </a:xfrm>
                          <a:custGeom>
                            <a:avLst/>
                            <a:gdLst/>
                            <a:ahLst/>
                            <a:cxnLst/>
                            <a:rect l="l" t="t" r="r" b="b"/>
                            <a:pathLst>
                              <a:path w="276860" h="991235">
                                <a:moveTo>
                                  <a:pt x="276567" y="317"/>
                                </a:moveTo>
                                <a:lnTo>
                                  <a:pt x="276110" y="317"/>
                                </a:lnTo>
                                <a:lnTo>
                                  <a:pt x="276110" y="6438"/>
                                </a:lnTo>
                                <a:lnTo>
                                  <a:pt x="272821" y="9512"/>
                                </a:lnTo>
                                <a:lnTo>
                                  <a:pt x="272821" y="6438"/>
                                </a:lnTo>
                                <a:lnTo>
                                  <a:pt x="276110" y="6438"/>
                                </a:lnTo>
                                <a:lnTo>
                                  <a:pt x="276110" y="317"/>
                                </a:lnTo>
                                <a:lnTo>
                                  <a:pt x="263639" y="317"/>
                                </a:lnTo>
                                <a:lnTo>
                                  <a:pt x="263639" y="0"/>
                                </a:lnTo>
                                <a:lnTo>
                                  <a:pt x="12928" y="0"/>
                                </a:lnTo>
                                <a:lnTo>
                                  <a:pt x="12928" y="317"/>
                                </a:lnTo>
                                <a:lnTo>
                                  <a:pt x="0" y="317"/>
                                </a:lnTo>
                                <a:lnTo>
                                  <a:pt x="0" y="6438"/>
                                </a:lnTo>
                                <a:lnTo>
                                  <a:pt x="0" y="12560"/>
                                </a:lnTo>
                                <a:lnTo>
                                  <a:pt x="0" y="990752"/>
                                </a:lnTo>
                                <a:lnTo>
                                  <a:pt x="12928" y="990752"/>
                                </a:lnTo>
                                <a:lnTo>
                                  <a:pt x="12928" y="12560"/>
                                </a:lnTo>
                                <a:lnTo>
                                  <a:pt x="12928" y="12026"/>
                                </a:lnTo>
                                <a:lnTo>
                                  <a:pt x="263639" y="12026"/>
                                </a:lnTo>
                                <a:lnTo>
                                  <a:pt x="263639" y="12560"/>
                                </a:lnTo>
                                <a:lnTo>
                                  <a:pt x="263639" y="990752"/>
                                </a:lnTo>
                                <a:lnTo>
                                  <a:pt x="276567" y="990752"/>
                                </a:lnTo>
                                <a:lnTo>
                                  <a:pt x="276567" y="12560"/>
                                </a:lnTo>
                                <a:lnTo>
                                  <a:pt x="272821" y="12560"/>
                                </a:lnTo>
                                <a:lnTo>
                                  <a:pt x="272821" y="12026"/>
                                </a:lnTo>
                                <a:lnTo>
                                  <a:pt x="276567" y="12026"/>
                                </a:lnTo>
                                <a:lnTo>
                                  <a:pt x="276567" y="6438"/>
                                </a:lnTo>
                                <a:lnTo>
                                  <a:pt x="276567" y="6019"/>
                                </a:lnTo>
                                <a:lnTo>
                                  <a:pt x="276567" y="317"/>
                                </a:lnTo>
                                <a:close/>
                              </a:path>
                            </a:pathLst>
                          </a:custGeom>
                          <a:solidFill>
                            <a:srgbClr val="077D96"/>
                          </a:solidFill>
                        </wps:spPr>
                        <wps:bodyPr wrap="square" lIns="0" tIns="0" rIns="0" bIns="0" rtlCol="0">
                          <a:prstTxWarp prst="textNoShape">
                            <a:avLst/>
                          </a:prstTxWarp>
                          <a:noAutofit/>
                        </wps:bodyPr>
                      </wps:wsp>
                      <wps:wsp>
                        <wps:cNvPr id="103" name="Graphic 102"/>
                        <wps:cNvSpPr/>
                        <wps:spPr>
                          <a:xfrm>
                            <a:off x="1397242" y="1793846"/>
                            <a:ext cx="264795" cy="665480"/>
                          </a:xfrm>
                          <a:custGeom>
                            <a:avLst/>
                            <a:gdLst/>
                            <a:ahLst/>
                            <a:cxnLst/>
                            <a:rect l="l" t="t" r="r" b="b"/>
                            <a:pathLst>
                              <a:path w="264795" h="665480">
                                <a:moveTo>
                                  <a:pt x="264352" y="0"/>
                                </a:moveTo>
                                <a:lnTo>
                                  <a:pt x="0" y="0"/>
                                </a:lnTo>
                                <a:lnTo>
                                  <a:pt x="0" y="665068"/>
                                </a:lnTo>
                                <a:lnTo>
                                  <a:pt x="264352" y="665068"/>
                                </a:lnTo>
                                <a:lnTo>
                                  <a:pt x="264352" y="0"/>
                                </a:lnTo>
                                <a:close/>
                              </a:path>
                            </a:pathLst>
                          </a:custGeom>
                          <a:solidFill>
                            <a:srgbClr val="AC07E2"/>
                          </a:solidFill>
                        </wps:spPr>
                        <wps:bodyPr wrap="square" lIns="0" tIns="0" rIns="0" bIns="0" rtlCol="0">
                          <a:prstTxWarp prst="textNoShape">
                            <a:avLst/>
                          </a:prstTxWarp>
                          <a:noAutofit/>
                        </wps:bodyPr>
                      </wps:wsp>
                      <wps:wsp>
                        <wps:cNvPr id="104" name="Graphic 103"/>
                        <wps:cNvSpPr/>
                        <wps:spPr>
                          <a:xfrm>
                            <a:off x="1397064" y="1794036"/>
                            <a:ext cx="264160" cy="664210"/>
                          </a:xfrm>
                          <a:custGeom>
                            <a:avLst/>
                            <a:gdLst/>
                            <a:ahLst/>
                            <a:cxnLst/>
                            <a:rect l="l" t="t" r="r" b="b"/>
                            <a:pathLst>
                              <a:path w="264160" h="664210">
                                <a:moveTo>
                                  <a:pt x="22070" y="653792"/>
                                </a:moveTo>
                                <a:lnTo>
                                  <a:pt x="21787" y="654019"/>
                                </a:lnTo>
                                <a:lnTo>
                                  <a:pt x="13500" y="661750"/>
                                </a:lnTo>
                                <a:lnTo>
                                  <a:pt x="13708" y="661750"/>
                                </a:lnTo>
                                <a:lnTo>
                                  <a:pt x="17422" y="664210"/>
                                </a:lnTo>
                                <a:lnTo>
                                  <a:pt x="27978" y="664210"/>
                                </a:lnTo>
                                <a:lnTo>
                                  <a:pt x="30633" y="661750"/>
                                </a:lnTo>
                                <a:lnTo>
                                  <a:pt x="22070" y="653792"/>
                                </a:lnTo>
                                <a:close/>
                              </a:path>
                              <a:path w="264160" h="664210">
                                <a:moveTo>
                                  <a:pt x="39474" y="653792"/>
                                </a:moveTo>
                                <a:lnTo>
                                  <a:pt x="39224" y="653792"/>
                                </a:lnTo>
                                <a:lnTo>
                                  <a:pt x="30753" y="661750"/>
                                </a:lnTo>
                                <a:lnTo>
                                  <a:pt x="33437" y="664210"/>
                                </a:lnTo>
                                <a:lnTo>
                                  <a:pt x="43993" y="664210"/>
                                </a:lnTo>
                                <a:lnTo>
                                  <a:pt x="47707" y="661750"/>
                                </a:lnTo>
                                <a:lnTo>
                                  <a:pt x="47913" y="661750"/>
                                </a:lnTo>
                                <a:lnTo>
                                  <a:pt x="39474" y="653792"/>
                                </a:lnTo>
                                <a:close/>
                              </a:path>
                              <a:path w="264160" h="664210">
                                <a:moveTo>
                                  <a:pt x="65150" y="653792"/>
                                </a:moveTo>
                                <a:lnTo>
                                  <a:pt x="56601" y="661750"/>
                                </a:lnTo>
                                <a:lnTo>
                                  <a:pt x="56809" y="661750"/>
                                </a:lnTo>
                                <a:lnTo>
                                  <a:pt x="60522" y="664210"/>
                                </a:lnTo>
                                <a:lnTo>
                                  <a:pt x="71078" y="664210"/>
                                </a:lnTo>
                                <a:lnTo>
                                  <a:pt x="73726" y="661750"/>
                                </a:lnTo>
                                <a:lnTo>
                                  <a:pt x="65150" y="653792"/>
                                </a:lnTo>
                                <a:close/>
                              </a:path>
                              <a:path w="264160" h="664210">
                                <a:moveTo>
                                  <a:pt x="82442" y="653792"/>
                                </a:moveTo>
                                <a:lnTo>
                                  <a:pt x="82290" y="653792"/>
                                </a:lnTo>
                                <a:lnTo>
                                  <a:pt x="73849" y="661750"/>
                                </a:lnTo>
                                <a:lnTo>
                                  <a:pt x="76538" y="664210"/>
                                </a:lnTo>
                                <a:lnTo>
                                  <a:pt x="87094" y="664210"/>
                                </a:lnTo>
                                <a:lnTo>
                                  <a:pt x="90807" y="661750"/>
                                </a:lnTo>
                                <a:lnTo>
                                  <a:pt x="91015" y="661750"/>
                                </a:lnTo>
                                <a:lnTo>
                                  <a:pt x="82442" y="653792"/>
                                </a:lnTo>
                                <a:close/>
                              </a:path>
                              <a:path w="264160" h="664210">
                                <a:moveTo>
                                  <a:pt x="104243" y="633876"/>
                                </a:moveTo>
                                <a:lnTo>
                                  <a:pt x="103726" y="633876"/>
                                </a:lnTo>
                                <a:lnTo>
                                  <a:pt x="95132" y="641861"/>
                                </a:lnTo>
                                <a:lnTo>
                                  <a:pt x="95475" y="641861"/>
                                </a:lnTo>
                                <a:lnTo>
                                  <a:pt x="116979" y="661750"/>
                                </a:lnTo>
                                <a:lnTo>
                                  <a:pt x="99910" y="661750"/>
                                </a:lnTo>
                                <a:lnTo>
                                  <a:pt x="103623" y="664210"/>
                                </a:lnTo>
                                <a:lnTo>
                                  <a:pt x="114179" y="664210"/>
                                </a:lnTo>
                                <a:lnTo>
                                  <a:pt x="125439" y="653792"/>
                                </a:lnTo>
                                <a:lnTo>
                                  <a:pt x="108208" y="653792"/>
                                </a:lnTo>
                                <a:lnTo>
                                  <a:pt x="116799" y="645756"/>
                                </a:lnTo>
                                <a:lnTo>
                                  <a:pt x="116975" y="645756"/>
                                </a:lnTo>
                                <a:lnTo>
                                  <a:pt x="104243" y="633876"/>
                                </a:lnTo>
                                <a:close/>
                              </a:path>
                              <a:path w="264160" h="664210">
                                <a:moveTo>
                                  <a:pt x="133908" y="661750"/>
                                </a:moveTo>
                                <a:lnTo>
                                  <a:pt x="116979" y="661750"/>
                                </a:lnTo>
                                <a:lnTo>
                                  <a:pt x="119639" y="664210"/>
                                </a:lnTo>
                                <a:lnTo>
                                  <a:pt x="130195" y="664210"/>
                                </a:lnTo>
                                <a:lnTo>
                                  <a:pt x="133908" y="661750"/>
                                </a:lnTo>
                                <a:close/>
                              </a:path>
                              <a:path w="264160" h="664210">
                                <a:moveTo>
                                  <a:pt x="147422" y="633876"/>
                                </a:moveTo>
                                <a:lnTo>
                                  <a:pt x="146967" y="633876"/>
                                </a:lnTo>
                                <a:lnTo>
                                  <a:pt x="138337" y="641861"/>
                                </a:lnTo>
                                <a:lnTo>
                                  <a:pt x="138700" y="641861"/>
                                </a:lnTo>
                                <a:lnTo>
                                  <a:pt x="160094" y="661750"/>
                                </a:lnTo>
                                <a:lnTo>
                                  <a:pt x="143011" y="661750"/>
                                </a:lnTo>
                                <a:lnTo>
                                  <a:pt x="146724" y="664210"/>
                                </a:lnTo>
                                <a:lnTo>
                                  <a:pt x="157280" y="664210"/>
                                </a:lnTo>
                                <a:lnTo>
                                  <a:pt x="168483" y="653792"/>
                                </a:lnTo>
                                <a:lnTo>
                                  <a:pt x="151334" y="653792"/>
                                </a:lnTo>
                                <a:lnTo>
                                  <a:pt x="159950" y="645756"/>
                                </a:lnTo>
                                <a:lnTo>
                                  <a:pt x="160120" y="645756"/>
                                </a:lnTo>
                                <a:lnTo>
                                  <a:pt x="147422" y="633876"/>
                                </a:lnTo>
                                <a:close/>
                              </a:path>
                              <a:path w="264160" h="664210">
                                <a:moveTo>
                                  <a:pt x="177009" y="661750"/>
                                </a:moveTo>
                                <a:lnTo>
                                  <a:pt x="160094" y="661750"/>
                                </a:lnTo>
                                <a:lnTo>
                                  <a:pt x="162740" y="664210"/>
                                </a:lnTo>
                                <a:lnTo>
                                  <a:pt x="173296" y="664210"/>
                                </a:lnTo>
                                <a:lnTo>
                                  <a:pt x="177009" y="661750"/>
                                </a:lnTo>
                                <a:close/>
                              </a:path>
                              <a:path w="264160" h="664210">
                                <a:moveTo>
                                  <a:pt x="190382" y="633876"/>
                                </a:moveTo>
                                <a:lnTo>
                                  <a:pt x="189901" y="633876"/>
                                </a:lnTo>
                                <a:lnTo>
                                  <a:pt x="181315" y="641861"/>
                                </a:lnTo>
                                <a:lnTo>
                                  <a:pt x="181713" y="641861"/>
                                </a:lnTo>
                                <a:lnTo>
                                  <a:pt x="203185" y="661750"/>
                                </a:lnTo>
                                <a:lnTo>
                                  <a:pt x="186112" y="661750"/>
                                </a:lnTo>
                                <a:lnTo>
                                  <a:pt x="189825" y="664210"/>
                                </a:lnTo>
                                <a:lnTo>
                                  <a:pt x="200381" y="664210"/>
                                </a:lnTo>
                                <a:lnTo>
                                  <a:pt x="211692" y="653792"/>
                                </a:lnTo>
                                <a:lnTo>
                                  <a:pt x="194334" y="653792"/>
                                </a:lnTo>
                                <a:lnTo>
                                  <a:pt x="202847" y="645756"/>
                                </a:lnTo>
                                <a:lnTo>
                                  <a:pt x="203141" y="645756"/>
                                </a:lnTo>
                                <a:lnTo>
                                  <a:pt x="190382" y="633876"/>
                                </a:lnTo>
                                <a:close/>
                              </a:path>
                              <a:path w="264160" h="664210">
                                <a:moveTo>
                                  <a:pt x="220110" y="661750"/>
                                </a:moveTo>
                                <a:lnTo>
                                  <a:pt x="203185" y="661750"/>
                                </a:lnTo>
                                <a:lnTo>
                                  <a:pt x="205841" y="664210"/>
                                </a:lnTo>
                                <a:lnTo>
                                  <a:pt x="216397" y="664210"/>
                                </a:lnTo>
                                <a:lnTo>
                                  <a:pt x="220110" y="661750"/>
                                </a:lnTo>
                                <a:close/>
                              </a:path>
                              <a:path w="264160" h="664210">
                                <a:moveTo>
                                  <a:pt x="259980" y="632460"/>
                                </a:moveTo>
                                <a:lnTo>
                                  <a:pt x="229006" y="661750"/>
                                </a:lnTo>
                                <a:lnTo>
                                  <a:pt x="229212" y="661750"/>
                                </a:lnTo>
                                <a:lnTo>
                                  <a:pt x="232926" y="664210"/>
                                </a:lnTo>
                                <a:lnTo>
                                  <a:pt x="243482" y="664210"/>
                                </a:lnTo>
                                <a:lnTo>
                                  <a:pt x="246294" y="661750"/>
                                </a:lnTo>
                                <a:lnTo>
                                  <a:pt x="237730" y="653792"/>
                                </a:lnTo>
                                <a:lnTo>
                                  <a:pt x="254890" y="653792"/>
                                </a:lnTo>
                                <a:lnTo>
                                  <a:pt x="246278" y="645756"/>
                                </a:lnTo>
                                <a:lnTo>
                                  <a:pt x="263811" y="645756"/>
                                </a:lnTo>
                                <a:lnTo>
                                  <a:pt x="263811" y="636270"/>
                                </a:lnTo>
                                <a:lnTo>
                                  <a:pt x="262534" y="635000"/>
                                </a:lnTo>
                                <a:lnTo>
                                  <a:pt x="259980" y="635000"/>
                                </a:lnTo>
                                <a:lnTo>
                                  <a:pt x="258771" y="633876"/>
                                </a:lnTo>
                                <a:lnTo>
                                  <a:pt x="261405" y="633876"/>
                                </a:lnTo>
                                <a:lnTo>
                                  <a:pt x="259980" y="632460"/>
                                </a:lnTo>
                                <a:close/>
                              </a:path>
                              <a:path w="264160" h="664210">
                                <a:moveTo>
                                  <a:pt x="255133" y="654019"/>
                                </a:moveTo>
                                <a:lnTo>
                                  <a:pt x="246294" y="661750"/>
                                </a:lnTo>
                                <a:lnTo>
                                  <a:pt x="248941" y="664210"/>
                                </a:lnTo>
                                <a:lnTo>
                                  <a:pt x="259497" y="664210"/>
                                </a:lnTo>
                                <a:lnTo>
                                  <a:pt x="263211" y="661750"/>
                                </a:lnTo>
                                <a:lnTo>
                                  <a:pt x="263418" y="661750"/>
                                </a:lnTo>
                                <a:lnTo>
                                  <a:pt x="255133" y="654019"/>
                                </a:lnTo>
                                <a:close/>
                              </a:path>
                              <a:path w="264160" h="664210">
                                <a:moveTo>
                                  <a:pt x="43378" y="633876"/>
                                </a:moveTo>
                                <a:lnTo>
                                  <a:pt x="22070" y="653792"/>
                                </a:lnTo>
                                <a:lnTo>
                                  <a:pt x="30753" y="661750"/>
                                </a:lnTo>
                                <a:lnTo>
                                  <a:pt x="39224" y="653792"/>
                                </a:lnTo>
                                <a:lnTo>
                                  <a:pt x="39474" y="653792"/>
                                </a:lnTo>
                                <a:lnTo>
                                  <a:pt x="30951" y="645756"/>
                                </a:lnTo>
                                <a:lnTo>
                                  <a:pt x="47900" y="645756"/>
                                </a:lnTo>
                                <a:lnTo>
                                  <a:pt x="52106" y="641861"/>
                                </a:lnTo>
                                <a:lnTo>
                                  <a:pt x="43378" y="633876"/>
                                </a:lnTo>
                                <a:close/>
                              </a:path>
                              <a:path w="264160" h="664210">
                                <a:moveTo>
                                  <a:pt x="73784" y="645756"/>
                                </a:moveTo>
                                <a:lnTo>
                                  <a:pt x="65150" y="653792"/>
                                </a:lnTo>
                                <a:lnTo>
                                  <a:pt x="73849" y="661750"/>
                                </a:lnTo>
                                <a:lnTo>
                                  <a:pt x="82290" y="653792"/>
                                </a:lnTo>
                                <a:lnTo>
                                  <a:pt x="82442" y="653792"/>
                                </a:lnTo>
                                <a:lnTo>
                                  <a:pt x="73784" y="645756"/>
                                </a:lnTo>
                                <a:close/>
                              </a:path>
                              <a:path w="264160" h="664210">
                                <a:moveTo>
                                  <a:pt x="138460" y="625492"/>
                                </a:moveTo>
                                <a:lnTo>
                                  <a:pt x="99702" y="661750"/>
                                </a:lnTo>
                                <a:lnTo>
                                  <a:pt x="116979" y="661750"/>
                                </a:lnTo>
                                <a:lnTo>
                                  <a:pt x="108376" y="653792"/>
                                </a:lnTo>
                                <a:lnTo>
                                  <a:pt x="125588" y="653792"/>
                                </a:lnTo>
                                <a:lnTo>
                                  <a:pt x="116975" y="645756"/>
                                </a:lnTo>
                                <a:lnTo>
                                  <a:pt x="134126" y="645756"/>
                                </a:lnTo>
                                <a:lnTo>
                                  <a:pt x="138337" y="641861"/>
                                </a:lnTo>
                                <a:lnTo>
                                  <a:pt x="138700" y="641861"/>
                                </a:lnTo>
                                <a:lnTo>
                                  <a:pt x="130112" y="633876"/>
                                </a:lnTo>
                                <a:lnTo>
                                  <a:pt x="147422" y="633876"/>
                                </a:lnTo>
                                <a:lnTo>
                                  <a:pt x="138460" y="625492"/>
                                </a:lnTo>
                                <a:close/>
                              </a:path>
                              <a:path w="264160" h="664210">
                                <a:moveTo>
                                  <a:pt x="125588" y="653792"/>
                                </a:moveTo>
                                <a:lnTo>
                                  <a:pt x="125439" y="653792"/>
                                </a:lnTo>
                                <a:lnTo>
                                  <a:pt x="116838" y="661750"/>
                                </a:lnTo>
                                <a:lnTo>
                                  <a:pt x="134116" y="661750"/>
                                </a:lnTo>
                                <a:lnTo>
                                  <a:pt x="125588" y="653792"/>
                                </a:lnTo>
                                <a:close/>
                              </a:path>
                              <a:path w="264160" h="664210">
                                <a:moveTo>
                                  <a:pt x="181584" y="625684"/>
                                </a:moveTo>
                                <a:lnTo>
                                  <a:pt x="175566" y="631190"/>
                                </a:lnTo>
                                <a:lnTo>
                                  <a:pt x="142803" y="661750"/>
                                </a:lnTo>
                                <a:lnTo>
                                  <a:pt x="160094" y="661750"/>
                                </a:lnTo>
                                <a:lnTo>
                                  <a:pt x="151535" y="653792"/>
                                </a:lnTo>
                                <a:lnTo>
                                  <a:pt x="168711" y="653792"/>
                                </a:lnTo>
                                <a:lnTo>
                                  <a:pt x="160120" y="645756"/>
                                </a:lnTo>
                                <a:lnTo>
                                  <a:pt x="177126" y="645756"/>
                                </a:lnTo>
                                <a:lnTo>
                                  <a:pt x="181315" y="641861"/>
                                </a:lnTo>
                                <a:lnTo>
                                  <a:pt x="181713" y="641861"/>
                                </a:lnTo>
                                <a:lnTo>
                                  <a:pt x="173093" y="633876"/>
                                </a:lnTo>
                                <a:lnTo>
                                  <a:pt x="190382" y="633876"/>
                                </a:lnTo>
                                <a:lnTo>
                                  <a:pt x="181584" y="625684"/>
                                </a:lnTo>
                                <a:close/>
                              </a:path>
                              <a:path w="264160" h="664210">
                                <a:moveTo>
                                  <a:pt x="168711" y="653792"/>
                                </a:moveTo>
                                <a:lnTo>
                                  <a:pt x="168483" y="653792"/>
                                </a:lnTo>
                                <a:lnTo>
                                  <a:pt x="159925" y="661750"/>
                                </a:lnTo>
                                <a:lnTo>
                                  <a:pt x="177216" y="661750"/>
                                </a:lnTo>
                                <a:lnTo>
                                  <a:pt x="168711" y="653792"/>
                                </a:lnTo>
                                <a:close/>
                              </a:path>
                              <a:path w="264160" h="664210">
                                <a:moveTo>
                                  <a:pt x="246262" y="604770"/>
                                </a:moveTo>
                                <a:lnTo>
                                  <a:pt x="185905" y="661750"/>
                                </a:lnTo>
                                <a:lnTo>
                                  <a:pt x="203185" y="661750"/>
                                </a:lnTo>
                                <a:lnTo>
                                  <a:pt x="194594" y="653792"/>
                                </a:lnTo>
                                <a:lnTo>
                                  <a:pt x="211772" y="653792"/>
                                </a:lnTo>
                                <a:lnTo>
                                  <a:pt x="203141" y="645756"/>
                                </a:lnTo>
                                <a:lnTo>
                                  <a:pt x="220417" y="645756"/>
                                </a:lnTo>
                                <a:lnTo>
                                  <a:pt x="224647" y="641861"/>
                                </a:lnTo>
                                <a:lnTo>
                                  <a:pt x="224889" y="641861"/>
                                </a:lnTo>
                                <a:lnTo>
                                  <a:pt x="216295" y="633876"/>
                                </a:lnTo>
                                <a:lnTo>
                                  <a:pt x="233546" y="633876"/>
                                </a:lnTo>
                                <a:lnTo>
                                  <a:pt x="224560" y="625492"/>
                                </a:lnTo>
                                <a:lnTo>
                                  <a:pt x="242419" y="625492"/>
                                </a:lnTo>
                                <a:lnTo>
                                  <a:pt x="246097" y="622105"/>
                                </a:lnTo>
                                <a:lnTo>
                                  <a:pt x="237079" y="613729"/>
                                </a:lnTo>
                                <a:lnTo>
                                  <a:pt x="255931" y="613729"/>
                                </a:lnTo>
                                <a:lnTo>
                                  <a:pt x="246262" y="604770"/>
                                </a:lnTo>
                                <a:close/>
                              </a:path>
                              <a:path w="264160" h="664210">
                                <a:moveTo>
                                  <a:pt x="211772" y="653792"/>
                                </a:moveTo>
                                <a:lnTo>
                                  <a:pt x="211445" y="654019"/>
                                </a:lnTo>
                                <a:lnTo>
                                  <a:pt x="203052" y="661750"/>
                                </a:lnTo>
                                <a:lnTo>
                                  <a:pt x="220318" y="661750"/>
                                </a:lnTo>
                                <a:lnTo>
                                  <a:pt x="211772" y="653792"/>
                                </a:lnTo>
                                <a:close/>
                              </a:path>
                              <a:path w="264160" h="664210">
                                <a:moveTo>
                                  <a:pt x="233546" y="633876"/>
                                </a:moveTo>
                                <a:lnTo>
                                  <a:pt x="233316" y="633876"/>
                                </a:lnTo>
                                <a:lnTo>
                                  <a:pt x="224647" y="641861"/>
                                </a:lnTo>
                                <a:lnTo>
                                  <a:pt x="224889" y="641861"/>
                                </a:lnTo>
                                <a:lnTo>
                                  <a:pt x="246294" y="661750"/>
                                </a:lnTo>
                                <a:lnTo>
                                  <a:pt x="255133" y="654019"/>
                                </a:lnTo>
                                <a:lnTo>
                                  <a:pt x="254890" y="653792"/>
                                </a:lnTo>
                                <a:lnTo>
                                  <a:pt x="237421" y="653792"/>
                                </a:lnTo>
                                <a:lnTo>
                                  <a:pt x="245919" y="645756"/>
                                </a:lnTo>
                                <a:lnTo>
                                  <a:pt x="246278" y="645756"/>
                                </a:lnTo>
                                <a:lnTo>
                                  <a:pt x="233546" y="633876"/>
                                </a:lnTo>
                                <a:close/>
                              </a:path>
                              <a:path w="264160" h="664210">
                                <a:moveTo>
                                  <a:pt x="263811" y="645756"/>
                                </a:moveTo>
                                <a:lnTo>
                                  <a:pt x="246278" y="645756"/>
                                </a:lnTo>
                                <a:lnTo>
                                  <a:pt x="255133" y="654019"/>
                                </a:lnTo>
                                <a:lnTo>
                                  <a:pt x="263811" y="646430"/>
                                </a:lnTo>
                                <a:lnTo>
                                  <a:pt x="263811" y="645756"/>
                                </a:lnTo>
                                <a:close/>
                              </a:path>
                              <a:path w="264160" h="664210">
                                <a:moveTo>
                                  <a:pt x="30492" y="605574"/>
                                </a:moveTo>
                                <a:lnTo>
                                  <a:pt x="19" y="633876"/>
                                </a:lnTo>
                                <a:lnTo>
                                  <a:pt x="18205" y="633876"/>
                                </a:lnTo>
                                <a:lnTo>
                                  <a:pt x="9344" y="642130"/>
                                </a:lnTo>
                                <a:lnTo>
                                  <a:pt x="22070" y="653792"/>
                                </a:lnTo>
                                <a:lnTo>
                                  <a:pt x="30644" y="645756"/>
                                </a:lnTo>
                                <a:lnTo>
                                  <a:pt x="30951" y="645756"/>
                                </a:lnTo>
                                <a:lnTo>
                                  <a:pt x="9460" y="625492"/>
                                </a:lnTo>
                                <a:lnTo>
                                  <a:pt x="27208" y="625492"/>
                                </a:lnTo>
                                <a:lnTo>
                                  <a:pt x="30678" y="622260"/>
                                </a:lnTo>
                                <a:lnTo>
                                  <a:pt x="21637" y="613989"/>
                                </a:lnTo>
                                <a:lnTo>
                                  <a:pt x="39558" y="613989"/>
                                </a:lnTo>
                                <a:lnTo>
                                  <a:pt x="30492" y="605574"/>
                                </a:lnTo>
                                <a:close/>
                              </a:path>
                              <a:path w="264160" h="664210">
                                <a:moveTo>
                                  <a:pt x="47900" y="645756"/>
                                </a:moveTo>
                                <a:lnTo>
                                  <a:pt x="30951" y="645756"/>
                                </a:lnTo>
                                <a:lnTo>
                                  <a:pt x="39474" y="653792"/>
                                </a:lnTo>
                                <a:lnTo>
                                  <a:pt x="39224" y="653792"/>
                                </a:lnTo>
                                <a:lnTo>
                                  <a:pt x="47900" y="645756"/>
                                </a:lnTo>
                                <a:close/>
                              </a:path>
                              <a:path w="264160" h="664210">
                                <a:moveTo>
                                  <a:pt x="60985" y="633876"/>
                                </a:moveTo>
                                <a:lnTo>
                                  <a:pt x="60726" y="633876"/>
                                </a:lnTo>
                                <a:lnTo>
                                  <a:pt x="52106" y="641861"/>
                                </a:lnTo>
                                <a:lnTo>
                                  <a:pt x="65150" y="653792"/>
                                </a:lnTo>
                                <a:lnTo>
                                  <a:pt x="73784" y="645756"/>
                                </a:lnTo>
                                <a:lnTo>
                                  <a:pt x="60985" y="633876"/>
                                </a:lnTo>
                                <a:close/>
                              </a:path>
                              <a:path w="264160" h="664210">
                                <a:moveTo>
                                  <a:pt x="95464" y="625684"/>
                                </a:moveTo>
                                <a:lnTo>
                                  <a:pt x="89433" y="631190"/>
                                </a:lnTo>
                                <a:lnTo>
                                  <a:pt x="73784" y="645756"/>
                                </a:lnTo>
                                <a:lnTo>
                                  <a:pt x="82442" y="653792"/>
                                </a:lnTo>
                                <a:lnTo>
                                  <a:pt x="82290" y="653792"/>
                                </a:lnTo>
                                <a:lnTo>
                                  <a:pt x="95132" y="641861"/>
                                </a:lnTo>
                                <a:lnTo>
                                  <a:pt x="95475" y="641861"/>
                                </a:lnTo>
                                <a:lnTo>
                                  <a:pt x="86843" y="633876"/>
                                </a:lnTo>
                                <a:lnTo>
                                  <a:pt x="104243" y="633876"/>
                                </a:lnTo>
                                <a:lnTo>
                                  <a:pt x="95464" y="625684"/>
                                </a:lnTo>
                                <a:close/>
                              </a:path>
                              <a:path w="264160" h="664210">
                                <a:moveTo>
                                  <a:pt x="134126" y="645756"/>
                                </a:moveTo>
                                <a:lnTo>
                                  <a:pt x="116975" y="645756"/>
                                </a:lnTo>
                                <a:lnTo>
                                  <a:pt x="125588" y="653792"/>
                                </a:lnTo>
                                <a:lnTo>
                                  <a:pt x="125439" y="653792"/>
                                </a:lnTo>
                                <a:lnTo>
                                  <a:pt x="134126" y="645756"/>
                                </a:lnTo>
                                <a:close/>
                              </a:path>
                              <a:path w="264160" h="664210">
                                <a:moveTo>
                                  <a:pt x="177126" y="645756"/>
                                </a:moveTo>
                                <a:lnTo>
                                  <a:pt x="160120" y="645756"/>
                                </a:lnTo>
                                <a:lnTo>
                                  <a:pt x="168711" y="653792"/>
                                </a:lnTo>
                                <a:lnTo>
                                  <a:pt x="168483" y="653792"/>
                                </a:lnTo>
                                <a:lnTo>
                                  <a:pt x="177126" y="645756"/>
                                </a:lnTo>
                                <a:close/>
                              </a:path>
                              <a:path w="264160" h="664210">
                                <a:moveTo>
                                  <a:pt x="220417" y="645756"/>
                                </a:moveTo>
                                <a:lnTo>
                                  <a:pt x="203141" y="645756"/>
                                </a:lnTo>
                                <a:lnTo>
                                  <a:pt x="211772" y="653792"/>
                                </a:lnTo>
                                <a:lnTo>
                                  <a:pt x="220417" y="645756"/>
                                </a:lnTo>
                                <a:close/>
                              </a:path>
                              <a:path w="264160" h="664210">
                                <a:moveTo>
                                  <a:pt x="4727" y="621030"/>
                                </a:moveTo>
                                <a:lnTo>
                                  <a:pt x="177" y="624840"/>
                                </a:lnTo>
                                <a:lnTo>
                                  <a:pt x="177" y="642620"/>
                                </a:lnTo>
                                <a:lnTo>
                                  <a:pt x="4727" y="646430"/>
                                </a:lnTo>
                                <a:lnTo>
                                  <a:pt x="9344" y="642130"/>
                                </a:lnTo>
                                <a:lnTo>
                                  <a:pt x="338" y="633876"/>
                                </a:lnTo>
                                <a:lnTo>
                                  <a:pt x="19" y="633876"/>
                                </a:lnTo>
                                <a:lnTo>
                                  <a:pt x="9047" y="625492"/>
                                </a:lnTo>
                                <a:lnTo>
                                  <a:pt x="9460" y="625492"/>
                                </a:lnTo>
                                <a:lnTo>
                                  <a:pt x="4727" y="621030"/>
                                </a:lnTo>
                                <a:close/>
                              </a:path>
                              <a:path w="264160" h="664210">
                                <a:moveTo>
                                  <a:pt x="27208" y="625492"/>
                                </a:moveTo>
                                <a:lnTo>
                                  <a:pt x="9460" y="625492"/>
                                </a:lnTo>
                                <a:lnTo>
                                  <a:pt x="18352" y="633876"/>
                                </a:lnTo>
                                <a:lnTo>
                                  <a:pt x="338" y="633876"/>
                                </a:lnTo>
                                <a:lnTo>
                                  <a:pt x="9344" y="642130"/>
                                </a:lnTo>
                                <a:lnTo>
                                  <a:pt x="27208" y="625492"/>
                                </a:lnTo>
                                <a:close/>
                              </a:path>
                              <a:path w="264160" h="664210">
                                <a:moveTo>
                                  <a:pt x="52159" y="625684"/>
                                </a:moveTo>
                                <a:lnTo>
                                  <a:pt x="43378" y="633876"/>
                                </a:lnTo>
                                <a:lnTo>
                                  <a:pt x="52106" y="641861"/>
                                </a:lnTo>
                                <a:lnTo>
                                  <a:pt x="60726" y="633876"/>
                                </a:lnTo>
                                <a:lnTo>
                                  <a:pt x="60985" y="633876"/>
                                </a:lnTo>
                                <a:lnTo>
                                  <a:pt x="52159" y="625684"/>
                                </a:lnTo>
                                <a:close/>
                              </a:path>
                              <a:path w="264160" h="664210">
                                <a:moveTo>
                                  <a:pt x="82651" y="613729"/>
                                </a:moveTo>
                                <a:lnTo>
                                  <a:pt x="82477" y="613729"/>
                                </a:lnTo>
                                <a:lnTo>
                                  <a:pt x="73775" y="621790"/>
                                </a:lnTo>
                                <a:lnTo>
                                  <a:pt x="95475" y="641861"/>
                                </a:lnTo>
                                <a:lnTo>
                                  <a:pt x="95132" y="641861"/>
                                </a:lnTo>
                                <a:lnTo>
                                  <a:pt x="103726" y="633876"/>
                                </a:lnTo>
                                <a:lnTo>
                                  <a:pt x="86546" y="633876"/>
                                </a:lnTo>
                                <a:lnTo>
                                  <a:pt x="95347" y="625684"/>
                                </a:lnTo>
                                <a:lnTo>
                                  <a:pt x="95258" y="625492"/>
                                </a:lnTo>
                                <a:lnTo>
                                  <a:pt x="82651" y="613729"/>
                                </a:lnTo>
                                <a:close/>
                              </a:path>
                              <a:path w="264160" h="664210">
                                <a:moveTo>
                                  <a:pt x="125887" y="613729"/>
                                </a:moveTo>
                                <a:lnTo>
                                  <a:pt x="125410" y="613729"/>
                                </a:lnTo>
                                <a:lnTo>
                                  <a:pt x="116923" y="621615"/>
                                </a:lnTo>
                                <a:lnTo>
                                  <a:pt x="138700" y="641861"/>
                                </a:lnTo>
                                <a:lnTo>
                                  <a:pt x="138337" y="641861"/>
                                </a:lnTo>
                                <a:lnTo>
                                  <a:pt x="146967" y="633876"/>
                                </a:lnTo>
                                <a:lnTo>
                                  <a:pt x="129498" y="633876"/>
                                </a:lnTo>
                                <a:lnTo>
                                  <a:pt x="138460" y="625492"/>
                                </a:lnTo>
                                <a:lnTo>
                                  <a:pt x="125887" y="613729"/>
                                </a:lnTo>
                                <a:close/>
                              </a:path>
                              <a:path w="264160" h="664210">
                                <a:moveTo>
                                  <a:pt x="168745" y="613729"/>
                                </a:moveTo>
                                <a:lnTo>
                                  <a:pt x="160045" y="621790"/>
                                </a:lnTo>
                                <a:lnTo>
                                  <a:pt x="181713" y="641861"/>
                                </a:lnTo>
                                <a:lnTo>
                                  <a:pt x="181315" y="641861"/>
                                </a:lnTo>
                                <a:lnTo>
                                  <a:pt x="189901" y="633876"/>
                                </a:lnTo>
                                <a:lnTo>
                                  <a:pt x="172685" y="633876"/>
                                </a:lnTo>
                                <a:lnTo>
                                  <a:pt x="181468" y="625684"/>
                                </a:lnTo>
                                <a:lnTo>
                                  <a:pt x="181377" y="625492"/>
                                </a:lnTo>
                                <a:lnTo>
                                  <a:pt x="168745" y="613729"/>
                                </a:lnTo>
                                <a:close/>
                              </a:path>
                              <a:path w="264160" h="664210">
                                <a:moveTo>
                                  <a:pt x="211954" y="613729"/>
                                </a:moveTo>
                                <a:lnTo>
                                  <a:pt x="211568" y="613729"/>
                                </a:lnTo>
                                <a:lnTo>
                                  <a:pt x="203099" y="621615"/>
                                </a:lnTo>
                                <a:lnTo>
                                  <a:pt x="224889" y="641861"/>
                                </a:lnTo>
                                <a:lnTo>
                                  <a:pt x="224647" y="641861"/>
                                </a:lnTo>
                                <a:lnTo>
                                  <a:pt x="233316" y="633876"/>
                                </a:lnTo>
                                <a:lnTo>
                                  <a:pt x="215431" y="633876"/>
                                </a:lnTo>
                                <a:lnTo>
                                  <a:pt x="224312" y="625492"/>
                                </a:lnTo>
                                <a:lnTo>
                                  <a:pt x="224560" y="625492"/>
                                </a:lnTo>
                                <a:lnTo>
                                  <a:pt x="211954" y="613729"/>
                                </a:lnTo>
                                <a:close/>
                              </a:path>
                              <a:path w="264160" h="664210">
                                <a:moveTo>
                                  <a:pt x="255931" y="613729"/>
                                </a:moveTo>
                                <a:lnTo>
                                  <a:pt x="255191" y="613729"/>
                                </a:lnTo>
                                <a:lnTo>
                                  <a:pt x="246097" y="622105"/>
                                </a:lnTo>
                                <a:lnTo>
                                  <a:pt x="259980" y="635000"/>
                                </a:lnTo>
                                <a:lnTo>
                                  <a:pt x="261109" y="633876"/>
                                </a:lnTo>
                                <a:lnTo>
                                  <a:pt x="258482" y="633876"/>
                                </a:lnTo>
                                <a:lnTo>
                                  <a:pt x="259980" y="632460"/>
                                </a:lnTo>
                                <a:lnTo>
                                  <a:pt x="262534" y="632460"/>
                                </a:lnTo>
                                <a:lnTo>
                                  <a:pt x="263811" y="631190"/>
                                </a:lnTo>
                                <a:lnTo>
                                  <a:pt x="263811" y="621030"/>
                                </a:lnTo>
                                <a:lnTo>
                                  <a:pt x="255931" y="613729"/>
                                </a:lnTo>
                                <a:close/>
                              </a:path>
                              <a:path w="264160" h="664210">
                                <a:moveTo>
                                  <a:pt x="261405" y="633876"/>
                                </a:moveTo>
                                <a:lnTo>
                                  <a:pt x="261109" y="633876"/>
                                </a:lnTo>
                                <a:lnTo>
                                  <a:pt x="259980" y="635000"/>
                                </a:lnTo>
                                <a:lnTo>
                                  <a:pt x="262534" y="635000"/>
                                </a:lnTo>
                                <a:lnTo>
                                  <a:pt x="261405" y="633876"/>
                                </a:lnTo>
                                <a:close/>
                              </a:path>
                              <a:path w="264160" h="664210">
                                <a:moveTo>
                                  <a:pt x="39558" y="613989"/>
                                </a:moveTo>
                                <a:lnTo>
                                  <a:pt x="30678" y="622260"/>
                                </a:lnTo>
                                <a:lnTo>
                                  <a:pt x="43378" y="633876"/>
                                </a:lnTo>
                                <a:lnTo>
                                  <a:pt x="52159" y="625684"/>
                                </a:lnTo>
                                <a:lnTo>
                                  <a:pt x="39558" y="613989"/>
                                </a:lnTo>
                                <a:close/>
                              </a:path>
                              <a:path w="264160" h="664210">
                                <a:moveTo>
                                  <a:pt x="65060" y="613729"/>
                                </a:moveTo>
                                <a:lnTo>
                                  <a:pt x="64694" y="613989"/>
                                </a:lnTo>
                                <a:lnTo>
                                  <a:pt x="52159" y="625684"/>
                                </a:lnTo>
                                <a:lnTo>
                                  <a:pt x="60985" y="633876"/>
                                </a:lnTo>
                                <a:lnTo>
                                  <a:pt x="60726" y="633876"/>
                                </a:lnTo>
                                <a:lnTo>
                                  <a:pt x="73775" y="621790"/>
                                </a:lnTo>
                                <a:lnTo>
                                  <a:pt x="65060" y="613729"/>
                                </a:lnTo>
                                <a:close/>
                              </a:path>
                              <a:path w="264160" h="664210">
                                <a:moveTo>
                                  <a:pt x="138472" y="585542"/>
                                </a:moveTo>
                                <a:lnTo>
                                  <a:pt x="95554" y="625492"/>
                                </a:lnTo>
                                <a:lnTo>
                                  <a:pt x="95464" y="625684"/>
                                </a:lnTo>
                                <a:lnTo>
                                  <a:pt x="104243" y="633876"/>
                                </a:lnTo>
                                <a:lnTo>
                                  <a:pt x="103726" y="633876"/>
                                </a:lnTo>
                                <a:lnTo>
                                  <a:pt x="116923" y="621615"/>
                                </a:lnTo>
                                <a:lnTo>
                                  <a:pt x="108441" y="613729"/>
                                </a:lnTo>
                                <a:lnTo>
                                  <a:pt x="125887" y="613729"/>
                                </a:lnTo>
                                <a:lnTo>
                                  <a:pt x="117170" y="605574"/>
                                </a:lnTo>
                                <a:lnTo>
                                  <a:pt x="134188" y="605574"/>
                                </a:lnTo>
                                <a:lnTo>
                                  <a:pt x="138317" y="601738"/>
                                </a:lnTo>
                                <a:lnTo>
                                  <a:pt x="129841" y="593813"/>
                                </a:lnTo>
                                <a:lnTo>
                                  <a:pt x="147355" y="593813"/>
                                </a:lnTo>
                                <a:lnTo>
                                  <a:pt x="138472" y="585542"/>
                                </a:lnTo>
                                <a:close/>
                              </a:path>
                              <a:path w="264160" h="664210">
                                <a:moveTo>
                                  <a:pt x="193950" y="573672"/>
                                </a:moveTo>
                                <a:lnTo>
                                  <a:pt x="185314" y="581660"/>
                                </a:lnTo>
                                <a:lnTo>
                                  <a:pt x="138460" y="625492"/>
                                </a:lnTo>
                                <a:lnTo>
                                  <a:pt x="147422" y="633876"/>
                                </a:lnTo>
                                <a:lnTo>
                                  <a:pt x="146967" y="633876"/>
                                </a:lnTo>
                                <a:lnTo>
                                  <a:pt x="160032" y="621790"/>
                                </a:lnTo>
                                <a:lnTo>
                                  <a:pt x="151342" y="613729"/>
                                </a:lnTo>
                                <a:lnTo>
                                  <a:pt x="168745" y="613729"/>
                                </a:lnTo>
                                <a:lnTo>
                                  <a:pt x="159986" y="605574"/>
                                </a:lnTo>
                                <a:lnTo>
                                  <a:pt x="177560" y="605574"/>
                                </a:lnTo>
                                <a:lnTo>
                                  <a:pt x="181706" y="601738"/>
                                </a:lnTo>
                                <a:lnTo>
                                  <a:pt x="173178" y="593813"/>
                                </a:lnTo>
                                <a:lnTo>
                                  <a:pt x="190610" y="593813"/>
                                </a:lnTo>
                                <a:lnTo>
                                  <a:pt x="181745" y="585542"/>
                                </a:lnTo>
                                <a:lnTo>
                                  <a:pt x="199213" y="585542"/>
                                </a:lnTo>
                                <a:lnTo>
                                  <a:pt x="202979" y="582058"/>
                                </a:lnTo>
                                <a:lnTo>
                                  <a:pt x="193950" y="573672"/>
                                </a:lnTo>
                                <a:close/>
                              </a:path>
                              <a:path w="264160" h="664210">
                                <a:moveTo>
                                  <a:pt x="215636" y="593813"/>
                                </a:moveTo>
                                <a:lnTo>
                                  <a:pt x="181674" y="625492"/>
                                </a:lnTo>
                                <a:lnTo>
                                  <a:pt x="181584" y="625684"/>
                                </a:lnTo>
                                <a:lnTo>
                                  <a:pt x="190382" y="633876"/>
                                </a:lnTo>
                                <a:lnTo>
                                  <a:pt x="189901" y="633876"/>
                                </a:lnTo>
                                <a:lnTo>
                                  <a:pt x="203087" y="621615"/>
                                </a:lnTo>
                                <a:lnTo>
                                  <a:pt x="194612" y="613729"/>
                                </a:lnTo>
                                <a:lnTo>
                                  <a:pt x="211954" y="613729"/>
                                </a:lnTo>
                                <a:lnTo>
                                  <a:pt x="203214" y="605574"/>
                                </a:lnTo>
                                <a:lnTo>
                                  <a:pt x="220338" y="605574"/>
                                </a:lnTo>
                                <a:lnTo>
                                  <a:pt x="224039" y="602132"/>
                                </a:lnTo>
                                <a:lnTo>
                                  <a:pt x="224593" y="602132"/>
                                </a:lnTo>
                                <a:lnTo>
                                  <a:pt x="215636" y="593813"/>
                                </a:lnTo>
                                <a:close/>
                              </a:path>
                              <a:path w="264160" h="664210">
                                <a:moveTo>
                                  <a:pt x="242419" y="625492"/>
                                </a:moveTo>
                                <a:lnTo>
                                  <a:pt x="224560" y="625492"/>
                                </a:lnTo>
                                <a:lnTo>
                                  <a:pt x="233546" y="633876"/>
                                </a:lnTo>
                                <a:lnTo>
                                  <a:pt x="233316" y="633876"/>
                                </a:lnTo>
                                <a:lnTo>
                                  <a:pt x="242419" y="625492"/>
                                </a:lnTo>
                                <a:close/>
                              </a:path>
                              <a:path w="264160" h="664210">
                                <a:moveTo>
                                  <a:pt x="262534" y="632460"/>
                                </a:moveTo>
                                <a:lnTo>
                                  <a:pt x="259980" y="632460"/>
                                </a:lnTo>
                                <a:lnTo>
                                  <a:pt x="261405" y="633876"/>
                                </a:lnTo>
                                <a:lnTo>
                                  <a:pt x="261109" y="633876"/>
                                </a:lnTo>
                                <a:lnTo>
                                  <a:pt x="262534" y="632460"/>
                                </a:lnTo>
                                <a:close/>
                              </a:path>
                              <a:path w="264160" h="664210">
                                <a:moveTo>
                                  <a:pt x="17821" y="593813"/>
                                </a:moveTo>
                                <a:lnTo>
                                  <a:pt x="17654" y="593813"/>
                                </a:lnTo>
                                <a:lnTo>
                                  <a:pt x="8675" y="602132"/>
                                </a:lnTo>
                                <a:lnTo>
                                  <a:pt x="30678" y="622260"/>
                                </a:lnTo>
                                <a:lnTo>
                                  <a:pt x="39558" y="613989"/>
                                </a:lnTo>
                                <a:lnTo>
                                  <a:pt x="21432" y="613989"/>
                                </a:lnTo>
                                <a:lnTo>
                                  <a:pt x="30492" y="605574"/>
                                </a:lnTo>
                                <a:lnTo>
                                  <a:pt x="17821" y="593813"/>
                                </a:lnTo>
                                <a:close/>
                              </a:path>
                              <a:path w="264160" h="664210">
                                <a:moveTo>
                                  <a:pt x="233709" y="593141"/>
                                </a:moveTo>
                                <a:lnTo>
                                  <a:pt x="224039" y="602132"/>
                                </a:lnTo>
                                <a:lnTo>
                                  <a:pt x="224593" y="602132"/>
                                </a:lnTo>
                                <a:lnTo>
                                  <a:pt x="246097" y="622105"/>
                                </a:lnTo>
                                <a:lnTo>
                                  <a:pt x="255191" y="613729"/>
                                </a:lnTo>
                                <a:lnTo>
                                  <a:pt x="236772" y="613729"/>
                                </a:lnTo>
                                <a:lnTo>
                                  <a:pt x="246262" y="604770"/>
                                </a:lnTo>
                                <a:lnTo>
                                  <a:pt x="233709" y="593141"/>
                                </a:lnTo>
                                <a:close/>
                              </a:path>
                              <a:path w="264160" h="664210">
                                <a:moveTo>
                                  <a:pt x="116816" y="565378"/>
                                </a:moveTo>
                                <a:lnTo>
                                  <a:pt x="65060" y="613729"/>
                                </a:lnTo>
                                <a:lnTo>
                                  <a:pt x="73775" y="621790"/>
                                </a:lnTo>
                                <a:lnTo>
                                  <a:pt x="82477" y="613729"/>
                                </a:lnTo>
                                <a:lnTo>
                                  <a:pt x="82651" y="613729"/>
                                </a:lnTo>
                                <a:lnTo>
                                  <a:pt x="73911" y="605574"/>
                                </a:lnTo>
                                <a:lnTo>
                                  <a:pt x="91282" y="605574"/>
                                </a:lnTo>
                                <a:lnTo>
                                  <a:pt x="95424" y="601738"/>
                                </a:lnTo>
                                <a:lnTo>
                                  <a:pt x="88972" y="595630"/>
                                </a:lnTo>
                                <a:lnTo>
                                  <a:pt x="87018" y="593813"/>
                                </a:lnTo>
                                <a:lnTo>
                                  <a:pt x="104599" y="593813"/>
                                </a:lnTo>
                                <a:lnTo>
                                  <a:pt x="95758" y="585542"/>
                                </a:lnTo>
                                <a:lnTo>
                                  <a:pt x="112909" y="585542"/>
                                </a:lnTo>
                                <a:lnTo>
                                  <a:pt x="116908" y="581838"/>
                                </a:lnTo>
                                <a:lnTo>
                                  <a:pt x="108097" y="573672"/>
                                </a:lnTo>
                                <a:lnTo>
                                  <a:pt x="125724" y="573672"/>
                                </a:lnTo>
                                <a:lnTo>
                                  <a:pt x="116816" y="565378"/>
                                </a:lnTo>
                                <a:close/>
                              </a:path>
                              <a:path w="264160" h="664210">
                                <a:moveTo>
                                  <a:pt x="147355" y="593813"/>
                                </a:moveTo>
                                <a:lnTo>
                                  <a:pt x="146846" y="593813"/>
                                </a:lnTo>
                                <a:lnTo>
                                  <a:pt x="138396" y="601738"/>
                                </a:lnTo>
                                <a:lnTo>
                                  <a:pt x="160045" y="621790"/>
                                </a:lnTo>
                                <a:lnTo>
                                  <a:pt x="168745" y="613729"/>
                                </a:lnTo>
                                <a:lnTo>
                                  <a:pt x="151034" y="613729"/>
                                </a:lnTo>
                                <a:lnTo>
                                  <a:pt x="159751" y="605574"/>
                                </a:lnTo>
                                <a:lnTo>
                                  <a:pt x="159986" y="605574"/>
                                </a:lnTo>
                                <a:lnTo>
                                  <a:pt x="147355" y="593813"/>
                                </a:lnTo>
                                <a:close/>
                              </a:path>
                              <a:path w="264160" h="664210">
                                <a:moveTo>
                                  <a:pt x="104599" y="593813"/>
                                </a:moveTo>
                                <a:lnTo>
                                  <a:pt x="103979" y="593813"/>
                                </a:lnTo>
                                <a:lnTo>
                                  <a:pt x="102018" y="595630"/>
                                </a:lnTo>
                                <a:lnTo>
                                  <a:pt x="95542" y="601738"/>
                                </a:lnTo>
                                <a:lnTo>
                                  <a:pt x="116923" y="621615"/>
                                </a:lnTo>
                                <a:lnTo>
                                  <a:pt x="125410" y="613729"/>
                                </a:lnTo>
                                <a:lnTo>
                                  <a:pt x="108191" y="613729"/>
                                </a:lnTo>
                                <a:lnTo>
                                  <a:pt x="116952" y="605574"/>
                                </a:lnTo>
                                <a:lnTo>
                                  <a:pt x="117170" y="605574"/>
                                </a:lnTo>
                                <a:lnTo>
                                  <a:pt x="104599" y="593813"/>
                                </a:lnTo>
                                <a:close/>
                              </a:path>
                              <a:path w="264160" h="664210">
                                <a:moveTo>
                                  <a:pt x="190610" y="593813"/>
                                </a:moveTo>
                                <a:lnTo>
                                  <a:pt x="190272" y="593813"/>
                                </a:lnTo>
                                <a:lnTo>
                                  <a:pt x="181706" y="601738"/>
                                </a:lnTo>
                                <a:lnTo>
                                  <a:pt x="203099" y="621615"/>
                                </a:lnTo>
                                <a:lnTo>
                                  <a:pt x="211568" y="613729"/>
                                </a:lnTo>
                                <a:lnTo>
                                  <a:pt x="194284" y="613729"/>
                                </a:lnTo>
                                <a:lnTo>
                                  <a:pt x="203027" y="605574"/>
                                </a:lnTo>
                                <a:lnTo>
                                  <a:pt x="203214" y="605574"/>
                                </a:lnTo>
                                <a:lnTo>
                                  <a:pt x="190610" y="593813"/>
                                </a:lnTo>
                                <a:close/>
                              </a:path>
                              <a:path w="264160" h="664210">
                                <a:moveTo>
                                  <a:pt x="95320" y="545363"/>
                                </a:moveTo>
                                <a:lnTo>
                                  <a:pt x="30492" y="605574"/>
                                </a:lnTo>
                                <a:lnTo>
                                  <a:pt x="39558" y="613989"/>
                                </a:lnTo>
                                <a:lnTo>
                                  <a:pt x="52289" y="602132"/>
                                </a:lnTo>
                                <a:lnTo>
                                  <a:pt x="52521" y="602132"/>
                                </a:lnTo>
                                <a:lnTo>
                                  <a:pt x="43527" y="593813"/>
                                </a:lnTo>
                                <a:lnTo>
                                  <a:pt x="61307" y="593813"/>
                                </a:lnTo>
                                <a:lnTo>
                                  <a:pt x="52443" y="585542"/>
                                </a:lnTo>
                                <a:lnTo>
                                  <a:pt x="70102" y="585542"/>
                                </a:lnTo>
                                <a:lnTo>
                                  <a:pt x="74079" y="581838"/>
                                </a:lnTo>
                                <a:lnTo>
                                  <a:pt x="73945" y="581660"/>
                                </a:lnTo>
                                <a:lnTo>
                                  <a:pt x="65354" y="573672"/>
                                </a:lnTo>
                                <a:lnTo>
                                  <a:pt x="83070" y="573672"/>
                                </a:lnTo>
                                <a:lnTo>
                                  <a:pt x="74204" y="565378"/>
                                </a:lnTo>
                                <a:lnTo>
                                  <a:pt x="91752" y="565378"/>
                                </a:lnTo>
                                <a:lnTo>
                                  <a:pt x="95437" y="561946"/>
                                </a:lnTo>
                                <a:lnTo>
                                  <a:pt x="86652" y="553809"/>
                                </a:lnTo>
                                <a:lnTo>
                                  <a:pt x="104391" y="553809"/>
                                </a:lnTo>
                                <a:lnTo>
                                  <a:pt x="95320" y="545363"/>
                                </a:lnTo>
                                <a:close/>
                              </a:path>
                              <a:path w="264160" h="664210">
                                <a:moveTo>
                                  <a:pt x="61307" y="593813"/>
                                </a:moveTo>
                                <a:lnTo>
                                  <a:pt x="60635" y="594360"/>
                                </a:lnTo>
                                <a:lnTo>
                                  <a:pt x="52289" y="602132"/>
                                </a:lnTo>
                                <a:lnTo>
                                  <a:pt x="52521" y="602132"/>
                                </a:lnTo>
                                <a:lnTo>
                                  <a:pt x="65060" y="613729"/>
                                </a:lnTo>
                                <a:lnTo>
                                  <a:pt x="73714" y="605574"/>
                                </a:lnTo>
                                <a:lnTo>
                                  <a:pt x="73911" y="605574"/>
                                </a:lnTo>
                                <a:lnTo>
                                  <a:pt x="61307" y="593813"/>
                                </a:lnTo>
                                <a:close/>
                              </a:path>
                              <a:path w="264160" h="664210">
                                <a:moveTo>
                                  <a:pt x="91282" y="605574"/>
                                </a:moveTo>
                                <a:lnTo>
                                  <a:pt x="73911" y="605574"/>
                                </a:lnTo>
                                <a:lnTo>
                                  <a:pt x="82651" y="613729"/>
                                </a:lnTo>
                                <a:lnTo>
                                  <a:pt x="82477" y="613729"/>
                                </a:lnTo>
                                <a:lnTo>
                                  <a:pt x="91282" y="605574"/>
                                </a:lnTo>
                                <a:close/>
                              </a:path>
                              <a:path w="264160" h="664210">
                                <a:moveTo>
                                  <a:pt x="134188" y="605574"/>
                                </a:moveTo>
                                <a:lnTo>
                                  <a:pt x="117170" y="605574"/>
                                </a:lnTo>
                                <a:lnTo>
                                  <a:pt x="125887" y="613729"/>
                                </a:lnTo>
                                <a:lnTo>
                                  <a:pt x="125410" y="613729"/>
                                </a:lnTo>
                                <a:lnTo>
                                  <a:pt x="134188" y="605574"/>
                                </a:lnTo>
                                <a:close/>
                              </a:path>
                              <a:path w="264160" h="664210">
                                <a:moveTo>
                                  <a:pt x="177560" y="605574"/>
                                </a:moveTo>
                                <a:lnTo>
                                  <a:pt x="159986" y="605574"/>
                                </a:lnTo>
                                <a:lnTo>
                                  <a:pt x="168745" y="613729"/>
                                </a:lnTo>
                                <a:lnTo>
                                  <a:pt x="177560" y="605574"/>
                                </a:lnTo>
                                <a:close/>
                              </a:path>
                              <a:path w="264160" h="664210">
                                <a:moveTo>
                                  <a:pt x="220338" y="605574"/>
                                </a:moveTo>
                                <a:lnTo>
                                  <a:pt x="203214" y="605574"/>
                                </a:lnTo>
                                <a:lnTo>
                                  <a:pt x="211954" y="613729"/>
                                </a:lnTo>
                                <a:lnTo>
                                  <a:pt x="211568" y="613729"/>
                                </a:lnTo>
                                <a:lnTo>
                                  <a:pt x="220338" y="605574"/>
                                </a:lnTo>
                                <a:close/>
                              </a:path>
                              <a:path w="264160" h="664210">
                                <a:moveTo>
                                  <a:pt x="258668" y="593141"/>
                                </a:moveTo>
                                <a:lnTo>
                                  <a:pt x="257868" y="593813"/>
                                </a:lnTo>
                                <a:lnTo>
                                  <a:pt x="246262" y="604770"/>
                                </a:lnTo>
                                <a:lnTo>
                                  <a:pt x="255931" y="613729"/>
                                </a:lnTo>
                                <a:lnTo>
                                  <a:pt x="255191" y="613729"/>
                                </a:lnTo>
                                <a:lnTo>
                                  <a:pt x="263811" y="605790"/>
                                </a:lnTo>
                                <a:lnTo>
                                  <a:pt x="263811" y="595630"/>
                                </a:lnTo>
                                <a:lnTo>
                                  <a:pt x="262534" y="594360"/>
                                </a:lnTo>
                                <a:lnTo>
                                  <a:pt x="259980" y="594360"/>
                                </a:lnTo>
                                <a:lnTo>
                                  <a:pt x="258668" y="593141"/>
                                </a:lnTo>
                                <a:close/>
                              </a:path>
                              <a:path w="264160" h="664210">
                                <a:moveTo>
                                  <a:pt x="177" y="594360"/>
                                </a:moveTo>
                                <a:lnTo>
                                  <a:pt x="177" y="602132"/>
                                </a:lnTo>
                                <a:lnTo>
                                  <a:pt x="360" y="602132"/>
                                </a:lnTo>
                                <a:lnTo>
                                  <a:pt x="4727" y="605790"/>
                                </a:lnTo>
                                <a:lnTo>
                                  <a:pt x="8675" y="602132"/>
                                </a:lnTo>
                                <a:lnTo>
                                  <a:pt x="177" y="594360"/>
                                </a:lnTo>
                                <a:close/>
                              </a:path>
                              <a:path w="264160" h="664210">
                                <a:moveTo>
                                  <a:pt x="30424" y="564997"/>
                                </a:moveTo>
                                <a:lnTo>
                                  <a:pt x="1545" y="591820"/>
                                </a:lnTo>
                                <a:lnTo>
                                  <a:pt x="177" y="593141"/>
                                </a:lnTo>
                                <a:lnTo>
                                  <a:pt x="177" y="594360"/>
                                </a:lnTo>
                                <a:lnTo>
                                  <a:pt x="8675" y="602132"/>
                                </a:lnTo>
                                <a:lnTo>
                                  <a:pt x="17654" y="593813"/>
                                </a:lnTo>
                                <a:lnTo>
                                  <a:pt x="17821" y="593813"/>
                                </a:lnTo>
                                <a:lnTo>
                                  <a:pt x="8910" y="585542"/>
                                </a:lnTo>
                                <a:lnTo>
                                  <a:pt x="26582" y="585542"/>
                                </a:lnTo>
                                <a:lnTo>
                                  <a:pt x="30579" y="581838"/>
                                </a:lnTo>
                                <a:lnTo>
                                  <a:pt x="21750" y="573672"/>
                                </a:lnTo>
                                <a:lnTo>
                                  <a:pt x="39721" y="573672"/>
                                </a:lnTo>
                                <a:lnTo>
                                  <a:pt x="30424" y="564997"/>
                                </a:lnTo>
                                <a:close/>
                              </a:path>
                              <a:path w="264160" h="664210">
                                <a:moveTo>
                                  <a:pt x="39721" y="573672"/>
                                </a:moveTo>
                                <a:lnTo>
                                  <a:pt x="39394" y="573672"/>
                                </a:lnTo>
                                <a:lnTo>
                                  <a:pt x="30579" y="581838"/>
                                </a:lnTo>
                                <a:lnTo>
                                  <a:pt x="52521" y="602132"/>
                                </a:lnTo>
                                <a:lnTo>
                                  <a:pt x="52289" y="602132"/>
                                </a:lnTo>
                                <a:lnTo>
                                  <a:pt x="61221" y="593813"/>
                                </a:lnTo>
                                <a:lnTo>
                                  <a:pt x="43155" y="593813"/>
                                </a:lnTo>
                                <a:lnTo>
                                  <a:pt x="52060" y="585542"/>
                                </a:lnTo>
                                <a:lnTo>
                                  <a:pt x="52443" y="585542"/>
                                </a:lnTo>
                                <a:lnTo>
                                  <a:pt x="39721" y="573672"/>
                                </a:lnTo>
                                <a:close/>
                              </a:path>
                              <a:path w="264160" h="664210">
                                <a:moveTo>
                                  <a:pt x="225003" y="585075"/>
                                </a:moveTo>
                                <a:lnTo>
                                  <a:pt x="215636" y="593813"/>
                                </a:lnTo>
                                <a:lnTo>
                                  <a:pt x="224593" y="602132"/>
                                </a:lnTo>
                                <a:lnTo>
                                  <a:pt x="224039" y="602132"/>
                                </a:lnTo>
                                <a:lnTo>
                                  <a:pt x="233709" y="593141"/>
                                </a:lnTo>
                                <a:lnTo>
                                  <a:pt x="225003" y="585075"/>
                                </a:lnTo>
                                <a:close/>
                              </a:path>
                              <a:path w="264160" h="664210">
                                <a:moveTo>
                                  <a:pt x="83070" y="573672"/>
                                </a:moveTo>
                                <a:lnTo>
                                  <a:pt x="82847" y="573672"/>
                                </a:lnTo>
                                <a:lnTo>
                                  <a:pt x="74271" y="581660"/>
                                </a:lnTo>
                                <a:lnTo>
                                  <a:pt x="74138" y="581838"/>
                                </a:lnTo>
                                <a:lnTo>
                                  <a:pt x="95542" y="601738"/>
                                </a:lnTo>
                                <a:lnTo>
                                  <a:pt x="102018" y="595630"/>
                                </a:lnTo>
                                <a:lnTo>
                                  <a:pt x="103979" y="593813"/>
                                </a:lnTo>
                                <a:lnTo>
                                  <a:pt x="86321" y="593813"/>
                                </a:lnTo>
                                <a:lnTo>
                                  <a:pt x="95186" y="585542"/>
                                </a:lnTo>
                                <a:lnTo>
                                  <a:pt x="95758" y="585542"/>
                                </a:lnTo>
                                <a:lnTo>
                                  <a:pt x="83070" y="573672"/>
                                </a:lnTo>
                                <a:close/>
                              </a:path>
                              <a:path w="264160" h="664210">
                                <a:moveTo>
                                  <a:pt x="125724" y="573672"/>
                                </a:moveTo>
                                <a:lnTo>
                                  <a:pt x="116913" y="581838"/>
                                </a:lnTo>
                                <a:lnTo>
                                  <a:pt x="138396" y="601738"/>
                                </a:lnTo>
                                <a:lnTo>
                                  <a:pt x="146846" y="593813"/>
                                </a:lnTo>
                                <a:lnTo>
                                  <a:pt x="129587" y="593813"/>
                                </a:lnTo>
                                <a:lnTo>
                                  <a:pt x="138472" y="585542"/>
                                </a:lnTo>
                                <a:lnTo>
                                  <a:pt x="125724" y="573672"/>
                                </a:lnTo>
                                <a:close/>
                              </a:path>
                              <a:path w="264160" h="664210">
                                <a:moveTo>
                                  <a:pt x="169024" y="573672"/>
                                </a:moveTo>
                                <a:lnTo>
                                  <a:pt x="168524" y="573672"/>
                                </a:lnTo>
                                <a:lnTo>
                                  <a:pt x="159927" y="581660"/>
                                </a:lnTo>
                                <a:lnTo>
                                  <a:pt x="160097" y="581660"/>
                                </a:lnTo>
                                <a:lnTo>
                                  <a:pt x="181706" y="601738"/>
                                </a:lnTo>
                                <a:lnTo>
                                  <a:pt x="190272" y="593813"/>
                                </a:lnTo>
                                <a:lnTo>
                                  <a:pt x="172323" y="593813"/>
                                </a:lnTo>
                                <a:lnTo>
                                  <a:pt x="181164" y="585542"/>
                                </a:lnTo>
                                <a:lnTo>
                                  <a:pt x="181745" y="585542"/>
                                </a:lnTo>
                                <a:lnTo>
                                  <a:pt x="169024" y="573672"/>
                                </a:lnTo>
                                <a:close/>
                              </a:path>
                              <a:path w="264160" h="664210">
                                <a:moveTo>
                                  <a:pt x="259980" y="591820"/>
                                </a:moveTo>
                                <a:lnTo>
                                  <a:pt x="258668" y="593141"/>
                                </a:lnTo>
                                <a:lnTo>
                                  <a:pt x="259980" y="594360"/>
                                </a:lnTo>
                                <a:lnTo>
                                  <a:pt x="260804" y="593813"/>
                                </a:lnTo>
                                <a:lnTo>
                                  <a:pt x="261985" y="593813"/>
                                </a:lnTo>
                                <a:lnTo>
                                  <a:pt x="259980" y="591820"/>
                                </a:lnTo>
                                <a:close/>
                              </a:path>
                              <a:path w="264160" h="664210">
                                <a:moveTo>
                                  <a:pt x="261985" y="593813"/>
                                </a:moveTo>
                                <a:lnTo>
                                  <a:pt x="260804" y="593813"/>
                                </a:lnTo>
                                <a:lnTo>
                                  <a:pt x="259980" y="594360"/>
                                </a:lnTo>
                                <a:lnTo>
                                  <a:pt x="262534" y="594360"/>
                                </a:lnTo>
                                <a:lnTo>
                                  <a:pt x="261985" y="593813"/>
                                </a:lnTo>
                                <a:close/>
                              </a:path>
                              <a:path w="264160" h="664210">
                                <a:moveTo>
                                  <a:pt x="26582" y="585542"/>
                                </a:moveTo>
                                <a:lnTo>
                                  <a:pt x="8910" y="585542"/>
                                </a:lnTo>
                                <a:lnTo>
                                  <a:pt x="17821" y="593813"/>
                                </a:lnTo>
                                <a:lnTo>
                                  <a:pt x="17654" y="593813"/>
                                </a:lnTo>
                                <a:lnTo>
                                  <a:pt x="26582" y="585542"/>
                                </a:lnTo>
                                <a:close/>
                              </a:path>
                              <a:path w="264160" h="664210">
                                <a:moveTo>
                                  <a:pt x="70102" y="585542"/>
                                </a:moveTo>
                                <a:lnTo>
                                  <a:pt x="52443" y="585542"/>
                                </a:lnTo>
                                <a:lnTo>
                                  <a:pt x="61307" y="593813"/>
                                </a:lnTo>
                                <a:lnTo>
                                  <a:pt x="61943" y="593141"/>
                                </a:lnTo>
                                <a:lnTo>
                                  <a:pt x="70102" y="585542"/>
                                </a:lnTo>
                                <a:close/>
                              </a:path>
                              <a:path w="264160" h="664210">
                                <a:moveTo>
                                  <a:pt x="112909" y="585542"/>
                                </a:moveTo>
                                <a:lnTo>
                                  <a:pt x="95758" y="585542"/>
                                </a:lnTo>
                                <a:lnTo>
                                  <a:pt x="104599" y="593813"/>
                                </a:lnTo>
                                <a:lnTo>
                                  <a:pt x="103979" y="593813"/>
                                </a:lnTo>
                                <a:lnTo>
                                  <a:pt x="112909" y="585542"/>
                                </a:lnTo>
                                <a:close/>
                              </a:path>
                              <a:path w="264160" h="664210">
                                <a:moveTo>
                                  <a:pt x="160135" y="565378"/>
                                </a:moveTo>
                                <a:lnTo>
                                  <a:pt x="138472" y="585542"/>
                                </a:lnTo>
                                <a:lnTo>
                                  <a:pt x="147355" y="593813"/>
                                </a:lnTo>
                                <a:lnTo>
                                  <a:pt x="146846" y="593813"/>
                                </a:lnTo>
                                <a:lnTo>
                                  <a:pt x="159927" y="581660"/>
                                </a:lnTo>
                                <a:lnTo>
                                  <a:pt x="160097" y="581660"/>
                                </a:lnTo>
                                <a:lnTo>
                                  <a:pt x="151501" y="573672"/>
                                </a:lnTo>
                                <a:lnTo>
                                  <a:pt x="169024" y="573672"/>
                                </a:lnTo>
                                <a:lnTo>
                                  <a:pt x="160135" y="565378"/>
                                </a:lnTo>
                                <a:close/>
                              </a:path>
                              <a:path w="264160" h="664210">
                                <a:moveTo>
                                  <a:pt x="199213" y="585542"/>
                                </a:moveTo>
                                <a:lnTo>
                                  <a:pt x="181745" y="585542"/>
                                </a:lnTo>
                                <a:lnTo>
                                  <a:pt x="190610" y="593813"/>
                                </a:lnTo>
                                <a:lnTo>
                                  <a:pt x="190272" y="593813"/>
                                </a:lnTo>
                                <a:lnTo>
                                  <a:pt x="199213" y="585542"/>
                                </a:lnTo>
                                <a:close/>
                              </a:path>
                              <a:path w="264160" h="664210">
                                <a:moveTo>
                                  <a:pt x="212694" y="573672"/>
                                </a:moveTo>
                                <a:lnTo>
                                  <a:pt x="212043" y="573672"/>
                                </a:lnTo>
                                <a:lnTo>
                                  <a:pt x="202979" y="582058"/>
                                </a:lnTo>
                                <a:lnTo>
                                  <a:pt x="215636" y="593813"/>
                                </a:lnTo>
                                <a:lnTo>
                                  <a:pt x="225003" y="585075"/>
                                </a:lnTo>
                                <a:lnTo>
                                  <a:pt x="212694" y="573672"/>
                                </a:lnTo>
                                <a:close/>
                              </a:path>
                              <a:path w="264160" h="664210">
                                <a:moveTo>
                                  <a:pt x="263811" y="591820"/>
                                </a:moveTo>
                                <a:lnTo>
                                  <a:pt x="259980" y="591820"/>
                                </a:lnTo>
                                <a:lnTo>
                                  <a:pt x="261985" y="593813"/>
                                </a:lnTo>
                                <a:lnTo>
                                  <a:pt x="260804" y="593813"/>
                                </a:lnTo>
                                <a:lnTo>
                                  <a:pt x="263811" y="591820"/>
                                </a:lnTo>
                                <a:close/>
                              </a:path>
                              <a:path w="264160" h="664210">
                                <a:moveTo>
                                  <a:pt x="4727" y="581660"/>
                                </a:moveTo>
                                <a:lnTo>
                                  <a:pt x="648" y="585075"/>
                                </a:lnTo>
                                <a:lnTo>
                                  <a:pt x="177" y="585542"/>
                                </a:lnTo>
                                <a:lnTo>
                                  <a:pt x="177" y="593141"/>
                                </a:lnTo>
                                <a:lnTo>
                                  <a:pt x="1545" y="591820"/>
                                </a:lnTo>
                                <a:lnTo>
                                  <a:pt x="8304" y="585542"/>
                                </a:lnTo>
                                <a:lnTo>
                                  <a:pt x="8910" y="585542"/>
                                </a:lnTo>
                                <a:lnTo>
                                  <a:pt x="4727" y="581660"/>
                                </a:lnTo>
                                <a:close/>
                              </a:path>
                              <a:path w="264160" h="664210">
                                <a:moveTo>
                                  <a:pt x="259980" y="552450"/>
                                </a:moveTo>
                                <a:lnTo>
                                  <a:pt x="225003" y="585075"/>
                                </a:lnTo>
                                <a:lnTo>
                                  <a:pt x="233709" y="593141"/>
                                </a:lnTo>
                                <a:lnTo>
                                  <a:pt x="246056" y="581660"/>
                                </a:lnTo>
                                <a:lnTo>
                                  <a:pt x="246306" y="581660"/>
                                </a:lnTo>
                                <a:lnTo>
                                  <a:pt x="237706" y="573672"/>
                                </a:lnTo>
                                <a:lnTo>
                                  <a:pt x="255235" y="573672"/>
                                </a:lnTo>
                                <a:lnTo>
                                  <a:pt x="246330" y="565378"/>
                                </a:lnTo>
                                <a:lnTo>
                                  <a:pt x="263566" y="565378"/>
                                </a:lnTo>
                                <a:lnTo>
                                  <a:pt x="263975" y="564997"/>
                                </a:lnTo>
                                <a:lnTo>
                                  <a:pt x="263811" y="564997"/>
                                </a:lnTo>
                                <a:lnTo>
                                  <a:pt x="263811" y="556260"/>
                                </a:lnTo>
                                <a:lnTo>
                                  <a:pt x="262534" y="554990"/>
                                </a:lnTo>
                                <a:lnTo>
                                  <a:pt x="259980" y="554990"/>
                                </a:lnTo>
                                <a:lnTo>
                                  <a:pt x="258709" y="553809"/>
                                </a:lnTo>
                                <a:lnTo>
                                  <a:pt x="261347" y="553809"/>
                                </a:lnTo>
                                <a:lnTo>
                                  <a:pt x="259980" y="552450"/>
                                </a:lnTo>
                                <a:close/>
                              </a:path>
                              <a:path w="264160" h="664210">
                                <a:moveTo>
                                  <a:pt x="255235" y="573672"/>
                                </a:moveTo>
                                <a:lnTo>
                                  <a:pt x="254646" y="573672"/>
                                </a:lnTo>
                                <a:lnTo>
                                  <a:pt x="246056" y="581660"/>
                                </a:lnTo>
                                <a:lnTo>
                                  <a:pt x="246306" y="581660"/>
                                </a:lnTo>
                                <a:lnTo>
                                  <a:pt x="258668" y="593141"/>
                                </a:lnTo>
                                <a:lnTo>
                                  <a:pt x="259980" y="591820"/>
                                </a:lnTo>
                                <a:lnTo>
                                  <a:pt x="263811" y="591820"/>
                                </a:lnTo>
                                <a:lnTo>
                                  <a:pt x="263811" y="581660"/>
                                </a:lnTo>
                                <a:lnTo>
                                  <a:pt x="255235" y="573672"/>
                                </a:lnTo>
                                <a:close/>
                              </a:path>
                              <a:path w="264160" h="664210">
                                <a:moveTo>
                                  <a:pt x="246245" y="524659"/>
                                </a:moveTo>
                                <a:lnTo>
                                  <a:pt x="201605" y="566420"/>
                                </a:lnTo>
                                <a:lnTo>
                                  <a:pt x="193950" y="573672"/>
                                </a:lnTo>
                                <a:lnTo>
                                  <a:pt x="202979" y="582058"/>
                                </a:lnTo>
                                <a:lnTo>
                                  <a:pt x="212043" y="573672"/>
                                </a:lnTo>
                                <a:lnTo>
                                  <a:pt x="212694" y="573672"/>
                                </a:lnTo>
                                <a:lnTo>
                                  <a:pt x="203331" y="564997"/>
                                </a:lnTo>
                                <a:lnTo>
                                  <a:pt x="221420" y="564997"/>
                                </a:lnTo>
                                <a:lnTo>
                                  <a:pt x="224718" y="561946"/>
                                </a:lnTo>
                                <a:lnTo>
                                  <a:pt x="225081" y="561946"/>
                                </a:lnTo>
                                <a:lnTo>
                                  <a:pt x="215858" y="553379"/>
                                </a:lnTo>
                                <a:lnTo>
                                  <a:pt x="233447" y="553379"/>
                                </a:lnTo>
                                <a:lnTo>
                                  <a:pt x="224839" y="545363"/>
                                </a:lnTo>
                                <a:lnTo>
                                  <a:pt x="242644" y="545363"/>
                                </a:lnTo>
                                <a:lnTo>
                                  <a:pt x="246136" y="542131"/>
                                </a:lnTo>
                                <a:lnTo>
                                  <a:pt x="236979" y="533626"/>
                                </a:lnTo>
                                <a:lnTo>
                                  <a:pt x="255873" y="533626"/>
                                </a:lnTo>
                                <a:lnTo>
                                  <a:pt x="246245" y="524659"/>
                                </a:lnTo>
                                <a:close/>
                              </a:path>
                              <a:path w="264160" h="664210">
                                <a:moveTo>
                                  <a:pt x="43195" y="513555"/>
                                </a:moveTo>
                                <a:lnTo>
                                  <a:pt x="82" y="553809"/>
                                </a:lnTo>
                                <a:lnTo>
                                  <a:pt x="18267" y="553809"/>
                                </a:lnTo>
                                <a:lnTo>
                                  <a:pt x="9302" y="562159"/>
                                </a:lnTo>
                                <a:lnTo>
                                  <a:pt x="30579" y="581838"/>
                                </a:lnTo>
                                <a:lnTo>
                                  <a:pt x="39394" y="573672"/>
                                </a:lnTo>
                                <a:lnTo>
                                  <a:pt x="21084" y="573672"/>
                                </a:lnTo>
                                <a:lnTo>
                                  <a:pt x="30424" y="564997"/>
                                </a:lnTo>
                                <a:lnTo>
                                  <a:pt x="9381" y="545363"/>
                                </a:lnTo>
                                <a:lnTo>
                                  <a:pt x="27336" y="545363"/>
                                </a:lnTo>
                                <a:lnTo>
                                  <a:pt x="31107" y="541850"/>
                                </a:lnTo>
                                <a:lnTo>
                                  <a:pt x="22279" y="533626"/>
                                </a:lnTo>
                                <a:lnTo>
                                  <a:pt x="40265" y="533626"/>
                                </a:lnTo>
                                <a:lnTo>
                                  <a:pt x="31062" y="525017"/>
                                </a:lnTo>
                                <a:lnTo>
                                  <a:pt x="49181" y="525017"/>
                                </a:lnTo>
                                <a:lnTo>
                                  <a:pt x="52366" y="522050"/>
                                </a:lnTo>
                                <a:lnTo>
                                  <a:pt x="43195" y="513555"/>
                                </a:lnTo>
                                <a:close/>
                              </a:path>
                              <a:path w="264160" h="664210">
                                <a:moveTo>
                                  <a:pt x="61379" y="553379"/>
                                </a:moveTo>
                                <a:lnTo>
                                  <a:pt x="60834" y="553809"/>
                                </a:lnTo>
                                <a:lnTo>
                                  <a:pt x="52051" y="561946"/>
                                </a:lnTo>
                                <a:lnTo>
                                  <a:pt x="52740" y="561946"/>
                                </a:lnTo>
                                <a:lnTo>
                                  <a:pt x="74138" y="581838"/>
                                </a:lnTo>
                                <a:lnTo>
                                  <a:pt x="74271" y="581660"/>
                                </a:lnTo>
                                <a:lnTo>
                                  <a:pt x="82847" y="573672"/>
                                </a:lnTo>
                                <a:lnTo>
                                  <a:pt x="64840" y="573672"/>
                                </a:lnTo>
                                <a:lnTo>
                                  <a:pt x="73770" y="565378"/>
                                </a:lnTo>
                                <a:lnTo>
                                  <a:pt x="74204" y="565378"/>
                                </a:lnTo>
                                <a:lnTo>
                                  <a:pt x="61379" y="553379"/>
                                </a:lnTo>
                                <a:close/>
                              </a:path>
                              <a:path w="264160" h="664210">
                                <a:moveTo>
                                  <a:pt x="104391" y="553809"/>
                                </a:moveTo>
                                <a:lnTo>
                                  <a:pt x="104174" y="553809"/>
                                </a:lnTo>
                                <a:lnTo>
                                  <a:pt x="95437" y="561946"/>
                                </a:lnTo>
                                <a:lnTo>
                                  <a:pt x="116913" y="581838"/>
                                </a:lnTo>
                                <a:lnTo>
                                  <a:pt x="125724" y="573672"/>
                                </a:lnTo>
                                <a:lnTo>
                                  <a:pt x="107909" y="573672"/>
                                </a:lnTo>
                                <a:lnTo>
                                  <a:pt x="116800" y="565378"/>
                                </a:lnTo>
                                <a:lnTo>
                                  <a:pt x="104391" y="553809"/>
                                </a:lnTo>
                                <a:close/>
                              </a:path>
                              <a:path w="264160" h="664210">
                                <a:moveTo>
                                  <a:pt x="147736" y="553809"/>
                                </a:moveTo>
                                <a:lnTo>
                                  <a:pt x="147169" y="553809"/>
                                </a:lnTo>
                                <a:lnTo>
                                  <a:pt x="138384" y="561946"/>
                                </a:lnTo>
                                <a:lnTo>
                                  <a:pt x="138880" y="561946"/>
                                </a:lnTo>
                                <a:lnTo>
                                  <a:pt x="160097" y="581660"/>
                                </a:lnTo>
                                <a:lnTo>
                                  <a:pt x="159927" y="581660"/>
                                </a:lnTo>
                                <a:lnTo>
                                  <a:pt x="168524" y="573672"/>
                                </a:lnTo>
                                <a:lnTo>
                                  <a:pt x="151224" y="573672"/>
                                </a:lnTo>
                                <a:lnTo>
                                  <a:pt x="160135" y="565378"/>
                                </a:lnTo>
                                <a:lnTo>
                                  <a:pt x="147736" y="553809"/>
                                </a:lnTo>
                                <a:close/>
                              </a:path>
                              <a:path w="264160" h="664210">
                                <a:moveTo>
                                  <a:pt x="233908" y="553809"/>
                                </a:moveTo>
                                <a:lnTo>
                                  <a:pt x="233514" y="553809"/>
                                </a:lnTo>
                                <a:lnTo>
                                  <a:pt x="224718" y="561946"/>
                                </a:lnTo>
                                <a:lnTo>
                                  <a:pt x="225081" y="561946"/>
                                </a:lnTo>
                                <a:lnTo>
                                  <a:pt x="246306" y="581660"/>
                                </a:lnTo>
                                <a:lnTo>
                                  <a:pt x="246056" y="581660"/>
                                </a:lnTo>
                                <a:lnTo>
                                  <a:pt x="254646" y="573672"/>
                                </a:lnTo>
                                <a:lnTo>
                                  <a:pt x="237228" y="573672"/>
                                </a:lnTo>
                                <a:lnTo>
                                  <a:pt x="246120" y="565378"/>
                                </a:lnTo>
                                <a:lnTo>
                                  <a:pt x="246330" y="565378"/>
                                </a:lnTo>
                                <a:lnTo>
                                  <a:pt x="233908" y="553809"/>
                                </a:lnTo>
                                <a:close/>
                              </a:path>
                              <a:path w="264160" h="664210">
                                <a:moveTo>
                                  <a:pt x="52240" y="544830"/>
                                </a:moveTo>
                                <a:lnTo>
                                  <a:pt x="51564" y="545363"/>
                                </a:lnTo>
                                <a:lnTo>
                                  <a:pt x="30424" y="564997"/>
                                </a:lnTo>
                                <a:lnTo>
                                  <a:pt x="39721" y="573672"/>
                                </a:lnTo>
                                <a:lnTo>
                                  <a:pt x="39394" y="573672"/>
                                </a:lnTo>
                                <a:lnTo>
                                  <a:pt x="52051" y="561946"/>
                                </a:lnTo>
                                <a:lnTo>
                                  <a:pt x="52740" y="561946"/>
                                </a:lnTo>
                                <a:lnTo>
                                  <a:pt x="43526" y="553379"/>
                                </a:lnTo>
                                <a:lnTo>
                                  <a:pt x="61379" y="553379"/>
                                </a:lnTo>
                                <a:lnTo>
                                  <a:pt x="52240" y="544830"/>
                                </a:lnTo>
                                <a:close/>
                              </a:path>
                              <a:path w="264160" h="664210">
                                <a:moveTo>
                                  <a:pt x="91752" y="565378"/>
                                </a:moveTo>
                                <a:lnTo>
                                  <a:pt x="74204" y="565378"/>
                                </a:lnTo>
                                <a:lnTo>
                                  <a:pt x="83070" y="573672"/>
                                </a:lnTo>
                                <a:lnTo>
                                  <a:pt x="82847" y="573672"/>
                                </a:lnTo>
                                <a:lnTo>
                                  <a:pt x="91752" y="565378"/>
                                </a:lnTo>
                                <a:close/>
                              </a:path>
                              <a:path w="264160" h="664210">
                                <a:moveTo>
                                  <a:pt x="129661" y="553379"/>
                                </a:moveTo>
                                <a:lnTo>
                                  <a:pt x="116816" y="565378"/>
                                </a:lnTo>
                                <a:lnTo>
                                  <a:pt x="125724" y="573672"/>
                                </a:lnTo>
                                <a:lnTo>
                                  <a:pt x="138384" y="561946"/>
                                </a:lnTo>
                                <a:lnTo>
                                  <a:pt x="138880" y="561946"/>
                                </a:lnTo>
                                <a:lnTo>
                                  <a:pt x="129661" y="553379"/>
                                </a:lnTo>
                                <a:close/>
                              </a:path>
                              <a:path w="264160" h="664210">
                                <a:moveTo>
                                  <a:pt x="172564" y="553809"/>
                                </a:moveTo>
                                <a:lnTo>
                                  <a:pt x="160135" y="565378"/>
                                </a:lnTo>
                                <a:lnTo>
                                  <a:pt x="169024" y="573672"/>
                                </a:lnTo>
                                <a:lnTo>
                                  <a:pt x="168524" y="573672"/>
                                </a:lnTo>
                                <a:lnTo>
                                  <a:pt x="181145" y="561946"/>
                                </a:lnTo>
                                <a:lnTo>
                                  <a:pt x="181325" y="561946"/>
                                </a:lnTo>
                                <a:lnTo>
                                  <a:pt x="172564" y="553809"/>
                                </a:lnTo>
                                <a:close/>
                              </a:path>
                              <a:path w="264160" h="664210">
                                <a:moveTo>
                                  <a:pt x="190791" y="553379"/>
                                </a:moveTo>
                                <a:lnTo>
                                  <a:pt x="190365" y="553379"/>
                                </a:lnTo>
                                <a:lnTo>
                                  <a:pt x="181145" y="561946"/>
                                </a:lnTo>
                                <a:lnTo>
                                  <a:pt x="181325" y="561946"/>
                                </a:lnTo>
                                <a:lnTo>
                                  <a:pt x="193950" y="573672"/>
                                </a:lnTo>
                                <a:lnTo>
                                  <a:pt x="203126" y="564997"/>
                                </a:lnTo>
                                <a:lnTo>
                                  <a:pt x="203331" y="564997"/>
                                </a:lnTo>
                                <a:lnTo>
                                  <a:pt x="190791" y="553379"/>
                                </a:lnTo>
                                <a:close/>
                              </a:path>
                              <a:path w="264160" h="664210">
                                <a:moveTo>
                                  <a:pt x="221420" y="564997"/>
                                </a:moveTo>
                                <a:lnTo>
                                  <a:pt x="203331" y="564997"/>
                                </a:lnTo>
                                <a:lnTo>
                                  <a:pt x="212694" y="573672"/>
                                </a:lnTo>
                                <a:lnTo>
                                  <a:pt x="212043" y="573672"/>
                                </a:lnTo>
                                <a:lnTo>
                                  <a:pt x="221420" y="564997"/>
                                </a:lnTo>
                                <a:close/>
                              </a:path>
                              <a:path w="264160" h="664210">
                                <a:moveTo>
                                  <a:pt x="263566" y="565378"/>
                                </a:moveTo>
                                <a:lnTo>
                                  <a:pt x="246330" y="565378"/>
                                </a:lnTo>
                                <a:lnTo>
                                  <a:pt x="255235" y="573672"/>
                                </a:lnTo>
                                <a:lnTo>
                                  <a:pt x="254646" y="573672"/>
                                </a:lnTo>
                                <a:lnTo>
                                  <a:pt x="263566" y="565378"/>
                                </a:lnTo>
                                <a:close/>
                              </a:path>
                              <a:path w="264160" h="664210">
                                <a:moveTo>
                                  <a:pt x="274" y="553809"/>
                                </a:moveTo>
                                <a:lnTo>
                                  <a:pt x="177" y="561340"/>
                                </a:lnTo>
                                <a:lnTo>
                                  <a:pt x="4727" y="566420"/>
                                </a:lnTo>
                                <a:lnTo>
                                  <a:pt x="9302" y="562159"/>
                                </a:lnTo>
                                <a:lnTo>
                                  <a:pt x="274" y="553809"/>
                                </a:lnTo>
                                <a:close/>
                              </a:path>
                              <a:path w="264160" h="664210">
                                <a:moveTo>
                                  <a:pt x="27336" y="545363"/>
                                </a:moveTo>
                                <a:lnTo>
                                  <a:pt x="9381" y="545363"/>
                                </a:lnTo>
                                <a:lnTo>
                                  <a:pt x="18434" y="553809"/>
                                </a:lnTo>
                                <a:lnTo>
                                  <a:pt x="274" y="553809"/>
                                </a:lnTo>
                                <a:lnTo>
                                  <a:pt x="9302" y="562159"/>
                                </a:lnTo>
                                <a:lnTo>
                                  <a:pt x="27336" y="545363"/>
                                </a:lnTo>
                                <a:close/>
                              </a:path>
                              <a:path w="264160" h="664210">
                                <a:moveTo>
                                  <a:pt x="40265" y="533626"/>
                                </a:moveTo>
                                <a:lnTo>
                                  <a:pt x="39937" y="533626"/>
                                </a:lnTo>
                                <a:lnTo>
                                  <a:pt x="31125" y="541850"/>
                                </a:lnTo>
                                <a:lnTo>
                                  <a:pt x="52740" y="561946"/>
                                </a:lnTo>
                                <a:lnTo>
                                  <a:pt x="52051" y="561946"/>
                                </a:lnTo>
                                <a:lnTo>
                                  <a:pt x="61298" y="553379"/>
                                </a:lnTo>
                                <a:lnTo>
                                  <a:pt x="42932" y="553379"/>
                                </a:lnTo>
                                <a:lnTo>
                                  <a:pt x="52138" y="544830"/>
                                </a:lnTo>
                                <a:lnTo>
                                  <a:pt x="49356" y="542131"/>
                                </a:lnTo>
                                <a:lnTo>
                                  <a:pt x="40265" y="533626"/>
                                </a:lnTo>
                                <a:close/>
                              </a:path>
                              <a:path w="264160" h="664210">
                                <a:moveTo>
                                  <a:pt x="82716" y="533626"/>
                                </a:moveTo>
                                <a:lnTo>
                                  <a:pt x="73742" y="541850"/>
                                </a:lnTo>
                                <a:lnTo>
                                  <a:pt x="95437" y="561946"/>
                                </a:lnTo>
                                <a:lnTo>
                                  <a:pt x="104174" y="553809"/>
                                </a:lnTo>
                                <a:lnTo>
                                  <a:pt x="86226" y="553809"/>
                                </a:lnTo>
                                <a:lnTo>
                                  <a:pt x="95320" y="545363"/>
                                </a:lnTo>
                                <a:lnTo>
                                  <a:pt x="82716" y="533626"/>
                                </a:lnTo>
                                <a:close/>
                              </a:path>
                              <a:path w="264160" h="664210">
                                <a:moveTo>
                                  <a:pt x="150834" y="533626"/>
                                </a:moveTo>
                                <a:lnTo>
                                  <a:pt x="129661" y="553379"/>
                                </a:lnTo>
                                <a:lnTo>
                                  <a:pt x="138880" y="561946"/>
                                </a:lnTo>
                                <a:lnTo>
                                  <a:pt x="138384" y="561946"/>
                                </a:lnTo>
                                <a:lnTo>
                                  <a:pt x="147169" y="553809"/>
                                </a:lnTo>
                                <a:lnTo>
                                  <a:pt x="147736" y="553809"/>
                                </a:lnTo>
                                <a:lnTo>
                                  <a:pt x="138684" y="545363"/>
                                </a:lnTo>
                                <a:lnTo>
                                  <a:pt x="156288" y="545363"/>
                                </a:lnTo>
                                <a:lnTo>
                                  <a:pt x="159776" y="542131"/>
                                </a:lnTo>
                                <a:lnTo>
                                  <a:pt x="159991" y="542131"/>
                                </a:lnTo>
                                <a:lnTo>
                                  <a:pt x="150834" y="533626"/>
                                </a:lnTo>
                                <a:close/>
                              </a:path>
                              <a:path w="264160" h="664210">
                                <a:moveTo>
                                  <a:pt x="203245" y="525250"/>
                                </a:moveTo>
                                <a:lnTo>
                                  <a:pt x="172564" y="553809"/>
                                </a:lnTo>
                                <a:lnTo>
                                  <a:pt x="181325" y="561946"/>
                                </a:lnTo>
                                <a:lnTo>
                                  <a:pt x="181145" y="561946"/>
                                </a:lnTo>
                                <a:lnTo>
                                  <a:pt x="190365" y="553379"/>
                                </a:lnTo>
                                <a:lnTo>
                                  <a:pt x="190791" y="553379"/>
                                </a:lnTo>
                                <a:lnTo>
                                  <a:pt x="182138" y="545363"/>
                                </a:lnTo>
                                <a:lnTo>
                                  <a:pt x="198993" y="545363"/>
                                </a:lnTo>
                                <a:lnTo>
                                  <a:pt x="203109" y="541539"/>
                                </a:lnTo>
                                <a:lnTo>
                                  <a:pt x="194590" y="533626"/>
                                </a:lnTo>
                                <a:lnTo>
                                  <a:pt x="212238" y="533626"/>
                                </a:lnTo>
                                <a:lnTo>
                                  <a:pt x="203245" y="525250"/>
                                </a:lnTo>
                                <a:close/>
                              </a:path>
                              <a:path w="264160" h="664210">
                                <a:moveTo>
                                  <a:pt x="212238" y="533626"/>
                                </a:moveTo>
                                <a:lnTo>
                                  <a:pt x="211625" y="533626"/>
                                </a:lnTo>
                                <a:lnTo>
                                  <a:pt x="203109" y="541539"/>
                                </a:lnTo>
                                <a:lnTo>
                                  <a:pt x="225081" y="561946"/>
                                </a:lnTo>
                                <a:lnTo>
                                  <a:pt x="224718" y="561946"/>
                                </a:lnTo>
                                <a:lnTo>
                                  <a:pt x="233514" y="553809"/>
                                </a:lnTo>
                                <a:lnTo>
                                  <a:pt x="233908" y="553809"/>
                                </a:lnTo>
                                <a:lnTo>
                                  <a:pt x="233447" y="553379"/>
                                </a:lnTo>
                                <a:lnTo>
                                  <a:pt x="215544" y="553379"/>
                                </a:lnTo>
                                <a:lnTo>
                                  <a:pt x="224114" y="545363"/>
                                </a:lnTo>
                                <a:lnTo>
                                  <a:pt x="224839" y="545363"/>
                                </a:lnTo>
                                <a:lnTo>
                                  <a:pt x="212238" y="533626"/>
                                </a:lnTo>
                                <a:close/>
                              </a:path>
                              <a:path w="264160" h="664210">
                                <a:moveTo>
                                  <a:pt x="255873" y="533626"/>
                                </a:moveTo>
                                <a:lnTo>
                                  <a:pt x="255329" y="533626"/>
                                </a:lnTo>
                                <a:lnTo>
                                  <a:pt x="246136" y="542131"/>
                                </a:lnTo>
                                <a:lnTo>
                                  <a:pt x="259980" y="554990"/>
                                </a:lnTo>
                                <a:lnTo>
                                  <a:pt x="261167" y="553809"/>
                                </a:lnTo>
                                <a:lnTo>
                                  <a:pt x="258523" y="553809"/>
                                </a:lnTo>
                                <a:lnTo>
                                  <a:pt x="259980" y="552450"/>
                                </a:lnTo>
                                <a:lnTo>
                                  <a:pt x="262534" y="552450"/>
                                </a:lnTo>
                                <a:lnTo>
                                  <a:pt x="263811" y="551180"/>
                                </a:lnTo>
                                <a:lnTo>
                                  <a:pt x="263811" y="541020"/>
                                </a:lnTo>
                                <a:lnTo>
                                  <a:pt x="255873" y="533626"/>
                                </a:lnTo>
                                <a:close/>
                              </a:path>
                              <a:path w="264160" h="664210">
                                <a:moveTo>
                                  <a:pt x="261347" y="553809"/>
                                </a:moveTo>
                                <a:lnTo>
                                  <a:pt x="261167" y="553809"/>
                                </a:lnTo>
                                <a:lnTo>
                                  <a:pt x="259980" y="554990"/>
                                </a:lnTo>
                                <a:lnTo>
                                  <a:pt x="262534" y="554990"/>
                                </a:lnTo>
                                <a:lnTo>
                                  <a:pt x="261347" y="553809"/>
                                </a:lnTo>
                                <a:close/>
                              </a:path>
                              <a:path w="264160" h="664210">
                                <a:moveTo>
                                  <a:pt x="4727" y="541020"/>
                                </a:moveTo>
                                <a:lnTo>
                                  <a:pt x="177" y="544830"/>
                                </a:lnTo>
                                <a:lnTo>
                                  <a:pt x="177" y="553809"/>
                                </a:lnTo>
                                <a:lnTo>
                                  <a:pt x="542" y="553379"/>
                                </a:lnTo>
                                <a:lnTo>
                                  <a:pt x="9128" y="545363"/>
                                </a:lnTo>
                                <a:lnTo>
                                  <a:pt x="9381" y="545363"/>
                                </a:lnTo>
                                <a:lnTo>
                                  <a:pt x="4727" y="541020"/>
                                </a:lnTo>
                                <a:close/>
                              </a:path>
                              <a:path w="264160" h="664210">
                                <a:moveTo>
                                  <a:pt x="129444" y="513760"/>
                                </a:moveTo>
                                <a:lnTo>
                                  <a:pt x="128711" y="514350"/>
                                </a:lnTo>
                                <a:lnTo>
                                  <a:pt x="95320" y="545363"/>
                                </a:lnTo>
                                <a:lnTo>
                                  <a:pt x="104391" y="553809"/>
                                </a:lnTo>
                                <a:lnTo>
                                  <a:pt x="104174" y="553809"/>
                                </a:lnTo>
                                <a:lnTo>
                                  <a:pt x="117014" y="541850"/>
                                </a:lnTo>
                                <a:lnTo>
                                  <a:pt x="117253" y="541850"/>
                                </a:lnTo>
                                <a:lnTo>
                                  <a:pt x="108402" y="533626"/>
                                </a:lnTo>
                                <a:lnTo>
                                  <a:pt x="126106" y="533626"/>
                                </a:lnTo>
                                <a:lnTo>
                                  <a:pt x="117130" y="525250"/>
                                </a:lnTo>
                                <a:lnTo>
                                  <a:pt x="134837" y="525250"/>
                                </a:lnTo>
                                <a:lnTo>
                                  <a:pt x="138273" y="522050"/>
                                </a:lnTo>
                                <a:lnTo>
                                  <a:pt x="131446" y="515620"/>
                                </a:lnTo>
                                <a:lnTo>
                                  <a:pt x="129444" y="513760"/>
                                </a:lnTo>
                                <a:close/>
                              </a:path>
                              <a:path w="264160" h="664210">
                                <a:moveTo>
                                  <a:pt x="156288" y="545363"/>
                                </a:moveTo>
                                <a:lnTo>
                                  <a:pt x="138684" y="545363"/>
                                </a:lnTo>
                                <a:lnTo>
                                  <a:pt x="147736" y="553809"/>
                                </a:lnTo>
                                <a:lnTo>
                                  <a:pt x="147169" y="553809"/>
                                </a:lnTo>
                                <a:lnTo>
                                  <a:pt x="156288" y="545363"/>
                                </a:lnTo>
                                <a:close/>
                              </a:path>
                              <a:path w="264160" h="664210">
                                <a:moveTo>
                                  <a:pt x="169470" y="533626"/>
                                </a:moveTo>
                                <a:lnTo>
                                  <a:pt x="168959" y="533626"/>
                                </a:lnTo>
                                <a:lnTo>
                                  <a:pt x="159776" y="542131"/>
                                </a:lnTo>
                                <a:lnTo>
                                  <a:pt x="159991" y="542131"/>
                                </a:lnTo>
                                <a:lnTo>
                                  <a:pt x="172564" y="553809"/>
                                </a:lnTo>
                                <a:lnTo>
                                  <a:pt x="181638" y="545363"/>
                                </a:lnTo>
                                <a:lnTo>
                                  <a:pt x="182138" y="545363"/>
                                </a:lnTo>
                                <a:lnTo>
                                  <a:pt x="169470" y="533626"/>
                                </a:lnTo>
                                <a:close/>
                              </a:path>
                              <a:path w="264160" h="664210">
                                <a:moveTo>
                                  <a:pt x="242644" y="545363"/>
                                </a:moveTo>
                                <a:lnTo>
                                  <a:pt x="224839" y="545363"/>
                                </a:lnTo>
                                <a:lnTo>
                                  <a:pt x="233908" y="553809"/>
                                </a:lnTo>
                                <a:lnTo>
                                  <a:pt x="233514" y="553809"/>
                                </a:lnTo>
                                <a:lnTo>
                                  <a:pt x="242644" y="545363"/>
                                </a:lnTo>
                                <a:close/>
                              </a:path>
                              <a:path w="264160" h="664210">
                                <a:moveTo>
                                  <a:pt x="262534" y="552450"/>
                                </a:moveTo>
                                <a:lnTo>
                                  <a:pt x="259980" y="552450"/>
                                </a:lnTo>
                                <a:lnTo>
                                  <a:pt x="261347" y="553809"/>
                                </a:lnTo>
                                <a:lnTo>
                                  <a:pt x="261167" y="553809"/>
                                </a:lnTo>
                                <a:lnTo>
                                  <a:pt x="262534" y="552450"/>
                                </a:lnTo>
                                <a:close/>
                              </a:path>
                              <a:path w="264160" h="664210">
                                <a:moveTo>
                                  <a:pt x="73470" y="525017"/>
                                </a:moveTo>
                                <a:lnTo>
                                  <a:pt x="55043" y="542131"/>
                                </a:lnTo>
                                <a:lnTo>
                                  <a:pt x="52240" y="544830"/>
                                </a:lnTo>
                                <a:lnTo>
                                  <a:pt x="61379" y="553379"/>
                                </a:lnTo>
                                <a:lnTo>
                                  <a:pt x="62301" y="552450"/>
                                </a:lnTo>
                                <a:lnTo>
                                  <a:pt x="73742" y="541850"/>
                                </a:lnTo>
                                <a:lnTo>
                                  <a:pt x="64863" y="533626"/>
                                </a:lnTo>
                                <a:lnTo>
                                  <a:pt x="82716" y="533626"/>
                                </a:lnTo>
                                <a:lnTo>
                                  <a:pt x="73470" y="525017"/>
                                </a:lnTo>
                                <a:close/>
                              </a:path>
                              <a:path w="264160" h="664210">
                                <a:moveTo>
                                  <a:pt x="126106" y="533626"/>
                                </a:moveTo>
                                <a:lnTo>
                                  <a:pt x="125844" y="533626"/>
                                </a:lnTo>
                                <a:lnTo>
                                  <a:pt x="117014" y="541850"/>
                                </a:lnTo>
                                <a:lnTo>
                                  <a:pt x="117253" y="541850"/>
                                </a:lnTo>
                                <a:lnTo>
                                  <a:pt x="129661" y="553379"/>
                                </a:lnTo>
                                <a:lnTo>
                                  <a:pt x="138254" y="545363"/>
                                </a:lnTo>
                                <a:lnTo>
                                  <a:pt x="138684" y="545363"/>
                                </a:lnTo>
                                <a:lnTo>
                                  <a:pt x="126106" y="533626"/>
                                </a:lnTo>
                                <a:close/>
                              </a:path>
                              <a:path w="264160" h="664210">
                                <a:moveTo>
                                  <a:pt x="198993" y="545363"/>
                                </a:moveTo>
                                <a:lnTo>
                                  <a:pt x="182138" y="545363"/>
                                </a:lnTo>
                                <a:lnTo>
                                  <a:pt x="190791" y="553379"/>
                                </a:lnTo>
                                <a:lnTo>
                                  <a:pt x="190365" y="553379"/>
                                </a:lnTo>
                                <a:lnTo>
                                  <a:pt x="198993" y="545363"/>
                                </a:lnTo>
                                <a:close/>
                              </a:path>
                              <a:path w="264160" h="664210">
                                <a:moveTo>
                                  <a:pt x="160177" y="525017"/>
                                </a:moveTo>
                                <a:lnTo>
                                  <a:pt x="159812" y="525250"/>
                                </a:lnTo>
                                <a:lnTo>
                                  <a:pt x="150834" y="533626"/>
                                </a:lnTo>
                                <a:lnTo>
                                  <a:pt x="159991" y="542131"/>
                                </a:lnTo>
                                <a:lnTo>
                                  <a:pt x="159776" y="542131"/>
                                </a:lnTo>
                                <a:lnTo>
                                  <a:pt x="168959" y="533626"/>
                                </a:lnTo>
                                <a:lnTo>
                                  <a:pt x="169470" y="533626"/>
                                </a:lnTo>
                                <a:lnTo>
                                  <a:pt x="160177" y="525017"/>
                                </a:lnTo>
                                <a:close/>
                              </a:path>
                              <a:path w="264160" h="664210">
                                <a:moveTo>
                                  <a:pt x="233843" y="513108"/>
                                </a:moveTo>
                                <a:lnTo>
                                  <a:pt x="233709" y="513108"/>
                                </a:lnTo>
                                <a:lnTo>
                                  <a:pt x="224084" y="522050"/>
                                </a:lnTo>
                                <a:lnTo>
                                  <a:pt x="224515" y="522050"/>
                                </a:lnTo>
                                <a:lnTo>
                                  <a:pt x="246136" y="542131"/>
                                </a:lnTo>
                                <a:lnTo>
                                  <a:pt x="255329" y="533626"/>
                                </a:lnTo>
                                <a:lnTo>
                                  <a:pt x="236659" y="533626"/>
                                </a:lnTo>
                                <a:lnTo>
                                  <a:pt x="246245" y="524659"/>
                                </a:lnTo>
                                <a:lnTo>
                                  <a:pt x="233843" y="513108"/>
                                </a:lnTo>
                                <a:close/>
                              </a:path>
                              <a:path w="264160" h="664210">
                                <a:moveTo>
                                  <a:pt x="18332" y="513108"/>
                                </a:moveTo>
                                <a:lnTo>
                                  <a:pt x="8731" y="522050"/>
                                </a:lnTo>
                                <a:lnTo>
                                  <a:pt x="9827" y="522050"/>
                                </a:lnTo>
                                <a:lnTo>
                                  <a:pt x="31125" y="541850"/>
                                </a:lnTo>
                                <a:lnTo>
                                  <a:pt x="39937" y="533626"/>
                                </a:lnTo>
                                <a:lnTo>
                                  <a:pt x="21698" y="533626"/>
                                </a:lnTo>
                                <a:lnTo>
                                  <a:pt x="30919" y="525017"/>
                                </a:lnTo>
                                <a:lnTo>
                                  <a:pt x="31062" y="525017"/>
                                </a:lnTo>
                                <a:lnTo>
                                  <a:pt x="18332" y="513108"/>
                                </a:lnTo>
                                <a:close/>
                              </a:path>
                              <a:path w="264160" h="664210">
                                <a:moveTo>
                                  <a:pt x="61380" y="513760"/>
                                </a:moveTo>
                                <a:lnTo>
                                  <a:pt x="60635" y="514350"/>
                                </a:lnTo>
                                <a:lnTo>
                                  <a:pt x="52366" y="522050"/>
                                </a:lnTo>
                                <a:lnTo>
                                  <a:pt x="73742" y="541850"/>
                                </a:lnTo>
                                <a:lnTo>
                                  <a:pt x="82619" y="533626"/>
                                </a:lnTo>
                                <a:lnTo>
                                  <a:pt x="64200" y="533626"/>
                                </a:lnTo>
                                <a:lnTo>
                                  <a:pt x="73470" y="525017"/>
                                </a:lnTo>
                                <a:lnTo>
                                  <a:pt x="61380" y="513760"/>
                                </a:lnTo>
                                <a:close/>
                              </a:path>
                              <a:path w="264160" h="664210">
                                <a:moveTo>
                                  <a:pt x="104596" y="513555"/>
                                </a:moveTo>
                                <a:lnTo>
                                  <a:pt x="104283" y="513555"/>
                                </a:lnTo>
                                <a:lnTo>
                                  <a:pt x="95113" y="522050"/>
                                </a:lnTo>
                                <a:lnTo>
                                  <a:pt x="95943" y="522050"/>
                                </a:lnTo>
                                <a:lnTo>
                                  <a:pt x="117253" y="541850"/>
                                </a:lnTo>
                                <a:lnTo>
                                  <a:pt x="117014" y="541850"/>
                                </a:lnTo>
                                <a:lnTo>
                                  <a:pt x="125844" y="533626"/>
                                </a:lnTo>
                                <a:lnTo>
                                  <a:pt x="107956" y="533626"/>
                                </a:lnTo>
                                <a:lnTo>
                                  <a:pt x="116975" y="525250"/>
                                </a:lnTo>
                                <a:lnTo>
                                  <a:pt x="117130" y="525250"/>
                                </a:lnTo>
                                <a:lnTo>
                                  <a:pt x="104596" y="513555"/>
                                </a:lnTo>
                                <a:close/>
                              </a:path>
                              <a:path w="264160" h="664210">
                                <a:moveTo>
                                  <a:pt x="190688" y="513555"/>
                                </a:moveTo>
                                <a:lnTo>
                                  <a:pt x="190407" y="513760"/>
                                </a:lnTo>
                                <a:lnTo>
                                  <a:pt x="181456" y="522050"/>
                                </a:lnTo>
                                <a:lnTo>
                                  <a:pt x="182126" y="522050"/>
                                </a:lnTo>
                                <a:lnTo>
                                  <a:pt x="203109" y="541539"/>
                                </a:lnTo>
                                <a:lnTo>
                                  <a:pt x="211625" y="533626"/>
                                </a:lnTo>
                                <a:lnTo>
                                  <a:pt x="194246" y="533626"/>
                                </a:lnTo>
                                <a:lnTo>
                                  <a:pt x="203245" y="525250"/>
                                </a:lnTo>
                                <a:lnTo>
                                  <a:pt x="190688" y="513555"/>
                                </a:lnTo>
                                <a:close/>
                              </a:path>
                              <a:path w="264160" h="664210">
                                <a:moveTo>
                                  <a:pt x="49181" y="525017"/>
                                </a:moveTo>
                                <a:lnTo>
                                  <a:pt x="31062" y="525017"/>
                                </a:lnTo>
                                <a:lnTo>
                                  <a:pt x="40265" y="533626"/>
                                </a:lnTo>
                                <a:lnTo>
                                  <a:pt x="39937" y="533626"/>
                                </a:lnTo>
                                <a:lnTo>
                                  <a:pt x="49181" y="525017"/>
                                </a:lnTo>
                                <a:close/>
                              </a:path>
                              <a:path w="264160" h="664210">
                                <a:moveTo>
                                  <a:pt x="86319" y="513108"/>
                                </a:moveTo>
                                <a:lnTo>
                                  <a:pt x="85810" y="513555"/>
                                </a:lnTo>
                                <a:lnTo>
                                  <a:pt x="73470" y="525017"/>
                                </a:lnTo>
                                <a:lnTo>
                                  <a:pt x="82716" y="533626"/>
                                </a:lnTo>
                                <a:lnTo>
                                  <a:pt x="91088" y="525780"/>
                                </a:lnTo>
                                <a:lnTo>
                                  <a:pt x="95113" y="522050"/>
                                </a:lnTo>
                                <a:lnTo>
                                  <a:pt x="95943" y="522050"/>
                                </a:lnTo>
                                <a:lnTo>
                                  <a:pt x="86319" y="513108"/>
                                </a:lnTo>
                                <a:close/>
                              </a:path>
                              <a:path w="264160" h="664210">
                                <a:moveTo>
                                  <a:pt x="134837" y="525250"/>
                                </a:moveTo>
                                <a:lnTo>
                                  <a:pt x="117130" y="525250"/>
                                </a:lnTo>
                                <a:lnTo>
                                  <a:pt x="126106" y="533626"/>
                                </a:lnTo>
                                <a:lnTo>
                                  <a:pt x="125844" y="533626"/>
                                </a:lnTo>
                                <a:lnTo>
                                  <a:pt x="134837" y="525250"/>
                                </a:lnTo>
                                <a:close/>
                              </a:path>
                              <a:path w="264160" h="664210">
                                <a:moveTo>
                                  <a:pt x="147806" y="513555"/>
                                </a:moveTo>
                                <a:lnTo>
                                  <a:pt x="147394" y="513555"/>
                                </a:lnTo>
                                <a:lnTo>
                                  <a:pt x="145178" y="515620"/>
                                </a:lnTo>
                                <a:lnTo>
                                  <a:pt x="138370" y="522050"/>
                                </a:lnTo>
                                <a:lnTo>
                                  <a:pt x="150834" y="533626"/>
                                </a:lnTo>
                                <a:lnTo>
                                  <a:pt x="160062" y="525017"/>
                                </a:lnTo>
                                <a:lnTo>
                                  <a:pt x="159790" y="524659"/>
                                </a:lnTo>
                                <a:lnTo>
                                  <a:pt x="147806" y="513555"/>
                                </a:lnTo>
                                <a:close/>
                              </a:path>
                              <a:path w="264160" h="664210">
                                <a:moveTo>
                                  <a:pt x="193810" y="493532"/>
                                </a:moveTo>
                                <a:lnTo>
                                  <a:pt x="160446" y="524659"/>
                                </a:lnTo>
                                <a:lnTo>
                                  <a:pt x="160177" y="525017"/>
                                </a:lnTo>
                                <a:lnTo>
                                  <a:pt x="169470" y="533626"/>
                                </a:lnTo>
                                <a:lnTo>
                                  <a:pt x="168959" y="533626"/>
                                </a:lnTo>
                                <a:lnTo>
                                  <a:pt x="181456" y="522050"/>
                                </a:lnTo>
                                <a:lnTo>
                                  <a:pt x="182126" y="522050"/>
                                </a:lnTo>
                                <a:lnTo>
                                  <a:pt x="172980" y="513555"/>
                                </a:lnTo>
                                <a:lnTo>
                                  <a:pt x="190688" y="513555"/>
                                </a:lnTo>
                                <a:lnTo>
                                  <a:pt x="181695" y="505180"/>
                                </a:lnTo>
                                <a:lnTo>
                                  <a:pt x="199670" y="505180"/>
                                </a:lnTo>
                                <a:lnTo>
                                  <a:pt x="203015" y="502082"/>
                                </a:lnTo>
                                <a:lnTo>
                                  <a:pt x="193810" y="493532"/>
                                </a:lnTo>
                                <a:close/>
                              </a:path>
                              <a:path w="264160" h="664210">
                                <a:moveTo>
                                  <a:pt x="215589" y="513760"/>
                                </a:moveTo>
                                <a:lnTo>
                                  <a:pt x="203245" y="525250"/>
                                </a:lnTo>
                                <a:lnTo>
                                  <a:pt x="212238" y="533626"/>
                                </a:lnTo>
                                <a:lnTo>
                                  <a:pt x="211625" y="533626"/>
                                </a:lnTo>
                                <a:lnTo>
                                  <a:pt x="224084" y="522050"/>
                                </a:lnTo>
                                <a:lnTo>
                                  <a:pt x="224515" y="522050"/>
                                </a:lnTo>
                                <a:lnTo>
                                  <a:pt x="215589" y="513760"/>
                                </a:lnTo>
                                <a:close/>
                              </a:path>
                              <a:path w="264160" h="664210">
                                <a:moveTo>
                                  <a:pt x="258643" y="513108"/>
                                </a:moveTo>
                                <a:lnTo>
                                  <a:pt x="258114" y="513555"/>
                                </a:lnTo>
                                <a:lnTo>
                                  <a:pt x="246245" y="524659"/>
                                </a:lnTo>
                                <a:lnTo>
                                  <a:pt x="255873" y="533626"/>
                                </a:lnTo>
                                <a:lnTo>
                                  <a:pt x="255329" y="533626"/>
                                </a:lnTo>
                                <a:lnTo>
                                  <a:pt x="263811" y="525780"/>
                                </a:lnTo>
                                <a:lnTo>
                                  <a:pt x="263811" y="515620"/>
                                </a:lnTo>
                                <a:lnTo>
                                  <a:pt x="262534" y="514350"/>
                                </a:lnTo>
                                <a:lnTo>
                                  <a:pt x="259980" y="514350"/>
                                </a:lnTo>
                                <a:lnTo>
                                  <a:pt x="258643" y="513108"/>
                                </a:lnTo>
                                <a:close/>
                              </a:path>
                              <a:path w="264160" h="664210">
                                <a:moveTo>
                                  <a:pt x="208" y="513108"/>
                                </a:moveTo>
                                <a:lnTo>
                                  <a:pt x="274" y="522050"/>
                                </a:lnTo>
                                <a:lnTo>
                                  <a:pt x="4727" y="525780"/>
                                </a:lnTo>
                                <a:lnTo>
                                  <a:pt x="8731" y="522050"/>
                                </a:lnTo>
                                <a:lnTo>
                                  <a:pt x="9827" y="522050"/>
                                </a:lnTo>
                                <a:lnTo>
                                  <a:pt x="208" y="513108"/>
                                </a:lnTo>
                                <a:close/>
                              </a:path>
                              <a:path w="264160" h="664210">
                                <a:moveTo>
                                  <a:pt x="9273" y="504632"/>
                                </a:moveTo>
                                <a:lnTo>
                                  <a:pt x="1545" y="511810"/>
                                </a:lnTo>
                                <a:lnTo>
                                  <a:pt x="208" y="513108"/>
                                </a:lnTo>
                                <a:lnTo>
                                  <a:pt x="9827" y="522050"/>
                                </a:lnTo>
                                <a:lnTo>
                                  <a:pt x="8731" y="522050"/>
                                </a:lnTo>
                                <a:lnTo>
                                  <a:pt x="18332" y="513108"/>
                                </a:lnTo>
                                <a:lnTo>
                                  <a:pt x="9273" y="504632"/>
                                </a:lnTo>
                                <a:close/>
                              </a:path>
                              <a:path w="264160" h="664210">
                                <a:moveTo>
                                  <a:pt x="52165" y="505180"/>
                                </a:moveTo>
                                <a:lnTo>
                                  <a:pt x="43195" y="513555"/>
                                </a:lnTo>
                                <a:lnTo>
                                  <a:pt x="52366" y="522050"/>
                                </a:lnTo>
                                <a:lnTo>
                                  <a:pt x="61268" y="513760"/>
                                </a:lnTo>
                                <a:lnTo>
                                  <a:pt x="61160" y="513555"/>
                                </a:lnTo>
                                <a:lnTo>
                                  <a:pt x="52165" y="505180"/>
                                </a:lnTo>
                                <a:close/>
                              </a:path>
                              <a:path w="264160" h="664210">
                                <a:moveTo>
                                  <a:pt x="150622" y="453420"/>
                                </a:moveTo>
                                <a:lnTo>
                                  <a:pt x="87690" y="511810"/>
                                </a:lnTo>
                                <a:lnTo>
                                  <a:pt x="86319" y="513108"/>
                                </a:lnTo>
                                <a:lnTo>
                                  <a:pt x="95943" y="522050"/>
                                </a:lnTo>
                                <a:lnTo>
                                  <a:pt x="95113" y="522050"/>
                                </a:lnTo>
                                <a:lnTo>
                                  <a:pt x="104283" y="513555"/>
                                </a:lnTo>
                                <a:lnTo>
                                  <a:pt x="104596" y="513555"/>
                                </a:lnTo>
                                <a:lnTo>
                                  <a:pt x="95620" y="505180"/>
                                </a:lnTo>
                                <a:lnTo>
                                  <a:pt x="113323" y="505180"/>
                                </a:lnTo>
                                <a:lnTo>
                                  <a:pt x="116668" y="502082"/>
                                </a:lnTo>
                                <a:lnTo>
                                  <a:pt x="116870" y="502082"/>
                                </a:lnTo>
                                <a:lnTo>
                                  <a:pt x="107665" y="493532"/>
                                </a:lnTo>
                                <a:lnTo>
                                  <a:pt x="126193" y="493532"/>
                                </a:lnTo>
                                <a:lnTo>
                                  <a:pt x="116942" y="484962"/>
                                </a:lnTo>
                                <a:lnTo>
                                  <a:pt x="135146" y="484962"/>
                                </a:lnTo>
                                <a:lnTo>
                                  <a:pt x="138571" y="481789"/>
                                </a:lnTo>
                                <a:lnTo>
                                  <a:pt x="138778" y="481789"/>
                                </a:lnTo>
                                <a:lnTo>
                                  <a:pt x="129494" y="473167"/>
                                </a:lnTo>
                                <a:lnTo>
                                  <a:pt x="147322" y="473167"/>
                                </a:lnTo>
                                <a:lnTo>
                                  <a:pt x="138520" y="464969"/>
                                </a:lnTo>
                                <a:lnTo>
                                  <a:pt x="156727" y="464969"/>
                                </a:lnTo>
                                <a:lnTo>
                                  <a:pt x="159826" y="462098"/>
                                </a:lnTo>
                                <a:lnTo>
                                  <a:pt x="159965" y="462098"/>
                                </a:lnTo>
                                <a:lnTo>
                                  <a:pt x="150622" y="453420"/>
                                </a:lnTo>
                                <a:close/>
                              </a:path>
                              <a:path w="264160" h="664210">
                                <a:moveTo>
                                  <a:pt x="172468" y="473710"/>
                                </a:moveTo>
                                <a:lnTo>
                                  <a:pt x="129566" y="513555"/>
                                </a:lnTo>
                                <a:lnTo>
                                  <a:pt x="129444" y="513760"/>
                                </a:lnTo>
                                <a:lnTo>
                                  <a:pt x="138370" y="522050"/>
                                </a:lnTo>
                                <a:lnTo>
                                  <a:pt x="145178" y="515620"/>
                                </a:lnTo>
                                <a:lnTo>
                                  <a:pt x="147394" y="513555"/>
                                </a:lnTo>
                                <a:lnTo>
                                  <a:pt x="147806" y="513555"/>
                                </a:lnTo>
                                <a:lnTo>
                                  <a:pt x="138765" y="505180"/>
                                </a:lnTo>
                                <a:lnTo>
                                  <a:pt x="156387" y="505180"/>
                                </a:lnTo>
                                <a:lnTo>
                                  <a:pt x="160031" y="501786"/>
                                </a:lnTo>
                                <a:lnTo>
                                  <a:pt x="160308" y="501786"/>
                                </a:lnTo>
                                <a:lnTo>
                                  <a:pt x="151421" y="493532"/>
                                </a:lnTo>
                                <a:lnTo>
                                  <a:pt x="169189" y="493532"/>
                                </a:lnTo>
                                <a:lnTo>
                                  <a:pt x="160303" y="485257"/>
                                </a:lnTo>
                                <a:lnTo>
                                  <a:pt x="177778" y="485257"/>
                                </a:lnTo>
                                <a:lnTo>
                                  <a:pt x="181109" y="482155"/>
                                </a:lnTo>
                                <a:lnTo>
                                  <a:pt x="181561" y="482155"/>
                                </a:lnTo>
                                <a:lnTo>
                                  <a:pt x="172468" y="473710"/>
                                </a:lnTo>
                                <a:close/>
                              </a:path>
                              <a:path w="264160" h="664210">
                                <a:moveTo>
                                  <a:pt x="169189" y="493532"/>
                                </a:moveTo>
                                <a:lnTo>
                                  <a:pt x="168893" y="493532"/>
                                </a:lnTo>
                                <a:lnTo>
                                  <a:pt x="160031" y="501786"/>
                                </a:lnTo>
                                <a:lnTo>
                                  <a:pt x="160308" y="501786"/>
                                </a:lnTo>
                                <a:lnTo>
                                  <a:pt x="182126" y="522050"/>
                                </a:lnTo>
                                <a:lnTo>
                                  <a:pt x="181456" y="522050"/>
                                </a:lnTo>
                                <a:lnTo>
                                  <a:pt x="190628" y="513555"/>
                                </a:lnTo>
                                <a:lnTo>
                                  <a:pt x="172347" y="513555"/>
                                </a:lnTo>
                                <a:lnTo>
                                  <a:pt x="181325" y="505180"/>
                                </a:lnTo>
                                <a:lnTo>
                                  <a:pt x="181695" y="505180"/>
                                </a:lnTo>
                                <a:lnTo>
                                  <a:pt x="169189" y="493532"/>
                                </a:lnTo>
                                <a:close/>
                              </a:path>
                              <a:path w="264160" h="664210">
                                <a:moveTo>
                                  <a:pt x="246210" y="485257"/>
                                </a:moveTo>
                                <a:lnTo>
                                  <a:pt x="215589" y="513760"/>
                                </a:lnTo>
                                <a:lnTo>
                                  <a:pt x="224515" y="522050"/>
                                </a:lnTo>
                                <a:lnTo>
                                  <a:pt x="224084" y="522050"/>
                                </a:lnTo>
                                <a:lnTo>
                                  <a:pt x="233709" y="513108"/>
                                </a:lnTo>
                                <a:lnTo>
                                  <a:pt x="233843" y="513108"/>
                                </a:lnTo>
                                <a:lnTo>
                                  <a:pt x="225330" y="505180"/>
                                </a:lnTo>
                                <a:lnTo>
                                  <a:pt x="242242" y="505180"/>
                                </a:lnTo>
                                <a:lnTo>
                                  <a:pt x="245895" y="501786"/>
                                </a:lnTo>
                                <a:lnTo>
                                  <a:pt x="246453" y="501786"/>
                                </a:lnTo>
                                <a:lnTo>
                                  <a:pt x="237566" y="493532"/>
                                </a:lnTo>
                                <a:lnTo>
                                  <a:pt x="255096" y="493532"/>
                                </a:lnTo>
                                <a:lnTo>
                                  <a:pt x="246210" y="485257"/>
                                </a:lnTo>
                                <a:close/>
                              </a:path>
                              <a:path w="264160" h="664210">
                                <a:moveTo>
                                  <a:pt x="259980" y="511810"/>
                                </a:moveTo>
                                <a:lnTo>
                                  <a:pt x="258643" y="513108"/>
                                </a:lnTo>
                                <a:lnTo>
                                  <a:pt x="259980" y="514350"/>
                                </a:lnTo>
                                <a:lnTo>
                                  <a:pt x="261229" y="513108"/>
                                </a:lnTo>
                                <a:lnTo>
                                  <a:pt x="259980" y="511810"/>
                                </a:lnTo>
                                <a:close/>
                              </a:path>
                              <a:path w="264160" h="664210">
                                <a:moveTo>
                                  <a:pt x="261286" y="513108"/>
                                </a:moveTo>
                                <a:lnTo>
                                  <a:pt x="260779" y="513555"/>
                                </a:lnTo>
                                <a:lnTo>
                                  <a:pt x="259980" y="514350"/>
                                </a:lnTo>
                                <a:lnTo>
                                  <a:pt x="262534" y="514350"/>
                                </a:lnTo>
                                <a:lnTo>
                                  <a:pt x="261286" y="513108"/>
                                </a:lnTo>
                                <a:close/>
                              </a:path>
                              <a:path w="264160" h="664210">
                                <a:moveTo>
                                  <a:pt x="86096" y="473500"/>
                                </a:moveTo>
                                <a:lnTo>
                                  <a:pt x="52165" y="505180"/>
                                </a:lnTo>
                                <a:lnTo>
                                  <a:pt x="61380" y="513760"/>
                                </a:lnTo>
                                <a:lnTo>
                                  <a:pt x="61487" y="513555"/>
                                </a:lnTo>
                                <a:lnTo>
                                  <a:pt x="74124" y="501786"/>
                                </a:lnTo>
                                <a:lnTo>
                                  <a:pt x="65250" y="493532"/>
                                </a:lnTo>
                                <a:lnTo>
                                  <a:pt x="83137" y="493532"/>
                                </a:lnTo>
                                <a:lnTo>
                                  <a:pt x="73952" y="484962"/>
                                </a:lnTo>
                                <a:lnTo>
                                  <a:pt x="92188" y="484962"/>
                                </a:lnTo>
                                <a:lnTo>
                                  <a:pt x="95202" y="482155"/>
                                </a:lnTo>
                                <a:lnTo>
                                  <a:pt x="95416" y="482155"/>
                                </a:lnTo>
                                <a:lnTo>
                                  <a:pt x="86096" y="473500"/>
                                </a:lnTo>
                                <a:close/>
                              </a:path>
                              <a:path w="264160" h="664210">
                                <a:moveTo>
                                  <a:pt x="126193" y="493532"/>
                                </a:moveTo>
                                <a:lnTo>
                                  <a:pt x="125896" y="493532"/>
                                </a:lnTo>
                                <a:lnTo>
                                  <a:pt x="116668" y="502082"/>
                                </a:lnTo>
                                <a:lnTo>
                                  <a:pt x="116870" y="502082"/>
                                </a:lnTo>
                                <a:lnTo>
                                  <a:pt x="129444" y="513760"/>
                                </a:lnTo>
                                <a:lnTo>
                                  <a:pt x="129566" y="513555"/>
                                </a:lnTo>
                                <a:lnTo>
                                  <a:pt x="138584" y="505180"/>
                                </a:lnTo>
                                <a:lnTo>
                                  <a:pt x="138765" y="505180"/>
                                </a:lnTo>
                                <a:lnTo>
                                  <a:pt x="126193" y="493532"/>
                                </a:lnTo>
                                <a:close/>
                              </a:path>
                              <a:path w="264160" h="664210">
                                <a:moveTo>
                                  <a:pt x="212824" y="493532"/>
                                </a:moveTo>
                                <a:lnTo>
                                  <a:pt x="212246" y="493532"/>
                                </a:lnTo>
                                <a:lnTo>
                                  <a:pt x="203015" y="502082"/>
                                </a:lnTo>
                                <a:lnTo>
                                  <a:pt x="215589" y="513760"/>
                                </a:lnTo>
                                <a:lnTo>
                                  <a:pt x="224806" y="505180"/>
                                </a:lnTo>
                                <a:lnTo>
                                  <a:pt x="225330" y="505180"/>
                                </a:lnTo>
                                <a:lnTo>
                                  <a:pt x="212824" y="493532"/>
                                </a:lnTo>
                                <a:close/>
                              </a:path>
                              <a:path w="264160" h="664210">
                                <a:moveTo>
                                  <a:pt x="39655" y="493532"/>
                                </a:moveTo>
                                <a:lnTo>
                                  <a:pt x="39351" y="493532"/>
                                </a:lnTo>
                                <a:lnTo>
                                  <a:pt x="30489" y="501786"/>
                                </a:lnTo>
                                <a:lnTo>
                                  <a:pt x="43195" y="513555"/>
                                </a:lnTo>
                                <a:lnTo>
                                  <a:pt x="52165" y="505180"/>
                                </a:lnTo>
                                <a:lnTo>
                                  <a:pt x="39655" y="493532"/>
                                </a:lnTo>
                                <a:close/>
                              </a:path>
                              <a:path w="264160" h="664210">
                                <a:moveTo>
                                  <a:pt x="113323" y="505180"/>
                                </a:moveTo>
                                <a:lnTo>
                                  <a:pt x="95620" y="505180"/>
                                </a:lnTo>
                                <a:lnTo>
                                  <a:pt x="104596" y="513555"/>
                                </a:lnTo>
                                <a:lnTo>
                                  <a:pt x="104283" y="513555"/>
                                </a:lnTo>
                                <a:lnTo>
                                  <a:pt x="113323" y="505180"/>
                                </a:lnTo>
                                <a:close/>
                              </a:path>
                              <a:path w="264160" h="664210">
                                <a:moveTo>
                                  <a:pt x="156387" y="505180"/>
                                </a:moveTo>
                                <a:lnTo>
                                  <a:pt x="138765" y="505180"/>
                                </a:lnTo>
                                <a:lnTo>
                                  <a:pt x="147806" y="513555"/>
                                </a:lnTo>
                                <a:lnTo>
                                  <a:pt x="147394" y="513555"/>
                                </a:lnTo>
                                <a:lnTo>
                                  <a:pt x="156387" y="505180"/>
                                </a:lnTo>
                                <a:close/>
                              </a:path>
                              <a:path w="264160" h="664210">
                                <a:moveTo>
                                  <a:pt x="199670" y="505180"/>
                                </a:moveTo>
                                <a:lnTo>
                                  <a:pt x="181695" y="505180"/>
                                </a:lnTo>
                                <a:lnTo>
                                  <a:pt x="190688" y="513555"/>
                                </a:lnTo>
                                <a:lnTo>
                                  <a:pt x="191111" y="513108"/>
                                </a:lnTo>
                                <a:lnTo>
                                  <a:pt x="199670" y="505180"/>
                                </a:lnTo>
                                <a:close/>
                              </a:path>
                              <a:path w="264160" h="664210">
                                <a:moveTo>
                                  <a:pt x="4727" y="500380"/>
                                </a:moveTo>
                                <a:lnTo>
                                  <a:pt x="177" y="505460"/>
                                </a:lnTo>
                                <a:lnTo>
                                  <a:pt x="177" y="513108"/>
                                </a:lnTo>
                                <a:lnTo>
                                  <a:pt x="1545" y="511810"/>
                                </a:lnTo>
                                <a:lnTo>
                                  <a:pt x="9273" y="504632"/>
                                </a:lnTo>
                                <a:lnTo>
                                  <a:pt x="4727" y="500380"/>
                                </a:lnTo>
                                <a:close/>
                              </a:path>
                              <a:path w="264160" h="664210">
                                <a:moveTo>
                                  <a:pt x="30451" y="484962"/>
                                </a:moveTo>
                                <a:lnTo>
                                  <a:pt x="9273" y="504632"/>
                                </a:lnTo>
                                <a:lnTo>
                                  <a:pt x="18332" y="513108"/>
                                </a:lnTo>
                                <a:lnTo>
                                  <a:pt x="30489" y="501786"/>
                                </a:lnTo>
                                <a:lnTo>
                                  <a:pt x="21578" y="493532"/>
                                </a:lnTo>
                                <a:lnTo>
                                  <a:pt x="39655" y="493532"/>
                                </a:lnTo>
                                <a:lnTo>
                                  <a:pt x="30451" y="484962"/>
                                </a:lnTo>
                                <a:close/>
                              </a:path>
                              <a:path w="264160" h="664210">
                                <a:moveTo>
                                  <a:pt x="83137" y="493532"/>
                                </a:moveTo>
                                <a:lnTo>
                                  <a:pt x="82986" y="493532"/>
                                </a:lnTo>
                                <a:lnTo>
                                  <a:pt x="74134" y="501786"/>
                                </a:lnTo>
                                <a:lnTo>
                                  <a:pt x="86319" y="513108"/>
                                </a:lnTo>
                                <a:lnTo>
                                  <a:pt x="87690" y="511810"/>
                                </a:lnTo>
                                <a:lnTo>
                                  <a:pt x="94828" y="505180"/>
                                </a:lnTo>
                                <a:lnTo>
                                  <a:pt x="95620" y="505180"/>
                                </a:lnTo>
                                <a:lnTo>
                                  <a:pt x="83137" y="493532"/>
                                </a:lnTo>
                                <a:close/>
                              </a:path>
                              <a:path w="264160" h="664210">
                                <a:moveTo>
                                  <a:pt x="242242" y="505180"/>
                                </a:moveTo>
                                <a:lnTo>
                                  <a:pt x="225330" y="505180"/>
                                </a:lnTo>
                                <a:lnTo>
                                  <a:pt x="233843" y="513108"/>
                                </a:lnTo>
                                <a:lnTo>
                                  <a:pt x="233709" y="513108"/>
                                </a:lnTo>
                                <a:lnTo>
                                  <a:pt x="242242" y="505180"/>
                                </a:lnTo>
                                <a:close/>
                              </a:path>
                              <a:path w="264160" h="664210">
                                <a:moveTo>
                                  <a:pt x="263811" y="501786"/>
                                </a:moveTo>
                                <a:lnTo>
                                  <a:pt x="246453" y="501786"/>
                                </a:lnTo>
                                <a:lnTo>
                                  <a:pt x="258643" y="513108"/>
                                </a:lnTo>
                                <a:lnTo>
                                  <a:pt x="259980" y="511810"/>
                                </a:lnTo>
                                <a:lnTo>
                                  <a:pt x="262534" y="511810"/>
                                </a:lnTo>
                                <a:lnTo>
                                  <a:pt x="263811" y="510540"/>
                                </a:lnTo>
                                <a:lnTo>
                                  <a:pt x="263811" y="501786"/>
                                </a:lnTo>
                                <a:close/>
                              </a:path>
                              <a:path w="264160" h="664210">
                                <a:moveTo>
                                  <a:pt x="262534" y="511810"/>
                                </a:moveTo>
                                <a:lnTo>
                                  <a:pt x="259980" y="511810"/>
                                </a:lnTo>
                                <a:lnTo>
                                  <a:pt x="261286" y="513108"/>
                                </a:lnTo>
                                <a:lnTo>
                                  <a:pt x="262534" y="511810"/>
                                </a:lnTo>
                                <a:close/>
                              </a:path>
                              <a:path w="264160" h="664210">
                                <a:moveTo>
                                  <a:pt x="104570" y="473500"/>
                                </a:moveTo>
                                <a:lnTo>
                                  <a:pt x="104270" y="473710"/>
                                </a:lnTo>
                                <a:lnTo>
                                  <a:pt x="95202" y="482155"/>
                                </a:lnTo>
                                <a:lnTo>
                                  <a:pt x="95416" y="482155"/>
                                </a:lnTo>
                                <a:lnTo>
                                  <a:pt x="116870" y="502082"/>
                                </a:lnTo>
                                <a:lnTo>
                                  <a:pt x="116668" y="502082"/>
                                </a:lnTo>
                                <a:lnTo>
                                  <a:pt x="125896" y="493532"/>
                                </a:lnTo>
                                <a:lnTo>
                                  <a:pt x="107369" y="493532"/>
                                </a:lnTo>
                                <a:lnTo>
                                  <a:pt x="116596" y="484962"/>
                                </a:lnTo>
                                <a:lnTo>
                                  <a:pt x="116942" y="484962"/>
                                </a:lnTo>
                                <a:lnTo>
                                  <a:pt x="104570" y="473500"/>
                                </a:lnTo>
                                <a:close/>
                              </a:path>
                              <a:path w="264160" h="664210">
                                <a:moveTo>
                                  <a:pt x="203309" y="484670"/>
                                </a:moveTo>
                                <a:lnTo>
                                  <a:pt x="193810" y="493532"/>
                                </a:lnTo>
                                <a:lnTo>
                                  <a:pt x="203015" y="502082"/>
                                </a:lnTo>
                                <a:lnTo>
                                  <a:pt x="212246" y="493532"/>
                                </a:lnTo>
                                <a:lnTo>
                                  <a:pt x="212824" y="493532"/>
                                </a:lnTo>
                                <a:lnTo>
                                  <a:pt x="203309" y="484670"/>
                                </a:lnTo>
                                <a:close/>
                              </a:path>
                              <a:path w="264160" h="664210">
                                <a:moveTo>
                                  <a:pt x="18366" y="473710"/>
                                </a:moveTo>
                                <a:lnTo>
                                  <a:pt x="9295" y="482155"/>
                                </a:lnTo>
                                <a:lnTo>
                                  <a:pt x="30489" y="501786"/>
                                </a:lnTo>
                                <a:lnTo>
                                  <a:pt x="39351" y="493532"/>
                                </a:lnTo>
                                <a:lnTo>
                                  <a:pt x="21224" y="493532"/>
                                </a:lnTo>
                                <a:lnTo>
                                  <a:pt x="30451" y="484962"/>
                                </a:lnTo>
                                <a:lnTo>
                                  <a:pt x="18366" y="473710"/>
                                </a:lnTo>
                                <a:close/>
                              </a:path>
                              <a:path w="264160" h="664210">
                                <a:moveTo>
                                  <a:pt x="61311" y="473167"/>
                                </a:moveTo>
                                <a:lnTo>
                                  <a:pt x="60860" y="473500"/>
                                </a:lnTo>
                                <a:lnTo>
                                  <a:pt x="52285" y="481486"/>
                                </a:lnTo>
                                <a:lnTo>
                                  <a:pt x="74134" y="501786"/>
                                </a:lnTo>
                                <a:lnTo>
                                  <a:pt x="82986" y="493532"/>
                                </a:lnTo>
                                <a:lnTo>
                                  <a:pt x="64641" y="493532"/>
                                </a:lnTo>
                                <a:lnTo>
                                  <a:pt x="73820" y="484962"/>
                                </a:lnTo>
                                <a:lnTo>
                                  <a:pt x="73952" y="484962"/>
                                </a:lnTo>
                                <a:lnTo>
                                  <a:pt x="61311" y="473167"/>
                                </a:lnTo>
                                <a:close/>
                              </a:path>
                              <a:path w="264160" h="664210">
                                <a:moveTo>
                                  <a:pt x="147680" y="473500"/>
                                </a:moveTo>
                                <a:lnTo>
                                  <a:pt x="147519" y="473500"/>
                                </a:lnTo>
                                <a:lnTo>
                                  <a:pt x="138571" y="481789"/>
                                </a:lnTo>
                                <a:lnTo>
                                  <a:pt x="138778" y="481789"/>
                                </a:lnTo>
                                <a:lnTo>
                                  <a:pt x="160308" y="501786"/>
                                </a:lnTo>
                                <a:lnTo>
                                  <a:pt x="160031" y="501786"/>
                                </a:lnTo>
                                <a:lnTo>
                                  <a:pt x="168893" y="493532"/>
                                </a:lnTo>
                                <a:lnTo>
                                  <a:pt x="151125" y="493532"/>
                                </a:lnTo>
                                <a:lnTo>
                                  <a:pt x="160035" y="485257"/>
                                </a:lnTo>
                                <a:lnTo>
                                  <a:pt x="160303" y="485257"/>
                                </a:lnTo>
                                <a:lnTo>
                                  <a:pt x="147680" y="473500"/>
                                </a:lnTo>
                                <a:close/>
                              </a:path>
                              <a:path w="264160" h="664210">
                                <a:moveTo>
                                  <a:pt x="233812" y="473710"/>
                                </a:moveTo>
                                <a:lnTo>
                                  <a:pt x="233646" y="473710"/>
                                </a:lnTo>
                                <a:lnTo>
                                  <a:pt x="224923" y="481789"/>
                                </a:lnTo>
                                <a:lnTo>
                                  <a:pt x="246453" y="501786"/>
                                </a:lnTo>
                                <a:lnTo>
                                  <a:pt x="245895" y="501786"/>
                                </a:lnTo>
                                <a:lnTo>
                                  <a:pt x="254778" y="493532"/>
                                </a:lnTo>
                                <a:lnTo>
                                  <a:pt x="237320" y="493532"/>
                                </a:lnTo>
                                <a:lnTo>
                                  <a:pt x="246210" y="485257"/>
                                </a:lnTo>
                                <a:lnTo>
                                  <a:pt x="233812" y="473710"/>
                                </a:lnTo>
                                <a:close/>
                              </a:path>
                              <a:path w="264160" h="664210">
                                <a:moveTo>
                                  <a:pt x="255096" y="493532"/>
                                </a:moveTo>
                                <a:lnTo>
                                  <a:pt x="254778" y="493532"/>
                                </a:lnTo>
                                <a:lnTo>
                                  <a:pt x="245895" y="501786"/>
                                </a:lnTo>
                                <a:lnTo>
                                  <a:pt x="263958" y="501786"/>
                                </a:lnTo>
                                <a:lnTo>
                                  <a:pt x="255096" y="493532"/>
                                </a:lnTo>
                                <a:close/>
                              </a:path>
                              <a:path w="264160" h="664210">
                                <a:moveTo>
                                  <a:pt x="64477" y="453420"/>
                                </a:moveTo>
                                <a:lnTo>
                                  <a:pt x="30451" y="484962"/>
                                </a:lnTo>
                                <a:lnTo>
                                  <a:pt x="39655" y="493532"/>
                                </a:lnTo>
                                <a:lnTo>
                                  <a:pt x="39351" y="493532"/>
                                </a:lnTo>
                                <a:lnTo>
                                  <a:pt x="52285" y="481486"/>
                                </a:lnTo>
                                <a:lnTo>
                                  <a:pt x="43332" y="473167"/>
                                </a:lnTo>
                                <a:lnTo>
                                  <a:pt x="61311" y="473167"/>
                                </a:lnTo>
                                <a:lnTo>
                                  <a:pt x="52525" y="464969"/>
                                </a:lnTo>
                                <a:lnTo>
                                  <a:pt x="70020" y="464969"/>
                                </a:lnTo>
                                <a:lnTo>
                                  <a:pt x="73396" y="461824"/>
                                </a:lnTo>
                                <a:lnTo>
                                  <a:pt x="73526" y="461824"/>
                                </a:lnTo>
                                <a:lnTo>
                                  <a:pt x="64477" y="453420"/>
                                </a:lnTo>
                                <a:close/>
                              </a:path>
                              <a:path w="264160" h="664210">
                                <a:moveTo>
                                  <a:pt x="92188" y="484962"/>
                                </a:moveTo>
                                <a:lnTo>
                                  <a:pt x="73952" y="484962"/>
                                </a:lnTo>
                                <a:lnTo>
                                  <a:pt x="83137" y="493532"/>
                                </a:lnTo>
                                <a:lnTo>
                                  <a:pt x="82986" y="493532"/>
                                </a:lnTo>
                                <a:lnTo>
                                  <a:pt x="92188" y="484962"/>
                                </a:lnTo>
                                <a:close/>
                              </a:path>
                              <a:path w="264160" h="664210">
                                <a:moveTo>
                                  <a:pt x="135146" y="484962"/>
                                </a:moveTo>
                                <a:lnTo>
                                  <a:pt x="116942" y="484962"/>
                                </a:lnTo>
                                <a:lnTo>
                                  <a:pt x="126193" y="493532"/>
                                </a:lnTo>
                                <a:lnTo>
                                  <a:pt x="125896" y="493532"/>
                                </a:lnTo>
                                <a:lnTo>
                                  <a:pt x="135146" y="484962"/>
                                </a:lnTo>
                                <a:close/>
                              </a:path>
                              <a:path w="264160" h="664210">
                                <a:moveTo>
                                  <a:pt x="177778" y="485257"/>
                                </a:moveTo>
                                <a:lnTo>
                                  <a:pt x="160303" y="485257"/>
                                </a:lnTo>
                                <a:lnTo>
                                  <a:pt x="169189" y="493532"/>
                                </a:lnTo>
                                <a:lnTo>
                                  <a:pt x="168893" y="493532"/>
                                </a:lnTo>
                                <a:lnTo>
                                  <a:pt x="177778" y="485257"/>
                                </a:lnTo>
                                <a:close/>
                              </a:path>
                              <a:path w="264160" h="664210">
                                <a:moveTo>
                                  <a:pt x="190958" y="473167"/>
                                </a:moveTo>
                                <a:lnTo>
                                  <a:pt x="190760" y="473167"/>
                                </a:lnTo>
                                <a:lnTo>
                                  <a:pt x="181109" y="482155"/>
                                </a:lnTo>
                                <a:lnTo>
                                  <a:pt x="181561" y="482155"/>
                                </a:lnTo>
                                <a:lnTo>
                                  <a:pt x="193810" y="493532"/>
                                </a:lnTo>
                                <a:lnTo>
                                  <a:pt x="203309" y="484670"/>
                                </a:lnTo>
                                <a:lnTo>
                                  <a:pt x="190958" y="473167"/>
                                </a:lnTo>
                                <a:close/>
                              </a:path>
                              <a:path w="264160" h="664210">
                                <a:moveTo>
                                  <a:pt x="215639" y="473167"/>
                                </a:moveTo>
                                <a:lnTo>
                                  <a:pt x="203309" y="484670"/>
                                </a:lnTo>
                                <a:lnTo>
                                  <a:pt x="212824" y="493532"/>
                                </a:lnTo>
                                <a:lnTo>
                                  <a:pt x="212246" y="493532"/>
                                </a:lnTo>
                                <a:lnTo>
                                  <a:pt x="224923" y="481789"/>
                                </a:lnTo>
                                <a:lnTo>
                                  <a:pt x="215639" y="473167"/>
                                </a:lnTo>
                                <a:close/>
                              </a:path>
                              <a:path w="264160" h="664210">
                                <a:moveTo>
                                  <a:pt x="258620" y="473710"/>
                                </a:moveTo>
                                <a:lnTo>
                                  <a:pt x="246210" y="485257"/>
                                </a:lnTo>
                                <a:lnTo>
                                  <a:pt x="255096" y="493532"/>
                                </a:lnTo>
                                <a:lnTo>
                                  <a:pt x="254778" y="493532"/>
                                </a:lnTo>
                                <a:lnTo>
                                  <a:pt x="263685" y="485257"/>
                                </a:lnTo>
                                <a:lnTo>
                                  <a:pt x="263811" y="476250"/>
                                </a:lnTo>
                                <a:lnTo>
                                  <a:pt x="262534" y="474980"/>
                                </a:lnTo>
                                <a:lnTo>
                                  <a:pt x="259980" y="474980"/>
                                </a:lnTo>
                                <a:lnTo>
                                  <a:pt x="258620" y="473710"/>
                                </a:lnTo>
                                <a:close/>
                              </a:path>
                              <a:path w="264160" h="664210">
                                <a:moveTo>
                                  <a:pt x="177" y="473710"/>
                                </a:moveTo>
                                <a:lnTo>
                                  <a:pt x="177" y="481330"/>
                                </a:lnTo>
                                <a:lnTo>
                                  <a:pt x="4727" y="486410"/>
                                </a:lnTo>
                                <a:lnTo>
                                  <a:pt x="9295" y="482155"/>
                                </a:lnTo>
                                <a:lnTo>
                                  <a:pt x="177" y="473710"/>
                                </a:lnTo>
                                <a:close/>
                              </a:path>
                              <a:path w="264160" h="664210">
                                <a:moveTo>
                                  <a:pt x="9260" y="465230"/>
                                </a:moveTo>
                                <a:lnTo>
                                  <a:pt x="177" y="473710"/>
                                </a:lnTo>
                                <a:lnTo>
                                  <a:pt x="9295" y="482155"/>
                                </a:lnTo>
                                <a:lnTo>
                                  <a:pt x="18363" y="473710"/>
                                </a:lnTo>
                                <a:lnTo>
                                  <a:pt x="9260" y="465230"/>
                                </a:lnTo>
                                <a:close/>
                              </a:path>
                              <a:path w="264160" h="664210">
                                <a:moveTo>
                                  <a:pt x="129056" y="433390"/>
                                </a:moveTo>
                                <a:lnTo>
                                  <a:pt x="86096" y="473500"/>
                                </a:lnTo>
                                <a:lnTo>
                                  <a:pt x="95416" y="482155"/>
                                </a:lnTo>
                                <a:lnTo>
                                  <a:pt x="95202" y="482155"/>
                                </a:lnTo>
                                <a:lnTo>
                                  <a:pt x="104495" y="473500"/>
                                </a:lnTo>
                                <a:lnTo>
                                  <a:pt x="104211" y="473167"/>
                                </a:lnTo>
                                <a:lnTo>
                                  <a:pt x="95362" y="464969"/>
                                </a:lnTo>
                                <a:lnTo>
                                  <a:pt x="113655" y="464969"/>
                                </a:lnTo>
                                <a:lnTo>
                                  <a:pt x="117031" y="461824"/>
                                </a:lnTo>
                                <a:lnTo>
                                  <a:pt x="117282" y="461824"/>
                                </a:lnTo>
                                <a:lnTo>
                                  <a:pt x="107995" y="453199"/>
                                </a:lnTo>
                                <a:lnTo>
                                  <a:pt x="125882" y="453199"/>
                                </a:lnTo>
                                <a:lnTo>
                                  <a:pt x="116981" y="444908"/>
                                </a:lnTo>
                                <a:lnTo>
                                  <a:pt x="135194" y="444908"/>
                                </a:lnTo>
                                <a:lnTo>
                                  <a:pt x="138203" y="442106"/>
                                </a:lnTo>
                                <a:lnTo>
                                  <a:pt x="138441" y="442106"/>
                                </a:lnTo>
                                <a:lnTo>
                                  <a:pt x="129056" y="433390"/>
                                </a:lnTo>
                                <a:close/>
                              </a:path>
                              <a:path w="264160" h="664210">
                                <a:moveTo>
                                  <a:pt x="194379" y="453420"/>
                                </a:moveTo>
                                <a:lnTo>
                                  <a:pt x="172468" y="473710"/>
                                </a:lnTo>
                                <a:lnTo>
                                  <a:pt x="181561" y="482155"/>
                                </a:lnTo>
                                <a:lnTo>
                                  <a:pt x="181109" y="482155"/>
                                </a:lnTo>
                                <a:lnTo>
                                  <a:pt x="190760" y="473167"/>
                                </a:lnTo>
                                <a:lnTo>
                                  <a:pt x="190958" y="473167"/>
                                </a:lnTo>
                                <a:lnTo>
                                  <a:pt x="182155" y="464969"/>
                                </a:lnTo>
                                <a:lnTo>
                                  <a:pt x="199562" y="464969"/>
                                </a:lnTo>
                                <a:lnTo>
                                  <a:pt x="202938" y="461824"/>
                                </a:lnTo>
                                <a:lnTo>
                                  <a:pt x="203427" y="461824"/>
                                </a:lnTo>
                                <a:lnTo>
                                  <a:pt x="194379" y="453420"/>
                                </a:lnTo>
                                <a:close/>
                              </a:path>
                              <a:path w="264160" h="664210">
                                <a:moveTo>
                                  <a:pt x="126120" y="453420"/>
                                </a:moveTo>
                                <a:lnTo>
                                  <a:pt x="117031" y="461824"/>
                                </a:lnTo>
                                <a:lnTo>
                                  <a:pt x="117282" y="461824"/>
                                </a:lnTo>
                                <a:lnTo>
                                  <a:pt x="138778" y="481789"/>
                                </a:lnTo>
                                <a:lnTo>
                                  <a:pt x="138571" y="481789"/>
                                </a:lnTo>
                                <a:lnTo>
                                  <a:pt x="147519" y="473500"/>
                                </a:lnTo>
                                <a:lnTo>
                                  <a:pt x="147680" y="473500"/>
                                </a:lnTo>
                                <a:lnTo>
                                  <a:pt x="147322" y="473167"/>
                                </a:lnTo>
                                <a:lnTo>
                                  <a:pt x="129296" y="473167"/>
                                </a:lnTo>
                                <a:lnTo>
                                  <a:pt x="138123" y="464969"/>
                                </a:lnTo>
                                <a:lnTo>
                                  <a:pt x="138520" y="464969"/>
                                </a:lnTo>
                                <a:lnTo>
                                  <a:pt x="126120" y="453420"/>
                                </a:lnTo>
                                <a:close/>
                              </a:path>
                              <a:path w="264160" h="664210">
                                <a:moveTo>
                                  <a:pt x="224427" y="464969"/>
                                </a:moveTo>
                                <a:lnTo>
                                  <a:pt x="215639" y="473167"/>
                                </a:lnTo>
                                <a:lnTo>
                                  <a:pt x="224923" y="481789"/>
                                </a:lnTo>
                                <a:lnTo>
                                  <a:pt x="233646" y="473710"/>
                                </a:lnTo>
                                <a:lnTo>
                                  <a:pt x="233812" y="473710"/>
                                </a:lnTo>
                                <a:lnTo>
                                  <a:pt x="224427" y="464969"/>
                                </a:lnTo>
                                <a:close/>
                              </a:path>
                              <a:path w="264160" h="664210">
                                <a:moveTo>
                                  <a:pt x="40148" y="453420"/>
                                </a:moveTo>
                                <a:lnTo>
                                  <a:pt x="31124" y="461824"/>
                                </a:lnTo>
                                <a:lnTo>
                                  <a:pt x="52285" y="481486"/>
                                </a:lnTo>
                                <a:lnTo>
                                  <a:pt x="61217" y="473167"/>
                                </a:lnTo>
                                <a:lnTo>
                                  <a:pt x="43151" y="473167"/>
                                </a:lnTo>
                                <a:lnTo>
                                  <a:pt x="51978" y="464969"/>
                                </a:lnTo>
                                <a:lnTo>
                                  <a:pt x="52525" y="464969"/>
                                </a:lnTo>
                                <a:lnTo>
                                  <a:pt x="40148" y="453420"/>
                                </a:lnTo>
                                <a:close/>
                              </a:path>
                              <a:path w="264160" h="664210">
                                <a:moveTo>
                                  <a:pt x="259980" y="472440"/>
                                </a:moveTo>
                                <a:lnTo>
                                  <a:pt x="258620" y="473710"/>
                                </a:lnTo>
                                <a:lnTo>
                                  <a:pt x="259980" y="474980"/>
                                </a:lnTo>
                                <a:lnTo>
                                  <a:pt x="261257" y="473710"/>
                                </a:lnTo>
                                <a:lnTo>
                                  <a:pt x="259980" y="472440"/>
                                </a:lnTo>
                                <a:close/>
                              </a:path>
                              <a:path w="264160" h="664210">
                                <a:moveTo>
                                  <a:pt x="261257" y="473710"/>
                                </a:moveTo>
                                <a:lnTo>
                                  <a:pt x="259980" y="474980"/>
                                </a:lnTo>
                                <a:lnTo>
                                  <a:pt x="262534" y="474980"/>
                                </a:lnTo>
                                <a:lnTo>
                                  <a:pt x="261257" y="473710"/>
                                </a:lnTo>
                                <a:close/>
                              </a:path>
                              <a:path w="264160" h="664210">
                                <a:moveTo>
                                  <a:pt x="4727" y="461010"/>
                                </a:moveTo>
                                <a:lnTo>
                                  <a:pt x="0" y="464969"/>
                                </a:lnTo>
                                <a:lnTo>
                                  <a:pt x="177" y="464969"/>
                                </a:lnTo>
                                <a:lnTo>
                                  <a:pt x="177" y="473710"/>
                                </a:lnTo>
                                <a:lnTo>
                                  <a:pt x="9260" y="465230"/>
                                </a:lnTo>
                                <a:lnTo>
                                  <a:pt x="4727" y="461010"/>
                                </a:lnTo>
                                <a:close/>
                              </a:path>
                              <a:path w="264160" h="664210">
                                <a:moveTo>
                                  <a:pt x="31025" y="444908"/>
                                </a:moveTo>
                                <a:lnTo>
                                  <a:pt x="9260" y="465230"/>
                                </a:lnTo>
                                <a:lnTo>
                                  <a:pt x="18366" y="473710"/>
                                </a:lnTo>
                                <a:lnTo>
                                  <a:pt x="31124" y="461824"/>
                                </a:lnTo>
                                <a:lnTo>
                                  <a:pt x="22080" y="453420"/>
                                </a:lnTo>
                                <a:lnTo>
                                  <a:pt x="40148" y="453420"/>
                                </a:lnTo>
                                <a:lnTo>
                                  <a:pt x="31025" y="444908"/>
                                </a:lnTo>
                                <a:close/>
                              </a:path>
                              <a:path w="264160" h="664210">
                                <a:moveTo>
                                  <a:pt x="169518" y="453199"/>
                                </a:moveTo>
                                <a:lnTo>
                                  <a:pt x="169192" y="453420"/>
                                </a:lnTo>
                                <a:lnTo>
                                  <a:pt x="159826" y="462098"/>
                                </a:lnTo>
                                <a:lnTo>
                                  <a:pt x="159965" y="462098"/>
                                </a:lnTo>
                                <a:lnTo>
                                  <a:pt x="172468" y="473710"/>
                                </a:lnTo>
                                <a:lnTo>
                                  <a:pt x="181879" y="464969"/>
                                </a:lnTo>
                                <a:lnTo>
                                  <a:pt x="182155" y="464969"/>
                                </a:lnTo>
                                <a:lnTo>
                                  <a:pt x="169518" y="453199"/>
                                </a:lnTo>
                                <a:close/>
                              </a:path>
                              <a:path w="264160" h="664210">
                                <a:moveTo>
                                  <a:pt x="236889" y="453420"/>
                                </a:moveTo>
                                <a:lnTo>
                                  <a:pt x="224427" y="464969"/>
                                </a:lnTo>
                                <a:lnTo>
                                  <a:pt x="233812" y="473710"/>
                                </a:lnTo>
                                <a:lnTo>
                                  <a:pt x="233646" y="473710"/>
                                </a:lnTo>
                                <a:lnTo>
                                  <a:pt x="246183" y="462098"/>
                                </a:lnTo>
                                <a:lnTo>
                                  <a:pt x="236889" y="453420"/>
                                </a:lnTo>
                                <a:close/>
                              </a:path>
                              <a:path w="264160" h="664210">
                                <a:moveTo>
                                  <a:pt x="255662" y="453420"/>
                                </a:moveTo>
                                <a:lnTo>
                                  <a:pt x="246183" y="462098"/>
                                </a:lnTo>
                                <a:lnTo>
                                  <a:pt x="258620" y="473710"/>
                                </a:lnTo>
                                <a:lnTo>
                                  <a:pt x="259980" y="472440"/>
                                </a:lnTo>
                                <a:lnTo>
                                  <a:pt x="262534" y="472440"/>
                                </a:lnTo>
                                <a:lnTo>
                                  <a:pt x="263811" y="471170"/>
                                </a:lnTo>
                                <a:lnTo>
                                  <a:pt x="263811" y="461010"/>
                                </a:lnTo>
                                <a:lnTo>
                                  <a:pt x="255662" y="453420"/>
                                </a:lnTo>
                                <a:close/>
                              </a:path>
                              <a:path w="264160" h="664210">
                                <a:moveTo>
                                  <a:pt x="262534" y="472440"/>
                                </a:moveTo>
                                <a:lnTo>
                                  <a:pt x="259980" y="472440"/>
                                </a:lnTo>
                                <a:lnTo>
                                  <a:pt x="261257" y="473710"/>
                                </a:lnTo>
                                <a:lnTo>
                                  <a:pt x="262534" y="472440"/>
                                </a:lnTo>
                                <a:close/>
                              </a:path>
                              <a:path w="264160" h="664210">
                                <a:moveTo>
                                  <a:pt x="82657" y="453199"/>
                                </a:moveTo>
                                <a:lnTo>
                                  <a:pt x="73396" y="461824"/>
                                </a:lnTo>
                                <a:lnTo>
                                  <a:pt x="73526" y="461824"/>
                                </a:lnTo>
                                <a:lnTo>
                                  <a:pt x="86096" y="473500"/>
                                </a:lnTo>
                                <a:lnTo>
                                  <a:pt x="95233" y="464969"/>
                                </a:lnTo>
                                <a:lnTo>
                                  <a:pt x="95362" y="464969"/>
                                </a:lnTo>
                                <a:lnTo>
                                  <a:pt x="82657" y="453199"/>
                                </a:lnTo>
                                <a:close/>
                              </a:path>
                              <a:path w="264160" h="664210">
                                <a:moveTo>
                                  <a:pt x="113655" y="464969"/>
                                </a:moveTo>
                                <a:lnTo>
                                  <a:pt x="95362" y="464969"/>
                                </a:lnTo>
                                <a:lnTo>
                                  <a:pt x="104570" y="473500"/>
                                </a:lnTo>
                                <a:lnTo>
                                  <a:pt x="104853" y="473167"/>
                                </a:lnTo>
                                <a:lnTo>
                                  <a:pt x="113655" y="464969"/>
                                </a:lnTo>
                                <a:close/>
                              </a:path>
                              <a:path w="264160" h="664210">
                                <a:moveTo>
                                  <a:pt x="156727" y="464969"/>
                                </a:moveTo>
                                <a:lnTo>
                                  <a:pt x="138520" y="464969"/>
                                </a:lnTo>
                                <a:lnTo>
                                  <a:pt x="147680" y="473500"/>
                                </a:lnTo>
                                <a:lnTo>
                                  <a:pt x="147519" y="473500"/>
                                </a:lnTo>
                                <a:lnTo>
                                  <a:pt x="156727" y="464969"/>
                                </a:lnTo>
                                <a:close/>
                              </a:path>
                              <a:path w="264160" h="664210">
                                <a:moveTo>
                                  <a:pt x="70020" y="464969"/>
                                </a:moveTo>
                                <a:lnTo>
                                  <a:pt x="52525" y="464969"/>
                                </a:lnTo>
                                <a:lnTo>
                                  <a:pt x="61311" y="473167"/>
                                </a:lnTo>
                                <a:lnTo>
                                  <a:pt x="61998" y="472440"/>
                                </a:lnTo>
                                <a:lnTo>
                                  <a:pt x="70020" y="464969"/>
                                </a:lnTo>
                                <a:close/>
                              </a:path>
                              <a:path w="264160" h="664210">
                                <a:moveTo>
                                  <a:pt x="199562" y="464969"/>
                                </a:moveTo>
                                <a:lnTo>
                                  <a:pt x="182155" y="464969"/>
                                </a:lnTo>
                                <a:lnTo>
                                  <a:pt x="190958" y="473167"/>
                                </a:lnTo>
                                <a:lnTo>
                                  <a:pt x="190760" y="473167"/>
                                </a:lnTo>
                                <a:lnTo>
                                  <a:pt x="199562" y="464969"/>
                                </a:lnTo>
                                <a:close/>
                              </a:path>
                              <a:path w="264160" h="664210">
                                <a:moveTo>
                                  <a:pt x="212027" y="453420"/>
                                </a:moveTo>
                                <a:lnTo>
                                  <a:pt x="202938" y="461824"/>
                                </a:lnTo>
                                <a:lnTo>
                                  <a:pt x="203427" y="461824"/>
                                </a:lnTo>
                                <a:lnTo>
                                  <a:pt x="215639" y="473167"/>
                                </a:lnTo>
                                <a:lnTo>
                                  <a:pt x="224427" y="464969"/>
                                </a:lnTo>
                                <a:lnTo>
                                  <a:pt x="212027" y="453420"/>
                                </a:lnTo>
                                <a:close/>
                              </a:path>
                              <a:path w="264160" h="664210">
                                <a:moveTo>
                                  <a:pt x="160169" y="444492"/>
                                </a:moveTo>
                                <a:lnTo>
                                  <a:pt x="150795" y="453199"/>
                                </a:lnTo>
                                <a:lnTo>
                                  <a:pt x="150622" y="453420"/>
                                </a:lnTo>
                                <a:lnTo>
                                  <a:pt x="159965" y="462098"/>
                                </a:lnTo>
                                <a:lnTo>
                                  <a:pt x="159826" y="462098"/>
                                </a:lnTo>
                                <a:lnTo>
                                  <a:pt x="169431" y="453199"/>
                                </a:lnTo>
                                <a:lnTo>
                                  <a:pt x="160169" y="444492"/>
                                </a:lnTo>
                                <a:close/>
                              </a:path>
                              <a:path w="264160" h="664210">
                                <a:moveTo>
                                  <a:pt x="246226" y="444631"/>
                                </a:moveTo>
                                <a:lnTo>
                                  <a:pt x="237043" y="453199"/>
                                </a:lnTo>
                                <a:lnTo>
                                  <a:pt x="236889" y="453420"/>
                                </a:lnTo>
                                <a:lnTo>
                                  <a:pt x="246183" y="462098"/>
                                </a:lnTo>
                                <a:lnTo>
                                  <a:pt x="255552" y="453420"/>
                                </a:lnTo>
                                <a:lnTo>
                                  <a:pt x="255425" y="453199"/>
                                </a:lnTo>
                                <a:lnTo>
                                  <a:pt x="246226" y="444631"/>
                                </a:lnTo>
                                <a:close/>
                              </a:path>
                              <a:path w="264160" h="664210">
                                <a:moveTo>
                                  <a:pt x="18350" y="433081"/>
                                </a:moveTo>
                                <a:lnTo>
                                  <a:pt x="9281" y="441528"/>
                                </a:lnTo>
                                <a:lnTo>
                                  <a:pt x="31124" y="461824"/>
                                </a:lnTo>
                                <a:lnTo>
                                  <a:pt x="40148" y="453420"/>
                                </a:lnTo>
                                <a:lnTo>
                                  <a:pt x="21908" y="453420"/>
                                </a:lnTo>
                                <a:lnTo>
                                  <a:pt x="31025" y="444908"/>
                                </a:lnTo>
                                <a:lnTo>
                                  <a:pt x="18350" y="433081"/>
                                </a:lnTo>
                                <a:close/>
                              </a:path>
                              <a:path w="264160" h="664210">
                                <a:moveTo>
                                  <a:pt x="86335" y="433081"/>
                                </a:moveTo>
                                <a:lnTo>
                                  <a:pt x="85978" y="433390"/>
                                </a:lnTo>
                                <a:lnTo>
                                  <a:pt x="64650" y="453199"/>
                                </a:lnTo>
                                <a:lnTo>
                                  <a:pt x="64477" y="453420"/>
                                </a:lnTo>
                                <a:lnTo>
                                  <a:pt x="73526" y="461824"/>
                                </a:lnTo>
                                <a:lnTo>
                                  <a:pt x="73396" y="461824"/>
                                </a:lnTo>
                                <a:lnTo>
                                  <a:pt x="82657" y="453199"/>
                                </a:lnTo>
                                <a:lnTo>
                                  <a:pt x="73709" y="444908"/>
                                </a:lnTo>
                                <a:lnTo>
                                  <a:pt x="91559" y="444908"/>
                                </a:lnTo>
                                <a:lnTo>
                                  <a:pt x="95188" y="441528"/>
                                </a:lnTo>
                                <a:lnTo>
                                  <a:pt x="95430" y="441528"/>
                                </a:lnTo>
                                <a:lnTo>
                                  <a:pt x="86335" y="433081"/>
                                </a:lnTo>
                                <a:close/>
                              </a:path>
                              <a:path w="264160" h="664210">
                                <a:moveTo>
                                  <a:pt x="104282" y="433081"/>
                                </a:moveTo>
                                <a:lnTo>
                                  <a:pt x="103926" y="433390"/>
                                </a:lnTo>
                                <a:lnTo>
                                  <a:pt x="95188" y="441528"/>
                                </a:lnTo>
                                <a:lnTo>
                                  <a:pt x="95430" y="441528"/>
                                </a:lnTo>
                                <a:lnTo>
                                  <a:pt x="117282" y="461824"/>
                                </a:lnTo>
                                <a:lnTo>
                                  <a:pt x="117031" y="461824"/>
                                </a:lnTo>
                                <a:lnTo>
                                  <a:pt x="126055" y="453420"/>
                                </a:lnTo>
                                <a:lnTo>
                                  <a:pt x="125882" y="453199"/>
                                </a:lnTo>
                                <a:lnTo>
                                  <a:pt x="107840" y="453199"/>
                                </a:lnTo>
                                <a:lnTo>
                                  <a:pt x="116719" y="444908"/>
                                </a:lnTo>
                                <a:lnTo>
                                  <a:pt x="116981" y="444908"/>
                                </a:lnTo>
                                <a:lnTo>
                                  <a:pt x="104282" y="433081"/>
                                </a:lnTo>
                                <a:close/>
                              </a:path>
                              <a:path w="264160" h="664210">
                                <a:moveTo>
                                  <a:pt x="203182" y="445182"/>
                                </a:moveTo>
                                <a:lnTo>
                                  <a:pt x="194551" y="453199"/>
                                </a:lnTo>
                                <a:lnTo>
                                  <a:pt x="194379" y="453420"/>
                                </a:lnTo>
                                <a:lnTo>
                                  <a:pt x="203427" y="461824"/>
                                </a:lnTo>
                                <a:lnTo>
                                  <a:pt x="202938" y="461824"/>
                                </a:lnTo>
                                <a:lnTo>
                                  <a:pt x="211962" y="453420"/>
                                </a:lnTo>
                                <a:lnTo>
                                  <a:pt x="211789" y="453199"/>
                                </a:lnTo>
                                <a:lnTo>
                                  <a:pt x="203182" y="445182"/>
                                </a:lnTo>
                                <a:close/>
                              </a:path>
                              <a:path w="264160" h="664210">
                                <a:moveTo>
                                  <a:pt x="43137" y="433600"/>
                                </a:moveTo>
                                <a:lnTo>
                                  <a:pt x="31025" y="444908"/>
                                </a:lnTo>
                                <a:lnTo>
                                  <a:pt x="40148" y="453420"/>
                                </a:lnTo>
                                <a:lnTo>
                                  <a:pt x="52296" y="442106"/>
                                </a:lnTo>
                                <a:lnTo>
                                  <a:pt x="43137" y="433600"/>
                                </a:lnTo>
                                <a:close/>
                              </a:path>
                              <a:path w="264160" h="664210">
                                <a:moveTo>
                                  <a:pt x="61503" y="433600"/>
                                </a:moveTo>
                                <a:lnTo>
                                  <a:pt x="60635" y="434340"/>
                                </a:lnTo>
                                <a:lnTo>
                                  <a:pt x="52296" y="442106"/>
                                </a:lnTo>
                                <a:lnTo>
                                  <a:pt x="64477" y="453420"/>
                                </a:lnTo>
                                <a:lnTo>
                                  <a:pt x="64650" y="453199"/>
                                </a:lnTo>
                                <a:lnTo>
                                  <a:pt x="73576" y="444908"/>
                                </a:lnTo>
                                <a:lnTo>
                                  <a:pt x="73709" y="444908"/>
                                </a:lnTo>
                                <a:lnTo>
                                  <a:pt x="61503" y="433600"/>
                                </a:lnTo>
                                <a:close/>
                              </a:path>
                              <a:path w="264160" h="664210">
                                <a:moveTo>
                                  <a:pt x="135194" y="444908"/>
                                </a:moveTo>
                                <a:lnTo>
                                  <a:pt x="116981" y="444908"/>
                                </a:lnTo>
                                <a:lnTo>
                                  <a:pt x="126120" y="453420"/>
                                </a:lnTo>
                                <a:lnTo>
                                  <a:pt x="126293" y="453199"/>
                                </a:lnTo>
                                <a:lnTo>
                                  <a:pt x="135194" y="444908"/>
                                </a:lnTo>
                                <a:close/>
                              </a:path>
                              <a:path w="264160" h="664210">
                                <a:moveTo>
                                  <a:pt x="147918" y="433081"/>
                                </a:moveTo>
                                <a:lnTo>
                                  <a:pt x="147562" y="433390"/>
                                </a:lnTo>
                                <a:lnTo>
                                  <a:pt x="138203" y="442106"/>
                                </a:lnTo>
                                <a:lnTo>
                                  <a:pt x="138441" y="442106"/>
                                </a:lnTo>
                                <a:lnTo>
                                  <a:pt x="150622" y="453420"/>
                                </a:lnTo>
                                <a:lnTo>
                                  <a:pt x="150795" y="453199"/>
                                </a:lnTo>
                                <a:lnTo>
                                  <a:pt x="160169" y="444492"/>
                                </a:lnTo>
                                <a:lnTo>
                                  <a:pt x="147918" y="433081"/>
                                </a:lnTo>
                                <a:close/>
                              </a:path>
                              <a:path w="264160" h="664210">
                                <a:moveTo>
                                  <a:pt x="190746" y="433600"/>
                                </a:moveTo>
                                <a:lnTo>
                                  <a:pt x="190586" y="433600"/>
                                </a:lnTo>
                                <a:lnTo>
                                  <a:pt x="181737" y="441798"/>
                                </a:lnTo>
                                <a:lnTo>
                                  <a:pt x="181865" y="441798"/>
                                </a:lnTo>
                                <a:lnTo>
                                  <a:pt x="194379" y="453420"/>
                                </a:lnTo>
                                <a:lnTo>
                                  <a:pt x="194551" y="453199"/>
                                </a:lnTo>
                                <a:lnTo>
                                  <a:pt x="203182" y="445182"/>
                                </a:lnTo>
                                <a:lnTo>
                                  <a:pt x="190746" y="433600"/>
                                </a:lnTo>
                                <a:close/>
                              </a:path>
                              <a:path w="264160" h="664210">
                                <a:moveTo>
                                  <a:pt x="215660" y="433600"/>
                                </a:moveTo>
                                <a:lnTo>
                                  <a:pt x="203182" y="445182"/>
                                </a:lnTo>
                                <a:lnTo>
                                  <a:pt x="212027" y="453420"/>
                                </a:lnTo>
                                <a:lnTo>
                                  <a:pt x="212199" y="453199"/>
                                </a:lnTo>
                                <a:lnTo>
                                  <a:pt x="224441" y="441798"/>
                                </a:lnTo>
                                <a:lnTo>
                                  <a:pt x="215660" y="433600"/>
                                </a:lnTo>
                                <a:close/>
                              </a:path>
                              <a:path w="264160" h="664210">
                                <a:moveTo>
                                  <a:pt x="233825" y="433081"/>
                                </a:moveTo>
                                <a:lnTo>
                                  <a:pt x="233468" y="433390"/>
                                </a:lnTo>
                                <a:lnTo>
                                  <a:pt x="224441" y="441798"/>
                                </a:lnTo>
                                <a:lnTo>
                                  <a:pt x="236889" y="453420"/>
                                </a:lnTo>
                                <a:lnTo>
                                  <a:pt x="237043" y="453199"/>
                                </a:lnTo>
                                <a:lnTo>
                                  <a:pt x="246226" y="444631"/>
                                </a:lnTo>
                                <a:lnTo>
                                  <a:pt x="233825" y="433081"/>
                                </a:lnTo>
                                <a:close/>
                              </a:path>
                              <a:path w="264160" h="664210">
                                <a:moveTo>
                                  <a:pt x="258625" y="433081"/>
                                </a:moveTo>
                                <a:lnTo>
                                  <a:pt x="258276" y="433390"/>
                                </a:lnTo>
                                <a:lnTo>
                                  <a:pt x="246226" y="444631"/>
                                </a:lnTo>
                                <a:lnTo>
                                  <a:pt x="255662" y="453420"/>
                                </a:lnTo>
                                <a:lnTo>
                                  <a:pt x="255791" y="453199"/>
                                </a:lnTo>
                                <a:lnTo>
                                  <a:pt x="263811" y="445770"/>
                                </a:lnTo>
                                <a:lnTo>
                                  <a:pt x="263811" y="435610"/>
                                </a:lnTo>
                                <a:lnTo>
                                  <a:pt x="262534" y="434340"/>
                                </a:lnTo>
                                <a:lnTo>
                                  <a:pt x="259980" y="434340"/>
                                </a:lnTo>
                                <a:lnTo>
                                  <a:pt x="258625" y="433081"/>
                                </a:lnTo>
                                <a:close/>
                              </a:path>
                              <a:path w="264160" h="664210">
                                <a:moveTo>
                                  <a:pt x="91559" y="444908"/>
                                </a:moveTo>
                                <a:lnTo>
                                  <a:pt x="73709" y="444908"/>
                                </a:lnTo>
                                <a:lnTo>
                                  <a:pt x="82657" y="453199"/>
                                </a:lnTo>
                                <a:lnTo>
                                  <a:pt x="91559" y="444908"/>
                                </a:lnTo>
                                <a:close/>
                              </a:path>
                              <a:path w="264160" h="664210">
                                <a:moveTo>
                                  <a:pt x="172480" y="433081"/>
                                </a:moveTo>
                                <a:lnTo>
                                  <a:pt x="172123" y="433390"/>
                                </a:lnTo>
                                <a:lnTo>
                                  <a:pt x="160169" y="444492"/>
                                </a:lnTo>
                                <a:lnTo>
                                  <a:pt x="169518" y="453199"/>
                                </a:lnTo>
                                <a:lnTo>
                                  <a:pt x="177450" y="445770"/>
                                </a:lnTo>
                                <a:lnTo>
                                  <a:pt x="181737" y="441798"/>
                                </a:lnTo>
                                <a:lnTo>
                                  <a:pt x="181865" y="441798"/>
                                </a:lnTo>
                                <a:lnTo>
                                  <a:pt x="172480" y="433081"/>
                                </a:lnTo>
                                <a:close/>
                              </a:path>
                              <a:path w="264160" h="664210">
                                <a:moveTo>
                                  <a:pt x="190" y="433081"/>
                                </a:moveTo>
                                <a:lnTo>
                                  <a:pt x="177" y="442106"/>
                                </a:lnTo>
                                <a:lnTo>
                                  <a:pt x="352" y="442106"/>
                                </a:lnTo>
                                <a:lnTo>
                                  <a:pt x="4727" y="445770"/>
                                </a:lnTo>
                                <a:lnTo>
                                  <a:pt x="9281" y="441528"/>
                                </a:lnTo>
                                <a:lnTo>
                                  <a:pt x="190" y="433081"/>
                                </a:lnTo>
                                <a:close/>
                              </a:path>
                              <a:path w="264160" h="664210">
                                <a:moveTo>
                                  <a:pt x="52284" y="425059"/>
                                </a:moveTo>
                                <a:lnTo>
                                  <a:pt x="43137" y="433600"/>
                                </a:lnTo>
                                <a:lnTo>
                                  <a:pt x="52296" y="442106"/>
                                </a:lnTo>
                                <a:lnTo>
                                  <a:pt x="61429" y="433600"/>
                                </a:lnTo>
                                <a:lnTo>
                                  <a:pt x="61276" y="433390"/>
                                </a:lnTo>
                                <a:lnTo>
                                  <a:pt x="52284" y="425059"/>
                                </a:lnTo>
                                <a:close/>
                              </a:path>
                              <a:path w="264160" h="664210">
                                <a:moveTo>
                                  <a:pt x="138640" y="424441"/>
                                </a:moveTo>
                                <a:lnTo>
                                  <a:pt x="129056" y="433390"/>
                                </a:lnTo>
                                <a:lnTo>
                                  <a:pt x="138441" y="442106"/>
                                </a:lnTo>
                                <a:lnTo>
                                  <a:pt x="138203" y="442106"/>
                                </a:lnTo>
                                <a:lnTo>
                                  <a:pt x="147893" y="433081"/>
                                </a:lnTo>
                                <a:lnTo>
                                  <a:pt x="146542" y="431800"/>
                                </a:lnTo>
                                <a:lnTo>
                                  <a:pt x="138640" y="424441"/>
                                </a:lnTo>
                                <a:close/>
                              </a:path>
                              <a:path w="264160" h="664210">
                                <a:moveTo>
                                  <a:pt x="181395" y="424890"/>
                                </a:moveTo>
                                <a:lnTo>
                                  <a:pt x="181092" y="425059"/>
                                </a:lnTo>
                                <a:lnTo>
                                  <a:pt x="173835" y="431800"/>
                                </a:lnTo>
                                <a:lnTo>
                                  <a:pt x="172480" y="433081"/>
                                </a:lnTo>
                                <a:lnTo>
                                  <a:pt x="181865" y="441798"/>
                                </a:lnTo>
                                <a:lnTo>
                                  <a:pt x="181737" y="441798"/>
                                </a:lnTo>
                                <a:lnTo>
                                  <a:pt x="190586" y="433600"/>
                                </a:lnTo>
                                <a:lnTo>
                                  <a:pt x="190746" y="433600"/>
                                </a:lnTo>
                                <a:lnTo>
                                  <a:pt x="181395" y="424890"/>
                                </a:lnTo>
                                <a:close/>
                              </a:path>
                              <a:path w="264160" h="664210">
                                <a:moveTo>
                                  <a:pt x="225030" y="424890"/>
                                </a:moveTo>
                                <a:lnTo>
                                  <a:pt x="215660" y="433600"/>
                                </a:lnTo>
                                <a:lnTo>
                                  <a:pt x="224441" y="441798"/>
                                </a:lnTo>
                                <a:lnTo>
                                  <a:pt x="233799" y="433081"/>
                                </a:lnTo>
                                <a:lnTo>
                                  <a:pt x="232448" y="431800"/>
                                </a:lnTo>
                                <a:lnTo>
                                  <a:pt x="225030" y="424890"/>
                                </a:lnTo>
                                <a:close/>
                              </a:path>
                              <a:path w="264160" h="664210">
                                <a:moveTo>
                                  <a:pt x="21372" y="413385"/>
                                </a:moveTo>
                                <a:lnTo>
                                  <a:pt x="1545" y="431800"/>
                                </a:lnTo>
                                <a:lnTo>
                                  <a:pt x="190" y="433081"/>
                                </a:lnTo>
                                <a:lnTo>
                                  <a:pt x="9281" y="441528"/>
                                </a:lnTo>
                                <a:lnTo>
                                  <a:pt x="18350" y="433081"/>
                                </a:lnTo>
                                <a:lnTo>
                                  <a:pt x="9572" y="424890"/>
                                </a:lnTo>
                                <a:lnTo>
                                  <a:pt x="27145" y="424890"/>
                                </a:lnTo>
                                <a:lnTo>
                                  <a:pt x="30314" y="421939"/>
                                </a:lnTo>
                                <a:lnTo>
                                  <a:pt x="30583" y="421939"/>
                                </a:lnTo>
                                <a:lnTo>
                                  <a:pt x="21372" y="413385"/>
                                </a:lnTo>
                                <a:close/>
                              </a:path>
                              <a:path w="264160" h="664210">
                                <a:moveTo>
                                  <a:pt x="107517" y="413385"/>
                                </a:moveTo>
                                <a:lnTo>
                                  <a:pt x="87690" y="431800"/>
                                </a:lnTo>
                                <a:lnTo>
                                  <a:pt x="86335" y="433081"/>
                                </a:lnTo>
                                <a:lnTo>
                                  <a:pt x="95430" y="441528"/>
                                </a:lnTo>
                                <a:lnTo>
                                  <a:pt x="95188" y="441528"/>
                                </a:lnTo>
                                <a:lnTo>
                                  <a:pt x="104257" y="433081"/>
                                </a:lnTo>
                                <a:lnTo>
                                  <a:pt x="102906" y="431800"/>
                                </a:lnTo>
                                <a:lnTo>
                                  <a:pt x="95488" y="424890"/>
                                </a:lnTo>
                                <a:lnTo>
                                  <a:pt x="113052" y="424890"/>
                                </a:lnTo>
                                <a:lnTo>
                                  <a:pt x="116220" y="421939"/>
                                </a:lnTo>
                                <a:lnTo>
                                  <a:pt x="116728" y="421939"/>
                                </a:lnTo>
                                <a:lnTo>
                                  <a:pt x="107517" y="413385"/>
                                </a:lnTo>
                                <a:close/>
                              </a:path>
                              <a:path w="264160" h="664210">
                                <a:moveTo>
                                  <a:pt x="259980" y="431800"/>
                                </a:moveTo>
                                <a:lnTo>
                                  <a:pt x="258625" y="433081"/>
                                </a:lnTo>
                                <a:lnTo>
                                  <a:pt x="259980" y="434340"/>
                                </a:lnTo>
                                <a:lnTo>
                                  <a:pt x="261245" y="433081"/>
                                </a:lnTo>
                                <a:lnTo>
                                  <a:pt x="259980" y="431800"/>
                                </a:lnTo>
                                <a:close/>
                              </a:path>
                              <a:path w="264160" h="664210">
                                <a:moveTo>
                                  <a:pt x="261269" y="433081"/>
                                </a:moveTo>
                                <a:lnTo>
                                  <a:pt x="259980" y="434340"/>
                                </a:lnTo>
                                <a:lnTo>
                                  <a:pt x="262534" y="434340"/>
                                </a:lnTo>
                                <a:lnTo>
                                  <a:pt x="261269" y="433081"/>
                                </a:lnTo>
                                <a:close/>
                              </a:path>
                              <a:path w="264160" h="664210">
                                <a:moveTo>
                                  <a:pt x="39683" y="413385"/>
                                </a:moveTo>
                                <a:lnTo>
                                  <a:pt x="39499" y="413385"/>
                                </a:lnTo>
                                <a:lnTo>
                                  <a:pt x="30314" y="421939"/>
                                </a:lnTo>
                                <a:lnTo>
                                  <a:pt x="30583" y="421939"/>
                                </a:lnTo>
                                <a:lnTo>
                                  <a:pt x="43137" y="433600"/>
                                </a:lnTo>
                                <a:lnTo>
                                  <a:pt x="52284" y="425059"/>
                                </a:lnTo>
                                <a:lnTo>
                                  <a:pt x="39683" y="413385"/>
                                </a:lnTo>
                                <a:close/>
                              </a:path>
                              <a:path w="264160" h="664210">
                                <a:moveTo>
                                  <a:pt x="86096" y="393490"/>
                                </a:moveTo>
                                <a:lnTo>
                                  <a:pt x="52284" y="425059"/>
                                </a:lnTo>
                                <a:lnTo>
                                  <a:pt x="61503" y="433600"/>
                                </a:lnTo>
                                <a:lnTo>
                                  <a:pt x="61655" y="433390"/>
                                </a:lnTo>
                                <a:lnTo>
                                  <a:pt x="73949" y="421939"/>
                                </a:lnTo>
                                <a:lnTo>
                                  <a:pt x="74339" y="421939"/>
                                </a:lnTo>
                                <a:lnTo>
                                  <a:pt x="65128" y="413385"/>
                                </a:lnTo>
                                <a:lnTo>
                                  <a:pt x="83134" y="413385"/>
                                </a:lnTo>
                                <a:lnTo>
                                  <a:pt x="74015" y="404892"/>
                                </a:lnTo>
                                <a:lnTo>
                                  <a:pt x="92253" y="404892"/>
                                </a:lnTo>
                                <a:lnTo>
                                  <a:pt x="95309" y="402046"/>
                                </a:lnTo>
                                <a:lnTo>
                                  <a:pt x="86096" y="393490"/>
                                </a:lnTo>
                                <a:close/>
                              </a:path>
                              <a:path w="264160" h="664210">
                                <a:moveTo>
                                  <a:pt x="203182" y="404542"/>
                                </a:moveTo>
                                <a:lnTo>
                                  <a:pt x="181758" y="424441"/>
                                </a:lnTo>
                                <a:lnTo>
                                  <a:pt x="181395" y="424890"/>
                                </a:lnTo>
                                <a:lnTo>
                                  <a:pt x="190746" y="433600"/>
                                </a:lnTo>
                                <a:lnTo>
                                  <a:pt x="190586" y="433600"/>
                                </a:lnTo>
                                <a:lnTo>
                                  <a:pt x="203172" y="421939"/>
                                </a:lnTo>
                                <a:lnTo>
                                  <a:pt x="194009" y="413385"/>
                                </a:lnTo>
                                <a:lnTo>
                                  <a:pt x="212676" y="413385"/>
                                </a:lnTo>
                                <a:lnTo>
                                  <a:pt x="203182" y="404542"/>
                                </a:lnTo>
                                <a:close/>
                              </a:path>
                              <a:path w="264160" h="664210">
                                <a:moveTo>
                                  <a:pt x="212676" y="413385"/>
                                </a:moveTo>
                                <a:lnTo>
                                  <a:pt x="212406" y="413385"/>
                                </a:lnTo>
                                <a:lnTo>
                                  <a:pt x="203172" y="421939"/>
                                </a:lnTo>
                                <a:lnTo>
                                  <a:pt x="215660" y="433600"/>
                                </a:lnTo>
                                <a:lnTo>
                                  <a:pt x="225030" y="424890"/>
                                </a:lnTo>
                                <a:lnTo>
                                  <a:pt x="212676" y="413385"/>
                                </a:lnTo>
                                <a:close/>
                              </a:path>
                              <a:path w="264160" h="664210">
                                <a:moveTo>
                                  <a:pt x="126088" y="412750"/>
                                </a:moveTo>
                                <a:lnTo>
                                  <a:pt x="116220" y="421939"/>
                                </a:lnTo>
                                <a:lnTo>
                                  <a:pt x="116728" y="421939"/>
                                </a:lnTo>
                                <a:lnTo>
                                  <a:pt x="129056" y="433390"/>
                                </a:lnTo>
                                <a:lnTo>
                                  <a:pt x="138640" y="424441"/>
                                </a:lnTo>
                                <a:lnTo>
                                  <a:pt x="126088" y="412750"/>
                                </a:lnTo>
                                <a:close/>
                              </a:path>
                              <a:path w="264160" h="664210">
                                <a:moveTo>
                                  <a:pt x="4727" y="420370"/>
                                </a:moveTo>
                                <a:lnTo>
                                  <a:pt x="177" y="425450"/>
                                </a:lnTo>
                                <a:lnTo>
                                  <a:pt x="177" y="433081"/>
                                </a:lnTo>
                                <a:lnTo>
                                  <a:pt x="8984" y="424890"/>
                                </a:lnTo>
                                <a:lnTo>
                                  <a:pt x="9572" y="424890"/>
                                </a:lnTo>
                                <a:lnTo>
                                  <a:pt x="4727" y="420370"/>
                                </a:lnTo>
                                <a:close/>
                              </a:path>
                              <a:path w="264160" h="664210">
                                <a:moveTo>
                                  <a:pt x="27145" y="424890"/>
                                </a:moveTo>
                                <a:lnTo>
                                  <a:pt x="9572" y="424890"/>
                                </a:lnTo>
                                <a:lnTo>
                                  <a:pt x="18350" y="433081"/>
                                </a:lnTo>
                                <a:lnTo>
                                  <a:pt x="27145" y="424890"/>
                                </a:lnTo>
                                <a:close/>
                              </a:path>
                              <a:path w="264160" h="664210">
                                <a:moveTo>
                                  <a:pt x="83134" y="413385"/>
                                </a:moveTo>
                                <a:lnTo>
                                  <a:pt x="73949" y="421939"/>
                                </a:lnTo>
                                <a:lnTo>
                                  <a:pt x="74339" y="421939"/>
                                </a:lnTo>
                                <a:lnTo>
                                  <a:pt x="86335" y="433081"/>
                                </a:lnTo>
                                <a:lnTo>
                                  <a:pt x="87690" y="431800"/>
                                </a:lnTo>
                                <a:lnTo>
                                  <a:pt x="95129" y="424890"/>
                                </a:lnTo>
                                <a:lnTo>
                                  <a:pt x="95488" y="424890"/>
                                </a:lnTo>
                                <a:lnTo>
                                  <a:pt x="83134" y="413385"/>
                                </a:lnTo>
                                <a:close/>
                              </a:path>
                              <a:path w="264160" h="664210">
                                <a:moveTo>
                                  <a:pt x="113052" y="424890"/>
                                </a:moveTo>
                                <a:lnTo>
                                  <a:pt x="95488" y="424890"/>
                                </a:lnTo>
                                <a:lnTo>
                                  <a:pt x="104282" y="433081"/>
                                </a:lnTo>
                                <a:lnTo>
                                  <a:pt x="105633" y="431800"/>
                                </a:lnTo>
                                <a:lnTo>
                                  <a:pt x="113052" y="424890"/>
                                </a:lnTo>
                                <a:close/>
                              </a:path>
                              <a:path w="264160" h="664210">
                                <a:moveTo>
                                  <a:pt x="150877" y="413016"/>
                                </a:moveTo>
                                <a:lnTo>
                                  <a:pt x="138640" y="424441"/>
                                </a:lnTo>
                                <a:lnTo>
                                  <a:pt x="147918" y="433081"/>
                                </a:lnTo>
                                <a:lnTo>
                                  <a:pt x="149269" y="431800"/>
                                </a:lnTo>
                                <a:lnTo>
                                  <a:pt x="159856" y="421939"/>
                                </a:lnTo>
                                <a:lnTo>
                                  <a:pt x="160484" y="421939"/>
                                </a:lnTo>
                                <a:lnTo>
                                  <a:pt x="150877" y="413016"/>
                                </a:lnTo>
                                <a:close/>
                              </a:path>
                              <a:path w="264160" h="664210">
                                <a:moveTo>
                                  <a:pt x="169041" y="413385"/>
                                </a:moveTo>
                                <a:lnTo>
                                  <a:pt x="159856" y="421939"/>
                                </a:lnTo>
                                <a:lnTo>
                                  <a:pt x="160484" y="421939"/>
                                </a:lnTo>
                                <a:lnTo>
                                  <a:pt x="172480" y="433081"/>
                                </a:lnTo>
                                <a:lnTo>
                                  <a:pt x="173835" y="431800"/>
                                </a:lnTo>
                                <a:lnTo>
                                  <a:pt x="181274" y="424890"/>
                                </a:lnTo>
                                <a:lnTo>
                                  <a:pt x="180912" y="424441"/>
                                </a:lnTo>
                                <a:lnTo>
                                  <a:pt x="169041" y="413385"/>
                                </a:lnTo>
                                <a:close/>
                              </a:path>
                              <a:path w="264160" h="664210">
                                <a:moveTo>
                                  <a:pt x="237418" y="413385"/>
                                </a:moveTo>
                                <a:lnTo>
                                  <a:pt x="225030" y="424890"/>
                                </a:lnTo>
                                <a:lnTo>
                                  <a:pt x="233825" y="433081"/>
                                </a:lnTo>
                                <a:lnTo>
                                  <a:pt x="235176" y="431800"/>
                                </a:lnTo>
                                <a:lnTo>
                                  <a:pt x="245763" y="421939"/>
                                </a:lnTo>
                                <a:lnTo>
                                  <a:pt x="246629" y="421939"/>
                                </a:lnTo>
                                <a:lnTo>
                                  <a:pt x="237418" y="413385"/>
                                </a:lnTo>
                                <a:close/>
                              </a:path>
                              <a:path w="264160" h="664210">
                                <a:moveTo>
                                  <a:pt x="263811" y="421939"/>
                                </a:moveTo>
                                <a:lnTo>
                                  <a:pt x="246629" y="421939"/>
                                </a:lnTo>
                                <a:lnTo>
                                  <a:pt x="258625" y="433081"/>
                                </a:lnTo>
                                <a:lnTo>
                                  <a:pt x="259980" y="431800"/>
                                </a:lnTo>
                                <a:lnTo>
                                  <a:pt x="262534" y="431800"/>
                                </a:lnTo>
                                <a:lnTo>
                                  <a:pt x="263811" y="430530"/>
                                </a:lnTo>
                                <a:lnTo>
                                  <a:pt x="263811" y="421939"/>
                                </a:lnTo>
                                <a:close/>
                              </a:path>
                              <a:path w="264160" h="664210">
                                <a:moveTo>
                                  <a:pt x="262534" y="431800"/>
                                </a:moveTo>
                                <a:lnTo>
                                  <a:pt x="259980" y="431800"/>
                                </a:lnTo>
                                <a:lnTo>
                                  <a:pt x="261269" y="433081"/>
                                </a:lnTo>
                                <a:lnTo>
                                  <a:pt x="262534" y="431800"/>
                                </a:lnTo>
                                <a:close/>
                              </a:path>
                              <a:path w="264160" h="664210">
                                <a:moveTo>
                                  <a:pt x="30516" y="404892"/>
                                </a:moveTo>
                                <a:lnTo>
                                  <a:pt x="21372" y="413385"/>
                                </a:lnTo>
                                <a:lnTo>
                                  <a:pt x="30583" y="421939"/>
                                </a:lnTo>
                                <a:lnTo>
                                  <a:pt x="30314" y="421939"/>
                                </a:lnTo>
                                <a:lnTo>
                                  <a:pt x="39499" y="413385"/>
                                </a:lnTo>
                                <a:lnTo>
                                  <a:pt x="39683" y="413385"/>
                                </a:lnTo>
                                <a:lnTo>
                                  <a:pt x="30516" y="404892"/>
                                </a:lnTo>
                                <a:close/>
                              </a:path>
                              <a:path w="264160" h="664210">
                                <a:moveTo>
                                  <a:pt x="61316" y="393065"/>
                                </a:moveTo>
                                <a:lnTo>
                                  <a:pt x="52225" y="401532"/>
                                </a:lnTo>
                                <a:lnTo>
                                  <a:pt x="52367" y="401532"/>
                                </a:lnTo>
                                <a:lnTo>
                                  <a:pt x="74339" y="421939"/>
                                </a:lnTo>
                                <a:lnTo>
                                  <a:pt x="73949" y="421939"/>
                                </a:lnTo>
                                <a:lnTo>
                                  <a:pt x="83134" y="413385"/>
                                </a:lnTo>
                                <a:lnTo>
                                  <a:pt x="64788" y="413385"/>
                                </a:lnTo>
                                <a:lnTo>
                                  <a:pt x="73884" y="404892"/>
                                </a:lnTo>
                                <a:lnTo>
                                  <a:pt x="74015" y="404892"/>
                                </a:lnTo>
                                <a:lnTo>
                                  <a:pt x="61316" y="393065"/>
                                </a:lnTo>
                                <a:close/>
                              </a:path>
                              <a:path w="264160" h="664210">
                                <a:moveTo>
                                  <a:pt x="129395" y="393065"/>
                                </a:moveTo>
                                <a:lnTo>
                                  <a:pt x="107517" y="413385"/>
                                </a:lnTo>
                                <a:lnTo>
                                  <a:pt x="116728" y="421939"/>
                                </a:lnTo>
                                <a:lnTo>
                                  <a:pt x="116220" y="421939"/>
                                </a:lnTo>
                                <a:lnTo>
                                  <a:pt x="126088" y="412750"/>
                                </a:lnTo>
                                <a:lnTo>
                                  <a:pt x="117275" y="404542"/>
                                </a:lnTo>
                                <a:lnTo>
                                  <a:pt x="134900" y="404542"/>
                                </a:lnTo>
                                <a:lnTo>
                                  <a:pt x="138132" y="401532"/>
                                </a:lnTo>
                                <a:lnTo>
                                  <a:pt x="138512" y="401532"/>
                                </a:lnTo>
                                <a:lnTo>
                                  <a:pt x="129395" y="393065"/>
                                </a:lnTo>
                                <a:close/>
                              </a:path>
                              <a:path w="264160" h="664210">
                                <a:moveTo>
                                  <a:pt x="172246" y="393065"/>
                                </a:moveTo>
                                <a:lnTo>
                                  <a:pt x="150877" y="413016"/>
                                </a:lnTo>
                                <a:lnTo>
                                  <a:pt x="160484" y="421939"/>
                                </a:lnTo>
                                <a:lnTo>
                                  <a:pt x="159856" y="421939"/>
                                </a:lnTo>
                                <a:lnTo>
                                  <a:pt x="169041" y="413385"/>
                                </a:lnTo>
                                <a:lnTo>
                                  <a:pt x="159922" y="404892"/>
                                </a:lnTo>
                                <a:lnTo>
                                  <a:pt x="178160" y="404892"/>
                                </a:lnTo>
                                <a:lnTo>
                                  <a:pt x="181497" y="401783"/>
                                </a:lnTo>
                                <a:lnTo>
                                  <a:pt x="181314" y="401532"/>
                                </a:lnTo>
                                <a:lnTo>
                                  <a:pt x="172246" y="393065"/>
                                </a:lnTo>
                                <a:close/>
                              </a:path>
                              <a:path w="264160" h="664210">
                                <a:moveTo>
                                  <a:pt x="190859" y="393065"/>
                                </a:moveTo>
                                <a:lnTo>
                                  <a:pt x="181767" y="401532"/>
                                </a:lnTo>
                                <a:lnTo>
                                  <a:pt x="181584" y="401783"/>
                                </a:lnTo>
                                <a:lnTo>
                                  <a:pt x="203172" y="421939"/>
                                </a:lnTo>
                                <a:lnTo>
                                  <a:pt x="212406" y="413385"/>
                                </a:lnTo>
                                <a:lnTo>
                                  <a:pt x="193662" y="413385"/>
                                </a:lnTo>
                                <a:lnTo>
                                  <a:pt x="203182" y="404542"/>
                                </a:lnTo>
                                <a:lnTo>
                                  <a:pt x="190859" y="393065"/>
                                </a:lnTo>
                                <a:close/>
                              </a:path>
                              <a:path w="264160" h="664210">
                                <a:moveTo>
                                  <a:pt x="246195" y="405233"/>
                                </a:moveTo>
                                <a:lnTo>
                                  <a:pt x="237418" y="413385"/>
                                </a:lnTo>
                                <a:lnTo>
                                  <a:pt x="246629" y="421939"/>
                                </a:lnTo>
                                <a:lnTo>
                                  <a:pt x="245763" y="421939"/>
                                </a:lnTo>
                                <a:lnTo>
                                  <a:pt x="254948" y="413385"/>
                                </a:lnTo>
                                <a:lnTo>
                                  <a:pt x="246195" y="405233"/>
                                </a:lnTo>
                                <a:close/>
                              </a:path>
                              <a:path w="264160" h="664210">
                                <a:moveTo>
                                  <a:pt x="254948" y="413385"/>
                                </a:moveTo>
                                <a:lnTo>
                                  <a:pt x="245763" y="421939"/>
                                </a:lnTo>
                                <a:lnTo>
                                  <a:pt x="264133" y="421939"/>
                                </a:lnTo>
                                <a:lnTo>
                                  <a:pt x="254948" y="413385"/>
                                </a:lnTo>
                                <a:close/>
                              </a:path>
                              <a:path w="264160" h="664210">
                                <a:moveTo>
                                  <a:pt x="17750" y="393065"/>
                                </a:moveTo>
                                <a:lnTo>
                                  <a:pt x="8610" y="401532"/>
                                </a:lnTo>
                                <a:lnTo>
                                  <a:pt x="21372" y="413385"/>
                                </a:lnTo>
                                <a:lnTo>
                                  <a:pt x="30516" y="404892"/>
                                </a:lnTo>
                                <a:lnTo>
                                  <a:pt x="17750" y="393065"/>
                                </a:lnTo>
                                <a:close/>
                              </a:path>
                              <a:path w="264160" h="664210">
                                <a:moveTo>
                                  <a:pt x="43250" y="393065"/>
                                </a:moveTo>
                                <a:lnTo>
                                  <a:pt x="30516" y="404892"/>
                                </a:lnTo>
                                <a:lnTo>
                                  <a:pt x="39683" y="413385"/>
                                </a:lnTo>
                                <a:lnTo>
                                  <a:pt x="39499" y="413385"/>
                                </a:lnTo>
                                <a:lnTo>
                                  <a:pt x="52225" y="401532"/>
                                </a:lnTo>
                                <a:lnTo>
                                  <a:pt x="52367" y="401532"/>
                                </a:lnTo>
                                <a:lnTo>
                                  <a:pt x="43250" y="393065"/>
                                </a:lnTo>
                                <a:close/>
                              </a:path>
                              <a:path w="264160" h="664210">
                                <a:moveTo>
                                  <a:pt x="92253" y="404892"/>
                                </a:moveTo>
                                <a:lnTo>
                                  <a:pt x="74015" y="404892"/>
                                </a:lnTo>
                                <a:lnTo>
                                  <a:pt x="83134" y="413385"/>
                                </a:lnTo>
                                <a:lnTo>
                                  <a:pt x="92253" y="404892"/>
                                </a:lnTo>
                                <a:close/>
                              </a:path>
                              <a:path w="264160" h="664210">
                                <a:moveTo>
                                  <a:pt x="104952" y="393065"/>
                                </a:moveTo>
                                <a:lnTo>
                                  <a:pt x="95309" y="402046"/>
                                </a:lnTo>
                                <a:lnTo>
                                  <a:pt x="107517" y="413385"/>
                                </a:lnTo>
                                <a:lnTo>
                                  <a:pt x="117037" y="404542"/>
                                </a:lnTo>
                                <a:lnTo>
                                  <a:pt x="117275" y="404542"/>
                                </a:lnTo>
                                <a:lnTo>
                                  <a:pt x="104952" y="393065"/>
                                </a:lnTo>
                                <a:close/>
                              </a:path>
                              <a:path w="264160" h="664210">
                                <a:moveTo>
                                  <a:pt x="178160" y="404892"/>
                                </a:moveTo>
                                <a:lnTo>
                                  <a:pt x="159922" y="404892"/>
                                </a:lnTo>
                                <a:lnTo>
                                  <a:pt x="169041" y="413385"/>
                                </a:lnTo>
                                <a:lnTo>
                                  <a:pt x="178160" y="404892"/>
                                </a:lnTo>
                                <a:close/>
                              </a:path>
                              <a:path w="264160" h="664210">
                                <a:moveTo>
                                  <a:pt x="215540" y="393065"/>
                                </a:moveTo>
                                <a:lnTo>
                                  <a:pt x="203182" y="404542"/>
                                </a:lnTo>
                                <a:lnTo>
                                  <a:pt x="212676" y="413385"/>
                                </a:lnTo>
                                <a:lnTo>
                                  <a:pt x="212406" y="413385"/>
                                </a:lnTo>
                                <a:lnTo>
                                  <a:pt x="224928" y="401783"/>
                                </a:lnTo>
                                <a:lnTo>
                                  <a:pt x="215540" y="393065"/>
                                </a:lnTo>
                                <a:close/>
                              </a:path>
                              <a:path w="264160" h="664210">
                                <a:moveTo>
                                  <a:pt x="233812" y="393700"/>
                                </a:moveTo>
                                <a:lnTo>
                                  <a:pt x="233653" y="393700"/>
                                </a:lnTo>
                                <a:lnTo>
                                  <a:pt x="224928" y="401783"/>
                                </a:lnTo>
                                <a:lnTo>
                                  <a:pt x="237418" y="413385"/>
                                </a:lnTo>
                                <a:lnTo>
                                  <a:pt x="246195" y="405233"/>
                                </a:lnTo>
                                <a:lnTo>
                                  <a:pt x="233812" y="393700"/>
                                </a:lnTo>
                                <a:close/>
                              </a:path>
                              <a:path w="264160" h="664210">
                                <a:moveTo>
                                  <a:pt x="258620" y="393700"/>
                                </a:moveTo>
                                <a:lnTo>
                                  <a:pt x="246195" y="405233"/>
                                </a:lnTo>
                                <a:lnTo>
                                  <a:pt x="254948" y="413385"/>
                                </a:lnTo>
                                <a:lnTo>
                                  <a:pt x="263701" y="405233"/>
                                </a:lnTo>
                                <a:lnTo>
                                  <a:pt x="263811" y="394970"/>
                                </a:lnTo>
                                <a:lnTo>
                                  <a:pt x="259980" y="394970"/>
                                </a:lnTo>
                                <a:lnTo>
                                  <a:pt x="258620" y="393700"/>
                                </a:lnTo>
                                <a:close/>
                              </a:path>
                              <a:path w="264160" h="664210">
                                <a:moveTo>
                                  <a:pt x="147223" y="393065"/>
                                </a:moveTo>
                                <a:lnTo>
                                  <a:pt x="138132" y="401532"/>
                                </a:lnTo>
                                <a:lnTo>
                                  <a:pt x="138512" y="401532"/>
                                </a:lnTo>
                                <a:lnTo>
                                  <a:pt x="150877" y="413016"/>
                                </a:lnTo>
                                <a:lnTo>
                                  <a:pt x="159578" y="404892"/>
                                </a:lnTo>
                                <a:lnTo>
                                  <a:pt x="159922" y="404892"/>
                                </a:lnTo>
                                <a:lnTo>
                                  <a:pt x="147223" y="393065"/>
                                </a:lnTo>
                                <a:close/>
                              </a:path>
                              <a:path w="264160" h="664210">
                                <a:moveTo>
                                  <a:pt x="134900" y="404542"/>
                                </a:moveTo>
                                <a:lnTo>
                                  <a:pt x="117275" y="404542"/>
                                </a:lnTo>
                                <a:lnTo>
                                  <a:pt x="126088" y="412750"/>
                                </a:lnTo>
                                <a:lnTo>
                                  <a:pt x="134900" y="404542"/>
                                </a:lnTo>
                                <a:close/>
                              </a:path>
                              <a:path w="264160" h="664210">
                                <a:moveTo>
                                  <a:pt x="177" y="393700"/>
                                </a:moveTo>
                                <a:lnTo>
                                  <a:pt x="177" y="401532"/>
                                </a:lnTo>
                                <a:lnTo>
                                  <a:pt x="431" y="401532"/>
                                </a:lnTo>
                                <a:lnTo>
                                  <a:pt x="4850" y="405233"/>
                                </a:lnTo>
                                <a:lnTo>
                                  <a:pt x="4616" y="405233"/>
                                </a:lnTo>
                                <a:lnTo>
                                  <a:pt x="8610" y="401532"/>
                                </a:lnTo>
                                <a:lnTo>
                                  <a:pt x="177" y="393700"/>
                                </a:lnTo>
                                <a:close/>
                              </a:path>
                              <a:path w="264160" h="664210">
                                <a:moveTo>
                                  <a:pt x="107917" y="373116"/>
                                </a:moveTo>
                                <a:lnTo>
                                  <a:pt x="86096" y="393490"/>
                                </a:lnTo>
                                <a:lnTo>
                                  <a:pt x="95309" y="402046"/>
                                </a:lnTo>
                                <a:lnTo>
                                  <a:pt x="104952" y="393065"/>
                                </a:lnTo>
                                <a:lnTo>
                                  <a:pt x="96169" y="384885"/>
                                </a:lnTo>
                                <a:lnTo>
                                  <a:pt x="113735" y="384885"/>
                                </a:lnTo>
                                <a:lnTo>
                                  <a:pt x="117096" y="381754"/>
                                </a:lnTo>
                                <a:lnTo>
                                  <a:pt x="116834" y="381398"/>
                                </a:lnTo>
                                <a:lnTo>
                                  <a:pt x="107917" y="373116"/>
                                </a:lnTo>
                                <a:close/>
                              </a:path>
                              <a:path w="264160" h="664210">
                                <a:moveTo>
                                  <a:pt x="193836" y="372906"/>
                                </a:moveTo>
                                <a:lnTo>
                                  <a:pt x="172246" y="393065"/>
                                </a:lnTo>
                                <a:lnTo>
                                  <a:pt x="181584" y="401783"/>
                                </a:lnTo>
                                <a:lnTo>
                                  <a:pt x="181767" y="401532"/>
                                </a:lnTo>
                                <a:lnTo>
                                  <a:pt x="190859" y="393065"/>
                                </a:lnTo>
                                <a:lnTo>
                                  <a:pt x="182076" y="384885"/>
                                </a:lnTo>
                                <a:lnTo>
                                  <a:pt x="199641" y="384885"/>
                                </a:lnTo>
                                <a:lnTo>
                                  <a:pt x="203003" y="381754"/>
                                </a:lnTo>
                                <a:lnTo>
                                  <a:pt x="203362" y="381754"/>
                                </a:lnTo>
                                <a:lnTo>
                                  <a:pt x="193836" y="372906"/>
                                </a:lnTo>
                                <a:close/>
                              </a:path>
                              <a:path w="264160" h="664210">
                                <a:moveTo>
                                  <a:pt x="224347" y="384885"/>
                                </a:moveTo>
                                <a:lnTo>
                                  <a:pt x="215540" y="393065"/>
                                </a:lnTo>
                                <a:lnTo>
                                  <a:pt x="224928" y="401783"/>
                                </a:lnTo>
                                <a:lnTo>
                                  <a:pt x="233653" y="393700"/>
                                </a:lnTo>
                                <a:lnTo>
                                  <a:pt x="233812" y="393700"/>
                                </a:lnTo>
                                <a:lnTo>
                                  <a:pt x="224347" y="384885"/>
                                </a:lnTo>
                                <a:close/>
                              </a:path>
                              <a:path w="264160" h="664210">
                                <a:moveTo>
                                  <a:pt x="42566" y="353060"/>
                                </a:moveTo>
                                <a:lnTo>
                                  <a:pt x="177" y="392430"/>
                                </a:lnTo>
                                <a:lnTo>
                                  <a:pt x="177" y="393700"/>
                                </a:lnTo>
                                <a:lnTo>
                                  <a:pt x="8610" y="401532"/>
                                </a:lnTo>
                                <a:lnTo>
                                  <a:pt x="17750" y="393065"/>
                                </a:lnTo>
                                <a:lnTo>
                                  <a:pt x="8920" y="384885"/>
                                </a:lnTo>
                                <a:lnTo>
                                  <a:pt x="26579" y="384885"/>
                                </a:lnTo>
                                <a:lnTo>
                                  <a:pt x="30516" y="381237"/>
                                </a:lnTo>
                                <a:lnTo>
                                  <a:pt x="21546" y="372906"/>
                                </a:lnTo>
                                <a:lnTo>
                                  <a:pt x="39672" y="372906"/>
                                </a:lnTo>
                                <a:lnTo>
                                  <a:pt x="30943" y="364776"/>
                                </a:lnTo>
                                <a:lnTo>
                                  <a:pt x="48284" y="364776"/>
                                </a:lnTo>
                                <a:lnTo>
                                  <a:pt x="51510" y="361788"/>
                                </a:lnTo>
                                <a:lnTo>
                                  <a:pt x="51964" y="361788"/>
                                </a:lnTo>
                                <a:lnTo>
                                  <a:pt x="42566" y="353060"/>
                                </a:lnTo>
                                <a:close/>
                              </a:path>
                              <a:path w="264160" h="664210">
                                <a:moveTo>
                                  <a:pt x="64444" y="373380"/>
                                </a:moveTo>
                                <a:lnTo>
                                  <a:pt x="43250" y="393065"/>
                                </a:lnTo>
                                <a:lnTo>
                                  <a:pt x="52367" y="401532"/>
                                </a:lnTo>
                                <a:lnTo>
                                  <a:pt x="52225" y="401532"/>
                                </a:lnTo>
                                <a:lnTo>
                                  <a:pt x="61316" y="393065"/>
                                </a:lnTo>
                                <a:lnTo>
                                  <a:pt x="52534" y="384885"/>
                                </a:lnTo>
                                <a:lnTo>
                                  <a:pt x="70099" y="384885"/>
                                </a:lnTo>
                                <a:lnTo>
                                  <a:pt x="73461" y="381754"/>
                                </a:lnTo>
                                <a:lnTo>
                                  <a:pt x="64444" y="373380"/>
                                </a:lnTo>
                                <a:close/>
                              </a:path>
                              <a:path w="264160" h="664210">
                                <a:moveTo>
                                  <a:pt x="150880" y="373116"/>
                                </a:moveTo>
                                <a:lnTo>
                                  <a:pt x="129395" y="393065"/>
                                </a:lnTo>
                                <a:lnTo>
                                  <a:pt x="138512" y="401532"/>
                                </a:lnTo>
                                <a:lnTo>
                                  <a:pt x="138132" y="401532"/>
                                </a:lnTo>
                                <a:lnTo>
                                  <a:pt x="147223" y="393065"/>
                                </a:lnTo>
                                <a:lnTo>
                                  <a:pt x="138440" y="384885"/>
                                </a:lnTo>
                                <a:lnTo>
                                  <a:pt x="156006" y="384885"/>
                                </a:lnTo>
                                <a:lnTo>
                                  <a:pt x="159750" y="381398"/>
                                </a:lnTo>
                                <a:lnTo>
                                  <a:pt x="150880" y="373116"/>
                                </a:lnTo>
                                <a:close/>
                              </a:path>
                              <a:path w="264160" h="664210">
                                <a:moveTo>
                                  <a:pt x="259980" y="392430"/>
                                </a:moveTo>
                                <a:lnTo>
                                  <a:pt x="258620" y="393700"/>
                                </a:lnTo>
                                <a:lnTo>
                                  <a:pt x="259980" y="394970"/>
                                </a:lnTo>
                                <a:lnTo>
                                  <a:pt x="261468" y="393490"/>
                                </a:lnTo>
                                <a:lnTo>
                                  <a:pt x="260938" y="393065"/>
                                </a:lnTo>
                                <a:lnTo>
                                  <a:pt x="259980" y="392430"/>
                                </a:lnTo>
                                <a:close/>
                              </a:path>
                              <a:path w="264160" h="664210">
                                <a:moveTo>
                                  <a:pt x="261579" y="393490"/>
                                </a:moveTo>
                                <a:lnTo>
                                  <a:pt x="261257" y="393700"/>
                                </a:lnTo>
                                <a:lnTo>
                                  <a:pt x="259980" y="394970"/>
                                </a:lnTo>
                                <a:lnTo>
                                  <a:pt x="263811" y="394970"/>
                                </a:lnTo>
                                <a:lnTo>
                                  <a:pt x="261579" y="393490"/>
                                </a:lnTo>
                                <a:close/>
                              </a:path>
                              <a:path w="264160" h="664210">
                                <a:moveTo>
                                  <a:pt x="236856" y="373380"/>
                                </a:moveTo>
                                <a:lnTo>
                                  <a:pt x="228530" y="381000"/>
                                </a:lnTo>
                                <a:lnTo>
                                  <a:pt x="224347" y="384885"/>
                                </a:lnTo>
                                <a:lnTo>
                                  <a:pt x="233812" y="393700"/>
                                </a:lnTo>
                                <a:lnTo>
                                  <a:pt x="233653" y="393700"/>
                                </a:lnTo>
                                <a:lnTo>
                                  <a:pt x="246185" y="382089"/>
                                </a:lnTo>
                                <a:lnTo>
                                  <a:pt x="236856" y="373380"/>
                                </a:lnTo>
                                <a:close/>
                              </a:path>
                              <a:path w="264160" h="664210">
                                <a:moveTo>
                                  <a:pt x="255630" y="373380"/>
                                </a:moveTo>
                                <a:lnTo>
                                  <a:pt x="246185" y="382089"/>
                                </a:lnTo>
                                <a:lnTo>
                                  <a:pt x="258620" y="393700"/>
                                </a:lnTo>
                                <a:lnTo>
                                  <a:pt x="259980" y="392430"/>
                                </a:lnTo>
                                <a:lnTo>
                                  <a:pt x="262534" y="392430"/>
                                </a:lnTo>
                                <a:lnTo>
                                  <a:pt x="263811" y="391160"/>
                                </a:lnTo>
                                <a:lnTo>
                                  <a:pt x="263811" y="381000"/>
                                </a:lnTo>
                                <a:lnTo>
                                  <a:pt x="255630" y="373380"/>
                                </a:lnTo>
                                <a:close/>
                              </a:path>
                              <a:path w="264160" h="664210">
                                <a:moveTo>
                                  <a:pt x="83308" y="372906"/>
                                </a:moveTo>
                                <a:lnTo>
                                  <a:pt x="82960" y="372906"/>
                                </a:lnTo>
                                <a:lnTo>
                                  <a:pt x="73461" y="381754"/>
                                </a:lnTo>
                                <a:lnTo>
                                  <a:pt x="86096" y="393490"/>
                                </a:lnTo>
                                <a:lnTo>
                                  <a:pt x="95313" y="384885"/>
                                </a:lnTo>
                                <a:lnTo>
                                  <a:pt x="96169" y="384885"/>
                                </a:lnTo>
                                <a:lnTo>
                                  <a:pt x="83308" y="372906"/>
                                </a:lnTo>
                                <a:close/>
                              </a:path>
                              <a:path w="264160" h="664210">
                                <a:moveTo>
                                  <a:pt x="262534" y="392430"/>
                                </a:moveTo>
                                <a:lnTo>
                                  <a:pt x="259980" y="392430"/>
                                </a:lnTo>
                                <a:lnTo>
                                  <a:pt x="261579" y="393490"/>
                                </a:lnTo>
                                <a:lnTo>
                                  <a:pt x="261896" y="393065"/>
                                </a:lnTo>
                                <a:lnTo>
                                  <a:pt x="262534" y="392430"/>
                                </a:lnTo>
                                <a:close/>
                              </a:path>
                              <a:path w="264160" h="664210">
                                <a:moveTo>
                                  <a:pt x="26579" y="384885"/>
                                </a:moveTo>
                                <a:lnTo>
                                  <a:pt x="8920" y="384885"/>
                                </a:lnTo>
                                <a:lnTo>
                                  <a:pt x="17750" y="393065"/>
                                </a:lnTo>
                                <a:lnTo>
                                  <a:pt x="26579" y="384885"/>
                                </a:lnTo>
                                <a:close/>
                              </a:path>
                              <a:path w="264160" h="664210">
                                <a:moveTo>
                                  <a:pt x="39672" y="372906"/>
                                </a:moveTo>
                                <a:lnTo>
                                  <a:pt x="39508" y="372906"/>
                                </a:lnTo>
                                <a:lnTo>
                                  <a:pt x="30516" y="381237"/>
                                </a:lnTo>
                                <a:lnTo>
                                  <a:pt x="43250" y="393065"/>
                                </a:lnTo>
                                <a:lnTo>
                                  <a:pt x="52057" y="384885"/>
                                </a:lnTo>
                                <a:lnTo>
                                  <a:pt x="52534" y="384885"/>
                                </a:lnTo>
                                <a:lnTo>
                                  <a:pt x="39672" y="372906"/>
                                </a:lnTo>
                                <a:close/>
                              </a:path>
                              <a:path w="264160" h="664210">
                                <a:moveTo>
                                  <a:pt x="70099" y="384885"/>
                                </a:moveTo>
                                <a:lnTo>
                                  <a:pt x="52534" y="384885"/>
                                </a:lnTo>
                                <a:lnTo>
                                  <a:pt x="61316" y="393065"/>
                                </a:lnTo>
                                <a:lnTo>
                                  <a:pt x="70099" y="384885"/>
                                </a:lnTo>
                                <a:close/>
                              </a:path>
                              <a:path w="264160" h="664210">
                                <a:moveTo>
                                  <a:pt x="113735" y="384885"/>
                                </a:moveTo>
                                <a:lnTo>
                                  <a:pt x="96169" y="384885"/>
                                </a:lnTo>
                                <a:lnTo>
                                  <a:pt x="104952" y="393065"/>
                                </a:lnTo>
                                <a:lnTo>
                                  <a:pt x="113735" y="384885"/>
                                </a:lnTo>
                                <a:close/>
                              </a:path>
                              <a:path w="264160" h="664210">
                                <a:moveTo>
                                  <a:pt x="126088" y="373380"/>
                                </a:moveTo>
                                <a:lnTo>
                                  <a:pt x="117478" y="381398"/>
                                </a:lnTo>
                                <a:lnTo>
                                  <a:pt x="117217" y="381754"/>
                                </a:lnTo>
                                <a:lnTo>
                                  <a:pt x="129395" y="393065"/>
                                </a:lnTo>
                                <a:lnTo>
                                  <a:pt x="138202" y="384885"/>
                                </a:lnTo>
                                <a:lnTo>
                                  <a:pt x="138440" y="384885"/>
                                </a:lnTo>
                                <a:lnTo>
                                  <a:pt x="126088" y="373380"/>
                                </a:lnTo>
                                <a:close/>
                              </a:path>
                              <a:path w="264160" h="664210">
                                <a:moveTo>
                                  <a:pt x="156006" y="384885"/>
                                </a:moveTo>
                                <a:lnTo>
                                  <a:pt x="138440" y="384885"/>
                                </a:lnTo>
                                <a:lnTo>
                                  <a:pt x="147223" y="393065"/>
                                </a:lnTo>
                                <a:lnTo>
                                  <a:pt x="156006" y="384885"/>
                                </a:lnTo>
                                <a:close/>
                              </a:path>
                              <a:path w="264160" h="664210">
                                <a:moveTo>
                                  <a:pt x="169215" y="372906"/>
                                </a:moveTo>
                                <a:lnTo>
                                  <a:pt x="168867" y="372906"/>
                                </a:lnTo>
                                <a:lnTo>
                                  <a:pt x="159750" y="381398"/>
                                </a:lnTo>
                                <a:lnTo>
                                  <a:pt x="172246" y="393065"/>
                                </a:lnTo>
                                <a:lnTo>
                                  <a:pt x="181007" y="384885"/>
                                </a:lnTo>
                                <a:lnTo>
                                  <a:pt x="182076" y="384885"/>
                                </a:lnTo>
                                <a:lnTo>
                                  <a:pt x="169215" y="372906"/>
                                </a:lnTo>
                                <a:close/>
                              </a:path>
                              <a:path w="264160" h="664210">
                                <a:moveTo>
                                  <a:pt x="199641" y="384885"/>
                                </a:moveTo>
                                <a:lnTo>
                                  <a:pt x="182076" y="384885"/>
                                </a:lnTo>
                                <a:lnTo>
                                  <a:pt x="190859" y="393065"/>
                                </a:lnTo>
                                <a:lnTo>
                                  <a:pt x="199641" y="384885"/>
                                </a:lnTo>
                                <a:close/>
                              </a:path>
                              <a:path w="264160" h="664210">
                                <a:moveTo>
                                  <a:pt x="211994" y="373380"/>
                                </a:moveTo>
                                <a:lnTo>
                                  <a:pt x="203003" y="381754"/>
                                </a:lnTo>
                                <a:lnTo>
                                  <a:pt x="203362" y="381754"/>
                                </a:lnTo>
                                <a:lnTo>
                                  <a:pt x="215540" y="393065"/>
                                </a:lnTo>
                                <a:lnTo>
                                  <a:pt x="224347" y="384885"/>
                                </a:lnTo>
                                <a:lnTo>
                                  <a:pt x="211994" y="373380"/>
                                </a:lnTo>
                                <a:close/>
                              </a:path>
                              <a:path w="264160" h="664210">
                                <a:moveTo>
                                  <a:pt x="4727" y="381000"/>
                                </a:moveTo>
                                <a:lnTo>
                                  <a:pt x="3425" y="382089"/>
                                </a:lnTo>
                                <a:lnTo>
                                  <a:pt x="177" y="384885"/>
                                </a:lnTo>
                                <a:lnTo>
                                  <a:pt x="177" y="392430"/>
                                </a:lnTo>
                                <a:lnTo>
                                  <a:pt x="8301" y="384885"/>
                                </a:lnTo>
                                <a:lnTo>
                                  <a:pt x="8920" y="384885"/>
                                </a:lnTo>
                                <a:lnTo>
                                  <a:pt x="4727" y="381000"/>
                                </a:lnTo>
                                <a:close/>
                              </a:path>
                              <a:path w="264160" h="664210">
                                <a:moveTo>
                                  <a:pt x="258613" y="353060"/>
                                </a:moveTo>
                                <a:lnTo>
                                  <a:pt x="237018" y="373116"/>
                                </a:lnTo>
                                <a:lnTo>
                                  <a:pt x="236856" y="373380"/>
                                </a:lnTo>
                                <a:lnTo>
                                  <a:pt x="246185" y="382089"/>
                                </a:lnTo>
                                <a:lnTo>
                                  <a:pt x="255586" y="373380"/>
                                </a:lnTo>
                                <a:lnTo>
                                  <a:pt x="255347" y="373116"/>
                                </a:lnTo>
                                <a:lnTo>
                                  <a:pt x="246392" y="364776"/>
                                </a:lnTo>
                                <a:lnTo>
                                  <a:pt x="263811" y="364776"/>
                                </a:lnTo>
                                <a:lnTo>
                                  <a:pt x="263811" y="355600"/>
                                </a:lnTo>
                                <a:lnTo>
                                  <a:pt x="262534" y="354330"/>
                                </a:lnTo>
                                <a:lnTo>
                                  <a:pt x="259980" y="354330"/>
                                </a:lnTo>
                                <a:lnTo>
                                  <a:pt x="258613" y="353060"/>
                                </a:lnTo>
                                <a:close/>
                              </a:path>
                              <a:path w="264160" h="664210">
                                <a:moveTo>
                                  <a:pt x="86323" y="353060"/>
                                </a:moveTo>
                                <a:lnTo>
                                  <a:pt x="64444" y="373380"/>
                                </a:lnTo>
                                <a:lnTo>
                                  <a:pt x="73461" y="381754"/>
                                </a:lnTo>
                                <a:lnTo>
                                  <a:pt x="82960" y="372906"/>
                                </a:lnTo>
                                <a:lnTo>
                                  <a:pt x="83308" y="372906"/>
                                </a:lnTo>
                                <a:lnTo>
                                  <a:pt x="74578" y="364776"/>
                                </a:lnTo>
                                <a:lnTo>
                                  <a:pt x="91690" y="364776"/>
                                </a:lnTo>
                                <a:lnTo>
                                  <a:pt x="94899" y="361788"/>
                                </a:lnTo>
                                <a:lnTo>
                                  <a:pt x="95720" y="361788"/>
                                </a:lnTo>
                                <a:lnTo>
                                  <a:pt x="86323" y="353060"/>
                                </a:lnTo>
                                <a:close/>
                              </a:path>
                              <a:path w="264160" h="664210">
                                <a:moveTo>
                                  <a:pt x="116850" y="364776"/>
                                </a:moveTo>
                                <a:lnTo>
                                  <a:pt x="107917" y="373116"/>
                                </a:lnTo>
                                <a:lnTo>
                                  <a:pt x="117217" y="381754"/>
                                </a:lnTo>
                                <a:lnTo>
                                  <a:pt x="117478" y="381398"/>
                                </a:lnTo>
                                <a:lnTo>
                                  <a:pt x="126088" y="373380"/>
                                </a:lnTo>
                                <a:lnTo>
                                  <a:pt x="116850" y="364776"/>
                                </a:lnTo>
                                <a:close/>
                              </a:path>
                              <a:path w="264160" h="664210">
                                <a:moveTo>
                                  <a:pt x="215093" y="353060"/>
                                </a:moveTo>
                                <a:lnTo>
                                  <a:pt x="193836" y="372906"/>
                                </a:lnTo>
                                <a:lnTo>
                                  <a:pt x="203362" y="381754"/>
                                </a:lnTo>
                                <a:lnTo>
                                  <a:pt x="203003" y="381754"/>
                                </a:lnTo>
                                <a:lnTo>
                                  <a:pt x="211994" y="373380"/>
                                </a:lnTo>
                                <a:lnTo>
                                  <a:pt x="202757" y="364776"/>
                                </a:lnTo>
                                <a:lnTo>
                                  <a:pt x="221232" y="364776"/>
                                </a:lnTo>
                                <a:lnTo>
                                  <a:pt x="224441" y="361788"/>
                                </a:lnTo>
                                <a:lnTo>
                                  <a:pt x="215093" y="353060"/>
                                </a:lnTo>
                                <a:close/>
                              </a:path>
                              <a:path w="264160" h="664210">
                                <a:moveTo>
                                  <a:pt x="172468" y="353060"/>
                                </a:moveTo>
                                <a:lnTo>
                                  <a:pt x="150880" y="373116"/>
                                </a:lnTo>
                                <a:lnTo>
                                  <a:pt x="159750" y="381398"/>
                                </a:lnTo>
                                <a:lnTo>
                                  <a:pt x="168867" y="372906"/>
                                </a:lnTo>
                                <a:lnTo>
                                  <a:pt x="169215" y="372906"/>
                                </a:lnTo>
                                <a:lnTo>
                                  <a:pt x="160485" y="364776"/>
                                </a:lnTo>
                                <a:lnTo>
                                  <a:pt x="177597" y="364776"/>
                                </a:lnTo>
                                <a:lnTo>
                                  <a:pt x="180806" y="361788"/>
                                </a:lnTo>
                                <a:lnTo>
                                  <a:pt x="181865" y="361788"/>
                                </a:lnTo>
                                <a:lnTo>
                                  <a:pt x="172468" y="353060"/>
                                </a:lnTo>
                                <a:close/>
                              </a:path>
                              <a:path w="264160" h="664210">
                                <a:moveTo>
                                  <a:pt x="18363" y="353060"/>
                                </a:moveTo>
                                <a:lnTo>
                                  <a:pt x="8992" y="361788"/>
                                </a:lnTo>
                                <a:lnTo>
                                  <a:pt x="9575" y="361788"/>
                                </a:lnTo>
                                <a:lnTo>
                                  <a:pt x="30516" y="381237"/>
                                </a:lnTo>
                                <a:lnTo>
                                  <a:pt x="39508" y="372906"/>
                                </a:lnTo>
                                <a:lnTo>
                                  <a:pt x="21198" y="372906"/>
                                </a:lnTo>
                                <a:lnTo>
                                  <a:pt x="29951" y="364776"/>
                                </a:lnTo>
                                <a:lnTo>
                                  <a:pt x="30943" y="364776"/>
                                </a:lnTo>
                                <a:lnTo>
                                  <a:pt x="18363" y="353060"/>
                                </a:lnTo>
                                <a:close/>
                              </a:path>
                              <a:path w="264160" h="664210">
                                <a:moveTo>
                                  <a:pt x="61466" y="352564"/>
                                </a:moveTo>
                                <a:lnTo>
                                  <a:pt x="51510" y="361788"/>
                                </a:lnTo>
                                <a:lnTo>
                                  <a:pt x="51964" y="361788"/>
                                </a:lnTo>
                                <a:lnTo>
                                  <a:pt x="64444" y="373380"/>
                                </a:lnTo>
                                <a:lnTo>
                                  <a:pt x="73708" y="364776"/>
                                </a:lnTo>
                                <a:lnTo>
                                  <a:pt x="74578" y="364776"/>
                                </a:lnTo>
                                <a:lnTo>
                                  <a:pt x="61466" y="352564"/>
                                </a:lnTo>
                                <a:close/>
                              </a:path>
                              <a:path w="264160" h="664210">
                                <a:moveTo>
                                  <a:pt x="129399" y="353060"/>
                                </a:moveTo>
                                <a:lnTo>
                                  <a:pt x="116850" y="364776"/>
                                </a:lnTo>
                                <a:lnTo>
                                  <a:pt x="126088" y="373380"/>
                                </a:lnTo>
                                <a:lnTo>
                                  <a:pt x="138534" y="361788"/>
                                </a:lnTo>
                                <a:lnTo>
                                  <a:pt x="138747" y="361788"/>
                                </a:lnTo>
                                <a:lnTo>
                                  <a:pt x="129399" y="353060"/>
                                </a:lnTo>
                                <a:close/>
                              </a:path>
                              <a:path w="264160" h="664210">
                                <a:moveTo>
                                  <a:pt x="221232" y="364776"/>
                                </a:moveTo>
                                <a:lnTo>
                                  <a:pt x="202757" y="364776"/>
                                </a:lnTo>
                                <a:lnTo>
                                  <a:pt x="211994" y="373380"/>
                                </a:lnTo>
                                <a:lnTo>
                                  <a:pt x="221232" y="364776"/>
                                </a:lnTo>
                                <a:close/>
                              </a:path>
                              <a:path w="264160" h="664210">
                                <a:moveTo>
                                  <a:pt x="233812" y="353060"/>
                                </a:moveTo>
                                <a:lnTo>
                                  <a:pt x="224441" y="361788"/>
                                </a:lnTo>
                                <a:lnTo>
                                  <a:pt x="236856" y="373380"/>
                                </a:lnTo>
                                <a:lnTo>
                                  <a:pt x="237018" y="373116"/>
                                </a:lnTo>
                                <a:lnTo>
                                  <a:pt x="245998" y="364776"/>
                                </a:lnTo>
                                <a:lnTo>
                                  <a:pt x="246392" y="364776"/>
                                </a:lnTo>
                                <a:lnTo>
                                  <a:pt x="233812" y="353060"/>
                                </a:lnTo>
                                <a:close/>
                              </a:path>
                              <a:path w="264160" h="664210">
                                <a:moveTo>
                                  <a:pt x="263811" y="364776"/>
                                </a:moveTo>
                                <a:lnTo>
                                  <a:pt x="246392" y="364776"/>
                                </a:lnTo>
                                <a:lnTo>
                                  <a:pt x="255630" y="373380"/>
                                </a:lnTo>
                                <a:lnTo>
                                  <a:pt x="255871" y="373116"/>
                                </a:lnTo>
                                <a:lnTo>
                                  <a:pt x="263811" y="365760"/>
                                </a:lnTo>
                                <a:lnTo>
                                  <a:pt x="263811" y="364776"/>
                                </a:lnTo>
                                <a:close/>
                              </a:path>
                              <a:path w="264160" h="664210">
                                <a:moveTo>
                                  <a:pt x="104270" y="353060"/>
                                </a:moveTo>
                                <a:lnTo>
                                  <a:pt x="94899" y="361788"/>
                                </a:lnTo>
                                <a:lnTo>
                                  <a:pt x="95720" y="361788"/>
                                </a:lnTo>
                                <a:lnTo>
                                  <a:pt x="107917" y="373116"/>
                                </a:lnTo>
                                <a:lnTo>
                                  <a:pt x="116850" y="364776"/>
                                </a:lnTo>
                                <a:lnTo>
                                  <a:pt x="104270" y="353060"/>
                                </a:lnTo>
                                <a:close/>
                              </a:path>
                              <a:path w="264160" h="664210">
                                <a:moveTo>
                                  <a:pt x="147905" y="353060"/>
                                </a:moveTo>
                                <a:lnTo>
                                  <a:pt x="138534" y="361788"/>
                                </a:lnTo>
                                <a:lnTo>
                                  <a:pt x="138747" y="361788"/>
                                </a:lnTo>
                                <a:lnTo>
                                  <a:pt x="150880" y="373116"/>
                                </a:lnTo>
                                <a:lnTo>
                                  <a:pt x="159853" y="364776"/>
                                </a:lnTo>
                                <a:lnTo>
                                  <a:pt x="160485" y="364776"/>
                                </a:lnTo>
                                <a:lnTo>
                                  <a:pt x="147905" y="353060"/>
                                </a:lnTo>
                                <a:close/>
                              </a:path>
                              <a:path w="264160" h="664210">
                                <a:moveTo>
                                  <a:pt x="48284" y="364776"/>
                                </a:moveTo>
                                <a:lnTo>
                                  <a:pt x="30943" y="364776"/>
                                </a:lnTo>
                                <a:lnTo>
                                  <a:pt x="39672" y="372906"/>
                                </a:lnTo>
                                <a:lnTo>
                                  <a:pt x="39508" y="372906"/>
                                </a:lnTo>
                                <a:lnTo>
                                  <a:pt x="48284" y="364776"/>
                                </a:lnTo>
                                <a:close/>
                              </a:path>
                              <a:path w="264160" h="664210">
                                <a:moveTo>
                                  <a:pt x="91690" y="364776"/>
                                </a:moveTo>
                                <a:lnTo>
                                  <a:pt x="74578" y="364776"/>
                                </a:lnTo>
                                <a:lnTo>
                                  <a:pt x="83308" y="372906"/>
                                </a:lnTo>
                                <a:lnTo>
                                  <a:pt x="82960" y="372906"/>
                                </a:lnTo>
                                <a:lnTo>
                                  <a:pt x="91690" y="364776"/>
                                </a:lnTo>
                                <a:close/>
                              </a:path>
                              <a:path w="264160" h="664210">
                                <a:moveTo>
                                  <a:pt x="177597" y="364776"/>
                                </a:moveTo>
                                <a:lnTo>
                                  <a:pt x="160485" y="364776"/>
                                </a:lnTo>
                                <a:lnTo>
                                  <a:pt x="169215" y="372906"/>
                                </a:lnTo>
                                <a:lnTo>
                                  <a:pt x="168867" y="372906"/>
                                </a:lnTo>
                                <a:lnTo>
                                  <a:pt x="177597" y="364776"/>
                                </a:lnTo>
                                <a:close/>
                              </a:path>
                              <a:path w="264160" h="664210">
                                <a:moveTo>
                                  <a:pt x="190177" y="353060"/>
                                </a:moveTo>
                                <a:lnTo>
                                  <a:pt x="180806" y="361788"/>
                                </a:lnTo>
                                <a:lnTo>
                                  <a:pt x="181865" y="361788"/>
                                </a:lnTo>
                                <a:lnTo>
                                  <a:pt x="193836" y="372906"/>
                                </a:lnTo>
                                <a:lnTo>
                                  <a:pt x="202544" y="364776"/>
                                </a:lnTo>
                                <a:lnTo>
                                  <a:pt x="202757" y="364776"/>
                                </a:lnTo>
                                <a:lnTo>
                                  <a:pt x="190177" y="353060"/>
                                </a:lnTo>
                                <a:close/>
                              </a:path>
                              <a:path w="264160" h="664210">
                                <a:moveTo>
                                  <a:pt x="177" y="353060"/>
                                </a:moveTo>
                                <a:lnTo>
                                  <a:pt x="177" y="361950"/>
                                </a:lnTo>
                                <a:lnTo>
                                  <a:pt x="4727" y="365760"/>
                                </a:lnTo>
                                <a:lnTo>
                                  <a:pt x="8992" y="361788"/>
                                </a:lnTo>
                                <a:lnTo>
                                  <a:pt x="9575" y="361788"/>
                                </a:lnTo>
                                <a:lnTo>
                                  <a:pt x="177" y="353060"/>
                                </a:lnTo>
                                <a:close/>
                              </a:path>
                              <a:path w="264160" h="664210">
                                <a:moveTo>
                                  <a:pt x="21372" y="333375"/>
                                </a:moveTo>
                                <a:lnTo>
                                  <a:pt x="177" y="353060"/>
                                </a:lnTo>
                                <a:lnTo>
                                  <a:pt x="9575" y="361788"/>
                                </a:lnTo>
                                <a:lnTo>
                                  <a:pt x="8992" y="361788"/>
                                </a:lnTo>
                                <a:lnTo>
                                  <a:pt x="18363" y="353060"/>
                                </a:lnTo>
                                <a:lnTo>
                                  <a:pt x="9521" y="344824"/>
                                </a:lnTo>
                                <a:lnTo>
                                  <a:pt x="27205" y="344824"/>
                                </a:lnTo>
                                <a:lnTo>
                                  <a:pt x="30448" y="341804"/>
                                </a:lnTo>
                                <a:lnTo>
                                  <a:pt x="21372" y="333375"/>
                                </a:lnTo>
                                <a:close/>
                              </a:path>
                              <a:path w="264160" h="664210">
                                <a:moveTo>
                                  <a:pt x="52296" y="344023"/>
                                </a:moveTo>
                                <a:lnTo>
                                  <a:pt x="42566" y="353060"/>
                                </a:lnTo>
                                <a:lnTo>
                                  <a:pt x="51964" y="361788"/>
                                </a:lnTo>
                                <a:lnTo>
                                  <a:pt x="51510" y="361788"/>
                                </a:lnTo>
                                <a:lnTo>
                                  <a:pt x="61466" y="352564"/>
                                </a:lnTo>
                                <a:lnTo>
                                  <a:pt x="52296" y="344023"/>
                                </a:lnTo>
                                <a:close/>
                              </a:path>
                              <a:path w="264160" h="664210">
                                <a:moveTo>
                                  <a:pt x="107921" y="333006"/>
                                </a:moveTo>
                                <a:lnTo>
                                  <a:pt x="86323" y="353060"/>
                                </a:lnTo>
                                <a:lnTo>
                                  <a:pt x="95720" y="361788"/>
                                </a:lnTo>
                                <a:lnTo>
                                  <a:pt x="94899" y="361788"/>
                                </a:lnTo>
                                <a:lnTo>
                                  <a:pt x="104270" y="353060"/>
                                </a:lnTo>
                                <a:lnTo>
                                  <a:pt x="95428" y="344824"/>
                                </a:lnTo>
                                <a:lnTo>
                                  <a:pt x="113112" y="344824"/>
                                </a:lnTo>
                                <a:lnTo>
                                  <a:pt x="116534" y="341637"/>
                                </a:lnTo>
                                <a:lnTo>
                                  <a:pt x="117165" y="341637"/>
                                </a:lnTo>
                                <a:lnTo>
                                  <a:pt x="107921" y="333006"/>
                                </a:lnTo>
                                <a:close/>
                              </a:path>
                              <a:path w="264160" h="664210">
                                <a:moveTo>
                                  <a:pt x="138640" y="344431"/>
                                </a:moveTo>
                                <a:lnTo>
                                  <a:pt x="129399" y="353060"/>
                                </a:lnTo>
                                <a:lnTo>
                                  <a:pt x="138747" y="361788"/>
                                </a:lnTo>
                                <a:lnTo>
                                  <a:pt x="138534" y="361788"/>
                                </a:lnTo>
                                <a:lnTo>
                                  <a:pt x="147905" y="353060"/>
                                </a:lnTo>
                                <a:lnTo>
                                  <a:pt x="138640" y="344431"/>
                                </a:lnTo>
                                <a:close/>
                              </a:path>
                              <a:path w="264160" h="664210">
                                <a:moveTo>
                                  <a:pt x="181334" y="344824"/>
                                </a:moveTo>
                                <a:lnTo>
                                  <a:pt x="172468" y="353060"/>
                                </a:lnTo>
                                <a:lnTo>
                                  <a:pt x="181865" y="361788"/>
                                </a:lnTo>
                                <a:lnTo>
                                  <a:pt x="180806" y="361788"/>
                                </a:lnTo>
                                <a:lnTo>
                                  <a:pt x="190177" y="353060"/>
                                </a:lnTo>
                                <a:lnTo>
                                  <a:pt x="181334" y="344824"/>
                                </a:lnTo>
                                <a:close/>
                              </a:path>
                              <a:path w="264160" h="664210">
                                <a:moveTo>
                                  <a:pt x="236796" y="332796"/>
                                </a:moveTo>
                                <a:lnTo>
                                  <a:pt x="215093" y="353060"/>
                                </a:lnTo>
                                <a:lnTo>
                                  <a:pt x="224441" y="361788"/>
                                </a:lnTo>
                                <a:lnTo>
                                  <a:pt x="233812" y="353060"/>
                                </a:lnTo>
                                <a:lnTo>
                                  <a:pt x="224547" y="344431"/>
                                </a:lnTo>
                                <a:lnTo>
                                  <a:pt x="243077" y="344431"/>
                                </a:lnTo>
                                <a:lnTo>
                                  <a:pt x="246076" y="341637"/>
                                </a:lnTo>
                                <a:lnTo>
                                  <a:pt x="246314" y="341637"/>
                                </a:lnTo>
                                <a:lnTo>
                                  <a:pt x="236796" y="332796"/>
                                </a:lnTo>
                                <a:close/>
                              </a:path>
                              <a:path w="264160" h="664210">
                                <a:moveTo>
                                  <a:pt x="259980" y="351790"/>
                                </a:moveTo>
                                <a:lnTo>
                                  <a:pt x="258613" y="353060"/>
                                </a:lnTo>
                                <a:lnTo>
                                  <a:pt x="259980" y="354330"/>
                                </a:lnTo>
                                <a:lnTo>
                                  <a:pt x="261257" y="353060"/>
                                </a:lnTo>
                                <a:lnTo>
                                  <a:pt x="259980" y="351790"/>
                                </a:lnTo>
                                <a:close/>
                              </a:path>
                              <a:path w="264160" h="664210">
                                <a:moveTo>
                                  <a:pt x="261257" y="353060"/>
                                </a:moveTo>
                                <a:lnTo>
                                  <a:pt x="259980" y="354330"/>
                                </a:lnTo>
                                <a:lnTo>
                                  <a:pt x="262534" y="354330"/>
                                </a:lnTo>
                                <a:lnTo>
                                  <a:pt x="261257" y="353060"/>
                                </a:lnTo>
                                <a:close/>
                              </a:path>
                              <a:path w="264160" h="664210">
                                <a:moveTo>
                                  <a:pt x="4727" y="340360"/>
                                </a:moveTo>
                                <a:lnTo>
                                  <a:pt x="177" y="344170"/>
                                </a:lnTo>
                                <a:lnTo>
                                  <a:pt x="177" y="353060"/>
                                </a:lnTo>
                                <a:lnTo>
                                  <a:pt x="9044" y="344824"/>
                                </a:lnTo>
                                <a:lnTo>
                                  <a:pt x="9521" y="344824"/>
                                </a:lnTo>
                                <a:lnTo>
                                  <a:pt x="4727" y="340360"/>
                                </a:lnTo>
                                <a:close/>
                              </a:path>
                              <a:path w="264160" h="664210">
                                <a:moveTo>
                                  <a:pt x="27205" y="344824"/>
                                </a:moveTo>
                                <a:lnTo>
                                  <a:pt x="9521" y="344824"/>
                                </a:lnTo>
                                <a:lnTo>
                                  <a:pt x="18363" y="353060"/>
                                </a:lnTo>
                                <a:lnTo>
                                  <a:pt x="27205" y="344824"/>
                                </a:lnTo>
                                <a:close/>
                              </a:path>
                              <a:path w="264160" h="664210">
                                <a:moveTo>
                                  <a:pt x="40241" y="332796"/>
                                </a:moveTo>
                                <a:lnTo>
                                  <a:pt x="39894" y="333006"/>
                                </a:lnTo>
                                <a:lnTo>
                                  <a:pt x="30448" y="341804"/>
                                </a:lnTo>
                                <a:lnTo>
                                  <a:pt x="42566" y="353060"/>
                                </a:lnTo>
                                <a:lnTo>
                                  <a:pt x="52296" y="344023"/>
                                </a:lnTo>
                                <a:lnTo>
                                  <a:pt x="40241" y="332796"/>
                                </a:lnTo>
                                <a:close/>
                              </a:path>
                              <a:path w="264160" h="664210">
                                <a:moveTo>
                                  <a:pt x="82739" y="333006"/>
                                </a:moveTo>
                                <a:lnTo>
                                  <a:pt x="82576" y="333006"/>
                                </a:lnTo>
                                <a:lnTo>
                                  <a:pt x="73260" y="341637"/>
                                </a:lnTo>
                                <a:lnTo>
                                  <a:pt x="74024" y="341637"/>
                                </a:lnTo>
                                <a:lnTo>
                                  <a:pt x="86323" y="353060"/>
                                </a:lnTo>
                                <a:lnTo>
                                  <a:pt x="95189" y="344824"/>
                                </a:lnTo>
                                <a:lnTo>
                                  <a:pt x="95428" y="344824"/>
                                </a:lnTo>
                                <a:lnTo>
                                  <a:pt x="82739" y="333006"/>
                                </a:lnTo>
                                <a:close/>
                              </a:path>
                              <a:path w="264160" h="664210">
                                <a:moveTo>
                                  <a:pt x="113112" y="344824"/>
                                </a:moveTo>
                                <a:lnTo>
                                  <a:pt x="95428" y="344824"/>
                                </a:lnTo>
                                <a:lnTo>
                                  <a:pt x="104270" y="353060"/>
                                </a:lnTo>
                                <a:lnTo>
                                  <a:pt x="113112" y="344824"/>
                                </a:lnTo>
                                <a:close/>
                              </a:path>
                              <a:path w="264160" h="664210">
                                <a:moveTo>
                                  <a:pt x="126148" y="332796"/>
                                </a:moveTo>
                                <a:lnTo>
                                  <a:pt x="125801" y="333006"/>
                                </a:lnTo>
                                <a:lnTo>
                                  <a:pt x="116534" y="341637"/>
                                </a:lnTo>
                                <a:lnTo>
                                  <a:pt x="117165" y="341637"/>
                                </a:lnTo>
                                <a:lnTo>
                                  <a:pt x="129399" y="353060"/>
                                </a:lnTo>
                                <a:lnTo>
                                  <a:pt x="138640" y="344431"/>
                                </a:lnTo>
                                <a:lnTo>
                                  <a:pt x="126148" y="332796"/>
                                </a:lnTo>
                                <a:close/>
                              </a:path>
                              <a:path w="264160" h="664210">
                                <a:moveTo>
                                  <a:pt x="150877" y="333006"/>
                                </a:moveTo>
                                <a:lnTo>
                                  <a:pt x="138640" y="344431"/>
                                </a:lnTo>
                                <a:lnTo>
                                  <a:pt x="147905" y="353060"/>
                                </a:lnTo>
                                <a:lnTo>
                                  <a:pt x="160169" y="341637"/>
                                </a:lnTo>
                                <a:lnTo>
                                  <a:pt x="150877" y="333006"/>
                                </a:lnTo>
                                <a:close/>
                              </a:path>
                              <a:path w="264160" h="664210">
                                <a:moveTo>
                                  <a:pt x="169041" y="333375"/>
                                </a:moveTo>
                                <a:lnTo>
                                  <a:pt x="160169" y="341637"/>
                                </a:lnTo>
                                <a:lnTo>
                                  <a:pt x="172468" y="353060"/>
                                </a:lnTo>
                                <a:lnTo>
                                  <a:pt x="181334" y="344824"/>
                                </a:lnTo>
                                <a:lnTo>
                                  <a:pt x="169041" y="333375"/>
                                </a:lnTo>
                                <a:close/>
                              </a:path>
                              <a:path w="264160" h="664210">
                                <a:moveTo>
                                  <a:pt x="193836" y="333213"/>
                                </a:moveTo>
                                <a:lnTo>
                                  <a:pt x="181334" y="344824"/>
                                </a:lnTo>
                                <a:lnTo>
                                  <a:pt x="190177" y="353060"/>
                                </a:lnTo>
                                <a:lnTo>
                                  <a:pt x="202441" y="341637"/>
                                </a:lnTo>
                                <a:lnTo>
                                  <a:pt x="202859" y="341637"/>
                                </a:lnTo>
                                <a:lnTo>
                                  <a:pt x="193836" y="333213"/>
                                </a:lnTo>
                                <a:close/>
                              </a:path>
                              <a:path w="264160" h="664210">
                                <a:moveTo>
                                  <a:pt x="212055" y="332796"/>
                                </a:moveTo>
                                <a:lnTo>
                                  <a:pt x="211708" y="333006"/>
                                </a:lnTo>
                                <a:lnTo>
                                  <a:pt x="202441" y="341637"/>
                                </a:lnTo>
                                <a:lnTo>
                                  <a:pt x="202859" y="341637"/>
                                </a:lnTo>
                                <a:lnTo>
                                  <a:pt x="215093" y="353060"/>
                                </a:lnTo>
                                <a:lnTo>
                                  <a:pt x="224334" y="344431"/>
                                </a:lnTo>
                                <a:lnTo>
                                  <a:pt x="224547" y="344431"/>
                                </a:lnTo>
                                <a:lnTo>
                                  <a:pt x="212055" y="332796"/>
                                </a:lnTo>
                                <a:close/>
                              </a:path>
                              <a:path w="264160" h="664210">
                                <a:moveTo>
                                  <a:pt x="243077" y="344431"/>
                                </a:moveTo>
                                <a:lnTo>
                                  <a:pt x="224547" y="344431"/>
                                </a:lnTo>
                                <a:lnTo>
                                  <a:pt x="233812" y="353060"/>
                                </a:lnTo>
                                <a:lnTo>
                                  <a:pt x="243077" y="344431"/>
                                </a:lnTo>
                                <a:close/>
                              </a:path>
                              <a:path w="264160" h="664210">
                                <a:moveTo>
                                  <a:pt x="255648" y="332796"/>
                                </a:moveTo>
                                <a:lnTo>
                                  <a:pt x="255343" y="333006"/>
                                </a:lnTo>
                                <a:lnTo>
                                  <a:pt x="246076" y="341637"/>
                                </a:lnTo>
                                <a:lnTo>
                                  <a:pt x="246314" y="341637"/>
                                </a:lnTo>
                                <a:lnTo>
                                  <a:pt x="258613" y="353060"/>
                                </a:lnTo>
                                <a:lnTo>
                                  <a:pt x="259980" y="351790"/>
                                </a:lnTo>
                                <a:lnTo>
                                  <a:pt x="262534" y="351790"/>
                                </a:lnTo>
                                <a:lnTo>
                                  <a:pt x="263811" y="350520"/>
                                </a:lnTo>
                                <a:lnTo>
                                  <a:pt x="263811" y="340360"/>
                                </a:lnTo>
                                <a:lnTo>
                                  <a:pt x="255648" y="332796"/>
                                </a:lnTo>
                                <a:close/>
                              </a:path>
                              <a:path w="264160" h="664210">
                                <a:moveTo>
                                  <a:pt x="262534" y="351790"/>
                                </a:moveTo>
                                <a:lnTo>
                                  <a:pt x="259980" y="351790"/>
                                </a:lnTo>
                                <a:lnTo>
                                  <a:pt x="261257" y="353060"/>
                                </a:lnTo>
                                <a:lnTo>
                                  <a:pt x="262534" y="351790"/>
                                </a:lnTo>
                                <a:close/>
                              </a:path>
                              <a:path w="264160" h="664210">
                                <a:moveTo>
                                  <a:pt x="64505" y="332796"/>
                                </a:moveTo>
                                <a:lnTo>
                                  <a:pt x="64157" y="333006"/>
                                </a:lnTo>
                                <a:lnTo>
                                  <a:pt x="52296" y="344023"/>
                                </a:lnTo>
                                <a:lnTo>
                                  <a:pt x="61466" y="352564"/>
                                </a:lnTo>
                                <a:lnTo>
                                  <a:pt x="73260" y="341637"/>
                                </a:lnTo>
                                <a:lnTo>
                                  <a:pt x="74024" y="341637"/>
                                </a:lnTo>
                                <a:lnTo>
                                  <a:pt x="64505" y="332796"/>
                                </a:lnTo>
                                <a:close/>
                              </a:path>
                              <a:path w="264160" h="664210">
                                <a:moveTo>
                                  <a:pt x="43250" y="313055"/>
                                </a:moveTo>
                                <a:lnTo>
                                  <a:pt x="21372" y="333375"/>
                                </a:lnTo>
                                <a:lnTo>
                                  <a:pt x="30448" y="341804"/>
                                </a:lnTo>
                                <a:lnTo>
                                  <a:pt x="40120" y="332796"/>
                                </a:lnTo>
                                <a:lnTo>
                                  <a:pt x="31368" y="324532"/>
                                </a:lnTo>
                                <a:lnTo>
                                  <a:pt x="48993" y="324532"/>
                                </a:lnTo>
                                <a:lnTo>
                                  <a:pt x="52225" y="321522"/>
                                </a:lnTo>
                                <a:lnTo>
                                  <a:pt x="52367" y="321522"/>
                                </a:lnTo>
                                <a:lnTo>
                                  <a:pt x="43250" y="313055"/>
                                </a:lnTo>
                                <a:close/>
                              </a:path>
                              <a:path w="264160" h="664210">
                                <a:moveTo>
                                  <a:pt x="86144" y="312674"/>
                                </a:moveTo>
                                <a:lnTo>
                                  <a:pt x="85639" y="313055"/>
                                </a:lnTo>
                                <a:lnTo>
                                  <a:pt x="72649" y="325120"/>
                                </a:lnTo>
                                <a:lnTo>
                                  <a:pt x="64505" y="332796"/>
                                </a:lnTo>
                                <a:lnTo>
                                  <a:pt x="74024" y="341637"/>
                                </a:lnTo>
                                <a:lnTo>
                                  <a:pt x="73260" y="341637"/>
                                </a:lnTo>
                                <a:lnTo>
                                  <a:pt x="82576" y="333006"/>
                                </a:lnTo>
                                <a:lnTo>
                                  <a:pt x="82739" y="333006"/>
                                </a:lnTo>
                                <a:lnTo>
                                  <a:pt x="73640" y="324532"/>
                                </a:lnTo>
                                <a:lnTo>
                                  <a:pt x="91722" y="324532"/>
                                </a:lnTo>
                                <a:lnTo>
                                  <a:pt x="94972" y="321522"/>
                                </a:lnTo>
                                <a:lnTo>
                                  <a:pt x="95620" y="321522"/>
                                </a:lnTo>
                                <a:lnTo>
                                  <a:pt x="86144" y="312674"/>
                                </a:lnTo>
                                <a:close/>
                              </a:path>
                              <a:path w="264160" h="664210">
                                <a:moveTo>
                                  <a:pt x="129395" y="313055"/>
                                </a:moveTo>
                                <a:lnTo>
                                  <a:pt x="107921" y="333006"/>
                                </a:lnTo>
                                <a:lnTo>
                                  <a:pt x="117165" y="341637"/>
                                </a:lnTo>
                                <a:lnTo>
                                  <a:pt x="116534" y="341637"/>
                                </a:lnTo>
                                <a:lnTo>
                                  <a:pt x="126027" y="332796"/>
                                </a:lnTo>
                                <a:lnTo>
                                  <a:pt x="117275" y="324532"/>
                                </a:lnTo>
                                <a:lnTo>
                                  <a:pt x="134900" y="324532"/>
                                </a:lnTo>
                                <a:lnTo>
                                  <a:pt x="138132" y="321522"/>
                                </a:lnTo>
                                <a:lnTo>
                                  <a:pt x="138512" y="321522"/>
                                </a:lnTo>
                                <a:lnTo>
                                  <a:pt x="129395" y="313055"/>
                                </a:lnTo>
                                <a:close/>
                              </a:path>
                              <a:path w="264160" h="664210">
                                <a:moveTo>
                                  <a:pt x="159750" y="324721"/>
                                </a:moveTo>
                                <a:lnTo>
                                  <a:pt x="150877" y="333006"/>
                                </a:lnTo>
                                <a:lnTo>
                                  <a:pt x="160169" y="341637"/>
                                </a:lnTo>
                                <a:lnTo>
                                  <a:pt x="169041" y="333375"/>
                                </a:lnTo>
                                <a:lnTo>
                                  <a:pt x="159750" y="324721"/>
                                </a:lnTo>
                                <a:close/>
                              </a:path>
                              <a:path w="264160" h="664210">
                                <a:moveTo>
                                  <a:pt x="203182" y="324532"/>
                                </a:moveTo>
                                <a:lnTo>
                                  <a:pt x="193836" y="333213"/>
                                </a:lnTo>
                                <a:lnTo>
                                  <a:pt x="202859" y="341637"/>
                                </a:lnTo>
                                <a:lnTo>
                                  <a:pt x="202441" y="341637"/>
                                </a:lnTo>
                                <a:lnTo>
                                  <a:pt x="211934" y="332796"/>
                                </a:lnTo>
                                <a:lnTo>
                                  <a:pt x="203182" y="324532"/>
                                </a:lnTo>
                                <a:close/>
                              </a:path>
                              <a:path w="264160" h="664210">
                                <a:moveTo>
                                  <a:pt x="246185" y="324030"/>
                                </a:moveTo>
                                <a:lnTo>
                                  <a:pt x="236796" y="332796"/>
                                </a:lnTo>
                                <a:lnTo>
                                  <a:pt x="246314" y="341637"/>
                                </a:lnTo>
                                <a:lnTo>
                                  <a:pt x="246076" y="341637"/>
                                </a:lnTo>
                                <a:lnTo>
                                  <a:pt x="255569" y="332796"/>
                                </a:lnTo>
                                <a:lnTo>
                                  <a:pt x="246185" y="324030"/>
                                </a:lnTo>
                                <a:close/>
                              </a:path>
                              <a:path w="264160" h="664210">
                                <a:moveTo>
                                  <a:pt x="18442" y="312493"/>
                                </a:moveTo>
                                <a:lnTo>
                                  <a:pt x="18161" y="312674"/>
                                </a:lnTo>
                                <a:lnTo>
                                  <a:pt x="8610" y="321522"/>
                                </a:lnTo>
                                <a:lnTo>
                                  <a:pt x="21372" y="333375"/>
                                </a:lnTo>
                                <a:lnTo>
                                  <a:pt x="30892" y="324532"/>
                                </a:lnTo>
                                <a:lnTo>
                                  <a:pt x="31368" y="324532"/>
                                </a:lnTo>
                                <a:lnTo>
                                  <a:pt x="18442" y="312493"/>
                                </a:lnTo>
                                <a:close/>
                              </a:path>
                              <a:path w="264160" h="664210">
                                <a:moveTo>
                                  <a:pt x="172246" y="313055"/>
                                </a:moveTo>
                                <a:lnTo>
                                  <a:pt x="159750" y="324721"/>
                                </a:lnTo>
                                <a:lnTo>
                                  <a:pt x="169041" y="333375"/>
                                </a:lnTo>
                                <a:lnTo>
                                  <a:pt x="181541" y="321733"/>
                                </a:lnTo>
                                <a:lnTo>
                                  <a:pt x="172246" y="313055"/>
                                </a:lnTo>
                                <a:close/>
                              </a:path>
                              <a:path w="264160" h="664210">
                                <a:moveTo>
                                  <a:pt x="190859" y="313055"/>
                                </a:moveTo>
                                <a:lnTo>
                                  <a:pt x="181541" y="321733"/>
                                </a:lnTo>
                                <a:lnTo>
                                  <a:pt x="193836" y="333213"/>
                                </a:lnTo>
                                <a:lnTo>
                                  <a:pt x="203182" y="324532"/>
                                </a:lnTo>
                                <a:lnTo>
                                  <a:pt x="190859" y="313055"/>
                                </a:lnTo>
                                <a:close/>
                              </a:path>
                              <a:path w="264160" h="664210">
                                <a:moveTo>
                                  <a:pt x="91722" y="324532"/>
                                </a:moveTo>
                                <a:lnTo>
                                  <a:pt x="73640" y="324532"/>
                                </a:lnTo>
                                <a:lnTo>
                                  <a:pt x="82739" y="333006"/>
                                </a:lnTo>
                                <a:lnTo>
                                  <a:pt x="82576" y="333006"/>
                                </a:lnTo>
                                <a:lnTo>
                                  <a:pt x="91722" y="324532"/>
                                </a:lnTo>
                                <a:close/>
                              </a:path>
                              <a:path w="264160" h="664210">
                                <a:moveTo>
                                  <a:pt x="104543" y="312674"/>
                                </a:moveTo>
                                <a:lnTo>
                                  <a:pt x="104111" y="313055"/>
                                </a:lnTo>
                                <a:lnTo>
                                  <a:pt x="94972" y="321522"/>
                                </a:lnTo>
                                <a:lnTo>
                                  <a:pt x="95620" y="321522"/>
                                </a:lnTo>
                                <a:lnTo>
                                  <a:pt x="107921" y="333006"/>
                                </a:lnTo>
                                <a:lnTo>
                                  <a:pt x="117037" y="324532"/>
                                </a:lnTo>
                                <a:lnTo>
                                  <a:pt x="117275" y="324532"/>
                                </a:lnTo>
                                <a:lnTo>
                                  <a:pt x="104543" y="312674"/>
                                </a:lnTo>
                                <a:close/>
                              </a:path>
                              <a:path w="264160" h="664210">
                                <a:moveTo>
                                  <a:pt x="147223" y="313055"/>
                                </a:moveTo>
                                <a:lnTo>
                                  <a:pt x="138132" y="321522"/>
                                </a:lnTo>
                                <a:lnTo>
                                  <a:pt x="138512" y="321522"/>
                                </a:lnTo>
                                <a:lnTo>
                                  <a:pt x="150877" y="333006"/>
                                </a:lnTo>
                                <a:lnTo>
                                  <a:pt x="159750" y="324721"/>
                                </a:lnTo>
                                <a:lnTo>
                                  <a:pt x="147223" y="313055"/>
                                </a:lnTo>
                                <a:close/>
                              </a:path>
                              <a:path w="264160" h="664210">
                                <a:moveTo>
                                  <a:pt x="48993" y="324532"/>
                                </a:moveTo>
                                <a:lnTo>
                                  <a:pt x="31368" y="324532"/>
                                </a:lnTo>
                                <a:lnTo>
                                  <a:pt x="40241" y="332796"/>
                                </a:lnTo>
                                <a:lnTo>
                                  <a:pt x="48993" y="324532"/>
                                </a:lnTo>
                                <a:close/>
                              </a:path>
                              <a:path w="264160" h="664210">
                                <a:moveTo>
                                  <a:pt x="61316" y="313055"/>
                                </a:moveTo>
                                <a:lnTo>
                                  <a:pt x="52225" y="321522"/>
                                </a:lnTo>
                                <a:lnTo>
                                  <a:pt x="52367" y="321522"/>
                                </a:lnTo>
                                <a:lnTo>
                                  <a:pt x="64505" y="332796"/>
                                </a:lnTo>
                                <a:lnTo>
                                  <a:pt x="73281" y="324532"/>
                                </a:lnTo>
                                <a:lnTo>
                                  <a:pt x="73640" y="324532"/>
                                </a:lnTo>
                                <a:lnTo>
                                  <a:pt x="61316" y="313055"/>
                                </a:lnTo>
                                <a:close/>
                              </a:path>
                              <a:path w="264160" h="664210">
                                <a:moveTo>
                                  <a:pt x="134900" y="324532"/>
                                </a:moveTo>
                                <a:lnTo>
                                  <a:pt x="117275" y="324532"/>
                                </a:lnTo>
                                <a:lnTo>
                                  <a:pt x="126148" y="332796"/>
                                </a:lnTo>
                                <a:lnTo>
                                  <a:pt x="134900" y="324532"/>
                                </a:lnTo>
                                <a:close/>
                              </a:path>
                              <a:path w="264160" h="664210">
                                <a:moveTo>
                                  <a:pt x="215540" y="313055"/>
                                </a:moveTo>
                                <a:lnTo>
                                  <a:pt x="203182" y="324532"/>
                                </a:lnTo>
                                <a:lnTo>
                                  <a:pt x="212055" y="332796"/>
                                </a:lnTo>
                                <a:lnTo>
                                  <a:pt x="220176" y="325120"/>
                                </a:lnTo>
                                <a:lnTo>
                                  <a:pt x="224039" y="321522"/>
                                </a:lnTo>
                                <a:lnTo>
                                  <a:pt x="224657" y="321522"/>
                                </a:lnTo>
                                <a:lnTo>
                                  <a:pt x="215540" y="313055"/>
                                </a:lnTo>
                                <a:close/>
                              </a:path>
                              <a:path w="264160" h="664210">
                                <a:moveTo>
                                  <a:pt x="233733" y="312493"/>
                                </a:moveTo>
                                <a:lnTo>
                                  <a:pt x="224039" y="321522"/>
                                </a:lnTo>
                                <a:lnTo>
                                  <a:pt x="224657" y="321522"/>
                                </a:lnTo>
                                <a:lnTo>
                                  <a:pt x="236796" y="332796"/>
                                </a:lnTo>
                                <a:lnTo>
                                  <a:pt x="246185" y="324030"/>
                                </a:lnTo>
                                <a:lnTo>
                                  <a:pt x="233733" y="312493"/>
                                </a:lnTo>
                                <a:close/>
                              </a:path>
                              <a:path w="264160" h="664210">
                                <a:moveTo>
                                  <a:pt x="259980" y="311150"/>
                                </a:moveTo>
                                <a:lnTo>
                                  <a:pt x="246185" y="324030"/>
                                </a:lnTo>
                                <a:lnTo>
                                  <a:pt x="255648" y="332796"/>
                                </a:lnTo>
                                <a:lnTo>
                                  <a:pt x="263811" y="325120"/>
                                </a:lnTo>
                                <a:lnTo>
                                  <a:pt x="263811" y="314960"/>
                                </a:lnTo>
                                <a:lnTo>
                                  <a:pt x="262534" y="313690"/>
                                </a:lnTo>
                                <a:lnTo>
                                  <a:pt x="259980" y="313690"/>
                                </a:lnTo>
                                <a:lnTo>
                                  <a:pt x="258692" y="312493"/>
                                </a:lnTo>
                                <a:lnTo>
                                  <a:pt x="261331" y="312493"/>
                                </a:lnTo>
                                <a:lnTo>
                                  <a:pt x="259980" y="311150"/>
                                </a:lnTo>
                                <a:close/>
                              </a:path>
                              <a:path w="264160" h="664210">
                                <a:moveTo>
                                  <a:pt x="177" y="313690"/>
                                </a:moveTo>
                                <a:lnTo>
                                  <a:pt x="177" y="321522"/>
                                </a:lnTo>
                                <a:lnTo>
                                  <a:pt x="431" y="321522"/>
                                </a:lnTo>
                                <a:lnTo>
                                  <a:pt x="4727" y="325120"/>
                                </a:lnTo>
                                <a:lnTo>
                                  <a:pt x="8610" y="321522"/>
                                </a:lnTo>
                                <a:lnTo>
                                  <a:pt x="177" y="313690"/>
                                </a:lnTo>
                                <a:close/>
                              </a:path>
                              <a:path w="264160" h="664210">
                                <a:moveTo>
                                  <a:pt x="181541" y="304376"/>
                                </a:moveTo>
                                <a:lnTo>
                                  <a:pt x="172246" y="313055"/>
                                </a:lnTo>
                                <a:lnTo>
                                  <a:pt x="181541" y="321733"/>
                                </a:lnTo>
                                <a:lnTo>
                                  <a:pt x="190859" y="313055"/>
                                </a:lnTo>
                                <a:lnTo>
                                  <a:pt x="181541" y="304376"/>
                                </a:lnTo>
                                <a:close/>
                              </a:path>
                              <a:path w="264160" h="664210">
                                <a:moveTo>
                                  <a:pt x="64444" y="252730"/>
                                </a:moveTo>
                                <a:lnTo>
                                  <a:pt x="1545" y="311150"/>
                                </a:lnTo>
                                <a:lnTo>
                                  <a:pt x="177" y="312493"/>
                                </a:lnTo>
                                <a:lnTo>
                                  <a:pt x="177" y="313690"/>
                                </a:lnTo>
                                <a:lnTo>
                                  <a:pt x="8610" y="321522"/>
                                </a:lnTo>
                                <a:lnTo>
                                  <a:pt x="18356" y="312493"/>
                                </a:lnTo>
                                <a:lnTo>
                                  <a:pt x="16999" y="311150"/>
                                </a:lnTo>
                                <a:lnTo>
                                  <a:pt x="9402" y="304073"/>
                                </a:lnTo>
                                <a:lnTo>
                                  <a:pt x="27444" y="304073"/>
                                </a:lnTo>
                                <a:lnTo>
                                  <a:pt x="30343" y="301388"/>
                                </a:lnTo>
                                <a:lnTo>
                                  <a:pt x="30689" y="301388"/>
                                </a:lnTo>
                                <a:lnTo>
                                  <a:pt x="21546" y="292896"/>
                                </a:lnTo>
                                <a:lnTo>
                                  <a:pt x="39672" y="292896"/>
                                </a:lnTo>
                                <a:lnTo>
                                  <a:pt x="30746" y="284583"/>
                                </a:lnTo>
                                <a:lnTo>
                                  <a:pt x="48482" y="284583"/>
                                </a:lnTo>
                                <a:lnTo>
                                  <a:pt x="52284" y="281060"/>
                                </a:lnTo>
                                <a:lnTo>
                                  <a:pt x="43216" y="272594"/>
                                </a:lnTo>
                                <a:lnTo>
                                  <a:pt x="61509" y="272594"/>
                                </a:lnTo>
                                <a:lnTo>
                                  <a:pt x="52453" y="264160"/>
                                </a:lnTo>
                                <a:lnTo>
                                  <a:pt x="70526" y="264160"/>
                                </a:lnTo>
                                <a:lnTo>
                                  <a:pt x="73415" y="261483"/>
                                </a:lnTo>
                                <a:lnTo>
                                  <a:pt x="73869" y="261483"/>
                                </a:lnTo>
                                <a:lnTo>
                                  <a:pt x="64444" y="252730"/>
                                </a:lnTo>
                                <a:close/>
                              </a:path>
                              <a:path w="264160" h="664210">
                                <a:moveTo>
                                  <a:pt x="64961" y="292896"/>
                                </a:moveTo>
                                <a:lnTo>
                                  <a:pt x="43250" y="313055"/>
                                </a:lnTo>
                                <a:lnTo>
                                  <a:pt x="52367" y="321522"/>
                                </a:lnTo>
                                <a:lnTo>
                                  <a:pt x="52225" y="321522"/>
                                </a:lnTo>
                                <a:lnTo>
                                  <a:pt x="61316" y="313055"/>
                                </a:lnTo>
                                <a:lnTo>
                                  <a:pt x="52453" y="304800"/>
                                </a:lnTo>
                                <a:lnTo>
                                  <a:pt x="70180" y="304800"/>
                                </a:lnTo>
                                <a:lnTo>
                                  <a:pt x="73843" y="301388"/>
                                </a:lnTo>
                                <a:lnTo>
                                  <a:pt x="74056" y="301388"/>
                                </a:lnTo>
                                <a:lnTo>
                                  <a:pt x="64961" y="292896"/>
                                </a:lnTo>
                                <a:close/>
                              </a:path>
                              <a:path w="264160" h="664210">
                                <a:moveTo>
                                  <a:pt x="95309" y="304073"/>
                                </a:moveTo>
                                <a:lnTo>
                                  <a:pt x="86243" y="312493"/>
                                </a:lnTo>
                                <a:lnTo>
                                  <a:pt x="86144" y="312674"/>
                                </a:lnTo>
                                <a:lnTo>
                                  <a:pt x="95620" y="321522"/>
                                </a:lnTo>
                                <a:lnTo>
                                  <a:pt x="94972" y="321522"/>
                                </a:lnTo>
                                <a:lnTo>
                                  <a:pt x="104522" y="312674"/>
                                </a:lnTo>
                                <a:lnTo>
                                  <a:pt x="104349" y="312493"/>
                                </a:lnTo>
                                <a:lnTo>
                                  <a:pt x="95309" y="304073"/>
                                </a:lnTo>
                                <a:close/>
                              </a:path>
                              <a:path w="264160" h="664210">
                                <a:moveTo>
                                  <a:pt x="138360" y="304800"/>
                                </a:moveTo>
                                <a:lnTo>
                                  <a:pt x="129395" y="313055"/>
                                </a:lnTo>
                                <a:lnTo>
                                  <a:pt x="138512" y="321522"/>
                                </a:lnTo>
                                <a:lnTo>
                                  <a:pt x="138132" y="321522"/>
                                </a:lnTo>
                                <a:lnTo>
                                  <a:pt x="147223" y="313055"/>
                                </a:lnTo>
                                <a:lnTo>
                                  <a:pt x="138360" y="304800"/>
                                </a:lnTo>
                                <a:close/>
                              </a:path>
                              <a:path w="264160" h="664210">
                                <a:moveTo>
                                  <a:pt x="224971" y="304376"/>
                                </a:moveTo>
                                <a:lnTo>
                                  <a:pt x="224428" y="304800"/>
                                </a:lnTo>
                                <a:lnTo>
                                  <a:pt x="215540" y="313055"/>
                                </a:lnTo>
                                <a:lnTo>
                                  <a:pt x="224657" y="321522"/>
                                </a:lnTo>
                                <a:lnTo>
                                  <a:pt x="224039" y="321522"/>
                                </a:lnTo>
                                <a:lnTo>
                                  <a:pt x="233733" y="312493"/>
                                </a:lnTo>
                                <a:lnTo>
                                  <a:pt x="224971" y="304376"/>
                                </a:lnTo>
                                <a:close/>
                              </a:path>
                              <a:path w="264160" h="664210">
                                <a:moveTo>
                                  <a:pt x="255121" y="292896"/>
                                </a:moveTo>
                                <a:lnTo>
                                  <a:pt x="254774" y="292896"/>
                                </a:lnTo>
                                <a:lnTo>
                                  <a:pt x="246084" y="300990"/>
                                </a:lnTo>
                                <a:lnTo>
                                  <a:pt x="246306" y="300990"/>
                                </a:lnTo>
                                <a:lnTo>
                                  <a:pt x="259980" y="313690"/>
                                </a:lnTo>
                                <a:lnTo>
                                  <a:pt x="261513" y="312674"/>
                                </a:lnTo>
                                <a:lnTo>
                                  <a:pt x="261331" y="312493"/>
                                </a:lnTo>
                                <a:lnTo>
                                  <a:pt x="258541" y="312493"/>
                                </a:lnTo>
                                <a:lnTo>
                                  <a:pt x="259980" y="311150"/>
                                </a:lnTo>
                                <a:lnTo>
                                  <a:pt x="263811" y="311150"/>
                                </a:lnTo>
                                <a:lnTo>
                                  <a:pt x="263811" y="300990"/>
                                </a:lnTo>
                                <a:lnTo>
                                  <a:pt x="255121" y="292896"/>
                                </a:lnTo>
                                <a:close/>
                              </a:path>
                              <a:path w="264160" h="664210">
                                <a:moveTo>
                                  <a:pt x="261513" y="312674"/>
                                </a:moveTo>
                                <a:lnTo>
                                  <a:pt x="259980" y="313690"/>
                                </a:lnTo>
                                <a:lnTo>
                                  <a:pt x="262534" y="313690"/>
                                </a:lnTo>
                                <a:lnTo>
                                  <a:pt x="261513" y="312674"/>
                                </a:lnTo>
                                <a:close/>
                              </a:path>
                              <a:path w="264160" h="664210">
                                <a:moveTo>
                                  <a:pt x="39672" y="292896"/>
                                </a:moveTo>
                                <a:lnTo>
                                  <a:pt x="39508" y="292896"/>
                                </a:lnTo>
                                <a:lnTo>
                                  <a:pt x="30343" y="301388"/>
                                </a:lnTo>
                                <a:lnTo>
                                  <a:pt x="30689" y="301388"/>
                                </a:lnTo>
                                <a:lnTo>
                                  <a:pt x="43250" y="313055"/>
                                </a:lnTo>
                                <a:lnTo>
                                  <a:pt x="52138" y="304800"/>
                                </a:lnTo>
                                <a:lnTo>
                                  <a:pt x="52453" y="304800"/>
                                </a:lnTo>
                                <a:lnTo>
                                  <a:pt x="39672" y="292896"/>
                                </a:lnTo>
                                <a:close/>
                              </a:path>
                              <a:path w="264160" h="664210">
                                <a:moveTo>
                                  <a:pt x="70180" y="304800"/>
                                </a:moveTo>
                                <a:lnTo>
                                  <a:pt x="52453" y="304800"/>
                                </a:lnTo>
                                <a:lnTo>
                                  <a:pt x="61316" y="313055"/>
                                </a:lnTo>
                                <a:lnTo>
                                  <a:pt x="70180" y="304800"/>
                                </a:lnTo>
                                <a:close/>
                              </a:path>
                              <a:path w="264160" h="664210">
                                <a:moveTo>
                                  <a:pt x="125801" y="293103"/>
                                </a:moveTo>
                                <a:lnTo>
                                  <a:pt x="125647" y="293103"/>
                                </a:lnTo>
                                <a:lnTo>
                                  <a:pt x="116704" y="301388"/>
                                </a:lnTo>
                                <a:lnTo>
                                  <a:pt x="116834" y="301388"/>
                                </a:lnTo>
                                <a:lnTo>
                                  <a:pt x="129395" y="313055"/>
                                </a:lnTo>
                                <a:lnTo>
                                  <a:pt x="138283" y="304800"/>
                                </a:lnTo>
                                <a:lnTo>
                                  <a:pt x="137905" y="304376"/>
                                </a:lnTo>
                                <a:lnTo>
                                  <a:pt x="125801" y="293103"/>
                                </a:lnTo>
                                <a:close/>
                              </a:path>
                              <a:path w="264160" h="664210">
                                <a:moveTo>
                                  <a:pt x="150877" y="293103"/>
                                </a:moveTo>
                                <a:lnTo>
                                  <a:pt x="138739" y="304376"/>
                                </a:lnTo>
                                <a:lnTo>
                                  <a:pt x="138360" y="304800"/>
                                </a:lnTo>
                                <a:lnTo>
                                  <a:pt x="147223" y="313055"/>
                                </a:lnTo>
                                <a:lnTo>
                                  <a:pt x="159750" y="301388"/>
                                </a:lnTo>
                                <a:lnTo>
                                  <a:pt x="150877" y="293103"/>
                                </a:lnTo>
                                <a:close/>
                              </a:path>
                              <a:path w="264160" h="664210">
                                <a:moveTo>
                                  <a:pt x="169215" y="292896"/>
                                </a:moveTo>
                                <a:lnTo>
                                  <a:pt x="168867" y="292896"/>
                                </a:lnTo>
                                <a:lnTo>
                                  <a:pt x="159750" y="301388"/>
                                </a:lnTo>
                                <a:lnTo>
                                  <a:pt x="172246" y="313055"/>
                                </a:lnTo>
                                <a:lnTo>
                                  <a:pt x="181541" y="304376"/>
                                </a:lnTo>
                                <a:lnTo>
                                  <a:pt x="169215" y="292896"/>
                                </a:lnTo>
                                <a:close/>
                              </a:path>
                              <a:path w="264160" h="664210">
                                <a:moveTo>
                                  <a:pt x="193836" y="292896"/>
                                </a:moveTo>
                                <a:lnTo>
                                  <a:pt x="181541" y="304376"/>
                                </a:lnTo>
                                <a:lnTo>
                                  <a:pt x="190859" y="313055"/>
                                </a:lnTo>
                                <a:lnTo>
                                  <a:pt x="203182" y="301577"/>
                                </a:lnTo>
                                <a:lnTo>
                                  <a:pt x="193836" y="292896"/>
                                </a:lnTo>
                                <a:close/>
                              </a:path>
                              <a:path w="264160" h="664210">
                                <a:moveTo>
                                  <a:pt x="212580" y="292896"/>
                                </a:moveTo>
                                <a:lnTo>
                                  <a:pt x="212281" y="293103"/>
                                </a:lnTo>
                                <a:lnTo>
                                  <a:pt x="203182" y="301577"/>
                                </a:lnTo>
                                <a:lnTo>
                                  <a:pt x="215540" y="313055"/>
                                </a:lnTo>
                                <a:lnTo>
                                  <a:pt x="224884" y="304376"/>
                                </a:lnTo>
                                <a:lnTo>
                                  <a:pt x="224645" y="304073"/>
                                </a:lnTo>
                                <a:lnTo>
                                  <a:pt x="212580" y="292896"/>
                                </a:lnTo>
                                <a:close/>
                              </a:path>
                              <a:path w="264160" h="664210">
                                <a:moveTo>
                                  <a:pt x="83308" y="292896"/>
                                </a:moveTo>
                                <a:lnTo>
                                  <a:pt x="82960" y="292896"/>
                                </a:lnTo>
                                <a:lnTo>
                                  <a:pt x="73843" y="301388"/>
                                </a:lnTo>
                                <a:lnTo>
                                  <a:pt x="74056" y="301388"/>
                                </a:lnTo>
                                <a:lnTo>
                                  <a:pt x="86144" y="312674"/>
                                </a:lnTo>
                                <a:lnTo>
                                  <a:pt x="86243" y="312493"/>
                                </a:lnTo>
                                <a:lnTo>
                                  <a:pt x="95309" y="304073"/>
                                </a:lnTo>
                                <a:lnTo>
                                  <a:pt x="83308" y="292896"/>
                                </a:lnTo>
                                <a:close/>
                              </a:path>
                              <a:path w="264160" h="664210">
                                <a:moveTo>
                                  <a:pt x="129094" y="272765"/>
                                </a:moveTo>
                                <a:lnTo>
                                  <a:pt x="128711" y="273050"/>
                                </a:lnTo>
                                <a:lnTo>
                                  <a:pt x="95309" y="304073"/>
                                </a:lnTo>
                                <a:lnTo>
                                  <a:pt x="104543" y="312674"/>
                                </a:lnTo>
                                <a:lnTo>
                                  <a:pt x="104717" y="312493"/>
                                </a:lnTo>
                                <a:lnTo>
                                  <a:pt x="116704" y="301388"/>
                                </a:lnTo>
                                <a:lnTo>
                                  <a:pt x="116834" y="301388"/>
                                </a:lnTo>
                                <a:lnTo>
                                  <a:pt x="107691" y="292896"/>
                                </a:lnTo>
                                <a:lnTo>
                                  <a:pt x="125579" y="292896"/>
                                </a:lnTo>
                                <a:lnTo>
                                  <a:pt x="116653" y="284583"/>
                                </a:lnTo>
                                <a:lnTo>
                                  <a:pt x="134843" y="284583"/>
                                </a:lnTo>
                                <a:lnTo>
                                  <a:pt x="138164" y="281506"/>
                                </a:lnTo>
                                <a:lnTo>
                                  <a:pt x="138456" y="281506"/>
                                </a:lnTo>
                                <a:lnTo>
                                  <a:pt x="129094" y="272765"/>
                                </a:lnTo>
                                <a:close/>
                              </a:path>
                              <a:path w="264160" h="664210">
                                <a:moveTo>
                                  <a:pt x="263811" y="311150"/>
                                </a:moveTo>
                                <a:lnTo>
                                  <a:pt x="259980" y="311150"/>
                                </a:lnTo>
                                <a:lnTo>
                                  <a:pt x="261513" y="312674"/>
                                </a:lnTo>
                                <a:lnTo>
                                  <a:pt x="263811" y="311150"/>
                                </a:lnTo>
                                <a:close/>
                              </a:path>
                              <a:path w="264160" h="664210">
                                <a:moveTo>
                                  <a:pt x="4727" y="299720"/>
                                </a:moveTo>
                                <a:lnTo>
                                  <a:pt x="177" y="304800"/>
                                </a:lnTo>
                                <a:lnTo>
                                  <a:pt x="177" y="312493"/>
                                </a:lnTo>
                                <a:lnTo>
                                  <a:pt x="1545" y="311150"/>
                                </a:lnTo>
                                <a:lnTo>
                                  <a:pt x="9164" y="304073"/>
                                </a:lnTo>
                                <a:lnTo>
                                  <a:pt x="9402" y="304073"/>
                                </a:lnTo>
                                <a:lnTo>
                                  <a:pt x="4727" y="299720"/>
                                </a:lnTo>
                                <a:close/>
                              </a:path>
                              <a:path w="264160" h="664210">
                                <a:moveTo>
                                  <a:pt x="27444" y="304073"/>
                                </a:moveTo>
                                <a:lnTo>
                                  <a:pt x="9402" y="304073"/>
                                </a:lnTo>
                                <a:lnTo>
                                  <a:pt x="18442" y="312493"/>
                                </a:lnTo>
                                <a:lnTo>
                                  <a:pt x="19806" y="311150"/>
                                </a:lnTo>
                                <a:lnTo>
                                  <a:pt x="27444" y="304073"/>
                                </a:lnTo>
                                <a:close/>
                              </a:path>
                              <a:path w="264160" h="664210">
                                <a:moveTo>
                                  <a:pt x="246195" y="284583"/>
                                </a:moveTo>
                                <a:lnTo>
                                  <a:pt x="225210" y="304073"/>
                                </a:lnTo>
                                <a:lnTo>
                                  <a:pt x="224971" y="304376"/>
                                </a:lnTo>
                                <a:lnTo>
                                  <a:pt x="233733" y="312493"/>
                                </a:lnTo>
                                <a:lnTo>
                                  <a:pt x="246084" y="300990"/>
                                </a:lnTo>
                                <a:lnTo>
                                  <a:pt x="246306" y="300990"/>
                                </a:lnTo>
                                <a:lnTo>
                                  <a:pt x="237592" y="292896"/>
                                </a:lnTo>
                                <a:lnTo>
                                  <a:pt x="255121" y="292896"/>
                                </a:lnTo>
                                <a:lnTo>
                                  <a:pt x="246195" y="284583"/>
                                </a:lnTo>
                                <a:close/>
                              </a:path>
                              <a:path w="264160" h="664210">
                                <a:moveTo>
                                  <a:pt x="236856" y="252730"/>
                                </a:moveTo>
                                <a:lnTo>
                                  <a:pt x="193836" y="292896"/>
                                </a:lnTo>
                                <a:lnTo>
                                  <a:pt x="203182" y="301577"/>
                                </a:lnTo>
                                <a:lnTo>
                                  <a:pt x="212503" y="292896"/>
                                </a:lnTo>
                                <a:lnTo>
                                  <a:pt x="203607" y="284583"/>
                                </a:lnTo>
                                <a:lnTo>
                                  <a:pt x="221429" y="284583"/>
                                </a:lnTo>
                                <a:lnTo>
                                  <a:pt x="224732" y="281506"/>
                                </a:lnTo>
                                <a:lnTo>
                                  <a:pt x="225329" y="281506"/>
                                </a:lnTo>
                                <a:lnTo>
                                  <a:pt x="215733" y="272594"/>
                                </a:lnTo>
                                <a:lnTo>
                                  <a:pt x="233323" y="272594"/>
                                </a:lnTo>
                                <a:lnTo>
                                  <a:pt x="224504" y="264381"/>
                                </a:lnTo>
                                <a:lnTo>
                                  <a:pt x="243120" y="264381"/>
                                </a:lnTo>
                                <a:lnTo>
                                  <a:pt x="246231" y="261483"/>
                                </a:lnTo>
                                <a:lnTo>
                                  <a:pt x="236856" y="252730"/>
                                </a:lnTo>
                                <a:close/>
                              </a:path>
                              <a:path w="264160" h="664210">
                                <a:moveTo>
                                  <a:pt x="18363" y="273050"/>
                                </a:moveTo>
                                <a:lnTo>
                                  <a:pt x="9283" y="281506"/>
                                </a:lnTo>
                                <a:lnTo>
                                  <a:pt x="30689" y="301388"/>
                                </a:lnTo>
                                <a:lnTo>
                                  <a:pt x="30343" y="301388"/>
                                </a:lnTo>
                                <a:lnTo>
                                  <a:pt x="39508" y="292896"/>
                                </a:lnTo>
                                <a:lnTo>
                                  <a:pt x="21198" y="292896"/>
                                </a:lnTo>
                                <a:lnTo>
                                  <a:pt x="30149" y="284583"/>
                                </a:lnTo>
                                <a:lnTo>
                                  <a:pt x="30746" y="284583"/>
                                </a:lnTo>
                                <a:lnTo>
                                  <a:pt x="18363" y="273050"/>
                                </a:lnTo>
                                <a:close/>
                              </a:path>
                              <a:path w="264160" h="664210">
                                <a:moveTo>
                                  <a:pt x="86323" y="273050"/>
                                </a:moveTo>
                                <a:lnTo>
                                  <a:pt x="64961" y="292896"/>
                                </a:lnTo>
                                <a:lnTo>
                                  <a:pt x="74056" y="301388"/>
                                </a:lnTo>
                                <a:lnTo>
                                  <a:pt x="73843" y="301388"/>
                                </a:lnTo>
                                <a:lnTo>
                                  <a:pt x="82960" y="292896"/>
                                </a:lnTo>
                                <a:lnTo>
                                  <a:pt x="83308" y="292896"/>
                                </a:lnTo>
                                <a:lnTo>
                                  <a:pt x="74381" y="284583"/>
                                </a:lnTo>
                                <a:lnTo>
                                  <a:pt x="91887" y="284583"/>
                                </a:lnTo>
                                <a:lnTo>
                                  <a:pt x="95190" y="281506"/>
                                </a:lnTo>
                                <a:lnTo>
                                  <a:pt x="95428" y="281506"/>
                                </a:lnTo>
                                <a:lnTo>
                                  <a:pt x="86323" y="273050"/>
                                </a:lnTo>
                                <a:close/>
                              </a:path>
                              <a:path w="264160" h="664210">
                                <a:moveTo>
                                  <a:pt x="104270" y="273050"/>
                                </a:moveTo>
                                <a:lnTo>
                                  <a:pt x="95190" y="281506"/>
                                </a:lnTo>
                                <a:lnTo>
                                  <a:pt x="95428" y="281506"/>
                                </a:lnTo>
                                <a:lnTo>
                                  <a:pt x="116834" y="301388"/>
                                </a:lnTo>
                                <a:lnTo>
                                  <a:pt x="116704" y="301388"/>
                                </a:lnTo>
                                <a:lnTo>
                                  <a:pt x="125647" y="293103"/>
                                </a:lnTo>
                                <a:lnTo>
                                  <a:pt x="125801" y="293103"/>
                                </a:lnTo>
                                <a:lnTo>
                                  <a:pt x="125579" y="292896"/>
                                </a:lnTo>
                                <a:lnTo>
                                  <a:pt x="107343" y="292896"/>
                                </a:lnTo>
                                <a:lnTo>
                                  <a:pt x="116294" y="284583"/>
                                </a:lnTo>
                                <a:lnTo>
                                  <a:pt x="116653" y="284583"/>
                                </a:lnTo>
                                <a:lnTo>
                                  <a:pt x="104270" y="273050"/>
                                </a:lnTo>
                                <a:close/>
                              </a:path>
                              <a:path w="264160" h="664210">
                                <a:moveTo>
                                  <a:pt x="172468" y="273050"/>
                                </a:moveTo>
                                <a:lnTo>
                                  <a:pt x="150877" y="293103"/>
                                </a:lnTo>
                                <a:lnTo>
                                  <a:pt x="159750" y="301388"/>
                                </a:lnTo>
                                <a:lnTo>
                                  <a:pt x="168867" y="292896"/>
                                </a:lnTo>
                                <a:lnTo>
                                  <a:pt x="169215" y="292896"/>
                                </a:lnTo>
                                <a:lnTo>
                                  <a:pt x="160288" y="284583"/>
                                </a:lnTo>
                                <a:lnTo>
                                  <a:pt x="177794" y="284583"/>
                                </a:lnTo>
                                <a:lnTo>
                                  <a:pt x="181097" y="281506"/>
                                </a:lnTo>
                                <a:lnTo>
                                  <a:pt x="181573" y="281506"/>
                                </a:lnTo>
                                <a:lnTo>
                                  <a:pt x="172468" y="273050"/>
                                </a:lnTo>
                                <a:close/>
                              </a:path>
                              <a:path w="264160" h="664210">
                                <a:moveTo>
                                  <a:pt x="233812" y="273050"/>
                                </a:moveTo>
                                <a:lnTo>
                                  <a:pt x="224732" y="281506"/>
                                </a:lnTo>
                                <a:lnTo>
                                  <a:pt x="225329" y="281506"/>
                                </a:lnTo>
                                <a:lnTo>
                                  <a:pt x="246306" y="300990"/>
                                </a:lnTo>
                                <a:lnTo>
                                  <a:pt x="246084" y="300990"/>
                                </a:lnTo>
                                <a:lnTo>
                                  <a:pt x="254774" y="292896"/>
                                </a:lnTo>
                                <a:lnTo>
                                  <a:pt x="237244" y="292896"/>
                                </a:lnTo>
                                <a:lnTo>
                                  <a:pt x="246195" y="284583"/>
                                </a:lnTo>
                                <a:lnTo>
                                  <a:pt x="233812" y="273050"/>
                                </a:lnTo>
                                <a:close/>
                              </a:path>
                              <a:path w="264160" h="664210">
                                <a:moveTo>
                                  <a:pt x="134843" y="284583"/>
                                </a:moveTo>
                                <a:lnTo>
                                  <a:pt x="116653" y="284583"/>
                                </a:lnTo>
                                <a:lnTo>
                                  <a:pt x="125801" y="293103"/>
                                </a:lnTo>
                                <a:lnTo>
                                  <a:pt x="125647" y="293103"/>
                                </a:lnTo>
                                <a:lnTo>
                                  <a:pt x="134843" y="284583"/>
                                </a:lnTo>
                                <a:close/>
                              </a:path>
                              <a:path w="264160" h="664210">
                                <a:moveTo>
                                  <a:pt x="147599" y="272765"/>
                                </a:moveTo>
                                <a:lnTo>
                                  <a:pt x="138164" y="281506"/>
                                </a:lnTo>
                                <a:lnTo>
                                  <a:pt x="138456" y="281506"/>
                                </a:lnTo>
                                <a:lnTo>
                                  <a:pt x="150877" y="293103"/>
                                </a:lnTo>
                                <a:lnTo>
                                  <a:pt x="160050" y="284583"/>
                                </a:lnTo>
                                <a:lnTo>
                                  <a:pt x="160288" y="284583"/>
                                </a:lnTo>
                                <a:lnTo>
                                  <a:pt x="147599" y="272765"/>
                                </a:lnTo>
                                <a:close/>
                              </a:path>
                              <a:path w="264160" h="664210">
                                <a:moveTo>
                                  <a:pt x="48482" y="284583"/>
                                </a:moveTo>
                                <a:lnTo>
                                  <a:pt x="30746" y="284583"/>
                                </a:lnTo>
                                <a:lnTo>
                                  <a:pt x="39672" y="292896"/>
                                </a:lnTo>
                                <a:lnTo>
                                  <a:pt x="39508" y="292896"/>
                                </a:lnTo>
                                <a:lnTo>
                                  <a:pt x="48482" y="284583"/>
                                </a:lnTo>
                                <a:close/>
                              </a:path>
                              <a:path w="264160" h="664210">
                                <a:moveTo>
                                  <a:pt x="61509" y="272594"/>
                                </a:moveTo>
                                <a:lnTo>
                                  <a:pt x="61238" y="272765"/>
                                </a:lnTo>
                                <a:lnTo>
                                  <a:pt x="52284" y="281060"/>
                                </a:lnTo>
                                <a:lnTo>
                                  <a:pt x="64961" y="292896"/>
                                </a:lnTo>
                                <a:lnTo>
                                  <a:pt x="73905" y="284583"/>
                                </a:lnTo>
                                <a:lnTo>
                                  <a:pt x="74381" y="284583"/>
                                </a:lnTo>
                                <a:lnTo>
                                  <a:pt x="61509" y="272594"/>
                                </a:lnTo>
                                <a:close/>
                              </a:path>
                              <a:path w="264160" h="664210">
                                <a:moveTo>
                                  <a:pt x="91887" y="284583"/>
                                </a:moveTo>
                                <a:lnTo>
                                  <a:pt x="74381" y="284583"/>
                                </a:lnTo>
                                <a:lnTo>
                                  <a:pt x="83308" y="292896"/>
                                </a:lnTo>
                                <a:lnTo>
                                  <a:pt x="82960" y="292896"/>
                                </a:lnTo>
                                <a:lnTo>
                                  <a:pt x="91887" y="284583"/>
                                </a:lnTo>
                                <a:close/>
                              </a:path>
                              <a:path w="264160" h="664210">
                                <a:moveTo>
                                  <a:pt x="177794" y="284583"/>
                                </a:moveTo>
                                <a:lnTo>
                                  <a:pt x="160288" y="284583"/>
                                </a:lnTo>
                                <a:lnTo>
                                  <a:pt x="169215" y="292896"/>
                                </a:lnTo>
                                <a:lnTo>
                                  <a:pt x="168867" y="292896"/>
                                </a:lnTo>
                                <a:lnTo>
                                  <a:pt x="177794" y="284583"/>
                                </a:lnTo>
                                <a:close/>
                              </a:path>
                              <a:path w="264160" h="664210">
                                <a:moveTo>
                                  <a:pt x="190666" y="272594"/>
                                </a:moveTo>
                                <a:lnTo>
                                  <a:pt x="181097" y="281506"/>
                                </a:lnTo>
                                <a:lnTo>
                                  <a:pt x="181573" y="281506"/>
                                </a:lnTo>
                                <a:lnTo>
                                  <a:pt x="193836" y="292896"/>
                                </a:lnTo>
                                <a:lnTo>
                                  <a:pt x="202740" y="284583"/>
                                </a:lnTo>
                                <a:lnTo>
                                  <a:pt x="203607" y="284583"/>
                                </a:lnTo>
                                <a:lnTo>
                                  <a:pt x="190666" y="272594"/>
                                </a:lnTo>
                                <a:close/>
                              </a:path>
                              <a:path w="264160" h="664210">
                                <a:moveTo>
                                  <a:pt x="221429" y="284583"/>
                                </a:moveTo>
                                <a:lnTo>
                                  <a:pt x="203607" y="284583"/>
                                </a:lnTo>
                                <a:lnTo>
                                  <a:pt x="212580" y="292896"/>
                                </a:lnTo>
                                <a:lnTo>
                                  <a:pt x="221429" y="284583"/>
                                </a:lnTo>
                                <a:close/>
                              </a:path>
                              <a:path w="264160" h="664210">
                                <a:moveTo>
                                  <a:pt x="258620" y="273050"/>
                                </a:moveTo>
                                <a:lnTo>
                                  <a:pt x="246195" y="284583"/>
                                </a:lnTo>
                                <a:lnTo>
                                  <a:pt x="255121" y="292896"/>
                                </a:lnTo>
                                <a:lnTo>
                                  <a:pt x="254774" y="292896"/>
                                </a:lnTo>
                                <a:lnTo>
                                  <a:pt x="263701" y="284583"/>
                                </a:lnTo>
                                <a:lnTo>
                                  <a:pt x="263811" y="275590"/>
                                </a:lnTo>
                                <a:lnTo>
                                  <a:pt x="262534" y="274320"/>
                                </a:lnTo>
                                <a:lnTo>
                                  <a:pt x="259980" y="274320"/>
                                </a:lnTo>
                                <a:lnTo>
                                  <a:pt x="258620" y="273050"/>
                                </a:lnTo>
                                <a:close/>
                              </a:path>
                              <a:path w="264160" h="664210">
                                <a:moveTo>
                                  <a:pt x="177" y="273050"/>
                                </a:moveTo>
                                <a:lnTo>
                                  <a:pt x="177" y="280670"/>
                                </a:lnTo>
                                <a:lnTo>
                                  <a:pt x="4727" y="285750"/>
                                </a:lnTo>
                                <a:lnTo>
                                  <a:pt x="9283" y="281506"/>
                                </a:lnTo>
                                <a:lnTo>
                                  <a:pt x="177" y="273050"/>
                                </a:lnTo>
                                <a:close/>
                              </a:path>
                              <a:path w="264160" h="664210">
                                <a:moveTo>
                                  <a:pt x="9259" y="264570"/>
                                </a:moveTo>
                                <a:lnTo>
                                  <a:pt x="177" y="273050"/>
                                </a:lnTo>
                                <a:lnTo>
                                  <a:pt x="9283" y="281506"/>
                                </a:lnTo>
                                <a:lnTo>
                                  <a:pt x="18363" y="273050"/>
                                </a:lnTo>
                                <a:lnTo>
                                  <a:pt x="9259" y="264570"/>
                                </a:lnTo>
                                <a:close/>
                              </a:path>
                              <a:path w="264160" h="664210">
                                <a:moveTo>
                                  <a:pt x="95309" y="264703"/>
                                </a:moveTo>
                                <a:lnTo>
                                  <a:pt x="86323" y="273050"/>
                                </a:lnTo>
                                <a:lnTo>
                                  <a:pt x="95428" y="281506"/>
                                </a:lnTo>
                                <a:lnTo>
                                  <a:pt x="95190" y="281506"/>
                                </a:lnTo>
                                <a:lnTo>
                                  <a:pt x="104270" y="273050"/>
                                </a:lnTo>
                                <a:lnTo>
                                  <a:pt x="95309" y="264703"/>
                                </a:lnTo>
                                <a:close/>
                              </a:path>
                              <a:path w="264160" h="664210">
                                <a:moveTo>
                                  <a:pt x="138360" y="264160"/>
                                </a:moveTo>
                                <a:lnTo>
                                  <a:pt x="138045" y="264381"/>
                                </a:lnTo>
                                <a:lnTo>
                                  <a:pt x="129202" y="272594"/>
                                </a:lnTo>
                                <a:lnTo>
                                  <a:pt x="129094" y="272765"/>
                                </a:lnTo>
                                <a:lnTo>
                                  <a:pt x="138456" y="281506"/>
                                </a:lnTo>
                                <a:lnTo>
                                  <a:pt x="138164" y="281506"/>
                                </a:lnTo>
                                <a:lnTo>
                                  <a:pt x="147599" y="272765"/>
                                </a:lnTo>
                                <a:lnTo>
                                  <a:pt x="138360" y="264160"/>
                                </a:lnTo>
                                <a:close/>
                              </a:path>
                              <a:path w="264160" h="664210">
                                <a:moveTo>
                                  <a:pt x="181801" y="264381"/>
                                </a:moveTo>
                                <a:lnTo>
                                  <a:pt x="172468" y="273050"/>
                                </a:lnTo>
                                <a:lnTo>
                                  <a:pt x="181573" y="281506"/>
                                </a:lnTo>
                                <a:lnTo>
                                  <a:pt x="181097" y="281506"/>
                                </a:lnTo>
                                <a:lnTo>
                                  <a:pt x="190666" y="272594"/>
                                </a:lnTo>
                                <a:lnTo>
                                  <a:pt x="181801" y="264381"/>
                                </a:lnTo>
                                <a:close/>
                              </a:path>
                              <a:path w="264160" h="664210">
                                <a:moveTo>
                                  <a:pt x="211994" y="252730"/>
                                </a:moveTo>
                                <a:lnTo>
                                  <a:pt x="203182" y="260937"/>
                                </a:lnTo>
                                <a:lnTo>
                                  <a:pt x="225329" y="281506"/>
                                </a:lnTo>
                                <a:lnTo>
                                  <a:pt x="224732" y="281506"/>
                                </a:lnTo>
                                <a:lnTo>
                                  <a:pt x="233812" y="273050"/>
                                </a:lnTo>
                                <a:lnTo>
                                  <a:pt x="233323" y="272594"/>
                                </a:lnTo>
                                <a:lnTo>
                                  <a:pt x="215581" y="272594"/>
                                </a:lnTo>
                                <a:lnTo>
                                  <a:pt x="224377" y="264381"/>
                                </a:lnTo>
                                <a:lnTo>
                                  <a:pt x="224504" y="264381"/>
                                </a:lnTo>
                                <a:lnTo>
                                  <a:pt x="211994" y="252730"/>
                                </a:lnTo>
                                <a:close/>
                              </a:path>
                              <a:path w="264160" h="664210">
                                <a:moveTo>
                                  <a:pt x="40181" y="252730"/>
                                </a:moveTo>
                                <a:lnTo>
                                  <a:pt x="30782" y="261483"/>
                                </a:lnTo>
                                <a:lnTo>
                                  <a:pt x="31316" y="261483"/>
                                </a:lnTo>
                                <a:lnTo>
                                  <a:pt x="52284" y="281060"/>
                                </a:lnTo>
                                <a:lnTo>
                                  <a:pt x="61422" y="272594"/>
                                </a:lnTo>
                                <a:lnTo>
                                  <a:pt x="43057" y="272594"/>
                                </a:lnTo>
                                <a:lnTo>
                                  <a:pt x="52138" y="264160"/>
                                </a:lnTo>
                                <a:lnTo>
                                  <a:pt x="52453" y="264160"/>
                                </a:lnTo>
                                <a:lnTo>
                                  <a:pt x="40181" y="252730"/>
                                </a:lnTo>
                                <a:close/>
                              </a:path>
                              <a:path w="264160" h="664210">
                                <a:moveTo>
                                  <a:pt x="259980" y="271780"/>
                                </a:moveTo>
                                <a:lnTo>
                                  <a:pt x="258620" y="273050"/>
                                </a:lnTo>
                                <a:lnTo>
                                  <a:pt x="259980" y="274320"/>
                                </a:lnTo>
                                <a:lnTo>
                                  <a:pt x="261257" y="273050"/>
                                </a:lnTo>
                                <a:lnTo>
                                  <a:pt x="259980" y="271780"/>
                                </a:lnTo>
                                <a:close/>
                              </a:path>
                              <a:path w="264160" h="664210">
                                <a:moveTo>
                                  <a:pt x="261257" y="273050"/>
                                </a:moveTo>
                                <a:lnTo>
                                  <a:pt x="259980" y="274320"/>
                                </a:lnTo>
                                <a:lnTo>
                                  <a:pt x="262534" y="274320"/>
                                </a:lnTo>
                                <a:lnTo>
                                  <a:pt x="261257" y="273050"/>
                                </a:lnTo>
                                <a:close/>
                              </a:path>
                              <a:path w="264160" h="664210">
                                <a:moveTo>
                                  <a:pt x="4727" y="260350"/>
                                </a:moveTo>
                                <a:lnTo>
                                  <a:pt x="177" y="264160"/>
                                </a:lnTo>
                                <a:lnTo>
                                  <a:pt x="177" y="273050"/>
                                </a:lnTo>
                                <a:lnTo>
                                  <a:pt x="9259" y="264570"/>
                                </a:lnTo>
                                <a:lnTo>
                                  <a:pt x="4727" y="260350"/>
                                </a:lnTo>
                                <a:close/>
                              </a:path>
                              <a:path w="264160" h="664210">
                                <a:moveTo>
                                  <a:pt x="21941" y="252730"/>
                                </a:moveTo>
                                <a:lnTo>
                                  <a:pt x="9259" y="264570"/>
                                </a:lnTo>
                                <a:lnTo>
                                  <a:pt x="18363" y="273050"/>
                                </a:lnTo>
                                <a:lnTo>
                                  <a:pt x="30782" y="261483"/>
                                </a:lnTo>
                                <a:lnTo>
                                  <a:pt x="31316" y="261483"/>
                                </a:lnTo>
                                <a:lnTo>
                                  <a:pt x="21941" y="252730"/>
                                </a:lnTo>
                                <a:close/>
                              </a:path>
                              <a:path w="264160" h="664210">
                                <a:moveTo>
                                  <a:pt x="82735" y="252993"/>
                                </a:moveTo>
                                <a:lnTo>
                                  <a:pt x="82579" y="252993"/>
                                </a:lnTo>
                                <a:lnTo>
                                  <a:pt x="73415" y="261483"/>
                                </a:lnTo>
                                <a:lnTo>
                                  <a:pt x="73869" y="261483"/>
                                </a:lnTo>
                                <a:lnTo>
                                  <a:pt x="86323" y="273050"/>
                                </a:lnTo>
                                <a:lnTo>
                                  <a:pt x="95309" y="264703"/>
                                </a:lnTo>
                                <a:lnTo>
                                  <a:pt x="82735" y="252993"/>
                                </a:lnTo>
                                <a:close/>
                              </a:path>
                              <a:path w="264160" h="664210">
                                <a:moveTo>
                                  <a:pt x="107917" y="252993"/>
                                </a:moveTo>
                                <a:lnTo>
                                  <a:pt x="95309" y="264703"/>
                                </a:lnTo>
                                <a:lnTo>
                                  <a:pt x="104270" y="273050"/>
                                </a:lnTo>
                                <a:lnTo>
                                  <a:pt x="116689" y="261483"/>
                                </a:lnTo>
                                <a:lnTo>
                                  <a:pt x="117010" y="261483"/>
                                </a:lnTo>
                                <a:lnTo>
                                  <a:pt x="107917" y="252993"/>
                                </a:lnTo>
                                <a:close/>
                              </a:path>
                              <a:path w="264160" h="664210">
                                <a:moveTo>
                                  <a:pt x="169225" y="252730"/>
                                </a:moveTo>
                                <a:lnTo>
                                  <a:pt x="159777" y="261483"/>
                                </a:lnTo>
                                <a:lnTo>
                                  <a:pt x="160014" y="261483"/>
                                </a:lnTo>
                                <a:lnTo>
                                  <a:pt x="172468" y="273050"/>
                                </a:lnTo>
                                <a:lnTo>
                                  <a:pt x="181801" y="264381"/>
                                </a:lnTo>
                                <a:lnTo>
                                  <a:pt x="169225" y="252730"/>
                                </a:lnTo>
                                <a:close/>
                              </a:path>
                              <a:path w="264160" h="664210">
                                <a:moveTo>
                                  <a:pt x="243120" y="264381"/>
                                </a:moveTo>
                                <a:lnTo>
                                  <a:pt x="224504" y="264381"/>
                                </a:lnTo>
                                <a:lnTo>
                                  <a:pt x="233812" y="273050"/>
                                </a:lnTo>
                                <a:lnTo>
                                  <a:pt x="243120" y="264381"/>
                                </a:lnTo>
                                <a:close/>
                              </a:path>
                              <a:path w="264160" h="664210">
                                <a:moveTo>
                                  <a:pt x="255630" y="252730"/>
                                </a:moveTo>
                                <a:lnTo>
                                  <a:pt x="246231" y="261483"/>
                                </a:lnTo>
                                <a:lnTo>
                                  <a:pt x="258620" y="273050"/>
                                </a:lnTo>
                                <a:lnTo>
                                  <a:pt x="259980" y="271780"/>
                                </a:lnTo>
                                <a:lnTo>
                                  <a:pt x="262534" y="271780"/>
                                </a:lnTo>
                                <a:lnTo>
                                  <a:pt x="263811" y="270510"/>
                                </a:lnTo>
                                <a:lnTo>
                                  <a:pt x="263811" y="260350"/>
                                </a:lnTo>
                                <a:lnTo>
                                  <a:pt x="255630" y="252730"/>
                                </a:lnTo>
                                <a:close/>
                              </a:path>
                              <a:path w="264160" h="664210">
                                <a:moveTo>
                                  <a:pt x="262534" y="271780"/>
                                </a:moveTo>
                                <a:lnTo>
                                  <a:pt x="259980" y="271780"/>
                                </a:lnTo>
                                <a:lnTo>
                                  <a:pt x="261257" y="273050"/>
                                </a:lnTo>
                                <a:lnTo>
                                  <a:pt x="262534" y="271780"/>
                                </a:lnTo>
                                <a:close/>
                              </a:path>
                              <a:path w="264160" h="664210">
                                <a:moveTo>
                                  <a:pt x="126088" y="252730"/>
                                </a:moveTo>
                                <a:lnTo>
                                  <a:pt x="116689" y="261483"/>
                                </a:lnTo>
                                <a:lnTo>
                                  <a:pt x="117010" y="261483"/>
                                </a:lnTo>
                                <a:lnTo>
                                  <a:pt x="129094" y="272765"/>
                                </a:lnTo>
                                <a:lnTo>
                                  <a:pt x="129202" y="272594"/>
                                </a:lnTo>
                                <a:lnTo>
                                  <a:pt x="138283" y="264160"/>
                                </a:lnTo>
                                <a:lnTo>
                                  <a:pt x="135486" y="261483"/>
                                </a:lnTo>
                                <a:lnTo>
                                  <a:pt x="126088" y="252730"/>
                                </a:lnTo>
                                <a:close/>
                              </a:path>
                              <a:path w="264160" h="664210">
                                <a:moveTo>
                                  <a:pt x="150589" y="252730"/>
                                </a:moveTo>
                                <a:lnTo>
                                  <a:pt x="141165" y="261483"/>
                                </a:lnTo>
                                <a:lnTo>
                                  <a:pt x="138360" y="264160"/>
                                </a:lnTo>
                                <a:lnTo>
                                  <a:pt x="147599" y="272765"/>
                                </a:lnTo>
                                <a:lnTo>
                                  <a:pt x="159777" y="261483"/>
                                </a:lnTo>
                                <a:lnTo>
                                  <a:pt x="160014" y="261483"/>
                                </a:lnTo>
                                <a:lnTo>
                                  <a:pt x="150589" y="252730"/>
                                </a:lnTo>
                                <a:close/>
                              </a:path>
                              <a:path w="264160" h="664210">
                                <a:moveTo>
                                  <a:pt x="70526" y="264160"/>
                                </a:moveTo>
                                <a:lnTo>
                                  <a:pt x="52453" y="264160"/>
                                </a:lnTo>
                                <a:lnTo>
                                  <a:pt x="61509" y="272594"/>
                                </a:lnTo>
                                <a:lnTo>
                                  <a:pt x="62301" y="271780"/>
                                </a:lnTo>
                                <a:lnTo>
                                  <a:pt x="70526" y="264160"/>
                                </a:lnTo>
                                <a:close/>
                              </a:path>
                              <a:path w="264160" h="664210">
                                <a:moveTo>
                                  <a:pt x="194346" y="252730"/>
                                </a:moveTo>
                                <a:lnTo>
                                  <a:pt x="181801" y="264381"/>
                                </a:lnTo>
                                <a:lnTo>
                                  <a:pt x="190666" y="272594"/>
                                </a:lnTo>
                                <a:lnTo>
                                  <a:pt x="203182" y="260937"/>
                                </a:lnTo>
                                <a:lnTo>
                                  <a:pt x="194346" y="252730"/>
                                </a:lnTo>
                                <a:close/>
                              </a:path>
                              <a:path w="264160" h="664210">
                                <a:moveTo>
                                  <a:pt x="31049" y="244225"/>
                                </a:moveTo>
                                <a:lnTo>
                                  <a:pt x="21941" y="252730"/>
                                </a:lnTo>
                                <a:lnTo>
                                  <a:pt x="31316" y="261483"/>
                                </a:lnTo>
                                <a:lnTo>
                                  <a:pt x="30782" y="261483"/>
                                </a:lnTo>
                                <a:lnTo>
                                  <a:pt x="40181" y="252730"/>
                                </a:lnTo>
                                <a:lnTo>
                                  <a:pt x="31049" y="244225"/>
                                </a:lnTo>
                                <a:close/>
                              </a:path>
                              <a:path w="264160" h="664210">
                                <a:moveTo>
                                  <a:pt x="107577" y="212780"/>
                                </a:moveTo>
                                <a:lnTo>
                                  <a:pt x="99996" y="219710"/>
                                </a:lnTo>
                                <a:lnTo>
                                  <a:pt x="64444" y="252730"/>
                                </a:lnTo>
                                <a:lnTo>
                                  <a:pt x="73869" y="261483"/>
                                </a:lnTo>
                                <a:lnTo>
                                  <a:pt x="73415" y="261483"/>
                                </a:lnTo>
                                <a:lnTo>
                                  <a:pt x="82579" y="252993"/>
                                </a:lnTo>
                                <a:lnTo>
                                  <a:pt x="82735" y="252993"/>
                                </a:lnTo>
                                <a:lnTo>
                                  <a:pt x="73640" y="244522"/>
                                </a:lnTo>
                                <a:lnTo>
                                  <a:pt x="91722" y="244522"/>
                                </a:lnTo>
                                <a:lnTo>
                                  <a:pt x="95043" y="241446"/>
                                </a:lnTo>
                                <a:lnTo>
                                  <a:pt x="95550" y="241446"/>
                                </a:lnTo>
                                <a:lnTo>
                                  <a:pt x="86177" y="232694"/>
                                </a:lnTo>
                                <a:lnTo>
                                  <a:pt x="104576" y="232694"/>
                                </a:lnTo>
                                <a:lnTo>
                                  <a:pt x="95488" y="224230"/>
                                </a:lnTo>
                                <a:lnTo>
                                  <a:pt x="113625" y="224230"/>
                                </a:lnTo>
                                <a:lnTo>
                                  <a:pt x="116769" y="221318"/>
                                </a:lnTo>
                                <a:lnTo>
                                  <a:pt x="107577" y="212780"/>
                                </a:lnTo>
                                <a:close/>
                              </a:path>
                              <a:path w="264160" h="664210">
                                <a:moveTo>
                                  <a:pt x="129395" y="233045"/>
                                </a:moveTo>
                                <a:lnTo>
                                  <a:pt x="107917" y="252993"/>
                                </a:lnTo>
                                <a:lnTo>
                                  <a:pt x="117010" y="261483"/>
                                </a:lnTo>
                                <a:lnTo>
                                  <a:pt x="116689" y="261483"/>
                                </a:lnTo>
                                <a:lnTo>
                                  <a:pt x="126088" y="252730"/>
                                </a:lnTo>
                                <a:lnTo>
                                  <a:pt x="117275" y="244522"/>
                                </a:lnTo>
                                <a:lnTo>
                                  <a:pt x="134900" y="244522"/>
                                </a:lnTo>
                                <a:lnTo>
                                  <a:pt x="138203" y="241446"/>
                                </a:lnTo>
                                <a:lnTo>
                                  <a:pt x="138441" y="241446"/>
                                </a:lnTo>
                                <a:lnTo>
                                  <a:pt x="129395" y="233045"/>
                                </a:lnTo>
                                <a:close/>
                              </a:path>
                              <a:path w="264160" h="664210">
                                <a:moveTo>
                                  <a:pt x="159896" y="244086"/>
                                </a:moveTo>
                                <a:lnTo>
                                  <a:pt x="150589" y="252730"/>
                                </a:lnTo>
                                <a:lnTo>
                                  <a:pt x="160014" y="261483"/>
                                </a:lnTo>
                                <a:lnTo>
                                  <a:pt x="159777" y="261483"/>
                                </a:lnTo>
                                <a:lnTo>
                                  <a:pt x="169225" y="252730"/>
                                </a:lnTo>
                                <a:lnTo>
                                  <a:pt x="159896" y="244086"/>
                                </a:lnTo>
                                <a:close/>
                              </a:path>
                              <a:path w="264160" h="664210">
                                <a:moveTo>
                                  <a:pt x="258635" y="232431"/>
                                </a:moveTo>
                                <a:lnTo>
                                  <a:pt x="258315" y="232694"/>
                                </a:lnTo>
                                <a:lnTo>
                                  <a:pt x="236856" y="252730"/>
                                </a:lnTo>
                                <a:lnTo>
                                  <a:pt x="246231" y="261483"/>
                                </a:lnTo>
                                <a:lnTo>
                                  <a:pt x="255630" y="252730"/>
                                </a:lnTo>
                                <a:lnTo>
                                  <a:pt x="246349" y="244086"/>
                                </a:lnTo>
                                <a:lnTo>
                                  <a:pt x="263811" y="244086"/>
                                </a:lnTo>
                                <a:lnTo>
                                  <a:pt x="263811" y="234950"/>
                                </a:lnTo>
                                <a:lnTo>
                                  <a:pt x="262534" y="233680"/>
                                </a:lnTo>
                                <a:lnTo>
                                  <a:pt x="259980" y="233680"/>
                                </a:lnTo>
                                <a:lnTo>
                                  <a:pt x="258635" y="232431"/>
                                </a:lnTo>
                                <a:close/>
                              </a:path>
                              <a:path w="264160" h="664210">
                                <a:moveTo>
                                  <a:pt x="203182" y="244522"/>
                                </a:moveTo>
                                <a:lnTo>
                                  <a:pt x="194346" y="252730"/>
                                </a:lnTo>
                                <a:lnTo>
                                  <a:pt x="203182" y="260937"/>
                                </a:lnTo>
                                <a:lnTo>
                                  <a:pt x="211994" y="252730"/>
                                </a:lnTo>
                                <a:lnTo>
                                  <a:pt x="203182" y="244522"/>
                                </a:lnTo>
                                <a:close/>
                              </a:path>
                              <a:path w="264160" h="664210">
                                <a:moveTo>
                                  <a:pt x="91722" y="244522"/>
                                </a:moveTo>
                                <a:lnTo>
                                  <a:pt x="73640" y="244522"/>
                                </a:lnTo>
                                <a:lnTo>
                                  <a:pt x="82735" y="252993"/>
                                </a:lnTo>
                                <a:lnTo>
                                  <a:pt x="82579" y="252993"/>
                                </a:lnTo>
                                <a:lnTo>
                                  <a:pt x="91722" y="244522"/>
                                </a:lnTo>
                                <a:close/>
                              </a:path>
                              <a:path w="264160" h="664210">
                                <a:moveTo>
                                  <a:pt x="104576" y="232694"/>
                                </a:moveTo>
                                <a:lnTo>
                                  <a:pt x="104111" y="233045"/>
                                </a:lnTo>
                                <a:lnTo>
                                  <a:pt x="95043" y="241446"/>
                                </a:lnTo>
                                <a:lnTo>
                                  <a:pt x="95550" y="241446"/>
                                </a:lnTo>
                                <a:lnTo>
                                  <a:pt x="107917" y="252993"/>
                                </a:lnTo>
                                <a:lnTo>
                                  <a:pt x="117037" y="244522"/>
                                </a:lnTo>
                                <a:lnTo>
                                  <a:pt x="117275" y="244522"/>
                                </a:lnTo>
                                <a:lnTo>
                                  <a:pt x="104576" y="232694"/>
                                </a:lnTo>
                                <a:close/>
                              </a:path>
                              <a:path w="264160" h="664210">
                                <a:moveTo>
                                  <a:pt x="18386" y="232431"/>
                                </a:moveTo>
                                <a:lnTo>
                                  <a:pt x="9267" y="240896"/>
                                </a:lnTo>
                                <a:lnTo>
                                  <a:pt x="21941" y="252730"/>
                                </a:lnTo>
                                <a:lnTo>
                                  <a:pt x="31049" y="244225"/>
                                </a:lnTo>
                                <a:lnTo>
                                  <a:pt x="18386" y="232431"/>
                                </a:lnTo>
                                <a:close/>
                              </a:path>
                              <a:path w="264160" h="664210">
                                <a:moveTo>
                                  <a:pt x="52159" y="224516"/>
                                </a:moveTo>
                                <a:lnTo>
                                  <a:pt x="31049" y="244225"/>
                                </a:lnTo>
                                <a:lnTo>
                                  <a:pt x="40181" y="252730"/>
                                </a:lnTo>
                                <a:lnTo>
                                  <a:pt x="52296" y="241446"/>
                                </a:lnTo>
                                <a:lnTo>
                                  <a:pt x="43250" y="233045"/>
                                </a:lnTo>
                                <a:lnTo>
                                  <a:pt x="61316" y="233045"/>
                                </a:lnTo>
                                <a:lnTo>
                                  <a:pt x="52159" y="224516"/>
                                </a:lnTo>
                                <a:close/>
                              </a:path>
                              <a:path w="264160" h="664210">
                                <a:moveTo>
                                  <a:pt x="61316" y="233045"/>
                                </a:moveTo>
                                <a:lnTo>
                                  <a:pt x="52296" y="241446"/>
                                </a:lnTo>
                                <a:lnTo>
                                  <a:pt x="64444" y="252730"/>
                                </a:lnTo>
                                <a:lnTo>
                                  <a:pt x="73281" y="244522"/>
                                </a:lnTo>
                                <a:lnTo>
                                  <a:pt x="73640" y="244522"/>
                                </a:lnTo>
                                <a:lnTo>
                                  <a:pt x="61316" y="233045"/>
                                </a:lnTo>
                                <a:close/>
                              </a:path>
                              <a:path w="264160" h="664210">
                                <a:moveTo>
                                  <a:pt x="134900" y="244522"/>
                                </a:moveTo>
                                <a:lnTo>
                                  <a:pt x="117275" y="244522"/>
                                </a:lnTo>
                                <a:lnTo>
                                  <a:pt x="126088" y="252730"/>
                                </a:lnTo>
                                <a:lnTo>
                                  <a:pt x="134900" y="244522"/>
                                </a:lnTo>
                                <a:close/>
                              </a:path>
                              <a:path w="264160" h="664210">
                                <a:moveTo>
                                  <a:pt x="147599" y="232694"/>
                                </a:moveTo>
                                <a:lnTo>
                                  <a:pt x="138203" y="241446"/>
                                </a:lnTo>
                                <a:lnTo>
                                  <a:pt x="138441" y="241446"/>
                                </a:lnTo>
                                <a:lnTo>
                                  <a:pt x="150589" y="252730"/>
                                </a:lnTo>
                                <a:lnTo>
                                  <a:pt x="159896" y="244086"/>
                                </a:lnTo>
                                <a:lnTo>
                                  <a:pt x="147599" y="232694"/>
                                </a:lnTo>
                                <a:close/>
                              </a:path>
                              <a:path w="264160" h="664210">
                                <a:moveTo>
                                  <a:pt x="172491" y="232431"/>
                                </a:moveTo>
                                <a:lnTo>
                                  <a:pt x="172161" y="232694"/>
                                </a:lnTo>
                                <a:lnTo>
                                  <a:pt x="159896" y="244086"/>
                                </a:lnTo>
                                <a:lnTo>
                                  <a:pt x="169225" y="252730"/>
                                </a:lnTo>
                                <a:lnTo>
                                  <a:pt x="181404" y="241446"/>
                                </a:lnTo>
                                <a:lnTo>
                                  <a:pt x="182197" y="241446"/>
                                </a:lnTo>
                                <a:lnTo>
                                  <a:pt x="172491" y="232431"/>
                                </a:lnTo>
                                <a:close/>
                              </a:path>
                              <a:path w="264160" h="664210">
                                <a:moveTo>
                                  <a:pt x="190859" y="233045"/>
                                </a:moveTo>
                                <a:lnTo>
                                  <a:pt x="190473" y="233045"/>
                                </a:lnTo>
                                <a:lnTo>
                                  <a:pt x="181404" y="241446"/>
                                </a:lnTo>
                                <a:lnTo>
                                  <a:pt x="182197" y="241446"/>
                                </a:lnTo>
                                <a:lnTo>
                                  <a:pt x="194346" y="252730"/>
                                </a:lnTo>
                                <a:lnTo>
                                  <a:pt x="203182" y="244522"/>
                                </a:lnTo>
                                <a:lnTo>
                                  <a:pt x="190859" y="233045"/>
                                </a:lnTo>
                                <a:close/>
                              </a:path>
                              <a:path w="264160" h="664210">
                                <a:moveTo>
                                  <a:pt x="225030" y="224230"/>
                                </a:moveTo>
                                <a:lnTo>
                                  <a:pt x="203182" y="244522"/>
                                </a:lnTo>
                                <a:lnTo>
                                  <a:pt x="211994" y="252730"/>
                                </a:lnTo>
                                <a:lnTo>
                                  <a:pt x="224109" y="241446"/>
                                </a:lnTo>
                                <a:lnTo>
                                  <a:pt x="224771" y="241446"/>
                                </a:lnTo>
                                <a:lnTo>
                                  <a:pt x="215773" y="233045"/>
                                </a:lnTo>
                                <a:lnTo>
                                  <a:pt x="233130" y="233045"/>
                                </a:lnTo>
                                <a:lnTo>
                                  <a:pt x="233789" y="232431"/>
                                </a:lnTo>
                                <a:lnTo>
                                  <a:pt x="232448" y="231140"/>
                                </a:lnTo>
                                <a:lnTo>
                                  <a:pt x="225030" y="224230"/>
                                </a:lnTo>
                                <a:close/>
                              </a:path>
                              <a:path w="264160" h="664210">
                                <a:moveTo>
                                  <a:pt x="233835" y="232431"/>
                                </a:moveTo>
                                <a:lnTo>
                                  <a:pt x="233506" y="232694"/>
                                </a:lnTo>
                                <a:lnTo>
                                  <a:pt x="224109" y="241446"/>
                                </a:lnTo>
                                <a:lnTo>
                                  <a:pt x="224771" y="241446"/>
                                </a:lnTo>
                                <a:lnTo>
                                  <a:pt x="236856" y="252730"/>
                                </a:lnTo>
                                <a:lnTo>
                                  <a:pt x="246114" y="244086"/>
                                </a:lnTo>
                                <a:lnTo>
                                  <a:pt x="246349" y="244086"/>
                                </a:lnTo>
                                <a:lnTo>
                                  <a:pt x="233835" y="232431"/>
                                </a:lnTo>
                                <a:close/>
                              </a:path>
                              <a:path w="264160" h="664210">
                                <a:moveTo>
                                  <a:pt x="263811" y="244086"/>
                                </a:moveTo>
                                <a:lnTo>
                                  <a:pt x="246349" y="244086"/>
                                </a:lnTo>
                                <a:lnTo>
                                  <a:pt x="255630" y="252730"/>
                                </a:lnTo>
                                <a:lnTo>
                                  <a:pt x="263811" y="245110"/>
                                </a:lnTo>
                                <a:lnTo>
                                  <a:pt x="263811" y="244086"/>
                                </a:lnTo>
                                <a:close/>
                              </a:path>
                              <a:path w="264160" h="664210">
                                <a:moveTo>
                                  <a:pt x="201" y="232431"/>
                                </a:moveTo>
                                <a:lnTo>
                                  <a:pt x="177" y="241446"/>
                                </a:lnTo>
                                <a:lnTo>
                                  <a:pt x="352" y="241446"/>
                                </a:lnTo>
                                <a:lnTo>
                                  <a:pt x="4727" y="245110"/>
                                </a:lnTo>
                                <a:lnTo>
                                  <a:pt x="9267" y="240896"/>
                                </a:lnTo>
                                <a:lnTo>
                                  <a:pt x="201" y="232431"/>
                                </a:lnTo>
                                <a:close/>
                              </a:path>
                              <a:path w="264160" h="664210">
                                <a:moveTo>
                                  <a:pt x="39558" y="212780"/>
                                </a:moveTo>
                                <a:lnTo>
                                  <a:pt x="30360" y="221318"/>
                                </a:lnTo>
                                <a:lnTo>
                                  <a:pt x="30624" y="221318"/>
                                </a:lnTo>
                                <a:lnTo>
                                  <a:pt x="52296" y="241446"/>
                                </a:lnTo>
                                <a:lnTo>
                                  <a:pt x="61316" y="233045"/>
                                </a:lnTo>
                                <a:lnTo>
                                  <a:pt x="43024" y="233045"/>
                                </a:lnTo>
                                <a:lnTo>
                                  <a:pt x="52159" y="224516"/>
                                </a:lnTo>
                                <a:lnTo>
                                  <a:pt x="39558" y="212780"/>
                                </a:lnTo>
                                <a:close/>
                              </a:path>
                              <a:path w="264160" h="664210">
                                <a:moveTo>
                                  <a:pt x="83194" y="212780"/>
                                </a:moveTo>
                                <a:lnTo>
                                  <a:pt x="74262" y="220987"/>
                                </a:lnTo>
                                <a:lnTo>
                                  <a:pt x="73992" y="221318"/>
                                </a:lnTo>
                                <a:lnTo>
                                  <a:pt x="95550" y="241446"/>
                                </a:lnTo>
                                <a:lnTo>
                                  <a:pt x="95043" y="241446"/>
                                </a:lnTo>
                                <a:lnTo>
                                  <a:pt x="104489" y="232694"/>
                                </a:lnTo>
                                <a:lnTo>
                                  <a:pt x="86016" y="232694"/>
                                </a:lnTo>
                                <a:lnTo>
                                  <a:pt x="95129" y="224230"/>
                                </a:lnTo>
                                <a:lnTo>
                                  <a:pt x="95488" y="224230"/>
                                </a:lnTo>
                                <a:lnTo>
                                  <a:pt x="83194" y="212780"/>
                                </a:lnTo>
                                <a:close/>
                              </a:path>
                              <a:path w="264160" h="664210">
                                <a:moveTo>
                                  <a:pt x="151333" y="212780"/>
                                </a:moveTo>
                                <a:lnTo>
                                  <a:pt x="143753" y="219710"/>
                                </a:lnTo>
                                <a:lnTo>
                                  <a:pt x="129395" y="233045"/>
                                </a:lnTo>
                                <a:lnTo>
                                  <a:pt x="138441" y="241446"/>
                                </a:lnTo>
                                <a:lnTo>
                                  <a:pt x="138203" y="241446"/>
                                </a:lnTo>
                                <a:lnTo>
                                  <a:pt x="147599" y="232694"/>
                                </a:lnTo>
                                <a:lnTo>
                                  <a:pt x="138771" y="224516"/>
                                </a:lnTo>
                                <a:lnTo>
                                  <a:pt x="156381" y="224516"/>
                                </a:lnTo>
                                <a:lnTo>
                                  <a:pt x="160169" y="220987"/>
                                </a:lnTo>
                                <a:lnTo>
                                  <a:pt x="151333" y="212780"/>
                                </a:lnTo>
                                <a:close/>
                              </a:path>
                              <a:path w="264160" h="664210">
                                <a:moveTo>
                                  <a:pt x="181395" y="224230"/>
                                </a:moveTo>
                                <a:lnTo>
                                  <a:pt x="180967" y="224516"/>
                                </a:lnTo>
                                <a:lnTo>
                                  <a:pt x="173835" y="231140"/>
                                </a:lnTo>
                                <a:lnTo>
                                  <a:pt x="172491" y="232431"/>
                                </a:lnTo>
                                <a:lnTo>
                                  <a:pt x="182197" y="241446"/>
                                </a:lnTo>
                                <a:lnTo>
                                  <a:pt x="181404" y="241446"/>
                                </a:lnTo>
                                <a:lnTo>
                                  <a:pt x="190473" y="233045"/>
                                </a:lnTo>
                                <a:lnTo>
                                  <a:pt x="190859" y="233045"/>
                                </a:lnTo>
                                <a:lnTo>
                                  <a:pt x="181395" y="224230"/>
                                </a:lnTo>
                                <a:close/>
                              </a:path>
                              <a:path w="264160" h="664210">
                                <a:moveTo>
                                  <a:pt x="212736" y="212780"/>
                                </a:moveTo>
                                <a:lnTo>
                                  <a:pt x="212346" y="212780"/>
                                </a:lnTo>
                                <a:lnTo>
                                  <a:pt x="203487" y="220987"/>
                                </a:lnTo>
                                <a:lnTo>
                                  <a:pt x="203213" y="221318"/>
                                </a:lnTo>
                                <a:lnTo>
                                  <a:pt x="224771" y="241446"/>
                                </a:lnTo>
                                <a:lnTo>
                                  <a:pt x="224109" y="241446"/>
                                </a:lnTo>
                                <a:lnTo>
                                  <a:pt x="233130" y="233045"/>
                                </a:lnTo>
                                <a:lnTo>
                                  <a:pt x="215540" y="233045"/>
                                </a:lnTo>
                                <a:lnTo>
                                  <a:pt x="225030" y="224230"/>
                                </a:lnTo>
                                <a:lnTo>
                                  <a:pt x="212736" y="212780"/>
                                </a:lnTo>
                                <a:close/>
                              </a:path>
                              <a:path w="264160" h="664210">
                                <a:moveTo>
                                  <a:pt x="30402" y="204252"/>
                                </a:moveTo>
                                <a:lnTo>
                                  <a:pt x="1541" y="231140"/>
                                </a:lnTo>
                                <a:lnTo>
                                  <a:pt x="201" y="232431"/>
                                </a:lnTo>
                                <a:lnTo>
                                  <a:pt x="9267" y="240896"/>
                                </a:lnTo>
                                <a:lnTo>
                                  <a:pt x="18386" y="232431"/>
                                </a:lnTo>
                                <a:lnTo>
                                  <a:pt x="9581" y="224230"/>
                                </a:lnTo>
                                <a:lnTo>
                                  <a:pt x="27222" y="224230"/>
                                </a:lnTo>
                                <a:lnTo>
                                  <a:pt x="30360" y="221318"/>
                                </a:lnTo>
                                <a:lnTo>
                                  <a:pt x="30624" y="221318"/>
                                </a:lnTo>
                                <a:lnTo>
                                  <a:pt x="21432" y="212780"/>
                                </a:lnTo>
                                <a:lnTo>
                                  <a:pt x="39558" y="212780"/>
                                </a:lnTo>
                                <a:lnTo>
                                  <a:pt x="30402" y="204252"/>
                                </a:lnTo>
                                <a:close/>
                              </a:path>
                              <a:path w="264160" h="664210">
                                <a:moveTo>
                                  <a:pt x="259980" y="231140"/>
                                </a:moveTo>
                                <a:lnTo>
                                  <a:pt x="258635" y="232431"/>
                                </a:lnTo>
                                <a:lnTo>
                                  <a:pt x="259980" y="233680"/>
                                </a:lnTo>
                                <a:lnTo>
                                  <a:pt x="261235" y="232431"/>
                                </a:lnTo>
                                <a:lnTo>
                                  <a:pt x="259980" y="231140"/>
                                </a:lnTo>
                                <a:close/>
                              </a:path>
                              <a:path w="264160" h="664210">
                                <a:moveTo>
                                  <a:pt x="261279" y="232431"/>
                                </a:moveTo>
                                <a:lnTo>
                                  <a:pt x="260971" y="232694"/>
                                </a:lnTo>
                                <a:lnTo>
                                  <a:pt x="259980" y="233680"/>
                                </a:lnTo>
                                <a:lnTo>
                                  <a:pt x="262534" y="233680"/>
                                </a:lnTo>
                                <a:lnTo>
                                  <a:pt x="261279" y="232431"/>
                                </a:lnTo>
                                <a:close/>
                              </a:path>
                              <a:path w="264160" h="664210">
                                <a:moveTo>
                                  <a:pt x="64847" y="212780"/>
                                </a:moveTo>
                                <a:lnTo>
                                  <a:pt x="57307" y="219710"/>
                                </a:lnTo>
                                <a:lnTo>
                                  <a:pt x="52159" y="224516"/>
                                </a:lnTo>
                                <a:lnTo>
                                  <a:pt x="61316" y="233045"/>
                                </a:lnTo>
                                <a:lnTo>
                                  <a:pt x="73908" y="221318"/>
                                </a:lnTo>
                                <a:lnTo>
                                  <a:pt x="73638" y="220987"/>
                                </a:lnTo>
                                <a:lnTo>
                                  <a:pt x="64847" y="212780"/>
                                </a:lnTo>
                                <a:close/>
                              </a:path>
                              <a:path w="264160" h="664210">
                                <a:moveTo>
                                  <a:pt x="126104" y="212780"/>
                                </a:moveTo>
                                <a:lnTo>
                                  <a:pt x="118505" y="219710"/>
                                </a:lnTo>
                                <a:lnTo>
                                  <a:pt x="116769" y="221318"/>
                                </a:lnTo>
                                <a:lnTo>
                                  <a:pt x="129395" y="233045"/>
                                </a:lnTo>
                                <a:lnTo>
                                  <a:pt x="138578" y="224516"/>
                                </a:lnTo>
                                <a:lnTo>
                                  <a:pt x="138771" y="224516"/>
                                </a:lnTo>
                                <a:lnTo>
                                  <a:pt x="126104" y="212780"/>
                                </a:lnTo>
                                <a:close/>
                              </a:path>
                              <a:path w="264160" h="664210">
                                <a:moveTo>
                                  <a:pt x="203182" y="203882"/>
                                </a:moveTo>
                                <a:lnTo>
                                  <a:pt x="184410" y="221318"/>
                                </a:lnTo>
                                <a:lnTo>
                                  <a:pt x="181395" y="224230"/>
                                </a:lnTo>
                                <a:lnTo>
                                  <a:pt x="190859" y="233045"/>
                                </a:lnTo>
                                <a:lnTo>
                                  <a:pt x="190473" y="233045"/>
                                </a:lnTo>
                                <a:lnTo>
                                  <a:pt x="203130" y="221318"/>
                                </a:lnTo>
                                <a:lnTo>
                                  <a:pt x="202859" y="220987"/>
                                </a:lnTo>
                                <a:lnTo>
                                  <a:pt x="194069" y="212780"/>
                                </a:lnTo>
                                <a:lnTo>
                                  <a:pt x="212736" y="212780"/>
                                </a:lnTo>
                                <a:lnTo>
                                  <a:pt x="203182" y="203882"/>
                                </a:lnTo>
                                <a:close/>
                              </a:path>
                              <a:path w="264160" h="664210">
                                <a:moveTo>
                                  <a:pt x="113625" y="224230"/>
                                </a:moveTo>
                                <a:lnTo>
                                  <a:pt x="95488" y="224230"/>
                                </a:lnTo>
                                <a:lnTo>
                                  <a:pt x="104576" y="232694"/>
                                </a:lnTo>
                                <a:lnTo>
                                  <a:pt x="104773" y="232431"/>
                                </a:lnTo>
                                <a:lnTo>
                                  <a:pt x="113625" y="224230"/>
                                </a:lnTo>
                                <a:close/>
                              </a:path>
                              <a:path w="264160" h="664210">
                                <a:moveTo>
                                  <a:pt x="156381" y="224516"/>
                                </a:moveTo>
                                <a:lnTo>
                                  <a:pt x="138771" y="224516"/>
                                </a:lnTo>
                                <a:lnTo>
                                  <a:pt x="147599" y="232694"/>
                                </a:lnTo>
                                <a:lnTo>
                                  <a:pt x="156381" y="224516"/>
                                </a:lnTo>
                                <a:close/>
                              </a:path>
                              <a:path w="264160" h="664210">
                                <a:moveTo>
                                  <a:pt x="4727" y="219710"/>
                                </a:moveTo>
                                <a:lnTo>
                                  <a:pt x="177" y="224790"/>
                                </a:lnTo>
                                <a:lnTo>
                                  <a:pt x="177" y="232431"/>
                                </a:lnTo>
                                <a:lnTo>
                                  <a:pt x="1541" y="231140"/>
                                </a:lnTo>
                                <a:lnTo>
                                  <a:pt x="8957" y="224230"/>
                                </a:lnTo>
                                <a:lnTo>
                                  <a:pt x="9581" y="224230"/>
                                </a:lnTo>
                                <a:lnTo>
                                  <a:pt x="4727" y="219710"/>
                                </a:lnTo>
                                <a:close/>
                              </a:path>
                              <a:path w="264160" h="664210">
                                <a:moveTo>
                                  <a:pt x="27222" y="224230"/>
                                </a:moveTo>
                                <a:lnTo>
                                  <a:pt x="9581" y="224230"/>
                                </a:lnTo>
                                <a:lnTo>
                                  <a:pt x="18386" y="232431"/>
                                </a:lnTo>
                                <a:lnTo>
                                  <a:pt x="27222" y="224230"/>
                                </a:lnTo>
                                <a:close/>
                              </a:path>
                              <a:path w="264160" h="664210">
                                <a:moveTo>
                                  <a:pt x="169101" y="212780"/>
                                </a:moveTo>
                                <a:lnTo>
                                  <a:pt x="160169" y="220987"/>
                                </a:lnTo>
                                <a:lnTo>
                                  <a:pt x="172491" y="232431"/>
                                </a:lnTo>
                                <a:lnTo>
                                  <a:pt x="173835" y="231140"/>
                                </a:lnTo>
                                <a:lnTo>
                                  <a:pt x="181274" y="224230"/>
                                </a:lnTo>
                                <a:lnTo>
                                  <a:pt x="178267" y="221318"/>
                                </a:lnTo>
                                <a:lnTo>
                                  <a:pt x="169101" y="212780"/>
                                </a:lnTo>
                                <a:close/>
                              </a:path>
                              <a:path w="264160" h="664210">
                                <a:moveTo>
                                  <a:pt x="237454" y="212780"/>
                                </a:moveTo>
                                <a:lnTo>
                                  <a:pt x="229898" y="219710"/>
                                </a:lnTo>
                                <a:lnTo>
                                  <a:pt x="225030" y="224230"/>
                                </a:lnTo>
                                <a:lnTo>
                                  <a:pt x="233835" y="232431"/>
                                </a:lnTo>
                                <a:lnTo>
                                  <a:pt x="235176" y="231140"/>
                                </a:lnTo>
                                <a:lnTo>
                                  <a:pt x="246076" y="220987"/>
                                </a:lnTo>
                                <a:lnTo>
                                  <a:pt x="246300" y="220987"/>
                                </a:lnTo>
                                <a:lnTo>
                                  <a:pt x="237454" y="212780"/>
                                </a:lnTo>
                                <a:close/>
                              </a:path>
                              <a:path w="264160" h="664210">
                                <a:moveTo>
                                  <a:pt x="255035" y="212780"/>
                                </a:moveTo>
                                <a:lnTo>
                                  <a:pt x="254888" y="212780"/>
                                </a:lnTo>
                                <a:lnTo>
                                  <a:pt x="246076" y="220987"/>
                                </a:lnTo>
                                <a:lnTo>
                                  <a:pt x="246300" y="220987"/>
                                </a:lnTo>
                                <a:lnTo>
                                  <a:pt x="258635" y="232431"/>
                                </a:lnTo>
                                <a:lnTo>
                                  <a:pt x="259980" y="231140"/>
                                </a:lnTo>
                                <a:lnTo>
                                  <a:pt x="262534" y="231140"/>
                                </a:lnTo>
                                <a:lnTo>
                                  <a:pt x="263811" y="229870"/>
                                </a:lnTo>
                                <a:lnTo>
                                  <a:pt x="263811" y="220987"/>
                                </a:lnTo>
                                <a:lnTo>
                                  <a:pt x="255035" y="212780"/>
                                </a:lnTo>
                                <a:close/>
                              </a:path>
                              <a:path w="264160" h="664210">
                                <a:moveTo>
                                  <a:pt x="262534" y="231140"/>
                                </a:moveTo>
                                <a:lnTo>
                                  <a:pt x="259980" y="231140"/>
                                </a:lnTo>
                                <a:lnTo>
                                  <a:pt x="261279" y="232431"/>
                                </a:lnTo>
                                <a:lnTo>
                                  <a:pt x="262534" y="231140"/>
                                </a:lnTo>
                                <a:close/>
                              </a:path>
                              <a:path w="264160" h="664210">
                                <a:moveTo>
                                  <a:pt x="18365" y="193041"/>
                                </a:moveTo>
                                <a:lnTo>
                                  <a:pt x="9283" y="201497"/>
                                </a:lnTo>
                                <a:lnTo>
                                  <a:pt x="30624" y="221318"/>
                                </a:lnTo>
                                <a:lnTo>
                                  <a:pt x="30360" y="221318"/>
                                </a:lnTo>
                                <a:lnTo>
                                  <a:pt x="39558" y="212780"/>
                                </a:lnTo>
                                <a:lnTo>
                                  <a:pt x="21247" y="212780"/>
                                </a:lnTo>
                                <a:lnTo>
                                  <a:pt x="30402" y="204252"/>
                                </a:lnTo>
                                <a:lnTo>
                                  <a:pt x="18365" y="193041"/>
                                </a:lnTo>
                                <a:close/>
                              </a:path>
                              <a:path w="264160" h="664210">
                                <a:moveTo>
                                  <a:pt x="95297" y="184239"/>
                                </a:moveTo>
                                <a:lnTo>
                                  <a:pt x="72269" y="205740"/>
                                </a:lnTo>
                                <a:lnTo>
                                  <a:pt x="64847" y="212780"/>
                                </a:lnTo>
                                <a:lnTo>
                                  <a:pt x="73992" y="221318"/>
                                </a:lnTo>
                                <a:lnTo>
                                  <a:pt x="74262" y="220987"/>
                                </a:lnTo>
                                <a:lnTo>
                                  <a:pt x="83074" y="212780"/>
                                </a:lnTo>
                                <a:lnTo>
                                  <a:pt x="75634" y="205740"/>
                                </a:lnTo>
                                <a:lnTo>
                                  <a:pt x="74037" y="204252"/>
                                </a:lnTo>
                                <a:lnTo>
                                  <a:pt x="92231" y="204252"/>
                                </a:lnTo>
                                <a:lnTo>
                                  <a:pt x="95189" y="201497"/>
                                </a:lnTo>
                                <a:lnTo>
                                  <a:pt x="95428" y="201497"/>
                                </a:lnTo>
                                <a:lnTo>
                                  <a:pt x="86324" y="193041"/>
                                </a:lnTo>
                                <a:lnTo>
                                  <a:pt x="104798" y="193041"/>
                                </a:lnTo>
                                <a:lnTo>
                                  <a:pt x="95297" y="184239"/>
                                </a:lnTo>
                                <a:close/>
                              </a:path>
                              <a:path w="264160" h="664210">
                                <a:moveTo>
                                  <a:pt x="150915" y="172488"/>
                                </a:moveTo>
                                <a:lnTo>
                                  <a:pt x="150554" y="172752"/>
                                </a:lnTo>
                                <a:lnTo>
                                  <a:pt x="115038" y="205740"/>
                                </a:lnTo>
                                <a:lnTo>
                                  <a:pt x="107577" y="212780"/>
                                </a:lnTo>
                                <a:lnTo>
                                  <a:pt x="116769" y="221318"/>
                                </a:lnTo>
                                <a:lnTo>
                                  <a:pt x="125984" y="212780"/>
                                </a:lnTo>
                                <a:lnTo>
                                  <a:pt x="118505" y="205740"/>
                                </a:lnTo>
                                <a:lnTo>
                                  <a:pt x="116899" y="204252"/>
                                </a:lnTo>
                                <a:lnTo>
                                  <a:pt x="135190" y="204252"/>
                                </a:lnTo>
                                <a:lnTo>
                                  <a:pt x="138547" y="201141"/>
                                </a:lnTo>
                                <a:lnTo>
                                  <a:pt x="138801" y="201141"/>
                                </a:lnTo>
                                <a:lnTo>
                                  <a:pt x="129492" y="192495"/>
                                </a:lnTo>
                                <a:lnTo>
                                  <a:pt x="147320" y="192495"/>
                                </a:lnTo>
                                <a:lnTo>
                                  <a:pt x="138456" y="184239"/>
                                </a:lnTo>
                                <a:lnTo>
                                  <a:pt x="156791" y="184239"/>
                                </a:lnTo>
                                <a:lnTo>
                                  <a:pt x="160042" y="181227"/>
                                </a:lnTo>
                                <a:lnTo>
                                  <a:pt x="160274" y="181227"/>
                                </a:lnTo>
                                <a:lnTo>
                                  <a:pt x="150915" y="172488"/>
                                </a:lnTo>
                                <a:close/>
                              </a:path>
                              <a:path w="264160" h="664210">
                                <a:moveTo>
                                  <a:pt x="190956" y="192495"/>
                                </a:moveTo>
                                <a:lnTo>
                                  <a:pt x="190762" y="192495"/>
                                </a:lnTo>
                                <a:lnTo>
                                  <a:pt x="181995" y="200660"/>
                                </a:lnTo>
                                <a:lnTo>
                                  <a:pt x="181603" y="201141"/>
                                </a:lnTo>
                                <a:lnTo>
                                  <a:pt x="203213" y="221318"/>
                                </a:lnTo>
                                <a:lnTo>
                                  <a:pt x="203487" y="220987"/>
                                </a:lnTo>
                                <a:lnTo>
                                  <a:pt x="212346" y="212780"/>
                                </a:lnTo>
                                <a:lnTo>
                                  <a:pt x="193602" y="212780"/>
                                </a:lnTo>
                                <a:lnTo>
                                  <a:pt x="203182" y="203882"/>
                                </a:lnTo>
                                <a:lnTo>
                                  <a:pt x="190956" y="192495"/>
                                </a:lnTo>
                                <a:close/>
                              </a:path>
                              <a:path w="264160" h="664210">
                                <a:moveTo>
                                  <a:pt x="194310" y="172752"/>
                                </a:moveTo>
                                <a:lnTo>
                                  <a:pt x="158794" y="205740"/>
                                </a:lnTo>
                                <a:lnTo>
                                  <a:pt x="151333" y="212780"/>
                                </a:lnTo>
                                <a:lnTo>
                                  <a:pt x="160169" y="220987"/>
                                </a:lnTo>
                                <a:lnTo>
                                  <a:pt x="168981" y="212780"/>
                                </a:lnTo>
                                <a:lnTo>
                                  <a:pt x="160261" y="204547"/>
                                </a:lnTo>
                                <a:lnTo>
                                  <a:pt x="177821" y="204547"/>
                                </a:lnTo>
                                <a:lnTo>
                                  <a:pt x="181478" y="201141"/>
                                </a:lnTo>
                                <a:lnTo>
                                  <a:pt x="181087" y="200660"/>
                                </a:lnTo>
                                <a:lnTo>
                                  <a:pt x="172928" y="193041"/>
                                </a:lnTo>
                                <a:lnTo>
                                  <a:pt x="190175" y="193041"/>
                                </a:lnTo>
                                <a:lnTo>
                                  <a:pt x="190762" y="192495"/>
                                </a:lnTo>
                                <a:lnTo>
                                  <a:pt x="190956" y="192495"/>
                                </a:lnTo>
                                <a:lnTo>
                                  <a:pt x="182091" y="184239"/>
                                </a:lnTo>
                                <a:lnTo>
                                  <a:pt x="199626" y="184239"/>
                                </a:lnTo>
                                <a:lnTo>
                                  <a:pt x="202860" y="181227"/>
                                </a:lnTo>
                                <a:lnTo>
                                  <a:pt x="203445" y="181227"/>
                                </a:lnTo>
                                <a:lnTo>
                                  <a:pt x="194310" y="172752"/>
                                </a:lnTo>
                                <a:close/>
                              </a:path>
                              <a:path w="264160" h="664210">
                                <a:moveTo>
                                  <a:pt x="246222" y="204547"/>
                                </a:moveTo>
                                <a:lnTo>
                                  <a:pt x="237454" y="212780"/>
                                </a:lnTo>
                                <a:lnTo>
                                  <a:pt x="246300" y="220987"/>
                                </a:lnTo>
                                <a:lnTo>
                                  <a:pt x="246076" y="220987"/>
                                </a:lnTo>
                                <a:lnTo>
                                  <a:pt x="254888" y="212780"/>
                                </a:lnTo>
                                <a:lnTo>
                                  <a:pt x="255035" y="212780"/>
                                </a:lnTo>
                                <a:lnTo>
                                  <a:pt x="246222" y="204547"/>
                                </a:lnTo>
                                <a:close/>
                              </a:path>
                              <a:path w="264160" h="664210">
                                <a:moveTo>
                                  <a:pt x="43121" y="192495"/>
                                </a:moveTo>
                                <a:lnTo>
                                  <a:pt x="42435" y="193041"/>
                                </a:lnTo>
                                <a:lnTo>
                                  <a:pt x="30402" y="204252"/>
                                </a:lnTo>
                                <a:lnTo>
                                  <a:pt x="39558" y="212780"/>
                                </a:lnTo>
                                <a:lnTo>
                                  <a:pt x="52098" y="201141"/>
                                </a:lnTo>
                                <a:lnTo>
                                  <a:pt x="52382" y="201141"/>
                                </a:lnTo>
                                <a:lnTo>
                                  <a:pt x="43121" y="192495"/>
                                </a:lnTo>
                                <a:close/>
                              </a:path>
                              <a:path w="264160" h="664210">
                                <a:moveTo>
                                  <a:pt x="61413" y="192495"/>
                                </a:moveTo>
                                <a:lnTo>
                                  <a:pt x="52098" y="201141"/>
                                </a:lnTo>
                                <a:lnTo>
                                  <a:pt x="52382" y="201141"/>
                                </a:lnTo>
                                <a:lnTo>
                                  <a:pt x="64847" y="212780"/>
                                </a:lnTo>
                                <a:lnTo>
                                  <a:pt x="72269" y="205740"/>
                                </a:lnTo>
                                <a:lnTo>
                                  <a:pt x="73863" y="204252"/>
                                </a:lnTo>
                                <a:lnTo>
                                  <a:pt x="74037" y="204252"/>
                                </a:lnTo>
                                <a:lnTo>
                                  <a:pt x="61413" y="192495"/>
                                </a:lnTo>
                                <a:close/>
                              </a:path>
                              <a:path w="264160" h="664210">
                                <a:moveTo>
                                  <a:pt x="92231" y="204252"/>
                                </a:moveTo>
                                <a:lnTo>
                                  <a:pt x="74037" y="204252"/>
                                </a:lnTo>
                                <a:lnTo>
                                  <a:pt x="83194" y="212780"/>
                                </a:lnTo>
                                <a:lnTo>
                                  <a:pt x="90634" y="205740"/>
                                </a:lnTo>
                                <a:lnTo>
                                  <a:pt x="92231" y="204252"/>
                                </a:lnTo>
                                <a:close/>
                              </a:path>
                              <a:path w="264160" h="664210">
                                <a:moveTo>
                                  <a:pt x="104798" y="193041"/>
                                </a:moveTo>
                                <a:lnTo>
                                  <a:pt x="104268" y="193041"/>
                                </a:lnTo>
                                <a:lnTo>
                                  <a:pt x="95189" y="201497"/>
                                </a:lnTo>
                                <a:lnTo>
                                  <a:pt x="95428" y="201497"/>
                                </a:lnTo>
                                <a:lnTo>
                                  <a:pt x="107577" y="212780"/>
                                </a:lnTo>
                                <a:lnTo>
                                  <a:pt x="115038" y="205740"/>
                                </a:lnTo>
                                <a:lnTo>
                                  <a:pt x="116639" y="204252"/>
                                </a:lnTo>
                                <a:lnTo>
                                  <a:pt x="116899" y="204252"/>
                                </a:lnTo>
                                <a:lnTo>
                                  <a:pt x="104798" y="193041"/>
                                </a:lnTo>
                                <a:close/>
                              </a:path>
                              <a:path w="264160" h="664210">
                                <a:moveTo>
                                  <a:pt x="135190" y="204252"/>
                                </a:moveTo>
                                <a:lnTo>
                                  <a:pt x="116899" y="204252"/>
                                </a:lnTo>
                                <a:lnTo>
                                  <a:pt x="126104" y="212780"/>
                                </a:lnTo>
                                <a:lnTo>
                                  <a:pt x="133584" y="205740"/>
                                </a:lnTo>
                                <a:lnTo>
                                  <a:pt x="135190" y="204252"/>
                                </a:lnTo>
                                <a:close/>
                              </a:path>
                              <a:path w="264160" h="664210">
                                <a:moveTo>
                                  <a:pt x="147907" y="193041"/>
                                </a:moveTo>
                                <a:lnTo>
                                  <a:pt x="147290" y="193041"/>
                                </a:lnTo>
                                <a:lnTo>
                                  <a:pt x="138547" y="201141"/>
                                </a:lnTo>
                                <a:lnTo>
                                  <a:pt x="138801" y="201141"/>
                                </a:lnTo>
                                <a:lnTo>
                                  <a:pt x="151333" y="212780"/>
                                </a:lnTo>
                                <a:lnTo>
                                  <a:pt x="160077" y="204547"/>
                                </a:lnTo>
                                <a:lnTo>
                                  <a:pt x="160261" y="204547"/>
                                </a:lnTo>
                                <a:lnTo>
                                  <a:pt x="147907" y="193041"/>
                                </a:lnTo>
                                <a:close/>
                              </a:path>
                              <a:path w="264160" h="664210">
                                <a:moveTo>
                                  <a:pt x="177821" y="204547"/>
                                </a:moveTo>
                                <a:lnTo>
                                  <a:pt x="160261" y="204547"/>
                                </a:lnTo>
                                <a:lnTo>
                                  <a:pt x="169101" y="212780"/>
                                </a:lnTo>
                                <a:lnTo>
                                  <a:pt x="177821" y="204547"/>
                                </a:lnTo>
                                <a:close/>
                              </a:path>
                              <a:path w="264160" h="664210">
                                <a:moveTo>
                                  <a:pt x="236821" y="172752"/>
                                </a:moveTo>
                                <a:lnTo>
                                  <a:pt x="228530" y="180340"/>
                                </a:lnTo>
                                <a:lnTo>
                                  <a:pt x="203182" y="203882"/>
                                </a:lnTo>
                                <a:lnTo>
                                  <a:pt x="212736" y="212780"/>
                                </a:lnTo>
                                <a:lnTo>
                                  <a:pt x="212346" y="212780"/>
                                </a:lnTo>
                                <a:lnTo>
                                  <a:pt x="224909" y="201141"/>
                                </a:lnTo>
                                <a:lnTo>
                                  <a:pt x="215590" y="192495"/>
                                </a:lnTo>
                                <a:lnTo>
                                  <a:pt x="233322" y="192495"/>
                                </a:lnTo>
                                <a:lnTo>
                                  <a:pt x="224485" y="184239"/>
                                </a:lnTo>
                                <a:lnTo>
                                  <a:pt x="243153" y="184239"/>
                                </a:lnTo>
                                <a:lnTo>
                                  <a:pt x="246164" y="181449"/>
                                </a:lnTo>
                                <a:lnTo>
                                  <a:pt x="236821" y="172752"/>
                                </a:lnTo>
                                <a:close/>
                              </a:path>
                              <a:path w="264160" h="664210">
                                <a:moveTo>
                                  <a:pt x="233906" y="193041"/>
                                </a:moveTo>
                                <a:lnTo>
                                  <a:pt x="233652" y="193041"/>
                                </a:lnTo>
                                <a:lnTo>
                                  <a:pt x="224909" y="201141"/>
                                </a:lnTo>
                                <a:lnTo>
                                  <a:pt x="237454" y="212780"/>
                                </a:lnTo>
                                <a:lnTo>
                                  <a:pt x="246222" y="204547"/>
                                </a:lnTo>
                                <a:lnTo>
                                  <a:pt x="233906" y="193041"/>
                                </a:lnTo>
                                <a:close/>
                              </a:path>
                              <a:path w="264160" h="664210">
                                <a:moveTo>
                                  <a:pt x="258617" y="193041"/>
                                </a:moveTo>
                                <a:lnTo>
                                  <a:pt x="246222" y="204547"/>
                                </a:lnTo>
                                <a:lnTo>
                                  <a:pt x="255035" y="212780"/>
                                </a:lnTo>
                                <a:lnTo>
                                  <a:pt x="254888" y="212780"/>
                                </a:lnTo>
                                <a:lnTo>
                                  <a:pt x="263728" y="204547"/>
                                </a:lnTo>
                                <a:lnTo>
                                  <a:pt x="263811" y="194310"/>
                                </a:lnTo>
                                <a:lnTo>
                                  <a:pt x="259980" y="194310"/>
                                </a:lnTo>
                                <a:lnTo>
                                  <a:pt x="258617" y="193041"/>
                                </a:lnTo>
                                <a:close/>
                              </a:path>
                              <a:path w="264160" h="664210">
                                <a:moveTo>
                                  <a:pt x="179" y="193041"/>
                                </a:moveTo>
                                <a:lnTo>
                                  <a:pt x="177" y="200660"/>
                                </a:lnTo>
                                <a:lnTo>
                                  <a:pt x="4727" y="205740"/>
                                </a:lnTo>
                                <a:lnTo>
                                  <a:pt x="9283" y="201497"/>
                                </a:lnTo>
                                <a:lnTo>
                                  <a:pt x="179" y="193041"/>
                                </a:lnTo>
                                <a:close/>
                              </a:path>
                              <a:path w="264160" h="664210">
                                <a:moveTo>
                                  <a:pt x="9250" y="184552"/>
                                </a:moveTo>
                                <a:lnTo>
                                  <a:pt x="179" y="193041"/>
                                </a:lnTo>
                                <a:lnTo>
                                  <a:pt x="9283" y="201497"/>
                                </a:lnTo>
                                <a:lnTo>
                                  <a:pt x="18365" y="193041"/>
                                </a:lnTo>
                                <a:lnTo>
                                  <a:pt x="9250" y="184552"/>
                                </a:lnTo>
                                <a:close/>
                              </a:path>
                              <a:path w="264160" h="664210">
                                <a:moveTo>
                                  <a:pt x="82899" y="172752"/>
                                </a:moveTo>
                                <a:lnTo>
                                  <a:pt x="82684" y="172752"/>
                                </a:lnTo>
                                <a:lnTo>
                                  <a:pt x="74509" y="180340"/>
                                </a:lnTo>
                                <a:lnTo>
                                  <a:pt x="73604" y="181227"/>
                                </a:lnTo>
                                <a:lnTo>
                                  <a:pt x="95428" y="201497"/>
                                </a:lnTo>
                                <a:lnTo>
                                  <a:pt x="95189" y="201497"/>
                                </a:lnTo>
                                <a:lnTo>
                                  <a:pt x="104268" y="193041"/>
                                </a:lnTo>
                                <a:lnTo>
                                  <a:pt x="85870" y="193041"/>
                                </a:lnTo>
                                <a:lnTo>
                                  <a:pt x="95297" y="184239"/>
                                </a:lnTo>
                                <a:lnTo>
                                  <a:pt x="82899" y="172752"/>
                                </a:lnTo>
                                <a:close/>
                              </a:path>
                              <a:path w="264160" h="664210">
                                <a:moveTo>
                                  <a:pt x="52216" y="183929"/>
                                </a:moveTo>
                                <a:lnTo>
                                  <a:pt x="43800" y="191770"/>
                                </a:lnTo>
                                <a:lnTo>
                                  <a:pt x="43121" y="192495"/>
                                </a:lnTo>
                                <a:lnTo>
                                  <a:pt x="52382" y="201141"/>
                                </a:lnTo>
                                <a:lnTo>
                                  <a:pt x="52098" y="201141"/>
                                </a:lnTo>
                                <a:lnTo>
                                  <a:pt x="61413" y="192495"/>
                                </a:lnTo>
                                <a:lnTo>
                                  <a:pt x="52216" y="183929"/>
                                </a:lnTo>
                                <a:close/>
                              </a:path>
                              <a:path w="264160" h="664210">
                                <a:moveTo>
                                  <a:pt x="126123" y="172752"/>
                                </a:moveTo>
                                <a:lnTo>
                                  <a:pt x="116953" y="181227"/>
                                </a:lnTo>
                                <a:lnTo>
                                  <a:pt x="117360" y="181227"/>
                                </a:lnTo>
                                <a:lnTo>
                                  <a:pt x="138801" y="201141"/>
                                </a:lnTo>
                                <a:lnTo>
                                  <a:pt x="138547" y="201141"/>
                                </a:lnTo>
                                <a:lnTo>
                                  <a:pt x="147290" y="193041"/>
                                </a:lnTo>
                                <a:lnTo>
                                  <a:pt x="147907" y="193041"/>
                                </a:lnTo>
                                <a:lnTo>
                                  <a:pt x="147320" y="192495"/>
                                </a:lnTo>
                                <a:lnTo>
                                  <a:pt x="129298" y="192495"/>
                                </a:lnTo>
                                <a:lnTo>
                                  <a:pt x="138187" y="184239"/>
                                </a:lnTo>
                                <a:lnTo>
                                  <a:pt x="138456" y="184239"/>
                                </a:lnTo>
                                <a:lnTo>
                                  <a:pt x="126123" y="172752"/>
                                </a:lnTo>
                                <a:close/>
                              </a:path>
                              <a:path w="264160" h="664210">
                                <a:moveTo>
                                  <a:pt x="169474" y="172488"/>
                                </a:moveTo>
                                <a:lnTo>
                                  <a:pt x="160042" y="181227"/>
                                </a:lnTo>
                                <a:lnTo>
                                  <a:pt x="160274" y="181227"/>
                                </a:lnTo>
                                <a:lnTo>
                                  <a:pt x="181603" y="201141"/>
                                </a:lnTo>
                                <a:lnTo>
                                  <a:pt x="181995" y="200660"/>
                                </a:lnTo>
                                <a:lnTo>
                                  <a:pt x="190175" y="193041"/>
                                </a:lnTo>
                                <a:lnTo>
                                  <a:pt x="172466" y="193041"/>
                                </a:lnTo>
                                <a:lnTo>
                                  <a:pt x="181943" y="184239"/>
                                </a:lnTo>
                                <a:lnTo>
                                  <a:pt x="182091" y="184239"/>
                                </a:lnTo>
                                <a:lnTo>
                                  <a:pt x="169474" y="172488"/>
                                </a:lnTo>
                                <a:close/>
                              </a:path>
                              <a:path w="264160" h="664210">
                                <a:moveTo>
                                  <a:pt x="212189" y="172752"/>
                                </a:moveTo>
                                <a:lnTo>
                                  <a:pt x="211959" y="172752"/>
                                </a:lnTo>
                                <a:lnTo>
                                  <a:pt x="202860" y="181227"/>
                                </a:lnTo>
                                <a:lnTo>
                                  <a:pt x="203445" y="181227"/>
                                </a:lnTo>
                                <a:lnTo>
                                  <a:pt x="224909" y="201141"/>
                                </a:lnTo>
                                <a:lnTo>
                                  <a:pt x="233652" y="193041"/>
                                </a:lnTo>
                                <a:lnTo>
                                  <a:pt x="233906" y="193041"/>
                                </a:lnTo>
                                <a:lnTo>
                                  <a:pt x="233322" y="192495"/>
                                </a:lnTo>
                                <a:lnTo>
                                  <a:pt x="215443" y="192495"/>
                                </a:lnTo>
                                <a:lnTo>
                                  <a:pt x="224332" y="184239"/>
                                </a:lnTo>
                                <a:lnTo>
                                  <a:pt x="224485" y="184239"/>
                                </a:lnTo>
                                <a:lnTo>
                                  <a:pt x="212189" y="172752"/>
                                </a:lnTo>
                                <a:close/>
                              </a:path>
                              <a:path w="264160" h="664210">
                                <a:moveTo>
                                  <a:pt x="259980" y="191770"/>
                                </a:moveTo>
                                <a:lnTo>
                                  <a:pt x="258617" y="193041"/>
                                </a:lnTo>
                                <a:lnTo>
                                  <a:pt x="259980" y="194310"/>
                                </a:lnTo>
                                <a:lnTo>
                                  <a:pt x="261255" y="193041"/>
                                </a:lnTo>
                                <a:lnTo>
                                  <a:pt x="261898" y="193041"/>
                                </a:lnTo>
                                <a:lnTo>
                                  <a:pt x="259980" y="191770"/>
                                </a:lnTo>
                                <a:close/>
                              </a:path>
                              <a:path w="264160" h="664210">
                                <a:moveTo>
                                  <a:pt x="261898" y="193041"/>
                                </a:moveTo>
                                <a:lnTo>
                                  <a:pt x="261255" y="193041"/>
                                </a:lnTo>
                                <a:lnTo>
                                  <a:pt x="259980" y="194310"/>
                                </a:lnTo>
                                <a:lnTo>
                                  <a:pt x="263811" y="194310"/>
                                </a:lnTo>
                                <a:lnTo>
                                  <a:pt x="261898" y="193041"/>
                                </a:lnTo>
                                <a:close/>
                              </a:path>
                              <a:path w="264160" h="664210">
                                <a:moveTo>
                                  <a:pt x="4727" y="180340"/>
                                </a:moveTo>
                                <a:lnTo>
                                  <a:pt x="441" y="183929"/>
                                </a:lnTo>
                                <a:lnTo>
                                  <a:pt x="177" y="184239"/>
                                </a:lnTo>
                                <a:lnTo>
                                  <a:pt x="177" y="193041"/>
                                </a:lnTo>
                                <a:lnTo>
                                  <a:pt x="9250" y="184552"/>
                                </a:lnTo>
                                <a:lnTo>
                                  <a:pt x="4727" y="180340"/>
                                </a:lnTo>
                                <a:close/>
                              </a:path>
                              <a:path w="264160" h="664210">
                                <a:moveTo>
                                  <a:pt x="21976" y="172752"/>
                                </a:moveTo>
                                <a:lnTo>
                                  <a:pt x="13754" y="180340"/>
                                </a:lnTo>
                                <a:lnTo>
                                  <a:pt x="9250" y="184552"/>
                                </a:lnTo>
                                <a:lnTo>
                                  <a:pt x="18365" y="193041"/>
                                </a:lnTo>
                                <a:lnTo>
                                  <a:pt x="31053" y="181227"/>
                                </a:lnTo>
                                <a:lnTo>
                                  <a:pt x="21976" y="172752"/>
                                </a:lnTo>
                                <a:close/>
                              </a:path>
                              <a:path w="264160" h="664210">
                                <a:moveTo>
                                  <a:pt x="107952" y="172488"/>
                                </a:moveTo>
                                <a:lnTo>
                                  <a:pt x="107600" y="172752"/>
                                </a:lnTo>
                                <a:lnTo>
                                  <a:pt x="95297" y="184239"/>
                                </a:lnTo>
                                <a:lnTo>
                                  <a:pt x="104798" y="193041"/>
                                </a:lnTo>
                                <a:lnTo>
                                  <a:pt x="104268" y="193041"/>
                                </a:lnTo>
                                <a:lnTo>
                                  <a:pt x="116953" y="181227"/>
                                </a:lnTo>
                                <a:lnTo>
                                  <a:pt x="117360" y="181227"/>
                                </a:lnTo>
                                <a:lnTo>
                                  <a:pt x="107952" y="172488"/>
                                </a:lnTo>
                                <a:close/>
                              </a:path>
                              <a:path w="264160" h="664210">
                                <a:moveTo>
                                  <a:pt x="156791" y="184239"/>
                                </a:moveTo>
                                <a:lnTo>
                                  <a:pt x="138456" y="184239"/>
                                </a:lnTo>
                                <a:lnTo>
                                  <a:pt x="147907" y="193041"/>
                                </a:lnTo>
                                <a:lnTo>
                                  <a:pt x="147290" y="193041"/>
                                </a:lnTo>
                                <a:lnTo>
                                  <a:pt x="156791" y="184239"/>
                                </a:lnTo>
                                <a:close/>
                              </a:path>
                              <a:path w="264160" h="664210">
                                <a:moveTo>
                                  <a:pt x="243153" y="184239"/>
                                </a:moveTo>
                                <a:lnTo>
                                  <a:pt x="224485" y="184239"/>
                                </a:lnTo>
                                <a:lnTo>
                                  <a:pt x="233906" y="193041"/>
                                </a:lnTo>
                                <a:lnTo>
                                  <a:pt x="233652" y="193041"/>
                                </a:lnTo>
                                <a:lnTo>
                                  <a:pt x="243153" y="184239"/>
                                </a:lnTo>
                                <a:close/>
                              </a:path>
                              <a:path w="264160" h="664210">
                                <a:moveTo>
                                  <a:pt x="255673" y="172752"/>
                                </a:moveTo>
                                <a:lnTo>
                                  <a:pt x="246164" y="181449"/>
                                </a:lnTo>
                                <a:lnTo>
                                  <a:pt x="258617" y="193041"/>
                                </a:lnTo>
                                <a:lnTo>
                                  <a:pt x="259980" y="191770"/>
                                </a:lnTo>
                                <a:lnTo>
                                  <a:pt x="262534" y="191770"/>
                                </a:lnTo>
                                <a:lnTo>
                                  <a:pt x="263811" y="190500"/>
                                </a:lnTo>
                                <a:lnTo>
                                  <a:pt x="263811" y="180340"/>
                                </a:lnTo>
                                <a:lnTo>
                                  <a:pt x="255673" y="172752"/>
                                </a:lnTo>
                                <a:close/>
                              </a:path>
                              <a:path w="264160" h="664210">
                                <a:moveTo>
                                  <a:pt x="262534" y="191770"/>
                                </a:moveTo>
                                <a:lnTo>
                                  <a:pt x="259980" y="191770"/>
                                </a:lnTo>
                                <a:lnTo>
                                  <a:pt x="261898" y="193041"/>
                                </a:lnTo>
                                <a:lnTo>
                                  <a:pt x="261255" y="193041"/>
                                </a:lnTo>
                                <a:lnTo>
                                  <a:pt x="262534" y="191770"/>
                                </a:lnTo>
                                <a:close/>
                              </a:path>
                              <a:path w="264160" h="664210">
                                <a:moveTo>
                                  <a:pt x="40216" y="172752"/>
                                </a:moveTo>
                                <a:lnTo>
                                  <a:pt x="31053" y="181227"/>
                                </a:lnTo>
                                <a:lnTo>
                                  <a:pt x="43121" y="192495"/>
                                </a:lnTo>
                                <a:lnTo>
                                  <a:pt x="43800" y="191770"/>
                                </a:lnTo>
                                <a:lnTo>
                                  <a:pt x="52216" y="183929"/>
                                </a:lnTo>
                                <a:lnTo>
                                  <a:pt x="40216" y="172752"/>
                                </a:lnTo>
                                <a:close/>
                              </a:path>
                              <a:path w="264160" h="664210">
                                <a:moveTo>
                                  <a:pt x="116977" y="123595"/>
                                </a:moveTo>
                                <a:lnTo>
                                  <a:pt x="52216" y="183929"/>
                                </a:lnTo>
                                <a:lnTo>
                                  <a:pt x="61413" y="192495"/>
                                </a:lnTo>
                                <a:lnTo>
                                  <a:pt x="73553" y="181227"/>
                                </a:lnTo>
                                <a:lnTo>
                                  <a:pt x="72649" y="180340"/>
                                </a:lnTo>
                                <a:lnTo>
                                  <a:pt x="64480" y="172752"/>
                                </a:lnTo>
                                <a:lnTo>
                                  <a:pt x="82899" y="172752"/>
                                </a:lnTo>
                                <a:lnTo>
                                  <a:pt x="73655" y="164188"/>
                                </a:lnTo>
                                <a:lnTo>
                                  <a:pt x="91911" y="164188"/>
                                </a:lnTo>
                                <a:lnTo>
                                  <a:pt x="95464" y="160890"/>
                                </a:lnTo>
                                <a:lnTo>
                                  <a:pt x="86494" y="152558"/>
                                </a:lnTo>
                                <a:lnTo>
                                  <a:pt x="104440" y="152558"/>
                                </a:lnTo>
                                <a:lnTo>
                                  <a:pt x="95300" y="144046"/>
                                </a:lnTo>
                                <a:lnTo>
                                  <a:pt x="113612" y="144046"/>
                                </a:lnTo>
                                <a:lnTo>
                                  <a:pt x="117028" y="140875"/>
                                </a:lnTo>
                                <a:lnTo>
                                  <a:pt x="115796" y="139700"/>
                                </a:lnTo>
                                <a:lnTo>
                                  <a:pt x="107842" y="132273"/>
                                </a:lnTo>
                                <a:lnTo>
                                  <a:pt x="126295" y="132273"/>
                                </a:lnTo>
                                <a:lnTo>
                                  <a:pt x="116977" y="123595"/>
                                </a:lnTo>
                                <a:close/>
                              </a:path>
                              <a:path w="264160" h="664210">
                                <a:moveTo>
                                  <a:pt x="199626" y="184239"/>
                                </a:moveTo>
                                <a:lnTo>
                                  <a:pt x="182091" y="184239"/>
                                </a:lnTo>
                                <a:lnTo>
                                  <a:pt x="190956" y="192495"/>
                                </a:lnTo>
                                <a:lnTo>
                                  <a:pt x="190762" y="192495"/>
                                </a:lnTo>
                                <a:lnTo>
                                  <a:pt x="199626" y="184239"/>
                                </a:lnTo>
                                <a:close/>
                              </a:path>
                              <a:path w="264160" h="664210">
                                <a:moveTo>
                                  <a:pt x="246204" y="163924"/>
                                </a:moveTo>
                                <a:lnTo>
                                  <a:pt x="236984" y="172488"/>
                                </a:lnTo>
                                <a:lnTo>
                                  <a:pt x="236821" y="172752"/>
                                </a:lnTo>
                                <a:lnTo>
                                  <a:pt x="246164" y="181449"/>
                                </a:lnTo>
                                <a:lnTo>
                                  <a:pt x="255551" y="172752"/>
                                </a:lnTo>
                                <a:lnTo>
                                  <a:pt x="255390" y="172488"/>
                                </a:lnTo>
                                <a:lnTo>
                                  <a:pt x="246204" y="163924"/>
                                </a:lnTo>
                                <a:close/>
                              </a:path>
                              <a:path w="264160" h="664210">
                                <a:moveTo>
                                  <a:pt x="31020" y="164188"/>
                                </a:moveTo>
                                <a:lnTo>
                                  <a:pt x="22147" y="172488"/>
                                </a:lnTo>
                                <a:lnTo>
                                  <a:pt x="21976" y="172752"/>
                                </a:lnTo>
                                <a:lnTo>
                                  <a:pt x="31053" y="181227"/>
                                </a:lnTo>
                                <a:lnTo>
                                  <a:pt x="40155" y="172752"/>
                                </a:lnTo>
                                <a:lnTo>
                                  <a:pt x="39932" y="172488"/>
                                </a:lnTo>
                                <a:lnTo>
                                  <a:pt x="31020" y="164188"/>
                                </a:lnTo>
                                <a:close/>
                              </a:path>
                              <a:path w="264160" h="664210">
                                <a:moveTo>
                                  <a:pt x="61567" y="152989"/>
                                </a:moveTo>
                                <a:lnTo>
                                  <a:pt x="61380" y="152989"/>
                                </a:lnTo>
                                <a:lnTo>
                                  <a:pt x="52302" y="161442"/>
                                </a:lnTo>
                                <a:lnTo>
                                  <a:pt x="73604" y="181227"/>
                                </a:lnTo>
                                <a:lnTo>
                                  <a:pt x="74509" y="180340"/>
                                </a:lnTo>
                                <a:lnTo>
                                  <a:pt x="82684" y="172752"/>
                                </a:lnTo>
                                <a:lnTo>
                                  <a:pt x="64212" y="172752"/>
                                </a:lnTo>
                                <a:lnTo>
                                  <a:pt x="73405" y="164188"/>
                                </a:lnTo>
                                <a:lnTo>
                                  <a:pt x="73655" y="164188"/>
                                </a:lnTo>
                                <a:lnTo>
                                  <a:pt x="61567" y="152989"/>
                                </a:lnTo>
                                <a:close/>
                              </a:path>
                              <a:path w="264160" h="664210">
                                <a:moveTo>
                                  <a:pt x="138640" y="143771"/>
                                </a:moveTo>
                                <a:lnTo>
                                  <a:pt x="107952" y="172488"/>
                                </a:lnTo>
                                <a:lnTo>
                                  <a:pt x="117360" y="181227"/>
                                </a:lnTo>
                                <a:lnTo>
                                  <a:pt x="116953" y="181227"/>
                                </a:lnTo>
                                <a:lnTo>
                                  <a:pt x="126052" y="172752"/>
                                </a:lnTo>
                                <a:lnTo>
                                  <a:pt x="125839" y="172488"/>
                                </a:lnTo>
                                <a:lnTo>
                                  <a:pt x="116927" y="164188"/>
                                </a:lnTo>
                                <a:lnTo>
                                  <a:pt x="135248" y="164188"/>
                                </a:lnTo>
                                <a:lnTo>
                                  <a:pt x="138360" y="161290"/>
                                </a:lnTo>
                                <a:lnTo>
                                  <a:pt x="138920" y="161290"/>
                                </a:lnTo>
                                <a:lnTo>
                                  <a:pt x="129569" y="152558"/>
                                </a:lnTo>
                                <a:lnTo>
                                  <a:pt x="148076" y="152558"/>
                                </a:lnTo>
                                <a:lnTo>
                                  <a:pt x="138640" y="143771"/>
                                </a:lnTo>
                                <a:close/>
                              </a:path>
                              <a:path w="264160" h="664210">
                                <a:moveTo>
                                  <a:pt x="181462" y="144046"/>
                                </a:moveTo>
                                <a:lnTo>
                                  <a:pt x="150915" y="172488"/>
                                </a:lnTo>
                                <a:lnTo>
                                  <a:pt x="160274" y="181227"/>
                                </a:lnTo>
                                <a:lnTo>
                                  <a:pt x="160042" y="181227"/>
                                </a:lnTo>
                                <a:lnTo>
                                  <a:pt x="169474" y="172488"/>
                                </a:lnTo>
                                <a:lnTo>
                                  <a:pt x="160279" y="163924"/>
                                </a:lnTo>
                                <a:lnTo>
                                  <a:pt x="178718" y="163924"/>
                                </a:lnTo>
                                <a:lnTo>
                                  <a:pt x="181562" y="161290"/>
                                </a:lnTo>
                                <a:lnTo>
                                  <a:pt x="181955" y="161290"/>
                                </a:lnTo>
                                <a:lnTo>
                                  <a:pt x="172545" y="152558"/>
                                </a:lnTo>
                                <a:lnTo>
                                  <a:pt x="190574" y="152558"/>
                                </a:lnTo>
                                <a:lnTo>
                                  <a:pt x="181462" y="144046"/>
                                </a:lnTo>
                                <a:close/>
                              </a:path>
                              <a:path w="264160" h="664210">
                                <a:moveTo>
                                  <a:pt x="203276" y="164425"/>
                                </a:moveTo>
                                <a:lnTo>
                                  <a:pt x="194310" y="172752"/>
                                </a:lnTo>
                                <a:lnTo>
                                  <a:pt x="203445" y="181227"/>
                                </a:lnTo>
                                <a:lnTo>
                                  <a:pt x="202860" y="181227"/>
                                </a:lnTo>
                                <a:lnTo>
                                  <a:pt x="211959" y="172752"/>
                                </a:lnTo>
                                <a:lnTo>
                                  <a:pt x="212189" y="172752"/>
                                </a:lnTo>
                                <a:lnTo>
                                  <a:pt x="203276" y="164425"/>
                                </a:lnTo>
                                <a:close/>
                              </a:path>
                              <a:path w="264160" h="664210">
                                <a:moveTo>
                                  <a:pt x="30439" y="124151"/>
                                </a:moveTo>
                                <a:lnTo>
                                  <a:pt x="7" y="152558"/>
                                </a:lnTo>
                                <a:lnTo>
                                  <a:pt x="18239" y="152558"/>
                                </a:lnTo>
                                <a:lnTo>
                                  <a:pt x="9271" y="160890"/>
                                </a:lnTo>
                                <a:lnTo>
                                  <a:pt x="21976" y="172752"/>
                                </a:lnTo>
                                <a:lnTo>
                                  <a:pt x="22147" y="172488"/>
                                </a:lnTo>
                                <a:lnTo>
                                  <a:pt x="31020" y="164188"/>
                                </a:lnTo>
                                <a:lnTo>
                                  <a:pt x="9393" y="144046"/>
                                </a:lnTo>
                                <a:lnTo>
                                  <a:pt x="27410" y="144046"/>
                                </a:lnTo>
                                <a:lnTo>
                                  <a:pt x="30492" y="141185"/>
                                </a:lnTo>
                                <a:lnTo>
                                  <a:pt x="21387" y="132728"/>
                                </a:lnTo>
                                <a:lnTo>
                                  <a:pt x="39697" y="132728"/>
                                </a:lnTo>
                                <a:lnTo>
                                  <a:pt x="30439" y="124151"/>
                                </a:lnTo>
                                <a:close/>
                              </a:path>
                              <a:path w="264160" h="664210">
                                <a:moveTo>
                                  <a:pt x="52235" y="144343"/>
                                </a:moveTo>
                                <a:lnTo>
                                  <a:pt x="31020" y="164188"/>
                                </a:lnTo>
                                <a:lnTo>
                                  <a:pt x="40216" y="172752"/>
                                </a:lnTo>
                                <a:lnTo>
                                  <a:pt x="40438" y="172488"/>
                                </a:lnTo>
                                <a:lnTo>
                                  <a:pt x="52302" y="161442"/>
                                </a:lnTo>
                                <a:lnTo>
                                  <a:pt x="43201" y="152989"/>
                                </a:lnTo>
                                <a:lnTo>
                                  <a:pt x="61567" y="152989"/>
                                </a:lnTo>
                                <a:lnTo>
                                  <a:pt x="52235" y="144343"/>
                                </a:lnTo>
                                <a:close/>
                              </a:path>
                              <a:path w="264160" h="664210">
                                <a:moveTo>
                                  <a:pt x="91911" y="164188"/>
                                </a:moveTo>
                                <a:lnTo>
                                  <a:pt x="73655" y="164188"/>
                                </a:lnTo>
                                <a:lnTo>
                                  <a:pt x="82899" y="172752"/>
                                </a:lnTo>
                                <a:lnTo>
                                  <a:pt x="82684" y="172752"/>
                                </a:lnTo>
                                <a:lnTo>
                                  <a:pt x="91911" y="164188"/>
                                </a:lnTo>
                                <a:close/>
                              </a:path>
                              <a:path w="264160" h="664210">
                                <a:moveTo>
                                  <a:pt x="135248" y="164188"/>
                                </a:moveTo>
                                <a:lnTo>
                                  <a:pt x="116927" y="164188"/>
                                </a:lnTo>
                                <a:lnTo>
                                  <a:pt x="126123" y="172752"/>
                                </a:lnTo>
                                <a:lnTo>
                                  <a:pt x="126336" y="172488"/>
                                </a:lnTo>
                                <a:lnTo>
                                  <a:pt x="135248" y="164188"/>
                                </a:lnTo>
                                <a:close/>
                              </a:path>
                              <a:path w="264160" h="664210">
                                <a:moveTo>
                                  <a:pt x="190779" y="152750"/>
                                </a:moveTo>
                                <a:lnTo>
                                  <a:pt x="181562" y="161290"/>
                                </a:lnTo>
                                <a:lnTo>
                                  <a:pt x="181955" y="161290"/>
                                </a:lnTo>
                                <a:lnTo>
                                  <a:pt x="194310" y="172752"/>
                                </a:lnTo>
                                <a:lnTo>
                                  <a:pt x="203276" y="164425"/>
                                </a:lnTo>
                                <a:lnTo>
                                  <a:pt x="190779" y="152750"/>
                                </a:lnTo>
                                <a:close/>
                              </a:path>
                              <a:path w="264160" h="664210">
                                <a:moveTo>
                                  <a:pt x="215589" y="152989"/>
                                </a:moveTo>
                                <a:lnTo>
                                  <a:pt x="203276" y="164425"/>
                                </a:lnTo>
                                <a:lnTo>
                                  <a:pt x="212189" y="172752"/>
                                </a:lnTo>
                                <a:lnTo>
                                  <a:pt x="211959" y="172752"/>
                                </a:lnTo>
                                <a:lnTo>
                                  <a:pt x="224267" y="161290"/>
                                </a:lnTo>
                                <a:lnTo>
                                  <a:pt x="224506" y="161290"/>
                                </a:lnTo>
                                <a:lnTo>
                                  <a:pt x="215589" y="152989"/>
                                </a:lnTo>
                                <a:close/>
                              </a:path>
                              <a:path w="264160" h="664210">
                                <a:moveTo>
                                  <a:pt x="234013" y="152558"/>
                                </a:moveTo>
                                <a:lnTo>
                                  <a:pt x="233641" y="152558"/>
                                </a:lnTo>
                                <a:lnTo>
                                  <a:pt x="224267" y="161290"/>
                                </a:lnTo>
                                <a:lnTo>
                                  <a:pt x="224506" y="161290"/>
                                </a:lnTo>
                                <a:lnTo>
                                  <a:pt x="236821" y="172752"/>
                                </a:lnTo>
                                <a:lnTo>
                                  <a:pt x="236984" y="172488"/>
                                </a:lnTo>
                                <a:lnTo>
                                  <a:pt x="246204" y="163924"/>
                                </a:lnTo>
                                <a:lnTo>
                                  <a:pt x="234013" y="152558"/>
                                </a:lnTo>
                                <a:close/>
                              </a:path>
                              <a:path w="264160" h="664210">
                                <a:moveTo>
                                  <a:pt x="259980" y="151130"/>
                                </a:moveTo>
                                <a:lnTo>
                                  <a:pt x="246204" y="163924"/>
                                </a:lnTo>
                                <a:lnTo>
                                  <a:pt x="255673" y="172752"/>
                                </a:lnTo>
                                <a:lnTo>
                                  <a:pt x="255836" y="172488"/>
                                </a:lnTo>
                                <a:lnTo>
                                  <a:pt x="263811" y="165100"/>
                                </a:lnTo>
                                <a:lnTo>
                                  <a:pt x="263811" y="154940"/>
                                </a:lnTo>
                                <a:lnTo>
                                  <a:pt x="262534" y="153670"/>
                                </a:lnTo>
                                <a:lnTo>
                                  <a:pt x="259980" y="153670"/>
                                </a:lnTo>
                                <a:lnTo>
                                  <a:pt x="258782" y="152558"/>
                                </a:lnTo>
                                <a:lnTo>
                                  <a:pt x="261417" y="152558"/>
                                </a:lnTo>
                                <a:lnTo>
                                  <a:pt x="259980" y="151130"/>
                                </a:lnTo>
                                <a:close/>
                              </a:path>
                              <a:path w="264160" h="664210">
                                <a:moveTo>
                                  <a:pt x="104440" y="152558"/>
                                </a:moveTo>
                                <a:lnTo>
                                  <a:pt x="95464" y="160890"/>
                                </a:lnTo>
                                <a:lnTo>
                                  <a:pt x="107952" y="172488"/>
                                </a:lnTo>
                                <a:lnTo>
                                  <a:pt x="116773" y="164188"/>
                                </a:lnTo>
                                <a:lnTo>
                                  <a:pt x="116927" y="164188"/>
                                </a:lnTo>
                                <a:lnTo>
                                  <a:pt x="104440" y="152558"/>
                                </a:lnTo>
                                <a:close/>
                              </a:path>
                              <a:path w="264160" h="664210">
                                <a:moveTo>
                                  <a:pt x="148076" y="152558"/>
                                </a:moveTo>
                                <a:lnTo>
                                  <a:pt x="147735" y="152558"/>
                                </a:lnTo>
                                <a:lnTo>
                                  <a:pt x="138360" y="161290"/>
                                </a:lnTo>
                                <a:lnTo>
                                  <a:pt x="138920" y="161290"/>
                                </a:lnTo>
                                <a:lnTo>
                                  <a:pt x="150915" y="172488"/>
                                </a:lnTo>
                                <a:lnTo>
                                  <a:pt x="160059" y="163924"/>
                                </a:lnTo>
                                <a:lnTo>
                                  <a:pt x="160279" y="163924"/>
                                </a:lnTo>
                                <a:lnTo>
                                  <a:pt x="148076" y="152558"/>
                                </a:lnTo>
                                <a:close/>
                              </a:path>
                              <a:path w="264160" h="664210">
                                <a:moveTo>
                                  <a:pt x="178718" y="163924"/>
                                </a:moveTo>
                                <a:lnTo>
                                  <a:pt x="160279" y="163924"/>
                                </a:lnTo>
                                <a:lnTo>
                                  <a:pt x="169474" y="172488"/>
                                </a:lnTo>
                                <a:lnTo>
                                  <a:pt x="178718" y="163924"/>
                                </a:lnTo>
                                <a:close/>
                              </a:path>
                              <a:path w="264160" h="664210">
                                <a:moveTo>
                                  <a:pt x="4727" y="139700"/>
                                </a:moveTo>
                                <a:lnTo>
                                  <a:pt x="177" y="143510"/>
                                </a:lnTo>
                                <a:lnTo>
                                  <a:pt x="177" y="161290"/>
                                </a:lnTo>
                                <a:lnTo>
                                  <a:pt x="4727" y="165100"/>
                                </a:lnTo>
                                <a:lnTo>
                                  <a:pt x="9262" y="160890"/>
                                </a:lnTo>
                                <a:lnTo>
                                  <a:pt x="348" y="152558"/>
                                </a:lnTo>
                                <a:lnTo>
                                  <a:pt x="7" y="152558"/>
                                </a:lnTo>
                                <a:lnTo>
                                  <a:pt x="9127" y="144046"/>
                                </a:lnTo>
                                <a:lnTo>
                                  <a:pt x="9393" y="144046"/>
                                </a:lnTo>
                                <a:lnTo>
                                  <a:pt x="4727" y="139700"/>
                                </a:lnTo>
                                <a:close/>
                              </a:path>
                              <a:path w="264160" h="664210">
                                <a:moveTo>
                                  <a:pt x="39697" y="132728"/>
                                </a:moveTo>
                                <a:lnTo>
                                  <a:pt x="30492" y="141185"/>
                                </a:lnTo>
                                <a:lnTo>
                                  <a:pt x="52302" y="161442"/>
                                </a:lnTo>
                                <a:lnTo>
                                  <a:pt x="61380" y="152989"/>
                                </a:lnTo>
                                <a:lnTo>
                                  <a:pt x="42992" y="152989"/>
                                </a:lnTo>
                                <a:lnTo>
                                  <a:pt x="52235" y="144343"/>
                                </a:lnTo>
                                <a:lnTo>
                                  <a:pt x="39697" y="132728"/>
                                </a:lnTo>
                                <a:close/>
                              </a:path>
                              <a:path w="264160" h="664210">
                                <a:moveTo>
                                  <a:pt x="126295" y="132273"/>
                                </a:moveTo>
                                <a:lnTo>
                                  <a:pt x="118294" y="139700"/>
                                </a:lnTo>
                                <a:lnTo>
                                  <a:pt x="117055" y="140875"/>
                                </a:lnTo>
                                <a:lnTo>
                                  <a:pt x="138920" y="161290"/>
                                </a:lnTo>
                                <a:lnTo>
                                  <a:pt x="138360" y="161290"/>
                                </a:lnTo>
                                <a:lnTo>
                                  <a:pt x="147735" y="152558"/>
                                </a:lnTo>
                                <a:lnTo>
                                  <a:pt x="129228" y="152558"/>
                                </a:lnTo>
                                <a:lnTo>
                                  <a:pt x="138640" y="143771"/>
                                </a:lnTo>
                                <a:lnTo>
                                  <a:pt x="126295" y="132273"/>
                                </a:lnTo>
                                <a:close/>
                              </a:path>
                              <a:path w="264160" h="664210">
                                <a:moveTo>
                                  <a:pt x="169348" y="132728"/>
                                </a:moveTo>
                                <a:lnTo>
                                  <a:pt x="169026" y="132728"/>
                                </a:lnTo>
                                <a:lnTo>
                                  <a:pt x="159946" y="141185"/>
                                </a:lnTo>
                                <a:lnTo>
                                  <a:pt x="160286" y="141185"/>
                                </a:lnTo>
                                <a:lnTo>
                                  <a:pt x="181955" y="161290"/>
                                </a:lnTo>
                                <a:lnTo>
                                  <a:pt x="181562" y="161290"/>
                                </a:lnTo>
                                <a:lnTo>
                                  <a:pt x="190779" y="152750"/>
                                </a:lnTo>
                                <a:lnTo>
                                  <a:pt x="190574" y="152558"/>
                                </a:lnTo>
                                <a:lnTo>
                                  <a:pt x="172297" y="152558"/>
                                </a:lnTo>
                                <a:lnTo>
                                  <a:pt x="181462" y="144046"/>
                                </a:lnTo>
                                <a:lnTo>
                                  <a:pt x="169348" y="132728"/>
                                </a:lnTo>
                                <a:close/>
                              </a:path>
                              <a:path w="264160" h="664210">
                                <a:moveTo>
                                  <a:pt x="225050" y="144202"/>
                                </a:moveTo>
                                <a:lnTo>
                                  <a:pt x="215589" y="152989"/>
                                </a:lnTo>
                                <a:lnTo>
                                  <a:pt x="224506" y="161290"/>
                                </a:lnTo>
                                <a:lnTo>
                                  <a:pt x="224267" y="161290"/>
                                </a:lnTo>
                                <a:lnTo>
                                  <a:pt x="233641" y="152558"/>
                                </a:lnTo>
                                <a:lnTo>
                                  <a:pt x="234013" y="152558"/>
                                </a:lnTo>
                                <a:lnTo>
                                  <a:pt x="225050" y="144202"/>
                                </a:lnTo>
                                <a:close/>
                              </a:path>
                              <a:path w="264160" h="664210">
                                <a:moveTo>
                                  <a:pt x="27410" y="144046"/>
                                </a:moveTo>
                                <a:lnTo>
                                  <a:pt x="9393" y="144046"/>
                                </a:lnTo>
                                <a:lnTo>
                                  <a:pt x="18534" y="152558"/>
                                </a:lnTo>
                                <a:lnTo>
                                  <a:pt x="348" y="152558"/>
                                </a:lnTo>
                                <a:lnTo>
                                  <a:pt x="9271" y="160890"/>
                                </a:lnTo>
                                <a:lnTo>
                                  <a:pt x="27410" y="144046"/>
                                </a:lnTo>
                                <a:close/>
                              </a:path>
                              <a:path w="264160" h="664210">
                                <a:moveTo>
                                  <a:pt x="83149" y="132728"/>
                                </a:moveTo>
                                <a:lnTo>
                                  <a:pt x="74057" y="141185"/>
                                </a:lnTo>
                                <a:lnTo>
                                  <a:pt x="74248" y="141185"/>
                                </a:lnTo>
                                <a:lnTo>
                                  <a:pt x="95464" y="160890"/>
                                </a:lnTo>
                                <a:lnTo>
                                  <a:pt x="104440" y="152558"/>
                                </a:lnTo>
                                <a:lnTo>
                                  <a:pt x="85888" y="152558"/>
                                </a:lnTo>
                                <a:lnTo>
                                  <a:pt x="95026" y="144046"/>
                                </a:lnTo>
                                <a:lnTo>
                                  <a:pt x="95300" y="144046"/>
                                </a:lnTo>
                                <a:lnTo>
                                  <a:pt x="83149" y="132728"/>
                                </a:lnTo>
                                <a:close/>
                              </a:path>
                              <a:path w="264160" h="664210">
                                <a:moveTo>
                                  <a:pt x="255820" y="132273"/>
                                </a:moveTo>
                                <a:lnTo>
                                  <a:pt x="255422" y="132273"/>
                                </a:lnTo>
                                <a:lnTo>
                                  <a:pt x="246186" y="140875"/>
                                </a:lnTo>
                                <a:lnTo>
                                  <a:pt x="259980" y="153670"/>
                                </a:lnTo>
                                <a:lnTo>
                                  <a:pt x="261097" y="152558"/>
                                </a:lnTo>
                                <a:lnTo>
                                  <a:pt x="258442" y="152558"/>
                                </a:lnTo>
                                <a:lnTo>
                                  <a:pt x="259980" y="151130"/>
                                </a:lnTo>
                                <a:lnTo>
                                  <a:pt x="262534" y="151130"/>
                                </a:lnTo>
                                <a:lnTo>
                                  <a:pt x="263811" y="149860"/>
                                </a:lnTo>
                                <a:lnTo>
                                  <a:pt x="263811" y="139700"/>
                                </a:lnTo>
                                <a:lnTo>
                                  <a:pt x="255820" y="132273"/>
                                </a:lnTo>
                                <a:close/>
                              </a:path>
                              <a:path w="264160" h="664210">
                                <a:moveTo>
                                  <a:pt x="261417" y="152558"/>
                                </a:moveTo>
                                <a:lnTo>
                                  <a:pt x="261097" y="152558"/>
                                </a:lnTo>
                                <a:lnTo>
                                  <a:pt x="259980" y="153670"/>
                                </a:lnTo>
                                <a:lnTo>
                                  <a:pt x="262534" y="153670"/>
                                </a:lnTo>
                                <a:lnTo>
                                  <a:pt x="261417" y="152558"/>
                                </a:lnTo>
                                <a:close/>
                              </a:path>
                              <a:path w="264160" h="664210">
                                <a:moveTo>
                                  <a:pt x="73939" y="124151"/>
                                </a:moveTo>
                                <a:lnTo>
                                  <a:pt x="73491" y="124460"/>
                                </a:lnTo>
                                <a:lnTo>
                                  <a:pt x="52235" y="144343"/>
                                </a:lnTo>
                                <a:lnTo>
                                  <a:pt x="61567" y="152989"/>
                                </a:lnTo>
                                <a:lnTo>
                                  <a:pt x="61380" y="152989"/>
                                </a:lnTo>
                                <a:lnTo>
                                  <a:pt x="74057" y="141185"/>
                                </a:lnTo>
                                <a:lnTo>
                                  <a:pt x="74248" y="141185"/>
                                </a:lnTo>
                                <a:lnTo>
                                  <a:pt x="65143" y="132728"/>
                                </a:lnTo>
                                <a:lnTo>
                                  <a:pt x="83149" y="132728"/>
                                </a:lnTo>
                                <a:lnTo>
                                  <a:pt x="73939" y="124151"/>
                                </a:lnTo>
                                <a:close/>
                              </a:path>
                              <a:path w="264160" h="664210">
                                <a:moveTo>
                                  <a:pt x="212743" y="132728"/>
                                </a:moveTo>
                                <a:lnTo>
                                  <a:pt x="212391" y="132728"/>
                                </a:lnTo>
                                <a:lnTo>
                                  <a:pt x="203085" y="141350"/>
                                </a:lnTo>
                                <a:lnTo>
                                  <a:pt x="215589" y="152989"/>
                                </a:lnTo>
                                <a:lnTo>
                                  <a:pt x="225050" y="144202"/>
                                </a:lnTo>
                                <a:lnTo>
                                  <a:pt x="212743" y="132728"/>
                                </a:lnTo>
                                <a:close/>
                              </a:path>
                              <a:path w="264160" h="664210">
                                <a:moveTo>
                                  <a:pt x="246236" y="83885"/>
                                </a:moveTo>
                                <a:lnTo>
                                  <a:pt x="181462" y="144046"/>
                                </a:lnTo>
                                <a:lnTo>
                                  <a:pt x="190779" y="152750"/>
                                </a:lnTo>
                                <a:lnTo>
                                  <a:pt x="203085" y="141350"/>
                                </a:lnTo>
                                <a:lnTo>
                                  <a:pt x="193822" y="132728"/>
                                </a:lnTo>
                                <a:lnTo>
                                  <a:pt x="212743" y="132728"/>
                                </a:lnTo>
                                <a:lnTo>
                                  <a:pt x="203324" y="123946"/>
                                </a:lnTo>
                                <a:lnTo>
                                  <a:pt x="221870" y="123946"/>
                                </a:lnTo>
                                <a:lnTo>
                                  <a:pt x="224851" y="121184"/>
                                </a:lnTo>
                                <a:lnTo>
                                  <a:pt x="224743" y="120985"/>
                                </a:lnTo>
                                <a:lnTo>
                                  <a:pt x="215617" y="112519"/>
                                </a:lnTo>
                                <a:lnTo>
                                  <a:pt x="234563" y="112519"/>
                                </a:lnTo>
                                <a:lnTo>
                                  <a:pt x="225105" y="103731"/>
                                </a:lnTo>
                                <a:lnTo>
                                  <a:pt x="243690" y="103731"/>
                                </a:lnTo>
                                <a:lnTo>
                                  <a:pt x="246691" y="100951"/>
                                </a:lnTo>
                                <a:lnTo>
                                  <a:pt x="246879" y="100951"/>
                                </a:lnTo>
                                <a:lnTo>
                                  <a:pt x="237740" y="92526"/>
                                </a:lnTo>
                                <a:lnTo>
                                  <a:pt x="255471" y="92526"/>
                                </a:lnTo>
                                <a:lnTo>
                                  <a:pt x="246236" y="83885"/>
                                </a:lnTo>
                                <a:close/>
                              </a:path>
                              <a:path w="264160" h="664210">
                                <a:moveTo>
                                  <a:pt x="113612" y="144046"/>
                                </a:moveTo>
                                <a:lnTo>
                                  <a:pt x="95300" y="144046"/>
                                </a:lnTo>
                                <a:lnTo>
                                  <a:pt x="104440" y="152558"/>
                                </a:lnTo>
                                <a:lnTo>
                                  <a:pt x="113612" y="144046"/>
                                </a:lnTo>
                                <a:close/>
                              </a:path>
                              <a:path w="264160" h="664210">
                                <a:moveTo>
                                  <a:pt x="159948" y="123946"/>
                                </a:moveTo>
                                <a:lnTo>
                                  <a:pt x="159654" y="124151"/>
                                </a:lnTo>
                                <a:lnTo>
                                  <a:pt x="138640" y="143771"/>
                                </a:lnTo>
                                <a:lnTo>
                                  <a:pt x="148076" y="152558"/>
                                </a:lnTo>
                                <a:lnTo>
                                  <a:pt x="147735" y="152558"/>
                                </a:lnTo>
                                <a:lnTo>
                                  <a:pt x="159946" y="141185"/>
                                </a:lnTo>
                                <a:lnTo>
                                  <a:pt x="160286" y="141185"/>
                                </a:lnTo>
                                <a:lnTo>
                                  <a:pt x="151171" y="132728"/>
                                </a:lnTo>
                                <a:lnTo>
                                  <a:pt x="169348" y="132728"/>
                                </a:lnTo>
                                <a:lnTo>
                                  <a:pt x="159948" y="123946"/>
                                </a:lnTo>
                                <a:close/>
                              </a:path>
                              <a:path w="264160" h="664210">
                                <a:moveTo>
                                  <a:pt x="237404" y="132728"/>
                                </a:moveTo>
                                <a:lnTo>
                                  <a:pt x="225050" y="144202"/>
                                </a:lnTo>
                                <a:lnTo>
                                  <a:pt x="234013" y="152558"/>
                                </a:lnTo>
                                <a:lnTo>
                                  <a:pt x="233641" y="152558"/>
                                </a:lnTo>
                                <a:lnTo>
                                  <a:pt x="246186" y="140875"/>
                                </a:lnTo>
                                <a:lnTo>
                                  <a:pt x="237404" y="132728"/>
                                </a:lnTo>
                                <a:close/>
                              </a:path>
                              <a:path w="264160" h="664210">
                                <a:moveTo>
                                  <a:pt x="262534" y="151130"/>
                                </a:moveTo>
                                <a:lnTo>
                                  <a:pt x="259980" y="151130"/>
                                </a:lnTo>
                                <a:lnTo>
                                  <a:pt x="261417" y="152558"/>
                                </a:lnTo>
                                <a:lnTo>
                                  <a:pt x="261097" y="152558"/>
                                </a:lnTo>
                                <a:lnTo>
                                  <a:pt x="262534" y="151130"/>
                                </a:lnTo>
                                <a:close/>
                              </a:path>
                              <a:path w="264160" h="664210">
                                <a:moveTo>
                                  <a:pt x="191067" y="112519"/>
                                </a:moveTo>
                                <a:lnTo>
                                  <a:pt x="190724" y="112519"/>
                                </a:lnTo>
                                <a:lnTo>
                                  <a:pt x="181421" y="121184"/>
                                </a:lnTo>
                                <a:lnTo>
                                  <a:pt x="203085" y="141350"/>
                                </a:lnTo>
                                <a:lnTo>
                                  <a:pt x="212391" y="132728"/>
                                </a:lnTo>
                                <a:lnTo>
                                  <a:pt x="193647" y="132728"/>
                                </a:lnTo>
                                <a:lnTo>
                                  <a:pt x="203103" y="123946"/>
                                </a:lnTo>
                                <a:lnTo>
                                  <a:pt x="203324" y="123946"/>
                                </a:lnTo>
                                <a:lnTo>
                                  <a:pt x="191067" y="112519"/>
                                </a:lnTo>
                                <a:close/>
                              </a:path>
                              <a:path w="264160" h="664210">
                                <a:moveTo>
                                  <a:pt x="17885" y="112519"/>
                                </a:moveTo>
                                <a:lnTo>
                                  <a:pt x="17659" y="112519"/>
                                </a:lnTo>
                                <a:lnTo>
                                  <a:pt x="8491" y="120985"/>
                                </a:lnTo>
                                <a:lnTo>
                                  <a:pt x="8742" y="120985"/>
                                </a:lnTo>
                                <a:lnTo>
                                  <a:pt x="30492" y="141185"/>
                                </a:lnTo>
                                <a:lnTo>
                                  <a:pt x="39604" y="132728"/>
                                </a:lnTo>
                                <a:lnTo>
                                  <a:pt x="21251" y="132728"/>
                                </a:lnTo>
                                <a:lnTo>
                                  <a:pt x="30439" y="124151"/>
                                </a:lnTo>
                                <a:lnTo>
                                  <a:pt x="17885" y="112519"/>
                                </a:lnTo>
                                <a:close/>
                              </a:path>
                              <a:path w="264160" h="664210">
                                <a:moveTo>
                                  <a:pt x="61451" y="112519"/>
                                </a:moveTo>
                                <a:lnTo>
                                  <a:pt x="60827" y="113030"/>
                                </a:lnTo>
                                <a:lnTo>
                                  <a:pt x="52256" y="120985"/>
                                </a:lnTo>
                                <a:lnTo>
                                  <a:pt x="52499" y="120985"/>
                                </a:lnTo>
                                <a:lnTo>
                                  <a:pt x="74248" y="141185"/>
                                </a:lnTo>
                                <a:lnTo>
                                  <a:pt x="74057" y="141185"/>
                                </a:lnTo>
                                <a:lnTo>
                                  <a:pt x="83140" y="132728"/>
                                </a:lnTo>
                                <a:lnTo>
                                  <a:pt x="64651" y="132728"/>
                                </a:lnTo>
                                <a:lnTo>
                                  <a:pt x="73821" y="124151"/>
                                </a:lnTo>
                                <a:lnTo>
                                  <a:pt x="73719" y="123946"/>
                                </a:lnTo>
                                <a:lnTo>
                                  <a:pt x="61451" y="112519"/>
                                </a:lnTo>
                                <a:close/>
                              </a:path>
                              <a:path w="264160" h="664210">
                                <a:moveTo>
                                  <a:pt x="147717" y="112519"/>
                                </a:moveTo>
                                <a:lnTo>
                                  <a:pt x="147578" y="112519"/>
                                </a:lnTo>
                                <a:lnTo>
                                  <a:pt x="138819" y="120650"/>
                                </a:lnTo>
                                <a:lnTo>
                                  <a:pt x="138513" y="120985"/>
                                </a:lnTo>
                                <a:lnTo>
                                  <a:pt x="160286" y="141185"/>
                                </a:lnTo>
                                <a:lnTo>
                                  <a:pt x="159946" y="141185"/>
                                </a:lnTo>
                                <a:lnTo>
                                  <a:pt x="169026" y="132728"/>
                                </a:lnTo>
                                <a:lnTo>
                                  <a:pt x="150468" y="132728"/>
                                </a:lnTo>
                                <a:lnTo>
                                  <a:pt x="159873" y="123946"/>
                                </a:lnTo>
                                <a:lnTo>
                                  <a:pt x="159572" y="123595"/>
                                </a:lnTo>
                                <a:lnTo>
                                  <a:pt x="147717" y="112519"/>
                                </a:lnTo>
                                <a:close/>
                              </a:path>
                              <a:path w="264160" h="664210">
                                <a:moveTo>
                                  <a:pt x="105086" y="112519"/>
                                </a:moveTo>
                                <a:lnTo>
                                  <a:pt x="104843" y="112519"/>
                                </a:lnTo>
                                <a:lnTo>
                                  <a:pt x="95752" y="120985"/>
                                </a:lnTo>
                                <a:lnTo>
                                  <a:pt x="117055" y="140875"/>
                                </a:lnTo>
                                <a:lnTo>
                                  <a:pt x="118294" y="139700"/>
                                </a:lnTo>
                                <a:lnTo>
                                  <a:pt x="126295" y="132273"/>
                                </a:lnTo>
                                <a:lnTo>
                                  <a:pt x="107662" y="132273"/>
                                </a:lnTo>
                                <a:lnTo>
                                  <a:pt x="116977" y="123595"/>
                                </a:lnTo>
                                <a:lnTo>
                                  <a:pt x="105086" y="112519"/>
                                </a:lnTo>
                                <a:close/>
                              </a:path>
                              <a:path w="264160" h="664210">
                                <a:moveTo>
                                  <a:pt x="246859" y="123946"/>
                                </a:moveTo>
                                <a:lnTo>
                                  <a:pt x="237404" y="132728"/>
                                </a:lnTo>
                                <a:lnTo>
                                  <a:pt x="246186" y="140875"/>
                                </a:lnTo>
                                <a:lnTo>
                                  <a:pt x="255422" y="132273"/>
                                </a:lnTo>
                                <a:lnTo>
                                  <a:pt x="255820" y="132273"/>
                                </a:lnTo>
                                <a:lnTo>
                                  <a:pt x="246859" y="123946"/>
                                </a:lnTo>
                                <a:close/>
                              </a:path>
                              <a:path w="264160" h="664210">
                                <a:moveTo>
                                  <a:pt x="52219" y="103922"/>
                                </a:moveTo>
                                <a:lnTo>
                                  <a:pt x="51877" y="104140"/>
                                </a:lnTo>
                                <a:lnTo>
                                  <a:pt x="30439" y="124151"/>
                                </a:lnTo>
                                <a:lnTo>
                                  <a:pt x="39697" y="132728"/>
                                </a:lnTo>
                                <a:lnTo>
                                  <a:pt x="40094" y="132273"/>
                                </a:lnTo>
                                <a:lnTo>
                                  <a:pt x="52256" y="120985"/>
                                </a:lnTo>
                                <a:lnTo>
                                  <a:pt x="52499" y="120985"/>
                                </a:lnTo>
                                <a:lnTo>
                                  <a:pt x="43385" y="112519"/>
                                </a:lnTo>
                                <a:lnTo>
                                  <a:pt x="61451" y="112519"/>
                                </a:lnTo>
                                <a:lnTo>
                                  <a:pt x="52219" y="103922"/>
                                </a:lnTo>
                                <a:close/>
                              </a:path>
                              <a:path w="264160" h="664210">
                                <a:moveTo>
                                  <a:pt x="95650" y="103731"/>
                                </a:moveTo>
                                <a:lnTo>
                                  <a:pt x="74040" y="123946"/>
                                </a:lnTo>
                                <a:lnTo>
                                  <a:pt x="73939" y="124151"/>
                                </a:lnTo>
                                <a:lnTo>
                                  <a:pt x="83149" y="132728"/>
                                </a:lnTo>
                                <a:lnTo>
                                  <a:pt x="95752" y="120985"/>
                                </a:lnTo>
                                <a:lnTo>
                                  <a:pt x="86685" y="112519"/>
                                </a:lnTo>
                                <a:lnTo>
                                  <a:pt x="105086" y="112519"/>
                                </a:lnTo>
                                <a:lnTo>
                                  <a:pt x="95650" y="103731"/>
                                </a:lnTo>
                                <a:close/>
                              </a:path>
                              <a:path w="264160" h="664210">
                                <a:moveTo>
                                  <a:pt x="172112" y="112519"/>
                                </a:moveTo>
                                <a:lnTo>
                                  <a:pt x="160250" y="123595"/>
                                </a:lnTo>
                                <a:lnTo>
                                  <a:pt x="159948" y="123946"/>
                                </a:lnTo>
                                <a:lnTo>
                                  <a:pt x="169348" y="132728"/>
                                </a:lnTo>
                                <a:lnTo>
                                  <a:pt x="169026" y="132728"/>
                                </a:lnTo>
                                <a:lnTo>
                                  <a:pt x="181421" y="121184"/>
                                </a:lnTo>
                                <a:lnTo>
                                  <a:pt x="172112" y="112519"/>
                                </a:lnTo>
                                <a:close/>
                              </a:path>
                              <a:path w="264160" h="664210">
                                <a:moveTo>
                                  <a:pt x="221870" y="123946"/>
                                </a:moveTo>
                                <a:lnTo>
                                  <a:pt x="203324" y="123946"/>
                                </a:lnTo>
                                <a:lnTo>
                                  <a:pt x="212743" y="132728"/>
                                </a:lnTo>
                                <a:lnTo>
                                  <a:pt x="212391" y="132728"/>
                                </a:lnTo>
                                <a:lnTo>
                                  <a:pt x="221870" y="123946"/>
                                </a:lnTo>
                                <a:close/>
                              </a:path>
                              <a:path w="264160" h="664210">
                                <a:moveTo>
                                  <a:pt x="234563" y="112519"/>
                                </a:moveTo>
                                <a:lnTo>
                                  <a:pt x="234204" y="112519"/>
                                </a:lnTo>
                                <a:lnTo>
                                  <a:pt x="225067" y="120985"/>
                                </a:lnTo>
                                <a:lnTo>
                                  <a:pt x="224959" y="121184"/>
                                </a:lnTo>
                                <a:lnTo>
                                  <a:pt x="237404" y="132728"/>
                                </a:lnTo>
                                <a:lnTo>
                                  <a:pt x="246859" y="123946"/>
                                </a:lnTo>
                                <a:lnTo>
                                  <a:pt x="234563" y="112519"/>
                                </a:lnTo>
                                <a:close/>
                              </a:path>
                              <a:path w="264160" h="664210">
                                <a:moveTo>
                                  <a:pt x="138310" y="103731"/>
                                </a:moveTo>
                                <a:lnTo>
                                  <a:pt x="116977" y="123595"/>
                                </a:lnTo>
                                <a:lnTo>
                                  <a:pt x="126295" y="132273"/>
                                </a:lnTo>
                                <a:lnTo>
                                  <a:pt x="138458" y="120985"/>
                                </a:lnTo>
                                <a:lnTo>
                                  <a:pt x="138152" y="120650"/>
                                </a:lnTo>
                                <a:lnTo>
                                  <a:pt x="129389" y="112519"/>
                                </a:lnTo>
                                <a:lnTo>
                                  <a:pt x="147717" y="112519"/>
                                </a:lnTo>
                                <a:lnTo>
                                  <a:pt x="138310" y="103731"/>
                                </a:lnTo>
                                <a:close/>
                              </a:path>
                              <a:path w="264160" h="664210">
                                <a:moveTo>
                                  <a:pt x="259980" y="111760"/>
                                </a:moveTo>
                                <a:lnTo>
                                  <a:pt x="246859" y="123946"/>
                                </a:lnTo>
                                <a:lnTo>
                                  <a:pt x="255820" y="132273"/>
                                </a:lnTo>
                                <a:lnTo>
                                  <a:pt x="255422" y="132273"/>
                                </a:lnTo>
                                <a:lnTo>
                                  <a:pt x="263811" y="124460"/>
                                </a:lnTo>
                                <a:lnTo>
                                  <a:pt x="263811" y="114300"/>
                                </a:lnTo>
                                <a:lnTo>
                                  <a:pt x="261896" y="113030"/>
                                </a:lnTo>
                                <a:lnTo>
                                  <a:pt x="259980" y="113030"/>
                                </a:lnTo>
                                <a:lnTo>
                                  <a:pt x="259427" y="112519"/>
                                </a:lnTo>
                                <a:lnTo>
                                  <a:pt x="261126" y="112519"/>
                                </a:lnTo>
                                <a:lnTo>
                                  <a:pt x="259980" y="111760"/>
                                </a:lnTo>
                                <a:close/>
                              </a:path>
                              <a:path w="264160" h="664210">
                                <a:moveTo>
                                  <a:pt x="177" y="113030"/>
                                </a:moveTo>
                                <a:lnTo>
                                  <a:pt x="177" y="120650"/>
                                </a:lnTo>
                                <a:lnTo>
                                  <a:pt x="4727" y="124460"/>
                                </a:lnTo>
                                <a:lnTo>
                                  <a:pt x="8491" y="120985"/>
                                </a:lnTo>
                                <a:lnTo>
                                  <a:pt x="8742" y="120985"/>
                                </a:lnTo>
                                <a:lnTo>
                                  <a:pt x="177" y="113030"/>
                                </a:lnTo>
                                <a:close/>
                              </a:path>
                              <a:path w="264160" h="664210">
                                <a:moveTo>
                                  <a:pt x="181641" y="103731"/>
                                </a:moveTo>
                                <a:lnTo>
                                  <a:pt x="181320" y="103922"/>
                                </a:lnTo>
                                <a:lnTo>
                                  <a:pt x="172112" y="112519"/>
                                </a:lnTo>
                                <a:lnTo>
                                  <a:pt x="181421" y="121184"/>
                                </a:lnTo>
                                <a:lnTo>
                                  <a:pt x="190724" y="112519"/>
                                </a:lnTo>
                                <a:lnTo>
                                  <a:pt x="191067" y="112519"/>
                                </a:lnTo>
                                <a:lnTo>
                                  <a:pt x="181641" y="103731"/>
                                </a:lnTo>
                                <a:close/>
                              </a:path>
                              <a:path w="264160" h="664210">
                                <a:moveTo>
                                  <a:pt x="213047" y="92526"/>
                                </a:moveTo>
                                <a:lnTo>
                                  <a:pt x="212192" y="92526"/>
                                </a:lnTo>
                                <a:lnTo>
                                  <a:pt x="203145" y="100951"/>
                                </a:lnTo>
                                <a:lnTo>
                                  <a:pt x="224959" y="121184"/>
                                </a:lnTo>
                                <a:lnTo>
                                  <a:pt x="225067" y="120985"/>
                                </a:lnTo>
                                <a:lnTo>
                                  <a:pt x="234204" y="112519"/>
                                </a:lnTo>
                                <a:lnTo>
                                  <a:pt x="215406" y="112519"/>
                                </a:lnTo>
                                <a:lnTo>
                                  <a:pt x="224868" y="103731"/>
                                </a:lnTo>
                                <a:lnTo>
                                  <a:pt x="225105" y="103731"/>
                                </a:lnTo>
                                <a:lnTo>
                                  <a:pt x="213047" y="92526"/>
                                </a:lnTo>
                                <a:close/>
                              </a:path>
                              <a:path w="264160" h="664210">
                                <a:moveTo>
                                  <a:pt x="8604" y="103922"/>
                                </a:moveTo>
                                <a:lnTo>
                                  <a:pt x="177" y="111760"/>
                                </a:lnTo>
                                <a:lnTo>
                                  <a:pt x="177" y="113030"/>
                                </a:lnTo>
                                <a:lnTo>
                                  <a:pt x="8742" y="120985"/>
                                </a:lnTo>
                                <a:lnTo>
                                  <a:pt x="8491" y="120985"/>
                                </a:lnTo>
                                <a:lnTo>
                                  <a:pt x="17659" y="112519"/>
                                </a:lnTo>
                                <a:lnTo>
                                  <a:pt x="17885" y="112519"/>
                                </a:lnTo>
                                <a:lnTo>
                                  <a:pt x="8604" y="103922"/>
                                </a:lnTo>
                                <a:close/>
                              </a:path>
                              <a:path w="264160" h="664210">
                                <a:moveTo>
                                  <a:pt x="39983" y="92526"/>
                                </a:moveTo>
                                <a:lnTo>
                                  <a:pt x="39315" y="92526"/>
                                </a:lnTo>
                                <a:lnTo>
                                  <a:pt x="30560" y="100609"/>
                                </a:lnTo>
                                <a:lnTo>
                                  <a:pt x="52499" y="120985"/>
                                </a:lnTo>
                                <a:lnTo>
                                  <a:pt x="52256" y="120985"/>
                                </a:lnTo>
                                <a:lnTo>
                                  <a:pt x="61376" y="112519"/>
                                </a:lnTo>
                                <a:lnTo>
                                  <a:pt x="42900" y="112519"/>
                                </a:lnTo>
                                <a:lnTo>
                                  <a:pt x="52111" y="103922"/>
                                </a:lnTo>
                                <a:lnTo>
                                  <a:pt x="52015" y="103731"/>
                                </a:lnTo>
                                <a:lnTo>
                                  <a:pt x="39983" y="92526"/>
                                </a:lnTo>
                                <a:close/>
                              </a:path>
                              <a:path w="264160" h="664210">
                                <a:moveTo>
                                  <a:pt x="83619" y="92526"/>
                                </a:moveTo>
                                <a:lnTo>
                                  <a:pt x="82917" y="92526"/>
                                </a:lnTo>
                                <a:lnTo>
                                  <a:pt x="73840" y="100951"/>
                                </a:lnTo>
                                <a:lnTo>
                                  <a:pt x="74295" y="100951"/>
                                </a:lnTo>
                                <a:lnTo>
                                  <a:pt x="95752" y="120985"/>
                                </a:lnTo>
                                <a:lnTo>
                                  <a:pt x="104843" y="112519"/>
                                </a:lnTo>
                                <a:lnTo>
                                  <a:pt x="86255" y="112519"/>
                                </a:lnTo>
                                <a:lnTo>
                                  <a:pt x="95650" y="103731"/>
                                </a:lnTo>
                                <a:lnTo>
                                  <a:pt x="83619" y="92526"/>
                                </a:lnTo>
                                <a:close/>
                              </a:path>
                              <a:path w="264160" h="664210">
                                <a:moveTo>
                                  <a:pt x="126316" y="92526"/>
                                </a:moveTo>
                                <a:lnTo>
                                  <a:pt x="117100" y="101117"/>
                                </a:lnTo>
                                <a:lnTo>
                                  <a:pt x="138513" y="120985"/>
                                </a:lnTo>
                                <a:lnTo>
                                  <a:pt x="138819" y="120650"/>
                                </a:lnTo>
                                <a:lnTo>
                                  <a:pt x="147578" y="112519"/>
                                </a:lnTo>
                                <a:lnTo>
                                  <a:pt x="128865" y="112519"/>
                                </a:lnTo>
                                <a:lnTo>
                                  <a:pt x="138298" y="103731"/>
                                </a:lnTo>
                                <a:lnTo>
                                  <a:pt x="126316" y="92526"/>
                                </a:lnTo>
                                <a:close/>
                              </a:path>
                              <a:path w="264160" h="664210">
                                <a:moveTo>
                                  <a:pt x="255627" y="92672"/>
                                </a:moveTo>
                                <a:lnTo>
                                  <a:pt x="246691" y="100951"/>
                                </a:lnTo>
                                <a:lnTo>
                                  <a:pt x="246879" y="100951"/>
                                </a:lnTo>
                                <a:lnTo>
                                  <a:pt x="259980" y="113030"/>
                                </a:lnTo>
                                <a:lnTo>
                                  <a:pt x="260749" y="112519"/>
                                </a:lnTo>
                                <a:lnTo>
                                  <a:pt x="259162" y="112519"/>
                                </a:lnTo>
                                <a:lnTo>
                                  <a:pt x="259980" y="111760"/>
                                </a:lnTo>
                                <a:lnTo>
                                  <a:pt x="261896" y="111760"/>
                                </a:lnTo>
                                <a:lnTo>
                                  <a:pt x="263811" y="110490"/>
                                </a:lnTo>
                                <a:lnTo>
                                  <a:pt x="263811" y="100330"/>
                                </a:lnTo>
                                <a:lnTo>
                                  <a:pt x="255627" y="92672"/>
                                </a:lnTo>
                                <a:close/>
                              </a:path>
                              <a:path w="264160" h="664210">
                                <a:moveTo>
                                  <a:pt x="261126" y="112519"/>
                                </a:moveTo>
                                <a:lnTo>
                                  <a:pt x="260749" y="112519"/>
                                </a:lnTo>
                                <a:lnTo>
                                  <a:pt x="259980" y="113030"/>
                                </a:lnTo>
                                <a:lnTo>
                                  <a:pt x="261896" y="113030"/>
                                </a:lnTo>
                                <a:lnTo>
                                  <a:pt x="261126" y="112519"/>
                                </a:lnTo>
                                <a:close/>
                              </a:path>
                              <a:path w="264160" h="664210">
                                <a:moveTo>
                                  <a:pt x="30427" y="83625"/>
                                </a:moveTo>
                                <a:lnTo>
                                  <a:pt x="8604" y="103922"/>
                                </a:lnTo>
                                <a:lnTo>
                                  <a:pt x="17885" y="112519"/>
                                </a:lnTo>
                                <a:lnTo>
                                  <a:pt x="17659" y="112519"/>
                                </a:lnTo>
                                <a:lnTo>
                                  <a:pt x="30560" y="100609"/>
                                </a:lnTo>
                                <a:lnTo>
                                  <a:pt x="21858" y="92526"/>
                                </a:lnTo>
                                <a:lnTo>
                                  <a:pt x="39983" y="92526"/>
                                </a:lnTo>
                                <a:lnTo>
                                  <a:pt x="30427" y="83625"/>
                                </a:lnTo>
                                <a:close/>
                              </a:path>
                              <a:path w="264160" h="664210">
                                <a:moveTo>
                                  <a:pt x="95332" y="63579"/>
                                </a:moveTo>
                                <a:lnTo>
                                  <a:pt x="52315" y="103731"/>
                                </a:lnTo>
                                <a:lnTo>
                                  <a:pt x="52219" y="103922"/>
                                </a:lnTo>
                                <a:lnTo>
                                  <a:pt x="61451" y="112519"/>
                                </a:lnTo>
                                <a:lnTo>
                                  <a:pt x="62195" y="111760"/>
                                </a:lnTo>
                                <a:lnTo>
                                  <a:pt x="73840" y="100951"/>
                                </a:lnTo>
                                <a:lnTo>
                                  <a:pt x="74295" y="100951"/>
                                </a:lnTo>
                                <a:lnTo>
                                  <a:pt x="65271" y="92526"/>
                                </a:lnTo>
                                <a:lnTo>
                                  <a:pt x="83619" y="92526"/>
                                </a:lnTo>
                                <a:lnTo>
                                  <a:pt x="74062" y="83625"/>
                                </a:lnTo>
                                <a:lnTo>
                                  <a:pt x="92506" y="83625"/>
                                </a:lnTo>
                                <a:lnTo>
                                  <a:pt x="95376" y="80962"/>
                                </a:lnTo>
                                <a:lnTo>
                                  <a:pt x="86214" y="72462"/>
                                </a:lnTo>
                                <a:lnTo>
                                  <a:pt x="104840" y="72462"/>
                                </a:lnTo>
                                <a:lnTo>
                                  <a:pt x="95332" y="63579"/>
                                </a:lnTo>
                                <a:close/>
                              </a:path>
                              <a:path w="264160" h="664210">
                                <a:moveTo>
                                  <a:pt x="129077" y="72462"/>
                                </a:moveTo>
                                <a:lnTo>
                                  <a:pt x="95650" y="103731"/>
                                </a:lnTo>
                                <a:lnTo>
                                  <a:pt x="105086" y="112519"/>
                                </a:lnTo>
                                <a:lnTo>
                                  <a:pt x="104843" y="112519"/>
                                </a:lnTo>
                                <a:lnTo>
                                  <a:pt x="117089" y="101117"/>
                                </a:lnTo>
                                <a:lnTo>
                                  <a:pt x="107839" y="92526"/>
                                </a:lnTo>
                                <a:lnTo>
                                  <a:pt x="126316" y="92526"/>
                                </a:lnTo>
                                <a:lnTo>
                                  <a:pt x="117067" y="83885"/>
                                </a:lnTo>
                                <a:lnTo>
                                  <a:pt x="135596" y="83885"/>
                                </a:lnTo>
                                <a:lnTo>
                                  <a:pt x="138472" y="81207"/>
                                </a:lnTo>
                                <a:lnTo>
                                  <a:pt x="129077" y="72462"/>
                                </a:lnTo>
                                <a:close/>
                              </a:path>
                              <a:path w="264160" h="664210">
                                <a:moveTo>
                                  <a:pt x="181647" y="63346"/>
                                </a:moveTo>
                                <a:lnTo>
                                  <a:pt x="138310" y="103731"/>
                                </a:lnTo>
                                <a:lnTo>
                                  <a:pt x="147717" y="112519"/>
                                </a:lnTo>
                                <a:lnTo>
                                  <a:pt x="147578" y="112519"/>
                                </a:lnTo>
                                <a:lnTo>
                                  <a:pt x="159862" y="101117"/>
                                </a:lnTo>
                                <a:lnTo>
                                  <a:pt x="150632" y="92526"/>
                                </a:lnTo>
                                <a:lnTo>
                                  <a:pt x="169622" y="92526"/>
                                </a:lnTo>
                                <a:lnTo>
                                  <a:pt x="160075" y="83625"/>
                                </a:lnTo>
                                <a:lnTo>
                                  <a:pt x="178708" y="83625"/>
                                </a:lnTo>
                                <a:lnTo>
                                  <a:pt x="181577" y="80962"/>
                                </a:lnTo>
                                <a:lnTo>
                                  <a:pt x="172432" y="72462"/>
                                </a:lnTo>
                                <a:lnTo>
                                  <a:pt x="191456" y="72462"/>
                                </a:lnTo>
                                <a:lnTo>
                                  <a:pt x="181647" y="63346"/>
                                </a:lnTo>
                                <a:close/>
                              </a:path>
                              <a:path w="264160" h="664210">
                                <a:moveTo>
                                  <a:pt x="169622" y="92526"/>
                                </a:moveTo>
                                <a:lnTo>
                                  <a:pt x="169119" y="92526"/>
                                </a:lnTo>
                                <a:lnTo>
                                  <a:pt x="159862" y="101117"/>
                                </a:lnTo>
                                <a:lnTo>
                                  <a:pt x="172112" y="112519"/>
                                </a:lnTo>
                                <a:lnTo>
                                  <a:pt x="181524" y="103731"/>
                                </a:lnTo>
                                <a:lnTo>
                                  <a:pt x="178837" y="101117"/>
                                </a:lnTo>
                                <a:lnTo>
                                  <a:pt x="169622" y="92526"/>
                                </a:lnTo>
                                <a:close/>
                              </a:path>
                              <a:path w="264160" h="664210">
                                <a:moveTo>
                                  <a:pt x="224533" y="63579"/>
                                </a:moveTo>
                                <a:lnTo>
                                  <a:pt x="184324" y="101117"/>
                                </a:lnTo>
                                <a:lnTo>
                                  <a:pt x="181641" y="103731"/>
                                </a:lnTo>
                                <a:lnTo>
                                  <a:pt x="191067" y="112519"/>
                                </a:lnTo>
                                <a:lnTo>
                                  <a:pt x="190724" y="112519"/>
                                </a:lnTo>
                                <a:lnTo>
                                  <a:pt x="203145" y="100951"/>
                                </a:lnTo>
                                <a:lnTo>
                                  <a:pt x="194062" y="92526"/>
                                </a:lnTo>
                                <a:lnTo>
                                  <a:pt x="213047" y="92526"/>
                                </a:lnTo>
                                <a:lnTo>
                                  <a:pt x="203469" y="83625"/>
                                </a:lnTo>
                                <a:lnTo>
                                  <a:pt x="221748" y="83625"/>
                                </a:lnTo>
                                <a:lnTo>
                                  <a:pt x="224901" y="80689"/>
                                </a:lnTo>
                                <a:lnTo>
                                  <a:pt x="215977" y="72462"/>
                                </a:lnTo>
                                <a:lnTo>
                                  <a:pt x="234027" y="72462"/>
                                </a:lnTo>
                                <a:lnTo>
                                  <a:pt x="224533" y="63579"/>
                                </a:lnTo>
                                <a:close/>
                              </a:path>
                              <a:path w="264160" h="664210">
                                <a:moveTo>
                                  <a:pt x="243690" y="103731"/>
                                </a:moveTo>
                                <a:lnTo>
                                  <a:pt x="225105" y="103731"/>
                                </a:lnTo>
                                <a:lnTo>
                                  <a:pt x="234563" y="112519"/>
                                </a:lnTo>
                                <a:lnTo>
                                  <a:pt x="234204" y="112519"/>
                                </a:lnTo>
                                <a:lnTo>
                                  <a:pt x="243690" y="103731"/>
                                </a:lnTo>
                                <a:close/>
                              </a:path>
                              <a:path w="264160" h="664210">
                                <a:moveTo>
                                  <a:pt x="261896" y="111760"/>
                                </a:moveTo>
                                <a:lnTo>
                                  <a:pt x="259980" y="111760"/>
                                </a:lnTo>
                                <a:lnTo>
                                  <a:pt x="261126" y="112519"/>
                                </a:lnTo>
                                <a:lnTo>
                                  <a:pt x="260749" y="112519"/>
                                </a:lnTo>
                                <a:lnTo>
                                  <a:pt x="261896" y="111760"/>
                                </a:lnTo>
                                <a:close/>
                              </a:path>
                              <a:path w="264160" h="664210">
                                <a:moveTo>
                                  <a:pt x="4727" y="100330"/>
                                </a:moveTo>
                                <a:lnTo>
                                  <a:pt x="177" y="104140"/>
                                </a:lnTo>
                                <a:lnTo>
                                  <a:pt x="177" y="111760"/>
                                </a:lnTo>
                                <a:lnTo>
                                  <a:pt x="8604" y="103922"/>
                                </a:lnTo>
                                <a:lnTo>
                                  <a:pt x="4727" y="100330"/>
                                </a:lnTo>
                                <a:close/>
                              </a:path>
                              <a:path w="264160" h="664210">
                                <a:moveTo>
                                  <a:pt x="104840" y="72462"/>
                                </a:moveTo>
                                <a:lnTo>
                                  <a:pt x="104534" y="72462"/>
                                </a:lnTo>
                                <a:lnTo>
                                  <a:pt x="95376" y="80962"/>
                                </a:lnTo>
                                <a:lnTo>
                                  <a:pt x="117100" y="101117"/>
                                </a:lnTo>
                                <a:lnTo>
                                  <a:pt x="126316" y="92526"/>
                                </a:lnTo>
                                <a:lnTo>
                                  <a:pt x="107629" y="92526"/>
                                </a:lnTo>
                                <a:lnTo>
                                  <a:pt x="116866" y="83885"/>
                                </a:lnTo>
                                <a:lnTo>
                                  <a:pt x="117067" y="83885"/>
                                </a:lnTo>
                                <a:lnTo>
                                  <a:pt x="104840" y="72462"/>
                                </a:lnTo>
                                <a:close/>
                              </a:path>
                              <a:path w="264160" h="664210">
                                <a:moveTo>
                                  <a:pt x="148101" y="72462"/>
                                </a:moveTo>
                                <a:lnTo>
                                  <a:pt x="147864" y="72462"/>
                                </a:lnTo>
                                <a:lnTo>
                                  <a:pt x="138472" y="81207"/>
                                </a:lnTo>
                                <a:lnTo>
                                  <a:pt x="159862" y="101117"/>
                                </a:lnTo>
                                <a:lnTo>
                                  <a:pt x="169119" y="92526"/>
                                </a:lnTo>
                                <a:lnTo>
                                  <a:pt x="150326" y="92526"/>
                                </a:lnTo>
                                <a:lnTo>
                                  <a:pt x="159880" y="83625"/>
                                </a:lnTo>
                                <a:lnTo>
                                  <a:pt x="160075" y="83625"/>
                                </a:lnTo>
                                <a:lnTo>
                                  <a:pt x="148101" y="72462"/>
                                </a:lnTo>
                                <a:close/>
                              </a:path>
                              <a:path w="264160" h="664210">
                                <a:moveTo>
                                  <a:pt x="62076" y="72462"/>
                                </a:moveTo>
                                <a:lnTo>
                                  <a:pt x="61047" y="72462"/>
                                </a:lnTo>
                                <a:lnTo>
                                  <a:pt x="52366" y="80476"/>
                                </a:lnTo>
                                <a:lnTo>
                                  <a:pt x="74295" y="100951"/>
                                </a:lnTo>
                                <a:lnTo>
                                  <a:pt x="73840" y="100951"/>
                                </a:lnTo>
                                <a:lnTo>
                                  <a:pt x="82917" y="92526"/>
                                </a:lnTo>
                                <a:lnTo>
                                  <a:pt x="64319" y="92526"/>
                                </a:lnTo>
                                <a:lnTo>
                                  <a:pt x="73854" y="83625"/>
                                </a:lnTo>
                                <a:lnTo>
                                  <a:pt x="74062" y="83625"/>
                                </a:lnTo>
                                <a:lnTo>
                                  <a:pt x="62076" y="72462"/>
                                </a:lnTo>
                                <a:close/>
                              </a:path>
                              <a:path w="264160" h="664210">
                                <a:moveTo>
                                  <a:pt x="191456" y="72462"/>
                                </a:moveTo>
                                <a:lnTo>
                                  <a:pt x="190735" y="72462"/>
                                </a:lnTo>
                                <a:lnTo>
                                  <a:pt x="181596" y="80962"/>
                                </a:lnTo>
                                <a:lnTo>
                                  <a:pt x="203145" y="100951"/>
                                </a:lnTo>
                                <a:lnTo>
                                  <a:pt x="212192" y="92526"/>
                                </a:lnTo>
                                <a:lnTo>
                                  <a:pt x="193526" y="92526"/>
                                </a:lnTo>
                                <a:lnTo>
                                  <a:pt x="203059" y="83625"/>
                                </a:lnTo>
                                <a:lnTo>
                                  <a:pt x="203469" y="83625"/>
                                </a:lnTo>
                                <a:lnTo>
                                  <a:pt x="191456" y="72462"/>
                                </a:lnTo>
                                <a:close/>
                              </a:path>
                              <a:path w="264160" h="664210">
                                <a:moveTo>
                                  <a:pt x="234027" y="72462"/>
                                </a:moveTo>
                                <a:lnTo>
                                  <a:pt x="233734" y="72462"/>
                                </a:lnTo>
                                <a:lnTo>
                                  <a:pt x="224901" y="80689"/>
                                </a:lnTo>
                                <a:lnTo>
                                  <a:pt x="246879" y="100951"/>
                                </a:lnTo>
                                <a:lnTo>
                                  <a:pt x="246691" y="100951"/>
                                </a:lnTo>
                                <a:lnTo>
                                  <a:pt x="255627" y="92672"/>
                                </a:lnTo>
                                <a:lnTo>
                                  <a:pt x="255471" y="92526"/>
                                </a:lnTo>
                                <a:lnTo>
                                  <a:pt x="236932" y="92526"/>
                                </a:lnTo>
                                <a:lnTo>
                                  <a:pt x="246236" y="83885"/>
                                </a:lnTo>
                                <a:lnTo>
                                  <a:pt x="234027" y="72462"/>
                                </a:lnTo>
                                <a:close/>
                              </a:path>
                              <a:path w="264160" h="664210">
                                <a:moveTo>
                                  <a:pt x="18441" y="72462"/>
                                </a:moveTo>
                                <a:lnTo>
                                  <a:pt x="17042" y="73660"/>
                                </a:lnTo>
                                <a:lnTo>
                                  <a:pt x="9174" y="80962"/>
                                </a:lnTo>
                                <a:lnTo>
                                  <a:pt x="9407" y="80962"/>
                                </a:lnTo>
                                <a:lnTo>
                                  <a:pt x="30560" y="100609"/>
                                </a:lnTo>
                                <a:lnTo>
                                  <a:pt x="39315" y="92526"/>
                                </a:lnTo>
                                <a:lnTo>
                                  <a:pt x="20857" y="92526"/>
                                </a:lnTo>
                                <a:lnTo>
                                  <a:pt x="30427" y="83625"/>
                                </a:lnTo>
                                <a:lnTo>
                                  <a:pt x="18441" y="72462"/>
                                </a:lnTo>
                                <a:close/>
                              </a:path>
                              <a:path w="264160" h="664210">
                                <a:moveTo>
                                  <a:pt x="259980" y="71120"/>
                                </a:moveTo>
                                <a:lnTo>
                                  <a:pt x="246236" y="83885"/>
                                </a:lnTo>
                                <a:lnTo>
                                  <a:pt x="255627" y="92672"/>
                                </a:lnTo>
                                <a:lnTo>
                                  <a:pt x="263811" y="85090"/>
                                </a:lnTo>
                                <a:lnTo>
                                  <a:pt x="263811" y="74930"/>
                                </a:lnTo>
                                <a:lnTo>
                                  <a:pt x="262534" y="73660"/>
                                </a:lnTo>
                                <a:lnTo>
                                  <a:pt x="259980" y="73660"/>
                                </a:lnTo>
                                <a:lnTo>
                                  <a:pt x="258688" y="72462"/>
                                </a:lnTo>
                                <a:lnTo>
                                  <a:pt x="261330" y="72462"/>
                                </a:lnTo>
                                <a:lnTo>
                                  <a:pt x="259980" y="71120"/>
                                </a:lnTo>
                                <a:close/>
                              </a:path>
                              <a:path w="264160" h="664210">
                                <a:moveTo>
                                  <a:pt x="43107" y="71832"/>
                                </a:moveTo>
                                <a:lnTo>
                                  <a:pt x="30427" y="83625"/>
                                </a:lnTo>
                                <a:lnTo>
                                  <a:pt x="39983" y="92526"/>
                                </a:lnTo>
                                <a:lnTo>
                                  <a:pt x="39315" y="92526"/>
                                </a:lnTo>
                                <a:lnTo>
                                  <a:pt x="52366" y="80476"/>
                                </a:lnTo>
                                <a:lnTo>
                                  <a:pt x="43107" y="71832"/>
                                </a:lnTo>
                                <a:close/>
                              </a:path>
                              <a:path w="264160" h="664210">
                                <a:moveTo>
                                  <a:pt x="92506" y="83625"/>
                                </a:moveTo>
                                <a:lnTo>
                                  <a:pt x="74062" y="83625"/>
                                </a:lnTo>
                                <a:lnTo>
                                  <a:pt x="83619" y="92526"/>
                                </a:lnTo>
                                <a:lnTo>
                                  <a:pt x="82917" y="92526"/>
                                </a:lnTo>
                                <a:lnTo>
                                  <a:pt x="92506" y="83625"/>
                                </a:lnTo>
                                <a:close/>
                              </a:path>
                              <a:path w="264160" h="664210">
                                <a:moveTo>
                                  <a:pt x="135596" y="83885"/>
                                </a:moveTo>
                                <a:lnTo>
                                  <a:pt x="117067" y="83885"/>
                                </a:lnTo>
                                <a:lnTo>
                                  <a:pt x="126316" y="92526"/>
                                </a:lnTo>
                                <a:lnTo>
                                  <a:pt x="135596" y="83885"/>
                                </a:lnTo>
                                <a:close/>
                              </a:path>
                              <a:path w="264160" h="664210">
                                <a:moveTo>
                                  <a:pt x="178708" y="83625"/>
                                </a:moveTo>
                                <a:lnTo>
                                  <a:pt x="160075" y="83625"/>
                                </a:lnTo>
                                <a:lnTo>
                                  <a:pt x="169622" y="92526"/>
                                </a:lnTo>
                                <a:lnTo>
                                  <a:pt x="169119" y="92526"/>
                                </a:lnTo>
                                <a:lnTo>
                                  <a:pt x="178708" y="83625"/>
                                </a:lnTo>
                                <a:close/>
                              </a:path>
                              <a:path w="264160" h="664210">
                                <a:moveTo>
                                  <a:pt x="221748" y="83625"/>
                                </a:moveTo>
                                <a:lnTo>
                                  <a:pt x="203469" y="83625"/>
                                </a:lnTo>
                                <a:lnTo>
                                  <a:pt x="213047" y="92526"/>
                                </a:lnTo>
                                <a:lnTo>
                                  <a:pt x="212192" y="92526"/>
                                </a:lnTo>
                                <a:lnTo>
                                  <a:pt x="221748" y="83625"/>
                                </a:lnTo>
                                <a:close/>
                              </a:path>
                              <a:path w="264160" h="664210">
                                <a:moveTo>
                                  <a:pt x="255" y="72462"/>
                                </a:moveTo>
                                <a:lnTo>
                                  <a:pt x="177" y="80010"/>
                                </a:lnTo>
                                <a:lnTo>
                                  <a:pt x="4727" y="85090"/>
                                </a:lnTo>
                                <a:lnTo>
                                  <a:pt x="9174" y="80962"/>
                                </a:lnTo>
                                <a:lnTo>
                                  <a:pt x="9407" y="80962"/>
                                </a:lnTo>
                                <a:lnTo>
                                  <a:pt x="255" y="72462"/>
                                </a:lnTo>
                                <a:close/>
                              </a:path>
                              <a:path w="264160" h="664210">
                                <a:moveTo>
                                  <a:pt x="138573" y="63579"/>
                                </a:moveTo>
                                <a:lnTo>
                                  <a:pt x="129077" y="72462"/>
                                </a:lnTo>
                                <a:lnTo>
                                  <a:pt x="138472" y="81207"/>
                                </a:lnTo>
                                <a:lnTo>
                                  <a:pt x="147864" y="72462"/>
                                </a:lnTo>
                                <a:lnTo>
                                  <a:pt x="148101" y="72462"/>
                                </a:lnTo>
                                <a:lnTo>
                                  <a:pt x="138573" y="63579"/>
                                </a:lnTo>
                                <a:close/>
                              </a:path>
                              <a:path w="264160" h="664210">
                                <a:moveTo>
                                  <a:pt x="9231" y="63885"/>
                                </a:moveTo>
                                <a:lnTo>
                                  <a:pt x="100" y="72462"/>
                                </a:lnTo>
                                <a:lnTo>
                                  <a:pt x="255" y="72462"/>
                                </a:lnTo>
                                <a:lnTo>
                                  <a:pt x="9407" y="80962"/>
                                </a:lnTo>
                                <a:lnTo>
                                  <a:pt x="9174" y="80962"/>
                                </a:lnTo>
                                <a:lnTo>
                                  <a:pt x="18332" y="72462"/>
                                </a:lnTo>
                                <a:lnTo>
                                  <a:pt x="17764" y="71832"/>
                                </a:lnTo>
                                <a:lnTo>
                                  <a:pt x="9231" y="63885"/>
                                </a:lnTo>
                                <a:close/>
                              </a:path>
                              <a:path w="264160" h="664210">
                                <a:moveTo>
                                  <a:pt x="83256" y="52297"/>
                                </a:moveTo>
                                <a:lnTo>
                                  <a:pt x="82887" y="52297"/>
                                </a:lnTo>
                                <a:lnTo>
                                  <a:pt x="73877" y="60616"/>
                                </a:lnTo>
                                <a:lnTo>
                                  <a:pt x="73719" y="60869"/>
                                </a:lnTo>
                                <a:lnTo>
                                  <a:pt x="95376" y="80962"/>
                                </a:lnTo>
                                <a:lnTo>
                                  <a:pt x="104534" y="72462"/>
                                </a:lnTo>
                                <a:lnTo>
                                  <a:pt x="85813" y="72462"/>
                                </a:lnTo>
                                <a:lnTo>
                                  <a:pt x="95329" y="63579"/>
                                </a:lnTo>
                                <a:lnTo>
                                  <a:pt x="83256" y="52297"/>
                                </a:lnTo>
                                <a:close/>
                              </a:path>
                              <a:path w="264160" h="664210">
                                <a:moveTo>
                                  <a:pt x="169757" y="52297"/>
                                </a:moveTo>
                                <a:lnTo>
                                  <a:pt x="169520" y="52297"/>
                                </a:lnTo>
                                <a:lnTo>
                                  <a:pt x="160314" y="60869"/>
                                </a:lnTo>
                                <a:lnTo>
                                  <a:pt x="160135" y="61055"/>
                                </a:lnTo>
                                <a:lnTo>
                                  <a:pt x="181596" y="80962"/>
                                </a:lnTo>
                                <a:lnTo>
                                  <a:pt x="190735" y="72462"/>
                                </a:lnTo>
                                <a:lnTo>
                                  <a:pt x="171862" y="72462"/>
                                </a:lnTo>
                                <a:lnTo>
                                  <a:pt x="181647" y="63346"/>
                                </a:lnTo>
                                <a:lnTo>
                                  <a:pt x="169757" y="52297"/>
                                </a:lnTo>
                                <a:close/>
                              </a:path>
                              <a:path w="264160" h="664210">
                                <a:moveTo>
                                  <a:pt x="212475" y="52297"/>
                                </a:moveTo>
                                <a:lnTo>
                                  <a:pt x="203225" y="60869"/>
                                </a:lnTo>
                                <a:lnTo>
                                  <a:pt x="203403" y="60869"/>
                                </a:lnTo>
                                <a:lnTo>
                                  <a:pt x="224901" y="80689"/>
                                </a:lnTo>
                                <a:lnTo>
                                  <a:pt x="233734" y="72462"/>
                                </a:lnTo>
                                <a:lnTo>
                                  <a:pt x="215015" y="72462"/>
                                </a:lnTo>
                                <a:lnTo>
                                  <a:pt x="224529" y="63579"/>
                                </a:lnTo>
                                <a:lnTo>
                                  <a:pt x="212475" y="52297"/>
                                </a:lnTo>
                                <a:close/>
                              </a:path>
                              <a:path w="264160" h="664210">
                                <a:moveTo>
                                  <a:pt x="52288" y="63346"/>
                                </a:moveTo>
                                <a:lnTo>
                                  <a:pt x="51980" y="63579"/>
                                </a:lnTo>
                                <a:lnTo>
                                  <a:pt x="43107" y="71832"/>
                                </a:lnTo>
                                <a:lnTo>
                                  <a:pt x="52366" y="80476"/>
                                </a:lnTo>
                                <a:lnTo>
                                  <a:pt x="61047" y="72462"/>
                                </a:lnTo>
                                <a:lnTo>
                                  <a:pt x="62076" y="72462"/>
                                </a:lnTo>
                                <a:lnTo>
                                  <a:pt x="52288" y="63346"/>
                                </a:lnTo>
                                <a:close/>
                              </a:path>
                              <a:path w="264160" h="664210">
                                <a:moveTo>
                                  <a:pt x="255869" y="52297"/>
                                </a:moveTo>
                                <a:lnTo>
                                  <a:pt x="255385" y="52297"/>
                                </a:lnTo>
                                <a:lnTo>
                                  <a:pt x="246181" y="60869"/>
                                </a:lnTo>
                                <a:lnTo>
                                  <a:pt x="259980" y="73660"/>
                                </a:lnTo>
                                <a:lnTo>
                                  <a:pt x="261184" y="72462"/>
                                </a:lnTo>
                                <a:lnTo>
                                  <a:pt x="258535" y="72462"/>
                                </a:lnTo>
                                <a:lnTo>
                                  <a:pt x="259980" y="71120"/>
                                </a:lnTo>
                                <a:lnTo>
                                  <a:pt x="262534" y="71120"/>
                                </a:lnTo>
                                <a:lnTo>
                                  <a:pt x="263811" y="69850"/>
                                </a:lnTo>
                                <a:lnTo>
                                  <a:pt x="263811" y="59690"/>
                                </a:lnTo>
                                <a:lnTo>
                                  <a:pt x="255869" y="52297"/>
                                </a:lnTo>
                                <a:close/>
                              </a:path>
                              <a:path w="264160" h="664210">
                                <a:moveTo>
                                  <a:pt x="261330" y="72462"/>
                                </a:moveTo>
                                <a:lnTo>
                                  <a:pt x="261184" y="72462"/>
                                </a:lnTo>
                                <a:lnTo>
                                  <a:pt x="259980" y="73660"/>
                                </a:lnTo>
                                <a:lnTo>
                                  <a:pt x="262534" y="73660"/>
                                </a:lnTo>
                                <a:lnTo>
                                  <a:pt x="261330" y="72462"/>
                                </a:lnTo>
                                <a:close/>
                              </a:path>
                              <a:path w="264160" h="664210">
                                <a:moveTo>
                                  <a:pt x="4727" y="59690"/>
                                </a:moveTo>
                                <a:lnTo>
                                  <a:pt x="361" y="63346"/>
                                </a:lnTo>
                                <a:lnTo>
                                  <a:pt x="177" y="63579"/>
                                </a:lnTo>
                                <a:lnTo>
                                  <a:pt x="177" y="72462"/>
                                </a:lnTo>
                                <a:lnTo>
                                  <a:pt x="771" y="71832"/>
                                </a:lnTo>
                                <a:lnTo>
                                  <a:pt x="9231" y="63885"/>
                                </a:lnTo>
                                <a:lnTo>
                                  <a:pt x="4727" y="59690"/>
                                </a:lnTo>
                                <a:close/>
                              </a:path>
                              <a:path w="264160" h="664210">
                                <a:moveTo>
                                  <a:pt x="30955" y="43477"/>
                                </a:moveTo>
                                <a:lnTo>
                                  <a:pt x="9231" y="63885"/>
                                </a:lnTo>
                                <a:lnTo>
                                  <a:pt x="18441" y="72462"/>
                                </a:lnTo>
                                <a:lnTo>
                                  <a:pt x="19011" y="71832"/>
                                </a:lnTo>
                                <a:lnTo>
                                  <a:pt x="31095" y="60616"/>
                                </a:lnTo>
                                <a:lnTo>
                                  <a:pt x="22185" y="52297"/>
                                </a:lnTo>
                                <a:lnTo>
                                  <a:pt x="40425" y="52297"/>
                                </a:lnTo>
                                <a:lnTo>
                                  <a:pt x="30955" y="43477"/>
                                </a:lnTo>
                                <a:close/>
                              </a:path>
                              <a:path w="264160" h="664210">
                                <a:moveTo>
                                  <a:pt x="129492" y="0"/>
                                </a:moveTo>
                                <a:lnTo>
                                  <a:pt x="120339" y="0"/>
                                </a:lnTo>
                                <a:lnTo>
                                  <a:pt x="54693" y="61055"/>
                                </a:lnTo>
                                <a:lnTo>
                                  <a:pt x="52288" y="63346"/>
                                </a:lnTo>
                                <a:lnTo>
                                  <a:pt x="62076" y="72462"/>
                                </a:lnTo>
                                <a:lnTo>
                                  <a:pt x="61047" y="72462"/>
                                </a:lnTo>
                                <a:lnTo>
                                  <a:pt x="73603" y="60869"/>
                                </a:lnTo>
                                <a:lnTo>
                                  <a:pt x="73446" y="60616"/>
                                </a:lnTo>
                                <a:lnTo>
                                  <a:pt x="64480" y="52297"/>
                                </a:lnTo>
                                <a:lnTo>
                                  <a:pt x="83256" y="52297"/>
                                </a:lnTo>
                                <a:lnTo>
                                  <a:pt x="73815" y="43477"/>
                                </a:lnTo>
                                <a:lnTo>
                                  <a:pt x="92440" y="43477"/>
                                </a:lnTo>
                                <a:lnTo>
                                  <a:pt x="95161" y="40965"/>
                                </a:lnTo>
                                <a:lnTo>
                                  <a:pt x="94890" y="40640"/>
                                </a:lnTo>
                                <a:lnTo>
                                  <a:pt x="85895" y="32266"/>
                                </a:lnTo>
                                <a:lnTo>
                                  <a:pt x="104987" y="32266"/>
                                </a:lnTo>
                                <a:lnTo>
                                  <a:pt x="95479" y="23401"/>
                                </a:lnTo>
                                <a:lnTo>
                                  <a:pt x="114185" y="23401"/>
                                </a:lnTo>
                                <a:lnTo>
                                  <a:pt x="116793" y="20993"/>
                                </a:lnTo>
                                <a:lnTo>
                                  <a:pt x="116944" y="20993"/>
                                </a:lnTo>
                                <a:lnTo>
                                  <a:pt x="107421" y="12160"/>
                                </a:lnTo>
                                <a:lnTo>
                                  <a:pt x="126564" y="12160"/>
                                </a:lnTo>
                                <a:lnTo>
                                  <a:pt x="116980" y="3253"/>
                                </a:lnTo>
                                <a:lnTo>
                                  <a:pt x="132399" y="3253"/>
                                </a:lnTo>
                                <a:lnTo>
                                  <a:pt x="129492" y="0"/>
                                </a:lnTo>
                                <a:close/>
                              </a:path>
                              <a:path w="264160" h="664210">
                                <a:moveTo>
                                  <a:pt x="107414" y="52297"/>
                                </a:moveTo>
                                <a:lnTo>
                                  <a:pt x="95332" y="63579"/>
                                </a:lnTo>
                                <a:lnTo>
                                  <a:pt x="104840" y="72462"/>
                                </a:lnTo>
                                <a:lnTo>
                                  <a:pt x="104534" y="72462"/>
                                </a:lnTo>
                                <a:lnTo>
                                  <a:pt x="116823" y="61055"/>
                                </a:lnTo>
                                <a:lnTo>
                                  <a:pt x="107414" y="52297"/>
                                </a:lnTo>
                                <a:close/>
                              </a:path>
                              <a:path w="264160" h="664210">
                                <a:moveTo>
                                  <a:pt x="126473" y="52297"/>
                                </a:moveTo>
                                <a:lnTo>
                                  <a:pt x="126259" y="52297"/>
                                </a:lnTo>
                                <a:lnTo>
                                  <a:pt x="116823" y="61055"/>
                                </a:lnTo>
                                <a:lnTo>
                                  <a:pt x="129077" y="72462"/>
                                </a:lnTo>
                                <a:lnTo>
                                  <a:pt x="138573" y="63579"/>
                                </a:lnTo>
                                <a:lnTo>
                                  <a:pt x="126473" y="52297"/>
                                </a:lnTo>
                                <a:close/>
                              </a:path>
                              <a:path w="264160" h="664210">
                                <a:moveTo>
                                  <a:pt x="150693" y="52297"/>
                                </a:moveTo>
                                <a:lnTo>
                                  <a:pt x="138573" y="63579"/>
                                </a:lnTo>
                                <a:lnTo>
                                  <a:pt x="148101" y="72462"/>
                                </a:lnTo>
                                <a:lnTo>
                                  <a:pt x="147864" y="72462"/>
                                </a:lnTo>
                                <a:lnTo>
                                  <a:pt x="160115" y="61055"/>
                                </a:lnTo>
                                <a:lnTo>
                                  <a:pt x="159934" y="60869"/>
                                </a:lnTo>
                                <a:lnTo>
                                  <a:pt x="150693" y="52297"/>
                                </a:lnTo>
                                <a:close/>
                              </a:path>
                              <a:path w="264160" h="664210">
                                <a:moveTo>
                                  <a:pt x="203048" y="43477"/>
                                </a:moveTo>
                                <a:lnTo>
                                  <a:pt x="201930" y="44450"/>
                                </a:lnTo>
                                <a:lnTo>
                                  <a:pt x="181647" y="63346"/>
                                </a:lnTo>
                                <a:lnTo>
                                  <a:pt x="191456" y="72462"/>
                                </a:lnTo>
                                <a:lnTo>
                                  <a:pt x="190735" y="72462"/>
                                </a:lnTo>
                                <a:lnTo>
                                  <a:pt x="203225" y="60869"/>
                                </a:lnTo>
                                <a:lnTo>
                                  <a:pt x="203403" y="60869"/>
                                </a:lnTo>
                                <a:lnTo>
                                  <a:pt x="194105" y="52297"/>
                                </a:lnTo>
                                <a:lnTo>
                                  <a:pt x="212475" y="52297"/>
                                </a:lnTo>
                                <a:lnTo>
                                  <a:pt x="203048" y="43477"/>
                                </a:lnTo>
                                <a:close/>
                              </a:path>
                              <a:path w="264160" h="664210">
                                <a:moveTo>
                                  <a:pt x="259980" y="30480"/>
                                </a:moveTo>
                                <a:lnTo>
                                  <a:pt x="224533" y="63579"/>
                                </a:lnTo>
                                <a:lnTo>
                                  <a:pt x="234027" y="72462"/>
                                </a:lnTo>
                                <a:lnTo>
                                  <a:pt x="233734" y="72462"/>
                                </a:lnTo>
                                <a:lnTo>
                                  <a:pt x="246181" y="60869"/>
                                </a:lnTo>
                                <a:lnTo>
                                  <a:pt x="236933" y="52297"/>
                                </a:lnTo>
                                <a:lnTo>
                                  <a:pt x="255869" y="52297"/>
                                </a:lnTo>
                                <a:lnTo>
                                  <a:pt x="246393" y="43477"/>
                                </a:lnTo>
                                <a:lnTo>
                                  <a:pt x="263811" y="43477"/>
                                </a:lnTo>
                                <a:lnTo>
                                  <a:pt x="263811" y="34290"/>
                                </a:lnTo>
                                <a:lnTo>
                                  <a:pt x="262534" y="33020"/>
                                </a:lnTo>
                                <a:lnTo>
                                  <a:pt x="259980" y="33020"/>
                                </a:lnTo>
                                <a:lnTo>
                                  <a:pt x="258712" y="31873"/>
                                </a:lnTo>
                                <a:lnTo>
                                  <a:pt x="261381" y="31873"/>
                                </a:lnTo>
                                <a:lnTo>
                                  <a:pt x="259980" y="30480"/>
                                </a:lnTo>
                                <a:close/>
                              </a:path>
                              <a:path w="264160" h="664210">
                                <a:moveTo>
                                  <a:pt x="262534" y="71120"/>
                                </a:moveTo>
                                <a:lnTo>
                                  <a:pt x="259980" y="71120"/>
                                </a:lnTo>
                                <a:lnTo>
                                  <a:pt x="261330" y="72462"/>
                                </a:lnTo>
                                <a:lnTo>
                                  <a:pt x="261184" y="72462"/>
                                </a:lnTo>
                                <a:lnTo>
                                  <a:pt x="262534" y="71120"/>
                                </a:lnTo>
                                <a:close/>
                              </a:path>
                              <a:path w="264160" h="664210">
                                <a:moveTo>
                                  <a:pt x="40425" y="52297"/>
                                </a:moveTo>
                                <a:lnTo>
                                  <a:pt x="40057" y="52297"/>
                                </a:lnTo>
                                <a:lnTo>
                                  <a:pt x="31095" y="60616"/>
                                </a:lnTo>
                                <a:lnTo>
                                  <a:pt x="43107" y="71832"/>
                                </a:lnTo>
                                <a:lnTo>
                                  <a:pt x="52230" y="63346"/>
                                </a:lnTo>
                                <a:lnTo>
                                  <a:pt x="49829" y="61055"/>
                                </a:lnTo>
                                <a:lnTo>
                                  <a:pt x="40425" y="52297"/>
                                </a:lnTo>
                                <a:close/>
                              </a:path>
                              <a:path w="264160" h="664210">
                                <a:moveTo>
                                  <a:pt x="160058" y="3253"/>
                                </a:moveTo>
                                <a:lnTo>
                                  <a:pt x="157998" y="5080"/>
                                </a:lnTo>
                                <a:lnTo>
                                  <a:pt x="107414" y="52297"/>
                                </a:lnTo>
                                <a:lnTo>
                                  <a:pt x="116823" y="61055"/>
                                </a:lnTo>
                                <a:lnTo>
                                  <a:pt x="126259" y="52297"/>
                                </a:lnTo>
                                <a:lnTo>
                                  <a:pt x="126473" y="52297"/>
                                </a:lnTo>
                                <a:lnTo>
                                  <a:pt x="117012" y="43477"/>
                                </a:lnTo>
                                <a:lnTo>
                                  <a:pt x="135761" y="43477"/>
                                </a:lnTo>
                                <a:lnTo>
                                  <a:pt x="138468" y="40965"/>
                                </a:lnTo>
                                <a:lnTo>
                                  <a:pt x="129098" y="32266"/>
                                </a:lnTo>
                                <a:lnTo>
                                  <a:pt x="148201" y="32266"/>
                                </a:lnTo>
                                <a:lnTo>
                                  <a:pt x="138662" y="23401"/>
                                </a:lnTo>
                                <a:lnTo>
                                  <a:pt x="157391" y="23401"/>
                                </a:lnTo>
                                <a:lnTo>
                                  <a:pt x="159985" y="20993"/>
                                </a:lnTo>
                                <a:lnTo>
                                  <a:pt x="160150" y="20993"/>
                                </a:lnTo>
                                <a:lnTo>
                                  <a:pt x="150569" y="12160"/>
                                </a:lnTo>
                                <a:lnTo>
                                  <a:pt x="169576" y="12160"/>
                                </a:lnTo>
                                <a:lnTo>
                                  <a:pt x="160058" y="3253"/>
                                </a:lnTo>
                                <a:close/>
                              </a:path>
                              <a:path w="264160" h="664210">
                                <a:moveTo>
                                  <a:pt x="181592" y="23401"/>
                                </a:moveTo>
                                <a:lnTo>
                                  <a:pt x="180745" y="24130"/>
                                </a:lnTo>
                                <a:lnTo>
                                  <a:pt x="150693" y="52297"/>
                                </a:lnTo>
                                <a:lnTo>
                                  <a:pt x="160135" y="61055"/>
                                </a:lnTo>
                                <a:lnTo>
                                  <a:pt x="160314" y="60869"/>
                                </a:lnTo>
                                <a:lnTo>
                                  <a:pt x="169520" y="52297"/>
                                </a:lnTo>
                                <a:lnTo>
                                  <a:pt x="169757" y="52297"/>
                                </a:lnTo>
                                <a:lnTo>
                                  <a:pt x="160266" y="43477"/>
                                </a:lnTo>
                                <a:lnTo>
                                  <a:pt x="178993" y="43477"/>
                                </a:lnTo>
                                <a:lnTo>
                                  <a:pt x="181691" y="40965"/>
                                </a:lnTo>
                                <a:lnTo>
                                  <a:pt x="181460" y="40640"/>
                                </a:lnTo>
                                <a:lnTo>
                                  <a:pt x="172378" y="32266"/>
                                </a:lnTo>
                                <a:lnTo>
                                  <a:pt x="191066" y="32266"/>
                                </a:lnTo>
                                <a:lnTo>
                                  <a:pt x="181592" y="23401"/>
                                </a:lnTo>
                                <a:close/>
                              </a:path>
                              <a:path w="264160" h="664210">
                                <a:moveTo>
                                  <a:pt x="61815" y="32266"/>
                                </a:moveTo>
                                <a:lnTo>
                                  <a:pt x="61638" y="32266"/>
                                </a:lnTo>
                                <a:lnTo>
                                  <a:pt x="52266" y="40965"/>
                                </a:lnTo>
                                <a:lnTo>
                                  <a:pt x="73719" y="60869"/>
                                </a:lnTo>
                                <a:lnTo>
                                  <a:pt x="73877" y="60616"/>
                                </a:lnTo>
                                <a:lnTo>
                                  <a:pt x="82887" y="52297"/>
                                </a:lnTo>
                                <a:lnTo>
                                  <a:pt x="64110" y="52297"/>
                                </a:lnTo>
                                <a:lnTo>
                                  <a:pt x="73593" y="43477"/>
                                </a:lnTo>
                                <a:lnTo>
                                  <a:pt x="73815" y="43477"/>
                                </a:lnTo>
                                <a:lnTo>
                                  <a:pt x="61815" y="32266"/>
                                </a:lnTo>
                                <a:close/>
                              </a:path>
                              <a:path w="264160" h="664210">
                                <a:moveTo>
                                  <a:pt x="191066" y="32266"/>
                                </a:moveTo>
                                <a:lnTo>
                                  <a:pt x="190225" y="33020"/>
                                </a:lnTo>
                                <a:lnTo>
                                  <a:pt x="182041" y="40640"/>
                                </a:lnTo>
                                <a:lnTo>
                                  <a:pt x="181814" y="40965"/>
                                </a:lnTo>
                                <a:lnTo>
                                  <a:pt x="203403" y="60869"/>
                                </a:lnTo>
                                <a:lnTo>
                                  <a:pt x="203225" y="60869"/>
                                </a:lnTo>
                                <a:lnTo>
                                  <a:pt x="212460" y="52297"/>
                                </a:lnTo>
                                <a:lnTo>
                                  <a:pt x="193506" y="52297"/>
                                </a:lnTo>
                                <a:lnTo>
                                  <a:pt x="202974" y="43477"/>
                                </a:lnTo>
                                <a:lnTo>
                                  <a:pt x="200364" y="40965"/>
                                </a:lnTo>
                                <a:lnTo>
                                  <a:pt x="191066" y="32266"/>
                                </a:lnTo>
                                <a:close/>
                              </a:path>
                              <a:path w="264160" h="664210">
                                <a:moveTo>
                                  <a:pt x="234348" y="32266"/>
                                </a:moveTo>
                                <a:lnTo>
                                  <a:pt x="234042" y="32266"/>
                                </a:lnTo>
                                <a:lnTo>
                                  <a:pt x="225020" y="40640"/>
                                </a:lnTo>
                                <a:lnTo>
                                  <a:pt x="224707" y="40965"/>
                                </a:lnTo>
                                <a:lnTo>
                                  <a:pt x="246181" y="60869"/>
                                </a:lnTo>
                                <a:lnTo>
                                  <a:pt x="255385" y="52297"/>
                                </a:lnTo>
                                <a:lnTo>
                                  <a:pt x="236612" y="52297"/>
                                </a:lnTo>
                                <a:lnTo>
                                  <a:pt x="246059" y="43477"/>
                                </a:lnTo>
                                <a:lnTo>
                                  <a:pt x="246393" y="43477"/>
                                </a:lnTo>
                                <a:lnTo>
                                  <a:pt x="234348" y="32266"/>
                                </a:lnTo>
                                <a:close/>
                              </a:path>
                              <a:path w="264160" h="664210">
                                <a:moveTo>
                                  <a:pt x="18495" y="31873"/>
                                </a:moveTo>
                                <a:lnTo>
                                  <a:pt x="9303" y="40270"/>
                                </a:lnTo>
                                <a:lnTo>
                                  <a:pt x="31095" y="60616"/>
                                </a:lnTo>
                                <a:lnTo>
                                  <a:pt x="40057" y="52297"/>
                                </a:lnTo>
                                <a:lnTo>
                                  <a:pt x="21566" y="52297"/>
                                </a:lnTo>
                                <a:lnTo>
                                  <a:pt x="30955" y="43477"/>
                                </a:lnTo>
                                <a:lnTo>
                                  <a:pt x="18495" y="31873"/>
                                </a:lnTo>
                                <a:close/>
                              </a:path>
                              <a:path w="264160" h="664210">
                                <a:moveTo>
                                  <a:pt x="42890" y="32266"/>
                                </a:moveTo>
                                <a:lnTo>
                                  <a:pt x="30955" y="43477"/>
                                </a:lnTo>
                                <a:lnTo>
                                  <a:pt x="40425" y="52297"/>
                                </a:lnTo>
                                <a:lnTo>
                                  <a:pt x="40057" y="52297"/>
                                </a:lnTo>
                                <a:lnTo>
                                  <a:pt x="52266" y="40965"/>
                                </a:lnTo>
                                <a:lnTo>
                                  <a:pt x="42890" y="32266"/>
                                </a:lnTo>
                                <a:close/>
                              </a:path>
                              <a:path w="264160" h="664210">
                                <a:moveTo>
                                  <a:pt x="92440" y="43477"/>
                                </a:moveTo>
                                <a:lnTo>
                                  <a:pt x="73815" y="43477"/>
                                </a:lnTo>
                                <a:lnTo>
                                  <a:pt x="83256" y="52297"/>
                                </a:lnTo>
                                <a:lnTo>
                                  <a:pt x="82887" y="52297"/>
                                </a:lnTo>
                                <a:lnTo>
                                  <a:pt x="92440" y="43477"/>
                                </a:lnTo>
                                <a:close/>
                              </a:path>
                              <a:path w="264160" h="664210">
                                <a:moveTo>
                                  <a:pt x="104987" y="32266"/>
                                </a:moveTo>
                                <a:lnTo>
                                  <a:pt x="104583" y="32266"/>
                                </a:lnTo>
                                <a:lnTo>
                                  <a:pt x="95514" y="40640"/>
                                </a:lnTo>
                                <a:lnTo>
                                  <a:pt x="95240" y="40965"/>
                                </a:lnTo>
                                <a:lnTo>
                                  <a:pt x="107414" y="52297"/>
                                </a:lnTo>
                                <a:lnTo>
                                  <a:pt x="116863" y="43477"/>
                                </a:lnTo>
                                <a:lnTo>
                                  <a:pt x="117012" y="43477"/>
                                </a:lnTo>
                                <a:lnTo>
                                  <a:pt x="104987" y="32266"/>
                                </a:lnTo>
                                <a:close/>
                              </a:path>
                              <a:path w="264160" h="664210">
                                <a:moveTo>
                                  <a:pt x="135761" y="43477"/>
                                </a:moveTo>
                                <a:lnTo>
                                  <a:pt x="117012" y="43477"/>
                                </a:lnTo>
                                <a:lnTo>
                                  <a:pt x="126473" y="52297"/>
                                </a:lnTo>
                                <a:lnTo>
                                  <a:pt x="126259" y="52297"/>
                                </a:lnTo>
                                <a:lnTo>
                                  <a:pt x="135761" y="43477"/>
                                </a:lnTo>
                                <a:close/>
                              </a:path>
                              <a:path w="264160" h="664210">
                                <a:moveTo>
                                  <a:pt x="148201" y="32266"/>
                                </a:moveTo>
                                <a:lnTo>
                                  <a:pt x="147840" y="32266"/>
                                </a:lnTo>
                                <a:lnTo>
                                  <a:pt x="138476" y="40965"/>
                                </a:lnTo>
                                <a:lnTo>
                                  <a:pt x="150693" y="52297"/>
                                </a:lnTo>
                                <a:lnTo>
                                  <a:pt x="160062" y="43477"/>
                                </a:lnTo>
                                <a:lnTo>
                                  <a:pt x="160266" y="43477"/>
                                </a:lnTo>
                                <a:lnTo>
                                  <a:pt x="148201" y="32266"/>
                                </a:lnTo>
                                <a:close/>
                              </a:path>
                              <a:path w="264160" h="664210">
                                <a:moveTo>
                                  <a:pt x="178993" y="43477"/>
                                </a:moveTo>
                                <a:lnTo>
                                  <a:pt x="160266" y="43477"/>
                                </a:lnTo>
                                <a:lnTo>
                                  <a:pt x="169757" y="52297"/>
                                </a:lnTo>
                                <a:lnTo>
                                  <a:pt x="169520" y="52297"/>
                                </a:lnTo>
                                <a:lnTo>
                                  <a:pt x="178993" y="43477"/>
                                </a:lnTo>
                                <a:close/>
                              </a:path>
                              <a:path w="264160" h="664210">
                                <a:moveTo>
                                  <a:pt x="246149" y="3253"/>
                                </a:moveTo>
                                <a:lnTo>
                                  <a:pt x="205670" y="40965"/>
                                </a:lnTo>
                                <a:lnTo>
                                  <a:pt x="203048" y="43477"/>
                                </a:lnTo>
                                <a:lnTo>
                                  <a:pt x="212475" y="52297"/>
                                </a:lnTo>
                                <a:lnTo>
                                  <a:pt x="224669" y="40965"/>
                                </a:lnTo>
                                <a:lnTo>
                                  <a:pt x="224355" y="40640"/>
                                </a:lnTo>
                                <a:lnTo>
                                  <a:pt x="215322" y="32266"/>
                                </a:lnTo>
                                <a:lnTo>
                                  <a:pt x="234348" y="32266"/>
                                </a:lnTo>
                                <a:lnTo>
                                  <a:pt x="224824" y="23401"/>
                                </a:lnTo>
                                <a:lnTo>
                                  <a:pt x="243592" y="23401"/>
                                </a:lnTo>
                                <a:lnTo>
                                  <a:pt x="246187" y="20993"/>
                                </a:lnTo>
                                <a:lnTo>
                                  <a:pt x="246684" y="20993"/>
                                </a:lnTo>
                                <a:lnTo>
                                  <a:pt x="236918" y="12160"/>
                                </a:lnTo>
                                <a:lnTo>
                                  <a:pt x="255366" y="12160"/>
                                </a:lnTo>
                                <a:lnTo>
                                  <a:pt x="246149" y="3253"/>
                                </a:lnTo>
                                <a:close/>
                              </a:path>
                              <a:path w="264160" h="664210">
                                <a:moveTo>
                                  <a:pt x="263811" y="43477"/>
                                </a:moveTo>
                                <a:lnTo>
                                  <a:pt x="246393" y="43477"/>
                                </a:lnTo>
                                <a:lnTo>
                                  <a:pt x="255869" y="52297"/>
                                </a:lnTo>
                                <a:lnTo>
                                  <a:pt x="255385" y="52297"/>
                                </a:lnTo>
                                <a:lnTo>
                                  <a:pt x="263811" y="44450"/>
                                </a:lnTo>
                                <a:lnTo>
                                  <a:pt x="263811" y="43477"/>
                                </a:lnTo>
                                <a:close/>
                              </a:path>
                              <a:path w="264160" h="664210">
                                <a:moveTo>
                                  <a:pt x="4727" y="19050"/>
                                </a:moveTo>
                                <a:lnTo>
                                  <a:pt x="177" y="24130"/>
                                </a:lnTo>
                                <a:lnTo>
                                  <a:pt x="177" y="40640"/>
                                </a:lnTo>
                                <a:lnTo>
                                  <a:pt x="4727" y="44450"/>
                                </a:lnTo>
                                <a:lnTo>
                                  <a:pt x="9303" y="40270"/>
                                </a:lnTo>
                                <a:lnTo>
                                  <a:pt x="310" y="31873"/>
                                </a:lnTo>
                                <a:lnTo>
                                  <a:pt x="45" y="31873"/>
                                </a:lnTo>
                                <a:lnTo>
                                  <a:pt x="9107" y="23401"/>
                                </a:lnTo>
                                <a:lnTo>
                                  <a:pt x="9400" y="23401"/>
                                </a:lnTo>
                                <a:lnTo>
                                  <a:pt x="4727" y="19050"/>
                                </a:lnTo>
                                <a:close/>
                              </a:path>
                              <a:path w="264160" h="664210">
                                <a:moveTo>
                                  <a:pt x="52326" y="23401"/>
                                </a:moveTo>
                                <a:lnTo>
                                  <a:pt x="42890" y="32266"/>
                                </a:lnTo>
                                <a:lnTo>
                                  <a:pt x="52266" y="40965"/>
                                </a:lnTo>
                                <a:lnTo>
                                  <a:pt x="61638" y="32266"/>
                                </a:lnTo>
                                <a:lnTo>
                                  <a:pt x="61815" y="32266"/>
                                </a:lnTo>
                                <a:lnTo>
                                  <a:pt x="52326" y="23401"/>
                                </a:lnTo>
                                <a:close/>
                              </a:path>
                              <a:path w="264160" h="664210">
                                <a:moveTo>
                                  <a:pt x="83421" y="12160"/>
                                </a:moveTo>
                                <a:lnTo>
                                  <a:pt x="83128" y="12320"/>
                                </a:lnTo>
                                <a:lnTo>
                                  <a:pt x="73784" y="20993"/>
                                </a:lnTo>
                                <a:lnTo>
                                  <a:pt x="95240" y="40965"/>
                                </a:lnTo>
                                <a:lnTo>
                                  <a:pt x="95514" y="40640"/>
                                </a:lnTo>
                                <a:lnTo>
                                  <a:pt x="104583" y="32266"/>
                                </a:lnTo>
                                <a:lnTo>
                                  <a:pt x="85647" y="32266"/>
                                </a:lnTo>
                                <a:lnTo>
                                  <a:pt x="95178" y="23401"/>
                                </a:lnTo>
                                <a:lnTo>
                                  <a:pt x="95479" y="23401"/>
                                </a:lnTo>
                                <a:lnTo>
                                  <a:pt x="83421" y="12160"/>
                                </a:lnTo>
                                <a:close/>
                              </a:path>
                              <a:path w="264160" h="664210">
                                <a:moveTo>
                                  <a:pt x="126564" y="12160"/>
                                </a:moveTo>
                                <a:lnTo>
                                  <a:pt x="126361" y="12160"/>
                                </a:lnTo>
                                <a:lnTo>
                                  <a:pt x="116793" y="20993"/>
                                </a:lnTo>
                                <a:lnTo>
                                  <a:pt x="116944" y="20993"/>
                                </a:lnTo>
                                <a:lnTo>
                                  <a:pt x="138476" y="40965"/>
                                </a:lnTo>
                                <a:lnTo>
                                  <a:pt x="147840" y="32266"/>
                                </a:lnTo>
                                <a:lnTo>
                                  <a:pt x="128873" y="32266"/>
                                </a:lnTo>
                                <a:lnTo>
                                  <a:pt x="138370" y="23401"/>
                                </a:lnTo>
                                <a:lnTo>
                                  <a:pt x="138662" y="23401"/>
                                </a:lnTo>
                                <a:lnTo>
                                  <a:pt x="126564" y="12160"/>
                                </a:lnTo>
                                <a:close/>
                              </a:path>
                              <a:path w="264160" h="664210">
                                <a:moveTo>
                                  <a:pt x="169576" y="12160"/>
                                </a:moveTo>
                                <a:lnTo>
                                  <a:pt x="169330" y="12320"/>
                                </a:lnTo>
                                <a:lnTo>
                                  <a:pt x="159985" y="20993"/>
                                </a:lnTo>
                                <a:lnTo>
                                  <a:pt x="160150" y="20993"/>
                                </a:lnTo>
                                <a:lnTo>
                                  <a:pt x="181814" y="40965"/>
                                </a:lnTo>
                                <a:lnTo>
                                  <a:pt x="182041" y="40640"/>
                                </a:lnTo>
                                <a:lnTo>
                                  <a:pt x="191033" y="32266"/>
                                </a:lnTo>
                                <a:lnTo>
                                  <a:pt x="172047" y="32266"/>
                                </a:lnTo>
                                <a:lnTo>
                                  <a:pt x="181524" y="23401"/>
                                </a:lnTo>
                                <a:lnTo>
                                  <a:pt x="179017" y="20993"/>
                                </a:lnTo>
                                <a:lnTo>
                                  <a:pt x="169576" y="12160"/>
                                </a:lnTo>
                                <a:close/>
                              </a:path>
                              <a:path w="264160" h="664210">
                                <a:moveTo>
                                  <a:pt x="212745" y="12160"/>
                                </a:moveTo>
                                <a:lnTo>
                                  <a:pt x="212456" y="12320"/>
                                </a:lnTo>
                                <a:lnTo>
                                  <a:pt x="203159" y="20993"/>
                                </a:lnTo>
                                <a:lnTo>
                                  <a:pt x="224707" y="40965"/>
                                </a:lnTo>
                                <a:lnTo>
                                  <a:pt x="225020" y="40640"/>
                                </a:lnTo>
                                <a:lnTo>
                                  <a:pt x="234042" y="32266"/>
                                </a:lnTo>
                                <a:lnTo>
                                  <a:pt x="215007" y="32266"/>
                                </a:lnTo>
                                <a:lnTo>
                                  <a:pt x="224523" y="23401"/>
                                </a:lnTo>
                                <a:lnTo>
                                  <a:pt x="224824" y="23401"/>
                                </a:lnTo>
                                <a:lnTo>
                                  <a:pt x="212745" y="12160"/>
                                </a:lnTo>
                                <a:close/>
                              </a:path>
                              <a:path w="264160" h="664210">
                                <a:moveTo>
                                  <a:pt x="21218" y="12160"/>
                                </a:moveTo>
                                <a:lnTo>
                                  <a:pt x="20960" y="12320"/>
                                </a:lnTo>
                                <a:lnTo>
                                  <a:pt x="45" y="31873"/>
                                </a:lnTo>
                                <a:lnTo>
                                  <a:pt x="310" y="31873"/>
                                </a:lnTo>
                                <a:lnTo>
                                  <a:pt x="9303" y="40270"/>
                                </a:lnTo>
                                <a:lnTo>
                                  <a:pt x="18495" y="31873"/>
                                </a:lnTo>
                                <a:lnTo>
                                  <a:pt x="9400" y="23401"/>
                                </a:lnTo>
                                <a:lnTo>
                                  <a:pt x="27770" y="23401"/>
                                </a:lnTo>
                                <a:lnTo>
                                  <a:pt x="30406" y="20993"/>
                                </a:lnTo>
                                <a:lnTo>
                                  <a:pt x="30739" y="20993"/>
                                </a:lnTo>
                                <a:lnTo>
                                  <a:pt x="21218" y="12160"/>
                                </a:lnTo>
                                <a:close/>
                              </a:path>
                              <a:path w="264160" h="664210">
                                <a:moveTo>
                                  <a:pt x="255532" y="12320"/>
                                </a:moveTo>
                                <a:lnTo>
                                  <a:pt x="246187" y="20993"/>
                                </a:lnTo>
                                <a:lnTo>
                                  <a:pt x="246684" y="20993"/>
                                </a:lnTo>
                                <a:lnTo>
                                  <a:pt x="259980" y="33020"/>
                                </a:lnTo>
                                <a:lnTo>
                                  <a:pt x="261116" y="32266"/>
                                </a:lnTo>
                                <a:lnTo>
                                  <a:pt x="261777" y="32266"/>
                                </a:lnTo>
                                <a:lnTo>
                                  <a:pt x="261381" y="31873"/>
                                </a:lnTo>
                                <a:lnTo>
                                  <a:pt x="258488" y="31873"/>
                                </a:lnTo>
                                <a:lnTo>
                                  <a:pt x="259980" y="30480"/>
                                </a:lnTo>
                                <a:lnTo>
                                  <a:pt x="263811" y="30480"/>
                                </a:lnTo>
                                <a:lnTo>
                                  <a:pt x="263811" y="20320"/>
                                </a:lnTo>
                                <a:lnTo>
                                  <a:pt x="255532" y="12320"/>
                                </a:lnTo>
                                <a:close/>
                              </a:path>
                              <a:path w="264160" h="664210">
                                <a:moveTo>
                                  <a:pt x="261777" y="32266"/>
                                </a:moveTo>
                                <a:lnTo>
                                  <a:pt x="261116" y="32266"/>
                                </a:lnTo>
                                <a:lnTo>
                                  <a:pt x="259980" y="33020"/>
                                </a:lnTo>
                                <a:lnTo>
                                  <a:pt x="262534" y="33020"/>
                                </a:lnTo>
                                <a:lnTo>
                                  <a:pt x="261777" y="32266"/>
                                </a:lnTo>
                                <a:close/>
                              </a:path>
                              <a:path w="264160" h="664210">
                                <a:moveTo>
                                  <a:pt x="40293" y="12160"/>
                                </a:moveTo>
                                <a:lnTo>
                                  <a:pt x="40077" y="12160"/>
                                </a:lnTo>
                                <a:lnTo>
                                  <a:pt x="30406" y="20993"/>
                                </a:lnTo>
                                <a:lnTo>
                                  <a:pt x="30739" y="20993"/>
                                </a:lnTo>
                                <a:lnTo>
                                  <a:pt x="42890" y="32266"/>
                                </a:lnTo>
                                <a:lnTo>
                                  <a:pt x="52326" y="23401"/>
                                </a:lnTo>
                                <a:lnTo>
                                  <a:pt x="40293" y="12160"/>
                                </a:lnTo>
                                <a:close/>
                              </a:path>
                              <a:path w="264160" h="664210">
                                <a:moveTo>
                                  <a:pt x="64294" y="12160"/>
                                </a:moveTo>
                                <a:lnTo>
                                  <a:pt x="52326" y="23401"/>
                                </a:lnTo>
                                <a:lnTo>
                                  <a:pt x="61815" y="32266"/>
                                </a:lnTo>
                                <a:lnTo>
                                  <a:pt x="61638" y="32266"/>
                                </a:lnTo>
                                <a:lnTo>
                                  <a:pt x="73784" y="20993"/>
                                </a:lnTo>
                                <a:lnTo>
                                  <a:pt x="64294" y="12160"/>
                                </a:lnTo>
                                <a:close/>
                              </a:path>
                              <a:path w="264160" h="664210">
                                <a:moveTo>
                                  <a:pt x="114185" y="23401"/>
                                </a:moveTo>
                                <a:lnTo>
                                  <a:pt x="95479" y="23401"/>
                                </a:lnTo>
                                <a:lnTo>
                                  <a:pt x="104987" y="32266"/>
                                </a:lnTo>
                                <a:lnTo>
                                  <a:pt x="104583" y="32266"/>
                                </a:lnTo>
                                <a:lnTo>
                                  <a:pt x="114185" y="23401"/>
                                </a:lnTo>
                                <a:close/>
                              </a:path>
                              <a:path w="264160" h="664210">
                                <a:moveTo>
                                  <a:pt x="157391" y="23401"/>
                                </a:moveTo>
                                <a:lnTo>
                                  <a:pt x="138662" y="23401"/>
                                </a:lnTo>
                                <a:lnTo>
                                  <a:pt x="148201" y="32266"/>
                                </a:lnTo>
                                <a:lnTo>
                                  <a:pt x="147840" y="32266"/>
                                </a:lnTo>
                                <a:lnTo>
                                  <a:pt x="157391" y="23401"/>
                                </a:lnTo>
                                <a:close/>
                              </a:path>
                              <a:path w="264160" h="664210">
                                <a:moveTo>
                                  <a:pt x="193629" y="12160"/>
                                </a:moveTo>
                                <a:lnTo>
                                  <a:pt x="193371" y="12320"/>
                                </a:lnTo>
                                <a:lnTo>
                                  <a:pt x="184098" y="20993"/>
                                </a:lnTo>
                                <a:lnTo>
                                  <a:pt x="181592" y="23401"/>
                                </a:lnTo>
                                <a:lnTo>
                                  <a:pt x="191066" y="32266"/>
                                </a:lnTo>
                                <a:lnTo>
                                  <a:pt x="191456" y="31873"/>
                                </a:lnTo>
                                <a:lnTo>
                                  <a:pt x="203141" y="20993"/>
                                </a:lnTo>
                                <a:lnTo>
                                  <a:pt x="193629" y="12160"/>
                                </a:lnTo>
                                <a:close/>
                              </a:path>
                              <a:path w="264160" h="664210">
                                <a:moveTo>
                                  <a:pt x="243592" y="23401"/>
                                </a:moveTo>
                                <a:lnTo>
                                  <a:pt x="224824" y="23401"/>
                                </a:lnTo>
                                <a:lnTo>
                                  <a:pt x="234348" y="32266"/>
                                </a:lnTo>
                                <a:lnTo>
                                  <a:pt x="234042" y="32266"/>
                                </a:lnTo>
                                <a:lnTo>
                                  <a:pt x="243592" y="23401"/>
                                </a:lnTo>
                                <a:close/>
                              </a:path>
                              <a:path w="264160" h="664210">
                                <a:moveTo>
                                  <a:pt x="263811" y="30480"/>
                                </a:moveTo>
                                <a:lnTo>
                                  <a:pt x="259980" y="30480"/>
                                </a:lnTo>
                                <a:lnTo>
                                  <a:pt x="261777" y="32266"/>
                                </a:lnTo>
                                <a:lnTo>
                                  <a:pt x="261116" y="32266"/>
                                </a:lnTo>
                                <a:lnTo>
                                  <a:pt x="263811" y="30480"/>
                                </a:lnTo>
                                <a:close/>
                              </a:path>
                              <a:path w="264160" h="664210">
                                <a:moveTo>
                                  <a:pt x="27770" y="23401"/>
                                </a:moveTo>
                                <a:lnTo>
                                  <a:pt x="9400" y="23401"/>
                                </a:lnTo>
                                <a:lnTo>
                                  <a:pt x="18495" y="31873"/>
                                </a:lnTo>
                                <a:lnTo>
                                  <a:pt x="27770" y="23401"/>
                                </a:lnTo>
                                <a:close/>
                              </a:path>
                              <a:path w="264160" h="664210">
                                <a:moveTo>
                                  <a:pt x="30760" y="3253"/>
                                </a:moveTo>
                                <a:lnTo>
                                  <a:pt x="28704" y="5080"/>
                                </a:lnTo>
                                <a:lnTo>
                                  <a:pt x="21218" y="12160"/>
                                </a:lnTo>
                                <a:lnTo>
                                  <a:pt x="30739" y="20993"/>
                                </a:lnTo>
                                <a:lnTo>
                                  <a:pt x="30406" y="20993"/>
                                </a:lnTo>
                                <a:lnTo>
                                  <a:pt x="40077" y="12160"/>
                                </a:lnTo>
                                <a:lnTo>
                                  <a:pt x="40293" y="12160"/>
                                </a:lnTo>
                                <a:lnTo>
                                  <a:pt x="30760" y="3253"/>
                                </a:lnTo>
                                <a:close/>
                              </a:path>
                              <a:path w="264160" h="664210">
                                <a:moveTo>
                                  <a:pt x="73868" y="3253"/>
                                </a:moveTo>
                                <a:lnTo>
                                  <a:pt x="71830" y="5080"/>
                                </a:lnTo>
                                <a:lnTo>
                                  <a:pt x="64294" y="12160"/>
                                </a:lnTo>
                                <a:lnTo>
                                  <a:pt x="73784" y="20993"/>
                                </a:lnTo>
                                <a:lnTo>
                                  <a:pt x="83301" y="12160"/>
                                </a:lnTo>
                                <a:lnTo>
                                  <a:pt x="75827" y="5080"/>
                                </a:lnTo>
                                <a:lnTo>
                                  <a:pt x="73868" y="3253"/>
                                </a:lnTo>
                                <a:close/>
                              </a:path>
                              <a:path w="264160" h="664210">
                                <a:moveTo>
                                  <a:pt x="113479" y="0"/>
                                </a:moveTo>
                                <a:lnTo>
                                  <a:pt x="104326" y="0"/>
                                </a:lnTo>
                                <a:lnTo>
                                  <a:pt x="99788" y="5080"/>
                                </a:lnTo>
                                <a:lnTo>
                                  <a:pt x="116944" y="20993"/>
                                </a:lnTo>
                                <a:lnTo>
                                  <a:pt x="116793" y="20993"/>
                                </a:lnTo>
                                <a:lnTo>
                                  <a:pt x="126361" y="12160"/>
                                </a:lnTo>
                                <a:lnTo>
                                  <a:pt x="107265" y="12160"/>
                                </a:lnTo>
                                <a:lnTo>
                                  <a:pt x="116841" y="3253"/>
                                </a:lnTo>
                                <a:lnTo>
                                  <a:pt x="116980" y="3253"/>
                                </a:lnTo>
                                <a:lnTo>
                                  <a:pt x="113479" y="0"/>
                                </a:lnTo>
                                <a:close/>
                              </a:path>
                              <a:path w="264160" h="664210">
                                <a:moveTo>
                                  <a:pt x="156580" y="0"/>
                                </a:moveTo>
                                <a:lnTo>
                                  <a:pt x="147427" y="0"/>
                                </a:lnTo>
                                <a:lnTo>
                                  <a:pt x="142889" y="5080"/>
                                </a:lnTo>
                                <a:lnTo>
                                  <a:pt x="160150" y="20993"/>
                                </a:lnTo>
                                <a:lnTo>
                                  <a:pt x="159985" y="20993"/>
                                </a:lnTo>
                                <a:lnTo>
                                  <a:pt x="169503" y="12160"/>
                                </a:lnTo>
                                <a:lnTo>
                                  <a:pt x="150413" y="12160"/>
                                </a:lnTo>
                                <a:lnTo>
                                  <a:pt x="159954" y="3253"/>
                                </a:lnTo>
                                <a:lnTo>
                                  <a:pt x="156580" y="0"/>
                                </a:lnTo>
                                <a:close/>
                              </a:path>
                              <a:path w="264160" h="664210">
                                <a:moveTo>
                                  <a:pt x="203177" y="3253"/>
                                </a:moveTo>
                                <a:lnTo>
                                  <a:pt x="201110" y="5080"/>
                                </a:lnTo>
                                <a:lnTo>
                                  <a:pt x="193629" y="12160"/>
                                </a:lnTo>
                                <a:lnTo>
                                  <a:pt x="203159" y="20993"/>
                                </a:lnTo>
                                <a:lnTo>
                                  <a:pt x="212628" y="12160"/>
                                </a:lnTo>
                                <a:lnTo>
                                  <a:pt x="205139" y="5080"/>
                                </a:lnTo>
                                <a:lnTo>
                                  <a:pt x="203177" y="3253"/>
                                </a:lnTo>
                                <a:close/>
                              </a:path>
                              <a:path w="264160" h="664210">
                                <a:moveTo>
                                  <a:pt x="242782" y="0"/>
                                </a:moveTo>
                                <a:lnTo>
                                  <a:pt x="233629" y="0"/>
                                </a:lnTo>
                                <a:lnTo>
                                  <a:pt x="229091" y="5080"/>
                                </a:lnTo>
                                <a:lnTo>
                                  <a:pt x="246684" y="20993"/>
                                </a:lnTo>
                                <a:lnTo>
                                  <a:pt x="246187" y="20993"/>
                                </a:lnTo>
                                <a:lnTo>
                                  <a:pt x="255532" y="12320"/>
                                </a:lnTo>
                                <a:lnTo>
                                  <a:pt x="255366" y="12160"/>
                                </a:lnTo>
                                <a:lnTo>
                                  <a:pt x="236590" y="12160"/>
                                </a:lnTo>
                                <a:lnTo>
                                  <a:pt x="246149" y="3253"/>
                                </a:lnTo>
                                <a:lnTo>
                                  <a:pt x="242782" y="0"/>
                                </a:lnTo>
                                <a:close/>
                              </a:path>
                              <a:path w="264160" h="664210">
                                <a:moveTo>
                                  <a:pt x="258795" y="0"/>
                                </a:moveTo>
                                <a:lnTo>
                                  <a:pt x="249642" y="0"/>
                                </a:lnTo>
                                <a:lnTo>
                                  <a:pt x="246149" y="3253"/>
                                </a:lnTo>
                                <a:lnTo>
                                  <a:pt x="255532" y="12320"/>
                                </a:lnTo>
                                <a:lnTo>
                                  <a:pt x="263332" y="5080"/>
                                </a:lnTo>
                                <a:lnTo>
                                  <a:pt x="258795" y="0"/>
                                </a:lnTo>
                                <a:close/>
                              </a:path>
                              <a:path w="264160" h="664210">
                                <a:moveTo>
                                  <a:pt x="27277" y="0"/>
                                </a:moveTo>
                                <a:lnTo>
                                  <a:pt x="18124" y="0"/>
                                </a:lnTo>
                                <a:lnTo>
                                  <a:pt x="13587" y="5080"/>
                                </a:lnTo>
                                <a:lnTo>
                                  <a:pt x="21218" y="12160"/>
                                </a:lnTo>
                                <a:lnTo>
                                  <a:pt x="30657" y="3253"/>
                                </a:lnTo>
                                <a:lnTo>
                                  <a:pt x="27277" y="0"/>
                                </a:lnTo>
                                <a:close/>
                              </a:path>
                              <a:path w="264160" h="664210">
                                <a:moveTo>
                                  <a:pt x="43290" y="0"/>
                                </a:moveTo>
                                <a:lnTo>
                                  <a:pt x="34137" y="0"/>
                                </a:lnTo>
                                <a:lnTo>
                                  <a:pt x="30760" y="3253"/>
                                </a:lnTo>
                                <a:lnTo>
                                  <a:pt x="40293" y="12160"/>
                                </a:lnTo>
                                <a:lnTo>
                                  <a:pt x="40077" y="12160"/>
                                </a:lnTo>
                                <a:lnTo>
                                  <a:pt x="47828" y="5080"/>
                                </a:lnTo>
                                <a:lnTo>
                                  <a:pt x="43290" y="0"/>
                                </a:lnTo>
                                <a:close/>
                              </a:path>
                              <a:path w="264160" h="664210">
                                <a:moveTo>
                                  <a:pt x="70378" y="0"/>
                                </a:moveTo>
                                <a:lnTo>
                                  <a:pt x="61225" y="0"/>
                                </a:lnTo>
                                <a:lnTo>
                                  <a:pt x="56687" y="5080"/>
                                </a:lnTo>
                                <a:lnTo>
                                  <a:pt x="64294" y="12160"/>
                                </a:lnTo>
                                <a:lnTo>
                                  <a:pt x="73774" y="3253"/>
                                </a:lnTo>
                                <a:lnTo>
                                  <a:pt x="70378" y="0"/>
                                </a:lnTo>
                                <a:close/>
                              </a:path>
                              <a:path w="264160" h="664210">
                                <a:moveTo>
                                  <a:pt x="86391" y="0"/>
                                </a:moveTo>
                                <a:lnTo>
                                  <a:pt x="77238" y="0"/>
                                </a:lnTo>
                                <a:lnTo>
                                  <a:pt x="73868" y="3253"/>
                                </a:lnTo>
                                <a:lnTo>
                                  <a:pt x="83421" y="12160"/>
                                </a:lnTo>
                                <a:lnTo>
                                  <a:pt x="90929" y="5080"/>
                                </a:lnTo>
                                <a:lnTo>
                                  <a:pt x="86391" y="0"/>
                                </a:lnTo>
                                <a:close/>
                              </a:path>
                              <a:path w="264160" h="664210">
                                <a:moveTo>
                                  <a:pt x="132399" y="3253"/>
                                </a:moveTo>
                                <a:lnTo>
                                  <a:pt x="116980" y="3253"/>
                                </a:lnTo>
                                <a:lnTo>
                                  <a:pt x="126564" y="12160"/>
                                </a:lnTo>
                                <a:lnTo>
                                  <a:pt x="126361" y="12160"/>
                                </a:lnTo>
                                <a:lnTo>
                                  <a:pt x="134030" y="5080"/>
                                </a:lnTo>
                                <a:lnTo>
                                  <a:pt x="132399" y="3253"/>
                                </a:lnTo>
                                <a:close/>
                              </a:path>
                              <a:path w="264160" h="664210">
                                <a:moveTo>
                                  <a:pt x="172593" y="0"/>
                                </a:moveTo>
                                <a:lnTo>
                                  <a:pt x="163440" y="0"/>
                                </a:lnTo>
                                <a:lnTo>
                                  <a:pt x="160058" y="3253"/>
                                </a:lnTo>
                                <a:lnTo>
                                  <a:pt x="169576" y="12160"/>
                                </a:lnTo>
                                <a:lnTo>
                                  <a:pt x="177131" y="5080"/>
                                </a:lnTo>
                                <a:lnTo>
                                  <a:pt x="172593" y="0"/>
                                </a:lnTo>
                                <a:close/>
                              </a:path>
                              <a:path w="264160" h="664210">
                                <a:moveTo>
                                  <a:pt x="199681" y="0"/>
                                </a:moveTo>
                                <a:lnTo>
                                  <a:pt x="190528" y="0"/>
                                </a:lnTo>
                                <a:lnTo>
                                  <a:pt x="185990" y="5080"/>
                                </a:lnTo>
                                <a:lnTo>
                                  <a:pt x="193629" y="12160"/>
                                </a:lnTo>
                                <a:lnTo>
                                  <a:pt x="203062" y="3253"/>
                                </a:lnTo>
                                <a:lnTo>
                                  <a:pt x="199681" y="0"/>
                                </a:lnTo>
                                <a:close/>
                              </a:path>
                              <a:path w="264160" h="664210">
                                <a:moveTo>
                                  <a:pt x="215694" y="0"/>
                                </a:moveTo>
                                <a:lnTo>
                                  <a:pt x="206541" y="0"/>
                                </a:lnTo>
                                <a:lnTo>
                                  <a:pt x="203177" y="3253"/>
                                </a:lnTo>
                                <a:lnTo>
                                  <a:pt x="212745" y="12160"/>
                                </a:lnTo>
                                <a:lnTo>
                                  <a:pt x="220231" y="5080"/>
                                </a:lnTo>
                                <a:lnTo>
                                  <a:pt x="215694" y="0"/>
                                </a:lnTo>
                                <a:close/>
                              </a:path>
                            </a:pathLst>
                          </a:custGeom>
                          <a:solidFill>
                            <a:srgbClr val="FFFFFF"/>
                          </a:solidFill>
                        </wps:spPr>
                        <wps:bodyPr wrap="square" lIns="0" tIns="0" rIns="0" bIns="0" rtlCol="0">
                          <a:prstTxWarp prst="textNoShape">
                            <a:avLst/>
                          </a:prstTxWarp>
                          <a:noAutofit/>
                        </wps:bodyPr>
                      </wps:wsp>
                      <wps:wsp>
                        <wps:cNvPr id="105" name="Graphic 104"/>
                        <wps:cNvSpPr/>
                        <wps:spPr>
                          <a:xfrm>
                            <a:off x="1390777" y="1787854"/>
                            <a:ext cx="276860" cy="669925"/>
                          </a:xfrm>
                          <a:custGeom>
                            <a:avLst/>
                            <a:gdLst/>
                            <a:ahLst/>
                            <a:cxnLst/>
                            <a:rect l="l" t="t" r="r" b="b"/>
                            <a:pathLst>
                              <a:path w="276860" h="669925">
                                <a:moveTo>
                                  <a:pt x="276555" y="228"/>
                                </a:moveTo>
                                <a:lnTo>
                                  <a:pt x="276199" y="228"/>
                                </a:lnTo>
                                <a:lnTo>
                                  <a:pt x="276199" y="6350"/>
                                </a:lnTo>
                                <a:lnTo>
                                  <a:pt x="272897" y="9423"/>
                                </a:lnTo>
                                <a:lnTo>
                                  <a:pt x="272897" y="6350"/>
                                </a:lnTo>
                                <a:lnTo>
                                  <a:pt x="276199" y="6350"/>
                                </a:lnTo>
                                <a:lnTo>
                                  <a:pt x="276199" y="228"/>
                                </a:lnTo>
                                <a:lnTo>
                                  <a:pt x="263626" y="228"/>
                                </a:lnTo>
                                <a:lnTo>
                                  <a:pt x="263626" y="0"/>
                                </a:lnTo>
                                <a:lnTo>
                                  <a:pt x="12928" y="0"/>
                                </a:lnTo>
                                <a:lnTo>
                                  <a:pt x="12928" y="228"/>
                                </a:lnTo>
                                <a:lnTo>
                                  <a:pt x="0" y="228"/>
                                </a:lnTo>
                                <a:lnTo>
                                  <a:pt x="0" y="6350"/>
                                </a:lnTo>
                                <a:lnTo>
                                  <a:pt x="0" y="12471"/>
                                </a:lnTo>
                                <a:lnTo>
                                  <a:pt x="0" y="669912"/>
                                </a:lnTo>
                                <a:lnTo>
                                  <a:pt x="12928" y="669912"/>
                                </a:lnTo>
                                <a:lnTo>
                                  <a:pt x="12928" y="12471"/>
                                </a:lnTo>
                                <a:lnTo>
                                  <a:pt x="12928" y="12026"/>
                                </a:lnTo>
                                <a:lnTo>
                                  <a:pt x="263626" y="12026"/>
                                </a:lnTo>
                                <a:lnTo>
                                  <a:pt x="263626" y="12471"/>
                                </a:lnTo>
                                <a:lnTo>
                                  <a:pt x="263626" y="669912"/>
                                </a:lnTo>
                                <a:lnTo>
                                  <a:pt x="276555" y="669912"/>
                                </a:lnTo>
                                <a:lnTo>
                                  <a:pt x="276555" y="12471"/>
                                </a:lnTo>
                                <a:lnTo>
                                  <a:pt x="272897" y="12471"/>
                                </a:lnTo>
                                <a:lnTo>
                                  <a:pt x="272897" y="12026"/>
                                </a:lnTo>
                                <a:lnTo>
                                  <a:pt x="276555" y="12026"/>
                                </a:lnTo>
                                <a:lnTo>
                                  <a:pt x="276555" y="6350"/>
                                </a:lnTo>
                                <a:lnTo>
                                  <a:pt x="276555" y="6019"/>
                                </a:lnTo>
                                <a:lnTo>
                                  <a:pt x="276555" y="228"/>
                                </a:lnTo>
                                <a:close/>
                              </a:path>
                            </a:pathLst>
                          </a:custGeom>
                          <a:solidFill>
                            <a:srgbClr val="AC07E2"/>
                          </a:solidFill>
                        </wps:spPr>
                        <wps:bodyPr wrap="square" lIns="0" tIns="0" rIns="0" bIns="0" rtlCol="0">
                          <a:prstTxWarp prst="textNoShape">
                            <a:avLst/>
                          </a:prstTxWarp>
                          <a:noAutofit/>
                        </wps:bodyPr>
                      </wps:wsp>
                      <wps:wsp>
                        <wps:cNvPr id="106" name="Graphic 105"/>
                        <wps:cNvSpPr/>
                        <wps:spPr>
                          <a:xfrm>
                            <a:off x="983473" y="990416"/>
                            <a:ext cx="264795" cy="1468755"/>
                          </a:xfrm>
                          <a:custGeom>
                            <a:avLst/>
                            <a:gdLst/>
                            <a:ahLst/>
                            <a:cxnLst/>
                            <a:rect l="l" t="t" r="r" b="b"/>
                            <a:pathLst>
                              <a:path w="264795" h="1468755">
                                <a:moveTo>
                                  <a:pt x="264352" y="0"/>
                                </a:moveTo>
                                <a:lnTo>
                                  <a:pt x="0" y="0"/>
                                </a:lnTo>
                                <a:lnTo>
                                  <a:pt x="0" y="1468498"/>
                                </a:lnTo>
                                <a:lnTo>
                                  <a:pt x="264352" y="1468498"/>
                                </a:lnTo>
                                <a:lnTo>
                                  <a:pt x="264352" y="0"/>
                                </a:lnTo>
                                <a:close/>
                              </a:path>
                            </a:pathLst>
                          </a:custGeom>
                          <a:solidFill>
                            <a:srgbClr val="0000C0"/>
                          </a:solidFill>
                        </wps:spPr>
                        <wps:bodyPr wrap="square" lIns="0" tIns="0" rIns="0" bIns="0" rtlCol="0">
                          <a:prstTxWarp prst="textNoShape">
                            <a:avLst/>
                          </a:prstTxWarp>
                          <a:noAutofit/>
                        </wps:bodyPr>
                      </wps:wsp>
                      <wps:wsp>
                        <wps:cNvPr id="107" name="Graphic 106"/>
                        <wps:cNvSpPr/>
                        <wps:spPr>
                          <a:xfrm>
                            <a:off x="983349" y="997746"/>
                            <a:ext cx="264160" cy="1460500"/>
                          </a:xfrm>
                          <a:custGeom>
                            <a:avLst/>
                            <a:gdLst/>
                            <a:ahLst/>
                            <a:cxnLst/>
                            <a:rect l="l" t="t" r="r" b="b"/>
                            <a:pathLst>
                              <a:path w="264160" h="1460500">
                                <a:moveTo>
                                  <a:pt x="21738" y="1451606"/>
                                </a:moveTo>
                                <a:lnTo>
                                  <a:pt x="12097" y="1460500"/>
                                </a:lnTo>
                                <a:lnTo>
                                  <a:pt x="26487" y="1460500"/>
                                </a:lnTo>
                                <a:lnTo>
                                  <a:pt x="29634" y="1457636"/>
                                </a:lnTo>
                                <a:lnTo>
                                  <a:pt x="21738" y="1451606"/>
                                </a:lnTo>
                                <a:close/>
                              </a:path>
                              <a:path w="264160" h="1460500">
                                <a:moveTo>
                                  <a:pt x="37007" y="1450981"/>
                                </a:moveTo>
                                <a:lnTo>
                                  <a:pt x="36761" y="1451152"/>
                                </a:lnTo>
                                <a:lnTo>
                                  <a:pt x="29634" y="1457636"/>
                                </a:lnTo>
                                <a:lnTo>
                                  <a:pt x="33384" y="1460500"/>
                                </a:lnTo>
                                <a:lnTo>
                                  <a:pt x="47775" y="1460500"/>
                                </a:lnTo>
                                <a:lnTo>
                                  <a:pt x="37007" y="1450981"/>
                                </a:lnTo>
                                <a:close/>
                              </a:path>
                              <a:path w="264160" h="1460500">
                                <a:moveTo>
                                  <a:pt x="65244" y="1451152"/>
                                </a:moveTo>
                                <a:lnTo>
                                  <a:pt x="55197" y="1460500"/>
                                </a:lnTo>
                                <a:lnTo>
                                  <a:pt x="69588" y="1460500"/>
                                </a:lnTo>
                                <a:lnTo>
                                  <a:pt x="72715" y="1457636"/>
                                </a:lnTo>
                                <a:lnTo>
                                  <a:pt x="73041" y="1457636"/>
                                </a:lnTo>
                                <a:lnTo>
                                  <a:pt x="65244" y="1451152"/>
                                </a:lnTo>
                                <a:close/>
                              </a:path>
                              <a:path w="264160" h="1460500">
                                <a:moveTo>
                                  <a:pt x="80107" y="1450981"/>
                                </a:moveTo>
                                <a:lnTo>
                                  <a:pt x="79797" y="1451152"/>
                                </a:lnTo>
                                <a:lnTo>
                                  <a:pt x="72715" y="1457636"/>
                                </a:lnTo>
                                <a:lnTo>
                                  <a:pt x="73041" y="1457636"/>
                                </a:lnTo>
                                <a:lnTo>
                                  <a:pt x="76485" y="1460500"/>
                                </a:lnTo>
                                <a:lnTo>
                                  <a:pt x="90875" y="1460500"/>
                                </a:lnTo>
                                <a:lnTo>
                                  <a:pt x="80107" y="1450981"/>
                                </a:lnTo>
                                <a:close/>
                              </a:path>
                              <a:path w="264160" h="1460500">
                                <a:moveTo>
                                  <a:pt x="108393" y="1450981"/>
                                </a:moveTo>
                                <a:lnTo>
                                  <a:pt x="98298" y="1460500"/>
                                </a:lnTo>
                                <a:lnTo>
                                  <a:pt x="112689" y="1460500"/>
                                </a:lnTo>
                                <a:lnTo>
                                  <a:pt x="115786" y="1457636"/>
                                </a:lnTo>
                                <a:lnTo>
                                  <a:pt x="116219" y="1457636"/>
                                </a:lnTo>
                                <a:lnTo>
                                  <a:pt x="108393" y="1450981"/>
                                </a:lnTo>
                                <a:close/>
                              </a:path>
                              <a:path w="264160" h="1460500">
                                <a:moveTo>
                                  <a:pt x="123208" y="1450981"/>
                                </a:moveTo>
                                <a:lnTo>
                                  <a:pt x="122983" y="1450981"/>
                                </a:lnTo>
                                <a:lnTo>
                                  <a:pt x="115786" y="1457636"/>
                                </a:lnTo>
                                <a:lnTo>
                                  <a:pt x="116219" y="1457636"/>
                                </a:lnTo>
                                <a:lnTo>
                                  <a:pt x="119585" y="1460500"/>
                                </a:lnTo>
                                <a:lnTo>
                                  <a:pt x="133976" y="1460500"/>
                                </a:lnTo>
                                <a:lnTo>
                                  <a:pt x="123208" y="1450981"/>
                                </a:lnTo>
                                <a:close/>
                              </a:path>
                              <a:path w="264160" h="1460500">
                                <a:moveTo>
                                  <a:pt x="159513" y="1444973"/>
                                </a:moveTo>
                                <a:lnTo>
                                  <a:pt x="141399" y="1460500"/>
                                </a:lnTo>
                                <a:lnTo>
                                  <a:pt x="155790" y="1460500"/>
                                </a:lnTo>
                                <a:lnTo>
                                  <a:pt x="159268" y="1457636"/>
                                </a:lnTo>
                                <a:lnTo>
                                  <a:pt x="152337" y="1451606"/>
                                </a:lnTo>
                                <a:lnTo>
                                  <a:pt x="167016" y="1451606"/>
                                </a:lnTo>
                                <a:lnTo>
                                  <a:pt x="159513" y="1444973"/>
                                </a:lnTo>
                                <a:close/>
                              </a:path>
                              <a:path w="264160" h="1460500">
                                <a:moveTo>
                                  <a:pt x="167016" y="1451606"/>
                                </a:moveTo>
                                <a:lnTo>
                                  <a:pt x="166591" y="1451606"/>
                                </a:lnTo>
                                <a:lnTo>
                                  <a:pt x="159354" y="1457636"/>
                                </a:lnTo>
                                <a:lnTo>
                                  <a:pt x="162686" y="1460500"/>
                                </a:lnTo>
                                <a:lnTo>
                                  <a:pt x="177077" y="1460500"/>
                                </a:lnTo>
                                <a:lnTo>
                                  <a:pt x="167016" y="1451606"/>
                                </a:lnTo>
                                <a:close/>
                              </a:path>
                              <a:path w="264160" h="1460500">
                                <a:moveTo>
                                  <a:pt x="195695" y="1451152"/>
                                </a:moveTo>
                                <a:lnTo>
                                  <a:pt x="195064" y="1451606"/>
                                </a:lnTo>
                                <a:lnTo>
                                  <a:pt x="184500" y="1460500"/>
                                </a:lnTo>
                                <a:lnTo>
                                  <a:pt x="198891" y="1460500"/>
                                </a:lnTo>
                                <a:lnTo>
                                  <a:pt x="202547" y="1457636"/>
                                </a:lnTo>
                                <a:lnTo>
                                  <a:pt x="202696" y="1457636"/>
                                </a:lnTo>
                                <a:lnTo>
                                  <a:pt x="195695" y="1451152"/>
                                </a:lnTo>
                                <a:close/>
                              </a:path>
                              <a:path w="264160" h="1460500">
                                <a:moveTo>
                                  <a:pt x="210746" y="1451606"/>
                                </a:moveTo>
                                <a:lnTo>
                                  <a:pt x="210247" y="1451606"/>
                                </a:lnTo>
                                <a:lnTo>
                                  <a:pt x="202547" y="1457636"/>
                                </a:lnTo>
                                <a:lnTo>
                                  <a:pt x="202696" y="1457636"/>
                                </a:lnTo>
                                <a:lnTo>
                                  <a:pt x="205787" y="1460500"/>
                                </a:lnTo>
                                <a:lnTo>
                                  <a:pt x="220178" y="1460500"/>
                                </a:lnTo>
                                <a:lnTo>
                                  <a:pt x="210746" y="1451606"/>
                                </a:lnTo>
                                <a:close/>
                              </a:path>
                              <a:path w="264160" h="1460500">
                                <a:moveTo>
                                  <a:pt x="246969" y="1445281"/>
                                </a:moveTo>
                                <a:lnTo>
                                  <a:pt x="227601" y="1460500"/>
                                </a:lnTo>
                                <a:lnTo>
                                  <a:pt x="241992" y="1460500"/>
                                </a:lnTo>
                                <a:lnTo>
                                  <a:pt x="246210" y="1458038"/>
                                </a:lnTo>
                                <a:lnTo>
                                  <a:pt x="239210" y="1451606"/>
                                </a:lnTo>
                                <a:lnTo>
                                  <a:pt x="253748" y="1451606"/>
                                </a:lnTo>
                                <a:lnTo>
                                  <a:pt x="246969" y="1445281"/>
                                </a:lnTo>
                                <a:close/>
                              </a:path>
                              <a:path w="264160" h="1460500">
                                <a:moveTo>
                                  <a:pt x="255089" y="1452858"/>
                                </a:moveTo>
                                <a:lnTo>
                                  <a:pt x="246210" y="1458038"/>
                                </a:lnTo>
                                <a:lnTo>
                                  <a:pt x="248888" y="1460500"/>
                                </a:lnTo>
                                <a:lnTo>
                                  <a:pt x="263279" y="1460500"/>
                                </a:lnTo>
                                <a:lnTo>
                                  <a:pt x="255089" y="1452858"/>
                                </a:lnTo>
                                <a:close/>
                              </a:path>
                              <a:path w="264160" h="1460500">
                                <a:moveTo>
                                  <a:pt x="233898" y="1433084"/>
                                </a:moveTo>
                                <a:lnTo>
                                  <a:pt x="225884" y="1439360"/>
                                </a:lnTo>
                                <a:lnTo>
                                  <a:pt x="246210" y="1458038"/>
                                </a:lnTo>
                                <a:lnTo>
                                  <a:pt x="255089" y="1452858"/>
                                </a:lnTo>
                                <a:lnTo>
                                  <a:pt x="253748" y="1451606"/>
                                </a:lnTo>
                                <a:lnTo>
                                  <a:pt x="238920" y="1451606"/>
                                </a:lnTo>
                                <a:lnTo>
                                  <a:pt x="246969" y="1445281"/>
                                </a:lnTo>
                                <a:lnTo>
                                  <a:pt x="233898" y="1433084"/>
                                </a:lnTo>
                                <a:close/>
                              </a:path>
                              <a:path w="264160" h="1460500">
                                <a:moveTo>
                                  <a:pt x="29556" y="1444395"/>
                                </a:moveTo>
                                <a:lnTo>
                                  <a:pt x="21738" y="1451606"/>
                                </a:lnTo>
                                <a:lnTo>
                                  <a:pt x="29634" y="1457636"/>
                                </a:lnTo>
                                <a:lnTo>
                                  <a:pt x="36948" y="1450981"/>
                                </a:lnTo>
                                <a:lnTo>
                                  <a:pt x="33408" y="1447800"/>
                                </a:lnTo>
                                <a:lnTo>
                                  <a:pt x="29556" y="1444395"/>
                                </a:lnTo>
                                <a:close/>
                              </a:path>
                              <a:path w="264160" h="1460500">
                                <a:moveTo>
                                  <a:pt x="85945" y="1431889"/>
                                </a:moveTo>
                                <a:lnTo>
                                  <a:pt x="65244" y="1451152"/>
                                </a:lnTo>
                                <a:lnTo>
                                  <a:pt x="73041" y="1457636"/>
                                </a:lnTo>
                                <a:lnTo>
                                  <a:pt x="72715" y="1457636"/>
                                </a:lnTo>
                                <a:lnTo>
                                  <a:pt x="79983" y="1450981"/>
                                </a:lnTo>
                                <a:lnTo>
                                  <a:pt x="76508" y="1447800"/>
                                </a:lnTo>
                                <a:lnTo>
                                  <a:pt x="72657" y="1444395"/>
                                </a:lnTo>
                                <a:lnTo>
                                  <a:pt x="87176" y="1444395"/>
                                </a:lnTo>
                                <a:lnTo>
                                  <a:pt x="93664" y="1438454"/>
                                </a:lnTo>
                                <a:lnTo>
                                  <a:pt x="85945" y="1431889"/>
                                </a:lnTo>
                                <a:close/>
                              </a:path>
                              <a:path w="264160" h="1460500">
                                <a:moveTo>
                                  <a:pt x="136417" y="1424557"/>
                                </a:moveTo>
                                <a:lnTo>
                                  <a:pt x="108393" y="1450981"/>
                                </a:lnTo>
                                <a:lnTo>
                                  <a:pt x="116219" y="1457636"/>
                                </a:lnTo>
                                <a:lnTo>
                                  <a:pt x="115786" y="1457636"/>
                                </a:lnTo>
                                <a:lnTo>
                                  <a:pt x="122983" y="1450981"/>
                                </a:lnTo>
                                <a:lnTo>
                                  <a:pt x="123208" y="1450981"/>
                                </a:lnTo>
                                <a:lnTo>
                                  <a:pt x="115758" y="1444395"/>
                                </a:lnTo>
                                <a:lnTo>
                                  <a:pt x="130105" y="1444395"/>
                                </a:lnTo>
                                <a:lnTo>
                                  <a:pt x="136772" y="1438229"/>
                                </a:lnTo>
                                <a:lnTo>
                                  <a:pt x="129091" y="1431629"/>
                                </a:lnTo>
                                <a:lnTo>
                                  <a:pt x="143909" y="1431629"/>
                                </a:lnTo>
                                <a:lnTo>
                                  <a:pt x="144158" y="1431399"/>
                                </a:lnTo>
                                <a:lnTo>
                                  <a:pt x="136417" y="1424557"/>
                                </a:lnTo>
                                <a:close/>
                              </a:path>
                              <a:path w="264160" h="1460500">
                                <a:moveTo>
                                  <a:pt x="144158" y="1431399"/>
                                </a:moveTo>
                                <a:lnTo>
                                  <a:pt x="136772" y="1438229"/>
                                </a:lnTo>
                                <a:lnTo>
                                  <a:pt x="159354" y="1457636"/>
                                </a:lnTo>
                                <a:lnTo>
                                  <a:pt x="166591" y="1451606"/>
                                </a:lnTo>
                                <a:lnTo>
                                  <a:pt x="151775" y="1451606"/>
                                </a:lnTo>
                                <a:lnTo>
                                  <a:pt x="159513" y="1444973"/>
                                </a:lnTo>
                                <a:lnTo>
                                  <a:pt x="144158" y="1431399"/>
                                </a:lnTo>
                                <a:close/>
                              </a:path>
                              <a:path w="264160" h="1460500">
                                <a:moveTo>
                                  <a:pt x="203349" y="1444631"/>
                                </a:moveTo>
                                <a:lnTo>
                                  <a:pt x="195807" y="1450981"/>
                                </a:lnTo>
                                <a:lnTo>
                                  <a:pt x="195695" y="1451152"/>
                                </a:lnTo>
                                <a:lnTo>
                                  <a:pt x="202696" y="1457636"/>
                                </a:lnTo>
                                <a:lnTo>
                                  <a:pt x="202547" y="1457636"/>
                                </a:lnTo>
                                <a:lnTo>
                                  <a:pt x="210247" y="1451606"/>
                                </a:lnTo>
                                <a:lnTo>
                                  <a:pt x="210746" y="1451606"/>
                                </a:lnTo>
                                <a:lnTo>
                                  <a:pt x="203349" y="1444631"/>
                                </a:lnTo>
                                <a:close/>
                              </a:path>
                              <a:path w="264160" h="1460500">
                                <a:moveTo>
                                  <a:pt x="256351" y="1415501"/>
                                </a:moveTo>
                                <a:lnTo>
                                  <a:pt x="247541" y="1422400"/>
                                </a:lnTo>
                                <a:lnTo>
                                  <a:pt x="246857" y="1422961"/>
                                </a:lnTo>
                                <a:lnTo>
                                  <a:pt x="259927" y="1435100"/>
                                </a:lnTo>
                                <a:lnTo>
                                  <a:pt x="246969" y="1445281"/>
                                </a:lnTo>
                                <a:lnTo>
                                  <a:pt x="255089" y="1452858"/>
                                </a:lnTo>
                                <a:lnTo>
                                  <a:pt x="263758" y="1447800"/>
                                </a:lnTo>
                                <a:lnTo>
                                  <a:pt x="263758" y="1422400"/>
                                </a:lnTo>
                                <a:lnTo>
                                  <a:pt x="256351" y="1415501"/>
                                </a:lnTo>
                                <a:close/>
                              </a:path>
                              <a:path w="264160" h="1460500">
                                <a:moveTo>
                                  <a:pt x="18666" y="1434768"/>
                                </a:moveTo>
                                <a:lnTo>
                                  <a:pt x="10116" y="1442730"/>
                                </a:lnTo>
                                <a:lnTo>
                                  <a:pt x="21738" y="1451606"/>
                                </a:lnTo>
                                <a:lnTo>
                                  <a:pt x="29556" y="1444395"/>
                                </a:lnTo>
                                <a:lnTo>
                                  <a:pt x="18666" y="1434768"/>
                                </a:lnTo>
                                <a:close/>
                              </a:path>
                              <a:path w="264160" h="1460500">
                                <a:moveTo>
                                  <a:pt x="174899" y="1431889"/>
                                </a:moveTo>
                                <a:lnTo>
                                  <a:pt x="174402" y="1432210"/>
                                </a:lnTo>
                                <a:lnTo>
                                  <a:pt x="159513" y="1444973"/>
                                </a:lnTo>
                                <a:lnTo>
                                  <a:pt x="167016" y="1451606"/>
                                </a:lnTo>
                                <a:lnTo>
                                  <a:pt x="166591" y="1451606"/>
                                </a:lnTo>
                                <a:lnTo>
                                  <a:pt x="182173" y="1438776"/>
                                </a:lnTo>
                                <a:lnTo>
                                  <a:pt x="182335" y="1438776"/>
                                </a:lnTo>
                                <a:lnTo>
                                  <a:pt x="174899" y="1431889"/>
                                </a:lnTo>
                                <a:close/>
                              </a:path>
                              <a:path w="264160" h="1460500">
                                <a:moveTo>
                                  <a:pt x="218103" y="1432210"/>
                                </a:moveTo>
                                <a:lnTo>
                                  <a:pt x="203349" y="1444631"/>
                                </a:lnTo>
                                <a:lnTo>
                                  <a:pt x="210746" y="1451606"/>
                                </a:lnTo>
                                <a:lnTo>
                                  <a:pt x="210247" y="1451606"/>
                                </a:lnTo>
                                <a:lnTo>
                                  <a:pt x="225884" y="1439360"/>
                                </a:lnTo>
                                <a:lnTo>
                                  <a:pt x="218103" y="1432210"/>
                                </a:lnTo>
                                <a:close/>
                              </a:path>
                              <a:path w="264160" h="1460500">
                                <a:moveTo>
                                  <a:pt x="58216" y="1431629"/>
                                </a:moveTo>
                                <a:lnTo>
                                  <a:pt x="50361" y="1438776"/>
                                </a:lnTo>
                                <a:lnTo>
                                  <a:pt x="65244" y="1451152"/>
                                </a:lnTo>
                                <a:lnTo>
                                  <a:pt x="72505" y="1444395"/>
                                </a:lnTo>
                                <a:lnTo>
                                  <a:pt x="72657" y="1444395"/>
                                </a:lnTo>
                                <a:lnTo>
                                  <a:pt x="58216" y="1431629"/>
                                </a:lnTo>
                                <a:close/>
                              </a:path>
                              <a:path w="264160" h="1460500">
                                <a:moveTo>
                                  <a:pt x="190175" y="1432210"/>
                                </a:moveTo>
                                <a:lnTo>
                                  <a:pt x="189988" y="1432341"/>
                                </a:lnTo>
                                <a:lnTo>
                                  <a:pt x="182173" y="1438776"/>
                                </a:lnTo>
                                <a:lnTo>
                                  <a:pt x="182335" y="1438776"/>
                                </a:lnTo>
                                <a:lnTo>
                                  <a:pt x="195695" y="1451152"/>
                                </a:lnTo>
                                <a:lnTo>
                                  <a:pt x="195807" y="1450981"/>
                                </a:lnTo>
                                <a:lnTo>
                                  <a:pt x="203349" y="1444631"/>
                                </a:lnTo>
                                <a:lnTo>
                                  <a:pt x="190175" y="1432210"/>
                                </a:lnTo>
                                <a:close/>
                              </a:path>
                              <a:path w="264160" h="1460500">
                                <a:moveTo>
                                  <a:pt x="42624" y="1432341"/>
                                </a:moveTo>
                                <a:lnTo>
                                  <a:pt x="29556" y="1444395"/>
                                </a:lnTo>
                                <a:lnTo>
                                  <a:pt x="37007" y="1450981"/>
                                </a:lnTo>
                                <a:lnTo>
                                  <a:pt x="40445" y="1447800"/>
                                </a:lnTo>
                                <a:lnTo>
                                  <a:pt x="50361" y="1438776"/>
                                </a:lnTo>
                                <a:lnTo>
                                  <a:pt x="42624" y="1432341"/>
                                </a:lnTo>
                                <a:close/>
                              </a:path>
                              <a:path w="264160" h="1460500">
                                <a:moveTo>
                                  <a:pt x="87176" y="1444395"/>
                                </a:moveTo>
                                <a:lnTo>
                                  <a:pt x="72657" y="1444395"/>
                                </a:lnTo>
                                <a:lnTo>
                                  <a:pt x="80107" y="1450981"/>
                                </a:lnTo>
                                <a:lnTo>
                                  <a:pt x="83458" y="1447800"/>
                                </a:lnTo>
                                <a:lnTo>
                                  <a:pt x="87176" y="1444395"/>
                                </a:lnTo>
                                <a:close/>
                              </a:path>
                              <a:path w="264160" h="1460500">
                                <a:moveTo>
                                  <a:pt x="101316" y="1431629"/>
                                </a:moveTo>
                                <a:lnTo>
                                  <a:pt x="101117" y="1431629"/>
                                </a:lnTo>
                                <a:lnTo>
                                  <a:pt x="93664" y="1438454"/>
                                </a:lnTo>
                                <a:lnTo>
                                  <a:pt x="108393" y="1450981"/>
                                </a:lnTo>
                                <a:lnTo>
                                  <a:pt x="115378" y="1444395"/>
                                </a:lnTo>
                                <a:lnTo>
                                  <a:pt x="115758" y="1444395"/>
                                </a:lnTo>
                                <a:lnTo>
                                  <a:pt x="101316" y="1431629"/>
                                </a:lnTo>
                                <a:close/>
                              </a:path>
                              <a:path w="264160" h="1460500">
                                <a:moveTo>
                                  <a:pt x="130105" y="1444395"/>
                                </a:moveTo>
                                <a:lnTo>
                                  <a:pt x="115758" y="1444395"/>
                                </a:lnTo>
                                <a:lnTo>
                                  <a:pt x="123208" y="1450981"/>
                                </a:lnTo>
                                <a:lnTo>
                                  <a:pt x="122983" y="1450981"/>
                                </a:lnTo>
                                <a:lnTo>
                                  <a:pt x="130105" y="1444395"/>
                                </a:lnTo>
                                <a:close/>
                              </a:path>
                              <a:path w="264160" h="1460500">
                                <a:moveTo>
                                  <a:pt x="124" y="1435100"/>
                                </a:moveTo>
                                <a:lnTo>
                                  <a:pt x="124" y="1447800"/>
                                </a:lnTo>
                                <a:lnTo>
                                  <a:pt x="4674" y="1447800"/>
                                </a:lnTo>
                                <a:lnTo>
                                  <a:pt x="10116" y="1442730"/>
                                </a:lnTo>
                                <a:lnTo>
                                  <a:pt x="124" y="1435100"/>
                                </a:lnTo>
                                <a:close/>
                              </a:path>
                              <a:path w="264160" h="1460500">
                                <a:moveTo>
                                  <a:pt x="9349" y="1426532"/>
                                </a:moveTo>
                                <a:lnTo>
                                  <a:pt x="124" y="1435100"/>
                                </a:lnTo>
                                <a:lnTo>
                                  <a:pt x="10116" y="1442730"/>
                                </a:lnTo>
                                <a:lnTo>
                                  <a:pt x="18666" y="1434768"/>
                                </a:lnTo>
                                <a:lnTo>
                                  <a:pt x="9349" y="1426532"/>
                                </a:lnTo>
                                <a:close/>
                              </a:path>
                              <a:path w="264160" h="1460500">
                                <a:moveTo>
                                  <a:pt x="225914" y="1425635"/>
                                </a:moveTo>
                                <a:lnTo>
                                  <a:pt x="218103" y="1432210"/>
                                </a:lnTo>
                                <a:lnTo>
                                  <a:pt x="225884" y="1439360"/>
                                </a:lnTo>
                                <a:lnTo>
                                  <a:pt x="233898" y="1433084"/>
                                </a:lnTo>
                                <a:lnTo>
                                  <a:pt x="225914" y="1425635"/>
                                </a:lnTo>
                                <a:close/>
                              </a:path>
                              <a:path w="264160" h="1460500">
                                <a:moveTo>
                                  <a:pt x="50648" y="1424940"/>
                                </a:moveTo>
                                <a:lnTo>
                                  <a:pt x="42624" y="1432341"/>
                                </a:lnTo>
                                <a:lnTo>
                                  <a:pt x="50361" y="1438776"/>
                                </a:lnTo>
                                <a:lnTo>
                                  <a:pt x="58216" y="1431629"/>
                                </a:lnTo>
                                <a:lnTo>
                                  <a:pt x="50648" y="1424940"/>
                                </a:lnTo>
                                <a:close/>
                              </a:path>
                              <a:path w="264160" h="1460500">
                                <a:moveTo>
                                  <a:pt x="182664" y="1425128"/>
                                </a:moveTo>
                                <a:lnTo>
                                  <a:pt x="175080" y="1431629"/>
                                </a:lnTo>
                                <a:lnTo>
                                  <a:pt x="174899" y="1431889"/>
                                </a:lnTo>
                                <a:lnTo>
                                  <a:pt x="182335" y="1438776"/>
                                </a:lnTo>
                                <a:lnTo>
                                  <a:pt x="182173" y="1438776"/>
                                </a:lnTo>
                                <a:lnTo>
                                  <a:pt x="190148" y="1432210"/>
                                </a:lnTo>
                                <a:lnTo>
                                  <a:pt x="189835" y="1431889"/>
                                </a:lnTo>
                                <a:lnTo>
                                  <a:pt x="182664" y="1425128"/>
                                </a:lnTo>
                                <a:close/>
                              </a:path>
                              <a:path w="264160" h="1460500">
                                <a:moveTo>
                                  <a:pt x="93577" y="1424788"/>
                                </a:moveTo>
                                <a:lnTo>
                                  <a:pt x="85945" y="1431889"/>
                                </a:lnTo>
                                <a:lnTo>
                                  <a:pt x="93664" y="1438454"/>
                                </a:lnTo>
                                <a:lnTo>
                                  <a:pt x="101117" y="1431629"/>
                                </a:lnTo>
                                <a:lnTo>
                                  <a:pt x="101316" y="1431629"/>
                                </a:lnTo>
                                <a:lnTo>
                                  <a:pt x="93577" y="1424788"/>
                                </a:lnTo>
                                <a:close/>
                              </a:path>
                              <a:path w="264160" h="1460500">
                                <a:moveTo>
                                  <a:pt x="122385" y="1412154"/>
                                </a:moveTo>
                                <a:lnTo>
                                  <a:pt x="114660" y="1419228"/>
                                </a:lnTo>
                                <a:lnTo>
                                  <a:pt x="136772" y="1438229"/>
                                </a:lnTo>
                                <a:lnTo>
                                  <a:pt x="143909" y="1431629"/>
                                </a:lnTo>
                                <a:lnTo>
                                  <a:pt x="128917" y="1431629"/>
                                </a:lnTo>
                                <a:lnTo>
                                  <a:pt x="136417" y="1424557"/>
                                </a:lnTo>
                                <a:lnTo>
                                  <a:pt x="122385" y="1412154"/>
                                </a:lnTo>
                                <a:close/>
                              </a:path>
                              <a:path w="264160" h="1460500">
                                <a:moveTo>
                                  <a:pt x="4674" y="1422400"/>
                                </a:moveTo>
                                <a:lnTo>
                                  <a:pt x="124" y="1422400"/>
                                </a:lnTo>
                                <a:lnTo>
                                  <a:pt x="124" y="1435100"/>
                                </a:lnTo>
                                <a:lnTo>
                                  <a:pt x="9349" y="1426532"/>
                                </a:lnTo>
                                <a:lnTo>
                                  <a:pt x="4674" y="1422400"/>
                                </a:lnTo>
                                <a:close/>
                              </a:path>
                              <a:path w="264160" h="1460500">
                                <a:moveTo>
                                  <a:pt x="30366" y="1407011"/>
                                </a:moveTo>
                                <a:lnTo>
                                  <a:pt x="9349" y="1426532"/>
                                </a:lnTo>
                                <a:lnTo>
                                  <a:pt x="18666" y="1434768"/>
                                </a:lnTo>
                                <a:lnTo>
                                  <a:pt x="31343" y="1422961"/>
                                </a:lnTo>
                                <a:lnTo>
                                  <a:pt x="22036" y="1415221"/>
                                </a:lnTo>
                                <a:lnTo>
                                  <a:pt x="39654" y="1415221"/>
                                </a:lnTo>
                                <a:lnTo>
                                  <a:pt x="30366" y="1407011"/>
                                </a:lnTo>
                                <a:close/>
                              </a:path>
                              <a:path w="264160" h="1460500">
                                <a:moveTo>
                                  <a:pt x="247615" y="1407365"/>
                                </a:moveTo>
                                <a:lnTo>
                                  <a:pt x="225914" y="1425635"/>
                                </a:lnTo>
                                <a:lnTo>
                                  <a:pt x="233898" y="1433084"/>
                                </a:lnTo>
                                <a:lnTo>
                                  <a:pt x="246825" y="1422961"/>
                                </a:lnTo>
                                <a:lnTo>
                                  <a:pt x="246253" y="1422400"/>
                                </a:lnTo>
                                <a:lnTo>
                                  <a:pt x="238524" y="1415221"/>
                                </a:lnTo>
                                <a:lnTo>
                                  <a:pt x="256050" y="1415221"/>
                                </a:lnTo>
                                <a:lnTo>
                                  <a:pt x="247615" y="1407365"/>
                                </a:lnTo>
                                <a:close/>
                              </a:path>
                              <a:path w="264160" h="1460500">
                                <a:moveTo>
                                  <a:pt x="39654" y="1415221"/>
                                </a:moveTo>
                                <a:lnTo>
                                  <a:pt x="31343" y="1422961"/>
                                </a:lnTo>
                                <a:lnTo>
                                  <a:pt x="42624" y="1432341"/>
                                </a:lnTo>
                                <a:lnTo>
                                  <a:pt x="50648" y="1424940"/>
                                </a:lnTo>
                                <a:lnTo>
                                  <a:pt x="39654" y="1415221"/>
                                </a:lnTo>
                                <a:close/>
                              </a:path>
                              <a:path w="264160" h="1460500">
                                <a:moveTo>
                                  <a:pt x="204923" y="1406048"/>
                                </a:moveTo>
                                <a:lnTo>
                                  <a:pt x="182664" y="1425128"/>
                                </a:lnTo>
                                <a:lnTo>
                                  <a:pt x="190175" y="1432210"/>
                                </a:lnTo>
                                <a:lnTo>
                                  <a:pt x="190537" y="1431889"/>
                                </a:lnTo>
                                <a:lnTo>
                                  <a:pt x="204892" y="1420069"/>
                                </a:lnTo>
                                <a:lnTo>
                                  <a:pt x="197130" y="1412936"/>
                                </a:lnTo>
                                <a:lnTo>
                                  <a:pt x="212305" y="1412936"/>
                                </a:lnTo>
                                <a:lnTo>
                                  <a:pt x="204923" y="1406048"/>
                                </a:lnTo>
                                <a:close/>
                              </a:path>
                              <a:path w="264160" h="1460500">
                                <a:moveTo>
                                  <a:pt x="212891" y="1413483"/>
                                </a:moveTo>
                                <a:lnTo>
                                  <a:pt x="204892" y="1420069"/>
                                </a:lnTo>
                                <a:lnTo>
                                  <a:pt x="218103" y="1432210"/>
                                </a:lnTo>
                                <a:lnTo>
                                  <a:pt x="225914" y="1425635"/>
                                </a:lnTo>
                                <a:lnTo>
                                  <a:pt x="212891" y="1413483"/>
                                </a:lnTo>
                                <a:close/>
                              </a:path>
                              <a:path w="264160" h="1460500">
                                <a:moveTo>
                                  <a:pt x="79454" y="1412303"/>
                                </a:moveTo>
                                <a:lnTo>
                                  <a:pt x="71465" y="1419573"/>
                                </a:lnTo>
                                <a:lnTo>
                                  <a:pt x="85945" y="1431889"/>
                                </a:lnTo>
                                <a:lnTo>
                                  <a:pt x="93577" y="1424788"/>
                                </a:lnTo>
                                <a:lnTo>
                                  <a:pt x="79454" y="1412303"/>
                                </a:lnTo>
                                <a:close/>
                              </a:path>
                              <a:path w="264160" h="1460500">
                                <a:moveTo>
                                  <a:pt x="166956" y="1410316"/>
                                </a:moveTo>
                                <a:lnTo>
                                  <a:pt x="159277" y="1417418"/>
                                </a:lnTo>
                                <a:lnTo>
                                  <a:pt x="174899" y="1431889"/>
                                </a:lnTo>
                                <a:lnTo>
                                  <a:pt x="175080" y="1431629"/>
                                </a:lnTo>
                                <a:lnTo>
                                  <a:pt x="182664" y="1425128"/>
                                </a:lnTo>
                                <a:lnTo>
                                  <a:pt x="166956" y="1410316"/>
                                </a:lnTo>
                                <a:close/>
                              </a:path>
                              <a:path w="264160" h="1460500">
                                <a:moveTo>
                                  <a:pt x="63661" y="1412936"/>
                                </a:moveTo>
                                <a:lnTo>
                                  <a:pt x="50648" y="1424940"/>
                                </a:lnTo>
                                <a:lnTo>
                                  <a:pt x="58216" y="1431629"/>
                                </a:lnTo>
                                <a:lnTo>
                                  <a:pt x="71465" y="1419573"/>
                                </a:lnTo>
                                <a:lnTo>
                                  <a:pt x="63661" y="1412936"/>
                                </a:lnTo>
                                <a:close/>
                              </a:path>
                              <a:path w="264160" h="1460500">
                                <a:moveTo>
                                  <a:pt x="106806" y="1412478"/>
                                </a:moveTo>
                                <a:lnTo>
                                  <a:pt x="93577" y="1424788"/>
                                </a:lnTo>
                                <a:lnTo>
                                  <a:pt x="101316" y="1431629"/>
                                </a:lnTo>
                                <a:lnTo>
                                  <a:pt x="101117" y="1431629"/>
                                </a:lnTo>
                                <a:lnTo>
                                  <a:pt x="114660" y="1419228"/>
                                </a:lnTo>
                                <a:lnTo>
                                  <a:pt x="106806" y="1412478"/>
                                </a:lnTo>
                                <a:close/>
                              </a:path>
                              <a:path w="264160" h="1460500">
                                <a:moveTo>
                                  <a:pt x="151610" y="1410316"/>
                                </a:moveTo>
                                <a:lnTo>
                                  <a:pt x="149572" y="1412154"/>
                                </a:lnTo>
                                <a:lnTo>
                                  <a:pt x="136417" y="1424557"/>
                                </a:lnTo>
                                <a:lnTo>
                                  <a:pt x="144158" y="1431399"/>
                                </a:lnTo>
                                <a:lnTo>
                                  <a:pt x="159277" y="1417418"/>
                                </a:lnTo>
                                <a:lnTo>
                                  <a:pt x="151610" y="1410316"/>
                                </a:lnTo>
                                <a:close/>
                              </a:path>
                              <a:path w="264160" h="1460500">
                                <a:moveTo>
                                  <a:pt x="18666" y="1396668"/>
                                </a:moveTo>
                                <a:lnTo>
                                  <a:pt x="9731" y="1404989"/>
                                </a:lnTo>
                                <a:lnTo>
                                  <a:pt x="31343" y="1422961"/>
                                </a:lnTo>
                                <a:lnTo>
                                  <a:pt x="39654" y="1415221"/>
                                </a:lnTo>
                                <a:lnTo>
                                  <a:pt x="21527" y="1415221"/>
                                </a:lnTo>
                                <a:lnTo>
                                  <a:pt x="30366" y="1407011"/>
                                </a:lnTo>
                                <a:lnTo>
                                  <a:pt x="18666" y="1396668"/>
                                </a:lnTo>
                                <a:close/>
                              </a:path>
                              <a:path w="264160" h="1460500">
                                <a:moveTo>
                                  <a:pt x="234846" y="1395472"/>
                                </a:moveTo>
                                <a:lnTo>
                                  <a:pt x="234520" y="1395674"/>
                                </a:lnTo>
                                <a:lnTo>
                                  <a:pt x="225486" y="1403112"/>
                                </a:lnTo>
                                <a:lnTo>
                                  <a:pt x="246857" y="1422961"/>
                                </a:lnTo>
                                <a:lnTo>
                                  <a:pt x="247541" y="1422400"/>
                                </a:lnTo>
                                <a:lnTo>
                                  <a:pt x="256351" y="1415501"/>
                                </a:lnTo>
                                <a:lnTo>
                                  <a:pt x="256050" y="1415221"/>
                                </a:lnTo>
                                <a:lnTo>
                                  <a:pt x="238283" y="1415221"/>
                                </a:lnTo>
                                <a:lnTo>
                                  <a:pt x="247615" y="1407365"/>
                                </a:lnTo>
                                <a:lnTo>
                                  <a:pt x="234846" y="1395472"/>
                                </a:lnTo>
                                <a:close/>
                              </a:path>
                              <a:path w="264160" h="1460500">
                                <a:moveTo>
                                  <a:pt x="188364" y="1390597"/>
                                </a:moveTo>
                                <a:lnTo>
                                  <a:pt x="185706" y="1392978"/>
                                </a:lnTo>
                                <a:lnTo>
                                  <a:pt x="180509" y="1397783"/>
                                </a:lnTo>
                                <a:lnTo>
                                  <a:pt x="180640" y="1397783"/>
                                </a:lnTo>
                                <a:lnTo>
                                  <a:pt x="204892" y="1420069"/>
                                </a:lnTo>
                                <a:lnTo>
                                  <a:pt x="212891" y="1413483"/>
                                </a:lnTo>
                                <a:lnTo>
                                  <a:pt x="212305" y="1412936"/>
                                </a:lnTo>
                                <a:lnTo>
                                  <a:pt x="196887" y="1412936"/>
                                </a:lnTo>
                                <a:lnTo>
                                  <a:pt x="204923" y="1406048"/>
                                </a:lnTo>
                                <a:lnTo>
                                  <a:pt x="188364" y="1390597"/>
                                </a:lnTo>
                                <a:close/>
                              </a:path>
                              <a:path w="264160" h="1460500">
                                <a:moveTo>
                                  <a:pt x="71740" y="1405484"/>
                                </a:moveTo>
                                <a:lnTo>
                                  <a:pt x="63661" y="1412936"/>
                                </a:lnTo>
                                <a:lnTo>
                                  <a:pt x="71465" y="1419573"/>
                                </a:lnTo>
                                <a:lnTo>
                                  <a:pt x="79454" y="1412303"/>
                                </a:lnTo>
                                <a:lnTo>
                                  <a:pt x="71740" y="1405484"/>
                                </a:lnTo>
                                <a:close/>
                              </a:path>
                              <a:path w="264160" h="1460500">
                                <a:moveTo>
                                  <a:pt x="114575" y="1405249"/>
                                </a:moveTo>
                                <a:lnTo>
                                  <a:pt x="106806" y="1412478"/>
                                </a:lnTo>
                                <a:lnTo>
                                  <a:pt x="114660" y="1419228"/>
                                </a:lnTo>
                                <a:lnTo>
                                  <a:pt x="122385" y="1412154"/>
                                </a:lnTo>
                                <a:lnTo>
                                  <a:pt x="114575" y="1405249"/>
                                </a:lnTo>
                                <a:close/>
                              </a:path>
                              <a:path w="264160" h="1460500">
                                <a:moveTo>
                                  <a:pt x="192073" y="1372079"/>
                                </a:moveTo>
                                <a:lnTo>
                                  <a:pt x="152174" y="1409700"/>
                                </a:lnTo>
                                <a:lnTo>
                                  <a:pt x="151610" y="1410316"/>
                                </a:lnTo>
                                <a:lnTo>
                                  <a:pt x="159277" y="1417418"/>
                                </a:lnTo>
                                <a:lnTo>
                                  <a:pt x="166956" y="1410316"/>
                                </a:lnTo>
                                <a:lnTo>
                                  <a:pt x="159316" y="1403112"/>
                                </a:lnTo>
                                <a:lnTo>
                                  <a:pt x="174747" y="1403112"/>
                                </a:lnTo>
                                <a:lnTo>
                                  <a:pt x="180509" y="1397783"/>
                                </a:lnTo>
                                <a:lnTo>
                                  <a:pt x="180640" y="1397783"/>
                                </a:lnTo>
                                <a:lnTo>
                                  <a:pt x="172820" y="1390597"/>
                                </a:lnTo>
                                <a:lnTo>
                                  <a:pt x="188364" y="1390597"/>
                                </a:lnTo>
                                <a:lnTo>
                                  <a:pt x="180472" y="1383234"/>
                                </a:lnTo>
                                <a:lnTo>
                                  <a:pt x="196242" y="1383234"/>
                                </a:lnTo>
                                <a:lnTo>
                                  <a:pt x="200172" y="1379600"/>
                                </a:lnTo>
                                <a:lnTo>
                                  <a:pt x="192073" y="1372079"/>
                                </a:lnTo>
                                <a:close/>
                              </a:path>
                              <a:path w="264160" h="1460500">
                                <a:moveTo>
                                  <a:pt x="256520" y="1377559"/>
                                </a:moveTo>
                                <a:lnTo>
                                  <a:pt x="247231" y="1385208"/>
                                </a:lnTo>
                                <a:lnTo>
                                  <a:pt x="259927" y="1397000"/>
                                </a:lnTo>
                                <a:lnTo>
                                  <a:pt x="247615" y="1407365"/>
                                </a:lnTo>
                                <a:lnTo>
                                  <a:pt x="256351" y="1415501"/>
                                </a:lnTo>
                                <a:lnTo>
                                  <a:pt x="263758" y="1409700"/>
                                </a:lnTo>
                                <a:lnTo>
                                  <a:pt x="263758" y="1384300"/>
                                </a:lnTo>
                                <a:lnTo>
                                  <a:pt x="256520" y="1377559"/>
                                </a:lnTo>
                                <a:close/>
                              </a:path>
                              <a:path w="264160" h="1460500">
                                <a:moveTo>
                                  <a:pt x="51384" y="1387490"/>
                                </a:moveTo>
                                <a:lnTo>
                                  <a:pt x="30366" y="1407011"/>
                                </a:lnTo>
                                <a:lnTo>
                                  <a:pt x="39654" y="1415221"/>
                                </a:lnTo>
                                <a:lnTo>
                                  <a:pt x="52394" y="1403355"/>
                                </a:lnTo>
                                <a:lnTo>
                                  <a:pt x="43126" y="1395472"/>
                                </a:lnTo>
                                <a:lnTo>
                                  <a:pt x="60414" y="1395472"/>
                                </a:lnTo>
                                <a:lnTo>
                                  <a:pt x="51384" y="1387490"/>
                                </a:lnTo>
                                <a:close/>
                              </a:path>
                              <a:path w="264160" h="1460500">
                                <a:moveTo>
                                  <a:pt x="217261" y="1395472"/>
                                </a:moveTo>
                                <a:lnTo>
                                  <a:pt x="204923" y="1406048"/>
                                </a:lnTo>
                                <a:lnTo>
                                  <a:pt x="212891" y="1413483"/>
                                </a:lnTo>
                                <a:lnTo>
                                  <a:pt x="225486" y="1403112"/>
                                </a:lnTo>
                                <a:lnTo>
                                  <a:pt x="217261" y="1395472"/>
                                </a:lnTo>
                                <a:close/>
                              </a:path>
                              <a:path w="264160" h="1460500">
                                <a:moveTo>
                                  <a:pt x="60641" y="1395674"/>
                                </a:moveTo>
                                <a:lnTo>
                                  <a:pt x="52394" y="1403355"/>
                                </a:lnTo>
                                <a:lnTo>
                                  <a:pt x="63661" y="1412936"/>
                                </a:lnTo>
                                <a:lnTo>
                                  <a:pt x="71740" y="1405484"/>
                                </a:lnTo>
                                <a:lnTo>
                                  <a:pt x="60641" y="1395674"/>
                                </a:lnTo>
                                <a:close/>
                              </a:path>
                              <a:path w="264160" h="1460500">
                                <a:moveTo>
                                  <a:pt x="100693" y="1392978"/>
                                </a:moveTo>
                                <a:lnTo>
                                  <a:pt x="92641" y="1400305"/>
                                </a:lnTo>
                                <a:lnTo>
                                  <a:pt x="106806" y="1412478"/>
                                </a:lnTo>
                                <a:lnTo>
                                  <a:pt x="114575" y="1405249"/>
                                </a:lnTo>
                                <a:lnTo>
                                  <a:pt x="100693" y="1392978"/>
                                </a:lnTo>
                                <a:close/>
                              </a:path>
                              <a:path w="264160" h="1460500">
                                <a:moveTo>
                                  <a:pt x="84727" y="1393504"/>
                                </a:moveTo>
                                <a:lnTo>
                                  <a:pt x="71740" y="1405484"/>
                                </a:lnTo>
                                <a:lnTo>
                                  <a:pt x="79454" y="1412303"/>
                                </a:lnTo>
                                <a:lnTo>
                                  <a:pt x="92641" y="1400305"/>
                                </a:lnTo>
                                <a:lnTo>
                                  <a:pt x="84727" y="1393504"/>
                                </a:lnTo>
                                <a:close/>
                              </a:path>
                              <a:path w="264160" h="1460500">
                                <a:moveTo>
                                  <a:pt x="130321" y="1390597"/>
                                </a:moveTo>
                                <a:lnTo>
                                  <a:pt x="114575" y="1405249"/>
                                </a:lnTo>
                                <a:lnTo>
                                  <a:pt x="122385" y="1412154"/>
                                </a:lnTo>
                                <a:lnTo>
                                  <a:pt x="138079" y="1397783"/>
                                </a:lnTo>
                                <a:lnTo>
                                  <a:pt x="130321" y="1390597"/>
                                </a:lnTo>
                                <a:close/>
                              </a:path>
                              <a:path w="264160" h="1460500">
                                <a:moveTo>
                                  <a:pt x="146043" y="1390597"/>
                                </a:moveTo>
                                <a:lnTo>
                                  <a:pt x="143327" y="1392978"/>
                                </a:lnTo>
                                <a:lnTo>
                                  <a:pt x="138079" y="1397783"/>
                                </a:lnTo>
                                <a:lnTo>
                                  <a:pt x="151610" y="1410316"/>
                                </a:lnTo>
                                <a:lnTo>
                                  <a:pt x="152174" y="1409700"/>
                                </a:lnTo>
                                <a:lnTo>
                                  <a:pt x="159161" y="1403112"/>
                                </a:lnTo>
                                <a:lnTo>
                                  <a:pt x="159316" y="1403112"/>
                                </a:lnTo>
                                <a:lnTo>
                                  <a:pt x="146043" y="1390597"/>
                                </a:lnTo>
                                <a:close/>
                              </a:path>
                              <a:path w="264160" h="1460500">
                                <a:moveTo>
                                  <a:pt x="174747" y="1403112"/>
                                </a:moveTo>
                                <a:lnTo>
                                  <a:pt x="159316" y="1403112"/>
                                </a:lnTo>
                                <a:lnTo>
                                  <a:pt x="166956" y="1410316"/>
                                </a:lnTo>
                                <a:lnTo>
                                  <a:pt x="174747" y="1403112"/>
                                </a:lnTo>
                                <a:close/>
                              </a:path>
                              <a:path w="264160" h="1460500">
                                <a:moveTo>
                                  <a:pt x="124" y="1397000"/>
                                </a:moveTo>
                                <a:lnTo>
                                  <a:pt x="4674" y="1409700"/>
                                </a:lnTo>
                                <a:lnTo>
                                  <a:pt x="9731" y="1404989"/>
                                </a:lnTo>
                                <a:lnTo>
                                  <a:pt x="124" y="1397000"/>
                                </a:lnTo>
                                <a:close/>
                              </a:path>
                              <a:path w="264160" h="1460500">
                                <a:moveTo>
                                  <a:pt x="9349" y="1388432"/>
                                </a:moveTo>
                                <a:lnTo>
                                  <a:pt x="124" y="1397000"/>
                                </a:lnTo>
                                <a:lnTo>
                                  <a:pt x="9731" y="1404989"/>
                                </a:lnTo>
                                <a:lnTo>
                                  <a:pt x="18666" y="1396668"/>
                                </a:lnTo>
                                <a:lnTo>
                                  <a:pt x="9349" y="1388432"/>
                                </a:lnTo>
                                <a:close/>
                              </a:path>
                              <a:path w="264160" h="1460500">
                                <a:moveTo>
                                  <a:pt x="39727" y="1377186"/>
                                </a:moveTo>
                                <a:lnTo>
                                  <a:pt x="39584" y="1377186"/>
                                </a:lnTo>
                                <a:lnTo>
                                  <a:pt x="31946" y="1384300"/>
                                </a:lnTo>
                                <a:lnTo>
                                  <a:pt x="31057" y="1385208"/>
                                </a:lnTo>
                                <a:lnTo>
                                  <a:pt x="52394" y="1403355"/>
                                </a:lnTo>
                                <a:lnTo>
                                  <a:pt x="60641" y="1395674"/>
                                </a:lnTo>
                                <a:lnTo>
                                  <a:pt x="60414" y="1395472"/>
                                </a:lnTo>
                                <a:lnTo>
                                  <a:pt x="42790" y="1395472"/>
                                </a:lnTo>
                                <a:lnTo>
                                  <a:pt x="51384" y="1387490"/>
                                </a:lnTo>
                                <a:lnTo>
                                  <a:pt x="39727" y="1377186"/>
                                </a:lnTo>
                                <a:close/>
                              </a:path>
                              <a:path w="264160" h="1460500">
                                <a:moveTo>
                                  <a:pt x="226418" y="1387623"/>
                                </a:moveTo>
                                <a:lnTo>
                                  <a:pt x="217261" y="1395472"/>
                                </a:lnTo>
                                <a:lnTo>
                                  <a:pt x="225486" y="1403112"/>
                                </a:lnTo>
                                <a:lnTo>
                                  <a:pt x="234765" y="1395472"/>
                                </a:lnTo>
                                <a:lnTo>
                                  <a:pt x="232733" y="1393504"/>
                                </a:lnTo>
                                <a:lnTo>
                                  <a:pt x="226418" y="1387623"/>
                                </a:lnTo>
                                <a:close/>
                              </a:path>
                              <a:path w="264160" h="1460500">
                                <a:moveTo>
                                  <a:pt x="92832" y="1386029"/>
                                </a:moveTo>
                                <a:lnTo>
                                  <a:pt x="84727" y="1393504"/>
                                </a:lnTo>
                                <a:lnTo>
                                  <a:pt x="92641" y="1400305"/>
                                </a:lnTo>
                                <a:lnTo>
                                  <a:pt x="100693" y="1392978"/>
                                </a:lnTo>
                                <a:lnTo>
                                  <a:pt x="92832" y="1386029"/>
                                </a:lnTo>
                                <a:close/>
                              </a:path>
                              <a:path w="264160" h="1460500">
                                <a:moveTo>
                                  <a:pt x="138234" y="1383234"/>
                                </a:moveTo>
                                <a:lnTo>
                                  <a:pt x="130321" y="1390597"/>
                                </a:lnTo>
                                <a:lnTo>
                                  <a:pt x="138079" y="1397783"/>
                                </a:lnTo>
                                <a:lnTo>
                                  <a:pt x="145926" y="1390597"/>
                                </a:lnTo>
                                <a:lnTo>
                                  <a:pt x="143747" y="1388432"/>
                                </a:lnTo>
                                <a:lnTo>
                                  <a:pt x="138234" y="1383234"/>
                                </a:lnTo>
                                <a:close/>
                              </a:path>
                              <a:path w="264160" h="1460500">
                                <a:moveTo>
                                  <a:pt x="167345" y="1370985"/>
                                </a:moveTo>
                                <a:lnTo>
                                  <a:pt x="159397" y="1378262"/>
                                </a:lnTo>
                                <a:lnTo>
                                  <a:pt x="180640" y="1397783"/>
                                </a:lnTo>
                                <a:lnTo>
                                  <a:pt x="180509" y="1397783"/>
                                </a:lnTo>
                                <a:lnTo>
                                  <a:pt x="188280" y="1390597"/>
                                </a:lnTo>
                                <a:lnTo>
                                  <a:pt x="172433" y="1390597"/>
                                </a:lnTo>
                                <a:lnTo>
                                  <a:pt x="180242" y="1383234"/>
                                </a:lnTo>
                                <a:lnTo>
                                  <a:pt x="180472" y="1383234"/>
                                </a:lnTo>
                                <a:lnTo>
                                  <a:pt x="167345" y="1370985"/>
                                </a:lnTo>
                                <a:close/>
                              </a:path>
                              <a:path w="264160" h="1460500">
                                <a:moveTo>
                                  <a:pt x="4674" y="1384300"/>
                                </a:moveTo>
                                <a:lnTo>
                                  <a:pt x="124" y="1384300"/>
                                </a:lnTo>
                                <a:lnTo>
                                  <a:pt x="124" y="1397000"/>
                                </a:lnTo>
                                <a:lnTo>
                                  <a:pt x="9349" y="1388432"/>
                                </a:lnTo>
                                <a:lnTo>
                                  <a:pt x="4674" y="1384300"/>
                                </a:lnTo>
                                <a:close/>
                              </a:path>
                              <a:path w="264160" h="1460500">
                                <a:moveTo>
                                  <a:pt x="30366" y="1368911"/>
                                </a:moveTo>
                                <a:lnTo>
                                  <a:pt x="9349" y="1388432"/>
                                </a:lnTo>
                                <a:lnTo>
                                  <a:pt x="18666" y="1396668"/>
                                </a:lnTo>
                                <a:lnTo>
                                  <a:pt x="30970" y="1385208"/>
                                </a:lnTo>
                                <a:lnTo>
                                  <a:pt x="29989" y="1384300"/>
                                </a:lnTo>
                                <a:lnTo>
                                  <a:pt x="21625" y="1377186"/>
                                </a:lnTo>
                                <a:lnTo>
                                  <a:pt x="39727" y="1377186"/>
                                </a:lnTo>
                                <a:lnTo>
                                  <a:pt x="30366" y="1368911"/>
                                </a:lnTo>
                                <a:close/>
                              </a:path>
                              <a:path w="264160" h="1460500">
                                <a:moveTo>
                                  <a:pt x="64045" y="1375731"/>
                                </a:moveTo>
                                <a:lnTo>
                                  <a:pt x="51384" y="1387490"/>
                                </a:lnTo>
                                <a:lnTo>
                                  <a:pt x="60641" y="1395674"/>
                                </a:lnTo>
                                <a:lnTo>
                                  <a:pt x="73412" y="1383780"/>
                                </a:lnTo>
                                <a:lnTo>
                                  <a:pt x="64045" y="1375731"/>
                                </a:lnTo>
                                <a:close/>
                              </a:path>
                              <a:path w="264160" h="1460500">
                                <a:moveTo>
                                  <a:pt x="209020" y="1371419"/>
                                </a:moveTo>
                                <a:lnTo>
                                  <a:pt x="200172" y="1379600"/>
                                </a:lnTo>
                                <a:lnTo>
                                  <a:pt x="217261" y="1395472"/>
                                </a:lnTo>
                                <a:lnTo>
                                  <a:pt x="226418" y="1387623"/>
                                </a:lnTo>
                                <a:lnTo>
                                  <a:pt x="209020" y="1371419"/>
                                </a:lnTo>
                                <a:close/>
                              </a:path>
                              <a:path w="264160" h="1460500">
                                <a:moveTo>
                                  <a:pt x="238594" y="1377186"/>
                                </a:moveTo>
                                <a:lnTo>
                                  <a:pt x="226418" y="1387623"/>
                                </a:lnTo>
                                <a:lnTo>
                                  <a:pt x="234846" y="1395472"/>
                                </a:lnTo>
                                <a:lnTo>
                                  <a:pt x="237155" y="1393504"/>
                                </a:lnTo>
                                <a:lnTo>
                                  <a:pt x="247231" y="1385208"/>
                                </a:lnTo>
                                <a:lnTo>
                                  <a:pt x="238594" y="1377186"/>
                                </a:lnTo>
                                <a:close/>
                              </a:path>
                              <a:path w="264160" h="1460500">
                                <a:moveTo>
                                  <a:pt x="81629" y="1376126"/>
                                </a:moveTo>
                                <a:lnTo>
                                  <a:pt x="73412" y="1383780"/>
                                </a:lnTo>
                                <a:lnTo>
                                  <a:pt x="84727" y="1393504"/>
                                </a:lnTo>
                                <a:lnTo>
                                  <a:pt x="92832" y="1386029"/>
                                </a:lnTo>
                                <a:lnTo>
                                  <a:pt x="81629" y="1376126"/>
                                </a:lnTo>
                                <a:close/>
                              </a:path>
                              <a:path w="264160" h="1460500">
                                <a:moveTo>
                                  <a:pt x="109147" y="1370985"/>
                                </a:moveTo>
                                <a:lnTo>
                                  <a:pt x="92832" y="1386029"/>
                                </a:lnTo>
                                <a:lnTo>
                                  <a:pt x="100693" y="1392978"/>
                                </a:lnTo>
                                <a:lnTo>
                                  <a:pt x="116865" y="1378262"/>
                                </a:lnTo>
                                <a:lnTo>
                                  <a:pt x="117004" y="1378262"/>
                                </a:lnTo>
                                <a:lnTo>
                                  <a:pt x="109147" y="1370985"/>
                                </a:lnTo>
                                <a:close/>
                              </a:path>
                              <a:path w="264160" h="1460500">
                                <a:moveTo>
                                  <a:pt x="125056" y="1370809"/>
                                </a:moveTo>
                                <a:lnTo>
                                  <a:pt x="116865" y="1378262"/>
                                </a:lnTo>
                                <a:lnTo>
                                  <a:pt x="117004" y="1378262"/>
                                </a:lnTo>
                                <a:lnTo>
                                  <a:pt x="130321" y="1390597"/>
                                </a:lnTo>
                                <a:lnTo>
                                  <a:pt x="138234" y="1383234"/>
                                </a:lnTo>
                                <a:lnTo>
                                  <a:pt x="125056" y="1370809"/>
                                </a:lnTo>
                                <a:close/>
                              </a:path>
                              <a:path w="264160" h="1460500">
                                <a:moveTo>
                                  <a:pt x="151478" y="1370985"/>
                                </a:moveTo>
                                <a:lnTo>
                                  <a:pt x="150932" y="1371419"/>
                                </a:lnTo>
                                <a:lnTo>
                                  <a:pt x="138234" y="1383234"/>
                                </a:lnTo>
                                <a:lnTo>
                                  <a:pt x="146043" y="1390597"/>
                                </a:lnTo>
                                <a:lnTo>
                                  <a:pt x="148291" y="1388432"/>
                                </a:lnTo>
                                <a:lnTo>
                                  <a:pt x="159397" y="1378262"/>
                                </a:lnTo>
                                <a:lnTo>
                                  <a:pt x="151478" y="1370985"/>
                                </a:lnTo>
                                <a:close/>
                              </a:path>
                              <a:path w="264160" h="1460500">
                                <a:moveTo>
                                  <a:pt x="196242" y="1383234"/>
                                </a:moveTo>
                                <a:lnTo>
                                  <a:pt x="180472" y="1383234"/>
                                </a:lnTo>
                                <a:lnTo>
                                  <a:pt x="188364" y="1390597"/>
                                </a:lnTo>
                                <a:lnTo>
                                  <a:pt x="190622" y="1388432"/>
                                </a:lnTo>
                                <a:lnTo>
                                  <a:pt x="196242" y="1383234"/>
                                </a:lnTo>
                                <a:close/>
                              </a:path>
                              <a:path w="264160" h="1460500">
                                <a:moveTo>
                                  <a:pt x="18666" y="1358568"/>
                                </a:moveTo>
                                <a:lnTo>
                                  <a:pt x="9630" y="1366984"/>
                                </a:lnTo>
                                <a:lnTo>
                                  <a:pt x="31057" y="1385208"/>
                                </a:lnTo>
                                <a:lnTo>
                                  <a:pt x="31946" y="1384300"/>
                                </a:lnTo>
                                <a:lnTo>
                                  <a:pt x="39584" y="1377186"/>
                                </a:lnTo>
                                <a:lnTo>
                                  <a:pt x="21457" y="1377186"/>
                                </a:lnTo>
                                <a:lnTo>
                                  <a:pt x="30366" y="1368911"/>
                                </a:lnTo>
                                <a:lnTo>
                                  <a:pt x="18666" y="1358568"/>
                                </a:lnTo>
                                <a:close/>
                              </a:path>
                              <a:path w="264160" h="1460500">
                                <a:moveTo>
                                  <a:pt x="247720" y="1369363"/>
                                </a:moveTo>
                                <a:lnTo>
                                  <a:pt x="238594" y="1377186"/>
                                </a:lnTo>
                                <a:lnTo>
                                  <a:pt x="247231" y="1385208"/>
                                </a:lnTo>
                                <a:lnTo>
                                  <a:pt x="256520" y="1377559"/>
                                </a:lnTo>
                                <a:lnTo>
                                  <a:pt x="247720" y="1369363"/>
                                </a:lnTo>
                                <a:close/>
                              </a:path>
                              <a:path w="264160" h="1460500">
                                <a:moveTo>
                                  <a:pt x="72402" y="1367969"/>
                                </a:moveTo>
                                <a:lnTo>
                                  <a:pt x="64045" y="1375731"/>
                                </a:lnTo>
                                <a:lnTo>
                                  <a:pt x="73412" y="1383780"/>
                                </a:lnTo>
                                <a:lnTo>
                                  <a:pt x="81629" y="1376126"/>
                                </a:lnTo>
                                <a:lnTo>
                                  <a:pt x="72402" y="1367969"/>
                                </a:lnTo>
                                <a:close/>
                              </a:path>
                              <a:path w="264160" h="1460500">
                                <a:moveTo>
                                  <a:pt x="200846" y="1363807"/>
                                </a:moveTo>
                                <a:lnTo>
                                  <a:pt x="192073" y="1372079"/>
                                </a:lnTo>
                                <a:lnTo>
                                  <a:pt x="200172" y="1379600"/>
                                </a:lnTo>
                                <a:lnTo>
                                  <a:pt x="209020" y="1371419"/>
                                </a:lnTo>
                                <a:lnTo>
                                  <a:pt x="200846" y="1363807"/>
                                </a:lnTo>
                                <a:close/>
                              </a:path>
                              <a:path w="264160" h="1460500">
                                <a:moveTo>
                                  <a:pt x="130270" y="1351496"/>
                                </a:moveTo>
                                <a:lnTo>
                                  <a:pt x="109147" y="1370985"/>
                                </a:lnTo>
                                <a:lnTo>
                                  <a:pt x="117004" y="1378262"/>
                                </a:lnTo>
                                <a:lnTo>
                                  <a:pt x="116865" y="1378262"/>
                                </a:lnTo>
                                <a:lnTo>
                                  <a:pt x="125056" y="1370809"/>
                                </a:lnTo>
                                <a:lnTo>
                                  <a:pt x="117364" y="1363556"/>
                                </a:lnTo>
                                <a:lnTo>
                                  <a:pt x="133027" y="1363556"/>
                                </a:lnTo>
                                <a:lnTo>
                                  <a:pt x="138144" y="1358900"/>
                                </a:lnTo>
                                <a:lnTo>
                                  <a:pt x="138326" y="1358900"/>
                                </a:lnTo>
                                <a:lnTo>
                                  <a:pt x="130270" y="1351496"/>
                                </a:lnTo>
                                <a:close/>
                              </a:path>
                              <a:path w="264160" h="1460500">
                                <a:moveTo>
                                  <a:pt x="159383" y="1363556"/>
                                </a:moveTo>
                                <a:lnTo>
                                  <a:pt x="151588" y="1370809"/>
                                </a:lnTo>
                                <a:lnTo>
                                  <a:pt x="151478" y="1370985"/>
                                </a:lnTo>
                                <a:lnTo>
                                  <a:pt x="159397" y="1378262"/>
                                </a:lnTo>
                                <a:lnTo>
                                  <a:pt x="167345" y="1370985"/>
                                </a:lnTo>
                                <a:lnTo>
                                  <a:pt x="159383" y="1363556"/>
                                </a:lnTo>
                                <a:close/>
                              </a:path>
                              <a:path w="264160" h="1460500">
                                <a:moveTo>
                                  <a:pt x="250328" y="1333691"/>
                                </a:moveTo>
                                <a:lnTo>
                                  <a:pt x="249817" y="1333691"/>
                                </a:lnTo>
                                <a:lnTo>
                                  <a:pt x="241283" y="1341583"/>
                                </a:lnTo>
                                <a:lnTo>
                                  <a:pt x="259927" y="1358900"/>
                                </a:lnTo>
                                <a:lnTo>
                                  <a:pt x="247720" y="1369363"/>
                                </a:lnTo>
                                <a:lnTo>
                                  <a:pt x="256520" y="1377559"/>
                                </a:lnTo>
                                <a:lnTo>
                                  <a:pt x="263758" y="1371600"/>
                                </a:lnTo>
                                <a:lnTo>
                                  <a:pt x="263758" y="1346200"/>
                                </a:lnTo>
                                <a:lnTo>
                                  <a:pt x="250328" y="1333691"/>
                                </a:lnTo>
                                <a:close/>
                              </a:path>
                              <a:path w="264160" h="1460500">
                                <a:moveTo>
                                  <a:pt x="42738" y="1357420"/>
                                </a:moveTo>
                                <a:lnTo>
                                  <a:pt x="30366" y="1368911"/>
                                </a:lnTo>
                                <a:lnTo>
                                  <a:pt x="39727" y="1377186"/>
                                </a:lnTo>
                                <a:lnTo>
                                  <a:pt x="39584" y="1377186"/>
                                </a:lnTo>
                                <a:lnTo>
                                  <a:pt x="52135" y="1365496"/>
                                </a:lnTo>
                                <a:lnTo>
                                  <a:pt x="42738" y="1357420"/>
                                </a:lnTo>
                                <a:close/>
                              </a:path>
                              <a:path w="264160" h="1460500">
                                <a:moveTo>
                                  <a:pt x="229548" y="1352438"/>
                                </a:moveTo>
                                <a:lnTo>
                                  <a:pt x="220727" y="1360592"/>
                                </a:lnTo>
                                <a:lnTo>
                                  <a:pt x="238594" y="1377186"/>
                                </a:lnTo>
                                <a:lnTo>
                                  <a:pt x="247720" y="1369363"/>
                                </a:lnTo>
                                <a:lnTo>
                                  <a:pt x="229548" y="1352438"/>
                                </a:lnTo>
                                <a:close/>
                              </a:path>
                              <a:path w="264160" h="1460500">
                                <a:moveTo>
                                  <a:pt x="89124" y="1352438"/>
                                </a:moveTo>
                                <a:lnTo>
                                  <a:pt x="72402" y="1367969"/>
                                </a:lnTo>
                                <a:lnTo>
                                  <a:pt x="81629" y="1376126"/>
                                </a:lnTo>
                                <a:lnTo>
                                  <a:pt x="98118" y="1360769"/>
                                </a:lnTo>
                                <a:lnTo>
                                  <a:pt x="89124" y="1352438"/>
                                </a:lnTo>
                                <a:close/>
                              </a:path>
                              <a:path w="264160" h="1460500">
                                <a:moveTo>
                                  <a:pt x="60641" y="1357574"/>
                                </a:moveTo>
                                <a:lnTo>
                                  <a:pt x="52135" y="1365496"/>
                                </a:lnTo>
                                <a:lnTo>
                                  <a:pt x="64045" y="1375731"/>
                                </a:lnTo>
                                <a:lnTo>
                                  <a:pt x="72402" y="1367969"/>
                                </a:lnTo>
                                <a:lnTo>
                                  <a:pt x="60641" y="1357574"/>
                                </a:lnTo>
                                <a:close/>
                              </a:path>
                              <a:path w="264160" h="1460500">
                                <a:moveTo>
                                  <a:pt x="188124" y="1351957"/>
                                </a:moveTo>
                                <a:lnTo>
                                  <a:pt x="179204" y="1360125"/>
                                </a:lnTo>
                                <a:lnTo>
                                  <a:pt x="192073" y="1372079"/>
                                </a:lnTo>
                                <a:lnTo>
                                  <a:pt x="200846" y="1363807"/>
                                </a:lnTo>
                                <a:lnTo>
                                  <a:pt x="188124" y="1351957"/>
                                </a:lnTo>
                                <a:close/>
                              </a:path>
                              <a:path w="264160" h="1460500">
                                <a:moveTo>
                                  <a:pt x="124" y="1358900"/>
                                </a:moveTo>
                                <a:lnTo>
                                  <a:pt x="4609" y="1371419"/>
                                </a:lnTo>
                                <a:lnTo>
                                  <a:pt x="4674" y="1371600"/>
                                </a:lnTo>
                                <a:lnTo>
                                  <a:pt x="9630" y="1366984"/>
                                </a:lnTo>
                                <a:lnTo>
                                  <a:pt x="124" y="1358900"/>
                                </a:lnTo>
                                <a:close/>
                              </a:path>
                              <a:path w="264160" h="1460500">
                                <a:moveTo>
                                  <a:pt x="212429" y="1352885"/>
                                </a:moveTo>
                                <a:lnTo>
                                  <a:pt x="200846" y="1363807"/>
                                </a:lnTo>
                                <a:lnTo>
                                  <a:pt x="209020" y="1371419"/>
                                </a:lnTo>
                                <a:lnTo>
                                  <a:pt x="220727" y="1360592"/>
                                </a:lnTo>
                                <a:lnTo>
                                  <a:pt x="212429" y="1352885"/>
                                </a:lnTo>
                                <a:close/>
                              </a:path>
                              <a:path w="264160" h="1460500">
                                <a:moveTo>
                                  <a:pt x="106314" y="1353136"/>
                                </a:moveTo>
                                <a:lnTo>
                                  <a:pt x="98118" y="1360769"/>
                                </a:lnTo>
                                <a:lnTo>
                                  <a:pt x="109147" y="1370985"/>
                                </a:lnTo>
                                <a:lnTo>
                                  <a:pt x="117196" y="1363556"/>
                                </a:lnTo>
                                <a:lnTo>
                                  <a:pt x="117364" y="1363556"/>
                                </a:lnTo>
                                <a:lnTo>
                                  <a:pt x="106314" y="1353136"/>
                                </a:lnTo>
                                <a:close/>
                              </a:path>
                              <a:path w="264160" h="1460500">
                                <a:moveTo>
                                  <a:pt x="146458" y="1351496"/>
                                </a:moveTo>
                                <a:lnTo>
                                  <a:pt x="146281" y="1351496"/>
                                </a:lnTo>
                                <a:lnTo>
                                  <a:pt x="138144" y="1358900"/>
                                </a:lnTo>
                                <a:lnTo>
                                  <a:pt x="138326" y="1358900"/>
                                </a:lnTo>
                                <a:lnTo>
                                  <a:pt x="151478" y="1370985"/>
                                </a:lnTo>
                                <a:lnTo>
                                  <a:pt x="151588" y="1370809"/>
                                </a:lnTo>
                                <a:lnTo>
                                  <a:pt x="159383" y="1363556"/>
                                </a:lnTo>
                                <a:lnTo>
                                  <a:pt x="146458" y="1351496"/>
                                </a:lnTo>
                                <a:close/>
                              </a:path>
                              <a:path w="264160" h="1460500">
                                <a:moveTo>
                                  <a:pt x="171129" y="1352626"/>
                                </a:moveTo>
                                <a:lnTo>
                                  <a:pt x="159383" y="1363556"/>
                                </a:lnTo>
                                <a:lnTo>
                                  <a:pt x="167345" y="1370985"/>
                                </a:lnTo>
                                <a:lnTo>
                                  <a:pt x="179204" y="1360125"/>
                                </a:lnTo>
                                <a:lnTo>
                                  <a:pt x="171129" y="1352626"/>
                                </a:lnTo>
                                <a:close/>
                              </a:path>
                              <a:path w="264160" h="1460500">
                                <a:moveTo>
                                  <a:pt x="133027" y="1363556"/>
                                </a:moveTo>
                                <a:lnTo>
                                  <a:pt x="117364" y="1363556"/>
                                </a:lnTo>
                                <a:lnTo>
                                  <a:pt x="125056" y="1370809"/>
                                </a:lnTo>
                                <a:lnTo>
                                  <a:pt x="133027" y="1363556"/>
                                </a:lnTo>
                                <a:close/>
                              </a:path>
                              <a:path w="264160" h="1460500">
                                <a:moveTo>
                                  <a:pt x="9349" y="1350332"/>
                                </a:moveTo>
                                <a:lnTo>
                                  <a:pt x="124" y="1358900"/>
                                </a:lnTo>
                                <a:lnTo>
                                  <a:pt x="9630" y="1366984"/>
                                </a:lnTo>
                                <a:lnTo>
                                  <a:pt x="18666" y="1358568"/>
                                </a:lnTo>
                                <a:lnTo>
                                  <a:pt x="9349" y="1350332"/>
                                </a:lnTo>
                                <a:close/>
                              </a:path>
                              <a:path w="264160" h="1460500">
                                <a:moveTo>
                                  <a:pt x="51384" y="1349390"/>
                                </a:moveTo>
                                <a:lnTo>
                                  <a:pt x="42738" y="1357420"/>
                                </a:lnTo>
                                <a:lnTo>
                                  <a:pt x="52135" y="1365496"/>
                                </a:lnTo>
                                <a:lnTo>
                                  <a:pt x="60641" y="1357574"/>
                                </a:lnTo>
                                <a:lnTo>
                                  <a:pt x="51384" y="1349390"/>
                                </a:lnTo>
                                <a:close/>
                              </a:path>
                              <a:path w="264160" h="1460500">
                                <a:moveTo>
                                  <a:pt x="97411" y="1344742"/>
                                </a:moveTo>
                                <a:lnTo>
                                  <a:pt x="89124" y="1352438"/>
                                </a:lnTo>
                                <a:lnTo>
                                  <a:pt x="98118" y="1360769"/>
                                </a:lnTo>
                                <a:lnTo>
                                  <a:pt x="106314" y="1353136"/>
                                </a:lnTo>
                                <a:lnTo>
                                  <a:pt x="97411" y="1344742"/>
                                </a:lnTo>
                                <a:close/>
                              </a:path>
                              <a:path w="264160" h="1460500">
                                <a:moveTo>
                                  <a:pt x="232785" y="1333691"/>
                                </a:moveTo>
                                <a:lnTo>
                                  <a:pt x="212429" y="1352885"/>
                                </a:lnTo>
                                <a:lnTo>
                                  <a:pt x="220727" y="1360592"/>
                                </a:lnTo>
                                <a:lnTo>
                                  <a:pt x="229545" y="1352438"/>
                                </a:lnTo>
                                <a:lnTo>
                                  <a:pt x="221284" y="1344742"/>
                                </a:lnTo>
                                <a:lnTo>
                                  <a:pt x="237868" y="1344742"/>
                                </a:lnTo>
                                <a:lnTo>
                                  <a:pt x="241283" y="1341583"/>
                                </a:lnTo>
                                <a:lnTo>
                                  <a:pt x="232785" y="1333691"/>
                                </a:lnTo>
                                <a:close/>
                              </a:path>
                              <a:path w="264160" h="1460500">
                                <a:moveTo>
                                  <a:pt x="179989" y="1344381"/>
                                </a:moveTo>
                                <a:lnTo>
                                  <a:pt x="171129" y="1352626"/>
                                </a:lnTo>
                                <a:lnTo>
                                  <a:pt x="179204" y="1360125"/>
                                </a:lnTo>
                                <a:lnTo>
                                  <a:pt x="188124" y="1351957"/>
                                </a:lnTo>
                                <a:lnTo>
                                  <a:pt x="179989" y="1344381"/>
                                </a:lnTo>
                                <a:close/>
                              </a:path>
                              <a:path w="264160" h="1460500">
                                <a:moveTo>
                                  <a:pt x="4674" y="1346200"/>
                                </a:moveTo>
                                <a:lnTo>
                                  <a:pt x="124" y="1346200"/>
                                </a:lnTo>
                                <a:lnTo>
                                  <a:pt x="124" y="1358900"/>
                                </a:lnTo>
                                <a:lnTo>
                                  <a:pt x="9349" y="1350332"/>
                                </a:lnTo>
                                <a:lnTo>
                                  <a:pt x="4674" y="1346200"/>
                                </a:lnTo>
                                <a:close/>
                              </a:path>
                              <a:path w="264160" h="1460500">
                                <a:moveTo>
                                  <a:pt x="138410" y="1343987"/>
                                </a:moveTo>
                                <a:lnTo>
                                  <a:pt x="130270" y="1351496"/>
                                </a:lnTo>
                                <a:lnTo>
                                  <a:pt x="138326" y="1358900"/>
                                </a:lnTo>
                                <a:lnTo>
                                  <a:pt x="138144" y="1358900"/>
                                </a:lnTo>
                                <a:lnTo>
                                  <a:pt x="146281" y="1351496"/>
                                </a:lnTo>
                                <a:lnTo>
                                  <a:pt x="146458" y="1351496"/>
                                </a:lnTo>
                                <a:lnTo>
                                  <a:pt x="138410" y="1343987"/>
                                </a:lnTo>
                                <a:close/>
                              </a:path>
                              <a:path w="264160" h="1460500">
                                <a:moveTo>
                                  <a:pt x="21431" y="1339110"/>
                                </a:moveTo>
                                <a:lnTo>
                                  <a:pt x="9349" y="1350332"/>
                                </a:lnTo>
                                <a:lnTo>
                                  <a:pt x="18666" y="1358568"/>
                                </a:lnTo>
                                <a:lnTo>
                                  <a:pt x="30859" y="1347212"/>
                                </a:lnTo>
                                <a:lnTo>
                                  <a:pt x="21431" y="1339110"/>
                                </a:lnTo>
                                <a:close/>
                              </a:path>
                              <a:path w="264160" h="1460500">
                                <a:moveTo>
                                  <a:pt x="77055" y="1325548"/>
                                </a:moveTo>
                                <a:lnTo>
                                  <a:pt x="51384" y="1349390"/>
                                </a:lnTo>
                                <a:lnTo>
                                  <a:pt x="60641" y="1357574"/>
                                </a:lnTo>
                                <a:lnTo>
                                  <a:pt x="77608" y="1341771"/>
                                </a:lnTo>
                                <a:lnTo>
                                  <a:pt x="68885" y="1333691"/>
                                </a:lnTo>
                                <a:lnTo>
                                  <a:pt x="85691" y="1333691"/>
                                </a:lnTo>
                                <a:lnTo>
                                  <a:pt x="77055" y="1325548"/>
                                </a:lnTo>
                                <a:close/>
                              </a:path>
                              <a:path w="264160" h="1460500">
                                <a:moveTo>
                                  <a:pt x="39754" y="1339110"/>
                                </a:moveTo>
                                <a:lnTo>
                                  <a:pt x="39558" y="1339110"/>
                                </a:lnTo>
                                <a:lnTo>
                                  <a:pt x="30859" y="1347212"/>
                                </a:lnTo>
                                <a:lnTo>
                                  <a:pt x="42738" y="1357420"/>
                                </a:lnTo>
                                <a:lnTo>
                                  <a:pt x="51384" y="1349390"/>
                                </a:lnTo>
                                <a:lnTo>
                                  <a:pt x="39754" y="1339110"/>
                                </a:lnTo>
                                <a:close/>
                              </a:path>
                              <a:path w="264160" h="1460500">
                                <a:moveTo>
                                  <a:pt x="118426" y="1325340"/>
                                </a:moveTo>
                                <a:lnTo>
                                  <a:pt x="118076" y="1325548"/>
                                </a:lnTo>
                                <a:lnTo>
                                  <a:pt x="97411" y="1344742"/>
                                </a:lnTo>
                                <a:lnTo>
                                  <a:pt x="106314" y="1353136"/>
                                </a:lnTo>
                                <a:lnTo>
                                  <a:pt x="119098" y="1341230"/>
                                </a:lnTo>
                                <a:lnTo>
                                  <a:pt x="110305" y="1333150"/>
                                </a:lnTo>
                                <a:lnTo>
                                  <a:pt x="126796" y="1333150"/>
                                </a:lnTo>
                                <a:lnTo>
                                  <a:pt x="118426" y="1325340"/>
                                </a:lnTo>
                                <a:close/>
                              </a:path>
                              <a:path w="264160" h="1460500">
                                <a:moveTo>
                                  <a:pt x="208838" y="1333150"/>
                                </a:moveTo>
                                <a:lnTo>
                                  <a:pt x="208663" y="1333150"/>
                                </a:lnTo>
                                <a:lnTo>
                                  <a:pt x="200490" y="1340634"/>
                                </a:lnTo>
                                <a:lnTo>
                                  <a:pt x="199881" y="1341230"/>
                                </a:lnTo>
                                <a:lnTo>
                                  <a:pt x="212429" y="1352885"/>
                                </a:lnTo>
                                <a:lnTo>
                                  <a:pt x="221066" y="1344742"/>
                                </a:lnTo>
                                <a:lnTo>
                                  <a:pt x="221284" y="1344742"/>
                                </a:lnTo>
                                <a:lnTo>
                                  <a:pt x="208838" y="1333150"/>
                                </a:lnTo>
                                <a:close/>
                              </a:path>
                              <a:path w="264160" h="1460500">
                                <a:moveTo>
                                  <a:pt x="167195" y="1332465"/>
                                </a:moveTo>
                                <a:lnTo>
                                  <a:pt x="158218" y="1340634"/>
                                </a:lnTo>
                                <a:lnTo>
                                  <a:pt x="171129" y="1352626"/>
                                </a:lnTo>
                                <a:lnTo>
                                  <a:pt x="179989" y="1344381"/>
                                </a:lnTo>
                                <a:lnTo>
                                  <a:pt x="167195" y="1332465"/>
                                </a:lnTo>
                                <a:close/>
                              </a:path>
                              <a:path w="264160" h="1460500">
                                <a:moveTo>
                                  <a:pt x="85986" y="1333969"/>
                                </a:moveTo>
                                <a:lnTo>
                                  <a:pt x="77608" y="1341771"/>
                                </a:lnTo>
                                <a:lnTo>
                                  <a:pt x="89124" y="1352438"/>
                                </a:lnTo>
                                <a:lnTo>
                                  <a:pt x="97411" y="1344742"/>
                                </a:lnTo>
                                <a:lnTo>
                                  <a:pt x="85986" y="1333969"/>
                                </a:lnTo>
                                <a:close/>
                              </a:path>
                              <a:path w="264160" h="1460500">
                                <a:moveTo>
                                  <a:pt x="237868" y="1344742"/>
                                </a:moveTo>
                                <a:lnTo>
                                  <a:pt x="221284" y="1344742"/>
                                </a:lnTo>
                                <a:lnTo>
                                  <a:pt x="229548" y="1352438"/>
                                </a:lnTo>
                                <a:lnTo>
                                  <a:pt x="237868" y="1344742"/>
                                </a:lnTo>
                                <a:close/>
                              </a:path>
                              <a:path w="264160" h="1460500">
                                <a:moveTo>
                                  <a:pt x="200453" y="1325340"/>
                                </a:moveTo>
                                <a:lnTo>
                                  <a:pt x="179989" y="1344381"/>
                                </a:lnTo>
                                <a:lnTo>
                                  <a:pt x="188124" y="1351957"/>
                                </a:lnTo>
                                <a:lnTo>
                                  <a:pt x="199839" y="1341230"/>
                                </a:lnTo>
                                <a:lnTo>
                                  <a:pt x="199239" y="1340634"/>
                                </a:lnTo>
                                <a:lnTo>
                                  <a:pt x="191764" y="1333691"/>
                                </a:lnTo>
                                <a:lnTo>
                                  <a:pt x="208072" y="1333691"/>
                                </a:lnTo>
                                <a:lnTo>
                                  <a:pt x="208663" y="1333150"/>
                                </a:lnTo>
                                <a:lnTo>
                                  <a:pt x="208838" y="1333150"/>
                                </a:lnTo>
                                <a:lnTo>
                                  <a:pt x="200453" y="1325340"/>
                                </a:lnTo>
                                <a:close/>
                              </a:path>
                              <a:path w="264160" h="1460500">
                                <a:moveTo>
                                  <a:pt x="127376" y="1333691"/>
                                </a:moveTo>
                                <a:lnTo>
                                  <a:pt x="127192" y="1333691"/>
                                </a:lnTo>
                                <a:lnTo>
                                  <a:pt x="119098" y="1341230"/>
                                </a:lnTo>
                                <a:lnTo>
                                  <a:pt x="130270" y="1351496"/>
                                </a:lnTo>
                                <a:lnTo>
                                  <a:pt x="138410" y="1343987"/>
                                </a:lnTo>
                                <a:lnTo>
                                  <a:pt x="127376" y="1333691"/>
                                </a:lnTo>
                                <a:close/>
                              </a:path>
                              <a:path w="264160" h="1460500">
                                <a:moveTo>
                                  <a:pt x="150159" y="1333150"/>
                                </a:moveTo>
                                <a:lnTo>
                                  <a:pt x="138410" y="1343987"/>
                                </a:lnTo>
                                <a:lnTo>
                                  <a:pt x="146458" y="1351496"/>
                                </a:lnTo>
                                <a:lnTo>
                                  <a:pt x="146281" y="1351496"/>
                                </a:lnTo>
                                <a:lnTo>
                                  <a:pt x="158218" y="1340634"/>
                                </a:lnTo>
                                <a:lnTo>
                                  <a:pt x="150159" y="1333150"/>
                                </a:lnTo>
                                <a:close/>
                              </a:path>
                              <a:path w="264160" h="1460500">
                                <a:moveTo>
                                  <a:pt x="30366" y="1330811"/>
                                </a:moveTo>
                                <a:lnTo>
                                  <a:pt x="21431" y="1339110"/>
                                </a:lnTo>
                                <a:lnTo>
                                  <a:pt x="30859" y="1347212"/>
                                </a:lnTo>
                                <a:lnTo>
                                  <a:pt x="39558" y="1339110"/>
                                </a:lnTo>
                                <a:lnTo>
                                  <a:pt x="39754" y="1339110"/>
                                </a:lnTo>
                                <a:lnTo>
                                  <a:pt x="30366" y="1330811"/>
                                </a:lnTo>
                                <a:close/>
                              </a:path>
                              <a:path w="264160" h="1460500">
                                <a:moveTo>
                                  <a:pt x="65658" y="1314802"/>
                                </a:moveTo>
                                <a:lnTo>
                                  <a:pt x="57098" y="1322773"/>
                                </a:lnTo>
                                <a:lnTo>
                                  <a:pt x="77608" y="1341771"/>
                                </a:lnTo>
                                <a:lnTo>
                                  <a:pt x="85986" y="1333969"/>
                                </a:lnTo>
                                <a:lnTo>
                                  <a:pt x="85691" y="1333691"/>
                                </a:lnTo>
                                <a:lnTo>
                                  <a:pt x="68287" y="1333691"/>
                                </a:lnTo>
                                <a:lnTo>
                                  <a:pt x="77055" y="1325548"/>
                                </a:lnTo>
                                <a:lnTo>
                                  <a:pt x="65658" y="1314802"/>
                                </a:lnTo>
                                <a:close/>
                              </a:path>
                              <a:path w="264160" h="1460500">
                                <a:moveTo>
                                  <a:pt x="253185" y="1314538"/>
                                </a:moveTo>
                                <a:lnTo>
                                  <a:pt x="252819" y="1314802"/>
                                </a:lnTo>
                                <a:lnTo>
                                  <a:pt x="232785" y="1333691"/>
                                </a:lnTo>
                                <a:lnTo>
                                  <a:pt x="241283" y="1341583"/>
                                </a:lnTo>
                                <a:lnTo>
                                  <a:pt x="249817" y="1333691"/>
                                </a:lnTo>
                                <a:lnTo>
                                  <a:pt x="250328" y="1333691"/>
                                </a:lnTo>
                                <a:lnTo>
                                  <a:pt x="241584" y="1325548"/>
                                </a:lnTo>
                                <a:lnTo>
                                  <a:pt x="258623" y="1325548"/>
                                </a:lnTo>
                                <a:lnTo>
                                  <a:pt x="263758" y="1320800"/>
                                </a:lnTo>
                                <a:lnTo>
                                  <a:pt x="259927" y="1320800"/>
                                </a:lnTo>
                                <a:lnTo>
                                  <a:pt x="253185" y="1314538"/>
                                </a:lnTo>
                                <a:close/>
                              </a:path>
                              <a:path w="264160" h="1460500">
                                <a:moveTo>
                                  <a:pt x="106849" y="1314538"/>
                                </a:moveTo>
                                <a:lnTo>
                                  <a:pt x="98507" y="1322308"/>
                                </a:lnTo>
                                <a:lnTo>
                                  <a:pt x="119098" y="1341230"/>
                                </a:lnTo>
                                <a:lnTo>
                                  <a:pt x="127192" y="1333691"/>
                                </a:lnTo>
                                <a:lnTo>
                                  <a:pt x="127376" y="1333691"/>
                                </a:lnTo>
                                <a:lnTo>
                                  <a:pt x="126796" y="1333150"/>
                                </a:lnTo>
                                <a:lnTo>
                                  <a:pt x="109891" y="1333150"/>
                                </a:lnTo>
                                <a:lnTo>
                                  <a:pt x="118300" y="1325340"/>
                                </a:lnTo>
                                <a:lnTo>
                                  <a:pt x="117970" y="1324914"/>
                                </a:lnTo>
                                <a:lnTo>
                                  <a:pt x="106849" y="1314538"/>
                                </a:lnTo>
                                <a:close/>
                              </a:path>
                              <a:path w="264160" h="1460500">
                                <a:moveTo>
                                  <a:pt x="187887" y="1313637"/>
                                </a:moveTo>
                                <a:lnTo>
                                  <a:pt x="178939" y="1321779"/>
                                </a:lnTo>
                                <a:lnTo>
                                  <a:pt x="199881" y="1341230"/>
                                </a:lnTo>
                                <a:lnTo>
                                  <a:pt x="200490" y="1340634"/>
                                </a:lnTo>
                                <a:lnTo>
                                  <a:pt x="208072" y="1333691"/>
                                </a:lnTo>
                                <a:lnTo>
                                  <a:pt x="191478" y="1333691"/>
                                </a:lnTo>
                                <a:lnTo>
                                  <a:pt x="200453" y="1325340"/>
                                </a:lnTo>
                                <a:lnTo>
                                  <a:pt x="187887" y="1313637"/>
                                </a:lnTo>
                                <a:close/>
                              </a:path>
                              <a:path w="264160" h="1460500">
                                <a:moveTo>
                                  <a:pt x="159088" y="1324914"/>
                                </a:moveTo>
                                <a:lnTo>
                                  <a:pt x="150159" y="1333150"/>
                                </a:lnTo>
                                <a:lnTo>
                                  <a:pt x="158218" y="1340634"/>
                                </a:lnTo>
                                <a:lnTo>
                                  <a:pt x="167195" y="1332465"/>
                                </a:lnTo>
                                <a:lnTo>
                                  <a:pt x="159088" y="1324914"/>
                                </a:lnTo>
                                <a:close/>
                              </a:path>
                              <a:path w="264160" h="1460500">
                                <a:moveTo>
                                  <a:pt x="20663" y="1289024"/>
                                </a:moveTo>
                                <a:lnTo>
                                  <a:pt x="124" y="1308100"/>
                                </a:lnTo>
                                <a:lnTo>
                                  <a:pt x="124" y="1320800"/>
                                </a:lnTo>
                                <a:lnTo>
                                  <a:pt x="21431" y="1339110"/>
                                </a:lnTo>
                                <a:lnTo>
                                  <a:pt x="30366" y="1330811"/>
                                </a:lnTo>
                                <a:lnTo>
                                  <a:pt x="19041" y="1320800"/>
                                </a:lnTo>
                                <a:lnTo>
                                  <a:pt x="4674" y="1320800"/>
                                </a:lnTo>
                                <a:lnTo>
                                  <a:pt x="11397" y="1314538"/>
                                </a:lnTo>
                                <a:lnTo>
                                  <a:pt x="11957" y="1314538"/>
                                </a:lnTo>
                                <a:lnTo>
                                  <a:pt x="4674" y="1308100"/>
                                </a:lnTo>
                                <a:lnTo>
                                  <a:pt x="18310" y="1308100"/>
                                </a:lnTo>
                                <a:lnTo>
                                  <a:pt x="29752" y="1297443"/>
                                </a:lnTo>
                                <a:lnTo>
                                  <a:pt x="20663" y="1289024"/>
                                </a:lnTo>
                                <a:close/>
                              </a:path>
                              <a:path w="264160" h="1460500">
                                <a:moveTo>
                                  <a:pt x="56699" y="1306354"/>
                                </a:moveTo>
                                <a:lnTo>
                                  <a:pt x="30366" y="1330811"/>
                                </a:lnTo>
                                <a:lnTo>
                                  <a:pt x="39754" y="1339110"/>
                                </a:lnTo>
                                <a:lnTo>
                                  <a:pt x="39558" y="1339110"/>
                                </a:lnTo>
                                <a:lnTo>
                                  <a:pt x="57098" y="1322773"/>
                                </a:lnTo>
                                <a:lnTo>
                                  <a:pt x="48207" y="1314538"/>
                                </a:lnTo>
                                <a:lnTo>
                                  <a:pt x="65378" y="1314538"/>
                                </a:lnTo>
                                <a:lnTo>
                                  <a:pt x="56699" y="1306354"/>
                                </a:lnTo>
                                <a:close/>
                              </a:path>
                              <a:path w="264160" h="1460500">
                                <a:moveTo>
                                  <a:pt x="89477" y="1314010"/>
                                </a:moveTo>
                                <a:lnTo>
                                  <a:pt x="77055" y="1325548"/>
                                </a:lnTo>
                                <a:lnTo>
                                  <a:pt x="85986" y="1333969"/>
                                </a:lnTo>
                                <a:lnTo>
                                  <a:pt x="98507" y="1322308"/>
                                </a:lnTo>
                                <a:lnTo>
                                  <a:pt x="89477" y="1314010"/>
                                </a:lnTo>
                                <a:close/>
                              </a:path>
                              <a:path w="264160" h="1460500">
                                <a:moveTo>
                                  <a:pt x="171047" y="1276350"/>
                                </a:moveTo>
                                <a:lnTo>
                                  <a:pt x="118758" y="1324914"/>
                                </a:lnTo>
                                <a:lnTo>
                                  <a:pt x="118426" y="1325340"/>
                                </a:lnTo>
                                <a:lnTo>
                                  <a:pt x="127376" y="1333691"/>
                                </a:lnTo>
                                <a:lnTo>
                                  <a:pt x="127192" y="1333691"/>
                                </a:lnTo>
                                <a:lnTo>
                                  <a:pt x="138915" y="1322773"/>
                                </a:lnTo>
                                <a:lnTo>
                                  <a:pt x="138486" y="1322308"/>
                                </a:lnTo>
                                <a:lnTo>
                                  <a:pt x="130120" y="1314538"/>
                                </a:lnTo>
                                <a:lnTo>
                                  <a:pt x="147946" y="1314538"/>
                                </a:lnTo>
                                <a:lnTo>
                                  <a:pt x="139160" y="1306354"/>
                                </a:lnTo>
                                <a:lnTo>
                                  <a:pt x="156544" y="1306354"/>
                                </a:lnTo>
                                <a:lnTo>
                                  <a:pt x="159377" y="1303716"/>
                                </a:lnTo>
                                <a:lnTo>
                                  <a:pt x="159134" y="1303385"/>
                                </a:lnTo>
                                <a:lnTo>
                                  <a:pt x="150612" y="1295470"/>
                                </a:lnTo>
                                <a:lnTo>
                                  <a:pt x="168382" y="1295470"/>
                                </a:lnTo>
                                <a:lnTo>
                                  <a:pt x="159564" y="1287257"/>
                                </a:lnTo>
                                <a:lnTo>
                                  <a:pt x="177048" y="1287257"/>
                                </a:lnTo>
                                <a:lnTo>
                                  <a:pt x="179802" y="1284692"/>
                                </a:lnTo>
                                <a:lnTo>
                                  <a:pt x="180029" y="1284692"/>
                                </a:lnTo>
                                <a:lnTo>
                                  <a:pt x="171047" y="1276350"/>
                                </a:lnTo>
                                <a:close/>
                              </a:path>
                              <a:path w="264160" h="1460500">
                                <a:moveTo>
                                  <a:pt x="229762" y="1314538"/>
                                </a:moveTo>
                                <a:lnTo>
                                  <a:pt x="228989" y="1314538"/>
                                </a:lnTo>
                                <a:lnTo>
                                  <a:pt x="221080" y="1321779"/>
                                </a:lnTo>
                                <a:lnTo>
                                  <a:pt x="220529" y="1322308"/>
                                </a:lnTo>
                                <a:lnTo>
                                  <a:pt x="232785" y="1333691"/>
                                </a:lnTo>
                                <a:lnTo>
                                  <a:pt x="241422" y="1325548"/>
                                </a:lnTo>
                                <a:lnTo>
                                  <a:pt x="241584" y="1325548"/>
                                </a:lnTo>
                                <a:lnTo>
                                  <a:pt x="229762" y="1314538"/>
                                </a:lnTo>
                                <a:close/>
                              </a:path>
                              <a:path w="264160" h="1460500">
                                <a:moveTo>
                                  <a:pt x="258623" y="1325548"/>
                                </a:moveTo>
                                <a:lnTo>
                                  <a:pt x="241584" y="1325548"/>
                                </a:lnTo>
                                <a:lnTo>
                                  <a:pt x="250328" y="1333691"/>
                                </a:lnTo>
                                <a:lnTo>
                                  <a:pt x="249817" y="1333691"/>
                                </a:lnTo>
                                <a:lnTo>
                                  <a:pt x="258623" y="1325548"/>
                                </a:lnTo>
                                <a:close/>
                              </a:path>
                              <a:path w="264160" h="1460500">
                                <a:moveTo>
                                  <a:pt x="147946" y="1314538"/>
                                </a:moveTo>
                                <a:lnTo>
                                  <a:pt x="147757" y="1314538"/>
                                </a:lnTo>
                                <a:lnTo>
                                  <a:pt x="139415" y="1322308"/>
                                </a:lnTo>
                                <a:lnTo>
                                  <a:pt x="138987" y="1322773"/>
                                </a:lnTo>
                                <a:lnTo>
                                  <a:pt x="150159" y="1333150"/>
                                </a:lnTo>
                                <a:lnTo>
                                  <a:pt x="159088" y="1324914"/>
                                </a:lnTo>
                                <a:lnTo>
                                  <a:pt x="147946" y="1314538"/>
                                </a:lnTo>
                                <a:close/>
                              </a:path>
                              <a:path w="264160" h="1460500">
                                <a:moveTo>
                                  <a:pt x="212163" y="1314538"/>
                                </a:moveTo>
                                <a:lnTo>
                                  <a:pt x="211778" y="1314802"/>
                                </a:lnTo>
                                <a:lnTo>
                                  <a:pt x="200453" y="1325340"/>
                                </a:lnTo>
                                <a:lnTo>
                                  <a:pt x="208838" y="1333150"/>
                                </a:lnTo>
                                <a:lnTo>
                                  <a:pt x="208663" y="1333150"/>
                                </a:lnTo>
                                <a:lnTo>
                                  <a:pt x="220503" y="1322308"/>
                                </a:lnTo>
                                <a:lnTo>
                                  <a:pt x="219960" y="1321779"/>
                                </a:lnTo>
                                <a:lnTo>
                                  <a:pt x="212163" y="1314538"/>
                                </a:lnTo>
                                <a:close/>
                              </a:path>
                              <a:path w="264160" h="1460500">
                                <a:moveTo>
                                  <a:pt x="179640" y="1305956"/>
                                </a:moveTo>
                                <a:lnTo>
                                  <a:pt x="159088" y="1324914"/>
                                </a:lnTo>
                                <a:lnTo>
                                  <a:pt x="167195" y="1332465"/>
                                </a:lnTo>
                                <a:lnTo>
                                  <a:pt x="178939" y="1321779"/>
                                </a:lnTo>
                                <a:lnTo>
                                  <a:pt x="171142" y="1314538"/>
                                </a:lnTo>
                                <a:lnTo>
                                  <a:pt x="186897" y="1314538"/>
                                </a:lnTo>
                                <a:lnTo>
                                  <a:pt x="187887" y="1313637"/>
                                </a:lnTo>
                                <a:lnTo>
                                  <a:pt x="179640" y="1305956"/>
                                </a:lnTo>
                                <a:close/>
                              </a:path>
                              <a:path w="264160" h="1460500">
                                <a:moveTo>
                                  <a:pt x="38554" y="1289245"/>
                                </a:moveTo>
                                <a:lnTo>
                                  <a:pt x="29752" y="1297443"/>
                                </a:lnTo>
                                <a:lnTo>
                                  <a:pt x="57098" y="1322773"/>
                                </a:lnTo>
                                <a:lnTo>
                                  <a:pt x="65658" y="1314802"/>
                                </a:lnTo>
                                <a:lnTo>
                                  <a:pt x="65378" y="1314538"/>
                                </a:lnTo>
                                <a:lnTo>
                                  <a:pt x="47888" y="1314538"/>
                                </a:lnTo>
                                <a:lnTo>
                                  <a:pt x="56699" y="1306354"/>
                                </a:lnTo>
                                <a:lnTo>
                                  <a:pt x="38554" y="1289245"/>
                                </a:lnTo>
                                <a:close/>
                              </a:path>
                              <a:path w="264160" h="1460500">
                                <a:moveTo>
                                  <a:pt x="127473" y="1295470"/>
                                </a:moveTo>
                                <a:lnTo>
                                  <a:pt x="127322" y="1295470"/>
                                </a:lnTo>
                                <a:lnTo>
                                  <a:pt x="118469" y="1303716"/>
                                </a:lnTo>
                                <a:lnTo>
                                  <a:pt x="138987" y="1322773"/>
                                </a:lnTo>
                                <a:lnTo>
                                  <a:pt x="139415" y="1322308"/>
                                </a:lnTo>
                                <a:lnTo>
                                  <a:pt x="147757" y="1314538"/>
                                </a:lnTo>
                                <a:lnTo>
                                  <a:pt x="129931" y="1314538"/>
                                </a:lnTo>
                                <a:lnTo>
                                  <a:pt x="138742" y="1306354"/>
                                </a:lnTo>
                                <a:lnTo>
                                  <a:pt x="139160" y="1306354"/>
                                </a:lnTo>
                                <a:lnTo>
                                  <a:pt x="127473" y="1295470"/>
                                </a:lnTo>
                                <a:close/>
                              </a:path>
                              <a:path w="264160" h="1460500">
                                <a:moveTo>
                                  <a:pt x="130025" y="1276350"/>
                                </a:moveTo>
                                <a:lnTo>
                                  <a:pt x="89477" y="1314010"/>
                                </a:lnTo>
                                <a:lnTo>
                                  <a:pt x="98507" y="1322308"/>
                                </a:lnTo>
                                <a:lnTo>
                                  <a:pt x="106849" y="1314538"/>
                                </a:lnTo>
                                <a:lnTo>
                                  <a:pt x="98079" y="1306354"/>
                                </a:lnTo>
                                <a:lnTo>
                                  <a:pt x="115636" y="1306354"/>
                                </a:lnTo>
                                <a:lnTo>
                                  <a:pt x="118469" y="1303716"/>
                                </a:lnTo>
                                <a:lnTo>
                                  <a:pt x="109591" y="1295470"/>
                                </a:lnTo>
                                <a:lnTo>
                                  <a:pt x="127473" y="1295470"/>
                                </a:lnTo>
                                <a:lnTo>
                                  <a:pt x="118656" y="1287257"/>
                                </a:lnTo>
                                <a:lnTo>
                                  <a:pt x="136140" y="1287257"/>
                                </a:lnTo>
                                <a:lnTo>
                                  <a:pt x="138894" y="1284692"/>
                                </a:lnTo>
                                <a:lnTo>
                                  <a:pt x="138338" y="1284070"/>
                                </a:lnTo>
                                <a:lnTo>
                                  <a:pt x="130025" y="1276350"/>
                                </a:lnTo>
                                <a:close/>
                              </a:path>
                              <a:path w="264160" h="1460500">
                                <a:moveTo>
                                  <a:pt x="220976" y="1306354"/>
                                </a:moveTo>
                                <a:lnTo>
                                  <a:pt x="218981" y="1308100"/>
                                </a:lnTo>
                                <a:lnTo>
                                  <a:pt x="212629" y="1314010"/>
                                </a:lnTo>
                                <a:lnTo>
                                  <a:pt x="212163" y="1314538"/>
                                </a:lnTo>
                                <a:lnTo>
                                  <a:pt x="220529" y="1322308"/>
                                </a:lnTo>
                                <a:lnTo>
                                  <a:pt x="221080" y="1321779"/>
                                </a:lnTo>
                                <a:lnTo>
                                  <a:pt x="228989" y="1314538"/>
                                </a:lnTo>
                                <a:lnTo>
                                  <a:pt x="229762" y="1314538"/>
                                </a:lnTo>
                                <a:lnTo>
                                  <a:pt x="220976" y="1306354"/>
                                </a:lnTo>
                                <a:close/>
                              </a:path>
                              <a:path w="264160" h="1460500">
                                <a:moveTo>
                                  <a:pt x="168382" y="1295470"/>
                                </a:moveTo>
                                <a:lnTo>
                                  <a:pt x="168230" y="1295470"/>
                                </a:lnTo>
                                <a:lnTo>
                                  <a:pt x="159731" y="1303385"/>
                                </a:lnTo>
                                <a:lnTo>
                                  <a:pt x="159490" y="1303716"/>
                                </a:lnTo>
                                <a:lnTo>
                                  <a:pt x="178939" y="1321779"/>
                                </a:lnTo>
                                <a:lnTo>
                                  <a:pt x="186897" y="1314538"/>
                                </a:lnTo>
                                <a:lnTo>
                                  <a:pt x="170337" y="1314538"/>
                                </a:lnTo>
                                <a:lnTo>
                                  <a:pt x="179640" y="1305956"/>
                                </a:lnTo>
                                <a:lnTo>
                                  <a:pt x="168382" y="1295470"/>
                                </a:lnTo>
                                <a:close/>
                              </a:path>
                              <a:path w="264160" h="1460500">
                                <a:moveTo>
                                  <a:pt x="11957" y="1314538"/>
                                </a:moveTo>
                                <a:lnTo>
                                  <a:pt x="11397" y="1314538"/>
                                </a:lnTo>
                                <a:lnTo>
                                  <a:pt x="4674" y="1320800"/>
                                </a:lnTo>
                                <a:lnTo>
                                  <a:pt x="19041" y="1320800"/>
                                </a:lnTo>
                                <a:lnTo>
                                  <a:pt x="11957" y="1314538"/>
                                </a:lnTo>
                                <a:close/>
                              </a:path>
                              <a:path w="264160" h="1460500">
                                <a:moveTo>
                                  <a:pt x="259927" y="1308100"/>
                                </a:moveTo>
                                <a:lnTo>
                                  <a:pt x="253658" y="1314010"/>
                                </a:lnTo>
                                <a:lnTo>
                                  <a:pt x="253185" y="1314538"/>
                                </a:lnTo>
                                <a:lnTo>
                                  <a:pt x="259927" y="1320800"/>
                                </a:lnTo>
                                <a:lnTo>
                                  <a:pt x="261736" y="1314802"/>
                                </a:lnTo>
                                <a:lnTo>
                                  <a:pt x="261710" y="1314010"/>
                                </a:lnTo>
                                <a:lnTo>
                                  <a:pt x="259927" y="1308100"/>
                                </a:lnTo>
                                <a:close/>
                              </a:path>
                              <a:path w="264160" h="1460500">
                                <a:moveTo>
                                  <a:pt x="261869" y="1314538"/>
                                </a:moveTo>
                                <a:lnTo>
                                  <a:pt x="261736" y="1314802"/>
                                </a:lnTo>
                                <a:lnTo>
                                  <a:pt x="259927" y="1320800"/>
                                </a:lnTo>
                                <a:lnTo>
                                  <a:pt x="263758" y="1320800"/>
                                </a:lnTo>
                                <a:lnTo>
                                  <a:pt x="261949" y="1314802"/>
                                </a:lnTo>
                                <a:lnTo>
                                  <a:pt x="261869" y="1314538"/>
                                </a:lnTo>
                                <a:close/>
                              </a:path>
                              <a:path w="264160" h="1460500">
                                <a:moveTo>
                                  <a:pt x="89004" y="1276350"/>
                                </a:moveTo>
                                <a:lnTo>
                                  <a:pt x="56699" y="1306354"/>
                                </a:lnTo>
                                <a:lnTo>
                                  <a:pt x="65658" y="1314802"/>
                                </a:lnTo>
                                <a:lnTo>
                                  <a:pt x="77915" y="1303385"/>
                                </a:lnTo>
                                <a:lnTo>
                                  <a:pt x="69302" y="1295470"/>
                                </a:lnTo>
                                <a:lnTo>
                                  <a:pt x="86414" y="1295470"/>
                                </a:lnTo>
                                <a:lnTo>
                                  <a:pt x="77612" y="1287257"/>
                                </a:lnTo>
                                <a:lnTo>
                                  <a:pt x="95232" y="1287257"/>
                                </a:lnTo>
                                <a:lnTo>
                                  <a:pt x="97986" y="1284692"/>
                                </a:lnTo>
                                <a:lnTo>
                                  <a:pt x="89004" y="1276350"/>
                                </a:lnTo>
                                <a:close/>
                              </a:path>
                              <a:path w="264160" h="1460500">
                                <a:moveTo>
                                  <a:pt x="18310" y="1308100"/>
                                </a:moveTo>
                                <a:lnTo>
                                  <a:pt x="4674" y="1308100"/>
                                </a:lnTo>
                                <a:lnTo>
                                  <a:pt x="11957" y="1314538"/>
                                </a:lnTo>
                                <a:lnTo>
                                  <a:pt x="11397" y="1314538"/>
                                </a:lnTo>
                                <a:lnTo>
                                  <a:pt x="18310" y="1308100"/>
                                </a:lnTo>
                                <a:close/>
                              </a:path>
                              <a:path w="264160" h="1460500">
                                <a:moveTo>
                                  <a:pt x="115636" y="1306354"/>
                                </a:moveTo>
                                <a:lnTo>
                                  <a:pt x="98079" y="1306354"/>
                                </a:lnTo>
                                <a:lnTo>
                                  <a:pt x="106849" y="1314538"/>
                                </a:lnTo>
                                <a:lnTo>
                                  <a:pt x="115636" y="1306354"/>
                                </a:lnTo>
                                <a:close/>
                              </a:path>
                              <a:path w="264160" h="1460500">
                                <a:moveTo>
                                  <a:pt x="156544" y="1306354"/>
                                </a:moveTo>
                                <a:lnTo>
                                  <a:pt x="139160" y="1306354"/>
                                </a:lnTo>
                                <a:lnTo>
                                  <a:pt x="147946" y="1314538"/>
                                </a:lnTo>
                                <a:lnTo>
                                  <a:pt x="147757" y="1314538"/>
                                </a:lnTo>
                                <a:lnTo>
                                  <a:pt x="156544" y="1306354"/>
                                </a:lnTo>
                                <a:close/>
                              </a:path>
                              <a:path w="264160" h="1460500">
                                <a:moveTo>
                                  <a:pt x="208579" y="1294808"/>
                                </a:moveTo>
                                <a:lnTo>
                                  <a:pt x="199660" y="1302925"/>
                                </a:lnTo>
                                <a:lnTo>
                                  <a:pt x="212163" y="1314538"/>
                                </a:lnTo>
                                <a:lnTo>
                                  <a:pt x="212629" y="1314010"/>
                                </a:lnTo>
                                <a:lnTo>
                                  <a:pt x="220857" y="1306354"/>
                                </a:lnTo>
                                <a:lnTo>
                                  <a:pt x="220548" y="1305956"/>
                                </a:lnTo>
                                <a:lnTo>
                                  <a:pt x="208579" y="1294808"/>
                                </a:lnTo>
                                <a:close/>
                              </a:path>
                              <a:path w="264160" h="1460500">
                                <a:moveTo>
                                  <a:pt x="232655" y="1295470"/>
                                </a:moveTo>
                                <a:lnTo>
                                  <a:pt x="230434" y="1297443"/>
                                </a:lnTo>
                                <a:lnTo>
                                  <a:pt x="221284" y="1305956"/>
                                </a:lnTo>
                                <a:lnTo>
                                  <a:pt x="220976" y="1306354"/>
                                </a:lnTo>
                                <a:lnTo>
                                  <a:pt x="229762" y="1314538"/>
                                </a:lnTo>
                                <a:lnTo>
                                  <a:pt x="228989" y="1314538"/>
                                </a:lnTo>
                                <a:lnTo>
                                  <a:pt x="241168" y="1303385"/>
                                </a:lnTo>
                                <a:lnTo>
                                  <a:pt x="232655" y="1295470"/>
                                </a:lnTo>
                                <a:close/>
                              </a:path>
                              <a:path w="264160" h="1460500">
                                <a:moveTo>
                                  <a:pt x="250198" y="1295470"/>
                                </a:moveTo>
                                <a:lnTo>
                                  <a:pt x="249812" y="1295470"/>
                                </a:lnTo>
                                <a:lnTo>
                                  <a:pt x="241177" y="1303385"/>
                                </a:lnTo>
                                <a:lnTo>
                                  <a:pt x="253185" y="1314538"/>
                                </a:lnTo>
                                <a:lnTo>
                                  <a:pt x="253658" y="1314010"/>
                                </a:lnTo>
                                <a:lnTo>
                                  <a:pt x="259927" y="1308100"/>
                                </a:lnTo>
                                <a:lnTo>
                                  <a:pt x="263758" y="1308100"/>
                                </a:lnTo>
                                <a:lnTo>
                                  <a:pt x="250198" y="1295470"/>
                                </a:lnTo>
                                <a:close/>
                              </a:path>
                              <a:path w="264160" h="1460500">
                                <a:moveTo>
                                  <a:pt x="263758" y="1308100"/>
                                </a:moveTo>
                                <a:lnTo>
                                  <a:pt x="259927" y="1308100"/>
                                </a:lnTo>
                                <a:lnTo>
                                  <a:pt x="261869" y="1314538"/>
                                </a:lnTo>
                                <a:lnTo>
                                  <a:pt x="261975" y="1314010"/>
                                </a:lnTo>
                                <a:lnTo>
                                  <a:pt x="263758" y="1308100"/>
                                </a:lnTo>
                                <a:close/>
                              </a:path>
                              <a:path w="264160" h="1460500">
                                <a:moveTo>
                                  <a:pt x="86414" y="1295470"/>
                                </a:moveTo>
                                <a:lnTo>
                                  <a:pt x="77915" y="1303385"/>
                                </a:lnTo>
                                <a:lnTo>
                                  <a:pt x="89477" y="1314010"/>
                                </a:lnTo>
                                <a:lnTo>
                                  <a:pt x="97720" y="1306354"/>
                                </a:lnTo>
                                <a:lnTo>
                                  <a:pt x="98079" y="1306354"/>
                                </a:lnTo>
                                <a:lnTo>
                                  <a:pt x="86414" y="1295470"/>
                                </a:lnTo>
                                <a:close/>
                              </a:path>
                              <a:path w="264160" h="1460500">
                                <a:moveTo>
                                  <a:pt x="211904" y="1276196"/>
                                </a:moveTo>
                                <a:lnTo>
                                  <a:pt x="179640" y="1305956"/>
                                </a:lnTo>
                                <a:lnTo>
                                  <a:pt x="187887" y="1313637"/>
                                </a:lnTo>
                                <a:lnTo>
                                  <a:pt x="199660" y="1302925"/>
                                </a:lnTo>
                                <a:lnTo>
                                  <a:pt x="191634" y="1295470"/>
                                </a:lnTo>
                                <a:lnTo>
                                  <a:pt x="207852" y="1295470"/>
                                </a:lnTo>
                                <a:lnTo>
                                  <a:pt x="208579" y="1294808"/>
                                </a:lnTo>
                                <a:lnTo>
                                  <a:pt x="200472" y="1287257"/>
                                </a:lnTo>
                                <a:lnTo>
                                  <a:pt x="216878" y="1287257"/>
                                </a:lnTo>
                                <a:lnTo>
                                  <a:pt x="220381" y="1284070"/>
                                </a:lnTo>
                                <a:lnTo>
                                  <a:pt x="211904" y="1276196"/>
                                </a:lnTo>
                                <a:close/>
                              </a:path>
                              <a:path w="264160" h="1460500">
                                <a:moveTo>
                                  <a:pt x="106944" y="1276350"/>
                                </a:moveTo>
                                <a:lnTo>
                                  <a:pt x="97986" y="1284692"/>
                                </a:lnTo>
                                <a:lnTo>
                                  <a:pt x="118469" y="1303716"/>
                                </a:lnTo>
                                <a:lnTo>
                                  <a:pt x="127322" y="1295470"/>
                                </a:lnTo>
                                <a:lnTo>
                                  <a:pt x="109439" y="1295470"/>
                                </a:lnTo>
                                <a:lnTo>
                                  <a:pt x="118281" y="1287257"/>
                                </a:lnTo>
                                <a:lnTo>
                                  <a:pt x="118656" y="1287257"/>
                                </a:lnTo>
                                <a:lnTo>
                                  <a:pt x="106944" y="1276350"/>
                                </a:lnTo>
                                <a:close/>
                              </a:path>
                              <a:path w="264160" h="1460500">
                                <a:moveTo>
                                  <a:pt x="147852" y="1276350"/>
                                </a:moveTo>
                                <a:lnTo>
                                  <a:pt x="139562" y="1284070"/>
                                </a:lnTo>
                                <a:lnTo>
                                  <a:pt x="139008" y="1284692"/>
                                </a:lnTo>
                                <a:lnTo>
                                  <a:pt x="159490" y="1303716"/>
                                </a:lnTo>
                                <a:lnTo>
                                  <a:pt x="159731" y="1303385"/>
                                </a:lnTo>
                                <a:lnTo>
                                  <a:pt x="168230" y="1295470"/>
                                </a:lnTo>
                                <a:lnTo>
                                  <a:pt x="150460" y="1295470"/>
                                </a:lnTo>
                                <a:lnTo>
                                  <a:pt x="159303" y="1287257"/>
                                </a:lnTo>
                                <a:lnTo>
                                  <a:pt x="159564" y="1287257"/>
                                </a:lnTo>
                                <a:lnTo>
                                  <a:pt x="147852" y="1276350"/>
                                </a:lnTo>
                                <a:close/>
                              </a:path>
                              <a:path w="264160" h="1460500">
                                <a:moveTo>
                                  <a:pt x="59201" y="1270078"/>
                                </a:moveTo>
                                <a:lnTo>
                                  <a:pt x="50460" y="1278156"/>
                                </a:lnTo>
                                <a:lnTo>
                                  <a:pt x="77915" y="1303385"/>
                                </a:lnTo>
                                <a:lnTo>
                                  <a:pt x="86414" y="1295470"/>
                                </a:lnTo>
                                <a:lnTo>
                                  <a:pt x="68417" y="1295470"/>
                                </a:lnTo>
                                <a:lnTo>
                                  <a:pt x="77260" y="1287257"/>
                                </a:lnTo>
                                <a:lnTo>
                                  <a:pt x="77612" y="1287257"/>
                                </a:lnTo>
                                <a:lnTo>
                                  <a:pt x="59201" y="1270078"/>
                                </a:lnTo>
                                <a:close/>
                              </a:path>
                              <a:path w="264160" h="1460500">
                                <a:moveTo>
                                  <a:pt x="241380" y="1287257"/>
                                </a:moveTo>
                                <a:lnTo>
                                  <a:pt x="233265" y="1294808"/>
                                </a:lnTo>
                                <a:lnTo>
                                  <a:pt x="232655" y="1295470"/>
                                </a:lnTo>
                                <a:lnTo>
                                  <a:pt x="241177" y="1303385"/>
                                </a:lnTo>
                                <a:lnTo>
                                  <a:pt x="249812" y="1295470"/>
                                </a:lnTo>
                                <a:lnTo>
                                  <a:pt x="250198" y="1295470"/>
                                </a:lnTo>
                                <a:lnTo>
                                  <a:pt x="241380" y="1287257"/>
                                </a:lnTo>
                                <a:close/>
                              </a:path>
                              <a:path w="264160" h="1460500">
                                <a:moveTo>
                                  <a:pt x="188760" y="1276350"/>
                                </a:moveTo>
                                <a:lnTo>
                                  <a:pt x="179802" y="1284692"/>
                                </a:lnTo>
                                <a:lnTo>
                                  <a:pt x="180029" y="1284692"/>
                                </a:lnTo>
                                <a:lnTo>
                                  <a:pt x="199660" y="1302925"/>
                                </a:lnTo>
                                <a:lnTo>
                                  <a:pt x="207852" y="1295470"/>
                                </a:lnTo>
                                <a:lnTo>
                                  <a:pt x="191009" y="1295470"/>
                                </a:lnTo>
                                <a:lnTo>
                                  <a:pt x="199912" y="1287257"/>
                                </a:lnTo>
                                <a:lnTo>
                                  <a:pt x="200472" y="1287257"/>
                                </a:lnTo>
                                <a:lnTo>
                                  <a:pt x="188760" y="1276350"/>
                                </a:lnTo>
                                <a:close/>
                              </a:path>
                              <a:path w="264160" h="1460500">
                                <a:moveTo>
                                  <a:pt x="29557" y="1280762"/>
                                </a:moveTo>
                                <a:lnTo>
                                  <a:pt x="20663" y="1289024"/>
                                </a:lnTo>
                                <a:lnTo>
                                  <a:pt x="29752" y="1297443"/>
                                </a:lnTo>
                                <a:lnTo>
                                  <a:pt x="38554" y="1289245"/>
                                </a:lnTo>
                                <a:lnTo>
                                  <a:pt x="29557" y="1280762"/>
                                </a:lnTo>
                                <a:close/>
                              </a:path>
                              <a:path w="264160" h="1460500">
                                <a:moveTo>
                                  <a:pt x="95232" y="1287257"/>
                                </a:moveTo>
                                <a:lnTo>
                                  <a:pt x="77612" y="1287257"/>
                                </a:lnTo>
                                <a:lnTo>
                                  <a:pt x="86414" y="1295470"/>
                                </a:lnTo>
                                <a:lnTo>
                                  <a:pt x="95232" y="1287257"/>
                                </a:lnTo>
                                <a:close/>
                              </a:path>
                              <a:path w="264160" h="1460500">
                                <a:moveTo>
                                  <a:pt x="136140" y="1287257"/>
                                </a:moveTo>
                                <a:lnTo>
                                  <a:pt x="118656" y="1287257"/>
                                </a:lnTo>
                                <a:lnTo>
                                  <a:pt x="127473" y="1295470"/>
                                </a:lnTo>
                                <a:lnTo>
                                  <a:pt x="127322" y="1295470"/>
                                </a:lnTo>
                                <a:lnTo>
                                  <a:pt x="136140" y="1287257"/>
                                </a:lnTo>
                                <a:close/>
                              </a:path>
                              <a:path w="264160" h="1460500">
                                <a:moveTo>
                                  <a:pt x="177048" y="1287257"/>
                                </a:moveTo>
                                <a:lnTo>
                                  <a:pt x="159564" y="1287257"/>
                                </a:lnTo>
                                <a:lnTo>
                                  <a:pt x="168382" y="1295470"/>
                                </a:lnTo>
                                <a:lnTo>
                                  <a:pt x="168230" y="1295470"/>
                                </a:lnTo>
                                <a:lnTo>
                                  <a:pt x="177048" y="1287257"/>
                                </a:lnTo>
                                <a:close/>
                              </a:path>
                              <a:path w="264160" h="1460500">
                                <a:moveTo>
                                  <a:pt x="229271" y="1275980"/>
                                </a:moveTo>
                                <a:lnTo>
                                  <a:pt x="220381" y="1284070"/>
                                </a:lnTo>
                                <a:lnTo>
                                  <a:pt x="232655" y="1295470"/>
                                </a:lnTo>
                                <a:lnTo>
                                  <a:pt x="233265" y="1294808"/>
                                </a:lnTo>
                                <a:lnTo>
                                  <a:pt x="241380" y="1287257"/>
                                </a:lnTo>
                                <a:lnTo>
                                  <a:pt x="229271" y="1275980"/>
                                </a:lnTo>
                                <a:close/>
                              </a:path>
                              <a:path w="264160" h="1460500">
                                <a:moveTo>
                                  <a:pt x="253275" y="1276196"/>
                                </a:moveTo>
                                <a:lnTo>
                                  <a:pt x="241380" y="1287257"/>
                                </a:lnTo>
                                <a:lnTo>
                                  <a:pt x="250198" y="1295470"/>
                                </a:lnTo>
                                <a:lnTo>
                                  <a:pt x="249812" y="1295470"/>
                                </a:lnTo>
                                <a:lnTo>
                                  <a:pt x="263758" y="1282700"/>
                                </a:lnTo>
                                <a:lnTo>
                                  <a:pt x="259927" y="1282700"/>
                                </a:lnTo>
                                <a:lnTo>
                                  <a:pt x="253275" y="1276196"/>
                                </a:lnTo>
                                <a:close/>
                              </a:path>
                              <a:path w="264160" h="1460500">
                                <a:moveTo>
                                  <a:pt x="216878" y="1287257"/>
                                </a:moveTo>
                                <a:lnTo>
                                  <a:pt x="200472" y="1287257"/>
                                </a:lnTo>
                                <a:lnTo>
                                  <a:pt x="208579" y="1294808"/>
                                </a:lnTo>
                                <a:lnTo>
                                  <a:pt x="216878" y="1287257"/>
                                </a:lnTo>
                                <a:close/>
                              </a:path>
                              <a:path w="264160" h="1460500">
                                <a:moveTo>
                                  <a:pt x="41364" y="1269797"/>
                                </a:moveTo>
                                <a:lnTo>
                                  <a:pt x="29557" y="1280762"/>
                                </a:lnTo>
                                <a:lnTo>
                                  <a:pt x="38554" y="1289245"/>
                                </a:lnTo>
                                <a:lnTo>
                                  <a:pt x="50460" y="1278156"/>
                                </a:lnTo>
                                <a:lnTo>
                                  <a:pt x="41364" y="1269797"/>
                                </a:lnTo>
                                <a:close/>
                              </a:path>
                              <a:path w="264160" h="1460500">
                                <a:moveTo>
                                  <a:pt x="18226" y="1270078"/>
                                </a:moveTo>
                                <a:lnTo>
                                  <a:pt x="9242" y="1278445"/>
                                </a:lnTo>
                                <a:lnTo>
                                  <a:pt x="20663" y="1289024"/>
                                </a:lnTo>
                                <a:lnTo>
                                  <a:pt x="29557" y="1280762"/>
                                </a:lnTo>
                                <a:lnTo>
                                  <a:pt x="18226" y="1270078"/>
                                </a:lnTo>
                                <a:close/>
                              </a:path>
                              <a:path w="264160" h="1460500">
                                <a:moveTo>
                                  <a:pt x="109515" y="1257300"/>
                                </a:moveTo>
                                <a:lnTo>
                                  <a:pt x="89004" y="1276350"/>
                                </a:lnTo>
                                <a:lnTo>
                                  <a:pt x="97986" y="1284692"/>
                                </a:lnTo>
                                <a:lnTo>
                                  <a:pt x="106944" y="1276350"/>
                                </a:lnTo>
                                <a:lnTo>
                                  <a:pt x="98100" y="1268112"/>
                                </a:lnTo>
                                <a:lnTo>
                                  <a:pt x="115788" y="1268112"/>
                                </a:lnTo>
                                <a:lnTo>
                                  <a:pt x="118469" y="1265616"/>
                                </a:lnTo>
                                <a:lnTo>
                                  <a:pt x="109515" y="1257300"/>
                                </a:lnTo>
                                <a:close/>
                              </a:path>
                              <a:path w="264160" h="1460500">
                                <a:moveTo>
                                  <a:pt x="139008" y="1268112"/>
                                </a:moveTo>
                                <a:lnTo>
                                  <a:pt x="137081" y="1269797"/>
                                </a:lnTo>
                                <a:lnTo>
                                  <a:pt x="130025" y="1276350"/>
                                </a:lnTo>
                                <a:lnTo>
                                  <a:pt x="139008" y="1284692"/>
                                </a:lnTo>
                                <a:lnTo>
                                  <a:pt x="139562" y="1284070"/>
                                </a:lnTo>
                                <a:lnTo>
                                  <a:pt x="147852" y="1276350"/>
                                </a:lnTo>
                                <a:lnTo>
                                  <a:pt x="139008" y="1268112"/>
                                </a:lnTo>
                                <a:close/>
                              </a:path>
                              <a:path w="264160" h="1460500">
                                <a:moveTo>
                                  <a:pt x="179916" y="1268112"/>
                                </a:moveTo>
                                <a:lnTo>
                                  <a:pt x="171047" y="1276350"/>
                                </a:lnTo>
                                <a:lnTo>
                                  <a:pt x="180029" y="1284692"/>
                                </a:lnTo>
                                <a:lnTo>
                                  <a:pt x="179802" y="1284692"/>
                                </a:lnTo>
                                <a:lnTo>
                                  <a:pt x="188760" y="1276350"/>
                                </a:lnTo>
                                <a:lnTo>
                                  <a:pt x="179916" y="1268112"/>
                                </a:lnTo>
                                <a:close/>
                              </a:path>
                              <a:path w="264160" h="1460500">
                                <a:moveTo>
                                  <a:pt x="233191" y="1256561"/>
                                </a:moveTo>
                                <a:lnTo>
                                  <a:pt x="211904" y="1276196"/>
                                </a:lnTo>
                                <a:lnTo>
                                  <a:pt x="220381" y="1284070"/>
                                </a:lnTo>
                                <a:lnTo>
                                  <a:pt x="229271" y="1275980"/>
                                </a:lnTo>
                                <a:lnTo>
                                  <a:pt x="220824" y="1268112"/>
                                </a:lnTo>
                                <a:lnTo>
                                  <a:pt x="237918" y="1268112"/>
                                </a:lnTo>
                                <a:lnTo>
                                  <a:pt x="241589" y="1264772"/>
                                </a:lnTo>
                                <a:lnTo>
                                  <a:pt x="233191" y="1256561"/>
                                </a:lnTo>
                                <a:close/>
                              </a:path>
                              <a:path w="264160" h="1460500">
                                <a:moveTo>
                                  <a:pt x="209" y="1270078"/>
                                </a:moveTo>
                                <a:lnTo>
                                  <a:pt x="124" y="1282700"/>
                                </a:lnTo>
                                <a:lnTo>
                                  <a:pt x="4674" y="1282700"/>
                                </a:lnTo>
                                <a:lnTo>
                                  <a:pt x="9242" y="1278445"/>
                                </a:lnTo>
                                <a:lnTo>
                                  <a:pt x="209" y="1270078"/>
                                </a:lnTo>
                                <a:close/>
                              </a:path>
                              <a:path w="264160" h="1460500">
                                <a:moveTo>
                                  <a:pt x="263734" y="1270078"/>
                                </a:moveTo>
                                <a:lnTo>
                                  <a:pt x="259843" y="1270078"/>
                                </a:lnTo>
                                <a:lnTo>
                                  <a:pt x="253275" y="1276196"/>
                                </a:lnTo>
                                <a:lnTo>
                                  <a:pt x="259927" y="1282700"/>
                                </a:lnTo>
                                <a:lnTo>
                                  <a:pt x="263734" y="1270078"/>
                                </a:lnTo>
                                <a:close/>
                              </a:path>
                              <a:path w="264160" h="1460500">
                                <a:moveTo>
                                  <a:pt x="263758" y="1270078"/>
                                </a:moveTo>
                                <a:lnTo>
                                  <a:pt x="259927" y="1282700"/>
                                </a:lnTo>
                                <a:lnTo>
                                  <a:pt x="263758" y="1282700"/>
                                </a:lnTo>
                                <a:lnTo>
                                  <a:pt x="263758" y="1270078"/>
                                </a:lnTo>
                                <a:close/>
                              </a:path>
                              <a:path w="264160" h="1460500">
                                <a:moveTo>
                                  <a:pt x="29722" y="1242572"/>
                                </a:moveTo>
                                <a:lnTo>
                                  <a:pt x="29449" y="1242763"/>
                                </a:lnTo>
                                <a:lnTo>
                                  <a:pt x="40" y="1270078"/>
                                </a:lnTo>
                                <a:lnTo>
                                  <a:pt x="209" y="1270078"/>
                                </a:lnTo>
                                <a:lnTo>
                                  <a:pt x="9242" y="1278445"/>
                                </a:lnTo>
                                <a:lnTo>
                                  <a:pt x="18226" y="1270078"/>
                                </a:lnTo>
                                <a:lnTo>
                                  <a:pt x="9271" y="1261635"/>
                                </a:lnTo>
                                <a:lnTo>
                                  <a:pt x="27291" y="1261635"/>
                                </a:lnTo>
                                <a:lnTo>
                                  <a:pt x="29768" y="1259327"/>
                                </a:lnTo>
                                <a:lnTo>
                                  <a:pt x="29971" y="1259327"/>
                                </a:lnTo>
                                <a:lnTo>
                                  <a:pt x="20886" y="1250979"/>
                                </a:lnTo>
                                <a:lnTo>
                                  <a:pt x="38732" y="1250979"/>
                                </a:lnTo>
                                <a:lnTo>
                                  <a:pt x="29722" y="1242572"/>
                                </a:lnTo>
                                <a:close/>
                              </a:path>
                              <a:path w="264160" h="1460500">
                                <a:moveTo>
                                  <a:pt x="50152" y="1261635"/>
                                </a:moveTo>
                                <a:lnTo>
                                  <a:pt x="41364" y="1269797"/>
                                </a:lnTo>
                                <a:lnTo>
                                  <a:pt x="50460" y="1278156"/>
                                </a:lnTo>
                                <a:lnTo>
                                  <a:pt x="59134" y="1270078"/>
                                </a:lnTo>
                                <a:lnTo>
                                  <a:pt x="58899" y="1269797"/>
                                </a:lnTo>
                                <a:lnTo>
                                  <a:pt x="50152" y="1261635"/>
                                </a:lnTo>
                                <a:close/>
                              </a:path>
                              <a:path w="264160" h="1460500">
                                <a:moveTo>
                                  <a:pt x="79703" y="1250979"/>
                                </a:moveTo>
                                <a:lnTo>
                                  <a:pt x="70676" y="1259327"/>
                                </a:lnTo>
                                <a:lnTo>
                                  <a:pt x="89004" y="1276350"/>
                                </a:lnTo>
                                <a:lnTo>
                                  <a:pt x="97873" y="1268112"/>
                                </a:lnTo>
                                <a:lnTo>
                                  <a:pt x="98100" y="1268112"/>
                                </a:lnTo>
                                <a:lnTo>
                                  <a:pt x="79703" y="1250979"/>
                                </a:lnTo>
                                <a:close/>
                              </a:path>
                              <a:path w="264160" h="1460500">
                                <a:moveTo>
                                  <a:pt x="115788" y="1268112"/>
                                </a:moveTo>
                                <a:lnTo>
                                  <a:pt x="98100" y="1268112"/>
                                </a:lnTo>
                                <a:lnTo>
                                  <a:pt x="106944" y="1276350"/>
                                </a:lnTo>
                                <a:lnTo>
                                  <a:pt x="115788" y="1268112"/>
                                </a:lnTo>
                                <a:close/>
                              </a:path>
                              <a:path w="264160" h="1460500">
                                <a:moveTo>
                                  <a:pt x="127398" y="1257300"/>
                                </a:moveTo>
                                <a:lnTo>
                                  <a:pt x="118469" y="1265616"/>
                                </a:lnTo>
                                <a:lnTo>
                                  <a:pt x="130025" y="1276350"/>
                                </a:lnTo>
                                <a:lnTo>
                                  <a:pt x="138894" y="1268112"/>
                                </a:lnTo>
                                <a:lnTo>
                                  <a:pt x="136327" y="1265616"/>
                                </a:lnTo>
                                <a:lnTo>
                                  <a:pt x="127398" y="1257300"/>
                                </a:lnTo>
                                <a:close/>
                              </a:path>
                              <a:path w="264160" h="1460500">
                                <a:moveTo>
                                  <a:pt x="150536" y="1257300"/>
                                </a:moveTo>
                                <a:lnTo>
                                  <a:pt x="141582" y="1265616"/>
                                </a:lnTo>
                                <a:lnTo>
                                  <a:pt x="139008" y="1268112"/>
                                </a:lnTo>
                                <a:lnTo>
                                  <a:pt x="147852" y="1276350"/>
                                </a:lnTo>
                                <a:lnTo>
                                  <a:pt x="159377" y="1265616"/>
                                </a:lnTo>
                                <a:lnTo>
                                  <a:pt x="158581" y="1264772"/>
                                </a:lnTo>
                                <a:lnTo>
                                  <a:pt x="150536" y="1257300"/>
                                </a:lnTo>
                                <a:close/>
                              </a:path>
                              <a:path w="264160" h="1460500">
                                <a:moveTo>
                                  <a:pt x="168306" y="1257300"/>
                                </a:moveTo>
                                <a:lnTo>
                                  <a:pt x="160283" y="1264772"/>
                                </a:lnTo>
                                <a:lnTo>
                                  <a:pt x="159490" y="1265616"/>
                                </a:lnTo>
                                <a:lnTo>
                                  <a:pt x="171047" y="1276350"/>
                                </a:lnTo>
                                <a:lnTo>
                                  <a:pt x="179916" y="1268112"/>
                                </a:lnTo>
                                <a:lnTo>
                                  <a:pt x="168306" y="1257300"/>
                                </a:lnTo>
                                <a:close/>
                              </a:path>
                              <a:path w="264160" h="1460500">
                                <a:moveTo>
                                  <a:pt x="191558" y="1257300"/>
                                </a:moveTo>
                                <a:lnTo>
                                  <a:pt x="179916" y="1268112"/>
                                </a:lnTo>
                                <a:lnTo>
                                  <a:pt x="188760" y="1276350"/>
                                </a:lnTo>
                                <a:lnTo>
                                  <a:pt x="200285" y="1265616"/>
                                </a:lnTo>
                                <a:lnTo>
                                  <a:pt x="200512" y="1265616"/>
                                </a:lnTo>
                                <a:lnTo>
                                  <a:pt x="191558" y="1257300"/>
                                </a:lnTo>
                                <a:close/>
                              </a:path>
                              <a:path w="264160" h="1460500">
                                <a:moveTo>
                                  <a:pt x="209214" y="1257300"/>
                                </a:moveTo>
                                <a:lnTo>
                                  <a:pt x="200285" y="1265616"/>
                                </a:lnTo>
                                <a:lnTo>
                                  <a:pt x="200512" y="1265616"/>
                                </a:lnTo>
                                <a:lnTo>
                                  <a:pt x="211904" y="1276196"/>
                                </a:lnTo>
                                <a:lnTo>
                                  <a:pt x="220668" y="1268112"/>
                                </a:lnTo>
                                <a:lnTo>
                                  <a:pt x="220824" y="1268112"/>
                                </a:lnTo>
                                <a:lnTo>
                                  <a:pt x="209214" y="1257300"/>
                                </a:lnTo>
                                <a:close/>
                              </a:path>
                              <a:path w="264160" h="1460500">
                                <a:moveTo>
                                  <a:pt x="256971" y="1250979"/>
                                </a:moveTo>
                                <a:lnTo>
                                  <a:pt x="256747" y="1250979"/>
                                </a:lnTo>
                                <a:lnTo>
                                  <a:pt x="241589" y="1264772"/>
                                </a:lnTo>
                                <a:lnTo>
                                  <a:pt x="253275" y="1276196"/>
                                </a:lnTo>
                                <a:lnTo>
                                  <a:pt x="259843" y="1270078"/>
                                </a:lnTo>
                                <a:lnTo>
                                  <a:pt x="263758" y="1270078"/>
                                </a:lnTo>
                                <a:lnTo>
                                  <a:pt x="263758" y="1257300"/>
                                </a:lnTo>
                                <a:lnTo>
                                  <a:pt x="256971" y="1250979"/>
                                </a:lnTo>
                                <a:close/>
                              </a:path>
                              <a:path w="264160" h="1460500">
                                <a:moveTo>
                                  <a:pt x="237918" y="1268112"/>
                                </a:moveTo>
                                <a:lnTo>
                                  <a:pt x="220824" y="1268112"/>
                                </a:lnTo>
                                <a:lnTo>
                                  <a:pt x="229271" y="1275980"/>
                                </a:lnTo>
                                <a:lnTo>
                                  <a:pt x="237918" y="1268112"/>
                                </a:lnTo>
                                <a:close/>
                              </a:path>
                              <a:path w="264160" h="1460500">
                                <a:moveTo>
                                  <a:pt x="4674" y="1257300"/>
                                </a:moveTo>
                                <a:lnTo>
                                  <a:pt x="197" y="1269797"/>
                                </a:lnTo>
                                <a:lnTo>
                                  <a:pt x="96" y="1270078"/>
                                </a:lnTo>
                                <a:lnTo>
                                  <a:pt x="343" y="1269797"/>
                                </a:lnTo>
                                <a:lnTo>
                                  <a:pt x="9131" y="1261635"/>
                                </a:lnTo>
                                <a:lnTo>
                                  <a:pt x="9271" y="1261635"/>
                                </a:lnTo>
                                <a:lnTo>
                                  <a:pt x="4674" y="1257300"/>
                                </a:lnTo>
                                <a:close/>
                              </a:path>
                              <a:path w="264160" h="1460500">
                                <a:moveTo>
                                  <a:pt x="27291" y="1261635"/>
                                </a:moveTo>
                                <a:lnTo>
                                  <a:pt x="9271" y="1261635"/>
                                </a:lnTo>
                                <a:lnTo>
                                  <a:pt x="18226" y="1270078"/>
                                </a:lnTo>
                                <a:lnTo>
                                  <a:pt x="27291" y="1261635"/>
                                </a:lnTo>
                                <a:close/>
                              </a:path>
                              <a:path w="264160" h="1460500">
                                <a:moveTo>
                                  <a:pt x="61688" y="1250979"/>
                                </a:moveTo>
                                <a:lnTo>
                                  <a:pt x="50152" y="1261635"/>
                                </a:lnTo>
                                <a:lnTo>
                                  <a:pt x="59201" y="1270078"/>
                                </a:lnTo>
                                <a:lnTo>
                                  <a:pt x="59436" y="1269797"/>
                                </a:lnTo>
                                <a:lnTo>
                                  <a:pt x="70676" y="1259327"/>
                                </a:lnTo>
                                <a:lnTo>
                                  <a:pt x="61688" y="1250979"/>
                                </a:lnTo>
                                <a:close/>
                              </a:path>
                              <a:path w="264160" h="1460500">
                                <a:moveTo>
                                  <a:pt x="38732" y="1250979"/>
                                </a:moveTo>
                                <a:lnTo>
                                  <a:pt x="29768" y="1259327"/>
                                </a:lnTo>
                                <a:lnTo>
                                  <a:pt x="29971" y="1259327"/>
                                </a:lnTo>
                                <a:lnTo>
                                  <a:pt x="41364" y="1269797"/>
                                </a:lnTo>
                                <a:lnTo>
                                  <a:pt x="50152" y="1261635"/>
                                </a:lnTo>
                                <a:lnTo>
                                  <a:pt x="38732" y="1250979"/>
                                </a:lnTo>
                                <a:close/>
                              </a:path>
                              <a:path w="264160" h="1460500">
                                <a:moveTo>
                                  <a:pt x="130025" y="1238250"/>
                                </a:moveTo>
                                <a:lnTo>
                                  <a:pt x="109515" y="1257300"/>
                                </a:lnTo>
                                <a:lnTo>
                                  <a:pt x="118469" y="1265616"/>
                                </a:lnTo>
                                <a:lnTo>
                                  <a:pt x="127398" y="1257300"/>
                                </a:lnTo>
                                <a:lnTo>
                                  <a:pt x="118582" y="1249089"/>
                                </a:lnTo>
                                <a:lnTo>
                                  <a:pt x="136214" y="1249089"/>
                                </a:lnTo>
                                <a:lnTo>
                                  <a:pt x="138951" y="1246539"/>
                                </a:lnTo>
                                <a:lnTo>
                                  <a:pt x="130025" y="1238250"/>
                                </a:lnTo>
                                <a:close/>
                              </a:path>
                              <a:path w="264160" h="1460500">
                                <a:moveTo>
                                  <a:pt x="159490" y="1249089"/>
                                </a:moveTo>
                                <a:lnTo>
                                  <a:pt x="157341" y="1250979"/>
                                </a:lnTo>
                                <a:lnTo>
                                  <a:pt x="150536" y="1257300"/>
                                </a:lnTo>
                                <a:lnTo>
                                  <a:pt x="159490" y="1265616"/>
                                </a:lnTo>
                                <a:lnTo>
                                  <a:pt x="160283" y="1264772"/>
                                </a:lnTo>
                                <a:lnTo>
                                  <a:pt x="168306" y="1257300"/>
                                </a:lnTo>
                                <a:lnTo>
                                  <a:pt x="159490" y="1249089"/>
                                </a:lnTo>
                                <a:close/>
                              </a:path>
                              <a:path w="264160" h="1460500">
                                <a:moveTo>
                                  <a:pt x="200398" y="1249089"/>
                                </a:moveTo>
                                <a:lnTo>
                                  <a:pt x="191558" y="1257300"/>
                                </a:lnTo>
                                <a:lnTo>
                                  <a:pt x="200512" y="1265616"/>
                                </a:lnTo>
                                <a:lnTo>
                                  <a:pt x="200285" y="1265616"/>
                                </a:lnTo>
                                <a:lnTo>
                                  <a:pt x="209214" y="1257300"/>
                                </a:lnTo>
                                <a:lnTo>
                                  <a:pt x="200398" y="1249089"/>
                                </a:lnTo>
                                <a:close/>
                              </a:path>
                              <a:path w="264160" h="1460500">
                                <a:moveTo>
                                  <a:pt x="248150" y="1242763"/>
                                </a:moveTo>
                                <a:lnTo>
                                  <a:pt x="233191" y="1256561"/>
                                </a:lnTo>
                                <a:lnTo>
                                  <a:pt x="241589" y="1264772"/>
                                </a:lnTo>
                                <a:lnTo>
                                  <a:pt x="256747" y="1250979"/>
                                </a:lnTo>
                                <a:lnTo>
                                  <a:pt x="256971" y="1250979"/>
                                </a:lnTo>
                                <a:lnTo>
                                  <a:pt x="248150" y="1242763"/>
                                </a:lnTo>
                                <a:close/>
                              </a:path>
                              <a:path w="264160" h="1460500">
                                <a:moveTo>
                                  <a:pt x="18297" y="1231911"/>
                                </a:moveTo>
                                <a:lnTo>
                                  <a:pt x="9278" y="1240311"/>
                                </a:lnTo>
                                <a:lnTo>
                                  <a:pt x="29971" y="1259327"/>
                                </a:lnTo>
                                <a:lnTo>
                                  <a:pt x="29768" y="1259327"/>
                                </a:lnTo>
                                <a:lnTo>
                                  <a:pt x="38732" y="1250979"/>
                                </a:lnTo>
                                <a:lnTo>
                                  <a:pt x="20603" y="1250979"/>
                                </a:lnTo>
                                <a:lnTo>
                                  <a:pt x="29655" y="1242572"/>
                                </a:lnTo>
                                <a:lnTo>
                                  <a:pt x="27300" y="1240311"/>
                                </a:lnTo>
                                <a:lnTo>
                                  <a:pt x="18297" y="1231911"/>
                                </a:lnTo>
                                <a:close/>
                              </a:path>
                              <a:path w="264160" h="1460500">
                                <a:moveTo>
                                  <a:pt x="70676" y="1242572"/>
                                </a:moveTo>
                                <a:lnTo>
                                  <a:pt x="63660" y="1249089"/>
                                </a:lnTo>
                                <a:lnTo>
                                  <a:pt x="61688" y="1250979"/>
                                </a:lnTo>
                                <a:lnTo>
                                  <a:pt x="70676" y="1259327"/>
                                </a:lnTo>
                                <a:lnTo>
                                  <a:pt x="79640" y="1250979"/>
                                </a:lnTo>
                                <a:lnTo>
                                  <a:pt x="77674" y="1249089"/>
                                </a:lnTo>
                                <a:lnTo>
                                  <a:pt x="70676" y="1242572"/>
                                </a:lnTo>
                                <a:close/>
                              </a:path>
                              <a:path w="264160" h="1460500">
                                <a:moveTo>
                                  <a:pt x="100138" y="1231911"/>
                                </a:moveTo>
                                <a:lnTo>
                                  <a:pt x="91094" y="1240311"/>
                                </a:lnTo>
                                <a:lnTo>
                                  <a:pt x="91224" y="1240311"/>
                                </a:lnTo>
                                <a:lnTo>
                                  <a:pt x="109515" y="1257300"/>
                                </a:lnTo>
                                <a:lnTo>
                                  <a:pt x="118355" y="1249089"/>
                                </a:lnTo>
                                <a:lnTo>
                                  <a:pt x="118582" y="1249089"/>
                                </a:lnTo>
                                <a:lnTo>
                                  <a:pt x="100138" y="1231911"/>
                                </a:lnTo>
                                <a:close/>
                              </a:path>
                              <a:path w="264160" h="1460500">
                                <a:moveTo>
                                  <a:pt x="136214" y="1249089"/>
                                </a:moveTo>
                                <a:lnTo>
                                  <a:pt x="118582" y="1249089"/>
                                </a:lnTo>
                                <a:lnTo>
                                  <a:pt x="127398" y="1257300"/>
                                </a:lnTo>
                                <a:lnTo>
                                  <a:pt x="136214" y="1249089"/>
                                </a:lnTo>
                                <a:close/>
                              </a:path>
                              <a:path w="264160" h="1460500">
                                <a:moveTo>
                                  <a:pt x="147852" y="1238250"/>
                                </a:moveTo>
                                <a:lnTo>
                                  <a:pt x="138951" y="1246539"/>
                                </a:lnTo>
                                <a:lnTo>
                                  <a:pt x="150536" y="1257300"/>
                                </a:lnTo>
                                <a:lnTo>
                                  <a:pt x="159376" y="1249089"/>
                                </a:lnTo>
                                <a:lnTo>
                                  <a:pt x="156753" y="1246539"/>
                                </a:lnTo>
                                <a:lnTo>
                                  <a:pt x="147852" y="1238250"/>
                                </a:lnTo>
                                <a:close/>
                              </a:path>
                              <a:path w="264160" h="1460500">
                                <a:moveTo>
                                  <a:pt x="171047" y="1238250"/>
                                </a:moveTo>
                                <a:lnTo>
                                  <a:pt x="162121" y="1246539"/>
                                </a:lnTo>
                                <a:lnTo>
                                  <a:pt x="159490" y="1249089"/>
                                </a:lnTo>
                                <a:lnTo>
                                  <a:pt x="168306" y="1257300"/>
                                </a:lnTo>
                                <a:lnTo>
                                  <a:pt x="179859" y="1246539"/>
                                </a:lnTo>
                                <a:lnTo>
                                  <a:pt x="178856" y="1245503"/>
                                </a:lnTo>
                                <a:lnTo>
                                  <a:pt x="171047" y="1238250"/>
                                </a:lnTo>
                                <a:close/>
                              </a:path>
                              <a:path w="264160" h="1460500">
                                <a:moveTo>
                                  <a:pt x="188760" y="1238250"/>
                                </a:moveTo>
                                <a:lnTo>
                                  <a:pt x="180972" y="1245503"/>
                                </a:lnTo>
                                <a:lnTo>
                                  <a:pt x="179972" y="1246539"/>
                                </a:lnTo>
                                <a:lnTo>
                                  <a:pt x="191558" y="1257300"/>
                                </a:lnTo>
                                <a:lnTo>
                                  <a:pt x="200398" y="1249089"/>
                                </a:lnTo>
                                <a:lnTo>
                                  <a:pt x="188760" y="1238250"/>
                                </a:lnTo>
                                <a:close/>
                              </a:path>
                              <a:path w="264160" h="1460500">
                                <a:moveTo>
                                  <a:pt x="213295" y="1237110"/>
                                </a:moveTo>
                                <a:lnTo>
                                  <a:pt x="200398" y="1249089"/>
                                </a:lnTo>
                                <a:lnTo>
                                  <a:pt x="209214" y="1257300"/>
                                </a:lnTo>
                                <a:lnTo>
                                  <a:pt x="221880" y="1245503"/>
                                </a:lnTo>
                                <a:lnTo>
                                  <a:pt x="213295" y="1237110"/>
                                </a:lnTo>
                                <a:close/>
                              </a:path>
                              <a:path w="264160" h="1460500">
                                <a:moveTo>
                                  <a:pt x="236499" y="1231911"/>
                                </a:moveTo>
                                <a:lnTo>
                                  <a:pt x="221880" y="1245503"/>
                                </a:lnTo>
                                <a:lnTo>
                                  <a:pt x="233191" y="1256561"/>
                                </a:lnTo>
                                <a:lnTo>
                                  <a:pt x="248150" y="1242763"/>
                                </a:lnTo>
                                <a:lnTo>
                                  <a:pt x="236499" y="1231911"/>
                                </a:lnTo>
                                <a:close/>
                              </a:path>
                              <a:path w="264160" h="1460500">
                                <a:moveTo>
                                  <a:pt x="41158" y="1231911"/>
                                </a:moveTo>
                                <a:lnTo>
                                  <a:pt x="32089" y="1240311"/>
                                </a:lnTo>
                                <a:lnTo>
                                  <a:pt x="29722" y="1242572"/>
                                </a:lnTo>
                                <a:lnTo>
                                  <a:pt x="38732" y="1250979"/>
                                </a:lnTo>
                                <a:lnTo>
                                  <a:pt x="50186" y="1240311"/>
                                </a:lnTo>
                                <a:lnTo>
                                  <a:pt x="41158" y="1231911"/>
                                </a:lnTo>
                                <a:close/>
                              </a:path>
                              <a:path w="264160" h="1460500">
                                <a:moveTo>
                                  <a:pt x="59230" y="1231911"/>
                                </a:moveTo>
                                <a:lnTo>
                                  <a:pt x="50202" y="1240311"/>
                                </a:lnTo>
                                <a:lnTo>
                                  <a:pt x="61688" y="1250979"/>
                                </a:lnTo>
                                <a:lnTo>
                                  <a:pt x="63660" y="1249089"/>
                                </a:lnTo>
                                <a:lnTo>
                                  <a:pt x="70676" y="1242572"/>
                                </a:lnTo>
                                <a:lnTo>
                                  <a:pt x="59230" y="1231911"/>
                                </a:lnTo>
                                <a:close/>
                              </a:path>
                              <a:path w="264160" h="1460500">
                                <a:moveTo>
                                  <a:pt x="82180" y="1231911"/>
                                </a:moveTo>
                                <a:lnTo>
                                  <a:pt x="70676" y="1242572"/>
                                </a:lnTo>
                                <a:lnTo>
                                  <a:pt x="79703" y="1250979"/>
                                </a:lnTo>
                                <a:lnTo>
                                  <a:pt x="81670" y="1249089"/>
                                </a:lnTo>
                                <a:lnTo>
                                  <a:pt x="91094" y="1240311"/>
                                </a:lnTo>
                                <a:lnTo>
                                  <a:pt x="91224" y="1240311"/>
                                </a:lnTo>
                                <a:lnTo>
                                  <a:pt x="82180" y="1231911"/>
                                </a:lnTo>
                                <a:close/>
                              </a:path>
                              <a:path w="264160" h="1460500">
                                <a:moveTo>
                                  <a:pt x="256940" y="1212850"/>
                                </a:moveTo>
                                <a:lnTo>
                                  <a:pt x="248190" y="1220999"/>
                                </a:lnTo>
                                <a:lnTo>
                                  <a:pt x="257895" y="1230012"/>
                                </a:lnTo>
                                <a:lnTo>
                                  <a:pt x="259914" y="1231911"/>
                                </a:lnTo>
                                <a:lnTo>
                                  <a:pt x="248150" y="1242763"/>
                                </a:lnTo>
                                <a:lnTo>
                                  <a:pt x="256971" y="1250979"/>
                                </a:lnTo>
                                <a:lnTo>
                                  <a:pt x="256747" y="1250979"/>
                                </a:lnTo>
                                <a:lnTo>
                                  <a:pt x="263758" y="1244600"/>
                                </a:lnTo>
                                <a:lnTo>
                                  <a:pt x="263758" y="1219200"/>
                                </a:lnTo>
                                <a:lnTo>
                                  <a:pt x="256940" y="1212850"/>
                                </a:lnTo>
                                <a:close/>
                              </a:path>
                              <a:path w="264160" h="1460500">
                                <a:moveTo>
                                  <a:pt x="139008" y="1230012"/>
                                </a:moveTo>
                                <a:lnTo>
                                  <a:pt x="136850" y="1231911"/>
                                </a:lnTo>
                                <a:lnTo>
                                  <a:pt x="130025" y="1238250"/>
                                </a:lnTo>
                                <a:lnTo>
                                  <a:pt x="138951" y="1246539"/>
                                </a:lnTo>
                                <a:lnTo>
                                  <a:pt x="147852" y="1238250"/>
                                </a:lnTo>
                                <a:lnTo>
                                  <a:pt x="139008" y="1230012"/>
                                </a:lnTo>
                                <a:close/>
                              </a:path>
                              <a:path w="264160" h="1460500">
                                <a:moveTo>
                                  <a:pt x="179916" y="1230012"/>
                                </a:moveTo>
                                <a:lnTo>
                                  <a:pt x="171047" y="1238250"/>
                                </a:lnTo>
                                <a:lnTo>
                                  <a:pt x="179972" y="1246539"/>
                                </a:lnTo>
                                <a:lnTo>
                                  <a:pt x="180972" y="1245503"/>
                                </a:lnTo>
                                <a:lnTo>
                                  <a:pt x="188760" y="1238250"/>
                                </a:lnTo>
                                <a:lnTo>
                                  <a:pt x="179916" y="1230012"/>
                                </a:lnTo>
                                <a:close/>
                              </a:path>
                              <a:path w="264160" h="1460500">
                                <a:moveTo>
                                  <a:pt x="227708" y="1223724"/>
                                </a:moveTo>
                                <a:lnTo>
                                  <a:pt x="213295" y="1237110"/>
                                </a:lnTo>
                                <a:lnTo>
                                  <a:pt x="221880" y="1245503"/>
                                </a:lnTo>
                                <a:lnTo>
                                  <a:pt x="236473" y="1231911"/>
                                </a:lnTo>
                                <a:lnTo>
                                  <a:pt x="234460" y="1230012"/>
                                </a:lnTo>
                                <a:lnTo>
                                  <a:pt x="227708" y="1223724"/>
                                </a:lnTo>
                                <a:close/>
                              </a:path>
                              <a:path w="264160" h="1460500">
                                <a:moveTo>
                                  <a:pt x="137" y="1231911"/>
                                </a:moveTo>
                                <a:lnTo>
                                  <a:pt x="124" y="1244600"/>
                                </a:lnTo>
                                <a:lnTo>
                                  <a:pt x="4674" y="1244600"/>
                                </a:lnTo>
                                <a:lnTo>
                                  <a:pt x="9278" y="1240311"/>
                                </a:lnTo>
                                <a:lnTo>
                                  <a:pt x="137" y="1231911"/>
                                </a:lnTo>
                                <a:close/>
                              </a:path>
                              <a:path w="264160" h="1460500">
                                <a:moveTo>
                                  <a:pt x="20635" y="1212850"/>
                                </a:moveTo>
                                <a:lnTo>
                                  <a:pt x="2156" y="1230012"/>
                                </a:lnTo>
                                <a:lnTo>
                                  <a:pt x="137" y="1231911"/>
                                </a:lnTo>
                                <a:lnTo>
                                  <a:pt x="9278" y="1240311"/>
                                </a:lnTo>
                                <a:lnTo>
                                  <a:pt x="18297" y="1231911"/>
                                </a:lnTo>
                                <a:lnTo>
                                  <a:pt x="9334" y="1223548"/>
                                </a:lnTo>
                                <a:lnTo>
                                  <a:pt x="27277" y="1223548"/>
                                </a:lnTo>
                                <a:lnTo>
                                  <a:pt x="29712" y="1221280"/>
                                </a:lnTo>
                                <a:lnTo>
                                  <a:pt x="20635" y="1212850"/>
                                </a:lnTo>
                                <a:close/>
                              </a:path>
                              <a:path w="264160" h="1460500">
                                <a:moveTo>
                                  <a:pt x="50251" y="1223548"/>
                                </a:moveTo>
                                <a:lnTo>
                                  <a:pt x="49948" y="1223724"/>
                                </a:lnTo>
                                <a:lnTo>
                                  <a:pt x="43177" y="1230012"/>
                                </a:lnTo>
                                <a:lnTo>
                                  <a:pt x="41158" y="1231911"/>
                                </a:lnTo>
                                <a:lnTo>
                                  <a:pt x="50202" y="1240311"/>
                                </a:lnTo>
                                <a:lnTo>
                                  <a:pt x="59205" y="1231911"/>
                                </a:lnTo>
                                <a:lnTo>
                                  <a:pt x="57191" y="1230012"/>
                                </a:lnTo>
                                <a:lnTo>
                                  <a:pt x="50251" y="1223548"/>
                                </a:lnTo>
                                <a:close/>
                              </a:path>
                              <a:path w="264160" h="1460500">
                                <a:moveTo>
                                  <a:pt x="91159" y="1223548"/>
                                </a:moveTo>
                                <a:lnTo>
                                  <a:pt x="84199" y="1230012"/>
                                </a:lnTo>
                                <a:lnTo>
                                  <a:pt x="82180" y="1231911"/>
                                </a:lnTo>
                                <a:lnTo>
                                  <a:pt x="91224" y="1240311"/>
                                </a:lnTo>
                                <a:lnTo>
                                  <a:pt x="91094" y="1240311"/>
                                </a:lnTo>
                                <a:lnTo>
                                  <a:pt x="100113" y="1231911"/>
                                </a:lnTo>
                                <a:lnTo>
                                  <a:pt x="98100" y="1230012"/>
                                </a:lnTo>
                                <a:lnTo>
                                  <a:pt x="91159" y="1223548"/>
                                </a:lnTo>
                                <a:close/>
                              </a:path>
                              <a:path w="264160" h="1460500">
                                <a:moveTo>
                                  <a:pt x="120580" y="1212850"/>
                                </a:moveTo>
                                <a:lnTo>
                                  <a:pt x="111528" y="1221280"/>
                                </a:lnTo>
                                <a:lnTo>
                                  <a:pt x="111755" y="1221280"/>
                                </a:lnTo>
                                <a:lnTo>
                                  <a:pt x="130025" y="1238250"/>
                                </a:lnTo>
                                <a:lnTo>
                                  <a:pt x="138894" y="1230012"/>
                                </a:lnTo>
                                <a:lnTo>
                                  <a:pt x="136270" y="1227463"/>
                                </a:lnTo>
                                <a:lnTo>
                                  <a:pt x="120580" y="1212850"/>
                                </a:lnTo>
                                <a:close/>
                              </a:path>
                              <a:path w="264160" h="1460500">
                                <a:moveTo>
                                  <a:pt x="150536" y="1219200"/>
                                </a:moveTo>
                                <a:lnTo>
                                  <a:pt x="141639" y="1227463"/>
                                </a:lnTo>
                                <a:lnTo>
                                  <a:pt x="139008" y="1230012"/>
                                </a:lnTo>
                                <a:lnTo>
                                  <a:pt x="147852" y="1238250"/>
                                </a:lnTo>
                                <a:lnTo>
                                  <a:pt x="159433" y="1227463"/>
                                </a:lnTo>
                                <a:lnTo>
                                  <a:pt x="150536" y="1219200"/>
                                </a:lnTo>
                                <a:close/>
                              </a:path>
                              <a:path w="264160" h="1460500">
                                <a:moveTo>
                                  <a:pt x="168306" y="1219200"/>
                                </a:moveTo>
                                <a:lnTo>
                                  <a:pt x="159433" y="1227463"/>
                                </a:lnTo>
                                <a:lnTo>
                                  <a:pt x="171047" y="1238250"/>
                                </a:lnTo>
                                <a:lnTo>
                                  <a:pt x="179916" y="1230012"/>
                                </a:lnTo>
                                <a:lnTo>
                                  <a:pt x="168306" y="1219200"/>
                                </a:lnTo>
                                <a:close/>
                              </a:path>
                              <a:path w="264160" h="1460500">
                                <a:moveTo>
                                  <a:pt x="193311" y="1217571"/>
                                </a:moveTo>
                                <a:lnTo>
                                  <a:pt x="179916" y="1230012"/>
                                </a:lnTo>
                                <a:lnTo>
                                  <a:pt x="188760" y="1238250"/>
                                </a:lnTo>
                                <a:lnTo>
                                  <a:pt x="201922" y="1225991"/>
                                </a:lnTo>
                                <a:lnTo>
                                  <a:pt x="193311" y="1217571"/>
                                </a:lnTo>
                                <a:close/>
                              </a:path>
                              <a:path w="264160" h="1460500">
                                <a:moveTo>
                                  <a:pt x="216032" y="1212850"/>
                                </a:moveTo>
                                <a:lnTo>
                                  <a:pt x="201922" y="1225991"/>
                                </a:lnTo>
                                <a:lnTo>
                                  <a:pt x="213295" y="1237110"/>
                                </a:lnTo>
                                <a:lnTo>
                                  <a:pt x="227708" y="1223724"/>
                                </a:lnTo>
                                <a:lnTo>
                                  <a:pt x="216032" y="1212850"/>
                                </a:lnTo>
                                <a:close/>
                              </a:path>
                              <a:path w="264160" h="1460500">
                                <a:moveTo>
                                  <a:pt x="4674" y="1219200"/>
                                </a:moveTo>
                                <a:lnTo>
                                  <a:pt x="120" y="1231911"/>
                                </a:lnTo>
                                <a:lnTo>
                                  <a:pt x="9116" y="1223548"/>
                                </a:lnTo>
                                <a:lnTo>
                                  <a:pt x="9334" y="1223548"/>
                                </a:lnTo>
                                <a:lnTo>
                                  <a:pt x="4674" y="1219200"/>
                                </a:lnTo>
                                <a:close/>
                              </a:path>
                              <a:path w="264160" h="1460500">
                                <a:moveTo>
                                  <a:pt x="27277" y="1223548"/>
                                </a:moveTo>
                                <a:lnTo>
                                  <a:pt x="9334" y="1223548"/>
                                </a:lnTo>
                                <a:lnTo>
                                  <a:pt x="18297" y="1231911"/>
                                </a:lnTo>
                                <a:lnTo>
                                  <a:pt x="27277" y="1223548"/>
                                </a:lnTo>
                                <a:close/>
                              </a:path>
                              <a:path w="264160" h="1460500">
                                <a:moveTo>
                                  <a:pt x="38764" y="1212850"/>
                                </a:moveTo>
                                <a:lnTo>
                                  <a:pt x="29712" y="1221280"/>
                                </a:lnTo>
                                <a:lnTo>
                                  <a:pt x="41158" y="1231911"/>
                                </a:lnTo>
                                <a:lnTo>
                                  <a:pt x="43177" y="1230012"/>
                                </a:lnTo>
                                <a:lnTo>
                                  <a:pt x="50137" y="1223548"/>
                                </a:lnTo>
                                <a:lnTo>
                                  <a:pt x="47816" y="1221280"/>
                                </a:lnTo>
                                <a:lnTo>
                                  <a:pt x="38764" y="1212850"/>
                                </a:lnTo>
                                <a:close/>
                              </a:path>
                              <a:path w="264160" h="1460500">
                                <a:moveTo>
                                  <a:pt x="61656" y="1212850"/>
                                </a:moveTo>
                                <a:lnTo>
                                  <a:pt x="52579" y="1221280"/>
                                </a:lnTo>
                                <a:lnTo>
                                  <a:pt x="50251" y="1223548"/>
                                </a:lnTo>
                                <a:lnTo>
                                  <a:pt x="59230" y="1231911"/>
                                </a:lnTo>
                                <a:lnTo>
                                  <a:pt x="61244" y="1230012"/>
                                </a:lnTo>
                                <a:lnTo>
                                  <a:pt x="70620" y="1221280"/>
                                </a:lnTo>
                                <a:lnTo>
                                  <a:pt x="70430" y="1220999"/>
                                </a:lnTo>
                                <a:lnTo>
                                  <a:pt x="61656" y="1212850"/>
                                </a:lnTo>
                                <a:close/>
                              </a:path>
                              <a:path w="264160" h="1460500">
                                <a:moveTo>
                                  <a:pt x="79672" y="1212850"/>
                                </a:moveTo>
                                <a:lnTo>
                                  <a:pt x="70922" y="1220999"/>
                                </a:lnTo>
                                <a:lnTo>
                                  <a:pt x="70733" y="1221280"/>
                                </a:lnTo>
                                <a:lnTo>
                                  <a:pt x="82180" y="1231911"/>
                                </a:lnTo>
                                <a:lnTo>
                                  <a:pt x="84199" y="1230012"/>
                                </a:lnTo>
                                <a:lnTo>
                                  <a:pt x="91159" y="1223548"/>
                                </a:lnTo>
                                <a:lnTo>
                                  <a:pt x="79672" y="1212850"/>
                                </a:lnTo>
                                <a:close/>
                              </a:path>
                              <a:path w="264160" h="1460500">
                                <a:moveTo>
                                  <a:pt x="102678" y="1212850"/>
                                </a:moveTo>
                                <a:lnTo>
                                  <a:pt x="91159" y="1223548"/>
                                </a:lnTo>
                                <a:lnTo>
                                  <a:pt x="100138" y="1231911"/>
                                </a:lnTo>
                                <a:lnTo>
                                  <a:pt x="102152" y="1230012"/>
                                </a:lnTo>
                                <a:lnTo>
                                  <a:pt x="111528" y="1221280"/>
                                </a:lnTo>
                                <a:lnTo>
                                  <a:pt x="111755" y="1221280"/>
                                </a:lnTo>
                                <a:lnTo>
                                  <a:pt x="102678" y="1212850"/>
                                </a:lnTo>
                                <a:close/>
                              </a:path>
                              <a:path w="264160" h="1460500">
                                <a:moveTo>
                                  <a:pt x="239416" y="1212850"/>
                                </a:moveTo>
                                <a:lnTo>
                                  <a:pt x="227708" y="1223724"/>
                                </a:lnTo>
                                <a:lnTo>
                                  <a:pt x="236499" y="1231911"/>
                                </a:lnTo>
                                <a:lnTo>
                                  <a:pt x="238512" y="1230012"/>
                                </a:lnTo>
                                <a:lnTo>
                                  <a:pt x="248190" y="1220999"/>
                                </a:lnTo>
                                <a:lnTo>
                                  <a:pt x="239416" y="1212850"/>
                                </a:lnTo>
                                <a:close/>
                              </a:path>
                              <a:path w="264160" h="1460500">
                                <a:moveTo>
                                  <a:pt x="159433" y="1210936"/>
                                </a:moveTo>
                                <a:lnTo>
                                  <a:pt x="150536" y="1219200"/>
                                </a:lnTo>
                                <a:lnTo>
                                  <a:pt x="159433" y="1227463"/>
                                </a:lnTo>
                                <a:lnTo>
                                  <a:pt x="168306" y="1219200"/>
                                </a:lnTo>
                                <a:lnTo>
                                  <a:pt x="159433" y="1210936"/>
                                </a:lnTo>
                                <a:close/>
                              </a:path>
                              <a:path w="264160" h="1460500">
                                <a:moveTo>
                                  <a:pt x="207282" y="1204700"/>
                                </a:moveTo>
                                <a:lnTo>
                                  <a:pt x="205231" y="1206500"/>
                                </a:lnTo>
                                <a:lnTo>
                                  <a:pt x="193311" y="1217571"/>
                                </a:lnTo>
                                <a:lnTo>
                                  <a:pt x="201922" y="1225991"/>
                                </a:lnTo>
                                <a:lnTo>
                                  <a:pt x="216032" y="1212850"/>
                                </a:lnTo>
                                <a:lnTo>
                                  <a:pt x="207282" y="1204700"/>
                                </a:lnTo>
                                <a:close/>
                              </a:path>
                              <a:path w="264160" h="1460500">
                                <a:moveTo>
                                  <a:pt x="41146" y="1193800"/>
                                </a:moveTo>
                                <a:lnTo>
                                  <a:pt x="20635" y="1212850"/>
                                </a:lnTo>
                                <a:lnTo>
                                  <a:pt x="29712" y="1221280"/>
                                </a:lnTo>
                                <a:lnTo>
                                  <a:pt x="38764" y="1212850"/>
                                </a:lnTo>
                                <a:lnTo>
                                  <a:pt x="30014" y="1204700"/>
                                </a:lnTo>
                                <a:lnTo>
                                  <a:pt x="47514" y="1204700"/>
                                </a:lnTo>
                                <a:lnTo>
                                  <a:pt x="50138" y="1202256"/>
                                </a:lnTo>
                                <a:lnTo>
                                  <a:pt x="45704" y="1198033"/>
                                </a:lnTo>
                                <a:lnTo>
                                  <a:pt x="41146" y="1193800"/>
                                </a:lnTo>
                                <a:close/>
                              </a:path>
                              <a:path w="264160" h="1460500">
                                <a:moveTo>
                                  <a:pt x="82167" y="1193800"/>
                                </a:moveTo>
                                <a:lnTo>
                                  <a:pt x="61656" y="1212850"/>
                                </a:lnTo>
                                <a:lnTo>
                                  <a:pt x="70733" y="1221280"/>
                                </a:lnTo>
                                <a:lnTo>
                                  <a:pt x="70922" y="1220999"/>
                                </a:lnTo>
                                <a:lnTo>
                                  <a:pt x="79672" y="1212850"/>
                                </a:lnTo>
                                <a:lnTo>
                                  <a:pt x="70922" y="1204700"/>
                                </a:lnTo>
                                <a:lnTo>
                                  <a:pt x="88422" y="1204700"/>
                                </a:lnTo>
                                <a:lnTo>
                                  <a:pt x="91046" y="1202256"/>
                                </a:lnTo>
                                <a:lnTo>
                                  <a:pt x="91272" y="1202256"/>
                                </a:lnTo>
                                <a:lnTo>
                                  <a:pt x="82167" y="1193800"/>
                                </a:lnTo>
                                <a:close/>
                              </a:path>
                              <a:path w="264160" h="1460500">
                                <a:moveTo>
                                  <a:pt x="123189" y="1193800"/>
                                </a:moveTo>
                                <a:lnTo>
                                  <a:pt x="102678" y="1212850"/>
                                </a:lnTo>
                                <a:lnTo>
                                  <a:pt x="111755" y="1221280"/>
                                </a:lnTo>
                                <a:lnTo>
                                  <a:pt x="111528" y="1221280"/>
                                </a:lnTo>
                                <a:lnTo>
                                  <a:pt x="120580" y="1212850"/>
                                </a:lnTo>
                                <a:lnTo>
                                  <a:pt x="111830" y="1204700"/>
                                </a:lnTo>
                                <a:lnTo>
                                  <a:pt x="129330" y="1204700"/>
                                </a:lnTo>
                                <a:lnTo>
                                  <a:pt x="131954" y="1202256"/>
                                </a:lnTo>
                                <a:lnTo>
                                  <a:pt x="132294" y="1202256"/>
                                </a:lnTo>
                                <a:lnTo>
                                  <a:pt x="123189" y="1193800"/>
                                </a:lnTo>
                                <a:close/>
                              </a:path>
                              <a:path w="264160" h="1460500">
                                <a:moveTo>
                                  <a:pt x="248190" y="1204700"/>
                                </a:moveTo>
                                <a:lnTo>
                                  <a:pt x="239416" y="1212850"/>
                                </a:lnTo>
                                <a:lnTo>
                                  <a:pt x="248190" y="1220999"/>
                                </a:lnTo>
                                <a:lnTo>
                                  <a:pt x="256940" y="1212850"/>
                                </a:lnTo>
                                <a:lnTo>
                                  <a:pt x="248190" y="1204700"/>
                                </a:lnTo>
                                <a:close/>
                              </a:path>
                              <a:path w="264160" h="1460500">
                                <a:moveTo>
                                  <a:pt x="141034" y="1193800"/>
                                </a:moveTo>
                                <a:lnTo>
                                  <a:pt x="131954" y="1202256"/>
                                </a:lnTo>
                                <a:lnTo>
                                  <a:pt x="132294" y="1202256"/>
                                </a:lnTo>
                                <a:lnTo>
                                  <a:pt x="150536" y="1219200"/>
                                </a:lnTo>
                                <a:lnTo>
                                  <a:pt x="159433" y="1210936"/>
                                </a:lnTo>
                                <a:lnTo>
                                  <a:pt x="141034" y="1193800"/>
                                </a:lnTo>
                                <a:close/>
                              </a:path>
                              <a:path w="264160" h="1460500">
                                <a:moveTo>
                                  <a:pt x="173326" y="1198033"/>
                                </a:moveTo>
                                <a:lnTo>
                                  <a:pt x="159433" y="1210936"/>
                                </a:lnTo>
                                <a:lnTo>
                                  <a:pt x="168306" y="1219200"/>
                                </a:lnTo>
                                <a:lnTo>
                                  <a:pt x="181942" y="1206500"/>
                                </a:lnTo>
                                <a:lnTo>
                                  <a:pt x="180146" y="1204700"/>
                                </a:lnTo>
                                <a:lnTo>
                                  <a:pt x="173326" y="1198033"/>
                                </a:lnTo>
                                <a:close/>
                              </a:path>
                              <a:path w="264160" h="1460500">
                                <a:moveTo>
                                  <a:pt x="195578" y="1193800"/>
                                </a:moveTo>
                                <a:lnTo>
                                  <a:pt x="183874" y="1204700"/>
                                </a:lnTo>
                                <a:lnTo>
                                  <a:pt x="181986" y="1206500"/>
                                </a:lnTo>
                                <a:lnTo>
                                  <a:pt x="193311" y="1217571"/>
                                </a:lnTo>
                                <a:lnTo>
                                  <a:pt x="207169" y="1204700"/>
                                </a:lnTo>
                                <a:lnTo>
                                  <a:pt x="204658" y="1202256"/>
                                </a:lnTo>
                                <a:lnTo>
                                  <a:pt x="195578" y="1193800"/>
                                </a:lnTo>
                                <a:close/>
                              </a:path>
                              <a:path w="264160" h="1460500">
                                <a:moveTo>
                                  <a:pt x="18310" y="1193800"/>
                                </a:moveTo>
                                <a:lnTo>
                                  <a:pt x="9229" y="1202256"/>
                                </a:lnTo>
                                <a:lnTo>
                                  <a:pt x="20635" y="1212850"/>
                                </a:lnTo>
                                <a:lnTo>
                                  <a:pt x="29409" y="1204700"/>
                                </a:lnTo>
                                <a:lnTo>
                                  <a:pt x="30014" y="1204700"/>
                                </a:lnTo>
                                <a:lnTo>
                                  <a:pt x="18310" y="1193800"/>
                                </a:lnTo>
                                <a:close/>
                              </a:path>
                              <a:path w="264160" h="1460500">
                                <a:moveTo>
                                  <a:pt x="47514" y="1204700"/>
                                </a:moveTo>
                                <a:lnTo>
                                  <a:pt x="30014" y="1204700"/>
                                </a:lnTo>
                                <a:lnTo>
                                  <a:pt x="38764" y="1212850"/>
                                </a:lnTo>
                                <a:lnTo>
                                  <a:pt x="47514" y="1204700"/>
                                </a:lnTo>
                                <a:close/>
                              </a:path>
                              <a:path w="264160" h="1460500">
                                <a:moveTo>
                                  <a:pt x="59218" y="1193800"/>
                                </a:moveTo>
                                <a:lnTo>
                                  <a:pt x="54672" y="1198033"/>
                                </a:lnTo>
                                <a:lnTo>
                                  <a:pt x="50251" y="1202256"/>
                                </a:lnTo>
                                <a:lnTo>
                                  <a:pt x="61656" y="1212850"/>
                                </a:lnTo>
                                <a:lnTo>
                                  <a:pt x="70430" y="1204700"/>
                                </a:lnTo>
                                <a:lnTo>
                                  <a:pt x="70922" y="1204700"/>
                                </a:lnTo>
                                <a:lnTo>
                                  <a:pt x="59218" y="1193800"/>
                                </a:lnTo>
                                <a:close/>
                              </a:path>
                              <a:path w="264160" h="1460500">
                                <a:moveTo>
                                  <a:pt x="88422" y="1204700"/>
                                </a:moveTo>
                                <a:lnTo>
                                  <a:pt x="70922" y="1204700"/>
                                </a:lnTo>
                                <a:lnTo>
                                  <a:pt x="79672" y="1212850"/>
                                </a:lnTo>
                                <a:lnTo>
                                  <a:pt x="88422" y="1204700"/>
                                </a:lnTo>
                                <a:close/>
                              </a:path>
                              <a:path w="264160" h="1460500">
                                <a:moveTo>
                                  <a:pt x="100126" y="1193800"/>
                                </a:moveTo>
                                <a:lnTo>
                                  <a:pt x="91046" y="1202256"/>
                                </a:lnTo>
                                <a:lnTo>
                                  <a:pt x="91272" y="1202256"/>
                                </a:lnTo>
                                <a:lnTo>
                                  <a:pt x="102678" y="1212850"/>
                                </a:lnTo>
                                <a:lnTo>
                                  <a:pt x="111452" y="1204700"/>
                                </a:lnTo>
                                <a:lnTo>
                                  <a:pt x="111830" y="1204700"/>
                                </a:lnTo>
                                <a:lnTo>
                                  <a:pt x="100126" y="1193800"/>
                                </a:lnTo>
                                <a:close/>
                              </a:path>
                              <a:path w="264160" h="1460500">
                                <a:moveTo>
                                  <a:pt x="129330" y="1204700"/>
                                </a:moveTo>
                                <a:lnTo>
                                  <a:pt x="111830" y="1204700"/>
                                </a:lnTo>
                                <a:lnTo>
                                  <a:pt x="120580" y="1212850"/>
                                </a:lnTo>
                                <a:lnTo>
                                  <a:pt x="129330" y="1204700"/>
                                </a:lnTo>
                                <a:close/>
                              </a:path>
                              <a:path w="264160" h="1460500">
                                <a:moveTo>
                                  <a:pt x="218905" y="1193800"/>
                                </a:moveTo>
                                <a:lnTo>
                                  <a:pt x="209800" y="1202256"/>
                                </a:lnTo>
                                <a:lnTo>
                                  <a:pt x="207282" y="1204700"/>
                                </a:lnTo>
                                <a:lnTo>
                                  <a:pt x="216032" y="1212850"/>
                                </a:lnTo>
                                <a:lnTo>
                                  <a:pt x="227406" y="1202256"/>
                                </a:lnTo>
                                <a:lnTo>
                                  <a:pt x="228011" y="1202256"/>
                                </a:lnTo>
                                <a:lnTo>
                                  <a:pt x="218905" y="1193800"/>
                                </a:lnTo>
                                <a:close/>
                              </a:path>
                              <a:path w="264160" h="1460500">
                                <a:moveTo>
                                  <a:pt x="236486" y="1193800"/>
                                </a:moveTo>
                                <a:lnTo>
                                  <a:pt x="227406" y="1202256"/>
                                </a:lnTo>
                                <a:lnTo>
                                  <a:pt x="228011" y="1202256"/>
                                </a:lnTo>
                                <a:lnTo>
                                  <a:pt x="239416" y="1212850"/>
                                </a:lnTo>
                                <a:lnTo>
                                  <a:pt x="248190" y="1204700"/>
                                </a:lnTo>
                                <a:lnTo>
                                  <a:pt x="236486" y="1193800"/>
                                </a:lnTo>
                                <a:close/>
                              </a:path>
                              <a:path w="264160" h="1460500">
                                <a:moveTo>
                                  <a:pt x="256940" y="1174750"/>
                                </a:moveTo>
                                <a:lnTo>
                                  <a:pt x="247888" y="1183180"/>
                                </a:lnTo>
                                <a:lnTo>
                                  <a:pt x="248493" y="1183180"/>
                                </a:lnTo>
                                <a:lnTo>
                                  <a:pt x="259927" y="1193800"/>
                                </a:lnTo>
                                <a:lnTo>
                                  <a:pt x="248190" y="1204700"/>
                                </a:lnTo>
                                <a:lnTo>
                                  <a:pt x="256940" y="1212850"/>
                                </a:lnTo>
                                <a:lnTo>
                                  <a:pt x="263758" y="1206500"/>
                                </a:lnTo>
                                <a:lnTo>
                                  <a:pt x="263758" y="1181100"/>
                                </a:lnTo>
                                <a:lnTo>
                                  <a:pt x="256940" y="1174750"/>
                                </a:lnTo>
                                <a:close/>
                              </a:path>
                              <a:path w="264160" h="1460500">
                                <a:moveTo>
                                  <a:pt x="124" y="1193800"/>
                                </a:moveTo>
                                <a:lnTo>
                                  <a:pt x="124" y="1206500"/>
                                </a:lnTo>
                                <a:lnTo>
                                  <a:pt x="4674" y="1206500"/>
                                </a:lnTo>
                                <a:lnTo>
                                  <a:pt x="9229" y="1202256"/>
                                </a:lnTo>
                                <a:lnTo>
                                  <a:pt x="124" y="1193800"/>
                                </a:lnTo>
                                <a:close/>
                              </a:path>
                              <a:path w="264160" h="1460500">
                                <a:moveTo>
                                  <a:pt x="186800" y="1185624"/>
                                </a:moveTo>
                                <a:lnTo>
                                  <a:pt x="177884" y="1193800"/>
                                </a:lnTo>
                                <a:lnTo>
                                  <a:pt x="173326" y="1198033"/>
                                </a:lnTo>
                                <a:lnTo>
                                  <a:pt x="181986" y="1206500"/>
                                </a:lnTo>
                                <a:lnTo>
                                  <a:pt x="183874" y="1204700"/>
                                </a:lnTo>
                                <a:lnTo>
                                  <a:pt x="195578" y="1193800"/>
                                </a:lnTo>
                                <a:lnTo>
                                  <a:pt x="186800" y="1185624"/>
                                </a:lnTo>
                                <a:close/>
                              </a:path>
                              <a:path w="264160" h="1460500">
                                <a:moveTo>
                                  <a:pt x="20635" y="1174750"/>
                                </a:moveTo>
                                <a:lnTo>
                                  <a:pt x="124" y="1193800"/>
                                </a:lnTo>
                                <a:lnTo>
                                  <a:pt x="9229" y="1202256"/>
                                </a:lnTo>
                                <a:lnTo>
                                  <a:pt x="18310" y="1193800"/>
                                </a:lnTo>
                                <a:lnTo>
                                  <a:pt x="9532" y="1185624"/>
                                </a:lnTo>
                                <a:lnTo>
                                  <a:pt x="27088" y="1185624"/>
                                </a:lnTo>
                                <a:lnTo>
                                  <a:pt x="29712" y="1183180"/>
                                </a:lnTo>
                                <a:lnTo>
                                  <a:pt x="20635" y="1174750"/>
                                </a:lnTo>
                                <a:close/>
                              </a:path>
                              <a:path w="264160" h="1460500">
                                <a:moveTo>
                                  <a:pt x="61656" y="1174750"/>
                                </a:moveTo>
                                <a:lnTo>
                                  <a:pt x="41146" y="1193800"/>
                                </a:lnTo>
                                <a:lnTo>
                                  <a:pt x="50251" y="1202256"/>
                                </a:lnTo>
                                <a:lnTo>
                                  <a:pt x="54672" y="1198033"/>
                                </a:lnTo>
                                <a:lnTo>
                                  <a:pt x="59218" y="1193800"/>
                                </a:lnTo>
                                <a:lnTo>
                                  <a:pt x="50440" y="1185624"/>
                                </a:lnTo>
                                <a:lnTo>
                                  <a:pt x="67996" y="1185624"/>
                                </a:lnTo>
                                <a:lnTo>
                                  <a:pt x="70620" y="1183180"/>
                                </a:lnTo>
                                <a:lnTo>
                                  <a:pt x="68493" y="1181100"/>
                                </a:lnTo>
                                <a:lnTo>
                                  <a:pt x="61656" y="1174750"/>
                                </a:lnTo>
                                <a:close/>
                              </a:path>
                              <a:path w="264160" h="1460500">
                                <a:moveTo>
                                  <a:pt x="102678" y="1174750"/>
                                </a:moveTo>
                                <a:lnTo>
                                  <a:pt x="82167" y="1193800"/>
                                </a:lnTo>
                                <a:lnTo>
                                  <a:pt x="91272" y="1202256"/>
                                </a:lnTo>
                                <a:lnTo>
                                  <a:pt x="91046" y="1202256"/>
                                </a:lnTo>
                                <a:lnTo>
                                  <a:pt x="100126" y="1193800"/>
                                </a:lnTo>
                                <a:lnTo>
                                  <a:pt x="91348" y="1185624"/>
                                </a:lnTo>
                                <a:lnTo>
                                  <a:pt x="108904" y="1185624"/>
                                </a:lnTo>
                                <a:lnTo>
                                  <a:pt x="111528" y="1183180"/>
                                </a:lnTo>
                                <a:lnTo>
                                  <a:pt x="111755" y="1183180"/>
                                </a:lnTo>
                                <a:lnTo>
                                  <a:pt x="102678" y="1174750"/>
                                </a:lnTo>
                                <a:close/>
                              </a:path>
                              <a:path w="264160" h="1460500">
                                <a:moveTo>
                                  <a:pt x="146679" y="1171982"/>
                                </a:moveTo>
                                <a:lnTo>
                                  <a:pt x="123189" y="1193800"/>
                                </a:lnTo>
                                <a:lnTo>
                                  <a:pt x="132294" y="1202256"/>
                                </a:lnTo>
                                <a:lnTo>
                                  <a:pt x="131954" y="1202256"/>
                                </a:lnTo>
                                <a:lnTo>
                                  <a:pt x="141034" y="1193800"/>
                                </a:lnTo>
                                <a:lnTo>
                                  <a:pt x="132256" y="1185624"/>
                                </a:lnTo>
                                <a:lnTo>
                                  <a:pt x="149812" y="1185624"/>
                                </a:lnTo>
                                <a:lnTo>
                                  <a:pt x="155354" y="1180462"/>
                                </a:lnTo>
                                <a:lnTo>
                                  <a:pt x="146679" y="1171982"/>
                                </a:lnTo>
                                <a:close/>
                              </a:path>
                              <a:path w="264160" h="1460500">
                                <a:moveTo>
                                  <a:pt x="227708" y="1185624"/>
                                </a:moveTo>
                                <a:lnTo>
                                  <a:pt x="218905" y="1193800"/>
                                </a:lnTo>
                                <a:lnTo>
                                  <a:pt x="228011" y="1202256"/>
                                </a:lnTo>
                                <a:lnTo>
                                  <a:pt x="227406" y="1202256"/>
                                </a:lnTo>
                                <a:lnTo>
                                  <a:pt x="236486" y="1193800"/>
                                </a:lnTo>
                                <a:lnTo>
                                  <a:pt x="227708" y="1185624"/>
                                </a:lnTo>
                                <a:close/>
                              </a:path>
                              <a:path w="264160" h="1460500">
                                <a:moveTo>
                                  <a:pt x="168306" y="1168400"/>
                                </a:moveTo>
                                <a:lnTo>
                                  <a:pt x="155354" y="1180462"/>
                                </a:lnTo>
                                <a:lnTo>
                                  <a:pt x="173326" y="1198033"/>
                                </a:lnTo>
                                <a:lnTo>
                                  <a:pt x="186686" y="1185624"/>
                                </a:lnTo>
                                <a:lnTo>
                                  <a:pt x="184176" y="1183180"/>
                                </a:lnTo>
                                <a:lnTo>
                                  <a:pt x="168306" y="1168400"/>
                                </a:lnTo>
                                <a:close/>
                              </a:path>
                              <a:path w="264160" h="1460500">
                                <a:moveTo>
                                  <a:pt x="4674" y="1181100"/>
                                </a:moveTo>
                                <a:lnTo>
                                  <a:pt x="124" y="1181100"/>
                                </a:lnTo>
                                <a:lnTo>
                                  <a:pt x="124" y="1193800"/>
                                </a:lnTo>
                                <a:lnTo>
                                  <a:pt x="8927" y="1185624"/>
                                </a:lnTo>
                                <a:lnTo>
                                  <a:pt x="9532" y="1185624"/>
                                </a:lnTo>
                                <a:lnTo>
                                  <a:pt x="4674" y="1181100"/>
                                </a:lnTo>
                                <a:close/>
                              </a:path>
                              <a:path w="264160" h="1460500">
                                <a:moveTo>
                                  <a:pt x="27088" y="1185624"/>
                                </a:moveTo>
                                <a:lnTo>
                                  <a:pt x="9532" y="1185624"/>
                                </a:lnTo>
                                <a:lnTo>
                                  <a:pt x="18310" y="1193800"/>
                                </a:lnTo>
                                <a:lnTo>
                                  <a:pt x="27088" y="1185624"/>
                                </a:lnTo>
                                <a:close/>
                              </a:path>
                              <a:path w="264160" h="1460500">
                                <a:moveTo>
                                  <a:pt x="38764" y="1174750"/>
                                </a:moveTo>
                                <a:lnTo>
                                  <a:pt x="29712" y="1183180"/>
                                </a:lnTo>
                                <a:lnTo>
                                  <a:pt x="41146" y="1193800"/>
                                </a:lnTo>
                                <a:lnTo>
                                  <a:pt x="49948" y="1185624"/>
                                </a:lnTo>
                                <a:lnTo>
                                  <a:pt x="50440" y="1185624"/>
                                </a:lnTo>
                                <a:lnTo>
                                  <a:pt x="38764" y="1174750"/>
                                </a:lnTo>
                                <a:close/>
                              </a:path>
                              <a:path w="264160" h="1460500">
                                <a:moveTo>
                                  <a:pt x="67996" y="1185624"/>
                                </a:moveTo>
                                <a:lnTo>
                                  <a:pt x="50440" y="1185624"/>
                                </a:lnTo>
                                <a:lnTo>
                                  <a:pt x="59218" y="1193800"/>
                                </a:lnTo>
                                <a:lnTo>
                                  <a:pt x="67996" y="1185624"/>
                                </a:lnTo>
                                <a:close/>
                              </a:path>
                              <a:path w="264160" h="1460500">
                                <a:moveTo>
                                  <a:pt x="79672" y="1174750"/>
                                </a:moveTo>
                                <a:lnTo>
                                  <a:pt x="72854" y="1181100"/>
                                </a:lnTo>
                                <a:lnTo>
                                  <a:pt x="70733" y="1183180"/>
                                </a:lnTo>
                                <a:lnTo>
                                  <a:pt x="82167" y="1193800"/>
                                </a:lnTo>
                                <a:lnTo>
                                  <a:pt x="90970" y="1185624"/>
                                </a:lnTo>
                                <a:lnTo>
                                  <a:pt x="91348" y="1185624"/>
                                </a:lnTo>
                                <a:lnTo>
                                  <a:pt x="79672" y="1174750"/>
                                </a:lnTo>
                                <a:close/>
                              </a:path>
                              <a:path w="264160" h="1460500">
                                <a:moveTo>
                                  <a:pt x="108904" y="1185624"/>
                                </a:moveTo>
                                <a:lnTo>
                                  <a:pt x="91348" y="1185624"/>
                                </a:lnTo>
                                <a:lnTo>
                                  <a:pt x="100126" y="1193800"/>
                                </a:lnTo>
                                <a:lnTo>
                                  <a:pt x="108904" y="1185624"/>
                                </a:lnTo>
                                <a:close/>
                              </a:path>
                              <a:path w="264160" h="1460500">
                                <a:moveTo>
                                  <a:pt x="120580" y="1174750"/>
                                </a:moveTo>
                                <a:lnTo>
                                  <a:pt x="111528" y="1183180"/>
                                </a:lnTo>
                                <a:lnTo>
                                  <a:pt x="111755" y="1183180"/>
                                </a:lnTo>
                                <a:lnTo>
                                  <a:pt x="123189" y="1193800"/>
                                </a:lnTo>
                                <a:lnTo>
                                  <a:pt x="131991" y="1185624"/>
                                </a:lnTo>
                                <a:lnTo>
                                  <a:pt x="132256" y="1185624"/>
                                </a:lnTo>
                                <a:lnTo>
                                  <a:pt x="120580" y="1174750"/>
                                </a:lnTo>
                                <a:close/>
                              </a:path>
                              <a:path w="264160" h="1460500">
                                <a:moveTo>
                                  <a:pt x="149812" y="1185624"/>
                                </a:moveTo>
                                <a:lnTo>
                                  <a:pt x="132256" y="1185624"/>
                                </a:lnTo>
                                <a:lnTo>
                                  <a:pt x="141034" y="1193800"/>
                                </a:lnTo>
                                <a:lnTo>
                                  <a:pt x="149812" y="1185624"/>
                                </a:lnTo>
                                <a:close/>
                              </a:path>
                              <a:path w="264160" h="1460500">
                                <a:moveTo>
                                  <a:pt x="198395" y="1174750"/>
                                </a:moveTo>
                                <a:lnTo>
                                  <a:pt x="189318" y="1183180"/>
                                </a:lnTo>
                                <a:lnTo>
                                  <a:pt x="186800" y="1185624"/>
                                </a:lnTo>
                                <a:lnTo>
                                  <a:pt x="195578" y="1193800"/>
                                </a:lnTo>
                                <a:lnTo>
                                  <a:pt x="206980" y="1183180"/>
                                </a:lnTo>
                                <a:lnTo>
                                  <a:pt x="207472" y="1183180"/>
                                </a:lnTo>
                                <a:lnTo>
                                  <a:pt x="198395" y="1174750"/>
                                </a:lnTo>
                                <a:close/>
                              </a:path>
                              <a:path w="264160" h="1460500">
                                <a:moveTo>
                                  <a:pt x="216032" y="1174750"/>
                                </a:moveTo>
                                <a:lnTo>
                                  <a:pt x="206980" y="1183180"/>
                                </a:lnTo>
                                <a:lnTo>
                                  <a:pt x="207472" y="1183180"/>
                                </a:lnTo>
                                <a:lnTo>
                                  <a:pt x="218905" y="1193800"/>
                                </a:lnTo>
                                <a:lnTo>
                                  <a:pt x="227708" y="1185624"/>
                                </a:lnTo>
                                <a:lnTo>
                                  <a:pt x="216032" y="1174750"/>
                                </a:lnTo>
                                <a:close/>
                              </a:path>
                              <a:path w="264160" h="1460500">
                                <a:moveTo>
                                  <a:pt x="239416" y="1174750"/>
                                </a:moveTo>
                                <a:lnTo>
                                  <a:pt x="227708" y="1185624"/>
                                </a:lnTo>
                                <a:lnTo>
                                  <a:pt x="236486" y="1193800"/>
                                </a:lnTo>
                                <a:lnTo>
                                  <a:pt x="247888" y="1183180"/>
                                </a:lnTo>
                                <a:lnTo>
                                  <a:pt x="248493" y="1183180"/>
                                </a:lnTo>
                                <a:lnTo>
                                  <a:pt x="239416" y="1174750"/>
                                </a:lnTo>
                                <a:close/>
                              </a:path>
                              <a:path w="264160" h="1460500">
                                <a:moveTo>
                                  <a:pt x="41146" y="1155700"/>
                                </a:moveTo>
                                <a:lnTo>
                                  <a:pt x="20635" y="1174750"/>
                                </a:lnTo>
                                <a:lnTo>
                                  <a:pt x="29712" y="1183180"/>
                                </a:lnTo>
                                <a:lnTo>
                                  <a:pt x="38764" y="1174750"/>
                                </a:lnTo>
                                <a:lnTo>
                                  <a:pt x="30014" y="1166600"/>
                                </a:lnTo>
                                <a:lnTo>
                                  <a:pt x="47514" y="1166600"/>
                                </a:lnTo>
                                <a:lnTo>
                                  <a:pt x="50138" y="1164156"/>
                                </a:lnTo>
                                <a:lnTo>
                                  <a:pt x="49948" y="1163875"/>
                                </a:lnTo>
                                <a:lnTo>
                                  <a:pt x="41146" y="1155700"/>
                                </a:lnTo>
                                <a:close/>
                              </a:path>
                              <a:path w="264160" h="1460500">
                                <a:moveTo>
                                  <a:pt x="82167" y="1155700"/>
                                </a:moveTo>
                                <a:lnTo>
                                  <a:pt x="61656" y="1174750"/>
                                </a:lnTo>
                                <a:lnTo>
                                  <a:pt x="70733" y="1183180"/>
                                </a:lnTo>
                                <a:lnTo>
                                  <a:pt x="72854" y="1181100"/>
                                </a:lnTo>
                                <a:lnTo>
                                  <a:pt x="79672" y="1174750"/>
                                </a:lnTo>
                                <a:lnTo>
                                  <a:pt x="70922" y="1166600"/>
                                </a:lnTo>
                                <a:lnTo>
                                  <a:pt x="88422" y="1166600"/>
                                </a:lnTo>
                                <a:lnTo>
                                  <a:pt x="91046" y="1164156"/>
                                </a:lnTo>
                                <a:lnTo>
                                  <a:pt x="91272" y="1164156"/>
                                </a:lnTo>
                                <a:lnTo>
                                  <a:pt x="82167" y="1155700"/>
                                </a:lnTo>
                                <a:close/>
                              </a:path>
                              <a:path w="264160" h="1460500">
                                <a:moveTo>
                                  <a:pt x="126695" y="1152443"/>
                                </a:moveTo>
                                <a:lnTo>
                                  <a:pt x="102678" y="1174750"/>
                                </a:lnTo>
                                <a:lnTo>
                                  <a:pt x="111755" y="1183180"/>
                                </a:lnTo>
                                <a:lnTo>
                                  <a:pt x="111528" y="1183180"/>
                                </a:lnTo>
                                <a:lnTo>
                                  <a:pt x="120580" y="1174750"/>
                                </a:lnTo>
                                <a:lnTo>
                                  <a:pt x="111830" y="1166600"/>
                                </a:lnTo>
                                <a:lnTo>
                                  <a:pt x="129330" y="1166600"/>
                                </a:lnTo>
                                <a:lnTo>
                                  <a:pt x="135396" y="1160950"/>
                                </a:lnTo>
                                <a:lnTo>
                                  <a:pt x="126695" y="1152443"/>
                                </a:lnTo>
                                <a:close/>
                              </a:path>
                              <a:path w="264160" h="1460500">
                                <a:moveTo>
                                  <a:pt x="207282" y="1166600"/>
                                </a:moveTo>
                                <a:lnTo>
                                  <a:pt x="205231" y="1168400"/>
                                </a:lnTo>
                                <a:lnTo>
                                  <a:pt x="198395" y="1174750"/>
                                </a:lnTo>
                                <a:lnTo>
                                  <a:pt x="207472" y="1183180"/>
                                </a:lnTo>
                                <a:lnTo>
                                  <a:pt x="206980" y="1183180"/>
                                </a:lnTo>
                                <a:lnTo>
                                  <a:pt x="216032" y="1174750"/>
                                </a:lnTo>
                                <a:lnTo>
                                  <a:pt x="207282" y="1166600"/>
                                </a:lnTo>
                                <a:close/>
                              </a:path>
                              <a:path w="264160" h="1460500">
                                <a:moveTo>
                                  <a:pt x="248190" y="1166600"/>
                                </a:moveTo>
                                <a:lnTo>
                                  <a:pt x="239416" y="1174750"/>
                                </a:lnTo>
                                <a:lnTo>
                                  <a:pt x="248493" y="1183180"/>
                                </a:lnTo>
                                <a:lnTo>
                                  <a:pt x="247888" y="1183180"/>
                                </a:lnTo>
                                <a:lnTo>
                                  <a:pt x="256940" y="1174750"/>
                                </a:lnTo>
                                <a:lnTo>
                                  <a:pt x="248190" y="1166600"/>
                                </a:lnTo>
                                <a:close/>
                              </a:path>
                              <a:path w="264160" h="1460500">
                                <a:moveTo>
                                  <a:pt x="159433" y="1160136"/>
                                </a:moveTo>
                                <a:lnTo>
                                  <a:pt x="146679" y="1171982"/>
                                </a:lnTo>
                                <a:lnTo>
                                  <a:pt x="155354" y="1180462"/>
                                </a:lnTo>
                                <a:lnTo>
                                  <a:pt x="168306" y="1168400"/>
                                </a:lnTo>
                                <a:lnTo>
                                  <a:pt x="159433" y="1160136"/>
                                </a:lnTo>
                                <a:close/>
                              </a:path>
                              <a:path w="264160" h="1460500">
                                <a:moveTo>
                                  <a:pt x="18310" y="1155700"/>
                                </a:moveTo>
                                <a:lnTo>
                                  <a:pt x="9229" y="1164156"/>
                                </a:lnTo>
                                <a:lnTo>
                                  <a:pt x="20635" y="1174750"/>
                                </a:lnTo>
                                <a:lnTo>
                                  <a:pt x="29409" y="1166600"/>
                                </a:lnTo>
                                <a:lnTo>
                                  <a:pt x="30014" y="1166600"/>
                                </a:lnTo>
                                <a:lnTo>
                                  <a:pt x="18310" y="1155700"/>
                                </a:lnTo>
                                <a:close/>
                              </a:path>
                              <a:path w="264160" h="1460500">
                                <a:moveTo>
                                  <a:pt x="47514" y="1166600"/>
                                </a:moveTo>
                                <a:lnTo>
                                  <a:pt x="30014" y="1166600"/>
                                </a:lnTo>
                                <a:lnTo>
                                  <a:pt x="38764" y="1174750"/>
                                </a:lnTo>
                                <a:lnTo>
                                  <a:pt x="47514" y="1166600"/>
                                </a:lnTo>
                                <a:close/>
                              </a:path>
                              <a:path w="264160" h="1460500">
                                <a:moveTo>
                                  <a:pt x="59218" y="1155700"/>
                                </a:moveTo>
                                <a:lnTo>
                                  <a:pt x="50440" y="1163875"/>
                                </a:lnTo>
                                <a:lnTo>
                                  <a:pt x="50251" y="1164156"/>
                                </a:lnTo>
                                <a:lnTo>
                                  <a:pt x="61656" y="1174750"/>
                                </a:lnTo>
                                <a:lnTo>
                                  <a:pt x="70430" y="1166600"/>
                                </a:lnTo>
                                <a:lnTo>
                                  <a:pt x="70922" y="1166600"/>
                                </a:lnTo>
                                <a:lnTo>
                                  <a:pt x="59218" y="1155700"/>
                                </a:lnTo>
                                <a:close/>
                              </a:path>
                              <a:path w="264160" h="1460500">
                                <a:moveTo>
                                  <a:pt x="88422" y="1166600"/>
                                </a:moveTo>
                                <a:lnTo>
                                  <a:pt x="70922" y="1166600"/>
                                </a:lnTo>
                                <a:lnTo>
                                  <a:pt x="79672" y="1174750"/>
                                </a:lnTo>
                                <a:lnTo>
                                  <a:pt x="88422" y="1166600"/>
                                </a:lnTo>
                                <a:close/>
                              </a:path>
                              <a:path w="264160" h="1460500">
                                <a:moveTo>
                                  <a:pt x="100126" y="1155700"/>
                                </a:moveTo>
                                <a:lnTo>
                                  <a:pt x="91046" y="1164156"/>
                                </a:lnTo>
                                <a:lnTo>
                                  <a:pt x="91272" y="1164156"/>
                                </a:lnTo>
                                <a:lnTo>
                                  <a:pt x="102678" y="1174750"/>
                                </a:lnTo>
                                <a:lnTo>
                                  <a:pt x="111452" y="1166600"/>
                                </a:lnTo>
                                <a:lnTo>
                                  <a:pt x="111830" y="1166600"/>
                                </a:lnTo>
                                <a:lnTo>
                                  <a:pt x="100126" y="1155700"/>
                                </a:lnTo>
                                <a:close/>
                              </a:path>
                              <a:path w="264160" h="1460500">
                                <a:moveTo>
                                  <a:pt x="129330" y="1166600"/>
                                </a:moveTo>
                                <a:lnTo>
                                  <a:pt x="111830" y="1166600"/>
                                </a:lnTo>
                                <a:lnTo>
                                  <a:pt x="120580" y="1174750"/>
                                </a:lnTo>
                                <a:lnTo>
                                  <a:pt x="129330" y="1166600"/>
                                </a:lnTo>
                                <a:close/>
                              </a:path>
                              <a:path w="264160" h="1460500">
                                <a:moveTo>
                                  <a:pt x="188760" y="1149350"/>
                                </a:moveTo>
                                <a:lnTo>
                                  <a:pt x="179916" y="1157587"/>
                                </a:lnTo>
                                <a:lnTo>
                                  <a:pt x="198395" y="1174750"/>
                                </a:lnTo>
                                <a:lnTo>
                                  <a:pt x="207169" y="1166600"/>
                                </a:lnTo>
                                <a:lnTo>
                                  <a:pt x="204658" y="1164156"/>
                                </a:lnTo>
                                <a:lnTo>
                                  <a:pt x="188760" y="1149350"/>
                                </a:lnTo>
                                <a:close/>
                              </a:path>
                              <a:path w="264160" h="1460500">
                                <a:moveTo>
                                  <a:pt x="218905" y="1155700"/>
                                </a:moveTo>
                                <a:lnTo>
                                  <a:pt x="209800" y="1164156"/>
                                </a:lnTo>
                                <a:lnTo>
                                  <a:pt x="207282" y="1166600"/>
                                </a:lnTo>
                                <a:lnTo>
                                  <a:pt x="216032" y="1174750"/>
                                </a:lnTo>
                                <a:lnTo>
                                  <a:pt x="227708" y="1163875"/>
                                </a:lnTo>
                                <a:lnTo>
                                  <a:pt x="218905" y="1155700"/>
                                </a:lnTo>
                                <a:close/>
                              </a:path>
                              <a:path w="264160" h="1460500">
                                <a:moveTo>
                                  <a:pt x="236486" y="1155700"/>
                                </a:moveTo>
                                <a:lnTo>
                                  <a:pt x="227708" y="1163875"/>
                                </a:lnTo>
                                <a:lnTo>
                                  <a:pt x="239416" y="1174750"/>
                                </a:lnTo>
                                <a:lnTo>
                                  <a:pt x="248190" y="1166600"/>
                                </a:lnTo>
                                <a:lnTo>
                                  <a:pt x="236486" y="1155700"/>
                                </a:lnTo>
                                <a:close/>
                              </a:path>
                              <a:path w="264160" h="1460500">
                                <a:moveTo>
                                  <a:pt x="256940" y="1136650"/>
                                </a:moveTo>
                                <a:lnTo>
                                  <a:pt x="248190" y="1144799"/>
                                </a:lnTo>
                                <a:lnTo>
                                  <a:pt x="259927" y="1155700"/>
                                </a:lnTo>
                                <a:lnTo>
                                  <a:pt x="248190" y="1166600"/>
                                </a:lnTo>
                                <a:lnTo>
                                  <a:pt x="256940" y="1174750"/>
                                </a:lnTo>
                                <a:lnTo>
                                  <a:pt x="263758" y="1168400"/>
                                </a:lnTo>
                                <a:lnTo>
                                  <a:pt x="263758" y="1143000"/>
                                </a:lnTo>
                                <a:lnTo>
                                  <a:pt x="256940" y="1136650"/>
                                </a:lnTo>
                                <a:close/>
                              </a:path>
                              <a:path w="264160" h="1460500">
                                <a:moveTo>
                                  <a:pt x="147852" y="1149350"/>
                                </a:moveTo>
                                <a:lnTo>
                                  <a:pt x="135396" y="1160950"/>
                                </a:lnTo>
                                <a:lnTo>
                                  <a:pt x="146679" y="1171982"/>
                                </a:lnTo>
                                <a:lnTo>
                                  <a:pt x="159433" y="1160136"/>
                                </a:lnTo>
                                <a:lnTo>
                                  <a:pt x="147852" y="1149350"/>
                                </a:lnTo>
                                <a:close/>
                              </a:path>
                              <a:path w="264160" h="1460500">
                                <a:moveTo>
                                  <a:pt x="124" y="1155700"/>
                                </a:moveTo>
                                <a:lnTo>
                                  <a:pt x="124" y="1168400"/>
                                </a:lnTo>
                                <a:lnTo>
                                  <a:pt x="4674" y="1168400"/>
                                </a:lnTo>
                                <a:lnTo>
                                  <a:pt x="9229" y="1164156"/>
                                </a:lnTo>
                                <a:lnTo>
                                  <a:pt x="124" y="1155700"/>
                                </a:lnTo>
                                <a:close/>
                              </a:path>
                              <a:path w="264160" h="1460500">
                                <a:moveTo>
                                  <a:pt x="171047" y="1149350"/>
                                </a:moveTo>
                                <a:lnTo>
                                  <a:pt x="159433" y="1160136"/>
                                </a:lnTo>
                                <a:lnTo>
                                  <a:pt x="168306" y="1168400"/>
                                </a:lnTo>
                                <a:lnTo>
                                  <a:pt x="179916" y="1157587"/>
                                </a:lnTo>
                                <a:lnTo>
                                  <a:pt x="171047" y="1149350"/>
                                </a:lnTo>
                                <a:close/>
                              </a:path>
                              <a:path w="264160" h="1460500">
                                <a:moveTo>
                                  <a:pt x="20635" y="1136650"/>
                                </a:moveTo>
                                <a:lnTo>
                                  <a:pt x="124" y="1155700"/>
                                </a:lnTo>
                                <a:lnTo>
                                  <a:pt x="9229" y="1164156"/>
                                </a:lnTo>
                                <a:lnTo>
                                  <a:pt x="18310" y="1155700"/>
                                </a:lnTo>
                                <a:lnTo>
                                  <a:pt x="9343" y="1147348"/>
                                </a:lnTo>
                                <a:lnTo>
                                  <a:pt x="27277" y="1147348"/>
                                </a:lnTo>
                                <a:lnTo>
                                  <a:pt x="29712" y="1145080"/>
                                </a:lnTo>
                                <a:lnTo>
                                  <a:pt x="20635" y="1136650"/>
                                </a:lnTo>
                                <a:close/>
                              </a:path>
                              <a:path w="264160" h="1460500">
                                <a:moveTo>
                                  <a:pt x="50251" y="1147348"/>
                                </a:moveTo>
                                <a:lnTo>
                                  <a:pt x="49948" y="1147524"/>
                                </a:lnTo>
                                <a:lnTo>
                                  <a:pt x="41146" y="1155700"/>
                                </a:lnTo>
                                <a:lnTo>
                                  <a:pt x="50251" y="1164156"/>
                                </a:lnTo>
                                <a:lnTo>
                                  <a:pt x="50440" y="1163875"/>
                                </a:lnTo>
                                <a:lnTo>
                                  <a:pt x="59218" y="1155700"/>
                                </a:lnTo>
                                <a:lnTo>
                                  <a:pt x="50251" y="1147348"/>
                                </a:lnTo>
                                <a:close/>
                              </a:path>
                              <a:path w="264160" h="1460500">
                                <a:moveTo>
                                  <a:pt x="91159" y="1147348"/>
                                </a:moveTo>
                                <a:lnTo>
                                  <a:pt x="82167" y="1155700"/>
                                </a:lnTo>
                                <a:lnTo>
                                  <a:pt x="91272" y="1164156"/>
                                </a:lnTo>
                                <a:lnTo>
                                  <a:pt x="91046" y="1164156"/>
                                </a:lnTo>
                                <a:lnTo>
                                  <a:pt x="100126" y="1155700"/>
                                </a:lnTo>
                                <a:lnTo>
                                  <a:pt x="91159" y="1147348"/>
                                </a:lnTo>
                                <a:close/>
                              </a:path>
                              <a:path w="264160" h="1460500">
                                <a:moveTo>
                                  <a:pt x="227708" y="1147524"/>
                                </a:moveTo>
                                <a:lnTo>
                                  <a:pt x="218905" y="1155700"/>
                                </a:lnTo>
                                <a:lnTo>
                                  <a:pt x="227708" y="1163875"/>
                                </a:lnTo>
                                <a:lnTo>
                                  <a:pt x="236486" y="1155700"/>
                                </a:lnTo>
                                <a:lnTo>
                                  <a:pt x="227708" y="1147524"/>
                                </a:lnTo>
                                <a:close/>
                              </a:path>
                              <a:path w="264160" h="1460500">
                                <a:moveTo>
                                  <a:pt x="139008" y="1141112"/>
                                </a:moveTo>
                                <a:lnTo>
                                  <a:pt x="138543" y="1141438"/>
                                </a:lnTo>
                                <a:lnTo>
                                  <a:pt x="126695" y="1152443"/>
                                </a:lnTo>
                                <a:lnTo>
                                  <a:pt x="135396" y="1160950"/>
                                </a:lnTo>
                                <a:lnTo>
                                  <a:pt x="147852" y="1149350"/>
                                </a:lnTo>
                                <a:lnTo>
                                  <a:pt x="139008" y="1141112"/>
                                </a:lnTo>
                                <a:close/>
                              </a:path>
                              <a:path w="264160" h="1460500">
                                <a:moveTo>
                                  <a:pt x="179916" y="1141112"/>
                                </a:moveTo>
                                <a:lnTo>
                                  <a:pt x="171047" y="1149350"/>
                                </a:lnTo>
                                <a:lnTo>
                                  <a:pt x="179916" y="1157587"/>
                                </a:lnTo>
                                <a:lnTo>
                                  <a:pt x="188760" y="1149350"/>
                                </a:lnTo>
                                <a:lnTo>
                                  <a:pt x="179916" y="1141112"/>
                                </a:lnTo>
                                <a:close/>
                              </a:path>
                              <a:path w="264160" h="1460500">
                                <a:moveTo>
                                  <a:pt x="4674" y="1143000"/>
                                </a:moveTo>
                                <a:lnTo>
                                  <a:pt x="124" y="1143000"/>
                                </a:lnTo>
                                <a:lnTo>
                                  <a:pt x="124" y="1155700"/>
                                </a:lnTo>
                                <a:lnTo>
                                  <a:pt x="9116" y="1147348"/>
                                </a:lnTo>
                                <a:lnTo>
                                  <a:pt x="9343" y="1147348"/>
                                </a:lnTo>
                                <a:lnTo>
                                  <a:pt x="4674" y="1143000"/>
                                </a:lnTo>
                                <a:close/>
                              </a:path>
                              <a:path w="264160" h="1460500">
                                <a:moveTo>
                                  <a:pt x="27277" y="1147348"/>
                                </a:moveTo>
                                <a:lnTo>
                                  <a:pt x="9343" y="1147348"/>
                                </a:lnTo>
                                <a:lnTo>
                                  <a:pt x="18310" y="1155700"/>
                                </a:lnTo>
                                <a:lnTo>
                                  <a:pt x="27277" y="1147348"/>
                                </a:lnTo>
                                <a:close/>
                              </a:path>
                              <a:path w="264160" h="1460500">
                                <a:moveTo>
                                  <a:pt x="38764" y="1136650"/>
                                </a:moveTo>
                                <a:lnTo>
                                  <a:pt x="29712" y="1145080"/>
                                </a:lnTo>
                                <a:lnTo>
                                  <a:pt x="41146" y="1155700"/>
                                </a:lnTo>
                                <a:lnTo>
                                  <a:pt x="50137" y="1147348"/>
                                </a:lnTo>
                                <a:lnTo>
                                  <a:pt x="47816" y="1145080"/>
                                </a:lnTo>
                                <a:lnTo>
                                  <a:pt x="38764" y="1136650"/>
                                </a:lnTo>
                                <a:close/>
                              </a:path>
                              <a:path w="264160" h="1460500">
                                <a:moveTo>
                                  <a:pt x="61656" y="1136650"/>
                                </a:moveTo>
                                <a:lnTo>
                                  <a:pt x="52579" y="1145080"/>
                                </a:lnTo>
                                <a:lnTo>
                                  <a:pt x="50251" y="1147348"/>
                                </a:lnTo>
                                <a:lnTo>
                                  <a:pt x="59218" y="1155700"/>
                                </a:lnTo>
                                <a:lnTo>
                                  <a:pt x="70620" y="1145080"/>
                                </a:lnTo>
                                <a:lnTo>
                                  <a:pt x="70430" y="1144799"/>
                                </a:lnTo>
                                <a:lnTo>
                                  <a:pt x="61656" y="1136650"/>
                                </a:lnTo>
                                <a:close/>
                              </a:path>
                              <a:path w="264160" h="1460500">
                                <a:moveTo>
                                  <a:pt x="79672" y="1136650"/>
                                </a:moveTo>
                                <a:lnTo>
                                  <a:pt x="70922" y="1144799"/>
                                </a:lnTo>
                                <a:lnTo>
                                  <a:pt x="70733" y="1145080"/>
                                </a:lnTo>
                                <a:lnTo>
                                  <a:pt x="82167" y="1155700"/>
                                </a:lnTo>
                                <a:lnTo>
                                  <a:pt x="91159" y="1147348"/>
                                </a:lnTo>
                                <a:lnTo>
                                  <a:pt x="79672" y="1136650"/>
                                </a:lnTo>
                                <a:close/>
                              </a:path>
                              <a:path w="264160" h="1460500">
                                <a:moveTo>
                                  <a:pt x="106710" y="1132905"/>
                                </a:moveTo>
                                <a:lnTo>
                                  <a:pt x="91159" y="1147348"/>
                                </a:lnTo>
                                <a:lnTo>
                                  <a:pt x="100126" y="1155700"/>
                                </a:lnTo>
                                <a:lnTo>
                                  <a:pt x="115438" y="1141438"/>
                                </a:lnTo>
                                <a:lnTo>
                                  <a:pt x="106710" y="1132905"/>
                                </a:lnTo>
                                <a:close/>
                              </a:path>
                              <a:path w="264160" h="1460500">
                                <a:moveTo>
                                  <a:pt x="209214" y="1130300"/>
                                </a:moveTo>
                                <a:lnTo>
                                  <a:pt x="202396" y="1136650"/>
                                </a:lnTo>
                                <a:lnTo>
                                  <a:pt x="200455" y="1138563"/>
                                </a:lnTo>
                                <a:lnTo>
                                  <a:pt x="218905" y="1155700"/>
                                </a:lnTo>
                                <a:lnTo>
                                  <a:pt x="227708" y="1147524"/>
                                </a:lnTo>
                                <a:lnTo>
                                  <a:pt x="209214" y="1130300"/>
                                </a:lnTo>
                                <a:close/>
                              </a:path>
                              <a:path w="264160" h="1460500">
                                <a:moveTo>
                                  <a:pt x="239416" y="1136650"/>
                                </a:moveTo>
                                <a:lnTo>
                                  <a:pt x="227708" y="1147524"/>
                                </a:lnTo>
                                <a:lnTo>
                                  <a:pt x="236486" y="1155700"/>
                                </a:lnTo>
                                <a:lnTo>
                                  <a:pt x="248190" y="1144799"/>
                                </a:lnTo>
                                <a:lnTo>
                                  <a:pt x="239416" y="1136650"/>
                                </a:lnTo>
                                <a:close/>
                              </a:path>
                              <a:path w="264160" h="1460500">
                                <a:moveTo>
                                  <a:pt x="127398" y="1130300"/>
                                </a:moveTo>
                                <a:lnTo>
                                  <a:pt x="115438" y="1141438"/>
                                </a:lnTo>
                                <a:lnTo>
                                  <a:pt x="126695" y="1152443"/>
                                </a:lnTo>
                                <a:lnTo>
                                  <a:pt x="138894" y="1141112"/>
                                </a:lnTo>
                                <a:lnTo>
                                  <a:pt x="136270" y="1138563"/>
                                </a:lnTo>
                                <a:lnTo>
                                  <a:pt x="127398" y="1130300"/>
                                </a:lnTo>
                                <a:close/>
                              </a:path>
                              <a:path w="264160" h="1460500">
                                <a:moveTo>
                                  <a:pt x="150536" y="1130300"/>
                                </a:moveTo>
                                <a:lnTo>
                                  <a:pt x="141639" y="1138563"/>
                                </a:lnTo>
                                <a:lnTo>
                                  <a:pt x="139008" y="1141112"/>
                                </a:lnTo>
                                <a:lnTo>
                                  <a:pt x="147852" y="1149350"/>
                                </a:lnTo>
                                <a:lnTo>
                                  <a:pt x="159433" y="1138563"/>
                                </a:lnTo>
                                <a:lnTo>
                                  <a:pt x="150536" y="1130300"/>
                                </a:lnTo>
                                <a:close/>
                              </a:path>
                              <a:path w="264160" h="1460500">
                                <a:moveTo>
                                  <a:pt x="168306" y="1130300"/>
                                </a:moveTo>
                                <a:lnTo>
                                  <a:pt x="159433" y="1138563"/>
                                </a:lnTo>
                                <a:lnTo>
                                  <a:pt x="171047" y="1149350"/>
                                </a:lnTo>
                                <a:lnTo>
                                  <a:pt x="179916" y="1141112"/>
                                </a:lnTo>
                                <a:lnTo>
                                  <a:pt x="168306" y="1130300"/>
                                </a:lnTo>
                                <a:close/>
                              </a:path>
                              <a:path w="264160" h="1460500">
                                <a:moveTo>
                                  <a:pt x="191558" y="1130300"/>
                                </a:moveTo>
                                <a:lnTo>
                                  <a:pt x="179916" y="1141112"/>
                                </a:lnTo>
                                <a:lnTo>
                                  <a:pt x="188760" y="1149350"/>
                                </a:lnTo>
                                <a:lnTo>
                                  <a:pt x="200341" y="1138563"/>
                                </a:lnTo>
                                <a:lnTo>
                                  <a:pt x="198395" y="1136650"/>
                                </a:lnTo>
                                <a:lnTo>
                                  <a:pt x="191558" y="1130300"/>
                                </a:lnTo>
                                <a:close/>
                              </a:path>
                              <a:path w="264160" h="1460500">
                                <a:moveTo>
                                  <a:pt x="29768" y="1128272"/>
                                </a:moveTo>
                                <a:lnTo>
                                  <a:pt x="29409" y="1128500"/>
                                </a:lnTo>
                                <a:lnTo>
                                  <a:pt x="20635" y="1136650"/>
                                </a:lnTo>
                                <a:lnTo>
                                  <a:pt x="29712" y="1145080"/>
                                </a:lnTo>
                                <a:lnTo>
                                  <a:pt x="38764" y="1136650"/>
                                </a:lnTo>
                                <a:lnTo>
                                  <a:pt x="29768" y="1128272"/>
                                </a:lnTo>
                                <a:close/>
                              </a:path>
                              <a:path w="264160" h="1460500">
                                <a:moveTo>
                                  <a:pt x="70676" y="1128272"/>
                                </a:moveTo>
                                <a:lnTo>
                                  <a:pt x="61656" y="1136650"/>
                                </a:lnTo>
                                <a:lnTo>
                                  <a:pt x="70733" y="1145080"/>
                                </a:lnTo>
                                <a:lnTo>
                                  <a:pt x="70922" y="1144799"/>
                                </a:lnTo>
                                <a:lnTo>
                                  <a:pt x="79672" y="1136650"/>
                                </a:lnTo>
                                <a:lnTo>
                                  <a:pt x="70676" y="1128272"/>
                                </a:lnTo>
                                <a:close/>
                              </a:path>
                              <a:path w="264160" h="1460500">
                                <a:moveTo>
                                  <a:pt x="248190" y="1128500"/>
                                </a:moveTo>
                                <a:lnTo>
                                  <a:pt x="239416" y="1136650"/>
                                </a:lnTo>
                                <a:lnTo>
                                  <a:pt x="248190" y="1144799"/>
                                </a:lnTo>
                                <a:lnTo>
                                  <a:pt x="256940" y="1136650"/>
                                </a:lnTo>
                                <a:lnTo>
                                  <a:pt x="248190" y="1128500"/>
                                </a:lnTo>
                                <a:close/>
                              </a:path>
                              <a:path w="264160" h="1460500">
                                <a:moveTo>
                                  <a:pt x="106944" y="1111250"/>
                                </a:moveTo>
                                <a:lnTo>
                                  <a:pt x="95306" y="1122089"/>
                                </a:lnTo>
                                <a:lnTo>
                                  <a:pt x="118355" y="1122089"/>
                                </a:lnTo>
                                <a:lnTo>
                                  <a:pt x="106710" y="1132905"/>
                                </a:lnTo>
                                <a:lnTo>
                                  <a:pt x="115438" y="1141438"/>
                                </a:lnTo>
                                <a:lnTo>
                                  <a:pt x="127398" y="1130300"/>
                                </a:lnTo>
                                <a:lnTo>
                                  <a:pt x="106944" y="1111250"/>
                                </a:lnTo>
                                <a:close/>
                              </a:path>
                              <a:path w="264160" h="1460500">
                                <a:moveTo>
                                  <a:pt x="159490" y="1122089"/>
                                </a:moveTo>
                                <a:lnTo>
                                  <a:pt x="155105" y="1126056"/>
                                </a:lnTo>
                                <a:lnTo>
                                  <a:pt x="150536" y="1130300"/>
                                </a:lnTo>
                                <a:lnTo>
                                  <a:pt x="159433" y="1138563"/>
                                </a:lnTo>
                                <a:lnTo>
                                  <a:pt x="168306" y="1130300"/>
                                </a:lnTo>
                                <a:lnTo>
                                  <a:pt x="159490" y="1122089"/>
                                </a:lnTo>
                                <a:close/>
                              </a:path>
                              <a:path w="264160" h="1460500">
                                <a:moveTo>
                                  <a:pt x="200398" y="1122089"/>
                                </a:moveTo>
                                <a:lnTo>
                                  <a:pt x="191558" y="1130300"/>
                                </a:lnTo>
                                <a:lnTo>
                                  <a:pt x="200455" y="1138563"/>
                                </a:lnTo>
                                <a:lnTo>
                                  <a:pt x="202396" y="1136650"/>
                                </a:lnTo>
                                <a:lnTo>
                                  <a:pt x="209214" y="1130300"/>
                                </a:lnTo>
                                <a:lnTo>
                                  <a:pt x="200398" y="1122089"/>
                                </a:lnTo>
                                <a:close/>
                              </a:path>
                              <a:path w="264160" h="1460500">
                                <a:moveTo>
                                  <a:pt x="18310" y="1117600"/>
                                </a:moveTo>
                                <a:lnTo>
                                  <a:pt x="9229" y="1126056"/>
                                </a:lnTo>
                                <a:lnTo>
                                  <a:pt x="20635" y="1136650"/>
                                </a:lnTo>
                                <a:lnTo>
                                  <a:pt x="29655" y="1128272"/>
                                </a:lnTo>
                                <a:lnTo>
                                  <a:pt x="27390" y="1126056"/>
                                </a:lnTo>
                                <a:lnTo>
                                  <a:pt x="18310" y="1117600"/>
                                </a:lnTo>
                                <a:close/>
                              </a:path>
                              <a:path w="264160" h="1460500">
                                <a:moveTo>
                                  <a:pt x="41146" y="1117600"/>
                                </a:moveTo>
                                <a:lnTo>
                                  <a:pt x="32040" y="1126056"/>
                                </a:lnTo>
                                <a:lnTo>
                                  <a:pt x="29768" y="1128272"/>
                                </a:lnTo>
                                <a:lnTo>
                                  <a:pt x="38764" y="1136650"/>
                                </a:lnTo>
                                <a:lnTo>
                                  <a:pt x="50138" y="1126056"/>
                                </a:lnTo>
                                <a:lnTo>
                                  <a:pt x="45979" y="1122089"/>
                                </a:lnTo>
                                <a:lnTo>
                                  <a:pt x="41146" y="1117600"/>
                                </a:lnTo>
                                <a:close/>
                              </a:path>
                              <a:path w="264160" h="1460500">
                                <a:moveTo>
                                  <a:pt x="59218" y="1117600"/>
                                </a:moveTo>
                                <a:lnTo>
                                  <a:pt x="54398" y="1122089"/>
                                </a:lnTo>
                                <a:lnTo>
                                  <a:pt x="50251" y="1126056"/>
                                </a:lnTo>
                                <a:lnTo>
                                  <a:pt x="61656" y="1136650"/>
                                </a:lnTo>
                                <a:lnTo>
                                  <a:pt x="70676" y="1128272"/>
                                </a:lnTo>
                                <a:lnTo>
                                  <a:pt x="59218" y="1117600"/>
                                </a:lnTo>
                                <a:close/>
                              </a:path>
                              <a:path w="264160" h="1460500">
                                <a:moveTo>
                                  <a:pt x="86725" y="1113366"/>
                                </a:moveTo>
                                <a:lnTo>
                                  <a:pt x="70676" y="1128272"/>
                                </a:lnTo>
                                <a:lnTo>
                                  <a:pt x="79672" y="1136650"/>
                                </a:lnTo>
                                <a:lnTo>
                                  <a:pt x="95306" y="1122089"/>
                                </a:lnTo>
                                <a:lnTo>
                                  <a:pt x="95647" y="1122089"/>
                                </a:lnTo>
                                <a:lnTo>
                                  <a:pt x="86725" y="1113366"/>
                                </a:lnTo>
                                <a:close/>
                              </a:path>
                              <a:path w="264160" h="1460500">
                                <a:moveTo>
                                  <a:pt x="229668" y="1111250"/>
                                </a:moveTo>
                                <a:lnTo>
                                  <a:pt x="220767" y="1119539"/>
                                </a:lnTo>
                                <a:lnTo>
                                  <a:pt x="220994" y="1119539"/>
                                </a:lnTo>
                                <a:lnTo>
                                  <a:pt x="239416" y="1136650"/>
                                </a:lnTo>
                                <a:lnTo>
                                  <a:pt x="248190" y="1128500"/>
                                </a:lnTo>
                                <a:lnTo>
                                  <a:pt x="229668" y="1111250"/>
                                </a:lnTo>
                                <a:close/>
                              </a:path>
                              <a:path w="264160" h="1460500">
                                <a:moveTo>
                                  <a:pt x="250122" y="1092200"/>
                                </a:moveTo>
                                <a:lnTo>
                                  <a:pt x="241193" y="1100516"/>
                                </a:lnTo>
                                <a:lnTo>
                                  <a:pt x="241533" y="1100516"/>
                                </a:lnTo>
                                <a:lnTo>
                                  <a:pt x="259927" y="1117600"/>
                                </a:lnTo>
                                <a:lnTo>
                                  <a:pt x="248190" y="1128500"/>
                                </a:lnTo>
                                <a:lnTo>
                                  <a:pt x="256940" y="1136650"/>
                                </a:lnTo>
                                <a:lnTo>
                                  <a:pt x="263758" y="1130300"/>
                                </a:lnTo>
                                <a:lnTo>
                                  <a:pt x="263758" y="1104900"/>
                                </a:lnTo>
                                <a:lnTo>
                                  <a:pt x="250122" y="1092200"/>
                                </a:lnTo>
                                <a:close/>
                              </a:path>
                              <a:path w="264160" h="1460500">
                                <a:moveTo>
                                  <a:pt x="118355" y="1122089"/>
                                </a:moveTo>
                                <a:lnTo>
                                  <a:pt x="95647" y="1122089"/>
                                </a:lnTo>
                                <a:lnTo>
                                  <a:pt x="106710" y="1132905"/>
                                </a:lnTo>
                                <a:lnTo>
                                  <a:pt x="118355" y="1122089"/>
                                </a:lnTo>
                                <a:close/>
                              </a:path>
                              <a:path w="264160" h="1460500">
                                <a:moveTo>
                                  <a:pt x="124" y="1117600"/>
                                </a:moveTo>
                                <a:lnTo>
                                  <a:pt x="4674" y="1130300"/>
                                </a:lnTo>
                                <a:lnTo>
                                  <a:pt x="9229" y="1126056"/>
                                </a:lnTo>
                                <a:lnTo>
                                  <a:pt x="124" y="1117600"/>
                                </a:lnTo>
                                <a:close/>
                              </a:path>
                              <a:path w="264160" h="1460500">
                                <a:moveTo>
                                  <a:pt x="136214" y="1122089"/>
                                </a:moveTo>
                                <a:lnTo>
                                  <a:pt x="118582" y="1122089"/>
                                </a:lnTo>
                                <a:lnTo>
                                  <a:pt x="127398" y="1130300"/>
                                </a:lnTo>
                                <a:lnTo>
                                  <a:pt x="136214" y="1122089"/>
                                </a:lnTo>
                                <a:close/>
                              </a:path>
                              <a:path w="264160" h="1460500">
                                <a:moveTo>
                                  <a:pt x="147852" y="1111250"/>
                                </a:moveTo>
                                <a:lnTo>
                                  <a:pt x="138951" y="1119539"/>
                                </a:lnTo>
                                <a:lnTo>
                                  <a:pt x="150536" y="1130300"/>
                                </a:lnTo>
                                <a:lnTo>
                                  <a:pt x="159376" y="1122089"/>
                                </a:lnTo>
                                <a:lnTo>
                                  <a:pt x="156753" y="1119539"/>
                                </a:lnTo>
                                <a:lnTo>
                                  <a:pt x="147852" y="1111250"/>
                                </a:lnTo>
                                <a:close/>
                              </a:path>
                              <a:path w="264160" h="1460500">
                                <a:moveTo>
                                  <a:pt x="171047" y="1111250"/>
                                </a:moveTo>
                                <a:lnTo>
                                  <a:pt x="162121" y="1119539"/>
                                </a:lnTo>
                                <a:lnTo>
                                  <a:pt x="159490" y="1122089"/>
                                </a:lnTo>
                                <a:lnTo>
                                  <a:pt x="168306" y="1130300"/>
                                </a:lnTo>
                                <a:lnTo>
                                  <a:pt x="179859" y="1119539"/>
                                </a:lnTo>
                                <a:lnTo>
                                  <a:pt x="177884" y="1117600"/>
                                </a:lnTo>
                                <a:lnTo>
                                  <a:pt x="171047" y="1111250"/>
                                </a:lnTo>
                                <a:close/>
                              </a:path>
                              <a:path w="264160" h="1460500">
                                <a:moveTo>
                                  <a:pt x="188760" y="1111250"/>
                                </a:moveTo>
                                <a:lnTo>
                                  <a:pt x="181942" y="1117600"/>
                                </a:lnTo>
                                <a:lnTo>
                                  <a:pt x="179972" y="1119539"/>
                                </a:lnTo>
                                <a:lnTo>
                                  <a:pt x="191558" y="1130300"/>
                                </a:lnTo>
                                <a:lnTo>
                                  <a:pt x="200398" y="1122089"/>
                                </a:lnTo>
                                <a:lnTo>
                                  <a:pt x="188760" y="1111250"/>
                                </a:lnTo>
                                <a:close/>
                              </a:path>
                              <a:path w="264160" h="1460500">
                                <a:moveTo>
                                  <a:pt x="212068" y="1111250"/>
                                </a:moveTo>
                                <a:lnTo>
                                  <a:pt x="200398" y="1122089"/>
                                </a:lnTo>
                                <a:lnTo>
                                  <a:pt x="209214" y="1130300"/>
                                </a:lnTo>
                                <a:lnTo>
                                  <a:pt x="220767" y="1119539"/>
                                </a:lnTo>
                                <a:lnTo>
                                  <a:pt x="220994" y="1119539"/>
                                </a:lnTo>
                                <a:lnTo>
                                  <a:pt x="212068" y="1111250"/>
                                </a:lnTo>
                                <a:close/>
                              </a:path>
                              <a:path w="264160" h="1460500">
                                <a:moveTo>
                                  <a:pt x="9286" y="1109195"/>
                                </a:moveTo>
                                <a:lnTo>
                                  <a:pt x="6961" y="1111250"/>
                                </a:lnTo>
                                <a:lnTo>
                                  <a:pt x="124" y="1117600"/>
                                </a:lnTo>
                                <a:lnTo>
                                  <a:pt x="9229" y="1126056"/>
                                </a:lnTo>
                                <a:lnTo>
                                  <a:pt x="18310" y="1117600"/>
                                </a:lnTo>
                                <a:lnTo>
                                  <a:pt x="9286" y="1109195"/>
                                </a:lnTo>
                                <a:close/>
                              </a:path>
                              <a:path w="264160" h="1460500">
                                <a:moveTo>
                                  <a:pt x="50194" y="1109195"/>
                                </a:moveTo>
                                <a:lnTo>
                                  <a:pt x="41146" y="1117600"/>
                                </a:lnTo>
                                <a:lnTo>
                                  <a:pt x="50251" y="1126056"/>
                                </a:lnTo>
                                <a:lnTo>
                                  <a:pt x="54398" y="1122089"/>
                                </a:lnTo>
                                <a:lnTo>
                                  <a:pt x="59218" y="1117600"/>
                                </a:lnTo>
                                <a:lnTo>
                                  <a:pt x="50194" y="1109195"/>
                                </a:lnTo>
                                <a:close/>
                              </a:path>
                              <a:path w="264160" h="1460500">
                                <a:moveTo>
                                  <a:pt x="109515" y="1092200"/>
                                </a:moveTo>
                                <a:lnTo>
                                  <a:pt x="86725" y="1113366"/>
                                </a:lnTo>
                                <a:lnTo>
                                  <a:pt x="95647" y="1122089"/>
                                </a:lnTo>
                                <a:lnTo>
                                  <a:pt x="95306" y="1122089"/>
                                </a:lnTo>
                                <a:lnTo>
                                  <a:pt x="106944" y="1111250"/>
                                </a:lnTo>
                                <a:lnTo>
                                  <a:pt x="98156" y="1103065"/>
                                </a:lnTo>
                                <a:lnTo>
                                  <a:pt x="115731" y="1103065"/>
                                </a:lnTo>
                                <a:lnTo>
                                  <a:pt x="118469" y="1100516"/>
                                </a:lnTo>
                                <a:lnTo>
                                  <a:pt x="109515" y="1092200"/>
                                </a:lnTo>
                                <a:close/>
                              </a:path>
                              <a:path w="264160" h="1460500">
                                <a:moveTo>
                                  <a:pt x="130025" y="1111250"/>
                                </a:moveTo>
                                <a:lnTo>
                                  <a:pt x="118355" y="1122089"/>
                                </a:lnTo>
                                <a:lnTo>
                                  <a:pt x="136214" y="1122089"/>
                                </a:lnTo>
                                <a:lnTo>
                                  <a:pt x="138951" y="1119539"/>
                                </a:lnTo>
                                <a:lnTo>
                                  <a:pt x="130025" y="1111250"/>
                                </a:lnTo>
                                <a:close/>
                              </a:path>
                              <a:path w="264160" h="1460500">
                                <a:moveTo>
                                  <a:pt x="150536" y="1092200"/>
                                </a:moveTo>
                                <a:lnTo>
                                  <a:pt x="130025" y="1111250"/>
                                </a:lnTo>
                                <a:lnTo>
                                  <a:pt x="138951" y="1119539"/>
                                </a:lnTo>
                                <a:lnTo>
                                  <a:pt x="147852" y="1111250"/>
                                </a:lnTo>
                                <a:lnTo>
                                  <a:pt x="139064" y="1103065"/>
                                </a:lnTo>
                                <a:lnTo>
                                  <a:pt x="156639" y="1103065"/>
                                </a:lnTo>
                                <a:lnTo>
                                  <a:pt x="159377" y="1100516"/>
                                </a:lnTo>
                                <a:lnTo>
                                  <a:pt x="157373" y="1098550"/>
                                </a:lnTo>
                                <a:lnTo>
                                  <a:pt x="150536" y="1092200"/>
                                </a:lnTo>
                                <a:close/>
                              </a:path>
                              <a:path w="264160" h="1460500">
                                <a:moveTo>
                                  <a:pt x="179972" y="1103065"/>
                                </a:moveTo>
                                <a:lnTo>
                                  <a:pt x="177884" y="1104900"/>
                                </a:lnTo>
                                <a:lnTo>
                                  <a:pt x="171047" y="1111250"/>
                                </a:lnTo>
                                <a:lnTo>
                                  <a:pt x="179972" y="1119539"/>
                                </a:lnTo>
                                <a:lnTo>
                                  <a:pt x="181942" y="1117600"/>
                                </a:lnTo>
                                <a:lnTo>
                                  <a:pt x="188760" y="1111250"/>
                                </a:lnTo>
                                <a:lnTo>
                                  <a:pt x="179972" y="1103065"/>
                                </a:lnTo>
                                <a:close/>
                              </a:path>
                              <a:path w="264160" h="1460500">
                                <a:moveTo>
                                  <a:pt x="220880" y="1103065"/>
                                </a:moveTo>
                                <a:lnTo>
                                  <a:pt x="212068" y="1111250"/>
                                </a:lnTo>
                                <a:lnTo>
                                  <a:pt x="220994" y="1119539"/>
                                </a:lnTo>
                                <a:lnTo>
                                  <a:pt x="220767" y="1119539"/>
                                </a:lnTo>
                                <a:lnTo>
                                  <a:pt x="229668" y="1111250"/>
                                </a:lnTo>
                                <a:lnTo>
                                  <a:pt x="220880" y="1103065"/>
                                </a:lnTo>
                                <a:close/>
                              </a:path>
                              <a:path w="264160" h="1460500">
                                <a:moveTo>
                                  <a:pt x="4674" y="1104900"/>
                                </a:moveTo>
                                <a:lnTo>
                                  <a:pt x="124" y="1104900"/>
                                </a:lnTo>
                                <a:lnTo>
                                  <a:pt x="124" y="1117600"/>
                                </a:lnTo>
                                <a:lnTo>
                                  <a:pt x="9173" y="1109195"/>
                                </a:lnTo>
                                <a:lnTo>
                                  <a:pt x="6908" y="1106980"/>
                                </a:lnTo>
                                <a:lnTo>
                                  <a:pt x="4674" y="1104900"/>
                                </a:lnTo>
                                <a:close/>
                              </a:path>
                              <a:path w="264160" h="1460500">
                                <a:moveTo>
                                  <a:pt x="20635" y="1098550"/>
                                </a:moveTo>
                                <a:lnTo>
                                  <a:pt x="11558" y="1106980"/>
                                </a:lnTo>
                                <a:lnTo>
                                  <a:pt x="9286" y="1109195"/>
                                </a:lnTo>
                                <a:lnTo>
                                  <a:pt x="18310" y="1117600"/>
                                </a:lnTo>
                                <a:lnTo>
                                  <a:pt x="29712" y="1106980"/>
                                </a:lnTo>
                                <a:lnTo>
                                  <a:pt x="20635" y="1098550"/>
                                </a:lnTo>
                                <a:close/>
                              </a:path>
                              <a:path w="264160" h="1460500">
                                <a:moveTo>
                                  <a:pt x="38764" y="1098550"/>
                                </a:moveTo>
                                <a:lnTo>
                                  <a:pt x="29712" y="1106980"/>
                                </a:lnTo>
                                <a:lnTo>
                                  <a:pt x="41146" y="1117600"/>
                                </a:lnTo>
                                <a:lnTo>
                                  <a:pt x="50194" y="1109195"/>
                                </a:lnTo>
                                <a:lnTo>
                                  <a:pt x="38764" y="1098550"/>
                                </a:lnTo>
                                <a:close/>
                              </a:path>
                              <a:path w="264160" h="1460500">
                                <a:moveTo>
                                  <a:pt x="66740" y="1093828"/>
                                </a:moveTo>
                                <a:lnTo>
                                  <a:pt x="50194" y="1109195"/>
                                </a:lnTo>
                                <a:lnTo>
                                  <a:pt x="59218" y="1117600"/>
                                </a:lnTo>
                                <a:lnTo>
                                  <a:pt x="75523" y="1102414"/>
                                </a:lnTo>
                                <a:lnTo>
                                  <a:pt x="66740" y="1093828"/>
                                </a:lnTo>
                                <a:close/>
                              </a:path>
                              <a:path w="264160" h="1460500">
                                <a:moveTo>
                                  <a:pt x="86490" y="1092200"/>
                                </a:moveTo>
                                <a:lnTo>
                                  <a:pt x="75523" y="1102414"/>
                                </a:lnTo>
                                <a:lnTo>
                                  <a:pt x="86725" y="1113366"/>
                                </a:lnTo>
                                <a:lnTo>
                                  <a:pt x="97816" y="1103065"/>
                                </a:lnTo>
                                <a:lnTo>
                                  <a:pt x="98156" y="1103065"/>
                                </a:lnTo>
                                <a:lnTo>
                                  <a:pt x="86490" y="1092200"/>
                                </a:lnTo>
                                <a:close/>
                              </a:path>
                              <a:path w="264160" h="1460500">
                                <a:moveTo>
                                  <a:pt x="115731" y="1103065"/>
                                </a:moveTo>
                                <a:lnTo>
                                  <a:pt x="98156" y="1103065"/>
                                </a:lnTo>
                                <a:lnTo>
                                  <a:pt x="106944" y="1111250"/>
                                </a:lnTo>
                                <a:lnTo>
                                  <a:pt x="115731" y="1103065"/>
                                </a:lnTo>
                                <a:close/>
                              </a:path>
                              <a:path w="264160" h="1460500">
                                <a:moveTo>
                                  <a:pt x="127398" y="1092200"/>
                                </a:moveTo>
                                <a:lnTo>
                                  <a:pt x="118469" y="1100516"/>
                                </a:lnTo>
                                <a:lnTo>
                                  <a:pt x="130025" y="1111250"/>
                                </a:lnTo>
                                <a:lnTo>
                                  <a:pt x="138837" y="1103065"/>
                                </a:lnTo>
                                <a:lnTo>
                                  <a:pt x="139064" y="1103065"/>
                                </a:lnTo>
                                <a:lnTo>
                                  <a:pt x="127398" y="1092200"/>
                                </a:lnTo>
                                <a:close/>
                              </a:path>
                              <a:path w="264160" h="1460500">
                                <a:moveTo>
                                  <a:pt x="156639" y="1103065"/>
                                </a:moveTo>
                                <a:lnTo>
                                  <a:pt x="139064" y="1103065"/>
                                </a:lnTo>
                                <a:lnTo>
                                  <a:pt x="147852" y="1111250"/>
                                </a:lnTo>
                                <a:lnTo>
                                  <a:pt x="156639" y="1103065"/>
                                </a:lnTo>
                                <a:close/>
                              </a:path>
                              <a:path w="264160" h="1460500">
                                <a:moveTo>
                                  <a:pt x="168306" y="1092200"/>
                                </a:moveTo>
                                <a:lnTo>
                                  <a:pt x="161488" y="1098550"/>
                                </a:lnTo>
                                <a:lnTo>
                                  <a:pt x="159490" y="1100516"/>
                                </a:lnTo>
                                <a:lnTo>
                                  <a:pt x="171047" y="1111250"/>
                                </a:lnTo>
                                <a:lnTo>
                                  <a:pt x="179859" y="1103065"/>
                                </a:lnTo>
                                <a:lnTo>
                                  <a:pt x="179273" y="1102414"/>
                                </a:lnTo>
                                <a:lnTo>
                                  <a:pt x="168306" y="1092200"/>
                                </a:lnTo>
                                <a:close/>
                              </a:path>
                              <a:path w="264160" h="1460500">
                                <a:moveTo>
                                  <a:pt x="191558" y="1092200"/>
                                </a:moveTo>
                                <a:lnTo>
                                  <a:pt x="180560" y="1102414"/>
                                </a:lnTo>
                                <a:lnTo>
                                  <a:pt x="179972" y="1103065"/>
                                </a:lnTo>
                                <a:lnTo>
                                  <a:pt x="188760" y="1111250"/>
                                </a:lnTo>
                                <a:lnTo>
                                  <a:pt x="200285" y="1100516"/>
                                </a:lnTo>
                                <a:lnTo>
                                  <a:pt x="200512" y="1100516"/>
                                </a:lnTo>
                                <a:lnTo>
                                  <a:pt x="191558" y="1092200"/>
                                </a:lnTo>
                                <a:close/>
                              </a:path>
                              <a:path w="264160" h="1460500">
                                <a:moveTo>
                                  <a:pt x="209214" y="1092200"/>
                                </a:moveTo>
                                <a:lnTo>
                                  <a:pt x="200285" y="1100516"/>
                                </a:lnTo>
                                <a:lnTo>
                                  <a:pt x="200512" y="1100516"/>
                                </a:lnTo>
                                <a:lnTo>
                                  <a:pt x="212068" y="1111250"/>
                                </a:lnTo>
                                <a:lnTo>
                                  <a:pt x="220880" y="1103065"/>
                                </a:lnTo>
                                <a:lnTo>
                                  <a:pt x="209214" y="1092200"/>
                                </a:lnTo>
                                <a:close/>
                              </a:path>
                              <a:path w="264160" h="1460500">
                                <a:moveTo>
                                  <a:pt x="232579" y="1092200"/>
                                </a:moveTo>
                                <a:lnTo>
                                  <a:pt x="220880" y="1103065"/>
                                </a:lnTo>
                                <a:lnTo>
                                  <a:pt x="229668" y="1111250"/>
                                </a:lnTo>
                                <a:lnTo>
                                  <a:pt x="241193" y="1100516"/>
                                </a:lnTo>
                                <a:lnTo>
                                  <a:pt x="241533" y="1100516"/>
                                </a:lnTo>
                                <a:lnTo>
                                  <a:pt x="232579" y="1092200"/>
                                </a:lnTo>
                                <a:close/>
                              </a:path>
                              <a:path w="264160" h="1460500">
                                <a:moveTo>
                                  <a:pt x="29712" y="1090119"/>
                                </a:moveTo>
                                <a:lnTo>
                                  <a:pt x="20635" y="1098550"/>
                                </a:lnTo>
                                <a:lnTo>
                                  <a:pt x="29712" y="1106980"/>
                                </a:lnTo>
                                <a:lnTo>
                                  <a:pt x="38764" y="1098550"/>
                                </a:lnTo>
                                <a:lnTo>
                                  <a:pt x="29712" y="1090119"/>
                                </a:lnTo>
                                <a:close/>
                              </a:path>
                              <a:path w="264160" h="1460500">
                                <a:moveTo>
                                  <a:pt x="89004" y="1073150"/>
                                </a:moveTo>
                                <a:lnTo>
                                  <a:pt x="66740" y="1093828"/>
                                </a:lnTo>
                                <a:lnTo>
                                  <a:pt x="75523" y="1102414"/>
                                </a:lnTo>
                                <a:lnTo>
                                  <a:pt x="86490" y="1092200"/>
                                </a:lnTo>
                                <a:lnTo>
                                  <a:pt x="77730" y="1084042"/>
                                </a:lnTo>
                                <a:lnTo>
                                  <a:pt x="95249" y="1084042"/>
                                </a:lnTo>
                                <a:lnTo>
                                  <a:pt x="97986" y="1081492"/>
                                </a:lnTo>
                                <a:lnTo>
                                  <a:pt x="89004" y="1073150"/>
                                </a:lnTo>
                                <a:close/>
                              </a:path>
                              <a:path w="264160" h="1460500">
                                <a:moveTo>
                                  <a:pt x="130025" y="1073150"/>
                                </a:moveTo>
                                <a:lnTo>
                                  <a:pt x="109515" y="1092200"/>
                                </a:lnTo>
                                <a:lnTo>
                                  <a:pt x="118469" y="1100516"/>
                                </a:lnTo>
                                <a:lnTo>
                                  <a:pt x="127398" y="1092200"/>
                                </a:lnTo>
                                <a:lnTo>
                                  <a:pt x="118639" y="1084042"/>
                                </a:lnTo>
                                <a:lnTo>
                                  <a:pt x="136157" y="1084042"/>
                                </a:lnTo>
                                <a:lnTo>
                                  <a:pt x="138894" y="1081492"/>
                                </a:lnTo>
                                <a:lnTo>
                                  <a:pt x="136862" y="1079500"/>
                                </a:lnTo>
                                <a:lnTo>
                                  <a:pt x="130025" y="1073150"/>
                                </a:lnTo>
                                <a:close/>
                              </a:path>
                              <a:path w="264160" h="1460500">
                                <a:moveTo>
                                  <a:pt x="171047" y="1073150"/>
                                </a:moveTo>
                                <a:lnTo>
                                  <a:pt x="150536" y="1092200"/>
                                </a:lnTo>
                                <a:lnTo>
                                  <a:pt x="159490" y="1100516"/>
                                </a:lnTo>
                                <a:lnTo>
                                  <a:pt x="161488" y="1098550"/>
                                </a:lnTo>
                                <a:lnTo>
                                  <a:pt x="168306" y="1092200"/>
                                </a:lnTo>
                                <a:lnTo>
                                  <a:pt x="159547" y="1084042"/>
                                </a:lnTo>
                                <a:lnTo>
                                  <a:pt x="177065" y="1084042"/>
                                </a:lnTo>
                                <a:lnTo>
                                  <a:pt x="179802" y="1081492"/>
                                </a:lnTo>
                                <a:lnTo>
                                  <a:pt x="180029" y="1081492"/>
                                </a:lnTo>
                                <a:lnTo>
                                  <a:pt x="171047" y="1073150"/>
                                </a:lnTo>
                                <a:close/>
                              </a:path>
                              <a:path w="264160" h="1460500">
                                <a:moveTo>
                                  <a:pt x="200455" y="1084042"/>
                                </a:moveTo>
                                <a:lnTo>
                                  <a:pt x="196126" y="1087956"/>
                                </a:lnTo>
                                <a:lnTo>
                                  <a:pt x="191558" y="1092200"/>
                                </a:lnTo>
                                <a:lnTo>
                                  <a:pt x="200512" y="1100516"/>
                                </a:lnTo>
                                <a:lnTo>
                                  <a:pt x="200285" y="1100516"/>
                                </a:lnTo>
                                <a:lnTo>
                                  <a:pt x="209214" y="1092200"/>
                                </a:lnTo>
                                <a:lnTo>
                                  <a:pt x="200455" y="1084042"/>
                                </a:lnTo>
                                <a:close/>
                              </a:path>
                              <a:path w="264160" h="1460500">
                                <a:moveTo>
                                  <a:pt x="241363" y="1084042"/>
                                </a:moveTo>
                                <a:lnTo>
                                  <a:pt x="232579" y="1092200"/>
                                </a:lnTo>
                                <a:lnTo>
                                  <a:pt x="241533" y="1100516"/>
                                </a:lnTo>
                                <a:lnTo>
                                  <a:pt x="241193" y="1100516"/>
                                </a:lnTo>
                                <a:lnTo>
                                  <a:pt x="250122" y="1092200"/>
                                </a:lnTo>
                                <a:lnTo>
                                  <a:pt x="241363" y="1084042"/>
                                </a:lnTo>
                                <a:close/>
                              </a:path>
                              <a:path w="264160" h="1460500">
                                <a:moveTo>
                                  <a:pt x="18310" y="1079500"/>
                                </a:moveTo>
                                <a:lnTo>
                                  <a:pt x="9229" y="1087956"/>
                                </a:lnTo>
                                <a:lnTo>
                                  <a:pt x="20635" y="1098550"/>
                                </a:lnTo>
                                <a:lnTo>
                                  <a:pt x="29712" y="1090119"/>
                                </a:lnTo>
                                <a:lnTo>
                                  <a:pt x="18310" y="1079500"/>
                                </a:lnTo>
                                <a:close/>
                              </a:path>
                              <a:path w="264160" h="1460500">
                                <a:moveTo>
                                  <a:pt x="46755" y="1074289"/>
                                </a:moveTo>
                                <a:lnTo>
                                  <a:pt x="29712" y="1090119"/>
                                </a:lnTo>
                                <a:lnTo>
                                  <a:pt x="38764" y="1098550"/>
                                </a:lnTo>
                                <a:lnTo>
                                  <a:pt x="55565" y="1082902"/>
                                </a:lnTo>
                                <a:lnTo>
                                  <a:pt x="46755" y="1074289"/>
                                </a:lnTo>
                                <a:close/>
                              </a:path>
                              <a:path w="264160" h="1460500">
                                <a:moveTo>
                                  <a:pt x="66036" y="1073150"/>
                                </a:moveTo>
                                <a:lnTo>
                                  <a:pt x="55565" y="1082902"/>
                                </a:lnTo>
                                <a:lnTo>
                                  <a:pt x="66740" y="1093828"/>
                                </a:lnTo>
                                <a:lnTo>
                                  <a:pt x="77277" y="1084042"/>
                                </a:lnTo>
                                <a:lnTo>
                                  <a:pt x="77730" y="1084042"/>
                                </a:lnTo>
                                <a:lnTo>
                                  <a:pt x="66036" y="1073150"/>
                                </a:lnTo>
                                <a:close/>
                              </a:path>
                              <a:path w="264160" h="1460500">
                                <a:moveTo>
                                  <a:pt x="124" y="1079500"/>
                                </a:moveTo>
                                <a:lnTo>
                                  <a:pt x="4674" y="1092200"/>
                                </a:lnTo>
                                <a:lnTo>
                                  <a:pt x="9229" y="1087956"/>
                                </a:lnTo>
                                <a:lnTo>
                                  <a:pt x="124" y="1079500"/>
                                </a:lnTo>
                                <a:close/>
                              </a:path>
                              <a:path w="264160" h="1460500">
                                <a:moveTo>
                                  <a:pt x="95249" y="1084042"/>
                                </a:moveTo>
                                <a:lnTo>
                                  <a:pt x="77730" y="1084042"/>
                                </a:lnTo>
                                <a:lnTo>
                                  <a:pt x="86490" y="1092200"/>
                                </a:lnTo>
                                <a:lnTo>
                                  <a:pt x="95249" y="1084042"/>
                                </a:lnTo>
                                <a:close/>
                              </a:path>
                              <a:path w="264160" h="1460500">
                                <a:moveTo>
                                  <a:pt x="106944" y="1073150"/>
                                </a:moveTo>
                                <a:lnTo>
                                  <a:pt x="97986" y="1081492"/>
                                </a:lnTo>
                                <a:lnTo>
                                  <a:pt x="109515" y="1092200"/>
                                </a:lnTo>
                                <a:lnTo>
                                  <a:pt x="118298" y="1084042"/>
                                </a:lnTo>
                                <a:lnTo>
                                  <a:pt x="118639" y="1084042"/>
                                </a:lnTo>
                                <a:lnTo>
                                  <a:pt x="106944" y="1073150"/>
                                </a:lnTo>
                                <a:close/>
                              </a:path>
                              <a:path w="264160" h="1460500">
                                <a:moveTo>
                                  <a:pt x="136157" y="1084042"/>
                                </a:moveTo>
                                <a:lnTo>
                                  <a:pt x="118639" y="1084042"/>
                                </a:lnTo>
                                <a:lnTo>
                                  <a:pt x="127398" y="1092200"/>
                                </a:lnTo>
                                <a:lnTo>
                                  <a:pt x="136157" y="1084042"/>
                                </a:lnTo>
                                <a:close/>
                              </a:path>
                              <a:path w="264160" h="1460500">
                                <a:moveTo>
                                  <a:pt x="147852" y="1073150"/>
                                </a:moveTo>
                                <a:lnTo>
                                  <a:pt x="141034" y="1079500"/>
                                </a:lnTo>
                                <a:lnTo>
                                  <a:pt x="139008" y="1081492"/>
                                </a:lnTo>
                                <a:lnTo>
                                  <a:pt x="150536" y="1092200"/>
                                </a:lnTo>
                                <a:lnTo>
                                  <a:pt x="159320" y="1084042"/>
                                </a:lnTo>
                                <a:lnTo>
                                  <a:pt x="159547" y="1084042"/>
                                </a:lnTo>
                                <a:lnTo>
                                  <a:pt x="147852" y="1073150"/>
                                </a:lnTo>
                                <a:close/>
                              </a:path>
                              <a:path w="264160" h="1460500">
                                <a:moveTo>
                                  <a:pt x="177065" y="1084042"/>
                                </a:moveTo>
                                <a:lnTo>
                                  <a:pt x="159547" y="1084042"/>
                                </a:lnTo>
                                <a:lnTo>
                                  <a:pt x="168306" y="1092200"/>
                                </a:lnTo>
                                <a:lnTo>
                                  <a:pt x="177065" y="1084042"/>
                                </a:lnTo>
                                <a:close/>
                              </a:path>
                              <a:path w="264160" h="1460500">
                                <a:moveTo>
                                  <a:pt x="188760" y="1073150"/>
                                </a:moveTo>
                                <a:lnTo>
                                  <a:pt x="179802" y="1081492"/>
                                </a:lnTo>
                                <a:lnTo>
                                  <a:pt x="180029" y="1081492"/>
                                </a:lnTo>
                                <a:lnTo>
                                  <a:pt x="191558" y="1092200"/>
                                </a:lnTo>
                                <a:lnTo>
                                  <a:pt x="200341" y="1084042"/>
                                </a:lnTo>
                                <a:lnTo>
                                  <a:pt x="199231" y="1082902"/>
                                </a:lnTo>
                                <a:lnTo>
                                  <a:pt x="188760" y="1073150"/>
                                </a:lnTo>
                                <a:close/>
                              </a:path>
                              <a:path w="264160" h="1460500">
                                <a:moveTo>
                                  <a:pt x="212068" y="1073150"/>
                                </a:moveTo>
                                <a:lnTo>
                                  <a:pt x="201568" y="1082902"/>
                                </a:lnTo>
                                <a:lnTo>
                                  <a:pt x="200455" y="1084042"/>
                                </a:lnTo>
                                <a:lnTo>
                                  <a:pt x="209214" y="1092200"/>
                                </a:lnTo>
                                <a:lnTo>
                                  <a:pt x="220710" y="1081492"/>
                                </a:lnTo>
                                <a:lnTo>
                                  <a:pt x="221051" y="1081492"/>
                                </a:lnTo>
                                <a:lnTo>
                                  <a:pt x="212068" y="1073150"/>
                                </a:lnTo>
                                <a:close/>
                              </a:path>
                              <a:path w="264160" h="1460500">
                                <a:moveTo>
                                  <a:pt x="229668" y="1073150"/>
                                </a:moveTo>
                                <a:lnTo>
                                  <a:pt x="220710" y="1081492"/>
                                </a:lnTo>
                                <a:lnTo>
                                  <a:pt x="221051" y="1081492"/>
                                </a:lnTo>
                                <a:lnTo>
                                  <a:pt x="232579" y="1092200"/>
                                </a:lnTo>
                                <a:lnTo>
                                  <a:pt x="241363" y="1084042"/>
                                </a:lnTo>
                                <a:lnTo>
                                  <a:pt x="229668" y="1073150"/>
                                </a:lnTo>
                                <a:close/>
                              </a:path>
                              <a:path w="264160" h="1460500">
                                <a:moveTo>
                                  <a:pt x="253090" y="1073150"/>
                                </a:moveTo>
                                <a:lnTo>
                                  <a:pt x="241363" y="1084042"/>
                                </a:lnTo>
                                <a:lnTo>
                                  <a:pt x="250122" y="1092200"/>
                                </a:lnTo>
                                <a:lnTo>
                                  <a:pt x="263758" y="1079500"/>
                                </a:lnTo>
                                <a:lnTo>
                                  <a:pt x="259927" y="1079500"/>
                                </a:lnTo>
                                <a:lnTo>
                                  <a:pt x="253090" y="1073150"/>
                                </a:lnTo>
                                <a:close/>
                              </a:path>
                              <a:path w="264160" h="1460500">
                                <a:moveTo>
                                  <a:pt x="8996" y="1070825"/>
                                </a:moveTo>
                                <a:lnTo>
                                  <a:pt x="124" y="1079500"/>
                                </a:lnTo>
                                <a:lnTo>
                                  <a:pt x="9229" y="1087956"/>
                                </a:lnTo>
                                <a:lnTo>
                                  <a:pt x="18310" y="1079500"/>
                                </a:lnTo>
                                <a:lnTo>
                                  <a:pt x="8996" y="1070825"/>
                                </a:lnTo>
                                <a:close/>
                              </a:path>
                              <a:path w="264160" h="1460500">
                                <a:moveTo>
                                  <a:pt x="68493" y="1054100"/>
                                </a:moveTo>
                                <a:lnTo>
                                  <a:pt x="46755" y="1074289"/>
                                </a:lnTo>
                                <a:lnTo>
                                  <a:pt x="55565" y="1082902"/>
                                </a:lnTo>
                                <a:lnTo>
                                  <a:pt x="66036" y="1073150"/>
                                </a:lnTo>
                                <a:lnTo>
                                  <a:pt x="57248" y="1064965"/>
                                </a:lnTo>
                                <a:lnTo>
                                  <a:pt x="74823" y="1064965"/>
                                </a:lnTo>
                                <a:lnTo>
                                  <a:pt x="77504" y="1062469"/>
                                </a:lnTo>
                                <a:lnTo>
                                  <a:pt x="68493" y="1054100"/>
                                </a:lnTo>
                                <a:close/>
                              </a:path>
                              <a:path w="264160" h="1460500">
                                <a:moveTo>
                                  <a:pt x="109515" y="1054100"/>
                                </a:moveTo>
                                <a:lnTo>
                                  <a:pt x="89004" y="1073150"/>
                                </a:lnTo>
                                <a:lnTo>
                                  <a:pt x="97986" y="1081492"/>
                                </a:lnTo>
                                <a:lnTo>
                                  <a:pt x="106944" y="1073150"/>
                                </a:lnTo>
                                <a:lnTo>
                                  <a:pt x="98156" y="1064965"/>
                                </a:lnTo>
                                <a:lnTo>
                                  <a:pt x="115731" y="1064965"/>
                                </a:lnTo>
                                <a:lnTo>
                                  <a:pt x="118412" y="1062469"/>
                                </a:lnTo>
                                <a:lnTo>
                                  <a:pt x="109515" y="1054100"/>
                                </a:lnTo>
                                <a:close/>
                              </a:path>
                              <a:path w="264160" h="1460500">
                                <a:moveTo>
                                  <a:pt x="150536" y="1054100"/>
                                </a:moveTo>
                                <a:lnTo>
                                  <a:pt x="130025" y="1073150"/>
                                </a:lnTo>
                                <a:lnTo>
                                  <a:pt x="139008" y="1081492"/>
                                </a:lnTo>
                                <a:lnTo>
                                  <a:pt x="141034" y="1079500"/>
                                </a:lnTo>
                                <a:lnTo>
                                  <a:pt x="147852" y="1073150"/>
                                </a:lnTo>
                                <a:lnTo>
                                  <a:pt x="139064" y="1064965"/>
                                </a:lnTo>
                                <a:lnTo>
                                  <a:pt x="156639" y="1064965"/>
                                </a:lnTo>
                                <a:lnTo>
                                  <a:pt x="159320" y="1062469"/>
                                </a:lnTo>
                                <a:lnTo>
                                  <a:pt x="159547" y="1062469"/>
                                </a:lnTo>
                                <a:lnTo>
                                  <a:pt x="150536" y="1054100"/>
                                </a:lnTo>
                                <a:close/>
                              </a:path>
                              <a:path w="264160" h="1460500">
                                <a:moveTo>
                                  <a:pt x="179972" y="1064965"/>
                                </a:moveTo>
                                <a:lnTo>
                                  <a:pt x="177884" y="1066800"/>
                                </a:lnTo>
                                <a:lnTo>
                                  <a:pt x="171047" y="1073150"/>
                                </a:lnTo>
                                <a:lnTo>
                                  <a:pt x="180029" y="1081492"/>
                                </a:lnTo>
                                <a:lnTo>
                                  <a:pt x="179802" y="1081492"/>
                                </a:lnTo>
                                <a:lnTo>
                                  <a:pt x="188760" y="1073150"/>
                                </a:lnTo>
                                <a:lnTo>
                                  <a:pt x="179972" y="1064965"/>
                                </a:lnTo>
                                <a:close/>
                              </a:path>
                              <a:path w="264160" h="1460500">
                                <a:moveTo>
                                  <a:pt x="220880" y="1064965"/>
                                </a:moveTo>
                                <a:lnTo>
                                  <a:pt x="212068" y="1073150"/>
                                </a:lnTo>
                                <a:lnTo>
                                  <a:pt x="221051" y="1081492"/>
                                </a:lnTo>
                                <a:lnTo>
                                  <a:pt x="220710" y="1081492"/>
                                </a:lnTo>
                                <a:lnTo>
                                  <a:pt x="229668" y="1073150"/>
                                </a:lnTo>
                                <a:lnTo>
                                  <a:pt x="220880" y="1064965"/>
                                </a:lnTo>
                                <a:close/>
                              </a:path>
                              <a:path w="264160" h="1460500">
                                <a:moveTo>
                                  <a:pt x="4674" y="1066800"/>
                                </a:moveTo>
                                <a:lnTo>
                                  <a:pt x="124" y="1066800"/>
                                </a:lnTo>
                                <a:lnTo>
                                  <a:pt x="124" y="1079500"/>
                                </a:lnTo>
                                <a:lnTo>
                                  <a:pt x="8996" y="1070825"/>
                                </a:lnTo>
                                <a:lnTo>
                                  <a:pt x="4674" y="1066800"/>
                                </a:lnTo>
                                <a:close/>
                              </a:path>
                              <a:path w="264160" h="1460500">
                                <a:moveTo>
                                  <a:pt x="26104" y="1054100"/>
                                </a:moveTo>
                                <a:lnTo>
                                  <a:pt x="8996" y="1070825"/>
                                </a:lnTo>
                                <a:lnTo>
                                  <a:pt x="18310" y="1079500"/>
                                </a:lnTo>
                                <a:lnTo>
                                  <a:pt x="35607" y="1063390"/>
                                </a:lnTo>
                                <a:lnTo>
                                  <a:pt x="26104" y="1054100"/>
                                </a:lnTo>
                                <a:close/>
                              </a:path>
                              <a:path w="264160" h="1460500">
                                <a:moveTo>
                                  <a:pt x="259927" y="1066800"/>
                                </a:moveTo>
                                <a:lnTo>
                                  <a:pt x="253090" y="1073150"/>
                                </a:lnTo>
                                <a:lnTo>
                                  <a:pt x="259927" y="1079500"/>
                                </a:lnTo>
                                <a:lnTo>
                                  <a:pt x="261842" y="1073150"/>
                                </a:lnTo>
                                <a:lnTo>
                                  <a:pt x="259927" y="1066800"/>
                                </a:lnTo>
                                <a:close/>
                              </a:path>
                              <a:path w="264160" h="1460500">
                                <a:moveTo>
                                  <a:pt x="261842" y="1073150"/>
                                </a:moveTo>
                                <a:lnTo>
                                  <a:pt x="259927" y="1079500"/>
                                </a:lnTo>
                                <a:lnTo>
                                  <a:pt x="263758" y="1079500"/>
                                </a:lnTo>
                                <a:lnTo>
                                  <a:pt x="261842" y="1073150"/>
                                </a:lnTo>
                                <a:close/>
                              </a:path>
                              <a:path w="264160" h="1460500">
                                <a:moveTo>
                                  <a:pt x="45582" y="1054100"/>
                                </a:moveTo>
                                <a:lnTo>
                                  <a:pt x="35607" y="1063390"/>
                                </a:lnTo>
                                <a:lnTo>
                                  <a:pt x="46755" y="1074289"/>
                                </a:lnTo>
                                <a:lnTo>
                                  <a:pt x="56794" y="1064965"/>
                                </a:lnTo>
                                <a:lnTo>
                                  <a:pt x="57248" y="1064965"/>
                                </a:lnTo>
                                <a:lnTo>
                                  <a:pt x="45582" y="1054100"/>
                                </a:lnTo>
                                <a:close/>
                              </a:path>
                              <a:path w="264160" h="1460500">
                                <a:moveTo>
                                  <a:pt x="74823" y="1064965"/>
                                </a:moveTo>
                                <a:lnTo>
                                  <a:pt x="57248" y="1064965"/>
                                </a:lnTo>
                                <a:lnTo>
                                  <a:pt x="66036" y="1073150"/>
                                </a:lnTo>
                                <a:lnTo>
                                  <a:pt x="74823" y="1064965"/>
                                </a:lnTo>
                                <a:close/>
                              </a:path>
                              <a:path w="264160" h="1460500">
                                <a:moveTo>
                                  <a:pt x="86490" y="1054100"/>
                                </a:moveTo>
                                <a:lnTo>
                                  <a:pt x="77504" y="1062469"/>
                                </a:lnTo>
                                <a:lnTo>
                                  <a:pt x="89004" y="1073150"/>
                                </a:lnTo>
                                <a:lnTo>
                                  <a:pt x="97816" y="1064965"/>
                                </a:lnTo>
                                <a:lnTo>
                                  <a:pt x="98156" y="1064965"/>
                                </a:lnTo>
                                <a:lnTo>
                                  <a:pt x="86490" y="1054100"/>
                                </a:lnTo>
                                <a:close/>
                              </a:path>
                              <a:path w="264160" h="1460500">
                                <a:moveTo>
                                  <a:pt x="115731" y="1064965"/>
                                </a:moveTo>
                                <a:lnTo>
                                  <a:pt x="98156" y="1064965"/>
                                </a:lnTo>
                                <a:lnTo>
                                  <a:pt x="106944" y="1073150"/>
                                </a:lnTo>
                                <a:lnTo>
                                  <a:pt x="115731" y="1064965"/>
                                </a:lnTo>
                                <a:close/>
                              </a:path>
                              <a:path w="264160" h="1460500">
                                <a:moveTo>
                                  <a:pt x="127398" y="1054100"/>
                                </a:moveTo>
                                <a:lnTo>
                                  <a:pt x="118525" y="1062469"/>
                                </a:lnTo>
                                <a:lnTo>
                                  <a:pt x="130025" y="1073150"/>
                                </a:lnTo>
                                <a:lnTo>
                                  <a:pt x="138837" y="1064965"/>
                                </a:lnTo>
                                <a:lnTo>
                                  <a:pt x="139064" y="1064965"/>
                                </a:lnTo>
                                <a:lnTo>
                                  <a:pt x="127398" y="1054100"/>
                                </a:lnTo>
                                <a:close/>
                              </a:path>
                              <a:path w="264160" h="1460500">
                                <a:moveTo>
                                  <a:pt x="156639" y="1064965"/>
                                </a:moveTo>
                                <a:lnTo>
                                  <a:pt x="139064" y="1064965"/>
                                </a:lnTo>
                                <a:lnTo>
                                  <a:pt x="147852" y="1073150"/>
                                </a:lnTo>
                                <a:lnTo>
                                  <a:pt x="156639" y="1064965"/>
                                </a:lnTo>
                                <a:close/>
                              </a:path>
                              <a:path w="264160" h="1460500">
                                <a:moveTo>
                                  <a:pt x="168306" y="1054100"/>
                                </a:moveTo>
                                <a:lnTo>
                                  <a:pt x="159320" y="1062469"/>
                                </a:lnTo>
                                <a:lnTo>
                                  <a:pt x="159547" y="1062469"/>
                                </a:lnTo>
                                <a:lnTo>
                                  <a:pt x="171047" y="1073150"/>
                                </a:lnTo>
                                <a:lnTo>
                                  <a:pt x="179859" y="1064965"/>
                                </a:lnTo>
                                <a:lnTo>
                                  <a:pt x="178281" y="1063390"/>
                                </a:lnTo>
                                <a:lnTo>
                                  <a:pt x="168306" y="1054100"/>
                                </a:lnTo>
                                <a:close/>
                              </a:path>
                              <a:path w="264160" h="1460500">
                                <a:moveTo>
                                  <a:pt x="191558" y="1054100"/>
                                </a:moveTo>
                                <a:lnTo>
                                  <a:pt x="181555" y="1063390"/>
                                </a:lnTo>
                                <a:lnTo>
                                  <a:pt x="179972" y="1064965"/>
                                </a:lnTo>
                                <a:lnTo>
                                  <a:pt x="188760" y="1073150"/>
                                </a:lnTo>
                                <a:lnTo>
                                  <a:pt x="200228" y="1062469"/>
                                </a:lnTo>
                                <a:lnTo>
                                  <a:pt x="200568" y="1062469"/>
                                </a:lnTo>
                                <a:lnTo>
                                  <a:pt x="191558" y="1054100"/>
                                </a:lnTo>
                                <a:close/>
                              </a:path>
                              <a:path w="264160" h="1460500">
                                <a:moveTo>
                                  <a:pt x="209214" y="1054100"/>
                                </a:moveTo>
                                <a:lnTo>
                                  <a:pt x="200228" y="1062469"/>
                                </a:lnTo>
                                <a:lnTo>
                                  <a:pt x="200568" y="1062469"/>
                                </a:lnTo>
                                <a:lnTo>
                                  <a:pt x="212068" y="1073150"/>
                                </a:lnTo>
                                <a:lnTo>
                                  <a:pt x="220880" y="1064965"/>
                                </a:lnTo>
                                <a:lnTo>
                                  <a:pt x="209214" y="1054100"/>
                                </a:lnTo>
                                <a:close/>
                              </a:path>
                              <a:path w="264160" h="1460500">
                                <a:moveTo>
                                  <a:pt x="232579" y="1054100"/>
                                </a:moveTo>
                                <a:lnTo>
                                  <a:pt x="220880" y="1064965"/>
                                </a:lnTo>
                                <a:lnTo>
                                  <a:pt x="229668" y="1073150"/>
                                </a:lnTo>
                                <a:lnTo>
                                  <a:pt x="241136" y="1062469"/>
                                </a:lnTo>
                                <a:lnTo>
                                  <a:pt x="241590" y="1062469"/>
                                </a:lnTo>
                                <a:lnTo>
                                  <a:pt x="232579" y="1054100"/>
                                </a:lnTo>
                                <a:close/>
                              </a:path>
                              <a:path w="264160" h="1460500">
                                <a:moveTo>
                                  <a:pt x="250122" y="1054100"/>
                                </a:moveTo>
                                <a:lnTo>
                                  <a:pt x="241136" y="1062469"/>
                                </a:lnTo>
                                <a:lnTo>
                                  <a:pt x="241590" y="1062469"/>
                                </a:lnTo>
                                <a:lnTo>
                                  <a:pt x="253090" y="1073150"/>
                                </a:lnTo>
                                <a:lnTo>
                                  <a:pt x="259927" y="1066800"/>
                                </a:lnTo>
                                <a:lnTo>
                                  <a:pt x="263758" y="1066800"/>
                                </a:lnTo>
                                <a:lnTo>
                                  <a:pt x="250122" y="1054100"/>
                                </a:lnTo>
                                <a:close/>
                              </a:path>
                              <a:path w="264160" h="1460500">
                                <a:moveTo>
                                  <a:pt x="263758" y="1066800"/>
                                </a:moveTo>
                                <a:lnTo>
                                  <a:pt x="259927" y="1066800"/>
                                </a:lnTo>
                                <a:lnTo>
                                  <a:pt x="261842" y="1073150"/>
                                </a:lnTo>
                                <a:lnTo>
                                  <a:pt x="263758" y="1066800"/>
                                </a:lnTo>
                                <a:close/>
                              </a:path>
                              <a:path w="264160" h="1460500">
                                <a:moveTo>
                                  <a:pt x="35607" y="1044809"/>
                                </a:moveTo>
                                <a:lnTo>
                                  <a:pt x="26104" y="1054100"/>
                                </a:lnTo>
                                <a:lnTo>
                                  <a:pt x="35607" y="1063390"/>
                                </a:lnTo>
                                <a:lnTo>
                                  <a:pt x="45582" y="1054100"/>
                                </a:lnTo>
                                <a:lnTo>
                                  <a:pt x="35607" y="1044809"/>
                                </a:lnTo>
                                <a:close/>
                              </a:path>
                              <a:path w="264160" h="1460500">
                                <a:moveTo>
                                  <a:pt x="89004" y="1035050"/>
                                </a:moveTo>
                                <a:lnTo>
                                  <a:pt x="68493" y="1054100"/>
                                </a:lnTo>
                                <a:lnTo>
                                  <a:pt x="77504" y="1062469"/>
                                </a:lnTo>
                                <a:lnTo>
                                  <a:pt x="86490" y="1054100"/>
                                </a:lnTo>
                                <a:lnTo>
                                  <a:pt x="77730" y="1045942"/>
                                </a:lnTo>
                                <a:lnTo>
                                  <a:pt x="95249" y="1045942"/>
                                </a:lnTo>
                                <a:lnTo>
                                  <a:pt x="97930" y="1043445"/>
                                </a:lnTo>
                                <a:lnTo>
                                  <a:pt x="95841" y="1041400"/>
                                </a:lnTo>
                                <a:lnTo>
                                  <a:pt x="89004" y="1035050"/>
                                </a:lnTo>
                                <a:close/>
                              </a:path>
                              <a:path w="264160" h="1460500">
                                <a:moveTo>
                                  <a:pt x="130025" y="1035050"/>
                                </a:moveTo>
                                <a:lnTo>
                                  <a:pt x="109515" y="1054100"/>
                                </a:lnTo>
                                <a:lnTo>
                                  <a:pt x="118525" y="1062469"/>
                                </a:lnTo>
                                <a:lnTo>
                                  <a:pt x="127398" y="1054100"/>
                                </a:lnTo>
                                <a:lnTo>
                                  <a:pt x="118639" y="1045942"/>
                                </a:lnTo>
                                <a:lnTo>
                                  <a:pt x="136157" y="1045942"/>
                                </a:lnTo>
                                <a:lnTo>
                                  <a:pt x="138838" y="1043445"/>
                                </a:lnTo>
                                <a:lnTo>
                                  <a:pt x="139065" y="1043445"/>
                                </a:lnTo>
                                <a:lnTo>
                                  <a:pt x="130025" y="1035050"/>
                                </a:lnTo>
                                <a:close/>
                              </a:path>
                              <a:path w="264160" h="1460500">
                                <a:moveTo>
                                  <a:pt x="171047" y="1035050"/>
                                </a:moveTo>
                                <a:lnTo>
                                  <a:pt x="150536" y="1054100"/>
                                </a:lnTo>
                                <a:lnTo>
                                  <a:pt x="159547" y="1062469"/>
                                </a:lnTo>
                                <a:lnTo>
                                  <a:pt x="159320" y="1062469"/>
                                </a:lnTo>
                                <a:lnTo>
                                  <a:pt x="168306" y="1054100"/>
                                </a:lnTo>
                                <a:lnTo>
                                  <a:pt x="159547" y="1045942"/>
                                </a:lnTo>
                                <a:lnTo>
                                  <a:pt x="177065" y="1045942"/>
                                </a:lnTo>
                                <a:lnTo>
                                  <a:pt x="179746" y="1043445"/>
                                </a:lnTo>
                                <a:lnTo>
                                  <a:pt x="180086" y="1043445"/>
                                </a:lnTo>
                                <a:lnTo>
                                  <a:pt x="171047" y="1035050"/>
                                </a:lnTo>
                                <a:close/>
                              </a:path>
                              <a:path w="264160" h="1460500">
                                <a:moveTo>
                                  <a:pt x="200455" y="1045942"/>
                                </a:moveTo>
                                <a:lnTo>
                                  <a:pt x="191558" y="1054100"/>
                                </a:lnTo>
                                <a:lnTo>
                                  <a:pt x="200568" y="1062469"/>
                                </a:lnTo>
                                <a:lnTo>
                                  <a:pt x="200228" y="1062469"/>
                                </a:lnTo>
                                <a:lnTo>
                                  <a:pt x="209214" y="1054100"/>
                                </a:lnTo>
                                <a:lnTo>
                                  <a:pt x="200455" y="1045942"/>
                                </a:lnTo>
                                <a:close/>
                              </a:path>
                              <a:path w="264160" h="1460500">
                                <a:moveTo>
                                  <a:pt x="241363" y="1045942"/>
                                </a:moveTo>
                                <a:lnTo>
                                  <a:pt x="232579" y="1054100"/>
                                </a:lnTo>
                                <a:lnTo>
                                  <a:pt x="241590" y="1062469"/>
                                </a:lnTo>
                                <a:lnTo>
                                  <a:pt x="241136" y="1062469"/>
                                </a:lnTo>
                                <a:lnTo>
                                  <a:pt x="250122" y="1054100"/>
                                </a:lnTo>
                                <a:lnTo>
                                  <a:pt x="241363" y="1045942"/>
                                </a:lnTo>
                                <a:close/>
                              </a:path>
                              <a:path w="264160" h="1460500">
                                <a:moveTo>
                                  <a:pt x="18310" y="1028700"/>
                                </a:moveTo>
                                <a:lnTo>
                                  <a:pt x="8996" y="1037374"/>
                                </a:lnTo>
                                <a:lnTo>
                                  <a:pt x="26104" y="1054100"/>
                                </a:lnTo>
                                <a:lnTo>
                                  <a:pt x="35607" y="1044809"/>
                                </a:lnTo>
                                <a:lnTo>
                                  <a:pt x="18310" y="1028700"/>
                                </a:lnTo>
                                <a:close/>
                              </a:path>
                              <a:path w="264160" h="1460500">
                                <a:moveTo>
                                  <a:pt x="46755" y="1033910"/>
                                </a:moveTo>
                                <a:lnTo>
                                  <a:pt x="35607" y="1044809"/>
                                </a:lnTo>
                                <a:lnTo>
                                  <a:pt x="45582" y="1054100"/>
                                </a:lnTo>
                                <a:lnTo>
                                  <a:pt x="57022" y="1043445"/>
                                </a:lnTo>
                                <a:lnTo>
                                  <a:pt x="46755" y="1033910"/>
                                </a:lnTo>
                                <a:close/>
                              </a:path>
                              <a:path w="264160" h="1460500">
                                <a:moveTo>
                                  <a:pt x="66036" y="1035050"/>
                                </a:moveTo>
                                <a:lnTo>
                                  <a:pt x="57022" y="1043445"/>
                                </a:lnTo>
                                <a:lnTo>
                                  <a:pt x="68493" y="1054100"/>
                                </a:lnTo>
                                <a:lnTo>
                                  <a:pt x="77277" y="1045942"/>
                                </a:lnTo>
                                <a:lnTo>
                                  <a:pt x="77730" y="1045942"/>
                                </a:lnTo>
                                <a:lnTo>
                                  <a:pt x="66036" y="1035050"/>
                                </a:lnTo>
                                <a:close/>
                              </a:path>
                              <a:path w="264160" h="1460500">
                                <a:moveTo>
                                  <a:pt x="95249" y="1045942"/>
                                </a:moveTo>
                                <a:lnTo>
                                  <a:pt x="77730" y="1045942"/>
                                </a:lnTo>
                                <a:lnTo>
                                  <a:pt x="86490" y="1054100"/>
                                </a:lnTo>
                                <a:lnTo>
                                  <a:pt x="95249" y="1045942"/>
                                </a:lnTo>
                                <a:close/>
                              </a:path>
                              <a:path w="264160" h="1460500">
                                <a:moveTo>
                                  <a:pt x="106944" y="1035050"/>
                                </a:moveTo>
                                <a:lnTo>
                                  <a:pt x="100126" y="1041400"/>
                                </a:lnTo>
                                <a:lnTo>
                                  <a:pt x="98043" y="1043445"/>
                                </a:lnTo>
                                <a:lnTo>
                                  <a:pt x="109515" y="1054100"/>
                                </a:lnTo>
                                <a:lnTo>
                                  <a:pt x="118298" y="1045942"/>
                                </a:lnTo>
                                <a:lnTo>
                                  <a:pt x="118639" y="1045942"/>
                                </a:lnTo>
                                <a:lnTo>
                                  <a:pt x="106944" y="1035050"/>
                                </a:lnTo>
                                <a:close/>
                              </a:path>
                              <a:path w="264160" h="1460500">
                                <a:moveTo>
                                  <a:pt x="136157" y="1045942"/>
                                </a:moveTo>
                                <a:lnTo>
                                  <a:pt x="118639" y="1045942"/>
                                </a:lnTo>
                                <a:lnTo>
                                  <a:pt x="127398" y="1054100"/>
                                </a:lnTo>
                                <a:lnTo>
                                  <a:pt x="136157" y="1045942"/>
                                </a:lnTo>
                                <a:close/>
                              </a:path>
                              <a:path w="264160" h="1460500">
                                <a:moveTo>
                                  <a:pt x="147852" y="1035050"/>
                                </a:moveTo>
                                <a:lnTo>
                                  <a:pt x="138838" y="1043445"/>
                                </a:lnTo>
                                <a:lnTo>
                                  <a:pt x="139065" y="1043445"/>
                                </a:lnTo>
                                <a:lnTo>
                                  <a:pt x="150536" y="1054100"/>
                                </a:lnTo>
                                <a:lnTo>
                                  <a:pt x="159320" y="1045942"/>
                                </a:lnTo>
                                <a:lnTo>
                                  <a:pt x="159547" y="1045942"/>
                                </a:lnTo>
                                <a:lnTo>
                                  <a:pt x="147852" y="1035050"/>
                                </a:lnTo>
                                <a:close/>
                              </a:path>
                              <a:path w="264160" h="1460500">
                                <a:moveTo>
                                  <a:pt x="177065" y="1045942"/>
                                </a:moveTo>
                                <a:lnTo>
                                  <a:pt x="159547" y="1045942"/>
                                </a:lnTo>
                                <a:lnTo>
                                  <a:pt x="168306" y="1054100"/>
                                </a:lnTo>
                                <a:lnTo>
                                  <a:pt x="177065" y="1045942"/>
                                </a:lnTo>
                                <a:close/>
                              </a:path>
                              <a:path w="264160" h="1460500">
                                <a:moveTo>
                                  <a:pt x="188760" y="1035050"/>
                                </a:moveTo>
                                <a:lnTo>
                                  <a:pt x="179746" y="1043445"/>
                                </a:lnTo>
                                <a:lnTo>
                                  <a:pt x="180086" y="1043445"/>
                                </a:lnTo>
                                <a:lnTo>
                                  <a:pt x="191558" y="1054100"/>
                                </a:lnTo>
                                <a:lnTo>
                                  <a:pt x="200341" y="1045942"/>
                                </a:lnTo>
                                <a:lnTo>
                                  <a:pt x="199239" y="1044809"/>
                                </a:lnTo>
                                <a:lnTo>
                                  <a:pt x="188760" y="1035050"/>
                                </a:lnTo>
                                <a:close/>
                              </a:path>
                              <a:path w="264160" h="1460500">
                                <a:moveTo>
                                  <a:pt x="212068" y="1035050"/>
                                </a:moveTo>
                                <a:lnTo>
                                  <a:pt x="201560" y="1044809"/>
                                </a:lnTo>
                                <a:lnTo>
                                  <a:pt x="200455" y="1045942"/>
                                </a:lnTo>
                                <a:lnTo>
                                  <a:pt x="209214" y="1054100"/>
                                </a:lnTo>
                                <a:lnTo>
                                  <a:pt x="220654" y="1043445"/>
                                </a:lnTo>
                                <a:lnTo>
                                  <a:pt x="221107" y="1043445"/>
                                </a:lnTo>
                                <a:lnTo>
                                  <a:pt x="212068" y="1035050"/>
                                </a:lnTo>
                                <a:close/>
                              </a:path>
                              <a:path w="264160" h="1460500">
                                <a:moveTo>
                                  <a:pt x="229668" y="1035050"/>
                                </a:moveTo>
                                <a:lnTo>
                                  <a:pt x="220654" y="1043445"/>
                                </a:lnTo>
                                <a:lnTo>
                                  <a:pt x="221107" y="1043445"/>
                                </a:lnTo>
                                <a:lnTo>
                                  <a:pt x="232579" y="1054100"/>
                                </a:lnTo>
                                <a:lnTo>
                                  <a:pt x="241363" y="1045942"/>
                                </a:lnTo>
                                <a:lnTo>
                                  <a:pt x="229668" y="1035050"/>
                                </a:lnTo>
                                <a:close/>
                              </a:path>
                              <a:path w="264160" h="1460500">
                                <a:moveTo>
                                  <a:pt x="253090" y="1035050"/>
                                </a:moveTo>
                                <a:lnTo>
                                  <a:pt x="241363" y="1045942"/>
                                </a:lnTo>
                                <a:lnTo>
                                  <a:pt x="250122" y="1054100"/>
                                </a:lnTo>
                                <a:lnTo>
                                  <a:pt x="263758" y="1041400"/>
                                </a:lnTo>
                                <a:lnTo>
                                  <a:pt x="259927" y="1041400"/>
                                </a:lnTo>
                                <a:lnTo>
                                  <a:pt x="253090" y="1035050"/>
                                </a:lnTo>
                                <a:close/>
                              </a:path>
                              <a:path w="264160" h="1460500">
                                <a:moveTo>
                                  <a:pt x="55565" y="1025297"/>
                                </a:moveTo>
                                <a:lnTo>
                                  <a:pt x="46755" y="1033910"/>
                                </a:lnTo>
                                <a:lnTo>
                                  <a:pt x="57022" y="1043445"/>
                                </a:lnTo>
                                <a:lnTo>
                                  <a:pt x="66036" y="1035050"/>
                                </a:lnTo>
                                <a:lnTo>
                                  <a:pt x="55565" y="1025297"/>
                                </a:lnTo>
                                <a:close/>
                              </a:path>
                              <a:path w="264160" h="1460500">
                                <a:moveTo>
                                  <a:pt x="109515" y="1016000"/>
                                </a:moveTo>
                                <a:lnTo>
                                  <a:pt x="89004" y="1035050"/>
                                </a:lnTo>
                                <a:lnTo>
                                  <a:pt x="98043" y="1043445"/>
                                </a:lnTo>
                                <a:lnTo>
                                  <a:pt x="100126" y="1041400"/>
                                </a:lnTo>
                                <a:lnTo>
                                  <a:pt x="106944" y="1035050"/>
                                </a:lnTo>
                                <a:lnTo>
                                  <a:pt x="98156" y="1026865"/>
                                </a:lnTo>
                                <a:lnTo>
                                  <a:pt x="115731" y="1026865"/>
                                </a:lnTo>
                                <a:lnTo>
                                  <a:pt x="118412" y="1024369"/>
                                </a:lnTo>
                                <a:lnTo>
                                  <a:pt x="114083" y="1020243"/>
                                </a:lnTo>
                                <a:lnTo>
                                  <a:pt x="109515" y="1016000"/>
                                </a:lnTo>
                                <a:close/>
                              </a:path>
                              <a:path w="264160" h="1460500">
                                <a:moveTo>
                                  <a:pt x="150536" y="1016000"/>
                                </a:moveTo>
                                <a:lnTo>
                                  <a:pt x="130025" y="1035050"/>
                                </a:lnTo>
                                <a:lnTo>
                                  <a:pt x="139065" y="1043445"/>
                                </a:lnTo>
                                <a:lnTo>
                                  <a:pt x="138838" y="1043445"/>
                                </a:lnTo>
                                <a:lnTo>
                                  <a:pt x="147852" y="1035050"/>
                                </a:lnTo>
                                <a:lnTo>
                                  <a:pt x="139064" y="1026865"/>
                                </a:lnTo>
                                <a:lnTo>
                                  <a:pt x="156639" y="1026865"/>
                                </a:lnTo>
                                <a:lnTo>
                                  <a:pt x="159320" y="1024369"/>
                                </a:lnTo>
                                <a:lnTo>
                                  <a:pt x="159547" y="1024369"/>
                                </a:lnTo>
                                <a:lnTo>
                                  <a:pt x="150536" y="1016000"/>
                                </a:lnTo>
                                <a:close/>
                              </a:path>
                              <a:path w="264160" h="1460500">
                                <a:moveTo>
                                  <a:pt x="179972" y="1026865"/>
                                </a:moveTo>
                                <a:lnTo>
                                  <a:pt x="177884" y="1028700"/>
                                </a:lnTo>
                                <a:lnTo>
                                  <a:pt x="171047" y="1035050"/>
                                </a:lnTo>
                                <a:lnTo>
                                  <a:pt x="180086" y="1043445"/>
                                </a:lnTo>
                                <a:lnTo>
                                  <a:pt x="179746" y="1043445"/>
                                </a:lnTo>
                                <a:lnTo>
                                  <a:pt x="188760" y="1035050"/>
                                </a:lnTo>
                                <a:lnTo>
                                  <a:pt x="179972" y="1026865"/>
                                </a:lnTo>
                                <a:close/>
                              </a:path>
                              <a:path w="264160" h="1460500">
                                <a:moveTo>
                                  <a:pt x="220880" y="1026865"/>
                                </a:moveTo>
                                <a:lnTo>
                                  <a:pt x="212068" y="1035050"/>
                                </a:lnTo>
                                <a:lnTo>
                                  <a:pt x="221107" y="1043445"/>
                                </a:lnTo>
                                <a:lnTo>
                                  <a:pt x="220654" y="1043445"/>
                                </a:lnTo>
                                <a:lnTo>
                                  <a:pt x="229668" y="1035050"/>
                                </a:lnTo>
                                <a:lnTo>
                                  <a:pt x="220880" y="1026865"/>
                                </a:lnTo>
                                <a:close/>
                              </a:path>
                              <a:path w="264160" h="1460500">
                                <a:moveTo>
                                  <a:pt x="124" y="1028700"/>
                                </a:moveTo>
                                <a:lnTo>
                                  <a:pt x="124" y="1041400"/>
                                </a:lnTo>
                                <a:lnTo>
                                  <a:pt x="4674" y="1041400"/>
                                </a:lnTo>
                                <a:lnTo>
                                  <a:pt x="8996" y="1037374"/>
                                </a:lnTo>
                                <a:lnTo>
                                  <a:pt x="124" y="1028700"/>
                                </a:lnTo>
                                <a:close/>
                              </a:path>
                              <a:path w="264160" h="1460500">
                                <a:moveTo>
                                  <a:pt x="259927" y="1028700"/>
                                </a:moveTo>
                                <a:lnTo>
                                  <a:pt x="253090" y="1035050"/>
                                </a:lnTo>
                                <a:lnTo>
                                  <a:pt x="259927" y="1041400"/>
                                </a:lnTo>
                                <a:lnTo>
                                  <a:pt x="261842" y="1035050"/>
                                </a:lnTo>
                                <a:lnTo>
                                  <a:pt x="259927" y="1028700"/>
                                </a:lnTo>
                                <a:close/>
                              </a:path>
                              <a:path w="264160" h="1460500">
                                <a:moveTo>
                                  <a:pt x="261842" y="1035050"/>
                                </a:moveTo>
                                <a:lnTo>
                                  <a:pt x="259927" y="1041400"/>
                                </a:lnTo>
                                <a:lnTo>
                                  <a:pt x="263758" y="1041400"/>
                                </a:lnTo>
                                <a:lnTo>
                                  <a:pt x="261842" y="1035050"/>
                                </a:lnTo>
                                <a:close/>
                              </a:path>
                              <a:path w="264160" h="1460500">
                                <a:moveTo>
                                  <a:pt x="9229" y="1020243"/>
                                </a:moveTo>
                                <a:lnTo>
                                  <a:pt x="124" y="1028700"/>
                                </a:lnTo>
                                <a:lnTo>
                                  <a:pt x="8996" y="1037374"/>
                                </a:lnTo>
                                <a:lnTo>
                                  <a:pt x="18310" y="1028700"/>
                                </a:lnTo>
                                <a:lnTo>
                                  <a:pt x="9229" y="1020243"/>
                                </a:lnTo>
                                <a:close/>
                              </a:path>
                              <a:path w="264160" h="1460500">
                                <a:moveTo>
                                  <a:pt x="66740" y="1014371"/>
                                </a:moveTo>
                                <a:lnTo>
                                  <a:pt x="55565" y="1025297"/>
                                </a:lnTo>
                                <a:lnTo>
                                  <a:pt x="66036" y="1035050"/>
                                </a:lnTo>
                                <a:lnTo>
                                  <a:pt x="77504" y="1024369"/>
                                </a:lnTo>
                                <a:lnTo>
                                  <a:pt x="66740" y="1014371"/>
                                </a:lnTo>
                                <a:close/>
                              </a:path>
                              <a:path w="264160" h="1460500">
                                <a:moveTo>
                                  <a:pt x="86490" y="1016000"/>
                                </a:moveTo>
                                <a:lnTo>
                                  <a:pt x="77504" y="1024369"/>
                                </a:lnTo>
                                <a:lnTo>
                                  <a:pt x="89004" y="1035050"/>
                                </a:lnTo>
                                <a:lnTo>
                                  <a:pt x="97816" y="1026865"/>
                                </a:lnTo>
                                <a:lnTo>
                                  <a:pt x="98156" y="1026865"/>
                                </a:lnTo>
                                <a:lnTo>
                                  <a:pt x="86490" y="1016000"/>
                                </a:lnTo>
                                <a:close/>
                              </a:path>
                              <a:path w="264160" h="1460500">
                                <a:moveTo>
                                  <a:pt x="115731" y="1026865"/>
                                </a:moveTo>
                                <a:lnTo>
                                  <a:pt x="98156" y="1026865"/>
                                </a:lnTo>
                                <a:lnTo>
                                  <a:pt x="106944" y="1035050"/>
                                </a:lnTo>
                                <a:lnTo>
                                  <a:pt x="115731" y="1026865"/>
                                </a:lnTo>
                                <a:close/>
                              </a:path>
                              <a:path w="264160" h="1460500">
                                <a:moveTo>
                                  <a:pt x="127398" y="1016000"/>
                                </a:moveTo>
                                <a:lnTo>
                                  <a:pt x="122842" y="1020243"/>
                                </a:lnTo>
                                <a:lnTo>
                                  <a:pt x="118525" y="1024369"/>
                                </a:lnTo>
                                <a:lnTo>
                                  <a:pt x="130025" y="1035050"/>
                                </a:lnTo>
                                <a:lnTo>
                                  <a:pt x="138837" y="1026865"/>
                                </a:lnTo>
                                <a:lnTo>
                                  <a:pt x="139064" y="1026865"/>
                                </a:lnTo>
                                <a:lnTo>
                                  <a:pt x="127398" y="1016000"/>
                                </a:lnTo>
                                <a:close/>
                              </a:path>
                              <a:path w="264160" h="1460500">
                                <a:moveTo>
                                  <a:pt x="156639" y="1026865"/>
                                </a:moveTo>
                                <a:lnTo>
                                  <a:pt x="139064" y="1026865"/>
                                </a:lnTo>
                                <a:lnTo>
                                  <a:pt x="147852" y="1035050"/>
                                </a:lnTo>
                                <a:lnTo>
                                  <a:pt x="156639" y="1026865"/>
                                </a:lnTo>
                                <a:close/>
                              </a:path>
                              <a:path w="264160" h="1460500">
                                <a:moveTo>
                                  <a:pt x="168306" y="1016000"/>
                                </a:moveTo>
                                <a:lnTo>
                                  <a:pt x="159320" y="1024369"/>
                                </a:lnTo>
                                <a:lnTo>
                                  <a:pt x="159547" y="1024369"/>
                                </a:lnTo>
                                <a:lnTo>
                                  <a:pt x="171047" y="1035050"/>
                                </a:lnTo>
                                <a:lnTo>
                                  <a:pt x="179859" y="1026865"/>
                                </a:lnTo>
                                <a:lnTo>
                                  <a:pt x="178289" y="1025297"/>
                                </a:lnTo>
                                <a:lnTo>
                                  <a:pt x="168306" y="1016000"/>
                                </a:lnTo>
                                <a:close/>
                              </a:path>
                              <a:path w="264160" h="1460500">
                                <a:moveTo>
                                  <a:pt x="191558" y="1016000"/>
                                </a:moveTo>
                                <a:lnTo>
                                  <a:pt x="181547" y="1025297"/>
                                </a:lnTo>
                                <a:lnTo>
                                  <a:pt x="179972" y="1026865"/>
                                </a:lnTo>
                                <a:lnTo>
                                  <a:pt x="188760" y="1035050"/>
                                </a:lnTo>
                                <a:lnTo>
                                  <a:pt x="200228" y="1024369"/>
                                </a:lnTo>
                                <a:lnTo>
                                  <a:pt x="200568" y="1024369"/>
                                </a:lnTo>
                                <a:lnTo>
                                  <a:pt x="191558" y="1016000"/>
                                </a:lnTo>
                                <a:close/>
                              </a:path>
                              <a:path w="264160" h="1460500">
                                <a:moveTo>
                                  <a:pt x="209214" y="1016000"/>
                                </a:moveTo>
                                <a:lnTo>
                                  <a:pt x="200228" y="1024369"/>
                                </a:lnTo>
                                <a:lnTo>
                                  <a:pt x="200568" y="1024369"/>
                                </a:lnTo>
                                <a:lnTo>
                                  <a:pt x="212068" y="1035050"/>
                                </a:lnTo>
                                <a:lnTo>
                                  <a:pt x="220880" y="1026865"/>
                                </a:lnTo>
                                <a:lnTo>
                                  <a:pt x="209214" y="1016000"/>
                                </a:lnTo>
                                <a:close/>
                              </a:path>
                              <a:path w="264160" h="1460500">
                                <a:moveTo>
                                  <a:pt x="232579" y="1016000"/>
                                </a:moveTo>
                                <a:lnTo>
                                  <a:pt x="220880" y="1026865"/>
                                </a:lnTo>
                                <a:lnTo>
                                  <a:pt x="229668" y="1035050"/>
                                </a:lnTo>
                                <a:lnTo>
                                  <a:pt x="241136" y="1024369"/>
                                </a:lnTo>
                                <a:lnTo>
                                  <a:pt x="241590" y="1024369"/>
                                </a:lnTo>
                                <a:lnTo>
                                  <a:pt x="232579" y="1016000"/>
                                </a:lnTo>
                                <a:close/>
                              </a:path>
                              <a:path w="264160" h="1460500">
                                <a:moveTo>
                                  <a:pt x="250122" y="1016000"/>
                                </a:moveTo>
                                <a:lnTo>
                                  <a:pt x="241136" y="1024369"/>
                                </a:lnTo>
                                <a:lnTo>
                                  <a:pt x="241590" y="1024369"/>
                                </a:lnTo>
                                <a:lnTo>
                                  <a:pt x="253090" y="1035050"/>
                                </a:lnTo>
                                <a:lnTo>
                                  <a:pt x="259927" y="1028700"/>
                                </a:lnTo>
                                <a:lnTo>
                                  <a:pt x="263758" y="1028700"/>
                                </a:lnTo>
                                <a:lnTo>
                                  <a:pt x="250122" y="1016000"/>
                                </a:lnTo>
                                <a:close/>
                              </a:path>
                              <a:path w="264160" h="1460500">
                                <a:moveTo>
                                  <a:pt x="263758" y="1028700"/>
                                </a:moveTo>
                                <a:lnTo>
                                  <a:pt x="259927" y="1028700"/>
                                </a:lnTo>
                                <a:lnTo>
                                  <a:pt x="261842" y="1035050"/>
                                </a:lnTo>
                                <a:lnTo>
                                  <a:pt x="263758" y="1028700"/>
                                </a:lnTo>
                                <a:close/>
                              </a:path>
                              <a:path w="264160" h="1460500">
                                <a:moveTo>
                                  <a:pt x="38764" y="1009650"/>
                                </a:moveTo>
                                <a:lnTo>
                                  <a:pt x="29712" y="1018080"/>
                                </a:lnTo>
                                <a:lnTo>
                                  <a:pt x="46755" y="1033910"/>
                                </a:lnTo>
                                <a:lnTo>
                                  <a:pt x="55565" y="1025297"/>
                                </a:lnTo>
                                <a:lnTo>
                                  <a:pt x="38764" y="1009650"/>
                                </a:lnTo>
                                <a:close/>
                              </a:path>
                              <a:path w="264160" h="1460500">
                                <a:moveTo>
                                  <a:pt x="4674" y="1016000"/>
                                </a:moveTo>
                                <a:lnTo>
                                  <a:pt x="124" y="1028700"/>
                                </a:lnTo>
                                <a:lnTo>
                                  <a:pt x="9229" y="1020243"/>
                                </a:lnTo>
                                <a:lnTo>
                                  <a:pt x="4674" y="1016000"/>
                                </a:lnTo>
                                <a:close/>
                              </a:path>
                              <a:path w="264160" h="1460500">
                                <a:moveTo>
                                  <a:pt x="20635" y="1009650"/>
                                </a:moveTo>
                                <a:lnTo>
                                  <a:pt x="9229" y="1020243"/>
                                </a:lnTo>
                                <a:lnTo>
                                  <a:pt x="18310" y="1028700"/>
                                </a:lnTo>
                                <a:lnTo>
                                  <a:pt x="29712" y="1018080"/>
                                </a:lnTo>
                                <a:lnTo>
                                  <a:pt x="20635" y="1009650"/>
                                </a:lnTo>
                                <a:close/>
                              </a:path>
                              <a:path w="264160" h="1460500">
                                <a:moveTo>
                                  <a:pt x="75523" y="1005785"/>
                                </a:moveTo>
                                <a:lnTo>
                                  <a:pt x="66740" y="1014371"/>
                                </a:lnTo>
                                <a:lnTo>
                                  <a:pt x="77504" y="1024369"/>
                                </a:lnTo>
                                <a:lnTo>
                                  <a:pt x="86490" y="1016000"/>
                                </a:lnTo>
                                <a:lnTo>
                                  <a:pt x="75523" y="1005785"/>
                                </a:lnTo>
                                <a:close/>
                              </a:path>
                              <a:path w="264160" h="1460500">
                                <a:moveTo>
                                  <a:pt x="130025" y="996950"/>
                                </a:moveTo>
                                <a:lnTo>
                                  <a:pt x="109515" y="1016000"/>
                                </a:lnTo>
                                <a:lnTo>
                                  <a:pt x="118525" y="1024369"/>
                                </a:lnTo>
                                <a:lnTo>
                                  <a:pt x="122842" y="1020243"/>
                                </a:lnTo>
                                <a:lnTo>
                                  <a:pt x="127398" y="1016000"/>
                                </a:lnTo>
                                <a:lnTo>
                                  <a:pt x="118639" y="1007842"/>
                                </a:lnTo>
                                <a:lnTo>
                                  <a:pt x="136157" y="1007842"/>
                                </a:lnTo>
                                <a:lnTo>
                                  <a:pt x="138894" y="1005292"/>
                                </a:lnTo>
                                <a:lnTo>
                                  <a:pt x="136862" y="1003300"/>
                                </a:lnTo>
                                <a:lnTo>
                                  <a:pt x="130025" y="996950"/>
                                </a:lnTo>
                                <a:close/>
                              </a:path>
                              <a:path w="264160" h="1460500">
                                <a:moveTo>
                                  <a:pt x="171047" y="996950"/>
                                </a:moveTo>
                                <a:lnTo>
                                  <a:pt x="150536" y="1016000"/>
                                </a:lnTo>
                                <a:lnTo>
                                  <a:pt x="159547" y="1024369"/>
                                </a:lnTo>
                                <a:lnTo>
                                  <a:pt x="159320" y="1024369"/>
                                </a:lnTo>
                                <a:lnTo>
                                  <a:pt x="168306" y="1016000"/>
                                </a:lnTo>
                                <a:lnTo>
                                  <a:pt x="159547" y="1007842"/>
                                </a:lnTo>
                                <a:lnTo>
                                  <a:pt x="177065" y="1007842"/>
                                </a:lnTo>
                                <a:lnTo>
                                  <a:pt x="179802" y="1005292"/>
                                </a:lnTo>
                                <a:lnTo>
                                  <a:pt x="180029" y="1005292"/>
                                </a:lnTo>
                                <a:lnTo>
                                  <a:pt x="171047" y="996950"/>
                                </a:lnTo>
                                <a:close/>
                              </a:path>
                              <a:path w="264160" h="1460500">
                                <a:moveTo>
                                  <a:pt x="200455" y="1007842"/>
                                </a:moveTo>
                                <a:lnTo>
                                  <a:pt x="198395" y="1009650"/>
                                </a:lnTo>
                                <a:lnTo>
                                  <a:pt x="191558" y="1016000"/>
                                </a:lnTo>
                                <a:lnTo>
                                  <a:pt x="200568" y="1024369"/>
                                </a:lnTo>
                                <a:lnTo>
                                  <a:pt x="200228" y="1024369"/>
                                </a:lnTo>
                                <a:lnTo>
                                  <a:pt x="209214" y="1016000"/>
                                </a:lnTo>
                                <a:lnTo>
                                  <a:pt x="200455" y="1007842"/>
                                </a:lnTo>
                                <a:close/>
                              </a:path>
                              <a:path w="264160" h="1460500">
                                <a:moveTo>
                                  <a:pt x="241363" y="1007842"/>
                                </a:moveTo>
                                <a:lnTo>
                                  <a:pt x="232579" y="1016000"/>
                                </a:lnTo>
                                <a:lnTo>
                                  <a:pt x="241590" y="1024369"/>
                                </a:lnTo>
                                <a:lnTo>
                                  <a:pt x="241136" y="1024369"/>
                                </a:lnTo>
                                <a:lnTo>
                                  <a:pt x="250122" y="1016000"/>
                                </a:lnTo>
                                <a:lnTo>
                                  <a:pt x="241363" y="1007842"/>
                                </a:lnTo>
                                <a:close/>
                              </a:path>
                              <a:path w="264160" h="1460500">
                                <a:moveTo>
                                  <a:pt x="29712" y="1001219"/>
                                </a:moveTo>
                                <a:lnTo>
                                  <a:pt x="20635" y="1009650"/>
                                </a:lnTo>
                                <a:lnTo>
                                  <a:pt x="29712" y="1018080"/>
                                </a:lnTo>
                                <a:lnTo>
                                  <a:pt x="38764" y="1009650"/>
                                </a:lnTo>
                                <a:lnTo>
                                  <a:pt x="29712" y="1001219"/>
                                </a:lnTo>
                                <a:close/>
                              </a:path>
                              <a:path w="264160" h="1460500">
                                <a:moveTo>
                                  <a:pt x="86725" y="994833"/>
                                </a:moveTo>
                                <a:lnTo>
                                  <a:pt x="75523" y="1005785"/>
                                </a:lnTo>
                                <a:lnTo>
                                  <a:pt x="86490" y="1016000"/>
                                </a:lnTo>
                                <a:lnTo>
                                  <a:pt x="97986" y="1005292"/>
                                </a:lnTo>
                                <a:lnTo>
                                  <a:pt x="86725" y="994833"/>
                                </a:lnTo>
                                <a:close/>
                              </a:path>
                              <a:path w="264160" h="1460500">
                                <a:moveTo>
                                  <a:pt x="106944" y="996950"/>
                                </a:moveTo>
                                <a:lnTo>
                                  <a:pt x="97986" y="1005292"/>
                                </a:lnTo>
                                <a:lnTo>
                                  <a:pt x="109515" y="1016000"/>
                                </a:lnTo>
                                <a:lnTo>
                                  <a:pt x="118298" y="1007842"/>
                                </a:lnTo>
                                <a:lnTo>
                                  <a:pt x="118639" y="1007842"/>
                                </a:lnTo>
                                <a:lnTo>
                                  <a:pt x="106944" y="996950"/>
                                </a:lnTo>
                                <a:close/>
                              </a:path>
                              <a:path w="264160" h="1460500">
                                <a:moveTo>
                                  <a:pt x="136157" y="1007842"/>
                                </a:moveTo>
                                <a:lnTo>
                                  <a:pt x="118639" y="1007842"/>
                                </a:lnTo>
                                <a:lnTo>
                                  <a:pt x="127398" y="1016000"/>
                                </a:lnTo>
                                <a:lnTo>
                                  <a:pt x="136157" y="1007842"/>
                                </a:lnTo>
                                <a:close/>
                              </a:path>
                              <a:path w="264160" h="1460500">
                                <a:moveTo>
                                  <a:pt x="147852" y="996950"/>
                                </a:moveTo>
                                <a:lnTo>
                                  <a:pt x="141034" y="1003300"/>
                                </a:lnTo>
                                <a:lnTo>
                                  <a:pt x="139008" y="1005292"/>
                                </a:lnTo>
                                <a:lnTo>
                                  <a:pt x="150536" y="1016000"/>
                                </a:lnTo>
                                <a:lnTo>
                                  <a:pt x="159320" y="1007842"/>
                                </a:lnTo>
                                <a:lnTo>
                                  <a:pt x="159547" y="1007842"/>
                                </a:lnTo>
                                <a:lnTo>
                                  <a:pt x="147852" y="996950"/>
                                </a:lnTo>
                                <a:close/>
                              </a:path>
                              <a:path w="264160" h="1460500">
                                <a:moveTo>
                                  <a:pt x="177065" y="1007842"/>
                                </a:moveTo>
                                <a:lnTo>
                                  <a:pt x="159547" y="1007842"/>
                                </a:lnTo>
                                <a:lnTo>
                                  <a:pt x="168306" y="1016000"/>
                                </a:lnTo>
                                <a:lnTo>
                                  <a:pt x="177065" y="1007842"/>
                                </a:lnTo>
                                <a:close/>
                              </a:path>
                              <a:path w="264160" h="1460500">
                                <a:moveTo>
                                  <a:pt x="188760" y="996950"/>
                                </a:moveTo>
                                <a:lnTo>
                                  <a:pt x="179802" y="1005292"/>
                                </a:lnTo>
                                <a:lnTo>
                                  <a:pt x="180029" y="1005292"/>
                                </a:lnTo>
                                <a:lnTo>
                                  <a:pt x="191558" y="1016000"/>
                                </a:lnTo>
                                <a:lnTo>
                                  <a:pt x="200341" y="1007842"/>
                                </a:lnTo>
                                <a:lnTo>
                                  <a:pt x="198247" y="1005785"/>
                                </a:lnTo>
                                <a:lnTo>
                                  <a:pt x="188760" y="996950"/>
                                </a:lnTo>
                                <a:close/>
                              </a:path>
                              <a:path w="264160" h="1460500">
                                <a:moveTo>
                                  <a:pt x="212068" y="996950"/>
                                </a:moveTo>
                                <a:lnTo>
                                  <a:pt x="202555" y="1005785"/>
                                </a:lnTo>
                                <a:lnTo>
                                  <a:pt x="200455" y="1007842"/>
                                </a:lnTo>
                                <a:lnTo>
                                  <a:pt x="209214" y="1016000"/>
                                </a:lnTo>
                                <a:lnTo>
                                  <a:pt x="220710" y="1005292"/>
                                </a:lnTo>
                                <a:lnTo>
                                  <a:pt x="221051" y="1005292"/>
                                </a:lnTo>
                                <a:lnTo>
                                  <a:pt x="212068" y="996950"/>
                                </a:lnTo>
                                <a:close/>
                              </a:path>
                              <a:path w="264160" h="1460500">
                                <a:moveTo>
                                  <a:pt x="229668" y="996950"/>
                                </a:moveTo>
                                <a:lnTo>
                                  <a:pt x="220710" y="1005292"/>
                                </a:lnTo>
                                <a:lnTo>
                                  <a:pt x="221051" y="1005292"/>
                                </a:lnTo>
                                <a:lnTo>
                                  <a:pt x="232579" y="1016000"/>
                                </a:lnTo>
                                <a:lnTo>
                                  <a:pt x="241363" y="1007842"/>
                                </a:lnTo>
                                <a:lnTo>
                                  <a:pt x="229668" y="996950"/>
                                </a:lnTo>
                                <a:close/>
                              </a:path>
                              <a:path w="264160" h="1460500">
                                <a:moveTo>
                                  <a:pt x="256940" y="971550"/>
                                </a:moveTo>
                                <a:lnTo>
                                  <a:pt x="248190" y="979699"/>
                                </a:lnTo>
                                <a:lnTo>
                                  <a:pt x="259927" y="990600"/>
                                </a:lnTo>
                                <a:lnTo>
                                  <a:pt x="241363" y="1007842"/>
                                </a:lnTo>
                                <a:lnTo>
                                  <a:pt x="250122" y="1016000"/>
                                </a:lnTo>
                                <a:lnTo>
                                  <a:pt x="263758" y="1003300"/>
                                </a:lnTo>
                                <a:lnTo>
                                  <a:pt x="263758" y="977900"/>
                                </a:lnTo>
                                <a:lnTo>
                                  <a:pt x="256940" y="971550"/>
                                </a:lnTo>
                                <a:close/>
                              </a:path>
                              <a:path w="264160" h="1460500">
                                <a:moveTo>
                                  <a:pt x="59218" y="990600"/>
                                </a:moveTo>
                                <a:lnTo>
                                  <a:pt x="52400" y="996950"/>
                                </a:lnTo>
                                <a:lnTo>
                                  <a:pt x="50251" y="999056"/>
                                </a:lnTo>
                                <a:lnTo>
                                  <a:pt x="66740" y="1014371"/>
                                </a:lnTo>
                                <a:lnTo>
                                  <a:pt x="75523" y="1005785"/>
                                </a:lnTo>
                                <a:lnTo>
                                  <a:pt x="59218" y="990600"/>
                                </a:lnTo>
                                <a:close/>
                              </a:path>
                              <a:path w="264160" h="1460500">
                                <a:moveTo>
                                  <a:pt x="18310" y="990600"/>
                                </a:moveTo>
                                <a:lnTo>
                                  <a:pt x="9229" y="999056"/>
                                </a:lnTo>
                                <a:lnTo>
                                  <a:pt x="20635" y="1009650"/>
                                </a:lnTo>
                                <a:lnTo>
                                  <a:pt x="29712" y="1001219"/>
                                </a:lnTo>
                                <a:lnTo>
                                  <a:pt x="18310" y="990600"/>
                                </a:lnTo>
                                <a:close/>
                              </a:path>
                              <a:path w="264160" h="1460500">
                                <a:moveTo>
                                  <a:pt x="41146" y="990600"/>
                                </a:moveTo>
                                <a:lnTo>
                                  <a:pt x="29712" y="1001219"/>
                                </a:lnTo>
                                <a:lnTo>
                                  <a:pt x="38764" y="1009650"/>
                                </a:lnTo>
                                <a:lnTo>
                                  <a:pt x="50138" y="999056"/>
                                </a:lnTo>
                                <a:lnTo>
                                  <a:pt x="47982" y="996950"/>
                                </a:lnTo>
                                <a:lnTo>
                                  <a:pt x="41146" y="990600"/>
                                </a:lnTo>
                                <a:close/>
                              </a:path>
                              <a:path w="264160" h="1460500">
                                <a:moveTo>
                                  <a:pt x="95480" y="986273"/>
                                </a:moveTo>
                                <a:lnTo>
                                  <a:pt x="86725" y="994833"/>
                                </a:lnTo>
                                <a:lnTo>
                                  <a:pt x="97986" y="1005292"/>
                                </a:lnTo>
                                <a:lnTo>
                                  <a:pt x="106944" y="996950"/>
                                </a:lnTo>
                                <a:lnTo>
                                  <a:pt x="95480" y="986273"/>
                                </a:lnTo>
                                <a:close/>
                              </a:path>
                              <a:path w="264160" h="1460500">
                                <a:moveTo>
                                  <a:pt x="150536" y="977900"/>
                                </a:moveTo>
                                <a:lnTo>
                                  <a:pt x="130025" y="996950"/>
                                </a:lnTo>
                                <a:lnTo>
                                  <a:pt x="139008" y="1005292"/>
                                </a:lnTo>
                                <a:lnTo>
                                  <a:pt x="141034" y="1003300"/>
                                </a:lnTo>
                                <a:lnTo>
                                  <a:pt x="147852" y="996950"/>
                                </a:lnTo>
                                <a:lnTo>
                                  <a:pt x="139064" y="988765"/>
                                </a:lnTo>
                                <a:lnTo>
                                  <a:pt x="156639" y="988765"/>
                                </a:lnTo>
                                <a:lnTo>
                                  <a:pt x="159315" y="986273"/>
                                </a:lnTo>
                                <a:lnTo>
                                  <a:pt x="159552" y="986273"/>
                                </a:lnTo>
                                <a:lnTo>
                                  <a:pt x="150536" y="977900"/>
                                </a:lnTo>
                                <a:close/>
                              </a:path>
                              <a:path w="264160" h="1460500">
                                <a:moveTo>
                                  <a:pt x="179972" y="988765"/>
                                </a:moveTo>
                                <a:lnTo>
                                  <a:pt x="177884" y="990600"/>
                                </a:lnTo>
                                <a:lnTo>
                                  <a:pt x="171047" y="996950"/>
                                </a:lnTo>
                                <a:lnTo>
                                  <a:pt x="180029" y="1005292"/>
                                </a:lnTo>
                                <a:lnTo>
                                  <a:pt x="179802" y="1005292"/>
                                </a:lnTo>
                                <a:lnTo>
                                  <a:pt x="188760" y="996950"/>
                                </a:lnTo>
                                <a:lnTo>
                                  <a:pt x="179972" y="988765"/>
                                </a:lnTo>
                                <a:close/>
                              </a:path>
                              <a:path w="264160" h="1460500">
                                <a:moveTo>
                                  <a:pt x="220880" y="988765"/>
                                </a:moveTo>
                                <a:lnTo>
                                  <a:pt x="212068" y="996950"/>
                                </a:lnTo>
                                <a:lnTo>
                                  <a:pt x="221051" y="1005292"/>
                                </a:lnTo>
                                <a:lnTo>
                                  <a:pt x="220710" y="1005292"/>
                                </a:lnTo>
                                <a:lnTo>
                                  <a:pt x="229668" y="996950"/>
                                </a:lnTo>
                                <a:lnTo>
                                  <a:pt x="220880" y="988765"/>
                                </a:lnTo>
                                <a:close/>
                              </a:path>
                              <a:path w="264160" h="1460500">
                                <a:moveTo>
                                  <a:pt x="124" y="990600"/>
                                </a:moveTo>
                                <a:lnTo>
                                  <a:pt x="124" y="1003300"/>
                                </a:lnTo>
                                <a:lnTo>
                                  <a:pt x="4674" y="1003300"/>
                                </a:lnTo>
                                <a:lnTo>
                                  <a:pt x="9229" y="999056"/>
                                </a:lnTo>
                                <a:lnTo>
                                  <a:pt x="124" y="990600"/>
                                </a:lnTo>
                                <a:close/>
                              </a:path>
                              <a:path w="264160" h="1460500">
                                <a:moveTo>
                                  <a:pt x="9286" y="982195"/>
                                </a:moveTo>
                                <a:lnTo>
                                  <a:pt x="4782" y="986273"/>
                                </a:lnTo>
                                <a:lnTo>
                                  <a:pt x="124" y="990600"/>
                                </a:lnTo>
                                <a:lnTo>
                                  <a:pt x="9229" y="999056"/>
                                </a:lnTo>
                                <a:lnTo>
                                  <a:pt x="18310" y="990600"/>
                                </a:lnTo>
                                <a:lnTo>
                                  <a:pt x="9286" y="982195"/>
                                </a:lnTo>
                                <a:close/>
                              </a:path>
                              <a:path w="264160" h="1460500">
                                <a:moveTo>
                                  <a:pt x="50194" y="982195"/>
                                </a:moveTo>
                                <a:lnTo>
                                  <a:pt x="41146" y="990600"/>
                                </a:lnTo>
                                <a:lnTo>
                                  <a:pt x="50251" y="999056"/>
                                </a:lnTo>
                                <a:lnTo>
                                  <a:pt x="52400" y="996950"/>
                                </a:lnTo>
                                <a:lnTo>
                                  <a:pt x="59218" y="990600"/>
                                </a:lnTo>
                                <a:lnTo>
                                  <a:pt x="50194" y="982195"/>
                                </a:lnTo>
                                <a:close/>
                              </a:path>
                              <a:path w="264160" h="1460500">
                                <a:moveTo>
                                  <a:pt x="106710" y="975294"/>
                                </a:moveTo>
                                <a:lnTo>
                                  <a:pt x="95480" y="986273"/>
                                </a:lnTo>
                                <a:lnTo>
                                  <a:pt x="106944" y="996950"/>
                                </a:lnTo>
                                <a:lnTo>
                                  <a:pt x="118407" y="986273"/>
                                </a:lnTo>
                                <a:lnTo>
                                  <a:pt x="114140" y="982195"/>
                                </a:lnTo>
                                <a:lnTo>
                                  <a:pt x="106710" y="975294"/>
                                </a:lnTo>
                                <a:close/>
                              </a:path>
                              <a:path w="264160" h="1460500">
                                <a:moveTo>
                                  <a:pt x="127398" y="977900"/>
                                </a:moveTo>
                                <a:lnTo>
                                  <a:pt x="122785" y="982195"/>
                                </a:lnTo>
                                <a:lnTo>
                                  <a:pt x="118530" y="986273"/>
                                </a:lnTo>
                                <a:lnTo>
                                  <a:pt x="130025" y="996950"/>
                                </a:lnTo>
                                <a:lnTo>
                                  <a:pt x="138837" y="988765"/>
                                </a:lnTo>
                                <a:lnTo>
                                  <a:pt x="139064" y="988765"/>
                                </a:lnTo>
                                <a:lnTo>
                                  <a:pt x="127398" y="977900"/>
                                </a:lnTo>
                                <a:close/>
                              </a:path>
                              <a:path w="264160" h="1460500">
                                <a:moveTo>
                                  <a:pt x="156639" y="988765"/>
                                </a:moveTo>
                                <a:lnTo>
                                  <a:pt x="139064" y="988765"/>
                                </a:lnTo>
                                <a:lnTo>
                                  <a:pt x="147852" y="996950"/>
                                </a:lnTo>
                                <a:lnTo>
                                  <a:pt x="156639" y="988765"/>
                                </a:lnTo>
                                <a:close/>
                              </a:path>
                              <a:path w="264160" h="1460500">
                                <a:moveTo>
                                  <a:pt x="168306" y="977900"/>
                                </a:moveTo>
                                <a:lnTo>
                                  <a:pt x="159315" y="986273"/>
                                </a:lnTo>
                                <a:lnTo>
                                  <a:pt x="159552" y="986273"/>
                                </a:lnTo>
                                <a:lnTo>
                                  <a:pt x="171047" y="996950"/>
                                </a:lnTo>
                                <a:lnTo>
                                  <a:pt x="179859" y="988765"/>
                                </a:lnTo>
                                <a:lnTo>
                                  <a:pt x="177296" y="986273"/>
                                </a:lnTo>
                                <a:lnTo>
                                  <a:pt x="168306" y="977900"/>
                                </a:lnTo>
                                <a:close/>
                              </a:path>
                              <a:path w="264160" h="1460500">
                                <a:moveTo>
                                  <a:pt x="191558" y="977900"/>
                                </a:moveTo>
                                <a:lnTo>
                                  <a:pt x="182542" y="986273"/>
                                </a:lnTo>
                                <a:lnTo>
                                  <a:pt x="179972" y="988765"/>
                                </a:lnTo>
                                <a:lnTo>
                                  <a:pt x="188760" y="996950"/>
                                </a:lnTo>
                                <a:lnTo>
                                  <a:pt x="200223" y="986273"/>
                                </a:lnTo>
                                <a:lnTo>
                                  <a:pt x="200573" y="986273"/>
                                </a:lnTo>
                                <a:lnTo>
                                  <a:pt x="191558" y="977900"/>
                                </a:lnTo>
                                <a:close/>
                              </a:path>
                              <a:path w="264160" h="1460500">
                                <a:moveTo>
                                  <a:pt x="209214" y="977900"/>
                                </a:moveTo>
                                <a:lnTo>
                                  <a:pt x="200223" y="986273"/>
                                </a:lnTo>
                                <a:lnTo>
                                  <a:pt x="200573" y="986273"/>
                                </a:lnTo>
                                <a:lnTo>
                                  <a:pt x="212068" y="996950"/>
                                </a:lnTo>
                                <a:lnTo>
                                  <a:pt x="220880" y="988765"/>
                                </a:lnTo>
                                <a:lnTo>
                                  <a:pt x="209214" y="977900"/>
                                </a:lnTo>
                                <a:close/>
                              </a:path>
                              <a:path w="264160" h="1460500">
                                <a:moveTo>
                                  <a:pt x="239416" y="971550"/>
                                </a:moveTo>
                                <a:lnTo>
                                  <a:pt x="220880" y="988765"/>
                                </a:lnTo>
                                <a:lnTo>
                                  <a:pt x="229668" y="996950"/>
                                </a:lnTo>
                                <a:lnTo>
                                  <a:pt x="248190" y="979699"/>
                                </a:lnTo>
                                <a:lnTo>
                                  <a:pt x="239416" y="971550"/>
                                </a:lnTo>
                                <a:close/>
                              </a:path>
                              <a:path w="264160" h="1460500">
                                <a:moveTo>
                                  <a:pt x="79672" y="971550"/>
                                </a:moveTo>
                                <a:lnTo>
                                  <a:pt x="70922" y="979699"/>
                                </a:lnTo>
                                <a:lnTo>
                                  <a:pt x="70733" y="979980"/>
                                </a:lnTo>
                                <a:lnTo>
                                  <a:pt x="86725" y="994833"/>
                                </a:lnTo>
                                <a:lnTo>
                                  <a:pt x="95480" y="986273"/>
                                </a:lnTo>
                                <a:lnTo>
                                  <a:pt x="79672" y="971550"/>
                                </a:lnTo>
                                <a:close/>
                              </a:path>
                              <a:path w="264160" h="1460500">
                                <a:moveTo>
                                  <a:pt x="4674" y="977900"/>
                                </a:moveTo>
                                <a:lnTo>
                                  <a:pt x="124" y="990600"/>
                                </a:lnTo>
                                <a:lnTo>
                                  <a:pt x="9173" y="982195"/>
                                </a:lnTo>
                                <a:lnTo>
                                  <a:pt x="6908" y="979980"/>
                                </a:lnTo>
                                <a:lnTo>
                                  <a:pt x="4674" y="977900"/>
                                </a:lnTo>
                                <a:close/>
                              </a:path>
                              <a:path w="264160" h="1460500">
                                <a:moveTo>
                                  <a:pt x="20635" y="971550"/>
                                </a:moveTo>
                                <a:lnTo>
                                  <a:pt x="11558" y="979980"/>
                                </a:lnTo>
                                <a:lnTo>
                                  <a:pt x="9286" y="982195"/>
                                </a:lnTo>
                                <a:lnTo>
                                  <a:pt x="18310" y="990600"/>
                                </a:lnTo>
                                <a:lnTo>
                                  <a:pt x="29712" y="979980"/>
                                </a:lnTo>
                                <a:lnTo>
                                  <a:pt x="20635" y="971550"/>
                                </a:lnTo>
                                <a:close/>
                              </a:path>
                              <a:path w="264160" h="1460500">
                                <a:moveTo>
                                  <a:pt x="38764" y="971550"/>
                                </a:moveTo>
                                <a:lnTo>
                                  <a:pt x="29712" y="979980"/>
                                </a:lnTo>
                                <a:lnTo>
                                  <a:pt x="41146" y="990600"/>
                                </a:lnTo>
                                <a:lnTo>
                                  <a:pt x="50194" y="982195"/>
                                </a:lnTo>
                                <a:lnTo>
                                  <a:pt x="38764" y="971550"/>
                                </a:lnTo>
                                <a:close/>
                              </a:path>
                              <a:path w="264160" h="1460500">
                                <a:moveTo>
                                  <a:pt x="61656" y="971550"/>
                                </a:moveTo>
                                <a:lnTo>
                                  <a:pt x="50194" y="982195"/>
                                </a:lnTo>
                                <a:lnTo>
                                  <a:pt x="59218" y="990600"/>
                                </a:lnTo>
                                <a:lnTo>
                                  <a:pt x="70620" y="979980"/>
                                </a:lnTo>
                                <a:lnTo>
                                  <a:pt x="70430" y="979699"/>
                                </a:lnTo>
                                <a:lnTo>
                                  <a:pt x="61656" y="971550"/>
                                </a:lnTo>
                                <a:close/>
                              </a:path>
                              <a:path w="264160" h="1460500">
                                <a:moveTo>
                                  <a:pt x="115438" y="966761"/>
                                </a:moveTo>
                                <a:lnTo>
                                  <a:pt x="106710" y="975294"/>
                                </a:lnTo>
                                <a:lnTo>
                                  <a:pt x="118530" y="986273"/>
                                </a:lnTo>
                                <a:lnTo>
                                  <a:pt x="122785" y="982195"/>
                                </a:lnTo>
                                <a:lnTo>
                                  <a:pt x="127398" y="977900"/>
                                </a:lnTo>
                                <a:lnTo>
                                  <a:pt x="115438" y="966761"/>
                                </a:lnTo>
                                <a:close/>
                              </a:path>
                              <a:path w="264160" h="1460500">
                                <a:moveTo>
                                  <a:pt x="159490" y="969689"/>
                                </a:moveTo>
                                <a:lnTo>
                                  <a:pt x="157373" y="971550"/>
                                </a:lnTo>
                                <a:lnTo>
                                  <a:pt x="150536" y="977900"/>
                                </a:lnTo>
                                <a:lnTo>
                                  <a:pt x="159552" y="986273"/>
                                </a:lnTo>
                                <a:lnTo>
                                  <a:pt x="159315" y="986273"/>
                                </a:lnTo>
                                <a:lnTo>
                                  <a:pt x="168306" y="977900"/>
                                </a:lnTo>
                                <a:lnTo>
                                  <a:pt x="159490" y="969689"/>
                                </a:lnTo>
                                <a:close/>
                              </a:path>
                              <a:path w="264160" h="1460500">
                                <a:moveTo>
                                  <a:pt x="200398" y="969689"/>
                                </a:moveTo>
                                <a:lnTo>
                                  <a:pt x="191558" y="977900"/>
                                </a:lnTo>
                                <a:lnTo>
                                  <a:pt x="200573" y="986273"/>
                                </a:lnTo>
                                <a:lnTo>
                                  <a:pt x="200223" y="986273"/>
                                </a:lnTo>
                                <a:lnTo>
                                  <a:pt x="209214" y="977900"/>
                                </a:lnTo>
                                <a:lnTo>
                                  <a:pt x="200398" y="969689"/>
                                </a:lnTo>
                                <a:close/>
                              </a:path>
                              <a:path w="264160" h="1460500">
                                <a:moveTo>
                                  <a:pt x="29768" y="963172"/>
                                </a:moveTo>
                                <a:lnTo>
                                  <a:pt x="29409" y="963400"/>
                                </a:lnTo>
                                <a:lnTo>
                                  <a:pt x="20635" y="971550"/>
                                </a:lnTo>
                                <a:lnTo>
                                  <a:pt x="29712" y="979980"/>
                                </a:lnTo>
                                <a:lnTo>
                                  <a:pt x="38764" y="971550"/>
                                </a:lnTo>
                                <a:lnTo>
                                  <a:pt x="29768" y="963172"/>
                                </a:lnTo>
                                <a:close/>
                              </a:path>
                              <a:path w="264160" h="1460500">
                                <a:moveTo>
                                  <a:pt x="70676" y="963172"/>
                                </a:moveTo>
                                <a:lnTo>
                                  <a:pt x="61656" y="971550"/>
                                </a:lnTo>
                                <a:lnTo>
                                  <a:pt x="70733" y="979980"/>
                                </a:lnTo>
                                <a:lnTo>
                                  <a:pt x="70922" y="979699"/>
                                </a:lnTo>
                                <a:lnTo>
                                  <a:pt x="79672" y="971550"/>
                                </a:lnTo>
                                <a:lnTo>
                                  <a:pt x="70676" y="963172"/>
                                </a:lnTo>
                                <a:close/>
                              </a:path>
                              <a:path w="264160" h="1460500">
                                <a:moveTo>
                                  <a:pt x="248190" y="963400"/>
                                </a:moveTo>
                                <a:lnTo>
                                  <a:pt x="239416" y="971550"/>
                                </a:lnTo>
                                <a:lnTo>
                                  <a:pt x="248190" y="979699"/>
                                </a:lnTo>
                                <a:lnTo>
                                  <a:pt x="256940" y="971550"/>
                                </a:lnTo>
                                <a:lnTo>
                                  <a:pt x="248190" y="963400"/>
                                </a:lnTo>
                                <a:close/>
                              </a:path>
                              <a:path w="264160" h="1460500">
                                <a:moveTo>
                                  <a:pt x="126695" y="955756"/>
                                </a:moveTo>
                                <a:lnTo>
                                  <a:pt x="115438" y="966761"/>
                                </a:lnTo>
                                <a:lnTo>
                                  <a:pt x="127398" y="977900"/>
                                </a:lnTo>
                                <a:lnTo>
                                  <a:pt x="138951" y="967139"/>
                                </a:lnTo>
                                <a:lnTo>
                                  <a:pt x="126695" y="955756"/>
                                </a:lnTo>
                                <a:close/>
                              </a:path>
                              <a:path w="264160" h="1460500">
                                <a:moveTo>
                                  <a:pt x="147852" y="958850"/>
                                </a:moveTo>
                                <a:lnTo>
                                  <a:pt x="138951" y="967139"/>
                                </a:lnTo>
                                <a:lnTo>
                                  <a:pt x="150536" y="977900"/>
                                </a:lnTo>
                                <a:lnTo>
                                  <a:pt x="159376" y="969689"/>
                                </a:lnTo>
                                <a:lnTo>
                                  <a:pt x="156753" y="967139"/>
                                </a:lnTo>
                                <a:lnTo>
                                  <a:pt x="147852" y="958850"/>
                                </a:lnTo>
                                <a:close/>
                              </a:path>
                              <a:path w="264160" h="1460500">
                                <a:moveTo>
                                  <a:pt x="171047" y="958850"/>
                                </a:moveTo>
                                <a:lnTo>
                                  <a:pt x="162121" y="967139"/>
                                </a:lnTo>
                                <a:lnTo>
                                  <a:pt x="159490" y="969689"/>
                                </a:lnTo>
                                <a:lnTo>
                                  <a:pt x="168306" y="977900"/>
                                </a:lnTo>
                                <a:lnTo>
                                  <a:pt x="179859" y="967139"/>
                                </a:lnTo>
                                <a:lnTo>
                                  <a:pt x="179565" y="966761"/>
                                </a:lnTo>
                                <a:lnTo>
                                  <a:pt x="171047" y="958850"/>
                                </a:lnTo>
                                <a:close/>
                              </a:path>
                              <a:path w="264160" h="1460500">
                                <a:moveTo>
                                  <a:pt x="188760" y="958850"/>
                                </a:moveTo>
                                <a:lnTo>
                                  <a:pt x="180265" y="966761"/>
                                </a:lnTo>
                                <a:lnTo>
                                  <a:pt x="179972" y="967139"/>
                                </a:lnTo>
                                <a:lnTo>
                                  <a:pt x="191558" y="977900"/>
                                </a:lnTo>
                                <a:lnTo>
                                  <a:pt x="200398" y="969689"/>
                                </a:lnTo>
                                <a:lnTo>
                                  <a:pt x="188760" y="958850"/>
                                </a:lnTo>
                                <a:close/>
                              </a:path>
                              <a:path w="264160" h="1460500">
                                <a:moveTo>
                                  <a:pt x="218905" y="952500"/>
                                </a:moveTo>
                                <a:lnTo>
                                  <a:pt x="200398" y="969689"/>
                                </a:lnTo>
                                <a:lnTo>
                                  <a:pt x="209214" y="977900"/>
                                </a:lnTo>
                                <a:lnTo>
                                  <a:pt x="227708" y="960675"/>
                                </a:lnTo>
                                <a:lnTo>
                                  <a:pt x="218905" y="952500"/>
                                </a:lnTo>
                                <a:close/>
                              </a:path>
                              <a:path w="264160" h="1460500">
                                <a:moveTo>
                                  <a:pt x="100126" y="952500"/>
                                </a:moveTo>
                                <a:lnTo>
                                  <a:pt x="91046" y="960956"/>
                                </a:lnTo>
                                <a:lnTo>
                                  <a:pt x="91272" y="960956"/>
                                </a:lnTo>
                                <a:lnTo>
                                  <a:pt x="106710" y="975294"/>
                                </a:lnTo>
                                <a:lnTo>
                                  <a:pt x="115438" y="966761"/>
                                </a:lnTo>
                                <a:lnTo>
                                  <a:pt x="100126" y="952500"/>
                                </a:lnTo>
                                <a:close/>
                              </a:path>
                              <a:path w="264160" h="1460500">
                                <a:moveTo>
                                  <a:pt x="18310" y="952500"/>
                                </a:moveTo>
                                <a:lnTo>
                                  <a:pt x="9229" y="960956"/>
                                </a:lnTo>
                                <a:lnTo>
                                  <a:pt x="20635" y="971550"/>
                                </a:lnTo>
                                <a:lnTo>
                                  <a:pt x="29655" y="963172"/>
                                </a:lnTo>
                                <a:lnTo>
                                  <a:pt x="27390" y="960956"/>
                                </a:lnTo>
                                <a:lnTo>
                                  <a:pt x="18310" y="952500"/>
                                </a:lnTo>
                                <a:close/>
                              </a:path>
                              <a:path w="264160" h="1460500">
                                <a:moveTo>
                                  <a:pt x="41146" y="952500"/>
                                </a:moveTo>
                                <a:lnTo>
                                  <a:pt x="32040" y="960956"/>
                                </a:lnTo>
                                <a:lnTo>
                                  <a:pt x="29768" y="963172"/>
                                </a:lnTo>
                                <a:lnTo>
                                  <a:pt x="38764" y="971550"/>
                                </a:lnTo>
                                <a:lnTo>
                                  <a:pt x="50138" y="960956"/>
                                </a:lnTo>
                                <a:lnTo>
                                  <a:pt x="49948" y="960675"/>
                                </a:lnTo>
                                <a:lnTo>
                                  <a:pt x="41146" y="952500"/>
                                </a:lnTo>
                                <a:close/>
                              </a:path>
                              <a:path w="264160" h="1460500">
                                <a:moveTo>
                                  <a:pt x="59218" y="952500"/>
                                </a:moveTo>
                                <a:lnTo>
                                  <a:pt x="50440" y="960675"/>
                                </a:lnTo>
                                <a:lnTo>
                                  <a:pt x="50251" y="960956"/>
                                </a:lnTo>
                                <a:lnTo>
                                  <a:pt x="61656" y="971550"/>
                                </a:lnTo>
                                <a:lnTo>
                                  <a:pt x="70676" y="963172"/>
                                </a:lnTo>
                                <a:lnTo>
                                  <a:pt x="59218" y="952500"/>
                                </a:lnTo>
                                <a:close/>
                              </a:path>
                              <a:path w="264160" h="1460500">
                                <a:moveTo>
                                  <a:pt x="82167" y="952500"/>
                                </a:moveTo>
                                <a:lnTo>
                                  <a:pt x="70676" y="963172"/>
                                </a:lnTo>
                                <a:lnTo>
                                  <a:pt x="79672" y="971550"/>
                                </a:lnTo>
                                <a:lnTo>
                                  <a:pt x="91046" y="960956"/>
                                </a:lnTo>
                                <a:lnTo>
                                  <a:pt x="91272" y="960956"/>
                                </a:lnTo>
                                <a:lnTo>
                                  <a:pt x="82167" y="952500"/>
                                </a:lnTo>
                                <a:close/>
                              </a:path>
                              <a:path w="264160" h="1460500">
                                <a:moveTo>
                                  <a:pt x="236486" y="952500"/>
                                </a:moveTo>
                                <a:lnTo>
                                  <a:pt x="227708" y="960675"/>
                                </a:lnTo>
                                <a:lnTo>
                                  <a:pt x="239416" y="971550"/>
                                </a:lnTo>
                                <a:lnTo>
                                  <a:pt x="248190" y="963400"/>
                                </a:lnTo>
                                <a:lnTo>
                                  <a:pt x="236486" y="952500"/>
                                </a:lnTo>
                                <a:close/>
                              </a:path>
                              <a:path w="264160" h="1460500">
                                <a:moveTo>
                                  <a:pt x="256940" y="933450"/>
                                </a:moveTo>
                                <a:lnTo>
                                  <a:pt x="247888" y="941880"/>
                                </a:lnTo>
                                <a:lnTo>
                                  <a:pt x="248493" y="941880"/>
                                </a:lnTo>
                                <a:lnTo>
                                  <a:pt x="259927" y="952500"/>
                                </a:lnTo>
                                <a:lnTo>
                                  <a:pt x="248190" y="963400"/>
                                </a:lnTo>
                                <a:lnTo>
                                  <a:pt x="256940" y="971550"/>
                                </a:lnTo>
                                <a:lnTo>
                                  <a:pt x="263758" y="965200"/>
                                </a:lnTo>
                                <a:lnTo>
                                  <a:pt x="263758" y="939800"/>
                                </a:lnTo>
                                <a:lnTo>
                                  <a:pt x="256940" y="933450"/>
                                </a:lnTo>
                                <a:close/>
                              </a:path>
                              <a:path w="264160" h="1460500">
                                <a:moveTo>
                                  <a:pt x="135396" y="947249"/>
                                </a:moveTo>
                                <a:lnTo>
                                  <a:pt x="126695" y="955756"/>
                                </a:lnTo>
                                <a:lnTo>
                                  <a:pt x="138951" y="967139"/>
                                </a:lnTo>
                                <a:lnTo>
                                  <a:pt x="147852" y="958850"/>
                                </a:lnTo>
                                <a:lnTo>
                                  <a:pt x="135396" y="947249"/>
                                </a:lnTo>
                                <a:close/>
                              </a:path>
                              <a:path w="264160" h="1460500">
                                <a:moveTo>
                                  <a:pt x="179916" y="950612"/>
                                </a:moveTo>
                                <a:lnTo>
                                  <a:pt x="171047" y="958850"/>
                                </a:lnTo>
                                <a:lnTo>
                                  <a:pt x="179972" y="967139"/>
                                </a:lnTo>
                                <a:lnTo>
                                  <a:pt x="180265" y="966761"/>
                                </a:lnTo>
                                <a:lnTo>
                                  <a:pt x="188760" y="958850"/>
                                </a:lnTo>
                                <a:lnTo>
                                  <a:pt x="179916" y="950612"/>
                                </a:lnTo>
                                <a:close/>
                              </a:path>
                              <a:path w="264160" h="1460500">
                                <a:moveTo>
                                  <a:pt x="124" y="952500"/>
                                </a:moveTo>
                                <a:lnTo>
                                  <a:pt x="124" y="965200"/>
                                </a:lnTo>
                                <a:lnTo>
                                  <a:pt x="4674" y="965200"/>
                                </a:lnTo>
                                <a:lnTo>
                                  <a:pt x="9229" y="960956"/>
                                </a:lnTo>
                                <a:lnTo>
                                  <a:pt x="124" y="952500"/>
                                </a:lnTo>
                                <a:close/>
                              </a:path>
                              <a:path w="264160" h="1460500">
                                <a:moveTo>
                                  <a:pt x="20635" y="933450"/>
                                </a:moveTo>
                                <a:lnTo>
                                  <a:pt x="124" y="952500"/>
                                </a:lnTo>
                                <a:lnTo>
                                  <a:pt x="9229" y="960956"/>
                                </a:lnTo>
                                <a:lnTo>
                                  <a:pt x="18310" y="952500"/>
                                </a:lnTo>
                                <a:lnTo>
                                  <a:pt x="9343" y="944148"/>
                                </a:lnTo>
                                <a:lnTo>
                                  <a:pt x="27277" y="944148"/>
                                </a:lnTo>
                                <a:lnTo>
                                  <a:pt x="29712" y="941880"/>
                                </a:lnTo>
                                <a:lnTo>
                                  <a:pt x="20635" y="933450"/>
                                </a:lnTo>
                                <a:close/>
                              </a:path>
                              <a:path w="264160" h="1460500">
                                <a:moveTo>
                                  <a:pt x="50251" y="944148"/>
                                </a:moveTo>
                                <a:lnTo>
                                  <a:pt x="49948" y="944324"/>
                                </a:lnTo>
                                <a:lnTo>
                                  <a:pt x="41146" y="952500"/>
                                </a:lnTo>
                                <a:lnTo>
                                  <a:pt x="50251" y="960956"/>
                                </a:lnTo>
                                <a:lnTo>
                                  <a:pt x="50440" y="960675"/>
                                </a:lnTo>
                                <a:lnTo>
                                  <a:pt x="59218" y="952500"/>
                                </a:lnTo>
                                <a:lnTo>
                                  <a:pt x="50251" y="944148"/>
                                </a:lnTo>
                                <a:close/>
                              </a:path>
                              <a:path w="264160" h="1460500">
                                <a:moveTo>
                                  <a:pt x="91159" y="944148"/>
                                </a:moveTo>
                                <a:lnTo>
                                  <a:pt x="82167" y="952500"/>
                                </a:lnTo>
                                <a:lnTo>
                                  <a:pt x="91272" y="960956"/>
                                </a:lnTo>
                                <a:lnTo>
                                  <a:pt x="91046" y="960956"/>
                                </a:lnTo>
                                <a:lnTo>
                                  <a:pt x="100126" y="952500"/>
                                </a:lnTo>
                                <a:lnTo>
                                  <a:pt x="91159" y="944148"/>
                                </a:lnTo>
                                <a:close/>
                              </a:path>
                              <a:path w="264160" h="1460500">
                                <a:moveTo>
                                  <a:pt x="227708" y="944324"/>
                                </a:moveTo>
                                <a:lnTo>
                                  <a:pt x="218905" y="952500"/>
                                </a:lnTo>
                                <a:lnTo>
                                  <a:pt x="227708" y="960675"/>
                                </a:lnTo>
                                <a:lnTo>
                                  <a:pt x="236486" y="952500"/>
                                </a:lnTo>
                                <a:lnTo>
                                  <a:pt x="227708" y="944324"/>
                                </a:lnTo>
                                <a:close/>
                              </a:path>
                              <a:path w="264160" h="1460500">
                                <a:moveTo>
                                  <a:pt x="146679" y="936217"/>
                                </a:moveTo>
                                <a:lnTo>
                                  <a:pt x="135396" y="947249"/>
                                </a:lnTo>
                                <a:lnTo>
                                  <a:pt x="147852" y="958850"/>
                                </a:lnTo>
                                <a:lnTo>
                                  <a:pt x="159433" y="948063"/>
                                </a:lnTo>
                                <a:lnTo>
                                  <a:pt x="146679" y="936217"/>
                                </a:lnTo>
                                <a:close/>
                              </a:path>
                              <a:path w="264160" h="1460500">
                                <a:moveTo>
                                  <a:pt x="168306" y="939800"/>
                                </a:moveTo>
                                <a:lnTo>
                                  <a:pt x="159433" y="948063"/>
                                </a:lnTo>
                                <a:lnTo>
                                  <a:pt x="171047" y="958850"/>
                                </a:lnTo>
                                <a:lnTo>
                                  <a:pt x="179916" y="950612"/>
                                </a:lnTo>
                                <a:lnTo>
                                  <a:pt x="168306" y="939800"/>
                                </a:lnTo>
                                <a:close/>
                              </a:path>
                              <a:path w="264160" h="1460500">
                                <a:moveTo>
                                  <a:pt x="198395" y="933450"/>
                                </a:moveTo>
                                <a:lnTo>
                                  <a:pt x="179916" y="950612"/>
                                </a:lnTo>
                                <a:lnTo>
                                  <a:pt x="188760" y="958850"/>
                                </a:lnTo>
                                <a:lnTo>
                                  <a:pt x="206980" y="941880"/>
                                </a:lnTo>
                                <a:lnTo>
                                  <a:pt x="207472" y="941880"/>
                                </a:lnTo>
                                <a:lnTo>
                                  <a:pt x="198395" y="933450"/>
                                </a:lnTo>
                                <a:close/>
                              </a:path>
                              <a:path w="264160" h="1460500">
                                <a:moveTo>
                                  <a:pt x="120580" y="933450"/>
                                </a:moveTo>
                                <a:lnTo>
                                  <a:pt x="111528" y="941880"/>
                                </a:lnTo>
                                <a:lnTo>
                                  <a:pt x="111755" y="941880"/>
                                </a:lnTo>
                                <a:lnTo>
                                  <a:pt x="126695" y="955756"/>
                                </a:lnTo>
                                <a:lnTo>
                                  <a:pt x="135396" y="947249"/>
                                </a:lnTo>
                                <a:lnTo>
                                  <a:pt x="120580" y="933450"/>
                                </a:lnTo>
                                <a:close/>
                              </a:path>
                              <a:path w="264160" h="1460500">
                                <a:moveTo>
                                  <a:pt x="4674" y="939800"/>
                                </a:moveTo>
                                <a:lnTo>
                                  <a:pt x="124" y="939800"/>
                                </a:lnTo>
                                <a:lnTo>
                                  <a:pt x="124" y="952500"/>
                                </a:lnTo>
                                <a:lnTo>
                                  <a:pt x="9116" y="944148"/>
                                </a:lnTo>
                                <a:lnTo>
                                  <a:pt x="9343" y="944148"/>
                                </a:lnTo>
                                <a:lnTo>
                                  <a:pt x="4674" y="939800"/>
                                </a:lnTo>
                                <a:close/>
                              </a:path>
                              <a:path w="264160" h="1460500">
                                <a:moveTo>
                                  <a:pt x="27277" y="944148"/>
                                </a:moveTo>
                                <a:lnTo>
                                  <a:pt x="9343" y="944148"/>
                                </a:lnTo>
                                <a:lnTo>
                                  <a:pt x="18310" y="952500"/>
                                </a:lnTo>
                                <a:lnTo>
                                  <a:pt x="27277" y="944148"/>
                                </a:lnTo>
                                <a:close/>
                              </a:path>
                              <a:path w="264160" h="1460500">
                                <a:moveTo>
                                  <a:pt x="38764" y="933450"/>
                                </a:moveTo>
                                <a:lnTo>
                                  <a:pt x="29712" y="941880"/>
                                </a:lnTo>
                                <a:lnTo>
                                  <a:pt x="41146" y="952500"/>
                                </a:lnTo>
                                <a:lnTo>
                                  <a:pt x="50137" y="944148"/>
                                </a:lnTo>
                                <a:lnTo>
                                  <a:pt x="47816" y="941880"/>
                                </a:lnTo>
                                <a:lnTo>
                                  <a:pt x="38764" y="933450"/>
                                </a:lnTo>
                                <a:close/>
                              </a:path>
                              <a:path w="264160" h="1460500">
                                <a:moveTo>
                                  <a:pt x="61656" y="933450"/>
                                </a:moveTo>
                                <a:lnTo>
                                  <a:pt x="52579" y="941880"/>
                                </a:lnTo>
                                <a:lnTo>
                                  <a:pt x="50251" y="944148"/>
                                </a:lnTo>
                                <a:lnTo>
                                  <a:pt x="59218" y="952500"/>
                                </a:lnTo>
                                <a:lnTo>
                                  <a:pt x="70620" y="941880"/>
                                </a:lnTo>
                                <a:lnTo>
                                  <a:pt x="68493" y="939800"/>
                                </a:lnTo>
                                <a:lnTo>
                                  <a:pt x="61656" y="933450"/>
                                </a:lnTo>
                                <a:close/>
                              </a:path>
                              <a:path w="264160" h="1460500">
                                <a:moveTo>
                                  <a:pt x="79672" y="933450"/>
                                </a:moveTo>
                                <a:lnTo>
                                  <a:pt x="72854" y="939800"/>
                                </a:lnTo>
                                <a:lnTo>
                                  <a:pt x="70733" y="941880"/>
                                </a:lnTo>
                                <a:lnTo>
                                  <a:pt x="82167" y="952500"/>
                                </a:lnTo>
                                <a:lnTo>
                                  <a:pt x="91159" y="944148"/>
                                </a:lnTo>
                                <a:lnTo>
                                  <a:pt x="79672" y="933450"/>
                                </a:lnTo>
                                <a:close/>
                              </a:path>
                              <a:path w="264160" h="1460500">
                                <a:moveTo>
                                  <a:pt x="102678" y="933450"/>
                                </a:moveTo>
                                <a:lnTo>
                                  <a:pt x="91159" y="944148"/>
                                </a:lnTo>
                                <a:lnTo>
                                  <a:pt x="100126" y="952500"/>
                                </a:lnTo>
                                <a:lnTo>
                                  <a:pt x="111528" y="941880"/>
                                </a:lnTo>
                                <a:lnTo>
                                  <a:pt x="111755" y="941880"/>
                                </a:lnTo>
                                <a:lnTo>
                                  <a:pt x="102678" y="933450"/>
                                </a:lnTo>
                                <a:close/>
                              </a:path>
                              <a:path w="264160" h="1460500">
                                <a:moveTo>
                                  <a:pt x="216032" y="933450"/>
                                </a:moveTo>
                                <a:lnTo>
                                  <a:pt x="206980" y="941880"/>
                                </a:lnTo>
                                <a:lnTo>
                                  <a:pt x="207472" y="941880"/>
                                </a:lnTo>
                                <a:lnTo>
                                  <a:pt x="218905" y="952500"/>
                                </a:lnTo>
                                <a:lnTo>
                                  <a:pt x="227708" y="944324"/>
                                </a:lnTo>
                                <a:lnTo>
                                  <a:pt x="216032" y="933450"/>
                                </a:lnTo>
                                <a:close/>
                              </a:path>
                              <a:path w="264160" h="1460500">
                                <a:moveTo>
                                  <a:pt x="239416" y="933450"/>
                                </a:moveTo>
                                <a:lnTo>
                                  <a:pt x="227708" y="944324"/>
                                </a:lnTo>
                                <a:lnTo>
                                  <a:pt x="236486" y="952500"/>
                                </a:lnTo>
                                <a:lnTo>
                                  <a:pt x="247888" y="941880"/>
                                </a:lnTo>
                                <a:lnTo>
                                  <a:pt x="248493" y="941880"/>
                                </a:lnTo>
                                <a:lnTo>
                                  <a:pt x="239416" y="933450"/>
                                </a:lnTo>
                                <a:close/>
                              </a:path>
                              <a:path w="264160" h="1460500">
                                <a:moveTo>
                                  <a:pt x="155354" y="927737"/>
                                </a:moveTo>
                                <a:lnTo>
                                  <a:pt x="146679" y="936217"/>
                                </a:lnTo>
                                <a:lnTo>
                                  <a:pt x="159433" y="948063"/>
                                </a:lnTo>
                                <a:lnTo>
                                  <a:pt x="168306" y="939800"/>
                                </a:lnTo>
                                <a:lnTo>
                                  <a:pt x="155354" y="927737"/>
                                </a:lnTo>
                                <a:close/>
                              </a:path>
                              <a:path w="264160" h="1460500">
                                <a:moveTo>
                                  <a:pt x="41146" y="914400"/>
                                </a:moveTo>
                                <a:lnTo>
                                  <a:pt x="20635" y="933450"/>
                                </a:lnTo>
                                <a:lnTo>
                                  <a:pt x="29712" y="941880"/>
                                </a:lnTo>
                                <a:lnTo>
                                  <a:pt x="38764" y="933450"/>
                                </a:lnTo>
                                <a:lnTo>
                                  <a:pt x="30014" y="925300"/>
                                </a:lnTo>
                                <a:lnTo>
                                  <a:pt x="47514" y="925300"/>
                                </a:lnTo>
                                <a:lnTo>
                                  <a:pt x="50138" y="922856"/>
                                </a:lnTo>
                                <a:lnTo>
                                  <a:pt x="41146" y="914400"/>
                                </a:lnTo>
                                <a:close/>
                              </a:path>
                              <a:path w="264160" h="1460500">
                                <a:moveTo>
                                  <a:pt x="82167" y="914400"/>
                                </a:moveTo>
                                <a:lnTo>
                                  <a:pt x="61656" y="933450"/>
                                </a:lnTo>
                                <a:lnTo>
                                  <a:pt x="70733" y="941880"/>
                                </a:lnTo>
                                <a:lnTo>
                                  <a:pt x="72854" y="939800"/>
                                </a:lnTo>
                                <a:lnTo>
                                  <a:pt x="79672" y="933450"/>
                                </a:lnTo>
                                <a:lnTo>
                                  <a:pt x="70922" y="925300"/>
                                </a:lnTo>
                                <a:lnTo>
                                  <a:pt x="88422" y="925300"/>
                                </a:lnTo>
                                <a:lnTo>
                                  <a:pt x="91046" y="922856"/>
                                </a:lnTo>
                                <a:lnTo>
                                  <a:pt x="91272" y="922856"/>
                                </a:lnTo>
                                <a:lnTo>
                                  <a:pt x="82167" y="914400"/>
                                </a:lnTo>
                                <a:close/>
                              </a:path>
                              <a:path w="264160" h="1460500">
                                <a:moveTo>
                                  <a:pt x="123189" y="914400"/>
                                </a:moveTo>
                                <a:lnTo>
                                  <a:pt x="102678" y="933450"/>
                                </a:lnTo>
                                <a:lnTo>
                                  <a:pt x="111755" y="941880"/>
                                </a:lnTo>
                                <a:lnTo>
                                  <a:pt x="111528" y="941880"/>
                                </a:lnTo>
                                <a:lnTo>
                                  <a:pt x="120580" y="933450"/>
                                </a:lnTo>
                                <a:lnTo>
                                  <a:pt x="111830" y="925300"/>
                                </a:lnTo>
                                <a:lnTo>
                                  <a:pt x="129330" y="925300"/>
                                </a:lnTo>
                                <a:lnTo>
                                  <a:pt x="131954" y="922856"/>
                                </a:lnTo>
                                <a:lnTo>
                                  <a:pt x="132294" y="922856"/>
                                </a:lnTo>
                                <a:lnTo>
                                  <a:pt x="123189" y="914400"/>
                                </a:lnTo>
                                <a:close/>
                              </a:path>
                              <a:path w="264160" h="1460500">
                                <a:moveTo>
                                  <a:pt x="207282" y="925300"/>
                                </a:moveTo>
                                <a:lnTo>
                                  <a:pt x="205231" y="927100"/>
                                </a:lnTo>
                                <a:lnTo>
                                  <a:pt x="198395" y="933450"/>
                                </a:lnTo>
                                <a:lnTo>
                                  <a:pt x="207472" y="941880"/>
                                </a:lnTo>
                                <a:lnTo>
                                  <a:pt x="206980" y="941880"/>
                                </a:lnTo>
                                <a:lnTo>
                                  <a:pt x="216032" y="933450"/>
                                </a:lnTo>
                                <a:lnTo>
                                  <a:pt x="207282" y="925300"/>
                                </a:lnTo>
                                <a:close/>
                              </a:path>
                              <a:path w="264160" h="1460500">
                                <a:moveTo>
                                  <a:pt x="248190" y="925300"/>
                                </a:moveTo>
                                <a:lnTo>
                                  <a:pt x="239416" y="933450"/>
                                </a:lnTo>
                                <a:lnTo>
                                  <a:pt x="248493" y="941880"/>
                                </a:lnTo>
                                <a:lnTo>
                                  <a:pt x="247888" y="941880"/>
                                </a:lnTo>
                                <a:lnTo>
                                  <a:pt x="256940" y="933450"/>
                                </a:lnTo>
                                <a:lnTo>
                                  <a:pt x="248190" y="925300"/>
                                </a:lnTo>
                                <a:close/>
                              </a:path>
                              <a:path w="264160" h="1460500">
                                <a:moveTo>
                                  <a:pt x="173326" y="910166"/>
                                </a:moveTo>
                                <a:lnTo>
                                  <a:pt x="155354" y="927737"/>
                                </a:lnTo>
                                <a:lnTo>
                                  <a:pt x="168306" y="939800"/>
                                </a:lnTo>
                                <a:lnTo>
                                  <a:pt x="186498" y="922856"/>
                                </a:lnTo>
                                <a:lnTo>
                                  <a:pt x="186989" y="922856"/>
                                </a:lnTo>
                                <a:lnTo>
                                  <a:pt x="173326" y="910166"/>
                                </a:lnTo>
                                <a:close/>
                              </a:path>
                              <a:path w="264160" h="1460500">
                                <a:moveTo>
                                  <a:pt x="141034" y="914400"/>
                                </a:moveTo>
                                <a:lnTo>
                                  <a:pt x="131954" y="922856"/>
                                </a:lnTo>
                                <a:lnTo>
                                  <a:pt x="132294" y="922856"/>
                                </a:lnTo>
                                <a:lnTo>
                                  <a:pt x="146679" y="936217"/>
                                </a:lnTo>
                                <a:lnTo>
                                  <a:pt x="155354" y="927737"/>
                                </a:lnTo>
                                <a:lnTo>
                                  <a:pt x="141034" y="914400"/>
                                </a:lnTo>
                                <a:close/>
                              </a:path>
                              <a:path w="264160" h="1460500">
                                <a:moveTo>
                                  <a:pt x="18310" y="914400"/>
                                </a:moveTo>
                                <a:lnTo>
                                  <a:pt x="9229" y="922856"/>
                                </a:lnTo>
                                <a:lnTo>
                                  <a:pt x="20635" y="933450"/>
                                </a:lnTo>
                                <a:lnTo>
                                  <a:pt x="29409" y="925300"/>
                                </a:lnTo>
                                <a:lnTo>
                                  <a:pt x="30014" y="925300"/>
                                </a:lnTo>
                                <a:lnTo>
                                  <a:pt x="18310" y="914400"/>
                                </a:lnTo>
                                <a:close/>
                              </a:path>
                              <a:path w="264160" h="1460500">
                                <a:moveTo>
                                  <a:pt x="47514" y="925300"/>
                                </a:moveTo>
                                <a:lnTo>
                                  <a:pt x="30014" y="925300"/>
                                </a:lnTo>
                                <a:lnTo>
                                  <a:pt x="38764" y="933450"/>
                                </a:lnTo>
                                <a:lnTo>
                                  <a:pt x="47514" y="925300"/>
                                </a:lnTo>
                                <a:close/>
                              </a:path>
                              <a:path w="264160" h="1460500">
                                <a:moveTo>
                                  <a:pt x="59218" y="914400"/>
                                </a:moveTo>
                                <a:lnTo>
                                  <a:pt x="50251" y="922856"/>
                                </a:lnTo>
                                <a:lnTo>
                                  <a:pt x="61656" y="933450"/>
                                </a:lnTo>
                                <a:lnTo>
                                  <a:pt x="70430" y="925300"/>
                                </a:lnTo>
                                <a:lnTo>
                                  <a:pt x="70922" y="925300"/>
                                </a:lnTo>
                                <a:lnTo>
                                  <a:pt x="59218" y="914400"/>
                                </a:lnTo>
                                <a:close/>
                              </a:path>
                              <a:path w="264160" h="1460500">
                                <a:moveTo>
                                  <a:pt x="88422" y="925300"/>
                                </a:moveTo>
                                <a:lnTo>
                                  <a:pt x="70922" y="925300"/>
                                </a:lnTo>
                                <a:lnTo>
                                  <a:pt x="79672" y="933450"/>
                                </a:lnTo>
                                <a:lnTo>
                                  <a:pt x="88422" y="925300"/>
                                </a:lnTo>
                                <a:close/>
                              </a:path>
                              <a:path w="264160" h="1460500">
                                <a:moveTo>
                                  <a:pt x="100126" y="914400"/>
                                </a:moveTo>
                                <a:lnTo>
                                  <a:pt x="91046" y="922856"/>
                                </a:lnTo>
                                <a:lnTo>
                                  <a:pt x="91272" y="922856"/>
                                </a:lnTo>
                                <a:lnTo>
                                  <a:pt x="102678" y="933450"/>
                                </a:lnTo>
                                <a:lnTo>
                                  <a:pt x="111452" y="925300"/>
                                </a:lnTo>
                                <a:lnTo>
                                  <a:pt x="111830" y="925300"/>
                                </a:lnTo>
                                <a:lnTo>
                                  <a:pt x="100126" y="914400"/>
                                </a:lnTo>
                                <a:close/>
                              </a:path>
                              <a:path w="264160" h="1460500">
                                <a:moveTo>
                                  <a:pt x="129330" y="925300"/>
                                </a:moveTo>
                                <a:lnTo>
                                  <a:pt x="111830" y="925300"/>
                                </a:lnTo>
                                <a:lnTo>
                                  <a:pt x="120580" y="933450"/>
                                </a:lnTo>
                                <a:lnTo>
                                  <a:pt x="129330" y="925300"/>
                                </a:lnTo>
                                <a:close/>
                              </a:path>
                              <a:path w="264160" h="1460500">
                                <a:moveTo>
                                  <a:pt x="195578" y="914400"/>
                                </a:moveTo>
                                <a:lnTo>
                                  <a:pt x="186498" y="922856"/>
                                </a:lnTo>
                                <a:lnTo>
                                  <a:pt x="186989" y="922856"/>
                                </a:lnTo>
                                <a:lnTo>
                                  <a:pt x="198395" y="933450"/>
                                </a:lnTo>
                                <a:lnTo>
                                  <a:pt x="207169" y="925300"/>
                                </a:lnTo>
                                <a:lnTo>
                                  <a:pt x="204658" y="922856"/>
                                </a:lnTo>
                                <a:lnTo>
                                  <a:pt x="195578" y="914400"/>
                                </a:lnTo>
                                <a:close/>
                              </a:path>
                              <a:path w="264160" h="1460500">
                                <a:moveTo>
                                  <a:pt x="227708" y="906224"/>
                                </a:moveTo>
                                <a:lnTo>
                                  <a:pt x="218905" y="914400"/>
                                </a:lnTo>
                                <a:lnTo>
                                  <a:pt x="228011" y="922856"/>
                                </a:lnTo>
                                <a:lnTo>
                                  <a:pt x="209800" y="922856"/>
                                </a:lnTo>
                                <a:lnTo>
                                  <a:pt x="207282" y="925300"/>
                                </a:lnTo>
                                <a:lnTo>
                                  <a:pt x="216032" y="933450"/>
                                </a:lnTo>
                                <a:lnTo>
                                  <a:pt x="227406" y="922856"/>
                                </a:lnTo>
                                <a:lnTo>
                                  <a:pt x="228011" y="922856"/>
                                </a:lnTo>
                                <a:lnTo>
                                  <a:pt x="218905" y="914400"/>
                                </a:lnTo>
                                <a:lnTo>
                                  <a:pt x="236486" y="914400"/>
                                </a:lnTo>
                                <a:lnTo>
                                  <a:pt x="227708" y="906224"/>
                                </a:lnTo>
                                <a:close/>
                              </a:path>
                              <a:path w="264160" h="1460500">
                                <a:moveTo>
                                  <a:pt x="236486" y="914400"/>
                                </a:moveTo>
                                <a:lnTo>
                                  <a:pt x="227406" y="922856"/>
                                </a:lnTo>
                                <a:lnTo>
                                  <a:pt x="228011" y="922856"/>
                                </a:lnTo>
                                <a:lnTo>
                                  <a:pt x="239416" y="933450"/>
                                </a:lnTo>
                                <a:lnTo>
                                  <a:pt x="248190" y="925300"/>
                                </a:lnTo>
                                <a:lnTo>
                                  <a:pt x="236486" y="914400"/>
                                </a:lnTo>
                                <a:close/>
                              </a:path>
                              <a:path w="264160" h="1460500">
                                <a:moveTo>
                                  <a:pt x="256940" y="895350"/>
                                </a:moveTo>
                                <a:lnTo>
                                  <a:pt x="247888" y="903780"/>
                                </a:lnTo>
                                <a:lnTo>
                                  <a:pt x="248493" y="903780"/>
                                </a:lnTo>
                                <a:lnTo>
                                  <a:pt x="259927" y="914400"/>
                                </a:lnTo>
                                <a:lnTo>
                                  <a:pt x="248190" y="925300"/>
                                </a:lnTo>
                                <a:lnTo>
                                  <a:pt x="256940" y="933450"/>
                                </a:lnTo>
                                <a:lnTo>
                                  <a:pt x="263758" y="927100"/>
                                </a:lnTo>
                                <a:lnTo>
                                  <a:pt x="263758" y="901721"/>
                                </a:lnTo>
                                <a:lnTo>
                                  <a:pt x="256940" y="895350"/>
                                </a:lnTo>
                                <a:close/>
                              </a:path>
                              <a:path w="264160" h="1460500">
                                <a:moveTo>
                                  <a:pt x="124" y="914400"/>
                                </a:moveTo>
                                <a:lnTo>
                                  <a:pt x="124" y="927100"/>
                                </a:lnTo>
                                <a:lnTo>
                                  <a:pt x="4674" y="927100"/>
                                </a:lnTo>
                                <a:lnTo>
                                  <a:pt x="9229" y="922856"/>
                                </a:lnTo>
                                <a:lnTo>
                                  <a:pt x="124" y="914400"/>
                                </a:lnTo>
                                <a:close/>
                              </a:path>
                              <a:path w="264160" h="1460500">
                                <a:moveTo>
                                  <a:pt x="20635" y="895350"/>
                                </a:moveTo>
                                <a:lnTo>
                                  <a:pt x="124" y="914400"/>
                                </a:lnTo>
                                <a:lnTo>
                                  <a:pt x="9229" y="922856"/>
                                </a:lnTo>
                                <a:lnTo>
                                  <a:pt x="18310" y="914400"/>
                                </a:lnTo>
                                <a:lnTo>
                                  <a:pt x="9532" y="906224"/>
                                </a:lnTo>
                                <a:lnTo>
                                  <a:pt x="27088" y="906224"/>
                                </a:lnTo>
                                <a:lnTo>
                                  <a:pt x="29712" y="903780"/>
                                </a:lnTo>
                                <a:lnTo>
                                  <a:pt x="20635" y="895350"/>
                                </a:lnTo>
                                <a:close/>
                              </a:path>
                              <a:path w="264160" h="1460500">
                                <a:moveTo>
                                  <a:pt x="61656" y="895350"/>
                                </a:moveTo>
                                <a:lnTo>
                                  <a:pt x="41146" y="914400"/>
                                </a:lnTo>
                                <a:lnTo>
                                  <a:pt x="50251" y="922856"/>
                                </a:lnTo>
                                <a:lnTo>
                                  <a:pt x="59218" y="914400"/>
                                </a:lnTo>
                                <a:lnTo>
                                  <a:pt x="50440" y="906224"/>
                                </a:lnTo>
                                <a:lnTo>
                                  <a:pt x="67996" y="906224"/>
                                </a:lnTo>
                                <a:lnTo>
                                  <a:pt x="70620" y="903780"/>
                                </a:lnTo>
                                <a:lnTo>
                                  <a:pt x="68516" y="901721"/>
                                </a:lnTo>
                                <a:lnTo>
                                  <a:pt x="61656" y="895350"/>
                                </a:lnTo>
                                <a:close/>
                              </a:path>
                              <a:path w="264160" h="1460500">
                                <a:moveTo>
                                  <a:pt x="102678" y="895350"/>
                                </a:moveTo>
                                <a:lnTo>
                                  <a:pt x="82167" y="914400"/>
                                </a:lnTo>
                                <a:lnTo>
                                  <a:pt x="91272" y="922856"/>
                                </a:lnTo>
                                <a:lnTo>
                                  <a:pt x="91046" y="922856"/>
                                </a:lnTo>
                                <a:lnTo>
                                  <a:pt x="100126" y="914400"/>
                                </a:lnTo>
                                <a:lnTo>
                                  <a:pt x="91348" y="906224"/>
                                </a:lnTo>
                                <a:lnTo>
                                  <a:pt x="108904" y="906224"/>
                                </a:lnTo>
                                <a:lnTo>
                                  <a:pt x="111528" y="903780"/>
                                </a:lnTo>
                                <a:lnTo>
                                  <a:pt x="111755" y="903780"/>
                                </a:lnTo>
                                <a:lnTo>
                                  <a:pt x="102678" y="895350"/>
                                </a:lnTo>
                                <a:close/>
                              </a:path>
                              <a:path w="264160" h="1460500">
                                <a:moveTo>
                                  <a:pt x="150536" y="889000"/>
                                </a:moveTo>
                                <a:lnTo>
                                  <a:pt x="123189" y="914400"/>
                                </a:lnTo>
                                <a:lnTo>
                                  <a:pt x="132294" y="922856"/>
                                </a:lnTo>
                                <a:lnTo>
                                  <a:pt x="131954" y="922856"/>
                                </a:lnTo>
                                <a:lnTo>
                                  <a:pt x="141034" y="914400"/>
                                </a:lnTo>
                                <a:lnTo>
                                  <a:pt x="132256" y="906224"/>
                                </a:lnTo>
                                <a:lnTo>
                                  <a:pt x="149812" y="906224"/>
                                </a:lnTo>
                                <a:lnTo>
                                  <a:pt x="159433" y="897263"/>
                                </a:lnTo>
                                <a:lnTo>
                                  <a:pt x="150536" y="889000"/>
                                </a:lnTo>
                                <a:close/>
                              </a:path>
                              <a:path w="264160" h="1460500">
                                <a:moveTo>
                                  <a:pt x="181964" y="901721"/>
                                </a:moveTo>
                                <a:lnTo>
                                  <a:pt x="173326" y="910166"/>
                                </a:lnTo>
                                <a:lnTo>
                                  <a:pt x="186989" y="922856"/>
                                </a:lnTo>
                                <a:lnTo>
                                  <a:pt x="186498" y="922856"/>
                                </a:lnTo>
                                <a:lnTo>
                                  <a:pt x="195578" y="914400"/>
                                </a:lnTo>
                                <a:lnTo>
                                  <a:pt x="181964" y="901721"/>
                                </a:lnTo>
                                <a:close/>
                              </a:path>
                              <a:path w="264160" h="1460500">
                                <a:moveTo>
                                  <a:pt x="4696" y="901721"/>
                                </a:moveTo>
                                <a:lnTo>
                                  <a:pt x="124" y="901721"/>
                                </a:lnTo>
                                <a:lnTo>
                                  <a:pt x="124" y="914400"/>
                                </a:lnTo>
                                <a:lnTo>
                                  <a:pt x="8927" y="906224"/>
                                </a:lnTo>
                                <a:lnTo>
                                  <a:pt x="9532" y="906224"/>
                                </a:lnTo>
                                <a:lnTo>
                                  <a:pt x="4696" y="901721"/>
                                </a:lnTo>
                                <a:close/>
                              </a:path>
                              <a:path w="264160" h="1460500">
                                <a:moveTo>
                                  <a:pt x="27088" y="906224"/>
                                </a:moveTo>
                                <a:lnTo>
                                  <a:pt x="9532" y="906224"/>
                                </a:lnTo>
                                <a:lnTo>
                                  <a:pt x="18310" y="914400"/>
                                </a:lnTo>
                                <a:lnTo>
                                  <a:pt x="27088" y="906224"/>
                                </a:lnTo>
                                <a:close/>
                              </a:path>
                              <a:path w="264160" h="1460500">
                                <a:moveTo>
                                  <a:pt x="38764" y="895350"/>
                                </a:moveTo>
                                <a:lnTo>
                                  <a:pt x="29712" y="903780"/>
                                </a:lnTo>
                                <a:lnTo>
                                  <a:pt x="41146" y="914400"/>
                                </a:lnTo>
                                <a:lnTo>
                                  <a:pt x="49948" y="906224"/>
                                </a:lnTo>
                                <a:lnTo>
                                  <a:pt x="50440" y="906224"/>
                                </a:lnTo>
                                <a:lnTo>
                                  <a:pt x="38764" y="895350"/>
                                </a:lnTo>
                                <a:close/>
                              </a:path>
                              <a:path w="264160" h="1460500">
                                <a:moveTo>
                                  <a:pt x="67996" y="906224"/>
                                </a:moveTo>
                                <a:lnTo>
                                  <a:pt x="50440" y="906224"/>
                                </a:lnTo>
                                <a:lnTo>
                                  <a:pt x="59218" y="914400"/>
                                </a:lnTo>
                                <a:lnTo>
                                  <a:pt x="67996" y="906224"/>
                                </a:lnTo>
                                <a:close/>
                              </a:path>
                              <a:path w="264160" h="1460500">
                                <a:moveTo>
                                  <a:pt x="79672" y="895350"/>
                                </a:moveTo>
                                <a:lnTo>
                                  <a:pt x="72831" y="901721"/>
                                </a:lnTo>
                                <a:lnTo>
                                  <a:pt x="70733" y="903780"/>
                                </a:lnTo>
                                <a:lnTo>
                                  <a:pt x="82167" y="914400"/>
                                </a:lnTo>
                                <a:lnTo>
                                  <a:pt x="90970" y="906224"/>
                                </a:lnTo>
                                <a:lnTo>
                                  <a:pt x="91348" y="906224"/>
                                </a:lnTo>
                                <a:lnTo>
                                  <a:pt x="79672" y="895350"/>
                                </a:lnTo>
                                <a:close/>
                              </a:path>
                              <a:path w="264160" h="1460500">
                                <a:moveTo>
                                  <a:pt x="108904" y="906224"/>
                                </a:moveTo>
                                <a:lnTo>
                                  <a:pt x="91348" y="906224"/>
                                </a:lnTo>
                                <a:lnTo>
                                  <a:pt x="100126" y="914400"/>
                                </a:lnTo>
                                <a:lnTo>
                                  <a:pt x="108904" y="906224"/>
                                </a:lnTo>
                                <a:close/>
                              </a:path>
                              <a:path w="264160" h="1460500">
                                <a:moveTo>
                                  <a:pt x="120580" y="895350"/>
                                </a:moveTo>
                                <a:lnTo>
                                  <a:pt x="111528" y="903780"/>
                                </a:lnTo>
                                <a:lnTo>
                                  <a:pt x="111755" y="903780"/>
                                </a:lnTo>
                                <a:lnTo>
                                  <a:pt x="123189" y="914400"/>
                                </a:lnTo>
                                <a:lnTo>
                                  <a:pt x="131991" y="906224"/>
                                </a:lnTo>
                                <a:lnTo>
                                  <a:pt x="132256" y="906224"/>
                                </a:lnTo>
                                <a:lnTo>
                                  <a:pt x="120580" y="895350"/>
                                </a:lnTo>
                                <a:close/>
                              </a:path>
                              <a:path w="264160" h="1460500">
                                <a:moveTo>
                                  <a:pt x="149812" y="906224"/>
                                </a:moveTo>
                                <a:lnTo>
                                  <a:pt x="132256" y="906224"/>
                                </a:lnTo>
                                <a:lnTo>
                                  <a:pt x="141034" y="914400"/>
                                </a:lnTo>
                                <a:lnTo>
                                  <a:pt x="149812" y="906224"/>
                                </a:lnTo>
                                <a:close/>
                              </a:path>
                              <a:path w="264160" h="1460500">
                                <a:moveTo>
                                  <a:pt x="193311" y="890628"/>
                                </a:moveTo>
                                <a:lnTo>
                                  <a:pt x="181964" y="901721"/>
                                </a:lnTo>
                                <a:lnTo>
                                  <a:pt x="195578" y="914400"/>
                                </a:lnTo>
                                <a:lnTo>
                                  <a:pt x="206980" y="903780"/>
                                </a:lnTo>
                                <a:lnTo>
                                  <a:pt x="207472" y="903780"/>
                                </a:lnTo>
                                <a:lnTo>
                                  <a:pt x="193311" y="890628"/>
                                </a:lnTo>
                                <a:close/>
                              </a:path>
                              <a:path w="264160" h="1460500">
                                <a:moveTo>
                                  <a:pt x="216032" y="895350"/>
                                </a:moveTo>
                                <a:lnTo>
                                  <a:pt x="206980" y="903780"/>
                                </a:lnTo>
                                <a:lnTo>
                                  <a:pt x="207472" y="903780"/>
                                </a:lnTo>
                                <a:lnTo>
                                  <a:pt x="218905" y="914400"/>
                                </a:lnTo>
                                <a:lnTo>
                                  <a:pt x="227708" y="906224"/>
                                </a:lnTo>
                                <a:lnTo>
                                  <a:pt x="216032" y="895350"/>
                                </a:lnTo>
                                <a:close/>
                              </a:path>
                              <a:path w="264160" h="1460500">
                                <a:moveTo>
                                  <a:pt x="239416" y="895350"/>
                                </a:moveTo>
                                <a:lnTo>
                                  <a:pt x="227708" y="906224"/>
                                </a:lnTo>
                                <a:lnTo>
                                  <a:pt x="236486" y="914400"/>
                                </a:lnTo>
                                <a:lnTo>
                                  <a:pt x="247888" y="903780"/>
                                </a:lnTo>
                                <a:lnTo>
                                  <a:pt x="248493" y="903780"/>
                                </a:lnTo>
                                <a:lnTo>
                                  <a:pt x="239416" y="895350"/>
                                </a:lnTo>
                                <a:close/>
                              </a:path>
                              <a:path w="264160" h="1460500">
                                <a:moveTo>
                                  <a:pt x="168306" y="889000"/>
                                </a:moveTo>
                                <a:lnTo>
                                  <a:pt x="159433" y="897263"/>
                                </a:lnTo>
                                <a:lnTo>
                                  <a:pt x="173326" y="910166"/>
                                </a:lnTo>
                                <a:lnTo>
                                  <a:pt x="181964" y="901721"/>
                                </a:lnTo>
                                <a:lnTo>
                                  <a:pt x="168306" y="889000"/>
                                </a:lnTo>
                                <a:close/>
                              </a:path>
                              <a:path w="264160" h="1460500">
                                <a:moveTo>
                                  <a:pt x="41146" y="876300"/>
                                </a:moveTo>
                                <a:lnTo>
                                  <a:pt x="20635" y="895350"/>
                                </a:lnTo>
                                <a:lnTo>
                                  <a:pt x="29712" y="903780"/>
                                </a:lnTo>
                                <a:lnTo>
                                  <a:pt x="38764" y="895350"/>
                                </a:lnTo>
                                <a:lnTo>
                                  <a:pt x="29825" y="887024"/>
                                </a:lnTo>
                                <a:lnTo>
                                  <a:pt x="47702" y="887024"/>
                                </a:lnTo>
                                <a:lnTo>
                                  <a:pt x="50138" y="884756"/>
                                </a:lnTo>
                                <a:lnTo>
                                  <a:pt x="49948" y="884475"/>
                                </a:lnTo>
                                <a:lnTo>
                                  <a:pt x="41146" y="876300"/>
                                </a:lnTo>
                                <a:close/>
                              </a:path>
                              <a:path w="264160" h="1460500">
                                <a:moveTo>
                                  <a:pt x="70733" y="887024"/>
                                </a:moveTo>
                                <a:lnTo>
                                  <a:pt x="70430" y="887200"/>
                                </a:lnTo>
                                <a:lnTo>
                                  <a:pt x="61656" y="895350"/>
                                </a:lnTo>
                                <a:lnTo>
                                  <a:pt x="70733" y="903780"/>
                                </a:lnTo>
                                <a:lnTo>
                                  <a:pt x="72831" y="901721"/>
                                </a:lnTo>
                                <a:lnTo>
                                  <a:pt x="79672" y="895350"/>
                                </a:lnTo>
                                <a:lnTo>
                                  <a:pt x="70733" y="887024"/>
                                </a:lnTo>
                                <a:close/>
                              </a:path>
                              <a:path w="264160" h="1460500">
                                <a:moveTo>
                                  <a:pt x="111641" y="887024"/>
                                </a:moveTo>
                                <a:lnTo>
                                  <a:pt x="102678" y="895350"/>
                                </a:lnTo>
                                <a:lnTo>
                                  <a:pt x="111755" y="903780"/>
                                </a:lnTo>
                                <a:lnTo>
                                  <a:pt x="111528" y="903780"/>
                                </a:lnTo>
                                <a:lnTo>
                                  <a:pt x="120580" y="895350"/>
                                </a:lnTo>
                                <a:lnTo>
                                  <a:pt x="111641" y="887024"/>
                                </a:lnTo>
                                <a:close/>
                              </a:path>
                              <a:path w="264160" h="1460500">
                                <a:moveTo>
                                  <a:pt x="201922" y="882208"/>
                                </a:moveTo>
                                <a:lnTo>
                                  <a:pt x="193311" y="890628"/>
                                </a:lnTo>
                                <a:lnTo>
                                  <a:pt x="207472" y="903780"/>
                                </a:lnTo>
                                <a:lnTo>
                                  <a:pt x="206980" y="903780"/>
                                </a:lnTo>
                                <a:lnTo>
                                  <a:pt x="216032" y="895350"/>
                                </a:lnTo>
                                <a:lnTo>
                                  <a:pt x="201922" y="882208"/>
                                </a:lnTo>
                                <a:close/>
                              </a:path>
                              <a:path w="264160" h="1460500">
                                <a:moveTo>
                                  <a:pt x="248190" y="887200"/>
                                </a:moveTo>
                                <a:lnTo>
                                  <a:pt x="239416" y="895350"/>
                                </a:lnTo>
                                <a:lnTo>
                                  <a:pt x="248493" y="903780"/>
                                </a:lnTo>
                                <a:lnTo>
                                  <a:pt x="247888" y="903780"/>
                                </a:lnTo>
                                <a:lnTo>
                                  <a:pt x="256940" y="895350"/>
                                </a:lnTo>
                                <a:lnTo>
                                  <a:pt x="248190" y="887200"/>
                                </a:lnTo>
                                <a:close/>
                              </a:path>
                              <a:path w="264160" h="1460500">
                                <a:moveTo>
                                  <a:pt x="159433" y="880736"/>
                                </a:moveTo>
                                <a:lnTo>
                                  <a:pt x="150536" y="889000"/>
                                </a:lnTo>
                                <a:lnTo>
                                  <a:pt x="159433" y="897263"/>
                                </a:lnTo>
                                <a:lnTo>
                                  <a:pt x="168306" y="889000"/>
                                </a:lnTo>
                                <a:lnTo>
                                  <a:pt x="159433" y="880736"/>
                                </a:lnTo>
                                <a:close/>
                              </a:path>
                              <a:path w="264160" h="1460500">
                                <a:moveTo>
                                  <a:pt x="18310" y="876300"/>
                                </a:moveTo>
                                <a:lnTo>
                                  <a:pt x="9229" y="884756"/>
                                </a:lnTo>
                                <a:lnTo>
                                  <a:pt x="20635" y="895350"/>
                                </a:lnTo>
                                <a:lnTo>
                                  <a:pt x="29598" y="887024"/>
                                </a:lnTo>
                                <a:lnTo>
                                  <a:pt x="29825" y="887024"/>
                                </a:lnTo>
                                <a:lnTo>
                                  <a:pt x="18310" y="876300"/>
                                </a:lnTo>
                                <a:close/>
                              </a:path>
                              <a:path w="264160" h="1460500">
                                <a:moveTo>
                                  <a:pt x="47702" y="887024"/>
                                </a:moveTo>
                                <a:lnTo>
                                  <a:pt x="29825" y="887024"/>
                                </a:lnTo>
                                <a:lnTo>
                                  <a:pt x="38764" y="895350"/>
                                </a:lnTo>
                                <a:lnTo>
                                  <a:pt x="47702" y="887024"/>
                                </a:lnTo>
                                <a:close/>
                              </a:path>
                              <a:path w="264160" h="1460500">
                                <a:moveTo>
                                  <a:pt x="59218" y="876300"/>
                                </a:moveTo>
                                <a:lnTo>
                                  <a:pt x="50440" y="884475"/>
                                </a:lnTo>
                                <a:lnTo>
                                  <a:pt x="50251" y="884756"/>
                                </a:lnTo>
                                <a:lnTo>
                                  <a:pt x="61656" y="895350"/>
                                </a:lnTo>
                                <a:lnTo>
                                  <a:pt x="70620" y="887024"/>
                                </a:lnTo>
                                <a:lnTo>
                                  <a:pt x="68298" y="884756"/>
                                </a:lnTo>
                                <a:lnTo>
                                  <a:pt x="59218" y="876300"/>
                                </a:lnTo>
                                <a:close/>
                              </a:path>
                              <a:path w="264160" h="1460500">
                                <a:moveTo>
                                  <a:pt x="82167" y="876300"/>
                                </a:moveTo>
                                <a:lnTo>
                                  <a:pt x="73062" y="884756"/>
                                </a:lnTo>
                                <a:lnTo>
                                  <a:pt x="70733" y="887024"/>
                                </a:lnTo>
                                <a:lnTo>
                                  <a:pt x="79672" y="895350"/>
                                </a:lnTo>
                                <a:lnTo>
                                  <a:pt x="91046" y="884756"/>
                                </a:lnTo>
                                <a:lnTo>
                                  <a:pt x="91272" y="884756"/>
                                </a:lnTo>
                                <a:lnTo>
                                  <a:pt x="82167" y="876300"/>
                                </a:lnTo>
                                <a:close/>
                              </a:path>
                              <a:path w="264160" h="1460500">
                                <a:moveTo>
                                  <a:pt x="100126" y="876300"/>
                                </a:moveTo>
                                <a:lnTo>
                                  <a:pt x="91046" y="884756"/>
                                </a:lnTo>
                                <a:lnTo>
                                  <a:pt x="91272" y="884756"/>
                                </a:lnTo>
                                <a:lnTo>
                                  <a:pt x="102678" y="895350"/>
                                </a:lnTo>
                                <a:lnTo>
                                  <a:pt x="111641" y="887024"/>
                                </a:lnTo>
                                <a:lnTo>
                                  <a:pt x="100126" y="876300"/>
                                </a:lnTo>
                                <a:close/>
                              </a:path>
                              <a:path w="264160" h="1460500">
                                <a:moveTo>
                                  <a:pt x="130025" y="869950"/>
                                </a:moveTo>
                                <a:lnTo>
                                  <a:pt x="111641" y="887024"/>
                                </a:lnTo>
                                <a:lnTo>
                                  <a:pt x="120580" y="895350"/>
                                </a:lnTo>
                                <a:lnTo>
                                  <a:pt x="138951" y="878239"/>
                                </a:lnTo>
                                <a:lnTo>
                                  <a:pt x="130025" y="869950"/>
                                </a:lnTo>
                                <a:close/>
                              </a:path>
                              <a:path w="264160" h="1460500">
                                <a:moveTo>
                                  <a:pt x="213295" y="871089"/>
                                </a:moveTo>
                                <a:lnTo>
                                  <a:pt x="201922" y="882208"/>
                                </a:lnTo>
                                <a:lnTo>
                                  <a:pt x="216032" y="895350"/>
                                </a:lnTo>
                                <a:lnTo>
                                  <a:pt x="227708" y="884475"/>
                                </a:lnTo>
                                <a:lnTo>
                                  <a:pt x="213295" y="871089"/>
                                </a:lnTo>
                                <a:close/>
                              </a:path>
                              <a:path w="264160" h="1460500">
                                <a:moveTo>
                                  <a:pt x="236486" y="876300"/>
                                </a:moveTo>
                                <a:lnTo>
                                  <a:pt x="227708" y="884475"/>
                                </a:lnTo>
                                <a:lnTo>
                                  <a:pt x="239416" y="895350"/>
                                </a:lnTo>
                                <a:lnTo>
                                  <a:pt x="248190" y="887200"/>
                                </a:lnTo>
                                <a:lnTo>
                                  <a:pt x="236486" y="876300"/>
                                </a:lnTo>
                                <a:close/>
                              </a:path>
                              <a:path w="264160" h="1460500">
                                <a:moveTo>
                                  <a:pt x="256940" y="857250"/>
                                </a:moveTo>
                                <a:lnTo>
                                  <a:pt x="248190" y="865399"/>
                                </a:lnTo>
                                <a:lnTo>
                                  <a:pt x="259927" y="876300"/>
                                </a:lnTo>
                                <a:lnTo>
                                  <a:pt x="248190" y="887200"/>
                                </a:lnTo>
                                <a:lnTo>
                                  <a:pt x="256940" y="895350"/>
                                </a:lnTo>
                                <a:lnTo>
                                  <a:pt x="263758" y="889000"/>
                                </a:lnTo>
                                <a:lnTo>
                                  <a:pt x="263758" y="863600"/>
                                </a:lnTo>
                                <a:lnTo>
                                  <a:pt x="256940" y="857250"/>
                                </a:lnTo>
                                <a:close/>
                              </a:path>
                              <a:path w="264160" h="1460500">
                                <a:moveTo>
                                  <a:pt x="188760" y="869950"/>
                                </a:moveTo>
                                <a:lnTo>
                                  <a:pt x="181942" y="876300"/>
                                </a:lnTo>
                                <a:lnTo>
                                  <a:pt x="179972" y="878239"/>
                                </a:lnTo>
                                <a:lnTo>
                                  <a:pt x="193311" y="890628"/>
                                </a:lnTo>
                                <a:lnTo>
                                  <a:pt x="201922" y="882208"/>
                                </a:lnTo>
                                <a:lnTo>
                                  <a:pt x="188760" y="869950"/>
                                </a:lnTo>
                                <a:close/>
                              </a:path>
                              <a:path w="264160" h="1460500">
                                <a:moveTo>
                                  <a:pt x="124" y="876300"/>
                                </a:moveTo>
                                <a:lnTo>
                                  <a:pt x="4674" y="889000"/>
                                </a:lnTo>
                                <a:lnTo>
                                  <a:pt x="9229" y="884756"/>
                                </a:lnTo>
                                <a:lnTo>
                                  <a:pt x="124" y="876300"/>
                                </a:lnTo>
                                <a:close/>
                              </a:path>
                              <a:path w="264160" h="1460500">
                                <a:moveTo>
                                  <a:pt x="147852" y="869950"/>
                                </a:moveTo>
                                <a:lnTo>
                                  <a:pt x="138951" y="878239"/>
                                </a:lnTo>
                                <a:lnTo>
                                  <a:pt x="150536" y="889000"/>
                                </a:lnTo>
                                <a:lnTo>
                                  <a:pt x="159433" y="880736"/>
                                </a:lnTo>
                                <a:lnTo>
                                  <a:pt x="147852" y="869950"/>
                                </a:lnTo>
                                <a:close/>
                              </a:path>
                              <a:path w="264160" h="1460500">
                                <a:moveTo>
                                  <a:pt x="171047" y="869950"/>
                                </a:moveTo>
                                <a:lnTo>
                                  <a:pt x="159433" y="880736"/>
                                </a:lnTo>
                                <a:lnTo>
                                  <a:pt x="168306" y="889000"/>
                                </a:lnTo>
                                <a:lnTo>
                                  <a:pt x="179859" y="878239"/>
                                </a:lnTo>
                                <a:lnTo>
                                  <a:pt x="177884" y="876300"/>
                                </a:lnTo>
                                <a:lnTo>
                                  <a:pt x="171047" y="869950"/>
                                </a:lnTo>
                                <a:close/>
                              </a:path>
                              <a:path w="264160" h="1460500">
                                <a:moveTo>
                                  <a:pt x="20635" y="857250"/>
                                </a:moveTo>
                                <a:lnTo>
                                  <a:pt x="124" y="876300"/>
                                </a:lnTo>
                                <a:lnTo>
                                  <a:pt x="9229" y="884756"/>
                                </a:lnTo>
                                <a:lnTo>
                                  <a:pt x="18310" y="876300"/>
                                </a:lnTo>
                                <a:lnTo>
                                  <a:pt x="9343" y="867948"/>
                                </a:lnTo>
                                <a:lnTo>
                                  <a:pt x="27277" y="867948"/>
                                </a:lnTo>
                                <a:lnTo>
                                  <a:pt x="29712" y="865680"/>
                                </a:lnTo>
                                <a:lnTo>
                                  <a:pt x="20635" y="857250"/>
                                </a:lnTo>
                                <a:close/>
                              </a:path>
                              <a:path w="264160" h="1460500">
                                <a:moveTo>
                                  <a:pt x="50251" y="867948"/>
                                </a:moveTo>
                                <a:lnTo>
                                  <a:pt x="47982" y="869950"/>
                                </a:lnTo>
                                <a:lnTo>
                                  <a:pt x="41146" y="876300"/>
                                </a:lnTo>
                                <a:lnTo>
                                  <a:pt x="50251" y="884756"/>
                                </a:lnTo>
                                <a:lnTo>
                                  <a:pt x="50440" y="884475"/>
                                </a:lnTo>
                                <a:lnTo>
                                  <a:pt x="59218" y="876300"/>
                                </a:lnTo>
                                <a:lnTo>
                                  <a:pt x="50251" y="867948"/>
                                </a:lnTo>
                                <a:close/>
                              </a:path>
                              <a:path w="264160" h="1460500">
                                <a:moveTo>
                                  <a:pt x="91159" y="867948"/>
                                </a:moveTo>
                                <a:lnTo>
                                  <a:pt x="82167" y="876300"/>
                                </a:lnTo>
                                <a:lnTo>
                                  <a:pt x="91272" y="884756"/>
                                </a:lnTo>
                                <a:lnTo>
                                  <a:pt x="91046" y="884756"/>
                                </a:lnTo>
                                <a:lnTo>
                                  <a:pt x="100126" y="876300"/>
                                </a:lnTo>
                                <a:lnTo>
                                  <a:pt x="91159" y="867948"/>
                                </a:lnTo>
                                <a:close/>
                              </a:path>
                              <a:path w="264160" h="1460500">
                                <a:moveTo>
                                  <a:pt x="221880" y="862696"/>
                                </a:moveTo>
                                <a:lnTo>
                                  <a:pt x="213295" y="871089"/>
                                </a:lnTo>
                                <a:lnTo>
                                  <a:pt x="227708" y="884475"/>
                                </a:lnTo>
                                <a:lnTo>
                                  <a:pt x="236486" y="876300"/>
                                </a:lnTo>
                                <a:lnTo>
                                  <a:pt x="221880" y="862696"/>
                                </a:lnTo>
                                <a:close/>
                              </a:path>
                              <a:path w="264160" h="1460500">
                                <a:moveTo>
                                  <a:pt x="139008" y="861712"/>
                                </a:moveTo>
                                <a:lnTo>
                                  <a:pt x="137835" y="862696"/>
                                </a:lnTo>
                                <a:lnTo>
                                  <a:pt x="130025" y="869950"/>
                                </a:lnTo>
                                <a:lnTo>
                                  <a:pt x="138951" y="878239"/>
                                </a:lnTo>
                                <a:lnTo>
                                  <a:pt x="147852" y="869950"/>
                                </a:lnTo>
                                <a:lnTo>
                                  <a:pt x="139008" y="861712"/>
                                </a:lnTo>
                                <a:close/>
                              </a:path>
                              <a:path w="264160" h="1460500">
                                <a:moveTo>
                                  <a:pt x="179916" y="861712"/>
                                </a:moveTo>
                                <a:lnTo>
                                  <a:pt x="171047" y="869950"/>
                                </a:lnTo>
                                <a:lnTo>
                                  <a:pt x="179972" y="878239"/>
                                </a:lnTo>
                                <a:lnTo>
                                  <a:pt x="181942" y="876300"/>
                                </a:lnTo>
                                <a:lnTo>
                                  <a:pt x="188760" y="869950"/>
                                </a:lnTo>
                                <a:lnTo>
                                  <a:pt x="179916" y="861712"/>
                                </a:lnTo>
                                <a:close/>
                              </a:path>
                              <a:path w="264160" h="1460500">
                                <a:moveTo>
                                  <a:pt x="4674" y="863600"/>
                                </a:moveTo>
                                <a:lnTo>
                                  <a:pt x="124" y="863600"/>
                                </a:lnTo>
                                <a:lnTo>
                                  <a:pt x="124" y="876300"/>
                                </a:lnTo>
                                <a:lnTo>
                                  <a:pt x="9116" y="867948"/>
                                </a:lnTo>
                                <a:lnTo>
                                  <a:pt x="9343" y="867948"/>
                                </a:lnTo>
                                <a:lnTo>
                                  <a:pt x="4674" y="863600"/>
                                </a:lnTo>
                                <a:close/>
                              </a:path>
                              <a:path w="264160" h="1460500">
                                <a:moveTo>
                                  <a:pt x="27277" y="867948"/>
                                </a:moveTo>
                                <a:lnTo>
                                  <a:pt x="9343" y="867948"/>
                                </a:lnTo>
                                <a:lnTo>
                                  <a:pt x="18310" y="876300"/>
                                </a:lnTo>
                                <a:lnTo>
                                  <a:pt x="27277" y="867948"/>
                                </a:lnTo>
                                <a:close/>
                              </a:path>
                              <a:path w="264160" h="1460500">
                                <a:moveTo>
                                  <a:pt x="38764" y="857250"/>
                                </a:moveTo>
                                <a:lnTo>
                                  <a:pt x="29712" y="865680"/>
                                </a:lnTo>
                                <a:lnTo>
                                  <a:pt x="41146" y="876300"/>
                                </a:lnTo>
                                <a:lnTo>
                                  <a:pt x="50137" y="867948"/>
                                </a:lnTo>
                                <a:lnTo>
                                  <a:pt x="47816" y="865680"/>
                                </a:lnTo>
                                <a:lnTo>
                                  <a:pt x="38764" y="857250"/>
                                </a:lnTo>
                                <a:close/>
                              </a:path>
                              <a:path w="264160" h="1460500">
                                <a:moveTo>
                                  <a:pt x="61656" y="857250"/>
                                </a:moveTo>
                                <a:lnTo>
                                  <a:pt x="52579" y="865680"/>
                                </a:lnTo>
                                <a:lnTo>
                                  <a:pt x="50251" y="867948"/>
                                </a:lnTo>
                                <a:lnTo>
                                  <a:pt x="59218" y="876300"/>
                                </a:lnTo>
                                <a:lnTo>
                                  <a:pt x="70620" y="865680"/>
                                </a:lnTo>
                                <a:lnTo>
                                  <a:pt x="70430" y="865399"/>
                                </a:lnTo>
                                <a:lnTo>
                                  <a:pt x="61656" y="857250"/>
                                </a:lnTo>
                                <a:close/>
                              </a:path>
                              <a:path w="264160" h="1460500">
                                <a:moveTo>
                                  <a:pt x="79672" y="857250"/>
                                </a:moveTo>
                                <a:lnTo>
                                  <a:pt x="70922" y="865399"/>
                                </a:lnTo>
                                <a:lnTo>
                                  <a:pt x="70733" y="865680"/>
                                </a:lnTo>
                                <a:lnTo>
                                  <a:pt x="82167" y="876300"/>
                                </a:lnTo>
                                <a:lnTo>
                                  <a:pt x="91159" y="867948"/>
                                </a:lnTo>
                                <a:lnTo>
                                  <a:pt x="79672" y="857250"/>
                                </a:lnTo>
                                <a:close/>
                              </a:path>
                              <a:path w="264160" h="1460500">
                                <a:moveTo>
                                  <a:pt x="109515" y="850900"/>
                                </a:moveTo>
                                <a:lnTo>
                                  <a:pt x="91159" y="867948"/>
                                </a:lnTo>
                                <a:lnTo>
                                  <a:pt x="100126" y="876300"/>
                                </a:lnTo>
                                <a:lnTo>
                                  <a:pt x="118469" y="859216"/>
                                </a:lnTo>
                                <a:lnTo>
                                  <a:pt x="109515" y="850900"/>
                                </a:lnTo>
                                <a:close/>
                              </a:path>
                              <a:path w="264160" h="1460500">
                                <a:moveTo>
                                  <a:pt x="233280" y="851551"/>
                                </a:moveTo>
                                <a:lnTo>
                                  <a:pt x="221880" y="862696"/>
                                </a:lnTo>
                                <a:lnTo>
                                  <a:pt x="236486" y="876300"/>
                                </a:lnTo>
                                <a:lnTo>
                                  <a:pt x="248190" y="865399"/>
                                </a:lnTo>
                                <a:lnTo>
                                  <a:pt x="233280" y="851551"/>
                                </a:lnTo>
                                <a:close/>
                              </a:path>
                              <a:path w="264160" h="1460500">
                                <a:moveTo>
                                  <a:pt x="209214" y="850900"/>
                                </a:moveTo>
                                <a:lnTo>
                                  <a:pt x="200285" y="859216"/>
                                </a:lnTo>
                                <a:lnTo>
                                  <a:pt x="200512" y="859216"/>
                                </a:lnTo>
                                <a:lnTo>
                                  <a:pt x="213295" y="871089"/>
                                </a:lnTo>
                                <a:lnTo>
                                  <a:pt x="221880" y="862696"/>
                                </a:lnTo>
                                <a:lnTo>
                                  <a:pt x="209214" y="850900"/>
                                </a:lnTo>
                                <a:close/>
                              </a:path>
                              <a:path w="264160" h="1460500">
                                <a:moveTo>
                                  <a:pt x="127398" y="850900"/>
                                </a:moveTo>
                                <a:lnTo>
                                  <a:pt x="118469" y="859216"/>
                                </a:lnTo>
                                <a:lnTo>
                                  <a:pt x="130025" y="869950"/>
                                </a:lnTo>
                                <a:lnTo>
                                  <a:pt x="138894" y="861712"/>
                                </a:lnTo>
                                <a:lnTo>
                                  <a:pt x="136327" y="859216"/>
                                </a:lnTo>
                                <a:lnTo>
                                  <a:pt x="127398" y="850900"/>
                                </a:lnTo>
                                <a:close/>
                              </a:path>
                              <a:path w="264160" h="1460500">
                                <a:moveTo>
                                  <a:pt x="150536" y="850900"/>
                                </a:moveTo>
                                <a:lnTo>
                                  <a:pt x="141582" y="859216"/>
                                </a:lnTo>
                                <a:lnTo>
                                  <a:pt x="139008" y="861712"/>
                                </a:lnTo>
                                <a:lnTo>
                                  <a:pt x="147852" y="869950"/>
                                </a:lnTo>
                                <a:lnTo>
                                  <a:pt x="159377" y="859216"/>
                                </a:lnTo>
                                <a:lnTo>
                                  <a:pt x="157373" y="857250"/>
                                </a:lnTo>
                                <a:lnTo>
                                  <a:pt x="150536" y="850900"/>
                                </a:lnTo>
                                <a:close/>
                              </a:path>
                              <a:path w="264160" h="1460500">
                                <a:moveTo>
                                  <a:pt x="168306" y="850900"/>
                                </a:moveTo>
                                <a:lnTo>
                                  <a:pt x="161488" y="857250"/>
                                </a:lnTo>
                                <a:lnTo>
                                  <a:pt x="159490" y="859216"/>
                                </a:lnTo>
                                <a:lnTo>
                                  <a:pt x="171047" y="869950"/>
                                </a:lnTo>
                                <a:lnTo>
                                  <a:pt x="179916" y="861712"/>
                                </a:lnTo>
                                <a:lnTo>
                                  <a:pt x="168306" y="850900"/>
                                </a:lnTo>
                                <a:close/>
                              </a:path>
                              <a:path w="264160" h="1460500">
                                <a:moveTo>
                                  <a:pt x="191558" y="850900"/>
                                </a:moveTo>
                                <a:lnTo>
                                  <a:pt x="179916" y="861712"/>
                                </a:lnTo>
                                <a:lnTo>
                                  <a:pt x="188760" y="869950"/>
                                </a:lnTo>
                                <a:lnTo>
                                  <a:pt x="200285" y="859216"/>
                                </a:lnTo>
                                <a:lnTo>
                                  <a:pt x="200512" y="859216"/>
                                </a:lnTo>
                                <a:lnTo>
                                  <a:pt x="191558" y="850900"/>
                                </a:lnTo>
                                <a:close/>
                              </a:path>
                              <a:path w="264160" h="1460500">
                                <a:moveTo>
                                  <a:pt x="29768" y="848872"/>
                                </a:moveTo>
                                <a:lnTo>
                                  <a:pt x="27472" y="850900"/>
                                </a:lnTo>
                                <a:lnTo>
                                  <a:pt x="20635" y="857250"/>
                                </a:lnTo>
                                <a:lnTo>
                                  <a:pt x="29712" y="865680"/>
                                </a:lnTo>
                                <a:lnTo>
                                  <a:pt x="38764" y="857250"/>
                                </a:lnTo>
                                <a:lnTo>
                                  <a:pt x="29768" y="848872"/>
                                </a:lnTo>
                                <a:close/>
                              </a:path>
                              <a:path w="264160" h="1460500">
                                <a:moveTo>
                                  <a:pt x="70676" y="848872"/>
                                </a:moveTo>
                                <a:lnTo>
                                  <a:pt x="61656" y="857250"/>
                                </a:lnTo>
                                <a:lnTo>
                                  <a:pt x="70733" y="865680"/>
                                </a:lnTo>
                                <a:lnTo>
                                  <a:pt x="70922" y="865399"/>
                                </a:lnTo>
                                <a:lnTo>
                                  <a:pt x="79672" y="857250"/>
                                </a:lnTo>
                                <a:lnTo>
                                  <a:pt x="70676" y="848872"/>
                                </a:lnTo>
                                <a:close/>
                              </a:path>
                              <a:path w="264160" h="1460500">
                                <a:moveTo>
                                  <a:pt x="241838" y="843184"/>
                                </a:moveTo>
                                <a:lnTo>
                                  <a:pt x="233280" y="851551"/>
                                </a:lnTo>
                                <a:lnTo>
                                  <a:pt x="248190" y="865399"/>
                                </a:lnTo>
                                <a:lnTo>
                                  <a:pt x="256940" y="857250"/>
                                </a:lnTo>
                                <a:lnTo>
                                  <a:pt x="241838" y="843184"/>
                                </a:lnTo>
                                <a:close/>
                              </a:path>
                              <a:path w="264160" h="1460500">
                                <a:moveTo>
                                  <a:pt x="130025" y="831850"/>
                                </a:moveTo>
                                <a:lnTo>
                                  <a:pt x="109515" y="850900"/>
                                </a:lnTo>
                                <a:lnTo>
                                  <a:pt x="118469" y="859216"/>
                                </a:lnTo>
                                <a:lnTo>
                                  <a:pt x="127398" y="850900"/>
                                </a:lnTo>
                                <a:lnTo>
                                  <a:pt x="118582" y="842689"/>
                                </a:lnTo>
                                <a:lnTo>
                                  <a:pt x="136214" y="842689"/>
                                </a:lnTo>
                                <a:lnTo>
                                  <a:pt x="138894" y="840192"/>
                                </a:lnTo>
                                <a:lnTo>
                                  <a:pt x="136862" y="838200"/>
                                </a:lnTo>
                                <a:lnTo>
                                  <a:pt x="130025" y="831850"/>
                                </a:lnTo>
                                <a:close/>
                              </a:path>
                              <a:path w="264160" h="1460500">
                                <a:moveTo>
                                  <a:pt x="159490" y="842689"/>
                                </a:moveTo>
                                <a:lnTo>
                                  <a:pt x="158843" y="843184"/>
                                </a:lnTo>
                                <a:lnTo>
                                  <a:pt x="150536" y="850900"/>
                                </a:lnTo>
                                <a:lnTo>
                                  <a:pt x="159490" y="859216"/>
                                </a:lnTo>
                                <a:lnTo>
                                  <a:pt x="161488" y="857250"/>
                                </a:lnTo>
                                <a:lnTo>
                                  <a:pt x="168306" y="850900"/>
                                </a:lnTo>
                                <a:lnTo>
                                  <a:pt x="159490" y="842689"/>
                                </a:lnTo>
                                <a:close/>
                              </a:path>
                              <a:path w="264160" h="1460500">
                                <a:moveTo>
                                  <a:pt x="200398" y="842689"/>
                                </a:moveTo>
                                <a:lnTo>
                                  <a:pt x="191558" y="850900"/>
                                </a:lnTo>
                                <a:lnTo>
                                  <a:pt x="200512" y="859216"/>
                                </a:lnTo>
                                <a:lnTo>
                                  <a:pt x="200285" y="859216"/>
                                </a:lnTo>
                                <a:lnTo>
                                  <a:pt x="209214" y="850900"/>
                                </a:lnTo>
                                <a:lnTo>
                                  <a:pt x="200398" y="842689"/>
                                </a:lnTo>
                                <a:close/>
                              </a:path>
                              <a:path w="264160" h="1460500">
                                <a:moveTo>
                                  <a:pt x="18310" y="838200"/>
                                </a:moveTo>
                                <a:lnTo>
                                  <a:pt x="9229" y="846656"/>
                                </a:lnTo>
                                <a:lnTo>
                                  <a:pt x="20635" y="857250"/>
                                </a:lnTo>
                                <a:lnTo>
                                  <a:pt x="29655" y="848872"/>
                                </a:lnTo>
                                <a:lnTo>
                                  <a:pt x="27390" y="846656"/>
                                </a:lnTo>
                                <a:lnTo>
                                  <a:pt x="18310" y="838200"/>
                                </a:lnTo>
                                <a:close/>
                              </a:path>
                              <a:path w="264160" h="1460500">
                                <a:moveTo>
                                  <a:pt x="41146" y="838200"/>
                                </a:moveTo>
                                <a:lnTo>
                                  <a:pt x="32040" y="846656"/>
                                </a:lnTo>
                                <a:lnTo>
                                  <a:pt x="29768" y="848872"/>
                                </a:lnTo>
                                <a:lnTo>
                                  <a:pt x="38764" y="857250"/>
                                </a:lnTo>
                                <a:lnTo>
                                  <a:pt x="50138" y="846656"/>
                                </a:lnTo>
                                <a:lnTo>
                                  <a:pt x="46513" y="843184"/>
                                </a:lnTo>
                                <a:lnTo>
                                  <a:pt x="41146" y="838200"/>
                                </a:lnTo>
                                <a:close/>
                              </a:path>
                              <a:path w="264160" h="1460500">
                                <a:moveTo>
                                  <a:pt x="59218" y="838200"/>
                                </a:moveTo>
                                <a:lnTo>
                                  <a:pt x="53866" y="843184"/>
                                </a:lnTo>
                                <a:lnTo>
                                  <a:pt x="50251" y="846656"/>
                                </a:lnTo>
                                <a:lnTo>
                                  <a:pt x="61656" y="857250"/>
                                </a:lnTo>
                                <a:lnTo>
                                  <a:pt x="70676" y="848872"/>
                                </a:lnTo>
                                <a:lnTo>
                                  <a:pt x="59218" y="838200"/>
                                </a:lnTo>
                                <a:close/>
                              </a:path>
                              <a:path w="264160" h="1460500">
                                <a:moveTo>
                                  <a:pt x="89004" y="831850"/>
                                </a:moveTo>
                                <a:lnTo>
                                  <a:pt x="70676" y="848872"/>
                                </a:lnTo>
                                <a:lnTo>
                                  <a:pt x="79672" y="857250"/>
                                </a:lnTo>
                                <a:lnTo>
                                  <a:pt x="97986" y="840192"/>
                                </a:lnTo>
                                <a:lnTo>
                                  <a:pt x="89004" y="831850"/>
                                </a:lnTo>
                                <a:close/>
                              </a:path>
                              <a:path w="264160" h="1460500">
                                <a:moveTo>
                                  <a:pt x="253265" y="832012"/>
                                </a:moveTo>
                                <a:lnTo>
                                  <a:pt x="241838" y="843184"/>
                                </a:lnTo>
                                <a:lnTo>
                                  <a:pt x="256940" y="857250"/>
                                </a:lnTo>
                                <a:lnTo>
                                  <a:pt x="263758" y="850900"/>
                                </a:lnTo>
                                <a:lnTo>
                                  <a:pt x="263758" y="838200"/>
                                </a:lnTo>
                                <a:lnTo>
                                  <a:pt x="259927" y="838200"/>
                                </a:lnTo>
                                <a:lnTo>
                                  <a:pt x="253265" y="832012"/>
                                </a:lnTo>
                                <a:close/>
                              </a:path>
                              <a:path w="264160" h="1460500">
                                <a:moveTo>
                                  <a:pt x="229668" y="831850"/>
                                </a:moveTo>
                                <a:lnTo>
                                  <a:pt x="220710" y="840192"/>
                                </a:lnTo>
                                <a:lnTo>
                                  <a:pt x="221051" y="840192"/>
                                </a:lnTo>
                                <a:lnTo>
                                  <a:pt x="233280" y="851551"/>
                                </a:lnTo>
                                <a:lnTo>
                                  <a:pt x="241838" y="843184"/>
                                </a:lnTo>
                                <a:lnTo>
                                  <a:pt x="229668" y="831850"/>
                                </a:lnTo>
                                <a:close/>
                              </a:path>
                              <a:path w="264160" h="1460500">
                                <a:moveTo>
                                  <a:pt x="124" y="838200"/>
                                </a:moveTo>
                                <a:lnTo>
                                  <a:pt x="4674" y="850900"/>
                                </a:lnTo>
                                <a:lnTo>
                                  <a:pt x="9229" y="846656"/>
                                </a:lnTo>
                                <a:lnTo>
                                  <a:pt x="124" y="838200"/>
                                </a:lnTo>
                                <a:close/>
                              </a:path>
                              <a:path w="264160" h="1460500">
                                <a:moveTo>
                                  <a:pt x="106944" y="831850"/>
                                </a:moveTo>
                                <a:lnTo>
                                  <a:pt x="97986" y="840192"/>
                                </a:lnTo>
                                <a:lnTo>
                                  <a:pt x="109515" y="850900"/>
                                </a:lnTo>
                                <a:lnTo>
                                  <a:pt x="118355" y="842689"/>
                                </a:lnTo>
                                <a:lnTo>
                                  <a:pt x="118582" y="842689"/>
                                </a:lnTo>
                                <a:lnTo>
                                  <a:pt x="106944" y="831850"/>
                                </a:lnTo>
                                <a:close/>
                              </a:path>
                              <a:path w="264160" h="1460500">
                                <a:moveTo>
                                  <a:pt x="136214" y="842689"/>
                                </a:moveTo>
                                <a:lnTo>
                                  <a:pt x="118582" y="842689"/>
                                </a:lnTo>
                                <a:lnTo>
                                  <a:pt x="127398" y="850900"/>
                                </a:lnTo>
                                <a:lnTo>
                                  <a:pt x="136214" y="842689"/>
                                </a:lnTo>
                                <a:close/>
                              </a:path>
                              <a:path w="264160" h="1460500">
                                <a:moveTo>
                                  <a:pt x="147852" y="831850"/>
                                </a:moveTo>
                                <a:lnTo>
                                  <a:pt x="141034" y="838200"/>
                                </a:lnTo>
                                <a:lnTo>
                                  <a:pt x="139008" y="840192"/>
                                </a:lnTo>
                                <a:lnTo>
                                  <a:pt x="150536" y="850900"/>
                                </a:lnTo>
                                <a:lnTo>
                                  <a:pt x="159376" y="842689"/>
                                </a:lnTo>
                                <a:lnTo>
                                  <a:pt x="156809" y="840192"/>
                                </a:lnTo>
                                <a:lnTo>
                                  <a:pt x="147852" y="831850"/>
                                </a:lnTo>
                                <a:close/>
                              </a:path>
                              <a:path w="264160" h="1460500">
                                <a:moveTo>
                                  <a:pt x="171047" y="831850"/>
                                </a:moveTo>
                                <a:lnTo>
                                  <a:pt x="162065" y="840192"/>
                                </a:lnTo>
                                <a:lnTo>
                                  <a:pt x="159490" y="842689"/>
                                </a:lnTo>
                                <a:lnTo>
                                  <a:pt x="168306" y="850900"/>
                                </a:lnTo>
                                <a:lnTo>
                                  <a:pt x="179802" y="840192"/>
                                </a:lnTo>
                                <a:lnTo>
                                  <a:pt x="180029" y="840192"/>
                                </a:lnTo>
                                <a:lnTo>
                                  <a:pt x="171047" y="831850"/>
                                </a:lnTo>
                                <a:close/>
                              </a:path>
                              <a:path w="264160" h="1460500">
                                <a:moveTo>
                                  <a:pt x="188760" y="831850"/>
                                </a:moveTo>
                                <a:lnTo>
                                  <a:pt x="179802" y="840192"/>
                                </a:lnTo>
                                <a:lnTo>
                                  <a:pt x="180029" y="840192"/>
                                </a:lnTo>
                                <a:lnTo>
                                  <a:pt x="191558" y="850900"/>
                                </a:lnTo>
                                <a:lnTo>
                                  <a:pt x="200398" y="842689"/>
                                </a:lnTo>
                                <a:lnTo>
                                  <a:pt x="188760" y="831850"/>
                                </a:lnTo>
                                <a:close/>
                              </a:path>
                              <a:path w="264160" h="1460500">
                                <a:moveTo>
                                  <a:pt x="212068" y="831850"/>
                                </a:moveTo>
                                <a:lnTo>
                                  <a:pt x="200398" y="842689"/>
                                </a:lnTo>
                                <a:lnTo>
                                  <a:pt x="209214" y="850900"/>
                                </a:lnTo>
                                <a:lnTo>
                                  <a:pt x="220710" y="840192"/>
                                </a:lnTo>
                                <a:lnTo>
                                  <a:pt x="221051" y="840192"/>
                                </a:lnTo>
                                <a:lnTo>
                                  <a:pt x="212068" y="831850"/>
                                </a:lnTo>
                                <a:close/>
                              </a:path>
                              <a:path w="264160" h="1460500">
                                <a:moveTo>
                                  <a:pt x="9286" y="829795"/>
                                </a:moveTo>
                                <a:lnTo>
                                  <a:pt x="6961" y="831850"/>
                                </a:lnTo>
                                <a:lnTo>
                                  <a:pt x="124" y="838200"/>
                                </a:lnTo>
                                <a:lnTo>
                                  <a:pt x="9229" y="846656"/>
                                </a:lnTo>
                                <a:lnTo>
                                  <a:pt x="18310" y="838200"/>
                                </a:lnTo>
                                <a:lnTo>
                                  <a:pt x="9286" y="829795"/>
                                </a:lnTo>
                                <a:close/>
                              </a:path>
                              <a:path w="264160" h="1460500">
                                <a:moveTo>
                                  <a:pt x="50194" y="829795"/>
                                </a:moveTo>
                                <a:lnTo>
                                  <a:pt x="41146" y="838200"/>
                                </a:lnTo>
                                <a:lnTo>
                                  <a:pt x="50251" y="846656"/>
                                </a:lnTo>
                                <a:lnTo>
                                  <a:pt x="53866" y="843184"/>
                                </a:lnTo>
                                <a:lnTo>
                                  <a:pt x="59218" y="838200"/>
                                </a:lnTo>
                                <a:lnTo>
                                  <a:pt x="50194" y="829795"/>
                                </a:lnTo>
                                <a:close/>
                              </a:path>
                              <a:path w="264160" h="1460500">
                                <a:moveTo>
                                  <a:pt x="109515" y="812800"/>
                                </a:moveTo>
                                <a:lnTo>
                                  <a:pt x="89004" y="831850"/>
                                </a:lnTo>
                                <a:lnTo>
                                  <a:pt x="97986" y="840192"/>
                                </a:lnTo>
                                <a:lnTo>
                                  <a:pt x="106944" y="831850"/>
                                </a:lnTo>
                                <a:lnTo>
                                  <a:pt x="98156" y="823665"/>
                                </a:lnTo>
                                <a:lnTo>
                                  <a:pt x="115731" y="823665"/>
                                </a:lnTo>
                                <a:lnTo>
                                  <a:pt x="118412" y="821169"/>
                                </a:lnTo>
                                <a:lnTo>
                                  <a:pt x="116352" y="819150"/>
                                </a:lnTo>
                                <a:lnTo>
                                  <a:pt x="109515" y="812800"/>
                                </a:lnTo>
                                <a:close/>
                              </a:path>
                              <a:path w="264160" h="1460500">
                                <a:moveTo>
                                  <a:pt x="150536" y="812800"/>
                                </a:moveTo>
                                <a:lnTo>
                                  <a:pt x="130025" y="831850"/>
                                </a:lnTo>
                                <a:lnTo>
                                  <a:pt x="139008" y="840192"/>
                                </a:lnTo>
                                <a:lnTo>
                                  <a:pt x="141034" y="838200"/>
                                </a:lnTo>
                                <a:lnTo>
                                  <a:pt x="147852" y="831850"/>
                                </a:lnTo>
                                <a:lnTo>
                                  <a:pt x="139064" y="823665"/>
                                </a:lnTo>
                                <a:lnTo>
                                  <a:pt x="156639" y="823665"/>
                                </a:lnTo>
                                <a:lnTo>
                                  <a:pt x="159320" y="821169"/>
                                </a:lnTo>
                                <a:lnTo>
                                  <a:pt x="159547" y="821169"/>
                                </a:lnTo>
                                <a:lnTo>
                                  <a:pt x="150536" y="812800"/>
                                </a:lnTo>
                                <a:close/>
                              </a:path>
                              <a:path w="264160" h="1460500">
                                <a:moveTo>
                                  <a:pt x="179972" y="823665"/>
                                </a:moveTo>
                                <a:lnTo>
                                  <a:pt x="177884" y="825500"/>
                                </a:lnTo>
                                <a:lnTo>
                                  <a:pt x="171047" y="831850"/>
                                </a:lnTo>
                                <a:lnTo>
                                  <a:pt x="180029" y="840192"/>
                                </a:lnTo>
                                <a:lnTo>
                                  <a:pt x="179802" y="840192"/>
                                </a:lnTo>
                                <a:lnTo>
                                  <a:pt x="188760" y="831850"/>
                                </a:lnTo>
                                <a:lnTo>
                                  <a:pt x="179972" y="823665"/>
                                </a:lnTo>
                                <a:close/>
                              </a:path>
                              <a:path w="264160" h="1460500">
                                <a:moveTo>
                                  <a:pt x="220880" y="823665"/>
                                </a:moveTo>
                                <a:lnTo>
                                  <a:pt x="212068" y="831850"/>
                                </a:lnTo>
                                <a:lnTo>
                                  <a:pt x="221051" y="840192"/>
                                </a:lnTo>
                                <a:lnTo>
                                  <a:pt x="220710" y="840192"/>
                                </a:lnTo>
                                <a:lnTo>
                                  <a:pt x="229668" y="831850"/>
                                </a:lnTo>
                                <a:lnTo>
                                  <a:pt x="220880" y="823665"/>
                                </a:lnTo>
                                <a:close/>
                              </a:path>
                              <a:path w="264160" h="1460500">
                                <a:moveTo>
                                  <a:pt x="4674" y="825500"/>
                                </a:moveTo>
                                <a:lnTo>
                                  <a:pt x="124" y="825500"/>
                                </a:lnTo>
                                <a:lnTo>
                                  <a:pt x="124" y="838200"/>
                                </a:lnTo>
                                <a:lnTo>
                                  <a:pt x="9173" y="829795"/>
                                </a:lnTo>
                                <a:lnTo>
                                  <a:pt x="6908" y="827580"/>
                                </a:lnTo>
                                <a:lnTo>
                                  <a:pt x="4674" y="825500"/>
                                </a:lnTo>
                                <a:close/>
                              </a:path>
                              <a:path w="264160" h="1460500">
                                <a:moveTo>
                                  <a:pt x="20635" y="819150"/>
                                </a:moveTo>
                                <a:lnTo>
                                  <a:pt x="11558" y="827580"/>
                                </a:lnTo>
                                <a:lnTo>
                                  <a:pt x="9286" y="829795"/>
                                </a:lnTo>
                                <a:lnTo>
                                  <a:pt x="18310" y="838200"/>
                                </a:lnTo>
                                <a:lnTo>
                                  <a:pt x="29712" y="827580"/>
                                </a:lnTo>
                                <a:lnTo>
                                  <a:pt x="20635" y="819150"/>
                                </a:lnTo>
                                <a:close/>
                              </a:path>
                              <a:path w="264160" h="1460500">
                                <a:moveTo>
                                  <a:pt x="38764" y="819150"/>
                                </a:moveTo>
                                <a:lnTo>
                                  <a:pt x="29712" y="827580"/>
                                </a:lnTo>
                                <a:lnTo>
                                  <a:pt x="41146" y="838200"/>
                                </a:lnTo>
                                <a:lnTo>
                                  <a:pt x="50194" y="829795"/>
                                </a:lnTo>
                                <a:lnTo>
                                  <a:pt x="38764" y="819150"/>
                                </a:lnTo>
                                <a:close/>
                              </a:path>
                              <a:path w="264160" h="1460500">
                                <a:moveTo>
                                  <a:pt x="68493" y="812800"/>
                                </a:moveTo>
                                <a:lnTo>
                                  <a:pt x="50194" y="829795"/>
                                </a:lnTo>
                                <a:lnTo>
                                  <a:pt x="59218" y="838200"/>
                                </a:lnTo>
                                <a:lnTo>
                                  <a:pt x="77504" y="821169"/>
                                </a:lnTo>
                                <a:lnTo>
                                  <a:pt x="68493" y="812800"/>
                                </a:lnTo>
                                <a:close/>
                              </a:path>
                              <a:path w="264160" h="1460500">
                                <a:moveTo>
                                  <a:pt x="259927" y="825500"/>
                                </a:moveTo>
                                <a:lnTo>
                                  <a:pt x="253265" y="832012"/>
                                </a:lnTo>
                                <a:lnTo>
                                  <a:pt x="259927" y="838200"/>
                                </a:lnTo>
                                <a:lnTo>
                                  <a:pt x="263758" y="838200"/>
                                </a:lnTo>
                                <a:lnTo>
                                  <a:pt x="259927" y="825500"/>
                                </a:lnTo>
                                <a:close/>
                              </a:path>
                              <a:path w="264160" h="1460500">
                                <a:moveTo>
                                  <a:pt x="263758" y="825500"/>
                                </a:moveTo>
                                <a:lnTo>
                                  <a:pt x="259927" y="825500"/>
                                </a:lnTo>
                                <a:lnTo>
                                  <a:pt x="263758" y="838200"/>
                                </a:lnTo>
                                <a:lnTo>
                                  <a:pt x="263758" y="825500"/>
                                </a:lnTo>
                                <a:close/>
                              </a:path>
                              <a:path w="264160" h="1460500">
                                <a:moveTo>
                                  <a:pt x="250122" y="812800"/>
                                </a:moveTo>
                                <a:lnTo>
                                  <a:pt x="241136" y="821169"/>
                                </a:lnTo>
                                <a:lnTo>
                                  <a:pt x="241590" y="821169"/>
                                </a:lnTo>
                                <a:lnTo>
                                  <a:pt x="253265" y="832012"/>
                                </a:lnTo>
                                <a:lnTo>
                                  <a:pt x="259927" y="825500"/>
                                </a:lnTo>
                                <a:lnTo>
                                  <a:pt x="263758" y="825500"/>
                                </a:lnTo>
                                <a:lnTo>
                                  <a:pt x="250122" y="812800"/>
                                </a:lnTo>
                                <a:close/>
                              </a:path>
                              <a:path w="264160" h="1460500">
                                <a:moveTo>
                                  <a:pt x="86490" y="812800"/>
                                </a:moveTo>
                                <a:lnTo>
                                  <a:pt x="77504" y="821169"/>
                                </a:lnTo>
                                <a:lnTo>
                                  <a:pt x="89004" y="831850"/>
                                </a:lnTo>
                                <a:lnTo>
                                  <a:pt x="97816" y="823665"/>
                                </a:lnTo>
                                <a:lnTo>
                                  <a:pt x="98156" y="823665"/>
                                </a:lnTo>
                                <a:lnTo>
                                  <a:pt x="86490" y="812800"/>
                                </a:lnTo>
                                <a:close/>
                              </a:path>
                              <a:path w="264160" h="1460500">
                                <a:moveTo>
                                  <a:pt x="115731" y="823665"/>
                                </a:moveTo>
                                <a:lnTo>
                                  <a:pt x="98156" y="823665"/>
                                </a:lnTo>
                                <a:lnTo>
                                  <a:pt x="106944" y="831850"/>
                                </a:lnTo>
                                <a:lnTo>
                                  <a:pt x="115731" y="823665"/>
                                </a:lnTo>
                                <a:close/>
                              </a:path>
                              <a:path w="264160" h="1460500">
                                <a:moveTo>
                                  <a:pt x="127398" y="812800"/>
                                </a:moveTo>
                                <a:lnTo>
                                  <a:pt x="120580" y="819150"/>
                                </a:lnTo>
                                <a:lnTo>
                                  <a:pt x="118525" y="821169"/>
                                </a:lnTo>
                                <a:lnTo>
                                  <a:pt x="130025" y="831850"/>
                                </a:lnTo>
                                <a:lnTo>
                                  <a:pt x="138837" y="823665"/>
                                </a:lnTo>
                                <a:lnTo>
                                  <a:pt x="139064" y="823665"/>
                                </a:lnTo>
                                <a:lnTo>
                                  <a:pt x="127398" y="812800"/>
                                </a:lnTo>
                                <a:close/>
                              </a:path>
                              <a:path w="264160" h="1460500">
                                <a:moveTo>
                                  <a:pt x="156639" y="823665"/>
                                </a:moveTo>
                                <a:lnTo>
                                  <a:pt x="139064" y="823665"/>
                                </a:lnTo>
                                <a:lnTo>
                                  <a:pt x="147852" y="831850"/>
                                </a:lnTo>
                                <a:lnTo>
                                  <a:pt x="156639" y="823665"/>
                                </a:lnTo>
                                <a:close/>
                              </a:path>
                              <a:path w="264160" h="1460500">
                                <a:moveTo>
                                  <a:pt x="168306" y="812800"/>
                                </a:moveTo>
                                <a:lnTo>
                                  <a:pt x="159320" y="821169"/>
                                </a:lnTo>
                                <a:lnTo>
                                  <a:pt x="159547" y="821169"/>
                                </a:lnTo>
                                <a:lnTo>
                                  <a:pt x="171047" y="831850"/>
                                </a:lnTo>
                                <a:lnTo>
                                  <a:pt x="179859" y="823665"/>
                                </a:lnTo>
                                <a:lnTo>
                                  <a:pt x="177292" y="821169"/>
                                </a:lnTo>
                                <a:lnTo>
                                  <a:pt x="168306" y="812800"/>
                                </a:lnTo>
                                <a:close/>
                              </a:path>
                              <a:path w="264160" h="1460500">
                                <a:moveTo>
                                  <a:pt x="191558" y="812800"/>
                                </a:moveTo>
                                <a:lnTo>
                                  <a:pt x="182547" y="821169"/>
                                </a:lnTo>
                                <a:lnTo>
                                  <a:pt x="179972" y="823665"/>
                                </a:lnTo>
                                <a:lnTo>
                                  <a:pt x="188760" y="831850"/>
                                </a:lnTo>
                                <a:lnTo>
                                  <a:pt x="200228" y="821169"/>
                                </a:lnTo>
                                <a:lnTo>
                                  <a:pt x="200568" y="821169"/>
                                </a:lnTo>
                                <a:lnTo>
                                  <a:pt x="191558" y="812800"/>
                                </a:lnTo>
                                <a:close/>
                              </a:path>
                              <a:path w="264160" h="1460500">
                                <a:moveTo>
                                  <a:pt x="209214" y="812800"/>
                                </a:moveTo>
                                <a:lnTo>
                                  <a:pt x="200228" y="821169"/>
                                </a:lnTo>
                                <a:lnTo>
                                  <a:pt x="200568" y="821169"/>
                                </a:lnTo>
                                <a:lnTo>
                                  <a:pt x="212068" y="831850"/>
                                </a:lnTo>
                                <a:lnTo>
                                  <a:pt x="220880" y="823665"/>
                                </a:lnTo>
                                <a:lnTo>
                                  <a:pt x="209214" y="812800"/>
                                </a:lnTo>
                                <a:close/>
                              </a:path>
                              <a:path w="264160" h="1460500">
                                <a:moveTo>
                                  <a:pt x="232579" y="812800"/>
                                </a:moveTo>
                                <a:lnTo>
                                  <a:pt x="220880" y="823665"/>
                                </a:lnTo>
                                <a:lnTo>
                                  <a:pt x="229668" y="831850"/>
                                </a:lnTo>
                                <a:lnTo>
                                  <a:pt x="241136" y="821169"/>
                                </a:lnTo>
                                <a:lnTo>
                                  <a:pt x="241590" y="821169"/>
                                </a:lnTo>
                                <a:lnTo>
                                  <a:pt x="232579" y="812800"/>
                                </a:lnTo>
                                <a:close/>
                              </a:path>
                              <a:path w="264160" h="1460500">
                                <a:moveTo>
                                  <a:pt x="29712" y="810719"/>
                                </a:moveTo>
                                <a:lnTo>
                                  <a:pt x="20635" y="819150"/>
                                </a:lnTo>
                                <a:lnTo>
                                  <a:pt x="29712" y="827580"/>
                                </a:lnTo>
                                <a:lnTo>
                                  <a:pt x="38764" y="819150"/>
                                </a:lnTo>
                                <a:lnTo>
                                  <a:pt x="29712" y="810719"/>
                                </a:lnTo>
                                <a:close/>
                              </a:path>
                              <a:path w="264160" h="1460500">
                                <a:moveTo>
                                  <a:pt x="89004" y="793750"/>
                                </a:moveTo>
                                <a:lnTo>
                                  <a:pt x="68493" y="812800"/>
                                </a:lnTo>
                                <a:lnTo>
                                  <a:pt x="77504" y="821169"/>
                                </a:lnTo>
                                <a:lnTo>
                                  <a:pt x="86490" y="812800"/>
                                </a:lnTo>
                                <a:lnTo>
                                  <a:pt x="77730" y="804642"/>
                                </a:lnTo>
                                <a:lnTo>
                                  <a:pt x="95249" y="804642"/>
                                </a:lnTo>
                                <a:lnTo>
                                  <a:pt x="97930" y="802145"/>
                                </a:lnTo>
                                <a:lnTo>
                                  <a:pt x="95841" y="800100"/>
                                </a:lnTo>
                                <a:lnTo>
                                  <a:pt x="89004" y="793750"/>
                                </a:lnTo>
                                <a:close/>
                              </a:path>
                              <a:path w="264160" h="1460500">
                                <a:moveTo>
                                  <a:pt x="130025" y="793750"/>
                                </a:moveTo>
                                <a:lnTo>
                                  <a:pt x="109515" y="812800"/>
                                </a:lnTo>
                                <a:lnTo>
                                  <a:pt x="118525" y="821169"/>
                                </a:lnTo>
                                <a:lnTo>
                                  <a:pt x="120580" y="819150"/>
                                </a:lnTo>
                                <a:lnTo>
                                  <a:pt x="127398" y="812800"/>
                                </a:lnTo>
                                <a:lnTo>
                                  <a:pt x="118639" y="804642"/>
                                </a:lnTo>
                                <a:lnTo>
                                  <a:pt x="136157" y="804642"/>
                                </a:lnTo>
                                <a:lnTo>
                                  <a:pt x="138838" y="802145"/>
                                </a:lnTo>
                                <a:lnTo>
                                  <a:pt x="139065" y="802145"/>
                                </a:lnTo>
                                <a:lnTo>
                                  <a:pt x="130025" y="793750"/>
                                </a:lnTo>
                                <a:close/>
                              </a:path>
                              <a:path w="264160" h="1460500">
                                <a:moveTo>
                                  <a:pt x="171047" y="793750"/>
                                </a:moveTo>
                                <a:lnTo>
                                  <a:pt x="150536" y="812800"/>
                                </a:lnTo>
                                <a:lnTo>
                                  <a:pt x="159547" y="821169"/>
                                </a:lnTo>
                                <a:lnTo>
                                  <a:pt x="159320" y="821169"/>
                                </a:lnTo>
                                <a:lnTo>
                                  <a:pt x="168306" y="812800"/>
                                </a:lnTo>
                                <a:lnTo>
                                  <a:pt x="159547" y="804642"/>
                                </a:lnTo>
                                <a:lnTo>
                                  <a:pt x="177065" y="804642"/>
                                </a:lnTo>
                                <a:lnTo>
                                  <a:pt x="179746" y="802145"/>
                                </a:lnTo>
                                <a:lnTo>
                                  <a:pt x="180086" y="802145"/>
                                </a:lnTo>
                                <a:lnTo>
                                  <a:pt x="171047" y="793750"/>
                                </a:lnTo>
                                <a:close/>
                              </a:path>
                              <a:path w="264160" h="1460500">
                                <a:moveTo>
                                  <a:pt x="200455" y="804642"/>
                                </a:moveTo>
                                <a:lnTo>
                                  <a:pt x="193798" y="810719"/>
                                </a:lnTo>
                                <a:lnTo>
                                  <a:pt x="191558" y="812800"/>
                                </a:lnTo>
                                <a:lnTo>
                                  <a:pt x="200568" y="821169"/>
                                </a:lnTo>
                                <a:lnTo>
                                  <a:pt x="200228" y="821169"/>
                                </a:lnTo>
                                <a:lnTo>
                                  <a:pt x="209214" y="812800"/>
                                </a:lnTo>
                                <a:lnTo>
                                  <a:pt x="200455" y="804642"/>
                                </a:lnTo>
                                <a:close/>
                              </a:path>
                              <a:path w="264160" h="1460500">
                                <a:moveTo>
                                  <a:pt x="241363" y="804642"/>
                                </a:moveTo>
                                <a:lnTo>
                                  <a:pt x="232579" y="812800"/>
                                </a:lnTo>
                                <a:lnTo>
                                  <a:pt x="241590" y="821169"/>
                                </a:lnTo>
                                <a:lnTo>
                                  <a:pt x="241136" y="821169"/>
                                </a:lnTo>
                                <a:lnTo>
                                  <a:pt x="250122" y="812800"/>
                                </a:lnTo>
                                <a:lnTo>
                                  <a:pt x="241363" y="804642"/>
                                </a:lnTo>
                                <a:close/>
                              </a:path>
                              <a:path w="264160" h="1460500">
                                <a:moveTo>
                                  <a:pt x="20635" y="768350"/>
                                </a:moveTo>
                                <a:lnTo>
                                  <a:pt x="124" y="787400"/>
                                </a:lnTo>
                                <a:lnTo>
                                  <a:pt x="124" y="800100"/>
                                </a:lnTo>
                                <a:lnTo>
                                  <a:pt x="20635" y="819150"/>
                                </a:lnTo>
                                <a:lnTo>
                                  <a:pt x="29712" y="810719"/>
                                </a:lnTo>
                                <a:lnTo>
                                  <a:pt x="18310" y="800100"/>
                                </a:lnTo>
                                <a:lnTo>
                                  <a:pt x="4674" y="800100"/>
                                </a:lnTo>
                                <a:lnTo>
                                  <a:pt x="11492" y="793750"/>
                                </a:lnTo>
                                <a:lnTo>
                                  <a:pt x="4674" y="787400"/>
                                </a:lnTo>
                                <a:lnTo>
                                  <a:pt x="18310" y="787400"/>
                                </a:lnTo>
                                <a:lnTo>
                                  <a:pt x="29712" y="776780"/>
                                </a:lnTo>
                                <a:lnTo>
                                  <a:pt x="20635" y="768350"/>
                                </a:lnTo>
                                <a:close/>
                              </a:path>
                              <a:path w="264160" h="1460500">
                                <a:moveTo>
                                  <a:pt x="47982" y="793750"/>
                                </a:moveTo>
                                <a:lnTo>
                                  <a:pt x="29712" y="810719"/>
                                </a:lnTo>
                                <a:lnTo>
                                  <a:pt x="38764" y="819150"/>
                                </a:lnTo>
                                <a:lnTo>
                                  <a:pt x="57022" y="802145"/>
                                </a:lnTo>
                                <a:lnTo>
                                  <a:pt x="47982" y="793750"/>
                                </a:lnTo>
                                <a:close/>
                              </a:path>
                              <a:path w="264160" h="1460500">
                                <a:moveTo>
                                  <a:pt x="66036" y="793750"/>
                                </a:moveTo>
                                <a:lnTo>
                                  <a:pt x="57022" y="802145"/>
                                </a:lnTo>
                                <a:lnTo>
                                  <a:pt x="68493" y="812800"/>
                                </a:lnTo>
                                <a:lnTo>
                                  <a:pt x="77277" y="804642"/>
                                </a:lnTo>
                                <a:lnTo>
                                  <a:pt x="77730" y="804642"/>
                                </a:lnTo>
                                <a:lnTo>
                                  <a:pt x="66036" y="793750"/>
                                </a:lnTo>
                                <a:close/>
                              </a:path>
                              <a:path w="264160" h="1460500">
                                <a:moveTo>
                                  <a:pt x="95249" y="804642"/>
                                </a:moveTo>
                                <a:lnTo>
                                  <a:pt x="77730" y="804642"/>
                                </a:lnTo>
                                <a:lnTo>
                                  <a:pt x="86490" y="812800"/>
                                </a:lnTo>
                                <a:lnTo>
                                  <a:pt x="95249" y="804642"/>
                                </a:lnTo>
                                <a:close/>
                              </a:path>
                              <a:path w="264160" h="1460500">
                                <a:moveTo>
                                  <a:pt x="106944" y="793750"/>
                                </a:moveTo>
                                <a:lnTo>
                                  <a:pt x="100126" y="800100"/>
                                </a:lnTo>
                                <a:lnTo>
                                  <a:pt x="98043" y="802145"/>
                                </a:lnTo>
                                <a:lnTo>
                                  <a:pt x="109515" y="812800"/>
                                </a:lnTo>
                                <a:lnTo>
                                  <a:pt x="118298" y="804642"/>
                                </a:lnTo>
                                <a:lnTo>
                                  <a:pt x="118639" y="804642"/>
                                </a:lnTo>
                                <a:lnTo>
                                  <a:pt x="106944" y="793750"/>
                                </a:lnTo>
                                <a:close/>
                              </a:path>
                              <a:path w="264160" h="1460500">
                                <a:moveTo>
                                  <a:pt x="136157" y="804642"/>
                                </a:moveTo>
                                <a:lnTo>
                                  <a:pt x="118639" y="804642"/>
                                </a:lnTo>
                                <a:lnTo>
                                  <a:pt x="127398" y="812800"/>
                                </a:lnTo>
                                <a:lnTo>
                                  <a:pt x="136157" y="804642"/>
                                </a:lnTo>
                                <a:close/>
                              </a:path>
                              <a:path w="264160" h="1460500">
                                <a:moveTo>
                                  <a:pt x="147852" y="793750"/>
                                </a:moveTo>
                                <a:lnTo>
                                  <a:pt x="138838" y="802145"/>
                                </a:lnTo>
                                <a:lnTo>
                                  <a:pt x="139065" y="802145"/>
                                </a:lnTo>
                                <a:lnTo>
                                  <a:pt x="150536" y="812800"/>
                                </a:lnTo>
                                <a:lnTo>
                                  <a:pt x="159320" y="804642"/>
                                </a:lnTo>
                                <a:lnTo>
                                  <a:pt x="159547" y="804642"/>
                                </a:lnTo>
                                <a:lnTo>
                                  <a:pt x="147852" y="793750"/>
                                </a:lnTo>
                                <a:close/>
                              </a:path>
                              <a:path w="264160" h="1460500">
                                <a:moveTo>
                                  <a:pt x="177065" y="804642"/>
                                </a:moveTo>
                                <a:lnTo>
                                  <a:pt x="159547" y="804642"/>
                                </a:lnTo>
                                <a:lnTo>
                                  <a:pt x="168306" y="812800"/>
                                </a:lnTo>
                                <a:lnTo>
                                  <a:pt x="177065" y="804642"/>
                                </a:lnTo>
                                <a:close/>
                              </a:path>
                              <a:path w="264160" h="1460500">
                                <a:moveTo>
                                  <a:pt x="188760" y="793750"/>
                                </a:moveTo>
                                <a:lnTo>
                                  <a:pt x="179746" y="802145"/>
                                </a:lnTo>
                                <a:lnTo>
                                  <a:pt x="180086" y="802145"/>
                                </a:lnTo>
                                <a:lnTo>
                                  <a:pt x="191558" y="812800"/>
                                </a:lnTo>
                                <a:lnTo>
                                  <a:pt x="200341" y="804642"/>
                                </a:lnTo>
                                <a:lnTo>
                                  <a:pt x="197774" y="802145"/>
                                </a:lnTo>
                                <a:lnTo>
                                  <a:pt x="188760" y="793750"/>
                                </a:lnTo>
                                <a:close/>
                              </a:path>
                              <a:path w="264160" h="1460500">
                                <a:moveTo>
                                  <a:pt x="212068" y="793750"/>
                                </a:moveTo>
                                <a:lnTo>
                                  <a:pt x="203029" y="802145"/>
                                </a:lnTo>
                                <a:lnTo>
                                  <a:pt x="200455" y="804642"/>
                                </a:lnTo>
                                <a:lnTo>
                                  <a:pt x="209214" y="812800"/>
                                </a:lnTo>
                                <a:lnTo>
                                  <a:pt x="220654" y="802145"/>
                                </a:lnTo>
                                <a:lnTo>
                                  <a:pt x="221107" y="802145"/>
                                </a:lnTo>
                                <a:lnTo>
                                  <a:pt x="212068" y="793750"/>
                                </a:lnTo>
                                <a:close/>
                              </a:path>
                              <a:path w="264160" h="1460500">
                                <a:moveTo>
                                  <a:pt x="229668" y="793750"/>
                                </a:moveTo>
                                <a:lnTo>
                                  <a:pt x="220654" y="802145"/>
                                </a:lnTo>
                                <a:lnTo>
                                  <a:pt x="221107" y="802145"/>
                                </a:lnTo>
                                <a:lnTo>
                                  <a:pt x="232579" y="812800"/>
                                </a:lnTo>
                                <a:lnTo>
                                  <a:pt x="241363" y="804642"/>
                                </a:lnTo>
                                <a:lnTo>
                                  <a:pt x="229668" y="793750"/>
                                </a:lnTo>
                                <a:close/>
                              </a:path>
                              <a:path w="264160" h="1460500">
                                <a:moveTo>
                                  <a:pt x="253090" y="793750"/>
                                </a:moveTo>
                                <a:lnTo>
                                  <a:pt x="241363" y="804642"/>
                                </a:lnTo>
                                <a:lnTo>
                                  <a:pt x="250122" y="812800"/>
                                </a:lnTo>
                                <a:lnTo>
                                  <a:pt x="263758" y="800100"/>
                                </a:lnTo>
                                <a:lnTo>
                                  <a:pt x="259927" y="800100"/>
                                </a:lnTo>
                                <a:lnTo>
                                  <a:pt x="253090" y="793750"/>
                                </a:lnTo>
                                <a:close/>
                              </a:path>
                              <a:path w="264160" h="1460500">
                                <a:moveTo>
                                  <a:pt x="68493" y="774700"/>
                                </a:moveTo>
                                <a:lnTo>
                                  <a:pt x="47982" y="793750"/>
                                </a:lnTo>
                                <a:lnTo>
                                  <a:pt x="57022" y="802145"/>
                                </a:lnTo>
                                <a:lnTo>
                                  <a:pt x="66036" y="793750"/>
                                </a:lnTo>
                                <a:lnTo>
                                  <a:pt x="57248" y="785565"/>
                                </a:lnTo>
                                <a:lnTo>
                                  <a:pt x="74823" y="785565"/>
                                </a:lnTo>
                                <a:lnTo>
                                  <a:pt x="77504" y="783069"/>
                                </a:lnTo>
                                <a:lnTo>
                                  <a:pt x="68493" y="774700"/>
                                </a:lnTo>
                                <a:close/>
                              </a:path>
                              <a:path w="264160" h="1460500">
                                <a:moveTo>
                                  <a:pt x="109515" y="774700"/>
                                </a:moveTo>
                                <a:lnTo>
                                  <a:pt x="89004" y="793750"/>
                                </a:lnTo>
                                <a:lnTo>
                                  <a:pt x="98043" y="802145"/>
                                </a:lnTo>
                                <a:lnTo>
                                  <a:pt x="100126" y="800100"/>
                                </a:lnTo>
                                <a:lnTo>
                                  <a:pt x="106944" y="793750"/>
                                </a:lnTo>
                                <a:lnTo>
                                  <a:pt x="98156" y="785565"/>
                                </a:lnTo>
                                <a:lnTo>
                                  <a:pt x="115731" y="785565"/>
                                </a:lnTo>
                                <a:lnTo>
                                  <a:pt x="118412" y="783069"/>
                                </a:lnTo>
                                <a:lnTo>
                                  <a:pt x="111755" y="776780"/>
                                </a:lnTo>
                                <a:lnTo>
                                  <a:pt x="109515" y="774700"/>
                                </a:lnTo>
                                <a:close/>
                              </a:path>
                              <a:path w="264160" h="1460500">
                                <a:moveTo>
                                  <a:pt x="150536" y="774700"/>
                                </a:moveTo>
                                <a:lnTo>
                                  <a:pt x="130025" y="793750"/>
                                </a:lnTo>
                                <a:lnTo>
                                  <a:pt x="139065" y="802145"/>
                                </a:lnTo>
                                <a:lnTo>
                                  <a:pt x="138838" y="802145"/>
                                </a:lnTo>
                                <a:lnTo>
                                  <a:pt x="147852" y="793750"/>
                                </a:lnTo>
                                <a:lnTo>
                                  <a:pt x="139064" y="785565"/>
                                </a:lnTo>
                                <a:lnTo>
                                  <a:pt x="156639" y="785565"/>
                                </a:lnTo>
                                <a:lnTo>
                                  <a:pt x="159320" y="783069"/>
                                </a:lnTo>
                                <a:lnTo>
                                  <a:pt x="159547" y="783069"/>
                                </a:lnTo>
                                <a:lnTo>
                                  <a:pt x="150536" y="774700"/>
                                </a:lnTo>
                                <a:close/>
                              </a:path>
                              <a:path w="264160" h="1460500">
                                <a:moveTo>
                                  <a:pt x="179972" y="785565"/>
                                </a:moveTo>
                                <a:lnTo>
                                  <a:pt x="177884" y="787400"/>
                                </a:lnTo>
                                <a:lnTo>
                                  <a:pt x="171047" y="793750"/>
                                </a:lnTo>
                                <a:lnTo>
                                  <a:pt x="180086" y="802145"/>
                                </a:lnTo>
                                <a:lnTo>
                                  <a:pt x="179746" y="802145"/>
                                </a:lnTo>
                                <a:lnTo>
                                  <a:pt x="188760" y="793750"/>
                                </a:lnTo>
                                <a:lnTo>
                                  <a:pt x="179972" y="785565"/>
                                </a:lnTo>
                                <a:close/>
                              </a:path>
                              <a:path w="264160" h="1460500">
                                <a:moveTo>
                                  <a:pt x="220880" y="785565"/>
                                </a:moveTo>
                                <a:lnTo>
                                  <a:pt x="212068" y="793750"/>
                                </a:lnTo>
                                <a:lnTo>
                                  <a:pt x="221107" y="802145"/>
                                </a:lnTo>
                                <a:lnTo>
                                  <a:pt x="220654" y="802145"/>
                                </a:lnTo>
                                <a:lnTo>
                                  <a:pt x="229668" y="793750"/>
                                </a:lnTo>
                                <a:lnTo>
                                  <a:pt x="220880" y="785565"/>
                                </a:lnTo>
                                <a:close/>
                              </a:path>
                              <a:path w="264160" h="1460500">
                                <a:moveTo>
                                  <a:pt x="11492" y="793750"/>
                                </a:moveTo>
                                <a:lnTo>
                                  <a:pt x="4674" y="800100"/>
                                </a:lnTo>
                                <a:lnTo>
                                  <a:pt x="18310" y="800100"/>
                                </a:lnTo>
                                <a:lnTo>
                                  <a:pt x="11492" y="793750"/>
                                </a:lnTo>
                                <a:close/>
                              </a:path>
                              <a:path w="264160" h="1460500">
                                <a:moveTo>
                                  <a:pt x="259927" y="787400"/>
                                </a:moveTo>
                                <a:lnTo>
                                  <a:pt x="253090" y="793750"/>
                                </a:lnTo>
                                <a:lnTo>
                                  <a:pt x="259927" y="800100"/>
                                </a:lnTo>
                                <a:lnTo>
                                  <a:pt x="261842" y="793750"/>
                                </a:lnTo>
                                <a:lnTo>
                                  <a:pt x="259927" y="787400"/>
                                </a:lnTo>
                                <a:close/>
                              </a:path>
                              <a:path w="264160" h="1460500">
                                <a:moveTo>
                                  <a:pt x="261842" y="793750"/>
                                </a:moveTo>
                                <a:lnTo>
                                  <a:pt x="259927" y="800100"/>
                                </a:lnTo>
                                <a:lnTo>
                                  <a:pt x="263758" y="800100"/>
                                </a:lnTo>
                                <a:lnTo>
                                  <a:pt x="261842" y="793750"/>
                                </a:lnTo>
                                <a:close/>
                              </a:path>
                              <a:path w="264160" h="1460500">
                                <a:moveTo>
                                  <a:pt x="18310" y="787400"/>
                                </a:moveTo>
                                <a:lnTo>
                                  <a:pt x="4674" y="787400"/>
                                </a:lnTo>
                                <a:lnTo>
                                  <a:pt x="11492" y="793750"/>
                                </a:lnTo>
                                <a:lnTo>
                                  <a:pt x="18310" y="787400"/>
                                </a:lnTo>
                                <a:close/>
                              </a:path>
                              <a:path w="264160" h="1460500">
                                <a:moveTo>
                                  <a:pt x="38764" y="768350"/>
                                </a:moveTo>
                                <a:lnTo>
                                  <a:pt x="29712" y="776780"/>
                                </a:lnTo>
                                <a:lnTo>
                                  <a:pt x="47982" y="793750"/>
                                </a:lnTo>
                                <a:lnTo>
                                  <a:pt x="56794" y="785565"/>
                                </a:lnTo>
                                <a:lnTo>
                                  <a:pt x="57248" y="785565"/>
                                </a:lnTo>
                                <a:lnTo>
                                  <a:pt x="38764" y="768350"/>
                                </a:lnTo>
                                <a:close/>
                              </a:path>
                              <a:path w="264160" h="1460500">
                                <a:moveTo>
                                  <a:pt x="74823" y="785565"/>
                                </a:moveTo>
                                <a:lnTo>
                                  <a:pt x="57248" y="785565"/>
                                </a:lnTo>
                                <a:lnTo>
                                  <a:pt x="66036" y="793750"/>
                                </a:lnTo>
                                <a:lnTo>
                                  <a:pt x="74823" y="785565"/>
                                </a:lnTo>
                                <a:close/>
                              </a:path>
                              <a:path w="264160" h="1460500">
                                <a:moveTo>
                                  <a:pt x="86490" y="774700"/>
                                </a:moveTo>
                                <a:lnTo>
                                  <a:pt x="77504" y="783069"/>
                                </a:lnTo>
                                <a:lnTo>
                                  <a:pt x="89004" y="793750"/>
                                </a:lnTo>
                                <a:lnTo>
                                  <a:pt x="97816" y="785565"/>
                                </a:lnTo>
                                <a:lnTo>
                                  <a:pt x="98156" y="785565"/>
                                </a:lnTo>
                                <a:lnTo>
                                  <a:pt x="86490" y="774700"/>
                                </a:lnTo>
                                <a:close/>
                              </a:path>
                              <a:path w="264160" h="1460500">
                                <a:moveTo>
                                  <a:pt x="115731" y="785565"/>
                                </a:moveTo>
                                <a:lnTo>
                                  <a:pt x="98156" y="785565"/>
                                </a:lnTo>
                                <a:lnTo>
                                  <a:pt x="106944" y="793750"/>
                                </a:lnTo>
                                <a:lnTo>
                                  <a:pt x="115731" y="785565"/>
                                </a:lnTo>
                                <a:close/>
                              </a:path>
                              <a:path w="264160" h="1460500">
                                <a:moveTo>
                                  <a:pt x="127398" y="774700"/>
                                </a:moveTo>
                                <a:lnTo>
                                  <a:pt x="125164" y="776780"/>
                                </a:lnTo>
                                <a:lnTo>
                                  <a:pt x="118525" y="783069"/>
                                </a:lnTo>
                                <a:lnTo>
                                  <a:pt x="130025" y="793750"/>
                                </a:lnTo>
                                <a:lnTo>
                                  <a:pt x="138837" y="785565"/>
                                </a:lnTo>
                                <a:lnTo>
                                  <a:pt x="139064" y="785565"/>
                                </a:lnTo>
                                <a:lnTo>
                                  <a:pt x="127398" y="774700"/>
                                </a:lnTo>
                                <a:close/>
                              </a:path>
                              <a:path w="264160" h="1460500">
                                <a:moveTo>
                                  <a:pt x="156639" y="785565"/>
                                </a:moveTo>
                                <a:lnTo>
                                  <a:pt x="139064" y="785565"/>
                                </a:lnTo>
                                <a:lnTo>
                                  <a:pt x="147852" y="793750"/>
                                </a:lnTo>
                                <a:lnTo>
                                  <a:pt x="156639" y="785565"/>
                                </a:lnTo>
                                <a:close/>
                              </a:path>
                              <a:path w="264160" h="1460500">
                                <a:moveTo>
                                  <a:pt x="168306" y="774700"/>
                                </a:moveTo>
                                <a:lnTo>
                                  <a:pt x="159320" y="783069"/>
                                </a:lnTo>
                                <a:lnTo>
                                  <a:pt x="159547" y="783069"/>
                                </a:lnTo>
                                <a:lnTo>
                                  <a:pt x="171047" y="793750"/>
                                </a:lnTo>
                                <a:lnTo>
                                  <a:pt x="179859" y="785565"/>
                                </a:lnTo>
                                <a:lnTo>
                                  <a:pt x="177292" y="783069"/>
                                </a:lnTo>
                                <a:lnTo>
                                  <a:pt x="168306" y="774700"/>
                                </a:lnTo>
                                <a:close/>
                              </a:path>
                              <a:path w="264160" h="1460500">
                                <a:moveTo>
                                  <a:pt x="191558" y="774700"/>
                                </a:moveTo>
                                <a:lnTo>
                                  <a:pt x="182547" y="783069"/>
                                </a:lnTo>
                                <a:lnTo>
                                  <a:pt x="179972" y="785565"/>
                                </a:lnTo>
                                <a:lnTo>
                                  <a:pt x="188760" y="793750"/>
                                </a:lnTo>
                                <a:lnTo>
                                  <a:pt x="200228" y="783069"/>
                                </a:lnTo>
                                <a:lnTo>
                                  <a:pt x="200568" y="783069"/>
                                </a:lnTo>
                                <a:lnTo>
                                  <a:pt x="191558" y="774700"/>
                                </a:lnTo>
                                <a:close/>
                              </a:path>
                              <a:path w="264160" h="1460500">
                                <a:moveTo>
                                  <a:pt x="209214" y="774700"/>
                                </a:moveTo>
                                <a:lnTo>
                                  <a:pt x="200228" y="783069"/>
                                </a:lnTo>
                                <a:lnTo>
                                  <a:pt x="200568" y="783069"/>
                                </a:lnTo>
                                <a:lnTo>
                                  <a:pt x="212068" y="793750"/>
                                </a:lnTo>
                                <a:lnTo>
                                  <a:pt x="220880" y="785565"/>
                                </a:lnTo>
                                <a:lnTo>
                                  <a:pt x="209214" y="774700"/>
                                </a:lnTo>
                                <a:close/>
                              </a:path>
                              <a:path w="264160" h="1460500">
                                <a:moveTo>
                                  <a:pt x="232579" y="774700"/>
                                </a:moveTo>
                                <a:lnTo>
                                  <a:pt x="220880" y="785565"/>
                                </a:lnTo>
                                <a:lnTo>
                                  <a:pt x="229668" y="793750"/>
                                </a:lnTo>
                                <a:lnTo>
                                  <a:pt x="241136" y="783069"/>
                                </a:lnTo>
                                <a:lnTo>
                                  <a:pt x="241590" y="783069"/>
                                </a:lnTo>
                                <a:lnTo>
                                  <a:pt x="232579" y="774700"/>
                                </a:lnTo>
                                <a:close/>
                              </a:path>
                              <a:path w="264160" h="1460500">
                                <a:moveTo>
                                  <a:pt x="250122" y="774700"/>
                                </a:moveTo>
                                <a:lnTo>
                                  <a:pt x="241136" y="783069"/>
                                </a:lnTo>
                                <a:lnTo>
                                  <a:pt x="241590" y="783069"/>
                                </a:lnTo>
                                <a:lnTo>
                                  <a:pt x="253090" y="793750"/>
                                </a:lnTo>
                                <a:lnTo>
                                  <a:pt x="259927" y="787400"/>
                                </a:lnTo>
                                <a:lnTo>
                                  <a:pt x="263758" y="787400"/>
                                </a:lnTo>
                                <a:lnTo>
                                  <a:pt x="250122" y="774700"/>
                                </a:lnTo>
                                <a:close/>
                              </a:path>
                              <a:path w="264160" h="1460500">
                                <a:moveTo>
                                  <a:pt x="263758" y="787400"/>
                                </a:moveTo>
                                <a:lnTo>
                                  <a:pt x="259927" y="787400"/>
                                </a:lnTo>
                                <a:lnTo>
                                  <a:pt x="261842" y="793750"/>
                                </a:lnTo>
                                <a:lnTo>
                                  <a:pt x="263758" y="787400"/>
                                </a:lnTo>
                                <a:close/>
                              </a:path>
                              <a:path w="264160" h="1460500">
                                <a:moveTo>
                                  <a:pt x="89004" y="755650"/>
                                </a:moveTo>
                                <a:lnTo>
                                  <a:pt x="68493" y="774700"/>
                                </a:lnTo>
                                <a:lnTo>
                                  <a:pt x="77504" y="783069"/>
                                </a:lnTo>
                                <a:lnTo>
                                  <a:pt x="86490" y="774700"/>
                                </a:lnTo>
                                <a:lnTo>
                                  <a:pt x="77730" y="766542"/>
                                </a:lnTo>
                                <a:lnTo>
                                  <a:pt x="95249" y="766542"/>
                                </a:lnTo>
                                <a:lnTo>
                                  <a:pt x="97986" y="763992"/>
                                </a:lnTo>
                                <a:lnTo>
                                  <a:pt x="89004" y="755650"/>
                                </a:lnTo>
                                <a:close/>
                              </a:path>
                              <a:path w="264160" h="1460500">
                                <a:moveTo>
                                  <a:pt x="130025" y="755650"/>
                                </a:moveTo>
                                <a:lnTo>
                                  <a:pt x="109515" y="774700"/>
                                </a:lnTo>
                                <a:lnTo>
                                  <a:pt x="118525" y="783069"/>
                                </a:lnTo>
                                <a:lnTo>
                                  <a:pt x="125164" y="776780"/>
                                </a:lnTo>
                                <a:lnTo>
                                  <a:pt x="127398" y="774700"/>
                                </a:lnTo>
                                <a:lnTo>
                                  <a:pt x="118639" y="766542"/>
                                </a:lnTo>
                                <a:lnTo>
                                  <a:pt x="136157" y="766542"/>
                                </a:lnTo>
                                <a:lnTo>
                                  <a:pt x="138894" y="763992"/>
                                </a:lnTo>
                                <a:lnTo>
                                  <a:pt x="136862" y="762000"/>
                                </a:lnTo>
                                <a:lnTo>
                                  <a:pt x="130025" y="755650"/>
                                </a:lnTo>
                                <a:close/>
                              </a:path>
                              <a:path w="264160" h="1460500">
                                <a:moveTo>
                                  <a:pt x="171047" y="755650"/>
                                </a:moveTo>
                                <a:lnTo>
                                  <a:pt x="150536" y="774700"/>
                                </a:lnTo>
                                <a:lnTo>
                                  <a:pt x="159547" y="783069"/>
                                </a:lnTo>
                                <a:lnTo>
                                  <a:pt x="159320" y="783069"/>
                                </a:lnTo>
                                <a:lnTo>
                                  <a:pt x="168306" y="774700"/>
                                </a:lnTo>
                                <a:lnTo>
                                  <a:pt x="159547" y="766542"/>
                                </a:lnTo>
                                <a:lnTo>
                                  <a:pt x="177065" y="766542"/>
                                </a:lnTo>
                                <a:lnTo>
                                  <a:pt x="179802" y="763992"/>
                                </a:lnTo>
                                <a:lnTo>
                                  <a:pt x="180029" y="763992"/>
                                </a:lnTo>
                                <a:lnTo>
                                  <a:pt x="171047" y="755650"/>
                                </a:lnTo>
                                <a:close/>
                              </a:path>
                              <a:path w="264160" h="1460500">
                                <a:moveTo>
                                  <a:pt x="200455" y="766542"/>
                                </a:moveTo>
                                <a:lnTo>
                                  <a:pt x="198395" y="768350"/>
                                </a:lnTo>
                                <a:lnTo>
                                  <a:pt x="191558" y="774700"/>
                                </a:lnTo>
                                <a:lnTo>
                                  <a:pt x="200568" y="783069"/>
                                </a:lnTo>
                                <a:lnTo>
                                  <a:pt x="200228" y="783069"/>
                                </a:lnTo>
                                <a:lnTo>
                                  <a:pt x="209214" y="774700"/>
                                </a:lnTo>
                                <a:lnTo>
                                  <a:pt x="200455" y="766542"/>
                                </a:lnTo>
                                <a:close/>
                              </a:path>
                              <a:path w="264160" h="1460500">
                                <a:moveTo>
                                  <a:pt x="241363" y="766542"/>
                                </a:moveTo>
                                <a:lnTo>
                                  <a:pt x="232579" y="774700"/>
                                </a:lnTo>
                                <a:lnTo>
                                  <a:pt x="241590" y="783069"/>
                                </a:lnTo>
                                <a:lnTo>
                                  <a:pt x="241136" y="783069"/>
                                </a:lnTo>
                                <a:lnTo>
                                  <a:pt x="250122" y="774700"/>
                                </a:lnTo>
                                <a:lnTo>
                                  <a:pt x="241363" y="766542"/>
                                </a:lnTo>
                                <a:close/>
                              </a:path>
                              <a:path w="264160" h="1460500">
                                <a:moveTo>
                                  <a:pt x="29712" y="759919"/>
                                </a:moveTo>
                                <a:lnTo>
                                  <a:pt x="20635" y="768350"/>
                                </a:lnTo>
                                <a:lnTo>
                                  <a:pt x="29712" y="776780"/>
                                </a:lnTo>
                                <a:lnTo>
                                  <a:pt x="38764" y="768350"/>
                                </a:lnTo>
                                <a:lnTo>
                                  <a:pt x="29712" y="759919"/>
                                </a:lnTo>
                                <a:close/>
                              </a:path>
                              <a:path w="264160" h="1460500">
                                <a:moveTo>
                                  <a:pt x="59218" y="749300"/>
                                </a:moveTo>
                                <a:lnTo>
                                  <a:pt x="52400" y="755650"/>
                                </a:lnTo>
                                <a:lnTo>
                                  <a:pt x="50251" y="757756"/>
                                </a:lnTo>
                                <a:lnTo>
                                  <a:pt x="68493" y="774700"/>
                                </a:lnTo>
                                <a:lnTo>
                                  <a:pt x="77277" y="766542"/>
                                </a:lnTo>
                                <a:lnTo>
                                  <a:pt x="77730" y="766542"/>
                                </a:lnTo>
                                <a:lnTo>
                                  <a:pt x="59218" y="749300"/>
                                </a:lnTo>
                                <a:close/>
                              </a:path>
                              <a:path w="264160" h="1460500">
                                <a:moveTo>
                                  <a:pt x="95249" y="766542"/>
                                </a:moveTo>
                                <a:lnTo>
                                  <a:pt x="77730" y="766542"/>
                                </a:lnTo>
                                <a:lnTo>
                                  <a:pt x="86490" y="774700"/>
                                </a:lnTo>
                                <a:lnTo>
                                  <a:pt x="95249" y="766542"/>
                                </a:lnTo>
                                <a:close/>
                              </a:path>
                              <a:path w="264160" h="1460500">
                                <a:moveTo>
                                  <a:pt x="106944" y="755650"/>
                                </a:moveTo>
                                <a:lnTo>
                                  <a:pt x="97986" y="763992"/>
                                </a:lnTo>
                                <a:lnTo>
                                  <a:pt x="109515" y="774700"/>
                                </a:lnTo>
                                <a:lnTo>
                                  <a:pt x="118298" y="766542"/>
                                </a:lnTo>
                                <a:lnTo>
                                  <a:pt x="118639" y="766542"/>
                                </a:lnTo>
                                <a:lnTo>
                                  <a:pt x="106944" y="755650"/>
                                </a:lnTo>
                                <a:close/>
                              </a:path>
                              <a:path w="264160" h="1460500">
                                <a:moveTo>
                                  <a:pt x="136157" y="766542"/>
                                </a:moveTo>
                                <a:lnTo>
                                  <a:pt x="118639" y="766542"/>
                                </a:lnTo>
                                <a:lnTo>
                                  <a:pt x="127398" y="774700"/>
                                </a:lnTo>
                                <a:lnTo>
                                  <a:pt x="136157" y="766542"/>
                                </a:lnTo>
                                <a:close/>
                              </a:path>
                              <a:path w="264160" h="1460500">
                                <a:moveTo>
                                  <a:pt x="147852" y="755650"/>
                                </a:moveTo>
                                <a:lnTo>
                                  <a:pt x="141034" y="762000"/>
                                </a:lnTo>
                                <a:lnTo>
                                  <a:pt x="139008" y="763992"/>
                                </a:lnTo>
                                <a:lnTo>
                                  <a:pt x="150536" y="774700"/>
                                </a:lnTo>
                                <a:lnTo>
                                  <a:pt x="159320" y="766542"/>
                                </a:lnTo>
                                <a:lnTo>
                                  <a:pt x="159547" y="766542"/>
                                </a:lnTo>
                                <a:lnTo>
                                  <a:pt x="147852" y="755650"/>
                                </a:lnTo>
                                <a:close/>
                              </a:path>
                              <a:path w="264160" h="1460500">
                                <a:moveTo>
                                  <a:pt x="177065" y="766542"/>
                                </a:moveTo>
                                <a:lnTo>
                                  <a:pt x="159547" y="766542"/>
                                </a:lnTo>
                                <a:lnTo>
                                  <a:pt x="168306" y="774700"/>
                                </a:lnTo>
                                <a:lnTo>
                                  <a:pt x="177065" y="766542"/>
                                </a:lnTo>
                                <a:close/>
                              </a:path>
                              <a:path w="264160" h="1460500">
                                <a:moveTo>
                                  <a:pt x="188760" y="755650"/>
                                </a:moveTo>
                                <a:lnTo>
                                  <a:pt x="179802" y="763992"/>
                                </a:lnTo>
                                <a:lnTo>
                                  <a:pt x="180029" y="763992"/>
                                </a:lnTo>
                                <a:lnTo>
                                  <a:pt x="191558" y="774700"/>
                                </a:lnTo>
                                <a:lnTo>
                                  <a:pt x="200341" y="766542"/>
                                </a:lnTo>
                                <a:lnTo>
                                  <a:pt x="197717" y="763992"/>
                                </a:lnTo>
                                <a:lnTo>
                                  <a:pt x="188760" y="755650"/>
                                </a:lnTo>
                                <a:close/>
                              </a:path>
                              <a:path w="264160" h="1460500">
                                <a:moveTo>
                                  <a:pt x="212068" y="755650"/>
                                </a:moveTo>
                                <a:lnTo>
                                  <a:pt x="203086" y="763992"/>
                                </a:lnTo>
                                <a:lnTo>
                                  <a:pt x="200455" y="766542"/>
                                </a:lnTo>
                                <a:lnTo>
                                  <a:pt x="209214" y="774700"/>
                                </a:lnTo>
                                <a:lnTo>
                                  <a:pt x="220710" y="763992"/>
                                </a:lnTo>
                                <a:lnTo>
                                  <a:pt x="221051" y="763992"/>
                                </a:lnTo>
                                <a:lnTo>
                                  <a:pt x="212068" y="755650"/>
                                </a:lnTo>
                                <a:close/>
                              </a:path>
                              <a:path w="264160" h="1460500">
                                <a:moveTo>
                                  <a:pt x="229668" y="755650"/>
                                </a:moveTo>
                                <a:lnTo>
                                  <a:pt x="220710" y="763992"/>
                                </a:lnTo>
                                <a:lnTo>
                                  <a:pt x="221051" y="763992"/>
                                </a:lnTo>
                                <a:lnTo>
                                  <a:pt x="232579" y="774700"/>
                                </a:lnTo>
                                <a:lnTo>
                                  <a:pt x="241363" y="766542"/>
                                </a:lnTo>
                                <a:lnTo>
                                  <a:pt x="229668" y="755650"/>
                                </a:lnTo>
                                <a:close/>
                              </a:path>
                              <a:path w="264160" h="1460500">
                                <a:moveTo>
                                  <a:pt x="256940" y="730250"/>
                                </a:moveTo>
                                <a:lnTo>
                                  <a:pt x="248190" y="738399"/>
                                </a:lnTo>
                                <a:lnTo>
                                  <a:pt x="259927" y="749300"/>
                                </a:lnTo>
                                <a:lnTo>
                                  <a:pt x="241363" y="766542"/>
                                </a:lnTo>
                                <a:lnTo>
                                  <a:pt x="250122" y="774700"/>
                                </a:lnTo>
                                <a:lnTo>
                                  <a:pt x="263758" y="762000"/>
                                </a:lnTo>
                                <a:lnTo>
                                  <a:pt x="263758" y="736600"/>
                                </a:lnTo>
                                <a:lnTo>
                                  <a:pt x="256940" y="730250"/>
                                </a:lnTo>
                                <a:close/>
                              </a:path>
                              <a:path w="264160" h="1460500">
                                <a:moveTo>
                                  <a:pt x="18310" y="749300"/>
                                </a:moveTo>
                                <a:lnTo>
                                  <a:pt x="9229" y="757756"/>
                                </a:lnTo>
                                <a:lnTo>
                                  <a:pt x="20635" y="768350"/>
                                </a:lnTo>
                                <a:lnTo>
                                  <a:pt x="29712" y="759919"/>
                                </a:lnTo>
                                <a:lnTo>
                                  <a:pt x="18310" y="749300"/>
                                </a:lnTo>
                                <a:close/>
                              </a:path>
                              <a:path w="264160" h="1460500">
                                <a:moveTo>
                                  <a:pt x="41146" y="749300"/>
                                </a:moveTo>
                                <a:lnTo>
                                  <a:pt x="29712" y="759919"/>
                                </a:lnTo>
                                <a:lnTo>
                                  <a:pt x="38764" y="768350"/>
                                </a:lnTo>
                                <a:lnTo>
                                  <a:pt x="50138" y="757756"/>
                                </a:lnTo>
                                <a:lnTo>
                                  <a:pt x="47982" y="755650"/>
                                </a:lnTo>
                                <a:lnTo>
                                  <a:pt x="41146" y="749300"/>
                                </a:lnTo>
                                <a:close/>
                              </a:path>
                              <a:path w="264160" h="1460500">
                                <a:moveTo>
                                  <a:pt x="109515" y="736600"/>
                                </a:moveTo>
                                <a:lnTo>
                                  <a:pt x="89004" y="755650"/>
                                </a:lnTo>
                                <a:lnTo>
                                  <a:pt x="97986" y="763992"/>
                                </a:lnTo>
                                <a:lnTo>
                                  <a:pt x="106944" y="755650"/>
                                </a:lnTo>
                                <a:lnTo>
                                  <a:pt x="98156" y="747465"/>
                                </a:lnTo>
                                <a:lnTo>
                                  <a:pt x="115731" y="747465"/>
                                </a:lnTo>
                                <a:lnTo>
                                  <a:pt x="118469" y="744916"/>
                                </a:lnTo>
                                <a:lnTo>
                                  <a:pt x="109515" y="736600"/>
                                </a:lnTo>
                                <a:close/>
                              </a:path>
                              <a:path w="264160" h="1460500">
                                <a:moveTo>
                                  <a:pt x="150536" y="736600"/>
                                </a:moveTo>
                                <a:lnTo>
                                  <a:pt x="130025" y="755650"/>
                                </a:lnTo>
                                <a:lnTo>
                                  <a:pt x="139008" y="763992"/>
                                </a:lnTo>
                                <a:lnTo>
                                  <a:pt x="141034" y="762000"/>
                                </a:lnTo>
                                <a:lnTo>
                                  <a:pt x="147852" y="755650"/>
                                </a:lnTo>
                                <a:lnTo>
                                  <a:pt x="139064" y="747465"/>
                                </a:lnTo>
                                <a:lnTo>
                                  <a:pt x="156639" y="747465"/>
                                </a:lnTo>
                                <a:lnTo>
                                  <a:pt x="159377" y="744916"/>
                                </a:lnTo>
                                <a:lnTo>
                                  <a:pt x="155161" y="740895"/>
                                </a:lnTo>
                                <a:lnTo>
                                  <a:pt x="150536" y="736600"/>
                                </a:lnTo>
                                <a:close/>
                              </a:path>
                              <a:path w="264160" h="1460500">
                                <a:moveTo>
                                  <a:pt x="179972" y="747465"/>
                                </a:moveTo>
                                <a:lnTo>
                                  <a:pt x="177884" y="749300"/>
                                </a:lnTo>
                                <a:lnTo>
                                  <a:pt x="171047" y="755650"/>
                                </a:lnTo>
                                <a:lnTo>
                                  <a:pt x="180029" y="763992"/>
                                </a:lnTo>
                                <a:lnTo>
                                  <a:pt x="179802" y="763992"/>
                                </a:lnTo>
                                <a:lnTo>
                                  <a:pt x="188760" y="755650"/>
                                </a:lnTo>
                                <a:lnTo>
                                  <a:pt x="179972" y="747465"/>
                                </a:lnTo>
                                <a:close/>
                              </a:path>
                              <a:path w="264160" h="1460500">
                                <a:moveTo>
                                  <a:pt x="220880" y="747465"/>
                                </a:moveTo>
                                <a:lnTo>
                                  <a:pt x="212068" y="755650"/>
                                </a:lnTo>
                                <a:lnTo>
                                  <a:pt x="221051" y="763992"/>
                                </a:lnTo>
                                <a:lnTo>
                                  <a:pt x="220710" y="763992"/>
                                </a:lnTo>
                                <a:lnTo>
                                  <a:pt x="229668" y="755650"/>
                                </a:lnTo>
                                <a:lnTo>
                                  <a:pt x="220880" y="747465"/>
                                </a:lnTo>
                                <a:close/>
                              </a:path>
                              <a:path w="264160" h="1460500">
                                <a:moveTo>
                                  <a:pt x="124" y="749300"/>
                                </a:moveTo>
                                <a:lnTo>
                                  <a:pt x="124" y="762000"/>
                                </a:lnTo>
                                <a:lnTo>
                                  <a:pt x="4674" y="762000"/>
                                </a:lnTo>
                                <a:lnTo>
                                  <a:pt x="9229" y="757756"/>
                                </a:lnTo>
                                <a:lnTo>
                                  <a:pt x="124" y="749300"/>
                                </a:lnTo>
                                <a:close/>
                              </a:path>
                              <a:path w="264160" h="1460500">
                                <a:moveTo>
                                  <a:pt x="9286" y="740895"/>
                                </a:moveTo>
                                <a:lnTo>
                                  <a:pt x="4844" y="744916"/>
                                </a:lnTo>
                                <a:lnTo>
                                  <a:pt x="124" y="749300"/>
                                </a:lnTo>
                                <a:lnTo>
                                  <a:pt x="9229" y="757756"/>
                                </a:lnTo>
                                <a:lnTo>
                                  <a:pt x="18310" y="749300"/>
                                </a:lnTo>
                                <a:lnTo>
                                  <a:pt x="9286" y="740895"/>
                                </a:lnTo>
                                <a:close/>
                              </a:path>
                              <a:path w="264160" h="1460500">
                                <a:moveTo>
                                  <a:pt x="50194" y="740895"/>
                                </a:moveTo>
                                <a:lnTo>
                                  <a:pt x="41146" y="749300"/>
                                </a:lnTo>
                                <a:lnTo>
                                  <a:pt x="50251" y="757756"/>
                                </a:lnTo>
                                <a:lnTo>
                                  <a:pt x="52400" y="755650"/>
                                </a:lnTo>
                                <a:lnTo>
                                  <a:pt x="59218" y="749300"/>
                                </a:lnTo>
                                <a:lnTo>
                                  <a:pt x="50194" y="740895"/>
                                </a:lnTo>
                                <a:close/>
                              </a:path>
                              <a:path w="264160" h="1460500">
                                <a:moveTo>
                                  <a:pt x="79672" y="730250"/>
                                </a:moveTo>
                                <a:lnTo>
                                  <a:pt x="70922" y="738399"/>
                                </a:lnTo>
                                <a:lnTo>
                                  <a:pt x="70733" y="738680"/>
                                </a:lnTo>
                                <a:lnTo>
                                  <a:pt x="89004" y="755650"/>
                                </a:lnTo>
                                <a:lnTo>
                                  <a:pt x="97816" y="747465"/>
                                </a:lnTo>
                                <a:lnTo>
                                  <a:pt x="98156" y="747465"/>
                                </a:lnTo>
                                <a:lnTo>
                                  <a:pt x="79672" y="730250"/>
                                </a:lnTo>
                                <a:close/>
                              </a:path>
                              <a:path w="264160" h="1460500">
                                <a:moveTo>
                                  <a:pt x="115731" y="747465"/>
                                </a:moveTo>
                                <a:lnTo>
                                  <a:pt x="98156" y="747465"/>
                                </a:lnTo>
                                <a:lnTo>
                                  <a:pt x="106944" y="755650"/>
                                </a:lnTo>
                                <a:lnTo>
                                  <a:pt x="115731" y="747465"/>
                                </a:lnTo>
                                <a:close/>
                              </a:path>
                              <a:path w="264160" h="1460500">
                                <a:moveTo>
                                  <a:pt x="127398" y="736600"/>
                                </a:moveTo>
                                <a:lnTo>
                                  <a:pt x="118469" y="744916"/>
                                </a:lnTo>
                                <a:lnTo>
                                  <a:pt x="130025" y="755650"/>
                                </a:lnTo>
                                <a:lnTo>
                                  <a:pt x="138837" y="747465"/>
                                </a:lnTo>
                                <a:lnTo>
                                  <a:pt x="139064" y="747465"/>
                                </a:lnTo>
                                <a:lnTo>
                                  <a:pt x="127398" y="736600"/>
                                </a:lnTo>
                                <a:close/>
                              </a:path>
                              <a:path w="264160" h="1460500">
                                <a:moveTo>
                                  <a:pt x="156639" y="747465"/>
                                </a:moveTo>
                                <a:lnTo>
                                  <a:pt x="139064" y="747465"/>
                                </a:lnTo>
                                <a:lnTo>
                                  <a:pt x="147852" y="755650"/>
                                </a:lnTo>
                                <a:lnTo>
                                  <a:pt x="156639" y="747465"/>
                                </a:lnTo>
                                <a:close/>
                              </a:path>
                              <a:path w="264160" h="1460500">
                                <a:moveTo>
                                  <a:pt x="168306" y="736600"/>
                                </a:moveTo>
                                <a:lnTo>
                                  <a:pt x="163693" y="740895"/>
                                </a:lnTo>
                                <a:lnTo>
                                  <a:pt x="159490" y="744916"/>
                                </a:lnTo>
                                <a:lnTo>
                                  <a:pt x="171047" y="755650"/>
                                </a:lnTo>
                                <a:lnTo>
                                  <a:pt x="179859" y="747465"/>
                                </a:lnTo>
                                <a:lnTo>
                                  <a:pt x="177235" y="744916"/>
                                </a:lnTo>
                                <a:lnTo>
                                  <a:pt x="168306" y="736600"/>
                                </a:lnTo>
                                <a:close/>
                              </a:path>
                              <a:path w="264160" h="1460500">
                                <a:moveTo>
                                  <a:pt x="191558" y="736600"/>
                                </a:moveTo>
                                <a:lnTo>
                                  <a:pt x="182604" y="744916"/>
                                </a:lnTo>
                                <a:lnTo>
                                  <a:pt x="179972" y="747465"/>
                                </a:lnTo>
                                <a:lnTo>
                                  <a:pt x="188760" y="755650"/>
                                </a:lnTo>
                                <a:lnTo>
                                  <a:pt x="200285" y="744916"/>
                                </a:lnTo>
                                <a:lnTo>
                                  <a:pt x="200512" y="744916"/>
                                </a:lnTo>
                                <a:lnTo>
                                  <a:pt x="191558" y="736600"/>
                                </a:lnTo>
                                <a:close/>
                              </a:path>
                              <a:path w="264160" h="1460500">
                                <a:moveTo>
                                  <a:pt x="209214" y="736600"/>
                                </a:moveTo>
                                <a:lnTo>
                                  <a:pt x="200285" y="744916"/>
                                </a:lnTo>
                                <a:lnTo>
                                  <a:pt x="200512" y="744916"/>
                                </a:lnTo>
                                <a:lnTo>
                                  <a:pt x="212068" y="755650"/>
                                </a:lnTo>
                                <a:lnTo>
                                  <a:pt x="220880" y="747465"/>
                                </a:lnTo>
                                <a:lnTo>
                                  <a:pt x="209214" y="736600"/>
                                </a:lnTo>
                                <a:close/>
                              </a:path>
                              <a:path w="264160" h="1460500">
                                <a:moveTo>
                                  <a:pt x="239416" y="730250"/>
                                </a:moveTo>
                                <a:lnTo>
                                  <a:pt x="220880" y="747465"/>
                                </a:lnTo>
                                <a:lnTo>
                                  <a:pt x="229668" y="755650"/>
                                </a:lnTo>
                                <a:lnTo>
                                  <a:pt x="248190" y="738399"/>
                                </a:lnTo>
                                <a:lnTo>
                                  <a:pt x="239416" y="730250"/>
                                </a:lnTo>
                                <a:close/>
                              </a:path>
                              <a:path w="264160" h="1460500">
                                <a:moveTo>
                                  <a:pt x="4674" y="736600"/>
                                </a:moveTo>
                                <a:lnTo>
                                  <a:pt x="124" y="749300"/>
                                </a:lnTo>
                                <a:lnTo>
                                  <a:pt x="9173" y="740895"/>
                                </a:lnTo>
                                <a:lnTo>
                                  <a:pt x="6908" y="738680"/>
                                </a:lnTo>
                                <a:lnTo>
                                  <a:pt x="4674" y="736600"/>
                                </a:lnTo>
                                <a:close/>
                              </a:path>
                              <a:path w="264160" h="1460500">
                                <a:moveTo>
                                  <a:pt x="20635" y="730250"/>
                                </a:moveTo>
                                <a:lnTo>
                                  <a:pt x="11558" y="738680"/>
                                </a:lnTo>
                                <a:lnTo>
                                  <a:pt x="9286" y="740895"/>
                                </a:lnTo>
                                <a:lnTo>
                                  <a:pt x="18310" y="749300"/>
                                </a:lnTo>
                                <a:lnTo>
                                  <a:pt x="29712" y="738680"/>
                                </a:lnTo>
                                <a:lnTo>
                                  <a:pt x="20635" y="730250"/>
                                </a:lnTo>
                                <a:close/>
                              </a:path>
                              <a:path w="264160" h="1460500">
                                <a:moveTo>
                                  <a:pt x="38764" y="730250"/>
                                </a:moveTo>
                                <a:lnTo>
                                  <a:pt x="29712" y="738680"/>
                                </a:lnTo>
                                <a:lnTo>
                                  <a:pt x="41146" y="749300"/>
                                </a:lnTo>
                                <a:lnTo>
                                  <a:pt x="50194" y="740895"/>
                                </a:lnTo>
                                <a:lnTo>
                                  <a:pt x="38764" y="730250"/>
                                </a:lnTo>
                                <a:close/>
                              </a:path>
                              <a:path w="264160" h="1460500">
                                <a:moveTo>
                                  <a:pt x="61656" y="730250"/>
                                </a:moveTo>
                                <a:lnTo>
                                  <a:pt x="50194" y="740895"/>
                                </a:lnTo>
                                <a:lnTo>
                                  <a:pt x="59218" y="749300"/>
                                </a:lnTo>
                                <a:lnTo>
                                  <a:pt x="70620" y="738680"/>
                                </a:lnTo>
                                <a:lnTo>
                                  <a:pt x="70430" y="738399"/>
                                </a:lnTo>
                                <a:lnTo>
                                  <a:pt x="61656" y="730250"/>
                                </a:lnTo>
                                <a:close/>
                              </a:path>
                              <a:path w="264160" h="1460500">
                                <a:moveTo>
                                  <a:pt x="130025" y="717550"/>
                                </a:moveTo>
                                <a:lnTo>
                                  <a:pt x="109515" y="736600"/>
                                </a:lnTo>
                                <a:lnTo>
                                  <a:pt x="118469" y="744916"/>
                                </a:lnTo>
                                <a:lnTo>
                                  <a:pt x="127398" y="736600"/>
                                </a:lnTo>
                                <a:lnTo>
                                  <a:pt x="118582" y="728389"/>
                                </a:lnTo>
                                <a:lnTo>
                                  <a:pt x="136214" y="728389"/>
                                </a:lnTo>
                                <a:lnTo>
                                  <a:pt x="138951" y="725839"/>
                                </a:lnTo>
                                <a:lnTo>
                                  <a:pt x="130025" y="717550"/>
                                </a:lnTo>
                                <a:close/>
                              </a:path>
                              <a:path w="264160" h="1460500">
                                <a:moveTo>
                                  <a:pt x="159490" y="728389"/>
                                </a:moveTo>
                                <a:lnTo>
                                  <a:pt x="157373" y="730250"/>
                                </a:lnTo>
                                <a:lnTo>
                                  <a:pt x="150536" y="736600"/>
                                </a:lnTo>
                                <a:lnTo>
                                  <a:pt x="159490" y="744916"/>
                                </a:lnTo>
                                <a:lnTo>
                                  <a:pt x="163693" y="740895"/>
                                </a:lnTo>
                                <a:lnTo>
                                  <a:pt x="168306" y="736600"/>
                                </a:lnTo>
                                <a:lnTo>
                                  <a:pt x="159490" y="728389"/>
                                </a:lnTo>
                                <a:close/>
                              </a:path>
                              <a:path w="264160" h="1460500">
                                <a:moveTo>
                                  <a:pt x="200398" y="728389"/>
                                </a:moveTo>
                                <a:lnTo>
                                  <a:pt x="191558" y="736600"/>
                                </a:lnTo>
                                <a:lnTo>
                                  <a:pt x="200512" y="744916"/>
                                </a:lnTo>
                                <a:lnTo>
                                  <a:pt x="200285" y="744916"/>
                                </a:lnTo>
                                <a:lnTo>
                                  <a:pt x="209214" y="736600"/>
                                </a:lnTo>
                                <a:lnTo>
                                  <a:pt x="200398" y="728389"/>
                                </a:lnTo>
                                <a:close/>
                              </a:path>
                              <a:path w="264160" h="1460500">
                                <a:moveTo>
                                  <a:pt x="29768" y="721872"/>
                                </a:moveTo>
                                <a:lnTo>
                                  <a:pt x="29409" y="722100"/>
                                </a:lnTo>
                                <a:lnTo>
                                  <a:pt x="20635" y="730250"/>
                                </a:lnTo>
                                <a:lnTo>
                                  <a:pt x="29712" y="738680"/>
                                </a:lnTo>
                                <a:lnTo>
                                  <a:pt x="38764" y="730250"/>
                                </a:lnTo>
                                <a:lnTo>
                                  <a:pt x="29768" y="721872"/>
                                </a:lnTo>
                                <a:close/>
                              </a:path>
                              <a:path w="264160" h="1460500">
                                <a:moveTo>
                                  <a:pt x="70676" y="721872"/>
                                </a:moveTo>
                                <a:lnTo>
                                  <a:pt x="61656" y="730250"/>
                                </a:lnTo>
                                <a:lnTo>
                                  <a:pt x="70733" y="738680"/>
                                </a:lnTo>
                                <a:lnTo>
                                  <a:pt x="70922" y="738399"/>
                                </a:lnTo>
                                <a:lnTo>
                                  <a:pt x="79672" y="730250"/>
                                </a:lnTo>
                                <a:lnTo>
                                  <a:pt x="70676" y="721872"/>
                                </a:lnTo>
                                <a:close/>
                              </a:path>
                              <a:path w="264160" h="1460500">
                                <a:moveTo>
                                  <a:pt x="248190" y="722100"/>
                                </a:moveTo>
                                <a:lnTo>
                                  <a:pt x="239416" y="730250"/>
                                </a:lnTo>
                                <a:lnTo>
                                  <a:pt x="248190" y="738399"/>
                                </a:lnTo>
                                <a:lnTo>
                                  <a:pt x="256940" y="730250"/>
                                </a:lnTo>
                                <a:lnTo>
                                  <a:pt x="248190" y="722100"/>
                                </a:lnTo>
                                <a:close/>
                              </a:path>
                              <a:path w="264160" h="1460500">
                                <a:moveTo>
                                  <a:pt x="100126" y="711200"/>
                                </a:moveTo>
                                <a:lnTo>
                                  <a:pt x="91046" y="719656"/>
                                </a:lnTo>
                                <a:lnTo>
                                  <a:pt x="91272" y="719656"/>
                                </a:lnTo>
                                <a:lnTo>
                                  <a:pt x="109515" y="736600"/>
                                </a:lnTo>
                                <a:lnTo>
                                  <a:pt x="118355" y="728389"/>
                                </a:lnTo>
                                <a:lnTo>
                                  <a:pt x="118582" y="728389"/>
                                </a:lnTo>
                                <a:lnTo>
                                  <a:pt x="100126" y="711200"/>
                                </a:lnTo>
                                <a:close/>
                              </a:path>
                              <a:path w="264160" h="1460500">
                                <a:moveTo>
                                  <a:pt x="136214" y="728389"/>
                                </a:moveTo>
                                <a:lnTo>
                                  <a:pt x="118582" y="728389"/>
                                </a:lnTo>
                                <a:lnTo>
                                  <a:pt x="127398" y="736600"/>
                                </a:lnTo>
                                <a:lnTo>
                                  <a:pt x="136214" y="728389"/>
                                </a:lnTo>
                                <a:close/>
                              </a:path>
                              <a:path w="264160" h="1460500">
                                <a:moveTo>
                                  <a:pt x="147852" y="717550"/>
                                </a:moveTo>
                                <a:lnTo>
                                  <a:pt x="138951" y="725839"/>
                                </a:lnTo>
                                <a:lnTo>
                                  <a:pt x="150536" y="736600"/>
                                </a:lnTo>
                                <a:lnTo>
                                  <a:pt x="159376" y="728389"/>
                                </a:lnTo>
                                <a:lnTo>
                                  <a:pt x="156753" y="725839"/>
                                </a:lnTo>
                                <a:lnTo>
                                  <a:pt x="147852" y="717550"/>
                                </a:lnTo>
                                <a:close/>
                              </a:path>
                              <a:path w="264160" h="1460500">
                                <a:moveTo>
                                  <a:pt x="171047" y="717550"/>
                                </a:moveTo>
                                <a:lnTo>
                                  <a:pt x="162121" y="725839"/>
                                </a:lnTo>
                                <a:lnTo>
                                  <a:pt x="159490" y="728389"/>
                                </a:lnTo>
                                <a:lnTo>
                                  <a:pt x="168306" y="736600"/>
                                </a:lnTo>
                                <a:lnTo>
                                  <a:pt x="179859" y="725839"/>
                                </a:lnTo>
                                <a:lnTo>
                                  <a:pt x="177884" y="723900"/>
                                </a:lnTo>
                                <a:lnTo>
                                  <a:pt x="171047" y="717550"/>
                                </a:lnTo>
                                <a:close/>
                              </a:path>
                              <a:path w="264160" h="1460500">
                                <a:moveTo>
                                  <a:pt x="188760" y="717550"/>
                                </a:moveTo>
                                <a:lnTo>
                                  <a:pt x="181942" y="723900"/>
                                </a:lnTo>
                                <a:lnTo>
                                  <a:pt x="179972" y="725839"/>
                                </a:lnTo>
                                <a:lnTo>
                                  <a:pt x="191558" y="736600"/>
                                </a:lnTo>
                                <a:lnTo>
                                  <a:pt x="200398" y="728389"/>
                                </a:lnTo>
                                <a:lnTo>
                                  <a:pt x="188760" y="717550"/>
                                </a:lnTo>
                                <a:close/>
                              </a:path>
                              <a:path w="264160" h="1460500">
                                <a:moveTo>
                                  <a:pt x="218905" y="711200"/>
                                </a:moveTo>
                                <a:lnTo>
                                  <a:pt x="200398" y="728389"/>
                                </a:lnTo>
                                <a:lnTo>
                                  <a:pt x="209214" y="736600"/>
                                </a:lnTo>
                                <a:lnTo>
                                  <a:pt x="227708" y="719375"/>
                                </a:lnTo>
                                <a:lnTo>
                                  <a:pt x="218905" y="711200"/>
                                </a:lnTo>
                                <a:close/>
                              </a:path>
                              <a:path w="264160" h="1460500">
                                <a:moveTo>
                                  <a:pt x="18310" y="711200"/>
                                </a:moveTo>
                                <a:lnTo>
                                  <a:pt x="9229" y="719656"/>
                                </a:lnTo>
                                <a:lnTo>
                                  <a:pt x="20635" y="730250"/>
                                </a:lnTo>
                                <a:lnTo>
                                  <a:pt x="29655" y="721872"/>
                                </a:lnTo>
                                <a:lnTo>
                                  <a:pt x="27390" y="719656"/>
                                </a:lnTo>
                                <a:lnTo>
                                  <a:pt x="18310" y="711200"/>
                                </a:lnTo>
                                <a:close/>
                              </a:path>
                              <a:path w="264160" h="1460500">
                                <a:moveTo>
                                  <a:pt x="41146" y="711200"/>
                                </a:moveTo>
                                <a:lnTo>
                                  <a:pt x="32040" y="719656"/>
                                </a:lnTo>
                                <a:lnTo>
                                  <a:pt x="29768" y="721872"/>
                                </a:lnTo>
                                <a:lnTo>
                                  <a:pt x="38764" y="730250"/>
                                </a:lnTo>
                                <a:lnTo>
                                  <a:pt x="50138" y="719656"/>
                                </a:lnTo>
                                <a:lnTo>
                                  <a:pt x="49948" y="719375"/>
                                </a:lnTo>
                                <a:lnTo>
                                  <a:pt x="41146" y="711200"/>
                                </a:lnTo>
                                <a:close/>
                              </a:path>
                              <a:path w="264160" h="1460500">
                                <a:moveTo>
                                  <a:pt x="59218" y="711200"/>
                                </a:moveTo>
                                <a:lnTo>
                                  <a:pt x="50440" y="719375"/>
                                </a:lnTo>
                                <a:lnTo>
                                  <a:pt x="50251" y="719656"/>
                                </a:lnTo>
                                <a:lnTo>
                                  <a:pt x="61656" y="730250"/>
                                </a:lnTo>
                                <a:lnTo>
                                  <a:pt x="70676" y="721872"/>
                                </a:lnTo>
                                <a:lnTo>
                                  <a:pt x="59218" y="711200"/>
                                </a:lnTo>
                                <a:close/>
                              </a:path>
                              <a:path w="264160" h="1460500">
                                <a:moveTo>
                                  <a:pt x="82167" y="711200"/>
                                </a:moveTo>
                                <a:lnTo>
                                  <a:pt x="70676" y="721872"/>
                                </a:lnTo>
                                <a:lnTo>
                                  <a:pt x="79672" y="730250"/>
                                </a:lnTo>
                                <a:lnTo>
                                  <a:pt x="91046" y="719656"/>
                                </a:lnTo>
                                <a:lnTo>
                                  <a:pt x="91272" y="719656"/>
                                </a:lnTo>
                                <a:lnTo>
                                  <a:pt x="82167" y="711200"/>
                                </a:lnTo>
                                <a:close/>
                              </a:path>
                              <a:path w="264160" h="1460500">
                                <a:moveTo>
                                  <a:pt x="236486" y="711200"/>
                                </a:moveTo>
                                <a:lnTo>
                                  <a:pt x="227708" y="719375"/>
                                </a:lnTo>
                                <a:lnTo>
                                  <a:pt x="239416" y="730250"/>
                                </a:lnTo>
                                <a:lnTo>
                                  <a:pt x="248190" y="722100"/>
                                </a:lnTo>
                                <a:lnTo>
                                  <a:pt x="236486" y="711200"/>
                                </a:lnTo>
                                <a:close/>
                              </a:path>
                              <a:path w="264160" h="1460500">
                                <a:moveTo>
                                  <a:pt x="256940" y="692150"/>
                                </a:moveTo>
                                <a:lnTo>
                                  <a:pt x="247888" y="700580"/>
                                </a:lnTo>
                                <a:lnTo>
                                  <a:pt x="248493" y="700580"/>
                                </a:lnTo>
                                <a:lnTo>
                                  <a:pt x="259927" y="711200"/>
                                </a:lnTo>
                                <a:lnTo>
                                  <a:pt x="248190" y="722100"/>
                                </a:lnTo>
                                <a:lnTo>
                                  <a:pt x="256940" y="730250"/>
                                </a:lnTo>
                                <a:lnTo>
                                  <a:pt x="263758" y="723900"/>
                                </a:lnTo>
                                <a:lnTo>
                                  <a:pt x="263758" y="698500"/>
                                </a:lnTo>
                                <a:lnTo>
                                  <a:pt x="256940" y="692150"/>
                                </a:lnTo>
                                <a:close/>
                              </a:path>
                              <a:path w="264160" h="1460500">
                                <a:moveTo>
                                  <a:pt x="139008" y="709312"/>
                                </a:moveTo>
                                <a:lnTo>
                                  <a:pt x="136862" y="711200"/>
                                </a:lnTo>
                                <a:lnTo>
                                  <a:pt x="130025" y="717550"/>
                                </a:lnTo>
                                <a:lnTo>
                                  <a:pt x="138951" y="725839"/>
                                </a:lnTo>
                                <a:lnTo>
                                  <a:pt x="147852" y="717550"/>
                                </a:lnTo>
                                <a:lnTo>
                                  <a:pt x="139008" y="709312"/>
                                </a:lnTo>
                                <a:close/>
                              </a:path>
                              <a:path w="264160" h="1460500">
                                <a:moveTo>
                                  <a:pt x="179916" y="709312"/>
                                </a:moveTo>
                                <a:lnTo>
                                  <a:pt x="171047" y="717550"/>
                                </a:lnTo>
                                <a:lnTo>
                                  <a:pt x="179972" y="725839"/>
                                </a:lnTo>
                                <a:lnTo>
                                  <a:pt x="181942" y="723900"/>
                                </a:lnTo>
                                <a:lnTo>
                                  <a:pt x="188760" y="717550"/>
                                </a:lnTo>
                                <a:lnTo>
                                  <a:pt x="179916" y="709312"/>
                                </a:lnTo>
                                <a:close/>
                              </a:path>
                              <a:path w="264160" h="1460500">
                                <a:moveTo>
                                  <a:pt x="124" y="711200"/>
                                </a:moveTo>
                                <a:lnTo>
                                  <a:pt x="124" y="723900"/>
                                </a:lnTo>
                                <a:lnTo>
                                  <a:pt x="4674" y="723900"/>
                                </a:lnTo>
                                <a:lnTo>
                                  <a:pt x="9229" y="719656"/>
                                </a:lnTo>
                                <a:lnTo>
                                  <a:pt x="124" y="711200"/>
                                </a:lnTo>
                                <a:close/>
                              </a:path>
                              <a:path w="264160" h="1460500">
                                <a:moveTo>
                                  <a:pt x="20635" y="692150"/>
                                </a:moveTo>
                                <a:lnTo>
                                  <a:pt x="124" y="711200"/>
                                </a:lnTo>
                                <a:lnTo>
                                  <a:pt x="9229" y="719656"/>
                                </a:lnTo>
                                <a:lnTo>
                                  <a:pt x="18310" y="711200"/>
                                </a:lnTo>
                                <a:lnTo>
                                  <a:pt x="9343" y="702848"/>
                                </a:lnTo>
                                <a:lnTo>
                                  <a:pt x="27277" y="702848"/>
                                </a:lnTo>
                                <a:lnTo>
                                  <a:pt x="29712" y="700580"/>
                                </a:lnTo>
                                <a:lnTo>
                                  <a:pt x="20635" y="692150"/>
                                </a:lnTo>
                                <a:close/>
                              </a:path>
                              <a:path w="264160" h="1460500">
                                <a:moveTo>
                                  <a:pt x="50251" y="702848"/>
                                </a:moveTo>
                                <a:lnTo>
                                  <a:pt x="49948" y="703024"/>
                                </a:lnTo>
                                <a:lnTo>
                                  <a:pt x="41146" y="711200"/>
                                </a:lnTo>
                                <a:lnTo>
                                  <a:pt x="50251" y="719656"/>
                                </a:lnTo>
                                <a:lnTo>
                                  <a:pt x="50440" y="719375"/>
                                </a:lnTo>
                                <a:lnTo>
                                  <a:pt x="59218" y="711200"/>
                                </a:lnTo>
                                <a:lnTo>
                                  <a:pt x="50251" y="702848"/>
                                </a:lnTo>
                                <a:close/>
                              </a:path>
                              <a:path w="264160" h="1460500">
                                <a:moveTo>
                                  <a:pt x="91159" y="702848"/>
                                </a:moveTo>
                                <a:lnTo>
                                  <a:pt x="82167" y="711200"/>
                                </a:lnTo>
                                <a:lnTo>
                                  <a:pt x="91272" y="719656"/>
                                </a:lnTo>
                                <a:lnTo>
                                  <a:pt x="91046" y="719656"/>
                                </a:lnTo>
                                <a:lnTo>
                                  <a:pt x="100126" y="711200"/>
                                </a:lnTo>
                                <a:lnTo>
                                  <a:pt x="91159" y="702848"/>
                                </a:lnTo>
                                <a:close/>
                              </a:path>
                              <a:path w="264160" h="1460500">
                                <a:moveTo>
                                  <a:pt x="227708" y="703024"/>
                                </a:moveTo>
                                <a:lnTo>
                                  <a:pt x="218905" y="711200"/>
                                </a:lnTo>
                                <a:lnTo>
                                  <a:pt x="227708" y="719375"/>
                                </a:lnTo>
                                <a:lnTo>
                                  <a:pt x="236486" y="711200"/>
                                </a:lnTo>
                                <a:lnTo>
                                  <a:pt x="227708" y="703024"/>
                                </a:lnTo>
                                <a:close/>
                              </a:path>
                              <a:path w="264160" h="1460500">
                                <a:moveTo>
                                  <a:pt x="120580" y="692150"/>
                                </a:moveTo>
                                <a:lnTo>
                                  <a:pt x="111528" y="700580"/>
                                </a:lnTo>
                                <a:lnTo>
                                  <a:pt x="111755" y="700580"/>
                                </a:lnTo>
                                <a:lnTo>
                                  <a:pt x="130025" y="717550"/>
                                </a:lnTo>
                                <a:lnTo>
                                  <a:pt x="138894" y="709312"/>
                                </a:lnTo>
                                <a:lnTo>
                                  <a:pt x="136270" y="706763"/>
                                </a:lnTo>
                                <a:lnTo>
                                  <a:pt x="120580" y="692150"/>
                                </a:lnTo>
                                <a:close/>
                              </a:path>
                              <a:path w="264160" h="1460500">
                                <a:moveTo>
                                  <a:pt x="150536" y="698500"/>
                                </a:moveTo>
                                <a:lnTo>
                                  <a:pt x="141639" y="706763"/>
                                </a:lnTo>
                                <a:lnTo>
                                  <a:pt x="139008" y="709312"/>
                                </a:lnTo>
                                <a:lnTo>
                                  <a:pt x="147852" y="717550"/>
                                </a:lnTo>
                                <a:lnTo>
                                  <a:pt x="159433" y="706763"/>
                                </a:lnTo>
                                <a:lnTo>
                                  <a:pt x="150536" y="698500"/>
                                </a:lnTo>
                                <a:close/>
                              </a:path>
                              <a:path w="264160" h="1460500">
                                <a:moveTo>
                                  <a:pt x="168306" y="698500"/>
                                </a:moveTo>
                                <a:lnTo>
                                  <a:pt x="159433" y="706763"/>
                                </a:lnTo>
                                <a:lnTo>
                                  <a:pt x="171047" y="717550"/>
                                </a:lnTo>
                                <a:lnTo>
                                  <a:pt x="179916" y="709312"/>
                                </a:lnTo>
                                <a:lnTo>
                                  <a:pt x="168306" y="698500"/>
                                </a:lnTo>
                                <a:close/>
                              </a:path>
                              <a:path w="264160" h="1460500">
                                <a:moveTo>
                                  <a:pt x="198395" y="692150"/>
                                </a:moveTo>
                                <a:lnTo>
                                  <a:pt x="179916" y="709312"/>
                                </a:lnTo>
                                <a:lnTo>
                                  <a:pt x="188760" y="717550"/>
                                </a:lnTo>
                                <a:lnTo>
                                  <a:pt x="206980" y="700580"/>
                                </a:lnTo>
                                <a:lnTo>
                                  <a:pt x="207472" y="700580"/>
                                </a:lnTo>
                                <a:lnTo>
                                  <a:pt x="198395" y="692150"/>
                                </a:lnTo>
                                <a:close/>
                              </a:path>
                              <a:path w="264160" h="1460500">
                                <a:moveTo>
                                  <a:pt x="4674" y="698500"/>
                                </a:moveTo>
                                <a:lnTo>
                                  <a:pt x="124" y="711200"/>
                                </a:lnTo>
                                <a:lnTo>
                                  <a:pt x="9116" y="702848"/>
                                </a:lnTo>
                                <a:lnTo>
                                  <a:pt x="9343" y="702848"/>
                                </a:lnTo>
                                <a:lnTo>
                                  <a:pt x="4674" y="698500"/>
                                </a:lnTo>
                                <a:close/>
                              </a:path>
                              <a:path w="264160" h="1460500">
                                <a:moveTo>
                                  <a:pt x="27277" y="702848"/>
                                </a:moveTo>
                                <a:lnTo>
                                  <a:pt x="9343" y="702848"/>
                                </a:lnTo>
                                <a:lnTo>
                                  <a:pt x="18310" y="711200"/>
                                </a:lnTo>
                                <a:lnTo>
                                  <a:pt x="27277" y="702848"/>
                                </a:lnTo>
                                <a:close/>
                              </a:path>
                              <a:path w="264160" h="1460500">
                                <a:moveTo>
                                  <a:pt x="38764" y="692150"/>
                                </a:moveTo>
                                <a:lnTo>
                                  <a:pt x="29712" y="700580"/>
                                </a:lnTo>
                                <a:lnTo>
                                  <a:pt x="41146" y="711200"/>
                                </a:lnTo>
                                <a:lnTo>
                                  <a:pt x="50137" y="702848"/>
                                </a:lnTo>
                                <a:lnTo>
                                  <a:pt x="47816" y="700580"/>
                                </a:lnTo>
                                <a:lnTo>
                                  <a:pt x="38764" y="692150"/>
                                </a:lnTo>
                                <a:close/>
                              </a:path>
                              <a:path w="264160" h="1460500">
                                <a:moveTo>
                                  <a:pt x="61656" y="692150"/>
                                </a:moveTo>
                                <a:lnTo>
                                  <a:pt x="52579" y="700580"/>
                                </a:lnTo>
                                <a:lnTo>
                                  <a:pt x="50251" y="702848"/>
                                </a:lnTo>
                                <a:lnTo>
                                  <a:pt x="59218" y="711200"/>
                                </a:lnTo>
                                <a:lnTo>
                                  <a:pt x="70620" y="700580"/>
                                </a:lnTo>
                                <a:lnTo>
                                  <a:pt x="68493" y="698500"/>
                                </a:lnTo>
                                <a:lnTo>
                                  <a:pt x="61656" y="692150"/>
                                </a:lnTo>
                                <a:close/>
                              </a:path>
                              <a:path w="264160" h="1460500">
                                <a:moveTo>
                                  <a:pt x="79672" y="692150"/>
                                </a:moveTo>
                                <a:lnTo>
                                  <a:pt x="72854" y="698500"/>
                                </a:lnTo>
                                <a:lnTo>
                                  <a:pt x="70733" y="700580"/>
                                </a:lnTo>
                                <a:lnTo>
                                  <a:pt x="82167" y="711200"/>
                                </a:lnTo>
                                <a:lnTo>
                                  <a:pt x="91159" y="702848"/>
                                </a:lnTo>
                                <a:lnTo>
                                  <a:pt x="79672" y="692150"/>
                                </a:lnTo>
                                <a:close/>
                              </a:path>
                              <a:path w="264160" h="1460500">
                                <a:moveTo>
                                  <a:pt x="102678" y="692150"/>
                                </a:moveTo>
                                <a:lnTo>
                                  <a:pt x="91159" y="702848"/>
                                </a:lnTo>
                                <a:lnTo>
                                  <a:pt x="100126" y="711200"/>
                                </a:lnTo>
                                <a:lnTo>
                                  <a:pt x="111528" y="700580"/>
                                </a:lnTo>
                                <a:lnTo>
                                  <a:pt x="111755" y="700580"/>
                                </a:lnTo>
                                <a:lnTo>
                                  <a:pt x="102678" y="692150"/>
                                </a:lnTo>
                                <a:close/>
                              </a:path>
                              <a:path w="264160" h="1460500">
                                <a:moveTo>
                                  <a:pt x="216032" y="692150"/>
                                </a:moveTo>
                                <a:lnTo>
                                  <a:pt x="206980" y="700580"/>
                                </a:lnTo>
                                <a:lnTo>
                                  <a:pt x="207472" y="700580"/>
                                </a:lnTo>
                                <a:lnTo>
                                  <a:pt x="218905" y="711200"/>
                                </a:lnTo>
                                <a:lnTo>
                                  <a:pt x="227708" y="703024"/>
                                </a:lnTo>
                                <a:lnTo>
                                  <a:pt x="216032" y="692150"/>
                                </a:lnTo>
                                <a:close/>
                              </a:path>
                              <a:path w="264160" h="1460500">
                                <a:moveTo>
                                  <a:pt x="239416" y="692150"/>
                                </a:moveTo>
                                <a:lnTo>
                                  <a:pt x="227708" y="703024"/>
                                </a:lnTo>
                                <a:lnTo>
                                  <a:pt x="236486" y="711200"/>
                                </a:lnTo>
                                <a:lnTo>
                                  <a:pt x="247888" y="700580"/>
                                </a:lnTo>
                                <a:lnTo>
                                  <a:pt x="248493" y="700580"/>
                                </a:lnTo>
                                <a:lnTo>
                                  <a:pt x="239416" y="692150"/>
                                </a:lnTo>
                                <a:close/>
                              </a:path>
                              <a:path w="264160" h="1460500">
                                <a:moveTo>
                                  <a:pt x="159433" y="690236"/>
                                </a:moveTo>
                                <a:lnTo>
                                  <a:pt x="150536" y="698500"/>
                                </a:lnTo>
                                <a:lnTo>
                                  <a:pt x="159433" y="706763"/>
                                </a:lnTo>
                                <a:lnTo>
                                  <a:pt x="168306" y="698500"/>
                                </a:lnTo>
                                <a:lnTo>
                                  <a:pt x="159433" y="690236"/>
                                </a:lnTo>
                                <a:close/>
                              </a:path>
                              <a:path w="264160" h="1460500">
                                <a:moveTo>
                                  <a:pt x="41146" y="673100"/>
                                </a:moveTo>
                                <a:lnTo>
                                  <a:pt x="20635" y="692150"/>
                                </a:lnTo>
                                <a:lnTo>
                                  <a:pt x="29712" y="700580"/>
                                </a:lnTo>
                                <a:lnTo>
                                  <a:pt x="38764" y="692150"/>
                                </a:lnTo>
                                <a:lnTo>
                                  <a:pt x="30014" y="684000"/>
                                </a:lnTo>
                                <a:lnTo>
                                  <a:pt x="47514" y="684000"/>
                                </a:lnTo>
                                <a:lnTo>
                                  <a:pt x="50138" y="681556"/>
                                </a:lnTo>
                                <a:lnTo>
                                  <a:pt x="41146" y="673100"/>
                                </a:lnTo>
                                <a:close/>
                              </a:path>
                              <a:path w="264160" h="1460500">
                                <a:moveTo>
                                  <a:pt x="82167" y="673100"/>
                                </a:moveTo>
                                <a:lnTo>
                                  <a:pt x="61656" y="692150"/>
                                </a:lnTo>
                                <a:lnTo>
                                  <a:pt x="70733" y="700580"/>
                                </a:lnTo>
                                <a:lnTo>
                                  <a:pt x="72854" y="698500"/>
                                </a:lnTo>
                                <a:lnTo>
                                  <a:pt x="79672" y="692150"/>
                                </a:lnTo>
                                <a:lnTo>
                                  <a:pt x="70922" y="684000"/>
                                </a:lnTo>
                                <a:lnTo>
                                  <a:pt x="88422" y="684000"/>
                                </a:lnTo>
                                <a:lnTo>
                                  <a:pt x="91046" y="681556"/>
                                </a:lnTo>
                                <a:lnTo>
                                  <a:pt x="91272" y="681556"/>
                                </a:lnTo>
                                <a:lnTo>
                                  <a:pt x="82167" y="673100"/>
                                </a:lnTo>
                                <a:close/>
                              </a:path>
                              <a:path w="264160" h="1460500">
                                <a:moveTo>
                                  <a:pt x="123189" y="673100"/>
                                </a:moveTo>
                                <a:lnTo>
                                  <a:pt x="102678" y="692150"/>
                                </a:lnTo>
                                <a:lnTo>
                                  <a:pt x="111755" y="700580"/>
                                </a:lnTo>
                                <a:lnTo>
                                  <a:pt x="111528" y="700580"/>
                                </a:lnTo>
                                <a:lnTo>
                                  <a:pt x="120580" y="692150"/>
                                </a:lnTo>
                                <a:lnTo>
                                  <a:pt x="111830" y="684000"/>
                                </a:lnTo>
                                <a:lnTo>
                                  <a:pt x="129330" y="684000"/>
                                </a:lnTo>
                                <a:lnTo>
                                  <a:pt x="131954" y="681556"/>
                                </a:lnTo>
                                <a:lnTo>
                                  <a:pt x="132294" y="681556"/>
                                </a:lnTo>
                                <a:lnTo>
                                  <a:pt x="123189" y="673100"/>
                                </a:lnTo>
                                <a:close/>
                              </a:path>
                              <a:path w="264160" h="1460500">
                                <a:moveTo>
                                  <a:pt x="207282" y="684000"/>
                                </a:moveTo>
                                <a:lnTo>
                                  <a:pt x="205231" y="685800"/>
                                </a:lnTo>
                                <a:lnTo>
                                  <a:pt x="198395" y="692150"/>
                                </a:lnTo>
                                <a:lnTo>
                                  <a:pt x="207472" y="700580"/>
                                </a:lnTo>
                                <a:lnTo>
                                  <a:pt x="206980" y="700580"/>
                                </a:lnTo>
                                <a:lnTo>
                                  <a:pt x="216032" y="692150"/>
                                </a:lnTo>
                                <a:lnTo>
                                  <a:pt x="207282" y="684000"/>
                                </a:lnTo>
                                <a:close/>
                              </a:path>
                              <a:path w="264160" h="1460500">
                                <a:moveTo>
                                  <a:pt x="248190" y="684000"/>
                                </a:moveTo>
                                <a:lnTo>
                                  <a:pt x="239416" y="692150"/>
                                </a:lnTo>
                                <a:lnTo>
                                  <a:pt x="248493" y="700580"/>
                                </a:lnTo>
                                <a:lnTo>
                                  <a:pt x="247888" y="700580"/>
                                </a:lnTo>
                                <a:lnTo>
                                  <a:pt x="256940" y="692150"/>
                                </a:lnTo>
                                <a:lnTo>
                                  <a:pt x="248190" y="684000"/>
                                </a:lnTo>
                                <a:close/>
                              </a:path>
                              <a:path w="264160" h="1460500">
                                <a:moveTo>
                                  <a:pt x="141034" y="673100"/>
                                </a:moveTo>
                                <a:lnTo>
                                  <a:pt x="131954" y="681556"/>
                                </a:lnTo>
                                <a:lnTo>
                                  <a:pt x="132294" y="681556"/>
                                </a:lnTo>
                                <a:lnTo>
                                  <a:pt x="150536" y="698500"/>
                                </a:lnTo>
                                <a:lnTo>
                                  <a:pt x="159433" y="690236"/>
                                </a:lnTo>
                                <a:lnTo>
                                  <a:pt x="141034" y="673100"/>
                                </a:lnTo>
                                <a:close/>
                              </a:path>
                              <a:path w="264160" h="1460500">
                                <a:moveTo>
                                  <a:pt x="177884" y="673100"/>
                                </a:moveTo>
                                <a:lnTo>
                                  <a:pt x="159433" y="690236"/>
                                </a:lnTo>
                                <a:lnTo>
                                  <a:pt x="168306" y="698500"/>
                                </a:lnTo>
                                <a:lnTo>
                                  <a:pt x="186498" y="681556"/>
                                </a:lnTo>
                                <a:lnTo>
                                  <a:pt x="186989" y="681556"/>
                                </a:lnTo>
                                <a:lnTo>
                                  <a:pt x="177884" y="673100"/>
                                </a:lnTo>
                                <a:close/>
                              </a:path>
                              <a:path w="264160" h="1460500">
                                <a:moveTo>
                                  <a:pt x="18310" y="673100"/>
                                </a:moveTo>
                                <a:lnTo>
                                  <a:pt x="9229" y="681556"/>
                                </a:lnTo>
                                <a:lnTo>
                                  <a:pt x="20635" y="692150"/>
                                </a:lnTo>
                                <a:lnTo>
                                  <a:pt x="29409" y="684000"/>
                                </a:lnTo>
                                <a:lnTo>
                                  <a:pt x="30014" y="684000"/>
                                </a:lnTo>
                                <a:lnTo>
                                  <a:pt x="18310" y="673100"/>
                                </a:lnTo>
                                <a:close/>
                              </a:path>
                              <a:path w="264160" h="1460500">
                                <a:moveTo>
                                  <a:pt x="47514" y="684000"/>
                                </a:moveTo>
                                <a:lnTo>
                                  <a:pt x="30014" y="684000"/>
                                </a:lnTo>
                                <a:lnTo>
                                  <a:pt x="38764" y="692150"/>
                                </a:lnTo>
                                <a:lnTo>
                                  <a:pt x="47514" y="684000"/>
                                </a:lnTo>
                                <a:close/>
                              </a:path>
                              <a:path w="264160" h="1460500">
                                <a:moveTo>
                                  <a:pt x="59218" y="673100"/>
                                </a:moveTo>
                                <a:lnTo>
                                  <a:pt x="50251" y="681556"/>
                                </a:lnTo>
                                <a:lnTo>
                                  <a:pt x="61656" y="692150"/>
                                </a:lnTo>
                                <a:lnTo>
                                  <a:pt x="70430" y="684000"/>
                                </a:lnTo>
                                <a:lnTo>
                                  <a:pt x="70922" y="684000"/>
                                </a:lnTo>
                                <a:lnTo>
                                  <a:pt x="59218" y="673100"/>
                                </a:lnTo>
                                <a:close/>
                              </a:path>
                              <a:path w="264160" h="1460500">
                                <a:moveTo>
                                  <a:pt x="88422" y="684000"/>
                                </a:moveTo>
                                <a:lnTo>
                                  <a:pt x="70922" y="684000"/>
                                </a:lnTo>
                                <a:lnTo>
                                  <a:pt x="79672" y="692150"/>
                                </a:lnTo>
                                <a:lnTo>
                                  <a:pt x="88422" y="684000"/>
                                </a:lnTo>
                                <a:close/>
                              </a:path>
                              <a:path w="264160" h="1460500">
                                <a:moveTo>
                                  <a:pt x="100126" y="673100"/>
                                </a:moveTo>
                                <a:lnTo>
                                  <a:pt x="91046" y="681556"/>
                                </a:lnTo>
                                <a:lnTo>
                                  <a:pt x="91272" y="681556"/>
                                </a:lnTo>
                                <a:lnTo>
                                  <a:pt x="102678" y="692150"/>
                                </a:lnTo>
                                <a:lnTo>
                                  <a:pt x="111452" y="684000"/>
                                </a:lnTo>
                                <a:lnTo>
                                  <a:pt x="111830" y="684000"/>
                                </a:lnTo>
                                <a:lnTo>
                                  <a:pt x="100126" y="673100"/>
                                </a:lnTo>
                                <a:close/>
                              </a:path>
                              <a:path w="264160" h="1460500">
                                <a:moveTo>
                                  <a:pt x="129330" y="684000"/>
                                </a:moveTo>
                                <a:lnTo>
                                  <a:pt x="111830" y="684000"/>
                                </a:lnTo>
                                <a:lnTo>
                                  <a:pt x="120580" y="692150"/>
                                </a:lnTo>
                                <a:lnTo>
                                  <a:pt x="129330" y="684000"/>
                                </a:lnTo>
                                <a:close/>
                              </a:path>
                              <a:path w="264160" h="1460500">
                                <a:moveTo>
                                  <a:pt x="195578" y="673100"/>
                                </a:moveTo>
                                <a:lnTo>
                                  <a:pt x="186498" y="681556"/>
                                </a:lnTo>
                                <a:lnTo>
                                  <a:pt x="186989" y="681556"/>
                                </a:lnTo>
                                <a:lnTo>
                                  <a:pt x="198395" y="692150"/>
                                </a:lnTo>
                                <a:lnTo>
                                  <a:pt x="207169" y="684000"/>
                                </a:lnTo>
                                <a:lnTo>
                                  <a:pt x="204658" y="681556"/>
                                </a:lnTo>
                                <a:lnTo>
                                  <a:pt x="195578" y="673100"/>
                                </a:lnTo>
                                <a:close/>
                              </a:path>
                              <a:path w="264160" h="1460500">
                                <a:moveTo>
                                  <a:pt x="227708" y="664924"/>
                                </a:moveTo>
                                <a:lnTo>
                                  <a:pt x="218905" y="673100"/>
                                </a:lnTo>
                                <a:lnTo>
                                  <a:pt x="228011" y="681556"/>
                                </a:lnTo>
                                <a:lnTo>
                                  <a:pt x="209800" y="681556"/>
                                </a:lnTo>
                                <a:lnTo>
                                  <a:pt x="207282" y="684000"/>
                                </a:lnTo>
                                <a:lnTo>
                                  <a:pt x="216032" y="692150"/>
                                </a:lnTo>
                                <a:lnTo>
                                  <a:pt x="227406" y="681556"/>
                                </a:lnTo>
                                <a:lnTo>
                                  <a:pt x="228011" y="681556"/>
                                </a:lnTo>
                                <a:lnTo>
                                  <a:pt x="218905" y="673100"/>
                                </a:lnTo>
                                <a:lnTo>
                                  <a:pt x="236486" y="673100"/>
                                </a:lnTo>
                                <a:lnTo>
                                  <a:pt x="227708" y="664924"/>
                                </a:lnTo>
                                <a:close/>
                              </a:path>
                              <a:path w="264160" h="1460500">
                                <a:moveTo>
                                  <a:pt x="236486" y="673100"/>
                                </a:moveTo>
                                <a:lnTo>
                                  <a:pt x="227406" y="681556"/>
                                </a:lnTo>
                                <a:lnTo>
                                  <a:pt x="228011" y="681556"/>
                                </a:lnTo>
                                <a:lnTo>
                                  <a:pt x="239416" y="692150"/>
                                </a:lnTo>
                                <a:lnTo>
                                  <a:pt x="248190" y="684000"/>
                                </a:lnTo>
                                <a:lnTo>
                                  <a:pt x="236486" y="673100"/>
                                </a:lnTo>
                                <a:close/>
                              </a:path>
                              <a:path w="264160" h="1460500">
                                <a:moveTo>
                                  <a:pt x="256940" y="654050"/>
                                </a:moveTo>
                                <a:lnTo>
                                  <a:pt x="247888" y="662480"/>
                                </a:lnTo>
                                <a:lnTo>
                                  <a:pt x="248493" y="662480"/>
                                </a:lnTo>
                                <a:lnTo>
                                  <a:pt x="259927" y="673100"/>
                                </a:lnTo>
                                <a:lnTo>
                                  <a:pt x="248190" y="684000"/>
                                </a:lnTo>
                                <a:lnTo>
                                  <a:pt x="256940" y="692150"/>
                                </a:lnTo>
                                <a:lnTo>
                                  <a:pt x="263758" y="685800"/>
                                </a:lnTo>
                                <a:lnTo>
                                  <a:pt x="263758" y="660400"/>
                                </a:lnTo>
                                <a:lnTo>
                                  <a:pt x="256940" y="654050"/>
                                </a:lnTo>
                                <a:close/>
                              </a:path>
                              <a:path w="264160" h="1460500">
                                <a:moveTo>
                                  <a:pt x="124" y="673100"/>
                                </a:moveTo>
                                <a:lnTo>
                                  <a:pt x="124" y="685800"/>
                                </a:lnTo>
                                <a:lnTo>
                                  <a:pt x="4674" y="685800"/>
                                </a:lnTo>
                                <a:lnTo>
                                  <a:pt x="9229" y="681556"/>
                                </a:lnTo>
                                <a:lnTo>
                                  <a:pt x="124" y="673100"/>
                                </a:lnTo>
                                <a:close/>
                              </a:path>
                              <a:path w="264160" h="1460500">
                                <a:moveTo>
                                  <a:pt x="20635" y="654050"/>
                                </a:moveTo>
                                <a:lnTo>
                                  <a:pt x="124" y="673100"/>
                                </a:lnTo>
                                <a:lnTo>
                                  <a:pt x="9229" y="681556"/>
                                </a:lnTo>
                                <a:lnTo>
                                  <a:pt x="18310" y="673100"/>
                                </a:lnTo>
                                <a:lnTo>
                                  <a:pt x="9532" y="664924"/>
                                </a:lnTo>
                                <a:lnTo>
                                  <a:pt x="27088" y="664924"/>
                                </a:lnTo>
                                <a:lnTo>
                                  <a:pt x="29712" y="662480"/>
                                </a:lnTo>
                                <a:lnTo>
                                  <a:pt x="20635" y="654050"/>
                                </a:lnTo>
                                <a:close/>
                              </a:path>
                              <a:path w="264160" h="1460500">
                                <a:moveTo>
                                  <a:pt x="61656" y="654050"/>
                                </a:moveTo>
                                <a:lnTo>
                                  <a:pt x="41146" y="673100"/>
                                </a:lnTo>
                                <a:lnTo>
                                  <a:pt x="50251" y="681556"/>
                                </a:lnTo>
                                <a:lnTo>
                                  <a:pt x="59218" y="673100"/>
                                </a:lnTo>
                                <a:lnTo>
                                  <a:pt x="50440" y="664924"/>
                                </a:lnTo>
                                <a:lnTo>
                                  <a:pt x="67996" y="664924"/>
                                </a:lnTo>
                                <a:lnTo>
                                  <a:pt x="70620" y="662480"/>
                                </a:lnTo>
                                <a:lnTo>
                                  <a:pt x="68493" y="660400"/>
                                </a:lnTo>
                                <a:lnTo>
                                  <a:pt x="61656" y="654050"/>
                                </a:lnTo>
                                <a:close/>
                              </a:path>
                              <a:path w="264160" h="1460500">
                                <a:moveTo>
                                  <a:pt x="102678" y="654050"/>
                                </a:moveTo>
                                <a:lnTo>
                                  <a:pt x="82167" y="673100"/>
                                </a:lnTo>
                                <a:lnTo>
                                  <a:pt x="91272" y="681556"/>
                                </a:lnTo>
                                <a:lnTo>
                                  <a:pt x="91046" y="681556"/>
                                </a:lnTo>
                                <a:lnTo>
                                  <a:pt x="100126" y="673100"/>
                                </a:lnTo>
                                <a:lnTo>
                                  <a:pt x="91348" y="664924"/>
                                </a:lnTo>
                                <a:lnTo>
                                  <a:pt x="108904" y="664924"/>
                                </a:lnTo>
                                <a:lnTo>
                                  <a:pt x="111528" y="662480"/>
                                </a:lnTo>
                                <a:lnTo>
                                  <a:pt x="111755" y="662480"/>
                                </a:lnTo>
                                <a:lnTo>
                                  <a:pt x="102678" y="654050"/>
                                </a:lnTo>
                                <a:close/>
                              </a:path>
                              <a:path w="264160" h="1460500">
                                <a:moveTo>
                                  <a:pt x="150536" y="647700"/>
                                </a:moveTo>
                                <a:lnTo>
                                  <a:pt x="123189" y="673100"/>
                                </a:lnTo>
                                <a:lnTo>
                                  <a:pt x="132294" y="681556"/>
                                </a:lnTo>
                                <a:lnTo>
                                  <a:pt x="131954" y="681556"/>
                                </a:lnTo>
                                <a:lnTo>
                                  <a:pt x="141034" y="673100"/>
                                </a:lnTo>
                                <a:lnTo>
                                  <a:pt x="132256" y="664924"/>
                                </a:lnTo>
                                <a:lnTo>
                                  <a:pt x="149812" y="664924"/>
                                </a:lnTo>
                                <a:lnTo>
                                  <a:pt x="159433" y="655963"/>
                                </a:lnTo>
                                <a:lnTo>
                                  <a:pt x="150536" y="647700"/>
                                </a:lnTo>
                                <a:close/>
                              </a:path>
                              <a:path w="264160" h="1460500">
                                <a:moveTo>
                                  <a:pt x="186800" y="664924"/>
                                </a:moveTo>
                                <a:lnTo>
                                  <a:pt x="177884" y="673100"/>
                                </a:lnTo>
                                <a:lnTo>
                                  <a:pt x="186989" y="681556"/>
                                </a:lnTo>
                                <a:lnTo>
                                  <a:pt x="186498" y="681556"/>
                                </a:lnTo>
                                <a:lnTo>
                                  <a:pt x="195578" y="673100"/>
                                </a:lnTo>
                                <a:lnTo>
                                  <a:pt x="186800" y="664924"/>
                                </a:lnTo>
                                <a:close/>
                              </a:path>
                              <a:path w="264160" h="1460500">
                                <a:moveTo>
                                  <a:pt x="4674" y="660400"/>
                                </a:moveTo>
                                <a:lnTo>
                                  <a:pt x="124" y="660400"/>
                                </a:lnTo>
                                <a:lnTo>
                                  <a:pt x="124" y="673100"/>
                                </a:lnTo>
                                <a:lnTo>
                                  <a:pt x="8927" y="664924"/>
                                </a:lnTo>
                                <a:lnTo>
                                  <a:pt x="9532" y="664924"/>
                                </a:lnTo>
                                <a:lnTo>
                                  <a:pt x="4674" y="660400"/>
                                </a:lnTo>
                                <a:close/>
                              </a:path>
                              <a:path w="264160" h="1460500">
                                <a:moveTo>
                                  <a:pt x="27088" y="664924"/>
                                </a:moveTo>
                                <a:lnTo>
                                  <a:pt x="9532" y="664924"/>
                                </a:lnTo>
                                <a:lnTo>
                                  <a:pt x="18310" y="673100"/>
                                </a:lnTo>
                                <a:lnTo>
                                  <a:pt x="27088" y="664924"/>
                                </a:lnTo>
                                <a:close/>
                              </a:path>
                              <a:path w="264160" h="1460500">
                                <a:moveTo>
                                  <a:pt x="38764" y="654050"/>
                                </a:moveTo>
                                <a:lnTo>
                                  <a:pt x="29712" y="662480"/>
                                </a:lnTo>
                                <a:lnTo>
                                  <a:pt x="41146" y="673100"/>
                                </a:lnTo>
                                <a:lnTo>
                                  <a:pt x="49948" y="664924"/>
                                </a:lnTo>
                                <a:lnTo>
                                  <a:pt x="50440" y="664924"/>
                                </a:lnTo>
                                <a:lnTo>
                                  <a:pt x="38764" y="654050"/>
                                </a:lnTo>
                                <a:close/>
                              </a:path>
                              <a:path w="264160" h="1460500">
                                <a:moveTo>
                                  <a:pt x="67996" y="664924"/>
                                </a:moveTo>
                                <a:lnTo>
                                  <a:pt x="50440" y="664924"/>
                                </a:lnTo>
                                <a:lnTo>
                                  <a:pt x="59218" y="673100"/>
                                </a:lnTo>
                                <a:lnTo>
                                  <a:pt x="67996" y="664924"/>
                                </a:lnTo>
                                <a:close/>
                              </a:path>
                              <a:path w="264160" h="1460500">
                                <a:moveTo>
                                  <a:pt x="79672" y="654050"/>
                                </a:moveTo>
                                <a:lnTo>
                                  <a:pt x="72854" y="660400"/>
                                </a:lnTo>
                                <a:lnTo>
                                  <a:pt x="70733" y="662480"/>
                                </a:lnTo>
                                <a:lnTo>
                                  <a:pt x="82167" y="673100"/>
                                </a:lnTo>
                                <a:lnTo>
                                  <a:pt x="90970" y="664924"/>
                                </a:lnTo>
                                <a:lnTo>
                                  <a:pt x="91348" y="664924"/>
                                </a:lnTo>
                                <a:lnTo>
                                  <a:pt x="79672" y="654050"/>
                                </a:lnTo>
                                <a:close/>
                              </a:path>
                              <a:path w="264160" h="1460500">
                                <a:moveTo>
                                  <a:pt x="108904" y="664924"/>
                                </a:moveTo>
                                <a:lnTo>
                                  <a:pt x="91348" y="664924"/>
                                </a:lnTo>
                                <a:lnTo>
                                  <a:pt x="100126" y="673100"/>
                                </a:lnTo>
                                <a:lnTo>
                                  <a:pt x="108904" y="664924"/>
                                </a:lnTo>
                                <a:close/>
                              </a:path>
                              <a:path w="264160" h="1460500">
                                <a:moveTo>
                                  <a:pt x="120580" y="654050"/>
                                </a:moveTo>
                                <a:lnTo>
                                  <a:pt x="111528" y="662480"/>
                                </a:lnTo>
                                <a:lnTo>
                                  <a:pt x="111755" y="662480"/>
                                </a:lnTo>
                                <a:lnTo>
                                  <a:pt x="123189" y="673100"/>
                                </a:lnTo>
                                <a:lnTo>
                                  <a:pt x="131991" y="664924"/>
                                </a:lnTo>
                                <a:lnTo>
                                  <a:pt x="132256" y="664924"/>
                                </a:lnTo>
                                <a:lnTo>
                                  <a:pt x="120580" y="654050"/>
                                </a:lnTo>
                                <a:close/>
                              </a:path>
                              <a:path w="264160" h="1460500">
                                <a:moveTo>
                                  <a:pt x="149812" y="664924"/>
                                </a:moveTo>
                                <a:lnTo>
                                  <a:pt x="132256" y="664924"/>
                                </a:lnTo>
                                <a:lnTo>
                                  <a:pt x="141034" y="673100"/>
                                </a:lnTo>
                                <a:lnTo>
                                  <a:pt x="149812" y="664924"/>
                                </a:lnTo>
                                <a:close/>
                              </a:path>
                              <a:path w="264160" h="1460500">
                                <a:moveTo>
                                  <a:pt x="168306" y="647700"/>
                                </a:moveTo>
                                <a:lnTo>
                                  <a:pt x="159433" y="655963"/>
                                </a:lnTo>
                                <a:lnTo>
                                  <a:pt x="177884" y="673100"/>
                                </a:lnTo>
                                <a:lnTo>
                                  <a:pt x="186686" y="664924"/>
                                </a:lnTo>
                                <a:lnTo>
                                  <a:pt x="184176" y="662480"/>
                                </a:lnTo>
                                <a:lnTo>
                                  <a:pt x="168306" y="647700"/>
                                </a:lnTo>
                                <a:close/>
                              </a:path>
                              <a:path w="264160" h="1460500">
                                <a:moveTo>
                                  <a:pt x="198395" y="654050"/>
                                </a:moveTo>
                                <a:lnTo>
                                  <a:pt x="189318" y="662480"/>
                                </a:lnTo>
                                <a:lnTo>
                                  <a:pt x="186800" y="664924"/>
                                </a:lnTo>
                                <a:lnTo>
                                  <a:pt x="195578" y="673100"/>
                                </a:lnTo>
                                <a:lnTo>
                                  <a:pt x="206980" y="662480"/>
                                </a:lnTo>
                                <a:lnTo>
                                  <a:pt x="207472" y="662480"/>
                                </a:lnTo>
                                <a:lnTo>
                                  <a:pt x="198395" y="654050"/>
                                </a:lnTo>
                                <a:close/>
                              </a:path>
                              <a:path w="264160" h="1460500">
                                <a:moveTo>
                                  <a:pt x="216032" y="654050"/>
                                </a:moveTo>
                                <a:lnTo>
                                  <a:pt x="206980" y="662480"/>
                                </a:lnTo>
                                <a:lnTo>
                                  <a:pt x="207472" y="662480"/>
                                </a:lnTo>
                                <a:lnTo>
                                  <a:pt x="218905" y="673100"/>
                                </a:lnTo>
                                <a:lnTo>
                                  <a:pt x="227708" y="664924"/>
                                </a:lnTo>
                                <a:lnTo>
                                  <a:pt x="216032" y="654050"/>
                                </a:lnTo>
                                <a:close/>
                              </a:path>
                              <a:path w="264160" h="1460500">
                                <a:moveTo>
                                  <a:pt x="239416" y="654050"/>
                                </a:moveTo>
                                <a:lnTo>
                                  <a:pt x="227708" y="664924"/>
                                </a:lnTo>
                                <a:lnTo>
                                  <a:pt x="236486" y="673100"/>
                                </a:lnTo>
                                <a:lnTo>
                                  <a:pt x="247888" y="662480"/>
                                </a:lnTo>
                                <a:lnTo>
                                  <a:pt x="248493" y="662480"/>
                                </a:lnTo>
                                <a:lnTo>
                                  <a:pt x="239416" y="654050"/>
                                </a:lnTo>
                                <a:close/>
                              </a:path>
                              <a:path w="264160" h="1460500">
                                <a:moveTo>
                                  <a:pt x="41146" y="635000"/>
                                </a:moveTo>
                                <a:lnTo>
                                  <a:pt x="20635" y="654050"/>
                                </a:lnTo>
                                <a:lnTo>
                                  <a:pt x="29712" y="662480"/>
                                </a:lnTo>
                                <a:lnTo>
                                  <a:pt x="38764" y="654050"/>
                                </a:lnTo>
                                <a:lnTo>
                                  <a:pt x="30014" y="645900"/>
                                </a:lnTo>
                                <a:lnTo>
                                  <a:pt x="47514" y="645900"/>
                                </a:lnTo>
                                <a:lnTo>
                                  <a:pt x="50138" y="643456"/>
                                </a:lnTo>
                                <a:lnTo>
                                  <a:pt x="49948" y="643175"/>
                                </a:lnTo>
                                <a:lnTo>
                                  <a:pt x="41146" y="635000"/>
                                </a:lnTo>
                                <a:close/>
                              </a:path>
                              <a:path w="264160" h="1460500">
                                <a:moveTo>
                                  <a:pt x="82167" y="635000"/>
                                </a:moveTo>
                                <a:lnTo>
                                  <a:pt x="61656" y="654050"/>
                                </a:lnTo>
                                <a:lnTo>
                                  <a:pt x="70733" y="662480"/>
                                </a:lnTo>
                                <a:lnTo>
                                  <a:pt x="72854" y="660400"/>
                                </a:lnTo>
                                <a:lnTo>
                                  <a:pt x="79672" y="654050"/>
                                </a:lnTo>
                                <a:lnTo>
                                  <a:pt x="70922" y="645900"/>
                                </a:lnTo>
                                <a:lnTo>
                                  <a:pt x="88422" y="645900"/>
                                </a:lnTo>
                                <a:lnTo>
                                  <a:pt x="91046" y="643456"/>
                                </a:lnTo>
                                <a:lnTo>
                                  <a:pt x="91272" y="643456"/>
                                </a:lnTo>
                                <a:lnTo>
                                  <a:pt x="82167" y="635000"/>
                                </a:lnTo>
                                <a:close/>
                              </a:path>
                              <a:path w="264160" h="1460500">
                                <a:moveTo>
                                  <a:pt x="130025" y="628650"/>
                                </a:moveTo>
                                <a:lnTo>
                                  <a:pt x="102678" y="654050"/>
                                </a:lnTo>
                                <a:lnTo>
                                  <a:pt x="111755" y="662480"/>
                                </a:lnTo>
                                <a:lnTo>
                                  <a:pt x="111528" y="662480"/>
                                </a:lnTo>
                                <a:lnTo>
                                  <a:pt x="120580" y="654050"/>
                                </a:lnTo>
                                <a:lnTo>
                                  <a:pt x="111830" y="645900"/>
                                </a:lnTo>
                                <a:lnTo>
                                  <a:pt x="129330" y="645900"/>
                                </a:lnTo>
                                <a:lnTo>
                                  <a:pt x="138951" y="636939"/>
                                </a:lnTo>
                                <a:lnTo>
                                  <a:pt x="130025" y="628650"/>
                                </a:lnTo>
                                <a:close/>
                              </a:path>
                              <a:path w="264160" h="1460500">
                                <a:moveTo>
                                  <a:pt x="207282" y="645900"/>
                                </a:moveTo>
                                <a:lnTo>
                                  <a:pt x="205231" y="647700"/>
                                </a:lnTo>
                                <a:lnTo>
                                  <a:pt x="198395" y="654050"/>
                                </a:lnTo>
                                <a:lnTo>
                                  <a:pt x="207472" y="662480"/>
                                </a:lnTo>
                                <a:lnTo>
                                  <a:pt x="206980" y="662480"/>
                                </a:lnTo>
                                <a:lnTo>
                                  <a:pt x="216032" y="654050"/>
                                </a:lnTo>
                                <a:lnTo>
                                  <a:pt x="207282" y="645900"/>
                                </a:lnTo>
                                <a:close/>
                              </a:path>
                              <a:path w="264160" h="1460500">
                                <a:moveTo>
                                  <a:pt x="248190" y="645900"/>
                                </a:moveTo>
                                <a:lnTo>
                                  <a:pt x="239416" y="654050"/>
                                </a:lnTo>
                                <a:lnTo>
                                  <a:pt x="248493" y="662480"/>
                                </a:lnTo>
                                <a:lnTo>
                                  <a:pt x="247888" y="662480"/>
                                </a:lnTo>
                                <a:lnTo>
                                  <a:pt x="256940" y="654050"/>
                                </a:lnTo>
                                <a:lnTo>
                                  <a:pt x="248190" y="645900"/>
                                </a:lnTo>
                                <a:close/>
                              </a:path>
                              <a:path w="264160" h="1460500">
                                <a:moveTo>
                                  <a:pt x="159433" y="639436"/>
                                </a:moveTo>
                                <a:lnTo>
                                  <a:pt x="150536" y="647700"/>
                                </a:lnTo>
                                <a:lnTo>
                                  <a:pt x="159433" y="655963"/>
                                </a:lnTo>
                                <a:lnTo>
                                  <a:pt x="168306" y="647700"/>
                                </a:lnTo>
                                <a:lnTo>
                                  <a:pt x="159433" y="639436"/>
                                </a:lnTo>
                                <a:close/>
                              </a:path>
                              <a:path w="264160" h="1460500">
                                <a:moveTo>
                                  <a:pt x="18310" y="635000"/>
                                </a:moveTo>
                                <a:lnTo>
                                  <a:pt x="9229" y="643456"/>
                                </a:lnTo>
                                <a:lnTo>
                                  <a:pt x="20635" y="654050"/>
                                </a:lnTo>
                                <a:lnTo>
                                  <a:pt x="29409" y="645900"/>
                                </a:lnTo>
                                <a:lnTo>
                                  <a:pt x="30014" y="645900"/>
                                </a:lnTo>
                                <a:lnTo>
                                  <a:pt x="18310" y="635000"/>
                                </a:lnTo>
                                <a:close/>
                              </a:path>
                              <a:path w="264160" h="1460500">
                                <a:moveTo>
                                  <a:pt x="47514" y="645900"/>
                                </a:moveTo>
                                <a:lnTo>
                                  <a:pt x="30014" y="645900"/>
                                </a:lnTo>
                                <a:lnTo>
                                  <a:pt x="38764" y="654050"/>
                                </a:lnTo>
                                <a:lnTo>
                                  <a:pt x="47514" y="645900"/>
                                </a:lnTo>
                                <a:close/>
                              </a:path>
                              <a:path w="264160" h="1460500">
                                <a:moveTo>
                                  <a:pt x="59218" y="635000"/>
                                </a:moveTo>
                                <a:lnTo>
                                  <a:pt x="50440" y="643175"/>
                                </a:lnTo>
                                <a:lnTo>
                                  <a:pt x="50251" y="643456"/>
                                </a:lnTo>
                                <a:lnTo>
                                  <a:pt x="61656" y="654050"/>
                                </a:lnTo>
                                <a:lnTo>
                                  <a:pt x="70430" y="645900"/>
                                </a:lnTo>
                                <a:lnTo>
                                  <a:pt x="70922" y="645900"/>
                                </a:lnTo>
                                <a:lnTo>
                                  <a:pt x="59218" y="635000"/>
                                </a:lnTo>
                                <a:close/>
                              </a:path>
                              <a:path w="264160" h="1460500">
                                <a:moveTo>
                                  <a:pt x="88422" y="645900"/>
                                </a:moveTo>
                                <a:lnTo>
                                  <a:pt x="70922" y="645900"/>
                                </a:lnTo>
                                <a:lnTo>
                                  <a:pt x="79672" y="654050"/>
                                </a:lnTo>
                                <a:lnTo>
                                  <a:pt x="88422" y="645900"/>
                                </a:lnTo>
                                <a:close/>
                              </a:path>
                              <a:path w="264160" h="1460500">
                                <a:moveTo>
                                  <a:pt x="100126" y="635000"/>
                                </a:moveTo>
                                <a:lnTo>
                                  <a:pt x="91046" y="643456"/>
                                </a:lnTo>
                                <a:lnTo>
                                  <a:pt x="91272" y="643456"/>
                                </a:lnTo>
                                <a:lnTo>
                                  <a:pt x="102678" y="654050"/>
                                </a:lnTo>
                                <a:lnTo>
                                  <a:pt x="111452" y="645900"/>
                                </a:lnTo>
                                <a:lnTo>
                                  <a:pt x="111830" y="645900"/>
                                </a:lnTo>
                                <a:lnTo>
                                  <a:pt x="100126" y="635000"/>
                                </a:lnTo>
                                <a:close/>
                              </a:path>
                              <a:path w="264160" h="1460500">
                                <a:moveTo>
                                  <a:pt x="129330" y="645900"/>
                                </a:moveTo>
                                <a:lnTo>
                                  <a:pt x="111830" y="645900"/>
                                </a:lnTo>
                                <a:lnTo>
                                  <a:pt x="120580" y="654050"/>
                                </a:lnTo>
                                <a:lnTo>
                                  <a:pt x="129330" y="645900"/>
                                </a:lnTo>
                                <a:close/>
                              </a:path>
                              <a:path w="264160" h="1460500">
                                <a:moveTo>
                                  <a:pt x="188760" y="628650"/>
                                </a:moveTo>
                                <a:lnTo>
                                  <a:pt x="181942" y="635000"/>
                                </a:lnTo>
                                <a:lnTo>
                                  <a:pt x="179972" y="636939"/>
                                </a:lnTo>
                                <a:lnTo>
                                  <a:pt x="198395" y="654050"/>
                                </a:lnTo>
                                <a:lnTo>
                                  <a:pt x="207169" y="645900"/>
                                </a:lnTo>
                                <a:lnTo>
                                  <a:pt x="204658" y="643456"/>
                                </a:lnTo>
                                <a:lnTo>
                                  <a:pt x="188760" y="628650"/>
                                </a:lnTo>
                                <a:close/>
                              </a:path>
                              <a:path w="264160" h="1460500">
                                <a:moveTo>
                                  <a:pt x="218905" y="635000"/>
                                </a:moveTo>
                                <a:lnTo>
                                  <a:pt x="209800" y="643456"/>
                                </a:lnTo>
                                <a:lnTo>
                                  <a:pt x="207282" y="645900"/>
                                </a:lnTo>
                                <a:lnTo>
                                  <a:pt x="216032" y="654050"/>
                                </a:lnTo>
                                <a:lnTo>
                                  <a:pt x="227708" y="643175"/>
                                </a:lnTo>
                                <a:lnTo>
                                  <a:pt x="218905" y="635000"/>
                                </a:lnTo>
                                <a:close/>
                              </a:path>
                              <a:path w="264160" h="1460500">
                                <a:moveTo>
                                  <a:pt x="236486" y="635000"/>
                                </a:moveTo>
                                <a:lnTo>
                                  <a:pt x="227708" y="643175"/>
                                </a:lnTo>
                                <a:lnTo>
                                  <a:pt x="239416" y="654050"/>
                                </a:lnTo>
                                <a:lnTo>
                                  <a:pt x="248190" y="645900"/>
                                </a:lnTo>
                                <a:lnTo>
                                  <a:pt x="236486" y="635000"/>
                                </a:lnTo>
                                <a:close/>
                              </a:path>
                              <a:path w="264160" h="1460500">
                                <a:moveTo>
                                  <a:pt x="256940" y="615950"/>
                                </a:moveTo>
                                <a:lnTo>
                                  <a:pt x="248190" y="624099"/>
                                </a:lnTo>
                                <a:lnTo>
                                  <a:pt x="259927" y="635000"/>
                                </a:lnTo>
                                <a:lnTo>
                                  <a:pt x="248190" y="645900"/>
                                </a:lnTo>
                                <a:lnTo>
                                  <a:pt x="256940" y="654050"/>
                                </a:lnTo>
                                <a:lnTo>
                                  <a:pt x="263758" y="647700"/>
                                </a:lnTo>
                                <a:lnTo>
                                  <a:pt x="263758" y="622300"/>
                                </a:lnTo>
                                <a:lnTo>
                                  <a:pt x="256940" y="615950"/>
                                </a:lnTo>
                                <a:close/>
                              </a:path>
                              <a:path w="264160" h="1460500">
                                <a:moveTo>
                                  <a:pt x="124" y="635000"/>
                                </a:moveTo>
                                <a:lnTo>
                                  <a:pt x="4674" y="647700"/>
                                </a:lnTo>
                                <a:lnTo>
                                  <a:pt x="9229" y="643456"/>
                                </a:lnTo>
                                <a:lnTo>
                                  <a:pt x="124" y="635000"/>
                                </a:lnTo>
                                <a:close/>
                              </a:path>
                              <a:path w="264160" h="1460500">
                                <a:moveTo>
                                  <a:pt x="147852" y="628650"/>
                                </a:moveTo>
                                <a:lnTo>
                                  <a:pt x="138951" y="636939"/>
                                </a:lnTo>
                                <a:lnTo>
                                  <a:pt x="150536" y="647700"/>
                                </a:lnTo>
                                <a:lnTo>
                                  <a:pt x="159433" y="639436"/>
                                </a:lnTo>
                                <a:lnTo>
                                  <a:pt x="147852" y="628650"/>
                                </a:lnTo>
                                <a:close/>
                              </a:path>
                              <a:path w="264160" h="1460500">
                                <a:moveTo>
                                  <a:pt x="171047" y="628650"/>
                                </a:moveTo>
                                <a:lnTo>
                                  <a:pt x="159433" y="639436"/>
                                </a:lnTo>
                                <a:lnTo>
                                  <a:pt x="168306" y="647700"/>
                                </a:lnTo>
                                <a:lnTo>
                                  <a:pt x="179859" y="636939"/>
                                </a:lnTo>
                                <a:lnTo>
                                  <a:pt x="177884" y="635000"/>
                                </a:lnTo>
                                <a:lnTo>
                                  <a:pt x="171047" y="628650"/>
                                </a:lnTo>
                                <a:close/>
                              </a:path>
                              <a:path w="264160" h="1460500">
                                <a:moveTo>
                                  <a:pt x="20635" y="615950"/>
                                </a:moveTo>
                                <a:lnTo>
                                  <a:pt x="124" y="635000"/>
                                </a:lnTo>
                                <a:lnTo>
                                  <a:pt x="9229" y="643456"/>
                                </a:lnTo>
                                <a:lnTo>
                                  <a:pt x="18310" y="635000"/>
                                </a:lnTo>
                                <a:lnTo>
                                  <a:pt x="9343" y="626648"/>
                                </a:lnTo>
                                <a:lnTo>
                                  <a:pt x="27277" y="626648"/>
                                </a:lnTo>
                                <a:lnTo>
                                  <a:pt x="29712" y="624380"/>
                                </a:lnTo>
                                <a:lnTo>
                                  <a:pt x="20635" y="615950"/>
                                </a:lnTo>
                                <a:close/>
                              </a:path>
                              <a:path w="264160" h="1460500">
                                <a:moveTo>
                                  <a:pt x="50251" y="626648"/>
                                </a:moveTo>
                                <a:lnTo>
                                  <a:pt x="49948" y="626824"/>
                                </a:lnTo>
                                <a:lnTo>
                                  <a:pt x="41146" y="635000"/>
                                </a:lnTo>
                                <a:lnTo>
                                  <a:pt x="50251" y="643456"/>
                                </a:lnTo>
                                <a:lnTo>
                                  <a:pt x="50440" y="643175"/>
                                </a:lnTo>
                                <a:lnTo>
                                  <a:pt x="59218" y="635000"/>
                                </a:lnTo>
                                <a:lnTo>
                                  <a:pt x="50251" y="626648"/>
                                </a:lnTo>
                                <a:close/>
                              </a:path>
                              <a:path w="264160" h="1460500">
                                <a:moveTo>
                                  <a:pt x="91159" y="626648"/>
                                </a:moveTo>
                                <a:lnTo>
                                  <a:pt x="82167" y="635000"/>
                                </a:lnTo>
                                <a:lnTo>
                                  <a:pt x="91272" y="643456"/>
                                </a:lnTo>
                                <a:lnTo>
                                  <a:pt x="91046" y="643456"/>
                                </a:lnTo>
                                <a:lnTo>
                                  <a:pt x="100126" y="635000"/>
                                </a:lnTo>
                                <a:lnTo>
                                  <a:pt x="91159" y="626648"/>
                                </a:lnTo>
                                <a:close/>
                              </a:path>
                              <a:path w="264160" h="1460500">
                                <a:moveTo>
                                  <a:pt x="227708" y="626824"/>
                                </a:moveTo>
                                <a:lnTo>
                                  <a:pt x="218905" y="635000"/>
                                </a:lnTo>
                                <a:lnTo>
                                  <a:pt x="227708" y="643175"/>
                                </a:lnTo>
                                <a:lnTo>
                                  <a:pt x="236486" y="635000"/>
                                </a:lnTo>
                                <a:lnTo>
                                  <a:pt x="227708" y="626824"/>
                                </a:lnTo>
                                <a:close/>
                              </a:path>
                              <a:path w="264160" h="1460500">
                                <a:moveTo>
                                  <a:pt x="139008" y="620412"/>
                                </a:moveTo>
                                <a:lnTo>
                                  <a:pt x="136862" y="622300"/>
                                </a:lnTo>
                                <a:lnTo>
                                  <a:pt x="130025" y="628650"/>
                                </a:lnTo>
                                <a:lnTo>
                                  <a:pt x="138951" y="636939"/>
                                </a:lnTo>
                                <a:lnTo>
                                  <a:pt x="147852" y="628650"/>
                                </a:lnTo>
                                <a:lnTo>
                                  <a:pt x="139008" y="620412"/>
                                </a:lnTo>
                                <a:close/>
                              </a:path>
                              <a:path w="264160" h="1460500">
                                <a:moveTo>
                                  <a:pt x="179916" y="620412"/>
                                </a:moveTo>
                                <a:lnTo>
                                  <a:pt x="171047" y="628650"/>
                                </a:lnTo>
                                <a:lnTo>
                                  <a:pt x="179972" y="636939"/>
                                </a:lnTo>
                                <a:lnTo>
                                  <a:pt x="181942" y="635000"/>
                                </a:lnTo>
                                <a:lnTo>
                                  <a:pt x="188760" y="628650"/>
                                </a:lnTo>
                                <a:lnTo>
                                  <a:pt x="179916" y="620412"/>
                                </a:lnTo>
                                <a:close/>
                              </a:path>
                              <a:path w="264160" h="1460500">
                                <a:moveTo>
                                  <a:pt x="4674" y="622300"/>
                                </a:moveTo>
                                <a:lnTo>
                                  <a:pt x="124" y="622300"/>
                                </a:lnTo>
                                <a:lnTo>
                                  <a:pt x="124" y="635000"/>
                                </a:lnTo>
                                <a:lnTo>
                                  <a:pt x="9116" y="626648"/>
                                </a:lnTo>
                                <a:lnTo>
                                  <a:pt x="9343" y="626648"/>
                                </a:lnTo>
                                <a:lnTo>
                                  <a:pt x="4674" y="622300"/>
                                </a:lnTo>
                                <a:close/>
                              </a:path>
                              <a:path w="264160" h="1460500">
                                <a:moveTo>
                                  <a:pt x="27277" y="626648"/>
                                </a:moveTo>
                                <a:lnTo>
                                  <a:pt x="9343" y="626648"/>
                                </a:lnTo>
                                <a:lnTo>
                                  <a:pt x="18310" y="635000"/>
                                </a:lnTo>
                                <a:lnTo>
                                  <a:pt x="27277" y="626648"/>
                                </a:lnTo>
                                <a:close/>
                              </a:path>
                              <a:path w="264160" h="1460500">
                                <a:moveTo>
                                  <a:pt x="38764" y="615950"/>
                                </a:moveTo>
                                <a:lnTo>
                                  <a:pt x="29712" y="624380"/>
                                </a:lnTo>
                                <a:lnTo>
                                  <a:pt x="41146" y="635000"/>
                                </a:lnTo>
                                <a:lnTo>
                                  <a:pt x="50137" y="626648"/>
                                </a:lnTo>
                                <a:lnTo>
                                  <a:pt x="47816" y="624380"/>
                                </a:lnTo>
                                <a:lnTo>
                                  <a:pt x="38764" y="615950"/>
                                </a:lnTo>
                                <a:close/>
                              </a:path>
                              <a:path w="264160" h="1460500">
                                <a:moveTo>
                                  <a:pt x="61656" y="615950"/>
                                </a:moveTo>
                                <a:lnTo>
                                  <a:pt x="52579" y="624380"/>
                                </a:lnTo>
                                <a:lnTo>
                                  <a:pt x="50251" y="626648"/>
                                </a:lnTo>
                                <a:lnTo>
                                  <a:pt x="59218" y="635000"/>
                                </a:lnTo>
                                <a:lnTo>
                                  <a:pt x="70620" y="624380"/>
                                </a:lnTo>
                                <a:lnTo>
                                  <a:pt x="70430" y="624099"/>
                                </a:lnTo>
                                <a:lnTo>
                                  <a:pt x="61656" y="615950"/>
                                </a:lnTo>
                                <a:close/>
                              </a:path>
                              <a:path w="264160" h="1460500">
                                <a:moveTo>
                                  <a:pt x="79672" y="615950"/>
                                </a:moveTo>
                                <a:lnTo>
                                  <a:pt x="70922" y="624099"/>
                                </a:lnTo>
                                <a:lnTo>
                                  <a:pt x="70733" y="624380"/>
                                </a:lnTo>
                                <a:lnTo>
                                  <a:pt x="82167" y="635000"/>
                                </a:lnTo>
                                <a:lnTo>
                                  <a:pt x="91159" y="626648"/>
                                </a:lnTo>
                                <a:lnTo>
                                  <a:pt x="79672" y="615950"/>
                                </a:lnTo>
                                <a:close/>
                              </a:path>
                              <a:path w="264160" h="1460500">
                                <a:moveTo>
                                  <a:pt x="109515" y="609600"/>
                                </a:moveTo>
                                <a:lnTo>
                                  <a:pt x="91159" y="626648"/>
                                </a:lnTo>
                                <a:lnTo>
                                  <a:pt x="100126" y="635000"/>
                                </a:lnTo>
                                <a:lnTo>
                                  <a:pt x="118469" y="617916"/>
                                </a:lnTo>
                                <a:lnTo>
                                  <a:pt x="109515" y="609600"/>
                                </a:lnTo>
                                <a:close/>
                              </a:path>
                              <a:path w="264160" h="1460500">
                                <a:moveTo>
                                  <a:pt x="209214" y="609600"/>
                                </a:moveTo>
                                <a:lnTo>
                                  <a:pt x="200285" y="617916"/>
                                </a:lnTo>
                                <a:lnTo>
                                  <a:pt x="200512" y="617916"/>
                                </a:lnTo>
                                <a:lnTo>
                                  <a:pt x="218905" y="635000"/>
                                </a:lnTo>
                                <a:lnTo>
                                  <a:pt x="227708" y="626824"/>
                                </a:lnTo>
                                <a:lnTo>
                                  <a:pt x="209214" y="609600"/>
                                </a:lnTo>
                                <a:close/>
                              </a:path>
                              <a:path w="264160" h="1460500">
                                <a:moveTo>
                                  <a:pt x="239416" y="615950"/>
                                </a:moveTo>
                                <a:lnTo>
                                  <a:pt x="227708" y="626824"/>
                                </a:lnTo>
                                <a:lnTo>
                                  <a:pt x="236486" y="635000"/>
                                </a:lnTo>
                                <a:lnTo>
                                  <a:pt x="248190" y="624099"/>
                                </a:lnTo>
                                <a:lnTo>
                                  <a:pt x="239416" y="615950"/>
                                </a:lnTo>
                                <a:close/>
                              </a:path>
                              <a:path w="264160" h="1460500">
                                <a:moveTo>
                                  <a:pt x="127398" y="609600"/>
                                </a:moveTo>
                                <a:lnTo>
                                  <a:pt x="118469" y="617916"/>
                                </a:lnTo>
                                <a:lnTo>
                                  <a:pt x="130025" y="628650"/>
                                </a:lnTo>
                                <a:lnTo>
                                  <a:pt x="138894" y="620412"/>
                                </a:lnTo>
                                <a:lnTo>
                                  <a:pt x="136327" y="617916"/>
                                </a:lnTo>
                                <a:lnTo>
                                  <a:pt x="127398" y="609600"/>
                                </a:lnTo>
                                <a:close/>
                              </a:path>
                              <a:path w="264160" h="1460500">
                                <a:moveTo>
                                  <a:pt x="150536" y="609600"/>
                                </a:moveTo>
                                <a:lnTo>
                                  <a:pt x="141582" y="617916"/>
                                </a:lnTo>
                                <a:lnTo>
                                  <a:pt x="139008" y="620412"/>
                                </a:lnTo>
                                <a:lnTo>
                                  <a:pt x="147852" y="628650"/>
                                </a:lnTo>
                                <a:lnTo>
                                  <a:pt x="159377" y="617916"/>
                                </a:lnTo>
                                <a:lnTo>
                                  <a:pt x="157373" y="615950"/>
                                </a:lnTo>
                                <a:lnTo>
                                  <a:pt x="150536" y="609600"/>
                                </a:lnTo>
                                <a:close/>
                              </a:path>
                              <a:path w="264160" h="1460500">
                                <a:moveTo>
                                  <a:pt x="168306" y="609600"/>
                                </a:moveTo>
                                <a:lnTo>
                                  <a:pt x="161488" y="615950"/>
                                </a:lnTo>
                                <a:lnTo>
                                  <a:pt x="159490" y="617916"/>
                                </a:lnTo>
                                <a:lnTo>
                                  <a:pt x="171047" y="628650"/>
                                </a:lnTo>
                                <a:lnTo>
                                  <a:pt x="179916" y="620412"/>
                                </a:lnTo>
                                <a:lnTo>
                                  <a:pt x="168306" y="609600"/>
                                </a:lnTo>
                                <a:close/>
                              </a:path>
                              <a:path w="264160" h="1460500">
                                <a:moveTo>
                                  <a:pt x="191558" y="609600"/>
                                </a:moveTo>
                                <a:lnTo>
                                  <a:pt x="179916" y="620412"/>
                                </a:lnTo>
                                <a:lnTo>
                                  <a:pt x="188760" y="628650"/>
                                </a:lnTo>
                                <a:lnTo>
                                  <a:pt x="200285" y="617916"/>
                                </a:lnTo>
                                <a:lnTo>
                                  <a:pt x="200512" y="617916"/>
                                </a:lnTo>
                                <a:lnTo>
                                  <a:pt x="191558" y="609600"/>
                                </a:lnTo>
                                <a:close/>
                              </a:path>
                              <a:path w="264160" h="1460500">
                                <a:moveTo>
                                  <a:pt x="29768" y="607572"/>
                                </a:moveTo>
                                <a:lnTo>
                                  <a:pt x="29409" y="607800"/>
                                </a:lnTo>
                                <a:lnTo>
                                  <a:pt x="20635" y="615950"/>
                                </a:lnTo>
                                <a:lnTo>
                                  <a:pt x="29712" y="624380"/>
                                </a:lnTo>
                                <a:lnTo>
                                  <a:pt x="38764" y="615950"/>
                                </a:lnTo>
                                <a:lnTo>
                                  <a:pt x="29768" y="607572"/>
                                </a:lnTo>
                                <a:close/>
                              </a:path>
                              <a:path w="264160" h="1460500">
                                <a:moveTo>
                                  <a:pt x="70676" y="607572"/>
                                </a:moveTo>
                                <a:lnTo>
                                  <a:pt x="61656" y="615950"/>
                                </a:lnTo>
                                <a:lnTo>
                                  <a:pt x="70733" y="624380"/>
                                </a:lnTo>
                                <a:lnTo>
                                  <a:pt x="70922" y="624099"/>
                                </a:lnTo>
                                <a:lnTo>
                                  <a:pt x="79672" y="615950"/>
                                </a:lnTo>
                                <a:lnTo>
                                  <a:pt x="70676" y="607572"/>
                                </a:lnTo>
                                <a:close/>
                              </a:path>
                              <a:path w="264160" h="1460500">
                                <a:moveTo>
                                  <a:pt x="248190" y="607800"/>
                                </a:moveTo>
                                <a:lnTo>
                                  <a:pt x="239416" y="615950"/>
                                </a:lnTo>
                                <a:lnTo>
                                  <a:pt x="248190" y="624099"/>
                                </a:lnTo>
                                <a:lnTo>
                                  <a:pt x="256940" y="615950"/>
                                </a:lnTo>
                                <a:lnTo>
                                  <a:pt x="248190" y="607800"/>
                                </a:lnTo>
                                <a:close/>
                              </a:path>
                              <a:path w="264160" h="1460500">
                                <a:moveTo>
                                  <a:pt x="130025" y="590550"/>
                                </a:moveTo>
                                <a:lnTo>
                                  <a:pt x="109515" y="609600"/>
                                </a:lnTo>
                                <a:lnTo>
                                  <a:pt x="118469" y="617916"/>
                                </a:lnTo>
                                <a:lnTo>
                                  <a:pt x="127398" y="609600"/>
                                </a:lnTo>
                                <a:lnTo>
                                  <a:pt x="118582" y="601389"/>
                                </a:lnTo>
                                <a:lnTo>
                                  <a:pt x="136214" y="601389"/>
                                </a:lnTo>
                                <a:lnTo>
                                  <a:pt x="138894" y="598892"/>
                                </a:lnTo>
                                <a:lnTo>
                                  <a:pt x="136862" y="596900"/>
                                </a:lnTo>
                                <a:lnTo>
                                  <a:pt x="130025" y="590550"/>
                                </a:lnTo>
                                <a:close/>
                              </a:path>
                              <a:path w="264160" h="1460500">
                                <a:moveTo>
                                  <a:pt x="159490" y="601389"/>
                                </a:moveTo>
                                <a:lnTo>
                                  <a:pt x="155105" y="605356"/>
                                </a:lnTo>
                                <a:lnTo>
                                  <a:pt x="150536" y="609600"/>
                                </a:lnTo>
                                <a:lnTo>
                                  <a:pt x="159490" y="617916"/>
                                </a:lnTo>
                                <a:lnTo>
                                  <a:pt x="161488" y="615950"/>
                                </a:lnTo>
                                <a:lnTo>
                                  <a:pt x="168306" y="609600"/>
                                </a:lnTo>
                                <a:lnTo>
                                  <a:pt x="159490" y="601389"/>
                                </a:lnTo>
                                <a:close/>
                              </a:path>
                              <a:path w="264160" h="1460500">
                                <a:moveTo>
                                  <a:pt x="200398" y="601389"/>
                                </a:moveTo>
                                <a:lnTo>
                                  <a:pt x="191558" y="609600"/>
                                </a:lnTo>
                                <a:lnTo>
                                  <a:pt x="200512" y="617916"/>
                                </a:lnTo>
                                <a:lnTo>
                                  <a:pt x="200285" y="617916"/>
                                </a:lnTo>
                                <a:lnTo>
                                  <a:pt x="209214" y="609600"/>
                                </a:lnTo>
                                <a:lnTo>
                                  <a:pt x="200398" y="601389"/>
                                </a:lnTo>
                                <a:close/>
                              </a:path>
                              <a:path w="264160" h="1460500">
                                <a:moveTo>
                                  <a:pt x="18310" y="596900"/>
                                </a:moveTo>
                                <a:lnTo>
                                  <a:pt x="9229" y="605356"/>
                                </a:lnTo>
                                <a:lnTo>
                                  <a:pt x="20635" y="615950"/>
                                </a:lnTo>
                                <a:lnTo>
                                  <a:pt x="29655" y="607572"/>
                                </a:lnTo>
                                <a:lnTo>
                                  <a:pt x="27390" y="605356"/>
                                </a:lnTo>
                                <a:lnTo>
                                  <a:pt x="18310" y="596900"/>
                                </a:lnTo>
                                <a:close/>
                              </a:path>
                              <a:path w="264160" h="1460500">
                                <a:moveTo>
                                  <a:pt x="41146" y="596900"/>
                                </a:moveTo>
                                <a:lnTo>
                                  <a:pt x="32040" y="605356"/>
                                </a:lnTo>
                                <a:lnTo>
                                  <a:pt x="29768" y="607572"/>
                                </a:lnTo>
                                <a:lnTo>
                                  <a:pt x="38764" y="615950"/>
                                </a:lnTo>
                                <a:lnTo>
                                  <a:pt x="50138" y="605356"/>
                                </a:lnTo>
                                <a:lnTo>
                                  <a:pt x="45979" y="601389"/>
                                </a:lnTo>
                                <a:lnTo>
                                  <a:pt x="41146" y="596900"/>
                                </a:lnTo>
                                <a:close/>
                              </a:path>
                              <a:path w="264160" h="1460500">
                                <a:moveTo>
                                  <a:pt x="59218" y="596900"/>
                                </a:moveTo>
                                <a:lnTo>
                                  <a:pt x="54398" y="601389"/>
                                </a:lnTo>
                                <a:lnTo>
                                  <a:pt x="50251" y="605356"/>
                                </a:lnTo>
                                <a:lnTo>
                                  <a:pt x="61656" y="615950"/>
                                </a:lnTo>
                                <a:lnTo>
                                  <a:pt x="70676" y="607572"/>
                                </a:lnTo>
                                <a:lnTo>
                                  <a:pt x="59218" y="596900"/>
                                </a:lnTo>
                                <a:close/>
                              </a:path>
                              <a:path w="264160" h="1460500">
                                <a:moveTo>
                                  <a:pt x="89004" y="590550"/>
                                </a:moveTo>
                                <a:lnTo>
                                  <a:pt x="70676" y="607572"/>
                                </a:lnTo>
                                <a:lnTo>
                                  <a:pt x="79672" y="615950"/>
                                </a:lnTo>
                                <a:lnTo>
                                  <a:pt x="97986" y="598892"/>
                                </a:lnTo>
                                <a:lnTo>
                                  <a:pt x="89004" y="590550"/>
                                </a:lnTo>
                                <a:close/>
                              </a:path>
                              <a:path w="264160" h="1460500">
                                <a:moveTo>
                                  <a:pt x="229668" y="590550"/>
                                </a:moveTo>
                                <a:lnTo>
                                  <a:pt x="220710" y="598892"/>
                                </a:lnTo>
                                <a:lnTo>
                                  <a:pt x="221051" y="598892"/>
                                </a:lnTo>
                                <a:lnTo>
                                  <a:pt x="239416" y="615950"/>
                                </a:lnTo>
                                <a:lnTo>
                                  <a:pt x="248190" y="607800"/>
                                </a:lnTo>
                                <a:lnTo>
                                  <a:pt x="229668" y="590550"/>
                                </a:lnTo>
                                <a:close/>
                              </a:path>
                              <a:path w="264160" h="1460500">
                                <a:moveTo>
                                  <a:pt x="250122" y="571500"/>
                                </a:moveTo>
                                <a:lnTo>
                                  <a:pt x="241136" y="579869"/>
                                </a:lnTo>
                                <a:lnTo>
                                  <a:pt x="241590" y="579869"/>
                                </a:lnTo>
                                <a:lnTo>
                                  <a:pt x="259927" y="596900"/>
                                </a:lnTo>
                                <a:lnTo>
                                  <a:pt x="248190" y="607800"/>
                                </a:lnTo>
                                <a:lnTo>
                                  <a:pt x="256940" y="615950"/>
                                </a:lnTo>
                                <a:lnTo>
                                  <a:pt x="263758" y="609600"/>
                                </a:lnTo>
                                <a:lnTo>
                                  <a:pt x="263758" y="584200"/>
                                </a:lnTo>
                                <a:lnTo>
                                  <a:pt x="250122" y="571500"/>
                                </a:lnTo>
                                <a:close/>
                              </a:path>
                              <a:path w="264160" h="1460500">
                                <a:moveTo>
                                  <a:pt x="124" y="596900"/>
                                </a:moveTo>
                                <a:lnTo>
                                  <a:pt x="4674" y="609600"/>
                                </a:lnTo>
                                <a:lnTo>
                                  <a:pt x="9229" y="605356"/>
                                </a:lnTo>
                                <a:lnTo>
                                  <a:pt x="124" y="596900"/>
                                </a:lnTo>
                                <a:close/>
                              </a:path>
                              <a:path w="264160" h="1460500">
                                <a:moveTo>
                                  <a:pt x="106944" y="590550"/>
                                </a:moveTo>
                                <a:lnTo>
                                  <a:pt x="97986" y="598892"/>
                                </a:lnTo>
                                <a:lnTo>
                                  <a:pt x="109515" y="609600"/>
                                </a:lnTo>
                                <a:lnTo>
                                  <a:pt x="118355" y="601389"/>
                                </a:lnTo>
                                <a:lnTo>
                                  <a:pt x="118582" y="601389"/>
                                </a:lnTo>
                                <a:lnTo>
                                  <a:pt x="106944" y="590550"/>
                                </a:lnTo>
                                <a:close/>
                              </a:path>
                              <a:path w="264160" h="1460500">
                                <a:moveTo>
                                  <a:pt x="136214" y="601389"/>
                                </a:moveTo>
                                <a:lnTo>
                                  <a:pt x="118582" y="601389"/>
                                </a:lnTo>
                                <a:lnTo>
                                  <a:pt x="127398" y="609600"/>
                                </a:lnTo>
                                <a:lnTo>
                                  <a:pt x="136214" y="601389"/>
                                </a:lnTo>
                                <a:close/>
                              </a:path>
                              <a:path w="264160" h="1460500">
                                <a:moveTo>
                                  <a:pt x="147852" y="590550"/>
                                </a:moveTo>
                                <a:lnTo>
                                  <a:pt x="141034" y="596900"/>
                                </a:lnTo>
                                <a:lnTo>
                                  <a:pt x="139008" y="598892"/>
                                </a:lnTo>
                                <a:lnTo>
                                  <a:pt x="150536" y="609600"/>
                                </a:lnTo>
                                <a:lnTo>
                                  <a:pt x="159376" y="601389"/>
                                </a:lnTo>
                                <a:lnTo>
                                  <a:pt x="156809" y="598892"/>
                                </a:lnTo>
                                <a:lnTo>
                                  <a:pt x="147852" y="590550"/>
                                </a:lnTo>
                                <a:close/>
                              </a:path>
                              <a:path w="264160" h="1460500">
                                <a:moveTo>
                                  <a:pt x="171047" y="590550"/>
                                </a:moveTo>
                                <a:lnTo>
                                  <a:pt x="162065" y="598892"/>
                                </a:lnTo>
                                <a:lnTo>
                                  <a:pt x="159490" y="601389"/>
                                </a:lnTo>
                                <a:lnTo>
                                  <a:pt x="168306" y="609600"/>
                                </a:lnTo>
                                <a:lnTo>
                                  <a:pt x="179802" y="598892"/>
                                </a:lnTo>
                                <a:lnTo>
                                  <a:pt x="180029" y="598892"/>
                                </a:lnTo>
                                <a:lnTo>
                                  <a:pt x="171047" y="590550"/>
                                </a:lnTo>
                                <a:close/>
                              </a:path>
                              <a:path w="264160" h="1460500">
                                <a:moveTo>
                                  <a:pt x="188760" y="590550"/>
                                </a:moveTo>
                                <a:lnTo>
                                  <a:pt x="179802" y="598892"/>
                                </a:lnTo>
                                <a:lnTo>
                                  <a:pt x="180029" y="598892"/>
                                </a:lnTo>
                                <a:lnTo>
                                  <a:pt x="191558" y="609600"/>
                                </a:lnTo>
                                <a:lnTo>
                                  <a:pt x="200398" y="601389"/>
                                </a:lnTo>
                                <a:lnTo>
                                  <a:pt x="188760" y="590550"/>
                                </a:lnTo>
                                <a:close/>
                              </a:path>
                              <a:path w="264160" h="1460500">
                                <a:moveTo>
                                  <a:pt x="212068" y="590550"/>
                                </a:moveTo>
                                <a:lnTo>
                                  <a:pt x="200398" y="601389"/>
                                </a:lnTo>
                                <a:lnTo>
                                  <a:pt x="209214" y="609600"/>
                                </a:lnTo>
                                <a:lnTo>
                                  <a:pt x="220710" y="598892"/>
                                </a:lnTo>
                                <a:lnTo>
                                  <a:pt x="221051" y="598892"/>
                                </a:lnTo>
                                <a:lnTo>
                                  <a:pt x="212068" y="590550"/>
                                </a:lnTo>
                                <a:close/>
                              </a:path>
                              <a:path w="264160" h="1460500">
                                <a:moveTo>
                                  <a:pt x="9286" y="588495"/>
                                </a:moveTo>
                                <a:lnTo>
                                  <a:pt x="6961" y="590550"/>
                                </a:lnTo>
                                <a:lnTo>
                                  <a:pt x="124" y="596900"/>
                                </a:lnTo>
                                <a:lnTo>
                                  <a:pt x="9229" y="605356"/>
                                </a:lnTo>
                                <a:lnTo>
                                  <a:pt x="18310" y="596900"/>
                                </a:lnTo>
                                <a:lnTo>
                                  <a:pt x="9286" y="588495"/>
                                </a:lnTo>
                                <a:close/>
                              </a:path>
                              <a:path w="264160" h="1460500">
                                <a:moveTo>
                                  <a:pt x="50194" y="588495"/>
                                </a:moveTo>
                                <a:lnTo>
                                  <a:pt x="41146" y="596900"/>
                                </a:lnTo>
                                <a:lnTo>
                                  <a:pt x="50251" y="605356"/>
                                </a:lnTo>
                                <a:lnTo>
                                  <a:pt x="54398" y="601389"/>
                                </a:lnTo>
                                <a:lnTo>
                                  <a:pt x="59218" y="596900"/>
                                </a:lnTo>
                                <a:lnTo>
                                  <a:pt x="50194" y="588495"/>
                                </a:lnTo>
                                <a:close/>
                              </a:path>
                              <a:path w="264160" h="1460500">
                                <a:moveTo>
                                  <a:pt x="109515" y="571500"/>
                                </a:moveTo>
                                <a:lnTo>
                                  <a:pt x="89004" y="590550"/>
                                </a:lnTo>
                                <a:lnTo>
                                  <a:pt x="97986" y="598892"/>
                                </a:lnTo>
                                <a:lnTo>
                                  <a:pt x="106944" y="590550"/>
                                </a:lnTo>
                                <a:lnTo>
                                  <a:pt x="98156" y="582365"/>
                                </a:lnTo>
                                <a:lnTo>
                                  <a:pt x="115731" y="582365"/>
                                </a:lnTo>
                                <a:lnTo>
                                  <a:pt x="118412" y="579869"/>
                                </a:lnTo>
                                <a:lnTo>
                                  <a:pt x="116352" y="577850"/>
                                </a:lnTo>
                                <a:lnTo>
                                  <a:pt x="109515" y="571500"/>
                                </a:lnTo>
                                <a:close/>
                              </a:path>
                              <a:path w="264160" h="1460500">
                                <a:moveTo>
                                  <a:pt x="150536" y="571500"/>
                                </a:moveTo>
                                <a:lnTo>
                                  <a:pt x="130025" y="590550"/>
                                </a:lnTo>
                                <a:lnTo>
                                  <a:pt x="139008" y="598892"/>
                                </a:lnTo>
                                <a:lnTo>
                                  <a:pt x="141034" y="596900"/>
                                </a:lnTo>
                                <a:lnTo>
                                  <a:pt x="147852" y="590550"/>
                                </a:lnTo>
                                <a:lnTo>
                                  <a:pt x="139064" y="582365"/>
                                </a:lnTo>
                                <a:lnTo>
                                  <a:pt x="156639" y="582365"/>
                                </a:lnTo>
                                <a:lnTo>
                                  <a:pt x="159320" y="579869"/>
                                </a:lnTo>
                                <a:lnTo>
                                  <a:pt x="159547" y="579869"/>
                                </a:lnTo>
                                <a:lnTo>
                                  <a:pt x="150536" y="571500"/>
                                </a:lnTo>
                                <a:close/>
                              </a:path>
                              <a:path w="264160" h="1460500">
                                <a:moveTo>
                                  <a:pt x="179972" y="582365"/>
                                </a:moveTo>
                                <a:lnTo>
                                  <a:pt x="177884" y="584200"/>
                                </a:lnTo>
                                <a:lnTo>
                                  <a:pt x="171047" y="590550"/>
                                </a:lnTo>
                                <a:lnTo>
                                  <a:pt x="180029" y="598892"/>
                                </a:lnTo>
                                <a:lnTo>
                                  <a:pt x="179802" y="598892"/>
                                </a:lnTo>
                                <a:lnTo>
                                  <a:pt x="188760" y="590550"/>
                                </a:lnTo>
                                <a:lnTo>
                                  <a:pt x="179972" y="582365"/>
                                </a:lnTo>
                                <a:close/>
                              </a:path>
                              <a:path w="264160" h="1460500">
                                <a:moveTo>
                                  <a:pt x="220880" y="582365"/>
                                </a:moveTo>
                                <a:lnTo>
                                  <a:pt x="212068" y="590550"/>
                                </a:lnTo>
                                <a:lnTo>
                                  <a:pt x="221051" y="598892"/>
                                </a:lnTo>
                                <a:lnTo>
                                  <a:pt x="220710" y="598892"/>
                                </a:lnTo>
                                <a:lnTo>
                                  <a:pt x="229668" y="590550"/>
                                </a:lnTo>
                                <a:lnTo>
                                  <a:pt x="220880" y="582365"/>
                                </a:lnTo>
                                <a:close/>
                              </a:path>
                              <a:path w="264160" h="1460500">
                                <a:moveTo>
                                  <a:pt x="4674" y="584200"/>
                                </a:moveTo>
                                <a:lnTo>
                                  <a:pt x="124" y="584200"/>
                                </a:lnTo>
                                <a:lnTo>
                                  <a:pt x="124" y="596900"/>
                                </a:lnTo>
                                <a:lnTo>
                                  <a:pt x="9173" y="588495"/>
                                </a:lnTo>
                                <a:lnTo>
                                  <a:pt x="6908" y="586280"/>
                                </a:lnTo>
                                <a:lnTo>
                                  <a:pt x="4674" y="584200"/>
                                </a:lnTo>
                                <a:close/>
                              </a:path>
                              <a:path w="264160" h="1460500">
                                <a:moveTo>
                                  <a:pt x="20635" y="577850"/>
                                </a:moveTo>
                                <a:lnTo>
                                  <a:pt x="11558" y="586280"/>
                                </a:lnTo>
                                <a:lnTo>
                                  <a:pt x="9286" y="588495"/>
                                </a:lnTo>
                                <a:lnTo>
                                  <a:pt x="18310" y="596900"/>
                                </a:lnTo>
                                <a:lnTo>
                                  <a:pt x="29712" y="586280"/>
                                </a:lnTo>
                                <a:lnTo>
                                  <a:pt x="20635" y="577850"/>
                                </a:lnTo>
                                <a:close/>
                              </a:path>
                              <a:path w="264160" h="1460500">
                                <a:moveTo>
                                  <a:pt x="38764" y="577850"/>
                                </a:moveTo>
                                <a:lnTo>
                                  <a:pt x="29712" y="586280"/>
                                </a:lnTo>
                                <a:lnTo>
                                  <a:pt x="41146" y="596900"/>
                                </a:lnTo>
                                <a:lnTo>
                                  <a:pt x="50194" y="588495"/>
                                </a:lnTo>
                                <a:lnTo>
                                  <a:pt x="38764" y="577850"/>
                                </a:lnTo>
                                <a:close/>
                              </a:path>
                              <a:path w="264160" h="1460500">
                                <a:moveTo>
                                  <a:pt x="68493" y="571500"/>
                                </a:moveTo>
                                <a:lnTo>
                                  <a:pt x="50194" y="588495"/>
                                </a:lnTo>
                                <a:lnTo>
                                  <a:pt x="59218" y="596900"/>
                                </a:lnTo>
                                <a:lnTo>
                                  <a:pt x="77504" y="579869"/>
                                </a:lnTo>
                                <a:lnTo>
                                  <a:pt x="68493" y="571500"/>
                                </a:lnTo>
                                <a:close/>
                              </a:path>
                              <a:path w="264160" h="1460500">
                                <a:moveTo>
                                  <a:pt x="86490" y="571500"/>
                                </a:moveTo>
                                <a:lnTo>
                                  <a:pt x="77504" y="579869"/>
                                </a:lnTo>
                                <a:lnTo>
                                  <a:pt x="89004" y="590550"/>
                                </a:lnTo>
                                <a:lnTo>
                                  <a:pt x="97816" y="582365"/>
                                </a:lnTo>
                                <a:lnTo>
                                  <a:pt x="98156" y="582365"/>
                                </a:lnTo>
                                <a:lnTo>
                                  <a:pt x="86490" y="571500"/>
                                </a:lnTo>
                                <a:close/>
                              </a:path>
                              <a:path w="264160" h="1460500">
                                <a:moveTo>
                                  <a:pt x="115731" y="582365"/>
                                </a:moveTo>
                                <a:lnTo>
                                  <a:pt x="98156" y="582365"/>
                                </a:lnTo>
                                <a:lnTo>
                                  <a:pt x="106944" y="590550"/>
                                </a:lnTo>
                                <a:lnTo>
                                  <a:pt x="115731" y="582365"/>
                                </a:lnTo>
                                <a:close/>
                              </a:path>
                              <a:path w="264160" h="1460500">
                                <a:moveTo>
                                  <a:pt x="127398" y="571500"/>
                                </a:moveTo>
                                <a:lnTo>
                                  <a:pt x="120580" y="577850"/>
                                </a:lnTo>
                                <a:lnTo>
                                  <a:pt x="118525" y="579869"/>
                                </a:lnTo>
                                <a:lnTo>
                                  <a:pt x="130025" y="590550"/>
                                </a:lnTo>
                                <a:lnTo>
                                  <a:pt x="138837" y="582365"/>
                                </a:lnTo>
                                <a:lnTo>
                                  <a:pt x="139064" y="582365"/>
                                </a:lnTo>
                                <a:lnTo>
                                  <a:pt x="127398" y="571500"/>
                                </a:lnTo>
                                <a:close/>
                              </a:path>
                              <a:path w="264160" h="1460500">
                                <a:moveTo>
                                  <a:pt x="156639" y="582365"/>
                                </a:moveTo>
                                <a:lnTo>
                                  <a:pt x="139064" y="582365"/>
                                </a:lnTo>
                                <a:lnTo>
                                  <a:pt x="147852" y="590550"/>
                                </a:lnTo>
                                <a:lnTo>
                                  <a:pt x="156639" y="582365"/>
                                </a:lnTo>
                                <a:close/>
                              </a:path>
                              <a:path w="264160" h="1460500">
                                <a:moveTo>
                                  <a:pt x="168306" y="571500"/>
                                </a:moveTo>
                                <a:lnTo>
                                  <a:pt x="159320" y="579869"/>
                                </a:lnTo>
                                <a:lnTo>
                                  <a:pt x="159547" y="579869"/>
                                </a:lnTo>
                                <a:lnTo>
                                  <a:pt x="171047" y="590550"/>
                                </a:lnTo>
                                <a:lnTo>
                                  <a:pt x="179859" y="582365"/>
                                </a:lnTo>
                                <a:lnTo>
                                  <a:pt x="177292" y="579869"/>
                                </a:lnTo>
                                <a:lnTo>
                                  <a:pt x="168306" y="571500"/>
                                </a:lnTo>
                                <a:close/>
                              </a:path>
                              <a:path w="264160" h="1460500">
                                <a:moveTo>
                                  <a:pt x="191558" y="571500"/>
                                </a:moveTo>
                                <a:lnTo>
                                  <a:pt x="182547" y="579869"/>
                                </a:lnTo>
                                <a:lnTo>
                                  <a:pt x="179972" y="582365"/>
                                </a:lnTo>
                                <a:lnTo>
                                  <a:pt x="188760" y="590550"/>
                                </a:lnTo>
                                <a:lnTo>
                                  <a:pt x="200228" y="579869"/>
                                </a:lnTo>
                                <a:lnTo>
                                  <a:pt x="200568" y="579869"/>
                                </a:lnTo>
                                <a:lnTo>
                                  <a:pt x="191558" y="571500"/>
                                </a:lnTo>
                                <a:close/>
                              </a:path>
                              <a:path w="264160" h="1460500">
                                <a:moveTo>
                                  <a:pt x="209214" y="571500"/>
                                </a:moveTo>
                                <a:lnTo>
                                  <a:pt x="200228" y="579869"/>
                                </a:lnTo>
                                <a:lnTo>
                                  <a:pt x="200568" y="579869"/>
                                </a:lnTo>
                                <a:lnTo>
                                  <a:pt x="212068" y="590550"/>
                                </a:lnTo>
                                <a:lnTo>
                                  <a:pt x="220880" y="582365"/>
                                </a:lnTo>
                                <a:lnTo>
                                  <a:pt x="209214" y="571500"/>
                                </a:lnTo>
                                <a:close/>
                              </a:path>
                              <a:path w="264160" h="1460500">
                                <a:moveTo>
                                  <a:pt x="232579" y="571500"/>
                                </a:moveTo>
                                <a:lnTo>
                                  <a:pt x="220880" y="582365"/>
                                </a:lnTo>
                                <a:lnTo>
                                  <a:pt x="229668" y="590550"/>
                                </a:lnTo>
                                <a:lnTo>
                                  <a:pt x="241136" y="579869"/>
                                </a:lnTo>
                                <a:lnTo>
                                  <a:pt x="241590" y="579869"/>
                                </a:lnTo>
                                <a:lnTo>
                                  <a:pt x="232579" y="571500"/>
                                </a:lnTo>
                                <a:close/>
                              </a:path>
                              <a:path w="264160" h="1460500">
                                <a:moveTo>
                                  <a:pt x="29712" y="569419"/>
                                </a:moveTo>
                                <a:lnTo>
                                  <a:pt x="20635" y="577850"/>
                                </a:lnTo>
                                <a:lnTo>
                                  <a:pt x="29712" y="586280"/>
                                </a:lnTo>
                                <a:lnTo>
                                  <a:pt x="38764" y="577850"/>
                                </a:lnTo>
                                <a:lnTo>
                                  <a:pt x="29712" y="569419"/>
                                </a:lnTo>
                                <a:close/>
                              </a:path>
                              <a:path w="264160" h="1460500">
                                <a:moveTo>
                                  <a:pt x="89004" y="552450"/>
                                </a:moveTo>
                                <a:lnTo>
                                  <a:pt x="68493" y="571500"/>
                                </a:lnTo>
                                <a:lnTo>
                                  <a:pt x="77504" y="579869"/>
                                </a:lnTo>
                                <a:lnTo>
                                  <a:pt x="86490" y="571500"/>
                                </a:lnTo>
                                <a:lnTo>
                                  <a:pt x="77730" y="563342"/>
                                </a:lnTo>
                                <a:lnTo>
                                  <a:pt x="95249" y="563342"/>
                                </a:lnTo>
                                <a:lnTo>
                                  <a:pt x="97930" y="560845"/>
                                </a:lnTo>
                                <a:lnTo>
                                  <a:pt x="95841" y="558800"/>
                                </a:lnTo>
                                <a:lnTo>
                                  <a:pt x="89004" y="552450"/>
                                </a:lnTo>
                                <a:close/>
                              </a:path>
                              <a:path w="264160" h="1460500">
                                <a:moveTo>
                                  <a:pt x="130025" y="552450"/>
                                </a:moveTo>
                                <a:lnTo>
                                  <a:pt x="109515" y="571500"/>
                                </a:lnTo>
                                <a:lnTo>
                                  <a:pt x="118525" y="579869"/>
                                </a:lnTo>
                                <a:lnTo>
                                  <a:pt x="120580" y="577850"/>
                                </a:lnTo>
                                <a:lnTo>
                                  <a:pt x="127398" y="571500"/>
                                </a:lnTo>
                                <a:lnTo>
                                  <a:pt x="118639" y="563342"/>
                                </a:lnTo>
                                <a:lnTo>
                                  <a:pt x="136157" y="563342"/>
                                </a:lnTo>
                                <a:lnTo>
                                  <a:pt x="138838" y="560845"/>
                                </a:lnTo>
                                <a:lnTo>
                                  <a:pt x="139065" y="560845"/>
                                </a:lnTo>
                                <a:lnTo>
                                  <a:pt x="130025" y="552450"/>
                                </a:lnTo>
                                <a:close/>
                              </a:path>
                              <a:path w="264160" h="1460500">
                                <a:moveTo>
                                  <a:pt x="171047" y="552450"/>
                                </a:moveTo>
                                <a:lnTo>
                                  <a:pt x="150536" y="571500"/>
                                </a:lnTo>
                                <a:lnTo>
                                  <a:pt x="159547" y="579869"/>
                                </a:lnTo>
                                <a:lnTo>
                                  <a:pt x="159320" y="579869"/>
                                </a:lnTo>
                                <a:lnTo>
                                  <a:pt x="168306" y="571500"/>
                                </a:lnTo>
                                <a:lnTo>
                                  <a:pt x="159547" y="563342"/>
                                </a:lnTo>
                                <a:lnTo>
                                  <a:pt x="177065" y="563342"/>
                                </a:lnTo>
                                <a:lnTo>
                                  <a:pt x="179746" y="560845"/>
                                </a:lnTo>
                                <a:lnTo>
                                  <a:pt x="180086" y="560845"/>
                                </a:lnTo>
                                <a:lnTo>
                                  <a:pt x="171047" y="552450"/>
                                </a:lnTo>
                                <a:close/>
                              </a:path>
                              <a:path w="264160" h="1460500">
                                <a:moveTo>
                                  <a:pt x="200455" y="563342"/>
                                </a:moveTo>
                                <a:lnTo>
                                  <a:pt x="193798" y="569419"/>
                                </a:lnTo>
                                <a:lnTo>
                                  <a:pt x="191558" y="571500"/>
                                </a:lnTo>
                                <a:lnTo>
                                  <a:pt x="200568" y="579869"/>
                                </a:lnTo>
                                <a:lnTo>
                                  <a:pt x="200228" y="579869"/>
                                </a:lnTo>
                                <a:lnTo>
                                  <a:pt x="209214" y="571500"/>
                                </a:lnTo>
                                <a:lnTo>
                                  <a:pt x="200455" y="563342"/>
                                </a:lnTo>
                                <a:close/>
                              </a:path>
                              <a:path w="264160" h="1460500">
                                <a:moveTo>
                                  <a:pt x="241363" y="563342"/>
                                </a:moveTo>
                                <a:lnTo>
                                  <a:pt x="232579" y="571500"/>
                                </a:lnTo>
                                <a:lnTo>
                                  <a:pt x="241590" y="579869"/>
                                </a:lnTo>
                                <a:lnTo>
                                  <a:pt x="241136" y="579869"/>
                                </a:lnTo>
                                <a:lnTo>
                                  <a:pt x="250122" y="571500"/>
                                </a:lnTo>
                                <a:lnTo>
                                  <a:pt x="241363" y="563342"/>
                                </a:lnTo>
                                <a:close/>
                              </a:path>
                              <a:path w="264160" h="1460500">
                                <a:moveTo>
                                  <a:pt x="20635" y="527050"/>
                                </a:moveTo>
                                <a:lnTo>
                                  <a:pt x="124" y="546100"/>
                                </a:lnTo>
                                <a:lnTo>
                                  <a:pt x="124" y="558800"/>
                                </a:lnTo>
                                <a:lnTo>
                                  <a:pt x="20635" y="577850"/>
                                </a:lnTo>
                                <a:lnTo>
                                  <a:pt x="29712" y="569419"/>
                                </a:lnTo>
                                <a:lnTo>
                                  <a:pt x="18310" y="558800"/>
                                </a:lnTo>
                                <a:lnTo>
                                  <a:pt x="4674" y="558800"/>
                                </a:lnTo>
                                <a:lnTo>
                                  <a:pt x="11492" y="552450"/>
                                </a:lnTo>
                                <a:lnTo>
                                  <a:pt x="4674" y="546100"/>
                                </a:lnTo>
                                <a:lnTo>
                                  <a:pt x="18310" y="546100"/>
                                </a:lnTo>
                                <a:lnTo>
                                  <a:pt x="29712" y="535480"/>
                                </a:lnTo>
                                <a:lnTo>
                                  <a:pt x="20635" y="527050"/>
                                </a:lnTo>
                                <a:close/>
                              </a:path>
                              <a:path w="264160" h="1460500">
                                <a:moveTo>
                                  <a:pt x="47982" y="552450"/>
                                </a:moveTo>
                                <a:lnTo>
                                  <a:pt x="29712" y="569419"/>
                                </a:lnTo>
                                <a:lnTo>
                                  <a:pt x="38764" y="577850"/>
                                </a:lnTo>
                                <a:lnTo>
                                  <a:pt x="57022" y="560845"/>
                                </a:lnTo>
                                <a:lnTo>
                                  <a:pt x="47982" y="552450"/>
                                </a:lnTo>
                                <a:close/>
                              </a:path>
                              <a:path w="264160" h="1460500">
                                <a:moveTo>
                                  <a:pt x="66036" y="552450"/>
                                </a:moveTo>
                                <a:lnTo>
                                  <a:pt x="57022" y="560845"/>
                                </a:lnTo>
                                <a:lnTo>
                                  <a:pt x="68493" y="571500"/>
                                </a:lnTo>
                                <a:lnTo>
                                  <a:pt x="77277" y="563342"/>
                                </a:lnTo>
                                <a:lnTo>
                                  <a:pt x="77730" y="563342"/>
                                </a:lnTo>
                                <a:lnTo>
                                  <a:pt x="66036" y="552450"/>
                                </a:lnTo>
                                <a:close/>
                              </a:path>
                              <a:path w="264160" h="1460500">
                                <a:moveTo>
                                  <a:pt x="95249" y="563342"/>
                                </a:moveTo>
                                <a:lnTo>
                                  <a:pt x="77730" y="563342"/>
                                </a:lnTo>
                                <a:lnTo>
                                  <a:pt x="86490" y="571500"/>
                                </a:lnTo>
                                <a:lnTo>
                                  <a:pt x="95249" y="563342"/>
                                </a:lnTo>
                                <a:close/>
                              </a:path>
                              <a:path w="264160" h="1460500">
                                <a:moveTo>
                                  <a:pt x="106944" y="552450"/>
                                </a:moveTo>
                                <a:lnTo>
                                  <a:pt x="100126" y="558800"/>
                                </a:lnTo>
                                <a:lnTo>
                                  <a:pt x="98043" y="560845"/>
                                </a:lnTo>
                                <a:lnTo>
                                  <a:pt x="109515" y="571500"/>
                                </a:lnTo>
                                <a:lnTo>
                                  <a:pt x="118298" y="563342"/>
                                </a:lnTo>
                                <a:lnTo>
                                  <a:pt x="118639" y="563342"/>
                                </a:lnTo>
                                <a:lnTo>
                                  <a:pt x="106944" y="552450"/>
                                </a:lnTo>
                                <a:close/>
                              </a:path>
                              <a:path w="264160" h="1460500">
                                <a:moveTo>
                                  <a:pt x="136157" y="563342"/>
                                </a:moveTo>
                                <a:lnTo>
                                  <a:pt x="118639" y="563342"/>
                                </a:lnTo>
                                <a:lnTo>
                                  <a:pt x="127398" y="571500"/>
                                </a:lnTo>
                                <a:lnTo>
                                  <a:pt x="136157" y="563342"/>
                                </a:lnTo>
                                <a:close/>
                              </a:path>
                              <a:path w="264160" h="1460500">
                                <a:moveTo>
                                  <a:pt x="147852" y="552450"/>
                                </a:moveTo>
                                <a:lnTo>
                                  <a:pt x="138838" y="560845"/>
                                </a:lnTo>
                                <a:lnTo>
                                  <a:pt x="139065" y="560845"/>
                                </a:lnTo>
                                <a:lnTo>
                                  <a:pt x="150536" y="571500"/>
                                </a:lnTo>
                                <a:lnTo>
                                  <a:pt x="159320" y="563342"/>
                                </a:lnTo>
                                <a:lnTo>
                                  <a:pt x="159547" y="563342"/>
                                </a:lnTo>
                                <a:lnTo>
                                  <a:pt x="147852" y="552450"/>
                                </a:lnTo>
                                <a:close/>
                              </a:path>
                              <a:path w="264160" h="1460500">
                                <a:moveTo>
                                  <a:pt x="177065" y="563342"/>
                                </a:moveTo>
                                <a:lnTo>
                                  <a:pt x="159547" y="563342"/>
                                </a:lnTo>
                                <a:lnTo>
                                  <a:pt x="168306" y="571500"/>
                                </a:lnTo>
                                <a:lnTo>
                                  <a:pt x="177065" y="563342"/>
                                </a:lnTo>
                                <a:close/>
                              </a:path>
                              <a:path w="264160" h="1460500">
                                <a:moveTo>
                                  <a:pt x="188760" y="552450"/>
                                </a:moveTo>
                                <a:lnTo>
                                  <a:pt x="179746" y="560845"/>
                                </a:lnTo>
                                <a:lnTo>
                                  <a:pt x="180086" y="560845"/>
                                </a:lnTo>
                                <a:lnTo>
                                  <a:pt x="191558" y="571500"/>
                                </a:lnTo>
                                <a:lnTo>
                                  <a:pt x="200341" y="563342"/>
                                </a:lnTo>
                                <a:lnTo>
                                  <a:pt x="197774" y="560845"/>
                                </a:lnTo>
                                <a:lnTo>
                                  <a:pt x="188760" y="552450"/>
                                </a:lnTo>
                                <a:close/>
                              </a:path>
                              <a:path w="264160" h="1460500">
                                <a:moveTo>
                                  <a:pt x="212068" y="552450"/>
                                </a:moveTo>
                                <a:lnTo>
                                  <a:pt x="203029" y="560845"/>
                                </a:lnTo>
                                <a:lnTo>
                                  <a:pt x="200455" y="563342"/>
                                </a:lnTo>
                                <a:lnTo>
                                  <a:pt x="209214" y="571500"/>
                                </a:lnTo>
                                <a:lnTo>
                                  <a:pt x="220654" y="560845"/>
                                </a:lnTo>
                                <a:lnTo>
                                  <a:pt x="221107" y="560845"/>
                                </a:lnTo>
                                <a:lnTo>
                                  <a:pt x="212068" y="552450"/>
                                </a:lnTo>
                                <a:close/>
                              </a:path>
                              <a:path w="264160" h="1460500">
                                <a:moveTo>
                                  <a:pt x="229668" y="552450"/>
                                </a:moveTo>
                                <a:lnTo>
                                  <a:pt x="220654" y="560845"/>
                                </a:lnTo>
                                <a:lnTo>
                                  <a:pt x="221107" y="560845"/>
                                </a:lnTo>
                                <a:lnTo>
                                  <a:pt x="232579" y="571500"/>
                                </a:lnTo>
                                <a:lnTo>
                                  <a:pt x="241363" y="563342"/>
                                </a:lnTo>
                                <a:lnTo>
                                  <a:pt x="229668" y="552450"/>
                                </a:lnTo>
                                <a:close/>
                              </a:path>
                              <a:path w="264160" h="1460500">
                                <a:moveTo>
                                  <a:pt x="253090" y="552450"/>
                                </a:moveTo>
                                <a:lnTo>
                                  <a:pt x="241363" y="563342"/>
                                </a:lnTo>
                                <a:lnTo>
                                  <a:pt x="250122" y="571500"/>
                                </a:lnTo>
                                <a:lnTo>
                                  <a:pt x="263758" y="558800"/>
                                </a:lnTo>
                                <a:lnTo>
                                  <a:pt x="259927" y="558800"/>
                                </a:lnTo>
                                <a:lnTo>
                                  <a:pt x="253090" y="552450"/>
                                </a:lnTo>
                                <a:close/>
                              </a:path>
                              <a:path w="264160" h="1460500">
                                <a:moveTo>
                                  <a:pt x="68493" y="533400"/>
                                </a:moveTo>
                                <a:lnTo>
                                  <a:pt x="47982" y="552450"/>
                                </a:lnTo>
                                <a:lnTo>
                                  <a:pt x="57022" y="560845"/>
                                </a:lnTo>
                                <a:lnTo>
                                  <a:pt x="66036" y="552450"/>
                                </a:lnTo>
                                <a:lnTo>
                                  <a:pt x="57248" y="544265"/>
                                </a:lnTo>
                                <a:lnTo>
                                  <a:pt x="74823" y="544265"/>
                                </a:lnTo>
                                <a:lnTo>
                                  <a:pt x="77504" y="541769"/>
                                </a:lnTo>
                                <a:lnTo>
                                  <a:pt x="68493" y="533400"/>
                                </a:lnTo>
                                <a:close/>
                              </a:path>
                              <a:path w="264160" h="1460500">
                                <a:moveTo>
                                  <a:pt x="109515" y="533400"/>
                                </a:moveTo>
                                <a:lnTo>
                                  <a:pt x="89004" y="552450"/>
                                </a:lnTo>
                                <a:lnTo>
                                  <a:pt x="98043" y="560845"/>
                                </a:lnTo>
                                <a:lnTo>
                                  <a:pt x="100126" y="558800"/>
                                </a:lnTo>
                                <a:lnTo>
                                  <a:pt x="106944" y="552450"/>
                                </a:lnTo>
                                <a:lnTo>
                                  <a:pt x="98156" y="544265"/>
                                </a:lnTo>
                                <a:lnTo>
                                  <a:pt x="115731" y="544265"/>
                                </a:lnTo>
                                <a:lnTo>
                                  <a:pt x="118412" y="541769"/>
                                </a:lnTo>
                                <a:lnTo>
                                  <a:pt x="111755" y="535480"/>
                                </a:lnTo>
                                <a:lnTo>
                                  <a:pt x="109515" y="533400"/>
                                </a:lnTo>
                                <a:close/>
                              </a:path>
                              <a:path w="264160" h="1460500">
                                <a:moveTo>
                                  <a:pt x="150536" y="533400"/>
                                </a:moveTo>
                                <a:lnTo>
                                  <a:pt x="130025" y="552450"/>
                                </a:lnTo>
                                <a:lnTo>
                                  <a:pt x="139065" y="560845"/>
                                </a:lnTo>
                                <a:lnTo>
                                  <a:pt x="138838" y="560845"/>
                                </a:lnTo>
                                <a:lnTo>
                                  <a:pt x="147852" y="552450"/>
                                </a:lnTo>
                                <a:lnTo>
                                  <a:pt x="139064" y="544265"/>
                                </a:lnTo>
                                <a:lnTo>
                                  <a:pt x="156639" y="544265"/>
                                </a:lnTo>
                                <a:lnTo>
                                  <a:pt x="159320" y="541769"/>
                                </a:lnTo>
                                <a:lnTo>
                                  <a:pt x="159547" y="541769"/>
                                </a:lnTo>
                                <a:lnTo>
                                  <a:pt x="150536" y="533400"/>
                                </a:lnTo>
                                <a:close/>
                              </a:path>
                              <a:path w="264160" h="1460500">
                                <a:moveTo>
                                  <a:pt x="179972" y="544265"/>
                                </a:moveTo>
                                <a:lnTo>
                                  <a:pt x="177884" y="546100"/>
                                </a:lnTo>
                                <a:lnTo>
                                  <a:pt x="171047" y="552450"/>
                                </a:lnTo>
                                <a:lnTo>
                                  <a:pt x="180086" y="560845"/>
                                </a:lnTo>
                                <a:lnTo>
                                  <a:pt x="179746" y="560845"/>
                                </a:lnTo>
                                <a:lnTo>
                                  <a:pt x="188760" y="552450"/>
                                </a:lnTo>
                                <a:lnTo>
                                  <a:pt x="179972" y="544265"/>
                                </a:lnTo>
                                <a:close/>
                              </a:path>
                              <a:path w="264160" h="1460500">
                                <a:moveTo>
                                  <a:pt x="220880" y="544265"/>
                                </a:moveTo>
                                <a:lnTo>
                                  <a:pt x="212068" y="552450"/>
                                </a:lnTo>
                                <a:lnTo>
                                  <a:pt x="221107" y="560845"/>
                                </a:lnTo>
                                <a:lnTo>
                                  <a:pt x="220654" y="560845"/>
                                </a:lnTo>
                                <a:lnTo>
                                  <a:pt x="229668" y="552450"/>
                                </a:lnTo>
                                <a:lnTo>
                                  <a:pt x="220880" y="544265"/>
                                </a:lnTo>
                                <a:close/>
                              </a:path>
                              <a:path w="264160" h="1460500">
                                <a:moveTo>
                                  <a:pt x="11492" y="552450"/>
                                </a:moveTo>
                                <a:lnTo>
                                  <a:pt x="4674" y="558800"/>
                                </a:lnTo>
                                <a:lnTo>
                                  <a:pt x="18310" y="558800"/>
                                </a:lnTo>
                                <a:lnTo>
                                  <a:pt x="11492" y="552450"/>
                                </a:lnTo>
                                <a:close/>
                              </a:path>
                              <a:path w="264160" h="1460500">
                                <a:moveTo>
                                  <a:pt x="259927" y="546100"/>
                                </a:moveTo>
                                <a:lnTo>
                                  <a:pt x="253090" y="552450"/>
                                </a:lnTo>
                                <a:lnTo>
                                  <a:pt x="259927" y="558800"/>
                                </a:lnTo>
                                <a:lnTo>
                                  <a:pt x="261842" y="552450"/>
                                </a:lnTo>
                                <a:lnTo>
                                  <a:pt x="259927" y="546100"/>
                                </a:lnTo>
                                <a:close/>
                              </a:path>
                              <a:path w="264160" h="1460500">
                                <a:moveTo>
                                  <a:pt x="261842" y="552450"/>
                                </a:moveTo>
                                <a:lnTo>
                                  <a:pt x="259927" y="558800"/>
                                </a:lnTo>
                                <a:lnTo>
                                  <a:pt x="263758" y="558800"/>
                                </a:lnTo>
                                <a:lnTo>
                                  <a:pt x="261842" y="552450"/>
                                </a:lnTo>
                                <a:close/>
                              </a:path>
                              <a:path w="264160" h="1460500">
                                <a:moveTo>
                                  <a:pt x="18310" y="546100"/>
                                </a:moveTo>
                                <a:lnTo>
                                  <a:pt x="4674" y="546100"/>
                                </a:lnTo>
                                <a:lnTo>
                                  <a:pt x="11492" y="552450"/>
                                </a:lnTo>
                                <a:lnTo>
                                  <a:pt x="18310" y="546100"/>
                                </a:lnTo>
                                <a:close/>
                              </a:path>
                              <a:path w="264160" h="1460500">
                                <a:moveTo>
                                  <a:pt x="38764" y="527050"/>
                                </a:moveTo>
                                <a:lnTo>
                                  <a:pt x="29712" y="535480"/>
                                </a:lnTo>
                                <a:lnTo>
                                  <a:pt x="47982" y="552450"/>
                                </a:lnTo>
                                <a:lnTo>
                                  <a:pt x="56794" y="544265"/>
                                </a:lnTo>
                                <a:lnTo>
                                  <a:pt x="57248" y="544265"/>
                                </a:lnTo>
                                <a:lnTo>
                                  <a:pt x="38764" y="527050"/>
                                </a:lnTo>
                                <a:close/>
                              </a:path>
                              <a:path w="264160" h="1460500">
                                <a:moveTo>
                                  <a:pt x="74823" y="544265"/>
                                </a:moveTo>
                                <a:lnTo>
                                  <a:pt x="57248" y="544265"/>
                                </a:lnTo>
                                <a:lnTo>
                                  <a:pt x="66036" y="552450"/>
                                </a:lnTo>
                                <a:lnTo>
                                  <a:pt x="74823" y="544265"/>
                                </a:lnTo>
                                <a:close/>
                              </a:path>
                              <a:path w="264160" h="1460500">
                                <a:moveTo>
                                  <a:pt x="86490" y="533400"/>
                                </a:moveTo>
                                <a:lnTo>
                                  <a:pt x="77504" y="541769"/>
                                </a:lnTo>
                                <a:lnTo>
                                  <a:pt x="89004" y="552450"/>
                                </a:lnTo>
                                <a:lnTo>
                                  <a:pt x="97816" y="544265"/>
                                </a:lnTo>
                                <a:lnTo>
                                  <a:pt x="98156" y="544265"/>
                                </a:lnTo>
                                <a:lnTo>
                                  <a:pt x="86490" y="533400"/>
                                </a:lnTo>
                                <a:close/>
                              </a:path>
                              <a:path w="264160" h="1460500">
                                <a:moveTo>
                                  <a:pt x="115731" y="544265"/>
                                </a:moveTo>
                                <a:lnTo>
                                  <a:pt x="98156" y="544265"/>
                                </a:lnTo>
                                <a:lnTo>
                                  <a:pt x="106944" y="552450"/>
                                </a:lnTo>
                                <a:lnTo>
                                  <a:pt x="115731" y="544265"/>
                                </a:lnTo>
                                <a:close/>
                              </a:path>
                              <a:path w="264160" h="1460500">
                                <a:moveTo>
                                  <a:pt x="127398" y="533400"/>
                                </a:moveTo>
                                <a:lnTo>
                                  <a:pt x="125164" y="535480"/>
                                </a:lnTo>
                                <a:lnTo>
                                  <a:pt x="118525" y="541769"/>
                                </a:lnTo>
                                <a:lnTo>
                                  <a:pt x="130025" y="552450"/>
                                </a:lnTo>
                                <a:lnTo>
                                  <a:pt x="138837" y="544265"/>
                                </a:lnTo>
                                <a:lnTo>
                                  <a:pt x="139064" y="544265"/>
                                </a:lnTo>
                                <a:lnTo>
                                  <a:pt x="127398" y="533400"/>
                                </a:lnTo>
                                <a:close/>
                              </a:path>
                              <a:path w="264160" h="1460500">
                                <a:moveTo>
                                  <a:pt x="156639" y="544265"/>
                                </a:moveTo>
                                <a:lnTo>
                                  <a:pt x="139064" y="544265"/>
                                </a:lnTo>
                                <a:lnTo>
                                  <a:pt x="147852" y="552450"/>
                                </a:lnTo>
                                <a:lnTo>
                                  <a:pt x="156639" y="544265"/>
                                </a:lnTo>
                                <a:close/>
                              </a:path>
                              <a:path w="264160" h="1460500">
                                <a:moveTo>
                                  <a:pt x="168306" y="533400"/>
                                </a:moveTo>
                                <a:lnTo>
                                  <a:pt x="159320" y="541769"/>
                                </a:lnTo>
                                <a:lnTo>
                                  <a:pt x="159547" y="541769"/>
                                </a:lnTo>
                                <a:lnTo>
                                  <a:pt x="171047" y="552450"/>
                                </a:lnTo>
                                <a:lnTo>
                                  <a:pt x="179859" y="544265"/>
                                </a:lnTo>
                                <a:lnTo>
                                  <a:pt x="177292" y="541769"/>
                                </a:lnTo>
                                <a:lnTo>
                                  <a:pt x="168306" y="533400"/>
                                </a:lnTo>
                                <a:close/>
                              </a:path>
                              <a:path w="264160" h="1460500">
                                <a:moveTo>
                                  <a:pt x="191558" y="533400"/>
                                </a:moveTo>
                                <a:lnTo>
                                  <a:pt x="182547" y="541769"/>
                                </a:lnTo>
                                <a:lnTo>
                                  <a:pt x="179972" y="544265"/>
                                </a:lnTo>
                                <a:lnTo>
                                  <a:pt x="188760" y="552450"/>
                                </a:lnTo>
                                <a:lnTo>
                                  <a:pt x="200228" y="541769"/>
                                </a:lnTo>
                                <a:lnTo>
                                  <a:pt x="200568" y="541769"/>
                                </a:lnTo>
                                <a:lnTo>
                                  <a:pt x="191558" y="533400"/>
                                </a:lnTo>
                                <a:close/>
                              </a:path>
                              <a:path w="264160" h="1460500">
                                <a:moveTo>
                                  <a:pt x="209214" y="533400"/>
                                </a:moveTo>
                                <a:lnTo>
                                  <a:pt x="200228" y="541769"/>
                                </a:lnTo>
                                <a:lnTo>
                                  <a:pt x="200568" y="541769"/>
                                </a:lnTo>
                                <a:lnTo>
                                  <a:pt x="212068" y="552450"/>
                                </a:lnTo>
                                <a:lnTo>
                                  <a:pt x="220880" y="544265"/>
                                </a:lnTo>
                                <a:lnTo>
                                  <a:pt x="209214" y="533400"/>
                                </a:lnTo>
                                <a:close/>
                              </a:path>
                              <a:path w="264160" h="1460500">
                                <a:moveTo>
                                  <a:pt x="232579" y="533400"/>
                                </a:moveTo>
                                <a:lnTo>
                                  <a:pt x="220880" y="544265"/>
                                </a:lnTo>
                                <a:lnTo>
                                  <a:pt x="229668" y="552450"/>
                                </a:lnTo>
                                <a:lnTo>
                                  <a:pt x="241136" y="541769"/>
                                </a:lnTo>
                                <a:lnTo>
                                  <a:pt x="241590" y="541769"/>
                                </a:lnTo>
                                <a:lnTo>
                                  <a:pt x="232579" y="533400"/>
                                </a:lnTo>
                                <a:close/>
                              </a:path>
                              <a:path w="264160" h="1460500">
                                <a:moveTo>
                                  <a:pt x="250122" y="533400"/>
                                </a:moveTo>
                                <a:lnTo>
                                  <a:pt x="241136" y="541769"/>
                                </a:lnTo>
                                <a:lnTo>
                                  <a:pt x="241590" y="541769"/>
                                </a:lnTo>
                                <a:lnTo>
                                  <a:pt x="253090" y="552450"/>
                                </a:lnTo>
                                <a:lnTo>
                                  <a:pt x="259927" y="546100"/>
                                </a:lnTo>
                                <a:lnTo>
                                  <a:pt x="263758" y="546100"/>
                                </a:lnTo>
                                <a:lnTo>
                                  <a:pt x="250122" y="533400"/>
                                </a:lnTo>
                                <a:close/>
                              </a:path>
                              <a:path w="264160" h="1460500">
                                <a:moveTo>
                                  <a:pt x="263758" y="546100"/>
                                </a:moveTo>
                                <a:lnTo>
                                  <a:pt x="259927" y="546100"/>
                                </a:lnTo>
                                <a:lnTo>
                                  <a:pt x="261842" y="552450"/>
                                </a:lnTo>
                                <a:lnTo>
                                  <a:pt x="263758" y="546100"/>
                                </a:lnTo>
                                <a:close/>
                              </a:path>
                              <a:path w="264160" h="1460500">
                                <a:moveTo>
                                  <a:pt x="89004" y="514350"/>
                                </a:moveTo>
                                <a:lnTo>
                                  <a:pt x="68493" y="533400"/>
                                </a:lnTo>
                                <a:lnTo>
                                  <a:pt x="77504" y="541769"/>
                                </a:lnTo>
                                <a:lnTo>
                                  <a:pt x="86490" y="533400"/>
                                </a:lnTo>
                                <a:lnTo>
                                  <a:pt x="77730" y="525242"/>
                                </a:lnTo>
                                <a:lnTo>
                                  <a:pt x="95249" y="525242"/>
                                </a:lnTo>
                                <a:lnTo>
                                  <a:pt x="97986" y="522692"/>
                                </a:lnTo>
                                <a:lnTo>
                                  <a:pt x="89004" y="514350"/>
                                </a:lnTo>
                                <a:close/>
                              </a:path>
                              <a:path w="264160" h="1460500">
                                <a:moveTo>
                                  <a:pt x="130025" y="514350"/>
                                </a:moveTo>
                                <a:lnTo>
                                  <a:pt x="109515" y="533400"/>
                                </a:lnTo>
                                <a:lnTo>
                                  <a:pt x="118525" y="541769"/>
                                </a:lnTo>
                                <a:lnTo>
                                  <a:pt x="125164" y="535480"/>
                                </a:lnTo>
                                <a:lnTo>
                                  <a:pt x="127398" y="533400"/>
                                </a:lnTo>
                                <a:lnTo>
                                  <a:pt x="118639" y="525242"/>
                                </a:lnTo>
                                <a:lnTo>
                                  <a:pt x="136157" y="525242"/>
                                </a:lnTo>
                                <a:lnTo>
                                  <a:pt x="138894" y="522692"/>
                                </a:lnTo>
                                <a:lnTo>
                                  <a:pt x="136862" y="520700"/>
                                </a:lnTo>
                                <a:lnTo>
                                  <a:pt x="130025" y="514350"/>
                                </a:lnTo>
                                <a:close/>
                              </a:path>
                              <a:path w="264160" h="1460500">
                                <a:moveTo>
                                  <a:pt x="171047" y="514350"/>
                                </a:moveTo>
                                <a:lnTo>
                                  <a:pt x="150536" y="533400"/>
                                </a:lnTo>
                                <a:lnTo>
                                  <a:pt x="159547" y="541769"/>
                                </a:lnTo>
                                <a:lnTo>
                                  <a:pt x="159320" y="541769"/>
                                </a:lnTo>
                                <a:lnTo>
                                  <a:pt x="168306" y="533400"/>
                                </a:lnTo>
                                <a:lnTo>
                                  <a:pt x="159547" y="525242"/>
                                </a:lnTo>
                                <a:lnTo>
                                  <a:pt x="177065" y="525242"/>
                                </a:lnTo>
                                <a:lnTo>
                                  <a:pt x="179802" y="522692"/>
                                </a:lnTo>
                                <a:lnTo>
                                  <a:pt x="180029" y="522692"/>
                                </a:lnTo>
                                <a:lnTo>
                                  <a:pt x="171047" y="514350"/>
                                </a:lnTo>
                                <a:close/>
                              </a:path>
                              <a:path w="264160" h="1460500">
                                <a:moveTo>
                                  <a:pt x="200455" y="525242"/>
                                </a:moveTo>
                                <a:lnTo>
                                  <a:pt x="198395" y="527050"/>
                                </a:lnTo>
                                <a:lnTo>
                                  <a:pt x="191558" y="533400"/>
                                </a:lnTo>
                                <a:lnTo>
                                  <a:pt x="200568" y="541769"/>
                                </a:lnTo>
                                <a:lnTo>
                                  <a:pt x="200228" y="541769"/>
                                </a:lnTo>
                                <a:lnTo>
                                  <a:pt x="209214" y="533400"/>
                                </a:lnTo>
                                <a:lnTo>
                                  <a:pt x="200455" y="525242"/>
                                </a:lnTo>
                                <a:close/>
                              </a:path>
                              <a:path w="264160" h="1460500">
                                <a:moveTo>
                                  <a:pt x="241363" y="525242"/>
                                </a:moveTo>
                                <a:lnTo>
                                  <a:pt x="232579" y="533400"/>
                                </a:lnTo>
                                <a:lnTo>
                                  <a:pt x="241590" y="541769"/>
                                </a:lnTo>
                                <a:lnTo>
                                  <a:pt x="241136" y="541769"/>
                                </a:lnTo>
                                <a:lnTo>
                                  <a:pt x="250122" y="533400"/>
                                </a:lnTo>
                                <a:lnTo>
                                  <a:pt x="241363" y="525242"/>
                                </a:lnTo>
                                <a:close/>
                              </a:path>
                              <a:path w="264160" h="1460500">
                                <a:moveTo>
                                  <a:pt x="29712" y="518619"/>
                                </a:moveTo>
                                <a:lnTo>
                                  <a:pt x="20635" y="527050"/>
                                </a:lnTo>
                                <a:lnTo>
                                  <a:pt x="29712" y="535480"/>
                                </a:lnTo>
                                <a:lnTo>
                                  <a:pt x="38764" y="527050"/>
                                </a:lnTo>
                                <a:lnTo>
                                  <a:pt x="29712" y="518619"/>
                                </a:lnTo>
                                <a:close/>
                              </a:path>
                              <a:path w="264160" h="1460500">
                                <a:moveTo>
                                  <a:pt x="59218" y="508000"/>
                                </a:moveTo>
                                <a:lnTo>
                                  <a:pt x="52400" y="514350"/>
                                </a:lnTo>
                                <a:lnTo>
                                  <a:pt x="50251" y="516456"/>
                                </a:lnTo>
                                <a:lnTo>
                                  <a:pt x="68493" y="533400"/>
                                </a:lnTo>
                                <a:lnTo>
                                  <a:pt x="77277" y="525242"/>
                                </a:lnTo>
                                <a:lnTo>
                                  <a:pt x="77730" y="525242"/>
                                </a:lnTo>
                                <a:lnTo>
                                  <a:pt x="59218" y="508000"/>
                                </a:lnTo>
                                <a:close/>
                              </a:path>
                              <a:path w="264160" h="1460500">
                                <a:moveTo>
                                  <a:pt x="95249" y="525242"/>
                                </a:moveTo>
                                <a:lnTo>
                                  <a:pt x="77730" y="525242"/>
                                </a:lnTo>
                                <a:lnTo>
                                  <a:pt x="86490" y="533400"/>
                                </a:lnTo>
                                <a:lnTo>
                                  <a:pt x="95249" y="525242"/>
                                </a:lnTo>
                                <a:close/>
                              </a:path>
                              <a:path w="264160" h="1460500">
                                <a:moveTo>
                                  <a:pt x="106944" y="514350"/>
                                </a:moveTo>
                                <a:lnTo>
                                  <a:pt x="97986" y="522692"/>
                                </a:lnTo>
                                <a:lnTo>
                                  <a:pt x="109515" y="533400"/>
                                </a:lnTo>
                                <a:lnTo>
                                  <a:pt x="118298" y="525242"/>
                                </a:lnTo>
                                <a:lnTo>
                                  <a:pt x="118639" y="525242"/>
                                </a:lnTo>
                                <a:lnTo>
                                  <a:pt x="106944" y="514350"/>
                                </a:lnTo>
                                <a:close/>
                              </a:path>
                              <a:path w="264160" h="1460500">
                                <a:moveTo>
                                  <a:pt x="136157" y="525242"/>
                                </a:moveTo>
                                <a:lnTo>
                                  <a:pt x="118639" y="525242"/>
                                </a:lnTo>
                                <a:lnTo>
                                  <a:pt x="127398" y="533400"/>
                                </a:lnTo>
                                <a:lnTo>
                                  <a:pt x="136157" y="525242"/>
                                </a:lnTo>
                                <a:close/>
                              </a:path>
                              <a:path w="264160" h="1460500">
                                <a:moveTo>
                                  <a:pt x="147852" y="514350"/>
                                </a:moveTo>
                                <a:lnTo>
                                  <a:pt x="141034" y="520700"/>
                                </a:lnTo>
                                <a:lnTo>
                                  <a:pt x="139008" y="522692"/>
                                </a:lnTo>
                                <a:lnTo>
                                  <a:pt x="150536" y="533400"/>
                                </a:lnTo>
                                <a:lnTo>
                                  <a:pt x="159320" y="525242"/>
                                </a:lnTo>
                                <a:lnTo>
                                  <a:pt x="159547" y="525242"/>
                                </a:lnTo>
                                <a:lnTo>
                                  <a:pt x="147852" y="514350"/>
                                </a:lnTo>
                                <a:close/>
                              </a:path>
                              <a:path w="264160" h="1460500">
                                <a:moveTo>
                                  <a:pt x="177065" y="525242"/>
                                </a:moveTo>
                                <a:lnTo>
                                  <a:pt x="159547" y="525242"/>
                                </a:lnTo>
                                <a:lnTo>
                                  <a:pt x="168306" y="533400"/>
                                </a:lnTo>
                                <a:lnTo>
                                  <a:pt x="177065" y="525242"/>
                                </a:lnTo>
                                <a:close/>
                              </a:path>
                              <a:path w="264160" h="1460500">
                                <a:moveTo>
                                  <a:pt x="188760" y="514350"/>
                                </a:moveTo>
                                <a:lnTo>
                                  <a:pt x="179802" y="522692"/>
                                </a:lnTo>
                                <a:lnTo>
                                  <a:pt x="180029" y="522692"/>
                                </a:lnTo>
                                <a:lnTo>
                                  <a:pt x="191558" y="533400"/>
                                </a:lnTo>
                                <a:lnTo>
                                  <a:pt x="200341" y="525242"/>
                                </a:lnTo>
                                <a:lnTo>
                                  <a:pt x="197717" y="522692"/>
                                </a:lnTo>
                                <a:lnTo>
                                  <a:pt x="188760" y="514350"/>
                                </a:lnTo>
                                <a:close/>
                              </a:path>
                              <a:path w="264160" h="1460500">
                                <a:moveTo>
                                  <a:pt x="212068" y="514350"/>
                                </a:moveTo>
                                <a:lnTo>
                                  <a:pt x="203086" y="522692"/>
                                </a:lnTo>
                                <a:lnTo>
                                  <a:pt x="200455" y="525242"/>
                                </a:lnTo>
                                <a:lnTo>
                                  <a:pt x="209214" y="533400"/>
                                </a:lnTo>
                                <a:lnTo>
                                  <a:pt x="220710" y="522692"/>
                                </a:lnTo>
                                <a:lnTo>
                                  <a:pt x="221051" y="522692"/>
                                </a:lnTo>
                                <a:lnTo>
                                  <a:pt x="212068" y="514350"/>
                                </a:lnTo>
                                <a:close/>
                              </a:path>
                              <a:path w="264160" h="1460500">
                                <a:moveTo>
                                  <a:pt x="229668" y="514350"/>
                                </a:moveTo>
                                <a:lnTo>
                                  <a:pt x="220710" y="522692"/>
                                </a:lnTo>
                                <a:lnTo>
                                  <a:pt x="221051" y="522692"/>
                                </a:lnTo>
                                <a:lnTo>
                                  <a:pt x="232579" y="533400"/>
                                </a:lnTo>
                                <a:lnTo>
                                  <a:pt x="241363" y="525242"/>
                                </a:lnTo>
                                <a:lnTo>
                                  <a:pt x="229668" y="514350"/>
                                </a:lnTo>
                                <a:close/>
                              </a:path>
                              <a:path w="264160" h="1460500">
                                <a:moveTo>
                                  <a:pt x="253265" y="514187"/>
                                </a:moveTo>
                                <a:lnTo>
                                  <a:pt x="241363" y="525242"/>
                                </a:lnTo>
                                <a:lnTo>
                                  <a:pt x="250122" y="533400"/>
                                </a:lnTo>
                                <a:lnTo>
                                  <a:pt x="263758" y="520700"/>
                                </a:lnTo>
                                <a:lnTo>
                                  <a:pt x="259927" y="520700"/>
                                </a:lnTo>
                                <a:lnTo>
                                  <a:pt x="253265" y="514187"/>
                                </a:lnTo>
                                <a:close/>
                              </a:path>
                              <a:path w="264160" h="1460500">
                                <a:moveTo>
                                  <a:pt x="18310" y="508000"/>
                                </a:moveTo>
                                <a:lnTo>
                                  <a:pt x="9229" y="516456"/>
                                </a:lnTo>
                                <a:lnTo>
                                  <a:pt x="20635" y="527050"/>
                                </a:lnTo>
                                <a:lnTo>
                                  <a:pt x="29712" y="518619"/>
                                </a:lnTo>
                                <a:lnTo>
                                  <a:pt x="18310" y="508000"/>
                                </a:lnTo>
                                <a:close/>
                              </a:path>
                              <a:path w="264160" h="1460500">
                                <a:moveTo>
                                  <a:pt x="41146" y="508000"/>
                                </a:moveTo>
                                <a:lnTo>
                                  <a:pt x="29712" y="518619"/>
                                </a:lnTo>
                                <a:lnTo>
                                  <a:pt x="38764" y="527050"/>
                                </a:lnTo>
                                <a:lnTo>
                                  <a:pt x="50138" y="516456"/>
                                </a:lnTo>
                                <a:lnTo>
                                  <a:pt x="47982" y="514350"/>
                                </a:lnTo>
                                <a:lnTo>
                                  <a:pt x="41146" y="508000"/>
                                </a:lnTo>
                                <a:close/>
                              </a:path>
                              <a:path w="264160" h="1460500">
                                <a:moveTo>
                                  <a:pt x="109515" y="495300"/>
                                </a:moveTo>
                                <a:lnTo>
                                  <a:pt x="89004" y="514350"/>
                                </a:lnTo>
                                <a:lnTo>
                                  <a:pt x="97986" y="522692"/>
                                </a:lnTo>
                                <a:lnTo>
                                  <a:pt x="106944" y="514350"/>
                                </a:lnTo>
                                <a:lnTo>
                                  <a:pt x="98156" y="506165"/>
                                </a:lnTo>
                                <a:lnTo>
                                  <a:pt x="115731" y="506165"/>
                                </a:lnTo>
                                <a:lnTo>
                                  <a:pt x="118469" y="503616"/>
                                </a:lnTo>
                                <a:lnTo>
                                  <a:pt x="109515" y="495300"/>
                                </a:lnTo>
                                <a:close/>
                              </a:path>
                              <a:path w="264160" h="1460500">
                                <a:moveTo>
                                  <a:pt x="150536" y="495300"/>
                                </a:moveTo>
                                <a:lnTo>
                                  <a:pt x="130025" y="514350"/>
                                </a:lnTo>
                                <a:lnTo>
                                  <a:pt x="139008" y="522692"/>
                                </a:lnTo>
                                <a:lnTo>
                                  <a:pt x="141034" y="520700"/>
                                </a:lnTo>
                                <a:lnTo>
                                  <a:pt x="147852" y="514350"/>
                                </a:lnTo>
                                <a:lnTo>
                                  <a:pt x="139064" y="506165"/>
                                </a:lnTo>
                                <a:lnTo>
                                  <a:pt x="156639" y="506165"/>
                                </a:lnTo>
                                <a:lnTo>
                                  <a:pt x="159377" y="503616"/>
                                </a:lnTo>
                                <a:lnTo>
                                  <a:pt x="158843" y="503015"/>
                                </a:lnTo>
                                <a:lnTo>
                                  <a:pt x="150536" y="495300"/>
                                </a:lnTo>
                                <a:close/>
                              </a:path>
                              <a:path w="264160" h="1460500">
                                <a:moveTo>
                                  <a:pt x="179972" y="506165"/>
                                </a:moveTo>
                                <a:lnTo>
                                  <a:pt x="177884" y="508000"/>
                                </a:lnTo>
                                <a:lnTo>
                                  <a:pt x="171047" y="514350"/>
                                </a:lnTo>
                                <a:lnTo>
                                  <a:pt x="180029" y="522692"/>
                                </a:lnTo>
                                <a:lnTo>
                                  <a:pt x="179802" y="522692"/>
                                </a:lnTo>
                                <a:lnTo>
                                  <a:pt x="188760" y="514350"/>
                                </a:lnTo>
                                <a:lnTo>
                                  <a:pt x="179972" y="506165"/>
                                </a:lnTo>
                                <a:close/>
                              </a:path>
                              <a:path w="264160" h="1460500">
                                <a:moveTo>
                                  <a:pt x="220880" y="506165"/>
                                </a:moveTo>
                                <a:lnTo>
                                  <a:pt x="212068" y="514350"/>
                                </a:lnTo>
                                <a:lnTo>
                                  <a:pt x="221051" y="522692"/>
                                </a:lnTo>
                                <a:lnTo>
                                  <a:pt x="220710" y="522692"/>
                                </a:lnTo>
                                <a:lnTo>
                                  <a:pt x="229668" y="514350"/>
                                </a:lnTo>
                                <a:lnTo>
                                  <a:pt x="220880" y="506165"/>
                                </a:lnTo>
                                <a:close/>
                              </a:path>
                              <a:path w="264160" h="1460500">
                                <a:moveTo>
                                  <a:pt x="124" y="508000"/>
                                </a:moveTo>
                                <a:lnTo>
                                  <a:pt x="124" y="520700"/>
                                </a:lnTo>
                                <a:lnTo>
                                  <a:pt x="4674" y="520700"/>
                                </a:lnTo>
                                <a:lnTo>
                                  <a:pt x="9229" y="516456"/>
                                </a:lnTo>
                                <a:lnTo>
                                  <a:pt x="124" y="508000"/>
                                </a:lnTo>
                                <a:close/>
                              </a:path>
                              <a:path w="264160" h="1460500">
                                <a:moveTo>
                                  <a:pt x="263758" y="508000"/>
                                </a:moveTo>
                                <a:lnTo>
                                  <a:pt x="259927" y="508000"/>
                                </a:lnTo>
                                <a:lnTo>
                                  <a:pt x="253265" y="514187"/>
                                </a:lnTo>
                                <a:lnTo>
                                  <a:pt x="259927" y="520700"/>
                                </a:lnTo>
                                <a:lnTo>
                                  <a:pt x="263758" y="508000"/>
                                </a:lnTo>
                                <a:close/>
                              </a:path>
                              <a:path w="264160" h="1460500">
                                <a:moveTo>
                                  <a:pt x="263758" y="508000"/>
                                </a:moveTo>
                                <a:lnTo>
                                  <a:pt x="259927" y="520700"/>
                                </a:lnTo>
                                <a:lnTo>
                                  <a:pt x="263758" y="520700"/>
                                </a:lnTo>
                                <a:lnTo>
                                  <a:pt x="263758" y="508000"/>
                                </a:lnTo>
                                <a:close/>
                              </a:path>
                              <a:path w="264160" h="1460500">
                                <a:moveTo>
                                  <a:pt x="9286" y="499595"/>
                                </a:moveTo>
                                <a:lnTo>
                                  <a:pt x="5491" y="503015"/>
                                </a:lnTo>
                                <a:lnTo>
                                  <a:pt x="124" y="508000"/>
                                </a:lnTo>
                                <a:lnTo>
                                  <a:pt x="9229" y="516456"/>
                                </a:lnTo>
                                <a:lnTo>
                                  <a:pt x="18310" y="508000"/>
                                </a:lnTo>
                                <a:lnTo>
                                  <a:pt x="9286" y="499595"/>
                                </a:lnTo>
                                <a:close/>
                              </a:path>
                              <a:path w="264160" h="1460500">
                                <a:moveTo>
                                  <a:pt x="50194" y="499595"/>
                                </a:moveTo>
                                <a:lnTo>
                                  <a:pt x="41146" y="508000"/>
                                </a:lnTo>
                                <a:lnTo>
                                  <a:pt x="50251" y="516456"/>
                                </a:lnTo>
                                <a:lnTo>
                                  <a:pt x="52400" y="514350"/>
                                </a:lnTo>
                                <a:lnTo>
                                  <a:pt x="59218" y="508000"/>
                                </a:lnTo>
                                <a:lnTo>
                                  <a:pt x="50194" y="499595"/>
                                </a:lnTo>
                                <a:close/>
                              </a:path>
                              <a:path w="264160" h="1460500">
                                <a:moveTo>
                                  <a:pt x="79672" y="488950"/>
                                </a:moveTo>
                                <a:lnTo>
                                  <a:pt x="72854" y="495300"/>
                                </a:lnTo>
                                <a:lnTo>
                                  <a:pt x="70733" y="497380"/>
                                </a:lnTo>
                                <a:lnTo>
                                  <a:pt x="89004" y="514350"/>
                                </a:lnTo>
                                <a:lnTo>
                                  <a:pt x="97816" y="506165"/>
                                </a:lnTo>
                                <a:lnTo>
                                  <a:pt x="98156" y="506165"/>
                                </a:lnTo>
                                <a:lnTo>
                                  <a:pt x="79672" y="488950"/>
                                </a:lnTo>
                                <a:close/>
                              </a:path>
                              <a:path w="264160" h="1460500">
                                <a:moveTo>
                                  <a:pt x="115731" y="506165"/>
                                </a:moveTo>
                                <a:lnTo>
                                  <a:pt x="98156" y="506165"/>
                                </a:lnTo>
                                <a:lnTo>
                                  <a:pt x="106944" y="514350"/>
                                </a:lnTo>
                                <a:lnTo>
                                  <a:pt x="115731" y="506165"/>
                                </a:lnTo>
                                <a:close/>
                              </a:path>
                              <a:path w="264160" h="1460500">
                                <a:moveTo>
                                  <a:pt x="127398" y="495300"/>
                                </a:moveTo>
                                <a:lnTo>
                                  <a:pt x="118469" y="503616"/>
                                </a:lnTo>
                                <a:lnTo>
                                  <a:pt x="130025" y="514350"/>
                                </a:lnTo>
                                <a:lnTo>
                                  <a:pt x="138837" y="506165"/>
                                </a:lnTo>
                                <a:lnTo>
                                  <a:pt x="139064" y="506165"/>
                                </a:lnTo>
                                <a:lnTo>
                                  <a:pt x="127398" y="495300"/>
                                </a:lnTo>
                                <a:close/>
                              </a:path>
                              <a:path w="264160" h="1460500">
                                <a:moveTo>
                                  <a:pt x="156639" y="506165"/>
                                </a:moveTo>
                                <a:lnTo>
                                  <a:pt x="139064" y="506165"/>
                                </a:lnTo>
                                <a:lnTo>
                                  <a:pt x="147852" y="514350"/>
                                </a:lnTo>
                                <a:lnTo>
                                  <a:pt x="156639" y="506165"/>
                                </a:lnTo>
                                <a:close/>
                              </a:path>
                              <a:path w="264160" h="1460500">
                                <a:moveTo>
                                  <a:pt x="168306" y="495300"/>
                                </a:moveTo>
                                <a:lnTo>
                                  <a:pt x="160022" y="503015"/>
                                </a:lnTo>
                                <a:lnTo>
                                  <a:pt x="159490" y="503616"/>
                                </a:lnTo>
                                <a:lnTo>
                                  <a:pt x="171047" y="514350"/>
                                </a:lnTo>
                                <a:lnTo>
                                  <a:pt x="179859" y="506165"/>
                                </a:lnTo>
                                <a:lnTo>
                                  <a:pt x="177235" y="503616"/>
                                </a:lnTo>
                                <a:lnTo>
                                  <a:pt x="168306" y="495300"/>
                                </a:lnTo>
                                <a:close/>
                              </a:path>
                              <a:path w="264160" h="1460500">
                                <a:moveTo>
                                  <a:pt x="191558" y="495300"/>
                                </a:moveTo>
                                <a:lnTo>
                                  <a:pt x="182604" y="503616"/>
                                </a:lnTo>
                                <a:lnTo>
                                  <a:pt x="179972" y="506165"/>
                                </a:lnTo>
                                <a:lnTo>
                                  <a:pt x="188760" y="514350"/>
                                </a:lnTo>
                                <a:lnTo>
                                  <a:pt x="200285" y="503616"/>
                                </a:lnTo>
                                <a:lnTo>
                                  <a:pt x="200512" y="503616"/>
                                </a:lnTo>
                                <a:lnTo>
                                  <a:pt x="191558" y="495300"/>
                                </a:lnTo>
                                <a:close/>
                              </a:path>
                              <a:path w="264160" h="1460500">
                                <a:moveTo>
                                  <a:pt x="209214" y="495300"/>
                                </a:moveTo>
                                <a:lnTo>
                                  <a:pt x="200285" y="503616"/>
                                </a:lnTo>
                                <a:lnTo>
                                  <a:pt x="200512" y="503616"/>
                                </a:lnTo>
                                <a:lnTo>
                                  <a:pt x="212068" y="514350"/>
                                </a:lnTo>
                                <a:lnTo>
                                  <a:pt x="220880" y="506165"/>
                                </a:lnTo>
                                <a:lnTo>
                                  <a:pt x="209214" y="495300"/>
                                </a:lnTo>
                                <a:close/>
                              </a:path>
                              <a:path w="264160" h="1460500">
                                <a:moveTo>
                                  <a:pt x="233280" y="494648"/>
                                </a:moveTo>
                                <a:lnTo>
                                  <a:pt x="220880" y="506165"/>
                                </a:lnTo>
                                <a:lnTo>
                                  <a:pt x="229668" y="514350"/>
                                </a:lnTo>
                                <a:lnTo>
                                  <a:pt x="241838" y="503015"/>
                                </a:lnTo>
                                <a:lnTo>
                                  <a:pt x="233280" y="494648"/>
                                </a:lnTo>
                                <a:close/>
                              </a:path>
                              <a:path w="264160" h="1460500">
                                <a:moveTo>
                                  <a:pt x="256940" y="488950"/>
                                </a:moveTo>
                                <a:lnTo>
                                  <a:pt x="241838" y="503015"/>
                                </a:lnTo>
                                <a:lnTo>
                                  <a:pt x="253265" y="514187"/>
                                </a:lnTo>
                                <a:lnTo>
                                  <a:pt x="259927" y="508000"/>
                                </a:lnTo>
                                <a:lnTo>
                                  <a:pt x="263758" y="508000"/>
                                </a:lnTo>
                                <a:lnTo>
                                  <a:pt x="263758" y="495300"/>
                                </a:lnTo>
                                <a:lnTo>
                                  <a:pt x="256940" y="488950"/>
                                </a:lnTo>
                                <a:close/>
                              </a:path>
                              <a:path w="264160" h="1460500">
                                <a:moveTo>
                                  <a:pt x="4674" y="495300"/>
                                </a:moveTo>
                                <a:lnTo>
                                  <a:pt x="124" y="508000"/>
                                </a:lnTo>
                                <a:lnTo>
                                  <a:pt x="9173" y="499595"/>
                                </a:lnTo>
                                <a:lnTo>
                                  <a:pt x="6908" y="497380"/>
                                </a:lnTo>
                                <a:lnTo>
                                  <a:pt x="4674" y="495300"/>
                                </a:lnTo>
                                <a:close/>
                              </a:path>
                              <a:path w="264160" h="1460500">
                                <a:moveTo>
                                  <a:pt x="20635" y="488950"/>
                                </a:moveTo>
                                <a:lnTo>
                                  <a:pt x="11558" y="497380"/>
                                </a:lnTo>
                                <a:lnTo>
                                  <a:pt x="9286" y="499595"/>
                                </a:lnTo>
                                <a:lnTo>
                                  <a:pt x="18310" y="508000"/>
                                </a:lnTo>
                                <a:lnTo>
                                  <a:pt x="29712" y="497380"/>
                                </a:lnTo>
                                <a:lnTo>
                                  <a:pt x="20635" y="488950"/>
                                </a:lnTo>
                                <a:close/>
                              </a:path>
                              <a:path w="264160" h="1460500">
                                <a:moveTo>
                                  <a:pt x="38764" y="488950"/>
                                </a:moveTo>
                                <a:lnTo>
                                  <a:pt x="29712" y="497380"/>
                                </a:lnTo>
                                <a:lnTo>
                                  <a:pt x="41146" y="508000"/>
                                </a:lnTo>
                                <a:lnTo>
                                  <a:pt x="50194" y="499595"/>
                                </a:lnTo>
                                <a:lnTo>
                                  <a:pt x="38764" y="488950"/>
                                </a:lnTo>
                                <a:close/>
                              </a:path>
                              <a:path w="264160" h="1460500">
                                <a:moveTo>
                                  <a:pt x="61656" y="488950"/>
                                </a:moveTo>
                                <a:lnTo>
                                  <a:pt x="50194" y="499595"/>
                                </a:lnTo>
                                <a:lnTo>
                                  <a:pt x="59218" y="508000"/>
                                </a:lnTo>
                                <a:lnTo>
                                  <a:pt x="70620" y="497380"/>
                                </a:lnTo>
                                <a:lnTo>
                                  <a:pt x="68493" y="495300"/>
                                </a:lnTo>
                                <a:lnTo>
                                  <a:pt x="61656" y="488950"/>
                                </a:lnTo>
                                <a:close/>
                              </a:path>
                              <a:path w="264160" h="1460500">
                                <a:moveTo>
                                  <a:pt x="130025" y="476250"/>
                                </a:moveTo>
                                <a:lnTo>
                                  <a:pt x="109515" y="495300"/>
                                </a:lnTo>
                                <a:lnTo>
                                  <a:pt x="118469" y="503616"/>
                                </a:lnTo>
                                <a:lnTo>
                                  <a:pt x="127398" y="495300"/>
                                </a:lnTo>
                                <a:lnTo>
                                  <a:pt x="118582" y="487089"/>
                                </a:lnTo>
                                <a:lnTo>
                                  <a:pt x="136214" y="487089"/>
                                </a:lnTo>
                                <a:lnTo>
                                  <a:pt x="138951" y="484539"/>
                                </a:lnTo>
                                <a:lnTo>
                                  <a:pt x="130025" y="476250"/>
                                </a:lnTo>
                                <a:close/>
                              </a:path>
                              <a:path w="264160" h="1460500">
                                <a:moveTo>
                                  <a:pt x="159490" y="487089"/>
                                </a:moveTo>
                                <a:lnTo>
                                  <a:pt x="157373" y="488950"/>
                                </a:lnTo>
                                <a:lnTo>
                                  <a:pt x="150536" y="495300"/>
                                </a:lnTo>
                                <a:lnTo>
                                  <a:pt x="159490" y="503616"/>
                                </a:lnTo>
                                <a:lnTo>
                                  <a:pt x="160022" y="503015"/>
                                </a:lnTo>
                                <a:lnTo>
                                  <a:pt x="168306" y="495300"/>
                                </a:lnTo>
                                <a:lnTo>
                                  <a:pt x="159490" y="487089"/>
                                </a:lnTo>
                                <a:close/>
                              </a:path>
                              <a:path w="264160" h="1460500">
                                <a:moveTo>
                                  <a:pt x="200398" y="487089"/>
                                </a:moveTo>
                                <a:lnTo>
                                  <a:pt x="191558" y="495300"/>
                                </a:lnTo>
                                <a:lnTo>
                                  <a:pt x="200512" y="503616"/>
                                </a:lnTo>
                                <a:lnTo>
                                  <a:pt x="200285" y="503616"/>
                                </a:lnTo>
                                <a:lnTo>
                                  <a:pt x="209214" y="495300"/>
                                </a:lnTo>
                                <a:lnTo>
                                  <a:pt x="200398" y="487089"/>
                                </a:lnTo>
                                <a:close/>
                              </a:path>
                              <a:path w="264160" h="1460500">
                                <a:moveTo>
                                  <a:pt x="248190" y="480800"/>
                                </a:moveTo>
                                <a:lnTo>
                                  <a:pt x="233280" y="494648"/>
                                </a:lnTo>
                                <a:lnTo>
                                  <a:pt x="241838" y="503015"/>
                                </a:lnTo>
                                <a:lnTo>
                                  <a:pt x="256940" y="488950"/>
                                </a:lnTo>
                                <a:lnTo>
                                  <a:pt x="248190" y="480800"/>
                                </a:lnTo>
                                <a:close/>
                              </a:path>
                              <a:path w="264160" h="1460500">
                                <a:moveTo>
                                  <a:pt x="29768" y="480572"/>
                                </a:moveTo>
                                <a:lnTo>
                                  <a:pt x="29409" y="480800"/>
                                </a:lnTo>
                                <a:lnTo>
                                  <a:pt x="20635" y="488950"/>
                                </a:lnTo>
                                <a:lnTo>
                                  <a:pt x="29712" y="497380"/>
                                </a:lnTo>
                                <a:lnTo>
                                  <a:pt x="38764" y="488950"/>
                                </a:lnTo>
                                <a:lnTo>
                                  <a:pt x="29768" y="480572"/>
                                </a:lnTo>
                                <a:close/>
                              </a:path>
                              <a:path w="264160" h="1460500">
                                <a:moveTo>
                                  <a:pt x="70676" y="480572"/>
                                </a:moveTo>
                                <a:lnTo>
                                  <a:pt x="61656" y="488950"/>
                                </a:lnTo>
                                <a:lnTo>
                                  <a:pt x="70733" y="497380"/>
                                </a:lnTo>
                                <a:lnTo>
                                  <a:pt x="72854" y="495300"/>
                                </a:lnTo>
                                <a:lnTo>
                                  <a:pt x="79672" y="488950"/>
                                </a:lnTo>
                                <a:lnTo>
                                  <a:pt x="70676" y="480572"/>
                                </a:lnTo>
                                <a:close/>
                              </a:path>
                              <a:path w="264160" h="1460500">
                                <a:moveTo>
                                  <a:pt x="100126" y="469900"/>
                                </a:moveTo>
                                <a:lnTo>
                                  <a:pt x="91046" y="478356"/>
                                </a:lnTo>
                                <a:lnTo>
                                  <a:pt x="91272" y="478356"/>
                                </a:lnTo>
                                <a:lnTo>
                                  <a:pt x="109515" y="495300"/>
                                </a:lnTo>
                                <a:lnTo>
                                  <a:pt x="118355" y="487089"/>
                                </a:lnTo>
                                <a:lnTo>
                                  <a:pt x="118582" y="487089"/>
                                </a:lnTo>
                                <a:lnTo>
                                  <a:pt x="100126" y="469900"/>
                                </a:lnTo>
                                <a:close/>
                              </a:path>
                              <a:path w="264160" h="1460500">
                                <a:moveTo>
                                  <a:pt x="136214" y="487089"/>
                                </a:moveTo>
                                <a:lnTo>
                                  <a:pt x="118582" y="487089"/>
                                </a:lnTo>
                                <a:lnTo>
                                  <a:pt x="127398" y="495300"/>
                                </a:lnTo>
                                <a:lnTo>
                                  <a:pt x="136214" y="487089"/>
                                </a:lnTo>
                                <a:close/>
                              </a:path>
                              <a:path w="264160" h="1460500">
                                <a:moveTo>
                                  <a:pt x="147852" y="476250"/>
                                </a:moveTo>
                                <a:lnTo>
                                  <a:pt x="138951" y="484539"/>
                                </a:lnTo>
                                <a:lnTo>
                                  <a:pt x="150536" y="495300"/>
                                </a:lnTo>
                                <a:lnTo>
                                  <a:pt x="159376" y="487089"/>
                                </a:lnTo>
                                <a:lnTo>
                                  <a:pt x="156753" y="484539"/>
                                </a:lnTo>
                                <a:lnTo>
                                  <a:pt x="147852" y="476250"/>
                                </a:lnTo>
                                <a:close/>
                              </a:path>
                              <a:path w="264160" h="1460500">
                                <a:moveTo>
                                  <a:pt x="171047" y="476250"/>
                                </a:moveTo>
                                <a:lnTo>
                                  <a:pt x="162121" y="484539"/>
                                </a:lnTo>
                                <a:lnTo>
                                  <a:pt x="159490" y="487089"/>
                                </a:lnTo>
                                <a:lnTo>
                                  <a:pt x="168306" y="495300"/>
                                </a:lnTo>
                                <a:lnTo>
                                  <a:pt x="179859" y="484539"/>
                                </a:lnTo>
                                <a:lnTo>
                                  <a:pt x="178856" y="483503"/>
                                </a:lnTo>
                                <a:lnTo>
                                  <a:pt x="171047" y="476250"/>
                                </a:lnTo>
                                <a:close/>
                              </a:path>
                              <a:path w="264160" h="1460500">
                                <a:moveTo>
                                  <a:pt x="188760" y="476250"/>
                                </a:moveTo>
                                <a:lnTo>
                                  <a:pt x="180972" y="483503"/>
                                </a:lnTo>
                                <a:lnTo>
                                  <a:pt x="179972" y="484539"/>
                                </a:lnTo>
                                <a:lnTo>
                                  <a:pt x="191558" y="495300"/>
                                </a:lnTo>
                                <a:lnTo>
                                  <a:pt x="200398" y="487089"/>
                                </a:lnTo>
                                <a:lnTo>
                                  <a:pt x="188760" y="476250"/>
                                </a:lnTo>
                                <a:close/>
                              </a:path>
                              <a:path w="264160" h="1460500">
                                <a:moveTo>
                                  <a:pt x="213295" y="475110"/>
                                </a:moveTo>
                                <a:lnTo>
                                  <a:pt x="200398" y="487089"/>
                                </a:lnTo>
                                <a:lnTo>
                                  <a:pt x="209214" y="495300"/>
                                </a:lnTo>
                                <a:lnTo>
                                  <a:pt x="221880" y="483503"/>
                                </a:lnTo>
                                <a:lnTo>
                                  <a:pt x="213295" y="475110"/>
                                </a:lnTo>
                                <a:close/>
                              </a:path>
                              <a:path w="264160" h="1460500">
                                <a:moveTo>
                                  <a:pt x="236486" y="469900"/>
                                </a:moveTo>
                                <a:lnTo>
                                  <a:pt x="221880" y="483503"/>
                                </a:lnTo>
                                <a:lnTo>
                                  <a:pt x="233280" y="494648"/>
                                </a:lnTo>
                                <a:lnTo>
                                  <a:pt x="248190" y="480800"/>
                                </a:lnTo>
                                <a:lnTo>
                                  <a:pt x="236486" y="469900"/>
                                </a:lnTo>
                                <a:close/>
                              </a:path>
                              <a:path w="264160" h="1460500">
                                <a:moveTo>
                                  <a:pt x="18310" y="469900"/>
                                </a:moveTo>
                                <a:lnTo>
                                  <a:pt x="9229" y="478356"/>
                                </a:lnTo>
                                <a:lnTo>
                                  <a:pt x="20635" y="488950"/>
                                </a:lnTo>
                                <a:lnTo>
                                  <a:pt x="29655" y="480572"/>
                                </a:lnTo>
                                <a:lnTo>
                                  <a:pt x="27390" y="478356"/>
                                </a:lnTo>
                                <a:lnTo>
                                  <a:pt x="18310" y="469900"/>
                                </a:lnTo>
                                <a:close/>
                              </a:path>
                              <a:path w="264160" h="1460500">
                                <a:moveTo>
                                  <a:pt x="41146" y="469900"/>
                                </a:moveTo>
                                <a:lnTo>
                                  <a:pt x="32040" y="478356"/>
                                </a:lnTo>
                                <a:lnTo>
                                  <a:pt x="29768" y="480572"/>
                                </a:lnTo>
                                <a:lnTo>
                                  <a:pt x="38764" y="488950"/>
                                </a:lnTo>
                                <a:lnTo>
                                  <a:pt x="50138" y="478356"/>
                                </a:lnTo>
                                <a:lnTo>
                                  <a:pt x="47982" y="476250"/>
                                </a:lnTo>
                                <a:lnTo>
                                  <a:pt x="41146" y="469900"/>
                                </a:lnTo>
                                <a:close/>
                              </a:path>
                              <a:path w="264160" h="1460500">
                                <a:moveTo>
                                  <a:pt x="59218" y="469900"/>
                                </a:moveTo>
                                <a:lnTo>
                                  <a:pt x="52400" y="476250"/>
                                </a:lnTo>
                                <a:lnTo>
                                  <a:pt x="50251" y="478356"/>
                                </a:lnTo>
                                <a:lnTo>
                                  <a:pt x="61656" y="488950"/>
                                </a:lnTo>
                                <a:lnTo>
                                  <a:pt x="70676" y="480572"/>
                                </a:lnTo>
                                <a:lnTo>
                                  <a:pt x="59218" y="469900"/>
                                </a:lnTo>
                                <a:close/>
                              </a:path>
                              <a:path w="264160" h="1460500">
                                <a:moveTo>
                                  <a:pt x="82167" y="469900"/>
                                </a:moveTo>
                                <a:lnTo>
                                  <a:pt x="70676" y="480572"/>
                                </a:lnTo>
                                <a:lnTo>
                                  <a:pt x="79672" y="488950"/>
                                </a:lnTo>
                                <a:lnTo>
                                  <a:pt x="91046" y="478356"/>
                                </a:lnTo>
                                <a:lnTo>
                                  <a:pt x="91272" y="478356"/>
                                </a:lnTo>
                                <a:lnTo>
                                  <a:pt x="82167" y="469900"/>
                                </a:lnTo>
                                <a:close/>
                              </a:path>
                              <a:path w="264160" h="1460500">
                                <a:moveTo>
                                  <a:pt x="256940" y="450850"/>
                                </a:moveTo>
                                <a:lnTo>
                                  <a:pt x="248190" y="458999"/>
                                </a:lnTo>
                                <a:lnTo>
                                  <a:pt x="259927" y="469900"/>
                                </a:lnTo>
                                <a:lnTo>
                                  <a:pt x="248190" y="480800"/>
                                </a:lnTo>
                                <a:lnTo>
                                  <a:pt x="256940" y="488950"/>
                                </a:lnTo>
                                <a:lnTo>
                                  <a:pt x="263758" y="482600"/>
                                </a:lnTo>
                                <a:lnTo>
                                  <a:pt x="263758" y="457200"/>
                                </a:lnTo>
                                <a:lnTo>
                                  <a:pt x="256940" y="450850"/>
                                </a:lnTo>
                                <a:close/>
                              </a:path>
                              <a:path w="264160" h="1460500">
                                <a:moveTo>
                                  <a:pt x="139008" y="468012"/>
                                </a:moveTo>
                                <a:lnTo>
                                  <a:pt x="136862" y="469900"/>
                                </a:lnTo>
                                <a:lnTo>
                                  <a:pt x="130025" y="476250"/>
                                </a:lnTo>
                                <a:lnTo>
                                  <a:pt x="138951" y="484539"/>
                                </a:lnTo>
                                <a:lnTo>
                                  <a:pt x="147852" y="476250"/>
                                </a:lnTo>
                                <a:lnTo>
                                  <a:pt x="139008" y="468012"/>
                                </a:lnTo>
                                <a:close/>
                              </a:path>
                              <a:path w="264160" h="1460500">
                                <a:moveTo>
                                  <a:pt x="179916" y="468012"/>
                                </a:moveTo>
                                <a:lnTo>
                                  <a:pt x="171047" y="476250"/>
                                </a:lnTo>
                                <a:lnTo>
                                  <a:pt x="179972" y="484539"/>
                                </a:lnTo>
                                <a:lnTo>
                                  <a:pt x="180972" y="483503"/>
                                </a:lnTo>
                                <a:lnTo>
                                  <a:pt x="188760" y="476250"/>
                                </a:lnTo>
                                <a:lnTo>
                                  <a:pt x="179916" y="468012"/>
                                </a:lnTo>
                                <a:close/>
                              </a:path>
                              <a:path w="264160" h="1460500">
                                <a:moveTo>
                                  <a:pt x="227708" y="461724"/>
                                </a:moveTo>
                                <a:lnTo>
                                  <a:pt x="213295" y="475110"/>
                                </a:lnTo>
                                <a:lnTo>
                                  <a:pt x="221880" y="483503"/>
                                </a:lnTo>
                                <a:lnTo>
                                  <a:pt x="236486" y="469900"/>
                                </a:lnTo>
                                <a:lnTo>
                                  <a:pt x="227708" y="461724"/>
                                </a:lnTo>
                                <a:close/>
                              </a:path>
                              <a:path w="264160" h="1460500">
                                <a:moveTo>
                                  <a:pt x="124" y="469900"/>
                                </a:moveTo>
                                <a:lnTo>
                                  <a:pt x="124" y="482600"/>
                                </a:lnTo>
                                <a:lnTo>
                                  <a:pt x="4674" y="482600"/>
                                </a:lnTo>
                                <a:lnTo>
                                  <a:pt x="9229" y="478356"/>
                                </a:lnTo>
                                <a:lnTo>
                                  <a:pt x="124" y="469900"/>
                                </a:lnTo>
                                <a:close/>
                              </a:path>
                              <a:path w="264160" h="1460500">
                                <a:moveTo>
                                  <a:pt x="20635" y="450850"/>
                                </a:moveTo>
                                <a:lnTo>
                                  <a:pt x="124" y="469900"/>
                                </a:lnTo>
                                <a:lnTo>
                                  <a:pt x="9229" y="478356"/>
                                </a:lnTo>
                                <a:lnTo>
                                  <a:pt x="18310" y="469900"/>
                                </a:lnTo>
                                <a:lnTo>
                                  <a:pt x="9343" y="461548"/>
                                </a:lnTo>
                                <a:lnTo>
                                  <a:pt x="27277" y="461548"/>
                                </a:lnTo>
                                <a:lnTo>
                                  <a:pt x="29712" y="459280"/>
                                </a:lnTo>
                                <a:lnTo>
                                  <a:pt x="20635" y="450850"/>
                                </a:lnTo>
                                <a:close/>
                              </a:path>
                              <a:path w="264160" h="1460500">
                                <a:moveTo>
                                  <a:pt x="50251" y="461548"/>
                                </a:moveTo>
                                <a:lnTo>
                                  <a:pt x="49948" y="461724"/>
                                </a:lnTo>
                                <a:lnTo>
                                  <a:pt x="41146" y="469900"/>
                                </a:lnTo>
                                <a:lnTo>
                                  <a:pt x="50251" y="478356"/>
                                </a:lnTo>
                                <a:lnTo>
                                  <a:pt x="52400" y="476250"/>
                                </a:lnTo>
                                <a:lnTo>
                                  <a:pt x="59218" y="469900"/>
                                </a:lnTo>
                                <a:lnTo>
                                  <a:pt x="50251" y="461548"/>
                                </a:lnTo>
                                <a:close/>
                              </a:path>
                              <a:path w="264160" h="1460500">
                                <a:moveTo>
                                  <a:pt x="91159" y="461548"/>
                                </a:moveTo>
                                <a:lnTo>
                                  <a:pt x="82167" y="469900"/>
                                </a:lnTo>
                                <a:lnTo>
                                  <a:pt x="91272" y="478356"/>
                                </a:lnTo>
                                <a:lnTo>
                                  <a:pt x="91046" y="478356"/>
                                </a:lnTo>
                                <a:lnTo>
                                  <a:pt x="100126" y="469900"/>
                                </a:lnTo>
                                <a:lnTo>
                                  <a:pt x="91159" y="461548"/>
                                </a:lnTo>
                                <a:close/>
                              </a:path>
                              <a:path w="264160" h="1460500">
                                <a:moveTo>
                                  <a:pt x="120580" y="450850"/>
                                </a:moveTo>
                                <a:lnTo>
                                  <a:pt x="111528" y="459280"/>
                                </a:lnTo>
                                <a:lnTo>
                                  <a:pt x="111755" y="459280"/>
                                </a:lnTo>
                                <a:lnTo>
                                  <a:pt x="130025" y="476250"/>
                                </a:lnTo>
                                <a:lnTo>
                                  <a:pt x="138894" y="468012"/>
                                </a:lnTo>
                                <a:lnTo>
                                  <a:pt x="136270" y="465463"/>
                                </a:lnTo>
                                <a:lnTo>
                                  <a:pt x="120580" y="450850"/>
                                </a:lnTo>
                                <a:close/>
                              </a:path>
                              <a:path w="264160" h="1460500">
                                <a:moveTo>
                                  <a:pt x="150536" y="457200"/>
                                </a:moveTo>
                                <a:lnTo>
                                  <a:pt x="141639" y="465463"/>
                                </a:lnTo>
                                <a:lnTo>
                                  <a:pt x="139008" y="468012"/>
                                </a:lnTo>
                                <a:lnTo>
                                  <a:pt x="147852" y="476250"/>
                                </a:lnTo>
                                <a:lnTo>
                                  <a:pt x="159433" y="465463"/>
                                </a:lnTo>
                                <a:lnTo>
                                  <a:pt x="150536" y="457200"/>
                                </a:lnTo>
                                <a:close/>
                              </a:path>
                              <a:path w="264160" h="1460500">
                                <a:moveTo>
                                  <a:pt x="168306" y="457200"/>
                                </a:moveTo>
                                <a:lnTo>
                                  <a:pt x="159433" y="465463"/>
                                </a:lnTo>
                                <a:lnTo>
                                  <a:pt x="171047" y="476250"/>
                                </a:lnTo>
                                <a:lnTo>
                                  <a:pt x="179916" y="468012"/>
                                </a:lnTo>
                                <a:lnTo>
                                  <a:pt x="168306" y="457200"/>
                                </a:lnTo>
                                <a:close/>
                              </a:path>
                              <a:path w="264160" h="1460500">
                                <a:moveTo>
                                  <a:pt x="193311" y="455571"/>
                                </a:moveTo>
                                <a:lnTo>
                                  <a:pt x="179916" y="468012"/>
                                </a:lnTo>
                                <a:lnTo>
                                  <a:pt x="188760" y="476250"/>
                                </a:lnTo>
                                <a:lnTo>
                                  <a:pt x="201922" y="463991"/>
                                </a:lnTo>
                                <a:lnTo>
                                  <a:pt x="193311" y="455571"/>
                                </a:lnTo>
                                <a:close/>
                              </a:path>
                              <a:path w="264160" h="1460500">
                                <a:moveTo>
                                  <a:pt x="216032" y="450850"/>
                                </a:moveTo>
                                <a:lnTo>
                                  <a:pt x="201922" y="463991"/>
                                </a:lnTo>
                                <a:lnTo>
                                  <a:pt x="213295" y="475110"/>
                                </a:lnTo>
                                <a:lnTo>
                                  <a:pt x="227708" y="461724"/>
                                </a:lnTo>
                                <a:lnTo>
                                  <a:pt x="216032" y="450850"/>
                                </a:lnTo>
                                <a:close/>
                              </a:path>
                              <a:path w="264160" h="1460500">
                                <a:moveTo>
                                  <a:pt x="4674" y="457200"/>
                                </a:moveTo>
                                <a:lnTo>
                                  <a:pt x="124" y="469900"/>
                                </a:lnTo>
                                <a:lnTo>
                                  <a:pt x="9116" y="461548"/>
                                </a:lnTo>
                                <a:lnTo>
                                  <a:pt x="9343" y="461548"/>
                                </a:lnTo>
                                <a:lnTo>
                                  <a:pt x="4674" y="457200"/>
                                </a:lnTo>
                                <a:close/>
                              </a:path>
                              <a:path w="264160" h="1460500">
                                <a:moveTo>
                                  <a:pt x="27277" y="461548"/>
                                </a:moveTo>
                                <a:lnTo>
                                  <a:pt x="9343" y="461548"/>
                                </a:lnTo>
                                <a:lnTo>
                                  <a:pt x="18310" y="469900"/>
                                </a:lnTo>
                                <a:lnTo>
                                  <a:pt x="27277" y="461548"/>
                                </a:lnTo>
                                <a:close/>
                              </a:path>
                              <a:path w="264160" h="1460500">
                                <a:moveTo>
                                  <a:pt x="38764" y="450850"/>
                                </a:moveTo>
                                <a:lnTo>
                                  <a:pt x="29712" y="459280"/>
                                </a:lnTo>
                                <a:lnTo>
                                  <a:pt x="41146" y="469900"/>
                                </a:lnTo>
                                <a:lnTo>
                                  <a:pt x="50137" y="461548"/>
                                </a:lnTo>
                                <a:lnTo>
                                  <a:pt x="47816" y="459280"/>
                                </a:lnTo>
                                <a:lnTo>
                                  <a:pt x="38764" y="450850"/>
                                </a:lnTo>
                                <a:close/>
                              </a:path>
                              <a:path w="264160" h="1460500">
                                <a:moveTo>
                                  <a:pt x="61656" y="450850"/>
                                </a:moveTo>
                                <a:lnTo>
                                  <a:pt x="52579" y="459280"/>
                                </a:lnTo>
                                <a:lnTo>
                                  <a:pt x="50251" y="461548"/>
                                </a:lnTo>
                                <a:lnTo>
                                  <a:pt x="59218" y="469900"/>
                                </a:lnTo>
                                <a:lnTo>
                                  <a:pt x="70620" y="459280"/>
                                </a:lnTo>
                                <a:lnTo>
                                  <a:pt x="70430" y="458999"/>
                                </a:lnTo>
                                <a:lnTo>
                                  <a:pt x="61656" y="450850"/>
                                </a:lnTo>
                                <a:close/>
                              </a:path>
                              <a:path w="264160" h="1460500">
                                <a:moveTo>
                                  <a:pt x="79672" y="450850"/>
                                </a:moveTo>
                                <a:lnTo>
                                  <a:pt x="70922" y="458999"/>
                                </a:lnTo>
                                <a:lnTo>
                                  <a:pt x="70733" y="459280"/>
                                </a:lnTo>
                                <a:lnTo>
                                  <a:pt x="82167" y="469900"/>
                                </a:lnTo>
                                <a:lnTo>
                                  <a:pt x="91159" y="461548"/>
                                </a:lnTo>
                                <a:lnTo>
                                  <a:pt x="79672" y="450850"/>
                                </a:lnTo>
                                <a:close/>
                              </a:path>
                              <a:path w="264160" h="1460500">
                                <a:moveTo>
                                  <a:pt x="102678" y="450850"/>
                                </a:moveTo>
                                <a:lnTo>
                                  <a:pt x="91159" y="461548"/>
                                </a:lnTo>
                                <a:lnTo>
                                  <a:pt x="100126" y="469900"/>
                                </a:lnTo>
                                <a:lnTo>
                                  <a:pt x="111528" y="459280"/>
                                </a:lnTo>
                                <a:lnTo>
                                  <a:pt x="111755" y="459280"/>
                                </a:lnTo>
                                <a:lnTo>
                                  <a:pt x="102678" y="450850"/>
                                </a:lnTo>
                                <a:close/>
                              </a:path>
                              <a:path w="264160" h="1460500">
                                <a:moveTo>
                                  <a:pt x="239416" y="450850"/>
                                </a:moveTo>
                                <a:lnTo>
                                  <a:pt x="227708" y="461724"/>
                                </a:lnTo>
                                <a:lnTo>
                                  <a:pt x="236486" y="469900"/>
                                </a:lnTo>
                                <a:lnTo>
                                  <a:pt x="248190" y="458999"/>
                                </a:lnTo>
                                <a:lnTo>
                                  <a:pt x="239416" y="450850"/>
                                </a:lnTo>
                                <a:close/>
                              </a:path>
                              <a:path w="264160" h="1460500">
                                <a:moveTo>
                                  <a:pt x="159433" y="448936"/>
                                </a:moveTo>
                                <a:lnTo>
                                  <a:pt x="150536" y="457200"/>
                                </a:lnTo>
                                <a:lnTo>
                                  <a:pt x="159433" y="465463"/>
                                </a:lnTo>
                                <a:lnTo>
                                  <a:pt x="168306" y="457200"/>
                                </a:lnTo>
                                <a:lnTo>
                                  <a:pt x="159433" y="448936"/>
                                </a:lnTo>
                                <a:close/>
                              </a:path>
                              <a:path w="264160" h="1460500">
                                <a:moveTo>
                                  <a:pt x="207282" y="442700"/>
                                </a:moveTo>
                                <a:lnTo>
                                  <a:pt x="205231" y="444500"/>
                                </a:lnTo>
                                <a:lnTo>
                                  <a:pt x="193311" y="455571"/>
                                </a:lnTo>
                                <a:lnTo>
                                  <a:pt x="201922" y="463991"/>
                                </a:lnTo>
                                <a:lnTo>
                                  <a:pt x="216032" y="450850"/>
                                </a:lnTo>
                                <a:lnTo>
                                  <a:pt x="207282" y="442700"/>
                                </a:lnTo>
                                <a:close/>
                              </a:path>
                              <a:path w="264160" h="1460500">
                                <a:moveTo>
                                  <a:pt x="41146" y="431800"/>
                                </a:moveTo>
                                <a:lnTo>
                                  <a:pt x="20635" y="450850"/>
                                </a:lnTo>
                                <a:lnTo>
                                  <a:pt x="29712" y="459280"/>
                                </a:lnTo>
                                <a:lnTo>
                                  <a:pt x="38764" y="450850"/>
                                </a:lnTo>
                                <a:lnTo>
                                  <a:pt x="30014" y="442700"/>
                                </a:lnTo>
                                <a:lnTo>
                                  <a:pt x="47514" y="442700"/>
                                </a:lnTo>
                                <a:lnTo>
                                  <a:pt x="50138" y="440256"/>
                                </a:lnTo>
                                <a:lnTo>
                                  <a:pt x="45704" y="436033"/>
                                </a:lnTo>
                                <a:lnTo>
                                  <a:pt x="41146" y="431800"/>
                                </a:lnTo>
                                <a:close/>
                              </a:path>
                              <a:path w="264160" h="1460500">
                                <a:moveTo>
                                  <a:pt x="82167" y="431800"/>
                                </a:moveTo>
                                <a:lnTo>
                                  <a:pt x="61656" y="450850"/>
                                </a:lnTo>
                                <a:lnTo>
                                  <a:pt x="70733" y="459280"/>
                                </a:lnTo>
                                <a:lnTo>
                                  <a:pt x="70922" y="458999"/>
                                </a:lnTo>
                                <a:lnTo>
                                  <a:pt x="79672" y="450850"/>
                                </a:lnTo>
                                <a:lnTo>
                                  <a:pt x="70922" y="442700"/>
                                </a:lnTo>
                                <a:lnTo>
                                  <a:pt x="88422" y="442700"/>
                                </a:lnTo>
                                <a:lnTo>
                                  <a:pt x="91046" y="440256"/>
                                </a:lnTo>
                                <a:lnTo>
                                  <a:pt x="91272" y="440256"/>
                                </a:lnTo>
                                <a:lnTo>
                                  <a:pt x="82167" y="431800"/>
                                </a:lnTo>
                                <a:close/>
                              </a:path>
                              <a:path w="264160" h="1460500">
                                <a:moveTo>
                                  <a:pt x="123189" y="431800"/>
                                </a:moveTo>
                                <a:lnTo>
                                  <a:pt x="102678" y="450850"/>
                                </a:lnTo>
                                <a:lnTo>
                                  <a:pt x="111755" y="459280"/>
                                </a:lnTo>
                                <a:lnTo>
                                  <a:pt x="111528" y="459280"/>
                                </a:lnTo>
                                <a:lnTo>
                                  <a:pt x="120580" y="450850"/>
                                </a:lnTo>
                                <a:lnTo>
                                  <a:pt x="111830" y="442700"/>
                                </a:lnTo>
                                <a:lnTo>
                                  <a:pt x="129330" y="442700"/>
                                </a:lnTo>
                                <a:lnTo>
                                  <a:pt x="131954" y="440256"/>
                                </a:lnTo>
                                <a:lnTo>
                                  <a:pt x="132294" y="440256"/>
                                </a:lnTo>
                                <a:lnTo>
                                  <a:pt x="123189" y="431800"/>
                                </a:lnTo>
                                <a:close/>
                              </a:path>
                              <a:path w="264160" h="1460500">
                                <a:moveTo>
                                  <a:pt x="248190" y="442700"/>
                                </a:moveTo>
                                <a:lnTo>
                                  <a:pt x="239416" y="450850"/>
                                </a:lnTo>
                                <a:lnTo>
                                  <a:pt x="248190" y="458999"/>
                                </a:lnTo>
                                <a:lnTo>
                                  <a:pt x="256940" y="450850"/>
                                </a:lnTo>
                                <a:lnTo>
                                  <a:pt x="248190" y="442700"/>
                                </a:lnTo>
                                <a:close/>
                              </a:path>
                              <a:path w="264160" h="1460500">
                                <a:moveTo>
                                  <a:pt x="141034" y="431800"/>
                                </a:moveTo>
                                <a:lnTo>
                                  <a:pt x="131954" y="440256"/>
                                </a:lnTo>
                                <a:lnTo>
                                  <a:pt x="132294" y="440256"/>
                                </a:lnTo>
                                <a:lnTo>
                                  <a:pt x="150536" y="457200"/>
                                </a:lnTo>
                                <a:lnTo>
                                  <a:pt x="159433" y="448936"/>
                                </a:lnTo>
                                <a:lnTo>
                                  <a:pt x="141034" y="431800"/>
                                </a:lnTo>
                                <a:close/>
                              </a:path>
                              <a:path w="264160" h="1460500">
                                <a:moveTo>
                                  <a:pt x="173326" y="436033"/>
                                </a:moveTo>
                                <a:lnTo>
                                  <a:pt x="159433" y="448936"/>
                                </a:lnTo>
                                <a:lnTo>
                                  <a:pt x="168306" y="457200"/>
                                </a:lnTo>
                                <a:lnTo>
                                  <a:pt x="181942" y="444500"/>
                                </a:lnTo>
                                <a:lnTo>
                                  <a:pt x="180146" y="442700"/>
                                </a:lnTo>
                                <a:lnTo>
                                  <a:pt x="173326" y="436033"/>
                                </a:lnTo>
                                <a:close/>
                              </a:path>
                              <a:path w="264160" h="1460500">
                                <a:moveTo>
                                  <a:pt x="195578" y="431800"/>
                                </a:moveTo>
                                <a:lnTo>
                                  <a:pt x="183874" y="442700"/>
                                </a:lnTo>
                                <a:lnTo>
                                  <a:pt x="181986" y="444500"/>
                                </a:lnTo>
                                <a:lnTo>
                                  <a:pt x="193311" y="455571"/>
                                </a:lnTo>
                                <a:lnTo>
                                  <a:pt x="207169" y="442700"/>
                                </a:lnTo>
                                <a:lnTo>
                                  <a:pt x="204658" y="440256"/>
                                </a:lnTo>
                                <a:lnTo>
                                  <a:pt x="195578" y="431800"/>
                                </a:lnTo>
                                <a:close/>
                              </a:path>
                              <a:path w="264160" h="1460500">
                                <a:moveTo>
                                  <a:pt x="18310" y="431800"/>
                                </a:moveTo>
                                <a:lnTo>
                                  <a:pt x="9229" y="440256"/>
                                </a:lnTo>
                                <a:lnTo>
                                  <a:pt x="20635" y="450850"/>
                                </a:lnTo>
                                <a:lnTo>
                                  <a:pt x="29409" y="442700"/>
                                </a:lnTo>
                                <a:lnTo>
                                  <a:pt x="30014" y="442700"/>
                                </a:lnTo>
                                <a:lnTo>
                                  <a:pt x="18310" y="431800"/>
                                </a:lnTo>
                                <a:close/>
                              </a:path>
                              <a:path w="264160" h="1460500">
                                <a:moveTo>
                                  <a:pt x="47514" y="442700"/>
                                </a:moveTo>
                                <a:lnTo>
                                  <a:pt x="30014" y="442700"/>
                                </a:lnTo>
                                <a:lnTo>
                                  <a:pt x="38764" y="450850"/>
                                </a:lnTo>
                                <a:lnTo>
                                  <a:pt x="47514" y="442700"/>
                                </a:lnTo>
                                <a:close/>
                              </a:path>
                              <a:path w="264160" h="1460500">
                                <a:moveTo>
                                  <a:pt x="59218" y="431800"/>
                                </a:moveTo>
                                <a:lnTo>
                                  <a:pt x="54672" y="436033"/>
                                </a:lnTo>
                                <a:lnTo>
                                  <a:pt x="50251" y="440256"/>
                                </a:lnTo>
                                <a:lnTo>
                                  <a:pt x="61656" y="450850"/>
                                </a:lnTo>
                                <a:lnTo>
                                  <a:pt x="70430" y="442700"/>
                                </a:lnTo>
                                <a:lnTo>
                                  <a:pt x="70922" y="442700"/>
                                </a:lnTo>
                                <a:lnTo>
                                  <a:pt x="59218" y="431800"/>
                                </a:lnTo>
                                <a:close/>
                              </a:path>
                              <a:path w="264160" h="1460500">
                                <a:moveTo>
                                  <a:pt x="88422" y="442700"/>
                                </a:moveTo>
                                <a:lnTo>
                                  <a:pt x="70922" y="442700"/>
                                </a:lnTo>
                                <a:lnTo>
                                  <a:pt x="79672" y="450850"/>
                                </a:lnTo>
                                <a:lnTo>
                                  <a:pt x="88422" y="442700"/>
                                </a:lnTo>
                                <a:close/>
                              </a:path>
                              <a:path w="264160" h="1460500">
                                <a:moveTo>
                                  <a:pt x="100126" y="431800"/>
                                </a:moveTo>
                                <a:lnTo>
                                  <a:pt x="91046" y="440256"/>
                                </a:lnTo>
                                <a:lnTo>
                                  <a:pt x="91272" y="440256"/>
                                </a:lnTo>
                                <a:lnTo>
                                  <a:pt x="102678" y="450850"/>
                                </a:lnTo>
                                <a:lnTo>
                                  <a:pt x="111452" y="442700"/>
                                </a:lnTo>
                                <a:lnTo>
                                  <a:pt x="111830" y="442700"/>
                                </a:lnTo>
                                <a:lnTo>
                                  <a:pt x="100126" y="431800"/>
                                </a:lnTo>
                                <a:close/>
                              </a:path>
                              <a:path w="264160" h="1460500">
                                <a:moveTo>
                                  <a:pt x="129330" y="442700"/>
                                </a:moveTo>
                                <a:lnTo>
                                  <a:pt x="111830" y="442700"/>
                                </a:lnTo>
                                <a:lnTo>
                                  <a:pt x="120580" y="450850"/>
                                </a:lnTo>
                                <a:lnTo>
                                  <a:pt x="129330" y="442700"/>
                                </a:lnTo>
                                <a:close/>
                              </a:path>
                              <a:path w="264160" h="1460500">
                                <a:moveTo>
                                  <a:pt x="218905" y="431800"/>
                                </a:moveTo>
                                <a:lnTo>
                                  <a:pt x="209800" y="440256"/>
                                </a:lnTo>
                                <a:lnTo>
                                  <a:pt x="207282" y="442700"/>
                                </a:lnTo>
                                <a:lnTo>
                                  <a:pt x="216032" y="450850"/>
                                </a:lnTo>
                                <a:lnTo>
                                  <a:pt x="227406" y="440256"/>
                                </a:lnTo>
                                <a:lnTo>
                                  <a:pt x="228011" y="440256"/>
                                </a:lnTo>
                                <a:lnTo>
                                  <a:pt x="218905" y="431800"/>
                                </a:lnTo>
                                <a:close/>
                              </a:path>
                              <a:path w="264160" h="1460500">
                                <a:moveTo>
                                  <a:pt x="236486" y="431800"/>
                                </a:moveTo>
                                <a:lnTo>
                                  <a:pt x="227406" y="440256"/>
                                </a:lnTo>
                                <a:lnTo>
                                  <a:pt x="228011" y="440256"/>
                                </a:lnTo>
                                <a:lnTo>
                                  <a:pt x="239416" y="450850"/>
                                </a:lnTo>
                                <a:lnTo>
                                  <a:pt x="248190" y="442700"/>
                                </a:lnTo>
                                <a:lnTo>
                                  <a:pt x="236486" y="431800"/>
                                </a:lnTo>
                                <a:close/>
                              </a:path>
                              <a:path w="264160" h="1460500">
                                <a:moveTo>
                                  <a:pt x="256940" y="412750"/>
                                </a:moveTo>
                                <a:lnTo>
                                  <a:pt x="247888" y="421180"/>
                                </a:lnTo>
                                <a:lnTo>
                                  <a:pt x="248493" y="421180"/>
                                </a:lnTo>
                                <a:lnTo>
                                  <a:pt x="259927" y="431800"/>
                                </a:lnTo>
                                <a:lnTo>
                                  <a:pt x="248190" y="442700"/>
                                </a:lnTo>
                                <a:lnTo>
                                  <a:pt x="256940" y="450850"/>
                                </a:lnTo>
                                <a:lnTo>
                                  <a:pt x="263758" y="444500"/>
                                </a:lnTo>
                                <a:lnTo>
                                  <a:pt x="263758" y="419100"/>
                                </a:lnTo>
                                <a:lnTo>
                                  <a:pt x="256940" y="412750"/>
                                </a:lnTo>
                                <a:close/>
                              </a:path>
                              <a:path w="264160" h="1460500">
                                <a:moveTo>
                                  <a:pt x="124" y="431800"/>
                                </a:moveTo>
                                <a:lnTo>
                                  <a:pt x="124" y="444500"/>
                                </a:lnTo>
                                <a:lnTo>
                                  <a:pt x="4674" y="444500"/>
                                </a:lnTo>
                                <a:lnTo>
                                  <a:pt x="9229" y="440256"/>
                                </a:lnTo>
                                <a:lnTo>
                                  <a:pt x="124" y="431800"/>
                                </a:lnTo>
                                <a:close/>
                              </a:path>
                              <a:path w="264160" h="1460500">
                                <a:moveTo>
                                  <a:pt x="186800" y="423624"/>
                                </a:moveTo>
                                <a:lnTo>
                                  <a:pt x="177884" y="431800"/>
                                </a:lnTo>
                                <a:lnTo>
                                  <a:pt x="173326" y="436033"/>
                                </a:lnTo>
                                <a:lnTo>
                                  <a:pt x="181986" y="444500"/>
                                </a:lnTo>
                                <a:lnTo>
                                  <a:pt x="183874" y="442700"/>
                                </a:lnTo>
                                <a:lnTo>
                                  <a:pt x="195578" y="431800"/>
                                </a:lnTo>
                                <a:lnTo>
                                  <a:pt x="186800" y="423624"/>
                                </a:lnTo>
                                <a:close/>
                              </a:path>
                              <a:path w="264160" h="1460500">
                                <a:moveTo>
                                  <a:pt x="20635" y="412750"/>
                                </a:moveTo>
                                <a:lnTo>
                                  <a:pt x="124" y="431800"/>
                                </a:lnTo>
                                <a:lnTo>
                                  <a:pt x="9229" y="440256"/>
                                </a:lnTo>
                                <a:lnTo>
                                  <a:pt x="18310" y="431800"/>
                                </a:lnTo>
                                <a:lnTo>
                                  <a:pt x="9532" y="423624"/>
                                </a:lnTo>
                                <a:lnTo>
                                  <a:pt x="27088" y="423624"/>
                                </a:lnTo>
                                <a:lnTo>
                                  <a:pt x="29712" y="421180"/>
                                </a:lnTo>
                                <a:lnTo>
                                  <a:pt x="20635" y="412750"/>
                                </a:lnTo>
                                <a:close/>
                              </a:path>
                              <a:path w="264160" h="1460500">
                                <a:moveTo>
                                  <a:pt x="61656" y="412750"/>
                                </a:moveTo>
                                <a:lnTo>
                                  <a:pt x="41146" y="431800"/>
                                </a:lnTo>
                                <a:lnTo>
                                  <a:pt x="50251" y="440256"/>
                                </a:lnTo>
                                <a:lnTo>
                                  <a:pt x="54672" y="436033"/>
                                </a:lnTo>
                                <a:lnTo>
                                  <a:pt x="59218" y="431800"/>
                                </a:lnTo>
                                <a:lnTo>
                                  <a:pt x="50440" y="423624"/>
                                </a:lnTo>
                                <a:lnTo>
                                  <a:pt x="67996" y="423624"/>
                                </a:lnTo>
                                <a:lnTo>
                                  <a:pt x="70620" y="421180"/>
                                </a:lnTo>
                                <a:lnTo>
                                  <a:pt x="68493" y="419100"/>
                                </a:lnTo>
                                <a:lnTo>
                                  <a:pt x="61656" y="412750"/>
                                </a:lnTo>
                                <a:close/>
                              </a:path>
                              <a:path w="264160" h="1460500">
                                <a:moveTo>
                                  <a:pt x="102678" y="412750"/>
                                </a:moveTo>
                                <a:lnTo>
                                  <a:pt x="82167" y="431800"/>
                                </a:lnTo>
                                <a:lnTo>
                                  <a:pt x="91272" y="440256"/>
                                </a:lnTo>
                                <a:lnTo>
                                  <a:pt x="91046" y="440256"/>
                                </a:lnTo>
                                <a:lnTo>
                                  <a:pt x="100126" y="431800"/>
                                </a:lnTo>
                                <a:lnTo>
                                  <a:pt x="91348" y="423624"/>
                                </a:lnTo>
                                <a:lnTo>
                                  <a:pt x="108904" y="423624"/>
                                </a:lnTo>
                                <a:lnTo>
                                  <a:pt x="111528" y="421180"/>
                                </a:lnTo>
                                <a:lnTo>
                                  <a:pt x="111755" y="421180"/>
                                </a:lnTo>
                                <a:lnTo>
                                  <a:pt x="102678" y="412750"/>
                                </a:lnTo>
                                <a:close/>
                              </a:path>
                              <a:path w="264160" h="1460500">
                                <a:moveTo>
                                  <a:pt x="146679" y="409982"/>
                                </a:moveTo>
                                <a:lnTo>
                                  <a:pt x="123189" y="431800"/>
                                </a:lnTo>
                                <a:lnTo>
                                  <a:pt x="132294" y="440256"/>
                                </a:lnTo>
                                <a:lnTo>
                                  <a:pt x="131954" y="440256"/>
                                </a:lnTo>
                                <a:lnTo>
                                  <a:pt x="141034" y="431800"/>
                                </a:lnTo>
                                <a:lnTo>
                                  <a:pt x="132256" y="423624"/>
                                </a:lnTo>
                                <a:lnTo>
                                  <a:pt x="149812" y="423624"/>
                                </a:lnTo>
                                <a:lnTo>
                                  <a:pt x="155354" y="418462"/>
                                </a:lnTo>
                                <a:lnTo>
                                  <a:pt x="146679" y="409982"/>
                                </a:lnTo>
                                <a:close/>
                              </a:path>
                              <a:path w="264160" h="1460500">
                                <a:moveTo>
                                  <a:pt x="227708" y="423624"/>
                                </a:moveTo>
                                <a:lnTo>
                                  <a:pt x="218905" y="431800"/>
                                </a:lnTo>
                                <a:lnTo>
                                  <a:pt x="228011" y="440256"/>
                                </a:lnTo>
                                <a:lnTo>
                                  <a:pt x="227406" y="440256"/>
                                </a:lnTo>
                                <a:lnTo>
                                  <a:pt x="236486" y="431800"/>
                                </a:lnTo>
                                <a:lnTo>
                                  <a:pt x="227708" y="423624"/>
                                </a:lnTo>
                                <a:close/>
                              </a:path>
                              <a:path w="264160" h="1460500">
                                <a:moveTo>
                                  <a:pt x="168306" y="406400"/>
                                </a:moveTo>
                                <a:lnTo>
                                  <a:pt x="155354" y="418462"/>
                                </a:lnTo>
                                <a:lnTo>
                                  <a:pt x="173326" y="436033"/>
                                </a:lnTo>
                                <a:lnTo>
                                  <a:pt x="186686" y="423624"/>
                                </a:lnTo>
                                <a:lnTo>
                                  <a:pt x="184176" y="421180"/>
                                </a:lnTo>
                                <a:lnTo>
                                  <a:pt x="168306" y="406400"/>
                                </a:lnTo>
                                <a:close/>
                              </a:path>
                              <a:path w="264160" h="1460500">
                                <a:moveTo>
                                  <a:pt x="4674" y="419100"/>
                                </a:moveTo>
                                <a:lnTo>
                                  <a:pt x="124" y="419100"/>
                                </a:lnTo>
                                <a:lnTo>
                                  <a:pt x="124" y="431800"/>
                                </a:lnTo>
                                <a:lnTo>
                                  <a:pt x="8927" y="423624"/>
                                </a:lnTo>
                                <a:lnTo>
                                  <a:pt x="9532" y="423624"/>
                                </a:lnTo>
                                <a:lnTo>
                                  <a:pt x="4674" y="419100"/>
                                </a:lnTo>
                                <a:close/>
                              </a:path>
                              <a:path w="264160" h="1460500">
                                <a:moveTo>
                                  <a:pt x="27088" y="423624"/>
                                </a:moveTo>
                                <a:lnTo>
                                  <a:pt x="9532" y="423624"/>
                                </a:lnTo>
                                <a:lnTo>
                                  <a:pt x="18310" y="431800"/>
                                </a:lnTo>
                                <a:lnTo>
                                  <a:pt x="27088" y="423624"/>
                                </a:lnTo>
                                <a:close/>
                              </a:path>
                              <a:path w="264160" h="1460500">
                                <a:moveTo>
                                  <a:pt x="38764" y="412750"/>
                                </a:moveTo>
                                <a:lnTo>
                                  <a:pt x="29712" y="421180"/>
                                </a:lnTo>
                                <a:lnTo>
                                  <a:pt x="41146" y="431800"/>
                                </a:lnTo>
                                <a:lnTo>
                                  <a:pt x="49948" y="423624"/>
                                </a:lnTo>
                                <a:lnTo>
                                  <a:pt x="50440" y="423624"/>
                                </a:lnTo>
                                <a:lnTo>
                                  <a:pt x="38764" y="412750"/>
                                </a:lnTo>
                                <a:close/>
                              </a:path>
                              <a:path w="264160" h="1460500">
                                <a:moveTo>
                                  <a:pt x="67996" y="423624"/>
                                </a:moveTo>
                                <a:lnTo>
                                  <a:pt x="50440" y="423624"/>
                                </a:lnTo>
                                <a:lnTo>
                                  <a:pt x="59218" y="431800"/>
                                </a:lnTo>
                                <a:lnTo>
                                  <a:pt x="67996" y="423624"/>
                                </a:lnTo>
                                <a:close/>
                              </a:path>
                              <a:path w="264160" h="1460500">
                                <a:moveTo>
                                  <a:pt x="79672" y="412750"/>
                                </a:moveTo>
                                <a:lnTo>
                                  <a:pt x="72854" y="419100"/>
                                </a:lnTo>
                                <a:lnTo>
                                  <a:pt x="70733" y="421180"/>
                                </a:lnTo>
                                <a:lnTo>
                                  <a:pt x="82167" y="431800"/>
                                </a:lnTo>
                                <a:lnTo>
                                  <a:pt x="90970" y="423624"/>
                                </a:lnTo>
                                <a:lnTo>
                                  <a:pt x="91348" y="423624"/>
                                </a:lnTo>
                                <a:lnTo>
                                  <a:pt x="79672" y="412750"/>
                                </a:lnTo>
                                <a:close/>
                              </a:path>
                              <a:path w="264160" h="1460500">
                                <a:moveTo>
                                  <a:pt x="108904" y="423624"/>
                                </a:moveTo>
                                <a:lnTo>
                                  <a:pt x="91348" y="423624"/>
                                </a:lnTo>
                                <a:lnTo>
                                  <a:pt x="100126" y="431800"/>
                                </a:lnTo>
                                <a:lnTo>
                                  <a:pt x="108904" y="423624"/>
                                </a:lnTo>
                                <a:close/>
                              </a:path>
                              <a:path w="264160" h="1460500">
                                <a:moveTo>
                                  <a:pt x="120580" y="412750"/>
                                </a:moveTo>
                                <a:lnTo>
                                  <a:pt x="111528" y="421180"/>
                                </a:lnTo>
                                <a:lnTo>
                                  <a:pt x="111755" y="421180"/>
                                </a:lnTo>
                                <a:lnTo>
                                  <a:pt x="123189" y="431800"/>
                                </a:lnTo>
                                <a:lnTo>
                                  <a:pt x="131991" y="423624"/>
                                </a:lnTo>
                                <a:lnTo>
                                  <a:pt x="132256" y="423624"/>
                                </a:lnTo>
                                <a:lnTo>
                                  <a:pt x="120580" y="412750"/>
                                </a:lnTo>
                                <a:close/>
                              </a:path>
                              <a:path w="264160" h="1460500">
                                <a:moveTo>
                                  <a:pt x="149812" y="423624"/>
                                </a:moveTo>
                                <a:lnTo>
                                  <a:pt x="132256" y="423624"/>
                                </a:lnTo>
                                <a:lnTo>
                                  <a:pt x="141034" y="431800"/>
                                </a:lnTo>
                                <a:lnTo>
                                  <a:pt x="149812" y="423624"/>
                                </a:lnTo>
                                <a:close/>
                              </a:path>
                              <a:path w="264160" h="1460500">
                                <a:moveTo>
                                  <a:pt x="198395" y="412750"/>
                                </a:moveTo>
                                <a:lnTo>
                                  <a:pt x="189318" y="421180"/>
                                </a:lnTo>
                                <a:lnTo>
                                  <a:pt x="186800" y="423624"/>
                                </a:lnTo>
                                <a:lnTo>
                                  <a:pt x="195578" y="431800"/>
                                </a:lnTo>
                                <a:lnTo>
                                  <a:pt x="206980" y="421180"/>
                                </a:lnTo>
                                <a:lnTo>
                                  <a:pt x="207472" y="421180"/>
                                </a:lnTo>
                                <a:lnTo>
                                  <a:pt x="198395" y="412750"/>
                                </a:lnTo>
                                <a:close/>
                              </a:path>
                              <a:path w="264160" h="1460500">
                                <a:moveTo>
                                  <a:pt x="216032" y="412750"/>
                                </a:moveTo>
                                <a:lnTo>
                                  <a:pt x="206980" y="421180"/>
                                </a:lnTo>
                                <a:lnTo>
                                  <a:pt x="207472" y="421180"/>
                                </a:lnTo>
                                <a:lnTo>
                                  <a:pt x="218905" y="431800"/>
                                </a:lnTo>
                                <a:lnTo>
                                  <a:pt x="227708" y="423624"/>
                                </a:lnTo>
                                <a:lnTo>
                                  <a:pt x="216032" y="412750"/>
                                </a:lnTo>
                                <a:close/>
                              </a:path>
                              <a:path w="264160" h="1460500">
                                <a:moveTo>
                                  <a:pt x="239416" y="412750"/>
                                </a:moveTo>
                                <a:lnTo>
                                  <a:pt x="227708" y="423624"/>
                                </a:lnTo>
                                <a:lnTo>
                                  <a:pt x="236486" y="431800"/>
                                </a:lnTo>
                                <a:lnTo>
                                  <a:pt x="247888" y="421180"/>
                                </a:lnTo>
                                <a:lnTo>
                                  <a:pt x="248493" y="421180"/>
                                </a:lnTo>
                                <a:lnTo>
                                  <a:pt x="239416" y="412750"/>
                                </a:lnTo>
                                <a:close/>
                              </a:path>
                              <a:path w="264160" h="1460500">
                                <a:moveTo>
                                  <a:pt x="41146" y="393700"/>
                                </a:moveTo>
                                <a:lnTo>
                                  <a:pt x="20635" y="412750"/>
                                </a:lnTo>
                                <a:lnTo>
                                  <a:pt x="29712" y="421180"/>
                                </a:lnTo>
                                <a:lnTo>
                                  <a:pt x="38764" y="412750"/>
                                </a:lnTo>
                                <a:lnTo>
                                  <a:pt x="30014" y="404600"/>
                                </a:lnTo>
                                <a:lnTo>
                                  <a:pt x="47514" y="404600"/>
                                </a:lnTo>
                                <a:lnTo>
                                  <a:pt x="50138" y="402156"/>
                                </a:lnTo>
                                <a:lnTo>
                                  <a:pt x="49948" y="401875"/>
                                </a:lnTo>
                                <a:lnTo>
                                  <a:pt x="41146" y="393700"/>
                                </a:lnTo>
                                <a:close/>
                              </a:path>
                              <a:path w="264160" h="1460500">
                                <a:moveTo>
                                  <a:pt x="82167" y="393700"/>
                                </a:moveTo>
                                <a:lnTo>
                                  <a:pt x="61656" y="412750"/>
                                </a:lnTo>
                                <a:lnTo>
                                  <a:pt x="70733" y="421180"/>
                                </a:lnTo>
                                <a:lnTo>
                                  <a:pt x="72854" y="419100"/>
                                </a:lnTo>
                                <a:lnTo>
                                  <a:pt x="79672" y="412750"/>
                                </a:lnTo>
                                <a:lnTo>
                                  <a:pt x="70922" y="404600"/>
                                </a:lnTo>
                                <a:lnTo>
                                  <a:pt x="88422" y="404600"/>
                                </a:lnTo>
                                <a:lnTo>
                                  <a:pt x="91046" y="402156"/>
                                </a:lnTo>
                                <a:lnTo>
                                  <a:pt x="91272" y="402156"/>
                                </a:lnTo>
                                <a:lnTo>
                                  <a:pt x="82167" y="393700"/>
                                </a:lnTo>
                                <a:close/>
                              </a:path>
                              <a:path w="264160" h="1460500">
                                <a:moveTo>
                                  <a:pt x="126695" y="390443"/>
                                </a:moveTo>
                                <a:lnTo>
                                  <a:pt x="102678" y="412750"/>
                                </a:lnTo>
                                <a:lnTo>
                                  <a:pt x="111755" y="421180"/>
                                </a:lnTo>
                                <a:lnTo>
                                  <a:pt x="111528" y="421180"/>
                                </a:lnTo>
                                <a:lnTo>
                                  <a:pt x="120580" y="412750"/>
                                </a:lnTo>
                                <a:lnTo>
                                  <a:pt x="111830" y="404600"/>
                                </a:lnTo>
                                <a:lnTo>
                                  <a:pt x="129330" y="404600"/>
                                </a:lnTo>
                                <a:lnTo>
                                  <a:pt x="135396" y="398950"/>
                                </a:lnTo>
                                <a:lnTo>
                                  <a:pt x="126695" y="390443"/>
                                </a:lnTo>
                                <a:close/>
                              </a:path>
                              <a:path w="264160" h="1460500">
                                <a:moveTo>
                                  <a:pt x="207282" y="404600"/>
                                </a:moveTo>
                                <a:lnTo>
                                  <a:pt x="205231" y="406400"/>
                                </a:lnTo>
                                <a:lnTo>
                                  <a:pt x="198395" y="412750"/>
                                </a:lnTo>
                                <a:lnTo>
                                  <a:pt x="207472" y="421180"/>
                                </a:lnTo>
                                <a:lnTo>
                                  <a:pt x="206980" y="421180"/>
                                </a:lnTo>
                                <a:lnTo>
                                  <a:pt x="216032" y="412750"/>
                                </a:lnTo>
                                <a:lnTo>
                                  <a:pt x="207282" y="404600"/>
                                </a:lnTo>
                                <a:close/>
                              </a:path>
                              <a:path w="264160" h="1460500">
                                <a:moveTo>
                                  <a:pt x="248190" y="404600"/>
                                </a:moveTo>
                                <a:lnTo>
                                  <a:pt x="239416" y="412750"/>
                                </a:lnTo>
                                <a:lnTo>
                                  <a:pt x="248493" y="421180"/>
                                </a:lnTo>
                                <a:lnTo>
                                  <a:pt x="247888" y="421180"/>
                                </a:lnTo>
                                <a:lnTo>
                                  <a:pt x="256940" y="412750"/>
                                </a:lnTo>
                                <a:lnTo>
                                  <a:pt x="248190" y="404600"/>
                                </a:lnTo>
                                <a:close/>
                              </a:path>
                              <a:path w="264160" h="1460500">
                                <a:moveTo>
                                  <a:pt x="159433" y="398136"/>
                                </a:moveTo>
                                <a:lnTo>
                                  <a:pt x="146679" y="409982"/>
                                </a:lnTo>
                                <a:lnTo>
                                  <a:pt x="155354" y="418462"/>
                                </a:lnTo>
                                <a:lnTo>
                                  <a:pt x="168306" y="406400"/>
                                </a:lnTo>
                                <a:lnTo>
                                  <a:pt x="159433" y="398136"/>
                                </a:lnTo>
                                <a:close/>
                              </a:path>
                              <a:path w="264160" h="1460500">
                                <a:moveTo>
                                  <a:pt x="18310" y="393700"/>
                                </a:moveTo>
                                <a:lnTo>
                                  <a:pt x="9229" y="402156"/>
                                </a:lnTo>
                                <a:lnTo>
                                  <a:pt x="20635" y="412750"/>
                                </a:lnTo>
                                <a:lnTo>
                                  <a:pt x="29409" y="404600"/>
                                </a:lnTo>
                                <a:lnTo>
                                  <a:pt x="30014" y="404600"/>
                                </a:lnTo>
                                <a:lnTo>
                                  <a:pt x="18310" y="393700"/>
                                </a:lnTo>
                                <a:close/>
                              </a:path>
                              <a:path w="264160" h="1460500">
                                <a:moveTo>
                                  <a:pt x="47514" y="404600"/>
                                </a:moveTo>
                                <a:lnTo>
                                  <a:pt x="30014" y="404600"/>
                                </a:lnTo>
                                <a:lnTo>
                                  <a:pt x="38764" y="412750"/>
                                </a:lnTo>
                                <a:lnTo>
                                  <a:pt x="47514" y="404600"/>
                                </a:lnTo>
                                <a:close/>
                              </a:path>
                              <a:path w="264160" h="1460500">
                                <a:moveTo>
                                  <a:pt x="59218" y="393700"/>
                                </a:moveTo>
                                <a:lnTo>
                                  <a:pt x="50440" y="401875"/>
                                </a:lnTo>
                                <a:lnTo>
                                  <a:pt x="50251" y="402156"/>
                                </a:lnTo>
                                <a:lnTo>
                                  <a:pt x="61656" y="412750"/>
                                </a:lnTo>
                                <a:lnTo>
                                  <a:pt x="70430" y="404600"/>
                                </a:lnTo>
                                <a:lnTo>
                                  <a:pt x="70922" y="404600"/>
                                </a:lnTo>
                                <a:lnTo>
                                  <a:pt x="59218" y="393700"/>
                                </a:lnTo>
                                <a:close/>
                              </a:path>
                              <a:path w="264160" h="1460500">
                                <a:moveTo>
                                  <a:pt x="88422" y="404600"/>
                                </a:moveTo>
                                <a:lnTo>
                                  <a:pt x="70922" y="404600"/>
                                </a:lnTo>
                                <a:lnTo>
                                  <a:pt x="79672" y="412750"/>
                                </a:lnTo>
                                <a:lnTo>
                                  <a:pt x="88422" y="404600"/>
                                </a:lnTo>
                                <a:close/>
                              </a:path>
                              <a:path w="264160" h="1460500">
                                <a:moveTo>
                                  <a:pt x="100126" y="393700"/>
                                </a:moveTo>
                                <a:lnTo>
                                  <a:pt x="91046" y="402156"/>
                                </a:lnTo>
                                <a:lnTo>
                                  <a:pt x="91272" y="402156"/>
                                </a:lnTo>
                                <a:lnTo>
                                  <a:pt x="102678" y="412750"/>
                                </a:lnTo>
                                <a:lnTo>
                                  <a:pt x="111452" y="404600"/>
                                </a:lnTo>
                                <a:lnTo>
                                  <a:pt x="111830" y="404600"/>
                                </a:lnTo>
                                <a:lnTo>
                                  <a:pt x="100126" y="393700"/>
                                </a:lnTo>
                                <a:close/>
                              </a:path>
                              <a:path w="264160" h="1460500">
                                <a:moveTo>
                                  <a:pt x="129330" y="404600"/>
                                </a:moveTo>
                                <a:lnTo>
                                  <a:pt x="111830" y="404600"/>
                                </a:lnTo>
                                <a:lnTo>
                                  <a:pt x="120580" y="412750"/>
                                </a:lnTo>
                                <a:lnTo>
                                  <a:pt x="129330" y="404600"/>
                                </a:lnTo>
                                <a:close/>
                              </a:path>
                              <a:path w="264160" h="1460500">
                                <a:moveTo>
                                  <a:pt x="188760" y="387350"/>
                                </a:moveTo>
                                <a:lnTo>
                                  <a:pt x="179916" y="395587"/>
                                </a:lnTo>
                                <a:lnTo>
                                  <a:pt x="198395" y="412750"/>
                                </a:lnTo>
                                <a:lnTo>
                                  <a:pt x="207169" y="404600"/>
                                </a:lnTo>
                                <a:lnTo>
                                  <a:pt x="204658" y="402156"/>
                                </a:lnTo>
                                <a:lnTo>
                                  <a:pt x="188760" y="387350"/>
                                </a:lnTo>
                                <a:close/>
                              </a:path>
                              <a:path w="264160" h="1460500">
                                <a:moveTo>
                                  <a:pt x="218905" y="393700"/>
                                </a:moveTo>
                                <a:lnTo>
                                  <a:pt x="209800" y="402156"/>
                                </a:lnTo>
                                <a:lnTo>
                                  <a:pt x="207282" y="404600"/>
                                </a:lnTo>
                                <a:lnTo>
                                  <a:pt x="216032" y="412750"/>
                                </a:lnTo>
                                <a:lnTo>
                                  <a:pt x="227708" y="401875"/>
                                </a:lnTo>
                                <a:lnTo>
                                  <a:pt x="218905" y="393700"/>
                                </a:lnTo>
                                <a:close/>
                              </a:path>
                              <a:path w="264160" h="1460500">
                                <a:moveTo>
                                  <a:pt x="236486" y="393700"/>
                                </a:moveTo>
                                <a:lnTo>
                                  <a:pt x="227708" y="401875"/>
                                </a:lnTo>
                                <a:lnTo>
                                  <a:pt x="239416" y="412750"/>
                                </a:lnTo>
                                <a:lnTo>
                                  <a:pt x="248190" y="404600"/>
                                </a:lnTo>
                                <a:lnTo>
                                  <a:pt x="236486" y="393700"/>
                                </a:lnTo>
                                <a:close/>
                              </a:path>
                              <a:path w="264160" h="1460500">
                                <a:moveTo>
                                  <a:pt x="256940" y="374650"/>
                                </a:moveTo>
                                <a:lnTo>
                                  <a:pt x="248190" y="382799"/>
                                </a:lnTo>
                                <a:lnTo>
                                  <a:pt x="259927" y="393700"/>
                                </a:lnTo>
                                <a:lnTo>
                                  <a:pt x="248190" y="404600"/>
                                </a:lnTo>
                                <a:lnTo>
                                  <a:pt x="256940" y="412750"/>
                                </a:lnTo>
                                <a:lnTo>
                                  <a:pt x="263758" y="406400"/>
                                </a:lnTo>
                                <a:lnTo>
                                  <a:pt x="263758" y="381000"/>
                                </a:lnTo>
                                <a:lnTo>
                                  <a:pt x="256940" y="374650"/>
                                </a:lnTo>
                                <a:close/>
                              </a:path>
                              <a:path w="264160" h="1460500">
                                <a:moveTo>
                                  <a:pt x="147852" y="387350"/>
                                </a:moveTo>
                                <a:lnTo>
                                  <a:pt x="135396" y="398950"/>
                                </a:lnTo>
                                <a:lnTo>
                                  <a:pt x="146679" y="409982"/>
                                </a:lnTo>
                                <a:lnTo>
                                  <a:pt x="159433" y="398136"/>
                                </a:lnTo>
                                <a:lnTo>
                                  <a:pt x="147852" y="387350"/>
                                </a:lnTo>
                                <a:close/>
                              </a:path>
                              <a:path w="264160" h="1460500">
                                <a:moveTo>
                                  <a:pt x="124" y="393700"/>
                                </a:moveTo>
                                <a:lnTo>
                                  <a:pt x="124" y="406400"/>
                                </a:lnTo>
                                <a:lnTo>
                                  <a:pt x="4674" y="406400"/>
                                </a:lnTo>
                                <a:lnTo>
                                  <a:pt x="9229" y="402156"/>
                                </a:lnTo>
                                <a:lnTo>
                                  <a:pt x="124" y="393700"/>
                                </a:lnTo>
                                <a:close/>
                              </a:path>
                              <a:path w="264160" h="1460500">
                                <a:moveTo>
                                  <a:pt x="171047" y="387350"/>
                                </a:moveTo>
                                <a:lnTo>
                                  <a:pt x="159433" y="398136"/>
                                </a:lnTo>
                                <a:lnTo>
                                  <a:pt x="168306" y="406400"/>
                                </a:lnTo>
                                <a:lnTo>
                                  <a:pt x="179916" y="395587"/>
                                </a:lnTo>
                                <a:lnTo>
                                  <a:pt x="171047" y="387350"/>
                                </a:lnTo>
                                <a:close/>
                              </a:path>
                              <a:path w="264160" h="1460500">
                                <a:moveTo>
                                  <a:pt x="20635" y="374650"/>
                                </a:moveTo>
                                <a:lnTo>
                                  <a:pt x="124" y="393700"/>
                                </a:lnTo>
                                <a:lnTo>
                                  <a:pt x="9229" y="402156"/>
                                </a:lnTo>
                                <a:lnTo>
                                  <a:pt x="18310" y="393700"/>
                                </a:lnTo>
                                <a:lnTo>
                                  <a:pt x="9343" y="385348"/>
                                </a:lnTo>
                                <a:lnTo>
                                  <a:pt x="27277" y="385348"/>
                                </a:lnTo>
                                <a:lnTo>
                                  <a:pt x="29712" y="383080"/>
                                </a:lnTo>
                                <a:lnTo>
                                  <a:pt x="20635" y="374650"/>
                                </a:lnTo>
                                <a:close/>
                              </a:path>
                              <a:path w="264160" h="1460500">
                                <a:moveTo>
                                  <a:pt x="50251" y="385348"/>
                                </a:moveTo>
                                <a:lnTo>
                                  <a:pt x="49948" y="385524"/>
                                </a:lnTo>
                                <a:lnTo>
                                  <a:pt x="41146" y="393700"/>
                                </a:lnTo>
                                <a:lnTo>
                                  <a:pt x="50251" y="402156"/>
                                </a:lnTo>
                                <a:lnTo>
                                  <a:pt x="50440" y="401875"/>
                                </a:lnTo>
                                <a:lnTo>
                                  <a:pt x="59218" y="393700"/>
                                </a:lnTo>
                                <a:lnTo>
                                  <a:pt x="50251" y="385348"/>
                                </a:lnTo>
                                <a:close/>
                              </a:path>
                              <a:path w="264160" h="1460500">
                                <a:moveTo>
                                  <a:pt x="91159" y="385348"/>
                                </a:moveTo>
                                <a:lnTo>
                                  <a:pt x="82167" y="393700"/>
                                </a:lnTo>
                                <a:lnTo>
                                  <a:pt x="91272" y="402156"/>
                                </a:lnTo>
                                <a:lnTo>
                                  <a:pt x="91046" y="402156"/>
                                </a:lnTo>
                                <a:lnTo>
                                  <a:pt x="100126" y="393700"/>
                                </a:lnTo>
                                <a:lnTo>
                                  <a:pt x="91159" y="385348"/>
                                </a:lnTo>
                                <a:close/>
                              </a:path>
                              <a:path w="264160" h="1460500">
                                <a:moveTo>
                                  <a:pt x="227708" y="385524"/>
                                </a:moveTo>
                                <a:lnTo>
                                  <a:pt x="218905" y="393700"/>
                                </a:lnTo>
                                <a:lnTo>
                                  <a:pt x="227708" y="401875"/>
                                </a:lnTo>
                                <a:lnTo>
                                  <a:pt x="236486" y="393700"/>
                                </a:lnTo>
                                <a:lnTo>
                                  <a:pt x="227708" y="385524"/>
                                </a:lnTo>
                                <a:close/>
                              </a:path>
                              <a:path w="264160" h="1460500">
                                <a:moveTo>
                                  <a:pt x="139008" y="379112"/>
                                </a:moveTo>
                                <a:lnTo>
                                  <a:pt x="138543" y="379438"/>
                                </a:lnTo>
                                <a:lnTo>
                                  <a:pt x="126695" y="390443"/>
                                </a:lnTo>
                                <a:lnTo>
                                  <a:pt x="135396" y="398950"/>
                                </a:lnTo>
                                <a:lnTo>
                                  <a:pt x="147852" y="387350"/>
                                </a:lnTo>
                                <a:lnTo>
                                  <a:pt x="139008" y="379112"/>
                                </a:lnTo>
                                <a:close/>
                              </a:path>
                              <a:path w="264160" h="1460500">
                                <a:moveTo>
                                  <a:pt x="179916" y="379112"/>
                                </a:moveTo>
                                <a:lnTo>
                                  <a:pt x="171047" y="387350"/>
                                </a:lnTo>
                                <a:lnTo>
                                  <a:pt x="179916" y="395587"/>
                                </a:lnTo>
                                <a:lnTo>
                                  <a:pt x="188760" y="387350"/>
                                </a:lnTo>
                                <a:lnTo>
                                  <a:pt x="179916" y="379112"/>
                                </a:lnTo>
                                <a:close/>
                              </a:path>
                              <a:path w="264160" h="1460500">
                                <a:moveTo>
                                  <a:pt x="4674" y="381000"/>
                                </a:moveTo>
                                <a:lnTo>
                                  <a:pt x="124" y="381000"/>
                                </a:lnTo>
                                <a:lnTo>
                                  <a:pt x="124" y="393700"/>
                                </a:lnTo>
                                <a:lnTo>
                                  <a:pt x="9116" y="385348"/>
                                </a:lnTo>
                                <a:lnTo>
                                  <a:pt x="9343" y="385348"/>
                                </a:lnTo>
                                <a:lnTo>
                                  <a:pt x="4674" y="381000"/>
                                </a:lnTo>
                                <a:close/>
                              </a:path>
                              <a:path w="264160" h="1460500">
                                <a:moveTo>
                                  <a:pt x="27277" y="385348"/>
                                </a:moveTo>
                                <a:lnTo>
                                  <a:pt x="9343" y="385348"/>
                                </a:lnTo>
                                <a:lnTo>
                                  <a:pt x="18310" y="393700"/>
                                </a:lnTo>
                                <a:lnTo>
                                  <a:pt x="27277" y="385348"/>
                                </a:lnTo>
                                <a:close/>
                              </a:path>
                              <a:path w="264160" h="1460500">
                                <a:moveTo>
                                  <a:pt x="38764" y="374650"/>
                                </a:moveTo>
                                <a:lnTo>
                                  <a:pt x="29712" y="383080"/>
                                </a:lnTo>
                                <a:lnTo>
                                  <a:pt x="41146" y="393700"/>
                                </a:lnTo>
                                <a:lnTo>
                                  <a:pt x="50137" y="385348"/>
                                </a:lnTo>
                                <a:lnTo>
                                  <a:pt x="47816" y="383080"/>
                                </a:lnTo>
                                <a:lnTo>
                                  <a:pt x="38764" y="374650"/>
                                </a:lnTo>
                                <a:close/>
                              </a:path>
                              <a:path w="264160" h="1460500">
                                <a:moveTo>
                                  <a:pt x="61656" y="374650"/>
                                </a:moveTo>
                                <a:lnTo>
                                  <a:pt x="52579" y="383080"/>
                                </a:lnTo>
                                <a:lnTo>
                                  <a:pt x="50251" y="385348"/>
                                </a:lnTo>
                                <a:lnTo>
                                  <a:pt x="59218" y="393700"/>
                                </a:lnTo>
                                <a:lnTo>
                                  <a:pt x="70620" y="383080"/>
                                </a:lnTo>
                                <a:lnTo>
                                  <a:pt x="70430" y="382799"/>
                                </a:lnTo>
                                <a:lnTo>
                                  <a:pt x="61656" y="374650"/>
                                </a:lnTo>
                                <a:close/>
                              </a:path>
                              <a:path w="264160" h="1460500">
                                <a:moveTo>
                                  <a:pt x="79672" y="374650"/>
                                </a:moveTo>
                                <a:lnTo>
                                  <a:pt x="70922" y="382799"/>
                                </a:lnTo>
                                <a:lnTo>
                                  <a:pt x="70733" y="383080"/>
                                </a:lnTo>
                                <a:lnTo>
                                  <a:pt x="82167" y="393700"/>
                                </a:lnTo>
                                <a:lnTo>
                                  <a:pt x="91159" y="385348"/>
                                </a:lnTo>
                                <a:lnTo>
                                  <a:pt x="79672" y="374650"/>
                                </a:lnTo>
                                <a:close/>
                              </a:path>
                              <a:path w="264160" h="1460500">
                                <a:moveTo>
                                  <a:pt x="106710" y="370905"/>
                                </a:moveTo>
                                <a:lnTo>
                                  <a:pt x="91159" y="385348"/>
                                </a:lnTo>
                                <a:lnTo>
                                  <a:pt x="100126" y="393700"/>
                                </a:lnTo>
                                <a:lnTo>
                                  <a:pt x="115438" y="379438"/>
                                </a:lnTo>
                                <a:lnTo>
                                  <a:pt x="106710" y="370905"/>
                                </a:lnTo>
                                <a:close/>
                              </a:path>
                              <a:path w="264160" h="1460500">
                                <a:moveTo>
                                  <a:pt x="209214" y="368300"/>
                                </a:moveTo>
                                <a:lnTo>
                                  <a:pt x="202396" y="374650"/>
                                </a:lnTo>
                                <a:lnTo>
                                  <a:pt x="200455" y="376563"/>
                                </a:lnTo>
                                <a:lnTo>
                                  <a:pt x="218905" y="393700"/>
                                </a:lnTo>
                                <a:lnTo>
                                  <a:pt x="227708" y="385524"/>
                                </a:lnTo>
                                <a:lnTo>
                                  <a:pt x="209214" y="368300"/>
                                </a:lnTo>
                                <a:close/>
                              </a:path>
                              <a:path w="264160" h="1460500">
                                <a:moveTo>
                                  <a:pt x="239416" y="374650"/>
                                </a:moveTo>
                                <a:lnTo>
                                  <a:pt x="227708" y="385524"/>
                                </a:lnTo>
                                <a:lnTo>
                                  <a:pt x="236486" y="393700"/>
                                </a:lnTo>
                                <a:lnTo>
                                  <a:pt x="248190" y="382799"/>
                                </a:lnTo>
                                <a:lnTo>
                                  <a:pt x="239416" y="374650"/>
                                </a:lnTo>
                                <a:close/>
                              </a:path>
                              <a:path w="264160" h="1460500">
                                <a:moveTo>
                                  <a:pt x="127398" y="368300"/>
                                </a:moveTo>
                                <a:lnTo>
                                  <a:pt x="115438" y="379438"/>
                                </a:lnTo>
                                <a:lnTo>
                                  <a:pt x="126695" y="390443"/>
                                </a:lnTo>
                                <a:lnTo>
                                  <a:pt x="138894" y="379112"/>
                                </a:lnTo>
                                <a:lnTo>
                                  <a:pt x="136270" y="376563"/>
                                </a:lnTo>
                                <a:lnTo>
                                  <a:pt x="127398" y="368300"/>
                                </a:lnTo>
                                <a:close/>
                              </a:path>
                              <a:path w="264160" h="1460500">
                                <a:moveTo>
                                  <a:pt x="150536" y="368300"/>
                                </a:moveTo>
                                <a:lnTo>
                                  <a:pt x="141639" y="376563"/>
                                </a:lnTo>
                                <a:lnTo>
                                  <a:pt x="139008" y="379112"/>
                                </a:lnTo>
                                <a:lnTo>
                                  <a:pt x="147852" y="387350"/>
                                </a:lnTo>
                                <a:lnTo>
                                  <a:pt x="159433" y="376563"/>
                                </a:lnTo>
                                <a:lnTo>
                                  <a:pt x="150536" y="368300"/>
                                </a:lnTo>
                                <a:close/>
                              </a:path>
                              <a:path w="264160" h="1460500">
                                <a:moveTo>
                                  <a:pt x="168306" y="368300"/>
                                </a:moveTo>
                                <a:lnTo>
                                  <a:pt x="159433" y="376563"/>
                                </a:lnTo>
                                <a:lnTo>
                                  <a:pt x="171047" y="387350"/>
                                </a:lnTo>
                                <a:lnTo>
                                  <a:pt x="179916" y="379112"/>
                                </a:lnTo>
                                <a:lnTo>
                                  <a:pt x="168306" y="368300"/>
                                </a:lnTo>
                                <a:close/>
                              </a:path>
                              <a:path w="264160" h="1460500">
                                <a:moveTo>
                                  <a:pt x="191558" y="368300"/>
                                </a:moveTo>
                                <a:lnTo>
                                  <a:pt x="179916" y="379112"/>
                                </a:lnTo>
                                <a:lnTo>
                                  <a:pt x="188760" y="387350"/>
                                </a:lnTo>
                                <a:lnTo>
                                  <a:pt x="200341" y="376563"/>
                                </a:lnTo>
                                <a:lnTo>
                                  <a:pt x="198395" y="374650"/>
                                </a:lnTo>
                                <a:lnTo>
                                  <a:pt x="191558" y="368300"/>
                                </a:lnTo>
                                <a:close/>
                              </a:path>
                              <a:path w="264160" h="1460500">
                                <a:moveTo>
                                  <a:pt x="29768" y="366272"/>
                                </a:moveTo>
                                <a:lnTo>
                                  <a:pt x="29409" y="366500"/>
                                </a:lnTo>
                                <a:lnTo>
                                  <a:pt x="20635" y="374650"/>
                                </a:lnTo>
                                <a:lnTo>
                                  <a:pt x="29712" y="383080"/>
                                </a:lnTo>
                                <a:lnTo>
                                  <a:pt x="38764" y="374650"/>
                                </a:lnTo>
                                <a:lnTo>
                                  <a:pt x="29768" y="366272"/>
                                </a:lnTo>
                                <a:close/>
                              </a:path>
                              <a:path w="264160" h="1460500">
                                <a:moveTo>
                                  <a:pt x="70676" y="366272"/>
                                </a:moveTo>
                                <a:lnTo>
                                  <a:pt x="61656" y="374650"/>
                                </a:lnTo>
                                <a:lnTo>
                                  <a:pt x="70733" y="383080"/>
                                </a:lnTo>
                                <a:lnTo>
                                  <a:pt x="70922" y="382799"/>
                                </a:lnTo>
                                <a:lnTo>
                                  <a:pt x="79672" y="374650"/>
                                </a:lnTo>
                                <a:lnTo>
                                  <a:pt x="70676" y="366272"/>
                                </a:lnTo>
                                <a:close/>
                              </a:path>
                              <a:path w="264160" h="1460500">
                                <a:moveTo>
                                  <a:pt x="248190" y="366500"/>
                                </a:moveTo>
                                <a:lnTo>
                                  <a:pt x="239416" y="374650"/>
                                </a:lnTo>
                                <a:lnTo>
                                  <a:pt x="248190" y="382799"/>
                                </a:lnTo>
                                <a:lnTo>
                                  <a:pt x="256940" y="374650"/>
                                </a:lnTo>
                                <a:lnTo>
                                  <a:pt x="248190" y="366500"/>
                                </a:lnTo>
                                <a:close/>
                              </a:path>
                              <a:path w="264160" h="1460500">
                                <a:moveTo>
                                  <a:pt x="106944" y="349250"/>
                                </a:moveTo>
                                <a:lnTo>
                                  <a:pt x="95306" y="360089"/>
                                </a:lnTo>
                                <a:lnTo>
                                  <a:pt x="118355" y="360089"/>
                                </a:lnTo>
                                <a:lnTo>
                                  <a:pt x="106710" y="370905"/>
                                </a:lnTo>
                                <a:lnTo>
                                  <a:pt x="115438" y="379438"/>
                                </a:lnTo>
                                <a:lnTo>
                                  <a:pt x="127398" y="368300"/>
                                </a:lnTo>
                                <a:lnTo>
                                  <a:pt x="106944" y="349250"/>
                                </a:lnTo>
                                <a:close/>
                              </a:path>
                              <a:path w="264160" h="1460500">
                                <a:moveTo>
                                  <a:pt x="159490" y="360089"/>
                                </a:moveTo>
                                <a:lnTo>
                                  <a:pt x="155105" y="364056"/>
                                </a:lnTo>
                                <a:lnTo>
                                  <a:pt x="150536" y="368300"/>
                                </a:lnTo>
                                <a:lnTo>
                                  <a:pt x="159433" y="376563"/>
                                </a:lnTo>
                                <a:lnTo>
                                  <a:pt x="168306" y="368300"/>
                                </a:lnTo>
                                <a:lnTo>
                                  <a:pt x="159490" y="360089"/>
                                </a:lnTo>
                                <a:close/>
                              </a:path>
                              <a:path w="264160" h="1460500">
                                <a:moveTo>
                                  <a:pt x="200398" y="360089"/>
                                </a:moveTo>
                                <a:lnTo>
                                  <a:pt x="191558" y="368300"/>
                                </a:lnTo>
                                <a:lnTo>
                                  <a:pt x="200455" y="376563"/>
                                </a:lnTo>
                                <a:lnTo>
                                  <a:pt x="202396" y="374650"/>
                                </a:lnTo>
                                <a:lnTo>
                                  <a:pt x="209214" y="368300"/>
                                </a:lnTo>
                                <a:lnTo>
                                  <a:pt x="200398" y="360089"/>
                                </a:lnTo>
                                <a:close/>
                              </a:path>
                              <a:path w="264160" h="1460500">
                                <a:moveTo>
                                  <a:pt x="18310" y="355600"/>
                                </a:moveTo>
                                <a:lnTo>
                                  <a:pt x="9229" y="364056"/>
                                </a:lnTo>
                                <a:lnTo>
                                  <a:pt x="20635" y="374650"/>
                                </a:lnTo>
                                <a:lnTo>
                                  <a:pt x="29655" y="366272"/>
                                </a:lnTo>
                                <a:lnTo>
                                  <a:pt x="27390" y="364056"/>
                                </a:lnTo>
                                <a:lnTo>
                                  <a:pt x="18310" y="355600"/>
                                </a:lnTo>
                                <a:close/>
                              </a:path>
                              <a:path w="264160" h="1460500">
                                <a:moveTo>
                                  <a:pt x="41146" y="355600"/>
                                </a:moveTo>
                                <a:lnTo>
                                  <a:pt x="32040" y="364056"/>
                                </a:lnTo>
                                <a:lnTo>
                                  <a:pt x="29768" y="366272"/>
                                </a:lnTo>
                                <a:lnTo>
                                  <a:pt x="38764" y="374650"/>
                                </a:lnTo>
                                <a:lnTo>
                                  <a:pt x="50138" y="364056"/>
                                </a:lnTo>
                                <a:lnTo>
                                  <a:pt x="45979" y="360089"/>
                                </a:lnTo>
                                <a:lnTo>
                                  <a:pt x="41146" y="355600"/>
                                </a:lnTo>
                                <a:close/>
                              </a:path>
                              <a:path w="264160" h="1460500">
                                <a:moveTo>
                                  <a:pt x="59218" y="355600"/>
                                </a:moveTo>
                                <a:lnTo>
                                  <a:pt x="54398" y="360089"/>
                                </a:lnTo>
                                <a:lnTo>
                                  <a:pt x="50251" y="364056"/>
                                </a:lnTo>
                                <a:lnTo>
                                  <a:pt x="61656" y="374650"/>
                                </a:lnTo>
                                <a:lnTo>
                                  <a:pt x="70676" y="366272"/>
                                </a:lnTo>
                                <a:lnTo>
                                  <a:pt x="59218" y="355600"/>
                                </a:lnTo>
                                <a:close/>
                              </a:path>
                              <a:path w="264160" h="1460500">
                                <a:moveTo>
                                  <a:pt x="86725" y="351366"/>
                                </a:moveTo>
                                <a:lnTo>
                                  <a:pt x="70676" y="366272"/>
                                </a:lnTo>
                                <a:lnTo>
                                  <a:pt x="79672" y="374650"/>
                                </a:lnTo>
                                <a:lnTo>
                                  <a:pt x="95306" y="360089"/>
                                </a:lnTo>
                                <a:lnTo>
                                  <a:pt x="95647" y="360089"/>
                                </a:lnTo>
                                <a:lnTo>
                                  <a:pt x="86725" y="351366"/>
                                </a:lnTo>
                                <a:close/>
                              </a:path>
                              <a:path w="264160" h="1460500">
                                <a:moveTo>
                                  <a:pt x="229668" y="349250"/>
                                </a:moveTo>
                                <a:lnTo>
                                  <a:pt x="220767" y="357539"/>
                                </a:lnTo>
                                <a:lnTo>
                                  <a:pt x="220994" y="357539"/>
                                </a:lnTo>
                                <a:lnTo>
                                  <a:pt x="239416" y="374650"/>
                                </a:lnTo>
                                <a:lnTo>
                                  <a:pt x="248190" y="366500"/>
                                </a:lnTo>
                                <a:lnTo>
                                  <a:pt x="229668" y="349250"/>
                                </a:lnTo>
                                <a:close/>
                              </a:path>
                              <a:path w="264160" h="1460500">
                                <a:moveTo>
                                  <a:pt x="250122" y="330200"/>
                                </a:moveTo>
                                <a:lnTo>
                                  <a:pt x="241193" y="338516"/>
                                </a:lnTo>
                                <a:lnTo>
                                  <a:pt x="241533" y="338516"/>
                                </a:lnTo>
                                <a:lnTo>
                                  <a:pt x="259927" y="355600"/>
                                </a:lnTo>
                                <a:lnTo>
                                  <a:pt x="248190" y="366500"/>
                                </a:lnTo>
                                <a:lnTo>
                                  <a:pt x="256940" y="374650"/>
                                </a:lnTo>
                                <a:lnTo>
                                  <a:pt x="263758" y="368300"/>
                                </a:lnTo>
                                <a:lnTo>
                                  <a:pt x="263758" y="342900"/>
                                </a:lnTo>
                                <a:lnTo>
                                  <a:pt x="250122" y="330200"/>
                                </a:lnTo>
                                <a:close/>
                              </a:path>
                              <a:path w="264160" h="1460500">
                                <a:moveTo>
                                  <a:pt x="118355" y="360089"/>
                                </a:moveTo>
                                <a:lnTo>
                                  <a:pt x="95647" y="360089"/>
                                </a:lnTo>
                                <a:lnTo>
                                  <a:pt x="106710" y="370905"/>
                                </a:lnTo>
                                <a:lnTo>
                                  <a:pt x="118355" y="360089"/>
                                </a:lnTo>
                                <a:close/>
                              </a:path>
                              <a:path w="264160" h="1460500">
                                <a:moveTo>
                                  <a:pt x="124" y="355600"/>
                                </a:moveTo>
                                <a:lnTo>
                                  <a:pt x="4674" y="368300"/>
                                </a:lnTo>
                                <a:lnTo>
                                  <a:pt x="9229" y="364056"/>
                                </a:lnTo>
                                <a:lnTo>
                                  <a:pt x="124" y="355600"/>
                                </a:lnTo>
                                <a:close/>
                              </a:path>
                              <a:path w="264160" h="1460500">
                                <a:moveTo>
                                  <a:pt x="136214" y="360089"/>
                                </a:moveTo>
                                <a:lnTo>
                                  <a:pt x="118582" y="360089"/>
                                </a:lnTo>
                                <a:lnTo>
                                  <a:pt x="127398" y="368300"/>
                                </a:lnTo>
                                <a:lnTo>
                                  <a:pt x="136214" y="360089"/>
                                </a:lnTo>
                                <a:close/>
                              </a:path>
                              <a:path w="264160" h="1460500">
                                <a:moveTo>
                                  <a:pt x="147852" y="349250"/>
                                </a:moveTo>
                                <a:lnTo>
                                  <a:pt x="138951" y="357539"/>
                                </a:lnTo>
                                <a:lnTo>
                                  <a:pt x="150536" y="368300"/>
                                </a:lnTo>
                                <a:lnTo>
                                  <a:pt x="159376" y="360089"/>
                                </a:lnTo>
                                <a:lnTo>
                                  <a:pt x="156753" y="357539"/>
                                </a:lnTo>
                                <a:lnTo>
                                  <a:pt x="147852" y="349250"/>
                                </a:lnTo>
                                <a:close/>
                              </a:path>
                              <a:path w="264160" h="1460500">
                                <a:moveTo>
                                  <a:pt x="171047" y="349250"/>
                                </a:moveTo>
                                <a:lnTo>
                                  <a:pt x="162121" y="357539"/>
                                </a:lnTo>
                                <a:lnTo>
                                  <a:pt x="159490" y="360089"/>
                                </a:lnTo>
                                <a:lnTo>
                                  <a:pt x="168306" y="368300"/>
                                </a:lnTo>
                                <a:lnTo>
                                  <a:pt x="179859" y="357539"/>
                                </a:lnTo>
                                <a:lnTo>
                                  <a:pt x="177884" y="355600"/>
                                </a:lnTo>
                                <a:lnTo>
                                  <a:pt x="171047" y="349250"/>
                                </a:lnTo>
                                <a:close/>
                              </a:path>
                              <a:path w="264160" h="1460500">
                                <a:moveTo>
                                  <a:pt x="188760" y="349250"/>
                                </a:moveTo>
                                <a:lnTo>
                                  <a:pt x="181942" y="355600"/>
                                </a:lnTo>
                                <a:lnTo>
                                  <a:pt x="179972" y="357539"/>
                                </a:lnTo>
                                <a:lnTo>
                                  <a:pt x="191558" y="368300"/>
                                </a:lnTo>
                                <a:lnTo>
                                  <a:pt x="200398" y="360089"/>
                                </a:lnTo>
                                <a:lnTo>
                                  <a:pt x="188760" y="349250"/>
                                </a:lnTo>
                                <a:close/>
                              </a:path>
                              <a:path w="264160" h="1460500">
                                <a:moveTo>
                                  <a:pt x="212068" y="349250"/>
                                </a:moveTo>
                                <a:lnTo>
                                  <a:pt x="200398" y="360089"/>
                                </a:lnTo>
                                <a:lnTo>
                                  <a:pt x="209214" y="368300"/>
                                </a:lnTo>
                                <a:lnTo>
                                  <a:pt x="220767" y="357539"/>
                                </a:lnTo>
                                <a:lnTo>
                                  <a:pt x="220994" y="357539"/>
                                </a:lnTo>
                                <a:lnTo>
                                  <a:pt x="212068" y="349250"/>
                                </a:lnTo>
                                <a:close/>
                              </a:path>
                              <a:path w="264160" h="1460500">
                                <a:moveTo>
                                  <a:pt x="9286" y="347195"/>
                                </a:moveTo>
                                <a:lnTo>
                                  <a:pt x="6961" y="349250"/>
                                </a:lnTo>
                                <a:lnTo>
                                  <a:pt x="124" y="355600"/>
                                </a:lnTo>
                                <a:lnTo>
                                  <a:pt x="9229" y="364056"/>
                                </a:lnTo>
                                <a:lnTo>
                                  <a:pt x="18310" y="355600"/>
                                </a:lnTo>
                                <a:lnTo>
                                  <a:pt x="9286" y="347195"/>
                                </a:lnTo>
                                <a:close/>
                              </a:path>
                              <a:path w="264160" h="1460500">
                                <a:moveTo>
                                  <a:pt x="50194" y="347195"/>
                                </a:moveTo>
                                <a:lnTo>
                                  <a:pt x="41146" y="355600"/>
                                </a:lnTo>
                                <a:lnTo>
                                  <a:pt x="50251" y="364056"/>
                                </a:lnTo>
                                <a:lnTo>
                                  <a:pt x="54398" y="360089"/>
                                </a:lnTo>
                                <a:lnTo>
                                  <a:pt x="59218" y="355600"/>
                                </a:lnTo>
                                <a:lnTo>
                                  <a:pt x="50194" y="347195"/>
                                </a:lnTo>
                                <a:close/>
                              </a:path>
                              <a:path w="264160" h="1460500">
                                <a:moveTo>
                                  <a:pt x="109515" y="330200"/>
                                </a:moveTo>
                                <a:lnTo>
                                  <a:pt x="86725" y="351366"/>
                                </a:lnTo>
                                <a:lnTo>
                                  <a:pt x="95647" y="360089"/>
                                </a:lnTo>
                                <a:lnTo>
                                  <a:pt x="95306" y="360089"/>
                                </a:lnTo>
                                <a:lnTo>
                                  <a:pt x="106944" y="349250"/>
                                </a:lnTo>
                                <a:lnTo>
                                  <a:pt x="98156" y="341065"/>
                                </a:lnTo>
                                <a:lnTo>
                                  <a:pt x="115731" y="341065"/>
                                </a:lnTo>
                                <a:lnTo>
                                  <a:pt x="118469" y="338516"/>
                                </a:lnTo>
                                <a:lnTo>
                                  <a:pt x="109515" y="330200"/>
                                </a:lnTo>
                                <a:close/>
                              </a:path>
                              <a:path w="264160" h="1460500">
                                <a:moveTo>
                                  <a:pt x="130025" y="349250"/>
                                </a:moveTo>
                                <a:lnTo>
                                  <a:pt x="118355" y="360089"/>
                                </a:lnTo>
                                <a:lnTo>
                                  <a:pt x="136214" y="360089"/>
                                </a:lnTo>
                                <a:lnTo>
                                  <a:pt x="138951" y="357539"/>
                                </a:lnTo>
                                <a:lnTo>
                                  <a:pt x="130025" y="349250"/>
                                </a:lnTo>
                                <a:close/>
                              </a:path>
                              <a:path w="264160" h="1460500">
                                <a:moveTo>
                                  <a:pt x="150536" y="330200"/>
                                </a:moveTo>
                                <a:lnTo>
                                  <a:pt x="130025" y="349250"/>
                                </a:lnTo>
                                <a:lnTo>
                                  <a:pt x="138951" y="357539"/>
                                </a:lnTo>
                                <a:lnTo>
                                  <a:pt x="147852" y="349250"/>
                                </a:lnTo>
                                <a:lnTo>
                                  <a:pt x="139064" y="341065"/>
                                </a:lnTo>
                                <a:lnTo>
                                  <a:pt x="156639" y="341065"/>
                                </a:lnTo>
                                <a:lnTo>
                                  <a:pt x="159377" y="338516"/>
                                </a:lnTo>
                                <a:lnTo>
                                  <a:pt x="157373" y="336550"/>
                                </a:lnTo>
                                <a:lnTo>
                                  <a:pt x="150536" y="330200"/>
                                </a:lnTo>
                                <a:close/>
                              </a:path>
                              <a:path w="264160" h="1460500">
                                <a:moveTo>
                                  <a:pt x="179972" y="341065"/>
                                </a:moveTo>
                                <a:lnTo>
                                  <a:pt x="177884" y="342900"/>
                                </a:lnTo>
                                <a:lnTo>
                                  <a:pt x="171047" y="349250"/>
                                </a:lnTo>
                                <a:lnTo>
                                  <a:pt x="179972" y="357539"/>
                                </a:lnTo>
                                <a:lnTo>
                                  <a:pt x="181942" y="355600"/>
                                </a:lnTo>
                                <a:lnTo>
                                  <a:pt x="188760" y="349250"/>
                                </a:lnTo>
                                <a:lnTo>
                                  <a:pt x="179972" y="341065"/>
                                </a:lnTo>
                                <a:close/>
                              </a:path>
                              <a:path w="264160" h="1460500">
                                <a:moveTo>
                                  <a:pt x="220880" y="341065"/>
                                </a:moveTo>
                                <a:lnTo>
                                  <a:pt x="212068" y="349250"/>
                                </a:lnTo>
                                <a:lnTo>
                                  <a:pt x="220994" y="357539"/>
                                </a:lnTo>
                                <a:lnTo>
                                  <a:pt x="220767" y="357539"/>
                                </a:lnTo>
                                <a:lnTo>
                                  <a:pt x="229668" y="349250"/>
                                </a:lnTo>
                                <a:lnTo>
                                  <a:pt x="220880" y="341065"/>
                                </a:lnTo>
                                <a:close/>
                              </a:path>
                              <a:path w="264160" h="1460500">
                                <a:moveTo>
                                  <a:pt x="4674" y="342900"/>
                                </a:moveTo>
                                <a:lnTo>
                                  <a:pt x="124" y="342900"/>
                                </a:lnTo>
                                <a:lnTo>
                                  <a:pt x="124" y="355600"/>
                                </a:lnTo>
                                <a:lnTo>
                                  <a:pt x="9173" y="347195"/>
                                </a:lnTo>
                                <a:lnTo>
                                  <a:pt x="6908" y="344980"/>
                                </a:lnTo>
                                <a:lnTo>
                                  <a:pt x="4674" y="342900"/>
                                </a:lnTo>
                                <a:close/>
                              </a:path>
                              <a:path w="264160" h="1460500">
                                <a:moveTo>
                                  <a:pt x="20635" y="336550"/>
                                </a:moveTo>
                                <a:lnTo>
                                  <a:pt x="11558" y="344980"/>
                                </a:lnTo>
                                <a:lnTo>
                                  <a:pt x="9286" y="347195"/>
                                </a:lnTo>
                                <a:lnTo>
                                  <a:pt x="18310" y="355600"/>
                                </a:lnTo>
                                <a:lnTo>
                                  <a:pt x="29712" y="344980"/>
                                </a:lnTo>
                                <a:lnTo>
                                  <a:pt x="20635" y="336550"/>
                                </a:lnTo>
                                <a:close/>
                              </a:path>
                              <a:path w="264160" h="1460500">
                                <a:moveTo>
                                  <a:pt x="38764" y="336550"/>
                                </a:moveTo>
                                <a:lnTo>
                                  <a:pt x="29712" y="344980"/>
                                </a:lnTo>
                                <a:lnTo>
                                  <a:pt x="41146" y="355600"/>
                                </a:lnTo>
                                <a:lnTo>
                                  <a:pt x="50194" y="347195"/>
                                </a:lnTo>
                                <a:lnTo>
                                  <a:pt x="38764" y="336550"/>
                                </a:lnTo>
                                <a:close/>
                              </a:path>
                              <a:path w="264160" h="1460500">
                                <a:moveTo>
                                  <a:pt x="66740" y="331828"/>
                                </a:moveTo>
                                <a:lnTo>
                                  <a:pt x="50194" y="347195"/>
                                </a:lnTo>
                                <a:lnTo>
                                  <a:pt x="59218" y="355600"/>
                                </a:lnTo>
                                <a:lnTo>
                                  <a:pt x="75523" y="340414"/>
                                </a:lnTo>
                                <a:lnTo>
                                  <a:pt x="66740" y="331828"/>
                                </a:lnTo>
                                <a:close/>
                              </a:path>
                              <a:path w="264160" h="1460500">
                                <a:moveTo>
                                  <a:pt x="86490" y="330200"/>
                                </a:moveTo>
                                <a:lnTo>
                                  <a:pt x="75523" y="340414"/>
                                </a:lnTo>
                                <a:lnTo>
                                  <a:pt x="86725" y="351366"/>
                                </a:lnTo>
                                <a:lnTo>
                                  <a:pt x="97816" y="341065"/>
                                </a:lnTo>
                                <a:lnTo>
                                  <a:pt x="98156" y="341065"/>
                                </a:lnTo>
                                <a:lnTo>
                                  <a:pt x="86490" y="330200"/>
                                </a:lnTo>
                                <a:close/>
                              </a:path>
                              <a:path w="264160" h="1460500">
                                <a:moveTo>
                                  <a:pt x="115731" y="341065"/>
                                </a:moveTo>
                                <a:lnTo>
                                  <a:pt x="98156" y="341065"/>
                                </a:lnTo>
                                <a:lnTo>
                                  <a:pt x="106944" y="349250"/>
                                </a:lnTo>
                                <a:lnTo>
                                  <a:pt x="115731" y="341065"/>
                                </a:lnTo>
                                <a:close/>
                              </a:path>
                              <a:path w="264160" h="1460500">
                                <a:moveTo>
                                  <a:pt x="127398" y="330200"/>
                                </a:moveTo>
                                <a:lnTo>
                                  <a:pt x="118469" y="338516"/>
                                </a:lnTo>
                                <a:lnTo>
                                  <a:pt x="130025" y="349250"/>
                                </a:lnTo>
                                <a:lnTo>
                                  <a:pt x="138837" y="341065"/>
                                </a:lnTo>
                                <a:lnTo>
                                  <a:pt x="139064" y="341065"/>
                                </a:lnTo>
                                <a:lnTo>
                                  <a:pt x="127398" y="330200"/>
                                </a:lnTo>
                                <a:close/>
                              </a:path>
                              <a:path w="264160" h="1460500">
                                <a:moveTo>
                                  <a:pt x="156639" y="341065"/>
                                </a:moveTo>
                                <a:lnTo>
                                  <a:pt x="139064" y="341065"/>
                                </a:lnTo>
                                <a:lnTo>
                                  <a:pt x="147852" y="349250"/>
                                </a:lnTo>
                                <a:lnTo>
                                  <a:pt x="156639" y="341065"/>
                                </a:lnTo>
                                <a:close/>
                              </a:path>
                              <a:path w="264160" h="1460500">
                                <a:moveTo>
                                  <a:pt x="168306" y="330200"/>
                                </a:moveTo>
                                <a:lnTo>
                                  <a:pt x="161488" y="336550"/>
                                </a:lnTo>
                                <a:lnTo>
                                  <a:pt x="159490" y="338516"/>
                                </a:lnTo>
                                <a:lnTo>
                                  <a:pt x="171047" y="349250"/>
                                </a:lnTo>
                                <a:lnTo>
                                  <a:pt x="179859" y="341065"/>
                                </a:lnTo>
                                <a:lnTo>
                                  <a:pt x="179273" y="340414"/>
                                </a:lnTo>
                                <a:lnTo>
                                  <a:pt x="168306" y="330200"/>
                                </a:lnTo>
                                <a:close/>
                              </a:path>
                              <a:path w="264160" h="1460500">
                                <a:moveTo>
                                  <a:pt x="191558" y="330200"/>
                                </a:moveTo>
                                <a:lnTo>
                                  <a:pt x="180560" y="340414"/>
                                </a:lnTo>
                                <a:lnTo>
                                  <a:pt x="179972" y="341065"/>
                                </a:lnTo>
                                <a:lnTo>
                                  <a:pt x="188760" y="349250"/>
                                </a:lnTo>
                                <a:lnTo>
                                  <a:pt x="200285" y="338516"/>
                                </a:lnTo>
                                <a:lnTo>
                                  <a:pt x="200512" y="338516"/>
                                </a:lnTo>
                                <a:lnTo>
                                  <a:pt x="191558" y="330200"/>
                                </a:lnTo>
                                <a:close/>
                              </a:path>
                              <a:path w="264160" h="1460500">
                                <a:moveTo>
                                  <a:pt x="209214" y="330200"/>
                                </a:moveTo>
                                <a:lnTo>
                                  <a:pt x="200285" y="338516"/>
                                </a:lnTo>
                                <a:lnTo>
                                  <a:pt x="200512" y="338516"/>
                                </a:lnTo>
                                <a:lnTo>
                                  <a:pt x="212068" y="349250"/>
                                </a:lnTo>
                                <a:lnTo>
                                  <a:pt x="220880" y="341065"/>
                                </a:lnTo>
                                <a:lnTo>
                                  <a:pt x="209214" y="330200"/>
                                </a:lnTo>
                                <a:close/>
                              </a:path>
                              <a:path w="264160" h="1460500">
                                <a:moveTo>
                                  <a:pt x="232579" y="330200"/>
                                </a:moveTo>
                                <a:lnTo>
                                  <a:pt x="220880" y="341065"/>
                                </a:lnTo>
                                <a:lnTo>
                                  <a:pt x="229668" y="349250"/>
                                </a:lnTo>
                                <a:lnTo>
                                  <a:pt x="241193" y="338516"/>
                                </a:lnTo>
                                <a:lnTo>
                                  <a:pt x="241533" y="338516"/>
                                </a:lnTo>
                                <a:lnTo>
                                  <a:pt x="232579" y="330200"/>
                                </a:lnTo>
                                <a:close/>
                              </a:path>
                              <a:path w="264160" h="1460500">
                                <a:moveTo>
                                  <a:pt x="29712" y="328119"/>
                                </a:moveTo>
                                <a:lnTo>
                                  <a:pt x="20635" y="336550"/>
                                </a:lnTo>
                                <a:lnTo>
                                  <a:pt x="29712" y="344980"/>
                                </a:lnTo>
                                <a:lnTo>
                                  <a:pt x="38764" y="336550"/>
                                </a:lnTo>
                                <a:lnTo>
                                  <a:pt x="29712" y="328119"/>
                                </a:lnTo>
                                <a:close/>
                              </a:path>
                              <a:path w="264160" h="1460500">
                                <a:moveTo>
                                  <a:pt x="89004" y="311150"/>
                                </a:moveTo>
                                <a:lnTo>
                                  <a:pt x="66740" y="331828"/>
                                </a:lnTo>
                                <a:lnTo>
                                  <a:pt x="75523" y="340414"/>
                                </a:lnTo>
                                <a:lnTo>
                                  <a:pt x="86490" y="330200"/>
                                </a:lnTo>
                                <a:lnTo>
                                  <a:pt x="77730" y="322042"/>
                                </a:lnTo>
                                <a:lnTo>
                                  <a:pt x="95249" y="322042"/>
                                </a:lnTo>
                                <a:lnTo>
                                  <a:pt x="97986" y="319492"/>
                                </a:lnTo>
                                <a:lnTo>
                                  <a:pt x="89004" y="311150"/>
                                </a:lnTo>
                                <a:close/>
                              </a:path>
                              <a:path w="264160" h="1460500">
                                <a:moveTo>
                                  <a:pt x="130025" y="311150"/>
                                </a:moveTo>
                                <a:lnTo>
                                  <a:pt x="109515" y="330200"/>
                                </a:lnTo>
                                <a:lnTo>
                                  <a:pt x="118469" y="338516"/>
                                </a:lnTo>
                                <a:lnTo>
                                  <a:pt x="127398" y="330200"/>
                                </a:lnTo>
                                <a:lnTo>
                                  <a:pt x="118639" y="322042"/>
                                </a:lnTo>
                                <a:lnTo>
                                  <a:pt x="136157" y="322042"/>
                                </a:lnTo>
                                <a:lnTo>
                                  <a:pt x="138894" y="319492"/>
                                </a:lnTo>
                                <a:lnTo>
                                  <a:pt x="136862" y="317500"/>
                                </a:lnTo>
                                <a:lnTo>
                                  <a:pt x="130025" y="311150"/>
                                </a:lnTo>
                                <a:close/>
                              </a:path>
                              <a:path w="264160" h="1460500">
                                <a:moveTo>
                                  <a:pt x="171047" y="311150"/>
                                </a:moveTo>
                                <a:lnTo>
                                  <a:pt x="150536" y="330200"/>
                                </a:lnTo>
                                <a:lnTo>
                                  <a:pt x="159490" y="338516"/>
                                </a:lnTo>
                                <a:lnTo>
                                  <a:pt x="161488" y="336550"/>
                                </a:lnTo>
                                <a:lnTo>
                                  <a:pt x="168306" y="330200"/>
                                </a:lnTo>
                                <a:lnTo>
                                  <a:pt x="159547" y="322042"/>
                                </a:lnTo>
                                <a:lnTo>
                                  <a:pt x="177065" y="322042"/>
                                </a:lnTo>
                                <a:lnTo>
                                  <a:pt x="179802" y="319492"/>
                                </a:lnTo>
                                <a:lnTo>
                                  <a:pt x="180029" y="319492"/>
                                </a:lnTo>
                                <a:lnTo>
                                  <a:pt x="171047" y="311150"/>
                                </a:lnTo>
                                <a:close/>
                              </a:path>
                              <a:path w="264160" h="1460500">
                                <a:moveTo>
                                  <a:pt x="200455" y="322042"/>
                                </a:moveTo>
                                <a:lnTo>
                                  <a:pt x="196126" y="325956"/>
                                </a:lnTo>
                                <a:lnTo>
                                  <a:pt x="191558" y="330200"/>
                                </a:lnTo>
                                <a:lnTo>
                                  <a:pt x="200512" y="338516"/>
                                </a:lnTo>
                                <a:lnTo>
                                  <a:pt x="200285" y="338516"/>
                                </a:lnTo>
                                <a:lnTo>
                                  <a:pt x="209214" y="330200"/>
                                </a:lnTo>
                                <a:lnTo>
                                  <a:pt x="200455" y="322042"/>
                                </a:lnTo>
                                <a:close/>
                              </a:path>
                              <a:path w="264160" h="1460500">
                                <a:moveTo>
                                  <a:pt x="241363" y="322042"/>
                                </a:moveTo>
                                <a:lnTo>
                                  <a:pt x="232579" y="330200"/>
                                </a:lnTo>
                                <a:lnTo>
                                  <a:pt x="241533" y="338516"/>
                                </a:lnTo>
                                <a:lnTo>
                                  <a:pt x="241193" y="338516"/>
                                </a:lnTo>
                                <a:lnTo>
                                  <a:pt x="250122" y="330200"/>
                                </a:lnTo>
                                <a:lnTo>
                                  <a:pt x="241363" y="322042"/>
                                </a:lnTo>
                                <a:close/>
                              </a:path>
                              <a:path w="264160" h="1460500">
                                <a:moveTo>
                                  <a:pt x="18310" y="317500"/>
                                </a:moveTo>
                                <a:lnTo>
                                  <a:pt x="9229" y="325956"/>
                                </a:lnTo>
                                <a:lnTo>
                                  <a:pt x="20635" y="336550"/>
                                </a:lnTo>
                                <a:lnTo>
                                  <a:pt x="29712" y="328119"/>
                                </a:lnTo>
                                <a:lnTo>
                                  <a:pt x="18310" y="317500"/>
                                </a:lnTo>
                                <a:close/>
                              </a:path>
                              <a:path w="264160" h="1460500">
                                <a:moveTo>
                                  <a:pt x="46755" y="312289"/>
                                </a:moveTo>
                                <a:lnTo>
                                  <a:pt x="29712" y="328119"/>
                                </a:lnTo>
                                <a:lnTo>
                                  <a:pt x="38764" y="336550"/>
                                </a:lnTo>
                                <a:lnTo>
                                  <a:pt x="55565" y="320902"/>
                                </a:lnTo>
                                <a:lnTo>
                                  <a:pt x="46755" y="312289"/>
                                </a:lnTo>
                                <a:close/>
                              </a:path>
                              <a:path w="264160" h="1460500">
                                <a:moveTo>
                                  <a:pt x="66036" y="311150"/>
                                </a:moveTo>
                                <a:lnTo>
                                  <a:pt x="55565" y="320902"/>
                                </a:lnTo>
                                <a:lnTo>
                                  <a:pt x="66740" y="331828"/>
                                </a:lnTo>
                                <a:lnTo>
                                  <a:pt x="77277" y="322042"/>
                                </a:lnTo>
                                <a:lnTo>
                                  <a:pt x="77730" y="322042"/>
                                </a:lnTo>
                                <a:lnTo>
                                  <a:pt x="66036" y="311150"/>
                                </a:lnTo>
                                <a:close/>
                              </a:path>
                              <a:path w="264160" h="1460500">
                                <a:moveTo>
                                  <a:pt x="124" y="317500"/>
                                </a:moveTo>
                                <a:lnTo>
                                  <a:pt x="4674" y="330200"/>
                                </a:lnTo>
                                <a:lnTo>
                                  <a:pt x="9229" y="325956"/>
                                </a:lnTo>
                                <a:lnTo>
                                  <a:pt x="124" y="317500"/>
                                </a:lnTo>
                                <a:close/>
                              </a:path>
                              <a:path w="264160" h="1460500">
                                <a:moveTo>
                                  <a:pt x="95249" y="322042"/>
                                </a:moveTo>
                                <a:lnTo>
                                  <a:pt x="77730" y="322042"/>
                                </a:lnTo>
                                <a:lnTo>
                                  <a:pt x="86490" y="330200"/>
                                </a:lnTo>
                                <a:lnTo>
                                  <a:pt x="95249" y="322042"/>
                                </a:lnTo>
                                <a:close/>
                              </a:path>
                              <a:path w="264160" h="1460500">
                                <a:moveTo>
                                  <a:pt x="106944" y="311150"/>
                                </a:moveTo>
                                <a:lnTo>
                                  <a:pt x="97986" y="319492"/>
                                </a:lnTo>
                                <a:lnTo>
                                  <a:pt x="109515" y="330200"/>
                                </a:lnTo>
                                <a:lnTo>
                                  <a:pt x="118298" y="322042"/>
                                </a:lnTo>
                                <a:lnTo>
                                  <a:pt x="118639" y="322042"/>
                                </a:lnTo>
                                <a:lnTo>
                                  <a:pt x="106944" y="311150"/>
                                </a:lnTo>
                                <a:close/>
                              </a:path>
                              <a:path w="264160" h="1460500">
                                <a:moveTo>
                                  <a:pt x="136157" y="322042"/>
                                </a:moveTo>
                                <a:lnTo>
                                  <a:pt x="118639" y="322042"/>
                                </a:lnTo>
                                <a:lnTo>
                                  <a:pt x="127398" y="330200"/>
                                </a:lnTo>
                                <a:lnTo>
                                  <a:pt x="136157" y="322042"/>
                                </a:lnTo>
                                <a:close/>
                              </a:path>
                              <a:path w="264160" h="1460500">
                                <a:moveTo>
                                  <a:pt x="147852" y="311150"/>
                                </a:moveTo>
                                <a:lnTo>
                                  <a:pt x="141034" y="317500"/>
                                </a:lnTo>
                                <a:lnTo>
                                  <a:pt x="139008" y="319492"/>
                                </a:lnTo>
                                <a:lnTo>
                                  <a:pt x="150536" y="330200"/>
                                </a:lnTo>
                                <a:lnTo>
                                  <a:pt x="159320" y="322042"/>
                                </a:lnTo>
                                <a:lnTo>
                                  <a:pt x="159547" y="322042"/>
                                </a:lnTo>
                                <a:lnTo>
                                  <a:pt x="147852" y="311150"/>
                                </a:lnTo>
                                <a:close/>
                              </a:path>
                              <a:path w="264160" h="1460500">
                                <a:moveTo>
                                  <a:pt x="177065" y="322042"/>
                                </a:moveTo>
                                <a:lnTo>
                                  <a:pt x="159547" y="322042"/>
                                </a:lnTo>
                                <a:lnTo>
                                  <a:pt x="168306" y="330200"/>
                                </a:lnTo>
                                <a:lnTo>
                                  <a:pt x="177065" y="322042"/>
                                </a:lnTo>
                                <a:close/>
                              </a:path>
                              <a:path w="264160" h="1460500">
                                <a:moveTo>
                                  <a:pt x="188760" y="311150"/>
                                </a:moveTo>
                                <a:lnTo>
                                  <a:pt x="179802" y="319492"/>
                                </a:lnTo>
                                <a:lnTo>
                                  <a:pt x="180029" y="319492"/>
                                </a:lnTo>
                                <a:lnTo>
                                  <a:pt x="191558" y="330200"/>
                                </a:lnTo>
                                <a:lnTo>
                                  <a:pt x="200341" y="322042"/>
                                </a:lnTo>
                                <a:lnTo>
                                  <a:pt x="199231" y="320902"/>
                                </a:lnTo>
                                <a:lnTo>
                                  <a:pt x="188760" y="311150"/>
                                </a:lnTo>
                                <a:close/>
                              </a:path>
                              <a:path w="264160" h="1460500">
                                <a:moveTo>
                                  <a:pt x="212068" y="311150"/>
                                </a:moveTo>
                                <a:lnTo>
                                  <a:pt x="201568" y="320902"/>
                                </a:lnTo>
                                <a:lnTo>
                                  <a:pt x="200455" y="322042"/>
                                </a:lnTo>
                                <a:lnTo>
                                  <a:pt x="209214" y="330200"/>
                                </a:lnTo>
                                <a:lnTo>
                                  <a:pt x="220710" y="319492"/>
                                </a:lnTo>
                                <a:lnTo>
                                  <a:pt x="221051" y="319492"/>
                                </a:lnTo>
                                <a:lnTo>
                                  <a:pt x="212068" y="311150"/>
                                </a:lnTo>
                                <a:close/>
                              </a:path>
                              <a:path w="264160" h="1460500">
                                <a:moveTo>
                                  <a:pt x="229668" y="311150"/>
                                </a:moveTo>
                                <a:lnTo>
                                  <a:pt x="220710" y="319492"/>
                                </a:lnTo>
                                <a:lnTo>
                                  <a:pt x="221051" y="319492"/>
                                </a:lnTo>
                                <a:lnTo>
                                  <a:pt x="232579" y="330200"/>
                                </a:lnTo>
                                <a:lnTo>
                                  <a:pt x="241363" y="322042"/>
                                </a:lnTo>
                                <a:lnTo>
                                  <a:pt x="229668" y="311150"/>
                                </a:lnTo>
                                <a:close/>
                              </a:path>
                              <a:path w="264160" h="1460500">
                                <a:moveTo>
                                  <a:pt x="253090" y="311150"/>
                                </a:moveTo>
                                <a:lnTo>
                                  <a:pt x="241363" y="322042"/>
                                </a:lnTo>
                                <a:lnTo>
                                  <a:pt x="250122" y="330200"/>
                                </a:lnTo>
                                <a:lnTo>
                                  <a:pt x="263758" y="317500"/>
                                </a:lnTo>
                                <a:lnTo>
                                  <a:pt x="259927" y="317500"/>
                                </a:lnTo>
                                <a:lnTo>
                                  <a:pt x="253090" y="311150"/>
                                </a:lnTo>
                                <a:close/>
                              </a:path>
                              <a:path w="264160" h="1460500">
                                <a:moveTo>
                                  <a:pt x="8996" y="308825"/>
                                </a:moveTo>
                                <a:lnTo>
                                  <a:pt x="124" y="317500"/>
                                </a:lnTo>
                                <a:lnTo>
                                  <a:pt x="9229" y="325956"/>
                                </a:lnTo>
                                <a:lnTo>
                                  <a:pt x="18310" y="317500"/>
                                </a:lnTo>
                                <a:lnTo>
                                  <a:pt x="8996" y="308825"/>
                                </a:lnTo>
                                <a:close/>
                              </a:path>
                              <a:path w="264160" h="1460500">
                                <a:moveTo>
                                  <a:pt x="68493" y="292100"/>
                                </a:moveTo>
                                <a:lnTo>
                                  <a:pt x="46755" y="312289"/>
                                </a:lnTo>
                                <a:lnTo>
                                  <a:pt x="55565" y="320902"/>
                                </a:lnTo>
                                <a:lnTo>
                                  <a:pt x="66036" y="311150"/>
                                </a:lnTo>
                                <a:lnTo>
                                  <a:pt x="57248" y="302965"/>
                                </a:lnTo>
                                <a:lnTo>
                                  <a:pt x="74823" y="302965"/>
                                </a:lnTo>
                                <a:lnTo>
                                  <a:pt x="77504" y="300468"/>
                                </a:lnTo>
                                <a:lnTo>
                                  <a:pt x="68493" y="292100"/>
                                </a:lnTo>
                                <a:close/>
                              </a:path>
                              <a:path w="264160" h="1460500">
                                <a:moveTo>
                                  <a:pt x="109515" y="292100"/>
                                </a:moveTo>
                                <a:lnTo>
                                  <a:pt x="89004" y="311150"/>
                                </a:lnTo>
                                <a:lnTo>
                                  <a:pt x="97986" y="319492"/>
                                </a:lnTo>
                                <a:lnTo>
                                  <a:pt x="106944" y="311150"/>
                                </a:lnTo>
                                <a:lnTo>
                                  <a:pt x="98156" y="302965"/>
                                </a:lnTo>
                                <a:lnTo>
                                  <a:pt x="115731" y="302965"/>
                                </a:lnTo>
                                <a:lnTo>
                                  <a:pt x="118412" y="300468"/>
                                </a:lnTo>
                                <a:lnTo>
                                  <a:pt x="109515" y="292100"/>
                                </a:lnTo>
                                <a:close/>
                              </a:path>
                              <a:path w="264160" h="1460500">
                                <a:moveTo>
                                  <a:pt x="150536" y="292100"/>
                                </a:moveTo>
                                <a:lnTo>
                                  <a:pt x="130025" y="311150"/>
                                </a:lnTo>
                                <a:lnTo>
                                  <a:pt x="139008" y="319492"/>
                                </a:lnTo>
                                <a:lnTo>
                                  <a:pt x="141034" y="317500"/>
                                </a:lnTo>
                                <a:lnTo>
                                  <a:pt x="147852" y="311150"/>
                                </a:lnTo>
                                <a:lnTo>
                                  <a:pt x="139064" y="302965"/>
                                </a:lnTo>
                                <a:lnTo>
                                  <a:pt x="156639" y="302965"/>
                                </a:lnTo>
                                <a:lnTo>
                                  <a:pt x="159320" y="300468"/>
                                </a:lnTo>
                                <a:lnTo>
                                  <a:pt x="159547" y="300468"/>
                                </a:lnTo>
                                <a:lnTo>
                                  <a:pt x="150536" y="292100"/>
                                </a:lnTo>
                                <a:close/>
                              </a:path>
                              <a:path w="264160" h="1460500">
                                <a:moveTo>
                                  <a:pt x="179972" y="302965"/>
                                </a:moveTo>
                                <a:lnTo>
                                  <a:pt x="177884" y="304800"/>
                                </a:lnTo>
                                <a:lnTo>
                                  <a:pt x="171047" y="311150"/>
                                </a:lnTo>
                                <a:lnTo>
                                  <a:pt x="180029" y="319492"/>
                                </a:lnTo>
                                <a:lnTo>
                                  <a:pt x="179802" y="319492"/>
                                </a:lnTo>
                                <a:lnTo>
                                  <a:pt x="188760" y="311150"/>
                                </a:lnTo>
                                <a:lnTo>
                                  <a:pt x="179972" y="302965"/>
                                </a:lnTo>
                                <a:close/>
                              </a:path>
                              <a:path w="264160" h="1460500">
                                <a:moveTo>
                                  <a:pt x="220880" y="302965"/>
                                </a:moveTo>
                                <a:lnTo>
                                  <a:pt x="212068" y="311150"/>
                                </a:lnTo>
                                <a:lnTo>
                                  <a:pt x="221051" y="319492"/>
                                </a:lnTo>
                                <a:lnTo>
                                  <a:pt x="220710" y="319492"/>
                                </a:lnTo>
                                <a:lnTo>
                                  <a:pt x="229668" y="311150"/>
                                </a:lnTo>
                                <a:lnTo>
                                  <a:pt x="220880" y="302965"/>
                                </a:lnTo>
                                <a:close/>
                              </a:path>
                              <a:path w="264160" h="1460500">
                                <a:moveTo>
                                  <a:pt x="4674" y="304800"/>
                                </a:moveTo>
                                <a:lnTo>
                                  <a:pt x="124" y="304800"/>
                                </a:lnTo>
                                <a:lnTo>
                                  <a:pt x="124" y="317500"/>
                                </a:lnTo>
                                <a:lnTo>
                                  <a:pt x="8996" y="308825"/>
                                </a:lnTo>
                                <a:lnTo>
                                  <a:pt x="4674" y="304800"/>
                                </a:lnTo>
                                <a:close/>
                              </a:path>
                              <a:path w="264160" h="1460500">
                                <a:moveTo>
                                  <a:pt x="26104" y="292100"/>
                                </a:moveTo>
                                <a:lnTo>
                                  <a:pt x="8996" y="308825"/>
                                </a:lnTo>
                                <a:lnTo>
                                  <a:pt x="18310" y="317500"/>
                                </a:lnTo>
                                <a:lnTo>
                                  <a:pt x="35607" y="301390"/>
                                </a:lnTo>
                                <a:lnTo>
                                  <a:pt x="26104" y="292100"/>
                                </a:lnTo>
                                <a:close/>
                              </a:path>
                              <a:path w="264160" h="1460500">
                                <a:moveTo>
                                  <a:pt x="259927" y="304800"/>
                                </a:moveTo>
                                <a:lnTo>
                                  <a:pt x="253090" y="311150"/>
                                </a:lnTo>
                                <a:lnTo>
                                  <a:pt x="259927" y="317500"/>
                                </a:lnTo>
                                <a:lnTo>
                                  <a:pt x="261842" y="311150"/>
                                </a:lnTo>
                                <a:lnTo>
                                  <a:pt x="259927" y="304800"/>
                                </a:lnTo>
                                <a:close/>
                              </a:path>
                              <a:path w="264160" h="1460500">
                                <a:moveTo>
                                  <a:pt x="261842" y="311150"/>
                                </a:moveTo>
                                <a:lnTo>
                                  <a:pt x="259927" y="317500"/>
                                </a:lnTo>
                                <a:lnTo>
                                  <a:pt x="263758" y="317500"/>
                                </a:lnTo>
                                <a:lnTo>
                                  <a:pt x="261842" y="311150"/>
                                </a:lnTo>
                                <a:close/>
                              </a:path>
                              <a:path w="264160" h="1460500">
                                <a:moveTo>
                                  <a:pt x="45582" y="292100"/>
                                </a:moveTo>
                                <a:lnTo>
                                  <a:pt x="35607" y="301390"/>
                                </a:lnTo>
                                <a:lnTo>
                                  <a:pt x="46755" y="312289"/>
                                </a:lnTo>
                                <a:lnTo>
                                  <a:pt x="56794" y="302965"/>
                                </a:lnTo>
                                <a:lnTo>
                                  <a:pt x="57248" y="302965"/>
                                </a:lnTo>
                                <a:lnTo>
                                  <a:pt x="45582" y="292100"/>
                                </a:lnTo>
                                <a:close/>
                              </a:path>
                              <a:path w="264160" h="1460500">
                                <a:moveTo>
                                  <a:pt x="74823" y="302965"/>
                                </a:moveTo>
                                <a:lnTo>
                                  <a:pt x="57248" y="302965"/>
                                </a:lnTo>
                                <a:lnTo>
                                  <a:pt x="66036" y="311150"/>
                                </a:lnTo>
                                <a:lnTo>
                                  <a:pt x="74823" y="302965"/>
                                </a:lnTo>
                                <a:close/>
                              </a:path>
                              <a:path w="264160" h="1460500">
                                <a:moveTo>
                                  <a:pt x="86490" y="292100"/>
                                </a:moveTo>
                                <a:lnTo>
                                  <a:pt x="77504" y="300468"/>
                                </a:lnTo>
                                <a:lnTo>
                                  <a:pt x="89004" y="311150"/>
                                </a:lnTo>
                                <a:lnTo>
                                  <a:pt x="97816" y="302965"/>
                                </a:lnTo>
                                <a:lnTo>
                                  <a:pt x="98156" y="302965"/>
                                </a:lnTo>
                                <a:lnTo>
                                  <a:pt x="86490" y="292100"/>
                                </a:lnTo>
                                <a:close/>
                              </a:path>
                              <a:path w="264160" h="1460500">
                                <a:moveTo>
                                  <a:pt x="115731" y="302965"/>
                                </a:moveTo>
                                <a:lnTo>
                                  <a:pt x="98156" y="302965"/>
                                </a:lnTo>
                                <a:lnTo>
                                  <a:pt x="106944" y="311150"/>
                                </a:lnTo>
                                <a:lnTo>
                                  <a:pt x="115731" y="302965"/>
                                </a:lnTo>
                                <a:close/>
                              </a:path>
                              <a:path w="264160" h="1460500">
                                <a:moveTo>
                                  <a:pt x="127398" y="292100"/>
                                </a:moveTo>
                                <a:lnTo>
                                  <a:pt x="118525" y="300468"/>
                                </a:lnTo>
                                <a:lnTo>
                                  <a:pt x="130025" y="311150"/>
                                </a:lnTo>
                                <a:lnTo>
                                  <a:pt x="138837" y="302965"/>
                                </a:lnTo>
                                <a:lnTo>
                                  <a:pt x="139064" y="302965"/>
                                </a:lnTo>
                                <a:lnTo>
                                  <a:pt x="127398" y="292100"/>
                                </a:lnTo>
                                <a:close/>
                              </a:path>
                              <a:path w="264160" h="1460500">
                                <a:moveTo>
                                  <a:pt x="156639" y="302965"/>
                                </a:moveTo>
                                <a:lnTo>
                                  <a:pt x="139064" y="302965"/>
                                </a:lnTo>
                                <a:lnTo>
                                  <a:pt x="147852" y="311150"/>
                                </a:lnTo>
                                <a:lnTo>
                                  <a:pt x="156639" y="302965"/>
                                </a:lnTo>
                                <a:close/>
                              </a:path>
                              <a:path w="264160" h="1460500">
                                <a:moveTo>
                                  <a:pt x="168306" y="292100"/>
                                </a:moveTo>
                                <a:lnTo>
                                  <a:pt x="159320" y="300468"/>
                                </a:lnTo>
                                <a:lnTo>
                                  <a:pt x="159547" y="300468"/>
                                </a:lnTo>
                                <a:lnTo>
                                  <a:pt x="171047" y="311150"/>
                                </a:lnTo>
                                <a:lnTo>
                                  <a:pt x="179859" y="302965"/>
                                </a:lnTo>
                                <a:lnTo>
                                  <a:pt x="178281" y="301390"/>
                                </a:lnTo>
                                <a:lnTo>
                                  <a:pt x="168306" y="292100"/>
                                </a:lnTo>
                                <a:close/>
                              </a:path>
                              <a:path w="264160" h="1460500">
                                <a:moveTo>
                                  <a:pt x="191558" y="292100"/>
                                </a:moveTo>
                                <a:lnTo>
                                  <a:pt x="181555" y="301390"/>
                                </a:lnTo>
                                <a:lnTo>
                                  <a:pt x="179972" y="302965"/>
                                </a:lnTo>
                                <a:lnTo>
                                  <a:pt x="188760" y="311150"/>
                                </a:lnTo>
                                <a:lnTo>
                                  <a:pt x="200228" y="300468"/>
                                </a:lnTo>
                                <a:lnTo>
                                  <a:pt x="200568" y="300468"/>
                                </a:lnTo>
                                <a:lnTo>
                                  <a:pt x="191558" y="292100"/>
                                </a:lnTo>
                                <a:close/>
                              </a:path>
                              <a:path w="264160" h="1460500">
                                <a:moveTo>
                                  <a:pt x="209214" y="292100"/>
                                </a:moveTo>
                                <a:lnTo>
                                  <a:pt x="200228" y="300468"/>
                                </a:lnTo>
                                <a:lnTo>
                                  <a:pt x="200568" y="300468"/>
                                </a:lnTo>
                                <a:lnTo>
                                  <a:pt x="212068" y="311150"/>
                                </a:lnTo>
                                <a:lnTo>
                                  <a:pt x="220880" y="302965"/>
                                </a:lnTo>
                                <a:lnTo>
                                  <a:pt x="209214" y="292100"/>
                                </a:lnTo>
                                <a:close/>
                              </a:path>
                              <a:path w="264160" h="1460500">
                                <a:moveTo>
                                  <a:pt x="232579" y="292100"/>
                                </a:moveTo>
                                <a:lnTo>
                                  <a:pt x="220880" y="302965"/>
                                </a:lnTo>
                                <a:lnTo>
                                  <a:pt x="229668" y="311150"/>
                                </a:lnTo>
                                <a:lnTo>
                                  <a:pt x="241136" y="300468"/>
                                </a:lnTo>
                                <a:lnTo>
                                  <a:pt x="241590" y="300468"/>
                                </a:lnTo>
                                <a:lnTo>
                                  <a:pt x="232579" y="292100"/>
                                </a:lnTo>
                                <a:close/>
                              </a:path>
                              <a:path w="264160" h="1460500">
                                <a:moveTo>
                                  <a:pt x="250122" y="292100"/>
                                </a:moveTo>
                                <a:lnTo>
                                  <a:pt x="241136" y="300468"/>
                                </a:lnTo>
                                <a:lnTo>
                                  <a:pt x="241590" y="300468"/>
                                </a:lnTo>
                                <a:lnTo>
                                  <a:pt x="253090" y="311150"/>
                                </a:lnTo>
                                <a:lnTo>
                                  <a:pt x="259927" y="304800"/>
                                </a:lnTo>
                                <a:lnTo>
                                  <a:pt x="263758" y="304800"/>
                                </a:lnTo>
                                <a:lnTo>
                                  <a:pt x="250122" y="292100"/>
                                </a:lnTo>
                                <a:close/>
                              </a:path>
                              <a:path w="264160" h="1460500">
                                <a:moveTo>
                                  <a:pt x="263758" y="304800"/>
                                </a:moveTo>
                                <a:lnTo>
                                  <a:pt x="259927" y="304800"/>
                                </a:lnTo>
                                <a:lnTo>
                                  <a:pt x="261842" y="311150"/>
                                </a:lnTo>
                                <a:lnTo>
                                  <a:pt x="263758" y="304800"/>
                                </a:lnTo>
                                <a:close/>
                              </a:path>
                              <a:path w="264160" h="1460500">
                                <a:moveTo>
                                  <a:pt x="35607" y="282809"/>
                                </a:moveTo>
                                <a:lnTo>
                                  <a:pt x="26104" y="292100"/>
                                </a:lnTo>
                                <a:lnTo>
                                  <a:pt x="35607" y="301390"/>
                                </a:lnTo>
                                <a:lnTo>
                                  <a:pt x="45582" y="292100"/>
                                </a:lnTo>
                                <a:lnTo>
                                  <a:pt x="35607" y="282809"/>
                                </a:lnTo>
                                <a:close/>
                              </a:path>
                              <a:path w="264160" h="1460500">
                                <a:moveTo>
                                  <a:pt x="89004" y="273050"/>
                                </a:moveTo>
                                <a:lnTo>
                                  <a:pt x="68493" y="292100"/>
                                </a:lnTo>
                                <a:lnTo>
                                  <a:pt x="77504" y="300468"/>
                                </a:lnTo>
                                <a:lnTo>
                                  <a:pt x="86490" y="292100"/>
                                </a:lnTo>
                                <a:lnTo>
                                  <a:pt x="77730" y="283942"/>
                                </a:lnTo>
                                <a:lnTo>
                                  <a:pt x="95249" y="283942"/>
                                </a:lnTo>
                                <a:lnTo>
                                  <a:pt x="97930" y="281445"/>
                                </a:lnTo>
                                <a:lnTo>
                                  <a:pt x="95841" y="279400"/>
                                </a:lnTo>
                                <a:lnTo>
                                  <a:pt x="89004" y="273050"/>
                                </a:lnTo>
                                <a:close/>
                              </a:path>
                              <a:path w="264160" h="1460500">
                                <a:moveTo>
                                  <a:pt x="130025" y="273050"/>
                                </a:moveTo>
                                <a:lnTo>
                                  <a:pt x="109515" y="292100"/>
                                </a:lnTo>
                                <a:lnTo>
                                  <a:pt x="118525" y="300468"/>
                                </a:lnTo>
                                <a:lnTo>
                                  <a:pt x="127398" y="292100"/>
                                </a:lnTo>
                                <a:lnTo>
                                  <a:pt x="118639" y="283942"/>
                                </a:lnTo>
                                <a:lnTo>
                                  <a:pt x="136157" y="283942"/>
                                </a:lnTo>
                                <a:lnTo>
                                  <a:pt x="138838" y="281445"/>
                                </a:lnTo>
                                <a:lnTo>
                                  <a:pt x="139065" y="281445"/>
                                </a:lnTo>
                                <a:lnTo>
                                  <a:pt x="130025" y="273050"/>
                                </a:lnTo>
                                <a:close/>
                              </a:path>
                              <a:path w="264160" h="1460500">
                                <a:moveTo>
                                  <a:pt x="171047" y="273050"/>
                                </a:moveTo>
                                <a:lnTo>
                                  <a:pt x="150536" y="292100"/>
                                </a:lnTo>
                                <a:lnTo>
                                  <a:pt x="159547" y="300468"/>
                                </a:lnTo>
                                <a:lnTo>
                                  <a:pt x="159320" y="300468"/>
                                </a:lnTo>
                                <a:lnTo>
                                  <a:pt x="168306" y="292100"/>
                                </a:lnTo>
                                <a:lnTo>
                                  <a:pt x="159547" y="283942"/>
                                </a:lnTo>
                                <a:lnTo>
                                  <a:pt x="177065" y="283942"/>
                                </a:lnTo>
                                <a:lnTo>
                                  <a:pt x="179746" y="281445"/>
                                </a:lnTo>
                                <a:lnTo>
                                  <a:pt x="180086" y="281445"/>
                                </a:lnTo>
                                <a:lnTo>
                                  <a:pt x="171047" y="273050"/>
                                </a:lnTo>
                                <a:close/>
                              </a:path>
                              <a:path w="264160" h="1460500">
                                <a:moveTo>
                                  <a:pt x="200455" y="283942"/>
                                </a:moveTo>
                                <a:lnTo>
                                  <a:pt x="191558" y="292100"/>
                                </a:lnTo>
                                <a:lnTo>
                                  <a:pt x="200568" y="300468"/>
                                </a:lnTo>
                                <a:lnTo>
                                  <a:pt x="200228" y="300468"/>
                                </a:lnTo>
                                <a:lnTo>
                                  <a:pt x="209214" y="292100"/>
                                </a:lnTo>
                                <a:lnTo>
                                  <a:pt x="200455" y="283942"/>
                                </a:lnTo>
                                <a:close/>
                              </a:path>
                              <a:path w="264160" h="1460500">
                                <a:moveTo>
                                  <a:pt x="241363" y="283942"/>
                                </a:moveTo>
                                <a:lnTo>
                                  <a:pt x="232579" y="292100"/>
                                </a:lnTo>
                                <a:lnTo>
                                  <a:pt x="241590" y="300468"/>
                                </a:lnTo>
                                <a:lnTo>
                                  <a:pt x="241136" y="300468"/>
                                </a:lnTo>
                                <a:lnTo>
                                  <a:pt x="250122" y="292100"/>
                                </a:lnTo>
                                <a:lnTo>
                                  <a:pt x="241363" y="283942"/>
                                </a:lnTo>
                                <a:close/>
                              </a:path>
                              <a:path w="264160" h="1460500">
                                <a:moveTo>
                                  <a:pt x="18310" y="266700"/>
                                </a:moveTo>
                                <a:lnTo>
                                  <a:pt x="8996" y="275374"/>
                                </a:lnTo>
                                <a:lnTo>
                                  <a:pt x="26104" y="292100"/>
                                </a:lnTo>
                                <a:lnTo>
                                  <a:pt x="35607" y="282809"/>
                                </a:lnTo>
                                <a:lnTo>
                                  <a:pt x="18310" y="266700"/>
                                </a:lnTo>
                                <a:close/>
                              </a:path>
                              <a:path w="264160" h="1460500">
                                <a:moveTo>
                                  <a:pt x="46755" y="271910"/>
                                </a:moveTo>
                                <a:lnTo>
                                  <a:pt x="35607" y="282809"/>
                                </a:lnTo>
                                <a:lnTo>
                                  <a:pt x="45582" y="292100"/>
                                </a:lnTo>
                                <a:lnTo>
                                  <a:pt x="57022" y="281445"/>
                                </a:lnTo>
                                <a:lnTo>
                                  <a:pt x="46755" y="271910"/>
                                </a:lnTo>
                                <a:close/>
                              </a:path>
                              <a:path w="264160" h="1460500">
                                <a:moveTo>
                                  <a:pt x="66036" y="273050"/>
                                </a:moveTo>
                                <a:lnTo>
                                  <a:pt x="57022" y="281445"/>
                                </a:lnTo>
                                <a:lnTo>
                                  <a:pt x="68493" y="292100"/>
                                </a:lnTo>
                                <a:lnTo>
                                  <a:pt x="77277" y="283942"/>
                                </a:lnTo>
                                <a:lnTo>
                                  <a:pt x="77730" y="283942"/>
                                </a:lnTo>
                                <a:lnTo>
                                  <a:pt x="66036" y="273050"/>
                                </a:lnTo>
                                <a:close/>
                              </a:path>
                              <a:path w="264160" h="1460500">
                                <a:moveTo>
                                  <a:pt x="95249" y="283942"/>
                                </a:moveTo>
                                <a:lnTo>
                                  <a:pt x="77730" y="283942"/>
                                </a:lnTo>
                                <a:lnTo>
                                  <a:pt x="86490" y="292100"/>
                                </a:lnTo>
                                <a:lnTo>
                                  <a:pt x="95249" y="283942"/>
                                </a:lnTo>
                                <a:close/>
                              </a:path>
                              <a:path w="264160" h="1460500">
                                <a:moveTo>
                                  <a:pt x="106944" y="273050"/>
                                </a:moveTo>
                                <a:lnTo>
                                  <a:pt x="100126" y="279400"/>
                                </a:lnTo>
                                <a:lnTo>
                                  <a:pt x="98043" y="281445"/>
                                </a:lnTo>
                                <a:lnTo>
                                  <a:pt x="109515" y="292100"/>
                                </a:lnTo>
                                <a:lnTo>
                                  <a:pt x="118298" y="283942"/>
                                </a:lnTo>
                                <a:lnTo>
                                  <a:pt x="118639" y="283942"/>
                                </a:lnTo>
                                <a:lnTo>
                                  <a:pt x="106944" y="273050"/>
                                </a:lnTo>
                                <a:close/>
                              </a:path>
                              <a:path w="264160" h="1460500">
                                <a:moveTo>
                                  <a:pt x="136157" y="283942"/>
                                </a:moveTo>
                                <a:lnTo>
                                  <a:pt x="118639" y="283942"/>
                                </a:lnTo>
                                <a:lnTo>
                                  <a:pt x="127398" y="292100"/>
                                </a:lnTo>
                                <a:lnTo>
                                  <a:pt x="136157" y="283942"/>
                                </a:lnTo>
                                <a:close/>
                              </a:path>
                              <a:path w="264160" h="1460500">
                                <a:moveTo>
                                  <a:pt x="147852" y="273050"/>
                                </a:moveTo>
                                <a:lnTo>
                                  <a:pt x="138838" y="281445"/>
                                </a:lnTo>
                                <a:lnTo>
                                  <a:pt x="139065" y="281445"/>
                                </a:lnTo>
                                <a:lnTo>
                                  <a:pt x="150536" y="292100"/>
                                </a:lnTo>
                                <a:lnTo>
                                  <a:pt x="159320" y="283942"/>
                                </a:lnTo>
                                <a:lnTo>
                                  <a:pt x="159547" y="283942"/>
                                </a:lnTo>
                                <a:lnTo>
                                  <a:pt x="147852" y="273050"/>
                                </a:lnTo>
                                <a:close/>
                              </a:path>
                              <a:path w="264160" h="1460500">
                                <a:moveTo>
                                  <a:pt x="177065" y="283942"/>
                                </a:moveTo>
                                <a:lnTo>
                                  <a:pt x="159547" y="283942"/>
                                </a:lnTo>
                                <a:lnTo>
                                  <a:pt x="168306" y="292100"/>
                                </a:lnTo>
                                <a:lnTo>
                                  <a:pt x="177065" y="283942"/>
                                </a:lnTo>
                                <a:close/>
                              </a:path>
                              <a:path w="264160" h="1460500">
                                <a:moveTo>
                                  <a:pt x="188760" y="273050"/>
                                </a:moveTo>
                                <a:lnTo>
                                  <a:pt x="179746" y="281445"/>
                                </a:lnTo>
                                <a:lnTo>
                                  <a:pt x="180086" y="281445"/>
                                </a:lnTo>
                                <a:lnTo>
                                  <a:pt x="191558" y="292100"/>
                                </a:lnTo>
                                <a:lnTo>
                                  <a:pt x="200341" y="283942"/>
                                </a:lnTo>
                                <a:lnTo>
                                  <a:pt x="199239" y="282809"/>
                                </a:lnTo>
                                <a:lnTo>
                                  <a:pt x="188760" y="273050"/>
                                </a:lnTo>
                                <a:close/>
                              </a:path>
                              <a:path w="264160" h="1460500">
                                <a:moveTo>
                                  <a:pt x="212068" y="273050"/>
                                </a:moveTo>
                                <a:lnTo>
                                  <a:pt x="201560" y="282809"/>
                                </a:lnTo>
                                <a:lnTo>
                                  <a:pt x="200455" y="283942"/>
                                </a:lnTo>
                                <a:lnTo>
                                  <a:pt x="209214" y="292100"/>
                                </a:lnTo>
                                <a:lnTo>
                                  <a:pt x="220654" y="281445"/>
                                </a:lnTo>
                                <a:lnTo>
                                  <a:pt x="221107" y="281445"/>
                                </a:lnTo>
                                <a:lnTo>
                                  <a:pt x="212068" y="273050"/>
                                </a:lnTo>
                                <a:close/>
                              </a:path>
                              <a:path w="264160" h="1460500">
                                <a:moveTo>
                                  <a:pt x="229668" y="273050"/>
                                </a:moveTo>
                                <a:lnTo>
                                  <a:pt x="220654" y="281445"/>
                                </a:lnTo>
                                <a:lnTo>
                                  <a:pt x="221107" y="281445"/>
                                </a:lnTo>
                                <a:lnTo>
                                  <a:pt x="232579" y="292100"/>
                                </a:lnTo>
                                <a:lnTo>
                                  <a:pt x="241363" y="283942"/>
                                </a:lnTo>
                                <a:lnTo>
                                  <a:pt x="229668" y="273050"/>
                                </a:lnTo>
                                <a:close/>
                              </a:path>
                              <a:path w="264160" h="1460500">
                                <a:moveTo>
                                  <a:pt x="253090" y="273050"/>
                                </a:moveTo>
                                <a:lnTo>
                                  <a:pt x="241363" y="283942"/>
                                </a:lnTo>
                                <a:lnTo>
                                  <a:pt x="250122" y="292100"/>
                                </a:lnTo>
                                <a:lnTo>
                                  <a:pt x="263758" y="279400"/>
                                </a:lnTo>
                                <a:lnTo>
                                  <a:pt x="259927" y="279400"/>
                                </a:lnTo>
                                <a:lnTo>
                                  <a:pt x="253090" y="273050"/>
                                </a:lnTo>
                                <a:close/>
                              </a:path>
                              <a:path w="264160" h="1460500">
                                <a:moveTo>
                                  <a:pt x="55565" y="263297"/>
                                </a:moveTo>
                                <a:lnTo>
                                  <a:pt x="46755" y="271910"/>
                                </a:lnTo>
                                <a:lnTo>
                                  <a:pt x="57022" y="281445"/>
                                </a:lnTo>
                                <a:lnTo>
                                  <a:pt x="66036" y="273050"/>
                                </a:lnTo>
                                <a:lnTo>
                                  <a:pt x="55565" y="263297"/>
                                </a:lnTo>
                                <a:close/>
                              </a:path>
                              <a:path w="264160" h="1460500">
                                <a:moveTo>
                                  <a:pt x="109515" y="254000"/>
                                </a:moveTo>
                                <a:lnTo>
                                  <a:pt x="89004" y="273050"/>
                                </a:lnTo>
                                <a:lnTo>
                                  <a:pt x="98043" y="281445"/>
                                </a:lnTo>
                                <a:lnTo>
                                  <a:pt x="100126" y="279400"/>
                                </a:lnTo>
                                <a:lnTo>
                                  <a:pt x="106944" y="273050"/>
                                </a:lnTo>
                                <a:lnTo>
                                  <a:pt x="98156" y="264865"/>
                                </a:lnTo>
                                <a:lnTo>
                                  <a:pt x="115731" y="264865"/>
                                </a:lnTo>
                                <a:lnTo>
                                  <a:pt x="118412" y="262368"/>
                                </a:lnTo>
                                <a:lnTo>
                                  <a:pt x="114083" y="258243"/>
                                </a:lnTo>
                                <a:lnTo>
                                  <a:pt x="109515" y="254000"/>
                                </a:lnTo>
                                <a:close/>
                              </a:path>
                              <a:path w="264160" h="1460500">
                                <a:moveTo>
                                  <a:pt x="150536" y="254000"/>
                                </a:moveTo>
                                <a:lnTo>
                                  <a:pt x="130025" y="273050"/>
                                </a:lnTo>
                                <a:lnTo>
                                  <a:pt x="139065" y="281445"/>
                                </a:lnTo>
                                <a:lnTo>
                                  <a:pt x="138838" y="281445"/>
                                </a:lnTo>
                                <a:lnTo>
                                  <a:pt x="147852" y="273050"/>
                                </a:lnTo>
                                <a:lnTo>
                                  <a:pt x="139064" y="264865"/>
                                </a:lnTo>
                                <a:lnTo>
                                  <a:pt x="156639" y="264865"/>
                                </a:lnTo>
                                <a:lnTo>
                                  <a:pt x="159320" y="262368"/>
                                </a:lnTo>
                                <a:lnTo>
                                  <a:pt x="159547" y="262368"/>
                                </a:lnTo>
                                <a:lnTo>
                                  <a:pt x="150536" y="254000"/>
                                </a:lnTo>
                                <a:close/>
                              </a:path>
                              <a:path w="264160" h="1460500">
                                <a:moveTo>
                                  <a:pt x="179972" y="264865"/>
                                </a:moveTo>
                                <a:lnTo>
                                  <a:pt x="177884" y="266700"/>
                                </a:lnTo>
                                <a:lnTo>
                                  <a:pt x="171047" y="273050"/>
                                </a:lnTo>
                                <a:lnTo>
                                  <a:pt x="180086" y="281445"/>
                                </a:lnTo>
                                <a:lnTo>
                                  <a:pt x="179746" y="281445"/>
                                </a:lnTo>
                                <a:lnTo>
                                  <a:pt x="188760" y="273050"/>
                                </a:lnTo>
                                <a:lnTo>
                                  <a:pt x="179972" y="264865"/>
                                </a:lnTo>
                                <a:close/>
                              </a:path>
                              <a:path w="264160" h="1460500">
                                <a:moveTo>
                                  <a:pt x="220880" y="264865"/>
                                </a:moveTo>
                                <a:lnTo>
                                  <a:pt x="212068" y="273050"/>
                                </a:lnTo>
                                <a:lnTo>
                                  <a:pt x="221107" y="281445"/>
                                </a:lnTo>
                                <a:lnTo>
                                  <a:pt x="220654" y="281445"/>
                                </a:lnTo>
                                <a:lnTo>
                                  <a:pt x="229668" y="273050"/>
                                </a:lnTo>
                                <a:lnTo>
                                  <a:pt x="220880" y="264865"/>
                                </a:lnTo>
                                <a:close/>
                              </a:path>
                              <a:path w="264160" h="1460500">
                                <a:moveTo>
                                  <a:pt x="124" y="266700"/>
                                </a:moveTo>
                                <a:lnTo>
                                  <a:pt x="124" y="279400"/>
                                </a:lnTo>
                                <a:lnTo>
                                  <a:pt x="4674" y="279400"/>
                                </a:lnTo>
                                <a:lnTo>
                                  <a:pt x="8996" y="275374"/>
                                </a:lnTo>
                                <a:lnTo>
                                  <a:pt x="124" y="266700"/>
                                </a:lnTo>
                                <a:close/>
                              </a:path>
                              <a:path w="264160" h="1460500">
                                <a:moveTo>
                                  <a:pt x="259927" y="266700"/>
                                </a:moveTo>
                                <a:lnTo>
                                  <a:pt x="253090" y="273050"/>
                                </a:lnTo>
                                <a:lnTo>
                                  <a:pt x="259927" y="279400"/>
                                </a:lnTo>
                                <a:lnTo>
                                  <a:pt x="261842" y="273050"/>
                                </a:lnTo>
                                <a:lnTo>
                                  <a:pt x="259927" y="266700"/>
                                </a:lnTo>
                                <a:close/>
                              </a:path>
                              <a:path w="264160" h="1460500">
                                <a:moveTo>
                                  <a:pt x="261842" y="273050"/>
                                </a:moveTo>
                                <a:lnTo>
                                  <a:pt x="259927" y="279400"/>
                                </a:lnTo>
                                <a:lnTo>
                                  <a:pt x="263758" y="279400"/>
                                </a:lnTo>
                                <a:lnTo>
                                  <a:pt x="261842" y="273050"/>
                                </a:lnTo>
                                <a:close/>
                              </a:path>
                              <a:path w="264160" h="1460500">
                                <a:moveTo>
                                  <a:pt x="9229" y="258243"/>
                                </a:moveTo>
                                <a:lnTo>
                                  <a:pt x="124" y="266700"/>
                                </a:lnTo>
                                <a:lnTo>
                                  <a:pt x="8996" y="275374"/>
                                </a:lnTo>
                                <a:lnTo>
                                  <a:pt x="18310" y="266700"/>
                                </a:lnTo>
                                <a:lnTo>
                                  <a:pt x="9229" y="258243"/>
                                </a:lnTo>
                                <a:close/>
                              </a:path>
                              <a:path w="264160" h="1460500">
                                <a:moveTo>
                                  <a:pt x="66740" y="252371"/>
                                </a:moveTo>
                                <a:lnTo>
                                  <a:pt x="55565" y="263297"/>
                                </a:lnTo>
                                <a:lnTo>
                                  <a:pt x="66036" y="273050"/>
                                </a:lnTo>
                                <a:lnTo>
                                  <a:pt x="77504" y="262368"/>
                                </a:lnTo>
                                <a:lnTo>
                                  <a:pt x="66740" y="252371"/>
                                </a:lnTo>
                                <a:close/>
                              </a:path>
                              <a:path w="264160" h="1460500">
                                <a:moveTo>
                                  <a:pt x="86490" y="254000"/>
                                </a:moveTo>
                                <a:lnTo>
                                  <a:pt x="77504" y="262368"/>
                                </a:lnTo>
                                <a:lnTo>
                                  <a:pt x="89004" y="273050"/>
                                </a:lnTo>
                                <a:lnTo>
                                  <a:pt x="97816" y="264865"/>
                                </a:lnTo>
                                <a:lnTo>
                                  <a:pt x="98156" y="264865"/>
                                </a:lnTo>
                                <a:lnTo>
                                  <a:pt x="86490" y="254000"/>
                                </a:lnTo>
                                <a:close/>
                              </a:path>
                              <a:path w="264160" h="1460500">
                                <a:moveTo>
                                  <a:pt x="115731" y="264865"/>
                                </a:moveTo>
                                <a:lnTo>
                                  <a:pt x="98156" y="264865"/>
                                </a:lnTo>
                                <a:lnTo>
                                  <a:pt x="106944" y="273050"/>
                                </a:lnTo>
                                <a:lnTo>
                                  <a:pt x="115731" y="264865"/>
                                </a:lnTo>
                                <a:close/>
                              </a:path>
                              <a:path w="264160" h="1460500">
                                <a:moveTo>
                                  <a:pt x="127398" y="254000"/>
                                </a:moveTo>
                                <a:lnTo>
                                  <a:pt x="122842" y="258243"/>
                                </a:lnTo>
                                <a:lnTo>
                                  <a:pt x="118525" y="262368"/>
                                </a:lnTo>
                                <a:lnTo>
                                  <a:pt x="130025" y="273050"/>
                                </a:lnTo>
                                <a:lnTo>
                                  <a:pt x="138837" y="264865"/>
                                </a:lnTo>
                                <a:lnTo>
                                  <a:pt x="139064" y="264865"/>
                                </a:lnTo>
                                <a:lnTo>
                                  <a:pt x="127398" y="254000"/>
                                </a:lnTo>
                                <a:close/>
                              </a:path>
                              <a:path w="264160" h="1460500">
                                <a:moveTo>
                                  <a:pt x="156639" y="264865"/>
                                </a:moveTo>
                                <a:lnTo>
                                  <a:pt x="139064" y="264865"/>
                                </a:lnTo>
                                <a:lnTo>
                                  <a:pt x="147852" y="273050"/>
                                </a:lnTo>
                                <a:lnTo>
                                  <a:pt x="156639" y="264865"/>
                                </a:lnTo>
                                <a:close/>
                              </a:path>
                              <a:path w="264160" h="1460500">
                                <a:moveTo>
                                  <a:pt x="168306" y="254000"/>
                                </a:moveTo>
                                <a:lnTo>
                                  <a:pt x="159320" y="262368"/>
                                </a:lnTo>
                                <a:lnTo>
                                  <a:pt x="159547" y="262368"/>
                                </a:lnTo>
                                <a:lnTo>
                                  <a:pt x="171047" y="273050"/>
                                </a:lnTo>
                                <a:lnTo>
                                  <a:pt x="179859" y="264865"/>
                                </a:lnTo>
                                <a:lnTo>
                                  <a:pt x="178289" y="263297"/>
                                </a:lnTo>
                                <a:lnTo>
                                  <a:pt x="168306" y="254000"/>
                                </a:lnTo>
                                <a:close/>
                              </a:path>
                              <a:path w="264160" h="1460500">
                                <a:moveTo>
                                  <a:pt x="191558" y="254000"/>
                                </a:moveTo>
                                <a:lnTo>
                                  <a:pt x="181547" y="263297"/>
                                </a:lnTo>
                                <a:lnTo>
                                  <a:pt x="179972" y="264865"/>
                                </a:lnTo>
                                <a:lnTo>
                                  <a:pt x="188760" y="273050"/>
                                </a:lnTo>
                                <a:lnTo>
                                  <a:pt x="200228" y="262368"/>
                                </a:lnTo>
                                <a:lnTo>
                                  <a:pt x="200568" y="262368"/>
                                </a:lnTo>
                                <a:lnTo>
                                  <a:pt x="191558" y="254000"/>
                                </a:lnTo>
                                <a:close/>
                              </a:path>
                              <a:path w="264160" h="1460500">
                                <a:moveTo>
                                  <a:pt x="209214" y="254000"/>
                                </a:moveTo>
                                <a:lnTo>
                                  <a:pt x="200228" y="262368"/>
                                </a:lnTo>
                                <a:lnTo>
                                  <a:pt x="200568" y="262368"/>
                                </a:lnTo>
                                <a:lnTo>
                                  <a:pt x="212068" y="273050"/>
                                </a:lnTo>
                                <a:lnTo>
                                  <a:pt x="220880" y="264865"/>
                                </a:lnTo>
                                <a:lnTo>
                                  <a:pt x="209214" y="254000"/>
                                </a:lnTo>
                                <a:close/>
                              </a:path>
                              <a:path w="264160" h="1460500">
                                <a:moveTo>
                                  <a:pt x="232579" y="254000"/>
                                </a:moveTo>
                                <a:lnTo>
                                  <a:pt x="220880" y="264865"/>
                                </a:lnTo>
                                <a:lnTo>
                                  <a:pt x="229668" y="273050"/>
                                </a:lnTo>
                                <a:lnTo>
                                  <a:pt x="241136" y="262368"/>
                                </a:lnTo>
                                <a:lnTo>
                                  <a:pt x="241590" y="262368"/>
                                </a:lnTo>
                                <a:lnTo>
                                  <a:pt x="232579" y="254000"/>
                                </a:lnTo>
                                <a:close/>
                              </a:path>
                              <a:path w="264160" h="1460500">
                                <a:moveTo>
                                  <a:pt x="250122" y="254000"/>
                                </a:moveTo>
                                <a:lnTo>
                                  <a:pt x="241136" y="262368"/>
                                </a:lnTo>
                                <a:lnTo>
                                  <a:pt x="241590" y="262368"/>
                                </a:lnTo>
                                <a:lnTo>
                                  <a:pt x="253090" y="273050"/>
                                </a:lnTo>
                                <a:lnTo>
                                  <a:pt x="259927" y="266700"/>
                                </a:lnTo>
                                <a:lnTo>
                                  <a:pt x="263758" y="266700"/>
                                </a:lnTo>
                                <a:lnTo>
                                  <a:pt x="250122" y="254000"/>
                                </a:lnTo>
                                <a:close/>
                              </a:path>
                              <a:path w="264160" h="1460500">
                                <a:moveTo>
                                  <a:pt x="263758" y="266700"/>
                                </a:moveTo>
                                <a:lnTo>
                                  <a:pt x="259927" y="266700"/>
                                </a:lnTo>
                                <a:lnTo>
                                  <a:pt x="261842" y="273050"/>
                                </a:lnTo>
                                <a:lnTo>
                                  <a:pt x="263758" y="266700"/>
                                </a:lnTo>
                                <a:close/>
                              </a:path>
                              <a:path w="264160" h="1460500">
                                <a:moveTo>
                                  <a:pt x="38764" y="247650"/>
                                </a:moveTo>
                                <a:lnTo>
                                  <a:pt x="29712" y="256080"/>
                                </a:lnTo>
                                <a:lnTo>
                                  <a:pt x="46755" y="271910"/>
                                </a:lnTo>
                                <a:lnTo>
                                  <a:pt x="55565" y="263297"/>
                                </a:lnTo>
                                <a:lnTo>
                                  <a:pt x="38764" y="247650"/>
                                </a:lnTo>
                                <a:close/>
                              </a:path>
                              <a:path w="264160" h="1460500">
                                <a:moveTo>
                                  <a:pt x="4674" y="254000"/>
                                </a:moveTo>
                                <a:lnTo>
                                  <a:pt x="124" y="266700"/>
                                </a:lnTo>
                                <a:lnTo>
                                  <a:pt x="9229" y="258243"/>
                                </a:lnTo>
                                <a:lnTo>
                                  <a:pt x="4674" y="254000"/>
                                </a:lnTo>
                                <a:close/>
                              </a:path>
                              <a:path w="264160" h="1460500">
                                <a:moveTo>
                                  <a:pt x="20635" y="247650"/>
                                </a:moveTo>
                                <a:lnTo>
                                  <a:pt x="9229" y="258243"/>
                                </a:lnTo>
                                <a:lnTo>
                                  <a:pt x="18310" y="266700"/>
                                </a:lnTo>
                                <a:lnTo>
                                  <a:pt x="29712" y="256080"/>
                                </a:lnTo>
                                <a:lnTo>
                                  <a:pt x="20635" y="247650"/>
                                </a:lnTo>
                                <a:close/>
                              </a:path>
                              <a:path w="264160" h="1460500">
                                <a:moveTo>
                                  <a:pt x="75523" y="243785"/>
                                </a:moveTo>
                                <a:lnTo>
                                  <a:pt x="66740" y="252371"/>
                                </a:lnTo>
                                <a:lnTo>
                                  <a:pt x="77504" y="262368"/>
                                </a:lnTo>
                                <a:lnTo>
                                  <a:pt x="86490" y="254000"/>
                                </a:lnTo>
                                <a:lnTo>
                                  <a:pt x="75523" y="243785"/>
                                </a:lnTo>
                                <a:close/>
                              </a:path>
                              <a:path w="264160" h="1460500">
                                <a:moveTo>
                                  <a:pt x="130025" y="234950"/>
                                </a:moveTo>
                                <a:lnTo>
                                  <a:pt x="109515" y="254000"/>
                                </a:lnTo>
                                <a:lnTo>
                                  <a:pt x="118525" y="262368"/>
                                </a:lnTo>
                                <a:lnTo>
                                  <a:pt x="122842" y="258243"/>
                                </a:lnTo>
                                <a:lnTo>
                                  <a:pt x="127398" y="254000"/>
                                </a:lnTo>
                                <a:lnTo>
                                  <a:pt x="118639" y="245842"/>
                                </a:lnTo>
                                <a:lnTo>
                                  <a:pt x="136157" y="245842"/>
                                </a:lnTo>
                                <a:lnTo>
                                  <a:pt x="138894" y="243292"/>
                                </a:lnTo>
                                <a:lnTo>
                                  <a:pt x="136862" y="241300"/>
                                </a:lnTo>
                                <a:lnTo>
                                  <a:pt x="130025" y="234950"/>
                                </a:lnTo>
                                <a:close/>
                              </a:path>
                              <a:path w="264160" h="1460500">
                                <a:moveTo>
                                  <a:pt x="171047" y="234950"/>
                                </a:moveTo>
                                <a:lnTo>
                                  <a:pt x="150536" y="254000"/>
                                </a:lnTo>
                                <a:lnTo>
                                  <a:pt x="159547" y="262368"/>
                                </a:lnTo>
                                <a:lnTo>
                                  <a:pt x="159320" y="262368"/>
                                </a:lnTo>
                                <a:lnTo>
                                  <a:pt x="168306" y="254000"/>
                                </a:lnTo>
                                <a:lnTo>
                                  <a:pt x="159547" y="245842"/>
                                </a:lnTo>
                                <a:lnTo>
                                  <a:pt x="177065" y="245842"/>
                                </a:lnTo>
                                <a:lnTo>
                                  <a:pt x="179802" y="243292"/>
                                </a:lnTo>
                                <a:lnTo>
                                  <a:pt x="180029" y="243292"/>
                                </a:lnTo>
                                <a:lnTo>
                                  <a:pt x="171047" y="234950"/>
                                </a:lnTo>
                                <a:close/>
                              </a:path>
                              <a:path w="264160" h="1460500">
                                <a:moveTo>
                                  <a:pt x="200455" y="245842"/>
                                </a:moveTo>
                                <a:lnTo>
                                  <a:pt x="198395" y="247650"/>
                                </a:lnTo>
                                <a:lnTo>
                                  <a:pt x="191558" y="254000"/>
                                </a:lnTo>
                                <a:lnTo>
                                  <a:pt x="200568" y="262368"/>
                                </a:lnTo>
                                <a:lnTo>
                                  <a:pt x="200228" y="262368"/>
                                </a:lnTo>
                                <a:lnTo>
                                  <a:pt x="209214" y="254000"/>
                                </a:lnTo>
                                <a:lnTo>
                                  <a:pt x="200455" y="245842"/>
                                </a:lnTo>
                                <a:close/>
                              </a:path>
                              <a:path w="264160" h="1460500">
                                <a:moveTo>
                                  <a:pt x="241363" y="245842"/>
                                </a:moveTo>
                                <a:lnTo>
                                  <a:pt x="232579" y="254000"/>
                                </a:lnTo>
                                <a:lnTo>
                                  <a:pt x="241590" y="262368"/>
                                </a:lnTo>
                                <a:lnTo>
                                  <a:pt x="241136" y="262368"/>
                                </a:lnTo>
                                <a:lnTo>
                                  <a:pt x="250122" y="254000"/>
                                </a:lnTo>
                                <a:lnTo>
                                  <a:pt x="241363" y="245842"/>
                                </a:lnTo>
                                <a:close/>
                              </a:path>
                              <a:path w="264160" h="1460500">
                                <a:moveTo>
                                  <a:pt x="29712" y="239219"/>
                                </a:moveTo>
                                <a:lnTo>
                                  <a:pt x="20635" y="247650"/>
                                </a:lnTo>
                                <a:lnTo>
                                  <a:pt x="29712" y="256080"/>
                                </a:lnTo>
                                <a:lnTo>
                                  <a:pt x="38764" y="247650"/>
                                </a:lnTo>
                                <a:lnTo>
                                  <a:pt x="29712" y="239219"/>
                                </a:lnTo>
                                <a:close/>
                              </a:path>
                              <a:path w="264160" h="1460500">
                                <a:moveTo>
                                  <a:pt x="86725" y="232833"/>
                                </a:moveTo>
                                <a:lnTo>
                                  <a:pt x="75523" y="243785"/>
                                </a:lnTo>
                                <a:lnTo>
                                  <a:pt x="86490" y="254000"/>
                                </a:lnTo>
                                <a:lnTo>
                                  <a:pt x="97986" y="243292"/>
                                </a:lnTo>
                                <a:lnTo>
                                  <a:pt x="86725" y="232833"/>
                                </a:lnTo>
                                <a:close/>
                              </a:path>
                              <a:path w="264160" h="1460500">
                                <a:moveTo>
                                  <a:pt x="106944" y="234950"/>
                                </a:moveTo>
                                <a:lnTo>
                                  <a:pt x="97986" y="243292"/>
                                </a:lnTo>
                                <a:lnTo>
                                  <a:pt x="109515" y="254000"/>
                                </a:lnTo>
                                <a:lnTo>
                                  <a:pt x="118298" y="245842"/>
                                </a:lnTo>
                                <a:lnTo>
                                  <a:pt x="118639" y="245842"/>
                                </a:lnTo>
                                <a:lnTo>
                                  <a:pt x="106944" y="234950"/>
                                </a:lnTo>
                                <a:close/>
                              </a:path>
                              <a:path w="264160" h="1460500">
                                <a:moveTo>
                                  <a:pt x="136157" y="245842"/>
                                </a:moveTo>
                                <a:lnTo>
                                  <a:pt x="118639" y="245842"/>
                                </a:lnTo>
                                <a:lnTo>
                                  <a:pt x="127398" y="254000"/>
                                </a:lnTo>
                                <a:lnTo>
                                  <a:pt x="136157" y="245842"/>
                                </a:lnTo>
                                <a:close/>
                              </a:path>
                              <a:path w="264160" h="1460500">
                                <a:moveTo>
                                  <a:pt x="147852" y="234950"/>
                                </a:moveTo>
                                <a:lnTo>
                                  <a:pt x="141034" y="241300"/>
                                </a:lnTo>
                                <a:lnTo>
                                  <a:pt x="139008" y="243292"/>
                                </a:lnTo>
                                <a:lnTo>
                                  <a:pt x="150536" y="254000"/>
                                </a:lnTo>
                                <a:lnTo>
                                  <a:pt x="159320" y="245842"/>
                                </a:lnTo>
                                <a:lnTo>
                                  <a:pt x="159547" y="245842"/>
                                </a:lnTo>
                                <a:lnTo>
                                  <a:pt x="147852" y="234950"/>
                                </a:lnTo>
                                <a:close/>
                              </a:path>
                              <a:path w="264160" h="1460500">
                                <a:moveTo>
                                  <a:pt x="177065" y="245842"/>
                                </a:moveTo>
                                <a:lnTo>
                                  <a:pt x="159547" y="245842"/>
                                </a:lnTo>
                                <a:lnTo>
                                  <a:pt x="168306" y="254000"/>
                                </a:lnTo>
                                <a:lnTo>
                                  <a:pt x="177065" y="245842"/>
                                </a:lnTo>
                                <a:close/>
                              </a:path>
                              <a:path w="264160" h="1460500">
                                <a:moveTo>
                                  <a:pt x="188760" y="234950"/>
                                </a:moveTo>
                                <a:lnTo>
                                  <a:pt x="179802" y="243292"/>
                                </a:lnTo>
                                <a:lnTo>
                                  <a:pt x="180029" y="243292"/>
                                </a:lnTo>
                                <a:lnTo>
                                  <a:pt x="191558" y="254000"/>
                                </a:lnTo>
                                <a:lnTo>
                                  <a:pt x="200341" y="245842"/>
                                </a:lnTo>
                                <a:lnTo>
                                  <a:pt x="198247" y="243785"/>
                                </a:lnTo>
                                <a:lnTo>
                                  <a:pt x="188760" y="234950"/>
                                </a:lnTo>
                                <a:close/>
                              </a:path>
                              <a:path w="264160" h="1460500">
                                <a:moveTo>
                                  <a:pt x="212068" y="234950"/>
                                </a:moveTo>
                                <a:lnTo>
                                  <a:pt x="202555" y="243785"/>
                                </a:lnTo>
                                <a:lnTo>
                                  <a:pt x="200455" y="245842"/>
                                </a:lnTo>
                                <a:lnTo>
                                  <a:pt x="209214" y="254000"/>
                                </a:lnTo>
                                <a:lnTo>
                                  <a:pt x="220710" y="243292"/>
                                </a:lnTo>
                                <a:lnTo>
                                  <a:pt x="221051" y="243292"/>
                                </a:lnTo>
                                <a:lnTo>
                                  <a:pt x="212068" y="234950"/>
                                </a:lnTo>
                                <a:close/>
                              </a:path>
                              <a:path w="264160" h="1460500">
                                <a:moveTo>
                                  <a:pt x="229668" y="234950"/>
                                </a:moveTo>
                                <a:lnTo>
                                  <a:pt x="220710" y="243292"/>
                                </a:lnTo>
                                <a:lnTo>
                                  <a:pt x="221051" y="243292"/>
                                </a:lnTo>
                                <a:lnTo>
                                  <a:pt x="232579" y="254000"/>
                                </a:lnTo>
                                <a:lnTo>
                                  <a:pt x="241363" y="245842"/>
                                </a:lnTo>
                                <a:lnTo>
                                  <a:pt x="229668" y="234950"/>
                                </a:lnTo>
                                <a:close/>
                              </a:path>
                              <a:path w="264160" h="1460500">
                                <a:moveTo>
                                  <a:pt x="256900" y="209678"/>
                                </a:moveTo>
                                <a:lnTo>
                                  <a:pt x="252919" y="213294"/>
                                </a:lnTo>
                                <a:lnTo>
                                  <a:pt x="248150" y="217736"/>
                                </a:lnTo>
                                <a:lnTo>
                                  <a:pt x="259927" y="228600"/>
                                </a:lnTo>
                                <a:lnTo>
                                  <a:pt x="241363" y="245842"/>
                                </a:lnTo>
                                <a:lnTo>
                                  <a:pt x="250122" y="254000"/>
                                </a:lnTo>
                                <a:lnTo>
                                  <a:pt x="263758" y="241300"/>
                                </a:lnTo>
                                <a:lnTo>
                                  <a:pt x="263758" y="215900"/>
                                </a:lnTo>
                                <a:lnTo>
                                  <a:pt x="256900" y="209678"/>
                                </a:lnTo>
                                <a:close/>
                              </a:path>
                              <a:path w="264160" h="1460500">
                                <a:moveTo>
                                  <a:pt x="59218" y="228600"/>
                                </a:moveTo>
                                <a:lnTo>
                                  <a:pt x="52400" y="234950"/>
                                </a:lnTo>
                                <a:lnTo>
                                  <a:pt x="50247" y="237052"/>
                                </a:lnTo>
                                <a:lnTo>
                                  <a:pt x="66740" y="252371"/>
                                </a:lnTo>
                                <a:lnTo>
                                  <a:pt x="75523" y="243785"/>
                                </a:lnTo>
                                <a:lnTo>
                                  <a:pt x="59218" y="228600"/>
                                </a:lnTo>
                                <a:close/>
                              </a:path>
                              <a:path w="264160" h="1460500">
                                <a:moveTo>
                                  <a:pt x="18310" y="228600"/>
                                </a:moveTo>
                                <a:lnTo>
                                  <a:pt x="9225" y="237052"/>
                                </a:lnTo>
                                <a:lnTo>
                                  <a:pt x="20635" y="247650"/>
                                </a:lnTo>
                                <a:lnTo>
                                  <a:pt x="29712" y="239219"/>
                                </a:lnTo>
                                <a:lnTo>
                                  <a:pt x="18310" y="228600"/>
                                </a:lnTo>
                                <a:close/>
                              </a:path>
                              <a:path w="264160" h="1460500">
                                <a:moveTo>
                                  <a:pt x="41146" y="228600"/>
                                </a:moveTo>
                                <a:lnTo>
                                  <a:pt x="29712" y="239219"/>
                                </a:lnTo>
                                <a:lnTo>
                                  <a:pt x="38764" y="247650"/>
                                </a:lnTo>
                                <a:lnTo>
                                  <a:pt x="50142" y="237052"/>
                                </a:lnTo>
                                <a:lnTo>
                                  <a:pt x="47982" y="234950"/>
                                </a:lnTo>
                                <a:lnTo>
                                  <a:pt x="41146" y="228600"/>
                                </a:lnTo>
                                <a:close/>
                              </a:path>
                              <a:path w="264160" h="1460500">
                                <a:moveTo>
                                  <a:pt x="95480" y="224273"/>
                                </a:moveTo>
                                <a:lnTo>
                                  <a:pt x="86725" y="232833"/>
                                </a:lnTo>
                                <a:lnTo>
                                  <a:pt x="97986" y="243292"/>
                                </a:lnTo>
                                <a:lnTo>
                                  <a:pt x="106944" y="234950"/>
                                </a:lnTo>
                                <a:lnTo>
                                  <a:pt x="95480" y="224273"/>
                                </a:lnTo>
                                <a:close/>
                              </a:path>
                              <a:path w="264160" h="1460500">
                                <a:moveTo>
                                  <a:pt x="150536" y="215900"/>
                                </a:moveTo>
                                <a:lnTo>
                                  <a:pt x="130025" y="234950"/>
                                </a:lnTo>
                                <a:lnTo>
                                  <a:pt x="139008" y="243292"/>
                                </a:lnTo>
                                <a:lnTo>
                                  <a:pt x="141034" y="241300"/>
                                </a:lnTo>
                                <a:lnTo>
                                  <a:pt x="147852" y="234950"/>
                                </a:lnTo>
                                <a:lnTo>
                                  <a:pt x="139064" y="226765"/>
                                </a:lnTo>
                                <a:lnTo>
                                  <a:pt x="156639" y="226765"/>
                                </a:lnTo>
                                <a:lnTo>
                                  <a:pt x="159315" y="224273"/>
                                </a:lnTo>
                                <a:lnTo>
                                  <a:pt x="159552" y="224273"/>
                                </a:lnTo>
                                <a:lnTo>
                                  <a:pt x="150536" y="215900"/>
                                </a:lnTo>
                                <a:close/>
                              </a:path>
                              <a:path w="264160" h="1460500">
                                <a:moveTo>
                                  <a:pt x="179972" y="226765"/>
                                </a:moveTo>
                                <a:lnTo>
                                  <a:pt x="177884" y="228600"/>
                                </a:lnTo>
                                <a:lnTo>
                                  <a:pt x="171047" y="234950"/>
                                </a:lnTo>
                                <a:lnTo>
                                  <a:pt x="180029" y="243292"/>
                                </a:lnTo>
                                <a:lnTo>
                                  <a:pt x="179802" y="243292"/>
                                </a:lnTo>
                                <a:lnTo>
                                  <a:pt x="188760" y="234950"/>
                                </a:lnTo>
                                <a:lnTo>
                                  <a:pt x="179972" y="226765"/>
                                </a:lnTo>
                                <a:close/>
                              </a:path>
                              <a:path w="264160" h="1460500">
                                <a:moveTo>
                                  <a:pt x="220880" y="226765"/>
                                </a:moveTo>
                                <a:lnTo>
                                  <a:pt x="212068" y="234950"/>
                                </a:lnTo>
                                <a:lnTo>
                                  <a:pt x="221051" y="243292"/>
                                </a:lnTo>
                                <a:lnTo>
                                  <a:pt x="220710" y="243292"/>
                                </a:lnTo>
                                <a:lnTo>
                                  <a:pt x="229668" y="234950"/>
                                </a:lnTo>
                                <a:lnTo>
                                  <a:pt x="220880" y="226765"/>
                                </a:lnTo>
                                <a:close/>
                              </a:path>
                              <a:path w="264160" h="1460500">
                                <a:moveTo>
                                  <a:pt x="124" y="228600"/>
                                </a:moveTo>
                                <a:lnTo>
                                  <a:pt x="124" y="241300"/>
                                </a:lnTo>
                                <a:lnTo>
                                  <a:pt x="4674" y="241300"/>
                                </a:lnTo>
                                <a:lnTo>
                                  <a:pt x="9225" y="237052"/>
                                </a:lnTo>
                                <a:lnTo>
                                  <a:pt x="124" y="228600"/>
                                </a:lnTo>
                                <a:close/>
                              </a:path>
                              <a:path w="264160" h="1460500">
                                <a:moveTo>
                                  <a:pt x="9291" y="220200"/>
                                </a:moveTo>
                                <a:lnTo>
                                  <a:pt x="124" y="228600"/>
                                </a:lnTo>
                                <a:lnTo>
                                  <a:pt x="9225" y="237052"/>
                                </a:lnTo>
                                <a:lnTo>
                                  <a:pt x="18284" y="228600"/>
                                </a:lnTo>
                                <a:lnTo>
                                  <a:pt x="16340" y="226765"/>
                                </a:lnTo>
                                <a:lnTo>
                                  <a:pt x="9291" y="220200"/>
                                </a:lnTo>
                                <a:close/>
                              </a:path>
                              <a:path w="264160" h="1460500">
                                <a:moveTo>
                                  <a:pt x="50199" y="220200"/>
                                </a:moveTo>
                                <a:lnTo>
                                  <a:pt x="41146" y="228600"/>
                                </a:lnTo>
                                <a:lnTo>
                                  <a:pt x="50247" y="237052"/>
                                </a:lnTo>
                                <a:lnTo>
                                  <a:pt x="52400" y="234950"/>
                                </a:lnTo>
                                <a:lnTo>
                                  <a:pt x="59218" y="228600"/>
                                </a:lnTo>
                                <a:lnTo>
                                  <a:pt x="50199" y="220200"/>
                                </a:lnTo>
                                <a:close/>
                              </a:path>
                              <a:path w="264160" h="1460500">
                                <a:moveTo>
                                  <a:pt x="106710" y="213294"/>
                                </a:moveTo>
                                <a:lnTo>
                                  <a:pt x="95480" y="224273"/>
                                </a:lnTo>
                                <a:lnTo>
                                  <a:pt x="106944" y="234950"/>
                                </a:lnTo>
                                <a:lnTo>
                                  <a:pt x="118407" y="224273"/>
                                </a:lnTo>
                                <a:lnTo>
                                  <a:pt x="114145" y="220200"/>
                                </a:lnTo>
                                <a:lnTo>
                                  <a:pt x="106710" y="213294"/>
                                </a:lnTo>
                                <a:close/>
                              </a:path>
                              <a:path w="264160" h="1460500">
                                <a:moveTo>
                                  <a:pt x="127398" y="215900"/>
                                </a:moveTo>
                                <a:lnTo>
                                  <a:pt x="122781" y="220200"/>
                                </a:lnTo>
                                <a:lnTo>
                                  <a:pt x="118530" y="224273"/>
                                </a:lnTo>
                                <a:lnTo>
                                  <a:pt x="130025" y="234950"/>
                                </a:lnTo>
                                <a:lnTo>
                                  <a:pt x="138837" y="226765"/>
                                </a:lnTo>
                                <a:lnTo>
                                  <a:pt x="139064" y="226765"/>
                                </a:lnTo>
                                <a:lnTo>
                                  <a:pt x="127398" y="215900"/>
                                </a:lnTo>
                                <a:close/>
                              </a:path>
                              <a:path w="264160" h="1460500">
                                <a:moveTo>
                                  <a:pt x="156639" y="226765"/>
                                </a:moveTo>
                                <a:lnTo>
                                  <a:pt x="139064" y="226765"/>
                                </a:lnTo>
                                <a:lnTo>
                                  <a:pt x="147852" y="234950"/>
                                </a:lnTo>
                                <a:lnTo>
                                  <a:pt x="156639" y="226765"/>
                                </a:lnTo>
                                <a:close/>
                              </a:path>
                              <a:path w="264160" h="1460500">
                                <a:moveTo>
                                  <a:pt x="168306" y="215900"/>
                                </a:moveTo>
                                <a:lnTo>
                                  <a:pt x="159315" y="224273"/>
                                </a:lnTo>
                                <a:lnTo>
                                  <a:pt x="159552" y="224273"/>
                                </a:lnTo>
                                <a:lnTo>
                                  <a:pt x="171047" y="234950"/>
                                </a:lnTo>
                                <a:lnTo>
                                  <a:pt x="179859" y="226765"/>
                                </a:lnTo>
                                <a:lnTo>
                                  <a:pt x="177296" y="224273"/>
                                </a:lnTo>
                                <a:lnTo>
                                  <a:pt x="168306" y="215900"/>
                                </a:lnTo>
                                <a:close/>
                              </a:path>
                              <a:path w="264160" h="1460500">
                                <a:moveTo>
                                  <a:pt x="191558" y="215900"/>
                                </a:moveTo>
                                <a:lnTo>
                                  <a:pt x="182542" y="224273"/>
                                </a:lnTo>
                                <a:lnTo>
                                  <a:pt x="179972" y="226765"/>
                                </a:lnTo>
                                <a:lnTo>
                                  <a:pt x="188760" y="234950"/>
                                </a:lnTo>
                                <a:lnTo>
                                  <a:pt x="200223" y="224273"/>
                                </a:lnTo>
                                <a:lnTo>
                                  <a:pt x="200573" y="224273"/>
                                </a:lnTo>
                                <a:lnTo>
                                  <a:pt x="191558" y="215900"/>
                                </a:lnTo>
                                <a:close/>
                              </a:path>
                              <a:path w="264160" h="1460500">
                                <a:moveTo>
                                  <a:pt x="209214" y="215900"/>
                                </a:moveTo>
                                <a:lnTo>
                                  <a:pt x="200223" y="224273"/>
                                </a:lnTo>
                                <a:lnTo>
                                  <a:pt x="200573" y="224273"/>
                                </a:lnTo>
                                <a:lnTo>
                                  <a:pt x="212068" y="234950"/>
                                </a:lnTo>
                                <a:lnTo>
                                  <a:pt x="220880" y="226765"/>
                                </a:lnTo>
                                <a:lnTo>
                                  <a:pt x="209214" y="215900"/>
                                </a:lnTo>
                                <a:close/>
                              </a:path>
                              <a:path w="264160" h="1460500">
                                <a:moveTo>
                                  <a:pt x="247986" y="201590"/>
                                </a:moveTo>
                                <a:lnTo>
                                  <a:pt x="220880" y="226765"/>
                                </a:lnTo>
                                <a:lnTo>
                                  <a:pt x="229668" y="234950"/>
                                </a:lnTo>
                                <a:lnTo>
                                  <a:pt x="248150" y="217736"/>
                                </a:lnTo>
                                <a:lnTo>
                                  <a:pt x="239413" y="209678"/>
                                </a:lnTo>
                                <a:lnTo>
                                  <a:pt x="256900" y="209678"/>
                                </a:lnTo>
                                <a:lnTo>
                                  <a:pt x="247986" y="201590"/>
                                </a:lnTo>
                                <a:close/>
                              </a:path>
                              <a:path w="264160" h="1460500">
                                <a:moveTo>
                                  <a:pt x="79809" y="209678"/>
                                </a:moveTo>
                                <a:lnTo>
                                  <a:pt x="79534" y="209678"/>
                                </a:lnTo>
                                <a:lnTo>
                                  <a:pt x="70882" y="217736"/>
                                </a:lnTo>
                                <a:lnTo>
                                  <a:pt x="70710" y="217958"/>
                                </a:lnTo>
                                <a:lnTo>
                                  <a:pt x="86725" y="232833"/>
                                </a:lnTo>
                                <a:lnTo>
                                  <a:pt x="95480" y="224273"/>
                                </a:lnTo>
                                <a:lnTo>
                                  <a:pt x="79809" y="209678"/>
                                </a:lnTo>
                                <a:close/>
                              </a:path>
                              <a:path w="264160" h="1460500">
                                <a:moveTo>
                                  <a:pt x="4674" y="215900"/>
                                </a:moveTo>
                                <a:lnTo>
                                  <a:pt x="124" y="228600"/>
                                </a:lnTo>
                                <a:lnTo>
                                  <a:pt x="9291" y="220200"/>
                                </a:lnTo>
                                <a:lnTo>
                                  <a:pt x="4674" y="215900"/>
                                </a:lnTo>
                                <a:close/>
                              </a:path>
                              <a:path w="264160" h="1460500">
                                <a:moveTo>
                                  <a:pt x="20773" y="209678"/>
                                </a:moveTo>
                                <a:lnTo>
                                  <a:pt x="9291" y="220200"/>
                                </a:lnTo>
                                <a:lnTo>
                                  <a:pt x="18310" y="228600"/>
                                </a:lnTo>
                                <a:lnTo>
                                  <a:pt x="20250" y="226765"/>
                                </a:lnTo>
                                <a:lnTo>
                                  <a:pt x="29689" y="217958"/>
                                </a:lnTo>
                                <a:lnTo>
                                  <a:pt x="20773" y="209678"/>
                                </a:lnTo>
                                <a:close/>
                              </a:path>
                              <a:path w="264160" h="1460500">
                                <a:moveTo>
                                  <a:pt x="38901" y="209678"/>
                                </a:moveTo>
                                <a:lnTo>
                                  <a:pt x="38563" y="209678"/>
                                </a:lnTo>
                                <a:lnTo>
                                  <a:pt x="29689" y="217958"/>
                                </a:lnTo>
                                <a:lnTo>
                                  <a:pt x="41146" y="228600"/>
                                </a:lnTo>
                                <a:lnTo>
                                  <a:pt x="50190" y="220200"/>
                                </a:lnTo>
                                <a:lnTo>
                                  <a:pt x="38901" y="209678"/>
                                </a:lnTo>
                                <a:close/>
                              </a:path>
                              <a:path w="264160" h="1460500">
                                <a:moveTo>
                                  <a:pt x="70676" y="201172"/>
                                </a:moveTo>
                                <a:lnTo>
                                  <a:pt x="50199" y="220200"/>
                                </a:lnTo>
                                <a:lnTo>
                                  <a:pt x="59218" y="228600"/>
                                </a:lnTo>
                                <a:lnTo>
                                  <a:pt x="70643" y="217958"/>
                                </a:lnTo>
                                <a:lnTo>
                                  <a:pt x="70471" y="217736"/>
                                </a:lnTo>
                                <a:lnTo>
                                  <a:pt x="61794" y="209678"/>
                                </a:lnTo>
                                <a:lnTo>
                                  <a:pt x="79809" y="209678"/>
                                </a:lnTo>
                                <a:lnTo>
                                  <a:pt x="70676" y="201172"/>
                                </a:lnTo>
                                <a:close/>
                              </a:path>
                              <a:path w="264160" h="1460500">
                                <a:moveTo>
                                  <a:pt x="115438" y="204761"/>
                                </a:moveTo>
                                <a:lnTo>
                                  <a:pt x="106710" y="213294"/>
                                </a:lnTo>
                                <a:lnTo>
                                  <a:pt x="118530" y="224273"/>
                                </a:lnTo>
                                <a:lnTo>
                                  <a:pt x="122781" y="220200"/>
                                </a:lnTo>
                                <a:lnTo>
                                  <a:pt x="127398" y="215900"/>
                                </a:lnTo>
                                <a:lnTo>
                                  <a:pt x="115438" y="204761"/>
                                </a:lnTo>
                                <a:close/>
                              </a:path>
                              <a:path w="264160" h="1460500">
                                <a:moveTo>
                                  <a:pt x="159490" y="207689"/>
                                </a:moveTo>
                                <a:lnTo>
                                  <a:pt x="157235" y="209678"/>
                                </a:lnTo>
                                <a:lnTo>
                                  <a:pt x="150536" y="215900"/>
                                </a:lnTo>
                                <a:lnTo>
                                  <a:pt x="159552" y="224273"/>
                                </a:lnTo>
                                <a:lnTo>
                                  <a:pt x="159315" y="224273"/>
                                </a:lnTo>
                                <a:lnTo>
                                  <a:pt x="168306" y="215900"/>
                                </a:lnTo>
                                <a:lnTo>
                                  <a:pt x="159490" y="207689"/>
                                </a:lnTo>
                                <a:close/>
                              </a:path>
                              <a:path w="264160" h="1460500">
                                <a:moveTo>
                                  <a:pt x="200398" y="207689"/>
                                </a:moveTo>
                                <a:lnTo>
                                  <a:pt x="191558" y="215900"/>
                                </a:lnTo>
                                <a:lnTo>
                                  <a:pt x="200573" y="224273"/>
                                </a:lnTo>
                                <a:lnTo>
                                  <a:pt x="200223" y="224273"/>
                                </a:lnTo>
                                <a:lnTo>
                                  <a:pt x="209214" y="215900"/>
                                </a:lnTo>
                                <a:lnTo>
                                  <a:pt x="200398" y="207689"/>
                                </a:lnTo>
                                <a:close/>
                              </a:path>
                              <a:path w="264160" h="1460500">
                                <a:moveTo>
                                  <a:pt x="29911" y="201304"/>
                                </a:moveTo>
                                <a:lnTo>
                                  <a:pt x="20773" y="209678"/>
                                </a:lnTo>
                                <a:lnTo>
                                  <a:pt x="29689" y="217958"/>
                                </a:lnTo>
                                <a:lnTo>
                                  <a:pt x="38563" y="209678"/>
                                </a:lnTo>
                                <a:lnTo>
                                  <a:pt x="38901" y="209678"/>
                                </a:lnTo>
                                <a:lnTo>
                                  <a:pt x="29911" y="201304"/>
                                </a:lnTo>
                                <a:close/>
                              </a:path>
                              <a:path w="264160" h="1460500">
                                <a:moveTo>
                                  <a:pt x="59218" y="190500"/>
                                </a:moveTo>
                                <a:lnTo>
                                  <a:pt x="58760" y="190832"/>
                                </a:lnTo>
                                <a:lnTo>
                                  <a:pt x="50081" y="198930"/>
                                </a:lnTo>
                                <a:lnTo>
                                  <a:pt x="50223" y="198930"/>
                                </a:lnTo>
                                <a:lnTo>
                                  <a:pt x="70710" y="217958"/>
                                </a:lnTo>
                                <a:lnTo>
                                  <a:pt x="70882" y="217736"/>
                                </a:lnTo>
                                <a:lnTo>
                                  <a:pt x="79534" y="209678"/>
                                </a:lnTo>
                                <a:lnTo>
                                  <a:pt x="61518" y="209678"/>
                                </a:lnTo>
                                <a:lnTo>
                                  <a:pt x="70676" y="201172"/>
                                </a:lnTo>
                                <a:lnTo>
                                  <a:pt x="59218" y="190500"/>
                                </a:lnTo>
                                <a:close/>
                              </a:path>
                              <a:path w="264160" h="1460500">
                                <a:moveTo>
                                  <a:pt x="236128" y="190832"/>
                                </a:moveTo>
                                <a:lnTo>
                                  <a:pt x="227434" y="198930"/>
                                </a:lnTo>
                                <a:lnTo>
                                  <a:pt x="227762" y="198930"/>
                                </a:lnTo>
                                <a:lnTo>
                                  <a:pt x="248150" y="217736"/>
                                </a:lnTo>
                                <a:lnTo>
                                  <a:pt x="256802" y="209678"/>
                                </a:lnTo>
                                <a:lnTo>
                                  <a:pt x="239278" y="209678"/>
                                </a:lnTo>
                                <a:lnTo>
                                  <a:pt x="247986" y="201590"/>
                                </a:lnTo>
                                <a:lnTo>
                                  <a:pt x="236128" y="190832"/>
                                </a:lnTo>
                                <a:close/>
                              </a:path>
                              <a:path w="264160" h="1460500">
                                <a:moveTo>
                                  <a:pt x="126695" y="193756"/>
                                </a:moveTo>
                                <a:lnTo>
                                  <a:pt x="115438" y="204761"/>
                                </a:lnTo>
                                <a:lnTo>
                                  <a:pt x="127398" y="215900"/>
                                </a:lnTo>
                                <a:lnTo>
                                  <a:pt x="138951" y="205139"/>
                                </a:lnTo>
                                <a:lnTo>
                                  <a:pt x="126695" y="193756"/>
                                </a:lnTo>
                                <a:close/>
                              </a:path>
                              <a:path w="264160" h="1460500">
                                <a:moveTo>
                                  <a:pt x="147852" y="196850"/>
                                </a:moveTo>
                                <a:lnTo>
                                  <a:pt x="138951" y="205139"/>
                                </a:lnTo>
                                <a:lnTo>
                                  <a:pt x="150536" y="215900"/>
                                </a:lnTo>
                                <a:lnTo>
                                  <a:pt x="159376" y="207689"/>
                                </a:lnTo>
                                <a:lnTo>
                                  <a:pt x="156753" y="205139"/>
                                </a:lnTo>
                                <a:lnTo>
                                  <a:pt x="147852" y="196850"/>
                                </a:lnTo>
                                <a:close/>
                              </a:path>
                              <a:path w="264160" h="1460500">
                                <a:moveTo>
                                  <a:pt x="171047" y="196850"/>
                                </a:moveTo>
                                <a:lnTo>
                                  <a:pt x="162121" y="205139"/>
                                </a:lnTo>
                                <a:lnTo>
                                  <a:pt x="159490" y="207689"/>
                                </a:lnTo>
                                <a:lnTo>
                                  <a:pt x="168306" y="215900"/>
                                </a:lnTo>
                                <a:lnTo>
                                  <a:pt x="179859" y="205139"/>
                                </a:lnTo>
                                <a:lnTo>
                                  <a:pt x="179565" y="204761"/>
                                </a:lnTo>
                                <a:lnTo>
                                  <a:pt x="171047" y="196850"/>
                                </a:lnTo>
                                <a:close/>
                              </a:path>
                              <a:path w="264160" h="1460500">
                                <a:moveTo>
                                  <a:pt x="188760" y="196850"/>
                                </a:moveTo>
                                <a:lnTo>
                                  <a:pt x="180265" y="204761"/>
                                </a:lnTo>
                                <a:lnTo>
                                  <a:pt x="179972" y="205139"/>
                                </a:lnTo>
                                <a:lnTo>
                                  <a:pt x="191558" y="215900"/>
                                </a:lnTo>
                                <a:lnTo>
                                  <a:pt x="200398" y="207689"/>
                                </a:lnTo>
                                <a:lnTo>
                                  <a:pt x="188760" y="196850"/>
                                </a:lnTo>
                                <a:close/>
                              </a:path>
                              <a:path w="264160" h="1460500">
                                <a:moveTo>
                                  <a:pt x="227234" y="182763"/>
                                </a:moveTo>
                                <a:lnTo>
                                  <a:pt x="200398" y="207689"/>
                                </a:lnTo>
                                <a:lnTo>
                                  <a:pt x="209214" y="215900"/>
                                </a:lnTo>
                                <a:lnTo>
                                  <a:pt x="227434" y="198930"/>
                                </a:lnTo>
                                <a:lnTo>
                                  <a:pt x="227762" y="198930"/>
                                </a:lnTo>
                                <a:lnTo>
                                  <a:pt x="218983" y="190832"/>
                                </a:lnTo>
                                <a:lnTo>
                                  <a:pt x="236128" y="190832"/>
                                </a:lnTo>
                                <a:lnTo>
                                  <a:pt x="227234" y="182763"/>
                                </a:lnTo>
                                <a:close/>
                              </a:path>
                              <a:path w="264160" h="1460500">
                                <a:moveTo>
                                  <a:pt x="100126" y="190500"/>
                                </a:moveTo>
                                <a:lnTo>
                                  <a:pt x="91074" y="198930"/>
                                </a:lnTo>
                                <a:lnTo>
                                  <a:pt x="91244" y="198930"/>
                                </a:lnTo>
                                <a:lnTo>
                                  <a:pt x="106710" y="213294"/>
                                </a:lnTo>
                                <a:lnTo>
                                  <a:pt x="115438" y="204761"/>
                                </a:lnTo>
                                <a:lnTo>
                                  <a:pt x="100126" y="190500"/>
                                </a:lnTo>
                                <a:close/>
                              </a:path>
                              <a:path w="264160" h="1460500">
                                <a:moveTo>
                                  <a:pt x="18310" y="190500"/>
                                </a:moveTo>
                                <a:lnTo>
                                  <a:pt x="18143" y="190500"/>
                                </a:lnTo>
                                <a:lnTo>
                                  <a:pt x="9201" y="198930"/>
                                </a:lnTo>
                                <a:lnTo>
                                  <a:pt x="20773" y="209678"/>
                                </a:lnTo>
                                <a:lnTo>
                                  <a:pt x="29911" y="201304"/>
                                </a:lnTo>
                                <a:lnTo>
                                  <a:pt x="18310" y="190500"/>
                                </a:lnTo>
                                <a:close/>
                              </a:path>
                              <a:path w="264160" h="1460500">
                                <a:moveTo>
                                  <a:pt x="50531" y="182409"/>
                                </a:moveTo>
                                <a:lnTo>
                                  <a:pt x="29911" y="201304"/>
                                </a:lnTo>
                                <a:lnTo>
                                  <a:pt x="38901" y="209678"/>
                                </a:lnTo>
                                <a:lnTo>
                                  <a:pt x="38563" y="209678"/>
                                </a:lnTo>
                                <a:lnTo>
                                  <a:pt x="50081" y="198930"/>
                                </a:lnTo>
                                <a:lnTo>
                                  <a:pt x="50223" y="198930"/>
                                </a:lnTo>
                                <a:lnTo>
                                  <a:pt x="41504" y="190832"/>
                                </a:lnTo>
                                <a:lnTo>
                                  <a:pt x="58760" y="190832"/>
                                </a:lnTo>
                                <a:lnTo>
                                  <a:pt x="59117" y="190500"/>
                                </a:lnTo>
                                <a:lnTo>
                                  <a:pt x="57191" y="188612"/>
                                </a:lnTo>
                                <a:lnTo>
                                  <a:pt x="50531" y="182409"/>
                                </a:lnTo>
                                <a:close/>
                              </a:path>
                              <a:path w="264160" h="1460500">
                                <a:moveTo>
                                  <a:pt x="82167" y="190500"/>
                                </a:moveTo>
                                <a:lnTo>
                                  <a:pt x="70676" y="201172"/>
                                </a:lnTo>
                                <a:lnTo>
                                  <a:pt x="79809" y="209678"/>
                                </a:lnTo>
                                <a:lnTo>
                                  <a:pt x="79534" y="209678"/>
                                </a:lnTo>
                                <a:lnTo>
                                  <a:pt x="91074" y="198930"/>
                                </a:lnTo>
                                <a:lnTo>
                                  <a:pt x="91244" y="198930"/>
                                </a:lnTo>
                                <a:lnTo>
                                  <a:pt x="82167" y="190500"/>
                                </a:lnTo>
                                <a:close/>
                              </a:path>
                              <a:path w="264160" h="1460500">
                                <a:moveTo>
                                  <a:pt x="256870" y="171515"/>
                                </a:moveTo>
                                <a:lnTo>
                                  <a:pt x="248201" y="179589"/>
                                </a:lnTo>
                                <a:lnTo>
                                  <a:pt x="259927" y="190500"/>
                                </a:lnTo>
                                <a:lnTo>
                                  <a:pt x="247986" y="201590"/>
                                </a:lnTo>
                                <a:lnTo>
                                  <a:pt x="256900" y="209678"/>
                                </a:lnTo>
                                <a:lnTo>
                                  <a:pt x="258938" y="207689"/>
                                </a:lnTo>
                                <a:lnTo>
                                  <a:pt x="263758" y="203200"/>
                                </a:lnTo>
                                <a:lnTo>
                                  <a:pt x="263758" y="177800"/>
                                </a:lnTo>
                                <a:lnTo>
                                  <a:pt x="256870" y="171515"/>
                                </a:lnTo>
                                <a:close/>
                              </a:path>
                              <a:path w="264160" h="1460500">
                                <a:moveTo>
                                  <a:pt x="135396" y="185249"/>
                                </a:moveTo>
                                <a:lnTo>
                                  <a:pt x="126695" y="193756"/>
                                </a:lnTo>
                                <a:lnTo>
                                  <a:pt x="138951" y="205139"/>
                                </a:lnTo>
                                <a:lnTo>
                                  <a:pt x="147852" y="196850"/>
                                </a:lnTo>
                                <a:lnTo>
                                  <a:pt x="135396" y="185249"/>
                                </a:lnTo>
                                <a:close/>
                              </a:path>
                              <a:path w="264160" h="1460500">
                                <a:moveTo>
                                  <a:pt x="179916" y="188612"/>
                                </a:moveTo>
                                <a:lnTo>
                                  <a:pt x="171047" y="196850"/>
                                </a:lnTo>
                                <a:lnTo>
                                  <a:pt x="179972" y="205139"/>
                                </a:lnTo>
                                <a:lnTo>
                                  <a:pt x="180265" y="204761"/>
                                </a:lnTo>
                                <a:lnTo>
                                  <a:pt x="188760" y="196850"/>
                                </a:lnTo>
                                <a:lnTo>
                                  <a:pt x="179916" y="188612"/>
                                </a:lnTo>
                                <a:close/>
                              </a:path>
                              <a:path w="264160" h="1460500">
                                <a:moveTo>
                                  <a:pt x="124" y="190500"/>
                                </a:moveTo>
                                <a:lnTo>
                                  <a:pt x="124" y="203200"/>
                                </a:lnTo>
                                <a:lnTo>
                                  <a:pt x="4674" y="203200"/>
                                </a:lnTo>
                                <a:lnTo>
                                  <a:pt x="9201" y="198930"/>
                                </a:lnTo>
                                <a:lnTo>
                                  <a:pt x="124" y="190500"/>
                                </a:lnTo>
                                <a:close/>
                              </a:path>
                              <a:path w="264160" h="1460500">
                                <a:moveTo>
                                  <a:pt x="20705" y="171515"/>
                                </a:moveTo>
                                <a:lnTo>
                                  <a:pt x="124" y="190500"/>
                                </a:lnTo>
                                <a:lnTo>
                                  <a:pt x="9201" y="198930"/>
                                </a:lnTo>
                                <a:lnTo>
                                  <a:pt x="18143" y="190500"/>
                                </a:lnTo>
                                <a:lnTo>
                                  <a:pt x="18310" y="190500"/>
                                </a:lnTo>
                                <a:lnTo>
                                  <a:pt x="9343" y="182148"/>
                                </a:lnTo>
                                <a:lnTo>
                                  <a:pt x="27000" y="182148"/>
                                </a:lnTo>
                                <a:lnTo>
                                  <a:pt x="29469" y="179820"/>
                                </a:lnTo>
                                <a:lnTo>
                                  <a:pt x="29647" y="179820"/>
                                </a:lnTo>
                                <a:lnTo>
                                  <a:pt x="20705" y="171515"/>
                                </a:lnTo>
                                <a:close/>
                              </a:path>
                              <a:path w="264160" h="1460500">
                                <a:moveTo>
                                  <a:pt x="38554" y="171254"/>
                                </a:moveTo>
                                <a:lnTo>
                                  <a:pt x="29469" y="179820"/>
                                </a:lnTo>
                                <a:lnTo>
                                  <a:pt x="29647" y="179820"/>
                                </a:lnTo>
                                <a:lnTo>
                                  <a:pt x="50223" y="198930"/>
                                </a:lnTo>
                                <a:lnTo>
                                  <a:pt x="50081" y="198930"/>
                                </a:lnTo>
                                <a:lnTo>
                                  <a:pt x="58760" y="190832"/>
                                </a:lnTo>
                                <a:lnTo>
                                  <a:pt x="41338" y="190832"/>
                                </a:lnTo>
                                <a:lnTo>
                                  <a:pt x="50531" y="182409"/>
                                </a:lnTo>
                                <a:lnTo>
                                  <a:pt x="38554" y="171254"/>
                                </a:lnTo>
                                <a:close/>
                              </a:path>
                              <a:path w="264160" h="1460500">
                                <a:moveTo>
                                  <a:pt x="91159" y="182148"/>
                                </a:moveTo>
                                <a:lnTo>
                                  <a:pt x="82167" y="190500"/>
                                </a:lnTo>
                                <a:lnTo>
                                  <a:pt x="91244" y="198930"/>
                                </a:lnTo>
                                <a:lnTo>
                                  <a:pt x="91074" y="198930"/>
                                </a:lnTo>
                                <a:lnTo>
                                  <a:pt x="100126" y="190500"/>
                                </a:lnTo>
                                <a:lnTo>
                                  <a:pt x="91159" y="182148"/>
                                </a:lnTo>
                                <a:close/>
                              </a:path>
                              <a:path w="264160" h="1460500">
                                <a:moveTo>
                                  <a:pt x="215406" y="172032"/>
                                </a:moveTo>
                                <a:lnTo>
                                  <a:pt x="207044" y="179820"/>
                                </a:lnTo>
                                <a:lnTo>
                                  <a:pt x="227762" y="198930"/>
                                </a:lnTo>
                                <a:lnTo>
                                  <a:pt x="227434" y="198930"/>
                                </a:lnTo>
                                <a:lnTo>
                                  <a:pt x="236128" y="190832"/>
                                </a:lnTo>
                                <a:lnTo>
                                  <a:pt x="218547" y="190832"/>
                                </a:lnTo>
                                <a:lnTo>
                                  <a:pt x="227234" y="182763"/>
                                </a:lnTo>
                                <a:lnTo>
                                  <a:pt x="215406" y="172032"/>
                                </a:lnTo>
                                <a:close/>
                              </a:path>
                              <a:path w="264160" h="1460500">
                                <a:moveTo>
                                  <a:pt x="146679" y="174217"/>
                                </a:moveTo>
                                <a:lnTo>
                                  <a:pt x="135396" y="185249"/>
                                </a:lnTo>
                                <a:lnTo>
                                  <a:pt x="147852" y="196850"/>
                                </a:lnTo>
                                <a:lnTo>
                                  <a:pt x="159433" y="186063"/>
                                </a:lnTo>
                                <a:lnTo>
                                  <a:pt x="146679" y="174217"/>
                                </a:lnTo>
                                <a:close/>
                              </a:path>
                              <a:path w="264160" h="1460500">
                                <a:moveTo>
                                  <a:pt x="168306" y="177800"/>
                                </a:moveTo>
                                <a:lnTo>
                                  <a:pt x="159433" y="186063"/>
                                </a:lnTo>
                                <a:lnTo>
                                  <a:pt x="171047" y="196850"/>
                                </a:lnTo>
                                <a:lnTo>
                                  <a:pt x="179916" y="188612"/>
                                </a:lnTo>
                                <a:lnTo>
                                  <a:pt x="168306" y="177800"/>
                                </a:lnTo>
                                <a:close/>
                              </a:path>
                              <a:path w="264160" h="1460500">
                                <a:moveTo>
                                  <a:pt x="198183" y="171646"/>
                                </a:moveTo>
                                <a:lnTo>
                                  <a:pt x="179916" y="188612"/>
                                </a:lnTo>
                                <a:lnTo>
                                  <a:pt x="188760" y="196850"/>
                                </a:lnTo>
                                <a:lnTo>
                                  <a:pt x="207044" y="179820"/>
                                </a:lnTo>
                                <a:lnTo>
                                  <a:pt x="198183" y="171646"/>
                                </a:lnTo>
                                <a:close/>
                              </a:path>
                              <a:path w="264160" h="1460500">
                                <a:moveTo>
                                  <a:pt x="120650" y="171515"/>
                                </a:moveTo>
                                <a:lnTo>
                                  <a:pt x="120510" y="171515"/>
                                </a:lnTo>
                                <a:lnTo>
                                  <a:pt x="111841" y="179589"/>
                                </a:lnTo>
                                <a:lnTo>
                                  <a:pt x="111690" y="179820"/>
                                </a:lnTo>
                                <a:lnTo>
                                  <a:pt x="126695" y="193756"/>
                                </a:lnTo>
                                <a:lnTo>
                                  <a:pt x="135396" y="185249"/>
                                </a:lnTo>
                                <a:lnTo>
                                  <a:pt x="120650" y="171515"/>
                                </a:lnTo>
                                <a:close/>
                              </a:path>
                              <a:path w="264160" h="1460500">
                                <a:moveTo>
                                  <a:pt x="256900" y="133387"/>
                                </a:moveTo>
                                <a:lnTo>
                                  <a:pt x="248100" y="141583"/>
                                </a:lnTo>
                                <a:lnTo>
                                  <a:pt x="248455" y="141583"/>
                                </a:lnTo>
                                <a:lnTo>
                                  <a:pt x="260050" y="152516"/>
                                </a:lnTo>
                                <a:lnTo>
                                  <a:pt x="259801" y="152516"/>
                                </a:lnTo>
                                <a:lnTo>
                                  <a:pt x="227234" y="182763"/>
                                </a:lnTo>
                                <a:lnTo>
                                  <a:pt x="236128" y="190832"/>
                                </a:lnTo>
                                <a:lnTo>
                                  <a:pt x="248201" y="179589"/>
                                </a:lnTo>
                                <a:lnTo>
                                  <a:pt x="239524" y="171515"/>
                                </a:lnTo>
                                <a:lnTo>
                                  <a:pt x="256870" y="171515"/>
                                </a:lnTo>
                                <a:lnTo>
                                  <a:pt x="248100" y="163513"/>
                                </a:lnTo>
                                <a:lnTo>
                                  <a:pt x="263758" y="163513"/>
                                </a:lnTo>
                                <a:lnTo>
                                  <a:pt x="263758" y="139700"/>
                                </a:lnTo>
                                <a:lnTo>
                                  <a:pt x="256900" y="133387"/>
                                </a:lnTo>
                                <a:close/>
                              </a:path>
                              <a:path w="264160" h="1460500">
                                <a:moveTo>
                                  <a:pt x="4674" y="177800"/>
                                </a:moveTo>
                                <a:lnTo>
                                  <a:pt x="124" y="190500"/>
                                </a:lnTo>
                                <a:lnTo>
                                  <a:pt x="9171" y="182148"/>
                                </a:lnTo>
                                <a:lnTo>
                                  <a:pt x="9343" y="182148"/>
                                </a:lnTo>
                                <a:lnTo>
                                  <a:pt x="4674" y="177800"/>
                                </a:lnTo>
                                <a:close/>
                              </a:path>
                              <a:path w="264160" h="1460500">
                                <a:moveTo>
                                  <a:pt x="27000" y="182148"/>
                                </a:moveTo>
                                <a:lnTo>
                                  <a:pt x="9343" y="182148"/>
                                </a:lnTo>
                                <a:lnTo>
                                  <a:pt x="18310" y="190500"/>
                                </a:lnTo>
                                <a:lnTo>
                                  <a:pt x="18143" y="190500"/>
                                </a:lnTo>
                                <a:lnTo>
                                  <a:pt x="27000" y="182148"/>
                                </a:lnTo>
                                <a:close/>
                              </a:path>
                              <a:path w="264160" h="1460500">
                                <a:moveTo>
                                  <a:pt x="62070" y="171834"/>
                                </a:moveTo>
                                <a:lnTo>
                                  <a:pt x="50531" y="182409"/>
                                </a:lnTo>
                                <a:lnTo>
                                  <a:pt x="59218" y="190500"/>
                                </a:lnTo>
                                <a:lnTo>
                                  <a:pt x="61139" y="188612"/>
                                </a:lnTo>
                                <a:lnTo>
                                  <a:pt x="70562" y="179820"/>
                                </a:lnTo>
                                <a:lnTo>
                                  <a:pt x="70420" y="179589"/>
                                </a:lnTo>
                                <a:lnTo>
                                  <a:pt x="62070" y="171834"/>
                                </a:lnTo>
                                <a:close/>
                              </a:path>
                              <a:path w="264160" h="1460500">
                                <a:moveTo>
                                  <a:pt x="79742" y="171515"/>
                                </a:moveTo>
                                <a:lnTo>
                                  <a:pt x="79463" y="171515"/>
                                </a:lnTo>
                                <a:lnTo>
                                  <a:pt x="70810" y="179589"/>
                                </a:lnTo>
                                <a:lnTo>
                                  <a:pt x="70669" y="179820"/>
                                </a:lnTo>
                                <a:lnTo>
                                  <a:pt x="82167" y="190500"/>
                                </a:lnTo>
                                <a:lnTo>
                                  <a:pt x="91159" y="182148"/>
                                </a:lnTo>
                                <a:lnTo>
                                  <a:pt x="79742" y="171515"/>
                                </a:lnTo>
                                <a:close/>
                              </a:path>
                              <a:path w="264160" h="1460500">
                                <a:moveTo>
                                  <a:pt x="111641" y="163124"/>
                                </a:moveTo>
                                <a:lnTo>
                                  <a:pt x="91159" y="182148"/>
                                </a:lnTo>
                                <a:lnTo>
                                  <a:pt x="100126" y="190500"/>
                                </a:lnTo>
                                <a:lnTo>
                                  <a:pt x="111592" y="179820"/>
                                </a:lnTo>
                                <a:lnTo>
                                  <a:pt x="111441" y="179589"/>
                                </a:lnTo>
                                <a:lnTo>
                                  <a:pt x="102748" y="171515"/>
                                </a:lnTo>
                                <a:lnTo>
                                  <a:pt x="120650" y="171515"/>
                                </a:lnTo>
                                <a:lnTo>
                                  <a:pt x="111641" y="163124"/>
                                </a:lnTo>
                                <a:close/>
                              </a:path>
                              <a:path w="264160" h="1460500">
                                <a:moveTo>
                                  <a:pt x="155354" y="165737"/>
                                </a:moveTo>
                                <a:lnTo>
                                  <a:pt x="146679" y="174217"/>
                                </a:lnTo>
                                <a:lnTo>
                                  <a:pt x="159433" y="186063"/>
                                </a:lnTo>
                                <a:lnTo>
                                  <a:pt x="168306" y="177800"/>
                                </a:lnTo>
                                <a:lnTo>
                                  <a:pt x="155354" y="165737"/>
                                </a:lnTo>
                                <a:close/>
                              </a:path>
                              <a:path w="264160" h="1460500">
                                <a:moveTo>
                                  <a:pt x="29825" y="163124"/>
                                </a:moveTo>
                                <a:lnTo>
                                  <a:pt x="29357" y="163513"/>
                                </a:lnTo>
                                <a:lnTo>
                                  <a:pt x="20705" y="171515"/>
                                </a:lnTo>
                                <a:lnTo>
                                  <a:pt x="29647" y="179820"/>
                                </a:lnTo>
                                <a:lnTo>
                                  <a:pt x="29469" y="179820"/>
                                </a:lnTo>
                                <a:lnTo>
                                  <a:pt x="38554" y="171254"/>
                                </a:lnTo>
                                <a:lnTo>
                                  <a:pt x="29825" y="163124"/>
                                </a:lnTo>
                                <a:close/>
                              </a:path>
                              <a:path w="264160" h="1460500">
                                <a:moveTo>
                                  <a:pt x="71151" y="163513"/>
                                </a:moveTo>
                                <a:lnTo>
                                  <a:pt x="62070" y="171834"/>
                                </a:lnTo>
                                <a:lnTo>
                                  <a:pt x="70669" y="179820"/>
                                </a:lnTo>
                                <a:lnTo>
                                  <a:pt x="70810" y="179589"/>
                                </a:lnTo>
                                <a:lnTo>
                                  <a:pt x="79463" y="171515"/>
                                </a:lnTo>
                                <a:lnTo>
                                  <a:pt x="79742" y="171515"/>
                                </a:lnTo>
                                <a:lnTo>
                                  <a:pt x="71151" y="163513"/>
                                </a:lnTo>
                                <a:close/>
                              </a:path>
                              <a:path w="264160" h="1460500">
                                <a:moveTo>
                                  <a:pt x="100251" y="152516"/>
                                </a:moveTo>
                                <a:lnTo>
                                  <a:pt x="99825" y="152516"/>
                                </a:lnTo>
                                <a:lnTo>
                                  <a:pt x="90880" y="160862"/>
                                </a:lnTo>
                                <a:lnTo>
                                  <a:pt x="91279" y="160862"/>
                                </a:lnTo>
                                <a:lnTo>
                                  <a:pt x="111690" y="179820"/>
                                </a:lnTo>
                                <a:lnTo>
                                  <a:pt x="111841" y="179589"/>
                                </a:lnTo>
                                <a:lnTo>
                                  <a:pt x="120510" y="171515"/>
                                </a:lnTo>
                                <a:lnTo>
                                  <a:pt x="102607" y="171515"/>
                                </a:lnTo>
                                <a:lnTo>
                                  <a:pt x="111641" y="163124"/>
                                </a:lnTo>
                                <a:lnTo>
                                  <a:pt x="100251" y="152516"/>
                                </a:lnTo>
                                <a:close/>
                              </a:path>
                              <a:path w="264160" h="1460500">
                                <a:moveTo>
                                  <a:pt x="206483" y="163937"/>
                                </a:moveTo>
                                <a:lnTo>
                                  <a:pt x="198183" y="171646"/>
                                </a:lnTo>
                                <a:lnTo>
                                  <a:pt x="207044" y="179820"/>
                                </a:lnTo>
                                <a:lnTo>
                                  <a:pt x="215406" y="172032"/>
                                </a:lnTo>
                                <a:lnTo>
                                  <a:pt x="206483" y="163937"/>
                                </a:lnTo>
                                <a:close/>
                              </a:path>
                              <a:path w="264160" h="1460500">
                                <a:moveTo>
                                  <a:pt x="236206" y="152661"/>
                                </a:moveTo>
                                <a:lnTo>
                                  <a:pt x="227737" y="160547"/>
                                </a:lnTo>
                                <a:lnTo>
                                  <a:pt x="248201" y="179589"/>
                                </a:lnTo>
                                <a:lnTo>
                                  <a:pt x="256870" y="171515"/>
                                </a:lnTo>
                                <a:lnTo>
                                  <a:pt x="239346" y="171515"/>
                                </a:lnTo>
                                <a:lnTo>
                                  <a:pt x="247961" y="163513"/>
                                </a:lnTo>
                                <a:lnTo>
                                  <a:pt x="248100" y="163513"/>
                                </a:lnTo>
                                <a:lnTo>
                                  <a:pt x="236206" y="152661"/>
                                </a:lnTo>
                                <a:close/>
                              </a:path>
                              <a:path w="264160" h="1460500">
                                <a:moveTo>
                                  <a:pt x="173035" y="148450"/>
                                </a:moveTo>
                                <a:lnTo>
                                  <a:pt x="155354" y="165737"/>
                                </a:lnTo>
                                <a:lnTo>
                                  <a:pt x="168306" y="177800"/>
                                </a:lnTo>
                                <a:lnTo>
                                  <a:pt x="186491" y="160862"/>
                                </a:lnTo>
                                <a:lnTo>
                                  <a:pt x="173035" y="148450"/>
                                </a:lnTo>
                                <a:close/>
                              </a:path>
                              <a:path w="264160" h="1460500">
                                <a:moveTo>
                                  <a:pt x="141159" y="152516"/>
                                </a:moveTo>
                                <a:lnTo>
                                  <a:pt x="140909" y="152516"/>
                                </a:lnTo>
                                <a:lnTo>
                                  <a:pt x="131947" y="160862"/>
                                </a:lnTo>
                                <a:lnTo>
                                  <a:pt x="132300" y="160862"/>
                                </a:lnTo>
                                <a:lnTo>
                                  <a:pt x="146679" y="174217"/>
                                </a:lnTo>
                                <a:lnTo>
                                  <a:pt x="155354" y="165737"/>
                                </a:lnTo>
                                <a:lnTo>
                                  <a:pt x="141159" y="152516"/>
                                </a:lnTo>
                                <a:close/>
                              </a:path>
                              <a:path w="264160" h="1460500">
                                <a:moveTo>
                                  <a:pt x="227391" y="144618"/>
                                </a:moveTo>
                                <a:lnTo>
                                  <a:pt x="223157" y="148450"/>
                                </a:lnTo>
                                <a:lnTo>
                                  <a:pt x="206483" y="163937"/>
                                </a:lnTo>
                                <a:lnTo>
                                  <a:pt x="215406" y="172032"/>
                                </a:lnTo>
                                <a:lnTo>
                                  <a:pt x="227737" y="160547"/>
                                </a:lnTo>
                                <a:lnTo>
                                  <a:pt x="219106" y="152516"/>
                                </a:lnTo>
                                <a:lnTo>
                                  <a:pt x="236047" y="152516"/>
                                </a:lnTo>
                                <a:lnTo>
                                  <a:pt x="227391" y="144618"/>
                                </a:lnTo>
                                <a:close/>
                              </a:path>
                              <a:path w="264160" h="1460500">
                                <a:moveTo>
                                  <a:pt x="58882" y="152087"/>
                                </a:moveTo>
                                <a:lnTo>
                                  <a:pt x="49918" y="160547"/>
                                </a:lnTo>
                                <a:lnTo>
                                  <a:pt x="62070" y="171834"/>
                                </a:lnTo>
                                <a:lnTo>
                                  <a:pt x="71151" y="163513"/>
                                </a:lnTo>
                                <a:lnTo>
                                  <a:pt x="58882" y="152087"/>
                                </a:lnTo>
                                <a:close/>
                              </a:path>
                              <a:path w="264160" h="1460500">
                                <a:moveTo>
                                  <a:pt x="194684" y="153232"/>
                                </a:moveTo>
                                <a:lnTo>
                                  <a:pt x="186491" y="160862"/>
                                </a:lnTo>
                                <a:lnTo>
                                  <a:pt x="198183" y="171646"/>
                                </a:lnTo>
                                <a:lnTo>
                                  <a:pt x="206483" y="163937"/>
                                </a:lnTo>
                                <a:lnTo>
                                  <a:pt x="194684" y="153232"/>
                                </a:lnTo>
                                <a:close/>
                              </a:path>
                              <a:path w="264160" h="1460500">
                                <a:moveTo>
                                  <a:pt x="9207" y="143921"/>
                                </a:moveTo>
                                <a:lnTo>
                                  <a:pt x="0" y="152516"/>
                                </a:lnTo>
                                <a:lnTo>
                                  <a:pt x="17814" y="152516"/>
                                </a:lnTo>
                                <a:lnTo>
                                  <a:pt x="9098" y="160862"/>
                                </a:lnTo>
                                <a:lnTo>
                                  <a:pt x="9236" y="160862"/>
                                </a:lnTo>
                                <a:lnTo>
                                  <a:pt x="20705" y="171515"/>
                                </a:lnTo>
                                <a:lnTo>
                                  <a:pt x="29779" y="163124"/>
                                </a:lnTo>
                                <a:lnTo>
                                  <a:pt x="27396" y="160862"/>
                                </a:lnTo>
                                <a:lnTo>
                                  <a:pt x="9207" y="143921"/>
                                </a:lnTo>
                                <a:close/>
                              </a:path>
                              <a:path w="264160" h="1460500">
                                <a:moveTo>
                                  <a:pt x="82719" y="152912"/>
                                </a:moveTo>
                                <a:lnTo>
                                  <a:pt x="71151" y="163513"/>
                                </a:lnTo>
                                <a:lnTo>
                                  <a:pt x="79742" y="171515"/>
                                </a:lnTo>
                                <a:lnTo>
                                  <a:pt x="79463" y="171515"/>
                                </a:lnTo>
                                <a:lnTo>
                                  <a:pt x="90880" y="160862"/>
                                </a:lnTo>
                                <a:lnTo>
                                  <a:pt x="91279" y="160862"/>
                                </a:lnTo>
                                <a:lnTo>
                                  <a:pt x="82719" y="152912"/>
                                </a:lnTo>
                                <a:close/>
                              </a:path>
                              <a:path w="264160" h="1460500">
                                <a:moveTo>
                                  <a:pt x="132163" y="144138"/>
                                </a:moveTo>
                                <a:lnTo>
                                  <a:pt x="131567" y="144618"/>
                                </a:lnTo>
                                <a:lnTo>
                                  <a:pt x="111641" y="163124"/>
                                </a:lnTo>
                                <a:lnTo>
                                  <a:pt x="120650" y="171515"/>
                                </a:lnTo>
                                <a:lnTo>
                                  <a:pt x="120510" y="171515"/>
                                </a:lnTo>
                                <a:lnTo>
                                  <a:pt x="131947" y="160862"/>
                                </a:lnTo>
                                <a:lnTo>
                                  <a:pt x="132300" y="160862"/>
                                </a:lnTo>
                                <a:lnTo>
                                  <a:pt x="123314" y="152516"/>
                                </a:lnTo>
                                <a:lnTo>
                                  <a:pt x="141159" y="152516"/>
                                </a:lnTo>
                                <a:lnTo>
                                  <a:pt x="132163" y="144138"/>
                                </a:lnTo>
                                <a:close/>
                              </a:path>
                              <a:path w="264160" h="1460500">
                                <a:moveTo>
                                  <a:pt x="263758" y="163513"/>
                                </a:moveTo>
                                <a:lnTo>
                                  <a:pt x="248100" y="163513"/>
                                </a:lnTo>
                                <a:lnTo>
                                  <a:pt x="256870" y="171515"/>
                                </a:lnTo>
                                <a:lnTo>
                                  <a:pt x="263758" y="165100"/>
                                </a:lnTo>
                                <a:lnTo>
                                  <a:pt x="263758" y="163513"/>
                                </a:lnTo>
                                <a:close/>
                              </a:path>
                              <a:path w="264160" h="1460500">
                                <a:moveTo>
                                  <a:pt x="41271" y="152516"/>
                                </a:moveTo>
                                <a:lnTo>
                                  <a:pt x="32229" y="160862"/>
                                </a:lnTo>
                                <a:lnTo>
                                  <a:pt x="29825" y="163124"/>
                                </a:lnTo>
                                <a:lnTo>
                                  <a:pt x="38554" y="171254"/>
                                </a:lnTo>
                                <a:lnTo>
                                  <a:pt x="49908" y="160547"/>
                                </a:lnTo>
                                <a:lnTo>
                                  <a:pt x="41271" y="152516"/>
                                </a:lnTo>
                                <a:close/>
                              </a:path>
                              <a:path w="264160" h="1460500">
                                <a:moveTo>
                                  <a:pt x="249" y="152516"/>
                                </a:moveTo>
                                <a:lnTo>
                                  <a:pt x="124" y="165100"/>
                                </a:lnTo>
                                <a:lnTo>
                                  <a:pt x="4674" y="165100"/>
                                </a:lnTo>
                                <a:lnTo>
                                  <a:pt x="9098" y="160862"/>
                                </a:lnTo>
                                <a:lnTo>
                                  <a:pt x="9236" y="160862"/>
                                </a:lnTo>
                                <a:lnTo>
                                  <a:pt x="249" y="152516"/>
                                </a:lnTo>
                                <a:close/>
                              </a:path>
                              <a:path w="264160" h="1460500">
                                <a:moveTo>
                                  <a:pt x="29637" y="124850"/>
                                </a:moveTo>
                                <a:lnTo>
                                  <a:pt x="9207" y="143921"/>
                                </a:lnTo>
                                <a:lnTo>
                                  <a:pt x="18435" y="152516"/>
                                </a:lnTo>
                                <a:lnTo>
                                  <a:pt x="249" y="152516"/>
                                </a:lnTo>
                                <a:lnTo>
                                  <a:pt x="9236" y="160862"/>
                                </a:lnTo>
                                <a:lnTo>
                                  <a:pt x="9098" y="160862"/>
                                </a:lnTo>
                                <a:lnTo>
                                  <a:pt x="29231" y="141583"/>
                                </a:lnTo>
                                <a:lnTo>
                                  <a:pt x="29499" y="141583"/>
                                </a:lnTo>
                                <a:lnTo>
                                  <a:pt x="20675" y="133387"/>
                                </a:lnTo>
                                <a:lnTo>
                                  <a:pt x="37789" y="133387"/>
                                </a:lnTo>
                                <a:lnTo>
                                  <a:pt x="38278" y="132919"/>
                                </a:lnTo>
                                <a:lnTo>
                                  <a:pt x="29637" y="124850"/>
                                </a:lnTo>
                                <a:close/>
                              </a:path>
                              <a:path w="264160" h="1460500">
                                <a:moveTo>
                                  <a:pt x="91771" y="144618"/>
                                </a:moveTo>
                                <a:lnTo>
                                  <a:pt x="82719" y="152912"/>
                                </a:lnTo>
                                <a:lnTo>
                                  <a:pt x="91279" y="160862"/>
                                </a:lnTo>
                                <a:lnTo>
                                  <a:pt x="90880" y="160862"/>
                                </a:lnTo>
                                <a:lnTo>
                                  <a:pt x="99825" y="152516"/>
                                </a:lnTo>
                                <a:lnTo>
                                  <a:pt x="100251" y="152516"/>
                                </a:lnTo>
                                <a:lnTo>
                                  <a:pt x="91771" y="144618"/>
                                </a:lnTo>
                                <a:close/>
                              </a:path>
                              <a:path w="264160" h="1460500">
                                <a:moveTo>
                                  <a:pt x="120620" y="133387"/>
                                </a:moveTo>
                                <a:lnTo>
                                  <a:pt x="120326" y="133387"/>
                                </a:lnTo>
                                <a:lnTo>
                                  <a:pt x="111542" y="141583"/>
                                </a:lnTo>
                                <a:lnTo>
                                  <a:pt x="132300" y="160862"/>
                                </a:lnTo>
                                <a:lnTo>
                                  <a:pt x="131947" y="160862"/>
                                </a:lnTo>
                                <a:lnTo>
                                  <a:pt x="140909" y="152516"/>
                                </a:lnTo>
                                <a:lnTo>
                                  <a:pt x="123063" y="152516"/>
                                </a:lnTo>
                                <a:lnTo>
                                  <a:pt x="132084" y="144138"/>
                                </a:lnTo>
                                <a:lnTo>
                                  <a:pt x="131931" y="143921"/>
                                </a:lnTo>
                                <a:lnTo>
                                  <a:pt x="120620" y="133387"/>
                                </a:lnTo>
                                <a:close/>
                              </a:path>
                              <a:path w="264160" h="1460500">
                                <a:moveTo>
                                  <a:pt x="180919" y="140743"/>
                                </a:moveTo>
                                <a:lnTo>
                                  <a:pt x="173035" y="148450"/>
                                </a:lnTo>
                                <a:lnTo>
                                  <a:pt x="186491" y="160862"/>
                                </a:lnTo>
                                <a:lnTo>
                                  <a:pt x="194684" y="153232"/>
                                </a:lnTo>
                                <a:lnTo>
                                  <a:pt x="180919" y="140743"/>
                                </a:lnTo>
                                <a:close/>
                              </a:path>
                              <a:path w="264160" h="1460500">
                                <a:moveTo>
                                  <a:pt x="50347" y="144138"/>
                                </a:moveTo>
                                <a:lnTo>
                                  <a:pt x="41271" y="152516"/>
                                </a:lnTo>
                                <a:lnTo>
                                  <a:pt x="49918" y="160547"/>
                                </a:lnTo>
                                <a:lnTo>
                                  <a:pt x="58882" y="152087"/>
                                </a:lnTo>
                                <a:lnTo>
                                  <a:pt x="50347" y="144138"/>
                                </a:lnTo>
                                <a:close/>
                              </a:path>
                              <a:path w="264160" h="1460500">
                                <a:moveTo>
                                  <a:pt x="215541" y="133806"/>
                                </a:moveTo>
                                <a:lnTo>
                                  <a:pt x="207192" y="141583"/>
                                </a:lnTo>
                                <a:lnTo>
                                  <a:pt x="207356" y="141583"/>
                                </a:lnTo>
                                <a:lnTo>
                                  <a:pt x="227737" y="160547"/>
                                </a:lnTo>
                                <a:lnTo>
                                  <a:pt x="236206" y="152661"/>
                                </a:lnTo>
                                <a:lnTo>
                                  <a:pt x="236047" y="152516"/>
                                </a:lnTo>
                                <a:lnTo>
                                  <a:pt x="218780" y="152516"/>
                                </a:lnTo>
                                <a:lnTo>
                                  <a:pt x="227283" y="144618"/>
                                </a:lnTo>
                                <a:lnTo>
                                  <a:pt x="226864" y="144138"/>
                                </a:lnTo>
                                <a:lnTo>
                                  <a:pt x="215541" y="133806"/>
                                </a:lnTo>
                                <a:close/>
                              </a:path>
                              <a:path w="264160" h="1460500">
                                <a:moveTo>
                                  <a:pt x="193371" y="128569"/>
                                </a:moveTo>
                                <a:lnTo>
                                  <a:pt x="180919" y="140743"/>
                                </a:lnTo>
                                <a:lnTo>
                                  <a:pt x="194684" y="153232"/>
                                </a:lnTo>
                                <a:lnTo>
                                  <a:pt x="207192" y="141583"/>
                                </a:lnTo>
                                <a:lnTo>
                                  <a:pt x="207356" y="141583"/>
                                </a:lnTo>
                                <a:lnTo>
                                  <a:pt x="193371" y="128569"/>
                                </a:lnTo>
                                <a:close/>
                              </a:path>
                              <a:path w="264160" h="1460500">
                                <a:moveTo>
                                  <a:pt x="79210" y="132919"/>
                                </a:moveTo>
                                <a:lnTo>
                                  <a:pt x="70022" y="141583"/>
                                </a:lnTo>
                                <a:lnTo>
                                  <a:pt x="70521" y="141583"/>
                                </a:lnTo>
                                <a:lnTo>
                                  <a:pt x="82719" y="152912"/>
                                </a:lnTo>
                                <a:lnTo>
                                  <a:pt x="91771" y="144618"/>
                                </a:lnTo>
                                <a:lnTo>
                                  <a:pt x="79210" y="132919"/>
                                </a:lnTo>
                                <a:close/>
                              </a:path>
                              <a:path w="264160" h="1460500">
                                <a:moveTo>
                                  <a:pt x="248098" y="125285"/>
                                </a:moveTo>
                                <a:lnTo>
                                  <a:pt x="227801" y="144138"/>
                                </a:lnTo>
                                <a:lnTo>
                                  <a:pt x="227391" y="144618"/>
                                </a:lnTo>
                                <a:lnTo>
                                  <a:pt x="236206" y="152661"/>
                                </a:lnTo>
                                <a:lnTo>
                                  <a:pt x="248100" y="141583"/>
                                </a:lnTo>
                                <a:lnTo>
                                  <a:pt x="248455" y="141583"/>
                                </a:lnTo>
                                <a:lnTo>
                                  <a:pt x="239763" y="133387"/>
                                </a:lnTo>
                                <a:lnTo>
                                  <a:pt x="256900" y="133387"/>
                                </a:lnTo>
                                <a:lnTo>
                                  <a:pt x="248098" y="125285"/>
                                </a:lnTo>
                                <a:close/>
                              </a:path>
                              <a:path w="264160" h="1460500">
                                <a:moveTo>
                                  <a:pt x="4674" y="139700"/>
                                </a:moveTo>
                                <a:lnTo>
                                  <a:pt x="124" y="139700"/>
                                </a:lnTo>
                                <a:lnTo>
                                  <a:pt x="124" y="152516"/>
                                </a:lnTo>
                                <a:lnTo>
                                  <a:pt x="459" y="152087"/>
                                </a:lnTo>
                                <a:lnTo>
                                  <a:pt x="9207" y="143921"/>
                                </a:lnTo>
                                <a:lnTo>
                                  <a:pt x="4674" y="139700"/>
                                </a:lnTo>
                                <a:close/>
                              </a:path>
                              <a:path w="264160" h="1460500">
                                <a:moveTo>
                                  <a:pt x="38302" y="132919"/>
                                </a:moveTo>
                                <a:lnTo>
                                  <a:pt x="37789" y="133387"/>
                                </a:lnTo>
                                <a:lnTo>
                                  <a:pt x="29231" y="141583"/>
                                </a:lnTo>
                                <a:lnTo>
                                  <a:pt x="29499" y="141583"/>
                                </a:lnTo>
                                <a:lnTo>
                                  <a:pt x="41271" y="152516"/>
                                </a:lnTo>
                                <a:lnTo>
                                  <a:pt x="50347" y="144138"/>
                                </a:lnTo>
                                <a:lnTo>
                                  <a:pt x="38302" y="132919"/>
                                </a:lnTo>
                                <a:close/>
                              </a:path>
                              <a:path w="264160" h="1460500">
                                <a:moveTo>
                                  <a:pt x="103368" y="133991"/>
                                </a:moveTo>
                                <a:lnTo>
                                  <a:pt x="91771" y="144618"/>
                                </a:lnTo>
                                <a:lnTo>
                                  <a:pt x="100251" y="152516"/>
                                </a:lnTo>
                                <a:lnTo>
                                  <a:pt x="99825" y="152516"/>
                                </a:lnTo>
                                <a:lnTo>
                                  <a:pt x="111542" y="141583"/>
                                </a:lnTo>
                                <a:lnTo>
                                  <a:pt x="103368" y="133991"/>
                                </a:lnTo>
                                <a:close/>
                              </a:path>
                              <a:path w="264160" h="1460500">
                                <a:moveTo>
                                  <a:pt x="150159" y="127349"/>
                                </a:moveTo>
                                <a:lnTo>
                                  <a:pt x="132317" y="143921"/>
                                </a:lnTo>
                                <a:lnTo>
                                  <a:pt x="132163" y="144138"/>
                                </a:lnTo>
                                <a:lnTo>
                                  <a:pt x="141159" y="152516"/>
                                </a:lnTo>
                                <a:lnTo>
                                  <a:pt x="140909" y="152516"/>
                                </a:lnTo>
                                <a:lnTo>
                                  <a:pt x="159088" y="135585"/>
                                </a:lnTo>
                                <a:lnTo>
                                  <a:pt x="150159" y="127349"/>
                                </a:lnTo>
                                <a:close/>
                              </a:path>
                              <a:path w="264160" h="1460500">
                                <a:moveTo>
                                  <a:pt x="61844" y="133524"/>
                                </a:moveTo>
                                <a:lnTo>
                                  <a:pt x="50347" y="144138"/>
                                </a:lnTo>
                                <a:lnTo>
                                  <a:pt x="58882" y="152087"/>
                                </a:lnTo>
                                <a:lnTo>
                                  <a:pt x="70022" y="141583"/>
                                </a:lnTo>
                                <a:lnTo>
                                  <a:pt x="70521" y="141583"/>
                                </a:lnTo>
                                <a:lnTo>
                                  <a:pt x="61844" y="133524"/>
                                </a:lnTo>
                                <a:close/>
                              </a:path>
                              <a:path w="264160" h="1460500">
                                <a:moveTo>
                                  <a:pt x="167054" y="128165"/>
                                </a:moveTo>
                                <a:lnTo>
                                  <a:pt x="159088" y="135585"/>
                                </a:lnTo>
                                <a:lnTo>
                                  <a:pt x="173035" y="148450"/>
                                </a:lnTo>
                                <a:lnTo>
                                  <a:pt x="180919" y="140743"/>
                                </a:lnTo>
                                <a:lnTo>
                                  <a:pt x="167054" y="128165"/>
                                </a:lnTo>
                                <a:close/>
                              </a:path>
                              <a:path w="264160" h="1460500">
                                <a:moveTo>
                                  <a:pt x="17947" y="113962"/>
                                </a:moveTo>
                                <a:lnTo>
                                  <a:pt x="9108" y="122644"/>
                                </a:lnTo>
                                <a:lnTo>
                                  <a:pt x="29499" y="141583"/>
                                </a:lnTo>
                                <a:lnTo>
                                  <a:pt x="29231" y="141583"/>
                                </a:lnTo>
                                <a:lnTo>
                                  <a:pt x="37789" y="133387"/>
                                </a:lnTo>
                                <a:lnTo>
                                  <a:pt x="20492" y="133387"/>
                                </a:lnTo>
                                <a:lnTo>
                                  <a:pt x="29637" y="124850"/>
                                </a:lnTo>
                                <a:lnTo>
                                  <a:pt x="17947" y="113962"/>
                                </a:lnTo>
                                <a:close/>
                              </a:path>
                              <a:path w="264160" h="1460500">
                                <a:moveTo>
                                  <a:pt x="82418" y="114532"/>
                                </a:moveTo>
                                <a:lnTo>
                                  <a:pt x="61844" y="133524"/>
                                </a:lnTo>
                                <a:lnTo>
                                  <a:pt x="70521" y="141583"/>
                                </a:lnTo>
                                <a:lnTo>
                                  <a:pt x="70022" y="141583"/>
                                </a:lnTo>
                                <a:lnTo>
                                  <a:pt x="79210" y="132919"/>
                                </a:lnTo>
                                <a:lnTo>
                                  <a:pt x="71013" y="125285"/>
                                </a:lnTo>
                                <a:lnTo>
                                  <a:pt x="87306" y="125285"/>
                                </a:lnTo>
                                <a:lnTo>
                                  <a:pt x="90526" y="122249"/>
                                </a:lnTo>
                                <a:lnTo>
                                  <a:pt x="90726" y="122249"/>
                                </a:lnTo>
                                <a:lnTo>
                                  <a:pt x="82418" y="114532"/>
                                </a:lnTo>
                                <a:close/>
                              </a:path>
                              <a:path w="264160" h="1460500">
                                <a:moveTo>
                                  <a:pt x="112391" y="125723"/>
                                </a:moveTo>
                                <a:lnTo>
                                  <a:pt x="103368" y="133991"/>
                                </a:lnTo>
                                <a:lnTo>
                                  <a:pt x="111542" y="141583"/>
                                </a:lnTo>
                                <a:lnTo>
                                  <a:pt x="120326" y="133387"/>
                                </a:lnTo>
                                <a:lnTo>
                                  <a:pt x="120620" y="133387"/>
                                </a:lnTo>
                                <a:lnTo>
                                  <a:pt x="112391" y="125723"/>
                                </a:lnTo>
                                <a:close/>
                              </a:path>
                              <a:path w="264160" h="1460500">
                                <a:moveTo>
                                  <a:pt x="201302" y="120815"/>
                                </a:moveTo>
                                <a:lnTo>
                                  <a:pt x="193371" y="128569"/>
                                </a:lnTo>
                                <a:lnTo>
                                  <a:pt x="207356" y="141583"/>
                                </a:lnTo>
                                <a:lnTo>
                                  <a:pt x="207192" y="141583"/>
                                </a:lnTo>
                                <a:lnTo>
                                  <a:pt x="215541" y="133806"/>
                                </a:lnTo>
                                <a:lnTo>
                                  <a:pt x="201302" y="120815"/>
                                </a:lnTo>
                                <a:close/>
                              </a:path>
                              <a:path w="264160" h="1460500">
                                <a:moveTo>
                                  <a:pt x="236416" y="114532"/>
                                </a:moveTo>
                                <a:lnTo>
                                  <a:pt x="236236" y="114532"/>
                                </a:lnTo>
                                <a:lnTo>
                                  <a:pt x="227951" y="122249"/>
                                </a:lnTo>
                                <a:lnTo>
                                  <a:pt x="248455" y="141583"/>
                                </a:lnTo>
                                <a:lnTo>
                                  <a:pt x="248100" y="141583"/>
                                </a:lnTo>
                                <a:lnTo>
                                  <a:pt x="256900" y="133387"/>
                                </a:lnTo>
                                <a:lnTo>
                                  <a:pt x="239376" y="133387"/>
                                </a:lnTo>
                                <a:lnTo>
                                  <a:pt x="248098" y="125285"/>
                                </a:lnTo>
                                <a:lnTo>
                                  <a:pt x="236416" y="114532"/>
                                </a:lnTo>
                                <a:close/>
                              </a:path>
                              <a:path w="264160" h="1460500">
                                <a:moveTo>
                                  <a:pt x="158064" y="120008"/>
                                </a:moveTo>
                                <a:lnTo>
                                  <a:pt x="150159" y="127349"/>
                                </a:lnTo>
                                <a:lnTo>
                                  <a:pt x="159088" y="135585"/>
                                </a:lnTo>
                                <a:lnTo>
                                  <a:pt x="167054" y="128165"/>
                                </a:lnTo>
                                <a:lnTo>
                                  <a:pt x="158064" y="120008"/>
                                </a:lnTo>
                                <a:close/>
                              </a:path>
                              <a:path w="264160" h="1460500">
                                <a:moveTo>
                                  <a:pt x="99538" y="113752"/>
                                </a:moveTo>
                                <a:lnTo>
                                  <a:pt x="90526" y="122249"/>
                                </a:lnTo>
                                <a:lnTo>
                                  <a:pt x="90726" y="122249"/>
                                </a:lnTo>
                                <a:lnTo>
                                  <a:pt x="103368" y="133991"/>
                                </a:lnTo>
                                <a:lnTo>
                                  <a:pt x="112391" y="125723"/>
                                </a:lnTo>
                                <a:lnTo>
                                  <a:pt x="99538" y="113752"/>
                                </a:lnTo>
                                <a:close/>
                              </a:path>
                              <a:path w="264160" h="1460500">
                                <a:moveTo>
                                  <a:pt x="213638" y="108754"/>
                                </a:moveTo>
                                <a:lnTo>
                                  <a:pt x="201302" y="120815"/>
                                </a:lnTo>
                                <a:lnTo>
                                  <a:pt x="215541" y="133806"/>
                                </a:lnTo>
                                <a:lnTo>
                                  <a:pt x="227951" y="122249"/>
                                </a:lnTo>
                                <a:lnTo>
                                  <a:pt x="213638" y="108754"/>
                                </a:lnTo>
                                <a:close/>
                              </a:path>
                              <a:path w="264160" h="1460500">
                                <a:moveTo>
                                  <a:pt x="58459" y="113593"/>
                                </a:moveTo>
                                <a:lnTo>
                                  <a:pt x="49420" y="122249"/>
                                </a:lnTo>
                                <a:lnTo>
                                  <a:pt x="49705" y="122249"/>
                                </a:lnTo>
                                <a:lnTo>
                                  <a:pt x="61844" y="133524"/>
                                </a:lnTo>
                                <a:lnTo>
                                  <a:pt x="70769" y="125285"/>
                                </a:lnTo>
                                <a:lnTo>
                                  <a:pt x="71013" y="125285"/>
                                </a:lnTo>
                                <a:lnTo>
                                  <a:pt x="58459" y="113593"/>
                                </a:lnTo>
                                <a:close/>
                              </a:path>
                              <a:path w="264160" h="1460500">
                                <a:moveTo>
                                  <a:pt x="138247" y="102029"/>
                                </a:moveTo>
                                <a:lnTo>
                                  <a:pt x="112391" y="125723"/>
                                </a:lnTo>
                                <a:lnTo>
                                  <a:pt x="120620" y="133387"/>
                                </a:lnTo>
                                <a:lnTo>
                                  <a:pt x="120326" y="133387"/>
                                </a:lnTo>
                                <a:lnTo>
                                  <a:pt x="138410" y="116512"/>
                                </a:lnTo>
                                <a:lnTo>
                                  <a:pt x="130531" y="109244"/>
                                </a:lnTo>
                                <a:lnTo>
                                  <a:pt x="146200" y="109244"/>
                                </a:lnTo>
                                <a:lnTo>
                                  <a:pt x="138247" y="102029"/>
                                </a:lnTo>
                                <a:close/>
                              </a:path>
                              <a:path w="264160" h="1460500">
                                <a:moveTo>
                                  <a:pt x="256953" y="95237"/>
                                </a:moveTo>
                                <a:lnTo>
                                  <a:pt x="248410" y="103194"/>
                                </a:lnTo>
                                <a:lnTo>
                                  <a:pt x="259927" y="114300"/>
                                </a:lnTo>
                                <a:lnTo>
                                  <a:pt x="248098" y="125285"/>
                                </a:lnTo>
                                <a:lnTo>
                                  <a:pt x="256900" y="133387"/>
                                </a:lnTo>
                                <a:lnTo>
                                  <a:pt x="263758" y="127000"/>
                                </a:lnTo>
                                <a:lnTo>
                                  <a:pt x="263758" y="101600"/>
                                </a:lnTo>
                                <a:lnTo>
                                  <a:pt x="256953" y="95237"/>
                                </a:lnTo>
                                <a:close/>
                              </a:path>
                              <a:path w="264160" h="1460500">
                                <a:moveTo>
                                  <a:pt x="50068" y="105778"/>
                                </a:moveTo>
                                <a:lnTo>
                                  <a:pt x="29637" y="124850"/>
                                </a:lnTo>
                                <a:lnTo>
                                  <a:pt x="38302" y="132919"/>
                                </a:lnTo>
                                <a:lnTo>
                                  <a:pt x="49420" y="122249"/>
                                </a:lnTo>
                                <a:lnTo>
                                  <a:pt x="49705" y="122249"/>
                                </a:lnTo>
                                <a:lnTo>
                                  <a:pt x="41146" y="114300"/>
                                </a:lnTo>
                                <a:lnTo>
                                  <a:pt x="57721" y="114300"/>
                                </a:lnTo>
                                <a:lnTo>
                                  <a:pt x="58459" y="113593"/>
                                </a:lnTo>
                                <a:lnTo>
                                  <a:pt x="50068" y="105778"/>
                                </a:lnTo>
                                <a:close/>
                              </a:path>
                              <a:path w="264160" h="1460500">
                                <a:moveTo>
                                  <a:pt x="87306" y="125285"/>
                                </a:moveTo>
                                <a:lnTo>
                                  <a:pt x="71013" y="125285"/>
                                </a:lnTo>
                                <a:lnTo>
                                  <a:pt x="79210" y="132919"/>
                                </a:lnTo>
                                <a:lnTo>
                                  <a:pt x="87306" y="125285"/>
                                </a:lnTo>
                                <a:close/>
                              </a:path>
                              <a:path w="264160" h="1460500">
                                <a:moveTo>
                                  <a:pt x="188084" y="108754"/>
                                </a:moveTo>
                                <a:lnTo>
                                  <a:pt x="187896" y="108754"/>
                                </a:lnTo>
                                <a:lnTo>
                                  <a:pt x="179989" y="116118"/>
                                </a:lnTo>
                                <a:lnTo>
                                  <a:pt x="193371" y="128569"/>
                                </a:lnTo>
                                <a:lnTo>
                                  <a:pt x="201302" y="120815"/>
                                </a:lnTo>
                                <a:lnTo>
                                  <a:pt x="188084" y="108754"/>
                                </a:lnTo>
                                <a:close/>
                              </a:path>
                              <a:path w="264160" h="1460500">
                                <a:moveTo>
                                  <a:pt x="171129" y="107873"/>
                                </a:moveTo>
                                <a:lnTo>
                                  <a:pt x="158064" y="120008"/>
                                </a:lnTo>
                                <a:lnTo>
                                  <a:pt x="167054" y="128165"/>
                                </a:lnTo>
                                <a:lnTo>
                                  <a:pt x="179989" y="116118"/>
                                </a:lnTo>
                                <a:lnTo>
                                  <a:pt x="171129" y="107873"/>
                                </a:lnTo>
                                <a:close/>
                              </a:path>
                              <a:path w="264160" h="1460500">
                                <a:moveTo>
                                  <a:pt x="146200" y="109244"/>
                                </a:moveTo>
                                <a:lnTo>
                                  <a:pt x="138410" y="116512"/>
                                </a:lnTo>
                                <a:lnTo>
                                  <a:pt x="150159" y="127349"/>
                                </a:lnTo>
                                <a:lnTo>
                                  <a:pt x="158064" y="120008"/>
                                </a:lnTo>
                                <a:lnTo>
                                  <a:pt x="146200" y="109244"/>
                                </a:lnTo>
                                <a:close/>
                              </a:path>
                              <a:path w="264160" h="1460500">
                                <a:moveTo>
                                  <a:pt x="124" y="114300"/>
                                </a:moveTo>
                                <a:lnTo>
                                  <a:pt x="4674" y="127000"/>
                                </a:lnTo>
                                <a:lnTo>
                                  <a:pt x="9108" y="122644"/>
                                </a:lnTo>
                                <a:lnTo>
                                  <a:pt x="124" y="114300"/>
                                </a:lnTo>
                                <a:close/>
                              </a:path>
                              <a:path w="264160" h="1460500">
                                <a:moveTo>
                                  <a:pt x="9160" y="105778"/>
                                </a:moveTo>
                                <a:lnTo>
                                  <a:pt x="8632" y="106207"/>
                                </a:lnTo>
                                <a:lnTo>
                                  <a:pt x="124" y="114300"/>
                                </a:lnTo>
                                <a:lnTo>
                                  <a:pt x="9108" y="122644"/>
                                </a:lnTo>
                                <a:lnTo>
                                  <a:pt x="17947" y="113962"/>
                                </a:lnTo>
                                <a:lnTo>
                                  <a:pt x="9160" y="105778"/>
                                </a:lnTo>
                                <a:close/>
                              </a:path>
                              <a:path w="264160" h="1460500">
                                <a:moveTo>
                                  <a:pt x="37858" y="94406"/>
                                </a:moveTo>
                                <a:lnTo>
                                  <a:pt x="29046" y="103061"/>
                                </a:lnTo>
                                <a:lnTo>
                                  <a:pt x="49705" y="122249"/>
                                </a:lnTo>
                                <a:lnTo>
                                  <a:pt x="49420" y="122249"/>
                                </a:lnTo>
                                <a:lnTo>
                                  <a:pt x="57721" y="114300"/>
                                </a:lnTo>
                                <a:lnTo>
                                  <a:pt x="40940" y="114300"/>
                                </a:lnTo>
                                <a:lnTo>
                                  <a:pt x="50068" y="105778"/>
                                </a:lnTo>
                                <a:lnTo>
                                  <a:pt x="37858" y="94406"/>
                                </a:lnTo>
                                <a:close/>
                              </a:path>
                              <a:path w="264160" h="1460500">
                                <a:moveTo>
                                  <a:pt x="91436" y="106207"/>
                                </a:moveTo>
                                <a:lnTo>
                                  <a:pt x="82418" y="114532"/>
                                </a:lnTo>
                                <a:lnTo>
                                  <a:pt x="90726" y="122249"/>
                                </a:lnTo>
                                <a:lnTo>
                                  <a:pt x="90526" y="122249"/>
                                </a:lnTo>
                                <a:lnTo>
                                  <a:pt x="99538" y="113752"/>
                                </a:lnTo>
                                <a:lnTo>
                                  <a:pt x="91436" y="106207"/>
                                </a:lnTo>
                                <a:close/>
                              </a:path>
                              <a:path w="264160" h="1460500">
                                <a:moveTo>
                                  <a:pt x="221640" y="100931"/>
                                </a:moveTo>
                                <a:lnTo>
                                  <a:pt x="213638" y="108754"/>
                                </a:lnTo>
                                <a:lnTo>
                                  <a:pt x="227951" y="122249"/>
                                </a:lnTo>
                                <a:lnTo>
                                  <a:pt x="236236" y="114532"/>
                                </a:lnTo>
                                <a:lnTo>
                                  <a:pt x="236416" y="114532"/>
                                </a:lnTo>
                                <a:lnTo>
                                  <a:pt x="221640" y="100931"/>
                                </a:lnTo>
                                <a:close/>
                              </a:path>
                              <a:path w="264160" h="1460500">
                                <a:moveTo>
                                  <a:pt x="124855" y="89880"/>
                                </a:moveTo>
                                <a:lnTo>
                                  <a:pt x="117281" y="97022"/>
                                </a:lnTo>
                                <a:lnTo>
                                  <a:pt x="138410" y="116512"/>
                                </a:lnTo>
                                <a:lnTo>
                                  <a:pt x="146200" y="109244"/>
                                </a:lnTo>
                                <a:lnTo>
                                  <a:pt x="130373" y="109244"/>
                                </a:lnTo>
                                <a:lnTo>
                                  <a:pt x="138247" y="102029"/>
                                </a:lnTo>
                                <a:lnTo>
                                  <a:pt x="124855" y="89880"/>
                                </a:lnTo>
                                <a:close/>
                              </a:path>
                              <a:path w="264160" h="1460500">
                                <a:moveTo>
                                  <a:pt x="179053" y="100514"/>
                                </a:moveTo>
                                <a:lnTo>
                                  <a:pt x="171129" y="107873"/>
                                </a:lnTo>
                                <a:lnTo>
                                  <a:pt x="179989" y="116118"/>
                                </a:lnTo>
                                <a:lnTo>
                                  <a:pt x="187896" y="108754"/>
                                </a:lnTo>
                                <a:lnTo>
                                  <a:pt x="188084" y="108754"/>
                                </a:lnTo>
                                <a:lnTo>
                                  <a:pt x="179053" y="100514"/>
                                </a:lnTo>
                                <a:close/>
                              </a:path>
                              <a:path w="264160" h="1460500">
                                <a:moveTo>
                                  <a:pt x="78628" y="94278"/>
                                </a:moveTo>
                                <a:lnTo>
                                  <a:pt x="69757" y="102773"/>
                                </a:lnTo>
                                <a:lnTo>
                                  <a:pt x="82418" y="114532"/>
                                </a:lnTo>
                                <a:lnTo>
                                  <a:pt x="91436" y="106207"/>
                                </a:lnTo>
                                <a:lnTo>
                                  <a:pt x="78628" y="94278"/>
                                </a:lnTo>
                                <a:close/>
                              </a:path>
                              <a:path w="264160" h="1460500">
                                <a:moveTo>
                                  <a:pt x="241879" y="81144"/>
                                </a:moveTo>
                                <a:lnTo>
                                  <a:pt x="221640" y="100931"/>
                                </a:lnTo>
                                <a:lnTo>
                                  <a:pt x="236416" y="114532"/>
                                </a:lnTo>
                                <a:lnTo>
                                  <a:pt x="236236" y="114532"/>
                                </a:lnTo>
                                <a:lnTo>
                                  <a:pt x="248410" y="103194"/>
                                </a:lnTo>
                                <a:lnTo>
                                  <a:pt x="233897" y="89198"/>
                                </a:lnTo>
                                <a:lnTo>
                                  <a:pt x="250494" y="89198"/>
                                </a:lnTo>
                                <a:lnTo>
                                  <a:pt x="241879" y="81144"/>
                                </a:lnTo>
                                <a:close/>
                              </a:path>
                              <a:path w="264160" h="1460500">
                                <a:moveTo>
                                  <a:pt x="4674" y="101600"/>
                                </a:moveTo>
                                <a:lnTo>
                                  <a:pt x="124" y="101600"/>
                                </a:lnTo>
                                <a:lnTo>
                                  <a:pt x="124" y="114300"/>
                                </a:lnTo>
                                <a:lnTo>
                                  <a:pt x="9082" y="105778"/>
                                </a:lnTo>
                                <a:lnTo>
                                  <a:pt x="6385" y="103194"/>
                                </a:lnTo>
                                <a:lnTo>
                                  <a:pt x="4674" y="101600"/>
                                </a:lnTo>
                                <a:close/>
                              </a:path>
                              <a:path w="264160" h="1460500">
                                <a:moveTo>
                                  <a:pt x="29359" y="86491"/>
                                </a:moveTo>
                                <a:lnTo>
                                  <a:pt x="11799" y="103194"/>
                                </a:lnTo>
                                <a:lnTo>
                                  <a:pt x="9160" y="105778"/>
                                </a:lnTo>
                                <a:lnTo>
                                  <a:pt x="17947" y="113962"/>
                                </a:lnTo>
                                <a:lnTo>
                                  <a:pt x="29046" y="103061"/>
                                </a:lnTo>
                                <a:lnTo>
                                  <a:pt x="20480" y="95106"/>
                                </a:lnTo>
                                <a:lnTo>
                                  <a:pt x="37146" y="95106"/>
                                </a:lnTo>
                                <a:lnTo>
                                  <a:pt x="37858" y="94406"/>
                                </a:lnTo>
                                <a:lnTo>
                                  <a:pt x="29359" y="86491"/>
                                </a:lnTo>
                                <a:close/>
                              </a:path>
                              <a:path w="264160" h="1460500">
                                <a:moveTo>
                                  <a:pt x="116921" y="82681"/>
                                </a:moveTo>
                                <a:lnTo>
                                  <a:pt x="91436" y="106207"/>
                                </a:lnTo>
                                <a:lnTo>
                                  <a:pt x="99538" y="113752"/>
                                </a:lnTo>
                                <a:lnTo>
                                  <a:pt x="117281" y="97022"/>
                                </a:lnTo>
                                <a:lnTo>
                                  <a:pt x="109394" y="89748"/>
                                </a:lnTo>
                                <a:lnTo>
                                  <a:pt x="124710" y="89748"/>
                                </a:lnTo>
                                <a:lnTo>
                                  <a:pt x="116921" y="82681"/>
                                </a:lnTo>
                                <a:close/>
                              </a:path>
                              <a:path w="264160" h="1460500">
                                <a:moveTo>
                                  <a:pt x="61502" y="95106"/>
                                </a:moveTo>
                                <a:lnTo>
                                  <a:pt x="50068" y="105778"/>
                                </a:lnTo>
                                <a:lnTo>
                                  <a:pt x="58459" y="113593"/>
                                </a:lnTo>
                                <a:lnTo>
                                  <a:pt x="69757" y="102773"/>
                                </a:lnTo>
                                <a:lnTo>
                                  <a:pt x="61502" y="95106"/>
                                </a:lnTo>
                                <a:close/>
                              </a:path>
                              <a:path w="264160" h="1460500">
                                <a:moveTo>
                                  <a:pt x="151649" y="89748"/>
                                </a:moveTo>
                                <a:lnTo>
                                  <a:pt x="138247" y="102029"/>
                                </a:lnTo>
                                <a:lnTo>
                                  <a:pt x="146200" y="109244"/>
                                </a:lnTo>
                                <a:lnTo>
                                  <a:pt x="159298" y="97022"/>
                                </a:lnTo>
                                <a:lnTo>
                                  <a:pt x="159467" y="97022"/>
                                </a:lnTo>
                                <a:lnTo>
                                  <a:pt x="151649" y="89748"/>
                                </a:lnTo>
                                <a:close/>
                              </a:path>
                              <a:path w="264160" h="1460500">
                                <a:moveTo>
                                  <a:pt x="192073" y="88420"/>
                                </a:moveTo>
                                <a:lnTo>
                                  <a:pt x="179053" y="100514"/>
                                </a:lnTo>
                                <a:lnTo>
                                  <a:pt x="188084" y="108754"/>
                                </a:lnTo>
                                <a:lnTo>
                                  <a:pt x="187896" y="108754"/>
                                </a:lnTo>
                                <a:lnTo>
                                  <a:pt x="200846" y="96693"/>
                                </a:lnTo>
                                <a:lnTo>
                                  <a:pt x="192073" y="88420"/>
                                </a:lnTo>
                                <a:close/>
                              </a:path>
                              <a:path w="264160" h="1460500">
                                <a:moveTo>
                                  <a:pt x="208893" y="89198"/>
                                </a:moveTo>
                                <a:lnTo>
                                  <a:pt x="200846" y="96693"/>
                                </a:lnTo>
                                <a:lnTo>
                                  <a:pt x="213638" y="108754"/>
                                </a:lnTo>
                                <a:lnTo>
                                  <a:pt x="221640" y="100931"/>
                                </a:lnTo>
                                <a:lnTo>
                                  <a:pt x="208893" y="89198"/>
                                </a:lnTo>
                                <a:close/>
                              </a:path>
                              <a:path w="264160" h="1460500">
                                <a:moveTo>
                                  <a:pt x="167252" y="89748"/>
                                </a:moveTo>
                                <a:lnTo>
                                  <a:pt x="167095" y="89748"/>
                                </a:lnTo>
                                <a:lnTo>
                                  <a:pt x="159298" y="97022"/>
                                </a:lnTo>
                                <a:lnTo>
                                  <a:pt x="159467" y="97022"/>
                                </a:lnTo>
                                <a:lnTo>
                                  <a:pt x="171129" y="107873"/>
                                </a:lnTo>
                                <a:lnTo>
                                  <a:pt x="179053" y="100514"/>
                                </a:lnTo>
                                <a:lnTo>
                                  <a:pt x="167252" y="89748"/>
                                </a:lnTo>
                                <a:close/>
                              </a:path>
                              <a:path w="264160" h="1460500">
                                <a:moveTo>
                                  <a:pt x="229734" y="69788"/>
                                </a:moveTo>
                                <a:lnTo>
                                  <a:pt x="222850" y="76200"/>
                                </a:lnTo>
                                <a:lnTo>
                                  <a:pt x="221634" y="77373"/>
                                </a:lnTo>
                                <a:lnTo>
                                  <a:pt x="248410" y="103194"/>
                                </a:lnTo>
                                <a:lnTo>
                                  <a:pt x="256953" y="95237"/>
                                </a:lnTo>
                                <a:lnTo>
                                  <a:pt x="250494" y="89198"/>
                                </a:lnTo>
                                <a:lnTo>
                                  <a:pt x="233641" y="89198"/>
                                </a:lnTo>
                                <a:lnTo>
                                  <a:pt x="241879" y="81144"/>
                                </a:lnTo>
                                <a:lnTo>
                                  <a:pt x="229734" y="69788"/>
                                </a:lnTo>
                                <a:close/>
                              </a:path>
                              <a:path w="264160" h="1460500">
                                <a:moveTo>
                                  <a:pt x="17615" y="75553"/>
                                </a:moveTo>
                                <a:lnTo>
                                  <a:pt x="8997" y="84441"/>
                                </a:lnTo>
                                <a:lnTo>
                                  <a:pt x="29046" y="103061"/>
                                </a:lnTo>
                                <a:lnTo>
                                  <a:pt x="37146" y="95106"/>
                                </a:lnTo>
                                <a:lnTo>
                                  <a:pt x="20302" y="95106"/>
                                </a:lnTo>
                                <a:lnTo>
                                  <a:pt x="29359" y="86491"/>
                                </a:lnTo>
                                <a:lnTo>
                                  <a:pt x="17615" y="75553"/>
                                </a:lnTo>
                                <a:close/>
                              </a:path>
                              <a:path w="264160" h="1460500">
                                <a:moveTo>
                                  <a:pt x="70499" y="86707"/>
                                </a:moveTo>
                                <a:lnTo>
                                  <a:pt x="61502" y="95106"/>
                                </a:lnTo>
                                <a:lnTo>
                                  <a:pt x="69757" y="102773"/>
                                </a:lnTo>
                                <a:lnTo>
                                  <a:pt x="78628" y="94278"/>
                                </a:lnTo>
                                <a:lnTo>
                                  <a:pt x="70499" y="86707"/>
                                </a:lnTo>
                                <a:close/>
                              </a:path>
                              <a:path w="264160" h="1460500">
                                <a:moveTo>
                                  <a:pt x="103476" y="70483"/>
                                </a:moveTo>
                                <a:lnTo>
                                  <a:pt x="96133" y="77515"/>
                                </a:lnTo>
                                <a:lnTo>
                                  <a:pt x="117281" y="97022"/>
                                </a:lnTo>
                                <a:lnTo>
                                  <a:pt x="124855" y="89880"/>
                                </a:lnTo>
                                <a:lnTo>
                                  <a:pt x="124710" y="89748"/>
                                </a:lnTo>
                                <a:lnTo>
                                  <a:pt x="109266" y="89748"/>
                                </a:lnTo>
                                <a:lnTo>
                                  <a:pt x="116921" y="82681"/>
                                </a:lnTo>
                                <a:lnTo>
                                  <a:pt x="103476" y="70483"/>
                                </a:lnTo>
                                <a:close/>
                              </a:path>
                              <a:path w="264160" h="1460500">
                                <a:moveTo>
                                  <a:pt x="172864" y="70307"/>
                                </a:moveTo>
                                <a:lnTo>
                                  <a:pt x="151649" y="89748"/>
                                </a:lnTo>
                                <a:lnTo>
                                  <a:pt x="159467" y="97022"/>
                                </a:lnTo>
                                <a:lnTo>
                                  <a:pt x="159298" y="97022"/>
                                </a:lnTo>
                                <a:lnTo>
                                  <a:pt x="167095" y="89748"/>
                                </a:lnTo>
                                <a:lnTo>
                                  <a:pt x="167252" y="89748"/>
                                </a:lnTo>
                                <a:lnTo>
                                  <a:pt x="159507" y="82681"/>
                                </a:lnTo>
                                <a:lnTo>
                                  <a:pt x="174668" y="82681"/>
                                </a:lnTo>
                                <a:lnTo>
                                  <a:pt x="180357" y="77373"/>
                                </a:lnTo>
                                <a:lnTo>
                                  <a:pt x="172864" y="70307"/>
                                </a:lnTo>
                                <a:close/>
                              </a:path>
                              <a:path w="264160" h="1460500">
                                <a:moveTo>
                                  <a:pt x="212967" y="69015"/>
                                </a:moveTo>
                                <a:lnTo>
                                  <a:pt x="192073" y="88420"/>
                                </a:lnTo>
                                <a:lnTo>
                                  <a:pt x="200846" y="96693"/>
                                </a:lnTo>
                                <a:lnTo>
                                  <a:pt x="208893" y="89198"/>
                                </a:lnTo>
                                <a:lnTo>
                                  <a:pt x="200144" y="81144"/>
                                </a:lnTo>
                                <a:lnTo>
                                  <a:pt x="217541" y="81144"/>
                                </a:lnTo>
                                <a:lnTo>
                                  <a:pt x="221590" y="77373"/>
                                </a:lnTo>
                                <a:lnTo>
                                  <a:pt x="220418" y="76200"/>
                                </a:lnTo>
                                <a:lnTo>
                                  <a:pt x="212967" y="69015"/>
                                </a:lnTo>
                                <a:close/>
                              </a:path>
                              <a:path w="264160" h="1460500">
                                <a:moveTo>
                                  <a:pt x="253581" y="69788"/>
                                </a:moveTo>
                                <a:lnTo>
                                  <a:pt x="252963" y="70307"/>
                                </a:lnTo>
                                <a:lnTo>
                                  <a:pt x="241879" y="81144"/>
                                </a:lnTo>
                                <a:lnTo>
                                  <a:pt x="256953" y="95237"/>
                                </a:lnTo>
                                <a:lnTo>
                                  <a:pt x="263758" y="88900"/>
                                </a:lnTo>
                                <a:lnTo>
                                  <a:pt x="263758" y="76200"/>
                                </a:lnTo>
                                <a:lnTo>
                                  <a:pt x="259927" y="76200"/>
                                </a:lnTo>
                                <a:lnTo>
                                  <a:pt x="253581" y="69788"/>
                                </a:lnTo>
                                <a:close/>
                              </a:path>
                              <a:path w="264160" h="1460500">
                                <a:moveTo>
                                  <a:pt x="57769" y="74850"/>
                                </a:moveTo>
                                <a:lnTo>
                                  <a:pt x="48983" y="83479"/>
                                </a:lnTo>
                                <a:lnTo>
                                  <a:pt x="61502" y="95106"/>
                                </a:lnTo>
                                <a:lnTo>
                                  <a:pt x="70499" y="86707"/>
                                </a:lnTo>
                                <a:lnTo>
                                  <a:pt x="57769" y="74850"/>
                                </a:lnTo>
                                <a:close/>
                              </a:path>
                              <a:path w="264160" h="1460500">
                                <a:moveTo>
                                  <a:pt x="40656" y="75745"/>
                                </a:moveTo>
                                <a:lnTo>
                                  <a:pt x="29359" y="86491"/>
                                </a:lnTo>
                                <a:lnTo>
                                  <a:pt x="37858" y="94406"/>
                                </a:lnTo>
                                <a:lnTo>
                                  <a:pt x="48983" y="83479"/>
                                </a:lnTo>
                                <a:lnTo>
                                  <a:pt x="40656" y="75745"/>
                                </a:lnTo>
                                <a:close/>
                              </a:path>
                              <a:path w="264160" h="1460500">
                                <a:moveTo>
                                  <a:pt x="95567" y="63307"/>
                                </a:moveTo>
                                <a:lnTo>
                                  <a:pt x="70499" y="86707"/>
                                </a:lnTo>
                                <a:lnTo>
                                  <a:pt x="78628" y="94278"/>
                                </a:lnTo>
                                <a:lnTo>
                                  <a:pt x="96133" y="77515"/>
                                </a:lnTo>
                                <a:lnTo>
                                  <a:pt x="88319" y="70307"/>
                                </a:lnTo>
                                <a:lnTo>
                                  <a:pt x="103282" y="70307"/>
                                </a:lnTo>
                                <a:lnTo>
                                  <a:pt x="95567" y="63307"/>
                                </a:lnTo>
                                <a:close/>
                              </a:path>
                              <a:path w="264160" h="1460500">
                                <a:moveTo>
                                  <a:pt x="159358" y="43602"/>
                                </a:moveTo>
                                <a:lnTo>
                                  <a:pt x="159113" y="43732"/>
                                </a:lnTo>
                                <a:lnTo>
                                  <a:pt x="116921" y="82681"/>
                                </a:lnTo>
                                <a:lnTo>
                                  <a:pt x="124855" y="89880"/>
                                </a:lnTo>
                                <a:lnTo>
                                  <a:pt x="138120" y="77373"/>
                                </a:lnTo>
                                <a:lnTo>
                                  <a:pt x="138350" y="77373"/>
                                </a:lnTo>
                                <a:lnTo>
                                  <a:pt x="130757" y="70307"/>
                                </a:lnTo>
                                <a:lnTo>
                                  <a:pt x="145946" y="70307"/>
                                </a:lnTo>
                                <a:lnTo>
                                  <a:pt x="138274" y="63307"/>
                                </a:lnTo>
                                <a:lnTo>
                                  <a:pt x="153037" y="63307"/>
                                </a:lnTo>
                                <a:lnTo>
                                  <a:pt x="159176" y="57519"/>
                                </a:lnTo>
                                <a:lnTo>
                                  <a:pt x="158276" y="56553"/>
                                </a:lnTo>
                                <a:lnTo>
                                  <a:pt x="152031" y="50664"/>
                                </a:lnTo>
                                <a:lnTo>
                                  <a:pt x="167030" y="50664"/>
                                </a:lnTo>
                                <a:lnTo>
                                  <a:pt x="159358" y="43602"/>
                                </a:lnTo>
                                <a:close/>
                              </a:path>
                              <a:path w="264160" h="1460500">
                                <a:moveTo>
                                  <a:pt x="145946" y="70307"/>
                                </a:moveTo>
                                <a:lnTo>
                                  <a:pt x="145613" y="70307"/>
                                </a:lnTo>
                                <a:lnTo>
                                  <a:pt x="138120" y="77373"/>
                                </a:lnTo>
                                <a:lnTo>
                                  <a:pt x="138350" y="77373"/>
                                </a:lnTo>
                                <a:lnTo>
                                  <a:pt x="151649" y="89748"/>
                                </a:lnTo>
                                <a:lnTo>
                                  <a:pt x="159361" y="82681"/>
                                </a:lnTo>
                                <a:lnTo>
                                  <a:pt x="159507" y="82681"/>
                                </a:lnTo>
                                <a:lnTo>
                                  <a:pt x="145946" y="70307"/>
                                </a:lnTo>
                                <a:close/>
                              </a:path>
                              <a:path w="264160" h="1460500">
                                <a:moveTo>
                                  <a:pt x="174668" y="82681"/>
                                </a:moveTo>
                                <a:lnTo>
                                  <a:pt x="159507" y="82681"/>
                                </a:lnTo>
                                <a:lnTo>
                                  <a:pt x="167252" y="89748"/>
                                </a:lnTo>
                                <a:lnTo>
                                  <a:pt x="167095" y="89748"/>
                                </a:lnTo>
                                <a:lnTo>
                                  <a:pt x="174668" y="82681"/>
                                </a:lnTo>
                                <a:close/>
                              </a:path>
                              <a:path w="264160" h="1460500">
                                <a:moveTo>
                                  <a:pt x="217541" y="81144"/>
                                </a:moveTo>
                                <a:lnTo>
                                  <a:pt x="200144" y="81144"/>
                                </a:lnTo>
                                <a:lnTo>
                                  <a:pt x="208893" y="89198"/>
                                </a:lnTo>
                                <a:lnTo>
                                  <a:pt x="217541" y="81144"/>
                                </a:lnTo>
                                <a:close/>
                              </a:path>
                              <a:path w="264160" h="1460500">
                                <a:moveTo>
                                  <a:pt x="124" y="76200"/>
                                </a:moveTo>
                                <a:lnTo>
                                  <a:pt x="4674" y="88900"/>
                                </a:lnTo>
                                <a:lnTo>
                                  <a:pt x="8997" y="84441"/>
                                </a:lnTo>
                                <a:lnTo>
                                  <a:pt x="124" y="76200"/>
                                </a:lnTo>
                                <a:close/>
                              </a:path>
                              <a:path w="264160" h="1460500">
                                <a:moveTo>
                                  <a:pt x="188371" y="70307"/>
                                </a:moveTo>
                                <a:lnTo>
                                  <a:pt x="187929" y="70307"/>
                                </a:lnTo>
                                <a:lnTo>
                                  <a:pt x="180357" y="77373"/>
                                </a:lnTo>
                                <a:lnTo>
                                  <a:pt x="192073" y="88420"/>
                                </a:lnTo>
                                <a:lnTo>
                                  <a:pt x="199908" y="81144"/>
                                </a:lnTo>
                                <a:lnTo>
                                  <a:pt x="200144" y="81144"/>
                                </a:lnTo>
                                <a:lnTo>
                                  <a:pt x="188371" y="70307"/>
                                </a:lnTo>
                                <a:close/>
                              </a:path>
                              <a:path w="264160" h="1460500">
                                <a:moveTo>
                                  <a:pt x="8945" y="67477"/>
                                </a:moveTo>
                                <a:lnTo>
                                  <a:pt x="124" y="76200"/>
                                </a:lnTo>
                                <a:lnTo>
                                  <a:pt x="8997" y="84441"/>
                                </a:lnTo>
                                <a:lnTo>
                                  <a:pt x="17615" y="75553"/>
                                </a:lnTo>
                                <a:lnTo>
                                  <a:pt x="8945" y="67477"/>
                                </a:lnTo>
                                <a:close/>
                              </a:path>
                              <a:path w="264160" h="1460500">
                                <a:moveTo>
                                  <a:pt x="49597" y="67240"/>
                                </a:moveTo>
                                <a:lnTo>
                                  <a:pt x="40656" y="75745"/>
                                </a:lnTo>
                                <a:lnTo>
                                  <a:pt x="48983" y="83479"/>
                                </a:lnTo>
                                <a:lnTo>
                                  <a:pt x="57769" y="74850"/>
                                </a:lnTo>
                                <a:lnTo>
                                  <a:pt x="49597" y="67240"/>
                                </a:lnTo>
                                <a:close/>
                              </a:path>
                              <a:path w="264160" h="1460500">
                                <a:moveTo>
                                  <a:pt x="82027" y="51024"/>
                                </a:moveTo>
                                <a:lnTo>
                                  <a:pt x="74949" y="57975"/>
                                </a:lnTo>
                                <a:lnTo>
                                  <a:pt x="96133" y="77515"/>
                                </a:lnTo>
                                <a:lnTo>
                                  <a:pt x="103476" y="70483"/>
                                </a:lnTo>
                                <a:lnTo>
                                  <a:pt x="103282" y="70307"/>
                                </a:lnTo>
                                <a:lnTo>
                                  <a:pt x="88068" y="70307"/>
                                </a:lnTo>
                                <a:lnTo>
                                  <a:pt x="95567" y="63307"/>
                                </a:lnTo>
                                <a:lnTo>
                                  <a:pt x="82027" y="51024"/>
                                </a:lnTo>
                                <a:close/>
                              </a:path>
                              <a:path w="264160" h="1460500">
                                <a:moveTo>
                                  <a:pt x="124417" y="50664"/>
                                </a:moveTo>
                                <a:lnTo>
                                  <a:pt x="124171" y="50664"/>
                                </a:lnTo>
                                <a:lnTo>
                                  <a:pt x="117013" y="57519"/>
                                </a:lnTo>
                                <a:lnTo>
                                  <a:pt x="138350" y="77373"/>
                                </a:lnTo>
                                <a:lnTo>
                                  <a:pt x="138120" y="77373"/>
                                </a:lnTo>
                                <a:lnTo>
                                  <a:pt x="145613" y="70307"/>
                                </a:lnTo>
                                <a:lnTo>
                                  <a:pt x="130325" y="70307"/>
                                </a:lnTo>
                                <a:lnTo>
                                  <a:pt x="137908" y="63307"/>
                                </a:lnTo>
                                <a:lnTo>
                                  <a:pt x="138274" y="63307"/>
                                </a:lnTo>
                                <a:lnTo>
                                  <a:pt x="124417" y="50664"/>
                                </a:lnTo>
                                <a:close/>
                              </a:path>
                              <a:path w="264160" h="1460500">
                                <a:moveTo>
                                  <a:pt x="194114" y="50834"/>
                                </a:moveTo>
                                <a:lnTo>
                                  <a:pt x="172864" y="70307"/>
                                </a:lnTo>
                                <a:lnTo>
                                  <a:pt x="180357" y="77373"/>
                                </a:lnTo>
                                <a:lnTo>
                                  <a:pt x="187929" y="70307"/>
                                </a:lnTo>
                                <a:lnTo>
                                  <a:pt x="188371" y="70307"/>
                                </a:lnTo>
                                <a:lnTo>
                                  <a:pt x="180766" y="63307"/>
                                </a:lnTo>
                                <a:lnTo>
                                  <a:pt x="195431" y="63307"/>
                                </a:lnTo>
                                <a:lnTo>
                                  <a:pt x="201335" y="57798"/>
                                </a:lnTo>
                                <a:lnTo>
                                  <a:pt x="194114" y="50834"/>
                                </a:lnTo>
                                <a:close/>
                              </a:path>
                              <a:path w="264160" h="1460500">
                                <a:moveTo>
                                  <a:pt x="220963" y="61588"/>
                                </a:moveTo>
                                <a:lnTo>
                                  <a:pt x="212967" y="69015"/>
                                </a:lnTo>
                                <a:lnTo>
                                  <a:pt x="221634" y="77373"/>
                                </a:lnTo>
                                <a:lnTo>
                                  <a:pt x="222850" y="76200"/>
                                </a:lnTo>
                                <a:lnTo>
                                  <a:pt x="229734" y="69788"/>
                                </a:lnTo>
                                <a:lnTo>
                                  <a:pt x="220963" y="61588"/>
                                </a:lnTo>
                                <a:close/>
                              </a:path>
                              <a:path w="264160" h="1460500">
                                <a:moveTo>
                                  <a:pt x="4674" y="63500"/>
                                </a:moveTo>
                                <a:lnTo>
                                  <a:pt x="124" y="63500"/>
                                </a:lnTo>
                                <a:lnTo>
                                  <a:pt x="124" y="76200"/>
                                </a:lnTo>
                                <a:lnTo>
                                  <a:pt x="8945" y="67477"/>
                                </a:lnTo>
                                <a:lnTo>
                                  <a:pt x="4674" y="63500"/>
                                </a:lnTo>
                                <a:close/>
                              </a:path>
                              <a:path w="264160" h="1460500">
                                <a:moveTo>
                                  <a:pt x="259927" y="63500"/>
                                </a:moveTo>
                                <a:lnTo>
                                  <a:pt x="254285" y="69015"/>
                                </a:lnTo>
                                <a:lnTo>
                                  <a:pt x="253581" y="69788"/>
                                </a:lnTo>
                                <a:lnTo>
                                  <a:pt x="259927" y="76200"/>
                                </a:lnTo>
                                <a:lnTo>
                                  <a:pt x="263758" y="76200"/>
                                </a:lnTo>
                                <a:lnTo>
                                  <a:pt x="259927" y="63500"/>
                                </a:lnTo>
                                <a:close/>
                              </a:path>
                              <a:path w="264160" h="1460500">
                                <a:moveTo>
                                  <a:pt x="263758" y="63500"/>
                                </a:moveTo>
                                <a:lnTo>
                                  <a:pt x="259927" y="63500"/>
                                </a:lnTo>
                                <a:lnTo>
                                  <a:pt x="263758" y="76200"/>
                                </a:lnTo>
                                <a:lnTo>
                                  <a:pt x="263758" y="63500"/>
                                </a:lnTo>
                                <a:close/>
                              </a:path>
                              <a:path w="264160" h="1460500">
                                <a:moveTo>
                                  <a:pt x="37028" y="55533"/>
                                </a:moveTo>
                                <a:lnTo>
                                  <a:pt x="28435" y="64394"/>
                                </a:lnTo>
                                <a:lnTo>
                                  <a:pt x="40656" y="75745"/>
                                </a:lnTo>
                                <a:lnTo>
                                  <a:pt x="49597" y="67240"/>
                                </a:lnTo>
                                <a:lnTo>
                                  <a:pt x="37028" y="55533"/>
                                </a:lnTo>
                                <a:close/>
                              </a:path>
                              <a:path w="264160" h="1460500">
                                <a:moveTo>
                                  <a:pt x="19993" y="56553"/>
                                </a:moveTo>
                                <a:lnTo>
                                  <a:pt x="8945" y="67477"/>
                                </a:lnTo>
                                <a:lnTo>
                                  <a:pt x="17615" y="75553"/>
                                </a:lnTo>
                                <a:lnTo>
                                  <a:pt x="28435" y="64394"/>
                                </a:lnTo>
                                <a:lnTo>
                                  <a:pt x="19993" y="56553"/>
                                </a:lnTo>
                                <a:close/>
                              </a:path>
                              <a:path w="264160" h="1460500">
                                <a:moveTo>
                                  <a:pt x="67023" y="50664"/>
                                </a:moveTo>
                                <a:lnTo>
                                  <a:pt x="49597" y="67240"/>
                                </a:lnTo>
                                <a:lnTo>
                                  <a:pt x="57769" y="74850"/>
                                </a:lnTo>
                                <a:lnTo>
                                  <a:pt x="74949" y="57975"/>
                                </a:lnTo>
                                <a:lnTo>
                                  <a:pt x="67023" y="50664"/>
                                </a:lnTo>
                                <a:close/>
                              </a:path>
                              <a:path w="264160" h="1460500">
                                <a:moveTo>
                                  <a:pt x="116676" y="43602"/>
                                </a:moveTo>
                                <a:lnTo>
                                  <a:pt x="95567" y="63307"/>
                                </a:lnTo>
                                <a:lnTo>
                                  <a:pt x="103476" y="70483"/>
                                </a:lnTo>
                                <a:lnTo>
                                  <a:pt x="117013" y="57519"/>
                                </a:lnTo>
                                <a:lnTo>
                                  <a:pt x="109646" y="50664"/>
                                </a:lnTo>
                                <a:lnTo>
                                  <a:pt x="124417" y="50664"/>
                                </a:lnTo>
                                <a:lnTo>
                                  <a:pt x="116676" y="43602"/>
                                </a:lnTo>
                                <a:close/>
                              </a:path>
                              <a:path w="264160" h="1460500">
                                <a:moveTo>
                                  <a:pt x="153037" y="63307"/>
                                </a:moveTo>
                                <a:lnTo>
                                  <a:pt x="138274" y="63307"/>
                                </a:lnTo>
                                <a:lnTo>
                                  <a:pt x="145946" y="70307"/>
                                </a:lnTo>
                                <a:lnTo>
                                  <a:pt x="145613" y="70307"/>
                                </a:lnTo>
                                <a:lnTo>
                                  <a:pt x="153037" y="63307"/>
                                </a:lnTo>
                                <a:close/>
                              </a:path>
                              <a:path w="264160" h="1460500">
                                <a:moveTo>
                                  <a:pt x="167030" y="50664"/>
                                </a:moveTo>
                                <a:lnTo>
                                  <a:pt x="166446" y="50664"/>
                                </a:lnTo>
                                <a:lnTo>
                                  <a:pt x="160200" y="56553"/>
                                </a:lnTo>
                                <a:lnTo>
                                  <a:pt x="159301" y="57519"/>
                                </a:lnTo>
                                <a:lnTo>
                                  <a:pt x="172864" y="70307"/>
                                </a:lnTo>
                                <a:lnTo>
                                  <a:pt x="180503" y="63307"/>
                                </a:lnTo>
                                <a:lnTo>
                                  <a:pt x="180766" y="63307"/>
                                </a:lnTo>
                                <a:lnTo>
                                  <a:pt x="167030" y="50664"/>
                                </a:lnTo>
                                <a:close/>
                              </a:path>
                              <a:path w="264160" h="1460500">
                                <a:moveTo>
                                  <a:pt x="195431" y="63307"/>
                                </a:moveTo>
                                <a:lnTo>
                                  <a:pt x="180766" y="63307"/>
                                </a:lnTo>
                                <a:lnTo>
                                  <a:pt x="188371" y="70307"/>
                                </a:lnTo>
                                <a:lnTo>
                                  <a:pt x="187929" y="70307"/>
                                </a:lnTo>
                                <a:lnTo>
                                  <a:pt x="195431" y="63307"/>
                                </a:lnTo>
                                <a:close/>
                              </a:path>
                              <a:path w="264160" h="1460500">
                                <a:moveTo>
                                  <a:pt x="233728" y="49732"/>
                                </a:moveTo>
                                <a:lnTo>
                                  <a:pt x="220963" y="61588"/>
                                </a:lnTo>
                                <a:lnTo>
                                  <a:pt x="229734" y="69788"/>
                                </a:lnTo>
                                <a:lnTo>
                                  <a:pt x="242142" y="58232"/>
                                </a:lnTo>
                                <a:lnTo>
                                  <a:pt x="233728" y="49732"/>
                                </a:lnTo>
                                <a:close/>
                              </a:path>
                              <a:path w="264160" h="1460500">
                                <a:moveTo>
                                  <a:pt x="250505" y="50664"/>
                                </a:moveTo>
                                <a:lnTo>
                                  <a:pt x="250267" y="50664"/>
                                </a:lnTo>
                                <a:lnTo>
                                  <a:pt x="242142" y="58232"/>
                                </a:lnTo>
                                <a:lnTo>
                                  <a:pt x="253581" y="69788"/>
                                </a:lnTo>
                                <a:lnTo>
                                  <a:pt x="254285" y="69015"/>
                                </a:lnTo>
                                <a:lnTo>
                                  <a:pt x="259927" y="63500"/>
                                </a:lnTo>
                                <a:lnTo>
                                  <a:pt x="263758" y="63500"/>
                                </a:lnTo>
                                <a:lnTo>
                                  <a:pt x="250505" y="50664"/>
                                </a:lnTo>
                                <a:close/>
                              </a:path>
                              <a:path w="264160" h="1460500">
                                <a:moveTo>
                                  <a:pt x="209279" y="50664"/>
                                </a:moveTo>
                                <a:lnTo>
                                  <a:pt x="208981" y="50664"/>
                                </a:lnTo>
                                <a:lnTo>
                                  <a:pt x="201335" y="57798"/>
                                </a:lnTo>
                                <a:lnTo>
                                  <a:pt x="212967" y="69015"/>
                                </a:lnTo>
                                <a:lnTo>
                                  <a:pt x="220963" y="61588"/>
                                </a:lnTo>
                                <a:lnTo>
                                  <a:pt x="209279" y="50664"/>
                                </a:lnTo>
                                <a:close/>
                              </a:path>
                              <a:path w="264160" h="1460500">
                                <a:moveTo>
                                  <a:pt x="28787" y="47857"/>
                                </a:moveTo>
                                <a:lnTo>
                                  <a:pt x="19993" y="56553"/>
                                </a:lnTo>
                                <a:lnTo>
                                  <a:pt x="28435" y="64394"/>
                                </a:lnTo>
                                <a:lnTo>
                                  <a:pt x="37028" y="55533"/>
                                </a:lnTo>
                                <a:lnTo>
                                  <a:pt x="28787" y="47857"/>
                                </a:lnTo>
                                <a:close/>
                              </a:path>
                              <a:path w="264160" h="1460500">
                                <a:moveTo>
                                  <a:pt x="241801" y="42235"/>
                                </a:moveTo>
                                <a:lnTo>
                                  <a:pt x="233728" y="49732"/>
                                </a:lnTo>
                                <a:lnTo>
                                  <a:pt x="242142" y="58232"/>
                                </a:lnTo>
                                <a:lnTo>
                                  <a:pt x="250267" y="50664"/>
                                </a:lnTo>
                                <a:lnTo>
                                  <a:pt x="250505" y="50664"/>
                                </a:lnTo>
                                <a:lnTo>
                                  <a:pt x="241801" y="42235"/>
                                </a:lnTo>
                                <a:close/>
                              </a:path>
                              <a:path w="264160" h="1460500">
                                <a:moveTo>
                                  <a:pt x="74154" y="43881"/>
                                </a:moveTo>
                                <a:lnTo>
                                  <a:pt x="67023" y="50664"/>
                                </a:lnTo>
                                <a:lnTo>
                                  <a:pt x="74949" y="57975"/>
                                </a:lnTo>
                                <a:lnTo>
                                  <a:pt x="82027" y="51024"/>
                                </a:lnTo>
                                <a:lnTo>
                                  <a:pt x="74154" y="43881"/>
                                </a:lnTo>
                                <a:close/>
                              </a:path>
                              <a:path w="264160" h="1460500">
                                <a:moveTo>
                                  <a:pt x="201865" y="43732"/>
                                </a:moveTo>
                                <a:lnTo>
                                  <a:pt x="194114" y="50834"/>
                                </a:lnTo>
                                <a:lnTo>
                                  <a:pt x="201335" y="57798"/>
                                </a:lnTo>
                                <a:lnTo>
                                  <a:pt x="208981" y="50664"/>
                                </a:lnTo>
                                <a:lnTo>
                                  <a:pt x="209279" y="50664"/>
                                </a:lnTo>
                                <a:lnTo>
                                  <a:pt x="201865" y="43732"/>
                                </a:lnTo>
                                <a:close/>
                              </a:path>
                              <a:path w="264160" h="1460500">
                                <a:moveTo>
                                  <a:pt x="102631" y="30787"/>
                                </a:moveTo>
                                <a:lnTo>
                                  <a:pt x="95651" y="37642"/>
                                </a:lnTo>
                                <a:lnTo>
                                  <a:pt x="117013" y="57519"/>
                                </a:lnTo>
                                <a:lnTo>
                                  <a:pt x="124171" y="50664"/>
                                </a:lnTo>
                                <a:lnTo>
                                  <a:pt x="109111" y="50664"/>
                                </a:lnTo>
                                <a:lnTo>
                                  <a:pt x="116676" y="43602"/>
                                </a:lnTo>
                                <a:lnTo>
                                  <a:pt x="102631" y="30787"/>
                                </a:lnTo>
                                <a:close/>
                              </a:path>
                              <a:path w="264160" h="1460500">
                                <a:moveTo>
                                  <a:pt x="145436" y="30787"/>
                                </a:moveTo>
                                <a:lnTo>
                                  <a:pt x="144928" y="30787"/>
                                </a:lnTo>
                                <a:lnTo>
                                  <a:pt x="137993" y="37428"/>
                                </a:lnTo>
                                <a:lnTo>
                                  <a:pt x="159301" y="57519"/>
                                </a:lnTo>
                                <a:lnTo>
                                  <a:pt x="160200" y="56553"/>
                                </a:lnTo>
                                <a:lnTo>
                                  <a:pt x="166446" y="50664"/>
                                </a:lnTo>
                                <a:lnTo>
                                  <a:pt x="151604" y="50664"/>
                                </a:lnTo>
                                <a:lnTo>
                                  <a:pt x="159254" y="43602"/>
                                </a:lnTo>
                                <a:lnTo>
                                  <a:pt x="157873" y="42235"/>
                                </a:lnTo>
                                <a:lnTo>
                                  <a:pt x="145436" y="30787"/>
                                </a:lnTo>
                                <a:close/>
                              </a:path>
                              <a:path w="264160" h="1460500">
                                <a:moveTo>
                                  <a:pt x="21942" y="9081"/>
                                </a:moveTo>
                                <a:lnTo>
                                  <a:pt x="124" y="25400"/>
                                </a:lnTo>
                                <a:lnTo>
                                  <a:pt x="246" y="38213"/>
                                </a:lnTo>
                                <a:lnTo>
                                  <a:pt x="19993" y="56553"/>
                                </a:lnTo>
                                <a:lnTo>
                                  <a:pt x="28787" y="47857"/>
                                </a:lnTo>
                                <a:lnTo>
                                  <a:pt x="18431" y="38213"/>
                                </a:lnTo>
                                <a:lnTo>
                                  <a:pt x="4546" y="38213"/>
                                </a:lnTo>
                                <a:lnTo>
                                  <a:pt x="11670" y="31915"/>
                                </a:lnTo>
                                <a:lnTo>
                                  <a:pt x="4674" y="25400"/>
                                </a:lnTo>
                                <a:lnTo>
                                  <a:pt x="19041" y="25400"/>
                                </a:lnTo>
                                <a:lnTo>
                                  <a:pt x="29556" y="16104"/>
                                </a:lnTo>
                                <a:lnTo>
                                  <a:pt x="21942" y="9081"/>
                                </a:lnTo>
                                <a:close/>
                              </a:path>
                              <a:path w="264160" h="1460500">
                                <a:moveTo>
                                  <a:pt x="45772" y="31062"/>
                                </a:moveTo>
                                <a:lnTo>
                                  <a:pt x="28787" y="47857"/>
                                </a:lnTo>
                                <a:lnTo>
                                  <a:pt x="37028" y="55533"/>
                                </a:lnTo>
                                <a:lnTo>
                                  <a:pt x="53681" y="38358"/>
                                </a:lnTo>
                                <a:lnTo>
                                  <a:pt x="45772" y="31062"/>
                                </a:lnTo>
                                <a:close/>
                              </a:path>
                              <a:path w="264160" h="1460500">
                                <a:moveTo>
                                  <a:pt x="95122" y="23936"/>
                                </a:moveTo>
                                <a:lnTo>
                                  <a:pt x="74154" y="43881"/>
                                </a:lnTo>
                                <a:lnTo>
                                  <a:pt x="82027" y="51024"/>
                                </a:lnTo>
                                <a:lnTo>
                                  <a:pt x="95651" y="37642"/>
                                </a:lnTo>
                                <a:lnTo>
                                  <a:pt x="88284" y="30787"/>
                                </a:lnTo>
                                <a:lnTo>
                                  <a:pt x="102631" y="30787"/>
                                </a:lnTo>
                                <a:lnTo>
                                  <a:pt x="95122" y="23936"/>
                                </a:lnTo>
                                <a:close/>
                              </a:path>
                              <a:path w="264160" h="1460500">
                                <a:moveTo>
                                  <a:pt x="188019" y="30787"/>
                                </a:moveTo>
                                <a:lnTo>
                                  <a:pt x="187527" y="30787"/>
                                </a:lnTo>
                                <a:lnTo>
                                  <a:pt x="180256" y="37642"/>
                                </a:lnTo>
                                <a:lnTo>
                                  <a:pt x="180434" y="37642"/>
                                </a:lnTo>
                                <a:lnTo>
                                  <a:pt x="194114" y="50834"/>
                                </a:lnTo>
                                <a:lnTo>
                                  <a:pt x="201865" y="43732"/>
                                </a:lnTo>
                                <a:lnTo>
                                  <a:pt x="188019" y="30787"/>
                                </a:lnTo>
                                <a:close/>
                              </a:path>
                              <a:path w="264160" h="1460500">
                                <a:moveTo>
                                  <a:pt x="60414" y="31415"/>
                                </a:moveTo>
                                <a:lnTo>
                                  <a:pt x="53681" y="38358"/>
                                </a:lnTo>
                                <a:lnTo>
                                  <a:pt x="67023" y="50664"/>
                                </a:lnTo>
                                <a:lnTo>
                                  <a:pt x="74154" y="43881"/>
                                </a:lnTo>
                                <a:lnTo>
                                  <a:pt x="60414" y="31415"/>
                                </a:lnTo>
                                <a:close/>
                              </a:path>
                              <a:path w="264160" h="1460500">
                                <a:moveTo>
                                  <a:pt x="177077" y="0"/>
                                </a:moveTo>
                                <a:lnTo>
                                  <a:pt x="163387" y="0"/>
                                </a:lnTo>
                                <a:lnTo>
                                  <a:pt x="116676" y="43602"/>
                                </a:lnTo>
                                <a:lnTo>
                                  <a:pt x="124417" y="50664"/>
                                </a:lnTo>
                                <a:lnTo>
                                  <a:pt x="124171" y="50664"/>
                                </a:lnTo>
                                <a:lnTo>
                                  <a:pt x="137993" y="37428"/>
                                </a:lnTo>
                                <a:lnTo>
                                  <a:pt x="130950" y="30787"/>
                                </a:lnTo>
                                <a:lnTo>
                                  <a:pt x="145436" y="30787"/>
                                </a:lnTo>
                                <a:lnTo>
                                  <a:pt x="137993" y="23936"/>
                                </a:lnTo>
                                <a:lnTo>
                                  <a:pt x="152082" y="23936"/>
                                </a:lnTo>
                                <a:lnTo>
                                  <a:pt x="159154" y="17163"/>
                                </a:lnTo>
                                <a:lnTo>
                                  <a:pt x="158100" y="16104"/>
                                </a:lnTo>
                                <a:lnTo>
                                  <a:pt x="152437" y="10644"/>
                                </a:lnTo>
                                <a:lnTo>
                                  <a:pt x="166475" y="10644"/>
                                </a:lnTo>
                                <a:lnTo>
                                  <a:pt x="159301" y="3937"/>
                                </a:lnTo>
                                <a:lnTo>
                                  <a:pt x="172966" y="3937"/>
                                </a:lnTo>
                                <a:lnTo>
                                  <a:pt x="177077" y="0"/>
                                </a:lnTo>
                                <a:close/>
                              </a:path>
                              <a:path w="264160" h="1460500">
                                <a:moveTo>
                                  <a:pt x="195036" y="10644"/>
                                </a:moveTo>
                                <a:lnTo>
                                  <a:pt x="194208" y="11335"/>
                                </a:lnTo>
                                <a:lnTo>
                                  <a:pt x="160735" y="42235"/>
                                </a:lnTo>
                                <a:lnTo>
                                  <a:pt x="159358" y="43602"/>
                                </a:lnTo>
                                <a:lnTo>
                                  <a:pt x="167030" y="50664"/>
                                </a:lnTo>
                                <a:lnTo>
                                  <a:pt x="166446" y="50664"/>
                                </a:lnTo>
                                <a:lnTo>
                                  <a:pt x="180256" y="37642"/>
                                </a:lnTo>
                                <a:lnTo>
                                  <a:pt x="180434" y="37642"/>
                                </a:lnTo>
                                <a:lnTo>
                                  <a:pt x="173325" y="30787"/>
                                </a:lnTo>
                                <a:lnTo>
                                  <a:pt x="188019" y="30787"/>
                                </a:lnTo>
                                <a:lnTo>
                                  <a:pt x="180691" y="23936"/>
                                </a:lnTo>
                                <a:lnTo>
                                  <a:pt x="194793" y="23936"/>
                                </a:lnTo>
                                <a:lnTo>
                                  <a:pt x="201669" y="17452"/>
                                </a:lnTo>
                                <a:lnTo>
                                  <a:pt x="201490" y="17163"/>
                                </a:lnTo>
                                <a:lnTo>
                                  <a:pt x="195036" y="10644"/>
                                </a:lnTo>
                                <a:close/>
                              </a:path>
                              <a:path w="264160" h="1460500">
                                <a:moveTo>
                                  <a:pt x="215458" y="31275"/>
                                </a:moveTo>
                                <a:lnTo>
                                  <a:pt x="201865" y="43732"/>
                                </a:lnTo>
                                <a:lnTo>
                                  <a:pt x="209279" y="50664"/>
                                </a:lnTo>
                                <a:lnTo>
                                  <a:pt x="208981" y="50664"/>
                                </a:lnTo>
                                <a:lnTo>
                                  <a:pt x="222325" y="38213"/>
                                </a:lnTo>
                                <a:lnTo>
                                  <a:pt x="215458" y="31275"/>
                                </a:lnTo>
                                <a:close/>
                              </a:path>
                              <a:path w="264160" h="1460500">
                                <a:moveTo>
                                  <a:pt x="253956" y="31062"/>
                                </a:moveTo>
                                <a:lnTo>
                                  <a:pt x="253601" y="31275"/>
                                </a:lnTo>
                                <a:lnTo>
                                  <a:pt x="241801" y="42235"/>
                                </a:lnTo>
                                <a:lnTo>
                                  <a:pt x="250505" y="50664"/>
                                </a:lnTo>
                                <a:lnTo>
                                  <a:pt x="250267" y="50664"/>
                                </a:lnTo>
                                <a:lnTo>
                                  <a:pt x="263636" y="38213"/>
                                </a:lnTo>
                                <a:lnTo>
                                  <a:pt x="260023" y="38213"/>
                                </a:lnTo>
                                <a:lnTo>
                                  <a:pt x="253956" y="31062"/>
                                </a:lnTo>
                                <a:close/>
                              </a:path>
                              <a:path w="264160" h="1460500">
                                <a:moveTo>
                                  <a:pt x="230264" y="31062"/>
                                </a:moveTo>
                                <a:lnTo>
                                  <a:pt x="229989" y="31062"/>
                                </a:lnTo>
                                <a:lnTo>
                                  <a:pt x="222325" y="38213"/>
                                </a:lnTo>
                                <a:lnTo>
                                  <a:pt x="233728" y="49732"/>
                                </a:lnTo>
                                <a:lnTo>
                                  <a:pt x="241801" y="42235"/>
                                </a:lnTo>
                                <a:lnTo>
                                  <a:pt x="230264" y="31062"/>
                                </a:lnTo>
                                <a:close/>
                              </a:path>
                              <a:path w="264160" h="1460500">
                                <a:moveTo>
                                  <a:pt x="52592" y="24318"/>
                                </a:moveTo>
                                <a:lnTo>
                                  <a:pt x="45772" y="31062"/>
                                </a:lnTo>
                                <a:lnTo>
                                  <a:pt x="53681" y="38358"/>
                                </a:lnTo>
                                <a:lnTo>
                                  <a:pt x="60414" y="31415"/>
                                </a:lnTo>
                                <a:lnTo>
                                  <a:pt x="52592" y="24318"/>
                                </a:lnTo>
                                <a:close/>
                              </a:path>
                              <a:path w="264160" h="1460500">
                                <a:moveTo>
                                  <a:pt x="11670" y="31915"/>
                                </a:moveTo>
                                <a:lnTo>
                                  <a:pt x="4546" y="38213"/>
                                </a:lnTo>
                                <a:lnTo>
                                  <a:pt x="18431" y="38213"/>
                                </a:lnTo>
                                <a:lnTo>
                                  <a:pt x="11670" y="31915"/>
                                </a:lnTo>
                                <a:close/>
                              </a:path>
                              <a:path w="264160" h="1460500">
                                <a:moveTo>
                                  <a:pt x="237219" y="11335"/>
                                </a:moveTo>
                                <a:lnTo>
                                  <a:pt x="215458" y="31275"/>
                                </a:lnTo>
                                <a:lnTo>
                                  <a:pt x="222325" y="38213"/>
                                </a:lnTo>
                                <a:lnTo>
                                  <a:pt x="229989" y="31062"/>
                                </a:lnTo>
                                <a:lnTo>
                                  <a:pt x="230264" y="31062"/>
                                </a:lnTo>
                                <a:lnTo>
                                  <a:pt x="223301" y="24318"/>
                                </a:lnTo>
                                <a:lnTo>
                                  <a:pt x="237216" y="24318"/>
                                </a:lnTo>
                                <a:lnTo>
                                  <a:pt x="243366" y="18580"/>
                                </a:lnTo>
                                <a:lnTo>
                                  <a:pt x="237219" y="11335"/>
                                </a:lnTo>
                                <a:close/>
                              </a:path>
                              <a:path w="264160" h="1460500">
                                <a:moveTo>
                                  <a:pt x="259927" y="25400"/>
                                </a:moveTo>
                                <a:lnTo>
                                  <a:pt x="254126" y="30787"/>
                                </a:lnTo>
                                <a:lnTo>
                                  <a:pt x="253956" y="31062"/>
                                </a:lnTo>
                                <a:lnTo>
                                  <a:pt x="260023" y="38213"/>
                                </a:lnTo>
                                <a:lnTo>
                                  <a:pt x="259893" y="38213"/>
                                </a:lnTo>
                                <a:lnTo>
                                  <a:pt x="261792" y="31915"/>
                                </a:lnTo>
                                <a:lnTo>
                                  <a:pt x="261699" y="31275"/>
                                </a:lnTo>
                                <a:lnTo>
                                  <a:pt x="259927" y="25400"/>
                                </a:lnTo>
                                <a:close/>
                              </a:path>
                              <a:path w="264160" h="1460500">
                                <a:moveTo>
                                  <a:pt x="261892" y="31915"/>
                                </a:moveTo>
                                <a:lnTo>
                                  <a:pt x="259893" y="38213"/>
                                </a:lnTo>
                                <a:lnTo>
                                  <a:pt x="263792" y="38213"/>
                                </a:lnTo>
                                <a:lnTo>
                                  <a:pt x="261892" y="31915"/>
                                </a:lnTo>
                                <a:close/>
                              </a:path>
                              <a:path w="264160" h="1460500">
                                <a:moveTo>
                                  <a:pt x="80554" y="10644"/>
                                </a:moveTo>
                                <a:lnTo>
                                  <a:pt x="73953" y="17452"/>
                                </a:lnTo>
                                <a:lnTo>
                                  <a:pt x="95651" y="37642"/>
                                </a:lnTo>
                                <a:lnTo>
                                  <a:pt x="102631" y="30787"/>
                                </a:lnTo>
                                <a:lnTo>
                                  <a:pt x="87920" y="30787"/>
                                </a:lnTo>
                                <a:lnTo>
                                  <a:pt x="95122" y="23936"/>
                                </a:lnTo>
                                <a:lnTo>
                                  <a:pt x="80554" y="10644"/>
                                </a:lnTo>
                                <a:close/>
                              </a:path>
                              <a:path w="264160" h="1460500">
                                <a:moveTo>
                                  <a:pt x="166475" y="10644"/>
                                </a:moveTo>
                                <a:lnTo>
                                  <a:pt x="165962" y="10644"/>
                                </a:lnTo>
                                <a:lnTo>
                                  <a:pt x="160260" y="16104"/>
                                </a:lnTo>
                                <a:lnTo>
                                  <a:pt x="159198" y="17163"/>
                                </a:lnTo>
                                <a:lnTo>
                                  <a:pt x="180434" y="37642"/>
                                </a:lnTo>
                                <a:lnTo>
                                  <a:pt x="180256" y="37642"/>
                                </a:lnTo>
                                <a:lnTo>
                                  <a:pt x="187527" y="30787"/>
                                </a:lnTo>
                                <a:lnTo>
                                  <a:pt x="173137" y="30787"/>
                                </a:lnTo>
                                <a:lnTo>
                                  <a:pt x="180558" y="23936"/>
                                </a:lnTo>
                                <a:lnTo>
                                  <a:pt x="180691" y="23936"/>
                                </a:lnTo>
                                <a:lnTo>
                                  <a:pt x="166475" y="10644"/>
                                </a:lnTo>
                                <a:close/>
                              </a:path>
                              <a:path w="264160" h="1460500">
                                <a:moveTo>
                                  <a:pt x="123553" y="10644"/>
                                </a:moveTo>
                                <a:lnTo>
                                  <a:pt x="123139" y="10644"/>
                                </a:lnTo>
                                <a:lnTo>
                                  <a:pt x="116501" y="17163"/>
                                </a:lnTo>
                                <a:lnTo>
                                  <a:pt x="137993" y="37428"/>
                                </a:lnTo>
                                <a:lnTo>
                                  <a:pt x="144928" y="30787"/>
                                </a:lnTo>
                                <a:lnTo>
                                  <a:pt x="130405" y="30787"/>
                                </a:lnTo>
                                <a:lnTo>
                                  <a:pt x="137744" y="23936"/>
                                </a:lnTo>
                                <a:lnTo>
                                  <a:pt x="137993" y="23936"/>
                                </a:lnTo>
                                <a:lnTo>
                                  <a:pt x="123553" y="10644"/>
                                </a:lnTo>
                                <a:close/>
                              </a:path>
                              <a:path w="264160" h="1460500">
                                <a:moveTo>
                                  <a:pt x="19041" y="25400"/>
                                </a:moveTo>
                                <a:lnTo>
                                  <a:pt x="4674" y="25400"/>
                                </a:lnTo>
                                <a:lnTo>
                                  <a:pt x="11670" y="31915"/>
                                </a:lnTo>
                                <a:lnTo>
                                  <a:pt x="19041" y="25400"/>
                                </a:lnTo>
                                <a:close/>
                              </a:path>
                              <a:path w="264160" h="1460500">
                                <a:moveTo>
                                  <a:pt x="263758" y="25400"/>
                                </a:moveTo>
                                <a:lnTo>
                                  <a:pt x="259927" y="25400"/>
                                </a:lnTo>
                                <a:lnTo>
                                  <a:pt x="261552" y="30787"/>
                                </a:lnTo>
                                <a:lnTo>
                                  <a:pt x="261635" y="31062"/>
                                </a:lnTo>
                                <a:lnTo>
                                  <a:pt x="261741" y="31415"/>
                                </a:lnTo>
                                <a:lnTo>
                                  <a:pt x="261842" y="31750"/>
                                </a:lnTo>
                                <a:lnTo>
                                  <a:pt x="263758" y="25400"/>
                                </a:lnTo>
                                <a:close/>
                              </a:path>
                              <a:path w="264160" h="1460500">
                                <a:moveTo>
                                  <a:pt x="73203" y="3937"/>
                                </a:moveTo>
                                <a:lnTo>
                                  <a:pt x="52592" y="24318"/>
                                </a:lnTo>
                                <a:lnTo>
                                  <a:pt x="60414" y="31415"/>
                                </a:lnTo>
                                <a:lnTo>
                                  <a:pt x="73953" y="17452"/>
                                </a:lnTo>
                                <a:lnTo>
                                  <a:pt x="66637" y="10644"/>
                                </a:lnTo>
                                <a:lnTo>
                                  <a:pt x="80554" y="10644"/>
                                </a:lnTo>
                                <a:lnTo>
                                  <a:pt x="73203" y="3937"/>
                                </a:lnTo>
                                <a:close/>
                              </a:path>
                              <a:path w="264160" h="1460500">
                                <a:moveTo>
                                  <a:pt x="209182" y="10644"/>
                                </a:moveTo>
                                <a:lnTo>
                                  <a:pt x="208889" y="10644"/>
                                </a:lnTo>
                                <a:lnTo>
                                  <a:pt x="201975" y="17163"/>
                                </a:lnTo>
                                <a:lnTo>
                                  <a:pt x="201775" y="17452"/>
                                </a:lnTo>
                                <a:lnTo>
                                  <a:pt x="215458" y="31275"/>
                                </a:lnTo>
                                <a:lnTo>
                                  <a:pt x="223050" y="24318"/>
                                </a:lnTo>
                                <a:lnTo>
                                  <a:pt x="223301" y="24318"/>
                                </a:lnTo>
                                <a:lnTo>
                                  <a:pt x="209182" y="10644"/>
                                </a:lnTo>
                                <a:close/>
                              </a:path>
                              <a:path w="264160" h="1460500">
                                <a:moveTo>
                                  <a:pt x="36638" y="9844"/>
                                </a:moveTo>
                                <a:lnTo>
                                  <a:pt x="29556" y="16104"/>
                                </a:lnTo>
                                <a:lnTo>
                                  <a:pt x="45772" y="31062"/>
                                </a:lnTo>
                                <a:lnTo>
                                  <a:pt x="52592" y="24318"/>
                                </a:lnTo>
                                <a:lnTo>
                                  <a:pt x="36638" y="9844"/>
                                </a:lnTo>
                                <a:close/>
                              </a:path>
                              <a:path w="264160" h="1460500">
                                <a:moveTo>
                                  <a:pt x="237216" y="24318"/>
                                </a:moveTo>
                                <a:lnTo>
                                  <a:pt x="223301" y="24318"/>
                                </a:lnTo>
                                <a:lnTo>
                                  <a:pt x="230264" y="31062"/>
                                </a:lnTo>
                                <a:lnTo>
                                  <a:pt x="229989" y="31062"/>
                                </a:lnTo>
                                <a:lnTo>
                                  <a:pt x="237216" y="24318"/>
                                </a:lnTo>
                                <a:close/>
                              </a:path>
                              <a:path w="264160" h="1460500">
                                <a:moveTo>
                                  <a:pt x="251318" y="11335"/>
                                </a:moveTo>
                                <a:lnTo>
                                  <a:pt x="251131" y="11335"/>
                                </a:lnTo>
                                <a:lnTo>
                                  <a:pt x="243366" y="18580"/>
                                </a:lnTo>
                                <a:lnTo>
                                  <a:pt x="253956" y="31062"/>
                                </a:lnTo>
                                <a:lnTo>
                                  <a:pt x="254126" y="30787"/>
                                </a:lnTo>
                                <a:lnTo>
                                  <a:pt x="259927" y="25400"/>
                                </a:lnTo>
                                <a:lnTo>
                                  <a:pt x="263758" y="25400"/>
                                </a:lnTo>
                                <a:lnTo>
                                  <a:pt x="251318" y="11335"/>
                                </a:lnTo>
                                <a:close/>
                              </a:path>
                              <a:path w="264160" h="1460500">
                                <a:moveTo>
                                  <a:pt x="116266" y="3937"/>
                                </a:moveTo>
                                <a:lnTo>
                                  <a:pt x="115871" y="4199"/>
                                </a:lnTo>
                                <a:lnTo>
                                  <a:pt x="95122" y="23936"/>
                                </a:lnTo>
                                <a:lnTo>
                                  <a:pt x="102631" y="30787"/>
                                </a:lnTo>
                                <a:lnTo>
                                  <a:pt x="116501" y="17163"/>
                                </a:lnTo>
                                <a:lnTo>
                                  <a:pt x="109587" y="10644"/>
                                </a:lnTo>
                                <a:lnTo>
                                  <a:pt x="123553" y="10644"/>
                                </a:lnTo>
                                <a:lnTo>
                                  <a:pt x="116266" y="3937"/>
                                </a:lnTo>
                                <a:close/>
                              </a:path>
                              <a:path w="264160" h="1460500">
                                <a:moveTo>
                                  <a:pt x="152082" y="23936"/>
                                </a:moveTo>
                                <a:lnTo>
                                  <a:pt x="137993" y="23936"/>
                                </a:lnTo>
                                <a:lnTo>
                                  <a:pt x="145436" y="30787"/>
                                </a:lnTo>
                                <a:lnTo>
                                  <a:pt x="144928" y="30787"/>
                                </a:lnTo>
                                <a:lnTo>
                                  <a:pt x="152082" y="23936"/>
                                </a:lnTo>
                                <a:close/>
                              </a:path>
                              <a:path w="264160" h="1460500">
                                <a:moveTo>
                                  <a:pt x="194793" y="23936"/>
                                </a:moveTo>
                                <a:lnTo>
                                  <a:pt x="180691" y="23936"/>
                                </a:lnTo>
                                <a:lnTo>
                                  <a:pt x="188019" y="30787"/>
                                </a:lnTo>
                                <a:lnTo>
                                  <a:pt x="187527" y="30787"/>
                                </a:lnTo>
                                <a:lnTo>
                                  <a:pt x="194793" y="23936"/>
                                </a:lnTo>
                                <a:close/>
                              </a:path>
                              <a:path w="264160" h="1460500">
                                <a:moveTo>
                                  <a:pt x="245006" y="4199"/>
                                </a:moveTo>
                                <a:lnTo>
                                  <a:pt x="237219" y="11335"/>
                                </a:lnTo>
                                <a:lnTo>
                                  <a:pt x="243366" y="18580"/>
                                </a:lnTo>
                                <a:lnTo>
                                  <a:pt x="251131" y="11335"/>
                                </a:lnTo>
                                <a:lnTo>
                                  <a:pt x="251318" y="11335"/>
                                </a:lnTo>
                                <a:lnTo>
                                  <a:pt x="245006" y="4199"/>
                                </a:lnTo>
                                <a:close/>
                              </a:path>
                              <a:path w="264160" h="1460500">
                                <a:moveTo>
                                  <a:pt x="68888" y="0"/>
                                </a:moveTo>
                                <a:lnTo>
                                  <a:pt x="55197" y="0"/>
                                </a:lnTo>
                                <a:lnTo>
                                  <a:pt x="73953" y="17452"/>
                                </a:lnTo>
                                <a:lnTo>
                                  <a:pt x="80554" y="10644"/>
                                </a:lnTo>
                                <a:lnTo>
                                  <a:pt x="66420" y="10644"/>
                                </a:lnTo>
                                <a:lnTo>
                                  <a:pt x="73203" y="3937"/>
                                </a:lnTo>
                                <a:lnTo>
                                  <a:pt x="68888" y="0"/>
                                </a:lnTo>
                                <a:close/>
                              </a:path>
                              <a:path w="264160" h="1460500">
                                <a:moveTo>
                                  <a:pt x="202256" y="3937"/>
                                </a:moveTo>
                                <a:lnTo>
                                  <a:pt x="201939" y="4199"/>
                                </a:lnTo>
                                <a:lnTo>
                                  <a:pt x="195823" y="9844"/>
                                </a:lnTo>
                                <a:lnTo>
                                  <a:pt x="195036" y="10644"/>
                                </a:lnTo>
                                <a:lnTo>
                                  <a:pt x="201775" y="17452"/>
                                </a:lnTo>
                                <a:lnTo>
                                  <a:pt x="201975" y="17163"/>
                                </a:lnTo>
                                <a:lnTo>
                                  <a:pt x="208889" y="10644"/>
                                </a:lnTo>
                                <a:lnTo>
                                  <a:pt x="209182" y="10644"/>
                                </a:lnTo>
                                <a:lnTo>
                                  <a:pt x="202256" y="3937"/>
                                </a:lnTo>
                                <a:close/>
                              </a:path>
                              <a:path w="264160" h="1460500">
                                <a:moveTo>
                                  <a:pt x="111989" y="0"/>
                                </a:moveTo>
                                <a:lnTo>
                                  <a:pt x="98298" y="0"/>
                                </a:lnTo>
                                <a:lnTo>
                                  <a:pt x="116501" y="17163"/>
                                </a:lnTo>
                                <a:lnTo>
                                  <a:pt x="123139" y="10644"/>
                                </a:lnTo>
                                <a:lnTo>
                                  <a:pt x="109096" y="10644"/>
                                </a:lnTo>
                                <a:lnTo>
                                  <a:pt x="116147" y="3937"/>
                                </a:lnTo>
                                <a:lnTo>
                                  <a:pt x="115684" y="3401"/>
                                </a:lnTo>
                                <a:lnTo>
                                  <a:pt x="111989" y="0"/>
                                </a:lnTo>
                                <a:close/>
                              </a:path>
                              <a:path w="264160" h="1460500">
                                <a:moveTo>
                                  <a:pt x="155090" y="0"/>
                                </a:moveTo>
                                <a:lnTo>
                                  <a:pt x="141399" y="0"/>
                                </a:lnTo>
                                <a:lnTo>
                                  <a:pt x="159198" y="17163"/>
                                </a:lnTo>
                                <a:lnTo>
                                  <a:pt x="160260" y="16104"/>
                                </a:lnTo>
                                <a:lnTo>
                                  <a:pt x="165962" y="10644"/>
                                </a:lnTo>
                                <a:lnTo>
                                  <a:pt x="151984" y="10644"/>
                                </a:lnTo>
                                <a:lnTo>
                                  <a:pt x="159169" y="3937"/>
                                </a:lnTo>
                                <a:lnTo>
                                  <a:pt x="159301" y="3937"/>
                                </a:lnTo>
                                <a:lnTo>
                                  <a:pt x="155090" y="0"/>
                                </a:lnTo>
                                <a:close/>
                              </a:path>
                              <a:path w="264160" h="1460500">
                                <a:moveTo>
                                  <a:pt x="29536" y="3401"/>
                                </a:moveTo>
                                <a:lnTo>
                                  <a:pt x="21942" y="9081"/>
                                </a:lnTo>
                                <a:lnTo>
                                  <a:pt x="29556" y="16104"/>
                                </a:lnTo>
                                <a:lnTo>
                                  <a:pt x="36638" y="9844"/>
                                </a:lnTo>
                                <a:lnTo>
                                  <a:pt x="29536" y="3401"/>
                                </a:lnTo>
                                <a:close/>
                              </a:path>
                              <a:path w="264160" h="1460500">
                                <a:moveTo>
                                  <a:pt x="241292" y="0"/>
                                </a:moveTo>
                                <a:lnTo>
                                  <a:pt x="227601" y="0"/>
                                </a:lnTo>
                                <a:lnTo>
                                  <a:pt x="237219" y="11335"/>
                                </a:lnTo>
                                <a:lnTo>
                                  <a:pt x="245006" y="4199"/>
                                </a:lnTo>
                                <a:lnTo>
                                  <a:pt x="241292" y="0"/>
                                </a:lnTo>
                                <a:close/>
                              </a:path>
                              <a:path w="264160" h="1460500">
                                <a:moveTo>
                                  <a:pt x="263279" y="0"/>
                                </a:moveTo>
                                <a:lnTo>
                                  <a:pt x="249589" y="0"/>
                                </a:lnTo>
                                <a:lnTo>
                                  <a:pt x="245006" y="4199"/>
                                </a:lnTo>
                                <a:lnTo>
                                  <a:pt x="251318" y="11335"/>
                                </a:lnTo>
                                <a:lnTo>
                                  <a:pt x="251131" y="11335"/>
                                </a:lnTo>
                                <a:lnTo>
                                  <a:pt x="263279" y="0"/>
                                </a:lnTo>
                                <a:close/>
                              </a:path>
                              <a:path w="264160" h="1460500">
                                <a:moveTo>
                                  <a:pt x="90875" y="0"/>
                                </a:moveTo>
                                <a:lnTo>
                                  <a:pt x="77185" y="0"/>
                                </a:lnTo>
                                <a:lnTo>
                                  <a:pt x="73203" y="3937"/>
                                </a:lnTo>
                                <a:lnTo>
                                  <a:pt x="80554" y="10644"/>
                                </a:lnTo>
                                <a:lnTo>
                                  <a:pt x="90875" y="0"/>
                                </a:lnTo>
                                <a:close/>
                              </a:path>
                              <a:path w="264160" h="1460500">
                                <a:moveTo>
                                  <a:pt x="133976" y="0"/>
                                </a:moveTo>
                                <a:lnTo>
                                  <a:pt x="120286" y="0"/>
                                </a:lnTo>
                                <a:lnTo>
                                  <a:pt x="116710" y="3401"/>
                                </a:lnTo>
                                <a:lnTo>
                                  <a:pt x="116266" y="3937"/>
                                </a:lnTo>
                                <a:lnTo>
                                  <a:pt x="123553" y="10644"/>
                                </a:lnTo>
                                <a:lnTo>
                                  <a:pt x="123139" y="10644"/>
                                </a:lnTo>
                                <a:lnTo>
                                  <a:pt x="133976" y="0"/>
                                </a:lnTo>
                                <a:close/>
                              </a:path>
                              <a:path w="264160" h="1460500">
                                <a:moveTo>
                                  <a:pt x="172966" y="3937"/>
                                </a:moveTo>
                                <a:lnTo>
                                  <a:pt x="159301" y="3937"/>
                                </a:lnTo>
                                <a:lnTo>
                                  <a:pt x="166475" y="10644"/>
                                </a:lnTo>
                                <a:lnTo>
                                  <a:pt x="165962" y="10644"/>
                                </a:lnTo>
                                <a:lnTo>
                                  <a:pt x="172966" y="3937"/>
                                </a:lnTo>
                                <a:close/>
                              </a:path>
                              <a:path w="264160" h="1460500">
                                <a:moveTo>
                                  <a:pt x="198191" y="0"/>
                                </a:moveTo>
                                <a:lnTo>
                                  <a:pt x="184500" y="0"/>
                                </a:lnTo>
                                <a:lnTo>
                                  <a:pt x="195036" y="10644"/>
                                </a:lnTo>
                                <a:lnTo>
                                  <a:pt x="195823" y="9844"/>
                                </a:lnTo>
                                <a:lnTo>
                                  <a:pt x="202223" y="3937"/>
                                </a:lnTo>
                                <a:lnTo>
                                  <a:pt x="201703" y="3401"/>
                                </a:lnTo>
                                <a:lnTo>
                                  <a:pt x="198191" y="0"/>
                                </a:lnTo>
                                <a:close/>
                              </a:path>
                              <a:path w="264160" h="1460500">
                                <a:moveTo>
                                  <a:pt x="220178" y="0"/>
                                </a:moveTo>
                                <a:lnTo>
                                  <a:pt x="206488" y="0"/>
                                </a:lnTo>
                                <a:lnTo>
                                  <a:pt x="202803" y="3401"/>
                                </a:lnTo>
                                <a:lnTo>
                                  <a:pt x="202256" y="3937"/>
                                </a:lnTo>
                                <a:lnTo>
                                  <a:pt x="209182" y="10644"/>
                                </a:lnTo>
                                <a:lnTo>
                                  <a:pt x="208889" y="10644"/>
                                </a:lnTo>
                                <a:lnTo>
                                  <a:pt x="220178" y="0"/>
                                </a:lnTo>
                                <a:close/>
                              </a:path>
                              <a:path w="264160" h="1460500">
                                <a:moveTo>
                                  <a:pt x="47775" y="0"/>
                                </a:moveTo>
                                <a:lnTo>
                                  <a:pt x="34084" y="0"/>
                                </a:lnTo>
                                <a:lnTo>
                                  <a:pt x="29536" y="3401"/>
                                </a:lnTo>
                                <a:lnTo>
                                  <a:pt x="36638" y="9844"/>
                                </a:lnTo>
                                <a:lnTo>
                                  <a:pt x="47775" y="0"/>
                                </a:lnTo>
                                <a:close/>
                              </a:path>
                              <a:path w="264160" h="1460500">
                                <a:moveTo>
                                  <a:pt x="25787" y="0"/>
                                </a:moveTo>
                                <a:lnTo>
                                  <a:pt x="12097" y="0"/>
                                </a:lnTo>
                                <a:lnTo>
                                  <a:pt x="21942" y="9081"/>
                                </a:lnTo>
                                <a:lnTo>
                                  <a:pt x="29536" y="3401"/>
                                </a:lnTo>
                                <a:lnTo>
                                  <a:pt x="25787" y="0"/>
                                </a:lnTo>
                                <a:close/>
                              </a:path>
                            </a:pathLst>
                          </a:custGeom>
                          <a:solidFill>
                            <a:srgbClr val="FFFFFF"/>
                          </a:solidFill>
                        </wps:spPr>
                        <wps:bodyPr wrap="square" lIns="0" tIns="0" rIns="0" bIns="0" rtlCol="0">
                          <a:prstTxWarp prst="textNoShape">
                            <a:avLst/>
                          </a:prstTxWarp>
                          <a:noAutofit/>
                        </wps:bodyPr>
                      </wps:wsp>
                      <wps:wsp>
                        <wps:cNvPr id="108" name="Graphic 107"/>
                        <wps:cNvSpPr/>
                        <wps:spPr>
                          <a:xfrm>
                            <a:off x="976998" y="984427"/>
                            <a:ext cx="276860" cy="1473835"/>
                          </a:xfrm>
                          <a:custGeom>
                            <a:avLst/>
                            <a:gdLst/>
                            <a:ahLst/>
                            <a:cxnLst/>
                            <a:rect l="l" t="t" r="r" b="b"/>
                            <a:pathLst>
                              <a:path w="276860" h="1473835">
                                <a:moveTo>
                                  <a:pt x="276567" y="546"/>
                                </a:moveTo>
                                <a:lnTo>
                                  <a:pt x="263639" y="546"/>
                                </a:lnTo>
                                <a:lnTo>
                                  <a:pt x="263639" y="0"/>
                                </a:lnTo>
                                <a:lnTo>
                                  <a:pt x="12928" y="0"/>
                                </a:lnTo>
                                <a:lnTo>
                                  <a:pt x="12928" y="546"/>
                                </a:lnTo>
                                <a:lnTo>
                                  <a:pt x="0" y="546"/>
                                </a:lnTo>
                                <a:lnTo>
                                  <a:pt x="0" y="5435"/>
                                </a:lnTo>
                                <a:lnTo>
                                  <a:pt x="0" y="11557"/>
                                </a:lnTo>
                                <a:lnTo>
                                  <a:pt x="0" y="1473339"/>
                                </a:lnTo>
                                <a:lnTo>
                                  <a:pt x="12928" y="1473339"/>
                                </a:lnTo>
                                <a:lnTo>
                                  <a:pt x="12928" y="12026"/>
                                </a:lnTo>
                                <a:lnTo>
                                  <a:pt x="263639" y="12026"/>
                                </a:lnTo>
                                <a:lnTo>
                                  <a:pt x="263639" y="1473339"/>
                                </a:lnTo>
                                <a:lnTo>
                                  <a:pt x="276567" y="1473339"/>
                                </a:lnTo>
                                <a:lnTo>
                                  <a:pt x="276567" y="12026"/>
                                </a:lnTo>
                                <a:lnTo>
                                  <a:pt x="276567" y="11557"/>
                                </a:lnTo>
                                <a:lnTo>
                                  <a:pt x="276567" y="6007"/>
                                </a:lnTo>
                                <a:lnTo>
                                  <a:pt x="273900" y="8496"/>
                                </a:lnTo>
                                <a:lnTo>
                                  <a:pt x="273900" y="5435"/>
                                </a:lnTo>
                                <a:lnTo>
                                  <a:pt x="276567" y="5435"/>
                                </a:lnTo>
                                <a:lnTo>
                                  <a:pt x="276567" y="546"/>
                                </a:lnTo>
                                <a:close/>
                              </a:path>
                            </a:pathLst>
                          </a:custGeom>
                          <a:solidFill>
                            <a:srgbClr val="0000C0"/>
                          </a:solidFill>
                        </wps:spPr>
                        <wps:bodyPr wrap="square" lIns="0" tIns="0" rIns="0" bIns="0" rtlCol="0">
                          <a:prstTxWarp prst="textNoShape">
                            <a:avLst/>
                          </a:prstTxWarp>
                          <a:noAutofit/>
                        </wps:bodyPr>
                      </wps:wsp>
                      <wps:wsp>
                        <wps:cNvPr id="109" name="Graphic 108"/>
                        <wps:cNvSpPr/>
                        <wps:spPr>
                          <a:xfrm>
                            <a:off x="568986" y="1180914"/>
                            <a:ext cx="264795" cy="1278255"/>
                          </a:xfrm>
                          <a:custGeom>
                            <a:avLst/>
                            <a:gdLst/>
                            <a:ahLst/>
                            <a:cxnLst/>
                            <a:rect l="l" t="t" r="r" b="b"/>
                            <a:pathLst>
                              <a:path w="264795" h="1278255">
                                <a:moveTo>
                                  <a:pt x="264352" y="0"/>
                                </a:moveTo>
                                <a:lnTo>
                                  <a:pt x="0" y="0"/>
                                </a:lnTo>
                                <a:lnTo>
                                  <a:pt x="0" y="1278001"/>
                                </a:lnTo>
                                <a:lnTo>
                                  <a:pt x="264352" y="1278001"/>
                                </a:lnTo>
                                <a:lnTo>
                                  <a:pt x="264352" y="0"/>
                                </a:lnTo>
                                <a:close/>
                              </a:path>
                            </a:pathLst>
                          </a:custGeom>
                          <a:solidFill>
                            <a:srgbClr val="410156"/>
                          </a:solidFill>
                        </wps:spPr>
                        <wps:bodyPr wrap="square" lIns="0" tIns="0" rIns="0" bIns="0" rtlCol="0">
                          <a:prstTxWarp prst="textNoShape">
                            <a:avLst/>
                          </a:prstTxWarp>
                          <a:noAutofit/>
                        </wps:bodyPr>
                      </wps:wsp>
                      <wps:wsp>
                        <wps:cNvPr id="110" name="Graphic 109"/>
                        <wps:cNvSpPr/>
                        <wps:spPr>
                          <a:xfrm>
                            <a:off x="568577" y="1188246"/>
                            <a:ext cx="264795" cy="1270000"/>
                          </a:xfrm>
                          <a:custGeom>
                            <a:avLst/>
                            <a:gdLst/>
                            <a:ahLst/>
                            <a:cxnLst/>
                            <a:rect l="l" t="t" r="r" b="b"/>
                            <a:pathLst>
                              <a:path w="264795" h="1270000">
                                <a:moveTo>
                                  <a:pt x="16020" y="1256530"/>
                                </a:moveTo>
                                <a:lnTo>
                                  <a:pt x="1582" y="1270000"/>
                                </a:lnTo>
                                <a:lnTo>
                                  <a:pt x="16021" y="1270000"/>
                                </a:lnTo>
                                <a:lnTo>
                                  <a:pt x="24010" y="1262636"/>
                                </a:lnTo>
                                <a:lnTo>
                                  <a:pt x="16020" y="1256530"/>
                                </a:lnTo>
                                <a:close/>
                              </a:path>
                              <a:path w="264795" h="1270000">
                                <a:moveTo>
                                  <a:pt x="31742" y="1255554"/>
                                </a:moveTo>
                                <a:lnTo>
                                  <a:pt x="31394" y="1255830"/>
                                </a:lnTo>
                                <a:lnTo>
                                  <a:pt x="24010" y="1262636"/>
                                </a:lnTo>
                                <a:lnTo>
                                  <a:pt x="33645" y="1270000"/>
                                </a:lnTo>
                                <a:lnTo>
                                  <a:pt x="44683" y="1270000"/>
                                </a:lnTo>
                                <a:lnTo>
                                  <a:pt x="46255" y="1268518"/>
                                </a:lnTo>
                                <a:lnTo>
                                  <a:pt x="46407" y="1268518"/>
                                </a:lnTo>
                                <a:lnTo>
                                  <a:pt x="31742" y="1255554"/>
                                </a:lnTo>
                                <a:close/>
                              </a:path>
                              <a:path w="264795" h="1270000">
                                <a:moveTo>
                                  <a:pt x="59712" y="1255830"/>
                                </a:moveTo>
                                <a:lnTo>
                                  <a:pt x="44683" y="1270000"/>
                                </a:lnTo>
                                <a:lnTo>
                                  <a:pt x="48084" y="1270000"/>
                                </a:lnTo>
                                <a:lnTo>
                                  <a:pt x="46407" y="1268518"/>
                                </a:lnTo>
                                <a:lnTo>
                                  <a:pt x="60715" y="1268518"/>
                                </a:lnTo>
                                <a:lnTo>
                                  <a:pt x="67444" y="1262262"/>
                                </a:lnTo>
                                <a:lnTo>
                                  <a:pt x="59712" y="1255830"/>
                                </a:lnTo>
                                <a:close/>
                              </a:path>
                              <a:path w="264795" h="1270000">
                                <a:moveTo>
                                  <a:pt x="60715" y="1268518"/>
                                </a:moveTo>
                                <a:lnTo>
                                  <a:pt x="46407" y="1268518"/>
                                </a:lnTo>
                                <a:lnTo>
                                  <a:pt x="48084" y="1270000"/>
                                </a:lnTo>
                                <a:lnTo>
                                  <a:pt x="59122" y="1270000"/>
                                </a:lnTo>
                                <a:lnTo>
                                  <a:pt x="60715" y="1268518"/>
                                </a:lnTo>
                                <a:close/>
                              </a:path>
                              <a:path w="264795" h="1270000">
                                <a:moveTo>
                                  <a:pt x="74843" y="1255554"/>
                                </a:moveTo>
                                <a:lnTo>
                                  <a:pt x="74661" y="1255554"/>
                                </a:lnTo>
                                <a:lnTo>
                                  <a:pt x="67444" y="1262262"/>
                                </a:lnTo>
                                <a:lnTo>
                                  <a:pt x="76746" y="1270000"/>
                                </a:lnTo>
                                <a:lnTo>
                                  <a:pt x="87784" y="1270000"/>
                                </a:lnTo>
                                <a:lnTo>
                                  <a:pt x="89461" y="1268518"/>
                                </a:lnTo>
                                <a:lnTo>
                                  <a:pt x="74843" y="1255554"/>
                                </a:lnTo>
                                <a:close/>
                              </a:path>
                              <a:path w="264795" h="1270000">
                                <a:moveTo>
                                  <a:pt x="89508" y="1268518"/>
                                </a:moveTo>
                                <a:lnTo>
                                  <a:pt x="87784" y="1270000"/>
                                </a:lnTo>
                                <a:lnTo>
                                  <a:pt x="91184" y="1270000"/>
                                </a:lnTo>
                                <a:lnTo>
                                  <a:pt x="89508" y="1268518"/>
                                </a:lnTo>
                                <a:close/>
                              </a:path>
                              <a:path w="264795" h="1270000">
                                <a:moveTo>
                                  <a:pt x="103509" y="1256102"/>
                                </a:moveTo>
                                <a:lnTo>
                                  <a:pt x="89508" y="1268518"/>
                                </a:lnTo>
                                <a:lnTo>
                                  <a:pt x="91184" y="1270000"/>
                                </a:lnTo>
                                <a:lnTo>
                                  <a:pt x="102222" y="1270000"/>
                                </a:lnTo>
                                <a:lnTo>
                                  <a:pt x="110752" y="1262636"/>
                                </a:lnTo>
                                <a:lnTo>
                                  <a:pt x="111190" y="1262636"/>
                                </a:lnTo>
                                <a:lnTo>
                                  <a:pt x="103509" y="1256102"/>
                                </a:lnTo>
                                <a:close/>
                              </a:path>
                              <a:path w="264795" h="1270000">
                                <a:moveTo>
                                  <a:pt x="118542" y="1256102"/>
                                </a:moveTo>
                                <a:lnTo>
                                  <a:pt x="118321" y="1256102"/>
                                </a:lnTo>
                                <a:lnTo>
                                  <a:pt x="110752" y="1262636"/>
                                </a:lnTo>
                                <a:lnTo>
                                  <a:pt x="111190" y="1262636"/>
                                </a:lnTo>
                                <a:lnTo>
                                  <a:pt x="119847" y="1270000"/>
                                </a:lnTo>
                                <a:lnTo>
                                  <a:pt x="130909" y="1270000"/>
                                </a:lnTo>
                                <a:lnTo>
                                  <a:pt x="132585" y="1268518"/>
                                </a:lnTo>
                                <a:lnTo>
                                  <a:pt x="118542" y="1256102"/>
                                </a:lnTo>
                                <a:close/>
                              </a:path>
                              <a:path w="264795" h="1270000">
                                <a:moveTo>
                                  <a:pt x="132585" y="1268518"/>
                                </a:moveTo>
                                <a:lnTo>
                                  <a:pt x="130909" y="1270000"/>
                                </a:lnTo>
                                <a:lnTo>
                                  <a:pt x="134261" y="1270000"/>
                                </a:lnTo>
                                <a:lnTo>
                                  <a:pt x="132585" y="1268518"/>
                                </a:lnTo>
                                <a:close/>
                              </a:path>
                              <a:path w="264795" h="1270000">
                                <a:moveTo>
                                  <a:pt x="154137" y="1249466"/>
                                </a:moveTo>
                                <a:lnTo>
                                  <a:pt x="132585" y="1268518"/>
                                </a:lnTo>
                                <a:lnTo>
                                  <a:pt x="134261" y="1270000"/>
                                </a:lnTo>
                                <a:lnTo>
                                  <a:pt x="145300" y="1270000"/>
                                </a:lnTo>
                                <a:lnTo>
                                  <a:pt x="153906" y="1262636"/>
                                </a:lnTo>
                                <a:lnTo>
                                  <a:pt x="154402" y="1262636"/>
                                </a:lnTo>
                                <a:lnTo>
                                  <a:pt x="146798" y="1256102"/>
                                </a:lnTo>
                                <a:lnTo>
                                  <a:pt x="161642" y="1256102"/>
                                </a:lnTo>
                                <a:lnTo>
                                  <a:pt x="154137" y="1249466"/>
                                </a:lnTo>
                                <a:close/>
                              </a:path>
                              <a:path w="264795" h="1270000">
                                <a:moveTo>
                                  <a:pt x="161642" y="1256102"/>
                                </a:moveTo>
                                <a:lnTo>
                                  <a:pt x="161227" y="1256372"/>
                                </a:lnTo>
                                <a:lnTo>
                                  <a:pt x="153906" y="1262636"/>
                                </a:lnTo>
                                <a:lnTo>
                                  <a:pt x="154402" y="1262636"/>
                                </a:lnTo>
                                <a:lnTo>
                                  <a:pt x="162971" y="1270000"/>
                                </a:lnTo>
                                <a:lnTo>
                                  <a:pt x="174010" y="1270000"/>
                                </a:lnTo>
                                <a:lnTo>
                                  <a:pt x="175686" y="1268518"/>
                                </a:lnTo>
                                <a:lnTo>
                                  <a:pt x="161642" y="1256102"/>
                                </a:lnTo>
                                <a:close/>
                              </a:path>
                              <a:path w="264795" h="1270000">
                                <a:moveTo>
                                  <a:pt x="175686" y="1268518"/>
                                </a:moveTo>
                                <a:lnTo>
                                  <a:pt x="174010" y="1270000"/>
                                </a:lnTo>
                                <a:lnTo>
                                  <a:pt x="177362" y="1270000"/>
                                </a:lnTo>
                                <a:lnTo>
                                  <a:pt x="175686" y="1268518"/>
                                </a:lnTo>
                                <a:close/>
                              </a:path>
                              <a:path w="264795" h="1270000">
                                <a:moveTo>
                                  <a:pt x="190476" y="1255554"/>
                                </a:moveTo>
                                <a:lnTo>
                                  <a:pt x="190039" y="1255830"/>
                                </a:lnTo>
                                <a:lnTo>
                                  <a:pt x="175686" y="1268518"/>
                                </a:lnTo>
                                <a:lnTo>
                                  <a:pt x="177362" y="1270000"/>
                                </a:lnTo>
                                <a:lnTo>
                                  <a:pt x="188401" y="1270000"/>
                                </a:lnTo>
                                <a:lnTo>
                                  <a:pt x="197617" y="1262262"/>
                                </a:lnTo>
                                <a:lnTo>
                                  <a:pt x="190476" y="1255554"/>
                                </a:lnTo>
                                <a:close/>
                              </a:path>
                              <a:path w="264795" h="1270000">
                                <a:moveTo>
                                  <a:pt x="205438" y="1255830"/>
                                </a:moveTo>
                                <a:lnTo>
                                  <a:pt x="205279" y="1255830"/>
                                </a:lnTo>
                                <a:lnTo>
                                  <a:pt x="197719" y="1262262"/>
                                </a:lnTo>
                                <a:lnTo>
                                  <a:pt x="206072" y="1270000"/>
                                </a:lnTo>
                                <a:lnTo>
                                  <a:pt x="217111" y="1270000"/>
                                </a:lnTo>
                                <a:lnTo>
                                  <a:pt x="218787" y="1268518"/>
                                </a:lnTo>
                                <a:lnTo>
                                  <a:pt x="212655" y="1262636"/>
                                </a:lnTo>
                                <a:lnTo>
                                  <a:pt x="205438" y="1255830"/>
                                </a:lnTo>
                                <a:close/>
                              </a:path>
                              <a:path w="264795" h="1270000">
                                <a:moveTo>
                                  <a:pt x="218892" y="1268518"/>
                                </a:moveTo>
                                <a:lnTo>
                                  <a:pt x="217111" y="1270000"/>
                                </a:lnTo>
                                <a:lnTo>
                                  <a:pt x="220463" y="1270000"/>
                                </a:lnTo>
                                <a:lnTo>
                                  <a:pt x="218892" y="1268518"/>
                                </a:lnTo>
                                <a:close/>
                              </a:path>
                              <a:path w="264795" h="1270000">
                                <a:moveTo>
                                  <a:pt x="233453" y="1255554"/>
                                </a:moveTo>
                                <a:lnTo>
                                  <a:pt x="225441" y="1262636"/>
                                </a:lnTo>
                                <a:lnTo>
                                  <a:pt x="218892" y="1268518"/>
                                </a:lnTo>
                                <a:lnTo>
                                  <a:pt x="220463" y="1270000"/>
                                </a:lnTo>
                                <a:lnTo>
                                  <a:pt x="231502" y="1270000"/>
                                </a:lnTo>
                                <a:lnTo>
                                  <a:pt x="240935" y="1262636"/>
                                </a:lnTo>
                                <a:lnTo>
                                  <a:pt x="241160" y="1262636"/>
                                </a:lnTo>
                                <a:lnTo>
                                  <a:pt x="233453" y="1255554"/>
                                </a:lnTo>
                                <a:close/>
                              </a:path>
                              <a:path w="264795" h="1270000">
                                <a:moveTo>
                                  <a:pt x="248961" y="1256372"/>
                                </a:moveTo>
                                <a:lnTo>
                                  <a:pt x="240935" y="1262636"/>
                                </a:lnTo>
                                <a:lnTo>
                                  <a:pt x="241160" y="1262636"/>
                                </a:lnTo>
                                <a:lnTo>
                                  <a:pt x="249173" y="1270000"/>
                                </a:lnTo>
                                <a:lnTo>
                                  <a:pt x="263564" y="1270000"/>
                                </a:lnTo>
                                <a:lnTo>
                                  <a:pt x="248961" y="1256372"/>
                                </a:lnTo>
                                <a:close/>
                              </a:path>
                              <a:path w="264795" h="1270000">
                                <a:moveTo>
                                  <a:pt x="24228" y="1248912"/>
                                </a:moveTo>
                                <a:lnTo>
                                  <a:pt x="23590" y="1249466"/>
                                </a:lnTo>
                                <a:lnTo>
                                  <a:pt x="16020" y="1256530"/>
                                </a:lnTo>
                                <a:lnTo>
                                  <a:pt x="24010" y="1262636"/>
                                </a:lnTo>
                                <a:lnTo>
                                  <a:pt x="31694" y="1255554"/>
                                </a:lnTo>
                                <a:lnTo>
                                  <a:pt x="24228" y="1248912"/>
                                </a:lnTo>
                                <a:close/>
                              </a:path>
                              <a:path w="264795" h="1270000">
                                <a:moveTo>
                                  <a:pt x="111037" y="1249466"/>
                                </a:moveTo>
                                <a:lnTo>
                                  <a:pt x="103509" y="1256102"/>
                                </a:lnTo>
                                <a:lnTo>
                                  <a:pt x="111190" y="1262636"/>
                                </a:lnTo>
                                <a:lnTo>
                                  <a:pt x="110752" y="1262636"/>
                                </a:lnTo>
                                <a:lnTo>
                                  <a:pt x="118321" y="1256102"/>
                                </a:lnTo>
                                <a:lnTo>
                                  <a:pt x="118542" y="1256102"/>
                                </a:lnTo>
                                <a:lnTo>
                                  <a:pt x="111037" y="1249466"/>
                                </a:lnTo>
                                <a:close/>
                              </a:path>
                              <a:path w="264795" h="1270000">
                                <a:moveTo>
                                  <a:pt x="140307" y="1237239"/>
                                </a:moveTo>
                                <a:lnTo>
                                  <a:pt x="140170" y="1237239"/>
                                </a:lnTo>
                                <a:lnTo>
                                  <a:pt x="132527" y="1243837"/>
                                </a:lnTo>
                                <a:lnTo>
                                  <a:pt x="154402" y="1262636"/>
                                </a:lnTo>
                                <a:lnTo>
                                  <a:pt x="153906" y="1262636"/>
                                </a:lnTo>
                                <a:lnTo>
                                  <a:pt x="161543" y="1256102"/>
                                </a:lnTo>
                                <a:lnTo>
                                  <a:pt x="146631" y="1256102"/>
                                </a:lnTo>
                                <a:lnTo>
                                  <a:pt x="154137" y="1249466"/>
                                </a:lnTo>
                                <a:lnTo>
                                  <a:pt x="140307" y="1237239"/>
                                </a:lnTo>
                                <a:close/>
                              </a:path>
                              <a:path w="264795" h="1270000">
                                <a:moveTo>
                                  <a:pt x="240966" y="1248912"/>
                                </a:moveTo>
                                <a:lnTo>
                                  <a:pt x="233453" y="1255554"/>
                                </a:lnTo>
                                <a:lnTo>
                                  <a:pt x="241160" y="1262636"/>
                                </a:lnTo>
                                <a:lnTo>
                                  <a:pt x="240935" y="1262636"/>
                                </a:lnTo>
                                <a:lnTo>
                                  <a:pt x="248961" y="1256372"/>
                                </a:lnTo>
                                <a:lnTo>
                                  <a:pt x="240966" y="1248912"/>
                                </a:lnTo>
                                <a:close/>
                              </a:path>
                              <a:path w="264795" h="1270000">
                                <a:moveTo>
                                  <a:pt x="80334" y="1236388"/>
                                </a:moveTo>
                                <a:lnTo>
                                  <a:pt x="59712" y="1255830"/>
                                </a:lnTo>
                                <a:lnTo>
                                  <a:pt x="67444" y="1262262"/>
                                </a:lnTo>
                                <a:lnTo>
                                  <a:pt x="74661" y="1255554"/>
                                </a:lnTo>
                                <a:lnTo>
                                  <a:pt x="74843" y="1255554"/>
                                </a:lnTo>
                                <a:lnTo>
                                  <a:pt x="67329" y="1248912"/>
                                </a:lnTo>
                                <a:lnTo>
                                  <a:pt x="81805" y="1248912"/>
                                </a:lnTo>
                                <a:lnTo>
                                  <a:pt x="88137" y="1243026"/>
                                </a:lnTo>
                                <a:lnTo>
                                  <a:pt x="80334" y="1236388"/>
                                </a:lnTo>
                                <a:close/>
                              </a:path>
                              <a:path w="264795" h="1270000">
                                <a:moveTo>
                                  <a:pt x="212320" y="1236134"/>
                                </a:moveTo>
                                <a:lnTo>
                                  <a:pt x="197238" y="1249466"/>
                                </a:lnTo>
                                <a:lnTo>
                                  <a:pt x="190476" y="1255554"/>
                                </a:lnTo>
                                <a:lnTo>
                                  <a:pt x="197719" y="1262262"/>
                                </a:lnTo>
                                <a:lnTo>
                                  <a:pt x="205279" y="1255830"/>
                                </a:lnTo>
                                <a:lnTo>
                                  <a:pt x="205438" y="1255830"/>
                                </a:lnTo>
                                <a:lnTo>
                                  <a:pt x="198101" y="1248912"/>
                                </a:lnTo>
                                <a:lnTo>
                                  <a:pt x="213521" y="1248912"/>
                                </a:lnTo>
                                <a:lnTo>
                                  <a:pt x="220029" y="1243449"/>
                                </a:lnTo>
                                <a:lnTo>
                                  <a:pt x="220280" y="1243449"/>
                                </a:lnTo>
                                <a:lnTo>
                                  <a:pt x="212320" y="1236134"/>
                                </a:lnTo>
                                <a:close/>
                              </a:path>
                              <a:path w="264795" h="1270000">
                                <a:moveTo>
                                  <a:pt x="23657" y="1210307"/>
                                </a:moveTo>
                                <a:lnTo>
                                  <a:pt x="409" y="1231900"/>
                                </a:lnTo>
                                <a:lnTo>
                                  <a:pt x="409" y="1244600"/>
                                </a:lnTo>
                                <a:lnTo>
                                  <a:pt x="16020" y="1256530"/>
                                </a:lnTo>
                                <a:lnTo>
                                  <a:pt x="24184" y="1248912"/>
                                </a:lnTo>
                                <a:lnTo>
                                  <a:pt x="19350" y="1244600"/>
                                </a:lnTo>
                                <a:lnTo>
                                  <a:pt x="4983" y="1244600"/>
                                </a:lnTo>
                                <a:lnTo>
                                  <a:pt x="11969" y="1238093"/>
                                </a:lnTo>
                                <a:lnTo>
                                  <a:pt x="4983" y="1231900"/>
                                </a:lnTo>
                                <a:lnTo>
                                  <a:pt x="18617" y="1231900"/>
                                </a:lnTo>
                                <a:lnTo>
                                  <a:pt x="24432" y="1226483"/>
                                </a:lnTo>
                                <a:lnTo>
                                  <a:pt x="14922" y="1218572"/>
                                </a:lnTo>
                                <a:lnTo>
                                  <a:pt x="33006" y="1218572"/>
                                </a:lnTo>
                                <a:lnTo>
                                  <a:pt x="23657" y="1210307"/>
                                </a:lnTo>
                                <a:close/>
                              </a:path>
                              <a:path w="264795" h="1270000">
                                <a:moveTo>
                                  <a:pt x="253206" y="1238093"/>
                                </a:moveTo>
                                <a:lnTo>
                                  <a:pt x="240966" y="1248912"/>
                                </a:lnTo>
                                <a:lnTo>
                                  <a:pt x="248961" y="1256372"/>
                                </a:lnTo>
                                <a:lnTo>
                                  <a:pt x="264043" y="1244600"/>
                                </a:lnTo>
                                <a:lnTo>
                                  <a:pt x="260212" y="1244600"/>
                                </a:lnTo>
                                <a:lnTo>
                                  <a:pt x="253206" y="1238093"/>
                                </a:lnTo>
                                <a:close/>
                              </a:path>
                              <a:path w="264795" h="1270000">
                                <a:moveTo>
                                  <a:pt x="95958" y="1236134"/>
                                </a:moveTo>
                                <a:lnTo>
                                  <a:pt x="95551" y="1236134"/>
                                </a:lnTo>
                                <a:lnTo>
                                  <a:pt x="88137" y="1243026"/>
                                </a:lnTo>
                                <a:lnTo>
                                  <a:pt x="103509" y="1256102"/>
                                </a:lnTo>
                                <a:lnTo>
                                  <a:pt x="111016" y="1249466"/>
                                </a:lnTo>
                                <a:lnTo>
                                  <a:pt x="110410" y="1248912"/>
                                </a:lnTo>
                                <a:lnTo>
                                  <a:pt x="95958" y="1236134"/>
                                </a:lnTo>
                                <a:close/>
                              </a:path>
                              <a:path w="264795" h="1270000">
                                <a:moveTo>
                                  <a:pt x="124849" y="1237239"/>
                                </a:moveTo>
                                <a:lnTo>
                                  <a:pt x="111643" y="1248912"/>
                                </a:lnTo>
                                <a:lnTo>
                                  <a:pt x="111037" y="1249466"/>
                                </a:lnTo>
                                <a:lnTo>
                                  <a:pt x="118542" y="1256102"/>
                                </a:lnTo>
                                <a:lnTo>
                                  <a:pt x="118321" y="1256102"/>
                                </a:lnTo>
                                <a:lnTo>
                                  <a:pt x="132527" y="1243837"/>
                                </a:lnTo>
                                <a:lnTo>
                                  <a:pt x="124849" y="1237239"/>
                                </a:lnTo>
                                <a:close/>
                              </a:path>
                              <a:path w="264795" h="1270000">
                                <a:moveTo>
                                  <a:pt x="177133" y="1229139"/>
                                </a:moveTo>
                                <a:lnTo>
                                  <a:pt x="154137" y="1249466"/>
                                </a:lnTo>
                                <a:lnTo>
                                  <a:pt x="161642" y="1256102"/>
                                </a:lnTo>
                                <a:lnTo>
                                  <a:pt x="161860" y="1255830"/>
                                </a:lnTo>
                                <a:lnTo>
                                  <a:pt x="176825" y="1243026"/>
                                </a:lnTo>
                                <a:lnTo>
                                  <a:pt x="171625" y="1238093"/>
                                </a:lnTo>
                                <a:lnTo>
                                  <a:pt x="169511" y="1236134"/>
                                </a:lnTo>
                                <a:lnTo>
                                  <a:pt x="184551" y="1236134"/>
                                </a:lnTo>
                                <a:lnTo>
                                  <a:pt x="177133" y="1229139"/>
                                </a:lnTo>
                                <a:close/>
                              </a:path>
                              <a:path w="264795" h="1270000">
                                <a:moveTo>
                                  <a:pt x="52874" y="1236134"/>
                                </a:moveTo>
                                <a:lnTo>
                                  <a:pt x="52488" y="1236388"/>
                                </a:lnTo>
                                <a:lnTo>
                                  <a:pt x="44827" y="1243449"/>
                                </a:lnTo>
                                <a:lnTo>
                                  <a:pt x="59712" y="1255830"/>
                                </a:lnTo>
                                <a:lnTo>
                                  <a:pt x="67050" y="1248912"/>
                                </a:lnTo>
                                <a:lnTo>
                                  <a:pt x="67329" y="1248912"/>
                                </a:lnTo>
                                <a:lnTo>
                                  <a:pt x="52874" y="1236134"/>
                                </a:lnTo>
                                <a:close/>
                              </a:path>
                              <a:path w="264795" h="1270000">
                                <a:moveTo>
                                  <a:pt x="213521" y="1248912"/>
                                </a:moveTo>
                                <a:lnTo>
                                  <a:pt x="198101" y="1248912"/>
                                </a:lnTo>
                                <a:lnTo>
                                  <a:pt x="205438" y="1255830"/>
                                </a:lnTo>
                                <a:lnTo>
                                  <a:pt x="205279" y="1255830"/>
                                </a:lnTo>
                                <a:lnTo>
                                  <a:pt x="213521" y="1248912"/>
                                </a:lnTo>
                                <a:close/>
                              </a:path>
                              <a:path w="264795" h="1270000">
                                <a:moveTo>
                                  <a:pt x="37010" y="1236946"/>
                                </a:moveTo>
                                <a:lnTo>
                                  <a:pt x="24228" y="1248912"/>
                                </a:lnTo>
                                <a:lnTo>
                                  <a:pt x="31742" y="1255554"/>
                                </a:lnTo>
                                <a:lnTo>
                                  <a:pt x="44827" y="1243449"/>
                                </a:lnTo>
                                <a:lnTo>
                                  <a:pt x="37010" y="1236946"/>
                                </a:lnTo>
                                <a:close/>
                              </a:path>
                              <a:path w="264795" h="1270000">
                                <a:moveTo>
                                  <a:pt x="81805" y="1248912"/>
                                </a:moveTo>
                                <a:lnTo>
                                  <a:pt x="67329" y="1248912"/>
                                </a:lnTo>
                                <a:lnTo>
                                  <a:pt x="74843" y="1255554"/>
                                </a:lnTo>
                                <a:lnTo>
                                  <a:pt x="74661" y="1255554"/>
                                </a:lnTo>
                                <a:lnTo>
                                  <a:pt x="81805" y="1248912"/>
                                </a:lnTo>
                                <a:close/>
                              </a:path>
                              <a:path w="264795" h="1270000">
                                <a:moveTo>
                                  <a:pt x="184820" y="1236388"/>
                                </a:moveTo>
                                <a:lnTo>
                                  <a:pt x="184583" y="1236388"/>
                                </a:lnTo>
                                <a:lnTo>
                                  <a:pt x="182591" y="1238093"/>
                                </a:lnTo>
                                <a:lnTo>
                                  <a:pt x="176951" y="1243026"/>
                                </a:lnTo>
                                <a:lnTo>
                                  <a:pt x="190476" y="1255554"/>
                                </a:lnTo>
                                <a:lnTo>
                                  <a:pt x="197865" y="1248912"/>
                                </a:lnTo>
                                <a:lnTo>
                                  <a:pt x="198101" y="1248912"/>
                                </a:lnTo>
                                <a:lnTo>
                                  <a:pt x="184820" y="1236388"/>
                                </a:lnTo>
                                <a:close/>
                              </a:path>
                              <a:path w="264795" h="1270000">
                                <a:moveTo>
                                  <a:pt x="227969" y="1236783"/>
                                </a:moveTo>
                                <a:lnTo>
                                  <a:pt x="220029" y="1243449"/>
                                </a:lnTo>
                                <a:lnTo>
                                  <a:pt x="220280" y="1243449"/>
                                </a:lnTo>
                                <a:lnTo>
                                  <a:pt x="233453" y="1255554"/>
                                </a:lnTo>
                                <a:lnTo>
                                  <a:pt x="240966" y="1248912"/>
                                </a:lnTo>
                                <a:lnTo>
                                  <a:pt x="227969" y="1236783"/>
                                </a:lnTo>
                                <a:close/>
                              </a:path>
                              <a:path w="264795" h="1270000">
                                <a:moveTo>
                                  <a:pt x="11989" y="1238093"/>
                                </a:moveTo>
                                <a:lnTo>
                                  <a:pt x="4983" y="1244600"/>
                                </a:lnTo>
                                <a:lnTo>
                                  <a:pt x="19350" y="1244600"/>
                                </a:lnTo>
                                <a:lnTo>
                                  <a:pt x="11989" y="1238093"/>
                                </a:lnTo>
                                <a:close/>
                              </a:path>
                              <a:path w="264795" h="1270000">
                                <a:moveTo>
                                  <a:pt x="264043" y="1231900"/>
                                </a:moveTo>
                                <a:lnTo>
                                  <a:pt x="260212" y="1231900"/>
                                </a:lnTo>
                                <a:lnTo>
                                  <a:pt x="253206" y="1238093"/>
                                </a:lnTo>
                                <a:lnTo>
                                  <a:pt x="260212" y="1244600"/>
                                </a:lnTo>
                                <a:lnTo>
                                  <a:pt x="264043" y="1244600"/>
                                </a:lnTo>
                                <a:lnTo>
                                  <a:pt x="264043" y="1231900"/>
                                </a:lnTo>
                                <a:close/>
                              </a:path>
                              <a:path w="264795" h="1270000">
                                <a:moveTo>
                                  <a:pt x="132579" y="1230407"/>
                                </a:moveTo>
                                <a:lnTo>
                                  <a:pt x="124849" y="1237239"/>
                                </a:lnTo>
                                <a:lnTo>
                                  <a:pt x="132527" y="1243837"/>
                                </a:lnTo>
                                <a:lnTo>
                                  <a:pt x="140170" y="1237239"/>
                                </a:lnTo>
                                <a:lnTo>
                                  <a:pt x="140307" y="1237239"/>
                                </a:lnTo>
                                <a:lnTo>
                                  <a:pt x="132579" y="1230407"/>
                                </a:lnTo>
                                <a:close/>
                              </a:path>
                              <a:path w="264795" h="1270000">
                                <a:moveTo>
                                  <a:pt x="45195" y="1229346"/>
                                </a:moveTo>
                                <a:lnTo>
                                  <a:pt x="44018" y="1230407"/>
                                </a:lnTo>
                                <a:lnTo>
                                  <a:pt x="37010" y="1236946"/>
                                </a:lnTo>
                                <a:lnTo>
                                  <a:pt x="44827" y="1243449"/>
                                </a:lnTo>
                                <a:lnTo>
                                  <a:pt x="52763" y="1236134"/>
                                </a:lnTo>
                                <a:lnTo>
                                  <a:pt x="48084" y="1231900"/>
                                </a:lnTo>
                                <a:lnTo>
                                  <a:pt x="45195" y="1229346"/>
                                </a:lnTo>
                                <a:close/>
                              </a:path>
                              <a:path w="264795" h="1270000">
                                <a:moveTo>
                                  <a:pt x="219999" y="1229346"/>
                                </a:moveTo>
                                <a:lnTo>
                                  <a:pt x="212320" y="1236134"/>
                                </a:lnTo>
                                <a:lnTo>
                                  <a:pt x="220280" y="1243449"/>
                                </a:lnTo>
                                <a:lnTo>
                                  <a:pt x="220029" y="1243449"/>
                                </a:lnTo>
                                <a:lnTo>
                                  <a:pt x="227969" y="1236783"/>
                                </a:lnTo>
                                <a:lnTo>
                                  <a:pt x="219999" y="1229346"/>
                                </a:lnTo>
                                <a:close/>
                              </a:path>
                              <a:path w="264795" h="1270000">
                                <a:moveTo>
                                  <a:pt x="88046" y="1229139"/>
                                </a:moveTo>
                                <a:lnTo>
                                  <a:pt x="87803" y="1229346"/>
                                </a:lnTo>
                                <a:lnTo>
                                  <a:pt x="80334" y="1236388"/>
                                </a:lnTo>
                                <a:lnTo>
                                  <a:pt x="88137" y="1243026"/>
                                </a:lnTo>
                                <a:lnTo>
                                  <a:pt x="95551" y="1236134"/>
                                </a:lnTo>
                                <a:lnTo>
                                  <a:pt x="95958" y="1236134"/>
                                </a:lnTo>
                                <a:lnTo>
                                  <a:pt x="88046" y="1229139"/>
                                </a:lnTo>
                                <a:close/>
                              </a:path>
                              <a:path w="264795" h="1270000">
                                <a:moveTo>
                                  <a:pt x="164070" y="1216820"/>
                                </a:moveTo>
                                <a:lnTo>
                                  <a:pt x="163822" y="1216820"/>
                                </a:lnTo>
                                <a:lnTo>
                                  <a:pt x="156006" y="1223625"/>
                                </a:lnTo>
                                <a:lnTo>
                                  <a:pt x="176951" y="1243026"/>
                                </a:lnTo>
                                <a:lnTo>
                                  <a:pt x="182591" y="1238093"/>
                                </a:lnTo>
                                <a:lnTo>
                                  <a:pt x="184583" y="1236388"/>
                                </a:lnTo>
                                <a:lnTo>
                                  <a:pt x="184820" y="1236388"/>
                                </a:lnTo>
                                <a:lnTo>
                                  <a:pt x="184551" y="1236134"/>
                                </a:lnTo>
                                <a:lnTo>
                                  <a:pt x="169219" y="1236134"/>
                                </a:lnTo>
                                <a:lnTo>
                                  <a:pt x="177133" y="1229139"/>
                                </a:lnTo>
                                <a:lnTo>
                                  <a:pt x="164070" y="1216820"/>
                                </a:lnTo>
                                <a:close/>
                              </a:path>
                              <a:path w="264795" h="1270000">
                                <a:moveTo>
                                  <a:pt x="18617" y="1231900"/>
                                </a:moveTo>
                                <a:lnTo>
                                  <a:pt x="4983" y="1231900"/>
                                </a:lnTo>
                                <a:lnTo>
                                  <a:pt x="11989" y="1238093"/>
                                </a:lnTo>
                                <a:lnTo>
                                  <a:pt x="18617" y="1231900"/>
                                </a:lnTo>
                                <a:close/>
                              </a:path>
                              <a:path w="264795" h="1270000">
                                <a:moveTo>
                                  <a:pt x="249734" y="1218572"/>
                                </a:moveTo>
                                <a:lnTo>
                                  <a:pt x="240484" y="1226277"/>
                                </a:lnTo>
                                <a:lnTo>
                                  <a:pt x="253206" y="1238093"/>
                                </a:lnTo>
                                <a:lnTo>
                                  <a:pt x="260212" y="1231900"/>
                                </a:lnTo>
                                <a:lnTo>
                                  <a:pt x="264043" y="1231900"/>
                                </a:lnTo>
                                <a:lnTo>
                                  <a:pt x="249734" y="1218572"/>
                                </a:lnTo>
                                <a:close/>
                              </a:path>
                              <a:path w="264795" h="1270000">
                                <a:moveTo>
                                  <a:pt x="116849" y="1216500"/>
                                </a:moveTo>
                                <a:lnTo>
                                  <a:pt x="116671" y="1216500"/>
                                </a:lnTo>
                                <a:lnTo>
                                  <a:pt x="109007" y="1223625"/>
                                </a:lnTo>
                                <a:lnTo>
                                  <a:pt x="124849" y="1237239"/>
                                </a:lnTo>
                                <a:lnTo>
                                  <a:pt x="132579" y="1230407"/>
                                </a:lnTo>
                                <a:lnTo>
                                  <a:pt x="116849" y="1216500"/>
                                </a:lnTo>
                                <a:close/>
                              </a:path>
                              <a:path w="264795" h="1270000">
                                <a:moveTo>
                                  <a:pt x="148314" y="1216500"/>
                                </a:moveTo>
                                <a:lnTo>
                                  <a:pt x="132579" y="1230407"/>
                                </a:lnTo>
                                <a:lnTo>
                                  <a:pt x="140307" y="1237239"/>
                                </a:lnTo>
                                <a:lnTo>
                                  <a:pt x="140170" y="1237239"/>
                                </a:lnTo>
                                <a:lnTo>
                                  <a:pt x="155940" y="1223625"/>
                                </a:lnTo>
                                <a:lnTo>
                                  <a:pt x="150550" y="1218572"/>
                                </a:lnTo>
                                <a:lnTo>
                                  <a:pt x="148314" y="1216500"/>
                                </a:lnTo>
                                <a:close/>
                              </a:path>
                              <a:path w="264795" h="1270000">
                                <a:moveTo>
                                  <a:pt x="33006" y="1218572"/>
                                </a:moveTo>
                                <a:lnTo>
                                  <a:pt x="27501" y="1223625"/>
                                </a:lnTo>
                                <a:lnTo>
                                  <a:pt x="24432" y="1226483"/>
                                </a:lnTo>
                                <a:lnTo>
                                  <a:pt x="37010" y="1236946"/>
                                </a:lnTo>
                                <a:lnTo>
                                  <a:pt x="45155" y="1229346"/>
                                </a:lnTo>
                                <a:lnTo>
                                  <a:pt x="44960" y="1229139"/>
                                </a:lnTo>
                                <a:lnTo>
                                  <a:pt x="33006" y="1218572"/>
                                </a:lnTo>
                                <a:close/>
                              </a:path>
                              <a:path w="264795" h="1270000">
                                <a:moveTo>
                                  <a:pt x="232188" y="1218572"/>
                                </a:moveTo>
                                <a:lnTo>
                                  <a:pt x="219999" y="1229346"/>
                                </a:lnTo>
                                <a:lnTo>
                                  <a:pt x="227969" y="1236783"/>
                                </a:lnTo>
                                <a:lnTo>
                                  <a:pt x="240484" y="1226277"/>
                                </a:lnTo>
                                <a:lnTo>
                                  <a:pt x="232188" y="1218572"/>
                                </a:lnTo>
                                <a:close/>
                              </a:path>
                              <a:path w="264795" h="1270000">
                                <a:moveTo>
                                  <a:pt x="74113" y="1216820"/>
                                </a:moveTo>
                                <a:lnTo>
                                  <a:pt x="73718" y="1216820"/>
                                </a:lnTo>
                                <a:lnTo>
                                  <a:pt x="65853" y="1224070"/>
                                </a:lnTo>
                                <a:lnTo>
                                  <a:pt x="80334" y="1236388"/>
                                </a:lnTo>
                                <a:lnTo>
                                  <a:pt x="88023" y="1229139"/>
                                </a:lnTo>
                                <a:lnTo>
                                  <a:pt x="74113" y="1216820"/>
                                </a:lnTo>
                                <a:close/>
                              </a:path>
                              <a:path w="264795" h="1270000">
                                <a:moveTo>
                                  <a:pt x="199032" y="1209781"/>
                                </a:moveTo>
                                <a:lnTo>
                                  <a:pt x="177133" y="1229139"/>
                                </a:lnTo>
                                <a:lnTo>
                                  <a:pt x="184820" y="1236388"/>
                                </a:lnTo>
                                <a:lnTo>
                                  <a:pt x="184583" y="1236388"/>
                                </a:lnTo>
                                <a:lnTo>
                                  <a:pt x="198980" y="1224070"/>
                                </a:lnTo>
                                <a:lnTo>
                                  <a:pt x="199192" y="1224070"/>
                                </a:lnTo>
                                <a:lnTo>
                                  <a:pt x="191303" y="1216820"/>
                                </a:lnTo>
                                <a:lnTo>
                                  <a:pt x="206576" y="1216820"/>
                                </a:lnTo>
                                <a:lnTo>
                                  <a:pt x="199032" y="1209781"/>
                                </a:lnTo>
                                <a:close/>
                              </a:path>
                              <a:path w="264795" h="1270000">
                                <a:moveTo>
                                  <a:pt x="57985" y="1217376"/>
                                </a:moveTo>
                                <a:lnTo>
                                  <a:pt x="45378" y="1229139"/>
                                </a:lnTo>
                                <a:lnTo>
                                  <a:pt x="45195" y="1229346"/>
                                </a:lnTo>
                                <a:lnTo>
                                  <a:pt x="52874" y="1236134"/>
                                </a:lnTo>
                                <a:lnTo>
                                  <a:pt x="57358" y="1231900"/>
                                </a:lnTo>
                                <a:lnTo>
                                  <a:pt x="65853" y="1224070"/>
                                </a:lnTo>
                                <a:lnTo>
                                  <a:pt x="57985" y="1217376"/>
                                </a:lnTo>
                                <a:close/>
                              </a:path>
                              <a:path w="264795" h="1270000">
                                <a:moveTo>
                                  <a:pt x="101089" y="1216820"/>
                                </a:moveTo>
                                <a:lnTo>
                                  <a:pt x="88046" y="1229139"/>
                                </a:lnTo>
                                <a:lnTo>
                                  <a:pt x="95958" y="1236134"/>
                                </a:lnTo>
                                <a:lnTo>
                                  <a:pt x="95551" y="1236134"/>
                                </a:lnTo>
                                <a:lnTo>
                                  <a:pt x="109007" y="1223625"/>
                                </a:lnTo>
                                <a:lnTo>
                                  <a:pt x="101089" y="1216820"/>
                                </a:lnTo>
                                <a:close/>
                              </a:path>
                              <a:path w="264795" h="1270000">
                                <a:moveTo>
                                  <a:pt x="206995" y="1217211"/>
                                </a:moveTo>
                                <a:lnTo>
                                  <a:pt x="198980" y="1224070"/>
                                </a:lnTo>
                                <a:lnTo>
                                  <a:pt x="199192" y="1224070"/>
                                </a:lnTo>
                                <a:lnTo>
                                  <a:pt x="212320" y="1236134"/>
                                </a:lnTo>
                                <a:lnTo>
                                  <a:pt x="219999" y="1229346"/>
                                </a:lnTo>
                                <a:lnTo>
                                  <a:pt x="206995" y="1217211"/>
                                </a:lnTo>
                                <a:close/>
                              </a:path>
                              <a:path w="264795" h="1270000">
                                <a:moveTo>
                                  <a:pt x="14705" y="1180561"/>
                                </a:moveTo>
                                <a:lnTo>
                                  <a:pt x="12900" y="1182198"/>
                                </a:lnTo>
                                <a:lnTo>
                                  <a:pt x="409" y="1193800"/>
                                </a:lnTo>
                                <a:lnTo>
                                  <a:pt x="409" y="1206500"/>
                                </a:lnTo>
                                <a:lnTo>
                                  <a:pt x="24432" y="1226483"/>
                                </a:lnTo>
                                <a:lnTo>
                                  <a:pt x="32926" y="1218572"/>
                                </a:lnTo>
                                <a:lnTo>
                                  <a:pt x="14759" y="1218572"/>
                                </a:lnTo>
                                <a:lnTo>
                                  <a:pt x="23657" y="1210307"/>
                                </a:lnTo>
                                <a:lnTo>
                                  <a:pt x="19350" y="1206500"/>
                                </a:lnTo>
                                <a:lnTo>
                                  <a:pt x="4983" y="1206500"/>
                                </a:lnTo>
                                <a:lnTo>
                                  <a:pt x="11969" y="1199993"/>
                                </a:lnTo>
                                <a:lnTo>
                                  <a:pt x="4983" y="1193800"/>
                                </a:lnTo>
                                <a:lnTo>
                                  <a:pt x="18617" y="1193800"/>
                                </a:lnTo>
                                <a:lnTo>
                                  <a:pt x="24179" y="1188619"/>
                                </a:lnTo>
                                <a:lnTo>
                                  <a:pt x="14705" y="1180561"/>
                                </a:lnTo>
                                <a:close/>
                              </a:path>
                              <a:path w="264795" h="1270000">
                                <a:moveTo>
                                  <a:pt x="241191" y="1210614"/>
                                </a:moveTo>
                                <a:lnTo>
                                  <a:pt x="232188" y="1218572"/>
                                </a:lnTo>
                                <a:lnTo>
                                  <a:pt x="240484" y="1226277"/>
                                </a:lnTo>
                                <a:lnTo>
                                  <a:pt x="249662" y="1218572"/>
                                </a:lnTo>
                                <a:lnTo>
                                  <a:pt x="248451" y="1217376"/>
                                </a:lnTo>
                                <a:lnTo>
                                  <a:pt x="241191" y="1210614"/>
                                </a:lnTo>
                                <a:close/>
                              </a:path>
                              <a:path w="264795" h="1270000">
                                <a:moveTo>
                                  <a:pt x="66151" y="1209781"/>
                                </a:moveTo>
                                <a:lnTo>
                                  <a:pt x="65562" y="1210307"/>
                                </a:lnTo>
                                <a:lnTo>
                                  <a:pt x="57985" y="1217376"/>
                                </a:lnTo>
                                <a:lnTo>
                                  <a:pt x="65853" y="1224070"/>
                                </a:lnTo>
                                <a:lnTo>
                                  <a:pt x="73718" y="1216820"/>
                                </a:lnTo>
                                <a:lnTo>
                                  <a:pt x="74113" y="1216820"/>
                                </a:lnTo>
                                <a:lnTo>
                                  <a:pt x="66151" y="1209781"/>
                                </a:lnTo>
                                <a:close/>
                              </a:path>
                              <a:path w="264795" h="1270000">
                                <a:moveTo>
                                  <a:pt x="186031" y="1197648"/>
                                </a:moveTo>
                                <a:lnTo>
                                  <a:pt x="177922" y="1204648"/>
                                </a:lnTo>
                                <a:lnTo>
                                  <a:pt x="178057" y="1204648"/>
                                </a:lnTo>
                                <a:lnTo>
                                  <a:pt x="199192" y="1224070"/>
                                </a:lnTo>
                                <a:lnTo>
                                  <a:pt x="198980" y="1224070"/>
                                </a:lnTo>
                                <a:lnTo>
                                  <a:pt x="206995" y="1217211"/>
                                </a:lnTo>
                                <a:lnTo>
                                  <a:pt x="206576" y="1216820"/>
                                </a:lnTo>
                                <a:lnTo>
                                  <a:pt x="191068" y="1216820"/>
                                </a:lnTo>
                                <a:lnTo>
                                  <a:pt x="199032" y="1209781"/>
                                </a:lnTo>
                                <a:lnTo>
                                  <a:pt x="186031" y="1197648"/>
                                </a:lnTo>
                                <a:close/>
                              </a:path>
                              <a:path w="264795" h="1270000">
                                <a:moveTo>
                                  <a:pt x="108894" y="1209467"/>
                                </a:moveTo>
                                <a:lnTo>
                                  <a:pt x="101089" y="1216820"/>
                                </a:lnTo>
                                <a:lnTo>
                                  <a:pt x="109007" y="1223625"/>
                                </a:lnTo>
                                <a:lnTo>
                                  <a:pt x="116671" y="1216500"/>
                                </a:lnTo>
                                <a:lnTo>
                                  <a:pt x="116849" y="1216500"/>
                                </a:lnTo>
                                <a:lnTo>
                                  <a:pt x="108894" y="1209467"/>
                                </a:lnTo>
                                <a:close/>
                              </a:path>
                              <a:path w="264795" h="1270000">
                                <a:moveTo>
                                  <a:pt x="156272" y="1209467"/>
                                </a:moveTo>
                                <a:lnTo>
                                  <a:pt x="148314" y="1216500"/>
                                </a:lnTo>
                                <a:lnTo>
                                  <a:pt x="156006" y="1223625"/>
                                </a:lnTo>
                                <a:lnTo>
                                  <a:pt x="163822" y="1216820"/>
                                </a:lnTo>
                                <a:lnTo>
                                  <a:pt x="164070" y="1216820"/>
                                </a:lnTo>
                                <a:lnTo>
                                  <a:pt x="156272" y="1209467"/>
                                </a:lnTo>
                                <a:close/>
                              </a:path>
                              <a:path w="264795" h="1270000">
                                <a:moveTo>
                                  <a:pt x="36150" y="1198803"/>
                                </a:moveTo>
                                <a:lnTo>
                                  <a:pt x="35777" y="1199051"/>
                                </a:lnTo>
                                <a:lnTo>
                                  <a:pt x="23657" y="1210307"/>
                                </a:lnTo>
                                <a:lnTo>
                                  <a:pt x="33006" y="1218572"/>
                                </a:lnTo>
                                <a:lnTo>
                                  <a:pt x="34209" y="1217376"/>
                                </a:lnTo>
                                <a:lnTo>
                                  <a:pt x="45558" y="1206806"/>
                                </a:lnTo>
                                <a:lnTo>
                                  <a:pt x="36150" y="1198803"/>
                                </a:lnTo>
                                <a:close/>
                              </a:path>
                              <a:path w="264795" h="1270000">
                                <a:moveTo>
                                  <a:pt x="228510" y="1198803"/>
                                </a:moveTo>
                                <a:lnTo>
                                  <a:pt x="219346" y="1206644"/>
                                </a:lnTo>
                                <a:lnTo>
                                  <a:pt x="232188" y="1218572"/>
                                </a:lnTo>
                                <a:lnTo>
                                  <a:pt x="241191" y="1210614"/>
                                </a:lnTo>
                                <a:lnTo>
                                  <a:pt x="228510" y="1198803"/>
                                </a:lnTo>
                                <a:close/>
                              </a:path>
                              <a:path w="264795" h="1270000">
                                <a:moveTo>
                                  <a:pt x="253206" y="1199993"/>
                                </a:moveTo>
                                <a:lnTo>
                                  <a:pt x="241191" y="1210614"/>
                                </a:lnTo>
                                <a:lnTo>
                                  <a:pt x="249734" y="1218572"/>
                                </a:lnTo>
                                <a:lnTo>
                                  <a:pt x="251086" y="1217376"/>
                                </a:lnTo>
                                <a:lnTo>
                                  <a:pt x="264043" y="1206500"/>
                                </a:lnTo>
                                <a:lnTo>
                                  <a:pt x="260212" y="1206500"/>
                                </a:lnTo>
                                <a:lnTo>
                                  <a:pt x="253206" y="1199993"/>
                                </a:lnTo>
                                <a:close/>
                              </a:path>
                              <a:path w="264795" h="1270000">
                                <a:moveTo>
                                  <a:pt x="54015" y="1199051"/>
                                </a:moveTo>
                                <a:lnTo>
                                  <a:pt x="53884" y="1199051"/>
                                </a:lnTo>
                                <a:lnTo>
                                  <a:pt x="45558" y="1206806"/>
                                </a:lnTo>
                                <a:lnTo>
                                  <a:pt x="57985" y="1217376"/>
                                </a:lnTo>
                                <a:lnTo>
                                  <a:pt x="66126" y="1209781"/>
                                </a:lnTo>
                                <a:lnTo>
                                  <a:pt x="65796" y="1209467"/>
                                </a:lnTo>
                                <a:lnTo>
                                  <a:pt x="54015" y="1199051"/>
                                </a:lnTo>
                                <a:close/>
                              </a:path>
                              <a:path w="264795" h="1270000">
                                <a:moveTo>
                                  <a:pt x="211170" y="1199051"/>
                                </a:moveTo>
                                <a:lnTo>
                                  <a:pt x="199032" y="1209781"/>
                                </a:lnTo>
                                <a:lnTo>
                                  <a:pt x="206995" y="1217211"/>
                                </a:lnTo>
                                <a:lnTo>
                                  <a:pt x="219346" y="1206644"/>
                                </a:lnTo>
                                <a:lnTo>
                                  <a:pt x="211170" y="1199051"/>
                                </a:lnTo>
                                <a:close/>
                              </a:path>
                              <a:path w="264795" h="1270000">
                                <a:moveTo>
                                  <a:pt x="78962" y="1197805"/>
                                </a:moveTo>
                                <a:lnTo>
                                  <a:pt x="66463" y="1209467"/>
                                </a:lnTo>
                                <a:lnTo>
                                  <a:pt x="66151" y="1209781"/>
                                </a:lnTo>
                                <a:lnTo>
                                  <a:pt x="74113" y="1216820"/>
                                </a:lnTo>
                                <a:lnTo>
                                  <a:pt x="73718" y="1216820"/>
                                </a:lnTo>
                                <a:lnTo>
                                  <a:pt x="86925" y="1204648"/>
                                </a:lnTo>
                                <a:lnTo>
                                  <a:pt x="78962" y="1197805"/>
                                </a:lnTo>
                                <a:close/>
                              </a:path>
                              <a:path w="264795" h="1270000">
                                <a:moveTo>
                                  <a:pt x="95120" y="1197290"/>
                                </a:moveTo>
                                <a:lnTo>
                                  <a:pt x="94908" y="1197290"/>
                                </a:lnTo>
                                <a:lnTo>
                                  <a:pt x="86925" y="1204648"/>
                                </a:lnTo>
                                <a:lnTo>
                                  <a:pt x="101089" y="1216820"/>
                                </a:lnTo>
                                <a:lnTo>
                                  <a:pt x="108889" y="1209467"/>
                                </a:lnTo>
                                <a:lnTo>
                                  <a:pt x="95120" y="1197290"/>
                                </a:lnTo>
                                <a:close/>
                              </a:path>
                              <a:path w="264795" h="1270000">
                                <a:moveTo>
                                  <a:pt x="170049" y="1197290"/>
                                </a:moveTo>
                                <a:lnTo>
                                  <a:pt x="156272" y="1209467"/>
                                </a:lnTo>
                                <a:lnTo>
                                  <a:pt x="164070" y="1216820"/>
                                </a:lnTo>
                                <a:lnTo>
                                  <a:pt x="163822" y="1216820"/>
                                </a:lnTo>
                                <a:lnTo>
                                  <a:pt x="177922" y="1204648"/>
                                </a:lnTo>
                                <a:lnTo>
                                  <a:pt x="178057" y="1204648"/>
                                </a:lnTo>
                                <a:lnTo>
                                  <a:pt x="170049" y="1197290"/>
                                </a:lnTo>
                                <a:close/>
                              </a:path>
                              <a:path w="264795" h="1270000">
                                <a:moveTo>
                                  <a:pt x="124664" y="1194594"/>
                                </a:moveTo>
                                <a:lnTo>
                                  <a:pt x="108894" y="1209467"/>
                                </a:lnTo>
                                <a:lnTo>
                                  <a:pt x="116849" y="1216500"/>
                                </a:lnTo>
                                <a:lnTo>
                                  <a:pt x="116671" y="1216500"/>
                                </a:lnTo>
                                <a:lnTo>
                                  <a:pt x="132464" y="1201819"/>
                                </a:lnTo>
                                <a:lnTo>
                                  <a:pt x="124664" y="1194594"/>
                                </a:lnTo>
                                <a:close/>
                              </a:path>
                              <a:path w="264795" h="1270000">
                                <a:moveTo>
                                  <a:pt x="140500" y="1194594"/>
                                </a:moveTo>
                                <a:lnTo>
                                  <a:pt x="140236" y="1194594"/>
                                </a:lnTo>
                                <a:lnTo>
                                  <a:pt x="132464" y="1201819"/>
                                </a:lnTo>
                                <a:lnTo>
                                  <a:pt x="148314" y="1216500"/>
                                </a:lnTo>
                                <a:lnTo>
                                  <a:pt x="156272" y="1209467"/>
                                </a:lnTo>
                                <a:lnTo>
                                  <a:pt x="140500" y="1194594"/>
                                </a:lnTo>
                                <a:close/>
                              </a:path>
                              <a:path w="264795" h="1270000">
                                <a:moveTo>
                                  <a:pt x="44671" y="1190790"/>
                                </a:moveTo>
                                <a:lnTo>
                                  <a:pt x="37118" y="1197805"/>
                                </a:lnTo>
                                <a:lnTo>
                                  <a:pt x="36150" y="1198803"/>
                                </a:lnTo>
                                <a:lnTo>
                                  <a:pt x="45558" y="1206806"/>
                                </a:lnTo>
                                <a:lnTo>
                                  <a:pt x="53884" y="1199051"/>
                                </a:lnTo>
                                <a:lnTo>
                                  <a:pt x="54015" y="1199051"/>
                                </a:lnTo>
                                <a:lnTo>
                                  <a:pt x="44671" y="1190790"/>
                                </a:lnTo>
                                <a:close/>
                              </a:path>
                              <a:path w="264795" h="1270000">
                                <a:moveTo>
                                  <a:pt x="220204" y="1191066"/>
                                </a:moveTo>
                                <a:lnTo>
                                  <a:pt x="211170" y="1199051"/>
                                </a:lnTo>
                                <a:lnTo>
                                  <a:pt x="219346" y="1206644"/>
                                </a:lnTo>
                                <a:lnTo>
                                  <a:pt x="228510" y="1198803"/>
                                </a:lnTo>
                                <a:lnTo>
                                  <a:pt x="220204" y="1191066"/>
                                </a:lnTo>
                                <a:close/>
                              </a:path>
                              <a:path w="264795" h="1270000">
                                <a:moveTo>
                                  <a:pt x="11989" y="1199993"/>
                                </a:moveTo>
                                <a:lnTo>
                                  <a:pt x="4983" y="1206500"/>
                                </a:lnTo>
                                <a:lnTo>
                                  <a:pt x="19350" y="1206500"/>
                                </a:lnTo>
                                <a:lnTo>
                                  <a:pt x="11989" y="1199993"/>
                                </a:lnTo>
                                <a:close/>
                              </a:path>
                              <a:path w="264795" h="1270000">
                                <a:moveTo>
                                  <a:pt x="264043" y="1193800"/>
                                </a:moveTo>
                                <a:lnTo>
                                  <a:pt x="260212" y="1193800"/>
                                </a:lnTo>
                                <a:lnTo>
                                  <a:pt x="253206" y="1199993"/>
                                </a:lnTo>
                                <a:lnTo>
                                  <a:pt x="260212" y="1206500"/>
                                </a:lnTo>
                                <a:lnTo>
                                  <a:pt x="264043" y="1206500"/>
                                </a:lnTo>
                                <a:lnTo>
                                  <a:pt x="264043" y="1193800"/>
                                </a:lnTo>
                                <a:close/>
                              </a:path>
                              <a:path w="264795" h="1270000">
                                <a:moveTo>
                                  <a:pt x="87112" y="1190210"/>
                                </a:moveTo>
                                <a:lnTo>
                                  <a:pt x="78962" y="1197805"/>
                                </a:lnTo>
                                <a:lnTo>
                                  <a:pt x="86925" y="1204648"/>
                                </a:lnTo>
                                <a:lnTo>
                                  <a:pt x="94908" y="1197290"/>
                                </a:lnTo>
                                <a:lnTo>
                                  <a:pt x="95120" y="1197290"/>
                                </a:lnTo>
                                <a:lnTo>
                                  <a:pt x="87112" y="1190210"/>
                                </a:lnTo>
                                <a:close/>
                              </a:path>
                              <a:path w="264795" h="1270000">
                                <a:moveTo>
                                  <a:pt x="178060" y="1190210"/>
                                </a:moveTo>
                                <a:lnTo>
                                  <a:pt x="170049" y="1197290"/>
                                </a:lnTo>
                                <a:lnTo>
                                  <a:pt x="178057" y="1204648"/>
                                </a:lnTo>
                                <a:lnTo>
                                  <a:pt x="177922" y="1204648"/>
                                </a:lnTo>
                                <a:lnTo>
                                  <a:pt x="186031" y="1197648"/>
                                </a:lnTo>
                                <a:lnTo>
                                  <a:pt x="178060" y="1190210"/>
                                </a:lnTo>
                                <a:close/>
                              </a:path>
                              <a:path w="264795" h="1270000">
                                <a:moveTo>
                                  <a:pt x="153562" y="1167349"/>
                                </a:moveTo>
                                <a:lnTo>
                                  <a:pt x="124664" y="1194594"/>
                                </a:lnTo>
                                <a:lnTo>
                                  <a:pt x="132464" y="1201819"/>
                                </a:lnTo>
                                <a:lnTo>
                                  <a:pt x="140236" y="1194594"/>
                                </a:lnTo>
                                <a:lnTo>
                                  <a:pt x="140500" y="1194594"/>
                                </a:lnTo>
                                <a:lnTo>
                                  <a:pt x="132653" y="1187194"/>
                                </a:lnTo>
                                <a:lnTo>
                                  <a:pt x="148196" y="1187194"/>
                                </a:lnTo>
                                <a:lnTo>
                                  <a:pt x="153570" y="1182198"/>
                                </a:lnTo>
                                <a:lnTo>
                                  <a:pt x="151845" y="1180561"/>
                                </a:lnTo>
                                <a:lnTo>
                                  <a:pt x="145740" y="1174951"/>
                                </a:lnTo>
                                <a:lnTo>
                                  <a:pt x="161708" y="1174951"/>
                                </a:lnTo>
                                <a:lnTo>
                                  <a:pt x="153562" y="1167349"/>
                                </a:lnTo>
                                <a:close/>
                              </a:path>
                              <a:path w="264795" h="1270000">
                                <a:moveTo>
                                  <a:pt x="18617" y="1193800"/>
                                </a:moveTo>
                                <a:lnTo>
                                  <a:pt x="4983" y="1193800"/>
                                </a:lnTo>
                                <a:lnTo>
                                  <a:pt x="11989" y="1199993"/>
                                </a:lnTo>
                                <a:lnTo>
                                  <a:pt x="18617" y="1193800"/>
                                </a:lnTo>
                                <a:close/>
                              </a:path>
                              <a:path w="264795" h="1270000">
                                <a:moveTo>
                                  <a:pt x="249830" y="1180561"/>
                                </a:moveTo>
                                <a:lnTo>
                                  <a:pt x="240697" y="1188375"/>
                                </a:lnTo>
                                <a:lnTo>
                                  <a:pt x="253206" y="1199993"/>
                                </a:lnTo>
                                <a:lnTo>
                                  <a:pt x="260212" y="1193800"/>
                                </a:lnTo>
                                <a:lnTo>
                                  <a:pt x="264043" y="1193800"/>
                                </a:lnTo>
                                <a:lnTo>
                                  <a:pt x="249830" y="1180561"/>
                                </a:lnTo>
                                <a:close/>
                              </a:path>
                              <a:path w="264795" h="1270000">
                                <a:moveTo>
                                  <a:pt x="57278" y="1179171"/>
                                </a:moveTo>
                                <a:lnTo>
                                  <a:pt x="56799" y="1179525"/>
                                </a:lnTo>
                                <a:lnTo>
                                  <a:pt x="44671" y="1190790"/>
                                </a:lnTo>
                                <a:lnTo>
                                  <a:pt x="54015" y="1199051"/>
                                </a:lnTo>
                                <a:lnTo>
                                  <a:pt x="53884" y="1199051"/>
                                </a:lnTo>
                                <a:lnTo>
                                  <a:pt x="66614" y="1187194"/>
                                </a:lnTo>
                                <a:lnTo>
                                  <a:pt x="57278" y="1179171"/>
                                </a:lnTo>
                                <a:close/>
                              </a:path>
                              <a:path w="264795" h="1270000">
                                <a:moveTo>
                                  <a:pt x="207433" y="1179171"/>
                                </a:moveTo>
                                <a:lnTo>
                                  <a:pt x="198140" y="1187194"/>
                                </a:lnTo>
                                <a:lnTo>
                                  <a:pt x="198404" y="1187194"/>
                                </a:lnTo>
                                <a:lnTo>
                                  <a:pt x="211170" y="1199051"/>
                                </a:lnTo>
                                <a:lnTo>
                                  <a:pt x="220204" y="1191066"/>
                                </a:lnTo>
                                <a:lnTo>
                                  <a:pt x="207433" y="1179171"/>
                                </a:lnTo>
                                <a:close/>
                              </a:path>
                              <a:path w="264795" h="1270000">
                                <a:moveTo>
                                  <a:pt x="33102" y="1180561"/>
                                </a:moveTo>
                                <a:lnTo>
                                  <a:pt x="32831" y="1180561"/>
                                </a:lnTo>
                                <a:lnTo>
                                  <a:pt x="24179" y="1188619"/>
                                </a:lnTo>
                                <a:lnTo>
                                  <a:pt x="36150" y="1198803"/>
                                </a:lnTo>
                                <a:lnTo>
                                  <a:pt x="37118" y="1197805"/>
                                </a:lnTo>
                                <a:lnTo>
                                  <a:pt x="44671" y="1190790"/>
                                </a:lnTo>
                                <a:lnTo>
                                  <a:pt x="33102" y="1180561"/>
                                </a:lnTo>
                                <a:close/>
                              </a:path>
                              <a:path w="264795" h="1270000">
                                <a:moveTo>
                                  <a:pt x="241191" y="1172514"/>
                                </a:moveTo>
                                <a:lnTo>
                                  <a:pt x="220204" y="1191066"/>
                                </a:lnTo>
                                <a:lnTo>
                                  <a:pt x="228510" y="1198803"/>
                                </a:lnTo>
                                <a:lnTo>
                                  <a:pt x="240697" y="1188375"/>
                                </a:lnTo>
                                <a:lnTo>
                                  <a:pt x="232284" y="1180561"/>
                                </a:lnTo>
                                <a:lnTo>
                                  <a:pt x="249830" y="1180561"/>
                                </a:lnTo>
                                <a:lnTo>
                                  <a:pt x="241191" y="1172514"/>
                                </a:lnTo>
                                <a:close/>
                              </a:path>
                              <a:path w="264795" h="1270000">
                                <a:moveTo>
                                  <a:pt x="75027" y="1179525"/>
                                </a:moveTo>
                                <a:lnTo>
                                  <a:pt x="74846" y="1179525"/>
                                </a:lnTo>
                                <a:lnTo>
                                  <a:pt x="66614" y="1187194"/>
                                </a:lnTo>
                                <a:lnTo>
                                  <a:pt x="78962" y="1197805"/>
                                </a:lnTo>
                                <a:lnTo>
                                  <a:pt x="87103" y="1190210"/>
                                </a:lnTo>
                                <a:lnTo>
                                  <a:pt x="75027" y="1179525"/>
                                </a:lnTo>
                                <a:close/>
                              </a:path>
                              <a:path w="264795" h="1270000">
                                <a:moveTo>
                                  <a:pt x="190148" y="1179525"/>
                                </a:moveTo>
                                <a:lnTo>
                                  <a:pt x="178060" y="1190210"/>
                                </a:lnTo>
                                <a:lnTo>
                                  <a:pt x="186031" y="1197648"/>
                                </a:lnTo>
                                <a:lnTo>
                                  <a:pt x="198140" y="1187194"/>
                                </a:lnTo>
                                <a:lnTo>
                                  <a:pt x="198404" y="1187194"/>
                                </a:lnTo>
                                <a:lnTo>
                                  <a:pt x="190148" y="1179525"/>
                                </a:lnTo>
                                <a:close/>
                              </a:path>
                              <a:path w="264795" h="1270000">
                                <a:moveTo>
                                  <a:pt x="103457" y="1174951"/>
                                </a:moveTo>
                                <a:lnTo>
                                  <a:pt x="87112" y="1190210"/>
                                </a:lnTo>
                                <a:lnTo>
                                  <a:pt x="95120" y="1197290"/>
                                </a:lnTo>
                                <a:lnTo>
                                  <a:pt x="94908" y="1197290"/>
                                </a:lnTo>
                                <a:lnTo>
                                  <a:pt x="111282" y="1182198"/>
                                </a:lnTo>
                                <a:lnTo>
                                  <a:pt x="103457" y="1174951"/>
                                </a:lnTo>
                                <a:close/>
                              </a:path>
                              <a:path w="264795" h="1270000">
                                <a:moveTo>
                                  <a:pt x="161708" y="1174951"/>
                                </a:moveTo>
                                <a:lnTo>
                                  <a:pt x="161366" y="1174951"/>
                                </a:lnTo>
                                <a:lnTo>
                                  <a:pt x="155331" y="1180561"/>
                                </a:lnTo>
                                <a:lnTo>
                                  <a:pt x="153627" y="1182198"/>
                                </a:lnTo>
                                <a:lnTo>
                                  <a:pt x="170049" y="1197290"/>
                                </a:lnTo>
                                <a:lnTo>
                                  <a:pt x="178060" y="1190210"/>
                                </a:lnTo>
                                <a:lnTo>
                                  <a:pt x="161708" y="1174951"/>
                                </a:lnTo>
                                <a:close/>
                              </a:path>
                              <a:path w="264795" h="1270000">
                                <a:moveTo>
                                  <a:pt x="119670" y="1174951"/>
                                </a:moveTo>
                                <a:lnTo>
                                  <a:pt x="119145" y="1174951"/>
                                </a:lnTo>
                                <a:lnTo>
                                  <a:pt x="111282" y="1182198"/>
                                </a:lnTo>
                                <a:lnTo>
                                  <a:pt x="124664" y="1194594"/>
                                </a:lnTo>
                                <a:lnTo>
                                  <a:pt x="132513" y="1187194"/>
                                </a:lnTo>
                                <a:lnTo>
                                  <a:pt x="132653" y="1187194"/>
                                </a:lnTo>
                                <a:lnTo>
                                  <a:pt x="119670" y="1174951"/>
                                </a:lnTo>
                                <a:close/>
                              </a:path>
                              <a:path w="264795" h="1270000">
                                <a:moveTo>
                                  <a:pt x="148196" y="1187194"/>
                                </a:moveTo>
                                <a:lnTo>
                                  <a:pt x="132653" y="1187194"/>
                                </a:lnTo>
                                <a:lnTo>
                                  <a:pt x="140500" y="1194594"/>
                                </a:lnTo>
                                <a:lnTo>
                                  <a:pt x="140236" y="1194594"/>
                                </a:lnTo>
                                <a:lnTo>
                                  <a:pt x="148196" y="1187194"/>
                                </a:lnTo>
                                <a:close/>
                              </a:path>
                              <a:path w="264795" h="1270000">
                                <a:moveTo>
                                  <a:pt x="23655" y="1172209"/>
                                </a:moveTo>
                                <a:lnTo>
                                  <a:pt x="15778" y="1179525"/>
                                </a:lnTo>
                                <a:lnTo>
                                  <a:pt x="14705" y="1180561"/>
                                </a:lnTo>
                                <a:lnTo>
                                  <a:pt x="24179" y="1188619"/>
                                </a:lnTo>
                                <a:lnTo>
                                  <a:pt x="32831" y="1180561"/>
                                </a:lnTo>
                                <a:lnTo>
                                  <a:pt x="33102" y="1180561"/>
                                </a:lnTo>
                                <a:lnTo>
                                  <a:pt x="23655" y="1172209"/>
                                </a:lnTo>
                                <a:close/>
                              </a:path>
                              <a:path w="264795" h="1270000">
                                <a:moveTo>
                                  <a:pt x="228773" y="1160948"/>
                                </a:moveTo>
                                <a:lnTo>
                                  <a:pt x="228542" y="1160948"/>
                                </a:lnTo>
                                <a:lnTo>
                                  <a:pt x="219537" y="1168722"/>
                                </a:lnTo>
                                <a:lnTo>
                                  <a:pt x="240697" y="1188375"/>
                                </a:lnTo>
                                <a:lnTo>
                                  <a:pt x="249830" y="1180561"/>
                                </a:lnTo>
                                <a:lnTo>
                                  <a:pt x="232087" y="1180561"/>
                                </a:lnTo>
                                <a:lnTo>
                                  <a:pt x="241191" y="1172514"/>
                                </a:lnTo>
                                <a:lnTo>
                                  <a:pt x="228773" y="1160948"/>
                                </a:lnTo>
                                <a:close/>
                              </a:path>
                              <a:path w="264795" h="1270000">
                                <a:moveTo>
                                  <a:pt x="65688" y="1171269"/>
                                </a:moveTo>
                                <a:lnTo>
                                  <a:pt x="61725" y="1174951"/>
                                </a:lnTo>
                                <a:lnTo>
                                  <a:pt x="57278" y="1179171"/>
                                </a:lnTo>
                                <a:lnTo>
                                  <a:pt x="66614" y="1187194"/>
                                </a:lnTo>
                                <a:lnTo>
                                  <a:pt x="74846" y="1179525"/>
                                </a:lnTo>
                                <a:lnTo>
                                  <a:pt x="75027" y="1179525"/>
                                </a:lnTo>
                                <a:lnTo>
                                  <a:pt x="65688" y="1171269"/>
                                </a:lnTo>
                                <a:close/>
                              </a:path>
                              <a:path w="264795" h="1270000">
                                <a:moveTo>
                                  <a:pt x="199213" y="1171514"/>
                                </a:moveTo>
                                <a:lnTo>
                                  <a:pt x="190148" y="1179525"/>
                                </a:lnTo>
                                <a:lnTo>
                                  <a:pt x="198404" y="1187194"/>
                                </a:lnTo>
                                <a:lnTo>
                                  <a:pt x="198140" y="1187194"/>
                                </a:lnTo>
                                <a:lnTo>
                                  <a:pt x="207433" y="1179171"/>
                                </a:lnTo>
                                <a:lnTo>
                                  <a:pt x="199213" y="1171514"/>
                                </a:lnTo>
                                <a:close/>
                              </a:path>
                              <a:path w="264795" h="1270000">
                                <a:moveTo>
                                  <a:pt x="111609" y="1167349"/>
                                </a:moveTo>
                                <a:lnTo>
                                  <a:pt x="103457" y="1174951"/>
                                </a:lnTo>
                                <a:lnTo>
                                  <a:pt x="111282" y="1182198"/>
                                </a:lnTo>
                                <a:lnTo>
                                  <a:pt x="119145" y="1174951"/>
                                </a:lnTo>
                                <a:lnTo>
                                  <a:pt x="119670" y="1174951"/>
                                </a:lnTo>
                                <a:lnTo>
                                  <a:pt x="111609" y="1167349"/>
                                </a:lnTo>
                                <a:close/>
                              </a:path>
                              <a:path w="264795" h="1270000">
                                <a:moveTo>
                                  <a:pt x="140558" y="1155214"/>
                                </a:moveTo>
                                <a:lnTo>
                                  <a:pt x="132423" y="1162713"/>
                                </a:lnTo>
                                <a:lnTo>
                                  <a:pt x="153627" y="1182198"/>
                                </a:lnTo>
                                <a:lnTo>
                                  <a:pt x="155331" y="1180561"/>
                                </a:lnTo>
                                <a:lnTo>
                                  <a:pt x="161366" y="1174951"/>
                                </a:lnTo>
                                <a:lnTo>
                                  <a:pt x="145499" y="1174951"/>
                                </a:lnTo>
                                <a:lnTo>
                                  <a:pt x="153562" y="1167349"/>
                                </a:lnTo>
                                <a:lnTo>
                                  <a:pt x="140558" y="1155214"/>
                                </a:lnTo>
                                <a:close/>
                              </a:path>
                              <a:path w="264795" h="1270000">
                                <a:moveTo>
                                  <a:pt x="14626" y="1142517"/>
                                </a:moveTo>
                                <a:lnTo>
                                  <a:pt x="12544" y="1144429"/>
                                </a:lnTo>
                                <a:lnTo>
                                  <a:pt x="409" y="1155700"/>
                                </a:lnTo>
                                <a:lnTo>
                                  <a:pt x="409" y="1168400"/>
                                </a:lnTo>
                                <a:lnTo>
                                  <a:pt x="14705" y="1180561"/>
                                </a:lnTo>
                                <a:lnTo>
                                  <a:pt x="15778" y="1179525"/>
                                </a:lnTo>
                                <a:lnTo>
                                  <a:pt x="23655" y="1172209"/>
                                </a:lnTo>
                                <a:lnTo>
                                  <a:pt x="19347" y="1168400"/>
                                </a:lnTo>
                                <a:lnTo>
                                  <a:pt x="4983" y="1168400"/>
                                </a:lnTo>
                                <a:lnTo>
                                  <a:pt x="11969" y="1161893"/>
                                </a:lnTo>
                                <a:lnTo>
                                  <a:pt x="4983" y="1155700"/>
                                </a:lnTo>
                                <a:lnTo>
                                  <a:pt x="18617" y="1155700"/>
                                </a:lnTo>
                                <a:lnTo>
                                  <a:pt x="24063" y="1150627"/>
                                </a:lnTo>
                                <a:lnTo>
                                  <a:pt x="14626" y="1142517"/>
                                </a:lnTo>
                                <a:close/>
                              </a:path>
                              <a:path w="264795" h="1270000">
                                <a:moveTo>
                                  <a:pt x="44672" y="1152689"/>
                                </a:moveTo>
                                <a:lnTo>
                                  <a:pt x="23655" y="1172209"/>
                                </a:lnTo>
                                <a:lnTo>
                                  <a:pt x="33102" y="1180561"/>
                                </a:lnTo>
                                <a:lnTo>
                                  <a:pt x="32831" y="1180561"/>
                                </a:lnTo>
                                <a:lnTo>
                                  <a:pt x="45338" y="1168910"/>
                                </a:lnTo>
                                <a:lnTo>
                                  <a:pt x="36073" y="1160948"/>
                                </a:lnTo>
                                <a:lnTo>
                                  <a:pt x="54014" y="1160948"/>
                                </a:lnTo>
                                <a:lnTo>
                                  <a:pt x="44672" y="1152689"/>
                                </a:lnTo>
                                <a:close/>
                              </a:path>
                              <a:path w="264795" h="1270000">
                                <a:moveTo>
                                  <a:pt x="253206" y="1161893"/>
                                </a:moveTo>
                                <a:lnTo>
                                  <a:pt x="241191" y="1172514"/>
                                </a:lnTo>
                                <a:lnTo>
                                  <a:pt x="249830" y="1180561"/>
                                </a:lnTo>
                                <a:lnTo>
                                  <a:pt x="264043" y="1168400"/>
                                </a:lnTo>
                                <a:lnTo>
                                  <a:pt x="260212" y="1168400"/>
                                </a:lnTo>
                                <a:lnTo>
                                  <a:pt x="253206" y="1161893"/>
                                </a:lnTo>
                                <a:close/>
                              </a:path>
                              <a:path w="264795" h="1270000">
                                <a:moveTo>
                                  <a:pt x="90918" y="1147837"/>
                                </a:moveTo>
                                <a:lnTo>
                                  <a:pt x="65688" y="1171269"/>
                                </a:lnTo>
                                <a:lnTo>
                                  <a:pt x="75027" y="1179525"/>
                                </a:lnTo>
                                <a:lnTo>
                                  <a:pt x="74846" y="1179525"/>
                                </a:lnTo>
                                <a:lnTo>
                                  <a:pt x="91575" y="1163944"/>
                                </a:lnTo>
                                <a:lnTo>
                                  <a:pt x="82674" y="1155700"/>
                                </a:lnTo>
                                <a:lnTo>
                                  <a:pt x="99255" y="1155700"/>
                                </a:lnTo>
                                <a:lnTo>
                                  <a:pt x="90918" y="1147837"/>
                                </a:lnTo>
                                <a:close/>
                              </a:path>
                              <a:path w="264795" h="1270000">
                                <a:moveTo>
                                  <a:pt x="182234" y="1155700"/>
                                </a:moveTo>
                                <a:lnTo>
                                  <a:pt x="182074" y="1155700"/>
                                </a:lnTo>
                                <a:lnTo>
                                  <a:pt x="173206" y="1163944"/>
                                </a:lnTo>
                                <a:lnTo>
                                  <a:pt x="173372" y="1163944"/>
                                </a:lnTo>
                                <a:lnTo>
                                  <a:pt x="190148" y="1179525"/>
                                </a:lnTo>
                                <a:lnTo>
                                  <a:pt x="199213" y="1171514"/>
                                </a:lnTo>
                                <a:lnTo>
                                  <a:pt x="182234" y="1155700"/>
                                </a:lnTo>
                                <a:close/>
                              </a:path>
                              <a:path w="264795" h="1270000">
                                <a:moveTo>
                                  <a:pt x="54014" y="1160948"/>
                                </a:moveTo>
                                <a:lnTo>
                                  <a:pt x="52873" y="1161893"/>
                                </a:lnTo>
                                <a:lnTo>
                                  <a:pt x="45338" y="1168910"/>
                                </a:lnTo>
                                <a:lnTo>
                                  <a:pt x="57278" y="1179171"/>
                                </a:lnTo>
                                <a:lnTo>
                                  <a:pt x="61725" y="1174951"/>
                                </a:lnTo>
                                <a:lnTo>
                                  <a:pt x="65688" y="1171269"/>
                                </a:lnTo>
                                <a:lnTo>
                                  <a:pt x="54014" y="1160948"/>
                                </a:lnTo>
                                <a:close/>
                              </a:path>
                              <a:path w="264795" h="1270000">
                                <a:moveTo>
                                  <a:pt x="211167" y="1160948"/>
                                </a:moveTo>
                                <a:lnTo>
                                  <a:pt x="199213" y="1171514"/>
                                </a:lnTo>
                                <a:lnTo>
                                  <a:pt x="207433" y="1179171"/>
                                </a:lnTo>
                                <a:lnTo>
                                  <a:pt x="219537" y="1168722"/>
                                </a:lnTo>
                                <a:lnTo>
                                  <a:pt x="211167" y="1160948"/>
                                </a:lnTo>
                                <a:close/>
                              </a:path>
                              <a:path w="264795" h="1270000">
                                <a:moveTo>
                                  <a:pt x="99961" y="1156365"/>
                                </a:moveTo>
                                <a:lnTo>
                                  <a:pt x="99711" y="1156365"/>
                                </a:lnTo>
                                <a:lnTo>
                                  <a:pt x="91575" y="1163944"/>
                                </a:lnTo>
                                <a:lnTo>
                                  <a:pt x="103457" y="1174951"/>
                                </a:lnTo>
                                <a:lnTo>
                                  <a:pt x="111605" y="1167349"/>
                                </a:lnTo>
                                <a:lnTo>
                                  <a:pt x="99961" y="1156365"/>
                                </a:lnTo>
                                <a:close/>
                              </a:path>
                              <a:path w="264795" h="1270000">
                                <a:moveTo>
                                  <a:pt x="124438" y="1155376"/>
                                </a:moveTo>
                                <a:lnTo>
                                  <a:pt x="111609" y="1167349"/>
                                </a:lnTo>
                                <a:lnTo>
                                  <a:pt x="119670" y="1174951"/>
                                </a:lnTo>
                                <a:lnTo>
                                  <a:pt x="119145" y="1174951"/>
                                </a:lnTo>
                                <a:lnTo>
                                  <a:pt x="132423" y="1162713"/>
                                </a:lnTo>
                                <a:lnTo>
                                  <a:pt x="124438" y="1155376"/>
                                </a:lnTo>
                                <a:close/>
                              </a:path>
                              <a:path w="264795" h="1270000">
                                <a:moveTo>
                                  <a:pt x="165212" y="1156365"/>
                                </a:moveTo>
                                <a:lnTo>
                                  <a:pt x="153562" y="1167349"/>
                                </a:lnTo>
                                <a:lnTo>
                                  <a:pt x="161708" y="1174951"/>
                                </a:lnTo>
                                <a:lnTo>
                                  <a:pt x="161366" y="1174951"/>
                                </a:lnTo>
                                <a:lnTo>
                                  <a:pt x="173206" y="1163944"/>
                                </a:lnTo>
                                <a:lnTo>
                                  <a:pt x="173372" y="1163944"/>
                                </a:lnTo>
                                <a:lnTo>
                                  <a:pt x="165212" y="1156365"/>
                                </a:lnTo>
                                <a:close/>
                              </a:path>
                              <a:path w="264795" h="1270000">
                                <a:moveTo>
                                  <a:pt x="33000" y="1142370"/>
                                </a:moveTo>
                                <a:lnTo>
                                  <a:pt x="32770" y="1142517"/>
                                </a:lnTo>
                                <a:lnTo>
                                  <a:pt x="24063" y="1150627"/>
                                </a:lnTo>
                                <a:lnTo>
                                  <a:pt x="45338" y="1168910"/>
                                </a:lnTo>
                                <a:lnTo>
                                  <a:pt x="53887" y="1160948"/>
                                </a:lnTo>
                                <a:lnTo>
                                  <a:pt x="35780" y="1160948"/>
                                </a:lnTo>
                                <a:lnTo>
                                  <a:pt x="44672" y="1152689"/>
                                </a:lnTo>
                                <a:lnTo>
                                  <a:pt x="33000" y="1142370"/>
                                </a:lnTo>
                                <a:close/>
                              </a:path>
                              <a:path w="264795" h="1270000">
                                <a:moveTo>
                                  <a:pt x="220201" y="1152963"/>
                                </a:moveTo>
                                <a:lnTo>
                                  <a:pt x="211167" y="1160948"/>
                                </a:lnTo>
                                <a:lnTo>
                                  <a:pt x="219537" y="1168722"/>
                                </a:lnTo>
                                <a:lnTo>
                                  <a:pt x="228542" y="1160948"/>
                                </a:lnTo>
                                <a:lnTo>
                                  <a:pt x="228773" y="1160948"/>
                                </a:lnTo>
                                <a:lnTo>
                                  <a:pt x="220201" y="1152963"/>
                                </a:lnTo>
                                <a:close/>
                              </a:path>
                              <a:path w="264795" h="1270000">
                                <a:moveTo>
                                  <a:pt x="11987" y="1161893"/>
                                </a:moveTo>
                                <a:lnTo>
                                  <a:pt x="4983" y="1168400"/>
                                </a:lnTo>
                                <a:lnTo>
                                  <a:pt x="19347" y="1168400"/>
                                </a:lnTo>
                                <a:lnTo>
                                  <a:pt x="11987" y="1161893"/>
                                </a:lnTo>
                                <a:close/>
                              </a:path>
                              <a:path w="264795" h="1270000">
                                <a:moveTo>
                                  <a:pt x="264043" y="1155700"/>
                                </a:moveTo>
                                <a:lnTo>
                                  <a:pt x="260212" y="1155700"/>
                                </a:lnTo>
                                <a:lnTo>
                                  <a:pt x="253206" y="1161893"/>
                                </a:lnTo>
                                <a:lnTo>
                                  <a:pt x="260212" y="1168400"/>
                                </a:lnTo>
                                <a:lnTo>
                                  <a:pt x="264043" y="1168400"/>
                                </a:lnTo>
                                <a:lnTo>
                                  <a:pt x="264043" y="1155700"/>
                                </a:lnTo>
                                <a:close/>
                              </a:path>
                              <a:path w="264795" h="1270000">
                                <a:moveTo>
                                  <a:pt x="79609" y="1137173"/>
                                </a:moveTo>
                                <a:lnTo>
                                  <a:pt x="79412" y="1137173"/>
                                </a:lnTo>
                                <a:lnTo>
                                  <a:pt x="71066" y="1144947"/>
                                </a:lnTo>
                                <a:lnTo>
                                  <a:pt x="91575" y="1163944"/>
                                </a:lnTo>
                                <a:lnTo>
                                  <a:pt x="99711" y="1156365"/>
                                </a:lnTo>
                                <a:lnTo>
                                  <a:pt x="99961" y="1156365"/>
                                </a:lnTo>
                                <a:lnTo>
                                  <a:pt x="99255" y="1155700"/>
                                </a:lnTo>
                                <a:lnTo>
                                  <a:pt x="82452" y="1155700"/>
                                </a:lnTo>
                                <a:lnTo>
                                  <a:pt x="90918" y="1147837"/>
                                </a:lnTo>
                                <a:lnTo>
                                  <a:pt x="79609" y="1137173"/>
                                </a:lnTo>
                                <a:close/>
                              </a:path>
                              <a:path w="264795" h="1270000">
                                <a:moveTo>
                                  <a:pt x="174027" y="1148055"/>
                                </a:moveTo>
                                <a:lnTo>
                                  <a:pt x="165212" y="1156365"/>
                                </a:lnTo>
                                <a:lnTo>
                                  <a:pt x="173372" y="1163944"/>
                                </a:lnTo>
                                <a:lnTo>
                                  <a:pt x="173206" y="1163944"/>
                                </a:lnTo>
                                <a:lnTo>
                                  <a:pt x="182074" y="1155700"/>
                                </a:lnTo>
                                <a:lnTo>
                                  <a:pt x="182234" y="1155700"/>
                                </a:lnTo>
                                <a:lnTo>
                                  <a:pt x="174027" y="1148055"/>
                                </a:lnTo>
                                <a:close/>
                              </a:path>
                              <a:path w="264795" h="1270000">
                                <a:moveTo>
                                  <a:pt x="144247" y="1136894"/>
                                </a:moveTo>
                                <a:lnTo>
                                  <a:pt x="124438" y="1155376"/>
                                </a:lnTo>
                                <a:lnTo>
                                  <a:pt x="132423" y="1162713"/>
                                </a:lnTo>
                                <a:lnTo>
                                  <a:pt x="140558" y="1155214"/>
                                </a:lnTo>
                                <a:lnTo>
                                  <a:pt x="132652" y="1147837"/>
                                </a:lnTo>
                                <a:lnTo>
                                  <a:pt x="148562" y="1147837"/>
                                </a:lnTo>
                                <a:lnTo>
                                  <a:pt x="152260" y="1144429"/>
                                </a:lnTo>
                                <a:lnTo>
                                  <a:pt x="150302" y="1142517"/>
                                </a:lnTo>
                                <a:lnTo>
                                  <a:pt x="144247" y="1136894"/>
                                </a:lnTo>
                                <a:close/>
                              </a:path>
                              <a:path w="264795" h="1270000">
                                <a:moveTo>
                                  <a:pt x="18617" y="1155700"/>
                                </a:moveTo>
                                <a:lnTo>
                                  <a:pt x="4983" y="1155700"/>
                                </a:lnTo>
                                <a:lnTo>
                                  <a:pt x="11987" y="1161893"/>
                                </a:lnTo>
                                <a:lnTo>
                                  <a:pt x="18617" y="1155700"/>
                                </a:lnTo>
                                <a:close/>
                              </a:path>
                              <a:path w="264795" h="1270000">
                                <a:moveTo>
                                  <a:pt x="249891" y="1142517"/>
                                </a:moveTo>
                                <a:lnTo>
                                  <a:pt x="240797" y="1150368"/>
                                </a:lnTo>
                                <a:lnTo>
                                  <a:pt x="253206" y="1161893"/>
                                </a:lnTo>
                                <a:lnTo>
                                  <a:pt x="260212" y="1155700"/>
                                </a:lnTo>
                                <a:lnTo>
                                  <a:pt x="264043" y="1155700"/>
                                </a:lnTo>
                                <a:lnTo>
                                  <a:pt x="249891" y="1142517"/>
                                </a:lnTo>
                                <a:close/>
                              </a:path>
                              <a:path w="264795" h="1270000">
                                <a:moveTo>
                                  <a:pt x="62048" y="1136594"/>
                                </a:moveTo>
                                <a:lnTo>
                                  <a:pt x="61834" y="1136749"/>
                                </a:lnTo>
                                <a:lnTo>
                                  <a:pt x="44672" y="1152689"/>
                                </a:lnTo>
                                <a:lnTo>
                                  <a:pt x="54014" y="1160948"/>
                                </a:lnTo>
                                <a:lnTo>
                                  <a:pt x="58807" y="1156365"/>
                                </a:lnTo>
                                <a:lnTo>
                                  <a:pt x="71066" y="1144947"/>
                                </a:lnTo>
                                <a:lnTo>
                                  <a:pt x="62048" y="1136594"/>
                                </a:lnTo>
                                <a:close/>
                              </a:path>
                              <a:path w="264795" h="1270000">
                                <a:moveTo>
                                  <a:pt x="202627" y="1136594"/>
                                </a:moveTo>
                                <a:lnTo>
                                  <a:pt x="193790" y="1144808"/>
                                </a:lnTo>
                                <a:lnTo>
                                  <a:pt x="211167" y="1160948"/>
                                </a:lnTo>
                                <a:lnTo>
                                  <a:pt x="220201" y="1152963"/>
                                </a:lnTo>
                                <a:lnTo>
                                  <a:pt x="202627" y="1136594"/>
                                </a:lnTo>
                                <a:close/>
                              </a:path>
                              <a:path w="264795" h="1270000">
                                <a:moveTo>
                                  <a:pt x="232186" y="1142370"/>
                                </a:moveTo>
                                <a:lnTo>
                                  <a:pt x="220201" y="1152963"/>
                                </a:lnTo>
                                <a:lnTo>
                                  <a:pt x="228773" y="1160948"/>
                                </a:lnTo>
                                <a:lnTo>
                                  <a:pt x="228542" y="1160948"/>
                                </a:lnTo>
                                <a:lnTo>
                                  <a:pt x="240797" y="1150368"/>
                                </a:lnTo>
                                <a:lnTo>
                                  <a:pt x="232186" y="1142370"/>
                                </a:lnTo>
                                <a:close/>
                              </a:path>
                              <a:path w="264795" h="1270000">
                                <a:moveTo>
                                  <a:pt x="103515" y="1136148"/>
                                </a:moveTo>
                                <a:lnTo>
                                  <a:pt x="90918" y="1147837"/>
                                </a:lnTo>
                                <a:lnTo>
                                  <a:pt x="99961" y="1156365"/>
                                </a:lnTo>
                                <a:lnTo>
                                  <a:pt x="99711" y="1156365"/>
                                </a:lnTo>
                                <a:lnTo>
                                  <a:pt x="112526" y="1144429"/>
                                </a:lnTo>
                                <a:lnTo>
                                  <a:pt x="103515" y="1136148"/>
                                </a:lnTo>
                                <a:close/>
                              </a:path>
                              <a:path w="264795" h="1270000">
                                <a:moveTo>
                                  <a:pt x="161244" y="1136148"/>
                                </a:moveTo>
                                <a:lnTo>
                                  <a:pt x="154334" y="1142517"/>
                                </a:lnTo>
                                <a:lnTo>
                                  <a:pt x="152360" y="1144429"/>
                                </a:lnTo>
                                <a:lnTo>
                                  <a:pt x="165212" y="1156365"/>
                                </a:lnTo>
                                <a:lnTo>
                                  <a:pt x="174027" y="1148055"/>
                                </a:lnTo>
                                <a:lnTo>
                                  <a:pt x="161244" y="1136148"/>
                                </a:lnTo>
                                <a:close/>
                              </a:path>
                              <a:path w="264795" h="1270000">
                                <a:moveTo>
                                  <a:pt x="185569" y="1137173"/>
                                </a:moveTo>
                                <a:lnTo>
                                  <a:pt x="174027" y="1148055"/>
                                </a:lnTo>
                                <a:lnTo>
                                  <a:pt x="182234" y="1155700"/>
                                </a:lnTo>
                                <a:lnTo>
                                  <a:pt x="182074" y="1155700"/>
                                </a:lnTo>
                                <a:lnTo>
                                  <a:pt x="193790" y="1144808"/>
                                </a:lnTo>
                                <a:lnTo>
                                  <a:pt x="185569" y="1137173"/>
                                </a:lnTo>
                                <a:close/>
                              </a:path>
                              <a:path w="264795" h="1270000">
                                <a:moveTo>
                                  <a:pt x="120771" y="1136749"/>
                                </a:moveTo>
                                <a:lnTo>
                                  <a:pt x="112526" y="1144429"/>
                                </a:lnTo>
                                <a:lnTo>
                                  <a:pt x="124438" y="1155376"/>
                                </a:lnTo>
                                <a:lnTo>
                                  <a:pt x="132518" y="1147837"/>
                                </a:lnTo>
                                <a:lnTo>
                                  <a:pt x="132652" y="1147837"/>
                                </a:lnTo>
                                <a:lnTo>
                                  <a:pt x="120771" y="1136749"/>
                                </a:lnTo>
                                <a:close/>
                              </a:path>
                              <a:path w="264795" h="1270000">
                                <a:moveTo>
                                  <a:pt x="148562" y="1147837"/>
                                </a:moveTo>
                                <a:lnTo>
                                  <a:pt x="132652" y="1147837"/>
                                </a:lnTo>
                                <a:lnTo>
                                  <a:pt x="140558" y="1155214"/>
                                </a:lnTo>
                                <a:lnTo>
                                  <a:pt x="148562" y="1147837"/>
                                </a:lnTo>
                                <a:close/>
                              </a:path>
                              <a:path w="264795" h="1270000">
                                <a:moveTo>
                                  <a:pt x="23656" y="1134108"/>
                                </a:moveTo>
                                <a:lnTo>
                                  <a:pt x="14761" y="1142370"/>
                                </a:lnTo>
                                <a:lnTo>
                                  <a:pt x="14626" y="1142517"/>
                                </a:lnTo>
                                <a:lnTo>
                                  <a:pt x="24063" y="1150627"/>
                                </a:lnTo>
                                <a:lnTo>
                                  <a:pt x="32928" y="1142370"/>
                                </a:lnTo>
                                <a:lnTo>
                                  <a:pt x="27122" y="1137173"/>
                                </a:lnTo>
                                <a:lnTo>
                                  <a:pt x="23656" y="1134108"/>
                                </a:lnTo>
                                <a:close/>
                              </a:path>
                              <a:path w="264795" h="1270000">
                                <a:moveTo>
                                  <a:pt x="241189" y="1134413"/>
                                </a:moveTo>
                                <a:lnTo>
                                  <a:pt x="232186" y="1142370"/>
                                </a:lnTo>
                                <a:lnTo>
                                  <a:pt x="240797" y="1150368"/>
                                </a:lnTo>
                                <a:lnTo>
                                  <a:pt x="249891" y="1142517"/>
                                </a:lnTo>
                                <a:lnTo>
                                  <a:pt x="241189" y="1134413"/>
                                </a:lnTo>
                                <a:close/>
                              </a:path>
                              <a:path w="264795" h="1270000">
                                <a:moveTo>
                                  <a:pt x="70563" y="1128642"/>
                                </a:moveTo>
                                <a:lnTo>
                                  <a:pt x="62481" y="1136148"/>
                                </a:lnTo>
                                <a:lnTo>
                                  <a:pt x="62048" y="1136594"/>
                                </a:lnTo>
                                <a:lnTo>
                                  <a:pt x="71066" y="1144947"/>
                                </a:lnTo>
                                <a:lnTo>
                                  <a:pt x="79412" y="1137173"/>
                                </a:lnTo>
                                <a:lnTo>
                                  <a:pt x="79609" y="1137173"/>
                                </a:lnTo>
                                <a:lnTo>
                                  <a:pt x="70563" y="1128642"/>
                                </a:lnTo>
                                <a:close/>
                              </a:path>
                              <a:path w="264795" h="1270000">
                                <a:moveTo>
                                  <a:pt x="194355" y="1128889"/>
                                </a:moveTo>
                                <a:lnTo>
                                  <a:pt x="185569" y="1137173"/>
                                </a:lnTo>
                                <a:lnTo>
                                  <a:pt x="193790" y="1144808"/>
                                </a:lnTo>
                                <a:lnTo>
                                  <a:pt x="202627" y="1136594"/>
                                </a:lnTo>
                                <a:lnTo>
                                  <a:pt x="194355" y="1128889"/>
                                </a:lnTo>
                                <a:close/>
                              </a:path>
                              <a:path w="264795" h="1270000">
                                <a:moveTo>
                                  <a:pt x="111834" y="1128410"/>
                                </a:moveTo>
                                <a:lnTo>
                                  <a:pt x="103515" y="1136148"/>
                                </a:lnTo>
                                <a:lnTo>
                                  <a:pt x="112526" y="1144429"/>
                                </a:lnTo>
                                <a:lnTo>
                                  <a:pt x="120771" y="1136749"/>
                                </a:lnTo>
                                <a:lnTo>
                                  <a:pt x="111834" y="1128410"/>
                                </a:lnTo>
                                <a:close/>
                              </a:path>
                              <a:path w="264795" h="1270000">
                                <a:moveTo>
                                  <a:pt x="153186" y="1128642"/>
                                </a:moveTo>
                                <a:lnTo>
                                  <a:pt x="152827" y="1128889"/>
                                </a:lnTo>
                                <a:lnTo>
                                  <a:pt x="144247" y="1136894"/>
                                </a:lnTo>
                                <a:lnTo>
                                  <a:pt x="152360" y="1144429"/>
                                </a:lnTo>
                                <a:lnTo>
                                  <a:pt x="154334" y="1142517"/>
                                </a:lnTo>
                                <a:lnTo>
                                  <a:pt x="161244" y="1136148"/>
                                </a:lnTo>
                                <a:lnTo>
                                  <a:pt x="153186" y="1128642"/>
                                </a:lnTo>
                                <a:close/>
                              </a:path>
                              <a:path w="264795" h="1270000">
                                <a:moveTo>
                                  <a:pt x="546" y="1117980"/>
                                </a:moveTo>
                                <a:lnTo>
                                  <a:pt x="409" y="1117980"/>
                                </a:lnTo>
                                <a:lnTo>
                                  <a:pt x="409" y="1130300"/>
                                </a:lnTo>
                                <a:lnTo>
                                  <a:pt x="14626" y="1142517"/>
                                </a:lnTo>
                                <a:lnTo>
                                  <a:pt x="14761" y="1142370"/>
                                </a:lnTo>
                                <a:lnTo>
                                  <a:pt x="23656" y="1134108"/>
                                </a:lnTo>
                                <a:lnTo>
                                  <a:pt x="19348" y="1130300"/>
                                </a:lnTo>
                                <a:lnTo>
                                  <a:pt x="4983" y="1130300"/>
                                </a:lnTo>
                                <a:lnTo>
                                  <a:pt x="546" y="1117980"/>
                                </a:lnTo>
                                <a:close/>
                              </a:path>
                              <a:path w="264795" h="1270000">
                                <a:moveTo>
                                  <a:pt x="253205" y="1123792"/>
                                </a:moveTo>
                                <a:lnTo>
                                  <a:pt x="241189" y="1134413"/>
                                </a:lnTo>
                                <a:lnTo>
                                  <a:pt x="249891" y="1142517"/>
                                </a:lnTo>
                                <a:lnTo>
                                  <a:pt x="264043" y="1130300"/>
                                </a:lnTo>
                                <a:lnTo>
                                  <a:pt x="260212" y="1130300"/>
                                </a:lnTo>
                                <a:lnTo>
                                  <a:pt x="253205" y="1123792"/>
                                </a:lnTo>
                                <a:close/>
                              </a:path>
                              <a:path w="264795" h="1270000">
                                <a:moveTo>
                                  <a:pt x="62273" y="1098249"/>
                                </a:moveTo>
                                <a:lnTo>
                                  <a:pt x="23656" y="1134108"/>
                                </a:lnTo>
                                <a:lnTo>
                                  <a:pt x="33000" y="1142370"/>
                                </a:lnTo>
                                <a:lnTo>
                                  <a:pt x="38508" y="1137173"/>
                                </a:lnTo>
                                <a:lnTo>
                                  <a:pt x="50557" y="1125950"/>
                                </a:lnTo>
                                <a:lnTo>
                                  <a:pt x="41952" y="1117980"/>
                                </a:lnTo>
                                <a:lnTo>
                                  <a:pt x="59256" y="1117980"/>
                                </a:lnTo>
                                <a:lnTo>
                                  <a:pt x="50298" y="1109533"/>
                                </a:lnTo>
                                <a:lnTo>
                                  <a:pt x="68182" y="1109533"/>
                                </a:lnTo>
                                <a:lnTo>
                                  <a:pt x="71233" y="1106691"/>
                                </a:lnTo>
                                <a:lnTo>
                                  <a:pt x="71460" y="1106691"/>
                                </a:lnTo>
                                <a:lnTo>
                                  <a:pt x="62273" y="1098249"/>
                                </a:lnTo>
                                <a:close/>
                              </a:path>
                              <a:path w="264795" h="1270000">
                                <a:moveTo>
                                  <a:pt x="223547" y="1117980"/>
                                </a:moveTo>
                                <a:lnTo>
                                  <a:pt x="222649" y="1117980"/>
                                </a:lnTo>
                                <a:lnTo>
                                  <a:pt x="214292" y="1125750"/>
                                </a:lnTo>
                                <a:lnTo>
                                  <a:pt x="232186" y="1142370"/>
                                </a:lnTo>
                                <a:lnTo>
                                  <a:pt x="241189" y="1134413"/>
                                </a:lnTo>
                                <a:lnTo>
                                  <a:pt x="223547" y="1117980"/>
                                </a:lnTo>
                                <a:close/>
                              </a:path>
                              <a:path w="264795" h="1270000">
                                <a:moveTo>
                                  <a:pt x="82894" y="1117199"/>
                                </a:moveTo>
                                <a:lnTo>
                                  <a:pt x="70563" y="1128642"/>
                                </a:lnTo>
                                <a:lnTo>
                                  <a:pt x="79609" y="1137173"/>
                                </a:lnTo>
                                <a:lnTo>
                                  <a:pt x="79412" y="1137173"/>
                                </a:lnTo>
                                <a:lnTo>
                                  <a:pt x="91936" y="1125508"/>
                                </a:lnTo>
                                <a:lnTo>
                                  <a:pt x="82894" y="1117199"/>
                                </a:lnTo>
                                <a:close/>
                              </a:path>
                              <a:path w="264795" h="1270000">
                                <a:moveTo>
                                  <a:pt x="181804" y="1117199"/>
                                </a:moveTo>
                                <a:lnTo>
                                  <a:pt x="172789" y="1125508"/>
                                </a:lnTo>
                                <a:lnTo>
                                  <a:pt x="173009" y="1125508"/>
                                </a:lnTo>
                                <a:lnTo>
                                  <a:pt x="185569" y="1137173"/>
                                </a:lnTo>
                                <a:lnTo>
                                  <a:pt x="194355" y="1128889"/>
                                </a:lnTo>
                                <a:lnTo>
                                  <a:pt x="181804" y="1117199"/>
                                </a:lnTo>
                                <a:close/>
                              </a:path>
                              <a:path w="264795" h="1270000">
                                <a:moveTo>
                                  <a:pt x="141739" y="1117980"/>
                                </a:moveTo>
                                <a:lnTo>
                                  <a:pt x="140922" y="1117980"/>
                                </a:lnTo>
                                <a:lnTo>
                                  <a:pt x="132580" y="1125750"/>
                                </a:lnTo>
                                <a:lnTo>
                                  <a:pt x="132464" y="1125950"/>
                                </a:lnTo>
                                <a:lnTo>
                                  <a:pt x="144247" y="1136894"/>
                                </a:lnTo>
                                <a:lnTo>
                                  <a:pt x="153092" y="1128642"/>
                                </a:lnTo>
                                <a:lnTo>
                                  <a:pt x="152936" y="1128410"/>
                                </a:lnTo>
                                <a:lnTo>
                                  <a:pt x="141739" y="1117980"/>
                                </a:lnTo>
                                <a:close/>
                              </a:path>
                              <a:path w="264795" h="1270000">
                                <a:moveTo>
                                  <a:pt x="132436" y="1109315"/>
                                </a:moveTo>
                                <a:lnTo>
                                  <a:pt x="132159" y="1109533"/>
                                </a:lnTo>
                                <a:lnTo>
                                  <a:pt x="111834" y="1128410"/>
                                </a:lnTo>
                                <a:lnTo>
                                  <a:pt x="120771" y="1136749"/>
                                </a:lnTo>
                                <a:lnTo>
                                  <a:pt x="132365" y="1125950"/>
                                </a:lnTo>
                                <a:lnTo>
                                  <a:pt x="132249" y="1125750"/>
                                </a:lnTo>
                                <a:lnTo>
                                  <a:pt x="123883" y="1117980"/>
                                </a:lnTo>
                                <a:lnTo>
                                  <a:pt x="141739" y="1117980"/>
                                </a:lnTo>
                                <a:lnTo>
                                  <a:pt x="132436" y="1109315"/>
                                </a:lnTo>
                                <a:close/>
                              </a:path>
                              <a:path w="264795" h="1270000">
                                <a:moveTo>
                                  <a:pt x="59256" y="1117980"/>
                                </a:moveTo>
                                <a:lnTo>
                                  <a:pt x="59113" y="1117980"/>
                                </a:lnTo>
                                <a:lnTo>
                                  <a:pt x="50557" y="1125950"/>
                                </a:lnTo>
                                <a:lnTo>
                                  <a:pt x="62048" y="1136594"/>
                                </a:lnTo>
                                <a:lnTo>
                                  <a:pt x="62481" y="1136148"/>
                                </a:lnTo>
                                <a:lnTo>
                                  <a:pt x="70563" y="1128642"/>
                                </a:lnTo>
                                <a:lnTo>
                                  <a:pt x="59256" y="1117980"/>
                                </a:lnTo>
                                <a:close/>
                              </a:path>
                              <a:path w="264795" h="1270000">
                                <a:moveTo>
                                  <a:pt x="205926" y="1117980"/>
                                </a:moveTo>
                                <a:lnTo>
                                  <a:pt x="194355" y="1128889"/>
                                </a:lnTo>
                                <a:lnTo>
                                  <a:pt x="202627" y="1136594"/>
                                </a:lnTo>
                                <a:lnTo>
                                  <a:pt x="214292" y="1125750"/>
                                </a:lnTo>
                                <a:lnTo>
                                  <a:pt x="205926" y="1117980"/>
                                </a:lnTo>
                                <a:close/>
                              </a:path>
                              <a:path w="264795" h="1270000">
                                <a:moveTo>
                                  <a:pt x="100657" y="1117980"/>
                                </a:moveTo>
                                <a:lnTo>
                                  <a:pt x="100017" y="1117980"/>
                                </a:lnTo>
                                <a:lnTo>
                                  <a:pt x="91936" y="1125508"/>
                                </a:lnTo>
                                <a:lnTo>
                                  <a:pt x="103515" y="1136148"/>
                                </a:lnTo>
                                <a:lnTo>
                                  <a:pt x="111834" y="1128410"/>
                                </a:lnTo>
                                <a:lnTo>
                                  <a:pt x="100657" y="1117980"/>
                                </a:lnTo>
                                <a:close/>
                              </a:path>
                              <a:path w="264795" h="1270000">
                                <a:moveTo>
                                  <a:pt x="173574" y="1109533"/>
                                </a:moveTo>
                                <a:lnTo>
                                  <a:pt x="153340" y="1128410"/>
                                </a:lnTo>
                                <a:lnTo>
                                  <a:pt x="153186" y="1128642"/>
                                </a:lnTo>
                                <a:lnTo>
                                  <a:pt x="161244" y="1136148"/>
                                </a:lnTo>
                                <a:lnTo>
                                  <a:pt x="172789" y="1125508"/>
                                </a:lnTo>
                                <a:lnTo>
                                  <a:pt x="173009" y="1125508"/>
                                </a:lnTo>
                                <a:lnTo>
                                  <a:pt x="164905" y="1117980"/>
                                </a:lnTo>
                                <a:lnTo>
                                  <a:pt x="180956" y="1117980"/>
                                </a:lnTo>
                                <a:lnTo>
                                  <a:pt x="181804" y="1117199"/>
                                </a:lnTo>
                                <a:lnTo>
                                  <a:pt x="173574" y="1109533"/>
                                </a:lnTo>
                                <a:close/>
                              </a:path>
                              <a:path w="264795" h="1270000">
                                <a:moveTo>
                                  <a:pt x="5413" y="1117980"/>
                                </a:moveTo>
                                <a:lnTo>
                                  <a:pt x="546" y="1117980"/>
                                </a:lnTo>
                                <a:lnTo>
                                  <a:pt x="4983" y="1130300"/>
                                </a:lnTo>
                                <a:lnTo>
                                  <a:pt x="11969" y="1123792"/>
                                </a:lnTo>
                                <a:lnTo>
                                  <a:pt x="5413" y="1117980"/>
                                </a:lnTo>
                                <a:close/>
                              </a:path>
                              <a:path w="264795" h="1270000">
                                <a:moveTo>
                                  <a:pt x="11987" y="1123792"/>
                                </a:moveTo>
                                <a:lnTo>
                                  <a:pt x="4983" y="1130300"/>
                                </a:lnTo>
                                <a:lnTo>
                                  <a:pt x="19348" y="1130300"/>
                                </a:lnTo>
                                <a:lnTo>
                                  <a:pt x="11987" y="1123792"/>
                                </a:lnTo>
                                <a:close/>
                              </a:path>
                              <a:path w="264795" h="1270000">
                                <a:moveTo>
                                  <a:pt x="263928" y="1117980"/>
                                </a:moveTo>
                                <a:lnTo>
                                  <a:pt x="259781" y="1117980"/>
                                </a:lnTo>
                                <a:lnTo>
                                  <a:pt x="253205" y="1123792"/>
                                </a:lnTo>
                                <a:lnTo>
                                  <a:pt x="260212" y="1130300"/>
                                </a:lnTo>
                                <a:lnTo>
                                  <a:pt x="263928" y="1117980"/>
                                </a:lnTo>
                                <a:close/>
                              </a:path>
                              <a:path w="264795" h="1270000">
                                <a:moveTo>
                                  <a:pt x="264043" y="1117980"/>
                                </a:moveTo>
                                <a:lnTo>
                                  <a:pt x="262175" y="1123792"/>
                                </a:lnTo>
                                <a:lnTo>
                                  <a:pt x="260212" y="1130300"/>
                                </a:lnTo>
                                <a:lnTo>
                                  <a:pt x="264043" y="1130300"/>
                                </a:lnTo>
                                <a:lnTo>
                                  <a:pt x="264043" y="1117980"/>
                                </a:lnTo>
                                <a:close/>
                              </a:path>
                              <a:path w="264795" h="1270000">
                                <a:moveTo>
                                  <a:pt x="38904" y="1098787"/>
                                </a:moveTo>
                                <a:lnTo>
                                  <a:pt x="30048" y="1106953"/>
                                </a:lnTo>
                                <a:lnTo>
                                  <a:pt x="50557" y="1125950"/>
                                </a:lnTo>
                                <a:lnTo>
                                  <a:pt x="59113" y="1117980"/>
                                </a:lnTo>
                                <a:lnTo>
                                  <a:pt x="41021" y="1117980"/>
                                </a:lnTo>
                                <a:lnTo>
                                  <a:pt x="50116" y="1109533"/>
                                </a:lnTo>
                                <a:lnTo>
                                  <a:pt x="50298" y="1109533"/>
                                </a:lnTo>
                                <a:lnTo>
                                  <a:pt x="38904" y="1098787"/>
                                </a:lnTo>
                                <a:close/>
                              </a:path>
                              <a:path w="264795" h="1270000">
                                <a:moveTo>
                                  <a:pt x="121133" y="1098787"/>
                                </a:moveTo>
                                <a:lnTo>
                                  <a:pt x="120623" y="1098787"/>
                                </a:lnTo>
                                <a:lnTo>
                                  <a:pt x="111856" y="1106953"/>
                                </a:lnTo>
                                <a:lnTo>
                                  <a:pt x="112011" y="1106953"/>
                                </a:lnTo>
                                <a:lnTo>
                                  <a:pt x="132464" y="1125950"/>
                                </a:lnTo>
                                <a:lnTo>
                                  <a:pt x="132580" y="1125750"/>
                                </a:lnTo>
                                <a:lnTo>
                                  <a:pt x="140922" y="1117980"/>
                                </a:lnTo>
                                <a:lnTo>
                                  <a:pt x="123064" y="1117980"/>
                                </a:lnTo>
                                <a:lnTo>
                                  <a:pt x="132393" y="1109315"/>
                                </a:lnTo>
                                <a:lnTo>
                                  <a:pt x="129900" y="1106953"/>
                                </a:lnTo>
                                <a:lnTo>
                                  <a:pt x="121133" y="1098787"/>
                                </a:lnTo>
                                <a:close/>
                              </a:path>
                              <a:path w="264795" h="1270000">
                                <a:moveTo>
                                  <a:pt x="214683" y="1109724"/>
                                </a:moveTo>
                                <a:lnTo>
                                  <a:pt x="205926" y="1117980"/>
                                </a:lnTo>
                                <a:lnTo>
                                  <a:pt x="214292" y="1125750"/>
                                </a:lnTo>
                                <a:lnTo>
                                  <a:pt x="222649" y="1117980"/>
                                </a:lnTo>
                                <a:lnTo>
                                  <a:pt x="223547" y="1117980"/>
                                </a:lnTo>
                                <a:lnTo>
                                  <a:pt x="214683" y="1109724"/>
                                </a:lnTo>
                                <a:close/>
                              </a:path>
                              <a:path w="264795" h="1270000">
                                <a:moveTo>
                                  <a:pt x="91372" y="1109315"/>
                                </a:moveTo>
                                <a:lnTo>
                                  <a:pt x="82894" y="1117199"/>
                                </a:lnTo>
                                <a:lnTo>
                                  <a:pt x="91936" y="1125508"/>
                                </a:lnTo>
                                <a:lnTo>
                                  <a:pt x="100017" y="1117980"/>
                                </a:lnTo>
                                <a:lnTo>
                                  <a:pt x="100657" y="1117980"/>
                                </a:lnTo>
                                <a:lnTo>
                                  <a:pt x="91372" y="1109315"/>
                                </a:lnTo>
                                <a:close/>
                              </a:path>
                              <a:path w="264795" h="1270000">
                                <a:moveTo>
                                  <a:pt x="162038" y="1098787"/>
                                </a:moveTo>
                                <a:lnTo>
                                  <a:pt x="161527" y="1098787"/>
                                </a:lnTo>
                                <a:lnTo>
                                  <a:pt x="152760" y="1106953"/>
                                </a:lnTo>
                                <a:lnTo>
                                  <a:pt x="153032" y="1106953"/>
                                </a:lnTo>
                                <a:lnTo>
                                  <a:pt x="173009" y="1125508"/>
                                </a:lnTo>
                                <a:lnTo>
                                  <a:pt x="172789" y="1125508"/>
                                </a:lnTo>
                                <a:lnTo>
                                  <a:pt x="180956" y="1117980"/>
                                </a:lnTo>
                                <a:lnTo>
                                  <a:pt x="164519" y="1117980"/>
                                </a:lnTo>
                                <a:lnTo>
                                  <a:pt x="173574" y="1109533"/>
                                </a:lnTo>
                                <a:lnTo>
                                  <a:pt x="162038" y="1098787"/>
                                </a:lnTo>
                                <a:close/>
                              </a:path>
                              <a:path w="264795" h="1270000">
                                <a:moveTo>
                                  <a:pt x="29874" y="1090272"/>
                                </a:moveTo>
                                <a:lnTo>
                                  <a:pt x="29524" y="1090558"/>
                                </a:lnTo>
                                <a:lnTo>
                                  <a:pt x="0" y="1117980"/>
                                </a:lnTo>
                                <a:lnTo>
                                  <a:pt x="5413" y="1117980"/>
                                </a:lnTo>
                                <a:lnTo>
                                  <a:pt x="11987" y="1123792"/>
                                </a:lnTo>
                                <a:lnTo>
                                  <a:pt x="30048" y="1106953"/>
                                </a:lnTo>
                                <a:lnTo>
                                  <a:pt x="21232" y="1098787"/>
                                </a:lnTo>
                                <a:lnTo>
                                  <a:pt x="38904" y="1098787"/>
                                </a:lnTo>
                                <a:lnTo>
                                  <a:pt x="29874" y="1090272"/>
                                </a:lnTo>
                                <a:close/>
                              </a:path>
                              <a:path w="264795" h="1270000">
                                <a:moveTo>
                                  <a:pt x="243846" y="1098787"/>
                                </a:moveTo>
                                <a:lnTo>
                                  <a:pt x="243295" y="1098787"/>
                                </a:lnTo>
                                <a:lnTo>
                                  <a:pt x="234793" y="1106691"/>
                                </a:lnTo>
                                <a:lnTo>
                                  <a:pt x="253205" y="1123792"/>
                                </a:lnTo>
                                <a:lnTo>
                                  <a:pt x="259781" y="1117980"/>
                                </a:lnTo>
                                <a:lnTo>
                                  <a:pt x="264451" y="1117980"/>
                                </a:lnTo>
                                <a:lnTo>
                                  <a:pt x="243846" y="1098787"/>
                                </a:lnTo>
                                <a:close/>
                              </a:path>
                              <a:path w="264795" h="1270000">
                                <a:moveTo>
                                  <a:pt x="68182" y="1109533"/>
                                </a:moveTo>
                                <a:lnTo>
                                  <a:pt x="50298" y="1109533"/>
                                </a:lnTo>
                                <a:lnTo>
                                  <a:pt x="59256" y="1117980"/>
                                </a:lnTo>
                                <a:lnTo>
                                  <a:pt x="59113" y="1117980"/>
                                </a:lnTo>
                                <a:lnTo>
                                  <a:pt x="68182" y="1109533"/>
                                </a:lnTo>
                                <a:close/>
                              </a:path>
                              <a:path w="264795" h="1270000">
                                <a:moveTo>
                                  <a:pt x="111992" y="1090272"/>
                                </a:moveTo>
                                <a:lnTo>
                                  <a:pt x="111567" y="1090558"/>
                                </a:lnTo>
                                <a:lnTo>
                                  <a:pt x="91372" y="1109315"/>
                                </a:lnTo>
                                <a:lnTo>
                                  <a:pt x="100657" y="1117980"/>
                                </a:lnTo>
                                <a:lnTo>
                                  <a:pt x="100017" y="1117980"/>
                                </a:lnTo>
                                <a:lnTo>
                                  <a:pt x="111856" y="1106953"/>
                                </a:lnTo>
                                <a:lnTo>
                                  <a:pt x="112011" y="1106953"/>
                                </a:lnTo>
                                <a:lnTo>
                                  <a:pt x="103219" y="1098787"/>
                                </a:lnTo>
                                <a:lnTo>
                                  <a:pt x="121133" y="1098787"/>
                                </a:lnTo>
                                <a:lnTo>
                                  <a:pt x="111992" y="1090272"/>
                                </a:lnTo>
                                <a:close/>
                              </a:path>
                              <a:path w="264795" h="1270000">
                                <a:moveTo>
                                  <a:pt x="152896" y="1090272"/>
                                </a:moveTo>
                                <a:lnTo>
                                  <a:pt x="134937" y="1106953"/>
                                </a:lnTo>
                                <a:lnTo>
                                  <a:pt x="132436" y="1109315"/>
                                </a:lnTo>
                                <a:lnTo>
                                  <a:pt x="141739" y="1117980"/>
                                </a:lnTo>
                                <a:lnTo>
                                  <a:pt x="140922" y="1117980"/>
                                </a:lnTo>
                                <a:lnTo>
                                  <a:pt x="152760" y="1106953"/>
                                </a:lnTo>
                                <a:lnTo>
                                  <a:pt x="153032" y="1106953"/>
                                </a:lnTo>
                                <a:lnTo>
                                  <a:pt x="144240" y="1098787"/>
                                </a:lnTo>
                                <a:lnTo>
                                  <a:pt x="162038" y="1098787"/>
                                </a:lnTo>
                                <a:lnTo>
                                  <a:pt x="152896" y="1090272"/>
                                </a:lnTo>
                                <a:close/>
                              </a:path>
                              <a:path w="264795" h="1270000">
                                <a:moveTo>
                                  <a:pt x="202364" y="1098249"/>
                                </a:moveTo>
                                <a:lnTo>
                                  <a:pt x="193489" y="1106429"/>
                                </a:lnTo>
                                <a:lnTo>
                                  <a:pt x="205926" y="1117980"/>
                                </a:lnTo>
                                <a:lnTo>
                                  <a:pt x="214683" y="1109724"/>
                                </a:lnTo>
                                <a:lnTo>
                                  <a:pt x="202364" y="1098249"/>
                                </a:lnTo>
                                <a:close/>
                              </a:path>
                              <a:path w="264795" h="1270000">
                                <a:moveTo>
                                  <a:pt x="226283" y="1098787"/>
                                </a:moveTo>
                                <a:lnTo>
                                  <a:pt x="214683" y="1109724"/>
                                </a:lnTo>
                                <a:lnTo>
                                  <a:pt x="223547" y="1117980"/>
                                </a:lnTo>
                                <a:lnTo>
                                  <a:pt x="222649" y="1117980"/>
                                </a:lnTo>
                                <a:lnTo>
                                  <a:pt x="234793" y="1106691"/>
                                </a:lnTo>
                                <a:lnTo>
                                  <a:pt x="226283" y="1098787"/>
                                </a:lnTo>
                                <a:close/>
                              </a:path>
                              <a:path w="264795" h="1270000">
                                <a:moveTo>
                                  <a:pt x="80090" y="1098787"/>
                                </a:moveTo>
                                <a:lnTo>
                                  <a:pt x="79718" y="1098787"/>
                                </a:lnTo>
                                <a:lnTo>
                                  <a:pt x="71233" y="1106691"/>
                                </a:lnTo>
                                <a:lnTo>
                                  <a:pt x="71460" y="1106691"/>
                                </a:lnTo>
                                <a:lnTo>
                                  <a:pt x="82894" y="1117199"/>
                                </a:lnTo>
                                <a:lnTo>
                                  <a:pt x="91372" y="1109315"/>
                                </a:lnTo>
                                <a:lnTo>
                                  <a:pt x="80090" y="1098787"/>
                                </a:lnTo>
                                <a:close/>
                              </a:path>
                              <a:path w="264795" h="1270000">
                                <a:moveTo>
                                  <a:pt x="205640" y="1079615"/>
                                </a:moveTo>
                                <a:lnTo>
                                  <a:pt x="173574" y="1109533"/>
                                </a:lnTo>
                                <a:lnTo>
                                  <a:pt x="181804" y="1117199"/>
                                </a:lnTo>
                                <a:lnTo>
                                  <a:pt x="193489" y="1106429"/>
                                </a:lnTo>
                                <a:lnTo>
                                  <a:pt x="185262" y="1098787"/>
                                </a:lnTo>
                                <a:lnTo>
                                  <a:pt x="201779" y="1098787"/>
                                </a:lnTo>
                                <a:lnTo>
                                  <a:pt x="202364" y="1098249"/>
                                </a:lnTo>
                                <a:lnTo>
                                  <a:pt x="194107" y="1090558"/>
                                </a:lnTo>
                                <a:lnTo>
                                  <a:pt x="210708" y="1090558"/>
                                </a:lnTo>
                                <a:lnTo>
                                  <a:pt x="214009" y="1087515"/>
                                </a:lnTo>
                                <a:lnTo>
                                  <a:pt x="214147" y="1087515"/>
                                </a:lnTo>
                                <a:lnTo>
                                  <a:pt x="205640" y="1079615"/>
                                </a:lnTo>
                                <a:close/>
                              </a:path>
                              <a:path w="264795" h="1270000">
                                <a:moveTo>
                                  <a:pt x="18572" y="1079615"/>
                                </a:moveTo>
                                <a:lnTo>
                                  <a:pt x="9539" y="1087956"/>
                                </a:lnTo>
                                <a:lnTo>
                                  <a:pt x="30048" y="1106953"/>
                                </a:lnTo>
                                <a:lnTo>
                                  <a:pt x="38814" y="1098787"/>
                                </a:lnTo>
                                <a:lnTo>
                                  <a:pt x="20664" y="1098787"/>
                                </a:lnTo>
                                <a:lnTo>
                                  <a:pt x="29832" y="1090272"/>
                                </a:lnTo>
                                <a:lnTo>
                                  <a:pt x="27418" y="1087956"/>
                                </a:lnTo>
                                <a:lnTo>
                                  <a:pt x="18572" y="1079615"/>
                                </a:lnTo>
                                <a:close/>
                              </a:path>
                              <a:path w="264795" h="1270000">
                                <a:moveTo>
                                  <a:pt x="100549" y="1079615"/>
                                </a:moveTo>
                                <a:lnTo>
                                  <a:pt x="100302" y="1079615"/>
                                </a:lnTo>
                                <a:lnTo>
                                  <a:pt x="91347" y="1087956"/>
                                </a:lnTo>
                                <a:lnTo>
                                  <a:pt x="91557" y="1087956"/>
                                </a:lnTo>
                                <a:lnTo>
                                  <a:pt x="112011" y="1106953"/>
                                </a:lnTo>
                                <a:lnTo>
                                  <a:pt x="111856" y="1106953"/>
                                </a:lnTo>
                                <a:lnTo>
                                  <a:pt x="120623" y="1098787"/>
                                </a:lnTo>
                                <a:lnTo>
                                  <a:pt x="102707" y="1098787"/>
                                </a:lnTo>
                                <a:lnTo>
                                  <a:pt x="111875" y="1090272"/>
                                </a:lnTo>
                                <a:lnTo>
                                  <a:pt x="109505" y="1087956"/>
                                </a:lnTo>
                                <a:lnTo>
                                  <a:pt x="100549" y="1079615"/>
                                </a:lnTo>
                                <a:close/>
                              </a:path>
                              <a:path w="264795" h="1270000">
                                <a:moveTo>
                                  <a:pt x="141454" y="1079615"/>
                                </a:moveTo>
                                <a:lnTo>
                                  <a:pt x="141207" y="1079615"/>
                                </a:lnTo>
                                <a:lnTo>
                                  <a:pt x="132251" y="1087956"/>
                                </a:lnTo>
                                <a:lnTo>
                                  <a:pt x="132578" y="1087956"/>
                                </a:lnTo>
                                <a:lnTo>
                                  <a:pt x="153032" y="1106953"/>
                                </a:lnTo>
                                <a:lnTo>
                                  <a:pt x="152760" y="1106953"/>
                                </a:lnTo>
                                <a:lnTo>
                                  <a:pt x="161527" y="1098787"/>
                                </a:lnTo>
                                <a:lnTo>
                                  <a:pt x="143728" y="1098787"/>
                                </a:lnTo>
                                <a:lnTo>
                                  <a:pt x="152896" y="1090272"/>
                                </a:lnTo>
                                <a:lnTo>
                                  <a:pt x="141454" y="1079615"/>
                                </a:lnTo>
                                <a:close/>
                              </a:path>
                              <a:path w="264795" h="1270000">
                                <a:moveTo>
                                  <a:pt x="70965" y="1090272"/>
                                </a:moveTo>
                                <a:lnTo>
                                  <a:pt x="70545" y="1090558"/>
                                </a:lnTo>
                                <a:lnTo>
                                  <a:pt x="62273" y="1098249"/>
                                </a:lnTo>
                                <a:lnTo>
                                  <a:pt x="71460" y="1106691"/>
                                </a:lnTo>
                                <a:lnTo>
                                  <a:pt x="71233" y="1106691"/>
                                </a:lnTo>
                                <a:lnTo>
                                  <a:pt x="79718" y="1098787"/>
                                </a:lnTo>
                                <a:lnTo>
                                  <a:pt x="80090" y="1098787"/>
                                </a:lnTo>
                                <a:lnTo>
                                  <a:pt x="70965" y="1090272"/>
                                </a:lnTo>
                                <a:close/>
                              </a:path>
                              <a:path w="264795" h="1270000">
                                <a:moveTo>
                                  <a:pt x="235011" y="1090558"/>
                                </a:moveTo>
                                <a:lnTo>
                                  <a:pt x="226283" y="1098787"/>
                                </a:lnTo>
                                <a:lnTo>
                                  <a:pt x="234793" y="1106691"/>
                                </a:lnTo>
                                <a:lnTo>
                                  <a:pt x="243295" y="1098787"/>
                                </a:lnTo>
                                <a:lnTo>
                                  <a:pt x="243846" y="1098787"/>
                                </a:lnTo>
                                <a:lnTo>
                                  <a:pt x="235011" y="1090558"/>
                                </a:lnTo>
                                <a:close/>
                              </a:path>
                              <a:path w="264795" h="1270000">
                                <a:moveTo>
                                  <a:pt x="182358" y="1079615"/>
                                </a:moveTo>
                                <a:lnTo>
                                  <a:pt x="182111" y="1079615"/>
                                </a:lnTo>
                                <a:lnTo>
                                  <a:pt x="173156" y="1087956"/>
                                </a:lnTo>
                                <a:lnTo>
                                  <a:pt x="173600" y="1087956"/>
                                </a:lnTo>
                                <a:lnTo>
                                  <a:pt x="193489" y="1106429"/>
                                </a:lnTo>
                                <a:lnTo>
                                  <a:pt x="201779" y="1098787"/>
                                </a:lnTo>
                                <a:lnTo>
                                  <a:pt x="185091" y="1098787"/>
                                </a:lnTo>
                                <a:lnTo>
                                  <a:pt x="193910" y="1090558"/>
                                </a:lnTo>
                                <a:lnTo>
                                  <a:pt x="194107" y="1090558"/>
                                </a:lnTo>
                                <a:lnTo>
                                  <a:pt x="182358" y="1079615"/>
                                </a:lnTo>
                                <a:close/>
                              </a:path>
                              <a:path w="264795" h="1270000">
                                <a:moveTo>
                                  <a:pt x="41652" y="1079299"/>
                                </a:moveTo>
                                <a:lnTo>
                                  <a:pt x="32326" y="1087956"/>
                                </a:lnTo>
                                <a:lnTo>
                                  <a:pt x="29874" y="1090272"/>
                                </a:lnTo>
                                <a:lnTo>
                                  <a:pt x="38904" y="1098787"/>
                                </a:lnTo>
                                <a:lnTo>
                                  <a:pt x="39392" y="1098249"/>
                                </a:lnTo>
                                <a:lnTo>
                                  <a:pt x="50443" y="1087956"/>
                                </a:lnTo>
                                <a:lnTo>
                                  <a:pt x="51072" y="1087956"/>
                                </a:lnTo>
                                <a:lnTo>
                                  <a:pt x="41652" y="1079299"/>
                                </a:lnTo>
                                <a:close/>
                              </a:path>
                              <a:path w="264795" h="1270000">
                                <a:moveTo>
                                  <a:pt x="102994" y="1060479"/>
                                </a:moveTo>
                                <a:lnTo>
                                  <a:pt x="73347" y="1087956"/>
                                </a:lnTo>
                                <a:lnTo>
                                  <a:pt x="70965" y="1090272"/>
                                </a:lnTo>
                                <a:lnTo>
                                  <a:pt x="80090" y="1098787"/>
                                </a:lnTo>
                                <a:lnTo>
                                  <a:pt x="79718" y="1098787"/>
                                </a:lnTo>
                                <a:lnTo>
                                  <a:pt x="91347" y="1087956"/>
                                </a:lnTo>
                                <a:lnTo>
                                  <a:pt x="91557" y="1087956"/>
                                </a:lnTo>
                                <a:lnTo>
                                  <a:pt x="82576" y="1079615"/>
                                </a:lnTo>
                                <a:lnTo>
                                  <a:pt x="100549" y="1079615"/>
                                </a:lnTo>
                                <a:lnTo>
                                  <a:pt x="91569" y="1071250"/>
                                </a:lnTo>
                                <a:lnTo>
                                  <a:pt x="109283" y="1071250"/>
                                </a:lnTo>
                                <a:lnTo>
                                  <a:pt x="111875" y="1068836"/>
                                </a:lnTo>
                                <a:lnTo>
                                  <a:pt x="110951" y="1067869"/>
                                </a:lnTo>
                                <a:lnTo>
                                  <a:pt x="102994" y="1060479"/>
                                </a:lnTo>
                                <a:close/>
                              </a:path>
                              <a:path w="264795" h="1270000">
                                <a:moveTo>
                                  <a:pt x="132473" y="1071250"/>
                                </a:moveTo>
                                <a:lnTo>
                                  <a:pt x="132193" y="1071401"/>
                                </a:lnTo>
                                <a:lnTo>
                                  <a:pt x="114369" y="1087956"/>
                                </a:lnTo>
                                <a:lnTo>
                                  <a:pt x="111992" y="1090272"/>
                                </a:lnTo>
                                <a:lnTo>
                                  <a:pt x="121133" y="1098787"/>
                                </a:lnTo>
                                <a:lnTo>
                                  <a:pt x="120623" y="1098787"/>
                                </a:lnTo>
                                <a:lnTo>
                                  <a:pt x="132251" y="1087956"/>
                                </a:lnTo>
                                <a:lnTo>
                                  <a:pt x="132578" y="1087956"/>
                                </a:lnTo>
                                <a:lnTo>
                                  <a:pt x="123597" y="1079615"/>
                                </a:lnTo>
                                <a:lnTo>
                                  <a:pt x="141454" y="1079615"/>
                                </a:lnTo>
                                <a:lnTo>
                                  <a:pt x="132473" y="1071250"/>
                                </a:lnTo>
                                <a:close/>
                              </a:path>
                              <a:path w="264795" h="1270000">
                                <a:moveTo>
                                  <a:pt x="173377" y="1071250"/>
                                </a:moveTo>
                                <a:lnTo>
                                  <a:pt x="152896" y="1090272"/>
                                </a:lnTo>
                                <a:lnTo>
                                  <a:pt x="162038" y="1098787"/>
                                </a:lnTo>
                                <a:lnTo>
                                  <a:pt x="161527" y="1098787"/>
                                </a:lnTo>
                                <a:lnTo>
                                  <a:pt x="173156" y="1087956"/>
                                </a:lnTo>
                                <a:lnTo>
                                  <a:pt x="173600" y="1087956"/>
                                </a:lnTo>
                                <a:lnTo>
                                  <a:pt x="164619" y="1079615"/>
                                </a:lnTo>
                                <a:lnTo>
                                  <a:pt x="182358" y="1079615"/>
                                </a:lnTo>
                                <a:lnTo>
                                  <a:pt x="173377" y="1071250"/>
                                </a:lnTo>
                                <a:close/>
                              </a:path>
                              <a:path w="264795" h="1270000">
                                <a:moveTo>
                                  <a:pt x="222923" y="1079299"/>
                                </a:moveTo>
                                <a:lnTo>
                                  <a:pt x="214009" y="1087515"/>
                                </a:lnTo>
                                <a:lnTo>
                                  <a:pt x="214147" y="1087515"/>
                                </a:lnTo>
                                <a:lnTo>
                                  <a:pt x="226283" y="1098787"/>
                                </a:lnTo>
                                <a:lnTo>
                                  <a:pt x="235011" y="1090558"/>
                                </a:lnTo>
                                <a:lnTo>
                                  <a:pt x="222923" y="1079299"/>
                                </a:lnTo>
                                <a:close/>
                              </a:path>
                              <a:path w="264795" h="1270000">
                                <a:moveTo>
                                  <a:pt x="247017" y="1079299"/>
                                </a:moveTo>
                                <a:lnTo>
                                  <a:pt x="246619" y="1079615"/>
                                </a:lnTo>
                                <a:lnTo>
                                  <a:pt x="235011" y="1090558"/>
                                </a:lnTo>
                                <a:lnTo>
                                  <a:pt x="243846" y="1098787"/>
                                </a:lnTo>
                                <a:lnTo>
                                  <a:pt x="243295" y="1098787"/>
                                </a:lnTo>
                                <a:lnTo>
                                  <a:pt x="255420" y="1087515"/>
                                </a:lnTo>
                                <a:lnTo>
                                  <a:pt x="247017" y="1079299"/>
                                </a:lnTo>
                                <a:close/>
                              </a:path>
                              <a:path w="264795" h="1270000">
                                <a:moveTo>
                                  <a:pt x="59544" y="1079615"/>
                                </a:moveTo>
                                <a:lnTo>
                                  <a:pt x="59398" y="1079615"/>
                                </a:lnTo>
                                <a:lnTo>
                                  <a:pt x="50443" y="1087956"/>
                                </a:lnTo>
                                <a:lnTo>
                                  <a:pt x="51072" y="1087956"/>
                                </a:lnTo>
                                <a:lnTo>
                                  <a:pt x="62273" y="1098249"/>
                                </a:lnTo>
                                <a:lnTo>
                                  <a:pt x="70853" y="1090272"/>
                                </a:lnTo>
                                <a:lnTo>
                                  <a:pt x="68483" y="1087956"/>
                                </a:lnTo>
                                <a:lnTo>
                                  <a:pt x="59544" y="1079615"/>
                                </a:lnTo>
                                <a:close/>
                              </a:path>
                              <a:path w="264795" h="1270000">
                                <a:moveTo>
                                  <a:pt x="210708" y="1090558"/>
                                </a:moveTo>
                                <a:lnTo>
                                  <a:pt x="194107" y="1090558"/>
                                </a:lnTo>
                                <a:lnTo>
                                  <a:pt x="202364" y="1098249"/>
                                </a:lnTo>
                                <a:lnTo>
                                  <a:pt x="210708" y="1090558"/>
                                </a:lnTo>
                                <a:close/>
                              </a:path>
                              <a:path w="264795" h="1270000">
                                <a:moveTo>
                                  <a:pt x="533" y="1079615"/>
                                </a:moveTo>
                                <a:lnTo>
                                  <a:pt x="3296" y="1087515"/>
                                </a:lnTo>
                                <a:lnTo>
                                  <a:pt x="4983" y="1092200"/>
                                </a:lnTo>
                                <a:lnTo>
                                  <a:pt x="9539" y="1087956"/>
                                </a:lnTo>
                                <a:lnTo>
                                  <a:pt x="533" y="1079615"/>
                                </a:lnTo>
                                <a:close/>
                              </a:path>
                              <a:path w="264795" h="1270000">
                                <a:moveTo>
                                  <a:pt x="264008" y="1079615"/>
                                </a:moveTo>
                                <a:lnTo>
                                  <a:pt x="255420" y="1087515"/>
                                </a:lnTo>
                                <a:lnTo>
                                  <a:pt x="260212" y="1092200"/>
                                </a:lnTo>
                                <a:lnTo>
                                  <a:pt x="264008" y="1079615"/>
                                </a:lnTo>
                                <a:close/>
                              </a:path>
                              <a:path w="264795" h="1270000">
                                <a:moveTo>
                                  <a:pt x="9267" y="1070840"/>
                                </a:moveTo>
                                <a:lnTo>
                                  <a:pt x="292" y="1079615"/>
                                </a:lnTo>
                                <a:lnTo>
                                  <a:pt x="533" y="1079615"/>
                                </a:lnTo>
                                <a:lnTo>
                                  <a:pt x="9539" y="1087956"/>
                                </a:lnTo>
                                <a:lnTo>
                                  <a:pt x="18494" y="1079615"/>
                                </a:lnTo>
                                <a:lnTo>
                                  <a:pt x="18238" y="1079299"/>
                                </a:lnTo>
                                <a:lnTo>
                                  <a:pt x="9267" y="1070840"/>
                                </a:lnTo>
                                <a:close/>
                              </a:path>
                              <a:path w="264795" h="1270000">
                                <a:moveTo>
                                  <a:pt x="61973" y="1060479"/>
                                </a:moveTo>
                                <a:lnTo>
                                  <a:pt x="41652" y="1079299"/>
                                </a:lnTo>
                                <a:lnTo>
                                  <a:pt x="51072" y="1087956"/>
                                </a:lnTo>
                                <a:lnTo>
                                  <a:pt x="50443" y="1087956"/>
                                </a:lnTo>
                                <a:lnTo>
                                  <a:pt x="59398" y="1079615"/>
                                </a:lnTo>
                                <a:lnTo>
                                  <a:pt x="59544" y="1079615"/>
                                </a:lnTo>
                                <a:lnTo>
                                  <a:pt x="50580" y="1071250"/>
                                </a:lnTo>
                                <a:lnTo>
                                  <a:pt x="68379" y="1071250"/>
                                </a:lnTo>
                                <a:lnTo>
                                  <a:pt x="70970" y="1068836"/>
                                </a:lnTo>
                                <a:lnTo>
                                  <a:pt x="61973" y="1060479"/>
                                </a:lnTo>
                                <a:close/>
                              </a:path>
                              <a:path w="264795" h="1270000">
                                <a:moveTo>
                                  <a:pt x="80005" y="1060479"/>
                                </a:moveTo>
                                <a:lnTo>
                                  <a:pt x="70970" y="1068836"/>
                                </a:lnTo>
                                <a:lnTo>
                                  <a:pt x="91557" y="1087956"/>
                                </a:lnTo>
                                <a:lnTo>
                                  <a:pt x="91347" y="1087956"/>
                                </a:lnTo>
                                <a:lnTo>
                                  <a:pt x="100302" y="1079615"/>
                                </a:lnTo>
                                <a:lnTo>
                                  <a:pt x="82328" y="1079615"/>
                                </a:lnTo>
                                <a:lnTo>
                                  <a:pt x="91334" y="1071250"/>
                                </a:lnTo>
                                <a:lnTo>
                                  <a:pt x="91569" y="1071250"/>
                                </a:lnTo>
                                <a:lnTo>
                                  <a:pt x="80005" y="1060479"/>
                                </a:lnTo>
                                <a:close/>
                              </a:path>
                              <a:path w="264795" h="1270000">
                                <a:moveTo>
                                  <a:pt x="120910" y="1060479"/>
                                </a:moveTo>
                                <a:lnTo>
                                  <a:pt x="112913" y="1067869"/>
                                </a:lnTo>
                                <a:lnTo>
                                  <a:pt x="111992" y="1068836"/>
                                </a:lnTo>
                                <a:lnTo>
                                  <a:pt x="132578" y="1087956"/>
                                </a:lnTo>
                                <a:lnTo>
                                  <a:pt x="132251" y="1087956"/>
                                </a:lnTo>
                                <a:lnTo>
                                  <a:pt x="141207" y="1079615"/>
                                </a:lnTo>
                                <a:lnTo>
                                  <a:pt x="123350" y="1079615"/>
                                </a:lnTo>
                                <a:lnTo>
                                  <a:pt x="132356" y="1071250"/>
                                </a:lnTo>
                                <a:lnTo>
                                  <a:pt x="132033" y="1070840"/>
                                </a:lnTo>
                                <a:lnTo>
                                  <a:pt x="120910" y="1060479"/>
                                </a:lnTo>
                                <a:close/>
                              </a:path>
                              <a:path w="264795" h="1270000">
                                <a:moveTo>
                                  <a:pt x="161814" y="1060479"/>
                                </a:moveTo>
                                <a:lnTo>
                                  <a:pt x="152779" y="1068836"/>
                                </a:lnTo>
                                <a:lnTo>
                                  <a:pt x="153013" y="1068836"/>
                                </a:lnTo>
                                <a:lnTo>
                                  <a:pt x="173600" y="1087956"/>
                                </a:lnTo>
                                <a:lnTo>
                                  <a:pt x="173156" y="1087956"/>
                                </a:lnTo>
                                <a:lnTo>
                                  <a:pt x="182111" y="1079615"/>
                                </a:lnTo>
                                <a:lnTo>
                                  <a:pt x="164371" y="1079615"/>
                                </a:lnTo>
                                <a:lnTo>
                                  <a:pt x="173377" y="1071250"/>
                                </a:lnTo>
                                <a:lnTo>
                                  <a:pt x="161814" y="1060479"/>
                                </a:lnTo>
                                <a:close/>
                              </a:path>
                              <a:path w="264795" h="1270000">
                                <a:moveTo>
                                  <a:pt x="214444" y="1071401"/>
                                </a:moveTo>
                                <a:lnTo>
                                  <a:pt x="205640" y="1079615"/>
                                </a:lnTo>
                                <a:lnTo>
                                  <a:pt x="214147" y="1087515"/>
                                </a:lnTo>
                                <a:lnTo>
                                  <a:pt x="214009" y="1087515"/>
                                </a:lnTo>
                                <a:lnTo>
                                  <a:pt x="222923" y="1079299"/>
                                </a:lnTo>
                                <a:lnTo>
                                  <a:pt x="214444" y="1071401"/>
                                </a:lnTo>
                                <a:close/>
                              </a:path>
                              <a:path w="264795" h="1270000">
                                <a:moveTo>
                                  <a:pt x="260212" y="1066800"/>
                                </a:moveTo>
                                <a:lnTo>
                                  <a:pt x="247017" y="1079299"/>
                                </a:lnTo>
                                <a:lnTo>
                                  <a:pt x="255420" y="1087515"/>
                                </a:lnTo>
                                <a:lnTo>
                                  <a:pt x="263919" y="1079615"/>
                                </a:lnTo>
                                <a:lnTo>
                                  <a:pt x="264043" y="1079299"/>
                                </a:lnTo>
                                <a:lnTo>
                                  <a:pt x="261600" y="1071401"/>
                                </a:lnTo>
                                <a:lnTo>
                                  <a:pt x="260212" y="1066800"/>
                                </a:lnTo>
                                <a:close/>
                              </a:path>
                              <a:path w="264795" h="1270000">
                                <a:moveTo>
                                  <a:pt x="4983" y="1066800"/>
                                </a:moveTo>
                                <a:lnTo>
                                  <a:pt x="481" y="1079299"/>
                                </a:lnTo>
                                <a:lnTo>
                                  <a:pt x="368" y="1079615"/>
                                </a:lnTo>
                                <a:lnTo>
                                  <a:pt x="614" y="1079299"/>
                                </a:lnTo>
                                <a:lnTo>
                                  <a:pt x="9267" y="1070840"/>
                                </a:lnTo>
                                <a:lnTo>
                                  <a:pt x="4983" y="1066800"/>
                                </a:lnTo>
                                <a:close/>
                              </a:path>
                              <a:path w="264795" h="1270000">
                                <a:moveTo>
                                  <a:pt x="20498" y="1059860"/>
                                </a:moveTo>
                                <a:lnTo>
                                  <a:pt x="9267" y="1070840"/>
                                </a:lnTo>
                                <a:lnTo>
                                  <a:pt x="18572" y="1079615"/>
                                </a:lnTo>
                                <a:lnTo>
                                  <a:pt x="18833" y="1079299"/>
                                </a:lnTo>
                                <a:lnTo>
                                  <a:pt x="30066" y="1068836"/>
                                </a:lnTo>
                                <a:lnTo>
                                  <a:pt x="30265" y="1068836"/>
                                </a:lnTo>
                                <a:lnTo>
                                  <a:pt x="20498" y="1059860"/>
                                </a:lnTo>
                                <a:close/>
                              </a:path>
                              <a:path w="264795" h="1270000">
                                <a:moveTo>
                                  <a:pt x="68379" y="1071250"/>
                                </a:moveTo>
                                <a:lnTo>
                                  <a:pt x="50580" y="1071250"/>
                                </a:lnTo>
                                <a:lnTo>
                                  <a:pt x="59544" y="1079615"/>
                                </a:lnTo>
                                <a:lnTo>
                                  <a:pt x="59398" y="1079615"/>
                                </a:lnTo>
                                <a:lnTo>
                                  <a:pt x="68379" y="1071250"/>
                                </a:lnTo>
                                <a:close/>
                              </a:path>
                              <a:path w="264795" h="1270000">
                                <a:moveTo>
                                  <a:pt x="109283" y="1071250"/>
                                </a:moveTo>
                                <a:lnTo>
                                  <a:pt x="91569" y="1071250"/>
                                </a:lnTo>
                                <a:lnTo>
                                  <a:pt x="100549" y="1079615"/>
                                </a:lnTo>
                                <a:lnTo>
                                  <a:pt x="100302" y="1079615"/>
                                </a:lnTo>
                                <a:lnTo>
                                  <a:pt x="109283" y="1071250"/>
                                </a:lnTo>
                                <a:close/>
                              </a:path>
                              <a:path w="264795" h="1270000">
                                <a:moveTo>
                                  <a:pt x="144016" y="1060479"/>
                                </a:moveTo>
                                <a:lnTo>
                                  <a:pt x="132797" y="1070840"/>
                                </a:lnTo>
                                <a:lnTo>
                                  <a:pt x="132473" y="1071250"/>
                                </a:lnTo>
                                <a:lnTo>
                                  <a:pt x="141454" y="1079615"/>
                                </a:lnTo>
                                <a:lnTo>
                                  <a:pt x="141207" y="1079615"/>
                                </a:lnTo>
                                <a:lnTo>
                                  <a:pt x="152779" y="1068836"/>
                                </a:lnTo>
                                <a:lnTo>
                                  <a:pt x="153013" y="1068836"/>
                                </a:lnTo>
                                <a:lnTo>
                                  <a:pt x="144016" y="1060479"/>
                                </a:lnTo>
                                <a:close/>
                              </a:path>
                              <a:path w="264795" h="1270000">
                                <a:moveTo>
                                  <a:pt x="185037" y="1060479"/>
                                </a:moveTo>
                                <a:lnTo>
                                  <a:pt x="173377" y="1071250"/>
                                </a:lnTo>
                                <a:lnTo>
                                  <a:pt x="182358" y="1079615"/>
                                </a:lnTo>
                                <a:lnTo>
                                  <a:pt x="182111" y="1079615"/>
                                </a:lnTo>
                                <a:lnTo>
                                  <a:pt x="193683" y="1068836"/>
                                </a:lnTo>
                                <a:lnTo>
                                  <a:pt x="194035" y="1068836"/>
                                </a:lnTo>
                                <a:lnTo>
                                  <a:pt x="185037" y="1060479"/>
                                </a:lnTo>
                                <a:close/>
                              </a:path>
                              <a:path w="264795" h="1270000">
                                <a:moveTo>
                                  <a:pt x="202718" y="1060479"/>
                                </a:moveTo>
                                <a:lnTo>
                                  <a:pt x="193683" y="1068836"/>
                                </a:lnTo>
                                <a:lnTo>
                                  <a:pt x="194035" y="1068836"/>
                                </a:lnTo>
                                <a:lnTo>
                                  <a:pt x="205640" y="1079615"/>
                                </a:lnTo>
                                <a:lnTo>
                                  <a:pt x="214444" y="1071401"/>
                                </a:lnTo>
                                <a:lnTo>
                                  <a:pt x="202718" y="1060479"/>
                                </a:lnTo>
                                <a:close/>
                              </a:path>
                              <a:path w="264795" h="1270000">
                                <a:moveTo>
                                  <a:pt x="39038" y="1060479"/>
                                </a:moveTo>
                                <a:lnTo>
                                  <a:pt x="30066" y="1068836"/>
                                </a:lnTo>
                                <a:lnTo>
                                  <a:pt x="30265" y="1068836"/>
                                </a:lnTo>
                                <a:lnTo>
                                  <a:pt x="41652" y="1079299"/>
                                </a:lnTo>
                                <a:lnTo>
                                  <a:pt x="50313" y="1071250"/>
                                </a:lnTo>
                                <a:lnTo>
                                  <a:pt x="50580" y="1071250"/>
                                </a:lnTo>
                                <a:lnTo>
                                  <a:pt x="39038" y="1060479"/>
                                </a:lnTo>
                                <a:close/>
                              </a:path>
                              <a:path w="264795" h="1270000">
                                <a:moveTo>
                                  <a:pt x="226977" y="1059707"/>
                                </a:moveTo>
                                <a:lnTo>
                                  <a:pt x="214444" y="1071401"/>
                                </a:lnTo>
                                <a:lnTo>
                                  <a:pt x="222923" y="1079299"/>
                                </a:lnTo>
                                <a:lnTo>
                                  <a:pt x="235325" y="1067869"/>
                                </a:lnTo>
                                <a:lnTo>
                                  <a:pt x="226977" y="1059707"/>
                                </a:lnTo>
                                <a:close/>
                              </a:path>
                              <a:path w="264795" h="1270000">
                                <a:moveTo>
                                  <a:pt x="250336" y="1054033"/>
                                </a:moveTo>
                                <a:lnTo>
                                  <a:pt x="235325" y="1067869"/>
                                </a:lnTo>
                                <a:lnTo>
                                  <a:pt x="247017" y="1079299"/>
                                </a:lnTo>
                                <a:lnTo>
                                  <a:pt x="260212" y="1066800"/>
                                </a:lnTo>
                                <a:lnTo>
                                  <a:pt x="264043" y="1066800"/>
                                </a:lnTo>
                                <a:lnTo>
                                  <a:pt x="250336" y="1054033"/>
                                </a:lnTo>
                                <a:close/>
                              </a:path>
                              <a:path w="264795" h="1270000">
                                <a:moveTo>
                                  <a:pt x="264043" y="1066800"/>
                                </a:moveTo>
                                <a:lnTo>
                                  <a:pt x="260212" y="1066800"/>
                                </a:lnTo>
                                <a:lnTo>
                                  <a:pt x="263982" y="1079299"/>
                                </a:lnTo>
                                <a:lnTo>
                                  <a:pt x="264043" y="1066800"/>
                                </a:lnTo>
                                <a:close/>
                              </a:path>
                              <a:path w="264795" h="1270000">
                                <a:moveTo>
                                  <a:pt x="29228" y="1051324"/>
                                </a:moveTo>
                                <a:lnTo>
                                  <a:pt x="20498" y="1059860"/>
                                </a:lnTo>
                                <a:lnTo>
                                  <a:pt x="30265" y="1068836"/>
                                </a:lnTo>
                                <a:lnTo>
                                  <a:pt x="30066" y="1068836"/>
                                </a:lnTo>
                                <a:lnTo>
                                  <a:pt x="39038" y="1060479"/>
                                </a:lnTo>
                                <a:lnTo>
                                  <a:pt x="29228" y="1051324"/>
                                </a:lnTo>
                                <a:close/>
                              </a:path>
                              <a:path w="264795" h="1270000">
                                <a:moveTo>
                                  <a:pt x="82452" y="1041400"/>
                                </a:moveTo>
                                <a:lnTo>
                                  <a:pt x="62576" y="1059860"/>
                                </a:lnTo>
                                <a:lnTo>
                                  <a:pt x="61973" y="1060479"/>
                                </a:lnTo>
                                <a:lnTo>
                                  <a:pt x="70970" y="1068836"/>
                                </a:lnTo>
                                <a:lnTo>
                                  <a:pt x="79942" y="1060479"/>
                                </a:lnTo>
                                <a:lnTo>
                                  <a:pt x="79341" y="1059860"/>
                                </a:lnTo>
                                <a:lnTo>
                                  <a:pt x="71146" y="1052227"/>
                                </a:lnTo>
                                <a:lnTo>
                                  <a:pt x="88802" y="1052227"/>
                                </a:lnTo>
                                <a:lnTo>
                                  <a:pt x="91393" y="1049813"/>
                                </a:lnTo>
                                <a:lnTo>
                                  <a:pt x="90098" y="1048501"/>
                                </a:lnTo>
                                <a:lnTo>
                                  <a:pt x="82452" y="1041400"/>
                                </a:lnTo>
                                <a:close/>
                              </a:path>
                              <a:path w="264795" h="1270000">
                                <a:moveTo>
                                  <a:pt x="123474" y="1041400"/>
                                </a:moveTo>
                                <a:lnTo>
                                  <a:pt x="103598" y="1059860"/>
                                </a:lnTo>
                                <a:lnTo>
                                  <a:pt x="102994" y="1060479"/>
                                </a:lnTo>
                                <a:lnTo>
                                  <a:pt x="111992" y="1068836"/>
                                </a:lnTo>
                                <a:lnTo>
                                  <a:pt x="112913" y="1067869"/>
                                </a:lnTo>
                                <a:lnTo>
                                  <a:pt x="120846" y="1060479"/>
                                </a:lnTo>
                                <a:lnTo>
                                  <a:pt x="120245" y="1059860"/>
                                </a:lnTo>
                                <a:lnTo>
                                  <a:pt x="112050" y="1052227"/>
                                </a:lnTo>
                                <a:lnTo>
                                  <a:pt x="129706" y="1052227"/>
                                </a:lnTo>
                                <a:lnTo>
                                  <a:pt x="132298" y="1049813"/>
                                </a:lnTo>
                                <a:lnTo>
                                  <a:pt x="132532" y="1049813"/>
                                </a:lnTo>
                                <a:lnTo>
                                  <a:pt x="123474" y="1041400"/>
                                </a:lnTo>
                                <a:close/>
                              </a:path>
                              <a:path w="264795" h="1270000">
                                <a:moveTo>
                                  <a:pt x="152955" y="1052227"/>
                                </a:moveTo>
                                <a:lnTo>
                                  <a:pt x="150893" y="1054033"/>
                                </a:lnTo>
                                <a:lnTo>
                                  <a:pt x="144619" y="1059860"/>
                                </a:lnTo>
                                <a:lnTo>
                                  <a:pt x="144016" y="1060479"/>
                                </a:lnTo>
                                <a:lnTo>
                                  <a:pt x="153013" y="1068836"/>
                                </a:lnTo>
                                <a:lnTo>
                                  <a:pt x="152779" y="1068836"/>
                                </a:lnTo>
                                <a:lnTo>
                                  <a:pt x="161751" y="1060479"/>
                                </a:lnTo>
                                <a:lnTo>
                                  <a:pt x="161149" y="1059860"/>
                                </a:lnTo>
                                <a:lnTo>
                                  <a:pt x="152955" y="1052227"/>
                                </a:lnTo>
                                <a:close/>
                              </a:path>
                              <a:path w="264795" h="1270000">
                                <a:moveTo>
                                  <a:pt x="193859" y="1052227"/>
                                </a:moveTo>
                                <a:lnTo>
                                  <a:pt x="185641" y="1059860"/>
                                </a:lnTo>
                                <a:lnTo>
                                  <a:pt x="185037" y="1060479"/>
                                </a:lnTo>
                                <a:lnTo>
                                  <a:pt x="194035" y="1068836"/>
                                </a:lnTo>
                                <a:lnTo>
                                  <a:pt x="193683" y="1068836"/>
                                </a:lnTo>
                                <a:lnTo>
                                  <a:pt x="202655" y="1060479"/>
                                </a:lnTo>
                                <a:lnTo>
                                  <a:pt x="202053" y="1059860"/>
                                </a:lnTo>
                                <a:lnTo>
                                  <a:pt x="193859" y="1052227"/>
                                </a:lnTo>
                                <a:close/>
                              </a:path>
                              <a:path w="264795" h="1270000">
                                <a:moveTo>
                                  <a:pt x="241691" y="1045980"/>
                                </a:moveTo>
                                <a:lnTo>
                                  <a:pt x="226977" y="1059707"/>
                                </a:lnTo>
                                <a:lnTo>
                                  <a:pt x="235325" y="1067869"/>
                                </a:lnTo>
                                <a:lnTo>
                                  <a:pt x="250336" y="1054033"/>
                                </a:lnTo>
                                <a:lnTo>
                                  <a:pt x="241691" y="1045980"/>
                                </a:lnTo>
                                <a:close/>
                              </a:path>
                              <a:path w="264795" h="1270000">
                                <a:moveTo>
                                  <a:pt x="40379" y="1040423"/>
                                </a:moveTo>
                                <a:lnTo>
                                  <a:pt x="29228" y="1051324"/>
                                </a:lnTo>
                                <a:lnTo>
                                  <a:pt x="39038" y="1060479"/>
                                </a:lnTo>
                                <a:lnTo>
                                  <a:pt x="50489" y="1049813"/>
                                </a:lnTo>
                                <a:lnTo>
                                  <a:pt x="40379" y="1040423"/>
                                </a:lnTo>
                                <a:close/>
                              </a:path>
                              <a:path w="264795" h="1270000">
                                <a:moveTo>
                                  <a:pt x="59522" y="1041400"/>
                                </a:moveTo>
                                <a:lnTo>
                                  <a:pt x="50489" y="1049813"/>
                                </a:lnTo>
                                <a:lnTo>
                                  <a:pt x="61973" y="1060479"/>
                                </a:lnTo>
                                <a:lnTo>
                                  <a:pt x="62576" y="1059860"/>
                                </a:lnTo>
                                <a:lnTo>
                                  <a:pt x="70794" y="1052227"/>
                                </a:lnTo>
                                <a:lnTo>
                                  <a:pt x="71146" y="1052227"/>
                                </a:lnTo>
                                <a:lnTo>
                                  <a:pt x="59522" y="1041400"/>
                                </a:lnTo>
                                <a:close/>
                              </a:path>
                              <a:path w="264795" h="1270000">
                                <a:moveTo>
                                  <a:pt x="88802" y="1052227"/>
                                </a:moveTo>
                                <a:lnTo>
                                  <a:pt x="71146" y="1052227"/>
                                </a:lnTo>
                                <a:lnTo>
                                  <a:pt x="80005" y="1060479"/>
                                </a:lnTo>
                                <a:lnTo>
                                  <a:pt x="80607" y="1059860"/>
                                </a:lnTo>
                                <a:lnTo>
                                  <a:pt x="88802" y="1052227"/>
                                </a:lnTo>
                                <a:close/>
                              </a:path>
                              <a:path w="264795" h="1270000">
                                <a:moveTo>
                                  <a:pt x="100426" y="1041400"/>
                                </a:moveTo>
                                <a:lnTo>
                                  <a:pt x="92802" y="1048501"/>
                                </a:lnTo>
                                <a:lnTo>
                                  <a:pt x="91511" y="1049813"/>
                                </a:lnTo>
                                <a:lnTo>
                                  <a:pt x="102994" y="1060479"/>
                                </a:lnTo>
                                <a:lnTo>
                                  <a:pt x="103598" y="1059860"/>
                                </a:lnTo>
                                <a:lnTo>
                                  <a:pt x="111816" y="1052227"/>
                                </a:lnTo>
                                <a:lnTo>
                                  <a:pt x="112050" y="1052227"/>
                                </a:lnTo>
                                <a:lnTo>
                                  <a:pt x="100426" y="1041400"/>
                                </a:lnTo>
                                <a:close/>
                              </a:path>
                              <a:path w="264795" h="1270000">
                                <a:moveTo>
                                  <a:pt x="129706" y="1052227"/>
                                </a:moveTo>
                                <a:lnTo>
                                  <a:pt x="112050" y="1052227"/>
                                </a:lnTo>
                                <a:lnTo>
                                  <a:pt x="120910" y="1060479"/>
                                </a:lnTo>
                                <a:lnTo>
                                  <a:pt x="121511" y="1059860"/>
                                </a:lnTo>
                                <a:lnTo>
                                  <a:pt x="129706" y="1052227"/>
                                </a:lnTo>
                                <a:close/>
                              </a:path>
                              <a:path w="264795" h="1270000">
                                <a:moveTo>
                                  <a:pt x="141330" y="1041400"/>
                                </a:moveTo>
                                <a:lnTo>
                                  <a:pt x="132298" y="1049813"/>
                                </a:lnTo>
                                <a:lnTo>
                                  <a:pt x="132532" y="1049813"/>
                                </a:lnTo>
                                <a:lnTo>
                                  <a:pt x="144016" y="1060479"/>
                                </a:lnTo>
                                <a:lnTo>
                                  <a:pt x="144619" y="1059860"/>
                                </a:lnTo>
                                <a:lnTo>
                                  <a:pt x="152837" y="1052227"/>
                                </a:lnTo>
                                <a:lnTo>
                                  <a:pt x="151986" y="1051324"/>
                                </a:lnTo>
                                <a:lnTo>
                                  <a:pt x="141330" y="1041400"/>
                                </a:lnTo>
                                <a:close/>
                              </a:path>
                              <a:path w="264795" h="1270000">
                                <a:moveTo>
                                  <a:pt x="164495" y="1041400"/>
                                </a:moveTo>
                                <a:lnTo>
                                  <a:pt x="153809" y="1051324"/>
                                </a:lnTo>
                                <a:lnTo>
                                  <a:pt x="152955" y="1052227"/>
                                </a:lnTo>
                                <a:lnTo>
                                  <a:pt x="161814" y="1060479"/>
                                </a:lnTo>
                                <a:lnTo>
                                  <a:pt x="162416" y="1059860"/>
                                </a:lnTo>
                                <a:lnTo>
                                  <a:pt x="173202" y="1049813"/>
                                </a:lnTo>
                                <a:lnTo>
                                  <a:pt x="173553" y="1049813"/>
                                </a:lnTo>
                                <a:lnTo>
                                  <a:pt x="164495" y="1041400"/>
                                </a:lnTo>
                                <a:close/>
                              </a:path>
                              <a:path w="264795" h="1270000">
                                <a:moveTo>
                                  <a:pt x="182234" y="1041400"/>
                                </a:moveTo>
                                <a:lnTo>
                                  <a:pt x="173202" y="1049813"/>
                                </a:lnTo>
                                <a:lnTo>
                                  <a:pt x="173553" y="1049813"/>
                                </a:lnTo>
                                <a:lnTo>
                                  <a:pt x="185037" y="1060479"/>
                                </a:lnTo>
                                <a:lnTo>
                                  <a:pt x="185641" y="1059860"/>
                                </a:lnTo>
                                <a:lnTo>
                                  <a:pt x="193859" y="1052227"/>
                                </a:lnTo>
                                <a:lnTo>
                                  <a:pt x="182234" y="1041400"/>
                                </a:lnTo>
                                <a:close/>
                              </a:path>
                              <a:path w="264795" h="1270000">
                                <a:moveTo>
                                  <a:pt x="206919" y="1040097"/>
                                </a:moveTo>
                                <a:lnTo>
                                  <a:pt x="193859" y="1052227"/>
                                </a:lnTo>
                                <a:lnTo>
                                  <a:pt x="202718" y="1060479"/>
                                </a:lnTo>
                                <a:lnTo>
                                  <a:pt x="203320" y="1059860"/>
                                </a:lnTo>
                                <a:lnTo>
                                  <a:pt x="215515" y="1048501"/>
                                </a:lnTo>
                                <a:lnTo>
                                  <a:pt x="206919" y="1040097"/>
                                </a:lnTo>
                                <a:close/>
                              </a:path>
                              <a:path w="264795" h="1270000">
                                <a:moveTo>
                                  <a:pt x="4983" y="1028700"/>
                                </a:moveTo>
                                <a:lnTo>
                                  <a:pt x="409" y="1041400"/>
                                </a:lnTo>
                                <a:lnTo>
                                  <a:pt x="20498" y="1059860"/>
                                </a:lnTo>
                                <a:lnTo>
                                  <a:pt x="29228" y="1051324"/>
                                </a:lnTo>
                                <a:lnTo>
                                  <a:pt x="18592" y="1041400"/>
                                </a:lnTo>
                                <a:lnTo>
                                  <a:pt x="4983" y="1041400"/>
                                </a:lnTo>
                                <a:lnTo>
                                  <a:pt x="11785" y="1035064"/>
                                </a:lnTo>
                                <a:lnTo>
                                  <a:pt x="4983" y="1028700"/>
                                </a:lnTo>
                                <a:close/>
                              </a:path>
                              <a:path w="264795" h="1270000">
                                <a:moveTo>
                                  <a:pt x="229971" y="1035064"/>
                                </a:moveTo>
                                <a:lnTo>
                                  <a:pt x="215515" y="1048501"/>
                                </a:lnTo>
                                <a:lnTo>
                                  <a:pt x="226977" y="1059707"/>
                                </a:lnTo>
                                <a:lnTo>
                                  <a:pt x="241691" y="1045980"/>
                                </a:lnTo>
                                <a:lnTo>
                                  <a:pt x="229971" y="1035064"/>
                                </a:lnTo>
                                <a:close/>
                              </a:path>
                              <a:path w="264795" h="1270000">
                                <a:moveTo>
                                  <a:pt x="253390" y="1035064"/>
                                </a:moveTo>
                                <a:lnTo>
                                  <a:pt x="241691" y="1045980"/>
                                </a:lnTo>
                                <a:lnTo>
                                  <a:pt x="250336" y="1054033"/>
                                </a:lnTo>
                                <a:lnTo>
                                  <a:pt x="264043" y="1041400"/>
                                </a:lnTo>
                                <a:lnTo>
                                  <a:pt x="260212" y="1041400"/>
                                </a:lnTo>
                                <a:lnTo>
                                  <a:pt x="253390" y="1035064"/>
                                </a:lnTo>
                                <a:close/>
                              </a:path>
                              <a:path w="264795" h="1270000">
                                <a:moveTo>
                                  <a:pt x="49207" y="1031792"/>
                                </a:moveTo>
                                <a:lnTo>
                                  <a:pt x="40379" y="1040423"/>
                                </a:lnTo>
                                <a:lnTo>
                                  <a:pt x="50489" y="1049813"/>
                                </a:lnTo>
                                <a:lnTo>
                                  <a:pt x="59522" y="1041400"/>
                                </a:lnTo>
                                <a:lnTo>
                                  <a:pt x="49207" y="1031792"/>
                                </a:lnTo>
                                <a:close/>
                              </a:path>
                              <a:path w="264795" h="1270000">
                                <a:moveTo>
                                  <a:pt x="102963" y="1022350"/>
                                </a:moveTo>
                                <a:lnTo>
                                  <a:pt x="82452" y="1041400"/>
                                </a:lnTo>
                                <a:lnTo>
                                  <a:pt x="91511" y="1049813"/>
                                </a:lnTo>
                                <a:lnTo>
                                  <a:pt x="92802" y="1048501"/>
                                </a:lnTo>
                                <a:lnTo>
                                  <a:pt x="100426" y="1041400"/>
                                </a:lnTo>
                                <a:lnTo>
                                  <a:pt x="91569" y="1033150"/>
                                </a:lnTo>
                                <a:lnTo>
                                  <a:pt x="109283" y="1033150"/>
                                </a:lnTo>
                                <a:lnTo>
                                  <a:pt x="111875" y="1030736"/>
                                </a:lnTo>
                                <a:lnTo>
                                  <a:pt x="110112" y="1028990"/>
                                </a:lnTo>
                                <a:lnTo>
                                  <a:pt x="102963" y="1022350"/>
                                </a:lnTo>
                                <a:close/>
                              </a:path>
                              <a:path w="264795" h="1270000">
                                <a:moveTo>
                                  <a:pt x="132473" y="1033150"/>
                                </a:moveTo>
                                <a:lnTo>
                                  <a:pt x="130295" y="1035064"/>
                                </a:lnTo>
                                <a:lnTo>
                                  <a:pt x="123474" y="1041400"/>
                                </a:lnTo>
                                <a:lnTo>
                                  <a:pt x="132532" y="1049813"/>
                                </a:lnTo>
                                <a:lnTo>
                                  <a:pt x="132298" y="1049813"/>
                                </a:lnTo>
                                <a:lnTo>
                                  <a:pt x="141330" y="1041400"/>
                                </a:lnTo>
                                <a:lnTo>
                                  <a:pt x="132473" y="1033150"/>
                                </a:lnTo>
                                <a:close/>
                              </a:path>
                              <a:path w="264795" h="1270000">
                                <a:moveTo>
                                  <a:pt x="173377" y="1033150"/>
                                </a:moveTo>
                                <a:lnTo>
                                  <a:pt x="164495" y="1041400"/>
                                </a:lnTo>
                                <a:lnTo>
                                  <a:pt x="173553" y="1049813"/>
                                </a:lnTo>
                                <a:lnTo>
                                  <a:pt x="173202" y="1049813"/>
                                </a:lnTo>
                                <a:lnTo>
                                  <a:pt x="182234" y="1041400"/>
                                </a:lnTo>
                                <a:lnTo>
                                  <a:pt x="173377" y="1033150"/>
                                </a:lnTo>
                                <a:close/>
                              </a:path>
                              <a:path w="264795" h="1270000">
                                <a:moveTo>
                                  <a:pt x="221167" y="1026863"/>
                                </a:moveTo>
                                <a:lnTo>
                                  <a:pt x="206919" y="1040097"/>
                                </a:lnTo>
                                <a:lnTo>
                                  <a:pt x="215515" y="1048501"/>
                                </a:lnTo>
                                <a:lnTo>
                                  <a:pt x="229941" y="1035064"/>
                                </a:lnTo>
                                <a:lnTo>
                                  <a:pt x="227916" y="1033150"/>
                                </a:lnTo>
                                <a:lnTo>
                                  <a:pt x="221167" y="1026863"/>
                                </a:lnTo>
                                <a:close/>
                              </a:path>
                              <a:path w="264795" h="1270000">
                                <a:moveTo>
                                  <a:pt x="14083" y="1016000"/>
                                </a:moveTo>
                                <a:lnTo>
                                  <a:pt x="409" y="1028700"/>
                                </a:lnTo>
                                <a:lnTo>
                                  <a:pt x="409" y="1041400"/>
                                </a:lnTo>
                                <a:lnTo>
                                  <a:pt x="4878" y="1028990"/>
                                </a:lnTo>
                                <a:lnTo>
                                  <a:pt x="4983" y="1028700"/>
                                </a:lnTo>
                                <a:lnTo>
                                  <a:pt x="18617" y="1028700"/>
                                </a:lnTo>
                                <a:lnTo>
                                  <a:pt x="23181" y="1024449"/>
                                </a:lnTo>
                                <a:lnTo>
                                  <a:pt x="14083" y="1016000"/>
                                </a:lnTo>
                                <a:close/>
                              </a:path>
                              <a:path w="264795" h="1270000">
                                <a:moveTo>
                                  <a:pt x="11803" y="1035064"/>
                                </a:moveTo>
                                <a:lnTo>
                                  <a:pt x="4983" y="1041400"/>
                                </a:lnTo>
                                <a:lnTo>
                                  <a:pt x="18592" y="1041400"/>
                                </a:lnTo>
                                <a:lnTo>
                                  <a:pt x="11803" y="1035064"/>
                                </a:lnTo>
                                <a:close/>
                              </a:path>
                              <a:path w="264795" h="1270000">
                                <a:moveTo>
                                  <a:pt x="60364" y="1020884"/>
                                </a:moveTo>
                                <a:lnTo>
                                  <a:pt x="49207" y="1031792"/>
                                </a:lnTo>
                                <a:lnTo>
                                  <a:pt x="59522" y="1041400"/>
                                </a:lnTo>
                                <a:lnTo>
                                  <a:pt x="70970" y="1030736"/>
                                </a:lnTo>
                                <a:lnTo>
                                  <a:pt x="60364" y="1020884"/>
                                </a:lnTo>
                                <a:close/>
                              </a:path>
                              <a:path w="264795" h="1270000">
                                <a:moveTo>
                                  <a:pt x="79974" y="1022350"/>
                                </a:moveTo>
                                <a:lnTo>
                                  <a:pt x="70970" y="1030736"/>
                                </a:lnTo>
                                <a:lnTo>
                                  <a:pt x="82452" y="1041400"/>
                                </a:lnTo>
                                <a:lnTo>
                                  <a:pt x="91334" y="1033150"/>
                                </a:lnTo>
                                <a:lnTo>
                                  <a:pt x="91569" y="1033150"/>
                                </a:lnTo>
                                <a:lnTo>
                                  <a:pt x="79974" y="1022350"/>
                                </a:lnTo>
                                <a:close/>
                              </a:path>
                              <a:path w="264795" h="1270000">
                                <a:moveTo>
                                  <a:pt x="109283" y="1033150"/>
                                </a:moveTo>
                                <a:lnTo>
                                  <a:pt x="91569" y="1033150"/>
                                </a:lnTo>
                                <a:lnTo>
                                  <a:pt x="100426" y="1041400"/>
                                </a:lnTo>
                                <a:lnTo>
                                  <a:pt x="109283" y="1033150"/>
                                </a:lnTo>
                                <a:close/>
                              </a:path>
                              <a:path w="264795" h="1270000">
                                <a:moveTo>
                                  <a:pt x="120878" y="1022350"/>
                                </a:moveTo>
                                <a:lnTo>
                                  <a:pt x="113749" y="1028990"/>
                                </a:lnTo>
                                <a:lnTo>
                                  <a:pt x="111992" y="1030736"/>
                                </a:lnTo>
                                <a:lnTo>
                                  <a:pt x="123474" y="1041400"/>
                                </a:lnTo>
                                <a:lnTo>
                                  <a:pt x="132356" y="1033150"/>
                                </a:lnTo>
                                <a:lnTo>
                                  <a:pt x="131015" y="1031792"/>
                                </a:lnTo>
                                <a:lnTo>
                                  <a:pt x="120878" y="1022350"/>
                                </a:lnTo>
                                <a:close/>
                              </a:path>
                              <a:path w="264795" h="1270000">
                                <a:moveTo>
                                  <a:pt x="143984" y="1022350"/>
                                </a:moveTo>
                                <a:lnTo>
                                  <a:pt x="133818" y="1031792"/>
                                </a:lnTo>
                                <a:lnTo>
                                  <a:pt x="132473" y="1033150"/>
                                </a:lnTo>
                                <a:lnTo>
                                  <a:pt x="141330" y="1041400"/>
                                </a:lnTo>
                                <a:lnTo>
                                  <a:pt x="152779" y="1030736"/>
                                </a:lnTo>
                                <a:lnTo>
                                  <a:pt x="153013" y="1030736"/>
                                </a:lnTo>
                                <a:lnTo>
                                  <a:pt x="143984" y="1022350"/>
                                </a:lnTo>
                                <a:close/>
                              </a:path>
                              <a:path w="264795" h="1270000">
                                <a:moveTo>
                                  <a:pt x="161782" y="1022350"/>
                                </a:moveTo>
                                <a:lnTo>
                                  <a:pt x="152779" y="1030736"/>
                                </a:lnTo>
                                <a:lnTo>
                                  <a:pt x="153013" y="1030736"/>
                                </a:lnTo>
                                <a:lnTo>
                                  <a:pt x="164495" y="1041400"/>
                                </a:lnTo>
                                <a:lnTo>
                                  <a:pt x="173377" y="1033150"/>
                                </a:lnTo>
                                <a:lnTo>
                                  <a:pt x="161782" y="1022350"/>
                                </a:lnTo>
                                <a:close/>
                              </a:path>
                              <a:path w="264795" h="1270000">
                                <a:moveTo>
                                  <a:pt x="186934" y="1020559"/>
                                </a:moveTo>
                                <a:lnTo>
                                  <a:pt x="173377" y="1033150"/>
                                </a:lnTo>
                                <a:lnTo>
                                  <a:pt x="182234" y="1041400"/>
                                </a:lnTo>
                                <a:lnTo>
                                  <a:pt x="195558" y="1028990"/>
                                </a:lnTo>
                                <a:lnTo>
                                  <a:pt x="186934" y="1020559"/>
                                </a:lnTo>
                                <a:close/>
                              </a:path>
                              <a:path w="264795" h="1270000">
                                <a:moveTo>
                                  <a:pt x="260212" y="1028700"/>
                                </a:moveTo>
                                <a:lnTo>
                                  <a:pt x="253390" y="1035064"/>
                                </a:lnTo>
                                <a:lnTo>
                                  <a:pt x="260212" y="1041400"/>
                                </a:lnTo>
                                <a:lnTo>
                                  <a:pt x="264043" y="1041400"/>
                                </a:lnTo>
                                <a:lnTo>
                                  <a:pt x="260299" y="1028990"/>
                                </a:lnTo>
                                <a:lnTo>
                                  <a:pt x="260212" y="1028700"/>
                                </a:lnTo>
                                <a:close/>
                              </a:path>
                              <a:path w="264795" h="1270000">
                                <a:moveTo>
                                  <a:pt x="264043" y="1028700"/>
                                </a:moveTo>
                                <a:lnTo>
                                  <a:pt x="260212" y="1028700"/>
                                </a:lnTo>
                                <a:lnTo>
                                  <a:pt x="264043" y="1041400"/>
                                </a:lnTo>
                                <a:lnTo>
                                  <a:pt x="264043" y="1028700"/>
                                </a:lnTo>
                                <a:close/>
                              </a:path>
                              <a:path w="264795" h="1270000">
                                <a:moveTo>
                                  <a:pt x="32252" y="1016000"/>
                                </a:moveTo>
                                <a:lnTo>
                                  <a:pt x="23181" y="1024449"/>
                                </a:lnTo>
                                <a:lnTo>
                                  <a:pt x="40379" y="1040423"/>
                                </a:lnTo>
                                <a:lnTo>
                                  <a:pt x="49207" y="1031792"/>
                                </a:lnTo>
                                <a:lnTo>
                                  <a:pt x="32252" y="1016000"/>
                                </a:lnTo>
                                <a:close/>
                              </a:path>
                              <a:path w="264795" h="1270000">
                                <a:moveTo>
                                  <a:pt x="209504" y="1016000"/>
                                </a:moveTo>
                                <a:lnTo>
                                  <a:pt x="195558" y="1028990"/>
                                </a:lnTo>
                                <a:lnTo>
                                  <a:pt x="206919" y="1040097"/>
                                </a:lnTo>
                                <a:lnTo>
                                  <a:pt x="221167" y="1026863"/>
                                </a:lnTo>
                                <a:lnTo>
                                  <a:pt x="209504" y="1016000"/>
                                </a:lnTo>
                                <a:close/>
                              </a:path>
                              <a:path w="264795" h="1270000">
                                <a:moveTo>
                                  <a:pt x="18617" y="1028700"/>
                                </a:moveTo>
                                <a:lnTo>
                                  <a:pt x="4983" y="1028700"/>
                                </a:lnTo>
                                <a:lnTo>
                                  <a:pt x="11803" y="1035064"/>
                                </a:lnTo>
                                <a:lnTo>
                                  <a:pt x="18617" y="1028700"/>
                                </a:lnTo>
                                <a:close/>
                              </a:path>
                              <a:path w="264795" h="1270000">
                                <a:moveTo>
                                  <a:pt x="232864" y="1016000"/>
                                </a:moveTo>
                                <a:lnTo>
                                  <a:pt x="221167" y="1026863"/>
                                </a:lnTo>
                                <a:lnTo>
                                  <a:pt x="229971" y="1035064"/>
                                </a:lnTo>
                                <a:lnTo>
                                  <a:pt x="231996" y="1033150"/>
                                </a:lnTo>
                                <a:lnTo>
                                  <a:pt x="241649" y="1024158"/>
                                </a:lnTo>
                                <a:lnTo>
                                  <a:pt x="232864" y="1016000"/>
                                </a:lnTo>
                                <a:close/>
                              </a:path>
                              <a:path w="264795" h="1270000">
                                <a:moveTo>
                                  <a:pt x="250408" y="1016000"/>
                                </a:moveTo>
                                <a:lnTo>
                                  <a:pt x="241649" y="1024158"/>
                                </a:lnTo>
                                <a:lnTo>
                                  <a:pt x="253390" y="1035064"/>
                                </a:lnTo>
                                <a:lnTo>
                                  <a:pt x="260212" y="1028700"/>
                                </a:lnTo>
                                <a:lnTo>
                                  <a:pt x="264043" y="1028700"/>
                                </a:lnTo>
                                <a:lnTo>
                                  <a:pt x="250408" y="1016000"/>
                                </a:lnTo>
                                <a:close/>
                              </a:path>
                              <a:path w="264795" h="1270000">
                                <a:moveTo>
                                  <a:pt x="69164" y="1012281"/>
                                </a:moveTo>
                                <a:lnTo>
                                  <a:pt x="60364" y="1020884"/>
                                </a:lnTo>
                                <a:lnTo>
                                  <a:pt x="70970" y="1030736"/>
                                </a:lnTo>
                                <a:lnTo>
                                  <a:pt x="79974" y="1022350"/>
                                </a:lnTo>
                                <a:lnTo>
                                  <a:pt x="69164" y="1012281"/>
                                </a:lnTo>
                                <a:close/>
                              </a:path>
                              <a:path w="264795" h="1270000">
                                <a:moveTo>
                                  <a:pt x="111992" y="1014072"/>
                                </a:moveTo>
                                <a:lnTo>
                                  <a:pt x="109800" y="1016000"/>
                                </a:lnTo>
                                <a:lnTo>
                                  <a:pt x="102963" y="1022350"/>
                                </a:lnTo>
                                <a:lnTo>
                                  <a:pt x="111992" y="1030736"/>
                                </a:lnTo>
                                <a:lnTo>
                                  <a:pt x="113749" y="1028990"/>
                                </a:lnTo>
                                <a:lnTo>
                                  <a:pt x="120878" y="1022350"/>
                                </a:lnTo>
                                <a:lnTo>
                                  <a:pt x="111992" y="1014072"/>
                                </a:lnTo>
                                <a:close/>
                              </a:path>
                              <a:path w="264795" h="1270000">
                                <a:moveTo>
                                  <a:pt x="152896" y="1014072"/>
                                </a:moveTo>
                                <a:lnTo>
                                  <a:pt x="143984" y="1022350"/>
                                </a:lnTo>
                                <a:lnTo>
                                  <a:pt x="153013" y="1030736"/>
                                </a:lnTo>
                                <a:lnTo>
                                  <a:pt x="152779" y="1030736"/>
                                </a:lnTo>
                                <a:lnTo>
                                  <a:pt x="161782" y="1022350"/>
                                </a:lnTo>
                                <a:lnTo>
                                  <a:pt x="152896" y="1014072"/>
                                </a:lnTo>
                                <a:close/>
                              </a:path>
                              <a:path w="264795" h="1270000">
                                <a:moveTo>
                                  <a:pt x="200744" y="1007841"/>
                                </a:moveTo>
                                <a:lnTo>
                                  <a:pt x="198864" y="1009478"/>
                                </a:lnTo>
                                <a:lnTo>
                                  <a:pt x="186934" y="1020559"/>
                                </a:lnTo>
                                <a:lnTo>
                                  <a:pt x="195558" y="1028990"/>
                                </a:lnTo>
                                <a:lnTo>
                                  <a:pt x="209504" y="1016000"/>
                                </a:lnTo>
                                <a:lnTo>
                                  <a:pt x="200744" y="1007841"/>
                                </a:lnTo>
                                <a:close/>
                              </a:path>
                              <a:path w="264795" h="1270000">
                                <a:moveTo>
                                  <a:pt x="23181" y="1007550"/>
                                </a:moveTo>
                                <a:lnTo>
                                  <a:pt x="14083" y="1016000"/>
                                </a:lnTo>
                                <a:lnTo>
                                  <a:pt x="23181" y="1024449"/>
                                </a:lnTo>
                                <a:lnTo>
                                  <a:pt x="32252" y="1016000"/>
                                </a:lnTo>
                                <a:lnTo>
                                  <a:pt x="23181" y="1007550"/>
                                </a:lnTo>
                                <a:close/>
                              </a:path>
                              <a:path w="264795" h="1270000">
                                <a:moveTo>
                                  <a:pt x="241649" y="1007841"/>
                                </a:moveTo>
                                <a:lnTo>
                                  <a:pt x="232864" y="1016000"/>
                                </a:lnTo>
                                <a:lnTo>
                                  <a:pt x="241649" y="1024158"/>
                                </a:lnTo>
                                <a:lnTo>
                                  <a:pt x="250408" y="1016000"/>
                                </a:lnTo>
                                <a:lnTo>
                                  <a:pt x="241649" y="1007841"/>
                                </a:lnTo>
                                <a:close/>
                              </a:path>
                              <a:path w="264795" h="1270000">
                                <a:moveTo>
                                  <a:pt x="80348" y="1001346"/>
                                </a:moveTo>
                                <a:lnTo>
                                  <a:pt x="69164" y="1012281"/>
                                </a:lnTo>
                                <a:lnTo>
                                  <a:pt x="79974" y="1022350"/>
                                </a:lnTo>
                                <a:lnTo>
                                  <a:pt x="91452" y="1011658"/>
                                </a:lnTo>
                                <a:lnTo>
                                  <a:pt x="80348" y="1001346"/>
                                </a:lnTo>
                                <a:close/>
                              </a:path>
                              <a:path w="264795" h="1270000">
                                <a:moveTo>
                                  <a:pt x="100426" y="1003300"/>
                                </a:moveTo>
                                <a:lnTo>
                                  <a:pt x="91452" y="1011658"/>
                                </a:lnTo>
                                <a:lnTo>
                                  <a:pt x="102963" y="1022350"/>
                                </a:lnTo>
                                <a:lnTo>
                                  <a:pt x="111875" y="1014072"/>
                                </a:lnTo>
                                <a:lnTo>
                                  <a:pt x="110068" y="1012281"/>
                                </a:lnTo>
                                <a:lnTo>
                                  <a:pt x="100426" y="1003300"/>
                                </a:lnTo>
                                <a:close/>
                              </a:path>
                              <a:path w="264795" h="1270000">
                                <a:moveTo>
                                  <a:pt x="123474" y="1003300"/>
                                </a:moveTo>
                                <a:lnTo>
                                  <a:pt x="113804" y="1012281"/>
                                </a:lnTo>
                                <a:lnTo>
                                  <a:pt x="111992" y="1014072"/>
                                </a:lnTo>
                                <a:lnTo>
                                  <a:pt x="120878" y="1022350"/>
                                </a:lnTo>
                                <a:lnTo>
                                  <a:pt x="132356" y="1011658"/>
                                </a:lnTo>
                                <a:lnTo>
                                  <a:pt x="130126" y="1009478"/>
                                </a:lnTo>
                                <a:lnTo>
                                  <a:pt x="123474" y="1003300"/>
                                </a:lnTo>
                                <a:close/>
                              </a:path>
                              <a:path w="264795" h="1270000">
                                <a:moveTo>
                                  <a:pt x="141330" y="1003300"/>
                                </a:moveTo>
                                <a:lnTo>
                                  <a:pt x="134697" y="1009478"/>
                                </a:lnTo>
                                <a:lnTo>
                                  <a:pt x="132473" y="1011658"/>
                                </a:lnTo>
                                <a:lnTo>
                                  <a:pt x="143984" y="1022350"/>
                                </a:lnTo>
                                <a:lnTo>
                                  <a:pt x="152896" y="1014072"/>
                                </a:lnTo>
                                <a:lnTo>
                                  <a:pt x="141330" y="1003300"/>
                                </a:lnTo>
                                <a:close/>
                              </a:path>
                              <a:path w="264795" h="1270000">
                                <a:moveTo>
                                  <a:pt x="166949" y="1001020"/>
                                </a:moveTo>
                                <a:lnTo>
                                  <a:pt x="152896" y="1014072"/>
                                </a:lnTo>
                                <a:lnTo>
                                  <a:pt x="161782" y="1022350"/>
                                </a:lnTo>
                                <a:lnTo>
                                  <a:pt x="175601" y="1009478"/>
                                </a:lnTo>
                                <a:lnTo>
                                  <a:pt x="166949" y="1001020"/>
                                </a:lnTo>
                                <a:close/>
                              </a:path>
                              <a:path w="264795" h="1270000">
                                <a:moveTo>
                                  <a:pt x="52704" y="996950"/>
                                </a:moveTo>
                                <a:lnTo>
                                  <a:pt x="43662" y="1005372"/>
                                </a:lnTo>
                                <a:lnTo>
                                  <a:pt x="60364" y="1020884"/>
                                </a:lnTo>
                                <a:lnTo>
                                  <a:pt x="69164" y="1012281"/>
                                </a:lnTo>
                                <a:lnTo>
                                  <a:pt x="52704" y="996950"/>
                                </a:lnTo>
                                <a:close/>
                              </a:path>
                              <a:path w="264795" h="1270000">
                                <a:moveTo>
                                  <a:pt x="189052" y="996950"/>
                                </a:moveTo>
                                <a:lnTo>
                                  <a:pt x="175601" y="1009478"/>
                                </a:lnTo>
                                <a:lnTo>
                                  <a:pt x="186934" y="1020559"/>
                                </a:lnTo>
                                <a:lnTo>
                                  <a:pt x="200627" y="1007841"/>
                                </a:lnTo>
                                <a:lnTo>
                                  <a:pt x="200432" y="1007550"/>
                                </a:lnTo>
                                <a:lnTo>
                                  <a:pt x="189052" y="996950"/>
                                </a:lnTo>
                                <a:close/>
                              </a:path>
                              <a:path w="264795" h="1270000">
                                <a:moveTo>
                                  <a:pt x="14083" y="977900"/>
                                </a:moveTo>
                                <a:lnTo>
                                  <a:pt x="409" y="990600"/>
                                </a:lnTo>
                                <a:lnTo>
                                  <a:pt x="409" y="1003300"/>
                                </a:lnTo>
                                <a:lnTo>
                                  <a:pt x="14083" y="1016000"/>
                                </a:lnTo>
                                <a:lnTo>
                                  <a:pt x="23181" y="1007550"/>
                                </a:lnTo>
                                <a:lnTo>
                                  <a:pt x="18617" y="1003300"/>
                                </a:lnTo>
                                <a:lnTo>
                                  <a:pt x="4983" y="1003300"/>
                                </a:lnTo>
                                <a:lnTo>
                                  <a:pt x="11800" y="996950"/>
                                </a:lnTo>
                                <a:lnTo>
                                  <a:pt x="4983" y="990600"/>
                                </a:lnTo>
                                <a:lnTo>
                                  <a:pt x="18617" y="990600"/>
                                </a:lnTo>
                                <a:lnTo>
                                  <a:pt x="23181" y="986349"/>
                                </a:lnTo>
                                <a:lnTo>
                                  <a:pt x="14083" y="977900"/>
                                </a:lnTo>
                                <a:close/>
                              </a:path>
                              <a:path w="264795" h="1270000">
                                <a:moveTo>
                                  <a:pt x="34594" y="996950"/>
                                </a:moveTo>
                                <a:lnTo>
                                  <a:pt x="23181" y="1007550"/>
                                </a:lnTo>
                                <a:lnTo>
                                  <a:pt x="32252" y="1016000"/>
                                </a:lnTo>
                                <a:lnTo>
                                  <a:pt x="43662" y="1005372"/>
                                </a:lnTo>
                                <a:lnTo>
                                  <a:pt x="34594" y="996950"/>
                                </a:lnTo>
                                <a:close/>
                              </a:path>
                              <a:path w="264795" h="1270000">
                                <a:moveTo>
                                  <a:pt x="212353" y="996950"/>
                                </a:moveTo>
                                <a:lnTo>
                                  <a:pt x="200940" y="1007550"/>
                                </a:lnTo>
                                <a:lnTo>
                                  <a:pt x="200744" y="1007841"/>
                                </a:lnTo>
                                <a:lnTo>
                                  <a:pt x="209504" y="1016000"/>
                                </a:lnTo>
                                <a:lnTo>
                                  <a:pt x="221167" y="1005136"/>
                                </a:lnTo>
                                <a:lnTo>
                                  <a:pt x="212353" y="996950"/>
                                </a:lnTo>
                                <a:close/>
                              </a:path>
                              <a:path w="264795" h="1270000">
                                <a:moveTo>
                                  <a:pt x="229956" y="996950"/>
                                </a:moveTo>
                                <a:lnTo>
                                  <a:pt x="221167" y="1005136"/>
                                </a:lnTo>
                                <a:lnTo>
                                  <a:pt x="232864" y="1016000"/>
                                </a:lnTo>
                                <a:lnTo>
                                  <a:pt x="241649" y="1007841"/>
                                </a:lnTo>
                                <a:lnTo>
                                  <a:pt x="229956" y="996950"/>
                                </a:lnTo>
                                <a:close/>
                              </a:path>
                              <a:path w="264795" h="1270000">
                                <a:moveTo>
                                  <a:pt x="253375" y="996950"/>
                                </a:moveTo>
                                <a:lnTo>
                                  <a:pt x="241649" y="1007841"/>
                                </a:lnTo>
                                <a:lnTo>
                                  <a:pt x="250408" y="1016000"/>
                                </a:lnTo>
                                <a:lnTo>
                                  <a:pt x="264043" y="1003300"/>
                                </a:lnTo>
                                <a:lnTo>
                                  <a:pt x="260212" y="1003300"/>
                                </a:lnTo>
                                <a:lnTo>
                                  <a:pt x="253375" y="996950"/>
                                </a:lnTo>
                                <a:close/>
                              </a:path>
                              <a:path w="264795" h="1270000">
                                <a:moveTo>
                                  <a:pt x="89121" y="992769"/>
                                </a:moveTo>
                                <a:lnTo>
                                  <a:pt x="80348" y="1001346"/>
                                </a:lnTo>
                                <a:lnTo>
                                  <a:pt x="91452" y="1011658"/>
                                </a:lnTo>
                                <a:lnTo>
                                  <a:pt x="100426" y="1003300"/>
                                </a:lnTo>
                                <a:lnTo>
                                  <a:pt x="89121" y="992769"/>
                                </a:lnTo>
                                <a:close/>
                              </a:path>
                              <a:path w="264795" h="1270000">
                                <a:moveTo>
                                  <a:pt x="132415" y="994995"/>
                                </a:moveTo>
                                <a:lnTo>
                                  <a:pt x="123474" y="1003300"/>
                                </a:lnTo>
                                <a:lnTo>
                                  <a:pt x="132473" y="1011658"/>
                                </a:lnTo>
                                <a:lnTo>
                                  <a:pt x="134697" y="1009478"/>
                                </a:lnTo>
                                <a:lnTo>
                                  <a:pt x="141330" y="1003300"/>
                                </a:lnTo>
                                <a:lnTo>
                                  <a:pt x="132415" y="994995"/>
                                </a:lnTo>
                                <a:close/>
                              </a:path>
                              <a:path w="264795" h="1270000">
                                <a:moveTo>
                                  <a:pt x="180263" y="988763"/>
                                </a:moveTo>
                                <a:lnTo>
                                  <a:pt x="178850" y="989967"/>
                                </a:lnTo>
                                <a:lnTo>
                                  <a:pt x="166949" y="1001020"/>
                                </a:lnTo>
                                <a:lnTo>
                                  <a:pt x="175601" y="1009478"/>
                                </a:lnTo>
                                <a:lnTo>
                                  <a:pt x="189052" y="996950"/>
                                </a:lnTo>
                                <a:lnTo>
                                  <a:pt x="180263" y="988763"/>
                                </a:lnTo>
                                <a:close/>
                              </a:path>
                              <a:path w="264795" h="1270000">
                                <a:moveTo>
                                  <a:pt x="43662" y="988527"/>
                                </a:moveTo>
                                <a:lnTo>
                                  <a:pt x="34594" y="996950"/>
                                </a:lnTo>
                                <a:lnTo>
                                  <a:pt x="43662" y="1005372"/>
                                </a:lnTo>
                                <a:lnTo>
                                  <a:pt x="52704" y="996950"/>
                                </a:lnTo>
                                <a:lnTo>
                                  <a:pt x="43662" y="988527"/>
                                </a:lnTo>
                                <a:close/>
                              </a:path>
                              <a:path w="264795" h="1270000">
                                <a:moveTo>
                                  <a:pt x="221167" y="988763"/>
                                </a:moveTo>
                                <a:lnTo>
                                  <a:pt x="212353" y="996950"/>
                                </a:lnTo>
                                <a:lnTo>
                                  <a:pt x="221167" y="1005136"/>
                                </a:lnTo>
                                <a:lnTo>
                                  <a:pt x="229956" y="996950"/>
                                </a:lnTo>
                                <a:lnTo>
                                  <a:pt x="221167" y="988763"/>
                                </a:lnTo>
                                <a:close/>
                              </a:path>
                              <a:path w="264795" h="1270000">
                                <a:moveTo>
                                  <a:pt x="11800" y="996950"/>
                                </a:moveTo>
                                <a:lnTo>
                                  <a:pt x="4983" y="1003300"/>
                                </a:lnTo>
                                <a:lnTo>
                                  <a:pt x="18617" y="1003300"/>
                                </a:lnTo>
                                <a:lnTo>
                                  <a:pt x="11800" y="996950"/>
                                </a:lnTo>
                                <a:close/>
                              </a:path>
                              <a:path w="264795" h="1270000">
                                <a:moveTo>
                                  <a:pt x="100333" y="981807"/>
                                </a:moveTo>
                                <a:lnTo>
                                  <a:pt x="89121" y="992769"/>
                                </a:lnTo>
                                <a:lnTo>
                                  <a:pt x="100426" y="1003300"/>
                                </a:lnTo>
                                <a:lnTo>
                                  <a:pt x="111933" y="992581"/>
                                </a:lnTo>
                                <a:lnTo>
                                  <a:pt x="100333" y="981807"/>
                                </a:lnTo>
                                <a:close/>
                              </a:path>
                              <a:path w="264795" h="1270000">
                                <a:moveTo>
                                  <a:pt x="120878" y="984250"/>
                                </a:moveTo>
                                <a:lnTo>
                                  <a:pt x="111933" y="992581"/>
                                </a:lnTo>
                                <a:lnTo>
                                  <a:pt x="123474" y="1003300"/>
                                </a:lnTo>
                                <a:lnTo>
                                  <a:pt x="132415" y="994995"/>
                                </a:lnTo>
                                <a:lnTo>
                                  <a:pt x="120878" y="984250"/>
                                </a:lnTo>
                                <a:close/>
                              </a:path>
                              <a:path w="264795" h="1270000">
                                <a:moveTo>
                                  <a:pt x="146964" y="981482"/>
                                </a:moveTo>
                                <a:lnTo>
                                  <a:pt x="132415" y="994995"/>
                                </a:lnTo>
                                <a:lnTo>
                                  <a:pt x="141330" y="1003300"/>
                                </a:lnTo>
                                <a:lnTo>
                                  <a:pt x="155644" y="989967"/>
                                </a:lnTo>
                                <a:lnTo>
                                  <a:pt x="146964" y="981482"/>
                                </a:lnTo>
                                <a:close/>
                              </a:path>
                              <a:path w="264795" h="1270000">
                                <a:moveTo>
                                  <a:pt x="264043" y="990600"/>
                                </a:moveTo>
                                <a:lnTo>
                                  <a:pt x="260212" y="990600"/>
                                </a:lnTo>
                                <a:lnTo>
                                  <a:pt x="253375" y="996950"/>
                                </a:lnTo>
                                <a:lnTo>
                                  <a:pt x="260212" y="1003300"/>
                                </a:lnTo>
                                <a:lnTo>
                                  <a:pt x="264043" y="1003300"/>
                                </a:lnTo>
                                <a:lnTo>
                                  <a:pt x="264043" y="990600"/>
                                </a:lnTo>
                                <a:close/>
                              </a:path>
                              <a:path w="264795" h="1270000">
                                <a:moveTo>
                                  <a:pt x="73156" y="977900"/>
                                </a:moveTo>
                                <a:lnTo>
                                  <a:pt x="64338" y="986113"/>
                                </a:lnTo>
                                <a:lnTo>
                                  <a:pt x="64202" y="986349"/>
                                </a:lnTo>
                                <a:lnTo>
                                  <a:pt x="80348" y="1001346"/>
                                </a:lnTo>
                                <a:lnTo>
                                  <a:pt x="89121" y="992769"/>
                                </a:lnTo>
                                <a:lnTo>
                                  <a:pt x="73156" y="977900"/>
                                </a:lnTo>
                                <a:close/>
                              </a:path>
                              <a:path w="264795" h="1270000">
                                <a:moveTo>
                                  <a:pt x="168600" y="977900"/>
                                </a:moveTo>
                                <a:lnTo>
                                  <a:pt x="155644" y="989967"/>
                                </a:lnTo>
                                <a:lnTo>
                                  <a:pt x="166949" y="1001020"/>
                                </a:lnTo>
                                <a:lnTo>
                                  <a:pt x="180146" y="988763"/>
                                </a:lnTo>
                                <a:lnTo>
                                  <a:pt x="180009" y="988527"/>
                                </a:lnTo>
                                <a:lnTo>
                                  <a:pt x="168600" y="977900"/>
                                </a:lnTo>
                                <a:close/>
                              </a:path>
                              <a:path w="264795" h="1270000">
                                <a:moveTo>
                                  <a:pt x="18617" y="990600"/>
                                </a:moveTo>
                                <a:lnTo>
                                  <a:pt x="4983" y="990600"/>
                                </a:lnTo>
                                <a:lnTo>
                                  <a:pt x="11800" y="996950"/>
                                </a:lnTo>
                                <a:lnTo>
                                  <a:pt x="18617" y="990600"/>
                                </a:lnTo>
                                <a:close/>
                              </a:path>
                              <a:path w="264795" h="1270000">
                                <a:moveTo>
                                  <a:pt x="32252" y="977900"/>
                                </a:moveTo>
                                <a:lnTo>
                                  <a:pt x="23181" y="986349"/>
                                </a:lnTo>
                                <a:lnTo>
                                  <a:pt x="34594" y="996950"/>
                                </a:lnTo>
                                <a:lnTo>
                                  <a:pt x="43662" y="988527"/>
                                </a:lnTo>
                                <a:lnTo>
                                  <a:pt x="32252" y="977900"/>
                                </a:lnTo>
                                <a:close/>
                              </a:path>
                              <a:path w="264795" h="1270000">
                                <a:moveTo>
                                  <a:pt x="55104" y="977900"/>
                                </a:moveTo>
                                <a:lnTo>
                                  <a:pt x="43662" y="988527"/>
                                </a:lnTo>
                                <a:lnTo>
                                  <a:pt x="52704" y="996950"/>
                                </a:lnTo>
                                <a:lnTo>
                                  <a:pt x="64085" y="986349"/>
                                </a:lnTo>
                                <a:lnTo>
                                  <a:pt x="63948" y="986113"/>
                                </a:lnTo>
                                <a:lnTo>
                                  <a:pt x="55104" y="977900"/>
                                </a:lnTo>
                                <a:close/>
                              </a:path>
                              <a:path w="264795" h="1270000">
                                <a:moveTo>
                                  <a:pt x="191843" y="977900"/>
                                </a:moveTo>
                                <a:lnTo>
                                  <a:pt x="180400" y="988527"/>
                                </a:lnTo>
                                <a:lnTo>
                                  <a:pt x="180263" y="988763"/>
                                </a:lnTo>
                                <a:lnTo>
                                  <a:pt x="189052" y="996950"/>
                                </a:lnTo>
                                <a:lnTo>
                                  <a:pt x="200686" y="986113"/>
                                </a:lnTo>
                                <a:lnTo>
                                  <a:pt x="191843" y="977900"/>
                                </a:lnTo>
                                <a:close/>
                              </a:path>
                              <a:path w="264795" h="1270000">
                                <a:moveTo>
                                  <a:pt x="209504" y="977900"/>
                                </a:moveTo>
                                <a:lnTo>
                                  <a:pt x="200686" y="986113"/>
                                </a:lnTo>
                                <a:lnTo>
                                  <a:pt x="212353" y="996950"/>
                                </a:lnTo>
                                <a:lnTo>
                                  <a:pt x="221167" y="988763"/>
                                </a:lnTo>
                                <a:lnTo>
                                  <a:pt x="209504" y="977900"/>
                                </a:lnTo>
                                <a:close/>
                              </a:path>
                              <a:path w="264795" h="1270000">
                                <a:moveTo>
                                  <a:pt x="232864" y="977900"/>
                                </a:moveTo>
                                <a:lnTo>
                                  <a:pt x="221167" y="988763"/>
                                </a:lnTo>
                                <a:lnTo>
                                  <a:pt x="229956" y="996950"/>
                                </a:lnTo>
                                <a:lnTo>
                                  <a:pt x="241590" y="986113"/>
                                </a:lnTo>
                                <a:lnTo>
                                  <a:pt x="239701" y="984250"/>
                                </a:lnTo>
                                <a:lnTo>
                                  <a:pt x="232864" y="977900"/>
                                </a:lnTo>
                                <a:close/>
                              </a:path>
                              <a:path w="264795" h="1270000">
                                <a:moveTo>
                                  <a:pt x="250408" y="977900"/>
                                </a:moveTo>
                                <a:lnTo>
                                  <a:pt x="243591" y="984250"/>
                                </a:lnTo>
                                <a:lnTo>
                                  <a:pt x="241707" y="986113"/>
                                </a:lnTo>
                                <a:lnTo>
                                  <a:pt x="253375" y="996950"/>
                                </a:lnTo>
                                <a:lnTo>
                                  <a:pt x="260212" y="990600"/>
                                </a:lnTo>
                                <a:lnTo>
                                  <a:pt x="264043" y="990600"/>
                                </a:lnTo>
                                <a:lnTo>
                                  <a:pt x="250408" y="977900"/>
                                </a:lnTo>
                                <a:close/>
                              </a:path>
                              <a:path w="264795" h="1270000">
                                <a:moveTo>
                                  <a:pt x="109078" y="973258"/>
                                </a:moveTo>
                                <a:lnTo>
                                  <a:pt x="100333" y="981807"/>
                                </a:lnTo>
                                <a:lnTo>
                                  <a:pt x="111933" y="992581"/>
                                </a:lnTo>
                                <a:lnTo>
                                  <a:pt x="120878" y="984250"/>
                                </a:lnTo>
                                <a:lnTo>
                                  <a:pt x="109078" y="973258"/>
                                </a:lnTo>
                                <a:close/>
                              </a:path>
                              <a:path w="264795" h="1270000">
                                <a:moveTo>
                                  <a:pt x="171332" y="958850"/>
                                </a:moveTo>
                                <a:lnTo>
                                  <a:pt x="146964" y="981482"/>
                                </a:lnTo>
                                <a:lnTo>
                                  <a:pt x="155644" y="989967"/>
                                </a:lnTo>
                                <a:lnTo>
                                  <a:pt x="168600" y="977900"/>
                                </a:lnTo>
                                <a:lnTo>
                                  <a:pt x="159840" y="969741"/>
                                </a:lnTo>
                                <a:lnTo>
                                  <a:pt x="177359" y="969741"/>
                                </a:lnTo>
                                <a:lnTo>
                                  <a:pt x="180205" y="967090"/>
                                </a:lnTo>
                                <a:lnTo>
                                  <a:pt x="171332" y="958850"/>
                                </a:lnTo>
                                <a:close/>
                              </a:path>
                              <a:path w="264795" h="1270000">
                                <a:moveTo>
                                  <a:pt x="23239" y="969504"/>
                                </a:moveTo>
                                <a:lnTo>
                                  <a:pt x="22868" y="969741"/>
                                </a:lnTo>
                                <a:lnTo>
                                  <a:pt x="14083" y="977900"/>
                                </a:lnTo>
                                <a:lnTo>
                                  <a:pt x="23181" y="986349"/>
                                </a:lnTo>
                                <a:lnTo>
                                  <a:pt x="32252" y="977900"/>
                                </a:lnTo>
                                <a:lnTo>
                                  <a:pt x="23239" y="969504"/>
                                </a:lnTo>
                                <a:close/>
                              </a:path>
                              <a:path w="264795" h="1270000">
                                <a:moveTo>
                                  <a:pt x="64143" y="969504"/>
                                </a:moveTo>
                                <a:lnTo>
                                  <a:pt x="55104" y="977900"/>
                                </a:lnTo>
                                <a:lnTo>
                                  <a:pt x="64202" y="986349"/>
                                </a:lnTo>
                                <a:lnTo>
                                  <a:pt x="64338" y="986113"/>
                                </a:lnTo>
                                <a:lnTo>
                                  <a:pt x="73156" y="977900"/>
                                </a:lnTo>
                                <a:lnTo>
                                  <a:pt x="64143" y="969504"/>
                                </a:lnTo>
                                <a:close/>
                              </a:path>
                              <a:path w="264795" h="1270000">
                                <a:moveTo>
                                  <a:pt x="200744" y="969741"/>
                                </a:moveTo>
                                <a:lnTo>
                                  <a:pt x="199857" y="970456"/>
                                </a:lnTo>
                                <a:lnTo>
                                  <a:pt x="191843" y="977900"/>
                                </a:lnTo>
                                <a:lnTo>
                                  <a:pt x="200686" y="986113"/>
                                </a:lnTo>
                                <a:lnTo>
                                  <a:pt x="209504" y="977900"/>
                                </a:lnTo>
                                <a:lnTo>
                                  <a:pt x="200744" y="969741"/>
                                </a:lnTo>
                                <a:close/>
                              </a:path>
                              <a:path w="264795" h="1270000">
                                <a:moveTo>
                                  <a:pt x="241649" y="969741"/>
                                </a:moveTo>
                                <a:lnTo>
                                  <a:pt x="232864" y="977900"/>
                                </a:lnTo>
                                <a:lnTo>
                                  <a:pt x="241707" y="986113"/>
                                </a:lnTo>
                                <a:lnTo>
                                  <a:pt x="243591" y="984250"/>
                                </a:lnTo>
                                <a:lnTo>
                                  <a:pt x="250408" y="977900"/>
                                </a:lnTo>
                                <a:lnTo>
                                  <a:pt x="241649" y="969741"/>
                                </a:lnTo>
                                <a:close/>
                              </a:path>
                              <a:path w="264795" h="1270000">
                                <a:moveTo>
                                  <a:pt x="123815" y="958850"/>
                                </a:moveTo>
                                <a:lnTo>
                                  <a:pt x="109078" y="973258"/>
                                </a:lnTo>
                                <a:lnTo>
                                  <a:pt x="120878" y="984250"/>
                                </a:lnTo>
                                <a:lnTo>
                                  <a:pt x="135687" y="970456"/>
                                </a:lnTo>
                                <a:lnTo>
                                  <a:pt x="123815" y="958850"/>
                                </a:lnTo>
                                <a:close/>
                              </a:path>
                              <a:path w="264795" h="1270000">
                                <a:moveTo>
                                  <a:pt x="93609" y="958850"/>
                                </a:moveTo>
                                <a:lnTo>
                                  <a:pt x="84761" y="967090"/>
                                </a:lnTo>
                                <a:lnTo>
                                  <a:pt x="84683" y="967272"/>
                                </a:lnTo>
                                <a:lnTo>
                                  <a:pt x="100333" y="981807"/>
                                </a:lnTo>
                                <a:lnTo>
                                  <a:pt x="109078" y="973258"/>
                                </a:lnTo>
                                <a:lnTo>
                                  <a:pt x="93609" y="958850"/>
                                </a:lnTo>
                                <a:close/>
                              </a:path>
                              <a:path w="264795" h="1270000">
                                <a:moveTo>
                                  <a:pt x="148148" y="958850"/>
                                </a:moveTo>
                                <a:lnTo>
                                  <a:pt x="135687" y="970456"/>
                                </a:lnTo>
                                <a:lnTo>
                                  <a:pt x="146964" y="981482"/>
                                </a:lnTo>
                                <a:lnTo>
                                  <a:pt x="159606" y="969741"/>
                                </a:lnTo>
                                <a:lnTo>
                                  <a:pt x="159840" y="969741"/>
                                </a:lnTo>
                                <a:lnTo>
                                  <a:pt x="148148" y="958850"/>
                                </a:lnTo>
                                <a:close/>
                              </a:path>
                              <a:path w="264795" h="1270000">
                                <a:moveTo>
                                  <a:pt x="14083" y="939800"/>
                                </a:moveTo>
                                <a:lnTo>
                                  <a:pt x="409" y="952500"/>
                                </a:lnTo>
                                <a:lnTo>
                                  <a:pt x="409" y="965200"/>
                                </a:lnTo>
                                <a:lnTo>
                                  <a:pt x="14083" y="977900"/>
                                </a:lnTo>
                                <a:lnTo>
                                  <a:pt x="23122" y="969504"/>
                                </a:lnTo>
                                <a:lnTo>
                                  <a:pt x="20842" y="967272"/>
                                </a:lnTo>
                                <a:lnTo>
                                  <a:pt x="18617" y="965200"/>
                                </a:lnTo>
                                <a:lnTo>
                                  <a:pt x="4983" y="965200"/>
                                </a:lnTo>
                                <a:lnTo>
                                  <a:pt x="11800" y="958850"/>
                                </a:lnTo>
                                <a:lnTo>
                                  <a:pt x="4983" y="952500"/>
                                </a:lnTo>
                                <a:lnTo>
                                  <a:pt x="18617" y="952500"/>
                                </a:lnTo>
                                <a:lnTo>
                                  <a:pt x="23181" y="948249"/>
                                </a:lnTo>
                                <a:lnTo>
                                  <a:pt x="14083" y="939800"/>
                                </a:lnTo>
                                <a:close/>
                              </a:path>
                              <a:path w="264795" h="1270000">
                                <a:moveTo>
                                  <a:pt x="34594" y="958850"/>
                                </a:moveTo>
                                <a:lnTo>
                                  <a:pt x="25525" y="967272"/>
                                </a:lnTo>
                                <a:lnTo>
                                  <a:pt x="23239" y="969504"/>
                                </a:lnTo>
                                <a:lnTo>
                                  <a:pt x="32252" y="977900"/>
                                </a:lnTo>
                                <a:lnTo>
                                  <a:pt x="43662" y="967272"/>
                                </a:lnTo>
                                <a:lnTo>
                                  <a:pt x="34594" y="958850"/>
                                </a:lnTo>
                                <a:close/>
                              </a:path>
                              <a:path w="264795" h="1270000">
                                <a:moveTo>
                                  <a:pt x="52704" y="958850"/>
                                </a:moveTo>
                                <a:lnTo>
                                  <a:pt x="43662" y="967272"/>
                                </a:lnTo>
                                <a:lnTo>
                                  <a:pt x="55104" y="977900"/>
                                </a:lnTo>
                                <a:lnTo>
                                  <a:pt x="64143" y="969504"/>
                                </a:lnTo>
                                <a:lnTo>
                                  <a:pt x="52704" y="958850"/>
                                </a:lnTo>
                                <a:close/>
                              </a:path>
                              <a:path w="264795" h="1270000">
                                <a:moveTo>
                                  <a:pt x="75615" y="958850"/>
                                </a:moveTo>
                                <a:lnTo>
                                  <a:pt x="64143" y="969504"/>
                                </a:lnTo>
                                <a:lnTo>
                                  <a:pt x="73156" y="977900"/>
                                </a:lnTo>
                                <a:lnTo>
                                  <a:pt x="84566" y="967272"/>
                                </a:lnTo>
                                <a:lnTo>
                                  <a:pt x="84488" y="967090"/>
                                </a:lnTo>
                                <a:lnTo>
                                  <a:pt x="75615" y="958850"/>
                                </a:lnTo>
                                <a:close/>
                              </a:path>
                              <a:path w="264795" h="1270000">
                                <a:moveTo>
                                  <a:pt x="177359" y="969741"/>
                                </a:moveTo>
                                <a:lnTo>
                                  <a:pt x="159840" y="969741"/>
                                </a:lnTo>
                                <a:lnTo>
                                  <a:pt x="168600" y="977900"/>
                                </a:lnTo>
                                <a:lnTo>
                                  <a:pt x="177359" y="969741"/>
                                </a:lnTo>
                                <a:close/>
                              </a:path>
                              <a:path w="264795" h="1270000">
                                <a:moveTo>
                                  <a:pt x="189052" y="958850"/>
                                </a:moveTo>
                                <a:lnTo>
                                  <a:pt x="180205" y="967090"/>
                                </a:lnTo>
                                <a:lnTo>
                                  <a:pt x="191843" y="977900"/>
                                </a:lnTo>
                                <a:lnTo>
                                  <a:pt x="200627" y="969741"/>
                                </a:lnTo>
                                <a:lnTo>
                                  <a:pt x="200491" y="969504"/>
                                </a:lnTo>
                                <a:lnTo>
                                  <a:pt x="189052" y="958850"/>
                                </a:lnTo>
                                <a:close/>
                              </a:path>
                              <a:path w="264795" h="1270000">
                                <a:moveTo>
                                  <a:pt x="212353" y="958850"/>
                                </a:moveTo>
                                <a:lnTo>
                                  <a:pt x="200882" y="969504"/>
                                </a:lnTo>
                                <a:lnTo>
                                  <a:pt x="200744" y="969741"/>
                                </a:lnTo>
                                <a:lnTo>
                                  <a:pt x="209504" y="977900"/>
                                </a:lnTo>
                                <a:lnTo>
                                  <a:pt x="221109" y="967090"/>
                                </a:lnTo>
                                <a:lnTo>
                                  <a:pt x="219190" y="965200"/>
                                </a:lnTo>
                                <a:lnTo>
                                  <a:pt x="212353" y="958850"/>
                                </a:lnTo>
                                <a:close/>
                              </a:path>
                              <a:path w="264795" h="1270000">
                                <a:moveTo>
                                  <a:pt x="229956" y="958850"/>
                                </a:moveTo>
                                <a:lnTo>
                                  <a:pt x="223139" y="965200"/>
                                </a:lnTo>
                                <a:lnTo>
                                  <a:pt x="221226" y="967090"/>
                                </a:lnTo>
                                <a:lnTo>
                                  <a:pt x="232864" y="977900"/>
                                </a:lnTo>
                                <a:lnTo>
                                  <a:pt x="241649" y="969741"/>
                                </a:lnTo>
                                <a:lnTo>
                                  <a:pt x="229956" y="958850"/>
                                </a:lnTo>
                                <a:close/>
                              </a:path>
                              <a:path w="264795" h="1270000">
                                <a:moveTo>
                                  <a:pt x="253375" y="958850"/>
                                </a:moveTo>
                                <a:lnTo>
                                  <a:pt x="241649" y="969741"/>
                                </a:lnTo>
                                <a:lnTo>
                                  <a:pt x="250408" y="977900"/>
                                </a:lnTo>
                                <a:lnTo>
                                  <a:pt x="264043" y="965200"/>
                                </a:lnTo>
                                <a:lnTo>
                                  <a:pt x="260212" y="965200"/>
                                </a:lnTo>
                                <a:lnTo>
                                  <a:pt x="253375" y="958850"/>
                                </a:lnTo>
                                <a:close/>
                              </a:path>
                              <a:path w="264795" h="1270000">
                                <a:moveTo>
                                  <a:pt x="135687" y="947243"/>
                                </a:moveTo>
                                <a:lnTo>
                                  <a:pt x="123815" y="958850"/>
                                </a:lnTo>
                                <a:lnTo>
                                  <a:pt x="135687" y="970456"/>
                                </a:lnTo>
                                <a:lnTo>
                                  <a:pt x="148148" y="958850"/>
                                </a:lnTo>
                                <a:lnTo>
                                  <a:pt x="135687" y="947243"/>
                                </a:lnTo>
                                <a:close/>
                              </a:path>
                              <a:path w="264795" h="1270000">
                                <a:moveTo>
                                  <a:pt x="43720" y="950482"/>
                                </a:moveTo>
                                <a:lnTo>
                                  <a:pt x="43408" y="950663"/>
                                </a:lnTo>
                                <a:lnTo>
                                  <a:pt x="34594" y="958850"/>
                                </a:lnTo>
                                <a:lnTo>
                                  <a:pt x="43662" y="967272"/>
                                </a:lnTo>
                                <a:lnTo>
                                  <a:pt x="52704" y="958850"/>
                                </a:lnTo>
                                <a:lnTo>
                                  <a:pt x="43720" y="950482"/>
                                </a:lnTo>
                                <a:close/>
                              </a:path>
                              <a:path w="264795" h="1270000">
                                <a:moveTo>
                                  <a:pt x="84625" y="950482"/>
                                </a:moveTo>
                                <a:lnTo>
                                  <a:pt x="75615" y="958850"/>
                                </a:lnTo>
                                <a:lnTo>
                                  <a:pt x="84683" y="967272"/>
                                </a:lnTo>
                                <a:lnTo>
                                  <a:pt x="84761" y="967090"/>
                                </a:lnTo>
                                <a:lnTo>
                                  <a:pt x="93609" y="958850"/>
                                </a:lnTo>
                                <a:lnTo>
                                  <a:pt x="84625" y="950482"/>
                                </a:lnTo>
                                <a:close/>
                              </a:path>
                              <a:path w="264795" h="1270000">
                                <a:moveTo>
                                  <a:pt x="180263" y="950663"/>
                                </a:moveTo>
                                <a:lnTo>
                                  <a:pt x="178169" y="952500"/>
                                </a:lnTo>
                                <a:lnTo>
                                  <a:pt x="171332" y="958850"/>
                                </a:lnTo>
                                <a:lnTo>
                                  <a:pt x="180205" y="967090"/>
                                </a:lnTo>
                                <a:lnTo>
                                  <a:pt x="189052" y="958850"/>
                                </a:lnTo>
                                <a:lnTo>
                                  <a:pt x="180263" y="950663"/>
                                </a:lnTo>
                                <a:close/>
                              </a:path>
                              <a:path w="264795" h="1270000">
                                <a:moveTo>
                                  <a:pt x="221167" y="950663"/>
                                </a:moveTo>
                                <a:lnTo>
                                  <a:pt x="212353" y="958850"/>
                                </a:lnTo>
                                <a:lnTo>
                                  <a:pt x="221226" y="967090"/>
                                </a:lnTo>
                                <a:lnTo>
                                  <a:pt x="223139" y="965200"/>
                                </a:lnTo>
                                <a:lnTo>
                                  <a:pt x="229956" y="958850"/>
                                </a:lnTo>
                                <a:lnTo>
                                  <a:pt x="221167" y="950663"/>
                                </a:lnTo>
                                <a:close/>
                              </a:path>
                              <a:path w="264795" h="1270000">
                                <a:moveTo>
                                  <a:pt x="11800" y="958850"/>
                                </a:moveTo>
                                <a:lnTo>
                                  <a:pt x="4983" y="965200"/>
                                </a:lnTo>
                                <a:lnTo>
                                  <a:pt x="18617" y="965200"/>
                                </a:lnTo>
                                <a:lnTo>
                                  <a:pt x="11800" y="958850"/>
                                </a:lnTo>
                                <a:close/>
                              </a:path>
                              <a:path w="264795" h="1270000">
                                <a:moveTo>
                                  <a:pt x="264043" y="952500"/>
                                </a:moveTo>
                                <a:lnTo>
                                  <a:pt x="260212" y="952500"/>
                                </a:lnTo>
                                <a:lnTo>
                                  <a:pt x="253375" y="958850"/>
                                </a:lnTo>
                                <a:lnTo>
                                  <a:pt x="260212" y="965200"/>
                                </a:lnTo>
                                <a:lnTo>
                                  <a:pt x="264043" y="965200"/>
                                </a:lnTo>
                                <a:lnTo>
                                  <a:pt x="264043" y="952500"/>
                                </a:lnTo>
                                <a:close/>
                              </a:path>
                              <a:path w="264795" h="1270000">
                                <a:moveTo>
                                  <a:pt x="18617" y="952500"/>
                                </a:moveTo>
                                <a:lnTo>
                                  <a:pt x="4983" y="952500"/>
                                </a:lnTo>
                                <a:lnTo>
                                  <a:pt x="11800" y="958850"/>
                                </a:lnTo>
                                <a:lnTo>
                                  <a:pt x="18617" y="952500"/>
                                </a:lnTo>
                                <a:close/>
                              </a:path>
                              <a:path w="264795" h="1270000">
                                <a:moveTo>
                                  <a:pt x="32252" y="939800"/>
                                </a:moveTo>
                                <a:lnTo>
                                  <a:pt x="23181" y="948249"/>
                                </a:lnTo>
                                <a:lnTo>
                                  <a:pt x="34594" y="958850"/>
                                </a:lnTo>
                                <a:lnTo>
                                  <a:pt x="43603" y="950482"/>
                                </a:lnTo>
                                <a:lnTo>
                                  <a:pt x="41324" y="948249"/>
                                </a:lnTo>
                                <a:lnTo>
                                  <a:pt x="32252" y="939800"/>
                                </a:lnTo>
                                <a:close/>
                              </a:path>
                              <a:path w="264795" h="1270000">
                                <a:moveTo>
                                  <a:pt x="55104" y="939800"/>
                                </a:moveTo>
                                <a:lnTo>
                                  <a:pt x="46007" y="948249"/>
                                </a:lnTo>
                                <a:lnTo>
                                  <a:pt x="43720" y="950482"/>
                                </a:lnTo>
                                <a:lnTo>
                                  <a:pt x="52704" y="958850"/>
                                </a:lnTo>
                                <a:lnTo>
                                  <a:pt x="64085" y="948249"/>
                                </a:lnTo>
                                <a:lnTo>
                                  <a:pt x="64006" y="948068"/>
                                </a:lnTo>
                                <a:lnTo>
                                  <a:pt x="55104" y="939800"/>
                                </a:lnTo>
                                <a:close/>
                              </a:path>
                              <a:path w="264795" h="1270000">
                                <a:moveTo>
                                  <a:pt x="73156" y="939800"/>
                                </a:moveTo>
                                <a:lnTo>
                                  <a:pt x="64280" y="948068"/>
                                </a:lnTo>
                                <a:lnTo>
                                  <a:pt x="64202" y="948249"/>
                                </a:lnTo>
                                <a:lnTo>
                                  <a:pt x="75615" y="958850"/>
                                </a:lnTo>
                                <a:lnTo>
                                  <a:pt x="84625" y="950482"/>
                                </a:lnTo>
                                <a:lnTo>
                                  <a:pt x="73156" y="939800"/>
                                </a:lnTo>
                                <a:close/>
                              </a:path>
                              <a:path w="264795" h="1270000">
                                <a:moveTo>
                                  <a:pt x="100333" y="935892"/>
                                </a:moveTo>
                                <a:lnTo>
                                  <a:pt x="84625" y="950482"/>
                                </a:lnTo>
                                <a:lnTo>
                                  <a:pt x="93609" y="958850"/>
                                </a:lnTo>
                                <a:lnTo>
                                  <a:pt x="109078" y="944441"/>
                                </a:lnTo>
                                <a:lnTo>
                                  <a:pt x="100333" y="935892"/>
                                </a:lnTo>
                                <a:close/>
                              </a:path>
                              <a:path w="264795" h="1270000">
                                <a:moveTo>
                                  <a:pt x="120878" y="933450"/>
                                </a:moveTo>
                                <a:lnTo>
                                  <a:pt x="109078" y="944441"/>
                                </a:lnTo>
                                <a:lnTo>
                                  <a:pt x="123815" y="958850"/>
                                </a:lnTo>
                                <a:lnTo>
                                  <a:pt x="135687" y="947243"/>
                                </a:lnTo>
                                <a:lnTo>
                                  <a:pt x="120878" y="933450"/>
                                </a:lnTo>
                                <a:close/>
                              </a:path>
                              <a:path w="264795" h="1270000">
                                <a:moveTo>
                                  <a:pt x="146964" y="936217"/>
                                </a:moveTo>
                                <a:lnTo>
                                  <a:pt x="135687" y="947243"/>
                                </a:lnTo>
                                <a:lnTo>
                                  <a:pt x="148148" y="958850"/>
                                </a:lnTo>
                                <a:lnTo>
                                  <a:pt x="159723" y="948068"/>
                                </a:lnTo>
                                <a:lnTo>
                                  <a:pt x="146964" y="936217"/>
                                </a:lnTo>
                                <a:close/>
                              </a:path>
                              <a:path w="264795" h="1270000">
                                <a:moveTo>
                                  <a:pt x="168600" y="939800"/>
                                </a:moveTo>
                                <a:lnTo>
                                  <a:pt x="159723" y="948068"/>
                                </a:lnTo>
                                <a:lnTo>
                                  <a:pt x="171332" y="958850"/>
                                </a:lnTo>
                                <a:lnTo>
                                  <a:pt x="180146" y="950663"/>
                                </a:lnTo>
                                <a:lnTo>
                                  <a:pt x="180068" y="950482"/>
                                </a:lnTo>
                                <a:lnTo>
                                  <a:pt x="168600" y="939800"/>
                                </a:lnTo>
                                <a:close/>
                              </a:path>
                              <a:path w="264795" h="1270000">
                                <a:moveTo>
                                  <a:pt x="191843" y="939800"/>
                                </a:moveTo>
                                <a:lnTo>
                                  <a:pt x="180341" y="950482"/>
                                </a:lnTo>
                                <a:lnTo>
                                  <a:pt x="180263" y="950663"/>
                                </a:lnTo>
                                <a:lnTo>
                                  <a:pt x="189052" y="958850"/>
                                </a:lnTo>
                                <a:lnTo>
                                  <a:pt x="200627" y="948068"/>
                                </a:lnTo>
                                <a:lnTo>
                                  <a:pt x="199857" y="947243"/>
                                </a:lnTo>
                                <a:lnTo>
                                  <a:pt x="191843" y="939800"/>
                                </a:lnTo>
                                <a:close/>
                              </a:path>
                              <a:path w="264795" h="1270000">
                                <a:moveTo>
                                  <a:pt x="209504" y="939800"/>
                                </a:moveTo>
                                <a:lnTo>
                                  <a:pt x="201512" y="947243"/>
                                </a:lnTo>
                                <a:lnTo>
                                  <a:pt x="200745" y="948068"/>
                                </a:lnTo>
                                <a:lnTo>
                                  <a:pt x="212353" y="958850"/>
                                </a:lnTo>
                                <a:lnTo>
                                  <a:pt x="221167" y="950663"/>
                                </a:lnTo>
                                <a:lnTo>
                                  <a:pt x="209504" y="939800"/>
                                </a:lnTo>
                                <a:close/>
                              </a:path>
                              <a:path w="264795" h="1270000">
                                <a:moveTo>
                                  <a:pt x="232864" y="939800"/>
                                </a:moveTo>
                                <a:lnTo>
                                  <a:pt x="221167" y="950663"/>
                                </a:lnTo>
                                <a:lnTo>
                                  <a:pt x="229956" y="958850"/>
                                </a:lnTo>
                                <a:lnTo>
                                  <a:pt x="241532" y="948068"/>
                                </a:lnTo>
                                <a:lnTo>
                                  <a:pt x="241766" y="948068"/>
                                </a:lnTo>
                                <a:lnTo>
                                  <a:pt x="232864" y="939800"/>
                                </a:lnTo>
                                <a:close/>
                              </a:path>
                              <a:path w="264795" h="1270000">
                                <a:moveTo>
                                  <a:pt x="250408" y="939800"/>
                                </a:moveTo>
                                <a:lnTo>
                                  <a:pt x="241532" y="948068"/>
                                </a:lnTo>
                                <a:lnTo>
                                  <a:pt x="241766" y="948068"/>
                                </a:lnTo>
                                <a:lnTo>
                                  <a:pt x="253375" y="958850"/>
                                </a:lnTo>
                                <a:lnTo>
                                  <a:pt x="260212" y="952500"/>
                                </a:lnTo>
                                <a:lnTo>
                                  <a:pt x="264043" y="952500"/>
                                </a:lnTo>
                                <a:lnTo>
                                  <a:pt x="250408" y="939800"/>
                                </a:lnTo>
                                <a:close/>
                              </a:path>
                              <a:path w="264795" h="1270000">
                                <a:moveTo>
                                  <a:pt x="23239" y="931404"/>
                                </a:moveTo>
                                <a:lnTo>
                                  <a:pt x="22868" y="931641"/>
                                </a:lnTo>
                                <a:lnTo>
                                  <a:pt x="14083" y="939800"/>
                                </a:lnTo>
                                <a:lnTo>
                                  <a:pt x="23181" y="948249"/>
                                </a:lnTo>
                                <a:lnTo>
                                  <a:pt x="32252" y="939800"/>
                                </a:lnTo>
                                <a:lnTo>
                                  <a:pt x="23239" y="931404"/>
                                </a:lnTo>
                                <a:close/>
                              </a:path>
                              <a:path w="264795" h="1270000">
                                <a:moveTo>
                                  <a:pt x="64143" y="931404"/>
                                </a:moveTo>
                                <a:lnTo>
                                  <a:pt x="55104" y="939800"/>
                                </a:lnTo>
                                <a:lnTo>
                                  <a:pt x="64202" y="948249"/>
                                </a:lnTo>
                                <a:lnTo>
                                  <a:pt x="64280" y="948068"/>
                                </a:lnTo>
                                <a:lnTo>
                                  <a:pt x="73156" y="939800"/>
                                </a:lnTo>
                                <a:lnTo>
                                  <a:pt x="64143" y="931404"/>
                                </a:lnTo>
                                <a:close/>
                              </a:path>
                              <a:path w="264795" h="1270000">
                                <a:moveTo>
                                  <a:pt x="155644" y="927732"/>
                                </a:moveTo>
                                <a:lnTo>
                                  <a:pt x="146964" y="936217"/>
                                </a:lnTo>
                                <a:lnTo>
                                  <a:pt x="159723" y="948068"/>
                                </a:lnTo>
                                <a:lnTo>
                                  <a:pt x="168600" y="939800"/>
                                </a:lnTo>
                                <a:lnTo>
                                  <a:pt x="155644" y="927732"/>
                                </a:lnTo>
                                <a:close/>
                              </a:path>
                              <a:path w="264795" h="1270000">
                                <a:moveTo>
                                  <a:pt x="200744" y="931641"/>
                                </a:moveTo>
                                <a:lnTo>
                                  <a:pt x="198680" y="933450"/>
                                </a:lnTo>
                                <a:lnTo>
                                  <a:pt x="191843" y="939800"/>
                                </a:lnTo>
                                <a:lnTo>
                                  <a:pt x="200745" y="948068"/>
                                </a:lnTo>
                                <a:lnTo>
                                  <a:pt x="201512" y="947243"/>
                                </a:lnTo>
                                <a:lnTo>
                                  <a:pt x="209504" y="939800"/>
                                </a:lnTo>
                                <a:lnTo>
                                  <a:pt x="200744" y="931641"/>
                                </a:lnTo>
                                <a:close/>
                              </a:path>
                              <a:path w="264795" h="1270000">
                                <a:moveTo>
                                  <a:pt x="241649" y="931641"/>
                                </a:moveTo>
                                <a:lnTo>
                                  <a:pt x="232864" y="939800"/>
                                </a:lnTo>
                                <a:lnTo>
                                  <a:pt x="241766" y="948068"/>
                                </a:lnTo>
                                <a:lnTo>
                                  <a:pt x="241532" y="948068"/>
                                </a:lnTo>
                                <a:lnTo>
                                  <a:pt x="250408" y="939800"/>
                                </a:lnTo>
                                <a:lnTo>
                                  <a:pt x="241649" y="931641"/>
                                </a:lnTo>
                                <a:close/>
                              </a:path>
                              <a:path w="264795" h="1270000">
                                <a:moveTo>
                                  <a:pt x="111933" y="925118"/>
                                </a:moveTo>
                                <a:lnTo>
                                  <a:pt x="100333" y="935892"/>
                                </a:lnTo>
                                <a:lnTo>
                                  <a:pt x="109078" y="944441"/>
                                </a:lnTo>
                                <a:lnTo>
                                  <a:pt x="120878" y="933450"/>
                                </a:lnTo>
                                <a:lnTo>
                                  <a:pt x="111933" y="925118"/>
                                </a:lnTo>
                                <a:close/>
                              </a:path>
                              <a:path w="264795" h="1270000">
                                <a:moveTo>
                                  <a:pt x="14083" y="901700"/>
                                </a:moveTo>
                                <a:lnTo>
                                  <a:pt x="409" y="914400"/>
                                </a:lnTo>
                                <a:lnTo>
                                  <a:pt x="409" y="927100"/>
                                </a:lnTo>
                                <a:lnTo>
                                  <a:pt x="14083" y="939800"/>
                                </a:lnTo>
                                <a:lnTo>
                                  <a:pt x="23122" y="931404"/>
                                </a:lnTo>
                                <a:lnTo>
                                  <a:pt x="20842" y="929172"/>
                                </a:lnTo>
                                <a:lnTo>
                                  <a:pt x="18617" y="927100"/>
                                </a:lnTo>
                                <a:lnTo>
                                  <a:pt x="4983" y="927100"/>
                                </a:lnTo>
                                <a:lnTo>
                                  <a:pt x="11800" y="920750"/>
                                </a:lnTo>
                                <a:lnTo>
                                  <a:pt x="4983" y="914400"/>
                                </a:lnTo>
                                <a:lnTo>
                                  <a:pt x="18617" y="914400"/>
                                </a:lnTo>
                                <a:lnTo>
                                  <a:pt x="23181" y="910149"/>
                                </a:lnTo>
                                <a:lnTo>
                                  <a:pt x="14083" y="901700"/>
                                </a:lnTo>
                                <a:close/>
                              </a:path>
                              <a:path w="264795" h="1270000">
                                <a:moveTo>
                                  <a:pt x="34594" y="920750"/>
                                </a:moveTo>
                                <a:lnTo>
                                  <a:pt x="25525" y="929172"/>
                                </a:lnTo>
                                <a:lnTo>
                                  <a:pt x="23239" y="931404"/>
                                </a:lnTo>
                                <a:lnTo>
                                  <a:pt x="32252" y="939800"/>
                                </a:lnTo>
                                <a:lnTo>
                                  <a:pt x="43662" y="929172"/>
                                </a:lnTo>
                                <a:lnTo>
                                  <a:pt x="34594" y="920750"/>
                                </a:lnTo>
                                <a:close/>
                              </a:path>
                              <a:path w="264795" h="1270000">
                                <a:moveTo>
                                  <a:pt x="52704" y="920750"/>
                                </a:moveTo>
                                <a:lnTo>
                                  <a:pt x="43662" y="929172"/>
                                </a:lnTo>
                                <a:lnTo>
                                  <a:pt x="55104" y="939800"/>
                                </a:lnTo>
                                <a:lnTo>
                                  <a:pt x="64143" y="931404"/>
                                </a:lnTo>
                                <a:lnTo>
                                  <a:pt x="52704" y="920750"/>
                                </a:lnTo>
                                <a:close/>
                              </a:path>
                              <a:path w="264795" h="1270000">
                                <a:moveTo>
                                  <a:pt x="80348" y="916353"/>
                                </a:moveTo>
                                <a:lnTo>
                                  <a:pt x="64143" y="931404"/>
                                </a:lnTo>
                                <a:lnTo>
                                  <a:pt x="73156" y="939800"/>
                                </a:lnTo>
                                <a:lnTo>
                                  <a:pt x="89121" y="924930"/>
                                </a:lnTo>
                                <a:lnTo>
                                  <a:pt x="80348" y="916353"/>
                                </a:lnTo>
                                <a:close/>
                              </a:path>
                              <a:path w="264795" h="1270000">
                                <a:moveTo>
                                  <a:pt x="166949" y="916679"/>
                                </a:moveTo>
                                <a:lnTo>
                                  <a:pt x="155644" y="927732"/>
                                </a:lnTo>
                                <a:lnTo>
                                  <a:pt x="168600" y="939800"/>
                                </a:lnTo>
                                <a:lnTo>
                                  <a:pt x="180205" y="928990"/>
                                </a:lnTo>
                                <a:lnTo>
                                  <a:pt x="166949" y="916679"/>
                                </a:lnTo>
                                <a:close/>
                              </a:path>
                              <a:path w="264795" h="1270000">
                                <a:moveTo>
                                  <a:pt x="189052" y="920750"/>
                                </a:moveTo>
                                <a:lnTo>
                                  <a:pt x="180205" y="928990"/>
                                </a:lnTo>
                                <a:lnTo>
                                  <a:pt x="191843" y="939800"/>
                                </a:lnTo>
                                <a:lnTo>
                                  <a:pt x="200627" y="931641"/>
                                </a:lnTo>
                                <a:lnTo>
                                  <a:pt x="200491" y="931404"/>
                                </a:lnTo>
                                <a:lnTo>
                                  <a:pt x="189052" y="920750"/>
                                </a:lnTo>
                                <a:close/>
                              </a:path>
                              <a:path w="264795" h="1270000">
                                <a:moveTo>
                                  <a:pt x="212353" y="920750"/>
                                </a:moveTo>
                                <a:lnTo>
                                  <a:pt x="200882" y="931404"/>
                                </a:lnTo>
                                <a:lnTo>
                                  <a:pt x="200744" y="931641"/>
                                </a:lnTo>
                                <a:lnTo>
                                  <a:pt x="209504" y="939800"/>
                                </a:lnTo>
                                <a:lnTo>
                                  <a:pt x="221109" y="928990"/>
                                </a:lnTo>
                                <a:lnTo>
                                  <a:pt x="219871" y="927732"/>
                                </a:lnTo>
                                <a:lnTo>
                                  <a:pt x="212353" y="920750"/>
                                </a:lnTo>
                                <a:close/>
                              </a:path>
                              <a:path w="264795" h="1270000">
                                <a:moveTo>
                                  <a:pt x="229956" y="920750"/>
                                </a:moveTo>
                                <a:lnTo>
                                  <a:pt x="222460" y="927732"/>
                                </a:lnTo>
                                <a:lnTo>
                                  <a:pt x="221226" y="928990"/>
                                </a:lnTo>
                                <a:lnTo>
                                  <a:pt x="232864" y="939800"/>
                                </a:lnTo>
                                <a:lnTo>
                                  <a:pt x="241649" y="931641"/>
                                </a:lnTo>
                                <a:lnTo>
                                  <a:pt x="229956" y="920750"/>
                                </a:lnTo>
                                <a:close/>
                              </a:path>
                              <a:path w="264795" h="1270000">
                                <a:moveTo>
                                  <a:pt x="253375" y="920750"/>
                                </a:moveTo>
                                <a:lnTo>
                                  <a:pt x="241649" y="931641"/>
                                </a:lnTo>
                                <a:lnTo>
                                  <a:pt x="250408" y="939800"/>
                                </a:lnTo>
                                <a:lnTo>
                                  <a:pt x="264043" y="927100"/>
                                </a:lnTo>
                                <a:lnTo>
                                  <a:pt x="260212" y="927100"/>
                                </a:lnTo>
                                <a:lnTo>
                                  <a:pt x="253375" y="920750"/>
                                </a:lnTo>
                                <a:close/>
                              </a:path>
                              <a:path w="264795" h="1270000">
                                <a:moveTo>
                                  <a:pt x="141330" y="914400"/>
                                </a:moveTo>
                                <a:lnTo>
                                  <a:pt x="132415" y="922704"/>
                                </a:lnTo>
                                <a:lnTo>
                                  <a:pt x="146964" y="936217"/>
                                </a:lnTo>
                                <a:lnTo>
                                  <a:pt x="155644" y="927732"/>
                                </a:lnTo>
                                <a:lnTo>
                                  <a:pt x="141330" y="914400"/>
                                </a:lnTo>
                                <a:close/>
                              </a:path>
                              <a:path w="264795" h="1270000">
                                <a:moveTo>
                                  <a:pt x="100426" y="914400"/>
                                </a:moveTo>
                                <a:lnTo>
                                  <a:pt x="89121" y="924930"/>
                                </a:lnTo>
                                <a:lnTo>
                                  <a:pt x="100333" y="935892"/>
                                </a:lnTo>
                                <a:lnTo>
                                  <a:pt x="111933" y="925118"/>
                                </a:lnTo>
                                <a:lnTo>
                                  <a:pt x="100426" y="914400"/>
                                </a:lnTo>
                                <a:close/>
                              </a:path>
                              <a:path w="264795" h="1270000">
                                <a:moveTo>
                                  <a:pt x="123474" y="914400"/>
                                </a:moveTo>
                                <a:lnTo>
                                  <a:pt x="111933" y="925118"/>
                                </a:lnTo>
                                <a:lnTo>
                                  <a:pt x="120878" y="933450"/>
                                </a:lnTo>
                                <a:lnTo>
                                  <a:pt x="132415" y="922704"/>
                                </a:lnTo>
                                <a:lnTo>
                                  <a:pt x="123474" y="914400"/>
                                </a:lnTo>
                                <a:close/>
                              </a:path>
                              <a:path w="264795" h="1270000">
                                <a:moveTo>
                                  <a:pt x="43662" y="912327"/>
                                </a:moveTo>
                                <a:lnTo>
                                  <a:pt x="34594" y="920750"/>
                                </a:lnTo>
                                <a:lnTo>
                                  <a:pt x="43662" y="929172"/>
                                </a:lnTo>
                                <a:lnTo>
                                  <a:pt x="52704" y="920750"/>
                                </a:lnTo>
                                <a:lnTo>
                                  <a:pt x="43662" y="912327"/>
                                </a:lnTo>
                                <a:close/>
                              </a:path>
                              <a:path w="264795" h="1270000">
                                <a:moveTo>
                                  <a:pt x="175601" y="908221"/>
                                </a:moveTo>
                                <a:lnTo>
                                  <a:pt x="166949" y="916679"/>
                                </a:lnTo>
                                <a:lnTo>
                                  <a:pt x="180205" y="928990"/>
                                </a:lnTo>
                                <a:lnTo>
                                  <a:pt x="189052" y="920750"/>
                                </a:lnTo>
                                <a:lnTo>
                                  <a:pt x="175601" y="908221"/>
                                </a:lnTo>
                                <a:close/>
                              </a:path>
                              <a:path w="264795" h="1270000">
                                <a:moveTo>
                                  <a:pt x="221167" y="912563"/>
                                </a:moveTo>
                                <a:lnTo>
                                  <a:pt x="212353" y="920750"/>
                                </a:lnTo>
                                <a:lnTo>
                                  <a:pt x="221226" y="928990"/>
                                </a:lnTo>
                                <a:lnTo>
                                  <a:pt x="222460" y="927732"/>
                                </a:lnTo>
                                <a:lnTo>
                                  <a:pt x="229956" y="920750"/>
                                </a:lnTo>
                                <a:lnTo>
                                  <a:pt x="221167" y="912563"/>
                                </a:lnTo>
                                <a:close/>
                              </a:path>
                              <a:path w="264795" h="1270000">
                                <a:moveTo>
                                  <a:pt x="11800" y="920750"/>
                                </a:moveTo>
                                <a:lnTo>
                                  <a:pt x="4983" y="927100"/>
                                </a:lnTo>
                                <a:lnTo>
                                  <a:pt x="18617" y="927100"/>
                                </a:lnTo>
                                <a:lnTo>
                                  <a:pt x="11800" y="920750"/>
                                </a:lnTo>
                                <a:close/>
                              </a:path>
                              <a:path w="264795" h="1270000">
                                <a:moveTo>
                                  <a:pt x="264043" y="914400"/>
                                </a:moveTo>
                                <a:lnTo>
                                  <a:pt x="260212" y="914400"/>
                                </a:lnTo>
                                <a:lnTo>
                                  <a:pt x="253375" y="920750"/>
                                </a:lnTo>
                                <a:lnTo>
                                  <a:pt x="260212" y="927100"/>
                                </a:lnTo>
                                <a:lnTo>
                                  <a:pt x="264043" y="927100"/>
                                </a:lnTo>
                                <a:lnTo>
                                  <a:pt x="264043" y="914400"/>
                                </a:lnTo>
                                <a:close/>
                              </a:path>
                              <a:path w="264795" h="1270000">
                                <a:moveTo>
                                  <a:pt x="91510" y="906095"/>
                                </a:moveTo>
                                <a:lnTo>
                                  <a:pt x="89105" y="908221"/>
                                </a:lnTo>
                                <a:lnTo>
                                  <a:pt x="80348" y="916353"/>
                                </a:lnTo>
                                <a:lnTo>
                                  <a:pt x="89121" y="924930"/>
                                </a:lnTo>
                                <a:lnTo>
                                  <a:pt x="100426" y="914400"/>
                                </a:lnTo>
                                <a:lnTo>
                                  <a:pt x="91510" y="906095"/>
                                </a:lnTo>
                                <a:close/>
                              </a:path>
                              <a:path w="264795" h="1270000">
                                <a:moveTo>
                                  <a:pt x="132415" y="906095"/>
                                </a:moveTo>
                                <a:lnTo>
                                  <a:pt x="123474" y="914400"/>
                                </a:lnTo>
                                <a:lnTo>
                                  <a:pt x="132415" y="922704"/>
                                </a:lnTo>
                                <a:lnTo>
                                  <a:pt x="141330" y="914400"/>
                                </a:lnTo>
                                <a:lnTo>
                                  <a:pt x="132415" y="906095"/>
                                </a:lnTo>
                                <a:close/>
                              </a:path>
                              <a:path w="264795" h="1270000">
                                <a:moveTo>
                                  <a:pt x="18617" y="914400"/>
                                </a:moveTo>
                                <a:lnTo>
                                  <a:pt x="4983" y="914400"/>
                                </a:lnTo>
                                <a:lnTo>
                                  <a:pt x="11800" y="920750"/>
                                </a:lnTo>
                                <a:lnTo>
                                  <a:pt x="18617" y="914400"/>
                                </a:lnTo>
                                <a:close/>
                              </a:path>
                              <a:path w="264795" h="1270000">
                                <a:moveTo>
                                  <a:pt x="32252" y="901700"/>
                                </a:moveTo>
                                <a:lnTo>
                                  <a:pt x="23181" y="910149"/>
                                </a:lnTo>
                                <a:lnTo>
                                  <a:pt x="34594" y="920750"/>
                                </a:lnTo>
                                <a:lnTo>
                                  <a:pt x="43662" y="912327"/>
                                </a:lnTo>
                                <a:lnTo>
                                  <a:pt x="32252" y="901700"/>
                                </a:lnTo>
                                <a:close/>
                              </a:path>
                              <a:path w="264795" h="1270000">
                                <a:moveTo>
                                  <a:pt x="60364" y="896815"/>
                                </a:moveTo>
                                <a:lnTo>
                                  <a:pt x="43662" y="912327"/>
                                </a:lnTo>
                                <a:lnTo>
                                  <a:pt x="52704" y="920750"/>
                                </a:lnTo>
                                <a:lnTo>
                                  <a:pt x="69164" y="905418"/>
                                </a:lnTo>
                                <a:lnTo>
                                  <a:pt x="60364" y="896815"/>
                                </a:lnTo>
                                <a:close/>
                              </a:path>
                              <a:path w="264795" h="1270000">
                                <a:moveTo>
                                  <a:pt x="186934" y="897141"/>
                                </a:moveTo>
                                <a:lnTo>
                                  <a:pt x="175601" y="908221"/>
                                </a:lnTo>
                                <a:lnTo>
                                  <a:pt x="189052" y="920750"/>
                                </a:lnTo>
                                <a:lnTo>
                                  <a:pt x="200686" y="909913"/>
                                </a:lnTo>
                                <a:lnTo>
                                  <a:pt x="186934" y="897141"/>
                                </a:lnTo>
                                <a:close/>
                              </a:path>
                              <a:path w="264795" h="1270000">
                                <a:moveTo>
                                  <a:pt x="209504" y="901700"/>
                                </a:moveTo>
                                <a:lnTo>
                                  <a:pt x="200686" y="909913"/>
                                </a:lnTo>
                                <a:lnTo>
                                  <a:pt x="212353" y="920750"/>
                                </a:lnTo>
                                <a:lnTo>
                                  <a:pt x="221167" y="912563"/>
                                </a:lnTo>
                                <a:lnTo>
                                  <a:pt x="209504" y="901700"/>
                                </a:lnTo>
                                <a:close/>
                              </a:path>
                              <a:path w="264795" h="1270000">
                                <a:moveTo>
                                  <a:pt x="232864" y="901700"/>
                                </a:moveTo>
                                <a:lnTo>
                                  <a:pt x="221167" y="912563"/>
                                </a:lnTo>
                                <a:lnTo>
                                  <a:pt x="229956" y="920750"/>
                                </a:lnTo>
                                <a:lnTo>
                                  <a:pt x="241590" y="909913"/>
                                </a:lnTo>
                                <a:lnTo>
                                  <a:pt x="239885" y="908221"/>
                                </a:lnTo>
                                <a:lnTo>
                                  <a:pt x="232864" y="901700"/>
                                </a:lnTo>
                                <a:close/>
                              </a:path>
                              <a:path w="264795" h="1270000">
                                <a:moveTo>
                                  <a:pt x="250408" y="901700"/>
                                </a:moveTo>
                                <a:lnTo>
                                  <a:pt x="243407" y="908221"/>
                                </a:lnTo>
                                <a:lnTo>
                                  <a:pt x="241707" y="909913"/>
                                </a:lnTo>
                                <a:lnTo>
                                  <a:pt x="253375" y="920750"/>
                                </a:lnTo>
                                <a:lnTo>
                                  <a:pt x="260212" y="914400"/>
                                </a:lnTo>
                                <a:lnTo>
                                  <a:pt x="264043" y="914400"/>
                                </a:lnTo>
                                <a:lnTo>
                                  <a:pt x="250408" y="901700"/>
                                </a:lnTo>
                                <a:close/>
                              </a:path>
                              <a:path w="264795" h="1270000">
                                <a:moveTo>
                                  <a:pt x="161782" y="895350"/>
                                </a:moveTo>
                                <a:lnTo>
                                  <a:pt x="154965" y="901700"/>
                                </a:lnTo>
                                <a:lnTo>
                                  <a:pt x="152955" y="903681"/>
                                </a:lnTo>
                                <a:lnTo>
                                  <a:pt x="166949" y="916679"/>
                                </a:lnTo>
                                <a:lnTo>
                                  <a:pt x="175601" y="908221"/>
                                </a:lnTo>
                                <a:lnTo>
                                  <a:pt x="161782" y="895350"/>
                                </a:lnTo>
                                <a:close/>
                              </a:path>
                              <a:path w="264795" h="1270000">
                                <a:moveTo>
                                  <a:pt x="79974" y="895350"/>
                                </a:moveTo>
                                <a:lnTo>
                                  <a:pt x="69164" y="905418"/>
                                </a:lnTo>
                                <a:lnTo>
                                  <a:pt x="80348" y="916353"/>
                                </a:lnTo>
                                <a:lnTo>
                                  <a:pt x="91393" y="906095"/>
                                </a:lnTo>
                                <a:lnTo>
                                  <a:pt x="90784" y="905418"/>
                                </a:lnTo>
                                <a:lnTo>
                                  <a:pt x="79974" y="895350"/>
                                </a:lnTo>
                                <a:close/>
                              </a:path>
                              <a:path w="264795" h="1270000">
                                <a:moveTo>
                                  <a:pt x="102963" y="895350"/>
                                </a:moveTo>
                                <a:lnTo>
                                  <a:pt x="92122" y="905418"/>
                                </a:lnTo>
                                <a:lnTo>
                                  <a:pt x="91510" y="906095"/>
                                </a:lnTo>
                                <a:lnTo>
                                  <a:pt x="100426" y="914400"/>
                                </a:lnTo>
                                <a:lnTo>
                                  <a:pt x="111933" y="903681"/>
                                </a:lnTo>
                                <a:lnTo>
                                  <a:pt x="102963" y="895350"/>
                                </a:lnTo>
                                <a:close/>
                              </a:path>
                              <a:path w="264795" h="1270000">
                                <a:moveTo>
                                  <a:pt x="120878" y="895350"/>
                                </a:moveTo>
                                <a:lnTo>
                                  <a:pt x="111933" y="903681"/>
                                </a:lnTo>
                                <a:lnTo>
                                  <a:pt x="123474" y="914400"/>
                                </a:lnTo>
                                <a:lnTo>
                                  <a:pt x="132415" y="906095"/>
                                </a:lnTo>
                                <a:lnTo>
                                  <a:pt x="120878" y="895350"/>
                                </a:lnTo>
                                <a:close/>
                              </a:path>
                              <a:path w="264795" h="1270000">
                                <a:moveTo>
                                  <a:pt x="143984" y="895350"/>
                                </a:moveTo>
                                <a:lnTo>
                                  <a:pt x="132415" y="906095"/>
                                </a:lnTo>
                                <a:lnTo>
                                  <a:pt x="141330" y="914400"/>
                                </a:lnTo>
                                <a:lnTo>
                                  <a:pt x="152837" y="903681"/>
                                </a:lnTo>
                                <a:lnTo>
                                  <a:pt x="150821" y="901700"/>
                                </a:lnTo>
                                <a:lnTo>
                                  <a:pt x="143984" y="895350"/>
                                </a:lnTo>
                                <a:close/>
                              </a:path>
                              <a:path w="264795" h="1270000">
                                <a:moveTo>
                                  <a:pt x="23181" y="893250"/>
                                </a:moveTo>
                                <a:lnTo>
                                  <a:pt x="14083" y="901700"/>
                                </a:lnTo>
                                <a:lnTo>
                                  <a:pt x="23181" y="910149"/>
                                </a:lnTo>
                                <a:lnTo>
                                  <a:pt x="32252" y="901700"/>
                                </a:lnTo>
                                <a:lnTo>
                                  <a:pt x="23181" y="893250"/>
                                </a:lnTo>
                                <a:close/>
                              </a:path>
                              <a:path w="264795" h="1270000">
                                <a:moveTo>
                                  <a:pt x="195558" y="888709"/>
                                </a:moveTo>
                                <a:lnTo>
                                  <a:pt x="186934" y="897141"/>
                                </a:lnTo>
                                <a:lnTo>
                                  <a:pt x="200686" y="909913"/>
                                </a:lnTo>
                                <a:lnTo>
                                  <a:pt x="209504" y="901700"/>
                                </a:lnTo>
                                <a:lnTo>
                                  <a:pt x="195558" y="888709"/>
                                </a:lnTo>
                                <a:close/>
                              </a:path>
                              <a:path w="264795" h="1270000">
                                <a:moveTo>
                                  <a:pt x="241649" y="893541"/>
                                </a:moveTo>
                                <a:lnTo>
                                  <a:pt x="232864" y="901700"/>
                                </a:lnTo>
                                <a:lnTo>
                                  <a:pt x="241707" y="909913"/>
                                </a:lnTo>
                                <a:lnTo>
                                  <a:pt x="243407" y="908221"/>
                                </a:lnTo>
                                <a:lnTo>
                                  <a:pt x="250408" y="901700"/>
                                </a:lnTo>
                                <a:lnTo>
                                  <a:pt x="241649" y="893541"/>
                                </a:lnTo>
                                <a:close/>
                              </a:path>
                              <a:path w="264795" h="1270000">
                                <a:moveTo>
                                  <a:pt x="82452" y="876300"/>
                                </a:moveTo>
                                <a:lnTo>
                                  <a:pt x="60364" y="896815"/>
                                </a:lnTo>
                                <a:lnTo>
                                  <a:pt x="69164" y="905418"/>
                                </a:lnTo>
                                <a:lnTo>
                                  <a:pt x="79974" y="895350"/>
                                </a:lnTo>
                                <a:lnTo>
                                  <a:pt x="71087" y="887072"/>
                                </a:lnTo>
                                <a:lnTo>
                                  <a:pt x="88860" y="887072"/>
                                </a:lnTo>
                                <a:lnTo>
                                  <a:pt x="91452" y="884658"/>
                                </a:lnTo>
                                <a:lnTo>
                                  <a:pt x="82452" y="876300"/>
                                </a:lnTo>
                                <a:close/>
                              </a:path>
                              <a:path w="264795" h="1270000">
                                <a:moveTo>
                                  <a:pt x="111992" y="887072"/>
                                </a:moveTo>
                                <a:lnTo>
                                  <a:pt x="110112" y="888709"/>
                                </a:lnTo>
                                <a:lnTo>
                                  <a:pt x="102963" y="895350"/>
                                </a:lnTo>
                                <a:lnTo>
                                  <a:pt x="111933" y="903681"/>
                                </a:lnTo>
                                <a:lnTo>
                                  <a:pt x="120878" y="895350"/>
                                </a:lnTo>
                                <a:lnTo>
                                  <a:pt x="111992" y="887072"/>
                                </a:lnTo>
                                <a:close/>
                              </a:path>
                              <a:path w="264795" h="1270000">
                                <a:moveTo>
                                  <a:pt x="152896" y="887072"/>
                                </a:moveTo>
                                <a:lnTo>
                                  <a:pt x="143984" y="895350"/>
                                </a:lnTo>
                                <a:lnTo>
                                  <a:pt x="152955" y="903681"/>
                                </a:lnTo>
                                <a:lnTo>
                                  <a:pt x="154965" y="901700"/>
                                </a:lnTo>
                                <a:lnTo>
                                  <a:pt x="161782" y="895350"/>
                                </a:lnTo>
                                <a:lnTo>
                                  <a:pt x="152896" y="887072"/>
                                </a:lnTo>
                                <a:close/>
                              </a:path>
                              <a:path w="264795" h="1270000">
                                <a:moveTo>
                                  <a:pt x="409" y="876300"/>
                                </a:moveTo>
                                <a:lnTo>
                                  <a:pt x="409" y="889000"/>
                                </a:lnTo>
                                <a:lnTo>
                                  <a:pt x="14083" y="901700"/>
                                </a:lnTo>
                                <a:lnTo>
                                  <a:pt x="23181" y="893250"/>
                                </a:lnTo>
                                <a:lnTo>
                                  <a:pt x="18617" y="889000"/>
                                </a:lnTo>
                                <a:lnTo>
                                  <a:pt x="4983" y="889000"/>
                                </a:lnTo>
                                <a:lnTo>
                                  <a:pt x="409" y="876300"/>
                                </a:lnTo>
                                <a:close/>
                              </a:path>
                              <a:path w="264795" h="1270000">
                                <a:moveTo>
                                  <a:pt x="40379" y="877276"/>
                                </a:moveTo>
                                <a:lnTo>
                                  <a:pt x="23181" y="893250"/>
                                </a:lnTo>
                                <a:lnTo>
                                  <a:pt x="32252" y="901700"/>
                                </a:lnTo>
                                <a:lnTo>
                                  <a:pt x="49207" y="885907"/>
                                </a:lnTo>
                                <a:lnTo>
                                  <a:pt x="40379" y="877276"/>
                                </a:lnTo>
                                <a:close/>
                              </a:path>
                              <a:path w="264795" h="1270000">
                                <a:moveTo>
                                  <a:pt x="206919" y="877602"/>
                                </a:moveTo>
                                <a:lnTo>
                                  <a:pt x="195558" y="888709"/>
                                </a:lnTo>
                                <a:lnTo>
                                  <a:pt x="209504" y="901700"/>
                                </a:lnTo>
                                <a:lnTo>
                                  <a:pt x="221167" y="890836"/>
                                </a:lnTo>
                                <a:lnTo>
                                  <a:pt x="206919" y="877602"/>
                                </a:lnTo>
                                <a:close/>
                              </a:path>
                              <a:path w="264795" h="1270000">
                                <a:moveTo>
                                  <a:pt x="229956" y="882650"/>
                                </a:moveTo>
                                <a:lnTo>
                                  <a:pt x="221167" y="890836"/>
                                </a:lnTo>
                                <a:lnTo>
                                  <a:pt x="232864" y="901700"/>
                                </a:lnTo>
                                <a:lnTo>
                                  <a:pt x="241649" y="893541"/>
                                </a:lnTo>
                                <a:lnTo>
                                  <a:pt x="229956" y="882650"/>
                                </a:lnTo>
                                <a:close/>
                              </a:path>
                              <a:path w="264795" h="1270000">
                                <a:moveTo>
                                  <a:pt x="253375" y="882650"/>
                                </a:moveTo>
                                <a:lnTo>
                                  <a:pt x="241649" y="893541"/>
                                </a:lnTo>
                                <a:lnTo>
                                  <a:pt x="250408" y="901700"/>
                                </a:lnTo>
                                <a:lnTo>
                                  <a:pt x="264043" y="889000"/>
                                </a:lnTo>
                                <a:lnTo>
                                  <a:pt x="260212" y="889000"/>
                                </a:lnTo>
                                <a:lnTo>
                                  <a:pt x="253375" y="882650"/>
                                </a:lnTo>
                                <a:close/>
                              </a:path>
                              <a:path w="264795" h="1270000">
                                <a:moveTo>
                                  <a:pt x="182234" y="876300"/>
                                </a:moveTo>
                                <a:lnTo>
                                  <a:pt x="173260" y="884658"/>
                                </a:lnTo>
                                <a:lnTo>
                                  <a:pt x="173495" y="884658"/>
                                </a:lnTo>
                                <a:lnTo>
                                  <a:pt x="186934" y="897141"/>
                                </a:lnTo>
                                <a:lnTo>
                                  <a:pt x="195558" y="888709"/>
                                </a:lnTo>
                                <a:lnTo>
                                  <a:pt x="182234" y="876300"/>
                                </a:lnTo>
                                <a:close/>
                              </a:path>
                              <a:path w="264795" h="1270000">
                                <a:moveTo>
                                  <a:pt x="59522" y="876300"/>
                                </a:moveTo>
                                <a:lnTo>
                                  <a:pt x="49207" y="885907"/>
                                </a:lnTo>
                                <a:lnTo>
                                  <a:pt x="60364" y="896815"/>
                                </a:lnTo>
                                <a:lnTo>
                                  <a:pt x="70853" y="887072"/>
                                </a:lnTo>
                                <a:lnTo>
                                  <a:pt x="71087" y="887072"/>
                                </a:lnTo>
                                <a:lnTo>
                                  <a:pt x="59522" y="876300"/>
                                </a:lnTo>
                                <a:close/>
                              </a:path>
                              <a:path w="264795" h="1270000">
                                <a:moveTo>
                                  <a:pt x="88860" y="887072"/>
                                </a:moveTo>
                                <a:lnTo>
                                  <a:pt x="71087" y="887072"/>
                                </a:lnTo>
                                <a:lnTo>
                                  <a:pt x="79974" y="895350"/>
                                </a:lnTo>
                                <a:lnTo>
                                  <a:pt x="88860" y="887072"/>
                                </a:lnTo>
                                <a:close/>
                              </a:path>
                              <a:path w="264795" h="1270000">
                                <a:moveTo>
                                  <a:pt x="100426" y="876300"/>
                                </a:moveTo>
                                <a:lnTo>
                                  <a:pt x="91452" y="884658"/>
                                </a:lnTo>
                                <a:lnTo>
                                  <a:pt x="102963" y="895350"/>
                                </a:lnTo>
                                <a:lnTo>
                                  <a:pt x="111875" y="887072"/>
                                </a:lnTo>
                                <a:lnTo>
                                  <a:pt x="110741" y="885907"/>
                                </a:lnTo>
                                <a:lnTo>
                                  <a:pt x="100426" y="876300"/>
                                </a:lnTo>
                                <a:close/>
                              </a:path>
                              <a:path w="264795" h="1270000">
                                <a:moveTo>
                                  <a:pt x="123474" y="876300"/>
                                </a:moveTo>
                                <a:lnTo>
                                  <a:pt x="113129" y="885907"/>
                                </a:lnTo>
                                <a:lnTo>
                                  <a:pt x="111992" y="887072"/>
                                </a:lnTo>
                                <a:lnTo>
                                  <a:pt x="120878" y="895350"/>
                                </a:lnTo>
                                <a:lnTo>
                                  <a:pt x="132356" y="884658"/>
                                </a:lnTo>
                                <a:lnTo>
                                  <a:pt x="130310" y="882650"/>
                                </a:lnTo>
                                <a:lnTo>
                                  <a:pt x="123474" y="876300"/>
                                </a:lnTo>
                                <a:close/>
                              </a:path>
                              <a:path w="264795" h="1270000">
                                <a:moveTo>
                                  <a:pt x="141330" y="876300"/>
                                </a:moveTo>
                                <a:lnTo>
                                  <a:pt x="134513" y="882650"/>
                                </a:lnTo>
                                <a:lnTo>
                                  <a:pt x="132473" y="884658"/>
                                </a:lnTo>
                                <a:lnTo>
                                  <a:pt x="143984" y="895350"/>
                                </a:lnTo>
                                <a:lnTo>
                                  <a:pt x="152896" y="887072"/>
                                </a:lnTo>
                                <a:lnTo>
                                  <a:pt x="141330" y="876300"/>
                                </a:lnTo>
                                <a:close/>
                              </a:path>
                              <a:path w="264795" h="1270000">
                                <a:moveTo>
                                  <a:pt x="164495" y="876300"/>
                                </a:moveTo>
                                <a:lnTo>
                                  <a:pt x="152896" y="887072"/>
                                </a:lnTo>
                                <a:lnTo>
                                  <a:pt x="161782" y="895350"/>
                                </a:lnTo>
                                <a:lnTo>
                                  <a:pt x="173260" y="884658"/>
                                </a:lnTo>
                                <a:lnTo>
                                  <a:pt x="173495" y="884658"/>
                                </a:lnTo>
                                <a:lnTo>
                                  <a:pt x="164495" y="876300"/>
                                </a:lnTo>
                                <a:close/>
                              </a:path>
                              <a:path w="264795" h="1270000">
                                <a:moveTo>
                                  <a:pt x="215515" y="869198"/>
                                </a:moveTo>
                                <a:lnTo>
                                  <a:pt x="206919" y="877602"/>
                                </a:lnTo>
                                <a:lnTo>
                                  <a:pt x="221167" y="890836"/>
                                </a:lnTo>
                                <a:lnTo>
                                  <a:pt x="229956" y="882650"/>
                                </a:lnTo>
                                <a:lnTo>
                                  <a:pt x="215515" y="869198"/>
                                </a:lnTo>
                                <a:close/>
                              </a:path>
                              <a:path w="264795" h="1270000">
                                <a:moveTo>
                                  <a:pt x="20394" y="857738"/>
                                </a:moveTo>
                                <a:lnTo>
                                  <a:pt x="409" y="876300"/>
                                </a:lnTo>
                                <a:lnTo>
                                  <a:pt x="4878" y="888709"/>
                                </a:lnTo>
                                <a:lnTo>
                                  <a:pt x="4983" y="889000"/>
                                </a:lnTo>
                                <a:lnTo>
                                  <a:pt x="11800" y="882650"/>
                                </a:lnTo>
                                <a:lnTo>
                                  <a:pt x="4983" y="876300"/>
                                </a:lnTo>
                                <a:lnTo>
                                  <a:pt x="18617" y="876300"/>
                                </a:lnTo>
                                <a:lnTo>
                                  <a:pt x="29250" y="866396"/>
                                </a:lnTo>
                                <a:lnTo>
                                  <a:pt x="20394" y="857738"/>
                                </a:lnTo>
                                <a:close/>
                              </a:path>
                              <a:path w="264795" h="1270000">
                                <a:moveTo>
                                  <a:pt x="11800" y="882650"/>
                                </a:moveTo>
                                <a:lnTo>
                                  <a:pt x="4983" y="889000"/>
                                </a:lnTo>
                                <a:lnTo>
                                  <a:pt x="18617" y="889000"/>
                                </a:lnTo>
                                <a:lnTo>
                                  <a:pt x="11800" y="882650"/>
                                </a:lnTo>
                                <a:close/>
                              </a:path>
                              <a:path w="264795" h="1270000">
                                <a:moveTo>
                                  <a:pt x="264043" y="876300"/>
                                </a:moveTo>
                                <a:lnTo>
                                  <a:pt x="260212" y="876300"/>
                                </a:lnTo>
                                <a:lnTo>
                                  <a:pt x="253375" y="882650"/>
                                </a:lnTo>
                                <a:lnTo>
                                  <a:pt x="260212" y="889000"/>
                                </a:lnTo>
                                <a:lnTo>
                                  <a:pt x="264043" y="876300"/>
                                </a:lnTo>
                                <a:close/>
                              </a:path>
                              <a:path w="264795" h="1270000">
                                <a:moveTo>
                                  <a:pt x="264043" y="876300"/>
                                </a:moveTo>
                                <a:lnTo>
                                  <a:pt x="260299" y="888709"/>
                                </a:lnTo>
                                <a:lnTo>
                                  <a:pt x="260212" y="889000"/>
                                </a:lnTo>
                                <a:lnTo>
                                  <a:pt x="264043" y="889000"/>
                                </a:lnTo>
                                <a:lnTo>
                                  <a:pt x="264043" y="876300"/>
                                </a:lnTo>
                                <a:close/>
                              </a:path>
                              <a:path w="264795" h="1270000">
                                <a:moveTo>
                                  <a:pt x="61941" y="857250"/>
                                </a:moveTo>
                                <a:lnTo>
                                  <a:pt x="40379" y="877276"/>
                                </a:lnTo>
                                <a:lnTo>
                                  <a:pt x="49207" y="885907"/>
                                </a:lnTo>
                                <a:lnTo>
                                  <a:pt x="59522" y="876300"/>
                                </a:lnTo>
                                <a:lnTo>
                                  <a:pt x="50665" y="868050"/>
                                </a:lnTo>
                                <a:lnTo>
                                  <a:pt x="68379" y="868050"/>
                                </a:lnTo>
                                <a:lnTo>
                                  <a:pt x="70970" y="865636"/>
                                </a:lnTo>
                                <a:lnTo>
                                  <a:pt x="61941" y="857250"/>
                                </a:lnTo>
                                <a:close/>
                              </a:path>
                              <a:path w="264795" h="1270000">
                                <a:moveTo>
                                  <a:pt x="102963" y="857250"/>
                                </a:moveTo>
                                <a:lnTo>
                                  <a:pt x="82452" y="876300"/>
                                </a:lnTo>
                                <a:lnTo>
                                  <a:pt x="91452" y="884658"/>
                                </a:lnTo>
                                <a:lnTo>
                                  <a:pt x="100426" y="876300"/>
                                </a:lnTo>
                                <a:lnTo>
                                  <a:pt x="91569" y="868050"/>
                                </a:lnTo>
                                <a:lnTo>
                                  <a:pt x="109283" y="868050"/>
                                </a:lnTo>
                                <a:lnTo>
                                  <a:pt x="111875" y="865636"/>
                                </a:lnTo>
                                <a:lnTo>
                                  <a:pt x="109800" y="863600"/>
                                </a:lnTo>
                                <a:lnTo>
                                  <a:pt x="102963" y="857250"/>
                                </a:lnTo>
                                <a:close/>
                              </a:path>
                              <a:path w="264795" h="1270000">
                                <a:moveTo>
                                  <a:pt x="132473" y="868050"/>
                                </a:moveTo>
                                <a:lnTo>
                                  <a:pt x="131119" y="869198"/>
                                </a:lnTo>
                                <a:lnTo>
                                  <a:pt x="123474" y="876300"/>
                                </a:lnTo>
                                <a:lnTo>
                                  <a:pt x="132473" y="884658"/>
                                </a:lnTo>
                                <a:lnTo>
                                  <a:pt x="134513" y="882650"/>
                                </a:lnTo>
                                <a:lnTo>
                                  <a:pt x="141330" y="876300"/>
                                </a:lnTo>
                                <a:lnTo>
                                  <a:pt x="132473" y="868050"/>
                                </a:lnTo>
                                <a:close/>
                              </a:path>
                              <a:path w="264795" h="1270000">
                                <a:moveTo>
                                  <a:pt x="173377" y="868050"/>
                                </a:moveTo>
                                <a:lnTo>
                                  <a:pt x="164495" y="876300"/>
                                </a:lnTo>
                                <a:lnTo>
                                  <a:pt x="173495" y="884658"/>
                                </a:lnTo>
                                <a:lnTo>
                                  <a:pt x="173260" y="884658"/>
                                </a:lnTo>
                                <a:lnTo>
                                  <a:pt x="182234" y="876300"/>
                                </a:lnTo>
                                <a:lnTo>
                                  <a:pt x="173377" y="868050"/>
                                </a:lnTo>
                                <a:close/>
                              </a:path>
                              <a:path w="264795" h="1270000">
                                <a:moveTo>
                                  <a:pt x="18617" y="876300"/>
                                </a:moveTo>
                                <a:lnTo>
                                  <a:pt x="4983" y="876300"/>
                                </a:lnTo>
                                <a:lnTo>
                                  <a:pt x="11800" y="882650"/>
                                </a:lnTo>
                                <a:lnTo>
                                  <a:pt x="18617" y="876300"/>
                                </a:lnTo>
                                <a:close/>
                              </a:path>
                              <a:path w="264795" h="1270000">
                                <a:moveTo>
                                  <a:pt x="226904" y="858064"/>
                                </a:moveTo>
                                <a:lnTo>
                                  <a:pt x="215515" y="869198"/>
                                </a:lnTo>
                                <a:lnTo>
                                  <a:pt x="229956" y="882650"/>
                                </a:lnTo>
                                <a:lnTo>
                                  <a:pt x="241649" y="871758"/>
                                </a:lnTo>
                                <a:lnTo>
                                  <a:pt x="226904" y="858064"/>
                                </a:lnTo>
                                <a:close/>
                              </a:path>
                              <a:path w="264795" h="1270000">
                                <a:moveTo>
                                  <a:pt x="250408" y="863600"/>
                                </a:moveTo>
                                <a:lnTo>
                                  <a:pt x="241649" y="871758"/>
                                </a:lnTo>
                                <a:lnTo>
                                  <a:pt x="253375" y="882650"/>
                                </a:lnTo>
                                <a:lnTo>
                                  <a:pt x="260212" y="876300"/>
                                </a:lnTo>
                                <a:lnTo>
                                  <a:pt x="264043" y="876300"/>
                                </a:lnTo>
                                <a:lnTo>
                                  <a:pt x="250408" y="863600"/>
                                </a:lnTo>
                                <a:close/>
                              </a:path>
                              <a:path w="264795" h="1270000">
                                <a:moveTo>
                                  <a:pt x="202687" y="857250"/>
                                </a:moveTo>
                                <a:lnTo>
                                  <a:pt x="193683" y="865636"/>
                                </a:lnTo>
                                <a:lnTo>
                                  <a:pt x="194035" y="865636"/>
                                </a:lnTo>
                                <a:lnTo>
                                  <a:pt x="206919" y="877602"/>
                                </a:lnTo>
                                <a:lnTo>
                                  <a:pt x="215515" y="869198"/>
                                </a:lnTo>
                                <a:lnTo>
                                  <a:pt x="202687" y="857250"/>
                                </a:lnTo>
                                <a:close/>
                              </a:path>
                              <a:path w="264795" h="1270000">
                                <a:moveTo>
                                  <a:pt x="39070" y="857250"/>
                                </a:moveTo>
                                <a:lnTo>
                                  <a:pt x="29250" y="866396"/>
                                </a:lnTo>
                                <a:lnTo>
                                  <a:pt x="40379" y="877276"/>
                                </a:lnTo>
                                <a:lnTo>
                                  <a:pt x="50313" y="868050"/>
                                </a:lnTo>
                                <a:lnTo>
                                  <a:pt x="50665" y="868050"/>
                                </a:lnTo>
                                <a:lnTo>
                                  <a:pt x="39070" y="857250"/>
                                </a:lnTo>
                                <a:close/>
                              </a:path>
                              <a:path w="264795" h="1270000">
                                <a:moveTo>
                                  <a:pt x="68379" y="868050"/>
                                </a:moveTo>
                                <a:lnTo>
                                  <a:pt x="50665" y="868050"/>
                                </a:lnTo>
                                <a:lnTo>
                                  <a:pt x="59522" y="876300"/>
                                </a:lnTo>
                                <a:lnTo>
                                  <a:pt x="68379" y="868050"/>
                                </a:lnTo>
                                <a:close/>
                              </a:path>
                              <a:path w="264795" h="1270000">
                                <a:moveTo>
                                  <a:pt x="79974" y="857250"/>
                                </a:moveTo>
                                <a:lnTo>
                                  <a:pt x="70970" y="865636"/>
                                </a:lnTo>
                                <a:lnTo>
                                  <a:pt x="82452" y="876300"/>
                                </a:lnTo>
                                <a:lnTo>
                                  <a:pt x="91334" y="868050"/>
                                </a:lnTo>
                                <a:lnTo>
                                  <a:pt x="91569" y="868050"/>
                                </a:lnTo>
                                <a:lnTo>
                                  <a:pt x="79974" y="857250"/>
                                </a:lnTo>
                                <a:close/>
                              </a:path>
                              <a:path w="264795" h="1270000">
                                <a:moveTo>
                                  <a:pt x="109283" y="868050"/>
                                </a:moveTo>
                                <a:lnTo>
                                  <a:pt x="91569" y="868050"/>
                                </a:lnTo>
                                <a:lnTo>
                                  <a:pt x="100426" y="876300"/>
                                </a:lnTo>
                                <a:lnTo>
                                  <a:pt x="109283" y="868050"/>
                                </a:lnTo>
                                <a:close/>
                              </a:path>
                              <a:path w="264795" h="1270000">
                                <a:moveTo>
                                  <a:pt x="120878" y="857250"/>
                                </a:moveTo>
                                <a:lnTo>
                                  <a:pt x="114061" y="863600"/>
                                </a:lnTo>
                                <a:lnTo>
                                  <a:pt x="111992" y="865636"/>
                                </a:lnTo>
                                <a:lnTo>
                                  <a:pt x="123474" y="876300"/>
                                </a:lnTo>
                                <a:lnTo>
                                  <a:pt x="132356" y="868050"/>
                                </a:lnTo>
                                <a:lnTo>
                                  <a:pt x="130698" y="866396"/>
                                </a:lnTo>
                                <a:lnTo>
                                  <a:pt x="120878" y="857250"/>
                                </a:lnTo>
                                <a:close/>
                              </a:path>
                              <a:path w="264795" h="1270000">
                                <a:moveTo>
                                  <a:pt x="143984" y="857250"/>
                                </a:moveTo>
                                <a:lnTo>
                                  <a:pt x="134136" y="866396"/>
                                </a:lnTo>
                                <a:lnTo>
                                  <a:pt x="132473" y="868050"/>
                                </a:lnTo>
                                <a:lnTo>
                                  <a:pt x="141330" y="876300"/>
                                </a:lnTo>
                                <a:lnTo>
                                  <a:pt x="152779" y="865636"/>
                                </a:lnTo>
                                <a:lnTo>
                                  <a:pt x="153013" y="865636"/>
                                </a:lnTo>
                                <a:lnTo>
                                  <a:pt x="143984" y="857250"/>
                                </a:lnTo>
                                <a:close/>
                              </a:path>
                              <a:path w="264795" h="1270000">
                                <a:moveTo>
                                  <a:pt x="161782" y="857250"/>
                                </a:moveTo>
                                <a:lnTo>
                                  <a:pt x="152779" y="865636"/>
                                </a:lnTo>
                                <a:lnTo>
                                  <a:pt x="153013" y="865636"/>
                                </a:lnTo>
                                <a:lnTo>
                                  <a:pt x="164495" y="876300"/>
                                </a:lnTo>
                                <a:lnTo>
                                  <a:pt x="173377" y="868050"/>
                                </a:lnTo>
                                <a:lnTo>
                                  <a:pt x="161782" y="857250"/>
                                </a:lnTo>
                                <a:close/>
                              </a:path>
                              <a:path w="264795" h="1270000">
                                <a:moveTo>
                                  <a:pt x="185006" y="857250"/>
                                </a:moveTo>
                                <a:lnTo>
                                  <a:pt x="173377" y="868050"/>
                                </a:lnTo>
                                <a:lnTo>
                                  <a:pt x="182234" y="876300"/>
                                </a:lnTo>
                                <a:lnTo>
                                  <a:pt x="193683" y="865636"/>
                                </a:lnTo>
                                <a:lnTo>
                                  <a:pt x="194035" y="865636"/>
                                </a:lnTo>
                                <a:lnTo>
                                  <a:pt x="185006" y="857250"/>
                                </a:lnTo>
                                <a:close/>
                              </a:path>
                              <a:path w="264795" h="1270000">
                                <a:moveTo>
                                  <a:pt x="235472" y="849687"/>
                                </a:moveTo>
                                <a:lnTo>
                                  <a:pt x="226904" y="858064"/>
                                </a:lnTo>
                                <a:lnTo>
                                  <a:pt x="241649" y="871758"/>
                                </a:lnTo>
                                <a:lnTo>
                                  <a:pt x="250408" y="863600"/>
                                </a:lnTo>
                                <a:lnTo>
                                  <a:pt x="235472" y="849687"/>
                                </a:lnTo>
                                <a:close/>
                              </a:path>
                              <a:path w="264795" h="1270000">
                                <a:moveTo>
                                  <a:pt x="41431" y="838200"/>
                                </a:moveTo>
                                <a:lnTo>
                                  <a:pt x="20394" y="857738"/>
                                </a:lnTo>
                                <a:lnTo>
                                  <a:pt x="29250" y="866396"/>
                                </a:lnTo>
                                <a:lnTo>
                                  <a:pt x="39070" y="857250"/>
                                </a:lnTo>
                                <a:lnTo>
                                  <a:pt x="30242" y="849027"/>
                                </a:lnTo>
                                <a:lnTo>
                                  <a:pt x="47897" y="849027"/>
                                </a:lnTo>
                                <a:lnTo>
                                  <a:pt x="50489" y="846613"/>
                                </a:lnTo>
                                <a:lnTo>
                                  <a:pt x="41431" y="838200"/>
                                </a:lnTo>
                                <a:close/>
                              </a:path>
                              <a:path w="264795" h="1270000">
                                <a:moveTo>
                                  <a:pt x="82452" y="838200"/>
                                </a:moveTo>
                                <a:lnTo>
                                  <a:pt x="61941" y="857250"/>
                                </a:lnTo>
                                <a:lnTo>
                                  <a:pt x="70970" y="865636"/>
                                </a:lnTo>
                                <a:lnTo>
                                  <a:pt x="79974" y="857250"/>
                                </a:lnTo>
                                <a:lnTo>
                                  <a:pt x="71146" y="849027"/>
                                </a:lnTo>
                                <a:lnTo>
                                  <a:pt x="88802" y="849027"/>
                                </a:lnTo>
                                <a:lnTo>
                                  <a:pt x="91393" y="846613"/>
                                </a:lnTo>
                                <a:lnTo>
                                  <a:pt x="82452" y="838200"/>
                                </a:lnTo>
                                <a:close/>
                              </a:path>
                              <a:path w="264795" h="1270000">
                                <a:moveTo>
                                  <a:pt x="123474" y="838200"/>
                                </a:moveTo>
                                <a:lnTo>
                                  <a:pt x="102963" y="857250"/>
                                </a:lnTo>
                                <a:lnTo>
                                  <a:pt x="111992" y="865636"/>
                                </a:lnTo>
                                <a:lnTo>
                                  <a:pt x="114061" y="863600"/>
                                </a:lnTo>
                                <a:lnTo>
                                  <a:pt x="120878" y="857250"/>
                                </a:lnTo>
                                <a:lnTo>
                                  <a:pt x="112050" y="849027"/>
                                </a:lnTo>
                                <a:lnTo>
                                  <a:pt x="129706" y="849027"/>
                                </a:lnTo>
                                <a:lnTo>
                                  <a:pt x="132298" y="846613"/>
                                </a:lnTo>
                                <a:lnTo>
                                  <a:pt x="132532" y="846613"/>
                                </a:lnTo>
                                <a:lnTo>
                                  <a:pt x="123474" y="838200"/>
                                </a:lnTo>
                                <a:close/>
                              </a:path>
                              <a:path w="264795" h="1270000">
                                <a:moveTo>
                                  <a:pt x="152955" y="849027"/>
                                </a:moveTo>
                                <a:lnTo>
                                  <a:pt x="152127" y="849687"/>
                                </a:lnTo>
                                <a:lnTo>
                                  <a:pt x="143984" y="857250"/>
                                </a:lnTo>
                                <a:lnTo>
                                  <a:pt x="153013" y="865636"/>
                                </a:lnTo>
                                <a:lnTo>
                                  <a:pt x="152779" y="865636"/>
                                </a:lnTo>
                                <a:lnTo>
                                  <a:pt x="161782" y="857250"/>
                                </a:lnTo>
                                <a:lnTo>
                                  <a:pt x="152955" y="849027"/>
                                </a:lnTo>
                                <a:close/>
                              </a:path>
                              <a:path w="264795" h="1270000">
                                <a:moveTo>
                                  <a:pt x="193859" y="849027"/>
                                </a:moveTo>
                                <a:lnTo>
                                  <a:pt x="185006" y="857250"/>
                                </a:lnTo>
                                <a:lnTo>
                                  <a:pt x="194035" y="865636"/>
                                </a:lnTo>
                                <a:lnTo>
                                  <a:pt x="193683" y="865636"/>
                                </a:lnTo>
                                <a:lnTo>
                                  <a:pt x="202687" y="857250"/>
                                </a:lnTo>
                                <a:lnTo>
                                  <a:pt x="193859" y="849027"/>
                                </a:lnTo>
                                <a:close/>
                              </a:path>
                              <a:path w="264795" h="1270000">
                                <a:moveTo>
                                  <a:pt x="246889" y="838525"/>
                                </a:moveTo>
                                <a:lnTo>
                                  <a:pt x="235472" y="849687"/>
                                </a:lnTo>
                                <a:lnTo>
                                  <a:pt x="250408" y="863600"/>
                                </a:lnTo>
                                <a:lnTo>
                                  <a:pt x="264043" y="850900"/>
                                </a:lnTo>
                                <a:lnTo>
                                  <a:pt x="260212" y="850900"/>
                                </a:lnTo>
                                <a:lnTo>
                                  <a:pt x="246889" y="838525"/>
                                </a:lnTo>
                                <a:close/>
                              </a:path>
                              <a:path w="264795" h="1270000">
                                <a:moveTo>
                                  <a:pt x="223139" y="838200"/>
                                </a:moveTo>
                                <a:lnTo>
                                  <a:pt x="214106" y="846613"/>
                                </a:lnTo>
                                <a:lnTo>
                                  <a:pt x="214575" y="846613"/>
                                </a:lnTo>
                                <a:lnTo>
                                  <a:pt x="226904" y="858064"/>
                                </a:lnTo>
                                <a:lnTo>
                                  <a:pt x="235472" y="849687"/>
                                </a:lnTo>
                                <a:lnTo>
                                  <a:pt x="223139" y="838200"/>
                                </a:lnTo>
                                <a:close/>
                              </a:path>
                              <a:path w="264795" h="1270000">
                                <a:moveTo>
                                  <a:pt x="18617" y="838200"/>
                                </a:moveTo>
                                <a:lnTo>
                                  <a:pt x="9293" y="846885"/>
                                </a:lnTo>
                                <a:lnTo>
                                  <a:pt x="20394" y="857738"/>
                                </a:lnTo>
                                <a:lnTo>
                                  <a:pt x="29773" y="849027"/>
                                </a:lnTo>
                                <a:lnTo>
                                  <a:pt x="30242" y="849027"/>
                                </a:lnTo>
                                <a:lnTo>
                                  <a:pt x="18617" y="838200"/>
                                </a:lnTo>
                                <a:close/>
                              </a:path>
                              <a:path w="264795" h="1270000">
                                <a:moveTo>
                                  <a:pt x="47897" y="849027"/>
                                </a:moveTo>
                                <a:lnTo>
                                  <a:pt x="30242" y="849027"/>
                                </a:lnTo>
                                <a:lnTo>
                                  <a:pt x="39070" y="857250"/>
                                </a:lnTo>
                                <a:lnTo>
                                  <a:pt x="47897" y="849027"/>
                                </a:lnTo>
                                <a:close/>
                              </a:path>
                              <a:path w="264795" h="1270000">
                                <a:moveTo>
                                  <a:pt x="59522" y="838200"/>
                                </a:moveTo>
                                <a:lnTo>
                                  <a:pt x="50489" y="846613"/>
                                </a:lnTo>
                                <a:lnTo>
                                  <a:pt x="61941" y="857250"/>
                                </a:lnTo>
                                <a:lnTo>
                                  <a:pt x="70794" y="849027"/>
                                </a:lnTo>
                                <a:lnTo>
                                  <a:pt x="71146" y="849027"/>
                                </a:lnTo>
                                <a:lnTo>
                                  <a:pt x="59522" y="838200"/>
                                </a:lnTo>
                                <a:close/>
                              </a:path>
                              <a:path w="264795" h="1270000">
                                <a:moveTo>
                                  <a:pt x="88802" y="849027"/>
                                </a:moveTo>
                                <a:lnTo>
                                  <a:pt x="71146" y="849027"/>
                                </a:lnTo>
                                <a:lnTo>
                                  <a:pt x="79974" y="857250"/>
                                </a:lnTo>
                                <a:lnTo>
                                  <a:pt x="88802" y="849027"/>
                                </a:lnTo>
                                <a:close/>
                              </a:path>
                              <a:path w="264795" h="1270000">
                                <a:moveTo>
                                  <a:pt x="100426" y="838200"/>
                                </a:moveTo>
                                <a:lnTo>
                                  <a:pt x="91511" y="846613"/>
                                </a:lnTo>
                                <a:lnTo>
                                  <a:pt x="102963" y="857250"/>
                                </a:lnTo>
                                <a:lnTo>
                                  <a:pt x="111816" y="849027"/>
                                </a:lnTo>
                                <a:lnTo>
                                  <a:pt x="112050" y="849027"/>
                                </a:lnTo>
                                <a:lnTo>
                                  <a:pt x="100426" y="838200"/>
                                </a:lnTo>
                                <a:close/>
                              </a:path>
                              <a:path w="264795" h="1270000">
                                <a:moveTo>
                                  <a:pt x="129706" y="849027"/>
                                </a:moveTo>
                                <a:lnTo>
                                  <a:pt x="112050" y="849027"/>
                                </a:lnTo>
                                <a:lnTo>
                                  <a:pt x="120878" y="857250"/>
                                </a:lnTo>
                                <a:lnTo>
                                  <a:pt x="129706" y="849027"/>
                                </a:lnTo>
                                <a:close/>
                              </a:path>
                              <a:path w="264795" h="1270000">
                                <a:moveTo>
                                  <a:pt x="141330" y="838200"/>
                                </a:moveTo>
                                <a:lnTo>
                                  <a:pt x="132298" y="846613"/>
                                </a:lnTo>
                                <a:lnTo>
                                  <a:pt x="132532" y="846613"/>
                                </a:lnTo>
                                <a:lnTo>
                                  <a:pt x="143984" y="857250"/>
                                </a:lnTo>
                                <a:lnTo>
                                  <a:pt x="152837" y="849027"/>
                                </a:lnTo>
                                <a:lnTo>
                                  <a:pt x="150655" y="846885"/>
                                </a:lnTo>
                                <a:lnTo>
                                  <a:pt x="141330" y="838200"/>
                                </a:lnTo>
                                <a:close/>
                              </a:path>
                              <a:path w="264795" h="1270000">
                                <a:moveTo>
                                  <a:pt x="164495" y="838200"/>
                                </a:moveTo>
                                <a:lnTo>
                                  <a:pt x="155144" y="846885"/>
                                </a:lnTo>
                                <a:lnTo>
                                  <a:pt x="152955" y="849027"/>
                                </a:lnTo>
                                <a:lnTo>
                                  <a:pt x="161782" y="857250"/>
                                </a:lnTo>
                                <a:lnTo>
                                  <a:pt x="173202" y="846613"/>
                                </a:lnTo>
                                <a:lnTo>
                                  <a:pt x="173553" y="846613"/>
                                </a:lnTo>
                                <a:lnTo>
                                  <a:pt x="164495" y="838200"/>
                                </a:lnTo>
                                <a:close/>
                              </a:path>
                              <a:path w="264795" h="1270000">
                                <a:moveTo>
                                  <a:pt x="182234" y="838200"/>
                                </a:moveTo>
                                <a:lnTo>
                                  <a:pt x="173202" y="846613"/>
                                </a:lnTo>
                                <a:lnTo>
                                  <a:pt x="173553" y="846613"/>
                                </a:lnTo>
                                <a:lnTo>
                                  <a:pt x="185006" y="857250"/>
                                </a:lnTo>
                                <a:lnTo>
                                  <a:pt x="193859" y="849027"/>
                                </a:lnTo>
                                <a:lnTo>
                                  <a:pt x="182234" y="838200"/>
                                </a:lnTo>
                                <a:close/>
                              </a:path>
                              <a:path w="264795" h="1270000">
                                <a:moveTo>
                                  <a:pt x="205516" y="838200"/>
                                </a:moveTo>
                                <a:lnTo>
                                  <a:pt x="193859" y="849027"/>
                                </a:lnTo>
                                <a:lnTo>
                                  <a:pt x="202687" y="857250"/>
                                </a:lnTo>
                                <a:lnTo>
                                  <a:pt x="214106" y="846613"/>
                                </a:lnTo>
                                <a:lnTo>
                                  <a:pt x="214575" y="846613"/>
                                </a:lnTo>
                                <a:lnTo>
                                  <a:pt x="205516" y="838200"/>
                                </a:lnTo>
                                <a:close/>
                              </a:path>
                              <a:path w="264795" h="1270000">
                                <a:moveTo>
                                  <a:pt x="409" y="838200"/>
                                </a:moveTo>
                                <a:lnTo>
                                  <a:pt x="4983" y="850900"/>
                                </a:lnTo>
                                <a:lnTo>
                                  <a:pt x="9293" y="846885"/>
                                </a:lnTo>
                                <a:lnTo>
                                  <a:pt x="409" y="838200"/>
                                </a:lnTo>
                                <a:close/>
                              </a:path>
                              <a:path w="264795" h="1270000">
                                <a:moveTo>
                                  <a:pt x="255429" y="830176"/>
                                </a:moveTo>
                                <a:lnTo>
                                  <a:pt x="246889" y="838525"/>
                                </a:lnTo>
                                <a:lnTo>
                                  <a:pt x="260212" y="850900"/>
                                </a:lnTo>
                                <a:lnTo>
                                  <a:pt x="263945" y="838525"/>
                                </a:lnTo>
                                <a:lnTo>
                                  <a:pt x="264043" y="838200"/>
                                </a:lnTo>
                                <a:lnTo>
                                  <a:pt x="255429" y="830176"/>
                                </a:lnTo>
                                <a:close/>
                              </a:path>
                              <a:path w="264795" h="1270000">
                                <a:moveTo>
                                  <a:pt x="264043" y="838525"/>
                                </a:moveTo>
                                <a:lnTo>
                                  <a:pt x="261505" y="846613"/>
                                </a:lnTo>
                                <a:lnTo>
                                  <a:pt x="260212" y="850900"/>
                                </a:lnTo>
                                <a:lnTo>
                                  <a:pt x="264043" y="850900"/>
                                </a:lnTo>
                                <a:lnTo>
                                  <a:pt x="264043" y="838525"/>
                                </a:lnTo>
                                <a:close/>
                              </a:path>
                              <a:path w="264795" h="1270000">
                                <a:moveTo>
                                  <a:pt x="20920" y="819150"/>
                                </a:moveTo>
                                <a:lnTo>
                                  <a:pt x="409" y="838200"/>
                                </a:lnTo>
                                <a:lnTo>
                                  <a:pt x="9293" y="846885"/>
                                </a:lnTo>
                                <a:lnTo>
                                  <a:pt x="18617" y="838200"/>
                                </a:lnTo>
                                <a:lnTo>
                                  <a:pt x="9819" y="830004"/>
                                </a:lnTo>
                                <a:lnTo>
                                  <a:pt x="27416" y="830004"/>
                                </a:lnTo>
                                <a:lnTo>
                                  <a:pt x="30008" y="827590"/>
                                </a:lnTo>
                                <a:lnTo>
                                  <a:pt x="20920" y="819150"/>
                                </a:lnTo>
                                <a:close/>
                              </a:path>
                              <a:path w="264795" h="1270000">
                                <a:moveTo>
                                  <a:pt x="61941" y="819150"/>
                                </a:moveTo>
                                <a:lnTo>
                                  <a:pt x="41431" y="838200"/>
                                </a:lnTo>
                                <a:lnTo>
                                  <a:pt x="50489" y="846613"/>
                                </a:lnTo>
                                <a:lnTo>
                                  <a:pt x="59522" y="838200"/>
                                </a:lnTo>
                                <a:lnTo>
                                  <a:pt x="50723" y="830004"/>
                                </a:lnTo>
                                <a:lnTo>
                                  <a:pt x="68320" y="830004"/>
                                </a:lnTo>
                                <a:lnTo>
                                  <a:pt x="70912" y="827590"/>
                                </a:lnTo>
                                <a:lnTo>
                                  <a:pt x="68778" y="825500"/>
                                </a:lnTo>
                                <a:lnTo>
                                  <a:pt x="61941" y="819150"/>
                                </a:lnTo>
                                <a:close/>
                              </a:path>
                              <a:path w="264795" h="1270000">
                                <a:moveTo>
                                  <a:pt x="102963" y="819150"/>
                                </a:moveTo>
                                <a:lnTo>
                                  <a:pt x="82452" y="838200"/>
                                </a:lnTo>
                                <a:lnTo>
                                  <a:pt x="91511" y="846613"/>
                                </a:lnTo>
                                <a:lnTo>
                                  <a:pt x="100426" y="838200"/>
                                </a:lnTo>
                                <a:lnTo>
                                  <a:pt x="91627" y="830004"/>
                                </a:lnTo>
                                <a:lnTo>
                                  <a:pt x="109224" y="830004"/>
                                </a:lnTo>
                                <a:lnTo>
                                  <a:pt x="111816" y="827590"/>
                                </a:lnTo>
                                <a:lnTo>
                                  <a:pt x="112051" y="827590"/>
                                </a:lnTo>
                                <a:lnTo>
                                  <a:pt x="102963" y="819150"/>
                                </a:lnTo>
                                <a:close/>
                              </a:path>
                              <a:path w="264795" h="1270000">
                                <a:moveTo>
                                  <a:pt x="143984" y="819150"/>
                                </a:moveTo>
                                <a:lnTo>
                                  <a:pt x="123474" y="838200"/>
                                </a:lnTo>
                                <a:lnTo>
                                  <a:pt x="132532" y="846613"/>
                                </a:lnTo>
                                <a:lnTo>
                                  <a:pt x="132298" y="846613"/>
                                </a:lnTo>
                                <a:lnTo>
                                  <a:pt x="141330" y="838200"/>
                                </a:lnTo>
                                <a:lnTo>
                                  <a:pt x="132532" y="830004"/>
                                </a:lnTo>
                                <a:lnTo>
                                  <a:pt x="150129" y="830004"/>
                                </a:lnTo>
                                <a:lnTo>
                                  <a:pt x="152720" y="827590"/>
                                </a:lnTo>
                                <a:lnTo>
                                  <a:pt x="153072" y="827590"/>
                                </a:lnTo>
                                <a:lnTo>
                                  <a:pt x="143984" y="819150"/>
                                </a:lnTo>
                                <a:close/>
                              </a:path>
                              <a:path w="264795" h="1270000">
                                <a:moveTo>
                                  <a:pt x="173436" y="830004"/>
                                </a:moveTo>
                                <a:lnTo>
                                  <a:pt x="173134" y="830176"/>
                                </a:lnTo>
                                <a:lnTo>
                                  <a:pt x="164495" y="838200"/>
                                </a:lnTo>
                                <a:lnTo>
                                  <a:pt x="173553" y="846613"/>
                                </a:lnTo>
                                <a:lnTo>
                                  <a:pt x="173202" y="846613"/>
                                </a:lnTo>
                                <a:lnTo>
                                  <a:pt x="182234" y="838200"/>
                                </a:lnTo>
                                <a:lnTo>
                                  <a:pt x="173436" y="830004"/>
                                </a:lnTo>
                                <a:close/>
                              </a:path>
                              <a:path w="264795" h="1270000">
                                <a:moveTo>
                                  <a:pt x="214340" y="830004"/>
                                </a:moveTo>
                                <a:lnTo>
                                  <a:pt x="205516" y="838200"/>
                                </a:lnTo>
                                <a:lnTo>
                                  <a:pt x="214575" y="846613"/>
                                </a:lnTo>
                                <a:lnTo>
                                  <a:pt x="214106" y="846613"/>
                                </a:lnTo>
                                <a:lnTo>
                                  <a:pt x="223139" y="838200"/>
                                </a:lnTo>
                                <a:lnTo>
                                  <a:pt x="214340" y="830004"/>
                                </a:lnTo>
                                <a:close/>
                              </a:path>
                              <a:path w="264795" h="1270000">
                                <a:moveTo>
                                  <a:pt x="243591" y="819150"/>
                                </a:moveTo>
                                <a:lnTo>
                                  <a:pt x="234529" y="827590"/>
                                </a:lnTo>
                                <a:lnTo>
                                  <a:pt x="235115" y="827590"/>
                                </a:lnTo>
                                <a:lnTo>
                                  <a:pt x="246889" y="838525"/>
                                </a:lnTo>
                                <a:lnTo>
                                  <a:pt x="255429" y="830176"/>
                                </a:lnTo>
                                <a:lnTo>
                                  <a:pt x="243591" y="819150"/>
                                </a:lnTo>
                                <a:close/>
                              </a:path>
                              <a:path w="264795" h="1270000">
                                <a:moveTo>
                                  <a:pt x="4983" y="825500"/>
                                </a:moveTo>
                                <a:lnTo>
                                  <a:pt x="409" y="838200"/>
                                </a:lnTo>
                                <a:lnTo>
                                  <a:pt x="9233" y="830004"/>
                                </a:lnTo>
                                <a:lnTo>
                                  <a:pt x="9819" y="830004"/>
                                </a:lnTo>
                                <a:lnTo>
                                  <a:pt x="4983" y="825500"/>
                                </a:lnTo>
                                <a:close/>
                              </a:path>
                              <a:path w="264795" h="1270000">
                                <a:moveTo>
                                  <a:pt x="27416" y="830004"/>
                                </a:moveTo>
                                <a:lnTo>
                                  <a:pt x="9819" y="830004"/>
                                </a:lnTo>
                                <a:lnTo>
                                  <a:pt x="18617" y="838200"/>
                                </a:lnTo>
                                <a:lnTo>
                                  <a:pt x="27416" y="830004"/>
                                </a:lnTo>
                                <a:close/>
                              </a:path>
                              <a:path w="264795" h="1270000">
                                <a:moveTo>
                                  <a:pt x="39070" y="819150"/>
                                </a:moveTo>
                                <a:lnTo>
                                  <a:pt x="30008" y="827590"/>
                                </a:lnTo>
                                <a:lnTo>
                                  <a:pt x="41431" y="838200"/>
                                </a:lnTo>
                                <a:lnTo>
                                  <a:pt x="50254" y="830004"/>
                                </a:lnTo>
                                <a:lnTo>
                                  <a:pt x="50723" y="830004"/>
                                </a:lnTo>
                                <a:lnTo>
                                  <a:pt x="39070" y="819150"/>
                                </a:lnTo>
                                <a:close/>
                              </a:path>
                              <a:path w="264795" h="1270000">
                                <a:moveTo>
                                  <a:pt x="68320" y="830004"/>
                                </a:moveTo>
                                <a:lnTo>
                                  <a:pt x="50723" y="830004"/>
                                </a:lnTo>
                                <a:lnTo>
                                  <a:pt x="59522" y="838200"/>
                                </a:lnTo>
                                <a:lnTo>
                                  <a:pt x="68320" y="830004"/>
                                </a:lnTo>
                                <a:close/>
                              </a:path>
                              <a:path w="264795" h="1270000">
                                <a:moveTo>
                                  <a:pt x="79974" y="819150"/>
                                </a:moveTo>
                                <a:lnTo>
                                  <a:pt x="73156" y="825500"/>
                                </a:lnTo>
                                <a:lnTo>
                                  <a:pt x="71029" y="827590"/>
                                </a:lnTo>
                                <a:lnTo>
                                  <a:pt x="82452" y="838200"/>
                                </a:lnTo>
                                <a:lnTo>
                                  <a:pt x="91276" y="830004"/>
                                </a:lnTo>
                                <a:lnTo>
                                  <a:pt x="91627" y="830004"/>
                                </a:lnTo>
                                <a:lnTo>
                                  <a:pt x="79974" y="819150"/>
                                </a:lnTo>
                                <a:close/>
                              </a:path>
                              <a:path w="264795" h="1270000">
                                <a:moveTo>
                                  <a:pt x="109224" y="830004"/>
                                </a:moveTo>
                                <a:lnTo>
                                  <a:pt x="91627" y="830004"/>
                                </a:lnTo>
                                <a:lnTo>
                                  <a:pt x="100426" y="838200"/>
                                </a:lnTo>
                                <a:lnTo>
                                  <a:pt x="109224" y="830004"/>
                                </a:lnTo>
                                <a:close/>
                              </a:path>
                              <a:path w="264795" h="1270000">
                                <a:moveTo>
                                  <a:pt x="120878" y="819150"/>
                                </a:moveTo>
                                <a:lnTo>
                                  <a:pt x="111816" y="827590"/>
                                </a:lnTo>
                                <a:lnTo>
                                  <a:pt x="112051" y="827590"/>
                                </a:lnTo>
                                <a:lnTo>
                                  <a:pt x="123474" y="838200"/>
                                </a:lnTo>
                                <a:lnTo>
                                  <a:pt x="132297" y="830004"/>
                                </a:lnTo>
                                <a:lnTo>
                                  <a:pt x="132532" y="830004"/>
                                </a:lnTo>
                                <a:lnTo>
                                  <a:pt x="120878" y="819150"/>
                                </a:lnTo>
                                <a:close/>
                              </a:path>
                              <a:path w="264795" h="1270000">
                                <a:moveTo>
                                  <a:pt x="150129" y="830004"/>
                                </a:moveTo>
                                <a:lnTo>
                                  <a:pt x="132532" y="830004"/>
                                </a:lnTo>
                                <a:lnTo>
                                  <a:pt x="141330" y="838200"/>
                                </a:lnTo>
                                <a:lnTo>
                                  <a:pt x="150129" y="830004"/>
                                </a:lnTo>
                                <a:close/>
                              </a:path>
                              <a:path w="264795" h="1270000">
                                <a:moveTo>
                                  <a:pt x="161782" y="819150"/>
                                </a:moveTo>
                                <a:lnTo>
                                  <a:pt x="152720" y="827590"/>
                                </a:lnTo>
                                <a:lnTo>
                                  <a:pt x="153072" y="827590"/>
                                </a:lnTo>
                                <a:lnTo>
                                  <a:pt x="164495" y="838200"/>
                                </a:lnTo>
                                <a:lnTo>
                                  <a:pt x="173319" y="830004"/>
                                </a:lnTo>
                                <a:lnTo>
                                  <a:pt x="170844" y="827590"/>
                                </a:lnTo>
                                <a:lnTo>
                                  <a:pt x="161782" y="819150"/>
                                </a:lnTo>
                                <a:close/>
                              </a:path>
                              <a:path w="264795" h="1270000">
                                <a:moveTo>
                                  <a:pt x="185006" y="819150"/>
                                </a:moveTo>
                                <a:lnTo>
                                  <a:pt x="175918" y="827590"/>
                                </a:lnTo>
                                <a:lnTo>
                                  <a:pt x="173436" y="830004"/>
                                </a:lnTo>
                                <a:lnTo>
                                  <a:pt x="182234" y="838200"/>
                                </a:lnTo>
                                <a:lnTo>
                                  <a:pt x="193625" y="827590"/>
                                </a:lnTo>
                                <a:lnTo>
                                  <a:pt x="194094" y="827590"/>
                                </a:lnTo>
                                <a:lnTo>
                                  <a:pt x="185006" y="819150"/>
                                </a:lnTo>
                                <a:close/>
                              </a:path>
                              <a:path w="264795" h="1270000">
                                <a:moveTo>
                                  <a:pt x="202687" y="819150"/>
                                </a:moveTo>
                                <a:lnTo>
                                  <a:pt x="193625" y="827590"/>
                                </a:lnTo>
                                <a:lnTo>
                                  <a:pt x="194094" y="827590"/>
                                </a:lnTo>
                                <a:lnTo>
                                  <a:pt x="205516" y="838200"/>
                                </a:lnTo>
                                <a:lnTo>
                                  <a:pt x="214340" y="830004"/>
                                </a:lnTo>
                                <a:lnTo>
                                  <a:pt x="202687" y="819150"/>
                                </a:lnTo>
                                <a:close/>
                              </a:path>
                              <a:path w="264795" h="1270000">
                                <a:moveTo>
                                  <a:pt x="226027" y="819150"/>
                                </a:moveTo>
                                <a:lnTo>
                                  <a:pt x="214340" y="830004"/>
                                </a:lnTo>
                                <a:lnTo>
                                  <a:pt x="223139" y="838200"/>
                                </a:lnTo>
                                <a:lnTo>
                                  <a:pt x="234529" y="827590"/>
                                </a:lnTo>
                                <a:lnTo>
                                  <a:pt x="235115" y="827590"/>
                                </a:lnTo>
                                <a:lnTo>
                                  <a:pt x="226027" y="819150"/>
                                </a:lnTo>
                                <a:close/>
                              </a:path>
                              <a:path w="264795" h="1270000">
                                <a:moveTo>
                                  <a:pt x="260212" y="825500"/>
                                </a:moveTo>
                                <a:lnTo>
                                  <a:pt x="255429" y="830176"/>
                                </a:lnTo>
                                <a:lnTo>
                                  <a:pt x="264043" y="838200"/>
                                </a:lnTo>
                                <a:lnTo>
                                  <a:pt x="260212" y="825500"/>
                                </a:lnTo>
                                <a:close/>
                              </a:path>
                              <a:path w="264795" h="1270000">
                                <a:moveTo>
                                  <a:pt x="41431" y="800100"/>
                                </a:moveTo>
                                <a:lnTo>
                                  <a:pt x="20920" y="819150"/>
                                </a:lnTo>
                                <a:lnTo>
                                  <a:pt x="30008" y="827590"/>
                                </a:lnTo>
                                <a:lnTo>
                                  <a:pt x="39070" y="819150"/>
                                </a:lnTo>
                                <a:lnTo>
                                  <a:pt x="30300" y="810981"/>
                                </a:lnTo>
                                <a:lnTo>
                                  <a:pt x="47839" y="810981"/>
                                </a:lnTo>
                                <a:lnTo>
                                  <a:pt x="50489" y="808513"/>
                                </a:lnTo>
                                <a:lnTo>
                                  <a:pt x="41431" y="800100"/>
                                </a:lnTo>
                                <a:close/>
                              </a:path>
                              <a:path w="264795" h="1270000">
                                <a:moveTo>
                                  <a:pt x="82452" y="800100"/>
                                </a:moveTo>
                                <a:lnTo>
                                  <a:pt x="61941" y="819150"/>
                                </a:lnTo>
                                <a:lnTo>
                                  <a:pt x="71029" y="827590"/>
                                </a:lnTo>
                                <a:lnTo>
                                  <a:pt x="73156" y="825500"/>
                                </a:lnTo>
                                <a:lnTo>
                                  <a:pt x="79974" y="819150"/>
                                </a:lnTo>
                                <a:lnTo>
                                  <a:pt x="71205" y="810981"/>
                                </a:lnTo>
                                <a:lnTo>
                                  <a:pt x="88743" y="810981"/>
                                </a:lnTo>
                                <a:lnTo>
                                  <a:pt x="91393" y="808513"/>
                                </a:lnTo>
                                <a:lnTo>
                                  <a:pt x="82452" y="800100"/>
                                </a:lnTo>
                                <a:close/>
                              </a:path>
                              <a:path w="264795" h="1270000">
                                <a:moveTo>
                                  <a:pt x="123474" y="800100"/>
                                </a:moveTo>
                                <a:lnTo>
                                  <a:pt x="102963" y="819150"/>
                                </a:lnTo>
                                <a:lnTo>
                                  <a:pt x="112051" y="827590"/>
                                </a:lnTo>
                                <a:lnTo>
                                  <a:pt x="111816" y="827590"/>
                                </a:lnTo>
                                <a:lnTo>
                                  <a:pt x="120878" y="819150"/>
                                </a:lnTo>
                                <a:lnTo>
                                  <a:pt x="112109" y="810981"/>
                                </a:lnTo>
                                <a:lnTo>
                                  <a:pt x="129647" y="810981"/>
                                </a:lnTo>
                                <a:lnTo>
                                  <a:pt x="132298" y="808513"/>
                                </a:lnTo>
                                <a:lnTo>
                                  <a:pt x="132532" y="808513"/>
                                </a:lnTo>
                                <a:lnTo>
                                  <a:pt x="123474" y="800100"/>
                                </a:lnTo>
                                <a:close/>
                              </a:path>
                              <a:path w="264795" h="1270000">
                                <a:moveTo>
                                  <a:pt x="164495" y="800100"/>
                                </a:moveTo>
                                <a:lnTo>
                                  <a:pt x="143984" y="819150"/>
                                </a:lnTo>
                                <a:lnTo>
                                  <a:pt x="153072" y="827590"/>
                                </a:lnTo>
                                <a:lnTo>
                                  <a:pt x="152720" y="827590"/>
                                </a:lnTo>
                                <a:lnTo>
                                  <a:pt x="161782" y="819150"/>
                                </a:lnTo>
                                <a:lnTo>
                                  <a:pt x="153013" y="810981"/>
                                </a:lnTo>
                                <a:lnTo>
                                  <a:pt x="170552" y="810981"/>
                                </a:lnTo>
                                <a:lnTo>
                                  <a:pt x="173202" y="808513"/>
                                </a:lnTo>
                                <a:lnTo>
                                  <a:pt x="173553" y="808513"/>
                                </a:lnTo>
                                <a:lnTo>
                                  <a:pt x="164495" y="800100"/>
                                </a:lnTo>
                                <a:close/>
                              </a:path>
                              <a:path w="264795" h="1270000">
                                <a:moveTo>
                                  <a:pt x="193917" y="810981"/>
                                </a:moveTo>
                                <a:lnTo>
                                  <a:pt x="185006" y="819150"/>
                                </a:lnTo>
                                <a:lnTo>
                                  <a:pt x="194094" y="827590"/>
                                </a:lnTo>
                                <a:lnTo>
                                  <a:pt x="193625" y="827590"/>
                                </a:lnTo>
                                <a:lnTo>
                                  <a:pt x="202687" y="819150"/>
                                </a:lnTo>
                                <a:lnTo>
                                  <a:pt x="193917" y="810981"/>
                                </a:lnTo>
                                <a:close/>
                              </a:path>
                              <a:path w="264795" h="1270000">
                                <a:moveTo>
                                  <a:pt x="234822" y="810981"/>
                                </a:moveTo>
                                <a:lnTo>
                                  <a:pt x="226027" y="819150"/>
                                </a:lnTo>
                                <a:lnTo>
                                  <a:pt x="235115" y="827590"/>
                                </a:lnTo>
                                <a:lnTo>
                                  <a:pt x="234529" y="827590"/>
                                </a:lnTo>
                                <a:lnTo>
                                  <a:pt x="243591" y="819150"/>
                                </a:lnTo>
                                <a:lnTo>
                                  <a:pt x="234822" y="810981"/>
                                </a:lnTo>
                                <a:close/>
                              </a:path>
                              <a:path w="264795" h="1270000">
                                <a:moveTo>
                                  <a:pt x="4983" y="787400"/>
                                </a:moveTo>
                                <a:lnTo>
                                  <a:pt x="409" y="800100"/>
                                </a:lnTo>
                                <a:lnTo>
                                  <a:pt x="20920" y="819150"/>
                                </a:lnTo>
                                <a:lnTo>
                                  <a:pt x="29714" y="810981"/>
                                </a:lnTo>
                                <a:lnTo>
                                  <a:pt x="30300" y="810981"/>
                                </a:lnTo>
                                <a:lnTo>
                                  <a:pt x="18617" y="800100"/>
                                </a:lnTo>
                                <a:lnTo>
                                  <a:pt x="4983" y="800100"/>
                                </a:lnTo>
                                <a:lnTo>
                                  <a:pt x="11800" y="793750"/>
                                </a:lnTo>
                                <a:lnTo>
                                  <a:pt x="4983" y="787400"/>
                                </a:lnTo>
                                <a:close/>
                              </a:path>
                              <a:path w="264795" h="1270000">
                                <a:moveTo>
                                  <a:pt x="47839" y="810981"/>
                                </a:moveTo>
                                <a:lnTo>
                                  <a:pt x="30300" y="810981"/>
                                </a:lnTo>
                                <a:lnTo>
                                  <a:pt x="39070" y="819150"/>
                                </a:lnTo>
                                <a:lnTo>
                                  <a:pt x="47839" y="810981"/>
                                </a:lnTo>
                                <a:close/>
                              </a:path>
                              <a:path w="264795" h="1270000">
                                <a:moveTo>
                                  <a:pt x="59522" y="800100"/>
                                </a:moveTo>
                                <a:lnTo>
                                  <a:pt x="50489" y="808513"/>
                                </a:lnTo>
                                <a:lnTo>
                                  <a:pt x="61941" y="819150"/>
                                </a:lnTo>
                                <a:lnTo>
                                  <a:pt x="70736" y="810981"/>
                                </a:lnTo>
                                <a:lnTo>
                                  <a:pt x="71205" y="810981"/>
                                </a:lnTo>
                                <a:lnTo>
                                  <a:pt x="59522" y="800100"/>
                                </a:lnTo>
                                <a:close/>
                              </a:path>
                              <a:path w="264795" h="1270000">
                                <a:moveTo>
                                  <a:pt x="88743" y="810981"/>
                                </a:moveTo>
                                <a:lnTo>
                                  <a:pt x="71205" y="810981"/>
                                </a:lnTo>
                                <a:lnTo>
                                  <a:pt x="79974" y="819150"/>
                                </a:lnTo>
                                <a:lnTo>
                                  <a:pt x="88743" y="810981"/>
                                </a:lnTo>
                                <a:close/>
                              </a:path>
                              <a:path w="264795" h="1270000">
                                <a:moveTo>
                                  <a:pt x="100426" y="800100"/>
                                </a:moveTo>
                                <a:lnTo>
                                  <a:pt x="91511" y="808513"/>
                                </a:lnTo>
                                <a:lnTo>
                                  <a:pt x="102963" y="819150"/>
                                </a:lnTo>
                                <a:lnTo>
                                  <a:pt x="111757" y="810981"/>
                                </a:lnTo>
                                <a:lnTo>
                                  <a:pt x="112109" y="810981"/>
                                </a:lnTo>
                                <a:lnTo>
                                  <a:pt x="100426" y="800100"/>
                                </a:lnTo>
                                <a:close/>
                              </a:path>
                              <a:path w="264795" h="1270000">
                                <a:moveTo>
                                  <a:pt x="129647" y="810981"/>
                                </a:moveTo>
                                <a:lnTo>
                                  <a:pt x="112109" y="810981"/>
                                </a:lnTo>
                                <a:lnTo>
                                  <a:pt x="120878" y="819150"/>
                                </a:lnTo>
                                <a:lnTo>
                                  <a:pt x="129647" y="810981"/>
                                </a:lnTo>
                                <a:close/>
                              </a:path>
                              <a:path w="264795" h="1270000">
                                <a:moveTo>
                                  <a:pt x="141330" y="800100"/>
                                </a:moveTo>
                                <a:lnTo>
                                  <a:pt x="132298" y="808513"/>
                                </a:lnTo>
                                <a:lnTo>
                                  <a:pt x="132532" y="808513"/>
                                </a:lnTo>
                                <a:lnTo>
                                  <a:pt x="143984" y="819150"/>
                                </a:lnTo>
                                <a:lnTo>
                                  <a:pt x="152779" y="810981"/>
                                </a:lnTo>
                                <a:lnTo>
                                  <a:pt x="153013" y="810981"/>
                                </a:lnTo>
                                <a:lnTo>
                                  <a:pt x="141330" y="800100"/>
                                </a:lnTo>
                                <a:close/>
                              </a:path>
                              <a:path w="264795" h="1270000">
                                <a:moveTo>
                                  <a:pt x="170552" y="810981"/>
                                </a:moveTo>
                                <a:lnTo>
                                  <a:pt x="153013" y="810981"/>
                                </a:lnTo>
                                <a:lnTo>
                                  <a:pt x="161782" y="819150"/>
                                </a:lnTo>
                                <a:lnTo>
                                  <a:pt x="170552" y="810981"/>
                                </a:lnTo>
                                <a:close/>
                              </a:path>
                              <a:path w="264795" h="1270000">
                                <a:moveTo>
                                  <a:pt x="182234" y="800100"/>
                                </a:moveTo>
                                <a:lnTo>
                                  <a:pt x="173202" y="808513"/>
                                </a:lnTo>
                                <a:lnTo>
                                  <a:pt x="173553" y="808513"/>
                                </a:lnTo>
                                <a:lnTo>
                                  <a:pt x="185006" y="819150"/>
                                </a:lnTo>
                                <a:lnTo>
                                  <a:pt x="193800" y="810981"/>
                                </a:lnTo>
                                <a:lnTo>
                                  <a:pt x="191267" y="808513"/>
                                </a:lnTo>
                                <a:lnTo>
                                  <a:pt x="182234" y="800100"/>
                                </a:lnTo>
                                <a:close/>
                              </a:path>
                              <a:path w="264795" h="1270000">
                                <a:moveTo>
                                  <a:pt x="214340" y="791904"/>
                                </a:moveTo>
                                <a:lnTo>
                                  <a:pt x="205516" y="800100"/>
                                </a:lnTo>
                                <a:lnTo>
                                  <a:pt x="214575" y="808513"/>
                                </a:lnTo>
                                <a:lnTo>
                                  <a:pt x="196458" y="808513"/>
                                </a:lnTo>
                                <a:lnTo>
                                  <a:pt x="193917" y="810981"/>
                                </a:lnTo>
                                <a:lnTo>
                                  <a:pt x="202687" y="819150"/>
                                </a:lnTo>
                                <a:lnTo>
                                  <a:pt x="214106" y="808513"/>
                                </a:lnTo>
                                <a:lnTo>
                                  <a:pt x="214575" y="808513"/>
                                </a:lnTo>
                                <a:lnTo>
                                  <a:pt x="205516" y="800100"/>
                                </a:lnTo>
                                <a:lnTo>
                                  <a:pt x="223139" y="800100"/>
                                </a:lnTo>
                                <a:lnTo>
                                  <a:pt x="214340" y="791904"/>
                                </a:lnTo>
                                <a:close/>
                              </a:path>
                              <a:path w="264795" h="1270000">
                                <a:moveTo>
                                  <a:pt x="223139" y="800100"/>
                                </a:moveTo>
                                <a:lnTo>
                                  <a:pt x="214106" y="808513"/>
                                </a:lnTo>
                                <a:lnTo>
                                  <a:pt x="214575" y="808513"/>
                                </a:lnTo>
                                <a:lnTo>
                                  <a:pt x="226027" y="819150"/>
                                </a:lnTo>
                                <a:lnTo>
                                  <a:pt x="234822" y="810981"/>
                                </a:lnTo>
                                <a:lnTo>
                                  <a:pt x="223139" y="800100"/>
                                </a:lnTo>
                                <a:close/>
                              </a:path>
                              <a:path w="264795" h="1270000">
                                <a:moveTo>
                                  <a:pt x="253375" y="793750"/>
                                </a:moveTo>
                                <a:lnTo>
                                  <a:pt x="234822" y="810981"/>
                                </a:lnTo>
                                <a:lnTo>
                                  <a:pt x="243591" y="819150"/>
                                </a:lnTo>
                                <a:lnTo>
                                  <a:pt x="264043" y="800100"/>
                                </a:lnTo>
                                <a:lnTo>
                                  <a:pt x="260212" y="800100"/>
                                </a:lnTo>
                                <a:lnTo>
                                  <a:pt x="253375" y="793750"/>
                                </a:lnTo>
                                <a:close/>
                              </a:path>
                              <a:path w="264795" h="1270000">
                                <a:moveTo>
                                  <a:pt x="61941" y="781050"/>
                                </a:moveTo>
                                <a:lnTo>
                                  <a:pt x="41431" y="800100"/>
                                </a:lnTo>
                                <a:lnTo>
                                  <a:pt x="50489" y="808513"/>
                                </a:lnTo>
                                <a:lnTo>
                                  <a:pt x="59522" y="800100"/>
                                </a:lnTo>
                                <a:lnTo>
                                  <a:pt x="50723" y="791904"/>
                                </a:lnTo>
                                <a:lnTo>
                                  <a:pt x="68320" y="791904"/>
                                </a:lnTo>
                                <a:lnTo>
                                  <a:pt x="70970" y="789436"/>
                                </a:lnTo>
                                <a:lnTo>
                                  <a:pt x="61941" y="781050"/>
                                </a:lnTo>
                                <a:close/>
                              </a:path>
                              <a:path w="264795" h="1270000">
                                <a:moveTo>
                                  <a:pt x="102963" y="781050"/>
                                </a:moveTo>
                                <a:lnTo>
                                  <a:pt x="82452" y="800100"/>
                                </a:lnTo>
                                <a:lnTo>
                                  <a:pt x="91511" y="808513"/>
                                </a:lnTo>
                                <a:lnTo>
                                  <a:pt x="100426" y="800100"/>
                                </a:lnTo>
                                <a:lnTo>
                                  <a:pt x="91627" y="791904"/>
                                </a:lnTo>
                                <a:lnTo>
                                  <a:pt x="109224" y="791904"/>
                                </a:lnTo>
                                <a:lnTo>
                                  <a:pt x="111875" y="789436"/>
                                </a:lnTo>
                                <a:lnTo>
                                  <a:pt x="109800" y="787400"/>
                                </a:lnTo>
                                <a:lnTo>
                                  <a:pt x="102963" y="781050"/>
                                </a:lnTo>
                                <a:close/>
                              </a:path>
                              <a:path w="264795" h="1270000">
                                <a:moveTo>
                                  <a:pt x="143984" y="781050"/>
                                </a:moveTo>
                                <a:lnTo>
                                  <a:pt x="123474" y="800100"/>
                                </a:lnTo>
                                <a:lnTo>
                                  <a:pt x="132532" y="808513"/>
                                </a:lnTo>
                                <a:lnTo>
                                  <a:pt x="132298" y="808513"/>
                                </a:lnTo>
                                <a:lnTo>
                                  <a:pt x="141330" y="800100"/>
                                </a:lnTo>
                                <a:lnTo>
                                  <a:pt x="132532" y="791904"/>
                                </a:lnTo>
                                <a:lnTo>
                                  <a:pt x="150129" y="791904"/>
                                </a:lnTo>
                                <a:lnTo>
                                  <a:pt x="152779" y="789436"/>
                                </a:lnTo>
                                <a:lnTo>
                                  <a:pt x="153013" y="789436"/>
                                </a:lnTo>
                                <a:lnTo>
                                  <a:pt x="143984" y="781050"/>
                                </a:lnTo>
                                <a:close/>
                              </a:path>
                              <a:path w="264795" h="1270000">
                                <a:moveTo>
                                  <a:pt x="173436" y="791904"/>
                                </a:moveTo>
                                <a:lnTo>
                                  <a:pt x="171332" y="793750"/>
                                </a:lnTo>
                                <a:lnTo>
                                  <a:pt x="164495" y="800100"/>
                                </a:lnTo>
                                <a:lnTo>
                                  <a:pt x="173553" y="808513"/>
                                </a:lnTo>
                                <a:lnTo>
                                  <a:pt x="173202" y="808513"/>
                                </a:lnTo>
                                <a:lnTo>
                                  <a:pt x="182234" y="800100"/>
                                </a:lnTo>
                                <a:lnTo>
                                  <a:pt x="173436" y="791904"/>
                                </a:lnTo>
                                <a:close/>
                              </a:path>
                              <a:path w="264795" h="1270000">
                                <a:moveTo>
                                  <a:pt x="14083" y="774700"/>
                                </a:moveTo>
                                <a:lnTo>
                                  <a:pt x="409" y="787400"/>
                                </a:lnTo>
                                <a:lnTo>
                                  <a:pt x="409" y="800100"/>
                                </a:lnTo>
                                <a:lnTo>
                                  <a:pt x="4983" y="787400"/>
                                </a:lnTo>
                                <a:lnTo>
                                  <a:pt x="18617" y="787400"/>
                                </a:lnTo>
                                <a:lnTo>
                                  <a:pt x="23181" y="783149"/>
                                </a:lnTo>
                                <a:lnTo>
                                  <a:pt x="14083" y="774700"/>
                                </a:lnTo>
                                <a:close/>
                              </a:path>
                              <a:path w="264795" h="1270000">
                                <a:moveTo>
                                  <a:pt x="11800" y="793750"/>
                                </a:moveTo>
                                <a:lnTo>
                                  <a:pt x="4983" y="800100"/>
                                </a:lnTo>
                                <a:lnTo>
                                  <a:pt x="18617" y="800100"/>
                                </a:lnTo>
                                <a:lnTo>
                                  <a:pt x="11800" y="793750"/>
                                </a:lnTo>
                                <a:close/>
                              </a:path>
                              <a:path w="264795" h="1270000">
                                <a:moveTo>
                                  <a:pt x="32252" y="774700"/>
                                </a:moveTo>
                                <a:lnTo>
                                  <a:pt x="23181" y="783149"/>
                                </a:lnTo>
                                <a:lnTo>
                                  <a:pt x="41431" y="800100"/>
                                </a:lnTo>
                                <a:lnTo>
                                  <a:pt x="50254" y="791904"/>
                                </a:lnTo>
                                <a:lnTo>
                                  <a:pt x="50723" y="791904"/>
                                </a:lnTo>
                                <a:lnTo>
                                  <a:pt x="32252" y="774700"/>
                                </a:lnTo>
                                <a:close/>
                              </a:path>
                              <a:path w="264795" h="1270000">
                                <a:moveTo>
                                  <a:pt x="68320" y="791904"/>
                                </a:moveTo>
                                <a:lnTo>
                                  <a:pt x="50723" y="791904"/>
                                </a:lnTo>
                                <a:lnTo>
                                  <a:pt x="59522" y="800100"/>
                                </a:lnTo>
                                <a:lnTo>
                                  <a:pt x="68320" y="791904"/>
                                </a:lnTo>
                                <a:close/>
                              </a:path>
                              <a:path w="264795" h="1270000">
                                <a:moveTo>
                                  <a:pt x="79974" y="781050"/>
                                </a:moveTo>
                                <a:lnTo>
                                  <a:pt x="70970" y="789436"/>
                                </a:lnTo>
                                <a:lnTo>
                                  <a:pt x="82452" y="800100"/>
                                </a:lnTo>
                                <a:lnTo>
                                  <a:pt x="91276" y="791904"/>
                                </a:lnTo>
                                <a:lnTo>
                                  <a:pt x="91627" y="791904"/>
                                </a:lnTo>
                                <a:lnTo>
                                  <a:pt x="79974" y="781050"/>
                                </a:lnTo>
                                <a:close/>
                              </a:path>
                              <a:path w="264795" h="1270000">
                                <a:moveTo>
                                  <a:pt x="109224" y="791904"/>
                                </a:moveTo>
                                <a:lnTo>
                                  <a:pt x="91627" y="791904"/>
                                </a:lnTo>
                                <a:lnTo>
                                  <a:pt x="100426" y="800100"/>
                                </a:lnTo>
                                <a:lnTo>
                                  <a:pt x="109224" y="791904"/>
                                </a:lnTo>
                                <a:close/>
                              </a:path>
                              <a:path w="264795" h="1270000">
                                <a:moveTo>
                                  <a:pt x="120878" y="781050"/>
                                </a:moveTo>
                                <a:lnTo>
                                  <a:pt x="114061" y="787400"/>
                                </a:lnTo>
                                <a:lnTo>
                                  <a:pt x="111992" y="789436"/>
                                </a:lnTo>
                                <a:lnTo>
                                  <a:pt x="123474" y="800100"/>
                                </a:lnTo>
                                <a:lnTo>
                                  <a:pt x="132297" y="791904"/>
                                </a:lnTo>
                                <a:lnTo>
                                  <a:pt x="132532" y="791904"/>
                                </a:lnTo>
                                <a:lnTo>
                                  <a:pt x="120878" y="781050"/>
                                </a:lnTo>
                                <a:close/>
                              </a:path>
                              <a:path w="264795" h="1270000">
                                <a:moveTo>
                                  <a:pt x="150129" y="791904"/>
                                </a:moveTo>
                                <a:lnTo>
                                  <a:pt x="132532" y="791904"/>
                                </a:lnTo>
                                <a:lnTo>
                                  <a:pt x="141330" y="800100"/>
                                </a:lnTo>
                                <a:lnTo>
                                  <a:pt x="150129" y="791904"/>
                                </a:lnTo>
                                <a:close/>
                              </a:path>
                              <a:path w="264795" h="1270000">
                                <a:moveTo>
                                  <a:pt x="161782" y="781050"/>
                                </a:moveTo>
                                <a:lnTo>
                                  <a:pt x="152779" y="789436"/>
                                </a:lnTo>
                                <a:lnTo>
                                  <a:pt x="153013" y="789436"/>
                                </a:lnTo>
                                <a:lnTo>
                                  <a:pt x="164495" y="800100"/>
                                </a:lnTo>
                                <a:lnTo>
                                  <a:pt x="173319" y="791904"/>
                                </a:lnTo>
                                <a:lnTo>
                                  <a:pt x="170786" y="789436"/>
                                </a:lnTo>
                                <a:lnTo>
                                  <a:pt x="161782" y="781050"/>
                                </a:lnTo>
                                <a:close/>
                              </a:path>
                              <a:path w="264795" h="1270000">
                                <a:moveTo>
                                  <a:pt x="185006" y="781050"/>
                                </a:moveTo>
                                <a:lnTo>
                                  <a:pt x="175977" y="789436"/>
                                </a:lnTo>
                                <a:lnTo>
                                  <a:pt x="173436" y="791904"/>
                                </a:lnTo>
                                <a:lnTo>
                                  <a:pt x="182234" y="800100"/>
                                </a:lnTo>
                                <a:lnTo>
                                  <a:pt x="193683" y="789436"/>
                                </a:lnTo>
                                <a:lnTo>
                                  <a:pt x="194035" y="789436"/>
                                </a:lnTo>
                                <a:lnTo>
                                  <a:pt x="185006" y="781050"/>
                                </a:lnTo>
                                <a:close/>
                              </a:path>
                              <a:path w="264795" h="1270000">
                                <a:moveTo>
                                  <a:pt x="202687" y="781050"/>
                                </a:moveTo>
                                <a:lnTo>
                                  <a:pt x="193683" y="789436"/>
                                </a:lnTo>
                                <a:lnTo>
                                  <a:pt x="194035" y="789436"/>
                                </a:lnTo>
                                <a:lnTo>
                                  <a:pt x="205516" y="800100"/>
                                </a:lnTo>
                                <a:lnTo>
                                  <a:pt x="214340" y="791904"/>
                                </a:lnTo>
                                <a:lnTo>
                                  <a:pt x="202687" y="781050"/>
                                </a:lnTo>
                                <a:close/>
                              </a:path>
                              <a:path w="264795" h="1270000">
                                <a:moveTo>
                                  <a:pt x="232864" y="774700"/>
                                </a:moveTo>
                                <a:lnTo>
                                  <a:pt x="214340" y="791904"/>
                                </a:lnTo>
                                <a:lnTo>
                                  <a:pt x="223139" y="800100"/>
                                </a:lnTo>
                                <a:lnTo>
                                  <a:pt x="241649" y="782858"/>
                                </a:lnTo>
                                <a:lnTo>
                                  <a:pt x="232864" y="774700"/>
                                </a:lnTo>
                                <a:close/>
                              </a:path>
                              <a:path w="264795" h="1270000">
                                <a:moveTo>
                                  <a:pt x="260212" y="787400"/>
                                </a:moveTo>
                                <a:lnTo>
                                  <a:pt x="253375" y="793750"/>
                                </a:lnTo>
                                <a:lnTo>
                                  <a:pt x="260212" y="800100"/>
                                </a:lnTo>
                                <a:lnTo>
                                  <a:pt x="264043" y="800100"/>
                                </a:lnTo>
                                <a:lnTo>
                                  <a:pt x="260212" y="787400"/>
                                </a:lnTo>
                                <a:close/>
                              </a:path>
                              <a:path w="264795" h="1270000">
                                <a:moveTo>
                                  <a:pt x="264043" y="787400"/>
                                </a:moveTo>
                                <a:lnTo>
                                  <a:pt x="260212" y="787400"/>
                                </a:lnTo>
                                <a:lnTo>
                                  <a:pt x="264043" y="800100"/>
                                </a:lnTo>
                                <a:lnTo>
                                  <a:pt x="264043" y="787400"/>
                                </a:lnTo>
                                <a:close/>
                              </a:path>
                              <a:path w="264795" h="1270000">
                                <a:moveTo>
                                  <a:pt x="18617" y="787400"/>
                                </a:moveTo>
                                <a:lnTo>
                                  <a:pt x="4983" y="787400"/>
                                </a:lnTo>
                                <a:lnTo>
                                  <a:pt x="11800" y="793750"/>
                                </a:lnTo>
                                <a:lnTo>
                                  <a:pt x="18617" y="787400"/>
                                </a:lnTo>
                                <a:close/>
                              </a:path>
                              <a:path w="264795" h="1270000">
                                <a:moveTo>
                                  <a:pt x="250408" y="774700"/>
                                </a:moveTo>
                                <a:lnTo>
                                  <a:pt x="241649" y="782858"/>
                                </a:lnTo>
                                <a:lnTo>
                                  <a:pt x="253375" y="793750"/>
                                </a:lnTo>
                                <a:lnTo>
                                  <a:pt x="260212" y="787400"/>
                                </a:lnTo>
                                <a:lnTo>
                                  <a:pt x="264043" y="787400"/>
                                </a:lnTo>
                                <a:lnTo>
                                  <a:pt x="250408" y="774700"/>
                                </a:lnTo>
                                <a:close/>
                              </a:path>
                              <a:path w="264795" h="1270000">
                                <a:moveTo>
                                  <a:pt x="82452" y="762000"/>
                                </a:moveTo>
                                <a:lnTo>
                                  <a:pt x="61941" y="781050"/>
                                </a:lnTo>
                                <a:lnTo>
                                  <a:pt x="70970" y="789436"/>
                                </a:lnTo>
                                <a:lnTo>
                                  <a:pt x="79974" y="781050"/>
                                </a:lnTo>
                                <a:lnTo>
                                  <a:pt x="71146" y="772827"/>
                                </a:lnTo>
                                <a:lnTo>
                                  <a:pt x="88802" y="772827"/>
                                </a:lnTo>
                                <a:lnTo>
                                  <a:pt x="91452" y="770358"/>
                                </a:lnTo>
                                <a:lnTo>
                                  <a:pt x="82452" y="762000"/>
                                </a:lnTo>
                                <a:close/>
                              </a:path>
                              <a:path w="264795" h="1270000">
                                <a:moveTo>
                                  <a:pt x="123474" y="762000"/>
                                </a:moveTo>
                                <a:lnTo>
                                  <a:pt x="102963" y="781050"/>
                                </a:lnTo>
                                <a:lnTo>
                                  <a:pt x="111992" y="789436"/>
                                </a:lnTo>
                                <a:lnTo>
                                  <a:pt x="114061" y="787400"/>
                                </a:lnTo>
                                <a:lnTo>
                                  <a:pt x="120878" y="781050"/>
                                </a:lnTo>
                                <a:lnTo>
                                  <a:pt x="112050" y="772827"/>
                                </a:lnTo>
                                <a:lnTo>
                                  <a:pt x="129706" y="772827"/>
                                </a:lnTo>
                                <a:lnTo>
                                  <a:pt x="132356" y="770358"/>
                                </a:lnTo>
                                <a:lnTo>
                                  <a:pt x="128363" y="766541"/>
                                </a:lnTo>
                                <a:lnTo>
                                  <a:pt x="123474" y="762000"/>
                                </a:lnTo>
                                <a:close/>
                              </a:path>
                              <a:path w="264795" h="1270000">
                                <a:moveTo>
                                  <a:pt x="152955" y="772827"/>
                                </a:moveTo>
                                <a:lnTo>
                                  <a:pt x="150821" y="774700"/>
                                </a:lnTo>
                                <a:lnTo>
                                  <a:pt x="143984" y="781050"/>
                                </a:lnTo>
                                <a:lnTo>
                                  <a:pt x="153013" y="789436"/>
                                </a:lnTo>
                                <a:lnTo>
                                  <a:pt x="152779" y="789436"/>
                                </a:lnTo>
                                <a:lnTo>
                                  <a:pt x="161782" y="781050"/>
                                </a:lnTo>
                                <a:lnTo>
                                  <a:pt x="152955" y="772827"/>
                                </a:lnTo>
                                <a:close/>
                              </a:path>
                              <a:path w="264795" h="1270000">
                                <a:moveTo>
                                  <a:pt x="193859" y="772827"/>
                                </a:moveTo>
                                <a:lnTo>
                                  <a:pt x="185006" y="781050"/>
                                </a:lnTo>
                                <a:lnTo>
                                  <a:pt x="194035" y="789436"/>
                                </a:lnTo>
                                <a:lnTo>
                                  <a:pt x="193683" y="789436"/>
                                </a:lnTo>
                                <a:lnTo>
                                  <a:pt x="202687" y="781050"/>
                                </a:lnTo>
                                <a:lnTo>
                                  <a:pt x="193859" y="772827"/>
                                </a:lnTo>
                                <a:close/>
                              </a:path>
                              <a:path w="264795" h="1270000">
                                <a:moveTo>
                                  <a:pt x="23181" y="766250"/>
                                </a:moveTo>
                                <a:lnTo>
                                  <a:pt x="14083" y="774700"/>
                                </a:lnTo>
                                <a:lnTo>
                                  <a:pt x="23181" y="783149"/>
                                </a:lnTo>
                                <a:lnTo>
                                  <a:pt x="32252" y="774700"/>
                                </a:lnTo>
                                <a:lnTo>
                                  <a:pt x="23181" y="766250"/>
                                </a:lnTo>
                                <a:close/>
                              </a:path>
                              <a:path w="264795" h="1270000">
                                <a:moveTo>
                                  <a:pt x="241649" y="766541"/>
                                </a:moveTo>
                                <a:lnTo>
                                  <a:pt x="232864" y="774700"/>
                                </a:lnTo>
                                <a:lnTo>
                                  <a:pt x="241649" y="782858"/>
                                </a:lnTo>
                                <a:lnTo>
                                  <a:pt x="250408" y="774700"/>
                                </a:lnTo>
                                <a:lnTo>
                                  <a:pt x="241649" y="766541"/>
                                </a:lnTo>
                                <a:close/>
                              </a:path>
                              <a:path w="264795" h="1270000">
                                <a:moveTo>
                                  <a:pt x="52704" y="755650"/>
                                </a:moveTo>
                                <a:lnTo>
                                  <a:pt x="43662" y="764072"/>
                                </a:lnTo>
                                <a:lnTo>
                                  <a:pt x="61941" y="781050"/>
                                </a:lnTo>
                                <a:lnTo>
                                  <a:pt x="70794" y="772827"/>
                                </a:lnTo>
                                <a:lnTo>
                                  <a:pt x="71146" y="772827"/>
                                </a:lnTo>
                                <a:lnTo>
                                  <a:pt x="52704" y="755650"/>
                                </a:lnTo>
                                <a:close/>
                              </a:path>
                              <a:path w="264795" h="1270000">
                                <a:moveTo>
                                  <a:pt x="88802" y="772827"/>
                                </a:moveTo>
                                <a:lnTo>
                                  <a:pt x="71146" y="772827"/>
                                </a:lnTo>
                                <a:lnTo>
                                  <a:pt x="79974" y="781050"/>
                                </a:lnTo>
                                <a:lnTo>
                                  <a:pt x="88802" y="772827"/>
                                </a:lnTo>
                                <a:close/>
                              </a:path>
                              <a:path w="264795" h="1270000">
                                <a:moveTo>
                                  <a:pt x="100426" y="762000"/>
                                </a:moveTo>
                                <a:lnTo>
                                  <a:pt x="91452" y="770358"/>
                                </a:lnTo>
                                <a:lnTo>
                                  <a:pt x="102963" y="781050"/>
                                </a:lnTo>
                                <a:lnTo>
                                  <a:pt x="111816" y="772827"/>
                                </a:lnTo>
                                <a:lnTo>
                                  <a:pt x="112050" y="772827"/>
                                </a:lnTo>
                                <a:lnTo>
                                  <a:pt x="100426" y="762000"/>
                                </a:lnTo>
                                <a:close/>
                              </a:path>
                              <a:path w="264795" h="1270000">
                                <a:moveTo>
                                  <a:pt x="129706" y="772827"/>
                                </a:moveTo>
                                <a:lnTo>
                                  <a:pt x="112050" y="772827"/>
                                </a:lnTo>
                                <a:lnTo>
                                  <a:pt x="120878" y="781050"/>
                                </a:lnTo>
                                <a:lnTo>
                                  <a:pt x="129706" y="772827"/>
                                </a:lnTo>
                                <a:close/>
                              </a:path>
                              <a:path w="264795" h="1270000">
                                <a:moveTo>
                                  <a:pt x="141330" y="762000"/>
                                </a:moveTo>
                                <a:lnTo>
                                  <a:pt x="136455" y="766541"/>
                                </a:lnTo>
                                <a:lnTo>
                                  <a:pt x="132473" y="770358"/>
                                </a:lnTo>
                                <a:lnTo>
                                  <a:pt x="143984" y="781050"/>
                                </a:lnTo>
                                <a:lnTo>
                                  <a:pt x="152837" y="772827"/>
                                </a:lnTo>
                                <a:lnTo>
                                  <a:pt x="150304" y="770358"/>
                                </a:lnTo>
                                <a:lnTo>
                                  <a:pt x="141330" y="762000"/>
                                </a:lnTo>
                                <a:close/>
                              </a:path>
                              <a:path w="264795" h="1270000">
                                <a:moveTo>
                                  <a:pt x="164495" y="762000"/>
                                </a:moveTo>
                                <a:lnTo>
                                  <a:pt x="155495" y="770358"/>
                                </a:lnTo>
                                <a:lnTo>
                                  <a:pt x="152955" y="772827"/>
                                </a:lnTo>
                                <a:lnTo>
                                  <a:pt x="161782" y="781050"/>
                                </a:lnTo>
                                <a:lnTo>
                                  <a:pt x="173260" y="770358"/>
                                </a:lnTo>
                                <a:lnTo>
                                  <a:pt x="173495" y="770358"/>
                                </a:lnTo>
                                <a:lnTo>
                                  <a:pt x="164495" y="762000"/>
                                </a:lnTo>
                                <a:close/>
                              </a:path>
                              <a:path w="264795" h="1270000">
                                <a:moveTo>
                                  <a:pt x="182234" y="762000"/>
                                </a:moveTo>
                                <a:lnTo>
                                  <a:pt x="173260" y="770358"/>
                                </a:lnTo>
                                <a:lnTo>
                                  <a:pt x="173495" y="770358"/>
                                </a:lnTo>
                                <a:lnTo>
                                  <a:pt x="185006" y="781050"/>
                                </a:lnTo>
                                <a:lnTo>
                                  <a:pt x="193859" y="772827"/>
                                </a:lnTo>
                                <a:lnTo>
                                  <a:pt x="182234" y="762000"/>
                                </a:lnTo>
                                <a:close/>
                              </a:path>
                              <a:path w="264795" h="1270000">
                                <a:moveTo>
                                  <a:pt x="212353" y="755650"/>
                                </a:moveTo>
                                <a:lnTo>
                                  <a:pt x="193859" y="772827"/>
                                </a:lnTo>
                                <a:lnTo>
                                  <a:pt x="202687" y="781050"/>
                                </a:lnTo>
                                <a:lnTo>
                                  <a:pt x="221167" y="763836"/>
                                </a:lnTo>
                                <a:lnTo>
                                  <a:pt x="212353" y="755650"/>
                                </a:lnTo>
                                <a:close/>
                              </a:path>
                              <a:path w="264795" h="1270000">
                                <a:moveTo>
                                  <a:pt x="14083" y="736600"/>
                                </a:moveTo>
                                <a:lnTo>
                                  <a:pt x="409" y="749300"/>
                                </a:lnTo>
                                <a:lnTo>
                                  <a:pt x="409" y="762000"/>
                                </a:lnTo>
                                <a:lnTo>
                                  <a:pt x="14083" y="774700"/>
                                </a:lnTo>
                                <a:lnTo>
                                  <a:pt x="23181" y="766250"/>
                                </a:lnTo>
                                <a:lnTo>
                                  <a:pt x="18617" y="762000"/>
                                </a:lnTo>
                                <a:lnTo>
                                  <a:pt x="4983" y="762000"/>
                                </a:lnTo>
                                <a:lnTo>
                                  <a:pt x="11800" y="755650"/>
                                </a:lnTo>
                                <a:lnTo>
                                  <a:pt x="4983" y="749300"/>
                                </a:lnTo>
                                <a:lnTo>
                                  <a:pt x="18617" y="749300"/>
                                </a:lnTo>
                                <a:lnTo>
                                  <a:pt x="23181" y="745049"/>
                                </a:lnTo>
                                <a:lnTo>
                                  <a:pt x="14083" y="736600"/>
                                </a:lnTo>
                                <a:close/>
                              </a:path>
                              <a:path w="264795" h="1270000">
                                <a:moveTo>
                                  <a:pt x="34594" y="755650"/>
                                </a:moveTo>
                                <a:lnTo>
                                  <a:pt x="23181" y="766250"/>
                                </a:lnTo>
                                <a:lnTo>
                                  <a:pt x="32252" y="774700"/>
                                </a:lnTo>
                                <a:lnTo>
                                  <a:pt x="43662" y="764072"/>
                                </a:lnTo>
                                <a:lnTo>
                                  <a:pt x="34594" y="755650"/>
                                </a:lnTo>
                                <a:close/>
                              </a:path>
                              <a:path w="264795" h="1270000">
                                <a:moveTo>
                                  <a:pt x="229956" y="755650"/>
                                </a:moveTo>
                                <a:lnTo>
                                  <a:pt x="221167" y="763836"/>
                                </a:lnTo>
                                <a:lnTo>
                                  <a:pt x="232864" y="774700"/>
                                </a:lnTo>
                                <a:lnTo>
                                  <a:pt x="241649" y="766541"/>
                                </a:lnTo>
                                <a:lnTo>
                                  <a:pt x="229956" y="755650"/>
                                </a:lnTo>
                                <a:close/>
                              </a:path>
                              <a:path w="264795" h="1270000">
                                <a:moveTo>
                                  <a:pt x="253375" y="755650"/>
                                </a:moveTo>
                                <a:lnTo>
                                  <a:pt x="241649" y="766541"/>
                                </a:lnTo>
                                <a:lnTo>
                                  <a:pt x="250408" y="774700"/>
                                </a:lnTo>
                                <a:lnTo>
                                  <a:pt x="264043" y="762000"/>
                                </a:lnTo>
                                <a:lnTo>
                                  <a:pt x="260212" y="762000"/>
                                </a:lnTo>
                                <a:lnTo>
                                  <a:pt x="253375" y="755650"/>
                                </a:lnTo>
                                <a:close/>
                              </a:path>
                              <a:path w="264795" h="1270000">
                                <a:moveTo>
                                  <a:pt x="102963" y="742950"/>
                                </a:moveTo>
                                <a:lnTo>
                                  <a:pt x="82452" y="762000"/>
                                </a:lnTo>
                                <a:lnTo>
                                  <a:pt x="91452" y="770358"/>
                                </a:lnTo>
                                <a:lnTo>
                                  <a:pt x="100426" y="762000"/>
                                </a:lnTo>
                                <a:lnTo>
                                  <a:pt x="91569" y="753750"/>
                                </a:lnTo>
                                <a:lnTo>
                                  <a:pt x="109283" y="753750"/>
                                </a:lnTo>
                                <a:lnTo>
                                  <a:pt x="111933" y="751281"/>
                                </a:lnTo>
                                <a:lnTo>
                                  <a:pt x="102963" y="742950"/>
                                </a:lnTo>
                                <a:close/>
                              </a:path>
                              <a:path w="264795" h="1270000">
                                <a:moveTo>
                                  <a:pt x="132473" y="753750"/>
                                </a:moveTo>
                                <a:lnTo>
                                  <a:pt x="130310" y="755650"/>
                                </a:lnTo>
                                <a:lnTo>
                                  <a:pt x="123474" y="762000"/>
                                </a:lnTo>
                                <a:lnTo>
                                  <a:pt x="132473" y="770358"/>
                                </a:lnTo>
                                <a:lnTo>
                                  <a:pt x="136455" y="766541"/>
                                </a:lnTo>
                                <a:lnTo>
                                  <a:pt x="141330" y="762000"/>
                                </a:lnTo>
                                <a:lnTo>
                                  <a:pt x="132473" y="753750"/>
                                </a:lnTo>
                                <a:close/>
                              </a:path>
                              <a:path w="264795" h="1270000">
                                <a:moveTo>
                                  <a:pt x="173377" y="753750"/>
                                </a:moveTo>
                                <a:lnTo>
                                  <a:pt x="164495" y="762000"/>
                                </a:lnTo>
                                <a:lnTo>
                                  <a:pt x="173495" y="770358"/>
                                </a:lnTo>
                                <a:lnTo>
                                  <a:pt x="173260" y="770358"/>
                                </a:lnTo>
                                <a:lnTo>
                                  <a:pt x="182234" y="762000"/>
                                </a:lnTo>
                                <a:lnTo>
                                  <a:pt x="173377" y="753750"/>
                                </a:lnTo>
                                <a:close/>
                              </a:path>
                              <a:path w="264795" h="1270000">
                                <a:moveTo>
                                  <a:pt x="43662" y="747227"/>
                                </a:moveTo>
                                <a:lnTo>
                                  <a:pt x="34594" y="755650"/>
                                </a:lnTo>
                                <a:lnTo>
                                  <a:pt x="43662" y="764072"/>
                                </a:lnTo>
                                <a:lnTo>
                                  <a:pt x="52704" y="755650"/>
                                </a:lnTo>
                                <a:lnTo>
                                  <a:pt x="43662" y="747227"/>
                                </a:lnTo>
                                <a:close/>
                              </a:path>
                              <a:path w="264795" h="1270000">
                                <a:moveTo>
                                  <a:pt x="221167" y="747463"/>
                                </a:moveTo>
                                <a:lnTo>
                                  <a:pt x="212353" y="755650"/>
                                </a:lnTo>
                                <a:lnTo>
                                  <a:pt x="221167" y="763836"/>
                                </a:lnTo>
                                <a:lnTo>
                                  <a:pt x="229956" y="755650"/>
                                </a:lnTo>
                                <a:lnTo>
                                  <a:pt x="221167" y="747463"/>
                                </a:lnTo>
                                <a:close/>
                              </a:path>
                              <a:path w="264795" h="1270000">
                                <a:moveTo>
                                  <a:pt x="11800" y="755650"/>
                                </a:moveTo>
                                <a:lnTo>
                                  <a:pt x="4983" y="762000"/>
                                </a:lnTo>
                                <a:lnTo>
                                  <a:pt x="18617" y="762000"/>
                                </a:lnTo>
                                <a:lnTo>
                                  <a:pt x="11800" y="755650"/>
                                </a:lnTo>
                                <a:close/>
                              </a:path>
                              <a:path w="264795" h="1270000">
                                <a:moveTo>
                                  <a:pt x="73156" y="736600"/>
                                </a:moveTo>
                                <a:lnTo>
                                  <a:pt x="64338" y="744813"/>
                                </a:lnTo>
                                <a:lnTo>
                                  <a:pt x="64202" y="745049"/>
                                </a:lnTo>
                                <a:lnTo>
                                  <a:pt x="82452" y="762000"/>
                                </a:lnTo>
                                <a:lnTo>
                                  <a:pt x="91334" y="753750"/>
                                </a:lnTo>
                                <a:lnTo>
                                  <a:pt x="91569" y="753750"/>
                                </a:lnTo>
                                <a:lnTo>
                                  <a:pt x="73156" y="736600"/>
                                </a:lnTo>
                                <a:close/>
                              </a:path>
                              <a:path w="264795" h="1270000">
                                <a:moveTo>
                                  <a:pt x="109283" y="753750"/>
                                </a:moveTo>
                                <a:lnTo>
                                  <a:pt x="91569" y="753750"/>
                                </a:lnTo>
                                <a:lnTo>
                                  <a:pt x="100426" y="762000"/>
                                </a:lnTo>
                                <a:lnTo>
                                  <a:pt x="109283" y="753750"/>
                                </a:lnTo>
                                <a:close/>
                              </a:path>
                              <a:path w="264795" h="1270000">
                                <a:moveTo>
                                  <a:pt x="120878" y="742950"/>
                                </a:moveTo>
                                <a:lnTo>
                                  <a:pt x="111933" y="751281"/>
                                </a:lnTo>
                                <a:lnTo>
                                  <a:pt x="123474" y="762000"/>
                                </a:lnTo>
                                <a:lnTo>
                                  <a:pt x="132356" y="753750"/>
                                </a:lnTo>
                                <a:lnTo>
                                  <a:pt x="129823" y="751281"/>
                                </a:lnTo>
                                <a:lnTo>
                                  <a:pt x="120878" y="742950"/>
                                </a:lnTo>
                                <a:close/>
                              </a:path>
                              <a:path w="264795" h="1270000">
                                <a:moveTo>
                                  <a:pt x="143984" y="742950"/>
                                </a:moveTo>
                                <a:lnTo>
                                  <a:pt x="135014" y="751281"/>
                                </a:lnTo>
                                <a:lnTo>
                                  <a:pt x="132473" y="753750"/>
                                </a:lnTo>
                                <a:lnTo>
                                  <a:pt x="141330" y="762000"/>
                                </a:lnTo>
                                <a:lnTo>
                                  <a:pt x="152837" y="751281"/>
                                </a:lnTo>
                                <a:lnTo>
                                  <a:pt x="150821" y="749300"/>
                                </a:lnTo>
                                <a:lnTo>
                                  <a:pt x="143984" y="742950"/>
                                </a:lnTo>
                                <a:close/>
                              </a:path>
                              <a:path w="264795" h="1270000">
                                <a:moveTo>
                                  <a:pt x="161782" y="742950"/>
                                </a:moveTo>
                                <a:lnTo>
                                  <a:pt x="154965" y="749300"/>
                                </a:lnTo>
                                <a:lnTo>
                                  <a:pt x="152955" y="751281"/>
                                </a:lnTo>
                                <a:lnTo>
                                  <a:pt x="164495" y="762000"/>
                                </a:lnTo>
                                <a:lnTo>
                                  <a:pt x="173377" y="753750"/>
                                </a:lnTo>
                                <a:lnTo>
                                  <a:pt x="161782" y="742950"/>
                                </a:lnTo>
                                <a:close/>
                              </a:path>
                              <a:path w="264795" h="1270000">
                                <a:moveTo>
                                  <a:pt x="191843" y="736600"/>
                                </a:moveTo>
                                <a:lnTo>
                                  <a:pt x="173377" y="753750"/>
                                </a:lnTo>
                                <a:lnTo>
                                  <a:pt x="182234" y="762000"/>
                                </a:lnTo>
                                <a:lnTo>
                                  <a:pt x="200686" y="744813"/>
                                </a:lnTo>
                                <a:lnTo>
                                  <a:pt x="191843" y="736600"/>
                                </a:lnTo>
                                <a:close/>
                              </a:path>
                              <a:path w="264795" h="1270000">
                                <a:moveTo>
                                  <a:pt x="264043" y="749300"/>
                                </a:moveTo>
                                <a:lnTo>
                                  <a:pt x="260212" y="749300"/>
                                </a:lnTo>
                                <a:lnTo>
                                  <a:pt x="253375" y="755650"/>
                                </a:lnTo>
                                <a:lnTo>
                                  <a:pt x="260212" y="762000"/>
                                </a:lnTo>
                                <a:lnTo>
                                  <a:pt x="264043" y="762000"/>
                                </a:lnTo>
                                <a:lnTo>
                                  <a:pt x="264043" y="749300"/>
                                </a:lnTo>
                                <a:close/>
                              </a:path>
                              <a:path w="264795" h="1270000">
                                <a:moveTo>
                                  <a:pt x="18617" y="749300"/>
                                </a:moveTo>
                                <a:lnTo>
                                  <a:pt x="4983" y="749300"/>
                                </a:lnTo>
                                <a:lnTo>
                                  <a:pt x="11800" y="755650"/>
                                </a:lnTo>
                                <a:lnTo>
                                  <a:pt x="18617" y="749300"/>
                                </a:lnTo>
                                <a:close/>
                              </a:path>
                              <a:path w="264795" h="1270000">
                                <a:moveTo>
                                  <a:pt x="32252" y="736600"/>
                                </a:moveTo>
                                <a:lnTo>
                                  <a:pt x="23181" y="745049"/>
                                </a:lnTo>
                                <a:lnTo>
                                  <a:pt x="34594" y="755650"/>
                                </a:lnTo>
                                <a:lnTo>
                                  <a:pt x="43662" y="747227"/>
                                </a:lnTo>
                                <a:lnTo>
                                  <a:pt x="32252" y="736600"/>
                                </a:lnTo>
                                <a:close/>
                              </a:path>
                              <a:path w="264795" h="1270000">
                                <a:moveTo>
                                  <a:pt x="55104" y="736600"/>
                                </a:moveTo>
                                <a:lnTo>
                                  <a:pt x="43662" y="747227"/>
                                </a:lnTo>
                                <a:lnTo>
                                  <a:pt x="52704" y="755650"/>
                                </a:lnTo>
                                <a:lnTo>
                                  <a:pt x="64085" y="745049"/>
                                </a:lnTo>
                                <a:lnTo>
                                  <a:pt x="63948" y="744813"/>
                                </a:lnTo>
                                <a:lnTo>
                                  <a:pt x="55104" y="736600"/>
                                </a:lnTo>
                                <a:close/>
                              </a:path>
                              <a:path w="264795" h="1270000">
                                <a:moveTo>
                                  <a:pt x="209504" y="736600"/>
                                </a:moveTo>
                                <a:lnTo>
                                  <a:pt x="200686" y="744813"/>
                                </a:lnTo>
                                <a:lnTo>
                                  <a:pt x="212353" y="755650"/>
                                </a:lnTo>
                                <a:lnTo>
                                  <a:pt x="221167" y="747463"/>
                                </a:lnTo>
                                <a:lnTo>
                                  <a:pt x="209504" y="736600"/>
                                </a:lnTo>
                                <a:close/>
                              </a:path>
                              <a:path w="264795" h="1270000">
                                <a:moveTo>
                                  <a:pt x="232864" y="736600"/>
                                </a:moveTo>
                                <a:lnTo>
                                  <a:pt x="221167" y="747463"/>
                                </a:lnTo>
                                <a:lnTo>
                                  <a:pt x="229956" y="755650"/>
                                </a:lnTo>
                                <a:lnTo>
                                  <a:pt x="241590" y="744813"/>
                                </a:lnTo>
                                <a:lnTo>
                                  <a:pt x="239701" y="742950"/>
                                </a:lnTo>
                                <a:lnTo>
                                  <a:pt x="232864" y="736600"/>
                                </a:lnTo>
                                <a:close/>
                              </a:path>
                              <a:path w="264795" h="1270000">
                                <a:moveTo>
                                  <a:pt x="250408" y="736600"/>
                                </a:moveTo>
                                <a:lnTo>
                                  <a:pt x="243591" y="742950"/>
                                </a:lnTo>
                                <a:lnTo>
                                  <a:pt x="241707" y="744813"/>
                                </a:lnTo>
                                <a:lnTo>
                                  <a:pt x="253375" y="755650"/>
                                </a:lnTo>
                                <a:lnTo>
                                  <a:pt x="260212" y="749300"/>
                                </a:lnTo>
                                <a:lnTo>
                                  <a:pt x="264043" y="749300"/>
                                </a:lnTo>
                                <a:lnTo>
                                  <a:pt x="250408" y="736600"/>
                                </a:lnTo>
                                <a:close/>
                              </a:path>
                              <a:path w="264795" h="1270000">
                                <a:moveTo>
                                  <a:pt x="111992" y="734672"/>
                                </a:moveTo>
                                <a:lnTo>
                                  <a:pt x="109800" y="736600"/>
                                </a:lnTo>
                                <a:lnTo>
                                  <a:pt x="102963" y="742950"/>
                                </a:lnTo>
                                <a:lnTo>
                                  <a:pt x="111933" y="751281"/>
                                </a:lnTo>
                                <a:lnTo>
                                  <a:pt x="120878" y="742950"/>
                                </a:lnTo>
                                <a:lnTo>
                                  <a:pt x="111992" y="734672"/>
                                </a:lnTo>
                                <a:close/>
                              </a:path>
                              <a:path w="264795" h="1270000">
                                <a:moveTo>
                                  <a:pt x="152896" y="734672"/>
                                </a:moveTo>
                                <a:lnTo>
                                  <a:pt x="143984" y="742950"/>
                                </a:lnTo>
                                <a:lnTo>
                                  <a:pt x="152955" y="751281"/>
                                </a:lnTo>
                                <a:lnTo>
                                  <a:pt x="154965" y="749300"/>
                                </a:lnTo>
                                <a:lnTo>
                                  <a:pt x="161782" y="742950"/>
                                </a:lnTo>
                                <a:lnTo>
                                  <a:pt x="152896" y="734672"/>
                                </a:lnTo>
                                <a:close/>
                              </a:path>
                              <a:path w="264795" h="1270000">
                                <a:moveTo>
                                  <a:pt x="23239" y="728204"/>
                                </a:moveTo>
                                <a:lnTo>
                                  <a:pt x="22868" y="728441"/>
                                </a:lnTo>
                                <a:lnTo>
                                  <a:pt x="14083" y="736600"/>
                                </a:lnTo>
                                <a:lnTo>
                                  <a:pt x="23181" y="745049"/>
                                </a:lnTo>
                                <a:lnTo>
                                  <a:pt x="32252" y="736600"/>
                                </a:lnTo>
                                <a:lnTo>
                                  <a:pt x="23239" y="728204"/>
                                </a:lnTo>
                                <a:close/>
                              </a:path>
                              <a:path w="264795" h="1270000">
                                <a:moveTo>
                                  <a:pt x="64143" y="728204"/>
                                </a:moveTo>
                                <a:lnTo>
                                  <a:pt x="55104" y="736600"/>
                                </a:lnTo>
                                <a:lnTo>
                                  <a:pt x="64202" y="745049"/>
                                </a:lnTo>
                                <a:lnTo>
                                  <a:pt x="64338" y="744813"/>
                                </a:lnTo>
                                <a:lnTo>
                                  <a:pt x="73156" y="736600"/>
                                </a:lnTo>
                                <a:lnTo>
                                  <a:pt x="64143" y="728204"/>
                                </a:lnTo>
                                <a:close/>
                              </a:path>
                              <a:path w="264795" h="1270000">
                                <a:moveTo>
                                  <a:pt x="200744" y="728441"/>
                                </a:moveTo>
                                <a:lnTo>
                                  <a:pt x="196575" y="732204"/>
                                </a:lnTo>
                                <a:lnTo>
                                  <a:pt x="191843" y="736600"/>
                                </a:lnTo>
                                <a:lnTo>
                                  <a:pt x="200686" y="744813"/>
                                </a:lnTo>
                                <a:lnTo>
                                  <a:pt x="209504" y="736600"/>
                                </a:lnTo>
                                <a:lnTo>
                                  <a:pt x="200744" y="728441"/>
                                </a:lnTo>
                                <a:close/>
                              </a:path>
                              <a:path w="264795" h="1270000">
                                <a:moveTo>
                                  <a:pt x="241649" y="728441"/>
                                </a:moveTo>
                                <a:lnTo>
                                  <a:pt x="232864" y="736600"/>
                                </a:lnTo>
                                <a:lnTo>
                                  <a:pt x="241707" y="744813"/>
                                </a:lnTo>
                                <a:lnTo>
                                  <a:pt x="243591" y="742950"/>
                                </a:lnTo>
                                <a:lnTo>
                                  <a:pt x="250408" y="736600"/>
                                </a:lnTo>
                                <a:lnTo>
                                  <a:pt x="241649" y="728441"/>
                                </a:lnTo>
                                <a:close/>
                              </a:path>
                              <a:path w="264795" h="1270000">
                                <a:moveTo>
                                  <a:pt x="93609" y="717550"/>
                                </a:moveTo>
                                <a:lnTo>
                                  <a:pt x="84761" y="725790"/>
                                </a:lnTo>
                                <a:lnTo>
                                  <a:pt x="84683" y="725972"/>
                                </a:lnTo>
                                <a:lnTo>
                                  <a:pt x="102963" y="742950"/>
                                </a:lnTo>
                                <a:lnTo>
                                  <a:pt x="111875" y="734672"/>
                                </a:lnTo>
                                <a:lnTo>
                                  <a:pt x="109341" y="732204"/>
                                </a:lnTo>
                                <a:lnTo>
                                  <a:pt x="93609" y="717550"/>
                                </a:lnTo>
                                <a:close/>
                              </a:path>
                              <a:path w="264795" h="1270000">
                                <a:moveTo>
                                  <a:pt x="123474" y="723900"/>
                                </a:moveTo>
                                <a:lnTo>
                                  <a:pt x="114532" y="732204"/>
                                </a:lnTo>
                                <a:lnTo>
                                  <a:pt x="111992" y="734672"/>
                                </a:lnTo>
                                <a:lnTo>
                                  <a:pt x="120878" y="742950"/>
                                </a:lnTo>
                                <a:lnTo>
                                  <a:pt x="132415" y="732204"/>
                                </a:lnTo>
                                <a:lnTo>
                                  <a:pt x="123474" y="723900"/>
                                </a:lnTo>
                                <a:close/>
                              </a:path>
                              <a:path w="264795" h="1270000">
                                <a:moveTo>
                                  <a:pt x="141330" y="723900"/>
                                </a:moveTo>
                                <a:lnTo>
                                  <a:pt x="132415" y="732204"/>
                                </a:lnTo>
                                <a:lnTo>
                                  <a:pt x="143984" y="742950"/>
                                </a:lnTo>
                                <a:lnTo>
                                  <a:pt x="152896" y="734672"/>
                                </a:lnTo>
                                <a:lnTo>
                                  <a:pt x="141330" y="723900"/>
                                </a:lnTo>
                                <a:close/>
                              </a:path>
                              <a:path w="264795" h="1270000">
                                <a:moveTo>
                                  <a:pt x="171332" y="717550"/>
                                </a:moveTo>
                                <a:lnTo>
                                  <a:pt x="152896" y="734672"/>
                                </a:lnTo>
                                <a:lnTo>
                                  <a:pt x="161782" y="742950"/>
                                </a:lnTo>
                                <a:lnTo>
                                  <a:pt x="180205" y="725790"/>
                                </a:lnTo>
                                <a:lnTo>
                                  <a:pt x="171332" y="717550"/>
                                </a:lnTo>
                                <a:close/>
                              </a:path>
                              <a:path w="264795" h="1270000">
                                <a:moveTo>
                                  <a:pt x="14083" y="698500"/>
                                </a:moveTo>
                                <a:lnTo>
                                  <a:pt x="409" y="711200"/>
                                </a:lnTo>
                                <a:lnTo>
                                  <a:pt x="409" y="723900"/>
                                </a:lnTo>
                                <a:lnTo>
                                  <a:pt x="14083" y="736600"/>
                                </a:lnTo>
                                <a:lnTo>
                                  <a:pt x="23122" y="728204"/>
                                </a:lnTo>
                                <a:lnTo>
                                  <a:pt x="20842" y="725972"/>
                                </a:lnTo>
                                <a:lnTo>
                                  <a:pt x="18617" y="723900"/>
                                </a:lnTo>
                                <a:lnTo>
                                  <a:pt x="4983" y="723900"/>
                                </a:lnTo>
                                <a:lnTo>
                                  <a:pt x="11800" y="717550"/>
                                </a:lnTo>
                                <a:lnTo>
                                  <a:pt x="4983" y="711200"/>
                                </a:lnTo>
                                <a:lnTo>
                                  <a:pt x="18617" y="711200"/>
                                </a:lnTo>
                                <a:lnTo>
                                  <a:pt x="23181" y="706949"/>
                                </a:lnTo>
                                <a:lnTo>
                                  <a:pt x="14083" y="698500"/>
                                </a:lnTo>
                                <a:close/>
                              </a:path>
                              <a:path w="264795" h="1270000">
                                <a:moveTo>
                                  <a:pt x="34594" y="717550"/>
                                </a:moveTo>
                                <a:lnTo>
                                  <a:pt x="25525" y="725972"/>
                                </a:lnTo>
                                <a:lnTo>
                                  <a:pt x="23239" y="728204"/>
                                </a:lnTo>
                                <a:lnTo>
                                  <a:pt x="32252" y="736600"/>
                                </a:lnTo>
                                <a:lnTo>
                                  <a:pt x="43662" y="725972"/>
                                </a:lnTo>
                                <a:lnTo>
                                  <a:pt x="34594" y="717550"/>
                                </a:lnTo>
                                <a:close/>
                              </a:path>
                              <a:path w="264795" h="1270000">
                                <a:moveTo>
                                  <a:pt x="52704" y="717550"/>
                                </a:moveTo>
                                <a:lnTo>
                                  <a:pt x="43662" y="725972"/>
                                </a:lnTo>
                                <a:lnTo>
                                  <a:pt x="55104" y="736600"/>
                                </a:lnTo>
                                <a:lnTo>
                                  <a:pt x="64143" y="728204"/>
                                </a:lnTo>
                                <a:lnTo>
                                  <a:pt x="52704" y="717550"/>
                                </a:lnTo>
                                <a:close/>
                              </a:path>
                              <a:path w="264795" h="1270000">
                                <a:moveTo>
                                  <a:pt x="75615" y="717550"/>
                                </a:moveTo>
                                <a:lnTo>
                                  <a:pt x="64143" y="728204"/>
                                </a:lnTo>
                                <a:lnTo>
                                  <a:pt x="73156" y="736600"/>
                                </a:lnTo>
                                <a:lnTo>
                                  <a:pt x="84566" y="725972"/>
                                </a:lnTo>
                                <a:lnTo>
                                  <a:pt x="84488" y="725790"/>
                                </a:lnTo>
                                <a:lnTo>
                                  <a:pt x="75615" y="717550"/>
                                </a:lnTo>
                                <a:close/>
                              </a:path>
                              <a:path w="264795" h="1270000">
                                <a:moveTo>
                                  <a:pt x="189052" y="717550"/>
                                </a:moveTo>
                                <a:lnTo>
                                  <a:pt x="180205" y="725790"/>
                                </a:lnTo>
                                <a:lnTo>
                                  <a:pt x="191843" y="736600"/>
                                </a:lnTo>
                                <a:lnTo>
                                  <a:pt x="200627" y="728441"/>
                                </a:lnTo>
                                <a:lnTo>
                                  <a:pt x="200491" y="728204"/>
                                </a:lnTo>
                                <a:lnTo>
                                  <a:pt x="189052" y="717550"/>
                                </a:lnTo>
                                <a:close/>
                              </a:path>
                              <a:path w="264795" h="1270000">
                                <a:moveTo>
                                  <a:pt x="212353" y="717550"/>
                                </a:moveTo>
                                <a:lnTo>
                                  <a:pt x="200882" y="728204"/>
                                </a:lnTo>
                                <a:lnTo>
                                  <a:pt x="200744" y="728441"/>
                                </a:lnTo>
                                <a:lnTo>
                                  <a:pt x="209504" y="736600"/>
                                </a:lnTo>
                                <a:lnTo>
                                  <a:pt x="221109" y="725790"/>
                                </a:lnTo>
                                <a:lnTo>
                                  <a:pt x="219190" y="723900"/>
                                </a:lnTo>
                                <a:lnTo>
                                  <a:pt x="212353" y="717550"/>
                                </a:lnTo>
                                <a:close/>
                              </a:path>
                              <a:path w="264795" h="1270000">
                                <a:moveTo>
                                  <a:pt x="229956" y="717550"/>
                                </a:moveTo>
                                <a:lnTo>
                                  <a:pt x="223139" y="723900"/>
                                </a:lnTo>
                                <a:lnTo>
                                  <a:pt x="221226" y="725790"/>
                                </a:lnTo>
                                <a:lnTo>
                                  <a:pt x="232864" y="736600"/>
                                </a:lnTo>
                                <a:lnTo>
                                  <a:pt x="241649" y="728441"/>
                                </a:lnTo>
                                <a:lnTo>
                                  <a:pt x="229956" y="717550"/>
                                </a:lnTo>
                                <a:close/>
                              </a:path>
                              <a:path w="264795" h="1270000">
                                <a:moveTo>
                                  <a:pt x="253375" y="717550"/>
                                </a:moveTo>
                                <a:lnTo>
                                  <a:pt x="241649" y="728441"/>
                                </a:lnTo>
                                <a:lnTo>
                                  <a:pt x="250408" y="736600"/>
                                </a:lnTo>
                                <a:lnTo>
                                  <a:pt x="264043" y="723900"/>
                                </a:lnTo>
                                <a:lnTo>
                                  <a:pt x="260212" y="723900"/>
                                </a:lnTo>
                                <a:lnTo>
                                  <a:pt x="253375" y="717550"/>
                                </a:lnTo>
                                <a:close/>
                              </a:path>
                              <a:path w="264795" h="1270000">
                                <a:moveTo>
                                  <a:pt x="132415" y="715595"/>
                                </a:moveTo>
                                <a:lnTo>
                                  <a:pt x="123474" y="723900"/>
                                </a:lnTo>
                                <a:lnTo>
                                  <a:pt x="132415" y="732204"/>
                                </a:lnTo>
                                <a:lnTo>
                                  <a:pt x="141330" y="723900"/>
                                </a:lnTo>
                                <a:lnTo>
                                  <a:pt x="132415" y="715595"/>
                                </a:lnTo>
                                <a:close/>
                              </a:path>
                              <a:path w="264795" h="1270000">
                                <a:moveTo>
                                  <a:pt x="43720" y="709182"/>
                                </a:moveTo>
                                <a:lnTo>
                                  <a:pt x="43408" y="709363"/>
                                </a:lnTo>
                                <a:lnTo>
                                  <a:pt x="34594" y="717550"/>
                                </a:lnTo>
                                <a:lnTo>
                                  <a:pt x="43662" y="725972"/>
                                </a:lnTo>
                                <a:lnTo>
                                  <a:pt x="52704" y="717550"/>
                                </a:lnTo>
                                <a:lnTo>
                                  <a:pt x="43720" y="709182"/>
                                </a:lnTo>
                                <a:close/>
                              </a:path>
                              <a:path w="264795" h="1270000">
                                <a:moveTo>
                                  <a:pt x="84625" y="709182"/>
                                </a:moveTo>
                                <a:lnTo>
                                  <a:pt x="75615" y="717550"/>
                                </a:lnTo>
                                <a:lnTo>
                                  <a:pt x="84683" y="725972"/>
                                </a:lnTo>
                                <a:lnTo>
                                  <a:pt x="84761" y="725790"/>
                                </a:lnTo>
                                <a:lnTo>
                                  <a:pt x="93609" y="717550"/>
                                </a:lnTo>
                                <a:lnTo>
                                  <a:pt x="84625" y="709182"/>
                                </a:lnTo>
                                <a:close/>
                              </a:path>
                              <a:path w="264795" h="1270000">
                                <a:moveTo>
                                  <a:pt x="180263" y="709363"/>
                                </a:moveTo>
                                <a:lnTo>
                                  <a:pt x="178169" y="711200"/>
                                </a:lnTo>
                                <a:lnTo>
                                  <a:pt x="171332" y="717550"/>
                                </a:lnTo>
                                <a:lnTo>
                                  <a:pt x="180205" y="725790"/>
                                </a:lnTo>
                                <a:lnTo>
                                  <a:pt x="189052" y="717550"/>
                                </a:lnTo>
                                <a:lnTo>
                                  <a:pt x="180263" y="709363"/>
                                </a:lnTo>
                                <a:close/>
                              </a:path>
                              <a:path w="264795" h="1270000">
                                <a:moveTo>
                                  <a:pt x="221167" y="709363"/>
                                </a:moveTo>
                                <a:lnTo>
                                  <a:pt x="212353" y="717550"/>
                                </a:lnTo>
                                <a:lnTo>
                                  <a:pt x="221226" y="725790"/>
                                </a:lnTo>
                                <a:lnTo>
                                  <a:pt x="223139" y="723900"/>
                                </a:lnTo>
                                <a:lnTo>
                                  <a:pt x="229956" y="717550"/>
                                </a:lnTo>
                                <a:lnTo>
                                  <a:pt x="221167" y="709363"/>
                                </a:lnTo>
                                <a:close/>
                              </a:path>
                              <a:path w="264795" h="1270000">
                                <a:moveTo>
                                  <a:pt x="11800" y="717550"/>
                                </a:moveTo>
                                <a:lnTo>
                                  <a:pt x="4983" y="723900"/>
                                </a:lnTo>
                                <a:lnTo>
                                  <a:pt x="18617" y="723900"/>
                                </a:lnTo>
                                <a:lnTo>
                                  <a:pt x="11800" y="717550"/>
                                </a:lnTo>
                                <a:close/>
                              </a:path>
                              <a:path w="264795" h="1270000">
                                <a:moveTo>
                                  <a:pt x="114061" y="698500"/>
                                </a:moveTo>
                                <a:lnTo>
                                  <a:pt x="104989" y="706949"/>
                                </a:lnTo>
                                <a:lnTo>
                                  <a:pt x="105223" y="706949"/>
                                </a:lnTo>
                                <a:lnTo>
                                  <a:pt x="123474" y="723900"/>
                                </a:lnTo>
                                <a:lnTo>
                                  <a:pt x="132415" y="715595"/>
                                </a:lnTo>
                                <a:lnTo>
                                  <a:pt x="114061" y="698500"/>
                                </a:lnTo>
                                <a:close/>
                              </a:path>
                              <a:path w="264795" h="1270000">
                                <a:moveTo>
                                  <a:pt x="150821" y="698500"/>
                                </a:moveTo>
                                <a:lnTo>
                                  <a:pt x="132415" y="715595"/>
                                </a:lnTo>
                                <a:lnTo>
                                  <a:pt x="141330" y="723900"/>
                                </a:lnTo>
                                <a:lnTo>
                                  <a:pt x="159528" y="706949"/>
                                </a:lnTo>
                                <a:lnTo>
                                  <a:pt x="159919" y="706949"/>
                                </a:lnTo>
                                <a:lnTo>
                                  <a:pt x="150821" y="698500"/>
                                </a:lnTo>
                                <a:close/>
                              </a:path>
                              <a:path w="264795" h="1270000">
                                <a:moveTo>
                                  <a:pt x="264043" y="711200"/>
                                </a:moveTo>
                                <a:lnTo>
                                  <a:pt x="260212" y="711200"/>
                                </a:lnTo>
                                <a:lnTo>
                                  <a:pt x="253375" y="717550"/>
                                </a:lnTo>
                                <a:lnTo>
                                  <a:pt x="260212" y="723900"/>
                                </a:lnTo>
                                <a:lnTo>
                                  <a:pt x="264043" y="723900"/>
                                </a:lnTo>
                                <a:lnTo>
                                  <a:pt x="264043" y="711200"/>
                                </a:lnTo>
                                <a:close/>
                              </a:path>
                              <a:path w="264795" h="1270000">
                                <a:moveTo>
                                  <a:pt x="18617" y="711200"/>
                                </a:moveTo>
                                <a:lnTo>
                                  <a:pt x="4983" y="711200"/>
                                </a:lnTo>
                                <a:lnTo>
                                  <a:pt x="11800" y="717550"/>
                                </a:lnTo>
                                <a:lnTo>
                                  <a:pt x="18617" y="711200"/>
                                </a:lnTo>
                                <a:close/>
                              </a:path>
                              <a:path w="264795" h="1270000">
                                <a:moveTo>
                                  <a:pt x="32252" y="698500"/>
                                </a:moveTo>
                                <a:lnTo>
                                  <a:pt x="23181" y="706949"/>
                                </a:lnTo>
                                <a:lnTo>
                                  <a:pt x="34594" y="717550"/>
                                </a:lnTo>
                                <a:lnTo>
                                  <a:pt x="43603" y="709182"/>
                                </a:lnTo>
                                <a:lnTo>
                                  <a:pt x="41324" y="706949"/>
                                </a:lnTo>
                                <a:lnTo>
                                  <a:pt x="32252" y="698500"/>
                                </a:lnTo>
                                <a:close/>
                              </a:path>
                              <a:path w="264795" h="1270000">
                                <a:moveTo>
                                  <a:pt x="55104" y="698500"/>
                                </a:moveTo>
                                <a:lnTo>
                                  <a:pt x="46007" y="706949"/>
                                </a:lnTo>
                                <a:lnTo>
                                  <a:pt x="43720" y="709182"/>
                                </a:lnTo>
                                <a:lnTo>
                                  <a:pt x="52704" y="717550"/>
                                </a:lnTo>
                                <a:lnTo>
                                  <a:pt x="64085" y="706949"/>
                                </a:lnTo>
                                <a:lnTo>
                                  <a:pt x="55104" y="698500"/>
                                </a:lnTo>
                                <a:close/>
                              </a:path>
                              <a:path w="264795" h="1270000">
                                <a:moveTo>
                                  <a:pt x="73156" y="698500"/>
                                </a:moveTo>
                                <a:lnTo>
                                  <a:pt x="64202" y="706949"/>
                                </a:lnTo>
                                <a:lnTo>
                                  <a:pt x="75615" y="717550"/>
                                </a:lnTo>
                                <a:lnTo>
                                  <a:pt x="84625" y="709182"/>
                                </a:lnTo>
                                <a:lnTo>
                                  <a:pt x="73156" y="698500"/>
                                </a:lnTo>
                                <a:close/>
                              </a:path>
                              <a:path w="264795" h="1270000">
                                <a:moveTo>
                                  <a:pt x="96126" y="698500"/>
                                </a:moveTo>
                                <a:lnTo>
                                  <a:pt x="84625" y="709182"/>
                                </a:lnTo>
                                <a:lnTo>
                                  <a:pt x="93609" y="717550"/>
                                </a:lnTo>
                                <a:lnTo>
                                  <a:pt x="104989" y="706949"/>
                                </a:lnTo>
                                <a:lnTo>
                                  <a:pt x="105223" y="706949"/>
                                </a:lnTo>
                                <a:lnTo>
                                  <a:pt x="96126" y="698500"/>
                                </a:lnTo>
                                <a:close/>
                              </a:path>
                              <a:path w="264795" h="1270000">
                                <a:moveTo>
                                  <a:pt x="168600" y="698500"/>
                                </a:moveTo>
                                <a:lnTo>
                                  <a:pt x="159528" y="706949"/>
                                </a:lnTo>
                                <a:lnTo>
                                  <a:pt x="159919" y="706949"/>
                                </a:lnTo>
                                <a:lnTo>
                                  <a:pt x="171332" y="717550"/>
                                </a:lnTo>
                                <a:lnTo>
                                  <a:pt x="180146" y="709363"/>
                                </a:lnTo>
                                <a:lnTo>
                                  <a:pt x="180068" y="709182"/>
                                </a:lnTo>
                                <a:lnTo>
                                  <a:pt x="168600" y="698500"/>
                                </a:lnTo>
                                <a:close/>
                              </a:path>
                              <a:path w="264795" h="1270000">
                                <a:moveTo>
                                  <a:pt x="191843" y="698500"/>
                                </a:moveTo>
                                <a:lnTo>
                                  <a:pt x="180341" y="709182"/>
                                </a:lnTo>
                                <a:lnTo>
                                  <a:pt x="180263" y="709363"/>
                                </a:lnTo>
                                <a:lnTo>
                                  <a:pt x="189052" y="717550"/>
                                </a:lnTo>
                                <a:lnTo>
                                  <a:pt x="200432" y="706949"/>
                                </a:lnTo>
                                <a:lnTo>
                                  <a:pt x="200940" y="706949"/>
                                </a:lnTo>
                                <a:lnTo>
                                  <a:pt x="191843" y="698500"/>
                                </a:lnTo>
                                <a:close/>
                              </a:path>
                              <a:path w="264795" h="1270000">
                                <a:moveTo>
                                  <a:pt x="209504" y="698500"/>
                                </a:moveTo>
                                <a:lnTo>
                                  <a:pt x="200432" y="706949"/>
                                </a:lnTo>
                                <a:lnTo>
                                  <a:pt x="200940" y="706949"/>
                                </a:lnTo>
                                <a:lnTo>
                                  <a:pt x="212353" y="717550"/>
                                </a:lnTo>
                                <a:lnTo>
                                  <a:pt x="221167" y="709363"/>
                                </a:lnTo>
                                <a:lnTo>
                                  <a:pt x="209504" y="698500"/>
                                </a:lnTo>
                                <a:close/>
                              </a:path>
                              <a:path w="264795" h="1270000">
                                <a:moveTo>
                                  <a:pt x="232864" y="698500"/>
                                </a:moveTo>
                                <a:lnTo>
                                  <a:pt x="221167" y="709363"/>
                                </a:lnTo>
                                <a:lnTo>
                                  <a:pt x="229956" y="717550"/>
                                </a:lnTo>
                                <a:lnTo>
                                  <a:pt x="241337" y="706949"/>
                                </a:lnTo>
                                <a:lnTo>
                                  <a:pt x="241962" y="706949"/>
                                </a:lnTo>
                                <a:lnTo>
                                  <a:pt x="232864" y="698500"/>
                                </a:lnTo>
                                <a:close/>
                              </a:path>
                              <a:path w="264795" h="1270000">
                                <a:moveTo>
                                  <a:pt x="250408" y="698500"/>
                                </a:moveTo>
                                <a:lnTo>
                                  <a:pt x="241337" y="706949"/>
                                </a:lnTo>
                                <a:lnTo>
                                  <a:pt x="241962" y="706949"/>
                                </a:lnTo>
                                <a:lnTo>
                                  <a:pt x="253375" y="717550"/>
                                </a:lnTo>
                                <a:lnTo>
                                  <a:pt x="260212" y="711200"/>
                                </a:lnTo>
                                <a:lnTo>
                                  <a:pt x="264043" y="711200"/>
                                </a:lnTo>
                                <a:lnTo>
                                  <a:pt x="250408" y="698500"/>
                                </a:lnTo>
                                <a:close/>
                              </a:path>
                              <a:path w="264795" h="1270000">
                                <a:moveTo>
                                  <a:pt x="34594" y="679450"/>
                                </a:moveTo>
                                <a:lnTo>
                                  <a:pt x="14083" y="698500"/>
                                </a:lnTo>
                                <a:lnTo>
                                  <a:pt x="23181" y="706949"/>
                                </a:lnTo>
                                <a:lnTo>
                                  <a:pt x="32252" y="698500"/>
                                </a:lnTo>
                                <a:lnTo>
                                  <a:pt x="23493" y="690341"/>
                                </a:lnTo>
                                <a:lnTo>
                                  <a:pt x="41012" y="690341"/>
                                </a:lnTo>
                                <a:lnTo>
                                  <a:pt x="43662" y="687872"/>
                                </a:lnTo>
                                <a:lnTo>
                                  <a:pt x="34594" y="679450"/>
                                </a:lnTo>
                                <a:close/>
                              </a:path>
                              <a:path w="264795" h="1270000">
                                <a:moveTo>
                                  <a:pt x="75615" y="679450"/>
                                </a:moveTo>
                                <a:lnTo>
                                  <a:pt x="55104" y="698500"/>
                                </a:lnTo>
                                <a:lnTo>
                                  <a:pt x="64202" y="706949"/>
                                </a:lnTo>
                                <a:lnTo>
                                  <a:pt x="73156" y="698500"/>
                                </a:lnTo>
                                <a:lnTo>
                                  <a:pt x="64397" y="690341"/>
                                </a:lnTo>
                                <a:lnTo>
                                  <a:pt x="81916" y="690341"/>
                                </a:lnTo>
                                <a:lnTo>
                                  <a:pt x="84566" y="687872"/>
                                </a:lnTo>
                                <a:lnTo>
                                  <a:pt x="84488" y="687690"/>
                                </a:lnTo>
                                <a:lnTo>
                                  <a:pt x="75615" y="679450"/>
                                </a:lnTo>
                                <a:close/>
                              </a:path>
                              <a:path w="264795" h="1270000">
                                <a:moveTo>
                                  <a:pt x="123474" y="673100"/>
                                </a:moveTo>
                                <a:lnTo>
                                  <a:pt x="96126" y="698500"/>
                                </a:lnTo>
                                <a:lnTo>
                                  <a:pt x="105223" y="706949"/>
                                </a:lnTo>
                                <a:lnTo>
                                  <a:pt x="104989" y="706949"/>
                                </a:lnTo>
                                <a:lnTo>
                                  <a:pt x="114061" y="698500"/>
                                </a:lnTo>
                                <a:lnTo>
                                  <a:pt x="105301" y="690341"/>
                                </a:lnTo>
                                <a:lnTo>
                                  <a:pt x="122820" y="690341"/>
                                </a:lnTo>
                                <a:lnTo>
                                  <a:pt x="132415" y="681404"/>
                                </a:lnTo>
                                <a:lnTo>
                                  <a:pt x="123474" y="673100"/>
                                </a:lnTo>
                                <a:close/>
                              </a:path>
                              <a:path w="264795" h="1270000">
                                <a:moveTo>
                                  <a:pt x="171332" y="679450"/>
                                </a:moveTo>
                                <a:lnTo>
                                  <a:pt x="150821" y="698500"/>
                                </a:lnTo>
                                <a:lnTo>
                                  <a:pt x="159919" y="706949"/>
                                </a:lnTo>
                                <a:lnTo>
                                  <a:pt x="159528" y="706949"/>
                                </a:lnTo>
                                <a:lnTo>
                                  <a:pt x="168600" y="698500"/>
                                </a:lnTo>
                                <a:lnTo>
                                  <a:pt x="159840" y="690341"/>
                                </a:lnTo>
                                <a:lnTo>
                                  <a:pt x="177359" y="690341"/>
                                </a:lnTo>
                                <a:lnTo>
                                  <a:pt x="180205" y="687690"/>
                                </a:lnTo>
                                <a:lnTo>
                                  <a:pt x="171332" y="679450"/>
                                </a:lnTo>
                                <a:close/>
                              </a:path>
                              <a:path w="264795" h="1270000">
                                <a:moveTo>
                                  <a:pt x="200744" y="690341"/>
                                </a:moveTo>
                                <a:lnTo>
                                  <a:pt x="191843" y="698500"/>
                                </a:lnTo>
                                <a:lnTo>
                                  <a:pt x="200940" y="706949"/>
                                </a:lnTo>
                                <a:lnTo>
                                  <a:pt x="200432" y="706949"/>
                                </a:lnTo>
                                <a:lnTo>
                                  <a:pt x="209504" y="698500"/>
                                </a:lnTo>
                                <a:lnTo>
                                  <a:pt x="200744" y="690341"/>
                                </a:lnTo>
                                <a:close/>
                              </a:path>
                              <a:path w="264795" h="1270000">
                                <a:moveTo>
                                  <a:pt x="241649" y="690341"/>
                                </a:moveTo>
                                <a:lnTo>
                                  <a:pt x="232864" y="698500"/>
                                </a:lnTo>
                                <a:lnTo>
                                  <a:pt x="241962" y="706949"/>
                                </a:lnTo>
                                <a:lnTo>
                                  <a:pt x="241337" y="706949"/>
                                </a:lnTo>
                                <a:lnTo>
                                  <a:pt x="250408" y="698500"/>
                                </a:lnTo>
                                <a:lnTo>
                                  <a:pt x="241649" y="690341"/>
                                </a:lnTo>
                                <a:close/>
                              </a:path>
                              <a:path w="264795" h="1270000">
                                <a:moveTo>
                                  <a:pt x="14083" y="660400"/>
                                </a:moveTo>
                                <a:lnTo>
                                  <a:pt x="409" y="673100"/>
                                </a:lnTo>
                                <a:lnTo>
                                  <a:pt x="409" y="685800"/>
                                </a:lnTo>
                                <a:lnTo>
                                  <a:pt x="14083" y="698500"/>
                                </a:lnTo>
                                <a:lnTo>
                                  <a:pt x="22868" y="690341"/>
                                </a:lnTo>
                                <a:lnTo>
                                  <a:pt x="23493" y="690341"/>
                                </a:lnTo>
                                <a:lnTo>
                                  <a:pt x="18617" y="685800"/>
                                </a:lnTo>
                                <a:lnTo>
                                  <a:pt x="4983" y="685800"/>
                                </a:lnTo>
                                <a:lnTo>
                                  <a:pt x="11800" y="679450"/>
                                </a:lnTo>
                                <a:lnTo>
                                  <a:pt x="4983" y="673100"/>
                                </a:lnTo>
                                <a:lnTo>
                                  <a:pt x="18617" y="673100"/>
                                </a:lnTo>
                                <a:lnTo>
                                  <a:pt x="23181" y="668849"/>
                                </a:lnTo>
                                <a:lnTo>
                                  <a:pt x="14083" y="660400"/>
                                </a:lnTo>
                                <a:close/>
                              </a:path>
                              <a:path w="264795" h="1270000">
                                <a:moveTo>
                                  <a:pt x="41012" y="690341"/>
                                </a:moveTo>
                                <a:lnTo>
                                  <a:pt x="23493" y="690341"/>
                                </a:lnTo>
                                <a:lnTo>
                                  <a:pt x="32252" y="698500"/>
                                </a:lnTo>
                                <a:lnTo>
                                  <a:pt x="41012" y="690341"/>
                                </a:lnTo>
                                <a:close/>
                              </a:path>
                              <a:path w="264795" h="1270000">
                                <a:moveTo>
                                  <a:pt x="52704" y="679450"/>
                                </a:moveTo>
                                <a:lnTo>
                                  <a:pt x="43662" y="687872"/>
                                </a:lnTo>
                                <a:lnTo>
                                  <a:pt x="55104" y="698500"/>
                                </a:lnTo>
                                <a:lnTo>
                                  <a:pt x="63889" y="690341"/>
                                </a:lnTo>
                                <a:lnTo>
                                  <a:pt x="64397" y="690341"/>
                                </a:lnTo>
                                <a:lnTo>
                                  <a:pt x="52704" y="679450"/>
                                </a:lnTo>
                                <a:close/>
                              </a:path>
                              <a:path w="264795" h="1270000">
                                <a:moveTo>
                                  <a:pt x="81916" y="690341"/>
                                </a:moveTo>
                                <a:lnTo>
                                  <a:pt x="64397" y="690341"/>
                                </a:lnTo>
                                <a:lnTo>
                                  <a:pt x="73156" y="698500"/>
                                </a:lnTo>
                                <a:lnTo>
                                  <a:pt x="81916" y="690341"/>
                                </a:lnTo>
                                <a:close/>
                              </a:path>
                              <a:path w="264795" h="1270000">
                                <a:moveTo>
                                  <a:pt x="93609" y="679450"/>
                                </a:moveTo>
                                <a:lnTo>
                                  <a:pt x="84761" y="687690"/>
                                </a:lnTo>
                                <a:lnTo>
                                  <a:pt x="84683" y="687872"/>
                                </a:lnTo>
                                <a:lnTo>
                                  <a:pt x="96126" y="698500"/>
                                </a:lnTo>
                                <a:lnTo>
                                  <a:pt x="104910" y="690341"/>
                                </a:lnTo>
                                <a:lnTo>
                                  <a:pt x="105301" y="690341"/>
                                </a:lnTo>
                                <a:lnTo>
                                  <a:pt x="93609" y="679450"/>
                                </a:lnTo>
                                <a:close/>
                              </a:path>
                              <a:path w="264795" h="1270000">
                                <a:moveTo>
                                  <a:pt x="122820" y="690341"/>
                                </a:moveTo>
                                <a:lnTo>
                                  <a:pt x="105301" y="690341"/>
                                </a:lnTo>
                                <a:lnTo>
                                  <a:pt x="114061" y="698500"/>
                                </a:lnTo>
                                <a:lnTo>
                                  <a:pt x="122820" y="690341"/>
                                </a:lnTo>
                                <a:close/>
                              </a:path>
                              <a:path w="264795" h="1270000">
                                <a:moveTo>
                                  <a:pt x="141330" y="673100"/>
                                </a:moveTo>
                                <a:lnTo>
                                  <a:pt x="132415" y="681404"/>
                                </a:lnTo>
                                <a:lnTo>
                                  <a:pt x="150821" y="698500"/>
                                </a:lnTo>
                                <a:lnTo>
                                  <a:pt x="159606" y="690341"/>
                                </a:lnTo>
                                <a:lnTo>
                                  <a:pt x="159840" y="690341"/>
                                </a:lnTo>
                                <a:lnTo>
                                  <a:pt x="141330" y="673100"/>
                                </a:lnTo>
                                <a:close/>
                              </a:path>
                              <a:path w="264795" h="1270000">
                                <a:moveTo>
                                  <a:pt x="177359" y="690341"/>
                                </a:moveTo>
                                <a:lnTo>
                                  <a:pt x="159840" y="690341"/>
                                </a:lnTo>
                                <a:lnTo>
                                  <a:pt x="168600" y="698500"/>
                                </a:lnTo>
                                <a:lnTo>
                                  <a:pt x="177359" y="690341"/>
                                </a:lnTo>
                                <a:close/>
                              </a:path>
                              <a:path w="264795" h="1270000">
                                <a:moveTo>
                                  <a:pt x="189052" y="679450"/>
                                </a:moveTo>
                                <a:lnTo>
                                  <a:pt x="180205" y="687690"/>
                                </a:lnTo>
                                <a:lnTo>
                                  <a:pt x="191843" y="698500"/>
                                </a:lnTo>
                                <a:lnTo>
                                  <a:pt x="200627" y="690341"/>
                                </a:lnTo>
                                <a:lnTo>
                                  <a:pt x="198094" y="687872"/>
                                </a:lnTo>
                                <a:lnTo>
                                  <a:pt x="189052" y="679450"/>
                                </a:lnTo>
                                <a:close/>
                              </a:path>
                              <a:path w="264795" h="1270000">
                                <a:moveTo>
                                  <a:pt x="212353" y="679450"/>
                                </a:moveTo>
                                <a:lnTo>
                                  <a:pt x="203285" y="687872"/>
                                </a:lnTo>
                                <a:lnTo>
                                  <a:pt x="200744" y="690341"/>
                                </a:lnTo>
                                <a:lnTo>
                                  <a:pt x="209504" y="698500"/>
                                </a:lnTo>
                                <a:lnTo>
                                  <a:pt x="221109" y="687690"/>
                                </a:lnTo>
                                <a:lnTo>
                                  <a:pt x="219190" y="685800"/>
                                </a:lnTo>
                                <a:lnTo>
                                  <a:pt x="212353" y="679450"/>
                                </a:lnTo>
                                <a:close/>
                              </a:path>
                              <a:path w="264795" h="1270000">
                                <a:moveTo>
                                  <a:pt x="229956" y="679450"/>
                                </a:moveTo>
                                <a:lnTo>
                                  <a:pt x="223139" y="685800"/>
                                </a:lnTo>
                                <a:lnTo>
                                  <a:pt x="221226" y="687690"/>
                                </a:lnTo>
                                <a:lnTo>
                                  <a:pt x="232864" y="698500"/>
                                </a:lnTo>
                                <a:lnTo>
                                  <a:pt x="241649" y="690341"/>
                                </a:lnTo>
                                <a:lnTo>
                                  <a:pt x="229956" y="679450"/>
                                </a:lnTo>
                                <a:close/>
                              </a:path>
                              <a:path w="264795" h="1270000">
                                <a:moveTo>
                                  <a:pt x="253375" y="679450"/>
                                </a:moveTo>
                                <a:lnTo>
                                  <a:pt x="241649" y="690341"/>
                                </a:lnTo>
                                <a:lnTo>
                                  <a:pt x="250408" y="698500"/>
                                </a:lnTo>
                                <a:lnTo>
                                  <a:pt x="264043" y="685800"/>
                                </a:lnTo>
                                <a:lnTo>
                                  <a:pt x="260212" y="685800"/>
                                </a:lnTo>
                                <a:lnTo>
                                  <a:pt x="253375" y="679450"/>
                                </a:lnTo>
                                <a:close/>
                              </a:path>
                              <a:path w="264795" h="1270000">
                                <a:moveTo>
                                  <a:pt x="43720" y="671082"/>
                                </a:moveTo>
                                <a:lnTo>
                                  <a:pt x="43408" y="671263"/>
                                </a:lnTo>
                                <a:lnTo>
                                  <a:pt x="34594" y="679450"/>
                                </a:lnTo>
                                <a:lnTo>
                                  <a:pt x="43662" y="687872"/>
                                </a:lnTo>
                                <a:lnTo>
                                  <a:pt x="52704" y="679450"/>
                                </a:lnTo>
                                <a:lnTo>
                                  <a:pt x="43720" y="671082"/>
                                </a:lnTo>
                                <a:close/>
                              </a:path>
                              <a:path w="264795" h="1270000">
                                <a:moveTo>
                                  <a:pt x="84625" y="671082"/>
                                </a:moveTo>
                                <a:lnTo>
                                  <a:pt x="75615" y="679450"/>
                                </a:lnTo>
                                <a:lnTo>
                                  <a:pt x="84683" y="687872"/>
                                </a:lnTo>
                                <a:lnTo>
                                  <a:pt x="84761" y="687690"/>
                                </a:lnTo>
                                <a:lnTo>
                                  <a:pt x="93609" y="679450"/>
                                </a:lnTo>
                                <a:lnTo>
                                  <a:pt x="84625" y="671082"/>
                                </a:lnTo>
                                <a:close/>
                              </a:path>
                              <a:path w="264795" h="1270000">
                                <a:moveTo>
                                  <a:pt x="180263" y="671263"/>
                                </a:moveTo>
                                <a:lnTo>
                                  <a:pt x="178169" y="673100"/>
                                </a:lnTo>
                                <a:lnTo>
                                  <a:pt x="171332" y="679450"/>
                                </a:lnTo>
                                <a:lnTo>
                                  <a:pt x="180205" y="687690"/>
                                </a:lnTo>
                                <a:lnTo>
                                  <a:pt x="189052" y="679450"/>
                                </a:lnTo>
                                <a:lnTo>
                                  <a:pt x="180263" y="671263"/>
                                </a:lnTo>
                                <a:close/>
                              </a:path>
                              <a:path w="264795" h="1270000">
                                <a:moveTo>
                                  <a:pt x="221167" y="671263"/>
                                </a:moveTo>
                                <a:lnTo>
                                  <a:pt x="212353" y="679450"/>
                                </a:lnTo>
                                <a:lnTo>
                                  <a:pt x="221226" y="687690"/>
                                </a:lnTo>
                                <a:lnTo>
                                  <a:pt x="223139" y="685800"/>
                                </a:lnTo>
                                <a:lnTo>
                                  <a:pt x="229956" y="679450"/>
                                </a:lnTo>
                                <a:lnTo>
                                  <a:pt x="221167" y="671263"/>
                                </a:lnTo>
                                <a:close/>
                              </a:path>
                              <a:path w="264795" h="1270000">
                                <a:moveTo>
                                  <a:pt x="11800" y="679450"/>
                                </a:moveTo>
                                <a:lnTo>
                                  <a:pt x="4983" y="685800"/>
                                </a:lnTo>
                                <a:lnTo>
                                  <a:pt x="18617" y="685800"/>
                                </a:lnTo>
                                <a:lnTo>
                                  <a:pt x="11800" y="679450"/>
                                </a:lnTo>
                                <a:close/>
                              </a:path>
                              <a:path w="264795" h="1270000">
                                <a:moveTo>
                                  <a:pt x="264043" y="673100"/>
                                </a:moveTo>
                                <a:lnTo>
                                  <a:pt x="260212" y="673100"/>
                                </a:lnTo>
                                <a:lnTo>
                                  <a:pt x="253375" y="679450"/>
                                </a:lnTo>
                                <a:lnTo>
                                  <a:pt x="260212" y="685800"/>
                                </a:lnTo>
                                <a:lnTo>
                                  <a:pt x="264043" y="685800"/>
                                </a:lnTo>
                                <a:lnTo>
                                  <a:pt x="264043" y="673100"/>
                                </a:lnTo>
                                <a:close/>
                              </a:path>
                              <a:path w="264795" h="1270000">
                                <a:moveTo>
                                  <a:pt x="132415" y="664795"/>
                                </a:moveTo>
                                <a:lnTo>
                                  <a:pt x="123474" y="673100"/>
                                </a:lnTo>
                                <a:lnTo>
                                  <a:pt x="132415" y="681404"/>
                                </a:lnTo>
                                <a:lnTo>
                                  <a:pt x="141330" y="673100"/>
                                </a:lnTo>
                                <a:lnTo>
                                  <a:pt x="132415" y="664795"/>
                                </a:lnTo>
                                <a:close/>
                              </a:path>
                              <a:path w="264795" h="1270000">
                                <a:moveTo>
                                  <a:pt x="18617" y="673100"/>
                                </a:moveTo>
                                <a:lnTo>
                                  <a:pt x="4983" y="673100"/>
                                </a:lnTo>
                                <a:lnTo>
                                  <a:pt x="11800" y="679450"/>
                                </a:lnTo>
                                <a:lnTo>
                                  <a:pt x="18617" y="673100"/>
                                </a:lnTo>
                                <a:close/>
                              </a:path>
                              <a:path w="264795" h="1270000">
                                <a:moveTo>
                                  <a:pt x="32252" y="660400"/>
                                </a:moveTo>
                                <a:lnTo>
                                  <a:pt x="23181" y="668849"/>
                                </a:lnTo>
                                <a:lnTo>
                                  <a:pt x="34594" y="679450"/>
                                </a:lnTo>
                                <a:lnTo>
                                  <a:pt x="43603" y="671082"/>
                                </a:lnTo>
                                <a:lnTo>
                                  <a:pt x="41324" y="668849"/>
                                </a:lnTo>
                                <a:lnTo>
                                  <a:pt x="32252" y="660400"/>
                                </a:lnTo>
                                <a:close/>
                              </a:path>
                              <a:path w="264795" h="1270000">
                                <a:moveTo>
                                  <a:pt x="55104" y="660400"/>
                                </a:moveTo>
                                <a:lnTo>
                                  <a:pt x="46007" y="668849"/>
                                </a:lnTo>
                                <a:lnTo>
                                  <a:pt x="43720" y="671082"/>
                                </a:lnTo>
                                <a:lnTo>
                                  <a:pt x="52704" y="679450"/>
                                </a:lnTo>
                                <a:lnTo>
                                  <a:pt x="64085" y="668849"/>
                                </a:lnTo>
                                <a:lnTo>
                                  <a:pt x="63948" y="668613"/>
                                </a:lnTo>
                                <a:lnTo>
                                  <a:pt x="55104" y="660400"/>
                                </a:lnTo>
                                <a:close/>
                              </a:path>
                              <a:path w="264795" h="1270000">
                                <a:moveTo>
                                  <a:pt x="73156" y="660400"/>
                                </a:moveTo>
                                <a:lnTo>
                                  <a:pt x="64338" y="668613"/>
                                </a:lnTo>
                                <a:lnTo>
                                  <a:pt x="64202" y="668849"/>
                                </a:lnTo>
                                <a:lnTo>
                                  <a:pt x="75615" y="679450"/>
                                </a:lnTo>
                                <a:lnTo>
                                  <a:pt x="84625" y="671082"/>
                                </a:lnTo>
                                <a:lnTo>
                                  <a:pt x="73156" y="660400"/>
                                </a:lnTo>
                                <a:close/>
                              </a:path>
                              <a:path w="264795" h="1270000">
                                <a:moveTo>
                                  <a:pt x="102963" y="654050"/>
                                </a:moveTo>
                                <a:lnTo>
                                  <a:pt x="84625" y="671082"/>
                                </a:lnTo>
                                <a:lnTo>
                                  <a:pt x="93609" y="679450"/>
                                </a:lnTo>
                                <a:lnTo>
                                  <a:pt x="111933" y="662381"/>
                                </a:lnTo>
                                <a:lnTo>
                                  <a:pt x="102963" y="654050"/>
                                </a:lnTo>
                                <a:close/>
                              </a:path>
                              <a:path w="264795" h="1270000">
                                <a:moveTo>
                                  <a:pt x="161782" y="654050"/>
                                </a:moveTo>
                                <a:lnTo>
                                  <a:pt x="154965" y="660400"/>
                                </a:lnTo>
                                <a:lnTo>
                                  <a:pt x="152955" y="662381"/>
                                </a:lnTo>
                                <a:lnTo>
                                  <a:pt x="171332" y="679450"/>
                                </a:lnTo>
                                <a:lnTo>
                                  <a:pt x="180146" y="671263"/>
                                </a:lnTo>
                                <a:lnTo>
                                  <a:pt x="180068" y="671082"/>
                                </a:lnTo>
                                <a:lnTo>
                                  <a:pt x="161782" y="654050"/>
                                </a:lnTo>
                                <a:close/>
                              </a:path>
                              <a:path w="264795" h="1270000">
                                <a:moveTo>
                                  <a:pt x="191843" y="660400"/>
                                </a:moveTo>
                                <a:lnTo>
                                  <a:pt x="180341" y="671082"/>
                                </a:lnTo>
                                <a:lnTo>
                                  <a:pt x="180263" y="671263"/>
                                </a:lnTo>
                                <a:lnTo>
                                  <a:pt x="189052" y="679450"/>
                                </a:lnTo>
                                <a:lnTo>
                                  <a:pt x="200686" y="668613"/>
                                </a:lnTo>
                                <a:lnTo>
                                  <a:pt x="191843" y="660400"/>
                                </a:lnTo>
                                <a:close/>
                              </a:path>
                              <a:path w="264795" h="1270000">
                                <a:moveTo>
                                  <a:pt x="209504" y="660400"/>
                                </a:moveTo>
                                <a:lnTo>
                                  <a:pt x="200686" y="668613"/>
                                </a:lnTo>
                                <a:lnTo>
                                  <a:pt x="212353" y="679450"/>
                                </a:lnTo>
                                <a:lnTo>
                                  <a:pt x="221167" y="671263"/>
                                </a:lnTo>
                                <a:lnTo>
                                  <a:pt x="209504" y="660400"/>
                                </a:lnTo>
                                <a:close/>
                              </a:path>
                              <a:path w="264795" h="1270000">
                                <a:moveTo>
                                  <a:pt x="232864" y="660400"/>
                                </a:moveTo>
                                <a:lnTo>
                                  <a:pt x="221167" y="671263"/>
                                </a:lnTo>
                                <a:lnTo>
                                  <a:pt x="229956" y="679450"/>
                                </a:lnTo>
                                <a:lnTo>
                                  <a:pt x="241590" y="668613"/>
                                </a:lnTo>
                                <a:lnTo>
                                  <a:pt x="237597" y="664795"/>
                                </a:lnTo>
                                <a:lnTo>
                                  <a:pt x="232864" y="660400"/>
                                </a:lnTo>
                                <a:close/>
                              </a:path>
                              <a:path w="264795" h="1270000">
                                <a:moveTo>
                                  <a:pt x="250408" y="660400"/>
                                </a:moveTo>
                                <a:lnTo>
                                  <a:pt x="245689" y="664795"/>
                                </a:lnTo>
                                <a:lnTo>
                                  <a:pt x="241707" y="668613"/>
                                </a:lnTo>
                                <a:lnTo>
                                  <a:pt x="253375" y="679450"/>
                                </a:lnTo>
                                <a:lnTo>
                                  <a:pt x="260212" y="673100"/>
                                </a:lnTo>
                                <a:lnTo>
                                  <a:pt x="264043" y="673100"/>
                                </a:lnTo>
                                <a:lnTo>
                                  <a:pt x="250408" y="660400"/>
                                </a:lnTo>
                                <a:close/>
                              </a:path>
                              <a:path w="264795" h="1270000">
                                <a:moveTo>
                                  <a:pt x="120878" y="654050"/>
                                </a:moveTo>
                                <a:lnTo>
                                  <a:pt x="111933" y="662381"/>
                                </a:lnTo>
                                <a:lnTo>
                                  <a:pt x="123474" y="673100"/>
                                </a:lnTo>
                                <a:lnTo>
                                  <a:pt x="132415" y="664795"/>
                                </a:lnTo>
                                <a:lnTo>
                                  <a:pt x="120878" y="654050"/>
                                </a:lnTo>
                                <a:close/>
                              </a:path>
                              <a:path w="264795" h="1270000">
                                <a:moveTo>
                                  <a:pt x="143984" y="654050"/>
                                </a:moveTo>
                                <a:lnTo>
                                  <a:pt x="132415" y="664795"/>
                                </a:lnTo>
                                <a:lnTo>
                                  <a:pt x="141330" y="673100"/>
                                </a:lnTo>
                                <a:lnTo>
                                  <a:pt x="152837" y="662381"/>
                                </a:lnTo>
                                <a:lnTo>
                                  <a:pt x="150821" y="660400"/>
                                </a:lnTo>
                                <a:lnTo>
                                  <a:pt x="143984" y="654050"/>
                                </a:lnTo>
                                <a:close/>
                              </a:path>
                              <a:path w="264795" h="1270000">
                                <a:moveTo>
                                  <a:pt x="23239" y="652004"/>
                                </a:moveTo>
                                <a:lnTo>
                                  <a:pt x="22868" y="652241"/>
                                </a:lnTo>
                                <a:lnTo>
                                  <a:pt x="14083" y="660400"/>
                                </a:lnTo>
                                <a:lnTo>
                                  <a:pt x="23181" y="668849"/>
                                </a:lnTo>
                                <a:lnTo>
                                  <a:pt x="32252" y="660400"/>
                                </a:lnTo>
                                <a:lnTo>
                                  <a:pt x="23239" y="652004"/>
                                </a:lnTo>
                                <a:close/>
                              </a:path>
                              <a:path w="264795" h="1270000">
                                <a:moveTo>
                                  <a:pt x="64143" y="652004"/>
                                </a:moveTo>
                                <a:lnTo>
                                  <a:pt x="55104" y="660400"/>
                                </a:lnTo>
                                <a:lnTo>
                                  <a:pt x="64202" y="668849"/>
                                </a:lnTo>
                                <a:lnTo>
                                  <a:pt x="64338" y="668613"/>
                                </a:lnTo>
                                <a:lnTo>
                                  <a:pt x="73156" y="660400"/>
                                </a:lnTo>
                                <a:lnTo>
                                  <a:pt x="64143" y="652004"/>
                                </a:lnTo>
                                <a:close/>
                              </a:path>
                              <a:path w="264795" h="1270000">
                                <a:moveTo>
                                  <a:pt x="200744" y="652241"/>
                                </a:moveTo>
                                <a:lnTo>
                                  <a:pt x="198680" y="654050"/>
                                </a:lnTo>
                                <a:lnTo>
                                  <a:pt x="191843" y="660400"/>
                                </a:lnTo>
                                <a:lnTo>
                                  <a:pt x="200686" y="668613"/>
                                </a:lnTo>
                                <a:lnTo>
                                  <a:pt x="209504" y="660400"/>
                                </a:lnTo>
                                <a:lnTo>
                                  <a:pt x="200744" y="652241"/>
                                </a:lnTo>
                                <a:close/>
                              </a:path>
                              <a:path w="264795" h="1270000">
                                <a:moveTo>
                                  <a:pt x="241649" y="652241"/>
                                </a:moveTo>
                                <a:lnTo>
                                  <a:pt x="232864" y="660400"/>
                                </a:lnTo>
                                <a:lnTo>
                                  <a:pt x="241707" y="668613"/>
                                </a:lnTo>
                                <a:lnTo>
                                  <a:pt x="245689" y="664795"/>
                                </a:lnTo>
                                <a:lnTo>
                                  <a:pt x="250408" y="660400"/>
                                </a:lnTo>
                                <a:lnTo>
                                  <a:pt x="241649" y="652241"/>
                                </a:lnTo>
                                <a:close/>
                              </a:path>
                              <a:path w="264795" h="1270000">
                                <a:moveTo>
                                  <a:pt x="111992" y="645772"/>
                                </a:moveTo>
                                <a:lnTo>
                                  <a:pt x="109800" y="647700"/>
                                </a:lnTo>
                                <a:lnTo>
                                  <a:pt x="102963" y="654050"/>
                                </a:lnTo>
                                <a:lnTo>
                                  <a:pt x="111933" y="662381"/>
                                </a:lnTo>
                                <a:lnTo>
                                  <a:pt x="120878" y="654050"/>
                                </a:lnTo>
                                <a:lnTo>
                                  <a:pt x="111992" y="645772"/>
                                </a:lnTo>
                                <a:close/>
                              </a:path>
                              <a:path w="264795" h="1270000">
                                <a:moveTo>
                                  <a:pt x="152896" y="645772"/>
                                </a:moveTo>
                                <a:lnTo>
                                  <a:pt x="143984" y="654050"/>
                                </a:lnTo>
                                <a:lnTo>
                                  <a:pt x="152955" y="662381"/>
                                </a:lnTo>
                                <a:lnTo>
                                  <a:pt x="154965" y="660400"/>
                                </a:lnTo>
                                <a:lnTo>
                                  <a:pt x="161782" y="654050"/>
                                </a:lnTo>
                                <a:lnTo>
                                  <a:pt x="152896" y="645772"/>
                                </a:lnTo>
                                <a:close/>
                              </a:path>
                              <a:path w="264795" h="1270000">
                                <a:moveTo>
                                  <a:pt x="409" y="635000"/>
                                </a:moveTo>
                                <a:lnTo>
                                  <a:pt x="409" y="647700"/>
                                </a:lnTo>
                                <a:lnTo>
                                  <a:pt x="14083" y="660400"/>
                                </a:lnTo>
                                <a:lnTo>
                                  <a:pt x="23122" y="652004"/>
                                </a:lnTo>
                                <a:lnTo>
                                  <a:pt x="20842" y="649772"/>
                                </a:lnTo>
                                <a:lnTo>
                                  <a:pt x="18617" y="647700"/>
                                </a:lnTo>
                                <a:lnTo>
                                  <a:pt x="4983" y="647700"/>
                                </a:lnTo>
                                <a:lnTo>
                                  <a:pt x="409" y="635000"/>
                                </a:lnTo>
                                <a:close/>
                              </a:path>
                              <a:path w="264795" h="1270000">
                                <a:moveTo>
                                  <a:pt x="34594" y="641350"/>
                                </a:moveTo>
                                <a:lnTo>
                                  <a:pt x="25525" y="649772"/>
                                </a:lnTo>
                                <a:lnTo>
                                  <a:pt x="23239" y="652004"/>
                                </a:lnTo>
                                <a:lnTo>
                                  <a:pt x="32252" y="660400"/>
                                </a:lnTo>
                                <a:lnTo>
                                  <a:pt x="43662" y="649772"/>
                                </a:lnTo>
                                <a:lnTo>
                                  <a:pt x="34594" y="641350"/>
                                </a:lnTo>
                                <a:close/>
                              </a:path>
                              <a:path w="264795" h="1270000">
                                <a:moveTo>
                                  <a:pt x="52704" y="641350"/>
                                </a:moveTo>
                                <a:lnTo>
                                  <a:pt x="43662" y="649772"/>
                                </a:lnTo>
                                <a:lnTo>
                                  <a:pt x="55104" y="660400"/>
                                </a:lnTo>
                                <a:lnTo>
                                  <a:pt x="64143" y="652004"/>
                                </a:lnTo>
                                <a:lnTo>
                                  <a:pt x="52704" y="641350"/>
                                </a:lnTo>
                                <a:close/>
                              </a:path>
                              <a:path w="264795" h="1270000">
                                <a:moveTo>
                                  <a:pt x="82452" y="635000"/>
                                </a:moveTo>
                                <a:lnTo>
                                  <a:pt x="64143" y="652004"/>
                                </a:lnTo>
                                <a:lnTo>
                                  <a:pt x="73156" y="660400"/>
                                </a:lnTo>
                                <a:lnTo>
                                  <a:pt x="91452" y="643358"/>
                                </a:lnTo>
                                <a:lnTo>
                                  <a:pt x="82452" y="635000"/>
                                </a:lnTo>
                                <a:close/>
                              </a:path>
                              <a:path w="264795" h="1270000">
                                <a:moveTo>
                                  <a:pt x="182234" y="635000"/>
                                </a:moveTo>
                                <a:lnTo>
                                  <a:pt x="173260" y="643358"/>
                                </a:lnTo>
                                <a:lnTo>
                                  <a:pt x="173495" y="643358"/>
                                </a:lnTo>
                                <a:lnTo>
                                  <a:pt x="191843" y="660400"/>
                                </a:lnTo>
                                <a:lnTo>
                                  <a:pt x="200627" y="652241"/>
                                </a:lnTo>
                                <a:lnTo>
                                  <a:pt x="200491" y="652004"/>
                                </a:lnTo>
                                <a:lnTo>
                                  <a:pt x="182234" y="635000"/>
                                </a:lnTo>
                                <a:close/>
                              </a:path>
                              <a:path w="264795" h="1270000">
                                <a:moveTo>
                                  <a:pt x="212353" y="641350"/>
                                </a:moveTo>
                                <a:lnTo>
                                  <a:pt x="200882" y="652004"/>
                                </a:lnTo>
                                <a:lnTo>
                                  <a:pt x="200744" y="652241"/>
                                </a:lnTo>
                                <a:lnTo>
                                  <a:pt x="209504" y="660400"/>
                                </a:lnTo>
                                <a:lnTo>
                                  <a:pt x="221167" y="649536"/>
                                </a:lnTo>
                                <a:lnTo>
                                  <a:pt x="212353" y="641350"/>
                                </a:lnTo>
                                <a:close/>
                              </a:path>
                              <a:path w="264795" h="1270000">
                                <a:moveTo>
                                  <a:pt x="229956" y="641350"/>
                                </a:moveTo>
                                <a:lnTo>
                                  <a:pt x="221167" y="649536"/>
                                </a:lnTo>
                                <a:lnTo>
                                  <a:pt x="232864" y="660400"/>
                                </a:lnTo>
                                <a:lnTo>
                                  <a:pt x="241649" y="652241"/>
                                </a:lnTo>
                                <a:lnTo>
                                  <a:pt x="229956" y="641350"/>
                                </a:lnTo>
                                <a:close/>
                              </a:path>
                              <a:path w="264795" h="1270000">
                                <a:moveTo>
                                  <a:pt x="253375" y="641350"/>
                                </a:moveTo>
                                <a:lnTo>
                                  <a:pt x="241649" y="652241"/>
                                </a:lnTo>
                                <a:lnTo>
                                  <a:pt x="250408" y="660400"/>
                                </a:lnTo>
                                <a:lnTo>
                                  <a:pt x="264043" y="647700"/>
                                </a:lnTo>
                                <a:lnTo>
                                  <a:pt x="260212" y="647700"/>
                                </a:lnTo>
                                <a:lnTo>
                                  <a:pt x="253375" y="641350"/>
                                </a:lnTo>
                                <a:close/>
                              </a:path>
                              <a:path w="264795" h="1270000">
                                <a:moveTo>
                                  <a:pt x="100426" y="635000"/>
                                </a:moveTo>
                                <a:lnTo>
                                  <a:pt x="91452" y="643358"/>
                                </a:lnTo>
                                <a:lnTo>
                                  <a:pt x="102963" y="654050"/>
                                </a:lnTo>
                                <a:lnTo>
                                  <a:pt x="111875" y="645772"/>
                                </a:lnTo>
                                <a:lnTo>
                                  <a:pt x="109400" y="643358"/>
                                </a:lnTo>
                                <a:lnTo>
                                  <a:pt x="100426" y="635000"/>
                                </a:lnTo>
                                <a:close/>
                              </a:path>
                              <a:path w="264795" h="1270000">
                                <a:moveTo>
                                  <a:pt x="123474" y="635000"/>
                                </a:moveTo>
                                <a:lnTo>
                                  <a:pt x="114474" y="643358"/>
                                </a:lnTo>
                                <a:lnTo>
                                  <a:pt x="111992" y="645772"/>
                                </a:lnTo>
                                <a:lnTo>
                                  <a:pt x="120878" y="654050"/>
                                </a:lnTo>
                                <a:lnTo>
                                  <a:pt x="132356" y="643358"/>
                                </a:lnTo>
                                <a:lnTo>
                                  <a:pt x="130310" y="641350"/>
                                </a:lnTo>
                                <a:lnTo>
                                  <a:pt x="123474" y="635000"/>
                                </a:lnTo>
                                <a:close/>
                              </a:path>
                              <a:path w="264795" h="1270000">
                                <a:moveTo>
                                  <a:pt x="141330" y="635000"/>
                                </a:moveTo>
                                <a:lnTo>
                                  <a:pt x="134513" y="641350"/>
                                </a:lnTo>
                                <a:lnTo>
                                  <a:pt x="132473" y="643358"/>
                                </a:lnTo>
                                <a:lnTo>
                                  <a:pt x="143984" y="654050"/>
                                </a:lnTo>
                                <a:lnTo>
                                  <a:pt x="152896" y="645772"/>
                                </a:lnTo>
                                <a:lnTo>
                                  <a:pt x="141330" y="635000"/>
                                </a:lnTo>
                                <a:close/>
                              </a:path>
                              <a:path w="264795" h="1270000">
                                <a:moveTo>
                                  <a:pt x="164495" y="635000"/>
                                </a:moveTo>
                                <a:lnTo>
                                  <a:pt x="152896" y="645772"/>
                                </a:lnTo>
                                <a:lnTo>
                                  <a:pt x="161782" y="654050"/>
                                </a:lnTo>
                                <a:lnTo>
                                  <a:pt x="173260" y="643358"/>
                                </a:lnTo>
                                <a:lnTo>
                                  <a:pt x="173495" y="643358"/>
                                </a:lnTo>
                                <a:lnTo>
                                  <a:pt x="164495" y="635000"/>
                                </a:lnTo>
                                <a:close/>
                              </a:path>
                              <a:path w="264795" h="1270000">
                                <a:moveTo>
                                  <a:pt x="43662" y="632927"/>
                                </a:moveTo>
                                <a:lnTo>
                                  <a:pt x="34594" y="641350"/>
                                </a:lnTo>
                                <a:lnTo>
                                  <a:pt x="43662" y="649772"/>
                                </a:lnTo>
                                <a:lnTo>
                                  <a:pt x="52704" y="641350"/>
                                </a:lnTo>
                                <a:lnTo>
                                  <a:pt x="43662" y="632927"/>
                                </a:lnTo>
                                <a:close/>
                              </a:path>
                              <a:path w="264795" h="1270000">
                                <a:moveTo>
                                  <a:pt x="221167" y="633163"/>
                                </a:moveTo>
                                <a:lnTo>
                                  <a:pt x="212353" y="641350"/>
                                </a:lnTo>
                                <a:lnTo>
                                  <a:pt x="221167" y="649536"/>
                                </a:lnTo>
                                <a:lnTo>
                                  <a:pt x="229956" y="641350"/>
                                </a:lnTo>
                                <a:lnTo>
                                  <a:pt x="221167" y="633163"/>
                                </a:lnTo>
                                <a:close/>
                              </a:path>
                              <a:path w="264795" h="1270000">
                                <a:moveTo>
                                  <a:pt x="14083" y="622300"/>
                                </a:moveTo>
                                <a:lnTo>
                                  <a:pt x="409" y="635000"/>
                                </a:lnTo>
                                <a:lnTo>
                                  <a:pt x="4983" y="647700"/>
                                </a:lnTo>
                                <a:lnTo>
                                  <a:pt x="11800" y="641350"/>
                                </a:lnTo>
                                <a:lnTo>
                                  <a:pt x="4983" y="635000"/>
                                </a:lnTo>
                                <a:lnTo>
                                  <a:pt x="18617" y="635000"/>
                                </a:lnTo>
                                <a:lnTo>
                                  <a:pt x="23181" y="630749"/>
                                </a:lnTo>
                                <a:lnTo>
                                  <a:pt x="14083" y="622300"/>
                                </a:lnTo>
                                <a:close/>
                              </a:path>
                              <a:path w="264795" h="1270000">
                                <a:moveTo>
                                  <a:pt x="11800" y="641350"/>
                                </a:moveTo>
                                <a:lnTo>
                                  <a:pt x="4983" y="647700"/>
                                </a:lnTo>
                                <a:lnTo>
                                  <a:pt x="18617" y="647700"/>
                                </a:lnTo>
                                <a:lnTo>
                                  <a:pt x="11800" y="641350"/>
                                </a:lnTo>
                                <a:close/>
                              </a:path>
                              <a:path w="264795" h="1270000">
                                <a:moveTo>
                                  <a:pt x="264043" y="635000"/>
                                </a:moveTo>
                                <a:lnTo>
                                  <a:pt x="260212" y="635000"/>
                                </a:lnTo>
                                <a:lnTo>
                                  <a:pt x="253375" y="641350"/>
                                </a:lnTo>
                                <a:lnTo>
                                  <a:pt x="260212" y="647700"/>
                                </a:lnTo>
                                <a:lnTo>
                                  <a:pt x="264043" y="647700"/>
                                </a:lnTo>
                                <a:lnTo>
                                  <a:pt x="264043" y="635000"/>
                                </a:lnTo>
                                <a:close/>
                              </a:path>
                              <a:path w="264795" h="1270000">
                                <a:moveTo>
                                  <a:pt x="102963" y="615950"/>
                                </a:moveTo>
                                <a:lnTo>
                                  <a:pt x="82452" y="635000"/>
                                </a:lnTo>
                                <a:lnTo>
                                  <a:pt x="91452" y="643358"/>
                                </a:lnTo>
                                <a:lnTo>
                                  <a:pt x="100426" y="635000"/>
                                </a:lnTo>
                                <a:lnTo>
                                  <a:pt x="91569" y="626750"/>
                                </a:lnTo>
                                <a:lnTo>
                                  <a:pt x="109283" y="626750"/>
                                </a:lnTo>
                                <a:lnTo>
                                  <a:pt x="111875" y="624336"/>
                                </a:lnTo>
                                <a:lnTo>
                                  <a:pt x="109800" y="622300"/>
                                </a:lnTo>
                                <a:lnTo>
                                  <a:pt x="102963" y="615950"/>
                                </a:lnTo>
                                <a:close/>
                              </a:path>
                              <a:path w="264795" h="1270000">
                                <a:moveTo>
                                  <a:pt x="132473" y="626750"/>
                                </a:moveTo>
                                <a:lnTo>
                                  <a:pt x="128363" y="630458"/>
                                </a:lnTo>
                                <a:lnTo>
                                  <a:pt x="123474" y="635000"/>
                                </a:lnTo>
                                <a:lnTo>
                                  <a:pt x="132473" y="643358"/>
                                </a:lnTo>
                                <a:lnTo>
                                  <a:pt x="134513" y="641350"/>
                                </a:lnTo>
                                <a:lnTo>
                                  <a:pt x="141330" y="635000"/>
                                </a:lnTo>
                                <a:lnTo>
                                  <a:pt x="132473" y="626750"/>
                                </a:lnTo>
                                <a:close/>
                              </a:path>
                              <a:path w="264795" h="1270000">
                                <a:moveTo>
                                  <a:pt x="173377" y="626750"/>
                                </a:moveTo>
                                <a:lnTo>
                                  <a:pt x="164495" y="635000"/>
                                </a:lnTo>
                                <a:lnTo>
                                  <a:pt x="173495" y="643358"/>
                                </a:lnTo>
                                <a:lnTo>
                                  <a:pt x="173260" y="643358"/>
                                </a:lnTo>
                                <a:lnTo>
                                  <a:pt x="182234" y="635000"/>
                                </a:lnTo>
                                <a:lnTo>
                                  <a:pt x="173377" y="626750"/>
                                </a:lnTo>
                                <a:close/>
                              </a:path>
                              <a:path w="264795" h="1270000">
                                <a:moveTo>
                                  <a:pt x="18617" y="635000"/>
                                </a:moveTo>
                                <a:lnTo>
                                  <a:pt x="4983" y="635000"/>
                                </a:lnTo>
                                <a:lnTo>
                                  <a:pt x="11800" y="641350"/>
                                </a:lnTo>
                                <a:lnTo>
                                  <a:pt x="18617" y="635000"/>
                                </a:lnTo>
                                <a:close/>
                              </a:path>
                              <a:path w="264795" h="1270000">
                                <a:moveTo>
                                  <a:pt x="32252" y="622300"/>
                                </a:moveTo>
                                <a:lnTo>
                                  <a:pt x="23181" y="630749"/>
                                </a:lnTo>
                                <a:lnTo>
                                  <a:pt x="34594" y="641350"/>
                                </a:lnTo>
                                <a:lnTo>
                                  <a:pt x="43662" y="632927"/>
                                </a:lnTo>
                                <a:lnTo>
                                  <a:pt x="32252" y="622300"/>
                                </a:lnTo>
                                <a:close/>
                              </a:path>
                              <a:path w="264795" h="1270000">
                                <a:moveTo>
                                  <a:pt x="61941" y="615950"/>
                                </a:moveTo>
                                <a:lnTo>
                                  <a:pt x="43662" y="632927"/>
                                </a:lnTo>
                                <a:lnTo>
                                  <a:pt x="52704" y="641350"/>
                                </a:lnTo>
                                <a:lnTo>
                                  <a:pt x="70970" y="624336"/>
                                </a:lnTo>
                                <a:lnTo>
                                  <a:pt x="61941" y="615950"/>
                                </a:lnTo>
                                <a:close/>
                              </a:path>
                              <a:path w="264795" h="1270000">
                                <a:moveTo>
                                  <a:pt x="202687" y="615950"/>
                                </a:moveTo>
                                <a:lnTo>
                                  <a:pt x="193683" y="624336"/>
                                </a:lnTo>
                                <a:lnTo>
                                  <a:pt x="194035" y="624336"/>
                                </a:lnTo>
                                <a:lnTo>
                                  <a:pt x="212353" y="641350"/>
                                </a:lnTo>
                                <a:lnTo>
                                  <a:pt x="221167" y="633163"/>
                                </a:lnTo>
                                <a:lnTo>
                                  <a:pt x="202687" y="615950"/>
                                </a:lnTo>
                                <a:close/>
                              </a:path>
                              <a:path w="264795" h="1270000">
                                <a:moveTo>
                                  <a:pt x="232864" y="622300"/>
                                </a:moveTo>
                                <a:lnTo>
                                  <a:pt x="221167" y="633163"/>
                                </a:lnTo>
                                <a:lnTo>
                                  <a:pt x="229956" y="641350"/>
                                </a:lnTo>
                                <a:lnTo>
                                  <a:pt x="241649" y="630458"/>
                                </a:lnTo>
                                <a:lnTo>
                                  <a:pt x="232864" y="622300"/>
                                </a:lnTo>
                                <a:close/>
                              </a:path>
                              <a:path w="264795" h="1270000">
                                <a:moveTo>
                                  <a:pt x="250408" y="622300"/>
                                </a:moveTo>
                                <a:lnTo>
                                  <a:pt x="241649" y="630458"/>
                                </a:lnTo>
                                <a:lnTo>
                                  <a:pt x="253375" y="641350"/>
                                </a:lnTo>
                                <a:lnTo>
                                  <a:pt x="260212" y="635000"/>
                                </a:lnTo>
                                <a:lnTo>
                                  <a:pt x="264043" y="635000"/>
                                </a:lnTo>
                                <a:lnTo>
                                  <a:pt x="250408" y="622300"/>
                                </a:lnTo>
                                <a:close/>
                              </a:path>
                              <a:path w="264795" h="1270000">
                                <a:moveTo>
                                  <a:pt x="79974" y="615950"/>
                                </a:moveTo>
                                <a:lnTo>
                                  <a:pt x="70970" y="624336"/>
                                </a:lnTo>
                                <a:lnTo>
                                  <a:pt x="82452" y="635000"/>
                                </a:lnTo>
                                <a:lnTo>
                                  <a:pt x="91334" y="626750"/>
                                </a:lnTo>
                                <a:lnTo>
                                  <a:pt x="91569" y="626750"/>
                                </a:lnTo>
                                <a:lnTo>
                                  <a:pt x="79974" y="615950"/>
                                </a:lnTo>
                                <a:close/>
                              </a:path>
                              <a:path w="264795" h="1270000">
                                <a:moveTo>
                                  <a:pt x="109283" y="626750"/>
                                </a:moveTo>
                                <a:lnTo>
                                  <a:pt x="91569" y="626750"/>
                                </a:lnTo>
                                <a:lnTo>
                                  <a:pt x="100426" y="635000"/>
                                </a:lnTo>
                                <a:lnTo>
                                  <a:pt x="109283" y="626750"/>
                                </a:lnTo>
                                <a:close/>
                              </a:path>
                              <a:path w="264795" h="1270000">
                                <a:moveTo>
                                  <a:pt x="120878" y="615950"/>
                                </a:moveTo>
                                <a:lnTo>
                                  <a:pt x="114061" y="622300"/>
                                </a:lnTo>
                                <a:lnTo>
                                  <a:pt x="111992" y="624336"/>
                                </a:lnTo>
                                <a:lnTo>
                                  <a:pt x="123474" y="635000"/>
                                </a:lnTo>
                                <a:lnTo>
                                  <a:pt x="132356" y="626750"/>
                                </a:lnTo>
                                <a:lnTo>
                                  <a:pt x="129881" y="624336"/>
                                </a:lnTo>
                                <a:lnTo>
                                  <a:pt x="120878" y="615950"/>
                                </a:lnTo>
                                <a:close/>
                              </a:path>
                              <a:path w="264795" h="1270000">
                                <a:moveTo>
                                  <a:pt x="143984" y="615950"/>
                                </a:moveTo>
                                <a:lnTo>
                                  <a:pt x="134955" y="624336"/>
                                </a:lnTo>
                                <a:lnTo>
                                  <a:pt x="132473" y="626750"/>
                                </a:lnTo>
                                <a:lnTo>
                                  <a:pt x="141330" y="635000"/>
                                </a:lnTo>
                                <a:lnTo>
                                  <a:pt x="152779" y="624336"/>
                                </a:lnTo>
                                <a:lnTo>
                                  <a:pt x="153013" y="624336"/>
                                </a:lnTo>
                                <a:lnTo>
                                  <a:pt x="143984" y="615950"/>
                                </a:lnTo>
                                <a:close/>
                              </a:path>
                              <a:path w="264795" h="1270000">
                                <a:moveTo>
                                  <a:pt x="161782" y="615950"/>
                                </a:moveTo>
                                <a:lnTo>
                                  <a:pt x="152779" y="624336"/>
                                </a:lnTo>
                                <a:lnTo>
                                  <a:pt x="153013" y="624336"/>
                                </a:lnTo>
                                <a:lnTo>
                                  <a:pt x="164495" y="635000"/>
                                </a:lnTo>
                                <a:lnTo>
                                  <a:pt x="173377" y="626750"/>
                                </a:lnTo>
                                <a:lnTo>
                                  <a:pt x="161782" y="615950"/>
                                </a:lnTo>
                                <a:close/>
                              </a:path>
                              <a:path w="264795" h="1270000">
                                <a:moveTo>
                                  <a:pt x="185006" y="615950"/>
                                </a:moveTo>
                                <a:lnTo>
                                  <a:pt x="173377" y="626750"/>
                                </a:lnTo>
                                <a:lnTo>
                                  <a:pt x="182234" y="635000"/>
                                </a:lnTo>
                                <a:lnTo>
                                  <a:pt x="193683" y="624336"/>
                                </a:lnTo>
                                <a:lnTo>
                                  <a:pt x="194035" y="624336"/>
                                </a:lnTo>
                                <a:lnTo>
                                  <a:pt x="185006" y="615950"/>
                                </a:lnTo>
                                <a:close/>
                              </a:path>
                              <a:path w="264795" h="1270000">
                                <a:moveTo>
                                  <a:pt x="23181" y="613850"/>
                                </a:moveTo>
                                <a:lnTo>
                                  <a:pt x="14083" y="622300"/>
                                </a:lnTo>
                                <a:lnTo>
                                  <a:pt x="23181" y="630749"/>
                                </a:lnTo>
                                <a:lnTo>
                                  <a:pt x="32252" y="622300"/>
                                </a:lnTo>
                                <a:lnTo>
                                  <a:pt x="23181" y="613850"/>
                                </a:lnTo>
                                <a:close/>
                              </a:path>
                              <a:path w="264795" h="1270000">
                                <a:moveTo>
                                  <a:pt x="241649" y="614141"/>
                                </a:moveTo>
                                <a:lnTo>
                                  <a:pt x="232864" y="622300"/>
                                </a:lnTo>
                                <a:lnTo>
                                  <a:pt x="241649" y="630458"/>
                                </a:lnTo>
                                <a:lnTo>
                                  <a:pt x="250408" y="622300"/>
                                </a:lnTo>
                                <a:lnTo>
                                  <a:pt x="241649" y="614141"/>
                                </a:lnTo>
                                <a:close/>
                              </a:path>
                              <a:path w="264795" h="1270000">
                                <a:moveTo>
                                  <a:pt x="82452" y="596900"/>
                                </a:moveTo>
                                <a:lnTo>
                                  <a:pt x="61941" y="615950"/>
                                </a:lnTo>
                                <a:lnTo>
                                  <a:pt x="70970" y="624336"/>
                                </a:lnTo>
                                <a:lnTo>
                                  <a:pt x="79974" y="615950"/>
                                </a:lnTo>
                                <a:lnTo>
                                  <a:pt x="71146" y="607727"/>
                                </a:lnTo>
                                <a:lnTo>
                                  <a:pt x="88802" y="607727"/>
                                </a:lnTo>
                                <a:lnTo>
                                  <a:pt x="91393" y="605313"/>
                                </a:lnTo>
                                <a:lnTo>
                                  <a:pt x="89289" y="603250"/>
                                </a:lnTo>
                                <a:lnTo>
                                  <a:pt x="82452" y="596900"/>
                                </a:lnTo>
                                <a:close/>
                              </a:path>
                              <a:path w="264795" h="1270000">
                                <a:moveTo>
                                  <a:pt x="123474" y="596900"/>
                                </a:moveTo>
                                <a:lnTo>
                                  <a:pt x="102963" y="615950"/>
                                </a:lnTo>
                                <a:lnTo>
                                  <a:pt x="111992" y="624336"/>
                                </a:lnTo>
                                <a:lnTo>
                                  <a:pt x="114061" y="622300"/>
                                </a:lnTo>
                                <a:lnTo>
                                  <a:pt x="120878" y="615950"/>
                                </a:lnTo>
                                <a:lnTo>
                                  <a:pt x="112050" y="607727"/>
                                </a:lnTo>
                                <a:lnTo>
                                  <a:pt x="129706" y="607727"/>
                                </a:lnTo>
                                <a:lnTo>
                                  <a:pt x="132298" y="605313"/>
                                </a:lnTo>
                                <a:lnTo>
                                  <a:pt x="132532" y="605313"/>
                                </a:lnTo>
                                <a:lnTo>
                                  <a:pt x="123474" y="596900"/>
                                </a:lnTo>
                                <a:close/>
                              </a:path>
                              <a:path w="264795" h="1270000">
                                <a:moveTo>
                                  <a:pt x="152955" y="607727"/>
                                </a:moveTo>
                                <a:lnTo>
                                  <a:pt x="150821" y="609600"/>
                                </a:lnTo>
                                <a:lnTo>
                                  <a:pt x="143984" y="615950"/>
                                </a:lnTo>
                                <a:lnTo>
                                  <a:pt x="153013" y="624336"/>
                                </a:lnTo>
                                <a:lnTo>
                                  <a:pt x="152779" y="624336"/>
                                </a:lnTo>
                                <a:lnTo>
                                  <a:pt x="161782" y="615950"/>
                                </a:lnTo>
                                <a:lnTo>
                                  <a:pt x="152955" y="607727"/>
                                </a:lnTo>
                                <a:close/>
                              </a:path>
                              <a:path w="264795" h="1270000">
                                <a:moveTo>
                                  <a:pt x="193859" y="607727"/>
                                </a:moveTo>
                                <a:lnTo>
                                  <a:pt x="185006" y="615950"/>
                                </a:lnTo>
                                <a:lnTo>
                                  <a:pt x="194035" y="624336"/>
                                </a:lnTo>
                                <a:lnTo>
                                  <a:pt x="193683" y="624336"/>
                                </a:lnTo>
                                <a:lnTo>
                                  <a:pt x="202687" y="615950"/>
                                </a:lnTo>
                                <a:lnTo>
                                  <a:pt x="193859" y="607727"/>
                                </a:lnTo>
                                <a:close/>
                              </a:path>
                              <a:path w="264795" h="1270000">
                                <a:moveTo>
                                  <a:pt x="409" y="596900"/>
                                </a:moveTo>
                                <a:lnTo>
                                  <a:pt x="409" y="609600"/>
                                </a:lnTo>
                                <a:lnTo>
                                  <a:pt x="14083" y="622300"/>
                                </a:lnTo>
                                <a:lnTo>
                                  <a:pt x="23181" y="613850"/>
                                </a:lnTo>
                                <a:lnTo>
                                  <a:pt x="18617" y="609600"/>
                                </a:lnTo>
                                <a:lnTo>
                                  <a:pt x="4983" y="609600"/>
                                </a:lnTo>
                                <a:lnTo>
                                  <a:pt x="409" y="596900"/>
                                </a:lnTo>
                                <a:close/>
                              </a:path>
                              <a:path w="264795" h="1270000">
                                <a:moveTo>
                                  <a:pt x="41431" y="596900"/>
                                </a:moveTo>
                                <a:lnTo>
                                  <a:pt x="23181" y="613850"/>
                                </a:lnTo>
                                <a:lnTo>
                                  <a:pt x="32252" y="622300"/>
                                </a:lnTo>
                                <a:lnTo>
                                  <a:pt x="50489" y="605313"/>
                                </a:lnTo>
                                <a:lnTo>
                                  <a:pt x="41431" y="596900"/>
                                </a:lnTo>
                                <a:close/>
                              </a:path>
                              <a:path w="264795" h="1270000">
                                <a:moveTo>
                                  <a:pt x="223139" y="596900"/>
                                </a:moveTo>
                                <a:lnTo>
                                  <a:pt x="214106" y="605313"/>
                                </a:lnTo>
                                <a:lnTo>
                                  <a:pt x="214575" y="605313"/>
                                </a:lnTo>
                                <a:lnTo>
                                  <a:pt x="232864" y="622300"/>
                                </a:lnTo>
                                <a:lnTo>
                                  <a:pt x="241649" y="614141"/>
                                </a:lnTo>
                                <a:lnTo>
                                  <a:pt x="223139" y="596900"/>
                                </a:lnTo>
                                <a:close/>
                              </a:path>
                              <a:path w="264795" h="1270000">
                                <a:moveTo>
                                  <a:pt x="253375" y="603250"/>
                                </a:moveTo>
                                <a:lnTo>
                                  <a:pt x="241649" y="614141"/>
                                </a:lnTo>
                                <a:lnTo>
                                  <a:pt x="250408" y="622300"/>
                                </a:lnTo>
                                <a:lnTo>
                                  <a:pt x="264043" y="609600"/>
                                </a:lnTo>
                                <a:lnTo>
                                  <a:pt x="260212" y="609600"/>
                                </a:lnTo>
                                <a:lnTo>
                                  <a:pt x="253375" y="603250"/>
                                </a:lnTo>
                                <a:close/>
                              </a:path>
                              <a:path w="264795" h="1270000">
                                <a:moveTo>
                                  <a:pt x="59522" y="596900"/>
                                </a:moveTo>
                                <a:lnTo>
                                  <a:pt x="50489" y="605313"/>
                                </a:lnTo>
                                <a:lnTo>
                                  <a:pt x="61941" y="615950"/>
                                </a:lnTo>
                                <a:lnTo>
                                  <a:pt x="70794" y="607727"/>
                                </a:lnTo>
                                <a:lnTo>
                                  <a:pt x="71146" y="607727"/>
                                </a:lnTo>
                                <a:lnTo>
                                  <a:pt x="59522" y="596900"/>
                                </a:lnTo>
                                <a:close/>
                              </a:path>
                              <a:path w="264795" h="1270000">
                                <a:moveTo>
                                  <a:pt x="88802" y="607727"/>
                                </a:moveTo>
                                <a:lnTo>
                                  <a:pt x="71146" y="607727"/>
                                </a:lnTo>
                                <a:lnTo>
                                  <a:pt x="79974" y="615950"/>
                                </a:lnTo>
                                <a:lnTo>
                                  <a:pt x="88802" y="607727"/>
                                </a:lnTo>
                                <a:close/>
                              </a:path>
                              <a:path w="264795" h="1270000">
                                <a:moveTo>
                                  <a:pt x="100426" y="596900"/>
                                </a:moveTo>
                                <a:lnTo>
                                  <a:pt x="93609" y="603250"/>
                                </a:lnTo>
                                <a:lnTo>
                                  <a:pt x="91511" y="605313"/>
                                </a:lnTo>
                                <a:lnTo>
                                  <a:pt x="102963" y="615950"/>
                                </a:lnTo>
                                <a:lnTo>
                                  <a:pt x="111816" y="607727"/>
                                </a:lnTo>
                                <a:lnTo>
                                  <a:pt x="112050" y="607727"/>
                                </a:lnTo>
                                <a:lnTo>
                                  <a:pt x="100426" y="596900"/>
                                </a:lnTo>
                                <a:close/>
                              </a:path>
                              <a:path w="264795" h="1270000">
                                <a:moveTo>
                                  <a:pt x="129706" y="607727"/>
                                </a:moveTo>
                                <a:lnTo>
                                  <a:pt x="112050" y="607727"/>
                                </a:lnTo>
                                <a:lnTo>
                                  <a:pt x="120878" y="615950"/>
                                </a:lnTo>
                                <a:lnTo>
                                  <a:pt x="129706" y="607727"/>
                                </a:lnTo>
                                <a:close/>
                              </a:path>
                              <a:path w="264795" h="1270000">
                                <a:moveTo>
                                  <a:pt x="141330" y="596900"/>
                                </a:moveTo>
                                <a:lnTo>
                                  <a:pt x="132298" y="605313"/>
                                </a:lnTo>
                                <a:lnTo>
                                  <a:pt x="132532" y="605313"/>
                                </a:lnTo>
                                <a:lnTo>
                                  <a:pt x="143984" y="615950"/>
                                </a:lnTo>
                                <a:lnTo>
                                  <a:pt x="152837" y="607727"/>
                                </a:lnTo>
                                <a:lnTo>
                                  <a:pt x="150363" y="605313"/>
                                </a:lnTo>
                                <a:lnTo>
                                  <a:pt x="141330" y="596900"/>
                                </a:lnTo>
                                <a:close/>
                              </a:path>
                              <a:path w="264795" h="1270000">
                                <a:moveTo>
                                  <a:pt x="164495" y="596900"/>
                                </a:moveTo>
                                <a:lnTo>
                                  <a:pt x="155437" y="605313"/>
                                </a:lnTo>
                                <a:lnTo>
                                  <a:pt x="152955" y="607727"/>
                                </a:lnTo>
                                <a:lnTo>
                                  <a:pt x="161782" y="615950"/>
                                </a:lnTo>
                                <a:lnTo>
                                  <a:pt x="173202" y="605313"/>
                                </a:lnTo>
                                <a:lnTo>
                                  <a:pt x="173553" y="605313"/>
                                </a:lnTo>
                                <a:lnTo>
                                  <a:pt x="164495" y="596900"/>
                                </a:lnTo>
                                <a:close/>
                              </a:path>
                              <a:path w="264795" h="1270000">
                                <a:moveTo>
                                  <a:pt x="182234" y="596900"/>
                                </a:moveTo>
                                <a:lnTo>
                                  <a:pt x="173202" y="605313"/>
                                </a:lnTo>
                                <a:lnTo>
                                  <a:pt x="173553" y="605313"/>
                                </a:lnTo>
                                <a:lnTo>
                                  <a:pt x="185006" y="615950"/>
                                </a:lnTo>
                                <a:lnTo>
                                  <a:pt x="193859" y="607727"/>
                                </a:lnTo>
                                <a:lnTo>
                                  <a:pt x="182234" y="596900"/>
                                </a:lnTo>
                                <a:close/>
                              </a:path>
                              <a:path w="264795" h="1270000">
                                <a:moveTo>
                                  <a:pt x="205516" y="596900"/>
                                </a:moveTo>
                                <a:lnTo>
                                  <a:pt x="193859" y="607727"/>
                                </a:lnTo>
                                <a:lnTo>
                                  <a:pt x="202687" y="615950"/>
                                </a:lnTo>
                                <a:lnTo>
                                  <a:pt x="214106" y="605313"/>
                                </a:lnTo>
                                <a:lnTo>
                                  <a:pt x="214575" y="605313"/>
                                </a:lnTo>
                                <a:lnTo>
                                  <a:pt x="205516" y="596900"/>
                                </a:lnTo>
                                <a:close/>
                              </a:path>
                              <a:path w="264795" h="1270000">
                                <a:moveTo>
                                  <a:pt x="20920" y="577850"/>
                                </a:moveTo>
                                <a:lnTo>
                                  <a:pt x="409" y="596900"/>
                                </a:lnTo>
                                <a:lnTo>
                                  <a:pt x="4983" y="609600"/>
                                </a:lnTo>
                                <a:lnTo>
                                  <a:pt x="11800" y="603250"/>
                                </a:lnTo>
                                <a:lnTo>
                                  <a:pt x="4983" y="596900"/>
                                </a:lnTo>
                                <a:lnTo>
                                  <a:pt x="18617" y="596900"/>
                                </a:lnTo>
                                <a:lnTo>
                                  <a:pt x="30008" y="586290"/>
                                </a:lnTo>
                                <a:lnTo>
                                  <a:pt x="20920" y="577850"/>
                                </a:lnTo>
                                <a:close/>
                              </a:path>
                              <a:path w="264795" h="1270000">
                                <a:moveTo>
                                  <a:pt x="11800" y="603250"/>
                                </a:moveTo>
                                <a:lnTo>
                                  <a:pt x="4983" y="609600"/>
                                </a:lnTo>
                                <a:lnTo>
                                  <a:pt x="18617" y="609600"/>
                                </a:lnTo>
                                <a:lnTo>
                                  <a:pt x="11800" y="603250"/>
                                </a:lnTo>
                                <a:close/>
                              </a:path>
                              <a:path w="264795" h="1270000">
                                <a:moveTo>
                                  <a:pt x="264043" y="596900"/>
                                </a:moveTo>
                                <a:lnTo>
                                  <a:pt x="260212" y="596900"/>
                                </a:lnTo>
                                <a:lnTo>
                                  <a:pt x="253375" y="603250"/>
                                </a:lnTo>
                                <a:lnTo>
                                  <a:pt x="260212" y="609600"/>
                                </a:lnTo>
                                <a:lnTo>
                                  <a:pt x="264043" y="596900"/>
                                </a:lnTo>
                                <a:close/>
                              </a:path>
                              <a:path w="264795" h="1270000">
                                <a:moveTo>
                                  <a:pt x="264043" y="596900"/>
                                </a:moveTo>
                                <a:lnTo>
                                  <a:pt x="260212" y="609600"/>
                                </a:lnTo>
                                <a:lnTo>
                                  <a:pt x="264043" y="609600"/>
                                </a:lnTo>
                                <a:lnTo>
                                  <a:pt x="264043" y="596900"/>
                                </a:lnTo>
                                <a:close/>
                              </a:path>
                              <a:path w="264795" h="1270000">
                                <a:moveTo>
                                  <a:pt x="61941" y="577850"/>
                                </a:moveTo>
                                <a:lnTo>
                                  <a:pt x="41431" y="596900"/>
                                </a:lnTo>
                                <a:lnTo>
                                  <a:pt x="50489" y="605313"/>
                                </a:lnTo>
                                <a:lnTo>
                                  <a:pt x="59522" y="596900"/>
                                </a:lnTo>
                                <a:lnTo>
                                  <a:pt x="50723" y="588704"/>
                                </a:lnTo>
                                <a:lnTo>
                                  <a:pt x="68320" y="588704"/>
                                </a:lnTo>
                                <a:lnTo>
                                  <a:pt x="70912" y="586290"/>
                                </a:lnTo>
                                <a:lnTo>
                                  <a:pt x="61941" y="577850"/>
                                </a:lnTo>
                                <a:close/>
                              </a:path>
                              <a:path w="264795" h="1270000">
                                <a:moveTo>
                                  <a:pt x="102963" y="577850"/>
                                </a:moveTo>
                                <a:lnTo>
                                  <a:pt x="82452" y="596900"/>
                                </a:lnTo>
                                <a:lnTo>
                                  <a:pt x="91511" y="605313"/>
                                </a:lnTo>
                                <a:lnTo>
                                  <a:pt x="93609" y="603250"/>
                                </a:lnTo>
                                <a:lnTo>
                                  <a:pt x="100426" y="596900"/>
                                </a:lnTo>
                                <a:lnTo>
                                  <a:pt x="91627" y="588704"/>
                                </a:lnTo>
                                <a:lnTo>
                                  <a:pt x="109224" y="588704"/>
                                </a:lnTo>
                                <a:lnTo>
                                  <a:pt x="111816" y="586290"/>
                                </a:lnTo>
                                <a:lnTo>
                                  <a:pt x="112051" y="586290"/>
                                </a:lnTo>
                                <a:lnTo>
                                  <a:pt x="102963" y="577850"/>
                                </a:lnTo>
                                <a:close/>
                              </a:path>
                              <a:path w="264795" h="1270000">
                                <a:moveTo>
                                  <a:pt x="143984" y="577850"/>
                                </a:moveTo>
                                <a:lnTo>
                                  <a:pt x="123474" y="596900"/>
                                </a:lnTo>
                                <a:lnTo>
                                  <a:pt x="132532" y="605313"/>
                                </a:lnTo>
                                <a:lnTo>
                                  <a:pt x="132298" y="605313"/>
                                </a:lnTo>
                                <a:lnTo>
                                  <a:pt x="141330" y="596900"/>
                                </a:lnTo>
                                <a:lnTo>
                                  <a:pt x="132532" y="588704"/>
                                </a:lnTo>
                                <a:lnTo>
                                  <a:pt x="150129" y="588704"/>
                                </a:lnTo>
                                <a:lnTo>
                                  <a:pt x="152720" y="586290"/>
                                </a:lnTo>
                                <a:lnTo>
                                  <a:pt x="153072" y="586290"/>
                                </a:lnTo>
                                <a:lnTo>
                                  <a:pt x="143984" y="577850"/>
                                </a:lnTo>
                                <a:close/>
                              </a:path>
                              <a:path w="264795" h="1270000">
                                <a:moveTo>
                                  <a:pt x="173436" y="588704"/>
                                </a:moveTo>
                                <a:lnTo>
                                  <a:pt x="164495" y="596900"/>
                                </a:lnTo>
                                <a:lnTo>
                                  <a:pt x="173553" y="605313"/>
                                </a:lnTo>
                                <a:lnTo>
                                  <a:pt x="173202" y="605313"/>
                                </a:lnTo>
                                <a:lnTo>
                                  <a:pt x="182234" y="596900"/>
                                </a:lnTo>
                                <a:lnTo>
                                  <a:pt x="173436" y="588704"/>
                                </a:lnTo>
                                <a:close/>
                              </a:path>
                              <a:path w="264795" h="1270000">
                                <a:moveTo>
                                  <a:pt x="214340" y="588704"/>
                                </a:moveTo>
                                <a:lnTo>
                                  <a:pt x="205516" y="596900"/>
                                </a:lnTo>
                                <a:lnTo>
                                  <a:pt x="214575" y="605313"/>
                                </a:lnTo>
                                <a:lnTo>
                                  <a:pt x="214106" y="605313"/>
                                </a:lnTo>
                                <a:lnTo>
                                  <a:pt x="223139" y="596900"/>
                                </a:lnTo>
                                <a:lnTo>
                                  <a:pt x="214340" y="588704"/>
                                </a:lnTo>
                                <a:close/>
                              </a:path>
                              <a:path w="264795" h="1270000">
                                <a:moveTo>
                                  <a:pt x="18617" y="596900"/>
                                </a:moveTo>
                                <a:lnTo>
                                  <a:pt x="4983" y="596900"/>
                                </a:lnTo>
                                <a:lnTo>
                                  <a:pt x="11800" y="603250"/>
                                </a:lnTo>
                                <a:lnTo>
                                  <a:pt x="18617" y="596900"/>
                                </a:lnTo>
                                <a:close/>
                              </a:path>
                              <a:path w="264795" h="1270000">
                                <a:moveTo>
                                  <a:pt x="243591" y="577850"/>
                                </a:moveTo>
                                <a:lnTo>
                                  <a:pt x="234529" y="586290"/>
                                </a:lnTo>
                                <a:lnTo>
                                  <a:pt x="235115" y="586290"/>
                                </a:lnTo>
                                <a:lnTo>
                                  <a:pt x="253375" y="603250"/>
                                </a:lnTo>
                                <a:lnTo>
                                  <a:pt x="260212" y="596900"/>
                                </a:lnTo>
                                <a:lnTo>
                                  <a:pt x="264043" y="596900"/>
                                </a:lnTo>
                                <a:lnTo>
                                  <a:pt x="243591" y="577850"/>
                                </a:lnTo>
                                <a:close/>
                              </a:path>
                              <a:path w="264795" h="1270000">
                                <a:moveTo>
                                  <a:pt x="39070" y="577850"/>
                                </a:moveTo>
                                <a:lnTo>
                                  <a:pt x="30008" y="586290"/>
                                </a:lnTo>
                                <a:lnTo>
                                  <a:pt x="41431" y="596900"/>
                                </a:lnTo>
                                <a:lnTo>
                                  <a:pt x="50254" y="588704"/>
                                </a:lnTo>
                                <a:lnTo>
                                  <a:pt x="50723" y="588704"/>
                                </a:lnTo>
                                <a:lnTo>
                                  <a:pt x="39070" y="577850"/>
                                </a:lnTo>
                                <a:close/>
                              </a:path>
                              <a:path w="264795" h="1270000">
                                <a:moveTo>
                                  <a:pt x="68320" y="588704"/>
                                </a:moveTo>
                                <a:lnTo>
                                  <a:pt x="50723" y="588704"/>
                                </a:lnTo>
                                <a:lnTo>
                                  <a:pt x="59522" y="596900"/>
                                </a:lnTo>
                                <a:lnTo>
                                  <a:pt x="68320" y="588704"/>
                                </a:lnTo>
                                <a:close/>
                              </a:path>
                              <a:path w="264795" h="1270000">
                                <a:moveTo>
                                  <a:pt x="79974" y="577850"/>
                                </a:moveTo>
                                <a:lnTo>
                                  <a:pt x="71029" y="586290"/>
                                </a:lnTo>
                                <a:lnTo>
                                  <a:pt x="82452" y="596900"/>
                                </a:lnTo>
                                <a:lnTo>
                                  <a:pt x="91276" y="588704"/>
                                </a:lnTo>
                                <a:lnTo>
                                  <a:pt x="91627" y="588704"/>
                                </a:lnTo>
                                <a:lnTo>
                                  <a:pt x="79974" y="577850"/>
                                </a:lnTo>
                                <a:close/>
                              </a:path>
                              <a:path w="264795" h="1270000">
                                <a:moveTo>
                                  <a:pt x="109224" y="588704"/>
                                </a:moveTo>
                                <a:lnTo>
                                  <a:pt x="91627" y="588704"/>
                                </a:lnTo>
                                <a:lnTo>
                                  <a:pt x="100426" y="596900"/>
                                </a:lnTo>
                                <a:lnTo>
                                  <a:pt x="109224" y="588704"/>
                                </a:lnTo>
                                <a:close/>
                              </a:path>
                              <a:path w="264795" h="1270000">
                                <a:moveTo>
                                  <a:pt x="120878" y="577850"/>
                                </a:moveTo>
                                <a:lnTo>
                                  <a:pt x="111816" y="586290"/>
                                </a:lnTo>
                                <a:lnTo>
                                  <a:pt x="112051" y="586290"/>
                                </a:lnTo>
                                <a:lnTo>
                                  <a:pt x="123474" y="596900"/>
                                </a:lnTo>
                                <a:lnTo>
                                  <a:pt x="132297" y="588704"/>
                                </a:lnTo>
                                <a:lnTo>
                                  <a:pt x="132532" y="588704"/>
                                </a:lnTo>
                                <a:lnTo>
                                  <a:pt x="120878" y="577850"/>
                                </a:lnTo>
                                <a:close/>
                              </a:path>
                              <a:path w="264795" h="1270000">
                                <a:moveTo>
                                  <a:pt x="150129" y="588704"/>
                                </a:moveTo>
                                <a:lnTo>
                                  <a:pt x="132532" y="588704"/>
                                </a:lnTo>
                                <a:lnTo>
                                  <a:pt x="141330" y="596900"/>
                                </a:lnTo>
                                <a:lnTo>
                                  <a:pt x="150129" y="588704"/>
                                </a:lnTo>
                                <a:close/>
                              </a:path>
                              <a:path w="264795" h="1270000">
                                <a:moveTo>
                                  <a:pt x="161782" y="577850"/>
                                </a:moveTo>
                                <a:lnTo>
                                  <a:pt x="152720" y="586290"/>
                                </a:lnTo>
                                <a:lnTo>
                                  <a:pt x="153072" y="586290"/>
                                </a:lnTo>
                                <a:lnTo>
                                  <a:pt x="164495" y="596900"/>
                                </a:lnTo>
                                <a:lnTo>
                                  <a:pt x="173319" y="588704"/>
                                </a:lnTo>
                                <a:lnTo>
                                  <a:pt x="170844" y="586290"/>
                                </a:lnTo>
                                <a:lnTo>
                                  <a:pt x="161782" y="577850"/>
                                </a:lnTo>
                                <a:close/>
                              </a:path>
                              <a:path w="264795" h="1270000">
                                <a:moveTo>
                                  <a:pt x="193917" y="569681"/>
                                </a:moveTo>
                                <a:lnTo>
                                  <a:pt x="185006" y="577850"/>
                                </a:lnTo>
                                <a:lnTo>
                                  <a:pt x="194094" y="586290"/>
                                </a:lnTo>
                                <a:lnTo>
                                  <a:pt x="175918" y="586290"/>
                                </a:lnTo>
                                <a:lnTo>
                                  <a:pt x="173436" y="588704"/>
                                </a:lnTo>
                                <a:lnTo>
                                  <a:pt x="182234" y="596900"/>
                                </a:lnTo>
                                <a:lnTo>
                                  <a:pt x="193625" y="586290"/>
                                </a:lnTo>
                                <a:lnTo>
                                  <a:pt x="194094" y="586290"/>
                                </a:lnTo>
                                <a:lnTo>
                                  <a:pt x="185006" y="577850"/>
                                </a:lnTo>
                                <a:lnTo>
                                  <a:pt x="202687" y="577850"/>
                                </a:lnTo>
                                <a:lnTo>
                                  <a:pt x="193917" y="569681"/>
                                </a:lnTo>
                                <a:close/>
                              </a:path>
                              <a:path w="264795" h="1270000">
                                <a:moveTo>
                                  <a:pt x="202687" y="577850"/>
                                </a:moveTo>
                                <a:lnTo>
                                  <a:pt x="193625" y="586290"/>
                                </a:lnTo>
                                <a:lnTo>
                                  <a:pt x="194094" y="586290"/>
                                </a:lnTo>
                                <a:lnTo>
                                  <a:pt x="205516" y="596900"/>
                                </a:lnTo>
                                <a:lnTo>
                                  <a:pt x="214340" y="588704"/>
                                </a:lnTo>
                                <a:lnTo>
                                  <a:pt x="202687" y="577850"/>
                                </a:lnTo>
                                <a:close/>
                              </a:path>
                              <a:path w="264795" h="1270000">
                                <a:moveTo>
                                  <a:pt x="226027" y="577850"/>
                                </a:moveTo>
                                <a:lnTo>
                                  <a:pt x="214340" y="588704"/>
                                </a:lnTo>
                                <a:lnTo>
                                  <a:pt x="223139" y="596900"/>
                                </a:lnTo>
                                <a:lnTo>
                                  <a:pt x="234529" y="586290"/>
                                </a:lnTo>
                                <a:lnTo>
                                  <a:pt x="235115" y="586290"/>
                                </a:lnTo>
                                <a:lnTo>
                                  <a:pt x="226027" y="577850"/>
                                </a:lnTo>
                                <a:close/>
                              </a:path>
                              <a:path w="264795" h="1270000">
                                <a:moveTo>
                                  <a:pt x="41431" y="558800"/>
                                </a:moveTo>
                                <a:lnTo>
                                  <a:pt x="20920" y="577850"/>
                                </a:lnTo>
                                <a:lnTo>
                                  <a:pt x="30008" y="586290"/>
                                </a:lnTo>
                                <a:lnTo>
                                  <a:pt x="39070" y="577850"/>
                                </a:lnTo>
                                <a:lnTo>
                                  <a:pt x="30300" y="569681"/>
                                </a:lnTo>
                                <a:lnTo>
                                  <a:pt x="47839" y="569681"/>
                                </a:lnTo>
                                <a:lnTo>
                                  <a:pt x="50489" y="567213"/>
                                </a:lnTo>
                                <a:lnTo>
                                  <a:pt x="41431" y="558800"/>
                                </a:lnTo>
                                <a:close/>
                              </a:path>
                              <a:path w="264795" h="1270000">
                                <a:moveTo>
                                  <a:pt x="82452" y="558800"/>
                                </a:moveTo>
                                <a:lnTo>
                                  <a:pt x="61941" y="577850"/>
                                </a:lnTo>
                                <a:lnTo>
                                  <a:pt x="71029" y="586290"/>
                                </a:lnTo>
                                <a:lnTo>
                                  <a:pt x="79974" y="577850"/>
                                </a:lnTo>
                                <a:lnTo>
                                  <a:pt x="71205" y="569681"/>
                                </a:lnTo>
                                <a:lnTo>
                                  <a:pt x="88743" y="569681"/>
                                </a:lnTo>
                                <a:lnTo>
                                  <a:pt x="91393" y="567213"/>
                                </a:lnTo>
                                <a:lnTo>
                                  <a:pt x="82452" y="558800"/>
                                </a:lnTo>
                                <a:close/>
                              </a:path>
                              <a:path w="264795" h="1270000">
                                <a:moveTo>
                                  <a:pt x="123474" y="558800"/>
                                </a:moveTo>
                                <a:lnTo>
                                  <a:pt x="102963" y="577850"/>
                                </a:lnTo>
                                <a:lnTo>
                                  <a:pt x="112051" y="586290"/>
                                </a:lnTo>
                                <a:lnTo>
                                  <a:pt x="111816" y="586290"/>
                                </a:lnTo>
                                <a:lnTo>
                                  <a:pt x="120878" y="577850"/>
                                </a:lnTo>
                                <a:lnTo>
                                  <a:pt x="112109" y="569681"/>
                                </a:lnTo>
                                <a:lnTo>
                                  <a:pt x="129647" y="569681"/>
                                </a:lnTo>
                                <a:lnTo>
                                  <a:pt x="132298" y="567213"/>
                                </a:lnTo>
                                <a:lnTo>
                                  <a:pt x="132532" y="567213"/>
                                </a:lnTo>
                                <a:lnTo>
                                  <a:pt x="123474" y="558800"/>
                                </a:lnTo>
                                <a:close/>
                              </a:path>
                              <a:path w="264795" h="1270000">
                                <a:moveTo>
                                  <a:pt x="164495" y="558800"/>
                                </a:moveTo>
                                <a:lnTo>
                                  <a:pt x="143984" y="577850"/>
                                </a:lnTo>
                                <a:lnTo>
                                  <a:pt x="153072" y="586290"/>
                                </a:lnTo>
                                <a:lnTo>
                                  <a:pt x="152720" y="586290"/>
                                </a:lnTo>
                                <a:lnTo>
                                  <a:pt x="161782" y="577850"/>
                                </a:lnTo>
                                <a:lnTo>
                                  <a:pt x="153013" y="569681"/>
                                </a:lnTo>
                                <a:lnTo>
                                  <a:pt x="170552" y="569681"/>
                                </a:lnTo>
                                <a:lnTo>
                                  <a:pt x="173202" y="567213"/>
                                </a:lnTo>
                                <a:lnTo>
                                  <a:pt x="173553" y="567213"/>
                                </a:lnTo>
                                <a:lnTo>
                                  <a:pt x="164495" y="558800"/>
                                </a:lnTo>
                                <a:close/>
                              </a:path>
                              <a:path w="264795" h="1270000">
                                <a:moveTo>
                                  <a:pt x="234822" y="569681"/>
                                </a:moveTo>
                                <a:lnTo>
                                  <a:pt x="226027" y="577850"/>
                                </a:lnTo>
                                <a:lnTo>
                                  <a:pt x="235115" y="586290"/>
                                </a:lnTo>
                                <a:lnTo>
                                  <a:pt x="234529" y="586290"/>
                                </a:lnTo>
                                <a:lnTo>
                                  <a:pt x="243591" y="577850"/>
                                </a:lnTo>
                                <a:lnTo>
                                  <a:pt x="234822" y="569681"/>
                                </a:lnTo>
                                <a:close/>
                              </a:path>
                              <a:path w="264795" h="1270000">
                                <a:moveTo>
                                  <a:pt x="4983" y="546100"/>
                                </a:moveTo>
                                <a:lnTo>
                                  <a:pt x="409" y="558800"/>
                                </a:lnTo>
                                <a:lnTo>
                                  <a:pt x="20920" y="577850"/>
                                </a:lnTo>
                                <a:lnTo>
                                  <a:pt x="29714" y="569681"/>
                                </a:lnTo>
                                <a:lnTo>
                                  <a:pt x="30300" y="569681"/>
                                </a:lnTo>
                                <a:lnTo>
                                  <a:pt x="18617" y="558800"/>
                                </a:lnTo>
                                <a:lnTo>
                                  <a:pt x="4983" y="558800"/>
                                </a:lnTo>
                                <a:lnTo>
                                  <a:pt x="11800" y="552450"/>
                                </a:lnTo>
                                <a:lnTo>
                                  <a:pt x="4983" y="546100"/>
                                </a:lnTo>
                                <a:close/>
                              </a:path>
                              <a:path w="264795" h="1270000">
                                <a:moveTo>
                                  <a:pt x="47839" y="569681"/>
                                </a:moveTo>
                                <a:lnTo>
                                  <a:pt x="30300" y="569681"/>
                                </a:lnTo>
                                <a:lnTo>
                                  <a:pt x="39070" y="577850"/>
                                </a:lnTo>
                                <a:lnTo>
                                  <a:pt x="47839" y="569681"/>
                                </a:lnTo>
                                <a:close/>
                              </a:path>
                              <a:path w="264795" h="1270000">
                                <a:moveTo>
                                  <a:pt x="59522" y="558800"/>
                                </a:moveTo>
                                <a:lnTo>
                                  <a:pt x="50489" y="567213"/>
                                </a:lnTo>
                                <a:lnTo>
                                  <a:pt x="61941" y="577850"/>
                                </a:lnTo>
                                <a:lnTo>
                                  <a:pt x="70736" y="569681"/>
                                </a:lnTo>
                                <a:lnTo>
                                  <a:pt x="71205" y="569681"/>
                                </a:lnTo>
                                <a:lnTo>
                                  <a:pt x="59522" y="558800"/>
                                </a:lnTo>
                                <a:close/>
                              </a:path>
                              <a:path w="264795" h="1270000">
                                <a:moveTo>
                                  <a:pt x="88743" y="569681"/>
                                </a:moveTo>
                                <a:lnTo>
                                  <a:pt x="71205" y="569681"/>
                                </a:lnTo>
                                <a:lnTo>
                                  <a:pt x="79974" y="577850"/>
                                </a:lnTo>
                                <a:lnTo>
                                  <a:pt x="88743" y="569681"/>
                                </a:lnTo>
                                <a:close/>
                              </a:path>
                              <a:path w="264795" h="1270000">
                                <a:moveTo>
                                  <a:pt x="100426" y="558800"/>
                                </a:moveTo>
                                <a:lnTo>
                                  <a:pt x="91511" y="567213"/>
                                </a:lnTo>
                                <a:lnTo>
                                  <a:pt x="102963" y="577850"/>
                                </a:lnTo>
                                <a:lnTo>
                                  <a:pt x="111757" y="569681"/>
                                </a:lnTo>
                                <a:lnTo>
                                  <a:pt x="112109" y="569681"/>
                                </a:lnTo>
                                <a:lnTo>
                                  <a:pt x="100426" y="558800"/>
                                </a:lnTo>
                                <a:close/>
                              </a:path>
                              <a:path w="264795" h="1270000">
                                <a:moveTo>
                                  <a:pt x="129647" y="569681"/>
                                </a:moveTo>
                                <a:lnTo>
                                  <a:pt x="112109" y="569681"/>
                                </a:lnTo>
                                <a:lnTo>
                                  <a:pt x="120878" y="577850"/>
                                </a:lnTo>
                                <a:lnTo>
                                  <a:pt x="129647" y="569681"/>
                                </a:lnTo>
                                <a:close/>
                              </a:path>
                              <a:path w="264795" h="1270000">
                                <a:moveTo>
                                  <a:pt x="141330" y="558800"/>
                                </a:moveTo>
                                <a:lnTo>
                                  <a:pt x="132298" y="567213"/>
                                </a:lnTo>
                                <a:lnTo>
                                  <a:pt x="132532" y="567213"/>
                                </a:lnTo>
                                <a:lnTo>
                                  <a:pt x="143984" y="577850"/>
                                </a:lnTo>
                                <a:lnTo>
                                  <a:pt x="152779" y="569681"/>
                                </a:lnTo>
                                <a:lnTo>
                                  <a:pt x="153013" y="569681"/>
                                </a:lnTo>
                                <a:lnTo>
                                  <a:pt x="141330" y="558800"/>
                                </a:lnTo>
                                <a:close/>
                              </a:path>
                              <a:path w="264795" h="1270000">
                                <a:moveTo>
                                  <a:pt x="170552" y="569681"/>
                                </a:moveTo>
                                <a:lnTo>
                                  <a:pt x="153013" y="569681"/>
                                </a:lnTo>
                                <a:lnTo>
                                  <a:pt x="161782" y="577850"/>
                                </a:lnTo>
                                <a:lnTo>
                                  <a:pt x="170552" y="569681"/>
                                </a:lnTo>
                                <a:close/>
                              </a:path>
                              <a:path w="264795" h="1270000">
                                <a:moveTo>
                                  <a:pt x="182234" y="558800"/>
                                </a:moveTo>
                                <a:lnTo>
                                  <a:pt x="173202" y="567213"/>
                                </a:lnTo>
                                <a:lnTo>
                                  <a:pt x="173553" y="567213"/>
                                </a:lnTo>
                                <a:lnTo>
                                  <a:pt x="185006" y="577850"/>
                                </a:lnTo>
                                <a:lnTo>
                                  <a:pt x="193800" y="569681"/>
                                </a:lnTo>
                                <a:lnTo>
                                  <a:pt x="191267" y="567213"/>
                                </a:lnTo>
                                <a:lnTo>
                                  <a:pt x="182234" y="558800"/>
                                </a:lnTo>
                                <a:close/>
                              </a:path>
                              <a:path w="264795" h="1270000">
                                <a:moveTo>
                                  <a:pt x="214340" y="550604"/>
                                </a:moveTo>
                                <a:lnTo>
                                  <a:pt x="205516" y="558800"/>
                                </a:lnTo>
                                <a:lnTo>
                                  <a:pt x="214575" y="567213"/>
                                </a:lnTo>
                                <a:lnTo>
                                  <a:pt x="196458" y="567213"/>
                                </a:lnTo>
                                <a:lnTo>
                                  <a:pt x="193917" y="569681"/>
                                </a:lnTo>
                                <a:lnTo>
                                  <a:pt x="202687" y="577850"/>
                                </a:lnTo>
                                <a:lnTo>
                                  <a:pt x="214106" y="567213"/>
                                </a:lnTo>
                                <a:lnTo>
                                  <a:pt x="214575" y="567213"/>
                                </a:lnTo>
                                <a:lnTo>
                                  <a:pt x="205516" y="558800"/>
                                </a:lnTo>
                                <a:lnTo>
                                  <a:pt x="223139" y="558800"/>
                                </a:lnTo>
                                <a:lnTo>
                                  <a:pt x="214340" y="550604"/>
                                </a:lnTo>
                                <a:close/>
                              </a:path>
                              <a:path w="264795" h="1270000">
                                <a:moveTo>
                                  <a:pt x="223139" y="558800"/>
                                </a:moveTo>
                                <a:lnTo>
                                  <a:pt x="214106" y="567213"/>
                                </a:lnTo>
                                <a:lnTo>
                                  <a:pt x="214575" y="567213"/>
                                </a:lnTo>
                                <a:lnTo>
                                  <a:pt x="226027" y="577850"/>
                                </a:lnTo>
                                <a:lnTo>
                                  <a:pt x="234822" y="569681"/>
                                </a:lnTo>
                                <a:lnTo>
                                  <a:pt x="223139" y="558800"/>
                                </a:lnTo>
                                <a:close/>
                              </a:path>
                              <a:path w="264795" h="1270000">
                                <a:moveTo>
                                  <a:pt x="253375" y="552450"/>
                                </a:moveTo>
                                <a:lnTo>
                                  <a:pt x="234822" y="569681"/>
                                </a:lnTo>
                                <a:lnTo>
                                  <a:pt x="243591" y="577850"/>
                                </a:lnTo>
                                <a:lnTo>
                                  <a:pt x="264043" y="558800"/>
                                </a:lnTo>
                                <a:lnTo>
                                  <a:pt x="260212" y="558800"/>
                                </a:lnTo>
                                <a:lnTo>
                                  <a:pt x="253375" y="552450"/>
                                </a:lnTo>
                                <a:close/>
                              </a:path>
                              <a:path w="264795" h="1270000">
                                <a:moveTo>
                                  <a:pt x="61941" y="539750"/>
                                </a:moveTo>
                                <a:lnTo>
                                  <a:pt x="41431" y="558800"/>
                                </a:lnTo>
                                <a:lnTo>
                                  <a:pt x="50489" y="567213"/>
                                </a:lnTo>
                                <a:lnTo>
                                  <a:pt x="59522" y="558800"/>
                                </a:lnTo>
                                <a:lnTo>
                                  <a:pt x="50723" y="550604"/>
                                </a:lnTo>
                                <a:lnTo>
                                  <a:pt x="68320" y="550604"/>
                                </a:lnTo>
                                <a:lnTo>
                                  <a:pt x="70970" y="548136"/>
                                </a:lnTo>
                                <a:lnTo>
                                  <a:pt x="61941" y="539750"/>
                                </a:lnTo>
                                <a:close/>
                              </a:path>
                              <a:path w="264795" h="1270000">
                                <a:moveTo>
                                  <a:pt x="102963" y="539750"/>
                                </a:moveTo>
                                <a:lnTo>
                                  <a:pt x="82452" y="558800"/>
                                </a:lnTo>
                                <a:lnTo>
                                  <a:pt x="91511" y="567213"/>
                                </a:lnTo>
                                <a:lnTo>
                                  <a:pt x="100426" y="558800"/>
                                </a:lnTo>
                                <a:lnTo>
                                  <a:pt x="91627" y="550604"/>
                                </a:lnTo>
                                <a:lnTo>
                                  <a:pt x="109224" y="550604"/>
                                </a:lnTo>
                                <a:lnTo>
                                  <a:pt x="111875" y="548136"/>
                                </a:lnTo>
                                <a:lnTo>
                                  <a:pt x="109800" y="546100"/>
                                </a:lnTo>
                                <a:lnTo>
                                  <a:pt x="102963" y="539750"/>
                                </a:lnTo>
                                <a:close/>
                              </a:path>
                              <a:path w="264795" h="1270000">
                                <a:moveTo>
                                  <a:pt x="143984" y="539750"/>
                                </a:moveTo>
                                <a:lnTo>
                                  <a:pt x="123474" y="558800"/>
                                </a:lnTo>
                                <a:lnTo>
                                  <a:pt x="132532" y="567213"/>
                                </a:lnTo>
                                <a:lnTo>
                                  <a:pt x="132298" y="567213"/>
                                </a:lnTo>
                                <a:lnTo>
                                  <a:pt x="141330" y="558800"/>
                                </a:lnTo>
                                <a:lnTo>
                                  <a:pt x="132532" y="550604"/>
                                </a:lnTo>
                                <a:lnTo>
                                  <a:pt x="150129" y="550604"/>
                                </a:lnTo>
                                <a:lnTo>
                                  <a:pt x="152779" y="548136"/>
                                </a:lnTo>
                                <a:lnTo>
                                  <a:pt x="153013" y="548136"/>
                                </a:lnTo>
                                <a:lnTo>
                                  <a:pt x="143984" y="539750"/>
                                </a:lnTo>
                                <a:close/>
                              </a:path>
                              <a:path w="264795" h="1270000">
                                <a:moveTo>
                                  <a:pt x="173436" y="550604"/>
                                </a:moveTo>
                                <a:lnTo>
                                  <a:pt x="171332" y="552450"/>
                                </a:lnTo>
                                <a:lnTo>
                                  <a:pt x="164495" y="558800"/>
                                </a:lnTo>
                                <a:lnTo>
                                  <a:pt x="173553" y="567213"/>
                                </a:lnTo>
                                <a:lnTo>
                                  <a:pt x="173202" y="567213"/>
                                </a:lnTo>
                                <a:lnTo>
                                  <a:pt x="182234" y="558800"/>
                                </a:lnTo>
                                <a:lnTo>
                                  <a:pt x="173436" y="550604"/>
                                </a:lnTo>
                                <a:close/>
                              </a:path>
                              <a:path w="264795" h="1270000">
                                <a:moveTo>
                                  <a:pt x="14083" y="533400"/>
                                </a:moveTo>
                                <a:lnTo>
                                  <a:pt x="409" y="546100"/>
                                </a:lnTo>
                                <a:lnTo>
                                  <a:pt x="409" y="558800"/>
                                </a:lnTo>
                                <a:lnTo>
                                  <a:pt x="4983" y="546100"/>
                                </a:lnTo>
                                <a:lnTo>
                                  <a:pt x="18617" y="546100"/>
                                </a:lnTo>
                                <a:lnTo>
                                  <a:pt x="23181" y="541849"/>
                                </a:lnTo>
                                <a:lnTo>
                                  <a:pt x="14083" y="533400"/>
                                </a:lnTo>
                                <a:close/>
                              </a:path>
                              <a:path w="264795" h="1270000">
                                <a:moveTo>
                                  <a:pt x="11800" y="552450"/>
                                </a:moveTo>
                                <a:lnTo>
                                  <a:pt x="4983" y="558800"/>
                                </a:lnTo>
                                <a:lnTo>
                                  <a:pt x="18617" y="558800"/>
                                </a:lnTo>
                                <a:lnTo>
                                  <a:pt x="11800" y="552450"/>
                                </a:lnTo>
                                <a:close/>
                              </a:path>
                              <a:path w="264795" h="1270000">
                                <a:moveTo>
                                  <a:pt x="32252" y="533400"/>
                                </a:moveTo>
                                <a:lnTo>
                                  <a:pt x="23181" y="541849"/>
                                </a:lnTo>
                                <a:lnTo>
                                  <a:pt x="41431" y="558800"/>
                                </a:lnTo>
                                <a:lnTo>
                                  <a:pt x="50254" y="550604"/>
                                </a:lnTo>
                                <a:lnTo>
                                  <a:pt x="50723" y="550604"/>
                                </a:lnTo>
                                <a:lnTo>
                                  <a:pt x="32252" y="533400"/>
                                </a:lnTo>
                                <a:close/>
                              </a:path>
                              <a:path w="264795" h="1270000">
                                <a:moveTo>
                                  <a:pt x="68320" y="550604"/>
                                </a:moveTo>
                                <a:lnTo>
                                  <a:pt x="50723" y="550604"/>
                                </a:lnTo>
                                <a:lnTo>
                                  <a:pt x="59522" y="558800"/>
                                </a:lnTo>
                                <a:lnTo>
                                  <a:pt x="68320" y="550604"/>
                                </a:lnTo>
                                <a:close/>
                              </a:path>
                              <a:path w="264795" h="1270000">
                                <a:moveTo>
                                  <a:pt x="79974" y="539750"/>
                                </a:moveTo>
                                <a:lnTo>
                                  <a:pt x="70970" y="548136"/>
                                </a:lnTo>
                                <a:lnTo>
                                  <a:pt x="82452" y="558800"/>
                                </a:lnTo>
                                <a:lnTo>
                                  <a:pt x="91276" y="550604"/>
                                </a:lnTo>
                                <a:lnTo>
                                  <a:pt x="91627" y="550604"/>
                                </a:lnTo>
                                <a:lnTo>
                                  <a:pt x="79974" y="539750"/>
                                </a:lnTo>
                                <a:close/>
                              </a:path>
                              <a:path w="264795" h="1270000">
                                <a:moveTo>
                                  <a:pt x="109224" y="550604"/>
                                </a:moveTo>
                                <a:lnTo>
                                  <a:pt x="91627" y="550604"/>
                                </a:lnTo>
                                <a:lnTo>
                                  <a:pt x="100426" y="558800"/>
                                </a:lnTo>
                                <a:lnTo>
                                  <a:pt x="109224" y="550604"/>
                                </a:lnTo>
                                <a:close/>
                              </a:path>
                              <a:path w="264795" h="1270000">
                                <a:moveTo>
                                  <a:pt x="120878" y="539750"/>
                                </a:moveTo>
                                <a:lnTo>
                                  <a:pt x="114061" y="546100"/>
                                </a:lnTo>
                                <a:lnTo>
                                  <a:pt x="111992" y="548136"/>
                                </a:lnTo>
                                <a:lnTo>
                                  <a:pt x="123474" y="558800"/>
                                </a:lnTo>
                                <a:lnTo>
                                  <a:pt x="132297" y="550604"/>
                                </a:lnTo>
                                <a:lnTo>
                                  <a:pt x="132532" y="550604"/>
                                </a:lnTo>
                                <a:lnTo>
                                  <a:pt x="120878" y="539750"/>
                                </a:lnTo>
                                <a:close/>
                              </a:path>
                              <a:path w="264795" h="1270000">
                                <a:moveTo>
                                  <a:pt x="150129" y="550604"/>
                                </a:moveTo>
                                <a:lnTo>
                                  <a:pt x="132532" y="550604"/>
                                </a:lnTo>
                                <a:lnTo>
                                  <a:pt x="141330" y="558800"/>
                                </a:lnTo>
                                <a:lnTo>
                                  <a:pt x="150129" y="550604"/>
                                </a:lnTo>
                                <a:close/>
                              </a:path>
                              <a:path w="264795" h="1270000">
                                <a:moveTo>
                                  <a:pt x="161782" y="539750"/>
                                </a:moveTo>
                                <a:lnTo>
                                  <a:pt x="152779" y="548136"/>
                                </a:lnTo>
                                <a:lnTo>
                                  <a:pt x="153013" y="548136"/>
                                </a:lnTo>
                                <a:lnTo>
                                  <a:pt x="164495" y="558800"/>
                                </a:lnTo>
                                <a:lnTo>
                                  <a:pt x="173319" y="550604"/>
                                </a:lnTo>
                                <a:lnTo>
                                  <a:pt x="170786" y="548136"/>
                                </a:lnTo>
                                <a:lnTo>
                                  <a:pt x="161782" y="539750"/>
                                </a:lnTo>
                                <a:close/>
                              </a:path>
                              <a:path w="264795" h="1270000">
                                <a:moveTo>
                                  <a:pt x="185006" y="539750"/>
                                </a:moveTo>
                                <a:lnTo>
                                  <a:pt x="175977" y="548136"/>
                                </a:lnTo>
                                <a:lnTo>
                                  <a:pt x="173436" y="550604"/>
                                </a:lnTo>
                                <a:lnTo>
                                  <a:pt x="182234" y="558800"/>
                                </a:lnTo>
                                <a:lnTo>
                                  <a:pt x="193683" y="548136"/>
                                </a:lnTo>
                                <a:lnTo>
                                  <a:pt x="194035" y="548136"/>
                                </a:lnTo>
                                <a:lnTo>
                                  <a:pt x="185006" y="539750"/>
                                </a:lnTo>
                                <a:close/>
                              </a:path>
                              <a:path w="264795" h="1270000">
                                <a:moveTo>
                                  <a:pt x="202687" y="539750"/>
                                </a:moveTo>
                                <a:lnTo>
                                  <a:pt x="193683" y="548136"/>
                                </a:lnTo>
                                <a:lnTo>
                                  <a:pt x="194035" y="548136"/>
                                </a:lnTo>
                                <a:lnTo>
                                  <a:pt x="205516" y="558800"/>
                                </a:lnTo>
                                <a:lnTo>
                                  <a:pt x="214340" y="550604"/>
                                </a:lnTo>
                                <a:lnTo>
                                  <a:pt x="202687" y="539750"/>
                                </a:lnTo>
                                <a:close/>
                              </a:path>
                              <a:path w="264795" h="1270000">
                                <a:moveTo>
                                  <a:pt x="232864" y="533400"/>
                                </a:moveTo>
                                <a:lnTo>
                                  <a:pt x="214340" y="550604"/>
                                </a:lnTo>
                                <a:lnTo>
                                  <a:pt x="223139" y="558800"/>
                                </a:lnTo>
                                <a:lnTo>
                                  <a:pt x="241649" y="541558"/>
                                </a:lnTo>
                                <a:lnTo>
                                  <a:pt x="232864" y="533400"/>
                                </a:lnTo>
                                <a:close/>
                              </a:path>
                              <a:path w="264795" h="1270000">
                                <a:moveTo>
                                  <a:pt x="260212" y="546100"/>
                                </a:moveTo>
                                <a:lnTo>
                                  <a:pt x="253375" y="552450"/>
                                </a:lnTo>
                                <a:lnTo>
                                  <a:pt x="260212" y="558800"/>
                                </a:lnTo>
                                <a:lnTo>
                                  <a:pt x="264043" y="558800"/>
                                </a:lnTo>
                                <a:lnTo>
                                  <a:pt x="260212" y="546100"/>
                                </a:lnTo>
                                <a:close/>
                              </a:path>
                              <a:path w="264795" h="1270000">
                                <a:moveTo>
                                  <a:pt x="264043" y="546100"/>
                                </a:moveTo>
                                <a:lnTo>
                                  <a:pt x="260212" y="546100"/>
                                </a:lnTo>
                                <a:lnTo>
                                  <a:pt x="264043" y="558800"/>
                                </a:lnTo>
                                <a:lnTo>
                                  <a:pt x="264043" y="546100"/>
                                </a:lnTo>
                                <a:close/>
                              </a:path>
                              <a:path w="264795" h="1270000">
                                <a:moveTo>
                                  <a:pt x="18617" y="546100"/>
                                </a:moveTo>
                                <a:lnTo>
                                  <a:pt x="4983" y="546100"/>
                                </a:lnTo>
                                <a:lnTo>
                                  <a:pt x="11800" y="552450"/>
                                </a:lnTo>
                                <a:lnTo>
                                  <a:pt x="18617" y="546100"/>
                                </a:lnTo>
                                <a:close/>
                              </a:path>
                              <a:path w="264795" h="1270000">
                                <a:moveTo>
                                  <a:pt x="250408" y="533400"/>
                                </a:moveTo>
                                <a:lnTo>
                                  <a:pt x="241649" y="541558"/>
                                </a:lnTo>
                                <a:lnTo>
                                  <a:pt x="253375" y="552450"/>
                                </a:lnTo>
                                <a:lnTo>
                                  <a:pt x="260212" y="546100"/>
                                </a:lnTo>
                                <a:lnTo>
                                  <a:pt x="264043" y="546100"/>
                                </a:lnTo>
                                <a:lnTo>
                                  <a:pt x="250408" y="533400"/>
                                </a:lnTo>
                                <a:close/>
                              </a:path>
                              <a:path w="264795" h="1270000">
                                <a:moveTo>
                                  <a:pt x="82452" y="520700"/>
                                </a:moveTo>
                                <a:lnTo>
                                  <a:pt x="61941" y="539750"/>
                                </a:lnTo>
                                <a:lnTo>
                                  <a:pt x="70970" y="548136"/>
                                </a:lnTo>
                                <a:lnTo>
                                  <a:pt x="79974" y="539750"/>
                                </a:lnTo>
                                <a:lnTo>
                                  <a:pt x="71146" y="531527"/>
                                </a:lnTo>
                                <a:lnTo>
                                  <a:pt x="88802" y="531527"/>
                                </a:lnTo>
                                <a:lnTo>
                                  <a:pt x="91452" y="529058"/>
                                </a:lnTo>
                                <a:lnTo>
                                  <a:pt x="82452" y="520700"/>
                                </a:lnTo>
                                <a:close/>
                              </a:path>
                              <a:path w="264795" h="1270000">
                                <a:moveTo>
                                  <a:pt x="123474" y="520700"/>
                                </a:moveTo>
                                <a:lnTo>
                                  <a:pt x="102963" y="539750"/>
                                </a:lnTo>
                                <a:lnTo>
                                  <a:pt x="111992" y="548136"/>
                                </a:lnTo>
                                <a:lnTo>
                                  <a:pt x="114061" y="546100"/>
                                </a:lnTo>
                                <a:lnTo>
                                  <a:pt x="120878" y="539750"/>
                                </a:lnTo>
                                <a:lnTo>
                                  <a:pt x="112050" y="531527"/>
                                </a:lnTo>
                                <a:lnTo>
                                  <a:pt x="129706" y="531527"/>
                                </a:lnTo>
                                <a:lnTo>
                                  <a:pt x="132356" y="529058"/>
                                </a:lnTo>
                                <a:lnTo>
                                  <a:pt x="128363" y="525241"/>
                                </a:lnTo>
                                <a:lnTo>
                                  <a:pt x="123474" y="520700"/>
                                </a:lnTo>
                                <a:close/>
                              </a:path>
                              <a:path w="264795" h="1270000">
                                <a:moveTo>
                                  <a:pt x="152955" y="531527"/>
                                </a:moveTo>
                                <a:lnTo>
                                  <a:pt x="150821" y="533400"/>
                                </a:lnTo>
                                <a:lnTo>
                                  <a:pt x="143984" y="539750"/>
                                </a:lnTo>
                                <a:lnTo>
                                  <a:pt x="153013" y="548136"/>
                                </a:lnTo>
                                <a:lnTo>
                                  <a:pt x="152779" y="548136"/>
                                </a:lnTo>
                                <a:lnTo>
                                  <a:pt x="161782" y="539750"/>
                                </a:lnTo>
                                <a:lnTo>
                                  <a:pt x="152955" y="531527"/>
                                </a:lnTo>
                                <a:close/>
                              </a:path>
                              <a:path w="264795" h="1270000">
                                <a:moveTo>
                                  <a:pt x="193859" y="531527"/>
                                </a:moveTo>
                                <a:lnTo>
                                  <a:pt x="185006" y="539750"/>
                                </a:lnTo>
                                <a:lnTo>
                                  <a:pt x="194035" y="548136"/>
                                </a:lnTo>
                                <a:lnTo>
                                  <a:pt x="193683" y="548136"/>
                                </a:lnTo>
                                <a:lnTo>
                                  <a:pt x="202687" y="539750"/>
                                </a:lnTo>
                                <a:lnTo>
                                  <a:pt x="193859" y="531527"/>
                                </a:lnTo>
                                <a:close/>
                              </a:path>
                              <a:path w="264795" h="1270000">
                                <a:moveTo>
                                  <a:pt x="23181" y="524950"/>
                                </a:moveTo>
                                <a:lnTo>
                                  <a:pt x="14083" y="533400"/>
                                </a:lnTo>
                                <a:lnTo>
                                  <a:pt x="23181" y="541849"/>
                                </a:lnTo>
                                <a:lnTo>
                                  <a:pt x="32252" y="533400"/>
                                </a:lnTo>
                                <a:lnTo>
                                  <a:pt x="23181" y="524950"/>
                                </a:lnTo>
                                <a:close/>
                              </a:path>
                              <a:path w="264795" h="1270000">
                                <a:moveTo>
                                  <a:pt x="241649" y="525241"/>
                                </a:moveTo>
                                <a:lnTo>
                                  <a:pt x="232864" y="533400"/>
                                </a:lnTo>
                                <a:lnTo>
                                  <a:pt x="241649" y="541558"/>
                                </a:lnTo>
                                <a:lnTo>
                                  <a:pt x="250408" y="533400"/>
                                </a:lnTo>
                                <a:lnTo>
                                  <a:pt x="241649" y="525241"/>
                                </a:lnTo>
                                <a:close/>
                              </a:path>
                              <a:path w="264795" h="1270000">
                                <a:moveTo>
                                  <a:pt x="52704" y="514350"/>
                                </a:moveTo>
                                <a:lnTo>
                                  <a:pt x="43662" y="522772"/>
                                </a:lnTo>
                                <a:lnTo>
                                  <a:pt x="61941" y="539750"/>
                                </a:lnTo>
                                <a:lnTo>
                                  <a:pt x="70794" y="531527"/>
                                </a:lnTo>
                                <a:lnTo>
                                  <a:pt x="71146" y="531527"/>
                                </a:lnTo>
                                <a:lnTo>
                                  <a:pt x="52704" y="514350"/>
                                </a:lnTo>
                                <a:close/>
                              </a:path>
                              <a:path w="264795" h="1270000">
                                <a:moveTo>
                                  <a:pt x="88802" y="531527"/>
                                </a:moveTo>
                                <a:lnTo>
                                  <a:pt x="71146" y="531527"/>
                                </a:lnTo>
                                <a:lnTo>
                                  <a:pt x="79974" y="539750"/>
                                </a:lnTo>
                                <a:lnTo>
                                  <a:pt x="88802" y="531527"/>
                                </a:lnTo>
                                <a:close/>
                              </a:path>
                              <a:path w="264795" h="1270000">
                                <a:moveTo>
                                  <a:pt x="100426" y="520700"/>
                                </a:moveTo>
                                <a:lnTo>
                                  <a:pt x="91452" y="529058"/>
                                </a:lnTo>
                                <a:lnTo>
                                  <a:pt x="102963" y="539750"/>
                                </a:lnTo>
                                <a:lnTo>
                                  <a:pt x="111816" y="531527"/>
                                </a:lnTo>
                                <a:lnTo>
                                  <a:pt x="112050" y="531527"/>
                                </a:lnTo>
                                <a:lnTo>
                                  <a:pt x="100426" y="520700"/>
                                </a:lnTo>
                                <a:close/>
                              </a:path>
                              <a:path w="264795" h="1270000">
                                <a:moveTo>
                                  <a:pt x="129706" y="531527"/>
                                </a:moveTo>
                                <a:lnTo>
                                  <a:pt x="112050" y="531527"/>
                                </a:lnTo>
                                <a:lnTo>
                                  <a:pt x="120878" y="539750"/>
                                </a:lnTo>
                                <a:lnTo>
                                  <a:pt x="129706" y="531527"/>
                                </a:lnTo>
                                <a:close/>
                              </a:path>
                              <a:path w="264795" h="1270000">
                                <a:moveTo>
                                  <a:pt x="141330" y="520700"/>
                                </a:moveTo>
                                <a:lnTo>
                                  <a:pt x="136455" y="525241"/>
                                </a:lnTo>
                                <a:lnTo>
                                  <a:pt x="132473" y="529058"/>
                                </a:lnTo>
                                <a:lnTo>
                                  <a:pt x="143984" y="539750"/>
                                </a:lnTo>
                                <a:lnTo>
                                  <a:pt x="152837" y="531527"/>
                                </a:lnTo>
                                <a:lnTo>
                                  <a:pt x="150304" y="529058"/>
                                </a:lnTo>
                                <a:lnTo>
                                  <a:pt x="141330" y="520700"/>
                                </a:lnTo>
                                <a:close/>
                              </a:path>
                              <a:path w="264795" h="1270000">
                                <a:moveTo>
                                  <a:pt x="164495" y="520700"/>
                                </a:moveTo>
                                <a:lnTo>
                                  <a:pt x="155495" y="529058"/>
                                </a:lnTo>
                                <a:lnTo>
                                  <a:pt x="152955" y="531527"/>
                                </a:lnTo>
                                <a:lnTo>
                                  <a:pt x="161782" y="539750"/>
                                </a:lnTo>
                                <a:lnTo>
                                  <a:pt x="173260" y="529058"/>
                                </a:lnTo>
                                <a:lnTo>
                                  <a:pt x="173495" y="529058"/>
                                </a:lnTo>
                                <a:lnTo>
                                  <a:pt x="164495" y="520700"/>
                                </a:lnTo>
                                <a:close/>
                              </a:path>
                              <a:path w="264795" h="1270000">
                                <a:moveTo>
                                  <a:pt x="182234" y="520700"/>
                                </a:moveTo>
                                <a:lnTo>
                                  <a:pt x="173260" y="529058"/>
                                </a:lnTo>
                                <a:lnTo>
                                  <a:pt x="173495" y="529058"/>
                                </a:lnTo>
                                <a:lnTo>
                                  <a:pt x="185006" y="539750"/>
                                </a:lnTo>
                                <a:lnTo>
                                  <a:pt x="193859" y="531527"/>
                                </a:lnTo>
                                <a:lnTo>
                                  <a:pt x="182234" y="520700"/>
                                </a:lnTo>
                                <a:close/>
                              </a:path>
                              <a:path w="264795" h="1270000">
                                <a:moveTo>
                                  <a:pt x="212353" y="514350"/>
                                </a:moveTo>
                                <a:lnTo>
                                  <a:pt x="193859" y="531527"/>
                                </a:lnTo>
                                <a:lnTo>
                                  <a:pt x="202687" y="539750"/>
                                </a:lnTo>
                                <a:lnTo>
                                  <a:pt x="221167" y="522536"/>
                                </a:lnTo>
                                <a:lnTo>
                                  <a:pt x="212353" y="514350"/>
                                </a:lnTo>
                                <a:close/>
                              </a:path>
                              <a:path w="264795" h="1270000">
                                <a:moveTo>
                                  <a:pt x="4983" y="508000"/>
                                </a:moveTo>
                                <a:lnTo>
                                  <a:pt x="409" y="520700"/>
                                </a:lnTo>
                                <a:lnTo>
                                  <a:pt x="14083" y="533400"/>
                                </a:lnTo>
                                <a:lnTo>
                                  <a:pt x="23181" y="524950"/>
                                </a:lnTo>
                                <a:lnTo>
                                  <a:pt x="18617" y="520700"/>
                                </a:lnTo>
                                <a:lnTo>
                                  <a:pt x="4983" y="520700"/>
                                </a:lnTo>
                                <a:lnTo>
                                  <a:pt x="11800" y="514350"/>
                                </a:lnTo>
                                <a:lnTo>
                                  <a:pt x="4983" y="508000"/>
                                </a:lnTo>
                                <a:close/>
                              </a:path>
                              <a:path w="264795" h="1270000">
                                <a:moveTo>
                                  <a:pt x="34594" y="514350"/>
                                </a:moveTo>
                                <a:lnTo>
                                  <a:pt x="23181" y="524950"/>
                                </a:lnTo>
                                <a:lnTo>
                                  <a:pt x="32252" y="533400"/>
                                </a:lnTo>
                                <a:lnTo>
                                  <a:pt x="43662" y="522772"/>
                                </a:lnTo>
                                <a:lnTo>
                                  <a:pt x="34594" y="514350"/>
                                </a:lnTo>
                                <a:close/>
                              </a:path>
                              <a:path w="264795" h="1270000">
                                <a:moveTo>
                                  <a:pt x="229956" y="514350"/>
                                </a:moveTo>
                                <a:lnTo>
                                  <a:pt x="221167" y="522536"/>
                                </a:lnTo>
                                <a:lnTo>
                                  <a:pt x="232864" y="533400"/>
                                </a:lnTo>
                                <a:lnTo>
                                  <a:pt x="241649" y="525241"/>
                                </a:lnTo>
                                <a:lnTo>
                                  <a:pt x="229956" y="514350"/>
                                </a:lnTo>
                                <a:close/>
                              </a:path>
                              <a:path w="264795" h="1270000">
                                <a:moveTo>
                                  <a:pt x="253375" y="514350"/>
                                </a:moveTo>
                                <a:lnTo>
                                  <a:pt x="241649" y="525241"/>
                                </a:lnTo>
                                <a:lnTo>
                                  <a:pt x="250408" y="533400"/>
                                </a:lnTo>
                                <a:lnTo>
                                  <a:pt x="264043" y="520700"/>
                                </a:lnTo>
                                <a:lnTo>
                                  <a:pt x="260212" y="520700"/>
                                </a:lnTo>
                                <a:lnTo>
                                  <a:pt x="253375" y="514350"/>
                                </a:lnTo>
                                <a:close/>
                              </a:path>
                              <a:path w="264795" h="1270000">
                                <a:moveTo>
                                  <a:pt x="102963" y="501650"/>
                                </a:moveTo>
                                <a:lnTo>
                                  <a:pt x="82452" y="520700"/>
                                </a:lnTo>
                                <a:lnTo>
                                  <a:pt x="91452" y="529058"/>
                                </a:lnTo>
                                <a:lnTo>
                                  <a:pt x="100426" y="520700"/>
                                </a:lnTo>
                                <a:lnTo>
                                  <a:pt x="91569" y="512450"/>
                                </a:lnTo>
                                <a:lnTo>
                                  <a:pt x="109283" y="512450"/>
                                </a:lnTo>
                                <a:lnTo>
                                  <a:pt x="111933" y="509981"/>
                                </a:lnTo>
                                <a:lnTo>
                                  <a:pt x="102963" y="501650"/>
                                </a:lnTo>
                                <a:close/>
                              </a:path>
                              <a:path w="264795" h="1270000">
                                <a:moveTo>
                                  <a:pt x="132473" y="512450"/>
                                </a:moveTo>
                                <a:lnTo>
                                  <a:pt x="130310" y="514350"/>
                                </a:lnTo>
                                <a:lnTo>
                                  <a:pt x="123474" y="520700"/>
                                </a:lnTo>
                                <a:lnTo>
                                  <a:pt x="132473" y="529058"/>
                                </a:lnTo>
                                <a:lnTo>
                                  <a:pt x="136455" y="525241"/>
                                </a:lnTo>
                                <a:lnTo>
                                  <a:pt x="141330" y="520700"/>
                                </a:lnTo>
                                <a:lnTo>
                                  <a:pt x="132473" y="512450"/>
                                </a:lnTo>
                                <a:close/>
                              </a:path>
                              <a:path w="264795" h="1270000">
                                <a:moveTo>
                                  <a:pt x="173377" y="512450"/>
                                </a:moveTo>
                                <a:lnTo>
                                  <a:pt x="164495" y="520700"/>
                                </a:lnTo>
                                <a:lnTo>
                                  <a:pt x="173495" y="529058"/>
                                </a:lnTo>
                                <a:lnTo>
                                  <a:pt x="173260" y="529058"/>
                                </a:lnTo>
                                <a:lnTo>
                                  <a:pt x="182234" y="520700"/>
                                </a:lnTo>
                                <a:lnTo>
                                  <a:pt x="173377" y="512450"/>
                                </a:lnTo>
                                <a:close/>
                              </a:path>
                              <a:path w="264795" h="1270000">
                                <a:moveTo>
                                  <a:pt x="43662" y="505927"/>
                                </a:moveTo>
                                <a:lnTo>
                                  <a:pt x="34594" y="514350"/>
                                </a:lnTo>
                                <a:lnTo>
                                  <a:pt x="43662" y="522772"/>
                                </a:lnTo>
                                <a:lnTo>
                                  <a:pt x="52704" y="514350"/>
                                </a:lnTo>
                                <a:lnTo>
                                  <a:pt x="43662" y="505927"/>
                                </a:lnTo>
                                <a:close/>
                              </a:path>
                              <a:path w="264795" h="1270000">
                                <a:moveTo>
                                  <a:pt x="221167" y="506163"/>
                                </a:moveTo>
                                <a:lnTo>
                                  <a:pt x="212353" y="514350"/>
                                </a:lnTo>
                                <a:lnTo>
                                  <a:pt x="221167" y="522536"/>
                                </a:lnTo>
                                <a:lnTo>
                                  <a:pt x="229956" y="514350"/>
                                </a:lnTo>
                                <a:lnTo>
                                  <a:pt x="221167" y="506163"/>
                                </a:lnTo>
                                <a:close/>
                              </a:path>
                              <a:path w="264795" h="1270000">
                                <a:moveTo>
                                  <a:pt x="14083" y="495300"/>
                                </a:moveTo>
                                <a:lnTo>
                                  <a:pt x="409" y="508000"/>
                                </a:lnTo>
                                <a:lnTo>
                                  <a:pt x="409" y="520700"/>
                                </a:lnTo>
                                <a:lnTo>
                                  <a:pt x="4983" y="508000"/>
                                </a:lnTo>
                                <a:lnTo>
                                  <a:pt x="18617" y="508000"/>
                                </a:lnTo>
                                <a:lnTo>
                                  <a:pt x="23181" y="503749"/>
                                </a:lnTo>
                                <a:lnTo>
                                  <a:pt x="14083" y="495300"/>
                                </a:lnTo>
                                <a:close/>
                              </a:path>
                              <a:path w="264795" h="1270000">
                                <a:moveTo>
                                  <a:pt x="11800" y="514350"/>
                                </a:moveTo>
                                <a:lnTo>
                                  <a:pt x="4983" y="520700"/>
                                </a:lnTo>
                                <a:lnTo>
                                  <a:pt x="18617" y="520700"/>
                                </a:lnTo>
                                <a:lnTo>
                                  <a:pt x="11800" y="514350"/>
                                </a:lnTo>
                                <a:close/>
                              </a:path>
                              <a:path w="264795" h="1270000">
                                <a:moveTo>
                                  <a:pt x="73156" y="495300"/>
                                </a:moveTo>
                                <a:lnTo>
                                  <a:pt x="64338" y="503513"/>
                                </a:lnTo>
                                <a:lnTo>
                                  <a:pt x="64202" y="503749"/>
                                </a:lnTo>
                                <a:lnTo>
                                  <a:pt x="82452" y="520700"/>
                                </a:lnTo>
                                <a:lnTo>
                                  <a:pt x="91334" y="512450"/>
                                </a:lnTo>
                                <a:lnTo>
                                  <a:pt x="91569" y="512450"/>
                                </a:lnTo>
                                <a:lnTo>
                                  <a:pt x="73156" y="495300"/>
                                </a:lnTo>
                                <a:close/>
                              </a:path>
                              <a:path w="264795" h="1270000">
                                <a:moveTo>
                                  <a:pt x="109283" y="512450"/>
                                </a:moveTo>
                                <a:lnTo>
                                  <a:pt x="91569" y="512450"/>
                                </a:lnTo>
                                <a:lnTo>
                                  <a:pt x="100426" y="520700"/>
                                </a:lnTo>
                                <a:lnTo>
                                  <a:pt x="109283" y="512450"/>
                                </a:lnTo>
                                <a:close/>
                              </a:path>
                              <a:path w="264795" h="1270000">
                                <a:moveTo>
                                  <a:pt x="120878" y="501650"/>
                                </a:moveTo>
                                <a:lnTo>
                                  <a:pt x="111933" y="509981"/>
                                </a:lnTo>
                                <a:lnTo>
                                  <a:pt x="123474" y="520700"/>
                                </a:lnTo>
                                <a:lnTo>
                                  <a:pt x="132356" y="512450"/>
                                </a:lnTo>
                                <a:lnTo>
                                  <a:pt x="129823" y="509981"/>
                                </a:lnTo>
                                <a:lnTo>
                                  <a:pt x="120878" y="501650"/>
                                </a:lnTo>
                                <a:close/>
                              </a:path>
                              <a:path w="264795" h="1270000">
                                <a:moveTo>
                                  <a:pt x="143984" y="501650"/>
                                </a:moveTo>
                                <a:lnTo>
                                  <a:pt x="135014" y="509981"/>
                                </a:lnTo>
                                <a:lnTo>
                                  <a:pt x="132473" y="512450"/>
                                </a:lnTo>
                                <a:lnTo>
                                  <a:pt x="141330" y="520700"/>
                                </a:lnTo>
                                <a:lnTo>
                                  <a:pt x="152837" y="509981"/>
                                </a:lnTo>
                                <a:lnTo>
                                  <a:pt x="150821" y="508000"/>
                                </a:lnTo>
                                <a:lnTo>
                                  <a:pt x="143984" y="501650"/>
                                </a:lnTo>
                                <a:close/>
                              </a:path>
                              <a:path w="264795" h="1270000">
                                <a:moveTo>
                                  <a:pt x="161782" y="501650"/>
                                </a:moveTo>
                                <a:lnTo>
                                  <a:pt x="154965" y="508000"/>
                                </a:lnTo>
                                <a:lnTo>
                                  <a:pt x="152955" y="509981"/>
                                </a:lnTo>
                                <a:lnTo>
                                  <a:pt x="164495" y="520700"/>
                                </a:lnTo>
                                <a:lnTo>
                                  <a:pt x="173377" y="512450"/>
                                </a:lnTo>
                                <a:lnTo>
                                  <a:pt x="161782" y="501650"/>
                                </a:lnTo>
                                <a:close/>
                              </a:path>
                              <a:path w="264795" h="1270000">
                                <a:moveTo>
                                  <a:pt x="191843" y="495300"/>
                                </a:moveTo>
                                <a:lnTo>
                                  <a:pt x="173377" y="512450"/>
                                </a:lnTo>
                                <a:lnTo>
                                  <a:pt x="182234" y="520700"/>
                                </a:lnTo>
                                <a:lnTo>
                                  <a:pt x="200686" y="503513"/>
                                </a:lnTo>
                                <a:lnTo>
                                  <a:pt x="191843" y="495300"/>
                                </a:lnTo>
                                <a:close/>
                              </a:path>
                              <a:path w="264795" h="1270000">
                                <a:moveTo>
                                  <a:pt x="264043" y="508000"/>
                                </a:moveTo>
                                <a:lnTo>
                                  <a:pt x="260212" y="508000"/>
                                </a:lnTo>
                                <a:lnTo>
                                  <a:pt x="253375" y="514350"/>
                                </a:lnTo>
                                <a:lnTo>
                                  <a:pt x="260212" y="520700"/>
                                </a:lnTo>
                                <a:lnTo>
                                  <a:pt x="264043" y="520700"/>
                                </a:lnTo>
                                <a:lnTo>
                                  <a:pt x="264043" y="508000"/>
                                </a:lnTo>
                                <a:close/>
                              </a:path>
                              <a:path w="264795" h="1270000">
                                <a:moveTo>
                                  <a:pt x="18617" y="508000"/>
                                </a:moveTo>
                                <a:lnTo>
                                  <a:pt x="4983" y="508000"/>
                                </a:lnTo>
                                <a:lnTo>
                                  <a:pt x="11800" y="514350"/>
                                </a:lnTo>
                                <a:lnTo>
                                  <a:pt x="18617" y="508000"/>
                                </a:lnTo>
                                <a:close/>
                              </a:path>
                              <a:path w="264795" h="1270000">
                                <a:moveTo>
                                  <a:pt x="32252" y="495300"/>
                                </a:moveTo>
                                <a:lnTo>
                                  <a:pt x="23181" y="503749"/>
                                </a:lnTo>
                                <a:lnTo>
                                  <a:pt x="34594" y="514350"/>
                                </a:lnTo>
                                <a:lnTo>
                                  <a:pt x="43662" y="505927"/>
                                </a:lnTo>
                                <a:lnTo>
                                  <a:pt x="32252" y="495300"/>
                                </a:lnTo>
                                <a:close/>
                              </a:path>
                              <a:path w="264795" h="1270000">
                                <a:moveTo>
                                  <a:pt x="55104" y="495300"/>
                                </a:moveTo>
                                <a:lnTo>
                                  <a:pt x="43662" y="505927"/>
                                </a:lnTo>
                                <a:lnTo>
                                  <a:pt x="52704" y="514350"/>
                                </a:lnTo>
                                <a:lnTo>
                                  <a:pt x="64085" y="503749"/>
                                </a:lnTo>
                                <a:lnTo>
                                  <a:pt x="63948" y="503513"/>
                                </a:lnTo>
                                <a:lnTo>
                                  <a:pt x="55104" y="495300"/>
                                </a:lnTo>
                                <a:close/>
                              </a:path>
                              <a:path w="264795" h="1270000">
                                <a:moveTo>
                                  <a:pt x="209504" y="495300"/>
                                </a:moveTo>
                                <a:lnTo>
                                  <a:pt x="200686" y="503513"/>
                                </a:lnTo>
                                <a:lnTo>
                                  <a:pt x="212353" y="514350"/>
                                </a:lnTo>
                                <a:lnTo>
                                  <a:pt x="221167" y="506163"/>
                                </a:lnTo>
                                <a:lnTo>
                                  <a:pt x="209504" y="495300"/>
                                </a:lnTo>
                                <a:close/>
                              </a:path>
                              <a:path w="264795" h="1270000">
                                <a:moveTo>
                                  <a:pt x="232864" y="495300"/>
                                </a:moveTo>
                                <a:lnTo>
                                  <a:pt x="221167" y="506163"/>
                                </a:lnTo>
                                <a:lnTo>
                                  <a:pt x="229956" y="514350"/>
                                </a:lnTo>
                                <a:lnTo>
                                  <a:pt x="241590" y="503513"/>
                                </a:lnTo>
                                <a:lnTo>
                                  <a:pt x="239701" y="501650"/>
                                </a:lnTo>
                                <a:lnTo>
                                  <a:pt x="232864" y="495300"/>
                                </a:lnTo>
                                <a:close/>
                              </a:path>
                              <a:path w="264795" h="1270000">
                                <a:moveTo>
                                  <a:pt x="250408" y="495300"/>
                                </a:moveTo>
                                <a:lnTo>
                                  <a:pt x="243591" y="501650"/>
                                </a:lnTo>
                                <a:lnTo>
                                  <a:pt x="241707" y="503513"/>
                                </a:lnTo>
                                <a:lnTo>
                                  <a:pt x="253375" y="514350"/>
                                </a:lnTo>
                                <a:lnTo>
                                  <a:pt x="260212" y="508000"/>
                                </a:lnTo>
                                <a:lnTo>
                                  <a:pt x="264043" y="508000"/>
                                </a:lnTo>
                                <a:lnTo>
                                  <a:pt x="250408" y="495300"/>
                                </a:lnTo>
                                <a:close/>
                              </a:path>
                              <a:path w="264795" h="1270000">
                                <a:moveTo>
                                  <a:pt x="111992" y="493372"/>
                                </a:moveTo>
                                <a:lnTo>
                                  <a:pt x="109800" y="495300"/>
                                </a:lnTo>
                                <a:lnTo>
                                  <a:pt x="102963" y="501650"/>
                                </a:lnTo>
                                <a:lnTo>
                                  <a:pt x="111933" y="509981"/>
                                </a:lnTo>
                                <a:lnTo>
                                  <a:pt x="120878" y="501650"/>
                                </a:lnTo>
                                <a:lnTo>
                                  <a:pt x="111992" y="493372"/>
                                </a:lnTo>
                                <a:close/>
                              </a:path>
                              <a:path w="264795" h="1270000">
                                <a:moveTo>
                                  <a:pt x="152896" y="493372"/>
                                </a:moveTo>
                                <a:lnTo>
                                  <a:pt x="143984" y="501650"/>
                                </a:lnTo>
                                <a:lnTo>
                                  <a:pt x="152955" y="509981"/>
                                </a:lnTo>
                                <a:lnTo>
                                  <a:pt x="154965" y="508000"/>
                                </a:lnTo>
                                <a:lnTo>
                                  <a:pt x="161782" y="501650"/>
                                </a:lnTo>
                                <a:lnTo>
                                  <a:pt x="152896" y="493372"/>
                                </a:lnTo>
                                <a:close/>
                              </a:path>
                              <a:path w="264795" h="1270000">
                                <a:moveTo>
                                  <a:pt x="23239" y="486904"/>
                                </a:moveTo>
                                <a:lnTo>
                                  <a:pt x="22868" y="487141"/>
                                </a:lnTo>
                                <a:lnTo>
                                  <a:pt x="14083" y="495300"/>
                                </a:lnTo>
                                <a:lnTo>
                                  <a:pt x="23181" y="503749"/>
                                </a:lnTo>
                                <a:lnTo>
                                  <a:pt x="32252" y="495300"/>
                                </a:lnTo>
                                <a:lnTo>
                                  <a:pt x="23239" y="486904"/>
                                </a:lnTo>
                                <a:close/>
                              </a:path>
                              <a:path w="264795" h="1270000">
                                <a:moveTo>
                                  <a:pt x="64143" y="486904"/>
                                </a:moveTo>
                                <a:lnTo>
                                  <a:pt x="55104" y="495300"/>
                                </a:lnTo>
                                <a:lnTo>
                                  <a:pt x="64202" y="503749"/>
                                </a:lnTo>
                                <a:lnTo>
                                  <a:pt x="64338" y="503513"/>
                                </a:lnTo>
                                <a:lnTo>
                                  <a:pt x="73156" y="495300"/>
                                </a:lnTo>
                                <a:lnTo>
                                  <a:pt x="64143" y="486904"/>
                                </a:lnTo>
                                <a:close/>
                              </a:path>
                              <a:path w="264795" h="1270000">
                                <a:moveTo>
                                  <a:pt x="200744" y="487141"/>
                                </a:moveTo>
                                <a:lnTo>
                                  <a:pt x="196575" y="490904"/>
                                </a:lnTo>
                                <a:lnTo>
                                  <a:pt x="191843" y="495300"/>
                                </a:lnTo>
                                <a:lnTo>
                                  <a:pt x="200686" y="503513"/>
                                </a:lnTo>
                                <a:lnTo>
                                  <a:pt x="209504" y="495300"/>
                                </a:lnTo>
                                <a:lnTo>
                                  <a:pt x="200744" y="487141"/>
                                </a:lnTo>
                                <a:close/>
                              </a:path>
                              <a:path w="264795" h="1270000">
                                <a:moveTo>
                                  <a:pt x="241649" y="487141"/>
                                </a:moveTo>
                                <a:lnTo>
                                  <a:pt x="232864" y="495300"/>
                                </a:lnTo>
                                <a:lnTo>
                                  <a:pt x="241707" y="503513"/>
                                </a:lnTo>
                                <a:lnTo>
                                  <a:pt x="243591" y="501650"/>
                                </a:lnTo>
                                <a:lnTo>
                                  <a:pt x="250408" y="495300"/>
                                </a:lnTo>
                                <a:lnTo>
                                  <a:pt x="241649" y="487141"/>
                                </a:lnTo>
                                <a:close/>
                              </a:path>
                              <a:path w="264795" h="1270000">
                                <a:moveTo>
                                  <a:pt x="93609" y="476250"/>
                                </a:moveTo>
                                <a:lnTo>
                                  <a:pt x="84761" y="484490"/>
                                </a:lnTo>
                                <a:lnTo>
                                  <a:pt x="84683" y="484672"/>
                                </a:lnTo>
                                <a:lnTo>
                                  <a:pt x="102963" y="501650"/>
                                </a:lnTo>
                                <a:lnTo>
                                  <a:pt x="111875" y="493372"/>
                                </a:lnTo>
                                <a:lnTo>
                                  <a:pt x="109341" y="490904"/>
                                </a:lnTo>
                                <a:lnTo>
                                  <a:pt x="93609" y="476250"/>
                                </a:lnTo>
                                <a:close/>
                              </a:path>
                              <a:path w="264795" h="1270000">
                                <a:moveTo>
                                  <a:pt x="123474" y="482600"/>
                                </a:moveTo>
                                <a:lnTo>
                                  <a:pt x="114532" y="490904"/>
                                </a:lnTo>
                                <a:lnTo>
                                  <a:pt x="111992" y="493372"/>
                                </a:lnTo>
                                <a:lnTo>
                                  <a:pt x="120878" y="501650"/>
                                </a:lnTo>
                                <a:lnTo>
                                  <a:pt x="132415" y="490904"/>
                                </a:lnTo>
                                <a:lnTo>
                                  <a:pt x="123474" y="482600"/>
                                </a:lnTo>
                                <a:close/>
                              </a:path>
                              <a:path w="264795" h="1270000">
                                <a:moveTo>
                                  <a:pt x="141330" y="482600"/>
                                </a:moveTo>
                                <a:lnTo>
                                  <a:pt x="132415" y="490904"/>
                                </a:lnTo>
                                <a:lnTo>
                                  <a:pt x="143984" y="501650"/>
                                </a:lnTo>
                                <a:lnTo>
                                  <a:pt x="152896" y="493372"/>
                                </a:lnTo>
                                <a:lnTo>
                                  <a:pt x="141330" y="482600"/>
                                </a:lnTo>
                                <a:close/>
                              </a:path>
                              <a:path w="264795" h="1270000">
                                <a:moveTo>
                                  <a:pt x="171332" y="476250"/>
                                </a:moveTo>
                                <a:lnTo>
                                  <a:pt x="152896" y="493372"/>
                                </a:lnTo>
                                <a:lnTo>
                                  <a:pt x="161782" y="501650"/>
                                </a:lnTo>
                                <a:lnTo>
                                  <a:pt x="180205" y="484490"/>
                                </a:lnTo>
                                <a:lnTo>
                                  <a:pt x="171332" y="476250"/>
                                </a:lnTo>
                                <a:close/>
                              </a:path>
                              <a:path w="264795" h="1270000">
                                <a:moveTo>
                                  <a:pt x="14083" y="457200"/>
                                </a:moveTo>
                                <a:lnTo>
                                  <a:pt x="409" y="469900"/>
                                </a:lnTo>
                                <a:lnTo>
                                  <a:pt x="409" y="482600"/>
                                </a:lnTo>
                                <a:lnTo>
                                  <a:pt x="14083" y="495300"/>
                                </a:lnTo>
                                <a:lnTo>
                                  <a:pt x="23122" y="486904"/>
                                </a:lnTo>
                                <a:lnTo>
                                  <a:pt x="20842" y="484672"/>
                                </a:lnTo>
                                <a:lnTo>
                                  <a:pt x="18617" y="482600"/>
                                </a:lnTo>
                                <a:lnTo>
                                  <a:pt x="4983" y="482600"/>
                                </a:lnTo>
                                <a:lnTo>
                                  <a:pt x="11800" y="476250"/>
                                </a:lnTo>
                                <a:lnTo>
                                  <a:pt x="4983" y="469900"/>
                                </a:lnTo>
                                <a:lnTo>
                                  <a:pt x="18617" y="469900"/>
                                </a:lnTo>
                                <a:lnTo>
                                  <a:pt x="23181" y="465649"/>
                                </a:lnTo>
                                <a:lnTo>
                                  <a:pt x="14083" y="457200"/>
                                </a:lnTo>
                                <a:close/>
                              </a:path>
                              <a:path w="264795" h="1270000">
                                <a:moveTo>
                                  <a:pt x="34594" y="476250"/>
                                </a:moveTo>
                                <a:lnTo>
                                  <a:pt x="25525" y="484672"/>
                                </a:lnTo>
                                <a:lnTo>
                                  <a:pt x="23239" y="486904"/>
                                </a:lnTo>
                                <a:lnTo>
                                  <a:pt x="32252" y="495300"/>
                                </a:lnTo>
                                <a:lnTo>
                                  <a:pt x="43662" y="484672"/>
                                </a:lnTo>
                                <a:lnTo>
                                  <a:pt x="34594" y="476250"/>
                                </a:lnTo>
                                <a:close/>
                              </a:path>
                              <a:path w="264795" h="1270000">
                                <a:moveTo>
                                  <a:pt x="52704" y="476250"/>
                                </a:moveTo>
                                <a:lnTo>
                                  <a:pt x="43662" y="484672"/>
                                </a:lnTo>
                                <a:lnTo>
                                  <a:pt x="55104" y="495300"/>
                                </a:lnTo>
                                <a:lnTo>
                                  <a:pt x="64143" y="486904"/>
                                </a:lnTo>
                                <a:lnTo>
                                  <a:pt x="52704" y="476250"/>
                                </a:lnTo>
                                <a:close/>
                              </a:path>
                              <a:path w="264795" h="1270000">
                                <a:moveTo>
                                  <a:pt x="75615" y="476250"/>
                                </a:moveTo>
                                <a:lnTo>
                                  <a:pt x="64143" y="486904"/>
                                </a:lnTo>
                                <a:lnTo>
                                  <a:pt x="73156" y="495300"/>
                                </a:lnTo>
                                <a:lnTo>
                                  <a:pt x="84566" y="484672"/>
                                </a:lnTo>
                                <a:lnTo>
                                  <a:pt x="84488" y="484490"/>
                                </a:lnTo>
                                <a:lnTo>
                                  <a:pt x="75615" y="476250"/>
                                </a:lnTo>
                                <a:close/>
                              </a:path>
                              <a:path w="264795" h="1270000">
                                <a:moveTo>
                                  <a:pt x="189052" y="476250"/>
                                </a:moveTo>
                                <a:lnTo>
                                  <a:pt x="180205" y="484490"/>
                                </a:lnTo>
                                <a:lnTo>
                                  <a:pt x="191843" y="495300"/>
                                </a:lnTo>
                                <a:lnTo>
                                  <a:pt x="200627" y="487141"/>
                                </a:lnTo>
                                <a:lnTo>
                                  <a:pt x="200491" y="486904"/>
                                </a:lnTo>
                                <a:lnTo>
                                  <a:pt x="189052" y="476250"/>
                                </a:lnTo>
                                <a:close/>
                              </a:path>
                              <a:path w="264795" h="1270000">
                                <a:moveTo>
                                  <a:pt x="212353" y="476250"/>
                                </a:moveTo>
                                <a:lnTo>
                                  <a:pt x="200882" y="486904"/>
                                </a:lnTo>
                                <a:lnTo>
                                  <a:pt x="200744" y="487141"/>
                                </a:lnTo>
                                <a:lnTo>
                                  <a:pt x="209504" y="495300"/>
                                </a:lnTo>
                                <a:lnTo>
                                  <a:pt x="221109" y="484490"/>
                                </a:lnTo>
                                <a:lnTo>
                                  <a:pt x="219190" y="482600"/>
                                </a:lnTo>
                                <a:lnTo>
                                  <a:pt x="212353" y="476250"/>
                                </a:lnTo>
                                <a:close/>
                              </a:path>
                              <a:path w="264795" h="1270000">
                                <a:moveTo>
                                  <a:pt x="229956" y="476250"/>
                                </a:moveTo>
                                <a:lnTo>
                                  <a:pt x="223139" y="482600"/>
                                </a:lnTo>
                                <a:lnTo>
                                  <a:pt x="221226" y="484490"/>
                                </a:lnTo>
                                <a:lnTo>
                                  <a:pt x="232864" y="495300"/>
                                </a:lnTo>
                                <a:lnTo>
                                  <a:pt x="241649" y="487141"/>
                                </a:lnTo>
                                <a:lnTo>
                                  <a:pt x="229956" y="476250"/>
                                </a:lnTo>
                                <a:close/>
                              </a:path>
                              <a:path w="264795" h="1270000">
                                <a:moveTo>
                                  <a:pt x="253375" y="476250"/>
                                </a:moveTo>
                                <a:lnTo>
                                  <a:pt x="241649" y="487141"/>
                                </a:lnTo>
                                <a:lnTo>
                                  <a:pt x="250408" y="495300"/>
                                </a:lnTo>
                                <a:lnTo>
                                  <a:pt x="264043" y="482600"/>
                                </a:lnTo>
                                <a:lnTo>
                                  <a:pt x="260212" y="482600"/>
                                </a:lnTo>
                                <a:lnTo>
                                  <a:pt x="253375" y="476250"/>
                                </a:lnTo>
                                <a:close/>
                              </a:path>
                              <a:path w="264795" h="1270000">
                                <a:moveTo>
                                  <a:pt x="132415" y="474295"/>
                                </a:moveTo>
                                <a:lnTo>
                                  <a:pt x="123474" y="482600"/>
                                </a:lnTo>
                                <a:lnTo>
                                  <a:pt x="132415" y="490904"/>
                                </a:lnTo>
                                <a:lnTo>
                                  <a:pt x="141330" y="482600"/>
                                </a:lnTo>
                                <a:lnTo>
                                  <a:pt x="132415" y="474295"/>
                                </a:lnTo>
                                <a:close/>
                              </a:path>
                              <a:path w="264795" h="1270000">
                                <a:moveTo>
                                  <a:pt x="43720" y="467882"/>
                                </a:moveTo>
                                <a:lnTo>
                                  <a:pt x="43408" y="468063"/>
                                </a:lnTo>
                                <a:lnTo>
                                  <a:pt x="34594" y="476250"/>
                                </a:lnTo>
                                <a:lnTo>
                                  <a:pt x="43662" y="484672"/>
                                </a:lnTo>
                                <a:lnTo>
                                  <a:pt x="52704" y="476250"/>
                                </a:lnTo>
                                <a:lnTo>
                                  <a:pt x="43720" y="467882"/>
                                </a:lnTo>
                                <a:close/>
                              </a:path>
                              <a:path w="264795" h="1270000">
                                <a:moveTo>
                                  <a:pt x="84625" y="467882"/>
                                </a:moveTo>
                                <a:lnTo>
                                  <a:pt x="75615" y="476250"/>
                                </a:lnTo>
                                <a:lnTo>
                                  <a:pt x="84683" y="484672"/>
                                </a:lnTo>
                                <a:lnTo>
                                  <a:pt x="84761" y="484490"/>
                                </a:lnTo>
                                <a:lnTo>
                                  <a:pt x="93609" y="476250"/>
                                </a:lnTo>
                                <a:lnTo>
                                  <a:pt x="84625" y="467882"/>
                                </a:lnTo>
                                <a:close/>
                              </a:path>
                              <a:path w="264795" h="1270000">
                                <a:moveTo>
                                  <a:pt x="180263" y="468063"/>
                                </a:moveTo>
                                <a:lnTo>
                                  <a:pt x="178169" y="469900"/>
                                </a:lnTo>
                                <a:lnTo>
                                  <a:pt x="171332" y="476250"/>
                                </a:lnTo>
                                <a:lnTo>
                                  <a:pt x="180205" y="484490"/>
                                </a:lnTo>
                                <a:lnTo>
                                  <a:pt x="189052" y="476250"/>
                                </a:lnTo>
                                <a:lnTo>
                                  <a:pt x="180263" y="468063"/>
                                </a:lnTo>
                                <a:close/>
                              </a:path>
                              <a:path w="264795" h="1270000">
                                <a:moveTo>
                                  <a:pt x="221167" y="468063"/>
                                </a:moveTo>
                                <a:lnTo>
                                  <a:pt x="212353" y="476250"/>
                                </a:lnTo>
                                <a:lnTo>
                                  <a:pt x="221226" y="484490"/>
                                </a:lnTo>
                                <a:lnTo>
                                  <a:pt x="223139" y="482600"/>
                                </a:lnTo>
                                <a:lnTo>
                                  <a:pt x="229956" y="476250"/>
                                </a:lnTo>
                                <a:lnTo>
                                  <a:pt x="221167" y="468063"/>
                                </a:lnTo>
                                <a:close/>
                              </a:path>
                              <a:path w="264795" h="1270000">
                                <a:moveTo>
                                  <a:pt x="11800" y="476250"/>
                                </a:moveTo>
                                <a:lnTo>
                                  <a:pt x="4983" y="482600"/>
                                </a:lnTo>
                                <a:lnTo>
                                  <a:pt x="18617" y="482600"/>
                                </a:lnTo>
                                <a:lnTo>
                                  <a:pt x="11800" y="476250"/>
                                </a:lnTo>
                                <a:close/>
                              </a:path>
                              <a:path w="264795" h="1270000">
                                <a:moveTo>
                                  <a:pt x="114061" y="457200"/>
                                </a:moveTo>
                                <a:lnTo>
                                  <a:pt x="104989" y="465649"/>
                                </a:lnTo>
                                <a:lnTo>
                                  <a:pt x="105223" y="465649"/>
                                </a:lnTo>
                                <a:lnTo>
                                  <a:pt x="123474" y="482600"/>
                                </a:lnTo>
                                <a:lnTo>
                                  <a:pt x="132415" y="474295"/>
                                </a:lnTo>
                                <a:lnTo>
                                  <a:pt x="114061" y="457200"/>
                                </a:lnTo>
                                <a:close/>
                              </a:path>
                              <a:path w="264795" h="1270000">
                                <a:moveTo>
                                  <a:pt x="150821" y="457200"/>
                                </a:moveTo>
                                <a:lnTo>
                                  <a:pt x="132415" y="474295"/>
                                </a:lnTo>
                                <a:lnTo>
                                  <a:pt x="141330" y="482600"/>
                                </a:lnTo>
                                <a:lnTo>
                                  <a:pt x="159528" y="465649"/>
                                </a:lnTo>
                                <a:lnTo>
                                  <a:pt x="159919" y="465649"/>
                                </a:lnTo>
                                <a:lnTo>
                                  <a:pt x="150821" y="457200"/>
                                </a:lnTo>
                                <a:close/>
                              </a:path>
                              <a:path w="264795" h="1270000">
                                <a:moveTo>
                                  <a:pt x="264043" y="469900"/>
                                </a:moveTo>
                                <a:lnTo>
                                  <a:pt x="260212" y="469900"/>
                                </a:lnTo>
                                <a:lnTo>
                                  <a:pt x="253375" y="476250"/>
                                </a:lnTo>
                                <a:lnTo>
                                  <a:pt x="260212" y="482600"/>
                                </a:lnTo>
                                <a:lnTo>
                                  <a:pt x="264043" y="482600"/>
                                </a:lnTo>
                                <a:lnTo>
                                  <a:pt x="264043" y="469900"/>
                                </a:lnTo>
                                <a:close/>
                              </a:path>
                              <a:path w="264795" h="1270000">
                                <a:moveTo>
                                  <a:pt x="18617" y="469900"/>
                                </a:moveTo>
                                <a:lnTo>
                                  <a:pt x="4983" y="469900"/>
                                </a:lnTo>
                                <a:lnTo>
                                  <a:pt x="11800" y="476250"/>
                                </a:lnTo>
                                <a:lnTo>
                                  <a:pt x="18617" y="469900"/>
                                </a:lnTo>
                                <a:close/>
                              </a:path>
                              <a:path w="264795" h="1270000">
                                <a:moveTo>
                                  <a:pt x="32252" y="457200"/>
                                </a:moveTo>
                                <a:lnTo>
                                  <a:pt x="23181" y="465649"/>
                                </a:lnTo>
                                <a:lnTo>
                                  <a:pt x="34594" y="476250"/>
                                </a:lnTo>
                                <a:lnTo>
                                  <a:pt x="43603" y="467882"/>
                                </a:lnTo>
                                <a:lnTo>
                                  <a:pt x="41324" y="465649"/>
                                </a:lnTo>
                                <a:lnTo>
                                  <a:pt x="32252" y="457200"/>
                                </a:lnTo>
                                <a:close/>
                              </a:path>
                              <a:path w="264795" h="1270000">
                                <a:moveTo>
                                  <a:pt x="55104" y="457200"/>
                                </a:moveTo>
                                <a:lnTo>
                                  <a:pt x="46007" y="465649"/>
                                </a:lnTo>
                                <a:lnTo>
                                  <a:pt x="43720" y="467882"/>
                                </a:lnTo>
                                <a:lnTo>
                                  <a:pt x="52704" y="476250"/>
                                </a:lnTo>
                                <a:lnTo>
                                  <a:pt x="64085" y="465649"/>
                                </a:lnTo>
                                <a:lnTo>
                                  <a:pt x="55104" y="457200"/>
                                </a:lnTo>
                                <a:close/>
                              </a:path>
                              <a:path w="264795" h="1270000">
                                <a:moveTo>
                                  <a:pt x="73156" y="457200"/>
                                </a:moveTo>
                                <a:lnTo>
                                  <a:pt x="64202" y="465649"/>
                                </a:lnTo>
                                <a:lnTo>
                                  <a:pt x="75615" y="476250"/>
                                </a:lnTo>
                                <a:lnTo>
                                  <a:pt x="84625" y="467882"/>
                                </a:lnTo>
                                <a:lnTo>
                                  <a:pt x="73156" y="457200"/>
                                </a:lnTo>
                                <a:close/>
                              </a:path>
                              <a:path w="264795" h="1270000">
                                <a:moveTo>
                                  <a:pt x="96126" y="457200"/>
                                </a:moveTo>
                                <a:lnTo>
                                  <a:pt x="84625" y="467882"/>
                                </a:lnTo>
                                <a:lnTo>
                                  <a:pt x="93609" y="476250"/>
                                </a:lnTo>
                                <a:lnTo>
                                  <a:pt x="104989" y="465649"/>
                                </a:lnTo>
                                <a:lnTo>
                                  <a:pt x="105223" y="465649"/>
                                </a:lnTo>
                                <a:lnTo>
                                  <a:pt x="96126" y="457200"/>
                                </a:lnTo>
                                <a:close/>
                              </a:path>
                              <a:path w="264795" h="1270000">
                                <a:moveTo>
                                  <a:pt x="168600" y="457200"/>
                                </a:moveTo>
                                <a:lnTo>
                                  <a:pt x="159528" y="465649"/>
                                </a:lnTo>
                                <a:lnTo>
                                  <a:pt x="159919" y="465649"/>
                                </a:lnTo>
                                <a:lnTo>
                                  <a:pt x="171332" y="476250"/>
                                </a:lnTo>
                                <a:lnTo>
                                  <a:pt x="180146" y="468063"/>
                                </a:lnTo>
                                <a:lnTo>
                                  <a:pt x="180068" y="467882"/>
                                </a:lnTo>
                                <a:lnTo>
                                  <a:pt x="168600" y="457200"/>
                                </a:lnTo>
                                <a:close/>
                              </a:path>
                              <a:path w="264795" h="1270000">
                                <a:moveTo>
                                  <a:pt x="191843" y="457200"/>
                                </a:moveTo>
                                <a:lnTo>
                                  <a:pt x="180341" y="467882"/>
                                </a:lnTo>
                                <a:lnTo>
                                  <a:pt x="180263" y="468063"/>
                                </a:lnTo>
                                <a:lnTo>
                                  <a:pt x="189052" y="476250"/>
                                </a:lnTo>
                                <a:lnTo>
                                  <a:pt x="200432" y="465649"/>
                                </a:lnTo>
                                <a:lnTo>
                                  <a:pt x="200940" y="465649"/>
                                </a:lnTo>
                                <a:lnTo>
                                  <a:pt x="191843" y="457200"/>
                                </a:lnTo>
                                <a:close/>
                              </a:path>
                              <a:path w="264795" h="1270000">
                                <a:moveTo>
                                  <a:pt x="209504" y="457200"/>
                                </a:moveTo>
                                <a:lnTo>
                                  <a:pt x="200432" y="465649"/>
                                </a:lnTo>
                                <a:lnTo>
                                  <a:pt x="200940" y="465649"/>
                                </a:lnTo>
                                <a:lnTo>
                                  <a:pt x="212353" y="476250"/>
                                </a:lnTo>
                                <a:lnTo>
                                  <a:pt x="221167" y="468063"/>
                                </a:lnTo>
                                <a:lnTo>
                                  <a:pt x="209504" y="457200"/>
                                </a:lnTo>
                                <a:close/>
                              </a:path>
                              <a:path w="264795" h="1270000">
                                <a:moveTo>
                                  <a:pt x="232864" y="457200"/>
                                </a:moveTo>
                                <a:lnTo>
                                  <a:pt x="221167" y="468063"/>
                                </a:lnTo>
                                <a:lnTo>
                                  <a:pt x="229956" y="476250"/>
                                </a:lnTo>
                                <a:lnTo>
                                  <a:pt x="241337" y="465649"/>
                                </a:lnTo>
                                <a:lnTo>
                                  <a:pt x="241962" y="465649"/>
                                </a:lnTo>
                                <a:lnTo>
                                  <a:pt x="232864" y="457200"/>
                                </a:lnTo>
                                <a:close/>
                              </a:path>
                              <a:path w="264795" h="1270000">
                                <a:moveTo>
                                  <a:pt x="250408" y="457200"/>
                                </a:moveTo>
                                <a:lnTo>
                                  <a:pt x="241337" y="465649"/>
                                </a:lnTo>
                                <a:lnTo>
                                  <a:pt x="241962" y="465649"/>
                                </a:lnTo>
                                <a:lnTo>
                                  <a:pt x="253375" y="476250"/>
                                </a:lnTo>
                                <a:lnTo>
                                  <a:pt x="260212" y="469900"/>
                                </a:lnTo>
                                <a:lnTo>
                                  <a:pt x="264043" y="469900"/>
                                </a:lnTo>
                                <a:lnTo>
                                  <a:pt x="250408" y="457200"/>
                                </a:lnTo>
                                <a:close/>
                              </a:path>
                              <a:path w="264795" h="1270000">
                                <a:moveTo>
                                  <a:pt x="34594" y="438150"/>
                                </a:moveTo>
                                <a:lnTo>
                                  <a:pt x="14083" y="457200"/>
                                </a:lnTo>
                                <a:lnTo>
                                  <a:pt x="23181" y="465649"/>
                                </a:lnTo>
                                <a:lnTo>
                                  <a:pt x="32252" y="457200"/>
                                </a:lnTo>
                                <a:lnTo>
                                  <a:pt x="23493" y="449041"/>
                                </a:lnTo>
                                <a:lnTo>
                                  <a:pt x="41012" y="449041"/>
                                </a:lnTo>
                                <a:lnTo>
                                  <a:pt x="43662" y="446572"/>
                                </a:lnTo>
                                <a:lnTo>
                                  <a:pt x="34594" y="438150"/>
                                </a:lnTo>
                                <a:close/>
                              </a:path>
                              <a:path w="264795" h="1270000">
                                <a:moveTo>
                                  <a:pt x="75615" y="438150"/>
                                </a:moveTo>
                                <a:lnTo>
                                  <a:pt x="55104" y="457200"/>
                                </a:lnTo>
                                <a:lnTo>
                                  <a:pt x="64202" y="465649"/>
                                </a:lnTo>
                                <a:lnTo>
                                  <a:pt x="73156" y="457200"/>
                                </a:lnTo>
                                <a:lnTo>
                                  <a:pt x="64397" y="449041"/>
                                </a:lnTo>
                                <a:lnTo>
                                  <a:pt x="81916" y="449041"/>
                                </a:lnTo>
                                <a:lnTo>
                                  <a:pt x="84566" y="446572"/>
                                </a:lnTo>
                                <a:lnTo>
                                  <a:pt x="84488" y="446390"/>
                                </a:lnTo>
                                <a:lnTo>
                                  <a:pt x="75615" y="438150"/>
                                </a:lnTo>
                                <a:close/>
                              </a:path>
                              <a:path w="264795" h="1270000">
                                <a:moveTo>
                                  <a:pt x="123474" y="431800"/>
                                </a:moveTo>
                                <a:lnTo>
                                  <a:pt x="96126" y="457200"/>
                                </a:lnTo>
                                <a:lnTo>
                                  <a:pt x="105223" y="465649"/>
                                </a:lnTo>
                                <a:lnTo>
                                  <a:pt x="104989" y="465649"/>
                                </a:lnTo>
                                <a:lnTo>
                                  <a:pt x="114061" y="457200"/>
                                </a:lnTo>
                                <a:lnTo>
                                  <a:pt x="105301" y="449041"/>
                                </a:lnTo>
                                <a:lnTo>
                                  <a:pt x="122820" y="449041"/>
                                </a:lnTo>
                                <a:lnTo>
                                  <a:pt x="132415" y="440104"/>
                                </a:lnTo>
                                <a:lnTo>
                                  <a:pt x="123474" y="431800"/>
                                </a:lnTo>
                                <a:close/>
                              </a:path>
                              <a:path w="264795" h="1270000">
                                <a:moveTo>
                                  <a:pt x="171332" y="438150"/>
                                </a:moveTo>
                                <a:lnTo>
                                  <a:pt x="150821" y="457200"/>
                                </a:lnTo>
                                <a:lnTo>
                                  <a:pt x="159919" y="465649"/>
                                </a:lnTo>
                                <a:lnTo>
                                  <a:pt x="159528" y="465649"/>
                                </a:lnTo>
                                <a:lnTo>
                                  <a:pt x="168600" y="457200"/>
                                </a:lnTo>
                                <a:lnTo>
                                  <a:pt x="159840" y="449041"/>
                                </a:lnTo>
                                <a:lnTo>
                                  <a:pt x="177359" y="449041"/>
                                </a:lnTo>
                                <a:lnTo>
                                  <a:pt x="180205" y="446390"/>
                                </a:lnTo>
                                <a:lnTo>
                                  <a:pt x="171332" y="438150"/>
                                </a:lnTo>
                                <a:close/>
                              </a:path>
                              <a:path w="264795" h="1270000">
                                <a:moveTo>
                                  <a:pt x="200744" y="449041"/>
                                </a:moveTo>
                                <a:lnTo>
                                  <a:pt x="191843" y="457200"/>
                                </a:lnTo>
                                <a:lnTo>
                                  <a:pt x="200940" y="465649"/>
                                </a:lnTo>
                                <a:lnTo>
                                  <a:pt x="200432" y="465649"/>
                                </a:lnTo>
                                <a:lnTo>
                                  <a:pt x="209504" y="457200"/>
                                </a:lnTo>
                                <a:lnTo>
                                  <a:pt x="200744" y="449041"/>
                                </a:lnTo>
                                <a:close/>
                              </a:path>
                              <a:path w="264795" h="1270000">
                                <a:moveTo>
                                  <a:pt x="241649" y="449041"/>
                                </a:moveTo>
                                <a:lnTo>
                                  <a:pt x="232864" y="457200"/>
                                </a:lnTo>
                                <a:lnTo>
                                  <a:pt x="241962" y="465649"/>
                                </a:lnTo>
                                <a:lnTo>
                                  <a:pt x="241337" y="465649"/>
                                </a:lnTo>
                                <a:lnTo>
                                  <a:pt x="250408" y="457200"/>
                                </a:lnTo>
                                <a:lnTo>
                                  <a:pt x="241649" y="449041"/>
                                </a:lnTo>
                                <a:close/>
                              </a:path>
                              <a:path w="264795" h="1270000">
                                <a:moveTo>
                                  <a:pt x="14083" y="419100"/>
                                </a:moveTo>
                                <a:lnTo>
                                  <a:pt x="409" y="431800"/>
                                </a:lnTo>
                                <a:lnTo>
                                  <a:pt x="409" y="444500"/>
                                </a:lnTo>
                                <a:lnTo>
                                  <a:pt x="14083" y="457200"/>
                                </a:lnTo>
                                <a:lnTo>
                                  <a:pt x="22868" y="449041"/>
                                </a:lnTo>
                                <a:lnTo>
                                  <a:pt x="23493" y="449041"/>
                                </a:lnTo>
                                <a:lnTo>
                                  <a:pt x="18617" y="444500"/>
                                </a:lnTo>
                                <a:lnTo>
                                  <a:pt x="4983" y="444500"/>
                                </a:lnTo>
                                <a:lnTo>
                                  <a:pt x="11800" y="438150"/>
                                </a:lnTo>
                                <a:lnTo>
                                  <a:pt x="4983" y="431800"/>
                                </a:lnTo>
                                <a:lnTo>
                                  <a:pt x="18617" y="431800"/>
                                </a:lnTo>
                                <a:lnTo>
                                  <a:pt x="23181" y="427549"/>
                                </a:lnTo>
                                <a:lnTo>
                                  <a:pt x="14083" y="419100"/>
                                </a:lnTo>
                                <a:close/>
                              </a:path>
                              <a:path w="264795" h="1270000">
                                <a:moveTo>
                                  <a:pt x="41012" y="449041"/>
                                </a:moveTo>
                                <a:lnTo>
                                  <a:pt x="23493" y="449041"/>
                                </a:lnTo>
                                <a:lnTo>
                                  <a:pt x="32252" y="457200"/>
                                </a:lnTo>
                                <a:lnTo>
                                  <a:pt x="41012" y="449041"/>
                                </a:lnTo>
                                <a:close/>
                              </a:path>
                              <a:path w="264795" h="1270000">
                                <a:moveTo>
                                  <a:pt x="52704" y="438150"/>
                                </a:moveTo>
                                <a:lnTo>
                                  <a:pt x="43662" y="446572"/>
                                </a:lnTo>
                                <a:lnTo>
                                  <a:pt x="55104" y="457200"/>
                                </a:lnTo>
                                <a:lnTo>
                                  <a:pt x="63889" y="449041"/>
                                </a:lnTo>
                                <a:lnTo>
                                  <a:pt x="64397" y="449041"/>
                                </a:lnTo>
                                <a:lnTo>
                                  <a:pt x="52704" y="438150"/>
                                </a:lnTo>
                                <a:close/>
                              </a:path>
                              <a:path w="264795" h="1270000">
                                <a:moveTo>
                                  <a:pt x="81916" y="449041"/>
                                </a:moveTo>
                                <a:lnTo>
                                  <a:pt x="64397" y="449041"/>
                                </a:lnTo>
                                <a:lnTo>
                                  <a:pt x="73156" y="457200"/>
                                </a:lnTo>
                                <a:lnTo>
                                  <a:pt x="81916" y="449041"/>
                                </a:lnTo>
                                <a:close/>
                              </a:path>
                              <a:path w="264795" h="1270000">
                                <a:moveTo>
                                  <a:pt x="93609" y="438150"/>
                                </a:moveTo>
                                <a:lnTo>
                                  <a:pt x="84761" y="446390"/>
                                </a:lnTo>
                                <a:lnTo>
                                  <a:pt x="84683" y="446572"/>
                                </a:lnTo>
                                <a:lnTo>
                                  <a:pt x="96126" y="457200"/>
                                </a:lnTo>
                                <a:lnTo>
                                  <a:pt x="104910" y="449041"/>
                                </a:lnTo>
                                <a:lnTo>
                                  <a:pt x="105301" y="449041"/>
                                </a:lnTo>
                                <a:lnTo>
                                  <a:pt x="93609" y="438150"/>
                                </a:lnTo>
                                <a:close/>
                              </a:path>
                              <a:path w="264795" h="1270000">
                                <a:moveTo>
                                  <a:pt x="122820" y="449041"/>
                                </a:moveTo>
                                <a:lnTo>
                                  <a:pt x="105301" y="449041"/>
                                </a:lnTo>
                                <a:lnTo>
                                  <a:pt x="114061" y="457200"/>
                                </a:lnTo>
                                <a:lnTo>
                                  <a:pt x="122820" y="449041"/>
                                </a:lnTo>
                                <a:close/>
                              </a:path>
                              <a:path w="264795" h="1270000">
                                <a:moveTo>
                                  <a:pt x="141330" y="431800"/>
                                </a:moveTo>
                                <a:lnTo>
                                  <a:pt x="132415" y="440104"/>
                                </a:lnTo>
                                <a:lnTo>
                                  <a:pt x="150821" y="457200"/>
                                </a:lnTo>
                                <a:lnTo>
                                  <a:pt x="159606" y="449041"/>
                                </a:lnTo>
                                <a:lnTo>
                                  <a:pt x="159840" y="449041"/>
                                </a:lnTo>
                                <a:lnTo>
                                  <a:pt x="141330" y="431800"/>
                                </a:lnTo>
                                <a:close/>
                              </a:path>
                              <a:path w="264795" h="1270000">
                                <a:moveTo>
                                  <a:pt x="177359" y="449041"/>
                                </a:moveTo>
                                <a:lnTo>
                                  <a:pt x="159840" y="449041"/>
                                </a:lnTo>
                                <a:lnTo>
                                  <a:pt x="168600" y="457200"/>
                                </a:lnTo>
                                <a:lnTo>
                                  <a:pt x="177359" y="449041"/>
                                </a:lnTo>
                                <a:close/>
                              </a:path>
                              <a:path w="264795" h="1270000">
                                <a:moveTo>
                                  <a:pt x="189052" y="438150"/>
                                </a:moveTo>
                                <a:lnTo>
                                  <a:pt x="180205" y="446390"/>
                                </a:lnTo>
                                <a:lnTo>
                                  <a:pt x="191843" y="457200"/>
                                </a:lnTo>
                                <a:lnTo>
                                  <a:pt x="200627" y="449041"/>
                                </a:lnTo>
                                <a:lnTo>
                                  <a:pt x="198094" y="446572"/>
                                </a:lnTo>
                                <a:lnTo>
                                  <a:pt x="189052" y="438150"/>
                                </a:lnTo>
                                <a:close/>
                              </a:path>
                              <a:path w="264795" h="1270000">
                                <a:moveTo>
                                  <a:pt x="212353" y="438150"/>
                                </a:moveTo>
                                <a:lnTo>
                                  <a:pt x="203285" y="446572"/>
                                </a:lnTo>
                                <a:lnTo>
                                  <a:pt x="200744" y="449041"/>
                                </a:lnTo>
                                <a:lnTo>
                                  <a:pt x="209504" y="457200"/>
                                </a:lnTo>
                                <a:lnTo>
                                  <a:pt x="221109" y="446390"/>
                                </a:lnTo>
                                <a:lnTo>
                                  <a:pt x="219190" y="444500"/>
                                </a:lnTo>
                                <a:lnTo>
                                  <a:pt x="212353" y="438150"/>
                                </a:lnTo>
                                <a:close/>
                              </a:path>
                              <a:path w="264795" h="1270000">
                                <a:moveTo>
                                  <a:pt x="229956" y="438150"/>
                                </a:moveTo>
                                <a:lnTo>
                                  <a:pt x="223139" y="444500"/>
                                </a:lnTo>
                                <a:lnTo>
                                  <a:pt x="221226" y="446390"/>
                                </a:lnTo>
                                <a:lnTo>
                                  <a:pt x="232864" y="457200"/>
                                </a:lnTo>
                                <a:lnTo>
                                  <a:pt x="241649" y="449041"/>
                                </a:lnTo>
                                <a:lnTo>
                                  <a:pt x="229956" y="438150"/>
                                </a:lnTo>
                                <a:close/>
                              </a:path>
                              <a:path w="264795" h="1270000">
                                <a:moveTo>
                                  <a:pt x="253375" y="438150"/>
                                </a:moveTo>
                                <a:lnTo>
                                  <a:pt x="241649" y="449041"/>
                                </a:lnTo>
                                <a:lnTo>
                                  <a:pt x="250408" y="457200"/>
                                </a:lnTo>
                                <a:lnTo>
                                  <a:pt x="264043" y="444500"/>
                                </a:lnTo>
                                <a:lnTo>
                                  <a:pt x="260212" y="444500"/>
                                </a:lnTo>
                                <a:lnTo>
                                  <a:pt x="253375" y="438150"/>
                                </a:lnTo>
                                <a:close/>
                              </a:path>
                              <a:path w="264795" h="1270000">
                                <a:moveTo>
                                  <a:pt x="43720" y="429782"/>
                                </a:moveTo>
                                <a:lnTo>
                                  <a:pt x="43408" y="429963"/>
                                </a:lnTo>
                                <a:lnTo>
                                  <a:pt x="34594" y="438150"/>
                                </a:lnTo>
                                <a:lnTo>
                                  <a:pt x="43662" y="446572"/>
                                </a:lnTo>
                                <a:lnTo>
                                  <a:pt x="52704" y="438150"/>
                                </a:lnTo>
                                <a:lnTo>
                                  <a:pt x="43720" y="429782"/>
                                </a:lnTo>
                                <a:close/>
                              </a:path>
                              <a:path w="264795" h="1270000">
                                <a:moveTo>
                                  <a:pt x="84625" y="429782"/>
                                </a:moveTo>
                                <a:lnTo>
                                  <a:pt x="75615" y="438150"/>
                                </a:lnTo>
                                <a:lnTo>
                                  <a:pt x="84683" y="446572"/>
                                </a:lnTo>
                                <a:lnTo>
                                  <a:pt x="84761" y="446390"/>
                                </a:lnTo>
                                <a:lnTo>
                                  <a:pt x="93609" y="438150"/>
                                </a:lnTo>
                                <a:lnTo>
                                  <a:pt x="84625" y="429782"/>
                                </a:lnTo>
                                <a:close/>
                              </a:path>
                              <a:path w="264795" h="1270000">
                                <a:moveTo>
                                  <a:pt x="180263" y="429963"/>
                                </a:moveTo>
                                <a:lnTo>
                                  <a:pt x="178169" y="431800"/>
                                </a:lnTo>
                                <a:lnTo>
                                  <a:pt x="171332" y="438150"/>
                                </a:lnTo>
                                <a:lnTo>
                                  <a:pt x="180205" y="446390"/>
                                </a:lnTo>
                                <a:lnTo>
                                  <a:pt x="189052" y="438150"/>
                                </a:lnTo>
                                <a:lnTo>
                                  <a:pt x="180263" y="429963"/>
                                </a:lnTo>
                                <a:close/>
                              </a:path>
                              <a:path w="264795" h="1270000">
                                <a:moveTo>
                                  <a:pt x="221167" y="429963"/>
                                </a:moveTo>
                                <a:lnTo>
                                  <a:pt x="212353" y="438150"/>
                                </a:lnTo>
                                <a:lnTo>
                                  <a:pt x="221226" y="446390"/>
                                </a:lnTo>
                                <a:lnTo>
                                  <a:pt x="223139" y="444500"/>
                                </a:lnTo>
                                <a:lnTo>
                                  <a:pt x="229956" y="438150"/>
                                </a:lnTo>
                                <a:lnTo>
                                  <a:pt x="221167" y="429963"/>
                                </a:lnTo>
                                <a:close/>
                              </a:path>
                              <a:path w="264795" h="1270000">
                                <a:moveTo>
                                  <a:pt x="11800" y="438150"/>
                                </a:moveTo>
                                <a:lnTo>
                                  <a:pt x="4983" y="444500"/>
                                </a:lnTo>
                                <a:lnTo>
                                  <a:pt x="18617" y="444500"/>
                                </a:lnTo>
                                <a:lnTo>
                                  <a:pt x="11800" y="438150"/>
                                </a:lnTo>
                                <a:close/>
                              </a:path>
                              <a:path w="264795" h="1270000">
                                <a:moveTo>
                                  <a:pt x="264043" y="431800"/>
                                </a:moveTo>
                                <a:lnTo>
                                  <a:pt x="260212" y="431800"/>
                                </a:lnTo>
                                <a:lnTo>
                                  <a:pt x="253375" y="438150"/>
                                </a:lnTo>
                                <a:lnTo>
                                  <a:pt x="260212" y="444500"/>
                                </a:lnTo>
                                <a:lnTo>
                                  <a:pt x="264043" y="444500"/>
                                </a:lnTo>
                                <a:lnTo>
                                  <a:pt x="264043" y="431800"/>
                                </a:lnTo>
                                <a:close/>
                              </a:path>
                              <a:path w="264795" h="1270000">
                                <a:moveTo>
                                  <a:pt x="132415" y="423495"/>
                                </a:moveTo>
                                <a:lnTo>
                                  <a:pt x="123474" y="431800"/>
                                </a:lnTo>
                                <a:lnTo>
                                  <a:pt x="132415" y="440104"/>
                                </a:lnTo>
                                <a:lnTo>
                                  <a:pt x="141330" y="431800"/>
                                </a:lnTo>
                                <a:lnTo>
                                  <a:pt x="132415" y="423495"/>
                                </a:lnTo>
                                <a:close/>
                              </a:path>
                              <a:path w="264795" h="1270000">
                                <a:moveTo>
                                  <a:pt x="18617" y="431800"/>
                                </a:moveTo>
                                <a:lnTo>
                                  <a:pt x="4983" y="431800"/>
                                </a:lnTo>
                                <a:lnTo>
                                  <a:pt x="11800" y="438150"/>
                                </a:lnTo>
                                <a:lnTo>
                                  <a:pt x="18617" y="431800"/>
                                </a:lnTo>
                                <a:close/>
                              </a:path>
                              <a:path w="264795" h="1270000">
                                <a:moveTo>
                                  <a:pt x="32252" y="419100"/>
                                </a:moveTo>
                                <a:lnTo>
                                  <a:pt x="23181" y="427549"/>
                                </a:lnTo>
                                <a:lnTo>
                                  <a:pt x="34594" y="438150"/>
                                </a:lnTo>
                                <a:lnTo>
                                  <a:pt x="43603" y="429782"/>
                                </a:lnTo>
                                <a:lnTo>
                                  <a:pt x="41324" y="427549"/>
                                </a:lnTo>
                                <a:lnTo>
                                  <a:pt x="32252" y="419100"/>
                                </a:lnTo>
                                <a:close/>
                              </a:path>
                              <a:path w="264795" h="1270000">
                                <a:moveTo>
                                  <a:pt x="55104" y="419100"/>
                                </a:moveTo>
                                <a:lnTo>
                                  <a:pt x="46007" y="427549"/>
                                </a:lnTo>
                                <a:lnTo>
                                  <a:pt x="43720" y="429782"/>
                                </a:lnTo>
                                <a:lnTo>
                                  <a:pt x="52704" y="438150"/>
                                </a:lnTo>
                                <a:lnTo>
                                  <a:pt x="64085" y="427549"/>
                                </a:lnTo>
                                <a:lnTo>
                                  <a:pt x="63948" y="427313"/>
                                </a:lnTo>
                                <a:lnTo>
                                  <a:pt x="55104" y="419100"/>
                                </a:lnTo>
                                <a:close/>
                              </a:path>
                              <a:path w="264795" h="1270000">
                                <a:moveTo>
                                  <a:pt x="73156" y="419100"/>
                                </a:moveTo>
                                <a:lnTo>
                                  <a:pt x="64338" y="427313"/>
                                </a:lnTo>
                                <a:lnTo>
                                  <a:pt x="64202" y="427549"/>
                                </a:lnTo>
                                <a:lnTo>
                                  <a:pt x="75615" y="438150"/>
                                </a:lnTo>
                                <a:lnTo>
                                  <a:pt x="84625" y="429782"/>
                                </a:lnTo>
                                <a:lnTo>
                                  <a:pt x="73156" y="419100"/>
                                </a:lnTo>
                                <a:close/>
                              </a:path>
                              <a:path w="264795" h="1270000">
                                <a:moveTo>
                                  <a:pt x="102963" y="412750"/>
                                </a:moveTo>
                                <a:lnTo>
                                  <a:pt x="84625" y="429782"/>
                                </a:lnTo>
                                <a:lnTo>
                                  <a:pt x="93609" y="438150"/>
                                </a:lnTo>
                                <a:lnTo>
                                  <a:pt x="111933" y="421081"/>
                                </a:lnTo>
                                <a:lnTo>
                                  <a:pt x="102963" y="412750"/>
                                </a:lnTo>
                                <a:close/>
                              </a:path>
                              <a:path w="264795" h="1270000">
                                <a:moveTo>
                                  <a:pt x="161782" y="412750"/>
                                </a:moveTo>
                                <a:lnTo>
                                  <a:pt x="154965" y="419100"/>
                                </a:lnTo>
                                <a:lnTo>
                                  <a:pt x="152955" y="421081"/>
                                </a:lnTo>
                                <a:lnTo>
                                  <a:pt x="171332" y="438150"/>
                                </a:lnTo>
                                <a:lnTo>
                                  <a:pt x="180146" y="429963"/>
                                </a:lnTo>
                                <a:lnTo>
                                  <a:pt x="180068" y="429782"/>
                                </a:lnTo>
                                <a:lnTo>
                                  <a:pt x="161782" y="412750"/>
                                </a:lnTo>
                                <a:close/>
                              </a:path>
                              <a:path w="264795" h="1270000">
                                <a:moveTo>
                                  <a:pt x="191843" y="419100"/>
                                </a:moveTo>
                                <a:lnTo>
                                  <a:pt x="180341" y="429782"/>
                                </a:lnTo>
                                <a:lnTo>
                                  <a:pt x="180263" y="429963"/>
                                </a:lnTo>
                                <a:lnTo>
                                  <a:pt x="189052" y="438150"/>
                                </a:lnTo>
                                <a:lnTo>
                                  <a:pt x="200686" y="427313"/>
                                </a:lnTo>
                                <a:lnTo>
                                  <a:pt x="191843" y="419100"/>
                                </a:lnTo>
                                <a:close/>
                              </a:path>
                              <a:path w="264795" h="1270000">
                                <a:moveTo>
                                  <a:pt x="209504" y="419100"/>
                                </a:moveTo>
                                <a:lnTo>
                                  <a:pt x="200686" y="427313"/>
                                </a:lnTo>
                                <a:lnTo>
                                  <a:pt x="212353" y="438150"/>
                                </a:lnTo>
                                <a:lnTo>
                                  <a:pt x="221167" y="429963"/>
                                </a:lnTo>
                                <a:lnTo>
                                  <a:pt x="209504" y="419100"/>
                                </a:lnTo>
                                <a:close/>
                              </a:path>
                              <a:path w="264795" h="1270000">
                                <a:moveTo>
                                  <a:pt x="232864" y="419100"/>
                                </a:moveTo>
                                <a:lnTo>
                                  <a:pt x="221167" y="429963"/>
                                </a:lnTo>
                                <a:lnTo>
                                  <a:pt x="229956" y="438150"/>
                                </a:lnTo>
                                <a:lnTo>
                                  <a:pt x="241590" y="427313"/>
                                </a:lnTo>
                                <a:lnTo>
                                  <a:pt x="237597" y="423495"/>
                                </a:lnTo>
                                <a:lnTo>
                                  <a:pt x="232864" y="419100"/>
                                </a:lnTo>
                                <a:close/>
                              </a:path>
                              <a:path w="264795" h="1270000">
                                <a:moveTo>
                                  <a:pt x="250408" y="419100"/>
                                </a:moveTo>
                                <a:lnTo>
                                  <a:pt x="245689" y="423495"/>
                                </a:lnTo>
                                <a:lnTo>
                                  <a:pt x="241707" y="427313"/>
                                </a:lnTo>
                                <a:lnTo>
                                  <a:pt x="253375" y="438150"/>
                                </a:lnTo>
                                <a:lnTo>
                                  <a:pt x="260212" y="431800"/>
                                </a:lnTo>
                                <a:lnTo>
                                  <a:pt x="264043" y="431800"/>
                                </a:lnTo>
                                <a:lnTo>
                                  <a:pt x="250408" y="419100"/>
                                </a:lnTo>
                                <a:close/>
                              </a:path>
                              <a:path w="264795" h="1270000">
                                <a:moveTo>
                                  <a:pt x="120878" y="412750"/>
                                </a:moveTo>
                                <a:lnTo>
                                  <a:pt x="111933" y="421081"/>
                                </a:lnTo>
                                <a:lnTo>
                                  <a:pt x="123474" y="431800"/>
                                </a:lnTo>
                                <a:lnTo>
                                  <a:pt x="132415" y="423495"/>
                                </a:lnTo>
                                <a:lnTo>
                                  <a:pt x="120878" y="412750"/>
                                </a:lnTo>
                                <a:close/>
                              </a:path>
                              <a:path w="264795" h="1270000">
                                <a:moveTo>
                                  <a:pt x="143984" y="412750"/>
                                </a:moveTo>
                                <a:lnTo>
                                  <a:pt x="132415" y="423495"/>
                                </a:lnTo>
                                <a:lnTo>
                                  <a:pt x="141330" y="431800"/>
                                </a:lnTo>
                                <a:lnTo>
                                  <a:pt x="152837" y="421081"/>
                                </a:lnTo>
                                <a:lnTo>
                                  <a:pt x="150821" y="419100"/>
                                </a:lnTo>
                                <a:lnTo>
                                  <a:pt x="143984" y="412750"/>
                                </a:lnTo>
                                <a:close/>
                              </a:path>
                              <a:path w="264795" h="1270000">
                                <a:moveTo>
                                  <a:pt x="23239" y="410704"/>
                                </a:moveTo>
                                <a:lnTo>
                                  <a:pt x="22868" y="410941"/>
                                </a:lnTo>
                                <a:lnTo>
                                  <a:pt x="14083" y="419100"/>
                                </a:lnTo>
                                <a:lnTo>
                                  <a:pt x="23181" y="427549"/>
                                </a:lnTo>
                                <a:lnTo>
                                  <a:pt x="32252" y="419100"/>
                                </a:lnTo>
                                <a:lnTo>
                                  <a:pt x="23239" y="410704"/>
                                </a:lnTo>
                                <a:close/>
                              </a:path>
                              <a:path w="264795" h="1270000">
                                <a:moveTo>
                                  <a:pt x="64143" y="410704"/>
                                </a:moveTo>
                                <a:lnTo>
                                  <a:pt x="55104" y="419100"/>
                                </a:lnTo>
                                <a:lnTo>
                                  <a:pt x="64202" y="427549"/>
                                </a:lnTo>
                                <a:lnTo>
                                  <a:pt x="64338" y="427313"/>
                                </a:lnTo>
                                <a:lnTo>
                                  <a:pt x="73156" y="419100"/>
                                </a:lnTo>
                                <a:lnTo>
                                  <a:pt x="64143" y="410704"/>
                                </a:lnTo>
                                <a:close/>
                              </a:path>
                              <a:path w="264795" h="1270000">
                                <a:moveTo>
                                  <a:pt x="200744" y="410941"/>
                                </a:moveTo>
                                <a:lnTo>
                                  <a:pt x="198680" y="412750"/>
                                </a:lnTo>
                                <a:lnTo>
                                  <a:pt x="191843" y="419100"/>
                                </a:lnTo>
                                <a:lnTo>
                                  <a:pt x="200686" y="427313"/>
                                </a:lnTo>
                                <a:lnTo>
                                  <a:pt x="209504" y="419100"/>
                                </a:lnTo>
                                <a:lnTo>
                                  <a:pt x="200744" y="410941"/>
                                </a:lnTo>
                                <a:close/>
                              </a:path>
                              <a:path w="264795" h="1270000">
                                <a:moveTo>
                                  <a:pt x="241649" y="410941"/>
                                </a:moveTo>
                                <a:lnTo>
                                  <a:pt x="232864" y="419100"/>
                                </a:lnTo>
                                <a:lnTo>
                                  <a:pt x="241707" y="427313"/>
                                </a:lnTo>
                                <a:lnTo>
                                  <a:pt x="245689" y="423495"/>
                                </a:lnTo>
                                <a:lnTo>
                                  <a:pt x="250408" y="419100"/>
                                </a:lnTo>
                                <a:lnTo>
                                  <a:pt x="241649" y="410941"/>
                                </a:lnTo>
                                <a:close/>
                              </a:path>
                              <a:path w="264795" h="1270000">
                                <a:moveTo>
                                  <a:pt x="111992" y="404472"/>
                                </a:moveTo>
                                <a:lnTo>
                                  <a:pt x="109800" y="406400"/>
                                </a:lnTo>
                                <a:lnTo>
                                  <a:pt x="102963" y="412750"/>
                                </a:lnTo>
                                <a:lnTo>
                                  <a:pt x="111933" y="421081"/>
                                </a:lnTo>
                                <a:lnTo>
                                  <a:pt x="120878" y="412750"/>
                                </a:lnTo>
                                <a:lnTo>
                                  <a:pt x="111992" y="404472"/>
                                </a:lnTo>
                                <a:close/>
                              </a:path>
                              <a:path w="264795" h="1270000">
                                <a:moveTo>
                                  <a:pt x="152896" y="404472"/>
                                </a:moveTo>
                                <a:lnTo>
                                  <a:pt x="143984" y="412750"/>
                                </a:lnTo>
                                <a:lnTo>
                                  <a:pt x="152955" y="421081"/>
                                </a:lnTo>
                                <a:lnTo>
                                  <a:pt x="154965" y="419100"/>
                                </a:lnTo>
                                <a:lnTo>
                                  <a:pt x="161782" y="412750"/>
                                </a:lnTo>
                                <a:lnTo>
                                  <a:pt x="152896" y="404472"/>
                                </a:lnTo>
                                <a:close/>
                              </a:path>
                              <a:path w="264795" h="1270000">
                                <a:moveTo>
                                  <a:pt x="14083" y="381000"/>
                                </a:moveTo>
                                <a:lnTo>
                                  <a:pt x="409" y="393700"/>
                                </a:lnTo>
                                <a:lnTo>
                                  <a:pt x="409" y="406400"/>
                                </a:lnTo>
                                <a:lnTo>
                                  <a:pt x="14083" y="419100"/>
                                </a:lnTo>
                                <a:lnTo>
                                  <a:pt x="23122" y="410704"/>
                                </a:lnTo>
                                <a:lnTo>
                                  <a:pt x="20842" y="408472"/>
                                </a:lnTo>
                                <a:lnTo>
                                  <a:pt x="18617" y="406400"/>
                                </a:lnTo>
                                <a:lnTo>
                                  <a:pt x="4983" y="406400"/>
                                </a:lnTo>
                                <a:lnTo>
                                  <a:pt x="11800" y="400050"/>
                                </a:lnTo>
                                <a:lnTo>
                                  <a:pt x="4983" y="393700"/>
                                </a:lnTo>
                                <a:lnTo>
                                  <a:pt x="18617" y="393700"/>
                                </a:lnTo>
                                <a:lnTo>
                                  <a:pt x="23181" y="389449"/>
                                </a:lnTo>
                                <a:lnTo>
                                  <a:pt x="14083" y="381000"/>
                                </a:lnTo>
                                <a:close/>
                              </a:path>
                              <a:path w="264795" h="1270000">
                                <a:moveTo>
                                  <a:pt x="34594" y="400050"/>
                                </a:moveTo>
                                <a:lnTo>
                                  <a:pt x="25525" y="408472"/>
                                </a:lnTo>
                                <a:lnTo>
                                  <a:pt x="23239" y="410704"/>
                                </a:lnTo>
                                <a:lnTo>
                                  <a:pt x="32252" y="419100"/>
                                </a:lnTo>
                                <a:lnTo>
                                  <a:pt x="43662" y="408472"/>
                                </a:lnTo>
                                <a:lnTo>
                                  <a:pt x="34594" y="400050"/>
                                </a:lnTo>
                                <a:close/>
                              </a:path>
                              <a:path w="264795" h="1270000">
                                <a:moveTo>
                                  <a:pt x="52704" y="400050"/>
                                </a:moveTo>
                                <a:lnTo>
                                  <a:pt x="43662" y="408472"/>
                                </a:lnTo>
                                <a:lnTo>
                                  <a:pt x="55104" y="419100"/>
                                </a:lnTo>
                                <a:lnTo>
                                  <a:pt x="64143" y="410704"/>
                                </a:lnTo>
                                <a:lnTo>
                                  <a:pt x="52704" y="400050"/>
                                </a:lnTo>
                                <a:close/>
                              </a:path>
                              <a:path w="264795" h="1270000">
                                <a:moveTo>
                                  <a:pt x="82452" y="393700"/>
                                </a:moveTo>
                                <a:lnTo>
                                  <a:pt x="64143" y="410704"/>
                                </a:lnTo>
                                <a:lnTo>
                                  <a:pt x="73156" y="419100"/>
                                </a:lnTo>
                                <a:lnTo>
                                  <a:pt x="91452" y="402058"/>
                                </a:lnTo>
                                <a:lnTo>
                                  <a:pt x="82452" y="393700"/>
                                </a:lnTo>
                                <a:close/>
                              </a:path>
                              <a:path w="264795" h="1270000">
                                <a:moveTo>
                                  <a:pt x="182234" y="393700"/>
                                </a:moveTo>
                                <a:lnTo>
                                  <a:pt x="173260" y="402058"/>
                                </a:lnTo>
                                <a:lnTo>
                                  <a:pt x="173495" y="402058"/>
                                </a:lnTo>
                                <a:lnTo>
                                  <a:pt x="191843" y="419100"/>
                                </a:lnTo>
                                <a:lnTo>
                                  <a:pt x="200627" y="410941"/>
                                </a:lnTo>
                                <a:lnTo>
                                  <a:pt x="200491" y="410704"/>
                                </a:lnTo>
                                <a:lnTo>
                                  <a:pt x="182234" y="393700"/>
                                </a:lnTo>
                                <a:close/>
                              </a:path>
                              <a:path w="264795" h="1270000">
                                <a:moveTo>
                                  <a:pt x="212353" y="400050"/>
                                </a:moveTo>
                                <a:lnTo>
                                  <a:pt x="200882" y="410704"/>
                                </a:lnTo>
                                <a:lnTo>
                                  <a:pt x="200744" y="410941"/>
                                </a:lnTo>
                                <a:lnTo>
                                  <a:pt x="209504" y="419100"/>
                                </a:lnTo>
                                <a:lnTo>
                                  <a:pt x="221167" y="408236"/>
                                </a:lnTo>
                                <a:lnTo>
                                  <a:pt x="212353" y="400050"/>
                                </a:lnTo>
                                <a:close/>
                              </a:path>
                              <a:path w="264795" h="1270000">
                                <a:moveTo>
                                  <a:pt x="229956" y="400050"/>
                                </a:moveTo>
                                <a:lnTo>
                                  <a:pt x="221167" y="408236"/>
                                </a:lnTo>
                                <a:lnTo>
                                  <a:pt x="232864" y="419100"/>
                                </a:lnTo>
                                <a:lnTo>
                                  <a:pt x="241649" y="410941"/>
                                </a:lnTo>
                                <a:lnTo>
                                  <a:pt x="229956" y="400050"/>
                                </a:lnTo>
                                <a:close/>
                              </a:path>
                              <a:path w="264795" h="1270000">
                                <a:moveTo>
                                  <a:pt x="253375" y="400050"/>
                                </a:moveTo>
                                <a:lnTo>
                                  <a:pt x="241649" y="410941"/>
                                </a:lnTo>
                                <a:lnTo>
                                  <a:pt x="250408" y="419100"/>
                                </a:lnTo>
                                <a:lnTo>
                                  <a:pt x="264043" y="406400"/>
                                </a:lnTo>
                                <a:lnTo>
                                  <a:pt x="260212" y="406400"/>
                                </a:lnTo>
                                <a:lnTo>
                                  <a:pt x="253375" y="400050"/>
                                </a:lnTo>
                                <a:close/>
                              </a:path>
                              <a:path w="264795" h="1270000">
                                <a:moveTo>
                                  <a:pt x="100426" y="393700"/>
                                </a:moveTo>
                                <a:lnTo>
                                  <a:pt x="91452" y="402058"/>
                                </a:lnTo>
                                <a:lnTo>
                                  <a:pt x="102963" y="412750"/>
                                </a:lnTo>
                                <a:lnTo>
                                  <a:pt x="111875" y="404472"/>
                                </a:lnTo>
                                <a:lnTo>
                                  <a:pt x="109400" y="402058"/>
                                </a:lnTo>
                                <a:lnTo>
                                  <a:pt x="100426" y="393700"/>
                                </a:lnTo>
                                <a:close/>
                              </a:path>
                              <a:path w="264795" h="1270000">
                                <a:moveTo>
                                  <a:pt x="123474" y="393700"/>
                                </a:moveTo>
                                <a:lnTo>
                                  <a:pt x="114474" y="402058"/>
                                </a:lnTo>
                                <a:lnTo>
                                  <a:pt x="111992" y="404472"/>
                                </a:lnTo>
                                <a:lnTo>
                                  <a:pt x="120878" y="412750"/>
                                </a:lnTo>
                                <a:lnTo>
                                  <a:pt x="132356" y="402058"/>
                                </a:lnTo>
                                <a:lnTo>
                                  <a:pt x="130310" y="400050"/>
                                </a:lnTo>
                                <a:lnTo>
                                  <a:pt x="123474" y="393700"/>
                                </a:lnTo>
                                <a:close/>
                              </a:path>
                              <a:path w="264795" h="1270000">
                                <a:moveTo>
                                  <a:pt x="141330" y="393700"/>
                                </a:moveTo>
                                <a:lnTo>
                                  <a:pt x="134513" y="400050"/>
                                </a:lnTo>
                                <a:lnTo>
                                  <a:pt x="132473" y="402058"/>
                                </a:lnTo>
                                <a:lnTo>
                                  <a:pt x="143984" y="412750"/>
                                </a:lnTo>
                                <a:lnTo>
                                  <a:pt x="152896" y="404472"/>
                                </a:lnTo>
                                <a:lnTo>
                                  <a:pt x="141330" y="393700"/>
                                </a:lnTo>
                                <a:close/>
                              </a:path>
                              <a:path w="264795" h="1270000">
                                <a:moveTo>
                                  <a:pt x="164495" y="393700"/>
                                </a:moveTo>
                                <a:lnTo>
                                  <a:pt x="152896" y="404472"/>
                                </a:lnTo>
                                <a:lnTo>
                                  <a:pt x="161782" y="412750"/>
                                </a:lnTo>
                                <a:lnTo>
                                  <a:pt x="173260" y="402058"/>
                                </a:lnTo>
                                <a:lnTo>
                                  <a:pt x="173495" y="402058"/>
                                </a:lnTo>
                                <a:lnTo>
                                  <a:pt x="164495" y="393700"/>
                                </a:lnTo>
                                <a:close/>
                              </a:path>
                              <a:path w="264795" h="1270000">
                                <a:moveTo>
                                  <a:pt x="43662" y="391627"/>
                                </a:moveTo>
                                <a:lnTo>
                                  <a:pt x="34594" y="400050"/>
                                </a:lnTo>
                                <a:lnTo>
                                  <a:pt x="43662" y="408472"/>
                                </a:lnTo>
                                <a:lnTo>
                                  <a:pt x="52704" y="400050"/>
                                </a:lnTo>
                                <a:lnTo>
                                  <a:pt x="43662" y="391627"/>
                                </a:lnTo>
                                <a:close/>
                              </a:path>
                              <a:path w="264795" h="1270000">
                                <a:moveTo>
                                  <a:pt x="221167" y="391863"/>
                                </a:moveTo>
                                <a:lnTo>
                                  <a:pt x="212353" y="400050"/>
                                </a:lnTo>
                                <a:lnTo>
                                  <a:pt x="221167" y="408236"/>
                                </a:lnTo>
                                <a:lnTo>
                                  <a:pt x="229956" y="400050"/>
                                </a:lnTo>
                                <a:lnTo>
                                  <a:pt x="221167" y="391863"/>
                                </a:lnTo>
                                <a:close/>
                              </a:path>
                              <a:path w="264795" h="1270000">
                                <a:moveTo>
                                  <a:pt x="11800" y="400050"/>
                                </a:moveTo>
                                <a:lnTo>
                                  <a:pt x="4983" y="406400"/>
                                </a:lnTo>
                                <a:lnTo>
                                  <a:pt x="18617" y="406400"/>
                                </a:lnTo>
                                <a:lnTo>
                                  <a:pt x="11800" y="400050"/>
                                </a:lnTo>
                                <a:close/>
                              </a:path>
                              <a:path w="264795" h="1270000">
                                <a:moveTo>
                                  <a:pt x="264043" y="393700"/>
                                </a:moveTo>
                                <a:lnTo>
                                  <a:pt x="260212" y="393700"/>
                                </a:lnTo>
                                <a:lnTo>
                                  <a:pt x="253375" y="400050"/>
                                </a:lnTo>
                                <a:lnTo>
                                  <a:pt x="260212" y="406400"/>
                                </a:lnTo>
                                <a:lnTo>
                                  <a:pt x="264043" y="406400"/>
                                </a:lnTo>
                                <a:lnTo>
                                  <a:pt x="264043" y="393700"/>
                                </a:lnTo>
                                <a:close/>
                              </a:path>
                              <a:path w="264795" h="1270000">
                                <a:moveTo>
                                  <a:pt x="102963" y="374650"/>
                                </a:moveTo>
                                <a:lnTo>
                                  <a:pt x="82452" y="393700"/>
                                </a:lnTo>
                                <a:lnTo>
                                  <a:pt x="91452" y="402058"/>
                                </a:lnTo>
                                <a:lnTo>
                                  <a:pt x="100426" y="393700"/>
                                </a:lnTo>
                                <a:lnTo>
                                  <a:pt x="91569" y="385450"/>
                                </a:lnTo>
                                <a:lnTo>
                                  <a:pt x="109283" y="385450"/>
                                </a:lnTo>
                                <a:lnTo>
                                  <a:pt x="111875" y="383036"/>
                                </a:lnTo>
                                <a:lnTo>
                                  <a:pt x="109800" y="381000"/>
                                </a:lnTo>
                                <a:lnTo>
                                  <a:pt x="102963" y="374650"/>
                                </a:lnTo>
                                <a:close/>
                              </a:path>
                              <a:path w="264795" h="1270000">
                                <a:moveTo>
                                  <a:pt x="132473" y="385450"/>
                                </a:moveTo>
                                <a:lnTo>
                                  <a:pt x="128363" y="389158"/>
                                </a:lnTo>
                                <a:lnTo>
                                  <a:pt x="123474" y="393700"/>
                                </a:lnTo>
                                <a:lnTo>
                                  <a:pt x="132473" y="402058"/>
                                </a:lnTo>
                                <a:lnTo>
                                  <a:pt x="134513" y="400050"/>
                                </a:lnTo>
                                <a:lnTo>
                                  <a:pt x="141330" y="393700"/>
                                </a:lnTo>
                                <a:lnTo>
                                  <a:pt x="132473" y="385450"/>
                                </a:lnTo>
                                <a:close/>
                              </a:path>
                              <a:path w="264795" h="1270000">
                                <a:moveTo>
                                  <a:pt x="173377" y="385450"/>
                                </a:moveTo>
                                <a:lnTo>
                                  <a:pt x="164495" y="393700"/>
                                </a:lnTo>
                                <a:lnTo>
                                  <a:pt x="173495" y="402058"/>
                                </a:lnTo>
                                <a:lnTo>
                                  <a:pt x="173260" y="402058"/>
                                </a:lnTo>
                                <a:lnTo>
                                  <a:pt x="182234" y="393700"/>
                                </a:lnTo>
                                <a:lnTo>
                                  <a:pt x="173377" y="385450"/>
                                </a:lnTo>
                                <a:close/>
                              </a:path>
                              <a:path w="264795" h="1270000">
                                <a:moveTo>
                                  <a:pt x="18617" y="393700"/>
                                </a:moveTo>
                                <a:lnTo>
                                  <a:pt x="4983" y="393700"/>
                                </a:lnTo>
                                <a:lnTo>
                                  <a:pt x="11800" y="400050"/>
                                </a:lnTo>
                                <a:lnTo>
                                  <a:pt x="18617" y="393700"/>
                                </a:lnTo>
                                <a:close/>
                              </a:path>
                              <a:path w="264795" h="1270000">
                                <a:moveTo>
                                  <a:pt x="32252" y="381000"/>
                                </a:moveTo>
                                <a:lnTo>
                                  <a:pt x="23181" y="389449"/>
                                </a:lnTo>
                                <a:lnTo>
                                  <a:pt x="34594" y="400050"/>
                                </a:lnTo>
                                <a:lnTo>
                                  <a:pt x="43662" y="391627"/>
                                </a:lnTo>
                                <a:lnTo>
                                  <a:pt x="32252" y="381000"/>
                                </a:lnTo>
                                <a:close/>
                              </a:path>
                              <a:path w="264795" h="1270000">
                                <a:moveTo>
                                  <a:pt x="61941" y="374650"/>
                                </a:moveTo>
                                <a:lnTo>
                                  <a:pt x="43662" y="391627"/>
                                </a:lnTo>
                                <a:lnTo>
                                  <a:pt x="52704" y="400050"/>
                                </a:lnTo>
                                <a:lnTo>
                                  <a:pt x="70970" y="383036"/>
                                </a:lnTo>
                                <a:lnTo>
                                  <a:pt x="61941" y="374650"/>
                                </a:lnTo>
                                <a:close/>
                              </a:path>
                              <a:path w="264795" h="1270000">
                                <a:moveTo>
                                  <a:pt x="202687" y="374650"/>
                                </a:moveTo>
                                <a:lnTo>
                                  <a:pt x="193683" y="383036"/>
                                </a:lnTo>
                                <a:lnTo>
                                  <a:pt x="194035" y="383036"/>
                                </a:lnTo>
                                <a:lnTo>
                                  <a:pt x="212353" y="400050"/>
                                </a:lnTo>
                                <a:lnTo>
                                  <a:pt x="221167" y="391863"/>
                                </a:lnTo>
                                <a:lnTo>
                                  <a:pt x="202687" y="374650"/>
                                </a:lnTo>
                                <a:close/>
                              </a:path>
                              <a:path w="264795" h="1270000">
                                <a:moveTo>
                                  <a:pt x="232864" y="381000"/>
                                </a:moveTo>
                                <a:lnTo>
                                  <a:pt x="221167" y="391863"/>
                                </a:lnTo>
                                <a:lnTo>
                                  <a:pt x="229956" y="400050"/>
                                </a:lnTo>
                                <a:lnTo>
                                  <a:pt x="241649" y="389158"/>
                                </a:lnTo>
                                <a:lnTo>
                                  <a:pt x="232864" y="381000"/>
                                </a:lnTo>
                                <a:close/>
                              </a:path>
                              <a:path w="264795" h="1270000">
                                <a:moveTo>
                                  <a:pt x="250408" y="381000"/>
                                </a:moveTo>
                                <a:lnTo>
                                  <a:pt x="241649" y="389158"/>
                                </a:lnTo>
                                <a:lnTo>
                                  <a:pt x="253375" y="400050"/>
                                </a:lnTo>
                                <a:lnTo>
                                  <a:pt x="260212" y="393700"/>
                                </a:lnTo>
                                <a:lnTo>
                                  <a:pt x="264043" y="393700"/>
                                </a:lnTo>
                                <a:lnTo>
                                  <a:pt x="250408" y="381000"/>
                                </a:lnTo>
                                <a:close/>
                              </a:path>
                              <a:path w="264795" h="1270000">
                                <a:moveTo>
                                  <a:pt x="79974" y="374650"/>
                                </a:moveTo>
                                <a:lnTo>
                                  <a:pt x="70970" y="383036"/>
                                </a:lnTo>
                                <a:lnTo>
                                  <a:pt x="82452" y="393700"/>
                                </a:lnTo>
                                <a:lnTo>
                                  <a:pt x="91334" y="385450"/>
                                </a:lnTo>
                                <a:lnTo>
                                  <a:pt x="91569" y="385450"/>
                                </a:lnTo>
                                <a:lnTo>
                                  <a:pt x="79974" y="374650"/>
                                </a:lnTo>
                                <a:close/>
                              </a:path>
                              <a:path w="264795" h="1270000">
                                <a:moveTo>
                                  <a:pt x="109283" y="385450"/>
                                </a:moveTo>
                                <a:lnTo>
                                  <a:pt x="91569" y="385450"/>
                                </a:lnTo>
                                <a:lnTo>
                                  <a:pt x="100426" y="393700"/>
                                </a:lnTo>
                                <a:lnTo>
                                  <a:pt x="109283" y="385450"/>
                                </a:lnTo>
                                <a:close/>
                              </a:path>
                              <a:path w="264795" h="1270000">
                                <a:moveTo>
                                  <a:pt x="120878" y="374650"/>
                                </a:moveTo>
                                <a:lnTo>
                                  <a:pt x="114061" y="381000"/>
                                </a:lnTo>
                                <a:lnTo>
                                  <a:pt x="111992" y="383036"/>
                                </a:lnTo>
                                <a:lnTo>
                                  <a:pt x="123474" y="393700"/>
                                </a:lnTo>
                                <a:lnTo>
                                  <a:pt x="132356" y="385450"/>
                                </a:lnTo>
                                <a:lnTo>
                                  <a:pt x="129881" y="383036"/>
                                </a:lnTo>
                                <a:lnTo>
                                  <a:pt x="120878" y="374650"/>
                                </a:lnTo>
                                <a:close/>
                              </a:path>
                              <a:path w="264795" h="1270000">
                                <a:moveTo>
                                  <a:pt x="143984" y="374650"/>
                                </a:moveTo>
                                <a:lnTo>
                                  <a:pt x="134955" y="383036"/>
                                </a:lnTo>
                                <a:lnTo>
                                  <a:pt x="132473" y="385450"/>
                                </a:lnTo>
                                <a:lnTo>
                                  <a:pt x="141330" y="393700"/>
                                </a:lnTo>
                                <a:lnTo>
                                  <a:pt x="152779" y="383036"/>
                                </a:lnTo>
                                <a:lnTo>
                                  <a:pt x="153013" y="383036"/>
                                </a:lnTo>
                                <a:lnTo>
                                  <a:pt x="143984" y="374650"/>
                                </a:lnTo>
                                <a:close/>
                              </a:path>
                              <a:path w="264795" h="1270000">
                                <a:moveTo>
                                  <a:pt x="161782" y="374650"/>
                                </a:moveTo>
                                <a:lnTo>
                                  <a:pt x="152779" y="383036"/>
                                </a:lnTo>
                                <a:lnTo>
                                  <a:pt x="153013" y="383036"/>
                                </a:lnTo>
                                <a:lnTo>
                                  <a:pt x="164495" y="393700"/>
                                </a:lnTo>
                                <a:lnTo>
                                  <a:pt x="173377" y="385450"/>
                                </a:lnTo>
                                <a:lnTo>
                                  <a:pt x="161782" y="374650"/>
                                </a:lnTo>
                                <a:close/>
                              </a:path>
                              <a:path w="264795" h="1270000">
                                <a:moveTo>
                                  <a:pt x="185006" y="374650"/>
                                </a:moveTo>
                                <a:lnTo>
                                  <a:pt x="173377" y="385450"/>
                                </a:lnTo>
                                <a:lnTo>
                                  <a:pt x="182234" y="393700"/>
                                </a:lnTo>
                                <a:lnTo>
                                  <a:pt x="193683" y="383036"/>
                                </a:lnTo>
                                <a:lnTo>
                                  <a:pt x="194035" y="383036"/>
                                </a:lnTo>
                                <a:lnTo>
                                  <a:pt x="185006" y="374650"/>
                                </a:lnTo>
                                <a:close/>
                              </a:path>
                              <a:path w="264795" h="1270000">
                                <a:moveTo>
                                  <a:pt x="23181" y="372550"/>
                                </a:moveTo>
                                <a:lnTo>
                                  <a:pt x="14083" y="381000"/>
                                </a:lnTo>
                                <a:lnTo>
                                  <a:pt x="23181" y="389449"/>
                                </a:lnTo>
                                <a:lnTo>
                                  <a:pt x="32252" y="381000"/>
                                </a:lnTo>
                                <a:lnTo>
                                  <a:pt x="23181" y="372550"/>
                                </a:lnTo>
                                <a:close/>
                              </a:path>
                              <a:path w="264795" h="1270000">
                                <a:moveTo>
                                  <a:pt x="241649" y="372841"/>
                                </a:moveTo>
                                <a:lnTo>
                                  <a:pt x="232864" y="381000"/>
                                </a:lnTo>
                                <a:lnTo>
                                  <a:pt x="241649" y="389158"/>
                                </a:lnTo>
                                <a:lnTo>
                                  <a:pt x="250408" y="381000"/>
                                </a:lnTo>
                                <a:lnTo>
                                  <a:pt x="241649" y="372841"/>
                                </a:lnTo>
                                <a:close/>
                              </a:path>
                              <a:path w="264795" h="1270000">
                                <a:moveTo>
                                  <a:pt x="82452" y="355600"/>
                                </a:moveTo>
                                <a:lnTo>
                                  <a:pt x="61941" y="374650"/>
                                </a:lnTo>
                                <a:lnTo>
                                  <a:pt x="70970" y="383036"/>
                                </a:lnTo>
                                <a:lnTo>
                                  <a:pt x="79974" y="374650"/>
                                </a:lnTo>
                                <a:lnTo>
                                  <a:pt x="71146" y="366427"/>
                                </a:lnTo>
                                <a:lnTo>
                                  <a:pt x="88802" y="366427"/>
                                </a:lnTo>
                                <a:lnTo>
                                  <a:pt x="91393" y="364013"/>
                                </a:lnTo>
                                <a:lnTo>
                                  <a:pt x="89289" y="361950"/>
                                </a:lnTo>
                                <a:lnTo>
                                  <a:pt x="82452" y="355600"/>
                                </a:lnTo>
                                <a:close/>
                              </a:path>
                              <a:path w="264795" h="1270000">
                                <a:moveTo>
                                  <a:pt x="123474" y="355600"/>
                                </a:moveTo>
                                <a:lnTo>
                                  <a:pt x="102963" y="374650"/>
                                </a:lnTo>
                                <a:lnTo>
                                  <a:pt x="111992" y="383036"/>
                                </a:lnTo>
                                <a:lnTo>
                                  <a:pt x="114061" y="381000"/>
                                </a:lnTo>
                                <a:lnTo>
                                  <a:pt x="120878" y="374650"/>
                                </a:lnTo>
                                <a:lnTo>
                                  <a:pt x="112050" y="366427"/>
                                </a:lnTo>
                                <a:lnTo>
                                  <a:pt x="129706" y="366427"/>
                                </a:lnTo>
                                <a:lnTo>
                                  <a:pt x="132298" y="364013"/>
                                </a:lnTo>
                                <a:lnTo>
                                  <a:pt x="132532" y="364013"/>
                                </a:lnTo>
                                <a:lnTo>
                                  <a:pt x="123474" y="355600"/>
                                </a:lnTo>
                                <a:close/>
                              </a:path>
                              <a:path w="264795" h="1270000">
                                <a:moveTo>
                                  <a:pt x="152955" y="366427"/>
                                </a:moveTo>
                                <a:lnTo>
                                  <a:pt x="150821" y="368300"/>
                                </a:lnTo>
                                <a:lnTo>
                                  <a:pt x="143984" y="374650"/>
                                </a:lnTo>
                                <a:lnTo>
                                  <a:pt x="153013" y="383036"/>
                                </a:lnTo>
                                <a:lnTo>
                                  <a:pt x="152779" y="383036"/>
                                </a:lnTo>
                                <a:lnTo>
                                  <a:pt x="161782" y="374650"/>
                                </a:lnTo>
                                <a:lnTo>
                                  <a:pt x="152955" y="366427"/>
                                </a:lnTo>
                                <a:close/>
                              </a:path>
                              <a:path w="264795" h="1270000">
                                <a:moveTo>
                                  <a:pt x="193859" y="366427"/>
                                </a:moveTo>
                                <a:lnTo>
                                  <a:pt x="185006" y="374650"/>
                                </a:lnTo>
                                <a:lnTo>
                                  <a:pt x="194035" y="383036"/>
                                </a:lnTo>
                                <a:lnTo>
                                  <a:pt x="193683" y="383036"/>
                                </a:lnTo>
                                <a:lnTo>
                                  <a:pt x="202687" y="374650"/>
                                </a:lnTo>
                                <a:lnTo>
                                  <a:pt x="193859" y="366427"/>
                                </a:lnTo>
                                <a:close/>
                              </a:path>
                              <a:path w="264795" h="1270000">
                                <a:moveTo>
                                  <a:pt x="409" y="355600"/>
                                </a:moveTo>
                                <a:lnTo>
                                  <a:pt x="409" y="368300"/>
                                </a:lnTo>
                                <a:lnTo>
                                  <a:pt x="14083" y="381000"/>
                                </a:lnTo>
                                <a:lnTo>
                                  <a:pt x="23181" y="372550"/>
                                </a:lnTo>
                                <a:lnTo>
                                  <a:pt x="18617" y="368300"/>
                                </a:lnTo>
                                <a:lnTo>
                                  <a:pt x="4983" y="368300"/>
                                </a:lnTo>
                                <a:lnTo>
                                  <a:pt x="409" y="355600"/>
                                </a:lnTo>
                                <a:close/>
                              </a:path>
                              <a:path w="264795" h="1270000">
                                <a:moveTo>
                                  <a:pt x="41431" y="355600"/>
                                </a:moveTo>
                                <a:lnTo>
                                  <a:pt x="23181" y="372550"/>
                                </a:lnTo>
                                <a:lnTo>
                                  <a:pt x="32252" y="381000"/>
                                </a:lnTo>
                                <a:lnTo>
                                  <a:pt x="50489" y="364013"/>
                                </a:lnTo>
                                <a:lnTo>
                                  <a:pt x="41431" y="355600"/>
                                </a:lnTo>
                                <a:close/>
                              </a:path>
                              <a:path w="264795" h="1270000">
                                <a:moveTo>
                                  <a:pt x="223139" y="355600"/>
                                </a:moveTo>
                                <a:lnTo>
                                  <a:pt x="214106" y="364013"/>
                                </a:lnTo>
                                <a:lnTo>
                                  <a:pt x="214575" y="364013"/>
                                </a:lnTo>
                                <a:lnTo>
                                  <a:pt x="232864" y="381000"/>
                                </a:lnTo>
                                <a:lnTo>
                                  <a:pt x="241649" y="372841"/>
                                </a:lnTo>
                                <a:lnTo>
                                  <a:pt x="223139" y="355600"/>
                                </a:lnTo>
                                <a:close/>
                              </a:path>
                              <a:path w="264795" h="1270000">
                                <a:moveTo>
                                  <a:pt x="253375" y="361950"/>
                                </a:moveTo>
                                <a:lnTo>
                                  <a:pt x="241649" y="372841"/>
                                </a:lnTo>
                                <a:lnTo>
                                  <a:pt x="250408" y="381000"/>
                                </a:lnTo>
                                <a:lnTo>
                                  <a:pt x="264043" y="368300"/>
                                </a:lnTo>
                                <a:lnTo>
                                  <a:pt x="260212" y="368300"/>
                                </a:lnTo>
                                <a:lnTo>
                                  <a:pt x="253375" y="361950"/>
                                </a:lnTo>
                                <a:close/>
                              </a:path>
                              <a:path w="264795" h="1270000">
                                <a:moveTo>
                                  <a:pt x="59522" y="355600"/>
                                </a:moveTo>
                                <a:lnTo>
                                  <a:pt x="50489" y="364013"/>
                                </a:lnTo>
                                <a:lnTo>
                                  <a:pt x="61941" y="374650"/>
                                </a:lnTo>
                                <a:lnTo>
                                  <a:pt x="70794" y="366427"/>
                                </a:lnTo>
                                <a:lnTo>
                                  <a:pt x="71146" y="366427"/>
                                </a:lnTo>
                                <a:lnTo>
                                  <a:pt x="59522" y="355600"/>
                                </a:lnTo>
                                <a:close/>
                              </a:path>
                              <a:path w="264795" h="1270000">
                                <a:moveTo>
                                  <a:pt x="88802" y="366427"/>
                                </a:moveTo>
                                <a:lnTo>
                                  <a:pt x="71146" y="366427"/>
                                </a:lnTo>
                                <a:lnTo>
                                  <a:pt x="79974" y="374650"/>
                                </a:lnTo>
                                <a:lnTo>
                                  <a:pt x="88802" y="366427"/>
                                </a:lnTo>
                                <a:close/>
                              </a:path>
                              <a:path w="264795" h="1270000">
                                <a:moveTo>
                                  <a:pt x="100426" y="355600"/>
                                </a:moveTo>
                                <a:lnTo>
                                  <a:pt x="93609" y="361950"/>
                                </a:lnTo>
                                <a:lnTo>
                                  <a:pt x="91511" y="364013"/>
                                </a:lnTo>
                                <a:lnTo>
                                  <a:pt x="102963" y="374650"/>
                                </a:lnTo>
                                <a:lnTo>
                                  <a:pt x="111816" y="366427"/>
                                </a:lnTo>
                                <a:lnTo>
                                  <a:pt x="112050" y="366427"/>
                                </a:lnTo>
                                <a:lnTo>
                                  <a:pt x="100426" y="355600"/>
                                </a:lnTo>
                                <a:close/>
                              </a:path>
                              <a:path w="264795" h="1270000">
                                <a:moveTo>
                                  <a:pt x="129706" y="366427"/>
                                </a:moveTo>
                                <a:lnTo>
                                  <a:pt x="112050" y="366427"/>
                                </a:lnTo>
                                <a:lnTo>
                                  <a:pt x="120878" y="374650"/>
                                </a:lnTo>
                                <a:lnTo>
                                  <a:pt x="129706" y="366427"/>
                                </a:lnTo>
                                <a:close/>
                              </a:path>
                              <a:path w="264795" h="1270000">
                                <a:moveTo>
                                  <a:pt x="141330" y="355600"/>
                                </a:moveTo>
                                <a:lnTo>
                                  <a:pt x="132298" y="364013"/>
                                </a:lnTo>
                                <a:lnTo>
                                  <a:pt x="132532" y="364013"/>
                                </a:lnTo>
                                <a:lnTo>
                                  <a:pt x="143984" y="374650"/>
                                </a:lnTo>
                                <a:lnTo>
                                  <a:pt x="152837" y="366427"/>
                                </a:lnTo>
                                <a:lnTo>
                                  <a:pt x="150363" y="364013"/>
                                </a:lnTo>
                                <a:lnTo>
                                  <a:pt x="141330" y="355600"/>
                                </a:lnTo>
                                <a:close/>
                              </a:path>
                              <a:path w="264795" h="1270000">
                                <a:moveTo>
                                  <a:pt x="164495" y="355600"/>
                                </a:moveTo>
                                <a:lnTo>
                                  <a:pt x="155437" y="364013"/>
                                </a:lnTo>
                                <a:lnTo>
                                  <a:pt x="152955" y="366427"/>
                                </a:lnTo>
                                <a:lnTo>
                                  <a:pt x="161782" y="374650"/>
                                </a:lnTo>
                                <a:lnTo>
                                  <a:pt x="173202" y="364013"/>
                                </a:lnTo>
                                <a:lnTo>
                                  <a:pt x="173553" y="364013"/>
                                </a:lnTo>
                                <a:lnTo>
                                  <a:pt x="164495" y="355600"/>
                                </a:lnTo>
                                <a:close/>
                              </a:path>
                              <a:path w="264795" h="1270000">
                                <a:moveTo>
                                  <a:pt x="182234" y="355600"/>
                                </a:moveTo>
                                <a:lnTo>
                                  <a:pt x="173202" y="364013"/>
                                </a:lnTo>
                                <a:lnTo>
                                  <a:pt x="173553" y="364013"/>
                                </a:lnTo>
                                <a:lnTo>
                                  <a:pt x="185006" y="374650"/>
                                </a:lnTo>
                                <a:lnTo>
                                  <a:pt x="193859" y="366427"/>
                                </a:lnTo>
                                <a:lnTo>
                                  <a:pt x="182234" y="355600"/>
                                </a:lnTo>
                                <a:close/>
                              </a:path>
                              <a:path w="264795" h="1270000">
                                <a:moveTo>
                                  <a:pt x="205516" y="355600"/>
                                </a:moveTo>
                                <a:lnTo>
                                  <a:pt x="193859" y="366427"/>
                                </a:lnTo>
                                <a:lnTo>
                                  <a:pt x="202687" y="374650"/>
                                </a:lnTo>
                                <a:lnTo>
                                  <a:pt x="214106" y="364013"/>
                                </a:lnTo>
                                <a:lnTo>
                                  <a:pt x="214575" y="364013"/>
                                </a:lnTo>
                                <a:lnTo>
                                  <a:pt x="205516" y="355600"/>
                                </a:lnTo>
                                <a:close/>
                              </a:path>
                              <a:path w="264795" h="1270000">
                                <a:moveTo>
                                  <a:pt x="20920" y="336550"/>
                                </a:moveTo>
                                <a:lnTo>
                                  <a:pt x="409" y="355600"/>
                                </a:lnTo>
                                <a:lnTo>
                                  <a:pt x="4983" y="368300"/>
                                </a:lnTo>
                                <a:lnTo>
                                  <a:pt x="11800" y="361950"/>
                                </a:lnTo>
                                <a:lnTo>
                                  <a:pt x="4983" y="355600"/>
                                </a:lnTo>
                                <a:lnTo>
                                  <a:pt x="18617" y="355600"/>
                                </a:lnTo>
                                <a:lnTo>
                                  <a:pt x="30008" y="344990"/>
                                </a:lnTo>
                                <a:lnTo>
                                  <a:pt x="20920" y="336550"/>
                                </a:lnTo>
                                <a:close/>
                              </a:path>
                              <a:path w="264795" h="1270000">
                                <a:moveTo>
                                  <a:pt x="11800" y="361950"/>
                                </a:moveTo>
                                <a:lnTo>
                                  <a:pt x="4983" y="368300"/>
                                </a:lnTo>
                                <a:lnTo>
                                  <a:pt x="18617" y="368300"/>
                                </a:lnTo>
                                <a:lnTo>
                                  <a:pt x="11800" y="361950"/>
                                </a:lnTo>
                                <a:close/>
                              </a:path>
                              <a:path w="264795" h="1270000">
                                <a:moveTo>
                                  <a:pt x="264043" y="355600"/>
                                </a:moveTo>
                                <a:lnTo>
                                  <a:pt x="260212" y="355600"/>
                                </a:lnTo>
                                <a:lnTo>
                                  <a:pt x="253375" y="361950"/>
                                </a:lnTo>
                                <a:lnTo>
                                  <a:pt x="260212" y="368300"/>
                                </a:lnTo>
                                <a:lnTo>
                                  <a:pt x="264043" y="355600"/>
                                </a:lnTo>
                                <a:close/>
                              </a:path>
                              <a:path w="264795" h="1270000">
                                <a:moveTo>
                                  <a:pt x="264043" y="355600"/>
                                </a:moveTo>
                                <a:lnTo>
                                  <a:pt x="260212" y="368300"/>
                                </a:lnTo>
                                <a:lnTo>
                                  <a:pt x="264043" y="368300"/>
                                </a:lnTo>
                                <a:lnTo>
                                  <a:pt x="264043" y="355600"/>
                                </a:lnTo>
                                <a:close/>
                              </a:path>
                              <a:path w="264795" h="1270000">
                                <a:moveTo>
                                  <a:pt x="61941" y="336550"/>
                                </a:moveTo>
                                <a:lnTo>
                                  <a:pt x="41431" y="355600"/>
                                </a:lnTo>
                                <a:lnTo>
                                  <a:pt x="50489" y="364013"/>
                                </a:lnTo>
                                <a:lnTo>
                                  <a:pt x="59522" y="355600"/>
                                </a:lnTo>
                                <a:lnTo>
                                  <a:pt x="50723" y="347404"/>
                                </a:lnTo>
                                <a:lnTo>
                                  <a:pt x="68320" y="347404"/>
                                </a:lnTo>
                                <a:lnTo>
                                  <a:pt x="70912" y="344990"/>
                                </a:lnTo>
                                <a:lnTo>
                                  <a:pt x="61941" y="336550"/>
                                </a:lnTo>
                                <a:close/>
                              </a:path>
                              <a:path w="264795" h="1270000">
                                <a:moveTo>
                                  <a:pt x="102963" y="336550"/>
                                </a:moveTo>
                                <a:lnTo>
                                  <a:pt x="82452" y="355600"/>
                                </a:lnTo>
                                <a:lnTo>
                                  <a:pt x="91511" y="364013"/>
                                </a:lnTo>
                                <a:lnTo>
                                  <a:pt x="93609" y="361950"/>
                                </a:lnTo>
                                <a:lnTo>
                                  <a:pt x="100426" y="355600"/>
                                </a:lnTo>
                                <a:lnTo>
                                  <a:pt x="91627" y="347404"/>
                                </a:lnTo>
                                <a:lnTo>
                                  <a:pt x="109224" y="347404"/>
                                </a:lnTo>
                                <a:lnTo>
                                  <a:pt x="111816" y="344990"/>
                                </a:lnTo>
                                <a:lnTo>
                                  <a:pt x="112051" y="344990"/>
                                </a:lnTo>
                                <a:lnTo>
                                  <a:pt x="102963" y="336550"/>
                                </a:lnTo>
                                <a:close/>
                              </a:path>
                              <a:path w="264795" h="1270000">
                                <a:moveTo>
                                  <a:pt x="143984" y="336550"/>
                                </a:moveTo>
                                <a:lnTo>
                                  <a:pt x="123474" y="355600"/>
                                </a:lnTo>
                                <a:lnTo>
                                  <a:pt x="132532" y="364013"/>
                                </a:lnTo>
                                <a:lnTo>
                                  <a:pt x="132298" y="364013"/>
                                </a:lnTo>
                                <a:lnTo>
                                  <a:pt x="141330" y="355600"/>
                                </a:lnTo>
                                <a:lnTo>
                                  <a:pt x="132532" y="347404"/>
                                </a:lnTo>
                                <a:lnTo>
                                  <a:pt x="150129" y="347404"/>
                                </a:lnTo>
                                <a:lnTo>
                                  <a:pt x="152720" y="344990"/>
                                </a:lnTo>
                                <a:lnTo>
                                  <a:pt x="153072" y="344990"/>
                                </a:lnTo>
                                <a:lnTo>
                                  <a:pt x="143984" y="336550"/>
                                </a:lnTo>
                                <a:close/>
                              </a:path>
                              <a:path w="264795" h="1270000">
                                <a:moveTo>
                                  <a:pt x="173436" y="347404"/>
                                </a:moveTo>
                                <a:lnTo>
                                  <a:pt x="164495" y="355600"/>
                                </a:lnTo>
                                <a:lnTo>
                                  <a:pt x="173553" y="364013"/>
                                </a:lnTo>
                                <a:lnTo>
                                  <a:pt x="173202" y="364013"/>
                                </a:lnTo>
                                <a:lnTo>
                                  <a:pt x="182234" y="355600"/>
                                </a:lnTo>
                                <a:lnTo>
                                  <a:pt x="173436" y="347404"/>
                                </a:lnTo>
                                <a:close/>
                              </a:path>
                              <a:path w="264795" h="1270000">
                                <a:moveTo>
                                  <a:pt x="214340" y="347404"/>
                                </a:moveTo>
                                <a:lnTo>
                                  <a:pt x="205516" y="355600"/>
                                </a:lnTo>
                                <a:lnTo>
                                  <a:pt x="214575" y="364013"/>
                                </a:lnTo>
                                <a:lnTo>
                                  <a:pt x="214106" y="364013"/>
                                </a:lnTo>
                                <a:lnTo>
                                  <a:pt x="223139" y="355600"/>
                                </a:lnTo>
                                <a:lnTo>
                                  <a:pt x="214340" y="347404"/>
                                </a:lnTo>
                                <a:close/>
                              </a:path>
                              <a:path w="264795" h="1270000">
                                <a:moveTo>
                                  <a:pt x="18617" y="355600"/>
                                </a:moveTo>
                                <a:lnTo>
                                  <a:pt x="4983" y="355600"/>
                                </a:lnTo>
                                <a:lnTo>
                                  <a:pt x="11800" y="361950"/>
                                </a:lnTo>
                                <a:lnTo>
                                  <a:pt x="18617" y="355600"/>
                                </a:lnTo>
                                <a:close/>
                              </a:path>
                              <a:path w="264795" h="1270000">
                                <a:moveTo>
                                  <a:pt x="243591" y="336550"/>
                                </a:moveTo>
                                <a:lnTo>
                                  <a:pt x="234529" y="344990"/>
                                </a:lnTo>
                                <a:lnTo>
                                  <a:pt x="235115" y="344990"/>
                                </a:lnTo>
                                <a:lnTo>
                                  <a:pt x="253375" y="361950"/>
                                </a:lnTo>
                                <a:lnTo>
                                  <a:pt x="260212" y="355600"/>
                                </a:lnTo>
                                <a:lnTo>
                                  <a:pt x="264043" y="355600"/>
                                </a:lnTo>
                                <a:lnTo>
                                  <a:pt x="243591" y="336550"/>
                                </a:lnTo>
                                <a:close/>
                              </a:path>
                              <a:path w="264795" h="1270000">
                                <a:moveTo>
                                  <a:pt x="39070" y="336550"/>
                                </a:moveTo>
                                <a:lnTo>
                                  <a:pt x="30008" y="344990"/>
                                </a:lnTo>
                                <a:lnTo>
                                  <a:pt x="41431" y="355600"/>
                                </a:lnTo>
                                <a:lnTo>
                                  <a:pt x="50254" y="347404"/>
                                </a:lnTo>
                                <a:lnTo>
                                  <a:pt x="50723" y="347404"/>
                                </a:lnTo>
                                <a:lnTo>
                                  <a:pt x="39070" y="336550"/>
                                </a:lnTo>
                                <a:close/>
                              </a:path>
                              <a:path w="264795" h="1270000">
                                <a:moveTo>
                                  <a:pt x="68320" y="347404"/>
                                </a:moveTo>
                                <a:lnTo>
                                  <a:pt x="50723" y="347404"/>
                                </a:lnTo>
                                <a:lnTo>
                                  <a:pt x="59522" y="355600"/>
                                </a:lnTo>
                                <a:lnTo>
                                  <a:pt x="68320" y="347404"/>
                                </a:lnTo>
                                <a:close/>
                              </a:path>
                              <a:path w="264795" h="1270000">
                                <a:moveTo>
                                  <a:pt x="79974" y="336550"/>
                                </a:moveTo>
                                <a:lnTo>
                                  <a:pt x="71029" y="344990"/>
                                </a:lnTo>
                                <a:lnTo>
                                  <a:pt x="82452" y="355600"/>
                                </a:lnTo>
                                <a:lnTo>
                                  <a:pt x="91276" y="347404"/>
                                </a:lnTo>
                                <a:lnTo>
                                  <a:pt x="91627" y="347404"/>
                                </a:lnTo>
                                <a:lnTo>
                                  <a:pt x="79974" y="336550"/>
                                </a:lnTo>
                                <a:close/>
                              </a:path>
                              <a:path w="264795" h="1270000">
                                <a:moveTo>
                                  <a:pt x="109224" y="347404"/>
                                </a:moveTo>
                                <a:lnTo>
                                  <a:pt x="91627" y="347404"/>
                                </a:lnTo>
                                <a:lnTo>
                                  <a:pt x="100426" y="355600"/>
                                </a:lnTo>
                                <a:lnTo>
                                  <a:pt x="109224" y="347404"/>
                                </a:lnTo>
                                <a:close/>
                              </a:path>
                              <a:path w="264795" h="1270000">
                                <a:moveTo>
                                  <a:pt x="120878" y="336550"/>
                                </a:moveTo>
                                <a:lnTo>
                                  <a:pt x="111816" y="344990"/>
                                </a:lnTo>
                                <a:lnTo>
                                  <a:pt x="112051" y="344990"/>
                                </a:lnTo>
                                <a:lnTo>
                                  <a:pt x="123474" y="355600"/>
                                </a:lnTo>
                                <a:lnTo>
                                  <a:pt x="132297" y="347404"/>
                                </a:lnTo>
                                <a:lnTo>
                                  <a:pt x="132532" y="347404"/>
                                </a:lnTo>
                                <a:lnTo>
                                  <a:pt x="120878" y="336550"/>
                                </a:lnTo>
                                <a:close/>
                              </a:path>
                              <a:path w="264795" h="1270000">
                                <a:moveTo>
                                  <a:pt x="150129" y="347404"/>
                                </a:moveTo>
                                <a:lnTo>
                                  <a:pt x="132532" y="347404"/>
                                </a:lnTo>
                                <a:lnTo>
                                  <a:pt x="141330" y="355600"/>
                                </a:lnTo>
                                <a:lnTo>
                                  <a:pt x="150129" y="347404"/>
                                </a:lnTo>
                                <a:close/>
                              </a:path>
                              <a:path w="264795" h="1270000">
                                <a:moveTo>
                                  <a:pt x="161782" y="336550"/>
                                </a:moveTo>
                                <a:lnTo>
                                  <a:pt x="152720" y="344990"/>
                                </a:lnTo>
                                <a:lnTo>
                                  <a:pt x="153072" y="344990"/>
                                </a:lnTo>
                                <a:lnTo>
                                  <a:pt x="164495" y="355600"/>
                                </a:lnTo>
                                <a:lnTo>
                                  <a:pt x="173319" y="347404"/>
                                </a:lnTo>
                                <a:lnTo>
                                  <a:pt x="170844" y="344990"/>
                                </a:lnTo>
                                <a:lnTo>
                                  <a:pt x="161782" y="336550"/>
                                </a:lnTo>
                                <a:close/>
                              </a:path>
                              <a:path w="264795" h="1270000">
                                <a:moveTo>
                                  <a:pt x="193917" y="328381"/>
                                </a:moveTo>
                                <a:lnTo>
                                  <a:pt x="191843" y="330200"/>
                                </a:lnTo>
                                <a:lnTo>
                                  <a:pt x="185006" y="336550"/>
                                </a:lnTo>
                                <a:lnTo>
                                  <a:pt x="194094" y="344990"/>
                                </a:lnTo>
                                <a:lnTo>
                                  <a:pt x="175918" y="344990"/>
                                </a:lnTo>
                                <a:lnTo>
                                  <a:pt x="173436" y="347404"/>
                                </a:lnTo>
                                <a:lnTo>
                                  <a:pt x="182234" y="355600"/>
                                </a:lnTo>
                                <a:lnTo>
                                  <a:pt x="193625" y="344990"/>
                                </a:lnTo>
                                <a:lnTo>
                                  <a:pt x="194094" y="344990"/>
                                </a:lnTo>
                                <a:lnTo>
                                  <a:pt x="185006" y="336550"/>
                                </a:lnTo>
                                <a:lnTo>
                                  <a:pt x="202687" y="336550"/>
                                </a:lnTo>
                                <a:lnTo>
                                  <a:pt x="193917" y="328381"/>
                                </a:lnTo>
                                <a:close/>
                              </a:path>
                              <a:path w="264795" h="1270000">
                                <a:moveTo>
                                  <a:pt x="202687" y="336550"/>
                                </a:moveTo>
                                <a:lnTo>
                                  <a:pt x="193625" y="344990"/>
                                </a:lnTo>
                                <a:lnTo>
                                  <a:pt x="194094" y="344990"/>
                                </a:lnTo>
                                <a:lnTo>
                                  <a:pt x="205516" y="355600"/>
                                </a:lnTo>
                                <a:lnTo>
                                  <a:pt x="214340" y="347404"/>
                                </a:lnTo>
                                <a:lnTo>
                                  <a:pt x="202687" y="336550"/>
                                </a:lnTo>
                                <a:close/>
                              </a:path>
                              <a:path w="264795" h="1270000">
                                <a:moveTo>
                                  <a:pt x="226027" y="336550"/>
                                </a:moveTo>
                                <a:lnTo>
                                  <a:pt x="214340" y="347404"/>
                                </a:lnTo>
                                <a:lnTo>
                                  <a:pt x="223139" y="355600"/>
                                </a:lnTo>
                                <a:lnTo>
                                  <a:pt x="234529" y="344990"/>
                                </a:lnTo>
                                <a:lnTo>
                                  <a:pt x="235115" y="344990"/>
                                </a:lnTo>
                                <a:lnTo>
                                  <a:pt x="226027" y="336550"/>
                                </a:lnTo>
                                <a:close/>
                              </a:path>
                              <a:path w="264795" h="1270000">
                                <a:moveTo>
                                  <a:pt x="41431" y="317500"/>
                                </a:moveTo>
                                <a:lnTo>
                                  <a:pt x="20920" y="336550"/>
                                </a:lnTo>
                                <a:lnTo>
                                  <a:pt x="30008" y="344990"/>
                                </a:lnTo>
                                <a:lnTo>
                                  <a:pt x="39070" y="336550"/>
                                </a:lnTo>
                                <a:lnTo>
                                  <a:pt x="30300" y="328381"/>
                                </a:lnTo>
                                <a:lnTo>
                                  <a:pt x="47839" y="328381"/>
                                </a:lnTo>
                                <a:lnTo>
                                  <a:pt x="50431" y="325967"/>
                                </a:lnTo>
                                <a:lnTo>
                                  <a:pt x="50070" y="325523"/>
                                </a:lnTo>
                                <a:lnTo>
                                  <a:pt x="41431" y="317500"/>
                                </a:lnTo>
                                <a:close/>
                              </a:path>
                              <a:path w="264795" h="1270000">
                                <a:moveTo>
                                  <a:pt x="82452" y="317500"/>
                                </a:moveTo>
                                <a:lnTo>
                                  <a:pt x="61941" y="336550"/>
                                </a:lnTo>
                                <a:lnTo>
                                  <a:pt x="71029" y="344990"/>
                                </a:lnTo>
                                <a:lnTo>
                                  <a:pt x="79974" y="336550"/>
                                </a:lnTo>
                                <a:lnTo>
                                  <a:pt x="71205" y="328381"/>
                                </a:lnTo>
                                <a:lnTo>
                                  <a:pt x="88743" y="328381"/>
                                </a:lnTo>
                                <a:lnTo>
                                  <a:pt x="91335" y="325967"/>
                                </a:lnTo>
                                <a:lnTo>
                                  <a:pt x="91569" y="325967"/>
                                </a:lnTo>
                                <a:lnTo>
                                  <a:pt x="82452" y="317500"/>
                                </a:lnTo>
                                <a:close/>
                              </a:path>
                              <a:path w="264795" h="1270000">
                                <a:moveTo>
                                  <a:pt x="123474" y="317500"/>
                                </a:moveTo>
                                <a:lnTo>
                                  <a:pt x="102963" y="336550"/>
                                </a:lnTo>
                                <a:lnTo>
                                  <a:pt x="112051" y="344990"/>
                                </a:lnTo>
                                <a:lnTo>
                                  <a:pt x="111816" y="344990"/>
                                </a:lnTo>
                                <a:lnTo>
                                  <a:pt x="120878" y="336550"/>
                                </a:lnTo>
                                <a:lnTo>
                                  <a:pt x="112109" y="328381"/>
                                </a:lnTo>
                                <a:lnTo>
                                  <a:pt x="129647" y="328381"/>
                                </a:lnTo>
                                <a:lnTo>
                                  <a:pt x="132239" y="325967"/>
                                </a:lnTo>
                                <a:lnTo>
                                  <a:pt x="132591" y="325967"/>
                                </a:lnTo>
                                <a:lnTo>
                                  <a:pt x="123474" y="317500"/>
                                </a:lnTo>
                                <a:close/>
                              </a:path>
                              <a:path w="264795" h="1270000">
                                <a:moveTo>
                                  <a:pt x="164495" y="317500"/>
                                </a:moveTo>
                                <a:lnTo>
                                  <a:pt x="143984" y="336550"/>
                                </a:lnTo>
                                <a:lnTo>
                                  <a:pt x="153072" y="344990"/>
                                </a:lnTo>
                                <a:lnTo>
                                  <a:pt x="152720" y="344990"/>
                                </a:lnTo>
                                <a:lnTo>
                                  <a:pt x="161782" y="336550"/>
                                </a:lnTo>
                                <a:lnTo>
                                  <a:pt x="153013" y="328381"/>
                                </a:lnTo>
                                <a:lnTo>
                                  <a:pt x="170552" y="328381"/>
                                </a:lnTo>
                                <a:lnTo>
                                  <a:pt x="173143" y="325967"/>
                                </a:lnTo>
                                <a:lnTo>
                                  <a:pt x="173612" y="325967"/>
                                </a:lnTo>
                                <a:lnTo>
                                  <a:pt x="164495" y="317500"/>
                                </a:lnTo>
                                <a:close/>
                              </a:path>
                              <a:path w="264795" h="1270000">
                                <a:moveTo>
                                  <a:pt x="234822" y="328381"/>
                                </a:moveTo>
                                <a:lnTo>
                                  <a:pt x="226027" y="336550"/>
                                </a:lnTo>
                                <a:lnTo>
                                  <a:pt x="235115" y="344990"/>
                                </a:lnTo>
                                <a:lnTo>
                                  <a:pt x="234529" y="344990"/>
                                </a:lnTo>
                                <a:lnTo>
                                  <a:pt x="243591" y="336550"/>
                                </a:lnTo>
                                <a:lnTo>
                                  <a:pt x="234822" y="328381"/>
                                </a:lnTo>
                                <a:close/>
                              </a:path>
                              <a:path w="264795" h="1270000">
                                <a:moveTo>
                                  <a:pt x="18617" y="317500"/>
                                </a:moveTo>
                                <a:lnTo>
                                  <a:pt x="9526" y="325967"/>
                                </a:lnTo>
                                <a:lnTo>
                                  <a:pt x="20920" y="336550"/>
                                </a:lnTo>
                                <a:lnTo>
                                  <a:pt x="29714" y="328381"/>
                                </a:lnTo>
                                <a:lnTo>
                                  <a:pt x="30300" y="328381"/>
                                </a:lnTo>
                                <a:lnTo>
                                  <a:pt x="18617" y="317500"/>
                                </a:lnTo>
                                <a:close/>
                              </a:path>
                              <a:path w="264795" h="1270000">
                                <a:moveTo>
                                  <a:pt x="47839" y="328381"/>
                                </a:moveTo>
                                <a:lnTo>
                                  <a:pt x="30300" y="328381"/>
                                </a:lnTo>
                                <a:lnTo>
                                  <a:pt x="39070" y="336550"/>
                                </a:lnTo>
                                <a:lnTo>
                                  <a:pt x="47839" y="328381"/>
                                </a:lnTo>
                                <a:close/>
                              </a:path>
                              <a:path w="264795" h="1270000">
                                <a:moveTo>
                                  <a:pt x="59522" y="317500"/>
                                </a:moveTo>
                                <a:lnTo>
                                  <a:pt x="50907" y="325523"/>
                                </a:lnTo>
                                <a:lnTo>
                                  <a:pt x="50548" y="325967"/>
                                </a:lnTo>
                                <a:lnTo>
                                  <a:pt x="61941" y="336550"/>
                                </a:lnTo>
                                <a:lnTo>
                                  <a:pt x="70736" y="328381"/>
                                </a:lnTo>
                                <a:lnTo>
                                  <a:pt x="71205" y="328381"/>
                                </a:lnTo>
                                <a:lnTo>
                                  <a:pt x="59522" y="317500"/>
                                </a:lnTo>
                                <a:close/>
                              </a:path>
                              <a:path w="264795" h="1270000">
                                <a:moveTo>
                                  <a:pt x="88743" y="328381"/>
                                </a:moveTo>
                                <a:lnTo>
                                  <a:pt x="71205" y="328381"/>
                                </a:lnTo>
                                <a:lnTo>
                                  <a:pt x="79974" y="336550"/>
                                </a:lnTo>
                                <a:lnTo>
                                  <a:pt x="88743" y="328381"/>
                                </a:lnTo>
                                <a:close/>
                              </a:path>
                              <a:path w="264795" h="1270000">
                                <a:moveTo>
                                  <a:pt x="100426" y="317500"/>
                                </a:moveTo>
                                <a:lnTo>
                                  <a:pt x="91335" y="325967"/>
                                </a:lnTo>
                                <a:lnTo>
                                  <a:pt x="91569" y="325967"/>
                                </a:lnTo>
                                <a:lnTo>
                                  <a:pt x="102963" y="336550"/>
                                </a:lnTo>
                                <a:lnTo>
                                  <a:pt x="111757" y="328381"/>
                                </a:lnTo>
                                <a:lnTo>
                                  <a:pt x="112109" y="328381"/>
                                </a:lnTo>
                                <a:lnTo>
                                  <a:pt x="100426" y="317500"/>
                                </a:lnTo>
                                <a:close/>
                              </a:path>
                              <a:path w="264795" h="1270000">
                                <a:moveTo>
                                  <a:pt x="129647" y="328381"/>
                                </a:moveTo>
                                <a:lnTo>
                                  <a:pt x="112109" y="328381"/>
                                </a:lnTo>
                                <a:lnTo>
                                  <a:pt x="120878" y="336550"/>
                                </a:lnTo>
                                <a:lnTo>
                                  <a:pt x="129647" y="328381"/>
                                </a:lnTo>
                                <a:close/>
                              </a:path>
                              <a:path w="264795" h="1270000">
                                <a:moveTo>
                                  <a:pt x="141330" y="317500"/>
                                </a:moveTo>
                                <a:lnTo>
                                  <a:pt x="132239" y="325967"/>
                                </a:lnTo>
                                <a:lnTo>
                                  <a:pt x="132591" y="325967"/>
                                </a:lnTo>
                                <a:lnTo>
                                  <a:pt x="143984" y="336550"/>
                                </a:lnTo>
                                <a:lnTo>
                                  <a:pt x="152779" y="328381"/>
                                </a:lnTo>
                                <a:lnTo>
                                  <a:pt x="153013" y="328381"/>
                                </a:lnTo>
                                <a:lnTo>
                                  <a:pt x="141330" y="317500"/>
                                </a:lnTo>
                                <a:close/>
                              </a:path>
                              <a:path w="264795" h="1270000">
                                <a:moveTo>
                                  <a:pt x="170552" y="328381"/>
                                </a:moveTo>
                                <a:lnTo>
                                  <a:pt x="153013" y="328381"/>
                                </a:lnTo>
                                <a:lnTo>
                                  <a:pt x="161782" y="336550"/>
                                </a:lnTo>
                                <a:lnTo>
                                  <a:pt x="170552" y="328381"/>
                                </a:lnTo>
                                <a:close/>
                              </a:path>
                              <a:path w="264795" h="1270000">
                                <a:moveTo>
                                  <a:pt x="182234" y="317500"/>
                                </a:moveTo>
                                <a:lnTo>
                                  <a:pt x="173143" y="325967"/>
                                </a:lnTo>
                                <a:lnTo>
                                  <a:pt x="173612" y="325967"/>
                                </a:lnTo>
                                <a:lnTo>
                                  <a:pt x="185006" y="336550"/>
                                </a:lnTo>
                                <a:lnTo>
                                  <a:pt x="193800" y="328381"/>
                                </a:lnTo>
                                <a:lnTo>
                                  <a:pt x="191326" y="325967"/>
                                </a:lnTo>
                                <a:lnTo>
                                  <a:pt x="182234" y="317500"/>
                                </a:lnTo>
                                <a:close/>
                              </a:path>
                              <a:path w="264795" h="1270000">
                                <a:moveTo>
                                  <a:pt x="205516" y="317500"/>
                                </a:moveTo>
                                <a:lnTo>
                                  <a:pt x="196399" y="325967"/>
                                </a:lnTo>
                                <a:lnTo>
                                  <a:pt x="193917" y="328381"/>
                                </a:lnTo>
                                <a:lnTo>
                                  <a:pt x="202687" y="336550"/>
                                </a:lnTo>
                                <a:lnTo>
                                  <a:pt x="214048" y="325967"/>
                                </a:lnTo>
                                <a:lnTo>
                                  <a:pt x="214634" y="325967"/>
                                </a:lnTo>
                                <a:lnTo>
                                  <a:pt x="205516" y="317500"/>
                                </a:lnTo>
                                <a:close/>
                              </a:path>
                              <a:path w="264795" h="1270000">
                                <a:moveTo>
                                  <a:pt x="223139" y="317500"/>
                                </a:moveTo>
                                <a:lnTo>
                                  <a:pt x="214048" y="325967"/>
                                </a:lnTo>
                                <a:lnTo>
                                  <a:pt x="214634" y="325967"/>
                                </a:lnTo>
                                <a:lnTo>
                                  <a:pt x="226027" y="336550"/>
                                </a:lnTo>
                                <a:lnTo>
                                  <a:pt x="234822" y="328381"/>
                                </a:lnTo>
                                <a:lnTo>
                                  <a:pt x="223139" y="317500"/>
                                </a:lnTo>
                                <a:close/>
                              </a:path>
                              <a:path w="264795" h="1270000">
                                <a:moveTo>
                                  <a:pt x="246889" y="317174"/>
                                </a:moveTo>
                                <a:lnTo>
                                  <a:pt x="234822" y="328381"/>
                                </a:lnTo>
                                <a:lnTo>
                                  <a:pt x="243591" y="336550"/>
                                </a:lnTo>
                                <a:lnTo>
                                  <a:pt x="255429" y="325523"/>
                                </a:lnTo>
                                <a:lnTo>
                                  <a:pt x="246889" y="317174"/>
                                </a:lnTo>
                                <a:close/>
                              </a:path>
                              <a:path w="264795" h="1270000">
                                <a:moveTo>
                                  <a:pt x="409" y="317500"/>
                                </a:moveTo>
                                <a:lnTo>
                                  <a:pt x="4983" y="330200"/>
                                </a:lnTo>
                                <a:lnTo>
                                  <a:pt x="9526" y="325967"/>
                                </a:lnTo>
                                <a:lnTo>
                                  <a:pt x="409" y="317500"/>
                                </a:lnTo>
                                <a:close/>
                              </a:path>
                              <a:path w="264795" h="1270000">
                                <a:moveTo>
                                  <a:pt x="264043" y="317500"/>
                                </a:moveTo>
                                <a:lnTo>
                                  <a:pt x="255429" y="325523"/>
                                </a:lnTo>
                                <a:lnTo>
                                  <a:pt x="260212" y="330200"/>
                                </a:lnTo>
                                <a:lnTo>
                                  <a:pt x="264043" y="317500"/>
                                </a:lnTo>
                                <a:close/>
                              </a:path>
                              <a:path w="264795" h="1270000">
                                <a:moveTo>
                                  <a:pt x="9293" y="308814"/>
                                </a:moveTo>
                                <a:lnTo>
                                  <a:pt x="409" y="317500"/>
                                </a:lnTo>
                                <a:lnTo>
                                  <a:pt x="9526" y="325967"/>
                                </a:lnTo>
                                <a:lnTo>
                                  <a:pt x="18617" y="317500"/>
                                </a:lnTo>
                                <a:lnTo>
                                  <a:pt x="9293" y="308814"/>
                                </a:lnTo>
                                <a:close/>
                              </a:path>
                              <a:path w="264795" h="1270000">
                                <a:moveTo>
                                  <a:pt x="61941" y="298450"/>
                                </a:moveTo>
                                <a:lnTo>
                                  <a:pt x="41431" y="317500"/>
                                </a:lnTo>
                                <a:lnTo>
                                  <a:pt x="50548" y="325967"/>
                                </a:lnTo>
                                <a:lnTo>
                                  <a:pt x="50907" y="325523"/>
                                </a:lnTo>
                                <a:lnTo>
                                  <a:pt x="59522" y="317500"/>
                                </a:lnTo>
                                <a:lnTo>
                                  <a:pt x="50723" y="309304"/>
                                </a:lnTo>
                                <a:lnTo>
                                  <a:pt x="68320" y="309304"/>
                                </a:lnTo>
                                <a:lnTo>
                                  <a:pt x="70912" y="306890"/>
                                </a:lnTo>
                                <a:lnTo>
                                  <a:pt x="70084" y="306012"/>
                                </a:lnTo>
                                <a:lnTo>
                                  <a:pt x="61941" y="298450"/>
                                </a:lnTo>
                                <a:close/>
                              </a:path>
                              <a:path w="264795" h="1270000">
                                <a:moveTo>
                                  <a:pt x="102963" y="298450"/>
                                </a:moveTo>
                                <a:lnTo>
                                  <a:pt x="82452" y="317500"/>
                                </a:lnTo>
                                <a:lnTo>
                                  <a:pt x="91569" y="325967"/>
                                </a:lnTo>
                                <a:lnTo>
                                  <a:pt x="91335" y="325967"/>
                                </a:lnTo>
                                <a:lnTo>
                                  <a:pt x="100426" y="317500"/>
                                </a:lnTo>
                                <a:lnTo>
                                  <a:pt x="91627" y="309304"/>
                                </a:lnTo>
                                <a:lnTo>
                                  <a:pt x="109224" y="309304"/>
                                </a:lnTo>
                                <a:lnTo>
                                  <a:pt x="111816" y="306890"/>
                                </a:lnTo>
                                <a:lnTo>
                                  <a:pt x="112051" y="306890"/>
                                </a:lnTo>
                                <a:lnTo>
                                  <a:pt x="102963" y="298450"/>
                                </a:lnTo>
                                <a:close/>
                              </a:path>
                              <a:path w="264795" h="1270000">
                                <a:moveTo>
                                  <a:pt x="143984" y="298450"/>
                                </a:moveTo>
                                <a:lnTo>
                                  <a:pt x="123474" y="317500"/>
                                </a:lnTo>
                                <a:lnTo>
                                  <a:pt x="132591" y="325967"/>
                                </a:lnTo>
                                <a:lnTo>
                                  <a:pt x="132239" y="325967"/>
                                </a:lnTo>
                                <a:lnTo>
                                  <a:pt x="141330" y="317500"/>
                                </a:lnTo>
                                <a:lnTo>
                                  <a:pt x="132532" y="309304"/>
                                </a:lnTo>
                                <a:lnTo>
                                  <a:pt x="150129" y="309304"/>
                                </a:lnTo>
                                <a:lnTo>
                                  <a:pt x="152720" y="306890"/>
                                </a:lnTo>
                                <a:lnTo>
                                  <a:pt x="153072" y="306890"/>
                                </a:lnTo>
                                <a:lnTo>
                                  <a:pt x="143984" y="298450"/>
                                </a:lnTo>
                                <a:close/>
                              </a:path>
                              <a:path w="264795" h="1270000">
                                <a:moveTo>
                                  <a:pt x="173436" y="309304"/>
                                </a:moveTo>
                                <a:lnTo>
                                  <a:pt x="164495" y="317500"/>
                                </a:lnTo>
                                <a:lnTo>
                                  <a:pt x="173612" y="325967"/>
                                </a:lnTo>
                                <a:lnTo>
                                  <a:pt x="173143" y="325967"/>
                                </a:lnTo>
                                <a:lnTo>
                                  <a:pt x="182234" y="317500"/>
                                </a:lnTo>
                                <a:lnTo>
                                  <a:pt x="173436" y="309304"/>
                                </a:lnTo>
                                <a:close/>
                              </a:path>
                              <a:path w="264795" h="1270000">
                                <a:moveTo>
                                  <a:pt x="214340" y="309304"/>
                                </a:moveTo>
                                <a:lnTo>
                                  <a:pt x="205516" y="317500"/>
                                </a:lnTo>
                                <a:lnTo>
                                  <a:pt x="214634" y="325967"/>
                                </a:lnTo>
                                <a:lnTo>
                                  <a:pt x="214048" y="325967"/>
                                </a:lnTo>
                                <a:lnTo>
                                  <a:pt x="223139" y="317500"/>
                                </a:lnTo>
                                <a:lnTo>
                                  <a:pt x="214340" y="309304"/>
                                </a:lnTo>
                                <a:close/>
                              </a:path>
                              <a:path w="264795" h="1270000">
                                <a:moveTo>
                                  <a:pt x="260212" y="304800"/>
                                </a:moveTo>
                                <a:lnTo>
                                  <a:pt x="246889" y="317174"/>
                                </a:lnTo>
                                <a:lnTo>
                                  <a:pt x="255429" y="325523"/>
                                </a:lnTo>
                                <a:lnTo>
                                  <a:pt x="264043" y="317500"/>
                                </a:lnTo>
                                <a:lnTo>
                                  <a:pt x="260212" y="304800"/>
                                </a:lnTo>
                                <a:close/>
                              </a:path>
                              <a:path w="264795" h="1270000">
                                <a:moveTo>
                                  <a:pt x="4983" y="304800"/>
                                </a:moveTo>
                                <a:lnTo>
                                  <a:pt x="526" y="317174"/>
                                </a:lnTo>
                                <a:lnTo>
                                  <a:pt x="409" y="317500"/>
                                </a:lnTo>
                                <a:lnTo>
                                  <a:pt x="9293" y="308814"/>
                                </a:lnTo>
                                <a:lnTo>
                                  <a:pt x="4983" y="304800"/>
                                </a:lnTo>
                                <a:close/>
                              </a:path>
                              <a:path w="264795" h="1270000">
                                <a:moveTo>
                                  <a:pt x="20394" y="297961"/>
                                </a:moveTo>
                                <a:lnTo>
                                  <a:pt x="9293" y="308814"/>
                                </a:lnTo>
                                <a:lnTo>
                                  <a:pt x="18617" y="317500"/>
                                </a:lnTo>
                                <a:lnTo>
                                  <a:pt x="30008" y="306890"/>
                                </a:lnTo>
                                <a:lnTo>
                                  <a:pt x="20394" y="297961"/>
                                </a:lnTo>
                                <a:close/>
                              </a:path>
                              <a:path w="264795" h="1270000">
                                <a:moveTo>
                                  <a:pt x="39070" y="298450"/>
                                </a:moveTo>
                                <a:lnTo>
                                  <a:pt x="30008" y="306890"/>
                                </a:lnTo>
                                <a:lnTo>
                                  <a:pt x="41431" y="317500"/>
                                </a:lnTo>
                                <a:lnTo>
                                  <a:pt x="50254" y="309304"/>
                                </a:lnTo>
                                <a:lnTo>
                                  <a:pt x="50723" y="309304"/>
                                </a:lnTo>
                                <a:lnTo>
                                  <a:pt x="39070" y="298450"/>
                                </a:lnTo>
                                <a:close/>
                              </a:path>
                              <a:path w="264795" h="1270000">
                                <a:moveTo>
                                  <a:pt x="68320" y="309304"/>
                                </a:moveTo>
                                <a:lnTo>
                                  <a:pt x="50723" y="309304"/>
                                </a:lnTo>
                                <a:lnTo>
                                  <a:pt x="59522" y="317500"/>
                                </a:lnTo>
                                <a:lnTo>
                                  <a:pt x="68320" y="309304"/>
                                </a:lnTo>
                                <a:close/>
                              </a:path>
                              <a:path w="264795" h="1270000">
                                <a:moveTo>
                                  <a:pt x="79974" y="298450"/>
                                </a:moveTo>
                                <a:lnTo>
                                  <a:pt x="71855" y="306012"/>
                                </a:lnTo>
                                <a:lnTo>
                                  <a:pt x="71029" y="306890"/>
                                </a:lnTo>
                                <a:lnTo>
                                  <a:pt x="82452" y="317500"/>
                                </a:lnTo>
                                <a:lnTo>
                                  <a:pt x="91276" y="309304"/>
                                </a:lnTo>
                                <a:lnTo>
                                  <a:pt x="91627" y="309304"/>
                                </a:lnTo>
                                <a:lnTo>
                                  <a:pt x="79974" y="298450"/>
                                </a:lnTo>
                                <a:close/>
                              </a:path>
                              <a:path w="264795" h="1270000">
                                <a:moveTo>
                                  <a:pt x="109224" y="309304"/>
                                </a:moveTo>
                                <a:lnTo>
                                  <a:pt x="91627" y="309304"/>
                                </a:lnTo>
                                <a:lnTo>
                                  <a:pt x="100426" y="317500"/>
                                </a:lnTo>
                                <a:lnTo>
                                  <a:pt x="109224" y="309304"/>
                                </a:lnTo>
                                <a:close/>
                              </a:path>
                              <a:path w="264795" h="1270000">
                                <a:moveTo>
                                  <a:pt x="120878" y="298450"/>
                                </a:moveTo>
                                <a:lnTo>
                                  <a:pt x="111816" y="306890"/>
                                </a:lnTo>
                                <a:lnTo>
                                  <a:pt x="112051" y="306890"/>
                                </a:lnTo>
                                <a:lnTo>
                                  <a:pt x="123474" y="317500"/>
                                </a:lnTo>
                                <a:lnTo>
                                  <a:pt x="132297" y="309304"/>
                                </a:lnTo>
                                <a:lnTo>
                                  <a:pt x="132532" y="309304"/>
                                </a:lnTo>
                                <a:lnTo>
                                  <a:pt x="120878" y="298450"/>
                                </a:lnTo>
                                <a:close/>
                              </a:path>
                              <a:path w="264795" h="1270000">
                                <a:moveTo>
                                  <a:pt x="150129" y="309304"/>
                                </a:moveTo>
                                <a:lnTo>
                                  <a:pt x="132532" y="309304"/>
                                </a:lnTo>
                                <a:lnTo>
                                  <a:pt x="141330" y="317500"/>
                                </a:lnTo>
                                <a:lnTo>
                                  <a:pt x="150129" y="309304"/>
                                </a:lnTo>
                                <a:close/>
                              </a:path>
                              <a:path w="264795" h="1270000">
                                <a:moveTo>
                                  <a:pt x="161782" y="298450"/>
                                </a:moveTo>
                                <a:lnTo>
                                  <a:pt x="152720" y="306890"/>
                                </a:lnTo>
                                <a:lnTo>
                                  <a:pt x="153072" y="306890"/>
                                </a:lnTo>
                                <a:lnTo>
                                  <a:pt x="164495" y="317500"/>
                                </a:lnTo>
                                <a:lnTo>
                                  <a:pt x="173319" y="309304"/>
                                </a:lnTo>
                                <a:lnTo>
                                  <a:pt x="172910" y="308814"/>
                                </a:lnTo>
                                <a:lnTo>
                                  <a:pt x="161782" y="298450"/>
                                </a:lnTo>
                                <a:close/>
                              </a:path>
                              <a:path w="264795" h="1270000">
                                <a:moveTo>
                                  <a:pt x="185006" y="298450"/>
                                </a:moveTo>
                                <a:lnTo>
                                  <a:pt x="173846" y="308814"/>
                                </a:lnTo>
                                <a:lnTo>
                                  <a:pt x="173436" y="309304"/>
                                </a:lnTo>
                                <a:lnTo>
                                  <a:pt x="182234" y="317500"/>
                                </a:lnTo>
                                <a:lnTo>
                                  <a:pt x="193625" y="306890"/>
                                </a:lnTo>
                                <a:lnTo>
                                  <a:pt x="194094" y="306890"/>
                                </a:lnTo>
                                <a:lnTo>
                                  <a:pt x="185006" y="298450"/>
                                </a:lnTo>
                                <a:close/>
                              </a:path>
                              <a:path w="264795" h="1270000">
                                <a:moveTo>
                                  <a:pt x="202687" y="298450"/>
                                </a:moveTo>
                                <a:lnTo>
                                  <a:pt x="193625" y="306890"/>
                                </a:lnTo>
                                <a:lnTo>
                                  <a:pt x="194094" y="306890"/>
                                </a:lnTo>
                                <a:lnTo>
                                  <a:pt x="205516" y="317500"/>
                                </a:lnTo>
                                <a:lnTo>
                                  <a:pt x="214340" y="309304"/>
                                </a:lnTo>
                                <a:lnTo>
                                  <a:pt x="202687" y="298450"/>
                                </a:lnTo>
                                <a:close/>
                              </a:path>
                              <a:path w="264795" h="1270000">
                                <a:moveTo>
                                  <a:pt x="226904" y="297635"/>
                                </a:moveTo>
                                <a:lnTo>
                                  <a:pt x="214340" y="309304"/>
                                </a:lnTo>
                                <a:lnTo>
                                  <a:pt x="223139" y="317500"/>
                                </a:lnTo>
                                <a:lnTo>
                                  <a:pt x="235472" y="306012"/>
                                </a:lnTo>
                                <a:lnTo>
                                  <a:pt x="226904" y="297635"/>
                                </a:lnTo>
                                <a:close/>
                              </a:path>
                              <a:path w="264795" h="1270000">
                                <a:moveTo>
                                  <a:pt x="250408" y="292100"/>
                                </a:moveTo>
                                <a:lnTo>
                                  <a:pt x="235472" y="306012"/>
                                </a:lnTo>
                                <a:lnTo>
                                  <a:pt x="246889" y="317174"/>
                                </a:lnTo>
                                <a:lnTo>
                                  <a:pt x="260212" y="304800"/>
                                </a:lnTo>
                                <a:lnTo>
                                  <a:pt x="264043" y="304800"/>
                                </a:lnTo>
                                <a:lnTo>
                                  <a:pt x="250408" y="292100"/>
                                </a:lnTo>
                                <a:close/>
                              </a:path>
                              <a:path w="264795" h="1270000">
                                <a:moveTo>
                                  <a:pt x="264043" y="304800"/>
                                </a:moveTo>
                                <a:lnTo>
                                  <a:pt x="260212" y="304800"/>
                                </a:lnTo>
                                <a:lnTo>
                                  <a:pt x="263945" y="317174"/>
                                </a:lnTo>
                                <a:lnTo>
                                  <a:pt x="264043" y="304800"/>
                                </a:lnTo>
                                <a:close/>
                              </a:path>
                              <a:path w="264795" h="1270000">
                                <a:moveTo>
                                  <a:pt x="29250" y="289303"/>
                                </a:moveTo>
                                <a:lnTo>
                                  <a:pt x="20394" y="297961"/>
                                </a:lnTo>
                                <a:lnTo>
                                  <a:pt x="30008" y="306890"/>
                                </a:lnTo>
                                <a:lnTo>
                                  <a:pt x="39070" y="298450"/>
                                </a:lnTo>
                                <a:lnTo>
                                  <a:pt x="29250" y="289303"/>
                                </a:lnTo>
                                <a:close/>
                              </a:path>
                              <a:path w="264795" h="1270000">
                                <a:moveTo>
                                  <a:pt x="82452" y="279400"/>
                                </a:moveTo>
                                <a:lnTo>
                                  <a:pt x="61941" y="298450"/>
                                </a:lnTo>
                                <a:lnTo>
                                  <a:pt x="71029" y="306890"/>
                                </a:lnTo>
                                <a:lnTo>
                                  <a:pt x="71855" y="306012"/>
                                </a:lnTo>
                                <a:lnTo>
                                  <a:pt x="79974" y="298450"/>
                                </a:lnTo>
                                <a:lnTo>
                                  <a:pt x="71146" y="290227"/>
                                </a:lnTo>
                                <a:lnTo>
                                  <a:pt x="88802" y="290227"/>
                                </a:lnTo>
                                <a:lnTo>
                                  <a:pt x="91393" y="287813"/>
                                </a:lnTo>
                                <a:lnTo>
                                  <a:pt x="90098" y="286501"/>
                                </a:lnTo>
                                <a:lnTo>
                                  <a:pt x="82452" y="279400"/>
                                </a:lnTo>
                                <a:close/>
                              </a:path>
                              <a:path w="264795" h="1270000">
                                <a:moveTo>
                                  <a:pt x="123474" y="279400"/>
                                </a:moveTo>
                                <a:lnTo>
                                  <a:pt x="102963" y="298450"/>
                                </a:lnTo>
                                <a:lnTo>
                                  <a:pt x="112051" y="306890"/>
                                </a:lnTo>
                                <a:lnTo>
                                  <a:pt x="111816" y="306890"/>
                                </a:lnTo>
                                <a:lnTo>
                                  <a:pt x="120878" y="298450"/>
                                </a:lnTo>
                                <a:lnTo>
                                  <a:pt x="112050" y="290227"/>
                                </a:lnTo>
                                <a:lnTo>
                                  <a:pt x="129706" y="290227"/>
                                </a:lnTo>
                                <a:lnTo>
                                  <a:pt x="132298" y="287813"/>
                                </a:lnTo>
                                <a:lnTo>
                                  <a:pt x="132532" y="287813"/>
                                </a:lnTo>
                                <a:lnTo>
                                  <a:pt x="123474" y="279400"/>
                                </a:lnTo>
                                <a:close/>
                              </a:path>
                              <a:path w="264795" h="1270000">
                                <a:moveTo>
                                  <a:pt x="152955" y="290227"/>
                                </a:moveTo>
                                <a:lnTo>
                                  <a:pt x="150821" y="292100"/>
                                </a:lnTo>
                                <a:lnTo>
                                  <a:pt x="143984" y="298450"/>
                                </a:lnTo>
                                <a:lnTo>
                                  <a:pt x="153072" y="306890"/>
                                </a:lnTo>
                                <a:lnTo>
                                  <a:pt x="152720" y="306890"/>
                                </a:lnTo>
                                <a:lnTo>
                                  <a:pt x="161782" y="298450"/>
                                </a:lnTo>
                                <a:lnTo>
                                  <a:pt x="152955" y="290227"/>
                                </a:lnTo>
                                <a:close/>
                              </a:path>
                              <a:path w="264795" h="1270000">
                                <a:moveTo>
                                  <a:pt x="193859" y="290227"/>
                                </a:moveTo>
                                <a:lnTo>
                                  <a:pt x="185006" y="298450"/>
                                </a:lnTo>
                                <a:lnTo>
                                  <a:pt x="194094" y="306890"/>
                                </a:lnTo>
                                <a:lnTo>
                                  <a:pt x="193625" y="306890"/>
                                </a:lnTo>
                                <a:lnTo>
                                  <a:pt x="202687" y="298450"/>
                                </a:lnTo>
                                <a:lnTo>
                                  <a:pt x="193859" y="290227"/>
                                </a:lnTo>
                                <a:close/>
                              </a:path>
                              <a:path w="264795" h="1270000">
                                <a:moveTo>
                                  <a:pt x="241649" y="283941"/>
                                </a:moveTo>
                                <a:lnTo>
                                  <a:pt x="226904" y="297635"/>
                                </a:lnTo>
                                <a:lnTo>
                                  <a:pt x="235472" y="306012"/>
                                </a:lnTo>
                                <a:lnTo>
                                  <a:pt x="250408" y="292100"/>
                                </a:lnTo>
                                <a:lnTo>
                                  <a:pt x="241649" y="283941"/>
                                </a:lnTo>
                                <a:close/>
                              </a:path>
                              <a:path w="264795" h="1270000">
                                <a:moveTo>
                                  <a:pt x="40379" y="278423"/>
                                </a:moveTo>
                                <a:lnTo>
                                  <a:pt x="29250" y="289303"/>
                                </a:lnTo>
                                <a:lnTo>
                                  <a:pt x="39070" y="298450"/>
                                </a:lnTo>
                                <a:lnTo>
                                  <a:pt x="50489" y="287813"/>
                                </a:lnTo>
                                <a:lnTo>
                                  <a:pt x="40379" y="278423"/>
                                </a:lnTo>
                                <a:close/>
                              </a:path>
                              <a:path w="264795" h="1270000">
                                <a:moveTo>
                                  <a:pt x="59522" y="279400"/>
                                </a:moveTo>
                                <a:lnTo>
                                  <a:pt x="50489" y="287813"/>
                                </a:lnTo>
                                <a:lnTo>
                                  <a:pt x="61941" y="298450"/>
                                </a:lnTo>
                                <a:lnTo>
                                  <a:pt x="70794" y="290227"/>
                                </a:lnTo>
                                <a:lnTo>
                                  <a:pt x="71146" y="290227"/>
                                </a:lnTo>
                                <a:lnTo>
                                  <a:pt x="59522" y="279400"/>
                                </a:lnTo>
                                <a:close/>
                              </a:path>
                              <a:path w="264795" h="1270000">
                                <a:moveTo>
                                  <a:pt x="88802" y="290227"/>
                                </a:moveTo>
                                <a:lnTo>
                                  <a:pt x="71146" y="290227"/>
                                </a:lnTo>
                                <a:lnTo>
                                  <a:pt x="79974" y="298450"/>
                                </a:lnTo>
                                <a:lnTo>
                                  <a:pt x="88802" y="290227"/>
                                </a:lnTo>
                                <a:close/>
                              </a:path>
                              <a:path w="264795" h="1270000">
                                <a:moveTo>
                                  <a:pt x="100426" y="279400"/>
                                </a:moveTo>
                                <a:lnTo>
                                  <a:pt x="92802" y="286501"/>
                                </a:lnTo>
                                <a:lnTo>
                                  <a:pt x="91511" y="287813"/>
                                </a:lnTo>
                                <a:lnTo>
                                  <a:pt x="102963" y="298450"/>
                                </a:lnTo>
                                <a:lnTo>
                                  <a:pt x="111816" y="290227"/>
                                </a:lnTo>
                                <a:lnTo>
                                  <a:pt x="112050" y="290227"/>
                                </a:lnTo>
                                <a:lnTo>
                                  <a:pt x="100426" y="279400"/>
                                </a:lnTo>
                                <a:close/>
                              </a:path>
                              <a:path w="264795" h="1270000">
                                <a:moveTo>
                                  <a:pt x="129706" y="290227"/>
                                </a:moveTo>
                                <a:lnTo>
                                  <a:pt x="112050" y="290227"/>
                                </a:lnTo>
                                <a:lnTo>
                                  <a:pt x="120878" y="298450"/>
                                </a:lnTo>
                                <a:lnTo>
                                  <a:pt x="129706" y="290227"/>
                                </a:lnTo>
                                <a:close/>
                              </a:path>
                              <a:path w="264795" h="1270000">
                                <a:moveTo>
                                  <a:pt x="141330" y="279400"/>
                                </a:moveTo>
                                <a:lnTo>
                                  <a:pt x="132298" y="287813"/>
                                </a:lnTo>
                                <a:lnTo>
                                  <a:pt x="132532" y="287813"/>
                                </a:lnTo>
                                <a:lnTo>
                                  <a:pt x="143984" y="298450"/>
                                </a:lnTo>
                                <a:lnTo>
                                  <a:pt x="152837" y="290227"/>
                                </a:lnTo>
                                <a:lnTo>
                                  <a:pt x="151963" y="289303"/>
                                </a:lnTo>
                                <a:lnTo>
                                  <a:pt x="141330" y="279400"/>
                                </a:lnTo>
                                <a:close/>
                              </a:path>
                              <a:path w="264795" h="1270000">
                                <a:moveTo>
                                  <a:pt x="164495" y="279400"/>
                                </a:moveTo>
                                <a:lnTo>
                                  <a:pt x="153832" y="289303"/>
                                </a:lnTo>
                                <a:lnTo>
                                  <a:pt x="152955" y="290227"/>
                                </a:lnTo>
                                <a:lnTo>
                                  <a:pt x="161782" y="298450"/>
                                </a:lnTo>
                                <a:lnTo>
                                  <a:pt x="173202" y="287813"/>
                                </a:lnTo>
                                <a:lnTo>
                                  <a:pt x="173553" y="287813"/>
                                </a:lnTo>
                                <a:lnTo>
                                  <a:pt x="164495" y="279400"/>
                                </a:lnTo>
                                <a:close/>
                              </a:path>
                              <a:path w="264795" h="1270000">
                                <a:moveTo>
                                  <a:pt x="182234" y="279400"/>
                                </a:moveTo>
                                <a:lnTo>
                                  <a:pt x="173202" y="287813"/>
                                </a:lnTo>
                                <a:lnTo>
                                  <a:pt x="173553" y="287813"/>
                                </a:lnTo>
                                <a:lnTo>
                                  <a:pt x="185006" y="298450"/>
                                </a:lnTo>
                                <a:lnTo>
                                  <a:pt x="193859" y="290227"/>
                                </a:lnTo>
                                <a:lnTo>
                                  <a:pt x="182234" y="279400"/>
                                </a:lnTo>
                                <a:close/>
                              </a:path>
                              <a:path w="264795" h="1270000">
                                <a:moveTo>
                                  <a:pt x="206919" y="278097"/>
                                </a:moveTo>
                                <a:lnTo>
                                  <a:pt x="193859" y="290227"/>
                                </a:lnTo>
                                <a:lnTo>
                                  <a:pt x="202687" y="298450"/>
                                </a:lnTo>
                                <a:lnTo>
                                  <a:pt x="215515" y="286501"/>
                                </a:lnTo>
                                <a:lnTo>
                                  <a:pt x="206919" y="278097"/>
                                </a:lnTo>
                                <a:close/>
                              </a:path>
                              <a:path w="264795" h="1270000">
                                <a:moveTo>
                                  <a:pt x="4983" y="266700"/>
                                </a:moveTo>
                                <a:lnTo>
                                  <a:pt x="409" y="279400"/>
                                </a:lnTo>
                                <a:lnTo>
                                  <a:pt x="20394" y="297961"/>
                                </a:lnTo>
                                <a:lnTo>
                                  <a:pt x="29250" y="289303"/>
                                </a:lnTo>
                                <a:lnTo>
                                  <a:pt x="18617" y="279400"/>
                                </a:lnTo>
                                <a:lnTo>
                                  <a:pt x="4983" y="279400"/>
                                </a:lnTo>
                                <a:lnTo>
                                  <a:pt x="11800" y="273050"/>
                                </a:lnTo>
                                <a:lnTo>
                                  <a:pt x="4983" y="266700"/>
                                </a:lnTo>
                                <a:close/>
                              </a:path>
                              <a:path w="264795" h="1270000">
                                <a:moveTo>
                                  <a:pt x="229956" y="273050"/>
                                </a:moveTo>
                                <a:lnTo>
                                  <a:pt x="215515" y="286501"/>
                                </a:lnTo>
                                <a:lnTo>
                                  <a:pt x="226904" y="297635"/>
                                </a:lnTo>
                                <a:lnTo>
                                  <a:pt x="241649" y="283941"/>
                                </a:lnTo>
                                <a:lnTo>
                                  <a:pt x="229956" y="273050"/>
                                </a:lnTo>
                                <a:close/>
                              </a:path>
                              <a:path w="264795" h="1270000">
                                <a:moveTo>
                                  <a:pt x="253375" y="273050"/>
                                </a:moveTo>
                                <a:lnTo>
                                  <a:pt x="241649" y="283941"/>
                                </a:lnTo>
                                <a:lnTo>
                                  <a:pt x="250408" y="292100"/>
                                </a:lnTo>
                                <a:lnTo>
                                  <a:pt x="264043" y="279400"/>
                                </a:lnTo>
                                <a:lnTo>
                                  <a:pt x="260212" y="279400"/>
                                </a:lnTo>
                                <a:lnTo>
                                  <a:pt x="253375" y="273050"/>
                                </a:lnTo>
                                <a:close/>
                              </a:path>
                              <a:path w="264795" h="1270000">
                                <a:moveTo>
                                  <a:pt x="49207" y="269792"/>
                                </a:moveTo>
                                <a:lnTo>
                                  <a:pt x="40379" y="278423"/>
                                </a:lnTo>
                                <a:lnTo>
                                  <a:pt x="50489" y="287813"/>
                                </a:lnTo>
                                <a:lnTo>
                                  <a:pt x="59522" y="279400"/>
                                </a:lnTo>
                                <a:lnTo>
                                  <a:pt x="49207" y="269792"/>
                                </a:lnTo>
                                <a:close/>
                              </a:path>
                              <a:path w="264795" h="1270000">
                                <a:moveTo>
                                  <a:pt x="102963" y="260350"/>
                                </a:moveTo>
                                <a:lnTo>
                                  <a:pt x="82452" y="279400"/>
                                </a:lnTo>
                                <a:lnTo>
                                  <a:pt x="91511" y="287813"/>
                                </a:lnTo>
                                <a:lnTo>
                                  <a:pt x="92802" y="286501"/>
                                </a:lnTo>
                                <a:lnTo>
                                  <a:pt x="100426" y="279400"/>
                                </a:lnTo>
                                <a:lnTo>
                                  <a:pt x="91569" y="271150"/>
                                </a:lnTo>
                                <a:lnTo>
                                  <a:pt x="109283" y="271150"/>
                                </a:lnTo>
                                <a:lnTo>
                                  <a:pt x="111875" y="268736"/>
                                </a:lnTo>
                                <a:lnTo>
                                  <a:pt x="110112" y="266990"/>
                                </a:lnTo>
                                <a:lnTo>
                                  <a:pt x="102963" y="260350"/>
                                </a:lnTo>
                                <a:close/>
                              </a:path>
                              <a:path w="264795" h="1270000">
                                <a:moveTo>
                                  <a:pt x="132473" y="271150"/>
                                </a:moveTo>
                                <a:lnTo>
                                  <a:pt x="130310" y="273050"/>
                                </a:lnTo>
                                <a:lnTo>
                                  <a:pt x="123474" y="279400"/>
                                </a:lnTo>
                                <a:lnTo>
                                  <a:pt x="132532" y="287813"/>
                                </a:lnTo>
                                <a:lnTo>
                                  <a:pt x="132298" y="287813"/>
                                </a:lnTo>
                                <a:lnTo>
                                  <a:pt x="141330" y="279400"/>
                                </a:lnTo>
                                <a:lnTo>
                                  <a:pt x="132473" y="271150"/>
                                </a:lnTo>
                                <a:close/>
                              </a:path>
                              <a:path w="264795" h="1270000">
                                <a:moveTo>
                                  <a:pt x="173377" y="271150"/>
                                </a:moveTo>
                                <a:lnTo>
                                  <a:pt x="164495" y="279400"/>
                                </a:lnTo>
                                <a:lnTo>
                                  <a:pt x="173553" y="287813"/>
                                </a:lnTo>
                                <a:lnTo>
                                  <a:pt x="173202" y="287813"/>
                                </a:lnTo>
                                <a:lnTo>
                                  <a:pt x="182234" y="279400"/>
                                </a:lnTo>
                                <a:lnTo>
                                  <a:pt x="173377" y="271150"/>
                                </a:lnTo>
                                <a:close/>
                              </a:path>
                              <a:path w="264795" h="1270000">
                                <a:moveTo>
                                  <a:pt x="221167" y="264863"/>
                                </a:moveTo>
                                <a:lnTo>
                                  <a:pt x="206919" y="278097"/>
                                </a:lnTo>
                                <a:lnTo>
                                  <a:pt x="215515" y="286501"/>
                                </a:lnTo>
                                <a:lnTo>
                                  <a:pt x="229956" y="273050"/>
                                </a:lnTo>
                                <a:lnTo>
                                  <a:pt x="221167" y="264863"/>
                                </a:lnTo>
                                <a:close/>
                              </a:path>
                              <a:path w="264795" h="1270000">
                                <a:moveTo>
                                  <a:pt x="14083" y="254000"/>
                                </a:moveTo>
                                <a:lnTo>
                                  <a:pt x="409" y="266700"/>
                                </a:lnTo>
                                <a:lnTo>
                                  <a:pt x="409" y="279400"/>
                                </a:lnTo>
                                <a:lnTo>
                                  <a:pt x="4878" y="266990"/>
                                </a:lnTo>
                                <a:lnTo>
                                  <a:pt x="4983" y="266700"/>
                                </a:lnTo>
                                <a:lnTo>
                                  <a:pt x="18617" y="266700"/>
                                </a:lnTo>
                                <a:lnTo>
                                  <a:pt x="23181" y="262449"/>
                                </a:lnTo>
                                <a:lnTo>
                                  <a:pt x="14083" y="254000"/>
                                </a:lnTo>
                                <a:close/>
                              </a:path>
                              <a:path w="264795" h="1270000">
                                <a:moveTo>
                                  <a:pt x="11800" y="273050"/>
                                </a:moveTo>
                                <a:lnTo>
                                  <a:pt x="4983" y="279400"/>
                                </a:lnTo>
                                <a:lnTo>
                                  <a:pt x="18617" y="279400"/>
                                </a:lnTo>
                                <a:lnTo>
                                  <a:pt x="11800" y="273050"/>
                                </a:lnTo>
                                <a:close/>
                              </a:path>
                              <a:path w="264795" h="1270000">
                                <a:moveTo>
                                  <a:pt x="60364" y="258884"/>
                                </a:moveTo>
                                <a:lnTo>
                                  <a:pt x="49207" y="269792"/>
                                </a:lnTo>
                                <a:lnTo>
                                  <a:pt x="59522" y="279400"/>
                                </a:lnTo>
                                <a:lnTo>
                                  <a:pt x="70970" y="268736"/>
                                </a:lnTo>
                                <a:lnTo>
                                  <a:pt x="60364" y="258884"/>
                                </a:lnTo>
                                <a:close/>
                              </a:path>
                              <a:path w="264795" h="1270000">
                                <a:moveTo>
                                  <a:pt x="79974" y="260350"/>
                                </a:moveTo>
                                <a:lnTo>
                                  <a:pt x="70970" y="268736"/>
                                </a:lnTo>
                                <a:lnTo>
                                  <a:pt x="82452" y="279400"/>
                                </a:lnTo>
                                <a:lnTo>
                                  <a:pt x="91334" y="271150"/>
                                </a:lnTo>
                                <a:lnTo>
                                  <a:pt x="91569" y="271150"/>
                                </a:lnTo>
                                <a:lnTo>
                                  <a:pt x="79974" y="260350"/>
                                </a:lnTo>
                                <a:close/>
                              </a:path>
                              <a:path w="264795" h="1270000">
                                <a:moveTo>
                                  <a:pt x="109283" y="271150"/>
                                </a:moveTo>
                                <a:lnTo>
                                  <a:pt x="91569" y="271150"/>
                                </a:lnTo>
                                <a:lnTo>
                                  <a:pt x="100426" y="279400"/>
                                </a:lnTo>
                                <a:lnTo>
                                  <a:pt x="109283" y="271150"/>
                                </a:lnTo>
                                <a:close/>
                              </a:path>
                              <a:path w="264795" h="1270000">
                                <a:moveTo>
                                  <a:pt x="120878" y="260350"/>
                                </a:moveTo>
                                <a:lnTo>
                                  <a:pt x="113749" y="266990"/>
                                </a:lnTo>
                                <a:lnTo>
                                  <a:pt x="111992" y="268736"/>
                                </a:lnTo>
                                <a:lnTo>
                                  <a:pt x="123474" y="279400"/>
                                </a:lnTo>
                                <a:lnTo>
                                  <a:pt x="132356" y="271150"/>
                                </a:lnTo>
                                <a:lnTo>
                                  <a:pt x="131015" y="269792"/>
                                </a:lnTo>
                                <a:lnTo>
                                  <a:pt x="120878" y="260350"/>
                                </a:lnTo>
                                <a:close/>
                              </a:path>
                              <a:path w="264795" h="1270000">
                                <a:moveTo>
                                  <a:pt x="143984" y="260350"/>
                                </a:moveTo>
                                <a:lnTo>
                                  <a:pt x="133818" y="269792"/>
                                </a:lnTo>
                                <a:lnTo>
                                  <a:pt x="132473" y="271150"/>
                                </a:lnTo>
                                <a:lnTo>
                                  <a:pt x="141330" y="279400"/>
                                </a:lnTo>
                                <a:lnTo>
                                  <a:pt x="152779" y="268736"/>
                                </a:lnTo>
                                <a:lnTo>
                                  <a:pt x="153013" y="268736"/>
                                </a:lnTo>
                                <a:lnTo>
                                  <a:pt x="143984" y="260350"/>
                                </a:lnTo>
                                <a:close/>
                              </a:path>
                              <a:path w="264795" h="1270000">
                                <a:moveTo>
                                  <a:pt x="161782" y="260350"/>
                                </a:moveTo>
                                <a:lnTo>
                                  <a:pt x="152779" y="268736"/>
                                </a:lnTo>
                                <a:lnTo>
                                  <a:pt x="153013" y="268736"/>
                                </a:lnTo>
                                <a:lnTo>
                                  <a:pt x="164495" y="279400"/>
                                </a:lnTo>
                                <a:lnTo>
                                  <a:pt x="173377" y="271150"/>
                                </a:lnTo>
                                <a:lnTo>
                                  <a:pt x="161782" y="260350"/>
                                </a:lnTo>
                                <a:close/>
                              </a:path>
                              <a:path w="264795" h="1270000">
                                <a:moveTo>
                                  <a:pt x="186934" y="258558"/>
                                </a:moveTo>
                                <a:lnTo>
                                  <a:pt x="173377" y="271150"/>
                                </a:lnTo>
                                <a:lnTo>
                                  <a:pt x="182234" y="279400"/>
                                </a:lnTo>
                                <a:lnTo>
                                  <a:pt x="195558" y="266990"/>
                                </a:lnTo>
                                <a:lnTo>
                                  <a:pt x="186934" y="258558"/>
                                </a:lnTo>
                                <a:close/>
                              </a:path>
                              <a:path w="264795" h="1270000">
                                <a:moveTo>
                                  <a:pt x="260212" y="266700"/>
                                </a:moveTo>
                                <a:lnTo>
                                  <a:pt x="253375" y="273050"/>
                                </a:lnTo>
                                <a:lnTo>
                                  <a:pt x="260212" y="279400"/>
                                </a:lnTo>
                                <a:lnTo>
                                  <a:pt x="264043" y="279400"/>
                                </a:lnTo>
                                <a:lnTo>
                                  <a:pt x="260299" y="266990"/>
                                </a:lnTo>
                                <a:lnTo>
                                  <a:pt x="260212" y="266700"/>
                                </a:lnTo>
                                <a:close/>
                              </a:path>
                              <a:path w="264795" h="1270000">
                                <a:moveTo>
                                  <a:pt x="264043" y="266700"/>
                                </a:moveTo>
                                <a:lnTo>
                                  <a:pt x="260212" y="266700"/>
                                </a:lnTo>
                                <a:lnTo>
                                  <a:pt x="264043" y="279400"/>
                                </a:lnTo>
                                <a:lnTo>
                                  <a:pt x="264043" y="266700"/>
                                </a:lnTo>
                                <a:close/>
                              </a:path>
                              <a:path w="264795" h="1270000">
                                <a:moveTo>
                                  <a:pt x="32252" y="254000"/>
                                </a:moveTo>
                                <a:lnTo>
                                  <a:pt x="23181" y="262449"/>
                                </a:lnTo>
                                <a:lnTo>
                                  <a:pt x="40379" y="278423"/>
                                </a:lnTo>
                                <a:lnTo>
                                  <a:pt x="49207" y="269792"/>
                                </a:lnTo>
                                <a:lnTo>
                                  <a:pt x="32252" y="254000"/>
                                </a:lnTo>
                                <a:close/>
                              </a:path>
                              <a:path w="264795" h="1270000">
                                <a:moveTo>
                                  <a:pt x="209504" y="254000"/>
                                </a:moveTo>
                                <a:lnTo>
                                  <a:pt x="195558" y="266990"/>
                                </a:lnTo>
                                <a:lnTo>
                                  <a:pt x="206919" y="278097"/>
                                </a:lnTo>
                                <a:lnTo>
                                  <a:pt x="221167" y="264863"/>
                                </a:lnTo>
                                <a:lnTo>
                                  <a:pt x="209504" y="254000"/>
                                </a:lnTo>
                                <a:close/>
                              </a:path>
                              <a:path w="264795" h="1270000">
                                <a:moveTo>
                                  <a:pt x="18617" y="266700"/>
                                </a:moveTo>
                                <a:lnTo>
                                  <a:pt x="4983" y="266700"/>
                                </a:lnTo>
                                <a:lnTo>
                                  <a:pt x="11800" y="273050"/>
                                </a:lnTo>
                                <a:lnTo>
                                  <a:pt x="18617" y="266700"/>
                                </a:lnTo>
                                <a:close/>
                              </a:path>
                              <a:path w="264795" h="1270000">
                                <a:moveTo>
                                  <a:pt x="232864" y="254000"/>
                                </a:moveTo>
                                <a:lnTo>
                                  <a:pt x="221167" y="264863"/>
                                </a:lnTo>
                                <a:lnTo>
                                  <a:pt x="229956" y="273050"/>
                                </a:lnTo>
                                <a:lnTo>
                                  <a:pt x="241649" y="262158"/>
                                </a:lnTo>
                                <a:lnTo>
                                  <a:pt x="232864" y="254000"/>
                                </a:lnTo>
                                <a:close/>
                              </a:path>
                              <a:path w="264795" h="1270000">
                                <a:moveTo>
                                  <a:pt x="250408" y="254000"/>
                                </a:moveTo>
                                <a:lnTo>
                                  <a:pt x="241649" y="262158"/>
                                </a:lnTo>
                                <a:lnTo>
                                  <a:pt x="253375" y="273050"/>
                                </a:lnTo>
                                <a:lnTo>
                                  <a:pt x="260212" y="266700"/>
                                </a:lnTo>
                                <a:lnTo>
                                  <a:pt x="264043" y="266700"/>
                                </a:lnTo>
                                <a:lnTo>
                                  <a:pt x="250408" y="254000"/>
                                </a:lnTo>
                                <a:close/>
                              </a:path>
                              <a:path w="264795" h="1270000">
                                <a:moveTo>
                                  <a:pt x="69164" y="250281"/>
                                </a:moveTo>
                                <a:lnTo>
                                  <a:pt x="60364" y="258884"/>
                                </a:lnTo>
                                <a:lnTo>
                                  <a:pt x="70970" y="268736"/>
                                </a:lnTo>
                                <a:lnTo>
                                  <a:pt x="79974" y="260350"/>
                                </a:lnTo>
                                <a:lnTo>
                                  <a:pt x="69164" y="250281"/>
                                </a:lnTo>
                                <a:close/>
                              </a:path>
                              <a:path w="264795" h="1270000">
                                <a:moveTo>
                                  <a:pt x="111992" y="252072"/>
                                </a:moveTo>
                                <a:lnTo>
                                  <a:pt x="109800" y="254000"/>
                                </a:lnTo>
                                <a:lnTo>
                                  <a:pt x="102963" y="260350"/>
                                </a:lnTo>
                                <a:lnTo>
                                  <a:pt x="111992" y="268736"/>
                                </a:lnTo>
                                <a:lnTo>
                                  <a:pt x="113749" y="266990"/>
                                </a:lnTo>
                                <a:lnTo>
                                  <a:pt x="120878" y="260350"/>
                                </a:lnTo>
                                <a:lnTo>
                                  <a:pt x="111992" y="252072"/>
                                </a:lnTo>
                                <a:close/>
                              </a:path>
                              <a:path w="264795" h="1270000">
                                <a:moveTo>
                                  <a:pt x="152896" y="252072"/>
                                </a:moveTo>
                                <a:lnTo>
                                  <a:pt x="143984" y="260350"/>
                                </a:lnTo>
                                <a:lnTo>
                                  <a:pt x="153013" y="268736"/>
                                </a:lnTo>
                                <a:lnTo>
                                  <a:pt x="152779" y="268736"/>
                                </a:lnTo>
                                <a:lnTo>
                                  <a:pt x="161782" y="260350"/>
                                </a:lnTo>
                                <a:lnTo>
                                  <a:pt x="152896" y="252072"/>
                                </a:lnTo>
                                <a:close/>
                              </a:path>
                              <a:path w="264795" h="1270000">
                                <a:moveTo>
                                  <a:pt x="200744" y="245841"/>
                                </a:moveTo>
                                <a:lnTo>
                                  <a:pt x="198864" y="247478"/>
                                </a:lnTo>
                                <a:lnTo>
                                  <a:pt x="186934" y="258558"/>
                                </a:lnTo>
                                <a:lnTo>
                                  <a:pt x="195558" y="266990"/>
                                </a:lnTo>
                                <a:lnTo>
                                  <a:pt x="209504" y="254000"/>
                                </a:lnTo>
                                <a:lnTo>
                                  <a:pt x="200744" y="245841"/>
                                </a:lnTo>
                                <a:close/>
                              </a:path>
                              <a:path w="264795" h="1270000">
                                <a:moveTo>
                                  <a:pt x="23181" y="245550"/>
                                </a:moveTo>
                                <a:lnTo>
                                  <a:pt x="14083" y="254000"/>
                                </a:lnTo>
                                <a:lnTo>
                                  <a:pt x="23181" y="262449"/>
                                </a:lnTo>
                                <a:lnTo>
                                  <a:pt x="32252" y="254000"/>
                                </a:lnTo>
                                <a:lnTo>
                                  <a:pt x="23181" y="245550"/>
                                </a:lnTo>
                                <a:close/>
                              </a:path>
                              <a:path w="264795" h="1270000">
                                <a:moveTo>
                                  <a:pt x="241649" y="245841"/>
                                </a:moveTo>
                                <a:lnTo>
                                  <a:pt x="232864" y="254000"/>
                                </a:lnTo>
                                <a:lnTo>
                                  <a:pt x="241649" y="262158"/>
                                </a:lnTo>
                                <a:lnTo>
                                  <a:pt x="250408" y="254000"/>
                                </a:lnTo>
                                <a:lnTo>
                                  <a:pt x="241649" y="245841"/>
                                </a:lnTo>
                                <a:close/>
                              </a:path>
                              <a:path w="264795" h="1270000">
                                <a:moveTo>
                                  <a:pt x="80348" y="239346"/>
                                </a:moveTo>
                                <a:lnTo>
                                  <a:pt x="69164" y="250281"/>
                                </a:lnTo>
                                <a:lnTo>
                                  <a:pt x="79974" y="260350"/>
                                </a:lnTo>
                                <a:lnTo>
                                  <a:pt x="91452" y="249658"/>
                                </a:lnTo>
                                <a:lnTo>
                                  <a:pt x="80348" y="239346"/>
                                </a:lnTo>
                                <a:close/>
                              </a:path>
                              <a:path w="264795" h="1270000">
                                <a:moveTo>
                                  <a:pt x="100426" y="241300"/>
                                </a:moveTo>
                                <a:lnTo>
                                  <a:pt x="91452" y="249658"/>
                                </a:lnTo>
                                <a:lnTo>
                                  <a:pt x="102963" y="260350"/>
                                </a:lnTo>
                                <a:lnTo>
                                  <a:pt x="111875" y="252072"/>
                                </a:lnTo>
                                <a:lnTo>
                                  <a:pt x="110068" y="250281"/>
                                </a:lnTo>
                                <a:lnTo>
                                  <a:pt x="100426" y="241300"/>
                                </a:lnTo>
                                <a:close/>
                              </a:path>
                              <a:path w="264795" h="1270000">
                                <a:moveTo>
                                  <a:pt x="123474" y="241300"/>
                                </a:moveTo>
                                <a:lnTo>
                                  <a:pt x="113804" y="250281"/>
                                </a:lnTo>
                                <a:lnTo>
                                  <a:pt x="111992" y="252072"/>
                                </a:lnTo>
                                <a:lnTo>
                                  <a:pt x="120878" y="260350"/>
                                </a:lnTo>
                                <a:lnTo>
                                  <a:pt x="132356" y="249658"/>
                                </a:lnTo>
                                <a:lnTo>
                                  <a:pt x="130126" y="247478"/>
                                </a:lnTo>
                                <a:lnTo>
                                  <a:pt x="123474" y="241300"/>
                                </a:lnTo>
                                <a:close/>
                              </a:path>
                              <a:path w="264795" h="1270000">
                                <a:moveTo>
                                  <a:pt x="141330" y="241300"/>
                                </a:moveTo>
                                <a:lnTo>
                                  <a:pt x="134697" y="247478"/>
                                </a:lnTo>
                                <a:lnTo>
                                  <a:pt x="132473" y="249658"/>
                                </a:lnTo>
                                <a:lnTo>
                                  <a:pt x="143984" y="260350"/>
                                </a:lnTo>
                                <a:lnTo>
                                  <a:pt x="152896" y="252072"/>
                                </a:lnTo>
                                <a:lnTo>
                                  <a:pt x="141330" y="241300"/>
                                </a:lnTo>
                                <a:close/>
                              </a:path>
                              <a:path w="264795" h="1270000">
                                <a:moveTo>
                                  <a:pt x="166949" y="239020"/>
                                </a:moveTo>
                                <a:lnTo>
                                  <a:pt x="152896" y="252072"/>
                                </a:lnTo>
                                <a:lnTo>
                                  <a:pt x="161782" y="260350"/>
                                </a:lnTo>
                                <a:lnTo>
                                  <a:pt x="175601" y="247478"/>
                                </a:lnTo>
                                <a:lnTo>
                                  <a:pt x="166949" y="239020"/>
                                </a:lnTo>
                                <a:close/>
                              </a:path>
                              <a:path w="264795" h="1270000">
                                <a:moveTo>
                                  <a:pt x="52704" y="234950"/>
                                </a:moveTo>
                                <a:lnTo>
                                  <a:pt x="43662" y="243372"/>
                                </a:lnTo>
                                <a:lnTo>
                                  <a:pt x="60364" y="258884"/>
                                </a:lnTo>
                                <a:lnTo>
                                  <a:pt x="69164" y="250281"/>
                                </a:lnTo>
                                <a:lnTo>
                                  <a:pt x="52704" y="234950"/>
                                </a:lnTo>
                                <a:close/>
                              </a:path>
                              <a:path w="264795" h="1270000">
                                <a:moveTo>
                                  <a:pt x="189052" y="234950"/>
                                </a:moveTo>
                                <a:lnTo>
                                  <a:pt x="175601" y="247478"/>
                                </a:lnTo>
                                <a:lnTo>
                                  <a:pt x="186934" y="258558"/>
                                </a:lnTo>
                                <a:lnTo>
                                  <a:pt x="200627" y="245841"/>
                                </a:lnTo>
                                <a:lnTo>
                                  <a:pt x="200432" y="245550"/>
                                </a:lnTo>
                                <a:lnTo>
                                  <a:pt x="189052" y="234950"/>
                                </a:lnTo>
                                <a:close/>
                              </a:path>
                              <a:path w="264795" h="1270000">
                                <a:moveTo>
                                  <a:pt x="14175" y="215985"/>
                                </a:moveTo>
                                <a:lnTo>
                                  <a:pt x="409" y="228600"/>
                                </a:lnTo>
                                <a:lnTo>
                                  <a:pt x="409" y="241300"/>
                                </a:lnTo>
                                <a:lnTo>
                                  <a:pt x="14083" y="254000"/>
                                </a:lnTo>
                                <a:lnTo>
                                  <a:pt x="23181" y="245550"/>
                                </a:lnTo>
                                <a:lnTo>
                                  <a:pt x="18617" y="241300"/>
                                </a:lnTo>
                                <a:lnTo>
                                  <a:pt x="4983" y="241300"/>
                                </a:lnTo>
                                <a:lnTo>
                                  <a:pt x="11787" y="234950"/>
                                </a:lnTo>
                                <a:lnTo>
                                  <a:pt x="4983" y="228600"/>
                                </a:lnTo>
                                <a:lnTo>
                                  <a:pt x="18592" y="228600"/>
                                </a:lnTo>
                                <a:lnTo>
                                  <a:pt x="23164" y="224334"/>
                                </a:lnTo>
                                <a:lnTo>
                                  <a:pt x="14175" y="215985"/>
                                </a:lnTo>
                                <a:close/>
                              </a:path>
                              <a:path w="264795" h="1270000">
                                <a:moveTo>
                                  <a:pt x="34594" y="234950"/>
                                </a:moveTo>
                                <a:lnTo>
                                  <a:pt x="23181" y="245550"/>
                                </a:lnTo>
                                <a:lnTo>
                                  <a:pt x="32252" y="254000"/>
                                </a:lnTo>
                                <a:lnTo>
                                  <a:pt x="43662" y="243372"/>
                                </a:lnTo>
                                <a:lnTo>
                                  <a:pt x="34594" y="234950"/>
                                </a:lnTo>
                                <a:close/>
                              </a:path>
                              <a:path w="264795" h="1270000">
                                <a:moveTo>
                                  <a:pt x="212353" y="234950"/>
                                </a:moveTo>
                                <a:lnTo>
                                  <a:pt x="200940" y="245550"/>
                                </a:lnTo>
                                <a:lnTo>
                                  <a:pt x="200744" y="245841"/>
                                </a:lnTo>
                                <a:lnTo>
                                  <a:pt x="209504" y="254000"/>
                                </a:lnTo>
                                <a:lnTo>
                                  <a:pt x="221167" y="243136"/>
                                </a:lnTo>
                                <a:lnTo>
                                  <a:pt x="212353" y="234950"/>
                                </a:lnTo>
                                <a:close/>
                              </a:path>
                              <a:path w="264795" h="1270000">
                                <a:moveTo>
                                  <a:pt x="229956" y="234950"/>
                                </a:moveTo>
                                <a:lnTo>
                                  <a:pt x="221167" y="243136"/>
                                </a:lnTo>
                                <a:lnTo>
                                  <a:pt x="232864" y="254000"/>
                                </a:lnTo>
                                <a:lnTo>
                                  <a:pt x="241649" y="245841"/>
                                </a:lnTo>
                                <a:lnTo>
                                  <a:pt x="229956" y="234950"/>
                                </a:lnTo>
                                <a:close/>
                              </a:path>
                              <a:path w="264795" h="1270000">
                                <a:moveTo>
                                  <a:pt x="253406" y="234950"/>
                                </a:moveTo>
                                <a:lnTo>
                                  <a:pt x="241649" y="245841"/>
                                </a:lnTo>
                                <a:lnTo>
                                  <a:pt x="250408" y="254000"/>
                                </a:lnTo>
                                <a:lnTo>
                                  <a:pt x="264043" y="241300"/>
                                </a:lnTo>
                                <a:lnTo>
                                  <a:pt x="260212" y="241300"/>
                                </a:lnTo>
                                <a:lnTo>
                                  <a:pt x="253406" y="234950"/>
                                </a:lnTo>
                                <a:close/>
                              </a:path>
                              <a:path w="264795" h="1270000">
                                <a:moveTo>
                                  <a:pt x="89121" y="230769"/>
                                </a:moveTo>
                                <a:lnTo>
                                  <a:pt x="80348" y="239346"/>
                                </a:lnTo>
                                <a:lnTo>
                                  <a:pt x="91452" y="249658"/>
                                </a:lnTo>
                                <a:lnTo>
                                  <a:pt x="100426" y="241300"/>
                                </a:lnTo>
                                <a:lnTo>
                                  <a:pt x="89121" y="230769"/>
                                </a:lnTo>
                                <a:close/>
                              </a:path>
                              <a:path w="264795" h="1270000">
                                <a:moveTo>
                                  <a:pt x="132415" y="232995"/>
                                </a:moveTo>
                                <a:lnTo>
                                  <a:pt x="123474" y="241300"/>
                                </a:lnTo>
                                <a:lnTo>
                                  <a:pt x="132473" y="249658"/>
                                </a:lnTo>
                                <a:lnTo>
                                  <a:pt x="134697" y="247478"/>
                                </a:lnTo>
                                <a:lnTo>
                                  <a:pt x="141330" y="241300"/>
                                </a:lnTo>
                                <a:lnTo>
                                  <a:pt x="132415" y="232995"/>
                                </a:lnTo>
                                <a:close/>
                              </a:path>
                              <a:path w="264795" h="1270000">
                                <a:moveTo>
                                  <a:pt x="180263" y="226763"/>
                                </a:moveTo>
                                <a:lnTo>
                                  <a:pt x="178850" y="227967"/>
                                </a:lnTo>
                                <a:lnTo>
                                  <a:pt x="166949" y="239020"/>
                                </a:lnTo>
                                <a:lnTo>
                                  <a:pt x="175601" y="247478"/>
                                </a:lnTo>
                                <a:lnTo>
                                  <a:pt x="189052" y="234950"/>
                                </a:lnTo>
                                <a:lnTo>
                                  <a:pt x="180263" y="226763"/>
                                </a:lnTo>
                                <a:close/>
                              </a:path>
                              <a:path w="264795" h="1270000">
                                <a:moveTo>
                                  <a:pt x="43662" y="226527"/>
                                </a:moveTo>
                                <a:lnTo>
                                  <a:pt x="34594" y="234950"/>
                                </a:lnTo>
                                <a:lnTo>
                                  <a:pt x="43662" y="243372"/>
                                </a:lnTo>
                                <a:lnTo>
                                  <a:pt x="52704" y="234950"/>
                                </a:lnTo>
                                <a:lnTo>
                                  <a:pt x="43662" y="226527"/>
                                </a:lnTo>
                                <a:close/>
                              </a:path>
                              <a:path w="264795" h="1270000">
                                <a:moveTo>
                                  <a:pt x="221167" y="226763"/>
                                </a:moveTo>
                                <a:lnTo>
                                  <a:pt x="212353" y="234950"/>
                                </a:lnTo>
                                <a:lnTo>
                                  <a:pt x="221167" y="243136"/>
                                </a:lnTo>
                                <a:lnTo>
                                  <a:pt x="229956" y="234950"/>
                                </a:lnTo>
                                <a:lnTo>
                                  <a:pt x="221167" y="226763"/>
                                </a:lnTo>
                                <a:close/>
                              </a:path>
                              <a:path w="264795" h="1270000">
                                <a:moveTo>
                                  <a:pt x="11800" y="234950"/>
                                </a:moveTo>
                                <a:lnTo>
                                  <a:pt x="4983" y="241300"/>
                                </a:lnTo>
                                <a:lnTo>
                                  <a:pt x="18617" y="241300"/>
                                </a:lnTo>
                                <a:lnTo>
                                  <a:pt x="11800" y="234950"/>
                                </a:lnTo>
                                <a:close/>
                              </a:path>
                              <a:path w="264795" h="1270000">
                                <a:moveTo>
                                  <a:pt x="100333" y="219807"/>
                                </a:moveTo>
                                <a:lnTo>
                                  <a:pt x="89121" y="230769"/>
                                </a:lnTo>
                                <a:lnTo>
                                  <a:pt x="100426" y="241300"/>
                                </a:lnTo>
                                <a:lnTo>
                                  <a:pt x="111933" y="230581"/>
                                </a:lnTo>
                                <a:lnTo>
                                  <a:pt x="100333" y="219807"/>
                                </a:lnTo>
                                <a:close/>
                              </a:path>
                              <a:path w="264795" h="1270000">
                                <a:moveTo>
                                  <a:pt x="120878" y="222250"/>
                                </a:moveTo>
                                <a:lnTo>
                                  <a:pt x="111933" y="230581"/>
                                </a:lnTo>
                                <a:lnTo>
                                  <a:pt x="123474" y="241300"/>
                                </a:lnTo>
                                <a:lnTo>
                                  <a:pt x="132415" y="232995"/>
                                </a:lnTo>
                                <a:lnTo>
                                  <a:pt x="120878" y="222250"/>
                                </a:lnTo>
                                <a:close/>
                              </a:path>
                              <a:path w="264795" h="1270000">
                                <a:moveTo>
                                  <a:pt x="146964" y="219482"/>
                                </a:moveTo>
                                <a:lnTo>
                                  <a:pt x="132415" y="232995"/>
                                </a:lnTo>
                                <a:lnTo>
                                  <a:pt x="141330" y="241300"/>
                                </a:lnTo>
                                <a:lnTo>
                                  <a:pt x="155644" y="227967"/>
                                </a:lnTo>
                                <a:lnTo>
                                  <a:pt x="146964" y="219482"/>
                                </a:lnTo>
                                <a:close/>
                              </a:path>
                              <a:path w="264795" h="1270000">
                                <a:moveTo>
                                  <a:pt x="264043" y="228600"/>
                                </a:moveTo>
                                <a:lnTo>
                                  <a:pt x="260212" y="228600"/>
                                </a:lnTo>
                                <a:lnTo>
                                  <a:pt x="255479" y="232995"/>
                                </a:lnTo>
                                <a:lnTo>
                                  <a:pt x="253406" y="234950"/>
                                </a:lnTo>
                                <a:lnTo>
                                  <a:pt x="260212" y="241300"/>
                                </a:lnTo>
                                <a:lnTo>
                                  <a:pt x="264043" y="241300"/>
                                </a:lnTo>
                                <a:lnTo>
                                  <a:pt x="264043" y="228600"/>
                                </a:lnTo>
                                <a:close/>
                              </a:path>
                              <a:path w="264795" h="1270000">
                                <a:moveTo>
                                  <a:pt x="73248" y="215985"/>
                                </a:moveTo>
                                <a:lnTo>
                                  <a:pt x="73065" y="215985"/>
                                </a:lnTo>
                                <a:lnTo>
                                  <a:pt x="64338" y="224113"/>
                                </a:lnTo>
                                <a:lnTo>
                                  <a:pt x="64185" y="224334"/>
                                </a:lnTo>
                                <a:lnTo>
                                  <a:pt x="80348" y="239346"/>
                                </a:lnTo>
                                <a:lnTo>
                                  <a:pt x="89121" y="230769"/>
                                </a:lnTo>
                                <a:lnTo>
                                  <a:pt x="73248" y="215985"/>
                                </a:lnTo>
                                <a:close/>
                              </a:path>
                              <a:path w="264795" h="1270000">
                                <a:moveTo>
                                  <a:pt x="168691" y="215985"/>
                                </a:moveTo>
                                <a:lnTo>
                                  <a:pt x="168508" y="215985"/>
                                </a:lnTo>
                                <a:lnTo>
                                  <a:pt x="155644" y="227967"/>
                                </a:lnTo>
                                <a:lnTo>
                                  <a:pt x="166949" y="239020"/>
                                </a:lnTo>
                                <a:lnTo>
                                  <a:pt x="180146" y="226763"/>
                                </a:lnTo>
                                <a:lnTo>
                                  <a:pt x="180009" y="226527"/>
                                </a:lnTo>
                                <a:lnTo>
                                  <a:pt x="168691" y="215985"/>
                                </a:lnTo>
                                <a:close/>
                              </a:path>
                              <a:path w="264795" h="1270000">
                                <a:moveTo>
                                  <a:pt x="18592" y="228600"/>
                                </a:moveTo>
                                <a:lnTo>
                                  <a:pt x="4983" y="228600"/>
                                </a:lnTo>
                                <a:lnTo>
                                  <a:pt x="11800" y="234950"/>
                                </a:lnTo>
                                <a:lnTo>
                                  <a:pt x="18592" y="228600"/>
                                </a:lnTo>
                                <a:close/>
                              </a:path>
                              <a:path w="264795" h="1270000">
                                <a:moveTo>
                                  <a:pt x="32344" y="215985"/>
                                </a:moveTo>
                                <a:lnTo>
                                  <a:pt x="32110" y="215985"/>
                                </a:lnTo>
                                <a:lnTo>
                                  <a:pt x="23164" y="224334"/>
                                </a:lnTo>
                                <a:lnTo>
                                  <a:pt x="34594" y="234950"/>
                                </a:lnTo>
                                <a:lnTo>
                                  <a:pt x="43662" y="226527"/>
                                </a:lnTo>
                                <a:lnTo>
                                  <a:pt x="32344" y="215985"/>
                                </a:lnTo>
                                <a:close/>
                              </a:path>
                              <a:path w="264795" h="1270000">
                                <a:moveTo>
                                  <a:pt x="75615" y="196850"/>
                                </a:moveTo>
                                <a:lnTo>
                                  <a:pt x="43662" y="226527"/>
                                </a:lnTo>
                                <a:lnTo>
                                  <a:pt x="52704" y="234950"/>
                                </a:lnTo>
                                <a:lnTo>
                                  <a:pt x="64102" y="224334"/>
                                </a:lnTo>
                                <a:lnTo>
                                  <a:pt x="63948" y="224113"/>
                                </a:lnTo>
                                <a:lnTo>
                                  <a:pt x="55196" y="215985"/>
                                </a:lnTo>
                                <a:lnTo>
                                  <a:pt x="73248" y="215985"/>
                                </a:lnTo>
                                <a:lnTo>
                                  <a:pt x="64338" y="207686"/>
                                </a:lnTo>
                                <a:lnTo>
                                  <a:pt x="81974" y="207686"/>
                                </a:lnTo>
                                <a:lnTo>
                                  <a:pt x="84602" y="205239"/>
                                </a:lnTo>
                                <a:lnTo>
                                  <a:pt x="84488" y="205090"/>
                                </a:lnTo>
                                <a:lnTo>
                                  <a:pt x="75615" y="196850"/>
                                </a:lnTo>
                                <a:close/>
                              </a:path>
                              <a:path w="264795" h="1270000">
                                <a:moveTo>
                                  <a:pt x="200686" y="207686"/>
                                </a:moveTo>
                                <a:lnTo>
                                  <a:pt x="180400" y="226527"/>
                                </a:lnTo>
                                <a:lnTo>
                                  <a:pt x="180263" y="226763"/>
                                </a:lnTo>
                                <a:lnTo>
                                  <a:pt x="189052" y="234950"/>
                                </a:lnTo>
                                <a:lnTo>
                                  <a:pt x="200686" y="224113"/>
                                </a:lnTo>
                                <a:lnTo>
                                  <a:pt x="191935" y="215985"/>
                                </a:lnTo>
                                <a:lnTo>
                                  <a:pt x="209596" y="215985"/>
                                </a:lnTo>
                                <a:lnTo>
                                  <a:pt x="200686" y="207686"/>
                                </a:lnTo>
                                <a:close/>
                              </a:path>
                              <a:path w="264795" h="1270000">
                                <a:moveTo>
                                  <a:pt x="209596" y="215985"/>
                                </a:moveTo>
                                <a:lnTo>
                                  <a:pt x="209412" y="215985"/>
                                </a:lnTo>
                                <a:lnTo>
                                  <a:pt x="200686" y="224113"/>
                                </a:lnTo>
                                <a:lnTo>
                                  <a:pt x="212353" y="234950"/>
                                </a:lnTo>
                                <a:lnTo>
                                  <a:pt x="221167" y="226763"/>
                                </a:lnTo>
                                <a:lnTo>
                                  <a:pt x="209596" y="215985"/>
                                </a:lnTo>
                                <a:close/>
                              </a:path>
                              <a:path w="264795" h="1270000">
                                <a:moveTo>
                                  <a:pt x="241499" y="207880"/>
                                </a:moveTo>
                                <a:lnTo>
                                  <a:pt x="221167" y="226763"/>
                                </a:lnTo>
                                <a:lnTo>
                                  <a:pt x="229956" y="234950"/>
                                </a:lnTo>
                                <a:lnTo>
                                  <a:pt x="241590" y="224113"/>
                                </a:lnTo>
                                <a:lnTo>
                                  <a:pt x="241791" y="224113"/>
                                </a:lnTo>
                                <a:lnTo>
                                  <a:pt x="233079" y="215985"/>
                                </a:lnTo>
                                <a:lnTo>
                                  <a:pt x="250318" y="215985"/>
                                </a:lnTo>
                                <a:lnTo>
                                  <a:pt x="241499" y="207880"/>
                                </a:lnTo>
                                <a:close/>
                              </a:path>
                              <a:path w="264795" h="1270000">
                                <a:moveTo>
                                  <a:pt x="250318" y="215985"/>
                                </a:moveTo>
                                <a:lnTo>
                                  <a:pt x="241590" y="224113"/>
                                </a:lnTo>
                                <a:lnTo>
                                  <a:pt x="241791" y="224113"/>
                                </a:lnTo>
                                <a:lnTo>
                                  <a:pt x="253406" y="234950"/>
                                </a:lnTo>
                                <a:lnTo>
                                  <a:pt x="255479" y="232995"/>
                                </a:lnTo>
                                <a:lnTo>
                                  <a:pt x="260212" y="228600"/>
                                </a:lnTo>
                                <a:lnTo>
                                  <a:pt x="264043" y="228600"/>
                                </a:lnTo>
                                <a:lnTo>
                                  <a:pt x="250318" y="215985"/>
                                </a:lnTo>
                                <a:close/>
                              </a:path>
                              <a:path w="264795" h="1270000">
                                <a:moveTo>
                                  <a:pt x="109078" y="211258"/>
                                </a:moveTo>
                                <a:lnTo>
                                  <a:pt x="100333" y="219807"/>
                                </a:lnTo>
                                <a:lnTo>
                                  <a:pt x="111933" y="230581"/>
                                </a:lnTo>
                                <a:lnTo>
                                  <a:pt x="120878" y="222250"/>
                                </a:lnTo>
                                <a:lnTo>
                                  <a:pt x="109078" y="211258"/>
                                </a:lnTo>
                                <a:close/>
                              </a:path>
                              <a:path w="264795" h="1270000">
                                <a:moveTo>
                                  <a:pt x="159782" y="207686"/>
                                </a:moveTo>
                                <a:lnTo>
                                  <a:pt x="159456" y="207880"/>
                                </a:lnTo>
                                <a:lnTo>
                                  <a:pt x="146964" y="219482"/>
                                </a:lnTo>
                                <a:lnTo>
                                  <a:pt x="155644" y="227967"/>
                                </a:lnTo>
                                <a:lnTo>
                                  <a:pt x="168508" y="215985"/>
                                </a:lnTo>
                                <a:lnTo>
                                  <a:pt x="168691" y="215985"/>
                                </a:lnTo>
                                <a:lnTo>
                                  <a:pt x="159782" y="207686"/>
                                </a:lnTo>
                                <a:close/>
                              </a:path>
                              <a:path w="264795" h="1270000">
                                <a:moveTo>
                                  <a:pt x="34824" y="197063"/>
                                </a:moveTo>
                                <a:lnTo>
                                  <a:pt x="14175" y="215985"/>
                                </a:lnTo>
                                <a:lnTo>
                                  <a:pt x="23164" y="224334"/>
                                </a:lnTo>
                                <a:lnTo>
                                  <a:pt x="32110" y="215985"/>
                                </a:lnTo>
                                <a:lnTo>
                                  <a:pt x="32344" y="215985"/>
                                </a:lnTo>
                                <a:lnTo>
                                  <a:pt x="23434" y="207686"/>
                                </a:lnTo>
                                <a:lnTo>
                                  <a:pt x="41003" y="207686"/>
                                </a:lnTo>
                                <a:lnTo>
                                  <a:pt x="43626" y="205239"/>
                                </a:lnTo>
                                <a:lnTo>
                                  <a:pt x="34824" y="197063"/>
                                </a:lnTo>
                                <a:close/>
                              </a:path>
                              <a:path w="264795" h="1270000">
                                <a:moveTo>
                                  <a:pt x="52704" y="196850"/>
                                </a:moveTo>
                                <a:lnTo>
                                  <a:pt x="52387" y="197063"/>
                                </a:lnTo>
                                <a:lnTo>
                                  <a:pt x="43626" y="205239"/>
                                </a:lnTo>
                                <a:lnTo>
                                  <a:pt x="64185" y="224334"/>
                                </a:lnTo>
                                <a:lnTo>
                                  <a:pt x="64338" y="224113"/>
                                </a:lnTo>
                                <a:lnTo>
                                  <a:pt x="73065" y="215985"/>
                                </a:lnTo>
                                <a:lnTo>
                                  <a:pt x="55012" y="215985"/>
                                </a:lnTo>
                                <a:lnTo>
                                  <a:pt x="63948" y="207686"/>
                                </a:lnTo>
                                <a:lnTo>
                                  <a:pt x="64338" y="207686"/>
                                </a:lnTo>
                                <a:lnTo>
                                  <a:pt x="52704" y="196850"/>
                                </a:lnTo>
                                <a:close/>
                              </a:path>
                              <a:path w="264795" h="1270000">
                                <a:moveTo>
                                  <a:pt x="189052" y="196850"/>
                                </a:moveTo>
                                <a:lnTo>
                                  <a:pt x="180205" y="205090"/>
                                </a:lnTo>
                                <a:lnTo>
                                  <a:pt x="200686" y="224113"/>
                                </a:lnTo>
                                <a:lnTo>
                                  <a:pt x="209412" y="215985"/>
                                </a:lnTo>
                                <a:lnTo>
                                  <a:pt x="191751" y="215985"/>
                                </a:lnTo>
                                <a:lnTo>
                                  <a:pt x="200686" y="207686"/>
                                </a:lnTo>
                                <a:lnTo>
                                  <a:pt x="189052" y="196850"/>
                                </a:lnTo>
                                <a:close/>
                              </a:path>
                              <a:path w="264795" h="1270000">
                                <a:moveTo>
                                  <a:pt x="229731" y="197063"/>
                                </a:moveTo>
                                <a:lnTo>
                                  <a:pt x="221256" y="204954"/>
                                </a:lnTo>
                                <a:lnTo>
                                  <a:pt x="241791" y="224113"/>
                                </a:lnTo>
                                <a:lnTo>
                                  <a:pt x="241590" y="224113"/>
                                </a:lnTo>
                                <a:lnTo>
                                  <a:pt x="250316" y="215985"/>
                                </a:lnTo>
                                <a:lnTo>
                                  <a:pt x="232772" y="215985"/>
                                </a:lnTo>
                                <a:lnTo>
                                  <a:pt x="241499" y="207880"/>
                                </a:lnTo>
                                <a:lnTo>
                                  <a:pt x="229731" y="197063"/>
                                </a:lnTo>
                                <a:close/>
                              </a:path>
                              <a:path w="264795" h="1270000">
                                <a:moveTo>
                                  <a:pt x="123815" y="196850"/>
                                </a:moveTo>
                                <a:lnTo>
                                  <a:pt x="109078" y="211258"/>
                                </a:lnTo>
                                <a:lnTo>
                                  <a:pt x="120878" y="222250"/>
                                </a:lnTo>
                                <a:lnTo>
                                  <a:pt x="135687" y="208456"/>
                                </a:lnTo>
                                <a:lnTo>
                                  <a:pt x="123815" y="196850"/>
                                </a:lnTo>
                                <a:close/>
                              </a:path>
                              <a:path w="264795" h="1270000">
                                <a:moveTo>
                                  <a:pt x="93609" y="196850"/>
                                </a:moveTo>
                                <a:lnTo>
                                  <a:pt x="84761" y="205090"/>
                                </a:lnTo>
                                <a:lnTo>
                                  <a:pt x="84648" y="205239"/>
                                </a:lnTo>
                                <a:lnTo>
                                  <a:pt x="100333" y="219807"/>
                                </a:lnTo>
                                <a:lnTo>
                                  <a:pt x="109078" y="211258"/>
                                </a:lnTo>
                                <a:lnTo>
                                  <a:pt x="93609" y="196850"/>
                                </a:lnTo>
                                <a:close/>
                              </a:path>
                              <a:path w="264795" h="1270000">
                                <a:moveTo>
                                  <a:pt x="148148" y="196850"/>
                                </a:moveTo>
                                <a:lnTo>
                                  <a:pt x="135687" y="208456"/>
                                </a:lnTo>
                                <a:lnTo>
                                  <a:pt x="146964" y="219482"/>
                                </a:lnTo>
                                <a:lnTo>
                                  <a:pt x="159664" y="207686"/>
                                </a:lnTo>
                                <a:lnTo>
                                  <a:pt x="157154" y="205239"/>
                                </a:lnTo>
                                <a:lnTo>
                                  <a:pt x="148148" y="196850"/>
                                </a:lnTo>
                                <a:close/>
                              </a:path>
                              <a:path w="264795" h="1270000">
                                <a:moveTo>
                                  <a:pt x="14125" y="177838"/>
                                </a:moveTo>
                                <a:lnTo>
                                  <a:pt x="409" y="190500"/>
                                </a:lnTo>
                                <a:lnTo>
                                  <a:pt x="409" y="203200"/>
                                </a:lnTo>
                                <a:lnTo>
                                  <a:pt x="14175" y="215985"/>
                                </a:lnTo>
                                <a:lnTo>
                                  <a:pt x="23231" y="207686"/>
                                </a:lnTo>
                                <a:lnTo>
                                  <a:pt x="23434" y="207686"/>
                                </a:lnTo>
                                <a:lnTo>
                                  <a:pt x="18617" y="203200"/>
                                </a:lnTo>
                                <a:lnTo>
                                  <a:pt x="4983" y="203200"/>
                                </a:lnTo>
                                <a:lnTo>
                                  <a:pt x="11716" y="196850"/>
                                </a:lnTo>
                                <a:lnTo>
                                  <a:pt x="4983" y="190500"/>
                                </a:lnTo>
                                <a:lnTo>
                                  <a:pt x="18450" y="190500"/>
                                </a:lnTo>
                                <a:lnTo>
                                  <a:pt x="23068" y="186145"/>
                                </a:lnTo>
                                <a:lnTo>
                                  <a:pt x="14125" y="177838"/>
                                </a:lnTo>
                                <a:close/>
                              </a:path>
                              <a:path w="264795" h="1270000">
                                <a:moveTo>
                                  <a:pt x="41003" y="207686"/>
                                </a:moveTo>
                                <a:lnTo>
                                  <a:pt x="23434" y="207686"/>
                                </a:lnTo>
                                <a:lnTo>
                                  <a:pt x="32344" y="215985"/>
                                </a:lnTo>
                                <a:lnTo>
                                  <a:pt x="32110" y="215985"/>
                                </a:lnTo>
                                <a:lnTo>
                                  <a:pt x="41003" y="207686"/>
                                </a:lnTo>
                                <a:close/>
                              </a:path>
                              <a:path w="264795" h="1270000">
                                <a:moveTo>
                                  <a:pt x="81974" y="207686"/>
                                </a:moveTo>
                                <a:lnTo>
                                  <a:pt x="64338" y="207686"/>
                                </a:lnTo>
                                <a:lnTo>
                                  <a:pt x="73248" y="215985"/>
                                </a:lnTo>
                                <a:lnTo>
                                  <a:pt x="73065" y="215985"/>
                                </a:lnTo>
                                <a:lnTo>
                                  <a:pt x="81974" y="207686"/>
                                </a:lnTo>
                                <a:close/>
                              </a:path>
                              <a:path w="264795" h="1270000">
                                <a:moveTo>
                                  <a:pt x="171332" y="196850"/>
                                </a:moveTo>
                                <a:lnTo>
                                  <a:pt x="162300" y="205239"/>
                                </a:lnTo>
                                <a:lnTo>
                                  <a:pt x="159782" y="207686"/>
                                </a:lnTo>
                                <a:lnTo>
                                  <a:pt x="168691" y="215985"/>
                                </a:lnTo>
                                <a:lnTo>
                                  <a:pt x="168508" y="215985"/>
                                </a:lnTo>
                                <a:lnTo>
                                  <a:pt x="180205" y="205090"/>
                                </a:lnTo>
                                <a:lnTo>
                                  <a:pt x="171332" y="196850"/>
                                </a:lnTo>
                                <a:close/>
                              </a:path>
                              <a:path w="264795" h="1270000">
                                <a:moveTo>
                                  <a:pt x="220881" y="188929"/>
                                </a:moveTo>
                                <a:lnTo>
                                  <a:pt x="200686" y="207686"/>
                                </a:lnTo>
                                <a:lnTo>
                                  <a:pt x="209596" y="215985"/>
                                </a:lnTo>
                                <a:lnTo>
                                  <a:pt x="209412" y="215985"/>
                                </a:lnTo>
                                <a:lnTo>
                                  <a:pt x="221256" y="204954"/>
                                </a:lnTo>
                                <a:lnTo>
                                  <a:pt x="212570" y="196850"/>
                                </a:lnTo>
                                <a:lnTo>
                                  <a:pt x="229498" y="196850"/>
                                </a:lnTo>
                                <a:lnTo>
                                  <a:pt x="220881" y="188929"/>
                                </a:lnTo>
                                <a:close/>
                              </a:path>
                              <a:path w="264795" h="1270000">
                                <a:moveTo>
                                  <a:pt x="253477" y="196850"/>
                                </a:moveTo>
                                <a:lnTo>
                                  <a:pt x="253145" y="197063"/>
                                </a:lnTo>
                                <a:lnTo>
                                  <a:pt x="241499" y="207880"/>
                                </a:lnTo>
                                <a:lnTo>
                                  <a:pt x="250318" y="215985"/>
                                </a:lnTo>
                                <a:lnTo>
                                  <a:pt x="264043" y="203200"/>
                                </a:lnTo>
                                <a:lnTo>
                                  <a:pt x="260212" y="203200"/>
                                </a:lnTo>
                                <a:lnTo>
                                  <a:pt x="253477" y="196850"/>
                                </a:lnTo>
                                <a:close/>
                              </a:path>
                              <a:path w="264795" h="1270000">
                                <a:moveTo>
                                  <a:pt x="135687" y="185243"/>
                                </a:moveTo>
                                <a:lnTo>
                                  <a:pt x="123815" y="196850"/>
                                </a:lnTo>
                                <a:lnTo>
                                  <a:pt x="135687" y="208456"/>
                                </a:lnTo>
                                <a:lnTo>
                                  <a:pt x="148148" y="196850"/>
                                </a:lnTo>
                                <a:lnTo>
                                  <a:pt x="135687" y="185243"/>
                                </a:lnTo>
                                <a:close/>
                              </a:path>
                              <a:path w="264795" h="1270000">
                                <a:moveTo>
                                  <a:pt x="43953" y="188698"/>
                                </a:moveTo>
                                <a:lnTo>
                                  <a:pt x="34824" y="197063"/>
                                </a:lnTo>
                                <a:lnTo>
                                  <a:pt x="43626" y="205239"/>
                                </a:lnTo>
                                <a:lnTo>
                                  <a:pt x="52616" y="196850"/>
                                </a:lnTo>
                                <a:lnTo>
                                  <a:pt x="45887" y="190500"/>
                                </a:lnTo>
                                <a:lnTo>
                                  <a:pt x="43953" y="188698"/>
                                </a:lnTo>
                                <a:close/>
                              </a:path>
                              <a:path w="264795" h="1270000">
                                <a:moveTo>
                                  <a:pt x="84625" y="188482"/>
                                </a:moveTo>
                                <a:lnTo>
                                  <a:pt x="75615" y="196850"/>
                                </a:lnTo>
                                <a:lnTo>
                                  <a:pt x="84648" y="205239"/>
                                </a:lnTo>
                                <a:lnTo>
                                  <a:pt x="84761" y="205090"/>
                                </a:lnTo>
                                <a:lnTo>
                                  <a:pt x="93609" y="196850"/>
                                </a:lnTo>
                                <a:lnTo>
                                  <a:pt x="84625" y="188482"/>
                                </a:lnTo>
                                <a:close/>
                              </a:path>
                              <a:path w="264795" h="1270000">
                                <a:moveTo>
                                  <a:pt x="200263" y="169979"/>
                                </a:moveTo>
                                <a:lnTo>
                                  <a:pt x="171332" y="196850"/>
                                </a:lnTo>
                                <a:lnTo>
                                  <a:pt x="180205" y="205090"/>
                                </a:lnTo>
                                <a:lnTo>
                                  <a:pt x="189052" y="196850"/>
                                </a:lnTo>
                                <a:lnTo>
                                  <a:pt x="180300" y="188698"/>
                                </a:lnTo>
                                <a:lnTo>
                                  <a:pt x="197803" y="188698"/>
                                </a:lnTo>
                                <a:lnTo>
                                  <a:pt x="200820" y="185888"/>
                                </a:lnTo>
                                <a:lnTo>
                                  <a:pt x="192193" y="177838"/>
                                </a:lnTo>
                                <a:lnTo>
                                  <a:pt x="208813" y="177838"/>
                                </a:lnTo>
                                <a:lnTo>
                                  <a:pt x="200263" y="169979"/>
                                </a:lnTo>
                                <a:close/>
                              </a:path>
                              <a:path w="264795" h="1270000">
                                <a:moveTo>
                                  <a:pt x="209143" y="178141"/>
                                </a:moveTo>
                                <a:lnTo>
                                  <a:pt x="200820" y="185888"/>
                                </a:lnTo>
                                <a:lnTo>
                                  <a:pt x="221256" y="204954"/>
                                </a:lnTo>
                                <a:lnTo>
                                  <a:pt x="229727" y="197063"/>
                                </a:lnTo>
                                <a:lnTo>
                                  <a:pt x="229498" y="196850"/>
                                </a:lnTo>
                                <a:lnTo>
                                  <a:pt x="212353" y="196850"/>
                                </a:lnTo>
                                <a:lnTo>
                                  <a:pt x="220881" y="188929"/>
                                </a:lnTo>
                                <a:lnTo>
                                  <a:pt x="209143" y="178141"/>
                                </a:lnTo>
                                <a:close/>
                              </a:path>
                              <a:path w="264795" h="1270000">
                                <a:moveTo>
                                  <a:pt x="11800" y="196850"/>
                                </a:moveTo>
                                <a:lnTo>
                                  <a:pt x="11490" y="197063"/>
                                </a:lnTo>
                                <a:lnTo>
                                  <a:pt x="4983" y="203200"/>
                                </a:lnTo>
                                <a:lnTo>
                                  <a:pt x="18617" y="203200"/>
                                </a:lnTo>
                                <a:lnTo>
                                  <a:pt x="11800" y="196850"/>
                                </a:lnTo>
                                <a:close/>
                              </a:path>
                              <a:path w="264795" h="1270000">
                                <a:moveTo>
                                  <a:pt x="264043" y="190500"/>
                                </a:moveTo>
                                <a:lnTo>
                                  <a:pt x="260212" y="190500"/>
                                </a:lnTo>
                                <a:lnTo>
                                  <a:pt x="253477" y="196850"/>
                                </a:lnTo>
                                <a:lnTo>
                                  <a:pt x="260212" y="203200"/>
                                </a:lnTo>
                                <a:lnTo>
                                  <a:pt x="264043" y="203200"/>
                                </a:lnTo>
                                <a:lnTo>
                                  <a:pt x="264043" y="190500"/>
                                </a:lnTo>
                                <a:close/>
                              </a:path>
                              <a:path w="264795" h="1270000">
                                <a:moveTo>
                                  <a:pt x="32294" y="177838"/>
                                </a:moveTo>
                                <a:lnTo>
                                  <a:pt x="31877" y="177838"/>
                                </a:lnTo>
                                <a:lnTo>
                                  <a:pt x="23068" y="186145"/>
                                </a:lnTo>
                                <a:lnTo>
                                  <a:pt x="34824" y="197063"/>
                                </a:lnTo>
                                <a:lnTo>
                                  <a:pt x="43953" y="188698"/>
                                </a:lnTo>
                                <a:lnTo>
                                  <a:pt x="32294" y="177838"/>
                                </a:lnTo>
                                <a:close/>
                              </a:path>
                              <a:path w="264795" h="1270000">
                                <a:moveTo>
                                  <a:pt x="253488" y="158661"/>
                                </a:moveTo>
                                <a:lnTo>
                                  <a:pt x="220881" y="188929"/>
                                </a:lnTo>
                                <a:lnTo>
                                  <a:pt x="229731" y="197063"/>
                                </a:lnTo>
                                <a:lnTo>
                                  <a:pt x="241725" y="185888"/>
                                </a:lnTo>
                                <a:lnTo>
                                  <a:pt x="241166" y="185243"/>
                                </a:lnTo>
                                <a:lnTo>
                                  <a:pt x="233312" y="177838"/>
                                </a:lnTo>
                                <a:lnTo>
                                  <a:pt x="250377" y="177838"/>
                                </a:lnTo>
                                <a:lnTo>
                                  <a:pt x="241704" y="169803"/>
                                </a:lnTo>
                                <a:lnTo>
                                  <a:pt x="258993" y="169803"/>
                                </a:lnTo>
                                <a:lnTo>
                                  <a:pt x="264043" y="165100"/>
                                </a:lnTo>
                                <a:lnTo>
                                  <a:pt x="260212" y="165100"/>
                                </a:lnTo>
                                <a:lnTo>
                                  <a:pt x="253488" y="158661"/>
                                </a:lnTo>
                                <a:close/>
                              </a:path>
                              <a:path w="264795" h="1270000">
                                <a:moveTo>
                                  <a:pt x="18450" y="190500"/>
                                </a:moveTo>
                                <a:lnTo>
                                  <a:pt x="4983" y="190500"/>
                                </a:lnTo>
                                <a:lnTo>
                                  <a:pt x="11800" y="196850"/>
                                </a:lnTo>
                                <a:lnTo>
                                  <a:pt x="18450" y="190500"/>
                                </a:lnTo>
                                <a:close/>
                              </a:path>
                              <a:path w="264795" h="1270000">
                                <a:moveTo>
                                  <a:pt x="55473" y="178141"/>
                                </a:moveTo>
                                <a:lnTo>
                                  <a:pt x="43953" y="188698"/>
                                </a:lnTo>
                                <a:lnTo>
                                  <a:pt x="52704" y="196850"/>
                                </a:lnTo>
                                <a:lnTo>
                                  <a:pt x="59421" y="190500"/>
                                </a:lnTo>
                                <a:lnTo>
                                  <a:pt x="64087" y="186145"/>
                                </a:lnTo>
                                <a:lnTo>
                                  <a:pt x="55473" y="178141"/>
                                </a:lnTo>
                                <a:close/>
                              </a:path>
                              <a:path w="264795" h="1270000">
                                <a:moveTo>
                                  <a:pt x="73198" y="177838"/>
                                </a:moveTo>
                                <a:lnTo>
                                  <a:pt x="72989" y="177838"/>
                                </a:lnTo>
                                <a:lnTo>
                                  <a:pt x="64090" y="186145"/>
                                </a:lnTo>
                                <a:lnTo>
                                  <a:pt x="75615" y="196850"/>
                                </a:lnTo>
                                <a:lnTo>
                                  <a:pt x="84625" y="188482"/>
                                </a:lnTo>
                                <a:lnTo>
                                  <a:pt x="73198" y="177838"/>
                                </a:lnTo>
                                <a:close/>
                              </a:path>
                              <a:path w="264795" h="1270000">
                                <a:moveTo>
                                  <a:pt x="100333" y="173892"/>
                                </a:moveTo>
                                <a:lnTo>
                                  <a:pt x="84625" y="188482"/>
                                </a:lnTo>
                                <a:lnTo>
                                  <a:pt x="93609" y="196850"/>
                                </a:lnTo>
                                <a:lnTo>
                                  <a:pt x="109078" y="182441"/>
                                </a:lnTo>
                                <a:lnTo>
                                  <a:pt x="100333" y="173892"/>
                                </a:lnTo>
                                <a:close/>
                              </a:path>
                              <a:path w="264795" h="1270000">
                                <a:moveTo>
                                  <a:pt x="120878" y="171450"/>
                                </a:moveTo>
                                <a:lnTo>
                                  <a:pt x="109078" y="182441"/>
                                </a:lnTo>
                                <a:lnTo>
                                  <a:pt x="123815" y="196850"/>
                                </a:lnTo>
                                <a:lnTo>
                                  <a:pt x="135687" y="185243"/>
                                </a:lnTo>
                                <a:lnTo>
                                  <a:pt x="120878" y="171450"/>
                                </a:lnTo>
                                <a:close/>
                              </a:path>
                              <a:path w="264795" h="1270000">
                                <a:moveTo>
                                  <a:pt x="146964" y="174217"/>
                                </a:moveTo>
                                <a:lnTo>
                                  <a:pt x="135687" y="185243"/>
                                </a:lnTo>
                                <a:lnTo>
                                  <a:pt x="148148" y="196850"/>
                                </a:lnTo>
                                <a:lnTo>
                                  <a:pt x="159640" y="186145"/>
                                </a:lnTo>
                                <a:lnTo>
                                  <a:pt x="159806" y="186145"/>
                                </a:lnTo>
                                <a:lnTo>
                                  <a:pt x="146964" y="174217"/>
                                </a:lnTo>
                                <a:close/>
                              </a:path>
                              <a:path w="264795" h="1270000">
                                <a:moveTo>
                                  <a:pt x="168641" y="177838"/>
                                </a:moveTo>
                                <a:lnTo>
                                  <a:pt x="168233" y="178141"/>
                                </a:lnTo>
                                <a:lnTo>
                                  <a:pt x="159640" y="186145"/>
                                </a:lnTo>
                                <a:lnTo>
                                  <a:pt x="159806" y="186145"/>
                                </a:lnTo>
                                <a:lnTo>
                                  <a:pt x="171332" y="196850"/>
                                </a:lnTo>
                                <a:lnTo>
                                  <a:pt x="180109" y="188698"/>
                                </a:lnTo>
                                <a:lnTo>
                                  <a:pt x="180300" y="188698"/>
                                </a:lnTo>
                                <a:lnTo>
                                  <a:pt x="168641" y="177838"/>
                                </a:lnTo>
                                <a:close/>
                              </a:path>
                              <a:path w="264795" h="1270000">
                                <a:moveTo>
                                  <a:pt x="197803" y="188698"/>
                                </a:moveTo>
                                <a:lnTo>
                                  <a:pt x="180300" y="188698"/>
                                </a:lnTo>
                                <a:lnTo>
                                  <a:pt x="189052" y="196850"/>
                                </a:lnTo>
                                <a:lnTo>
                                  <a:pt x="197803" y="188698"/>
                                </a:lnTo>
                                <a:close/>
                              </a:path>
                              <a:path w="264795" h="1270000">
                                <a:moveTo>
                                  <a:pt x="250377" y="177838"/>
                                </a:moveTo>
                                <a:lnTo>
                                  <a:pt x="242417" y="185243"/>
                                </a:lnTo>
                                <a:lnTo>
                                  <a:pt x="241850" y="185888"/>
                                </a:lnTo>
                                <a:lnTo>
                                  <a:pt x="253477" y="196850"/>
                                </a:lnTo>
                                <a:lnTo>
                                  <a:pt x="260212" y="190500"/>
                                </a:lnTo>
                                <a:lnTo>
                                  <a:pt x="264043" y="190500"/>
                                </a:lnTo>
                                <a:lnTo>
                                  <a:pt x="250377" y="177838"/>
                                </a:lnTo>
                                <a:close/>
                              </a:path>
                              <a:path w="264795" h="1270000">
                                <a:moveTo>
                                  <a:pt x="23250" y="169414"/>
                                </a:moveTo>
                                <a:lnTo>
                                  <a:pt x="14125" y="177838"/>
                                </a:lnTo>
                                <a:lnTo>
                                  <a:pt x="23068" y="186145"/>
                                </a:lnTo>
                                <a:lnTo>
                                  <a:pt x="31877" y="177838"/>
                                </a:lnTo>
                                <a:lnTo>
                                  <a:pt x="32294" y="177838"/>
                                </a:lnTo>
                                <a:lnTo>
                                  <a:pt x="23250" y="169414"/>
                                </a:lnTo>
                                <a:close/>
                              </a:path>
                              <a:path w="264795" h="1270000">
                                <a:moveTo>
                                  <a:pt x="64572" y="169803"/>
                                </a:moveTo>
                                <a:lnTo>
                                  <a:pt x="55473" y="178141"/>
                                </a:lnTo>
                                <a:lnTo>
                                  <a:pt x="64090" y="186145"/>
                                </a:lnTo>
                                <a:lnTo>
                                  <a:pt x="72989" y="177838"/>
                                </a:lnTo>
                                <a:lnTo>
                                  <a:pt x="73198" y="177838"/>
                                </a:lnTo>
                                <a:lnTo>
                                  <a:pt x="64572" y="169803"/>
                                </a:lnTo>
                                <a:close/>
                              </a:path>
                              <a:path w="264795" h="1270000">
                                <a:moveTo>
                                  <a:pt x="155644" y="165732"/>
                                </a:moveTo>
                                <a:lnTo>
                                  <a:pt x="146964" y="174217"/>
                                </a:lnTo>
                                <a:lnTo>
                                  <a:pt x="159806" y="186145"/>
                                </a:lnTo>
                                <a:lnTo>
                                  <a:pt x="159640" y="186145"/>
                                </a:lnTo>
                                <a:lnTo>
                                  <a:pt x="168558" y="177838"/>
                                </a:lnTo>
                                <a:lnTo>
                                  <a:pt x="164754" y="174217"/>
                                </a:lnTo>
                                <a:lnTo>
                                  <a:pt x="155644" y="165732"/>
                                </a:lnTo>
                                <a:close/>
                              </a:path>
                              <a:path w="264795" h="1270000">
                                <a:moveTo>
                                  <a:pt x="188551" y="159216"/>
                                </a:moveTo>
                                <a:lnTo>
                                  <a:pt x="180385" y="166822"/>
                                </a:lnTo>
                                <a:lnTo>
                                  <a:pt x="200820" y="185888"/>
                                </a:lnTo>
                                <a:lnTo>
                                  <a:pt x="209137" y="178141"/>
                                </a:lnTo>
                                <a:lnTo>
                                  <a:pt x="208813" y="177838"/>
                                </a:lnTo>
                                <a:lnTo>
                                  <a:pt x="191801" y="177838"/>
                                </a:lnTo>
                                <a:lnTo>
                                  <a:pt x="200263" y="169979"/>
                                </a:lnTo>
                                <a:lnTo>
                                  <a:pt x="188551" y="159216"/>
                                </a:lnTo>
                                <a:close/>
                              </a:path>
                              <a:path w="264795" h="1270000">
                                <a:moveTo>
                                  <a:pt x="229877" y="158846"/>
                                </a:moveTo>
                                <a:lnTo>
                                  <a:pt x="229456" y="159216"/>
                                </a:lnTo>
                                <a:lnTo>
                                  <a:pt x="221459" y="166664"/>
                                </a:lnTo>
                                <a:lnTo>
                                  <a:pt x="241850" y="185888"/>
                                </a:lnTo>
                                <a:lnTo>
                                  <a:pt x="242417" y="185243"/>
                                </a:lnTo>
                                <a:lnTo>
                                  <a:pt x="250367" y="177838"/>
                                </a:lnTo>
                                <a:lnTo>
                                  <a:pt x="232822" y="177838"/>
                                </a:lnTo>
                                <a:lnTo>
                                  <a:pt x="241473" y="169803"/>
                                </a:lnTo>
                                <a:lnTo>
                                  <a:pt x="241704" y="169803"/>
                                </a:lnTo>
                                <a:lnTo>
                                  <a:pt x="229877" y="158846"/>
                                </a:lnTo>
                                <a:close/>
                              </a:path>
                              <a:path w="264795" h="1270000">
                                <a:moveTo>
                                  <a:pt x="111933" y="163118"/>
                                </a:moveTo>
                                <a:lnTo>
                                  <a:pt x="100333" y="173892"/>
                                </a:lnTo>
                                <a:lnTo>
                                  <a:pt x="109078" y="182441"/>
                                </a:lnTo>
                                <a:lnTo>
                                  <a:pt x="120878" y="171450"/>
                                </a:lnTo>
                                <a:lnTo>
                                  <a:pt x="111933" y="163118"/>
                                </a:lnTo>
                                <a:close/>
                              </a:path>
                              <a:path w="264795" h="1270000">
                                <a:moveTo>
                                  <a:pt x="52410" y="158475"/>
                                </a:moveTo>
                                <a:lnTo>
                                  <a:pt x="43423" y="166950"/>
                                </a:lnTo>
                                <a:lnTo>
                                  <a:pt x="55473" y="178141"/>
                                </a:lnTo>
                                <a:lnTo>
                                  <a:pt x="64572" y="169803"/>
                                </a:lnTo>
                                <a:lnTo>
                                  <a:pt x="52410" y="158475"/>
                                </a:lnTo>
                                <a:close/>
                              </a:path>
                              <a:path w="264795" h="1270000">
                                <a:moveTo>
                                  <a:pt x="212774" y="158475"/>
                                </a:moveTo>
                                <a:lnTo>
                                  <a:pt x="212449" y="158661"/>
                                </a:lnTo>
                                <a:lnTo>
                                  <a:pt x="200263" y="169979"/>
                                </a:lnTo>
                                <a:lnTo>
                                  <a:pt x="209143" y="178141"/>
                                </a:lnTo>
                                <a:lnTo>
                                  <a:pt x="221459" y="166664"/>
                                </a:lnTo>
                                <a:lnTo>
                                  <a:pt x="212774" y="158475"/>
                                </a:lnTo>
                                <a:close/>
                              </a:path>
                              <a:path w="264795" h="1270000">
                                <a:moveTo>
                                  <a:pt x="14049" y="139668"/>
                                </a:moveTo>
                                <a:lnTo>
                                  <a:pt x="409" y="152400"/>
                                </a:lnTo>
                                <a:lnTo>
                                  <a:pt x="409" y="165100"/>
                                </a:lnTo>
                                <a:lnTo>
                                  <a:pt x="14125" y="177838"/>
                                </a:lnTo>
                                <a:lnTo>
                                  <a:pt x="23250" y="169414"/>
                                </a:lnTo>
                                <a:lnTo>
                                  <a:pt x="18617" y="165100"/>
                                </a:lnTo>
                                <a:lnTo>
                                  <a:pt x="4983" y="165100"/>
                                </a:lnTo>
                                <a:lnTo>
                                  <a:pt x="11705" y="158661"/>
                                </a:lnTo>
                                <a:lnTo>
                                  <a:pt x="4983" y="152400"/>
                                </a:lnTo>
                                <a:lnTo>
                                  <a:pt x="18243" y="152400"/>
                                </a:lnTo>
                                <a:lnTo>
                                  <a:pt x="22927" y="147913"/>
                                </a:lnTo>
                                <a:lnTo>
                                  <a:pt x="14049" y="139668"/>
                                </a:lnTo>
                                <a:close/>
                              </a:path>
                              <a:path w="264795" h="1270000">
                                <a:moveTo>
                                  <a:pt x="34698" y="158846"/>
                                </a:moveTo>
                                <a:lnTo>
                                  <a:pt x="23250" y="169414"/>
                                </a:lnTo>
                                <a:lnTo>
                                  <a:pt x="32294" y="177838"/>
                                </a:lnTo>
                                <a:lnTo>
                                  <a:pt x="31877" y="177838"/>
                                </a:lnTo>
                                <a:lnTo>
                                  <a:pt x="43423" y="166950"/>
                                </a:lnTo>
                                <a:lnTo>
                                  <a:pt x="34698" y="158846"/>
                                </a:lnTo>
                                <a:close/>
                              </a:path>
                              <a:path w="264795" h="1270000">
                                <a:moveTo>
                                  <a:pt x="80872" y="154866"/>
                                </a:moveTo>
                                <a:lnTo>
                                  <a:pt x="64572" y="169803"/>
                                </a:lnTo>
                                <a:lnTo>
                                  <a:pt x="73198" y="177838"/>
                                </a:lnTo>
                                <a:lnTo>
                                  <a:pt x="72989" y="177838"/>
                                </a:lnTo>
                                <a:lnTo>
                                  <a:pt x="89045" y="162855"/>
                                </a:lnTo>
                                <a:lnTo>
                                  <a:pt x="80872" y="154866"/>
                                </a:lnTo>
                                <a:close/>
                              </a:path>
                              <a:path w="264795" h="1270000">
                                <a:moveTo>
                                  <a:pt x="167155" y="154478"/>
                                </a:moveTo>
                                <a:lnTo>
                                  <a:pt x="155644" y="165732"/>
                                </a:lnTo>
                                <a:lnTo>
                                  <a:pt x="168641" y="177838"/>
                                </a:lnTo>
                                <a:lnTo>
                                  <a:pt x="172445" y="174217"/>
                                </a:lnTo>
                                <a:lnTo>
                                  <a:pt x="180385" y="166822"/>
                                </a:lnTo>
                                <a:lnTo>
                                  <a:pt x="167155" y="154478"/>
                                </a:lnTo>
                                <a:close/>
                              </a:path>
                              <a:path w="264795" h="1270000">
                                <a:moveTo>
                                  <a:pt x="258993" y="169803"/>
                                </a:moveTo>
                                <a:lnTo>
                                  <a:pt x="241704" y="169803"/>
                                </a:lnTo>
                                <a:lnTo>
                                  <a:pt x="250377" y="177838"/>
                                </a:lnTo>
                                <a:lnTo>
                                  <a:pt x="258993" y="169803"/>
                                </a:lnTo>
                                <a:close/>
                              </a:path>
                              <a:path w="264795" h="1270000">
                                <a:moveTo>
                                  <a:pt x="141330" y="152400"/>
                                </a:moveTo>
                                <a:lnTo>
                                  <a:pt x="132415" y="160704"/>
                                </a:lnTo>
                                <a:lnTo>
                                  <a:pt x="146964" y="174217"/>
                                </a:lnTo>
                                <a:lnTo>
                                  <a:pt x="155644" y="165732"/>
                                </a:lnTo>
                                <a:lnTo>
                                  <a:pt x="141330" y="152400"/>
                                </a:lnTo>
                                <a:close/>
                              </a:path>
                              <a:path w="264795" h="1270000">
                                <a:moveTo>
                                  <a:pt x="100426" y="152400"/>
                                </a:moveTo>
                                <a:lnTo>
                                  <a:pt x="100249" y="152400"/>
                                </a:lnTo>
                                <a:lnTo>
                                  <a:pt x="89045" y="162855"/>
                                </a:lnTo>
                                <a:lnTo>
                                  <a:pt x="100333" y="173892"/>
                                </a:lnTo>
                                <a:lnTo>
                                  <a:pt x="111933" y="163118"/>
                                </a:lnTo>
                                <a:lnTo>
                                  <a:pt x="100426" y="152400"/>
                                </a:lnTo>
                                <a:close/>
                              </a:path>
                              <a:path w="264795" h="1270000">
                                <a:moveTo>
                                  <a:pt x="123474" y="152400"/>
                                </a:moveTo>
                                <a:lnTo>
                                  <a:pt x="111933" y="163118"/>
                                </a:lnTo>
                                <a:lnTo>
                                  <a:pt x="120878" y="171450"/>
                                </a:lnTo>
                                <a:lnTo>
                                  <a:pt x="132415" y="160704"/>
                                </a:lnTo>
                                <a:lnTo>
                                  <a:pt x="123474" y="152400"/>
                                </a:lnTo>
                                <a:close/>
                              </a:path>
                              <a:path w="264795" h="1270000">
                                <a:moveTo>
                                  <a:pt x="43794" y="150450"/>
                                </a:moveTo>
                                <a:lnTo>
                                  <a:pt x="34698" y="158846"/>
                                </a:lnTo>
                                <a:lnTo>
                                  <a:pt x="43423" y="166950"/>
                                </a:lnTo>
                                <a:lnTo>
                                  <a:pt x="52410" y="158475"/>
                                </a:lnTo>
                                <a:lnTo>
                                  <a:pt x="43794" y="150450"/>
                                </a:lnTo>
                                <a:close/>
                              </a:path>
                              <a:path w="264795" h="1270000">
                                <a:moveTo>
                                  <a:pt x="175025" y="146784"/>
                                </a:moveTo>
                                <a:lnTo>
                                  <a:pt x="167155" y="154478"/>
                                </a:lnTo>
                                <a:lnTo>
                                  <a:pt x="180385" y="166822"/>
                                </a:lnTo>
                                <a:lnTo>
                                  <a:pt x="188551" y="159216"/>
                                </a:lnTo>
                                <a:lnTo>
                                  <a:pt x="175025" y="146784"/>
                                </a:lnTo>
                                <a:close/>
                              </a:path>
                              <a:path w="264795" h="1270000">
                                <a:moveTo>
                                  <a:pt x="221052" y="150670"/>
                                </a:moveTo>
                                <a:lnTo>
                                  <a:pt x="216535" y="154866"/>
                                </a:lnTo>
                                <a:lnTo>
                                  <a:pt x="212774" y="158475"/>
                                </a:lnTo>
                                <a:lnTo>
                                  <a:pt x="221459" y="166664"/>
                                </a:lnTo>
                                <a:lnTo>
                                  <a:pt x="229852" y="158846"/>
                                </a:lnTo>
                                <a:lnTo>
                                  <a:pt x="229677" y="158661"/>
                                </a:lnTo>
                                <a:lnTo>
                                  <a:pt x="221052" y="150670"/>
                                </a:lnTo>
                                <a:close/>
                              </a:path>
                              <a:path w="264795" h="1270000">
                                <a:moveTo>
                                  <a:pt x="11705" y="158661"/>
                                </a:moveTo>
                                <a:lnTo>
                                  <a:pt x="4983" y="165100"/>
                                </a:lnTo>
                                <a:lnTo>
                                  <a:pt x="18617" y="165100"/>
                                </a:lnTo>
                                <a:lnTo>
                                  <a:pt x="11705" y="158661"/>
                                </a:lnTo>
                                <a:close/>
                              </a:path>
                              <a:path w="264795" h="1270000">
                                <a:moveTo>
                                  <a:pt x="264043" y="152400"/>
                                </a:moveTo>
                                <a:lnTo>
                                  <a:pt x="260212" y="152400"/>
                                </a:lnTo>
                                <a:lnTo>
                                  <a:pt x="253488" y="158661"/>
                                </a:lnTo>
                                <a:lnTo>
                                  <a:pt x="260212" y="165100"/>
                                </a:lnTo>
                                <a:lnTo>
                                  <a:pt x="264043" y="165100"/>
                                </a:lnTo>
                                <a:lnTo>
                                  <a:pt x="264043" y="152400"/>
                                </a:lnTo>
                                <a:close/>
                              </a:path>
                              <a:path w="264795" h="1270000">
                                <a:moveTo>
                                  <a:pt x="92064" y="144611"/>
                                </a:moveTo>
                                <a:lnTo>
                                  <a:pt x="80872" y="154866"/>
                                </a:lnTo>
                                <a:lnTo>
                                  <a:pt x="89045" y="162855"/>
                                </a:lnTo>
                                <a:lnTo>
                                  <a:pt x="100249" y="152400"/>
                                </a:lnTo>
                                <a:lnTo>
                                  <a:pt x="100426" y="152400"/>
                                </a:lnTo>
                                <a:lnTo>
                                  <a:pt x="92064" y="144611"/>
                                </a:lnTo>
                                <a:close/>
                              </a:path>
                              <a:path w="264795" h="1270000">
                                <a:moveTo>
                                  <a:pt x="132415" y="144095"/>
                                </a:moveTo>
                                <a:lnTo>
                                  <a:pt x="123474" y="152400"/>
                                </a:lnTo>
                                <a:lnTo>
                                  <a:pt x="132415" y="160704"/>
                                </a:lnTo>
                                <a:lnTo>
                                  <a:pt x="141330" y="152400"/>
                                </a:lnTo>
                                <a:lnTo>
                                  <a:pt x="132415" y="144095"/>
                                </a:lnTo>
                                <a:close/>
                              </a:path>
                              <a:path w="264795" h="1270000">
                                <a:moveTo>
                                  <a:pt x="187469" y="134618"/>
                                </a:moveTo>
                                <a:lnTo>
                                  <a:pt x="175025" y="146784"/>
                                </a:lnTo>
                                <a:lnTo>
                                  <a:pt x="188551" y="159216"/>
                                </a:lnTo>
                                <a:lnTo>
                                  <a:pt x="201027" y="147596"/>
                                </a:lnTo>
                                <a:lnTo>
                                  <a:pt x="201234" y="147596"/>
                                </a:lnTo>
                                <a:lnTo>
                                  <a:pt x="187469" y="134618"/>
                                </a:lnTo>
                                <a:close/>
                              </a:path>
                              <a:path w="264795" h="1270000">
                                <a:moveTo>
                                  <a:pt x="31872" y="139346"/>
                                </a:moveTo>
                                <a:lnTo>
                                  <a:pt x="22927" y="147913"/>
                                </a:lnTo>
                                <a:lnTo>
                                  <a:pt x="34698" y="158846"/>
                                </a:lnTo>
                                <a:lnTo>
                                  <a:pt x="43794" y="150450"/>
                                </a:lnTo>
                                <a:lnTo>
                                  <a:pt x="31872" y="139346"/>
                                </a:lnTo>
                                <a:close/>
                              </a:path>
                              <a:path w="264795" h="1270000">
                                <a:moveTo>
                                  <a:pt x="233315" y="139346"/>
                                </a:moveTo>
                                <a:lnTo>
                                  <a:pt x="232899" y="139668"/>
                                </a:lnTo>
                                <a:lnTo>
                                  <a:pt x="221052" y="150670"/>
                                </a:lnTo>
                                <a:lnTo>
                                  <a:pt x="229877" y="158846"/>
                                </a:lnTo>
                                <a:lnTo>
                                  <a:pt x="230051" y="158661"/>
                                </a:lnTo>
                                <a:lnTo>
                                  <a:pt x="241931" y="147596"/>
                                </a:lnTo>
                                <a:lnTo>
                                  <a:pt x="233315" y="139346"/>
                                </a:lnTo>
                                <a:close/>
                              </a:path>
                              <a:path w="264795" h="1270000">
                                <a:moveTo>
                                  <a:pt x="18243" y="152400"/>
                                </a:moveTo>
                                <a:lnTo>
                                  <a:pt x="4983" y="152400"/>
                                </a:lnTo>
                                <a:lnTo>
                                  <a:pt x="11705" y="158661"/>
                                </a:lnTo>
                                <a:lnTo>
                                  <a:pt x="18243" y="152400"/>
                                </a:lnTo>
                                <a:close/>
                              </a:path>
                              <a:path w="264795" h="1270000">
                                <a:moveTo>
                                  <a:pt x="250465" y="139668"/>
                                </a:moveTo>
                                <a:lnTo>
                                  <a:pt x="250262" y="139836"/>
                                </a:lnTo>
                                <a:lnTo>
                                  <a:pt x="241931" y="147596"/>
                                </a:lnTo>
                                <a:lnTo>
                                  <a:pt x="253488" y="158661"/>
                                </a:lnTo>
                                <a:lnTo>
                                  <a:pt x="260212" y="152400"/>
                                </a:lnTo>
                                <a:lnTo>
                                  <a:pt x="264043" y="152400"/>
                                </a:lnTo>
                                <a:lnTo>
                                  <a:pt x="250465" y="139668"/>
                                </a:lnTo>
                                <a:close/>
                              </a:path>
                              <a:path w="264795" h="1270000">
                                <a:moveTo>
                                  <a:pt x="60542" y="134989"/>
                                </a:moveTo>
                                <a:lnTo>
                                  <a:pt x="43794" y="150450"/>
                                </a:lnTo>
                                <a:lnTo>
                                  <a:pt x="52410" y="158475"/>
                                </a:lnTo>
                                <a:lnTo>
                                  <a:pt x="68777" y="143041"/>
                                </a:lnTo>
                                <a:lnTo>
                                  <a:pt x="60542" y="134989"/>
                                </a:lnTo>
                                <a:close/>
                              </a:path>
                              <a:path w="264795" h="1270000">
                                <a:moveTo>
                                  <a:pt x="209358" y="139836"/>
                                </a:moveTo>
                                <a:lnTo>
                                  <a:pt x="201027" y="147596"/>
                                </a:lnTo>
                                <a:lnTo>
                                  <a:pt x="201234" y="147596"/>
                                </a:lnTo>
                                <a:lnTo>
                                  <a:pt x="212774" y="158475"/>
                                </a:lnTo>
                                <a:lnTo>
                                  <a:pt x="216535" y="154866"/>
                                </a:lnTo>
                                <a:lnTo>
                                  <a:pt x="221052" y="150670"/>
                                </a:lnTo>
                                <a:lnTo>
                                  <a:pt x="209358" y="139836"/>
                                </a:lnTo>
                                <a:close/>
                              </a:path>
                              <a:path w="264795" h="1270000">
                                <a:moveTo>
                                  <a:pt x="79511" y="132919"/>
                                </a:moveTo>
                                <a:lnTo>
                                  <a:pt x="68777" y="143041"/>
                                </a:lnTo>
                                <a:lnTo>
                                  <a:pt x="80872" y="154866"/>
                                </a:lnTo>
                                <a:lnTo>
                                  <a:pt x="92064" y="144611"/>
                                </a:lnTo>
                                <a:lnTo>
                                  <a:pt x="79511" y="132919"/>
                                </a:lnTo>
                                <a:close/>
                              </a:path>
                              <a:path w="264795" h="1270000">
                                <a:moveTo>
                                  <a:pt x="161106" y="133991"/>
                                </a:moveTo>
                                <a:lnTo>
                                  <a:pt x="153139" y="141401"/>
                                </a:lnTo>
                                <a:lnTo>
                                  <a:pt x="167155" y="154478"/>
                                </a:lnTo>
                                <a:lnTo>
                                  <a:pt x="175025" y="146784"/>
                                </a:lnTo>
                                <a:lnTo>
                                  <a:pt x="161106" y="133991"/>
                                </a:lnTo>
                                <a:close/>
                              </a:path>
                              <a:path w="264795" h="1270000">
                                <a:moveTo>
                                  <a:pt x="103653" y="133991"/>
                                </a:moveTo>
                                <a:lnTo>
                                  <a:pt x="92064" y="144611"/>
                                </a:lnTo>
                                <a:lnTo>
                                  <a:pt x="100426" y="152400"/>
                                </a:lnTo>
                                <a:lnTo>
                                  <a:pt x="100249" y="152400"/>
                                </a:lnTo>
                                <a:lnTo>
                                  <a:pt x="111834" y="141589"/>
                                </a:lnTo>
                                <a:lnTo>
                                  <a:pt x="103653" y="133991"/>
                                </a:lnTo>
                                <a:close/>
                              </a:path>
                              <a:path w="264795" h="1270000">
                                <a:moveTo>
                                  <a:pt x="120771" y="133250"/>
                                </a:moveTo>
                                <a:lnTo>
                                  <a:pt x="111834" y="141589"/>
                                </a:lnTo>
                                <a:lnTo>
                                  <a:pt x="123474" y="152400"/>
                                </a:lnTo>
                                <a:lnTo>
                                  <a:pt x="132415" y="144095"/>
                                </a:lnTo>
                                <a:lnTo>
                                  <a:pt x="120771" y="133250"/>
                                </a:lnTo>
                                <a:close/>
                              </a:path>
                              <a:path w="264795" h="1270000">
                                <a:moveTo>
                                  <a:pt x="144247" y="133105"/>
                                </a:moveTo>
                                <a:lnTo>
                                  <a:pt x="132415" y="144095"/>
                                </a:lnTo>
                                <a:lnTo>
                                  <a:pt x="141330" y="152400"/>
                                </a:lnTo>
                                <a:lnTo>
                                  <a:pt x="153139" y="141401"/>
                                </a:lnTo>
                                <a:lnTo>
                                  <a:pt x="144247" y="133105"/>
                                </a:lnTo>
                                <a:close/>
                              </a:path>
                              <a:path w="264795" h="1270000">
                                <a:moveTo>
                                  <a:pt x="23123" y="131197"/>
                                </a:moveTo>
                                <a:lnTo>
                                  <a:pt x="14049" y="139668"/>
                                </a:lnTo>
                                <a:lnTo>
                                  <a:pt x="22927" y="147913"/>
                                </a:lnTo>
                                <a:lnTo>
                                  <a:pt x="31872" y="139346"/>
                                </a:lnTo>
                                <a:lnTo>
                                  <a:pt x="23123" y="131197"/>
                                </a:lnTo>
                                <a:close/>
                              </a:path>
                              <a:path w="264795" h="1270000">
                                <a:moveTo>
                                  <a:pt x="215674" y="107043"/>
                                </a:moveTo>
                                <a:lnTo>
                                  <a:pt x="187469" y="134618"/>
                                </a:lnTo>
                                <a:lnTo>
                                  <a:pt x="201234" y="147596"/>
                                </a:lnTo>
                                <a:lnTo>
                                  <a:pt x="201027" y="147596"/>
                                </a:lnTo>
                                <a:lnTo>
                                  <a:pt x="209358" y="139836"/>
                                </a:lnTo>
                                <a:lnTo>
                                  <a:pt x="195502" y="127000"/>
                                </a:lnTo>
                                <a:lnTo>
                                  <a:pt x="220421" y="127000"/>
                                </a:lnTo>
                                <a:lnTo>
                                  <a:pt x="207832" y="114946"/>
                                </a:lnTo>
                                <a:lnTo>
                                  <a:pt x="224102" y="114946"/>
                                </a:lnTo>
                                <a:lnTo>
                                  <a:pt x="215674" y="107043"/>
                                </a:lnTo>
                                <a:close/>
                              </a:path>
                              <a:path w="264795" h="1270000">
                                <a:moveTo>
                                  <a:pt x="241724" y="131471"/>
                                </a:moveTo>
                                <a:lnTo>
                                  <a:pt x="237936" y="134989"/>
                                </a:lnTo>
                                <a:lnTo>
                                  <a:pt x="233315" y="139346"/>
                                </a:lnTo>
                                <a:lnTo>
                                  <a:pt x="241931" y="147596"/>
                                </a:lnTo>
                                <a:lnTo>
                                  <a:pt x="250443" y="139668"/>
                                </a:lnTo>
                                <a:lnTo>
                                  <a:pt x="250122" y="139346"/>
                                </a:lnTo>
                                <a:lnTo>
                                  <a:pt x="241724" y="131471"/>
                                </a:lnTo>
                                <a:close/>
                              </a:path>
                              <a:path w="264795" h="1270000">
                                <a:moveTo>
                                  <a:pt x="71185" y="125164"/>
                                </a:moveTo>
                                <a:lnTo>
                                  <a:pt x="60542" y="134989"/>
                                </a:lnTo>
                                <a:lnTo>
                                  <a:pt x="68777" y="143041"/>
                                </a:lnTo>
                                <a:lnTo>
                                  <a:pt x="79511" y="132919"/>
                                </a:lnTo>
                                <a:lnTo>
                                  <a:pt x="71185" y="125164"/>
                                </a:lnTo>
                                <a:close/>
                              </a:path>
                              <a:path w="264795" h="1270000">
                                <a:moveTo>
                                  <a:pt x="112732" y="125762"/>
                                </a:moveTo>
                                <a:lnTo>
                                  <a:pt x="111282" y="127000"/>
                                </a:lnTo>
                                <a:lnTo>
                                  <a:pt x="103653" y="133991"/>
                                </a:lnTo>
                                <a:lnTo>
                                  <a:pt x="111834" y="141589"/>
                                </a:lnTo>
                                <a:lnTo>
                                  <a:pt x="120771" y="133250"/>
                                </a:lnTo>
                                <a:lnTo>
                                  <a:pt x="112732" y="125762"/>
                                </a:lnTo>
                                <a:close/>
                              </a:path>
                              <a:path w="264795" h="1270000">
                                <a:moveTo>
                                  <a:pt x="152153" y="125762"/>
                                </a:moveTo>
                                <a:lnTo>
                                  <a:pt x="144247" y="133105"/>
                                </a:lnTo>
                                <a:lnTo>
                                  <a:pt x="153139" y="141401"/>
                                </a:lnTo>
                                <a:lnTo>
                                  <a:pt x="161094" y="133991"/>
                                </a:lnTo>
                                <a:lnTo>
                                  <a:pt x="152153" y="125762"/>
                                </a:lnTo>
                                <a:close/>
                              </a:path>
                              <a:path w="264795" h="1270000">
                                <a:moveTo>
                                  <a:pt x="220421" y="127000"/>
                                </a:moveTo>
                                <a:lnTo>
                                  <a:pt x="195502" y="127000"/>
                                </a:lnTo>
                                <a:lnTo>
                                  <a:pt x="209358" y="139836"/>
                                </a:lnTo>
                                <a:lnTo>
                                  <a:pt x="221761" y="128283"/>
                                </a:lnTo>
                                <a:lnTo>
                                  <a:pt x="220421" y="127000"/>
                                </a:lnTo>
                                <a:close/>
                              </a:path>
                              <a:path w="264795" h="1270000">
                                <a:moveTo>
                                  <a:pt x="493" y="114532"/>
                                </a:moveTo>
                                <a:lnTo>
                                  <a:pt x="409" y="127000"/>
                                </a:lnTo>
                                <a:lnTo>
                                  <a:pt x="14049" y="139668"/>
                                </a:lnTo>
                                <a:lnTo>
                                  <a:pt x="23123" y="131197"/>
                                </a:lnTo>
                                <a:lnTo>
                                  <a:pt x="18617" y="127000"/>
                                </a:lnTo>
                                <a:lnTo>
                                  <a:pt x="4983" y="127000"/>
                                </a:lnTo>
                                <a:lnTo>
                                  <a:pt x="493" y="114532"/>
                                </a:lnTo>
                                <a:close/>
                              </a:path>
                              <a:path w="264795" h="1270000">
                                <a:moveTo>
                                  <a:pt x="264043" y="114300"/>
                                </a:moveTo>
                                <a:lnTo>
                                  <a:pt x="260212" y="114300"/>
                                </a:lnTo>
                                <a:lnTo>
                                  <a:pt x="241724" y="131471"/>
                                </a:lnTo>
                                <a:lnTo>
                                  <a:pt x="250465" y="139668"/>
                                </a:lnTo>
                                <a:lnTo>
                                  <a:pt x="250788" y="139346"/>
                                </a:lnTo>
                                <a:lnTo>
                                  <a:pt x="264043" y="127000"/>
                                </a:lnTo>
                                <a:lnTo>
                                  <a:pt x="260212" y="127000"/>
                                </a:lnTo>
                                <a:lnTo>
                                  <a:pt x="253638" y="120543"/>
                                </a:lnTo>
                                <a:lnTo>
                                  <a:pt x="262160" y="120543"/>
                                </a:lnTo>
                                <a:lnTo>
                                  <a:pt x="263777" y="115181"/>
                                </a:lnTo>
                                <a:lnTo>
                                  <a:pt x="263848" y="114946"/>
                                </a:lnTo>
                                <a:lnTo>
                                  <a:pt x="263973" y="114532"/>
                                </a:lnTo>
                                <a:lnTo>
                                  <a:pt x="264043" y="114300"/>
                                </a:lnTo>
                                <a:close/>
                              </a:path>
                              <a:path w="264795" h="1270000">
                                <a:moveTo>
                                  <a:pt x="40281" y="115181"/>
                                </a:moveTo>
                                <a:lnTo>
                                  <a:pt x="23123" y="131197"/>
                                </a:lnTo>
                                <a:lnTo>
                                  <a:pt x="31872" y="139346"/>
                                </a:lnTo>
                                <a:lnTo>
                                  <a:pt x="48605" y="123319"/>
                                </a:lnTo>
                                <a:lnTo>
                                  <a:pt x="40281" y="115181"/>
                                </a:lnTo>
                                <a:close/>
                              </a:path>
                              <a:path w="264795" h="1270000">
                                <a:moveTo>
                                  <a:pt x="230071" y="120543"/>
                                </a:moveTo>
                                <a:lnTo>
                                  <a:pt x="221761" y="128283"/>
                                </a:lnTo>
                                <a:lnTo>
                                  <a:pt x="233315" y="139346"/>
                                </a:lnTo>
                                <a:lnTo>
                                  <a:pt x="237936" y="134989"/>
                                </a:lnTo>
                                <a:lnTo>
                                  <a:pt x="241724" y="131471"/>
                                </a:lnTo>
                                <a:lnTo>
                                  <a:pt x="230071" y="120543"/>
                                </a:lnTo>
                                <a:close/>
                              </a:path>
                              <a:path w="264795" h="1270000">
                                <a:moveTo>
                                  <a:pt x="58933" y="113751"/>
                                </a:moveTo>
                                <a:lnTo>
                                  <a:pt x="58595" y="113751"/>
                                </a:lnTo>
                                <a:lnTo>
                                  <a:pt x="48605" y="123319"/>
                                </a:lnTo>
                                <a:lnTo>
                                  <a:pt x="60542" y="134989"/>
                                </a:lnTo>
                                <a:lnTo>
                                  <a:pt x="71185" y="125164"/>
                                </a:lnTo>
                                <a:lnTo>
                                  <a:pt x="58933" y="113751"/>
                                </a:lnTo>
                                <a:close/>
                              </a:path>
                              <a:path w="264795" h="1270000">
                                <a:moveTo>
                                  <a:pt x="182045" y="114532"/>
                                </a:moveTo>
                                <a:lnTo>
                                  <a:pt x="181540" y="114946"/>
                                </a:lnTo>
                                <a:lnTo>
                                  <a:pt x="174027" y="121944"/>
                                </a:lnTo>
                                <a:lnTo>
                                  <a:pt x="187469" y="134618"/>
                                </a:lnTo>
                                <a:lnTo>
                                  <a:pt x="195261" y="127000"/>
                                </a:lnTo>
                                <a:lnTo>
                                  <a:pt x="195502" y="127000"/>
                                </a:lnTo>
                                <a:lnTo>
                                  <a:pt x="182045" y="114532"/>
                                </a:lnTo>
                                <a:close/>
                              </a:path>
                              <a:path w="264795" h="1270000">
                                <a:moveTo>
                                  <a:pt x="99837" y="113751"/>
                                </a:moveTo>
                                <a:lnTo>
                                  <a:pt x="90851" y="122225"/>
                                </a:lnTo>
                                <a:lnTo>
                                  <a:pt x="90985" y="122225"/>
                                </a:lnTo>
                                <a:lnTo>
                                  <a:pt x="103653" y="133991"/>
                                </a:lnTo>
                                <a:lnTo>
                                  <a:pt x="112632" y="125762"/>
                                </a:lnTo>
                                <a:lnTo>
                                  <a:pt x="112090" y="125164"/>
                                </a:lnTo>
                                <a:lnTo>
                                  <a:pt x="99837" y="113751"/>
                                </a:lnTo>
                                <a:close/>
                              </a:path>
                              <a:path w="264795" h="1270000">
                                <a:moveTo>
                                  <a:pt x="173134" y="106276"/>
                                </a:moveTo>
                                <a:lnTo>
                                  <a:pt x="152153" y="125762"/>
                                </a:lnTo>
                                <a:lnTo>
                                  <a:pt x="161106" y="133991"/>
                                </a:lnTo>
                                <a:lnTo>
                                  <a:pt x="174027" y="121944"/>
                                </a:lnTo>
                                <a:lnTo>
                                  <a:pt x="165336" y="113751"/>
                                </a:lnTo>
                                <a:lnTo>
                                  <a:pt x="181202" y="113751"/>
                                </a:lnTo>
                                <a:lnTo>
                                  <a:pt x="173134" y="106276"/>
                                </a:lnTo>
                                <a:close/>
                              </a:path>
                              <a:path w="264795" h="1270000">
                                <a:moveTo>
                                  <a:pt x="132422" y="107627"/>
                                </a:moveTo>
                                <a:lnTo>
                                  <a:pt x="113285" y="125164"/>
                                </a:lnTo>
                                <a:lnTo>
                                  <a:pt x="112732" y="125762"/>
                                </a:lnTo>
                                <a:lnTo>
                                  <a:pt x="120771" y="133250"/>
                                </a:lnTo>
                                <a:lnTo>
                                  <a:pt x="132585" y="122225"/>
                                </a:lnTo>
                                <a:lnTo>
                                  <a:pt x="124784" y="114946"/>
                                </a:lnTo>
                                <a:lnTo>
                                  <a:pt x="140385" y="114946"/>
                                </a:lnTo>
                                <a:lnTo>
                                  <a:pt x="132422" y="107627"/>
                                </a:lnTo>
                                <a:close/>
                              </a:path>
                              <a:path w="264795" h="1270000">
                                <a:moveTo>
                                  <a:pt x="140385" y="114946"/>
                                </a:moveTo>
                                <a:lnTo>
                                  <a:pt x="132585" y="122225"/>
                                </a:lnTo>
                                <a:lnTo>
                                  <a:pt x="144247" y="133105"/>
                                </a:lnTo>
                                <a:lnTo>
                                  <a:pt x="152153" y="125762"/>
                                </a:lnTo>
                                <a:lnTo>
                                  <a:pt x="140385" y="114946"/>
                                </a:lnTo>
                                <a:close/>
                              </a:path>
                              <a:path w="264795" h="1270000">
                                <a:moveTo>
                                  <a:pt x="82702" y="114532"/>
                                </a:moveTo>
                                <a:lnTo>
                                  <a:pt x="71185" y="125164"/>
                                </a:lnTo>
                                <a:lnTo>
                                  <a:pt x="79511" y="132919"/>
                                </a:lnTo>
                                <a:lnTo>
                                  <a:pt x="90851" y="122225"/>
                                </a:lnTo>
                                <a:lnTo>
                                  <a:pt x="90985" y="122225"/>
                                </a:lnTo>
                                <a:lnTo>
                                  <a:pt x="82702" y="114532"/>
                                </a:lnTo>
                                <a:close/>
                              </a:path>
                              <a:path w="264795" h="1270000">
                                <a:moveTo>
                                  <a:pt x="203057" y="95211"/>
                                </a:moveTo>
                                <a:lnTo>
                                  <a:pt x="202728" y="95211"/>
                                </a:lnTo>
                                <a:lnTo>
                                  <a:pt x="194739" y="102652"/>
                                </a:lnTo>
                                <a:lnTo>
                                  <a:pt x="194993" y="102652"/>
                                </a:lnTo>
                                <a:lnTo>
                                  <a:pt x="221761" y="128283"/>
                                </a:lnTo>
                                <a:lnTo>
                                  <a:pt x="230071" y="120543"/>
                                </a:lnTo>
                                <a:lnTo>
                                  <a:pt x="224102" y="114946"/>
                                </a:lnTo>
                                <a:lnTo>
                                  <a:pt x="207590" y="114946"/>
                                </a:lnTo>
                                <a:lnTo>
                                  <a:pt x="215674" y="107043"/>
                                </a:lnTo>
                                <a:lnTo>
                                  <a:pt x="203057" y="95211"/>
                                </a:lnTo>
                                <a:close/>
                              </a:path>
                              <a:path w="264795" h="1270000">
                                <a:moveTo>
                                  <a:pt x="20160" y="95509"/>
                                </a:moveTo>
                                <a:lnTo>
                                  <a:pt x="409" y="114300"/>
                                </a:lnTo>
                                <a:lnTo>
                                  <a:pt x="4983" y="127000"/>
                                </a:lnTo>
                                <a:lnTo>
                                  <a:pt x="11555" y="120543"/>
                                </a:lnTo>
                                <a:lnTo>
                                  <a:pt x="11685" y="120543"/>
                                </a:lnTo>
                                <a:lnTo>
                                  <a:pt x="4983" y="114300"/>
                                </a:lnTo>
                                <a:lnTo>
                                  <a:pt x="17910" y="114300"/>
                                </a:lnTo>
                                <a:lnTo>
                                  <a:pt x="28619" y="103780"/>
                                </a:lnTo>
                                <a:lnTo>
                                  <a:pt x="20160" y="95509"/>
                                </a:lnTo>
                                <a:close/>
                              </a:path>
                              <a:path w="264795" h="1270000">
                                <a:moveTo>
                                  <a:pt x="11685" y="120543"/>
                                </a:moveTo>
                                <a:lnTo>
                                  <a:pt x="11555" y="120543"/>
                                </a:lnTo>
                                <a:lnTo>
                                  <a:pt x="4983" y="127000"/>
                                </a:lnTo>
                                <a:lnTo>
                                  <a:pt x="18617" y="127000"/>
                                </a:lnTo>
                                <a:lnTo>
                                  <a:pt x="11685" y="120543"/>
                                </a:lnTo>
                                <a:close/>
                              </a:path>
                              <a:path w="264795" h="1270000">
                                <a:moveTo>
                                  <a:pt x="250592" y="101428"/>
                                </a:moveTo>
                                <a:lnTo>
                                  <a:pt x="242167" y="109276"/>
                                </a:lnTo>
                                <a:lnTo>
                                  <a:pt x="260212" y="127000"/>
                                </a:lnTo>
                                <a:lnTo>
                                  <a:pt x="262160" y="120543"/>
                                </a:lnTo>
                                <a:lnTo>
                                  <a:pt x="253490" y="120543"/>
                                </a:lnTo>
                                <a:lnTo>
                                  <a:pt x="260212" y="114300"/>
                                </a:lnTo>
                                <a:lnTo>
                                  <a:pt x="264043" y="114300"/>
                                </a:lnTo>
                                <a:lnTo>
                                  <a:pt x="250592" y="101428"/>
                                </a:lnTo>
                                <a:close/>
                              </a:path>
                              <a:path w="264795" h="1270000">
                                <a:moveTo>
                                  <a:pt x="264043" y="114532"/>
                                </a:moveTo>
                                <a:lnTo>
                                  <a:pt x="263848" y="114946"/>
                                </a:lnTo>
                                <a:lnTo>
                                  <a:pt x="260212" y="127000"/>
                                </a:lnTo>
                                <a:lnTo>
                                  <a:pt x="264043" y="127000"/>
                                </a:lnTo>
                                <a:lnTo>
                                  <a:pt x="264043" y="114532"/>
                                </a:lnTo>
                                <a:close/>
                              </a:path>
                              <a:path w="264795" h="1270000">
                                <a:moveTo>
                                  <a:pt x="50363" y="105769"/>
                                </a:moveTo>
                                <a:lnTo>
                                  <a:pt x="40281" y="115181"/>
                                </a:lnTo>
                                <a:lnTo>
                                  <a:pt x="48605" y="123319"/>
                                </a:lnTo>
                                <a:lnTo>
                                  <a:pt x="58595" y="113751"/>
                                </a:lnTo>
                                <a:lnTo>
                                  <a:pt x="58933" y="113751"/>
                                </a:lnTo>
                                <a:lnTo>
                                  <a:pt x="50363" y="105769"/>
                                </a:lnTo>
                                <a:close/>
                              </a:path>
                              <a:path w="264795" h="1270000">
                                <a:moveTo>
                                  <a:pt x="103632" y="95211"/>
                                </a:moveTo>
                                <a:lnTo>
                                  <a:pt x="82702" y="114532"/>
                                </a:lnTo>
                                <a:lnTo>
                                  <a:pt x="90985" y="122225"/>
                                </a:lnTo>
                                <a:lnTo>
                                  <a:pt x="90851" y="122225"/>
                                </a:lnTo>
                                <a:lnTo>
                                  <a:pt x="99837" y="113751"/>
                                </a:lnTo>
                                <a:lnTo>
                                  <a:pt x="91812" y="106276"/>
                                </a:lnTo>
                                <a:lnTo>
                                  <a:pt x="107764" y="106276"/>
                                </a:lnTo>
                                <a:lnTo>
                                  <a:pt x="111607" y="102652"/>
                                </a:lnTo>
                                <a:lnTo>
                                  <a:pt x="103632" y="95211"/>
                                </a:lnTo>
                                <a:close/>
                              </a:path>
                              <a:path w="264795" h="1270000">
                                <a:moveTo>
                                  <a:pt x="119237" y="95509"/>
                                </a:moveTo>
                                <a:lnTo>
                                  <a:pt x="111607" y="102652"/>
                                </a:lnTo>
                                <a:lnTo>
                                  <a:pt x="132585" y="122225"/>
                                </a:lnTo>
                                <a:lnTo>
                                  <a:pt x="140385" y="114946"/>
                                </a:lnTo>
                                <a:lnTo>
                                  <a:pt x="124436" y="114946"/>
                                </a:lnTo>
                                <a:lnTo>
                                  <a:pt x="132422" y="107627"/>
                                </a:lnTo>
                                <a:lnTo>
                                  <a:pt x="119237" y="95509"/>
                                </a:lnTo>
                                <a:close/>
                              </a:path>
                              <a:path w="264795" h="1270000">
                                <a:moveTo>
                                  <a:pt x="161512" y="95509"/>
                                </a:moveTo>
                                <a:lnTo>
                                  <a:pt x="161215" y="95509"/>
                                </a:lnTo>
                                <a:lnTo>
                                  <a:pt x="153564" y="102652"/>
                                </a:lnTo>
                                <a:lnTo>
                                  <a:pt x="174027" y="121944"/>
                                </a:lnTo>
                                <a:lnTo>
                                  <a:pt x="181985" y="114532"/>
                                </a:lnTo>
                                <a:lnTo>
                                  <a:pt x="181794" y="114300"/>
                                </a:lnTo>
                                <a:lnTo>
                                  <a:pt x="181202" y="113751"/>
                                </a:lnTo>
                                <a:lnTo>
                                  <a:pt x="165086" y="113751"/>
                                </a:lnTo>
                                <a:lnTo>
                                  <a:pt x="173134" y="106276"/>
                                </a:lnTo>
                                <a:lnTo>
                                  <a:pt x="161512" y="95509"/>
                                </a:lnTo>
                                <a:close/>
                              </a:path>
                              <a:path w="264795" h="1270000">
                                <a:moveTo>
                                  <a:pt x="17910" y="114300"/>
                                </a:moveTo>
                                <a:lnTo>
                                  <a:pt x="4983" y="114300"/>
                                </a:lnTo>
                                <a:lnTo>
                                  <a:pt x="11685" y="120543"/>
                                </a:lnTo>
                                <a:lnTo>
                                  <a:pt x="11555" y="120543"/>
                                </a:lnTo>
                                <a:lnTo>
                                  <a:pt x="17910" y="114300"/>
                                </a:lnTo>
                                <a:close/>
                              </a:path>
                              <a:path w="264795" h="1270000">
                                <a:moveTo>
                                  <a:pt x="227847" y="95211"/>
                                </a:moveTo>
                                <a:lnTo>
                                  <a:pt x="227471" y="95509"/>
                                </a:lnTo>
                                <a:lnTo>
                                  <a:pt x="215674" y="107043"/>
                                </a:lnTo>
                                <a:lnTo>
                                  <a:pt x="230071" y="120543"/>
                                </a:lnTo>
                                <a:lnTo>
                                  <a:pt x="242167" y="109276"/>
                                </a:lnTo>
                                <a:lnTo>
                                  <a:pt x="227847" y="95211"/>
                                </a:lnTo>
                                <a:close/>
                              </a:path>
                              <a:path w="264795" h="1270000">
                                <a:moveTo>
                                  <a:pt x="38162" y="94405"/>
                                </a:moveTo>
                                <a:lnTo>
                                  <a:pt x="28619" y="103780"/>
                                </a:lnTo>
                                <a:lnTo>
                                  <a:pt x="40281" y="115181"/>
                                </a:lnTo>
                                <a:lnTo>
                                  <a:pt x="50363" y="105769"/>
                                </a:lnTo>
                                <a:lnTo>
                                  <a:pt x="38162" y="94405"/>
                                </a:lnTo>
                                <a:close/>
                              </a:path>
                              <a:path w="264795" h="1270000">
                                <a:moveTo>
                                  <a:pt x="153623" y="88200"/>
                                </a:moveTo>
                                <a:lnTo>
                                  <a:pt x="132422" y="107627"/>
                                </a:lnTo>
                                <a:lnTo>
                                  <a:pt x="140385" y="114946"/>
                                </a:lnTo>
                                <a:lnTo>
                                  <a:pt x="153560" y="102652"/>
                                </a:lnTo>
                                <a:lnTo>
                                  <a:pt x="145987" y="95509"/>
                                </a:lnTo>
                                <a:lnTo>
                                  <a:pt x="161512" y="95509"/>
                                </a:lnTo>
                                <a:lnTo>
                                  <a:pt x="153623" y="88200"/>
                                </a:lnTo>
                                <a:close/>
                              </a:path>
                              <a:path w="264795" h="1270000">
                                <a:moveTo>
                                  <a:pt x="78929" y="94276"/>
                                </a:moveTo>
                                <a:lnTo>
                                  <a:pt x="70050" y="102780"/>
                                </a:lnTo>
                                <a:lnTo>
                                  <a:pt x="82702" y="114532"/>
                                </a:lnTo>
                                <a:lnTo>
                                  <a:pt x="91646" y="106276"/>
                                </a:lnTo>
                                <a:lnTo>
                                  <a:pt x="91812" y="106276"/>
                                </a:lnTo>
                                <a:lnTo>
                                  <a:pt x="78929" y="94276"/>
                                </a:lnTo>
                                <a:close/>
                              </a:path>
                              <a:path w="264795" h="1270000">
                                <a:moveTo>
                                  <a:pt x="194095" y="86808"/>
                                </a:moveTo>
                                <a:lnTo>
                                  <a:pt x="173134" y="106276"/>
                                </a:lnTo>
                                <a:lnTo>
                                  <a:pt x="182045" y="114532"/>
                                </a:lnTo>
                                <a:lnTo>
                                  <a:pt x="182234" y="114300"/>
                                </a:lnTo>
                                <a:lnTo>
                                  <a:pt x="194739" y="102652"/>
                                </a:lnTo>
                                <a:lnTo>
                                  <a:pt x="194993" y="102652"/>
                                </a:lnTo>
                                <a:lnTo>
                                  <a:pt x="186245" y="94276"/>
                                </a:lnTo>
                                <a:lnTo>
                                  <a:pt x="202060" y="94276"/>
                                </a:lnTo>
                                <a:lnTo>
                                  <a:pt x="194095" y="86808"/>
                                </a:lnTo>
                                <a:close/>
                              </a:path>
                              <a:path w="264795" h="1270000">
                                <a:moveTo>
                                  <a:pt x="90128" y="68754"/>
                                </a:moveTo>
                                <a:lnTo>
                                  <a:pt x="83488" y="74848"/>
                                </a:lnTo>
                                <a:lnTo>
                                  <a:pt x="50363" y="105769"/>
                                </a:lnTo>
                                <a:lnTo>
                                  <a:pt x="58933" y="113751"/>
                                </a:lnTo>
                                <a:lnTo>
                                  <a:pt x="58595" y="113751"/>
                                </a:lnTo>
                                <a:lnTo>
                                  <a:pt x="70050" y="102780"/>
                                </a:lnTo>
                                <a:lnTo>
                                  <a:pt x="61900" y="95211"/>
                                </a:lnTo>
                                <a:lnTo>
                                  <a:pt x="77952" y="95211"/>
                                </a:lnTo>
                                <a:lnTo>
                                  <a:pt x="78929" y="94276"/>
                                </a:lnTo>
                                <a:lnTo>
                                  <a:pt x="70910" y="86808"/>
                                </a:lnTo>
                                <a:lnTo>
                                  <a:pt x="86727" y="86808"/>
                                </a:lnTo>
                                <a:lnTo>
                                  <a:pt x="90624" y="83075"/>
                                </a:lnTo>
                                <a:lnTo>
                                  <a:pt x="83041" y="76000"/>
                                </a:lnTo>
                                <a:lnTo>
                                  <a:pt x="98011" y="76000"/>
                                </a:lnTo>
                                <a:lnTo>
                                  <a:pt x="90128" y="68754"/>
                                </a:lnTo>
                                <a:close/>
                              </a:path>
                              <a:path w="264795" h="1270000">
                                <a:moveTo>
                                  <a:pt x="107764" y="106276"/>
                                </a:moveTo>
                                <a:lnTo>
                                  <a:pt x="91812" y="106276"/>
                                </a:lnTo>
                                <a:lnTo>
                                  <a:pt x="99837" y="113751"/>
                                </a:lnTo>
                                <a:lnTo>
                                  <a:pt x="107764" y="106276"/>
                                </a:lnTo>
                                <a:close/>
                              </a:path>
                              <a:path w="264795" h="1270000">
                                <a:moveTo>
                                  <a:pt x="235848" y="87319"/>
                                </a:moveTo>
                                <a:lnTo>
                                  <a:pt x="228601" y="94405"/>
                                </a:lnTo>
                                <a:lnTo>
                                  <a:pt x="227847" y="95211"/>
                                </a:lnTo>
                                <a:lnTo>
                                  <a:pt x="242167" y="109276"/>
                                </a:lnTo>
                                <a:lnTo>
                                  <a:pt x="250592" y="101428"/>
                                </a:lnTo>
                                <a:lnTo>
                                  <a:pt x="235848" y="87319"/>
                                </a:lnTo>
                                <a:close/>
                              </a:path>
                              <a:path w="264795" h="1270000">
                                <a:moveTo>
                                  <a:pt x="29652" y="86478"/>
                                </a:moveTo>
                                <a:lnTo>
                                  <a:pt x="20160" y="95509"/>
                                </a:lnTo>
                                <a:lnTo>
                                  <a:pt x="28619" y="103780"/>
                                </a:lnTo>
                                <a:lnTo>
                                  <a:pt x="38162" y="94405"/>
                                </a:lnTo>
                                <a:lnTo>
                                  <a:pt x="29652" y="86478"/>
                                </a:lnTo>
                                <a:close/>
                              </a:path>
                              <a:path w="264795" h="1270000">
                                <a:moveTo>
                                  <a:pt x="58070" y="74848"/>
                                </a:moveTo>
                                <a:lnTo>
                                  <a:pt x="49276" y="83487"/>
                                </a:lnTo>
                                <a:lnTo>
                                  <a:pt x="70050" y="102780"/>
                                </a:lnTo>
                                <a:lnTo>
                                  <a:pt x="77952" y="95211"/>
                                </a:lnTo>
                                <a:lnTo>
                                  <a:pt x="61673" y="95211"/>
                                </a:lnTo>
                                <a:lnTo>
                                  <a:pt x="70676" y="86808"/>
                                </a:lnTo>
                                <a:lnTo>
                                  <a:pt x="70910" y="86808"/>
                                </a:lnTo>
                                <a:lnTo>
                                  <a:pt x="58070" y="74848"/>
                                </a:lnTo>
                                <a:close/>
                              </a:path>
                              <a:path w="264795" h="1270000">
                                <a:moveTo>
                                  <a:pt x="111285" y="88200"/>
                                </a:moveTo>
                                <a:lnTo>
                                  <a:pt x="110469" y="88900"/>
                                </a:lnTo>
                                <a:lnTo>
                                  <a:pt x="103632" y="95211"/>
                                </a:lnTo>
                                <a:lnTo>
                                  <a:pt x="111607" y="102652"/>
                                </a:lnTo>
                                <a:lnTo>
                                  <a:pt x="119182" y="95509"/>
                                </a:lnTo>
                                <a:lnTo>
                                  <a:pt x="118913" y="95211"/>
                                </a:lnTo>
                                <a:lnTo>
                                  <a:pt x="111285" y="88200"/>
                                </a:lnTo>
                                <a:close/>
                              </a:path>
                              <a:path w="264795" h="1270000">
                                <a:moveTo>
                                  <a:pt x="140455" y="76000"/>
                                </a:moveTo>
                                <a:lnTo>
                                  <a:pt x="139870" y="76000"/>
                                </a:lnTo>
                                <a:lnTo>
                                  <a:pt x="132583" y="82871"/>
                                </a:lnTo>
                                <a:lnTo>
                                  <a:pt x="153564" y="102652"/>
                                </a:lnTo>
                                <a:lnTo>
                                  <a:pt x="161215" y="95509"/>
                                </a:lnTo>
                                <a:lnTo>
                                  <a:pt x="145647" y="95509"/>
                                </a:lnTo>
                                <a:lnTo>
                                  <a:pt x="153623" y="88200"/>
                                </a:lnTo>
                                <a:lnTo>
                                  <a:pt x="140455" y="76000"/>
                                </a:lnTo>
                                <a:close/>
                              </a:path>
                              <a:path w="264795" h="1270000">
                                <a:moveTo>
                                  <a:pt x="182570" y="76000"/>
                                </a:moveTo>
                                <a:lnTo>
                                  <a:pt x="182121" y="76000"/>
                                </a:lnTo>
                                <a:lnTo>
                                  <a:pt x="174547" y="83075"/>
                                </a:lnTo>
                                <a:lnTo>
                                  <a:pt x="194993" y="102652"/>
                                </a:lnTo>
                                <a:lnTo>
                                  <a:pt x="194739" y="102652"/>
                                </a:lnTo>
                                <a:lnTo>
                                  <a:pt x="202728" y="95211"/>
                                </a:lnTo>
                                <a:lnTo>
                                  <a:pt x="203057" y="95211"/>
                                </a:lnTo>
                                <a:lnTo>
                                  <a:pt x="202060" y="94276"/>
                                </a:lnTo>
                                <a:lnTo>
                                  <a:pt x="186054" y="94276"/>
                                </a:lnTo>
                                <a:lnTo>
                                  <a:pt x="194095" y="86808"/>
                                </a:lnTo>
                                <a:lnTo>
                                  <a:pt x="182570" y="76000"/>
                                </a:lnTo>
                                <a:close/>
                              </a:path>
                              <a:path w="264795" h="1270000">
                                <a:moveTo>
                                  <a:pt x="255719" y="67892"/>
                                </a:moveTo>
                                <a:lnTo>
                                  <a:pt x="235848" y="87319"/>
                                </a:lnTo>
                                <a:lnTo>
                                  <a:pt x="250592" y="101428"/>
                                </a:lnTo>
                                <a:lnTo>
                                  <a:pt x="264043" y="88900"/>
                                </a:lnTo>
                                <a:lnTo>
                                  <a:pt x="260212" y="88900"/>
                                </a:lnTo>
                                <a:lnTo>
                                  <a:pt x="247704" y="76000"/>
                                </a:lnTo>
                                <a:lnTo>
                                  <a:pt x="263843" y="76000"/>
                                </a:lnTo>
                                <a:lnTo>
                                  <a:pt x="255719" y="67892"/>
                                </a:lnTo>
                                <a:close/>
                              </a:path>
                              <a:path w="264795" h="1270000">
                                <a:moveTo>
                                  <a:pt x="18403" y="76000"/>
                                </a:moveTo>
                                <a:lnTo>
                                  <a:pt x="17491" y="76000"/>
                                </a:lnTo>
                                <a:lnTo>
                                  <a:pt x="9079" y="84675"/>
                                </a:lnTo>
                                <a:lnTo>
                                  <a:pt x="20160" y="95509"/>
                                </a:lnTo>
                                <a:lnTo>
                                  <a:pt x="29652" y="86478"/>
                                </a:lnTo>
                                <a:lnTo>
                                  <a:pt x="18403" y="76000"/>
                                </a:lnTo>
                                <a:close/>
                              </a:path>
                              <a:path w="264795" h="1270000">
                                <a:moveTo>
                                  <a:pt x="153734" y="48960"/>
                                </a:moveTo>
                                <a:lnTo>
                                  <a:pt x="112182" y="87319"/>
                                </a:lnTo>
                                <a:lnTo>
                                  <a:pt x="111285" y="88200"/>
                                </a:lnTo>
                                <a:lnTo>
                                  <a:pt x="119237" y="95509"/>
                                </a:lnTo>
                                <a:lnTo>
                                  <a:pt x="119497" y="95211"/>
                                </a:lnTo>
                                <a:lnTo>
                                  <a:pt x="132583" y="82871"/>
                                </a:lnTo>
                                <a:lnTo>
                                  <a:pt x="125295" y="76000"/>
                                </a:lnTo>
                                <a:lnTo>
                                  <a:pt x="140455" y="76000"/>
                                </a:lnTo>
                                <a:lnTo>
                                  <a:pt x="132634" y="68754"/>
                                </a:lnTo>
                                <a:lnTo>
                                  <a:pt x="147553" y="68754"/>
                                </a:lnTo>
                                <a:lnTo>
                                  <a:pt x="153616" y="63037"/>
                                </a:lnTo>
                                <a:lnTo>
                                  <a:pt x="146310" y="56038"/>
                                </a:lnTo>
                                <a:lnTo>
                                  <a:pt x="161282" y="56038"/>
                                </a:lnTo>
                                <a:lnTo>
                                  <a:pt x="153734" y="48960"/>
                                </a:lnTo>
                                <a:close/>
                              </a:path>
                              <a:path w="264795" h="1270000">
                                <a:moveTo>
                                  <a:pt x="174843" y="68754"/>
                                </a:moveTo>
                                <a:lnTo>
                                  <a:pt x="153623" y="88200"/>
                                </a:lnTo>
                                <a:lnTo>
                                  <a:pt x="161512" y="95509"/>
                                </a:lnTo>
                                <a:lnTo>
                                  <a:pt x="161215" y="95509"/>
                                </a:lnTo>
                                <a:lnTo>
                                  <a:pt x="174539" y="83075"/>
                                </a:lnTo>
                                <a:lnTo>
                                  <a:pt x="167158" y="76000"/>
                                </a:lnTo>
                                <a:lnTo>
                                  <a:pt x="182570" y="76000"/>
                                </a:lnTo>
                                <a:lnTo>
                                  <a:pt x="174843" y="68754"/>
                                </a:lnTo>
                                <a:close/>
                              </a:path>
                              <a:path w="264795" h="1270000">
                                <a:moveTo>
                                  <a:pt x="98011" y="76000"/>
                                </a:moveTo>
                                <a:lnTo>
                                  <a:pt x="90624" y="83075"/>
                                </a:lnTo>
                                <a:lnTo>
                                  <a:pt x="103632" y="95211"/>
                                </a:lnTo>
                                <a:lnTo>
                                  <a:pt x="111227" y="88200"/>
                                </a:lnTo>
                                <a:lnTo>
                                  <a:pt x="110326" y="87319"/>
                                </a:lnTo>
                                <a:lnTo>
                                  <a:pt x="98011" y="76000"/>
                                </a:lnTo>
                                <a:close/>
                              </a:path>
                              <a:path w="264795" h="1270000">
                                <a:moveTo>
                                  <a:pt x="227859" y="55534"/>
                                </a:moveTo>
                                <a:lnTo>
                                  <a:pt x="227224" y="56038"/>
                                </a:lnTo>
                                <a:lnTo>
                                  <a:pt x="194095" y="86808"/>
                                </a:lnTo>
                                <a:lnTo>
                                  <a:pt x="203057" y="95211"/>
                                </a:lnTo>
                                <a:lnTo>
                                  <a:pt x="202728" y="95211"/>
                                </a:lnTo>
                                <a:lnTo>
                                  <a:pt x="215620" y="83202"/>
                                </a:lnTo>
                                <a:lnTo>
                                  <a:pt x="207114" y="74848"/>
                                </a:lnTo>
                                <a:lnTo>
                                  <a:pt x="222816" y="74848"/>
                                </a:lnTo>
                                <a:lnTo>
                                  <a:pt x="215101" y="67465"/>
                                </a:lnTo>
                                <a:lnTo>
                                  <a:pt x="232516" y="67465"/>
                                </a:lnTo>
                                <a:lnTo>
                                  <a:pt x="236148" y="64082"/>
                                </a:lnTo>
                                <a:lnTo>
                                  <a:pt x="227859" y="55534"/>
                                </a:lnTo>
                                <a:close/>
                              </a:path>
                              <a:path w="264795" h="1270000">
                                <a:moveTo>
                                  <a:pt x="224020" y="76000"/>
                                </a:moveTo>
                                <a:lnTo>
                                  <a:pt x="223353" y="76000"/>
                                </a:lnTo>
                                <a:lnTo>
                                  <a:pt x="215620" y="83202"/>
                                </a:lnTo>
                                <a:lnTo>
                                  <a:pt x="227847" y="95211"/>
                                </a:lnTo>
                                <a:lnTo>
                                  <a:pt x="228601" y="94405"/>
                                </a:lnTo>
                                <a:lnTo>
                                  <a:pt x="235848" y="87319"/>
                                </a:lnTo>
                                <a:lnTo>
                                  <a:pt x="224020" y="76000"/>
                                </a:lnTo>
                                <a:close/>
                              </a:path>
                              <a:path w="264795" h="1270000">
                                <a:moveTo>
                                  <a:pt x="49887" y="67226"/>
                                </a:moveTo>
                                <a:lnTo>
                                  <a:pt x="29652" y="86478"/>
                                </a:lnTo>
                                <a:lnTo>
                                  <a:pt x="38162" y="94405"/>
                                </a:lnTo>
                                <a:lnTo>
                                  <a:pt x="49276" y="83487"/>
                                </a:lnTo>
                                <a:lnTo>
                                  <a:pt x="41216" y="76000"/>
                                </a:lnTo>
                                <a:lnTo>
                                  <a:pt x="56897" y="76000"/>
                                </a:lnTo>
                                <a:lnTo>
                                  <a:pt x="58070" y="74848"/>
                                </a:lnTo>
                                <a:lnTo>
                                  <a:pt x="49887" y="67226"/>
                                </a:lnTo>
                                <a:close/>
                              </a:path>
                              <a:path w="264795" h="1270000">
                                <a:moveTo>
                                  <a:pt x="86727" y="86808"/>
                                </a:moveTo>
                                <a:lnTo>
                                  <a:pt x="70910" y="86808"/>
                                </a:lnTo>
                                <a:lnTo>
                                  <a:pt x="78929" y="94276"/>
                                </a:lnTo>
                                <a:lnTo>
                                  <a:pt x="86727" y="86808"/>
                                </a:lnTo>
                                <a:close/>
                              </a:path>
                              <a:path w="264795" h="1270000">
                                <a:moveTo>
                                  <a:pt x="409" y="76200"/>
                                </a:moveTo>
                                <a:lnTo>
                                  <a:pt x="4983" y="88900"/>
                                </a:lnTo>
                                <a:lnTo>
                                  <a:pt x="9079" y="84675"/>
                                </a:lnTo>
                                <a:lnTo>
                                  <a:pt x="409" y="76200"/>
                                </a:lnTo>
                                <a:close/>
                              </a:path>
                              <a:path w="264795" h="1270000">
                                <a:moveTo>
                                  <a:pt x="244357" y="56550"/>
                                </a:moveTo>
                                <a:lnTo>
                                  <a:pt x="236148" y="64082"/>
                                </a:lnTo>
                                <a:lnTo>
                                  <a:pt x="260212" y="88900"/>
                                </a:lnTo>
                                <a:lnTo>
                                  <a:pt x="264043" y="76200"/>
                                </a:lnTo>
                                <a:lnTo>
                                  <a:pt x="263843" y="76000"/>
                                </a:lnTo>
                                <a:lnTo>
                                  <a:pt x="247426" y="76000"/>
                                </a:lnTo>
                                <a:lnTo>
                                  <a:pt x="255719" y="67892"/>
                                </a:lnTo>
                                <a:lnTo>
                                  <a:pt x="244357" y="56550"/>
                                </a:lnTo>
                                <a:close/>
                              </a:path>
                              <a:path w="264795" h="1270000">
                                <a:moveTo>
                                  <a:pt x="264043" y="76200"/>
                                </a:moveTo>
                                <a:lnTo>
                                  <a:pt x="260212" y="88900"/>
                                </a:lnTo>
                                <a:lnTo>
                                  <a:pt x="264043" y="88900"/>
                                </a:lnTo>
                                <a:lnTo>
                                  <a:pt x="264043" y="76200"/>
                                </a:lnTo>
                                <a:close/>
                              </a:path>
                              <a:path w="264795" h="1270000">
                                <a:moveTo>
                                  <a:pt x="9240" y="67465"/>
                                </a:moveTo>
                                <a:lnTo>
                                  <a:pt x="409" y="76200"/>
                                </a:lnTo>
                                <a:lnTo>
                                  <a:pt x="9079" y="84675"/>
                                </a:lnTo>
                                <a:lnTo>
                                  <a:pt x="17491" y="76000"/>
                                </a:lnTo>
                                <a:lnTo>
                                  <a:pt x="18403" y="76000"/>
                                </a:lnTo>
                                <a:lnTo>
                                  <a:pt x="9240" y="67465"/>
                                </a:lnTo>
                                <a:close/>
                              </a:path>
                              <a:path w="264795" h="1270000">
                                <a:moveTo>
                                  <a:pt x="37335" y="55534"/>
                                </a:moveTo>
                                <a:lnTo>
                                  <a:pt x="28733" y="64406"/>
                                </a:lnTo>
                                <a:lnTo>
                                  <a:pt x="49276" y="83487"/>
                                </a:lnTo>
                                <a:lnTo>
                                  <a:pt x="56897" y="76000"/>
                                </a:lnTo>
                                <a:lnTo>
                                  <a:pt x="40665" y="76000"/>
                                </a:lnTo>
                                <a:lnTo>
                                  <a:pt x="49887" y="67226"/>
                                </a:lnTo>
                                <a:lnTo>
                                  <a:pt x="37335" y="55534"/>
                                </a:lnTo>
                                <a:close/>
                              </a:path>
                              <a:path w="264795" h="1270000">
                                <a:moveTo>
                                  <a:pt x="203334" y="56205"/>
                                </a:moveTo>
                                <a:lnTo>
                                  <a:pt x="196012" y="63037"/>
                                </a:lnTo>
                                <a:lnTo>
                                  <a:pt x="195560" y="63500"/>
                                </a:lnTo>
                                <a:lnTo>
                                  <a:pt x="215620" y="83202"/>
                                </a:lnTo>
                                <a:lnTo>
                                  <a:pt x="223353" y="76000"/>
                                </a:lnTo>
                                <a:lnTo>
                                  <a:pt x="224020" y="76000"/>
                                </a:lnTo>
                                <a:lnTo>
                                  <a:pt x="222816" y="74848"/>
                                </a:lnTo>
                                <a:lnTo>
                                  <a:pt x="206972" y="74848"/>
                                </a:lnTo>
                                <a:lnTo>
                                  <a:pt x="214921" y="67465"/>
                                </a:lnTo>
                                <a:lnTo>
                                  <a:pt x="215101" y="67465"/>
                                </a:lnTo>
                                <a:lnTo>
                                  <a:pt x="203334" y="56205"/>
                                </a:lnTo>
                                <a:close/>
                              </a:path>
                              <a:path w="264795" h="1270000">
                                <a:moveTo>
                                  <a:pt x="76849" y="56550"/>
                                </a:moveTo>
                                <a:lnTo>
                                  <a:pt x="76696" y="56550"/>
                                </a:lnTo>
                                <a:lnTo>
                                  <a:pt x="70093" y="63037"/>
                                </a:lnTo>
                                <a:lnTo>
                                  <a:pt x="69643" y="63500"/>
                                </a:lnTo>
                                <a:lnTo>
                                  <a:pt x="90624" y="83075"/>
                                </a:lnTo>
                                <a:lnTo>
                                  <a:pt x="98011" y="76000"/>
                                </a:lnTo>
                                <a:lnTo>
                                  <a:pt x="82254" y="76000"/>
                                </a:lnTo>
                                <a:lnTo>
                                  <a:pt x="90016" y="68754"/>
                                </a:lnTo>
                                <a:lnTo>
                                  <a:pt x="89189" y="67892"/>
                                </a:lnTo>
                                <a:lnTo>
                                  <a:pt x="76849" y="56550"/>
                                </a:lnTo>
                                <a:close/>
                              </a:path>
                              <a:path w="264795" h="1270000">
                                <a:moveTo>
                                  <a:pt x="161282" y="56038"/>
                                </a:moveTo>
                                <a:lnTo>
                                  <a:pt x="161038" y="56038"/>
                                </a:lnTo>
                                <a:lnTo>
                                  <a:pt x="153619" y="63037"/>
                                </a:lnTo>
                                <a:lnTo>
                                  <a:pt x="174547" y="83075"/>
                                </a:lnTo>
                                <a:lnTo>
                                  <a:pt x="182121" y="76000"/>
                                </a:lnTo>
                                <a:lnTo>
                                  <a:pt x="166936" y="76000"/>
                                </a:lnTo>
                                <a:lnTo>
                                  <a:pt x="174843" y="68754"/>
                                </a:lnTo>
                                <a:lnTo>
                                  <a:pt x="161282" y="56038"/>
                                </a:lnTo>
                                <a:close/>
                              </a:path>
                              <a:path w="264795" h="1270000">
                                <a:moveTo>
                                  <a:pt x="118908" y="56038"/>
                                </a:moveTo>
                                <a:lnTo>
                                  <a:pt x="118679" y="56205"/>
                                </a:lnTo>
                                <a:lnTo>
                                  <a:pt x="111545" y="63037"/>
                                </a:lnTo>
                                <a:lnTo>
                                  <a:pt x="132583" y="82871"/>
                                </a:lnTo>
                                <a:lnTo>
                                  <a:pt x="139870" y="76000"/>
                                </a:lnTo>
                                <a:lnTo>
                                  <a:pt x="124443" y="76000"/>
                                </a:lnTo>
                                <a:lnTo>
                                  <a:pt x="132292" y="68754"/>
                                </a:lnTo>
                                <a:lnTo>
                                  <a:pt x="132634" y="68754"/>
                                </a:lnTo>
                                <a:lnTo>
                                  <a:pt x="118908" y="56038"/>
                                </a:lnTo>
                                <a:close/>
                              </a:path>
                              <a:path w="264795" h="1270000">
                                <a:moveTo>
                                  <a:pt x="4983" y="63500"/>
                                </a:moveTo>
                                <a:lnTo>
                                  <a:pt x="481" y="76000"/>
                                </a:lnTo>
                                <a:lnTo>
                                  <a:pt x="409" y="76200"/>
                                </a:lnTo>
                                <a:lnTo>
                                  <a:pt x="9240" y="67465"/>
                                </a:lnTo>
                                <a:lnTo>
                                  <a:pt x="4983" y="63500"/>
                                </a:lnTo>
                                <a:close/>
                              </a:path>
                              <a:path w="264795" h="1270000">
                                <a:moveTo>
                                  <a:pt x="260212" y="63500"/>
                                </a:moveTo>
                                <a:lnTo>
                                  <a:pt x="255719" y="67892"/>
                                </a:lnTo>
                                <a:lnTo>
                                  <a:pt x="264043" y="76200"/>
                                </a:lnTo>
                                <a:lnTo>
                                  <a:pt x="260212" y="63500"/>
                                </a:lnTo>
                                <a:close/>
                              </a:path>
                              <a:path w="264795" h="1270000">
                                <a:moveTo>
                                  <a:pt x="20274" y="56550"/>
                                </a:moveTo>
                                <a:lnTo>
                                  <a:pt x="9240" y="67465"/>
                                </a:lnTo>
                                <a:lnTo>
                                  <a:pt x="18403" y="76000"/>
                                </a:lnTo>
                                <a:lnTo>
                                  <a:pt x="17491" y="76000"/>
                                </a:lnTo>
                                <a:lnTo>
                                  <a:pt x="28733" y="64406"/>
                                </a:lnTo>
                                <a:lnTo>
                                  <a:pt x="20274" y="56550"/>
                                </a:lnTo>
                                <a:close/>
                              </a:path>
                              <a:path w="264795" h="1270000">
                                <a:moveTo>
                                  <a:pt x="111269" y="48960"/>
                                </a:moveTo>
                                <a:lnTo>
                                  <a:pt x="110880" y="49279"/>
                                </a:lnTo>
                                <a:lnTo>
                                  <a:pt x="90940" y="67892"/>
                                </a:lnTo>
                                <a:lnTo>
                                  <a:pt x="90128" y="68754"/>
                                </a:lnTo>
                                <a:lnTo>
                                  <a:pt x="98011" y="76000"/>
                                </a:lnTo>
                                <a:lnTo>
                                  <a:pt x="111545" y="63037"/>
                                </a:lnTo>
                                <a:lnTo>
                                  <a:pt x="104122" y="56038"/>
                                </a:lnTo>
                                <a:lnTo>
                                  <a:pt x="118908" y="56038"/>
                                </a:lnTo>
                                <a:lnTo>
                                  <a:pt x="111269" y="48960"/>
                                </a:lnTo>
                                <a:close/>
                              </a:path>
                              <a:path w="264795" h="1270000">
                                <a:moveTo>
                                  <a:pt x="147553" y="68754"/>
                                </a:moveTo>
                                <a:lnTo>
                                  <a:pt x="132634" y="68754"/>
                                </a:lnTo>
                                <a:lnTo>
                                  <a:pt x="140455" y="76000"/>
                                </a:lnTo>
                                <a:lnTo>
                                  <a:pt x="139870" y="76000"/>
                                </a:lnTo>
                                <a:lnTo>
                                  <a:pt x="147553" y="68754"/>
                                </a:lnTo>
                                <a:close/>
                              </a:path>
                              <a:path w="264795" h="1270000">
                                <a:moveTo>
                                  <a:pt x="196096" y="49279"/>
                                </a:moveTo>
                                <a:lnTo>
                                  <a:pt x="174843" y="68754"/>
                                </a:lnTo>
                                <a:lnTo>
                                  <a:pt x="182570" y="76000"/>
                                </a:lnTo>
                                <a:lnTo>
                                  <a:pt x="182121" y="76000"/>
                                </a:lnTo>
                                <a:lnTo>
                                  <a:pt x="195516" y="63500"/>
                                </a:lnTo>
                                <a:lnTo>
                                  <a:pt x="195089" y="63037"/>
                                </a:lnTo>
                                <a:lnTo>
                                  <a:pt x="188485" y="56550"/>
                                </a:lnTo>
                                <a:lnTo>
                                  <a:pt x="202964" y="56550"/>
                                </a:lnTo>
                                <a:lnTo>
                                  <a:pt x="203334" y="56205"/>
                                </a:lnTo>
                                <a:lnTo>
                                  <a:pt x="196096" y="49279"/>
                                </a:lnTo>
                                <a:close/>
                              </a:path>
                              <a:path w="264795" h="1270000">
                                <a:moveTo>
                                  <a:pt x="232516" y="67465"/>
                                </a:moveTo>
                                <a:lnTo>
                                  <a:pt x="215101" y="67465"/>
                                </a:lnTo>
                                <a:lnTo>
                                  <a:pt x="224020" y="76000"/>
                                </a:lnTo>
                                <a:lnTo>
                                  <a:pt x="223353" y="76000"/>
                                </a:lnTo>
                                <a:lnTo>
                                  <a:pt x="232516" y="67465"/>
                                </a:lnTo>
                                <a:close/>
                              </a:path>
                              <a:path w="264795" h="1270000">
                                <a:moveTo>
                                  <a:pt x="61646" y="56038"/>
                                </a:moveTo>
                                <a:lnTo>
                                  <a:pt x="49887" y="67226"/>
                                </a:lnTo>
                                <a:lnTo>
                                  <a:pt x="58070" y="74848"/>
                                </a:lnTo>
                                <a:lnTo>
                                  <a:pt x="69622" y="63500"/>
                                </a:lnTo>
                                <a:lnTo>
                                  <a:pt x="69147" y="63037"/>
                                </a:lnTo>
                                <a:lnTo>
                                  <a:pt x="61646" y="56038"/>
                                </a:lnTo>
                                <a:close/>
                              </a:path>
                              <a:path w="264795" h="1270000">
                                <a:moveTo>
                                  <a:pt x="29078" y="47843"/>
                                </a:moveTo>
                                <a:lnTo>
                                  <a:pt x="20274" y="56550"/>
                                </a:lnTo>
                                <a:lnTo>
                                  <a:pt x="28733" y="64406"/>
                                </a:lnTo>
                                <a:lnTo>
                                  <a:pt x="37335" y="55534"/>
                                </a:lnTo>
                                <a:lnTo>
                                  <a:pt x="29078" y="47843"/>
                                </a:lnTo>
                                <a:close/>
                              </a:path>
                              <a:path w="264795" h="1270000">
                                <a:moveTo>
                                  <a:pt x="235833" y="48042"/>
                                </a:moveTo>
                                <a:lnTo>
                                  <a:pt x="227859" y="55534"/>
                                </a:lnTo>
                                <a:lnTo>
                                  <a:pt x="236148" y="64082"/>
                                </a:lnTo>
                                <a:lnTo>
                                  <a:pt x="244234" y="56550"/>
                                </a:lnTo>
                                <a:lnTo>
                                  <a:pt x="244011" y="56205"/>
                                </a:lnTo>
                                <a:lnTo>
                                  <a:pt x="235833" y="48042"/>
                                </a:lnTo>
                                <a:close/>
                              </a:path>
                              <a:path w="264795" h="1270000">
                                <a:moveTo>
                                  <a:pt x="89953" y="29212"/>
                                </a:moveTo>
                                <a:lnTo>
                                  <a:pt x="89327" y="29703"/>
                                </a:lnTo>
                                <a:lnTo>
                                  <a:pt x="61646" y="56038"/>
                                </a:lnTo>
                                <a:lnTo>
                                  <a:pt x="69643" y="63500"/>
                                </a:lnTo>
                                <a:lnTo>
                                  <a:pt x="70093" y="63037"/>
                                </a:lnTo>
                                <a:lnTo>
                                  <a:pt x="76696" y="56550"/>
                                </a:lnTo>
                                <a:lnTo>
                                  <a:pt x="76849" y="56550"/>
                                </a:lnTo>
                                <a:lnTo>
                                  <a:pt x="68937" y="49279"/>
                                </a:lnTo>
                                <a:lnTo>
                                  <a:pt x="84098" y="49279"/>
                                </a:lnTo>
                                <a:lnTo>
                                  <a:pt x="90393" y="43095"/>
                                </a:lnTo>
                                <a:lnTo>
                                  <a:pt x="83038" y="36160"/>
                                </a:lnTo>
                                <a:lnTo>
                                  <a:pt x="97452" y="36160"/>
                                </a:lnTo>
                                <a:lnTo>
                                  <a:pt x="89953" y="29212"/>
                                </a:lnTo>
                                <a:close/>
                              </a:path>
                              <a:path w="264795" h="1270000">
                                <a:moveTo>
                                  <a:pt x="182387" y="36160"/>
                                </a:moveTo>
                                <a:lnTo>
                                  <a:pt x="182117" y="36160"/>
                                </a:lnTo>
                                <a:lnTo>
                                  <a:pt x="174979" y="42891"/>
                                </a:lnTo>
                                <a:lnTo>
                                  <a:pt x="174786" y="43095"/>
                                </a:lnTo>
                                <a:lnTo>
                                  <a:pt x="195560" y="63500"/>
                                </a:lnTo>
                                <a:lnTo>
                                  <a:pt x="196012" y="63037"/>
                                </a:lnTo>
                                <a:lnTo>
                                  <a:pt x="202964" y="56550"/>
                                </a:lnTo>
                                <a:lnTo>
                                  <a:pt x="188161" y="56550"/>
                                </a:lnTo>
                                <a:lnTo>
                                  <a:pt x="196096" y="49279"/>
                                </a:lnTo>
                                <a:lnTo>
                                  <a:pt x="182387" y="36160"/>
                                </a:lnTo>
                                <a:close/>
                              </a:path>
                              <a:path w="264795" h="1270000">
                                <a:moveTo>
                                  <a:pt x="97452" y="36160"/>
                                </a:moveTo>
                                <a:lnTo>
                                  <a:pt x="90393" y="43095"/>
                                </a:lnTo>
                                <a:lnTo>
                                  <a:pt x="111545" y="63037"/>
                                </a:lnTo>
                                <a:lnTo>
                                  <a:pt x="118852" y="56038"/>
                                </a:lnTo>
                                <a:lnTo>
                                  <a:pt x="103638" y="56038"/>
                                </a:lnTo>
                                <a:lnTo>
                                  <a:pt x="111221" y="48960"/>
                                </a:lnTo>
                                <a:lnTo>
                                  <a:pt x="110277" y="48042"/>
                                </a:lnTo>
                                <a:lnTo>
                                  <a:pt x="97452" y="36160"/>
                                </a:lnTo>
                                <a:close/>
                              </a:path>
                              <a:path w="264795" h="1270000">
                                <a:moveTo>
                                  <a:pt x="140084" y="36160"/>
                                </a:moveTo>
                                <a:lnTo>
                                  <a:pt x="139607" y="36160"/>
                                </a:lnTo>
                                <a:lnTo>
                                  <a:pt x="132579" y="42891"/>
                                </a:lnTo>
                                <a:lnTo>
                                  <a:pt x="153619" y="63037"/>
                                </a:lnTo>
                                <a:lnTo>
                                  <a:pt x="161038" y="56038"/>
                                </a:lnTo>
                                <a:lnTo>
                                  <a:pt x="146067" y="56038"/>
                                </a:lnTo>
                                <a:lnTo>
                                  <a:pt x="153734" y="48960"/>
                                </a:lnTo>
                                <a:lnTo>
                                  <a:pt x="140084" y="36160"/>
                                </a:lnTo>
                                <a:close/>
                              </a:path>
                              <a:path w="264795" h="1270000">
                                <a:moveTo>
                                  <a:pt x="4983" y="25400"/>
                                </a:moveTo>
                                <a:lnTo>
                                  <a:pt x="409" y="38100"/>
                                </a:lnTo>
                                <a:lnTo>
                                  <a:pt x="20274" y="56550"/>
                                </a:lnTo>
                                <a:lnTo>
                                  <a:pt x="29078" y="47843"/>
                                </a:lnTo>
                                <a:lnTo>
                                  <a:pt x="18617" y="38100"/>
                                </a:lnTo>
                                <a:lnTo>
                                  <a:pt x="4983" y="38100"/>
                                </a:lnTo>
                                <a:lnTo>
                                  <a:pt x="11978" y="31916"/>
                                </a:lnTo>
                                <a:lnTo>
                                  <a:pt x="4983" y="25400"/>
                                </a:lnTo>
                                <a:close/>
                              </a:path>
                              <a:path w="264795" h="1270000">
                                <a:moveTo>
                                  <a:pt x="84098" y="49279"/>
                                </a:moveTo>
                                <a:lnTo>
                                  <a:pt x="68937" y="49279"/>
                                </a:lnTo>
                                <a:lnTo>
                                  <a:pt x="76849" y="56550"/>
                                </a:lnTo>
                                <a:lnTo>
                                  <a:pt x="76696" y="56550"/>
                                </a:lnTo>
                                <a:lnTo>
                                  <a:pt x="84098" y="49279"/>
                                </a:lnTo>
                                <a:close/>
                              </a:path>
                              <a:path w="264795" h="1270000">
                                <a:moveTo>
                                  <a:pt x="253216" y="31916"/>
                                </a:moveTo>
                                <a:lnTo>
                                  <a:pt x="235833" y="48042"/>
                                </a:lnTo>
                                <a:lnTo>
                                  <a:pt x="244357" y="56550"/>
                                </a:lnTo>
                                <a:lnTo>
                                  <a:pt x="244605" y="56205"/>
                                </a:lnTo>
                                <a:lnTo>
                                  <a:pt x="264043" y="38100"/>
                                </a:lnTo>
                                <a:lnTo>
                                  <a:pt x="260212" y="38100"/>
                                </a:lnTo>
                                <a:lnTo>
                                  <a:pt x="253216" y="31916"/>
                                </a:lnTo>
                                <a:close/>
                              </a:path>
                              <a:path w="264795" h="1270000">
                                <a:moveTo>
                                  <a:pt x="209760" y="36868"/>
                                </a:moveTo>
                                <a:lnTo>
                                  <a:pt x="208296" y="38100"/>
                                </a:lnTo>
                                <a:lnTo>
                                  <a:pt x="196096" y="49279"/>
                                </a:lnTo>
                                <a:lnTo>
                                  <a:pt x="203334" y="56205"/>
                                </a:lnTo>
                                <a:lnTo>
                                  <a:pt x="216530" y="43891"/>
                                </a:lnTo>
                                <a:lnTo>
                                  <a:pt x="215797" y="43095"/>
                                </a:lnTo>
                                <a:lnTo>
                                  <a:pt x="209760" y="36868"/>
                                </a:lnTo>
                                <a:close/>
                              </a:path>
                              <a:path w="264795" h="1270000">
                                <a:moveTo>
                                  <a:pt x="55435" y="36868"/>
                                </a:moveTo>
                                <a:lnTo>
                                  <a:pt x="48626" y="43891"/>
                                </a:lnTo>
                                <a:lnTo>
                                  <a:pt x="61646" y="56038"/>
                                </a:lnTo>
                                <a:lnTo>
                                  <a:pt x="68751" y="49279"/>
                                </a:lnTo>
                                <a:lnTo>
                                  <a:pt x="68937" y="49279"/>
                                </a:lnTo>
                                <a:lnTo>
                                  <a:pt x="55435" y="36868"/>
                                </a:lnTo>
                                <a:close/>
                              </a:path>
                              <a:path w="264795" h="1270000">
                                <a:moveTo>
                                  <a:pt x="174010" y="0"/>
                                </a:moveTo>
                                <a:lnTo>
                                  <a:pt x="163671" y="0"/>
                                </a:lnTo>
                                <a:lnTo>
                                  <a:pt x="112204" y="48042"/>
                                </a:lnTo>
                                <a:lnTo>
                                  <a:pt x="111269" y="48960"/>
                                </a:lnTo>
                                <a:lnTo>
                                  <a:pt x="118908" y="56038"/>
                                </a:lnTo>
                                <a:lnTo>
                                  <a:pt x="119379" y="55534"/>
                                </a:lnTo>
                                <a:lnTo>
                                  <a:pt x="132579" y="42891"/>
                                </a:lnTo>
                                <a:lnTo>
                                  <a:pt x="125550" y="36160"/>
                                </a:lnTo>
                                <a:lnTo>
                                  <a:pt x="140084" y="36160"/>
                                </a:lnTo>
                                <a:lnTo>
                                  <a:pt x="132675" y="29212"/>
                                </a:lnTo>
                                <a:lnTo>
                                  <a:pt x="146861" y="29212"/>
                                </a:lnTo>
                                <a:lnTo>
                                  <a:pt x="153832" y="22536"/>
                                </a:lnTo>
                                <a:lnTo>
                                  <a:pt x="147189" y="15989"/>
                                </a:lnTo>
                                <a:lnTo>
                                  <a:pt x="161309" y="15989"/>
                                </a:lnTo>
                                <a:lnTo>
                                  <a:pt x="154158" y="9146"/>
                                </a:lnTo>
                                <a:lnTo>
                                  <a:pt x="167813" y="9146"/>
                                </a:lnTo>
                                <a:lnTo>
                                  <a:pt x="175600" y="1688"/>
                                </a:lnTo>
                                <a:lnTo>
                                  <a:pt x="174010" y="0"/>
                                </a:lnTo>
                                <a:close/>
                              </a:path>
                              <a:path w="264795" h="1270000">
                                <a:moveTo>
                                  <a:pt x="167725" y="36160"/>
                                </a:moveTo>
                                <a:lnTo>
                                  <a:pt x="167315" y="36423"/>
                                </a:lnTo>
                                <a:lnTo>
                                  <a:pt x="153734" y="48960"/>
                                </a:lnTo>
                                <a:lnTo>
                                  <a:pt x="161282" y="56038"/>
                                </a:lnTo>
                                <a:lnTo>
                                  <a:pt x="161038" y="56038"/>
                                </a:lnTo>
                                <a:lnTo>
                                  <a:pt x="174764" y="43095"/>
                                </a:lnTo>
                                <a:lnTo>
                                  <a:pt x="174578" y="42891"/>
                                </a:lnTo>
                                <a:lnTo>
                                  <a:pt x="167725" y="36160"/>
                                </a:lnTo>
                                <a:close/>
                              </a:path>
                              <a:path w="264795" h="1270000">
                                <a:moveTo>
                                  <a:pt x="40622" y="36423"/>
                                </a:moveTo>
                                <a:lnTo>
                                  <a:pt x="29078" y="47843"/>
                                </a:lnTo>
                                <a:lnTo>
                                  <a:pt x="37335" y="55534"/>
                                </a:lnTo>
                                <a:lnTo>
                                  <a:pt x="48626" y="43891"/>
                                </a:lnTo>
                                <a:lnTo>
                                  <a:pt x="40622" y="36423"/>
                                </a:lnTo>
                                <a:close/>
                              </a:path>
                              <a:path w="264795" h="1270000">
                                <a:moveTo>
                                  <a:pt x="224356" y="36587"/>
                                </a:moveTo>
                                <a:lnTo>
                                  <a:pt x="217383" y="43095"/>
                                </a:lnTo>
                                <a:lnTo>
                                  <a:pt x="216569" y="43891"/>
                                </a:lnTo>
                                <a:lnTo>
                                  <a:pt x="227859" y="55534"/>
                                </a:lnTo>
                                <a:lnTo>
                                  <a:pt x="235833" y="48042"/>
                                </a:lnTo>
                                <a:lnTo>
                                  <a:pt x="224356" y="36587"/>
                                </a:lnTo>
                                <a:close/>
                              </a:path>
                              <a:path w="264795" h="1270000">
                                <a:moveTo>
                                  <a:pt x="68294" y="9146"/>
                                </a:moveTo>
                                <a:lnTo>
                                  <a:pt x="63690" y="13606"/>
                                </a:lnTo>
                                <a:lnTo>
                                  <a:pt x="40622" y="36423"/>
                                </a:lnTo>
                                <a:lnTo>
                                  <a:pt x="48626" y="43891"/>
                                </a:lnTo>
                                <a:lnTo>
                                  <a:pt x="55435" y="36868"/>
                                </a:lnTo>
                                <a:lnTo>
                                  <a:pt x="47638" y="29703"/>
                                </a:lnTo>
                                <a:lnTo>
                                  <a:pt x="62383" y="29703"/>
                                </a:lnTo>
                                <a:lnTo>
                                  <a:pt x="68976" y="22903"/>
                                </a:lnTo>
                                <a:lnTo>
                                  <a:pt x="61643" y="15989"/>
                                </a:lnTo>
                                <a:lnTo>
                                  <a:pt x="75680" y="15989"/>
                                </a:lnTo>
                                <a:lnTo>
                                  <a:pt x="68294" y="9146"/>
                                </a:lnTo>
                                <a:close/>
                              </a:path>
                              <a:path w="264795" h="1270000">
                                <a:moveTo>
                                  <a:pt x="217459" y="29703"/>
                                </a:moveTo>
                                <a:lnTo>
                                  <a:pt x="209946" y="36587"/>
                                </a:lnTo>
                                <a:lnTo>
                                  <a:pt x="209760" y="36868"/>
                                </a:lnTo>
                                <a:lnTo>
                                  <a:pt x="216569" y="43891"/>
                                </a:lnTo>
                                <a:lnTo>
                                  <a:pt x="217383" y="43095"/>
                                </a:lnTo>
                                <a:lnTo>
                                  <a:pt x="224356" y="36587"/>
                                </a:lnTo>
                                <a:lnTo>
                                  <a:pt x="217459" y="29703"/>
                                </a:lnTo>
                                <a:close/>
                              </a:path>
                              <a:path w="264795" h="1270000">
                                <a:moveTo>
                                  <a:pt x="75680" y="15989"/>
                                </a:moveTo>
                                <a:lnTo>
                                  <a:pt x="68976" y="22903"/>
                                </a:lnTo>
                                <a:lnTo>
                                  <a:pt x="90393" y="43095"/>
                                </a:lnTo>
                                <a:lnTo>
                                  <a:pt x="97452" y="36160"/>
                                </a:lnTo>
                                <a:lnTo>
                                  <a:pt x="82540" y="36160"/>
                                </a:lnTo>
                                <a:lnTo>
                                  <a:pt x="89842" y="29212"/>
                                </a:lnTo>
                                <a:lnTo>
                                  <a:pt x="85837" y="25400"/>
                                </a:lnTo>
                                <a:lnTo>
                                  <a:pt x="75680" y="15989"/>
                                </a:lnTo>
                                <a:close/>
                              </a:path>
                              <a:path w="264795" h="1270000">
                                <a:moveTo>
                                  <a:pt x="175127" y="29212"/>
                                </a:moveTo>
                                <a:lnTo>
                                  <a:pt x="172198" y="31916"/>
                                </a:lnTo>
                                <a:lnTo>
                                  <a:pt x="167725" y="36160"/>
                                </a:lnTo>
                                <a:lnTo>
                                  <a:pt x="174786" y="43095"/>
                                </a:lnTo>
                                <a:lnTo>
                                  <a:pt x="174979" y="42891"/>
                                </a:lnTo>
                                <a:lnTo>
                                  <a:pt x="182117" y="36160"/>
                                </a:lnTo>
                                <a:lnTo>
                                  <a:pt x="182387" y="36160"/>
                                </a:lnTo>
                                <a:lnTo>
                                  <a:pt x="175127" y="29212"/>
                                </a:lnTo>
                                <a:close/>
                              </a:path>
                              <a:path w="264795" h="1270000">
                                <a:moveTo>
                                  <a:pt x="118574" y="15989"/>
                                </a:moveTo>
                                <a:lnTo>
                                  <a:pt x="117985" y="15989"/>
                                </a:lnTo>
                                <a:lnTo>
                                  <a:pt x="111321" y="22536"/>
                                </a:lnTo>
                                <a:lnTo>
                                  <a:pt x="132579" y="42891"/>
                                </a:lnTo>
                                <a:lnTo>
                                  <a:pt x="139607" y="36160"/>
                                </a:lnTo>
                                <a:lnTo>
                                  <a:pt x="124933" y="36160"/>
                                </a:lnTo>
                                <a:lnTo>
                                  <a:pt x="132376" y="29212"/>
                                </a:lnTo>
                                <a:lnTo>
                                  <a:pt x="132675" y="29212"/>
                                </a:lnTo>
                                <a:lnTo>
                                  <a:pt x="118574" y="15989"/>
                                </a:lnTo>
                                <a:close/>
                              </a:path>
                              <a:path w="264795" h="1270000">
                                <a:moveTo>
                                  <a:pt x="16166" y="13606"/>
                                </a:moveTo>
                                <a:lnTo>
                                  <a:pt x="409" y="25400"/>
                                </a:lnTo>
                                <a:lnTo>
                                  <a:pt x="409" y="38100"/>
                                </a:lnTo>
                                <a:lnTo>
                                  <a:pt x="4983" y="25400"/>
                                </a:lnTo>
                                <a:lnTo>
                                  <a:pt x="19350" y="25400"/>
                                </a:lnTo>
                                <a:lnTo>
                                  <a:pt x="24206" y="21107"/>
                                </a:lnTo>
                                <a:lnTo>
                                  <a:pt x="16166" y="13606"/>
                                </a:lnTo>
                                <a:close/>
                              </a:path>
                              <a:path w="264795" h="1270000">
                                <a:moveTo>
                                  <a:pt x="11978" y="31916"/>
                                </a:moveTo>
                                <a:lnTo>
                                  <a:pt x="4983" y="38100"/>
                                </a:lnTo>
                                <a:lnTo>
                                  <a:pt x="18617" y="38100"/>
                                </a:lnTo>
                                <a:lnTo>
                                  <a:pt x="11978" y="31916"/>
                                </a:lnTo>
                                <a:close/>
                              </a:path>
                              <a:path w="264795" h="1270000">
                                <a:moveTo>
                                  <a:pt x="260212" y="25400"/>
                                </a:moveTo>
                                <a:lnTo>
                                  <a:pt x="253216" y="31916"/>
                                </a:lnTo>
                                <a:lnTo>
                                  <a:pt x="260212" y="38100"/>
                                </a:lnTo>
                                <a:lnTo>
                                  <a:pt x="264043" y="38100"/>
                                </a:lnTo>
                                <a:lnTo>
                                  <a:pt x="260212" y="25400"/>
                                </a:lnTo>
                                <a:close/>
                              </a:path>
                              <a:path w="264795" h="1270000">
                                <a:moveTo>
                                  <a:pt x="264043" y="25400"/>
                                </a:moveTo>
                                <a:lnTo>
                                  <a:pt x="260212" y="25400"/>
                                </a:lnTo>
                                <a:lnTo>
                                  <a:pt x="264043" y="38100"/>
                                </a:lnTo>
                                <a:lnTo>
                                  <a:pt x="264043" y="25400"/>
                                </a:lnTo>
                                <a:close/>
                              </a:path>
                              <a:path w="264795" h="1270000">
                                <a:moveTo>
                                  <a:pt x="62383" y="29703"/>
                                </a:moveTo>
                                <a:lnTo>
                                  <a:pt x="47638" y="29703"/>
                                </a:lnTo>
                                <a:lnTo>
                                  <a:pt x="55435" y="36868"/>
                                </a:lnTo>
                                <a:lnTo>
                                  <a:pt x="62383" y="29703"/>
                                </a:lnTo>
                                <a:close/>
                              </a:path>
                              <a:path w="264795" h="1270000">
                                <a:moveTo>
                                  <a:pt x="203720" y="15989"/>
                                </a:moveTo>
                                <a:lnTo>
                                  <a:pt x="203507" y="15989"/>
                                </a:lnTo>
                                <a:lnTo>
                                  <a:pt x="196565" y="22536"/>
                                </a:lnTo>
                                <a:lnTo>
                                  <a:pt x="196218" y="22903"/>
                                </a:lnTo>
                                <a:lnTo>
                                  <a:pt x="209760" y="36868"/>
                                </a:lnTo>
                                <a:lnTo>
                                  <a:pt x="209946" y="36587"/>
                                </a:lnTo>
                                <a:lnTo>
                                  <a:pt x="217459" y="29703"/>
                                </a:lnTo>
                                <a:lnTo>
                                  <a:pt x="203720" y="15989"/>
                                </a:lnTo>
                                <a:close/>
                              </a:path>
                              <a:path w="264795" h="1270000">
                                <a:moveTo>
                                  <a:pt x="233812" y="14762"/>
                                </a:moveTo>
                                <a:lnTo>
                                  <a:pt x="232424" y="15989"/>
                                </a:lnTo>
                                <a:lnTo>
                                  <a:pt x="217459" y="29703"/>
                                </a:lnTo>
                                <a:lnTo>
                                  <a:pt x="224356" y="36587"/>
                                </a:lnTo>
                                <a:lnTo>
                                  <a:pt x="240945" y="21107"/>
                                </a:lnTo>
                                <a:lnTo>
                                  <a:pt x="233812" y="14762"/>
                                </a:lnTo>
                                <a:close/>
                              </a:path>
                              <a:path w="264795" h="1270000">
                                <a:moveTo>
                                  <a:pt x="31383" y="14762"/>
                                </a:moveTo>
                                <a:lnTo>
                                  <a:pt x="24206" y="21107"/>
                                </a:lnTo>
                                <a:lnTo>
                                  <a:pt x="40622" y="36423"/>
                                </a:lnTo>
                                <a:lnTo>
                                  <a:pt x="47417" y="29703"/>
                                </a:lnTo>
                                <a:lnTo>
                                  <a:pt x="47638" y="29703"/>
                                </a:lnTo>
                                <a:lnTo>
                                  <a:pt x="31383" y="14762"/>
                                </a:lnTo>
                                <a:close/>
                              </a:path>
                              <a:path w="264795" h="1270000">
                                <a:moveTo>
                                  <a:pt x="130909" y="0"/>
                                </a:moveTo>
                                <a:lnTo>
                                  <a:pt x="120547" y="0"/>
                                </a:lnTo>
                                <a:lnTo>
                                  <a:pt x="93850" y="25400"/>
                                </a:lnTo>
                                <a:lnTo>
                                  <a:pt x="89953" y="29212"/>
                                </a:lnTo>
                                <a:lnTo>
                                  <a:pt x="97452" y="36160"/>
                                </a:lnTo>
                                <a:lnTo>
                                  <a:pt x="111321" y="22536"/>
                                </a:lnTo>
                                <a:lnTo>
                                  <a:pt x="104484" y="15989"/>
                                </a:lnTo>
                                <a:lnTo>
                                  <a:pt x="118574" y="15989"/>
                                </a:lnTo>
                                <a:lnTo>
                                  <a:pt x="111276" y="9146"/>
                                </a:lnTo>
                                <a:lnTo>
                                  <a:pt x="124951" y="9146"/>
                                </a:lnTo>
                                <a:lnTo>
                                  <a:pt x="132543" y="1688"/>
                                </a:lnTo>
                                <a:lnTo>
                                  <a:pt x="130909" y="0"/>
                                </a:lnTo>
                                <a:close/>
                              </a:path>
                              <a:path w="264795" h="1270000">
                                <a:moveTo>
                                  <a:pt x="146861" y="29212"/>
                                </a:moveTo>
                                <a:lnTo>
                                  <a:pt x="132675" y="29212"/>
                                </a:lnTo>
                                <a:lnTo>
                                  <a:pt x="140084" y="36160"/>
                                </a:lnTo>
                                <a:lnTo>
                                  <a:pt x="139607" y="36160"/>
                                </a:lnTo>
                                <a:lnTo>
                                  <a:pt x="146861" y="29212"/>
                                </a:lnTo>
                                <a:close/>
                              </a:path>
                              <a:path w="264795" h="1270000">
                                <a:moveTo>
                                  <a:pt x="161309" y="15989"/>
                                </a:moveTo>
                                <a:lnTo>
                                  <a:pt x="160668" y="15989"/>
                                </a:lnTo>
                                <a:lnTo>
                                  <a:pt x="153854" y="22536"/>
                                </a:lnTo>
                                <a:lnTo>
                                  <a:pt x="167725" y="36160"/>
                                </a:lnTo>
                                <a:lnTo>
                                  <a:pt x="172198" y="31916"/>
                                </a:lnTo>
                                <a:lnTo>
                                  <a:pt x="175127" y="29212"/>
                                </a:lnTo>
                                <a:lnTo>
                                  <a:pt x="161309" y="15989"/>
                                </a:lnTo>
                                <a:close/>
                              </a:path>
                              <a:path w="264795" h="1270000">
                                <a:moveTo>
                                  <a:pt x="189514" y="15989"/>
                                </a:moveTo>
                                <a:lnTo>
                                  <a:pt x="183907" y="21107"/>
                                </a:lnTo>
                                <a:lnTo>
                                  <a:pt x="175127" y="29212"/>
                                </a:lnTo>
                                <a:lnTo>
                                  <a:pt x="182387" y="36160"/>
                                </a:lnTo>
                                <a:lnTo>
                                  <a:pt x="182117" y="36160"/>
                                </a:lnTo>
                                <a:lnTo>
                                  <a:pt x="196176" y="22903"/>
                                </a:lnTo>
                                <a:lnTo>
                                  <a:pt x="195862" y="22536"/>
                                </a:lnTo>
                                <a:lnTo>
                                  <a:pt x="189514" y="15989"/>
                                </a:lnTo>
                                <a:close/>
                              </a:path>
                              <a:path w="264795" h="1270000">
                                <a:moveTo>
                                  <a:pt x="19350" y="25400"/>
                                </a:moveTo>
                                <a:lnTo>
                                  <a:pt x="4983" y="25400"/>
                                </a:lnTo>
                                <a:lnTo>
                                  <a:pt x="11978" y="31916"/>
                                </a:lnTo>
                                <a:lnTo>
                                  <a:pt x="19350" y="25400"/>
                                </a:lnTo>
                                <a:close/>
                              </a:path>
                              <a:path w="264795" h="1270000">
                                <a:moveTo>
                                  <a:pt x="248814" y="13763"/>
                                </a:moveTo>
                                <a:lnTo>
                                  <a:pt x="240989" y="21107"/>
                                </a:lnTo>
                                <a:lnTo>
                                  <a:pt x="253216" y="31916"/>
                                </a:lnTo>
                                <a:lnTo>
                                  <a:pt x="260212" y="25400"/>
                                </a:lnTo>
                                <a:lnTo>
                                  <a:pt x="264043" y="25400"/>
                                </a:lnTo>
                                <a:lnTo>
                                  <a:pt x="248814" y="13763"/>
                                </a:lnTo>
                                <a:close/>
                              </a:path>
                              <a:path w="264795" h="1270000">
                                <a:moveTo>
                                  <a:pt x="58421" y="0"/>
                                </a:moveTo>
                                <a:lnTo>
                                  <a:pt x="48084" y="0"/>
                                </a:lnTo>
                                <a:lnTo>
                                  <a:pt x="46174" y="1688"/>
                                </a:lnTo>
                                <a:lnTo>
                                  <a:pt x="46474" y="1688"/>
                                </a:lnTo>
                                <a:lnTo>
                                  <a:pt x="68976" y="22903"/>
                                </a:lnTo>
                                <a:lnTo>
                                  <a:pt x="75680" y="15989"/>
                                </a:lnTo>
                                <a:lnTo>
                                  <a:pt x="61281" y="15989"/>
                                </a:lnTo>
                                <a:lnTo>
                                  <a:pt x="68199" y="9146"/>
                                </a:lnTo>
                                <a:lnTo>
                                  <a:pt x="66999" y="7946"/>
                                </a:lnTo>
                                <a:lnTo>
                                  <a:pt x="58421" y="0"/>
                                </a:lnTo>
                                <a:close/>
                              </a:path>
                              <a:path w="264795" h="1270000">
                                <a:moveTo>
                                  <a:pt x="196864" y="9146"/>
                                </a:moveTo>
                                <a:lnTo>
                                  <a:pt x="190780" y="14762"/>
                                </a:lnTo>
                                <a:lnTo>
                                  <a:pt x="189514" y="15989"/>
                                </a:lnTo>
                                <a:lnTo>
                                  <a:pt x="196218" y="22903"/>
                                </a:lnTo>
                                <a:lnTo>
                                  <a:pt x="196565" y="22536"/>
                                </a:lnTo>
                                <a:lnTo>
                                  <a:pt x="203507" y="15989"/>
                                </a:lnTo>
                                <a:lnTo>
                                  <a:pt x="203720" y="15989"/>
                                </a:lnTo>
                                <a:lnTo>
                                  <a:pt x="196864" y="9146"/>
                                </a:lnTo>
                                <a:close/>
                              </a:path>
                              <a:path w="264795" h="1270000">
                                <a:moveTo>
                                  <a:pt x="101522" y="0"/>
                                </a:moveTo>
                                <a:lnTo>
                                  <a:pt x="91184" y="0"/>
                                </a:lnTo>
                                <a:lnTo>
                                  <a:pt x="89547" y="1688"/>
                                </a:lnTo>
                                <a:lnTo>
                                  <a:pt x="111321" y="22536"/>
                                </a:lnTo>
                                <a:lnTo>
                                  <a:pt x="117985" y="15989"/>
                                </a:lnTo>
                                <a:lnTo>
                                  <a:pt x="103741" y="15989"/>
                                </a:lnTo>
                                <a:lnTo>
                                  <a:pt x="110933" y="9146"/>
                                </a:lnTo>
                                <a:lnTo>
                                  <a:pt x="111276" y="9146"/>
                                </a:lnTo>
                                <a:lnTo>
                                  <a:pt x="101522" y="0"/>
                                </a:lnTo>
                                <a:close/>
                              </a:path>
                              <a:path w="264795" h="1270000">
                                <a:moveTo>
                                  <a:pt x="144600" y="0"/>
                                </a:moveTo>
                                <a:lnTo>
                                  <a:pt x="134261" y="0"/>
                                </a:lnTo>
                                <a:lnTo>
                                  <a:pt x="132628" y="1688"/>
                                </a:lnTo>
                                <a:lnTo>
                                  <a:pt x="153854" y="22536"/>
                                </a:lnTo>
                                <a:lnTo>
                                  <a:pt x="160668" y="15989"/>
                                </a:lnTo>
                                <a:lnTo>
                                  <a:pt x="146542" y="15989"/>
                                </a:lnTo>
                                <a:lnTo>
                                  <a:pt x="153873" y="9146"/>
                                </a:lnTo>
                                <a:lnTo>
                                  <a:pt x="154158" y="9146"/>
                                </a:lnTo>
                                <a:lnTo>
                                  <a:pt x="144600" y="0"/>
                                </a:lnTo>
                                <a:close/>
                              </a:path>
                              <a:path w="264795" h="1270000">
                                <a:moveTo>
                                  <a:pt x="44683" y="0"/>
                                </a:moveTo>
                                <a:lnTo>
                                  <a:pt x="34345" y="0"/>
                                </a:lnTo>
                                <a:lnTo>
                                  <a:pt x="16166" y="13606"/>
                                </a:lnTo>
                                <a:lnTo>
                                  <a:pt x="24206" y="21107"/>
                                </a:lnTo>
                                <a:lnTo>
                                  <a:pt x="31383" y="14762"/>
                                </a:lnTo>
                                <a:lnTo>
                                  <a:pt x="23967" y="7946"/>
                                </a:lnTo>
                                <a:lnTo>
                                  <a:pt x="39094" y="7946"/>
                                </a:lnTo>
                                <a:lnTo>
                                  <a:pt x="46174" y="1688"/>
                                </a:lnTo>
                                <a:lnTo>
                                  <a:pt x="46474" y="1688"/>
                                </a:lnTo>
                                <a:lnTo>
                                  <a:pt x="44683" y="0"/>
                                </a:lnTo>
                                <a:close/>
                              </a:path>
                              <a:path w="264795" h="1270000">
                                <a:moveTo>
                                  <a:pt x="241201" y="7946"/>
                                </a:moveTo>
                                <a:lnTo>
                                  <a:pt x="234853" y="13763"/>
                                </a:lnTo>
                                <a:lnTo>
                                  <a:pt x="233812" y="14762"/>
                                </a:lnTo>
                                <a:lnTo>
                                  <a:pt x="240989" y="21107"/>
                                </a:lnTo>
                                <a:lnTo>
                                  <a:pt x="248814" y="13763"/>
                                </a:lnTo>
                                <a:lnTo>
                                  <a:pt x="241201" y="7946"/>
                                </a:lnTo>
                                <a:close/>
                              </a:path>
                              <a:path w="264795" h="1270000">
                                <a:moveTo>
                                  <a:pt x="87784" y="0"/>
                                </a:moveTo>
                                <a:lnTo>
                                  <a:pt x="77446" y="0"/>
                                </a:lnTo>
                                <a:lnTo>
                                  <a:pt x="69412" y="7946"/>
                                </a:lnTo>
                                <a:lnTo>
                                  <a:pt x="68294" y="9146"/>
                                </a:lnTo>
                                <a:lnTo>
                                  <a:pt x="75680" y="15989"/>
                                </a:lnTo>
                                <a:lnTo>
                                  <a:pt x="89547" y="1688"/>
                                </a:lnTo>
                                <a:lnTo>
                                  <a:pt x="87784" y="0"/>
                                </a:lnTo>
                                <a:close/>
                              </a:path>
                              <a:path w="264795" h="1270000">
                                <a:moveTo>
                                  <a:pt x="124951" y="9146"/>
                                </a:moveTo>
                                <a:lnTo>
                                  <a:pt x="111276" y="9146"/>
                                </a:lnTo>
                                <a:lnTo>
                                  <a:pt x="118574" y="15989"/>
                                </a:lnTo>
                                <a:lnTo>
                                  <a:pt x="117985" y="15989"/>
                                </a:lnTo>
                                <a:lnTo>
                                  <a:pt x="124951" y="9146"/>
                                </a:lnTo>
                                <a:close/>
                              </a:path>
                              <a:path w="264795" h="1270000">
                                <a:moveTo>
                                  <a:pt x="167813" y="9146"/>
                                </a:moveTo>
                                <a:lnTo>
                                  <a:pt x="154158" y="9146"/>
                                </a:lnTo>
                                <a:lnTo>
                                  <a:pt x="161309" y="15989"/>
                                </a:lnTo>
                                <a:lnTo>
                                  <a:pt x="160668" y="15989"/>
                                </a:lnTo>
                                <a:lnTo>
                                  <a:pt x="167813" y="9146"/>
                                </a:lnTo>
                                <a:close/>
                              </a:path>
                              <a:path w="264795" h="1270000">
                                <a:moveTo>
                                  <a:pt x="187700" y="0"/>
                                </a:moveTo>
                                <a:lnTo>
                                  <a:pt x="177362" y="0"/>
                                </a:lnTo>
                                <a:lnTo>
                                  <a:pt x="175647" y="1688"/>
                                </a:lnTo>
                                <a:lnTo>
                                  <a:pt x="189514" y="15989"/>
                                </a:lnTo>
                                <a:lnTo>
                                  <a:pt x="190780" y="14762"/>
                                </a:lnTo>
                                <a:lnTo>
                                  <a:pt x="196864" y="9146"/>
                                </a:lnTo>
                                <a:lnTo>
                                  <a:pt x="187700" y="0"/>
                                </a:lnTo>
                                <a:close/>
                              </a:path>
                              <a:path w="264795" h="1270000">
                                <a:moveTo>
                                  <a:pt x="217111" y="0"/>
                                </a:moveTo>
                                <a:lnTo>
                                  <a:pt x="206772" y="0"/>
                                </a:lnTo>
                                <a:lnTo>
                                  <a:pt x="196864" y="9146"/>
                                </a:lnTo>
                                <a:lnTo>
                                  <a:pt x="203720" y="15989"/>
                                </a:lnTo>
                                <a:lnTo>
                                  <a:pt x="203507" y="15989"/>
                                </a:lnTo>
                                <a:lnTo>
                                  <a:pt x="218673" y="1688"/>
                                </a:lnTo>
                                <a:lnTo>
                                  <a:pt x="219021" y="1688"/>
                                </a:lnTo>
                                <a:lnTo>
                                  <a:pt x="217111" y="0"/>
                                </a:lnTo>
                                <a:close/>
                              </a:path>
                              <a:path w="264795" h="1270000">
                                <a:moveTo>
                                  <a:pt x="39094" y="7946"/>
                                </a:moveTo>
                                <a:lnTo>
                                  <a:pt x="23967" y="7946"/>
                                </a:lnTo>
                                <a:lnTo>
                                  <a:pt x="31383" y="14762"/>
                                </a:lnTo>
                                <a:lnTo>
                                  <a:pt x="39094" y="7946"/>
                                </a:lnTo>
                                <a:close/>
                              </a:path>
                              <a:path w="264795" h="1270000">
                                <a:moveTo>
                                  <a:pt x="230801" y="0"/>
                                </a:moveTo>
                                <a:lnTo>
                                  <a:pt x="220463" y="0"/>
                                </a:lnTo>
                                <a:lnTo>
                                  <a:pt x="218673" y="1688"/>
                                </a:lnTo>
                                <a:lnTo>
                                  <a:pt x="219021" y="1688"/>
                                </a:lnTo>
                                <a:lnTo>
                                  <a:pt x="233812" y="14762"/>
                                </a:lnTo>
                                <a:lnTo>
                                  <a:pt x="234853" y="13763"/>
                                </a:lnTo>
                                <a:lnTo>
                                  <a:pt x="241201" y="7946"/>
                                </a:lnTo>
                                <a:lnTo>
                                  <a:pt x="230801" y="0"/>
                                </a:lnTo>
                                <a:close/>
                              </a:path>
                              <a:path w="264795" h="1270000">
                                <a:moveTo>
                                  <a:pt x="263564" y="0"/>
                                </a:moveTo>
                                <a:lnTo>
                                  <a:pt x="249873" y="0"/>
                                </a:lnTo>
                                <a:lnTo>
                                  <a:pt x="241201" y="7946"/>
                                </a:lnTo>
                                <a:lnTo>
                                  <a:pt x="248814" y="13763"/>
                                </a:lnTo>
                                <a:lnTo>
                                  <a:pt x="263564" y="0"/>
                                </a:lnTo>
                                <a:close/>
                              </a:path>
                              <a:path w="264795" h="1270000">
                                <a:moveTo>
                                  <a:pt x="15320" y="0"/>
                                </a:moveTo>
                                <a:lnTo>
                                  <a:pt x="1582" y="0"/>
                                </a:lnTo>
                                <a:lnTo>
                                  <a:pt x="16166" y="13606"/>
                                </a:lnTo>
                                <a:lnTo>
                                  <a:pt x="23728" y="7946"/>
                                </a:lnTo>
                                <a:lnTo>
                                  <a:pt x="23967" y="7946"/>
                                </a:lnTo>
                                <a:lnTo>
                                  <a:pt x="15320" y="0"/>
                                </a:lnTo>
                                <a:close/>
                              </a:path>
                              <a:path w="264795" h="1270000">
                                <a:moveTo>
                                  <a:pt x="48084" y="0"/>
                                </a:moveTo>
                                <a:lnTo>
                                  <a:pt x="44683" y="0"/>
                                </a:lnTo>
                                <a:lnTo>
                                  <a:pt x="46474" y="1688"/>
                                </a:lnTo>
                                <a:lnTo>
                                  <a:pt x="46174" y="1688"/>
                                </a:lnTo>
                                <a:lnTo>
                                  <a:pt x="48084" y="0"/>
                                </a:lnTo>
                                <a:close/>
                              </a:path>
                              <a:path w="264795" h="1270000">
                                <a:moveTo>
                                  <a:pt x="91184" y="0"/>
                                </a:moveTo>
                                <a:lnTo>
                                  <a:pt x="87784" y="0"/>
                                </a:lnTo>
                                <a:lnTo>
                                  <a:pt x="89547" y="1688"/>
                                </a:lnTo>
                                <a:lnTo>
                                  <a:pt x="91184" y="0"/>
                                </a:lnTo>
                                <a:close/>
                              </a:path>
                              <a:path w="264795" h="1270000">
                                <a:moveTo>
                                  <a:pt x="134261" y="0"/>
                                </a:moveTo>
                                <a:lnTo>
                                  <a:pt x="130909" y="0"/>
                                </a:lnTo>
                                <a:lnTo>
                                  <a:pt x="132628" y="1688"/>
                                </a:lnTo>
                                <a:lnTo>
                                  <a:pt x="134261" y="0"/>
                                </a:lnTo>
                                <a:close/>
                              </a:path>
                              <a:path w="264795" h="1270000">
                                <a:moveTo>
                                  <a:pt x="177362" y="0"/>
                                </a:moveTo>
                                <a:lnTo>
                                  <a:pt x="174010" y="0"/>
                                </a:lnTo>
                                <a:lnTo>
                                  <a:pt x="175647" y="1688"/>
                                </a:lnTo>
                                <a:lnTo>
                                  <a:pt x="177362" y="0"/>
                                </a:lnTo>
                                <a:close/>
                              </a:path>
                              <a:path w="264795" h="1270000">
                                <a:moveTo>
                                  <a:pt x="220463" y="0"/>
                                </a:moveTo>
                                <a:lnTo>
                                  <a:pt x="217111" y="0"/>
                                </a:lnTo>
                                <a:lnTo>
                                  <a:pt x="219021" y="1688"/>
                                </a:lnTo>
                                <a:lnTo>
                                  <a:pt x="218673" y="1688"/>
                                </a:lnTo>
                                <a:lnTo>
                                  <a:pt x="220463" y="0"/>
                                </a:lnTo>
                                <a:close/>
                              </a:path>
                            </a:pathLst>
                          </a:custGeom>
                          <a:solidFill>
                            <a:srgbClr val="FFFFFF"/>
                          </a:solidFill>
                        </wps:spPr>
                        <wps:bodyPr wrap="square" lIns="0" tIns="0" rIns="0" bIns="0" rtlCol="0">
                          <a:prstTxWarp prst="textNoShape">
                            <a:avLst/>
                          </a:prstTxWarp>
                          <a:noAutofit/>
                        </wps:bodyPr>
                      </wps:wsp>
                      <wps:wsp>
                        <wps:cNvPr id="111" name="Graphic 110"/>
                        <wps:cNvSpPr/>
                        <wps:spPr>
                          <a:xfrm>
                            <a:off x="562521" y="1174737"/>
                            <a:ext cx="276860" cy="1283335"/>
                          </a:xfrm>
                          <a:custGeom>
                            <a:avLst/>
                            <a:gdLst/>
                            <a:ahLst/>
                            <a:cxnLst/>
                            <a:rect l="l" t="t" r="r" b="b"/>
                            <a:pathLst>
                              <a:path w="276860" h="1283335">
                                <a:moveTo>
                                  <a:pt x="276555" y="0"/>
                                </a:moveTo>
                                <a:lnTo>
                                  <a:pt x="263626" y="0"/>
                                </a:lnTo>
                                <a:lnTo>
                                  <a:pt x="263626" y="177"/>
                                </a:lnTo>
                                <a:lnTo>
                                  <a:pt x="12928" y="177"/>
                                </a:lnTo>
                                <a:lnTo>
                                  <a:pt x="12928" y="0"/>
                                </a:lnTo>
                                <a:lnTo>
                                  <a:pt x="0" y="0"/>
                                </a:lnTo>
                                <a:lnTo>
                                  <a:pt x="0" y="6121"/>
                                </a:lnTo>
                                <a:lnTo>
                                  <a:pt x="0" y="12242"/>
                                </a:lnTo>
                                <a:lnTo>
                                  <a:pt x="0" y="1283030"/>
                                </a:lnTo>
                                <a:lnTo>
                                  <a:pt x="12928" y="1283030"/>
                                </a:lnTo>
                                <a:lnTo>
                                  <a:pt x="12928" y="12242"/>
                                </a:lnTo>
                                <a:lnTo>
                                  <a:pt x="263626" y="12217"/>
                                </a:lnTo>
                                <a:lnTo>
                                  <a:pt x="263626" y="1283030"/>
                                </a:lnTo>
                                <a:lnTo>
                                  <a:pt x="276555" y="1283030"/>
                                </a:lnTo>
                                <a:lnTo>
                                  <a:pt x="276555" y="12242"/>
                                </a:lnTo>
                                <a:lnTo>
                                  <a:pt x="273354" y="12242"/>
                                </a:lnTo>
                                <a:lnTo>
                                  <a:pt x="276555" y="12217"/>
                                </a:lnTo>
                                <a:lnTo>
                                  <a:pt x="276555" y="6197"/>
                                </a:lnTo>
                                <a:lnTo>
                                  <a:pt x="273354" y="9182"/>
                                </a:lnTo>
                                <a:lnTo>
                                  <a:pt x="273354" y="6121"/>
                                </a:lnTo>
                                <a:lnTo>
                                  <a:pt x="276555" y="6121"/>
                                </a:lnTo>
                                <a:lnTo>
                                  <a:pt x="276555" y="0"/>
                                </a:lnTo>
                                <a:close/>
                              </a:path>
                            </a:pathLst>
                          </a:custGeom>
                          <a:solidFill>
                            <a:srgbClr val="410156"/>
                          </a:solidFill>
                        </wps:spPr>
                        <wps:bodyPr wrap="square" lIns="0" tIns="0" rIns="0" bIns="0" rtlCol="0">
                          <a:prstTxWarp prst="textNoShape">
                            <a:avLst/>
                          </a:prstTxWarp>
                          <a:noAutofit/>
                        </wps:bodyPr>
                      </wps:wsp>
                      <wps:wsp>
                        <wps:cNvPr id="112" name="Graphic 111"/>
                        <wps:cNvSpPr/>
                        <wps:spPr>
                          <a:xfrm>
                            <a:off x="385800" y="781735"/>
                            <a:ext cx="1840864" cy="1713230"/>
                          </a:xfrm>
                          <a:custGeom>
                            <a:avLst/>
                            <a:gdLst/>
                            <a:ahLst/>
                            <a:cxnLst/>
                            <a:rect l="l" t="t" r="r" b="b"/>
                            <a:pathLst>
                              <a:path w="1840864" h="1713230">
                                <a:moveTo>
                                  <a:pt x="1840407" y="1669910"/>
                                </a:moveTo>
                                <a:lnTo>
                                  <a:pt x="45262" y="1669910"/>
                                </a:lnTo>
                                <a:lnTo>
                                  <a:pt x="45262" y="1474025"/>
                                </a:lnTo>
                                <a:lnTo>
                                  <a:pt x="38785" y="1474025"/>
                                </a:lnTo>
                                <a:lnTo>
                                  <a:pt x="45262" y="1473987"/>
                                </a:lnTo>
                                <a:lnTo>
                                  <a:pt x="45262" y="1461960"/>
                                </a:lnTo>
                                <a:lnTo>
                                  <a:pt x="38785" y="1461960"/>
                                </a:lnTo>
                                <a:lnTo>
                                  <a:pt x="38785" y="1461782"/>
                                </a:lnTo>
                                <a:lnTo>
                                  <a:pt x="45262" y="1461782"/>
                                </a:lnTo>
                                <a:lnTo>
                                  <a:pt x="45262" y="1265897"/>
                                </a:lnTo>
                                <a:lnTo>
                                  <a:pt x="38785" y="1265897"/>
                                </a:lnTo>
                                <a:lnTo>
                                  <a:pt x="38785" y="1265466"/>
                                </a:lnTo>
                                <a:lnTo>
                                  <a:pt x="45262" y="1265466"/>
                                </a:lnTo>
                                <a:lnTo>
                                  <a:pt x="45262" y="1253655"/>
                                </a:lnTo>
                                <a:lnTo>
                                  <a:pt x="45262" y="1253426"/>
                                </a:lnTo>
                                <a:lnTo>
                                  <a:pt x="45262" y="1056919"/>
                                </a:lnTo>
                                <a:lnTo>
                                  <a:pt x="45262" y="1056551"/>
                                </a:lnTo>
                                <a:lnTo>
                                  <a:pt x="45262" y="1044879"/>
                                </a:lnTo>
                                <a:lnTo>
                                  <a:pt x="38785" y="1044879"/>
                                </a:lnTo>
                                <a:lnTo>
                                  <a:pt x="38785" y="1044308"/>
                                </a:lnTo>
                                <a:lnTo>
                                  <a:pt x="45262" y="1044308"/>
                                </a:lnTo>
                                <a:lnTo>
                                  <a:pt x="45262" y="847699"/>
                                </a:lnTo>
                                <a:lnTo>
                                  <a:pt x="45262" y="627126"/>
                                </a:lnTo>
                                <a:lnTo>
                                  <a:pt x="38785" y="627126"/>
                                </a:lnTo>
                                <a:lnTo>
                                  <a:pt x="38785" y="626833"/>
                                </a:lnTo>
                                <a:lnTo>
                                  <a:pt x="45262" y="626833"/>
                                </a:lnTo>
                                <a:lnTo>
                                  <a:pt x="45262" y="429945"/>
                                </a:lnTo>
                                <a:lnTo>
                                  <a:pt x="45262" y="429717"/>
                                </a:lnTo>
                                <a:lnTo>
                                  <a:pt x="45262" y="417918"/>
                                </a:lnTo>
                                <a:lnTo>
                                  <a:pt x="38785" y="417918"/>
                                </a:lnTo>
                                <a:lnTo>
                                  <a:pt x="38785" y="417487"/>
                                </a:lnTo>
                                <a:lnTo>
                                  <a:pt x="45262" y="417487"/>
                                </a:lnTo>
                                <a:lnTo>
                                  <a:pt x="45262" y="221602"/>
                                </a:lnTo>
                                <a:lnTo>
                                  <a:pt x="38785" y="221602"/>
                                </a:lnTo>
                                <a:lnTo>
                                  <a:pt x="38785" y="221399"/>
                                </a:lnTo>
                                <a:lnTo>
                                  <a:pt x="45262" y="221399"/>
                                </a:lnTo>
                                <a:lnTo>
                                  <a:pt x="45262" y="209372"/>
                                </a:lnTo>
                                <a:lnTo>
                                  <a:pt x="38785" y="209372"/>
                                </a:lnTo>
                                <a:lnTo>
                                  <a:pt x="45262" y="209359"/>
                                </a:lnTo>
                                <a:lnTo>
                                  <a:pt x="45262" y="12242"/>
                                </a:lnTo>
                                <a:lnTo>
                                  <a:pt x="38785" y="12242"/>
                                </a:lnTo>
                                <a:lnTo>
                                  <a:pt x="45262" y="12192"/>
                                </a:lnTo>
                                <a:lnTo>
                                  <a:pt x="45262" y="165"/>
                                </a:lnTo>
                                <a:lnTo>
                                  <a:pt x="38785" y="165"/>
                                </a:lnTo>
                                <a:lnTo>
                                  <a:pt x="38785" y="0"/>
                                </a:lnTo>
                                <a:lnTo>
                                  <a:pt x="32321" y="0"/>
                                </a:lnTo>
                                <a:lnTo>
                                  <a:pt x="32321" y="165"/>
                                </a:lnTo>
                                <a:lnTo>
                                  <a:pt x="0" y="165"/>
                                </a:lnTo>
                                <a:lnTo>
                                  <a:pt x="0" y="12192"/>
                                </a:lnTo>
                                <a:lnTo>
                                  <a:pt x="32321" y="12192"/>
                                </a:lnTo>
                                <a:lnTo>
                                  <a:pt x="32321" y="209359"/>
                                </a:lnTo>
                                <a:lnTo>
                                  <a:pt x="16522" y="209372"/>
                                </a:lnTo>
                                <a:lnTo>
                                  <a:pt x="16522" y="221399"/>
                                </a:lnTo>
                                <a:lnTo>
                                  <a:pt x="32321" y="221399"/>
                                </a:lnTo>
                                <a:lnTo>
                                  <a:pt x="32321" y="221602"/>
                                </a:lnTo>
                                <a:lnTo>
                                  <a:pt x="32321" y="417487"/>
                                </a:lnTo>
                                <a:lnTo>
                                  <a:pt x="32321" y="417918"/>
                                </a:lnTo>
                                <a:lnTo>
                                  <a:pt x="0" y="417918"/>
                                </a:lnTo>
                                <a:lnTo>
                                  <a:pt x="0" y="429945"/>
                                </a:lnTo>
                                <a:lnTo>
                                  <a:pt x="32321" y="429945"/>
                                </a:lnTo>
                                <a:lnTo>
                                  <a:pt x="32321" y="626833"/>
                                </a:lnTo>
                                <a:lnTo>
                                  <a:pt x="32321" y="627126"/>
                                </a:lnTo>
                                <a:lnTo>
                                  <a:pt x="16522" y="627126"/>
                                </a:lnTo>
                                <a:lnTo>
                                  <a:pt x="16522" y="639165"/>
                                </a:lnTo>
                                <a:lnTo>
                                  <a:pt x="32321" y="639165"/>
                                </a:lnTo>
                                <a:lnTo>
                                  <a:pt x="32321" y="835672"/>
                                </a:lnTo>
                                <a:lnTo>
                                  <a:pt x="0" y="835672"/>
                                </a:lnTo>
                                <a:lnTo>
                                  <a:pt x="0" y="847699"/>
                                </a:lnTo>
                                <a:lnTo>
                                  <a:pt x="32321" y="847699"/>
                                </a:lnTo>
                                <a:lnTo>
                                  <a:pt x="32321" y="1044308"/>
                                </a:lnTo>
                                <a:lnTo>
                                  <a:pt x="32321" y="1044879"/>
                                </a:lnTo>
                                <a:lnTo>
                                  <a:pt x="16522" y="1044879"/>
                                </a:lnTo>
                                <a:lnTo>
                                  <a:pt x="16522" y="1056919"/>
                                </a:lnTo>
                                <a:lnTo>
                                  <a:pt x="32321" y="1056919"/>
                                </a:lnTo>
                                <a:lnTo>
                                  <a:pt x="32321" y="1253426"/>
                                </a:lnTo>
                                <a:lnTo>
                                  <a:pt x="0" y="1253426"/>
                                </a:lnTo>
                                <a:lnTo>
                                  <a:pt x="0" y="1265466"/>
                                </a:lnTo>
                                <a:lnTo>
                                  <a:pt x="32321" y="1265466"/>
                                </a:lnTo>
                                <a:lnTo>
                                  <a:pt x="32321" y="1265897"/>
                                </a:lnTo>
                                <a:lnTo>
                                  <a:pt x="32321" y="1461782"/>
                                </a:lnTo>
                                <a:lnTo>
                                  <a:pt x="32321" y="1461960"/>
                                </a:lnTo>
                                <a:lnTo>
                                  <a:pt x="16522" y="1461960"/>
                                </a:lnTo>
                                <a:lnTo>
                                  <a:pt x="16522" y="1473987"/>
                                </a:lnTo>
                                <a:lnTo>
                                  <a:pt x="32321" y="1473987"/>
                                </a:lnTo>
                                <a:lnTo>
                                  <a:pt x="32321" y="1669910"/>
                                </a:lnTo>
                                <a:lnTo>
                                  <a:pt x="32321" y="1670507"/>
                                </a:lnTo>
                                <a:lnTo>
                                  <a:pt x="0" y="1670507"/>
                                </a:lnTo>
                                <a:lnTo>
                                  <a:pt x="0" y="1682534"/>
                                </a:lnTo>
                                <a:lnTo>
                                  <a:pt x="32321" y="1682534"/>
                                </a:lnTo>
                                <a:lnTo>
                                  <a:pt x="32321" y="1682153"/>
                                </a:lnTo>
                                <a:lnTo>
                                  <a:pt x="38785" y="1682153"/>
                                </a:lnTo>
                                <a:lnTo>
                                  <a:pt x="38785" y="1682534"/>
                                </a:lnTo>
                                <a:lnTo>
                                  <a:pt x="45262" y="1682534"/>
                                </a:lnTo>
                                <a:lnTo>
                                  <a:pt x="45262" y="1682153"/>
                                </a:lnTo>
                                <a:lnTo>
                                  <a:pt x="308178" y="1682153"/>
                                </a:lnTo>
                                <a:lnTo>
                                  <a:pt x="308178" y="1712607"/>
                                </a:lnTo>
                                <a:lnTo>
                                  <a:pt x="321106" y="1712607"/>
                                </a:lnTo>
                                <a:lnTo>
                                  <a:pt x="321106" y="1682534"/>
                                </a:lnTo>
                                <a:lnTo>
                                  <a:pt x="721944" y="1682534"/>
                                </a:lnTo>
                                <a:lnTo>
                                  <a:pt x="721944" y="1712607"/>
                                </a:lnTo>
                                <a:lnTo>
                                  <a:pt x="734872" y="1712607"/>
                                </a:lnTo>
                                <a:lnTo>
                                  <a:pt x="734872" y="1682534"/>
                                </a:lnTo>
                                <a:lnTo>
                                  <a:pt x="1136434" y="1682534"/>
                                </a:lnTo>
                                <a:lnTo>
                                  <a:pt x="1136434" y="1712607"/>
                                </a:lnTo>
                                <a:lnTo>
                                  <a:pt x="1149362" y="1712607"/>
                                </a:lnTo>
                                <a:lnTo>
                                  <a:pt x="1149362" y="1682534"/>
                                </a:lnTo>
                                <a:lnTo>
                                  <a:pt x="1550911" y="1682534"/>
                                </a:lnTo>
                                <a:lnTo>
                                  <a:pt x="1550911" y="1712607"/>
                                </a:lnTo>
                                <a:lnTo>
                                  <a:pt x="1563839" y="1712607"/>
                                </a:lnTo>
                                <a:lnTo>
                                  <a:pt x="1563839" y="1682534"/>
                                </a:lnTo>
                                <a:lnTo>
                                  <a:pt x="1840407" y="1682534"/>
                                </a:lnTo>
                                <a:lnTo>
                                  <a:pt x="1840407" y="1676514"/>
                                </a:lnTo>
                                <a:lnTo>
                                  <a:pt x="1563839" y="1676514"/>
                                </a:lnTo>
                                <a:lnTo>
                                  <a:pt x="1550911" y="1676514"/>
                                </a:lnTo>
                                <a:lnTo>
                                  <a:pt x="308178" y="1676514"/>
                                </a:lnTo>
                                <a:lnTo>
                                  <a:pt x="308178" y="1676031"/>
                                </a:lnTo>
                                <a:lnTo>
                                  <a:pt x="1840407" y="1676031"/>
                                </a:lnTo>
                                <a:lnTo>
                                  <a:pt x="1840407" y="1669910"/>
                                </a:lnTo>
                                <a:close/>
                              </a:path>
                            </a:pathLst>
                          </a:custGeom>
                          <a:solidFill>
                            <a:srgbClr val="000000"/>
                          </a:solidFill>
                        </wps:spPr>
                        <wps:bodyPr wrap="square" lIns="0" tIns="0" rIns="0" bIns="0" rtlCol="0">
                          <a:prstTxWarp prst="textNoShape">
                            <a:avLst/>
                          </a:prstTxWarp>
                          <a:noAutofit/>
                        </wps:bodyPr>
                      </wps:wsp>
                      <wps:wsp>
                        <wps:cNvPr id="113" name="Graphic 112"/>
                        <wps:cNvSpPr/>
                        <wps:spPr>
                          <a:xfrm>
                            <a:off x="1874225" y="1253119"/>
                            <a:ext cx="138430" cy="427990"/>
                          </a:xfrm>
                          <a:custGeom>
                            <a:avLst/>
                            <a:gdLst/>
                            <a:ahLst/>
                            <a:cxnLst/>
                            <a:rect l="l" t="t" r="r" b="b"/>
                            <a:pathLst>
                              <a:path w="138430" h="427990">
                                <a:moveTo>
                                  <a:pt x="64651" y="419761"/>
                                </a:moveTo>
                                <a:lnTo>
                                  <a:pt x="0" y="419761"/>
                                </a:lnTo>
                                <a:lnTo>
                                  <a:pt x="0" y="427782"/>
                                </a:lnTo>
                                <a:lnTo>
                                  <a:pt x="73271" y="427782"/>
                                </a:lnTo>
                                <a:lnTo>
                                  <a:pt x="73271" y="423772"/>
                                </a:lnTo>
                                <a:lnTo>
                                  <a:pt x="64651" y="423772"/>
                                </a:lnTo>
                                <a:lnTo>
                                  <a:pt x="64651" y="419761"/>
                                </a:lnTo>
                                <a:close/>
                              </a:path>
                              <a:path w="138430" h="427990">
                                <a:moveTo>
                                  <a:pt x="137922" y="419761"/>
                                </a:moveTo>
                                <a:lnTo>
                                  <a:pt x="73271" y="419761"/>
                                </a:lnTo>
                                <a:lnTo>
                                  <a:pt x="73271" y="427782"/>
                                </a:lnTo>
                                <a:lnTo>
                                  <a:pt x="137922" y="427782"/>
                                </a:lnTo>
                                <a:lnTo>
                                  <a:pt x="137922" y="419761"/>
                                </a:lnTo>
                                <a:close/>
                              </a:path>
                              <a:path w="138430" h="427990">
                                <a:moveTo>
                                  <a:pt x="137922" y="0"/>
                                </a:moveTo>
                                <a:lnTo>
                                  <a:pt x="64651" y="0"/>
                                </a:lnTo>
                                <a:lnTo>
                                  <a:pt x="64651" y="423772"/>
                                </a:lnTo>
                                <a:lnTo>
                                  <a:pt x="68961" y="419761"/>
                                </a:lnTo>
                                <a:lnTo>
                                  <a:pt x="73271" y="419761"/>
                                </a:lnTo>
                                <a:lnTo>
                                  <a:pt x="73271" y="8020"/>
                                </a:lnTo>
                                <a:lnTo>
                                  <a:pt x="68961" y="8020"/>
                                </a:lnTo>
                                <a:lnTo>
                                  <a:pt x="73271" y="4010"/>
                                </a:lnTo>
                                <a:lnTo>
                                  <a:pt x="137922" y="4010"/>
                                </a:lnTo>
                                <a:lnTo>
                                  <a:pt x="137922" y="0"/>
                                </a:lnTo>
                                <a:close/>
                              </a:path>
                              <a:path w="138430" h="427990">
                                <a:moveTo>
                                  <a:pt x="73271" y="419761"/>
                                </a:moveTo>
                                <a:lnTo>
                                  <a:pt x="68961" y="419761"/>
                                </a:lnTo>
                                <a:lnTo>
                                  <a:pt x="64651" y="423772"/>
                                </a:lnTo>
                                <a:lnTo>
                                  <a:pt x="73271" y="423772"/>
                                </a:lnTo>
                                <a:lnTo>
                                  <a:pt x="73271" y="419761"/>
                                </a:lnTo>
                                <a:close/>
                              </a:path>
                              <a:path w="138430" h="427990">
                                <a:moveTo>
                                  <a:pt x="64651" y="0"/>
                                </a:moveTo>
                                <a:lnTo>
                                  <a:pt x="0" y="0"/>
                                </a:lnTo>
                                <a:lnTo>
                                  <a:pt x="0" y="8020"/>
                                </a:lnTo>
                                <a:lnTo>
                                  <a:pt x="64651" y="8020"/>
                                </a:lnTo>
                                <a:lnTo>
                                  <a:pt x="64651" y="0"/>
                                </a:lnTo>
                                <a:close/>
                              </a:path>
                              <a:path w="138430" h="427990">
                                <a:moveTo>
                                  <a:pt x="73271" y="4010"/>
                                </a:moveTo>
                                <a:lnTo>
                                  <a:pt x="68961" y="8020"/>
                                </a:lnTo>
                                <a:lnTo>
                                  <a:pt x="73271" y="8020"/>
                                </a:lnTo>
                                <a:lnTo>
                                  <a:pt x="73271" y="4010"/>
                                </a:lnTo>
                                <a:close/>
                              </a:path>
                              <a:path w="138430" h="427990">
                                <a:moveTo>
                                  <a:pt x="137922" y="4010"/>
                                </a:moveTo>
                                <a:lnTo>
                                  <a:pt x="73271" y="4010"/>
                                </a:lnTo>
                                <a:lnTo>
                                  <a:pt x="73271" y="8020"/>
                                </a:lnTo>
                                <a:lnTo>
                                  <a:pt x="137922" y="8020"/>
                                </a:lnTo>
                                <a:lnTo>
                                  <a:pt x="137922" y="4010"/>
                                </a:lnTo>
                                <a:close/>
                              </a:path>
                            </a:pathLst>
                          </a:custGeom>
                          <a:solidFill>
                            <a:srgbClr val="077D96"/>
                          </a:solidFill>
                        </wps:spPr>
                        <wps:bodyPr wrap="square" lIns="0" tIns="0" rIns="0" bIns="0" rtlCol="0">
                          <a:prstTxWarp prst="textNoShape">
                            <a:avLst/>
                          </a:prstTxWarp>
                          <a:noAutofit/>
                        </wps:bodyPr>
                      </wps:wsp>
                      <wps:wsp>
                        <wps:cNvPr id="114" name="Graphic 113"/>
                        <wps:cNvSpPr/>
                        <wps:spPr>
                          <a:xfrm>
                            <a:off x="1459738" y="1765790"/>
                            <a:ext cx="138430" cy="45085"/>
                          </a:xfrm>
                          <a:custGeom>
                            <a:avLst/>
                            <a:gdLst/>
                            <a:ahLst/>
                            <a:cxnLst/>
                            <a:rect l="l" t="t" r="r" b="b"/>
                            <a:pathLst>
                              <a:path w="138430" h="45085">
                                <a:moveTo>
                                  <a:pt x="64651" y="36762"/>
                                </a:moveTo>
                                <a:lnTo>
                                  <a:pt x="0" y="36762"/>
                                </a:lnTo>
                                <a:lnTo>
                                  <a:pt x="0" y="44783"/>
                                </a:lnTo>
                                <a:lnTo>
                                  <a:pt x="73271" y="44783"/>
                                </a:lnTo>
                                <a:lnTo>
                                  <a:pt x="73271" y="40773"/>
                                </a:lnTo>
                                <a:lnTo>
                                  <a:pt x="64651" y="40773"/>
                                </a:lnTo>
                                <a:lnTo>
                                  <a:pt x="64651" y="36762"/>
                                </a:lnTo>
                                <a:close/>
                              </a:path>
                              <a:path w="138430" h="45085">
                                <a:moveTo>
                                  <a:pt x="137922" y="36762"/>
                                </a:moveTo>
                                <a:lnTo>
                                  <a:pt x="73271" y="36762"/>
                                </a:lnTo>
                                <a:lnTo>
                                  <a:pt x="73271" y="44783"/>
                                </a:lnTo>
                                <a:lnTo>
                                  <a:pt x="137922" y="44783"/>
                                </a:lnTo>
                                <a:lnTo>
                                  <a:pt x="137922" y="36762"/>
                                </a:lnTo>
                                <a:close/>
                              </a:path>
                              <a:path w="138430" h="45085">
                                <a:moveTo>
                                  <a:pt x="137922" y="0"/>
                                </a:moveTo>
                                <a:lnTo>
                                  <a:pt x="64651" y="0"/>
                                </a:lnTo>
                                <a:lnTo>
                                  <a:pt x="64651" y="40773"/>
                                </a:lnTo>
                                <a:lnTo>
                                  <a:pt x="68961" y="36762"/>
                                </a:lnTo>
                                <a:lnTo>
                                  <a:pt x="73271" y="36762"/>
                                </a:lnTo>
                                <a:lnTo>
                                  <a:pt x="73271" y="8020"/>
                                </a:lnTo>
                                <a:lnTo>
                                  <a:pt x="68961" y="8020"/>
                                </a:lnTo>
                                <a:lnTo>
                                  <a:pt x="73271" y="4010"/>
                                </a:lnTo>
                                <a:lnTo>
                                  <a:pt x="137922" y="4010"/>
                                </a:lnTo>
                                <a:lnTo>
                                  <a:pt x="137922" y="0"/>
                                </a:lnTo>
                                <a:close/>
                              </a:path>
                              <a:path w="138430" h="45085">
                                <a:moveTo>
                                  <a:pt x="73271" y="36762"/>
                                </a:moveTo>
                                <a:lnTo>
                                  <a:pt x="68961" y="36762"/>
                                </a:lnTo>
                                <a:lnTo>
                                  <a:pt x="64651" y="40773"/>
                                </a:lnTo>
                                <a:lnTo>
                                  <a:pt x="73271" y="40773"/>
                                </a:lnTo>
                                <a:lnTo>
                                  <a:pt x="73271" y="36762"/>
                                </a:lnTo>
                                <a:close/>
                              </a:path>
                              <a:path w="138430" h="45085">
                                <a:moveTo>
                                  <a:pt x="64651" y="0"/>
                                </a:moveTo>
                                <a:lnTo>
                                  <a:pt x="0" y="0"/>
                                </a:lnTo>
                                <a:lnTo>
                                  <a:pt x="0" y="8020"/>
                                </a:lnTo>
                                <a:lnTo>
                                  <a:pt x="64651" y="8020"/>
                                </a:lnTo>
                                <a:lnTo>
                                  <a:pt x="64651" y="0"/>
                                </a:lnTo>
                                <a:close/>
                              </a:path>
                              <a:path w="138430" h="45085">
                                <a:moveTo>
                                  <a:pt x="73271" y="4010"/>
                                </a:moveTo>
                                <a:lnTo>
                                  <a:pt x="68961" y="8020"/>
                                </a:lnTo>
                                <a:lnTo>
                                  <a:pt x="73271" y="8020"/>
                                </a:lnTo>
                                <a:lnTo>
                                  <a:pt x="73271" y="4010"/>
                                </a:lnTo>
                                <a:close/>
                              </a:path>
                              <a:path w="138430" h="45085">
                                <a:moveTo>
                                  <a:pt x="137922" y="4010"/>
                                </a:moveTo>
                                <a:lnTo>
                                  <a:pt x="73271" y="4010"/>
                                </a:lnTo>
                                <a:lnTo>
                                  <a:pt x="73271" y="8020"/>
                                </a:lnTo>
                                <a:lnTo>
                                  <a:pt x="137922" y="8020"/>
                                </a:lnTo>
                                <a:lnTo>
                                  <a:pt x="137922" y="4010"/>
                                </a:lnTo>
                                <a:close/>
                              </a:path>
                            </a:pathLst>
                          </a:custGeom>
                          <a:solidFill>
                            <a:srgbClr val="AC07E2"/>
                          </a:solidFill>
                        </wps:spPr>
                        <wps:bodyPr wrap="square" lIns="0" tIns="0" rIns="0" bIns="0" rtlCol="0">
                          <a:prstTxWarp prst="textNoShape">
                            <a:avLst/>
                          </a:prstTxWarp>
                          <a:noAutofit/>
                        </wps:bodyPr>
                      </wps:wsp>
                      <pic:pic xmlns:pic="http://schemas.openxmlformats.org/drawingml/2006/picture">
                        <pic:nvPicPr>
                          <pic:cNvPr id="115" name="Image 114"/>
                          <pic:cNvPicPr/>
                        </pic:nvPicPr>
                        <pic:blipFill>
                          <a:blip r:embed="rId10" cstate="print"/>
                          <a:stretch>
                            <a:fillRect/>
                          </a:stretch>
                        </pic:blipFill>
                        <pic:spPr>
                          <a:xfrm>
                            <a:off x="1045970" y="950997"/>
                            <a:ext cx="137922" cy="67509"/>
                          </a:xfrm>
                          <a:prstGeom prst="rect">
                            <a:avLst/>
                          </a:prstGeom>
                        </pic:spPr>
                      </pic:pic>
                      <wps:wsp>
                        <wps:cNvPr id="116" name="Graphic 115"/>
                        <wps:cNvSpPr/>
                        <wps:spPr>
                          <a:xfrm>
                            <a:off x="631483" y="1005807"/>
                            <a:ext cx="138430" cy="338455"/>
                          </a:xfrm>
                          <a:custGeom>
                            <a:avLst/>
                            <a:gdLst/>
                            <a:ahLst/>
                            <a:cxnLst/>
                            <a:rect l="l" t="t" r="r" b="b"/>
                            <a:pathLst>
                              <a:path w="138430" h="338455">
                                <a:moveTo>
                                  <a:pt x="64651" y="330194"/>
                                </a:moveTo>
                                <a:lnTo>
                                  <a:pt x="0" y="330194"/>
                                </a:lnTo>
                                <a:lnTo>
                                  <a:pt x="0" y="338215"/>
                                </a:lnTo>
                                <a:lnTo>
                                  <a:pt x="73271" y="338215"/>
                                </a:lnTo>
                                <a:lnTo>
                                  <a:pt x="73271" y="334205"/>
                                </a:lnTo>
                                <a:lnTo>
                                  <a:pt x="64651" y="334205"/>
                                </a:lnTo>
                                <a:lnTo>
                                  <a:pt x="64651" y="330194"/>
                                </a:lnTo>
                                <a:close/>
                              </a:path>
                              <a:path w="138430" h="338455">
                                <a:moveTo>
                                  <a:pt x="137922" y="330194"/>
                                </a:moveTo>
                                <a:lnTo>
                                  <a:pt x="73271" y="330194"/>
                                </a:lnTo>
                                <a:lnTo>
                                  <a:pt x="73271" y="338215"/>
                                </a:lnTo>
                                <a:lnTo>
                                  <a:pt x="137922" y="338215"/>
                                </a:lnTo>
                                <a:lnTo>
                                  <a:pt x="137922" y="330194"/>
                                </a:lnTo>
                                <a:close/>
                              </a:path>
                              <a:path w="138430" h="338455">
                                <a:moveTo>
                                  <a:pt x="137922" y="0"/>
                                </a:moveTo>
                                <a:lnTo>
                                  <a:pt x="64651" y="0"/>
                                </a:lnTo>
                                <a:lnTo>
                                  <a:pt x="64651" y="334205"/>
                                </a:lnTo>
                                <a:lnTo>
                                  <a:pt x="68961" y="330194"/>
                                </a:lnTo>
                                <a:lnTo>
                                  <a:pt x="73271" y="330194"/>
                                </a:lnTo>
                                <a:lnTo>
                                  <a:pt x="73271" y="8020"/>
                                </a:lnTo>
                                <a:lnTo>
                                  <a:pt x="68961" y="8020"/>
                                </a:lnTo>
                                <a:lnTo>
                                  <a:pt x="73271" y="4010"/>
                                </a:lnTo>
                                <a:lnTo>
                                  <a:pt x="137922" y="4010"/>
                                </a:lnTo>
                                <a:lnTo>
                                  <a:pt x="137922" y="0"/>
                                </a:lnTo>
                                <a:close/>
                              </a:path>
                              <a:path w="138430" h="338455">
                                <a:moveTo>
                                  <a:pt x="73271" y="330194"/>
                                </a:moveTo>
                                <a:lnTo>
                                  <a:pt x="68961" y="330194"/>
                                </a:lnTo>
                                <a:lnTo>
                                  <a:pt x="64651" y="334205"/>
                                </a:lnTo>
                                <a:lnTo>
                                  <a:pt x="73271" y="334205"/>
                                </a:lnTo>
                                <a:lnTo>
                                  <a:pt x="73271" y="330194"/>
                                </a:lnTo>
                                <a:close/>
                              </a:path>
                              <a:path w="138430" h="338455">
                                <a:moveTo>
                                  <a:pt x="64651" y="0"/>
                                </a:moveTo>
                                <a:lnTo>
                                  <a:pt x="0" y="0"/>
                                </a:lnTo>
                                <a:lnTo>
                                  <a:pt x="0" y="8020"/>
                                </a:lnTo>
                                <a:lnTo>
                                  <a:pt x="64651" y="8020"/>
                                </a:lnTo>
                                <a:lnTo>
                                  <a:pt x="64651" y="0"/>
                                </a:lnTo>
                                <a:close/>
                              </a:path>
                              <a:path w="138430" h="338455">
                                <a:moveTo>
                                  <a:pt x="73271" y="4010"/>
                                </a:moveTo>
                                <a:lnTo>
                                  <a:pt x="68961" y="8020"/>
                                </a:lnTo>
                                <a:lnTo>
                                  <a:pt x="73271" y="8020"/>
                                </a:lnTo>
                                <a:lnTo>
                                  <a:pt x="73271" y="4010"/>
                                </a:lnTo>
                                <a:close/>
                              </a:path>
                              <a:path w="138430" h="338455">
                                <a:moveTo>
                                  <a:pt x="137922" y="4010"/>
                                </a:moveTo>
                                <a:lnTo>
                                  <a:pt x="73271" y="4010"/>
                                </a:lnTo>
                                <a:lnTo>
                                  <a:pt x="73271" y="8020"/>
                                </a:lnTo>
                                <a:lnTo>
                                  <a:pt x="137922" y="8020"/>
                                </a:lnTo>
                                <a:lnTo>
                                  <a:pt x="137922" y="4010"/>
                                </a:lnTo>
                                <a:close/>
                              </a:path>
                            </a:pathLst>
                          </a:custGeom>
                          <a:solidFill>
                            <a:srgbClr val="410156"/>
                          </a:solidFill>
                        </wps:spPr>
                        <wps:bodyPr wrap="square" lIns="0" tIns="0" rIns="0" bIns="0" rtlCol="0">
                          <a:prstTxWarp prst="textNoShape">
                            <a:avLst/>
                          </a:prstTxWarp>
                          <a:noAutofit/>
                        </wps:bodyPr>
                      </wps:wsp>
                      <wps:wsp>
                        <wps:cNvPr id="117" name="Graphic 116"/>
                        <wps:cNvSpPr/>
                        <wps:spPr>
                          <a:xfrm>
                            <a:off x="696125" y="348347"/>
                            <a:ext cx="1251585" cy="1374140"/>
                          </a:xfrm>
                          <a:custGeom>
                            <a:avLst/>
                            <a:gdLst/>
                            <a:ahLst/>
                            <a:cxnLst/>
                            <a:rect l="l" t="t" r="r" b="b"/>
                            <a:pathLst>
                              <a:path w="1251585" h="1374140">
                                <a:moveTo>
                                  <a:pt x="405866" y="508076"/>
                                </a:moveTo>
                                <a:lnTo>
                                  <a:pt x="401180" y="508076"/>
                                </a:lnTo>
                                <a:lnTo>
                                  <a:pt x="401180" y="515416"/>
                                </a:lnTo>
                                <a:lnTo>
                                  <a:pt x="399211" y="515416"/>
                                </a:lnTo>
                                <a:lnTo>
                                  <a:pt x="399211" y="513588"/>
                                </a:lnTo>
                                <a:lnTo>
                                  <a:pt x="401180" y="515416"/>
                                </a:lnTo>
                                <a:lnTo>
                                  <a:pt x="401180" y="508076"/>
                                </a:lnTo>
                                <a:lnTo>
                                  <a:pt x="8623" y="508076"/>
                                </a:lnTo>
                                <a:lnTo>
                                  <a:pt x="8623" y="511746"/>
                                </a:lnTo>
                                <a:lnTo>
                                  <a:pt x="6654" y="513588"/>
                                </a:lnTo>
                                <a:lnTo>
                                  <a:pt x="6654" y="511746"/>
                                </a:lnTo>
                                <a:lnTo>
                                  <a:pt x="8623" y="511746"/>
                                </a:lnTo>
                                <a:lnTo>
                                  <a:pt x="8623" y="508076"/>
                                </a:lnTo>
                                <a:lnTo>
                                  <a:pt x="0" y="508076"/>
                                </a:lnTo>
                                <a:lnTo>
                                  <a:pt x="0" y="511746"/>
                                </a:lnTo>
                                <a:lnTo>
                                  <a:pt x="0" y="515416"/>
                                </a:lnTo>
                                <a:lnTo>
                                  <a:pt x="0" y="614578"/>
                                </a:lnTo>
                                <a:lnTo>
                                  <a:pt x="8623" y="614578"/>
                                </a:lnTo>
                                <a:lnTo>
                                  <a:pt x="8623" y="515759"/>
                                </a:lnTo>
                                <a:lnTo>
                                  <a:pt x="397243" y="515759"/>
                                </a:lnTo>
                                <a:lnTo>
                                  <a:pt x="397243" y="559498"/>
                                </a:lnTo>
                                <a:lnTo>
                                  <a:pt x="405866" y="559498"/>
                                </a:lnTo>
                                <a:lnTo>
                                  <a:pt x="405866" y="515759"/>
                                </a:lnTo>
                                <a:lnTo>
                                  <a:pt x="405866" y="515416"/>
                                </a:lnTo>
                                <a:lnTo>
                                  <a:pt x="405866" y="511746"/>
                                </a:lnTo>
                                <a:lnTo>
                                  <a:pt x="405866" y="508076"/>
                                </a:lnTo>
                                <a:close/>
                              </a:path>
                              <a:path w="1251585" h="1374140">
                                <a:moveTo>
                                  <a:pt x="819632" y="508076"/>
                                </a:moveTo>
                                <a:lnTo>
                                  <a:pt x="814959" y="508076"/>
                                </a:lnTo>
                                <a:lnTo>
                                  <a:pt x="814959" y="515416"/>
                                </a:lnTo>
                                <a:lnTo>
                                  <a:pt x="812990" y="515416"/>
                                </a:lnTo>
                                <a:lnTo>
                                  <a:pt x="812990" y="513588"/>
                                </a:lnTo>
                                <a:lnTo>
                                  <a:pt x="814959" y="515416"/>
                                </a:lnTo>
                                <a:lnTo>
                                  <a:pt x="814959" y="508076"/>
                                </a:lnTo>
                                <a:lnTo>
                                  <a:pt x="440347" y="508076"/>
                                </a:lnTo>
                                <a:lnTo>
                                  <a:pt x="440347" y="511746"/>
                                </a:lnTo>
                                <a:lnTo>
                                  <a:pt x="438378" y="513588"/>
                                </a:lnTo>
                                <a:lnTo>
                                  <a:pt x="438378" y="511746"/>
                                </a:lnTo>
                                <a:lnTo>
                                  <a:pt x="440347" y="511746"/>
                                </a:lnTo>
                                <a:lnTo>
                                  <a:pt x="440347" y="508076"/>
                                </a:lnTo>
                                <a:lnTo>
                                  <a:pt x="431736" y="508076"/>
                                </a:lnTo>
                                <a:lnTo>
                                  <a:pt x="431736" y="511746"/>
                                </a:lnTo>
                                <a:lnTo>
                                  <a:pt x="431736" y="515416"/>
                                </a:lnTo>
                                <a:lnTo>
                                  <a:pt x="431736" y="559498"/>
                                </a:lnTo>
                                <a:lnTo>
                                  <a:pt x="440347" y="559498"/>
                                </a:lnTo>
                                <a:lnTo>
                                  <a:pt x="440347" y="515759"/>
                                </a:lnTo>
                                <a:lnTo>
                                  <a:pt x="811022" y="515759"/>
                                </a:lnTo>
                                <a:lnTo>
                                  <a:pt x="811022" y="1373632"/>
                                </a:lnTo>
                                <a:lnTo>
                                  <a:pt x="819632" y="1373632"/>
                                </a:lnTo>
                                <a:lnTo>
                                  <a:pt x="819632" y="515759"/>
                                </a:lnTo>
                                <a:lnTo>
                                  <a:pt x="819632" y="515416"/>
                                </a:lnTo>
                                <a:lnTo>
                                  <a:pt x="819632" y="511746"/>
                                </a:lnTo>
                                <a:lnTo>
                                  <a:pt x="819632" y="508076"/>
                                </a:lnTo>
                                <a:close/>
                              </a:path>
                              <a:path w="1251585" h="1374140">
                                <a:moveTo>
                                  <a:pt x="836879" y="339128"/>
                                </a:moveTo>
                                <a:lnTo>
                                  <a:pt x="832358" y="339128"/>
                                </a:lnTo>
                                <a:lnTo>
                                  <a:pt x="832358" y="346468"/>
                                </a:lnTo>
                                <a:lnTo>
                                  <a:pt x="830402" y="346468"/>
                                </a:lnTo>
                                <a:lnTo>
                                  <a:pt x="830402" y="344652"/>
                                </a:lnTo>
                                <a:lnTo>
                                  <a:pt x="832358" y="346468"/>
                                </a:lnTo>
                                <a:lnTo>
                                  <a:pt x="832358" y="339128"/>
                                </a:lnTo>
                                <a:lnTo>
                                  <a:pt x="8458" y="339128"/>
                                </a:lnTo>
                                <a:lnTo>
                                  <a:pt x="8458" y="342798"/>
                                </a:lnTo>
                                <a:lnTo>
                                  <a:pt x="6489" y="344639"/>
                                </a:lnTo>
                                <a:lnTo>
                                  <a:pt x="6489" y="342798"/>
                                </a:lnTo>
                                <a:lnTo>
                                  <a:pt x="8458" y="342798"/>
                                </a:lnTo>
                                <a:lnTo>
                                  <a:pt x="8458" y="339128"/>
                                </a:lnTo>
                                <a:lnTo>
                                  <a:pt x="0" y="339128"/>
                                </a:lnTo>
                                <a:lnTo>
                                  <a:pt x="0" y="342798"/>
                                </a:lnTo>
                                <a:lnTo>
                                  <a:pt x="0" y="346468"/>
                                </a:lnTo>
                                <a:lnTo>
                                  <a:pt x="0" y="463994"/>
                                </a:lnTo>
                                <a:lnTo>
                                  <a:pt x="8623" y="463994"/>
                                </a:lnTo>
                                <a:lnTo>
                                  <a:pt x="8623" y="346659"/>
                                </a:lnTo>
                                <a:lnTo>
                                  <a:pt x="828255" y="346659"/>
                                </a:lnTo>
                                <a:lnTo>
                                  <a:pt x="828255" y="463994"/>
                                </a:lnTo>
                                <a:lnTo>
                                  <a:pt x="836879" y="463994"/>
                                </a:lnTo>
                                <a:lnTo>
                                  <a:pt x="836879" y="346659"/>
                                </a:lnTo>
                                <a:lnTo>
                                  <a:pt x="836879" y="346468"/>
                                </a:lnTo>
                                <a:lnTo>
                                  <a:pt x="836879" y="342798"/>
                                </a:lnTo>
                                <a:lnTo>
                                  <a:pt x="836879" y="342646"/>
                                </a:lnTo>
                                <a:lnTo>
                                  <a:pt x="836879" y="339128"/>
                                </a:lnTo>
                                <a:close/>
                              </a:path>
                              <a:path w="1251585" h="1374140">
                                <a:moveTo>
                                  <a:pt x="1251369" y="508076"/>
                                </a:moveTo>
                                <a:lnTo>
                                  <a:pt x="1246682" y="508076"/>
                                </a:lnTo>
                                <a:lnTo>
                                  <a:pt x="1246682" y="515416"/>
                                </a:lnTo>
                                <a:lnTo>
                                  <a:pt x="1244714" y="515416"/>
                                </a:lnTo>
                                <a:lnTo>
                                  <a:pt x="1244714" y="513588"/>
                                </a:lnTo>
                                <a:lnTo>
                                  <a:pt x="1246682" y="515416"/>
                                </a:lnTo>
                                <a:lnTo>
                                  <a:pt x="1246682" y="508076"/>
                                </a:lnTo>
                                <a:lnTo>
                                  <a:pt x="854113" y="508076"/>
                                </a:lnTo>
                                <a:lnTo>
                                  <a:pt x="854113" y="511746"/>
                                </a:lnTo>
                                <a:lnTo>
                                  <a:pt x="852157" y="513575"/>
                                </a:lnTo>
                                <a:lnTo>
                                  <a:pt x="852157" y="511746"/>
                                </a:lnTo>
                                <a:lnTo>
                                  <a:pt x="854113" y="511746"/>
                                </a:lnTo>
                                <a:lnTo>
                                  <a:pt x="854113" y="508076"/>
                                </a:lnTo>
                                <a:lnTo>
                                  <a:pt x="845502" y="508076"/>
                                </a:lnTo>
                                <a:lnTo>
                                  <a:pt x="845502" y="511746"/>
                                </a:lnTo>
                                <a:lnTo>
                                  <a:pt x="845502" y="515416"/>
                                </a:lnTo>
                                <a:lnTo>
                                  <a:pt x="845502" y="1373632"/>
                                </a:lnTo>
                                <a:lnTo>
                                  <a:pt x="854113" y="1373632"/>
                                </a:lnTo>
                                <a:lnTo>
                                  <a:pt x="854113" y="515759"/>
                                </a:lnTo>
                                <a:lnTo>
                                  <a:pt x="1242745" y="515759"/>
                                </a:lnTo>
                                <a:lnTo>
                                  <a:pt x="1242745" y="861885"/>
                                </a:lnTo>
                                <a:lnTo>
                                  <a:pt x="1251369" y="861885"/>
                                </a:lnTo>
                                <a:lnTo>
                                  <a:pt x="1251369" y="515759"/>
                                </a:lnTo>
                                <a:lnTo>
                                  <a:pt x="1251369" y="515416"/>
                                </a:lnTo>
                                <a:lnTo>
                                  <a:pt x="1251369" y="511746"/>
                                </a:lnTo>
                                <a:lnTo>
                                  <a:pt x="1251369" y="508076"/>
                                </a:lnTo>
                                <a:close/>
                              </a:path>
                              <a:path w="1251585" h="1374140">
                                <a:moveTo>
                                  <a:pt x="1251369" y="168948"/>
                                </a:moveTo>
                                <a:lnTo>
                                  <a:pt x="1247013" y="168948"/>
                                </a:lnTo>
                                <a:lnTo>
                                  <a:pt x="1247013" y="177520"/>
                                </a:lnTo>
                                <a:lnTo>
                                  <a:pt x="1245057" y="177520"/>
                                </a:lnTo>
                                <a:lnTo>
                                  <a:pt x="1245057" y="175691"/>
                                </a:lnTo>
                                <a:lnTo>
                                  <a:pt x="1247013" y="177520"/>
                                </a:lnTo>
                                <a:lnTo>
                                  <a:pt x="1247013" y="168948"/>
                                </a:lnTo>
                                <a:lnTo>
                                  <a:pt x="422770" y="168948"/>
                                </a:lnTo>
                                <a:lnTo>
                                  <a:pt x="422770" y="173850"/>
                                </a:lnTo>
                                <a:lnTo>
                                  <a:pt x="420801" y="175691"/>
                                </a:lnTo>
                                <a:lnTo>
                                  <a:pt x="420801" y="173850"/>
                                </a:lnTo>
                                <a:lnTo>
                                  <a:pt x="422770" y="173850"/>
                                </a:lnTo>
                                <a:lnTo>
                                  <a:pt x="422770" y="168948"/>
                                </a:lnTo>
                                <a:lnTo>
                                  <a:pt x="414489" y="168948"/>
                                </a:lnTo>
                                <a:lnTo>
                                  <a:pt x="414489" y="173850"/>
                                </a:lnTo>
                                <a:lnTo>
                                  <a:pt x="414489" y="177520"/>
                                </a:lnTo>
                                <a:lnTo>
                                  <a:pt x="414489" y="221589"/>
                                </a:lnTo>
                                <a:lnTo>
                                  <a:pt x="423113" y="221589"/>
                                </a:lnTo>
                                <a:lnTo>
                                  <a:pt x="423113" y="177546"/>
                                </a:lnTo>
                                <a:lnTo>
                                  <a:pt x="1242745" y="177546"/>
                                </a:lnTo>
                                <a:lnTo>
                                  <a:pt x="1242745" y="463994"/>
                                </a:lnTo>
                                <a:lnTo>
                                  <a:pt x="1251369" y="463994"/>
                                </a:lnTo>
                                <a:lnTo>
                                  <a:pt x="1251369" y="177546"/>
                                </a:lnTo>
                                <a:lnTo>
                                  <a:pt x="1251369" y="173850"/>
                                </a:lnTo>
                                <a:lnTo>
                                  <a:pt x="1251369" y="173532"/>
                                </a:lnTo>
                                <a:lnTo>
                                  <a:pt x="1251369" y="168948"/>
                                </a:lnTo>
                                <a:close/>
                              </a:path>
                              <a:path w="1251585" h="1374140">
                                <a:moveTo>
                                  <a:pt x="1251369" y="0"/>
                                </a:moveTo>
                                <a:lnTo>
                                  <a:pt x="8115" y="0"/>
                                </a:lnTo>
                                <a:lnTo>
                                  <a:pt x="8115" y="4902"/>
                                </a:lnTo>
                                <a:lnTo>
                                  <a:pt x="6146" y="6743"/>
                                </a:lnTo>
                                <a:lnTo>
                                  <a:pt x="6146" y="4902"/>
                                </a:lnTo>
                                <a:lnTo>
                                  <a:pt x="8115" y="4902"/>
                                </a:lnTo>
                                <a:lnTo>
                                  <a:pt x="8115" y="0"/>
                                </a:lnTo>
                                <a:lnTo>
                                  <a:pt x="0" y="0"/>
                                </a:lnTo>
                                <a:lnTo>
                                  <a:pt x="0" y="4902"/>
                                </a:lnTo>
                                <a:lnTo>
                                  <a:pt x="0" y="8572"/>
                                </a:lnTo>
                                <a:lnTo>
                                  <a:pt x="0" y="295046"/>
                                </a:lnTo>
                                <a:lnTo>
                                  <a:pt x="8623" y="295046"/>
                                </a:lnTo>
                                <a:lnTo>
                                  <a:pt x="8623" y="8572"/>
                                </a:lnTo>
                                <a:lnTo>
                                  <a:pt x="6146" y="8572"/>
                                </a:lnTo>
                                <a:lnTo>
                                  <a:pt x="6146" y="8432"/>
                                </a:lnTo>
                                <a:lnTo>
                                  <a:pt x="8623" y="8432"/>
                                </a:lnTo>
                                <a:lnTo>
                                  <a:pt x="1242745" y="8432"/>
                                </a:lnTo>
                                <a:lnTo>
                                  <a:pt x="1242745" y="8572"/>
                                </a:lnTo>
                                <a:lnTo>
                                  <a:pt x="1242745" y="126098"/>
                                </a:lnTo>
                                <a:lnTo>
                                  <a:pt x="1251369" y="126098"/>
                                </a:lnTo>
                                <a:lnTo>
                                  <a:pt x="1251369" y="8572"/>
                                </a:lnTo>
                                <a:lnTo>
                                  <a:pt x="1245222" y="8572"/>
                                </a:lnTo>
                                <a:lnTo>
                                  <a:pt x="1245222" y="6743"/>
                                </a:lnTo>
                                <a:lnTo>
                                  <a:pt x="1247051" y="8432"/>
                                </a:lnTo>
                                <a:lnTo>
                                  <a:pt x="1251369" y="8432"/>
                                </a:lnTo>
                                <a:lnTo>
                                  <a:pt x="1251369" y="4902"/>
                                </a:lnTo>
                                <a:lnTo>
                                  <a:pt x="1251369" y="4432"/>
                                </a:lnTo>
                                <a:lnTo>
                                  <a:pt x="1251369" y="0"/>
                                </a:lnTo>
                                <a:close/>
                              </a:path>
                            </a:pathLst>
                          </a:custGeom>
                          <a:solidFill>
                            <a:srgbClr val="000000"/>
                          </a:solidFill>
                        </wps:spPr>
                        <wps:bodyPr wrap="square" lIns="0" tIns="0" rIns="0" bIns="0" rtlCol="0">
                          <a:prstTxWarp prst="textNoShape">
                            <a:avLst/>
                          </a:prstTxWarp>
                          <a:noAutofit/>
                        </wps:bodyPr>
                      </wps:wsp>
                      <wps:wsp>
                        <wps:cNvPr id="118" name="Textbox 117"/>
                        <wps:cNvSpPr txBox="1"/>
                        <wps:spPr>
                          <a:xfrm>
                            <a:off x="530195" y="2503444"/>
                            <a:ext cx="1516380" cy="68580"/>
                          </a:xfrm>
                          <a:prstGeom prst="rect">
                            <a:avLst/>
                          </a:prstGeom>
                        </wps:spPr>
                        <wps:txbx>
                          <w:txbxContent>
                            <w:p w14:paraId="6EA6530F" w14:textId="77777777" w:rsidR="00E20FF3" w:rsidRPr="00A07DFE" w:rsidRDefault="005D6E16">
                              <w:pPr>
                                <w:tabs>
                                  <w:tab w:val="left" w:pos="1393"/>
                                  <w:tab w:val="left" w:pos="2081"/>
                                </w:tabs>
                                <w:spacing w:before="2"/>
                                <w:rPr>
                                  <w:rFonts w:ascii="Arial"/>
                                  <w:b/>
                                  <w:sz w:val="9"/>
                                  <w:lang w:val="es-US"/>
                                </w:rPr>
                              </w:pPr>
                              <w:r w:rsidRPr="00A07DFE">
                                <w:rPr>
                                  <w:rFonts w:ascii="Arial"/>
                                  <w:b/>
                                  <w:w w:val="115"/>
                                  <w:sz w:val="9"/>
                                  <w:lang w:val="es-US"/>
                                </w:rPr>
                                <w:t>ACET-</w:t>
                              </w:r>
                              <w:proofErr w:type="gramStart"/>
                              <w:r w:rsidRPr="00A07DFE">
                                <w:rPr>
                                  <w:rFonts w:ascii="Arial"/>
                                  <w:b/>
                                  <w:w w:val="115"/>
                                  <w:sz w:val="9"/>
                                  <w:lang w:val="es-US"/>
                                </w:rPr>
                                <w:t>EAU</w:t>
                              </w:r>
                              <w:r w:rsidRPr="00A07DFE">
                                <w:rPr>
                                  <w:rFonts w:ascii="Arial"/>
                                  <w:b/>
                                  <w:spacing w:val="43"/>
                                  <w:w w:val="115"/>
                                  <w:sz w:val="9"/>
                                  <w:lang w:val="es-US"/>
                                </w:rPr>
                                <w:t xml:space="preserve">  </w:t>
                              </w:r>
                              <w:r w:rsidRPr="00A07DFE">
                                <w:rPr>
                                  <w:rFonts w:ascii="Arial"/>
                                  <w:b/>
                                  <w:w w:val="115"/>
                                  <w:sz w:val="9"/>
                                  <w:lang w:val="es-US"/>
                                </w:rPr>
                                <w:t>HEX</w:t>
                              </w:r>
                              <w:proofErr w:type="gramEnd"/>
                              <w:r w:rsidRPr="00A07DFE">
                                <w:rPr>
                                  <w:rFonts w:ascii="Arial"/>
                                  <w:b/>
                                  <w:w w:val="115"/>
                                  <w:sz w:val="9"/>
                                  <w:lang w:val="es-US"/>
                                </w:rPr>
                                <w:t>-</w:t>
                              </w:r>
                              <w:r w:rsidRPr="00A07DFE">
                                <w:rPr>
                                  <w:rFonts w:ascii="Arial"/>
                                  <w:b/>
                                  <w:spacing w:val="-5"/>
                                  <w:w w:val="115"/>
                                  <w:sz w:val="9"/>
                                  <w:lang w:val="es-US"/>
                                </w:rPr>
                                <w:t>EAU</w:t>
                              </w:r>
                              <w:r w:rsidRPr="00A07DFE">
                                <w:rPr>
                                  <w:rFonts w:ascii="Arial"/>
                                  <w:b/>
                                  <w:sz w:val="9"/>
                                  <w:lang w:val="es-US"/>
                                </w:rPr>
                                <w:tab/>
                              </w:r>
                              <w:r w:rsidRPr="00A07DFE">
                                <w:rPr>
                                  <w:rFonts w:ascii="Arial"/>
                                  <w:b/>
                                  <w:spacing w:val="-2"/>
                                  <w:w w:val="115"/>
                                  <w:sz w:val="9"/>
                                  <w:lang w:val="es-US"/>
                                </w:rPr>
                                <w:t>ACETA</w:t>
                              </w:r>
                              <w:r w:rsidRPr="00A07DFE">
                                <w:rPr>
                                  <w:rFonts w:ascii="Arial"/>
                                  <w:b/>
                                  <w:sz w:val="9"/>
                                  <w:lang w:val="es-US"/>
                                </w:rPr>
                                <w:tab/>
                              </w:r>
                              <w:r w:rsidRPr="00A07DFE">
                                <w:rPr>
                                  <w:rFonts w:ascii="Arial"/>
                                  <w:b/>
                                  <w:spacing w:val="-4"/>
                                  <w:w w:val="115"/>
                                  <w:sz w:val="9"/>
                                  <w:lang w:val="es-US"/>
                                </w:rPr>
                                <w:t>HEXA</w:t>
                              </w:r>
                            </w:p>
                          </w:txbxContent>
                        </wps:txbx>
                        <wps:bodyPr wrap="square" lIns="0" tIns="0" rIns="0" bIns="0" rtlCol="0">
                          <a:noAutofit/>
                        </wps:bodyPr>
                      </wps:wsp>
                      <wps:wsp>
                        <wps:cNvPr id="119" name="Textbox 118"/>
                        <wps:cNvSpPr txBox="1"/>
                        <wps:spPr>
                          <a:xfrm>
                            <a:off x="340833" y="2425352"/>
                            <a:ext cx="49530" cy="68580"/>
                          </a:xfrm>
                          <a:prstGeom prst="rect">
                            <a:avLst/>
                          </a:prstGeom>
                        </wps:spPr>
                        <wps:txbx>
                          <w:txbxContent>
                            <w:p w14:paraId="4AA5F4E6" w14:textId="77777777" w:rsidR="00E20FF3" w:rsidRDefault="005D6E16">
                              <w:pPr>
                                <w:spacing w:before="2"/>
                                <w:rPr>
                                  <w:rFonts w:ascii="Arial"/>
                                  <w:b/>
                                  <w:sz w:val="9"/>
                                </w:rPr>
                              </w:pPr>
                              <w:r>
                                <w:rPr>
                                  <w:rFonts w:ascii="Arial"/>
                                  <w:b/>
                                  <w:spacing w:val="-10"/>
                                  <w:w w:val="115"/>
                                  <w:sz w:val="9"/>
                                </w:rPr>
                                <w:t>0</w:t>
                              </w:r>
                            </w:p>
                          </w:txbxContent>
                        </wps:txbx>
                        <wps:bodyPr wrap="square" lIns="0" tIns="0" rIns="0" bIns="0" rtlCol="0">
                          <a:noAutofit/>
                        </wps:bodyPr>
                      </wps:wsp>
                      <wps:wsp>
                        <wps:cNvPr id="120" name="Textbox 119"/>
                        <wps:cNvSpPr txBox="1"/>
                        <wps:spPr>
                          <a:xfrm>
                            <a:off x="304478" y="2008280"/>
                            <a:ext cx="85725" cy="68580"/>
                          </a:xfrm>
                          <a:prstGeom prst="rect">
                            <a:avLst/>
                          </a:prstGeom>
                        </wps:spPr>
                        <wps:txbx>
                          <w:txbxContent>
                            <w:p w14:paraId="2FEDE7EA" w14:textId="77777777" w:rsidR="00E20FF3" w:rsidRDefault="005D6E16">
                              <w:pPr>
                                <w:spacing w:before="2"/>
                                <w:rPr>
                                  <w:rFonts w:ascii="Arial"/>
                                  <w:b/>
                                  <w:sz w:val="9"/>
                                </w:rPr>
                              </w:pPr>
                              <w:r>
                                <w:rPr>
                                  <w:rFonts w:ascii="Arial"/>
                                  <w:b/>
                                  <w:spacing w:val="-5"/>
                                  <w:w w:val="115"/>
                                  <w:sz w:val="9"/>
                                </w:rPr>
                                <w:t>50</w:t>
                              </w:r>
                            </w:p>
                          </w:txbxContent>
                        </wps:txbx>
                        <wps:bodyPr wrap="square" lIns="0" tIns="0" rIns="0" bIns="0" rtlCol="0">
                          <a:noAutofit/>
                        </wps:bodyPr>
                      </wps:wsp>
                      <wps:wsp>
                        <wps:cNvPr id="121" name="Textbox 120"/>
                        <wps:cNvSpPr txBox="1"/>
                        <wps:spPr>
                          <a:xfrm>
                            <a:off x="268118" y="1590524"/>
                            <a:ext cx="121920" cy="68580"/>
                          </a:xfrm>
                          <a:prstGeom prst="rect">
                            <a:avLst/>
                          </a:prstGeom>
                        </wps:spPr>
                        <wps:txbx>
                          <w:txbxContent>
                            <w:p w14:paraId="359883A9" w14:textId="77777777" w:rsidR="00E20FF3" w:rsidRDefault="005D6E16">
                              <w:pPr>
                                <w:spacing w:before="2"/>
                                <w:rPr>
                                  <w:rFonts w:ascii="Arial"/>
                                  <w:b/>
                                  <w:sz w:val="9"/>
                                </w:rPr>
                              </w:pPr>
                              <w:r>
                                <w:rPr>
                                  <w:rFonts w:ascii="Arial"/>
                                  <w:b/>
                                  <w:spacing w:val="-5"/>
                                  <w:w w:val="115"/>
                                  <w:sz w:val="9"/>
                                </w:rPr>
                                <w:t>100</w:t>
                              </w:r>
                            </w:p>
                          </w:txbxContent>
                        </wps:txbx>
                        <wps:bodyPr wrap="square" lIns="0" tIns="0" rIns="0" bIns="0" rtlCol="0">
                          <a:noAutofit/>
                        </wps:bodyPr>
                      </wps:wsp>
                      <wps:wsp>
                        <wps:cNvPr id="122" name="Textbox 121"/>
                        <wps:cNvSpPr txBox="1"/>
                        <wps:spPr>
                          <a:xfrm>
                            <a:off x="268118" y="1172767"/>
                            <a:ext cx="121920" cy="68580"/>
                          </a:xfrm>
                          <a:prstGeom prst="rect">
                            <a:avLst/>
                          </a:prstGeom>
                        </wps:spPr>
                        <wps:txbx>
                          <w:txbxContent>
                            <w:p w14:paraId="0D967DC8" w14:textId="77777777" w:rsidR="00E20FF3" w:rsidRDefault="005D6E16">
                              <w:pPr>
                                <w:spacing w:before="2"/>
                                <w:rPr>
                                  <w:rFonts w:ascii="Arial"/>
                                  <w:b/>
                                  <w:sz w:val="9"/>
                                </w:rPr>
                              </w:pPr>
                              <w:r>
                                <w:rPr>
                                  <w:rFonts w:ascii="Arial"/>
                                  <w:b/>
                                  <w:spacing w:val="-5"/>
                                  <w:w w:val="115"/>
                                  <w:sz w:val="9"/>
                                </w:rPr>
                                <w:t>150</w:t>
                              </w:r>
                            </w:p>
                          </w:txbxContent>
                        </wps:txbx>
                        <wps:bodyPr wrap="square" lIns="0" tIns="0" rIns="0" bIns="0" rtlCol="0">
                          <a:noAutofit/>
                        </wps:bodyPr>
                      </wps:wsp>
                      <wps:wsp>
                        <wps:cNvPr id="123" name="Textbox 122"/>
                        <wps:cNvSpPr txBox="1"/>
                        <wps:spPr>
                          <a:xfrm>
                            <a:off x="1706132" y="761484"/>
                            <a:ext cx="88900" cy="74930"/>
                          </a:xfrm>
                          <a:prstGeom prst="rect">
                            <a:avLst/>
                          </a:prstGeom>
                        </wps:spPr>
                        <wps:txbx>
                          <w:txbxContent>
                            <w:p w14:paraId="590CB9B1" w14:textId="77777777" w:rsidR="00E20FF3" w:rsidRDefault="005D6E16">
                              <w:pPr>
                                <w:spacing w:before="1"/>
                                <w:rPr>
                                  <w:sz w:val="10"/>
                                </w:rPr>
                              </w:pPr>
                              <w:r>
                                <w:rPr>
                                  <w:spacing w:val="-5"/>
                                  <w:w w:val="115"/>
                                  <w:sz w:val="10"/>
                                </w:rPr>
                                <w:t>ns</w:t>
                              </w:r>
                            </w:p>
                          </w:txbxContent>
                        </wps:txbx>
                        <wps:bodyPr wrap="square" lIns="0" tIns="0" rIns="0" bIns="0" rtlCol="0">
                          <a:noAutofit/>
                        </wps:bodyPr>
                      </wps:wsp>
                      <wps:wsp>
                        <wps:cNvPr id="124" name="Textbox 123"/>
                        <wps:cNvSpPr txBox="1"/>
                        <wps:spPr>
                          <a:xfrm>
                            <a:off x="1246928" y="770241"/>
                            <a:ext cx="164465" cy="72390"/>
                          </a:xfrm>
                          <a:prstGeom prst="rect">
                            <a:avLst/>
                          </a:prstGeom>
                        </wps:spPr>
                        <wps:txbx>
                          <w:txbxContent>
                            <w:p w14:paraId="2A9C3070" w14:textId="77777777" w:rsidR="00E20FF3" w:rsidRDefault="005D6E16">
                              <w:pPr>
                                <w:spacing w:before="6"/>
                                <w:rPr>
                                  <w:rFonts w:ascii="Segoe UI Symbol" w:hAnsi="Segoe UI Symbol"/>
                                  <w:sz w:val="8"/>
                                </w:rPr>
                              </w:pPr>
                              <w:r>
                                <w:rPr>
                                  <w:rFonts w:ascii="Segoe UI Symbol" w:hAnsi="Segoe UI Symbol"/>
                                  <w:spacing w:val="-5"/>
                                  <w:w w:val="115"/>
                                  <w:sz w:val="8"/>
                                </w:rPr>
                                <w:t>✱✱✱</w:t>
                              </w:r>
                            </w:p>
                          </w:txbxContent>
                        </wps:txbx>
                        <wps:bodyPr wrap="square" lIns="0" tIns="0" rIns="0" bIns="0" rtlCol="0">
                          <a:noAutofit/>
                        </wps:bodyPr>
                      </wps:wsp>
                      <wps:wsp>
                        <wps:cNvPr id="125" name="Textbox 124"/>
                        <wps:cNvSpPr txBox="1"/>
                        <wps:spPr>
                          <a:xfrm>
                            <a:off x="860636" y="761484"/>
                            <a:ext cx="88900" cy="74930"/>
                          </a:xfrm>
                          <a:prstGeom prst="rect">
                            <a:avLst/>
                          </a:prstGeom>
                        </wps:spPr>
                        <wps:txbx>
                          <w:txbxContent>
                            <w:p w14:paraId="6B2B82F1" w14:textId="77777777" w:rsidR="00E20FF3" w:rsidRDefault="005D6E16">
                              <w:pPr>
                                <w:spacing w:before="1"/>
                                <w:rPr>
                                  <w:sz w:val="10"/>
                                </w:rPr>
                              </w:pPr>
                              <w:r>
                                <w:rPr>
                                  <w:spacing w:val="-5"/>
                                  <w:w w:val="115"/>
                                  <w:sz w:val="10"/>
                                </w:rPr>
                                <w:t>ns</w:t>
                              </w:r>
                            </w:p>
                          </w:txbxContent>
                        </wps:txbx>
                        <wps:bodyPr wrap="square" lIns="0" tIns="0" rIns="0" bIns="0" rtlCol="0">
                          <a:noAutofit/>
                        </wps:bodyPr>
                      </wps:wsp>
                      <wps:wsp>
                        <wps:cNvPr id="126" name="Textbox 125"/>
                        <wps:cNvSpPr txBox="1"/>
                        <wps:spPr>
                          <a:xfrm>
                            <a:off x="268118" y="755010"/>
                            <a:ext cx="121920" cy="68580"/>
                          </a:xfrm>
                          <a:prstGeom prst="rect">
                            <a:avLst/>
                          </a:prstGeom>
                        </wps:spPr>
                        <wps:txbx>
                          <w:txbxContent>
                            <w:p w14:paraId="06DFEAF8" w14:textId="77777777" w:rsidR="00E20FF3" w:rsidRDefault="005D6E16">
                              <w:pPr>
                                <w:spacing w:before="2"/>
                                <w:rPr>
                                  <w:rFonts w:ascii="Arial"/>
                                  <w:b/>
                                  <w:sz w:val="9"/>
                                </w:rPr>
                              </w:pPr>
                              <w:r>
                                <w:rPr>
                                  <w:rFonts w:ascii="Arial"/>
                                  <w:b/>
                                  <w:spacing w:val="-5"/>
                                  <w:w w:val="115"/>
                                  <w:sz w:val="9"/>
                                </w:rPr>
                                <w:t>200</w:t>
                              </w:r>
                            </w:p>
                          </w:txbxContent>
                        </wps:txbx>
                        <wps:bodyPr wrap="square" lIns="0" tIns="0" rIns="0" bIns="0" rtlCol="0">
                          <a:noAutofit/>
                        </wps:bodyPr>
                      </wps:wsp>
                      <wps:wsp>
                        <wps:cNvPr id="127" name="Textbox 126"/>
                        <wps:cNvSpPr txBox="1"/>
                        <wps:spPr>
                          <a:xfrm>
                            <a:off x="1064168" y="110128"/>
                            <a:ext cx="528955" cy="563245"/>
                          </a:xfrm>
                          <a:prstGeom prst="rect">
                            <a:avLst/>
                          </a:prstGeom>
                        </wps:spPr>
                        <wps:txbx>
                          <w:txbxContent>
                            <w:p w14:paraId="2FD527BF" w14:textId="77777777" w:rsidR="00E20FF3" w:rsidRDefault="005D6E16">
                              <w:pPr>
                                <w:spacing w:line="136" w:lineRule="exact"/>
                                <w:ind w:right="18"/>
                                <w:jc w:val="center"/>
                                <w:rPr>
                                  <w:rFonts w:ascii="Arial" w:hAnsi="Arial"/>
                                  <w:b/>
                                  <w:sz w:val="12"/>
                                </w:rPr>
                              </w:pPr>
                              <w:proofErr w:type="spellStart"/>
                              <w:r>
                                <w:rPr>
                                  <w:rFonts w:ascii="Arial" w:hAnsi="Arial"/>
                                  <w:b/>
                                  <w:spacing w:val="-2"/>
                                  <w:w w:val="110"/>
                                  <w:sz w:val="12"/>
                                </w:rPr>
                                <w:t>Terpénoïdes</w:t>
                              </w:r>
                              <w:proofErr w:type="spellEnd"/>
                            </w:p>
                            <w:p w14:paraId="1F628CB3" w14:textId="77777777" w:rsidR="00E20FF3" w:rsidRDefault="005D6E16">
                              <w:pPr>
                                <w:spacing w:before="92"/>
                                <w:ind w:right="18"/>
                                <w:jc w:val="center"/>
                                <w:rPr>
                                  <w:sz w:val="10"/>
                                </w:rPr>
                              </w:pPr>
                              <w:r>
                                <w:rPr>
                                  <w:spacing w:val="-5"/>
                                  <w:w w:val="115"/>
                                  <w:sz w:val="10"/>
                                </w:rPr>
                                <w:t>ns</w:t>
                              </w:r>
                            </w:p>
                            <w:p w14:paraId="22BC7F5A" w14:textId="77777777" w:rsidR="00E20FF3" w:rsidRDefault="00E20FF3">
                              <w:pPr>
                                <w:spacing w:before="54"/>
                                <w:rPr>
                                  <w:sz w:val="10"/>
                                </w:rPr>
                              </w:pPr>
                            </w:p>
                            <w:p w14:paraId="346E6EBF" w14:textId="77777777" w:rsidR="00E20FF3" w:rsidRDefault="005D6E16">
                              <w:pPr>
                                <w:ind w:right="18"/>
                                <w:jc w:val="right"/>
                                <w:rPr>
                                  <w:rFonts w:ascii="Segoe UI Symbol" w:hAnsi="Segoe UI Symbol"/>
                                  <w:sz w:val="8"/>
                                </w:rPr>
                              </w:pPr>
                              <w:r>
                                <w:rPr>
                                  <w:rFonts w:ascii="Segoe UI Symbol" w:hAnsi="Segoe UI Symbol"/>
                                  <w:spacing w:val="-5"/>
                                  <w:w w:val="115"/>
                                  <w:sz w:val="8"/>
                                </w:rPr>
                                <w:t>✱✱</w:t>
                              </w:r>
                            </w:p>
                            <w:p w14:paraId="0B9B6111" w14:textId="77777777" w:rsidR="00E20FF3" w:rsidRDefault="00E20FF3">
                              <w:pPr>
                                <w:spacing w:before="54"/>
                                <w:rPr>
                                  <w:rFonts w:ascii="Segoe UI Symbol"/>
                                  <w:sz w:val="8"/>
                                </w:rPr>
                              </w:pPr>
                            </w:p>
                            <w:p w14:paraId="62E78E2F" w14:textId="77777777" w:rsidR="00E20FF3" w:rsidRDefault="005D6E16">
                              <w:pPr>
                                <w:rPr>
                                  <w:rFonts w:ascii="Segoe UI Symbol" w:hAnsi="Segoe UI Symbol"/>
                                  <w:sz w:val="8"/>
                                </w:rPr>
                              </w:pPr>
                              <w:r>
                                <w:rPr>
                                  <w:rFonts w:ascii="Segoe UI Symbol" w:hAnsi="Segoe UI Symbol"/>
                                  <w:spacing w:val="-5"/>
                                  <w:w w:val="115"/>
                                  <w:sz w:val="8"/>
                                </w:rPr>
                                <w:t>✱✱</w:t>
                              </w:r>
                            </w:p>
                          </w:txbxContent>
                        </wps:txbx>
                        <wps:bodyPr wrap="square" lIns="0" tIns="0" rIns="0" bIns="0" rtlCol="0">
                          <a:noAutofit/>
                        </wps:bodyPr>
                      </wps:wsp>
                    </wpg:wgp>
                  </a:graphicData>
                </a:graphic>
              </wp:anchor>
            </w:drawing>
          </mc:Choice>
          <mc:Fallback>
            <w:pict>
              <v:group w14:anchorId="45B707A1" id="Group 97" o:spid="_x0000_s1119" style="position:absolute;left:0;text-align:left;margin-left:45.55pt;margin-top:3.85pt;width:193.65pt;height:205.2pt;z-index:251663872;mso-wrap-distance-left:0;mso-wrap-distance-right:0;mso-position-horizontal-relative:page;mso-position-vertical-relative:text" coordsize="24593,26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">
                <v:shape id="Graphic 98" o:spid="_x0000_s1120" style="position:absolute;left:31;top:31;width:24530;height:25997;visibility:visible;mso-wrap-style:square;v-text-anchor:top" coordsize="2453005,259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" path="m,2599690r2453004,l2453004,,,,,2599690xe" filled="f" strokeweight=".5pt">
                  <v:path arrowok="t"/>
                </v:shape>
                <v:shape id="Graphic 99" o:spid="_x0000_s1121" style="position:absolute;left:18117;top:14730;width:2648;height:9861;visibility:visible;mso-wrap-style:square;v-text-anchor:top" coordsize="264795,986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" path="m264352,l,,,985905r264352,l264352,xe" fillcolor="#077d96" stroked="f">
                  <v:path arrowok="t"/>
                </v:shape>
                <v:shape id="Graphic 100" o:spid="_x0000_s1122" style="position:absolute;left:18114;top:14739;width:2648;height:9843;visibility:visible;mso-wrap-style:square;v-text-anchor:top" coordsize="264795,984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" path="m22156,973833r-283,226l13587,981790r207,l17508,984250r10556,l30719,981790r-8563,-7957xem39560,973833r-250,l30839,981790r2684,2460l44079,984250r3714,-2460l47999,981790r-8439,-7957xem65236,973833r-8549,7957l56895,981790r3714,2460l71165,984250r2647,-2460l65236,973833xem82528,973833r-152,l73935,981790r2689,2460l87180,984250r3714,-2460l91102,981790r-8574,-7957xem104330,953916r-518,l95219,961901r343,l117066,981790r-17070,l103710,984250r10556,l125526,973833r-17231,l116885,965796r176,l104330,953916xem133995,981790r-16929,l119725,984250r10556,l133995,981790xem147509,953916r-456,l138423,961901r363,l160180,981790r-17083,l146810,984250r10556,l168569,973833r-17149,l160036,965796r171,l147509,953916xem177095,981790r-16915,l162826,984250r10556,l177095,981790xem190469,953916r-482,l181401,961901r398,l203271,981790r-17073,l189911,984250r10556,l211778,973833r-17358,l202933,965796r294,l190469,953916xem220196,981790r-16925,l205927,984250r10556,l220196,981790xem260066,952500r-30974,29290l229299,981790r3713,2460l243568,984250r2813,-2460l237816,973833r17161,l246364,965796r17533,l263897,956310r-1277,-1270l260066,955040r-1209,-1124l261491,953916r-1425,-1416xem255220,974059r-8839,7731l249028,984250r10556,l263297,981790r208,l255220,974059xem43464,953916l22156,973833r8683,7957l39310,973833r250,l31037,965796r16950,l52192,961901r-8728,-7985xem73870,965796r-8634,8037l73935,981790r8441,-7957l82528,973833r-8658,-8037xem138546,945532l99789,981790r17277,l108462,973833r17212,l117061,965796r17151,l138423,961901r363,l130198,953916r17311,l138546,945532xem125674,973833r-148,l116924,981790r17278,l125674,973833xem181670,945724r-6018,5506l142889,981790r17291,l151621,973833r17176,l160207,965796r17005,l181401,961901r398,l173179,953916r17290,l181670,945724xem168797,973833r-228,l160012,981790r17291,l168797,973833xem246348,924810r-60357,56980l203271,981790r-8590,-7957l211858,973833r-8631,-8037l220504,965796r4229,-3895l224975,961901r-8593,-7985l233632,953916r-8986,-8384l242505,945532r3678,-3387l237165,933769r18853,l246348,924810xem211858,973833r-326,226l203138,981790r17266,l211858,973833xem233632,953916r-230,l224733,961901r242,l246381,981790r8839,-7731l254977,973833r-17470,l246006,965796r358,l233632,953916xem263897,965796r-17533,l255220,974059r8677,-7589l263897,965796xem30578,925614l106,953916r18186,l9430,962170r12726,11663l30730,965796r307,l9546,945532r17748,l30764,942300r-9041,-8271l39645,934029r-9067,-8415xem47987,965796r-16950,l39560,973833r-250,l47987,965796xem61071,953916r-259,l52192,961901r13044,11932l73870,965796,61071,953916xem95550,945724r-6031,5506l73870,965796r8658,8037l82376,973833,95219,961901r343,l86929,953916r17401,l95550,945724xem134212,965796r-17151,l125674,973833r-148,l134212,965796xem177212,965796r-17005,l168797,973833r-228,l177212,965796xem220504,965796r-17277,l211858,973833r8646,-8037xem4813,941070l264,944880r,17780l4813,966470r4617,-4300l424,953916r-318,l9133,945532r413,l4813,941070xem27294,945532r-17748,l18438,953916r-18014,l9430,962170,27294,945532xem52245,945724r-8781,8192l52192,961901r8620,-7985l61071,953916r-8826,-8192xem82737,933769r-173,l73861,941830r21701,20071l95219,961901r8593,-7985l86632,953916r8801,-8192l95344,945532,82737,933769xem125973,933769r-476,l117009,941655r21777,20246l138423,961901r8630,-7985l129584,953916r8962,-8384l125973,933769xem168831,933769r-8700,8061l181799,961901r-398,l189987,953916r-17215,l181554,945724r-90,-192l168831,933769xem212040,933769r-386,l203185,941655r21790,20246l224733,961901r8669,-7985l215517,953916r8881,-8384l224646,945532,212040,933769xem256018,933769r-741,l246183,942145r13883,12895l261196,953916r-2628,l260066,952500r2554,l263897,951230r,-10160l256018,933769xem261491,953916r-295,l260066,955040r2554,l261491,953916xem39645,934029r-8881,8271l43464,953916r8781,-8192l39645,934029xem65146,933769r-365,260l52245,945724r8826,8192l60812,953916,73861,941830r-8715,-8061xem138559,905582l95640,945532r-90,192l104330,953916r-518,l117009,941655r-8482,-7886l125973,933769r-8717,-8155l134274,925614r4129,-3836l129927,913853r17514,l138559,905582xem194036,893712r-8635,7988l138546,945532r8963,8384l147053,953916r13065,-12086l151428,933769r17403,l160072,925614r17574,l181793,921778r-8529,-7925l190696,913853r-8864,-8271l199299,905582r3766,-3484l194036,893712xem215722,913853r-33962,31679l181670,945724r8799,8192l189987,953916r13187,-12261l194698,933769r17342,l203300,925614r17124,l224126,922172r553,l215722,913853xem242505,945532r-17859,l233632,953916r-230,l242505,945532xem262620,952500r-2554,l261491,953916r-295,l262620,952500xem17907,913853r-167,l8761,922172r22003,20128l39645,934029r-18127,l30578,925614,17907,913853xem233795,913181r-9669,8991l224679,922172r21504,19973l255277,933769r-18419,l246348,924810,233795,913181xem116903,885418l65146,933769r8715,8061l82564,933769r173,l73997,925614r17371,l95510,921778r-6452,-6108l87104,913853r17581,l95844,905582r17151,l116994,901878r-8811,-8166l125810,893712r-8907,-8294xem147441,913853r-509,l138483,921778r21648,20052l168831,933769r-17711,l159838,925614r234,l147441,913853xem104685,913853r-619,l102105,915670r-6477,6108l117009,941655r8488,-7886l108277,933769r8761,-8155l117256,925614,104685,913853xem190696,913853r-338,l181793,921778r21392,19877l211654,933769r-17283,l203114,925614r186,l190696,913853xem95407,865403l30578,925614r9067,8415l52375,922172r232,l43613,913853r17780,l52529,905582r17659,l74165,901878r-134,-178l65440,893712r17716,l74290,885418r17548,l95523,881986r-8784,-8137l104478,873849r-9071,-8446xem61393,913853r-672,547l52375,922172r232,l65146,933769r8655,-8155l73997,925614,61393,913853xem91368,925614r-17371,l82737,933769r-173,l91368,925614xem134274,925614r-17018,l125973,933769r-476,l134274,925614xem177646,925614r-17574,l168831,933769r8815,-8155xem220424,925614r-17124,l212040,933769r-386,l220424,925614xem258754,913181r-800,672l246348,924810r9670,8959l255277,933769r8620,-7939l263897,915670r-1277,-1270l260066,914400r-1312,-1219xem264,914400r,7772l446,922172r4367,3658l8761,922172,264,914400xem30510,885037l1631,911860,264,913181r,1219l8761,922172r8979,-8319l17907,913853,8996,905582r17672,l30666,901878r-8830,-8166l39808,893712r-9298,-8675xem39808,893712r-328,l30666,901878r21941,20294l52375,922172r8932,-8319l43241,913853r8905,-8271l52529,905582,39808,893712xem225089,905115r-9367,8738l224679,922172r-553,l233795,913181r-8706,-8066xem83156,893712r-223,l74357,901700r-133,178l95628,921778r6477,-6108l104066,913853r-17659,l95272,905582r572,l83156,893712xem125810,893712r-8811,8166l138483,921778r8449,-7925l129673,913853r8886,-8271l125810,893712xem169110,893712r-500,l160013,901700r170,l181793,921778r8565,-7925l172409,913853r8841,-8271l181832,905582,169110,893712xem260066,911860r-1312,1321l260066,914400r824,-547l262071,913853r-2005,-1993xem262071,913853r-1181,l260066,914400r2554,l262071,913853xem26668,905582r-17672,l17907,913853r-167,l26668,905582xem70188,905582r-17659,l61393,913853r636,-672l70188,905582xem112995,905582r-17151,l104685,913853r-619,l112995,905582xem160221,885418r-21662,20164l147441,913853r-509,l160013,901700r170,l151587,893712r17523,l160221,885418xem199299,905582r-17467,l190696,913853r-338,l199299,905582xem212781,893712r-652,l203065,902098r12657,11755l225089,905115,212781,893712xem263897,911860r-3831,l262071,913853r-1181,l263897,911860xem4813,901700l734,905115r-470,467l264,913181r1367,-1321l8390,905582r606,l4813,901700xem260066,872490r-34977,32625l233795,913181r12347,-11481l246392,901700r-8599,-7988l255321,893712r-8905,-8294l263652,885418r410,-381l263897,885037r,-8737l262620,875030r-2554,l258795,873849r2638,l260066,872490xem255321,893712r-589,l246142,901700r250,l258754,913181r1312,-1321l263897,911860r,-10160l255321,893712xem246331,844699r-44640,41761l194036,893712r9029,8386l212129,893712r652,l203417,885037r18089,l224804,881986r363,l215944,873419r17589,l224925,865403r17805,l246222,862171r-9157,-8505l255959,853666r-9628,-8967xem43281,833595l168,873849r18185,l9388,882199r21278,19679l39480,893712r-18310,l30510,885037,9468,865403r17954,l31193,861890r-8828,-8224l40351,853666r-9203,-8609l49267,845057r3185,-2967l43281,833595xem61465,873419r-545,430l52137,881986r690,l74224,901878r133,-178l82933,893712r-18007,l73856,885418r434,l61465,873419xem104478,873849r-218,l95523,881986r21476,19892l125810,893712r-17814,l116886,885418,104478,873849xem147822,873849r-567,l138470,881986r497,l160183,901700r-170,l168610,893712r-17299,l160221,885418,147822,873849xem233994,873849r-394,l224804,881986r363,l246392,901700r-250,l254732,893712r-17418,l246206,885418r210,l233994,873849xem52326,864870r-676,533l30510,885037r9298,8675l39480,893712,52137,881986r690,l43612,873419r17853,l52326,864870xem91838,885418r-17548,l83156,893712r-223,l91838,885418xem129747,873419r-12844,11999l125810,893712r12660,-11726l138967,881986r-9220,-8567xem172650,873849r-12429,11569l169110,893712r-500,l181231,881986r180,l172650,873849xem190877,873419r-426,l181231,881986r180,l194036,893712r9176,-8675l203417,885037,190877,873419xem221506,885037r-18089,l212781,893712r-652,l221506,885037xem263652,885418r-17236,l255321,893712r-589,l263652,885418xem360,873849r-96,7531l4813,886460r4575,-4261l360,873849xem27422,865403r-17954,l18520,873849r-18160,l9388,882199,27422,865403xem40351,853666r-328,l31211,861890r21616,20096l52137,881986r9247,-8567l43019,873419r9205,-8549l49442,862171r-9091,-8505xem82802,853666r-8974,8224l95523,881986r8737,-8137l86313,873849r9094,-8446l82802,853666xem150920,853666r-21173,19753l138967,881986r-497,l147255,873849r567,l138770,865403r17604,l159863,862171r214,l150920,853666xem203331,845290r-30681,28559l181411,881986r-180,l190451,873419r426,l182224,865403r16856,l203195,861579r-8519,-7913l212324,853666r-8993,-8376xem212324,853666r-613,l203195,861579r21972,20407l224804,881986r8796,-8137l233994,873849r-461,-430l215630,873419r8570,-8016l224925,865403,212324,853666xem255959,853666r-543,l246222,862171r13844,12859l261254,873849r-2645,l260066,872490r2554,l263897,871220r,-10160l255959,853666xem261433,873849r-179,l260066,875030r2554,l261433,873849xem4813,861060l264,864870r,8979l628,873419r8586,-8016l9468,865403,4813,861060xem129530,833800r-732,590l95407,865403r9071,8446l104260,873849r12840,-11959l117339,861890r-8851,-8224l126193,853666r-8977,-8376l134924,845290r3435,-3200l131532,835660r-2002,-1860xem156374,865403r-17604,l147822,873849r-567,l156374,865403xem169556,853666r-511,l159863,862171r214,l172650,873849r9074,-8446l182224,865403,169556,853666xem242730,865403r-17805,l233994,873849r-394,l242730,865403xem262620,872490r-2554,l261433,873849r-179,l262620,872490xem73556,845057l55129,862171r-2803,2699l61465,873419r923,-929l73828,861890r-8878,-8224l82802,853666r-9246,-8609xem126193,853666r-263,l117100,861890r239,l129747,873419r8593,-8016l138770,865403,126193,853666xem199080,865403r-16856,l190877,873419r-426,l199080,865403xem160263,845057r-365,233l150920,853666r9157,8505l159863,862171r9182,-8505l169556,853666r-9293,-8609xem233929,833148r-134,l224170,842090r432,l246222,862171r9194,-8505l236745,853666r9586,-8967l233929,833148xem18419,833148r-9602,8942l9913,842090r21298,19800l40023,853666r-18239,l31005,845057r143,l18419,833148xem61466,833800r-745,590l52452,842090r21376,19800l82705,853666r-18419,l73556,845057,61466,833800xem104682,833595r-313,l95200,842090r829,l117339,861890r-239,l125930,853666r-17887,l117061,845290r155,l104682,833595xem190774,833595r-281,205l181543,842090r670,l203195,861579r8516,-7913l194332,853666r8999,-8376l190774,833595xem49267,845057r-18119,l40351,853666r-328,l49267,845057xem86405,833148r-509,447l73556,845057r9246,8609l91175,845820r4025,-3730l96029,842090r-9624,-8942xem134924,845290r-17708,l126193,853666r-263,l134924,845290xem147892,833595r-412,l145264,835660r-6808,6430l150920,853666r9228,-8609l159877,844699,147892,833595xem193896,813572r-33364,31127l160263,845057r9293,8609l169045,853666r12498,-11576l182213,842090r-9147,-8495l190774,833595r-8993,-8375l199756,825220r3345,-3098l193896,813572xem215675,833800r-12344,11490l212324,853666r-613,l224170,842090r432,l215675,833800xem258730,833148r-530,447l246331,844699r9628,8967l255416,853666r8481,-7846l263897,835660r-1277,-1270l260066,834390r-1336,-1242xem294,833148r66,8942l4813,845820r4004,-3730l9913,842090,294,833148xem9359,824672r-7728,7178l294,833148r9619,8942l8817,842090r9602,-8942l9359,824672xem52251,825220r-8970,8375l52452,842090r8902,-8290l61246,833595r-8995,-8375xem150709,773460l87776,831850r-1371,1298l96029,842090r-829,l104369,833595r313,l95706,825220r17703,l116754,822122r202,l107751,813572r18528,l117028,805002r18205,l138657,801829r207,l129581,793207r17828,l138606,785009r18207,l159912,782138r140,l150709,773460xem172554,793750r-42901,39845l129530,833800r8926,8290l145264,835660r2216,-2065l147892,833595r-9040,-8375l156473,825220r3644,-3394l160394,821826r-8887,-8254l169275,813572r-8885,-8275l177865,805297r3330,-3102l181647,802195r-9093,-8445xem169275,813572r-295,l160117,821826r277,l182213,842090r-670,l190714,833595r-18280,l181411,825220r370,l169275,813572xem246297,805297r-30622,28503l224602,842090r-432,l233795,833148r134,l225417,825220r16911,l245981,821826r559,l237653,813572r17529,l246297,805297xem260066,831850r-1336,1298l260066,834390r1249,-1242l260066,831850xem261372,833148r-507,447l260066,834390r2554,l261372,833148xem86183,793540l52251,825220r9215,8580l61574,833595,74210,821826r-8874,-8254l83223,813572r-9185,-8570l92275,805002r3013,-2807l95502,802195r-9319,-8655xem126279,813572r-297,l116754,822122r202,l129530,833800r123,-205l138670,825220r182,l126279,813572xem212910,813572r-578,l203101,822122r12574,11678l224893,825220r524,l212910,813572xem39742,813572r-305,l30575,821826r12706,11769l52251,825220,39742,813572xem113409,825220r-17703,l104682,833595r-313,l113409,825220xem156473,825220r-17621,l147892,833595r-412,l156473,825220xem199756,825220r-17975,l190774,833595r423,-447l199756,825220xem4813,820420l264,825500r,7648l1631,831850r7728,-7178l4813,820420xem30537,805002l9359,824672r9060,8476l30575,821826r-8911,-8254l39742,813572r-9205,-8570xem83223,813572r-150,l74220,821826r12185,11322l87776,831850r7138,-6630l95706,825220,83223,813572xem242328,825220r-16911,l233929,833148r-134,l242328,825220xem263897,821826r-17357,l258730,833148r1336,-1298l262620,831850r1277,-1270l263897,821826xem262620,831850r-2554,l261372,833148r1248,-1298xem104656,793540r-300,210l95288,802195r214,l116956,822122r-202,l125982,813572r-18527,l116683,805002r345,l104656,793540xem203395,804710r-9499,8862l203101,822122r9231,-8550l212910,813572r-9515,-8862xem18453,793750r-9072,8445l30575,821826r8862,-8254l21310,813572r9227,-8570l18453,793750xem61397,793207r-451,333l52372,801526r21848,20300l83073,813572r-18346,l73906,805002r132,l61397,793207xem147766,793540r-161,l138657,801829r207,l160394,821826r-277,l168980,813572r-17769,l160121,805297r269,l147766,793540xem233898,793750r-165,l225009,801829r21531,19997l245981,821826r8884,-8254l237406,813572r8891,-8275l233898,793750xem255182,813572r-317,l245981,821826r18063,l255182,813572xem64564,773460l30537,805002r9205,8570l39437,813572,52372,801526r-8954,-8319l61397,793207r-8786,-8198l70106,785009r3376,-3145l73612,781864r-9048,-8404xem92275,805002r-18237,l83223,813572r-150,l92275,805002xem135233,805002r-18205,l126279,813572r-297,l135233,805002xem177865,805297r-17475,l169275,813572r-295,l177865,805297xem191044,793207r-198,l181195,802195r452,l193896,813572r9499,-8862l191044,793207xem215726,793207r-12331,11503l212910,813572r-578,l225009,801829r-9283,-8622xem258706,793750r-12409,11547l255182,813572r-317,l263771,805297r126,-9007l262620,795020r-2554,l258706,793750xem264,793750r,7620l4813,806450r4568,-4255l264,793750xem9346,785270l264,793750r9117,8445l18449,793750,9346,785270xem129142,753430l86183,793540r9319,8655l95288,802195r9294,-8655l104297,793207r-8849,-8198l113741,785009r3377,-3145l117368,781864r-9287,-8625l125969,773239r-8902,-8291l135280,764948r3009,-2802l138527,762146r-9385,-8716xem194465,773460r-21911,20290l181647,802195r-452,l190846,793207r198,l182241,785009r17407,l203024,781864r489,l194465,773460xem126207,773460r-9089,8404l117368,781864r21496,19965l138657,801829r8948,-8289l147766,793540r-357,-333l129382,793207r8827,-8198l138606,785009,126207,773460xem224513,785009r-8787,8198l225009,801829r8724,-8079l233898,793750r-9385,-8741xem40234,773460r-9023,8404l52372,801526r8932,-8319l43237,793207r8827,-8198l52611,785009,40234,773460xem260066,792480r-1360,1270l260066,795020r1277,-1270l260066,792480xem261343,793750r-1277,1270l262620,795020r-1277,-1270xem4813,781050l86,785009r178,l264,793750r9082,-8480l4813,781050xem31111,764948l9346,785270r9107,8480l31211,781864r-9045,-8404l40234,773460r-9123,-8512xem169604,773239r-326,221l159912,782138r140,l172554,793750r9411,-8741l182241,785009,169604,773239xem236975,773460r-12462,11549l233898,793750r-165,l246269,782138r-9294,-8678xem255749,773460r-9480,8678l258706,793750r1360,-1270l262620,792480r1277,-1270l263897,781050r-8148,-7590xem262620,792480r-2554,l261343,793750r1277,-1270xem82744,773239r-9262,8625l73612,781864r12571,11676l95320,785009r128,l82744,773239xem113741,785009r-18293,l104656,793540r283,-333l113741,785009xem156813,785009r-18207,l147766,793540r-161,l156813,785009xem70106,785009r-17495,l61397,793207r687,-727l70106,785009xem199648,785009r-17407,l191044,793207r-198,l199648,785009xem212113,773460r-9089,8404l203513,781864r12213,11343l224513,785009,212113,773460xem160256,764532r-9375,8707l150709,773460r9343,8678l159912,782138r9605,-8899l160256,764532xem246312,764671r-9183,8568l236975,773460r9294,8678l255638,773460r-127,-221l246312,764671xem18437,753121r-9070,8447l31211,781864r9023,-8404l21995,773460r9116,-8512l18437,753121xem86421,753121r-357,309l64736,773239r-172,221l73612,781864r-130,l82744,773239r-8949,-8291l91645,764948r3629,-3380l95516,761568r-9095,-8447xem104369,753121r-356,309l95274,761568r242,l117368,781864r-250,l126141,773460r-172,-221l107926,773239r8879,-8291l117067,764948,104369,753121xem203269,765222r-8631,8017l194465,773460r9048,8404l203024,781864r9024,-8404l211876,773239r-8607,-8017xem43223,753640l31111,764948r9123,8512l52382,762146r-9159,-8506xem61589,753640r-868,740l52382,762146r12182,11314l64736,773239r8927,-8291l73795,764948,61589,753640xem135280,764948r-18213,l126207,773460r172,-221l135280,764948xem148004,753121r-356,309l138289,762146r238,l150709,773460r172,-221l160256,764532,148004,753121xem190832,753640r-160,l181823,761838r128,l194465,773460r173,-221l203269,765222,190832,753640xem215747,753640r-12478,11582l212113,773460r173,-221l224527,761838r-8780,-8198xem233911,753121r-356,309l224527,761838r12448,11622l237129,773239r9183,-8568l233911,753121xem258712,753121r-350,309l246312,764671r9437,8789l255877,773239r8020,-7429l263897,755650r-1277,-1270l260066,754380r-1354,-1259xem91645,764948r-17850,l82744,773239r8901,-8291xem172566,753121r-357,309l160256,764532r9348,8707l177536,765810r4287,-3972l181951,761838r-9385,-8717xem276,753121r-12,9025l439,762146r4374,3664l9367,761568,276,753121xem52370,745099r-9147,8541l52382,762146r9133,-8506l61362,753430r-8992,-8331xem138727,744481r-9585,8949l138527,762146r-238,l147979,753121r-1351,-1281l138727,744481xem181481,744930r-302,169l173921,751840r-1355,1281l181951,761838r-128,l190672,753640r160,l181481,744930xem225116,744930r-9369,8710l224527,761838r9359,-8717l232535,751840r-7419,-6910xem21458,733425l1631,751840,276,753121r9091,8447l18437,753121,9658,744930r17573,l30400,741979r269,l21458,733425xem107603,733425l87776,751840r-1355,1281l95516,761568r-242,l104344,753121r-1351,-1281l95574,744930r17564,l116307,741979r507,l107603,733425xem260066,751840r-1354,1281l260066,754380r1266,-1259l260066,751840xem261355,753121r-1289,1259l262620,754380r-1265,-1259xem39769,733425r-184,l30400,741979r269,l43223,753640r9147,-8541l39769,733425xem86183,713530l52370,745099r9219,8541l61741,753430,74035,741979r390,l65214,733425r18006,l74102,724932r18237,l95395,722086r-9212,-8556xem203269,724582r-21425,19899l181481,744930r9351,8710l190672,753640r12586,-11661l194095,733425r18667,l203269,724582xem212762,733425r-270,l203258,741979r12489,11661l225116,744930,212762,733425xem126174,732790r-9867,9189l116814,741979r12328,11451l138727,744481,126174,732790xem4813,740410l264,745490r,7631l9070,744930r588,l4813,740410xem27231,744930r-17573,l18437,753121r8794,-8191xem83220,733425r-9185,8554l74425,741979r11996,11142l87776,751840r7439,-6910l95574,744930,83220,733425xem113138,744930r-17564,l104369,753121r1351,-1281l113138,744930xem150963,733056r-12236,11425l148004,753121r1351,-1281l159942,741979r628,l150963,733056xem169127,733425r-9185,8554l160570,741979r11996,11142l173921,751840r7439,-6910l180998,744481,169127,733425xem237504,733425r-12388,11505l233911,753121r1351,-1281l245849,741979r866,l237504,733425xem263897,741979r-17182,l258712,753121r1354,-1281l262620,751840r1277,-1270l263897,741979xem262620,751840r-2554,l261355,753121r1265,-1281xem30602,724932r-9144,8493l30669,741979r-269,l39585,733425r184,l30602,724932xem61403,713105r-9092,8467l52453,721572r21972,20407l74035,741979r9185,-8554l64874,733425r9096,-8493l74102,724932,61403,713105xem129481,713105r-21878,20320l116814,741979r-507,l126174,732790r-8812,-8208l134986,724582r3232,-3010l138598,721572r-9117,-8467xem172332,713105r-21369,19951l160570,741979r-628,l169127,733425r-9119,-8493l178246,724932r3337,-3109l181401,721572r-9069,-8467xem190945,713105r-9092,8467l181670,721823r21588,20156l212492,733425r-18744,l203269,724582,190945,713105xem246281,725273r-8777,8152l246715,741979r-866,l255034,733425r-8753,-8152xem255034,733425r-9185,8554l264219,741979r-9185,-8554xem17836,713105r-9139,8467l21458,733425r9144,-8493l17836,713105xem43336,713105l30602,724932r9167,8493l39585,733425,52311,721572r142,l43336,713105xem92339,724932r-18237,l83220,733425r9119,-8493xem105038,713105r-9643,8981l107603,733425r9520,-8843l117362,724582,105038,713105xem178246,724932r-18238,l169127,733425r9119,-8493xem215626,713105r-12357,11477l212762,733425r-270,l225014,721823r-9388,-8718xem233898,713740r-158,l225014,721823r12490,11602l246281,725273,233898,713740xem258706,713740r-12425,11533l255034,733425r8753,-8152l263897,715010r-3831,l258706,713740xem147310,713105r-9092,8467l138598,721572r12365,11484l159664,724932r344,l147310,713105xem134986,724582r-17624,l126174,732790r8812,-8208xem264,713740r,7832l517,721572r4419,3701l4702,725273r3995,-3701l264,713740xem108003,693156l86183,713530r9212,8556l105038,713105r-8783,-8180l113821,704925r3361,-3131l116920,701438r-8917,-8282xem193922,692946r-21590,20159l181670,721823r183,-251l190945,713105r-8783,-8180l199728,704925r3361,-3131l203448,701794r-9526,-8848xem224434,704925r-8808,8180l225014,721823r8726,-8083l233898,713740r-9464,-8815xem42653,673100l264,712470r,1270l8697,721572r9139,-8467l9007,704925r17658,l30602,701277r-8970,-8331l39759,692946r-8730,-8130l48370,684816r3226,-2988l52050,681828r-9397,-8728xem64531,693420l43336,713105r9117,8467l52311,721572r9092,-8467l52620,704925r17566,l73547,701794r-9016,-8374xem150966,693156r-21485,19949l138598,721572r-380,l147310,713105r-8783,-8180l156092,704925r3744,-3487l150966,693156xem260066,712470r-1360,1270l260066,715010r1489,-1480l261024,713105r-958,-635xem261665,713530r-322,210l260066,715010r3831,l261665,713530xem236943,693420r-8326,7620l224434,704925r9464,8815l233740,713740r12531,-11611l236943,693420xem255716,693420r-9445,8709l258706,713740r1360,-1270l262620,712470r1277,-1270l263897,701040r-8181,-7620xem83394,692946r-347,l73547,701794r12636,11736l95399,704925r856,l83394,692946xem262620,712470r-2554,l261665,713530r317,-425l262620,712470xem26665,704925r-17658,l17836,713105r8829,-8180xem39759,692946r-164,l30602,701277r12734,11828l52143,704925r477,l39759,692946xem70186,704925r-17566,l61403,713105r8783,-8180xem113821,704925r-17566,l105038,713105r8783,-8180xem126174,693420r-8609,8018l117303,701794r12178,11311l138289,704925r238,l126174,693420xem156092,704925r-17565,l147310,713105r8782,-8180xem169301,692946r-347,l159836,701438r12496,11667l181093,704925r1069,l169301,692946xem199728,704925r-17566,l190945,713105r8783,-8180xem212081,693420r-8992,8374l203448,701794r12178,11311l224434,704925,212081,693420xem4813,701040r-1301,1089l264,704925r,7545l8387,704925r620,l4813,701040xem258699,673100r-21595,20056l236943,693420r9328,8709l255673,693420r-240,-264l246478,684816r17419,l263897,675640r-1277,-1270l260066,674370r-1367,-1270xem86409,673100l64531,693420r9016,8374l83047,692946r347,l74664,684816r17112,l94985,681828r821,l86409,673100xem116936,684816r-8933,8340l117303,701794r262,-356l126174,693420r-9238,-8604xem215179,673100r-21257,19846l203448,701794r-359,l212081,693420r-9238,-8604l221318,684816r3209,-2988l215179,673100xem172554,673100r-21588,20056l159836,701438r9118,-8492l169301,692946r-8730,-8130l177683,684816r3209,-2988l181951,681828r-9397,-8728xem18449,673100r-9371,8728l9661,681828r20941,19449l39595,692946r-18311,l30038,684816r991,l18449,673100xem61552,672604r-9956,9224l52050,681828r12481,11592l73794,684816r870,l61552,672604xem129485,673100r-12549,11716l126174,693420r12446,-11592l138833,681828r-9348,-8728xem221318,684816r-18475,l212081,693420r9237,-8604xem233898,673100r-9371,8728l236943,693420r161,-264l246084,684816r394,l233898,673100xem263897,684816r-17419,l255716,693420r241,-264l263897,685800r,-984xem104356,673100r-9371,8728l95806,681828r12197,11328l116936,684816,104356,673100xem147991,673100r-9371,8728l138833,681828r12133,11328l159939,684816r632,l147991,673100xem48370,684816r-17341,l39759,692946r-164,l48370,684816xem91776,684816r-17112,l83394,692946r-347,l91776,684816xem177683,684816r-17112,l169301,692946r-347,l177683,684816xem190263,673100r-9371,8728l181951,681828r11971,11118l202630,684816r213,l190263,673100xem264,673100r,8890l4813,685800r4265,-3972l9661,681828,264,673100xem21458,653415l264,673100r9397,8728l9078,681828r9371,-8728l9607,664864r17685,l30534,661844r-9076,-8429xem52382,664063r-9729,9037l52050,681828r-454,l61552,672604r-9170,-8541xem108007,653046l86409,673100r9397,8728l94985,681828r9371,-8728l95514,664864r17684,l116620,661677r631,l108007,653046xem138727,664471r-9242,8629l138833,681828r-213,l147991,673100r-9264,-8629xem181421,664864r-8867,8236l181951,681828r-1059,l190263,673100r-8842,-8236xem236882,652836r-21703,20264l224527,681828r9371,-8728l224634,664471r18529,l246162,661677r239,l236882,652836xem260066,671830r-1367,1270l260066,674370r1277,-1270l260066,671830xem261343,673100r-1277,1270l262620,674370r-1277,-1270xem4813,660400l264,664210r,8890l9131,664864r476,l4813,660400xem27292,664864r-17685,l18449,673100r8843,-8236xem40328,652836r-347,210l30534,661844r12119,11256l52382,664063,40328,652836xem82825,653046r-163,l73346,661677r765,l86409,673100r8867,-8236l95514,664864,82825,653046xem113198,664864r-17684,l104356,673100r8842,-8236xem126235,652836r-348,210l116620,661677r631,l129485,673100r9242,-8629l126235,652836xem150963,653046r-12236,11425l147991,673100r12265,-11423l150963,653046xem169127,653415r-8871,8262l172554,673100r8867,-8236l169127,653415xem193922,653253r-12501,11611l190263,673100r12264,-11423l202945,661677r-9023,-8424xem212141,652836r-347,210l202527,661677r418,l215179,673100r9242,-8629l224634,664471,212141,652836xem243163,664471r-18529,l233898,673100r9265,-8629xem255734,652836r-304,210l246162,661677r239,l258699,673100r1367,-1270l262620,671830r1277,-1270l263897,660400r-8163,-7564xem262620,671830r-2554,l261343,673100r1277,-1270xem64592,652836r-348,210l52382,664063r9170,8541l73346,661677r765,l64592,652836xem43336,633095l21458,653415r9076,8429l40206,652836r-8751,-8264l49079,644572r3232,-3010l52453,641562r-9117,-8467xem86230,632714r-505,381l72735,645160r-8143,7676l74111,661677r-765,l82662,653046r163,l73726,644572r18082,l95058,641562r649,l86230,632714xem129481,633095r-21474,19951l117251,661677r-631,l126113,652836r-8751,-8264l134986,644572r3232,-3010l138598,641562r-9117,-8467xem159836,644761r-8873,8285l160256,661677r8871,-8262l159836,644761xem203269,644572r-9347,8681l202945,661677r-418,l212020,652836r-8751,-8264xem246271,644070r-9389,8766l246401,661677r-239,l255655,652836r-9384,-8766xem18528,632533r-281,181l8697,641562r12761,11853l30978,644572r477,l18528,632533xem172332,633095r-12496,11666l169127,653415r12500,-11642l172332,633095xem190945,633095r-9318,8678l193922,653253r9347,-8681l190945,633095xem91808,644572r-18082,l82825,653046r-163,l91808,644572xem104629,632714r-432,381l95058,641562r649,l108007,653046r9116,-8474l117362,644572,104629,632714xem147310,633095r-9092,8467l138598,641562r12365,11484l159836,644761,147310,633095xem49079,644572r-17624,l40328,652836r8751,-8264xem61403,633095r-9092,8467l52453,641562r12139,11274l73367,644572r359,l61403,633095xem134986,644572r-17624,l126235,652836r8751,-8264xem215626,633095r-12357,11477l212141,652836r8121,-7676l224125,641562r618,l215626,633095xem233819,632533r-9694,9029l224743,641562r12139,11274l246271,644070,233819,632533xem260066,631190r-13795,12880l255734,652836r8163,-7676l263897,635000r-1277,-1270l260066,633730r-1288,-1197l261418,632533r-1352,-1343xem264,633730r,7832l517,641562r4296,3598l8697,641562,264,633730xem181627,624416r-9295,8679l181627,641773r9318,-8678l181627,624416xem64531,572770l1631,631190,264,632533r,1197l8697,641562r9745,-9029l17086,631190,9488,624113r18042,l30429,621428r346,l21632,612936r18127,l30832,604623r17736,l52370,601100r-9067,-8466l61595,592634r-9056,-8434l70612,584200r2890,-2677l73955,581523r-9424,-8753xem65047,612936l43336,633095r9117,8467l52311,641562r9092,-8467l52539,624840r17727,l73929,621428r213,l65047,612936xem95395,624113r-9066,8420l86230,632714r9477,8848l95058,641562r9551,-8848l104435,632533r-9040,-8420xem138446,624840r-8965,8255l138598,641562r-380,l147310,633095r-8864,-8255xem225058,624416r-544,424l215626,633095r9117,8467l224125,641562r9694,-9029l225058,624416xem255208,612936r-347,l246171,621030r221,l260066,633730r1533,-1016l261418,632533r-2791,l260066,631190r3831,l263897,621030r-8689,-8094xem261599,632714r-1533,1016l262620,633730r-1021,-1016xem39759,612936r-164,l30429,621428r346,l43336,633095r8888,-8255l52539,624840,39759,612936xem70266,624840r-17727,l61403,633095r8863,-8255xem125887,613143r-154,l116790,621428r130,l129481,633095r8888,-8255l137992,624416,125887,613143xem150963,613143r-12138,11273l138446,624840r8864,8255l159836,621428r-8873,-8285xem169301,612936r-347,l159836,621428r12496,11667l181627,624416,169301,612936xem193922,612936r-12295,11480l190945,633095r12324,-11478l193922,612936xem212666,612936r-299,207l203269,621617r12357,11478l224970,624416r-239,-303l212666,612936xem83394,612936r-347,l73929,621428r213,l86230,632714r99,-181l95395,624113,83394,612936xem129180,592805r-382,285l95395,624113r9234,8601l104803,632533r11987,-11105l116920,621428r-9143,-8492l125666,612936r-8927,-8313l134929,604623r3321,-3077l138543,601546r-9363,-8741xem263897,631190r-3831,l261599,632714r2298,-1524xem4813,619760l264,624840r,7693l1631,631190r7619,-7077l9488,624113,4813,619760xem27530,624113r-18042,l18528,632533r1364,-1343l27530,624113xem246281,604623r-20985,19490l225058,624416r8761,8117l246171,621030r221,l237679,612936r17529,l246281,604623xem236943,572770r-43021,40166l203269,621617r9320,-8681l203693,604623r17822,l224818,601546r597,l215819,592634r17590,l224591,584421r18615,l246318,581523r-9375,-8753xem18449,593090r-9080,8456l30775,621428r-346,l39595,612936r-18311,l30235,604623r597,l18449,593090xem86409,593090l65047,612936r9095,8492l73929,621428r9118,-8492l83394,612936r-8926,-8313l91973,604623r3303,-3077l95514,601546r-9105,-8456xem104356,593090r-9080,8456l95514,601546r21406,19882l116790,621428r8943,-8285l125887,613143r-221,-207l107429,612936r8951,-8313l116739,604623,104356,593090xem172554,593090r-21591,20053l159836,621428r9118,-8492l169301,612936r-8926,-8313l177880,604623r3303,-3077l181659,601546r-9105,-8456xem233898,593090r-9080,8456l225415,601546r20977,19484l246171,621030r8690,-8094l237330,612936r8951,-8313l233898,593090xem134929,604623r-18190,l125887,613143r-154,l134929,604623xem147686,592805r-9436,8741l138543,601546r12420,11597l160136,604623r239,l147686,592805xem48568,604623r-17736,l39759,612936r-164,l48568,604623xem61595,592634r-271,171l52370,601100r12677,11836l73991,604623r477,l61595,592634xem91973,604623r-17505,l83394,612936r-347,l91973,604623xem177880,604623r-17505,l169301,612936r-347,l177880,604623xem190752,592634r-9569,8912l181659,601546r12263,11390l202826,604623r867,l190752,592634xem221515,604623r-17822,l212666,612936r8849,-8313xem258706,593090r-12425,11533l255208,612936r-347,l263787,604623r110,-8993l262620,594360r-2554,l258706,593090xem264,593090r,7620l4813,605790r4556,-4244l264,593090xem9345,584610l264,593090r9105,8456l18449,593090,9345,584610xem95395,584743r-8986,8347l95514,601546r-238,l104356,593090r-8961,-8347xem138446,584200r-315,221l129288,592634r-108,171l138543,601546r-293,l147686,592805r-9240,-8605xem181887,584421r-9333,8669l181659,601546r-476,l190752,592634r-8865,-8213xem212081,572770r-8812,8207l225415,601546r-597,l233898,593090r-489,-456l215667,592634r8797,-8213l224591,584421,212081,572770xem40267,572770r-9398,8753l31402,581523r20968,19577l61509,592634r-18366,l52224,584200r315,l40267,572770xem260066,591820r-1360,1270l260066,594360r1277,-1270l260066,591820xem261343,593090r-1277,1270l262620,594360r-1277,-1270xem4813,580390l264,584200r,8890l9345,584610,4813,580390xem22027,572770l9345,584610r9104,8480l30869,581523r533,l22027,572770xem82821,573033r-155,l73502,581523r453,l86409,593090r8986,-8347l82821,573033xem108003,573033l95395,584743r8961,8347l116775,581523r321,l108003,573033xem169311,572770r-9448,8753l160100,581523r12454,11567l181887,584421,169311,572770xem243206,584421r-18615,l233898,593090r9308,-8669xem255716,572770r-9398,8753l258706,593090r1360,-1270l262620,591820r1277,-1270l263897,580390r-8181,-7620xem262620,591820r-2554,l261343,593090r1277,-1270xem126174,572770r-9399,8753l117096,581523r12084,11282l129288,592634r9081,-8434l135572,581523r-9398,-8753xem150676,572770r-9425,8753l138446,584200r9240,8605l159863,581523r237,l150676,572770xem70612,584200r-18073,l61595,592634r793,-814l70612,584200xem194432,572770r-12545,11651l190752,592634r12517,-11657l194432,572770xem31136,564265r-9109,8505l31402,581523r-533,l40267,572770r-9131,-8505xem107603,532765l64531,572770r9424,8753l73502,581523r9164,-8490l82821,573033r-9095,-8471l91808,564562r3321,-3076l95636,561486r-9373,-8752l104662,552734r-9088,-8464l113711,544270r3144,-2912l107603,532765xem129481,553085r-21478,19948l117096,581523r-321,l126174,572770r-8812,-8208l134986,564562r3303,-3076l138527,561486r-9046,-8401xem159982,564126r-9306,8644l160100,581523r-237,l169311,572770r-9329,-8644xem258703,552453r-21760,20317l246318,581523r9398,-8753l246436,564126r17461,l263897,554990r-1277,-1270l260066,553720r-1363,-1267xem203269,564562r-8837,8208l203269,580977r8812,-8207l203269,564562xem91808,564562r-18082,l82821,573033r-155,l91808,564562xem104662,552734r-465,351l95129,561486r507,l108003,573033r9120,-8471l117362,564562,104662,552734xem18453,552453r-9108,8476l22027,572770r9109,-8505l18453,552453xem52245,544556l31136,564265r9131,8505l52382,561486r-9046,-8401l61403,553085r-9158,-8529xem61403,553085r-9021,8401l64531,572770r8836,-8208l73726,564562,61403,553085xem134986,564562r-17624,l126174,572770r8812,-8208xem147686,552734r-9397,8752l138527,561486r12149,11284l159982,564126,147686,552734xem172557,552453r-12575,11673l169311,572770r12179,-11284l182283,561486r-9726,-9033xem190945,553085r-386,l181490,561486r793,l194432,572770r8837,-8208l190945,553085xem225116,544270r-21847,20292l212081,572770r12115,-11284l224857,561486r-8998,-8401l233216,553085r679,-632l225116,544270xem233902,552453r-9706,9033l224857,561486r12086,11284l246200,564126r236,l233902,552453xem263897,564126r-17461,l255716,572770r8181,-7620l263897,564126xem267,552453r-3,9033l439,561486r4374,3664l9345,560929,267,552453xem39585,532765r-9226,8593l30710,541358r21672,20128l61403,553085r-18292,l52245,544556,39585,532765xem83220,532765r-8871,8262l74078,541358r21558,20128l95129,561486r9446,-8752l86102,552734r9113,-8464l95574,544270,83220,532765xem151359,532765r-21878,20320l138527,561486r-238,l147686,552734r-8828,-8178l156467,544556r3789,-3529l151359,532765xem181481,544270r-428,286l172557,552453r9726,9033l181490,561486r9069,-8401l190945,553085r-9464,-8815xem212762,532765r-270,l203573,541027r-274,331l224857,561486r-661,l233216,553085r-17590,l225116,544270,212762,532765xem21458,532765l267,552453r9078,8476l18446,552453,9667,544270r17564,l30359,541358r351,l21458,532765xem260066,551180r-1363,1273l260066,553720r1274,-1267l260066,551180xem261347,552453r-1281,1267l262620,553720r-1273,-1267xem64874,532765l52245,544556r9158,8529l73994,541358r-270,-331l64874,532765xem126130,532765r-9275,8593l129481,553085r9183,-8529l138858,544556,126130,532765xem203269,523922r-18773,17436l181481,544270r9464,8815l190559,553085r12658,-11727l202945,541027r-8850,-8262l212762,532765r-9493,-8843xem113711,544270r-18137,l104662,552734r217,-281l113711,544270xem156467,544556r-17609,l147686,552734r8781,-8178xem4813,539750l264,544830r,7623l9070,544270r597,l4813,539750xem27231,544270r-17564,l18453,552453r8778,-8183xem169127,532765r-8871,8262l172557,552453r8803,-8183l178354,541358r-9227,-8593xem237504,532765r-12388,11505l233902,552453r12260,-11426l246401,541027r-8897,-8262xem255034,532765r-8872,8262l246401,541027r12302,11426l260066,551180r2554,l263897,549910r,-8883l255034,532765xem262620,551180r-2554,l261347,552453r1273,-1273xem30534,524335r-9076,8430l30710,541358r-351,l39585,532765r-9051,-8430xem86183,512870l64874,532765r9204,8593l74349,541027r8871,-8262l74169,524335r18102,l95276,521536r238,l86183,512870xem172554,472440r-64951,60325l116855,541358r9275,-8593l117032,524335r18197,l138652,521163r217,l129594,512550r17828,l138542,504279r18335,l160132,501264r225,l151044,492569r18560,l160375,483973r18421,l181823,481168r128,l172554,472440xem191058,512550r-226,l182081,520700r-411,463l203299,541358r274,-331l212492,532765r-18744,l203269,523922,191058,512550xem172787,512870r-21428,19895l160256,541027r8871,-8262l160375,524613r17505,l181583,521163r-410,-463l172787,512870xem246281,524613r-8777,8152l246401,541027r-239,l255034,532765r-8753,-8152xem18449,513080r-9080,8456l21458,532765r9076,-8430l18449,513080xem43223,512550l30534,524335r9051,8430l52041,521163r408,l43223,512550xem61515,512550r-225,l52041,521163r408,l64874,532765r9029,-8430l74169,524335,61515,512550xem92271,524335r-18102,l83220,532765r9051,-8430xem104656,512870r-300,210l95276,521536r238,l107603,532765r9076,-8430l117032,524335,104656,512870xem135229,524335r-18197,l126130,532765r9099,-8430xem147766,512870r-161,l138652,521163r217,l151359,532765r8777,-8152l160375,524613,147766,512870xem177880,524613r-17505,l169127,532765r8753,-8152xem224449,504279r-377,321l203269,523922r9493,8843l212492,532765r12522,-11602l215739,512550r17590,l224449,504279xem233898,513080r-158,l225014,521163r12490,11602l246281,524613,233898,513080xem258706,513080r-12425,11533l255034,532765r8753,-8152l263897,514350r-3831,l258706,513080xem264,513080r,7620l4813,525780r4556,-4244l264,513080xem9345,504600l264,513080r9105,8456l18449,513080,9345,504600xem95384,504279r-9201,8591l95514,521536r-238,l104582,512870r-271,-320l95384,504279xem64531,492760l43223,512550r9226,8613l52041,521163r9249,-8613l61515,512550r-8880,-8271l70170,504279r3237,-3015l73687,501264r-9156,-8504xem126174,492760r-9131,8504l117443,501264r21426,19899l138652,521163r8953,-8293l147766,512870r-344,-320l129368,512550r8905,-8271l138542,504279,126174,492760xem194432,492760r-21645,20110l181670,521163r411,-463l190832,512550r226,l182177,504279r17535,l202950,501264r638,l194432,492760xem212081,492760r-9131,8504l203588,501264r21426,19899l233740,513080r158,l233329,512550r-17816,l224418,504279,212081,492760xem260066,511810r-1360,1270l260066,514350r1489,-1480l261182,512550r-1116,-740xem261665,512870r-322,210l260066,514350r3831,l261665,512870xem4813,500380r-1301,1089l264,504279r,8801l9345,504600,4813,500380xem22027,492760l9345,504600r9104,8480l31136,501264r-9109,-8504xem236943,492760r-8326,7620l224449,504279r9449,8801l233740,513080r12531,-11611l236943,492760xem255716,492760r-9445,8709l258706,513080r1360,-1270l262620,511810r1277,-1270l263897,500380r-8181,-7620xem82744,492569r-9337,8695l73687,501264r12496,11606l95384,504279,82744,492569xem129485,472440l95384,504279r9272,8591l104925,512550r12118,-11286l117443,501264r-9362,-8695l125969,492569r-8926,-8314l135305,484255r3315,-3087l138833,481168r-9348,-8728xem156877,504279r-18335,l147766,512870r-161,l156877,504279xem169604,492569r-293,191l160132,501264r225,l172787,512870r9242,-8591l182177,504279,169604,492569xem262620,511810r-2554,l261665,512870r211,-320l262620,511810xem40267,492760r-9131,8504l43223,512550r8905,-8271l52635,504279,40267,492760xem70170,504279r-17535,l61515,512550r-225,l70170,504279xem199712,504279r-17535,l191058,512550r-226,l199712,504279xem246281,483973r-9255,8596l236943,492760r9328,8709l255673,492760r-162,-191l246281,483973xem31136,484255r-9109,8505l31136,501264r9131,-8504l31136,484255xem73770,484255r-403,297l64531,492760r9156,8504l73407,501264r9337,-8695l73770,484255xem104356,472440r-8961,8346l117443,501264r-400,l126174,492760r-205,-191l107926,492569r8904,-8314l117043,484255,104356,472440xem147991,472440r-9371,8728l138833,481168r21524,20096l160132,501264r9385,-8695l150881,492569r9255,-8596l160375,483973,147991,472440xem203269,484552r-8837,8208l203588,501264r-638,l212081,492760r-8812,-8208xem18449,472440r-9104,8479l22027,492760r9109,-8505l18449,472440xem43223,472970l31136,484255r9131,8505l52382,481476r-9159,-8506xem61589,472970r-868,740l52382,481476r12149,11284l73687,484255r-222,-282l61589,472970xem135305,484255r-18262,l126174,492760r9131,-8505xem190832,472970r-160,l181823,481168r128,l194432,492760r8837,-8208l190832,472970xem215747,472970r-12478,11582l212081,492760r12446,-11592l215747,472970xem233898,472440r-9371,8728l236943,492760r83,-191l246281,483973,233898,472440xem258699,472440r-12418,11533l255716,492760r163,-191l263897,485140r,-10160l262620,473710r-2554,l258699,472440xem86409,472440l73991,483973r-221,282l82744,492569,95395,480786r-8986,-8346xem178796,483973r-18421,l169604,492569r9192,-8596xem264,472440r,8890l4813,485140r4532,-4221l264,472440xem52370,464429r-9147,8541l52382,481476r9133,-8506l61017,472440r-8647,-8011xem138727,463811r-9242,8629l138833,481168r-213,l147991,472440r-9264,-8629xem181481,464260r-302,169l172554,472440r9397,8728l181823,481168r8849,-8198l190832,472970r-9351,-8710xem225116,464260r-9369,8710l224527,481168r9371,-8728l225116,464260xem21458,452755l264,472440r9081,8479l18449,472440,9667,464260r17564,l30400,461309r269,l21458,452755xem108007,452386l86409,472440r8986,8346l104356,472440r-8782,-8180l113138,464260r3798,-3537l108007,452386xem260066,471170r-1367,1270l260066,473710r1277,-1270l260066,471170xem261343,472440r-1277,1270l262620,473710r-1277,-1270xem39769,452755r-184,l30400,461309r269,l43223,472970r9147,-8541l39769,452755xem86638,432435l52370,464429r9219,8541l62084,472440,74035,461309r390,l65214,452755r18006,l74102,444262r18237,l95676,441153r300,l86638,432435xem215626,432435r-33782,31376l181481,464260r9351,8710l190672,472970r12586,-11661l194095,452755r18667,l203644,444262r18015,l225014,441153r-9388,-8718xem212762,452755r-270,l203258,461309r12489,11661l225116,464260,212762,452755xem4813,459740l264,463550r,8890l9070,464260r597,l4813,459740xem27231,464260r-17564,l18449,472440r8782,-8180xem83220,452755r-9185,8554l74425,461309r11984,11131l95215,464260r359,l83220,452755xem113138,464260r-17564,l104356,472440r8782,-8180xem126195,452140r-308,246l116936,460723r12549,11717l138727,463811,126195,452140xem150963,452386r-12236,11425l147991,472440r11951,-11131l160570,461309r-9607,-8923xem169127,452755r-9185,8554l160570,461309r11984,11131l181360,464260r-362,-449l169127,452755xem237504,452755r-12388,11505l233898,472440r11951,-11131l246715,461309r-9211,-8554xem255694,452140r-9845,9169l246715,461309r11984,11131l260066,471170r2554,l263897,469900r,-10160l255694,452140xem262620,471170r-2554,l261343,472440r1277,-1270xem30602,444262r-9144,8493l30669,461309r-269,l39585,452755r184,l30602,444262xem61403,432435r-9362,8718l52724,441153r21701,20156l74035,461309r9185,-8554l64874,452755r9096,-8493l74102,444262,61403,432435xem172332,432435r-21369,19951l160570,461309r-628,l169127,452755r-9119,-8493l178246,444262r3337,-3109l174372,434340r-2040,-1905xem190945,432435r-2046,1905l181670,441153r21588,20156l212492,452755r-18744,l202892,444262r752,l190945,432435xem259383,432435r-21879,20320l246715,461309r-866,l255694,452140r-8503,-7878l263897,444262r,-9922l261982,433070r-1916,l259383,432435xem129481,432435r-21474,19951l116936,460723r9216,-8583l117737,444262r16874,l137948,441153r921,l129481,432435xem17836,432435r-9411,8718l8967,441153r12491,11602l30602,444262,17836,432435xem43336,432435l30602,444262r9167,8493l39585,452755,52041,441153r683,l43336,432435xem92339,444262r-18237,l83220,452755r9119,-8493xem178246,444262r-18238,l169127,452755r9119,-8493xem221659,444262r-18015,l212762,452755r-270,l221659,444262xem234425,432435r-9411,8718l237504,452755r9144,-8493l247191,444262,234425,432435xem105038,432435r-9362,8718l95976,441153r12031,11233l116747,444262r990,l105038,432435xem147310,432435r-9362,8718l138869,441153r12094,11233l159664,444262r344,l147310,432435xem134611,444262r-16874,l126195,452140r8416,-7878xem263897,444262r-16706,l255694,452140r8203,-7640l263897,444262xem52382,383393l264,431800r,1270l8967,441153r-8149,l4813,444500,17836,432435,8926,424180r17820,l30105,421068r993,l21632,412276r18127,l30832,403963r17736,l52370,400440r-9067,-8466l61595,391974r-9213,-8581xem264,433070r,8083l8967,441153,264,433070xem65047,412276l43336,432435r9388,8718l52041,441153r9362,-8718l52539,424180r17727,l73607,421068r856,l65047,412276xem108003,412486l86638,432435r9338,8718l95676,441153r9362,-8718l96175,424180r17726,l117243,421068r-9240,-8582xem138446,424180r-8965,8255l138869,441153r-921,l147310,432435r-8864,-8255xem193922,412276r-21590,20159l181670,441153r7229,-6813l190945,432435r-8864,-8255l199808,424180r3342,-3112l203388,421068r-9466,-8792xem246281,403963r-30655,28472l225014,441153r9411,-8718l225515,424180r17820,l246694,421068r450,l237679,412276r17529,l246281,403963xem260066,431800r-683,635l260066,433070r958,-635l260066,431800xem261024,432435r-958,635l261982,433070r-958,-635xem26746,424180r-17820,l17836,432435r8910,-8255xem39759,412276r-164,l30105,421068r993,l43336,432435r8888,-8255l52539,424180,39759,412276xem70266,424180r-17727,l61403,432435r8863,-8255xem83394,412276r-347,l73607,421068r856,l86638,432435r8841,-8255l96175,424180,83394,412276xem113901,424180r-17726,l105038,432435r8863,-8255xem126174,412750r-8931,8318l129481,432435r8888,-8255l135105,421068r-8931,-8318xem150966,412486r-9246,8582l138446,424180r8864,8255l159514,421068r643,l150966,412486xem169301,412276r-347,l159514,421068r643,l172332,432435r8841,-8255l182081,424180,169301,412276xem199808,424180r-17727,l190945,432435r8863,-8255xem212666,412276r-303,210l203150,421068r238,l215626,432435r8888,-8255l225515,424180,212666,412276xem243335,424180r-17820,l234425,432435r8910,-8255xem255716,412750r-9022,8318l247144,421068r12239,11367l260066,431800r1916,l263897,430530r,-10160l255716,412750xem261982,431800r-1916,l261024,432435r958,-635xem4813,420370l264,424180r,7620l8468,424180r458,l4813,420370xem18449,392430r-9080,8456l31098,421068r-993,l39595,412276r-18311,l30235,403963r597,l18449,392430xem86409,392430l65047,412276r9416,8792l73607,421068r9440,-8792l83394,412276r-8926,-8313l91973,403963r3303,-3077l95514,400886r-9105,-8456xem116936,404146r-8933,8340l117243,421068r8931,-8318l116936,404146xem172554,392430r-21588,20056l160157,421068r-643,l168954,412276r347,l160375,403963r17505,l181183,400886r476,l172554,392430xem236882,372166r-42960,40110l203388,421068r-238,l212589,412276r-8896,-8313l221515,403963r3303,-3077l225415,400886r-9596,-8912l233409,391974r-8775,-8173l243163,383801r2999,-2794l246401,381007r-9519,-8841xem233898,392430r-9080,8456l225415,400886r21729,20182l246694,421068r8979,-8318l255433,412486r-225,-210l237330,412276r8951,-8313l233898,392430xem129485,392430r-12549,11716l126174,412750r12553,-11692l129485,392430xem258699,392430r-12418,11533l255716,412750r241,-264l263897,405130r,-10160l262620,393700r-2554,l258699,392430xem104356,392430r-9080,8456l95514,400886r12489,11600l116936,404146,104356,392430xem147991,392430r-9264,8628l150966,412486r9170,-8523l160375,403963,147991,392430xem48568,403963r-17736,l39759,412276r-164,l48568,403963xem61595,391974r-578,456l52370,400440r12677,11836l73991,403963r477,l61595,391974xem91973,403963r-17505,l83394,412276r-347,l91973,403963xem177880,403963r-17505,l169301,412276r-347,l177880,403963xem190752,391974r-9569,8912l181659,400886r12263,11390l202826,403963r867,l190752,391974xem221515,403963r-17822,l212666,412276r8849,-8313xem264,392430r,7620l4813,405130r4556,-4244l264,392430xem138727,383801r-9242,8629l138727,401058r9264,-8628l138727,383801xem9345,383950l264,392430r9105,8456l18449,392430,9345,383950xem95395,384083r-8986,8347l95514,400886r-238,l104356,392430r-8961,-8347xem181930,383801r-247,149l172554,392430r9105,8456l181183,400886r9569,-8912l181930,383801xem212141,372166r-347,210l203269,380317r22146,20569l224818,400886r9080,-8456l233409,391974r-17742,l224421,383801r213,l212141,372166xem40328,372166r-347,210l31029,380713r213,l52370,400440r9139,-8466l43143,391974r9239,-8581l40328,372166xem260066,391160r-1367,1270l260066,393700r1277,-1270l260066,391160xem261343,392430r-1277,1270l262620,393700r-1277,-1270xem4813,379730l264,383540r,8890l9345,383950,4813,379730xem22088,372166r-346,210l9345,383950r9104,8480l31029,380713r213,l22088,372166xem82825,372376r-163,l73663,380713r131,l86409,392430r8986,-8347l82825,372376xem108007,372376l95395,384083r8961,8347l116936,380713r-8929,-8337xem126235,372166r-348,210l116936,380713r12549,11717l138727,383801,126235,372166xem150963,372376r-12236,11425l147991,392430r12265,-11423l150963,372376xem169599,372376r-9343,8631l172554,392430r9290,-8629l181649,383540,169599,372376xem243163,383801r-18529,l233898,392430r9265,-8629xem255734,372166r-304,210l246162,381007r239,l258699,392430r1367,-1270l262620,391160r1277,-1270l263897,379730r-8163,-7564xem262620,391160r-2554,l261343,392430r1277,-1270xem64592,372166r-348,210l52382,383393r9213,8581l62388,391160,73663,380713r131,l64592,372166xem194493,372166r-348,210l182126,383540r-196,261l190752,391974r12517,-11657l194493,372166xem193922,332266r-42959,40110l160256,381007r9267,-8631l169372,372166r-8920,-8264l178621,363902r3303,-3076l182283,360826r-9422,-8752l190569,352074r-8782,-8178l200102,343896r3167,-2949l193922,332266xem246271,363400r-9389,8766l246401,381007r-239,l255655,372166r-9384,-8766xem52245,343896l30189,364490r-8101,7676l31242,380713r-213,l40206,372166r-8751,-8264l49079,363902r3303,-3076l43336,352425r18067,l52245,343896xem95395,343443l72735,364490r-8143,7676l73794,380713r-131,l82662,372376r163,l73726,363902r18082,l95129,360826r507,l86263,352074r18399,l95395,343443xem129481,352425r-21474,19951l116936,380713r9177,-8547l117362,363902r17624,l138289,360826r238,l129481,352425xem203269,363902r-8776,8264l203269,380317r8751,-8151l203269,363902xem91808,363902r-18082,l82825,372376r-163,l91808,363902xem104662,352074r-465,351l95129,360826r507,l108007,372376r9116,-8474l117362,363902,104662,352074xem147686,352074r-9397,8752l138527,360826r12436,11550l160039,363902r413,l147686,352074xem178621,363902r-18169,l169599,372376r149,-210l178621,363902xem30534,323675l184,351863r18186,l9345,360269r12743,11897l30818,363902r637,l9488,343443r17922,l30359,340698r351,l21632,332266r18127,l30534,323675xem49079,363902r-17624,l40328,372166r8751,-8264xem61403,352425r-9021,8401l64592,372166r8775,-8264l73726,363902,61403,352425xem134986,363902r-17624,l126235,372166r8751,-8264xem190945,352425r-9021,8401l182283,360826r12210,11340l203269,363902,190945,352425xem215626,352425r-12357,11477l212141,372166r8121,-7676l224196,360826r476,l215626,352425xem233819,351863r-9623,8963l224672,360826r12210,11340l246271,363400,233819,351863xem260066,350520r-13795,12880l255734,372166r8163,-7676l263897,354330r-1277,-1270l260066,353060r-1288,-1197l261418,351863r-1352,-1343xem343,351863r-79,8963l439,360826r4374,3664l9345,360269,343,351863xem39759,332266r-348,l30359,340698r351,l52382,360826r9021,-8401l43111,352425r9134,-8529l39759,332266xem83394,332266r-347,l74349,340367r-271,331l95636,360826r-507,l104575,352074r-18473,l95395,343443,83394,332266xem172554,312420r-43073,40005l138527,360826r-238,l147686,352074r-8828,-8178l156467,343896r3789,-3529l151533,332266r17768,l160375,323953r17505,l181183,320876r476,l172554,312420xem169301,332266r-347,l160256,340367r22027,20459l181924,360826r9021,-8401l190569,352074r-17862,l181467,343896r320,l169301,332266xem246281,323953r-30655,28472l224672,360826r-476,l233819,351863r-8600,-7967l242374,343896r3788,-3529l246401,340367r-8722,-8101l255208,332266r-8927,-8313xem27410,343443r-17922,l18528,351863r-18185,l9345,360269,27410,343443xem255208,332266r-347,l246162,340367r239,l260066,353060r1486,-986l261418,351863r-2791,l260066,350520r3831,l263897,340367r-8689,-8101xem261630,352074r-606,351l260066,353060r2554,l261630,352074xem86183,312210l52245,343896r9158,8529l73994,340698r-270,-331l65047,332266r18347,l74169,323675r18102,l95276,320876r238,l86183,312210xem126305,332266r-349,l116855,340698r12626,11727l138664,343896r194,l126305,332266xem200102,343896r-18315,l190945,352425r9157,-8529xem212666,332266r-9397,8681l215626,352425r9183,-8529l225219,343896,212666,332266xem150676,292100l95395,343443r9267,8631l104803,351863r12052,-11165l107777,332266r18528,l117032,323675r18197,l138761,320403r-9087,-8439l147502,311964r-8818,-8213l156735,303751r3128,-2898l160100,300853r-9424,-8753xem156467,343896r-17609,l147686,352074r8781,-8178xem263897,350520r-3831,l261630,352074r241,-211l263897,350520xem4813,339090l264,344170r,7693l1631,350520r7619,-7077l9488,343443,4813,339090xem242374,343896r-17155,l233819,351863r8555,-7967xem236943,292100r-43021,40166l203269,340947r9320,-8681l203393,323675r18420,l224818,320876r597,l215819,311964r17590,l224591,303751r18615,l246318,300853r-9375,-8753xem18449,312420r-9080,8456l30710,340698r-351,l39411,332266r-18127,l30534,323675,18449,312420xem61595,311964r-385,l52149,320403r193,l74078,340698r271,-331l83047,332266r-18346,l73903,323675r266,l61595,311964xem104656,312210r-300,210l95276,320876r238,l116855,340698r9101,-8432l107429,332266r9250,-8591l117032,323675,104656,312210xem147766,312210r-161,l138761,320403r21495,19964l168954,332266r-17769,l160136,323953r239,l147766,312210xem233898,312420r-9080,8456l225415,320876r20986,19491l246162,340367r8699,-8101l237330,332266r8951,-8313l233898,312420xem64531,292100l30534,323675r9225,8591l39411,332266,52149,320403r193,l43303,311964r18292,l52777,303751r17252,l73547,300474r-9016,-8374xem92271,323675r-18102,l83394,332266r-347,l92271,323675xem135229,323675r-18197,l126305,332266r-349,l135229,323675xem177880,323953r-17505,l169301,332266r-347,l177880,323953xem190752,311964r-9569,8912l181659,320876r12263,11390l203124,323675r269,l190752,311964xem221813,323675r-18420,l212666,332266r9147,-8591xem258706,312420r-12425,11533l255208,332266r-347,l263787,323953r110,-8993l262620,313690r-2554,l258706,312420xem264,312420r,7620l4813,325120r4556,-4244l264,312420xem9345,303940l264,312420r9105,8456l18449,312420,9345,303940xem129142,272100l86183,312210r9331,8666l95276,320876r9306,-8666l104391,311964r-8865,-8213l113664,303751r3518,-3277l116491,299720r-8410,-7811l125969,291909r-8926,-8314l135305,283595r2984,-2779l138527,280816r-9385,-8716xem181887,303751r-9333,8669l181659,320876r-476,l190752,311964r-8865,-8213xem212081,292100r-8992,8374l203448,300474r21967,20402l224818,320876r9080,-8456l233409,311964r-17742,l224464,303751r127,l212081,292100xem40267,292100r-9131,8504l52342,320403r-193,l61210,311964r-18067,l51986,303751r791,l40267,292100xem126174,292100r-8182,7620l117303,300474r21458,19929l147605,312210r161,l147502,311964r-18214,l138131,303751r553,l126174,292100xem260066,311150r-1360,1270l260066,313690r1277,-1270l260066,311150xem261343,312420r-1277,1270l262620,313690r-1277,-1270xem4813,299720l,303751r264,l264,312420r9081,-8480l4813,299720xem22027,292100l9345,303940r9104,8480l31136,300604r-9109,-8504xem169311,292100r-9448,8753l160100,300853r12454,11567l181887,303751,169311,292100xem243206,303751r-18615,l233898,312420r9308,-8669xem255716,292100r-9398,8753l258706,312420r1360,-1270l262620,311150r1277,-1270l263897,299720r-8181,-7620xem262620,311150r-2554,l261343,312420r1277,-1270xem82744,291909r-9197,8565l86183,312210r9059,-8459l95526,303751,82744,291909xem113664,303751r-18138,l104656,312210r189,-246l113664,303751xem156735,303751r-18051,l147766,312210r-161,l156735,303751xem70029,303751r-17252,l61595,311964r-385,l70029,303751xem194432,292100r-12545,11651l190752,311964r12337,-11490l203448,300474r-9016,-8374xem172557,271783r-21881,20317l160100,300853r-237,l169311,292100r-9179,-8505l178491,283595r3332,-3087l181951,280508r-9394,-8725xem258703,271783r-21760,20317l246318,300853r9398,-8753l246585,283595r17312,l263897,274320r-1277,-1270l260066,273050r-1363,-1267xem31136,283595r-9109,8505l31136,300604r9131,-8504l31136,283595xem73770,283595r-403,297l64531,292100r9016,8374l82744,291909r-8974,-8314xem104360,271783r-8965,8343l117303,300474r689,-754l126174,292100r-205,-191l107926,291909r8904,-8314l117043,283595,104360,271783xem203269,283892r-8837,8208l203448,300474r-359,l212081,292100r-8812,-8208xem18453,271783r-9108,8476l22027,292100r9109,-8505l18453,271783xem43223,272310l31136,283595r9131,8505l52382,280816r-9159,-8506xem61589,272310r-868,740l52382,280816r12149,11284l73687,283595r-2916,-2779l61589,272310xem135305,283595r-18262,l126174,292100r9131,-8505xem147724,272100r-302,210l138289,280816r238,l150676,292100r9156,-8505l160132,283595,147724,272100xem178491,283595r-18359,l169311,292100r9180,-8505xem190832,272310r-160,l181823,280508r128,l194432,292100r8837,-8208l190832,272310xem215747,272310r-12478,11582l212081,292100r12446,-11592l215747,272310xem233902,271783r-9375,8725l236943,292100r9108,-8505l246585,283595,233902,271783xem263897,283595r-17312,l255716,292100r8181,-7620l263897,283595xem86412,271783r-9733,9033l73770,283595r8974,8314l95395,280126r-8983,-8343xem267,271783r-3,9033l439,280816r4374,3664l9345,280259,267,271783xem52370,263769r-9147,8541l52382,280816r9133,-8506l61362,272100r-8992,-8331xem172332,231775r-43190,40325l138527,280816r-238,l147648,272100r-266,-317l138550,263600r18223,l159942,260649r628,l151040,251798r17769,l160008,243602r18238,l181583,240493r-253,-317l172332,231775xem181481,263600r-302,169l172557,271783r9394,8725l181823,280508r8849,-8198l190832,272310r-9351,-8710xem225116,263600r-9369,8710l224527,280508r9368,-8725l225116,263600xem21458,252095l267,271783r9078,8476l18446,271783,9667,263600r17564,l30400,260649r269,l21458,252095xem107603,252095l86412,271783r8983,8343l104353,271783r-8779,-8183l113138,263600r3169,-2951l116814,260649r-9211,-8554xem260066,270510r-1363,1273l260066,273050r1274,-1267l260066,270510xem261347,271783r-1281,1267l262620,273050r-1273,-1267xem39769,252095r-184,l30400,260649r269,l43223,272310r9147,-8541l39769,252095xem86183,232200l52370,263769r9219,8541l61741,272100,74035,260649r390,l65214,252095r18006,l74102,243602r18237,l95280,240862r230,l86183,232200xem203269,243252r-18731,17397l181481,263600r9351,8710l190672,272310r12586,-11661l194095,252095r18667,l203269,243252xem212762,252095r-270,l203258,260649r12489,11661l225116,263600,212762,252095xem125810,251798r-9503,8851l116814,260649r12328,11451l138245,263600r305,l125810,251798xem156773,263600r-18223,l147724,272100r264,-317l156773,263600xem4813,259080l264,264160r,7623l9070,263600r597,l4813,259080xem27231,263600r-17564,l18453,271783r8778,-8183xem83220,252095r-9185,8554l74425,260649r11987,11134l95215,263600r359,l83220,252095xem113138,263600r-17564,l104360,271783r8778,-8183xem169127,252095r-9185,8554l160570,260649r11987,11134l181360,263600r-3048,-2951l169127,252095xem237504,252095r-12388,11505l233902,271783r11947,-11134l246715,260649r-9211,-8554xem263897,260649r-17182,l258703,271783r1363,-1273l262620,270510r1277,-1270l263897,260649xem262620,270510r-2554,l261347,271783r1273,-1273xem30602,243602r-9144,8493l30669,260649r-269,l39585,252095r184,l30602,243602xem61403,231775r-9021,8401l74425,260649r-390,l83220,252095r-18346,l73970,243602r132,l61403,231775xem129481,231775r-21878,20320l116814,260649r-507,l125810,251798r-8846,-8196l134611,243602r3678,-3426l138527,240176r-9046,-8401xem147310,231775r-9021,8401l138527,240176r22043,20473l159942,260649r9185,-8554l168809,251798r-17923,l159664,243602r344,l147310,231775xem190945,231775r-9021,8401l181670,240493r21588,20156l212492,252095r-18744,l203269,243252,190945,231775xem246281,243943r-8777,8152l246715,260649r-866,l255034,252095r-8753,-8152xem255034,252095r-9185,8554l264219,260649r-9185,-8554xem18521,232410r-1458,1270l9365,240862r12093,11233l30602,243602,18521,232410xem43336,231775l30602,243602r9167,8493l39585,252095,52382,240176r-9046,-8401xem92339,243602r-18237,l83220,252095r9119,-8493xem104656,232200r-300,210l95280,240862r230,l107603,252095r9144,-8493l116964,243602,104656,232200xem178246,243602r-18238,l169127,252095r9119,-8493xem215626,231775r-12357,11477l212762,252095r-270,l225014,240493r-9388,-8718xem233898,232410r-158,l225014,240493r12490,11602l246281,243943,233898,232410xem258705,232410r-12424,11533l255034,252095r8753,-8152l263897,233680r-3831,l258705,232410xem134611,243602r-17647,l125810,251798r8801,-8196xem264,232410r,7766l395,240176r4418,4934l9365,240862,264,232410xem21484,211478l264,231140r,1270l9365,240862r9059,-8452l18295,232200,9022,223609r18834,l31192,220496r-9708,-9018xem95384,223609r-9201,8591l95510,240862r-230,l104582,232200r-385,-425l95384,223609xem181627,223096r-9295,8679l181670,240493r254,-317l190945,231775r-9318,-8679xem224449,223609r-8823,8166l225014,240493r8726,-8083l233898,232410r-9449,-8801xem64531,212090l43336,231775r9046,8401l61403,231775r-8768,-8166l70170,223609r3343,-3113l73164,220108r-8633,-8018xem160256,203192r-30775,28583l138527,240176r-238,l147310,231775r-8768,-8166l156077,223609r3759,-3501l151044,211899r17606,l169102,211478r-8846,-8286xem260066,231140r-1361,1270l260066,233680r1489,-1480l261024,231775r-958,-635xem261665,232200r-322,210l260066,233680r3831,l261665,232200xem27856,223609r-18834,l18521,232410r128,-210l27856,223609xem236924,212090r-8307,7620l224970,223096r-521,513l233898,232410r-158,l246266,220804r-9342,-8714xem255694,212090r-9428,8714l258705,232410r1361,-1270l262620,231140r1277,-1270l263897,219710r-8203,-7620xem82744,211899r-8815,8209l73581,220496r12602,11704l95384,223609,82744,211899xem129536,191817r-530,400l95384,223609r9272,8591l105038,231775r12110,-11279l117337,220496r-9256,-8597l125969,211899r-8968,-8352l135346,203547r3260,-3037l138847,200510r-9311,-8693xem262620,231140r-2554,l261665,232200r317,-425l262620,231140xem40267,212090r-9075,8406l43336,231775r8792,-8166l52635,223609,40267,212090xem70170,223609r-17535,l61403,231775r8767,-8166xem126174,212090r-9026,8406l117337,220496r12144,11279l138273,223609r269,l126174,212090xem156077,223609r-17535,l147310,231775r8767,-8166xem169153,211478r-199,138l159836,220108r12496,11667l181627,223096,169153,211478xem193922,211616r-12295,11480l190945,231775r12110,-11279l203483,220496r-9561,-8880xem212081,212090r-9026,8406l203483,220496r12143,11279l224418,223609r-520,-513l212081,212090xem4813,219710l769,223096r-505,513l264,231140r8127,-7531l9022,223609,4813,219710xem258753,191817r-536,400l237026,211899r-102,191l246266,220804r9407,-8714l255488,211899r-8991,-8352l263897,203547r,-9237l262620,193040r-2554,l258753,191817xem30571,203059r-9087,8419l31192,220496r9009,-8406l40062,211899r-9491,-8840xem73729,203547r-9198,8543l73581,220496r348,-388l82744,211899r-9015,-8352xem104407,191817r-531,400l95275,200227r240,l117337,220496r-189,l126174,212090r-205,-191l107926,211899r8945,-8352l117001,203547,104407,191817xem215195,191817r-495,400l193922,211616r9561,8880l203055,220496r9026,-8406l202908,203547r18345,l224513,200510r-9318,-8693xem148042,191817r-531,400l138606,200510r241,l159836,220108r8814,-8209l150881,211899r9375,-8707l148042,191817xem42704,191817l30571,203059r9696,9031l40406,211899,52338,200765r-9634,-8948xem61499,192217r-9161,8548l64531,212090r9198,-8543l61499,192217xem135346,203547r-18345,l126174,212090r9172,-8543xem221253,203547r-18345,l212081,212090r9172,-8543xem233869,191817r-451,400l224513,200510r12411,11580l237026,211899r8993,-8352l246497,203547,233869,191817xem263897,203547r-17400,l255694,212090r185,-191l263897,204470r,-923xem86460,191817r-533,400l73729,203547r9015,8352l95275,200227r240,l86460,191817xem190314,191817r-531,400l181182,200227r478,l193922,211616r8643,-8069l202908,203547,190314,191817xem18500,191817r-528,400l9370,200227r12114,11251l30571,203059,18500,191817xem172605,191817r-533,400l160256,203192r8897,8286l181182,200227r478,l172605,191817xem315,191817r75,8948l4813,204470r4557,-4243l315,191817xem64608,171521l42704,191817r9634,8948l61499,192217r-9371,-8683l70805,183534r3233,-3017l74294,180517r-9686,-8996xem138727,183141r-7882,7359l129536,191817r9311,8693l138606,200510r9334,-8693l146628,190500r-7901,-7359xem224529,183141r-530,393l216539,190500r-1344,1317l224513,200510r9334,-8693l224529,183141xem21458,172085l1630,190500,315,191817r9055,8410l18402,191817r-1316,-1317l9607,183534r17690,l30537,180517r-9079,-8432xem108007,171716l87776,190500r-1316,1317l95515,200227r-240,l104305,191817r-1312,-1317l95514,183534r17684,l116438,180517r995,l108007,171716xem181421,183534r-7500,6966l172605,191817r9055,8410l181182,200227r9030,-8410l188899,190500r-7478,-6966xem260066,190500r-1313,1317l260066,193040r1230,-1223l260066,190500xem261391,191817r-497,400l260066,193040r2554,l261391,191817xem70805,183534r-18677,l61499,192217r9306,-8683xem4813,179070l264,182880r,8937l1630,190500r7496,-6966l9607,183534,4813,179070xem27297,183534r-17690,l18500,191817r1317,-1317l27297,183534xem39769,172085r-175,l30537,180517r12167,11300l51643,183534r485,l39769,172085xem83220,172085r-145,l74038,180517r256,l86460,191817r1316,-1317l95276,183534r238,l83220,172085xem113198,183534r-17684,l104407,191817r1313,-1317l113198,183534xem126251,171521r-155,l116438,180517r995,l129536,191817r1309,-1317l138727,183141,126251,171521xem150963,171716r-12236,11425l148042,191817r1313,-1317l160073,180517r366,l150963,171716xem169127,172085r-9054,8432l160439,180517r12166,11300l173921,190500r7500,-6966l169127,172085xem224999,143059r-43578,40475l190314,191817r1313,-1317l202345,180517r738,l194044,172085r17355,l212003,171521r-8693,-8090l220690,163431r3399,-3166l224856,160265r-9035,-8410l233119,151855r689,-641l224999,143059xem212020,171521r-9675,8996l203083,180517r12112,11300l216539,190500r7882,-7359l224247,182880,212020,171521xem236949,171521r-292,195l224701,182880r-172,261l233869,191817r1393,-1317l245980,180517r633,l236949,171521xem255744,171521r-314,195l245980,180517r633,l258753,191817r1313,-1317l262620,190500r1277,-1270l263897,179070r-8153,-7549xem262620,190500r-2554,l261391,191817r1229,-1317xem30594,163584r-9136,8501l30537,180517r9057,-8432l39769,172085r-9175,-8501xem73635,163157r-9027,8364l74294,180517r-256,l83075,172085r145,l73635,163157xem117271,163157r-351,274l108007,171716r9426,8801l116438,180517r9658,-8996l126251,171521r-8980,-8364xem159836,163431r-8873,8285l160439,180517r-366,l169127,172085r-9291,-8654xem190847,151855r-9251,8617l203083,180517r-738,l211399,172085r-17651,l203065,163431r245,l190847,151855xem246265,162746r-9316,8775l246613,180517r-633,l255639,171521r-9374,-8775xem17934,151855r-220,l8732,160265r12726,11820l30594,163584,17934,151855xem65028,131588l30594,163584r9175,8501l39594,172085,52288,160265r201,l43434,151855r18066,l52539,143510r17744,l74045,140007r-9017,-8419xem86286,151436l73635,163157r9585,8928l83075,172085,95742,160265r-9456,-8829xem172360,151855r-708,545l159836,163431r9291,8654l181596,160472r-9236,-8617xem105135,151855r-380,l95742,160265r12265,11451l117215,163157r-386,-411l105135,151855xem147407,151855r-195,l138182,160265r452,l150963,171716r8873,-8285l147407,151855xem61500,151855r-180,l52288,160265r201,l64608,171521r9027,-8364l61500,151855xem138446,143510r-6914,6350l117658,162746r-387,411l126251,171521r-155,l138182,160265r452,l129579,151855r17828,l138446,143510xem220690,163431r-17380,l212020,171521r8670,-8090xem233808,151214r-9719,9051l224856,160265r12093,11256l246265,162746,233808,151214xem260066,149860r-13801,12886l255744,171521r8153,-7691l263897,153670r-1277,-1270l260066,152400r-1278,-1186l261428,151214r-1362,-1354xem264,152400r,7865l557,160265r4256,3565l8653,160265,264,152400xem194048,131588r-521,387l172684,151436r-324,419l181596,160472r9251,-8617l181863,143510r17945,l203253,140301r155,l194048,131588xem30585,123062l1636,149860,264,151214r,1186l8732,160265r8982,-8410l17934,151855,8926,143510r17780,l30480,140007r197,l21613,131588r18127,l30585,123062xem39740,131588r-191,l30480,140007r197,l52489,160265r-201,l61320,151855r-18105,l52196,143510r343,l39740,131588xem95509,142890r-9223,8546l95742,160265r9013,-8410l105135,151855r-9626,-8965xem126061,131975r-8922,8326l138634,160265r-452,l147212,151855r-17828,l138369,143510r-406,-451l126061,131975xem212608,131588r-9355,8713l203408,140301r21448,19964l224089,160265r9030,-8410l215529,151855r9470,-8796l212608,131588xem255169,131588r-289,l246171,139700r204,l260066,152400r1454,-964l261652,151436r-224,-222l258616,151214r1450,-1354l263897,149860r,-10160l255169,131588xem261652,151436r-132,l260066,152400r2554,l261652,151436xem26706,143510r-17780,l17934,151855r-220,l26706,143510xem70283,143510r-17744,l61500,151855r-180,l70283,143510xem107758,131588r-468,387l95509,142890r9626,8965l104755,151855r12384,-11554l107758,131588xem160117,123311r-21263,19748l138446,143510r8961,8345l147212,151855r12406,-11554l159975,140301r-8924,-8326l168558,131975r415,-387l160117,123311xem169029,131588r-471,387l159618,140301r357,l172360,151855r324,-419l181173,143510r690,l169029,131588xem199808,143510r-17945,l190847,151855r8961,-8345xem83375,131588r-289,l74045,140007r12241,11429l95509,142890,83375,131588xem263897,149860r-3831,l261652,151436r-132,l263897,149860xem4813,139700l264,143510r,7704l1636,149860r6859,-6350l8926,143510,4813,139700xem246262,123311r-21263,19748l233808,151214r12363,-11514l246375,139700r-8745,-8112l255169,131588r-8907,-8277xem116759,123311r-1358,1149l107758,131588r9381,8713l126061,131975r-9302,-8664xem147715,111791r-9160,8526l159975,140301r-357,l168558,131975r-17770,l160117,123311,147715,111791xem203235,122911r-1658,1549l194048,131588r9360,8713l203253,140301r9355,-8713l203235,122911xem18483,111791r-1420,1239l9253,120317r225,l30677,140007r-197,l39549,131588r-18175,l30585,123062,18483,111791xem74220,123062r-288,249l65028,131588r9017,8419l83086,131588r289,l74220,123062xem233865,111791r-8771,8169l246375,139700r-204,l254880,131588r-17530,l246262,123311,233865,111791xem138406,103144r-21496,19918l116759,123311r9302,8664l138555,120317r-9139,-8526l147715,111791r-9309,-8647xem43331,111330r-571,461l30585,123062r9155,8526l39549,131588,52327,119729r-8996,-8399xem61623,111330r-247,l52327,119729r12701,11859l74200,123062r-142,-151l61623,111330xem86442,111791r-1446,1239l74362,122911r-142,151l83375,131588r-289,l95191,120317r432,l86442,111791xem104390,111791r-1372,1239l95191,120317r432,l107758,131588r8883,-8277l116491,123062,104390,111791xem181882,103144r-316,246l160117,123311r8912,8277l181458,119960r-150,-231l172780,111791r17449,l190724,111330r-8842,-8186xem190724,111330r-9018,8399l181556,119960r12492,11628l201577,124460r1658,-1549l190724,111330xem246246,82753r-43011,40158l212608,131588r12486,-11628l215790,111330r17579,l224560,103144r18589,l246311,100199r-9078,-8468l255965,91731r-9719,-8978xem261375,111791r-1309,1239l257332,113030r-11070,10281l255169,131588r-289,l263767,123311r130,l263897,114300r-1277,-1270l260066,113030r-1328,-1239l261375,111791xem297,111791r-33,7589l4813,124460r4440,-4143l9478,120317,297,111791xem31218,83012r-350,283l726,111330r-429,461l9478,120317r-225,l18391,111791r-403,-461l9462,103390r17932,l31109,99923,22340,91731r18240,l31218,83012xem95369,103390r-8544,7940l86442,111791r9181,8526l95191,120317r9157,-8526l103895,111330r-8526,-7940xem126119,91731r-227,l116798,100199r193,l138555,120317r9138,-8526l129074,111791r9332,-8647l126119,91731xem169554,91731r-363,l160117,100199r209,l181556,119960r150,-231l190229,111791r-17709,l181830,103144r-245,-274l169554,91731xem212279,91731r-512,l203232,99681r21862,20279l233865,111791r-496,-461l215639,111330r8767,-8186l224560,103144,212279,91731xem95374,63173r-251,146l44166,110490r-835,840l52327,119729r9049,-8399l61623,111330r-9084,-8460l70491,102870r3174,-2947l64845,91731r18007,l73794,83295r17786,l95006,80115r457,l86472,71727r18111,l95374,63173xem260066,110490r-904,840l258738,111791r1328,1239l261312,111791r-401,-461l260066,110490xem4813,99060l264,102870r,8921l726,111330r8537,-7940l9462,103390,4813,99060xem27394,103390r-17932,l18483,111791r402,-461l27394,103390xem82852,91731r-361,l73665,99923r12777,11868l86825,111330r8544,-7940l82852,91731xem107915,91731l95369,103390r9021,8401l104843,111330r11955,-11131l116991,100199r-9076,-8468xem160135,83012r-21729,20132l147715,111791r472,-461l160117,100199r209,l151229,91731r18325,l160135,83012xem243149,103144r-18589,l233865,111791r9284,-8647xem255965,91731r-562,l246311,100199r12427,11592l259162,111330r904,-840l262620,110490r1277,-1270l263897,99060r-7932,-7329xem262620,110490r-2554,l261375,111791r400,-461l262620,110490xem40580,91731r-691,l31114,99923r12217,11407l44166,110490r8232,-7620l52539,102870,40580,91731xem70491,102870r-17952,l61623,111330r-247,l70491,102870xem203201,83295r-21075,19575l181882,103144r8842,8186l203232,99681r-8571,-7950l212279,91731r-9078,-8436xem117038,83295r-609,525l107915,91731r9076,8468l116798,100199r9094,-8468l126119,91731r-9081,-8436xem147945,71727r-569,l138367,80115r383,l160326,100199r-209,l169191,91731r-18467,l160135,83012,147945,71727xem233776,71233r-9536,8882l224780,80115r21531,20084l255403,91731r-18773,l246246,82753,233776,71233xem9398,62689l140,71233r18233,l9353,79606,31114,99923r8775,-8192l21797,91731r9376,-8719l30940,82753,9398,62689xem61373,71727r-755,663l52338,80115,73665,99923r8826,-8192l64430,91731r9113,-8436l73794,83295,61373,71727xem190751,71727r-831,663l181641,80115r497,l203232,99681r8535,-7950l194118,91731r9083,-8436l190751,71727xem43306,71727l31451,82753r-233,259l40580,91731r-691,l52338,80115,43306,71727xem91580,83295r-17786,l82852,91731r-361,l91580,83295xem104583,71727r-539,l95006,80115r457,l107915,91731r9078,-8436l116732,83012,104583,71727xem138705,63173r-216,146l117298,83012r-260,283l126119,91731r-227,l138367,80115r383,l129738,71727r18207,l138705,63173xem181546,63173l160135,83012r9419,8719l169191,91731,181641,80115r497,l173095,71727r17656,l181546,63173xem246276,43288l203201,83295r9078,8436l211767,91731,224240,80115r540,l215787,71727r17459,l233776,71233r-8725,-8060l242431,63173r3410,-3176l246696,59997r-9035,-8375l255230,51622r-8954,-8334xem260066,69850l246246,82753r9719,8978l255403,91731r8494,-7911l263897,73660r-1277,-1270l260066,72390r-1247,-1157l261458,71233r-1392,-1383xem386,71233r4,8882l4813,83820,9353,79606,386,71233xem52346,63319r-9040,8408l52338,80115r8990,-8388l60843,71233,52346,63319xem82939,51622r-9040,8375l95463,80115r-457,l104044,71727r-18003,l95281,63173r-427,-484l82939,51622xem126227,51622r-523,l116681,59997r456,l138750,80115r-383,l147376,71727r-17934,l138646,63173r-463,-484l126227,51622xem169117,51622r-149,l159974,59997r475,l182138,80115r-497,l190631,71727r-18316,l181546,63173,169117,51622xem212547,51622r-370,l203212,59997r21568,20118l224240,80115r9006,-8388l215656,71727r9210,-8554l225051,63173,212547,51622xem73917,3196r-721,614l9398,62689r9173,8544l386,71233r8967,8373l30479,59997r198,l21660,51622r18126,l30838,43288r17643,l52186,39849r-397,-479l43621,31750r17924,l52410,23265r17644,l73852,19740r-706,-690l65043,11506r17851,l73917,3196xem263897,59997r-17201,l260066,72390r1163,-1157l258584,71233r1482,-1383l262620,69850r1277,-1270l263897,59997xem261458,71233r-229,l260066,72390r2554,l261458,71233xem39786,51622r-284,l30479,59997r198,l43306,71727r9040,-8408l39786,51622xem64922,51622l52346,63319r9027,8408l61857,71233,73899,59997,64922,51622xem160126,3196r-716,614l95804,62689r-430,484l104583,71727r-539,l116681,59997r456,l108139,51622r18088,l117225,43288r17458,l138388,39849r340,l129996,31750r17736,l138601,23265r17655,l160054,19740r-8827,-8234l169122,11506,160126,3196xem160148,43288r-1353,1162l139167,62689r-462,484l147945,71727r-569,l159974,59997r475,l151420,51622r17697,l160148,43288xem237317,11506l181546,63173r9205,8554l191159,71233,203202,59997r-8968,-8375l212547,51622r-9022,-8334l221109,43288r3685,-3439l224959,39849r-8739,-8099l233879,31750r-9116,-8485l242568,23265r3615,-3374l237317,11506xem4813,58420l264,63500r,7733l1640,69850,9398,62689,4813,58420xem242431,63173r-17380,l233776,71233r8655,-8060xem262620,69850r-2554,l261458,71233r-229,l262620,69850xem18449,31750r-167,l9341,40180,30677,59997r-198,l39502,51622r-18112,l30420,43288r418,l18449,31750xem73967,43288r-1333,1162l64922,51622r8977,8375l82874,51622,73967,43288xem104761,31750r-589,l95492,39849r21645,20148l116681,59997r9023,-8375l107760,51622r9003,-8334l117225,43288,104761,31750xem147732,31750r-617,l138388,39849r340,l160449,59997r-475,l168968,51622r-17892,l160045,43288r-3241,-3108l147732,31750xem191035,31750r-724,l181612,39849r21600,20148l212177,51622r-18164,l203008,43288r517,l191035,31750xem233879,31750r-404,l224794,39849r165,l246696,59997r-855,l254833,51622r-17530,l246276,43288,233879,31750xem255230,51622r-397,l245841,59997r18387,l255230,51622xem48481,43288r-17643,l39786,51622r-284,l48481,43288xem61545,31750r-632,l52703,39370r-400,479l64922,51622r8961,-8334l70621,40180,61545,31750xem108172,11506r-8229,7544l77224,40180r-3257,3108l82939,51622,95492,39849,86790,31750r17971,l95596,23265r17669,l117043,19740r-8871,-8234xem134683,43288r-17458,l126227,51622r-523,l134683,43288xem203201,3196l163389,40180r-3241,3108l169117,51622r-149,l181612,39849r-8683,-8099l191035,31750r-9185,-8485l199423,23265r3786,-3525l202519,19050r-8139,-7544l212130,11506,203201,3196xem221109,43288r-17584,l212547,51622r-370,l221109,43288xem261343,31750r-1277,1270l257332,33020,246276,43288r8954,8334l254833,51622r8948,-8334l263897,34290r-1277,-1270l260066,33020r-1343,-1270l261343,31750xem264,31750r,7620l4813,44450,9341,40180,264,31750xem9339,23265l264,31750r9077,8430l18282,31750r167,l9339,23265xem39751,11506r-8732,8234l30911,19891,52303,39849r400,-479l60913,31750r-17991,l52116,23265r294,l39751,11506xem82894,11506r-171,l74596,19050r-708,690l95492,39849r8680,-8099l86289,31750r9122,-8485l95596,23265,82894,11506xem125948,11506r-8899,8234l138728,39849r-340,l147115,31750r-17888,l138393,23265r208,l125948,11506xem169122,11506r-198,l160054,19740r21558,20109l190311,31750r-17850,l181592,23265r258,l169122,11506xem212130,11506r-8180,7544l203263,19740r21696,20109l224794,39849r8681,-8099l215461,31750r9157,-8485l224763,23265,212130,11506xem260066,30480r-1343,1270l260066,33020r1277,-1270l260066,30480xem4813,19050l264,22860r,8890l9339,23265,4813,19050xem21923,11506l9339,23265r9110,8485l18282,31750,30859,19891r-111,-151l21923,11506xem70054,23265r-17644,l61545,31750r-632,l70054,23265xem113265,23265r-17669,l104761,31750r-589,l113265,23265xem156256,23265r-17655,l147732,31750r-617,l156256,23265xem199423,23265r-17573,l191035,31750r-724,l199423,23265xem242568,23265r-17805,l233879,31750r-404,l242568,23265xem255570,11506r-400,l246183,19891r12540,11859l260066,30480r2554,l263897,29210r,-10160l255570,11506xem262620,30480r-2554,l261343,31750r1277,-1270xem30805,3196r-8882,8310l30911,19891r108,-151l39751,11506,30805,3196xem246397,3196r-781,614l237317,11506r8866,8385l255170,11506r400,l246397,3196xem70464,l61311,,56774,3810,73888,19740r708,-690l82723,11506r-17866,l73861,3196,70464,xem117005,3196r-676,614l108172,11506r8877,8234l125867,11506,117005,3196xem156666,r-9153,l142976,3810r17078,15930l168924,11506r-17828,l160073,3196,156666,xem199767,r-9153,l186076,3810r17187,15930l203950,19050r8102,-7544l194245,11506r8942,-8310l199767,xem27363,l18210,,13673,3810r8250,7696l30805,3196,27363,xem43376,l34224,,30805,3196r8946,8310l47914,3810,43376,xem86477,l77324,,73917,3196r8977,8310l82723,11506,91015,3810,86477,xem113565,r-9153,l99875,3810r8297,7696l116989,3196,113565,xem129578,r-9153,l117005,3196r8943,8310l134116,3810,129578,xem172679,r-9153,l160126,3196r8996,8310l168924,11506r8293,-7696l172679,xem215780,r-9153,l203201,3196r8929,8310l220318,3810,215780,xem242868,r-9153,l229177,3810r8140,7696l246278,3196,242868,xem258881,r-9153,l246397,3196r9173,8310l255170,11506r8249,-7696l258881,xe" stroked="f">
                  <v:path arrowok="t"/>
                </v:shape>
                <v:shape id="Graphic 101" o:spid="_x0000_s1123" style="position:absolute;left:18052;top:14670;width:2769;height:9912;visibility:visible;mso-wrap-style:square;v-text-anchor:top" coordsize="276860,991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" path="m276567,317r-457,l276110,6438r-3289,3074l272821,6438r3289,l276110,317r-12471,l263639,,12928,r,317l,317,,6438r,6122l,990752r12928,l12928,12560r,-534l263639,12026r,534l263639,990752r12928,l276567,12560r-3746,l272821,12026r3746,l276567,6438r,-419l276567,317xe" fillcolor="#077d96" stroked="f">
                  <v:path arrowok="t"/>
                </v:shape>
                <v:shape id="Graphic 102" o:spid="_x0000_s1124" style="position:absolute;left:13972;top:17938;width:2648;height:6655;visibility:visible;mso-wrap-style:square;v-text-anchor:top" coordsize="264795,665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" path="m264352,l,,,665068r264352,l264352,xe" fillcolor="#ac07e2" stroked="f">
                  <v:path arrowok="t"/>
                </v:shape>
                <v:shape id="Graphic 103" o:spid="_x0000_s1125" style="position:absolute;left:13970;top:17940;width:2642;height:6642;visibility:visible;mso-wrap-style:square;v-text-anchor:top" coordsize="264160,664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" path="m22070,653792r-283,227l13500,661750r208,l17422,664210r10556,l30633,661750r-8563,-7958xem39474,653792r-250,l30753,661750r2684,2460l43993,664210r3714,-2460l47913,661750r-8439,-7958xem65150,653792r-8549,7958l56809,661750r3713,2460l71078,664210r2648,-2460l65150,653792xem82442,653792r-152,l73849,661750r2689,2460l87094,664210r3713,-2460l91015,661750r-8573,-7958xem104243,633876r-517,l95132,641861r343,l116979,661750r-17069,l103623,664210r10556,l125439,653792r-17231,l116799,645756r176,l104243,633876xem133908,661750r-16929,l119639,664210r10556,l133908,661750xem147422,633876r-455,l138337,641861r363,l160094,661750r-17083,l146724,664210r10556,l168483,653792r-17149,l159950,645756r170,l147422,633876xem177009,661750r-16915,l162740,664210r10556,l177009,661750xem190382,633876r-481,l181315,641861r398,l203185,661750r-17073,l189825,664210r10556,l211692,653792r-17358,l202847,645756r294,l190382,633876xem220110,661750r-16925,l205841,664210r10556,l220110,661750xem259980,632460r-30974,29290l229212,661750r3714,2460l243482,664210r2812,-2460l237730,653792r17160,l246278,645756r17533,l263811,636270r-1277,-1270l259980,635000r-1209,-1124l261405,633876r-1425,-1416xem255133,654019r-8839,7731l248941,664210r10556,l263211,661750r207,l255133,654019xem43378,633876l22070,653792r8683,7958l39224,653792r250,l30951,645756r16949,l52106,641861r-8728,-7985xem73784,645756r-8634,8036l73849,661750r8441,-7958l82442,653792r-8658,-8036xem138460,625492l99702,661750r17277,l108376,653792r17212,l116975,645756r17151,l138337,641861r363,l130112,633876r17310,l138460,625492xem125588,653792r-149,l116838,661750r17278,l125588,653792xem181584,625684r-6018,5506l142803,661750r17291,l151535,653792r17176,l160120,645756r17006,l181315,641861r398,l173093,633876r17289,l181584,625684xem168711,653792r-228,l159925,661750r17291,l168711,653792xem246262,604770r-60357,56980l203185,661750r-8591,-7958l211772,653792r-8631,-8036l220417,645756r4230,-3895l224889,641861r-8594,-7985l233546,633876r-8986,-8384l242419,625492r3678,-3387l237079,613729r18852,l246262,604770xem211772,653792r-327,227l203052,661750r17266,l211772,653792xem233546,633876r-230,l224647,641861r242,l246294,661750r8839,-7731l254890,653792r-17469,l245919,645756r359,l233546,633876xem263811,645756r-17533,l255133,654019r8678,-7589l263811,645756xem30492,605574l19,633876r18186,l9344,642130r12726,11662l30644,645756r307,l9460,625492r17748,l30678,622260r-9041,-8271l39558,613989r-9066,-8415xem47900,645756r-16949,l39474,653792r-250,l47900,645756xem60985,633876r-259,l52106,641861r13044,11931l73784,645756,60985,633876xem95464,625684r-6031,5506l73784,645756r8658,8036l82290,653792,95132,641861r343,l86843,633876r17400,l95464,625684xem134126,645756r-17151,l125588,653792r-149,l134126,645756xem177126,645756r-17006,l168711,653792r-228,l177126,645756xem220417,645756r-17276,l211772,653792r8645,-8036xem4727,621030l177,624840r,17780l4727,646430r4617,-4300l338,633876r-319,l9047,625492r413,l4727,621030xem27208,625492r-17748,l18352,633876r-18014,l9344,642130,27208,625492xem52159,625684r-8781,8192l52106,641861r8620,-7985l60985,633876r-8826,-8192xem82651,613729r-174,l73775,621790r21700,20071l95132,641861r8594,-7985l86546,633876r8801,-8192l95258,625492,82651,613729xem125887,613729r-477,l116923,621615r21777,20246l138337,641861r8630,-7985l129498,633876r8962,-8384l125887,613729xem168745,613729r-8700,8061l181713,641861r-398,l189901,633876r-17216,l181468,625684r-91,-192l168745,613729xem211954,613729r-386,l203099,621615r21790,20246l224647,641861r8669,-7985l215431,633876r8881,-8384l224560,625492,211954,613729xem255931,613729r-740,l246097,622105r13883,12895l261109,633876r-2627,l259980,632460r2554,l263811,631190r,-10160l255931,613729xem261405,633876r-296,l259980,635000r2554,l261405,633876xem39558,613989r-8880,8271l43378,633876r8781,-8192l39558,613989xem65060,613729r-366,260l52159,625684r8826,8192l60726,633876,73775,621790r-8715,-8061xem138472,585542l95554,625492r-90,192l104243,633876r-517,l116923,621615r-8482,-7886l125887,613729r-8717,-8155l134188,605574r4129,-3836l129841,593813r17514,l138472,585542xem193950,573672r-8636,7988l138460,625492r8962,8384l146967,633876r13065,-12086l151342,613729r17403,l159986,605574r17574,l181706,601738r-8528,-7925l190610,593813r-8865,-8271l199213,585542r3766,-3484l193950,573672xem215636,593813r-33962,31679l181584,625684r8798,8192l189901,633876r13186,-12261l194612,613729r17342,l203214,605574r17124,l224039,602132r554,l215636,593813xem242419,625492r-17859,l233546,633876r-230,l242419,625492xem262534,632460r-2554,l261405,633876r-296,l262534,632460xem17821,593813r-167,l8675,602132r22003,20128l39558,613989r-18126,l30492,605574,17821,593813xem233709,593141r-9670,8991l224593,602132r21504,19973l255191,613729r-18419,l246262,604770,233709,593141xem116816,565378l65060,613729r8715,8061l82477,613729r174,l73911,605574r17371,l95424,601738r-6452,-6108l87018,593813r17581,l95758,585542r17151,l116908,581838r-8811,-8166l125724,573672r-8908,-8294xem147355,593813r-509,l138396,601738r21649,20052l168745,613729r-17711,l159751,605574r235,l147355,593813xem104599,593813r-620,l102018,595630r-6476,6108l116923,621615r8487,-7886l108191,613729r8761,-8155l117170,605574,104599,593813xem190610,593813r-338,l181706,601738r21393,19877l211568,613729r-17284,l203027,605574r187,l190610,593813xem95320,545363l30492,605574r9066,8415l52289,602132r232,l43527,593813r17780,l52443,585542r17659,l74079,581838r-134,-178l65354,573672r17716,l74204,565378r17548,l95437,561946r-8785,-8137l104391,553809r-9071,-8446xem61307,593813r-672,547l52289,602132r232,l65060,613729r8654,-8155l73911,605574,61307,593813xem91282,605574r-17371,l82651,613729r-174,l91282,605574xem134188,605574r-17018,l125887,613729r-477,l134188,605574xem177560,605574r-17574,l168745,613729r8815,-8155xem220338,605574r-17124,l211954,613729r-386,l220338,605574xem258668,593141r-800,672l246262,604770r9669,8959l255191,613729r8620,-7939l263811,595630r-1277,-1270l259980,594360r-1312,-1219xem177,594360r,7772l360,602132r4367,3658l8675,602132,177,594360xem30424,564997l1545,591820,177,593141r,1219l8675,602132r8979,-8319l17821,593813,8910,585542r17672,l30579,581838r-8829,-8166l39721,573672r-9297,-8675xem39721,573672r-327,l30579,581838r21942,20294l52289,602132r8932,-8319l43155,593813r8905,-8271l52443,585542,39721,573672xem225003,585075r-9367,8738l224593,602132r-554,l233709,593141r-8706,-8066xem83070,573672r-223,l74271,581660r-133,178l95542,601738r6476,-6108l103979,593813r-17658,l95186,585542r572,l83070,573672xem125724,573672r-8811,8166l138396,601738r8450,-7925l129587,593813r8885,-8271l125724,573672xem169024,573672r-500,l159927,581660r170,l181706,601738r8566,-7925l172323,593813r8841,-8271l181745,585542,169024,573672xem259980,591820r-1312,1321l259980,594360r824,-547l261985,593813r-2005,-1993xem261985,593813r-1181,l259980,594360r2554,l261985,593813xem26582,585542r-17672,l17821,593813r-167,l26582,585542xem70102,585542r-17659,l61307,593813r636,-672l70102,585542xem112909,585542r-17151,l104599,593813r-620,l112909,585542xem160135,565378r-21663,20164l147355,593813r-509,l159927,581660r170,l151501,573672r17523,l160135,565378xem199213,585542r-17468,l190610,593813r-338,l199213,585542xem212694,573672r-651,l202979,582058r12657,11755l225003,585075,212694,573672xem263811,591820r-3831,l261985,593813r-1181,l263811,591820xem4727,581660l648,585075r-471,467l177,593141r1368,-1321l8304,585542r606,l4727,581660xem259980,552450r-34977,32625l233709,593141r12347,-11481l246306,581660r-8600,-7988l255235,573672r-8905,-8294l263566,565378r409,-381l263811,564997r,-8737l262534,554990r-2554,l258709,553809r2638,l259980,552450xem255235,573672r-589,l246056,581660r250,l258668,593141r1312,-1321l263811,591820r,-10160l255235,573672xem246245,524659r-44640,41761l193950,573672r9029,8386l212043,573672r651,l203331,564997r18089,l224718,561946r363,l215858,553379r17589,l224839,545363r17805,l246136,542131r-9157,-8505l255873,533626r-9628,-8967xem43195,513555l82,553809r18185,l9302,562159r21277,19679l39394,573672r-18310,l30424,564997,9381,545363r17955,l31107,541850r-8828,-8224l40265,533626r-9203,-8609l49181,525017r3185,-2967l43195,513555xem61379,553379r-545,430l52051,561946r689,l74138,581838r133,-178l82847,573672r-18007,l73770,565378r434,l61379,553379xem104391,553809r-217,l95437,561946r21476,19892l125724,573672r-17815,l116800,565378,104391,553809xem147736,553809r-567,l138384,561946r496,l160097,581660r-170,l168524,573672r-17300,l160135,565378,147736,553809xem233908,553809r-394,l224718,561946r363,l246306,581660r-250,l254646,573672r-17418,l246120,565378r210,l233908,553809xem52240,544830r-676,533l30424,564997r9297,8675l39394,573672,52051,561946r689,l43526,553379r17853,l52240,544830xem91752,565378r-17548,l83070,573672r-223,l91752,565378xem129661,553379r-12845,11999l125724,573672r12660,-11726l138880,561946r-9219,-8567xem172564,553809r-12429,11569l169024,573672r-500,l181145,561946r180,l172564,553809xem190791,553379r-426,l181145,561946r180,l193950,573672r9176,-8675l203331,564997,190791,553379xem221420,564997r-18089,l212694,573672r-651,l221420,564997xem263566,565378r-17236,l255235,573672r-589,l263566,565378xem274,553809r-97,7531l4727,566420r4575,-4261l274,553809xem27336,545363r-17955,l18434,553809r-18160,l9302,562159,27336,545363xem40265,533626r-328,l31125,541850r21615,20096l52051,561946r9247,-8567l42932,553379r9206,-8549l49356,542131r-9091,-8505xem82716,533626r-8974,8224l95437,561946r8737,-8137l86226,553809r9094,-8446l82716,533626xem150834,533626r-21173,19753l138880,561946r-496,l147169,553809r567,l138684,545363r17604,l159776,542131r215,l150834,533626xem203245,525250r-30681,28559l181325,561946r-180,l190365,553379r426,l182138,545363r16855,l203109,541539r-8519,-7913l212238,533626r-8993,-8376xem212238,533626r-613,l203109,541539r21972,20407l224718,561946r8796,-8137l233908,553809r-461,-430l215544,553379r8570,-8016l224839,545363,212238,533626xem255873,533626r-544,l246136,542131r13844,12859l261167,553809r-2644,l259980,552450r2554,l263811,551180r,-10160l255873,533626xem261347,553809r-180,l259980,554990r2554,l261347,553809xem4727,541020l177,544830r,8979l542,553379r8586,-8016l9381,545363,4727,541020xem129444,513760r-733,590l95320,545363r9071,8446l104174,553809r12840,-11959l117253,541850r-8851,-8224l126106,533626r-8976,-8376l134837,525250r3436,-3200l131446,515620r-2002,-1860xem156288,545363r-17604,l147736,553809r-567,l156288,545363xem169470,533626r-511,l159776,542131r215,l172564,553809r9074,-8446l182138,545363,169470,533626xem242644,545363r-17805,l233908,553809r-394,l242644,545363xem262534,552450r-2554,l261347,553809r-180,l262534,552450xem73470,525017l55043,542131r-2803,2699l61379,553379r922,-929l73742,541850r-8879,-8224l82716,533626r-9246,-8609xem126106,533626r-262,l117014,541850r239,l129661,553379r8593,-8016l138684,545363,126106,533626xem198993,545363r-16855,l190791,553379r-426,l198993,545363xem160177,525017r-365,233l150834,533626r9157,8505l159776,542131r9183,-8505l169470,533626r-9293,-8609xem233843,513108r-134,l224084,522050r431,l246136,542131r9193,-8505l236659,533626r9586,-8967l233843,513108xem18332,513108r-9601,8942l9827,522050r21298,19800l39937,533626r-18239,l30919,525017r143,l18332,513108xem61380,513760r-745,590l52366,522050r21376,19800l82619,533626r-18419,l73470,525017,61380,513760xem104596,513555r-313,l95113,522050r830,l117253,541850r-239,l125844,533626r-17888,l116975,525250r155,l104596,513555xem190688,513555r-281,205l181456,522050r670,l203109,541539r8516,-7913l194246,533626r8999,-8376l190688,513555xem49181,525017r-18119,l40265,533626r-328,l49181,525017xem86319,513108r-509,447l73470,525017r9246,8609l91088,525780r4025,-3730l95943,522050r-9624,-8942xem134837,525250r-17707,l126106,533626r-262,l134837,525250xem147806,513555r-412,l145178,515620r-6808,6430l150834,533626r9228,-8609l159790,524659,147806,513555xem193810,493532r-33364,31127l160177,525017r9293,8609l168959,533626r12497,-11576l182126,522050r-9146,-8495l190688,513555r-8993,-8375l199670,505180r3345,-3098l193810,493532xem215589,513760r-12344,11490l212238,533626r-613,l224084,522050r431,l215589,513760xem258643,513108r-529,447l246245,524659r9628,8967l255329,533626r8482,-7846l263811,515620r-1277,-1270l259980,514350r-1337,-1242xem208,513108r66,8942l4727,525780r4004,-3730l9827,522050,208,513108xem9273,504632r-7728,7178l208,513108r9619,8942l8731,522050r9601,-8942l9273,504632xem52165,505180r-8970,8375l52366,522050r8902,-8290l61160,513555r-8995,-8375xem150622,453420l87690,511810r-1371,1298l95943,522050r-830,l104283,513555r313,l95620,505180r17703,l116668,502082r202,l107665,493532r18528,l116942,484962r18204,l138571,481789r207,l129494,473167r17828,l138520,464969r18207,l159826,462098r139,l150622,453420xem172468,473710r-42902,39845l129444,513760r8926,8290l145178,515620r2216,-2065l147806,513555r-9041,-8375l156387,505180r3644,-3394l160308,501786r-8887,-8254l169189,493532r-8886,-8275l177778,485257r3331,-3102l181561,482155r-9093,-8445xem169189,493532r-296,l160031,501786r277,l182126,522050r-670,l190628,513555r-18281,l181325,505180r370,l169189,493532xem246210,485257r-30621,28503l224515,522050r-431,l233709,513108r134,l225330,505180r16912,l245895,501786r558,l237566,493532r17530,l246210,485257xem259980,511810r-1337,1298l259980,514350r1249,-1242l259980,511810xem261286,513108r-507,447l259980,514350r2554,l261286,513108xem86096,473500l52165,505180r9215,8580l61487,513555,74124,501786r-8874,-8254l83137,493532r-9185,-8570l92188,484962r3014,-2807l95416,482155r-9320,-8655xem126193,493532r-297,l116668,502082r202,l129444,513760r122,-205l138584,505180r181,l126193,493532xem212824,493532r-578,l203015,502082r12574,11678l224806,505180r524,l212824,493532xem39655,493532r-304,l30489,501786r12706,11769l52165,505180,39655,493532xem113323,505180r-17703,l104596,513555r-313,l113323,505180xem156387,505180r-17622,l147806,513555r-412,l156387,505180xem199670,505180r-17975,l190688,513555r423,-447l199670,505180xem4727,500380l177,505460r,7648l1545,511810r7728,-7178l4727,500380xem30451,484962l9273,504632r9059,8476l30489,501786r-8911,-8254l39655,493532r-9204,-8570xem83137,493532r-151,l74134,501786r12185,11322l87690,511810r7138,-6630l95620,505180,83137,493532xem242242,505180r-16912,l233843,513108r-134,l242242,505180xem263811,501786r-17358,l258643,513108r1337,-1298l262534,511810r1277,-1270l263811,501786xem262534,511810r-2554,l261286,513108r1248,-1298xem104570,473500r-300,210l95202,482155r214,l116870,502082r-202,l125896,493532r-18527,l116596,484962r346,l104570,473500xem203309,484670r-9499,8862l203015,502082r9231,-8550l212824,493532r-9515,-8862xem18366,473710r-9071,8445l30489,501786r8862,-8254l21224,493532r9227,-8570l18366,473710xem61311,473167r-451,333l52285,481486r21849,20300l82986,493532r-18345,l73820,484962r132,l61311,473167xem147680,473500r-161,l138571,481789r207,l160308,501786r-277,l168893,493532r-17768,l160035,485257r268,l147680,473500xem233812,473710r-166,l224923,481789r21530,19997l245895,501786r8883,-8254l237320,493532r8890,-8275l233812,473710xem255096,493532r-318,l245895,501786r18063,l255096,493532xem64477,453420l30451,484962r9204,8570l39351,493532,52285,481486r-8953,-8319l61311,473167r-8786,-8198l70020,464969r3376,-3145l73526,461824r-9049,-8404xem92188,484962r-18236,l83137,493532r-151,l92188,484962xem135146,484962r-18204,l126193,493532r-297,l135146,484962xem177778,485257r-17475,l169189,493532r-296,l177778,485257xem190958,473167r-198,l181109,482155r452,l193810,493532r9499,-8862l190958,473167xem215639,473167r-12330,11503l212824,493532r-578,l224923,481789r-9284,-8622xem258620,473710r-12410,11547l255096,493532r-318,l263685,485257r126,-9007l262534,474980r-2554,l258620,473710xem177,473710r,7620l4727,486410r4568,-4255l177,473710xem9260,465230l177,473710r9118,8445l18363,473710,9260,465230xem129056,433390l86096,473500r9320,8655l95202,482155r9293,-8655l104211,473167r-8849,-8198l113655,464969r3376,-3145l117282,461824r-9287,-8625l125882,453199r-8901,-8291l135194,444908r3009,-2802l138441,442106r-9385,-8716xem194379,453420r-21911,20290l181561,482155r-452,l190760,473167r198,l182155,464969r17407,l202938,461824r489,l194379,453420xem126120,453420r-9089,8404l117282,461824r21496,19965l138571,481789r8948,-8289l147680,473500r-358,-333l129296,473167r8827,-8198l138520,464969,126120,453420xem224427,464969r-8788,8198l224923,481789r8723,-8079l233812,473710r-9385,-8741xem40148,453420r-9024,8404l52285,481486r8932,-8319l43151,473167r8827,-8198l52525,464969,40148,453420xem259980,472440r-1360,1270l259980,474980r1277,-1270l259980,472440xem261257,473710r-1277,1270l262534,474980r-1277,-1270xem4727,461010l,464969r177,l177,473710r9083,-8480l4727,461010xem31025,444908l9260,465230r9106,8480l31124,461824r-9044,-8404l40148,453420r-9123,-8512xem169518,453199r-326,221l159826,462098r139,l172468,473710r9411,-8741l182155,464969,169518,453199xem236889,453420r-12462,11549l233812,473710r-166,l246183,462098r-9294,-8678xem255662,453420r-9479,8678l258620,473710r1360,-1270l262534,472440r1277,-1270l263811,461010r-8149,-7590xem262534,472440r-2554,l261257,473710r1277,-1270xem82657,453199r-9261,8625l73526,461824r12570,11676l95233,464969r129,l82657,453199xem113655,464969r-18293,l104570,473500r283,-333l113655,464969xem156727,464969r-18207,l147680,473500r-161,l156727,464969xem70020,464969r-17495,l61311,473167r687,-727l70020,464969xem199562,464969r-17407,l190958,473167r-198,l199562,464969xem212027,453420r-9089,8404l203427,461824r12212,11343l224427,464969,212027,453420xem160169,444492r-9374,8707l150622,453420r9343,8678l159826,462098r9605,-8899l160169,444492xem246226,444631r-9183,8568l236889,453420r9294,8678l255552,453420r-127,-221l246226,444631xem18350,433081r-9069,8447l31124,461824r9024,-8404l21908,453420r9117,-8512l18350,433081xem86335,433081r-357,309l64650,453199r-173,221l73526,461824r-130,l82657,453199r-8948,-8291l91559,444908r3629,-3380l95430,441528r-9095,-8447xem104282,433081r-356,309l95188,441528r242,l117282,461824r-251,l126055,453420r-173,-221l107840,453199r8879,-8291l116981,444908,104282,433081xem203182,445182r-8631,8017l194379,453420r9048,8404l202938,461824r9024,-8404l211789,453199r-8607,-8017xem43137,433600l31025,444908r9123,8512l52296,442106r-9159,-8506xem61503,433600r-868,740l52296,442106r12181,11314l64650,453199r8926,-8291l73709,444908,61503,433600xem135194,444908r-18213,l126120,453420r173,-221l135194,444908xem147918,433081r-356,309l138203,442106r238,l150622,453420r173,-221l160169,444492,147918,433081xem190746,433600r-160,l181737,441798r128,l194379,453420r172,-221l203182,445182,190746,433600xem215660,433600r-12478,11582l212027,453420r172,-221l224441,441798r-8781,-8198xem233825,433081r-357,309l224441,441798r12448,11622l237043,453199r9183,-8568l233825,433081xem258625,433081r-349,309l246226,444631r9436,8789l255791,453199r8020,-7429l263811,435610r-1277,-1270l259980,434340r-1355,-1259xem91559,444908r-17850,l82657,453199r8902,-8291xem172480,433081r-357,309l160169,444492r9349,8707l177450,445770r4287,-3972l181865,441798r-9385,-8717xem190,433081r-13,9025l352,442106r4375,3664l9281,441528,190,433081xem52284,425059r-9147,8541l52296,442106r9133,-8506l61276,433390r-8992,-8331xem138640,424441r-9584,8949l138441,442106r-238,l147893,433081r-1351,-1281l138640,424441xem181395,424890r-303,169l173835,431800r-1355,1281l181865,441798r-128,l190586,433600r160,l181395,424890xem225030,424890r-9370,8710l224441,441798r9358,-8717l232448,431800r-7418,-6910xem21372,413385l1545,431800,190,433081r9091,8447l18350,433081,9572,424890r17573,l30314,421939r269,l21372,413385xem107517,413385l87690,431800r-1355,1281l95430,441528r-242,l104257,433081r-1351,-1281l95488,424890r17564,l116220,421939r508,l107517,413385xem259980,431800r-1355,1281l259980,434340r1265,-1259l259980,431800xem261269,433081r-1289,1259l262534,434340r-1265,-1259xem39683,413385r-184,l30314,421939r269,l43137,433600r9147,-8541l39683,413385xem86096,393490l52284,425059r9219,8541l61655,433390,73949,421939r390,l65128,413385r18006,l74015,404892r18238,l95309,402046r-9213,-8556xem203182,404542r-21424,19899l181395,424890r9351,8710l190586,433600r12586,-11661l194009,413385r18667,l203182,404542xem212676,413385r-270,l203172,421939r12488,11661l225030,424890,212676,413385xem126088,412750r-9868,9189l116728,421939r12328,11451l138640,424441,126088,412750xem4727,420370l177,425450r,7631l8984,424890r588,l4727,420370xem27145,424890r-17573,l18350,433081r8795,-8191xem83134,413385r-9185,8554l74339,421939r11996,11142l87690,431800r7439,-6910l95488,424890,83134,413385xem113052,424890r-17564,l104282,433081r1351,-1281l113052,424890xem150877,413016r-12237,11425l147918,433081r1351,-1281l159856,421939r628,l150877,413016xem169041,413385r-9185,8554l160484,421939r11996,11142l173835,431800r7439,-6910l180912,424441,169041,413385xem237418,413385r-12388,11505l233825,433081r1351,-1281l245763,421939r866,l237418,413385xem263811,421939r-17182,l258625,433081r1355,-1281l262534,431800r1277,-1270l263811,421939xem262534,431800r-2554,l261269,433081r1265,-1281xem30516,404892r-9144,8493l30583,421939r-269,l39499,413385r184,l30516,404892xem61316,393065r-9091,8467l52367,401532r21972,20407l73949,421939r9185,-8554l64788,413385r9096,-8493l74015,404892,61316,393065xem129395,393065r-21878,20320l116728,421939r-508,l126088,412750r-8813,-8208l134900,404542r3232,-3010l138512,401532r-9117,-8467xem172246,393065r-21369,19951l160484,421939r-628,l169041,413385r-9119,-8493l178160,404892r3337,-3109l181314,401532r-9068,-8467xem190859,393065r-9092,8467l181584,401783r21588,20156l212406,413385r-18744,l203182,404542,190859,393065xem246195,405233r-8777,8152l246629,421939r-866,l254948,413385r-8753,-8152xem254948,413385r-9185,8554l264133,421939r-9185,-8554xem17750,393065r-9140,8467l21372,413385r9144,-8493l17750,393065xem43250,393065l30516,404892r9167,8493l39499,413385,52225,401532r142,l43250,393065xem92253,404892r-18238,l83134,413385r9119,-8493xem104952,393065r-9643,8981l107517,413385r9520,-8843l117275,404542,104952,393065xem178160,404892r-18238,l169041,413385r9119,-8493xem215540,393065r-12358,11477l212676,413385r-270,l224928,401783r-9388,-8718xem233812,393700r-159,l224928,401783r12490,11602l246195,405233,233812,393700xem258620,393700r-12425,11533l254948,413385r8753,-8152l263811,394970r-3831,l258620,393700xem147223,393065r-9091,8467l138512,401532r12365,11484l159578,404892r344,l147223,393065xem134900,404542r-17625,l126088,412750r8812,-8208xem177,393700r,7832l431,401532r4419,3701l4616,405233r3994,-3701l177,393700xem107917,373116l86096,393490r9213,8556l104952,393065r-8783,-8180l113735,384885r3361,-3131l116834,381398r-8917,-8282xem193836,372906r-21590,20159l181584,401783r183,-251l190859,393065r-8783,-8180l199641,384885r3362,-3131l203362,381754r-9526,-8848xem224347,384885r-8807,8180l224928,401783r8725,-8083l233812,393700r-9465,-8815xem42566,353060l177,392430r,1270l8610,401532r9140,-8467l8920,384885r17659,l30516,381237r-8970,-8331l39672,372906r-8729,-8130l48284,364776r3226,-2988l51964,361788r-9398,-8728xem64444,373380l43250,393065r9117,8467l52225,401532r9091,-8467l52534,384885r17565,l73461,381754r-9017,-8374xem150880,373116r-21485,19949l138512,401532r-380,l147223,393065r-8783,-8180l156006,384885r3744,-3487l150880,373116xem259980,392430r-1360,1270l259980,394970r1488,-1480l260938,393065r-958,-635xem261579,393490r-322,210l259980,394970r3831,l261579,393490xem236856,373380r-8326,7620l224347,384885r9465,8815l233653,393700r12532,-11611l236856,373380xem255630,373380r-9445,8709l258620,393700r1360,-1270l262534,392430r1277,-1270l263811,381000r-8181,-7620xem83308,372906r-348,l73461,381754r12635,11736l95313,384885r856,l83308,372906xem262534,392430r-2554,l261579,393490r317,-425l262534,392430xem26579,384885r-17659,l17750,393065r8829,-8180xem39672,372906r-164,l30516,381237r12734,11828l52057,384885r477,l39672,372906xem70099,384885r-17565,l61316,393065r8783,-8180xem113735,384885r-17566,l104952,393065r8783,-8180xem126088,373380r-8610,8018l117217,381754r12178,11311l138202,384885r238,l126088,373380xem156006,384885r-17566,l147223,393065r8783,-8180xem169215,372906r-348,l159750,381398r12496,11667l181007,384885r1069,l169215,372906xem199641,384885r-17565,l190859,393065r8782,-8180xem211994,373380r-8991,8374l203362,381754r12178,11311l224347,384885,211994,373380xem4727,381000r-1302,1089l177,384885r,7545l8301,384885r619,l4727,381000xem258613,353060r-21595,20056l236856,373380r9329,8709l255586,373380r-239,-264l246392,364776r17419,l263811,355600r-1277,-1270l259980,354330r-1367,-1270xem86323,353060l64444,373380r9017,8374l82960,372906r348,l74578,364776r17112,l94899,361788r821,l86323,353060xem116850,364776r-8933,8340l117217,381754r261,-356l126088,373380r-9238,-8604xem215093,353060r-21257,19846l203362,381754r-359,l211994,373380r-9237,-8604l221232,364776r3209,-2988l215093,353060xem172468,353060r-21588,20056l159750,381398r9117,-8492l169215,372906r-8730,-8130l177597,364776r3209,-2988l181865,361788r-9397,-8728xem18363,353060r-9371,8728l9575,361788r20941,19449l39508,372906r-18310,l29951,364776r992,l18363,353060xem61466,352564r-9956,9224l51964,361788r12480,11592l73708,364776r870,l61466,352564xem129399,353060r-12549,11716l126088,373380r12446,-11592l138747,361788r-9348,-8728xem221232,364776r-18475,l211994,373380r9238,-8604xem233812,353060r-9371,8728l236856,373380r162,-264l245998,364776r394,l233812,353060xem263811,364776r-17419,l255630,373380r241,-264l263811,365760r,-984xem104270,353060r-9371,8728l95720,361788r12197,11328l116850,364776,104270,353060xem147905,353060r-9371,8728l138747,361788r12133,11328l159853,364776r632,l147905,353060xem48284,364776r-17341,l39672,372906r-164,l48284,364776xem91690,364776r-17112,l83308,372906r-348,l91690,364776xem177597,364776r-17112,l169215,372906r-348,l177597,364776xem190177,353060r-9371,8728l181865,361788r11971,11118l202544,364776r213,l190177,353060xem177,353060r,8890l4727,365760r4265,-3972l9575,361788,177,353060xem21372,333375l177,353060r9398,8728l8992,361788r9371,-8728l9521,344824r17684,l30448,341804r-9076,-8429xem52296,344023r-9730,9037l51964,361788r-454,l61466,352564r-9170,-8541xem107921,333006l86323,353060r9397,8728l94899,361788r9371,-8728l95428,344824r17684,l116534,341637r631,l107921,333006xem138640,344431r-9241,8629l138747,361788r-213,l147905,353060r-9265,-8629xem181334,344824r-8866,8236l181865,361788r-1059,l190177,353060r-8843,-8236xem236796,332796r-21703,20264l224441,361788r9371,-8728l224547,344431r18530,l246076,341637r238,l236796,332796xem259980,351790r-1367,1270l259980,354330r1277,-1270l259980,351790xem261257,353060r-1277,1270l262534,354330r-1277,-1270xem4727,340360l177,344170r,8890l9044,344824r477,l4727,340360xem27205,344824r-17684,l18363,353060r8842,-8236xem40241,332796r-347,210l30448,341804r12118,11256l52296,344023,40241,332796xem82739,333006r-163,l73260,341637r764,l86323,353060r8866,-8236l95428,344824,82739,333006xem113112,344824r-17684,l104270,353060r8842,-8236xem126148,332796r-347,210l116534,341637r631,l129399,353060r9241,-8629l126148,332796xem150877,333006r-12237,11425l147905,353060r12264,-11423l150877,333006xem169041,333375r-8872,8262l172468,353060r8866,-8236l169041,333375xem193836,333213r-12502,11611l190177,353060r12264,-11423l202859,341637r-9023,-8424xem212055,332796r-347,210l202441,341637r418,l215093,353060r9241,-8629l224547,344431,212055,332796xem243077,344431r-18530,l233812,353060r9265,-8629xem255648,332796r-305,210l246076,341637r238,l258613,353060r1367,-1270l262534,351790r1277,-1270l263811,340360r-8163,-7564xem262534,351790r-2554,l261257,353060r1277,-1270xem64505,332796r-348,210l52296,344023r9170,8541l73260,341637r764,l64505,332796xem43250,313055l21372,333375r9076,8429l40120,332796r-8752,-8264l48993,324532r3232,-3010l52367,321522r-9117,-8467xem86144,312674r-505,381l72649,325120r-8144,7676l74024,341637r-764,l82576,333006r163,l73640,324532r18082,l94972,321522r648,l86144,312674xem129395,313055r-21474,19951l117165,341637r-631,l126027,332796r-8752,-8264l134900,324532r3232,-3010l138512,321522r-9117,-8467xem159750,324721r-8873,8285l160169,341637r8872,-8262l159750,324721xem203182,324532r-9346,8681l202859,341637r-418,l211934,332796r-8752,-8264xem246185,324030r-9389,8766l246314,341637r-238,l255569,332796r-9384,-8766xem18442,312493r-281,181l8610,321522r12762,11853l30892,324532r476,l18442,312493xem172246,313055r-12496,11666l169041,333375r12500,-11642l172246,313055xem190859,313055r-9318,8678l193836,333213r9346,-8681l190859,313055xem91722,324532r-18082,l82739,333006r-163,l91722,324532xem104543,312674r-432,381l94972,321522r648,l107921,333006r9116,-8474l117275,324532,104543,312674xem147223,313055r-9091,8467l138512,321522r12365,11484l159750,324721,147223,313055xem48993,324532r-17625,l40241,332796r8752,-8264xem61316,313055r-9091,8467l52367,321522r12138,11274l73281,324532r359,l61316,313055xem134900,324532r-17625,l126148,332796r8752,-8264xem215540,313055r-12358,11477l212055,332796r8121,-7676l224039,321522r618,l215540,313055xem233733,312493r-9694,9029l224657,321522r12139,11274l246185,324030,233733,312493xem259980,311150r-13795,12880l255648,332796r8163,-7676l263811,314960r-1277,-1270l259980,313690r-1288,-1197l261331,312493r-1351,-1343xem177,313690r,7832l431,321522r4296,3598l8610,321522,177,313690xem181541,304376r-9295,8679l181541,321733r9318,-8678l181541,304376xem64444,252730l1545,311150,177,312493r,1197l8610,321522r9746,-9029l16999,311150,9402,304073r18042,l30343,301388r346,l21546,292896r18126,l30746,284583r17736,l52284,281060r-9068,-8466l61509,272594r-9056,-8434l70526,264160r2889,-2677l73869,261483r-9425,-8753xem64961,292896l43250,313055r9117,8467l52225,321522r9091,-8467l52453,304800r17727,l73843,301388r213,l64961,292896xem95309,304073r-9066,8420l86144,312674r9476,8848l94972,321522r9550,-8848l104349,312493r-9040,-8420xem138360,304800r-8965,8255l138512,321522r-380,l147223,313055r-8863,-8255xem224971,304376r-543,424l215540,313055r9117,8467l224039,321522r9694,-9029l224971,304376xem255121,292896r-347,l246084,300990r222,l259980,313690r1533,-1016l261331,312493r-2790,l259980,311150r3831,l263811,300990r-8690,-8094xem261513,312674r-1533,1016l262534,313690r-1021,-1016xem39672,292896r-164,l30343,301388r346,l43250,313055r8888,-8255l52453,304800,39672,292896xem70180,304800r-17727,l61316,313055r8864,-8255xem125801,293103r-154,l116704,301388r130,l129395,313055r8888,-8255l137905,304376,125801,293103xem150877,293103r-12138,11273l138360,304800r8863,8255l159750,301388r-8873,-8285xem169215,292896r-348,l159750,301388r12496,11667l181541,304376,169215,292896xem193836,292896r-12295,11480l190859,313055r12323,-11478l193836,292896xem212580,292896r-299,207l203182,301577r12358,11478l224884,304376r-239,-303l212580,292896xem83308,292896r-348,l73843,301388r213,l86144,312674r99,-181l95309,304073,83308,292896xem129094,272765r-383,285l95309,304073r9234,8601l104717,312493r11987,-11105l116834,301388r-9143,-8492l125579,292896r-8926,-8313l134843,284583r3321,-3077l138456,281506r-9362,-8741xem263811,311150r-3831,l261513,312674r2298,-1524xem4727,299720l177,304800r,7693l1545,311150r7619,-7077l9402,304073,4727,299720xem27444,304073r-18042,l18442,312493r1364,-1343l27444,304073xem246195,284583r-20985,19490l224971,304376r8762,8117l246084,300990r222,l237592,292896r17529,l246195,284583xem236856,252730r-43020,40166l203182,301577r9321,-8681l203607,284583r17822,l224732,281506r597,l215733,272594r17590,l224504,264381r18616,l246231,261483r-9375,-8753xem18363,273050r-9080,8456l30689,301388r-346,l39508,292896r-18310,l30149,284583r597,l18363,273050xem86323,273050l64961,292896r9095,8492l73843,301388r9117,-8492l83308,292896r-8927,-8313l91887,284583r3303,-3077l95428,281506r-9105,-8456xem104270,273050r-9080,8456l95428,281506r21406,19882l116704,301388r8943,-8285l125801,293103r-222,-207l107343,292896r8951,-8313l116653,284583,104270,273050xem172468,273050r-21591,20053l159750,301388r9117,-8492l169215,292896r-8927,-8313l177794,284583r3303,-3077l181573,281506r-9105,-8456xem233812,273050r-9080,8456l225329,281506r20977,19484l246084,300990r8690,-8094l237244,292896r8951,-8313l233812,273050xem134843,284583r-18190,l125801,293103r-154,l134843,284583xem147599,272765r-9435,8741l138456,281506r12421,11597l160050,284583r238,l147599,272765xem48482,284583r-17736,l39672,292896r-164,l48482,284583xem61509,272594r-271,171l52284,281060r12677,11836l73905,284583r476,l61509,272594xem91887,284583r-17506,l83308,292896r-348,l91887,284583xem177794,284583r-17506,l169215,292896r-348,l177794,284583xem190666,272594r-9569,8912l181573,281506r12263,11390l202740,284583r867,l190666,272594xem221429,284583r-17822,l212580,292896r8849,-8313xem258620,273050r-12425,11533l255121,292896r-347,l263701,284583r110,-8993l262534,274320r-2554,l258620,273050xem177,273050r,7620l4727,285750r4556,-4244l177,273050xem9259,264570l177,273050r9106,8456l18363,273050,9259,264570xem95309,264703r-8986,8347l95428,281506r-238,l104270,273050r-8961,-8347xem138360,264160r-315,221l129202,272594r-108,171l138456,281506r-292,l147599,272765r-9239,-8605xem181801,264381r-9333,8669l181573,281506r-476,l190666,272594r-8865,-8213xem211994,252730r-8812,8207l225329,281506r-597,l233812,273050r-489,-456l215581,272594r8796,-8213l224504,264381,211994,252730xem40181,252730r-9399,8753l31316,261483r20968,19577l61422,272594r-18365,l52138,264160r315,l40181,252730xem259980,271780r-1360,1270l259980,274320r1277,-1270l259980,271780xem261257,273050r-1277,1270l262534,274320r-1277,-1270xem4727,260350l177,264160r,8890l9259,264570,4727,260350xem21941,252730l9259,264570r9104,8480l30782,261483r534,l21941,252730xem82735,252993r-156,l73415,261483r454,l86323,273050r8986,-8347l82735,252993xem107917,252993l95309,264703r8961,8347l116689,261483r321,l107917,252993xem169225,252730r-9448,8753l160014,261483r12454,11567l181801,264381,169225,252730xem243120,264381r-18616,l233812,273050r9308,-8669xem255630,252730r-9399,8753l258620,273050r1360,-1270l262534,271780r1277,-1270l263811,260350r-8181,-7620xem262534,271780r-2554,l261257,273050r1277,-1270xem126088,252730r-9399,8753l117010,261483r12084,11282l129202,272594r9081,-8434l135486,261483r-9398,-8753xem150589,252730r-9424,8753l138360,264160r9239,8605l159777,261483r237,l150589,252730xem70526,264160r-18073,l61509,272594r792,-814l70526,264160xem194346,252730r-12545,11651l190666,272594r12516,-11657l194346,252730xem31049,244225r-9108,8505l31316,261483r-534,l40181,252730r-9132,-8505xem107577,212780r-7581,6930l64444,252730r9425,8753l73415,261483r9164,-8490l82735,252993r-9095,-8471l91722,244522r3321,-3076l95550,241446r-9373,-8752l104576,232694r-9088,-8464l113625,224230r3144,-2912l107577,212780xem129395,233045r-21478,19948l117010,261483r-321,l126088,252730r-8813,-8208l134900,244522r3303,-3076l138441,241446r-9046,-8401xem159896,244086r-9307,8644l160014,261483r-237,l169225,252730r-9329,-8644xem258635,232431r-320,263l236856,252730r9375,8753l255630,252730r-9281,-8644l263811,244086r,-9136l262534,233680r-2554,l258635,232431xem203182,244522r-8836,8208l203182,260937r8812,-8207l203182,244522xem91722,244522r-18082,l82735,252993r-156,l91722,244522xem104576,232694r-465,351l95043,241446r507,l107917,252993r9120,-8471l117275,244522,104576,232694xem18386,232431r-9119,8465l21941,252730r9108,-8505l18386,232431xem52159,224516l31049,244225r9132,8505l52296,241446r-9046,-8401l61316,233045r-9157,-8529xem61316,233045r-9020,8401l64444,252730r8837,-8208l73640,244522,61316,233045xem134900,244522r-17625,l126088,252730r8812,-8208xem147599,232694r-9396,8752l138441,241446r12148,11284l159896,244086,147599,232694xem172491,232431r-330,263l159896,244086r9329,8644l181404,241446r793,l172491,232431xem190859,233045r-386,l181404,241446r793,l194346,252730r8836,-8208l190859,233045xem225030,224230r-21848,20292l211994,252730r12115,-11284l224771,241446r-8998,-8401l233130,233045r659,-614l232448,231140r-7418,-6910xem233835,232431r-329,263l224109,241446r662,l236856,252730r9258,-8644l246349,244086,233835,232431xem263811,244086r-17462,l255630,252730r8181,-7620l263811,244086xem201,232431r-24,9015l352,241446r4375,3664l9267,240896,201,232431xem39558,212780r-9198,8538l30624,221318r21672,20128l61316,233045r-18292,l52159,224516,39558,212780xem83194,212780r-8932,8207l73992,221318r21558,20128l95043,241446r9446,-8752l86016,232694r9113,-8464l95488,224230,83194,212780xem151333,212780r-7580,6930l129395,233045r9046,8401l138203,241446r9396,-8752l138771,224516r17610,l160169,220987r-8836,-8207xem181395,224230r-428,286l173835,231140r-1344,1291l182197,241446r-793,l190473,233045r386,l181395,224230xem212736,212780r-390,l203487,220987r-274,331l224771,241446r-662,l233130,233045r-17590,l225030,224230,212736,212780xem30402,204252l1541,231140,201,232431r9066,8465l18386,232431,9581,224230r17641,l30360,221318r264,l21432,212780r18126,l30402,204252xem259980,231140r-1345,1291l259980,233680r1255,-1249l259980,231140xem261279,232431r-308,263l259980,233680r2554,l261279,232431xem64847,212780r-7540,6930l52159,224516r9157,8529l73908,221318r-270,-331l64847,212780xem126104,212780r-7599,6930l116769,221318r12626,11727l138578,224516r193,l126104,212780xem203182,203882r-18772,17436l181395,224230r9464,8815l190473,233045r12657,-11727l202859,220987r-8790,-8207l212736,212780r-9554,-8898xem113625,224230r-18137,l104576,232694r197,-263l113625,224230xem156381,224516r-17610,l147599,232694r8782,-8178xem4727,219710l177,224790r,7641l1541,231140r7416,-6910l9581,224230,4727,219710xem27222,224230r-17641,l18386,232431r8836,-8201xem169101,212780r-8932,8207l172491,232431r1344,-1291l181274,224230r-3007,-2912l169101,212780xem237454,212780r-7556,6930l225030,224230r8805,8201l235176,231140r10900,-10153l246300,220987r-8846,-8207xem255035,212780r-147,l246076,220987r224,l258635,232431r1345,-1291l262534,231140r1277,-1270l263811,220987r-8776,-8207xem262534,231140r-2554,l261279,232431r1255,-1291xem18365,193041r-9082,8456l30624,221318r-264,l39558,212780r-18311,l30402,204252,18365,193041xem95297,184239l72269,205740r-7422,7040l73992,221318r270,-331l83074,212780r-7440,-7040l74037,204252r18194,l95189,201497r239,l86324,193041r18474,l95297,184239xem150915,172488r-361,264l115038,205740r-7461,7040l116769,221318r9215,-8538l118505,205740r-1606,-1488l135190,204252r3357,-3111l138801,201141r-9309,-8646l147320,192495r-8864,-8256l156791,184239r3251,-3012l160274,181227r-9359,-8739xem190956,192495r-194,l181995,200660r-392,481l203213,221318r274,-331l212346,212780r-18744,l203182,203882,190956,192495xem194310,172752r-35516,32988l151333,212780r8836,8207l168981,212780r-8720,-8233l177821,204547r3657,-3406l181087,200660r-8159,-7619l190175,193041r587,-546l190956,192495r-8865,-8256l199626,184239r3234,-3012l203445,181227r-9135,-8475xem246222,204547r-8768,8233l246300,220987r-224,l254888,212780r147,l246222,204547xem43121,192495r-686,546l30402,204252r9156,8528l52098,201141r284,l43121,192495xem61413,192495r-9315,8646l52382,201141r12465,11639l72269,205740r1594,-1488l74037,204252,61413,192495xem92231,204252r-18194,l83194,212780r7440,-7040l92231,204252xem104798,193041r-530,l95189,201497r239,l107577,212780r7461,-7040l116639,204252r260,l104798,193041xem135190,204252r-18291,l126104,212780r7480,-7040l135190,204252xem147907,193041r-617,l138547,201141r254,l151333,212780r8744,-8233l160261,204547,147907,193041xem177821,204547r-17560,l169101,212780r8720,-8233xem236821,172752r-8291,7588l203182,203882r9554,8898l212346,212780r12563,-11639l215590,192495r17732,l224485,184239r18668,l246164,181449r-9343,-8697xem233906,193041r-254,l224909,201141r12545,11639l246222,204547,233906,193041xem258617,193041r-12395,11506l255035,212780r-147,l263728,204547r83,-10237l259980,194310r-1363,-1269xem179,193041r-2,7619l4727,205740r4556,-4243l179,193041xem9250,184552l179,193041r9104,8456l18365,193041,9250,184552xem82899,172752r-215,l74509,180340r-905,887l95428,201497r-239,l104268,193041r-18398,l95297,184239,82899,172752xem52216,183929r-8416,7841l43121,192495r9261,8646l52098,201141r9315,-8646l52216,183929xem126123,172752r-9170,8475l117360,181227r21441,19914l138547,201141r8743,-8100l147907,193041r-587,-546l129298,192495r8889,-8256l138456,184239,126123,172752xem169474,172488r-9432,8739l160274,181227r21329,19914l181995,200660r8180,-7619l172466,193041r9477,-8802l182091,184239,169474,172488xem212189,172752r-230,l202860,181227r585,l224909,201141r8743,-8100l233906,193041r-584,-546l215443,192495r8889,-8256l224485,184239,212189,172752xem259980,191770r-1363,1271l259980,194310r1275,-1269l261898,193041r-1918,-1271xem261898,193041r-643,l259980,194310r3831,l261898,193041xem4727,180340l441,183929r-264,310l177,193041r9073,-8489l4727,180340xem21976,172752r-8222,7588l9250,184552r9115,8489l31053,181227r-9077,-8475xem107952,172488r-352,264l95297,184239r9501,8802l104268,193041r12685,-11814l117360,181227r-9408,-8739xem156791,184239r-18335,l147907,193041r-617,l156791,184239xem243153,184239r-18668,l233906,193041r-254,l243153,184239xem255673,172752r-9509,8697l258617,193041r1363,-1271l262534,191770r1277,-1270l263811,180340r-8138,-7588xem262534,191770r-2554,l261898,193041r-643,l262534,191770xem40216,172752r-9163,8475l43121,192495r679,-725l52216,183929,40216,172752xem116977,123595l52216,183929r9197,8566l73553,181227r-904,-887l64480,172752r18419,l73655,164188r18256,l95464,160890r-8970,-8332l104440,152558r-9140,-8512l113612,144046r3416,-3171l115796,139700r-7954,-7427l126295,132273r-9318,-8678xem199626,184239r-17535,l190956,192495r-194,l199626,184239xem246204,163924r-9220,8564l236821,172752r9343,8697l255551,172752r-161,-264l246204,163924xem31020,164188r-8873,8300l21976,172752r9077,8475l40155,172752r-223,-264l31020,164188xem61567,152989r-187,l52302,161442r21302,19785l74509,180340r8175,-7588l64212,172752r9193,-8564l73655,164188,61567,152989xem138640,143771r-30688,28717l117360,181227r-407,l126052,172752r-213,-264l116927,164188r18321,l138360,161290r560,l129569,152558r18507,l138640,143771xem181462,144046r-30547,28442l160274,181227r-232,l169474,172488r-9195,-8564l178718,163924r2844,-2634l181955,161290r-9410,-8732l190574,152558r-9112,-8512xem203276,164425r-8966,8327l203445,181227r-585,l211959,172752r230,l203276,164425xem30439,124151l7,152558r18232,l9271,160890r12705,11862l22147,172488r8873,-8300l9393,144046r18017,l30492,141185r-9105,-8457l39697,132728r-9258,-8577xem52235,144343l31020,164188r9196,8564l40438,172488,52302,161442r-9101,-8453l61567,152989r-9332,-8646xem91911,164188r-18256,l82899,172752r-215,l91911,164188xem135248,164188r-18321,l126123,172752r213,-264l135248,164188xem190779,152750r-9217,8540l181955,161290r12355,11462l203276,164425,190779,152750xem215589,152989r-12313,11436l212189,172752r-230,l224267,161290r239,l215589,152989xem234013,152558r-372,l224267,161290r239,l236821,172752r163,-264l246204,163924,234013,152558xem259980,151130r-13776,12794l255673,172752r163,-264l263811,165100r,-10160l262534,153670r-2554,l258782,152558r2635,l259980,151130xem104440,152558r-8976,8332l107952,172488r8821,-8300l116927,164188,104440,152558xem148076,152558r-341,l138360,161290r560,l150915,172488r9144,-8564l160279,163924,148076,152558xem178718,163924r-18439,l169474,172488r9244,-8564xem4727,139700l177,143510r,17780l4727,165100r4535,-4210l348,152558r-341,l9127,144046r266,l4727,139700xem39697,132728r-9205,8457l52302,161442r9078,-8453l42992,152989r9243,-8646l39697,132728xem126295,132273r-8001,7427l117055,140875r21865,20415l138360,161290r9375,-8732l129228,152558r9412,-8787l126295,132273xem169348,132728r-322,l159946,141185r340,l181955,161290r-393,l190779,152750r-205,-192l172297,152558r9165,-8512l169348,132728xem225050,144202r-9461,8787l224506,161290r-239,l233641,152558r372,l225050,144202xem27410,144046r-18017,l18534,152558r-18186,l9271,160890,27410,144046xem83149,132728r-9092,8457l74248,141185r21216,19705l104440,152558r-18552,l95026,144046r274,l83149,132728xem255820,132273r-398,l246186,140875r13794,12795l261097,152558r-2655,l259980,151130r2554,l263811,149860r,-10160l255820,132273xem261417,152558r-320,l259980,153670r2554,l261417,152558xem73939,124151r-448,309l52235,144343r9332,8646l61380,152989,74057,141185r191,l65143,132728r18006,l73939,124151xem212743,132728r-352,l203085,141350r12504,11639l225050,144202,212743,132728xem246236,83885r-64774,60161l190779,152750r12306,-11400l193822,132728r18921,l203324,123946r18546,l224851,121184r-108,-199l215617,112519r18946,l225105,103731r18585,l246691,100951r188,l237740,92526r17731,l246236,83885xem113612,144046r-18312,l104440,152558r9172,-8512xem159948,123946r-294,205l138640,143771r9436,8787l147735,152558r12211,-11373l160286,141185r-9115,-8457l169348,132728r-9400,-8782xem237404,132728r-12354,11474l234013,152558r-372,l246186,140875r-8782,-8147xem262534,151130r-2554,l261417,152558r-320,l262534,151130xem191067,112519r-343,l181421,121184r21664,20166l212391,132728r-18744,l203103,123946r221,l191067,112519xem17885,112519r-226,l8491,120985r251,l30492,141185r9112,-8457l21251,132728r9188,-8577l17885,112519xem61451,112519r-624,511l52256,120985r243,l74248,141185r-191,l83140,132728r-18489,l73821,124151r-102,-205l61451,112519xem147717,112519r-139,l138819,120650r-306,335l160286,141185r-340,l169026,132728r-18558,l159873,123946r-301,-351l147717,112519xem105086,112519r-243,l95752,120985r21303,19890l118294,139700r8001,-7427l107662,132273r9315,-8678l105086,112519xem246859,123946r-9455,8782l246186,140875r9236,-8602l255820,132273r-8961,-8327xem52219,103922r-342,218l30439,124151r9258,8577l40094,132273,52256,120985r243,l43385,112519r18066,l52219,103922xem95650,103731l74040,123946r-101,205l83149,132728,95752,120985r-9067,-8466l105086,112519r-9436,-8788xem172112,112519r-11862,11076l159948,123946r9400,8782l169026,132728r12395,-11544l172112,112519xem221870,123946r-18546,l212743,132728r-352,l221870,123946xem234563,112519r-359,l225067,120985r-108,199l237404,132728r9455,-8782l234563,112519xem138310,103731r-21333,19864l126295,132273r12163,-11288l138152,120650r-8763,-8131l147717,112519r-9407,-8788xem259980,111760r-13121,12186l255820,132273r-398,l263811,124460r,-10160l261896,113030r-1916,l259427,112519r1699,l259980,111760xem177,113030r,7620l4727,124460r3764,-3475l8742,120985,177,113030xem181641,103731r-321,191l172112,112519r9309,8665l190724,112519r343,l181641,103731xem213047,92526r-855,l203145,100951r21814,20233l225067,120985r9137,-8466l215406,112519r9462,-8788l225105,103731,213047,92526xem8604,103922l177,111760r,1270l8742,120985r-251,l17659,112519r226,l8604,103922xem39983,92526r-668,l30560,100609r21939,20376l52256,120985r9120,-8466l42900,112519r9211,-8597l52015,103731,39983,92526xem83619,92526r-702,l73840,100951r455,l95752,120985r9091,-8466l86255,112519r9395,-8788l83619,92526xem126316,92526r-9216,8591l138513,120985r306,-335l147578,112519r-18713,l138298,103731,126316,92526xem255627,92672r-8936,8279l246879,100951r13101,12079l260749,112519r-1587,l259980,111760r1916,l263811,110490r,-10160l255627,92672xem261126,112519r-377,l259980,113030r1916,l261126,112519xem30427,83625l8604,103922r9281,8597l17659,112519,30560,100609,21858,92526r18125,l30427,83625xem95332,63579l52315,103731r-96,191l61451,112519r744,-759l73840,100951r455,l65271,92526r18348,l74062,83625r18444,l95376,80962,86214,72462r18626,l95332,63579xem129077,72462l95650,103731r9436,8788l104843,112519r12246,-11402l107839,92526r18477,l117067,83885r18529,l138472,81207r-9395,-8745xem181647,63346r-43337,40385l147717,112519r-139,l159862,101117r-9230,-8591l169622,92526r-9547,-8901l178708,83625r2869,-2663l172432,72462r19024,l181647,63346xem169622,92526r-503,l159862,101117r12250,11402l181524,103731r-2687,-2614l169622,92526xem224533,63579r-40209,37538l181641,103731r9426,8788l190724,112519r12421,-11568l194062,92526r18985,l203469,83625r18279,l224901,80689r-8924,-8227l234027,72462r-9494,-8883xem243690,103731r-18585,l234563,112519r-359,l243690,103731xem261896,111760r-1916,l261126,112519r-377,l261896,111760xem4727,100330l177,104140r,7620l8604,103922,4727,100330xem104840,72462r-306,l95376,80962r21724,20155l126316,92526r-18687,l116866,83885r201,l104840,72462xem148101,72462r-237,l138472,81207r21390,19910l169119,92526r-18793,l159880,83625r195,l148101,72462xem62076,72462r-1029,l52366,80476r21929,20475l73840,100951r9077,-8425l64319,92526r9535,-8901l74062,83625,62076,72462xem191456,72462r-721,l181596,80962r21549,19989l212192,92526r-18666,l203059,83625r410,l191456,72462xem234027,72462r-293,l224901,80689r21978,20262l246691,100951r8936,-8279l255471,92526r-18539,l246236,83885,234027,72462xem18441,72462r-1399,1198l9174,80962r233,l30560,100609r8755,-8083l20857,92526r9570,-8901l18441,72462xem259980,71120l246236,83885r9391,8787l263811,85090r,-10160l262534,73660r-2554,l258688,72462r2642,l259980,71120xem43107,71832l30427,83625r9556,8901l39315,92526,52366,80476,43107,71832xem92506,83625r-18444,l83619,92526r-702,l92506,83625xem135596,83885r-18529,l126316,92526r9280,-8641xem178708,83625r-18633,l169622,92526r-503,l178708,83625xem221748,83625r-18279,l213047,92526r-855,l221748,83625xem255,72462r-78,7548l4727,85090,9174,80962r233,l255,72462xem138573,63579r-9496,8883l138472,81207r9392,-8745l148101,72462r-9528,-8883xem9231,63885l100,72462r155,l9407,80962r-233,l18332,72462r-568,-630l9231,63885xem83256,52297r-369,l73877,60616r-158,253l95376,80962r9158,-8500l85813,72462r9516,-8883l83256,52297xem169757,52297r-237,l160314,60869r-179,186l181596,80962r9139,-8500l171862,72462r9785,-9116l169757,52297xem212475,52297r-9250,8572l203403,60869r21498,19820l233734,72462r-18719,l224529,63579,212475,52297xem52288,63346r-308,233l43107,71832r9259,8644l61047,72462r1029,l52288,63346xem255869,52297r-484,l246181,60869r13799,12791l261184,72462r-2649,l259980,71120r2554,l263811,69850r,-10160l255869,52297xem261330,72462r-146,l259980,73660r2554,l261330,72462xem4727,59690l361,63346r-184,233l177,72462r594,-630l9231,63885,4727,59690xem30955,43477l9231,63885r9210,8577l19011,71832,31095,60616,22185,52297r18240,l30955,43477xem129492,r-9153,l54693,61055r-2405,2291l62076,72462r-1029,l73603,60869r-157,-253l64480,52297r18776,l73815,43477r18625,l95161,40965r-271,-325l85895,32266r19092,l95479,23401r18706,l116793,20993r151,l107421,12160r19143,l116980,3253r15419,l129492,xem107414,52297l95332,63579r9508,8883l104534,72462,116823,61055r-9409,-8758xem126473,52297r-214,l116823,61055r12254,11407l138573,63579,126473,52297xem150693,52297l138573,63579r9528,8883l147864,72462,160115,61055r-181,-186l150693,52297xem203048,43477r-1118,973l181647,63346r9809,9116l190735,72462,203225,60869r178,l194105,52297r18370,l203048,43477xem259980,30480l224533,63579r9494,8883l233734,72462,246181,60869r-9248,-8572l255869,52297r-9476,-8820l263811,43477r,-9187l262534,33020r-2554,l258712,31873r2669,l259980,30480xem262534,71120r-2554,l261330,72462r-146,l262534,71120xem40425,52297r-368,l31095,60616,43107,71832r9123,-8486l49829,61055,40425,52297xem160058,3253r-2060,1827l107414,52297r9409,8758l126259,52297r214,l117012,43477r18749,l138468,40965r-9370,-8699l148201,32266r-9539,-8865l157391,23401r2594,-2408l160150,20993r-9581,-8833l169576,12160,160058,3253xem181592,23401r-847,729l150693,52297r9442,8758l160314,60869r9206,-8572l169757,52297r-9491,-8820l178993,43477r2698,-2512l181460,40640r-9082,-8374l191066,32266r-9474,-8865xem61815,32266r-177,l52266,40965,73719,60869r158,-253l82887,52297r-18777,l73593,43477r222,l61815,32266xem191066,32266r-841,754l182041,40640r-227,325l203403,60869r-178,l212460,52297r-18954,l202974,43477r-2610,-2512l191066,32266xem234348,32266r-306,l225020,40640r-313,325l246181,60869r9204,-8572l236612,52297r9447,-8820l246393,43477,234348,32266xem18495,31873l9303,40270,31095,60616r8962,-8319l21566,52297r9389,-8820l18495,31873xem42890,32266l30955,43477r9470,8820l40057,52297,52266,40965,42890,32266xem92440,43477r-18625,l83256,52297r-369,l92440,43477xem104987,32266r-404,l95514,40640r-274,325l107414,52297r9449,-8820l117012,43477,104987,32266xem135761,43477r-18749,l126473,52297r-214,l135761,43477xem148201,32266r-361,l138476,40965r12217,11332l160062,43477r204,l148201,32266xem178993,43477r-18727,l169757,52297r-237,l178993,43477xem246149,3253l205670,40965r-2622,2512l212475,52297,224669,40965r-314,-325l215322,32266r19026,l224824,23401r18768,l246187,20993r497,l236918,12160r18448,l246149,3253xem263811,43477r-17418,l255869,52297r-484,l263811,44450r,-973xem4727,19050l177,24130r,16510l4727,44450,9303,40270,310,31873r-265,l9107,23401r293,l4727,19050xem52326,23401r-9436,8865l52266,40965r9372,-8699l61815,32266,52326,23401xem83421,12160r-293,160l73784,20993,95240,40965r274,-325l104583,32266r-18936,l95178,23401r301,l83421,12160xem126564,12160r-203,l116793,20993r151,l138476,40965r9364,-8699l128873,32266r9497,-8865l138662,23401,126564,12160xem169576,12160r-246,160l159985,20993r165,l181814,40965r227,-325l191033,32266r-18986,l181524,23401r-2507,-2408l169576,12160xem212745,12160r-289,160l203159,20993r21548,19972l225020,40640r9022,-8374l215007,32266r9516,-8865l224824,23401,212745,12160xem21218,12160r-258,160l45,31873r265,l9303,40270r9192,-8397l9400,23401r18370,l30406,20993r333,l21218,12160xem255532,12320r-9345,8673l246684,20993r13296,12027l261116,32266r661,l261381,31873r-2893,l259980,30480r3831,l263811,20320r-8279,-8000xem261777,32266r-661,l259980,33020r2554,l261777,32266xem40293,12160r-216,l30406,20993r333,l42890,32266r9436,-8865l40293,12160xem64294,12160l52326,23401r9489,8865l61638,32266,73784,20993,64294,12160xem114185,23401r-18706,l104987,32266r-404,l114185,23401xem157391,23401r-18729,l148201,32266r-361,l157391,23401xem193629,12160r-258,160l184098,20993r-2506,2408l191066,32266r390,-393l203141,20993r-9512,-8833xem243592,23401r-18768,l234348,32266r-306,l243592,23401xem263811,30480r-3831,l261777,32266r-661,l263811,30480xem27770,23401r-18370,l18495,31873r9275,-8472xem30760,3253l28704,5080r-7486,7080l30739,20993r-333,l40077,12160r216,l30760,3253xem73868,3253l71830,5080r-7536,7080l73784,20993r9517,-8833l75827,5080,73868,3253xem113479,r-9153,l99788,5080r17156,15913l116793,20993r9568,-8833l107265,12160r9576,-8907l116980,3253,113479,xem156580,r-9153,l142889,5080r17261,15913l159985,20993r9518,-8833l150413,12160r9541,-8907l156580,xem203177,3253r-2067,1827l193629,12160r9530,8833l212628,12160,205139,5080,203177,3253xem242782,r-9153,l229091,5080r17593,15913l246187,20993r9345,-8673l255366,12160r-18776,l246149,3253,242782,xem258795,r-9153,l246149,3253r9383,9067l263332,5080,258795,xem27277,l18124,,13587,5080r7631,7080l30657,3253,27277,xem43290,l34137,,30760,3253r9533,8907l40077,12160,47828,5080,43290,xem70378,l61225,,56687,5080r7607,7080l73774,3253,70378,xem86391,l77238,,73868,3253r9553,8907l90929,5080,86391,xem132399,3253r-15419,l126564,12160r-203,l134030,5080,132399,3253xem172593,r-9153,l160058,3253r9518,8907l177131,5080,172593,xem199681,r-9153,l185990,5080r7639,7080l203062,3253,199681,xem215694,r-9153,l203177,3253r9568,8907l220231,5080,215694,xe" stroked="f">
                  <v:path arrowok="t"/>
                </v:shape>
                <v:shape id="Graphic 104" o:spid="_x0000_s1126" style="position:absolute;left:13907;top:17878;width:2769;height:6699;visibility:visible;mso-wrap-style:square;v-text-anchor:top" coordsize="276860,669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" path="m276555,228r-356,l276199,6350r-3302,3073l272897,6350r3302,l276199,228r-12573,l263626,,12928,r,228l,228,,6350r,6121l,669912r12928,l12928,12471r,-445l263626,12026r,445l263626,669912r12929,l276555,12471r-3658,l272897,12026r3658,l276555,6350r,-331l276555,228xe" fillcolor="#ac07e2" stroked="f">
                  <v:path arrowok="t"/>
                </v:shape>
                <v:shape id="Graphic 105" o:spid="_x0000_s1127" style="position:absolute;left:9834;top:9904;width:2648;height:14687;visibility:visible;mso-wrap-style:square;v-text-anchor:top" coordsize="264795,1468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" path="m264352,l,,,1468498r264352,l264352,xe" fillcolor="#0000c0" stroked="f">
                  <v:path arrowok="t"/>
                </v:shape>
                <v:shape id="Graphic 106" o:spid="_x0000_s1128" style="position:absolute;left:9833;top:9977;width:2642;height:14605;visibility:visible;mso-wrap-style:square;v-text-anchor:top" coordsize="264160,146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" path="m21738,1451606r-9641,8894l26487,1460500r3147,-2864l21738,1451606xem37007,1450981r-246,171l29634,1457636r3750,2864l47775,1460500r-10768,-9519xem65244,1451152r-10047,9348l69588,1460500r3127,-2864l73041,1457636r-7797,-6484xem80107,1450981r-310,171l72715,1457636r326,l76485,1460500r14390,l80107,1450981xem108393,1450981r-10095,9519l112689,1460500r3097,-2864l116219,1457636r-7826,-6655xem123208,1450981r-225,l115786,1457636r433,l119585,1460500r14391,l123208,1450981xem159513,1444973r-18114,15527l155790,1460500r3478,-2864l152337,1451606r14679,l159513,1444973xem167016,1451606r-425,l159354,1457636r3332,2864l177077,1460500r-10061,-8894xem195695,1451152r-631,454l184500,1460500r14391,l202547,1457636r149,l195695,1451152xem210746,1451606r-499,l202547,1457636r149,l205787,1460500r14391,l210746,1451606xem246969,1445281r-19368,15219l241992,1460500r4218,-2462l239210,1451606r14538,l246969,1445281xem255089,1452858r-8879,5180l248888,1460500r14391,l255089,1452858xem233898,1433084r-8014,6276l246210,1458038r8879,-5180l253748,1451606r-14828,l246969,1445281r-13071,-12197xem29556,1444395r-7818,7211l29634,1457636r7314,-6655l33408,1447800r-3852,-3405xem85945,1431889r-20701,19263l73041,1457636r-326,l79983,1450981r-3475,-3181l72657,1444395r14519,l93664,1438454r-7719,-6565xem136417,1424557r-28024,26424l116219,1457636r-433,l122983,1450981r225,l115758,1444395r14347,l136772,1438229r-7681,-6600l143909,1431629r249,-230l136417,1424557xem144158,1431399r-7386,6830l159354,1457636r7237,-6030l151775,1451606r7738,-6633l144158,1431399xem203349,1444631r-7542,6350l195695,1451152r7001,6484l202547,1457636r7700,-6030l210746,1451606r-7397,-6975xem256351,1415501r-8810,6899l246857,1422961r13070,12139l246969,1445281r8120,7577l263758,1447800r,-25400l256351,1415501xem18666,1434768r-8550,7962l21738,1451606r7818,-7211l18666,1434768xem174899,1431889r-497,321l159513,1444973r7503,6633l166591,1451606r15582,-12830l182335,1438776r-7436,-6887xem218103,1432210r-14754,12421l210746,1451606r-499,l225884,1439360r-7781,-7150xem58216,1431629r-7855,7147l65244,1451152r7261,-6757l72657,1444395,58216,1431629xem190175,1432210r-187,131l182173,1438776r162,l195695,1451152r112,-171l203349,1444631r-13174,-12421xem42624,1432341r-13068,12054l37007,1450981r3438,-3181l50361,1438776r-7737,-6435xem87176,1444395r-14519,l80107,1450981r3351,-3181l87176,1444395xem101316,1431629r-199,l93664,1438454r14729,12527l115378,1444395r380,l101316,1431629xem130105,1444395r-14347,l123208,1450981r-225,l130105,1444395xem124,1435100r,12700l4674,1447800r5442,-5070l124,1435100xem9349,1426532r-9225,8568l10116,1442730r8550,-7962l9349,1426532xem225914,1425635r-7811,6575l225884,1439360r8014,-6276l225914,1425635xem50648,1424940r-8024,7401l50361,1438776r7855,-7147l50648,1424940xem182664,1425128r-7584,6501l174899,1431889r7436,6887l182173,1438776r7975,-6566l189835,1431889r-7171,-6761xem93577,1424788r-7632,7101l93664,1438454r7453,-6825l101316,1431629r-7739,-6841xem122385,1412154r-7725,7074l136772,1438229r7137,-6600l128917,1431629r7500,-7072l122385,1412154xem4674,1422400r-4550,l124,1435100r9225,-8568l4674,1422400xem30366,1407011l9349,1426532r9317,8236l31343,1422961r-9307,-7740l39654,1415221r-9288,-8210xem247615,1407365r-21701,18270l233898,1433084r12927,-10123l246253,1422400r-7729,-7179l256050,1415221r-8435,-7856xem39654,1415221r-8311,7740l42624,1432341r8024,-7401l39654,1415221xem204923,1406048r-22259,19080l190175,1432210r362,-321l204892,1420069r-7762,-7133l212305,1412936r-7382,-6888xem212891,1413483r-7999,6586l218103,1432210r7811,-6575l212891,1413483xem79454,1412303r-7989,7270l85945,1431889r7632,-7101l79454,1412303xem166956,1410316r-7679,7102l174899,1431889r181,-260l182664,1425128r-15708,-14812xem63661,1412936r-13013,12004l58216,1431629r13249,-12056l63661,1412936xem106806,1412478r-13229,12310l101316,1431629r-199,l114660,1419228r-7854,-6750xem151610,1410316r-2038,1838l136417,1424557r7741,6842l159277,1417418r-7667,-7102xem18666,1396668r-8935,8321l31343,1422961r8311,-7740l21527,1415221r8839,-8210l18666,1396668xem234846,1395472r-326,202l225486,1403112r21371,19849l247541,1422400r8810,-6899l256050,1415221r-17767,l247615,1407365r-12769,-11893xem188364,1390597r-2658,2381l180509,1397783r131,l204892,1420069r7999,-6586l212305,1412936r-15418,l204923,1406048r-16559,-15451xem71740,1405484r-8079,7452l71465,1419573r7989,-7270l71740,1405484xem114575,1405249r-7769,7229l114660,1419228r7725,-7074l114575,1405249xem192073,1372079r-39899,37621l151610,1410316r7667,7102l166956,1410316r-7640,-7204l174747,1403112r5762,-5329l180640,1397783r-7820,-7186l188364,1390597r-7892,-7363l196242,1383234r3930,-3634l192073,1372079xem256520,1377559r-9289,7649l259927,1397000r-12312,10365l256351,1415501r7407,-5801l263758,1384300r-7238,-6741xem51384,1387490r-21018,19521l39654,1415221r12740,-11866l43126,1395472r17288,l51384,1387490xem217261,1395472r-12338,10576l212891,1413483r12595,-10371l217261,1395472xem60641,1395674r-8247,7681l63661,1412936r8079,-7452l60641,1395674xem100693,1392978r-8052,7327l106806,1412478r7769,-7229l100693,1392978xem84727,1393504r-12987,11980l79454,1412303r13187,-11998l84727,1393504xem130321,1390597r-15746,14652l122385,1412154r15694,-14371l130321,1390597xem146043,1390597r-2716,2381l138079,1397783r13531,12533l152174,1409700r6987,-6588l159316,1403112r-13273,-12515xem174747,1403112r-15431,l166956,1410316r7791,-7204xem124,1397000r4550,12700l9731,1404989,124,1397000xem9349,1388432r-9225,8568l9731,1404989r8935,-8321l9349,1388432xem39727,1377186r-143,l31946,1384300r-889,908l52394,1403355r8247,-7681l60414,1395472r-17624,l51384,1387490,39727,1377186xem226418,1387623r-9157,7849l225486,1403112r9279,-7640l232733,1393504r-6315,-5881xem92832,1386029r-8105,7475l92641,1400305r8052,-7327l92832,1386029xem138234,1383234r-7913,7363l138079,1397783r7847,-7186l143747,1388432r-5513,-5198xem167345,1370985r-7948,7277l180640,1397783r-131,l188280,1390597r-15847,l180242,1383234r230,l167345,1370985xem4674,1384300r-4550,l124,1397000r9225,-8568l4674,1384300xem30366,1368911l9349,1388432r9317,8236l30970,1385208r-981,-908l21625,1377186r18102,l30366,1368911xem64045,1375731r-12661,11759l60641,1395674r12771,-11894l64045,1375731xem209020,1371419r-8848,8181l217261,1395472r9157,-7849l209020,1371419xem238594,1377186r-12176,10437l234846,1395472r2309,-1968l247231,1385208r-8637,-8022xem81629,1376126r-8217,7654l84727,1393504r8105,-7475l81629,1376126xem109147,1370985r-16315,15044l100693,1392978r16172,-14716l117004,1378262r-7857,-7277xem125056,1370809r-8191,7453l117004,1378262r13317,12335l138234,1383234r-13178,-12425xem151478,1370985r-546,434l138234,1383234r7809,7363l148291,1388432r11106,-10170l151478,1370985xem196242,1383234r-15770,l188364,1390597r2258,-2165l196242,1383234xem18666,1358568r-9036,8416l31057,1385208r889,-908l39584,1377186r-18127,l30366,1368911,18666,1358568xem247720,1369363r-9126,7823l247231,1385208r9289,-7649l247720,1369363xem72402,1367969r-8357,7762l73412,1383780r8217,-7654l72402,1367969xem200846,1363807r-8773,8272l200172,1379600r8848,-8181l200846,1363807xem130270,1351496r-21123,19489l117004,1378262r-139,l125056,1370809r-7692,-7253l133027,1363556r5117,-4656l138326,1358900r-8056,-7404xem159383,1363556r-7795,7253l151478,1370985r7919,7277l167345,1370985r-7962,-7429xem250328,1333691r-511,l241283,1341583r18644,17317l247720,1369363r8800,8196l263758,1371600r,-25400l250328,1333691xem42738,1357420r-12372,11491l39727,1377186r-143,l52135,1365496r-9397,-8076xem229548,1352438r-8821,8154l238594,1377186r9126,-7823l229548,1352438xem89124,1352438r-16722,15531l81629,1376126r16489,-15357l89124,1352438xem60641,1357574r-8506,7922l64045,1375731r8357,-7762l60641,1357574xem188124,1351957r-8920,8168l192073,1372079r8773,-8272l188124,1351957xem124,1358900r4485,12519l4674,1371600r4956,-4616l124,1358900xem212429,1352885r-11583,10922l209020,1371419r11707,-10827l212429,1352885xem106314,1353136r-8196,7633l109147,1370985r8049,-7429l117364,1363556r-11050,-10420xem146458,1351496r-177,l138144,1358900r182,l151478,1370985r110,-176l159383,1363556r-12925,-12060xem171129,1352626r-11746,10930l167345,1370985r11859,-10860l171129,1352626xem133027,1363556r-15663,l125056,1370809r7971,-7253xem9349,1350332r-9225,8568l9630,1366984r9036,-8416l9349,1350332xem51384,1349390r-8646,8030l52135,1365496r8506,-7922l51384,1349390xem97411,1344742r-8287,7696l98118,1360769r8196,-7633l97411,1344742xem232785,1333691r-20356,19194l220727,1360592r8818,-8154l221284,1344742r16584,l241283,1341583r-8498,-7892xem179989,1344381r-8860,8245l179204,1360125r8920,-8168l179989,1344381xem4674,1346200r-4550,l124,1358900r9225,-8568l4674,1346200xem138410,1343987r-8140,7509l138326,1358900r-182,l146281,1351496r177,l138410,1343987xem21431,1339110l9349,1350332r9317,8236l30859,1347212r-9428,-8102xem77055,1325548r-25671,23842l60641,1357574r16967,-15803l68885,1333691r16806,l77055,1325548xem39754,1339110r-196,l30859,1347212r11879,10208l51384,1349390,39754,1339110xem118426,1325340r-350,208l97411,1344742r8903,8394l119098,1341230r-8793,-8080l126796,1333150r-8370,-7810xem208838,1333150r-175,l200490,1340634r-609,596l212429,1352885r8637,-8143l221284,1344742r-12446,-11592xem167195,1332465r-8977,8169l171129,1352626r8860,-8245l167195,1332465xem85986,1333969r-8378,7802l89124,1352438r8287,-7696l85986,1333969xem237868,1344742r-16584,l229548,1352438r8320,-7696xem200453,1325340r-20464,19041l188124,1351957r11715,-10727l199239,1340634r-7475,-6943l208072,1333691r591,-541l208838,1333150r-8385,-7810xem127376,1333691r-184,l119098,1341230r11172,10266l138410,1343987r-11034,-10296xem150159,1333150r-11749,10837l146458,1351496r-177,l158218,1340634r-8059,-7484xem30366,1330811r-8935,8299l30859,1347212r8699,-8102l39754,1339110r-9388,-8299xem65658,1314802r-8560,7971l77608,1341771r8378,-7802l85691,1333691r-17404,l77055,1325548,65658,1314802xem253185,1314538r-366,264l232785,1333691r8498,7892l249817,1333691r511,l241584,1325548r17039,l263758,1320800r-3831,l253185,1314538xem106849,1314538r-8342,7770l119098,1341230r8094,-7539l127376,1333691r-580,-541l109891,1333150r8409,-7810l117970,1324914r-11121,-10376xem187887,1313637r-8948,8142l199881,1341230r609,-596l208072,1333691r-16594,l200453,1325340r-12566,-11703xem159088,1324914r-8929,8236l158218,1340634r8977,-8169l159088,1324914xem20663,1289024l124,1308100r,12700l21431,1339110r8935,-8299l19041,1320800r-14367,l11397,1314538r560,l4674,1308100r13636,l29752,1297443r-9089,-8419xem56699,1306354r-26333,24457l39754,1339110r-196,l57098,1322773r-8891,-8235l65378,1314538r-8679,-8184xem89477,1314010r-12422,11538l85986,1333969r12521,-11661l89477,1314010xem171047,1276350r-52289,48564l118426,1325340r8950,8351l127192,1333691r11723,-10918l138486,1322308r-8366,-7770l147946,1314538r-8786,-8184l156544,1306354r2833,-2638l159134,1303385r-8522,-7915l168382,1295470r-8818,-8213l177048,1287257r2754,-2565l180029,1284692r-8982,-8342xem229762,1314538r-773,l221080,1321779r-551,529l232785,1333691r8637,-8143l241584,1325548r-11822,-11010xem258623,1325548r-17039,l250328,1333691r-511,l258623,1325548xem147946,1314538r-189,l139415,1322308r-428,465l150159,1333150r8929,-8236l147946,1314538xem212163,1314538r-385,264l200453,1325340r8385,7810l208663,1333150r11840,-10842l219960,1321779r-7797,-7241xem179640,1305956r-20552,18958l167195,1332465r11744,-10686l171142,1314538r15755,l187887,1313637r-8247,-7681xem38554,1289245r-8802,8198l57098,1322773r8560,-7971l65378,1314538r-17490,l56699,1306354,38554,1289245xem127473,1295470r-151,l118469,1303716r20518,19057l139415,1322308r8342,-7770l129931,1314538r8811,-8184l139160,1306354r-11687,-10884xem130025,1276350r-40548,37660l98507,1322308r8342,-7770l98079,1306354r17557,l118469,1303716r-8878,-8246l127473,1295470r-8817,-8213l136140,1287257r2754,-2565l138338,1284070r-8313,-7720xem220976,1306354r-1995,1746l212629,1314010r-466,528l220529,1322308r551,-529l228989,1314538r773,l220976,1306354xem168382,1295470r-152,l159731,1303385r-241,331l178939,1321779r7958,-7241l170337,1314538r9303,-8582l168382,1295470xem11957,1314538r-560,l4674,1320800r14367,l11957,1314538xem259927,1308100r-6269,5910l253185,1314538r6742,6262l261736,1314802r-26,-792l259927,1308100xem261869,1314538r-133,264l259927,1320800r3831,l261949,1314802r-80,-264xem89004,1276350r-32305,30004l65658,1314802r12257,-11417l69302,1295470r17112,l77612,1287257r17620,l97986,1284692r-8982,-8342xem18310,1308100r-13636,l11957,1314538r-560,l18310,1308100xem115636,1306354r-17557,l106849,1314538r8787,-8184xem156544,1306354r-17384,l147946,1314538r-189,l156544,1306354xem208579,1294808r-8919,8117l212163,1314538r466,-528l220857,1306354r-309,-398l208579,1294808xem232655,1295470r-2221,1973l221284,1305956r-308,398l229762,1314538r-773,l241168,1303385r-8513,-7915xem250198,1295470r-386,l241177,1303385r12008,11153l253658,1314010r6269,-5910l263758,1308100r-13560,-12630xem263758,1308100r-3831,l261869,1314538r106,-528l263758,1308100xem86414,1295470r-8499,7915l89477,1314010r8243,-7656l98079,1306354,86414,1295470xem211904,1276196r-32264,29760l187887,1313637r11773,-10712l191634,1295470r16218,l208579,1294808r-8107,-7551l216878,1287257r3503,-3187l211904,1276196xem106944,1276350r-8958,8342l118469,1303716r8853,-8246l109439,1295470r8842,-8213l118656,1287257r-11712,-10907xem147852,1276350r-8290,7720l139008,1284692r20482,19024l159731,1303385r8499,-7915l150460,1295470r8843,-8213l159564,1287257r-11712,-10907xem59201,1270078r-8741,8078l77915,1303385r8499,-7915l68417,1295470r8843,-8213l77612,1287257,59201,1270078xem241380,1287257r-8115,7551l232655,1295470r8522,7915l249812,1295470r386,l241380,1287257xem188760,1276350r-8958,8342l180029,1284692r19631,18233l207852,1295470r-16843,l199912,1287257r560,l188760,1276350xem29557,1280762r-8894,8262l29752,1297443r8802,-8198l29557,1280762xem95232,1287257r-17620,l86414,1295470r8818,-8213xem136140,1287257r-17484,l127473,1295470r-151,l136140,1287257xem177048,1287257r-17484,l168382,1295470r-152,l177048,1287257xem229271,1275980r-8890,8090l232655,1295470r610,-662l241380,1287257r-12109,-11277xem253275,1276196r-11895,11061l250198,1295470r-386,l263758,1282700r-3831,l253275,1276196xem216878,1287257r-16406,l208579,1294808r8299,-7551xem41364,1269797r-11807,10965l38554,1289245r11906,-11089l41364,1269797xem18226,1270078r-8984,8367l20663,1289024r8894,-8262l18226,1270078xem109515,1257300r-20511,19050l97986,1284692r8958,-8342l98100,1268112r17688,l118469,1265616r-8954,-8316xem139008,1268112r-1927,1685l130025,1276350r8983,8342l139562,1284070r8290,-7720l139008,1268112xem179916,1268112r-8869,8238l180029,1284692r-227,l188760,1276350r-8844,-8238xem233191,1256561r-21287,19635l220381,1284070r8890,-8090l220824,1268112r17094,l241589,1264772r-8398,-8211xem209,1270078r-85,12622l4674,1282700r4568,-4255l209,1270078xem263734,1270078r-3891,l253275,1276196r6652,6504l263734,1270078xem263758,1270078r-3831,12622l263758,1282700r,-12622xem29722,1242572r-273,191l40,1270078r169,l9242,1278445r8984,-8367l9271,1261635r18020,l29768,1259327r203,l20886,1250979r17846,l29722,1242572xem50152,1261635r-8788,8162l50460,1278156r8674,-8078l58899,1269797r-8747,-8162xem79703,1250979r-9027,8348l89004,1276350r8869,-8238l98100,1268112,79703,1250979xem115788,1268112r-17688,l106944,1276350r8844,-8238xem127398,1257300r-8929,8316l130025,1276350r8869,-8238l136327,1265616r-8929,-8316xem150536,1257300r-8954,8316l139008,1268112r8844,8238l159377,1265616r-796,-844l150536,1257300xem168306,1257300r-8023,7472l159490,1265616r11557,10734l179916,1268112r-11610,-10812xem191558,1257300r-11642,10812l188760,1276350r11525,-10734l200512,1265616r-8954,-8316xem209214,1257300r-8929,8316l200512,1265616r11392,10580l220668,1268112r156,l209214,1257300xem256971,1250979r-224,l241589,1264772r11686,11424l259843,1270078r3915,l263758,1257300r-6787,-6321xem237918,1268112r-17094,l229271,1275980r8647,-7868xem4674,1257300l197,1269797r-101,281l343,1269797r8788,-8162l9271,1261635r-4597,-4335xem27291,1261635r-18020,l18226,1270078r9065,-8443xem61688,1250979r-11536,10656l59201,1270078r235,-281l70676,1259327r-8988,-8348xem38732,1250979r-8964,8348l29971,1259327r11393,10470l50152,1261635,38732,1250979xem130025,1238250r-20510,19050l118469,1265616r8929,-8316l118582,1249089r17632,l138951,1246539r-8926,-8289xem159490,1249089r-2149,1890l150536,1257300r8954,8316l160283,1264772r8023,-7472l159490,1249089xem200398,1249089r-8840,8211l200512,1265616r-227,l209214,1257300r-8816,-8211xem248150,1242763r-14959,13798l241589,1264772r15158,-13793l256971,1250979r-8821,-8216xem18297,1231911r-9019,8400l29971,1259327r-203,l38732,1250979r-18129,l29655,1242572r-2355,-2261l18297,1231911xem70676,1242572r-7016,6517l61688,1250979r8988,8348l79640,1250979r-1966,-1890l70676,1242572xem100138,1231911r-9044,8400l91224,1240311r18291,16989l118355,1249089r227,l100138,1231911xem136214,1249089r-17632,l127398,1257300r8816,-8211xem147852,1238250r-8901,8289l150536,1257300r8840,-8211l156753,1246539r-8901,-8289xem171047,1238250r-8926,8289l159490,1249089r8816,8211l179859,1246539r-1003,-1036l171047,1238250xem188760,1238250r-7788,7253l179972,1246539r11586,10761l200398,1249089r-11638,-10839xem213295,1237110r-12897,11979l209214,1257300r12666,-11797l213295,1237110xem236499,1231911r-14619,13592l233191,1256561r14959,-13798l236499,1231911xem41158,1231911r-9069,8400l29722,1242572r9010,8407l50186,1240311r-9028,-8400xem59230,1231911r-9028,8400l61688,1250979r1972,-1890l70676,1242572,59230,1231911xem82180,1231911r-11504,10661l79703,1250979r1967,-1890l91094,1240311r130,l82180,1231911xem256940,1212850r-8750,8149l257895,1230012r2019,1899l248150,1242763r8821,8216l256747,1250979r7011,-6379l263758,1219200r-6818,-6350xem139008,1230012r-2158,1899l130025,1238250r8926,8289l147852,1238250r-8844,-8238xem179916,1230012r-8869,8238l179972,1246539r1000,-1036l188760,1238250r-8844,-8238xem227708,1223724r-14413,13386l221880,1245503r14593,-13592l234460,1230012r-6752,-6288xem137,1231911r-13,12689l4674,1244600r4604,-4289l137,1231911xem20635,1212850l2156,1230012r-2019,1899l9278,1240311r9019,-8400l9334,1223548r17943,l29712,1221280r-9077,-8430xem50251,1223548r-303,176l43177,1230012r-2019,1899l50202,1240311r9003,-8400l57191,1230012r-6940,-6464xem91159,1223548r-6960,6464l82180,1231911r9044,8400l91094,1240311r9019,-8400l98100,1230012r-6941,-6464xem120580,1212850r-9052,8430l111755,1221280r18270,16970l138894,1230012r-2624,-2549l120580,1212850xem150536,1219200r-8897,8263l139008,1230012r8844,8238l159433,1227463r-8897,-8263xem168306,1219200r-8873,8263l171047,1238250r8869,-8238l168306,1219200xem193311,1217571r-13395,12441l188760,1238250r13162,-12259l193311,1217571xem216032,1212850r-14110,13141l213295,1237110r14413,-13386l216032,1212850xem4674,1219200l120,1231911r8996,-8363l9334,1223548r-4660,-4348xem27277,1223548r-17943,l18297,1231911r8980,-8363xem38764,1212850r-9052,8430l41158,1231911r2019,-1899l50137,1223548r-2321,-2268l38764,1212850xem61656,1212850r-9077,8430l50251,1223548r8979,8363l61244,1230012r9376,-8732l70430,1220999r-8774,-8149xem79672,1212850r-8750,8149l70733,1221280r11447,10631l84199,1230012r6960,-6464l79672,1212850xem102678,1212850r-11519,10698l100138,1231911r2014,-1899l111528,1221280r227,l102678,1212850xem239416,1212850r-11708,10874l236499,1231911r2013,-1899l248190,1220999r-8774,-8149xem159433,1210936r-8897,8264l159433,1227463r8873,-8263l159433,1210936xem207282,1204700r-2051,1800l193311,1217571r8611,8420l216032,1212850r-8750,-8150xem41146,1193800r-20511,19050l29712,1221280r9052,-8430l30014,1204700r17500,l50138,1202256r-4434,-4223l41146,1193800xem82167,1193800r-20511,19050l70733,1221280r189,-281l79672,1212850r-8750,-8150l88422,1204700r2624,-2444l91272,1202256r-9105,-8456xem123189,1193800r-20511,19050l111755,1221280r-227,l120580,1212850r-8750,-8150l129330,1204700r2624,-2444l132294,1202256r-9105,-8456xem248190,1204700r-8774,8150l248190,1220999r8750,-8149l248190,1204700xem141034,1193800r-9080,8456l132294,1202256r18242,16944l159433,1210936r-18399,-17136xem173326,1198033r-13893,12903l168306,1219200r13636,-12700l180146,1204700r-6820,-6667xem195578,1193800r-11704,10900l181986,1206500r11325,11071l207169,1204700r-2511,-2444l195578,1193800xem18310,1193800r-9081,8456l20635,1212850r8774,-8150l30014,1204700,18310,1193800xem47514,1204700r-17500,l38764,1212850r8750,-8150xem59218,1193800r-4546,4233l50251,1202256r11405,10594l70430,1204700r492,l59218,1193800xem88422,1204700r-17500,l79672,1212850r8750,-8150xem100126,1193800r-9080,8456l91272,1202256r11406,10594l111452,1204700r378,l100126,1193800xem129330,1204700r-17500,l120580,1212850r8750,-8150xem218905,1193800r-9105,8456l207282,1204700r8750,8150l227406,1202256r605,l218905,1193800xem236486,1193800r-9080,8456l228011,1202256r11405,10594l248190,1204700r-11704,-10900xem256940,1174750r-9052,8430l248493,1183180r11434,10620l248190,1204700r8750,8150l263758,1206500r,-25400l256940,1174750xem124,1193800r,12700l4674,1206500r4555,-4244l124,1193800xem186800,1185624r-8916,8176l173326,1198033r8660,8467l183874,1204700r11704,-10900l186800,1185624xem20635,1174750l124,1193800r9105,8456l18310,1193800r-8778,-8176l27088,1185624r2624,-2444l20635,1174750xem61656,1174750r-20510,19050l50251,1202256r4421,-4223l59218,1193800r-8778,-8176l67996,1185624r2624,-2444l68493,1181100r-6837,-6350xem102678,1174750r-20511,19050l91272,1202256r-226,l100126,1193800r-8778,-8176l108904,1185624r2624,-2444l111755,1183180r-9077,-8430xem146679,1171982r-23490,21818l132294,1202256r-340,l141034,1193800r-8778,-8176l149812,1185624r5542,-5162l146679,1171982xem227708,1185624r-8803,8176l228011,1202256r-605,l236486,1193800r-8778,-8176xem168306,1168400r-12952,12062l173326,1198033r13360,-12409l184176,1183180r-15870,-14780xem4674,1181100r-4550,l124,1193800r8803,-8176l9532,1185624r-4858,-4524xem27088,1185624r-17556,l18310,1193800r8778,-8176xem38764,1174750r-9052,8430l41146,1193800r8802,-8176l50440,1185624,38764,1174750xem67996,1185624r-17556,l59218,1193800r8778,-8176xem79672,1174750r-6818,6350l70733,1183180r11434,10620l90970,1185624r378,l79672,1174750xem108904,1185624r-17556,l100126,1193800r8778,-8176xem120580,1174750r-9052,8430l111755,1183180r11434,10620l131991,1185624r265,l120580,1174750xem149812,1185624r-17556,l141034,1193800r8778,-8176xem198395,1174750r-9077,8430l186800,1185624r8778,8176l206980,1183180r492,l198395,1174750xem216032,1174750r-9052,8430l207472,1183180r11433,10620l227708,1185624r-11676,-10874xem239416,1174750r-11708,10874l236486,1193800r11402,-10620l248493,1183180r-9077,-8430xem41146,1155700r-20511,19050l29712,1183180r9052,-8430l30014,1166600r17500,l50138,1164156r-190,-281l41146,1155700xem82167,1155700r-20511,19050l70733,1183180r2121,-2080l79672,1174750r-8750,-8150l88422,1166600r2624,-2444l91272,1164156r-9105,-8456xem126695,1152443r-24017,22307l111755,1183180r-227,l120580,1174750r-8750,-8150l129330,1166600r6066,-5650l126695,1152443xem207282,1166600r-2051,1800l198395,1174750r9077,8430l206980,1183180r9052,-8430l207282,1166600xem248190,1166600r-8774,8150l248493,1183180r-605,l256940,1174750r-8750,-8150xem159433,1160136r-12754,11846l155354,1180462r12952,-12062l159433,1160136xem18310,1155700r-9081,8456l20635,1174750r8774,-8150l30014,1166600,18310,1155700xem47514,1166600r-17500,l38764,1174750r8750,-8150xem59218,1155700r-8778,8175l50251,1164156r11405,10594l70430,1166600r492,l59218,1155700xem88422,1166600r-17500,l79672,1174750r8750,-8150xem100126,1155700r-9080,8456l91272,1164156r11406,10594l111452,1166600r378,l100126,1155700xem129330,1166600r-17500,l120580,1174750r8750,-8150xem188760,1149350r-8844,8237l198395,1174750r8774,-8150l204658,1164156r-15898,-14806xem218905,1155700r-9105,8456l207282,1166600r8750,8150l227708,1163875r-8803,-8175xem236486,1155700r-8778,8175l239416,1174750r8774,-8150l236486,1155700xem256940,1136650r-8750,8149l259927,1155700r-11737,10900l256940,1174750r6818,-6350l263758,1143000r-6818,-6350xem147852,1149350r-12456,11600l146679,1171982r12754,-11846l147852,1149350xem124,1155700r,12700l4674,1168400r4555,-4244l124,1155700xem171047,1149350r-11614,10786l168306,1168400r11610,-10813l171047,1149350xem20635,1136650l124,1155700r9105,8456l18310,1155700r-8967,-8352l27277,1147348r2435,-2268l20635,1136650xem50251,1147348r-303,176l41146,1155700r9105,8456l50440,1163875r8778,-8175l50251,1147348xem91159,1147348r-8992,8352l91272,1164156r-226,l100126,1155700r-8967,-8352xem227708,1147524r-8803,8176l227708,1163875r8778,-8175l227708,1147524xem139008,1141112r-465,326l126695,1152443r8701,8507l147852,1149350r-8844,-8238xem179916,1141112r-8869,8238l179916,1157587r8844,-8237l179916,1141112xem4674,1143000r-4550,l124,1155700r8992,-8352l9343,1147348r-4669,-4348xem27277,1147348r-17934,l18310,1155700r8967,-8352xem38764,1136650r-9052,8430l41146,1155700r8991,-8352l47816,1145080r-9052,-8430xem61656,1136650r-9077,8430l50251,1147348r8967,8352l70620,1145080r-190,-281l61656,1136650xem79672,1136650r-8750,8149l70733,1145080r11434,10620l91159,1147348,79672,1136650xem106710,1132905r-15551,14443l100126,1155700r15312,-14262l106710,1132905xem209214,1130300r-6818,6350l200455,1138563r18450,17137l227708,1147524r-18494,-17224xem239416,1136650r-11708,10874l236486,1155700r11704,-10901l239416,1136650xem127398,1130300r-11960,11138l126695,1152443r12199,-11331l136270,1138563r-8872,-8263xem150536,1130300r-8897,8263l139008,1141112r8844,8238l159433,1138563r-8897,-8263xem168306,1130300r-8873,8263l171047,1149350r8869,-8238l168306,1130300xem191558,1130300r-11642,10812l188760,1149350r11581,-10787l198395,1136650r-6837,-6350xem29768,1128272r-359,228l20635,1136650r9077,8430l38764,1136650r-8996,-8378xem70676,1128272r-9020,8378l70733,1145080r189,-281l79672,1136650r-8996,-8378xem248190,1128500r-8774,8150l248190,1144799r8750,-8149l248190,1128500xem106944,1111250r-11638,10839l118355,1122089r-11645,10816l115438,1141438r11960,-11138l106944,1111250xem159490,1122089r-4385,3967l150536,1130300r8897,8263l168306,1130300r-8816,-8211xem200398,1122089r-8840,8211l200455,1138563r1941,-1913l209214,1130300r-8816,-8211xem18310,1117600r-9081,8456l20635,1136650r9020,-8378l27390,1126056r-9080,-8456xem41146,1117600r-9106,8456l29768,1128272r8996,8378l50138,1126056r-4159,-3967l41146,1117600xem59218,1117600r-4820,4489l50251,1126056r11405,10594l70676,1128272,59218,1117600xem86725,1113366r-16049,14906l79672,1136650r15634,-14561l95647,1122089r-8922,-8723xem229668,1111250r-8901,8289l220994,1119539r18422,17111l248190,1128500r-18522,-17250xem250122,1092200r-8929,8316l241533,1100516r18394,17084l248190,1128500r8750,8150l263758,1130300r,-25400l250122,1092200xem118355,1122089r-22708,l106710,1132905r11645,-10816xem124,1117600r4550,12700l9229,1126056,124,1117600xem136214,1122089r-17632,l127398,1130300r8816,-8211xem147852,1111250r-8901,8289l150536,1130300r8840,-8211l156753,1119539r-8901,-8289xem171047,1111250r-8926,8289l159490,1122089r8816,8211l179859,1119539r-1975,-1939l171047,1111250xem188760,1111250r-6818,6350l179972,1119539r11586,10761l200398,1122089r-11638,-10839xem212068,1111250r-11670,10839l209214,1130300r11553,-10761l220994,1119539r-8926,-8289xem9286,1109195r-2325,2055l124,1117600r9105,8456l18310,1117600r-9024,-8405xem50194,1109195r-9048,8405l50251,1126056r4147,-3967l59218,1117600r-9024,-8405xem109515,1092200r-22790,21166l95647,1122089r-341,l106944,1111250r-8788,-8185l115731,1103065r2738,-2549l109515,1092200xem130025,1111250r-11670,10839l136214,1122089r2737,-2550l130025,1111250xem150536,1092200r-20511,19050l138951,1119539r8901,-8289l139064,1103065r17575,l159377,1100516r-2004,-1966l150536,1092200xem179972,1103065r-2088,1835l171047,1111250r8925,8289l181942,1117600r6818,-6350l179972,1103065xem220880,1103065r-8812,8185l220994,1119539r-227,l229668,1111250r-8788,-8185xem4674,1104900r-4550,l124,1117600r9049,-8405l6908,1106980r-2234,-2080xem20635,1098550r-9077,8430l9286,1109195r9024,8405l29712,1106980r-9077,-8430xem38764,1098550r-9052,8430l41146,1117600r9048,-8405l38764,1098550xem66740,1093828r-16546,15367l59218,1117600r16305,-15186l66740,1093828xem86490,1092200r-10967,10214l86725,1113366r11091,-10301l98156,1103065,86490,1092200xem115731,1103065r-17575,l106944,1111250r8787,-8185xem127398,1092200r-8929,8316l130025,1111250r8812,-8185l139064,1103065r-11666,-10865xem156639,1103065r-17575,l147852,1111250r8787,-8185xem168306,1092200r-6818,6350l159490,1100516r11557,10734l179859,1103065r-586,-651l168306,1092200xem191558,1092200r-10998,10214l179972,1103065r8788,8185l200285,1100516r227,l191558,1092200xem209214,1092200r-8929,8316l200512,1100516r11556,10734l220880,1103065r-11666,-10865xem232579,1092200r-11699,10865l229668,1111250r11525,-10734l241533,1100516r-8954,-8316xem29712,1090119r-9077,8431l29712,1106980r9052,-8430l29712,1090119xem89004,1073150r-22264,20678l75523,1102414r10967,-10214l77730,1084042r17519,l97986,1081492r-8982,-8342xem130025,1073150r-20510,19050l118469,1100516r8929,-8316l118639,1084042r17518,l138894,1081492r-2032,-1992l130025,1073150xem171047,1073150r-20511,19050l159490,1100516r1998,-1966l168306,1092200r-8759,-8158l177065,1084042r2737,-2550l180029,1081492r-8982,-8342xem200455,1084042r-4329,3914l191558,1092200r8954,8316l200285,1100516r8929,-8316l200455,1084042xem241363,1084042r-8784,8158l241533,1100516r-340,l250122,1092200r-8759,-8158xem18310,1079500r-9081,8456l20635,1098550r9077,-8431l18310,1079500xem46755,1074289r-17043,15830l38764,1098550r16801,-15648l46755,1074289xem66036,1073150r-10471,9752l66740,1093828r10537,-9786l77730,1084042,66036,1073150xem124,1079500r4550,12700l9229,1087956,124,1079500xem95249,1084042r-17519,l86490,1092200r8759,-8158xem106944,1073150r-8958,8342l109515,1092200r8783,-8158l118639,1084042r-11695,-10892xem136157,1084042r-17518,l127398,1092200r8759,-8158xem147852,1073150r-6818,6350l139008,1081492r11528,10708l159320,1084042r227,l147852,1073150xem177065,1084042r-17518,l168306,1092200r8759,-8158xem188760,1073150r-8958,8342l180029,1081492r11529,10708l200341,1084042r-1110,-1140l188760,1073150xem212068,1073150r-10500,9752l200455,1084042r8759,8158l220710,1081492r341,l212068,1073150xem229668,1073150r-8958,8342l221051,1081492r11528,10708l241363,1084042r-11695,-10892xem253090,1073150r-11727,10892l250122,1092200r13636,-12700l259927,1079500r-6837,-6350xem8996,1070825r-8872,8675l9229,1087956r9081,-8456l8996,1070825xem68493,1054100r-21738,20189l55565,1082902r10471,-9752l57248,1064965r17575,l77504,1062469r-9011,-8369xem109515,1054100r-20511,19050l97986,1081492r8958,-8342l98156,1064965r17575,l118412,1062469r-8897,-8369xem150536,1054100r-20511,19050l139008,1081492r2026,-1992l147852,1073150r-8788,-8185l156639,1064965r2681,-2496l159547,1062469r-9011,-8369xem179972,1064965r-2088,1835l171047,1073150r8982,8342l179802,1081492r8958,-8342l179972,1064965xem220880,1064965r-8812,8185l221051,1081492r-341,l229668,1073150r-8788,-8185xem4674,1066800r-4550,l124,1079500r8872,-8675l4674,1066800xem26104,1054100l8996,1070825r9314,8675l35607,1063390r-9503,-9290xem259927,1066800r-6837,6350l259927,1079500r1915,-6350l259927,1066800xem261842,1073150r-1915,6350l263758,1079500r-1916,-6350xem45582,1054100r-9975,9290l46755,1074289r10039,-9324l57248,1064965,45582,1054100xem74823,1064965r-17575,l66036,1073150r8787,-8185xem86490,1054100r-8986,8369l89004,1073150r8812,-8185l98156,1064965,86490,1054100xem115731,1064965r-17575,l106944,1073150r8787,-8185xem127398,1054100r-8873,8369l130025,1073150r8812,-8185l139064,1064965r-11666,-10865xem156639,1064965r-17575,l147852,1073150r8787,-8185xem168306,1054100r-8986,8369l159547,1062469r11500,10681l179859,1064965r-1578,-1575l168306,1054100xem191558,1054100r-10003,9290l179972,1064965r8788,8185l200228,1062469r340,l191558,1054100xem209214,1054100r-8986,8369l200568,1062469r11500,10681l220880,1064965r-11666,-10865xem232579,1054100r-11699,10865l229668,1073150r11468,-10681l241590,1062469r-9011,-8369xem250122,1054100r-8986,8369l241590,1062469r11500,10681l259927,1066800r3831,l250122,1054100xem263758,1066800r-3831,l261842,1073150r1916,-6350xem35607,1044809r-9503,9291l35607,1063390r9975,-9290l35607,1044809xem89004,1035050r-20511,19050l77504,1062469r8986,-8369l77730,1045942r17519,l97930,1043445r-2089,-2045l89004,1035050xem130025,1035050r-20510,19050l118525,1062469r8873,-8369l118639,1045942r17518,l138838,1043445r227,l130025,1035050xem171047,1035050r-20511,19050l159547,1062469r-227,l168306,1054100r-8759,-8158l177065,1045942r2681,-2497l180086,1043445r-9039,-8395xem200455,1045942r-8897,8158l200568,1062469r-340,l209214,1054100r-8759,-8158xem241363,1045942r-8784,8158l241590,1062469r-454,l250122,1054100r-8759,-8158xem18310,1028700r-9314,8674l26104,1054100r9503,-9291l18310,1028700xem46755,1033910r-11148,10899l45582,1054100r11440,-10655l46755,1033910xem66036,1035050r-9014,8395l68493,1054100r8784,-8158l77730,1045942,66036,1035050xem95249,1045942r-17519,l86490,1054100r8759,-8158xem106944,1035050r-6818,6350l98043,1043445r11472,10655l118298,1045942r341,l106944,1035050xem136157,1045942r-17518,l127398,1054100r8759,-8158xem147852,1035050r-9014,8395l139065,1043445r11471,10655l159320,1045942r227,l147852,1035050xem177065,1045942r-17518,l168306,1054100r8759,-8158xem188760,1035050r-9014,8395l180086,1043445r11472,10655l200341,1045942r-1102,-1133l188760,1035050xem212068,1035050r-10508,9759l200455,1045942r8759,8158l220654,1043445r453,l212068,1035050xem229668,1035050r-9014,8395l221107,1043445r11472,10655l241363,1045942r-11695,-10892xem253090,1035050r-11727,10892l250122,1054100r13636,-12700l259927,1041400r-6837,-6350xem55565,1025297r-8810,8613l57022,1043445r9014,-8395l55565,1025297xem109515,1016000r-20511,19050l98043,1043445r2083,-2045l106944,1035050r-8788,-8185l115731,1026865r2681,-2496l114083,1020243r-4568,-4243xem150536,1016000r-20511,19050l139065,1043445r-227,l147852,1035050r-8788,-8185l156639,1026865r2681,-2496l159547,1024369r-9011,-8369xem179972,1026865r-2088,1835l171047,1035050r9039,8395l179746,1043445r9014,-8395l179972,1026865xem220880,1026865r-8812,8185l221107,1043445r-453,l229668,1035050r-8788,-8185xem124,1028700r,12700l4674,1041400r4322,-4026l124,1028700xem259927,1028700r-6837,6350l259927,1041400r1915,-6350l259927,1028700xem261842,1035050r-1915,6350l263758,1041400r-1916,-6350xem9229,1020243r-9105,8457l8996,1037374r9314,-8674l9229,1020243xem66740,1014371r-11175,10926l66036,1035050r11468,-10681l66740,1014371xem86490,1016000r-8986,8369l89004,1035050r8812,-8185l98156,1026865,86490,1016000xem115731,1026865r-17575,l106944,1035050r8787,-8185xem127398,1016000r-4556,4243l118525,1024369r11500,10681l138837,1026865r227,l127398,1016000xem156639,1026865r-17575,l147852,1035050r8787,-8185xem168306,1016000r-8986,8369l159547,1024369r11500,10681l179859,1026865r-1570,-1568l168306,1016000xem191558,1016000r-10011,9297l179972,1026865r8788,8185l200228,1024369r340,l191558,1016000xem209214,1016000r-8986,8369l200568,1024369r11500,10681l220880,1026865r-11666,-10865xem232579,1016000r-11699,10865l229668,1035050r11468,-10681l241590,1024369r-9011,-8369xem250122,1016000r-8986,8369l241590,1024369r11500,10681l259927,1028700r3831,l250122,1016000xem263758,1028700r-3831,l261842,1035050r1916,-6350xem38764,1009650r-9052,8430l46755,1033910r8810,-8613l38764,1009650xem4674,1016000l124,1028700r9105,-8457l4674,1016000xem20635,1009650l9229,1020243r9081,8457l29712,1018080r-9077,-8430xem75523,1005785r-8783,8586l77504,1024369r8986,-8369l75523,1005785xem130025,996950r-20510,19050l118525,1024369r4317,-4126l127398,1016000r-8759,-8158l136157,1007842r2737,-2550l136862,1003300r-6837,-6350xem171047,996950r-20511,19050l159547,1024369r-227,l168306,1016000r-8759,-8158l177065,1007842r2737,-2550l180029,1005292r-8982,-8342xem200455,1007842r-2060,1808l191558,1016000r9010,8369l200228,1024369r8986,-8369l200455,1007842xem241363,1007842r-8784,8158l241590,1024369r-454,l250122,1016000r-8759,-8158xem29712,1001219r-9077,8431l29712,1018080r9052,-8430l29712,1001219xem86725,994833r-11202,10952l86490,1016000r11496,-10708l86725,994833xem106944,996950r-8958,8342l109515,1016000r8783,-8158l118639,1007842,106944,996950xem136157,1007842r-17518,l127398,1016000r8759,-8158xem147852,996950r-6818,6350l139008,1005292r11528,10708l159320,1007842r227,l147852,996950xem177065,1007842r-17518,l168306,1016000r8759,-8158xem188760,996950r-8958,8342l180029,1005292r11529,10708l200341,1007842r-2094,-2057l188760,996950xem212068,996950r-9513,8835l200455,1007842r8759,8158l220710,1005292r341,l212068,996950xem229668,996950r-8958,8342l221051,1005292r11528,10708l241363,1007842,229668,996950xem256940,971550r-8750,8149l259927,990600r-18564,17242l250122,1016000r13636,-12700l263758,977900r-6818,-6350xem59218,990600r-6818,6350l50251,999056r16489,15315l75523,1005785,59218,990600xem18310,990600r-9081,8456l20635,1009650r9077,-8431l18310,990600xem41146,990600r-11434,10619l38764,1009650,50138,999056r-2156,-2106l41146,990600xem95480,986273r-8755,8560l97986,1005292r8958,-8342l95480,986273xem150536,977900r-20511,19050l139008,1005292r2026,-1992l147852,996950r-8788,-8185l156639,988765r2676,-2492l159552,986273r-9016,-8373xem179972,988765r-2088,1835l171047,996950r8982,8342l179802,1005292r8958,-8342l179972,988765xem220880,988765r-8812,8185l221051,1005292r-341,l229668,996950r-8788,-8185xem124,990600r,12700l4674,1003300r4555,-4244l124,990600xem9286,982195r-4504,4078l124,990600r9105,8456l18310,990600,9286,982195xem50194,982195r-9048,8405l50251,999056r2149,-2106l59218,990600r-9024,-8405xem106710,975294l95480,986273r11464,10677l118407,986273r-4267,-4078l106710,975294xem127398,977900r-4613,4295l118530,986273r11495,10677l138837,988765r227,l127398,977900xem156639,988765r-17575,l147852,996950r8787,-8185xem168306,977900r-8991,8373l159552,986273r11495,10677l179859,988765r-2563,-2492l168306,977900xem191558,977900r-9016,8373l179972,988765r8788,8185l200223,986273r350,l191558,977900xem209214,977900r-8991,8373l200573,986273r11495,10677l220880,988765,209214,977900xem239416,971550r-18536,17215l229668,996950r18522,-17251l239416,971550xem79672,971550r-8750,8149l70733,979980r15992,14853l95480,986273,79672,971550xem4674,977900l124,990600r9049,-8405l6908,979980,4674,977900xem20635,971550r-9077,8430l9286,982195r9024,8405l29712,979980r-9077,-8430xem38764,971550r-9052,8430l41146,990600r9048,-8405l38764,971550xem61656,971550l50194,982195r9024,8405l70620,979980r-190,-281l61656,971550xem115438,966761r-8728,8533l118530,986273r4255,-4078l127398,977900,115438,966761xem159490,969689r-2117,1861l150536,977900r9016,8373l159315,986273r8991,-8373l159490,969689xem200398,969689r-8840,8211l200573,986273r-350,l209214,977900r-8816,-8211xem29768,963172r-359,228l20635,971550r9077,8430l38764,971550r-8996,-8378xem70676,963172r-9020,8378l70733,979980r189,-281l79672,971550r-8996,-8378xem248190,963400r-8774,8150l248190,979699r8750,-8149l248190,963400xem126695,955756r-11257,11005l127398,977900r11553,-10761l126695,955756xem147852,958850r-8901,8289l150536,977900r8840,-8211l156753,967139r-8901,-8289xem171047,958850r-8926,8289l159490,969689r8816,8211l179859,967139r-294,-378l171047,958850xem188760,958850r-8495,7911l179972,967139r11586,10761l200398,969689,188760,958850xem218905,952500r-18507,17189l209214,977900r18494,-17225l218905,952500xem100126,952500r-9080,8456l91272,960956r15438,14338l115438,966761,100126,952500xem18310,952500r-9081,8456l20635,971550r9020,-8378l27390,960956r-9080,-8456xem41146,952500r-9106,8456l29768,963172r8996,8378l50138,960956r-190,-281l41146,952500xem59218,952500r-8778,8175l50251,960956r11405,10594l70676,963172,59218,952500xem82167,952500l70676,963172r8996,8378l91046,960956r226,l82167,952500xem236486,952500r-8778,8175l239416,971550r8774,-8150l236486,952500xem256940,933450r-9052,8430l248493,941880r11434,10620l248190,963400r8750,8150l263758,965200r,-25400l256940,933450xem135396,947249r-8701,8507l138951,967139r8901,-8289l135396,947249xem179916,950612r-8869,8238l179972,967139r293,-378l188760,958850r-8844,-8238xem124,952500r,12700l4674,965200r4555,-4244l124,952500xem20635,933450l124,952500r9105,8456l18310,952500,9343,944148r17934,l29712,941880r-9077,-8430xem50251,944148r-303,176l41146,952500r9105,8456l50440,960675r8778,-8175l50251,944148xem91159,944148r-8992,8352l91272,960956r-226,l100126,952500r-8967,-8352xem227708,944324r-8803,8176l227708,960675r8778,-8175l227708,944324xem146679,936217r-11283,11032l147852,958850r11581,-10787l146679,936217xem168306,939800r-8873,8263l171047,958850r8869,-8238l168306,939800xem198395,933450r-18479,17162l188760,958850r18220,-16970l207472,941880r-9077,-8430xem120580,933450r-9052,8430l111755,941880r14940,13876l135396,947249,120580,933450xem4674,939800r-4550,l124,952500r8992,-8352l9343,944148,4674,939800xem27277,944148r-17934,l18310,952500r8967,-8352xem38764,933450r-9052,8430l41146,952500r8991,-8352l47816,941880r-9052,-8430xem61656,933450r-9077,8430l50251,944148r8967,8352l70620,941880r-2127,-2080l61656,933450xem79672,933450r-6818,6350l70733,941880r11434,10620l91159,944148,79672,933450xem102678,933450l91159,944148r8967,8352l111528,941880r227,l102678,933450xem216032,933450r-9052,8430l207472,941880r11433,10620l227708,944324,216032,933450xem239416,933450r-11708,10874l236486,952500r11402,-10620l248493,941880r-9077,-8430xem155354,927737r-8675,8480l159433,948063r8873,-8263l155354,927737xem41146,914400l20635,933450r9077,8430l38764,933450r-8750,-8150l47514,925300r2624,-2444l41146,914400xem82167,914400l61656,933450r9077,8430l72854,939800r6818,-6350l70922,925300r17500,l91046,922856r226,l82167,914400xem123189,914400r-20511,19050l111755,941880r-227,l120580,933450r-8750,-8150l129330,925300r2624,-2444l132294,922856r-9105,-8456xem207282,925300r-2051,1800l198395,933450r9077,8430l206980,941880r9052,-8430l207282,925300xem248190,925300r-8774,8150l248493,941880r-605,l256940,933450r-8750,-8150xem173326,910166r-17972,17571l168306,939800r18192,-16944l186989,922856,173326,910166xem141034,914400r-9080,8456l132294,922856r14385,13361l155354,927737,141034,914400xem18310,914400r-9081,8456l20635,933450r8774,-8150l30014,925300,18310,914400xem47514,925300r-17500,l38764,933450r8750,-8150xem59218,914400r-8967,8456l61656,933450r8774,-8150l70922,925300,59218,914400xem88422,925300r-17500,l79672,933450r8750,-8150xem100126,914400r-9080,8456l91272,922856r11406,10594l111452,925300r378,l100126,914400xem129330,925300r-17500,l120580,933450r8750,-8150xem195578,914400r-9080,8456l186989,922856r11406,10594l207169,925300r-2511,-2444l195578,914400xem227708,906224r-8803,8176l228011,922856r-18211,l207282,925300r8750,8150l227406,922856r605,l218905,914400r17581,l227708,906224xem236486,914400r-9080,8456l228011,922856r11405,10594l248190,925300,236486,914400xem256940,895350r-9052,8430l248493,903780r11434,10620l248190,925300r8750,8150l263758,927100r,-25379l256940,895350xem124,914400r,12700l4674,927100r4555,-4244l124,914400xem20635,895350l124,914400r9105,8456l18310,914400,9532,906224r17556,l29712,903780r-9077,-8430xem61656,895350l41146,914400r9105,8456l59218,914400r-8778,-8176l67996,906224r2624,-2444l68516,901721r-6860,-6371xem102678,895350l82167,914400r9105,8456l91046,922856r9080,-8456l91348,906224r17556,l111528,903780r227,l102678,895350xem150536,889000r-27347,25400l132294,922856r-340,l141034,914400r-8778,-8176l149812,906224r9621,-8961l150536,889000xem181964,901721r-8638,8445l186989,922856r-491,l195578,914400,181964,901721xem4696,901721r-4572,l124,914400r8803,-8176l9532,906224,4696,901721xem27088,906224r-17556,l18310,914400r8778,-8176xem38764,895350r-9052,8430l41146,914400r8802,-8176l50440,906224,38764,895350xem67996,906224r-17556,l59218,914400r8778,-8176xem79672,895350r-6841,6371l70733,903780r11434,10620l90970,906224r378,l79672,895350xem108904,906224r-17556,l100126,914400r8778,-8176xem120580,895350r-9052,8430l111755,903780r11434,10620l131991,906224r265,l120580,895350xem149812,906224r-17556,l141034,914400r8778,-8176xem193311,890628r-11347,11093l195578,914400r11402,-10620l207472,903780,193311,890628xem216032,895350r-9052,8430l207472,903780r11433,10620l227708,906224,216032,895350xem239416,895350r-11708,10874l236486,914400r11402,-10620l248493,903780r-9077,-8430xem168306,889000r-8873,8263l173326,910166r8638,-8445l168306,889000xem41146,876300l20635,895350r9077,8430l38764,895350r-8939,-8326l47702,887024r2436,-2268l49948,884475r-8802,-8175xem70733,887024r-303,176l61656,895350r9077,8430l72831,901721r6841,-6371l70733,887024xem111641,887024r-8963,8326l111755,903780r-227,l120580,895350r-8939,-8326xem201922,882208r-8611,8420l207472,903780r-492,l216032,895350,201922,882208xem248190,887200r-8774,8150l248493,903780r-605,l256940,895350r-8750,-8150xem159433,880736r-8897,8264l159433,897263r8873,-8263l159433,880736xem18310,876300r-9081,8456l20635,895350r8963,-8326l29825,887024,18310,876300xem47702,887024r-17877,l38764,895350r8938,-8326xem59218,876300r-8778,8175l50251,884756r11405,10594l70620,887024r-2322,-2268l59218,876300xem82167,876300r-9105,8456l70733,887024r8939,8326l91046,884756r226,l82167,876300xem100126,876300r-9080,8456l91272,884756r11406,10594l111641,887024,100126,876300xem130025,869950r-18384,17074l120580,895350r18371,-17111l130025,869950xem213295,871089r-11373,11119l216032,895350r11676,-10875l213295,871089xem236486,876300r-8778,8175l239416,895350r8774,-8150l236486,876300xem256940,857250r-8750,8149l259927,876300r-11737,10900l256940,895350r6818,-6350l263758,863600r-6818,-6350xem188760,869950r-6818,6350l179972,878239r13339,12389l201922,882208,188760,869950xem124,876300r4550,12700l9229,884756,124,876300xem147852,869950r-8901,8289l150536,889000r8897,-8264l147852,869950xem171047,869950r-11614,10786l168306,889000r11553,-10761l177884,876300r-6837,-6350xem20635,857250l124,876300r9105,8456l18310,876300,9343,867948r17934,l29712,865680r-9077,-8430xem50251,867948r-2269,2002l41146,876300r9105,8456l50440,884475r8778,-8175l50251,867948xem91159,867948r-8992,8352l91272,884756r-226,l100126,876300r-8967,-8352xem221880,862696r-8585,8393l227708,884475r8778,-8175l221880,862696xem139008,861712r-1173,984l130025,869950r8926,8289l147852,869950r-8844,-8238xem179916,861712r-8869,8238l179972,878239r1970,-1939l188760,869950r-8844,-8238xem4674,863600r-4550,l124,876300r8992,-8352l9343,867948,4674,863600xem27277,867948r-17934,l18310,876300r8967,-8352xem38764,857250r-9052,8430l41146,876300r8991,-8352l47816,865680r-9052,-8430xem61656,857250r-9077,8430l50251,867948r8967,8352l70620,865680r-190,-281l61656,857250xem79672,857250r-8750,8149l70733,865680r11434,10620l91159,867948,79672,857250xem109515,850900l91159,867948r8967,8352l118469,859216r-8954,-8316xem233280,851551r-11400,11145l236486,876300r11704,-10901l233280,851551xem209214,850900r-8929,8316l200512,859216r12783,11873l221880,862696,209214,850900xem127398,850900r-8929,8316l130025,869950r8869,-8238l136327,859216r-8929,-8316xem150536,850900r-8954,8316l139008,861712r8844,8238l159377,859216r-2004,-1966l150536,850900xem168306,850900r-6818,6350l159490,859216r11557,10734l179916,861712,168306,850900xem191558,850900r-11642,10812l188760,869950r11525,-10734l200512,859216r-8954,-8316xem29768,848872r-2296,2028l20635,857250r9077,8430l38764,857250r-8996,-8378xem70676,848872r-9020,8378l70733,865680r189,-281l79672,857250r-8996,-8378xem241838,843184r-8558,8367l248190,865399r8750,-8149l241838,843184xem130025,831850r-20510,19050l118469,859216r8929,-8316l118582,842689r17632,l138894,840192r-2032,-1992l130025,831850xem159490,842689r-647,495l150536,850900r8954,8316l161488,857250r6818,-6350l159490,842689xem200398,842689r-8840,8211l200512,859216r-227,l209214,850900r-8816,-8211xem18310,838200r-9081,8456l20635,857250r9020,-8378l27390,846656r-9080,-8456xem41146,838200r-9106,8456l29768,848872r8996,8378l50138,846656r-3625,-3472l41146,838200xem59218,838200r-5352,4984l50251,846656r11405,10594l70676,848872,59218,838200xem89004,831850l70676,848872r8996,8378l97986,840192r-8982,-8342xem253265,832012r-11427,11172l256940,857250r6818,-6350l263758,838200r-3831,l253265,832012xem229668,831850r-8958,8342l221051,840192r12229,11359l241838,843184,229668,831850xem124,838200r4550,12700l9229,846656,124,838200xem106944,831850r-8958,8342l109515,850900r8840,-8211l118582,842689,106944,831850xem136214,842689r-17632,l127398,850900r8816,-8211xem147852,831850r-6818,6350l139008,840192r11528,10708l159376,842689r-2567,-2497l147852,831850xem171047,831850r-8982,8342l159490,842689r8816,8211l179802,840192r227,l171047,831850xem188760,831850r-8958,8342l180029,840192r11529,10708l200398,842689,188760,831850xem212068,831850r-11670,10839l209214,850900r11496,-10708l221051,840192r-8983,-8342xem9286,829795r-2325,2055l124,838200r9105,8456l18310,838200,9286,829795xem50194,829795r-9048,8405l50251,846656r3615,-3472l59218,838200r-9024,-8405xem109515,812800l89004,831850r8982,8342l106944,831850r-8788,-8185l115731,823665r2681,-2496l116352,819150r-6837,-6350xem150536,812800r-20511,19050l139008,840192r2026,-1992l147852,831850r-8788,-8185l156639,823665r2681,-2496l159547,821169r-9011,-8369xem179972,823665r-2088,1835l171047,831850r8982,8342l179802,840192r8958,-8342l179972,823665xem220880,823665r-8812,8185l221051,840192r-341,l229668,831850r-8788,-8185xem4674,825500r-4550,l124,838200r9049,-8405l6908,827580,4674,825500xem20635,819150r-9077,8430l9286,829795r9024,8405l29712,827580r-9077,-8430xem38764,819150r-9052,8430l41146,838200r9048,-8405l38764,819150xem68493,812800l50194,829795r9024,8405l77504,821169r-9011,-8369xem259927,825500r-6662,6512l259927,838200r3831,l259927,825500xem263758,825500r-3831,l263758,838200r,-12700xem250122,812800r-8986,8369l241590,821169r11675,10843l259927,825500r3831,l250122,812800xem86490,812800r-8986,8369l89004,831850r8812,-8185l98156,823665,86490,812800xem115731,823665r-17575,l106944,831850r8787,-8185xem127398,812800r-6818,6350l118525,821169r11500,10681l138837,823665r227,l127398,812800xem156639,823665r-17575,l147852,831850r8787,-8185xem168306,812800r-8986,8369l159547,821169r11500,10681l179859,823665r-2567,-2496l168306,812800xem191558,812800r-9011,8369l179972,823665r8788,8185l200228,821169r340,l191558,812800xem209214,812800r-8986,8369l200568,821169r11500,10681l220880,823665,209214,812800xem232579,812800r-11699,10865l229668,831850r11468,-10681l241590,821169r-9011,-8369xem29712,810719r-9077,8431l29712,827580r9052,-8430l29712,810719xem89004,793750l68493,812800r9011,8369l86490,812800r-8760,-8158l95249,804642r2681,-2497l95841,800100r-6837,-6350xem130025,793750r-20510,19050l118525,821169r2055,-2019l127398,812800r-8759,-8158l136157,804642r2681,-2497l139065,802145r-9040,-8395xem171047,793750r-20511,19050l159547,821169r-227,l168306,812800r-8759,-8158l177065,804642r2681,-2497l180086,802145r-9039,-8395xem200455,804642r-6657,6077l191558,812800r9010,8369l200228,821169r8986,-8369l200455,804642xem241363,804642r-8784,8158l241590,821169r-454,l250122,812800r-8759,-8158xem20635,768350l124,787400r,12700l20635,819150r9077,-8431l18310,800100r-13636,l11492,793750,4674,787400r13636,l29712,776780r-9077,-8430xem47982,793750l29712,810719r9052,8431l57022,802145r-9040,-8395xem66036,793750r-9014,8395l68493,812800r8784,-8158l77730,804642,66036,793750xem95249,804642r-17519,l86490,812800r8759,-8158xem106944,793750r-6818,6350l98043,802145r11472,10655l118298,804642r341,l106944,793750xem136157,804642r-17518,l127398,812800r8759,-8158xem147852,793750r-9014,8395l139065,802145r11471,10655l159320,804642r227,l147852,793750xem177065,804642r-17518,l168306,812800r8759,-8158xem188760,793750r-9014,8395l180086,802145r11472,10655l200341,804642r-2567,-2497l188760,793750xem212068,793750r-9039,8395l200455,804642r8759,8158l220654,802145r453,l212068,793750xem229668,793750r-9014,8395l221107,802145r11472,10655l241363,804642,229668,793750xem253090,793750r-11727,10892l250122,812800r13636,-12700l259927,800100r-6837,-6350xem68493,774700l47982,793750r9040,8395l66036,793750r-8788,-8185l74823,785565r2681,-2496l68493,774700xem109515,774700l89004,793750r9039,8395l100126,800100r6818,-6350l98156,785565r17575,l118412,783069r-6657,-6289l109515,774700xem150536,774700r-20511,19050l139065,802145r-227,l147852,793750r-8788,-8185l156639,785565r2681,-2496l159547,783069r-9011,-8369xem179972,785565r-2088,1835l171047,793750r9039,8395l179746,802145r9014,-8395l179972,785565xem220880,785565r-8812,8185l221107,802145r-453,l229668,793750r-8788,-8185xem11492,793750r-6818,6350l18310,800100r-6818,-6350xem259927,787400r-6837,6350l259927,800100r1915,-6350l259927,787400xem261842,793750r-1915,6350l263758,800100r-1916,-6350xem18310,787400r-13636,l11492,793750r6818,-6350xem38764,768350r-9052,8430l47982,793750r8812,-8185l57248,785565,38764,768350xem74823,785565r-17575,l66036,793750r8787,-8185xem86490,774700r-8986,8369l89004,793750r8812,-8185l98156,785565,86490,774700xem115731,785565r-17575,l106944,793750r8787,-8185xem127398,774700r-2234,2080l118525,783069r11500,10681l138837,785565r227,l127398,774700xem156639,785565r-17575,l147852,793750r8787,-8185xem168306,774700r-8986,8369l159547,783069r11500,10681l179859,785565r-2567,-2496l168306,774700xem191558,774700r-9011,8369l179972,785565r8788,8185l200228,783069r340,l191558,774700xem209214,774700r-8986,8369l200568,783069r11500,10681l220880,785565,209214,774700xem232579,774700r-11699,10865l229668,793750r11468,-10681l241590,783069r-9011,-8369xem250122,774700r-8986,8369l241590,783069r11500,10681l259927,787400r3831,l250122,774700xem263758,787400r-3831,l261842,793750r1916,-6350xem89004,755650l68493,774700r9011,8369l86490,774700r-8760,-8158l95249,766542r2737,-2550l89004,755650xem130025,755650r-20510,19050l118525,783069r6639,-6289l127398,774700r-8759,-8158l136157,766542r2737,-2550l136862,762000r-6837,-6350xem171047,755650r-20511,19050l159547,783069r-227,l168306,774700r-8759,-8158l177065,766542r2737,-2550l180029,763992r-8982,-8342xem200455,766542r-2060,1808l191558,774700r9010,8369l200228,783069r8986,-8369l200455,766542xem241363,766542r-8784,8158l241590,783069r-454,l250122,774700r-8759,-8158xem29712,759919r-9077,8431l29712,776780r9052,-8430l29712,759919xem59218,749300r-6818,6350l50251,757756r18242,16944l77277,766542r453,l59218,749300xem95249,766542r-17519,l86490,774700r8759,-8158xem106944,755650r-8958,8342l109515,774700r8783,-8158l118639,766542,106944,755650xem136157,766542r-17518,l127398,774700r8759,-8158xem147852,755650r-6818,6350l139008,763992r11528,10708l159320,766542r227,l147852,755650xem177065,766542r-17518,l168306,774700r8759,-8158xem188760,755650r-8958,8342l180029,763992r11529,10708l200341,766542r-2624,-2550l188760,755650xem212068,755650r-8982,8342l200455,766542r8759,8158l220710,763992r341,l212068,755650xem229668,755650r-8958,8342l221051,763992r11528,10708l241363,766542,229668,755650xem256940,730250r-8750,8149l259927,749300r-18564,17242l250122,774700r13636,-12700l263758,736600r-6818,-6350xem18310,749300r-9081,8456l20635,768350r9077,-8431l18310,749300xem41146,749300l29712,759919r9052,8431l50138,757756r-2156,-2106l41146,749300xem109515,736600l89004,755650r8982,8342l106944,755650r-8788,-8185l115731,747465r2738,-2549l109515,736600xem150536,736600r-20511,19050l139008,763992r2026,-1992l147852,755650r-8788,-8185l156639,747465r2738,-2549l155161,740895r-4625,-4295xem179972,747465r-2088,1835l171047,755650r8982,8342l179802,763992r8958,-8342l179972,747465xem220880,747465r-8812,8185l221051,763992r-341,l229668,755650r-8788,-8185xem124,749300r,12700l4674,762000r4555,-4244l124,749300xem9286,740895r-4442,4021l124,749300r9105,8456l18310,749300,9286,740895xem50194,740895r-9048,8405l50251,757756r2149,-2106l59218,749300r-9024,-8405xem79672,730250r-8750,8149l70733,738680r18271,16970l97816,747465r340,l79672,730250xem115731,747465r-17575,l106944,755650r8787,-8185xem127398,736600r-8929,8316l130025,755650r8812,-8185l139064,747465,127398,736600xem156639,747465r-17575,l147852,755650r8787,-8185xem168306,736600r-4613,4295l159490,744916r11557,10734l179859,747465r-2624,-2549l168306,736600xem191558,736600r-8954,8316l179972,747465r8788,8185l200285,744916r227,l191558,736600xem209214,736600r-8929,8316l200512,744916r11556,10734l220880,747465,209214,736600xem239416,730250r-18536,17215l229668,755650r18522,-17251l239416,730250xem4674,736600l124,749300r9049,-8405l6908,738680,4674,736600xem20635,730250r-9077,8430l9286,740895r9024,8405l29712,738680r-9077,-8430xem38764,730250r-9052,8430l41146,749300r9048,-8405l38764,730250xem61656,730250l50194,740895r9024,8405l70620,738680r-190,-281l61656,730250xem130025,717550r-20510,19050l118469,744916r8929,-8316l118582,728389r17632,l138951,725839r-8926,-8289xem159490,728389r-2117,1861l150536,736600r8954,8316l163693,740895r4613,-4295l159490,728389xem200398,728389r-8840,8211l200512,744916r-227,l209214,736600r-8816,-8211xem29768,721872r-359,228l20635,730250r9077,8430l38764,730250r-8996,-8378xem70676,721872r-9020,8378l70733,738680r189,-281l79672,730250r-8996,-8378xem248190,722100r-8774,8150l248190,738399r8750,-8149l248190,722100xem100126,711200r-9080,8456l91272,719656r18243,16944l118355,728389r227,l100126,711200xem136214,728389r-17632,l127398,736600r8816,-8211xem147852,717550r-8901,8289l150536,736600r8840,-8211l156753,725839r-8901,-8289xem171047,717550r-8926,8289l159490,728389r8816,8211l179859,725839r-1975,-1939l171047,717550xem188760,717550r-6818,6350l179972,725839r11586,10761l200398,728389,188760,717550xem218905,711200r-18507,17189l209214,736600r18494,-17225l218905,711200xem18310,711200r-9081,8456l20635,730250r9020,-8378l27390,719656r-9080,-8456xem41146,711200r-9106,8456l29768,721872r8996,8378l50138,719656r-190,-281l41146,711200xem59218,711200r-8778,8175l50251,719656r11405,10594l70676,721872,59218,711200xem82167,711200l70676,721872r8996,8378l91046,719656r226,l82167,711200xem236486,711200r-8778,8175l239416,730250r8774,-8150l236486,711200xem256940,692150r-9052,8430l248493,700580r11434,10620l248190,722100r8750,8150l263758,723900r,-25400l256940,692150xem139008,709312r-2146,1888l130025,717550r8926,8289l147852,717550r-8844,-8238xem179916,709312r-8869,8238l179972,725839r1970,-1939l188760,717550r-8844,-8238xem124,711200r,12700l4674,723900r4555,-4244l124,711200xem20635,692150l124,711200r9105,8456l18310,711200,9343,702848r17934,l29712,700580r-9077,-8430xem50251,702848r-303,176l41146,711200r9105,8456l50440,719375r8778,-8175l50251,702848xem91159,702848r-8992,8352l91272,719656r-226,l100126,711200r-8967,-8352xem227708,703024r-8803,8176l227708,719375r8778,-8175l227708,703024xem120580,692150r-9052,8430l111755,700580r18270,16970l138894,709312r-2624,-2549l120580,692150xem150536,698500r-8897,8263l139008,709312r8844,8238l159433,706763r-8897,-8263xem168306,698500r-8873,8263l171047,717550r8869,-8238l168306,698500xem198395,692150r-18479,17162l188760,717550r18220,-16970l207472,700580r-9077,-8430xem4674,698500l124,711200r8992,-8352l9343,702848,4674,698500xem27277,702848r-17934,l18310,711200r8967,-8352xem38764,692150r-9052,8430l41146,711200r8991,-8352l47816,700580r-9052,-8430xem61656,692150r-9077,8430l50251,702848r8967,8352l70620,700580r-2127,-2080l61656,692150xem79672,692150r-6818,6350l70733,700580r11434,10620l91159,702848,79672,692150xem102678,692150l91159,702848r8967,8352l111528,700580r227,l102678,692150xem216032,692150r-9052,8430l207472,700580r11433,10620l227708,703024,216032,692150xem239416,692150r-11708,10874l236486,711200r11402,-10620l248493,700580r-9077,-8430xem159433,690236r-8897,8264l159433,706763r8873,-8263l159433,690236xem41146,673100l20635,692150r9077,8430l38764,692150r-8750,-8150l47514,684000r2624,-2444l41146,673100xem82167,673100l61656,692150r9077,8430l72854,698500r6818,-6350l70922,684000r17500,l91046,681556r226,l82167,673100xem123189,673100r-20511,19050l111755,700580r-227,l120580,692150r-8750,-8150l129330,684000r2624,-2444l132294,681556r-9105,-8456xem207282,684000r-2051,1800l198395,692150r9077,8430l206980,700580r9052,-8430l207282,684000xem248190,684000r-8774,8150l248493,700580r-605,l256940,692150r-8750,-8150xem141034,673100r-9080,8456l132294,681556r18242,16944l159433,690236,141034,673100xem177884,673100r-18451,17136l168306,698500r18192,-16944l186989,681556r-9105,-8456xem18310,673100r-9081,8456l20635,692150r8774,-8150l30014,684000,18310,673100xem47514,684000r-17500,l38764,692150r8750,-8150xem59218,673100r-8967,8456l61656,692150r8774,-8150l70922,684000,59218,673100xem88422,684000r-17500,l79672,692150r8750,-8150xem100126,673100r-9080,8456l91272,681556r11406,10594l111452,684000r378,l100126,673100xem129330,684000r-17500,l120580,692150r8750,-8150xem195578,673100r-9080,8456l186989,681556r11406,10594l207169,684000r-2511,-2444l195578,673100xem227708,664924r-8803,8176l228011,681556r-18211,l207282,684000r8750,8150l227406,681556r605,l218905,673100r17581,l227708,664924xem236486,673100r-9080,8456l228011,681556r11405,10594l248190,684000,236486,673100xem256940,654050r-9052,8430l248493,662480r11434,10620l248190,684000r8750,8150l263758,685800r,-25400l256940,654050xem124,673100r,12700l4674,685800r4555,-4244l124,673100xem20635,654050l124,673100r9105,8456l18310,673100,9532,664924r17556,l29712,662480r-9077,-8430xem61656,654050l41146,673100r9105,8456l59218,673100r-8778,-8176l67996,664924r2624,-2444l68493,660400r-6837,-6350xem102678,654050l82167,673100r9105,8456l91046,681556r9080,-8456l91348,664924r17556,l111528,662480r227,l102678,654050xem150536,647700r-27347,25400l132294,681556r-340,l141034,673100r-8778,-8176l149812,664924r9621,-8961l150536,647700xem186800,664924r-8916,8176l186989,681556r-491,l195578,673100r-8778,-8176xem4674,660400r-4550,l124,673100r8803,-8176l9532,664924,4674,660400xem27088,664924r-17556,l18310,673100r8778,-8176xem38764,654050r-9052,8430l41146,673100r8802,-8176l50440,664924,38764,654050xem67996,664924r-17556,l59218,673100r8778,-8176xem79672,654050r-6818,6350l70733,662480r11434,10620l90970,664924r378,l79672,654050xem108904,664924r-17556,l100126,673100r8778,-8176xem120580,654050r-9052,8430l111755,662480r11434,10620l131991,664924r265,l120580,654050xem149812,664924r-17556,l141034,673100r8778,-8176xem168306,647700r-8873,8263l177884,673100r8802,-8176l184176,662480,168306,647700xem198395,654050r-9077,8430l186800,664924r8778,8176l206980,662480r492,l198395,654050xem216032,654050r-9052,8430l207472,662480r11433,10620l227708,664924,216032,654050xem239416,654050r-11708,10874l236486,673100r11402,-10620l248493,662480r-9077,-8430xem41146,635000l20635,654050r9077,8430l38764,654050r-8750,-8150l47514,645900r2624,-2444l49948,643175r-8802,-8175xem82167,635000l61656,654050r9077,8430l72854,660400r6818,-6350l70922,645900r17500,l91046,643456r226,l82167,635000xem130025,628650r-27347,25400l111755,662480r-227,l120580,654050r-8750,-8150l129330,645900r9621,-8961l130025,628650xem207282,645900r-2051,1800l198395,654050r9077,8430l206980,662480r9052,-8430l207282,645900xem248190,645900r-8774,8150l248493,662480r-605,l256940,654050r-8750,-8150xem159433,639436r-8897,8264l159433,655963r8873,-8263l159433,639436xem18310,635000r-9081,8456l20635,654050r8774,-8150l30014,645900,18310,635000xem47514,645900r-17500,l38764,654050r8750,-8150xem59218,635000r-8778,8175l50251,643456r11405,10594l70430,645900r492,l59218,635000xem88422,645900r-17500,l79672,654050r8750,-8150xem100126,635000r-9080,8456l91272,643456r11406,10594l111452,645900r378,l100126,635000xem129330,645900r-17500,l120580,654050r8750,-8150xem188760,628650r-6818,6350l179972,636939r18423,17111l207169,645900r-2511,-2444l188760,628650xem218905,635000r-9105,8456l207282,645900r8750,8150l227708,643175r-8803,-8175xem236486,635000r-8778,8175l239416,654050r8774,-8150l236486,635000xem256940,615950r-8750,8149l259927,635000r-11737,10900l256940,654050r6818,-6350l263758,622300r-6818,-6350xem124,635000r4550,12700l9229,643456,124,635000xem147852,628650r-8901,8289l150536,647700r8897,-8264l147852,628650xem171047,628650r-11614,10786l168306,647700r11553,-10761l177884,635000r-6837,-6350xem20635,615950l124,635000r9105,8456l18310,635000,9343,626648r17934,l29712,624380r-9077,-8430xem50251,626648r-303,176l41146,635000r9105,8456l50440,643175r8778,-8175l50251,626648xem91159,626648r-8992,8352l91272,643456r-226,l100126,635000r-8967,-8352xem227708,626824r-8803,8176l227708,643175r8778,-8175l227708,626824xem139008,620412r-2146,1888l130025,628650r8926,8289l147852,628650r-8844,-8238xem179916,620412r-8869,8238l179972,636939r1970,-1939l188760,628650r-8844,-8238xem4674,622300r-4550,l124,635000r8992,-8352l9343,626648,4674,622300xem27277,626648r-17934,l18310,635000r8967,-8352xem38764,615950r-9052,8430l41146,635000r8991,-8352l47816,624380r-9052,-8430xem61656,615950r-9077,8430l50251,626648r8967,8352l70620,624380r-190,-281l61656,615950xem79672,615950r-8750,8149l70733,624380r11434,10620l91159,626648,79672,615950xem109515,609600l91159,626648r8967,8352l118469,617916r-8954,-8316xem209214,609600r-8929,8316l200512,617916r18393,17084l227708,626824,209214,609600xem239416,615950r-11708,10874l236486,635000r11704,-10901l239416,615950xem127398,609600r-8929,8316l130025,628650r8869,-8238l136327,617916r-8929,-8316xem150536,609600r-8954,8316l139008,620412r8844,8238l159377,617916r-2004,-1966l150536,609600xem168306,609600r-6818,6350l159490,617916r11557,10734l179916,620412,168306,609600xem191558,609600r-11642,10812l188760,628650r11525,-10734l200512,617916r-8954,-8316xem29768,607572r-359,228l20635,615950r9077,8430l38764,615950r-8996,-8378xem70676,607572r-9020,8378l70733,624380r189,-281l79672,615950r-8996,-8378xem248190,607800r-8774,8150l248190,624099r8750,-8149l248190,607800xem130025,590550r-20510,19050l118469,617916r8929,-8316l118582,601389r17632,l138894,598892r-2032,-1992l130025,590550xem159490,601389r-4385,3967l150536,609600r8954,8316l161488,615950r6818,-6350l159490,601389xem200398,601389r-8840,8211l200512,617916r-227,l209214,609600r-8816,-8211xem18310,596900r-9081,8456l20635,615950r9020,-8378l27390,605356r-9080,-8456xem41146,596900r-9106,8456l29768,607572r8996,8378l50138,605356r-4159,-3967l41146,596900xem59218,596900r-4820,4489l50251,605356r11405,10594l70676,607572,59218,596900xem89004,590550l70676,607572r8996,8378l97986,598892r-8982,-8342xem229668,590550r-8958,8342l221051,598892r18365,17058l248190,607800,229668,590550xem250122,571500r-8986,8369l241590,579869r18337,17031l248190,607800r8750,8150l263758,609600r,-25400l250122,571500xem124,596900r4550,12700l9229,605356,124,596900xem106944,590550r-8958,8342l109515,609600r8840,-8211l118582,601389,106944,590550xem136214,601389r-17632,l127398,609600r8816,-8211xem147852,590550r-6818,6350l139008,598892r11528,10708l159376,601389r-2567,-2497l147852,590550xem171047,590550r-8982,8342l159490,601389r8816,8211l179802,598892r227,l171047,590550xem188760,590550r-8958,8342l180029,598892r11529,10708l200398,601389,188760,590550xem212068,590550r-11670,10839l209214,609600r11496,-10708l221051,598892r-8983,-8342xem9286,588495r-2325,2055l124,596900r9105,8456l18310,596900,9286,588495xem50194,588495r-9048,8405l50251,605356r4147,-3967l59218,596900r-9024,-8405xem109515,571500l89004,590550r8982,8342l106944,590550r-8788,-8185l115731,582365r2681,-2496l116352,577850r-6837,-6350xem150536,571500r-20511,19050l139008,598892r2026,-1992l147852,590550r-8788,-8185l156639,582365r2681,-2496l159547,579869r-9011,-8369xem179972,582365r-2088,1835l171047,590550r8982,8342l179802,598892r8958,-8342l179972,582365xem220880,582365r-8812,8185l221051,598892r-341,l229668,590550r-8788,-8185xem4674,584200r-4550,l124,596900r9049,-8405l6908,586280,4674,584200xem20635,577850r-9077,8430l9286,588495r9024,8405l29712,586280r-9077,-8430xem38764,577850r-9052,8430l41146,596900r9048,-8405l38764,577850xem68493,571500l50194,588495r9024,8405l77504,579869r-9011,-8369xem86490,571500r-8986,8369l89004,590550r8812,-8185l98156,582365,86490,571500xem115731,582365r-17575,l106944,590550r8787,-8185xem127398,571500r-6818,6350l118525,579869r11500,10681l138837,582365r227,l127398,571500xem156639,582365r-17575,l147852,590550r8787,-8185xem168306,571500r-8986,8369l159547,579869r11500,10681l179859,582365r-2567,-2496l168306,571500xem191558,571500r-9011,8369l179972,582365r8788,8185l200228,579869r340,l191558,571500xem209214,571500r-8986,8369l200568,579869r11500,10681l220880,582365,209214,571500xem232579,571500r-11699,10865l229668,590550r11468,-10681l241590,579869r-9011,-8369xem29712,569419r-9077,8431l29712,586280r9052,-8430l29712,569419xem89004,552450l68493,571500r9011,8369l86490,571500r-8760,-8158l95249,563342r2681,-2497l95841,558800r-6837,-6350xem130025,552450r-20510,19050l118525,579869r2055,-2019l127398,571500r-8759,-8158l136157,563342r2681,-2497l139065,560845r-9040,-8395xem171047,552450r-20511,19050l159547,579869r-227,l168306,571500r-8759,-8158l177065,563342r2681,-2497l180086,560845r-9039,-8395xem200455,563342r-6657,6077l191558,571500r9010,8369l200228,579869r8986,-8369l200455,563342xem241363,563342r-8784,8158l241590,579869r-454,l250122,571500r-8759,-8158xem20635,527050l124,546100r,12700l20635,577850r9077,-8431l18310,558800r-13636,l11492,552450,4674,546100r13636,l29712,535480r-9077,-8430xem47982,552450l29712,569419r9052,8431l57022,560845r-9040,-8395xem66036,552450r-9014,8395l68493,571500r8784,-8158l77730,563342,66036,552450xem95249,563342r-17519,l86490,571500r8759,-8158xem106944,552450r-6818,6350l98043,560845r11472,10655l118298,563342r341,l106944,552450xem136157,563342r-17518,l127398,571500r8759,-8158xem147852,552450r-9014,8395l139065,560845r11471,10655l159320,563342r227,l147852,552450xem177065,563342r-17518,l168306,571500r8759,-8158xem188760,552450r-9014,8395l180086,560845r11472,10655l200341,563342r-2567,-2497l188760,552450xem212068,552450r-9039,8395l200455,563342r8759,8158l220654,560845r453,l212068,552450xem229668,552450r-9014,8395l221107,560845r11472,10655l241363,563342,229668,552450xem253090,552450r-11727,10892l250122,571500r13636,-12700l259927,558800r-6837,-6350xem68493,533400l47982,552450r9040,8395l66036,552450r-8788,-8185l74823,544265r2681,-2496l68493,533400xem109515,533400l89004,552450r9039,8395l100126,558800r6818,-6350l98156,544265r17575,l118412,541769r-6657,-6289l109515,533400xem150536,533400r-20511,19050l139065,560845r-227,l147852,552450r-8788,-8185l156639,544265r2681,-2496l159547,541769r-9011,-8369xem179972,544265r-2088,1835l171047,552450r9039,8395l179746,560845r9014,-8395l179972,544265xem220880,544265r-8812,8185l221107,560845r-453,l229668,552450r-8788,-8185xem11492,552450r-6818,6350l18310,558800r-6818,-6350xem259927,546100r-6837,6350l259927,558800r1915,-6350l259927,546100xem261842,552450r-1915,6350l263758,558800r-1916,-6350xem18310,546100r-13636,l11492,552450r6818,-6350xem38764,527050r-9052,8430l47982,552450r8812,-8185l57248,544265,38764,527050xem74823,544265r-17575,l66036,552450r8787,-8185xem86490,533400r-8986,8369l89004,552450r8812,-8185l98156,544265,86490,533400xem115731,544265r-17575,l106944,552450r8787,-8185xem127398,533400r-2234,2080l118525,541769r11500,10681l138837,544265r227,l127398,533400xem156639,544265r-17575,l147852,552450r8787,-8185xem168306,533400r-8986,8369l159547,541769r11500,10681l179859,544265r-2567,-2496l168306,533400xem191558,533400r-9011,8369l179972,544265r8788,8185l200228,541769r340,l191558,533400xem209214,533400r-8986,8369l200568,541769r11500,10681l220880,544265,209214,533400xem232579,533400r-11699,10865l229668,552450r11468,-10681l241590,541769r-9011,-8369xem250122,533400r-8986,8369l241590,541769r11500,10681l259927,546100r3831,l250122,533400xem263758,546100r-3831,l261842,552450r1916,-6350xem89004,514350l68493,533400r9011,8369l86490,533400r-8760,-8158l95249,525242r2737,-2550l89004,514350xem130025,514350r-20510,19050l118525,541769r6639,-6289l127398,533400r-8759,-8158l136157,525242r2737,-2550l136862,520700r-6837,-6350xem171047,514350r-20511,19050l159547,541769r-227,l168306,533400r-8759,-8158l177065,525242r2737,-2550l180029,522692r-8982,-8342xem200455,525242r-2060,1808l191558,533400r9010,8369l200228,541769r8986,-8369l200455,525242xem241363,525242r-8784,8158l241590,541769r-454,l250122,533400r-8759,-8158xem29712,518619r-9077,8431l29712,535480r9052,-8430l29712,518619xem59218,508000r-6818,6350l50251,516456r18242,16944l77277,525242r453,l59218,508000xem95249,525242r-17519,l86490,533400r8759,-8158xem106944,514350r-8958,8342l109515,533400r8783,-8158l118639,525242,106944,514350xem136157,525242r-17518,l127398,533400r8759,-8158xem147852,514350r-6818,6350l139008,522692r11528,10708l159320,525242r227,l147852,514350xem177065,525242r-17518,l168306,533400r8759,-8158xem188760,514350r-8958,8342l180029,522692r11529,10708l200341,525242r-2624,-2550l188760,514350xem212068,514350r-8982,8342l200455,525242r8759,8158l220710,522692r341,l212068,514350xem229668,514350r-8958,8342l221051,522692r11528,10708l241363,525242,229668,514350xem253265,514187r-11902,11055l250122,533400r13636,-12700l259927,520700r-6662,-6513xem18310,508000r-9081,8456l20635,527050r9077,-8431l18310,508000xem41146,508000l29712,518619r9052,8431l50138,516456r-2156,-2106l41146,508000xem109515,495300l89004,514350r8982,8342l106944,514350r-8788,-8185l115731,506165r2738,-2549l109515,495300xem150536,495300r-20511,19050l139008,522692r2026,-1992l147852,514350r-8788,-8185l156639,506165r2738,-2549l158843,503015r-8307,-7715xem179972,506165r-2088,1835l171047,514350r8982,8342l179802,522692r8958,-8342l179972,506165xem220880,506165r-8812,8185l221051,522692r-341,l229668,514350r-8788,-8185xem124,508000r,12700l4674,520700r4555,-4244l124,508000xem263758,508000r-3831,l253265,514187r6662,6513l263758,508000xem263758,508000r-3831,12700l263758,520700r,-12700xem9286,499595r-3795,3420l124,508000r9105,8456l18310,508000,9286,499595xem50194,499595r-9048,8405l50251,516456r2149,-2106l59218,508000r-9024,-8405xem79672,488950r-6818,6350l70733,497380r18271,16970l97816,506165r340,l79672,488950xem115731,506165r-17575,l106944,514350r8787,-8185xem127398,495300r-8929,8316l130025,514350r8812,-8185l139064,506165,127398,495300xem156639,506165r-17575,l147852,514350r8787,-8185xem168306,495300r-8284,7715l159490,503616r11557,10734l179859,506165r-2624,-2549l168306,495300xem191558,495300r-8954,8316l179972,506165r8788,8185l200285,503616r227,l191558,495300xem209214,495300r-8929,8316l200512,503616r11556,10734l220880,506165,209214,495300xem233280,494648r-12400,11517l229668,514350r12170,-11335l233280,494648xem256940,488950r-15102,14065l253265,514187r6662,-6187l263758,508000r,-12700l256940,488950xem4674,495300l124,508000r9049,-8405l6908,497380,4674,495300xem20635,488950r-9077,8430l9286,499595r9024,8405l29712,497380r-9077,-8430xem38764,488950r-9052,8430l41146,508000r9048,-8405l38764,488950xem61656,488950l50194,499595r9024,8405l70620,497380r-2127,-2080l61656,488950xem130025,476250r-20510,19050l118469,503616r8929,-8316l118582,487089r17632,l138951,484539r-8926,-8289xem159490,487089r-2117,1861l150536,495300r8954,8316l160022,503015r8284,-7715l159490,487089xem200398,487089r-8840,8211l200512,503616r-227,l209214,495300r-8816,-8211xem248190,480800r-14910,13848l241838,503015r15102,-14065l248190,480800xem29768,480572r-359,228l20635,488950r9077,8430l38764,488950r-8996,-8378xem70676,480572r-9020,8378l70733,497380r2121,-2080l79672,488950r-8996,-8378xem100126,469900r-9080,8456l91272,478356r18243,16944l118355,487089r227,l100126,469900xem136214,487089r-17632,l127398,495300r8816,-8211xem147852,476250r-8901,8289l150536,495300r8840,-8211l156753,484539r-8901,-8289xem171047,476250r-8926,8289l159490,487089r8816,8211l179859,484539r-1003,-1036l171047,476250xem188760,476250r-7788,7253l179972,484539r11586,10761l200398,487089,188760,476250xem213295,475110r-12897,11979l209214,495300r12666,-11797l213295,475110xem236486,469900r-14606,13603l233280,494648r14910,-13848l236486,469900xem18310,469900r-9081,8456l20635,488950r9020,-8378l27390,478356r-9080,-8456xem41146,469900r-9106,8456l29768,480572r8996,8378l50138,478356r-2156,-2106l41146,469900xem59218,469900r-6818,6350l50251,478356r11405,10594l70676,480572,59218,469900xem82167,469900l70676,480572r8996,8378l91046,478356r226,l82167,469900xem256940,450850r-8750,8149l259927,469900r-11737,10900l256940,488950r6818,-6350l263758,457200r-6818,-6350xem139008,468012r-2146,1888l130025,476250r8926,8289l147852,476250r-8844,-8238xem179916,468012r-8869,8238l179972,484539r1000,-1036l188760,476250r-8844,-8238xem227708,461724r-14413,13386l221880,483503r14606,-13603l227708,461724xem124,469900r,12700l4674,482600r4555,-4244l124,469900xem20635,450850l124,469900r9105,8456l18310,469900,9343,461548r17934,l29712,459280r-9077,-8430xem50251,461548r-303,176l41146,469900r9105,8456l52400,476250r6818,-6350l50251,461548xem91159,461548r-8992,8352l91272,478356r-226,l100126,469900r-8967,-8352xem120580,450850r-9052,8430l111755,459280r18270,16970l138894,468012r-2624,-2549l120580,450850xem150536,457200r-8897,8263l139008,468012r8844,8238l159433,465463r-8897,-8263xem168306,457200r-8873,8263l171047,476250r8869,-8238l168306,457200xem193311,455571r-13395,12441l188760,476250r13162,-12259l193311,455571xem216032,450850r-14110,13141l213295,475110r14413,-13386l216032,450850xem4674,457200l124,469900r8992,-8352l9343,461548,4674,457200xem27277,461548r-17934,l18310,469900r8967,-8352xem38764,450850r-9052,8430l41146,469900r8991,-8352l47816,459280r-9052,-8430xem61656,450850r-9077,8430l50251,461548r8967,8352l70620,459280r-190,-281l61656,450850xem79672,450850r-8750,8149l70733,459280r11434,10620l91159,461548,79672,450850xem102678,450850l91159,461548r8967,8352l111528,459280r227,l102678,450850xem239416,450850r-11708,10874l236486,469900r11704,-10901l239416,450850xem159433,448936r-8897,8264l159433,465463r8873,-8263l159433,448936xem207282,442700r-2051,1800l193311,455571r8611,8420l216032,450850r-8750,-8150xem41146,431800l20635,450850r9077,8430l38764,450850r-8750,-8150l47514,442700r2624,-2444l45704,436033r-4558,-4233xem82167,431800l61656,450850r9077,8430l70922,458999r8750,-8149l70922,442700r17500,l91046,440256r226,l82167,431800xem123189,431800r-20511,19050l111755,459280r-227,l120580,450850r-8750,-8150l129330,442700r2624,-2444l132294,440256r-9105,-8456xem248190,442700r-8774,8150l248190,458999r8750,-8149l248190,442700xem141034,431800r-9080,8456l132294,440256r18242,16944l159433,448936,141034,431800xem173326,436033r-13893,12903l168306,457200r13636,-12700l180146,442700r-6820,-6667xem195578,431800r-11704,10900l181986,444500r11325,11071l207169,442700r-2511,-2444l195578,431800xem18310,431800r-9081,8456l20635,450850r8774,-8150l30014,442700,18310,431800xem47514,442700r-17500,l38764,450850r8750,-8150xem59218,431800r-4546,4233l50251,440256r11405,10594l70430,442700r492,l59218,431800xem88422,442700r-17500,l79672,450850r8750,-8150xem100126,431800r-9080,8456l91272,440256r11406,10594l111452,442700r378,l100126,431800xem129330,442700r-17500,l120580,450850r8750,-8150xem218905,431800r-9105,8456l207282,442700r8750,8150l227406,440256r605,l218905,431800xem236486,431800r-9080,8456l228011,440256r11405,10594l248190,442700,236486,431800xem256940,412750r-9052,8430l248493,421180r11434,10620l248190,442700r8750,8150l263758,444500r,-25400l256940,412750xem124,431800r,12700l4674,444500r4555,-4244l124,431800xem186800,423624r-8916,8176l173326,436033r8660,8467l183874,442700r11704,-10900l186800,423624xem20635,412750l124,431800r9105,8456l18310,431800,9532,423624r17556,l29712,421180r-9077,-8430xem61656,412750l41146,431800r9105,8456l54672,436033r4546,-4233l50440,423624r17556,l70620,421180r-2127,-2080l61656,412750xem102678,412750l82167,431800r9105,8456l91046,440256r9080,-8456l91348,423624r17556,l111528,421180r227,l102678,412750xem146679,409982r-23490,21818l132294,440256r-340,l141034,431800r-8778,-8176l149812,423624r5542,-5162l146679,409982xem227708,423624r-8803,8176l228011,440256r-605,l236486,431800r-8778,-8176xem168306,406400r-12952,12062l173326,436033r13360,-12409l184176,421180,168306,406400xem4674,419100r-4550,l124,431800r8803,-8176l9532,423624,4674,419100xem27088,423624r-17556,l18310,431800r8778,-8176xem38764,412750r-9052,8430l41146,431800r8802,-8176l50440,423624,38764,412750xem67996,423624r-17556,l59218,431800r8778,-8176xem79672,412750r-6818,6350l70733,421180r11434,10620l90970,423624r378,l79672,412750xem108904,423624r-17556,l100126,431800r8778,-8176xem120580,412750r-9052,8430l111755,421180r11434,10620l131991,423624r265,l120580,412750xem149812,423624r-17556,l141034,431800r8778,-8176xem198395,412750r-9077,8430l186800,423624r8778,8176l206980,421180r492,l198395,412750xem216032,412750r-9052,8430l207472,421180r11433,10620l227708,423624,216032,412750xem239416,412750r-11708,10874l236486,431800r11402,-10620l248493,421180r-9077,-8430xem41146,393700l20635,412750r9077,8430l38764,412750r-8750,-8150l47514,404600r2624,-2444l49948,401875r-8802,-8175xem82167,393700l61656,412750r9077,8430l72854,419100r6818,-6350l70922,404600r17500,l91046,402156r226,l82167,393700xem126695,390443r-24017,22307l111755,421180r-227,l120580,412750r-8750,-8150l129330,404600r6066,-5650l126695,390443xem207282,404600r-2051,1800l198395,412750r9077,8430l206980,421180r9052,-8430l207282,404600xem248190,404600r-8774,8150l248493,421180r-605,l256940,412750r-8750,-8150xem159433,398136r-12754,11846l155354,418462r12952,-12062l159433,398136xem18310,393700r-9081,8456l20635,412750r8774,-8150l30014,404600,18310,393700xem47514,404600r-17500,l38764,412750r8750,-8150xem59218,393700r-8778,8175l50251,402156r11405,10594l70430,404600r492,l59218,393700xem88422,404600r-17500,l79672,412750r8750,-8150xem100126,393700r-9080,8456l91272,402156r11406,10594l111452,404600r378,l100126,393700xem129330,404600r-17500,l120580,412750r8750,-8150xem188760,387350r-8844,8237l198395,412750r8774,-8150l204658,402156,188760,387350xem218905,393700r-9105,8456l207282,404600r8750,8150l227708,401875r-8803,-8175xem236486,393700r-8778,8175l239416,412750r8774,-8150l236486,393700xem256940,374650r-8750,8149l259927,393700r-11737,10900l256940,412750r6818,-6350l263758,381000r-6818,-6350xem147852,387350r-12456,11600l146679,409982r12754,-11846l147852,387350xem124,393700r,12700l4674,406400r4555,-4244l124,393700xem171047,387350r-11614,10786l168306,406400r11610,-10813l171047,387350xem20635,374650l124,393700r9105,8456l18310,393700,9343,385348r17934,l29712,383080r-9077,-8430xem50251,385348r-303,176l41146,393700r9105,8456l50440,401875r8778,-8175l50251,385348xem91159,385348r-8992,8352l91272,402156r-226,l100126,393700r-8967,-8352xem227708,385524r-8803,8176l227708,401875r8778,-8175l227708,385524xem139008,379112r-465,326l126695,390443r8701,8507l147852,387350r-8844,-8238xem179916,379112r-8869,8238l179916,395587r8844,-8237l179916,379112xem4674,381000r-4550,l124,393700r8992,-8352l9343,385348,4674,381000xem27277,385348r-17934,l18310,393700r8967,-8352xem38764,374650r-9052,8430l41146,393700r8991,-8352l47816,383080r-9052,-8430xem61656,374650r-9077,8430l50251,385348r8967,8352l70620,383080r-190,-281l61656,374650xem79672,374650r-8750,8149l70733,383080r11434,10620l91159,385348,79672,374650xem106710,370905l91159,385348r8967,8352l115438,379438r-8728,-8533xem209214,368300r-6818,6350l200455,376563r18450,17137l227708,385524,209214,368300xem239416,374650r-11708,10874l236486,393700r11704,-10901l239416,374650xem127398,368300r-11960,11138l126695,390443r12199,-11331l136270,376563r-8872,-8263xem150536,368300r-8897,8263l139008,379112r8844,8238l159433,376563r-8897,-8263xem168306,368300r-8873,8263l171047,387350r8869,-8238l168306,368300xem191558,368300r-11642,10812l188760,387350r11581,-10787l198395,374650r-6837,-6350xem29768,366272r-359,228l20635,374650r9077,8430l38764,374650r-8996,-8378xem70676,366272r-9020,8378l70733,383080r189,-281l79672,374650r-8996,-8378xem248190,366500r-8774,8150l248190,382799r8750,-8149l248190,366500xem106944,349250l95306,360089r23049,l106710,370905r8728,8533l127398,368300,106944,349250xem159490,360089r-4385,3967l150536,368300r8897,8263l168306,368300r-8816,-8211xem200398,360089r-8840,8211l200455,376563r1941,-1913l209214,368300r-8816,-8211xem18310,355600r-9081,8456l20635,374650r9020,-8378l27390,364056r-9080,-8456xem41146,355600r-9106,8456l29768,366272r8996,8378l50138,364056r-4159,-3967l41146,355600xem59218,355600r-4820,4489l50251,364056r11405,10594l70676,366272,59218,355600xem86725,351366l70676,366272r8996,8378l95306,360089r341,l86725,351366xem229668,349250r-8901,8289l220994,357539r18422,17111l248190,366500,229668,349250xem250122,330200r-8929,8316l241533,338516r18394,17084l248190,366500r8750,8150l263758,368300r,-25400l250122,330200xem118355,360089r-22708,l106710,370905r11645,-10816xem124,355600r4550,12700l9229,364056,124,355600xem136214,360089r-17632,l127398,368300r8816,-8211xem147852,349250r-8901,8289l150536,368300r8840,-8211l156753,357539r-8901,-8289xem171047,349250r-8926,8289l159490,360089r8816,8211l179859,357539r-1975,-1939l171047,349250xem188760,349250r-6818,6350l179972,357539r11586,10761l200398,360089,188760,349250xem212068,349250r-11670,10839l209214,368300r11553,-10761l220994,357539r-8926,-8289xem9286,347195r-2325,2055l124,355600r9105,8456l18310,355600,9286,347195xem50194,347195r-9048,8405l50251,364056r4147,-3967l59218,355600r-9024,-8405xem109515,330200l86725,351366r8922,8723l95306,360089r11638,-10839l98156,341065r17575,l118469,338516r-8954,-8316xem130025,349250r-11670,10839l136214,360089r2737,-2550l130025,349250xem150536,330200r-20511,19050l138951,357539r8901,-8289l139064,341065r17575,l159377,338516r-2004,-1966l150536,330200xem179972,341065r-2088,1835l171047,349250r8925,8289l181942,355600r6818,-6350l179972,341065xem220880,341065r-8812,8185l220994,357539r-227,l229668,349250r-8788,-8185xem4674,342900r-4550,l124,355600r9049,-8405l6908,344980,4674,342900xem20635,336550r-9077,8430l9286,347195r9024,8405l29712,344980r-9077,-8430xem38764,336550r-9052,8430l41146,355600r9048,-8405l38764,336550xem66740,331828l50194,347195r9024,8405l75523,340414r-8783,-8586xem86490,330200l75523,340414r11202,10952l97816,341065r340,l86490,330200xem115731,341065r-17575,l106944,349250r8787,-8185xem127398,330200r-8929,8316l130025,349250r8812,-8185l139064,341065,127398,330200xem156639,341065r-17575,l147852,349250r8787,-8185xem168306,330200r-6818,6350l159490,338516r11557,10734l179859,341065r-586,-651l168306,330200xem191558,330200r-10998,10214l179972,341065r8788,8185l200285,338516r227,l191558,330200xem209214,330200r-8929,8316l200512,338516r11556,10734l220880,341065,209214,330200xem232579,330200r-11699,10865l229668,349250r11525,-10734l241533,338516r-8954,-8316xem29712,328119r-9077,8431l29712,344980r9052,-8430l29712,328119xem89004,311150l66740,331828r8783,8586l86490,330200r-8760,-8158l95249,322042r2737,-2550l89004,311150xem130025,311150r-20510,19050l118469,338516r8929,-8316l118639,322042r17518,l138894,319492r-2032,-1992l130025,311150xem171047,311150r-20511,19050l159490,338516r1998,-1966l168306,330200r-8759,-8158l177065,322042r2737,-2550l180029,319492r-8982,-8342xem200455,322042r-4329,3914l191558,330200r8954,8316l200285,338516r8929,-8316l200455,322042xem241363,322042r-8784,8158l241533,338516r-340,l250122,330200r-8759,-8158xem18310,317500r-9081,8456l20635,336550r9077,-8431l18310,317500xem46755,312289l29712,328119r9052,8431l55565,320902r-8810,-8613xem66036,311150r-10471,9752l66740,331828r10537,-9786l77730,322042,66036,311150xem124,317500r4550,12700l9229,325956,124,317500xem95249,322042r-17519,l86490,330200r8759,-8158xem106944,311150r-8958,8342l109515,330200r8783,-8158l118639,322042,106944,311150xem136157,322042r-17518,l127398,330200r8759,-8158xem147852,311150r-6818,6350l139008,319492r11528,10708l159320,322042r227,l147852,311150xem177065,322042r-17518,l168306,330200r8759,-8158xem188760,311150r-8958,8342l180029,319492r11529,10708l200341,322042r-1110,-1140l188760,311150xem212068,311150r-10500,9752l200455,322042r8759,8158l220710,319492r341,l212068,311150xem229668,311150r-8958,8342l221051,319492r11528,10708l241363,322042,229668,311150xem253090,311150r-11727,10892l250122,330200r13636,-12700l259927,317500r-6837,-6350xem8996,308825l124,317500r9105,8456l18310,317500,8996,308825xem68493,292100l46755,312289r8810,8613l66036,311150r-8788,-8185l74823,302965r2681,-2497l68493,292100xem109515,292100l89004,311150r8982,8342l106944,311150r-8788,-8185l115731,302965r2681,-2497l109515,292100xem150536,292100r-20511,19050l139008,319492r2026,-1992l147852,311150r-8788,-8185l156639,302965r2681,-2497l159547,300468r-9011,-8368xem179972,302965r-2088,1835l171047,311150r8982,8342l179802,319492r8958,-8342l179972,302965xem220880,302965r-8812,8185l221051,319492r-341,l229668,311150r-8788,-8185xem4674,304800r-4550,l124,317500r8872,-8675l4674,304800xem26104,292100l8996,308825r9314,8675l35607,301390r-9503,-9290xem259927,304800r-6837,6350l259927,317500r1915,-6350l259927,304800xem261842,311150r-1915,6350l263758,317500r-1916,-6350xem45582,292100r-9975,9290l46755,312289r10039,-9324l57248,302965,45582,292100xem74823,302965r-17575,l66036,311150r8787,-8185xem86490,292100r-8986,8368l89004,311150r8812,-8185l98156,302965,86490,292100xem115731,302965r-17575,l106944,311150r8787,-8185xem127398,292100r-8873,8368l130025,311150r8812,-8185l139064,302965,127398,292100xem156639,302965r-17575,l147852,311150r8787,-8185xem168306,292100r-8986,8368l159547,300468r11500,10682l179859,302965r-1578,-1575l168306,292100xem191558,292100r-10003,9290l179972,302965r8788,8185l200228,300468r340,l191558,292100xem209214,292100r-8986,8368l200568,300468r11500,10682l220880,302965,209214,292100xem232579,292100r-11699,10865l229668,311150r11468,-10682l241590,300468r-9011,-8368xem250122,292100r-8986,8368l241590,300468r11500,10682l259927,304800r3831,l250122,292100xem263758,304800r-3831,l261842,311150r1916,-6350xem35607,282809r-9503,9291l35607,301390r9975,-9290l35607,282809xem89004,273050l68493,292100r9011,8368l86490,292100r-8760,-8158l95249,283942r2681,-2497l95841,279400r-6837,-6350xem130025,273050r-20510,19050l118525,300468r8873,-8368l118639,283942r17518,l138838,281445r227,l130025,273050xem171047,273050r-20511,19050l159547,300468r-227,l168306,292100r-8759,-8158l177065,283942r2681,-2497l180086,281445r-9039,-8395xem200455,283942r-8897,8158l200568,300468r-340,l209214,292100r-8759,-8158xem241363,283942r-8784,8158l241590,300468r-454,l250122,292100r-8759,-8158xem18310,266700r-9314,8674l26104,292100r9503,-9291l18310,266700xem46755,271910l35607,282809r9975,9291l57022,281445,46755,271910xem66036,273050r-9014,8395l68493,292100r8784,-8158l77730,283942,66036,273050xem95249,283942r-17519,l86490,292100r8759,-8158xem106944,273050r-6818,6350l98043,281445r11472,10655l118298,283942r341,l106944,273050xem136157,283942r-17518,l127398,292100r8759,-8158xem147852,273050r-9014,8395l139065,281445r11471,10655l159320,283942r227,l147852,273050xem177065,283942r-17518,l168306,292100r8759,-8158xem188760,273050r-9014,8395l180086,281445r11472,10655l200341,283942r-1102,-1133l188760,273050xem212068,273050r-10508,9759l200455,283942r8759,8158l220654,281445r453,l212068,273050xem229668,273050r-9014,8395l221107,281445r11472,10655l241363,283942,229668,273050xem253090,273050r-11727,10892l250122,292100r13636,-12700l259927,279400r-6837,-6350xem55565,263297r-8810,8613l57022,281445r9014,-8395l55565,263297xem109515,254000l89004,273050r9039,8395l100126,279400r6818,-6350l98156,264865r17575,l118412,262368r-4329,-4125l109515,254000xem150536,254000r-20511,19050l139065,281445r-227,l147852,273050r-8788,-8185l156639,264865r2681,-2497l159547,262368r-9011,-8368xem179972,264865r-2088,1835l171047,273050r9039,8395l179746,281445r9014,-8395l179972,264865xem220880,264865r-8812,8185l221107,281445r-453,l229668,273050r-8788,-8185xem124,266700r,12700l4674,279400r4322,-4026l124,266700xem259927,266700r-6837,6350l259927,279400r1915,-6350l259927,266700xem261842,273050r-1915,6350l263758,279400r-1916,-6350xem9229,258243l124,266700r8872,8674l18310,266700,9229,258243xem66740,252371l55565,263297r10471,9753l77504,262368,66740,252371xem86490,254000r-8986,8368l89004,273050r8812,-8185l98156,264865,86490,254000xem115731,264865r-17575,l106944,273050r8787,-8185xem127398,254000r-4556,4243l118525,262368r11500,10682l138837,264865r227,l127398,254000xem156639,264865r-17575,l147852,273050r8787,-8185xem168306,254000r-8986,8368l159547,262368r11500,10682l179859,264865r-1570,-1568l168306,254000xem191558,254000r-10011,9297l179972,264865r8788,8185l200228,262368r340,l191558,254000xem209214,254000r-8986,8368l200568,262368r11500,10682l220880,264865,209214,254000xem232579,254000r-11699,10865l229668,273050r11468,-10682l241590,262368r-9011,-8368xem250122,254000r-8986,8368l241590,262368r11500,10682l259927,266700r3831,l250122,254000xem263758,266700r-3831,l261842,273050r1916,-6350xem38764,247650r-9052,8430l46755,271910r8810,-8613l38764,247650xem4674,254000l124,266700r9105,-8457l4674,254000xem20635,247650l9229,258243r9081,8457l29712,256080r-9077,-8430xem75523,243785r-8783,8586l77504,262368r8986,-8368l75523,243785xem130025,234950r-20510,19050l118525,262368r4317,-4125l127398,254000r-8759,-8158l136157,245842r2737,-2550l136862,241300r-6837,-6350xem171047,234950r-20511,19050l159547,262368r-227,l168306,254000r-8759,-8158l177065,245842r2737,-2550l180029,243292r-8982,-8342xem200455,245842r-2060,1808l191558,254000r9010,8368l200228,262368r8986,-8368l200455,245842xem241363,245842r-8784,8158l241590,262368r-454,l250122,254000r-8759,-8158xem29712,239219r-9077,8431l29712,256080r9052,-8430l29712,239219xem86725,232833l75523,243785r10967,10215l97986,243292,86725,232833xem106944,234950r-8958,8342l109515,254000r8783,-8158l118639,245842,106944,234950xem136157,245842r-17518,l127398,254000r8759,-8158xem147852,234950r-6818,6350l139008,243292r11528,10708l159320,245842r227,l147852,234950xem177065,245842r-17518,l168306,254000r8759,-8158xem188760,234950r-8958,8342l180029,243292r11529,10708l200341,245842r-2094,-2057l188760,234950xem212068,234950r-9513,8835l200455,245842r8759,8158l220710,243292r341,l212068,234950xem229668,234950r-8958,8342l221051,243292r11528,10708l241363,245842,229668,234950xem256900,209678r-3981,3616l248150,217736r11777,10864l241363,245842r8759,8158l263758,241300r,-25400l256900,209678xem59218,228600r-6818,6350l50247,237052r16493,15319l75523,243785,59218,228600xem18310,228600r-9085,8452l20635,247650r9077,-8431l18310,228600xem41146,228600l29712,239219r9052,8431l50142,237052r-2160,-2102l41146,228600xem95480,224273r-8755,8560l97986,243292r8958,-8342l95480,224273xem150536,215900r-20511,19050l139008,243292r2026,-1992l147852,234950r-8788,-8185l156639,226765r2676,-2492l159552,224273r-9016,-8373xem179972,226765r-2088,1835l171047,234950r8982,8342l179802,243292r8958,-8342l179972,226765xem220880,226765r-8812,8185l221051,243292r-341,l229668,234950r-8788,-8185xem124,228600r,12700l4674,241300r4551,-4248l124,228600xem9291,220200l124,228600r9101,8452l18284,228600r-1944,-1835l9291,220200xem50199,220200r-9053,8400l50247,237052r2153,-2102l59218,228600r-9019,-8400xem106710,213294l95480,224273r11464,10677l118407,224273r-4262,-4073l106710,213294xem127398,215900r-4617,4300l118530,224273r11495,10677l138837,226765r227,l127398,215900xem156639,226765r-17575,l147852,234950r8787,-8185xem168306,215900r-8991,8373l159552,224273r11495,10677l179859,226765r-2563,-2492l168306,215900xem191558,215900r-9016,8373l179972,226765r8788,8185l200223,224273r350,l191558,215900xem209214,215900r-8991,8373l200573,224273r11495,10677l220880,226765,209214,215900xem247986,201590r-27106,25175l229668,234950r18482,-17214l239413,209678r17487,l247986,201590xem79809,209678r-275,l70882,217736r-172,222l86725,232833r8755,-8560l79809,209678xem4674,215900l124,228600r9167,-8400l4674,215900xem20773,209678l9291,220200r9019,8400l20250,226765r9439,-8807l20773,209678xem38901,209678r-338,l29689,217958r11457,10642l50190,220200,38901,209678xem70676,201172l50199,220200r9019,8400l70643,217958r-172,-222l61794,209678r18015,l70676,201172xem115438,204761r-8728,8533l118530,224273r4251,-4073l127398,215900,115438,204761xem159490,207689r-2255,1989l150536,215900r9016,8373l159315,224273r8991,-8373l159490,207689xem200398,207689r-8840,8211l200573,224273r-350,l209214,215900r-8816,-8211xem29911,201304r-9138,8374l29689,217958r8874,-8280l38901,209678r-8990,-8374xem59218,190500r-458,332l50081,198930r142,l70710,217958r172,-222l79534,209678r-18016,l70676,201172,59218,190500xem236128,190832r-8694,8098l227762,198930r20388,18806l256802,209678r-17524,l247986,201590,236128,190832xem126695,193756r-11257,11005l127398,215900r11553,-10761l126695,193756xem147852,196850r-8901,8289l150536,215900r8840,-8211l156753,205139r-8901,-8289xem171047,196850r-8926,8289l159490,207689r8816,8211l179859,205139r-294,-378l171047,196850xem188760,196850r-8495,7911l179972,205139r11586,10761l200398,207689,188760,196850xem227234,182763r-26836,24926l209214,215900r18220,-16970l227762,198930r-8779,-8098l236128,190832r-8894,-8069xem100126,190500r-9052,8430l91244,198930r15466,14364l115438,204761,100126,190500xem18310,190500r-167,l9201,198930r11572,10748l29911,201304,18310,190500xem50531,182409l29911,201304r8990,8374l38563,209678,50081,198930r142,l41504,190832r17256,l59117,190500r-1926,-1888l50531,182409xem82167,190500l70676,201172r9133,8506l79534,209678,91074,198930r170,l82167,190500xem256870,171515r-8669,8074l259927,190500r-11941,11090l256900,209678r2038,-1989l263758,203200r,-25400l256870,171515xem135396,185249r-8701,8507l138951,205139r8901,-8289l135396,185249xem179916,188612r-8869,8238l179972,205139r293,-378l188760,196850r-8844,-8238xem124,190500r,12700l4674,203200r4527,-4270l124,190500xem20705,171515l124,190500r9077,8430l18143,190500r167,l9343,182148r17657,l29469,179820r178,l20705,171515xem38554,171254r-9085,8566l29647,179820r20576,19110l50081,198930r8679,-8098l41338,190832r9193,-8423l38554,171254xem91159,182148r-8992,8352l91244,198930r-170,l100126,190500r-8967,-8352xem215406,172032r-8362,7788l227762,198930r-328,l236128,190832r-17581,l227234,182763,215406,172032xem146679,174217r-11283,11032l147852,196850r11581,-10787l146679,174217xem168306,177800r-8873,8263l171047,196850r8869,-8238l168306,177800xem198183,171646r-18267,16966l188760,196850r18284,-17030l198183,171646xem120650,171515r-140,l111841,179589r-151,231l126695,193756r8701,-8507l120650,171515xem256900,133387r-8800,8196l248455,141583r11595,10933l259801,152516r-32567,30247l236128,190832r12073,-11243l239524,171515r17346,l248100,163513r15658,l263758,139700r-6858,-6313xem4674,177800l124,190500r9047,-8352l9343,182148,4674,177800xem27000,182148r-17657,l18310,190500r-167,l27000,182148xem62070,171834l50531,182409r8687,8091l61139,188612r9423,-8792l70420,179589r-8350,-7755xem79742,171515r-279,l70810,179589r-141,231l82167,190500r8992,-8352l79742,171515xem111641,163124l91159,182148r8967,8352l111592,179820r-151,-231l102748,171515r17902,l111641,163124xem155354,165737r-8675,8480l159433,186063r8873,-8263l155354,165737xem29825,163124r-468,389l20705,171515r8942,8305l29469,179820r9085,-8566l29825,163124xem71151,163513r-9081,8321l70669,179820r141,-231l79463,171515r279,l71151,163513xem100251,152516r-426,l90880,160862r399,l111690,179820r151,-231l120510,171515r-17903,l111641,163124,100251,152516xem206483,163937r-8300,7709l207044,179820r8362,-7788l206483,163937xem236206,152661r-8469,7886l248201,179589r8669,-8074l239346,171515r8615,-8002l248100,163513,236206,152661xem173035,148450r-17681,17287l168306,177800r18185,-16938l173035,148450xem141159,152516r-250,l131947,160862r353,l146679,174217r8675,-8480l141159,152516xem227391,144618r-4234,3832l206483,163937r8923,8095l227737,160547r-8631,-8031l236047,152516r-8656,-7898xem58882,152087r-8964,8460l62070,171834r9081,-8321l58882,152087xem194684,153232r-8193,7630l198183,171646r8300,-7709l194684,153232xem9207,143921l,152516r17814,l9098,160862r138,l20705,171515r9074,-8391l27396,160862,9207,143921xem82719,152912l71151,163513r8591,8002l79463,171515,90880,160862r399,l82719,152912xem132163,144138r-596,480l111641,163124r9009,8391l120510,171515r11437,-10653l132300,160862r-8986,-8346l141159,152516r-8996,-8378xem263758,163513r-15658,l256870,171515r6888,-6415l263758,163513xem41271,152516r-9042,8346l29825,163124r8729,8130l49908,160547r-8637,-8031xem249,152516l124,165100r4550,l9098,160862r138,l249,152516xem29637,124850l9207,143921r9228,8595l249,152516r8987,8346l9098,160862,29231,141583r268,l20675,133387r17114,l38278,132919r-8641,-8069xem91771,144618r-9052,8294l91279,160862r-399,l99825,152516r426,l91771,144618xem120620,133387r-294,l111542,141583r20758,19279l131947,160862r8962,-8346l123063,152516r9021,-8378l131931,143921,120620,133387xem180919,140743r-7884,7707l186491,160862r8193,-7630l180919,140743xem50347,144138r-9076,8378l49918,160547r8964,-8460l50347,144138xem215541,133806r-8349,7777l207356,141583r20381,18964l236206,152661r-159,-145l218780,152516r8503,-7898l226864,144138,215541,133806xem193371,128569r-12452,12174l194684,153232r12508,-11649l207356,141583,193371,128569xem79210,132919r-9188,8664l70521,141583r12198,11329l91771,144618,79210,132919xem248098,125285r-20297,18853l227391,144618r8815,8043l248100,141583r355,l239763,133387r17137,l248098,125285xem4674,139700r-4550,l124,152516r335,-429l9207,143921,4674,139700xem38302,132919r-513,468l29231,141583r268,l41271,152516r9076,-8378l38302,132919xem103368,133991l91771,144618r8480,7898l99825,152516r11717,-10933l103368,133991xem150159,127349r-17842,16572l132163,144138r8996,8378l140909,152516r18179,-16931l150159,127349xem61844,133524l50347,144138r8535,7949l70022,141583r499,l61844,133524xem167054,128165r-7966,7420l173035,148450r7884,-7707l167054,128165xem17947,113962r-8839,8682l29499,141583r-268,l37789,133387r-17297,l29637,124850,17947,113962xem82418,114532l61844,133524r8677,8059l70022,141583r9188,-8664l71013,125285r16293,l90526,122249r200,l82418,114532xem112391,125723r-9023,8268l111542,141583r8784,-8196l120620,133387r-8229,-7664xem201302,120815r-7931,7754l207356,141583r-164,l215541,133806,201302,120815xem236416,114532r-180,l227951,122249r20504,19334l248100,141583r8800,-8196l239376,133387r8722,-8102l236416,114532xem158064,120008r-7905,7341l159088,135585r7966,-7420l158064,120008xem99538,113752r-9012,8497l90726,122249r12642,11742l112391,125723,99538,113752xem213638,108754r-12336,12061l215541,133806r12410,-11557l213638,108754xem58459,113593r-9039,8656l49705,122249r12139,11275l70769,125285r244,l58459,113593xem138247,102029r-25856,23694l120620,133387r-294,l138410,116512r-7879,-7268l146200,109244r-7953,-7215xem256953,95237r-8543,7957l259927,114300r-11829,10985l256900,133387r6858,-6387l263758,101600r-6805,-6363xem50068,105778l29637,124850r8665,8069l49420,122249r285,l41146,114300r16575,l58459,113593r-8391,-7815xem87306,125285r-16293,l79210,132919r8096,-7634xem188084,108754r-188,l179989,116118r13382,12451l201302,120815,188084,108754xem171129,107873r-13065,12135l167054,128165r12935,-12047l171129,107873xem146200,109244r-7790,7268l150159,127349r7905,-7341l146200,109244xem124,114300r4550,12700l9108,122644,124,114300xem9160,105778r-528,429l124,114300r8984,8344l17947,113962,9160,105778xem37858,94406r-8812,8655l49705,122249r-285,l57721,114300r-16781,l50068,105778,37858,94406xem91436,106207r-9018,8325l90726,122249r-200,l99538,113752r-8102,-7545xem221640,100931r-8002,7823l227951,122249r8285,-7717l236416,114532,221640,100931xem124855,89880r-7574,7142l138410,116512r7790,-7268l130373,109244r7874,-7215l124855,89880xem179053,100514r-7924,7359l179989,116118r7907,-7364l188084,108754r-9031,-8240xem78628,94278r-8871,8495l82418,114532r9018,-8325l78628,94278xem241879,81144r-20239,19787l236416,114532r-180,l248410,103194,233897,89198r16597,l241879,81144xem4674,101600r-4550,l124,114300r8958,-8522l6385,103194,4674,101600xem29359,86491l11799,103194r-2639,2584l17947,113962,29046,103061,20480,95106r16666,l37858,94406,29359,86491xem116921,82681l91436,106207r8102,7545l117281,97022r-7887,-7274l124710,89748r-7789,-7067xem61502,95106l50068,105778r8391,7815l69757,102773,61502,95106xem151649,89748r-13402,12281l146200,109244,159298,97022r169,l151649,89748xem192073,88420r-13020,12094l188084,108754r-188,l200846,96693r-8773,-8273xem208893,89198r-8047,7495l213638,108754r8002,-7823l208893,89198xem167252,89748r-157,l159298,97022r169,l171129,107873r7924,-7359l167252,89748xem229734,69788r-6884,6412l221634,77373r26776,25821l256953,95237r-6459,-6039l233641,89198r8238,-8054l229734,69788xem17615,75553l8997,84441r20049,18620l37146,95106r-16844,l29359,86491,17615,75553xem70499,86707r-8997,8399l69757,102773r8871,-8495l70499,86707xem103476,70483r-7343,7032l117281,97022r7574,-7142l124710,89748r-15444,l116921,82681,103476,70483xem172864,70307l151649,89748r7818,7274l159298,97022r7797,-7274l167252,89748r-7745,-7067l174668,82681r5689,-5308l172864,70307xem212967,69015l192073,88420r8773,8273l208893,89198r-8749,-8054l217541,81144r4049,-3771l220418,76200r-7451,-7185xem253581,69788r-618,519l241879,81144r15074,14093l263758,88900r,-12700l259927,76200r-6346,-6412xem57769,74850r-8786,8629l61502,95106r8997,-8399l57769,74850xem40656,75745l29359,86491r8499,7915l48983,83479,40656,75745xem95567,63307l70499,86707r8129,7571l96133,77515,88319,70307r14963,l95567,63307xem159358,43602r-245,130l116921,82681r7934,7199l138120,77373r230,l130757,70307r15189,l138274,63307r14763,l159176,57519r-900,-966l152031,50664r14999,l159358,43602xem145946,70307r-333,l138120,77373r230,l151649,89748r7712,-7067l159507,82681,145946,70307xem174668,82681r-15161,l167252,89748r-157,l174668,82681xem217541,81144r-17397,l208893,89198r8648,-8054xem124,76200l4674,88900,8997,84441,124,76200xem188371,70307r-442,l180357,77373r11716,11047l199908,81144r236,l188371,70307xem8945,67477l124,76200r8873,8241l17615,75553,8945,67477xem49597,67240r-8941,8505l48983,83479r8786,-8629l49597,67240xem82027,51024r-7078,6951l96133,77515r7343,-7032l103282,70307r-15214,l95567,63307,82027,51024xem124417,50664r-246,l117013,57519r21337,19854l138120,77373r7493,-7066l130325,70307r7583,-7000l138274,63307,124417,50664xem194114,50834l172864,70307r7493,7066l187929,70307r442,l180766,63307r14665,l201335,57798r-7221,-6964xem220963,61588r-7996,7427l221634,77373r1216,-1173l229734,69788r-8771,-8200xem4674,63500r-4550,l124,76200,8945,67477,4674,63500xem259927,63500r-5642,5515l253581,69788r6346,6412l263758,76200,259927,63500xem263758,63500r-3831,l263758,76200r,-12700xem37028,55533r-8593,8861l40656,75745r8941,-8505l37028,55533xem19993,56553l8945,67477r8670,8076l28435,64394,19993,56553xem67023,50664l49597,67240r8172,7610l74949,57975,67023,50664xem116676,43602l95567,63307r7909,7176l117013,57519r-7367,-6855l124417,50664r-7741,-7062xem153037,63307r-14763,l145946,70307r-333,l153037,63307xem167030,50664r-584,l160200,56553r-899,966l172864,70307r7639,-7000l180766,63307,167030,50664xem195431,63307r-14665,l188371,70307r-442,l195431,63307xem233728,49732l220963,61588r8771,8200l242142,58232r-8414,-8500xem250505,50664r-238,l242142,58232r11439,11556l254285,69015r5642,-5515l263758,63500,250505,50664xem209279,50664r-298,l201335,57798r11632,11217l220963,61588,209279,50664xem28787,47857r-8794,8696l28435,64394r8593,-8861l28787,47857xem241801,42235r-8073,7497l242142,58232r8125,-7568l250505,50664r-8704,-8429xem74154,43881r-7131,6783l74949,57975r7078,-6951l74154,43881xem201865,43732r-7751,7102l201335,57798r7646,-7134l209279,50664r-7414,-6932xem102631,30787r-6980,6855l117013,57519r7158,-6855l109111,50664r7565,-7062l102631,30787xem145436,30787r-508,l137993,37428r21308,20091l160200,56553r6246,-5889l151604,50664r7650,-7062l157873,42235,145436,30787xem21942,9081l124,25400,246,38213,19993,56553r8794,-8696l18431,38213r-13885,l11670,31915,4674,25400r14367,l29556,16104,21942,9081xem45772,31062l28787,47857r8241,7676l53681,38358,45772,31062xem95122,23936l74154,43881r7873,7143l95651,37642,88284,30787r14347,l95122,23936xem188019,30787r-492,l180256,37642r178,l194114,50834r7751,-7102l188019,30787xem60414,31415r-6733,6943l67023,50664r7131,-6783l60414,31415xem177077,l163387,,116676,43602r7741,7062l124171,50664,137993,37428r-7043,-6641l145436,30787r-7443,-6851l152082,23936r7072,-6773l158100,16104r-5663,-5460l166475,10644,159301,3937r13665,l177077,xem195036,10644r-828,691l160735,42235r-1377,1367l167030,50664r-584,l180256,37642r178,l173325,30787r14694,l180691,23936r14102,l201669,17452r-179,-289l195036,10644xem215458,31275l201865,43732r7414,6932l208981,50664,222325,38213r-6867,-6938xem253956,31062r-355,213l241801,42235r8704,8429l250267,50664,263636,38213r-3613,l253956,31062xem230264,31062r-275,l222325,38213r11403,11519l241801,42235,230264,31062xem52592,24318r-6820,6744l53681,38358r6733,-6943l52592,24318xem11670,31915l4546,38213r13885,l11670,31915xem237219,11335l215458,31275r6867,6938l229989,31062r275,l223301,24318r13915,l243366,18580r-6147,-7245xem259927,25400r-5801,5387l253956,31062r6067,7151l259893,38213r1899,-6298l261699,31275r-1772,-5875xem261892,31915r-1999,6298l263792,38213r-1900,-6298xem80554,10644r-6601,6808l95651,37642r6980,-6855l87920,30787r7202,-6851l80554,10644xem166475,10644r-513,l160260,16104r-1062,1059l180434,37642r-178,l187527,30787r-14390,l180558,23936r133,l166475,10644xem123553,10644r-414,l116501,17163r21492,20265l144928,30787r-14523,l137744,23936r249,l123553,10644xem19041,25400r-14367,l11670,31915r7371,-6515xem263758,25400r-3831,l261552,30787r83,275l261741,31415r101,335l263758,25400xem73203,3937l52592,24318r7822,7097l73953,17452,66637,10644r13917,l73203,3937xem209182,10644r-293,l201975,17163r-200,289l215458,31275r7592,-6957l223301,24318,209182,10644xem36638,9844r-7082,6260l45772,31062r6820,-6744l36638,9844xem237216,24318r-13915,l230264,31062r-275,l237216,24318xem251318,11335r-187,l243366,18580r10590,12482l254126,30787r5801,-5387l263758,25400,251318,11335xem116266,3937r-395,262l95122,23936r7509,6851l116501,17163r-6914,-6519l123553,10644,116266,3937xem152082,23936r-14089,l145436,30787r-508,l152082,23936xem194793,23936r-14102,l188019,30787r-492,l194793,23936xem245006,4199r-7787,7136l243366,18580r7765,-7245l251318,11335,245006,4199xem68888,l55197,,73953,17452r6601,-6808l66420,10644,73203,3937,68888,xem202256,3937r-317,262l195823,9844r-787,800l201775,17452r200,-289l208889,10644r293,l202256,3937xem111989,l98298,r18203,17163l123139,10644r-14043,l116147,3937r-463,-536l111989,xem155090,l141399,r17799,17163l160260,16104r5702,-5460l151984,10644r7185,-6707l159301,3937,155090,xem29536,3401l21942,9081r7614,7023l36638,9844,29536,3401xem241292,l227601,r9618,11335l245006,4199,241292,xem263279,l249589,r-4583,4199l251318,11335r-187,l263279,xem90875,l77185,,73203,3937r7351,6707l90875,xem133976,l120286,r-3576,3401l116266,3937r7287,6707l123139,10644,133976,xem172966,3937r-13665,l166475,10644r-513,l172966,3937xem198191,l184500,r10536,10644l195823,9844r6400,-5907l201703,3401,198191,xem220178,l206488,r-3685,3401l202256,3937r6926,6707l208889,10644,220178,xem47775,l34084,,29536,3401r7102,6443l47775,xem25787,l12097,r9845,9081l29536,3401,25787,xe" stroked="f">
                  <v:path arrowok="t"/>
                </v:shape>
                <v:shape id="Graphic 107" o:spid="_x0000_s1129" style="position:absolute;left:9769;top:9844;width:2769;height:14738;visibility:visible;mso-wrap-style:square;v-text-anchor:top" coordsize="276860,147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" path="m276567,546r-12928,l263639,,12928,r,546l,546,,5435r,6122l,1473339r12928,l12928,12026r250711,l263639,1473339r12928,l276567,12026r,-469l276567,6007r-2667,2489l273900,5435r2667,l276567,546xe" fillcolor="#0000c0" stroked="f">
                  <v:path arrowok="t"/>
                </v:shape>
                <v:shape id="Graphic 108" o:spid="_x0000_s1130" style="position:absolute;left:5689;top:11809;width:2648;height:12782;visibility:visible;mso-wrap-style:square;v-text-anchor:top" coordsize="264795,127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" path="m264352,l,,,1278001r264352,l264352,xe" fillcolor="#410156" stroked="f">
                  <v:path arrowok="t"/>
                </v:shape>
                <v:shape id="Graphic 109" o:spid="_x0000_s1131" style="position:absolute;left:5685;top:11882;width:2648;height:12700;visibility:visible;mso-wrap-style:square;v-text-anchor:top" coordsize="264795,127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" path="m16020,1256530l1582,1270000r14439,l24010,1262636r-7990,-6106xem31742,1255554r-348,276l24010,1262636r9635,7364l44683,1270000r1572,-1482l46407,1268518,31742,1255554xem59712,1255830r-15029,14170l48084,1270000r-1677,-1482l60715,1268518r6729,-6256l59712,1255830xem60715,1268518r-14308,l48084,1270000r11038,l60715,1268518xem74843,1255554r-182,l67444,1262262r9302,7738l87784,1270000r1677,-1482l74843,1255554xem89508,1268518r-1724,1482l91184,1270000r-1676,-1482xem103509,1256102r-14001,12416l91184,1270000r11038,l110752,1262636r438,l103509,1256102xem118542,1256102r-221,l110752,1262636r438,l119847,1270000r11062,l132585,1268518r-14043,-12416xem132585,1268518r-1676,1482l134261,1270000r-1676,-1482xem154137,1249466r-21552,19052l134261,1270000r11039,l153906,1262636r496,l146798,1256102r14844,l154137,1249466xem161642,1256102r-415,270l153906,1262636r496,l162971,1270000r11039,l175686,1268518r-14044,-12416xem175686,1268518r-1676,1482l177362,1270000r-1676,-1482xem190476,1255554r-437,276l175686,1268518r1676,1482l188401,1270000r9216,-7738l190476,1255554xem205438,1255830r-159,l197719,1262262r8353,7738l217111,1270000r1676,-1482l212655,1262636r-7217,-6806xem218892,1268518r-1781,1482l220463,1270000r-1571,-1482xem233453,1255554r-8012,7082l218892,1268518r1571,1482l231502,1270000r9433,-7364l241160,1262636r-7707,-7082xem248961,1256372r-8026,6264l241160,1262636r8013,7364l263564,1270000r-14603,-13628xem24228,1248912r-638,554l16020,1256530r7990,6106l31694,1255554r-7466,-6642xem111037,1249466r-7528,6636l111190,1262636r-438,l118321,1256102r221,l111037,1249466xem140307,1237239r-137,l132527,1243837r21875,18799l153906,1262636r7637,-6534l146631,1256102r7506,-6636l140307,1237239xem240966,1248912r-7513,6642l241160,1262636r-225,l248961,1256372r-7995,-7460xem80334,1236388r-20622,19442l67444,1262262r7217,-6708l74843,1255554r-7514,-6642l81805,1248912r6332,-5886l80334,1236388xem212320,1236134r-15082,13332l190476,1255554r7243,6708l205279,1255830r159,l198101,1248912r15420,l220029,1243449r251,l212320,1236134xem23657,1210307l409,1231900r,12700l16020,1256530r8164,-7618l19350,1244600r-14367,l11969,1238093r-6986,-6193l18617,1231900r5815,-5417l14922,1218572r18084,l23657,1210307xem253206,1238093r-12240,10819l248961,1256372r15082,-11772l260212,1244600r-7006,-6507xem95958,1236134r-407,l88137,1243026r15372,13076l111016,1249466r-606,-554l95958,1236134xem124849,1237239r-13206,11673l111037,1249466r7505,6636l118321,1256102r14206,-12265l124849,1237239xem177133,1229139r-22996,20327l161642,1256102r218,-272l176825,1243026r-5200,-4933l169511,1236134r15040,l177133,1229139xem52874,1236134r-386,254l44827,1243449r14885,12381l67050,1248912r279,l52874,1236134xem213521,1248912r-15420,l205438,1255830r-159,l213521,1248912xem37010,1236946r-12782,11966l31742,1255554r13085,-12105l37010,1236946xem81805,1248912r-14476,l74843,1255554r-182,l81805,1248912xem184820,1236388r-237,l182591,1238093r-5640,4933l190476,1255554r7389,-6642l198101,1248912r-13281,-12524xem227969,1236783r-7940,6666l220280,1243449r13173,12105l240966,1248912r-12997,-12129xem11989,1238093r-7006,6507l19350,1244600r-7361,-6507xem264043,1231900r-3831,l253206,1238093r7006,6507l264043,1244600r,-12700xem132579,1230407r-7730,6832l132527,1243837r7643,-6598l140307,1237239r-7728,-6832xem45195,1229346r-1177,1061l37010,1236946r7817,6503l52763,1236134r-4679,-4234l45195,1229346xem219999,1229346r-7679,6788l220280,1243449r-251,l227969,1236783r-7970,-7437xem88046,1229139r-243,207l80334,1236388r7803,6638l95551,1236134r407,l88046,1229139xem164070,1216820r-248,l156006,1223625r20945,19401l182591,1238093r1992,-1705l184820,1236388r-269,-254l169219,1236134r7914,-6995l164070,1216820xem18617,1231900r-13634,l11989,1238093r6628,-6193xem249734,1218572r-9250,7705l253206,1238093r7006,-6193l264043,1231900r-14309,-13328xem116849,1216500r-178,l109007,1223625r15842,13614l132579,1230407r-15730,-13907xem148314,1216500r-15735,13907l140307,1237239r-137,l155940,1223625r-5390,-5053l148314,1216500xem33006,1218572r-5505,5053l24432,1226483r12578,10463l45155,1229346r-195,-207l33006,1218572xem232188,1218572r-12189,10774l227969,1236783r12515,-10506l232188,1218572xem74113,1216820r-395,l65853,1224070r14481,12318l88023,1229139,74113,1216820xem199032,1209781r-21899,19358l184820,1236388r-237,l198980,1224070r212,l191303,1216820r15273,l199032,1209781xem57985,1217376r-12607,11763l45195,1229346r7679,6788l57358,1231900r8495,-7830l57985,1217376xem101089,1216820r-13043,12319l95958,1236134r-407,l109007,1223625r-7918,-6805xem206995,1217211r-8015,6859l199192,1224070r13128,12064l219999,1229346r-13004,-12135xem14705,1180561r-1805,1637l409,1193800r,12700l24432,1226483r8494,-7911l14759,1218572r8898,-8265l19350,1206500r-14367,l11969,1199993r-6986,-6193l18617,1193800r5562,-5181l14705,1180561xem241191,1210614r-9003,7958l240484,1226277r9178,-7705l248451,1217376r-7260,-6762xem66151,1209781r-589,526l57985,1217376r7868,6694l73718,1216820r395,l66151,1209781xem186031,1197648r-8109,7000l178057,1204648r21135,19422l198980,1224070r8015,-6859l206576,1216820r-15508,l199032,1209781r-13001,-12133xem108894,1209467r-7805,7353l109007,1223625r7664,-7125l116849,1216500r-7955,-7033xem156272,1209467r-7958,7033l156006,1223625r7816,-6805l164070,1216820r-7798,-7353xem36150,1198803r-373,248l23657,1210307r9349,8265l34209,1217376r11349,-10570l36150,1198803xem228510,1198803r-9164,7841l232188,1218572r9003,-7958l228510,1198803xem253206,1199993r-12015,10621l249734,1218572r1352,-1196l264043,1206500r-3831,l253206,1199993xem54015,1199051r-131,l45558,1206806r12427,10570l66126,1209781r-330,-314l54015,1199051xem211170,1199051r-12138,10730l206995,1217211r12351,-10567l211170,1199051xem78962,1197805r-12499,11662l66151,1209781r7962,7039l73718,1216820r13207,-12172l78962,1197805xem95120,1197290r-212,l86925,1204648r14164,12172l108889,1209467,95120,1197290xem170049,1197290r-13777,12177l164070,1216820r-248,l177922,1204648r135,l170049,1197290xem124664,1194594r-15770,14873l116849,1216500r-178,l132464,1201819r-7800,-7225xem140500,1194594r-264,l132464,1201819r15850,14681l156272,1209467r-15772,-14873xem44671,1190790r-7553,7015l36150,1198803r9408,8003l53884,1199051r131,l44671,1190790xem220204,1191066r-9034,7985l219346,1206644r9164,-7841l220204,1191066xem11989,1199993r-7006,6507l19350,1206500r-7361,-6507xem264043,1193800r-3831,l253206,1199993r7006,6507l264043,1206500r,-12700xem87112,1190210r-8150,7595l86925,1204648r7983,-7358l95120,1197290r-8008,-7080xem178060,1190210r-8011,7080l178057,1204648r-135,l186031,1197648r-7971,-7438xem153562,1167349r-28898,27245l132464,1201819r7772,-7225l140500,1194594r-7847,-7400l148196,1187194r5374,-4996l151845,1180561r-6105,-5610l161708,1174951r-8146,-7602xem18617,1193800r-13634,l11989,1199993r6628,-6193xem249830,1180561r-9133,7814l253206,1199993r7006,-6193l264043,1193800r-14213,-13239xem57278,1179171r-479,354l44671,1190790r9344,8261l53884,1199051r12730,-11857l57278,1179171xem207433,1179171r-9293,8023l198404,1187194r12766,11857l220204,1191066r-12771,-11895xem33102,1180561r-271,l24179,1188619r11971,10184l37118,1197805r7553,-7015l33102,1180561xem241191,1172514r-20987,18552l228510,1198803r12187,-10428l232284,1180561r17546,l241191,1172514xem75027,1179525r-181,l66614,1187194r12348,10611l87103,1190210,75027,1179525xem190148,1179525r-12088,10685l186031,1197648r12109,-10454l198404,1187194r-8256,-7669xem103457,1174951r-16345,15259l95120,1197290r-212,l111282,1182198r-7825,-7247xem161708,1174951r-342,l155331,1180561r-1704,1637l170049,1197290r8011,-7080l161708,1174951xem119670,1174951r-525,l111282,1182198r13382,12396l132513,1187194r140,l119670,1174951xem148196,1187194r-15543,l140500,1194594r-264,l148196,1187194xem23655,1172209r-7877,7316l14705,1180561r9474,8058l32831,1180561r271,l23655,1172209xem228773,1160948r-231,l219537,1168722r21160,19653l249830,1180561r-17743,l241191,1172514r-12418,-11566xem65688,1171269r-3963,3682l57278,1179171r9336,8023l74846,1179525r181,l65688,1171269xem199213,1171514r-9065,8011l198404,1187194r-264,l207433,1179171r-8220,-7657xem111609,1167349r-8152,7602l111282,1182198r7863,-7247l119670,1174951r-8061,-7602xem140558,1155214r-8135,7499l153627,1182198r1704,-1637l161366,1174951r-15867,l153562,1167349r-13004,-12135xem14626,1142517r-2082,1912l409,1155700r,12700l14705,1180561r1073,-1036l23655,1172209r-4308,-3809l4983,1168400r6986,-6507l4983,1155700r13634,l24063,1150627r-9437,-8110xem44672,1152689r-21017,19520l33102,1180561r-271,l45338,1168910r-9265,-7962l54014,1160948r-9342,-8259xem253206,1161893r-12015,10621l249830,1180561r14213,-12161l260212,1168400r-7006,-6507xem90918,1147837r-25230,23432l75027,1179525r-181,l91575,1163944r-8901,-8244l99255,1155700r-8337,-7863xem182234,1155700r-160,l173206,1163944r166,l190148,1179525r9065,-8011l182234,1155700xem54014,1160948r-1141,945l45338,1168910r11940,10261l61725,1174951r3963,-3682l54014,1160948xem211167,1160948r-11954,10566l207433,1179171r12104,-10449l211167,1160948xem99961,1156365r-250,l91575,1163944r11882,11007l111605,1167349,99961,1156365xem124438,1155376r-12829,11973l119670,1174951r-525,l132423,1162713r-7985,-7337xem165212,1156365r-11650,10984l161708,1174951r-342,l173206,1163944r166,l165212,1156365xem33000,1142370r-230,147l24063,1150627r21275,18283l53887,1160948r-18107,l44672,1152689,33000,1142370xem220201,1152963r-9034,7985l219537,1168722r9005,-7774l228773,1160948r-8572,-7985xem11987,1161893r-7004,6507l19347,1168400r-7360,-6507xem264043,1155700r-3831,l253206,1161893r7006,6507l264043,1168400r,-12700xem79609,1137173r-197,l71066,1144947r20509,18997l99711,1156365r250,l99255,1155700r-16803,l90918,1147837,79609,1137173xem174027,1148055r-8815,8310l173372,1163944r-166,l182074,1155700r160,l174027,1148055xem144247,1136894r-19809,18482l132423,1162713r8135,-7499l132652,1147837r15910,l152260,1144429r-1958,-1912l144247,1136894xem18617,1155700r-13634,l11987,1161893r6630,-6193xem249891,1142517r-9094,7851l253206,1161893r7006,-6193l264043,1155700r-14152,-13183xem62048,1136594r-214,155l44672,1152689r9342,8259l58807,1156365r12259,-11418l62048,1136594xem202627,1136594r-8837,8214l211167,1160948r9034,-7985l202627,1136594xem232186,1142370r-11985,10593l228773,1160948r-231,l240797,1150368r-8611,-7998xem103515,1136148r-12597,11689l99961,1156365r-250,l112526,1144429r-9011,-8281xem161244,1136148r-6910,6369l152360,1144429r12852,11936l174027,1148055r-12783,-11907xem185569,1137173r-11542,10882l182234,1155700r-160,l193790,1144808r-8221,-7635xem120771,1136749r-8245,7680l124438,1155376r8080,-7539l132652,1147837r-11881,-11088xem148562,1147837r-15910,l140558,1155214r8004,-7377xem23656,1134108r-8895,8262l14626,1142517r9437,8110l32928,1142370r-5806,-5197l23656,1134108xem241189,1134413r-9003,7957l240797,1150368r9094,-7851l241189,1134413xem70563,1128642r-8082,7506l62048,1136594r9018,8353l79412,1137173r197,l70563,1128642xem194355,1128889r-8786,8284l193790,1144808r8837,-8214l194355,1128889xem111834,1128410r-8319,7738l112526,1144429r8245,-7680l111834,1128410xem153186,1128642r-359,247l144247,1136894r8113,7535l154334,1142517r6910,-6369l153186,1128642xem546,1117980r-137,l409,1130300r14217,12217l14761,1142370r8895,-8262l19348,1130300r-14365,l546,1117980xem253205,1123792r-12016,10621l249891,1142517r14152,-12217l260212,1130300r-7007,-6508xem62273,1098249r-38617,35859l33000,1142370r5508,-5197l50557,1125950r-8605,-7970l59256,1117980r-8958,-8447l68182,1109533r3051,-2842l71460,1106691r-9187,-8442xem223547,1117980r-898,l214292,1125750r17894,16620l241189,1134413r-17642,-16433xem82894,1117199r-12331,11443l79609,1137173r-197,l91936,1125508r-9042,-8309xem181804,1117199r-9015,8309l173009,1125508r12560,11665l194355,1128889r-12551,-11690xem141739,1117980r-817,l132580,1125750r-116,200l144247,1136894r8845,-8252l152936,1128410r-11197,-10430xem132436,1109315r-277,218l111834,1128410r8937,8339l132365,1125950r-116,-200l123883,1117980r17856,l132436,1109315xem59256,1117980r-143,l50557,1125950r11491,10644l62481,1136148r8082,-7506l59256,1117980xem205926,1117980r-11571,10909l202627,1136594r11665,-10844l205926,1117980xem100657,1117980r-640,l91936,1125508r11579,10640l111834,1128410r-11177,-10430xem173574,1109533r-20234,18877l153186,1128642r8058,7506l172789,1125508r220,l164905,1117980r16051,l181804,1117199r-8230,-7666xem5413,1117980r-4867,l4983,1130300r6986,-6508l5413,1117980xem11987,1123792r-7004,6508l19348,1130300r-7361,-6508xem263928,1117980r-4147,l253205,1123792r7007,6508l263928,1117980xem264043,1117980r-1868,5812l260212,1130300r3831,l264043,1117980xem38904,1098787r-8856,8166l50557,1125950r8556,-7970l41021,1117980r9095,-8447l50298,1109533,38904,1098787xem121133,1098787r-510,l111856,1106953r155,l132464,1125950r116,-200l140922,1117980r-17858,l132393,1109315r-2493,-2362l121133,1098787xem214683,1109724r-8757,8256l214292,1125750r8357,-7770l223547,1117980r-8864,-8256xem91372,1109315r-8478,7884l91936,1125508r8081,-7528l100657,1117980r-9285,-8665xem162038,1098787r-511,l152760,1106953r272,l173009,1125508r-220,l180956,1117980r-16437,l173574,1109533r-11536,-10746xem29874,1090272r-350,286l,1117980r5413,l11987,1123792r18061,-16839l21232,1098787r17672,l29874,1090272xem243846,1098787r-551,l234793,1106691r18412,17101l259781,1117980r4670,l243846,1098787xem68182,1109533r-17884,l59256,1117980r-143,l68182,1109533xem111992,1090272r-425,286l91372,1109315r9285,8665l100017,1117980r11839,-11027l112011,1106953r-8792,-8166l121133,1098787r-9141,-8515xem152896,1090272r-17959,16681l132436,1109315r9303,8665l140922,1117980r11838,-11027l153032,1106953r-8792,-8166l162038,1098787r-9142,-8515xem202364,1098249r-8875,8180l205926,1117980r8757,-8256l202364,1098249xem226283,1098787r-11600,10937l223547,1117980r-898,l234793,1106691r-8510,-7904xem80090,1098787r-372,l71233,1106691r227,l82894,1117199r8478,-7884l80090,1098787xem205640,1079615r-32066,29918l181804,1117199r11685,-10770l185262,1098787r16517,l202364,1098249r-8257,-7691l210708,1090558r3301,-3043l214147,1087515r-8507,-7900xem18572,1079615r-9033,8341l30048,1106953r8766,-8166l20664,1098787r9168,-8515l27418,1087956r-8846,-8341xem100549,1079615r-247,l91347,1087956r210,l112011,1106953r-155,l120623,1098787r-17916,l111875,1090272r-2370,-2316l100549,1079615xem141454,1079615r-247,l132251,1087956r327,l153032,1106953r-272,l161527,1098787r-17799,l152896,1090272r-11442,-10657xem70965,1090272r-420,286l62273,1098249r9187,8442l71233,1106691r8485,-7904l80090,1098787r-9125,-8515xem235011,1090558r-8728,8229l234793,1106691r8502,-7904l243846,1098787r-8835,-8229xem182358,1079615r-247,l173156,1087956r444,l193489,1106429r8290,-7642l185091,1098787r8819,-8229l194107,1090558r-11749,-10943xem41652,1079299r-9326,8657l29874,1090272r9030,8515l39392,1098249r11051,-10293l51072,1087956r-9420,-8657xem102994,1060479r-29647,27477l70965,1090272r9125,8515l79718,1098787r11629,-10831l91557,1087956r-8981,-8341l100549,1079615r-8980,-8365l109283,1071250r2592,-2414l110951,1067869r-7957,-7390xem132473,1071250r-280,151l114369,1087956r-2377,2316l121133,1098787r-510,l132251,1087956r327,l123597,1079615r17857,l132473,1071250xem173377,1071250r-20481,19022l162038,1098787r-511,l173156,1087956r444,l164619,1079615r17739,l173377,1071250xem222923,1079299r-8914,8216l214147,1087515r12136,11272l235011,1090558r-12088,-11259xem247017,1079299r-398,316l235011,1090558r8835,8229l243295,1098787r12125,-11272l247017,1079299xem59544,1079615r-146,l50443,1087956r629,l62273,1098249r8580,-7977l68483,1087956r-8939,-8341xem210708,1090558r-16601,l202364,1098249r8344,-7691xem533,1079615r2763,7900l4983,1092200r4556,-4244l533,1079615xem264008,1079615r-8588,7900l260212,1092200r3796,-12585xem9267,1070840r-8975,8775l533,1079615r9006,8341l18494,1079615r-256,-316l9267,1070840xem61973,1060479r-20321,18820l51072,1087956r-629,l59398,1079615r146,l50580,1071250r17799,l70970,1068836r-8997,-8357xem80005,1060479r-9035,8357l91557,1087956r-210,l100302,1079615r-17974,l91334,1071250r235,l80005,1060479xem120910,1060479r-7997,7390l111992,1068836r20586,19120l132251,1087956r8956,-8341l123350,1079615r9006,-8365l132033,1070840r-11123,-10361xem161814,1060479r-9035,8357l153013,1068836r20587,19120l173156,1087956r8955,-8341l164371,1079615r9006,-8365l161814,1060479xem214444,1071401r-8804,8214l214147,1087515r-138,l222923,1079299r-8479,-7898xem260212,1066800r-13195,12499l255420,1087515r8499,-7900l264043,1079299r-2443,-7898l260212,1066800xem4983,1066800l481,1079299r-113,316l614,1079299r8653,-8459l4983,1066800xem20498,1059860l9267,1070840r9305,8775l18833,1079299r11233,-10463l30265,1068836r-9767,-8976xem68379,1071250r-17799,l59544,1079615r-146,l68379,1071250xem109283,1071250r-17714,l100549,1079615r-247,l109283,1071250xem144016,1060479r-11219,10361l132473,1071250r8981,8365l141207,1079615r11572,-10779l153013,1068836r-8997,-8357xem185037,1060479r-11660,10771l182358,1079615r-247,l193683,1068836r352,l185037,1060479xem202718,1060479r-9035,8357l194035,1068836r11605,10779l214444,1071401r-11726,-10922xem39038,1060479r-8972,8357l30265,1068836r11387,10463l50313,1071250r267,l39038,1060479xem226977,1059707r-12533,11694l222923,1079299r12402,-11430l226977,1059707xem250336,1054033r-15011,13836l247017,1079299r13195,-12499l264043,1066800r-13707,-12767xem264043,1066800r-3831,l263982,1079299r61,-12499xem29228,1051324r-8730,8536l30265,1068836r-199,l39038,1060479r-9810,-9155xem82452,1041400r-19876,18460l61973,1060479r8997,8357l79942,1060479r-601,-619l71146,1052227r17656,l91393,1049813r-1295,-1312l82452,1041400xem123474,1041400r-19876,18460l102994,1060479r8998,8357l112913,1067869r7933,-7390l120245,1059860r-8195,-7633l129706,1052227r2592,-2414l132532,1049813r-9058,-8413xem152955,1052227r-2062,1806l144619,1059860r-603,619l153013,1068836r-234,l161751,1060479r-602,-619l152955,1052227xem193859,1052227r-8218,7633l185037,1060479r8998,8357l193683,1068836r8972,-8357l202053,1059860r-8194,-7633xem241691,1045980r-14714,13727l235325,1067869r15011,-13836l241691,1045980xem40379,1040423r-11151,10901l39038,1060479r11451,-10666l40379,1040423xem59522,1041400r-9033,8413l61973,1060479r603,-619l70794,1052227r352,l59522,1041400xem88802,1052227r-17656,l80005,1060479r602,-619l88802,1052227xem100426,1041400r-7624,7101l91511,1049813r11483,10666l103598,1059860r8218,-7633l112050,1052227r-11624,-10827xem129706,1052227r-17656,l120910,1060479r601,-619l129706,1052227xem141330,1041400r-9032,8413l132532,1049813r11484,10666l144619,1059860r8218,-7633l151986,1051324r-10656,-9924xem164495,1041400r-10686,9924l152955,1052227r8859,8252l162416,1059860r10786,-10047l173553,1049813r-9058,-8413xem182234,1041400r-9032,8413l173553,1049813r11484,10666l185641,1059860r8218,-7633l182234,1041400xem206919,1040097r-13060,12130l202718,1060479r602,-619l215515,1048501r-8596,-8404xem4983,1028700l409,1041400r20089,18460l29228,1051324r-10636,-9924l4983,1041400r6802,-6336l4983,1028700xem229971,1035064r-14456,13437l226977,1059707r14714,-13727l229971,1035064xem253390,1035064r-11699,10916l250336,1054033r13707,-12633l260212,1041400r-6822,-6336xem49207,1031792r-8828,8631l50489,1049813r9033,-8413l49207,1031792xem102963,1022350r-20511,19050l91511,1049813r1291,-1312l100426,1041400r-8857,-8250l109283,1033150r2592,-2414l110112,1028990r-7149,-6640xem132473,1033150r-2178,1914l123474,1041400r9058,8413l132298,1049813r9032,-8413l132473,1033150xem173377,1033150r-8882,8250l173553,1049813r-351,l182234,1041400r-8857,-8250xem221167,1026863r-14248,13234l215515,1048501r14426,-13437l227916,1033150r-6749,-6287xem14083,1016000l409,1028700r,12700l4878,1028990r105,-290l18617,1028700r4564,-4251l14083,1016000xem11803,1035064r-6820,6336l18592,1041400r-6789,-6336xem60364,1020884r-11157,10908l59522,1041400r11448,-10664l60364,1020884xem79974,1022350r-9004,8386l82452,1041400r8882,-8250l91569,1033150,79974,1022350xem109283,1033150r-17714,l100426,1041400r8857,-8250xem120878,1022350r-7129,6640l111992,1030736r11482,10664l132356,1033150r-1341,-1358l120878,1022350xem143984,1022350r-10166,9442l132473,1033150r8857,8250l152779,1030736r234,l143984,1022350xem161782,1022350r-9003,8386l153013,1030736r11482,10664l173377,1033150r-11595,-10800xem186934,1020559r-13557,12591l182234,1041400r13324,-12410l186934,1020559xem260212,1028700r-6822,6364l260212,1041400r3831,l260299,1028990r-87,-290xem264043,1028700r-3831,l264043,1041400r,-12700xem32252,1016000r-9071,8449l40379,1040423r8828,-8631l32252,1016000xem209504,1016000r-13946,12990l206919,1040097r14248,-13234l209504,1016000xem18617,1028700r-13634,l11803,1035064r6814,-6364xem232864,1016000r-11697,10863l229971,1035064r2025,-1914l241649,1024158r-8785,-8158xem250408,1016000r-8759,8158l253390,1035064r6822,-6364l264043,1028700r-13635,-12700xem69164,1012281r-8800,8603l70970,1030736r9004,-8386l69164,1012281xem111992,1014072r-2192,1928l102963,1022350r9029,8386l113749,1028990r7129,-6640l111992,1014072xem152896,1014072r-8912,8278l153013,1030736r-234,l161782,1022350r-8886,-8278xem200744,1007841r-1880,1637l186934,1020559r8624,8431l209504,1016000r-8760,-8159xem23181,1007550r-9098,8450l23181,1024449r9071,-8449l23181,1007550xem241649,1007841r-8785,8159l241649,1024158r8759,-8158l241649,1007841xem80348,1001346r-11184,10935l79974,1022350r11478,-10692l80348,1001346xem100426,1003300r-8974,8358l102963,1022350r8912,-8278l110068,1012281r-9642,-8981xem123474,1003300r-9670,8981l111992,1014072r8886,8278l132356,1011658r-2230,-2180l123474,1003300xem141330,1003300r-6633,6178l132473,1011658r11511,10692l152896,1014072r-11566,-10772xem166949,1001020r-14053,13052l161782,1022350r13819,-12872l166949,1001020xem52704,996950r-9042,8422l60364,1020884r8800,-8603l52704,996950xem189052,996950r-13451,12528l186934,1020559r13693,-12718l200432,1007550,189052,996950xem14083,977900l409,990600r,12700l14083,1016000r9098,-8450l18617,1003300r-13634,l11800,996950,4983,990600r13634,l23181,986349r-9098,-8449xem34594,996950r-11413,10600l32252,1016000r11410,-10628l34594,996950xem212353,996950r-11413,10600l200744,1007841r8760,8159l221167,1005136r-8814,-8186xem229956,996950r-8789,8186l232864,1016000r8785,-8159l229956,996950xem253375,996950r-11726,10891l250408,1016000r13635,-12700l260212,1003300r-6837,-6350xem89121,992769r-8773,8577l91452,1011658r8974,-8358l89121,992769xem132415,994995r-8941,8305l132473,1011658r2224,-2180l141330,1003300r-8915,-8305xem180263,988763r-1413,1204l166949,1001020r8652,8458l189052,996950r-8789,-8187xem43662,988527r-9068,8423l43662,1005372r9042,-8422l43662,988527xem221167,988763r-8814,8187l221167,1005136r8789,-8186l221167,988763xem11800,996950r-6817,6350l18617,1003300r-6817,-6350xem100333,981807l89121,992769r11305,10531l111933,992581,100333,981807xem120878,984250r-8945,8331l123474,1003300r8941,-8305l120878,984250xem146964,981482r-14549,13513l141330,1003300r14314,-13333l146964,981482xem264043,990600r-3831,l253375,996950r6837,6350l264043,1003300r,-12700xem73156,977900r-8818,8213l64202,986349r16146,14997l89121,992769,73156,977900xem168600,977900r-12956,12067l166949,1001020r13197,-12257l180009,988527,168600,977900xem18617,990600r-13634,l11800,996950r6817,-6350xem32252,977900r-9071,8449l34594,996950r9068,-8423l32252,977900xem55104,977900l43662,988527r9042,8423l64085,986349r-137,-236l55104,977900xem191843,977900r-11443,10627l180263,988763r8789,8187l200686,986113r-8843,-8213xem209504,977900r-8818,8213l212353,996950r8814,-8187l209504,977900xem232864,977900r-11697,10863l229956,996950r11634,-10837l239701,984250r-6837,-6350xem250408,977900r-6817,6350l241707,986113r11668,10837l260212,990600r3831,l250408,977900xem109078,973258r-8745,8549l111933,992581r8945,-8331l109078,973258xem171332,958850r-24368,22632l155644,989967r12956,-12067l159840,969741r17519,l180205,967090r-8873,-8240xem23239,969504r-371,237l14083,977900r9098,8449l32252,977900r-9013,-8396xem64143,969504r-9039,8396l64202,986349r136,-236l73156,977900r-9013,-8396xem200744,969741r-887,715l191843,977900r8843,8213l209504,977900r-8760,-8159xem241649,969741r-8785,8159l241707,986113r1884,-1863l250408,977900r-8759,-8159xem123815,958850r-14737,14408l120878,984250r14809,-13794l123815,958850xem93609,958850r-8848,8240l84683,967272r15650,14535l109078,973258,93609,958850xem148148,958850r-12461,11606l146964,981482r12642,-11741l159840,969741,148148,958850xem14083,939800l409,952500r,12700l14083,977900r9039,-8396l20842,967272r-2225,-2072l4983,965200r6817,-6350l4983,952500r13634,l23181,948249r-9098,-8449xem34594,958850r-9069,8422l23239,969504r9013,8396l43662,967272r-9068,-8422xem52704,958850r-9042,8422l55104,977900r9039,-8396l52704,958850xem75615,958850l64143,969504r9013,8396l84566,967272r-78,-182l75615,958850xem177359,969741r-17519,l168600,977900r8759,-8159xem189052,958850r-8847,8240l191843,977900r8784,-8159l200491,969504,189052,958850xem212353,958850r-11471,10654l200744,969741r8760,8159l221109,967090r-1919,-1890l212353,958850xem229956,958850r-6817,6350l221226,967090r11638,10810l241649,969741,229956,958850xem253375,958850r-11726,10891l250408,977900r13635,-12700l260212,965200r-6837,-6350xem135687,947243r-11872,11607l135687,970456r12461,-11606l135687,947243xem43720,950482r-312,181l34594,958850r9068,8422l52704,958850r-8984,-8368xem84625,950482r-9010,8368l84683,967272r78,-182l93609,958850r-8984,-8368xem180263,950663r-2094,1837l171332,958850r8873,8240l189052,958850r-8789,-8187xem221167,950663r-8814,8187l221226,967090r1913,-1890l229956,958850r-8789,-8187xem11800,958850r-6817,6350l18617,965200r-6817,-6350xem264043,952500r-3831,l253375,958850r6837,6350l264043,965200r,-12700xem18617,952500r-13634,l11800,958850r6817,-6350xem32252,939800r-9071,8449l34594,958850r9009,-8368l41324,948249r-9072,-8449xem55104,939800r-9097,8449l43720,950482r8984,8368l64085,948249r-79,-181l55104,939800xem73156,939800r-8876,8268l64202,948249r11413,10601l84625,950482,73156,939800xem100333,935892l84625,950482r8984,8368l109078,944441r-8745,-8549xem120878,933450r-11800,10991l123815,958850r11872,-11607l120878,933450xem146964,936217r-11277,11026l148148,958850r11575,-10782l146964,936217xem168600,939800r-8877,8268l171332,958850r8814,-8187l180068,950482,168600,939800xem191843,939800r-11502,10682l180263,950663r8789,8187l200627,948068r-770,-825l191843,939800xem209504,939800r-7992,7443l200745,948068r11608,10782l221167,950663,209504,939800xem232864,939800r-11697,10863l229956,958850r11576,-10782l241766,948068r-8902,-8268xem250408,939800r-8876,8268l241766,948068r11609,10782l260212,952500r3831,l250408,939800xem23239,931404r-371,237l14083,939800r9098,8449l32252,939800r-9013,-8396xem64143,931404r-9039,8396l64202,948249r78,-181l73156,939800r-9013,-8396xem155644,927732r-8680,8485l159723,948068r8877,-8268l155644,927732xem200744,931641r-2064,1809l191843,939800r8902,8268l201512,947243r7992,-7443l200744,931641xem241649,931641r-8785,8159l241766,948068r-234,l250408,939800r-8759,-8159xem111933,925118r-11600,10774l109078,944441r11800,-10991l111933,925118xem14083,901700l409,914400r,12700l14083,939800r9039,-8396l20842,929172r-2225,-2072l4983,927100r6817,-6350l4983,914400r13634,l23181,910149r-9098,-8449xem34594,920750r-9069,8422l23239,931404r9013,8396l43662,929172r-9068,-8422xem52704,920750r-9042,8422l55104,939800r9039,-8396l52704,920750xem80348,916353l64143,931404r9013,8396l89121,924930r-8773,-8577xem166949,916679r-11305,11053l168600,939800r11605,-10810l166949,916679xem189052,920750r-8847,8240l191843,939800r8784,-8159l200491,931404,189052,920750xem212353,920750r-11471,10654l200744,931641r8760,8159l221109,928990r-1238,-1258l212353,920750xem229956,920750r-7496,6982l221226,928990r11638,10810l241649,931641,229956,920750xem253375,920750r-11726,10891l250408,939800r13635,-12700l260212,927100r-6837,-6350xem141330,914400r-8915,8304l146964,936217r8680,-8485l141330,914400xem100426,914400l89121,924930r11212,10962l111933,925118,100426,914400xem123474,914400r-11541,10718l120878,933450r11537,-10746l123474,914400xem43662,912327r-9068,8423l43662,929172r9042,-8422l43662,912327xem175601,908221r-8652,8458l180205,928990r8847,-8240l175601,908221xem221167,912563r-8814,8187l221226,928990r1234,-1258l229956,920750r-8789,-8187xem11800,920750r-6817,6350l18617,927100r-6817,-6350xem264043,914400r-3831,l253375,920750r6837,6350l264043,927100r,-12700xem91510,906095r-2405,2126l80348,916353r8773,8577l100426,914400r-8916,-8305xem132415,906095r-8941,8305l132415,922704r8915,-8304l132415,906095xem18617,914400r-13634,l11800,920750r6817,-6350xem32252,901700r-9071,8449l34594,920750r9068,-8423l32252,901700xem60364,896815l43662,912327r9042,8423l69164,905418r-8800,-8603xem186934,897141r-11333,11080l189052,920750r11634,-10837l186934,897141xem209504,901700r-8818,8213l212353,920750r8814,-8187l209504,901700xem232864,901700r-11697,10863l229956,920750r11634,-10837l239885,908221r-7021,-6521xem250408,901700r-7001,6521l241707,909913r11668,10837l260212,914400r3831,l250408,901700xem161782,895350r-6817,6350l152955,903681r13994,12998l175601,908221,161782,895350xem79974,895350l69164,905418r11184,10935l91393,906095r-609,-677l79974,895350xem102963,895350l92122,905418r-612,677l100426,914400r11507,-10719l102963,895350xem120878,895350r-8945,8331l123474,914400r8941,-8305l120878,895350xem143984,895350r-11569,10745l141330,914400r11507,-10719l150821,901700r-6837,-6350xem23181,893250r-9098,8450l23181,910149r9071,-8449l23181,893250xem195558,888709r-8624,8432l200686,909913r8818,-8213l195558,888709xem241649,893541r-8785,8159l241707,909913r1700,-1692l250408,901700r-8759,-8159xem82452,876300l60364,896815r8800,8603l79974,895350r-8887,-8278l88860,887072r2592,-2414l82452,876300xem111992,887072r-1880,1637l102963,895350r8970,8331l120878,895350r-8886,-8278xem152896,887072r-8912,8278l152955,903681r2010,-1981l161782,895350r-8886,-8278xem409,876300r,12700l14083,901700r9098,-8450l18617,889000r-13634,l409,876300xem40379,877276l23181,893250r9071,8450l49207,885907r-8828,-8631xem206919,877602r-11361,11107l209504,901700r11663,-10864l206919,877602xem229956,882650r-8789,8186l232864,901700r8785,-8159l229956,882650xem253375,882650r-11726,10891l250408,901700r13635,-12700l260212,889000r-6837,-6350xem182234,876300r-8974,8358l173495,884658r13439,12483l195558,888709,182234,876300xem59522,876300r-10315,9607l60364,896815r10489,-9743l71087,887072,59522,876300xem88860,887072r-17773,l79974,895350r8886,-8278xem100426,876300r-8974,8358l102963,895350r8912,-8278l110741,885907r-10315,-9607xem123474,876300r-10345,9607l111992,887072r8886,8278l132356,884658r-2046,-2008l123474,876300xem141330,876300r-6817,6350l132473,884658r11511,10692l152896,887072,141330,876300xem164495,876300r-11599,10772l161782,895350r11478,-10692l173495,884658r-9000,-8358xem215515,869198r-8596,8404l221167,890836r8789,-8186l215515,869198xem20394,857738l409,876300r4469,12409l4983,889000r6817,-6350l4983,876300r13634,l29250,866396r-8856,-8658xem11800,882650r-6817,6350l18617,889000r-6817,-6350xem264043,876300r-3831,l253375,882650r6837,6350l264043,876300xem264043,876300r-3744,12409l260212,889000r3831,l264043,876300xem61941,857250l40379,877276r8828,8631l59522,876300r-8857,-8250l68379,868050r2591,-2414l61941,857250xem102963,857250l82452,876300r9000,8358l100426,876300r-8857,-8250l109283,868050r2592,-2414l109800,863600r-6837,-6350xem132473,868050r-1354,1148l123474,876300r8999,8358l134513,882650r6817,-6350l132473,868050xem173377,868050r-8882,8250l173495,884658r-235,l182234,876300r-8857,-8250xem18617,876300r-13634,l11800,882650r6817,-6350xem226904,858064r-11389,11134l229956,882650r11693,-10892l226904,858064xem250408,863600r-8759,8158l253375,882650r6837,-6350l264043,876300,250408,863600xem202687,857250r-9004,8386l194035,865636r12884,11966l215515,869198,202687,857250xem39070,857250r-9820,9146l40379,877276r9934,-9226l50665,868050,39070,857250xem68379,868050r-17714,l59522,876300r8857,-8250xem79974,857250r-9004,8386l82452,876300r8882,-8250l91569,868050,79974,857250xem109283,868050r-17714,l100426,876300r8857,-8250xem120878,857250r-6817,6350l111992,865636r11482,10664l132356,868050r-1658,-1654l120878,857250xem143984,857250r-9848,9146l132473,868050r8857,8250l152779,865636r234,l143984,857250xem161782,857250r-9003,8386l153013,865636r11482,10664l173377,868050,161782,857250xem185006,857250r-11629,10800l182234,876300r11449,-10664l194035,865636r-9029,-8386xem235472,849687r-8568,8377l241649,871758r8759,-8158l235472,849687xem41431,838200l20394,857738r8856,8658l39070,857250r-8828,-8223l47897,849027r2592,-2414l41431,838200xem82452,838200l61941,857250r9029,8386l79974,857250r-8828,-8223l88802,849027r2591,-2414l82452,838200xem123474,838200r-20511,19050l111992,865636r2069,-2036l120878,857250r-8828,-8223l129706,849027r2592,-2414l132532,846613r-9058,-8413xem152955,849027r-828,660l143984,857250r9029,8386l152779,865636r9003,-8386l152955,849027xem193859,849027r-8853,8223l194035,865636r-352,l202687,857250r-8828,-8223xem246889,838525r-11417,11162l250408,863600r13635,-12700l260212,850900,246889,838525xem223139,838200r-9033,8413l214575,846613r12329,11451l235472,849687,223139,838200xem18617,838200r-9324,8685l20394,857738r9379,-8711l30242,849027,18617,838200xem47897,849027r-17655,l39070,857250r8827,-8223xem59522,838200r-9033,8413l61941,857250r8853,-8223l71146,849027,59522,838200xem88802,849027r-17656,l79974,857250r8828,-8223xem100426,838200r-8915,8413l102963,857250r8853,-8223l112050,849027,100426,838200xem129706,849027r-17656,l120878,857250r8828,-8223xem141330,838200r-9032,8413l132532,846613r11452,10637l152837,849027r-2182,-2142l141330,838200xem164495,838200r-9351,8685l152955,849027r8827,8223l173202,846613r351,l164495,838200xem182234,838200r-9032,8413l173553,846613r11453,10637l193859,849027,182234,838200xem205516,838200r-11657,10827l202687,857250r11419,-10637l214575,846613r-9059,-8413xem409,838200r4574,12700l9293,846885,409,838200xem255429,830176r-8540,8349l260212,850900r3733,-12375l264043,838200r-8614,-8024xem264043,838525r-2538,8088l260212,850900r3831,l264043,838525xem20920,819150l409,838200r8884,8685l18617,838200,9819,830004r17597,l30008,827590r-9088,-8440xem61941,819150l41431,838200r9058,8413l59522,838200r-8799,-8196l68320,830004r2592,-2414l68778,825500r-6837,-6350xem102963,819150l82452,838200r9059,8413l100426,838200r-8799,-8196l109224,830004r2592,-2414l112051,827590r-9088,-8440xem143984,819150r-20510,19050l132532,846613r-234,l141330,838200r-8798,-8196l150129,830004r2591,-2414l153072,827590r-9088,-8440xem173436,830004r-302,172l164495,838200r9058,8413l173202,846613r9032,-8413l173436,830004xem214340,830004r-8824,8196l214575,846613r-469,l223139,838200r-8799,-8196xem243591,819150r-9062,8440l235115,827590r11774,10935l255429,830176,243591,819150xem4983,825500l409,838200r8824,-8196l9819,830004,4983,825500xem27416,830004r-17597,l18617,838200r8799,-8196xem39070,819150r-9062,8440l41431,838200r8823,-8196l50723,830004,39070,819150xem68320,830004r-17597,l59522,838200r8798,-8196xem79974,819150r-6818,6350l71029,827590r11423,10610l91276,830004r351,l79974,819150xem109224,830004r-17597,l100426,838200r8798,-8196xem120878,819150r-9062,8440l112051,827590r11423,10610l132297,830004r235,l120878,819150xem150129,830004r-17597,l141330,838200r8799,-8196xem161782,819150r-9062,8440l153072,827590r11423,10610l173319,830004r-2475,-2414l161782,819150xem185006,819150r-9088,8440l173436,830004r8798,8196l193625,827590r469,l185006,819150xem202687,819150r-9062,8440l194094,827590r11422,10610l214340,830004,202687,819150xem226027,819150r-11687,10854l223139,838200r11390,-10610l235115,827590r-9088,-8440xem260212,825500r-4783,4676l264043,838200r-3831,-12700xem41431,800100l20920,819150r9088,8440l39070,819150r-8770,-8169l47839,810981r2650,-2468l41431,800100xem82452,800100l61941,819150r9088,8440l73156,825500r6818,-6350l71205,810981r17538,l91393,808513r-8941,-8413xem123474,800100r-20511,19050l112051,827590r-235,l120878,819150r-8769,-8169l129647,810981r2651,-2468l132532,808513r-9058,-8413xem164495,800100r-20511,19050l153072,827590r-352,l161782,819150r-8769,-8169l170552,810981r2650,-2468l173553,808513r-9058,-8413xem193917,810981r-8911,8169l194094,827590r-469,l202687,819150r-8770,-8169xem234822,810981r-8795,8169l235115,827590r-586,l243591,819150r-8769,-8169xem4983,787400l409,800100r20511,19050l29714,810981r586,l18617,800100r-13634,l11800,793750,4983,787400xem47839,810981r-17539,l39070,819150r8769,-8169xem59522,800100r-9033,8413l61941,819150r8795,-8169l71205,810981,59522,800100xem88743,810981r-17538,l79974,819150r8769,-8169xem100426,800100r-8915,8413l102963,819150r8794,-8169l112109,810981,100426,800100xem129647,810981r-17538,l120878,819150r8769,-8169xem141330,800100r-9032,8413l132532,808513r11452,10637l152779,810981r234,l141330,800100xem170552,810981r-17539,l161782,819150r8770,-8169xem182234,800100r-9032,8413l173553,808513r11453,10637l193800,810981r-2533,-2468l182234,800100xem214340,791904r-8824,8196l214575,808513r-18117,l193917,810981r8770,8169l214106,808513r469,l205516,800100r17623,l214340,791904xem223139,800100r-9033,8413l214575,808513r11452,10637l234822,810981,223139,800100xem253375,793750r-18553,17231l243591,819150r20452,-19050l260212,800100r-6837,-6350xem61941,781050l41431,800100r9058,8413l59522,800100r-8799,-8196l68320,791904r2650,-2468l61941,781050xem102963,781050l82452,800100r9059,8413l100426,800100r-8799,-8196l109224,791904r2651,-2468l109800,787400r-6837,-6350xem143984,781050r-20510,19050l132532,808513r-234,l141330,800100r-8798,-8196l150129,791904r2650,-2468l153013,789436r-9029,-8386xem173436,791904r-2104,1846l164495,800100r9058,8413l173202,808513r9032,-8413l173436,791904xem14083,774700l409,787400r,12700l4983,787400r13634,l23181,783149r-9098,-8449xem11800,793750r-6817,6350l18617,800100r-6817,-6350xem32252,774700r-9071,8449l41431,800100r8823,-8196l50723,791904,32252,774700xem68320,791904r-17597,l59522,800100r8798,-8196xem79974,781050r-9004,8386l82452,800100r8824,-8196l91627,791904,79974,781050xem109224,791904r-17597,l100426,800100r8798,-8196xem120878,781050r-6817,6350l111992,789436r11482,10664l132297,791904r235,l120878,781050xem150129,791904r-17597,l141330,800100r8799,-8196xem161782,781050r-9003,8386l153013,789436r11482,10664l173319,791904r-2533,-2468l161782,781050xem185006,781050r-9029,8386l173436,791904r8798,8196l193683,789436r352,l185006,781050xem202687,781050r-9004,8386l194035,789436r11481,10664l214340,791904,202687,781050xem232864,774700r-18524,17204l223139,800100r18510,-17242l232864,774700xem260212,787400r-6837,6350l260212,800100r3831,l260212,787400xem264043,787400r-3831,l264043,800100r,-12700xem18617,787400r-13634,l11800,793750r6817,-6350xem250408,774700r-8759,8158l253375,793750r6837,-6350l264043,787400,250408,774700xem82452,762000l61941,781050r9029,8386l79974,781050r-8828,-8223l88802,772827r2650,-2469l82452,762000xem123474,762000r-20511,19050l111992,789436r2069,-2036l120878,781050r-8828,-8223l129706,772827r2650,-2469l128363,766541r-4889,-4541xem152955,772827r-2134,1873l143984,781050r9029,8386l152779,789436r9003,-8386l152955,772827xem193859,772827r-8853,8223l194035,789436r-352,l202687,781050r-8828,-8223xem23181,766250r-9098,8450l23181,783149r9071,-8449l23181,766250xem241649,766541r-8785,8159l241649,782858r8759,-8158l241649,766541xem52704,755650r-9042,8422l61941,781050r8853,-8223l71146,772827,52704,755650xem88802,772827r-17656,l79974,781050r8828,-8223xem100426,762000r-8974,8358l102963,781050r8853,-8223l112050,772827,100426,762000xem129706,772827r-17656,l120878,781050r8828,-8223xem141330,762000r-4875,4541l132473,770358r11511,10692l152837,772827r-2533,-2469l141330,762000xem164495,762000r-9000,8358l152955,772827r8827,8223l173260,770358r235,l164495,762000xem182234,762000r-8974,8358l173495,770358r11511,10692l193859,772827,182234,762000xem212353,755650r-18494,17177l202687,781050r18480,-17214l212353,755650xem14083,736600l409,749300r,12700l14083,774700r9098,-8450l18617,762000r-13634,l11800,755650,4983,749300r13634,l23181,745049r-9098,-8449xem34594,755650l23181,766250r9071,8450l43662,764072r-9068,-8422xem229956,755650r-8789,8186l232864,774700r8785,-8159l229956,755650xem253375,755650r-11726,10891l250408,774700r13635,-12700l260212,762000r-6837,-6350xem102963,742950l82452,762000r9000,8358l100426,762000r-8857,-8250l109283,753750r2650,-2469l102963,742950xem132473,753750r-2163,1900l123474,762000r8999,8358l136455,766541r4875,-4541l132473,753750xem173377,753750r-8882,8250l173495,770358r-235,l182234,762000r-8857,-8250xem43662,747227r-9068,8423l43662,764072r9042,-8422l43662,747227xem221167,747463r-8814,8187l221167,763836r8789,-8186l221167,747463xem11800,755650r-6817,6350l18617,762000r-6817,-6350xem73156,736600r-8818,8213l64202,745049r18250,16951l91334,753750r235,l73156,736600xem109283,753750r-17714,l100426,762000r8857,-8250xem120878,742950r-8945,8331l123474,762000r8882,-8250l129823,751281r-8945,-8331xem143984,742950r-8970,8331l132473,753750r8857,8250l152837,751281r-2016,-1981l143984,742950xem161782,742950r-6817,6350l152955,751281r11540,10719l173377,753750,161782,742950xem191843,736600r-18466,17150l182234,762000r18452,-17187l191843,736600xem264043,749300r-3831,l253375,755650r6837,6350l264043,762000r,-12700xem18617,749300r-13634,l11800,755650r6817,-6350xem32252,736600r-9071,8449l34594,755650r9068,-8423l32252,736600xem55104,736600l43662,747227r9042,8423l64085,745049r-137,-236l55104,736600xem209504,736600r-8818,8213l212353,755650r8814,-8187l209504,736600xem232864,736600r-11697,10863l229956,755650r11634,-10837l239701,742950r-6837,-6350xem250408,736600r-6817,6350l241707,744813r11668,10837l260212,749300r3831,l250408,736600xem111992,734672r-2192,1928l102963,742950r8970,8331l120878,742950r-8886,-8278xem152896,734672r-8912,8278l152955,751281r2010,-1981l161782,742950r-8886,-8278xem23239,728204r-371,237l14083,736600r9098,8449l32252,736600r-9013,-8396xem64143,728204r-9039,8396l64202,745049r136,-236l73156,736600r-9013,-8396xem200744,728441r-4169,3763l191843,736600r8843,8213l209504,736600r-8760,-8159xem241649,728441r-8785,8159l241707,744813r1884,-1863l250408,736600r-8759,-8159xem93609,717550r-8848,8240l84683,725972r18280,16978l111875,734672r-2534,-2468l93609,717550xem123474,723900r-8942,8304l111992,734672r8886,8278l132415,732204r-8941,-8304xem141330,723900r-8915,8304l143984,742950r8912,-8278l141330,723900xem171332,717550r-18436,17122l161782,742950r18423,-17160l171332,717550xem14083,698500l409,711200r,12700l14083,736600r9039,-8396l20842,725972r-2225,-2072l4983,723900r6817,-6350l4983,711200r13634,l23181,706949r-9098,-8449xem34594,717550r-9069,8422l23239,728204r9013,8396l43662,725972r-9068,-8422xem52704,717550r-9042,8422l55104,736600r9039,-8396l52704,717550xem75615,717550l64143,728204r9013,8396l84566,725972r-78,-182l75615,717550xem189052,717550r-8847,8240l191843,736600r8784,-8159l200491,728204,189052,717550xem212353,717550r-11471,10654l200744,728441r8760,8159l221109,725790r-1919,-1890l212353,717550xem229956,717550r-6817,6350l221226,725790r11638,10810l241649,728441,229956,717550xem253375,717550r-11726,10891l250408,736600r13635,-12700l260212,723900r-6837,-6350xem132415,715595r-8941,8305l132415,732204r8915,-8304l132415,715595xem43720,709182r-312,181l34594,717550r9068,8422l52704,717550r-8984,-8368xem84625,709182r-9010,8368l84683,725972r78,-182l93609,717550r-8984,-8368xem180263,709363r-2094,1837l171332,717550r8873,8240l189052,717550r-8789,-8187xem221167,709363r-8814,8187l221226,725790r1913,-1890l229956,717550r-8789,-8187xem11800,717550r-6817,6350l18617,723900r-6817,-6350xem114061,698500r-9072,8449l105223,706949r18251,16951l132415,715595,114061,698500xem150821,698500r-18406,17095l141330,723900r18198,-16951l159919,706949r-9098,-8449xem264043,711200r-3831,l253375,717550r6837,6350l264043,723900r,-12700xem18617,711200r-13634,l11800,717550r6817,-6350xem32252,698500r-9071,8449l34594,717550r9009,-8368l41324,706949r-9072,-8449xem55104,698500r-9097,8449l43720,709182r8984,8368l64085,706949r-8981,-8449xem73156,698500r-8954,8449l75615,717550r9010,-8368l73156,698500xem96126,698500l84625,709182r8984,8368l104989,706949r234,l96126,698500xem168600,698500r-9072,8449l159919,706949r11413,10601l180146,709363r-78,-181l168600,698500xem191843,698500r-11502,10682l180263,709363r8789,8187l200432,706949r508,l191843,698500xem209504,698500r-9072,8449l200940,706949r11413,10601l221167,709363,209504,698500xem232864,698500r-11697,10863l229956,717550r11381,-10601l241962,706949r-9098,-8449xem250408,698500r-9071,8449l241962,706949r11413,10601l260212,711200r3831,l250408,698500xem34594,679450l14083,698500r9098,8449l32252,698500r-8759,-8159l41012,690341r2650,-2469l34594,679450xem75615,679450l55104,698500r9098,8449l73156,698500r-8759,-8159l81916,690341r2650,-2469l84488,687690r-8873,-8240xem123474,673100l96126,698500r9097,8449l104989,706949r9072,-8449l105301,690341r17519,l132415,681404r-8941,-8304xem171332,679450r-20511,19050l159919,706949r-391,l168600,698500r-8760,-8159l177359,690341r2846,-2651l171332,679450xem200744,690341r-8901,8159l200940,706949r-508,l209504,698500r-8760,-8159xem241649,690341r-8785,8159l241962,706949r-625,l250408,698500r-8759,-8159xem14083,660400l409,673100r,12700l14083,698500r8785,-8159l23493,690341r-4876,-4541l4983,685800r6817,-6350l4983,673100r13634,l23181,668849r-9098,-8449xem41012,690341r-17519,l32252,698500r8760,-8159xem52704,679450r-9042,8422l55104,698500r8785,-8159l64397,690341,52704,679450xem81916,690341r-17519,l73156,698500r8760,-8159xem93609,679450r-8848,8240l84683,687872r11443,10628l104910,690341r391,l93609,679450xem122820,690341r-17519,l114061,698500r8759,-8159xem141330,673100r-8915,8304l150821,698500r8785,-8159l159840,690341,141330,673100xem177359,690341r-17519,l168600,698500r8759,-8159xem189052,679450r-8847,8240l191843,698500r8784,-8159l198094,687872r-9042,-8422xem212353,679450r-9068,8422l200744,690341r8760,8159l221109,687690r-1919,-1890l212353,679450xem229956,679450r-6817,6350l221226,687690r11638,10810l241649,690341,229956,679450xem253375,679450r-11726,10891l250408,698500r13635,-12700l260212,685800r-6837,-6350xem43720,671082r-312,181l34594,679450r9068,8422l52704,679450r-8984,-8368xem84625,671082r-9010,8368l84683,687872r78,-182l93609,679450r-8984,-8368xem180263,671263r-2094,1837l171332,679450r8873,8240l189052,679450r-8789,-8187xem221167,671263r-8814,8187l221226,687690r1913,-1890l229956,679450r-8789,-8187xem11800,679450r-6817,6350l18617,685800r-6817,-6350xem264043,673100r-3831,l253375,679450r6837,6350l264043,685800r,-12700xem132415,664795r-8941,8305l132415,681404r8915,-8304l132415,664795xem18617,673100r-13634,l11800,679450r6817,-6350xem32252,660400r-9071,8449l34594,679450r9009,-8368l41324,668849r-9072,-8449xem55104,660400r-9097,8449l43720,671082r8984,8368l64085,668849r-137,-236l55104,660400xem73156,660400r-8818,8213l64202,668849r11413,10601l84625,671082,73156,660400xem102963,654050l84625,671082r8984,8368l111933,662381r-8970,-8331xem161782,654050r-6817,6350l152955,662381r18377,17069l180146,671263r-78,-181l161782,654050xem191843,660400r-11502,10682l180263,671263r8789,8187l200686,668613r-8843,-8213xem209504,660400r-8818,8213l212353,679450r8814,-8187l209504,660400xem232864,660400r-11697,10863l229956,679450r11634,-10837l237597,664795r-4733,-4395xem250408,660400r-4719,4395l241707,668613r11668,10837l260212,673100r3831,l250408,660400xem120878,654050r-8945,8331l123474,673100r8941,-8305l120878,654050xem143984,654050r-11569,10745l141330,673100r11507,-10719l150821,660400r-6837,-6350xem23239,652004r-371,237l14083,660400r9098,8449l32252,660400r-9013,-8396xem64143,652004r-9039,8396l64202,668849r136,-236l73156,660400r-9013,-8396xem200744,652241r-2064,1809l191843,660400r8843,8213l209504,660400r-8760,-8159xem241649,652241r-8785,8159l241707,668613r3982,-3818l250408,660400r-8759,-8159xem111992,645772r-2192,1928l102963,654050r8970,8331l120878,654050r-8886,-8278xem152896,645772r-8912,8278l152955,662381r2010,-1981l161782,654050r-8886,-8278xem409,635000r,12700l14083,660400r9039,-8396l20842,649772r-2225,-2072l4983,647700,409,635000xem34594,641350r-9069,8422l23239,652004r9013,8396l43662,649772r-9068,-8422xem52704,641350r-9042,8422l55104,660400r9039,-8396l52704,641350xem82452,635000l64143,652004r9013,8396l91452,643358r-9000,-8358xem182234,635000r-8974,8358l173495,643358r18348,17042l200627,652241r-136,-237l182234,635000xem212353,641350r-11471,10654l200744,652241r8760,8159l221167,649536r-8814,-8186xem229956,641350r-8789,8186l232864,660400r8785,-8159l229956,641350xem253375,641350r-11726,10891l250408,660400r13635,-12700l260212,647700r-6837,-6350xem100426,635000r-8974,8358l102963,654050r8912,-8278l109400,643358r-8974,-8358xem123474,635000r-9000,8358l111992,645772r8886,8278l132356,643358r-2046,-2008l123474,635000xem141330,635000r-6817,6350l132473,643358r11511,10692l152896,645772,141330,635000xem164495,635000r-11599,10772l161782,654050r11478,-10692l173495,643358r-9000,-8358xem43662,632927r-9068,8423l43662,649772r9042,-8422l43662,632927xem221167,633163r-8814,8187l221167,649536r8789,-8186l221167,633163xem14083,622300l409,635000r4574,12700l11800,641350,4983,635000r13634,l23181,630749r-9098,-8449xem11800,641350r-6817,6350l18617,647700r-6817,-6350xem264043,635000r-3831,l253375,641350r6837,6350l264043,647700r,-12700xem102963,615950l82452,635000r9000,8358l100426,635000r-8857,-8250l109283,626750r2592,-2414l109800,622300r-6837,-6350xem132473,626750r-4110,3708l123474,635000r8999,8358l134513,641350r6817,-6350l132473,626750xem173377,626750r-8882,8250l173495,643358r-235,l182234,635000r-8857,-8250xem18617,635000r-13634,l11800,641350r6817,-6350xem32252,622300r-9071,8449l34594,641350r9068,-8423l32252,622300xem61941,615950l43662,632927r9042,8423l70970,624336r-9029,-8386xem202687,615950r-9004,8386l194035,624336r18318,17014l221167,633163,202687,615950xem232864,622300r-11697,10863l229956,641350r11693,-10892l232864,622300xem250408,622300r-8759,8158l253375,641350r6837,-6350l264043,635000,250408,622300xem79974,615950r-9004,8386l82452,635000r8882,-8250l91569,626750,79974,615950xem109283,626750r-17714,l100426,635000r8857,-8250xem120878,615950r-6817,6350l111992,624336r11482,10664l132356,626750r-2475,-2414l120878,615950xem143984,615950r-9029,8386l132473,626750r8857,8250l152779,624336r234,l143984,615950xem161782,615950r-9003,8386l153013,624336r11482,10664l173377,626750,161782,615950xem185006,615950r-11629,10800l182234,635000r11449,-10664l194035,624336r-9029,-8386xem23181,613850r-9098,8450l23181,630749r9071,-8449l23181,613850xem241649,614141r-8785,8159l241649,630458r8759,-8158l241649,614141xem82452,596900l61941,615950r9029,8386l79974,615950r-8828,-8223l88802,607727r2591,-2414l89289,603250r-6837,-6350xem123474,596900r-20511,19050l111992,624336r2069,-2036l120878,615950r-8828,-8223l129706,607727r2592,-2414l132532,605313r-9058,-8413xem152955,607727r-2134,1873l143984,615950r9029,8386l152779,624336r9003,-8386l152955,607727xem193859,607727r-8853,8223l194035,624336r-352,l202687,615950r-8828,-8223xem409,596900r,12700l14083,622300r9098,-8450l18617,609600r-13634,l409,596900xem41431,596900l23181,613850r9071,8450l50489,605313r-9058,-8413xem223139,596900r-9033,8413l214575,605313r18289,16987l241649,614141,223139,596900xem253375,603250r-11726,10891l250408,622300r13635,-12700l260212,609600r-6837,-6350xem59522,596900r-9033,8413l61941,615950r8853,-8223l71146,607727,59522,596900xem88802,607727r-17656,l79974,615950r8828,-8223xem100426,596900r-6817,6350l91511,605313r11452,10637l111816,607727r234,l100426,596900xem129706,607727r-17656,l120878,615950r8828,-8223xem141330,596900r-9032,8413l132532,605313r11452,10637l152837,607727r-2474,-2414l141330,596900xem164495,596900r-9058,8413l152955,607727r8827,8223l173202,605313r351,l164495,596900xem182234,596900r-9032,8413l173553,605313r11453,10637l193859,607727,182234,596900xem205516,596900r-11657,10827l202687,615950r11419,-10637l214575,605313r-9059,-8413xem20920,577850l409,596900r4574,12700l11800,603250,4983,596900r13634,l30008,586290r-9088,-8440xem11800,603250r-6817,6350l18617,609600r-6817,-6350xem264043,596900r-3831,l253375,603250r6837,6350l264043,596900xem264043,596900r-3831,12700l264043,609600r,-12700xem61941,577850l41431,596900r9058,8413l59522,596900r-8799,-8196l68320,588704r2592,-2414l61941,577850xem102963,577850l82452,596900r9059,8413l93609,603250r6817,-6350l91627,588704r17597,l111816,586290r235,l102963,577850xem143984,577850r-20510,19050l132532,605313r-234,l141330,596900r-8798,-8196l150129,588704r2591,-2414l153072,586290r-9088,-8440xem173436,588704r-8941,8196l173553,605313r-351,l182234,596900r-8798,-8196xem214340,588704r-8824,8196l214575,605313r-469,l223139,596900r-8799,-8196xem18617,596900r-13634,l11800,603250r6817,-6350xem243591,577850r-9062,8440l235115,586290r18260,16960l260212,596900r3831,l243591,577850xem39070,577850r-9062,8440l41431,596900r8823,-8196l50723,588704,39070,577850xem68320,588704r-17597,l59522,596900r8798,-8196xem79974,577850r-8945,8440l82452,596900r8824,-8196l91627,588704,79974,577850xem109224,588704r-17597,l100426,596900r8798,-8196xem120878,577850r-9062,8440l112051,586290r11423,10610l132297,588704r235,l120878,577850xem150129,588704r-17597,l141330,596900r8799,-8196xem161782,577850r-9062,8440l153072,586290r11423,10610l173319,588704r-2475,-2414l161782,577850xem193917,569681r-8911,8169l194094,586290r-18176,l173436,588704r8798,8196l193625,586290r469,l185006,577850r17681,l193917,569681xem202687,577850r-9062,8440l194094,586290r11422,10610l214340,588704,202687,577850xem226027,577850r-11687,10854l223139,596900r11390,-10610l235115,586290r-9088,-8440xem41431,558800l20920,577850r9088,8440l39070,577850r-8770,-8169l47839,569681r2650,-2468l41431,558800xem82452,558800l61941,577850r9088,8440l79974,577850r-8769,-8169l88743,569681r2650,-2468l82452,558800xem123474,558800r-20511,19050l112051,586290r-235,l120878,577850r-8769,-8169l129647,569681r2651,-2468l132532,567213r-9058,-8413xem164495,558800r-20511,19050l153072,586290r-352,l161782,577850r-8769,-8169l170552,569681r2650,-2468l173553,567213r-9058,-8413xem234822,569681r-8795,8169l235115,586290r-586,l243591,577850r-8769,-8169xem4983,546100l409,558800r20511,19050l29714,569681r586,l18617,558800r-13634,l11800,552450,4983,546100xem47839,569681r-17539,l39070,577850r8769,-8169xem59522,558800r-9033,8413l61941,577850r8795,-8169l71205,569681,59522,558800xem88743,569681r-17538,l79974,577850r8769,-8169xem100426,558800r-8915,8413l102963,577850r8794,-8169l112109,569681,100426,558800xem129647,569681r-17538,l120878,577850r8769,-8169xem141330,558800r-9032,8413l132532,567213r11452,10637l152779,569681r234,l141330,558800xem170552,569681r-17539,l161782,577850r8770,-8169xem182234,558800r-9032,8413l173553,567213r11453,10637l193800,569681r-2533,-2468l182234,558800xem214340,550604r-8824,8196l214575,567213r-18117,l193917,569681r8770,8169l214106,567213r469,l205516,558800r17623,l214340,550604xem223139,558800r-9033,8413l214575,567213r11452,10637l234822,569681,223139,558800xem253375,552450r-18553,17231l243591,577850r20452,-19050l260212,558800r-6837,-6350xem61941,539750l41431,558800r9058,8413l59522,558800r-8799,-8196l68320,550604r2650,-2468l61941,539750xem102963,539750l82452,558800r9059,8413l100426,558800r-8799,-8196l109224,550604r2651,-2468l109800,546100r-6837,-6350xem143984,539750r-20510,19050l132532,567213r-234,l141330,558800r-8798,-8196l150129,550604r2650,-2468l153013,548136r-9029,-8386xem173436,550604r-2104,1846l164495,558800r9058,8413l173202,567213r9032,-8413l173436,550604xem14083,533400l409,546100r,12700l4983,546100r13634,l23181,541849r-9098,-8449xem11800,552450r-6817,6350l18617,558800r-6817,-6350xem32252,533400r-9071,8449l41431,558800r8823,-8196l50723,550604,32252,533400xem68320,550604r-17597,l59522,558800r8798,-8196xem79974,539750r-9004,8386l82452,558800r8824,-8196l91627,550604,79974,539750xem109224,550604r-17597,l100426,558800r8798,-8196xem120878,539750r-6817,6350l111992,548136r11482,10664l132297,550604r235,l120878,539750xem150129,550604r-17597,l141330,558800r8799,-8196xem161782,539750r-9003,8386l153013,548136r11482,10664l173319,550604r-2533,-2468l161782,539750xem185006,539750r-9029,8386l173436,550604r8798,8196l193683,548136r352,l185006,539750xem202687,539750r-9004,8386l194035,548136r11481,10664l214340,550604,202687,539750xem232864,533400r-18524,17204l223139,558800r18510,-17242l232864,533400xem260212,546100r-6837,6350l260212,558800r3831,l260212,546100xem264043,546100r-3831,l264043,558800r,-12700xem18617,546100r-13634,l11800,552450r6817,-6350xem250408,533400r-8759,8158l253375,552450r6837,-6350l264043,546100,250408,533400xem82452,520700l61941,539750r9029,8386l79974,539750r-8828,-8223l88802,531527r2650,-2469l82452,520700xem123474,520700r-20511,19050l111992,548136r2069,-2036l120878,539750r-8828,-8223l129706,531527r2650,-2469l128363,525241r-4889,-4541xem152955,531527r-2134,1873l143984,539750r9029,8386l152779,548136r9003,-8386l152955,531527xem193859,531527r-8853,8223l194035,548136r-352,l202687,539750r-8828,-8223xem23181,524950r-9098,8450l23181,541849r9071,-8449l23181,524950xem241649,525241r-8785,8159l241649,541558r8759,-8158l241649,525241xem52704,514350r-9042,8422l61941,539750r8853,-8223l71146,531527,52704,514350xem88802,531527r-17656,l79974,539750r8828,-8223xem100426,520700r-8974,8358l102963,539750r8853,-8223l112050,531527,100426,520700xem129706,531527r-17656,l120878,539750r8828,-8223xem141330,520700r-4875,4541l132473,529058r11511,10692l152837,531527r-2533,-2469l141330,520700xem164495,520700r-9000,8358l152955,531527r8827,8223l173260,529058r235,l164495,520700xem182234,520700r-8974,8358l173495,529058r11511,10692l193859,531527,182234,520700xem212353,514350r-18494,17177l202687,539750r18480,-17214l212353,514350xem4983,508000l409,520700r13674,12700l23181,524950r-4564,-4250l4983,520700r6817,-6350l4983,508000xem34594,514350l23181,524950r9071,8450l43662,522772r-9068,-8422xem229956,514350r-8789,8186l232864,533400r8785,-8159l229956,514350xem253375,514350r-11726,10891l250408,533400r13635,-12700l260212,520700r-6837,-6350xem102963,501650l82452,520700r9000,8358l100426,520700r-8857,-8250l109283,512450r2650,-2469l102963,501650xem132473,512450r-2163,1900l123474,520700r8999,8358l136455,525241r4875,-4541l132473,512450xem173377,512450r-8882,8250l173495,529058r-235,l182234,520700r-8857,-8250xem43662,505927r-9068,8423l43662,522772r9042,-8422l43662,505927xem221167,506163r-8814,8187l221167,522536r8789,-8186l221167,506163xem14083,495300l409,508000r,12700l4983,508000r13634,l23181,503749r-9098,-8449xem11800,514350r-6817,6350l18617,520700r-6817,-6350xem73156,495300r-8818,8213l64202,503749r18250,16951l91334,512450r235,l73156,495300xem109283,512450r-17714,l100426,520700r8857,-8250xem120878,501650r-8945,8331l123474,520700r8882,-8250l129823,509981r-8945,-8331xem143984,501650r-8970,8331l132473,512450r8857,8250l152837,509981r-2016,-1981l143984,501650xem161782,501650r-6817,6350l152955,509981r11540,10719l173377,512450,161782,501650xem191843,495300r-18466,17150l182234,520700r18452,-17187l191843,495300xem264043,508000r-3831,l253375,514350r6837,6350l264043,520700r,-12700xem18617,508000r-13634,l11800,514350r6817,-6350xem32252,495300r-9071,8449l34594,514350r9068,-8423l32252,495300xem55104,495300l43662,505927r9042,8423l64085,503749r-137,-236l55104,495300xem209504,495300r-8818,8213l212353,514350r8814,-8187l209504,495300xem232864,495300r-11697,10863l229956,514350r11634,-10837l239701,501650r-6837,-6350xem250408,495300r-6817,6350l241707,503513r11668,10837l260212,508000r3831,l250408,495300xem111992,493372r-2192,1928l102963,501650r8970,8331l120878,501650r-8886,-8278xem152896,493372r-8912,8278l152955,509981r2010,-1981l161782,501650r-8886,-8278xem23239,486904r-371,237l14083,495300r9098,8449l32252,495300r-9013,-8396xem64143,486904r-9039,8396l64202,503749r136,-236l73156,495300r-9013,-8396xem200744,487141r-4169,3763l191843,495300r8843,8213l209504,495300r-8760,-8159xem241649,487141r-8785,8159l241707,503513r1884,-1863l250408,495300r-8759,-8159xem93609,476250r-8848,8240l84683,484672r18280,16978l111875,493372r-2534,-2468l93609,476250xem123474,482600r-8942,8304l111992,493372r8886,8278l132415,490904r-8941,-8304xem141330,482600r-8915,8304l143984,501650r8912,-8278l141330,482600xem171332,476250r-18436,17122l161782,501650r18423,-17160l171332,476250xem14083,457200l409,469900r,12700l14083,495300r9039,-8396l20842,484672r-2225,-2072l4983,482600r6817,-6350l4983,469900r13634,l23181,465649r-9098,-8449xem34594,476250r-9069,8422l23239,486904r9013,8396l43662,484672r-9068,-8422xem52704,476250r-9042,8422l55104,495300r9039,-8396l52704,476250xem75615,476250l64143,486904r9013,8396l84566,484672r-78,-182l75615,476250xem189052,476250r-8847,8240l191843,495300r8784,-8159l200491,486904,189052,476250xem212353,476250r-11471,10654l200744,487141r8760,8159l221109,484490r-1919,-1890l212353,476250xem229956,476250r-6817,6350l221226,484490r11638,10810l241649,487141,229956,476250xem253375,476250r-11726,10891l250408,495300r13635,-12700l260212,482600r-6837,-6350xem132415,474295r-8941,8305l132415,490904r8915,-8304l132415,474295xem43720,467882r-312,181l34594,476250r9068,8422l52704,476250r-8984,-8368xem84625,467882r-9010,8368l84683,484672r78,-182l93609,476250r-8984,-8368xem180263,468063r-2094,1837l171332,476250r8873,8240l189052,476250r-8789,-8187xem221167,468063r-8814,8187l221226,484490r1913,-1890l229956,476250r-8789,-8187xem11800,476250r-6817,6350l18617,482600r-6817,-6350xem114061,457200r-9072,8449l105223,465649r18251,16951l132415,474295,114061,457200xem150821,457200r-18406,17095l141330,482600r18198,-16951l159919,465649r-9098,-8449xem264043,469900r-3831,l253375,476250r6837,6350l264043,482600r,-12700xem18617,469900r-13634,l11800,476250r6817,-6350xem32252,457200r-9071,8449l34594,476250r9009,-8368l41324,465649r-9072,-8449xem55104,457200r-9097,8449l43720,467882r8984,8368l64085,465649r-8981,-8449xem73156,457200r-8954,8449l75615,476250r9010,-8368l73156,457200xem96126,457200l84625,467882r8984,8368l104989,465649r234,l96126,457200xem168600,457200r-9072,8449l159919,465649r11413,10601l180146,468063r-78,-181l168600,457200xem191843,457200r-11502,10682l180263,468063r8789,8187l200432,465649r508,l191843,457200xem209504,457200r-9072,8449l200940,465649r11413,10601l221167,468063,209504,457200xem232864,457200r-11697,10863l229956,476250r11381,-10601l241962,465649r-9098,-8449xem250408,457200r-9071,8449l241962,465649r11413,10601l260212,469900r3831,l250408,457200xem34594,438150l14083,457200r9098,8449l32252,457200r-8759,-8159l41012,449041r2650,-2469l34594,438150xem75615,438150l55104,457200r9098,8449l73156,457200r-8759,-8159l81916,449041r2650,-2469l84488,446390r-8873,-8240xem123474,431800l96126,457200r9097,8449l104989,465649r9072,-8449l105301,449041r17519,l132415,440104r-8941,-8304xem171332,438150r-20511,19050l159919,465649r-391,l168600,457200r-8760,-8159l177359,449041r2846,-2651l171332,438150xem200744,449041r-8901,8159l200940,465649r-508,l209504,457200r-8760,-8159xem241649,449041r-8785,8159l241962,465649r-625,l250408,457200r-8759,-8159xem14083,419100l409,431800r,12700l14083,457200r8785,-8159l23493,449041r-4876,-4541l4983,444500r6817,-6350l4983,431800r13634,l23181,427549r-9098,-8449xem41012,449041r-17519,l32252,457200r8760,-8159xem52704,438150r-9042,8422l55104,457200r8785,-8159l64397,449041,52704,438150xem81916,449041r-17519,l73156,457200r8760,-8159xem93609,438150r-8848,8240l84683,446572r11443,10628l104910,449041r391,l93609,438150xem122820,449041r-17519,l114061,457200r8759,-8159xem141330,431800r-8915,8304l150821,457200r8785,-8159l159840,449041,141330,431800xem177359,449041r-17519,l168600,457200r8759,-8159xem189052,438150r-8847,8240l191843,457200r8784,-8159l198094,446572r-9042,-8422xem212353,438150r-9068,8422l200744,449041r8760,8159l221109,446390r-1919,-1890l212353,438150xem229956,438150r-6817,6350l221226,446390r11638,10810l241649,449041,229956,438150xem253375,438150r-11726,10891l250408,457200r13635,-12700l260212,444500r-6837,-6350xem43720,429782r-312,181l34594,438150r9068,8422l52704,438150r-8984,-8368xem84625,429782r-9010,8368l84683,446572r78,-182l93609,438150r-8984,-8368xem180263,429963r-2094,1837l171332,438150r8873,8240l189052,438150r-8789,-8187xem221167,429963r-8814,8187l221226,446390r1913,-1890l229956,438150r-8789,-8187xem11800,438150r-6817,6350l18617,444500r-6817,-6350xem264043,431800r-3831,l253375,438150r6837,6350l264043,444500r,-12700xem132415,423495r-8941,8305l132415,440104r8915,-8304l132415,423495xem18617,431800r-13634,l11800,438150r6817,-6350xem32252,419100r-9071,8449l34594,438150r9009,-8368l41324,427549r-9072,-8449xem55104,419100r-9097,8449l43720,429782r8984,8368l64085,427549r-137,-236l55104,419100xem73156,419100r-8818,8213l64202,427549r11413,10601l84625,429782,73156,419100xem102963,412750l84625,429782r8984,8368l111933,421081r-8970,-8331xem161782,412750r-6817,6350l152955,421081r18377,17069l180146,429963r-78,-181l161782,412750xem191843,419100r-11502,10682l180263,429963r8789,8187l200686,427313r-8843,-8213xem209504,419100r-8818,8213l212353,438150r8814,-8187l209504,419100xem232864,419100r-11697,10863l229956,438150r11634,-10837l237597,423495r-4733,-4395xem250408,419100r-4719,4395l241707,427313r11668,10837l260212,431800r3831,l250408,419100xem120878,412750r-8945,8331l123474,431800r8941,-8305l120878,412750xem143984,412750r-11569,10745l141330,431800r11507,-10719l150821,419100r-6837,-6350xem23239,410704r-371,237l14083,419100r9098,8449l32252,419100r-9013,-8396xem64143,410704r-9039,8396l64202,427549r136,-236l73156,419100r-9013,-8396xem200744,410941r-2064,1809l191843,419100r8843,8213l209504,419100r-8760,-8159xem241649,410941r-8785,8159l241707,427313r3982,-3818l250408,419100r-8759,-8159xem111992,404472r-2192,1928l102963,412750r8970,8331l120878,412750r-8886,-8278xem152896,404472r-8912,8278l152955,421081r2010,-1981l161782,412750r-8886,-8278xem14083,381000l409,393700r,12700l14083,419100r9039,-8396l20842,408472r-2225,-2072l4983,406400r6817,-6350l4983,393700r13634,l23181,389449r-9098,-8449xem34594,400050r-9069,8422l23239,410704r9013,8396l43662,408472r-9068,-8422xem52704,400050r-9042,8422l55104,419100r9039,-8396l52704,400050xem82452,393700l64143,410704r9013,8396l91452,402058r-9000,-8358xem182234,393700r-8974,8358l173495,402058r18348,17042l200627,410941r-136,-237l182234,393700xem212353,400050r-11471,10654l200744,410941r8760,8159l221167,408236r-8814,-8186xem229956,400050r-8789,8186l232864,419100r8785,-8159l229956,400050xem253375,400050r-11726,10891l250408,419100r13635,-12700l260212,406400r-6837,-6350xem100426,393700r-8974,8358l102963,412750r8912,-8278l109400,402058r-8974,-8358xem123474,393700r-9000,8358l111992,404472r8886,8278l132356,402058r-2046,-2008l123474,393700xem141330,393700r-6817,6350l132473,402058r11511,10692l152896,404472,141330,393700xem164495,393700r-11599,10772l161782,412750r11478,-10692l173495,402058r-9000,-8358xem43662,391627r-9068,8423l43662,408472r9042,-8422l43662,391627xem221167,391863r-8814,8187l221167,408236r8789,-8186l221167,391863xem11800,400050r-6817,6350l18617,406400r-6817,-6350xem264043,393700r-3831,l253375,400050r6837,6350l264043,406400r,-12700xem102963,374650l82452,393700r9000,8358l100426,393700r-8857,-8250l109283,385450r2592,-2414l109800,381000r-6837,-6350xem132473,385450r-4110,3708l123474,393700r8999,8358l134513,400050r6817,-6350l132473,385450xem173377,385450r-8882,8250l173495,402058r-235,l182234,393700r-8857,-8250xem18617,393700r-13634,l11800,400050r6817,-6350xem32252,381000r-9071,8449l34594,400050r9068,-8423l32252,381000xem61941,374650l43662,391627r9042,8423l70970,383036r-9029,-8386xem202687,374650r-9004,8386l194035,383036r18318,17014l221167,391863,202687,374650xem232864,381000r-11697,10863l229956,400050r11693,-10892l232864,381000xem250408,381000r-8759,8158l253375,400050r6837,-6350l264043,393700,250408,381000xem79974,374650r-9004,8386l82452,393700r8882,-8250l91569,385450,79974,374650xem109283,385450r-17714,l100426,393700r8857,-8250xem120878,374650r-6817,6350l111992,383036r11482,10664l132356,385450r-2475,-2414l120878,374650xem143984,374650r-9029,8386l132473,385450r8857,8250l152779,383036r234,l143984,374650xem161782,374650r-9003,8386l153013,383036r11482,10664l173377,385450,161782,374650xem185006,374650r-11629,10800l182234,393700r11449,-10664l194035,383036r-9029,-8386xem23181,372550r-9098,8450l23181,389449r9071,-8449l23181,372550xem241649,372841r-8785,8159l241649,389158r8759,-8158l241649,372841xem82452,355600l61941,374650r9029,8386l79974,374650r-8828,-8223l88802,366427r2591,-2414l89289,361950r-6837,-6350xem123474,355600r-20511,19050l111992,383036r2069,-2036l120878,374650r-8828,-8223l129706,366427r2592,-2414l132532,364013r-9058,-8413xem152955,366427r-2134,1873l143984,374650r9029,8386l152779,383036r9003,-8386l152955,366427xem193859,366427r-8853,8223l194035,383036r-352,l202687,374650r-8828,-8223xem409,355600r,12700l14083,381000r9098,-8450l18617,368300r-13634,l409,355600xem41431,355600l23181,372550r9071,8450l50489,364013r-9058,-8413xem223139,355600r-9033,8413l214575,364013r18289,16987l241649,372841,223139,355600xem253375,361950r-11726,10891l250408,381000r13635,-12700l260212,368300r-6837,-6350xem59522,355600r-9033,8413l61941,374650r8853,-8223l71146,366427,59522,355600xem88802,366427r-17656,l79974,374650r8828,-8223xem100426,355600r-6817,6350l91511,364013r11452,10637l111816,366427r234,l100426,355600xem129706,366427r-17656,l120878,374650r8828,-8223xem141330,355600r-9032,8413l132532,364013r11452,10637l152837,366427r-2474,-2414l141330,355600xem164495,355600r-9058,8413l152955,366427r8827,8223l173202,364013r351,l164495,355600xem182234,355600r-9032,8413l173553,364013r11453,10637l193859,366427,182234,355600xem205516,355600r-11657,10827l202687,374650r11419,-10637l214575,364013r-9059,-8413xem20920,336550l409,355600r4574,12700l11800,361950,4983,355600r13634,l30008,344990r-9088,-8440xem11800,361950r-6817,6350l18617,368300r-6817,-6350xem264043,355600r-3831,l253375,361950r6837,6350l264043,355600xem264043,355600r-3831,12700l264043,368300r,-12700xem61941,336550l41431,355600r9058,8413l59522,355600r-8799,-8196l68320,347404r2592,-2414l61941,336550xem102963,336550l82452,355600r9059,8413l93609,361950r6817,-6350l91627,347404r17597,l111816,344990r235,l102963,336550xem143984,336550r-20510,19050l132532,364013r-234,l141330,355600r-8798,-8196l150129,347404r2591,-2414l153072,344990r-9088,-8440xem173436,347404r-8941,8196l173553,364013r-351,l182234,355600r-8798,-8196xem214340,347404r-8824,8196l214575,364013r-469,l223139,355600r-8799,-8196xem18617,355600r-13634,l11800,361950r6817,-6350xem243591,336550r-9062,8440l235115,344990r18260,16960l260212,355600r3831,l243591,336550xem39070,336550r-9062,8440l41431,355600r8823,-8196l50723,347404,39070,336550xem68320,347404r-17597,l59522,355600r8798,-8196xem79974,336550r-8945,8440l82452,355600r8824,-8196l91627,347404,79974,336550xem109224,347404r-17597,l100426,355600r8798,-8196xem120878,336550r-9062,8440l112051,344990r11423,10610l132297,347404r235,l120878,336550xem150129,347404r-17597,l141330,355600r8799,-8196xem161782,336550r-9062,8440l153072,344990r11423,10610l173319,347404r-2475,-2414l161782,336550xem193917,328381r-2074,1819l185006,336550r9088,8440l175918,344990r-2482,2414l182234,355600r11391,-10610l194094,344990r-9088,-8440l202687,336550r-8770,-8169xem202687,336550r-9062,8440l194094,344990r11422,10610l214340,347404,202687,336550xem226027,336550r-11687,10854l223139,355600r11390,-10610l235115,344990r-9088,-8440xem41431,317500l20920,336550r9088,8440l39070,336550r-8770,-8169l47839,328381r2592,-2414l50070,325523r-8639,-8023xem82452,317500l61941,336550r9088,8440l79974,336550r-8769,-8169l88743,328381r2592,-2414l91569,325967r-9117,-8467xem123474,317500r-20511,19050l112051,344990r-235,l120878,336550r-8769,-8169l129647,328381r2592,-2414l132591,325967r-9117,-8467xem164495,317500r-20511,19050l153072,344990r-352,l161782,336550r-8769,-8169l170552,328381r2591,-2414l173612,325967r-9117,-8467xem234822,328381r-8795,8169l235115,344990r-586,l243591,336550r-8769,-8169xem18617,317500r-9091,8467l20920,336550r8794,-8169l30300,328381,18617,317500xem47839,328381r-17539,l39070,336550r8769,-8169xem59522,317500r-8615,8023l50548,325967r11393,10583l70736,328381r469,l59522,317500xem88743,328381r-17538,l79974,336550r8769,-8169xem100426,317500r-9091,8467l91569,325967r11394,10583l111757,328381r352,l100426,317500xem129647,328381r-17538,l120878,336550r8769,-8169xem141330,317500r-9091,8467l132591,325967r11393,10583l152779,328381r234,l141330,317500xem170552,328381r-17539,l161782,336550r8770,-8169xem182234,317500r-9091,8467l173612,325967r11394,10583l193800,328381r-2474,-2414l182234,317500xem205516,317500r-9117,8467l193917,328381r8770,8169l214048,325967r586,l205516,317500xem223139,317500r-9091,8467l214634,325967r11393,10583l234822,328381,223139,317500xem246889,317174r-12067,11207l243591,336550r11838,-11027l246889,317174xem409,317500r4574,12700l9526,325967,409,317500xem264043,317500r-8614,8023l260212,330200r3831,-12700xem9293,308814l409,317500r9117,8467l18617,317500,9293,308814xem61941,298450l41431,317500r9117,8467l50907,325523r8615,-8023l50723,309304r17597,l70912,306890r-828,-878l61941,298450xem102963,298450l82452,317500r9117,8467l91335,325967r9091,-8467l91627,309304r17597,l111816,306890r235,l102963,298450xem143984,298450r-20510,19050l132591,325967r-352,l141330,317500r-8798,-8196l150129,309304r2591,-2414l153072,306890r-9088,-8440xem173436,309304r-8941,8196l173612,325967r-469,l182234,317500r-8798,-8196xem214340,309304r-8824,8196l214634,325967r-586,l223139,317500r-8799,-8196xem260212,304800r-13323,12374l255429,325523r8614,-8023l260212,304800xem4983,304800l526,317174r-117,326l9293,308814,4983,304800xem20394,297961l9293,308814r9324,8686l30008,306890r-9614,-8929xem39070,298450r-9062,8440l41431,317500r8823,-8196l50723,309304,39070,298450xem68320,309304r-17597,l59522,317500r8798,-8196xem79974,298450r-8119,7562l71029,306890r11423,10610l91276,309304r351,l79974,298450xem109224,309304r-17597,l100426,317500r8798,-8196xem120878,298450r-9062,8440l112051,306890r11423,10610l132297,309304r235,l120878,298450xem150129,309304r-17597,l141330,317500r8799,-8196xem161782,298450r-9062,8440l153072,306890r11423,10610l173319,309304r-409,-490l161782,298450xem185006,298450r-11160,10364l173436,309304r8798,8196l193625,306890r469,l185006,298450xem202687,298450r-9062,8440l194094,306890r11422,10610l214340,309304,202687,298450xem226904,297635r-12564,11669l223139,317500r12333,-11488l226904,297635xem250408,292100r-14936,13912l246889,317174r13323,-12374l264043,304800,250408,292100xem264043,304800r-3831,l263945,317174r98,-12374xem29250,289303r-8856,8658l30008,306890r9062,-8440l29250,289303xem82452,279400l61941,298450r9088,8440l71855,306012r8119,-7562l71146,290227r17656,l91393,287813r-1295,-1312l82452,279400xem123474,279400r-20511,19050l112051,306890r-235,l120878,298450r-8828,-8223l129706,290227r2592,-2414l132532,287813r-9058,-8413xem152955,290227r-2134,1873l143984,298450r9088,8440l152720,306890r9062,-8440l152955,290227xem193859,290227r-8853,8223l194094,306890r-469,l202687,298450r-8828,-8223xem241649,283941r-14745,13694l235472,306012r14936,-13912l241649,283941xem40379,278423l29250,289303r9820,9147l50489,287813,40379,278423xem59522,279400r-9033,8413l61941,298450r8853,-8223l71146,290227,59522,279400xem88802,290227r-17656,l79974,298450r8828,-8223xem100426,279400r-7624,7101l91511,287813r11452,10637l111816,290227r234,l100426,279400xem129706,290227r-17656,l120878,298450r8828,-8223xem141330,279400r-9032,8413l132532,287813r11452,10637l152837,290227r-874,-924l141330,279400xem164495,279400r-10663,9903l152955,290227r8827,8223l173202,287813r351,l164495,279400xem182234,279400r-9032,8413l173553,287813r11453,10637l193859,290227,182234,279400xem206919,278097r-13060,12130l202687,298450r12828,-11949l206919,278097xem4983,266700l409,279400r19985,18561l29250,289303,18617,279400r-13634,l11800,273050,4983,266700xem229956,273050r-14441,13451l226904,297635r14745,-13694l229956,273050xem253375,273050r-11726,10891l250408,292100r13635,-12700l260212,279400r-6837,-6350xem49207,269792r-8828,8631l50489,287813r9033,-8413l49207,269792xem102963,260350l82452,279400r9059,8413l92802,286501r7624,-7101l91569,271150r17714,l111875,268736r-1763,-1746l102963,260350xem132473,271150r-2163,1900l123474,279400r9058,8413l132298,287813r9032,-8413l132473,271150xem173377,271150r-8882,8250l173553,287813r-351,l182234,279400r-8857,-8250xem221167,264863r-14248,13234l215515,286501r14441,-13451l221167,264863xem14083,254000l409,266700r,12700l4878,266990r105,-290l18617,266700r4564,-4251l14083,254000xem11800,273050r-6817,6350l18617,279400r-6817,-6350xem60364,258884l49207,269792r10315,9608l70970,268736,60364,258884xem79974,260350r-9004,8386l82452,279400r8882,-8250l91569,271150,79974,260350xem109283,271150r-17714,l100426,279400r8857,-8250xem120878,260350r-7129,6640l111992,268736r11482,10664l132356,271150r-1341,-1358l120878,260350xem143984,260350r-10166,9442l132473,271150r8857,8250l152779,268736r234,l143984,260350xem161782,260350r-9003,8386l153013,268736r11482,10664l173377,271150,161782,260350xem186934,258558r-13557,12592l182234,279400r13324,-12410l186934,258558xem260212,266700r-6837,6350l260212,279400r3831,l260299,266990r-87,-290xem264043,266700r-3831,l264043,279400r,-12700xem32252,254000r-9071,8449l40379,278423r8828,-8631l32252,254000xem209504,254000r-13946,12990l206919,278097r14248,-13234l209504,254000xem18617,266700r-13634,l11800,273050r6817,-6350xem232864,254000r-11697,10863l229956,273050r11693,-10892l232864,254000xem250408,254000r-8759,8158l253375,273050r6837,-6350l264043,266700,250408,254000xem69164,250281r-8800,8603l70970,268736r9004,-8386l69164,250281xem111992,252072r-2192,1928l102963,260350r9029,8386l113749,266990r7129,-6640l111992,252072xem152896,252072r-8912,8278l153013,268736r-234,l161782,260350r-8886,-8278xem200744,245841r-1880,1637l186934,258558r8624,8432l209504,254000r-8760,-8159xem23181,245550r-9098,8450l23181,262449r9071,-8449l23181,245550xem241649,245841r-8785,8159l241649,262158r8759,-8158l241649,245841xem80348,239346l69164,250281r10810,10069l91452,249658,80348,239346xem100426,241300r-8974,8358l102963,260350r8912,-8278l110068,250281r-9642,-8981xem123474,241300r-9670,8981l111992,252072r8886,8278l132356,249658r-2230,-2180l123474,241300xem141330,241300r-6633,6178l132473,249658r11511,10692l152896,252072,141330,241300xem166949,239020r-14053,13052l161782,260350r13819,-12872l166949,239020xem52704,234950r-9042,8422l60364,258884r8800,-8603l52704,234950xem189052,234950r-13451,12528l186934,258558r13693,-12717l200432,245550,189052,234950xem14175,215985l409,228600r,12700l14083,254000r9098,-8450l18617,241300r-13634,l11787,234950,4983,228600r13609,l23164,224334r-8989,-8349xem34594,234950l23181,245550r9071,8450l43662,243372r-9068,-8422xem212353,234950r-11413,10600l200744,245841r8760,8159l221167,243136r-8814,-8186xem229956,234950r-8789,8186l232864,254000r8785,-8159l229956,234950xem253406,234950r-11757,10891l250408,254000r13635,-12700l260212,241300r-6806,-6350xem89121,230769r-8773,8577l91452,249658r8974,-8358l89121,230769xem132415,232995r-8941,8305l132473,249658r2224,-2180l141330,241300r-8915,-8305xem180263,226763r-1413,1204l166949,239020r8652,8458l189052,234950r-8789,-8187xem43662,226527r-9068,8423l43662,243372r9042,-8422l43662,226527xem221167,226763r-8814,8187l221167,243136r8789,-8186l221167,226763xem11800,234950r-6817,6350l18617,241300r-6817,-6350xem100333,219807l89121,230769r11305,10531l111933,230581,100333,219807xem120878,222250r-8945,8331l123474,241300r8941,-8305l120878,222250xem146964,219482r-14549,13513l141330,241300r14314,-13333l146964,219482xem264043,228600r-3831,l255479,232995r-2073,1955l260212,241300r3831,l264043,228600xem73248,215985r-183,l64338,224113r-153,221l80348,239346r8773,-8577l73248,215985xem168691,215985r-183,l155644,227967r11305,11053l180146,226763r-137,-236l168691,215985xem18592,228600r-13609,l11800,234950r6792,-6350xem32344,215985r-234,l23164,224334r11430,10616l43662,226527,32344,215985xem75615,196850l43662,226527r9042,8423l64102,224334r-154,-221l55196,215985r18052,l64338,207686r17636,l84602,205239r-114,-149l75615,196850xem200686,207686r-20286,18841l180263,226763r8789,8187l200686,224113r-8751,-8128l209596,215985r-8910,-8299xem209596,215985r-184,l200686,224113r11667,10837l221167,226763,209596,215985xem241499,207880r-20332,18883l229956,234950r11634,-10837l241791,224113r-8712,-8128l250318,215985r-8819,-8105xem250318,215985r-8728,8128l241791,224113r11615,10837l255479,232995r4733,-4395l264043,228600,250318,215985xem109078,211258r-8745,8549l111933,230581r8945,-8331l109078,211258xem159782,207686r-326,194l146964,219482r8680,8485l168508,215985r183,l159782,207686xem34824,197063l14175,215985r8989,8349l32110,215985r234,l23434,207686r17569,l43626,205239r-8802,-8176xem52704,196850r-317,213l43626,205239r20559,19095l64338,224113r8727,-8128l55012,215985r8936,-8299l64338,207686,52704,196850xem189052,196850r-8847,8240l200686,224113r8726,-8128l191751,215985r8935,-8299l189052,196850xem229731,197063r-8475,7891l241791,224113r-201,l250316,215985r-17544,l241499,207880,229731,197063xem123815,196850r-14737,14408l120878,222250r14809,-13794l123815,196850xem93609,196850r-8848,8240l84648,205239r15685,14568l109078,211258,93609,196850xem148148,196850r-12461,11606l146964,219482r12700,-11796l157154,205239r-9006,-8389xem14125,177838l409,190500r,12700l14175,215985r9056,-8299l23434,207686r-4817,-4486l4983,203200r6733,-6350l4983,190500r13467,l23068,186145r-8943,-8307xem41003,207686r-17569,l32344,215985r-234,l41003,207686xem81974,207686r-17636,l73248,215985r-183,l81974,207686xem171332,196850r-9032,8389l159782,207686r8909,8299l168508,215985r11697,-10895l171332,196850xem220881,188929r-20195,18757l209596,215985r-184,l221256,204954r-8686,-8104l229498,196850r-8617,-7921xem253477,196850r-332,213l241499,207880r8819,8105l264043,203200r-3831,l253477,196850xem135687,185243r-11872,11607l135687,208456r12461,-11606l135687,185243xem43953,188698r-9129,8365l43626,205239r8990,-8389l45887,190500r-1934,-1802xem84625,188482r-9010,8368l84648,205239r113,-149l93609,196850r-8984,-8368xem200263,169979r-28931,26871l180205,205090r8847,-8240l180300,188698r17503,l200820,185888r-8627,-8050l208813,177838r-8550,-7859xem209143,178141r-8323,7747l221256,204954r8471,-7891l229498,196850r-17145,l220881,188929,209143,178141xem11800,196850r-310,213l4983,203200r13634,l11800,196850xem264043,190500r-3831,l253477,196850r6735,6350l264043,203200r,-12700xem32294,177838r-417,l23068,186145r11756,10918l43953,188698,32294,177838xem253488,158661r-32607,30268l229731,197063r11994,-11175l241166,185243r-7854,-7405l250377,177838r-8673,-8035l258993,169803r5050,-4703l260212,165100r-6724,-6439xem18450,190500r-13467,l11800,196850r6650,-6350xem55473,178141l43953,188698r8751,8152l59421,190500r4666,-4355l55473,178141xem73198,177838r-209,l64090,186145r11525,10705l84625,188482,73198,177838xem100333,173892l84625,188482r8984,8368l109078,182441r-8745,-8549xem120878,171450r-11800,10991l123815,196850r11872,-11607l120878,171450xem146964,174217r-11277,11026l148148,196850r11492,-10705l159806,186145,146964,174217xem168641,177838r-408,303l159640,186145r166,l171332,196850r8777,-8152l180300,188698,168641,177838xem197803,188698r-17503,l189052,196850r8751,-8152xem250377,177838r-7960,7405l241850,185888r11627,10962l260212,190500r3831,l250377,177838xem23250,169414r-9125,8424l23068,186145r8809,-8307l32294,177838r-9044,-8424xem64572,169803r-9099,8338l64090,186145r8899,-8307l73198,177838r-8626,-8035xem155644,165732r-8680,8485l159806,186145r-166,l168558,177838r-3804,-3621l155644,165732xem188551,159216r-8166,7606l200820,185888r8317,-7747l208813,177838r-17012,l200263,169979,188551,159216xem229877,158846r-421,370l221459,166664r20391,19224l242417,185243r7950,-7405l232822,177838r8651,-8035l241704,169803,229877,158846xem111933,163118r-11600,10774l109078,182441r11800,-10991l111933,163118xem52410,158475r-8987,8475l55473,178141r9099,-8338l52410,158475xem212774,158475r-325,186l200263,169979r8880,8162l221459,166664r-8685,-8189xem14049,139668l409,152400r,12700l14125,177838r9125,-8424l18617,165100r-13634,l11705,158661,4983,152400r13260,l22927,147913r-8878,-8245xem34698,158846l23250,169414r9044,8424l31877,177838,43423,166950r-8725,-8104xem80872,154866l64572,169803r8626,8035l72989,177838,89045,162855r-8173,-7989xem167155,154478r-11511,11254l168641,177838r3804,-3621l180385,166822,167155,154478xem258993,169803r-17289,l250377,177838r8616,-8035xem141330,152400r-8915,8304l146964,174217r8680,-8485l141330,152400xem100426,152400r-177,l89045,162855r11288,11037l111933,163118,100426,152400xem123474,152400r-11541,10718l120878,171450r11537,-10746l123474,152400xem43794,150450r-9096,8396l43423,166950r8987,-8475l43794,150450xem175025,146784r-7870,7694l180385,166822r8166,-7606l175025,146784xem221052,150670r-4517,4196l212774,158475r8685,8189l229852,158846r-175,-185l221052,150670xem11705,158661r-6722,6439l18617,165100r-6912,-6439xem264043,152400r-3831,l253488,158661r6724,6439l264043,165100r,-12700xem92064,144611l80872,154866r8173,7989l100249,152400r177,l92064,144611xem132415,144095r-8941,8305l132415,160704r8915,-8304l132415,144095xem187469,134618r-12444,12166l188551,159216r12476,-11620l201234,147596,187469,134618xem31872,139346r-8945,8567l34698,158846r9096,-8396l31872,139346xem233315,139346r-416,322l221052,150670r8825,8176l230051,158661r11880,-11065l233315,139346xem18243,152400r-13260,l11705,158661r6538,-6261xem250465,139668r-203,168l241931,147596r11557,11065l260212,152400r3831,l250465,139668xem60542,134989l43794,150450r8616,8025l68777,143041r-8235,-8052xem209358,139836r-8331,7760l201234,147596r11540,10879l216535,154866r4517,-4196l209358,139836xem79511,132919l68777,143041r12095,11825l92064,144611,79511,132919xem161106,133991r-7967,7410l167155,154478r7870,-7694l161106,133991xem103653,133991l92064,144611r8362,7789l100249,152400r11585,-10811l103653,133991xem120771,133250r-8937,8339l123474,152400r8941,-8305l120771,133250xem144247,133105r-11832,10990l141330,152400r11809,-10999l144247,133105xem23123,131197r-9074,8471l22927,147913r8945,-8567l23123,131197xem215674,107043r-28205,27575l201234,147596r-207,l209358,139836,195502,127000r24919,l207832,114946r16270,l215674,107043xem241724,131471r-3788,3518l233315,139346r8616,8250l250443,139668r-321,-322l241724,131471xem71185,125164r-10643,9825l68777,143041,79511,132919r-8326,-7755xem112732,125762r-1450,1238l103653,133991r8181,7598l120771,133250r-8039,-7488xem152153,125762r-7906,7343l153139,141401r7955,-7410l152153,125762xem220421,127000r-24919,l209358,139836r12403,-11553l220421,127000xem493,114532r-84,12468l14049,139668r9074,-8471l18617,127000r-13634,l493,114532xem264043,114300r-3831,l241724,131471r8741,8197l250788,139346r13255,-12346l260212,127000r-6574,-6457l262160,120543r1617,-5362l263848,114946r125,-414l264043,114300xem40281,115181l23123,131197r8749,8149l48605,123319r-8324,-8138xem230071,120543r-8310,7740l233315,139346r4621,-4357l241724,131471,230071,120543xem58933,113751r-338,l48605,123319r11937,11670l71185,125164,58933,113751xem182045,114532r-505,414l174027,121944r13442,12674l195261,127000r241,l182045,114532xem99837,113751r-8986,8474l90985,122225r12668,11766l112632,125762r-542,-598l99837,113751xem173134,106276r-20981,19486l161106,133991r12921,-12047l165336,113751r15866,l173134,106276xem132422,107627r-19137,17537l112732,125762r8039,7488l132585,122225r-7801,-7279l140385,114946r-7963,-7319xem140385,114946r-7800,7279l144247,133105r7906,-7343l140385,114946xem82702,114532l71185,125164r8326,7755l90851,122225r134,l82702,114532xem203057,95211r-329,l194739,102652r254,l221761,128283r8310,-7740l224102,114946r-16512,l215674,107043,203057,95211xem20160,95509l409,114300r4574,12700l11555,120543r130,l4983,114300r12927,l28619,103780,20160,95509xem11685,120543r-130,l4983,127000r13634,l11685,120543xem250592,101428r-8425,7848l260212,127000r1948,-6457l253490,120543r6722,-6243l264043,114300,250592,101428xem264043,114532r-195,414l260212,127000r3831,l264043,114532xem50363,105769r-10082,9412l48605,123319r9990,-9568l58933,113751r-8570,-7982xem103632,95211l82702,114532r8283,7693l90851,122225r8986,-8474l91812,106276r15952,l111607,102652r-7975,-7441xem119237,95509r-7630,7143l132585,122225r7800,-7279l124436,114946r7986,-7319l119237,95509xem161512,95509r-297,l153564,102652r20463,19292l181985,114532r-191,-232l181202,113751r-16116,l173134,106276,161512,95509xem17910,114300r-12927,l11685,120543r-130,l17910,114300xem227847,95211r-376,298l215674,107043r14397,13500l242167,109276,227847,95211xem38162,94405r-9543,9375l40281,115181r10082,-9412l38162,94405xem153623,88200r-21201,19427l140385,114946r13175,-12294l145987,95509r15525,l153623,88200xem78929,94276r-8879,8504l82702,114532r8944,-8256l91812,106276,78929,94276xem194095,86808r-20961,19468l182045,114532r189,-232l194739,102652r254,l186245,94276r15815,l194095,86808xem90128,68754r-6640,6094l50363,105769r8570,7982l58595,113751,70050,102780,61900,95211r16052,l78929,94276,70910,86808r15817,l90624,83075,83041,76000r14970,l90128,68754xem107764,106276r-15952,l99837,113751r7927,-7475xem235848,87319r-7247,7086l227847,95211r14320,14065l250592,101428,235848,87319xem29652,86478r-9492,9031l28619,103780r9543,-9375l29652,86478xem58070,74848r-8794,8639l70050,102780r7902,-7569l61673,95211r9003,-8403l70910,86808,58070,74848xem111285,88200r-816,700l103632,95211r7975,7441l119182,95509r-269,-298l111285,88200xem140455,76000r-585,l132583,82871r20981,19781l161215,95509r-15568,l153623,88200,140455,76000xem182570,76000r-449,l174547,83075r20446,19577l194739,102652r7989,-7441l203057,95211r-997,-935l186054,94276r8041,-7468l182570,76000xem255719,67892l235848,87319r14744,14109l264043,88900r-3831,l247704,76000r16139,l255719,67892xem18403,76000r-912,l9079,84675,20160,95509r9492,-9031l18403,76000xem153734,48960l112182,87319r-897,881l119237,95509r260,-298l132583,82871r-7288,-6871l140455,76000r-7821,-7246l147553,68754r6063,-5717l146310,56038r14972,l153734,48960xem174843,68754l153623,88200r7889,7309l161215,95509,174539,83075r-7381,-7075l182570,76000r-7727,-7246xem98011,76000r-7387,7075l103632,95211r7595,-7011l110326,87319,98011,76000xem227859,55534r-635,504l194095,86808r8962,8403l202728,95211,215620,83202r-8506,-8354l222816,74848r-7715,-7383l232516,67465r3632,-3383l227859,55534xem224020,76000r-667,l215620,83202r12227,12009l228601,94405r7247,-7086l224020,76000xem49887,67226l29652,86478r8510,7927l49276,83487,41216,76000r15681,l58070,74848,49887,67226xem86727,86808r-15817,l78929,94276r7798,-7468xem409,76200l4983,88900,9079,84675,409,76200xem244357,56550r-8209,7532l260212,88900r3831,-12700l263843,76000r-16417,l255719,67892,244357,56550xem264043,76200r-3831,12700l264043,88900r,-12700xem9240,67465l409,76200r8670,8475l17491,76000r912,l9240,67465xem37335,55534r-8602,8872l49276,83487r7621,-7487l40665,76000r9222,-8774l37335,55534xem203334,56205r-7322,6832l195560,63500r20060,19702l223353,76000r667,l222816,74848r-15844,l214921,67465r180,l203334,56205xem76849,56550r-153,l70093,63037r-450,463l90624,83075r7387,-7075l82254,76000r7762,-7246l89189,67892,76849,56550xem161282,56038r-244,l153619,63037r20928,20038l182121,76000r-15185,l174843,68754,161282,56038xem118908,56038r-229,167l111545,63037r21038,19834l139870,76000r-15427,l132292,68754r342,l118908,56038xem4983,63500l481,76000r-72,200l9240,67465,4983,63500xem260212,63500r-4493,4392l264043,76200,260212,63500xem20274,56550l9240,67465r9163,8535l17491,76000,28733,64406,20274,56550xem111269,48960r-389,319l90940,67892r-812,862l98011,76000,111545,63037r-7423,-6999l118908,56038r-7639,-7078xem147553,68754r-14919,l140455,76000r-585,l147553,68754xem196096,49279l174843,68754r7727,7246l182121,76000,195516,63500r-427,-463l188485,56550r14479,l203334,56205r-7238,-6926xem232516,67465r-17415,l224020,76000r-667,l232516,67465xem61646,56038l49887,67226r8183,7622l69622,63500r-475,-463l61646,56038xem29078,47843r-8804,8707l28733,64406r8602,-8872l29078,47843xem235833,48042r-7974,7492l236148,64082r8086,-7532l244011,56205r-8178,-8163xem89953,29212r-626,491l61646,56038r7997,7462l70093,63037r6603,-6487l76849,56550,68937,49279r15161,l90393,43095,83038,36160r14414,l89953,29212xem182387,36160r-270,l174979,42891r-193,204l195560,63500r452,-463l202964,56550r-14803,l196096,49279,182387,36160xem97452,36160r-7059,6935l111545,63037r7307,-6999l103638,56038r7583,-7078l110277,48042,97452,36160xem140084,36160r-477,l132579,42891r21040,20146l161038,56038r-14971,l153734,48960,140084,36160xem4983,25400l409,38100,20274,56550r8804,-8707l18617,38100r-13634,l11978,31916,4983,25400xem84098,49279r-15161,l76849,56550r-153,l84098,49279xem253216,31916l235833,48042r8524,8508l244605,56205,264043,38100r-3831,l253216,31916xem209760,36868r-1464,1232l196096,49279r7238,6926l216530,43891r-733,-796l209760,36868xem55435,36868r-6809,7023l61646,56038r7105,-6759l68937,49279,55435,36868xem174010,l163671,,112204,48042r-935,918l118908,56038r471,-504l132579,42891r-7029,-6731l140084,36160r-7409,-6948l146861,29212r6971,-6676l147189,15989r14120,l154158,9146r13655,l175600,1688,174010,xem167725,36160r-410,263l153734,48960r7548,7078l161038,56038,174764,43095r-186,-204l167725,36160xem40622,36423l29078,47843r8257,7691l48626,43891,40622,36423xem224356,36587r-6973,6508l216569,43891r11290,11643l235833,48042,224356,36587xem68294,9146r-4604,4460l40622,36423r8004,7468l55435,36868,47638,29703r14745,l68976,22903,61643,15989r14037,l68294,9146xem217459,29703r-7513,6884l209760,36868r6809,7023l217383,43095r6973,-6508l217459,29703xem75680,15989r-6704,6914l90393,43095r7059,-6935l82540,36160r7302,-6948l85837,25400,75680,15989xem175127,29212r-2929,2704l167725,36160r7061,6935l174979,42891r7138,-6731l182387,36160r-7260,-6948xem118574,15989r-589,l111321,22536r21258,20355l139607,36160r-14674,l132376,29212r299,l118574,15989xem16166,13606l409,25400r,12700l4983,25400r14367,l24206,21107,16166,13606xem11978,31916l4983,38100r13634,l11978,31916xem260212,25400r-6996,6516l260212,38100r3831,l260212,25400xem264043,25400r-3831,l264043,38100r,-12700xem62383,29703r-14745,l55435,36868r6948,-7165xem203720,15989r-213,l196565,22536r-347,367l209760,36868r186,-281l217459,29703,203720,15989xem233812,14762r-1388,1227l217459,29703r6897,6884l240945,21107r-7133,-6345xem31383,14762r-7177,6345l40622,36423r6795,-6720l47638,29703,31383,14762xem130909,l120547,,93850,25400r-3897,3812l97452,36160,111321,22536r-6837,-6547l118574,15989,111276,9146r13675,l132543,1688,130909,xem146861,29212r-14186,l140084,36160r-477,l146861,29212xem161309,15989r-641,l153854,22536r13871,13624l172198,31916r2929,-2704l161309,15989xem189514,15989r-5607,5118l175127,29212r7260,6948l182117,36160,196176,22903r-314,-367l189514,15989xem19350,25400r-14367,l11978,31916r7372,-6516xem248814,13763r-7825,7344l253216,31916r6996,-6516l264043,25400,248814,13763xem58421,l48084,,46174,1688r300,l68976,22903r6704,-6914l61281,15989,68199,9146,66999,7946,58421,xem196864,9146r-6084,5616l189514,15989r6704,6914l196565,22536r6942,-6547l203720,15989,196864,9146xem101522,l91184,,89547,1688r21774,20848l117985,15989r-14244,l110933,9146r343,l101522,xem144600,l134261,r-1633,1688l153854,22536r6814,-6547l146542,15989r7331,-6843l154158,9146,144600,xem44683,l34345,,16166,13606r8040,7501l31383,14762,23967,7946r15127,l46174,1688r300,l44683,xem241201,7946r-6348,5817l233812,14762r7177,6345l248814,13763,241201,7946xem87784,l77446,,69412,7946,68294,9146r7386,6843l89547,1688,87784,xem124951,9146r-13675,l118574,15989r-589,l124951,9146xem167813,9146r-13655,l161309,15989r-641,l167813,9146xem187700,l177362,r-1715,1688l189514,15989r1266,-1227l196864,9146,187700,xem217111,l206772,r-9908,9146l203720,15989r-213,l218673,1688r348,l217111,xem39094,7946r-15127,l31383,14762,39094,7946xem230801,l220463,r-1790,1688l219021,1688r14791,13074l234853,13763r6348,-5817l230801,xem263564,l249873,r-8672,7946l248814,13763,263564,xem15320,l1582,,16166,13606,23728,7946r239,l15320,xem48084,l44683,r1791,1688l46174,1688,48084,xem91184,l87784,r1763,1688l91184,xem134261,r-3352,l132628,1688,134261,xem177362,r-3352,l175647,1688,177362,xem220463,r-3352,l219021,1688r-348,l220463,xe" stroked="f">
                  <v:path arrowok="t"/>
                </v:shape>
                <v:shape id="Graphic 110" o:spid="_x0000_s1132" style="position:absolute;left:5625;top:11747;width:2768;height:12833;visibility:visible;mso-wrap-style:square;v-text-anchor:top" coordsize="276860,128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" path="m276555,l263626,r,177l12928,177r,-177l,,,6121r,6121l,1283030r12928,l12928,12242r250698,-25l263626,1283030r12929,l276555,12242r-3201,l276555,12217r,-6020l273354,9182r,-3061l276555,6121r,-6121xe" fillcolor="#410156" stroked="f">
                  <v:path arrowok="t"/>
                </v:shape>
                <v:shape id="Graphic 111" o:spid="_x0000_s1133" style="position:absolute;left:3858;top:7817;width:18408;height:17132;visibility:visible;mso-wrap-style:square;v-text-anchor:top" coordsize="1840864,1713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" path="m1840407,1669910r-1795145,l45262,1474025r-6477,l45262,1473987r,-12027l38785,1461960r,-178l45262,1461782r,-195885l38785,1265897r,-431l45262,1265466r,-11811l45262,1253426r,-196507l45262,1056551r,-11672l38785,1044879r,-571l45262,1044308r,-196609l45262,627126r-6477,l38785,626833r6477,l45262,429945r,-228l45262,417918r-6477,l38785,417487r6477,l45262,221602r-6477,l38785,221399r6477,l45262,209372r-6477,l45262,209359r,-197117l38785,12242r6477,-50l45262,165r-6477,l38785,,32321,r,165l,165,,12192r32321,l32321,209359r-15799,13l16522,221399r15799,l32321,221602r,195885l32321,417918,,417918r,12027l32321,429945r,196888l32321,627126r-15799,l16522,639165r15799,l32321,835672,,835672r,12027l32321,847699r,196609l32321,1044879r-15799,l16522,1056919r15799,l32321,1253426r-32321,l,1265466r32321,l32321,1265897r,195885l32321,1461960r-15799,l16522,1473987r15799,l32321,1669910r,597l,1670507r,12027l32321,1682534r,-381l38785,1682153r,381l45262,1682534r,-381l308178,1682153r,30454l321106,1712607r,-30073l721944,1682534r,30073l734872,1712607r,-30073l1136434,1682534r,30073l1149362,1712607r,-30073l1550911,1682534r,30073l1563839,1712607r,-30073l1840407,1682534r,-6020l1563839,1676514r-12928,l308178,1676514r,-483l1840407,1676031r,-6121xe" fillcolor="black" stroked="f">
                  <v:path arrowok="t"/>
                </v:shape>
                <v:shape id="Graphic 112" o:spid="_x0000_s1134" style="position:absolute;left:18742;top:12531;width:1384;height:4280;visibility:visible;mso-wrap-style:square;v-text-anchor:top" coordsize="138430,42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" path="m64651,419761l,419761r,8021l73271,427782r,-4010l64651,423772r,-4011xem137922,419761r-64651,l73271,427782r64651,l137922,419761xem137922,l64651,r,423772l68961,419761r4310,l73271,8020r-4310,l73271,4010r64651,l137922,xem73271,419761r-4310,l64651,423772r8620,l73271,419761xem64651,l,,,8020r64651,l64651,xem73271,4010l68961,8020r4310,l73271,4010xem137922,4010r-64651,l73271,8020r64651,l137922,4010xe" fillcolor="#077d96" stroked="f">
                  <v:path arrowok="t"/>
                </v:shape>
                <v:shape id="Graphic 113" o:spid="_x0000_s1135" style="position:absolute;left:14597;top:17657;width:1384;height:451;visibility:visible;mso-wrap-style:square;v-text-anchor:top" coordsize="13843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" path="m64651,36762l,36762r,8021l73271,44783r,-4010l64651,40773r,-4011xem137922,36762r-64651,l73271,44783r64651,l137922,36762xem137922,l64651,r,40773l68961,36762r4310,l73271,8020r-4310,l73271,4010r64651,l137922,xem73271,36762r-4310,l64651,40773r8620,l73271,36762xem64651,l,,,8020r64651,l64651,xem73271,4010l68961,8020r4310,l73271,4010xem137922,4010r-64651,l73271,8020r64651,l137922,4010xe" fillcolor="#ac07e2" stroked="f">
                  <v:path arrowok="t"/>
                </v:shape>
                <v:shape id="Image 114" o:spid="_x0000_s1136" type="#_x0000_t75" style="position:absolute;left:10459;top:9509;width:1379;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">
                  <v:imagedata r:id="rId11" o:title=""/>
                </v:shape>
                <v:shape id="Graphic 115" o:spid="_x0000_s1137" style="position:absolute;left:6314;top:10058;width:1385;height:3384;visibility:visible;mso-wrap-style:square;v-text-anchor:top" coordsize="138430,338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" path="m64651,330194l,330194r,8021l73271,338215r,-4010l64651,334205r,-4011xem137922,330194r-64651,l73271,338215r64651,l137922,330194xem137922,l64651,r,334205l68961,330194r4310,l73271,8020r-4310,l73271,4010r64651,l137922,xem73271,330194r-4310,l64651,334205r8620,l73271,330194xem64651,l,,,8020r64651,l64651,xem73271,4010l68961,8020r4310,l73271,4010xem137922,4010r-64651,l73271,8020r64651,l137922,4010xe" fillcolor="#410156" stroked="f">
                  <v:path arrowok="t"/>
                </v:shape>
                <v:shape id="Graphic 116" o:spid="_x0000_s1138" style="position:absolute;left:6961;top:3483;width:12516;height:13741;visibility:visible;mso-wrap-style:square;v-text-anchor:top" coordsize="1251585,1374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" path="m405866,508076r-4686,l401180,515416r-1969,l399211,513588r1969,1828l401180,508076r-392557,l8623,511746r-1969,1842l6654,511746r1969,l8623,508076r-8623,l,511746r,3670l,614578r8623,l8623,515759r388620,l397243,559498r8623,l405866,515759r,-343l405866,511746r,-3670xem819632,508076r-4673,l814959,515416r-1969,l812990,513588r1969,1828l814959,508076r-374612,l440347,511746r-1969,1842l438378,511746r1969,l440347,508076r-8611,l431736,511746r,3670l431736,559498r8611,l440347,515759r370675,l811022,1373632r8610,l819632,515759r,-343l819632,511746r,-3670xem836879,339128r-4521,l832358,346468r-1956,l830402,344652r1956,1816l832358,339128r-823900,l8458,342798r-1969,1841l6489,342798r1969,l8458,339128r-8458,l,342798r,3670l,463994r8623,l8623,346659r819632,l828255,463994r8624,l836879,346659r,-191l836879,342798r,-152l836879,339128xem1251369,508076r-4687,l1246682,515416r-1968,l1244714,513588r1968,1828l1246682,508076r-392569,l854113,511746r-1956,1829l852157,511746r1956,l854113,508076r-8611,l845502,511746r,3670l845502,1373632r8611,l854113,515759r388632,l1242745,861885r8624,l1251369,515759r,-343l1251369,511746r,-3670xem1251369,168948r-4356,l1247013,177520r-1956,l1245057,175691r1956,1829l1247013,168948r-824243,l422770,173850r-1969,1841l420801,173850r1969,l422770,168948r-8281,l414489,173850r,3670l414489,221589r8624,l423113,177546r819632,l1242745,463994r8624,l1251369,177546r,-3696l1251369,173532r,-4584xem1251369,l8115,r,4902l6146,6743r,-1841l8115,4902,8115,,,,,4902,,8572,,295046r8623,l8623,8572r-2477,l6146,8432r2477,l1242745,8432r,140l1242745,126098r8624,l1251369,8572r-6147,l1245222,6743r1829,1689l1251369,8432r,-3530l1251369,4432r,-4432xe" fillcolor="black" stroked="f">
                  <v:path arrowok="t"/>
                </v:shape>
                <v:shape id="Textbox 117" o:spid="_x0000_s1139" type="#_x0000_t202" style="position:absolute;left:5301;top:25034;width:15164;height: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14:paraId="6EA6530F" w14:textId="77777777" w:rsidR="00E20FF3" w:rsidRPr="00A07DFE" w:rsidRDefault="005D6E16">
                        <w:pPr>
                          <w:tabs>
                            <w:tab w:val="left" w:pos="1393"/>
                            <w:tab w:val="left" w:pos="2081"/>
                          </w:tabs>
                          <w:spacing w:before="2"/>
                          <w:rPr>
                            <w:rFonts w:ascii="Arial"/>
                            <w:b/>
                            <w:sz w:val="9"/>
                            <w:lang w:val="es-US"/>
                          </w:rPr>
                        </w:pPr>
                        <w:r w:rsidRPr="00A07DFE">
                          <w:rPr>
                            <w:rFonts w:ascii="Arial"/>
                            <w:b/>
                            <w:w w:val="115"/>
                            <w:sz w:val="9"/>
                            <w:lang w:val="es-US"/>
                          </w:rPr>
                          <w:t>ACET-</w:t>
                        </w:r>
                        <w:proofErr w:type="gramStart"/>
                        <w:r w:rsidRPr="00A07DFE">
                          <w:rPr>
                            <w:rFonts w:ascii="Arial"/>
                            <w:b/>
                            <w:w w:val="115"/>
                            <w:sz w:val="9"/>
                            <w:lang w:val="es-US"/>
                          </w:rPr>
                          <w:t>EAU</w:t>
                        </w:r>
                        <w:r w:rsidRPr="00A07DFE">
                          <w:rPr>
                            <w:rFonts w:ascii="Arial"/>
                            <w:b/>
                            <w:spacing w:val="43"/>
                            <w:w w:val="115"/>
                            <w:sz w:val="9"/>
                            <w:lang w:val="es-US"/>
                          </w:rPr>
                          <w:t xml:space="preserve">  </w:t>
                        </w:r>
                        <w:r w:rsidRPr="00A07DFE">
                          <w:rPr>
                            <w:rFonts w:ascii="Arial"/>
                            <w:b/>
                            <w:w w:val="115"/>
                            <w:sz w:val="9"/>
                            <w:lang w:val="es-US"/>
                          </w:rPr>
                          <w:t>HEX</w:t>
                        </w:r>
                        <w:proofErr w:type="gramEnd"/>
                        <w:r w:rsidRPr="00A07DFE">
                          <w:rPr>
                            <w:rFonts w:ascii="Arial"/>
                            <w:b/>
                            <w:w w:val="115"/>
                            <w:sz w:val="9"/>
                            <w:lang w:val="es-US"/>
                          </w:rPr>
                          <w:t>-</w:t>
                        </w:r>
                        <w:r w:rsidRPr="00A07DFE">
                          <w:rPr>
                            <w:rFonts w:ascii="Arial"/>
                            <w:b/>
                            <w:spacing w:val="-5"/>
                            <w:w w:val="115"/>
                            <w:sz w:val="9"/>
                            <w:lang w:val="es-US"/>
                          </w:rPr>
                          <w:t>EAU</w:t>
                        </w:r>
                        <w:r w:rsidRPr="00A07DFE">
                          <w:rPr>
                            <w:rFonts w:ascii="Arial"/>
                            <w:b/>
                            <w:sz w:val="9"/>
                            <w:lang w:val="es-US"/>
                          </w:rPr>
                          <w:tab/>
                        </w:r>
                        <w:r w:rsidRPr="00A07DFE">
                          <w:rPr>
                            <w:rFonts w:ascii="Arial"/>
                            <w:b/>
                            <w:spacing w:val="-2"/>
                            <w:w w:val="115"/>
                            <w:sz w:val="9"/>
                            <w:lang w:val="es-US"/>
                          </w:rPr>
                          <w:t>ACETA</w:t>
                        </w:r>
                        <w:r w:rsidRPr="00A07DFE">
                          <w:rPr>
                            <w:rFonts w:ascii="Arial"/>
                            <w:b/>
                            <w:sz w:val="9"/>
                            <w:lang w:val="es-US"/>
                          </w:rPr>
                          <w:tab/>
                        </w:r>
                        <w:r w:rsidRPr="00A07DFE">
                          <w:rPr>
                            <w:rFonts w:ascii="Arial"/>
                            <w:b/>
                            <w:spacing w:val="-4"/>
                            <w:w w:val="115"/>
                            <w:sz w:val="9"/>
                            <w:lang w:val="es-US"/>
                          </w:rPr>
                          <w:t>HEXA</w:t>
                        </w:r>
                      </w:p>
                    </w:txbxContent>
                  </v:textbox>
                </v:shape>
                <v:shape id="Textbox 118" o:spid="_x0000_s1140" type="#_x0000_t202" style="position:absolute;left:3408;top:24253;width:495;height: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14:paraId="4AA5F4E6" w14:textId="77777777" w:rsidR="00E20FF3" w:rsidRDefault="005D6E16">
                        <w:pPr>
                          <w:spacing w:before="2"/>
                          <w:rPr>
                            <w:rFonts w:ascii="Arial"/>
                            <w:b/>
                            <w:sz w:val="9"/>
                          </w:rPr>
                        </w:pPr>
                        <w:r>
                          <w:rPr>
                            <w:rFonts w:ascii="Arial"/>
                            <w:b/>
                            <w:spacing w:val="-10"/>
                            <w:w w:val="115"/>
                            <w:sz w:val="9"/>
                          </w:rPr>
                          <w:t>0</w:t>
                        </w:r>
                      </w:p>
                    </w:txbxContent>
                  </v:textbox>
                </v:shape>
                <v:shape id="Textbox 119" o:spid="_x0000_s1141" type="#_x0000_t202" style="position:absolute;left:3044;top:20082;width:858;height: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14:paraId="2FEDE7EA" w14:textId="77777777" w:rsidR="00E20FF3" w:rsidRDefault="005D6E16">
                        <w:pPr>
                          <w:spacing w:before="2"/>
                          <w:rPr>
                            <w:rFonts w:ascii="Arial"/>
                            <w:b/>
                            <w:sz w:val="9"/>
                          </w:rPr>
                        </w:pPr>
                        <w:r>
                          <w:rPr>
                            <w:rFonts w:ascii="Arial"/>
                            <w:b/>
                            <w:spacing w:val="-5"/>
                            <w:w w:val="115"/>
                            <w:sz w:val="9"/>
                          </w:rPr>
                          <w:t>50</w:t>
                        </w:r>
                      </w:p>
                    </w:txbxContent>
                  </v:textbox>
                </v:shape>
                <v:shape id="Textbox 120" o:spid="_x0000_s1142" type="#_x0000_t202" style="position:absolute;left:2681;top:15905;width:1219;height: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14:paraId="359883A9" w14:textId="77777777" w:rsidR="00E20FF3" w:rsidRDefault="005D6E16">
                        <w:pPr>
                          <w:spacing w:before="2"/>
                          <w:rPr>
                            <w:rFonts w:ascii="Arial"/>
                            <w:b/>
                            <w:sz w:val="9"/>
                          </w:rPr>
                        </w:pPr>
                        <w:r>
                          <w:rPr>
                            <w:rFonts w:ascii="Arial"/>
                            <w:b/>
                            <w:spacing w:val="-5"/>
                            <w:w w:val="115"/>
                            <w:sz w:val="9"/>
                          </w:rPr>
                          <w:t>100</w:t>
                        </w:r>
                      </w:p>
                    </w:txbxContent>
                  </v:textbox>
                </v:shape>
                <v:shape id="Textbox 121" o:spid="_x0000_s1143" type="#_x0000_t202" style="position:absolute;left:2681;top:11727;width:1219;height: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" filled="f" stroked="f">
                  <v:textbox inset="0,0,0,0">
                    <w:txbxContent>
                      <w:p w14:paraId="0D967DC8" w14:textId="77777777" w:rsidR="00E20FF3" w:rsidRDefault="005D6E16">
                        <w:pPr>
                          <w:spacing w:before="2"/>
                          <w:rPr>
                            <w:rFonts w:ascii="Arial"/>
                            <w:b/>
                            <w:sz w:val="9"/>
                          </w:rPr>
                        </w:pPr>
                        <w:r>
                          <w:rPr>
                            <w:rFonts w:ascii="Arial"/>
                            <w:b/>
                            <w:spacing w:val="-5"/>
                            <w:w w:val="115"/>
                            <w:sz w:val="9"/>
                          </w:rPr>
                          <w:t>150</w:t>
                        </w:r>
                      </w:p>
                    </w:txbxContent>
                  </v:textbox>
                </v:shape>
                <v:shape id="Textbox 122" o:spid="_x0000_s1144" type="#_x0000_t202" style="position:absolute;left:17061;top:7614;width:88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590CB9B1" w14:textId="77777777" w:rsidR="00E20FF3" w:rsidRDefault="005D6E16">
                        <w:pPr>
                          <w:spacing w:before="1"/>
                          <w:rPr>
                            <w:sz w:val="10"/>
                          </w:rPr>
                        </w:pPr>
                        <w:r>
                          <w:rPr>
                            <w:spacing w:val="-5"/>
                            <w:w w:val="115"/>
                            <w:sz w:val="10"/>
                          </w:rPr>
                          <w:t>ns</w:t>
                        </w:r>
                      </w:p>
                    </w:txbxContent>
                  </v:textbox>
                </v:shape>
                <v:shape id="Textbox 123" o:spid="_x0000_s1145" type="#_x0000_t202" style="position:absolute;left:12469;top:7702;width:1644;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2A9C3070" w14:textId="77777777" w:rsidR="00E20FF3" w:rsidRDefault="005D6E16">
                        <w:pPr>
                          <w:spacing w:before="6"/>
                          <w:rPr>
                            <w:rFonts w:ascii="Segoe UI Symbol" w:hAnsi="Segoe UI Symbol"/>
                            <w:sz w:val="8"/>
                          </w:rPr>
                        </w:pPr>
                        <w:r>
                          <w:rPr>
                            <w:rFonts w:ascii="Segoe UI Symbol" w:hAnsi="Segoe UI Symbol"/>
                            <w:spacing w:val="-5"/>
                            <w:w w:val="115"/>
                            <w:sz w:val="8"/>
                          </w:rPr>
                          <w:t>✱✱✱</w:t>
                        </w:r>
                      </w:p>
                    </w:txbxContent>
                  </v:textbox>
                </v:shape>
                <v:shape id="Textbox 124" o:spid="_x0000_s1146" type="#_x0000_t202" style="position:absolute;left:8606;top:7614;width:88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14:paraId="6B2B82F1" w14:textId="77777777" w:rsidR="00E20FF3" w:rsidRDefault="005D6E16">
                        <w:pPr>
                          <w:spacing w:before="1"/>
                          <w:rPr>
                            <w:sz w:val="10"/>
                          </w:rPr>
                        </w:pPr>
                        <w:r>
                          <w:rPr>
                            <w:spacing w:val="-5"/>
                            <w:w w:val="115"/>
                            <w:sz w:val="10"/>
                          </w:rPr>
                          <w:t>ns</w:t>
                        </w:r>
                      </w:p>
                    </w:txbxContent>
                  </v:textbox>
                </v:shape>
                <v:shape id="Textbox 125" o:spid="_x0000_s1147" type="#_x0000_t202" style="position:absolute;left:2681;top:7550;width:1219;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14:paraId="06DFEAF8" w14:textId="77777777" w:rsidR="00E20FF3" w:rsidRDefault="005D6E16">
                        <w:pPr>
                          <w:spacing w:before="2"/>
                          <w:rPr>
                            <w:rFonts w:ascii="Arial"/>
                            <w:b/>
                            <w:sz w:val="9"/>
                          </w:rPr>
                        </w:pPr>
                        <w:r>
                          <w:rPr>
                            <w:rFonts w:ascii="Arial"/>
                            <w:b/>
                            <w:spacing w:val="-5"/>
                            <w:w w:val="115"/>
                            <w:sz w:val="9"/>
                          </w:rPr>
                          <w:t>200</w:t>
                        </w:r>
                      </w:p>
                    </w:txbxContent>
                  </v:textbox>
                </v:shape>
                <v:shape id="Textbox 126" o:spid="_x0000_s1148" type="#_x0000_t202" style="position:absolute;left:10641;top:1101;width:5290;height:5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" filled="f" stroked="f">
                  <v:textbox inset="0,0,0,0">
                    <w:txbxContent>
                      <w:p w14:paraId="2FD527BF" w14:textId="77777777" w:rsidR="00E20FF3" w:rsidRDefault="005D6E16">
                        <w:pPr>
                          <w:spacing w:line="136" w:lineRule="exact"/>
                          <w:ind w:right="18"/>
                          <w:jc w:val="center"/>
                          <w:rPr>
                            <w:rFonts w:ascii="Arial" w:hAnsi="Arial"/>
                            <w:b/>
                            <w:sz w:val="12"/>
                          </w:rPr>
                        </w:pPr>
                        <w:proofErr w:type="spellStart"/>
                        <w:r>
                          <w:rPr>
                            <w:rFonts w:ascii="Arial" w:hAnsi="Arial"/>
                            <w:b/>
                            <w:spacing w:val="-2"/>
                            <w:w w:val="110"/>
                            <w:sz w:val="12"/>
                          </w:rPr>
                          <w:t>Terpénoïdes</w:t>
                        </w:r>
                        <w:proofErr w:type="spellEnd"/>
                      </w:p>
                      <w:p w14:paraId="1F628CB3" w14:textId="77777777" w:rsidR="00E20FF3" w:rsidRDefault="005D6E16">
                        <w:pPr>
                          <w:spacing w:before="92"/>
                          <w:ind w:right="18"/>
                          <w:jc w:val="center"/>
                          <w:rPr>
                            <w:sz w:val="10"/>
                          </w:rPr>
                        </w:pPr>
                        <w:r>
                          <w:rPr>
                            <w:spacing w:val="-5"/>
                            <w:w w:val="115"/>
                            <w:sz w:val="10"/>
                          </w:rPr>
                          <w:t>ns</w:t>
                        </w:r>
                      </w:p>
                      <w:p w14:paraId="22BC7F5A" w14:textId="77777777" w:rsidR="00E20FF3" w:rsidRDefault="00E20FF3">
                        <w:pPr>
                          <w:spacing w:before="54"/>
                          <w:rPr>
                            <w:sz w:val="10"/>
                          </w:rPr>
                        </w:pPr>
                      </w:p>
                      <w:p w14:paraId="346E6EBF" w14:textId="77777777" w:rsidR="00E20FF3" w:rsidRDefault="005D6E16">
                        <w:pPr>
                          <w:ind w:right="18"/>
                          <w:jc w:val="right"/>
                          <w:rPr>
                            <w:rFonts w:ascii="Segoe UI Symbol" w:hAnsi="Segoe UI Symbol"/>
                            <w:sz w:val="8"/>
                          </w:rPr>
                        </w:pPr>
                        <w:r>
                          <w:rPr>
                            <w:rFonts w:ascii="Segoe UI Symbol" w:hAnsi="Segoe UI Symbol"/>
                            <w:spacing w:val="-5"/>
                            <w:w w:val="115"/>
                            <w:sz w:val="8"/>
                          </w:rPr>
                          <w:t>✱✱</w:t>
                        </w:r>
                      </w:p>
                      <w:p w14:paraId="0B9B6111" w14:textId="77777777" w:rsidR="00E20FF3" w:rsidRDefault="00E20FF3">
                        <w:pPr>
                          <w:spacing w:before="54"/>
                          <w:rPr>
                            <w:rFonts w:ascii="Segoe UI Symbol"/>
                            <w:sz w:val="8"/>
                          </w:rPr>
                        </w:pPr>
                      </w:p>
                      <w:p w14:paraId="62E78E2F" w14:textId="77777777" w:rsidR="00E20FF3" w:rsidRDefault="005D6E16">
                        <w:pPr>
                          <w:rPr>
                            <w:rFonts w:ascii="Segoe UI Symbol" w:hAnsi="Segoe UI Symbol"/>
                            <w:sz w:val="8"/>
                          </w:rPr>
                        </w:pPr>
                        <w:r>
                          <w:rPr>
                            <w:rFonts w:ascii="Segoe UI Symbol" w:hAnsi="Segoe UI Symbol"/>
                            <w:spacing w:val="-5"/>
                            <w:w w:val="115"/>
                            <w:sz w:val="8"/>
                          </w:rPr>
                          <w:t>✱✱</w:t>
                        </w:r>
                      </w:p>
                    </w:txbxContent>
                  </v:textbox>
                </v:shape>
                <w10:wrap anchorx="page"/>
              </v:group>
            </w:pict>
          </mc:Fallback>
        </mc:AlternateContent>
      </w:r>
      <w:r>
        <w:rPr>
          <w:noProof/>
        </w:rPr>
        <mc:AlternateContent>
          <mc:Choice Requires="wpg">
            <w:drawing>
              <wp:anchor distT="0" distB="0" distL="0" distR="0" simplePos="0" relativeHeight="251665920" behindDoc="0" locked="0" layoutInCell="1" allowOverlap="1" wp14:anchorId="0BBFEAF7" wp14:editId="5CA5BFCC">
                <wp:simplePos x="0" y="0"/>
                <wp:positionH relativeFrom="page">
                  <wp:posOffset>3284854</wp:posOffset>
                </wp:positionH>
                <wp:positionV relativeFrom="paragraph">
                  <wp:posOffset>46778</wp:posOffset>
                </wp:positionV>
                <wp:extent cx="2444115" cy="2585720"/>
                <wp:effectExtent l="0" t="0" r="0" b="0"/>
                <wp:wrapNone/>
                <wp:docPr id="9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44115" cy="2585720"/>
                          <a:chOff x="0" y="0"/>
                          <a:chExt cx="2444115" cy="2585720"/>
                        </a:xfrm>
                      </wpg:grpSpPr>
                      <wps:wsp>
                        <wps:cNvPr id="98" name="Graphic 128"/>
                        <wps:cNvSpPr/>
                        <wps:spPr>
                          <a:xfrm>
                            <a:off x="3175" y="3175"/>
                            <a:ext cx="2437765" cy="2579370"/>
                          </a:xfrm>
                          <a:custGeom>
                            <a:avLst/>
                            <a:gdLst/>
                            <a:ahLst/>
                            <a:cxnLst/>
                            <a:rect l="l" t="t" r="r" b="b"/>
                            <a:pathLst>
                              <a:path w="2437765" h="2579370">
                                <a:moveTo>
                                  <a:pt x="0" y="2579369"/>
                                </a:moveTo>
                                <a:lnTo>
                                  <a:pt x="2437765" y="2579369"/>
                                </a:lnTo>
                                <a:lnTo>
                                  <a:pt x="2437765" y="0"/>
                                </a:lnTo>
                                <a:lnTo>
                                  <a:pt x="0" y="0"/>
                                </a:lnTo>
                                <a:lnTo>
                                  <a:pt x="0" y="2579369"/>
                                </a:lnTo>
                                <a:close/>
                              </a:path>
                            </a:pathLst>
                          </a:custGeom>
                          <a:ln w="6350">
                            <a:solidFill>
                              <a:srgbClr val="000000"/>
                            </a:solidFill>
                            <a:prstDash val="solid"/>
                          </a:ln>
                        </wps:spPr>
                        <wps:bodyPr wrap="square" lIns="0" tIns="0" rIns="0" bIns="0" rtlCol="0">
                          <a:prstTxWarp prst="textNoShape">
                            <a:avLst/>
                          </a:prstTxWarp>
                          <a:noAutofit/>
                        </wps:bodyPr>
                      </wps:wsp>
                      <wps:wsp>
                        <wps:cNvPr id="128" name="Graphic 129"/>
                        <wps:cNvSpPr/>
                        <wps:spPr>
                          <a:xfrm>
                            <a:off x="909888" y="1667200"/>
                            <a:ext cx="264795" cy="763905"/>
                          </a:xfrm>
                          <a:custGeom>
                            <a:avLst/>
                            <a:gdLst/>
                            <a:ahLst/>
                            <a:cxnLst/>
                            <a:rect l="l" t="t" r="r" b="b"/>
                            <a:pathLst>
                              <a:path w="264795" h="763905">
                                <a:moveTo>
                                  <a:pt x="264633" y="0"/>
                                </a:moveTo>
                                <a:lnTo>
                                  <a:pt x="0" y="0"/>
                                </a:lnTo>
                                <a:lnTo>
                                  <a:pt x="0" y="763458"/>
                                </a:lnTo>
                                <a:lnTo>
                                  <a:pt x="264633" y="763458"/>
                                </a:lnTo>
                                <a:lnTo>
                                  <a:pt x="264633" y="0"/>
                                </a:lnTo>
                                <a:close/>
                              </a:path>
                            </a:pathLst>
                          </a:custGeom>
                          <a:solidFill>
                            <a:srgbClr val="0000C0"/>
                          </a:solidFill>
                        </wps:spPr>
                        <wps:bodyPr wrap="square" lIns="0" tIns="0" rIns="0" bIns="0" rtlCol="0">
                          <a:prstTxWarp prst="textNoShape">
                            <a:avLst/>
                          </a:prstTxWarp>
                          <a:noAutofit/>
                        </wps:bodyPr>
                      </wps:wsp>
                      <wps:wsp>
                        <wps:cNvPr id="129" name="Graphic 130"/>
                        <wps:cNvSpPr/>
                        <wps:spPr>
                          <a:xfrm>
                            <a:off x="909889" y="1667986"/>
                            <a:ext cx="264160" cy="762000"/>
                          </a:xfrm>
                          <a:custGeom>
                            <a:avLst/>
                            <a:gdLst/>
                            <a:ahLst/>
                            <a:cxnLst/>
                            <a:rect l="l" t="t" r="r" b="b"/>
                            <a:pathLst>
                              <a:path w="264160" h="762000">
                                <a:moveTo>
                                  <a:pt x="37489" y="716206"/>
                                </a:moveTo>
                                <a:lnTo>
                                  <a:pt x="0" y="758190"/>
                                </a:lnTo>
                                <a:lnTo>
                                  <a:pt x="0" y="759460"/>
                                </a:lnTo>
                                <a:lnTo>
                                  <a:pt x="2405" y="762000"/>
                                </a:lnTo>
                                <a:lnTo>
                                  <a:pt x="11216" y="762000"/>
                                </a:lnTo>
                                <a:lnTo>
                                  <a:pt x="19415" y="752815"/>
                                </a:lnTo>
                                <a:lnTo>
                                  <a:pt x="12121" y="744815"/>
                                </a:lnTo>
                                <a:lnTo>
                                  <a:pt x="26830" y="744815"/>
                                </a:lnTo>
                                <a:lnTo>
                                  <a:pt x="19629" y="736687"/>
                                </a:lnTo>
                                <a:lnTo>
                                  <a:pt x="33812" y="736687"/>
                                </a:lnTo>
                                <a:lnTo>
                                  <a:pt x="37378" y="732692"/>
                                </a:lnTo>
                                <a:lnTo>
                                  <a:pt x="36453" y="731520"/>
                                </a:lnTo>
                                <a:lnTo>
                                  <a:pt x="30336" y="724700"/>
                                </a:lnTo>
                                <a:lnTo>
                                  <a:pt x="45015" y="724700"/>
                                </a:lnTo>
                                <a:lnTo>
                                  <a:pt x="37489" y="716206"/>
                                </a:lnTo>
                                <a:close/>
                              </a:path>
                              <a:path w="264160" h="762000">
                                <a:moveTo>
                                  <a:pt x="26830" y="744815"/>
                                </a:moveTo>
                                <a:lnTo>
                                  <a:pt x="26556" y="744815"/>
                                </a:lnTo>
                                <a:lnTo>
                                  <a:pt x="19415" y="752815"/>
                                </a:lnTo>
                                <a:lnTo>
                                  <a:pt x="27788" y="762000"/>
                                </a:lnTo>
                                <a:lnTo>
                                  <a:pt x="36599" y="762000"/>
                                </a:lnTo>
                                <a:lnTo>
                                  <a:pt x="37504" y="761282"/>
                                </a:lnTo>
                                <a:lnTo>
                                  <a:pt x="35204" y="759460"/>
                                </a:lnTo>
                                <a:lnTo>
                                  <a:pt x="37506" y="756881"/>
                                </a:lnTo>
                                <a:lnTo>
                                  <a:pt x="26830" y="744815"/>
                                </a:lnTo>
                                <a:close/>
                              </a:path>
                              <a:path w="264160" h="762000">
                                <a:moveTo>
                                  <a:pt x="48378" y="744815"/>
                                </a:moveTo>
                                <a:lnTo>
                                  <a:pt x="45408" y="748030"/>
                                </a:lnTo>
                                <a:lnTo>
                                  <a:pt x="37520" y="756881"/>
                                </a:lnTo>
                                <a:lnTo>
                                  <a:pt x="39805" y="759460"/>
                                </a:lnTo>
                                <a:lnTo>
                                  <a:pt x="37504" y="761282"/>
                                </a:lnTo>
                                <a:lnTo>
                                  <a:pt x="38410" y="762000"/>
                                </a:lnTo>
                                <a:lnTo>
                                  <a:pt x="47220" y="762000"/>
                                </a:lnTo>
                                <a:lnTo>
                                  <a:pt x="55430" y="752815"/>
                                </a:lnTo>
                                <a:lnTo>
                                  <a:pt x="54679" y="751840"/>
                                </a:lnTo>
                                <a:lnTo>
                                  <a:pt x="48378" y="744815"/>
                                </a:lnTo>
                                <a:close/>
                              </a:path>
                              <a:path w="264160" h="762000">
                                <a:moveTo>
                                  <a:pt x="62835" y="744815"/>
                                </a:moveTo>
                                <a:lnTo>
                                  <a:pt x="62580" y="744815"/>
                                </a:lnTo>
                                <a:lnTo>
                                  <a:pt x="56302" y="751840"/>
                                </a:lnTo>
                                <a:lnTo>
                                  <a:pt x="55554" y="752815"/>
                                </a:lnTo>
                                <a:lnTo>
                                  <a:pt x="63793" y="762000"/>
                                </a:lnTo>
                                <a:lnTo>
                                  <a:pt x="72603" y="762000"/>
                                </a:lnTo>
                                <a:lnTo>
                                  <a:pt x="73509" y="761282"/>
                                </a:lnTo>
                                <a:lnTo>
                                  <a:pt x="71208" y="759460"/>
                                </a:lnTo>
                                <a:lnTo>
                                  <a:pt x="73500" y="756881"/>
                                </a:lnTo>
                                <a:lnTo>
                                  <a:pt x="62835" y="744815"/>
                                </a:lnTo>
                                <a:close/>
                              </a:path>
                              <a:path w="264160" h="762000">
                                <a:moveTo>
                                  <a:pt x="109440" y="716479"/>
                                </a:moveTo>
                                <a:lnTo>
                                  <a:pt x="108456" y="717550"/>
                                </a:lnTo>
                                <a:lnTo>
                                  <a:pt x="73524" y="756881"/>
                                </a:lnTo>
                                <a:lnTo>
                                  <a:pt x="75809" y="759460"/>
                                </a:lnTo>
                                <a:lnTo>
                                  <a:pt x="73509" y="761282"/>
                                </a:lnTo>
                                <a:lnTo>
                                  <a:pt x="74414" y="762000"/>
                                </a:lnTo>
                                <a:lnTo>
                                  <a:pt x="83225" y="762000"/>
                                </a:lnTo>
                                <a:lnTo>
                                  <a:pt x="91449" y="752815"/>
                                </a:lnTo>
                                <a:lnTo>
                                  <a:pt x="91596" y="752815"/>
                                </a:lnTo>
                                <a:lnTo>
                                  <a:pt x="84452" y="744815"/>
                                </a:lnTo>
                                <a:lnTo>
                                  <a:pt x="98839" y="744815"/>
                                </a:lnTo>
                                <a:lnTo>
                                  <a:pt x="91639" y="736687"/>
                                </a:lnTo>
                                <a:lnTo>
                                  <a:pt x="105890" y="736687"/>
                                </a:lnTo>
                                <a:lnTo>
                                  <a:pt x="109467" y="732692"/>
                                </a:lnTo>
                                <a:lnTo>
                                  <a:pt x="102285" y="724700"/>
                                </a:lnTo>
                                <a:lnTo>
                                  <a:pt x="116781" y="724700"/>
                                </a:lnTo>
                                <a:lnTo>
                                  <a:pt x="109440" y="716479"/>
                                </a:lnTo>
                                <a:close/>
                              </a:path>
                              <a:path w="264160" h="762000">
                                <a:moveTo>
                                  <a:pt x="98839" y="744815"/>
                                </a:moveTo>
                                <a:lnTo>
                                  <a:pt x="98612" y="744815"/>
                                </a:lnTo>
                                <a:lnTo>
                                  <a:pt x="91449" y="752815"/>
                                </a:lnTo>
                                <a:lnTo>
                                  <a:pt x="91596" y="752815"/>
                                </a:lnTo>
                                <a:lnTo>
                                  <a:pt x="99797" y="762000"/>
                                </a:lnTo>
                                <a:lnTo>
                                  <a:pt x="108608" y="762000"/>
                                </a:lnTo>
                                <a:lnTo>
                                  <a:pt x="109513" y="761282"/>
                                </a:lnTo>
                                <a:lnTo>
                                  <a:pt x="107213" y="759460"/>
                                </a:lnTo>
                                <a:lnTo>
                                  <a:pt x="109507" y="756881"/>
                                </a:lnTo>
                                <a:lnTo>
                                  <a:pt x="98839" y="744815"/>
                                </a:lnTo>
                                <a:close/>
                              </a:path>
                              <a:path w="264160" h="762000">
                                <a:moveTo>
                                  <a:pt x="120360" y="744815"/>
                                </a:moveTo>
                                <a:lnTo>
                                  <a:pt x="117379" y="748030"/>
                                </a:lnTo>
                                <a:lnTo>
                                  <a:pt x="109529" y="756881"/>
                                </a:lnTo>
                                <a:lnTo>
                                  <a:pt x="111814" y="759460"/>
                                </a:lnTo>
                                <a:lnTo>
                                  <a:pt x="109513" y="761282"/>
                                </a:lnTo>
                                <a:lnTo>
                                  <a:pt x="110419" y="762000"/>
                                </a:lnTo>
                                <a:lnTo>
                                  <a:pt x="119229" y="762000"/>
                                </a:lnTo>
                                <a:lnTo>
                                  <a:pt x="127475" y="752815"/>
                                </a:lnTo>
                                <a:lnTo>
                                  <a:pt x="126672" y="751840"/>
                                </a:lnTo>
                                <a:lnTo>
                                  <a:pt x="120360" y="744815"/>
                                </a:lnTo>
                                <a:close/>
                              </a:path>
                              <a:path w="264160" h="762000">
                                <a:moveTo>
                                  <a:pt x="134742" y="744815"/>
                                </a:moveTo>
                                <a:lnTo>
                                  <a:pt x="131771" y="748030"/>
                                </a:lnTo>
                                <a:lnTo>
                                  <a:pt x="128351" y="751840"/>
                                </a:lnTo>
                                <a:lnTo>
                                  <a:pt x="127549" y="752815"/>
                                </a:lnTo>
                                <a:lnTo>
                                  <a:pt x="135802" y="762000"/>
                                </a:lnTo>
                                <a:lnTo>
                                  <a:pt x="144612" y="762000"/>
                                </a:lnTo>
                                <a:lnTo>
                                  <a:pt x="145518" y="761282"/>
                                </a:lnTo>
                                <a:lnTo>
                                  <a:pt x="143217" y="759460"/>
                                </a:lnTo>
                                <a:lnTo>
                                  <a:pt x="145514" y="756881"/>
                                </a:lnTo>
                                <a:lnTo>
                                  <a:pt x="134742" y="744815"/>
                                </a:lnTo>
                                <a:close/>
                              </a:path>
                              <a:path w="264160" h="762000">
                                <a:moveTo>
                                  <a:pt x="163521" y="736687"/>
                                </a:moveTo>
                                <a:lnTo>
                                  <a:pt x="162443" y="737870"/>
                                </a:lnTo>
                                <a:lnTo>
                                  <a:pt x="145515" y="756881"/>
                                </a:lnTo>
                                <a:lnTo>
                                  <a:pt x="147818" y="759460"/>
                                </a:lnTo>
                                <a:lnTo>
                                  <a:pt x="145518" y="761282"/>
                                </a:lnTo>
                                <a:lnTo>
                                  <a:pt x="146423" y="762000"/>
                                </a:lnTo>
                                <a:lnTo>
                                  <a:pt x="155234" y="762000"/>
                                </a:lnTo>
                                <a:lnTo>
                                  <a:pt x="163430" y="752815"/>
                                </a:lnTo>
                                <a:lnTo>
                                  <a:pt x="163578" y="752815"/>
                                </a:lnTo>
                                <a:lnTo>
                                  <a:pt x="156411" y="744815"/>
                                </a:lnTo>
                                <a:lnTo>
                                  <a:pt x="170767" y="744815"/>
                                </a:lnTo>
                                <a:lnTo>
                                  <a:pt x="163521" y="736687"/>
                                </a:lnTo>
                                <a:close/>
                              </a:path>
                              <a:path w="264160" h="762000">
                                <a:moveTo>
                                  <a:pt x="170767" y="744815"/>
                                </a:moveTo>
                                <a:lnTo>
                                  <a:pt x="170569" y="744815"/>
                                </a:lnTo>
                                <a:lnTo>
                                  <a:pt x="163430" y="752815"/>
                                </a:lnTo>
                                <a:lnTo>
                                  <a:pt x="163578" y="752815"/>
                                </a:lnTo>
                                <a:lnTo>
                                  <a:pt x="171806" y="762000"/>
                                </a:lnTo>
                                <a:lnTo>
                                  <a:pt x="180617" y="762000"/>
                                </a:lnTo>
                                <a:lnTo>
                                  <a:pt x="181522" y="761282"/>
                                </a:lnTo>
                                <a:lnTo>
                                  <a:pt x="179222" y="759460"/>
                                </a:lnTo>
                                <a:lnTo>
                                  <a:pt x="181524" y="756881"/>
                                </a:lnTo>
                                <a:lnTo>
                                  <a:pt x="170767" y="744815"/>
                                </a:lnTo>
                                <a:close/>
                              </a:path>
                              <a:path w="264160" h="762000">
                                <a:moveTo>
                                  <a:pt x="199546" y="736687"/>
                                </a:moveTo>
                                <a:lnTo>
                                  <a:pt x="181524" y="756881"/>
                                </a:lnTo>
                                <a:lnTo>
                                  <a:pt x="183823" y="759460"/>
                                </a:lnTo>
                                <a:lnTo>
                                  <a:pt x="181522" y="761282"/>
                                </a:lnTo>
                                <a:lnTo>
                                  <a:pt x="182428" y="762000"/>
                                </a:lnTo>
                                <a:lnTo>
                                  <a:pt x="191239" y="762000"/>
                                </a:lnTo>
                                <a:lnTo>
                                  <a:pt x="199464" y="752815"/>
                                </a:lnTo>
                                <a:lnTo>
                                  <a:pt x="199598" y="752815"/>
                                </a:lnTo>
                                <a:lnTo>
                                  <a:pt x="192445" y="744815"/>
                                </a:lnTo>
                                <a:lnTo>
                                  <a:pt x="206785" y="744815"/>
                                </a:lnTo>
                                <a:lnTo>
                                  <a:pt x="199546" y="736687"/>
                                </a:lnTo>
                                <a:close/>
                              </a:path>
                              <a:path w="264160" h="762000">
                                <a:moveTo>
                                  <a:pt x="206785" y="744815"/>
                                </a:moveTo>
                                <a:lnTo>
                                  <a:pt x="206629" y="744815"/>
                                </a:lnTo>
                                <a:lnTo>
                                  <a:pt x="199464" y="752815"/>
                                </a:lnTo>
                                <a:lnTo>
                                  <a:pt x="199598" y="752815"/>
                                </a:lnTo>
                                <a:lnTo>
                                  <a:pt x="207811" y="762000"/>
                                </a:lnTo>
                                <a:lnTo>
                                  <a:pt x="216621" y="762000"/>
                                </a:lnTo>
                                <a:lnTo>
                                  <a:pt x="217527" y="761282"/>
                                </a:lnTo>
                                <a:lnTo>
                                  <a:pt x="215227" y="759460"/>
                                </a:lnTo>
                                <a:lnTo>
                                  <a:pt x="217485" y="756881"/>
                                </a:lnTo>
                                <a:lnTo>
                                  <a:pt x="213910" y="752815"/>
                                </a:lnTo>
                                <a:lnTo>
                                  <a:pt x="206785" y="744815"/>
                                </a:lnTo>
                                <a:close/>
                              </a:path>
                              <a:path w="264160" h="762000">
                                <a:moveTo>
                                  <a:pt x="245671" y="724700"/>
                                </a:moveTo>
                                <a:lnTo>
                                  <a:pt x="221046" y="752815"/>
                                </a:lnTo>
                                <a:lnTo>
                                  <a:pt x="217531" y="756881"/>
                                </a:lnTo>
                                <a:lnTo>
                                  <a:pt x="219827" y="759460"/>
                                </a:lnTo>
                                <a:lnTo>
                                  <a:pt x="217527" y="761282"/>
                                </a:lnTo>
                                <a:lnTo>
                                  <a:pt x="218432" y="762000"/>
                                </a:lnTo>
                                <a:lnTo>
                                  <a:pt x="227243" y="762000"/>
                                </a:lnTo>
                                <a:lnTo>
                                  <a:pt x="235557" y="752815"/>
                                </a:lnTo>
                                <a:lnTo>
                                  <a:pt x="234743" y="751840"/>
                                </a:lnTo>
                                <a:lnTo>
                                  <a:pt x="228471" y="744815"/>
                                </a:lnTo>
                                <a:lnTo>
                                  <a:pt x="242799" y="744815"/>
                                </a:lnTo>
                                <a:lnTo>
                                  <a:pt x="235566" y="736687"/>
                                </a:lnTo>
                                <a:lnTo>
                                  <a:pt x="250157" y="736687"/>
                                </a:lnTo>
                                <a:lnTo>
                                  <a:pt x="253287" y="733230"/>
                                </a:lnTo>
                                <a:lnTo>
                                  <a:pt x="245671" y="724700"/>
                                </a:lnTo>
                                <a:close/>
                              </a:path>
                              <a:path w="264160" h="762000">
                                <a:moveTo>
                                  <a:pt x="242799" y="744815"/>
                                </a:moveTo>
                                <a:lnTo>
                                  <a:pt x="236440" y="751840"/>
                                </a:lnTo>
                                <a:lnTo>
                                  <a:pt x="235614" y="752815"/>
                                </a:lnTo>
                                <a:lnTo>
                                  <a:pt x="243815" y="762000"/>
                                </a:lnTo>
                                <a:lnTo>
                                  <a:pt x="252626" y="762000"/>
                                </a:lnTo>
                                <a:lnTo>
                                  <a:pt x="253531" y="761282"/>
                                </a:lnTo>
                                <a:lnTo>
                                  <a:pt x="251231" y="759460"/>
                                </a:lnTo>
                                <a:lnTo>
                                  <a:pt x="253397" y="756881"/>
                                </a:lnTo>
                                <a:lnTo>
                                  <a:pt x="253537" y="756881"/>
                                </a:lnTo>
                                <a:lnTo>
                                  <a:pt x="242799" y="744815"/>
                                </a:lnTo>
                                <a:close/>
                              </a:path>
                              <a:path w="264160" h="762000">
                                <a:moveTo>
                                  <a:pt x="264033" y="756881"/>
                                </a:moveTo>
                                <a:lnTo>
                                  <a:pt x="253537" y="756881"/>
                                </a:lnTo>
                                <a:lnTo>
                                  <a:pt x="255832" y="759460"/>
                                </a:lnTo>
                                <a:lnTo>
                                  <a:pt x="253531" y="761282"/>
                                </a:lnTo>
                                <a:lnTo>
                                  <a:pt x="254437" y="762000"/>
                                </a:lnTo>
                                <a:lnTo>
                                  <a:pt x="264033" y="762000"/>
                                </a:lnTo>
                                <a:lnTo>
                                  <a:pt x="264033" y="756881"/>
                                </a:lnTo>
                                <a:close/>
                              </a:path>
                              <a:path w="264160" h="762000">
                                <a:moveTo>
                                  <a:pt x="37520" y="756881"/>
                                </a:moveTo>
                                <a:lnTo>
                                  <a:pt x="35204" y="759460"/>
                                </a:lnTo>
                                <a:lnTo>
                                  <a:pt x="37504" y="761282"/>
                                </a:lnTo>
                                <a:lnTo>
                                  <a:pt x="39805" y="759460"/>
                                </a:lnTo>
                                <a:lnTo>
                                  <a:pt x="37520" y="756881"/>
                                </a:lnTo>
                                <a:close/>
                              </a:path>
                              <a:path w="264160" h="762000">
                                <a:moveTo>
                                  <a:pt x="73524" y="756881"/>
                                </a:moveTo>
                                <a:lnTo>
                                  <a:pt x="71208" y="759460"/>
                                </a:lnTo>
                                <a:lnTo>
                                  <a:pt x="73509" y="761282"/>
                                </a:lnTo>
                                <a:lnTo>
                                  <a:pt x="75809" y="759460"/>
                                </a:lnTo>
                                <a:lnTo>
                                  <a:pt x="73524" y="756881"/>
                                </a:lnTo>
                                <a:close/>
                              </a:path>
                              <a:path w="264160" h="762000">
                                <a:moveTo>
                                  <a:pt x="109529" y="756881"/>
                                </a:moveTo>
                                <a:lnTo>
                                  <a:pt x="107213" y="759460"/>
                                </a:lnTo>
                                <a:lnTo>
                                  <a:pt x="109513" y="761282"/>
                                </a:lnTo>
                                <a:lnTo>
                                  <a:pt x="111814" y="759460"/>
                                </a:lnTo>
                                <a:lnTo>
                                  <a:pt x="109529" y="756881"/>
                                </a:lnTo>
                                <a:close/>
                              </a:path>
                              <a:path w="264160" h="762000">
                                <a:moveTo>
                                  <a:pt x="145515" y="756881"/>
                                </a:moveTo>
                                <a:lnTo>
                                  <a:pt x="143217" y="759460"/>
                                </a:lnTo>
                                <a:lnTo>
                                  <a:pt x="145518" y="761282"/>
                                </a:lnTo>
                                <a:lnTo>
                                  <a:pt x="147818" y="759460"/>
                                </a:lnTo>
                                <a:lnTo>
                                  <a:pt x="145515" y="756881"/>
                                </a:lnTo>
                                <a:close/>
                              </a:path>
                              <a:path w="264160" h="762000">
                                <a:moveTo>
                                  <a:pt x="181524" y="756881"/>
                                </a:moveTo>
                                <a:lnTo>
                                  <a:pt x="179222" y="759460"/>
                                </a:lnTo>
                                <a:lnTo>
                                  <a:pt x="181522" y="761282"/>
                                </a:lnTo>
                                <a:lnTo>
                                  <a:pt x="183823" y="759460"/>
                                </a:lnTo>
                                <a:lnTo>
                                  <a:pt x="181524" y="756881"/>
                                </a:lnTo>
                                <a:close/>
                              </a:path>
                              <a:path w="264160" h="762000">
                                <a:moveTo>
                                  <a:pt x="217531" y="756881"/>
                                </a:moveTo>
                                <a:lnTo>
                                  <a:pt x="216339" y="758190"/>
                                </a:lnTo>
                                <a:lnTo>
                                  <a:pt x="215227" y="759460"/>
                                </a:lnTo>
                                <a:lnTo>
                                  <a:pt x="217527" y="761282"/>
                                </a:lnTo>
                                <a:lnTo>
                                  <a:pt x="219827" y="759460"/>
                                </a:lnTo>
                                <a:lnTo>
                                  <a:pt x="217531" y="756881"/>
                                </a:lnTo>
                                <a:close/>
                              </a:path>
                              <a:path w="264160" h="762000">
                                <a:moveTo>
                                  <a:pt x="260832" y="748030"/>
                                </a:moveTo>
                                <a:lnTo>
                                  <a:pt x="251231" y="759460"/>
                                </a:lnTo>
                                <a:lnTo>
                                  <a:pt x="253531" y="761282"/>
                                </a:lnTo>
                                <a:lnTo>
                                  <a:pt x="255832" y="759460"/>
                                </a:lnTo>
                                <a:lnTo>
                                  <a:pt x="253537" y="756881"/>
                                </a:lnTo>
                                <a:lnTo>
                                  <a:pt x="264033" y="756881"/>
                                </a:lnTo>
                                <a:lnTo>
                                  <a:pt x="264033" y="751840"/>
                                </a:lnTo>
                                <a:lnTo>
                                  <a:pt x="260832" y="748030"/>
                                </a:lnTo>
                                <a:close/>
                              </a:path>
                              <a:path w="264160" h="762000">
                                <a:moveTo>
                                  <a:pt x="0" y="726440"/>
                                </a:moveTo>
                                <a:lnTo>
                                  <a:pt x="0" y="731520"/>
                                </a:lnTo>
                                <a:lnTo>
                                  <a:pt x="19415" y="752815"/>
                                </a:lnTo>
                                <a:lnTo>
                                  <a:pt x="26556" y="744815"/>
                                </a:lnTo>
                                <a:lnTo>
                                  <a:pt x="11942" y="744815"/>
                                </a:lnTo>
                                <a:lnTo>
                                  <a:pt x="19200" y="736687"/>
                                </a:lnTo>
                                <a:lnTo>
                                  <a:pt x="19629" y="736687"/>
                                </a:lnTo>
                                <a:lnTo>
                                  <a:pt x="13926" y="730250"/>
                                </a:lnTo>
                                <a:lnTo>
                                  <a:pt x="3800" y="730250"/>
                                </a:lnTo>
                                <a:lnTo>
                                  <a:pt x="0" y="726440"/>
                                </a:lnTo>
                                <a:close/>
                              </a:path>
                              <a:path w="264160" h="762000">
                                <a:moveTo>
                                  <a:pt x="55634" y="736687"/>
                                </a:moveTo>
                                <a:lnTo>
                                  <a:pt x="54479" y="737870"/>
                                </a:lnTo>
                                <a:lnTo>
                                  <a:pt x="51077" y="741680"/>
                                </a:lnTo>
                                <a:lnTo>
                                  <a:pt x="48378" y="744815"/>
                                </a:lnTo>
                                <a:lnTo>
                                  <a:pt x="55554" y="752815"/>
                                </a:lnTo>
                                <a:lnTo>
                                  <a:pt x="56302" y="751840"/>
                                </a:lnTo>
                                <a:lnTo>
                                  <a:pt x="62580" y="744815"/>
                                </a:lnTo>
                                <a:lnTo>
                                  <a:pt x="62835" y="744815"/>
                                </a:lnTo>
                                <a:lnTo>
                                  <a:pt x="55634" y="736687"/>
                                </a:lnTo>
                                <a:close/>
                              </a:path>
                              <a:path w="264160" h="762000">
                                <a:moveTo>
                                  <a:pt x="81019" y="724700"/>
                                </a:moveTo>
                                <a:lnTo>
                                  <a:pt x="80559" y="724700"/>
                                </a:lnTo>
                                <a:lnTo>
                                  <a:pt x="73416" y="732692"/>
                                </a:lnTo>
                                <a:lnTo>
                                  <a:pt x="73627" y="732692"/>
                                </a:lnTo>
                                <a:lnTo>
                                  <a:pt x="91596" y="752815"/>
                                </a:lnTo>
                                <a:lnTo>
                                  <a:pt x="91449" y="752815"/>
                                </a:lnTo>
                                <a:lnTo>
                                  <a:pt x="98612" y="744815"/>
                                </a:lnTo>
                                <a:lnTo>
                                  <a:pt x="84224" y="744815"/>
                                </a:lnTo>
                                <a:lnTo>
                                  <a:pt x="91448" y="736687"/>
                                </a:lnTo>
                                <a:lnTo>
                                  <a:pt x="91639" y="736687"/>
                                </a:lnTo>
                                <a:lnTo>
                                  <a:pt x="81019" y="724700"/>
                                </a:lnTo>
                                <a:close/>
                              </a:path>
                              <a:path w="264160" h="762000">
                                <a:moveTo>
                                  <a:pt x="127484" y="736687"/>
                                </a:moveTo>
                                <a:lnTo>
                                  <a:pt x="123027" y="741680"/>
                                </a:lnTo>
                                <a:lnTo>
                                  <a:pt x="120360" y="744815"/>
                                </a:lnTo>
                                <a:lnTo>
                                  <a:pt x="127549" y="752815"/>
                                </a:lnTo>
                                <a:lnTo>
                                  <a:pt x="128351" y="751840"/>
                                </a:lnTo>
                                <a:lnTo>
                                  <a:pt x="134657" y="744815"/>
                                </a:lnTo>
                                <a:lnTo>
                                  <a:pt x="131942" y="741680"/>
                                </a:lnTo>
                                <a:lnTo>
                                  <a:pt x="127484" y="736687"/>
                                </a:lnTo>
                                <a:close/>
                              </a:path>
                              <a:path w="264160" h="762000">
                                <a:moveTo>
                                  <a:pt x="152834" y="724700"/>
                                </a:moveTo>
                                <a:lnTo>
                                  <a:pt x="151155" y="726440"/>
                                </a:lnTo>
                                <a:lnTo>
                                  <a:pt x="145550" y="732692"/>
                                </a:lnTo>
                                <a:lnTo>
                                  <a:pt x="163578" y="752815"/>
                                </a:lnTo>
                                <a:lnTo>
                                  <a:pt x="163430" y="752815"/>
                                </a:lnTo>
                                <a:lnTo>
                                  <a:pt x="170569" y="744815"/>
                                </a:lnTo>
                                <a:lnTo>
                                  <a:pt x="156258" y="744815"/>
                                </a:lnTo>
                                <a:lnTo>
                                  <a:pt x="163496" y="736687"/>
                                </a:lnTo>
                                <a:lnTo>
                                  <a:pt x="152834" y="724700"/>
                                </a:lnTo>
                                <a:close/>
                              </a:path>
                              <a:path w="264160" h="762000">
                                <a:moveTo>
                                  <a:pt x="188871" y="724700"/>
                                </a:moveTo>
                                <a:lnTo>
                                  <a:pt x="188519" y="724700"/>
                                </a:lnTo>
                                <a:lnTo>
                                  <a:pt x="181387" y="732692"/>
                                </a:lnTo>
                                <a:lnTo>
                                  <a:pt x="181605" y="732692"/>
                                </a:lnTo>
                                <a:lnTo>
                                  <a:pt x="199598" y="752815"/>
                                </a:lnTo>
                                <a:lnTo>
                                  <a:pt x="199464" y="752815"/>
                                </a:lnTo>
                                <a:lnTo>
                                  <a:pt x="206629" y="744815"/>
                                </a:lnTo>
                                <a:lnTo>
                                  <a:pt x="192292" y="744815"/>
                                </a:lnTo>
                                <a:lnTo>
                                  <a:pt x="199546" y="736687"/>
                                </a:lnTo>
                                <a:lnTo>
                                  <a:pt x="188871" y="724700"/>
                                </a:lnTo>
                                <a:close/>
                              </a:path>
                              <a:path w="264160" h="762000">
                                <a:moveTo>
                                  <a:pt x="224899" y="724700"/>
                                </a:moveTo>
                                <a:lnTo>
                                  <a:pt x="224644" y="724700"/>
                                </a:lnTo>
                                <a:lnTo>
                                  <a:pt x="217486" y="732692"/>
                                </a:lnTo>
                                <a:lnTo>
                                  <a:pt x="217646" y="732692"/>
                                </a:lnTo>
                                <a:lnTo>
                                  <a:pt x="235614" y="752815"/>
                                </a:lnTo>
                                <a:lnTo>
                                  <a:pt x="236440" y="751840"/>
                                </a:lnTo>
                                <a:lnTo>
                                  <a:pt x="242799" y="744815"/>
                                </a:lnTo>
                                <a:lnTo>
                                  <a:pt x="228053" y="744815"/>
                                </a:lnTo>
                                <a:lnTo>
                                  <a:pt x="235172" y="736687"/>
                                </a:lnTo>
                                <a:lnTo>
                                  <a:pt x="235566" y="736687"/>
                                </a:lnTo>
                                <a:lnTo>
                                  <a:pt x="224899" y="724700"/>
                                </a:lnTo>
                                <a:close/>
                              </a:path>
                              <a:path w="264160" h="762000">
                                <a:moveTo>
                                  <a:pt x="33812" y="736687"/>
                                </a:moveTo>
                                <a:lnTo>
                                  <a:pt x="19629" y="736687"/>
                                </a:lnTo>
                                <a:lnTo>
                                  <a:pt x="26830" y="744815"/>
                                </a:lnTo>
                                <a:lnTo>
                                  <a:pt x="26556" y="744815"/>
                                </a:lnTo>
                                <a:lnTo>
                                  <a:pt x="33812" y="736687"/>
                                </a:lnTo>
                                <a:close/>
                              </a:path>
                              <a:path w="264160" h="762000">
                                <a:moveTo>
                                  <a:pt x="45015" y="724700"/>
                                </a:moveTo>
                                <a:lnTo>
                                  <a:pt x="44512" y="724700"/>
                                </a:lnTo>
                                <a:lnTo>
                                  <a:pt x="38425" y="731520"/>
                                </a:lnTo>
                                <a:lnTo>
                                  <a:pt x="37505" y="732692"/>
                                </a:lnTo>
                                <a:lnTo>
                                  <a:pt x="48378" y="744815"/>
                                </a:lnTo>
                                <a:lnTo>
                                  <a:pt x="51077" y="741680"/>
                                </a:lnTo>
                                <a:lnTo>
                                  <a:pt x="55534" y="736687"/>
                                </a:lnTo>
                                <a:lnTo>
                                  <a:pt x="52571" y="733230"/>
                                </a:lnTo>
                                <a:lnTo>
                                  <a:pt x="45015" y="724700"/>
                                </a:lnTo>
                                <a:close/>
                              </a:path>
                              <a:path w="264160" h="762000">
                                <a:moveTo>
                                  <a:pt x="84202" y="704576"/>
                                </a:moveTo>
                                <a:lnTo>
                                  <a:pt x="58621" y="733230"/>
                                </a:lnTo>
                                <a:lnTo>
                                  <a:pt x="55634" y="736687"/>
                                </a:lnTo>
                                <a:lnTo>
                                  <a:pt x="62835" y="744815"/>
                                </a:lnTo>
                                <a:lnTo>
                                  <a:pt x="62580" y="744815"/>
                                </a:lnTo>
                                <a:lnTo>
                                  <a:pt x="73416" y="732692"/>
                                </a:lnTo>
                                <a:lnTo>
                                  <a:pt x="73627" y="732692"/>
                                </a:lnTo>
                                <a:lnTo>
                                  <a:pt x="66490" y="724700"/>
                                </a:lnTo>
                                <a:lnTo>
                                  <a:pt x="81019" y="724700"/>
                                </a:lnTo>
                                <a:lnTo>
                                  <a:pt x="73735" y="716479"/>
                                </a:lnTo>
                                <a:lnTo>
                                  <a:pt x="87908" y="716479"/>
                                </a:lnTo>
                                <a:lnTo>
                                  <a:pt x="91319" y="712662"/>
                                </a:lnTo>
                                <a:lnTo>
                                  <a:pt x="91468" y="712662"/>
                                </a:lnTo>
                                <a:lnTo>
                                  <a:pt x="84202" y="704576"/>
                                </a:lnTo>
                                <a:close/>
                              </a:path>
                              <a:path w="264160" h="762000">
                                <a:moveTo>
                                  <a:pt x="105890" y="736687"/>
                                </a:moveTo>
                                <a:lnTo>
                                  <a:pt x="91639" y="736687"/>
                                </a:lnTo>
                                <a:lnTo>
                                  <a:pt x="98839" y="744815"/>
                                </a:lnTo>
                                <a:lnTo>
                                  <a:pt x="98612" y="744815"/>
                                </a:lnTo>
                                <a:lnTo>
                                  <a:pt x="105890" y="736687"/>
                                </a:lnTo>
                                <a:close/>
                              </a:path>
                              <a:path w="264160" h="762000">
                                <a:moveTo>
                                  <a:pt x="116781" y="724700"/>
                                </a:moveTo>
                                <a:lnTo>
                                  <a:pt x="116623" y="724700"/>
                                </a:lnTo>
                                <a:lnTo>
                                  <a:pt x="109467" y="732692"/>
                                </a:lnTo>
                                <a:lnTo>
                                  <a:pt x="120360" y="744815"/>
                                </a:lnTo>
                                <a:lnTo>
                                  <a:pt x="123027" y="741680"/>
                                </a:lnTo>
                                <a:lnTo>
                                  <a:pt x="127467" y="736687"/>
                                </a:lnTo>
                                <a:lnTo>
                                  <a:pt x="116781" y="724700"/>
                                </a:lnTo>
                                <a:close/>
                              </a:path>
                              <a:path w="264160" h="762000">
                                <a:moveTo>
                                  <a:pt x="145505" y="716479"/>
                                </a:moveTo>
                                <a:lnTo>
                                  <a:pt x="144488" y="717550"/>
                                </a:lnTo>
                                <a:lnTo>
                                  <a:pt x="127484" y="736687"/>
                                </a:lnTo>
                                <a:lnTo>
                                  <a:pt x="134742" y="744815"/>
                                </a:lnTo>
                                <a:lnTo>
                                  <a:pt x="137472" y="741680"/>
                                </a:lnTo>
                                <a:lnTo>
                                  <a:pt x="145541" y="732692"/>
                                </a:lnTo>
                                <a:lnTo>
                                  <a:pt x="138390" y="724700"/>
                                </a:lnTo>
                                <a:lnTo>
                                  <a:pt x="152834" y="724700"/>
                                </a:lnTo>
                                <a:lnTo>
                                  <a:pt x="145505" y="716479"/>
                                </a:lnTo>
                                <a:close/>
                              </a:path>
                              <a:path w="264160" h="762000">
                                <a:moveTo>
                                  <a:pt x="181549" y="716479"/>
                                </a:moveTo>
                                <a:lnTo>
                                  <a:pt x="180538" y="717550"/>
                                </a:lnTo>
                                <a:lnTo>
                                  <a:pt x="163521" y="736687"/>
                                </a:lnTo>
                                <a:lnTo>
                                  <a:pt x="170767" y="744815"/>
                                </a:lnTo>
                                <a:lnTo>
                                  <a:pt x="170569" y="744815"/>
                                </a:lnTo>
                                <a:lnTo>
                                  <a:pt x="181387" y="732692"/>
                                </a:lnTo>
                                <a:lnTo>
                                  <a:pt x="181605" y="732692"/>
                                </a:lnTo>
                                <a:lnTo>
                                  <a:pt x="174459" y="724700"/>
                                </a:lnTo>
                                <a:lnTo>
                                  <a:pt x="188871" y="724700"/>
                                </a:lnTo>
                                <a:lnTo>
                                  <a:pt x="181549" y="716479"/>
                                </a:lnTo>
                                <a:close/>
                              </a:path>
                              <a:path w="264160" h="762000">
                                <a:moveTo>
                                  <a:pt x="217582" y="716479"/>
                                </a:moveTo>
                                <a:lnTo>
                                  <a:pt x="199546" y="736687"/>
                                </a:lnTo>
                                <a:lnTo>
                                  <a:pt x="206785" y="744815"/>
                                </a:lnTo>
                                <a:lnTo>
                                  <a:pt x="206629" y="744815"/>
                                </a:lnTo>
                                <a:lnTo>
                                  <a:pt x="217486" y="732692"/>
                                </a:lnTo>
                                <a:lnTo>
                                  <a:pt x="217646" y="732692"/>
                                </a:lnTo>
                                <a:lnTo>
                                  <a:pt x="210509" y="724700"/>
                                </a:lnTo>
                                <a:lnTo>
                                  <a:pt x="224899" y="724700"/>
                                </a:lnTo>
                                <a:lnTo>
                                  <a:pt x="217582" y="716479"/>
                                </a:lnTo>
                                <a:close/>
                              </a:path>
                              <a:path w="264160" h="762000">
                                <a:moveTo>
                                  <a:pt x="250157" y="736687"/>
                                </a:moveTo>
                                <a:lnTo>
                                  <a:pt x="235566" y="736687"/>
                                </a:lnTo>
                                <a:lnTo>
                                  <a:pt x="242799" y="744815"/>
                                </a:lnTo>
                                <a:lnTo>
                                  <a:pt x="250157" y="736687"/>
                                </a:lnTo>
                                <a:close/>
                              </a:path>
                              <a:path w="264160" h="762000">
                                <a:moveTo>
                                  <a:pt x="261352" y="724700"/>
                                </a:moveTo>
                                <a:lnTo>
                                  <a:pt x="261008" y="724700"/>
                                </a:lnTo>
                                <a:lnTo>
                                  <a:pt x="253287" y="733230"/>
                                </a:lnTo>
                                <a:lnTo>
                                  <a:pt x="260832" y="741680"/>
                                </a:lnTo>
                                <a:lnTo>
                                  <a:pt x="264033" y="737870"/>
                                </a:lnTo>
                                <a:lnTo>
                                  <a:pt x="264033" y="727710"/>
                                </a:lnTo>
                                <a:lnTo>
                                  <a:pt x="261352" y="724700"/>
                                </a:lnTo>
                                <a:close/>
                              </a:path>
                              <a:path w="264160" h="762000">
                                <a:moveTo>
                                  <a:pt x="253444" y="715825"/>
                                </a:moveTo>
                                <a:lnTo>
                                  <a:pt x="245671" y="724700"/>
                                </a:lnTo>
                                <a:lnTo>
                                  <a:pt x="253287" y="733230"/>
                                </a:lnTo>
                                <a:lnTo>
                                  <a:pt x="261008" y="724700"/>
                                </a:lnTo>
                                <a:lnTo>
                                  <a:pt x="261352" y="724700"/>
                                </a:lnTo>
                                <a:lnTo>
                                  <a:pt x="253444" y="715825"/>
                                </a:lnTo>
                                <a:close/>
                              </a:path>
                              <a:path w="264160" h="762000">
                                <a:moveTo>
                                  <a:pt x="27186" y="704576"/>
                                </a:moveTo>
                                <a:lnTo>
                                  <a:pt x="26773" y="704576"/>
                                </a:lnTo>
                                <a:lnTo>
                                  <a:pt x="19538" y="712662"/>
                                </a:lnTo>
                                <a:lnTo>
                                  <a:pt x="37505" y="732692"/>
                                </a:lnTo>
                                <a:lnTo>
                                  <a:pt x="38425" y="731520"/>
                                </a:lnTo>
                                <a:lnTo>
                                  <a:pt x="44512" y="724700"/>
                                </a:lnTo>
                                <a:lnTo>
                                  <a:pt x="29904" y="724700"/>
                                </a:lnTo>
                                <a:lnTo>
                                  <a:pt x="37489" y="716206"/>
                                </a:lnTo>
                                <a:lnTo>
                                  <a:pt x="27186" y="704576"/>
                                </a:lnTo>
                                <a:close/>
                              </a:path>
                              <a:path w="264160" h="762000">
                                <a:moveTo>
                                  <a:pt x="63190" y="704576"/>
                                </a:moveTo>
                                <a:lnTo>
                                  <a:pt x="62477" y="704576"/>
                                </a:lnTo>
                                <a:lnTo>
                                  <a:pt x="55500" y="712392"/>
                                </a:lnTo>
                                <a:lnTo>
                                  <a:pt x="73627" y="732692"/>
                                </a:lnTo>
                                <a:lnTo>
                                  <a:pt x="73416" y="732692"/>
                                </a:lnTo>
                                <a:lnTo>
                                  <a:pt x="80559" y="724700"/>
                                </a:lnTo>
                                <a:lnTo>
                                  <a:pt x="66236" y="724700"/>
                                </a:lnTo>
                                <a:lnTo>
                                  <a:pt x="73576" y="716479"/>
                                </a:lnTo>
                                <a:lnTo>
                                  <a:pt x="73735" y="716479"/>
                                </a:lnTo>
                                <a:lnTo>
                                  <a:pt x="63190" y="704576"/>
                                </a:lnTo>
                                <a:close/>
                              </a:path>
                              <a:path w="264160" h="762000">
                                <a:moveTo>
                                  <a:pt x="98812" y="704576"/>
                                </a:moveTo>
                                <a:lnTo>
                                  <a:pt x="98546" y="704576"/>
                                </a:lnTo>
                                <a:lnTo>
                                  <a:pt x="91319" y="712662"/>
                                </a:lnTo>
                                <a:lnTo>
                                  <a:pt x="91468" y="712662"/>
                                </a:lnTo>
                                <a:lnTo>
                                  <a:pt x="109467" y="732692"/>
                                </a:lnTo>
                                <a:lnTo>
                                  <a:pt x="116623" y="724700"/>
                                </a:lnTo>
                                <a:lnTo>
                                  <a:pt x="102101" y="724700"/>
                                </a:lnTo>
                                <a:lnTo>
                                  <a:pt x="109408" y="716479"/>
                                </a:lnTo>
                                <a:lnTo>
                                  <a:pt x="109196" y="716206"/>
                                </a:lnTo>
                                <a:lnTo>
                                  <a:pt x="98812" y="704576"/>
                                </a:lnTo>
                                <a:close/>
                              </a:path>
                              <a:path w="264160" h="762000">
                                <a:moveTo>
                                  <a:pt x="134893" y="704576"/>
                                </a:moveTo>
                                <a:lnTo>
                                  <a:pt x="134642" y="704576"/>
                                </a:lnTo>
                                <a:lnTo>
                                  <a:pt x="127402" y="712662"/>
                                </a:lnTo>
                                <a:lnTo>
                                  <a:pt x="127604" y="712662"/>
                                </a:lnTo>
                                <a:lnTo>
                                  <a:pt x="145550" y="732692"/>
                                </a:lnTo>
                                <a:lnTo>
                                  <a:pt x="152716" y="724700"/>
                                </a:lnTo>
                                <a:lnTo>
                                  <a:pt x="138128" y="724700"/>
                                </a:lnTo>
                                <a:lnTo>
                                  <a:pt x="145441" y="716479"/>
                                </a:lnTo>
                                <a:lnTo>
                                  <a:pt x="145262" y="716206"/>
                                </a:lnTo>
                                <a:lnTo>
                                  <a:pt x="134893" y="704576"/>
                                </a:lnTo>
                                <a:close/>
                              </a:path>
                              <a:path w="264160" h="762000">
                                <a:moveTo>
                                  <a:pt x="170949" y="704576"/>
                                </a:moveTo>
                                <a:lnTo>
                                  <a:pt x="170783" y="704576"/>
                                </a:lnTo>
                                <a:lnTo>
                                  <a:pt x="163524" y="712662"/>
                                </a:lnTo>
                                <a:lnTo>
                                  <a:pt x="163695" y="712662"/>
                                </a:lnTo>
                                <a:lnTo>
                                  <a:pt x="181605" y="732692"/>
                                </a:lnTo>
                                <a:lnTo>
                                  <a:pt x="181387" y="732692"/>
                                </a:lnTo>
                                <a:lnTo>
                                  <a:pt x="188519" y="724700"/>
                                </a:lnTo>
                                <a:lnTo>
                                  <a:pt x="174170" y="724700"/>
                                </a:lnTo>
                                <a:lnTo>
                                  <a:pt x="181491" y="716479"/>
                                </a:lnTo>
                                <a:lnTo>
                                  <a:pt x="181307" y="716206"/>
                                </a:lnTo>
                                <a:lnTo>
                                  <a:pt x="170949" y="704576"/>
                                </a:lnTo>
                                <a:close/>
                              </a:path>
                              <a:path w="264160" h="762000">
                                <a:moveTo>
                                  <a:pt x="206990" y="704576"/>
                                </a:moveTo>
                                <a:lnTo>
                                  <a:pt x="206478" y="704576"/>
                                </a:lnTo>
                                <a:lnTo>
                                  <a:pt x="199519" y="712392"/>
                                </a:lnTo>
                                <a:lnTo>
                                  <a:pt x="217646" y="732692"/>
                                </a:lnTo>
                                <a:lnTo>
                                  <a:pt x="217486" y="732692"/>
                                </a:lnTo>
                                <a:lnTo>
                                  <a:pt x="224644" y="724700"/>
                                </a:lnTo>
                                <a:lnTo>
                                  <a:pt x="210245" y="724700"/>
                                </a:lnTo>
                                <a:lnTo>
                                  <a:pt x="217582" y="716479"/>
                                </a:lnTo>
                                <a:lnTo>
                                  <a:pt x="206990" y="704576"/>
                                </a:lnTo>
                                <a:close/>
                              </a:path>
                              <a:path w="264160" h="762000">
                                <a:moveTo>
                                  <a:pt x="3800" y="718820"/>
                                </a:moveTo>
                                <a:lnTo>
                                  <a:pt x="0" y="722630"/>
                                </a:lnTo>
                                <a:lnTo>
                                  <a:pt x="0" y="726440"/>
                                </a:lnTo>
                                <a:lnTo>
                                  <a:pt x="3800" y="730250"/>
                                </a:lnTo>
                                <a:lnTo>
                                  <a:pt x="8765" y="724700"/>
                                </a:lnTo>
                                <a:lnTo>
                                  <a:pt x="9010" y="724700"/>
                                </a:lnTo>
                                <a:lnTo>
                                  <a:pt x="3800" y="718820"/>
                                </a:lnTo>
                                <a:close/>
                              </a:path>
                              <a:path w="264160" h="762000">
                                <a:moveTo>
                                  <a:pt x="9010" y="724700"/>
                                </a:moveTo>
                                <a:lnTo>
                                  <a:pt x="8765" y="724700"/>
                                </a:lnTo>
                                <a:lnTo>
                                  <a:pt x="3800" y="730250"/>
                                </a:lnTo>
                                <a:lnTo>
                                  <a:pt x="13926" y="730250"/>
                                </a:lnTo>
                                <a:lnTo>
                                  <a:pt x="9010" y="724700"/>
                                </a:lnTo>
                                <a:close/>
                              </a:path>
                              <a:path w="264160" h="762000">
                                <a:moveTo>
                                  <a:pt x="14027" y="718820"/>
                                </a:moveTo>
                                <a:lnTo>
                                  <a:pt x="3800" y="718820"/>
                                </a:lnTo>
                                <a:lnTo>
                                  <a:pt x="9010" y="724700"/>
                                </a:lnTo>
                                <a:lnTo>
                                  <a:pt x="8765" y="724700"/>
                                </a:lnTo>
                                <a:lnTo>
                                  <a:pt x="14027" y="718820"/>
                                </a:lnTo>
                                <a:close/>
                              </a:path>
                              <a:path w="264160" h="762000">
                                <a:moveTo>
                                  <a:pt x="66037" y="684361"/>
                                </a:moveTo>
                                <a:lnTo>
                                  <a:pt x="65704" y="684609"/>
                                </a:lnTo>
                                <a:lnTo>
                                  <a:pt x="37489" y="716206"/>
                                </a:lnTo>
                                <a:lnTo>
                                  <a:pt x="45015" y="724700"/>
                                </a:lnTo>
                                <a:lnTo>
                                  <a:pt x="44512" y="724700"/>
                                </a:lnTo>
                                <a:lnTo>
                                  <a:pt x="55500" y="712392"/>
                                </a:lnTo>
                                <a:lnTo>
                                  <a:pt x="48520" y="704576"/>
                                </a:lnTo>
                                <a:lnTo>
                                  <a:pt x="63190" y="704576"/>
                                </a:lnTo>
                                <a:lnTo>
                                  <a:pt x="55631" y="696043"/>
                                </a:lnTo>
                                <a:lnTo>
                                  <a:pt x="70094" y="696043"/>
                                </a:lnTo>
                                <a:lnTo>
                                  <a:pt x="73304" y="692448"/>
                                </a:lnTo>
                                <a:lnTo>
                                  <a:pt x="66037" y="684361"/>
                                </a:lnTo>
                                <a:close/>
                              </a:path>
                              <a:path w="264160" h="762000">
                                <a:moveTo>
                                  <a:pt x="87908" y="716479"/>
                                </a:moveTo>
                                <a:lnTo>
                                  <a:pt x="73735" y="716479"/>
                                </a:lnTo>
                                <a:lnTo>
                                  <a:pt x="81019" y="724700"/>
                                </a:lnTo>
                                <a:lnTo>
                                  <a:pt x="80559" y="724700"/>
                                </a:lnTo>
                                <a:lnTo>
                                  <a:pt x="87908" y="716479"/>
                                </a:lnTo>
                                <a:close/>
                              </a:path>
                              <a:path w="264160" h="762000">
                                <a:moveTo>
                                  <a:pt x="127432" y="696207"/>
                                </a:moveTo>
                                <a:lnTo>
                                  <a:pt x="109650" y="716206"/>
                                </a:lnTo>
                                <a:lnTo>
                                  <a:pt x="109440" y="716479"/>
                                </a:lnTo>
                                <a:lnTo>
                                  <a:pt x="116781" y="724700"/>
                                </a:lnTo>
                                <a:lnTo>
                                  <a:pt x="116623" y="724700"/>
                                </a:lnTo>
                                <a:lnTo>
                                  <a:pt x="127402" y="712662"/>
                                </a:lnTo>
                                <a:lnTo>
                                  <a:pt x="127604" y="712662"/>
                                </a:lnTo>
                                <a:lnTo>
                                  <a:pt x="120360" y="704576"/>
                                </a:lnTo>
                                <a:lnTo>
                                  <a:pt x="134893" y="704576"/>
                                </a:lnTo>
                                <a:lnTo>
                                  <a:pt x="127432" y="696207"/>
                                </a:lnTo>
                                <a:close/>
                              </a:path>
                              <a:path w="264160" h="762000">
                                <a:moveTo>
                                  <a:pt x="163496" y="696207"/>
                                </a:moveTo>
                                <a:lnTo>
                                  <a:pt x="163304" y="696394"/>
                                </a:lnTo>
                                <a:lnTo>
                                  <a:pt x="145683" y="716206"/>
                                </a:lnTo>
                                <a:lnTo>
                                  <a:pt x="145505" y="716479"/>
                                </a:lnTo>
                                <a:lnTo>
                                  <a:pt x="152834" y="724700"/>
                                </a:lnTo>
                                <a:lnTo>
                                  <a:pt x="154575" y="722630"/>
                                </a:lnTo>
                                <a:lnTo>
                                  <a:pt x="163524" y="712662"/>
                                </a:lnTo>
                                <a:lnTo>
                                  <a:pt x="163695" y="712662"/>
                                </a:lnTo>
                                <a:lnTo>
                                  <a:pt x="156465" y="704576"/>
                                </a:lnTo>
                                <a:lnTo>
                                  <a:pt x="170949" y="704576"/>
                                </a:lnTo>
                                <a:lnTo>
                                  <a:pt x="163496" y="696207"/>
                                </a:lnTo>
                                <a:close/>
                              </a:path>
                              <a:path w="264160" h="762000">
                                <a:moveTo>
                                  <a:pt x="199543" y="696207"/>
                                </a:moveTo>
                                <a:lnTo>
                                  <a:pt x="181734" y="716206"/>
                                </a:lnTo>
                                <a:lnTo>
                                  <a:pt x="181549" y="716479"/>
                                </a:lnTo>
                                <a:lnTo>
                                  <a:pt x="188871" y="724700"/>
                                </a:lnTo>
                                <a:lnTo>
                                  <a:pt x="188519" y="724700"/>
                                </a:lnTo>
                                <a:lnTo>
                                  <a:pt x="199502" y="712392"/>
                                </a:lnTo>
                                <a:lnTo>
                                  <a:pt x="192540" y="704576"/>
                                </a:lnTo>
                                <a:lnTo>
                                  <a:pt x="206990" y="704576"/>
                                </a:lnTo>
                                <a:lnTo>
                                  <a:pt x="199543" y="696207"/>
                                </a:lnTo>
                                <a:close/>
                              </a:path>
                              <a:path w="264160" h="762000">
                                <a:moveTo>
                                  <a:pt x="227953" y="704859"/>
                                </a:moveTo>
                                <a:lnTo>
                                  <a:pt x="217582" y="716479"/>
                                </a:lnTo>
                                <a:lnTo>
                                  <a:pt x="224899" y="724700"/>
                                </a:lnTo>
                                <a:lnTo>
                                  <a:pt x="224644" y="724700"/>
                                </a:lnTo>
                                <a:lnTo>
                                  <a:pt x="235173" y="712944"/>
                                </a:lnTo>
                                <a:lnTo>
                                  <a:pt x="227953" y="704859"/>
                                </a:lnTo>
                                <a:close/>
                              </a:path>
                              <a:path w="264160" h="762000">
                                <a:moveTo>
                                  <a:pt x="243423" y="704576"/>
                                </a:moveTo>
                                <a:lnTo>
                                  <a:pt x="242667" y="704576"/>
                                </a:lnTo>
                                <a:lnTo>
                                  <a:pt x="235173" y="712944"/>
                                </a:lnTo>
                                <a:lnTo>
                                  <a:pt x="245671" y="724700"/>
                                </a:lnTo>
                                <a:lnTo>
                                  <a:pt x="253444" y="715825"/>
                                </a:lnTo>
                                <a:lnTo>
                                  <a:pt x="243423" y="704576"/>
                                </a:lnTo>
                                <a:close/>
                              </a:path>
                              <a:path w="264160" h="762000">
                                <a:moveTo>
                                  <a:pt x="260832" y="707390"/>
                                </a:moveTo>
                                <a:lnTo>
                                  <a:pt x="253444" y="715825"/>
                                </a:lnTo>
                                <a:lnTo>
                                  <a:pt x="261352" y="724700"/>
                                </a:lnTo>
                                <a:lnTo>
                                  <a:pt x="261008" y="724700"/>
                                </a:lnTo>
                                <a:lnTo>
                                  <a:pt x="264033" y="721360"/>
                                </a:lnTo>
                                <a:lnTo>
                                  <a:pt x="264033" y="711200"/>
                                </a:lnTo>
                                <a:lnTo>
                                  <a:pt x="260832" y="707390"/>
                                </a:lnTo>
                                <a:close/>
                              </a:path>
                              <a:path w="264160" h="762000">
                                <a:moveTo>
                                  <a:pt x="19416" y="695806"/>
                                </a:moveTo>
                                <a:lnTo>
                                  <a:pt x="0" y="717550"/>
                                </a:lnTo>
                                <a:lnTo>
                                  <a:pt x="0" y="722630"/>
                                </a:lnTo>
                                <a:lnTo>
                                  <a:pt x="3800" y="718820"/>
                                </a:lnTo>
                                <a:lnTo>
                                  <a:pt x="14027" y="718820"/>
                                </a:lnTo>
                                <a:lnTo>
                                  <a:pt x="19538" y="712662"/>
                                </a:lnTo>
                                <a:lnTo>
                                  <a:pt x="12285" y="704576"/>
                                </a:lnTo>
                                <a:lnTo>
                                  <a:pt x="27186" y="704576"/>
                                </a:lnTo>
                                <a:lnTo>
                                  <a:pt x="19416" y="695806"/>
                                </a:lnTo>
                                <a:close/>
                              </a:path>
                              <a:path w="264160" h="762000">
                                <a:moveTo>
                                  <a:pt x="235821" y="696043"/>
                                </a:moveTo>
                                <a:lnTo>
                                  <a:pt x="227953" y="704859"/>
                                </a:lnTo>
                                <a:lnTo>
                                  <a:pt x="235173" y="712944"/>
                                </a:lnTo>
                                <a:lnTo>
                                  <a:pt x="242667" y="704576"/>
                                </a:lnTo>
                                <a:lnTo>
                                  <a:pt x="243423" y="704576"/>
                                </a:lnTo>
                                <a:lnTo>
                                  <a:pt x="235821" y="696043"/>
                                </a:lnTo>
                                <a:close/>
                              </a:path>
                              <a:path w="264160" h="762000">
                                <a:moveTo>
                                  <a:pt x="0" y="685800"/>
                                </a:moveTo>
                                <a:lnTo>
                                  <a:pt x="0" y="690880"/>
                                </a:lnTo>
                                <a:lnTo>
                                  <a:pt x="19538" y="712662"/>
                                </a:lnTo>
                                <a:lnTo>
                                  <a:pt x="26773" y="704576"/>
                                </a:lnTo>
                                <a:lnTo>
                                  <a:pt x="11584" y="704576"/>
                                </a:lnTo>
                                <a:lnTo>
                                  <a:pt x="19416" y="695806"/>
                                </a:lnTo>
                                <a:lnTo>
                                  <a:pt x="13926" y="689610"/>
                                </a:lnTo>
                                <a:lnTo>
                                  <a:pt x="3800" y="689610"/>
                                </a:lnTo>
                                <a:lnTo>
                                  <a:pt x="0" y="685800"/>
                                </a:lnTo>
                                <a:close/>
                              </a:path>
                              <a:path w="264160" h="762000">
                                <a:moveTo>
                                  <a:pt x="91506" y="696394"/>
                                </a:moveTo>
                                <a:lnTo>
                                  <a:pt x="84202" y="704576"/>
                                </a:lnTo>
                                <a:lnTo>
                                  <a:pt x="91468" y="712662"/>
                                </a:lnTo>
                                <a:lnTo>
                                  <a:pt x="91319" y="712662"/>
                                </a:lnTo>
                                <a:lnTo>
                                  <a:pt x="98546" y="704576"/>
                                </a:lnTo>
                                <a:lnTo>
                                  <a:pt x="98812" y="704576"/>
                                </a:lnTo>
                                <a:lnTo>
                                  <a:pt x="91506" y="696394"/>
                                </a:lnTo>
                                <a:close/>
                              </a:path>
                              <a:path w="264160" h="762000">
                                <a:moveTo>
                                  <a:pt x="116871" y="684361"/>
                                </a:moveTo>
                                <a:lnTo>
                                  <a:pt x="116615" y="684361"/>
                                </a:lnTo>
                                <a:lnTo>
                                  <a:pt x="110788" y="690880"/>
                                </a:lnTo>
                                <a:lnTo>
                                  <a:pt x="109495" y="692448"/>
                                </a:lnTo>
                                <a:lnTo>
                                  <a:pt x="127604" y="712662"/>
                                </a:lnTo>
                                <a:lnTo>
                                  <a:pt x="127402" y="712662"/>
                                </a:lnTo>
                                <a:lnTo>
                                  <a:pt x="134642" y="704576"/>
                                </a:lnTo>
                                <a:lnTo>
                                  <a:pt x="119986" y="704576"/>
                                </a:lnTo>
                                <a:lnTo>
                                  <a:pt x="127424" y="696207"/>
                                </a:lnTo>
                                <a:lnTo>
                                  <a:pt x="116871" y="684361"/>
                                </a:lnTo>
                                <a:close/>
                              </a:path>
                              <a:path w="264160" h="762000">
                                <a:moveTo>
                                  <a:pt x="152946" y="684361"/>
                                </a:moveTo>
                                <a:lnTo>
                                  <a:pt x="152743" y="684361"/>
                                </a:lnTo>
                                <a:lnTo>
                                  <a:pt x="146906" y="690880"/>
                                </a:lnTo>
                                <a:lnTo>
                                  <a:pt x="145620" y="692448"/>
                                </a:lnTo>
                                <a:lnTo>
                                  <a:pt x="163695" y="712662"/>
                                </a:lnTo>
                                <a:lnTo>
                                  <a:pt x="163524" y="712662"/>
                                </a:lnTo>
                                <a:lnTo>
                                  <a:pt x="170783" y="704576"/>
                                </a:lnTo>
                                <a:lnTo>
                                  <a:pt x="156027" y="704576"/>
                                </a:lnTo>
                                <a:lnTo>
                                  <a:pt x="163470" y="696207"/>
                                </a:lnTo>
                                <a:lnTo>
                                  <a:pt x="163350" y="696043"/>
                                </a:lnTo>
                                <a:lnTo>
                                  <a:pt x="152946" y="684361"/>
                                </a:lnTo>
                                <a:close/>
                              </a:path>
                              <a:path w="264160" h="762000">
                                <a:moveTo>
                                  <a:pt x="45281" y="684361"/>
                                </a:moveTo>
                                <a:lnTo>
                                  <a:pt x="44861" y="684361"/>
                                </a:lnTo>
                                <a:lnTo>
                                  <a:pt x="39028" y="690880"/>
                                </a:lnTo>
                                <a:lnTo>
                                  <a:pt x="37690" y="692448"/>
                                </a:lnTo>
                                <a:lnTo>
                                  <a:pt x="55500" y="712392"/>
                                </a:lnTo>
                                <a:lnTo>
                                  <a:pt x="62477" y="704576"/>
                                </a:lnTo>
                                <a:lnTo>
                                  <a:pt x="47874" y="704576"/>
                                </a:lnTo>
                                <a:lnTo>
                                  <a:pt x="55493" y="696043"/>
                                </a:lnTo>
                                <a:lnTo>
                                  <a:pt x="55631" y="696043"/>
                                </a:lnTo>
                                <a:lnTo>
                                  <a:pt x="45281" y="684361"/>
                                </a:lnTo>
                                <a:close/>
                              </a:path>
                              <a:path w="264160" h="762000">
                                <a:moveTo>
                                  <a:pt x="189000" y="684361"/>
                                </a:moveTo>
                                <a:lnTo>
                                  <a:pt x="188709" y="684609"/>
                                </a:lnTo>
                                <a:lnTo>
                                  <a:pt x="183080" y="690880"/>
                                </a:lnTo>
                                <a:lnTo>
                                  <a:pt x="181710" y="692448"/>
                                </a:lnTo>
                                <a:lnTo>
                                  <a:pt x="199519" y="712392"/>
                                </a:lnTo>
                                <a:lnTo>
                                  <a:pt x="206478" y="704576"/>
                                </a:lnTo>
                                <a:lnTo>
                                  <a:pt x="192090" y="704576"/>
                                </a:lnTo>
                                <a:lnTo>
                                  <a:pt x="199543" y="696207"/>
                                </a:lnTo>
                                <a:lnTo>
                                  <a:pt x="189000" y="684361"/>
                                </a:lnTo>
                                <a:close/>
                              </a:path>
                              <a:path w="264160" h="762000">
                                <a:moveTo>
                                  <a:pt x="225023" y="683923"/>
                                </a:moveTo>
                                <a:lnTo>
                                  <a:pt x="224517" y="684361"/>
                                </a:lnTo>
                                <a:lnTo>
                                  <a:pt x="217085" y="692689"/>
                                </a:lnTo>
                                <a:lnTo>
                                  <a:pt x="227953" y="704859"/>
                                </a:lnTo>
                                <a:lnTo>
                                  <a:pt x="235821" y="696043"/>
                                </a:lnTo>
                                <a:lnTo>
                                  <a:pt x="225023" y="683923"/>
                                </a:lnTo>
                                <a:close/>
                              </a:path>
                              <a:path w="264160" h="762000">
                                <a:moveTo>
                                  <a:pt x="30078" y="683923"/>
                                </a:moveTo>
                                <a:lnTo>
                                  <a:pt x="29636" y="684361"/>
                                </a:lnTo>
                                <a:lnTo>
                                  <a:pt x="19416" y="695806"/>
                                </a:lnTo>
                                <a:lnTo>
                                  <a:pt x="27186" y="704576"/>
                                </a:lnTo>
                                <a:lnTo>
                                  <a:pt x="26773" y="704576"/>
                                </a:lnTo>
                                <a:lnTo>
                                  <a:pt x="37625" y="692448"/>
                                </a:lnTo>
                                <a:lnTo>
                                  <a:pt x="36290" y="690880"/>
                                </a:lnTo>
                                <a:lnTo>
                                  <a:pt x="30078" y="683923"/>
                                </a:lnTo>
                                <a:close/>
                              </a:path>
                              <a:path w="264160" h="762000">
                                <a:moveTo>
                                  <a:pt x="70094" y="696043"/>
                                </a:moveTo>
                                <a:lnTo>
                                  <a:pt x="55631" y="696043"/>
                                </a:lnTo>
                                <a:lnTo>
                                  <a:pt x="63190" y="704576"/>
                                </a:lnTo>
                                <a:lnTo>
                                  <a:pt x="62477" y="704576"/>
                                </a:lnTo>
                                <a:lnTo>
                                  <a:pt x="70094" y="696043"/>
                                </a:lnTo>
                                <a:close/>
                              </a:path>
                              <a:path w="264160" h="762000">
                                <a:moveTo>
                                  <a:pt x="80761" y="684361"/>
                                </a:moveTo>
                                <a:lnTo>
                                  <a:pt x="80523" y="684361"/>
                                </a:lnTo>
                                <a:lnTo>
                                  <a:pt x="73304" y="692448"/>
                                </a:lnTo>
                                <a:lnTo>
                                  <a:pt x="84202" y="704576"/>
                                </a:lnTo>
                                <a:lnTo>
                                  <a:pt x="91506" y="696394"/>
                                </a:lnTo>
                                <a:lnTo>
                                  <a:pt x="80761" y="684361"/>
                                </a:lnTo>
                                <a:close/>
                              </a:path>
                              <a:path w="264160" h="762000">
                                <a:moveTo>
                                  <a:pt x="102250" y="684361"/>
                                </a:moveTo>
                                <a:lnTo>
                                  <a:pt x="91506" y="696394"/>
                                </a:lnTo>
                                <a:lnTo>
                                  <a:pt x="98812" y="704576"/>
                                </a:lnTo>
                                <a:lnTo>
                                  <a:pt x="98546" y="704576"/>
                                </a:lnTo>
                                <a:lnTo>
                                  <a:pt x="109387" y="692448"/>
                                </a:lnTo>
                                <a:lnTo>
                                  <a:pt x="108090" y="690880"/>
                                </a:lnTo>
                                <a:lnTo>
                                  <a:pt x="102250" y="684361"/>
                                </a:lnTo>
                                <a:close/>
                              </a:path>
                              <a:path w="264160" h="762000">
                                <a:moveTo>
                                  <a:pt x="173716" y="644120"/>
                                </a:moveTo>
                                <a:lnTo>
                                  <a:pt x="127432" y="696207"/>
                                </a:lnTo>
                                <a:lnTo>
                                  <a:pt x="134893" y="704576"/>
                                </a:lnTo>
                                <a:lnTo>
                                  <a:pt x="134642" y="704576"/>
                                </a:lnTo>
                                <a:lnTo>
                                  <a:pt x="145502" y="692448"/>
                                </a:lnTo>
                                <a:lnTo>
                                  <a:pt x="144218" y="690880"/>
                                </a:lnTo>
                                <a:lnTo>
                                  <a:pt x="138389" y="684361"/>
                                </a:lnTo>
                                <a:lnTo>
                                  <a:pt x="152946" y="684361"/>
                                </a:lnTo>
                                <a:lnTo>
                                  <a:pt x="145648" y="676166"/>
                                </a:lnTo>
                                <a:lnTo>
                                  <a:pt x="160080" y="676166"/>
                                </a:lnTo>
                                <a:lnTo>
                                  <a:pt x="163619" y="672213"/>
                                </a:lnTo>
                                <a:lnTo>
                                  <a:pt x="162165" y="670560"/>
                                </a:lnTo>
                                <a:lnTo>
                                  <a:pt x="156633" y="664364"/>
                                </a:lnTo>
                                <a:lnTo>
                                  <a:pt x="171205" y="664364"/>
                                </a:lnTo>
                                <a:lnTo>
                                  <a:pt x="163702" y="655933"/>
                                </a:lnTo>
                                <a:lnTo>
                                  <a:pt x="178197" y="655933"/>
                                </a:lnTo>
                                <a:lnTo>
                                  <a:pt x="181235" y="652540"/>
                                </a:lnTo>
                                <a:lnTo>
                                  <a:pt x="173716" y="644120"/>
                                </a:lnTo>
                                <a:close/>
                              </a:path>
                              <a:path w="264160" h="762000">
                                <a:moveTo>
                                  <a:pt x="191792" y="664364"/>
                                </a:moveTo>
                                <a:lnTo>
                                  <a:pt x="163616" y="696043"/>
                                </a:lnTo>
                                <a:lnTo>
                                  <a:pt x="163496" y="696207"/>
                                </a:lnTo>
                                <a:lnTo>
                                  <a:pt x="170949" y="704576"/>
                                </a:lnTo>
                                <a:lnTo>
                                  <a:pt x="170783" y="704576"/>
                                </a:lnTo>
                                <a:lnTo>
                                  <a:pt x="181672" y="692448"/>
                                </a:lnTo>
                                <a:lnTo>
                                  <a:pt x="180310" y="690880"/>
                                </a:lnTo>
                                <a:lnTo>
                                  <a:pt x="174489" y="684361"/>
                                </a:lnTo>
                                <a:lnTo>
                                  <a:pt x="189000" y="684361"/>
                                </a:lnTo>
                                <a:lnTo>
                                  <a:pt x="181708" y="676166"/>
                                </a:lnTo>
                                <a:lnTo>
                                  <a:pt x="196289" y="676166"/>
                                </a:lnTo>
                                <a:lnTo>
                                  <a:pt x="199319" y="672792"/>
                                </a:lnTo>
                                <a:lnTo>
                                  <a:pt x="191792" y="664364"/>
                                </a:lnTo>
                                <a:close/>
                              </a:path>
                              <a:path w="264160" h="762000">
                                <a:moveTo>
                                  <a:pt x="209871" y="684609"/>
                                </a:moveTo>
                                <a:lnTo>
                                  <a:pt x="199543" y="696207"/>
                                </a:lnTo>
                                <a:lnTo>
                                  <a:pt x="206990" y="704576"/>
                                </a:lnTo>
                                <a:lnTo>
                                  <a:pt x="206478" y="704576"/>
                                </a:lnTo>
                                <a:lnTo>
                                  <a:pt x="217085" y="692689"/>
                                </a:lnTo>
                                <a:lnTo>
                                  <a:pt x="209871" y="684609"/>
                                </a:lnTo>
                                <a:close/>
                              </a:path>
                              <a:path w="264160" h="762000">
                                <a:moveTo>
                                  <a:pt x="253918" y="675766"/>
                                </a:moveTo>
                                <a:lnTo>
                                  <a:pt x="235821" y="696043"/>
                                </a:lnTo>
                                <a:lnTo>
                                  <a:pt x="243423" y="704576"/>
                                </a:lnTo>
                                <a:lnTo>
                                  <a:pt x="242667" y="704576"/>
                                </a:lnTo>
                                <a:lnTo>
                                  <a:pt x="253313" y="692689"/>
                                </a:lnTo>
                                <a:lnTo>
                                  <a:pt x="253160" y="692448"/>
                                </a:lnTo>
                                <a:lnTo>
                                  <a:pt x="246160" y="684609"/>
                                </a:lnTo>
                                <a:lnTo>
                                  <a:pt x="260549" y="684609"/>
                                </a:lnTo>
                                <a:lnTo>
                                  <a:pt x="261164" y="683923"/>
                                </a:lnTo>
                                <a:lnTo>
                                  <a:pt x="259487" y="681990"/>
                                </a:lnTo>
                                <a:lnTo>
                                  <a:pt x="253918" y="675766"/>
                                </a:lnTo>
                                <a:close/>
                              </a:path>
                              <a:path w="264160" h="762000">
                                <a:moveTo>
                                  <a:pt x="261217" y="683923"/>
                                </a:moveTo>
                                <a:lnTo>
                                  <a:pt x="260772" y="684361"/>
                                </a:lnTo>
                                <a:lnTo>
                                  <a:pt x="253529" y="692448"/>
                                </a:lnTo>
                                <a:lnTo>
                                  <a:pt x="253375" y="692689"/>
                                </a:lnTo>
                                <a:lnTo>
                                  <a:pt x="260832" y="701040"/>
                                </a:lnTo>
                                <a:lnTo>
                                  <a:pt x="264033" y="697230"/>
                                </a:lnTo>
                                <a:lnTo>
                                  <a:pt x="264033" y="687070"/>
                                </a:lnTo>
                                <a:lnTo>
                                  <a:pt x="261217" y="683923"/>
                                </a:lnTo>
                                <a:close/>
                              </a:path>
                              <a:path w="264160" h="762000">
                                <a:moveTo>
                                  <a:pt x="217756" y="675766"/>
                                </a:moveTo>
                                <a:lnTo>
                                  <a:pt x="209871" y="684609"/>
                                </a:lnTo>
                                <a:lnTo>
                                  <a:pt x="217085" y="692689"/>
                                </a:lnTo>
                                <a:lnTo>
                                  <a:pt x="224908" y="683923"/>
                                </a:lnTo>
                                <a:lnTo>
                                  <a:pt x="223301" y="681990"/>
                                </a:lnTo>
                                <a:lnTo>
                                  <a:pt x="217756" y="675766"/>
                                </a:lnTo>
                                <a:close/>
                              </a:path>
                              <a:path w="264160" h="762000">
                                <a:moveTo>
                                  <a:pt x="243125" y="663704"/>
                                </a:moveTo>
                                <a:lnTo>
                                  <a:pt x="242951" y="663704"/>
                                </a:lnTo>
                                <a:lnTo>
                                  <a:pt x="235224" y="672362"/>
                                </a:lnTo>
                                <a:lnTo>
                                  <a:pt x="253375" y="692689"/>
                                </a:lnTo>
                                <a:lnTo>
                                  <a:pt x="253529" y="692448"/>
                                </a:lnTo>
                                <a:lnTo>
                                  <a:pt x="260549" y="684609"/>
                                </a:lnTo>
                                <a:lnTo>
                                  <a:pt x="246026" y="684609"/>
                                </a:lnTo>
                                <a:lnTo>
                                  <a:pt x="253918" y="675766"/>
                                </a:lnTo>
                                <a:lnTo>
                                  <a:pt x="243125" y="663704"/>
                                </a:lnTo>
                                <a:close/>
                              </a:path>
                              <a:path w="264160" h="762000">
                                <a:moveTo>
                                  <a:pt x="37489" y="675566"/>
                                </a:moveTo>
                                <a:lnTo>
                                  <a:pt x="31753" y="681990"/>
                                </a:lnTo>
                                <a:lnTo>
                                  <a:pt x="30078" y="683923"/>
                                </a:lnTo>
                                <a:lnTo>
                                  <a:pt x="37690" y="692448"/>
                                </a:lnTo>
                                <a:lnTo>
                                  <a:pt x="39028" y="690880"/>
                                </a:lnTo>
                                <a:lnTo>
                                  <a:pt x="44861" y="684361"/>
                                </a:lnTo>
                                <a:lnTo>
                                  <a:pt x="45281" y="684361"/>
                                </a:lnTo>
                                <a:lnTo>
                                  <a:pt x="37489" y="675566"/>
                                </a:lnTo>
                                <a:close/>
                              </a:path>
                              <a:path w="264160" h="762000">
                                <a:moveTo>
                                  <a:pt x="109494" y="635570"/>
                                </a:moveTo>
                                <a:lnTo>
                                  <a:pt x="66316" y="683923"/>
                                </a:lnTo>
                                <a:lnTo>
                                  <a:pt x="66037" y="684361"/>
                                </a:lnTo>
                                <a:lnTo>
                                  <a:pt x="73304" y="692448"/>
                                </a:lnTo>
                                <a:lnTo>
                                  <a:pt x="80523" y="684361"/>
                                </a:lnTo>
                                <a:lnTo>
                                  <a:pt x="80761" y="684361"/>
                                </a:lnTo>
                                <a:lnTo>
                                  <a:pt x="73444" y="676166"/>
                                </a:lnTo>
                                <a:lnTo>
                                  <a:pt x="87838" y="676166"/>
                                </a:lnTo>
                                <a:lnTo>
                                  <a:pt x="91367" y="672213"/>
                                </a:lnTo>
                                <a:lnTo>
                                  <a:pt x="84334" y="664364"/>
                                </a:lnTo>
                                <a:lnTo>
                                  <a:pt x="99044" y="664364"/>
                                </a:lnTo>
                                <a:lnTo>
                                  <a:pt x="91528" y="655933"/>
                                </a:lnTo>
                                <a:lnTo>
                                  <a:pt x="105900" y="655933"/>
                                </a:lnTo>
                                <a:lnTo>
                                  <a:pt x="109379" y="652035"/>
                                </a:lnTo>
                                <a:lnTo>
                                  <a:pt x="107880" y="650240"/>
                                </a:lnTo>
                                <a:lnTo>
                                  <a:pt x="102408" y="644120"/>
                                </a:lnTo>
                                <a:lnTo>
                                  <a:pt x="117109" y="644120"/>
                                </a:lnTo>
                                <a:lnTo>
                                  <a:pt x="109494" y="635570"/>
                                </a:lnTo>
                                <a:close/>
                              </a:path>
                              <a:path w="264160" h="762000">
                                <a:moveTo>
                                  <a:pt x="109566" y="676166"/>
                                </a:moveTo>
                                <a:lnTo>
                                  <a:pt x="102250" y="684361"/>
                                </a:lnTo>
                                <a:lnTo>
                                  <a:pt x="109495" y="692448"/>
                                </a:lnTo>
                                <a:lnTo>
                                  <a:pt x="110788" y="690880"/>
                                </a:lnTo>
                                <a:lnTo>
                                  <a:pt x="116615" y="684361"/>
                                </a:lnTo>
                                <a:lnTo>
                                  <a:pt x="116871" y="684361"/>
                                </a:lnTo>
                                <a:lnTo>
                                  <a:pt x="109566" y="676166"/>
                                </a:lnTo>
                                <a:close/>
                              </a:path>
                              <a:path w="264160" h="762000">
                                <a:moveTo>
                                  <a:pt x="135137" y="664364"/>
                                </a:moveTo>
                                <a:lnTo>
                                  <a:pt x="134489" y="664364"/>
                                </a:lnTo>
                                <a:lnTo>
                                  <a:pt x="128951" y="670560"/>
                                </a:lnTo>
                                <a:lnTo>
                                  <a:pt x="127528" y="672213"/>
                                </a:lnTo>
                                <a:lnTo>
                                  <a:pt x="145620" y="692448"/>
                                </a:lnTo>
                                <a:lnTo>
                                  <a:pt x="146906" y="690880"/>
                                </a:lnTo>
                                <a:lnTo>
                                  <a:pt x="152743" y="684361"/>
                                </a:lnTo>
                                <a:lnTo>
                                  <a:pt x="137953" y="684361"/>
                                </a:lnTo>
                                <a:lnTo>
                                  <a:pt x="145236" y="676166"/>
                                </a:lnTo>
                                <a:lnTo>
                                  <a:pt x="145648" y="676166"/>
                                </a:lnTo>
                                <a:lnTo>
                                  <a:pt x="135137" y="664364"/>
                                </a:lnTo>
                                <a:close/>
                              </a:path>
                              <a:path w="264160" h="762000">
                                <a:moveTo>
                                  <a:pt x="171205" y="664364"/>
                                </a:moveTo>
                                <a:lnTo>
                                  <a:pt x="170648" y="664364"/>
                                </a:lnTo>
                                <a:lnTo>
                                  <a:pt x="165100" y="670560"/>
                                </a:lnTo>
                                <a:lnTo>
                                  <a:pt x="163642" y="672213"/>
                                </a:lnTo>
                                <a:lnTo>
                                  <a:pt x="181710" y="692448"/>
                                </a:lnTo>
                                <a:lnTo>
                                  <a:pt x="183080" y="690880"/>
                                </a:lnTo>
                                <a:lnTo>
                                  <a:pt x="188932" y="684361"/>
                                </a:lnTo>
                                <a:lnTo>
                                  <a:pt x="174007" y="684361"/>
                                </a:lnTo>
                                <a:lnTo>
                                  <a:pt x="181295" y="676166"/>
                                </a:lnTo>
                                <a:lnTo>
                                  <a:pt x="181708" y="676166"/>
                                </a:lnTo>
                                <a:lnTo>
                                  <a:pt x="171205" y="664364"/>
                                </a:lnTo>
                                <a:close/>
                              </a:path>
                              <a:path w="264160" h="762000">
                                <a:moveTo>
                                  <a:pt x="3800" y="678180"/>
                                </a:moveTo>
                                <a:lnTo>
                                  <a:pt x="0" y="681990"/>
                                </a:lnTo>
                                <a:lnTo>
                                  <a:pt x="0" y="685800"/>
                                </a:lnTo>
                                <a:lnTo>
                                  <a:pt x="3800" y="689610"/>
                                </a:lnTo>
                                <a:lnTo>
                                  <a:pt x="8888" y="683923"/>
                                </a:lnTo>
                                <a:lnTo>
                                  <a:pt x="3800" y="678180"/>
                                </a:lnTo>
                                <a:close/>
                              </a:path>
                              <a:path w="264160" h="762000">
                                <a:moveTo>
                                  <a:pt x="8888" y="683923"/>
                                </a:moveTo>
                                <a:lnTo>
                                  <a:pt x="3800" y="689610"/>
                                </a:lnTo>
                                <a:lnTo>
                                  <a:pt x="13926" y="689610"/>
                                </a:lnTo>
                                <a:lnTo>
                                  <a:pt x="8888" y="683923"/>
                                </a:lnTo>
                                <a:close/>
                              </a:path>
                              <a:path w="264160" h="762000">
                                <a:moveTo>
                                  <a:pt x="207598" y="664364"/>
                                </a:moveTo>
                                <a:lnTo>
                                  <a:pt x="206885" y="664364"/>
                                </a:lnTo>
                                <a:lnTo>
                                  <a:pt x="199319" y="672792"/>
                                </a:lnTo>
                                <a:lnTo>
                                  <a:pt x="209871" y="684609"/>
                                </a:lnTo>
                                <a:lnTo>
                                  <a:pt x="217745" y="675766"/>
                                </a:lnTo>
                                <a:lnTo>
                                  <a:pt x="207598" y="664364"/>
                                </a:lnTo>
                                <a:close/>
                              </a:path>
                              <a:path w="264160" h="762000">
                                <a:moveTo>
                                  <a:pt x="109454" y="594974"/>
                                </a:moveTo>
                                <a:lnTo>
                                  <a:pt x="37489" y="675566"/>
                                </a:lnTo>
                                <a:lnTo>
                                  <a:pt x="45281" y="684361"/>
                                </a:lnTo>
                                <a:lnTo>
                                  <a:pt x="44861" y="684361"/>
                                </a:lnTo>
                                <a:lnTo>
                                  <a:pt x="55427" y="672553"/>
                                </a:lnTo>
                                <a:lnTo>
                                  <a:pt x="48068" y="664364"/>
                                </a:lnTo>
                                <a:lnTo>
                                  <a:pt x="62906" y="664364"/>
                                </a:lnTo>
                                <a:lnTo>
                                  <a:pt x="55378" y="655933"/>
                                </a:lnTo>
                                <a:lnTo>
                                  <a:pt x="70298" y="655933"/>
                                </a:lnTo>
                                <a:lnTo>
                                  <a:pt x="73538" y="652312"/>
                                </a:lnTo>
                                <a:lnTo>
                                  <a:pt x="66198" y="644120"/>
                                </a:lnTo>
                                <a:lnTo>
                                  <a:pt x="80997" y="644120"/>
                                </a:lnTo>
                                <a:lnTo>
                                  <a:pt x="73374" y="635570"/>
                                </a:lnTo>
                                <a:lnTo>
                                  <a:pt x="88519" y="635570"/>
                                </a:lnTo>
                                <a:lnTo>
                                  <a:pt x="91642" y="632080"/>
                                </a:lnTo>
                                <a:lnTo>
                                  <a:pt x="84258" y="623821"/>
                                </a:lnTo>
                                <a:lnTo>
                                  <a:pt x="99031" y="623821"/>
                                </a:lnTo>
                                <a:lnTo>
                                  <a:pt x="91573" y="615447"/>
                                </a:lnTo>
                                <a:lnTo>
                                  <a:pt x="106524" y="615447"/>
                                </a:lnTo>
                                <a:lnTo>
                                  <a:pt x="109567" y="612047"/>
                                </a:lnTo>
                                <a:lnTo>
                                  <a:pt x="109917" y="612047"/>
                                </a:lnTo>
                                <a:lnTo>
                                  <a:pt x="102244" y="603453"/>
                                </a:lnTo>
                                <a:lnTo>
                                  <a:pt x="117000" y="603453"/>
                                </a:lnTo>
                                <a:lnTo>
                                  <a:pt x="109454" y="594974"/>
                                </a:lnTo>
                                <a:close/>
                              </a:path>
                              <a:path w="264160" h="762000">
                                <a:moveTo>
                                  <a:pt x="62906" y="664364"/>
                                </a:moveTo>
                                <a:lnTo>
                                  <a:pt x="62754" y="664364"/>
                                </a:lnTo>
                                <a:lnTo>
                                  <a:pt x="55427" y="672553"/>
                                </a:lnTo>
                                <a:lnTo>
                                  <a:pt x="66037" y="684361"/>
                                </a:lnTo>
                                <a:lnTo>
                                  <a:pt x="66316" y="683923"/>
                                </a:lnTo>
                                <a:lnTo>
                                  <a:pt x="73243" y="676166"/>
                                </a:lnTo>
                                <a:lnTo>
                                  <a:pt x="73444" y="676166"/>
                                </a:lnTo>
                                <a:lnTo>
                                  <a:pt x="62906" y="664364"/>
                                </a:lnTo>
                                <a:close/>
                              </a:path>
                              <a:path w="264160" h="762000">
                                <a:moveTo>
                                  <a:pt x="87838" y="676166"/>
                                </a:moveTo>
                                <a:lnTo>
                                  <a:pt x="73444" y="676166"/>
                                </a:lnTo>
                                <a:lnTo>
                                  <a:pt x="80761" y="684361"/>
                                </a:lnTo>
                                <a:lnTo>
                                  <a:pt x="80523" y="684361"/>
                                </a:lnTo>
                                <a:lnTo>
                                  <a:pt x="87838" y="676166"/>
                                </a:lnTo>
                                <a:close/>
                              </a:path>
                              <a:path w="264160" h="762000">
                                <a:moveTo>
                                  <a:pt x="99044" y="664364"/>
                                </a:moveTo>
                                <a:lnTo>
                                  <a:pt x="98374" y="664364"/>
                                </a:lnTo>
                                <a:lnTo>
                                  <a:pt x="91367" y="672213"/>
                                </a:lnTo>
                                <a:lnTo>
                                  <a:pt x="102250" y="684361"/>
                                </a:lnTo>
                                <a:lnTo>
                                  <a:pt x="109566" y="676166"/>
                                </a:lnTo>
                                <a:lnTo>
                                  <a:pt x="99044" y="664364"/>
                                </a:lnTo>
                                <a:close/>
                              </a:path>
                              <a:path w="264160" h="762000">
                                <a:moveTo>
                                  <a:pt x="127629" y="655933"/>
                                </a:moveTo>
                                <a:lnTo>
                                  <a:pt x="109566" y="676166"/>
                                </a:lnTo>
                                <a:lnTo>
                                  <a:pt x="116871" y="684361"/>
                                </a:lnTo>
                                <a:lnTo>
                                  <a:pt x="116615" y="684361"/>
                                </a:lnTo>
                                <a:lnTo>
                                  <a:pt x="127473" y="672213"/>
                                </a:lnTo>
                                <a:lnTo>
                                  <a:pt x="126049" y="670560"/>
                                </a:lnTo>
                                <a:lnTo>
                                  <a:pt x="120509" y="664364"/>
                                </a:lnTo>
                                <a:lnTo>
                                  <a:pt x="135137" y="664364"/>
                                </a:lnTo>
                                <a:lnTo>
                                  <a:pt x="127629" y="655933"/>
                                </a:lnTo>
                                <a:close/>
                              </a:path>
                              <a:path w="264160" h="762000">
                                <a:moveTo>
                                  <a:pt x="160080" y="676166"/>
                                </a:moveTo>
                                <a:lnTo>
                                  <a:pt x="145648" y="676166"/>
                                </a:lnTo>
                                <a:lnTo>
                                  <a:pt x="152946" y="684361"/>
                                </a:lnTo>
                                <a:lnTo>
                                  <a:pt x="152743" y="684361"/>
                                </a:lnTo>
                                <a:lnTo>
                                  <a:pt x="160080" y="676166"/>
                                </a:lnTo>
                                <a:close/>
                              </a:path>
                              <a:path w="264160" h="762000">
                                <a:moveTo>
                                  <a:pt x="196289" y="676166"/>
                                </a:moveTo>
                                <a:lnTo>
                                  <a:pt x="181708" y="676166"/>
                                </a:lnTo>
                                <a:lnTo>
                                  <a:pt x="189000" y="684361"/>
                                </a:lnTo>
                                <a:lnTo>
                                  <a:pt x="189325" y="683923"/>
                                </a:lnTo>
                                <a:lnTo>
                                  <a:pt x="196289" y="676166"/>
                                </a:lnTo>
                                <a:close/>
                              </a:path>
                              <a:path w="264160" h="762000">
                                <a:moveTo>
                                  <a:pt x="14027" y="678180"/>
                                </a:moveTo>
                                <a:lnTo>
                                  <a:pt x="3800" y="678180"/>
                                </a:lnTo>
                                <a:lnTo>
                                  <a:pt x="8888" y="683923"/>
                                </a:lnTo>
                                <a:lnTo>
                                  <a:pt x="14027" y="678180"/>
                                </a:lnTo>
                                <a:close/>
                              </a:path>
                              <a:path w="264160" h="762000">
                                <a:moveTo>
                                  <a:pt x="26980" y="663704"/>
                                </a:moveTo>
                                <a:lnTo>
                                  <a:pt x="19366" y="672213"/>
                                </a:lnTo>
                                <a:lnTo>
                                  <a:pt x="19621" y="672213"/>
                                </a:lnTo>
                                <a:lnTo>
                                  <a:pt x="30078" y="683923"/>
                                </a:lnTo>
                                <a:lnTo>
                                  <a:pt x="31753" y="681990"/>
                                </a:lnTo>
                                <a:lnTo>
                                  <a:pt x="37489" y="675566"/>
                                </a:lnTo>
                                <a:lnTo>
                                  <a:pt x="26980" y="663704"/>
                                </a:lnTo>
                                <a:close/>
                              </a:path>
                              <a:path w="264160" h="762000">
                                <a:moveTo>
                                  <a:pt x="235788" y="655504"/>
                                </a:moveTo>
                                <a:lnTo>
                                  <a:pt x="217756" y="675766"/>
                                </a:lnTo>
                                <a:lnTo>
                                  <a:pt x="225023" y="683923"/>
                                </a:lnTo>
                                <a:lnTo>
                                  <a:pt x="226633" y="681990"/>
                                </a:lnTo>
                                <a:lnTo>
                                  <a:pt x="235224" y="672362"/>
                                </a:lnTo>
                                <a:lnTo>
                                  <a:pt x="228082" y="664364"/>
                                </a:lnTo>
                                <a:lnTo>
                                  <a:pt x="242362" y="664364"/>
                                </a:lnTo>
                                <a:lnTo>
                                  <a:pt x="242951" y="663704"/>
                                </a:lnTo>
                                <a:lnTo>
                                  <a:pt x="243125" y="663704"/>
                                </a:lnTo>
                                <a:lnTo>
                                  <a:pt x="235788" y="655504"/>
                                </a:lnTo>
                                <a:close/>
                              </a:path>
                              <a:path w="264160" h="762000">
                                <a:moveTo>
                                  <a:pt x="260832" y="668020"/>
                                </a:moveTo>
                                <a:lnTo>
                                  <a:pt x="253918" y="675766"/>
                                </a:lnTo>
                                <a:lnTo>
                                  <a:pt x="261217" y="683923"/>
                                </a:lnTo>
                                <a:lnTo>
                                  <a:pt x="262895" y="681990"/>
                                </a:lnTo>
                                <a:lnTo>
                                  <a:pt x="264033" y="680720"/>
                                </a:lnTo>
                                <a:lnTo>
                                  <a:pt x="264033" y="670560"/>
                                </a:lnTo>
                                <a:lnTo>
                                  <a:pt x="260832" y="668020"/>
                                </a:lnTo>
                                <a:close/>
                              </a:path>
                              <a:path w="264160" h="762000">
                                <a:moveTo>
                                  <a:pt x="19416" y="655166"/>
                                </a:moveTo>
                                <a:lnTo>
                                  <a:pt x="0" y="676910"/>
                                </a:lnTo>
                                <a:lnTo>
                                  <a:pt x="0" y="681990"/>
                                </a:lnTo>
                                <a:lnTo>
                                  <a:pt x="3800" y="678180"/>
                                </a:lnTo>
                                <a:lnTo>
                                  <a:pt x="14027" y="678180"/>
                                </a:lnTo>
                                <a:lnTo>
                                  <a:pt x="19366" y="672213"/>
                                </a:lnTo>
                                <a:lnTo>
                                  <a:pt x="19621" y="672213"/>
                                </a:lnTo>
                                <a:lnTo>
                                  <a:pt x="12023" y="663704"/>
                                </a:lnTo>
                                <a:lnTo>
                                  <a:pt x="26980" y="663704"/>
                                </a:lnTo>
                                <a:lnTo>
                                  <a:pt x="19416" y="655166"/>
                                </a:lnTo>
                                <a:close/>
                              </a:path>
                              <a:path w="264160" h="762000">
                                <a:moveTo>
                                  <a:pt x="199705" y="655504"/>
                                </a:moveTo>
                                <a:lnTo>
                                  <a:pt x="199291" y="655933"/>
                                </a:lnTo>
                                <a:lnTo>
                                  <a:pt x="191792" y="664364"/>
                                </a:lnTo>
                                <a:lnTo>
                                  <a:pt x="199319" y="672792"/>
                                </a:lnTo>
                                <a:lnTo>
                                  <a:pt x="206885" y="664364"/>
                                </a:lnTo>
                                <a:lnTo>
                                  <a:pt x="207598" y="664364"/>
                                </a:lnTo>
                                <a:lnTo>
                                  <a:pt x="199705" y="655504"/>
                                </a:lnTo>
                                <a:close/>
                              </a:path>
                              <a:path w="264160" h="762000">
                                <a:moveTo>
                                  <a:pt x="44830" y="644120"/>
                                </a:moveTo>
                                <a:lnTo>
                                  <a:pt x="44503" y="644120"/>
                                </a:lnTo>
                                <a:lnTo>
                                  <a:pt x="37421" y="652035"/>
                                </a:lnTo>
                                <a:lnTo>
                                  <a:pt x="37239" y="652312"/>
                                </a:lnTo>
                                <a:lnTo>
                                  <a:pt x="55427" y="672553"/>
                                </a:lnTo>
                                <a:lnTo>
                                  <a:pt x="62754" y="664364"/>
                                </a:lnTo>
                                <a:lnTo>
                                  <a:pt x="47492" y="664364"/>
                                </a:lnTo>
                                <a:lnTo>
                                  <a:pt x="55020" y="655933"/>
                                </a:lnTo>
                                <a:lnTo>
                                  <a:pt x="55378" y="655933"/>
                                </a:lnTo>
                                <a:lnTo>
                                  <a:pt x="44830" y="644120"/>
                                </a:lnTo>
                                <a:close/>
                              </a:path>
                              <a:path w="264160" h="762000">
                                <a:moveTo>
                                  <a:pt x="225602" y="644120"/>
                                </a:moveTo>
                                <a:lnTo>
                                  <a:pt x="225059" y="644120"/>
                                </a:lnTo>
                                <a:lnTo>
                                  <a:pt x="217705" y="652312"/>
                                </a:lnTo>
                                <a:lnTo>
                                  <a:pt x="217524" y="652540"/>
                                </a:lnTo>
                                <a:lnTo>
                                  <a:pt x="235224" y="672362"/>
                                </a:lnTo>
                                <a:lnTo>
                                  <a:pt x="242362" y="664364"/>
                                </a:lnTo>
                                <a:lnTo>
                                  <a:pt x="227899" y="664364"/>
                                </a:lnTo>
                                <a:lnTo>
                                  <a:pt x="235788" y="655504"/>
                                </a:lnTo>
                                <a:lnTo>
                                  <a:pt x="225602" y="644120"/>
                                </a:lnTo>
                                <a:close/>
                              </a:path>
                              <a:path w="264160" h="762000">
                                <a:moveTo>
                                  <a:pt x="0" y="645160"/>
                                </a:moveTo>
                                <a:lnTo>
                                  <a:pt x="0" y="650240"/>
                                </a:lnTo>
                                <a:lnTo>
                                  <a:pt x="19621" y="672213"/>
                                </a:lnTo>
                                <a:lnTo>
                                  <a:pt x="19366" y="672213"/>
                                </a:lnTo>
                                <a:lnTo>
                                  <a:pt x="26980" y="663704"/>
                                </a:lnTo>
                                <a:lnTo>
                                  <a:pt x="11791" y="663704"/>
                                </a:lnTo>
                                <a:lnTo>
                                  <a:pt x="19416" y="655166"/>
                                </a:lnTo>
                                <a:lnTo>
                                  <a:pt x="15051" y="650240"/>
                                </a:lnTo>
                                <a:lnTo>
                                  <a:pt x="3800" y="650240"/>
                                </a:lnTo>
                                <a:lnTo>
                                  <a:pt x="0" y="645160"/>
                                </a:lnTo>
                                <a:close/>
                              </a:path>
                              <a:path w="264160" h="762000">
                                <a:moveTo>
                                  <a:pt x="80997" y="644120"/>
                                </a:moveTo>
                                <a:lnTo>
                                  <a:pt x="80868" y="644120"/>
                                </a:lnTo>
                                <a:lnTo>
                                  <a:pt x="73538" y="652312"/>
                                </a:lnTo>
                                <a:lnTo>
                                  <a:pt x="91367" y="672213"/>
                                </a:lnTo>
                                <a:lnTo>
                                  <a:pt x="98374" y="664364"/>
                                </a:lnTo>
                                <a:lnTo>
                                  <a:pt x="83782" y="664364"/>
                                </a:lnTo>
                                <a:lnTo>
                                  <a:pt x="91310" y="655933"/>
                                </a:lnTo>
                                <a:lnTo>
                                  <a:pt x="91528" y="655933"/>
                                </a:lnTo>
                                <a:lnTo>
                                  <a:pt x="80997" y="644120"/>
                                </a:lnTo>
                                <a:close/>
                              </a:path>
                              <a:path w="264160" h="762000">
                                <a:moveTo>
                                  <a:pt x="117109" y="644120"/>
                                </a:moveTo>
                                <a:lnTo>
                                  <a:pt x="116445" y="644120"/>
                                </a:lnTo>
                                <a:lnTo>
                                  <a:pt x="110982" y="650240"/>
                                </a:lnTo>
                                <a:lnTo>
                                  <a:pt x="109485" y="652035"/>
                                </a:lnTo>
                                <a:lnTo>
                                  <a:pt x="127528" y="672213"/>
                                </a:lnTo>
                                <a:lnTo>
                                  <a:pt x="128951" y="670560"/>
                                </a:lnTo>
                                <a:lnTo>
                                  <a:pt x="134489" y="664364"/>
                                </a:lnTo>
                                <a:lnTo>
                                  <a:pt x="120102" y="664364"/>
                                </a:lnTo>
                                <a:lnTo>
                                  <a:pt x="127629" y="655933"/>
                                </a:lnTo>
                                <a:lnTo>
                                  <a:pt x="117109" y="644120"/>
                                </a:lnTo>
                                <a:close/>
                              </a:path>
                              <a:path w="264160" h="762000">
                                <a:moveTo>
                                  <a:pt x="153190" y="644120"/>
                                </a:moveTo>
                                <a:lnTo>
                                  <a:pt x="152582" y="644120"/>
                                </a:lnTo>
                                <a:lnTo>
                                  <a:pt x="147113" y="650240"/>
                                </a:lnTo>
                                <a:lnTo>
                                  <a:pt x="145624" y="652035"/>
                                </a:lnTo>
                                <a:lnTo>
                                  <a:pt x="163642" y="672213"/>
                                </a:lnTo>
                                <a:lnTo>
                                  <a:pt x="165100" y="670560"/>
                                </a:lnTo>
                                <a:lnTo>
                                  <a:pt x="170648" y="664364"/>
                                </a:lnTo>
                                <a:lnTo>
                                  <a:pt x="155725" y="664364"/>
                                </a:lnTo>
                                <a:lnTo>
                                  <a:pt x="163218" y="655933"/>
                                </a:lnTo>
                                <a:lnTo>
                                  <a:pt x="163702" y="655933"/>
                                </a:lnTo>
                                <a:lnTo>
                                  <a:pt x="153190" y="644120"/>
                                </a:lnTo>
                                <a:close/>
                              </a:path>
                              <a:path w="264160" h="762000">
                                <a:moveTo>
                                  <a:pt x="70298" y="655933"/>
                                </a:moveTo>
                                <a:lnTo>
                                  <a:pt x="55378" y="655933"/>
                                </a:lnTo>
                                <a:lnTo>
                                  <a:pt x="62906" y="664364"/>
                                </a:lnTo>
                                <a:lnTo>
                                  <a:pt x="62754" y="664364"/>
                                </a:lnTo>
                                <a:lnTo>
                                  <a:pt x="70298" y="655933"/>
                                </a:lnTo>
                                <a:close/>
                              </a:path>
                              <a:path w="264160" h="762000">
                                <a:moveTo>
                                  <a:pt x="105900" y="655933"/>
                                </a:moveTo>
                                <a:lnTo>
                                  <a:pt x="91528" y="655933"/>
                                </a:lnTo>
                                <a:lnTo>
                                  <a:pt x="99044" y="664364"/>
                                </a:lnTo>
                                <a:lnTo>
                                  <a:pt x="98374" y="664364"/>
                                </a:lnTo>
                                <a:lnTo>
                                  <a:pt x="105900" y="655933"/>
                                </a:lnTo>
                                <a:close/>
                              </a:path>
                              <a:path w="264160" h="762000">
                                <a:moveTo>
                                  <a:pt x="145737" y="635745"/>
                                </a:moveTo>
                                <a:lnTo>
                                  <a:pt x="144050" y="637540"/>
                                </a:lnTo>
                                <a:lnTo>
                                  <a:pt x="127629" y="655933"/>
                                </a:lnTo>
                                <a:lnTo>
                                  <a:pt x="135137" y="664364"/>
                                </a:lnTo>
                                <a:lnTo>
                                  <a:pt x="134489" y="664364"/>
                                </a:lnTo>
                                <a:lnTo>
                                  <a:pt x="145508" y="652035"/>
                                </a:lnTo>
                                <a:lnTo>
                                  <a:pt x="144021" y="650240"/>
                                </a:lnTo>
                                <a:lnTo>
                                  <a:pt x="138557" y="644120"/>
                                </a:lnTo>
                                <a:lnTo>
                                  <a:pt x="153190" y="644120"/>
                                </a:lnTo>
                                <a:lnTo>
                                  <a:pt x="145737" y="635745"/>
                                </a:lnTo>
                                <a:close/>
                              </a:path>
                              <a:path w="264160" h="762000">
                                <a:moveTo>
                                  <a:pt x="178197" y="655933"/>
                                </a:moveTo>
                                <a:lnTo>
                                  <a:pt x="163702" y="655933"/>
                                </a:lnTo>
                                <a:lnTo>
                                  <a:pt x="171205" y="664364"/>
                                </a:lnTo>
                                <a:lnTo>
                                  <a:pt x="170648" y="664364"/>
                                </a:lnTo>
                                <a:lnTo>
                                  <a:pt x="178197" y="655933"/>
                                </a:lnTo>
                                <a:close/>
                              </a:path>
                              <a:path w="264160" h="762000">
                                <a:moveTo>
                                  <a:pt x="189563" y="644120"/>
                                </a:moveTo>
                                <a:lnTo>
                                  <a:pt x="188774" y="644120"/>
                                </a:lnTo>
                                <a:lnTo>
                                  <a:pt x="181235" y="652540"/>
                                </a:lnTo>
                                <a:lnTo>
                                  <a:pt x="191792" y="664364"/>
                                </a:lnTo>
                                <a:lnTo>
                                  <a:pt x="199672" y="655504"/>
                                </a:lnTo>
                                <a:lnTo>
                                  <a:pt x="199403" y="655166"/>
                                </a:lnTo>
                                <a:lnTo>
                                  <a:pt x="189563" y="644120"/>
                                </a:lnTo>
                                <a:close/>
                              </a:path>
                              <a:path w="264160" h="762000">
                                <a:moveTo>
                                  <a:pt x="217676" y="635262"/>
                                </a:moveTo>
                                <a:lnTo>
                                  <a:pt x="199973" y="655166"/>
                                </a:lnTo>
                                <a:lnTo>
                                  <a:pt x="199705" y="655504"/>
                                </a:lnTo>
                                <a:lnTo>
                                  <a:pt x="207598" y="664364"/>
                                </a:lnTo>
                                <a:lnTo>
                                  <a:pt x="206885" y="664364"/>
                                </a:lnTo>
                                <a:lnTo>
                                  <a:pt x="217500" y="652540"/>
                                </a:lnTo>
                                <a:lnTo>
                                  <a:pt x="217321" y="652312"/>
                                </a:lnTo>
                                <a:lnTo>
                                  <a:pt x="210006" y="644120"/>
                                </a:lnTo>
                                <a:lnTo>
                                  <a:pt x="225602" y="644120"/>
                                </a:lnTo>
                                <a:lnTo>
                                  <a:pt x="217676" y="635262"/>
                                </a:lnTo>
                                <a:close/>
                              </a:path>
                              <a:path w="264160" h="762000">
                                <a:moveTo>
                                  <a:pt x="91340" y="574619"/>
                                </a:moveTo>
                                <a:lnTo>
                                  <a:pt x="19416" y="655166"/>
                                </a:lnTo>
                                <a:lnTo>
                                  <a:pt x="26980" y="663704"/>
                                </a:lnTo>
                                <a:lnTo>
                                  <a:pt x="37173" y="652312"/>
                                </a:lnTo>
                                <a:lnTo>
                                  <a:pt x="36990" y="652035"/>
                                </a:lnTo>
                                <a:lnTo>
                                  <a:pt x="29878" y="644120"/>
                                </a:lnTo>
                                <a:lnTo>
                                  <a:pt x="44830" y="644120"/>
                                </a:lnTo>
                                <a:lnTo>
                                  <a:pt x="37195" y="635570"/>
                                </a:lnTo>
                                <a:lnTo>
                                  <a:pt x="52154" y="635570"/>
                                </a:lnTo>
                                <a:lnTo>
                                  <a:pt x="55277" y="632080"/>
                                </a:lnTo>
                                <a:lnTo>
                                  <a:pt x="55411" y="632080"/>
                                </a:lnTo>
                                <a:lnTo>
                                  <a:pt x="48012" y="623821"/>
                                </a:lnTo>
                                <a:lnTo>
                                  <a:pt x="62900" y="623821"/>
                                </a:lnTo>
                                <a:lnTo>
                                  <a:pt x="55434" y="615447"/>
                                </a:lnTo>
                                <a:lnTo>
                                  <a:pt x="70160" y="615447"/>
                                </a:lnTo>
                                <a:lnTo>
                                  <a:pt x="73202" y="612047"/>
                                </a:lnTo>
                                <a:lnTo>
                                  <a:pt x="73729" y="612047"/>
                                </a:lnTo>
                                <a:lnTo>
                                  <a:pt x="66046" y="603453"/>
                                </a:lnTo>
                                <a:lnTo>
                                  <a:pt x="80892" y="603453"/>
                                </a:lnTo>
                                <a:lnTo>
                                  <a:pt x="73340" y="594974"/>
                                </a:lnTo>
                                <a:lnTo>
                                  <a:pt x="88479" y="594974"/>
                                </a:lnTo>
                                <a:lnTo>
                                  <a:pt x="91579" y="591510"/>
                                </a:lnTo>
                                <a:lnTo>
                                  <a:pt x="84027" y="583052"/>
                                </a:lnTo>
                                <a:lnTo>
                                  <a:pt x="98845" y="583052"/>
                                </a:lnTo>
                                <a:lnTo>
                                  <a:pt x="91340" y="574619"/>
                                </a:lnTo>
                                <a:close/>
                              </a:path>
                              <a:path w="264160" h="762000">
                                <a:moveTo>
                                  <a:pt x="253383" y="635745"/>
                                </a:moveTo>
                                <a:lnTo>
                                  <a:pt x="235788" y="655504"/>
                                </a:lnTo>
                                <a:lnTo>
                                  <a:pt x="243125" y="663704"/>
                                </a:lnTo>
                                <a:lnTo>
                                  <a:pt x="242951" y="663704"/>
                                </a:lnTo>
                                <a:lnTo>
                                  <a:pt x="253363" y="652035"/>
                                </a:lnTo>
                                <a:lnTo>
                                  <a:pt x="246296" y="644120"/>
                                </a:lnTo>
                                <a:lnTo>
                                  <a:pt x="260844" y="644120"/>
                                </a:lnTo>
                                <a:lnTo>
                                  <a:pt x="253383" y="635745"/>
                                </a:lnTo>
                                <a:close/>
                              </a:path>
                              <a:path w="264160" h="762000">
                                <a:moveTo>
                                  <a:pt x="260844" y="644120"/>
                                </a:moveTo>
                                <a:lnTo>
                                  <a:pt x="260427" y="644120"/>
                                </a:lnTo>
                                <a:lnTo>
                                  <a:pt x="253363" y="652035"/>
                                </a:lnTo>
                                <a:lnTo>
                                  <a:pt x="260832" y="660400"/>
                                </a:lnTo>
                                <a:lnTo>
                                  <a:pt x="264033" y="656590"/>
                                </a:lnTo>
                                <a:lnTo>
                                  <a:pt x="264033" y="647700"/>
                                </a:lnTo>
                                <a:lnTo>
                                  <a:pt x="260844" y="644120"/>
                                </a:lnTo>
                                <a:close/>
                              </a:path>
                              <a:path w="264160" h="762000">
                                <a:moveTo>
                                  <a:pt x="181671" y="635262"/>
                                </a:moveTo>
                                <a:lnTo>
                                  <a:pt x="181316" y="635570"/>
                                </a:lnTo>
                                <a:lnTo>
                                  <a:pt x="173716" y="644120"/>
                                </a:lnTo>
                                <a:lnTo>
                                  <a:pt x="181235" y="652540"/>
                                </a:lnTo>
                                <a:lnTo>
                                  <a:pt x="188774" y="644120"/>
                                </a:lnTo>
                                <a:lnTo>
                                  <a:pt x="189563" y="644120"/>
                                </a:lnTo>
                                <a:lnTo>
                                  <a:pt x="181671" y="635262"/>
                                </a:lnTo>
                                <a:close/>
                              </a:path>
                              <a:path w="264160" h="762000">
                                <a:moveTo>
                                  <a:pt x="207439" y="623821"/>
                                </a:moveTo>
                                <a:lnTo>
                                  <a:pt x="206949" y="623821"/>
                                </a:lnTo>
                                <a:lnTo>
                                  <a:pt x="199555" y="632080"/>
                                </a:lnTo>
                                <a:lnTo>
                                  <a:pt x="199444" y="632292"/>
                                </a:lnTo>
                                <a:lnTo>
                                  <a:pt x="217524" y="652540"/>
                                </a:lnTo>
                                <a:lnTo>
                                  <a:pt x="217705" y="652312"/>
                                </a:lnTo>
                                <a:lnTo>
                                  <a:pt x="225059" y="644120"/>
                                </a:lnTo>
                                <a:lnTo>
                                  <a:pt x="209797" y="644120"/>
                                </a:lnTo>
                                <a:lnTo>
                                  <a:pt x="217676" y="635262"/>
                                </a:lnTo>
                                <a:lnTo>
                                  <a:pt x="207439" y="623821"/>
                                </a:lnTo>
                                <a:close/>
                              </a:path>
                              <a:path w="264160" h="762000">
                                <a:moveTo>
                                  <a:pt x="27058" y="624217"/>
                                </a:moveTo>
                                <a:lnTo>
                                  <a:pt x="24166" y="627380"/>
                                </a:lnTo>
                                <a:lnTo>
                                  <a:pt x="19521" y="632594"/>
                                </a:lnTo>
                                <a:lnTo>
                                  <a:pt x="37239" y="652312"/>
                                </a:lnTo>
                                <a:lnTo>
                                  <a:pt x="37421" y="652035"/>
                                </a:lnTo>
                                <a:lnTo>
                                  <a:pt x="44503" y="644120"/>
                                </a:lnTo>
                                <a:lnTo>
                                  <a:pt x="29279" y="644120"/>
                                </a:lnTo>
                                <a:lnTo>
                                  <a:pt x="36914" y="635570"/>
                                </a:lnTo>
                                <a:lnTo>
                                  <a:pt x="37195" y="635570"/>
                                </a:lnTo>
                                <a:lnTo>
                                  <a:pt x="27058" y="624217"/>
                                </a:lnTo>
                                <a:close/>
                              </a:path>
                              <a:path w="264160" h="762000">
                                <a:moveTo>
                                  <a:pt x="62900" y="623821"/>
                                </a:moveTo>
                                <a:lnTo>
                                  <a:pt x="62667" y="623821"/>
                                </a:lnTo>
                                <a:lnTo>
                                  <a:pt x="55277" y="632080"/>
                                </a:lnTo>
                                <a:lnTo>
                                  <a:pt x="55411" y="632080"/>
                                </a:lnTo>
                                <a:lnTo>
                                  <a:pt x="73538" y="652312"/>
                                </a:lnTo>
                                <a:lnTo>
                                  <a:pt x="80868" y="644120"/>
                                </a:lnTo>
                                <a:lnTo>
                                  <a:pt x="65569" y="644120"/>
                                </a:lnTo>
                                <a:lnTo>
                                  <a:pt x="73204" y="635570"/>
                                </a:lnTo>
                                <a:lnTo>
                                  <a:pt x="73374" y="635570"/>
                                </a:lnTo>
                                <a:lnTo>
                                  <a:pt x="62900" y="623821"/>
                                </a:lnTo>
                                <a:close/>
                              </a:path>
                              <a:path w="264160" h="762000">
                                <a:moveTo>
                                  <a:pt x="99031" y="623821"/>
                                </a:moveTo>
                                <a:lnTo>
                                  <a:pt x="91642" y="632080"/>
                                </a:lnTo>
                                <a:lnTo>
                                  <a:pt x="109485" y="652035"/>
                                </a:lnTo>
                                <a:lnTo>
                                  <a:pt x="110982" y="650240"/>
                                </a:lnTo>
                                <a:lnTo>
                                  <a:pt x="116445" y="644120"/>
                                </a:lnTo>
                                <a:lnTo>
                                  <a:pt x="101858" y="644120"/>
                                </a:lnTo>
                                <a:lnTo>
                                  <a:pt x="109494" y="635570"/>
                                </a:lnTo>
                                <a:lnTo>
                                  <a:pt x="99031" y="623821"/>
                                </a:lnTo>
                                <a:close/>
                              </a:path>
                              <a:path w="264160" h="762000">
                                <a:moveTo>
                                  <a:pt x="135126" y="623821"/>
                                </a:moveTo>
                                <a:lnTo>
                                  <a:pt x="134565" y="623821"/>
                                </a:lnTo>
                                <a:lnTo>
                                  <a:pt x="127499" y="631737"/>
                                </a:lnTo>
                                <a:lnTo>
                                  <a:pt x="145624" y="652035"/>
                                </a:lnTo>
                                <a:lnTo>
                                  <a:pt x="147113" y="650240"/>
                                </a:lnTo>
                                <a:lnTo>
                                  <a:pt x="152582" y="644120"/>
                                </a:lnTo>
                                <a:lnTo>
                                  <a:pt x="138175" y="644120"/>
                                </a:lnTo>
                                <a:lnTo>
                                  <a:pt x="145652" y="635745"/>
                                </a:lnTo>
                                <a:lnTo>
                                  <a:pt x="145581" y="635570"/>
                                </a:lnTo>
                                <a:lnTo>
                                  <a:pt x="135126" y="623821"/>
                                </a:lnTo>
                                <a:close/>
                              </a:path>
                              <a:path w="264160" h="762000">
                                <a:moveTo>
                                  <a:pt x="243112" y="624217"/>
                                </a:moveTo>
                                <a:lnTo>
                                  <a:pt x="242928" y="624217"/>
                                </a:lnTo>
                                <a:lnTo>
                                  <a:pt x="235869" y="632080"/>
                                </a:lnTo>
                                <a:lnTo>
                                  <a:pt x="235734" y="632292"/>
                                </a:lnTo>
                                <a:lnTo>
                                  <a:pt x="253363" y="652035"/>
                                </a:lnTo>
                                <a:lnTo>
                                  <a:pt x="260427" y="644120"/>
                                </a:lnTo>
                                <a:lnTo>
                                  <a:pt x="245925" y="644120"/>
                                </a:lnTo>
                                <a:lnTo>
                                  <a:pt x="253383" y="635745"/>
                                </a:lnTo>
                                <a:lnTo>
                                  <a:pt x="243112" y="624217"/>
                                </a:lnTo>
                                <a:close/>
                              </a:path>
                              <a:path w="264160" h="762000">
                                <a:moveTo>
                                  <a:pt x="3800" y="637540"/>
                                </a:moveTo>
                                <a:lnTo>
                                  <a:pt x="0" y="642620"/>
                                </a:lnTo>
                                <a:lnTo>
                                  <a:pt x="0" y="645160"/>
                                </a:lnTo>
                                <a:lnTo>
                                  <a:pt x="3800" y="650240"/>
                                </a:lnTo>
                                <a:lnTo>
                                  <a:pt x="9252" y="644120"/>
                                </a:lnTo>
                                <a:lnTo>
                                  <a:pt x="9630" y="644120"/>
                                </a:lnTo>
                                <a:lnTo>
                                  <a:pt x="3800" y="637540"/>
                                </a:lnTo>
                                <a:close/>
                              </a:path>
                              <a:path w="264160" h="762000">
                                <a:moveTo>
                                  <a:pt x="9630" y="644120"/>
                                </a:moveTo>
                                <a:lnTo>
                                  <a:pt x="9252" y="644120"/>
                                </a:lnTo>
                                <a:lnTo>
                                  <a:pt x="3800" y="650240"/>
                                </a:lnTo>
                                <a:lnTo>
                                  <a:pt x="15051" y="650240"/>
                                </a:lnTo>
                                <a:lnTo>
                                  <a:pt x="9630" y="644120"/>
                                </a:lnTo>
                                <a:close/>
                              </a:path>
                              <a:path w="264160" h="762000">
                                <a:moveTo>
                                  <a:pt x="15114" y="637540"/>
                                </a:moveTo>
                                <a:lnTo>
                                  <a:pt x="3800" y="637540"/>
                                </a:lnTo>
                                <a:lnTo>
                                  <a:pt x="9630" y="644120"/>
                                </a:lnTo>
                                <a:lnTo>
                                  <a:pt x="9252" y="644120"/>
                                </a:lnTo>
                                <a:lnTo>
                                  <a:pt x="15114" y="637540"/>
                                </a:lnTo>
                                <a:close/>
                              </a:path>
                              <a:path w="264160" h="762000">
                                <a:moveTo>
                                  <a:pt x="52154" y="635570"/>
                                </a:moveTo>
                                <a:lnTo>
                                  <a:pt x="37195" y="635570"/>
                                </a:lnTo>
                                <a:lnTo>
                                  <a:pt x="44830" y="644120"/>
                                </a:lnTo>
                                <a:lnTo>
                                  <a:pt x="44503" y="644120"/>
                                </a:lnTo>
                                <a:lnTo>
                                  <a:pt x="52154" y="635570"/>
                                </a:lnTo>
                                <a:close/>
                              </a:path>
                              <a:path w="264160" h="762000">
                                <a:moveTo>
                                  <a:pt x="88519" y="635570"/>
                                </a:moveTo>
                                <a:lnTo>
                                  <a:pt x="73374" y="635570"/>
                                </a:lnTo>
                                <a:lnTo>
                                  <a:pt x="80997" y="644120"/>
                                </a:lnTo>
                                <a:lnTo>
                                  <a:pt x="80868" y="644120"/>
                                </a:lnTo>
                                <a:lnTo>
                                  <a:pt x="88519" y="635570"/>
                                </a:lnTo>
                                <a:close/>
                              </a:path>
                              <a:path w="264160" h="762000">
                                <a:moveTo>
                                  <a:pt x="137797" y="603895"/>
                                </a:moveTo>
                                <a:lnTo>
                                  <a:pt x="136086" y="605790"/>
                                </a:lnTo>
                                <a:lnTo>
                                  <a:pt x="109494" y="635570"/>
                                </a:lnTo>
                                <a:lnTo>
                                  <a:pt x="117109" y="644120"/>
                                </a:lnTo>
                                <a:lnTo>
                                  <a:pt x="116445" y="644120"/>
                                </a:lnTo>
                                <a:lnTo>
                                  <a:pt x="127499" y="631737"/>
                                </a:lnTo>
                                <a:lnTo>
                                  <a:pt x="120431" y="623821"/>
                                </a:lnTo>
                                <a:lnTo>
                                  <a:pt x="135126" y="623821"/>
                                </a:lnTo>
                                <a:lnTo>
                                  <a:pt x="127674" y="615447"/>
                                </a:lnTo>
                                <a:lnTo>
                                  <a:pt x="142041" y="615447"/>
                                </a:lnTo>
                                <a:lnTo>
                                  <a:pt x="145076" y="612047"/>
                                </a:lnTo>
                                <a:lnTo>
                                  <a:pt x="137797" y="603895"/>
                                </a:lnTo>
                                <a:close/>
                              </a:path>
                              <a:path w="264160" h="762000">
                                <a:moveTo>
                                  <a:pt x="155943" y="624217"/>
                                </a:moveTo>
                                <a:lnTo>
                                  <a:pt x="145808" y="635570"/>
                                </a:lnTo>
                                <a:lnTo>
                                  <a:pt x="145737" y="635745"/>
                                </a:lnTo>
                                <a:lnTo>
                                  <a:pt x="153190" y="644120"/>
                                </a:lnTo>
                                <a:lnTo>
                                  <a:pt x="152582" y="644120"/>
                                </a:lnTo>
                                <a:lnTo>
                                  <a:pt x="163154" y="632292"/>
                                </a:lnTo>
                                <a:lnTo>
                                  <a:pt x="155943" y="624217"/>
                                </a:lnTo>
                                <a:close/>
                              </a:path>
                              <a:path w="264160" h="762000">
                                <a:moveTo>
                                  <a:pt x="171479" y="623821"/>
                                </a:moveTo>
                                <a:lnTo>
                                  <a:pt x="170726" y="623821"/>
                                </a:lnTo>
                                <a:lnTo>
                                  <a:pt x="163154" y="632292"/>
                                </a:lnTo>
                                <a:lnTo>
                                  <a:pt x="173716" y="644120"/>
                                </a:lnTo>
                                <a:lnTo>
                                  <a:pt x="181589" y="635262"/>
                                </a:lnTo>
                                <a:lnTo>
                                  <a:pt x="179294" y="632594"/>
                                </a:lnTo>
                                <a:lnTo>
                                  <a:pt x="171479" y="623821"/>
                                </a:lnTo>
                                <a:close/>
                              </a:path>
                              <a:path w="264160" h="762000">
                                <a:moveTo>
                                  <a:pt x="191880" y="623821"/>
                                </a:moveTo>
                                <a:lnTo>
                                  <a:pt x="191405" y="624217"/>
                                </a:lnTo>
                                <a:lnTo>
                                  <a:pt x="183960" y="632594"/>
                                </a:lnTo>
                                <a:lnTo>
                                  <a:pt x="181671" y="635262"/>
                                </a:lnTo>
                                <a:lnTo>
                                  <a:pt x="189563" y="644120"/>
                                </a:lnTo>
                                <a:lnTo>
                                  <a:pt x="188774" y="644120"/>
                                </a:lnTo>
                                <a:lnTo>
                                  <a:pt x="199364" y="632292"/>
                                </a:lnTo>
                                <a:lnTo>
                                  <a:pt x="199254" y="632080"/>
                                </a:lnTo>
                                <a:lnTo>
                                  <a:pt x="191880" y="623821"/>
                                </a:lnTo>
                                <a:close/>
                              </a:path>
                              <a:path w="264160" h="762000">
                                <a:moveTo>
                                  <a:pt x="235299" y="615447"/>
                                </a:moveTo>
                                <a:lnTo>
                                  <a:pt x="217676" y="635262"/>
                                </a:lnTo>
                                <a:lnTo>
                                  <a:pt x="225602" y="644120"/>
                                </a:lnTo>
                                <a:lnTo>
                                  <a:pt x="225059" y="644120"/>
                                </a:lnTo>
                                <a:lnTo>
                                  <a:pt x="235678" y="632292"/>
                                </a:lnTo>
                                <a:lnTo>
                                  <a:pt x="235544" y="632080"/>
                                </a:lnTo>
                                <a:lnTo>
                                  <a:pt x="228170" y="623821"/>
                                </a:lnTo>
                                <a:lnTo>
                                  <a:pt x="242760" y="623821"/>
                                </a:lnTo>
                                <a:lnTo>
                                  <a:pt x="235299" y="615447"/>
                                </a:lnTo>
                                <a:close/>
                              </a:path>
                              <a:path w="264160" h="762000">
                                <a:moveTo>
                                  <a:pt x="260832" y="627380"/>
                                </a:moveTo>
                                <a:lnTo>
                                  <a:pt x="253383" y="635745"/>
                                </a:lnTo>
                                <a:lnTo>
                                  <a:pt x="260844" y="644120"/>
                                </a:lnTo>
                                <a:lnTo>
                                  <a:pt x="260427" y="644120"/>
                                </a:lnTo>
                                <a:lnTo>
                                  <a:pt x="264033" y="640080"/>
                                </a:lnTo>
                                <a:lnTo>
                                  <a:pt x="264033" y="631190"/>
                                </a:lnTo>
                                <a:lnTo>
                                  <a:pt x="260832" y="627380"/>
                                </a:lnTo>
                                <a:close/>
                              </a:path>
                              <a:path w="264160" h="762000">
                                <a:moveTo>
                                  <a:pt x="19435" y="615680"/>
                                </a:moveTo>
                                <a:lnTo>
                                  <a:pt x="0" y="637540"/>
                                </a:lnTo>
                                <a:lnTo>
                                  <a:pt x="0" y="642620"/>
                                </a:lnTo>
                                <a:lnTo>
                                  <a:pt x="3800" y="637540"/>
                                </a:lnTo>
                                <a:lnTo>
                                  <a:pt x="15114" y="637540"/>
                                </a:lnTo>
                                <a:lnTo>
                                  <a:pt x="19521" y="632594"/>
                                </a:lnTo>
                                <a:lnTo>
                                  <a:pt x="11993" y="624217"/>
                                </a:lnTo>
                                <a:lnTo>
                                  <a:pt x="27058" y="624217"/>
                                </a:lnTo>
                                <a:lnTo>
                                  <a:pt x="19435" y="615680"/>
                                </a:lnTo>
                                <a:close/>
                              </a:path>
                              <a:path w="264160" h="762000">
                                <a:moveTo>
                                  <a:pt x="0" y="605790"/>
                                </a:moveTo>
                                <a:lnTo>
                                  <a:pt x="0" y="610870"/>
                                </a:lnTo>
                                <a:lnTo>
                                  <a:pt x="19521" y="632594"/>
                                </a:lnTo>
                                <a:lnTo>
                                  <a:pt x="26983" y="624217"/>
                                </a:lnTo>
                                <a:lnTo>
                                  <a:pt x="11844" y="624217"/>
                                </a:lnTo>
                                <a:lnTo>
                                  <a:pt x="19435" y="615680"/>
                                </a:lnTo>
                                <a:lnTo>
                                  <a:pt x="14006" y="609600"/>
                                </a:lnTo>
                                <a:lnTo>
                                  <a:pt x="3800" y="609600"/>
                                </a:lnTo>
                                <a:lnTo>
                                  <a:pt x="0" y="605790"/>
                                </a:lnTo>
                                <a:close/>
                              </a:path>
                              <a:path w="264160" h="762000">
                                <a:moveTo>
                                  <a:pt x="174086" y="603895"/>
                                </a:moveTo>
                                <a:lnTo>
                                  <a:pt x="155943" y="624217"/>
                                </a:lnTo>
                                <a:lnTo>
                                  <a:pt x="163154" y="632292"/>
                                </a:lnTo>
                                <a:lnTo>
                                  <a:pt x="170726" y="623821"/>
                                </a:lnTo>
                                <a:lnTo>
                                  <a:pt x="171479" y="623821"/>
                                </a:lnTo>
                                <a:lnTo>
                                  <a:pt x="164018" y="615447"/>
                                </a:lnTo>
                                <a:lnTo>
                                  <a:pt x="178211" y="615447"/>
                                </a:lnTo>
                                <a:lnTo>
                                  <a:pt x="181250" y="612047"/>
                                </a:lnTo>
                                <a:lnTo>
                                  <a:pt x="180314" y="610870"/>
                                </a:lnTo>
                                <a:lnTo>
                                  <a:pt x="174086" y="603895"/>
                                </a:lnTo>
                                <a:close/>
                              </a:path>
                              <a:path w="264160" h="762000">
                                <a:moveTo>
                                  <a:pt x="209982" y="603453"/>
                                </a:moveTo>
                                <a:lnTo>
                                  <a:pt x="209731" y="603597"/>
                                </a:lnTo>
                                <a:lnTo>
                                  <a:pt x="195367" y="619760"/>
                                </a:lnTo>
                                <a:lnTo>
                                  <a:pt x="191880" y="623821"/>
                                </a:lnTo>
                                <a:lnTo>
                                  <a:pt x="199444" y="632292"/>
                                </a:lnTo>
                                <a:lnTo>
                                  <a:pt x="199555" y="632080"/>
                                </a:lnTo>
                                <a:lnTo>
                                  <a:pt x="206949" y="623821"/>
                                </a:lnTo>
                                <a:lnTo>
                                  <a:pt x="207439" y="623821"/>
                                </a:lnTo>
                                <a:lnTo>
                                  <a:pt x="199946" y="615447"/>
                                </a:lnTo>
                                <a:lnTo>
                                  <a:pt x="214447" y="615447"/>
                                </a:lnTo>
                                <a:lnTo>
                                  <a:pt x="217492" y="612047"/>
                                </a:lnTo>
                                <a:lnTo>
                                  <a:pt x="217656" y="612047"/>
                                </a:lnTo>
                                <a:lnTo>
                                  <a:pt x="209982" y="603453"/>
                                </a:lnTo>
                                <a:close/>
                              </a:path>
                              <a:path w="264160" h="762000">
                                <a:moveTo>
                                  <a:pt x="225007" y="603895"/>
                                </a:moveTo>
                                <a:lnTo>
                                  <a:pt x="224791" y="603895"/>
                                </a:lnTo>
                                <a:lnTo>
                                  <a:pt x="217492" y="612047"/>
                                </a:lnTo>
                                <a:lnTo>
                                  <a:pt x="217656" y="612047"/>
                                </a:lnTo>
                                <a:lnTo>
                                  <a:pt x="235734" y="632292"/>
                                </a:lnTo>
                                <a:lnTo>
                                  <a:pt x="235869" y="632080"/>
                                </a:lnTo>
                                <a:lnTo>
                                  <a:pt x="242928" y="624217"/>
                                </a:lnTo>
                                <a:lnTo>
                                  <a:pt x="243112" y="624217"/>
                                </a:lnTo>
                                <a:lnTo>
                                  <a:pt x="242760" y="623821"/>
                                </a:lnTo>
                                <a:lnTo>
                                  <a:pt x="227851" y="623821"/>
                                </a:lnTo>
                                <a:lnTo>
                                  <a:pt x="235299" y="615447"/>
                                </a:lnTo>
                                <a:lnTo>
                                  <a:pt x="225007" y="603895"/>
                                </a:lnTo>
                                <a:close/>
                              </a:path>
                              <a:path w="264160" h="762000">
                                <a:moveTo>
                                  <a:pt x="45135" y="603895"/>
                                </a:moveTo>
                                <a:lnTo>
                                  <a:pt x="43401" y="605790"/>
                                </a:lnTo>
                                <a:lnTo>
                                  <a:pt x="37645" y="612250"/>
                                </a:lnTo>
                                <a:lnTo>
                                  <a:pt x="55411" y="632080"/>
                                </a:lnTo>
                                <a:lnTo>
                                  <a:pt x="55277" y="632080"/>
                                </a:lnTo>
                                <a:lnTo>
                                  <a:pt x="62667" y="623821"/>
                                </a:lnTo>
                                <a:lnTo>
                                  <a:pt x="47405" y="623821"/>
                                </a:lnTo>
                                <a:lnTo>
                                  <a:pt x="54883" y="615447"/>
                                </a:lnTo>
                                <a:lnTo>
                                  <a:pt x="55434" y="615447"/>
                                </a:lnTo>
                                <a:lnTo>
                                  <a:pt x="45135" y="603895"/>
                                </a:lnTo>
                                <a:close/>
                              </a:path>
                              <a:path w="264160" h="762000">
                                <a:moveTo>
                                  <a:pt x="80892" y="603453"/>
                                </a:moveTo>
                                <a:lnTo>
                                  <a:pt x="73202" y="612047"/>
                                </a:lnTo>
                                <a:lnTo>
                                  <a:pt x="73729" y="612047"/>
                                </a:lnTo>
                                <a:lnTo>
                                  <a:pt x="91642" y="632080"/>
                                </a:lnTo>
                                <a:lnTo>
                                  <a:pt x="99031" y="623821"/>
                                </a:lnTo>
                                <a:lnTo>
                                  <a:pt x="83695" y="623821"/>
                                </a:lnTo>
                                <a:lnTo>
                                  <a:pt x="91172" y="615447"/>
                                </a:lnTo>
                                <a:lnTo>
                                  <a:pt x="91573" y="615447"/>
                                </a:lnTo>
                                <a:lnTo>
                                  <a:pt x="80892" y="603453"/>
                                </a:lnTo>
                                <a:close/>
                              </a:path>
                              <a:path w="264160" h="762000">
                                <a:moveTo>
                                  <a:pt x="117128" y="603597"/>
                                </a:moveTo>
                                <a:lnTo>
                                  <a:pt x="109567" y="612047"/>
                                </a:lnTo>
                                <a:lnTo>
                                  <a:pt x="109917" y="612047"/>
                                </a:lnTo>
                                <a:lnTo>
                                  <a:pt x="127499" y="631737"/>
                                </a:lnTo>
                                <a:lnTo>
                                  <a:pt x="134565" y="623821"/>
                                </a:lnTo>
                                <a:lnTo>
                                  <a:pt x="119984" y="623821"/>
                                </a:lnTo>
                                <a:lnTo>
                                  <a:pt x="127462" y="615447"/>
                                </a:lnTo>
                                <a:lnTo>
                                  <a:pt x="127674" y="615447"/>
                                </a:lnTo>
                                <a:lnTo>
                                  <a:pt x="117128" y="603597"/>
                                </a:lnTo>
                                <a:close/>
                              </a:path>
                              <a:path w="264160" h="762000">
                                <a:moveTo>
                                  <a:pt x="37514" y="595346"/>
                                </a:moveTo>
                                <a:lnTo>
                                  <a:pt x="19435" y="615680"/>
                                </a:lnTo>
                                <a:lnTo>
                                  <a:pt x="27058" y="624217"/>
                                </a:lnTo>
                                <a:lnTo>
                                  <a:pt x="27336" y="623821"/>
                                </a:lnTo>
                                <a:lnTo>
                                  <a:pt x="37645" y="612250"/>
                                </a:lnTo>
                                <a:lnTo>
                                  <a:pt x="30160" y="603895"/>
                                </a:lnTo>
                                <a:lnTo>
                                  <a:pt x="45135" y="603895"/>
                                </a:lnTo>
                                <a:lnTo>
                                  <a:pt x="37514" y="595346"/>
                                </a:lnTo>
                                <a:close/>
                              </a:path>
                              <a:path w="264160" h="762000">
                                <a:moveTo>
                                  <a:pt x="153333" y="603453"/>
                                </a:moveTo>
                                <a:lnTo>
                                  <a:pt x="152747" y="603453"/>
                                </a:lnTo>
                                <a:lnTo>
                                  <a:pt x="145076" y="612047"/>
                                </a:lnTo>
                                <a:lnTo>
                                  <a:pt x="155943" y="624217"/>
                                </a:lnTo>
                                <a:lnTo>
                                  <a:pt x="163773" y="615447"/>
                                </a:lnTo>
                                <a:lnTo>
                                  <a:pt x="164018" y="615447"/>
                                </a:lnTo>
                                <a:lnTo>
                                  <a:pt x="153333" y="603453"/>
                                </a:lnTo>
                                <a:close/>
                              </a:path>
                              <a:path w="264160" h="762000">
                                <a:moveTo>
                                  <a:pt x="260832" y="586740"/>
                                </a:moveTo>
                                <a:lnTo>
                                  <a:pt x="235299" y="615447"/>
                                </a:lnTo>
                                <a:lnTo>
                                  <a:pt x="243112" y="624217"/>
                                </a:lnTo>
                                <a:lnTo>
                                  <a:pt x="242928" y="624217"/>
                                </a:lnTo>
                                <a:lnTo>
                                  <a:pt x="253854" y="612047"/>
                                </a:lnTo>
                                <a:lnTo>
                                  <a:pt x="252894" y="610870"/>
                                </a:lnTo>
                                <a:lnTo>
                                  <a:pt x="246272" y="603453"/>
                                </a:lnTo>
                                <a:lnTo>
                                  <a:pt x="260820" y="603453"/>
                                </a:lnTo>
                                <a:lnTo>
                                  <a:pt x="253597" y="595346"/>
                                </a:lnTo>
                                <a:lnTo>
                                  <a:pt x="253477" y="595211"/>
                                </a:lnTo>
                                <a:lnTo>
                                  <a:pt x="264033" y="595211"/>
                                </a:lnTo>
                                <a:lnTo>
                                  <a:pt x="264033" y="590550"/>
                                </a:lnTo>
                                <a:lnTo>
                                  <a:pt x="260832" y="586740"/>
                                </a:lnTo>
                                <a:close/>
                              </a:path>
                              <a:path w="264160" h="762000">
                                <a:moveTo>
                                  <a:pt x="70160" y="615447"/>
                                </a:moveTo>
                                <a:lnTo>
                                  <a:pt x="55434" y="615447"/>
                                </a:lnTo>
                                <a:lnTo>
                                  <a:pt x="62900" y="623821"/>
                                </a:lnTo>
                                <a:lnTo>
                                  <a:pt x="62667" y="623821"/>
                                </a:lnTo>
                                <a:lnTo>
                                  <a:pt x="70160" y="615447"/>
                                </a:lnTo>
                                <a:close/>
                              </a:path>
                              <a:path w="264160" h="762000">
                                <a:moveTo>
                                  <a:pt x="106524" y="615447"/>
                                </a:moveTo>
                                <a:lnTo>
                                  <a:pt x="91573" y="615447"/>
                                </a:lnTo>
                                <a:lnTo>
                                  <a:pt x="99031" y="623821"/>
                                </a:lnTo>
                                <a:lnTo>
                                  <a:pt x="106524" y="615447"/>
                                </a:lnTo>
                                <a:close/>
                              </a:path>
                              <a:path w="264160" h="762000">
                                <a:moveTo>
                                  <a:pt x="142041" y="615447"/>
                                </a:moveTo>
                                <a:lnTo>
                                  <a:pt x="127674" y="615447"/>
                                </a:lnTo>
                                <a:lnTo>
                                  <a:pt x="135126" y="623821"/>
                                </a:lnTo>
                                <a:lnTo>
                                  <a:pt x="134565" y="623821"/>
                                </a:lnTo>
                                <a:lnTo>
                                  <a:pt x="142041" y="615447"/>
                                </a:lnTo>
                                <a:close/>
                              </a:path>
                              <a:path w="264160" h="762000">
                                <a:moveTo>
                                  <a:pt x="178211" y="615447"/>
                                </a:moveTo>
                                <a:lnTo>
                                  <a:pt x="164018" y="615447"/>
                                </a:lnTo>
                                <a:lnTo>
                                  <a:pt x="171479" y="623821"/>
                                </a:lnTo>
                                <a:lnTo>
                                  <a:pt x="170726" y="623821"/>
                                </a:lnTo>
                                <a:lnTo>
                                  <a:pt x="178211" y="615447"/>
                                </a:lnTo>
                                <a:close/>
                              </a:path>
                              <a:path w="264160" h="762000">
                                <a:moveTo>
                                  <a:pt x="189214" y="603453"/>
                                </a:moveTo>
                                <a:lnTo>
                                  <a:pt x="188931" y="603453"/>
                                </a:lnTo>
                                <a:lnTo>
                                  <a:pt x="182302" y="610870"/>
                                </a:lnTo>
                                <a:lnTo>
                                  <a:pt x="181366" y="612047"/>
                                </a:lnTo>
                                <a:lnTo>
                                  <a:pt x="191880" y="623821"/>
                                </a:lnTo>
                                <a:lnTo>
                                  <a:pt x="195367" y="619760"/>
                                </a:lnTo>
                                <a:lnTo>
                                  <a:pt x="199199" y="615447"/>
                                </a:lnTo>
                                <a:lnTo>
                                  <a:pt x="199946" y="615447"/>
                                </a:lnTo>
                                <a:lnTo>
                                  <a:pt x="189214" y="603453"/>
                                </a:lnTo>
                                <a:close/>
                              </a:path>
                              <a:path w="264160" h="762000">
                                <a:moveTo>
                                  <a:pt x="214447" y="615447"/>
                                </a:moveTo>
                                <a:lnTo>
                                  <a:pt x="199946" y="615447"/>
                                </a:lnTo>
                                <a:lnTo>
                                  <a:pt x="207439" y="623821"/>
                                </a:lnTo>
                                <a:lnTo>
                                  <a:pt x="206949" y="623821"/>
                                </a:lnTo>
                                <a:lnTo>
                                  <a:pt x="214447" y="615447"/>
                                </a:lnTo>
                                <a:close/>
                              </a:path>
                              <a:path w="264160" h="762000">
                                <a:moveTo>
                                  <a:pt x="261213" y="603895"/>
                                </a:moveTo>
                                <a:lnTo>
                                  <a:pt x="259472" y="605790"/>
                                </a:lnTo>
                                <a:lnTo>
                                  <a:pt x="254911" y="610870"/>
                                </a:lnTo>
                                <a:lnTo>
                                  <a:pt x="253945" y="612047"/>
                                </a:lnTo>
                                <a:lnTo>
                                  <a:pt x="260832" y="619760"/>
                                </a:lnTo>
                                <a:lnTo>
                                  <a:pt x="264033" y="617220"/>
                                </a:lnTo>
                                <a:lnTo>
                                  <a:pt x="264033" y="607060"/>
                                </a:lnTo>
                                <a:lnTo>
                                  <a:pt x="261213" y="603895"/>
                                </a:lnTo>
                                <a:close/>
                              </a:path>
                              <a:path w="264160" h="762000">
                                <a:moveTo>
                                  <a:pt x="27021" y="583577"/>
                                </a:moveTo>
                                <a:lnTo>
                                  <a:pt x="24166" y="586740"/>
                                </a:lnTo>
                                <a:lnTo>
                                  <a:pt x="19492" y="591986"/>
                                </a:lnTo>
                                <a:lnTo>
                                  <a:pt x="37645" y="612250"/>
                                </a:lnTo>
                                <a:lnTo>
                                  <a:pt x="45088" y="603895"/>
                                </a:lnTo>
                                <a:lnTo>
                                  <a:pt x="29913" y="603895"/>
                                </a:lnTo>
                                <a:lnTo>
                                  <a:pt x="37514" y="595346"/>
                                </a:lnTo>
                                <a:lnTo>
                                  <a:pt x="27021" y="583577"/>
                                </a:lnTo>
                                <a:close/>
                              </a:path>
                              <a:path w="264160" h="762000">
                                <a:moveTo>
                                  <a:pt x="63190" y="583577"/>
                                </a:moveTo>
                                <a:lnTo>
                                  <a:pt x="55932" y="591724"/>
                                </a:lnTo>
                                <a:lnTo>
                                  <a:pt x="55792" y="591986"/>
                                </a:lnTo>
                                <a:lnTo>
                                  <a:pt x="73729" y="612047"/>
                                </a:lnTo>
                                <a:lnTo>
                                  <a:pt x="73202" y="612047"/>
                                </a:lnTo>
                                <a:lnTo>
                                  <a:pt x="80892" y="603453"/>
                                </a:lnTo>
                                <a:lnTo>
                                  <a:pt x="65593" y="603453"/>
                                </a:lnTo>
                                <a:lnTo>
                                  <a:pt x="73164" y="594974"/>
                                </a:lnTo>
                                <a:lnTo>
                                  <a:pt x="73340" y="594974"/>
                                </a:lnTo>
                                <a:lnTo>
                                  <a:pt x="63190" y="583577"/>
                                </a:lnTo>
                                <a:close/>
                              </a:path>
                              <a:path w="264160" h="762000">
                                <a:moveTo>
                                  <a:pt x="99021" y="583250"/>
                                </a:moveTo>
                                <a:lnTo>
                                  <a:pt x="98677" y="583577"/>
                                </a:lnTo>
                                <a:lnTo>
                                  <a:pt x="91579" y="591510"/>
                                </a:lnTo>
                                <a:lnTo>
                                  <a:pt x="109917" y="612047"/>
                                </a:lnTo>
                                <a:lnTo>
                                  <a:pt x="109567" y="612047"/>
                                </a:lnTo>
                                <a:lnTo>
                                  <a:pt x="117128" y="603597"/>
                                </a:lnTo>
                                <a:lnTo>
                                  <a:pt x="117000" y="603453"/>
                                </a:lnTo>
                                <a:lnTo>
                                  <a:pt x="101882" y="603453"/>
                                </a:lnTo>
                                <a:lnTo>
                                  <a:pt x="109454" y="594974"/>
                                </a:lnTo>
                                <a:lnTo>
                                  <a:pt x="99021" y="583250"/>
                                </a:lnTo>
                                <a:close/>
                              </a:path>
                              <a:path w="264160" h="762000">
                                <a:moveTo>
                                  <a:pt x="145778" y="594974"/>
                                </a:moveTo>
                                <a:lnTo>
                                  <a:pt x="145532" y="595211"/>
                                </a:lnTo>
                                <a:lnTo>
                                  <a:pt x="138044" y="603597"/>
                                </a:lnTo>
                                <a:lnTo>
                                  <a:pt x="137797" y="603895"/>
                                </a:lnTo>
                                <a:lnTo>
                                  <a:pt x="145076" y="612047"/>
                                </a:lnTo>
                                <a:lnTo>
                                  <a:pt x="152747" y="603453"/>
                                </a:lnTo>
                                <a:lnTo>
                                  <a:pt x="153333" y="603453"/>
                                </a:lnTo>
                                <a:lnTo>
                                  <a:pt x="145778" y="594974"/>
                                </a:lnTo>
                                <a:close/>
                              </a:path>
                              <a:path w="264160" h="762000">
                                <a:moveTo>
                                  <a:pt x="181839" y="595211"/>
                                </a:moveTo>
                                <a:lnTo>
                                  <a:pt x="174086" y="603895"/>
                                </a:lnTo>
                                <a:lnTo>
                                  <a:pt x="181366" y="612047"/>
                                </a:lnTo>
                                <a:lnTo>
                                  <a:pt x="182302" y="610870"/>
                                </a:lnTo>
                                <a:lnTo>
                                  <a:pt x="188931" y="603453"/>
                                </a:lnTo>
                                <a:lnTo>
                                  <a:pt x="189214" y="603453"/>
                                </a:lnTo>
                                <a:lnTo>
                                  <a:pt x="181959" y="595346"/>
                                </a:lnTo>
                                <a:lnTo>
                                  <a:pt x="181839" y="595211"/>
                                </a:lnTo>
                                <a:close/>
                              </a:path>
                              <a:path w="264160" h="762000">
                                <a:moveTo>
                                  <a:pt x="217271" y="595211"/>
                                </a:moveTo>
                                <a:lnTo>
                                  <a:pt x="217065" y="595346"/>
                                </a:lnTo>
                                <a:lnTo>
                                  <a:pt x="211169" y="601980"/>
                                </a:lnTo>
                                <a:lnTo>
                                  <a:pt x="209982" y="603453"/>
                                </a:lnTo>
                                <a:lnTo>
                                  <a:pt x="217656" y="612047"/>
                                </a:lnTo>
                                <a:lnTo>
                                  <a:pt x="217492" y="612047"/>
                                </a:lnTo>
                                <a:lnTo>
                                  <a:pt x="224791" y="603895"/>
                                </a:lnTo>
                                <a:lnTo>
                                  <a:pt x="225007" y="603895"/>
                                </a:lnTo>
                                <a:lnTo>
                                  <a:pt x="217391" y="595346"/>
                                </a:lnTo>
                                <a:lnTo>
                                  <a:pt x="217271" y="595211"/>
                                </a:lnTo>
                                <a:close/>
                              </a:path>
                              <a:path w="264160" h="762000">
                                <a:moveTo>
                                  <a:pt x="243112" y="583577"/>
                                </a:moveTo>
                                <a:lnTo>
                                  <a:pt x="242984" y="583577"/>
                                </a:lnTo>
                                <a:lnTo>
                                  <a:pt x="235881" y="591510"/>
                                </a:lnTo>
                                <a:lnTo>
                                  <a:pt x="235798" y="591724"/>
                                </a:lnTo>
                                <a:lnTo>
                                  <a:pt x="253945" y="612047"/>
                                </a:lnTo>
                                <a:lnTo>
                                  <a:pt x="254911" y="610870"/>
                                </a:lnTo>
                                <a:lnTo>
                                  <a:pt x="261173" y="603895"/>
                                </a:lnTo>
                                <a:lnTo>
                                  <a:pt x="260820" y="603453"/>
                                </a:lnTo>
                                <a:lnTo>
                                  <a:pt x="245967" y="603453"/>
                                </a:lnTo>
                                <a:lnTo>
                                  <a:pt x="253178" y="595346"/>
                                </a:lnTo>
                                <a:lnTo>
                                  <a:pt x="253297" y="595211"/>
                                </a:lnTo>
                                <a:lnTo>
                                  <a:pt x="253477" y="595211"/>
                                </a:lnTo>
                                <a:lnTo>
                                  <a:pt x="243112" y="583577"/>
                                </a:lnTo>
                                <a:close/>
                              </a:path>
                              <a:path w="264160" h="762000">
                                <a:moveTo>
                                  <a:pt x="3800" y="598170"/>
                                </a:moveTo>
                                <a:lnTo>
                                  <a:pt x="0" y="601980"/>
                                </a:lnTo>
                                <a:lnTo>
                                  <a:pt x="0" y="605790"/>
                                </a:lnTo>
                                <a:lnTo>
                                  <a:pt x="3800" y="609600"/>
                                </a:lnTo>
                                <a:lnTo>
                                  <a:pt x="8882" y="603895"/>
                                </a:lnTo>
                                <a:lnTo>
                                  <a:pt x="8646" y="603597"/>
                                </a:lnTo>
                                <a:lnTo>
                                  <a:pt x="3800" y="598170"/>
                                </a:lnTo>
                                <a:close/>
                              </a:path>
                              <a:path w="264160" h="762000">
                                <a:moveTo>
                                  <a:pt x="8912" y="603895"/>
                                </a:moveTo>
                                <a:lnTo>
                                  <a:pt x="7194" y="605790"/>
                                </a:lnTo>
                                <a:lnTo>
                                  <a:pt x="3800" y="609600"/>
                                </a:lnTo>
                                <a:lnTo>
                                  <a:pt x="14006" y="609600"/>
                                </a:lnTo>
                                <a:lnTo>
                                  <a:pt x="8912" y="603895"/>
                                </a:lnTo>
                                <a:close/>
                              </a:path>
                              <a:path w="264160" h="762000">
                                <a:moveTo>
                                  <a:pt x="13983" y="598170"/>
                                </a:moveTo>
                                <a:lnTo>
                                  <a:pt x="3800" y="598170"/>
                                </a:lnTo>
                                <a:lnTo>
                                  <a:pt x="8912" y="603895"/>
                                </a:lnTo>
                                <a:lnTo>
                                  <a:pt x="9148" y="603597"/>
                                </a:lnTo>
                                <a:lnTo>
                                  <a:pt x="13983" y="598170"/>
                                </a:lnTo>
                                <a:close/>
                              </a:path>
                              <a:path w="264160" h="762000">
                                <a:moveTo>
                                  <a:pt x="83738" y="543356"/>
                                </a:moveTo>
                                <a:lnTo>
                                  <a:pt x="37633" y="595211"/>
                                </a:lnTo>
                                <a:lnTo>
                                  <a:pt x="37514" y="595346"/>
                                </a:lnTo>
                                <a:lnTo>
                                  <a:pt x="45135" y="603895"/>
                                </a:lnTo>
                                <a:lnTo>
                                  <a:pt x="45354" y="603597"/>
                                </a:lnTo>
                                <a:lnTo>
                                  <a:pt x="55698" y="591986"/>
                                </a:lnTo>
                                <a:lnTo>
                                  <a:pt x="55557" y="591724"/>
                                </a:lnTo>
                                <a:lnTo>
                                  <a:pt x="48273" y="583577"/>
                                </a:lnTo>
                                <a:lnTo>
                                  <a:pt x="63190" y="583577"/>
                                </a:lnTo>
                                <a:lnTo>
                                  <a:pt x="55642" y="575101"/>
                                </a:lnTo>
                                <a:lnTo>
                                  <a:pt x="70741" y="575101"/>
                                </a:lnTo>
                                <a:lnTo>
                                  <a:pt x="73815" y="571651"/>
                                </a:lnTo>
                                <a:lnTo>
                                  <a:pt x="73623" y="571401"/>
                                </a:lnTo>
                                <a:lnTo>
                                  <a:pt x="66383" y="563293"/>
                                </a:lnTo>
                                <a:lnTo>
                                  <a:pt x="81261" y="563293"/>
                                </a:lnTo>
                                <a:lnTo>
                                  <a:pt x="73718" y="554817"/>
                                </a:lnTo>
                                <a:lnTo>
                                  <a:pt x="88812" y="554817"/>
                                </a:lnTo>
                                <a:lnTo>
                                  <a:pt x="91389" y="551924"/>
                                </a:lnTo>
                                <a:lnTo>
                                  <a:pt x="83852" y="543484"/>
                                </a:lnTo>
                                <a:lnTo>
                                  <a:pt x="83738" y="543356"/>
                                </a:lnTo>
                                <a:close/>
                              </a:path>
                              <a:path w="264160" h="762000">
                                <a:moveTo>
                                  <a:pt x="135334" y="583250"/>
                                </a:moveTo>
                                <a:lnTo>
                                  <a:pt x="127340" y="592184"/>
                                </a:lnTo>
                                <a:lnTo>
                                  <a:pt x="137797" y="603895"/>
                                </a:lnTo>
                                <a:lnTo>
                                  <a:pt x="138044" y="603597"/>
                                </a:lnTo>
                                <a:lnTo>
                                  <a:pt x="145744" y="594974"/>
                                </a:lnTo>
                                <a:lnTo>
                                  <a:pt x="143293" y="592184"/>
                                </a:lnTo>
                                <a:lnTo>
                                  <a:pt x="135334" y="583250"/>
                                </a:lnTo>
                                <a:close/>
                              </a:path>
                              <a:path w="264160" h="762000">
                                <a:moveTo>
                                  <a:pt x="170959" y="583052"/>
                                </a:moveTo>
                                <a:lnTo>
                                  <a:pt x="163218" y="591724"/>
                                </a:lnTo>
                                <a:lnTo>
                                  <a:pt x="174086" y="603895"/>
                                </a:lnTo>
                                <a:lnTo>
                                  <a:pt x="181719" y="595346"/>
                                </a:lnTo>
                                <a:lnTo>
                                  <a:pt x="181839" y="595211"/>
                                </a:lnTo>
                                <a:lnTo>
                                  <a:pt x="170959" y="583052"/>
                                </a:lnTo>
                                <a:close/>
                              </a:path>
                              <a:path w="264160" h="762000">
                                <a:moveTo>
                                  <a:pt x="228054" y="583052"/>
                                </a:moveTo>
                                <a:lnTo>
                                  <a:pt x="227814" y="583250"/>
                                </a:lnTo>
                                <a:lnTo>
                                  <a:pt x="217395" y="594974"/>
                                </a:lnTo>
                                <a:lnTo>
                                  <a:pt x="217391" y="595346"/>
                                </a:lnTo>
                                <a:lnTo>
                                  <a:pt x="225007" y="603895"/>
                                </a:lnTo>
                                <a:lnTo>
                                  <a:pt x="224791" y="603895"/>
                                </a:lnTo>
                                <a:lnTo>
                                  <a:pt x="235689" y="591724"/>
                                </a:lnTo>
                                <a:lnTo>
                                  <a:pt x="235606" y="591510"/>
                                </a:lnTo>
                                <a:lnTo>
                                  <a:pt x="228054" y="583052"/>
                                </a:lnTo>
                                <a:close/>
                              </a:path>
                              <a:path w="264160" h="762000">
                                <a:moveTo>
                                  <a:pt x="264033" y="595211"/>
                                </a:moveTo>
                                <a:lnTo>
                                  <a:pt x="253477" y="595211"/>
                                </a:lnTo>
                                <a:lnTo>
                                  <a:pt x="261213" y="603895"/>
                                </a:lnTo>
                                <a:lnTo>
                                  <a:pt x="261440" y="603597"/>
                                </a:lnTo>
                                <a:lnTo>
                                  <a:pt x="264033" y="600710"/>
                                </a:lnTo>
                                <a:lnTo>
                                  <a:pt x="264033" y="595211"/>
                                </a:lnTo>
                                <a:close/>
                              </a:path>
                              <a:path w="264160" h="762000">
                                <a:moveTo>
                                  <a:pt x="119653" y="583577"/>
                                </a:moveTo>
                                <a:lnTo>
                                  <a:pt x="109454" y="594974"/>
                                </a:lnTo>
                                <a:lnTo>
                                  <a:pt x="117128" y="603597"/>
                                </a:lnTo>
                                <a:lnTo>
                                  <a:pt x="127340" y="592184"/>
                                </a:lnTo>
                                <a:lnTo>
                                  <a:pt x="119653" y="583577"/>
                                </a:lnTo>
                                <a:close/>
                              </a:path>
                              <a:path w="264160" h="762000">
                                <a:moveTo>
                                  <a:pt x="88479" y="594974"/>
                                </a:moveTo>
                                <a:lnTo>
                                  <a:pt x="73340" y="594974"/>
                                </a:lnTo>
                                <a:lnTo>
                                  <a:pt x="80892" y="603453"/>
                                </a:lnTo>
                                <a:lnTo>
                                  <a:pt x="88479" y="594974"/>
                                </a:lnTo>
                                <a:close/>
                              </a:path>
                              <a:path w="264160" h="762000">
                                <a:moveTo>
                                  <a:pt x="155943" y="583577"/>
                                </a:moveTo>
                                <a:lnTo>
                                  <a:pt x="148235" y="592184"/>
                                </a:lnTo>
                                <a:lnTo>
                                  <a:pt x="145778" y="594974"/>
                                </a:lnTo>
                                <a:lnTo>
                                  <a:pt x="153333" y="603453"/>
                                </a:lnTo>
                                <a:lnTo>
                                  <a:pt x="152747" y="603453"/>
                                </a:lnTo>
                                <a:lnTo>
                                  <a:pt x="163218" y="591724"/>
                                </a:lnTo>
                                <a:lnTo>
                                  <a:pt x="155943" y="583577"/>
                                </a:lnTo>
                                <a:close/>
                              </a:path>
                              <a:path w="264160" h="762000">
                                <a:moveTo>
                                  <a:pt x="192233" y="583577"/>
                                </a:moveTo>
                                <a:lnTo>
                                  <a:pt x="182051" y="594974"/>
                                </a:lnTo>
                                <a:lnTo>
                                  <a:pt x="181959" y="595346"/>
                                </a:lnTo>
                                <a:lnTo>
                                  <a:pt x="189214" y="603453"/>
                                </a:lnTo>
                                <a:lnTo>
                                  <a:pt x="188931" y="603453"/>
                                </a:lnTo>
                                <a:lnTo>
                                  <a:pt x="199415" y="591724"/>
                                </a:lnTo>
                                <a:lnTo>
                                  <a:pt x="199317" y="591510"/>
                                </a:lnTo>
                                <a:lnTo>
                                  <a:pt x="192233" y="583577"/>
                                </a:lnTo>
                                <a:close/>
                              </a:path>
                              <a:path w="264160" h="762000">
                                <a:moveTo>
                                  <a:pt x="206906" y="583577"/>
                                </a:moveTo>
                                <a:lnTo>
                                  <a:pt x="206697" y="583577"/>
                                </a:lnTo>
                                <a:lnTo>
                                  <a:pt x="199606" y="591510"/>
                                </a:lnTo>
                                <a:lnTo>
                                  <a:pt x="199508" y="591724"/>
                                </a:lnTo>
                                <a:lnTo>
                                  <a:pt x="209982" y="603453"/>
                                </a:lnTo>
                                <a:lnTo>
                                  <a:pt x="211169" y="601980"/>
                                </a:lnTo>
                                <a:lnTo>
                                  <a:pt x="217065" y="595346"/>
                                </a:lnTo>
                                <a:lnTo>
                                  <a:pt x="217059" y="594974"/>
                                </a:lnTo>
                                <a:lnTo>
                                  <a:pt x="206906" y="583577"/>
                                </a:lnTo>
                                <a:close/>
                              </a:path>
                              <a:path w="264160" h="762000">
                                <a:moveTo>
                                  <a:pt x="11957" y="583577"/>
                                </a:moveTo>
                                <a:lnTo>
                                  <a:pt x="9072" y="586740"/>
                                </a:lnTo>
                                <a:lnTo>
                                  <a:pt x="0" y="596900"/>
                                </a:lnTo>
                                <a:lnTo>
                                  <a:pt x="0" y="601980"/>
                                </a:lnTo>
                                <a:lnTo>
                                  <a:pt x="3800" y="598170"/>
                                </a:lnTo>
                                <a:lnTo>
                                  <a:pt x="13983" y="598170"/>
                                </a:lnTo>
                                <a:lnTo>
                                  <a:pt x="19492" y="591986"/>
                                </a:lnTo>
                                <a:lnTo>
                                  <a:pt x="11957" y="583577"/>
                                </a:lnTo>
                                <a:close/>
                              </a:path>
                              <a:path w="264160" h="762000">
                                <a:moveTo>
                                  <a:pt x="127644" y="574619"/>
                                </a:moveTo>
                                <a:lnTo>
                                  <a:pt x="119923" y="583250"/>
                                </a:lnTo>
                                <a:lnTo>
                                  <a:pt x="119653" y="583577"/>
                                </a:lnTo>
                                <a:lnTo>
                                  <a:pt x="127340" y="592184"/>
                                </a:lnTo>
                                <a:lnTo>
                                  <a:pt x="135334" y="583250"/>
                                </a:lnTo>
                                <a:lnTo>
                                  <a:pt x="127644" y="574619"/>
                                </a:lnTo>
                                <a:close/>
                              </a:path>
                              <a:path w="264160" h="762000">
                                <a:moveTo>
                                  <a:pt x="19465" y="575101"/>
                                </a:moveTo>
                                <a:lnTo>
                                  <a:pt x="12188" y="583250"/>
                                </a:lnTo>
                                <a:lnTo>
                                  <a:pt x="11957" y="583577"/>
                                </a:lnTo>
                                <a:lnTo>
                                  <a:pt x="19492" y="591986"/>
                                </a:lnTo>
                                <a:lnTo>
                                  <a:pt x="26984" y="583577"/>
                                </a:lnTo>
                                <a:lnTo>
                                  <a:pt x="26730" y="583250"/>
                                </a:lnTo>
                                <a:lnTo>
                                  <a:pt x="19465" y="575101"/>
                                </a:lnTo>
                                <a:close/>
                              </a:path>
                              <a:path w="264160" h="762000">
                                <a:moveTo>
                                  <a:pt x="45126" y="563293"/>
                                </a:moveTo>
                                <a:lnTo>
                                  <a:pt x="43401" y="565150"/>
                                </a:lnTo>
                                <a:lnTo>
                                  <a:pt x="37609" y="571651"/>
                                </a:lnTo>
                                <a:lnTo>
                                  <a:pt x="55792" y="591986"/>
                                </a:lnTo>
                                <a:lnTo>
                                  <a:pt x="55932" y="591724"/>
                                </a:lnTo>
                                <a:lnTo>
                                  <a:pt x="63190" y="583577"/>
                                </a:lnTo>
                                <a:lnTo>
                                  <a:pt x="47977" y="583577"/>
                                </a:lnTo>
                                <a:lnTo>
                                  <a:pt x="55513" y="575101"/>
                                </a:lnTo>
                                <a:lnTo>
                                  <a:pt x="55642" y="575101"/>
                                </a:lnTo>
                                <a:lnTo>
                                  <a:pt x="45126" y="563293"/>
                                </a:lnTo>
                                <a:close/>
                              </a:path>
                              <a:path w="264160" h="762000">
                                <a:moveTo>
                                  <a:pt x="174120" y="563293"/>
                                </a:moveTo>
                                <a:lnTo>
                                  <a:pt x="172376" y="565150"/>
                                </a:lnTo>
                                <a:lnTo>
                                  <a:pt x="156213" y="583250"/>
                                </a:lnTo>
                                <a:lnTo>
                                  <a:pt x="155943" y="583577"/>
                                </a:lnTo>
                                <a:lnTo>
                                  <a:pt x="163218" y="591724"/>
                                </a:lnTo>
                                <a:lnTo>
                                  <a:pt x="170959" y="583052"/>
                                </a:lnTo>
                                <a:lnTo>
                                  <a:pt x="163844" y="575101"/>
                                </a:lnTo>
                                <a:lnTo>
                                  <a:pt x="178057" y="575101"/>
                                </a:lnTo>
                                <a:lnTo>
                                  <a:pt x="181360" y="571401"/>
                                </a:lnTo>
                                <a:lnTo>
                                  <a:pt x="174120" y="563293"/>
                                </a:lnTo>
                                <a:close/>
                              </a:path>
                              <a:path w="264160" h="762000">
                                <a:moveTo>
                                  <a:pt x="199573" y="575347"/>
                                </a:moveTo>
                                <a:lnTo>
                                  <a:pt x="192233" y="583577"/>
                                </a:lnTo>
                                <a:lnTo>
                                  <a:pt x="199508" y="591724"/>
                                </a:lnTo>
                                <a:lnTo>
                                  <a:pt x="199606" y="591510"/>
                                </a:lnTo>
                                <a:lnTo>
                                  <a:pt x="206697" y="583577"/>
                                </a:lnTo>
                                <a:lnTo>
                                  <a:pt x="206906" y="583577"/>
                                </a:lnTo>
                                <a:lnTo>
                                  <a:pt x="199573" y="575347"/>
                                </a:lnTo>
                                <a:close/>
                              </a:path>
                              <a:path w="264160" h="762000">
                                <a:moveTo>
                                  <a:pt x="245632" y="563293"/>
                                </a:moveTo>
                                <a:lnTo>
                                  <a:pt x="243902" y="565150"/>
                                </a:lnTo>
                                <a:lnTo>
                                  <a:pt x="230357" y="580390"/>
                                </a:lnTo>
                                <a:lnTo>
                                  <a:pt x="228054" y="583052"/>
                                </a:lnTo>
                                <a:lnTo>
                                  <a:pt x="235798" y="591724"/>
                                </a:lnTo>
                                <a:lnTo>
                                  <a:pt x="235881" y="591510"/>
                                </a:lnTo>
                                <a:lnTo>
                                  <a:pt x="242984" y="583577"/>
                                </a:lnTo>
                                <a:lnTo>
                                  <a:pt x="243112" y="583577"/>
                                </a:lnTo>
                                <a:lnTo>
                                  <a:pt x="235560" y="575101"/>
                                </a:lnTo>
                                <a:lnTo>
                                  <a:pt x="250574" y="575101"/>
                                </a:lnTo>
                                <a:lnTo>
                                  <a:pt x="253362" y="571987"/>
                                </a:lnTo>
                                <a:lnTo>
                                  <a:pt x="245632" y="563293"/>
                                </a:lnTo>
                                <a:close/>
                              </a:path>
                              <a:path w="264160" h="762000">
                                <a:moveTo>
                                  <a:pt x="81261" y="563293"/>
                                </a:moveTo>
                                <a:lnTo>
                                  <a:pt x="74038" y="571401"/>
                                </a:lnTo>
                                <a:lnTo>
                                  <a:pt x="73846" y="571651"/>
                                </a:lnTo>
                                <a:lnTo>
                                  <a:pt x="91579" y="591510"/>
                                </a:lnTo>
                                <a:lnTo>
                                  <a:pt x="98969" y="583250"/>
                                </a:lnTo>
                                <a:lnTo>
                                  <a:pt x="98845" y="583052"/>
                                </a:lnTo>
                                <a:lnTo>
                                  <a:pt x="83810" y="583052"/>
                                </a:lnTo>
                                <a:lnTo>
                                  <a:pt x="91340" y="574619"/>
                                </a:lnTo>
                                <a:lnTo>
                                  <a:pt x="81261" y="563293"/>
                                </a:lnTo>
                                <a:close/>
                              </a:path>
                              <a:path w="264160" h="762000">
                                <a:moveTo>
                                  <a:pt x="0" y="565150"/>
                                </a:moveTo>
                                <a:lnTo>
                                  <a:pt x="0" y="570230"/>
                                </a:lnTo>
                                <a:lnTo>
                                  <a:pt x="11957" y="583577"/>
                                </a:lnTo>
                                <a:lnTo>
                                  <a:pt x="12188" y="583250"/>
                                </a:lnTo>
                                <a:lnTo>
                                  <a:pt x="19465" y="575101"/>
                                </a:lnTo>
                                <a:lnTo>
                                  <a:pt x="13990" y="568960"/>
                                </a:lnTo>
                                <a:lnTo>
                                  <a:pt x="3800" y="568960"/>
                                </a:lnTo>
                                <a:lnTo>
                                  <a:pt x="0" y="565150"/>
                                </a:lnTo>
                                <a:close/>
                              </a:path>
                              <a:path w="264160" h="762000">
                                <a:moveTo>
                                  <a:pt x="30136" y="563293"/>
                                </a:moveTo>
                                <a:lnTo>
                                  <a:pt x="28351" y="565150"/>
                                </a:lnTo>
                                <a:lnTo>
                                  <a:pt x="19465" y="575101"/>
                                </a:lnTo>
                                <a:lnTo>
                                  <a:pt x="27021" y="583577"/>
                                </a:lnTo>
                                <a:lnTo>
                                  <a:pt x="27274" y="583250"/>
                                </a:lnTo>
                                <a:lnTo>
                                  <a:pt x="37609" y="571651"/>
                                </a:lnTo>
                                <a:lnTo>
                                  <a:pt x="30136" y="563293"/>
                                </a:lnTo>
                                <a:close/>
                              </a:path>
                              <a:path w="264160" h="762000">
                                <a:moveTo>
                                  <a:pt x="70741" y="575101"/>
                                </a:moveTo>
                                <a:lnTo>
                                  <a:pt x="55642" y="575101"/>
                                </a:lnTo>
                                <a:lnTo>
                                  <a:pt x="63190" y="583577"/>
                                </a:lnTo>
                                <a:lnTo>
                                  <a:pt x="70741" y="575101"/>
                                </a:lnTo>
                                <a:close/>
                              </a:path>
                              <a:path w="264160" h="762000">
                                <a:moveTo>
                                  <a:pt x="117191" y="562886"/>
                                </a:moveTo>
                                <a:lnTo>
                                  <a:pt x="109048" y="571987"/>
                                </a:lnTo>
                                <a:lnTo>
                                  <a:pt x="109304" y="571987"/>
                                </a:lnTo>
                                <a:lnTo>
                                  <a:pt x="119653" y="583577"/>
                                </a:lnTo>
                                <a:lnTo>
                                  <a:pt x="119923" y="583250"/>
                                </a:lnTo>
                                <a:lnTo>
                                  <a:pt x="127630" y="574619"/>
                                </a:lnTo>
                                <a:lnTo>
                                  <a:pt x="117191" y="562886"/>
                                </a:lnTo>
                                <a:close/>
                              </a:path>
                              <a:path w="264160" h="762000">
                                <a:moveTo>
                                  <a:pt x="153278" y="563293"/>
                                </a:moveTo>
                                <a:lnTo>
                                  <a:pt x="151530" y="565150"/>
                                </a:lnTo>
                                <a:lnTo>
                                  <a:pt x="145412" y="571987"/>
                                </a:lnTo>
                                <a:lnTo>
                                  <a:pt x="145594" y="571987"/>
                                </a:lnTo>
                                <a:lnTo>
                                  <a:pt x="155943" y="583577"/>
                                </a:lnTo>
                                <a:lnTo>
                                  <a:pt x="156213" y="583250"/>
                                </a:lnTo>
                                <a:lnTo>
                                  <a:pt x="163490" y="575101"/>
                                </a:lnTo>
                                <a:lnTo>
                                  <a:pt x="163844" y="575101"/>
                                </a:lnTo>
                                <a:lnTo>
                                  <a:pt x="153278" y="563293"/>
                                </a:lnTo>
                                <a:close/>
                              </a:path>
                              <a:path w="264160" h="762000">
                                <a:moveTo>
                                  <a:pt x="188835" y="563293"/>
                                </a:moveTo>
                                <a:lnTo>
                                  <a:pt x="188598" y="563293"/>
                                </a:lnTo>
                                <a:lnTo>
                                  <a:pt x="181360" y="571401"/>
                                </a:lnTo>
                                <a:lnTo>
                                  <a:pt x="192233" y="583577"/>
                                </a:lnTo>
                                <a:lnTo>
                                  <a:pt x="199573" y="575347"/>
                                </a:lnTo>
                                <a:lnTo>
                                  <a:pt x="188835" y="563293"/>
                                </a:lnTo>
                                <a:close/>
                              </a:path>
                              <a:path w="264160" h="762000">
                                <a:moveTo>
                                  <a:pt x="210410" y="563293"/>
                                </a:moveTo>
                                <a:lnTo>
                                  <a:pt x="208677" y="565150"/>
                                </a:lnTo>
                                <a:lnTo>
                                  <a:pt x="199573" y="575347"/>
                                </a:lnTo>
                                <a:lnTo>
                                  <a:pt x="206906" y="583577"/>
                                </a:lnTo>
                                <a:lnTo>
                                  <a:pt x="206697" y="583577"/>
                                </a:lnTo>
                                <a:lnTo>
                                  <a:pt x="217580" y="571401"/>
                                </a:lnTo>
                                <a:lnTo>
                                  <a:pt x="216604" y="570230"/>
                                </a:lnTo>
                                <a:lnTo>
                                  <a:pt x="210410" y="563293"/>
                                </a:lnTo>
                                <a:close/>
                              </a:path>
                              <a:path w="264160" h="762000">
                                <a:moveTo>
                                  <a:pt x="250574" y="575101"/>
                                </a:moveTo>
                                <a:lnTo>
                                  <a:pt x="235560" y="575101"/>
                                </a:lnTo>
                                <a:lnTo>
                                  <a:pt x="243112" y="583577"/>
                                </a:lnTo>
                                <a:lnTo>
                                  <a:pt x="242984" y="583577"/>
                                </a:lnTo>
                                <a:lnTo>
                                  <a:pt x="250574" y="575101"/>
                                </a:lnTo>
                                <a:close/>
                              </a:path>
                              <a:path w="264160" h="762000">
                                <a:moveTo>
                                  <a:pt x="101541" y="563293"/>
                                </a:moveTo>
                                <a:lnTo>
                                  <a:pt x="99796" y="565150"/>
                                </a:lnTo>
                                <a:lnTo>
                                  <a:pt x="91340" y="574619"/>
                                </a:lnTo>
                                <a:lnTo>
                                  <a:pt x="99021" y="583250"/>
                                </a:lnTo>
                                <a:lnTo>
                                  <a:pt x="99147" y="583052"/>
                                </a:lnTo>
                                <a:lnTo>
                                  <a:pt x="109048" y="571987"/>
                                </a:lnTo>
                                <a:lnTo>
                                  <a:pt x="109304" y="571987"/>
                                </a:lnTo>
                                <a:lnTo>
                                  <a:pt x="101541" y="563293"/>
                                </a:lnTo>
                                <a:close/>
                              </a:path>
                              <a:path w="264160" h="762000">
                                <a:moveTo>
                                  <a:pt x="137831" y="563293"/>
                                </a:moveTo>
                                <a:lnTo>
                                  <a:pt x="136086" y="565150"/>
                                </a:lnTo>
                                <a:lnTo>
                                  <a:pt x="127644" y="574619"/>
                                </a:lnTo>
                                <a:lnTo>
                                  <a:pt x="135334" y="583250"/>
                                </a:lnTo>
                                <a:lnTo>
                                  <a:pt x="145412" y="571987"/>
                                </a:lnTo>
                                <a:lnTo>
                                  <a:pt x="145594" y="571987"/>
                                </a:lnTo>
                                <a:lnTo>
                                  <a:pt x="137831" y="563293"/>
                                </a:lnTo>
                                <a:close/>
                              </a:path>
                              <a:path w="264160" h="762000">
                                <a:moveTo>
                                  <a:pt x="178057" y="575101"/>
                                </a:moveTo>
                                <a:lnTo>
                                  <a:pt x="163844" y="575101"/>
                                </a:lnTo>
                                <a:lnTo>
                                  <a:pt x="170959" y="583052"/>
                                </a:lnTo>
                                <a:lnTo>
                                  <a:pt x="178057" y="575101"/>
                                </a:lnTo>
                                <a:close/>
                              </a:path>
                              <a:path w="264160" h="762000">
                                <a:moveTo>
                                  <a:pt x="225041" y="563293"/>
                                </a:moveTo>
                                <a:lnTo>
                                  <a:pt x="224827" y="563293"/>
                                </a:lnTo>
                                <a:lnTo>
                                  <a:pt x="218627" y="570230"/>
                                </a:lnTo>
                                <a:lnTo>
                                  <a:pt x="217650" y="571401"/>
                                </a:lnTo>
                                <a:lnTo>
                                  <a:pt x="228054" y="583052"/>
                                </a:lnTo>
                                <a:lnTo>
                                  <a:pt x="230357" y="580390"/>
                                </a:lnTo>
                                <a:lnTo>
                                  <a:pt x="235057" y="575101"/>
                                </a:lnTo>
                                <a:lnTo>
                                  <a:pt x="235560" y="575101"/>
                                </a:lnTo>
                                <a:lnTo>
                                  <a:pt x="225041" y="563293"/>
                                </a:lnTo>
                                <a:close/>
                              </a:path>
                              <a:path w="264160" h="762000">
                                <a:moveTo>
                                  <a:pt x="261247" y="563293"/>
                                </a:moveTo>
                                <a:lnTo>
                                  <a:pt x="259484" y="565150"/>
                                </a:lnTo>
                                <a:lnTo>
                                  <a:pt x="253362" y="571987"/>
                                </a:lnTo>
                                <a:lnTo>
                                  <a:pt x="260832" y="580390"/>
                                </a:lnTo>
                                <a:lnTo>
                                  <a:pt x="264033" y="576580"/>
                                </a:lnTo>
                                <a:lnTo>
                                  <a:pt x="264033" y="566420"/>
                                </a:lnTo>
                                <a:lnTo>
                                  <a:pt x="261247" y="563293"/>
                                </a:lnTo>
                                <a:close/>
                              </a:path>
                              <a:path w="264160" h="762000">
                                <a:moveTo>
                                  <a:pt x="109513" y="554268"/>
                                </a:moveTo>
                                <a:lnTo>
                                  <a:pt x="101817" y="562886"/>
                                </a:lnTo>
                                <a:lnTo>
                                  <a:pt x="101541" y="563293"/>
                                </a:lnTo>
                                <a:lnTo>
                                  <a:pt x="109304" y="571987"/>
                                </a:lnTo>
                                <a:lnTo>
                                  <a:pt x="109048" y="571987"/>
                                </a:lnTo>
                                <a:lnTo>
                                  <a:pt x="117191" y="562886"/>
                                </a:lnTo>
                                <a:lnTo>
                                  <a:pt x="109513" y="554268"/>
                                </a:lnTo>
                                <a:close/>
                              </a:path>
                              <a:path w="264160" h="762000">
                                <a:moveTo>
                                  <a:pt x="155965" y="542962"/>
                                </a:moveTo>
                                <a:lnTo>
                                  <a:pt x="155547" y="543356"/>
                                </a:lnTo>
                                <a:lnTo>
                                  <a:pt x="138107" y="562886"/>
                                </a:lnTo>
                                <a:lnTo>
                                  <a:pt x="137831" y="563293"/>
                                </a:lnTo>
                                <a:lnTo>
                                  <a:pt x="145594" y="571987"/>
                                </a:lnTo>
                                <a:lnTo>
                                  <a:pt x="145412" y="571987"/>
                                </a:lnTo>
                                <a:lnTo>
                                  <a:pt x="153192" y="563293"/>
                                </a:lnTo>
                                <a:lnTo>
                                  <a:pt x="152914" y="562886"/>
                                </a:lnTo>
                                <a:lnTo>
                                  <a:pt x="145694" y="554817"/>
                                </a:lnTo>
                                <a:lnTo>
                                  <a:pt x="160776" y="554817"/>
                                </a:lnTo>
                                <a:lnTo>
                                  <a:pt x="163633" y="551624"/>
                                </a:lnTo>
                                <a:lnTo>
                                  <a:pt x="163472" y="551368"/>
                                </a:lnTo>
                                <a:lnTo>
                                  <a:pt x="155965" y="542962"/>
                                </a:lnTo>
                                <a:close/>
                              </a:path>
                              <a:path w="264160" h="762000">
                                <a:moveTo>
                                  <a:pt x="253390" y="554473"/>
                                </a:moveTo>
                                <a:lnTo>
                                  <a:pt x="245913" y="562886"/>
                                </a:lnTo>
                                <a:lnTo>
                                  <a:pt x="245632" y="563293"/>
                                </a:lnTo>
                                <a:lnTo>
                                  <a:pt x="253362" y="571987"/>
                                </a:lnTo>
                                <a:lnTo>
                                  <a:pt x="261146" y="563293"/>
                                </a:lnTo>
                                <a:lnTo>
                                  <a:pt x="260885" y="562886"/>
                                </a:lnTo>
                                <a:lnTo>
                                  <a:pt x="253390" y="554473"/>
                                </a:lnTo>
                                <a:close/>
                              </a:path>
                              <a:path w="264160" h="762000">
                                <a:moveTo>
                                  <a:pt x="37577" y="554817"/>
                                </a:moveTo>
                                <a:lnTo>
                                  <a:pt x="30372" y="562886"/>
                                </a:lnTo>
                                <a:lnTo>
                                  <a:pt x="30136" y="563293"/>
                                </a:lnTo>
                                <a:lnTo>
                                  <a:pt x="37609" y="571651"/>
                                </a:lnTo>
                                <a:lnTo>
                                  <a:pt x="45055" y="563293"/>
                                </a:lnTo>
                                <a:lnTo>
                                  <a:pt x="44764" y="562886"/>
                                </a:lnTo>
                                <a:lnTo>
                                  <a:pt x="37577" y="554817"/>
                                </a:lnTo>
                                <a:close/>
                              </a:path>
                              <a:path w="264160" h="762000">
                                <a:moveTo>
                                  <a:pt x="63168" y="542962"/>
                                </a:moveTo>
                                <a:lnTo>
                                  <a:pt x="55937" y="551078"/>
                                </a:lnTo>
                                <a:lnTo>
                                  <a:pt x="55735" y="551368"/>
                                </a:lnTo>
                                <a:lnTo>
                                  <a:pt x="73846" y="571651"/>
                                </a:lnTo>
                                <a:lnTo>
                                  <a:pt x="74038" y="571401"/>
                                </a:lnTo>
                                <a:lnTo>
                                  <a:pt x="81261" y="563293"/>
                                </a:lnTo>
                                <a:lnTo>
                                  <a:pt x="66011" y="563293"/>
                                </a:lnTo>
                                <a:lnTo>
                                  <a:pt x="73547" y="554817"/>
                                </a:lnTo>
                                <a:lnTo>
                                  <a:pt x="73718" y="554817"/>
                                </a:lnTo>
                                <a:lnTo>
                                  <a:pt x="63168" y="542962"/>
                                </a:lnTo>
                                <a:close/>
                              </a:path>
                              <a:path w="264160" h="762000">
                                <a:moveTo>
                                  <a:pt x="181489" y="555048"/>
                                </a:moveTo>
                                <a:lnTo>
                                  <a:pt x="180314" y="556260"/>
                                </a:lnTo>
                                <a:lnTo>
                                  <a:pt x="174397" y="562886"/>
                                </a:lnTo>
                                <a:lnTo>
                                  <a:pt x="174120" y="563293"/>
                                </a:lnTo>
                                <a:lnTo>
                                  <a:pt x="181360" y="571401"/>
                                </a:lnTo>
                                <a:lnTo>
                                  <a:pt x="188598" y="563293"/>
                                </a:lnTo>
                                <a:lnTo>
                                  <a:pt x="188835" y="563293"/>
                                </a:lnTo>
                                <a:lnTo>
                                  <a:pt x="181489" y="555048"/>
                                </a:lnTo>
                                <a:close/>
                              </a:path>
                              <a:path w="264160" h="762000">
                                <a:moveTo>
                                  <a:pt x="217695" y="555048"/>
                                </a:moveTo>
                                <a:lnTo>
                                  <a:pt x="210698" y="562886"/>
                                </a:lnTo>
                                <a:lnTo>
                                  <a:pt x="210410" y="563293"/>
                                </a:lnTo>
                                <a:lnTo>
                                  <a:pt x="217650" y="571401"/>
                                </a:lnTo>
                                <a:lnTo>
                                  <a:pt x="218627" y="570230"/>
                                </a:lnTo>
                                <a:lnTo>
                                  <a:pt x="224827" y="563293"/>
                                </a:lnTo>
                                <a:lnTo>
                                  <a:pt x="225041" y="563293"/>
                                </a:lnTo>
                                <a:lnTo>
                                  <a:pt x="217695" y="555048"/>
                                </a:lnTo>
                                <a:close/>
                              </a:path>
                              <a:path w="264160" h="762000">
                                <a:moveTo>
                                  <a:pt x="3800" y="557530"/>
                                </a:moveTo>
                                <a:lnTo>
                                  <a:pt x="0" y="561340"/>
                                </a:lnTo>
                                <a:lnTo>
                                  <a:pt x="0" y="565150"/>
                                </a:lnTo>
                                <a:lnTo>
                                  <a:pt x="3800" y="568960"/>
                                </a:lnTo>
                                <a:lnTo>
                                  <a:pt x="8848" y="563293"/>
                                </a:lnTo>
                                <a:lnTo>
                                  <a:pt x="8576" y="562886"/>
                                </a:lnTo>
                                <a:lnTo>
                                  <a:pt x="3800" y="557530"/>
                                </a:lnTo>
                                <a:close/>
                              </a:path>
                              <a:path w="264160" h="762000">
                                <a:moveTo>
                                  <a:pt x="8938" y="563293"/>
                                </a:moveTo>
                                <a:lnTo>
                                  <a:pt x="7194" y="565150"/>
                                </a:lnTo>
                                <a:lnTo>
                                  <a:pt x="3800" y="568960"/>
                                </a:lnTo>
                                <a:lnTo>
                                  <a:pt x="13990" y="568960"/>
                                </a:lnTo>
                                <a:lnTo>
                                  <a:pt x="8938" y="563293"/>
                                </a:lnTo>
                                <a:close/>
                              </a:path>
                              <a:path w="264160" h="762000">
                                <a:moveTo>
                                  <a:pt x="13983" y="557530"/>
                                </a:moveTo>
                                <a:lnTo>
                                  <a:pt x="3800" y="557530"/>
                                </a:lnTo>
                                <a:lnTo>
                                  <a:pt x="8938" y="563293"/>
                                </a:lnTo>
                                <a:lnTo>
                                  <a:pt x="9211" y="562886"/>
                                </a:lnTo>
                                <a:lnTo>
                                  <a:pt x="13983" y="557530"/>
                                </a:lnTo>
                                <a:close/>
                              </a:path>
                              <a:path w="264160" h="762000">
                                <a:moveTo>
                                  <a:pt x="27019" y="542962"/>
                                </a:moveTo>
                                <a:lnTo>
                                  <a:pt x="26611" y="543356"/>
                                </a:lnTo>
                                <a:lnTo>
                                  <a:pt x="19473" y="551368"/>
                                </a:lnTo>
                                <a:lnTo>
                                  <a:pt x="30136" y="563293"/>
                                </a:lnTo>
                                <a:lnTo>
                                  <a:pt x="30372" y="562886"/>
                                </a:lnTo>
                                <a:lnTo>
                                  <a:pt x="37577" y="554817"/>
                                </a:lnTo>
                                <a:lnTo>
                                  <a:pt x="27019" y="542962"/>
                                </a:lnTo>
                                <a:close/>
                              </a:path>
                              <a:path w="264160" h="762000">
                                <a:moveTo>
                                  <a:pt x="48229" y="542962"/>
                                </a:moveTo>
                                <a:lnTo>
                                  <a:pt x="47812" y="543356"/>
                                </a:lnTo>
                                <a:lnTo>
                                  <a:pt x="37577" y="554817"/>
                                </a:lnTo>
                                <a:lnTo>
                                  <a:pt x="45126" y="563293"/>
                                </a:lnTo>
                                <a:lnTo>
                                  <a:pt x="45417" y="562886"/>
                                </a:lnTo>
                                <a:lnTo>
                                  <a:pt x="55679" y="551368"/>
                                </a:lnTo>
                                <a:lnTo>
                                  <a:pt x="55476" y="551078"/>
                                </a:lnTo>
                                <a:lnTo>
                                  <a:pt x="48229" y="542962"/>
                                </a:lnTo>
                                <a:close/>
                              </a:path>
                              <a:path w="264160" h="762000">
                                <a:moveTo>
                                  <a:pt x="88812" y="554817"/>
                                </a:moveTo>
                                <a:lnTo>
                                  <a:pt x="73718" y="554817"/>
                                </a:lnTo>
                                <a:lnTo>
                                  <a:pt x="81261" y="563293"/>
                                </a:lnTo>
                                <a:lnTo>
                                  <a:pt x="88812" y="554817"/>
                                </a:lnTo>
                                <a:close/>
                              </a:path>
                              <a:path w="264160" h="762000">
                                <a:moveTo>
                                  <a:pt x="99440" y="542962"/>
                                </a:moveTo>
                                <a:lnTo>
                                  <a:pt x="99023" y="543356"/>
                                </a:lnTo>
                                <a:lnTo>
                                  <a:pt x="91389" y="551924"/>
                                </a:lnTo>
                                <a:lnTo>
                                  <a:pt x="101541" y="563293"/>
                                </a:lnTo>
                                <a:lnTo>
                                  <a:pt x="101817" y="562886"/>
                                </a:lnTo>
                                <a:lnTo>
                                  <a:pt x="109513" y="554268"/>
                                </a:lnTo>
                                <a:lnTo>
                                  <a:pt x="99440" y="542962"/>
                                </a:lnTo>
                                <a:close/>
                              </a:path>
                              <a:path w="264160" h="762000">
                                <a:moveTo>
                                  <a:pt x="135086" y="542962"/>
                                </a:moveTo>
                                <a:lnTo>
                                  <a:pt x="134667" y="543356"/>
                                </a:lnTo>
                                <a:lnTo>
                                  <a:pt x="127269" y="551624"/>
                                </a:lnTo>
                                <a:lnTo>
                                  <a:pt x="127410" y="551624"/>
                                </a:lnTo>
                                <a:lnTo>
                                  <a:pt x="137831" y="563293"/>
                                </a:lnTo>
                                <a:lnTo>
                                  <a:pt x="138107" y="562886"/>
                                </a:lnTo>
                                <a:lnTo>
                                  <a:pt x="145313" y="554817"/>
                                </a:lnTo>
                                <a:lnTo>
                                  <a:pt x="145694" y="554817"/>
                                </a:lnTo>
                                <a:lnTo>
                                  <a:pt x="135086" y="542962"/>
                                </a:lnTo>
                                <a:close/>
                              </a:path>
                              <a:path w="264160" h="762000">
                                <a:moveTo>
                                  <a:pt x="160776" y="554817"/>
                                </a:moveTo>
                                <a:lnTo>
                                  <a:pt x="145694" y="554817"/>
                                </a:lnTo>
                                <a:lnTo>
                                  <a:pt x="153278" y="563293"/>
                                </a:lnTo>
                                <a:lnTo>
                                  <a:pt x="153556" y="562886"/>
                                </a:lnTo>
                                <a:lnTo>
                                  <a:pt x="160776" y="554817"/>
                                </a:lnTo>
                                <a:close/>
                              </a:path>
                              <a:path w="264160" h="762000">
                                <a:moveTo>
                                  <a:pt x="171072" y="543356"/>
                                </a:moveTo>
                                <a:lnTo>
                                  <a:pt x="170917" y="543484"/>
                                </a:lnTo>
                                <a:lnTo>
                                  <a:pt x="163862" y="551368"/>
                                </a:lnTo>
                                <a:lnTo>
                                  <a:pt x="163700" y="551624"/>
                                </a:lnTo>
                                <a:lnTo>
                                  <a:pt x="174120" y="563293"/>
                                </a:lnTo>
                                <a:lnTo>
                                  <a:pt x="174397" y="562886"/>
                                </a:lnTo>
                                <a:lnTo>
                                  <a:pt x="181396" y="555048"/>
                                </a:lnTo>
                                <a:lnTo>
                                  <a:pt x="181283" y="554817"/>
                                </a:lnTo>
                                <a:lnTo>
                                  <a:pt x="171186" y="543484"/>
                                </a:lnTo>
                                <a:lnTo>
                                  <a:pt x="171072" y="543356"/>
                                </a:lnTo>
                                <a:close/>
                              </a:path>
                              <a:path w="264160" h="762000">
                                <a:moveTo>
                                  <a:pt x="192255" y="542962"/>
                                </a:moveTo>
                                <a:lnTo>
                                  <a:pt x="191837" y="543356"/>
                                </a:lnTo>
                                <a:lnTo>
                                  <a:pt x="181602" y="554817"/>
                                </a:lnTo>
                                <a:lnTo>
                                  <a:pt x="181489" y="555048"/>
                                </a:lnTo>
                                <a:lnTo>
                                  <a:pt x="188835" y="563293"/>
                                </a:lnTo>
                                <a:lnTo>
                                  <a:pt x="188598" y="563293"/>
                                </a:lnTo>
                                <a:lnTo>
                                  <a:pt x="199502" y="551078"/>
                                </a:lnTo>
                                <a:lnTo>
                                  <a:pt x="192255" y="542962"/>
                                </a:lnTo>
                                <a:close/>
                              </a:path>
                              <a:path w="264160" h="762000">
                                <a:moveTo>
                                  <a:pt x="206928" y="542962"/>
                                </a:moveTo>
                                <a:lnTo>
                                  <a:pt x="206747" y="542962"/>
                                </a:lnTo>
                                <a:lnTo>
                                  <a:pt x="199502" y="551078"/>
                                </a:lnTo>
                                <a:lnTo>
                                  <a:pt x="210410" y="563293"/>
                                </a:lnTo>
                                <a:lnTo>
                                  <a:pt x="210698" y="562886"/>
                                </a:lnTo>
                                <a:lnTo>
                                  <a:pt x="217695" y="555048"/>
                                </a:lnTo>
                                <a:lnTo>
                                  <a:pt x="206928" y="542962"/>
                                </a:lnTo>
                                <a:close/>
                              </a:path>
                              <a:path w="264160" h="762000">
                                <a:moveTo>
                                  <a:pt x="228020" y="543484"/>
                                </a:moveTo>
                                <a:lnTo>
                                  <a:pt x="217695" y="555048"/>
                                </a:lnTo>
                                <a:lnTo>
                                  <a:pt x="225041" y="563293"/>
                                </a:lnTo>
                                <a:lnTo>
                                  <a:pt x="224827" y="563293"/>
                                </a:lnTo>
                                <a:lnTo>
                                  <a:pt x="235257" y="551624"/>
                                </a:lnTo>
                                <a:lnTo>
                                  <a:pt x="228020" y="543484"/>
                                </a:lnTo>
                                <a:close/>
                              </a:path>
                              <a:path w="264160" h="762000">
                                <a:moveTo>
                                  <a:pt x="243134" y="542962"/>
                                </a:moveTo>
                                <a:lnTo>
                                  <a:pt x="242999" y="542962"/>
                                </a:lnTo>
                                <a:lnTo>
                                  <a:pt x="235257" y="551624"/>
                                </a:lnTo>
                                <a:lnTo>
                                  <a:pt x="245632" y="563293"/>
                                </a:lnTo>
                                <a:lnTo>
                                  <a:pt x="245913" y="562886"/>
                                </a:lnTo>
                                <a:lnTo>
                                  <a:pt x="253390" y="554473"/>
                                </a:lnTo>
                                <a:lnTo>
                                  <a:pt x="243134" y="542962"/>
                                </a:lnTo>
                                <a:close/>
                              </a:path>
                              <a:path w="264160" h="762000">
                                <a:moveTo>
                                  <a:pt x="260832" y="546100"/>
                                </a:moveTo>
                                <a:lnTo>
                                  <a:pt x="253390" y="554473"/>
                                </a:lnTo>
                                <a:lnTo>
                                  <a:pt x="261247" y="563293"/>
                                </a:lnTo>
                                <a:lnTo>
                                  <a:pt x="261511" y="562886"/>
                                </a:lnTo>
                                <a:lnTo>
                                  <a:pt x="264033" y="560070"/>
                                </a:lnTo>
                                <a:lnTo>
                                  <a:pt x="264033" y="549910"/>
                                </a:lnTo>
                                <a:lnTo>
                                  <a:pt x="260832" y="546100"/>
                                </a:lnTo>
                                <a:close/>
                              </a:path>
                              <a:path w="264160" h="762000">
                                <a:moveTo>
                                  <a:pt x="119676" y="542962"/>
                                </a:moveTo>
                                <a:lnTo>
                                  <a:pt x="119257" y="543356"/>
                                </a:lnTo>
                                <a:lnTo>
                                  <a:pt x="109513" y="554268"/>
                                </a:lnTo>
                                <a:lnTo>
                                  <a:pt x="117191" y="562886"/>
                                </a:lnTo>
                                <a:lnTo>
                                  <a:pt x="127269" y="551624"/>
                                </a:lnTo>
                                <a:lnTo>
                                  <a:pt x="127410" y="551624"/>
                                </a:lnTo>
                                <a:lnTo>
                                  <a:pt x="119676" y="542962"/>
                                </a:lnTo>
                                <a:close/>
                              </a:path>
                              <a:path w="264160" h="762000">
                                <a:moveTo>
                                  <a:pt x="11956" y="542962"/>
                                </a:moveTo>
                                <a:lnTo>
                                  <a:pt x="11522" y="543356"/>
                                </a:lnTo>
                                <a:lnTo>
                                  <a:pt x="0" y="556260"/>
                                </a:lnTo>
                                <a:lnTo>
                                  <a:pt x="0" y="561340"/>
                                </a:lnTo>
                                <a:lnTo>
                                  <a:pt x="3800" y="557530"/>
                                </a:lnTo>
                                <a:lnTo>
                                  <a:pt x="13983" y="557530"/>
                                </a:lnTo>
                                <a:lnTo>
                                  <a:pt x="19473" y="551368"/>
                                </a:lnTo>
                                <a:lnTo>
                                  <a:pt x="11956" y="542962"/>
                                </a:lnTo>
                                <a:close/>
                              </a:path>
                              <a:path w="264160" h="762000">
                                <a:moveTo>
                                  <a:pt x="91756" y="534337"/>
                                </a:moveTo>
                                <a:lnTo>
                                  <a:pt x="83738" y="543356"/>
                                </a:lnTo>
                                <a:lnTo>
                                  <a:pt x="91389" y="551924"/>
                                </a:lnTo>
                                <a:lnTo>
                                  <a:pt x="99374" y="542962"/>
                                </a:lnTo>
                                <a:lnTo>
                                  <a:pt x="96579" y="539750"/>
                                </a:lnTo>
                                <a:lnTo>
                                  <a:pt x="91756" y="534337"/>
                                </a:lnTo>
                                <a:close/>
                              </a:path>
                              <a:path w="264160" h="762000">
                                <a:moveTo>
                                  <a:pt x="127368" y="534337"/>
                                </a:moveTo>
                                <a:lnTo>
                                  <a:pt x="126943" y="534749"/>
                                </a:lnTo>
                                <a:lnTo>
                                  <a:pt x="122477" y="539750"/>
                                </a:lnTo>
                                <a:lnTo>
                                  <a:pt x="119676" y="542962"/>
                                </a:lnTo>
                                <a:lnTo>
                                  <a:pt x="127410" y="551624"/>
                                </a:lnTo>
                                <a:lnTo>
                                  <a:pt x="127269" y="551624"/>
                                </a:lnTo>
                                <a:lnTo>
                                  <a:pt x="135019" y="542962"/>
                                </a:lnTo>
                                <a:lnTo>
                                  <a:pt x="132212" y="539750"/>
                                </a:lnTo>
                                <a:lnTo>
                                  <a:pt x="127368" y="534337"/>
                                </a:lnTo>
                                <a:close/>
                              </a:path>
                              <a:path w="264160" h="762000">
                                <a:moveTo>
                                  <a:pt x="174100" y="522630"/>
                                </a:moveTo>
                                <a:lnTo>
                                  <a:pt x="173508" y="523241"/>
                                </a:lnTo>
                                <a:lnTo>
                                  <a:pt x="158767" y="539750"/>
                                </a:lnTo>
                                <a:lnTo>
                                  <a:pt x="155965" y="542962"/>
                                </a:lnTo>
                                <a:lnTo>
                                  <a:pt x="163700" y="551624"/>
                                </a:lnTo>
                                <a:lnTo>
                                  <a:pt x="163862" y="551368"/>
                                </a:lnTo>
                                <a:lnTo>
                                  <a:pt x="170917" y="543484"/>
                                </a:lnTo>
                                <a:lnTo>
                                  <a:pt x="171031" y="543356"/>
                                </a:lnTo>
                                <a:lnTo>
                                  <a:pt x="170721" y="542962"/>
                                </a:lnTo>
                                <a:lnTo>
                                  <a:pt x="163405" y="534749"/>
                                </a:lnTo>
                                <a:lnTo>
                                  <a:pt x="178732" y="534749"/>
                                </a:lnTo>
                                <a:lnTo>
                                  <a:pt x="181751" y="531376"/>
                                </a:lnTo>
                                <a:lnTo>
                                  <a:pt x="181909" y="531376"/>
                                </a:lnTo>
                                <a:lnTo>
                                  <a:pt x="174100" y="522630"/>
                                </a:lnTo>
                                <a:close/>
                              </a:path>
                              <a:path w="264160" h="762000">
                                <a:moveTo>
                                  <a:pt x="235817" y="534749"/>
                                </a:moveTo>
                                <a:lnTo>
                                  <a:pt x="228134" y="543356"/>
                                </a:lnTo>
                                <a:lnTo>
                                  <a:pt x="228020" y="543484"/>
                                </a:lnTo>
                                <a:lnTo>
                                  <a:pt x="235257" y="551624"/>
                                </a:lnTo>
                                <a:lnTo>
                                  <a:pt x="242999" y="542962"/>
                                </a:lnTo>
                                <a:lnTo>
                                  <a:pt x="243134" y="542962"/>
                                </a:lnTo>
                                <a:lnTo>
                                  <a:pt x="235817" y="534749"/>
                                </a:lnTo>
                                <a:close/>
                              </a:path>
                              <a:path w="264160" h="762000">
                                <a:moveTo>
                                  <a:pt x="30074" y="522630"/>
                                </a:moveTo>
                                <a:lnTo>
                                  <a:pt x="29483" y="523241"/>
                                </a:lnTo>
                                <a:lnTo>
                                  <a:pt x="14742" y="539750"/>
                                </a:lnTo>
                                <a:lnTo>
                                  <a:pt x="11956" y="542962"/>
                                </a:lnTo>
                                <a:lnTo>
                                  <a:pt x="19473" y="551368"/>
                                </a:lnTo>
                                <a:lnTo>
                                  <a:pt x="26962" y="542962"/>
                                </a:lnTo>
                                <a:lnTo>
                                  <a:pt x="24159" y="539750"/>
                                </a:lnTo>
                                <a:lnTo>
                                  <a:pt x="19705" y="534749"/>
                                </a:lnTo>
                                <a:lnTo>
                                  <a:pt x="34278" y="534749"/>
                                </a:lnTo>
                                <a:lnTo>
                                  <a:pt x="37583" y="531039"/>
                                </a:lnTo>
                                <a:lnTo>
                                  <a:pt x="30074" y="522630"/>
                                </a:lnTo>
                                <a:close/>
                              </a:path>
                              <a:path w="264160" h="762000">
                                <a:moveTo>
                                  <a:pt x="65776" y="523241"/>
                                </a:moveTo>
                                <a:lnTo>
                                  <a:pt x="51032" y="539750"/>
                                </a:lnTo>
                                <a:lnTo>
                                  <a:pt x="48229" y="542962"/>
                                </a:lnTo>
                                <a:lnTo>
                                  <a:pt x="55735" y="551368"/>
                                </a:lnTo>
                                <a:lnTo>
                                  <a:pt x="55937" y="551078"/>
                                </a:lnTo>
                                <a:lnTo>
                                  <a:pt x="63168" y="542962"/>
                                </a:lnTo>
                                <a:lnTo>
                                  <a:pt x="55859" y="534749"/>
                                </a:lnTo>
                                <a:lnTo>
                                  <a:pt x="70484" y="534749"/>
                                </a:lnTo>
                                <a:lnTo>
                                  <a:pt x="73265" y="531628"/>
                                </a:lnTo>
                                <a:lnTo>
                                  <a:pt x="65776" y="523241"/>
                                </a:lnTo>
                                <a:close/>
                              </a:path>
                              <a:path w="264160" h="762000">
                                <a:moveTo>
                                  <a:pt x="199611" y="534749"/>
                                </a:moveTo>
                                <a:lnTo>
                                  <a:pt x="198459" y="535940"/>
                                </a:lnTo>
                                <a:lnTo>
                                  <a:pt x="195057" y="539750"/>
                                </a:lnTo>
                                <a:lnTo>
                                  <a:pt x="192255" y="542962"/>
                                </a:lnTo>
                                <a:lnTo>
                                  <a:pt x="199502" y="551078"/>
                                </a:lnTo>
                                <a:lnTo>
                                  <a:pt x="206747" y="542962"/>
                                </a:lnTo>
                                <a:lnTo>
                                  <a:pt x="206928" y="542962"/>
                                </a:lnTo>
                                <a:lnTo>
                                  <a:pt x="199611" y="534749"/>
                                </a:lnTo>
                                <a:close/>
                              </a:path>
                              <a:path w="264160" h="762000">
                                <a:moveTo>
                                  <a:pt x="225021" y="522630"/>
                                </a:moveTo>
                                <a:lnTo>
                                  <a:pt x="224351" y="523241"/>
                                </a:lnTo>
                                <a:lnTo>
                                  <a:pt x="217090" y="531376"/>
                                </a:lnTo>
                                <a:lnTo>
                                  <a:pt x="217255" y="531376"/>
                                </a:lnTo>
                                <a:lnTo>
                                  <a:pt x="227906" y="543356"/>
                                </a:lnTo>
                                <a:lnTo>
                                  <a:pt x="228020" y="543484"/>
                                </a:lnTo>
                                <a:lnTo>
                                  <a:pt x="235817" y="534749"/>
                                </a:lnTo>
                                <a:lnTo>
                                  <a:pt x="225021" y="522630"/>
                                </a:lnTo>
                                <a:close/>
                              </a:path>
                              <a:path w="264160" h="762000">
                                <a:moveTo>
                                  <a:pt x="81327" y="522630"/>
                                </a:moveTo>
                                <a:lnTo>
                                  <a:pt x="80737" y="523241"/>
                                </a:lnTo>
                                <a:lnTo>
                                  <a:pt x="73265" y="531628"/>
                                </a:lnTo>
                                <a:lnTo>
                                  <a:pt x="83738" y="543356"/>
                                </a:lnTo>
                                <a:lnTo>
                                  <a:pt x="91756" y="534337"/>
                                </a:lnTo>
                                <a:lnTo>
                                  <a:pt x="81327" y="522630"/>
                                </a:lnTo>
                                <a:close/>
                              </a:path>
                              <a:path w="264160" h="762000">
                                <a:moveTo>
                                  <a:pt x="178732" y="534749"/>
                                </a:moveTo>
                                <a:lnTo>
                                  <a:pt x="163405" y="534749"/>
                                </a:lnTo>
                                <a:lnTo>
                                  <a:pt x="171072" y="543356"/>
                                </a:lnTo>
                                <a:lnTo>
                                  <a:pt x="171384" y="542962"/>
                                </a:lnTo>
                                <a:lnTo>
                                  <a:pt x="178732" y="534749"/>
                                </a:lnTo>
                                <a:close/>
                              </a:path>
                              <a:path w="264160" h="762000">
                                <a:moveTo>
                                  <a:pt x="0" y="524510"/>
                                </a:moveTo>
                                <a:lnTo>
                                  <a:pt x="0" y="529590"/>
                                </a:lnTo>
                                <a:lnTo>
                                  <a:pt x="11956" y="542962"/>
                                </a:lnTo>
                                <a:lnTo>
                                  <a:pt x="14742" y="539750"/>
                                </a:lnTo>
                                <a:lnTo>
                                  <a:pt x="19207" y="534749"/>
                                </a:lnTo>
                                <a:lnTo>
                                  <a:pt x="19705" y="534749"/>
                                </a:lnTo>
                                <a:lnTo>
                                  <a:pt x="13979" y="528320"/>
                                </a:lnTo>
                                <a:lnTo>
                                  <a:pt x="3800" y="528320"/>
                                </a:lnTo>
                                <a:lnTo>
                                  <a:pt x="0" y="524510"/>
                                </a:lnTo>
                                <a:close/>
                              </a:path>
                              <a:path w="264160" h="762000">
                                <a:moveTo>
                                  <a:pt x="34278" y="534749"/>
                                </a:moveTo>
                                <a:lnTo>
                                  <a:pt x="19705" y="534749"/>
                                </a:lnTo>
                                <a:lnTo>
                                  <a:pt x="27019" y="542962"/>
                                </a:lnTo>
                                <a:lnTo>
                                  <a:pt x="29823" y="539750"/>
                                </a:lnTo>
                                <a:lnTo>
                                  <a:pt x="34278" y="534749"/>
                                </a:lnTo>
                                <a:close/>
                              </a:path>
                              <a:path w="264160" h="762000">
                                <a:moveTo>
                                  <a:pt x="45075" y="522630"/>
                                </a:moveTo>
                                <a:lnTo>
                                  <a:pt x="37583" y="531039"/>
                                </a:lnTo>
                                <a:lnTo>
                                  <a:pt x="48229" y="542962"/>
                                </a:lnTo>
                                <a:lnTo>
                                  <a:pt x="51032" y="539750"/>
                                </a:lnTo>
                                <a:lnTo>
                                  <a:pt x="55497" y="534749"/>
                                </a:lnTo>
                                <a:lnTo>
                                  <a:pt x="55859" y="534749"/>
                                </a:lnTo>
                                <a:lnTo>
                                  <a:pt x="45075" y="522630"/>
                                </a:lnTo>
                                <a:close/>
                              </a:path>
                              <a:path w="264160" h="762000">
                                <a:moveTo>
                                  <a:pt x="70484" y="534749"/>
                                </a:moveTo>
                                <a:lnTo>
                                  <a:pt x="55859" y="534749"/>
                                </a:lnTo>
                                <a:lnTo>
                                  <a:pt x="63168" y="542962"/>
                                </a:lnTo>
                                <a:lnTo>
                                  <a:pt x="70484" y="534749"/>
                                </a:lnTo>
                                <a:close/>
                              </a:path>
                              <a:path w="264160" h="762000">
                                <a:moveTo>
                                  <a:pt x="127405" y="494341"/>
                                </a:moveTo>
                                <a:lnTo>
                                  <a:pt x="126464" y="495300"/>
                                </a:lnTo>
                                <a:lnTo>
                                  <a:pt x="91756" y="534337"/>
                                </a:lnTo>
                                <a:lnTo>
                                  <a:pt x="99440" y="542962"/>
                                </a:lnTo>
                                <a:lnTo>
                                  <a:pt x="102236" y="539750"/>
                                </a:lnTo>
                                <a:lnTo>
                                  <a:pt x="109471" y="531628"/>
                                </a:lnTo>
                                <a:lnTo>
                                  <a:pt x="109330" y="531376"/>
                                </a:lnTo>
                                <a:lnTo>
                                  <a:pt x="102066" y="523241"/>
                                </a:lnTo>
                                <a:lnTo>
                                  <a:pt x="117440" y="523241"/>
                                </a:lnTo>
                                <a:lnTo>
                                  <a:pt x="109596" y="514475"/>
                                </a:lnTo>
                                <a:lnTo>
                                  <a:pt x="124753" y="514475"/>
                                </a:lnTo>
                                <a:lnTo>
                                  <a:pt x="127427" y="511473"/>
                                </a:lnTo>
                                <a:lnTo>
                                  <a:pt x="127554" y="511331"/>
                                </a:lnTo>
                                <a:lnTo>
                                  <a:pt x="127721" y="511331"/>
                                </a:lnTo>
                                <a:lnTo>
                                  <a:pt x="120209" y="502920"/>
                                </a:lnTo>
                                <a:lnTo>
                                  <a:pt x="120086" y="502781"/>
                                </a:lnTo>
                                <a:lnTo>
                                  <a:pt x="134925" y="502781"/>
                                </a:lnTo>
                                <a:lnTo>
                                  <a:pt x="127405" y="494341"/>
                                </a:lnTo>
                                <a:close/>
                              </a:path>
                              <a:path w="264160" h="762000">
                                <a:moveTo>
                                  <a:pt x="117440" y="523241"/>
                                </a:moveTo>
                                <a:lnTo>
                                  <a:pt x="116943" y="523241"/>
                                </a:lnTo>
                                <a:lnTo>
                                  <a:pt x="109696" y="531376"/>
                                </a:lnTo>
                                <a:lnTo>
                                  <a:pt x="109555" y="531628"/>
                                </a:lnTo>
                                <a:lnTo>
                                  <a:pt x="119676" y="542962"/>
                                </a:lnTo>
                                <a:lnTo>
                                  <a:pt x="122477" y="539750"/>
                                </a:lnTo>
                                <a:lnTo>
                                  <a:pt x="127311" y="534337"/>
                                </a:lnTo>
                                <a:lnTo>
                                  <a:pt x="124945" y="531628"/>
                                </a:lnTo>
                                <a:lnTo>
                                  <a:pt x="117440" y="523241"/>
                                </a:lnTo>
                                <a:close/>
                              </a:path>
                              <a:path w="264160" h="762000">
                                <a:moveTo>
                                  <a:pt x="137810" y="522630"/>
                                </a:moveTo>
                                <a:lnTo>
                                  <a:pt x="137219" y="523241"/>
                                </a:lnTo>
                                <a:lnTo>
                                  <a:pt x="129730" y="531628"/>
                                </a:lnTo>
                                <a:lnTo>
                                  <a:pt x="127368" y="534337"/>
                                </a:lnTo>
                                <a:lnTo>
                                  <a:pt x="135086" y="542962"/>
                                </a:lnTo>
                                <a:lnTo>
                                  <a:pt x="137894" y="539750"/>
                                </a:lnTo>
                                <a:lnTo>
                                  <a:pt x="145386" y="531376"/>
                                </a:lnTo>
                                <a:lnTo>
                                  <a:pt x="145620" y="531376"/>
                                </a:lnTo>
                                <a:lnTo>
                                  <a:pt x="137810" y="522630"/>
                                </a:lnTo>
                                <a:close/>
                              </a:path>
                              <a:path w="264160" h="762000">
                                <a:moveTo>
                                  <a:pt x="153153" y="523241"/>
                                </a:moveTo>
                                <a:lnTo>
                                  <a:pt x="152665" y="523241"/>
                                </a:lnTo>
                                <a:lnTo>
                                  <a:pt x="145386" y="531376"/>
                                </a:lnTo>
                                <a:lnTo>
                                  <a:pt x="145620" y="531376"/>
                                </a:lnTo>
                                <a:lnTo>
                                  <a:pt x="155965" y="542962"/>
                                </a:lnTo>
                                <a:lnTo>
                                  <a:pt x="158767" y="539750"/>
                                </a:lnTo>
                                <a:lnTo>
                                  <a:pt x="163232" y="534749"/>
                                </a:lnTo>
                                <a:lnTo>
                                  <a:pt x="163405" y="534749"/>
                                </a:lnTo>
                                <a:lnTo>
                                  <a:pt x="153153" y="523241"/>
                                </a:lnTo>
                                <a:close/>
                              </a:path>
                              <a:path w="264160" h="762000">
                                <a:moveTo>
                                  <a:pt x="189359" y="523241"/>
                                </a:moveTo>
                                <a:lnTo>
                                  <a:pt x="189030" y="523241"/>
                                </a:lnTo>
                                <a:lnTo>
                                  <a:pt x="181751" y="531376"/>
                                </a:lnTo>
                                <a:lnTo>
                                  <a:pt x="181909" y="531376"/>
                                </a:lnTo>
                                <a:lnTo>
                                  <a:pt x="192255" y="542962"/>
                                </a:lnTo>
                                <a:lnTo>
                                  <a:pt x="195057" y="539750"/>
                                </a:lnTo>
                                <a:lnTo>
                                  <a:pt x="199522" y="534749"/>
                                </a:lnTo>
                                <a:lnTo>
                                  <a:pt x="199244" y="534337"/>
                                </a:lnTo>
                                <a:lnTo>
                                  <a:pt x="189359" y="523241"/>
                                </a:lnTo>
                                <a:close/>
                              </a:path>
                              <a:path w="264160" h="762000">
                                <a:moveTo>
                                  <a:pt x="227945" y="502920"/>
                                </a:moveTo>
                                <a:lnTo>
                                  <a:pt x="199890" y="534337"/>
                                </a:lnTo>
                                <a:lnTo>
                                  <a:pt x="199611" y="534749"/>
                                </a:lnTo>
                                <a:lnTo>
                                  <a:pt x="206928" y="542962"/>
                                </a:lnTo>
                                <a:lnTo>
                                  <a:pt x="206747" y="542962"/>
                                </a:lnTo>
                                <a:lnTo>
                                  <a:pt x="217090" y="531376"/>
                                </a:lnTo>
                                <a:lnTo>
                                  <a:pt x="217255" y="531376"/>
                                </a:lnTo>
                                <a:lnTo>
                                  <a:pt x="210022" y="523241"/>
                                </a:lnTo>
                                <a:lnTo>
                                  <a:pt x="224351" y="523241"/>
                                </a:lnTo>
                                <a:lnTo>
                                  <a:pt x="224897" y="522630"/>
                                </a:lnTo>
                                <a:lnTo>
                                  <a:pt x="223301" y="520700"/>
                                </a:lnTo>
                                <a:lnTo>
                                  <a:pt x="217755" y="514475"/>
                                </a:lnTo>
                                <a:lnTo>
                                  <a:pt x="232177" y="514475"/>
                                </a:lnTo>
                                <a:lnTo>
                                  <a:pt x="235220" y="511066"/>
                                </a:lnTo>
                                <a:lnTo>
                                  <a:pt x="227945" y="502920"/>
                                </a:lnTo>
                                <a:close/>
                              </a:path>
                              <a:path w="264160" h="762000">
                                <a:moveTo>
                                  <a:pt x="246091" y="523241"/>
                                </a:moveTo>
                                <a:lnTo>
                                  <a:pt x="235817" y="534749"/>
                                </a:lnTo>
                                <a:lnTo>
                                  <a:pt x="243134" y="542962"/>
                                </a:lnTo>
                                <a:lnTo>
                                  <a:pt x="242999" y="542962"/>
                                </a:lnTo>
                                <a:lnTo>
                                  <a:pt x="253355" y="531376"/>
                                </a:lnTo>
                                <a:lnTo>
                                  <a:pt x="246091" y="523241"/>
                                </a:lnTo>
                                <a:close/>
                              </a:path>
                              <a:path w="264160" h="762000">
                                <a:moveTo>
                                  <a:pt x="261215" y="522630"/>
                                </a:moveTo>
                                <a:lnTo>
                                  <a:pt x="260626" y="523241"/>
                                </a:lnTo>
                                <a:lnTo>
                                  <a:pt x="253355" y="531376"/>
                                </a:lnTo>
                                <a:lnTo>
                                  <a:pt x="260832" y="539750"/>
                                </a:lnTo>
                                <a:lnTo>
                                  <a:pt x="264033" y="535940"/>
                                </a:lnTo>
                                <a:lnTo>
                                  <a:pt x="264033" y="525780"/>
                                </a:lnTo>
                                <a:lnTo>
                                  <a:pt x="261215" y="522630"/>
                                </a:lnTo>
                                <a:close/>
                              </a:path>
                              <a:path w="264160" h="762000">
                                <a:moveTo>
                                  <a:pt x="83920" y="502920"/>
                                </a:moveTo>
                                <a:lnTo>
                                  <a:pt x="65776" y="523241"/>
                                </a:lnTo>
                                <a:lnTo>
                                  <a:pt x="73265" y="531628"/>
                                </a:lnTo>
                                <a:lnTo>
                                  <a:pt x="81281" y="522630"/>
                                </a:lnTo>
                                <a:lnTo>
                                  <a:pt x="79607" y="520700"/>
                                </a:lnTo>
                                <a:lnTo>
                                  <a:pt x="74061" y="514475"/>
                                </a:lnTo>
                                <a:lnTo>
                                  <a:pt x="88547" y="514475"/>
                                </a:lnTo>
                                <a:lnTo>
                                  <a:pt x="91221" y="511473"/>
                                </a:lnTo>
                                <a:lnTo>
                                  <a:pt x="91347" y="511331"/>
                                </a:lnTo>
                                <a:lnTo>
                                  <a:pt x="91195" y="511066"/>
                                </a:lnTo>
                                <a:lnTo>
                                  <a:pt x="83920" y="502920"/>
                                </a:lnTo>
                                <a:close/>
                              </a:path>
                              <a:path w="264160" h="762000">
                                <a:moveTo>
                                  <a:pt x="99133" y="502781"/>
                                </a:moveTo>
                                <a:lnTo>
                                  <a:pt x="98965" y="502781"/>
                                </a:lnTo>
                                <a:lnTo>
                                  <a:pt x="91583" y="511066"/>
                                </a:lnTo>
                                <a:lnTo>
                                  <a:pt x="91558" y="511473"/>
                                </a:lnTo>
                                <a:lnTo>
                                  <a:pt x="109555" y="531628"/>
                                </a:lnTo>
                                <a:lnTo>
                                  <a:pt x="109696" y="531376"/>
                                </a:lnTo>
                                <a:lnTo>
                                  <a:pt x="116943" y="523241"/>
                                </a:lnTo>
                                <a:lnTo>
                                  <a:pt x="101621" y="523241"/>
                                </a:lnTo>
                                <a:lnTo>
                                  <a:pt x="109415" y="514475"/>
                                </a:lnTo>
                                <a:lnTo>
                                  <a:pt x="109596" y="514475"/>
                                </a:lnTo>
                                <a:lnTo>
                                  <a:pt x="99257" y="502920"/>
                                </a:lnTo>
                                <a:lnTo>
                                  <a:pt x="99133" y="502781"/>
                                </a:lnTo>
                                <a:close/>
                              </a:path>
                              <a:path w="264160" h="762000">
                                <a:moveTo>
                                  <a:pt x="173726" y="482417"/>
                                </a:moveTo>
                                <a:lnTo>
                                  <a:pt x="173507" y="482603"/>
                                </a:lnTo>
                                <a:lnTo>
                                  <a:pt x="139488" y="520700"/>
                                </a:lnTo>
                                <a:lnTo>
                                  <a:pt x="137810" y="522630"/>
                                </a:lnTo>
                                <a:lnTo>
                                  <a:pt x="145620" y="531376"/>
                                </a:lnTo>
                                <a:lnTo>
                                  <a:pt x="145386" y="531376"/>
                                </a:lnTo>
                                <a:lnTo>
                                  <a:pt x="152665" y="523241"/>
                                </a:lnTo>
                                <a:lnTo>
                                  <a:pt x="153153" y="523241"/>
                                </a:lnTo>
                                <a:lnTo>
                                  <a:pt x="145343" y="514475"/>
                                </a:lnTo>
                                <a:lnTo>
                                  <a:pt x="160509" y="514475"/>
                                </a:lnTo>
                                <a:lnTo>
                                  <a:pt x="163559" y="511066"/>
                                </a:lnTo>
                                <a:lnTo>
                                  <a:pt x="163774" y="511066"/>
                                </a:lnTo>
                                <a:lnTo>
                                  <a:pt x="155996" y="502356"/>
                                </a:lnTo>
                                <a:lnTo>
                                  <a:pt x="170752" y="502356"/>
                                </a:lnTo>
                                <a:lnTo>
                                  <a:pt x="163611" y="494341"/>
                                </a:lnTo>
                                <a:lnTo>
                                  <a:pt x="178525" y="494341"/>
                                </a:lnTo>
                                <a:lnTo>
                                  <a:pt x="181411" y="491116"/>
                                </a:lnTo>
                                <a:lnTo>
                                  <a:pt x="181129" y="490743"/>
                                </a:lnTo>
                                <a:lnTo>
                                  <a:pt x="173726" y="482417"/>
                                </a:lnTo>
                                <a:close/>
                              </a:path>
                              <a:path w="264160" h="762000">
                                <a:moveTo>
                                  <a:pt x="191831" y="502781"/>
                                </a:moveTo>
                                <a:lnTo>
                                  <a:pt x="191655" y="502920"/>
                                </a:lnTo>
                                <a:lnTo>
                                  <a:pt x="175778" y="520700"/>
                                </a:lnTo>
                                <a:lnTo>
                                  <a:pt x="174100" y="522630"/>
                                </a:lnTo>
                                <a:lnTo>
                                  <a:pt x="181909" y="531376"/>
                                </a:lnTo>
                                <a:lnTo>
                                  <a:pt x="181751" y="531376"/>
                                </a:lnTo>
                                <a:lnTo>
                                  <a:pt x="189030" y="523241"/>
                                </a:lnTo>
                                <a:lnTo>
                                  <a:pt x="189359" y="523241"/>
                                </a:lnTo>
                                <a:lnTo>
                                  <a:pt x="181549" y="514475"/>
                                </a:lnTo>
                                <a:lnTo>
                                  <a:pt x="196874" y="514475"/>
                                </a:lnTo>
                                <a:lnTo>
                                  <a:pt x="199559" y="511473"/>
                                </a:lnTo>
                                <a:lnTo>
                                  <a:pt x="191954" y="502920"/>
                                </a:lnTo>
                                <a:lnTo>
                                  <a:pt x="191831" y="502781"/>
                                </a:lnTo>
                                <a:close/>
                              </a:path>
                              <a:path w="264160" h="762000">
                                <a:moveTo>
                                  <a:pt x="207337" y="502781"/>
                                </a:moveTo>
                                <a:lnTo>
                                  <a:pt x="199559" y="511473"/>
                                </a:lnTo>
                                <a:lnTo>
                                  <a:pt x="217255" y="531376"/>
                                </a:lnTo>
                                <a:lnTo>
                                  <a:pt x="217090" y="531376"/>
                                </a:lnTo>
                                <a:lnTo>
                                  <a:pt x="224351" y="523241"/>
                                </a:lnTo>
                                <a:lnTo>
                                  <a:pt x="209798" y="523241"/>
                                </a:lnTo>
                                <a:lnTo>
                                  <a:pt x="217626" y="514475"/>
                                </a:lnTo>
                                <a:lnTo>
                                  <a:pt x="217755" y="514475"/>
                                </a:lnTo>
                                <a:lnTo>
                                  <a:pt x="207460" y="502920"/>
                                </a:lnTo>
                                <a:lnTo>
                                  <a:pt x="207337" y="502781"/>
                                </a:lnTo>
                                <a:close/>
                              </a:path>
                              <a:path w="264160" h="762000">
                                <a:moveTo>
                                  <a:pt x="253917" y="514475"/>
                                </a:moveTo>
                                <a:lnTo>
                                  <a:pt x="246091" y="523241"/>
                                </a:lnTo>
                                <a:lnTo>
                                  <a:pt x="253355" y="531376"/>
                                </a:lnTo>
                                <a:lnTo>
                                  <a:pt x="261172" y="522630"/>
                                </a:lnTo>
                                <a:lnTo>
                                  <a:pt x="259487" y="520700"/>
                                </a:lnTo>
                                <a:lnTo>
                                  <a:pt x="253917" y="514475"/>
                                </a:lnTo>
                                <a:close/>
                              </a:path>
                              <a:path w="264160" h="762000">
                                <a:moveTo>
                                  <a:pt x="47630" y="502920"/>
                                </a:moveTo>
                                <a:lnTo>
                                  <a:pt x="31753" y="520700"/>
                                </a:lnTo>
                                <a:lnTo>
                                  <a:pt x="30074" y="522630"/>
                                </a:lnTo>
                                <a:lnTo>
                                  <a:pt x="37583" y="531039"/>
                                </a:lnTo>
                                <a:lnTo>
                                  <a:pt x="45075" y="522630"/>
                                </a:lnTo>
                                <a:lnTo>
                                  <a:pt x="37817" y="514475"/>
                                </a:lnTo>
                                <a:lnTo>
                                  <a:pt x="52340" y="514475"/>
                                </a:lnTo>
                                <a:lnTo>
                                  <a:pt x="55015" y="511473"/>
                                </a:lnTo>
                                <a:lnTo>
                                  <a:pt x="55141" y="511331"/>
                                </a:lnTo>
                                <a:lnTo>
                                  <a:pt x="47630" y="502920"/>
                                </a:lnTo>
                                <a:close/>
                              </a:path>
                              <a:path w="264160" h="762000">
                                <a:moveTo>
                                  <a:pt x="3800" y="516890"/>
                                </a:moveTo>
                                <a:lnTo>
                                  <a:pt x="0" y="520700"/>
                                </a:lnTo>
                                <a:lnTo>
                                  <a:pt x="0" y="524510"/>
                                </a:lnTo>
                                <a:lnTo>
                                  <a:pt x="3800" y="528320"/>
                                </a:lnTo>
                                <a:lnTo>
                                  <a:pt x="8891" y="522630"/>
                                </a:lnTo>
                                <a:lnTo>
                                  <a:pt x="3800" y="516890"/>
                                </a:lnTo>
                                <a:close/>
                              </a:path>
                              <a:path w="264160" h="762000">
                                <a:moveTo>
                                  <a:pt x="8913" y="522630"/>
                                </a:moveTo>
                                <a:lnTo>
                                  <a:pt x="8344" y="523241"/>
                                </a:lnTo>
                                <a:lnTo>
                                  <a:pt x="3800" y="528320"/>
                                </a:lnTo>
                                <a:lnTo>
                                  <a:pt x="13979" y="528320"/>
                                </a:lnTo>
                                <a:lnTo>
                                  <a:pt x="8913" y="522630"/>
                                </a:lnTo>
                                <a:close/>
                              </a:path>
                              <a:path w="264160" h="762000">
                                <a:moveTo>
                                  <a:pt x="63264" y="502356"/>
                                </a:moveTo>
                                <a:lnTo>
                                  <a:pt x="62758" y="502781"/>
                                </a:lnTo>
                                <a:lnTo>
                                  <a:pt x="55377" y="511066"/>
                                </a:lnTo>
                                <a:lnTo>
                                  <a:pt x="55268" y="511473"/>
                                </a:lnTo>
                                <a:lnTo>
                                  <a:pt x="65776" y="523241"/>
                                </a:lnTo>
                                <a:lnTo>
                                  <a:pt x="73601" y="514475"/>
                                </a:lnTo>
                                <a:lnTo>
                                  <a:pt x="74061" y="514475"/>
                                </a:lnTo>
                                <a:lnTo>
                                  <a:pt x="63264" y="502356"/>
                                </a:lnTo>
                                <a:close/>
                              </a:path>
                              <a:path w="264160" h="762000">
                                <a:moveTo>
                                  <a:pt x="124753" y="514475"/>
                                </a:moveTo>
                                <a:lnTo>
                                  <a:pt x="109596" y="514475"/>
                                </a:lnTo>
                                <a:lnTo>
                                  <a:pt x="117440" y="523241"/>
                                </a:lnTo>
                                <a:lnTo>
                                  <a:pt x="116943" y="523241"/>
                                </a:lnTo>
                                <a:lnTo>
                                  <a:pt x="124753" y="514475"/>
                                </a:lnTo>
                                <a:close/>
                              </a:path>
                              <a:path w="264160" h="762000">
                                <a:moveTo>
                                  <a:pt x="160509" y="514475"/>
                                </a:moveTo>
                                <a:lnTo>
                                  <a:pt x="145343" y="514475"/>
                                </a:lnTo>
                                <a:lnTo>
                                  <a:pt x="153153" y="523241"/>
                                </a:lnTo>
                                <a:lnTo>
                                  <a:pt x="152665" y="523241"/>
                                </a:lnTo>
                                <a:lnTo>
                                  <a:pt x="160509" y="514475"/>
                                </a:lnTo>
                                <a:close/>
                              </a:path>
                              <a:path w="264160" h="762000">
                                <a:moveTo>
                                  <a:pt x="196874" y="514475"/>
                                </a:moveTo>
                                <a:lnTo>
                                  <a:pt x="181549" y="514475"/>
                                </a:lnTo>
                                <a:lnTo>
                                  <a:pt x="189359" y="523241"/>
                                </a:lnTo>
                                <a:lnTo>
                                  <a:pt x="189030" y="523241"/>
                                </a:lnTo>
                                <a:lnTo>
                                  <a:pt x="196874" y="514475"/>
                                </a:lnTo>
                                <a:close/>
                              </a:path>
                              <a:path w="264160" h="762000">
                                <a:moveTo>
                                  <a:pt x="243073" y="502356"/>
                                </a:moveTo>
                                <a:lnTo>
                                  <a:pt x="242616" y="502781"/>
                                </a:lnTo>
                                <a:lnTo>
                                  <a:pt x="235220" y="511066"/>
                                </a:lnTo>
                                <a:lnTo>
                                  <a:pt x="246091" y="523241"/>
                                </a:lnTo>
                                <a:lnTo>
                                  <a:pt x="253917" y="514475"/>
                                </a:lnTo>
                                <a:lnTo>
                                  <a:pt x="243073" y="502356"/>
                                </a:lnTo>
                                <a:close/>
                              </a:path>
                              <a:path w="264160" h="762000">
                                <a:moveTo>
                                  <a:pt x="14027" y="516890"/>
                                </a:moveTo>
                                <a:lnTo>
                                  <a:pt x="3800" y="516890"/>
                                </a:lnTo>
                                <a:lnTo>
                                  <a:pt x="8913" y="522630"/>
                                </a:lnTo>
                                <a:lnTo>
                                  <a:pt x="14027" y="516890"/>
                                </a:lnTo>
                                <a:close/>
                              </a:path>
                              <a:path w="264160" h="762000">
                                <a:moveTo>
                                  <a:pt x="27032" y="502356"/>
                                </a:moveTo>
                                <a:lnTo>
                                  <a:pt x="19493" y="510781"/>
                                </a:lnTo>
                                <a:lnTo>
                                  <a:pt x="30074" y="522630"/>
                                </a:lnTo>
                                <a:lnTo>
                                  <a:pt x="31753" y="520700"/>
                                </a:lnTo>
                                <a:lnTo>
                                  <a:pt x="37311" y="514475"/>
                                </a:lnTo>
                                <a:lnTo>
                                  <a:pt x="37817" y="514475"/>
                                </a:lnTo>
                                <a:lnTo>
                                  <a:pt x="27032" y="502356"/>
                                </a:lnTo>
                                <a:close/>
                              </a:path>
                              <a:path w="264160" h="762000">
                                <a:moveTo>
                                  <a:pt x="52340" y="514475"/>
                                </a:moveTo>
                                <a:lnTo>
                                  <a:pt x="37817" y="514475"/>
                                </a:lnTo>
                                <a:lnTo>
                                  <a:pt x="45075" y="522630"/>
                                </a:lnTo>
                                <a:lnTo>
                                  <a:pt x="52340" y="514475"/>
                                </a:lnTo>
                                <a:close/>
                              </a:path>
                              <a:path w="264160" h="762000">
                                <a:moveTo>
                                  <a:pt x="88547" y="514475"/>
                                </a:moveTo>
                                <a:lnTo>
                                  <a:pt x="74061" y="514475"/>
                                </a:lnTo>
                                <a:lnTo>
                                  <a:pt x="81327" y="522630"/>
                                </a:lnTo>
                                <a:lnTo>
                                  <a:pt x="83001" y="520700"/>
                                </a:lnTo>
                                <a:lnTo>
                                  <a:pt x="88547" y="514475"/>
                                </a:lnTo>
                                <a:close/>
                              </a:path>
                              <a:path w="264160" h="762000">
                                <a:moveTo>
                                  <a:pt x="135048" y="502920"/>
                                </a:moveTo>
                                <a:lnTo>
                                  <a:pt x="127554" y="511331"/>
                                </a:lnTo>
                                <a:lnTo>
                                  <a:pt x="127721" y="511331"/>
                                </a:lnTo>
                                <a:lnTo>
                                  <a:pt x="137810" y="522630"/>
                                </a:lnTo>
                                <a:lnTo>
                                  <a:pt x="139488" y="520700"/>
                                </a:lnTo>
                                <a:lnTo>
                                  <a:pt x="145047" y="514475"/>
                                </a:lnTo>
                                <a:lnTo>
                                  <a:pt x="145343" y="514475"/>
                                </a:lnTo>
                                <a:lnTo>
                                  <a:pt x="135048" y="502920"/>
                                </a:lnTo>
                                <a:close/>
                              </a:path>
                              <a:path w="264160" h="762000">
                                <a:moveTo>
                                  <a:pt x="171131" y="502781"/>
                                </a:moveTo>
                                <a:lnTo>
                                  <a:pt x="170973" y="502781"/>
                                </a:lnTo>
                                <a:lnTo>
                                  <a:pt x="163559" y="511066"/>
                                </a:lnTo>
                                <a:lnTo>
                                  <a:pt x="163774" y="511066"/>
                                </a:lnTo>
                                <a:lnTo>
                                  <a:pt x="174100" y="522630"/>
                                </a:lnTo>
                                <a:lnTo>
                                  <a:pt x="175778" y="520700"/>
                                </a:lnTo>
                                <a:lnTo>
                                  <a:pt x="181336" y="514475"/>
                                </a:lnTo>
                                <a:lnTo>
                                  <a:pt x="181549" y="514475"/>
                                </a:lnTo>
                                <a:lnTo>
                                  <a:pt x="171254" y="502920"/>
                                </a:lnTo>
                                <a:lnTo>
                                  <a:pt x="171131" y="502781"/>
                                </a:lnTo>
                                <a:close/>
                              </a:path>
                              <a:path w="264160" h="762000">
                                <a:moveTo>
                                  <a:pt x="232177" y="514475"/>
                                </a:moveTo>
                                <a:lnTo>
                                  <a:pt x="217755" y="514475"/>
                                </a:lnTo>
                                <a:lnTo>
                                  <a:pt x="225021" y="522630"/>
                                </a:lnTo>
                                <a:lnTo>
                                  <a:pt x="226620" y="520700"/>
                                </a:lnTo>
                                <a:lnTo>
                                  <a:pt x="232177" y="514475"/>
                                </a:lnTo>
                                <a:close/>
                              </a:path>
                              <a:path w="264160" h="762000">
                                <a:moveTo>
                                  <a:pt x="260832" y="506730"/>
                                </a:moveTo>
                                <a:lnTo>
                                  <a:pt x="253917" y="514475"/>
                                </a:lnTo>
                                <a:lnTo>
                                  <a:pt x="261215" y="522630"/>
                                </a:lnTo>
                                <a:lnTo>
                                  <a:pt x="262898" y="520700"/>
                                </a:lnTo>
                                <a:lnTo>
                                  <a:pt x="264033" y="519430"/>
                                </a:lnTo>
                                <a:lnTo>
                                  <a:pt x="264033" y="509270"/>
                                </a:lnTo>
                                <a:lnTo>
                                  <a:pt x="260832" y="506730"/>
                                </a:lnTo>
                                <a:close/>
                              </a:path>
                              <a:path w="264160" h="762000">
                                <a:moveTo>
                                  <a:pt x="11970" y="502356"/>
                                </a:moveTo>
                                <a:lnTo>
                                  <a:pt x="11464" y="502781"/>
                                </a:lnTo>
                                <a:lnTo>
                                  <a:pt x="0" y="515620"/>
                                </a:lnTo>
                                <a:lnTo>
                                  <a:pt x="0" y="520700"/>
                                </a:lnTo>
                                <a:lnTo>
                                  <a:pt x="3800" y="516890"/>
                                </a:lnTo>
                                <a:lnTo>
                                  <a:pt x="14027" y="516890"/>
                                </a:lnTo>
                                <a:lnTo>
                                  <a:pt x="19493" y="510781"/>
                                </a:lnTo>
                                <a:lnTo>
                                  <a:pt x="11970" y="502356"/>
                                </a:lnTo>
                                <a:close/>
                              </a:path>
                              <a:path w="264160" h="762000">
                                <a:moveTo>
                                  <a:pt x="209803" y="482603"/>
                                </a:moveTo>
                                <a:lnTo>
                                  <a:pt x="192158" y="502356"/>
                                </a:lnTo>
                                <a:lnTo>
                                  <a:pt x="191831" y="502781"/>
                                </a:lnTo>
                                <a:lnTo>
                                  <a:pt x="199433" y="511331"/>
                                </a:lnTo>
                                <a:lnTo>
                                  <a:pt x="199559" y="511473"/>
                                </a:lnTo>
                                <a:lnTo>
                                  <a:pt x="207213" y="502920"/>
                                </a:lnTo>
                                <a:lnTo>
                                  <a:pt x="207337" y="502781"/>
                                </a:lnTo>
                                <a:lnTo>
                                  <a:pt x="199817" y="494341"/>
                                </a:lnTo>
                                <a:lnTo>
                                  <a:pt x="214890" y="494341"/>
                                </a:lnTo>
                                <a:lnTo>
                                  <a:pt x="217590" y="491323"/>
                                </a:lnTo>
                                <a:lnTo>
                                  <a:pt x="209803" y="482603"/>
                                </a:lnTo>
                                <a:close/>
                              </a:path>
                              <a:path w="264160" h="762000">
                                <a:moveTo>
                                  <a:pt x="55708" y="493873"/>
                                </a:moveTo>
                                <a:lnTo>
                                  <a:pt x="47753" y="502781"/>
                                </a:lnTo>
                                <a:lnTo>
                                  <a:pt x="47630" y="502920"/>
                                </a:lnTo>
                                <a:lnTo>
                                  <a:pt x="55141" y="511331"/>
                                </a:lnTo>
                                <a:lnTo>
                                  <a:pt x="63137" y="502356"/>
                                </a:lnTo>
                                <a:lnTo>
                                  <a:pt x="60372" y="499110"/>
                                </a:lnTo>
                                <a:lnTo>
                                  <a:pt x="55708" y="493873"/>
                                </a:lnTo>
                                <a:close/>
                              </a:path>
                              <a:path w="264160" h="762000">
                                <a:moveTo>
                                  <a:pt x="91580" y="494341"/>
                                </a:moveTo>
                                <a:lnTo>
                                  <a:pt x="84043" y="502781"/>
                                </a:lnTo>
                                <a:lnTo>
                                  <a:pt x="83920" y="502920"/>
                                </a:lnTo>
                                <a:lnTo>
                                  <a:pt x="91431" y="511331"/>
                                </a:lnTo>
                                <a:lnTo>
                                  <a:pt x="91583" y="511066"/>
                                </a:lnTo>
                                <a:lnTo>
                                  <a:pt x="98841" y="502920"/>
                                </a:lnTo>
                                <a:lnTo>
                                  <a:pt x="98965" y="502781"/>
                                </a:lnTo>
                                <a:lnTo>
                                  <a:pt x="99133" y="502781"/>
                                </a:lnTo>
                                <a:lnTo>
                                  <a:pt x="91580" y="494341"/>
                                </a:lnTo>
                                <a:close/>
                              </a:path>
                              <a:path w="264160" h="762000">
                                <a:moveTo>
                                  <a:pt x="116948" y="482603"/>
                                </a:moveTo>
                                <a:lnTo>
                                  <a:pt x="109357" y="491116"/>
                                </a:lnTo>
                                <a:lnTo>
                                  <a:pt x="109669" y="491116"/>
                                </a:lnTo>
                                <a:lnTo>
                                  <a:pt x="127721" y="511331"/>
                                </a:lnTo>
                                <a:lnTo>
                                  <a:pt x="127554" y="511331"/>
                                </a:lnTo>
                                <a:lnTo>
                                  <a:pt x="135048" y="502920"/>
                                </a:lnTo>
                                <a:lnTo>
                                  <a:pt x="134925" y="502781"/>
                                </a:lnTo>
                                <a:lnTo>
                                  <a:pt x="119812" y="502781"/>
                                </a:lnTo>
                                <a:lnTo>
                                  <a:pt x="127316" y="494341"/>
                                </a:lnTo>
                                <a:lnTo>
                                  <a:pt x="126989" y="493873"/>
                                </a:lnTo>
                                <a:lnTo>
                                  <a:pt x="116948" y="482603"/>
                                </a:lnTo>
                                <a:close/>
                              </a:path>
                              <a:path w="264160" h="762000">
                                <a:moveTo>
                                  <a:pt x="153154" y="482603"/>
                                </a:moveTo>
                                <a:lnTo>
                                  <a:pt x="145564" y="491116"/>
                                </a:lnTo>
                                <a:lnTo>
                                  <a:pt x="145959" y="491116"/>
                                </a:lnTo>
                                <a:lnTo>
                                  <a:pt x="163774" y="511066"/>
                                </a:lnTo>
                                <a:lnTo>
                                  <a:pt x="163559" y="511066"/>
                                </a:lnTo>
                                <a:lnTo>
                                  <a:pt x="170849" y="502920"/>
                                </a:lnTo>
                                <a:lnTo>
                                  <a:pt x="170973" y="502781"/>
                                </a:lnTo>
                                <a:lnTo>
                                  <a:pt x="171131" y="502781"/>
                                </a:lnTo>
                                <a:lnTo>
                                  <a:pt x="170752" y="502356"/>
                                </a:lnTo>
                                <a:lnTo>
                                  <a:pt x="155869" y="502356"/>
                                </a:lnTo>
                                <a:lnTo>
                                  <a:pt x="163026" y="494341"/>
                                </a:lnTo>
                                <a:lnTo>
                                  <a:pt x="163611" y="494341"/>
                                </a:lnTo>
                                <a:lnTo>
                                  <a:pt x="153154" y="482603"/>
                                </a:lnTo>
                                <a:close/>
                              </a:path>
                              <a:path w="264160" h="762000">
                                <a:moveTo>
                                  <a:pt x="246093" y="482603"/>
                                </a:moveTo>
                                <a:lnTo>
                                  <a:pt x="228068" y="502781"/>
                                </a:lnTo>
                                <a:lnTo>
                                  <a:pt x="227945" y="502920"/>
                                </a:lnTo>
                                <a:lnTo>
                                  <a:pt x="235220" y="511066"/>
                                </a:lnTo>
                                <a:lnTo>
                                  <a:pt x="242996" y="502356"/>
                                </a:lnTo>
                                <a:lnTo>
                                  <a:pt x="240169" y="499110"/>
                                </a:lnTo>
                                <a:lnTo>
                                  <a:pt x="235901" y="494341"/>
                                </a:lnTo>
                                <a:lnTo>
                                  <a:pt x="250150" y="494341"/>
                                </a:lnTo>
                                <a:lnTo>
                                  <a:pt x="253362" y="490743"/>
                                </a:lnTo>
                                <a:lnTo>
                                  <a:pt x="246093" y="482603"/>
                                </a:lnTo>
                                <a:close/>
                              </a:path>
                              <a:path w="264160" h="762000">
                                <a:moveTo>
                                  <a:pt x="19484" y="493873"/>
                                </a:moveTo>
                                <a:lnTo>
                                  <a:pt x="19001" y="494341"/>
                                </a:lnTo>
                                <a:lnTo>
                                  <a:pt x="14742" y="499110"/>
                                </a:lnTo>
                                <a:lnTo>
                                  <a:pt x="11970" y="502356"/>
                                </a:lnTo>
                                <a:lnTo>
                                  <a:pt x="19493" y="510781"/>
                                </a:lnTo>
                                <a:lnTo>
                                  <a:pt x="27032" y="502356"/>
                                </a:lnTo>
                                <a:lnTo>
                                  <a:pt x="19484" y="493873"/>
                                </a:lnTo>
                                <a:close/>
                              </a:path>
                              <a:path w="264160" h="762000">
                                <a:moveTo>
                                  <a:pt x="45188" y="482065"/>
                                </a:moveTo>
                                <a:lnTo>
                                  <a:pt x="37090" y="491116"/>
                                </a:lnTo>
                                <a:lnTo>
                                  <a:pt x="47506" y="502781"/>
                                </a:lnTo>
                                <a:lnTo>
                                  <a:pt x="47630" y="502920"/>
                                </a:lnTo>
                                <a:lnTo>
                                  <a:pt x="55708" y="493873"/>
                                </a:lnTo>
                                <a:lnTo>
                                  <a:pt x="45188" y="482065"/>
                                </a:lnTo>
                                <a:close/>
                              </a:path>
                              <a:path w="264160" h="762000">
                                <a:moveTo>
                                  <a:pt x="80911" y="482417"/>
                                </a:moveTo>
                                <a:lnTo>
                                  <a:pt x="73151" y="491116"/>
                                </a:lnTo>
                                <a:lnTo>
                                  <a:pt x="73379" y="491116"/>
                                </a:lnTo>
                                <a:lnTo>
                                  <a:pt x="83796" y="502781"/>
                                </a:lnTo>
                                <a:lnTo>
                                  <a:pt x="83920" y="502920"/>
                                </a:lnTo>
                                <a:lnTo>
                                  <a:pt x="91580" y="494341"/>
                                </a:lnTo>
                                <a:lnTo>
                                  <a:pt x="80911" y="482417"/>
                                </a:lnTo>
                                <a:close/>
                              </a:path>
                              <a:path w="264160" h="762000">
                                <a:moveTo>
                                  <a:pt x="155822" y="462280"/>
                                </a:moveTo>
                                <a:lnTo>
                                  <a:pt x="127732" y="493873"/>
                                </a:lnTo>
                                <a:lnTo>
                                  <a:pt x="127405" y="494341"/>
                                </a:lnTo>
                                <a:lnTo>
                                  <a:pt x="134925" y="502781"/>
                                </a:lnTo>
                                <a:lnTo>
                                  <a:pt x="135048" y="502920"/>
                                </a:lnTo>
                                <a:lnTo>
                                  <a:pt x="145564" y="491116"/>
                                </a:lnTo>
                                <a:lnTo>
                                  <a:pt x="145959" y="491116"/>
                                </a:lnTo>
                                <a:lnTo>
                                  <a:pt x="138191" y="482417"/>
                                </a:lnTo>
                                <a:lnTo>
                                  <a:pt x="152988" y="482417"/>
                                </a:lnTo>
                                <a:lnTo>
                                  <a:pt x="145527" y="474041"/>
                                </a:lnTo>
                                <a:lnTo>
                                  <a:pt x="160775" y="474041"/>
                                </a:lnTo>
                                <a:lnTo>
                                  <a:pt x="163464" y="471024"/>
                                </a:lnTo>
                                <a:lnTo>
                                  <a:pt x="163596" y="471024"/>
                                </a:lnTo>
                                <a:lnTo>
                                  <a:pt x="155822" y="462280"/>
                                </a:lnTo>
                                <a:close/>
                              </a:path>
                              <a:path w="264160" h="762000">
                                <a:moveTo>
                                  <a:pt x="225399" y="482603"/>
                                </a:moveTo>
                                <a:lnTo>
                                  <a:pt x="217590" y="491323"/>
                                </a:lnTo>
                                <a:lnTo>
                                  <a:pt x="227821" y="502781"/>
                                </a:lnTo>
                                <a:lnTo>
                                  <a:pt x="227945" y="502920"/>
                                </a:lnTo>
                                <a:lnTo>
                                  <a:pt x="235605" y="494341"/>
                                </a:lnTo>
                                <a:lnTo>
                                  <a:pt x="235901" y="494341"/>
                                </a:lnTo>
                                <a:lnTo>
                                  <a:pt x="225399" y="482603"/>
                                </a:lnTo>
                                <a:close/>
                              </a:path>
                              <a:path w="264160" h="762000">
                                <a:moveTo>
                                  <a:pt x="102068" y="482603"/>
                                </a:moveTo>
                                <a:lnTo>
                                  <a:pt x="91580" y="494341"/>
                                </a:lnTo>
                                <a:lnTo>
                                  <a:pt x="99133" y="502781"/>
                                </a:lnTo>
                                <a:lnTo>
                                  <a:pt x="98965" y="502781"/>
                                </a:lnTo>
                                <a:lnTo>
                                  <a:pt x="109357" y="491116"/>
                                </a:lnTo>
                                <a:lnTo>
                                  <a:pt x="109669" y="491116"/>
                                </a:lnTo>
                                <a:lnTo>
                                  <a:pt x="102068" y="482603"/>
                                </a:lnTo>
                                <a:close/>
                              </a:path>
                              <a:path w="264160" h="762000">
                                <a:moveTo>
                                  <a:pt x="178525" y="494341"/>
                                </a:moveTo>
                                <a:lnTo>
                                  <a:pt x="163611" y="494341"/>
                                </a:lnTo>
                                <a:lnTo>
                                  <a:pt x="171131" y="502781"/>
                                </a:lnTo>
                                <a:lnTo>
                                  <a:pt x="170973" y="502781"/>
                                </a:lnTo>
                                <a:lnTo>
                                  <a:pt x="178525" y="494341"/>
                                </a:lnTo>
                                <a:close/>
                              </a:path>
                              <a:path w="264160" h="762000">
                                <a:moveTo>
                                  <a:pt x="189195" y="482417"/>
                                </a:moveTo>
                                <a:lnTo>
                                  <a:pt x="181744" y="490743"/>
                                </a:lnTo>
                                <a:lnTo>
                                  <a:pt x="181460" y="491116"/>
                                </a:lnTo>
                                <a:lnTo>
                                  <a:pt x="191831" y="502781"/>
                                </a:lnTo>
                                <a:lnTo>
                                  <a:pt x="192158" y="502356"/>
                                </a:lnTo>
                                <a:lnTo>
                                  <a:pt x="199315" y="494341"/>
                                </a:lnTo>
                                <a:lnTo>
                                  <a:pt x="199817" y="494341"/>
                                </a:lnTo>
                                <a:lnTo>
                                  <a:pt x="189195" y="482417"/>
                                </a:lnTo>
                                <a:close/>
                              </a:path>
                              <a:path w="264160" h="762000">
                                <a:moveTo>
                                  <a:pt x="214890" y="494341"/>
                                </a:moveTo>
                                <a:lnTo>
                                  <a:pt x="199817" y="494341"/>
                                </a:lnTo>
                                <a:lnTo>
                                  <a:pt x="207337" y="502781"/>
                                </a:lnTo>
                                <a:lnTo>
                                  <a:pt x="214890" y="494341"/>
                                </a:lnTo>
                                <a:close/>
                              </a:path>
                              <a:path w="264160" h="762000">
                                <a:moveTo>
                                  <a:pt x="0" y="483870"/>
                                </a:moveTo>
                                <a:lnTo>
                                  <a:pt x="0" y="488950"/>
                                </a:lnTo>
                                <a:lnTo>
                                  <a:pt x="11970" y="502356"/>
                                </a:lnTo>
                                <a:lnTo>
                                  <a:pt x="14742" y="499110"/>
                                </a:lnTo>
                                <a:lnTo>
                                  <a:pt x="19418" y="493873"/>
                                </a:lnTo>
                                <a:lnTo>
                                  <a:pt x="17214" y="491323"/>
                                </a:lnTo>
                                <a:lnTo>
                                  <a:pt x="15102" y="488950"/>
                                </a:lnTo>
                                <a:lnTo>
                                  <a:pt x="3800" y="488950"/>
                                </a:lnTo>
                                <a:lnTo>
                                  <a:pt x="0" y="483870"/>
                                </a:lnTo>
                                <a:close/>
                              </a:path>
                              <a:path w="264160" h="762000">
                                <a:moveTo>
                                  <a:pt x="29488" y="482603"/>
                                </a:moveTo>
                                <a:lnTo>
                                  <a:pt x="21695" y="491323"/>
                                </a:lnTo>
                                <a:lnTo>
                                  <a:pt x="19484" y="493873"/>
                                </a:lnTo>
                                <a:lnTo>
                                  <a:pt x="27032" y="502356"/>
                                </a:lnTo>
                                <a:lnTo>
                                  <a:pt x="37090" y="491116"/>
                                </a:lnTo>
                                <a:lnTo>
                                  <a:pt x="29488" y="482603"/>
                                </a:lnTo>
                                <a:close/>
                              </a:path>
                              <a:path w="264160" h="762000">
                                <a:moveTo>
                                  <a:pt x="65778" y="482603"/>
                                </a:moveTo>
                                <a:lnTo>
                                  <a:pt x="55708" y="493873"/>
                                </a:lnTo>
                                <a:lnTo>
                                  <a:pt x="63264" y="502356"/>
                                </a:lnTo>
                                <a:lnTo>
                                  <a:pt x="66030" y="499110"/>
                                </a:lnTo>
                                <a:lnTo>
                                  <a:pt x="73151" y="491116"/>
                                </a:lnTo>
                                <a:lnTo>
                                  <a:pt x="73379" y="491116"/>
                                </a:lnTo>
                                <a:lnTo>
                                  <a:pt x="65778" y="482603"/>
                                </a:lnTo>
                                <a:close/>
                              </a:path>
                              <a:path w="264160" h="762000">
                                <a:moveTo>
                                  <a:pt x="250150" y="494341"/>
                                </a:moveTo>
                                <a:lnTo>
                                  <a:pt x="235901" y="494341"/>
                                </a:lnTo>
                                <a:lnTo>
                                  <a:pt x="243073" y="502356"/>
                                </a:lnTo>
                                <a:lnTo>
                                  <a:pt x="245893" y="499110"/>
                                </a:lnTo>
                                <a:lnTo>
                                  <a:pt x="250150" y="494341"/>
                                </a:lnTo>
                                <a:close/>
                              </a:path>
                              <a:path w="264160" h="762000">
                                <a:moveTo>
                                  <a:pt x="261282" y="482065"/>
                                </a:moveTo>
                                <a:lnTo>
                                  <a:pt x="261108" y="482065"/>
                                </a:lnTo>
                                <a:lnTo>
                                  <a:pt x="253362" y="490743"/>
                                </a:lnTo>
                                <a:lnTo>
                                  <a:pt x="260832" y="499110"/>
                                </a:lnTo>
                                <a:lnTo>
                                  <a:pt x="264033" y="495300"/>
                                </a:lnTo>
                                <a:lnTo>
                                  <a:pt x="264033" y="485140"/>
                                </a:lnTo>
                                <a:lnTo>
                                  <a:pt x="261282" y="482065"/>
                                </a:lnTo>
                                <a:close/>
                              </a:path>
                              <a:path w="264160" h="762000">
                                <a:moveTo>
                                  <a:pt x="227945" y="462280"/>
                                </a:moveTo>
                                <a:lnTo>
                                  <a:pt x="209803" y="482603"/>
                                </a:lnTo>
                                <a:lnTo>
                                  <a:pt x="217590" y="491323"/>
                                </a:lnTo>
                                <a:lnTo>
                                  <a:pt x="225392" y="482603"/>
                                </a:lnTo>
                                <a:lnTo>
                                  <a:pt x="217738" y="474041"/>
                                </a:lnTo>
                                <a:lnTo>
                                  <a:pt x="233053" y="474041"/>
                                </a:lnTo>
                                <a:lnTo>
                                  <a:pt x="235753" y="471024"/>
                                </a:lnTo>
                                <a:lnTo>
                                  <a:pt x="227945" y="462280"/>
                                </a:lnTo>
                                <a:close/>
                              </a:path>
                              <a:path w="264160" h="762000">
                                <a:moveTo>
                                  <a:pt x="37584" y="473530"/>
                                </a:moveTo>
                                <a:lnTo>
                                  <a:pt x="29488" y="482603"/>
                                </a:lnTo>
                                <a:lnTo>
                                  <a:pt x="37090" y="491116"/>
                                </a:lnTo>
                                <a:lnTo>
                                  <a:pt x="45188" y="482065"/>
                                </a:lnTo>
                                <a:lnTo>
                                  <a:pt x="37584" y="473530"/>
                                </a:lnTo>
                                <a:close/>
                              </a:path>
                              <a:path w="264160" h="762000">
                                <a:moveTo>
                                  <a:pt x="73417" y="474041"/>
                                </a:moveTo>
                                <a:lnTo>
                                  <a:pt x="65778" y="482603"/>
                                </a:lnTo>
                                <a:lnTo>
                                  <a:pt x="73379" y="491116"/>
                                </a:lnTo>
                                <a:lnTo>
                                  <a:pt x="73151" y="491116"/>
                                </a:lnTo>
                                <a:lnTo>
                                  <a:pt x="80901" y="482417"/>
                                </a:lnTo>
                                <a:lnTo>
                                  <a:pt x="73417" y="474041"/>
                                </a:lnTo>
                                <a:close/>
                              </a:path>
                              <a:path w="264160" h="762000">
                                <a:moveTo>
                                  <a:pt x="109513" y="474258"/>
                                </a:moveTo>
                                <a:lnTo>
                                  <a:pt x="102068" y="482603"/>
                                </a:lnTo>
                                <a:lnTo>
                                  <a:pt x="109669" y="491116"/>
                                </a:lnTo>
                                <a:lnTo>
                                  <a:pt x="109357" y="491116"/>
                                </a:lnTo>
                                <a:lnTo>
                                  <a:pt x="116941" y="482603"/>
                                </a:lnTo>
                                <a:lnTo>
                                  <a:pt x="109513" y="474258"/>
                                </a:lnTo>
                                <a:close/>
                              </a:path>
                              <a:path w="264160" h="762000">
                                <a:moveTo>
                                  <a:pt x="135048" y="462280"/>
                                </a:moveTo>
                                <a:lnTo>
                                  <a:pt x="128259" y="469900"/>
                                </a:lnTo>
                                <a:lnTo>
                                  <a:pt x="127679" y="470644"/>
                                </a:lnTo>
                                <a:lnTo>
                                  <a:pt x="145959" y="491116"/>
                                </a:lnTo>
                                <a:lnTo>
                                  <a:pt x="145564" y="491116"/>
                                </a:lnTo>
                                <a:lnTo>
                                  <a:pt x="153148" y="482603"/>
                                </a:lnTo>
                                <a:lnTo>
                                  <a:pt x="152988" y="482417"/>
                                </a:lnTo>
                                <a:lnTo>
                                  <a:pt x="137918" y="482417"/>
                                </a:lnTo>
                                <a:lnTo>
                                  <a:pt x="145364" y="474041"/>
                                </a:lnTo>
                                <a:lnTo>
                                  <a:pt x="145527" y="474041"/>
                                </a:lnTo>
                                <a:lnTo>
                                  <a:pt x="135048" y="462280"/>
                                </a:lnTo>
                                <a:close/>
                              </a:path>
                              <a:path w="264160" h="762000">
                                <a:moveTo>
                                  <a:pt x="191655" y="462280"/>
                                </a:moveTo>
                                <a:lnTo>
                                  <a:pt x="173987" y="482065"/>
                                </a:lnTo>
                                <a:lnTo>
                                  <a:pt x="173726" y="482417"/>
                                </a:lnTo>
                                <a:lnTo>
                                  <a:pt x="181460" y="491116"/>
                                </a:lnTo>
                                <a:lnTo>
                                  <a:pt x="181744" y="490743"/>
                                </a:lnTo>
                                <a:lnTo>
                                  <a:pt x="189195" y="482417"/>
                                </a:lnTo>
                                <a:lnTo>
                                  <a:pt x="181733" y="474041"/>
                                </a:lnTo>
                                <a:lnTo>
                                  <a:pt x="196689" y="474041"/>
                                </a:lnTo>
                                <a:lnTo>
                                  <a:pt x="199389" y="471024"/>
                                </a:lnTo>
                                <a:lnTo>
                                  <a:pt x="199278" y="470817"/>
                                </a:lnTo>
                                <a:lnTo>
                                  <a:pt x="191655" y="462280"/>
                                </a:lnTo>
                                <a:close/>
                              </a:path>
                              <a:path w="264160" h="762000">
                                <a:moveTo>
                                  <a:pt x="260832" y="466090"/>
                                </a:moveTo>
                                <a:lnTo>
                                  <a:pt x="246093" y="482603"/>
                                </a:lnTo>
                                <a:lnTo>
                                  <a:pt x="253362" y="490743"/>
                                </a:lnTo>
                                <a:lnTo>
                                  <a:pt x="261108" y="482065"/>
                                </a:lnTo>
                                <a:lnTo>
                                  <a:pt x="261282" y="482065"/>
                                </a:lnTo>
                                <a:lnTo>
                                  <a:pt x="254102" y="474041"/>
                                </a:lnTo>
                                <a:lnTo>
                                  <a:pt x="264033" y="474041"/>
                                </a:lnTo>
                                <a:lnTo>
                                  <a:pt x="264033" y="469900"/>
                                </a:lnTo>
                                <a:lnTo>
                                  <a:pt x="260832" y="466090"/>
                                </a:lnTo>
                                <a:close/>
                              </a:path>
                              <a:path w="264160" h="762000">
                                <a:moveTo>
                                  <a:pt x="3800" y="476250"/>
                                </a:moveTo>
                                <a:lnTo>
                                  <a:pt x="0" y="481330"/>
                                </a:lnTo>
                                <a:lnTo>
                                  <a:pt x="0" y="483870"/>
                                </a:lnTo>
                                <a:lnTo>
                                  <a:pt x="3800" y="488950"/>
                                </a:lnTo>
                                <a:lnTo>
                                  <a:pt x="9454" y="482603"/>
                                </a:lnTo>
                                <a:lnTo>
                                  <a:pt x="3800" y="476250"/>
                                </a:lnTo>
                                <a:close/>
                              </a:path>
                              <a:path w="264160" h="762000">
                                <a:moveTo>
                                  <a:pt x="9454" y="482603"/>
                                </a:moveTo>
                                <a:lnTo>
                                  <a:pt x="3800" y="488950"/>
                                </a:lnTo>
                                <a:lnTo>
                                  <a:pt x="15102" y="488950"/>
                                </a:lnTo>
                                <a:lnTo>
                                  <a:pt x="9454" y="482603"/>
                                </a:lnTo>
                                <a:close/>
                              </a:path>
                              <a:path w="264160" h="762000">
                                <a:moveTo>
                                  <a:pt x="15114" y="476250"/>
                                </a:moveTo>
                                <a:lnTo>
                                  <a:pt x="3800" y="476250"/>
                                </a:lnTo>
                                <a:lnTo>
                                  <a:pt x="9454" y="482603"/>
                                </a:lnTo>
                                <a:lnTo>
                                  <a:pt x="15114" y="476250"/>
                                </a:lnTo>
                                <a:close/>
                              </a:path>
                              <a:path w="264160" h="762000">
                                <a:moveTo>
                                  <a:pt x="27560" y="462280"/>
                                </a:moveTo>
                                <a:lnTo>
                                  <a:pt x="19460" y="471372"/>
                                </a:lnTo>
                                <a:lnTo>
                                  <a:pt x="29488" y="482603"/>
                                </a:lnTo>
                                <a:lnTo>
                                  <a:pt x="37584" y="473530"/>
                                </a:lnTo>
                                <a:lnTo>
                                  <a:pt x="27560" y="462280"/>
                                </a:lnTo>
                                <a:close/>
                              </a:path>
                              <a:path w="264160" h="762000">
                                <a:moveTo>
                                  <a:pt x="62892" y="462280"/>
                                </a:moveTo>
                                <a:lnTo>
                                  <a:pt x="55253" y="470817"/>
                                </a:lnTo>
                                <a:lnTo>
                                  <a:pt x="65778" y="482603"/>
                                </a:lnTo>
                                <a:lnTo>
                                  <a:pt x="73417" y="474041"/>
                                </a:lnTo>
                                <a:lnTo>
                                  <a:pt x="62892" y="462280"/>
                                </a:lnTo>
                                <a:close/>
                              </a:path>
                              <a:path w="264160" h="762000">
                                <a:moveTo>
                                  <a:pt x="98841" y="462280"/>
                                </a:moveTo>
                                <a:lnTo>
                                  <a:pt x="91389" y="470644"/>
                                </a:lnTo>
                                <a:lnTo>
                                  <a:pt x="102068" y="482603"/>
                                </a:lnTo>
                                <a:lnTo>
                                  <a:pt x="109513" y="474258"/>
                                </a:lnTo>
                                <a:lnTo>
                                  <a:pt x="98841" y="462280"/>
                                </a:lnTo>
                                <a:close/>
                              </a:path>
                              <a:path w="264160" h="762000">
                                <a:moveTo>
                                  <a:pt x="120209" y="462280"/>
                                </a:moveTo>
                                <a:lnTo>
                                  <a:pt x="109513" y="474258"/>
                                </a:lnTo>
                                <a:lnTo>
                                  <a:pt x="116948" y="482603"/>
                                </a:lnTo>
                                <a:lnTo>
                                  <a:pt x="127595" y="470644"/>
                                </a:lnTo>
                                <a:lnTo>
                                  <a:pt x="127014" y="469900"/>
                                </a:lnTo>
                                <a:lnTo>
                                  <a:pt x="120209" y="462280"/>
                                </a:lnTo>
                                <a:close/>
                              </a:path>
                              <a:path w="264160" h="762000">
                                <a:moveTo>
                                  <a:pt x="160775" y="474041"/>
                                </a:moveTo>
                                <a:lnTo>
                                  <a:pt x="145527" y="474041"/>
                                </a:lnTo>
                                <a:lnTo>
                                  <a:pt x="153154" y="482603"/>
                                </a:lnTo>
                                <a:lnTo>
                                  <a:pt x="160775" y="474041"/>
                                </a:lnTo>
                                <a:close/>
                              </a:path>
                              <a:path w="264160" h="762000">
                                <a:moveTo>
                                  <a:pt x="207213" y="462280"/>
                                </a:moveTo>
                                <a:lnTo>
                                  <a:pt x="199574" y="470817"/>
                                </a:lnTo>
                                <a:lnTo>
                                  <a:pt x="199463" y="471024"/>
                                </a:lnTo>
                                <a:lnTo>
                                  <a:pt x="209803" y="482603"/>
                                </a:lnTo>
                                <a:lnTo>
                                  <a:pt x="217442" y="474041"/>
                                </a:lnTo>
                                <a:lnTo>
                                  <a:pt x="217738" y="474041"/>
                                </a:lnTo>
                                <a:lnTo>
                                  <a:pt x="207213" y="462280"/>
                                </a:lnTo>
                                <a:close/>
                              </a:path>
                              <a:path w="264160" h="762000">
                                <a:moveTo>
                                  <a:pt x="233053" y="474041"/>
                                </a:moveTo>
                                <a:lnTo>
                                  <a:pt x="217738" y="474041"/>
                                </a:lnTo>
                                <a:lnTo>
                                  <a:pt x="225399" y="482603"/>
                                </a:lnTo>
                                <a:lnTo>
                                  <a:pt x="233053" y="474041"/>
                                </a:lnTo>
                                <a:close/>
                              </a:path>
                              <a:path w="264160" h="762000">
                                <a:moveTo>
                                  <a:pt x="243578" y="462280"/>
                                </a:moveTo>
                                <a:lnTo>
                                  <a:pt x="235753" y="471024"/>
                                </a:lnTo>
                                <a:lnTo>
                                  <a:pt x="246093" y="482603"/>
                                </a:lnTo>
                                <a:lnTo>
                                  <a:pt x="253731" y="474041"/>
                                </a:lnTo>
                                <a:lnTo>
                                  <a:pt x="254102" y="474041"/>
                                </a:lnTo>
                                <a:lnTo>
                                  <a:pt x="243578" y="462280"/>
                                </a:lnTo>
                                <a:close/>
                              </a:path>
                              <a:path w="264160" h="762000">
                                <a:moveTo>
                                  <a:pt x="83920" y="462280"/>
                                </a:moveTo>
                                <a:lnTo>
                                  <a:pt x="73417" y="474041"/>
                                </a:lnTo>
                                <a:lnTo>
                                  <a:pt x="80911" y="482417"/>
                                </a:lnTo>
                                <a:lnTo>
                                  <a:pt x="91389" y="470644"/>
                                </a:lnTo>
                                <a:lnTo>
                                  <a:pt x="83920" y="462280"/>
                                </a:lnTo>
                                <a:close/>
                              </a:path>
                              <a:path w="264160" h="762000">
                                <a:moveTo>
                                  <a:pt x="171254" y="462280"/>
                                </a:moveTo>
                                <a:lnTo>
                                  <a:pt x="163464" y="471024"/>
                                </a:lnTo>
                                <a:lnTo>
                                  <a:pt x="163596" y="471024"/>
                                </a:lnTo>
                                <a:lnTo>
                                  <a:pt x="173726" y="482417"/>
                                </a:lnTo>
                                <a:lnTo>
                                  <a:pt x="173987" y="482065"/>
                                </a:lnTo>
                                <a:lnTo>
                                  <a:pt x="181152" y="474041"/>
                                </a:lnTo>
                                <a:lnTo>
                                  <a:pt x="181733" y="474041"/>
                                </a:lnTo>
                                <a:lnTo>
                                  <a:pt x="171254" y="462280"/>
                                </a:lnTo>
                                <a:close/>
                              </a:path>
                              <a:path w="264160" h="762000">
                                <a:moveTo>
                                  <a:pt x="196689" y="474041"/>
                                </a:moveTo>
                                <a:lnTo>
                                  <a:pt x="181733" y="474041"/>
                                </a:lnTo>
                                <a:lnTo>
                                  <a:pt x="189195" y="482417"/>
                                </a:lnTo>
                                <a:lnTo>
                                  <a:pt x="196689" y="474041"/>
                                </a:lnTo>
                                <a:close/>
                              </a:path>
                              <a:path w="264160" h="762000">
                                <a:moveTo>
                                  <a:pt x="47630" y="462280"/>
                                </a:moveTo>
                                <a:lnTo>
                                  <a:pt x="37584" y="473530"/>
                                </a:lnTo>
                                <a:lnTo>
                                  <a:pt x="45188" y="482065"/>
                                </a:lnTo>
                                <a:lnTo>
                                  <a:pt x="55253" y="470817"/>
                                </a:lnTo>
                                <a:lnTo>
                                  <a:pt x="47630" y="462280"/>
                                </a:lnTo>
                                <a:close/>
                              </a:path>
                              <a:path w="264160" h="762000">
                                <a:moveTo>
                                  <a:pt x="264033" y="474041"/>
                                </a:moveTo>
                                <a:lnTo>
                                  <a:pt x="254102" y="474041"/>
                                </a:lnTo>
                                <a:lnTo>
                                  <a:pt x="261282" y="482065"/>
                                </a:lnTo>
                                <a:lnTo>
                                  <a:pt x="261108" y="482065"/>
                                </a:lnTo>
                                <a:lnTo>
                                  <a:pt x="264033" y="478790"/>
                                </a:lnTo>
                                <a:lnTo>
                                  <a:pt x="264033" y="474041"/>
                                </a:lnTo>
                                <a:close/>
                              </a:path>
                              <a:path w="264160" h="762000">
                                <a:moveTo>
                                  <a:pt x="11881" y="462886"/>
                                </a:moveTo>
                                <a:lnTo>
                                  <a:pt x="0" y="476250"/>
                                </a:lnTo>
                                <a:lnTo>
                                  <a:pt x="0" y="481330"/>
                                </a:lnTo>
                                <a:lnTo>
                                  <a:pt x="3800" y="476250"/>
                                </a:lnTo>
                                <a:lnTo>
                                  <a:pt x="15114" y="476250"/>
                                </a:lnTo>
                                <a:lnTo>
                                  <a:pt x="19460" y="471372"/>
                                </a:lnTo>
                                <a:lnTo>
                                  <a:pt x="11881" y="462886"/>
                                </a:lnTo>
                                <a:close/>
                              </a:path>
                              <a:path w="264160" h="762000">
                                <a:moveTo>
                                  <a:pt x="19983" y="453774"/>
                                </a:moveTo>
                                <a:lnTo>
                                  <a:pt x="11881" y="462886"/>
                                </a:lnTo>
                                <a:lnTo>
                                  <a:pt x="19460" y="471372"/>
                                </a:lnTo>
                                <a:lnTo>
                                  <a:pt x="27560" y="462280"/>
                                </a:lnTo>
                                <a:lnTo>
                                  <a:pt x="19983" y="453774"/>
                                </a:lnTo>
                                <a:close/>
                              </a:path>
                              <a:path w="264160" h="762000">
                                <a:moveTo>
                                  <a:pt x="163530" y="453610"/>
                                </a:moveTo>
                                <a:lnTo>
                                  <a:pt x="155822" y="462280"/>
                                </a:lnTo>
                                <a:lnTo>
                                  <a:pt x="163596" y="471024"/>
                                </a:lnTo>
                                <a:lnTo>
                                  <a:pt x="163464" y="471024"/>
                                </a:lnTo>
                                <a:lnTo>
                                  <a:pt x="171254" y="462280"/>
                                </a:lnTo>
                                <a:lnTo>
                                  <a:pt x="163530" y="453610"/>
                                </a:lnTo>
                                <a:close/>
                              </a:path>
                              <a:path w="264160" h="762000">
                                <a:moveTo>
                                  <a:pt x="199456" y="453610"/>
                                </a:moveTo>
                                <a:lnTo>
                                  <a:pt x="199250" y="453774"/>
                                </a:lnTo>
                                <a:lnTo>
                                  <a:pt x="191655" y="462280"/>
                                </a:lnTo>
                                <a:lnTo>
                                  <a:pt x="199463" y="471024"/>
                                </a:lnTo>
                                <a:lnTo>
                                  <a:pt x="199574" y="470817"/>
                                </a:lnTo>
                                <a:lnTo>
                                  <a:pt x="207213" y="462280"/>
                                </a:lnTo>
                                <a:lnTo>
                                  <a:pt x="199456" y="453610"/>
                                </a:lnTo>
                                <a:close/>
                              </a:path>
                              <a:path w="264160" h="762000">
                                <a:moveTo>
                                  <a:pt x="246090" y="441960"/>
                                </a:moveTo>
                                <a:lnTo>
                                  <a:pt x="227945" y="462280"/>
                                </a:lnTo>
                                <a:lnTo>
                                  <a:pt x="235753" y="471024"/>
                                </a:lnTo>
                                <a:lnTo>
                                  <a:pt x="243578" y="462280"/>
                                </a:lnTo>
                                <a:lnTo>
                                  <a:pt x="235820" y="453610"/>
                                </a:lnTo>
                                <a:lnTo>
                                  <a:pt x="251335" y="453610"/>
                                </a:lnTo>
                                <a:lnTo>
                                  <a:pt x="253811" y="450843"/>
                                </a:lnTo>
                                <a:lnTo>
                                  <a:pt x="254022" y="450843"/>
                                </a:lnTo>
                                <a:lnTo>
                                  <a:pt x="246090" y="441960"/>
                                </a:lnTo>
                                <a:close/>
                              </a:path>
                              <a:path w="264160" h="762000">
                                <a:moveTo>
                                  <a:pt x="55281" y="453774"/>
                                </a:moveTo>
                                <a:lnTo>
                                  <a:pt x="55058" y="453961"/>
                                </a:lnTo>
                                <a:lnTo>
                                  <a:pt x="47630" y="462280"/>
                                </a:lnTo>
                                <a:lnTo>
                                  <a:pt x="55253" y="470817"/>
                                </a:lnTo>
                                <a:lnTo>
                                  <a:pt x="62892" y="462280"/>
                                </a:lnTo>
                                <a:lnTo>
                                  <a:pt x="55281" y="453774"/>
                                </a:lnTo>
                                <a:close/>
                              </a:path>
                              <a:path w="264160" h="762000">
                                <a:moveTo>
                                  <a:pt x="91431" y="453961"/>
                                </a:moveTo>
                                <a:lnTo>
                                  <a:pt x="90724" y="454660"/>
                                </a:lnTo>
                                <a:lnTo>
                                  <a:pt x="83920" y="462280"/>
                                </a:lnTo>
                                <a:lnTo>
                                  <a:pt x="91389" y="470644"/>
                                </a:lnTo>
                                <a:lnTo>
                                  <a:pt x="98841" y="462280"/>
                                </a:lnTo>
                                <a:lnTo>
                                  <a:pt x="91431" y="453961"/>
                                </a:lnTo>
                                <a:close/>
                              </a:path>
                              <a:path w="264160" h="762000">
                                <a:moveTo>
                                  <a:pt x="127637" y="453961"/>
                                </a:moveTo>
                                <a:lnTo>
                                  <a:pt x="120209" y="462280"/>
                                </a:lnTo>
                                <a:lnTo>
                                  <a:pt x="127679" y="470644"/>
                                </a:lnTo>
                                <a:lnTo>
                                  <a:pt x="128259" y="469900"/>
                                </a:lnTo>
                                <a:lnTo>
                                  <a:pt x="135048" y="462280"/>
                                </a:lnTo>
                                <a:lnTo>
                                  <a:pt x="127637" y="453961"/>
                                </a:lnTo>
                                <a:close/>
                              </a:path>
                              <a:path w="264160" h="762000">
                                <a:moveTo>
                                  <a:pt x="0" y="443230"/>
                                </a:moveTo>
                                <a:lnTo>
                                  <a:pt x="0" y="449580"/>
                                </a:lnTo>
                                <a:lnTo>
                                  <a:pt x="11881" y="462886"/>
                                </a:lnTo>
                                <a:lnTo>
                                  <a:pt x="19983" y="453774"/>
                                </a:lnTo>
                                <a:lnTo>
                                  <a:pt x="15114" y="448310"/>
                                </a:lnTo>
                                <a:lnTo>
                                  <a:pt x="3800" y="448310"/>
                                </a:lnTo>
                                <a:lnTo>
                                  <a:pt x="0" y="443230"/>
                                </a:lnTo>
                                <a:close/>
                              </a:path>
                              <a:path w="264160" h="762000">
                                <a:moveTo>
                                  <a:pt x="30046" y="442588"/>
                                </a:moveTo>
                                <a:lnTo>
                                  <a:pt x="29357" y="443230"/>
                                </a:lnTo>
                                <a:lnTo>
                                  <a:pt x="19983" y="453774"/>
                                </a:lnTo>
                                <a:lnTo>
                                  <a:pt x="27560" y="462280"/>
                                </a:lnTo>
                                <a:lnTo>
                                  <a:pt x="37584" y="451029"/>
                                </a:lnTo>
                                <a:lnTo>
                                  <a:pt x="30046" y="442588"/>
                                </a:lnTo>
                                <a:close/>
                              </a:path>
                              <a:path w="264160" h="762000">
                                <a:moveTo>
                                  <a:pt x="45272" y="442588"/>
                                </a:moveTo>
                                <a:lnTo>
                                  <a:pt x="45104" y="442588"/>
                                </a:lnTo>
                                <a:lnTo>
                                  <a:pt x="37584" y="451029"/>
                                </a:lnTo>
                                <a:lnTo>
                                  <a:pt x="47630" y="462280"/>
                                </a:lnTo>
                                <a:lnTo>
                                  <a:pt x="55225" y="453774"/>
                                </a:lnTo>
                                <a:lnTo>
                                  <a:pt x="55134" y="453610"/>
                                </a:lnTo>
                                <a:lnTo>
                                  <a:pt x="45272" y="442588"/>
                                </a:lnTo>
                                <a:close/>
                              </a:path>
                              <a:path w="264160" h="762000">
                                <a:moveTo>
                                  <a:pt x="65775" y="441960"/>
                                </a:moveTo>
                                <a:lnTo>
                                  <a:pt x="55372" y="453610"/>
                                </a:lnTo>
                                <a:lnTo>
                                  <a:pt x="55281" y="453774"/>
                                </a:lnTo>
                                <a:lnTo>
                                  <a:pt x="62892" y="462280"/>
                                </a:lnTo>
                                <a:lnTo>
                                  <a:pt x="73125" y="450843"/>
                                </a:lnTo>
                                <a:lnTo>
                                  <a:pt x="73707" y="450843"/>
                                </a:lnTo>
                                <a:lnTo>
                                  <a:pt x="65775" y="441960"/>
                                </a:lnTo>
                                <a:close/>
                              </a:path>
                              <a:path w="264160" h="762000">
                                <a:moveTo>
                                  <a:pt x="81038" y="442296"/>
                                </a:moveTo>
                                <a:lnTo>
                                  <a:pt x="80774" y="442296"/>
                                </a:lnTo>
                                <a:lnTo>
                                  <a:pt x="73125" y="450843"/>
                                </a:lnTo>
                                <a:lnTo>
                                  <a:pt x="73707" y="450843"/>
                                </a:lnTo>
                                <a:lnTo>
                                  <a:pt x="83920" y="462280"/>
                                </a:lnTo>
                                <a:lnTo>
                                  <a:pt x="91347" y="453961"/>
                                </a:lnTo>
                                <a:lnTo>
                                  <a:pt x="91264" y="453774"/>
                                </a:lnTo>
                                <a:lnTo>
                                  <a:pt x="81038" y="442296"/>
                                </a:lnTo>
                                <a:close/>
                              </a:path>
                              <a:path w="264160" h="762000">
                                <a:moveTo>
                                  <a:pt x="102064" y="441960"/>
                                </a:moveTo>
                                <a:lnTo>
                                  <a:pt x="91515" y="453774"/>
                                </a:lnTo>
                                <a:lnTo>
                                  <a:pt x="91431" y="453961"/>
                                </a:lnTo>
                                <a:lnTo>
                                  <a:pt x="98841" y="462280"/>
                                </a:lnTo>
                                <a:lnTo>
                                  <a:pt x="109513" y="450301"/>
                                </a:lnTo>
                                <a:lnTo>
                                  <a:pt x="102064" y="441960"/>
                                </a:lnTo>
                                <a:close/>
                              </a:path>
                              <a:path w="264160" h="762000">
                                <a:moveTo>
                                  <a:pt x="116945" y="441960"/>
                                </a:moveTo>
                                <a:lnTo>
                                  <a:pt x="109513" y="450301"/>
                                </a:lnTo>
                                <a:lnTo>
                                  <a:pt x="120209" y="462280"/>
                                </a:lnTo>
                                <a:lnTo>
                                  <a:pt x="127637" y="453961"/>
                                </a:lnTo>
                                <a:lnTo>
                                  <a:pt x="116945" y="441960"/>
                                </a:lnTo>
                                <a:close/>
                              </a:path>
                              <a:path w="264160" h="762000">
                                <a:moveTo>
                                  <a:pt x="138054" y="442296"/>
                                </a:moveTo>
                                <a:lnTo>
                                  <a:pt x="127637" y="453961"/>
                                </a:lnTo>
                                <a:lnTo>
                                  <a:pt x="135048" y="462280"/>
                                </a:lnTo>
                                <a:lnTo>
                                  <a:pt x="145236" y="450843"/>
                                </a:lnTo>
                                <a:lnTo>
                                  <a:pt x="145654" y="450843"/>
                                </a:lnTo>
                                <a:lnTo>
                                  <a:pt x="138054" y="442296"/>
                                </a:lnTo>
                                <a:close/>
                              </a:path>
                              <a:path w="264160" h="762000">
                                <a:moveTo>
                                  <a:pt x="153151" y="441960"/>
                                </a:moveTo>
                                <a:lnTo>
                                  <a:pt x="145236" y="450843"/>
                                </a:lnTo>
                                <a:lnTo>
                                  <a:pt x="145654" y="450843"/>
                                </a:lnTo>
                                <a:lnTo>
                                  <a:pt x="155822" y="462280"/>
                                </a:lnTo>
                                <a:lnTo>
                                  <a:pt x="163530" y="453610"/>
                                </a:lnTo>
                                <a:lnTo>
                                  <a:pt x="153151" y="441960"/>
                                </a:lnTo>
                                <a:close/>
                              </a:path>
                              <a:path w="264160" h="762000">
                                <a:moveTo>
                                  <a:pt x="199559" y="413086"/>
                                </a:moveTo>
                                <a:lnTo>
                                  <a:pt x="163530" y="453610"/>
                                </a:lnTo>
                                <a:lnTo>
                                  <a:pt x="171254" y="462280"/>
                                </a:lnTo>
                                <a:lnTo>
                                  <a:pt x="181443" y="450843"/>
                                </a:lnTo>
                                <a:lnTo>
                                  <a:pt x="173810" y="442296"/>
                                </a:lnTo>
                                <a:lnTo>
                                  <a:pt x="189332" y="442296"/>
                                </a:lnTo>
                                <a:lnTo>
                                  <a:pt x="181733" y="433804"/>
                                </a:lnTo>
                                <a:lnTo>
                                  <a:pt x="181609" y="433665"/>
                                </a:lnTo>
                                <a:lnTo>
                                  <a:pt x="196747" y="433665"/>
                                </a:lnTo>
                                <a:lnTo>
                                  <a:pt x="199525" y="430547"/>
                                </a:lnTo>
                                <a:lnTo>
                                  <a:pt x="198459" y="429260"/>
                                </a:lnTo>
                                <a:lnTo>
                                  <a:pt x="191916" y="421932"/>
                                </a:lnTo>
                                <a:lnTo>
                                  <a:pt x="207475" y="421932"/>
                                </a:lnTo>
                                <a:lnTo>
                                  <a:pt x="199559" y="413086"/>
                                </a:lnTo>
                                <a:close/>
                              </a:path>
                              <a:path w="264160" h="762000">
                                <a:moveTo>
                                  <a:pt x="189332" y="442296"/>
                                </a:moveTo>
                                <a:lnTo>
                                  <a:pt x="189058" y="442296"/>
                                </a:lnTo>
                                <a:lnTo>
                                  <a:pt x="181443" y="450843"/>
                                </a:lnTo>
                                <a:lnTo>
                                  <a:pt x="191655" y="462280"/>
                                </a:lnTo>
                                <a:lnTo>
                                  <a:pt x="199397" y="453610"/>
                                </a:lnTo>
                                <a:lnTo>
                                  <a:pt x="197146" y="451029"/>
                                </a:lnTo>
                                <a:lnTo>
                                  <a:pt x="189332" y="442296"/>
                                </a:lnTo>
                                <a:close/>
                              </a:path>
                              <a:path w="264160" h="762000">
                                <a:moveTo>
                                  <a:pt x="209800" y="441960"/>
                                </a:moveTo>
                                <a:lnTo>
                                  <a:pt x="201701" y="451029"/>
                                </a:lnTo>
                                <a:lnTo>
                                  <a:pt x="199456" y="453610"/>
                                </a:lnTo>
                                <a:lnTo>
                                  <a:pt x="207213" y="462280"/>
                                </a:lnTo>
                                <a:lnTo>
                                  <a:pt x="217446" y="450843"/>
                                </a:lnTo>
                                <a:lnTo>
                                  <a:pt x="217733" y="450843"/>
                                </a:lnTo>
                                <a:lnTo>
                                  <a:pt x="209800" y="441960"/>
                                </a:lnTo>
                                <a:close/>
                              </a:path>
                              <a:path w="264160" h="762000">
                                <a:moveTo>
                                  <a:pt x="225396" y="441960"/>
                                </a:moveTo>
                                <a:lnTo>
                                  <a:pt x="217446" y="450843"/>
                                </a:lnTo>
                                <a:lnTo>
                                  <a:pt x="217733" y="450843"/>
                                </a:lnTo>
                                <a:lnTo>
                                  <a:pt x="227945" y="462280"/>
                                </a:lnTo>
                                <a:lnTo>
                                  <a:pt x="235687" y="453610"/>
                                </a:lnTo>
                                <a:lnTo>
                                  <a:pt x="235820" y="453610"/>
                                </a:lnTo>
                                <a:lnTo>
                                  <a:pt x="225396" y="441960"/>
                                </a:lnTo>
                                <a:close/>
                              </a:path>
                              <a:path w="264160" h="762000">
                                <a:moveTo>
                                  <a:pt x="251335" y="453610"/>
                                </a:moveTo>
                                <a:lnTo>
                                  <a:pt x="235820" y="453610"/>
                                </a:lnTo>
                                <a:lnTo>
                                  <a:pt x="243578" y="462280"/>
                                </a:lnTo>
                                <a:lnTo>
                                  <a:pt x="251335" y="453610"/>
                                </a:lnTo>
                                <a:close/>
                              </a:path>
                              <a:path w="264160" h="762000">
                                <a:moveTo>
                                  <a:pt x="261198" y="442588"/>
                                </a:moveTo>
                                <a:lnTo>
                                  <a:pt x="253811" y="450843"/>
                                </a:lnTo>
                                <a:lnTo>
                                  <a:pt x="254022" y="450843"/>
                                </a:lnTo>
                                <a:lnTo>
                                  <a:pt x="260832" y="458470"/>
                                </a:lnTo>
                                <a:lnTo>
                                  <a:pt x="264033" y="454660"/>
                                </a:lnTo>
                                <a:lnTo>
                                  <a:pt x="264033" y="445770"/>
                                </a:lnTo>
                                <a:lnTo>
                                  <a:pt x="261198" y="442588"/>
                                </a:lnTo>
                                <a:close/>
                              </a:path>
                              <a:path w="264160" h="762000">
                                <a:moveTo>
                                  <a:pt x="37575" y="433986"/>
                                </a:moveTo>
                                <a:lnTo>
                                  <a:pt x="30188" y="442296"/>
                                </a:lnTo>
                                <a:lnTo>
                                  <a:pt x="30046" y="442588"/>
                                </a:lnTo>
                                <a:lnTo>
                                  <a:pt x="37584" y="451029"/>
                                </a:lnTo>
                                <a:lnTo>
                                  <a:pt x="45104" y="442588"/>
                                </a:lnTo>
                                <a:lnTo>
                                  <a:pt x="45272" y="442588"/>
                                </a:lnTo>
                                <a:lnTo>
                                  <a:pt x="37575" y="433986"/>
                                </a:lnTo>
                                <a:close/>
                              </a:path>
                              <a:path w="264160" h="762000">
                                <a:moveTo>
                                  <a:pt x="83920" y="421640"/>
                                </a:moveTo>
                                <a:lnTo>
                                  <a:pt x="65775" y="441960"/>
                                </a:lnTo>
                                <a:lnTo>
                                  <a:pt x="73707" y="450843"/>
                                </a:lnTo>
                                <a:lnTo>
                                  <a:pt x="73125" y="450843"/>
                                </a:lnTo>
                                <a:lnTo>
                                  <a:pt x="80774" y="442296"/>
                                </a:lnTo>
                                <a:lnTo>
                                  <a:pt x="81038" y="442296"/>
                                </a:lnTo>
                                <a:lnTo>
                                  <a:pt x="73472" y="433804"/>
                                </a:lnTo>
                                <a:lnTo>
                                  <a:pt x="73349" y="433665"/>
                                </a:lnTo>
                                <a:lnTo>
                                  <a:pt x="88496" y="433665"/>
                                </a:lnTo>
                                <a:lnTo>
                                  <a:pt x="91287" y="430547"/>
                                </a:lnTo>
                                <a:lnTo>
                                  <a:pt x="91873" y="430547"/>
                                </a:lnTo>
                                <a:lnTo>
                                  <a:pt x="83920" y="421640"/>
                                </a:lnTo>
                                <a:close/>
                              </a:path>
                              <a:path w="264160" h="762000">
                                <a:moveTo>
                                  <a:pt x="145761" y="433665"/>
                                </a:moveTo>
                                <a:lnTo>
                                  <a:pt x="138054" y="442296"/>
                                </a:lnTo>
                                <a:lnTo>
                                  <a:pt x="145654" y="450843"/>
                                </a:lnTo>
                                <a:lnTo>
                                  <a:pt x="145236" y="450843"/>
                                </a:lnTo>
                                <a:lnTo>
                                  <a:pt x="153151" y="441960"/>
                                </a:lnTo>
                                <a:lnTo>
                                  <a:pt x="145885" y="433804"/>
                                </a:lnTo>
                                <a:lnTo>
                                  <a:pt x="145761" y="433665"/>
                                </a:lnTo>
                                <a:close/>
                              </a:path>
                              <a:path w="264160" h="762000">
                                <a:moveTo>
                                  <a:pt x="171110" y="421932"/>
                                </a:moveTo>
                                <a:lnTo>
                                  <a:pt x="170688" y="422275"/>
                                </a:lnTo>
                                <a:lnTo>
                                  <a:pt x="163319" y="430547"/>
                                </a:lnTo>
                                <a:lnTo>
                                  <a:pt x="181443" y="450843"/>
                                </a:lnTo>
                                <a:lnTo>
                                  <a:pt x="189058" y="442296"/>
                                </a:lnTo>
                                <a:lnTo>
                                  <a:pt x="173589" y="442296"/>
                                </a:lnTo>
                                <a:lnTo>
                                  <a:pt x="181139" y="433804"/>
                                </a:lnTo>
                                <a:lnTo>
                                  <a:pt x="181263" y="433665"/>
                                </a:lnTo>
                                <a:lnTo>
                                  <a:pt x="181609" y="433665"/>
                                </a:lnTo>
                                <a:lnTo>
                                  <a:pt x="171110" y="421932"/>
                                </a:lnTo>
                                <a:close/>
                              </a:path>
                              <a:path w="264160" h="762000">
                                <a:moveTo>
                                  <a:pt x="217590" y="433236"/>
                                </a:moveTo>
                                <a:lnTo>
                                  <a:pt x="209800" y="441960"/>
                                </a:lnTo>
                                <a:lnTo>
                                  <a:pt x="217733" y="450843"/>
                                </a:lnTo>
                                <a:lnTo>
                                  <a:pt x="217446" y="450843"/>
                                </a:lnTo>
                                <a:lnTo>
                                  <a:pt x="225396" y="441960"/>
                                </a:lnTo>
                                <a:lnTo>
                                  <a:pt x="217590" y="433236"/>
                                </a:lnTo>
                                <a:close/>
                              </a:path>
                              <a:path w="264160" h="762000">
                                <a:moveTo>
                                  <a:pt x="253372" y="433804"/>
                                </a:moveTo>
                                <a:lnTo>
                                  <a:pt x="246090" y="441960"/>
                                </a:lnTo>
                                <a:lnTo>
                                  <a:pt x="254022" y="450843"/>
                                </a:lnTo>
                                <a:lnTo>
                                  <a:pt x="253811" y="450843"/>
                                </a:lnTo>
                                <a:lnTo>
                                  <a:pt x="261198" y="442588"/>
                                </a:lnTo>
                                <a:lnTo>
                                  <a:pt x="253372" y="433804"/>
                                </a:lnTo>
                                <a:close/>
                              </a:path>
                              <a:path w="264160" h="762000">
                                <a:moveTo>
                                  <a:pt x="109555" y="433665"/>
                                </a:moveTo>
                                <a:lnTo>
                                  <a:pt x="109347" y="433804"/>
                                </a:lnTo>
                                <a:lnTo>
                                  <a:pt x="102064" y="441960"/>
                                </a:lnTo>
                                <a:lnTo>
                                  <a:pt x="109513" y="450301"/>
                                </a:lnTo>
                                <a:lnTo>
                                  <a:pt x="116945" y="441960"/>
                                </a:lnTo>
                                <a:lnTo>
                                  <a:pt x="109679" y="433804"/>
                                </a:lnTo>
                                <a:lnTo>
                                  <a:pt x="109555" y="433665"/>
                                </a:lnTo>
                                <a:close/>
                              </a:path>
                              <a:path w="264160" h="762000">
                                <a:moveTo>
                                  <a:pt x="3800" y="435610"/>
                                </a:moveTo>
                                <a:lnTo>
                                  <a:pt x="0" y="440690"/>
                                </a:lnTo>
                                <a:lnTo>
                                  <a:pt x="0" y="443230"/>
                                </a:lnTo>
                                <a:lnTo>
                                  <a:pt x="3800" y="448310"/>
                                </a:lnTo>
                                <a:lnTo>
                                  <a:pt x="9457" y="441960"/>
                                </a:lnTo>
                                <a:lnTo>
                                  <a:pt x="3800" y="435610"/>
                                </a:lnTo>
                                <a:close/>
                              </a:path>
                              <a:path w="264160" h="762000">
                                <a:moveTo>
                                  <a:pt x="9457" y="441960"/>
                                </a:moveTo>
                                <a:lnTo>
                                  <a:pt x="3800" y="448310"/>
                                </a:lnTo>
                                <a:lnTo>
                                  <a:pt x="15114" y="448310"/>
                                </a:lnTo>
                                <a:lnTo>
                                  <a:pt x="9457" y="441960"/>
                                </a:lnTo>
                                <a:close/>
                              </a:path>
                              <a:path w="264160" h="762000">
                                <a:moveTo>
                                  <a:pt x="27096" y="422275"/>
                                </a:moveTo>
                                <a:lnTo>
                                  <a:pt x="24166" y="425450"/>
                                </a:lnTo>
                                <a:lnTo>
                                  <a:pt x="19460" y="430732"/>
                                </a:lnTo>
                                <a:lnTo>
                                  <a:pt x="30046" y="442588"/>
                                </a:lnTo>
                                <a:lnTo>
                                  <a:pt x="30188" y="442296"/>
                                </a:lnTo>
                                <a:lnTo>
                                  <a:pt x="37575" y="433986"/>
                                </a:lnTo>
                                <a:lnTo>
                                  <a:pt x="27096" y="422275"/>
                                </a:lnTo>
                                <a:close/>
                              </a:path>
                              <a:path w="264160" h="762000">
                                <a:moveTo>
                                  <a:pt x="55632" y="413778"/>
                                </a:moveTo>
                                <a:lnTo>
                                  <a:pt x="54199" y="415290"/>
                                </a:lnTo>
                                <a:lnTo>
                                  <a:pt x="37575" y="433986"/>
                                </a:lnTo>
                                <a:lnTo>
                                  <a:pt x="45272" y="442588"/>
                                </a:lnTo>
                                <a:lnTo>
                                  <a:pt x="45104" y="442588"/>
                                </a:lnTo>
                                <a:lnTo>
                                  <a:pt x="55666" y="430732"/>
                                </a:lnTo>
                                <a:lnTo>
                                  <a:pt x="55583" y="430547"/>
                                </a:lnTo>
                                <a:lnTo>
                                  <a:pt x="48197" y="422275"/>
                                </a:lnTo>
                                <a:lnTo>
                                  <a:pt x="63201" y="422275"/>
                                </a:lnTo>
                                <a:lnTo>
                                  <a:pt x="55632" y="413778"/>
                                </a:lnTo>
                                <a:close/>
                              </a:path>
                              <a:path w="264160" h="762000">
                                <a:moveTo>
                                  <a:pt x="260832" y="425450"/>
                                </a:moveTo>
                                <a:lnTo>
                                  <a:pt x="253496" y="433665"/>
                                </a:lnTo>
                                <a:lnTo>
                                  <a:pt x="253372" y="433804"/>
                                </a:lnTo>
                                <a:lnTo>
                                  <a:pt x="261198" y="442588"/>
                                </a:lnTo>
                                <a:lnTo>
                                  <a:pt x="264033" y="439420"/>
                                </a:lnTo>
                                <a:lnTo>
                                  <a:pt x="264033" y="429260"/>
                                </a:lnTo>
                                <a:lnTo>
                                  <a:pt x="260832" y="425450"/>
                                </a:lnTo>
                                <a:close/>
                              </a:path>
                              <a:path w="264160" h="762000">
                                <a:moveTo>
                                  <a:pt x="88496" y="433665"/>
                                </a:moveTo>
                                <a:lnTo>
                                  <a:pt x="73349" y="433665"/>
                                </a:lnTo>
                                <a:lnTo>
                                  <a:pt x="81038" y="442296"/>
                                </a:lnTo>
                                <a:lnTo>
                                  <a:pt x="80774" y="442296"/>
                                </a:lnTo>
                                <a:lnTo>
                                  <a:pt x="88372" y="433804"/>
                                </a:lnTo>
                                <a:lnTo>
                                  <a:pt x="88496" y="433665"/>
                                </a:lnTo>
                                <a:close/>
                              </a:path>
                              <a:path w="264160" h="762000">
                                <a:moveTo>
                                  <a:pt x="135048" y="421640"/>
                                </a:moveTo>
                                <a:lnTo>
                                  <a:pt x="127112" y="430547"/>
                                </a:lnTo>
                                <a:lnTo>
                                  <a:pt x="127608" y="430547"/>
                                </a:lnTo>
                                <a:lnTo>
                                  <a:pt x="138054" y="442296"/>
                                </a:lnTo>
                                <a:lnTo>
                                  <a:pt x="145637" y="433804"/>
                                </a:lnTo>
                                <a:lnTo>
                                  <a:pt x="145761" y="433665"/>
                                </a:lnTo>
                                <a:lnTo>
                                  <a:pt x="135048" y="421640"/>
                                </a:lnTo>
                                <a:close/>
                              </a:path>
                              <a:path w="264160" h="762000">
                                <a:moveTo>
                                  <a:pt x="196747" y="433665"/>
                                </a:moveTo>
                                <a:lnTo>
                                  <a:pt x="181609" y="433665"/>
                                </a:lnTo>
                                <a:lnTo>
                                  <a:pt x="189332" y="442296"/>
                                </a:lnTo>
                                <a:lnTo>
                                  <a:pt x="189058" y="442296"/>
                                </a:lnTo>
                                <a:lnTo>
                                  <a:pt x="196623" y="433804"/>
                                </a:lnTo>
                                <a:lnTo>
                                  <a:pt x="196747" y="433665"/>
                                </a:lnTo>
                                <a:close/>
                              </a:path>
                              <a:path w="264160" h="762000">
                                <a:moveTo>
                                  <a:pt x="15114" y="435610"/>
                                </a:moveTo>
                                <a:lnTo>
                                  <a:pt x="3800" y="435610"/>
                                </a:lnTo>
                                <a:lnTo>
                                  <a:pt x="9457" y="441960"/>
                                </a:lnTo>
                                <a:lnTo>
                                  <a:pt x="15114" y="435610"/>
                                </a:lnTo>
                                <a:close/>
                              </a:path>
                              <a:path w="264160" h="762000">
                                <a:moveTo>
                                  <a:pt x="63201" y="422275"/>
                                </a:moveTo>
                                <a:lnTo>
                                  <a:pt x="55831" y="430547"/>
                                </a:lnTo>
                                <a:lnTo>
                                  <a:pt x="55749" y="430732"/>
                                </a:lnTo>
                                <a:lnTo>
                                  <a:pt x="65775" y="441960"/>
                                </a:lnTo>
                                <a:lnTo>
                                  <a:pt x="73057" y="433804"/>
                                </a:lnTo>
                                <a:lnTo>
                                  <a:pt x="73182" y="433665"/>
                                </a:lnTo>
                                <a:lnTo>
                                  <a:pt x="73349" y="433665"/>
                                </a:lnTo>
                                <a:lnTo>
                                  <a:pt x="63201" y="422275"/>
                                </a:lnTo>
                                <a:close/>
                              </a:path>
                              <a:path w="264160" h="762000">
                                <a:moveTo>
                                  <a:pt x="99102" y="421932"/>
                                </a:moveTo>
                                <a:lnTo>
                                  <a:pt x="98688" y="422275"/>
                                </a:lnTo>
                                <a:lnTo>
                                  <a:pt x="91287" y="430547"/>
                                </a:lnTo>
                                <a:lnTo>
                                  <a:pt x="91873" y="430547"/>
                                </a:lnTo>
                                <a:lnTo>
                                  <a:pt x="102064" y="441960"/>
                                </a:lnTo>
                                <a:lnTo>
                                  <a:pt x="109347" y="433804"/>
                                </a:lnTo>
                                <a:lnTo>
                                  <a:pt x="109471" y="433665"/>
                                </a:lnTo>
                                <a:lnTo>
                                  <a:pt x="109173" y="433236"/>
                                </a:lnTo>
                                <a:lnTo>
                                  <a:pt x="99102" y="421932"/>
                                </a:lnTo>
                                <a:close/>
                              </a:path>
                              <a:path w="264160" h="762000">
                                <a:moveTo>
                                  <a:pt x="119949" y="421932"/>
                                </a:moveTo>
                                <a:lnTo>
                                  <a:pt x="109854" y="433236"/>
                                </a:lnTo>
                                <a:lnTo>
                                  <a:pt x="109555" y="433665"/>
                                </a:lnTo>
                                <a:lnTo>
                                  <a:pt x="116945" y="441960"/>
                                </a:lnTo>
                                <a:lnTo>
                                  <a:pt x="127112" y="430547"/>
                                </a:lnTo>
                                <a:lnTo>
                                  <a:pt x="127608" y="430547"/>
                                </a:lnTo>
                                <a:lnTo>
                                  <a:pt x="119949" y="421932"/>
                                </a:lnTo>
                                <a:close/>
                              </a:path>
                              <a:path w="264160" h="762000">
                                <a:moveTo>
                                  <a:pt x="155932" y="422275"/>
                                </a:moveTo>
                                <a:lnTo>
                                  <a:pt x="145761" y="433665"/>
                                </a:lnTo>
                                <a:lnTo>
                                  <a:pt x="153151" y="441960"/>
                                </a:lnTo>
                                <a:lnTo>
                                  <a:pt x="163319" y="430547"/>
                                </a:lnTo>
                                <a:lnTo>
                                  <a:pt x="155932" y="422275"/>
                                </a:lnTo>
                                <a:close/>
                              </a:path>
                              <a:path w="264160" h="762000">
                                <a:moveTo>
                                  <a:pt x="207475" y="421932"/>
                                </a:moveTo>
                                <a:lnTo>
                                  <a:pt x="207200" y="421932"/>
                                </a:lnTo>
                                <a:lnTo>
                                  <a:pt x="200672" y="429260"/>
                                </a:lnTo>
                                <a:lnTo>
                                  <a:pt x="199609" y="430547"/>
                                </a:lnTo>
                                <a:lnTo>
                                  <a:pt x="209800" y="441960"/>
                                </a:lnTo>
                                <a:lnTo>
                                  <a:pt x="217590" y="433236"/>
                                </a:lnTo>
                                <a:lnTo>
                                  <a:pt x="207475" y="421932"/>
                                </a:lnTo>
                                <a:close/>
                              </a:path>
                              <a:path w="264160" h="762000">
                                <a:moveTo>
                                  <a:pt x="227945" y="421640"/>
                                </a:moveTo>
                                <a:lnTo>
                                  <a:pt x="217590" y="433236"/>
                                </a:lnTo>
                                <a:lnTo>
                                  <a:pt x="225396" y="441960"/>
                                </a:lnTo>
                                <a:lnTo>
                                  <a:pt x="235608" y="430547"/>
                                </a:lnTo>
                                <a:lnTo>
                                  <a:pt x="235898" y="430547"/>
                                </a:lnTo>
                                <a:lnTo>
                                  <a:pt x="227945" y="421640"/>
                                </a:lnTo>
                                <a:close/>
                              </a:path>
                              <a:path w="264160" h="762000">
                                <a:moveTo>
                                  <a:pt x="243101" y="422275"/>
                                </a:moveTo>
                                <a:lnTo>
                                  <a:pt x="240169" y="425450"/>
                                </a:lnTo>
                                <a:lnTo>
                                  <a:pt x="235608" y="430547"/>
                                </a:lnTo>
                                <a:lnTo>
                                  <a:pt x="235898" y="430547"/>
                                </a:lnTo>
                                <a:lnTo>
                                  <a:pt x="246090" y="441960"/>
                                </a:lnTo>
                                <a:lnTo>
                                  <a:pt x="253372" y="433804"/>
                                </a:lnTo>
                                <a:lnTo>
                                  <a:pt x="243101" y="422275"/>
                                </a:lnTo>
                                <a:close/>
                              </a:path>
                              <a:path w="264160" h="762000">
                                <a:moveTo>
                                  <a:pt x="11907" y="422275"/>
                                </a:moveTo>
                                <a:lnTo>
                                  <a:pt x="0" y="435610"/>
                                </a:lnTo>
                                <a:lnTo>
                                  <a:pt x="0" y="440690"/>
                                </a:lnTo>
                                <a:lnTo>
                                  <a:pt x="3800" y="435610"/>
                                </a:lnTo>
                                <a:lnTo>
                                  <a:pt x="15114" y="435610"/>
                                </a:lnTo>
                                <a:lnTo>
                                  <a:pt x="19460" y="430732"/>
                                </a:lnTo>
                                <a:lnTo>
                                  <a:pt x="11907" y="422275"/>
                                </a:lnTo>
                                <a:close/>
                              </a:path>
                              <a:path w="264160" h="762000">
                                <a:moveTo>
                                  <a:pt x="19494" y="413778"/>
                                </a:moveTo>
                                <a:lnTo>
                                  <a:pt x="11907" y="422275"/>
                                </a:lnTo>
                                <a:lnTo>
                                  <a:pt x="19460" y="430732"/>
                                </a:lnTo>
                                <a:lnTo>
                                  <a:pt x="26995" y="422275"/>
                                </a:lnTo>
                                <a:lnTo>
                                  <a:pt x="26789" y="421932"/>
                                </a:lnTo>
                                <a:lnTo>
                                  <a:pt x="19494" y="413778"/>
                                </a:lnTo>
                                <a:close/>
                              </a:path>
                              <a:path w="264160" h="762000">
                                <a:moveTo>
                                  <a:pt x="45098" y="401955"/>
                                </a:moveTo>
                                <a:lnTo>
                                  <a:pt x="37584" y="410389"/>
                                </a:lnTo>
                                <a:lnTo>
                                  <a:pt x="55749" y="430732"/>
                                </a:lnTo>
                                <a:lnTo>
                                  <a:pt x="55831" y="430547"/>
                                </a:lnTo>
                                <a:lnTo>
                                  <a:pt x="63201" y="422275"/>
                                </a:lnTo>
                                <a:lnTo>
                                  <a:pt x="47988" y="422275"/>
                                </a:lnTo>
                                <a:lnTo>
                                  <a:pt x="55542" y="413778"/>
                                </a:lnTo>
                                <a:lnTo>
                                  <a:pt x="55348" y="413460"/>
                                </a:lnTo>
                                <a:lnTo>
                                  <a:pt x="45098" y="401955"/>
                                </a:lnTo>
                                <a:close/>
                              </a:path>
                              <a:path w="264160" h="762000">
                                <a:moveTo>
                                  <a:pt x="91431" y="413321"/>
                                </a:moveTo>
                                <a:lnTo>
                                  <a:pt x="91223" y="413460"/>
                                </a:lnTo>
                                <a:lnTo>
                                  <a:pt x="83920" y="421640"/>
                                </a:lnTo>
                                <a:lnTo>
                                  <a:pt x="91873" y="430547"/>
                                </a:lnTo>
                                <a:lnTo>
                                  <a:pt x="91287" y="430547"/>
                                </a:lnTo>
                                <a:lnTo>
                                  <a:pt x="98995" y="421932"/>
                                </a:lnTo>
                                <a:lnTo>
                                  <a:pt x="98841" y="421640"/>
                                </a:lnTo>
                                <a:lnTo>
                                  <a:pt x="91555" y="413460"/>
                                </a:lnTo>
                                <a:lnTo>
                                  <a:pt x="91431" y="413321"/>
                                </a:lnTo>
                                <a:close/>
                              </a:path>
                              <a:path w="264160" h="762000">
                                <a:moveTo>
                                  <a:pt x="127637" y="413321"/>
                                </a:moveTo>
                                <a:lnTo>
                                  <a:pt x="119949" y="421932"/>
                                </a:lnTo>
                                <a:lnTo>
                                  <a:pt x="127608" y="430547"/>
                                </a:lnTo>
                                <a:lnTo>
                                  <a:pt x="127112" y="430547"/>
                                </a:lnTo>
                                <a:lnTo>
                                  <a:pt x="135048" y="421640"/>
                                </a:lnTo>
                                <a:lnTo>
                                  <a:pt x="127761" y="413460"/>
                                </a:lnTo>
                                <a:lnTo>
                                  <a:pt x="127637" y="413321"/>
                                </a:lnTo>
                                <a:close/>
                              </a:path>
                              <a:path w="264160" h="762000">
                                <a:moveTo>
                                  <a:pt x="174077" y="401955"/>
                                </a:moveTo>
                                <a:lnTo>
                                  <a:pt x="155932" y="422275"/>
                                </a:lnTo>
                                <a:lnTo>
                                  <a:pt x="163319" y="430547"/>
                                </a:lnTo>
                                <a:lnTo>
                                  <a:pt x="170994" y="421932"/>
                                </a:lnTo>
                                <a:lnTo>
                                  <a:pt x="170849" y="421640"/>
                                </a:lnTo>
                                <a:lnTo>
                                  <a:pt x="163815" y="413778"/>
                                </a:lnTo>
                                <a:lnTo>
                                  <a:pt x="178258" y="413778"/>
                                </a:lnTo>
                                <a:lnTo>
                                  <a:pt x="181277" y="410389"/>
                                </a:lnTo>
                                <a:lnTo>
                                  <a:pt x="181609" y="410389"/>
                                </a:lnTo>
                                <a:lnTo>
                                  <a:pt x="174077" y="401955"/>
                                </a:lnTo>
                                <a:close/>
                              </a:path>
                              <a:path w="264160" h="762000">
                                <a:moveTo>
                                  <a:pt x="189279" y="401596"/>
                                </a:moveTo>
                                <a:lnTo>
                                  <a:pt x="189111" y="401596"/>
                                </a:lnTo>
                                <a:lnTo>
                                  <a:pt x="181277" y="410389"/>
                                </a:lnTo>
                                <a:lnTo>
                                  <a:pt x="181609" y="410389"/>
                                </a:lnTo>
                                <a:lnTo>
                                  <a:pt x="199609" y="430547"/>
                                </a:lnTo>
                                <a:lnTo>
                                  <a:pt x="200672" y="429260"/>
                                </a:lnTo>
                                <a:lnTo>
                                  <a:pt x="207200" y="421932"/>
                                </a:lnTo>
                                <a:lnTo>
                                  <a:pt x="191695" y="421932"/>
                                </a:lnTo>
                                <a:lnTo>
                                  <a:pt x="199559" y="413086"/>
                                </a:lnTo>
                                <a:lnTo>
                                  <a:pt x="189279" y="401596"/>
                                </a:lnTo>
                                <a:close/>
                              </a:path>
                              <a:path w="264160" h="762000">
                                <a:moveTo>
                                  <a:pt x="235248" y="413460"/>
                                </a:moveTo>
                                <a:lnTo>
                                  <a:pt x="227945" y="421640"/>
                                </a:lnTo>
                                <a:lnTo>
                                  <a:pt x="235898" y="430547"/>
                                </a:lnTo>
                                <a:lnTo>
                                  <a:pt x="235608" y="430547"/>
                                </a:lnTo>
                                <a:lnTo>
                                  <a:pt x="243010" y="422275"/>
                                </a:lnTo>
                                <a:lnTo>
                                  <a:pt x="242795" y="421932"/>
                                </a:lnTo>
                                <a:lnTo>
                                  <a:pt x="235248" y="413460"/>
                                </a:lnTo>
                                <a:close/>
                              </a:path>
                              <a:path w="264160" h="762000">
                                <a:moveTo>
                                  <a:pt x="0" y="403860"/>
                                </a:moveTo>
                                <a:lnTo>
                                  <a:pt x="0" y="408940"/>
                                </a:lnTo>
                                <a:lnTo>
                                  <a:pt x="11907" y="422275"/>
                                </a:lnTo>
                                <a:lnTo>
                                  <a:pt x="19494" y="413778"/>
                                </a:lnTo>
                                <a:lnTo>
                                  <a:pt x="14027" y="407670"/>
                                </a:lnTo>
                                <a:lnTo>
                                  <a:pt x="3800" y="407670"/>
                                </a:lnTo>
                                <a:lnTo>
                                  <a:pt x="0" y="403860"/>
                                </a:lnTo>
                                <a:close/>
                              </a:path>
                              <a:path w="264160" h="762000">
                                <a:moveTo>
                                  <a:pt x="30052" y="401955"/>
                                </a:moveTo>
                                <a:lnTo>
                                  <a:pt x="19494" y="413778"/>
                                </a:lnTo>
                                <a:lnTo>
                                  <a:pt x="27096" y="422275"/>
                                </a:lnTo>
                                <a:lnTo>
                                  <a:pt x="27300" y="421932"/>
                                </a:lnTo>
                                <a:lnTo>
                                  <a:pt x="37584" y="410389"/>
                                </a:lnTo>
                                <a:lnTo>
                                  <a:pt x="30052" y="401955"/>
                                </a:lnTo>
                                <a:close/>
                              </a:path>
                              <a:path w="264160" h="762000">
                                <a:moveTo>
                                  <a:pt x="73672" y="393387"/>
                                </a:moveTo>
                                <a:lnTo>
                                  <a:pt x="55948" y="413321"/>
                                </a:lnTo>
                                <a:lnTo>
                                  <a:pt x="55825" y="413460"/>
                                </a:lnTo>
                                <a:lnTo>
                                  <a:pt x="55632" y="413778"/>
                                </a:lnTo>
                                <a:lnTo>
                                  <a:pt x="63201" y="422275"/>
                                </a:lnTo>
                                <a:lnTo>
                                  <a:pt x="73790" y="410389"/>
                                </a:lnTo>
                                <a:lnTo>
                                  <a:pt x="72579" y="408940"/>
                                </a:lnTo>
                                <a:lnTo>
                                  <a:pt x="66342" y="401955"/>
                                </a:lnTo>
                                <a:lnTo>
                                  <a:pt x="81304" y="401955"/>
                                </a:lnTo>
                                <a:lnTo>
                                  <a:pt x="73790" y="393520"/>
                                </a:lnTo>
                                <a:lnTo>
                                  <a:pt x="73672" y="393387"/>
                                </a:lnTo>
                                <a:close/>
                              </a:path>
                              <a:path w="264160" h="762000">
                                <a:moveTo>
                                  <a:pt x="152914" y="401596"/>
                                </a:moveTo>
                                <a:lnTo>
                                  <a:pt x="145071" y="410389"/>
                                </a:lnTo>
                                <a:lnTo>
                                  <a:pt x="145319" y="410389"/>
                                </a:lnTo>
                                <a:lnTo>
                                  <a:pt x="155932" y="422275"/>
                                </a:lnTo>
                                <a:lnTo>
                                  <a:pt x="163519" y="413778"/>
                                </a:lnTo>
                                <a:lnTo>
                                  <a:pt x="163815" y="413778"/>
                                </a:lnTo>
                                <a:lnTo>
                                  <a:pt x="152914" y="401596"/>
                                </a:lnTo>
                                <a:close/>
                              </a:path>
                              <a:path w="264160" h="762000">
                                <a:moveTo>
                                  <a:pt x="245589" y="401955"/>
                                </a:moveTo>
                                <a:lnTo>
                                  <a:pt x="243821" y="403860"/>
                                </a:lnTo>
                                <a:lnTo>
                                  <a:pt x="235372" y="413321"/>
                                </a:lnTo>
                                <a:lnTo>
                                  <a:pt x="235248" y="413460"/>
                                </a:lnTo>
                                <a:lnTo>
                                  <a:pt x="243101" y="422275"/>
                                </a:lnTo>
                                <a:lnTo>
                                  <a:pt x="243316" y="421932"/>
                                </a:lnTo>
                                <a:lnTo>
                                  <a:pt x="253365" y="410701"/>
                                </a:lnTo>
                                <a:lnTo>
                                  <a:pt x="245589" y="401955"/>
                                </a:lnTo>
                                <a:close/>
                              </a:path>
                              <a:path w="264160" h="762000">
                                <a:moveTo>
                                  <a:pt x="101869" y="401596"/>
                                </a:moveTo>
                                <a:lnTo>
                                  <a:pt x="101497" y="401955"/>
                                </a:lnTo>
                                <a:lnTo>
                                  <a:pt x="91558" y="413086"/>
                                </a:lnTo>
                                <a:lnTo>
                                  <a:pt x="91555" y="413460"/>
                                </a:lnTo>
                                <a:lnTo>
                                  <a:pt x="99102" y="421932"/>
                                </a:lnTo>
                                <a:lnTo>
                                  <a:pt x="99257" y="421640"/>
                                </a:lnTo>
                                <a:lnTo>
                                  <a:pt x="109323" y="410389"/>
                                </a:lnTo>
                                <a:lnTo>
                                  <a:pt x="109686" y="410389"/>
                                </a:lnTo>
                                <a:lnTo>
                                  <a:pt x="101869" y="401596"/>
                                </a:lnTo>
                                <a:close/>
                              </a:path>
                              <a:path w="264160" h="762000">
                                <a:moveTo>
                                  <a:pt x="117191" y="401596"/>
                                </a:moveTo>
                                <a:lnTo>
                                  <a:pt x="109323" y="410389"/>
                                </a:lnTo>
                                <a:lnTo>
                                  <a:pt x="109686" y="410389"/>
                                </a:lnTo>
                                <a:lnTo>
                                  <a:pt x="119949" y="421932"/>
                                </a:lnTo>
                                <a:lnTo>
                                  <a:pt x="127513" y="413460"/>
                                </a:lnTo>
                                <a:lnTo>
                                  <a:pt x="127637" y="413321"/>
                                </a:lnTo>
                                <a:lnTo>
                                  <a:pt x="117191" y="401596"/>
                                </a:lnTo>
                                <a:close/>
                              </a:path>
                              <a:path w="264160" h="762000">
                                <a:moveTo>
                                  <a:pt x="178258" y="413778"/>
                                </a:moveTo>
                                <a:lnTo>
                                  <a:pt x="163815" y="413778"/>
                                </a:lnTo>
                                <a:lnTo>
                                  <a:pt x="171110" y="421932"/>
                                </a:lnTo>
                                <a:lnTo>
                                  <a:pt x="171254" y="421640"/>
                                </a:lnTo>
                                <a:lnTo>
                                  <a:pt x="178258" y="413778"/>
                                </a:lnTo>
                                <a:close/>
                              </a:path>
                              <a:path w="264160" h="762000">
                                <a:moveTo>
                                  <a:pt x="227522" y="381635"/>
                                </a:moveTo>
                                <a:lnTo>
                                  <a:pt x="199559" y="413086"/>
                                </a:lnTo>
                                <a:lnTo>
                                  <a:pt x="207475" y="421932"/>
                                </a:lnTo>
                                <a:lnTo>
                                  <a:pt x="207200" y="421932"/>
                                </a:lnTo>
                                <a:lnTo>
                                  <a:pt x="217484" y="410389"/>
                                </a:lnTo>
                                <a:lnTo>
                                  <a:pt x="217898" y="410389"/>
                                </a:lnTo>
                                <a:lnTo>
                                  <a:pt x="210047" y="401596"/>
                                </a:lnTo>
                                <a:lnTo>
                                  <a:pt x="224679" y="401596"/>
                                </a:lnTo>
                                <a:lnTo>
                                  <a:pt x="217484" y="393520"/>
                                </a:lnTo>
                                <a:lnTo>
                                  <a:pt x="217365" y="393387"/>
                                </a:lnTo>
                                <a:lnTo>
                                  <a:pt x="232630" y="393387"/>
                                </a:lnTo>
                                <a:lnTo>
                                  <a:pt x="235304" y="390386"/>
                                </a:lnTo>
                                <a:lnTo>
                                  <a:pt x="227522" y="381635"/>
                                </a:lnTo>
                                <a:close/>
                              </a:path>
                              <a:path w="264160" h="762000">
                                <a:moveTo>
                                  <a:pt x="81304" y="401955"/>
                                </a:moveTo>
                                <a:lnTo>
                                  <a:pt x="75081" y="408940"/>
                                </a:lnTo>
                                <a:lnTo>
                                  <a:pt x="73873" y="410389"/>
                                </a:lnTo>
                                <a:lnTo>
                                  <a:pt x="83920" y="421640"/>
                                </a:lnTo>
                                <a:lnTo>
                                  <a:pt x="91223" y="413460"/>
                                </a:lnTo>
                                <a:lnTo>
                                  <a:pt x="91221" y="413086"/>
                                </a:lnTo>
                                <a:lnTo>
                                  <a:pt x="81304" y="401955"/>
                                </a:lnTo>
                                <a:close/>
                              </a:path>
                              <a:path w="264160" h="762000">
                                <a:moveTo>
                                  <a:pt x="137787" y="401955"/>
                                </a:moveTo>
                                <a:lnTo>
                                  <a:pt x="127848" y="413086"/>
                                </a:lnTo>
                                <a:lnTo>
                                  <a:pt x="127761" y="413460"/>
                                </a:lnTo>
                                <a:lnTo>
                                  <a:pt x="135048" y="421640"/>
                                </a:lnTo>
                                <a:lnTo>
                                  <a:pt x="145071" y="410389"/>
                                </a:lnTo>
                                <a:lnTo>
                                  <a:pt x="145319" y="410389"/>
                                </a:lnTo>
                                <a:lnTo>
                                  <a:pt x="137787" y="401955"/>
                                </a:lnTo>
                                <a:close/>
                              </a:path>
                              <a:path w="264160" h="762000">
                                <a:moveTo>
                                  <a:pt x="224998" y="401955"/>
                                </a:moveTo>
                                <a:lnTo>
                                  <a:pt x="217484" y="410389"/>
                                </a:lnTo>
                                <a:lnTo>
                                  <a:pt x="217898" y="410389"/>
                                </a:lnTo>
                                <a:lnTo>
                                  <a:pt x="227945" y="421640"/>
                                </a:lnTo>
                                <a:lnTo>
                                  <a:pt x="235248" y="413460"/>
                                </a:lnTo>
                                <a:lnTo>
                                  <a:pt x="224998" y="401955"/>
                                </a:lnTo>
                                <a:close/>
                              </a:path>
                              <a:path w="264160" h="762000">
                                <a:moveTo>
                                  <a:pt x="261204" y="401955"/>
                                </a:moveTo>
                                <a:lnTo>
                                  <a:pt x="253365" y="410701"/>
                                </a:lnTo>
                                <a:lnTo>
                                  <a:pt x="260832" y="419100"/>
                                </a:lnTo>
                                <a:lnTo>
                                  <a:pt x="264033" y="415290"/>
                                </a:lnTo>
                                <a:lnTo>
                                  <a:pt x="264033" y="405130"/>
                                </a:lnTo>
                                <a:lnTo>
                                  <a:pt x="261204" y="401955"/>
                                </a:lnTo>
                                <a:close/>
                              </a:path>
                              <a:path w="264160" h="762000">
                                <a:moveTo>
                                  <a:pt x="260832" y="384810"/>
                                </a:moveTo>
                                <a:lnTo>
                                  <a:pt x="245842" y="401596"/>
                                </a:lnTo>
                                <a:lnTo>
                                  <a:pt x="245589" y="401955"/>
                                </a:lnTo>
                                <a:lnTo>
                                  <a:pt x="253365" y="410701"/>
                                </a:lnTo>
                                <a:lnTo>
                                  <a:pt x="261192" y="401955"/>
                                </a:lnTo>
                                <a:lnTo>
                                  <a:pt x="253690" y="393520"/>
                                </a:lnTo>
                                <a:lnTo>
                                  <a:pt x="253572" y="393387"/>
                                </a:lnTo>
                                <a:lnTo>
                                  <a:pt x="264033" y="393387"/>
                                </a:lnTo>
                                <a:lnTo>
                                  <a:pt x="264033" y="388620"/>
                                </a:lnTo>
                                <a:lnTo>
                                  <a:pt x="260832" y="384810"/>
                                </a:lnTo>
                                <a:close/>
                              </a:path>
                              <a:path w="264160" h="762000">
                                <a:moveTo>
                                  <a:pt x="37584" y="393520"/>
                                </a:moveTo>
                                <a:lnTo>
                                  <a:pt x="30052" y="401955"/>
                                </a:lnTo>
                                <a:lnTo>
                                  <a:pt x="37584" y="410389"/>
                                </a:lnTo>
                                <a:lnTo>
                                  <a:pt x="45098" y="401955"/>
                                </a:lnTo>
                                <a:lnTo>
                                  <a:pt x="37584" y="393520"/>
                                </a:lnTo>
                                <a:close/>
                              </a:path>
                              <a:path w="264160" h="762000">
                                <a:moveTo>
                                  <a:pt x="63201" y="381635"/>
                                </a:moveTo>
                                <a:lnTo>
                                  <a:pt x="55831" y="389907"/>
                                </a:lnTo>
                                <a:lnTo>
                                  <a:pt x="55749" y="390092"/>
                                </a:lnTo>
                                <a:lnTo>
                                  <a:pt x="73873" y="410389"/>
                                </a:lnTo>
                                <a:lnTo>
                                  <a:pt x="75081" y="408940"/>
                                </a:lnTo>
                                <a:lnTo>
                                  <a:pt x="81304" y="401955"/>
                                </a:lnTo>
                                <a:lnTo>
                                  <a:pt x="66055" y="401955"/>
                                </a:lnTo>
                                <a:lnTo>
                                  <a:pt x="73554" y="393520"/>
                                </a:lnTo>
                                <a:lnTo>
                                  <a:pt x="73672" y="393387"/>
                                </a:lnTo>
                                <a:lnTo>
                                  <a:pt x="63201" y="381635"/>
                                </a:lnTo>
                                <a:close/>
                              </a:path>
                              <a:path w="264160" h="762000">
                                <a:moveTo>
                                  <a:pt x="109513" y="392978"/>
                                </a:moveTo>
                                <a:lnTo>
                                  <a:pt x="103199" y="400050"/>
                                </a:lnTo>
                                <a:lnTo>
                                  <a:pt x="101869" y="401596"/>
                                </a:lnTo>
                                <a:lnTo>
                                  <a:pt x="109686" y="410389"/>
                                </a:lnTo>
                                <a:lnTo>
                                  <a:pt x="109323" y="410389"/>
                                </a:lnTo>
                                <a:lnTo>
                                  <a:pt x="117191" y="401596"/>
                                </a:lnTo>
                                <a:lnTo>
                                  <a:pt x="109513" y="392978"/>
                                </a:lnTo>
                                <a:close/>
                              </a:path>
                              <a:path w="264160" h="762000">
                                <a:moveTo>
                                  <a:pt x="155932" y="381635"/>
                                </a:moveTo>
                                <a:lnTo>
                                  <a:pt x="137787" y="401955"/>
                                </a:lnTo>
                                <a:lnTo>
                                  <a:pt x="145319" y="410389"/>
                                </a:lnTo>
                                <a:lnTo>
                                  <a:pt x="145071" y="410389"/>
                                </a:lnTo>
                                <a:lnTo>
                                  <a:pt x="152904" y="401596"/>
                                </a:lnTo>
                                <a:lnTo>
                                  <a:pt x="145688" y="393520"/>
                                </a:lnTo>
                                <a:lnTo>
                                  <a:pt x="145569" y="393387"/>
                                </a:lnTo>
                                <a:lnTo>
                                  <a:pt x="160218" y="393387"/>
                                </a:lnTo>
                                <a:lnTo>
                                  <a:pt x="163319" y="389907"/>
                                </a:lnTo>
                                <a:lnTo>
                                  <a:pt x="155932" y="381635"/>
                                </a:lnTo>
                                <a:close/>
                              </a:path>
                              <a:path w="264160" h="762000">
                                <a:moveTo>
                                  <a:pt x="192222" y="381635"/>
                                </a:moveTo>
                                <a:lnTo>
                                  <a:pt x="174077" y="401955"/>
                                </a:lnTo>
                                <a:lnTo>
                                  <a:pt x="181609" y="410389"/>
                                </a:lnTo>
                                <a:lnTo>
                                  <a:pt x="181277" y="410389"/>
                                </a:lnTo>
                                <a:lnTo>
                                  <a:pt x="189111" y="401596"/>
                                </a:lnTo>
                                <a:lnTo>
                                  <a:pt x="189279" y="401596"/>
                                </a:lnTo>
                                <a:lnTo>
                                  <a:pt x="182052" y="393520"/>
                                </a:lnTo>
                                <a:lnTo>
                                  <a:pt x="181933" y="393387"/>
                                </a:lnTo>
                                <a:lnTo>
                                  <a:pt x="196424" y="393387"/>
                                </a:lnTo>
                                <a:lnTo>
                                  <a:pt x="199525" y="389907"/>
                                </a:lnTo>
                                <a:lnTo>
                                  <a:pt x="198459" y="388620"/>
                                </a:lnTo>
                                <a:lnTo>
                                  <a:pt x="192222" y="381635"/>
                                </a:lnTo>
                                <a:close/>
                              </a:path>
                              <a:path w="264160" h="762000">
                                <a:moveTo>
                                  <a:pt x="206895" y="381635"/>
                                </a:moveTo>
                                <a:lnTo>
                                  <a:pt x="200672" y="388620"/>
                                </a:lnTo>
                                <a:lnTo>
                                  <a:pt x="199609" y="389907"/>
                                </a:lnTo>
                                <a:lnTo>
                                  <a:pt x="217898" y="410389"/>
                                </a:lnTo>
                                <a:lnTo>
                                  <a:pt x="217484" y="410389"/>
                                </a:lnTo>
                                <a:lnTo>
                                  <a:pt x="224998" y="401955"/>
                                </a:lnTo>
                                <a:lnTo>
                                  <a:pt x="224679" y="401596"/>
                                </a:lnTo>
                                <a:lnTo>
                                  <a:pt x="209775" y="401596"/>
                                </a:lnTo>
                                <a:lnTo>
                                  <a:pt x="216955" y="393520"/>
                                </a:lnTo>
                                <a:lnTo>
                                  <a:pt x="217073" y="393387"/>
                                </a:lnTo>
                                <a:lnTo>
                                  <a:pt x="217365" y="393387"/>
                                </a:lnTo>
                                <a:lnTo>
                                  <a:pt x="206895" y="381635"/>
                                </a:lnTo>
                                <a:close/>
                              </a:path>
                              <a:path w="264160" h="762000">
                                <a:moveTo>
                                  <a:pt x="3800" y="396240"/>
                                </a:moveTo>
                                <a:lnTo>
                                  <a:pt x="0" y="400050"/>
                                </a:lnTo>
                                <a:lnTo>
                                  <a:pt x="0" y="403860"/>
                                </a:lnTo>
                                <a:lnTo>
                                  <a:pt x="3800" y="407670"/>
                                </a:lnTo>
                                <a:lnTo>
                                  <a:pt x="8891" y="401955"/>
                                </a:lnTo>
                                <a:lnTo>
                                  <a:pt x="8593" y="401596"/>
                                </a:lnTo>
                                <a:lnTo>
                                  <a:pt x="3800" y="396240"/>
                                </a:lnTo>
                                <a:close/>
                              </a:path>
                              <a:path w="264160" h="762000">
                                <a:moveTo>
                                  <a:pt x="8914" y="401955"/>
                                </a:moveTo>
                                <a:lnTo>
                                  <a:pt x="3800" y="407670"/>
                                </a:lnTo>
                                <a:lnTo>
                                  <a:pt x="14027" y="407670"/>
                                </a:lnTo>
                                <a:lnTo>
                                  <a:pt x="8914" y="401955"/>
                                </a:lnTo>
                                <a:close/>
                              </a:path>
                              <a:path w="264160" h="762000">
                                <a:moveTo>
                                  <a:pt x="13983" y="396240"/>
                                </a:moveTo>
                                <a:lnTo>
                                  <a:pt x="3800" y="396240"/>
                                </a:lnTo>
                                <a:lnTo>
                                  <a:pt x="8914" y="401955"/>
                                </a:lnTo>
                                <a:lnTo>
                                  <a:pt x="9211" y="401596"/>
                                </a:lnTo>
                                <a:lnTo>
                                  <a:pt x="13983" y="396240"/>
                                </a:lnTo>
                                <a:close/>
                              </a:path>
                              <a:path w="264160" h="762000">
                                <a:moveTo>
                                  <a:pt x="26995" y="381635"/>
                                </a:moveTo>
                                <a:lnTo>
                                  <a:pt x="19460" y="390092"/>
                                </a:lnTo>
                                <a:lnTo>
                                  <a:pt x="30052" y="401955"/>
                                </a:lnTo>
                                <a:lnTo>
                                  <a:pt x="37584" y="393520"/>
                                </a:lnTo>
                                <a:lnTo>
                                  <a:pt x="26995" y="381635"/>
                                </a:lnTo>
                                <a:close/>
                              </a:path>
                              <a:path w="264160" h="762000">
                                <a:moveTo>
                                  <a:pt x="48197" y="381635"/>
                                </a:moveTo>
                                <a:lnTo>
                                  <a:pt x="37702" y="393387"/>
                                </a:lnTo>
                                <a:lnTo>
                                  <a:pt x="37584" y="393520"/>
                                </a:lnTo>
                                <a:lnTo>
                                  <a:pt x="45098" y="401955"/>
                                </a:lnTo>
                                <a:lnTo>
                                  <a:pt x="55404" y="390386"/>
                                </a:lnTo>
                                <a:lnTo>
                                  <a:pt x="55521" y="390254"/>
                                </a:lnTo>
                                <a:lnTo>
                                  <a:pt x="55583" y="389907"/>
                                </a:lnTo>
                                <a:lnTo>
                                  <a:pt x="48197" y="381635"/>
                                </a:lnTo>
                                <a:close/>
                              </a:path>
                              <a:path w="264160" h="762000">
                                <a:moveTo>
                                  <a:pt x="84121" y="381635"/>
                                </a:moveTo>
                                <a:lnTo>
                                  <a:pt x="73672" y="393387"/>
                                </a:lnTo>
                                <a:lnTo>
                                  <a:pt x="81304" y="401955"/>
                                </a:lnTo>
                                <a:lnTo>
                                  <a:pt x="91610" y="390386"/>
                                </a:lnTo>
                                <a:lnTo>
                                  <a:pt x="91641" y="390092"/>
                                </a:lnTo>
                                <a:lnTo>
                                  <a:pt x="84121" y="381635"/>
                                </a:lnTo>
                                <a:close/>
                              </a:path>
                              <a:path w="264160" h="762000">
                                <a:moveTo>
                                  <a:pt x="135053" y="381635"/>
                                </a:moveTo>
                                <a:lnTo>
                                  <a:pt x="127485" y="390092"/>
                                </a:lnTo>
                                <a:lnTo>
                                  <a:pt x="127457" y="390386"/>
                                </a:lnTo>
                                <a:lnTo>
                                  <a:pt x="137787" y="401955"/>
                                </a:lnTo>
                                <a:lnTo>
                                  <a:pt x="145319" y="393520"/>
                                </a:lnTo>
                                <a:lnTo>
                                  <a:pt x="145437" y="393387"/>
                                </a:lnTo>
                                <a:lnTo>
                                  <a:pt x="145569" y="393387"/>
                                </a:lnTo>
                                <a:lnTo>
                                  <a:pt x="135053" y="381635"/>
                                </a:lnTo>
                                <a:close/>
                              </a:path>
                              <a:path w="264160" h="762000">
                                <a:moveTo>
                                  <a:pt x="171052" y="381226"/>
                                </a:moveTo>
                                <a:lnTo>
                                  <a:pt x="163319" y="389907"/>
                                </a:lnTo>
                                <a:lnTo>
                                  <a:pt x="174077" y="401955"/>
                                </a:lnTo>
                                <a:lnTo>
                                  <a:pt x="181609" y="393520"/>
                                </a:lnTo>
                                <a:lnTo>
                                  <a:pt x="181727" y="393387"/>
                                </a:lnTo>
                                <a:lnTo>
                                  <a:pt x="181933" y="393387"/>
                                </a:lnTo>
                                <a:lnTo>
                                  <a:pt x="171052" y="381226"/>
                                </a:lnTo>
                                <a:close/>
                              </a:path>
                              <a:path w="264160" h="762000">
                                <a:moveTo>
                                  <a:pt x="232630" y="393387"/>
                                </a:moveTo>
                                <a:lnTo>
                                  <a:pt x="217365" y="393387"/>
                                </a:lnTo>
                                <a:lnTo>
                                  <a:pt x="224998" y="401955"/>
                                </a:lnTo>
                                <a:lnTo>
                                  <a:pt x="232512" y="393520"/>
                                </a:lnTo>
                                <a:lnTo>
                                  <a:pt x="232630" y="393387"/>
                                </a:lnTo>
                                <a:close/>
                              </a:path>
                              <a:path w="264160" h="762000">
                                <a:moveTo>
                                  <a:pt x="243101" y="381635"/>
                                </a:moveTo>
                                <a:lnTo>
                                  <a:pt x="235421" y="390254"/>
                                </a:lnTo>
                                <a:lnTo>
                                  <a:pt x="235304" y="390386"/>
                                </a:lnTo>
                                <a:lnTo>
                                  <a:pt x="245589" y="401955"/>
                                </a:lnTo>
                                <a:lnTo>
                                  <a:pt x="245842" y="401596"/>
                                </a:lnTo>
                                <a:lnTo>
                                  <a:pt x="253054" y="393520"/>
                                </a:lnTo>
                                <a:lnTo>
                                  <a:pt x="253173" y="393387"/>
                                </a:lnTo>
                                <a:lnTo>
                                  <a:pt x="253572" y="393387"/>
                                </a:lnTo>
                                <a:lnTo>
                                  <a:pt x="243101" y="381635"/>
                                </a:lnTo>
                                <a:close/>
                              </a:path>
                              <a:path w="264160" h="762000">
                                <a:moveTo>
                                  <a:pt x="264033" y="393387"/>
                                </a:moveTo>
                                <a:lnTo>
                                  <a:pt x="253572" y="393387"/>
                                </a:lnTo>
                                <a:lnTo>
                                  <a:pt x="261204" y="401955"/>
                                </a:lnTo>
                                <a:lnTo>
                                  <a:pt x="264033" y="398780"/>
                                </a:lnTo>
                                <a:lnTo>
                                  <a:pt x="264033" y="393387"/>
                                </a:lnTo>
                                <a:close/>
                              </a:path>
                              <a:path w="264160" h="762000">
                                <a:moveTo>
                                  <a:pt x="99407" y="381635"/>
                                </a:moveTo>
                                <a:lnTo>
                                  <a:pt x="91872" y="390092"/>
                                </a:lnTo>
                                <a:lnTo>
                                  <a:pt x="91902" y="390386"/>
                                </a:lnTo>
                                <a:lnTo>
                                  <a:pt x="101869" y="401596"/>
                                </a:lnTo>
                                <a:lnTo>
                                  <a:pt x="103199" y="400050"/>
                                </a:lnTo>
                                <a:lnTo>
                                  <a:pt x="109513" y="392978"/>
                                </a:lnTo>
                                <a:lnTo>
                                  <a:pt x="99407" y="381635"/>
                                </a:lnTo>
                                <a:close/>
                              </a:path>
                              <a:path w="264160" h="762000">
                                <a:moveTo>
                                  <a:pt x="119642" y="381635"/>
                                </a:moveTo>
                                <a:lnTo>
                                  <a:pt x="109513" y="392978"/>
                                </a:lnTo>
                                <a:lnTo>
                                  <a:pt x="117191" y="401596"/>
                                </a:lnTo>
                                <a:lnTo>
                                  <a:pt x="127222" y="390386"/>
                                </a:lnTo>
                                <a:lnTo>
                                  <a:pt x="127340" y="390254"/>
                                </a:lnTo>
                                <a:lnTo>
                                  <a:pt x="119642" y="381635"/>
                                </a:lnTo>
                                <a:close/>
                              </a:path>
                              <a:path w="264160" h="762000">
                                <a:moveTo>
                                  <a:pt x="160218" y="393387"/>
                                </a:moveTo>
                                <a:lnTo>
                                  <a:pt x="145569" y="393387"/>
                                </a:lnTo>
                                <a:lnTo>
                                  <a:pt x="152914" y="401596"/>
                                </a:lnTo>
                                <a:lnTo>
                                  <a:pt x="160099" y="393520"/>
                                </a:lnTo>
                                <a:lnTo>
                                  <a:pt x="160218" y="393387"/>
                                </a:lnTo>
                                <a:close/>
                              </a:path>
                              <a:path w="264160" h="762000">
                                <a:moveTo>
                                  <a:pt x="196424" y="393387"/>
                                </a:moveTo>
                                <a:lnTo>
                                  <a:pt x="181933" y="393387"/>
                                </a:lnTo>
                                <a:lnTo>
                                  <a:pt x="189279" y="401596"/>
                                </a:lnTo>
                                <a:lnTo>
                                  <a:pt x="189111" y="401596"/>
                                </a:lnTo>
                                <a:lnTo>
                                  <a:pt x="196306" y="393520"/>
                                </a:lnTo>
                                <a:lnTo>
                                  <a:pt x="196424" y="393387"/>
                                </a:lnTo>
                                <a:close/>
                              </a:path>
                              <a:path w="264160" h="762000">
                                <a:moveTo>
                                  <a:pt x="11907" y="381635"/>
                                </a:moveTo>
                                <a:lnTo>
                                  <a:pt x="0" y="394970"/>
                                </a:lnTo>
                                <a:lnTo>
                                  <a:pt x="0" y="400050"/>
                                </a:lnTo>
                                <a:lnTo>
                                  <a:pt x="3800" y="396240"/>
                                </a:lnTo>
                                <a:lnTo>
                                  <a:pt x="13983" y="396240"/>
                                </a:lnTo>
                                <a:lnTo>
                                  <a:pt x="19460" y="390092"/>
                                </a:lnTo>
                                <a:lnTo>
                                  <a:pt x="11907" y="381635"/>
                                </a:lnTo>
                                <a:close/>
                              </a:path>
                              <a:path w="264160" h="762000">
                                <a:moveTo>
                                  <a:pt x="245600" y="361327"/>
                                </a:moveTo>
                                <a:lnTo>
                                  <a:pt x="245446" y="361476"/>
                                </a:lnTo>
                                <a:lnTo>
                                  <a:pt x="227522" y="381635"/>
                                </a:lnTo>
                                <a:lnTo>
                                  <a:pt x="235186" y="390254"/>
                                </a:lnTo>
                                <a:lnTo>
                                  <a:pt x="235304" y="390386"/>
                                </a:lnTo>
                                <a:lnTo>
                                  <a:pt x="243101" y="381635"/>
                                </a:lnTo>
                                <a:lnTo>
                                  <a:pt x="235450" y="373047"/>
                                </a:lnTo>
                                <a:lnTo>
                                  <a:pt x="250752" y="373047"/>
                                </a:lnTo>
                                <a:lnTo>
                                  <a:pt x="253388" y="370087"/>
                                </a:lnTo>
                                <a:lnTo>
                                  <a:pt x="245600" y="361327"/>
                                </a:lnTo>
                                <a:close/>
                              </a:path>
                              <a:path w="264160" h="762000">
                                <a:moveTo>
                                  <a:pt x="91756" y="373047"/>
                                </a:moveTo>
                                <a:lnTo>
                                  <a:pt x="84121" y="381635"/>
                                </a:lnTo>
                                <a:lnTo>
                                  <a:pt x="91785" y="390254"/>
                                </a:lnTo>
                                <a:lnTo>
                                  <a:pt x="91872" y="390092"/>
                                </a:lnTo>
                                <a:lnTo>
                                  <a:pt x="99407" y="381635"/>
                                </a:lnTo>
                                <a:lnTo>
                                  <a:pt x="91756" y="373047"/>
                                </a:lnTo>
                                <a:close/>
                              </a:path>
                              <a:path w="264160" h="762000">
                                <a:moveTo>
                                  <a:pt x="127368" y="373047"/>
                                </a:moveTo>
                                <a:lnTo>
                                  <a:pt x="127153" y="373223"/>
                                </a:lnTo>
                                <a:lnTo>
                                  <a:pt x="119642" y="381635"/>
                                </a:lnTo>
                                <a:lnTo>
                                  <a:pt x="127340" y="390254"/>
                                </a:lnTo>
                                <a:lnTo>
                                  <a:pt x="135053" y="381635"/>
                                </a:lnTo>
                                <a:lnTo>
                                  <a:pt x="127368" y="373047"/>
                                </a:lnTo>
                                <a:close/>
                              </a:path>
                              <a:path w="264160" h="762000">
                                <a:moveTo>
                                  <a:pt x="19501" y="373223"/>
                                </a:moveTo>
                                <a:lnTo>
                                  <a:pt x="19252" y="373409"/>
                                </a:lnTo>
                                <a:lnTo>
                                  <a:pt x="11907" y="381635"/>
                                </a:lnTo>
                                <a:lnTo>
                                  <a:pt x="19460" y="390092"/>
                                </a:lnTo>
                                <a:lnTo>
                                  <a:pt x="26995" y="381635"/>
                                </a:lnTo>
                                <a:lnTo>
                                  <a:pt x="19501" y="373223"/>
                                </a:lnTo>
                                <a:close/>
                              </a:path>
                              <a:path w="264160" h="762000">
                                <a:moveTo>
                                  <a:pt x="55708" y="373223"/>
                                </a:moveTo>
                                <a:lnTo>
                                  <a:pt x="48197" y="381635"/>
                                </a:lnTo>
                                <a:lnTo>
                                  <a:pt x="55749" y="390092"/>
                                </a:lnTo>
                                <a:lnTo>
                                  <a:pt x="55831" y="389907"/>
                                </a:lnTo>
                                <a:lnTo>
                                  <a:pt x="63201" y="381635"/>
                                </a:lnTo>
                                <a:lnTo>
                                  <a:pt x="55708" y="373223"/>
                                </a:lnTo>
                                <a:close/>
                              </a:path>
                              <a:path w="264160" h="762000">
                                <a:moveTo>
                                  <a:pt x="174088" y="361327"/>
                                </a:moveTo>
                                <a:lnTo>
                                  <a:pt x="173933" y="361476"/>
                                </a:lnTo>
                                <a:lnTo>
                                  <a:pt x="155932" y="381635"/>
                                </a:lnTo>
                                <a:lnTo>
                                  <a:pt x="163319" y="389907"/>
                                </a:lnTo>
                                <a:lnTo>
                                  <a:pt x="171052" y="381226"/>
                                </a:lnTo>
                                <a:lnTo>
                                  <a:pt x="163733" y="373047"/>
                                </a:lnTo>
                                <a:lnTo>
                                  <a:pt x="178339" y="373047"/>
                                </a:lnTo>
                                <a:lnTo>
                                  <a:pt x="181443" y="369563"/>
                                </a:lnTo>
                                <a:lnTo>
                                  <a:pt x="174088" y="361327"/>
                                </a:lnTo>
                                <a:close/>
                              </a:path>
                              <a:path w="264160" h="762000">
                                <a:moveTo>
                                  <a:pt x="199567" y="373409"/>
                                </a:moveTo>
                                <a:lnTo>
                                  <a:pt x="192222" y="381635"/>
                                </a:lnTo>
                                <a:lnTo>
                                  <a:pt x="199609" y="389907"/>
                                </a:lnTo>
                                <a:lnTo>
                                  <a:pt x="200672" y="388620"/>
                                </a:lnTo>
                                <a:lnTo>
                                  <a:pt x="206895" y="381635"/>
                                </a:lnTo>
                                <a:lnTo>
                                  <a:pt x="199567" y="373409"/>
                                </a:lnTo>
                                <a:close/>
                              </a:path>
                              <a:path w="264160" h="762000">
                                <a:moveTo>
                                  <a:pt x="0" y="363220"/>
                                </a:moveTo>
                                <a:lnTo>
                                  <a:pt x="0" y="368300"/>
                                </a:lnTo>
                                <a:lnTo>
                                  <a:pt x="11907" y="381635"/>
                                </a:lnTo>
                                <a:lnTo>
                                  <a:pt x="19418" y="373223"/>
                                </a:lnTo>
                                <a:lnTo>
                                  <a:pt x="19344" y="373047"/>
                                </a:lnTo>
                                <a:lnTo>
                                  <a:pt x="13983" y="367030"/>
                                </a:lnTo>
                                <a:lnTo>
                                  <a:pt x="3800" y="367030"/>
                                </a:lnTo>
                                <a:lnTo>
                                  <a:pt x="0" y="363220"/>
                                </a:lnTo>
                                <a:close/>
                              </a:path>
                              <a:path w="264160" h="762000">
                                <a:moveTo>
                                  <a:pt x="30063" y="361327"/>
                                </a:moveTo>
                                <a:lnTo>
                                  <a:pt x="29908" y="361476"/>
                                </a:lnTo>
                                <a:lnTo>
                                  <a:pt x="19576" y="373047"/>
                                </a:lnTo>
                                <a:lnTo>
                                  <a:pt x="19501" y="373223"/>
                                </a:lnTo>
                                <a:lnTo>
                                  <a:pt x="26995" y="381635"/>
                                </a:lnTo>
                                <a:lnTo>
                                  <a:pt x="37584" y="369749"/>
                                </a:lnTo>
                                <a:lnTo>
                                  <a:pt x="30063" y="361327"/>
                                </a:lnTo>
                                <a:close/>
                              </a:path>
                              <a:path w="264160" h="762000">
                                <a:moveTo>
                                  <a:pt x="45109" y="361327"/>
                                </a:moveTo>
                                <a:lnTo>
                                  <a:pt x="44954" y="361476"/>
                                </a:lnTo>
                                <a:lnTo>
                                  <a:pt x="37584" y="369749"/>
                                </a:lnTo>
                                <a:lnTo>
                                  <a:pt x="48197" y="381635"/>
                                </a:lnTo>
                                <a:lnTo>
                                  <a:pt x="55708" y="373223"/>
                                </a:lnTo>
                                <a:lnTo>
                                  <a:pt x="45109" y="361327"/>
                                </a:lnTo>
                                <a:close/>
                              </a:path>
                              <a:path w="264160" h="762000">
                                <a:moveTo>
                                  <a:pt x="66198" y="361476"/>
                                </a:moveTo>
                                <a:lnTo>
                                  <a:pt x="55708" y="373223"/>
                                </a:lnTo>
                                <a:lnTo>
                                  <a:pt x="63201" y="381635"/>
                                </a:lnTo>
                                <a:lnTo>
                                  <a:pt x="73488" y="370087"/>
                                </a:lnTo>
                                <a:lnTo>
                                  <a:pt x="73854" y="370087"/>
                                </a:lnTo>
                                <a:lnTo>
                                  <a:pt x="66198" y="361476"/>
                                </a:lnTo>
                                <a:close/>
                              </a:path>
                              <a:path w="264160" h="762000">
                                <a:moveTo>
                                  <a:pt x="81315" y="361327"/>
                                </a:moveTo>
                                <a:lnTo>
                                  <a:pt x="81160" y="361476"/>
                                </a:lnTo>
                                <a:lnTo>
                                  <a:pt x="73488" y="370087"/>
                                </a:lnTo>
                                <a:lnTo>
                                  <a:pt x="73854" y="370087"/>
                                </a:lnTo>
                                <a:lnTo>
                                  <a:pt x="84121" y="381635"/>
                                </a:lnTo>
                                <a:lnTo>
                                  <a:pt x="91756" y="373047"/>
                                </a:lnTo>
                                <a:lnTo>
                                  <a:pt x="81315" y="361327"/>
                                </a:lnTo>
                                <a:close/>
                              </a:path>
                              <a:path w="264160" h="762000">
                                <a:moveTo>
                                  <a:pt x="109532" y="353113"/>
                                </a:moveTo>
                                <a:lnTo>
                                  <a:pt x="108398" y="354330"/>
                                </a:lnTo>
                                <a:lnTo>
                                  <a:pt x="91756" y="373047"/>
                                </a:lnTo>
                                <a:lnTo>
                                  <a:pt x="99407" y="381635"/>
                                </a:lnTo>
                                <a:lnTo>
                                  <a:pt x="109513" y="370291"/>
                                </a:lnTo>
                                <a:lnTo>
                                  <a:pt x="101954" y="361826"/>
                                </a:lnTo>
                                <a:lnTo>
                                  <a:pt x="117328" y="361826"/>
                                </a:lnTo>
                                <a:lnTo>
                                  <a:pt x="109532" y="353113"/>
                                </a:lnTo>
                                <a:close/>
                              </a:path>
                              <a:path w="264160" h="762000">
                                <a:moveTo>
                                  <a:pt x="117328" y="361826"/>
                                </a:moveTo>
                                <a:lnTo>
                                  <a:pt x="117055" y="361826"/>
                                </a:lnTo>
                                <a:lnTo>
                                  <a:pt x="109513" y="370291"/>
                                </a:lnTo>
                                <a:lnTo>
                                  <a:pt x="119642" y="381635"/>
                                </a:lnTo>
                                <a:lnTo>
                                  <a:pt x="127311" y="373047"/>
                                </a:lnTo>
                                <a:lnTo>
                                  <a:pt x="124903" y="370291"/>
                                </a:lnTo>
                                <a:lnTo>
                                  <a:pt x="117328" y="361826"/>
                                </a:lnTo>
                                <a:close/>
                              </a:path>
                              <a:path w="264160" h="762000">
                                <a:moveTo>
                                  <a:pt x="137798" y="361327"/>
                                </a:moveTo>
                                <a:lnTo>
                                  <a:pt x="137643" y="361476"/>
                                </a:lnTo>
                                <a:lnTo>
                                  <a:pt x="129772" y="370291"/>
                                </a:lnTo>
                                <a:lnTo>
                                  <a:pt x="127368" y="373047"/>
                                </a:lnTo>
                                <a:lnTo>
                                  <a:pt x="135053" y="381635"/>
                                </a:lnTo>
                                <a:lnTo>
                                  <a:pt x="145385" y="370087"/>
                                </a:lnTo>
                                <a:lnTo>
                                  <a:pt x="145621" y="370087"/>
                                </a:lnTo>
                                <a:lnTo>
                                  <a:pt x="137798" y="361327"/>
                                </a:lnTo>
                                <a:close/>
                              </a:path>
                              <a:path w="264160" h="762000">
                                <a:moveTo>
                                  <a:pt x="153246" y="361327"/>
                                </a:moveTo>
                                <a:lnTo>
                                  <a:pt x="153091" y="361476"/>
                                </a:lnTo>
                                <a:lnTo>
                                  <a:pt x="145385" y="370087"/>
                                </a:lnTo>
                                <a:lnTo>
                                  <a:pt x="145621" y="370087"/>
                                </a:lnTo>
                                <a:lnTo>
                                  <a:pt x="155932" y="381635"/>
                                </a:lnTo>
                                <a:lnTo>
                                  <a:pt x="163601" y="373047"/>
                                </a:lnTo>
                                <a:lnTo>
                                  <a:pt x="163733" y="373047"/>
                                </a:lnTo>
                                <a:lnTo>
                                  <a:pt x="153246" y="361327"/>
                                </a:lnTo>
                                <a:close/>
                              </a:path>
                              <a:path w="264160" h="762000">
                                <a:moveTo>
                                  <a:pt x="188803" y="361327"/>
                                </a:moveTo>
                                <a:lnTo>
                                  <a:pt x="188648" y="361476"/>
                                </a:lnTo>
                                <a:lnTo>
                                  <a:pt x="181443" y="369563"/>
                                </a:lnTo>
                                <a:lnTo>
                                  <a:pt x="192222" y="381635"/>
                                </a:lnTo>
                                <a:lnTo>
                                  <a:pt x="199567" y="373409"/>
                                </a:lnTo>
                                <a:lnTo>
                                  <a:pt x="188803" y="361327"/>
                                </a:lnTo>
                                <a:close/>
                              </a:path>
                              <a:path w="264160" h="762000">
                                <a:moveTo>
                                  <a:pt x="209910" y="361826"/>
                                </a:moveTo>
                                <a:lnTo>
                                  <a:pt x="199567" y="373409"/>
                                </a:lnTo>
                                <a:lnTo>
                                  <a:pt x="206895" y="381635"/>
                                </a:lnTo>
                                <a:lnTo>
                                  <a:pt x="217182" y="370087"/>
                                </a:lnTo>
                                <a:lnTo>
                                  <a:pt x="216955" y="369749"/>
                                </a:lnTo>
                                <a:lnTo>
                                  <a:pt x="209910" y="361826"/>
                                </a:lnTo>
                                <a:close/>
                              </a:path>
                              <a:path w="264160" h="762000">
                                <a:moveTo>
                                  <a:pt x="225009" y="361327"/>
                                </a:moveTo>
                                <a:lnTo>
                                  <a:pt x="224854" y="361476"/>
                                </a:lnTo>
                                <a:lnTo>
                                  <a:pt x="217484" y="369749"/>
                                </a:lnTo>
                                <a:lnTo>
                                  <a:pt x="217256" y="370087"/>
                                </a:lnTo>
                                <a:lnTo>
                                  <a:pt x="227522" y="381635"/>
                                </a:lnTo>
                                <a:lnTo>
                                  <a:pt x="235158" y="373047"/>
                                </a:lnTo>
                                <a:lnTo>
                                  <a:pt x="235450" y="373047"/>
                                </a:lnTo>
                                <a:lnTo>
                                  <a:pt x="225009" y="361327"/>
                                </a:lnTo>
                                <a:close/>
                              </a:path>
                              <a:path w="264160" h="762000">
                                <a:moveTo>
                                  <a:pt x="250752" y="373047"/>
                                </a:moveTo>
                                <a:lnTo>
                                  <a:pt x="235450" y="373047"/>
                                </a:lnTo>
                                <a:lnTo>
                                  <a:pt x="243101" y="381635"/>
                                </a:lnTo>
                                <a:lnTo>
                                  <a:pt x="250752" y="373047"/>
                                </a:lnTo>
                                <a:close/>
                              </a:path>
                              <a:path w="264160" h="762000">
                                <a:moveTo>
                                  <a:pt x="178339" y="373047"/>
                                </a:moveTo>
                                <a:lnTo>
                                  <a:pt x="163733" y="373047"/>
                                </a:lnTo>
                                <a:lnTo>
                                  <a:pt x="171052" y="381226"/>
                                </a:lnTo>
                                <a:lnTo>
                                  <a:pt x="178339" y="373047"/>
                                </a:lnTo>
                                <a:close/>
                              </a:path>
                              <a:path w="264160" h="762000">
                                <a:moveTo>
                                  <a:pt x="261215" y="361327"/>
                                </a:moveTo>
                                <a:lnTo>
                                  <a:pt x="261060" y="361476"/>
                                </a:lnTo>
                                <a:lnTo>
                                  <a:pt x="253388" y="370087"/>
                                </a:lnTo>
                                <a:lnTo>
                                  <a:pt x="260832" y="378460"/>
                                </a:lnTo>
                                <a:lnTo>
                                  <a:pt x="264033" y="374650"/>
                                </a:lnTo>
                                <a:lnTo>
                                  <a:pt x="264033" y="364490"/>
                                </a:lnTo>
                                <a:lnTo>
                                  <a:pt x="261215" y="361327"/>
                                </a:lnTo>
                                <a:close/>
                              </a:path>
                              <a:path w="264160" h="762000">
                                <a:moveTo>
                                  <a:pt x="99257" y="341630"/>
                                </a:moveTo>
                                <a:lnTo>
                                  <a:pt x="98841" y="341630"/>
                                </a:lnTo>
                                <a:lnTo>
                                  <a:pt x="91389" y="349994"/>
                                </a:lnTo>
                                <a:lnTo>
                                  <a:pt x="109513" y="370291"/>
                                </a:lnTo>
                                <a:lnTo>
                                  <a:pt x="117055" y="361826"/>
                                </a:lnTo>
                                <a:lnTo>
                                  <a:pt x="101733" y="361826"/>
                                </a:lnTo>
                                <a:lnTo>
                                  <a:pt x="109479" y="353113"/>
                                </a:lnTo>
                                <a:lnTo>
                                  <a:pt x="109365" y="352927"/>
                                </a:lnTo>
                                <a:lnTo>
                                  <a:pt x="99257" y="341630"/>
                                </a:lnTo>
                                <a:close/>
                              </a:path>
                              <a:path w="264160" h="762000">
                                <a:moveTo>
                                  <a:pt x="73832" y="352927"/>
                                </a:moveTo>
                                <a:lnTo>
                                  <a:pt x="66198" y="361476"/>
                                </a:lnTo>
                                <a:lnTo>
                                  <a:pt x="73854" y="370087"/>
                                </a:lnTo>
                                <a:lnTo>
                                  <a:pt x="73488" y="370087"/>
                                </a:lnTo>
                                <a:lnTo>
                                  <a:pt x="81293" y="361327"/>
                                </a:lnTo>
                                <a:lnTo>
                                  <a:pt x="79607" y="359410"/>
                                </a:lnTo>
                                <a:lnTo>
                                  <a:pt x="73832" y="352927"/>
                                </a:lnTo>
                                <a:close/>
                              </a:path>
                              <a:path w="264160" h="762000">
                                <a:moveTo>
                                  <a:pt x="145503" y="352674"/>
                                </a:moveTo>
                                <a:lnTo>
                                  <a:pt x="139488" y="359410"/>
                                </a:lnTo>
                                <a:lnTo>
                                  <a:pt x="137798" y="361327"/>
                                </a:lnTo>
                                <a:lnTo>
                                  <a:pt x="145621" y="370087"/>
                                </a:lnTo>
                                <a:lnTo>
                                  <a:pt x="145385" y="370087"/>
                                </a:lnTo>
                                <a:lnTo>
                                  <a:pt x="153224" y="361327"/>
                                </a:lnTo>
                                <a:lnTo>
                                  <a:pt x="151530" y="359410"/>
                                </a:lnTo>
                                <a:lnTo>
                                  <a:pt x="145503" y="352674"/>
                                </a:lnTo>
                                <a:close/>
                              </a:path>
                              <a:path w="264160" h="762000">
                                <a:moveTo>
                                  <a:pt x="217691" y="353113"/>
                                </a:moveTo>
                                <a:lnTo>
                                  <a:pt x="209910" y="361826"/>
                                </a:lnTo>
                                <a:lnTo>
                                  <a:pt x="217256" y="370087"/>
                                </a:lnTo>
                                <a:lnTo>
                                  <a:pt x="217484" y="369749"/>
                                </a:lnTo>
                                <a:lnTo>
                                  <a:pt x="224987" y="361327"/>
                                </a:lnTo>
                                <a:lnTo>
                                  <a:pt x="223301" y="359410"/>
                                </a:lnTo>
                                <a:lnTo>
                                  <a:pt x="217691" y="353113"/>
                                </a:lnTo>
                                <a:close/>
                              </a:path>
                              <a:path w="264160" h="762000">
                                <a:moveTo>
                                  <a:pt x="253388" y="352542"/>
                                </a:moveTo>
                                <a:lnTo>
                                  <a:pt x="247283" y="359410"/>
                                </a:lnTo>
                                <a:lnTo>
                                  <a:pt x="245600" y="361327"/>
                                </a:lnTo>
                                <a:lnTo>
                                  <a:pt x="253388" y="370087"/>
                                </a:lnTo>
                                <a:lnTo>
                                  <a:pt x="261193" y="361327"/>
                                </a:lnTo>
                                <a:lnTo>
                                  <a:pt x="259507" y="359410"/>
                                </a:lnTo>
                                <a:lnTo>
                                  <a:pt x="253506" y="352674"/>
                                </a:lnTo>
                                <a:lnTo>
                                  <a:pt x="253388" y="352542"/>
                                </a:lnTo>
                                <a:close/>
                              </a:path>
                              <a:path w="264160" h="762000">
                                <a:moveTo>
                                  <a:pt x="37625" y="352927"/>
                                </a:moveTo>
                                <a:lnTo>
                                  <a:pt x="37376" y="353113"/>
                                </a:lnTo>
                                <a:lnTo>
                                  <a:pt x="31753" y="359410"/>
                                </a:lnTo>
                                <a:lnTo>
                                  <a:pt x="30063" y="361327"/>
                                </a:lnTo>
                                <a:lnTo>
                                  <a:pt x="37584" y="369749"/>
                                </a:lnTo>
                                <a:lnTo>
                                  <a:pt x="45087" y="361327"/>
                                </a:lnTo>
                                <a:lnTo>
                                  <a:pt x="43401" y="359410"/>
                                </a:lnTo>
                                <a:lnTo>
                                  <a:pt x="37625" y="352927"/>
                                </a:lnTo>
                                <a:close/>
                              </a:path>
                              <a:path w="264160" h="762000">
                                <a:moveTo>
                                  <a:pt x="181484" y="353113"/>
                                </a:moveTo>
                                <a:lnTo>
                                  <a:pt x="180314" y="354330"/>
                                </a:lnTo>
                                <a:lnTo>
                                  <a:pt x="174088" y="361327"/>
                                </a:lnTo>
                                <a:lnTo>
                                  <a:pt x="181443" y="369563"/>
                                </a:lnTo>
                                <a:lnTo>
                                  <a:pt x="188780" y="361327"/>
                                </a:lnTo>
                                <a:lnTo>
                                  <a:pt x="187094" y="359410"/>
                                </a:lnTo>
                                <a:lnTo>
                                  <a:pt x="181484" y="353113"/>
                                </a:lnTo>
                                <a:close/>
                              </a:path>
                              <a:path w="264160" h="762000">
                                <a:moveTo>
                                  <a:pt x="3800" y="355600"/>
                                </a:moveTo>
                                <a:lnTo>
                                  <a:pt x="0" y="359410"/>
                                </a:lnTo>
                                <a:lnTo>
                                  <a:pt x="0" y="363220"/>
                                </a:lnTo>
                                <a:lnTo>
                                  <a:pt x="3800" y="367030"/>
                                </a:lnTo>
                                <a:lnTo>
                                  <a:pt x="8903" y="361327"/>
                                </a:lnTo>
                                <a:lnTo>
                                  <a:pt x="3800" y="355600"/>
                                </a:lnTo>
                                <a:close/>
                              </a:path>
                              <a:path w="264160" h="762000">
                                <a:moveTo>
                                  <a:pt x="8903" y="361327"/>
                                </a:moveTo>
                                <a:lnTo>
                                  <a:pt x="3800" y="367030"/>
                                </a:lnTo>
                                <a:lnTo>
                                  <a:pt x="13983" y="367030"/>
                                </a:lnTo>
                                <a:lnTo>
                                  <a:pt x="8903" y="361327"/>
                                </a:lnTo>
                                <a:close/>
                              </a:path>
                              <a:path w="264160" h="762000">
                                <a:moveTo>
                                  <a:pt x="155822" y="300990"/>
                                </a:moveTo>
                                <a:lnTo>
                                  <a:pt x="109645" y="352927"/>
                                </a:lnTo>
                                <a:lnTo>
                                  <a:pt x="109532" y="353113"/>
                                </a:lnTo>
                                <a:lnTo>
                                  <a:pt x="117328" y="361826"/>
                                </a:lnTo>
                                <a:lnTo>
                                  <a:pt x="117055" y="361826"/>
                                </a:lnTo>
                                <a:lnTo>
                                  <a:pt x="127595" y="349994"/>
                                </a:lnTo>
                                <a:lnTo>
                                  <a:pt x="127457" y="349746"/>
                                </a:lnTo>
                                <a:lnTo>
                                  <a:pt x="120209" y="341630"/>
                                </a:lnTo>
                                <a:lnTo>
                                  <a:pt x="135621" y="341630"/>
                                </a:lnTo>
                                <a:lnTo>
                                  <a:pt x="127735" y="332816"/>
                                </a:lnTo>
                                <a:lnTo>
                                  <a:pt x="142900" y="332816"/>
                                </a:lnTo>
                                <a:lnTo>
                                  <a:pt x="145588" y="329798"/>
                                </a:lnTo>
                                <a:lnTo>
                                  <a:pt x="145934" y="329798"/>
                                </a:lnTo>
                                <a:lnTo>
                                  <a:pt x="138354" y="321310"/>
                                </a:lnTo>
                                <a:lnTo>
                                  <a:pt x="153151" y="321310"/>
                                </a:lnTo>
                                <a:lnTo>
                                  <a:pt x="145527" y="312751"/>
                                </a:lnTo>
                                <a:lnTo>
                                  <a:pt x="160775" y="312751"/>
                                </a:lnTo>
                                <a:lnTo>
                                  <a:pt x="163530" y="309659"/>
                                </a:lnTo>
                                <a:lnTo>
                                  <a:pt x="155822" y="300990"/>
                                </a:lnTo>
                                <a:close/>
                              </a:path>
                              <a:path w="264160" h="762000">
                                <a:moveTo>
                                  <a:pt x="206999" y="341112"/>
                                </a:moveTo>
                                <a:lnTo>
                                  <a:pt x="206790" y="341112"/>
                                </a:lnTo>
                                <a:lnTo>
                                  <a:pt x="200672" y="347980"/>
                                </a:lnTo>
                                <a:lnTo>
                                  <a:pt x="199171" y="349746"/>
                                </a:lnTo>
                                <a:lnTo>
                                  <a:pt x="209910" y="361826"/>
                                </a:lnTo>
                                <a:lnTo>
                                  <a:pt x="217691" y="353113"/>
                                </a:lnTo>
                                <a:lnTo>
                                  <a:pt x="206999" y="341112"/>
                                </a:lnTo>
                                <a:close/>
                              </a:path>
                              <a:path w="264160" h="762000">
                                <a:moveTo>
                                  <a:pt x="63305" y="341112"/>
                                </a:moveTo>
                                <a:lnTo>
                                  <a:pt x="63097" y="341112"/>
                                </a:lnTo>
                                <a:lnTo>
                                  <a:pt x="55404" y="349746"/>
                                </a:lnTo>
                                <a:lnTo>
                                  <a:pt x="55770" y="349746"/>
                                </a:lnTo>
                                <a:lnTo>
                                  <a:pt x="66198" y="361476"/>
                                </a:lnTo>
                                <a:lnTo>
                                  <a:pt x="73832" y="352927"/>
                                </a:lnTo>
                                <a:lnTo>
                                  <a:pt x="63305" y="341112"/>
                                </a:lnTo>
                                <a:close/>
                              </a:path>
                              <a:path w="264160" h="762000">
                                <a:moveTo>
                                  <a:pt x="14027" y="355600"/>
                                </a:moveTo>
                                <a:lnTo>
                                  <a:pt x="3800" y="355600"/>
                                </a:lnTo>
                                <a:lnTo>
                                  <a:pt x="8903" y="361327"/>
                                </a:lnTo>
                                <a:lnTo>
                                  <a:pt x="14027" y="355600"/>
                                </a:lnTo>
                                <a:close/>
                              </a:path>
                              <a:path w="264160" h="762000">
                                <a:moveTo>
                                  <a:pt x="27099" y="341112"/>
                                </a:moveTo>
                                <a:lnTo>
                                  <a:pt x="26528" y="341630"/>
                                </a:lnTo>
                                <a:lnTo>
                                  <a:pt x="19265" y="349746"/>
                                </a:lnTo>
                                <a:lnTo>
                                  <a:pt x="19722" y="349746"/>
                                </a:lnTo>
                                <a:lnTo>
                                  <a:pt x="30063" y="361327"/>
                                </a:lnTo>
                                <a:lnTo>
                                  <a:pt x="31753" y="359410"/>
                                </a:lnTo>
                                <a:lnTo>
                                  <a:pt x="37542" y="352927"/>
                                </a:lnTo>
                                <a:lnTo>
                                  <a:pt x="37400" y="352674"/>
                                </a:lnTo>
                                <a:lnTo>
                                  <a:pt x="27099" y="341112"/>
                                </a:lnTo>
                                <a:close/>
                              </a:path>
                              <a:path w="264160" h="762000">
                                <a:moveTo>
                                  <a:pt x="48092" y="341112"/>
                                </a:moveTo>
                                <a:lnTo>
                                  <a:pt x="37886" y="352542"/>
                                </a:lnTo>
                                <a:lnTo>
                                  <a:pt x="37768" y="352674"/>
                                </a:lnTo>
                                <a:lnTo>
                                  <a:pt x="37625" y="352927"/>
                                </a:lnTo>
                                <a:lnTo>
                                  <a:pt x="45109" y="361327"/>
                                </a:lnTo>
                                <a:lnTo>
                                  <a:pt x="46795" y="359410"/>
                                </a:lnTo>
                                <a:lnTo>
                                  <a:pt x="55404" y="349746"/>
                                </a:lnTo>
                                <a:lnTo>
                                  <a:pt x="55770" y="349746"/>
                                </a:lnTo>
                                <a:lnTo>
                                  <a:pt x="48092" y="341112"/>
                                </a:lnTo>
                                <a:close/>
                              </a:path>
                              <a:path w="264160" h="762000">
                                <a:moveTo>
                                  <a:pt x="83920" y="341630"/>
                                </a:moveTo>
                                <a:lnTo>
                                  <a:pt x="73832" y="352927"/>
                                </a:lnTo>
                                <a:lnTo>
                                  <a:pt x="81315" y="361327"/>
                                </a:lnTo>
                                <a:lnTo>
                                  <a:pt x="83001" y="359410"/>
                                </a:lnTo>
                                <a:lnTo>
                                  <a:pt x="91389" y="349994"/>
                                </a:lnTo>
                                <a:lnTo>
                                  <a:pt x="83920" y="341630"/>
                                </a:lnTo>
                                <a:close/>
                              </a:path>
                              <a:path w="264160" h="762000">
                                <a:moveTo>
                                  <a:pt x="135621" y="341630"/>
                                </a:moveTo>
                                <a:lnTo>
                                  <a:pt x="135048" y="341630"/>
                                </a:lnTo>
                                <a:lnTo>
                                  <a:pt x="127816" y="349746"/>
                                </a:lnTo>
                                <a:lnTo>
                                  <a:pt x="127679" y="349994"/>
                                </a:lnTo>
                                <a:lnTo>
                                  <a:pt x="137798" y="361327"/>
                                </a:lnTo>
                                <a:lnTo>
                                  <a:pt x="139488" y="359410"/>
                                </a:lnTo>
                                <a:lnTo>
                                  <a:pt x="145503" y="352674"/>
                                </a:lnTo>
                                <a:lnTo>
                                  <a:pt x="135621" y="341630"/>
                                </a:lnTo>
                                <a:close/>
                              </a:path>
                              <a:path w="264160" h="762000">
                                <a:moveTo>
                                  <a:pt x="191831" y="300851"/>
                                </a:moveTo>
                                <a:lnTo>
                                  <a:pt x="191655" y="300990"/>
                                </a:lnTo>
                                <a:lnTo>
                                  <a:pt x="145621" y="352542"/>
                                </a:lnTo>
                                <a:lnTo>
                                  <a:pt x="145503" y="352674"/>
                                </a:lnTo>
                                <a:lnTo>
                                  <a:pt x="153246" y="361327"/>
                                </a:lnTo>
                                <a:lnTo>
                                  <a:pt x="154939" y="359410"/>
                                </a:lnTo>
                                <a:lnTo>
                                  <a:pt x="163586" y="349746"/>
                                </a:lnTo>
                                <a:lnTo>
                                  <a:pt x="163747" y="349746"/>
                                </a:lnTo>
                                <a:lnTo>
                                  <a:pt x="156037" y="341112"/>
                                </a:lnTo>
                                <a:lnTo>
                                  <a:pt x="170793" y="341112"/>
                                </a:lnTo>
                                <a:lnTo>
                                  <a:pt x="163402" y="332816"/>
                                </a:lnTo>
                                <a:lnTo>
                                  <a:pt x="178735" y="332816"/>
                                </a:lnTo>
                                <a:lnTo>
                                  <a:pt x="181435" y="329798"/>
                                </a:lnTo>
                                <a:lnTo>
                                  <a:pt x="173888" y="321310"/>
                                </a:lnTo>
                                <a:lnTo>
                                  <a:pt x="189357" y="321310"/>
                                </a:lnTo>
                                <a:lnTo>
                                  <a:pt x="181733" y="312751"/>
                                </a:lnTo>
                                <a:lnTo>
                                  <a:pt x="196689" y="312751"/>
                                </a:lnTo>
                                <a:lnTo>
                                  <a:pt x="199456" y="309659"/>
                                </a:lnTo>
                                <a:lnTo>
                                  <a:pt x="199663" y="309659"/>
                                </a:lnTo>
                                <a:lnTo>
                                  <a:pt x="191954" y="300990"/>
                                </a:lnTo>
                                <a:lnTo>
                                  <a:pt x="191831" y="300851"/>
                                </a:lnTo>
                                <a:close/>
                              </a:path>
                              <a:path w="264160" h="762000">
                                <a:moveTo>
                                  <a:pt x="171254" y="341630"/>
                                </a:moveTo>
                                <a:lnTo>
                                  <a:pt x="170849" y="341630"/>
                                </a:lnTo>
                                <a:lnTo>
                                  <a:pt x="163586" y="349746"/>
                                </a:lnTo>
                                <a:lnTo>
                                  <a:pt x="163747" y="349746"/>
                                </a:lnTo>
                                <a:lnTo>
                                  <a:pt x="174088" y="361327"/>
                                </a:lnTo>
                                <a:lnTo>
                                  <a:pt x="175778" y="359410"/>
                                </a:lnTo>
                                <a:lnTo>
                                  <a:pt x="181401" y="353113"/>
                                </a:lnTo>
                                <a:lnTo>
                                  <a:pt x="181319" y="352927"/>
                                </a:lnTo>
                                <a:lnTo>
                                  <a:pt x="171254" y="341630"/>
                                </a:lnTo>
                                <a:close/>
                              </a:path>
                              <a:path w="264160" h="762000">
                                <a:moveTo>
                                  <a:pt x="199608" y="332816"/>
                                </a:moveTo>
                                <a:lnTo>
                                  <a:pt x="199315" y="333051"/>
                                </a:lnTo>
                                <a:lnTo>
                                  <a:pt x="181567" y="352927"/>
                                </a:lnTo>
                                <a:lnTo>
                                  <a:pt x="181484" y="353113"/>
                                </a:lnTo>
                                <a:lnTo>
                                  <a:pt x="188803" y="361327"/>
                                </a:lnTo>
                                <a:lnTo>
                                  <a:pt x="190489" y="359410"/>
                                </a:lnTo>
                                <a:lnTo>
                                  <a:pt x="199097" y="349746"/>
                                </a:lnTo>
                                <a:lnTo>
                                  <a:pt x="197600" y="347980"/>
                                </a:lnTo>
                                <a:lnTo>
                                  <a:pt x="191954" y="341630"/>
                                </a:lnTo>
                                <a:lnTo>
                                  <a:pt x="206329" y="341630"/>
                                </a:lnTo>
                                <a:lnTo>
                                  <a:pt x="206790" y="341112"/>
                                </a:lnTo>
                                <a:lnTo>
                                  <a:pt x="206999" y="341112"/>
                                </a:lnTo>
                                <a:lnTo>
                                  <a:pt x="199608" y="332816"/>
                                </a:lnTo>
                                <a:close/>
                              </a:path>
                              <a:path w="264160" h="762000">
                                <a:moveTo>
                                  <a:pt x="235815" y="332816"/>
                                </a:moveTo>
                                <a:lnTo>
                                  <a:pt x="217691" y="353113"/>
                                </a:lnTo>
                                <a:lnTo>
                                  <a:pt x="225009" y="361327"/>
                                </a:lnTo>
                                <a:lnTo>
                                  <a:pt x="226695" y="359410"/>
                                </a:lnTo>
                                <a:lnTo>
                                  <a:pt x="235304" y="349746"/>
                                </a:lnTo>
                                <a:lnTo>
                                  <a:pt x="228087" y="341630"/>
                                </a:lnTo>
                                <a:lnTo>
                                  <a:pt x="242535" y="341630"/>
                                </a:lnTo>
                                <a:lnTo>
                                  <a:pt x="242997" y="341112"/>
                                </a:lnTo>
                                <a:lnTo>
                                  <a:pt x="243205" y="341112"/>
                                </a:lnTo>
                                <a:lnTo>
                                  <a:pt x="235815" y="332816"/>
                                </a:lnTo>
                                <a:close/>
                              </a:path>
                              <a:path w="264160" h="762000">
                                <a:moveTo>
                                  <a:pt x="243205" y="341112"/>
                                </a:moveTo>
                                <a:lnTo>
                                  <a:pt x="242997" y="341112"/>
                                </a:lnTo>
                                <a:lnTo>
                                  <a:pt x="235304" y="349746"/>
                                </a:lnTo>
                                <a:lnTo>
                                  <a:pt x="245600" y="361327"/>
                                </a:lnTo>
                                <a:lnTo>
                                  <a:pt x="247283" y="359410"/>
                                </a:lnTo>
                                <a:lnTo>
                                  <a:pt x="253271" y="352674"/>
                                </a:lnTo>
                                <a:lnTo>
                                  <a:pt x="253388" y="352542"/>
                                </a:lnTo>
                                <a:lnTo>
                                  <a:pt x="243205" y="341112"/>
                                </a:lnTo>
                                <a:close/>
                              </a:path>
                              <a:path w="264160" h="762000">
                                <a:moveTo>
                                  <a:pt x="260832" y="344170"/>
                                </a:moveTo>
                                <a:lnTo>
                                  <a:pt x="253388" y="352542"/>
                                </a:lnTo>
                                <a:lnTo>
                                  <a:pt x="261215" y="361327"/>
                                </a:lnTo>
                                <a:lnTo>
                                  <a:pt x="264033" y="358140"/>
                                </a:lnTo>
                                <a:lnTo>
                                  <a:pt x="264033" y="347980"/>
                                </a:lnTo>
                                <a:lnTo>
                                  <a:pt x="260832" y="344170"/>
                                </a:lnTo>
                                <a:close/>
                              </a:path>
                              <a:path w="264160" h="762000">
                                <a:moveTo>
                                  <a:pt x="30012" y="320775"/>
                                </a:moveTo>
                                <a:lnTo>
                                  <a:pt x="29485" y="321310"/>
                                </a:lnTo>
                                <a:lnTo>
                                  <a:pt x="0" y="354330"/>
                                </a:lnTo>
                                <a:lnTo>
                                  <a:pt x="0" y="359410"/>
                                </a:lnTo>
                                <a:lnTo>
                                  <a:pt x="3800" y="355600"/>
                                </a:lnTo>
                                <a:lnTo>
                                  <a:pt x="14027" y="355600"/>
                                </a:lnTo>
                                <a:lnTo>
                                  <a:pt x="19265" y="349746"/>
                                </a:lnTo>
                                <a:lnTo>
                                  <a:pt x="19722" y="349746"/>
                                </a:lnTo>
                                <a:lnTo>
                                  <a:pt x="12012" y="341112"/>
                                </a:lnTo>
                                <a:lnTo>
                                  <a:pt x="27099" y="341112"/>
                                </a:lnTo>
                                <a:lnTo>
                                  <a:pt x="19708" y="332816"/>
                                </a:lnTo>
                                <a:lnTo>
                                  <a:pt x="34414" y="332816"/>
                                </a:lnTo>
                                <a:lnTo>
                                  <a:pt x="37412" y="329465"/>
                                </a:lnTo>
                                <a:lnTo>
                                  <a:pt x="37738" y="329465"/>
                                </a:lnTo>
                                <a:lnTo>
                                  <a:pt x="30012" y="320775"/>
                                </a:lnTo>
                                <a:close/>
                              </a:path>
                              <a:path w="264160" h="762000">
                                <a:moveTo>
                                  <a:pt x="91580" y="333051"/>
                                </a:moveTo>
                                <a:lnTo>
                                  <a:pt x="83920" y="341630"/>
                                </a:lnTo>
                                <a:lnTo>
                                  <a:pt x="91389" y="349994"/>
                                </a:lnTo>
                                <a:lnTo>
                                  <a:pt x="98841" y="341630"/>
                                </a:lnTo>
                                <a:lnTo>
                                  <a:pt x="99257" y="341630"/>
                                </a:lnTo>
                                <a:lnTo>
                                  <a:pt x="91580" y="333051"/>
                                </a:lnTo>
                                <a:close/>
                              </a:path>
                              <a:path w="264160" h="762000">
                                <a:moveTo>
                                  <a:pt x="117439" y="321310"/>
                                </a:moveTo>
                                <a:lnTo>
                                  <a:pt x="116945" y="321310"/>
                                </a:lnTo>
                                <a:lnTo>
                                  <a:pt x="109382" y="329798"/>
                                </a:lnTo>
                                <a:lnTo>
                                  <a:pt x="109645" y="329798"/>
                                </a:lnTo>
                                <a:lnTo>
                                  <a:pt x="127679" y="349994"/>
                                </a:lnTo>
                                <a:lnTo>
                                  <a:pt x="127816" y="349746"/>
                                </a:lnTo>
                                <a:lnTo>
                                  <a:pt x="135048" y="341630"/>
                                </a:lnTo>
                                <a:lnTo>
                                  <a:pt x="119689" y="341630"/>
                                </a:lnTo>
                                <a:lnTo>
                                  <a:pt x="127525" y="332816"/>
                                </a:lnTo>
                                <a:lnTo>
                                  <a:pt x="127735" y="332816"/>
                                </a:lnTo>
                                <a:lnTo>
                                  <a:pt x="117439" y="321310"/>
                                </a:lnTo>
                                <a:close/>
                              </a:path>
                              <a:path w="264160" h="762000">
                                <a:moveTo>
                                  <a:pt x="0" y="322580"/>
                                </a:moveTo>
                                <a:lnTo>
                                  <a:pt x="0" y="327660"/>
                                </a:lnTo>
                                <a:lnTo>
                                  <a:pt x="19722" y="349746"/>
                                </a:lnTo>
                                <a:lnTo>
                                  <a:pt x="19265" y="349746"/>
                                </a:lnTo>
                                <a:lnTo>
                                  <a:pt x="26991" y="341112"/>
                                </a:lnTo>
                                <a:lnTo>
                                  <a:pt x="11803" y="341112"/>
                                </a:lnTo>
                                <a:lnTo>
                                  <a:pt x="19210" y="332816"/>
                                </a:lnTo>
                                <a:lnTo>
                                  <a:pt x="19708" y="332816"/>
                                </a:lnTo>
                                <a:lnTo>
                                  <a:pt x="13983" y="326390"/>
                                </a:lnTo>
                                <a:lnTo>
                                  <a:pt x="3800" y="326390"/>
                                </a:lnTo>
                                <a:lnTo>
                                  <a:pt x="0" y="322580"/>
                                </a:lnTo>
                                <a:close/>
                              </a:path>
                              <a:path w="264160" h="762000">
                                <a:moveTo>
                                  <a:pt x="65775" y="321310"/>
                                </a:moveTo>
                                <a:lnTo>
                                  <a:pt x="48092" y="341112"/>
                                </a:lnTo>
                                <a:lnTo>
                                  <a:pt x="55770" y="349746"/>
                                </a:lnTo>
                                <a:lnTo>
                                  <a:pt x="55404" y="349746"/>
                                </a:lnTo>
                                <a:lnTo>
                                  <a:pt x="63097" y="341112"/>
                                </a:lnTo>
                                <a:lnTo>
                                  <a:pt x="63305" y="341112"/>
                                </a:lnTo>
                                <a:lnTo>
                                  <a:pt x="55915" y="332816"/>
                                </a:lnTo>
                                <a:lnTo>
                                  <a:pt x="70487" y="332816"/>
                                </a:lnTo>
                                <a:lnTo>
                                  <a:pt x="73176" y="329798"/>
                                </a:lnTo>
                                <a:lnTo>
                                  <a:pt x="73355" y="329798"/>
                                </a:lnTo>
                                <a:lnTo>
                                  <a:pt x="65775" y="321310"/>
                                </a:lnTo>
                                <a:close/>
                              </a:path>
                              <a:path w="264160" h="762000">
                                <a:moveTo>
                                  <a:pt x="153151" y="321310"/>
                                </a:moveTo>
                                <a:lnTo>
                                  <a:pt x="145588" y="329798"/>
                                </a:lnTo>
                                <a:lnTo>
                                  <a:pt x="145934" y="329798"/>
                                </a:lnTo>
                                <a:lnTo>
                                  <a:pt x="163747" y="349746"/>
                                </a:lnTo>
                                <a:lnTo>
                                  <a:pt x="163586" y="349746"/>
                                </a:lnTo>
                                <a:lnTo>
                                  <a:pt x="170849" y="341630"/>
                                </a:lnTo>
                                <a:lnTo>
                                  <a:pt x="171254" y="341630"/>
                                </a:lnTo>
                                <a:lnTo>
                                  <a:pt x="170793" y="341112"/>
                                </a:lnTo>
                                <a:lnTo>
                                  <a:pt x="155828" y="341112"/>
                                </a:lnTo>
                                <a:lnTo>
                                  <a:pt x="163235" y="332816"/>
                                </a:lnTo>
                                <a:lnTo>
                                  <a:pt x="163402" y="332816"/>
                                </a:lnTo>
                                <a:lnTo>
                                  <a:pt x="153151" y="321310"/>
                                </a:lnTo>
                                <a:close/>
                              </a:path>
                              <a:path w="264160" h="762000">
                                <a:moveTo>
                                  <a:pt x="189357" y="321310"/>
                                </a:moveTo>
                                <a:lnTo>
                                  <a:pt x="189031" y="321310"/>
                                </a:lnTo>
                                <a:lnTo>
                                  <a:pt x="181435" y="329798"/>
                                </a:lnTo>
                                <a:lnTo>
                                  <a:pt x="199171" y="349746"/>
                                </a:lnTo>
                                <a:lnTo>
                                  <a:pt x="200672" y="347980"/>
                                </a:lnTo>
                                <a:lnTo>
                                  <a:pt x="206329" y="341630"/>
                                </a:lnTo>
                                <a:lnTo>
                                  <a:pt x="191655" y="341630"/>
                                </a:lnTo>
                                <a:lnTo>
                                  <a:pt x="199525" y="332816"/>
                                </a:lnTo>
                                <a:lnTo>
                                  <a:pt x="196920" y="329798"/>
                                </a:lnTo>
                                <a:lnTo>
                                  <a:pt x="189357" y="321310"/>
                                </a:lnTo>
                                <a:close/>
                              </a:path>
                              <a:path w="264160" h="762000">
                                <a:moveTo>
                                  <a:pt x="225088" y="320775"/>
                                </a:moveTo>
                                <a:lnTo>
                                  <a:pt x="224908" y="320775"/>
                                </a:lnTo>
                                <a:lnTo>
                                  <a:pt x="218775" y="327660"/>
                                </a:lnTo>
                                <a:lnTo>
                                  <a:pt x="217272" y="329465"/>
                                </a:lnTo>
                                <a:lnTo>
                                  <a:pt x="235304" y="349746"/>
                                </a:lnTo>
                                <a:lnTo>
                                  <a:pt x="242535" y="341630"/>
                                </a:lnTo>
                                <a:lnTo>
                                  <a:pt x="227945" y="341630"/>
                                </a:lnTo>
                                <a:lnTo>
                                  <a:pt x="235815" y="332816"/>
                                </a:lnTo>
                                <a:lnTo>
                                  <a:pt x="225088" y="320775"/>
                                </a:lnTo>
                                <a:close/>
                              </a:path>
                              <a:path w="264160" h="762000">
                                <a:moveTo>
                                  <a:pt x="81074" y="321310"/>
                                </a:moveTo>
                                <a:lnTo>
                                  <a:pt x="80738" y="321310"/>
                                </a:lnTo>
                                <a:lnTo>
                                  <a:pt x="73176" y="329798"/>
                                </a:lnTo>
                                <a:lnTo>
                                  <a:pt x="73355" y="329798"/>
                                </a:lnTo>
                                <a:lnTo>
                                  <a:pt x="83920" y="341630"/>
                                </a:lnTo>
                                <a:lnTo>
                                  <a:pt x="91580" y="333051"/>
                                </a:lnTo>
                                <a:lnTo>
                                  <a:pt x="81074" y="321310"/>
                                </a:lnTo>
                                <a:close/>
                              </a:path>
                              <a:path w="264160" h="762000">
                                <a:moveTo>
                                  <a:pt x="102064" y="321310"/>
                                </a:moveTo>
                                <a:lnTo>
                                  <a:pt x="91580" y="333051"/>
                                </a:lnTo>
                                <a:lnTo>
                                  <a:pt x="99257" y="341630"/>
                                </a:lnTo>
                                <a:lnTo>
                                  <a:pt x="98841" y="341630"/>
                                </a:lnTo>
                                <a:lnTo>
                                  <a:pt x="109382" y="329798"/>
                                </a:lnTo>
                                <a:lnTo>
                                  <a:pt x="109645" y="329798"/>
                                </a:lnTo>
                                <a:lnTo>
                                  <a:pt x="102064" y="321310"/>
                                </a:lnTo>
                                <a:close/>
                              </a:path>
                              <a:path w="264160" h="762000">
                                <a:moveTo>
                                  <a:pt x="142900" y="332816"/>
                                </a:moveTo>
                                <a:lnTo>
                                  <a:pt x="127735" y="332816"/>
                                </a:lnTo>
                                <a:lnTo>
                                  <a:pt x="135621" y="341630"/>
                                </a:lnTo>
                                <a:lnTo>
                                  <a:pt x="135048" y="341630"/>
                                </a:lnTo>
                                <a:lnTo>
                                  <a:pt x="142900" y="332816"/>
                                </a:lnTo>
                                <a:close/>
                              </a:path>
                              <a:path w="264160" h="762000">
                                <a:moveTo>
                                  <a:pt x="178735" y="332816"/>
                                </a:moveTo>
                                <a:lnTo>
                                  <a:pt x="163402" y="332816"/>
                                </a:lnTo>
                                <a:lnTo>
                                  <a:pt x="171254" y="341630"/>
                                </a:lnTo>
                                <a:lnTo>
                                  <a:pt x="170849" y="341630"/>
                                </a:lnTo>
                                <a:lnTo>
                                  <a:pt x="178735" y="332816"/>
                                </a:lnTo>
                                <a:close/>
                              </a:path>
                              <a:path w="264160" h="762000">
                                <a:moveTo>
                                  <a:pt x="34414" y="332816"/>
                                </a:moveTo>
                                <a:lnTo>
                                  <a:pt x="19708" y="332816"/>
                                </a:lnTo>
                                <a:lnTo>
                                  <a:pt x="27099" y="341112"/>
                                </a:lnTo>
                                <a:lnTo>
                                  <a:pt x="29937" y="337820"/>
                                </a:lnTo>
                                <a:lnTo>
                                  <a:pt x="34414" y="332816"/>
                                </a:lnTo>
                                <a:close/>
                              </a:path>
                              <a:path w="264160" h="762000">
                                <a:moveTo>
                                  <a:pt x="45188" y="320775"/>
                                </a:moveTo>
                                <a:lnTo>
                                  <a:pt x="37412" y="329465"/>
                                </a:lnTo>
                                <a:lnTo>
                                  <a:pt x="37738" y="329465"/>
                                </a:lnTo>
                                <a:lnTo>
                                  <a:pt x="48092" y="341112"/>
                                </a:lnTo>
                                <a:lnTo>
                                  <a:pt x="55500" y="332816"/>
                                </a:lnTo>
                                <a:lnTo>
                                  <a:pt x="55915" y="332816"/>
                                </a:lnTo>
                                <a:lnTo>
                                  <a:pt x="45188" y="320775"/>
                                </a:lnTo>
                                <a:close/>
                              </a:path>
                              <a:path w="264160" h="762000">
                                <a:moveTo>
                                  <a:pt x="70487" y="332816"/>
                                </a:moveTo>
                                <a:lnTo>
                                  <a:pt x="55915" y="332816"/>
                                </a:lnTo>
                                <a:lnTo>
                                  <a:pt x="63305" y="341112"/>
                                </a:lnTo>
                                <a:lnTo>
                                  <a:pt x="63097" y="341112"/>
                                </a:lnTo>
                                <a:lnTo>
                                  <a:pt x="70487" y="332816"/>
                                </a:lnTo>
                                <a:close/>
                              </a:path>
                              <a:path w="264160" h="762000">
                                <a:moveTo>
                                  <a:pt x="227945" y="300990"/>
                                </a:moveTo>
                                <a:lnTo>
                                  <a:pt x="202220" y="329798"/>
                                </a:lnTo>
                                <a:lnTo>
                                  <a:pt x="199608" y="332816"/>
                                </a:lnTo>
                                <a:lnTo>
                                  <a:pt x="206999" y="341112"/>
                                </a:lnTo>
                                <a:lnTo>
                                  <a:pt x="206790" y="341112"/>
                                </a:lnTo>
                                <a:lnTo>
                                  <a:pt x="217166" y="329465"/>
                                </a:lnTo>
                                <a:lnTo>
                                  <a:pt x="215666" y="327660"/>
                                </a:lnTo>
                                <a:lnTo>
                                  <a:pt x="210021" y="321310"/>
                                </a:lnTo>
                                <a:lnTo>
                                  <a:pt x="224432" y="321310"/>
                                </a:lnTo>
                                <a:lnTo>
                                  <a:pt x="224908" y="320775"/>
                                </a:lnTo>
                                <a:lnTo>
                                  <a:pt x="225088" y="320775"/>
                                </a:lnTo>
                                <a:lnTo>
                                  <a:pt x="217939" y="312751"/>
                                </a:lnTo>
                                <a:lnTo>
                                  <a:pt x="232056" y="312751"/>
                                </a:lnTo>
                                <a:lnTo>
                                  <a:pt x="235248" y="309169"/>
                                </a:lnTo>
                                <a:lnTo>
                                  <a:pt x="227945" y="300990"/>
                                </a:lnTo>
                                <a:close/>
                              </a:path>
                              <a:path w="264160" h="762000">
                                <a:moveTo>
                                  <a:pt x="246090" y="321310"/>
                                </a:moveTo>
                                <a:lnTo>
                                  <a:pt x="235815" y="332816"/>
                                </a:lnTo>
                                <a:lnTo>
                                  <a:pt x="243205" y="341112"/>
                                </a:lnTo>
                                <a:lnTo>
                                  <a:pt x="242997" y="341112"/>
                                </a:lnTo>
                                <a:lnTo>
                                  <a:pt x="253372" y="329465"/>
                                </a:lnTo>
                                <a:lnTo>
                                  <a:pt x="246090" y="321310"/>
                                </a:lnTo>
                                <a:close/>
                              </a:path>
                              <a:path w="264160" h="762000">
                                <a:moveTo>
                                  <a:pt x="261282" y="320775"/>
                                </a:moveTo>
                                <a:lnTo>
                                  <a:pt x="261114" y="320775"/>
                                </a:lnTo>
                                <a:lnTo>
                                  <a:pt x="253372" y="329465"/>
                                </a:lnTo>
                                <a:lnTo>
                                  <a:pt x="260832" y="337820"/>
                                </a:lnTo>
                                <a:lnTo>
                                  <a:pt x="264033" y="334010"/>
                                </a:lnTo>
                                <a:lnTo>
                                  <a:pt x="264033" y="323850"/>
                                </a:lnTo>
                                <a:lnTo>
                                  <a:pt x="261282" y="320775"/>
                                </a:lnTo>
                                <a:close/>
                              </a:path>
                              <a:path w="264160" h="762000">
                                <a:moveTo>
                                  <a:pt x="73417" y="312751"/>
                                </a:moveTo>
                                <a:lnTo>
                                  <a:pt x="65775" y="321310"/>
                                </a:lnTo>
                                <a:lnTo>
                                  <a:pt x="73355" y="329798"/>
                                </a:lnTo>
                                <a:lnTo>
                                  <a:pt x="73176" y="329798"/>
                                </a:lnTo>
                                <a:lnTo>
                                  <a:pt x="80738" y="321310"/>
                                </a:lnTo>
                                <a:lnTo>
                                  <a:pt x="81074" y="321310"/>
                                </a:lnTo>
                                <a:lnTo>
                                  <a:pt x="73417" y="312751"/>
                                </a:lnTo>
                                <a:close/>
                              </a:path>
                              <a:path w="264160" h="762000">
                                <a:moveTo>
                                  <a:pt x="109781" y="312751"/>
                                </a:moveTo>
                                <a:lnTo>
                                  <a:pt x="108869" y="313690"/>
                                </a:lnTo>
                                <a:lnTo>
                                  <a:pt x="102064" y="321310"/>
                                </a:lnTo>
                                <a:lnTo>
                                  <a:pt x="109645" y="329798"/>
                                </a:lnTo>
                                <a:lnTo>
                                  <a:pt x="109382" y="329798"/>
                                </a:lnTo>
                                <a:lnTo>
                                  <a:pt x="116945" y="321310"/>
                                </a:lnTo>
                                <a:lnTo>
                                  <a:pt x="117439" y="321310"/>
                                </a:lnTo>
                                <a:lnTo>
                                  <a:pt x="109781" y="312751"/>
                                </a:lnTo>
                                <a:close/>
                              </a:path>
                              <a:path w="264160" h="762000">
                                <a:moveTo>
                                  <a:pt x="135048" y="300990"/>
                                </a:moveTo>
                                <a:lnTo>
                                  <a:pt x="127761" y="309169"/>
                                </a:lnTo>
                                <a:lnTo>
                                  <a:pt x="127679" y="309354"/>
                                </a:lnTo>
                                <a:lnTo>
                                  <a:pt x="145934" y="329798"/>
                                </a:lnTo>
                                <a:lnTo>
                                  <a:pt x="145588" y="329798"/>
                                </a:lnTo>
                                <a:lnTo>
                                  <a:pt x="153151" y="321310"/>
                                </a:lnTo>
                                <a:lnTo>
                                  <a:pt x="137755" y="321310"/>
                                </a:lnTo>
                                <a:lnTo>
                                  <a:pt x="145364" y="312751"/>
                                </a:lnTo>
                                <a:lnTo>
                                  <a:pt x="145527" y="312751"/>
                                </a:lnTo>
                                <a:lnTo>
                                  <a:pt x="135048" y="300990"/>
                                </a:lnTo>
                                <a:close/>
                              </a:path>
                              <a:path w="264160" h="762000">
                                <a:moveTo>
                                  <a:pt x="171254" y="300990"/>
                                </a:moveTo>
                                <a:lnTo>
                                  <a:pt x="163530" y="309659"/>
                                </a:lnTo>
                                <a:lnTo>
                                  <a:pt x="181435" y="329798"/>
                                </a:lnTo>
                                <a:lnTo>
                                  <a:pt x="189031" y="321310"/>
                                </a:lnTo>
                                <a:lnTo>
                                  <a:pt x="173510" y="321310"/>
                                </a:lnTo>
                                <a:lnTo>
                                  <a:pt x="181152" y="312751"/>
                                </a:lnTo>
                                <a:lnTo>
                                  <a:pt x="181733" y="312751"/>
                                </a:lnTo>
                                <a:lnTo>
                                  <a:pt x="171254" y="300990"/>
                                </a:lnTo>
                                <a:close/>
                              </a:path>
                              <a:path w="264160" h="762000">
                                <a:moveTo>
                                  <a:pt x="37584" y="312240"/>
                                </a:moveTo>
                                <a:lnTo>
                                  <a:pt x="31753" y="318770"/>
                                </a:lnTo>
                                <a:lnTo>
                                  <a:pt x="30012" y="320775"/>
                                </a:lnTo>
                                <a:lnTo>
                                  <a:pt x="37738" y="329465"/>
                                </a:lnTo>
                                <a:lnTo>
                                  <a:pt x="37412" y="329465"/>
                                </a:lnTo>
                                <a:lnTo>
                                  <a:pt x="45188" y="320775"/>
                                </a:lnTo>
                                <a:lnTo>
                                  <a:pt x="37584" y="312240"/>
                                </a:lnTo>
                                <a:close/>
                              </a:path>
                              <a:path w="264160" h="762000">
                                <a:moveTo>
                                  <a:pt x="207337" y="300851"/>
                                </a:moveTo>
                                <a:lnTo>
                                  <a:pt x="199456" y="309659"/>
                                </a:lnTo>
                                <a:lnTo>
                                  <a:pt x="199663" y="309659"/>
                                </a:lnTo>
                                <a:lnTo>
                                  <a:pt x="217272" y="329465"/>
                                </a:lnTo>
                                <a:lnTo>
                                  <a:pt x="218775" y="327660"/>
                                </a:lnTo>
                                <a:lnTo>
                                  <a:pt x="224432" y="321310"/>
                                </a:lnTo>
                                <a:lnTo>
                                  <a:pt x="209800" y="321310"/>
                                </a:lnTo>
                                <a:lnTo>
                                  <a:pt x="217442" y="312751"/>
                                </a:lnTo>
                                <a:lnTo>
                                  <a:pt x="217939" y="312751"/>
                                </a:lnTo>
                                <a:lnTo>
                                  <a:pt x="207460" y="300990"/>
                                </a:lnTo>
                                <a:lnTo>
                                  <a:pt x="207337" y="300851"/>
                                </a:lnTo>
                                <a:close/>
                              </a:path>
                              <a:path w="264160" h="762000">
                                <a:moveTo>
                                  <a:pt x="260832" y="304800"/>
                                </a:moveTo>
                                <a:lnTo>
                                  <a:pt x="246090" y="321310"/>
                                </a:lnTo>
                                <a:lnTo>
                                  <a:pt x="253372" y="329465"/>
                                </a:lnTo>
                                <a:lnTo>
                                  <a:pt x="261114" y="320775"/>
                                </a:lnTo>
                                <a:lnTo>
                                  <a:pt x="261282" y="320775"/>
                                </a:lnTo>
                                <a:lnTo>
                                  <a:pt x="254102" y="312751"/>
                                </a:lnTo>
                                <a:lnTo>
                                  <a:pt x="264033" y="312751"/>
                                </a:lnTo>
                                <a:lnTo>
                                  <a:pt x="264033" y="307340"/>
                                </a:lnTo>
                                <a:lnTo>
                                  <a:pt x="260832" y="304800"/>
                                </a:lnTo>
                                <a:close/>
                              </a:path>
                              <a:path w="264160" h="762000">
                                <a:moveTo>
                                  <a:pt x="3800" y="314960"/>
                                </a:moveTo>
                                <a:lnTo>
                                  <a:pt x="0" y="318770"/>
                                </a:lnTo>
                                <a:lnTo>
                                  <a:pt x="0" y="322580"/>
                                </a:lnTo>
                                <a:lnTo>
                                  <a:pt x="3800" y="326390"/>
                                </a:lnTo>
                                <a:lnTo>
                                  <a:pt x="8823" y="320775"/>
                                </a:lnTo>
                                <a:lnTo>
                                  <a:pt x="8981" y="320775"/>
                                </a:lnTo>
                                <a:lnTo>
                                  <a:pt x="3800" y="314960"/>
                                </a:lnTo>
                                <a:close/>
                              </a:path>
                              <a:path w="264160" h="762000">
                                <a:moveTo>
                                  <a:pt x="8981" y="320775"/>
                                </a:moveTo>
                                <a:lnTo>
                                  <a:pt x="8823" y="320775"/>
                                </a:lnTo>
                                <a:lnTo>
                                  <a:pt x="3800" y="326390"/>
                                </a:lnTo>
                                <a:lnTo>
                                  <a:pt x="13983" y="326390"/>
                                </a:lnTo>
                                <a:lnTo>
                                  <a:pt x="8981" y="320775"/>
                                </a:lnTo>
                                <a:close/>
                              </a:path>
                              <a:path w="264160" h="762000">
                                <a:moveTo>
                                  <a:pt x="62892" y="300990"/>
                                </a:moveTo>
                                <a:lnTo>
                                  <a:pt x="55134" y="309659"/>
                                </a:lnTo>
                                <a:lnTo>
                                  <a:pt x="55372" y="309659"/>
                                </a:lnTo>
                                <a:lnTo>
                                  <a:pt x="65775" y="321310"/>
                                </a:lnTo>
                                <a:lnTo>
                                  <a:pt x="73417" y="312751"/>
                                </a:lnTo>
                                <a:lnTo>
                                  <a:pt x="62892" y="300990"/>
                                </a:lnTo>
                                <a:close/>
                              </a:path>
                              <a:path w="264160" h="762000">
                                <a:moveTo>
                                  <a:pt x="83920" y="300990"/>
                                </a:moveTo>
                                <a:lnTo>
                                  <a:pt x="73417" y="312751"/>
                                </a:lnTo>
                                <a:lnTo>
                                  <a:pt x="81074" y="321310"/>
                                </a:lnTo>
                                <a:lnTo>
                                  <a:pt x="80738" y="321310"/>
                                </a:lnTo>
                                <a:lnTo>
                                  <a:pt x="91389" y="309354"/>
                                </a:lnTo>
                                <a:lnTo>
                                  <a:pt x="83920" y="300990"/>
                                </a:lnTo>
                                <a:close/>
                              </a:path>
                              <a:path w="264160" h="762000">
                                <a:moveTo>
                                  <a:pt x="99133" y="300851"/>
                                </a:moveTo>
                                <a:lnTo>
                                  <a:pt x="98965" y="300851"/>
                                </a:lnTo>
                                <a:lnTo>
                                  <a:pt x="91389" y="309354"/>
                                </a:lnTo>
                                <a:lnTo>
                                  <a:pt x="102064" y="321310"/>
                                </a:lnTo>
                                <a:lnTo>
                                  <a:pt x="109706" y="312751"/>
                                </a:lnTo>
                                <a:lnTo>
                                  <a:pt x="109323" y="312240"/>
                                </a:lnTo>
                                <a:lnTo>
                                  <a:pt x="99257" y="300990"/>
                                </a:lnTo>
                                <a:lnTo>
                                  <a:pt x="99133" y="300851"/>
                                </a:lnTo>
                                <a:close/>
                              </a:path>
                              <a:path w="264160" h="762000">
                                <a:moveTo>
                                  <a:pt x="120209" y="300990"/>
                                </a:moveTo>
                                <a:lnTo>
                                  <a:pt x="110163" y="312240"/>
                                </a:lnTo>
                                <a:lnTo>
                                  <a:pt x="109781" y="312751"/>
                                </a:lnTo>
                                <a:lnTo>
                                  <a:pt x="117439" y="321310"/>
                                </a:lnTo>
                                <a:lnTo>
                                  <a:pt x="116945" y="321310"/>
                                </a:lnTo>
                                <a:lnTo>
                                  <a:pt x="127595" y="309354"/>
                                </a:lnTo>
                                <a:lnTo>
                                  <a:pt x="127513" y="309169"/>
                                </a:lnTo>
                                <a:lnTo>
                                  <a:pt x="120209" y="300990"/>
                                </a:lnTo>
                                <a:close/>
                              </a:path>
                              <a:path w="264160" h="762000">
                                <a:moveTo>
                                  <a:pt x="160775" y="312751"/>
                                </a:moveTo>
                                <a:lnTo>
                                  <a:pt x="145527" y="312751"/>
                                </a:lnTo>
                                <a:lnTo>
                                  <a:pt x="153151" y="321310"/>
                                </a:lnTo>
                                <a:lnTo>
                                  <a:pt x="160775" y="312751"/>
                                </a:lnTo>
                                <a:close/>
                              </a:path>
                              <a:path w="264160" h="762000">
                                <a:moveTo>
                                  <a:pt x="196689" y="312751"/>
                                </a:moveTo>
                                <a:lnTo>
                                  <a:pt x="181733" y="312751"/>
                                </a:lnTo>
                                <a:lnTo>
                                  <a:pt x="189357" y="321310"/>
                                </a:lnTo>
                                <a:lnTo>
                                  <a:pt x="189031" y="321310"/>
                                </a:lnTo>
                                <a:lnTo>
                                  <a:pt x="196689" y="312751"/>
                                </a:lnTo>
                                <a:close/>
                              </a:path>
                              <a:path w="264160" h="762000">
                                <a:moveTo>
                                  <a:pt x="243060" y="300411"/>
                                </a:moveTo>
                                <a:lnTo>
                                  <a:pt x="235248" y="309169"/>
                                </a:lnTo>
                                <a:lnTo>
                                  <a:pt x="246090" y="321310"/>
                                </a:lnTo>
                                <a:lnTo>
                                  <a:pt x="253731" y="312751"/>
                                </a:lnTo>
                                <a:lnTo>
                                  <a:pt x="254102" y="312751"/>
                                </a:lnTo>
                                <a:lnTo>
                                  <a:pt x="243060" y="300411"/>
                                </a:lnTo>
                                <a:close/>
                              </a:path>
                              <a:path w="264160" h="762000">
                                <a:moveTo>
                                  <a:pt x="14027" y="314960"/>
                                </a:moveTo>
                                <a:lnTo>
                                  <a:pt x="3800" y="314960"/>
                                </a:lnTo>
                                <a:lnTo>
                                  <a:pt x="8981" y="320775"/>
                                </a:lnTo>
                                <a:lnTo>
                                  <a:pt x="8823" y="320775"/>
                                </a:lnTo>
                                <a:lnTo>
                                  <a:pt x="14027" y="314960"/>
                                </a:lnTo>
                                <a:close/>
                              </a:path>
                              <a:path w="264160" h="762000">
                                <a:moveTo>
                                  <a:pt x="27045" y="300411"/>
                                </a:moveTo>
                                <a:lnTo>
                                  <a:pt x="19451" y="308898"/>
                                </a:lnTo>
                                <a:lnTo>
                                  <a:pt x="30012" y="320775"/>
                                </a:lnTo>
                                <a:lnTo>
                                  <a:pt x="31753" y="318770"/>
                                </a:lnTo>
                                <a:lnTo>
                                  <a:pt x="37584" y="312240"/>
                                </a:lnTo>
                                <a:lnTo>
                                  <a:pt x="27045" y="300411"/>
                                </a:lnTo>
                                <a:close/>
                              </a:path>
                              <a:path w="264160" h="762000">
                                <a:moveTo>
                                  <a:pt x="47630" y="300990"/>
                                </a:moveTo>
                                <a:lnTo>
                                  <a:pt x="37584" y="312240"/>
                                </a:lnTo>
                                <a:lnTo>
                                  <a:pt x="45188" y="320775"/>
                                </a:lnTo>
                                <a:lnTo>
                                  <a:pt x="55134" y="309659"/>
                                </a:lnTo>
                                <a:lnTo>
                                  <a:pt x="55372" y="309659"/>
                                </a:lnTo>
                                <a:lnTo>
                                  <a:pt x="47630" y="300990"/>
                                </a:lnTo>
                                <a:close/>
                              </a:path>
                              <a:path w="264160" h="762000">
                                <a:moveTo>
                                  <a:pt x="232056" y="312751"/>
                                </a:moveTo>
                                <a:lnTo>
                                  <a:pt x="217939" y="312751"/>
                                </a:lnTo>
                                <a:lnTo>
                                  <a:pt x="225088" y="320775"/>
                                </a:lnTo>
                                <a:lnTo>
                                  <a:pt x="224908" y="320775"/>
                                </a:lnTo>
                                <a:lnTo>
                                  <a:pt x="232056" y="312751"/>
                                </a:lnTo>
                                <a:close/>
                              </a:path>
                              <a:path w="264160" h="762000">
                                <a:moveTo>
                                  <a:pt x="264033" y="312751"/>
                                </a:moveTo>
                                <a:lnTo>
                                  <a:pt x="254102" y="312751"/>
                                </a:lnTo>
                                <a:lnTo>
                                  <a:pt x="261282" y="320775"/>
                                </a:lnTo>
                                <a:lnTo>
                                  <a:pt x="261114" y="320775"/>
                                </a:lnTo>
                                <a:lnTo>
                                  <a:pt x="264033" y="317500"/>
                                </a:lnTo>
                                <a:lnTo>
                                  <a:pt x="264033" y="312751"/>
                                </a:lnTo>
                                <a:close/>
                              </a:path>
                              <a:path w="264160" h="762000">
                                <a:moveTo>
                                  <a:pt x="11906" y="300411"/>
                                </a:moveTo>
                                <a:lnTo>
                                  <a:pt x="11464" y="300851"/>
                                </a:lnTo>
                                <a:lnTo>
                                  <a:pt x="0" y="313690"/>
                                </a:lnTo>
                                <a:lnTo>
                                  <a:pt x="0" y="318770"/>
                                </a:lnTo>
                                <a:lnTo>
                                  <a:pt x="3800" y="314960"/>
                                </a:lnTo>
                                <a:lnTo>
                                  <a:pt x="14027" y="314960"/>
                                </a:lnTo>
                                <a:lnTo>
                                  <a:pt x="19451" y="308898"/>
                                </a:lnTo>
                                <a:lnTo>
                                  <a:pt x="11906" y="300411"/>
                                </a:lnTo>
                                <a:close/>
                              </a:path>
                              <a:path w="264160" h="762000">
                                <a:moveTo>
                                  <a:pt x="55253" y="292452"/>
                                </a:moveTo>
                                <a:lnTo>
                                  <a:pt x="47753" y="300851"/>
                                </a:lnTo>
                                <a:lnTo>
                                  <a:pt x="47630" y="300990"/>
                                </a:lnTo>
                                <a:lnTo>
                                  <a:pt x="55372" y="309659"/>
                                </a:lnTo>
                                <a:lnTo>
                                  <a:pt x="55134" y="309659"/>
                                </a:lnTo>
                                <a:lnTo>
                                  <a:pt x="62892" y="300990"/>
                                </a:lnTo>
                                <a:lnTo>
                                  <a:pt x="55253" y="292452"/>
                                </a:lnTo>
                                <a:close/>
                              </a:path>
                              <a:path w="264160" h="762000">
                                <a:moveTo>
                                  <a:pt x="173888" y="280670"/>
                                </a:moveTo>
                                <a:lnTo>
                                  <a:pt x="155945" y="300851"/>
                                </a:lnTo>
                                <a:lnTo>
                                  <a:pt x="155822" y="300990"/>
                                </a:lnTo>
                                <a:lnTo>
                                  <a:pt x="163530" y="309659"/>
                                </a:lnTo>
                                <a:lnTo>
                                  <a:pt x="171254" y="300990"/>
                                </a:lnTo>
                                <a:lnTo>
                                  <a:pt x="163648" y="292452"/>
                                </a:lnTo>
                                <a:lnTo>
                                  <a:pt x="178860" y="292452"/>
                                </a:lnTo>
                                <a:lnTo>
                                  <a:pt x="181585" y="289393"/>
                                </a:lnTo>
                                <a:lnTo>
                                  <a:pt x="181304" y="289011"/>
                                </a:lnTo>
                                <a:lnTo>
                                  <a:pt x="173888" y="280670"/>
                                </a:lnTo>
                                <a:close/>
                              </a:path>
                              <a:path w="264160" h="762000">
                                <a:moveTo>
                                  <a:pt x="209800" y="280670"/>
                                </a:moveTo>
                                <a:lnTo>
                                  <a:pt x="192171" y="300411"/>
                                </a:lnTo>
                                <a:lnTo>
                                  <a:pt x="191831" y="300851"/>
                                </a:lnTo>
                                <a:lnTo>
                                  <a:pt x="199663" y="309659"/>
                                </a:lnTo>
                                <a:lnTo>
                                  <a:pt x="199456" y="309659"/>
                                </a:lnTo>
                                <a:lnTo>
                                  <a:pt x="207213" y="300990"/>
                                </a:lnTo>
                                <a:lnTo>
                                  <a:pt x="207337" y="300851"/>
                                </a:lnTo>
                                <a:lnTo>
                                  <a:pt x="199855" y="292452"/>
                                </a:lnTo>
                                <a:lnTo>
                                  <a:pt x="214852" y="292452"/>
                                </a:lnTo>
                                <a:lnTo>
                                  <a:pt x="217590" y="289393"/>
                                </a:lnTo>
                                <a:lnTo>
                                  <a:pt x="209800" y="280670"/>
                                </a:lnTo>
                                <a:close/>
                              </a:path>
                              <a:path w="264160" h="762000">
                                <a:moveTo>
                                  <a:pt x="91618" y="292452"/>
                                </a:moveTo>
                                <a:lnTo>
                                  <a:pt x="91347" y="292671"/>
                                </a:lnTo>
                                <a:lnTo>
                                  <a:pt x="84043" y="300851"/>
                                </a:lnTo>
                                <a:lnTo>
                                  <a:pt x="83920" y="300990"/>
                                </a:lnTo>
                                <a:lnTo>
                                  <a:pt x="91389" y="309354"/>
                                </a:lnTo>
                                <a:lnTo>
                                  <a:pt x="98841" y="300990"/>
                                </a:lnTo>
                                <a:lnTo>
                                  <a:pt x="98965" y="300851"/>
                                </a:lnTo>
                                <a:lnTo>
                                  <a:pt x="99133" y="300851"/>
                                </a:lnTo>
                                <a:lnTo>
                                  <a:pt x="91618" y="292452"/>
                                </a:lnTo>
                                <a:close/>
                              </a:path>
                              <a:path w="264160" h="762000">
                                <a:moveTo>
                                  <a:pt x="127637" y="292671"/>
                                </a:moveTo>
                                <a:lnTo>
                                  <a:pt x="120333" y="300851"/>
                                </a:lnTo>
                                <a:lnTo>
                                  <a:pt x="120209" y="300990"/>
                                </a:lnTo>
                                <a:lnTo>
                                  <a:pt x="127679" y="309354"/>
                                </a:lnTo>
                                <a:lnTo>
                                  <a:pt x="127761" y="309169"/>
                                </a:lnTo>
                                <a:lnTo>
                                  <a:pt x="135048" y="300990"/>
                                </a:lnTo>
                                <a:lnTo>
                                  <a:pt x="127637" y="292671"/>
                                </a:lnTo>
                                <a:close/>
                              </a:path>
                              <a:path w="264160" h="762000">
                                <a:moveTo>
                                  <a:pt x="246090" y="280670"/>
                                </a:moveTo>
                                <a:lnTo>
                                  <a:pt x="228068" y="300851"/>
                                </a:lnTo>
                                <a:lnTo>
                                  <a:pt x="227945" y="300990"/>
                                </a:lnTo>
                                <a:lnTo>
                                  <a:pt x="235248" y="309169"/>
                                </a:lnTo>
                                <a:lnTo>
                                  <a:pt x="243050" y="300411"/>
                                </a:lnTo>
                                <a:lnTo>
                                  <a:pt x="235939" y="292452"/>
                                </a:lnTo>
                                <a:lnTo>
                                  <a:pt x="250141" y="292452"/>
                                </a:lnTo>
                                <a:lnTo>
                                  <a:pt x="253372" y="288825"/>
                                </a:lnTo>
                                <a:lnTo>
                                  <a:pt x="246090" y="280670"/>
                                </a:lnTo>
                                <a:close/>
                              </a:path>
                              <a:path w="264160" h="762000">
                                <a:moveTo>
                                  <a:pt x="19460" y="291897"/>
                                </a:moveTo>
                                <a:lnTo>
                                  <a:pt x="14742" y="297180"/>
                                </a:lnTo>
                                <a:lnTo>
                                  <a:pt x="11906" y="300411"/>
                                </a:lnTo>
                                <a:lnTo>
                                  <a:pt x="19451" y="308898"/>
                                </a:lnTo>
                                <a:lnTo>
                                  <a:pt x="27045" y="300411"/>
                                </a:lnTo>
                                <a:lnTo>
                                  <a:pt x="19460" y="291897"/>
                                </a:lnTo>
                                <a:close/>
                              </a:path>
                              <a:path w="264160" h="762000">
                                <a:moveTo>
                                  <a:pt x="44710" y="280670"/>
                                </a:moveTo>
                                <a:lnTo>
                                  <a:pt x="36904" y="289393"/>
                                </a:lnTo>
                                <a:lnTo>
                                  <a:pt x="37275" y="289393"/>
                                </a:lnTo>
                                <a:lnTo>
                                  <a:pt x="47506" y="300851"/>
                                </a:lnTo>
                                <a:lnTo>
                                  <a:pt x="47630" y="300990"/>
                                </a:lnTo>
                                <a:lnTo>
                                  <a:pt x="55253" y="292452"/>
                                </a:lnTo>
                                <a:lnTo>
                                  <a:pt x="44710" y="280670"/>
                                </a:lnTo>
                                <a:close/>
                              </a:path>
                              <a:path w="264160" h="762000">
                                <a:moveTo>
                                  <a:pt x="65775" y="280670"/>
                                </a:moveTo>
                                <a:lnTo>
                                  <a:pt x="55253" y="292452"/>
                                </a:lnTo>
                                <a:lnTo>
                                  <a:pt x="62768" y="300851"/>
                                </a:lnTo>
                                <a:lnTo>
                                  <a:pt x="62892" y="300990"/>
                                </a:lnTo>
                                <a:lnTo>
                                  <a:pt x="73268" y="289393"/>
                                </a:lnTo>
                                <a:lnTo>
                                  <a:pt x="73565" y="289393"/>
                                </a:lnTo>
                                <a:lnTo>
                                  <a:pt x="65775" y="280670"/>
                                </a:lnTo>
                                <a:close/>
                              </a:path>
                              <a:path w="264160" h="762000">
                                <a:moveTo>
                                  <a:pt x="81074" y="280670"/>
                                </a:moveTo>
                                <a:lnTo>
                                  <a:pt x="73268" y="289393"/>
                                </a:lnTo>
                                <a:lnTo>
                                  <a:pt x="73565" y="289393"/>
                                </a:lnTo>
                                <a:lnTo>
                                  <a:pt x="83796" y="300851"/>
                                </a:lnTo>
                                <a:lnTo>
                                  <a:pt x="83920" y="300990"/>
                                </a:lnTo>
                                <a:lnTo>
                                  <a:pt x="91543" y="292452"/>
                                </a:lnTo>
                                <a:lnTo>
                                  <a:pt x="91120" y="291897"/>
                                </a:lnTo>
                                <a:lnTo>
                                  <a:pt x="81074" y="280670"/>
                                </a:lnTo>
                                <a:close/>
                              </a:path>
                              <a:path w="264160" h="762000">
                                <a:moveTo>
                                  <a:pt x="116945" y="280670"/>
                                </a:moveTo>
                                <a:lnTo>
                                  <a:pt x="109513" y="289011"/>
                                </a:lnTo>
                                <a:lnTo>
                                  <a:pt x="120086" y="300851"/>
                                </a:lnTo>
                                <a:lnTo>
                                  <a:pt x="120209" y="300990"/>
                                </a:lnTo>
                                <a:lnTo>
                                  <a:pt x="127637" y="292671"/>
                                </a:lnTo>
                                <a:lnTo>
                                  <a:pt x="116945" y="280670"/>
                                </a:lnTo>
                                <a:close/>
                              </a:path>
                              <a:path w="264160" h="762000">
                                <a:moveTo>
                                  <a:pt x="138054" y="281006"/>
                                </a:moveTo>
                                <a:lnTo>
                                  <a:pt x="127637" y="292671"/>
                                </a:lnTo>
                                <a:lnTo>
                                  <a:pt x="134925" y="300851"/>
                                </a:lnTo>
                                <a:lnTo>
                                  <a:pt x="135048" y="300990"/>
                                </a:lnTo>
                                <a:lnTo>
                                  <a:pt x="145379" y="289393"/>
                                </a:lnTo>
                                <a:lnTo>
                                  <a:pt x="145511" y="289393"/>
                                </a:lnTo>
                                <a:lnTo>
                                  <a:pt x="138054" y="281006"/>
                                </a:lnTo>
                                <a:close/>
                              </a:path>
                              <a:path w="264160" h="762000">
                                <a:moveTo>
                                  <a:pt x="153151" y="280670"/>
                                </a:moveTo>
                                <a:lnTo>
                                  <a:pt x="145379" y="289393"/>
                                </a:lnTo>
                                <a:lnTo>
                                  <a:pt x="145511" y="289393"/>
                                </a:lnTo>
                                <a:lnTo>
                                  <a:pt x="155699" y="300851"/>
                                </a:lnTo>
                                <a:lnTo>
                                  <a:pt x="155822" y="300990"/>
                                </a:lnTo>
                                <a:lnTo>
                                  <a:pt x="163412" y="292452"/>
                                </a:lnTo>
                                <a:lnTo>
                                  <a:pt x="163648" y="292452"/>
                                </a:lnTo>
                                <a:lnTo>
                                  <a:pt x="153151" y="280670"/>
                                </a:lnTo>
                                <a:close/>
                              </a:path>
                              <a:path w="264160" h="762000">
                                <a:moveTo>
                                  <a:pt x="178860" y="292452"/>
                                </a:moveTo>
                                <a:lnTo>
                                  <a:pt x="163648" y="292452"/>
                                </a:lnTo>
                                <a:lnTo>
                                  <a:pt x="171131" y="300851"/>
                                </a:lnTo>
                                <a:lnTo>
                                  <a:pt x="171254" y="300990"/>
                                </a:lnTo>
                                <a:lnTo>
                                  <a:pt x="178860" y="292452"/>
                                </a:lnTo>
                                <a:close/>
                              </a:path>
                              <a:path w="264160" h="762000">
                                <a:moveTo>
                                  <a:pt x="225396" y="280670"/>
                                </a:moveTo>
                                <a:lnTo>
                                  <a:pt x="217590" y="289393"/>
                                </a:lnTo>
                                <a:lnTo>
                                  <a:pt x="227821" y="300851"/>
                                </a:lnTo>
                                <a:lnTo>
                                  <a:pt x="227945" y="300990"/>
                                </a:lnTo>
                                <a:lnTo>
                                  <a:pt x="235568" y="292452"/>
                                </a:lnTo>
                                <a:lnTo>
                                  <a:pt x="235939" y="292452"/>
                                </a:lnTo>
                                <a:lnTo>
                                  <a:pt x="225396" y="280670"/>
                                </a:lnTo>
                                <a:close/>
                              </a:path>
                              <a:path w="264160" h="762000">
                                <a:moveTo>
                                  <a:pt x="102064" y="280670"/>
                                </a:moveTo>
                                <a:lnTo>
                                  <a:pt x="92039" y="291897"/>
                                </a:lnTo>
                                <a:lnTo>
                                  <a:pt x="91618" y="292452"/>
                                </a:lnTo>
                                <a:lnTo>
                                  <a:pt x="99133" y="300851"/>
                                </a:lnTo>
                                <a:lnTo>
                                  <a:pt x="98965" y="300851"/>
                                </a:lnTo>
                                <a:lnTo>
                                  <a:pt x="109513" y="289011"/>
                                </a:lnTo>
                                <a:lnTo>
                                  <a:pt x="102064" y="280670"/>
                                </a:lnTo>
                                <a:close/>
                              </a:path>
                              <a:path w="264160" h="762000">
                                <a:moveTo>
                                  <a:pt x="189357" y="280670"/>
                                </a:moveTo>
                                <a:lnTo>
                                  <a:pt x="181926" y="289011"/>
                                </a:lnTo>
                                <a:lnTo>
                                  <a:pt x="181644" y="289393"/>
                                </a:lnTo>
                                <a:lnTo>
                                  <a:pt x="191831" y="300851"/>
                                </a:lnTo>
                                <a:lnTo>
                                  <a:pt x="192171" y="300411"/>
                                </a:lnTo>
                                <a:lnTo>
                                  <a:pt x="199278" y="292452"/>
                                </a:lnTo>
                                <a:lnTo>
                                  <a:pt x="199855" y="292452"/>
                                </a:lnTo>
                                <a:lnTo>
                                  <a:pt x="189357" y="280670"/>
                                </a:lnTo>
                                <a:close/>
                              </a:path>
                              <a:path w="264160" h="762000">
                                <a:moveTo>
                                  <a:pt x="214852" y="292452"/>
                                </a:moveTo>
                                <a:lnTo>
                                  <a:pt x="199855" y="292452"/>
                                </a:lnTo>
                                <a:lnTo>
                                  <a:pt x="207337" y="300851"/>
                                </a:lnTo>
                                <a:lnTo>
                                  <a:pt x="214852" y="292452"/>
                                </a:lnTo>
                                <a:close/>
                              </a:path>
                              <a:path w="264160" h="762000">
                                <a:moveTo>
                                  <a:pt x="0" y="281940"/>
                                </a:moveTo>
                                <a:lnTo>
                                  <a:pt x="0" y="287020"/>
                                </a:lnTo>
                                <a:lnTo>
                                  <a:pt x="11906" y="300411"/>
                                </a:lnTo>
                                <a:lnTo>
                                  <a:pt x="14742" y="297180"/>
                                </a:lnTo>
                                <a:lnTo>
                                  <a:pt x="19460" y="291897"/>
                                </a:lnTo>
                                <a:lnTo>
                                  <a:pt x="15114" y="287020"/>
                                </a:lnTo>
                                <a:lnTo>
                                  <a:pt x="3800" y="287020"/>
                                </a:lnTo>
                                <a:lnTo>
                                  <a:pt x="0" y="281940"/>
                                </a:lnTo>
                                <a:close/>
                              </a:path>
                              <a:path w="264160" h="762000">
                                <a:moveTo>
                                  <a:pt x="29485" y="280670"/>
                                </a:moveTo>
                                <a:lnTo>
                                  <a:pt x="19460" y="291897"/>
                                </a:lnTo>
                                <a:lnTo>
                                  <a:pt x="27045" y="300411"/>
                                </a:lnTo>
                                <a:lnTo>
                                  <a:pt x="36904" y="289393"/>
                                </a:lnTo>
                                <a:lnTo>
                                  <a:pt x="37275" y="289393"/>
                                </a:lnTo>
                                <a:lnTo>
                                  <a:pt x="29485" y="280670"/>
                                </a:lnTo>
                                <a:close/>
                              </a:path>
                              <a:path w="264160" h="762000">
                                <a:moveTo>
                                  <a:pt x="250141" y="292452"/>
                                </a:moveTo>
                                <a:lnTo>
                                  <a:pt x="235939" y="292452"/>
                                </a:lnTo>
                                <a:lnTo>
                                  <a:pt x="243060" y="300411"/>
                                </a:lnTo>
                                <a:lnTo>
                                  <a:pt x="250141" y="292452"/>
                                </a:lnTo>
                                <a:close/>
                              </a:path>
                              <a:path w="264160" h="762000">
                                <a:moveTo>
                                  <a:pt x="260638" y="280670"/>
                                </a:moveTo>
                                <a:lnTo>
                                  <a:pt x="253372" y="288825"/>
                                </a:lnTo>
                                <a:lnTo>
                                  <a:pt x="260832" y="297180"/>
                                </a:lnTo>
                                <a:lnTo>
                                  <a:pt x="264033" y="293370"/>
                                </a:lnTo>
                                <a:lnTo>
                                  <a:pt x="264033" y="284480"/>
                                </a:lnTo>
                                <a:lnTo>
                                  <a:pt x="260638" y="280670"/>
                                </a:lnTo>
                                <a:close/>
                              </a:path>
                              <a:path w="264160" h="762000">
                                <a:moveTo>
                                  <a:pt x="37090" y="272153"/>
                                </a:moveTo>
                                <a:lnTo>
                                  <a:pt x="29485" y="280670"/>
                                </a:lnTo>
                                <a:lnTo>
                                  <a:pt x="37275" y="289393"/>
                                </a:lnTo>
                                <a:lnTo>
                                  <a:pt x="36904" y="289393"/>
                                </a:lnTo>
                                <a:lnTo>
                                  <a:pt x="44710" y="280670"/>
                                </a:lnTo>
                                <a:lnTo>
                                  <a:pt x="37090" y="272153"/>
                                </a:lnTo>
                                <a:close/>
                              </a:path>
                              <a:path w="264160" h="762000">
                                <a:moveTo>
                                  <a:pt x="73454" y="272153"/>
                                </a:moveTo>
                                <a:lnTo>
                                  <a:pt x="73182" y="272375"/>
                                </a:lnTo>
                                <a:lnTo>
                                  <a:pt x="65775" y="280670"/>
                                </a:lnTo>
                                <a:lnTo>
                                  <a:pt x="73565" y="289393"/>
                                </a:lnTo>
                                <a:lnTo>
                                  <a:pt x="73268" y="289393"/>
                                </a:lnTo>
                                <a:lnTo>
                                  <a:pt x="81074" y="280670"/>
                                </a:lnTo>
                                <a:lnTo>
                                  <a:pt x="73454" y="272153"/>
                                </a:lnTo>
                                <a:close/>
                              </a:path>
                              <a:path w="264160" h="762000">
                                <a:moveTo>
                                  <a:pt x="145761" y="272375"/>
                                </a:moveTo>
                                <a:lnTo>
                                  <a:pt x="138054" y="281006"/>
                                </a:lnTo>
                                <a:lnTo>
                                  <a:pt x="145511" y="289393"/>
                                </a:lnTo>
                                <a:lnTo>
                                  <a:pt x="145379" y="289393"/>
                                </a:lnTo>
                                <a:lnTo>
                                  <a:pt x="153151" y="280670"/>
                                </a:lnTo>
                                <a:lnTo>
                                  <a:pt x="145885" y="272513"/>
                                </a:lnTo>
                                <a:lnTo>
                                  <a:pt x="145761" y="272375"/>
                                </a:lnTo>
                                <a:close/>
                              </a:path>
                              <a:path w="264160" h="762000">
                                <a:moveTo>
                                  <a:pt x="181615" y="271979"/>
                                </a:moveTo>
                                <a:lnTo>
                                  <a:pt x="173888" y="280670"/>
                                </a:lnTo>
                                <a:lnTo>
                                  <a:pt x="181644" y="289393"/>
                                </a:lnTo>
                                <a:lnTo>
                                  <a:pt x="181926" y="289011"/>
                                </a:lnTo>
                                <a:lnTo>
                                  <a:pt x="189357" y="280670"/>
                                </a:lnTo>
                                <a:lnTo>
                                  <a:pt x="181615" y="271979"/>
                                </a:lnTo>
                                <a:close/>
                              </a:path>
                              <a:path w="264160" h="762000">
                                <a:moveTo>
                                  <a:pt x="217619" y="271979"/>
                                </a:moveTo>
                                <a:lnTo>
                                  <a:pt x="217404" y="272153"/>
                                </a:lnTo>
                                <a:lnTo>
                                  <a:pt x="209800" y="280670"/>
                                </a:lnTo>
                                <a:lnTo>
                                  <a:pt x="217590" y="289393"/>
                                </a:lnTo>
                                <a:lnTo>
                                  <a:pt x="225396" y="280670"/>
                                </a:lnTo>
                                <a:lnTo>
                                  <a:pt x="217619" y="271979"/>
                                </a:lnTo>
                                <a:close/>
                              </a:path>
                              <a:path w="264160" h="762000">
                                <a:moveTo>
                                  <a:pt x="109555" y="272375"/>
                                </a:moveTo>
                                <a:lnTo>
                                  <a:pt x="109348" y="272513"/>
                                </a:lnTo>
                                <a:lnTo>
                                  <a:pt x="102064" y="280670"/>
                                </a:lnTo>
                                <a:lnTo>
                                  <a:pt x="109513" y="289011"/>
                                </a:lnTo>
                                <a:lnTo>
                                  <a:pt x="116945" y="280670"/>
                                </a:lnTo>
                                <a:lnTo>
                                  <a:pt x="109678" y="272513"/>
                                </a:lnTo>
                                <a:lnTo>
                                  <a:pt x="109555" y="272375"/>
                                </a:lnTo>
                                <a:close/>
                              </a:path>
                              <a:path w="264160" h="762000">
                                <a:moveTo>
                                  <a:pt x="253373" y="272513"/>
                                </a:moveTo>
                                <a:lnTo>
                                  <a:pt x="246090" y="280670"/>
                                </a:lnTo>
                                <a:lnTo>
                                  <a:pt x="253372" y="288825"/>
                                </a:lnTo>
                                <a:lnTo>
                                  <a:pt x="260638" y="280670"/>
                                </a:lnTo>
                                <a:lnTo>
                                  <a:pt x="253373" y="272513"/>
                                </a:lnTo>
                                <a:close/>
                              </a:path>
                              <a:path w="264160" h="762000">
                                <a:moveTo>
                                  <a:pt x="3800" y="274320"/>
                                </a:moveTo>
                                <a:lnTo>
                                  <a:pt x="0" y="279400"/>
                                </a:lnTo>
                                <a:lnTo>
                                  <a:pt x="0" y="281940"/>
                                </a:lnTo>
                                <a:lnTo>
                                  <a:pt x="3800" y="287020"/>
                                </a:lnTo>
                                <a:lnTo>
                                  <a:pt x="9451" y="280670"/>
                                </a:lnTo>
                                <a:lnTo>
                                  <a:pt x="3800" y="274320"/>
                                </a:lnTo>
                                <a:close/>
                              </a:path>
                              <a:path w="264160" h="762000">
                                <a:moveTo>
                                  <a:pt x="9457" y="280670"/>
                                </a:moveTo>
                                <a:lnTo>
                                  <a:pt x="3800" y="287020"/>
                                </a:lnTo>
                                <a:lnTo>
                                  <a:pt x="15114" y="287020"/>
                                </a:lnTo>
                                <a:lnTo>
                                  <a:pt x="9457" y="280670"/>
                                </a:lnTo>
                                <a:close/>
                              </a:path>
                              <a:path w="264160" h="762000">
                                <a:moveTo>
                                  <a:pt x="135048" y="260350"/>
                                </a:moveTo>
                                <a:lnTo>
                                  <a:pt x="127154" y="269210"/>
                                </a:lnTo>
                                <a:lnTo>
                                  <a:pt x="127567" y="269210"/>
                                </a:lnTo>
                                <a:lnTo>
                                  <a:pt x="138054" y="281006"/>
                                </a:lnTo>
                                <a:lnTo>
                                  <a:pt x="145637" y="272513"/>
                                </a:lnTo>
                                <a:lnTo>
                                  <a:pt x="145761" y="272375"/>
                                </a:lnTo>
                                <a:lnTo>
                                  <a:pt x="135048" y="260350"/>
                                </a:lnTo>
                                <a:close/>
                              </a:path>
                              <a:path w="264160" h="762000">
                                <a:moveTo>
                                  <a:pt x="15102" y="274320"/>
                                </a:moveTo>
                                <a:lnTo>
                                  <a:pt x="3800" y="274320"/>
                                </a:lnTo>
                                <a:lnTo>
                                  <a:pt x="9457" y="280670"/>
                                </a:lnTo>
                                <a:lnTo>
                                  <a:pt x="15102" y="274320"/>
                                </a:lnTo>
                                <a:close/>
                              </a:path>
                              <a:path w="264160" h="762000">
                                <a:moveTo>
                                  <a:pt x="27083" y="260970"/>
                                </a:moveTo>
                                <a:lnTo>
                                  <a:pt x="24143" y="264160"/>
                                </a:lnTo>
                                <a:lnTo>
                                  <a:pt x="19451" y="269433"/>
                                </a:lnTo>
                                <a:lnTo>
                                  <a:pt x="29485" y="280670"/>
                                </a:lnTo>
                                <a:lnTo>
                                  <a:pt x="37090" y="272153"/>
                                </a:lnTo>
                                <a:lnTo>
                                  <a:pt x="27083" y="260970"/>
                                </a:lnTo>
                                <a:close/>
                              </a:path>
                              <a:path w="264160" h="762000">
                                <a:moveTo>
                                  <a:pt x="47630" y="260350"/>
                                </a:moveTo>
                                <a:lnTo>
                                  <a:pt x="37090" y="272153"/>
                                </a:lnTo>
                                <a:lnTo>
                                  <a:pt x="44710" y="280670"/>
                                </a:lnTo>
                                <a:lnTo>
                                  <a:pt x="54964" y="269210"/>
                                </a:lnTo>
                                <a:lnTo>
                                  <a:pt x="55542" y="269210"/>
                                </a:lnTo>
                                <a:lnTo>
                                  <a:pt x="47630" y="260350"/>
                                </a:lnTo>
                                <a:close/>
                              </a:path>
                              <a:path w="264160" h="762000">
                                <a:moveTo>
                                  <a:pt x="62892" y="260350"/>
                                </a:moveTo>
                                <a:lnTo>
                                  <a:pt x="54964" y="269210"/>
                                </a:lnTo>
                                <a:lnTo>
                                  <a:pt x="55542" y="269210"/>
                                </a:lnTo>
                                <a:lnTo>
                                  <a:pt x="65775" y="280670"/>
                                </a:lnTo>
                                <a:lnTo>
                                  <a:pt x="73058" y="272513"/>
                                </a:lnTo>
                                <a:lnTo>
                                  <a:pt x="73182" y="272375"/>
                                </a:lnTo>
                                <a:lnTo>
                                  <a:pt x="73298" y="271979"/>
                                </a:lnTo>
                                <a:lnTo>
                                  <a:pt x="62892" y="260350"/>
                                </a:lnTo>
                                <a:close/>
                              </a:path>
                              <a:path w="264160" h="762000">
                                <a:moveTo>
                                  <a:pt x="83920" y="260350"/>
                                </a:moveTo>
                                <a:lnTo>
                                  <a:pt x="73535" y="271979"/>
                                </a:lnTo>
                                <a:lnTo>
                                  <a:pt x="73454" y="272153"/>
                                </a:lnTo>
                                <a:lnTo>
                                  <a:pt x="81074" y="280670"/>
                                </a:lnTo>
                                <a:lnTo>
                                  <a:pt x="91328" y="269210"/>
                                </a:lnTo>
                                <a:lnTo>
                                  <a:pt x="91831" y="269210"/>
                                </a:lnTo>
                                <a:lnTo>
                                  <a:pt x="83920" y="260350"/>
                                </a:lnTo>
                                <a:close/>
                              </a:path>
                              <a:path w="264160" h="762000">
                                <a:moveTo>
                                  <a:pt x="99180" y="260730"/>
                                </a:moveTo>
                                <a:lnTo>
                                  <a:pt x="98916" y="260730"/>
                                </a:lnTo>
                                <a:lnTo>
                                  <a:pt x="91328" y="269210"/>
                                </a:lnTo>
                                <a:lnTo>
                                  <a:pt x="91831" y="269210"/>
                                </a:lnTo>
                                <a:lnTo>
                                  <a:pt x="102064" y="280670"/>
                                </a:lnTo>
                                <a:lnTo>
                                  <a:pt x="109348" y="272513"/>
                                </a:lnTo>
                                <a:lnTo>
                                  <a:pt x="109357" y="272153"/>
                                </a:lnTo>
                                <a:lnTo>
                                  <a:pt x="99180" y="260730"/>
                                </a:lnTo>
                                <a:close/>
                              </a:path>
                              <a:path w="264160" h="762000">
                                <a:moveTo>
                                  <a:pt x="138054" y="240366"/>
                                </a:moveTo>
                                <a:lnTo>
                                  <a:pt x="109669" y="272153"/>
                                </a:lnTo>
                                <a:lnTo>
                                  <a:pt x="109678" y="272513"/>
                                </a:lnTo>
                                <a:lnTo>
                                  <a:pt x="116945" y="280670"/>
                                </a:lnTo>
                                <a:lnTo>
                                  <a:pt x="127154" y="269210"/>
                                </a:lnTo>
                                <a:lnTo>
                                  <a:pt x="127567" y="269210"/>
                                </a:lnTo>
                                <a:lnTo>
                                  <a:pt x="120027" y="260730"/>
                                </a:lnTo>
                                <a:lnTo>
                                  <a:pt x="134709" y="260730"/>
                                </a:lnTo>
                                <a:lnTo>
                                  <a:pt x="135048" y="260350"/>
                                </a:lnTo>
                                <a:lnTo>
                                  <a:pt x="127760" y="252170"/>
                                </a:lnTo>
                                <a:lnTo>
                                  <a:pt x="142335" y="252170"/>
                                </a:lnTo>
                                <a:lnTo>
                                  <a:pt x="145236" y="248913"/>
                                </a:lnTo>
                                <a:lnTo>
                                  <a:pt x="145654" y="248913"/>
                                </a:lnTo>
                                <a:lnTo>
                                  <a:pt x="138054" y="240366"/>
                                </a:lnTo>
                                <a:close/>
                              </a:path>
                              <a:path w="264160" h="762000">
                                <a:moveTo>
                                  <a:pt x="156160" y="260730"/>
                                </a:moveTo>
                                <a:lnTo>
                                  <a:pt x="145959" y="272153"/>
                                </a:lnTo>
                                <a:lnTo>
                                  <a:pt x="145885" y="272513"/>
                                </a:lnTo>
                                <a:lnTo>
                                  <a:pt x="153151" y="280670"/>
                                </a:lnTo>
                                <a:lnTo>
                                  <a:pt x="163360" y="269210"/>
                                </a:lnTo>
                                <a:lnTo>
                                  <a:pt x="163699" y="269210"/>
                                </a:lnTo>
                                <a:lnTo>
                                  <a:pt x="156160" y="260730"/>
                                </a:lnTo>
                                <a:close/>
                              </a:path>
                              <a:path w="264160" h="762000">
                                <a:moveTo>
                                  <a:pt x="171254" y="260350"/>
                                </a:moveTo>
                                <a:lnTo>
                                  <a:pt x="163360" y="269210"/>
                                </a:lnTo>
                                <a:lnTo>
                                  <a:pt x="163699" y="269210"/>
                                </a:lnTo>
                                <a:lnTo>
                                  <a:pt x="173888" y="280670"/>
                                </a:lnTo>
                                <a:lnTo>
                                  <a:pt x="181615" y="271979"/>
                                </a:lnTo>
                                <a:lnTo>
                                  <a:pt x="171254" y="260350"/>
                                </a:lnTo>
                                <a:close/>
                              </a:path>
                              <a:path w="264160" h="762000">
                                <a:moveTo>
                                  <a:pt x="199574" y="251812"/>
                                </a:moveTo>
                                <a:lnTo>
                                  <a:pt x="199227" y="252170"/>
                                </a:lnTo>
                                <a:lnTo>
                                  <a:pt x="181615" y="271979"/>
                                </a:lnTo>
                                <a:lnTo>
                                  <a:pt x="189357" y="280670"/>
                                </a:lnTo>
                                <a:lnTo>
                                  <a:pt x="199567" y="269210"/>
                                </a:lnTo>
                                <a:lnTo>
                                  <a:pt x="191994" y="260730"/>
                                </a:lnTo>
                                <a:lnTo>
                                  <a:pt x="207553" y="260730"/>
                                </a:lnTo>
                                <a:lnTo>
                                  <a:pt x="199574" y="251812"/>
                                </a:lnTo>
                                <a:close/>
                              </a:path>
                              <a:path w="264160" h="762000">
                                <a:moveTo>
                                  <a:pt x="207553" y="260730"/>
                                </a:moveTo>
                                <a:lnTo>
                                  <a:pt x="207122" y="260730"/>
                                </a:lnTo>
                                <a:lnTo>
                                  <a:pt x="199567" y="269210"/>
                                </a:lnTo>
                                <a:lnTo>
                                  <a:pt x="209800" y="280670"/>
                                </a:lnTo>
                                <a:lnTo>
                                  <a:pt x="217560" y="271979"/>
                                </a:lnTo>
                                <a:lnTo>
                                  <a:pt x="215341" y="269433"/>
                                </a:lnTo>
                                <a:lnTo>
                                  <a:pt x="207553" y="260730"/>
                                </a:lnTo>
                                <a:close/>
                              </a:path>
                              <a:path w="264160" h="762000">
                                <a:moveTo>
                                  <a:pt x="227945" y="260350"/>
                                </a:moveTo>
                                <a:lnTo>
                                  <a:pt x="219834" y="269433"/>
                                </a:lnTo>
                                <a:lnTo>
                                  <a:pt x="217619" y="271979"/>
                                </a:lnTo>
                                <a:lnTo>
                                  <a:pt x="225396" y="280670"/>
                                </a:lnTo>
                                <a:lnTo>
                                  <a:pt x="235650" y="269210"/>
                                </a:lnTo>
                                <a:lnTo>
                                  <a:pt x="235856" y="269210"/>
                                </a:lnTo>
                                <a:lnTo>
                                  <a:pt x="227945" y="260350"/>
                                </a:lnTo>
                                <a:close/>
                              </a:path>
                              <a:path w="264160" h="762000">
                                <a:moveTo>
                                  <a:pt x="243089" y="260970"/>
                                </a:moveTo>
                                <a:lnTo>
                                  <a:pt x="240169" y="264160"/>
                                </a:lnTo>
                                <a:lnTo>
                                  <a:pt x="235650" y="269210"/>
                                </a:lnTo>
                                <a:lnTo>
                                  <a:pt x="235856" y="269210"/>
                                </a:lnTo>
                                <a:lnTo>
                                  <a:pt x="246090" y="280670"/>
                                </a:lnTo>
                                <a:lnTo>
                                  <a:pt x="253373" y="272513"/>
                                </a:lnTo>
                                <a:lnTo>
                                  <a:pt x="243089" y="260970"/>
                                </a:lnTo>
                                <a:close/>
                              </a:path>
                              <a:path w="264160" h="762000">
                                <a:moveTo>
                                  <a:pt x="260832" y="264160"/>
                                </a:moveTo>
                                <a:lnTo>
                                  <a:pt x="253496" y="272375"/>
                                </a:lnTo>
                                <a:lnTo>
                                  <a:pt x="253373" y="272513"/>
                                </a:lnTo>
                                <a:lnTo>
                                  <a:pt x="260638" y="280670"/>
                                </a:lnTo>
                                <a:lnTo>
                                  <a:pt x="264033" y="276860"/>
                                </a:lnTo>
                                <a:lnTo>
                                  <a:pt x="264033" y="267970"/>
                                </a:lnTo>
                                <a:lnTo>
                                  <a:pt x="260832" y="264160"/>
                                </a:lnTo>
                                <a:close/>
                              </a:path>
                              <a:path w="264160" h="762000">
                                <a:moveTo>
                                  <a:pt x="11894" y="260970"/>
                                </a:moveTo>
                                <a:lnTo>
                                  <a:pt x="0" y="274320"/>
                                </a:lnTo>
                                <a:lnTo>
                                  <a:pt x="0" y="279400"/>
                                </a:lnTo>
                                <a:lnTo>
                                  <a:pt x="3800" y="274320"/>
                                </a:lnTo>
                                <a:lnTo>
                                  <a:pt x="15102" y="274320"/>
                                </a:lnTo>
                                <a:lnTo>
                                  <a:pt x="19451" y="269433"/>
                                </a:lnTo>
                                <a:lnTo>
                                  <a:pt x="11894" y="260970"/>
                                </a:lnTo>
                                <a:close/>
                              </a:path>
                              <a:path w="264160" h="762000">
                                <a:moveTo>
                                  <a:pt x="19473" y="252465"/>
                                </a:moveTo>
                                <a:lnTo>
                                  <a:pt x="11894" y="260970"/>
                                </a:lnTo>
                                <a:lnTo>
                                  <a:pt x="19451" y="269433"/>
                                </a:lnTo>
                                <a:lnTo>
                                  <a:pt x="26982" y="260970"/>
                                </a:lnTo>
                                <a:lnTo>
                                  <a:pt x="26868" y="260730"/>
                                </a:lnTo>
                                <a:lnTo>
                                  <a:pt x="19473" y="252465"/>
                                </a:lnTo>
                                <a:close/>
                              </a:path>
                              <a:path w="264160" h="762000">
                                <a:moveTo>
                                  <a:pt x="55253" y="251812"/>
                                </a:moveTo>
                                <a:lnTo>
                                  <a:pt x="47630" y="260350"/>
                                </a:lnTo>
                                <a:lnTo>
                                  <a:pt x="55542" y="269210"/>
                                </a:lnTo>
                                <a:lnTo>
                                  <a:pt x="54964" y="269210"/>
                                </a:lnTo>
                                <a:lnTo>
                                  <a:pt x="62892" y="260350"/>
                                </a:lnTo>
                                <a:lnTo>
                                  <a:pt x="55253" y="251812"/>
                                </a:lnTo>
                                <a:close/>
                              </a:path>
                              <a:path w="264160" h="762000">
                                <a:moveTo>
                                  <a:pt x="109555" y="231735"/>
                                </a:moveTo>
                                <a:lnTo>
                                  <a:pt x="109143" y="232102"/>
                                </a:lnTo>
                                <a:lnTo>
                                  <a:pt x="83920" y="260350"/>
                                </a:lnTo>
                                <a:lnTo>
                                  <a:pt x="91831" y="269210"/>
                                </a:lnTo>
                                <a:lnTo>
                                  <a:pt x="91328" y="269210"/>
                                </a:lnTo>
                                <a:lnTo>
                                  <a:pt x="98916" y="260730"/>
                                </a:lnTo>
                                <a:lnTo>
                                  <a:pt x="99180" y="260730"/>
                                </a:lnTo>
                                <a:lnTo>
                                  <a:pt x="91554" y="252170"/>
                                </a:lnTo>
                                <a:lnTo>
                                  <a:pt x="106576" y="252170"/>
                                </a:lnTo>
                                <a:lnTo>
                                  <a:pt x="109490" y="248913"/>
                                </a:lnTo>
                                <a:lnTo>
                                  <a:pt x="108398" y="247650"/>
                                </a:lnTo>
                                <a:lnTo>
                                  <a:pt x="101921" y="240366"/>
                                </a:lnTo>
                                <a:lnTo>
                                  <a:pt x="117244" y="240366"/>
                                </a:lnTo>
                                <a:lnTo>
                                  <a:pt x="109555" y="231735"/>
                                </a:lnTo>
                                <a:close/>
                              </a:path>
                              <a:path w="264160" h="762000">
                                <a:moveTo>
                                  <a:pt x="117244" y="240366"/>
                                </a:moveTo>
                                <a:lnTo>
                                  <a:pt x="116871" y="240665"/>
                                </a:lnTo>
                                <a:lnTo>
                                  <a:pt x="110620" y="247650"/>
                                </a:lnTo>
                                <a:lnTo>
                                  <a:pt x="109521" y="248913"/>
                                </a:lnTo>
                                <a:lnTo>
                                  <a:pt x="127567" y="269210"/>
                                </a:lnTo>
                                <a:lnTo>
                                  <a:pt x="127154" y="269210"/>
                                </a:lnTo>
                                <a:lnTo>
                                  <a:pt x="134709" y="260730"/>
                                </a:lnTo>
                                <a:lnTo>
                                  <a:pt x="119870" y="260730"/>
                                </a:lnTo>
                                <a:lnTo>
                                  <a:pt x="127514" y="252170"/>
                                </a:lnTo>
                                <a:lnTo>
                                  <a:pt x="127760" y="252170"/>
                                </a:lnTo>
                                <a:lnTo>
                                  <a:pt x="117244" y="240366"/>
                                </a:lnTo>
                                <a:close/>
                              </a:path>
                              <a:path w="264160" h="762000">
                                <a:moveTo>
                                  <a:pt x="174077" y="240665"/>
                                </a:moveTo>
                                <a:lnTo>
                                  <a:pt x="156160" y="260730"/>
                                </a:lnTo>
                                <a:lnTo>
                                  <a:pt x="163699" y="269210"/>
                                </a:lnTo>
                                <a:lnTo>
                                  <a:pt x="163360" y="269210"/>
                                </a:lnTo>
                                <a:lnTo>
                                  <a:pt x="171254" y="260350"/>
                                </a:lnTo>
                                <a:lnTo>
                                  <a:pt x="163967" y="252170"/>
                                </a:lnTo>
                                <a:lnTo>
                                  <a:pt x="178542" y="252170"/>
                                </a:lnTo>
                                <a:lnTo>
                                  <a:pt x="181443" y="248913"/>
                                </a:lnTo>
                                <a:lnTo>
                                  <a:pt x="174077" y="240665"/>
                                </a:lnTo>
                                <a:close/>
                              </a:path>
                              <a:path w="264160" h="762000">
                                <a:moveTo>
                                  <a:pt x="189332" y="240366"/>
                                </a:moveTo>
                                <a:lnTo>
                                  <a:pt x="189058" y="240366"/>
                                </a:lnTo>
                                <a:lnTo>
                                  <a:pt x="181443" y="248913"/>
                                </a:lnTo>
                                <a:lnTo>
                                  <a:pt x="199567" y="269210"/>
                                </a:lnTo>
                                <a:lnTo>
                                  <a:pt x="207122" y="260730"/>
                                </a:lnTo>
                                <a:lnTo>
                                  <a:pt x="191616" y="260730"/>
                                </a:lnTo>
                                <a:lnTo>
                                  <a:pt x="199545" y="251812"/>
                                </a:lnTo>
                                <a:lnTo>
                                  <a:pt x="197127" y="249078"/>
                                </a:lnTo>
                                <a:lnTo>
                                  <a:pt x="189332" y="240366"/>
                                </a:lnTo>
                                <a:close/>
                              </a:path>
                              <a:path w="264160" h="762000">
                                <a:moveTo>
                                  <a:pt x="235249" y="252170"/>
                                </a:moveTo>
                                <a:lnTo>
                                  <a:pt x="227945" y="260350"/>
                                </a:lnTo>
                                <a:lnTo>
                                  <a:pt x="235856" y="269210"/>
                                </a:lnTo>
                                <a:lnTo>
                                  <a:pt x="235650" y="269210"/>
                                </a:lnTo>
                                <a:lnTo>
                                  <a:pt x="243022" y="260970"/>
                                </a:lnTo>
                                <a:lnTo>
                                  <a:pt x="242875" y="260730"/>
                                </a:lnTo>
                                <a:lnTo>
                                  <a:pt x="235249" y="252170"/>
                                </a:lnTo>
                                <a:close/>
                              </a:path>
                              <a:path w="264160" h="762000">
                                <a:moveTo>
                                  <a:pt x="0" y="242570"/>
                                </a:moveTo>
                                <a:lnTo>
                                  <a:pt x="0" y="247650"/>
                                </a:lnTo>
                                <a:lnTo>
                                  <a:pt x="11894" y="260970"/>
                                </a:lnTo>
                                <a:lnTo>
                                  <a:pt x="19473" y="252465"/>
                                </a:lnTo>
                                <a:lnTo>
                                  <a:pt x="14027" y="246380"/>
                                </a:lnTo>
                                <a:lnTo>
                                  <a:pt x="3800" y="246380"/>
                                </a:lnTo>
                                <a:lnTo>
                                  <a:pt x="0" y="242570"/>
                                </a:lnTo>
                                <a:close/>
                              </a:path>
                              <a:path w="264160" h="762000">
                                <a:moveTo>
                                  <a:pt x="30052" y="240665"/>
                                </a:moveTo>
                                <a:lnTo>
                                  <a:pt x="28290" y="242570"/>
                                </a:lnTo>
                                <a:lnTo>
                                  <a:pt x="19473" y="252465"/>
                                </a:lnTo>
                                <a:lnTo>
                                  <a:pt x="27083" y="260970"/>
                                </a:lnTo>
                                <a:lnTo>
                                  <a:pt x="27196" y="260730"/>
                                </a:lnTo>
                                <a:lnTo>
                                  <a:pt x="37565" y="249078"/>
                                </a:lnTo>
                                <a:lnTo>
                                  <a:pt x="30052" y="240665"/>
                                </a:lnTo>
                                <a:close/>
                              </a:path>
                              <a:path w="264160" h="762000">
                                <a:moveTo>
                                  <a:pt x="260832" y="223520"/>
                                </a:moveTo>
                                <a:lnTo>
                                  <a:pt x="235249" y="252170"/>
                                </a:lnTo>
                                <a:lnTo>
                                  <a:pt x="243089" y="260970"/>
                                </a:lnTo>
                                <a:lnTo>
                                  <a:pt x="243238" y="260730"/>
                                </a:lnTo>
                                <a:lnTo>
                                  <a:pt x="253811" y="248913"/>
                                </a:lnTo>
                                <a:lnTo>
                                  <a:pt x="254024" y="248913"/>
                                </a:lnTo>
                                <a:lnTo>
                                  <a:pt x="246393" y="240366"/>
                                </a:lnTo>
                                <a:lnTo>
                                  <a:pt x="260935" y="240366"/>
                                </a:lnTo>
                                <a:lnTo>
                                  <a:pt x="253567" y="232102"/>
                                </a:lnTo>
                                <a:lnTo>
                                  <a:pt x="264033" y="232102"/>
                                </a:lnTo>
                                <a:lnTo>
                                  <a:pt x="264033" y="227330"/>
                                </a:lnTo>
                                <a:lnTo>
                                  <a:pt x="260832" y="223520"/>
                                </a:lnTo>
                                <a:close/>
                              </a:path>
                              <a:path w="264160" h="762000">
                                <a:moveTo>
                                  <a:pt x="106576" y="252170"/>
                                </a:moveTo>
                                <a:lnTo>
                                  <a:pt x="91554" y="252170"/>
                                </a:lnTo>
                                <a:lnTo>
                                  <a:pt x="99180" y="260730"/>
                                </a:lnTo>
                                <a:lnTo>
                                  <a:pt x="98916" y="260730"/>
                                </a:lnTo>
                                <a:lnTo>
                                  <a:pt x="106576" y="252170"/>
                                </a:lnTo>
                                <a:close/>
                              </a:path>
                              <a:path w="264160" h="762000">
                                <a:moveTo>
                                  <a:pt x="153450" y="240366"/>
                                </a:moveTo>
                                <a:lnTo>
                                  <a:pt x="152851" y="240366"/>
                                </a:lnTo>
                                <a:lnTo>
                                  <a:pt x="145236" y="248913"/>
                                </a:lnTo>
                                <a:lnTo>
                                  <a:pt x="145654" y="248913"/>
                                </a:lnTo>
                                <a:lnTo>
                                  <a:pt x="156160" y="260730"/>
                                </a:lnTo>
                                <a:lnTo>
                                  <a:pt x="163804" y="252170"/>
                                </a:lnTo>
                                <a:lnTo>
                                  <a:pt x="163967" y="252170"/>
                                </a:lnTo>
                                <a:lnTo>
                                  <a:pt x="153450" y="240366"/>
                                </a:lnTo>
                                <a:close/>
                              </a:path>
                              <a:path w="264160" h="762000">
                                <a:moveTo>
                                  <a:pt x="228020" y="219785"/>
                                </a:moveTo>
                                <a:lnTo>
                                  <a:pt x="201976" y="249078"/>
                                </a:lnTo>
                                <a:lnTo>
                                  <a:pt x="199574" y="251812"/>
                                </a:lnTo>
                                <a:lnTo>
                                  <a:pt x="207553" y="260730"/>
                                </a:lnTo>
                                <a:lnTo>
                                  <a:pt x="207122" y="260730"/>
                                </a:lnTo>
                                <a:lnTo>
                                  <a:pt x="217649" y="248913"/>
                                </a:lnTo>
                                <a:lnTo>
                                  <a:pt x="216604" y="247650"/>
                                </a:lnTo>
                                <a:lnTo>
                                  <a:pt x="210100" y="240366"/>
                                </a:lnTo>
                                <a:lnTo>
                                  <a:pt x="224733" y="240366"/>
                                </a:lnTo>
                                <a:lnTo>
                                  <a:pt x="217372" y="232102"/>
                                </a:lnTo>
                                <a:lnTo>
                                  <a:pt x="232626" y="232102"/>
                                </a:lnTo>
                                <a:lnTo>
                                  <a:pt x="235569" y="228799"/>
                                </a:lnTo>
                                <a:lnTo>
                                  <a:pt x="236067" y="228799"/>
                                </a:lnTo>
                                <a:lnTo>
                                  <a:pt x="228020" y="219785"/>
                                </a:lnTo>
                                <a:close/>
                              </a:path>
                              <a:path w="264160" h="762000">
                                <a:moveTo>
                                  <a:pt x="45278" y="240665"/>
                                </a:moveTo>
                                <a:lnTo>
                                  <a:pt x="45052" y="240665"/>
                                </a:lnTo>
                                <a:lnTo>
                                  <a:pt x="37565" y="249078"/>
                                </a:lnTo>
                                <a:lnTo>
                                  <a:pt x="47630" y="260350"/>
                                </a:lnTo>
                                <a:lnTo>
                                  <a:pt x="55253" y="251812"/>
                                </a:lnTo>
                                <a:lnTo>
                                  <a:pt x="45278" y="240665"/>
                                </a:lnTo>
                                <a:close/>
                              </a:path>
                              <a:path w="264160" h="762000">
                                <a:moveTo>
                                  <a:pt x="91431" y="211391"/>
                                </a:moveTo>
                                <a:lnTo>
                                  <a:pt x="91087" y="211683"/>
                                </a:lnTo>
                                <a:lnTo>
                                  <a:pt x="55253" y="251812"/>
                                </a:lnTo>
                                <a:lnTo>
                                  <a:pt x="62892" y="260350"/>
                                </a:lnTo>
                                <a:lnTo>
                                  <a:pt x="73125" y="248913"/>
                                </a:lnTo>
                                <a:lnTo>
                                  <a:pt x="73707" y="248913"/>
                                </a:lnTo>
                                <a:lnTo>
                                  <a:pt x="66075" y="240366"/>
                                </a:lnTo>
                                <a:lnTo>
                                  <a:pt x="81038" y="240366"/>
                                </a:lnTo>
                                <a:lnTo>
                                  <a:pt x="73349" y="231735"/>
                                </a:lnTo>
                                <a:lnTo>
                                  <a:pt x="88496" y="231735"/>
                                </a:lnTo>
                                <a:lnTo>
                                  <a:pt x="91123" y="228799"/>
                                </a:lnTo>
                                <a:lnTo>
                                  <a:pt x="91638" y="228799"/>
                                </a:lnTo>
                                <a:lnTo>
                                  <a:pt x="83842" y="220030"/>
                                </a:lnTo>
                                <a:lnTo>
                                  <a:pt x="99127" y="220030"/>
                                </a:lnTo>
                                <a:lnTo>
                                  <a:pt x="91431" y="211391"/>
                                </a:lnTo>
                                <a:close/>
                              </a:path>
                              <a:path w="264160" h="762000">
                                <a:moveTo>
                                  <a:pt x="81038" y="240366"/>
                                </a:moveTo>
                                <a:lnTo>
                                  <a:pt x="80774" y="240366"/>
                                </a:lnTo>
                                <a:lnTo>
                                  <a:pt x="73125" y="248913"/>
                                </a:lnTo>
                                <a:lnTo>
                                  <a:pt x="73707" y="248913"/>
                                </a:lnTo>
                                <a:lnTo>
                                  <a:pt x="83920" y="260350"/>
                                </a:lnTo>
                                <a:lnTo>
                                  <a:pt x="91224" y="252170"/>
                                </a:lnTo>
                                <a:lnTo>
                                  <a:pt x="91554" y="252170"/>
                                </a:lnTo>
                                <a:lnTo>
                                  <a:pt x="81038" y="240366"/>
                                </a:lnTo>
                                <a:close/>
                              </a:path>
                              <a:path w="264160" h="762000">
                                <a:moveTo>
                                  <a:pt x="142335" y="252170"/>
                                </a:moveTo>
                                <a:lnTo>
                                  <a:pt x="127760" y="252170"/>
                                </a:lnTo>
                                <a:lnTo>
                                  <a:pt x="135048" y="260350"/>
                                </a:lnTo>
                                <a:lnTo>
                                  <a:pt x="142335" y="252170"/>
                                </a:lnTo>
                                <a:close/>
                              </a:path>
                              <a:path w="264160" h="762000">
                                <a:moveTo>
                                  <a:pt x="178542" y="252170"/>
                                </a:moveTo>
                                <a:lnTo>
                                  <a:pt x="163967" y="252170"/>
                                </a:lnTo>
                                <a:lnTo>
                                  <a:pt x="171254" y="260350"/>
                                </a:lnTo>
                                <a:lnTo>
                                  <a:pt x="178542" y="252170"/>
                                </a:lnTo>
                                <a:close/>
                              </a:path>
                              <a:path w="264160" h="762000">
                                <a:moveTo>
                                  <a:pt x="225000" y="240665"/>
                                </a:moveTo>
                                <a:lnTo>
                                  <a:pt x="218775" y="247650"/>
                                </a:lnTo>
                                <a:lnTo>
                                  <a:pt x="217733" y="248913"/>
                                </a:lnTo>
                                <a:lnTo>
                                  <a:pt x="227945" y="260350"/>
                                </a:lnTo>
                                <a:lnTo>
                                  <a:pt x="235249" y="252170"/>
                                </a:lnTo>
                                <a:lnTo>
                                  <a:pt x="225000" y="240665"/>
                                </a:lnTo>
                                <a:close/>
                              </a:path>
                              <a:path w="264160" h="762000">
                                <a:moveTo>
                                  <a:pt x="261202" y="240665"/>
                                </a:moveTo>
                                <a:lnTo>
                                  <a:pt x="253811" y="248913"/>
                                </a:lnTo>
                                <a:lnTo>
                                  <a:pt x="254024" y="248913"/>
                                </a:lnTo>
                                <a:lnTo>
                                  <a:pt x="260832" y="256540"/>
                                </a:lnTo>
                                <a:lnTo>
                                  <a:pt x="264033" y="254000"/>
                                </a:lnTo>
                                <a:lnTo>
                                  <a:pt x="264033" y="243840"/>
                                </a:lnTo>
                                <a:lnTo>
                                  <a:pt x="261202" y="240665"/>
                                </a:lnTo>
                                <a:close/>
                              </a:path>
                              <a:path w="264160" h="762000">
                                <a:moveTo>
                                  <a:pt x="37617" y="232102"/>
                                </a:moveTo>
                                <a:lnTo>
                                  <a:pt x="30254" y="240366"/>
                                </a:lnTo>
                                <a:lnTo>
                                  <a:pt x="30052" y="240665"/>
                                </a:lnTo>
                                <a:lnTo>
                                  <a:pt x="37565" y="249078"/>
                                </a:lnTo>
                                <a:lnTo>
                                  <a:pt x="45052" y="240665"/>
                                </a:lnTo>
                                <a:lnTo>
                                  <a:pt x="45278" y="240665"/>
                                </a:lnTo>
                                <a:lnTo>
                                  <a:pt x="37617" y="232102"/>
                                </a:lnTo>
                                <a:close/>
                              </a:path>
                              <a:path w="264160" h="762000">
                                <a:moveTo>
                                  <a:pt x="63210" y="220355"/>
                                </a:moveTo>
                                <a:lnTo>
                                  <a:pt x="60309" y="223520"/>
                                </a:lnTo>
                                <a:lnTo>
                                  <a:pt x="55611" y="228799"/>
                                </a:lnTo>
                                <a:lnTo>
                                  <a:pt x="55746" y="228799"/>
                                </a:lnTo>
                                <a:lnTo>
                                  <a:pt x="73707" y="248913"/>
                                </a:lnTo>
                                <a:lnTo>
                                  <a:pt x="73125" y="248913"/>
                                </a:lnTo>
                                <a:lnTo>
                                  <a:pt x="80774" y="240366"/>
                                </a:lnTo>
                                <a:lnTo>
                                  <a:pt x="65475" y="240366"/>
                                </a:lnTo>
                                <a:lnTo>
                                  <a:pt x="73182" y="231735"/>
                                </a:lnTo>
                                <a:lnTo>
                                  <a:pt x="73349" y="231735"/>
                                </a:lnTo>
                                <a:lnTo>
                                  <a:pt x="63210" y="220355"/>
                                </a:lnTo>
                                <a:close/>
                              </a:path>
                              <a:path w="264160" h="762000">
                                <a:moveTo>
                                  <a:pt x="99127" y="220030"/>
                                </a:moveTo>
                                <a:lnTo>
                                  <a:pt x="98969" y="220030"/>
                                </a:lnTo>
                                <a:lnTo>
                                  <a:pt x="91123" y="228799"/>
                                </a:lnTo>
                                <a:lnTo>
                                  <a:pt x="91638" y="228799"/>
                                </a:lnTo>
                                <a:lnTo>
                                  <a:pt x="109521" y="248913"/>
                                </a:lnTo>
                                <a:lnTo>
                                  <a:pt x="110620" y="247650"/>
                                </a:lnTo>
                                <a:lnTo>
                                  <a:pt x="117138" y="240366"/>
                                </a:lnTo>
                                <a:lnTo>
                                  <a:pt x="101764" y="240366"/>
                                </a:lnTo>
                                <a:lnTo>
                                  <a:pt x="109471" y="231735"/>
                                </a:lnTo>
                                <a:lnTo>
                                  <a:pt x="106939" y="228799"/>
                                </a:lnTo>
                                <a:lnTo>
                                  <a:pt x="99127" y="220030"/>
                                </a:lnTo>
                                <a:close/>
                              </a:path>
                              <a:path w="264160" h="762000">
                                <a:moveTo>
                                  <a:pt x="145761" y="231735"/>
                                </a:moveTo>
                                <a:lnTo>
                                  <a:pt x="138054" y="240366"/>
                                </a:lnTo>
                                <a:lnTo>
                                  <a:pt x="145654" y="248913"/>
                                </a:lnTo>
                                <a:lnTo>
                                  <a:pt x="145236" y="248913"/>
                                </a:lnTo>
                                <a:lnTo>
                                  <a:pt x="152851" y="240366"/>
                                </a:lnTo>
                                <a:lnTo>
                                  <a:pt x="153450" y="240366"/>
                                </a:lnTo>
                                <a:lnTo>
                                  <a:pt x="145761" y="231735"/>
                                </a:lnTo>
                                <a:close/>
                              </a:path>
                              <a:path w="264160" h="762000">
                                <a:moveTo>
                                  <a:pt x="192231" y="220355"/>
                                </a:moveTo>
                                <a:lnTo>
                                  <a:pt x="174077" y="240665"/>
                                </a:lnTo>
                                <a:lnTo>
                                  <a:pt x="181443" y="248913"/>
                                </a:lnTo>
                                <a:lnTo>
                                  <a:pt x="189058" y="240366"/>
                                </a:lnTo>
                                <a:lnTo>
                                  <a:pt x="189332" y="240366"/>
                                </a:lnTo>
                                <a:lnTo>
                                  <a:pt x="181938" y="232102"/>
                                </a:lnTo>
                                <a:lnTo>
                                  <a:pt x="196420" y="232102"/>
                                </a:lnTo>
                                <a:lnTo>
                                  <a:pt x="199362" y="228799"/>
                                </a:lnTo>
                                <a:lnTo>
                                  <a:pt x="199772" y="228799"/>
                                </a:lnTo>
                                <a:lnTo>
                                  <a:pt x="192231" y="220355"/>
                                </a:lnTo>
                                <a:close/>
                              </a:path>
                              <a:path w="264160" h="762000">
                                <a:moveTo>
                                  <a:pt x="206907" y="220355"/>
                                </a:moveTo>
                                <a:lnTo>
                                  <a:pt x="199362" y="228799"/>
                                </a:lnTo>
                                <a:lnTo>
                                  <a:pt x="199772" y="228799"/>
                                </a:lnTo>
                                <a:lnTo>
                                  <a:pt x="217733" y="248913"/>
                                </a:lnTo>
                                <a:lnTo>
                                  <a:pt x="218775" y="247650"/>
                                </a:lnTo>
                                <a:lnTo>
                                  <a:pt x="224998" y="240665"/>
                                </a:lnTo>
                                <a:lnTo>
                                  <a:pt x="224733" y="240366"/>
                                </a:lnTo>
                                <a:lnTo>
                                  <a:pt x="209722" y="240366"/>
                                </a:lnTo>
                                <a:lnTo>
                                  <a:pt x="217069" y="232102"/>
                                </a:lnTo>
                                <a:lnTo>
                                  <a:pt x="217372" y="232102"/>
                                </a:lnTo>
                                <a:lnTo>
                                  <a:pt x="206907" y="220355"/>
                                </a:lnTo>
                                <a:close/>
                              </a:path>
                              <a:path w="264160" h="762000">
                                <a:moveTo>
                                  <a:pt x="243092" y="220355"/>
                                </a:moveTo>
                                <a:lnTo>
                                  <a:pt x="235569" y="228799"/>
                                </a:lnTo>
                                <a:lnTo>
                                  <a:pt x="236067" y="228799"/>
                                </a:lnTo>
                                <a:lnTo>
                                  <a:pt x="254024" y="248913"/>
                                </a:lnTo>
                                <a:lnTo>
                                  <a:pt x="253811" y="248913"/>
                                </a:lnTo>
                                <a:lnTo>
                                  <a:pt x="261192" y="240665"/>
                                </a:lnTo>
                                <a:lnTo>
                                  <a:pt x="260935" y="240366"/>
                                </a:lnTo>
                                <a:lnTo>
                                  <a:pt x="245789" y="240366"/>
                                </a:lnTo>
                                <a:lnTo>
                                  <a:pt x="253168" y="232102"/>
                                </a:lnTo>
                                <a:lnTo>
                                  <a:pt x="253567" y="232102"/>
                                </a:lnTo>
                                <a:lnTo>
                                  <a:pt x="243092" y="220355"/>
                                </a:lnTo>
                                <a:close/>
                              </a:path>
                              <a:path w="264160" h="762000">
                                <a:moveTo>
                                  <a:pt x="3800" y="234950"/>
                                </a:moveTo>
                                <a:lnTo>
                                  <a:pt x="0" y="238760"/>
                                </a:lnTo>
                                <a:lnTo>
                                  <a:pt x="0" y="242570"/>
                                </a:lnTo>
                                <a:lnTo>
                                  <a:pt x="3800" y="246380"/>
                                </a:lnTo>
                                <a:lnTo>
                                  <a:pt x="8890" y="240665"/>
                                </a:lnTo>
                                <a:lnTo>
                                  <a:pt x="8646" y="240366"/>
                                </a:lnTo>
                                <a:lnTo>
                                  <a:pt x="3800" y="234950"/>
                                </a:lnTo>
                                <a:close/>
                              </a:path>
                              <a:path w="264160" h="762000">
                                <a:moveTo>
                                  <a:pt x="8914" y="240665"/>
                                </a:moveTo>
                                <a:lnTo>
                                  <a:pt x="3800" y="246380"/>
                                </a:lnTo>
                                <a:lnTo>
                                  <a:pt x="14027" y="246380"/>
                                </a:lnTo>
                                <a:lnTo>
                                  <a:pt x="8914" y="240665"/>
                                </a:lnTo>
                                <a:close/>
                              </a:path>
                              <a:path w="264160" h="762000">
                                <a:moveTo>
                                  <a:pt x="13979" y="234950"/>
                                </a:moveTo>
                                <a:lnTo>
                                  <a:pt x="3800" y="234950"/>
                                </a:lnTo>
                                <a:lnTo>
                                  <a:pt x="8914" y="240665"/>
                                </a:lnTo>
                                <a:lnTo>
                                  <a:pt x="9156" y="240366"/>
                                </a:lnTo>
                                <a:lnTo>
                                  <a:pt x="13979" y="234950"/>
                                </a:lnTo>
                                <a:close/>
                              </a:path>
                              <a:path w="264160" h="762000">
                                <a:moveTo>
                                  <a:pt x="27105" y="220355"/>
                                </a:moveTo>
                                <a:lnTo>
                                  <a:pt x="26977" y="220355"/>
                                </a:lnTo>
                                <a:lnTo>
                                  <a:pt x="19457" y="228799"/>
                                </a:lnTo>
                                <a:lnTo>
                                  <a:pt x="30052" y="240665"/>
                                </a:lnTo>
                                <a:lnTo>
                                  <a:pt x="30254" y="240366"/>
                                </a:lnTo>
                                <a:lnTo>
                                  <a:pt x="37617" y="232102"/>
                                </a:lnTo>
                                <a:lnTo>
                                  <a:pt x="27105" y="220355"/>
                                </a:lnTo>
                                <a:close/>
                              </a:path>
                              <a:path w="264160" h="762000">
                                <a:moveTo>
                                  <a:pt x="48206" y="220355"/>
                                </a:moveTo>
                                <a:lnTo>
                                  <a:pt x="45264" y="223520"/>
                                </a:lnTo>
                                <a:lnTo>
                                  <a:pt x="37617" y="232102"/>
                                </a:lnTo>
                                <a:lnTo>
                                  <a:pt x="45278" y="240665"/>
                                </a:lnTo>
                                <a:lnTo>
                                  <a:pt x="45052" y="240665"/>
                                </a:lnTo>
                                <a:lnTo>
                                  <a:pt x="55611" y="228799"/>
                                </a:lnTo>
                                <a:lnTo>
                                  <a:pt x="55746" y="228799"/>
                                </a:lnTo>
                                <a:lnTo>
                                  <a:pt x="48206" y="220355"/>
                                </a:lnTo>
                                <a:close/>
                              </a:path>
                              <a:path w="264160" h="762000">
                                <a:moveTo>
                                  <a:pt x="171136" y="220030"/>
                                </a:moveTo>
                                <a:lnTo>
                                  <a:pt x="170968" y="220030"/>
                                </a:lnTo>
                                <a:lnTo>
                                  <a:pt x="163156" y="228799"/>
                                </a:lnTo>
                                <a:lnTo>
                                  <a:pt x="163482" y="228799"/>
                                </a:lnTo>
                                <a:lnTo>
                                  <a:pt x="174077" y="240665"/>
                                </a:lnTo>
                                <a:lnTo>
                                  <a:pt x="181723" y="232102"/>
                                </a:lnTo>
                                <a:lnTo>
                                  <a:pt x="181938" y="232102"/>
                                </a:lnTo>
                                <a:lnTo>
                                  <a:pt x="171136" y="220030"/>
                                </a:lnTo>
                                <a:close/>
                              </a:path>
                              <a:path w="264160" h="762000">
                                <a:moveTo>
                                  <a:pt x="232626" y="232102"/>
                                </a:moveTo>
                                <a:lnTo>
                                  <a:pt x="217372" y="232102"/>
                                </a:lnTo>
                                <a:lnTo>
                                  <a:pt x="225000" y="240665"/>
                                </a:lnTo>
                                <a:lnTo>
                                  <a:pt x="232626" y="232102"/>
                                </a:lnTo>
                                <a:close/>
                              </a:path>
                              <a:path w="264160" h="762000">
                                <a:moveTo>
                                  <a:pt x="264033" y="232102"/>
                                </a:moveTo>
                                <a:lnTo>
                                  <a:pt x="253567" y="232102"/>
                                </a:lnTo>
                                <a:lnTo>
                                  <a:pt x="261202" y="240665"/>
                                </a:lnTo>
                                <a:lnTo>
                                  <a:pt x="264033" y="237490"/>
                                </a:lnTo>
                                <a:lnTo>
                                  <a:pt x="264033" y="232102"/>
                                </a:lnTo>
                                <a:close/>
                              </a:path>
                              <a:path w="264160" h="762000">
                                <a:moveTo>
                                  <a:pt x="88496" y="231735"/>
                                </a:moveTo>
                                <a:lnTo>
                                  <a:pt x="73349" y="231735"/>
                                </a:lnTo>
                                <a:lnTo>
                                  <a:pt x="81038" y="240366"/>
                                </a:lnTo>
                                <a:lnTo>
                                  <a:pt x="80774" y="240366"/>
                                </a:lnTo>
                                <a:lnTo>
                                  <a:pt x="88496" y="231735"/>
                                </a:lnTo>
                                <a:close/>
                              </a:path>
                              <a:path w="264160" h="762000">
                                <a:moveTo>
                                  <a:pt x="119974" y="220030"/>
                                </a:moveTo>
                                <a:lnTo>
                                  <a:pt x="119633" y="220355"/>
                                </a:lnTo>
                                <a:lnTo>
                                  <a:pt x="112093" y="228799"/>
                                </a:lnTo>
                                <a:lnTo>
                                  <a:pt x="109555" y="231735"/>
                                </a:lnTo>
                                <a:lnTo>
                                  <a:pt x="117244" y="240366"/>
                                </a:lnTo>
                                <a:lnTo>
                                  <a:pt x="118575" y="238760"/>
                                </a:lnTo>
                                <a:lnTo>
                                  <a:pt x="127488" y="228799"/>
                                </a:lnTo>
                                <a:lnTo>
                                  <a:pt x="127770" y="228799"/>
                                </a:lnTo>
                                <a:lnTo>
                                  <a:pt x="119974" y="220030"/>
                                </a:lnTo>
                                <a:close/>
                              </a:path>
                              <a:path w="264160" h="762000">
                                <a:moveTo>
                                  <a:pt x="135334" y="220030"/>
                                </a:moveTo>
                                <a:lnTo>
                                  <a:pt x="127488" y="228799"/>
                                </a:lnTo>
                                <a:lnTo>
                                  <a:pt x="127770" y="228799"/>
                                </a:lnTo>
                                <a:lnTo>
                                  <a:pt x="138054" y="240366"/>
                                </a:lnTo>
                                <a:lnTo>
                                  <a:pt x="145761" y="231735"/>
                                </a:lnTo>
                                <a:lnTo>
                                  <a:pt x="135334" y="220030"/>
                                </a:lnTo>
                                <a:close/>
                              </a:path>
                              <a:path w="264160" h="762000">
                                <a:moveTo>
                                  <a:pt x="155941" y="220355"/>
                                </a:moveTo>
                                <a:lnTo>
                                  <a:pt x="145761" y="231735"/>
                                </a:lnTo>
                                <a:lnTo>
                                  <a:pt x="153450" y="240366"/>
                                </a:lnTo>
                                <a:lnTo>
                                  <a:pt x="152851" y="240366"/>
                                </a:lnTo>
                                <a:lnTo>
                                  <a:pt x="163156" y="228799"/>
                                </a:lnTo>
                                <a:lnTo>
                                  <a:pt x="163482" y="228799"/>
                                </a:lnTo>
                                <a:lnTo>
                                  <a:pt x="155941" y="220355"/>
                                </a:lnTo>
                                <a:close/>
                              </a:path>
                              <a:path w="264160" h="762000">
                                <a:moveTo>
                                  <a:pt x="196420" y="232102"/>
                                </a:moveTo>
                                <a:lnTo>
                                  <a:pt x="181938" y="232102"/>
                                </a:lnTo>
                                <a:lnTo>
                                  <a:pt x="189332" y="240366"/>
                                </a:lnTo>
                                <a:lnTo>
                                  <a:pt x="189058" y="240366"/>
                                </a:lnTo>
                                <a:lnTo>
                                  <a:pt x="196420" y="232102"/>
                                </a:lnTo>
                                <a:close/>
                              </a:path>
                              <a:path w="264160" h="762000">
                                <a:moveTo>
                                  <a:pt x="11916" y="220355"/>
                                </a:moveTo>
                                <a:lnTo>
                                  <a:pt x="9062" y="223520"/>
                                </a:lnTo>
                                <a:lnTo>
                                  <a:pt x="0" y="233680"/>
                                </a:lnTo>
                                <a:lnTo>
                                  <a:pt x="0" y="238760"/>
                                </a:lnTo>
                                <a:lnTo>
                                  <a:pt x="3800" y="234950"/>
                                </a:lnTo>
                                <a:lnTo>
                                  <a:pt x="13979" y="234950"/>
                                </a:lnTo>
                                <a:lnTo>
                                  <a:pt x="19457" y="228799"/>
                                </a:lnTo>
                                <a:lnTo>
                                  <a:pt x="11916" y="220355"/>
                                </a:lnTo>
                                <a:close/>
                              </a:path>
                              <a:path w="264160" h="762000">
                                <a:moveTo>
                                  <a:pt x="19510" y="211866"/>
                                </a:moveTo>
                                <a:lnTo>
                                  <a:pt x="19231" y="212118"/>
                                </a:lnTo>
                                <a:lnTo>
                                  <a:pt x="12173" y="220030"/>
                                </a:lnTo>
                                <a:lnTo>
                                  <a:pt x="11916" y="220355"/>
                                </a:lnTo>
                                <a:lnTo>
                                  <a:pt x="19457" y="228799"/>
                                </a:lnTo>
                                <a:lnTo>
                                  <a:pt x="26977" y="220355"/>
                                </a:lnTo>
                                <a:lnTo>
                                  <a:pt x="27105" y="220355"/>
                                </a:lnTo>
                                <a:lnTo>
                                  <a:pt x="19510" y="211866"/>
                                </a:lnTo>
                                <a:close/>
                              </a:path>
                              <a:path w="264160" h="762000">
                                <a:moveTo>
                                  <a:pt x="55648" y="211866"/>
                                </a:moveTo>
                                <a:lnTo>
                                  <a:pt x="48373" y="220030"/>
                                </a:lnTo>
                                <a:lnTo>
                                  <a:pt x="48206" y="220355"/>
                                </a:lnTo>
                                <a:lnTo>
                                  <a:pt x="55746" y="228799"/>
                                </a:lnTo>
                                <a:lnTo>
                                  <a:pt x="55611" y="228799"/>
                                </a:lnTo>
                                <a:lnTo>
                                  <a:pt x="63126" y="220355"/>
                                </a:lnTo>
                                <a:lnTo>
                                  <a:pt x="62921" y="220030"/>
                                </a:lnTo>
                                <a:lnTo>
                                  <a:pt x="55648" y="211866"/>
                                </a:lnTo>
                                <a:close/>
                              </a:path>
                              <a:path w="264160" h="762000">
                                <a:moveTo>
                                  <a:pt x="81377" y="200106"/>
                                </a:moveTo>
                                <a:lnTo>
                                  <a:pt x="81145" y="200106"/>
                                </a:lnTo>
                                <a:lnTo>
                                  <a:pt x="73528" y="208665"/>
                                </a:lnTo>
                                <a:lnTo>
                                  <a:pt x="73737" y="208665"/>
                                </a:lnTo>
                                <a:lnTo>
                                  <a:pt x="91638" y="228799"/>
                                </a:lnTo>
                                <a:lnTo>
                                  <a:pt x="91123" y="228799"/>
                                </a:lnTo>
                                <a:lnTo>
                                  <a:pt x="98969" y="220030"/>
                                </a:lnTo>
                                <a:lnTo>
                                  <a:pt x="83633" y="220030"/>
                                </a:lnTo>
                                <a:lnTo>
                                  <a:pt x="91347" y="211391"/>
                                </a:lnTo>
                                <a:lnTo>
                                  <a:pt x="89118" y="208796"/>
                                </a:lnTo>
                                <a:lnTo>
                                  <a:pt x="81377" y="200106"/>
                                </a:lnTo>
                                <a:close/>
                              </a:path>
                              <a:path w="264160" h="762000">
                                <a:moveTo>
                                  <a:pt x="127637" y="211391"/>
                                </a:moveTo>
                                <a:lnTo>
                                  <a:pt x="120142" y="219785"/>
                                </a:lnTo>
                                <a:lnTo>
                                  <a:pt x="119974" y="220030"/>
                                </a:lnTo>
                                <a:lnTo>
                                  <a:pt x="127770" y="228799"/>
                                </a:lnTo>
                                <a:lnTo>
                                  <a:pt x="127488" y="228799"/>
                                </a:lnTo>
                                <a:lnTo>
                                  <a:pt x="135334" y="220030"/>
                                </a:lnTo>
                                <a:lnTo>
                                  <a:pt x="127637" y="211391"/>
                                </a:lnTo>
                                <a:close/>
                              </a:path>
                              <a:path w="264160" h="762000">
                                <a:moveTo>
                                  <a:pt x="163667" y="211683"/>
                                </a:moveTo>
                                <a:lnTo>
                                  <a:pt x="156213" y="220030"/>
                                </a:lnTo>
                                <a:lnTo>
                                  <a:pt x="155941" y="220355"/>
                                </a:lnTo>
                                <a:lnTo>
                                  <a:pt x="163482" y="228799"/>
                                </a:lnTo>
                                <a:lnTo>
                                  <a:pt x="163156" y="228799"/>
                                </a:lnTo>
                                <a:lnTo>
                                  <a:pt x="170968" y="220030"/>
                                </a:lnTo>
                                <a:lnTo>
                                  <a:pt x="171136" y="220030"/>
                                </a:lnTo>
                                <a:lnTo>
                                  <a:pt x="163667" y="211683"/>
                                </a:lnTo>
                                <a:close/>
                              </a:path>
                              <a:path w="264160" h="762000">
                                <a:moveTo>
                                  <a:pt x="199568" y="212118"/>
                                </a:moveTo>
                                <a:lnTo>
                                  <a:pt x="192502" y="220030"/>
                                </a:lnTo>
                                <a:lnTo>
                                  <a:pt x="192231" y="220355"/>
                                </a:lnTo>
                                <a:lnTo>
                                  <a:pt x="199772" y="228799"/>
                                </a:lnTo>
                                <a:lnTo>
                                  <a:pt x="199362" y="228799"/>
                                </a:lnTo>
                                <a:lnTo>
                                  <a:pt x="206885" y="220355"/>
                                </a:lnTo>
                                <a:lnTo>
                                  <a:pt x="206618" y="220030"/>
                                </a:lnTo>
                                <a:lnTo>
                                  <a:pt x="199568" y="212118"/>
                                </a:lnTo>
                                <a:close/>
                              </a:path>
                              <a:path w="264160" h="762000">
                                <a:moveTo>
                                  <a:pt x="260832" y="182880"/>
                                </a:moveTo>
                                <a:lnTo>
                                  <a:pt x="228020" y="219785"/>
                                </a:lnTo>
                                <a:lnTo>
                                  <a:pt x="236067" y="228799"/>
                                </a:lnTo>
                                <a:lnTo>
                                  <a:pt x="235569" y="228799"/>
                                </a:lnTo>
                                <a:lnTo>
                                  <a:pt x="243092" y="220355"/>
                                </a:lnTo>
                                <a:lnTo>
                                  <a:pt x="235359" y="211683"/>
                                </a:lnTo>
                                <a:lnTo>
                                  <a:pt x="250818" y="211683"/>
                                </a:lnTo>
                                <a:lnTo>
                                  <a:pt x="253390" y="208796"/>
                                </a:lnTo>
                                <a:lnTo>
                                  <a:pt x="245667" y="200106"/>
                                </a:lnTo>
                                <a:lnTo>
                                  <a:pt x="261271" y="200106"/>
                                </a:lnTo>
                                <a:lnTo>
                                  <a:pt x="253483" y="191384"/>
                                </a:lnTo>
                                <a:lnTo>
                                  <a:pt x="264033" y="191384"/>
                                </a:lnTo>
                                <a:lnTo>
                                  <a:pt x="264033" y="186690"/>
                                </a:lnTo>
                                <a:lnTo>
                                  <a:pt x="260832" y="182880"/>
                                </a:lnTo>
                                <a:close/>
                              </a:path>
                              <a:path w="264160" h="762000">
                                <a:moveTo>
                                  <a:pt x="0" y="201930"/>
                                </a:moveTo>
                                <a:lnTo>
                                  <a:pt x="0" y="207010"/>
                                </a:lnTo>
                                <a:lnTo>
                                  <a:pt x="11916" y="220355"/>
                                </a:lnTo>
                                <a:lnTo>
                                  <a:pt x="12173" y="220030"/>
                                </a:lnTo>
                                <a:lnTo>
                                  <a:pt x="19455" y="211866"/>
                                </a:lnTo>
                                <a:lnTo>
                                  <a:pt x="19345" y="211683"/>
                                </a:lnTo>
                                <a:lnTo>
                                  <a:pt x="14027" y="205740"/>
                                </a:lnTo>
                                <a:lnTo>
                                  <a:pt x="3800" y="205740"/>
                                </a:lnTo>
                                <a:lnTo>
                                  <a:pt x="0" y="201930"/>
                                </a:lnTo>
                                <a:close/>
                              </a:path>
                              <a:path w="264160" h="762000">
                                <a:moveTo>
                                  <a:pt x="37562" y="191566"/>
                                </a:moveTo>
                                <a:lnTo>
                                  <a:pt x="19619" y="211683"/>
                                </a:lnTo>
                                <a:lnTo>
                                  <a:pt x="19510" y="211866"/>
                                </a:lnTo>
                                <a:lnTo>
                                  <a:pt x="27105" y="220355"/>
                                </a:lnTo>
                                <a:lnTo>
                                  <a:pt x="26977" y="220355"/>
                                </a:lnTo>
                                <a:lnTo>
                                  <a:pt x="37271" y="208796"/>
                                </a:lnTo>
                                <a:lnTo>
                                  <a:pt x="37387" y="208665"/>
                                </a:lnTo>
                                <a:lnTo>
                                  <a:pt x="37768" y="208665"/>
                                </a:lnTo>
                                <a:lnTo>
                                  <a:pt x="30125" y="200106"/>
                                </a:lnTo>
                                <a:lnTo>
                                  <a:pt x="45170" y="200106"/>
                                </a:lnTo>
                                <a:lnTo>
                                  <a:pt x="37562" y="191566"/>
                                </a:lnTo>
                                <a:close/>
                              </a:path>
                              <a:path w="264160" h="762000">
                                <a:moveTo>
                                  <a:pt x="45170" y="200106"/>
                                </a:moveTo>
                                <a:lnTo>
                                  <a:pt x="45010" y="200106"/>
                                </a:lnTo>
                                <a:lnTo>
                                  <a:pt x="37387" y="208665"/>
                                </a:lnTo>
                                <a:lnTo>
                                  <a:pt x="37768" y="208665"/>
                                </a:lnTo>
                                <a:lnTo>
                                  <a:pt x="48206" y="220355"/>
                                </a:lnTo>
                                <a:lnTo>
                                  <a:pt x="48373" y="220030"/>
                                </a:lnTo>
                                <a:lnTo>
                                  <a:pt x="55648" y="211866"/>
                                </a:lnTo>
                                <a:lnTo>
                                  <a:pt x="45170" y="200106"/>
                                </a:lnTo>
                                <a:close/>
                              </a:path>
                              <a:path w="264160" h="762000">
                                <a:moveTo>
                                  <a:pt x="66127" y="200106"/>
                                </a:moveTo>
                                <a:lnTo>
                                  <a:pt x="55648" y="211866"/>
                                </a:lnTo>
                                <a:lnTo>
                                  <a:pt x="63210" y="220355"/>
                                </a:lnTo>
                                <a:lnTo>
                                  <a:pt x="63414" y="220030"/>
                                </a:lnTo>
                                <a:lnTo>
                                  <a:pt x="73412" y="208796"/>
                                </a:lnTo>
                                <a:lnTo>
                                  <a:pt x="73528" y="208665"/>
                                </a:lnTo>
                                <a:lnTo>
                                  <a:pt x="73737" y="208665"/>
                                </a:lnTo>
                                <a:lnTo>
                                  <a:pt x="66127" y="200106"/>
                                </a:lnTo>
                                <a:close/>
                              </a:path>
                              <a:path w="264160" h="762000">
                                <a:moveTo>
                                  <a:pt x="153308" y="200106"/>
                                </a:moveTo>
                                <a:lnTo>
                                  <a:pt x="153162" y="200106"/>
                                </a:lnTo>
                                <a:lnTo>
                                  <a:pt x="145503" y="208665"/>
                                </a:lnTo>
                                <a:lnTo>
                                  <a:pt x="155941" y="220355"/>
                                </a:lnTo>
                                <a:lnTo>
                                  <a:pt x="156213" y="220030"/>
                                </a:lnTo>
                                <a:lnTo>
                                  <a:pt x="163667" y="211683"/>
                                </a:lnTo>
                                <a:lnTo>
                                  <a:pt x="153308" y="200106"/>
                                </a:lnTo>
                                <a:close/>
                              </a:path>
                              <a:path w="264160" h="762000">
                                <a:moveTo>
                                  <a:pt x="188868" y="200106"/>
                                </a:moveTo>
                                <a:lnTo>
                                  <a:pt x="188719" y="200106"/>
                                </a:lnTo>
                                <a:lnTo>
                                  <a:pt x="181443" y="208273"/>
                                </a:lnTo>
                                <a:lnTo>
                                  <a:pt x="192231" y="220355"/>
                                </a:lnTo>
                                <a:lnTo>
                                  <a:pt x="192502" y="220030"/>
                                </a:lnTo>
                                <a:lnTo>
                                  <a:pt x="199568" y="212118"/>
                                </a:lnTo>
                                <a:lnTo>
                                  <a:pt x="188868" y="200106"/>
                                </a:lnTo>
                                <a:close/>
                              </a:path>
                              <a:path w="264160" h="762000">
                                <a:moveTo>
                                  <a:pt x="217670" y="191845"/>
                                </a:moveTo>
                                <a:lnTo>
                                  <a:pt x="199568" y="212118"/>
                                </a:lnTo>
                                <a:lnTo>
                                  <a:pt x="206907" y="220355"/>
                                </a:lnTo>
                                <a:lnTo>
                                  <a:pt x="207174" y="220030"/>
                                </a:lnTo>
                                <a:lnTo>
                                  <a:pt x="217649" y="208273"/>
                                </a:lnTo>
                                <a:lnTo>
                                  <a:pt x="216614" y="207010"/>
                                </a:lnTo>
                                <a:lnTo>
                                  <a:pt x="210450" y="200106"/>
                                </a:lnTo>
                                <a:lnTo>
                                  <a:pt x="225036" y="200106"/>
                                </a:lnTo>
                                <a:lnTo>
                                  <a:pt x="217670" y="191845"/>
                                </a:lnTo>
                                <a:close/>
                              </a:path>
                              <a:path w="264160" h="762000">
                                <a:moveTo>
                                  <a:pt x="250818" y="211683"/>
                                </a:moveTo>
                                <a:lnTo>
                                  <a:pt x="235359" y="211683"/>
                                </a:lnTo>
                                <a:lnTo>
                                  <a:pt x="243092" y="220355"/>
                                </a:lnTo>
                                <a:lnTo>
                                  <a:pt x="250818" y="211683"/>
                                </a:lnTo>
                                <a:close/>
                              </a:path>
                              <a:path w="264160" h="762000">
                                <a:moveTo>
                                  <a:pt x="101869" y="199666"/>
                                </a:moveTo>
                                <a:lnTo>
                                  <a:pt x="101425" y="200106"/>
                                </a:lnTo>
                                <a:lnTo>
                                  <a:pt x="93782" y="208665"/>
                                </a:lnTo>
                                <a:lnTo>
                                  <a:pt x="91431" y="211391"/>
                                </a:lnTo>
                                <a:lnTo>
                                  <a:pt x="99127" y="220030"/>
                                </a:lnTo>
                                <a:lnTo>
                                  <a:pt x="98969" y="220030"/>
                                </a:lnTo>
                                <a:lnTo>
                                  <a:pt x="109490" y="208273"/>
                                </a:lnTo>
                                <a:lnTo>
                                  <a:pt x="108398" y="207010"/>
                                </a:lnTo>
                                <a:lnTo>
                                  <a:pt x="101869" y="199666"/>
                                </a:lnTo>
                                <a:close/>
                              </a:path>
                              <a:path w="264160" h="762000">
                                <a:moveTo>
                                  <a:pt x="117191" y="199666"/>
                                </a:moveTo>
                                <a:lnTo>
                                  <a:pt x="110620" y="207010"/>
                                </a:lnTo>
                                <a:lnTo>
                                  <a:pt x="109521" y="208273"/>
                                </a:lnTo>
                                <a:lnTo>
                                  <a:pt x="119974" y="220030"/>
                                </a:lnTo>
                                <a:lnTo>
                                  <a:pt x="120142" y="219785"/>
                                </a:lnTo>
                                <a:lnTo>
                                  <a:pt x="127637" y="211391"/>
                                </a:lnTo>
                                <a:lnTo>
                                  <a:pt x="117191" y="199666"/>
                                </a:lnTo>
                                <a:close/>
                              </a:path>
                              <a:path w="264160" h="762000">
                                <a:moveTo>
                                  <a:pt x="145503" y="191384"/>
                                </a:moveTo>
                                <a:lnTo>
                                  <a:pt x="127637" y="211391"/>
                                </a:lnTo>
                                <a:lnTo>
                                  <a:pt x="135334" y="220030"/>
                                </a:lnTo>
                                <a:lnTo>
                                  <a:pt x="145387" y="208796"/>
                                </a:lnTo>
                                <a:lnTo>
                                  <a:pt x="145503" y="208665"/>
                                </a:lnTo>
                                <a:lnTo>
                                  <a:pt x="137860" y="200106"/>
                                </a:lnTo>
                                <a:lnTo>
                                  <a:pt x="153308" y="200106"/>
                                </a:lnTo>
                                <a:lnTo>
                                  <a:pt x="145503" y="191384"/>
                                </a:lnTo>
                                <a:close/>
                              </a:path>
                              <a:path w="264160" h="762000">
                                <a:moveTo>
                                  <a:pt x="199583" y="171560"/>
                                </a:moveTo>
                                <a:lnTo>
                                  <a:pt x="198459" y="172720"/>
                                </a:lnTo>
                                <a:lnTo>
                                  <a:pt x="163667" y="211683"/>
                                </a:lnTo>
                                <a:lnTo>
                                  <a:pt x="171136" y="220030"/>
                                </a:lnTo>
                                <a:lnTo>
                                  <a:pt x="170968" y="220030"/>
                                </a:lnTo>
                                <a:lnTo>
                                  <a:pt x="181443" y="208273"/>
                                </a:lnTo>
                                <a:lnTo>
                                  <a:pt x="174150" y="200106"/>
                                </a:lnTo>
                                <a:lnTo>
                                  <a:pt x="188868" y="200106"/>
                                </a:lnTo>
                                <a:lnTo>
                                  <a:pt x="181509" y="191845"/>
                                </a:lnTo>
                                <a:lnTo>
                                  <a:pt x="196078" y="191845"/>
                                </a:lnTo>
                                <a:lnTo>
                                  <a:pt x="199573" y="187922"/>
                                </a:lnTo>
                                <a:lnTo>
                                  <a:pt x="192329" y="179808"/>
                                </a:lnTo>
                                <a:lnTo>
                                  <a:pt x="206937" y="179808"/>
                                </a:lnTo>
                                <a:lnTo>
                                  <a:pt x="199583" y="171560"/>
                                </a:lnTo>
                                <a:close/>
                              </a:path>
                              <a:path w="264160" h="762000">
                                <a:moveTo>
                                  <a:pt x="225036" y="200106"/>
                                </a:moveTo>
                                <a:lnTo>
                                  <a:pt x="223301" y="201930"/>
                                </a:lnTo>
                                <a:lnTo>
                                  <a:pt x="218775" y="207010"/>
                                </a:lnTo>
                                <a:lnTo>
                                  <a:pt x="217742" y="208273"/>
                                </a:lnTo>
                                <a:lnTo>
                                  <a:pt x="228020" y="219785"/>
                                </a:lnTo>
                                <a:lnTo>
                                  <a:pt x="235224" y="211683"/>
                                </a:lnTo>
                                <a:lnTo>
                                  <a:pt x="235359" y="211683"/>
                                </a:lnTo>
                                <a:lnTo>
                                  <a:pt x="225036" y="200106"/>
                                </a:lnTo>
                                <a:close/>
                              </a:path>
                              <a:path w="264160" h="762000">
                                <a:moveTo>
                                  <a:pt x="261271" y="200106"/>
                                </a:moveTo>
                                <a:lnTo>
                                  <a:pt x="261132" y="200106"/>
                                </a:lnTo>
                                <a:lnTo>
                                  <a:pt x="253506" y="208665"/>
                                </a:lnTo>
                                <a:lnTo>
                                  <a:pt x="253390" y="208796"/>
                                </a:lnTo>
                                <a:lnTo>
                                  <a:pt x="260832" y="217170"/>
                                </a:lnTo>
                                <a:lnTo>
                                  <a:pt x="264033" y="213360"/>
                                </a:lnTo>
                                <a:lnTo>
                                  <a:pt x="264033" y="203200"/>
                                </a:lnTo>
                                <a:lnTo>
                                  <a:pt x="261271" y="200106"/>
                                </a:lnTo>
                                <a:close/>
                              </a:path>
                              <a:path w="264160" h="762000">
                                <a:moveTo>
                                  <a:pt x="243148" y="179808"/>
                                </a:moveTo>
                                <a:lnTo>
                                  <a:pt x="243009" y="179808"/>
                                </a:lnTo>
                                <a:lnTo>
                                  <a:pt x="235309" y="188451"/>
                                </a:lnTo>
                                <a:lnTo>
                                  <a:pt x="253274" y="208665"/>
                                </a:lnTo>
                                <a:lnTo>
                                  <a:pt x="253390" y="208796"/>
                                </a:lnTo>
                                <a:lnTo>
                                  <a:pt x="261132" y="200106"/>
                                </a:lnTo>
                                <a:lnTo>
                                  <a:pt x="245516" y="200106"/>
                                </a:lnTo>
                                <a:lnTo>
                                  <a:pt x="253271" y="191384"/>
                                </a:lnTo>
                                <a:lnTo>
                                  <a:pt x="253483" y="191384"/>
                                </a:lnTo>
                                <a:lnTo>
                                  <a:pt x="243148" y="179808"/>
                                </a:lnTo>
                                <a:close/>
                              </a:path>
                              <a:path w="264160" h="762000">
                                <a:moveTo>
                                  <a:pt x="27087" y="179808"/>
                                </a:moveTo>
                                <a:lnTo>
                                  <a:pt x="26918" y="179808"/>
                                </a:lnTo>
                                <a:lnTo>
                                  <a:pt x="19213" y="188451"/>
                                </a:lnTo>
                                <a:lnTo>
                                  <a:pt x="19717" y="188451"/>
                                </a:lnTo>
                                <a:lnTo>
                                  <a:pt x="37768" y="208665"/>
                                </a:lnTo>
                                <a:lnTo>
                                  <a:pt x="37387" y="208665"/>
                                </a:lnTo>
                                <a:lnTo>
                                  <a:pt x="45010" y="200106"/>
                                </a:lnTo>
                                <a:lnTo>
                                  <a:pt x="29945" y="200106"/>
                                </a:lnTo>
                                <a:lnTo>
                                  <a:pt x="37562" y="191566"/>
                                </a:lnTo>
                                <a:lnTo>
                                  <a:pt x="27087" y="179808"/>
                                </a:lnTo>
                                <a:close/>
                              </a:path>
                              <a:path w="264160" h="762000">
                                <a:moveTo>
                                  <a:pt x="73768" y="191566"/>
                                </a:moveTo>
                                <a:lnTo>
                                  <a:pt x="73487" y="191845"/>
                                </a:lnTo>
                                <a:lnTo>
                                  <a:pt x="66127" y="200106"/>
                                </a:lnTo>
                                <a:lnTo>
                                  <a:pt x="73737" y="208665"/>
                                </a:lnTo>
                                <a:lnTo>
                                  <a:pt x="73528" y="208665"/>
                                </a:lnTo>
                                <a:lnTo>
                                  <a:pt x="81145" y="200106"/>
                                </a:lnTo>
                                <a:lnTo>
                                  <a:pt x="81377" y="200106"/>
                                </a:lnTo>
                                <a:lnTo>
                                  <a:pt x="73768" y="191566"/>
                                </a:lnTo>
                                <a:close/>
                              </a:path>
                              <a:path w="264160" h="762000">
                                <a:moveTo>
                                  <a:pt x="135145" y="179808"/>
                                </a:moveTo>
                                <a:lnTo>
                                  <a:pt x="134960" y="179808"/>
                                </a:lnTo>
                                <a:lnTo>
                                  <a:pt x="127226" y="188451"/>
                                </a:lnTo>
                                <a:lnTo>
                                  <a:pt x="127453" y="188451"/>
                                </a:lnTo>
                                <a:lnTo>
                                  <a:pt x="145503" y="208665"/>
                                </a:lnTo>
                                <a:lnTo>
                                  <a:pt x="153162" y="200106"/>
                                </a:lnTo>
                                <a:lnTo>
                                  <a:pt x="137715" y="200106"/>
                                </a:lnTo>
                                <a:lnTo>
                                  <a:pt x="145503" y="191384"/>
                                </a:lnTo>
                                <a:lnTo>
                                  <a:pt x="135145" y="179808"/>
                                </a:lnTo>
                                <a:close/>
                              </a:path>
                              <a:path w="264160" h="762000">
                                <a:moveTo>
                                  <a:pt x="109513" y="191048"/>
                                </a:moveTo>
                                <a:lnTo>
                                  <a:pt x="103199" y="198120"/>
                                </a:lnTo>
                                <a:lnTo>
                                  <a:pt x="101869" y="199666"/>
                                </a:lnTo>
                                <a:lnTo>
                                  <a:pt x="109521" y="208273"/>
                                </a:lnTo>
                                <a:lnTo>
                                  <a:pt x="110620" y="207010"/>
                                </a:lnTo>
                                <a:lnTo>
                                  <a:pt x="117191" y="199666"/>
                                </a:lnTo>
                                <a:lnTo>
                                  <a:pt x="109513" y="191048"/>
                                </a:lnTo>
                                <a:close/>
                              </a:path>
                              <a:path w="264160" h="762000">
                                <a:moveTo>
                                  <a:pt x="171054" y="180110"/>
                                </a:moveTo>
                                <a:lnTo>
                                  <a:pt x="163591" y="188451"/>
                                </a:lnTo>
                                <a:lnTo>
                                  <a:pt x="163742" y="188451"/>
                                </a:lnTo>
                                <a:lnTo>
                                  <a:pt x="181443" y="208273"/>
                                </a:lnTo>
                                <a:lnTo>
                                  <a:pt x="188719" y="200106"/>
                                </a:lnTo>
                                <a:lnTo>
                                  <a:pt x="174004" y="200106"/>
                                </a:lnTo>
                                <a:lnTo>
                                  <a:pt x="181381" y="191845"/>
                                </a:lnTo>
                                <a:lnTo>
                                  <a:pt x="181509" y="191845"/>
                                </a:lnTo>
                                <a:lnTo>
                                  <a:pt x="171181" y="180253"/>
                                </a:lnTo>
                                <a:lnTo>
                                  <a:pt x="171054" y="180110"/>
                                </a:lnTo>
                                <a:close/>
                              </a:path>
                              <a:path w="264160" h="762000">
                                <a:moveTo>
                                  <a:pt x="206937" y="179808"/>
                                </a:moveTo>
                                <a:lnTo>
                                  <a:pt x="206802" y="179808"/>
                                </a:lnTo>
                                <a:lnTo>
                                  <a:pt x="199573" y="187922"/>
                                </a:lnTo>
                                <a:lnTo>
                                  <a:pt x="217742" y="208273"/>
                                </a:lnTo>
                                <a:lnTo>
                                  <a:pt x="218775" y="207010"/>
                                </a:lnTo>
                                <a:lnTo>
                                  <a:pt x="224925" y="200106"/>
                                </a:lnTo>
                                <a:lnTo>
                                  <a:pt x="210294" y="200106"/>
                                </a:lnTo>
                                <a:lnTo>
                                  <a:pt x="217670" y="191845"/>
                                </a:lnTo>
                                <a:lnTo>
                                  <a:pt x="206937" y="179808"/>
                                </a:lnTo>
                                <a:close/>
                              </a:path>
                              <a:path w="264160" h="762000">
                                <a:moveTo>
                                  <a:pt x="3800" y="194310"/>
                                </a:moveTo>
                                <a:lnTo>
                                  <a:pt x="0" y="198120"/>
                                </a:lnTo>
                                <a:lnTo>
                                  <a:pt x="0" y="201930"/>
                                </a:lnTo>
                                <a:lnTo>
                                  <a:pt x="3800" y="205740"/>
                                </a:lnTo>
                                <a:lnTo>
                                  <a:pt x="8822" y="200106"/>
                                </a:lnTo>
                                <a:lnTo>
                                  <a:pt x="8987" y="200106"/>
                                </a:lnTo>
                                <a:lnTo>
                                  <a:pt x="3800" y="194310"/>
                                </a:lnTo>
                                <a:close/>
                              </a:path>
                              <a:path w="264160" h="762000">
                                <a:moveTo>
                                  <a:pt x="8987" y="200106"/>
                                </a:moveTo>
                                <a:lnTo>
                                  <a:pt x="8822" y="200106"/>
                                </a:lnTo>
                                <a:lnTo>
                                  <a:pt x="3800" y="205740"/>
                                </a:lnTo>
                                <a:lnTo>
                                  <a:pt x="14027" y="205740"/>
                                </a:lnTo>
                                <a:lnTo>
                                  <a:pt x="8987" y="200106"/>
                                </a:lnTo>
                                <a:close/>
                              </a:path>
                              <a:path w="264160" h="762000">
                                <a:moveTo>
                                  <a:pt x="13990" y="194310"/>
                                </a:moveTo>
                                <a:lnTo>
                                  <a:pt x="3800" y="194310"/>
                                </a:lnTo>
                                <a:lnTo>
                                  <a:pt x="8987" y="200106"/>
                                </a:lnTo>
                                <a:lnTo>
                                  <a:pt x="8822" y="200106"/>
                                </a:lnTo>
                                <a:lnTo>
                                  <a:pt x="13990" y="194310"/>
                                </a:lnTo>
                                <a:close/>
                              </a:path>
                              <a:path w="264160" h="762000">
                                <a:moveTo>
                                  <a:pt x="48080" y="179808"/>
                                </a:moveTo>
                                <a:lnTo>
                                  <a:pt x="47780" y="180110"/>
                                </a:lnTo>
                                <a:lnTo>
                                  <a:pt x="37562" y="191566"/>
                                </a:lnTo>
                                <a:lnTo>
                                  <a:pt x="45170" y="200106"/>
                                </a:lnTo>
                                <a:lnTo>
                                  <a:pt x="45010" y="200106"/>
                                </a:lnTo>
                                <a:lnTo>
                                  <a:pt x="55390" y="188451"/>
                                </a:lnTo>
                                <a:lnTo>
                                  <a:pt x="55765" y="188451"/>
                                </a:lnTo>
                                <a:lnTo>
                                  <a:pt x="48080" y="179808"/>
                                </a:lnTo>
                                <a:close/>
                              </a:path>
                              <a:path w="264160" h="762000">
                                <a:moveTo>
                                  <a:pt x="63293" y="179808"/>
                                </a:moveTo>
                                <a:lnTo>
                                  <a:pt x="63087" y="179808"/>
                                </a:lnTo>
                                <a:lnTo>
                                  <a:pt x="55390" y="188451"/>
                                </a:lnTo>
                                <a:lnTo>
                                  <a:pt x="55765" y="188451"/>
                                </a:lnTo>
                                <a:lnTo>
                                  <a:pt x="66127" y="200106"/>
                                </a:lnTo>
                                <a:lnTo>
                                  <a:pt x="73737" y="191566"/>
                                </a:lnTo>
                                <a:lnTo>
                                  <a:pt x="73606" y="191384"/>
                                </a:lnTo>
                                <a:lnTo>
                                  <a:pt x="63293" y="179808"/>
                                </a:lnTo>
                                <a:close/>
                              </a:path>
                              <a:path w="264160" h="762000">
                                <a:moveTo>
                                  <a:pt x="84213" y="179808"/>
                                </a:moveTo>
                                <a:lnTo>
                                  <a:pt x="73899" y="191384"/>
                                </a:lnTo>
                                <a:lnTo>
                                  <a:pt x="73768" y="191566"/>
                                </a:lnTo>
                                <a:lnTo>
                                  <a:pt x="81377" y="200106"/>
                                </a:lnTo>
                                <a:lnTo>
                                  <a:pt x="81145" y="200106"/>
                                </a:lnTo>
                                <a:lnTo>
                                  <a:pt x="91517" y="188451"/>
                                </a:lnTo>
                                <a:lnTo>
                                  <a:pt x="91897" y="188451"/>
                                </a:lnTo>
                                <a:lnTo>
                                  <a:pt x="84213" y="179808"/>
                                </a:lnTo>
                                <a:close/>
                              </a:path>
                              <a:path w="264160" h="762000">
                                <a:moveTo>
                                  <a:pt x="217596" y="110649"/>
                                </a:moveTo>
                                <a:lnTo>
                                  <a:pt x="145503" y="191384"/>
                                </a:lnTo>
                                <a:lnTo>
                                  <a:pt x="153308" y="200106"/>
                                </a:lnTo>
                                <a:lnTo>
                                  <a:pt x="153162" y="200106"/>
                                </a:lnTo>
                                <a:lnTo>
                                  <a:pt x="163591" y="188451"/>
                                </a:lnTo>
                                <a:lnTo>
                                  <a:pt x="163742" y="188451"/>
                                </a:lnTo>
                                <a:lnTo>
                                  <a:pt x="156025" y="179808"/>
                                </a:lnTo>
                                <a:lnTo>
                                  <a:pt x="170785" y="179808"/>
                                </a:lnTo>
                                <a:lnTo>
                                  <a:pt x="163437" y="171560"/>
                                </a:lnTo>
                                <a:lnTo>
                                  <a:pt x="178705" y="171560"/>
                                </a:lnTo>
                                <a:lnTo>
                                  <a:pt x="181626" y="168295"/>
                                </a:lnTo>
                                <a:lnTo>
                                  <a:pt x="181748" y="168159"/>
                                </a:lnTo>
                                <a:lnTo>
                                  <a:pt x="181929" y="168159"/>
                                </a:lnTo>
                                <a:lnTo>
                                  <a:pt x="174201" y="159503"/>
                                </a:lnTo>
                                <a:lnTo>
                                  <a:pt x="188831" y="159503"/>
                                </a:lnTo>
                                <a:lnTo>
                                  <a:pt x="181506" y="151288"/>
                                </a:lnTo>
                                <a:lnTo>
                                  <a:pt x="196844" y="151288"/>
                                </a:lnTo>
                                <a:lnTo>
                                  <a:pt x="199571" y="148240"/>
                                </a:lnTo>
                                <a:lnTo>
                                  <a:pt x="191933" y="139645"/>
                                </a:lnTo>
                                <a:lnTo>
                                  <a:pt x="207290" y="139645"/>
                                </a:lnTo>
                                <a:lnTo>
                                  <a:pt x="199626" y="131062"/>
                                </a:lnTo>
                                <a:lnTo>
                                  <a:pt x="214942" y="131062"/>
                                </a:lnTo>
                                <a:lnTo>
                                  <a:pt x="217676" y="128007"/>
                                </a:lnTo>
                                <a:lnTo>
                                  <a:pt x="210011" y="119389"/>
                                </a:lnTo>
                                <a:lnTo>
                                  <a:pt x="225415" y="119389"/>
                                </a:lnTo>
                                <a:lnTo>
                                  <a:pt x="217596" y="110649"/>
                                </a:lnTo>
                                <a:close/>
                              </a:path>
                              <a:path w="264160" h="762000">
                                <a:moveTo>
                                  <a:pt x="196078" y="191845"/>
                                </a:moveTo>
                                <a:lnTo>
                                  <a:pt x="181509" y="191845"/>
                                </a:lnTo>
                                <a:lnTo>
                                  <a:pt x="188868" y="200106"/>
                                </a:lnTo>
                                <a:lnTo>
                                  <a:pt x="188719" y="200106"/>
                                </a:lnTo>
                                <a:lnTo>
                                  <a:pt x="196078" y="191845"/>
                                </a:lnTo>
                                <a:close/>
                              </a:path>
                              <a:path w="264160" h="762000">
                                <a:moveTo>
                                  <a:pt x="228022" y="180253"/>
                                </a:moveTo>
                                <a:lnTo>
                                  <a:pt x="217670" y="191845"/>
                                </a:lnTo>
                                <a:lnTo>
                                  <a:pt x="225036" y="200106"/>
                                </a:lnTo>
                                <a:lnTo>
                                  <a:pt x="225317" y="199666"/>
                                </a:lnTo>
                                <a:lnTo>
                                  <a:pt x="235309" y="188451"/>
                                </a:lnTo>
                                <a:lnTo>
                                  <a:pt x="228022" y="180253"/>
                                </a:lnTo>
                                <a:close/>
                              </a:path>
                              <a:path w="264160" h="762000">
                                <a:moveTo>
                                  <a:pt x="264033" y="191384"/>
                                </a:moveTo>
                                <a:lnTo>
                                  <a:pt x="253483" y="191384"/>
                                </a:lnTo>
                                <a:lnTo>
                                  <a:pt x="261271" y="200106"/>
                                </a:lnTo>
                                <a:lnTo>
                                  <a:pt x="261132" y="200106"/>
                                </a:lnTo>
                                <a:lnTo>
                                  <a:pt x="264033" y="196850"/>
                                </a:lnTo>
                                <a:lnTo>
                                  <a:pt x="264033" y="191384"/>
                                </a:lnTo>
                                <a:close/>
                              </a:path>
                              <a:path w="264160" h="762000">
                                <a:moveTo>
                                  <a:pt x="99500" y="179808"/>
                                </a:moveTo>
                                <a:lnTo>
                                  <a:pt x="99208" y="179808"/>
                                </a:lnTo>
                                <a:lnTo>
                                  <a:pt x="91517" y="188451"/>
                                </a:lnTo>
                                <a:lnTo>
                                  <a:pt x="91897" y="188451"/>
                                </a:lnTo>
                                <a:lnTo>
                                  <a:pt x="101869" y="199666"/>
                                </a:lnTo>
                                <a:lnTo>
                                  <a:pt x="103199" y="198120"/>
                                </a:lnTo>
                                <a:lnTo>
                                  <a:pt x="109513" y="191048"/>
                                </a:lnTo>
                                <a:lnTo>
                                  <a:pt x="99500" y="179808"/>
                                </a:lnTo>
                                <a:close/>
                              </a:path>
                              <a:path w="264160" h="762000">
                                <a:moveTo>
                                  <a:pt x="127340" y="171085"/>
                                </a:moveTo>
                                <a:lnTo>
                                  <a:pt x="109513" y="191048"/>
                                </a:lnTo>
                                <a:lnTo>
                                  <a:pt x="117191" y="199666"/>
                                </a:lnTo>
                                <a:lnTo>
                                  <a:pt x="127226" y="188451"/>
                                </a:lnTo>
                                <a:lnTo>
                                  <a:pt x="127453" y="188451"/>
                                </a:lnTo>
                                <a:lnTo>
                                  <a:pt x="119735" y="179808"/>
                                </a:lnTo>
                                <a:lnTo>
                                  <a:pt x="135145" y="179808"/>
                                </a:lnTo>
                                <a:lnTo>
                                  <a:pt x="127340" y="171085"/>
                                </a:lnTo>
                                <a:close/>
                              </a:path>
                              <a:path w="264160" h="762000">
                                <a:moveTo>
                                  <a:pt x="19469" y="171258"/>
                                </a:moveTo>
                                <a:lnTo>
                                  <a:pt x="0" y="193040"/>
                                </a:lnTo>
                                <a:lnTo>
                                  <a:pt x="0" y="198120"/>
                                </a:lnTo>
                                <a:lnTo>
                                  <a:pt x="3800" y="194310"/>
                                </a:lnTo>
                                <a:lnTo>
                                  <a:pt x="13990" y="194310"/>
                                </a:lnTo>
                                <a:lnTo>
                                  <a:pt x="19213" y="188451"/>
                                </a:lnTo>
                                <a:lnTo>
                                  <a:pt x="19717" y="188451"/>
                                </a:lnTo>
                                <a:lnTo>
                                  <a:pt x="12000" y="179808"/>
                                </a:lnTo>
                                <a:lnTo>
                                  <a:pt x="27087" y="179808"/>
                                </a:lnTo>
                                <a:lnTo>
                                  <a:pt x="19469" y="171258"/>
                                </a:lnTo>
                                <a:close/>
                              </a:path>
                              <a:path w="264160" h="762000">
                                <a:moveTo>
                                  <a:pt x="0" y="161290"/>
                                </a:moveTo>
                                <a:lnTo>
                                  <a:pt x="0" y="166370"/>
                                </a:lnTo>
                                <a:lnTo>
                                  <a:pt x="19717" y="188451"/>
                                </a:lnTo>
                                <a:lnTo>
                                  <a:pt x="19213" y="188451"/>
                                </a:lnTo>
                                <a:lnTo>
                                  <a:pt x="26918" y="179808"/>
                                </a:lnTo>
                                <a:lnTo>
                                  <a:pt x="11818" y="179808"/>
                                </a:lnTo>
                                <a:lnTo>
                                  <a:pt x="19455" y="171258"/>
                                </a:lnTo>
                                <a:lnTo>
                                  <a:pt x="13983" y="165100"/>
                                </a:lnTo>
                                <a:lnTo>
                                  <a:pt x="3800" y="165100"/>
                                </a:lnTo>
                                <a:lnTo>
                                  <a:pt x="0" y="161290"/>
                                </a:lnTo>
                                <a:close/>
                              </a:path>
                              <a:path w="264160" h="762000">
                                <a:moveTo>
                                  <a:pt x="55676" y="171258"/>
                                </a:moveTo>
                                <a:lnTo>
                                  <a:pt x="50973" y="176530"/>
                                </a:lnTo>
                                <a:lnTo>
                                  <a:pt x="48080" y="179808"/>
                                </a:lnTo>
                                <a:lnTo>
                                  <a:pt x="55765" y="188451"/>
                                </a:lnTo>
                                <a:lnTo>
                                  <a:pt x="55390" y="188451"/>
                                </a:lnTo>
                                <a:lnTo>
                                  <a:pt x="63087" y="179808"/>
                                </a:lnTo>
                                <a:lnTo>
                                  <a:pt x="63293" y="179808"/>
                                </a:lnTo>
                                <a:lnTo>
                                  <a:pt x="55676" y="171258"/>
                                </a:lnTo>
                                <a:close/>
                              </a:path>
                              <a:path w="264160" h="762000">
                                <a:moveTo>
                                  <a:pt x="91882" y="171258"/>
                                </a:moveTo>
                                <a:lnTo>
                                  <a:pt x="91562" y="171560"/>
                                </a:lnTo>
                                <a:lnTo>
                                  <a:pt x="84213" y="179808"/>
                                </a:lnTo>
                                <a:lnTo>
                                  <a:pt x="91897" y="188451"/>
                                </a:lnTo>
                                <a:lnTo>
                                  <a:pt x="91517" y="188451"/>
                                </a:lnTo>
                                <a:lnTo>
                                  <a:pt x="99208" y="179808"/>
                                </a:lnTo>
                                <a:lnTo>
                                  <a:pt x="99500" y="179808"/>
                                </a:lnTo>
                                <a:lnTo>
                                  <a:pt x="91882" y="171258"/>
                                </a:lnTo>
                                <a:close/>
                              </a:path>
                              <a:path w="264160" h="762000">
                                <a:moveTo>
                                  <a:pt x="117193" y="159745"/>
                                </a:moveTo>
                                <a:lnTo>
                                  <a:pt x="117063" y="159745"/>
                                </a:lnTo>
                                <a:lnTo>
                                  <a:pt x="109576" y="168159"/>
                                </a:lnTo>
                                <a:lnTo>
                                  <a:pt x="109454" y="168295"/>
                                </a:lnTo>
                                <a:lnTo>
                                  <a:pt x="127453" y="188451"/>
                                </a:lnTo>
                                <a:lnTo>
                                  <a:pt x="127226" y="188451"/>
                                </a:lnTo>
                                <a:lnTo>
                                  <a:pt x="134960" y="179808"/>
                                </a:lnTo>
                                <a:lnTo>
                                  <a:pt x="119550" y="179808"/>
                                </a:lnTo>
                                <a:lnTo>
                                  <a:pt x="127340" y="171085"/>
                                </a:lnTo>
                                <a:lnTo>
                                  <a:pt x="117193" y="159745"/>
                                </a:lnTo>
                                <a:close/>
                              </a:path>
                              <a:path w="264160" h="762000">
                                <a:moveTo>
                                  <a:pt x="152912" y="159745"/>
                                </a:moveTo>
                                <a:lnTo>
                                  <a:pt x="145384" y="168159"/>
                                </a:lnTo>
                                <a:lnTo>
                                  <a:pt x="145622" y="168159"/>
                                </a:lnTo>
                                <a:lnTo>
                                  <a:pt x="163742" y="188451"/>
                                </a:lnTo>
                                <a:lnTo>
                                  <a:pt x="163591" y="188451"/>
                                </a:lnTo>
                                <a:lnTo>
                                  <a:pt x="171054" y="180110"/>
                                </a:lnTo>
                                <a:lnTo>
                                  <a:pt x="170785" y="179808"/>
                                </a:lnTo>
                                <a:lnTo>
                                  <a:pt x="155840" y="179808"/>
                                </a:lnTo>
                                <a:lnTo>
                                  <a:pt x="163205" y="171560"/>
                                </a:lnTo>
                                <a:lnTo>
                                  <a:pt x="163437" y="171560"/>
                                </a:lnTo>
                                <a:lnTo>
                                  <a:pt x="152912" y="159745"/>
                                </a:lnTo>
                                <a:close/>
                              </a:path>
                              <a:path w="264160" h="762000">
                                <a:moveTo>
                                  <a:pt x="235784" y="171560"/>
                                </a:moveTo>
                                <a:lnTo>
                                  <a:pt x="228022" y="180253"/>
                                </a:lnTo>
                                <a:lnTo>
                                  <a:pt x="235309" y="188451"/>
                                </a:lnTo>
                                <a:lnTo>
                                  <a:pt x="243009" y="179808"/>
                                </a:lnTo>
                                <a:lnTo>
                                  <a:pt x="243148" y="179808"/>
                                </a:lnTo>
                                <a:lnTo>
                                  <a:pt x="235784" y="171560"/>
                                </a:lnTo>
                                <a:close/>
                              </a:path>
                              <a:path w="264160" h="762000">
                                <a:moveTo>
                                  <a:pt x="189263" y="159987"/>
                                </a:moveTo>
                                <a:lnTo>
                                  <a:pt x="189060" y="159987"/>
                                </a:lnTo>
                                <a:lnTo>
                                  <a:pt x="181748" y="168159"/>
                                </a:lnTo>
                                <a:lnTo>
                                  <a:pt x="181929" y="168159"/>
                                </a:lnTo>
                                <a:lnTo>
                                  <a:pt x="199573" y="187922"/>
                                </a:lnTo>
                                <a:lnTo>
                                  <a:pt x="206802" y="179808"/>
                                </a:lnTo>
                                <a:lnTo>
                                  <a:pt x="192129" y="179808"/>
                                </a:lnTo>
                                <a:lnTo>
                                  <a:pt x="199494" y="171560"/>
                                </a:lnTo>
                                <a:lnTo>
                                  <a:pt x="199313" y="171258"/>
                                </a:lnTo>
                                <a:lnTo>
                                  <a:pt x="189263" y="159987"/>
                                </a:lnTo>
                                <a:close/>
                              </a:path>
                              <a:path w="264160" h="762000">
                                <a:moveTo>
                                  <a:pt x="225019" y="159503"/>
                                </a:moveTo>
                                <a:lnTo>
                                  <a:pt x="224676" y="159745"/>
                                </a:lnTo>
                                <a:lnTo>
                                  <a:pt x="218775" y="166370"/>
                                </a:lnTo>
                                <a:lnTo>
                                  <a:pt x="217274" y="168159"/>
                                </a:lnTo>
                                <a:lnTo>
                                  <a:pt x="227896" y="180110"/>
                                </a:lnTo>
                                <a:lnTo>
                                  <a:pt x="228022" y="180253"/>
                                </a:lnTo>
                                <a:lnTo>
                                  <a:pt x="235784" y="171560"/>
                                </a:lnTo>
                                <a:lnTo>
                                  <a:pt x="225019" y="159503"/>
                                </a:lnTo>
                                <a:close/>
                              </a:path>
                              <a:path w="264160" h="762000">
                                <a:moveTo>
                                  <a:pt x="178705" y="171560"/>
                                </a:moveTo>
                                <a:lnTo>
                                  <a:pt x="163437" y="171560"/>
                                </a:lnTo>
                                <a:lnTo>
                                  <a:pt x="171054" y="180110"/>
                                </a:lnTo>
                                <a:lnTo>
                                  <a:pt x="178705" y="171560"/>
                                </a:lnTo>
                                <a:close/>
                              </a:path>
                              <a:path w="264160" h="762000">
                                <a:moveTo>
                                  <a:pt x="30027" y="159503"/>
                                </a:moveTo>
                                <a:lnTo>
                                  <a:pt x="29738" y="159745"/>
                                </a:lnTo>
                                <a:lnTo>
                                  <a:pt x="19469" y="171258"/>
                                </a:lnTo>
                                <a:lnTo>
                                  <a:pt x="27087" y="179808"/>
                                </a:lnTo>
                                <a:lnTo>
                                  <a:pt x="26918" y="179808"/>
                                </a:lnTo>
                                <a:lnTo>
                                  <a:pt x="37182" y="168295"/>
                                </a:lnTo>
                                <a:lnTo>
                                  <a:pt x="37304" y="168159"/>
                                </a:lnTo>
                                <a:lnTo>
                                  <a:pt x="37723" y="168159"/>
                                </a:lnTo>
                                <a:lnTo>
                                  <a:pt x="30027" y="159503"/>
                                </a:lnTo>
                                <a:close/>
                              </a:path>
                              <a:path w="264160" h="762000">
                                <a:moveTo>
                                  <a:pt x="45203" y="159503"/>
                                </a:moveTo>
                                <a:lnTo>
                                  <a:pt x="45020" y="159503"/>
                                </a:lnTo>
                                <a:lnTo>
                                  <a:pt x="37304" y="168159"/>
                                </a:lnTo>
                                <a:lnTo>
                                  <a:pt x="37723" y="168159"/>
                                </a:lnTo>
                                <a:lnTo>
                                  <a:pt x="48080" y="179808"/>
                                </a:lnTo>
                                <a:lnTo>
                                  <a:pt x="50973" y="176530"/>
                                </a:lnTo>
                                <a:lnTo>
                                  <a:pt x="55676" y="171258"/>
                                </a:lnTo>
                                <a:lnTo>
                                  <a:pt x="45203" y="159503"/>
                                </a:lnTo>
                                <a:close/>
                              </a:path>
                              <a:path w="264160" h="762000">
                                <a:moveTo>
                                  <a:pt x="66160" y="159503"/>
                                </a:moveTo>
                                <a:lnTo>
                                  <a:pt x="55676" y="171258"/>
                                </a:lnTo>
                                <a:lnTo>
                                  <a:pt x="63293" y="179808"/>
                                </a:lnTo>
                                <a:lnTo>
                                  <a:pt x="63087" y="179808"/>
                                </a:lnTo>
                                <a:lnTo>
                                  <a:pt x="73340" y="168295"/>
                                </a:lnTo>
                                <a:lnTo>
                                  <a:pt x="73462" y="168159"/>
                                </a:lnTo>
                                <a:lnTo>
                                  <a:pt x="73856" y="168159"/>
                                </a:lnTo>
                                <a:lnTo>
                                  <a:pt x="66160" y="159503"/>
                                </a:lnTo>
                                <a:close/>
                              </a:path>
                              <a:path w="264160" h="762000">
                                <a:moveTo>
                                  <a:pt x="81410" y="159503"/>
                                </a:moveTo>
                                <a:lnTo>
                                  <a:pt x="81170" y="159503"/>
                                </a:lnTo>
                                <a:lnTo>
                                  <a:pt x="73462" y="168159"/>
                                </a:lnTo>
                                <a:lnTo>
                                  <a:pt x="73856" y="168159"/>
                                </a:lnTo>
                                <a:lnTo>
                                  <a:pt x="84213" y="179808"/>
                                </a:lnTo>
                                <a:lnTo>
                                  <a:pt x="91832" y="171258"/>
                                </a:lnTo>
                                <a:lnTo>
                                  <a:pt x="91728" y="171085"/>
                                </a:lnTo>
                                <a:lnTo>
                                  <a:pt x="81410" y="159503"/>
                                </a:lnTo>
                                <a:close/>
                              </a:path>
                              <a:path w="264160" h="762000">
                                <a:moveTo>
                                  <a:pt x="109626" y="151288"/>
                                </a:moveTo>
                                <a:lnTo>
                                  <a:pt x="91986" y="171085"/>
                                </a:lnTo>
                                <a:lnTo>
                                  <a:pt x="91882" y="171258"/>
                                </a:lnTo>
                                <a:lnTo>
                                  <a:pt x="99500" y="179808"/>
                                </a:lnTo>
                                <a:lnTo>
                                  <a:pt x="99208" y="179808"/>
                                </a:lnTo>
                                <a:lnTo>
                                  <a:pt x="109454" y="168295"/>
                                </a:lnTo>
                                <a:lnTo>
                                  <a:pt x="102035" y="159987"/>
                                </a:lnTo>
                                <a:lnTo>
                                  <a:pt x="116848" y="159987"/>
                                </a:lnTo>
                                <a:lnTo>
                                  <a:pt x="117063" y="159745"/>
                                </a:lnTo>
                                <a:lnTo>
                                  <a:pt x="117193" y="159745"/>
                                </a:lnTo>
                                <a:lnTo>
                                  <a:pt x="109626" y="151288"/>
                                </a:lnTo>
                                <a:close/>
                              </a:path>
                              <a:path w="264160" h="762000">
                                <a:moveTo>
                                  <a:pt x="181401" y="110649"/>
                                </a:moveTo>
                                <a:lnTo>
                                  <a:pt x="181142" y="110832"/>
                                </a:lnTo>
                                <a:lnTo>
                                  <a:pt x="127340" y="171085"/>
                                </a:lnTo>
                                <a:lnTo>
                                  <a:pt x="135145" y="179808"/>
                                </a:lnTo>
                                <a:lnTo>
                                  <a:pt x="134960" y="179808"/>
                                </a:lnTo>
                                <a:lnTo>
                                  <a:pt x="145262" y="168295"/>
                                </a:lnTo>
                                <a:lnTo>
                                  <a:pt x="145384" y="168159"/>
                                </a:lnTo>
                                <a:lnTo>
                                  <a:pt x="145622" y="168159"/>
                                </a:lnTo>
                                <a:lnTo>
                                  <a:pt x="137893" y="159503"/>
                                </a:lnTo>
                                <a:lnTo>
                                  <a:pt x="152696" y="159503"/>
                                </a:lnTo>
                                <a:lnTo>
                                  <a:pt x="145378" y="151288"/>
                                </a:lnTo>
                                <a:lnTo>
                                  <a:pt x="160480" y="151288"/>
                                </a:lnTo>
                                <a:lnTo>
                                  <a:pt x="163380" y="148046"/>
                                </a:lnTo>
                                <a:lnTo>
                                  <a:pt x="163974" y="148046"/>
                                </a:lnTo>
                                <a:lnTo>
                                  <a:pt x="156066" y="139189"/>
                                </a:lnTo>
                                <a:lnTo>
                                  <a:pt x="170718" y="139189"/>
                                </a:lnTo>
                                <a:lnTo>
                                  <a:pt x="163471" y="131062"/>
                                </a:lnTo>
                                <a:lnTo>
                                  <a:pt x="178578" y="131062"/>
                                </a:lnTo>
                                <a:lnTo>
                                  <a:pt x="181451" y="127851"/>
                                </a:lnTo>
                                <a:lnTo>
                                  <a:pt x="173930" y="119389"/>
                                </a:lnTo>
                                <a:lnTo>
                                  <a:pt x="189204" y="119389"/>
                                </a:lnTo>
                                <a:lnTo>
                                  <a:pt x="181401" y="110649"/>
                                </a:lnTo>
                                <a:close/>
                              </a:path>
                              <a:path w="264160" h="762000">
                                <a:moveTo>
                                  <a:pt x="217685" y="151288"/>
                                </a:moveTo>
                                <a:lnTo>
                                  <a:pt x="216604" y="152400"/>
                                </a:lnTo>
                                <a:lnTo>
                                  <a:pt x="199765" y="171258"/>
                                </a:lnTo>
                                <a:lnTo>
                                  <a:pt x="199583" y="171560"/>
                                </a:lnTo>
                                <a:lnTo>
                                  <a:pt x="206937" y="179808"/>
                                </a:lnTo>
                                <a:lnTo>
                                  <a:pt x="206802" y="179808"/>
                                </a:lnTo>
                                <a:lnTo>
                                  <a:pt x="217059" y="168295"/>
                                </a:lnTo>
                                <a:lnTo>
                                  <a:pt x="217181" y="168159"/>
                                </a:lnTo>
                                <a:lnTo>
                                  <a:pt x="215684" y="166370"/>
                                </a:lnTo>
                                <a:lnTo>
                                  <a:pt x="210011" y="159987"/>
                                </a:lnTo>
                                <a:lnTo>
                                  <a:pt x="224461" y="159987"/>
                                </a:lnTo>
                                <a:lnTo>
                                  <a:pt x="224892" y="159503"/>
                                </a:lnTo>
                                <a:lnTo>
                                  <a:pt x="223213" y="157480"/>
                                </a:lnTo>
                                <a:lnTo>
                                  <a:pt x="217685" y="151288"/>
                                </a:lnTo>
                                <a:close/>
                              </a:path>
                              <a:path w="264160" h="762000">
                                <a:moveTo>
                                  <a:pt x="246119" y="159987"/>
                                </a:moveTo>
                                <a:lnTo>
                                  <a:pt x="235784" y="171560"/>
                                </a:lnTo>
                                <a:lnTo>
                                  <a:pt x="243148" y="179808"/>
                                </a:lnTo>
                                <a:lnTo>
                                  <a:pt x="243009" y="179808"/>
                                </a:lnTo>
                                <a:lnTo>
                                  <a:pt x="253266" y="168295"/>
                                </a:lnTo>
                                <a:lnTo>
                                  <a:pt x="253387" y="168159"/>
                                </a:lnTo>
                                <a:lnTo>
                                  <a:pt x="246119" y="159987"/>
                                </a:lnTo>
                                <a:close/>
                              </a:path>
                              <a:path w="264160" h="762000">
                                <a:moveTo>
                                  <a:pt x="261298" y="159503"/>
                                </a:moveTo>
                                <a:lnTo>
                                  <a:pt x="261099" y="159503"/>
                                </a:lnTo>
                                <a:lnTo>
                                  <a:pt x="253387" y="168159"/>
                                </a:lnTo>
                                <a:lnTo>
                                  <a:pt x="260832" y="176530"/>
                                </a:lnTo>
                                <a:lnTo>
                                  <a:pt x="264033" y="172720"/>
                                </a:lnTo>
                                <a:lnTo>
                                  <a:pt x="264033" y="162560"/>
                                </a:lnTo>
                                <a:lnTo>
                                  <a:pt x="261298" y="159503"/>
                                </a:lnTo>
                                <a:close/>
                              </a:path>
                              <a:path w="264160" h="762000">
                                <a:moveTo>
                                  <a:pt x="99208" y="139645"/>
                                </a:moveTo>
                                <a:lnTo>
                                  <a:pt x="98855" y="139645"/>
                                </a:lnTo>
                                <a:lnTo>
                                  <a:pt x="91373" y="148046"/>
                                </a:lnTo>
                                <a:lnTo>
                                  <a:pt x="109332" y="168159"/>
                                </a:lnTo>
                                <a:lnTo>
                                  <a:pt x="109454" y="168295"/>
                                </a:lnTo>
                                <a:lnTo>
                                  <a:pt x="116848" y="159987"/>
                                </a:lnTo>
                                <a:lnTo>
                                  <a:pt x="101875" y="159987"/>
                                </a:lnTo>
                                <a:lnTo>
                                  <a:pt x="109626" y="151288"/>
                                </a:lnTo>
                                <a:lnTo>
                                  <a:pt x="99208" y="139645"/>
                                </a:lnTo>
                                <a:close/>
                              </a:path>
                              <a:path w="264160" h="762000">
                                <a:moveTo>
                                  <a:pt x="37588" y="150956"/>
                                </a:moveTo>
                                <a:lnTo>
                                  <a:pt x="31761" y="157480"/>
                                </a:lnTo>
                                <a:lnTo>
                                  <a:pt x="30027" y="159503"/>
                                </a:lnTo>
                                <a:lnTo>
                                  <a:pt x="37723" y="168159"/>
                                </a:lnTo>
                                <a:lnTo>
                                  <a:pt x="37304" y="168159"/>
                                </a:lnTo>
                                <a:lnTo>
                                  <a:pt x="45020" y="159503"/>
                                </a:lnTo>
                                <a:lnTo>
                                  <a:pt x="45203" y="159503"/>
                                </a:lnTo>
                                <a:lnTo>
                                  <a:pt x="37588" y="150956"/>
                                </a:lnTo>
                                <a:close/>
                              </a:path>
                              <a:path w="264160" h="762000">
                                <a:moveTo>
                                  <a:pt x="73795" y="150956"/>
                                </a:moveTo>
                                <a:lnTo>
                                  <a:pt x="66160" y="159503"/>
                                </a:lnTo>
                                <a:lnTo>
                                  <a:pt x="73856" y="168159"/>
                                </a:lnTo>
                                <a:lnTo>
                                  <a:pt x="73462" y="168159"/>
                                </a:lnTo>
                                <a:lnTo>
                                  <a:pt x="81170" y="159503"/>
                                </a:lnTo>
                                <a:lnTo>
                                  <a:pt x="81410" y="159503"/>
                                </a:lnTo>
                                <a:lnTo>
                                  <a:pt x="73795" y="150956"/>
                                </a:lnTo>
                                <a:close/>
                              </a:path>
                              <a:path w="264160" h="762000">
                                <a:moveTo>
                                  <a:pt x="135006" y="139645"/>
                                </a:moveTo>
                                <a:lnTo>
                                  <a:pt x="131511" y="143510"/>
                                </a:lnTo>
                                <a:lnTo>
                                  <a:pt x="127474" y="148046"/>
                                </a:lnTo>
                                <a:lnTo>
                                  <a:pt x="127663" y="148046"/>
                                </a:lnTo>
                                <a:lnTo>
                                  <a:pt x="145622" y="168159"/>
                                </a:lnTo>
                                <a:lnTo>
                                  <a:pt x="145384" y="168159"/>
                                </a:lnTo>
                                <a:lnTo>
                                  <a:pt x="152912" y="159745"/>
                                </a:lnTo>
                                <a:lnTo>
                                  <a:pt x="152696" y="159503"/>
                                </a:lnTo>
                                <a:lnTo>
                                  <a:pt x="137682" y="159503"/>
                                </a:lnTo>
                                <a:lnTo>
                                  <a:pt x="145017" y="151288"/>
                                </a:lnTo>
                                <a:lnTo>
                                  <a:pt x="145378" y="151288"/>
                                </a:lnTo>
                                <a:lnTo>
                                  <a:pt x="135006" y="139645"/>
                                </a:lnTo>
                                <a:close/>
                              </a:path>
                              <a:path w="264160" h="762000">
                                <a:moveTo>
                                  <a:pt x="171125" y="139645"/>
                                </a:moveTo>
                                <a:lnTo>
                                  <a:pt x="170897" y="139645"/>
                                </a:lnTo>
                                <a:lnTo>
                                  <a:pt x="163380" y="148046"/>
                                </a:lnTo>
                                <a:lnTo>
                                  <a:pt x="163974" y="148046"/>
                                </a:lnTo>
                                <a:lnTo>
                                  <a:pt x="181929" y="168159"/>
                                </a:lnTo>
                                <a:lnTo>
                                  <a:pt x="181748" y="168159"/>
                                </a:lnTo>
                                <a:lnTo>
                                  <a:pt x="189060" y="159987"/>
                                </a:lnTo>
                                <a:lnTo>
                                  <a:pt x="189263" y="159987"/>
                                </a:lnTo>
                                <a:lnTo>
                                  <a:pt x="188831" y="159503"/>
                                </a:lnTo>
                                <a:lnTo>
                                  <a:pt x="173971" y="159503"/>
                                </a:lnTo>
                                <a:lnTo>
                                  <a:pt x="181307" y="151288"/>
                                </a:lnTo>
                                <a:lnTo>
                                  <a:pt x="181506" y="151288"/>
                                </a:lnTo>
                                <a:lnTo>
                                  <a:pt x="171125" y="139645"/>
                                </a:lnTo>
                                <a:close/>
                              </a:path>
                              <a:path w="264160" h="762000">
                                <a:moveTo>
                                  <a:pt x="207290" y="139645"/>
                                </a:moveTo>
                                <a:lnTo>
                                  <a:pt x="199571" y="148240"/>
                                </a:lnTo>
                                <a:lnTo>
                                  <a:pt x="217274" y="168159"/>
                                </a:lnTo>
                                <a:lnTo>
                                  <a:pt x="218775" y="166370"/>
                                </a:lnTo>
                                <a:lnTo>
                                  <a:pt x="224461" y="159987"/>
                                </a:lnTo>
                                <a:lnTo>
                                  <a:pt x="209829" y="159987"/>
                                </a:lnTo>
                                <a:lnTo>
                                  <a:pt x="217597" y="151288"/>
                                </a:lnTo>
                                <a:lnTo>
                                  <a:pt x="217388" y="150956"/>
                                </a:lnTo>
                                <a:lnTo>
                                  <a:pt x="207290" y="139645"/>
                                </a:lnTo>
                                <a:close/>
                              </a:path>
                              <a:path w="264160" h="762000">
                                <a:moveTo>
                                  <a:pt x="253950" y="151288"/>
                                </a:moveTo>
                                <a:lnTo>
                                  <a:pt x="252894" y="152400"/>
                                </a:lnTo>
                                <a:lnTo>
                                  <a:pt x="246119" y="159987"/>
                                </a:lnTo>
                                <a:lnTo>
                                  <a:pt x="253387" y="168159"/>
                                </a:lnTo>
                                <a:lnTo>
                                  <a:pt x="261099" y="159503"/>
                                </a:lnTo>
                                <a:lnTo>
                                  <a:pt x="261298" y="159503"/>
                                </a:lnTo>
                                <a:lnTo>
                                  <a:pt x="253950" y="151288"/>
                                </a:lnTo>
                                <a:close/>
                              </a:path>
                              <a:path w="264160" h="762000">
                                <a:moveTo>
                                  <a:pt x="3800" y="153670"/>
                                </a:moveTo>
                                <a:lnTo>
                                  <a:pt x="0" y="157480"/>
                                </a:lnTo>
                                <a:lnTo>
                                  <a:pt x="0" y="161290"/>
                                </a:lnTo>
                                <a:lnTo>
                                  <a:pt x="3800" y="165100"/>
                                </a:lnTo>
                                <a:lnTo>
                                  <a:pt x="8797" y="159503"/>
                                </a:lnTo>
                                <a:lnTo>
                                  <a:pt x="8997" y="159503"/>
                                </a:lnTo>
                                <a:lnTo>
                                  <a:pt x="3800" y="153670"/>
                                </a:lnTo>
                                <a:close/>
                              </a:path>
                              <a:path w="264160" h="762000">
                                <a:moveTo>
                                  <a:pt x="8997" y="159503"/>
                                </a:moveTo>
                                <a:lnTo>
                                  <a:pt x="8797" y="159503"/>
                                </a:lnTo>
                                <a:lnTo>
                                  <a:pt x="3800" y="165100"/>
                                </a:lnTo>
                                <a:lnTo>
                                  <a:pt x="13983" y="165100"/>
                                </a:lnTo>
                                <a:lnTo>
                                  <a:pt x="8997" y="159503"/>
                                </a:lnTo>
                                <a:close/>
                              </a:path>
                              <a:path w="264160" h="762000">
                                <a:moveTo>
                                  <a:pt x="196844" y="151288"/>
                                </a:moveTo>
                                <a:lnTo>
                                  <a:pt x="181506" y="151288"/>
                                </a:lnTo>
                                <a:lnTo>
                                  <a:pt x="189263" y="159987"/>
                                </a:lnTo>
                                <a:lnTo>
                                  <a:pt x="189060" y="159987"/>
                                </a:lnTo>
                                <a:lnTo>
                                  <a:pt x="196844" y="151288"/>
                                </a:lnTo>
                                <a:close/>
                              </a:path>
                              <a:path w="264160" h="762000">
                                <a:moveTo>
                                  <a:pt x="243126" y="139189"/>
                                </a:moveTo>
                                <a:lnTo>
                                  <a:pt x="242990" y="139189"/>
                                </a:lnTo>
                                <a:lnTo>
                                  <a:pt x="235099" y="148046"/>
                                </a:lnTo>
                                <a:lnTo>
                                  <a:pt x="235499" y="148046"/>
                                </a:lnTo>
                                <a:lnTo>
                                  <a:pt x="246119" y="159987"/>
                                </a:lnTo>
                                <a:lnTo>
                                  <a:pt x="253886" y="151288"/>
                                </a:lnTo>
                                <a:lnTo>
                                  <a:pt x="253652" y="150956"/>
                                </a:lnTo>
                                <a:lnTo>
                                  <a:pt x="243126" y="139189"/>
                                </a:lnTo>
                                <a:close/>
                              </a:path>
                              <a:path w="264160" h="762000">
                                <a:moveTo>
                                  <a:pt x="127504" y="131224"/>
                                </a:moveTo>
                                <a:lnTo>
                                  <a:pt x="109626" y="151288"/>
                                </a:lnTo>
                                <a:lnTo>
                                  <a:pt x="117193" y="159745"/>
                                </a:lnTo>
                                <a:lnTo>
                                  <a:pt x="117063" y="159745"/>
                                </a:lnTo>
                                <a:lnTo>
                                  <a:pt x="127474" y="148046"/>
                                </a:lnTo>
                                <a:lnTo>
                                  <a:pt x="127663" y="148046"/>
                                </a:lnTo>
                                <a:lnTo>
                                  <a:pt x="120161" y="139645"/>
                                </a:lnTo>
                                <a:lnTo>
                                  <a:pt x="135006" y="139645"/>
                                </a:lnTo>
                                <a:lnTo>
                                  <a:pt x="127504" y="131224"/>
                                </a:lnTo>
                                <a:close/>
                              </a:path>
                              <a:path w="264160" h="762000">
                                <a:moveTo>
                                  <a:pt x="160480" y="151288"/>
                                </a:moveTo>
                                <a:lnTo>
                                  <a:pt x="145378" y="151288"/>
                                </a:lnTo>
                                <a:lnTo>
                                  <a:pt x="152912" y="159745"/>
                                </a:lnTo>
                                <a:lnTo>
                                  <a:pt x="160480" y="151288"/>
                                </a:lnTo>
                                <a:close/>
                              </a:path>
                              <a:path w="264160" h="762000">
                                <a:moveTo>
                                  <a:pt x="14006" y="153670"/>
                                </a:moveTo>
                                <a:lnTo>
                                  <a:pt x="3800" y="153670"/>
                                </a:lnTo>
                                <a:lnTo>
                                  <a:pt x="8997" y="159503"/>
                                </a:lnTo>
                                <a:lnTo>
                                  <a:pt x="8797" y="159503"/>
                                </a:lnTo>
                                <a:lnTo>
                                  <a:pt x="14006" y="153670"/>
                                </a:lnTo>
                                <a:close/>
                              </a:path>
                              <a:path w="264160" h="762000">
                                <a:moveTo>
                                  <a:pt x="27105" y="139189"/>
                                </a:moveTo>
                                <a:lnTo>
                                  <a:pt x="26936" y="139189"/>
                                </a:lnTo>
                                <a:lnTo>
                                  <a:pt x="19027" y="148046"/>
                                </a:lnTo>
                                <a:lnTo>
                                  <a:pt x="19841" y="148046"/>
                                </a:lnTo>
                                <a:lnTo>
                                  <a:pt x="30027" y="159503"/>
                                </a:lnTo>
                                <a:lnTo>
                                  <a:pt x="31761" y="157480"/>
                                </a:lnTo>
                                <a:lnTo>
                                  <a:pt x="37588" y="150956"/>
                                </a:lnTo>
                                <a:lnTo>
                                  <a:pt x="27105" y="139189"/>
                                </a:lnTo>
                                <a:close/>
                              </a:path>
                              <a:path w="264160" h="762000">
                                <a:moveTo>
                                  <a:pt x="48099" y="139189"/>
                                </a:moveTo>
                                <a:lnTo>
                                  <a:pt x="37588" y="150956"/>
                                </a:lnTo>
                                <a:lnTo>
                                  <a:pt x="45203" y="159503"/>
                                </a:lnTo>
                                <a:lnTo>
                                  <a:pt x="45020" y="159503"/>
                                </a:lnTo>
                                <a:lnTo>
                                  <a:pt x="55234" y="148046"/>
                                </a:lnTo>
                                <a:lnTo>
                                  <a:pt x="55974" y="148046"/>
                                </a:lnTo>
                                <a:lnTo>
                                  <a:pt x="48099" y="139189"/>
                                </a:lnTo>
                                <a:close/>
                              </a:path>
                              <a:path w="264160" h="762000">
                                <a:moveTo>
                                  <a:pt x="63312" y="139189"/>
                                </a:moveTo>
                                <a:lnTo>
                                  <a:pt x="63131" y="139189"/>
                                </a:lnTo>
                                <a:lnTo>
                                  <a:pt x="55234" y="148046"/>
                                </a:lnTo>
                                <a:lnTo>
                                  <a:pt x="55974" y="148046"/>
                                </a:lnTo>
                                <a:lnTo>
                                  <a:pt x="66160" y="159503"/>
                                </a:lnTo>
                                <a:lnTo>
                                  <a:pt x="73783" y="150956"/>
                                </a:lnTo>
                                <a:lnTo>
                                  <a:pt x="63312" y="139189"/>
                                </a:lnTo>
                                <a:close/>
                              </a:path>
                              <a:path w="264160" h="762000">
                                <a:moveTo>
                                  <a:pt x="83871" y="139645"/>
                                </a:moveTo>
                                <a:lnTo>
                                  <a:pt x="73795" y="150956"/>
                                </a:lnTo>
                                <a:lnTo>
                                  <a:pt x="81410" y="159503"/>
                                </a:lnTo>
                                <a:lnTo>
                                  <a:pt x="81170" y="159503"/>
                                </a:lnTo>
                                <a:lnTo>
                                  <a:pt x="91373" y="148046"/>
                                </a:lnTo>
                                <a:lnTo>
                                  <a:pt x="83871" y="139645"/>
                                </a:lnTo>
                                <a:close/>
                              </a:path>
                              <a:path w="264160" h="762000">
                                <a:moveTo>
                                  <a:pt x="228027" y="139645"/>
                                </a:moveTo>
                                <a:lnTo>
                                  <a:pt x="224542" y="143510"/>
                                </a:lnTo>
                                <a:lnTo>
                                  <a:pt x="217893" y="150956"/>
                                </a:lnTo>
                                <a:lnTo>
                                  <a:pt x="217685" y="151288"/>
                                </a:lnTo>
                                <a:lnTo>
                                  <a:pt x="225019" y="159503"/>
                                </a:lnTo>
                                <a:lnTo>
                                  <a:pt x="226695" y="157480"/>
                                </a:lnTo>
                                <a:lnTo>
                                  <a:pt x="235099" y="148046"/>
                                </a:lnTo>
                                <a:lnTo>
                                  <a:pt x="235499" y="148046"/>
                                </a:lnTo>
                                <a:lnTo>
                                  <a:pt x="228027" y="139645"/>
                                </a:lnTo>
                                <a:close/>
                              </a:path>
                              <a:path w="264160" h="762000">
                                <a:moveTo>
                                  <a:pt x="260832" y="143510"/>
                                </a:moveTo>
                                <a:lnTo>
                                  <a:pt x="254183" y="150956"/>
                                </a:lnTo>
                                <a:lnTo>
                                  <a:pt x="253950" y="151288"/>
                                </a:lnTo>
                                <a:lnTo>
                                  <a:pt x="261298" y="159503"/>
                                </a:lnTo>
                                <a:lnTo>
                                  <a:pt x="261099" y="159503"/>
                                </a:lnTo>
                                <a:lnTo>
                                  <a:pt x="264033" y="156210"/>
                                </a:lnTo>
                                <a:lnTo>
                                  <a:pt x="264033" y="146050"/>
                                </a:lnTo>
                                <a:lnTo>
                                  <a:pt x="260832" y="143510"/>
                                </a:lnTo>
                                <a:close/>
                              </a:path>
                              <a:path w="264160" h="762000">
                                <a:moveTo>
                                  <a:pt x="19509" y="130662"/>
                                </a:moveTo>
                                <a:lnTo>
                                  <a:pt x="19100" y="131062"/>
                                </a:lnTo>
                                <a:lnTo>
                                  <a:pt x="0" y="152400"/>
                                </a:lnTo>
                                <a:lnTo>
                                  <a:pt x="0" y="157480"/>
                                </a:lnTo>
                                <a:lnTo>
                                  <a:pt x="3800" y="153670"/>
                                </a:lnTo>
                                <a:lnTo>
                                  <a:pt x="14006" y="153670"/>
                                </a:lnTo>
                                <a:lnTo>
                                  <a:pt x="19027" y="148046"/>
                                </a:lnTo>
                                <a:lnTo>
                                  <a:pt x="19841" y="148046"/>
                                </a:lnTo>
                                <a:lnTo>
                                  <a:pt x="11966" y="139189"/>
                                </a:lnTo>
                                <a:lnTo>
                                  <a:pt x="27105" y="139189"/>
                                </a:lnTo>
                                <a:lnTo>
                                  <a:pt x="19509" y="130662"/>
                                </a:lnTo>
                                <a:close/>
                              </a:path>
                              <a:path w="264160" h="762000">
                                <a:moveTo>
                                  <a:pt x="189204" y="119389"/>
                                </a:moveTo>
                                <a:lnTo>
                                  <a:pt x="189022" y="119389"/>
                                </a:lnTo>
                                <a:lnTo>
                                  <a:pt x="181451" y="127851"/>
                                </a:lnTo>
                                <a:lnTo>
                                  <a:pt x="199571" y="148240"/>
                                </a:lnTo>
                                <a:lnTo>
                                  <a:pt x="207262" y="139645"/>
                                </a:lnTo>
                                <a:lnTo>
                                  <a:pt x="191703" y="139645"/>
                                </a:lnTo>
                                <a:lnTo>
                                  <a:pt x="199368" y="131062"/>
                                </a:lnTo>
                                <a:lnTo>
                                  <a:pt x="199626" y="131062"/>
                                </a:lnTo>
                                <a:lnTo>
                                  <a:pt x="189204" y="119389"/>
                                </a:lnTo>
                                <a:close/>
                              </a:path>
                              <a:path w="264160" h="762000">
                                <a:moveTo>
                                  <a:pt x="0" y="120650"/>
                                </a:moveTo>
                                <a:lnTo>
                                  <a:pt x="0" y="125730"/>
                                </a:lnTo>
                                <a:lnTo>
                                  <a:pt x="19841" y="148046"/>
                                </a:lnTo>
                                <a:lnTo>
                                  <a:pt x="19027" y="148046"/>
                                </a:lnTo>
                                <a:lnTo>
                                  <a:pt x="26936" y="139189"/>
                                </a:lnTo>
                                <a:lnTo>
                                  <a:pt x="11825" y="139189"/>
                                </a:lnTo>
                                <a:lnTo>
                                  <a:pt x="19458" y="130662"/>
                                </a:lnTo>
                                <a:lnTo>
                                  <a:pt x="17143" y="128007"/>
                                </a:lnTo>
                                <a:lnTo>
                                  <a:pt x="15114" y="125730"/>
                                </a:lnTo>
                                <a:lnTo>
                                  <a:pt x="3800" y="125730"/>
                                </a:lnTo>
                                <a:lnTo>
                                  <a:pt x="0" y="120650"/>
                                </a:lnTo>
                                <a:close/>
                              </a:path>
                              <a:path w="264160" h="762000">
                                <a:moveTo>
                                  <a:pt x="55715" y="130662"/>
                                </a:moveTo>
                                <a:lnTo>
                                  <a:pt x="48099" y="139189"/>
                                </a:lnTo>
                                <a:lnTo>
                                  <a:pt x="55974" y="148046"/>
                                </a:lnTo>
                                <a:lnTo>
                                  <a:pt x="55234" y="148046"/>
                                </a:lnTo>
                                <a:lnTo>
                                  <a:pt x="63131" y="139189"/>
                                </a:lnTo>
                                <a:lnTo>
                                  <a:pt x="63312" y="139189"/>
                                </a:lnTo>
                                <a:lnTo>
                                  <a:pt x="55715" y="130662"/>
                                </a:lnTo>
                                <a:close/>
                              </a:path>
                              <a:path w="264160" h="762000">
                                <a:moveTo>
                                  <a:pt x="91527" y="131062"/>
                                </a:moveTo>
                                <a:lnTo>
                                  <a:pt x="83871" y="139645"/>
                                </a:lnTo>
                                <a:lnTo>
                                  <a:pt x="91373" y="148046"/>
                                </a:lnTo>
                                <a:lnTo>
                                  <a:pt x="98855" y="139645"/>
                                </a:lnTo>
                                <a:lnTo>
                                  <a:pt x="99208" y="139645"/>
                                </a:lnTo>
                                <a:lnTo>
                                  <a:pt x="91527" y="131062"/>
                                </a:lnTo>
                                <a:close/>
                              </a:path>
                              <a:path w="264160" h="762000">
                                <a:moveTo>
                                  <a:pt x="116960" y="119389"/>
                                </a:moveTo>
                                <a:lnTo>
                                  <a:pt x="115772" y="120650"/>
                                </a:lnTo>
                                <a:lnTo>
                                  <a:pt x="109358" y="127851"/>
                                </a:lnTo>
                                <a:lnTo>
                                  <a:pt x="109629" y="127851"/>
                                </a:lnTo>
                                <a:lnTo>
                                  <a:pt x="127663" y="148046"/>
                                </a:lnTo>
                                <a:lnTo>
                                  <a:pt x="127474" y="148046"/>
                                </a:lnTo>
                                <a:lnTo>
                                  <a:pt x="134950" y="139645"/>
                                </a:lnTo>
                                <a:lnTo>
                                  <a:pt x="120000" y="139645"/>
                                </a:lnTo>
                                <a:lnTo>
                                  <a:pt x="127504" y="131224"/>
                                </a:lnTo>
                                <a:lnTo>
                                  <a:pt x="116960" y="119389"/>
                                </a:lnTo>
                                <a:close/>
                              </a:path>
                              <a:path w="264160" h="762000">
                                <a:moveTo>
                                  <a:pt x="153063" y="119389"/>
                                </a:moveTo>
                                <a:lnTo>
                                  <a:pt x="151854" y="120650"/>
                                </a:lnTo>
                                <a:lnTo>
                                  <a:pt x="145694" y="127572"/>
                                </a:lnTo>
                                <a:lnTo>
                                  <a:pt x="163974" y="148046"/>
                                </a:lnTo>
                                <a:lnTo>
                                  <a:pt x="163380" y="148046"/>
                                </a:lnTo>
                                <a:lnTo>
                                  <a:pt x="170897" y="139645"/>
                                </a:lnTo>
                                <a:lnTo>
                                  <a:pt x="171125" y="139645"/>
                                </a:lnTo>
                                <a:lnTo>
                                  <a:pt x="170718" y="139189"/>
                                </a:lnTo>
                                <a:lnTo>
                                  <a:pt x="155821" y="139189"/>
                                </a:lnTo>
                                <a:lnTo>
                                  <a:pt x="163078" y="131062"/>
                                </a:lnTo>
                                <a:lnTo>
                                  <a:pt x="163471" y="131062"/>
                                </a:lnTo>
                                <a:lnTo>
                                  <a:pt x="153063" y="119389"/>
                                </a:lnTo>
                                <a:close/>
                              </a:path>
                              <a:path w="264160" h="762000">
                                <a:moveTo>
                                  <a:pt x="246139" y="119389"/>
                                </a:moveTo>
                                <a:lnTo>
                                  <a:pt x="244955" y="120650"/>
                                </a:lnTo>
                                <a:lnTo>
                                  <a:pt x="228401" y="139189"/>
                                </a:lnTo>
                                <a:lnTo>
                                  <a:pt x="228027" y="139645"/>
                                </a:lnTo>
                                <a:lnTo>
                                  <a:pt x="235499" y="148046"/>
                                </a:lnTo>
                                <a:lnTo>
                                  <a:pt x="235099" y="148046"/>
                                </a:lnTo>
                                <a:lnTo>
                                  <a:pt x="242990" y="139189"/>
                                </a:lnTo>
                                <a:lnTo>
                                  <a:pt x="243126" y="139189"/>
                                </a:lnTo>
                                <a:lnTo>
                                  <a:pt x="235856" y="131062"/>
                                </a:lnTo>
                                <a:lnTo>
                                  <a:pt x="250231" y="131062"/>
                                </a:lnTo>
                                <a:lnTo>
                                  <a:pt x="253340" y="127572"/>
                                </a:lnTo>
                                <a:lnTo>
                                  <a:pt x="253195" y="127313"/>
                                </a:lnTo>
                                <a:lnTo>
                                  <a:pt x="246139" y="119389"/>
                                </a:lnTo>
                                <a:close/>
                              </a:path>
                              <a:path w="264160" h="762000">
                                <a:moveTo>
                                  <a:pt x="81083" y="119389"/>
                                </a:moveTo>
                                <a:lnTo>
                                  <a:pt x="80782" y="119389"/>
                                </a:lnTo>
                                <a:lnTo>
                                  <a:pt x="73487" y="127572"/>
                                </a:lnTo>
                                <a:lnTo>
                                  <a:pt x="73340" y="127851"/>
                                </a:lnTo>
                                <a:lnTo>
                                  <a:pt x="83871" y="139645"/>
                                </a:lnTo>
                                <a:lnTo>
                                  <a:pt x="91527" y="131062"/>
                                </a:lnTo>
                                <a:lnTo>
                                  <a:pt x="81083" y="119389"/>
                                </a:lnTo>
                                <a:close/>
                              </a:path>
                              <a:path w="264160" h="762000">
                                <a:moveTo>
                                  <a:pt x="109458" y="110967"/>
                                </a:moveTo>
                                <a:lnTo>
                                  <a:pt x="91527" y="131062"/>
                                </a:lnTo>
                                <a:lnTo>
                                  <a:pt x="99208" y="139645"/>
                                </a:lnTo>
                                <a:lnTo>
                                  <a:pt x="98855" y="139645"/>
                                </a:lnTo>
                                <a:lnTo>
                                  <a:pt x="109358" y="127851"/>
                                </a:lnTo>
                                <a:lnTo>
                                  <a:pt x="109629" y="127851"/>
                                </a:lnTo>
                                <a:lnTo>
                                  <a:pt x="102073" y="119389"/>
                                </a:lnTo>
                                <a:lnTo>
                                  <a:pt x="116960" y="119389"/>
                                </a:lnTo>
                                <a:lnTo>
                                  <a:pt x="109458" y="110967"/>
                                </a:lnTo>
                                <a:close/>
                              </a:path>
                              <a:path w="264160" h="762000">
                                <a:moveTo>
                                  <a:pt x="145553" y="110967"/>
                                </a:moveTo>
                                <a:lnTo>
                                  <a:pt x="127504" y="131224"/>
                                </a:lnTo>
                                <a:lnTo>
                                  <a:pt x="135006" y="139645"/>
                                </a:lnTo>
                                <a:lnTo>
                                  <a:pt x="135356" y="139189"/>
                                </a:lnTo>
                                <a:lnTo>
                                  <a:pt x="145694" y="127572"/>
                                </a:lnTo>
                                <a:lnTo>
                                  <a:pt x="138389" y="119389"/>
                                </a:lnTo>
                                <a:lnTo>
                                  <a:pt x="153063" y="119389"/>
                                </a:lnTo>
                                <a:lnTo>
                                  <a:pt x="145553" y="110967"/>
                                </a:lnTo>
                                <a:close/>
                              </a:path>
                              <a:path w="264160" h="762000">
                                <a:moveTo>
                                  <a:pt x="178578" y="131062"/>
                                </a:moveTo>
                                <a:lnTo>
                                  <a:pt x="163471" y="131062"/>
                                </a:lnTo>
                                <a:lnTo>
                                  <a:pt x="171125" y="139645"/>
                                </a:lnTo>
                                <a:lnTo>
                                  <a:pt x="170897" y="139645"/>
                                </a:lnTo>
                                <a:lnTo>
                                  <a:pt x="178578" y="131062"/>
                                </a:lnTo>
                                <a:close/>
                              </a:path>
                              <a:path w="264160" h="762000">
                                <a:moveTo>
                                  <a:pt x="214942" y="131062"/>
                                </a:moveTo>
                                <a:lnTo>
                                  <a:pt x="199626" y="131062"/>
                                </a:lnTo>
                                <a:lnTo>
                                  <a:pt x="207290" y="139645"/>
                                </a:lnTo>
                                <a:lnTo>
                                  <a:pt x="207670" y="139189"/>
                                </a:lnTo>
                                <a:lnTo>
                                  <a:pt x="214942" y="131062"/>
                                </a:lnTo>
                                <a:close/>
                              </a:path>
                              <a:path w="264160" h="762000">
                                <a:moveTo>
                                  <a:pt x="225415" y="119389"/>
                                </a:moveTo>
                                <a:lnTo>
                                  <a:pt x="224259" y="120650"/>
                                </a:lnTo>
                                <a:lnTo>
                                  <a:pt x="217676" y="128007"/>
                                </a:lnTo>
                                <a:lnTo>
                                  <a:pt x="228027" y="139645"/>
                                </a:lnTo>
                                <a:lnTo>
                                  <a:pt x="228401" y="139189"/>
                                </a:lnTo>
                                <a:lnTo>
                                  <a:pt x="235658" y="131062"/>
                                </a:lnTo>
                                <a:lnTo>
                                  <a:pt x="235856" y="131062"/>
                                </a:lnTo>
                                <a:lnTo>
                                  <a:pt x="225415" y="119389"/>
                                </a:lnTo>
                                <a:close/>
                              </a:path>
                              <a:path w="264160" h="762000">
                                <a:moveTo>
                                  <a:pt x="30023" y="118858"/>
                                </a:moveTo>
                                <a:lnTo>
                                  <a:pt x="21834" y="128007"/>
                                </a:lnTo>
                                <a:lnTo>
                                  <a:pt x="19509" y="130662"/>
                                </a:lnTo>
                                <a:lnTo>
                                  <a:pt x="27105" y="139189"/>
                                </a:lnTo>
                                <a:lnTo>
                                  <a:pt x="26936" y="139189"/>
                                </a:lnTo>
                                <a:lnTo>
                                  <a:pt x="37540" y="127313"/>
                                </a:lnTo>
                                <a:lnTo>
                                  <a:pt x="30023" y="118858"/>
                                </a:lnTo>
                                <a:close/>
                              </a:path>
                              <a:path w="264160" h="762000">
                                <a:moveTo>
                                  <a:pt x="45199" y="118858"/>
                                </a:moveTo>
                                <a:lnTo>
                                  <a:pt x="44615" y="119389"/>
                                </a:lnTo>
                                <a:lnTo>
                                  <a:pt x="37540" y="127313"/>
                                </a:lnTo>
                                <a:lnTo>
                                  <a:pt x="48099" y="139189"/>
                                </a:lnTo>
                                <a:lnTo>
                                  <a:pt x="55715" y="130662"/>
                                </a:lnTo>
                                <a:lnTo>
                                  <a:pt x="45199" y="118858"/>
                                </a:lnTo>
                                <a:close/>
                              </a:path>
                              <a:path w="264160" h="762000">
                                <a:moveTo>
                                  <a:pt x="65783" y="119389"/>
                                </a:moveTo>
                                <a:lnTo>
                                  <a:pt x="55715" y="130662"/>
                                </a:lnTo>
                                <a:lnTo>
                                  <a:pt x="63312" y="139189"/>
                                </a:lnTo>
                                <a:lnTo>
                                  <a:pt x="63131" y="139189"/>
                                </a:lnTo>
                                <a:lnTo>
                                  <a:pt x="73238" y="127851"/>
                                </a:lnTo>
                                <a:lnTo>
                                  <a:pt x="73090" y="127572"/>
                                </a:lnTo>
                                <a:lnTo>
                                  <a:pt x="65783" y="119389"/>
                                </a:lnTo>
                                <a:close/>
                              </a:path>
                              <a:path w="264160" h="762000">
                                <a:moveTo>
                                  <a:pt x="250231" y="131062"/>
                                </a:moveTo>
                                <a:lnTo>
                                  <a:pt x="235856" y="131062"/>
                                </a:lnTo>
                                <a:lnTo>
                                  <a:pt x="243126" y="139189"/>
                                </a:lnTo>
                                <a:lnTo>
                                  <a:pt x="242990" y="139189"/>
                                </a:lnTo>
                                <a:lnTo>
                                  <a:pt x="250231" y="131062"/>
                                </a:lnTo>
                                <a:close/>
                              </a:path>
                              <a:path w="264160" h="762000">
                                <a:moveTo>
                                  <a:pt x="261286" y="118858"/>
                                </a:moveTo>
                                <a:lnTo>
                                  <a:pt x="261103" y="118858"/>
                                </a:lnTo>
                                <a:lnTo>
                                  <a:pt x="253570" y="127313"/>
                                </a:lnTo>
                                <a:lnTo>
                                  <a:pt x="253425" y="127572"/>
                                </a:lnTo>
                                <a:lnTo>
                                  <a:pt x="260832" y="135890"/>
                                </a:lnTo>
                                <a:lnTo>
                                  <a:pt x="264033" y="132080"/>
                                </a:lnTo>
                                <a:lnTo>
                                  <a:pt x="264033" y="121920"/>
                                </a:lnTo>
                                <a:lnTo>
                                  <a:pt x="261286" y="118858"/>
                                </a:lnTo>
                                <a:close/>
                              </a:path>
                              <a:path w="264160" h="762000">
                                <a:moveTo>
                                  <a:pt x="207380" y="99229"/>
                                </a:moveTo>
                                <a:lnTo>
                                  <a:pt x="207062" y="99229"/>
                                </a:lnTo>
                                <a:lnTo>
                                  <a:pt x="199548" y="107626"/>
                                </a:lnTo>
                                <a:lnTo>
                                  <a:pt x="217676" y="128007"/>
                                </a:lnTo>
                                <a:lnTo>
                                  <a:pt x="225387" y="119389"/>
                                </a:lnTo>
                                <a:lnTo>
                                  <a:pt x="209791" y="119389"/>
                                </a:lnTo>
                                <a:lnTo>
                                  <a:pt x="217596" y="110649"/>
                                </a:lnTo>
                                <a:lnTo>
                                  <a:pt x="207380" y="99229"/>
                                </a:lnTo>
                                <a:close/>
                              </a:path>
                              <a:path w="264160" h="762000">
                                <a:moveTo>
                                  <a:pt x="73426" y="110832"/>
                                </a:moveTo>
                                <a:lnTo>
                                  <a:pt x="65783" y="119389"/>
                                </a:lnTo>
                                <a:lnTo>
                                  <a:pt x="73340" y="127851"/>
                                </a:lnTo>
                                <a:lnTo>
                                  <a:pt x="73487" y="127572"/>
                                </a:lnTo>
                                <a:lnTo>
                                  <a:pt x="80782" y="119389"/>
                                </a:lnTo>
                                <a:lnTo>
                                  <a:pt x="81083" y="119389"/>
                                </a:lnTo>
                                <a:lnTo>
                                  <a:pt x="73547" y="110967"/>
                                </a:lnTo>
                                <a:lnTo>
                                  <a:pt x="73426" y="110832"/>
                                </a:lnTo>
                                <a:close/>
                              </a:path>
                              <a:path w="264160" h="762000">
                                <a:moveTo>
                                  <a:pt x="99000" y="99229"/>
                                </a:moveTo>
                                <a:lnTo>
                                  <a:pt x="98755" y="99229"/>
                                </a:lnTo>
                                <a:lnTo>
                                  <a:pt x="91269" y="107626"/>
                                </a:lnTo>
                                <a:lnTo>
                                  <a:pt x="91569" y="107626"/>
                                </a:lnTo>
                                <a:lnTo>
                                  <a:pt x="109629" y="127851"/>
                                </a:lnTo>
                                <a:lnTo>
                                  <a:pt x="109358" y="127851"/>
                                </a:lnTo>
                                <a:lnTo>
                                  <a:pt x="116895" y="119389"/>
                                </a:lnTo>
                                <a:lnTo>
                                  <a:pt x="101938" y="119389"/>
                                </a:lnTo>
                                <a:lnTo>
                                  <a:pt x="109450" y="110967"/>
                                </a:lnTo>
                                <a:lnTo>
                                  <a:pt x="99000" y="99229"/>
                                </a:lnTo>
                                <a:close/>
                              </a:path>
                              <a:path w="264160" h="762000">
                                <a:moveTo>
                                  <a:pt x="171205" y="99229"/>
                                </a:moveTo>
                                <a:lnTo>
                                  <a:pt x="170917" y="99229"/>
                                </a:lnTo>
                                <a:lnTo>
                                  <a:pt x="164287" y="106680"/>
                                </a:lnTo>
                                <a:lnTo>
                                  <a:pt x="163475" y="107626"/>
                                </a:lnTo>
                                <a:lnTo>
                                  <a:pt x="181451" y="127851"/>
                                </a:lnTo>
                                <a:lnTo>
                                  <a:pt x="189022" y="119389"/>
                                </a:lnTo>
                                <a:lnTo>
                                  <a:pt x="173501" y="119389"/>
                                </a:lnTo>
                                <a:lnTo>
                                  <a:pt x="181306" y="110649"/>
                                </a:lnTo>
                                <a:lnTo>
                                  <a:pt x="181144" y="110361"/>
                                </a:lnTo>
                                <a:lnTo>
                                  <a:pt x="171205" y="99229"/>
                                </a:lnTo>
                                <a:close/>
                              </a:path>
                              <a:path w="264160" h="762000">
                                <a:moveTo>
                                  <a:pt x="135086" y="99229"/>
                                </a:moveTo>
                                <a:lnTo>
                                  <a:pt x="134849" y="99229"/>
                                </a:lnTo>
                                <a:lnTo>
                                  <a:pt x="127371" y="107626"/>
                                </a:lnTo>
                                <a:lnTo>
                                  <a:pt x="127887" y="107626"/>
                                </a:lnTo>
                                <a:lnTo>
                                  <a:pt x="145694" y="127572"/>
                                </a:lnTo>
                                <a:lnTo>
                                  <a:pt x="152976" y="119389"/>
                                </a:lnTo>
                                <a:lnTo>
                                  <a:pt x="138049" y="119389"/>
                                </a:lnTo>
                                <a:lnTo>
                                  <a:pt x="145553" y="110967"/>
                                </a:lnTo>
                                <a:lnTo>
                                  <a:pt x="135086" y="99229"/>
                                </a:lnTo>
                                <a:close/>
                              </a:path>
                              <a:path w="264160" h="762000">
                                <a:moveTo>
                                  <a:pt x="253918" y="110649"/>
                                </a:moveTo>
                                <a:lnTo>
                                  <a:pt x="253722" y="110832"/>
                                </a:lnTo>
                                <a:lnTo>
                                  <a:pt x="246555" y="118858"/>
                                </a:lnTo>
                                <a:lnTo>
                                  <a:pt x="246139" y="119389"/>
                                </a:lnTo>
                                <a:lnTo>
                                  <a:pt x="253425" y="127572"/>
                                </a:lnTo>
                                <a:lnTo>
                                  <a:pt x="253570" y="127313"/>
                                </a:lnTo>
                                <a:lnTo>
                                  <a:pt x="261103" y="118858"/>
                                </a:lnTo>
                                <a:lnTo>
                                  <a:pt x="261286" y="118858"/>
                                </a:lnTo>
                                <a:lnTo>
                                  <a:pt x="253918" y="110649"/>
                                </a:lnTo>
                                <a:close/>
                              </a:path>
                              <a:path w="264160" h="762000">
                                <a:moveTo>
                                  <a:pt x="37629" y="110361"/>
                                </a:moveTo>
                                <a:lnTo>
                                  <a:pt x="30023" y="118858"/>
                                </a:lnTo>
                                <a:lnTo>
                                  <a:pt x="37540" y="127313"/>
                                </a:lnTo>
                                <a:lnTo>
                                  <a:pt x="45089" y="118858"/>
                                </a:lnTo>
                                <a:lnTo>
                                  <a:pt x="44532" y="118110"/>
                                </a:lnTo>
                                <a:lnTo>
                                  <a:pt x="37629" y="110361"/>
                                </a:lnTo>
                                <a:close/>
                              </a:path>
                              <a:path w="264160" h="762000">
                                <a:moveTo>
                                  <a:pt x="3800" y="113030"/>
                                </a:moveTo>
                                <a:lnTo>
                                  <a:pt x="0" y="118110"/>
                                </a:lnTo>
                                <a:lnTo>
                                  <a:pt x="0" y="120650"/>
                                </a:lnTo>
                                <a:lnTo>
                                  <a:pt x="3800" y="125730"/>
                                </a:lnTo>
                                <a:lnTo>
                                  <a:pt x="9417" y="119389"/>
                                </a:lnTo>
                                <a:lnTo>
                                  <a:pt x="8993" y="118858"/>
                                </a:lnTo>
                                <a:lnTo>
                                  <a:pt x="3800" y="113030"/>
                                </a:lnTo>
                                <a:close/>
                              </a:path>
                              <a:path w="264160" h="762000">
                                <a:moveTo>
                                  <a:pt x="9466" y="119389"/>
                                </a:moveTo>
                                <a:lnTo>
                                  <a:pt x="8301" y="120650"/>
                                </a:lnTo>
                                <a:lnTo>
                                  <a:pt x="3800" y="125730"/>
                                </a:lnTo>
                                <a:lnTo>
                                  <a:pt x="15114" y="125730"/>
                                </a:lnTo>
                                <a:lnTo>
                                  <a:pt x="9466" y="119389"/>
                                </a:lnTo>
                                <a:close/>
                              </a:path>
                              <a:path w="264160" h="762000">
                                <a:moveTo>
                                  <a:pt x="15051" y="113030"/>
                                </a:moveTo>
                                <a:lnTo>
                                  <a:pt x="3800" y="113030"/>
                                </a:lnTo>
                                <a:lnTo>
                                  <a:pt x="9466" y="119389"/>
                                </a:lnTo>
                                <a:lnTo>
                                  <a:pt x="9887" y="118858"/>
                                </a:lnTo>
                                <a:lnTo>
                                  <a:pt x="15051" y="113030"/>
                                </a:lnTo>
                                <a:close/>
                              </a:path>
                              <a:path w="264160" h="762000">
                                <a:moveTo>
                                  <a:pt x="63044" y="99229"/>
                                </a:moveTo>
                                <a:lnTo>
                                  <a:pt x="62617" y="99229"/>
                                </a:lnTo>
                                <a:lnTo>
                                  <a:pt x="55119" y="107626"/>
                                </a:lnTo>
                                <a:lnTo>
                                  <a:pt x="55279" y="107626"/>
                                </a:lnTo>
                                <a:lnTo>
                                  <a:pt x="65783" y="119389"/>
                                </a:lnTo>
                                <a:lnTo>
                                  <a:pt x="73306" y="110967"/>
                                </a:lnTo>
                                <a:lnTo>
                                  <a:pt x="73426" y="110832"/>
                                </a:lnTo>
                                <a:lnTo>
                                  <a:pt x="63044" y="99229"/>
                                </a:lnTo>
                                <a:close/>
                              </a:path>
                              <a:path w="264160" h="762000">
                                <a:moveTo>
                                  <a:pt x="91425" y="90726"/>
                                </a:moveTo>
                                <a:lnTo>
                                  <a:pt x="90748" y="91440"/>
                                </a:lnTo>
                                <a:lnTo>
                                  <a:pt x="73590" y="110649"/>
                                </a:lnTo>
                                <a:lnTo>
                                  <a:pt x="73547" y="110967"/>
                                </a:lnTo>
                                <a:lnTo>
                                  <a:pt x="81083" y="119389"/>
                                </a:lnTo>
                                <a:lnTo>
                                  <a:pt x="80782" y="119389"/>
                                </a:lnTo>
                                <a:lnTo>
                                  <a:pt x="91145" y="107765"/>
                                </a:lnTo>
                                <a:lnTo>
                                  <a:pt x="91269" y="107626"/>
                                </a:lnTo>
                                <a:lnTo>
                                  <a:pt x="91569" y="107626"/>
                                </a:lnTo>
                                <a:lnTo>
                                  <a:pt x="84071" y="99229"/>
                                </a:lnTo>
                                <a:lnTo>
                                  <a:pt x="99000" y="99229"/>
                                </a:lnTo>
                                <a:lnTo>
                                  <a:pt x="91425" y="90726"/>
                                </a:lnTo>
                                <a:close/>
                              </a:path>
                              <a:path w="264160" h="762000">
                                <a:moveTo>
                                  <a:pt x="127504" y="90726"/>
                                </a:moveTo>
                                <a:lnTo>
                                  <a:pt x="109571" y="110832"/>
                                </a:lnTo>
                                <a:lnTo>
                                  <a:pt x="109458" y="110967"/>
                                </a:lnTo>
                                <a:lnTo>
                                  <a:pt x="116960" y="119389"/>
                                </a:lnTo>
                                <a:lnTo>
                                  <a:pt x="117367" y="118858"/>
                                </a:lnTo>
                                <a:lnTo>
                                  <a:pt x="127247" y="107765"/>
                                </a:lnTo>
                                <a:lnTo>
                                  <a:pt x="127371" y="107626"/>
                                </a:lnTo>
                                <a:lnTo>
                                  <a:pt x="127887" y="107626"/>
                                </a:lnTo>
                                <a:lnTo>
                                  <a:pt x="120391" y="99229"/>
                                </a:lnTo>
                                <a:lnTo>
                                  <a:pt x="135086" y="99229"/>
                                </a:lnTo>
                                <a:lnTo>
                                  <a:pt x="127504" y="90726"/>
                                </a:lnTo>
                                <a:close/>
                              </a:path>
                              <a:path w="264160" h="762000">
                                <a:moveTo>
                                  <a:pt x="156013" y="99229"/>
                                </a:moveTo>
                                <a:lnTo>
                                  <a:pt x="145674" y="110832"/>
                                </a:lnTo>
                                <a:lnTo>
                                  <a:pt x="145553" y="110967"/>
                                </a:lnTo>
                                <a:lnTo>
                                  <a:pt x="153063" y="119389"/>
                                </a:lnTo>
                                <a:lnTo>
                                  <a:pt x="153448" y="118858"/>
                                </a:lnTo>
                                <a:lnTo>
                                  <a:pt x="163320" y="107765"/>
                                </a:lnTo>
                                <a:lnTo>
                                  <a:pt x="163445" y="107626"/>
                                </a:lnTo>
                                <a:lnTo>
                                  <a:pt x="162634" y="106680"/>
                                </a:lnTo>
                                <a:lnTo>
                                  <a:pt x="156013" y="99229"/>
                                </a:lnTo>
                                <a:close/>
                              </a:path>
                              <a:path w="264160" h="762000">
                                <a:moveTo>
                                  <a:pt x="199448" y="90361"/>
                                </a:moveTo>
                                <a:lnTo>
                                  <a:pt x="199097" y="90726"/>
                                </a:lnTo>
                                <a:lnTo>
                                  <a:pt x="181563" y="110361"/>
                                </a:lnTo>
                                <a:lnTo>
                                  <a:pt x="181401" y="110649"/>
                                </a:lnTo>
                                <a:lnTo>
                                  <a:pt x="189204" y="119389"/>
                                </a:lnTo>
                                <a:lnTo>
                                  <a:pt x="189022" y="119389"/>
                                </a:lnTo>
                                <a:lnTo>
                                  <a:pt x="199424" y="107765"/>
                                </a:lnTo>
                                <a:lnTo>
                                  <a:pt x="199548" y="107626"/>
                                </a:lnTo>
                                <a:lnTo>
                                  <a:pt x="192080" y="99229"/>
                                </a:lnTo>
                                <a:lnTo>
                                  <a:pt x="207380" y="99229"/>
                                </a:lnTo>
                                <a:lnTo>
                                  <a:pt x="199448" y="90361"/>
                                </a:lnTo>
                                <a:close/>
                              </a:path>
                              <a:path w="264160" h="762000">
                                <a:moveTo>
                                  <a:pt x="235712" y="90361"/>
                                </a:moveTo>
                                <a:lnTo>
                                  <a:pt x="217596" y="110649"/>
                                </a:lnTo>
                                <a:lnTo>
                                  <a:pt x="225415" y="119389"/>
                                </a:lnTo>
                                <a:lnTo>
                                  <a:pt x="225862" y="118858"/>
                                </a:lnTo>
                                <a:lnTo>
                                  <a:pt x="235788" y="107765"/>
                                </a:lnTo>
                                <a:lnTo>
                                  <a:pt x="228187" y="99229"/>
                                </a:lnTo>
                                <a:lnTo>
                                  <a:pt x="243670" y="99229"/>
                                </a:lnTo>
                                <a:lnTo>
                                  <a:pt x="235712" y="90361"/>
                                </a:lnTo>
                                <a:close/>
                              </a:path>
                              <a:path w="264160" h="762000">
                                <a:moveTo>
                                  <a:pt x="243670" y="99229"/>
                                </a:moveTo>
                                <a:lnTo>
                                  <a:pt x="243426" y="99229"/>
                                </a:lnTo>
                                <a:lnTo>
                                  <a:pt x="235913" y="107626"/>
                                </a:lnTo>
                                <a:lnTo>
                                  <a:pt x="235788" y="107765"/>
                                </a:lnTo>
                                <a:lnTo>
                                  <a:pt x="246139" y="119389"/>
                                </a:lnTo>
                                <a:lnTo>
                                  <a:pt x="246555" y="118858"/>
                                </a:lnTo>
                                <a:lnTo>
                                  <a:pt x="253886" y="110649"/>
                                </a:lnTo>
                                <a:lnTo>
                                  <a:pt x="253660" y="110361"/>
                                </a:lnTo>
                                <a:lnTo>
                                  <a:pt x="243670" y="99229"/>
                                </a:lnTo>
                                <a:close/>
                              </a:path>
                              <a:path w="264160" h="762000">
                                <a:moveTo>
                                  <a:pt x="27711" y="99229"/>
                                </a:moveTo>
                                <a:lnTo>
                                  <a:pt x="27278" y="99229"/>
                                </a:lnTo>
                                <a:lnTo>
                                  <a:pt x="19839" y="107626"/>
                                </a:lnTo>
                                <a:lnTo>
                                  <a:pt x="20036" y="107626"/>
                                </a:lnTo>
                                <a:lnTo>
                                  <a:pt x="30023" y="118858"/>
                                </a:lnTo>
                                <a:lnTo>
                                  <a:pt x="37629" y="110361"/>
                                </a:lnTo>
                                <a:lnTo>
                                  <a:pt x="27711" y="99229"/>
                                </a:lnTo>
                                <a:close/>
                              </a:path>
                              <a:path w="264160" h="762000">
                                <a:moveTo>
                                  <a:pt x="91444" y="50285"/>
                                </a:moveTo>
                                <a:lnTo>
                                  <a:pt x="91195" y="50519"/>
                                </a:lnTo>
                                <a:lnTo>
                                  <a:pt x="37629" y="110361"/>
                                </a:lnTo>
                                <a:lnTo>
                                  <a:pt x="45199" y="118858"/>
                                </a:lnTo>
                                <a:lnTo>
                                  <a:pt x="45758" y="118110"/>
                                </a:lnTo>
                                <a:lnTo>
                                  <a:pt x="54995" y="107765"/>
                                </a:lnTo>
                                <a:lnTo>
                                  <a:pt x="55119" y="107626"/>
                                </a:lnTo>
                                <a:lnTo>
                                  <a:pt x="55279" y="107626"/>
                                </a:lnTo>
                                <a:lnTo>
                                  <a:pt x="47781" y="99229"/>
                                </a:lnTo>
                                <a:lnTo>
                                  <a:pt x="63044" y="99229"/>
                                </a:lnTo>
                                <a:lnTo>
                                  <a:pt x="55435" y="90726"/>
                                </a:lnTo>
                                <a:lnTo>
                                  <a:pt x="70209" y="90726"/>
                                </a:lnTo>
                                <a:lnTo>
                                  <a:pt x="73087" y="87503"/>
                                </a:lnTo>
                                <a:lnTo>
                                  <a:pt x="73600" y="87503"/>
                                </a:lnTo>
                                <a:lnTo>
                                  <a:pt x="65982" y="78971"/>
                                </a:lnTo>
                                <a:lnTo>
                                  <a:pt x="80954" y="78971"/>
                                </a:lnTo>
                                <a:lnTo>
                                  <a:pt x="73472" y="70573"/>
                                </a:lnTo>
                                <a:lnTo>
                                  <a:pt x="88204" y="70573"/>
                                </a:lnTo>
                                <a:lnTo>
                                  <a:pt x="91506" y="66875"/>
                                </a:lnTo>
                                <a:lnTo>
                                  <a:pt x="84226" y="58720"/>
                                </a:lnTo>
                                <a:lnTo>
                                  <a:pt x="98965" y="58720"/>
                                </a:lnTo>
                                <a:lnTo>
                                  <a:pt x="91444" y="50285"/>
                                </a:lnTo>
                                <a:close/>
                              </a:path>
                              <a:path w="264160" h="762000">
                                <a:moveTo>
                                  <a:pt x="260832" y="102870"/>
                                </a:moveTo>
                                <a:lnTo>
                                  <a:pt x="254143" y="110361"/>
                                </a:lnTo>
                                <a:lnTo>
                                  <a:pt x="253918" y="110649"/>
                                </a:lnTo>
                                <a:lnTo>
                                  <a:pt x="261286" y="118858"/>
                                </a:lnTo>
                                <a:lnTo>
                                  <a:pt x="261103" y="118858"/>
                                </a:lnTo>
                                <a:lnTo>
                                  <a:pt x="264033" y="115570"/>
                                </a:lnTo>
                                <a:lnTo>
                                  <a:pt x="264033" y="106680"/>
                                </a:lnTo>
                                <a:lnTo>
                                  <a:pt x="260832" y="102870"/>
                                </a:lnTo>
                                <a:close/>
                              </a:path>
                              <a:path w="264160" h="762000">
                                <a:moveTo>
                                  <a:pt x="37560" y="70749"/>
                                </a:moveTo>
                                <a:lnTo>
                                  <a:pt x="0" y="113030"/>
                                </a:lnTo>
                                <a:lnTo>
                                  <a:pt x="0" y="118110"/>
                                </a:lnTo>
                                <a:lnTo>
                                  <a:pt x="3800" y="113030"/>
                                </a:lnTo>
                                <a:lnTo>
                                  <a:pt x="15051" y="113030"/>
                                </a:lnTo>
                                <a:lnTo>
                                  <a:pt x="19715" y="107765"/>
                                </a:lnTo>
                                <a:lnTo>
                                  <a:pt x="19839" y="107626"/>
                                </a:lnTo>
                                <a:lnTo>
                                  <a:pt x="20036" y="107626"/>
                                </a:lnTo>
                                <a:lnTo>
                                  <a:pt x="12571" y="99229"/>
                                </a:lnTo>
                                <a:lnTo>
                                  <a:pt x="27711" y="99229"/>
                                </a:lnTo>
                                <a:lnTo>
                                  <a:pt x="20136" y="90726"/>
                                </a:lnTo>
                                <a:lnTo>
                                  <a:pt x="34811" y="90726"/>
                                </a:lnTo>
                                <a:lnTo>
                                  <a:pt x="37489" y="87703"/>
                                </a:lnTo>
                                <a:lnTo>
                                  <a:pt x="30043" y="79365"/>
                                </a:lnTo>
                                <a:lnTo>
                                  <a:pt x="44876" y="79365"/>
                                </a:lnTo>
                                <a:lnTo>
                                  <a:pt x="45072" y="79144"/>
                                </a:lnTo>
                                <a:lnTo>
                                  <a:pt x="37560" y="70749"/>
                                </a:lnTo>
                                <a:close/>
                              </a:path>
                              <a:path w="264160" h="762000">
                                <a:moveTo>
                                  <a:pt x="225490" y="78971"/>
                                </a:moveTo>
                                <a:lnTo>
                                  <a:pt x="225188" y="78971"/>
                                </a:lnTo>
                                <a:lnTo>
                                  <a:pt x="217554" y="87503"/>
                                </a:lnTo>
                                <a:lnTo>
                                  <a:pt x="217745" y="87503"/>
                                </a:lnTo>
                                <a:lnTo>
                                  <a:pt x="235664" y="107626"/>
                                </a:lnTo>
                                <a:lnTo>
                                  <a:pt x="235788" y="107765"/>
                                </a:lnTo>
                                <a:lnTo>
                                  <a:pt x="243426" y="99229"/>
                                </a:lnTo>
                                <a:lnTo>
                                  <a:pt x="227793" y="99229"/>
                                </a:lnTo>
                                <a:lnTo>
                                  <a:pt x="235712" y="90361"/>
                                </a:lnTo>
                                <a:lnTo>
                                  <a:pt x="225490" y="78971"/>
                                </a:lnTo>
                                <a:close/>
                              </a:path>
                              <a:path w="264160" h="762000">
                                <a:moveTo>
                                  <a:pt x="0" y="80010"/>
                                </a:moveTo>
                                <a:lnTo>
                                  <a:pt x="0" y="85090"/>
                                </a:lnTo>
                                <a:lnTo>
                                  <a:pt x="20036" y="107626"/>
                                </a:lnTo>
                                <a:lnTo>
                                  <a:pt x="19839" y="107626"/>
                                </a:lnTo>
                                <a:lnTo>
                                  <a:pt x="27278" y="99229"/>
                                </a:lnTo>
                                <a:lnTo>
                                  <a:pt x="12259" y="99229"/>
                                </a:lnTo>
                                <a:lnTo>
                                  <a:pt x="19813" y="90726"/>
                                </a:lnTo>
                                <a:lnTo>
                                  <a:pt x="20136" y="90726"/>
                                </a:lnTo>
                                <a:lnTo>
                                  <a:pt x="15114" y="85090"/>
                                </a:lnTo>
                                <a:lnTo>
                                  <a:pt x="3800" y="85090"/>
                                </a:lnTo>
                                <a:lnTo>
                                  <a:pt x="0" y="80010"/>
                                </a:lnTo>
                                <a:close/>
                              </a:path>
                              <a:path w="264160" h="762000">
                                <a:moveTo>
                                  <a:pt x="45072" y="79144"/>
                                </a:moveTo>
                                <a:lnTo>
                                  <a:pt x="37489" y="87703"/>
                                </a:lnTo>
                                <a:lnTo>
                                  <a:pt x="55279" y="107626"/>
                                </a:lnTo>
                                <a:lnTo>
                                  <a:pt x="55119" y="107626"/>
                                </a:lnTo>
                                <a:lnTo>
                                  <a:pt x="62617" y="99229"/>
                                </a:lnTo>
                                <a:lnTo>
                                  <a:pt x="47594" y="99229"/>
                                </a:lnTo>
                                <a:lnTo>
                                  <a:pt x="55205" y="90726"/>
                                </a:lnTo>
                                <a:lnTo>
                                  <a:pt x="55435" y="90726"/>
                                </a:lnTo>
                                <a:lnTo>
                                  <a:pt x="45072" y="79144"/>
                                </a:lnTo>
                                <a:close/>
                              </a:path>
                              <a:path w="264160" h="762000">
                                <a:moveTo>
                                  <a:pt x="80954" y="78971"/>
                                </a:moveTo>
                                <a:lnTo>
                                  <a:pt x="80705" y="78971"/>
                                </a:lnTo>
                                <a:lnTo>
                                  <a:pt x="73087" y="87503"/>
                                </a:lnTo>
                                <a:lnTo>
                                  <a:pt x="73600" y="87503"/>
                                </a:lnTo>
                                <a:lnTo>
                                  <a:pt x="91569" y="107626"/>
                                </a:lnTo>
                                <a:lnTo>
                                  <a:pt x="91269" y="107626"/>
                                </a:lnTo>
                                <a:lnTo>
                                  <a:pt x="98755" y="99229"/>
                                </a:lnTo>
                                <a:lnTo>
                                  <a:pt x="83790" y="99229"/>
                                </a:lnTo>
                                <a:lnTo>
                                  <a:pt x="91385" y="90726"/>
                                </a:lnTo>
                                <a:lnTo>
                                  <a:pt x="91101" y="90361"/>
                                </a:lnTo>
                                <a:lnTo>
                                  <a:pt x="80954" y="78971"/>
                                </a:lnTo>
                                <a:close/>
                              </a:path>
                              <a:path w="264160" h="762000">
                                <a:moveTo>
                                  <a:pt x="117023" y="78971"/>
                                </a:moveTo>
                                <a:lnTo>
                                  <a:pt x="116815" y="78971"/>
                                </a:lnTo>
                                <a:lnTo>
                                  <a:pt x="109209" y="87503"/>
                                </a:lnTo>
                                <a:lnTo>
                                  <a:pt x="109922" y="87503"/>
                                </a:lnTo>
                                <a:lnTo>
                                  <a:pt x="127887" y="107626"/>
                                </a:lnTo>
                                <a:lnTo>
                                  <a:pt x="127371" y="107626"/>
                                </a:lnTo>
                                <a:lnTo>
                                  <a:pt x="134849" y="99229"/>
                                </a:lnTo>
                                <a:lnTo>
                                  <a:pt x="119920" y="99229"/>
                                </a:lnTo>
                                <a:lnTo>
                                  <a:pt x="127504" y="90726"/>
                                </a:lnTo>
                                <a:lnTo>
                                  <a:pt x="117023" y="78971"/>
                                </a:lnTo>
                                <a:close/>
                              </a:path>
                              <a:path w="264160" h="762000">
                                <a:moveTo>
                                  <a:pt x="163613" y="90726"/>
                                </a:moveTo>
                                <a:lnTo>
                                  <a:pt x="162953" y="91440"/>
                                </a:lnTo>
                                <a:lnTo>
                                  <a:pt x="156013" y="99229"/>
                                </a:lnTo>
                                <a:lnTo>
                                  <a:pt x="163475" y="107626"/>
                                </a:lnTo>
                                <a:lnTo>
                                  <a:pt x="164287" y="106680"/>
                                </a:lnTo>
                                <a:lnTo>
                                  <a:pt x="170917" y="99229"/>
                                </a:lnTo>
                                <a:lnTo>
                                  <a:pt x="171205" y="99229"/>
                                </a:lnTo>
                                <a:lnTo>
                                  <a:pt x="163613" y="90726"/>
                                </a:lnTo>
                                <a:close/>
                              </a:path>
                              <a:path w="264160" h="762000">
                                <a:moveTo>
                                  <a:pt x="189259" y="78971"/>
                                </a:moveTo>
                                <a:lnTo>
                                  <a:pt x="188944" y="78971"/>
                                </a:lnTo>
                                <a:lnTo>
                                  <a:pt x="181352" y="87503"/>
                                </a:lnTo>
                                <a:lnTo>
                                  <a:pt x="181651" y="87503"/>
                                </a:lnTo>
                                <a:lnTo>
                                  <a:pt x="199548" y="107626"/>
                                </a:lnTo>
                                <a:lnTo>
                                  <a:pt x="207062" y="99229"/>
                                </a:lnTo>
                                <a:lnTo>
                                  <a:pt x="191504" y="99229"/>
                                </a:lnTo>
                                <a:lnTo>
                                  <a:pt x="199422" y="90361"/>
                                </a:lnTo>
                                <a:lnTo>
                                  <a:pt x="197070" y="87703"/>
                                </a:lnTo>
                                <a:lnTo>
                                  <a:pt x="189259" y="78971"/>
                                </a:lnTo>
                                <a:close/>
                              </a:path>
                              <a:path w="264160" h="762000">
                                <a:moveTo>
                                  <a:pt x="34811" y="90726"/>
                                </a:moveTo>
                                <a:lnTo>
                                  <a:pt x="20136" y="90726"/>
                                </a:lnTo>
                                <a:lnTo>
                                  <a:pt x="27711" y="99229"/>
                                </a:lnTo>
                                <a:lnTo>
                                  <a:pt x="27278" y="99229"/>
                                </a:lnTo>
                                <a:lnTo>
                                  <a:pt x="34811" y="90726"/>
                                </a:lnTo>
                                <a:close/>
                              </a:path>
                              <a:path w="264160" h="762000">
                                <a:moveTo>
                                  <a:pt x="70209" y="90726"/>
                                </a:moveTo>
                                <a:lnTo>
                                  <a:pt x="55435" y="90726"/>
                                </a:lnTo>
                                <a:lnTo>
                                  <a:pt x="63044" y="99229"/>
                                </a:lnTo>
                                <a:lnTo>
                                  <a:pt x="62617" y="99229"/>
                                </a:lnTo>
                                <a:lnTo>
                                  <a:pt x="70209" y="90726"/>
                                </a:lnTo>
                                <a:close/>
                              </a:path>
                              <a:path w="264160" h="762000">
                                <a:moveTo>
                                  <a:pt x="120010" y="58720"/>
                                </a:moveTo>
                                <a:lnTo>
                                  <a:pt x="119695" y="59030"/>
                                </a:lnTo>
                                <a:lnTo>
                                  <a:pt x="91711" y="90361"/>
                                </a:lnTo>
                                <a:lnTo>
                                  <a:pt x="91425" y="90726"/>
                                </a:lnTo>
                                <a:lnTo>
                                  <a:pt x="99000" y="99229"/>
                                </a:lnTo>
                                <a:lnTo>
                                  <a:pt x="98755" y="99229"/>
                                </a:lnTo>
                                <a:lnTo>
                                  <a:pt x="109209" y="87503"/>
                                </a:lnTo>
                                <a:lnTo>
                                  <a:pt x="109922" y="87503"/>
                                </a:lnTo>
                                <a:lnTo>
                                  <a:pt x="102306" y="78971"/>
                                </a:lnTo>
                                <a:lnTo>
                                  <a:pt x="117023" y="78971"/>
                                </a:lnTo>
                                <a:lnTo>
                                  <a:pt x="109534" y="70573"/>
                                </a:lnTo>
                                <a:lnTo>
                                  <a:pt x="124302" y="70573"/>
                                </a:lnTo>
                                <a:lnTo>
                                  <a:pt x="127348" y="67157"/>
                                </a:lnTo>
                                <a:lnTo>
                                  <a:pt x="127508" y="67157"/>
                                </a:lnTo>
                                <a:lnTo>
                                  <a:pt x="120010" y="58720"/>
                                </a:lnTo>
                                <a:close/>
                              </a:path>
                              <a:path w="264160" h="762000">
                                <a:moveTo>
                                  <a:pt x="138009" y="78971"/>
                                </a:moveTo>
                                <a:lnTo>
                                  <a:pt x="137834" y="79144"/>
                                </a:lnTo>
                                <a:lnTo>
                                  <a:pt x="127504" y="90726"/>
                                </a:lnTo>
                                <a:lnTo>
                                  <a:pt x="135086" y="99229"/>
                                </a:lnTo>
                                <a:lnTo>
                                  <a:pt x="134849" y="99229"/>
                                </a:lnTo>
                                <a:lnTo>
                                  <a:pt x="145292" y="87503"/>
                                </a:lnTo>
                                <a:lnTo>
                                  <a:pt x="145591" y="87503"/>
                                </a:lnTo>
                                <a:lnTo>
                                  <a:pt x="138009" y="78971"/>
                                </a:lnTo>
                                <a:close/>
                              </a:path>
                              <a:path w="264160" h="762000">
                                <a:moveTo>
                                  <a:pt x="153118" y="78971"/>
                                </a:moveTo>
                                <a:lnTo>
                                  <a:pt x="152890" y="78971"/>
                                </a:lnTo>
                                <a:lnTo>
                                  <a:pt x="145292" y="87503"/>
                                </a:lnTo>
                                <a:lnTo>
                                  <a:pt x="145591" y="87503"/>
                                </a:lnTo>
                                <a:lnTo>
                                  <a:pt x="156013" y="99229"/>
                                </a:lnTo>
                                <a:lnTo>
                                  <a:pt x="163589" y="90726"/>
                                </a:lnTo>
                                <a:lnTo>
                                  <a:pt x="163288" y="90361"/>
                                </a:lnTo>
                                <a:lnTo>
                                  <a:pt x="153118" y="78971"/>
                                </a:lnTo>
                                <a:close/>
                              </a:path>
                              <a:path w="264160" h="762000">
                                <a:moveTo>
                                  <a:pt x="174063" y="78971"/>
                                </a:moveTo>
                                <a:lnTo>
                                  <a:pt x="163914" y="90361"/>
                                </a:lnTo>
                                <a:lnTo>
                                  <a:pt x="163613" y="90726"/>
                                </a:lnTo>
                                <a:lnTo>
                                  <a:pt x="171205" y="99229"/>
                                </a:lnTo>
                                <a:lnTo>
                                  <a:pt x="170917" y="99229"/>
                                </a:lnTo>
                                <a:lnTo>
                                  <a:pt x="181352" y="87503"/>
                                </a:lnTo>
                                <a:lnTo>
                                  <a:pt x="181651" y="87503"/>
                                </a:lnTo>
                                <a:lnTo>
                                  <a:pt x="174063" y="78971"/>
                                </a:lnTo>
                                <a:close/>
                              </a:path>
                              <a:path w="264160" h="762000">
                                <a:moveTo>
                                  <a:pt x="217522" y="70092"/>
                                </a:moveTo>
                                <a:lnTo>
                                  <a:pt x="201796" y="87703"/>
                                </a:lnTo>
                                <a:lnTo>
                                  <a:pt x="199448" y="90361"/>
                                </a:lnTo>
                                <a:lnTo>
                                  <a:pt x="207380" y="99229"/>
                                </a:lnTo>
                                <a:lnTo>
                                  <a:pt x="207062" y="99229"/>
                                </a:lnTo>
                                <a:lnTo>
                                  <a:pt x="217554" y="87503"/>
                                </a:lnTo>
                                <a:lnTo>
                                  <a:pt x="217745" y="87503"/>
                                </a:lnTo>
                                <a:lnTo>
                                  <a:pt x="210148" y="78971"/>
                                </a:lnTo>
                                <a:lnTo>
                                  <a:pt x="225490" y="78971"/>
                                </a:lnTo>
                                <a:lnTo>
                                  <a:pt x="217522" y="70092"/>
                                </a:lnTo>
                                <a:close/>
                              </a:path>
                              <a:path w="264160" h="762000">
                                <a:moveTo>
                                  <a:pt x="253382" y="70573"/>
                                </a:moveTo>
                                <a:lnTo>
                                  <a:pt x="235712" y="90361"/>
                                </a:lnTo>
                                <a:lnTo>
                                  <a:pt x="243670" y="99229"/>
                                </a:lnTo>
                                <a:lnTo>
                                  <a:pt x="243426" y="99229"/>
                                </a:lnTo>
                                <a:lnTo>
                                  <a:pt x="253918" y="87503"/>
                                </a:lnTo>
                                <a:lnTo>
                                  <a:pt x="246304" y="78971"/>
                                </a:lnTo>
                                <a:lnTo>
                                  <a:pt x="260851" y="78971"/>
                                </a:lnTo>
                                <a:lnTo>
                                  <a:pt x="253382" y="70573"/>
                                </a:lnTo>
                                <a:close/>
                              </a:path>
                              <a:path w="264160" h="762000">
                                <a:moveTo>
                                  <a:pt x="261201" y="79365"/>
                                </a:moveTo>
                                <a:lnTo>
                                  <a:pt x="253918" y="87503"/>
                                </a:lnTo>
                                <a:lnTo>
                                  <a:pt x="260832" y="95250"/>
                                </a:lnTo>
                                <a:lnTo>
                                  <a:pt x="264033" y="91440"/>
                                </a:lnTo>
                                <a:lnTo>
                                  <a:pt x="264033" y="82550"/>
                                </a:lnTo>
                                <a:lnTo>
                                  <a:pt x="261201" y="79365"/>
                                </a:lnTo>
                                <a:close/>
                              </a:path>
                              <a:path w="264160" h="762000">
                                <a:moveTo>
                                  <a:pt x="27074" y="59030"/>
                                </a:moveTo>
                                <a:lnTo>
                                  <a:pt x="26887" y="59030"/>
                                </a:lnTo>
                                <a:lnTo>
                                  <a:pt x="19416" y="67463"/>
                                </a:lnTo>
                                <a:lnTo>
                                  <a:pt x="37489" y="87703"/>
                                </a:lnTo>
                                <a:lnTo>
                                  <a:pt x="44876" y="79365"/>
                                </a:lnTo>
                                <a:lnTo>
                                  <a:pt x="29906" y="79365"/>
                                </a:lnTo>
                                <a:lnTo>
                                  <a:pt x="37560" y="70749"/>
                                </a:lnTo>
                                <a:lnTo>
                                  <a:pt x="27074" y="59030"/>
                                </a:lnTo>
                                <a:close/>
                              </a:path>
                              <a:path w="264160" h="762000">
                                <a:moveTo>
                                  <a:pt x="63189" y="59030"/>
                                </a:moveTo>
                                <a:lnTo>
                                  <a:pt x="62891" y="59030"/>
                                </a:lnTo>
                                <a:lnTo>
                                  <a:pt x="55562" y="67303"/>
                                </a:lnTo>
                                <a:lnTo>
                                  <a:pt x="73600" y="87503"/>
                                </a:lnTo>
                                <a:lnTo>
                                  <a:pt x="73087" y="87503"/>
                                </a:lnTo>
                                <a:lnTo>
                                  <a:pt x="80705" y="78971"/>
                                </a:lnTo>
                                <a:lnTo>
                                  <a:pt x="65727" y="78971"/>
                                </a:lnTo>
                                <a:lnTo>
                                  <a:pt x="73245" y="70573"/>
                                </a:lnTo>
                                <a:lnTo>
                                  <a:pt x="73472" y="70573"/>
                                </a:lnTo>
                                <a:lnTo>
                                  <a:pt x="63189" y="59030"/>
                                </a:lnTo>
                                <a:close/>
                              </a:path>
                              <a:path w="264160" h="762000">
                                <a:moveTo>
                                  <a:pt x="98965" y="58720"/>
                                </a:moveTo>
                                <a:lnTo>
                                  <a:pt x="98788" y="58720"/>
                                </a:lnTo>
                                <a:lnTo>
                                  <a:pt x="91506" y="66875"/>
                                </a:lnTo>
                                <a:lnTo>
                                  <a:pt x="109922" y="87503"/>
                                </a:lnTo>
                                <a:lnTo>
                                  <a:pt x="109209" y="87503"/>
                                </a:lnTo>
                                <a:lnTo>
                                  <a:pt x="116815" y="78971"/>
                                </a:lnTo>
                                <a:lnTo>
                                  <a:pt x="101884" y="78971"/>
                                </a:lnTo>
                                <a:lnTo>
                                  <a:pt x="109386" y="70573"/>
                                </a:lnTo>
                                <a:lnTo>
                                  <a:pt x="109534" y="70573"/>
                                </a:lnTo>
                                <a:lnTo>
                                  <a:pt x="98965" y="58720"/>
                                </a:lnTo>
                                <a:close/>
                              </a:path>
                              <a:path w="264160" h="762000">
                                <a:moveTo>
                                  <a:pt x="156051" y="58720"/>
                                </a:moveTo>
                                <a:lnTo>
                                  <a:pt x="139328" y="77470"/>
                                </a:lnTo>
                                <a:lnTo>
                                  <a:pt x="138009" y="78971"/>
                                </a:lnTo>
                                <a:lnTo>
                                  <a:pt x="145591" y="87503"/>
                                </a:lnTo>
                                <a:lnTo>
                                  <a:pt x="145292" y="87503"/>
                                </a:lnTo>
                                <a:lnTo>
                                  <a:pt x="152890" y="78971"/>
                                </a:lnTo>
                                <a:lnTo>
                                  <a:pt x="153118" y="78971"/>
                                </a:lnTo>
                                <a:lnTo>
                                  <a:pt x="145620" y="70573"/>
                                </a:lnTo>
                                <a:lnTo>
                                  <a:pt x="160369" y="70573"/>
                                </a:lnTo>
                                <a:lnTo>
                                  <a:pt x="163411" y="67157"/>
                                </a:lnTo>
                                <a:lnTo>
                                  <a:pt x="163555" y="67157"/>
                                </a:lnTo>
                                <a:lnTo>
                                  <a:pt x="156051" y="58720"/>
                                </a:lnTo>
                                <a:close/>
                              </a:path>
                              <a:path w="264160" h="762000">
                                <a:moveTo>
                                  <a:pt x="192114" y="58720"/>
                                </a:moveTo>
                                <a:lnTo>
                                  <a:pt x="174063" y="78971"/>
                                </a:lnTo>
                                <a:lnTo>
                                  <a:pt x="181651" y="87503"/>
                                </a:lnTo>
                                <a:lnTo>
                                  <a:pt x="181352" y="87503"/>
                                </a:lnTo>
                                <a:lnTo>
                                  <a:pt x="188944" y="78971"/>
                                </a:lnTo>
                                <a:lnTo>
                                  <a:pt x="189259" y="78971"/>
                                </a:lnTo>
                                <a:lnTo>
                                  <a:pt x="181746" y="70573"/>
                                </a:lnTo>
                                <a:lnTo>
                                  <a:pt x="196418" y="70573"/>
                                </a:lnTo>
                                <a:lnTo>
                                  <a:pt x="199458" y="67157"/>
                                </a:lnTo>
                                <a:lnTo>
                                  <a:pt x="199627" y="67157"/>
                                </a:lnTo>
                                <a:lnTo>
                                  <a:pt x="192114" y="58720"/>
                                </a:lnTo>
                                <a:close/>
                              </a:path>
                              <a:path w="264160" h="762000">
                                <a:moveTo>
                                  <a:pt x="207316" y="58720"/>
                                </a:moveTo>
                                <a:lnTo>
                                  <a:pt x="206966" y="58720"/>
                                </a:lnTo>
                                <a:lnTo>
                                  <a:pt x="199458" y="67157"/>
                                </a:lnTo>
                                <a:lnTo>
                                  <a:pt x="199627" y="67157"/>
                                </a:lnTo>
                                <a:lnTo>
                                  <a:pt x="217745" y="87503"/>
                                </a:lnTo>
                                <a:lnTo>
                                  <a:pt x="217554" y="87503"/>
                                </a:lnTo>
                                <a:lnTo>
                                  <a:pt x="225188" y="78971"/>
                                </a:lnTo>
                                <a:lnTo>
                                  <a:pt x="209593" y="78971"/>
                                </a:lnTo>
                                <a:lnTo>
                                  <a:pt x="217522" y="70092"/>
                                </a:lnTo>
                                <a:lnTo>
                                  <a:pt x="207316" y="58720"/>
                                </a:lnTo>
                                <a:close/>
                              </a:path>
                              <a:path w="264160" h="762000">
                                <a:moveTo>
                                  <a:pt x="243118" y="59030"/>
                                </a:moveTo>
                                <a:lnTo>
                                  <a:pt x="240169" y="62230"/>
                                </a:lnTo>
                                <a:lnTo>
                                  <a:pt x="235760" y="67157"/>
                                </a:lnTo>
                                <a:lnTo>
                                  <a:pt x="253918" y="87503"/>
                                </a:lnTo>
                                <a:lnTo>
                                  <a:pt x="261201" y="79365"/>
                                </a:lnTo>
                                <a:lnTo>
                                  <a:pt x="260851" y="78971"/>
                                </a:lnTo>
                                <a:lnTo>
                                  <a:pt x="245882" y="78971"/>
                                </a:lnTo>
                                <a:lnTo>
                                  <a:pt x="253382" y="70573"/>
                                </a:lnTo>
                                <a:lnTo>
                                  <a:pt x="243118" y="59030"/>
                                </a:lnTo>
                                <a:close/>
                              </a:path>
                              <a:path w="264160" h="762000">
                                <a:moveTo>
                                  <a:pt x="3800" y="72390"/>
                                </a:moveTo>
                                <a:lnTo>
                                  <a:pt x="0" y="77470"/>
                                </a:lnTo>
                                <a:lnTo>
                                  <a:pt x="0" y="80010"/>
                                </a:lnTo>
                                <a:lnTo>
                                  <a:pt x="3800" y="85090"/>
                                </a:lnTo>
                                <a:lnTo>
                                  <a:pt x="9220" y="78971"/>
                                </a:lnTo>
                                <a:lnTo>
                                  <a:pt x="9664" y="78971"/>
                                </a:lnTo>
                                <a:lnTo>
                                  <a:pt x="3800" y="72390"/>
                                </a:lnTo>
                                <a:close/>
                              </a:path>
                              <a:path w="264160" h="762000">
                                <a:moveTo>
                                  <a:pt x="9664" y="78971"/>
                                </a:moveTo>
                                <a:lnTo>
                                  <a:pt x="9220" y="78971"/>
                                </a:lnTo>
                                <a:lnTo>
                                  <a:pt x="3800" y="85090"/>
                                </a:lnTo>
                                <a:lnTo>
                                  <a:pt x="15114" y="85090"/>
                                </a:lnTo>
                                <a:lnTo>
                                  <a:pt x="9664" y="78971"/>
                                </a:lnTo>
                                <a:close/>
                              </a:path>
                              <a:path w="264160" h="762000">
                                <a:moveTo>
                                  <a:pt x="260832" y="62230"/>
                                </a:moveTo>
                                <a:lnTo>
                                  <a:pt x="253382" y="70573"/>
                                </a:lnTo>
                                <a:lnTo>
                                  <a:pt x="261201" y="79365"/>
                                </a:lnTo>
                                <a:lnTo>
                                  <a:pt x="264033" y="76200"/>
                                </a:lnTo>
                                <a:lnTo>
                                  <a:pt x="264033" y="66040"/>
                                </a:lnTo>
                                <a:lnTo>
                                  <a:pt x="260832" y="62230"/>
                                </a:lnTo>
                                <a:close/>
                              </a:path>
                              <a:path w="264160" h="762000">
                                <a:moveTo>
                                  <a:pt x="55607" y="50519"/>
                                </a:moveTo>
                                <a:lnTo>
                                  <a:pt x="54155" y="52070"/>
                                </a:lnTo>
                                <a:lnTo>
                                  <a:pt x="37560" y="70749"/>
                                </a:lnTo>
                                <a:lnTo>
                                  <a:pt x="45072" y="79144"/>
                                </a:lnTo>
                                <a:lnTo>
                                  <a:pt x="55562" y="67303"/>
                                </a:lnTo>
                                <a:lnTo>
                                  <a:pt x="48175" y="59030"/>
                                </a:lnTo>
                                <a:lnTo>
                                  <a:pt x="63189" y="59030"/>
                                </a:lnTo>
                                <a:lnTo>
                                  <a:pt x="55607" y="50519"/>
                                </a:lnTo>
                                <a:close/>
                              </a:path>
                              <a:path w="264160" h="762000">
                                <a:moveTo>
                                  <a:pt x="15051" y="72390"/>
                                </a:moveTo>
                                <a:lnTo>
                                  <a:pt x="3800" y="72390"/>
                                </a:lnTo>
                                <a:lnTo>
                                  <a:pt x="9664" y="78971"/>
                                </a:lnTo>
                                <a:lnTo>
                                  <a:pt x="9220" y="78971"/>
                                </a:lnTo>
                                <a:lnTo>
                                  <a:pt x="15051" y="72390"/>
                                </a:lnTo>
                                <a:close/>
                              </a:path>
                              <a:path w="264160" h="762000">
                                <a:moveTo>
                                  <a:pt x="88204" y="70573"/>
                                </a:moveTo>
                                <a:lnTo>
                                  <a:pt x="73472" y="70573"/>
                                </a:lnTo>
                                <a:lnTo>
                                  <a:pt x="80954" y="78971"/>
                                </a:lnTo>
                                <a:lnTo>
                                  <a:pt x="80705" y="78971"/>
                                </a:lnTo>
                                <a:lnTo>
                                  <a:pt x="88204" y="70573"/>
                                </a:lnTo>
                                <a:close/>
                              </a:path>
                              <a:path w="264160" h="762000">
                                <a:moveTo>
                                  <a:pt x="124302" y="70573"/>
                                </a:moveTo>
                                <a:lnTo>
                                  <a:pt x="109534" y="70573"/>
                                </a:lnTo>
                                <a:lnTo>
                                  <a:pt x="117023" y="78971"/>
                                </a:lnTo>
                                <a:lnTo>
                                  <a:pt x="116815" y="78971"/>
                                </a:lnTo>
                                <a:lnTo>
                                  <a:pt x="124302" y="70573"/>
                                </a:lnTo>
                                <a:close/>
                              </a:path>
                              <a:path w="264160" h="762000">
                                <a:moveTo>
                                  <a:pt x="135037" y="58720"/>
                                </a:moveTo>
                                <a:lnTo>
                                  <a:pt x="134869" y="58720"/>
                                </a:lnTo>
                                <a:lnTo>
                                  <a:pt x="127348" y="67157"/>
                                </a:lnTo>
                                <a:lnTo>
                                  <a:pt x="127508" y="67157"/>
                                </a:lnTo>
                                <a:lnTo>
                                  <a:pt x="138009" y="78971"/>
                                </a:lnTo>
                                <a:lnTo>
                                  <a:pt x="145479" y="70573"/>
                                </a:lnTo>
                                <a:lnTo>
                                  <a:pt x="145620" y="70573"/>
                                </a:lnTo>
                                <a:lnTo>
                                  <a:pt x="135037" y="58720"/>
                                </a:lnTo>
                                <a:close/>
                              </a:path>
                              <a:path w="264160" h="762000">
                                <a:moveTo>
                                  <a:pt x="160369" y="70573"/>
                                </a:moveTo>
                                <a:lnTo>
                                  <a:pt x="145620" y="70573"/>
                                </a:lnTo>
                                <a:lnTo>
                                  <a:pt x="153118" y="78971"/>
                                </a:lnTo>
                                <a:lnTo>
                                  <a:pt x="152890" y="78971"/>
                                </a:lnTo>
                                <a:lnTo>
                                  <a:pt x="160369" y="70573"/>
                                </a:lnTo>
                                <a:close/>
                              </a:path>
                              <a:path w="264160" h="762000">
                                <a:moveTo>
                                  <a:pt x="171143" y="58720"/>
                                </a:moveTo>
                                <a:lnTo>
                                  <a:pt x="170925" y="58720"/>
                                </a:lnTo>
                                <a:lnTo>
                                  <a:pt x="163411" y="67157"/>
                                </a:lnTo>
                                <a:lnTo>
                                  <a:pt x="163555" y="67157"/>
                                </a:lnTo>
                                <a:lnTo>
                                  <a:pt x="174063" y="78971"/>
                                </a:lnTo>
                                <a:lnTo>
                                  <a:pt x="181546" y="70573"/>
                                </a:lnTo>
                                <a:lnTo>
                                  <a:pt x="181746" y="70573"/>
                                </a:lnTo>
                                <a:lnTo>
                                  <a:pt x="171143" y="58720"/>
                                </a:lnTo>
                                <a:close/>
                              </a:path>
                              <a:path w="264160" h="762000">
                                <a:moveTo>
                                  <a:pt x="196418" y="70573"/>
                                </a:moveTo>
                                <a:lnTo>
                                  <a:pt x="181746" y="70573"/>
                                </a:lnTo>
                                <a:lnTo>
                                  <a:pt x="189259" y="78971"/>
                                </a:lnTo>
                                <a:lnTo>
                                  <a:pt x="188944" y="78971"/>
                                </a:lnTo>
                                <a:lnTo>
                                  <a:pt x="196418" y="70573"/>
                                </a:lnTo>
                                <a:close/>
                              </a:path>
                              <a:path w="264160" h="762000">
                                <a:moveTo>
                                  <a:pt x="246050" y="38144"/>
                                </a:moveTo>
                                <a:lnTo>
                                  <a:pt x="217522" y="70092"/>
                                </a:lnTo>
                                <a:lnTo>
                                  <a:pt x="225490" y="78971"/>
                                </a:lnTo>
                                <a:lnTo>
                                  <a:pt x="225188" y="78971"/>
                                </a:lnTo>
                                <a:lnTo>
                                  <a:pt x="235760" y="67157"/>
                                </a:lnTo>
                                <a:lnTo>
                                  <a:pt x="228230" y="58720"/>
                                </a:lnTo>
                                <a:lnTo>
                                  <a:pt x="242842" y="58720"/>
                                </a:lnTo>
                                <a:lnTo>
                                  <a:pt x="235341" y="50285"/>
                                </a:lnTo>
                                <a:lnTo>
                                  <a:pt x="250856" y="50285"/>
                                </a:lnTo>
                                <a:lnTo>
                                  <a:pt x="253898" y="46886"/>
                                </a:lnTo>
                                <a:lnTo>
                                  <a:pt x="246050" y="38144"/>
                                </a:lnTo>
                                <a:close/>
                              </a:path>
                              <a:path w="264160" h="762000">
                                <a:moveTo>
                                  <a:pt x="11886" y="59030"/>
                                </a:moveTo>
                                <a:lnTo>
                                  <a:pt x="0" y="72390"/>
                                </a:lnTo>
                                <a:lnTo>
                                  <a:pt x="0" y="77470"/>
                                </a:lnTo>
                                <a:lnTo>
                                  <a:pt x="3800" y="72390"/>
                                </a:lnTo>
                                <a:lnTo>
                                  <a:pt x="15051" y="72390"/>
                                </a:lnTo>
                                <a:lnTo>
                                  <a:pt x="19416" y="67463"/>
                                </a:lnTo>
                                <a:lnTo>
                                  <a:pt x="11886" y="59030"/>
                                </a:lnTo>
                                <a:close/>
                              </a:path>
                              <a:path w="264160" h="762000">
                                <a:moveTo>
                                  <a:pt x="19458" y="50519"/>
                                </a:moveTo>
                                <a:lnTo>
                                  <a:pt x="11886" y="59030"/>
                                </a:lnTo>
                                <a:lnTo>
                                  <a:pt x="19416" y="67463"/>
                                </a:lnTo>
                                <a:lnTo>
                                  <a:pt x="26887" y="59030"/>
                                </a:lnTo>
                                <a:lnTo>
                                  <a:pt x="27074" y="59030"/>
                                </a:lnTo>
                                <a:lnTo>
                                  <a:pt x="19458" y="50519"/>
                                </a:lnTo>
                                <a:close/>
                              </a:path>
                              <a:path w="264160" h="762000">
                                <a:moveTo>
                                  <a:pt x="45105" y="38730"/>
                                </a:moveTo>
                                <a:lnTo>
                                  <a:pt x="44871" y="38730"/>
                                </a:lnTo>
                                <a:lnTo>
                                  <a:pt x="37489" y="47063"/>
                                </a:lnTo>
                                <a:lnTo>
                                  <a:pt x="55562" y="67303"/>
                                </a:lnTo>
                                <a:lnTo>
                                  <a:pt x="62891" y="59030"/>
                                </a:lnTo>
                                <a:lnTo>
                                  <a:pt x="47971" y="59030"/>
                                </a:lnTo>
                                <a:lnTo>
                                  <a:pt x="55532" y="50519"/>
                                </a:lnTo>
                                <a:lnTo>
                                  <a:pt x="55398" y="50285"/>
                                </a:lnTo>
                                <a:lnTo>
                                  <a:pt x="45105" y="38730"/>
                                </a:lnTo>
                                <a:close/>
                              </a:path>
                              <a:path w="264160" h="762000">
                                <a:moveTo>
                                  <a:pt x="127506" y="50285"/>
                                </a:moveTo>
                                <a:lnTo>
                                  <a:pt x="123644" y="54610"/>
                                </a:lnTo>
                                <a:lnTo>
                                  <a:pt x="120010" y="58720"/>
                                </a:lnTo>
                                <a:lnTo>
                                  <a:pt x="127508" y="67157"/>
                                </a:lnTo>
                                <a:lnTo>
                                  <a:pt x="127348" y="67157"/>
                                </a:lnTo>
                                <a:lnTo>
                                  <a:pt x="134869" y="58720"/>
                                </a:lnTo>
                                <a:lnTo>
                                  <a:pt x="135037" y="58720"/>
                                </a:lnTo>
                                <a:lnTo>
                                  <a:pt x="127506" y="50285"/>
                                </a:lnTo>
                                <a:close/>
                              </a:path>
                              <a:path w="264160" h="762000">
                                <a:moveTo>
                                  <a:pt x="163598" y="50285"/>
                                </a:moveTo>
                                <a:lnTo>
                                  <a:pt x="163366" y="50519"/>
                                </a:lnTo>
                                <a:lnTo>
                                  <a:pt x="156051" y="58720"/>
                                </a:lnTo>
                                <a:lnTo>
                                  <a:pt x="163555" y="67157"/>
                                </a:lnTo>
                                <a:lnTo>
                                  <a:pt x="163411" y="67157"/>
                                </a:lnTo>
                                <a:lnTo>
                                  <a:pt x="170925" y="58720"/>
                                </a:lnTo>
                                <a:lnTo>
                                  <a:pt x="171143" y="58720"/>
                                </a:lnTo>
                                <a:lnTo>
                                  <a:pt x="163598" y="50285"/>
                                </a:lnTo>
                                <a:close/>
                              </a:path>
                              <a:path w="264160" h="762000">
                                <a:moveTo>
                                  <a:pt x="199746" y="50285"/>
                                </a:moveTo>
                                <a:lnTo>
                                  <a:pt x="199415" y="50519"/>
                                </a:lnTo>
                                <a:lnTo>
                                  <a:pt x="192114" y="58720"/>
                                </a:lnTo>
                                <a:lnTo>
                                  <a:pt x="199627" y="67157"/>
                                </a:lnTo>
                                <a:lnTo>
                                  <a:pt x="199458" y="67157"/>
                                </a:lnTo>
                                <a:lnTo>
                                  <a:pt x="206966" y="58720"/>
                                </a:lnTo>
                                <a:lnTo>
                                  <a:pt x="207316" y="58720"/>
                                </a:lnTo>
                                <a:lnTo>
                                  <a:pt x="199746" y="50285"/>
                                </a:lnTo>
                                <a:close/>
                              </a:path>
                              <a:path w="264160" h="762000">
                                <a:moveTo>
                                  <a:pt x="225066" y="38730"/>
                                </a:moveTo>
                                <a:lnTo>
                                  <a:pt x="224755" y="38730"/>
                                </a:lnTo>
                                <a:lnTo>
                                  <a:pt x="217498" y="46886"/>
                                </a:lnTo>
                                <a:lnTo>
                                  <a:pt x="217667" y="46886"/>
                                </a:lnTo>
                                <a:lnTo>
                                  <a:pt x="235760" y="67157"/>
                                </a:lnTo>
                                <a:lnTo>
                                  <a:pt x="243031" y="59030"/>
                                </a:lnTo>
                                <a:lnTo>
                                  <a:pt x="242842" y="58720"/>
                                </a:lnTo>
                                <a:lnTo>
                                  <a:pt x="227676" y="58720"/>
                                </a:lnTo>
                                <a:lnTo>
                                  <a:pt x="235208" y="50285"/>
                                </a:lnTo>
                                <a:lnTo>
                                  <a:pt x="235341" y="50285"/>
                                </a:lnTo>
                                <a:lnTo>
                                  <a:pt x="225066" y="38730"/>
                                </a:lnTo>
                                <a:close/>
                              </a:path>
                              <a:path w="264160" h="762000">
                                <a:moveTo>
                                  <a:pt x="81141" y="38730"/>
                                </a:moveTo>
                                <a:lnTo>
                                  <a:pt x="80876" y="38730"/>
                                </a:lnTo>
                                <a:lnTo>
                                  <a:pt x="73661" y="46886"/>
                                </a:lnTo>
                                <a:lnTo>
                                  <a:pt x="91506" y="66875"/>
                                </a:lnTo>
                                <a:lnTo>
                                  <a:pt x="98788" y="58720"/>
                                </a:lnTo>
                                <a:lnTo>
                                  <a:pt x="83854" y="58720"/>
                                </a:lnTo>
                                <a:lnTo>
                                  <a:pt x="91405" y="50285"/>
                                </a:lnTo>
                                <a:lnTo>
                                  <a:pt x="88571" y="47063"/>
                                </a:lnTo>
                                <a:lnTo>
                                  <a:pt x="81141" y="38730"/>
                                </a:lnTo>
                                <a:close/>
                              </a:path>
                              <a:path w="264160" h="762000">
                                <a:moveTo>
                                  <a:pt x="0" y="40640"/>
                                </a:moveTo>
                                <a:lnTo>
                                  <a:pt x="0" y="45720"/>
                                </a:lnTo>
                                <a:lnTo>
                                  <a:pt x="11886" y="59030"/>
                                </a:lnTo>
                                <a:lnTo>
                                  <a:pt x="19458" y="50519"/>
                                </a:lnTo>
                                <a:lnTo>
                                  <a:pt x="14027" y="44450"/>
                                </a:lnTo>
                                <a:lnTo>
                                  <a:pt x="3800" y="44450"/>
                                </a:lnTo>
                                <a:lnTo>
                                  <a:pt x="0" y="40640"/>
                                </a:lnTo>
                                <a:close/>
                              </a:path>
                              <a:path w="264160" h="762000">
                                <a:moveTo>
                                  <a:pt x="30048" y="38730"/>
                                </a:moveTo>
                                <a:lnTo>
                                  <a:pt x="28249" y="40640"/>
                                </a:lnTo>
                                <a:lnTo>
                                  <a:pt x="19458" y="50519"/>
                                </a:lnTo>
                                <a:lnTo>
                                  <a:pt x="27074" y="59030"/>
                                </a:lnTo>
                                <a:lnTo>
                                  <a:pt x="26887" y="59030"/>
                                </a:lnTo>
                                <a:lnTo>
                                  <a:pt x="37489" y="47063"/>
                                </a:lnTo>
                                <a:lnTo>
                                  <a:pt x="30048" y="38730"/>
                                </a:lnTo>
                                <a:close/>
                              </a:path>
                              <a:path w="264160" h="762000">
                                <a:moveTo>
                                  <a:pt x="73559" y="30227"/>
                                </a:moveTo>
                                <a:lnTo>
                                  <a:pt x="55740" y="50285"/>
                                </a:lnTo>
                                <a:lnTo>
                                  <a:pt x="55607" y="50519"/>
                                </a:lnTo>
                                <a:lnTo>
                                  <a:pt x="63189" y="59030"/>
                                </a:lnTo>
                                <a:lnTo>
                                  <a:pt x="62891" y="59030"/>
                                </a:lnTo>
                                <a:lnTo>
                                  <a:pt x="73651" y="46886"/>
                                </a:lnTo>
                                <a:lnTo>
                                  <a:pt x="66380" y="38730"/>
                                </a:lnTo>
                                <a:lnTo>
                                  <a:pt x="81141" y="38730"/>
                                </a:lnTo>
                                <a:lnTo>
                                  <a:pt x="73559" y="30227"/>
                                </a:lnTo>
                                <a:close/>
                              </a:path>
                              <a:path w="264160" h="762000">
                                <a:moveTo>
                                  <a:pt x="250856" y="50285"/>
                                </a:moveTo>
                                <a:lnTo>
                                  <a:pt x="235341" y="50285"/>
                                </a:lnTo>
                                <a:lnTo>
                                  <a:pt x="243118" y="59030"/>
                                </a:lnTo>
                                <a:lnTo>
                                  <a:pt x="243309" y="58720"/>
                                </a:lnTo>
                                <a:lnTo>
                                  <a:pt x="250856" y="50285"/>
                                </a:lnTo>
                                <a:close/>
                              </a:path>
                              <a:path w="264160" h="762000">
                                <a:moveTo>
                                  <a:pt x="127555" y="9994"/>
                                </a:moveTo>
                                <a:lnTo>
                                  <a:pt x="126185" y="11430"/>
                                </a:lnTo>
                                <a:lnTo>
                                  <a:pt x="94289" y="47063"/>
                                </a:lnTo>
                                <a:lnTo>
                                  <a:pt x="91444" y="50285"/>
                                </a:lnTo>
                                <a:lnTo>
                                  <a:pt x="98965" y="58720"/>
                                </a:lnTo>
                                <a:lnTo>
                                  <a:pt x="98788" y="58720"/>
                                </a:lnTo>
                                <a:lnTo>
                                  <a:pt x="109355" y="46886"/>
                                </a:lnTo>
                                <a:lnTo>
                                  <a:pt x="109492" y="46886"/>
                                </a:lnTo>
                                <a:lnTo>
                                  <a:pt x="102244" y="38730"/>
                                </a:lnTo>
                                <a:lnTo>
                                  <a:pt x="117190" y="38730"/>
                                </a:lnTo>
                                <a:lnTo>
                                  <a:pt x="109598" y="30227"/>
                                </a:lnTo>
                                <a:lnTo>
                                  <a:pt x="124229" y="30227"/>
                                </a:lnTo>
                                <a:lnTo>
                                  <a:pt x="127269" y="26823"/>
                                </a:lnTo>
                                <a:lnTo>
                                  <a:pt x="127388" y="26690"/>
                                </a:lnTo>
                                <a:lnTo>
                                  <a:pt x="127563" y="26690"/>
                                </a:lnTo>
                                <a:lnTo>
                                  <a:pt x="120214" y="18427"/>
                                </a:lnTo>
                                <a:lnTo>
                                  <a:pt x="135099" y="18427"/>
                                </a:lnTo>
                                <a:lnTo>
                                  <a:pt x="127555" y="9994"/>
                                </a:lnTo>
                                <a:close/>
                              </a:path>
                              <a:path w="264160" h="762000">
                                <a:moveTo>
                                  <a:pt x="117190" y="38730"/>
                                </a:moveTo>
                                <a:lnTo>
                                  <a:pt x="116637" y="38730"/>
                                </a:lnTo>
                                <a:lnTo>
                                  <a:pt x="109355" y="46886"/>
                                </a:lnTo>
                                <a:lnTo>
                                  <a:pt x="109492" y="46886"/>
                                </a:lnTo>
                                <a:lnTo>
                                  <a:pt x="120010" y="58720"/>
                                </a:lnTo>
                                <a:lnTo>
                                  <a:pt x="123644" y="54610"/>
                                </a:lnTo>
                                <a:lnTo>
                                  <a:pt x="127506" y="50285"/>
                                </a:lnTo>
                                <a:lnTo>
                                  <a:pt x="117190" y="38730"/>
                                </a:lnTo>
                                <a:close/>
                              </a:path>
                              <a:path w="264160" h="762000">
                                <a:moveTo>
                                  <a:pt x="163588" y="9994"/>
                                </a:moveTo>
                                <a:lnTo>
                                  <a:pt x="162212" y="11430"/>
                                </a:lnTo>
                                <a:lnTo>
                                  <a:pt x="127506" y="50285"/>
                                </a:lnTo>
                                <a:lnTo>
                                  <a:pt x="135037" y="58720"/>
                                </a:lnTo>
                                <a:lnTo>
                                  <a:pt x="134869" y="58720"/>
                                </a:lnTo>
                                <a:lnTo>
                                  <a:pt x="145420" y="46886"/>
                                </a:lnTo>
                                <a:lnTo>
                                  <a:pt x="144488" y="45720"/>
                                </a:lnTo>
                                <a:lnTo>
                                  <a:pt x="138272" y="38730"/>
                                </a:lnTo>
                                <a:lnTo>
                                  <a:pt x="153261" y="38730"/>
                                </a:lnTo>
                                <a:lnTo>
                                  <a:pt x="145655" y="30227"/>
                                </a:lnTo>
                                <a:lnTo>
                                  <a:pt x="160271" y="30227"/>
                                </a:lnTo>
                                <a:lnTo>
                                  <a:pt x="163306" y="26823"/>
                                </a:lnTo>
                                <a:lnTo>
                                  <a:pt x="163425" y="26690"/>
                                </a:lnTo>
                                <a:lnTo>
                                  <a:pt x="163592" y="26690"/>
                                </a:lnTo>
                                <a:lnTo>
                                  <a:pt x="156234" y="18427"/>
                                </a:lnTo>
                                <a:lnTo>
                                  <a:pt x="171156" y="18427"/>
                                </a:lnTo>
                                <a:lnTo>
                                  <a:pt x="163588" y="9994"/>
                                </a:lnTo>
                                <a:close/>
                              </a:path>
                              <a:path w="264160" h="762000">
                                <a:moveTo>
                                  <a:pt x="153261" y="38730"/>
                                </a:moveTo>
                                <a:lnTo>
                                  <a:pt x="152690" y="38730"/>
                                </a:lnTo>
                                <a:lnTo>
                                  <a:pt x="146459" y="45720"/>
                                </a:lnTo>
                                <a:lnTo>
                                  <a:pt x="145525" y="46886"/>
                                </a:lnTo>
                                <a:lnTo>
                                  <a:pt x="156051" y="58720"/>
                                </a:lnTo>
                                <a:lnTo>
                                  <a:pt x="163574" y="50285"/>
                                </a:lnTo>
                                <a:lnTo>
                                  <a:pt x="153261" y="38730"/>
                                </a:lnTo>
                                <a:close/>
                              </a:path>
                              <a:path w="264160" h="762000">
                                <a:moveTo>
                                  <a:pt x="199511" y="9994"/>
                                </a:moveTo>
                                <a:lnTo>
                                  <a:pt x="163598" y="50285"/>
                                </a:lnTo>
                                <a:lnTo>
                                  <a:pt x="171143" y="58720"/>
                                </a:lnTo>
                                <a:lnTo>
                                  <a:pt x="170925" y="58720"/>
                                </a:lnTo>
                                <a:lnTo>
                                  <a:pt x="181465" y="46886"/>
                                </a:lnTo>
                                <a:lnTo>
                                  <a:pt x="180538" y="45720"/>
                                </a:lnTo>
                                <a:lnTo>
                                  <a:pt x="174314" y="38730"/>
                                </a:lnTo>
                                <a:lnTo>
                                  <a:pt x="189377" y="38730"/>
                                </a:lnTo>
                                <a:lnTo>
                                  <a:pt x="181746" y="30227"/>
                                </a:lnTo>
                                <a:lnTo>
                                  <a:pt x="196300" y="30227"/>
                                </a:lnTo>
                                <a:lnTo>
                                  <a:pt x="199332" y="26823"/>
                                </a:lnTo>
                                <a:lnTo>
                                  <a:pt x="199451" y="26690"/>
                                </a:lnTo>
                                <a:lnTo>
                                  <a:pt x="199643" y="26690"/>
                                </a:lnTo>
                                <a:lnTo>
                                  <a:pt x="192268" y="18427"/>
                                </a:lnTo>
                                <a:lnTo>
                                  <a:pt x="207010" y="18427"/>
                                </a:lnTo>
                                <a:lnTo>
                                  <a:pt x="199511" y="9994"/>
                                </a:lnTo>
                                <a:close/>
                              </a:path>
                              <a:path w="264160" h="762000">
                                <a:moveTo>
                                  <a:pt x="189377" y="38730"/>
                                </a:moveTo>
                                <a:lnTo>
                                  <a:pt x="188727" y="38730"/>
                                </a:lnTo>
                                <a:lnTo>
                                  <a:pt x="182503" y="45720"/>
                                </a:lnTo>
                                <a:lnTo>
                                  <a:pt x="181576" y="46886"/>
                                </a:lnTo>
                                <a:lnTo>
                                  <a:pt x="192114" y="58720"/>
                                </a:lnTo>
                                <a:lnTo>
                                  <a:pt x="199624" y="50285"/>
                                </a:lnTo>
                                <a:lnTo>
                                  <a:pt x="196855" y="47063"/>
                                </a:lnTo>
                                <a:lnTo>
                                  <a:pt x="189377" y="38730"/>
                                </a:lnTo>
                                <a:close/>
                              </a:path>
                              <a:path w="264160" h="762000">
                                <a:moveTo>
                                  <a:pt x="217504" y="30227"/>
                                </a:moveTo>
                                <a:lnTo>
                                  <a:pt x="202495" y="47063"/>
                                </a:lnTo>
                                <a:lnTo>
                                  <a:pt x="199746" y="50285"/>
                                </a:lnTo>
                                <a:lnTo>
                                  <a:pt x="207316" y="58720"/>
                                </a:lnTo>
                                <a:lnTo>
                                  <a:pt x="206966" y="58720"/>
                                </a:lnTo>
                                <a:lnTo>
                                  <a:pt x="217498" y="46886"/>
                                </a:lnTo>
                                <a:lnTo>
                                  <a:pt x="217667" y="46886"/>
                                </a:lnTo>
                                <a:lnTo>
                                  <a:pt x="210389" y="38730"/>
                                </a:lnTo>
                                <a:lnTo>
                                  <a:pt x="225066" y="38730"/>
                                </a:lnTo>
                                <a:lnTo>
                                  <a:pt x="217504" y="30227"/>
                                </a:lnTo>
                                <a:close/>
                              </a:path>
                              <a:path w="264160" h="762000">
                                <a:moveTo>
                                  <a:pt x="261195" y="38730"/>
                                </a:moveTo>
                                <a:lnTo>
                                  <a:pt x="253898" y="46886"/>
                                </a:lnTo>
                                <a:lnTo>
                                  <a:pt x="260832" y="54610"/>
                                </a:lnTo>
                                <a:lnTo>
                                  <a:pt x="264033" y="52070"/>
                                </a:lnTo>
                                <a:lnTo>
                                  <a:pt x="264033" y="41910"/>
                                </a:lnTo>
                                <a:lnTo>
                                  <a:pt x="261195" y="38730"/>
                                </a:lnTo>
                                <a:close/>
                              </a:path>
                              <a:path w="264160" h="762000">
                                <a:moveTo>
                                  <a:pt x="37529" y="30227"/>
                                </a:moveTo>
                                <a:lnTo>
                                  <a:pt x="30469" y="38144"/>
                                </a:lnTo>
                                <a:lnTo>
                                  <a:pt x="30048" y="38730"/>
                                </a:lnTo>
                                <a:lnTo>
                                  <a:pt x="37489" y="47063"/>
                                </a:lnTo>
                                <a:lnTo>
                                  <a:pt x="44871" y="38730"/>
                                </a:lnTo>
                                <a:lnTo>
                                  <a:pt x="45105" y="38730"/>
                                </a:lnTo>
                                <a:lnTo>
                                  <a:pt x="37529" y="30227"/>
                                </a:lnTo>
                                <a:close/>
                              </a:path>
                              <a:path w="264160" h="762000">
                                <a:moveTo>
                                  <a:pt x="63037" y="18427"/>
                                </a:moveTo>
                                <a:lnTo>
                                  <a:pt x="62859" y="18427"/>
                                </a:lnTo>
                                <a:lnTo>
                                  <a:pt x="56682" y="25400"/>
                                </a:lnTo>
                                <a:lnTo>
                                  <a:pt x="55630" y="26690"/>
                                </a:lnTo>
                                <a:lnTo>
                                  <a:pt x="73661" y="46886"/>
                                </a:lnTo>
                                <a:lnTo>
                                  <a:pt x="80876" y="38730"/>
                                </a:lnTo>
                                <a:lnTo>
                                  <a:pt x="66005" y="38730"/>
                                </a:lnTo>
                                <a:lnTo>
                                  <a:pt x="73559" y="30227"/>
                                </a:lnTo>
                                <a:lnTo>
                                  <a:pt x="63037" y="18427"/>
                                </a:lnTo>
                                <a:close/>
                              </a:path>
                              <a:path w="264160" h="762000">
                                <a:moveTo>
                                  <a:pt x="99062" y="18427"/>
                                </a:moveTo>
                                <a:lnTo>
                                  <a:pt x="98864" y="18427"/>
                                </a:lnTo>
                                <a:lnTo>
                                  <a:pt x="91543" y="26690"/>
                                </a:lnTo>
                                <a:lnTo>
                                  <a:pt x="109492" y="46886"/>
                                </a:lnTo>
                                <a:lnTo>
                                  <a:pt x="109355" y="46886"/>
                                </a:lnTo>
                                <a:lnTo>
                                  <a:pt x="116637" y="38730"/>
                                </a:lnTo>
                                <a:lnTo>
                                  <a:pt x="101748" y="38730"/>
                                </a:lnTo>
                                <a:lnTo>
                                  <a:pt x="109359" y="30227"/>
                                </a:lnTo>
                                <a:lnTo>
                                  <a:pt x="109598" y="30227"/>
                                </a:lnTo>
                                <a:lnTo>
                                  <a:pt x="99062" y="18427"/>
                                </a:lnTo>
                                <a:close/>
                              </a:path>
                              <a:path w="264160" h="762000">
                                <a:moveTo>
                                  <a:pt x="135099" y="18427"/>
                                </a:moveTo>
                                <a:lnTo>
                                  <a:pt x="134766" y="18427"/>
                                </a:lnTo>
                                <a:lnTo>
                                  <a:pt x="127388" y="26690"/>
                                </a:lnTo>
                                <a:lnTo>
                                  <a:pt x="127563" y="26690"/>
                                </a:lnTo>
                                <a:lnTo>
                                  <a:pt x="145525" y="46886"/>
                                </a:lnTo>
                                <a:lnTo>
                                  <a:pt x="146459" y="45720"/>
                                </a:lnTo>
                                <a:lnTo>
                                  <a:pt x="152690" y="38730"/>
                                </a:lnTo>
                                <a:lnTo>
                                  <a:pt x="137827" y="38730"/>
                                </a:lnTo>
                                <a:lnTo>
                                  <a:pt x="145422" y="30227"/>
                                </a:lnTo>
                                <a:lnTo>
                                  <a:pt x="145655" y="30227"/>
                                </a:lnTo>
                                <a:lnTo>
                                  <a:pt x="135099" y="18427"/>
                                </a:lnTo>
                                <a:close/>
                              </a:path>
                              <a:path w="264160" h="762000">
                                <a:moveTo>
                                  <a:pt x="171156" y="18427"/>
                                </a:moveTo>
                                <a:lnTo>
                                  <a:pt x="170791" y="18427"/>
                                </a:lnTo>
                                <a:lnTo>
                                  <a:pt x="163425" y="26690"/>
                                </a:lnTo>
                                <a:lnTo>
                                  <a:pt x="163592" y="26690"/>
                                </a:lnTo>
                                <a:lnTo>
                                  <a:pt x="181576" y="46886"/>
                                </a:lnTo>
                                <a:lnTo>
                                  <a:pt x="182503" y="45720"/>
                                </a:lnTo>
                                <a:lnTo>
                                  <a:pt x="188727" y="38730"/>
                                </a:lnTo>
                                <a:lnTo>
                                  <a:pt x="173880" y="38730"/>
                                </a:lnTo>
                                <a:lnTo>
                                  <a:pt x="181465" y="30227"/>
                                </a:lnTo>
                                <a:lnTo>
                                  <a:pt x="181746" y="30227"/>
                                </a:lnTo>
                                <a:lnTo>
                                  <a:pt x="171156" y="18427"/>
                                </a:lnTo>
                                <a:close/>
                              </a:path>
                              <a:path w="264160" h="762000">
                                <a:moveTo>
                                  <a:pt x="207010" y="18427"/>
                                </a:moveTo>
                                <a:lnTo>
                                  <a:pt x="206809" y="18427"/>
                                </a:lnTo>
                                <a:lnTo>
                                  <a:pt x="199451" y="26690"/>
                                </a:lnTo>
                                <a:lnTo>
                                  <a:pt x="199643" y="26690"/>
                                </a:lnTo>
                                <a:lnTo>
                                  <a:pt x="217667" y="46886"/>
                                </a:lnTo>
                                <a:lnTo>
                                  <a:pt x="217498" y="46886"/>
                                </a:lnTo>
                                <a:lnTo>
                                  <a:pt x="224755" y="38730"/>
                                </a:lnTo>
                                <a:lnTo>
                                  <a:pt x="209919" y="38730"/>
                                </a:lnTo>
                                <a:lnTo>
                                  <a:pt x="217496" y="30227"/>
                                </a:lnTo>
                                <a:lnTo>
                                  <a:pt x="207010" y="18427"/>
                                </a:lnTo>
                                <a:close/>
                              </a:path>
                              <a:path w="264160" h="762000">
                                <a:moveTo>
                                  <a:pt x="260832" y="21590"/>
                                </a:moveTo>
                                <a:lnTo>
                                  <a:pt x="246050" y="38144"/>
                                </a:lnTo>
                                <a:lnTo>
                                  <a:pt x="253898" y="46886"/>
                                </a:lnTo>
                                <a:lnTo>
                                  <a:pt x="261195" y="38730"/>
                                </a:lnTo>
                                <a:lnTo>
                                  <a:pt x="253606" y="30227"/>
                                </a:lnTo>
                                <a:lnTo>
                                  <a:pt x="264033" y="30227"/>
                                </a:lnTo>
                                <a:lnTo>
                                  <a:pt x="264033" y="25400"/>
                                </a:lnTo>
                                <a:lnTo>
                                  <a:pt x="260832" y="21590"/>
                                </a:lnTo>
                                <a:close/>
                              </a:path>
                              <a:path w="264160" h="762000">
                                <a:moveTo>
                                  <a:pt x="3800" y="33020"/>
                                </a:moveTo>
                                <a:lnTo>
                                  <a:pt x="0" y="36830"/>
                                </a:lnTo>
                                <a:lnTo>
                                  <a:pt x="0" y="40640"/>
                                </a:lnTo>
                                <a:lnTo>
                                  <a:pt x="3800" y="44450"/>
                                </a:lnTo>
                                <a:lnTo>
                                  <a:pt x="8867" y="38730"/>
                                </a:lnTo>
                                <a:lnTo>
                                  <a:pt x="8385" y="38144"/>
                                </a:lnTo>
                                <a:lnTo>
                                  <a:pt x="3800" y="33020"/>
                                </a:lnTo>
                                <a:close/>
                              </a:path>
                              <a:path w="264160" h="762000">
                                <a:moveTo>
                                  <a:pt x="8910" y="38730"/>
                                </a:moveTo>
                                <a:lnTo>
                                  <a:pt x="7175" y="40640"/>
                                </a:lnTo>
                                <a:lnTo>
                                  <a:pt x="3800" y="44450"/>
                                </a:lnTo>
                                <a:lnTo>
                                  <a:pt x="14027" y="44450"/>
                                </a:lnTo>
                                <a:lnTo>
                                  <a:pt x="8910" y="38730"/>
                                </a:lnTo>
                                <a:close/>
                              </a:path>
                              <a:path w="264160" h="762000">
                                <a:moveTo>
                                  <a:pt x="13926" y="33020"/>
                                </a:moveTo>
                                <a:lnTo>
                                  <a:pt x="3800" y="33020"/>
                                </a:lnTo>
                                <a:lnTo>
                                  <a:pt x="8910" y="38730"/>
                                </a:lnTo>
                                <a:lnTo>
                                  <a:pt x="9387" y="38144"/>
                                </a:lnTo>
                                <a:lnTo>
                                  <a:pt x="13926" y="33020"/>
                                </a:lnTo>
                                <a:close/>
                              </a:path>
                              <a:path w="264160" h="762000">
                                <a:moveTo>
                                  <a:pt x="27017" y="18427"/>
                                </a:moveTo>
                                <a:lnTo>
                                  <a:pt x="26855" y="18427"/>
                                </a:lnTo>
                                <a:lnTo>
                                  <a:pt x="19534" y="26690"/>
                                </a:lnTo>
                                <a:lnTo>
                                  <a:pt x="19416" y="26823"/>
                                </a:lnTo>
                                <a:lnTo>
                                  <a:pt x="30048" y="38730"/>
                                </a:lnTo>
                                <a:lnTo>
                                  <a:pt x="30469" y="38144"/>
                                </a:lnTo>
                                <a:lnTo>
                                  <a:pt x="37513" y="30227"/>
                                </a:lnTo>
                                <a:lnTo>
                                  <a:pt x="27017" y="18427"/>
                                </a:lnTo>
                                <a:close/>
                              </a:path>
                              <a:path w="264160" h="762000">
                                <a:moveTo>
                                  <a:pt x="55517" y="9994"/>
                                </a:moveTo>
                                <a:lnTo>
                                  <a:pt x="37529" y="30227"/>
                                </a:lnTo>
                                <a:lnTo>
                                  <a:pt x="45105" y="38730"/>
                                </a:lnTo>
                                <a:lnTo>
                                  <a:pt x="44871" y="38730"/>
                                </a:lnTo>
                                <a:lnTo>
                                  <a:pt x="55420" y="26823"/>
                                </a:lnTo>
                                <a:lnTo>
                                  <a:pt x="55539" y="26690"/>
                                </a:lnTo>
                                <a:lnTo>
                                  <a:pt x="54479" y="25400"/>
                                </a:lnTo>
                                <a:lnTo>
                                  <a:pt x="48254" y="18427"/>
                                </a:lnTo>
                                <a:lnTo>
                                  <a:pt x="63037" y="18427"/>
                                </a:lnTo>
                                <a:lnTo>
                                  <a:pt x="55517" y="9994"/>
                                </a:lnTo>
                                <a:close/>
                              </a:path>
                              <a:path w="264160" h="762000">
                                <a:moveTo>
                                  <a:pt x="91533" y="9994"/>
                                </a:moveTo>
                                <a:lnTo>
                                  <a:pt x="73559" y="30227"/>
                                </a:lnTo>
                                <a:lnTo>
                                  <a:pt x="81141" y="38730"/>
                                </a:lnTo>
                                <a:lnTo>
                                  <a:pt x="80876" y="38730"/>
                                </a:lnTo>
                                <a:lnTo>
                                  <a:pt x="91425" y="26823"/>
                                </a:lnTo>
                                <a:lnTo>
                                  <a:pt x="91543" y="26690"/>
                                </a:lnTo>
                                <a:lnTo>
                                  <a:pt x="84200" y="18427"/>
                                </a:lnTo>
                                <a:lnTo>
                                  <a:pt x="99062" y="18427"/>
                                </a:lnTo>
                                <a:lnTo>
                                  <a:pt x="91533" y="9994"/>
                                </a:lnTo>
                                <a:close/>
                              </a:path>
                              <a:path w="264160" h="762000">
                                <a:moveTo>
                                  <a:pt x="124229" y="30227"/>
                                </a:moveTo>
                                <a:lnTo>
                                  <a:pt x="109598" y="30227"/>
                                </a:lnTo>
                                <a:lnTo>
                                  <a:pt x="117190" y="38730"/>
                                </a:lnTo>
                                <a:lnTo>
                                  <a:pt x="116637" y="38730"/>
                                </a:lnTo>
                                <a:lnTo>
                                  <a:pt x="124229" y="30227"/>
                                </a:lnTo>
                                <a:close/>
                              </a:path>
                              <a:path w="264160" h="762000">
                                <a:moveTo>
                                  <a:pt x="160271" y="30227"/>
                                </a:moveTo>
                                <a:lnTo>
                                  <a:pt x="145655" y="30227"/>
                                </a:lnTo>
                                <a:lnTo>
                                  <a:pt x="153261" y="38730"/>
                                </a:lnTo>
                                <a:lnTo>
                                  <a:pt x="152690" y="38730"/>
                                </a:lnTo>
                                <a:lnTo>
                                  <a:pt x="160271" y="30227"/>
                                </a:lnTo>
                                <a:close/>
                              </a:path>
                              <a:path w="264160" h="762000">
                                <a:moveTo>
                                  <a:pt x="196300" y="30227"/>
                                </a:moveTo>
                                <a:lnTo>
                                  <a:pt x="181746" y="30227"/>
                                </a:lnTo>
                                <a:lnTo>
                                  <a:pt x="189377" y="38730"/>
                                </a:lnTo>
                                <a:lnTo>
                                  <a:pt x="188727" y="38730"/>
                                </a:lnTo>
                                <a:lnTo>
                                  <a:pt x="196300" y="30227"/>
                                </a:lnTo>
                                <a:close/>
                              </a:path>
                              <a:path w="264160" h="762000">
                                <a:moveTo>
                                  <a:pt x="235548" y="9994"/>
                                </a:moveTo>
                                <a:lnTo>
                                  <a:pt x="234246" y="11430"/>
                                </a:lnTo>
                                <a:lnTo>
                                  <a:pt x="217504" y="30227"/>
                                </a:lnTo>
                                <a:lnTo>
                                  <a:pt x="225066" y="38730"/>
                                </a:lnTo>
                                <a:lnTo>
                                  <a:pt x="224755" y="38730"/>
                                </a:lnTo>
                                <a:lnTo>
                                  <a:pt x="235351" y="26823"/>
                                </a:lnTo>
                                <a:lnTo>
                                  <a:pt x="235470" y="26690"/>
                                </a:lnTo>
                                <a:lnTo>
                                  <a:pt x="235767" y="26690"/>
                                </a:lnTo>
                                <a:lnTo>
                                  <a:pt x="228349" y="18427"/>
                                </a:lnTo>
                                <a:lnTo>
                                  <a:pt x="243074" y="18427"/>
                                </a:lnTo>
                                <a:lnTo>
                                  <a:pt x="235548" y="9994"/>
                                </a:lnTo>
                                <a:close/>
                              </a:path>
                              <a:path w="264160" h="762000">
                                <a:moveTo>
                                  <a:pt x="264033" y="30227"/>
                                </a:moveTo>
                                <a:lnTo>
                                  <a:pt x="253606" y="30227"/>
                                </a:lnTo>
                                <a:lnTo>
                                  <a:pt x="261195" y="38730"/>
                                </a:lnTo>
                                <a:lnTo>
                                  <a:pt x="264033" y="35560"/>
                                </a:lnTo>
                                <a:lnTo>
                                  <a:pt x="264033" y="30227"/>
                                </a:lnTo>
                                <a:close/>
                              </a:path>
                              <a:path w="264160" h="762000">
                                <a:moveTo>
                                  <a:pt x="243074" y="18427"/>
                                </a:moveTo>
                                <a:lnTo>
                                  <a:pt x="242824" y="18427"/>
                                </a:lnTo>
                                <a:lnTo>
                                  <a:pt x="235470" y="26690"/>
                                </a:lnTo>
                                <a:lnTo>
                                  <a:pt x="235767" y="26690"/>
                                </a:lnTo>
                                <a:lnTo>
                                  <a:pt x="246050" y="38144"/>
                                </a:lnTo>
                                <a:lnTo>
                                  <a:pt x="253119" y="30227"/>
                                </a:lnTo>
                                <a:lnTo>
                                  <a:pt x="253606" y="30227"/>
                                </a:lnTo>
                                <a:lnTo>
                                  <a:pt x="243074" y="18427"/>
                                </a:lnTo>
                                <a:close/>
                              </a:path>
                              <a:path w="264160" h="762000">
                                <a:moveTo>
                                  <a:pt x="11918" y="18427"/>
                                </a:moveTo>
                                <a:lnTo>
                                  <a:pt x="0" y="31750"/>
                                </a:lnTo>
                                <a:lnTo>
                                  <a:pt x="0" y="36830"/>
                                </a:lnTo>
                                <a:lnTo>
                                  <a:pt x="3800" y="33020"/>
                                </a:lnTo>
                                <a:lnTo>
                                  <a:pt x="13926" y="33020"/>
                                </a:lnTo>
                                <a:lnTo>
                                  <a:pt x="19416" y="26823"/>
                                </a:lnTo>
                                <a:lnTo>
                                  <a:pt x="11918" y="18427"/>
                                </a:lnTo>
                                <a:close/>
                              </a:path>
                              <a:path w="264160" h="762000">
                                <a:moveTo>
                                  <a:pt x="19505" y="9994"/>
                                </a:moveTo>
                                <a:lnTo>
                                  <a:pt x="18178" y="11430"/>
                                </a:lnTo>
                                <a:lnTo>
                                  <a:pt x="11918" y="18427"/>
                                </a:lnTo>
                                <a:lnTo>
                                  <a:pt x="19296" y="26690"/>
                                </a:lnTo>
                                <a:lnTo>
                                  <a:pt x="19416" y="26823"/>
                                </a:lnTo>
                                <a:lnTo>
                                  <a:pt x="26855" y="18427"/>
                                </a:lnTo>
                                <a:lnTo>
                                  <a:pt x="27017" y="18427"/>
                                </a:lnTo>
                                <a:lnTo>
                                  <a:pt x="19505" y="9994"/>
                                </a:lnTo>
                                <a:close/>
                              </a:path>
                              <a:path w="264160" h="762000">
                                <a:moveTo>
                                  <a:pt x="46605" y="0"/>
                                </a:moveTo>
                                <a:lnTo>
                                  <a:pt x="39004" y="0"/>
                                </a:lnTo>
                                <a:lnTo>
                                  <a:pt x="37504" y="1503"/>
                                </a:lnTo>
                                <a:lnTo>
                                  <a:pt x="39805" y="3810"/>
                                </a:lnTo>
                                <a:lnTo>
                                  <a:pt x="37448" y="6469"/>
                                </a:lnTo>
                                <a:lnTo>
                                  <a:pt x="37578" y="6469"/>
                                </a:lnTo>
                                <a:lnTo>
                                  <a:pt x="55630" y="26690"/>
                                </a:lnTo>
                                <a:lnTo>
                                  <a:pt x="56682" y="25400"/>
                                </a:lnTo>
                                <a:lnTo>
                                  <a:pt x="62859" y="18427"/>
                                </a:lnTo>
                                <a:lnTo>
                                  <a:pt x="48012" y="18427"/>
                                </a:lnTo>
                                <a:lnTo>
                                  <a:pt x="55515" y="9994"/>
                                </a:lnTo>
                                <a:lnTo>
                                  <a:pt x="46605" y="0"/>
                                </a:lnTo>
                                <a:close/>
                              </a:path>
                              <a:path w="264160" h="762000">
                                <a:moveTo>
                                  <a:pt x="82610" y="0"/>
                                </a:moveTo>
                                <a:lnTo>
                                  <a:pt x="75009" y="0"/>
                                </a:lnTo>
                                <a:lnTo>
                                  <a:pt x="73509" y="1503"/>
                                </a:lnTo>
                                <a:lnTo>
                                  <a:pt x="75809" y="3810"/>
                                </a:lnTo>
                                <a:lnTo>
                                  <a:pt x="74684" y="5080"/>
                                </a:lnTo>
                                <a:lnTo>
                                  <a:pt x="73572" y="6469"/>
                                </a:lnTo>
                                <a:lnTo>
                                  <a:pt x="91543" y="26690"/>
                                </a:lnTo>
                                <a:lnTo>
                                  <a:pt x="98864" y="18427"/>
                                </a:lnTo>
                                <a:lnTo>
                                  <a:pt x="84042" y="18427"/>
                                </a:lnTo>
                                <a:lnTo>
                                  <a:pt x="91533" y="9994"/>
                                </a:lnTo>
                                <a:lnTo>
                                  <a:pt x="82610" y="0"/>
                                </a:lnTo>
                                <a:close/>
                              </a:path>
                              <a:path w="264160" h="762000">
                                <a:moveTo>
                                  <a:pt x="118614" y="0"/>
                                </a:moveTo>
                                <a:lnTo>
                                  <a:pt x="111013" y="0"/>
                                </a:lnTo>
                                <a:lnTo>
                                  <a:pt x="109513" y="1503"/>
                                </a:lnTo>
                                <a:lnTo>
                                  <a:pt x="111814" y="3810"/>
                                </a:lnTo>
                                <a:lnTo>
                                  <a:pt x="110688" y="5080"/>
                                </a:lnTo>
                                <a:lnTo>
                                  <a:pt x="109578" y="6469"/>
                                </a:lnTo>
                                <a:lnTo>
                                  <a:pt x="127563" y="26690"/>
                                </a:lnTo>
                                <a:lnTo>
                                  <a:pt x="127388" y="26690"/>
                                </a:lnTo>
                                <a:lnTo>
                                  <a:pt x="134766" y="18427"/>
                                </a:lnTo>
                                <a:lnTo>
                                  <a:pt x="119922" y="18427"/>
                                </a:lnTo>
                                <a:lnTo>
                                  <a:pt x="127470" y="9994"/>
                                </a:lnTo>
                                <a:lnTo>
                                  <a:pt x="124402" y="6469"/>
                                </a:lnTo>
                                <a:lnTo>
                                  <a:pt x="118614" y="0"/>
                                </a:lnTo>
                                <a:close/>
                              </a:path>
                              <a:path w="264160" h="762000">
                                <a:moveTo>
                                  <a:pt x="154619" y="0"/>
                                </a:moveTo>
                                <a:lnTo>
                                  <a:pt x="147018" y="0"/>
                                </a:lnTo>
                                <a:lnTo>
                                  <a:pt x="145518" y="1503"/>
                                </a:lnTo>
                                <a:lnTo>
                                  <a:pt x="147818" y="3810"/>
                                </a:lnTo>
                                <a:lnTo>
                                  <a:pt x="145443" y="6469"/>
                                </a:lnTo>
                                <a:lnTo>
                                  <a:pt x="145586" y="6469"/>
                                </a:lnTo>
                                <a:lnTo>
                                  <a:pt x="163592" y="26690"/>
                                </a:lnTo>
                                <a:lnTo>
                                  <a:pt x="163425" y="26690"/>
                                </a:lnTo>
                                <a:lnTo>
                                  <a:pt x="170791" y="18427"/>
                                </a:lnTo>
                                <a:lnTo>
                                  <a:pt x="155962" y="18427"/>
                                </a:lnTo>
                                <a:lnTo>
                                  <a:pt x="163494" y="9994"/>
                                </a:lnTo>
                                <a:lnTo>
                                  <a:pt x="160425" y="6469"/>
                                </a:lnTo>
                                <a:lnTo>
                                  <a:pt x="154619" y="0"/>
                                </a:lnTo>
                                <a:close/>
                              </a:path>
                              <a:path w="264160" h="762000">
                                <a:moveTo>
                                  <a:pt x="190623" y="0"/>
                                </a:moveTo>
                                <a:lnTo>
                                  <a:pt x="183022" y="0"/>
                                </a:lnTo>
                                <a:lnTo>
                                  <a:pt x="181522" y="1503"/>
                                </a:lnTo>
                                <a:lnTo>
                                  <a:pt x="183823" y="3810"/>
                                </a:lnTo>
                                <a:lnTo>
                                  <a:pt x="181452" y="6469"/>
                                </a:lnTo>
                                <a:lnTo>
                                  <a:pt x="181596" y="6469"/>
                                </a:lnTo>
                                <a:lnTo>
                                  <a:pt x="199643" y="26690"/>
                                </a:lnTo>
                                <a:lnTo>
                                  <a:pt x="199451" y="26690"/>
                                </a:lnTo>
                                <a:lnTo>
                                  <a:pt x="206809" y="18427"/>
                                </a:lnTo>
                                <a:lnTo>
                                  <a:pt x="191990" y="18427"/>
                                </a:lnTo>
                                <a:lnTo>
                                  <a:pt x="199511" y="9994"/>
                                </a:lnTo>
                                <a:lnTo>
                                  <a:pt x="190623" y="0"/>
                                </a:lnTo>
                                <a:close/>
                              </a:path>
                              <a:path w="264160" h="762000">
                                <a:moveTo>
                                  <a:pt x="226628" y="0"/>
                                </a:moveTo>
                                <a:lnTo>
                                  <a:pt x="219027" y="0"/>
                                </a:lnTo>
                                <a:lnTo>
                                  <a:pt x="217527" y="1503"/>
                                </a:lnTo>
                                <a:lnTo>
                                  <a:pt x="219827" y="3810"/>
                                </a:lnTo>
                                <a:lnTo>
                                  <a:pt x="217459" y="6469"/>
                                </a:lnTo>
                                <a:lnTo>
                                  <a:pt x="217614" y="6469"/>
                                </a:lnTo>
                                <a:lnTo>
                                  <a:pt x="235767" y="26690"/>
                                </a:lnTo>
                                <a:lnTo>
                                  <a:pt x="235470" y="26690"/>
                                </a:lnTo>
                                <a:lnTo>
                                  <a:pt x="242824" y="18427"/>
                                </a:lnTo>
                                <a:lnTo>
                                  <a:pt x="228011" y="18427"/>
                                </a:lnTo>
                                <a:lnTo>
                                  <a:pt x="235525" y="9994"/>
                                </a:lnTo>
                                <a:lnTo>
                                  <a:pt x="226628" y="0"/>
                                </a:lnTo>
                                <a:close/>
                              </a:path>
                              <a:path w="264160" h="762000">
                                <a:moveTo>
                                  <a:pt x="10601" y="0"/>
                                </a:moveTo>
                                <a:lnTo>
                                  <a:pt x="3000" y="0"/>
                                </a:lnTo>
                                <a:lnTo>
                                  <a:pt x="0" y="3810"/>
                                </a:lnTo>
                                <a:lnTo>
                                  <a:pt x="0" y="5080"/>
                                </a:lnTo>
                                <a:lnTo>
                                  <a:pt x="11918" y="18427"/>
                                </a:lnTo>
                                <a:lnTo>
                                  <a:pt x="19462" y="9994"/>
                                </a:lnTo>
                                <a:lnTo>
                                  <a:pt x="16364" y="6469"/>
                                </a:lnTo>
                                <a:lnTo>
                                  <a:pt x="10601" y="0"/>
                                </a:lnTo>
                                <a:close/>
                              </a:path>
                              <a:path w="264160" h="762000">
                                <a:moveTo>
                                  <a:pt x="36004" y="0"/>
                                </a:moveTo>
                                <a:lnTo>
                                  <a:pt x="28403" y="0"/>
                                </a:lnTo>
                                <a:lnTo>
                                  <a:pt x="22616" y="6469"/>
                                </a:lnTo>
                                <a:lnTo>
                                  <a:pt x="19505" y="9994"/>
                                </a:lnTo>
                                <a:lnTo>
                                  <a:pt x="27017" y="18427"/>
                                </a:lnTo>
                                <a:lnTo>
                                  <a:pt x="26855" y="18427"/>
                                </a:lnTo>
                                <a:lnTo>
                                  <a:pt x="37448" y="6469"/>
                                </a:lnTo>
                                <a:lnTo>
                                  <a:pt x="37578" y="6469"/>
                                </a:lnTo>
                                <a:lnTo>
                                  <a:pt x="35204" y="3810"/>
                                </a:lnTo>
                                <a:lnTo>
                                  <a:pt x="37504" y="1503"/>
                                </a:lnTo>
                                <a:lnTo>
                                  <a:pt x="36004" y="0"/>
                                </a:lnTo>
                                <a:close/>
                              </a:path>
                              <a:path w="264160" h="762000">
                                <a:moveTo>
                                  <a:pt x="72009" y="0"/>
                                </a:moveTo>
                                <a:lnTo>
                                  <a:pt x="64408" y="0"/>
                                </a:lnTo>
                                <a:lnTo>
                                  <a:pt x="55517" y="9994"/>
                                </a:lnTo>
                                <a:lnTo>
                                  <a:pt x="63037" y="18427"/>
                                </a:lnTo>
                                <a:lnTo>
                                  <a:pt x="62859" y="18427"/>
                                </a:lnTo>
                                <a:lnTo>
                                  <a:pt x="73453" y="6469"/>
                                </a:lnTo>
                                <a:lnTo>
                                  <a:pt x="72337" y="5080"/>
                                </a:lnTo>
                                <a:lnTo>
                                  <a:pt x="71208" y="3810"/>
                                </a:lnTo>
                                <a:lnTo>
                                  <a:pt x="73509" y="1503"/>
                                </a:lnTo>
                                <a:lnTo>
                                  <a:pt x="72009" y="0"/>
                                </a:lnTo>
                                <a:close/>
                              </a:path>
                              <a:path w="264160" h="762000">
                                <a:moveTo>
                                  <a:pt x="108013" y="0"/>
                                </a:moveTo>
                                <a:lnTo>
                                  <a:pt x="100412" y="0"/>
                                </a:lnTo>
                                <a:lnTo>
                                  <a:pt x="91533" y="9994"/>
                                </a:lnTo>
                                <a:lnTo>
                                  <a:pt x="99062" y="18427"/>
                                </a:lnTo>
                                <a:lnTo>
                                  <a:pt x="98864" y="18427"/>
                                </a:lnTo>
                                <a:lnTo>
                                  <a:pt x="109457" y="6469"/>
                                </a:lnTo>
                                <a:lnTo>
                                  <a:pt x="108343" y="5080"/>
                                </a:lnTo>
                                <a:lnTo>
                                  <a:pt x="107213" y="3810"/>
                                </a:lnTo>
                                <a:lnTo>
                                  <a:pt x="109513" y="1503"/>
                                </a:lnTo>
                                <a:lnTo>
                                  <a:pt x="108013" y="0"/>
                                </a:lnTo>
                                <a:close/>
                              </a:path>
                              <a:path w="264160" h="762000">
                                <a:moveTo>
                                  <a:pt x="144018" y="0"/>
                                </a:moveTo>
                                <a:lnTo>
                                  <a:pt x="136417" y="0"/>
                                </a:lnTo>
                                <a:lnTo>
                                  <a:pt x="130626" y="6469"/>
                                </a:lnTo>
                                <a:lnTo>
                                  <a:pt x="127555" y="9994"/>
                                </a:lnTo>
                                <a:lnTo>
                                  <a:pt x="135099" y="18427"/>
                                </a:lnTo>
                                <a:lnTo>
                                  <a:pt x="134766" y="18427"/>
                                </a:lnTo>
                                <a:lnTo>
                                  <a:pt x="145443" y="6469"/>
                                </a:lnTo>
                                <a:lnTo>
                                  <a:pt x="145586" y="6469"/>
                                </a:lnTo>
                                <a:lnTo>
                                  <a:pt x="143217" y="3810"/>
                                </a:lnTo>
                                <a:lnTo>
                                  <a:pt x="145518" y="1503"/>
                                </a:lnTo>
                                <a:lnTo>
                                  <a:pt x="144018" y="0"/>
                                </a:lnTo>
                                <a:close/>
                              </a:path>
                              <a:path w="264160" h="762000">
                                <a:moveTo>
                                  <a:pt x="180022" y="0"/>
                                </a:moveTo>
                                <a:lnTo>
                                  <a:pt x="172421" y="0"/>
                                </a:lnTo>
                                <a:lnTo>
                                  <a:pt x="166643" y="6469"/>
                                </a:lnTo>
                                <a:lnTo>
                                  <a:pt x="163588" y="9994"/>
                                </a:lnTo>
                                <a:lnTo>
                                  <a:pt x="171156" y="18427"/>
                                </a:lnTo>
                                <a:lnTo>
                                  <a:pt x="170791" y="18427"/>
                                </a:lnTo>
                                <a:lnTo>
                                  <a:pt x="181452" y="6469"/>
                                </a:lnTo>
                                <a:lnTo>
                                  <a:pt x="181596" y="6469"/>
                                </a:lnTo>
                                <a:lnTo>
                                  <a:pt x="179222" y="3810"/>
                                </a:lnTo>
                                <a:lnTo>
                                  <a:pt x="181522" y="1503"/>
                                </a:lnTo>
                                <a:lnTo>
                                  <a:pt x="180022" y="0"/>
                                </a:lnTo>
                                <a:close/>
                              </a:path>
                              <a:path w="264160" h="762000">
                                <a:moveTo>
                                  <a:pt x="216027" y="0"/>
                                </a:moveTo>
                                <a:lnTo>
                                  <a:pt x="208426" y="0"/>
                                </a:lnTo>
                                <a:lnTo>
                                  <a:pt x="199511" y="9994"/>
                                </a:lnTo>
                                <a:lnTo>
                                  <a:pt x="207010" y="18427"/>
                                </a:lnTo>
                                <a:lnTo>
                                  <a:pt x="206809" y="18427"/>
                                </a:lnTo>
                                <a:lnTo>
                                  <a:pt x="217459" y="6469"/>
                                </a:lnTo>
                                <a:lnTo>
                                  <a:pt x="217614" y="6469"/>
                                </a:lnTo>
                                <a:lnTo>
                                  <a:pt x="215227" y="3810"/>
                                </a:lnTo>
                                <a:lnTo>
                                  <a:pt x="217527" y="1503"/>
                                </a:lnTo>
                                <a:lnTo>
                                  <a:pt x="216027" y="0"/>
                                </a:lnTo>
                                <a:close/>
                              </a:path>
                              <a:path w="264160" h="762000">
                                <a:moveTo>
                                  <a:pt x="252031" y="0"/>
                                </a:moveTo>
                                <a:lnTo>
                                  <a:pt x="244430" y="0"/>
                                </a:lnTo>
                                <a:lnTo>
                                  <a:pt x="235548" y="9994"/>
                                </a:lnTo>
                                <a:lnTo>
                                  <a:pt x="243074" y="18427"/>
                                </a:lnTo>
                                <a:lnTo>
                                  <a:pt x="242824" y="18427"/>
                                </a:lnTo>
                                <a:lnTo>
                                  <a:pt x="253465" y="6469"/>
                                </a:lnTo>
                                <a:lnTo>
                                  <a:pt x="251231" y="3810"/>
                                </a:lnTo>
                                <a:lnTo>
                                  <a:pt x="253531" y="1503"/>
                                </a:lnTo>
                                <a:lnTo>
                                  <a:pt x="252031" y="0"/>
                                </a:lnTo>
                                <a:close/>
                              </a:path>
                              <a:path w="264160" h="762000">
                                <a:moveTo>
                                  <a:pt x="262632" y="0"/>
                                </a:moveTo>
                                <a:lnTo>
                                  <a:pt x="255032" y="0"/>
                                </a:lnTo>
                                <a:lnTo>
                                  <a:pt x="253531" y="1503"/>
                                </a:lnTo>
                                <a:lnTo>
                                  <a:pt x="255832" y="3810"/>
                                </a:lnTo>
                                <a:lnTo>
                                  <a:pt x="253465" y="6469"/>
                                </a:lnTo>
                                <a:lnTo>
                                  <a:pt x="260832" y="15240"/>
                                </a:lnTo>
                                <a:lnTo>
                                  <a:pt x="264033" y="11430"/>
                                </a:lnTo>
                                <a:lnTo>
                                  <a:pt x="264033" y="1270"/>
                                </a:lnTo>
                                <a:lnTo>
                                  <a:pt x="262632" y="0"/>
                                </a:lnTo>
                                <a:close/>
                              </a:path>
                              <a:path w="264160" h="762000">
                                <a:moveTo>
                                  <a:pt x="37504" y="1503"/>
                                </a:moveTo>
                                <a:lnTo>
                                  <a:pt x="35204" y="3810"/>
                                </a:lnTo>
                                <a:lnTo>
                                  <a:pt x="37578" y="6469"/>
                                </a:lnTo>
                                <a:lnTo>
                                  <a:pt x="37448" y="6469"/>
                                </a:lnTo>
                                <a:lnTo>
                                  <a:pt x="39805" y="3810"/>
                                </a:lnTo>
                                <a:lnTo>
                                  <a:pt x="37504" y="1503"/>
                                </a:lnTo>
                                <a:close/>
                              </a:path>
                              <a:path w="264160" h="762000">
                                <a:moveTo>
                                  <a:pt x="73509" y="1503"/>
                                </a:moveTo>
                                <a:lnTo>
                                  <a:pt x="71208" y="3810"/>
                                </a:lnTo>
                                <a:lnTo>
                                  <a:pt x="73572" y="6469"/>
                                </a:lnTo>
                                <a:lnTo>
                                  <a:pt x="74684" y="5080"/>
                                </a:lnTo>
                                <a:lnTo>
                                  <a:pt x="75809" y="3810"/>
                                </a:lnTo>
                                <a:lnTo>
                                  <a:pt x="73509" y="1503"/>
                                </a:lnTo>
                                <a:close/>
                              </a:path>
                              <a:path w="264160" h="762000">
                                <a:moveTo>
                                  <a:pt x="109513" y="1503"/>
                                </a:moveTo>
                                <a:lnTo>
                                  <a:pt x="107213" y="3810"/>
                                </a:lnTo>
                                <a:lnTo>
                                  <a:pt x="109578" y="6469"/>
                                </a:lnTo>
                                <a:lnTo>
                                  <a:pt x="110688" y="5080"/>
                                </a:lnTo>
                                <a:lnTo>
                                  <a:pt x="111814" y="3810"/>
                                </a:lnTo>
                                <a:lnTo>
                                  <a:pt x="109513" y="1503"/>
                                </a:lnTo>
                                <a:close/>
                              </a:path>
                              <a:path w="264160" h="762000">
                                <a:moveTo>
                                  <a:pt x="145518" y="1503"/>
                                </a:moveTo>
                                <a:lnTo>
                                  <a:pt x="143217" y="3810"/>
                                </a:lnTo>
                                <a:lnTo>
                                  <a:pt x="145586" y="6469"/>
                                </a:lnTo>
                                <a:lnTo>
                                  <a:pt x="145443" y="6469"/>
                                </a:lnTo>
                                <a:lnTo>
                                  <a:pt x="147818" y="3810"/>
                                </a:lnTo>
                                <a:lnTo>
                                  <a:pt x="145518" y="1503"/>
                                </a:lnTo>
                                <a:close/>
                              </a:path>
                              <a:path w="264160" h="762000">
                                <a:moveTo>
                                  <a:pt x="181522" y="1503"/>
                                </a:moveTo>
                                <a:lnTo>
                                  <a:pt x="179222" y="3810"/>
                                </a:lnTo>
                                <a:lnTo>
                                  <a:pt x="181596" y="6469"/>
                                </a:lnTo>
                                <a:lnTo>
                                  <a:pt x="181452" y="6469"/>
                                </a:lnTo>
                                <a:lnTo>
                                  <a:pt x="183823" y="3810"/>
                                </a:lnTo>
                                <a:lnTo>
                                  <a:pt x="181522" y="1503"/>
                                </a:lnTo>
                                <a:close/>
                              </a:path>
                              <a:path w="264160" h="762000">
                                <a:moveTo>
                                  <a:pt x="217527" y="1503"/>
                                </a:moveTo>
                                <a:lnTo>
                                  <a:pt x="215227" y="3810"/>
                                </a:lnTo>
                                <a:lnTo>
                                  <a:pt x="217614" y="6469"/>
                                </a:lnTo>
                                <a:lnTo>
                                  <a:pt x="217459" y="6469"/>
                                </a:lnTo>
                                <a:lnTo>
                                  <a:pt x="219827" y="3810"/>
                                </a:lnTo>
                                <a:lnTo>
                                  <a:pt x="217527" y="1503"/>
                                </a:lnTo>
                                <a:close/>
                              </a:path>
                              <a:path w="264160" h="762000">
                                <a:moveTo>
                                  <a:pt x="253531" y="1503"/>
                                </a:moveTo>
                                <a:lnTo>
                                  <a:pt x="251231" y="3810"/>
                                </a:lnTo>
                                <a:lnTo>
                                  <a:pt x="253465" y="6469"/>
                                </a:lnTo>
                                <a:lnTo>
                                  <a:pt x="255832" y="3810"/>
                                </a:lnTo>
                                <a:lnTo>
                                  <a:pt x="253531" y="1503"/>
                                </a:lnTo>
                                <a:close/>
                              </a:path>
                            </a:pathLst>
                          </a:custGeom>
                          <a:solidFill>
                            <a:srgbClr val="FFFFFF"/>
                          </a:solidFill>
                        </wps:spPr>
                        <wps:bodyPr wrap="square" lIns="0" tIns="0" rIns="0" bIns="0" rtlCol="0">
                          <a:prstTxWarp prst="textNoShape">
                            <a:avLst/>
                          </a:prstTxWarp>
                          <a:noAutofit/>
                        </wps:bodyPr>
                      </wps:wsp>
                      <wps:wsp>
                        <wps:cNvPr id="130" name="Graphic 131"/>
                        <wps:cNvSpPr/>
                        <wps:spPr>
                          <a:xfrm>
                            <a:off x="904481" y="1660816"/>
                            <a:ext cx="274955" cy="769620"/>
                          </a:xfrm>
                          <a:custGeom>
                            <a:avLst/>
                            <a:gdLst/>
                            <a:ahLst/>
                            <a:cxnLst/>
                            <a:rect l="l" t="t" r="r" b="b"/>
                            <a:pathLst>
                              <a:path w="274955" h="769620">
                                <a:moveTo>
                                  <a:pt x="274840" y="0"/>
                                </a:moveTo>
                                <a:lnTo>
                                  <a:pt x="274535" y="0"/>
                                </a:lnTo>
                                <a:lnTo>
                                  <a:pt x="274535" y="6718"/>
                                </a:lnTo>
                                <a:lnTo>
                                  <a:pt x="272148" y="9410"/>
                                </a:lnTo>
                                <a:lnTo>
                                  <a:pt x="272148" y="6718"/>
                                </a:lnTo>
                                <a:lnTo>
                                  <a:pt x="274535" y="6718"/>
                                </a:lnTo>
                                <a:lnTo>
                                  <a:pt x="274535" y="0"/>
                                </a:lnTo>
                                <a:lnTo>
                                  <a:pt x="264033" y="0"/>
                                </a:lnTo>
                                <a:lnTo>
                                  <a:pt x="264033" y="330"/>
                                </a:lnTo>
                                <a:lnTo>
                                  <a:pt x="10807" y="330"/>
                                </a:lnTo>
                                <a:lnTo>
                                  <a:pt x="10807" y="0"/>
                                </a:lnTo>
                                <a:lnTo>
                                  <a:pt x="0" y="0"/>
                                </a:lnTo>
                                <a:lnTo>
                                  <a:pt x="0" y="6718"/>
                                </a:lnTo>
                                <a:lnTo>
                                  <a:pt x="0" y="12077"/>
                                </a:lnTo>
                                <a:lnTo>
                                  <a:pt x="0" y="769213"/>
                                </a:lnTo>
                                <a:lnTo>
                                  <a:pt x="10807" y="769213"/>
                                </a:lnTo>
                                <a:lnTo>
                                  <a:pt x="10807" y="12446"/>
                                </a:lnTo>
                                <a:lnTo>
                                  <a:pt x="264033" y="12446"/>
                                </a:lnTo>
                                <a:lnTo>
                                  <a:pt x="264033" y="769213"/>
                                </a:lnTo>
                                <a:lnTo>
                                  <a:pt x="274840" y="769213"/>
                                </a:lnTo>
                                <a:lnTo>
                                  <a:pt x="274840" y="12446"/>
                                </a:lnTo>
                                <a:lnTo>
                                  <a:pt x="274840" y="12077"/>
                                </a:lnTo>
                                <a:lnTo>
                                  <a:pt x="274840" y="6718"/>
                                </a:lnTo>
                                <a:lnTo>
                                  <a:pt x="274840" y="6388"/>
                                </a:lnTo>
                                <a:lnTo>
                                  <a:pt x="274840" y="0"/>
                                </a:lnTo>
                                <a:close/>
                              </a:path>
                            </a:pathLst>
                          </a:custGeom>
                          <a:solidFill>
                            <a:srgbClr val="0000C0"/>
                          </a:solidFill>
                        </wps:spPr>
                        <wps:bodyPr wrap="square" lIns="0" tIns="0" rIns="0" bIns="0" rtlCol="0">
                          <a:prstTxWarp prst="textNoShape">
                            <a:avLst/>
                          </a:prstTxWarp>
                          <a:noAutofit/>
                        </wps:bodyPr>
                      </wps:wsp>
                      <wps:wsp>
                        <wps:cNvPr id="131" name="Graphic 132"/>
                        <wps:cNvSpPr/>
                        <wps:spPr>
                          <a:xfrm>
                            <a:off x="498837" y="1850834"/>
                            <a:ext cx="264795" cy="580390"/>
                          </a:xfrm>
                          <a:custGeom>
                            <a:avLst/>
                            <a:gdLst/>
                            <a:ahLst/>
                            <a:cxnLst/>
                            <a:rect l="l" t="t" r="r" b="b"/>
                            <a:pathLst>
                              <a:path w="264795" h="580390">
                                <a:moveTo>
                                  <a:pt x="264633" y="0"/>
                                </a:moveTo>
                                <a:lnTo>
                                  <a:pt x="0" y="0"/>
                                </a:lnTo>
                                <a:lnTo>
                                  <a:pt x="0" y="579825"/>
                                </a:lnTo>
                                <a:lnTo>
                                  <a:pt x="264633" y="579825"/>
                                </a:lnTo>
                                <a:lnTo>
                                  <a:pt x="264633" y="0"/>
                                </a:lnTo>
                                <a:close/>
                              </a:path>
                            </a:pathLst>
                          </a:custGeom>
                          <a:solidFill>
                            <a:srgbClr val="600051"/>
                          </a:solidFill>
                        </wps:spPr>
                        <wps:bodyPr wrap="square" lIns="0" tIns="0" rIns="0" bIns="0" rtlCol="0">
                          <a:prstTxWarp prst="textNoShape">
                            <a:avLst/>
                          </a:prstTxWarp>
                          <a:noAutofit/>
                        </wps:bodyPr>
                      </wps:wsp>
                      <wps:wsp>
                        <wps:cNvPr id="132" name="Graphic 133"/>
                        <wps:cNvSpPr/>
                        <wps:spPr>
                          <a:xfrm>
                            <a:off x="498837" y="1850866"/>
                            <a:ext cx="264160" cy="579120"/>
                          </a:xfrm>
                          <a:custGeom>
                            <a:avLst/>
                            <a:gdLst/>
                            <a:ahLst/>
                            <a:cxnLst/>
                            <a:rect l="l" t="t" r="r" b="b"/>
                            <a:pathLst>
                              <a:path w="264160" h="579120">
                                <a:moveTo>
                                  <a:pt x="22180" y="572986"/>
                                </a:moveTo>
                                <a:lnTo>
                                  <a:pt x="18982" y="576580"/>
                                </a:lnTo>
                                <a:lnTo>
                                  <a:pt x="22204" y="579120"/>
                                </a:lnTo>
                                <a:lnTo>
                                  <a:pt x="27768" y="579120"/>
                                </a:lnTo>
                                <a:lnTo>
                                  <a:pt x="22180" y="572986"/>
                                </a:lnTo>
                                <a:close/>
                              </a:path>
                              <a:path w="264160" h="579120">
                                <a:moveTo>
                                  <a:pt x="47498" y="544601"/>
                                </a:moveTo>
                                <a:lnTo>
                                  <a:pt x="47235" y="544830"/>
                                </a:lnTo>
                                <a:lnTo>
                                  <a:pt x="22180" y="572986"/>
                                </a:lnTo>
                                <a:lnTo>
                                  <a:pt x="27768" y="579120"/>
                                </a:lnTo>
                                <a:lnTo>
                                  <a:pt x="31038" y="579120"/>
                                </a:lnTo>
                                <a:lnTo>
                                  <a:pt x="36527" y="572986"/>
                                </a:lnTo>
                                <a:lnTo>
                                  <a:pt x="34199" y="570230"/>
                                </a:lnTo>
                                <a:lnTo>
                                  <a:pt x="29504" y="564930"/>
                                </a:lnTo>
                                <a:lnTo>
                                  <a:pt x="43736" y="564930"/>
                                </a:lnTo>
                                <a:lnTo>
                                  <a:pt x="47332" y="560912"/>
                                </a:lnTo>
                                <a:lnTo>
                                  <a:pt x="45552" y="558800"/>
                                </a:lnTo>
                                <a:lnTo>
                                  <a:pt x="40469" y="553132"/>
                                </a:lnTo>
                                <a:lnTo>
                                  <a:pt x="55056" y="553132"/>
                                </a:lnTo>
                                <a:lnTo>
                                  <a:pt x="47498" y="544601"/>
                                </a:lnTo>
                                <a:close/>
                              </a:path>
                              <a:path w="264160" h="579120">
                                <a:moveTo>
                                  <a:pt x="36641" y="572986"/>
                                </a:moveTo>
                                <a:lnTo>
                                  <a:pt x="36395" y="573133"/>
                                </a:lnTo>
                                <a:lnTo>
                                  <a:pt x="31038" y="579120"/>
                                </a:lnTo>
                                <a:lnTo>
                                  <a:pt x="36602" y="579120"/>
                                </a:lnTo>
                                <a:lnTo>
                                  <a:pt x="39825" y="576580"/>
                                </a:lnTo>
                                <a:lnTo>
                                  <a:pt x="36641" y="572986"/>
                                </a:lnTo>
                                <a:close/>
                              </a:path>
                              <a:path w="264160" h="579120">
                                <a:moveTo>
                                  <a:pt x="58272" y="572986"/>
                                </a:moveTo>
                                <a:lnTo>
                                  <a:pt x="58056" y="573133"/>
                                </a:lnTo>
                                <a:lnTo>
                                  <a:pt x="54986" y="576580"/>
                                </a:lnTo>
                                <a:lnTo>
                                  <a:pt x="58209" y="579120"/>
                                </a:lnTo>
                                <a:lnTo>
                                  <a:pt x="63773" y="579120"/>
                                </a:lnTo>
                                <a:lnTo>
                                  <a:pt x="58272" y="572986"/>
                                </a:lnTo>
                                <a:close/>
                              </a:path>
                              <a:path w="264160" h="579120">
                                <a:moveTo>
                                  <a:pt x="83488" y="544601"/>
                                </a:moveTo>
                                <a:lnTo>
                                  <a:pt x="83262" y="544830"/>
                                </a:lnTo>
                                <a:lnTo>
                                  <a:pt x="60642" y="570230"/>
                                </a:lnTo>
                                <a:lnTo>
                                  <a:pt x="58272" y="572986"/>
                                </a:lnTo>
                                <a:lnTo>
                                  <a:pt x="63773" y="579120"/>
                                </a:lnTo>
                                <a:lnTo>
                                  <a:pt x="67042" y="579120"/>
                                </a:lnTo>
                                <a:lnTo>
                                  <a:pt x="72542" y="572986"/>
                                </a:lnTo>
                                <a:lnTo>
                                  <a:pt x="70203" y="570230"/>
                                </a:lnTo>
                                <a:lnTo>
                                  <a:pt x="65508" y="564930"/>
                                </a:lnTo>
                                <a:lnTo>
                                  <a:pt x="79765" y="564930"/>
                                </a:lnTo>
                                <a:lnTo>
                                  <a:pt x="83367" y="560912"/>
                                </a:lnTo>
                                <a:lnTo>
                                  <a:pt x="83538" y="560912"/>
                                </a:lnTo>
                                <a:lnTo>
                                  <a:pt x="76590" y="553132"/>
                                </a:lnTo>
                                <a:lnTo>
                                  <a:pt x="91044" y="553132"/>
                                </a:lnTo>
                                <a:lnTo>
                                  <a:pt x="83488" y="544601"/>
                                </a:lnTo>
                                <a:close/>
                              </a:path>
                              <a:path w="264160" h="579120">
                                <a:moveTo>
                                  <a:pt x="72645" y="572986"/>
                                </a:moveTo>
                                <a:lnTo>
                                  <a:pt x="72410" y="573133"/>
                                </a:lnTo>
                                <a:lnTo>
                                  <a:pt x="67042" y="579120"/>
                                </a:lnTo>
                                <a:lnTo>
                                  <a:pt x="72607" y="579120"/>
                                </a:lnTo>
                                <a:lnTo>
                                  <a:pt x="75829" y="576580"/>
                                </a:lnTo>
                                <a:lnTo>
                                  <a:pt x="72645" y="572986"/>
                                </a:lnTo>
                                <a:close/>
                              </a:path>
                              <a:path w="264160" h="579120">
                                <a:moveTo>
                                  <a:pt x="94319" y="572986"/>
                                </a:moveTo>
                                <a:lnTo>
                                  <a:pt x="94064" y="573133"/>
                                </a:lnTo>
                                <a:lnTo>
                                  <a:pt x="90991" y="576580"/>
                                </a:lnTo>
                                <a:lnTo>
                                  <a:pt x="94213" y="579120"/>
                                </a:lnTo>
                                <a:lnTo>
                                  <a:pt x="99796" y="579120"/>
                                </a:lnTo>
                                <a:lnTo>
                                  <a:pt x="94319" y="572986"/>
                                </a:lnTo>
                                <a:close/>
                              </a:path>
                              <a:path w="264160" h="579120">
                                <a:moveTo>
                                  <a:pt x="101495" y="564930"/>
                                </a:moveTo>
                                <a:lnTo>
                                  <a:pt x="101181" y="565150"/>
                                </a:lnTo>
                                <a:lnTo>
                                  <a:pt x="96652" y="570230"/>
                                </a:lnTo>
                                <a:lnTo>
                                  <a:pt x="94319" y="572986"/>
                                </a:lnTo>
                                <a:lnTo>
                                  <a:pt x="99796" y="579120"/>
                                </a:lnTo>
                                <a:lnTo>
                                  <a:pt x="103047" y="579120"/>
                                </a:lnTo>
                                <a:lnTo>
                                  <a:pt x="108522" y="572986"/>
                                </a:lnTo>
                                <a:lnTo>
                                  <a:pt x="106189" y="570230"/>
                                </a:lnTo>
                                <a:lnTo>
                                  <a:pt x="101495" y="564930"/>
                                </a:lnTo>
                                <a:close/>
                              </a:path>
                              <a:path w="264160" h="579120">
                                <a:moveTo>
                                  <a:pt x="108630" y="572986"/>
                                </a:moveTo>
                                <a:lnTo>
                                  <a:pt x="108391" y="573133"/>
                                </a:lnTo>
                                <a:lnTo>
                                  <a:pt x="103047" y="579120"/>
                                </a:lnTo>
                                <a:lnTo>
                                  <a:pt x="108608" y="579120"/>
                                </a:lnTo>
                                <a:lnTo>
                                  <a:pt x="111814" y="576580"/>
                                </a:lnTo>
                                <a:lnTo>
                                  <a:pt x="108630" y="572986"/>
                                </a:lnTo>
                                <a:close/>
                              </a:path>
                              <a:path w="264160" h="579120">
                                <a:moveTo>
                                  <a:pt x="130289" y="572986"/>
                                </a:moveTo>
                                <a:lnTo>
                                  <a:pt x="130093" y="573133"/>
                                </a:lnTo>
                                <a:lnTo>
                                  <a:pt x="127015" y="576580"/>
                                </a:lnTo>
                                <a:lnTo>
                                  <a:pt x="130221" y="579120"/>
                                </a:lnTo>
                                <a:lnTo>
                                  <a:pt x="135801" y="579120"/>
                                </a:lnTo>
                                <a:lnTo>
                                  <a:pt x="130289" y="572986"/>
                                </a:lnTo>
                                <a:close/>
                              </a:path>
                              <a:path w="264160" h="579120">
                                <a:moveTo>
                                  <a:pt x="137418" y="564930"/>
                                </a:moveTo>
                                <a:lnTo>
                                  <a:pt x="132686" y="570230"/>
                                </a:lnTo>
                                <a:lnTo>
                                  <a:pt x="130289" y="572986"/>
                                </a:lnTo>
                                <a:lnTo>
                                  <a:pt x="135801" y="579120"/>
                                </a:lnTo>
                                <a:lnTo>
                                  <a:pt x="139032" y="579120"/>
                                </a:lnTo>
                                <a:lnTo>
                                  <a:pt x="144520" y="572986"/>
                                </a:lnTo>
                                <a:lnTo>
                                  <a:pt x="142149" y="570230"/>
                                </a:lnTo>
                                <a:lnTo>
                                  <a:pt x="137418" y="564930"/>
                                </a:lnTo>
                                <a:close/>
                              </a:path>
                              <a:path w="264160" h="579120">
                                <a:moveTo>
                                  <a:pt x="144610" y="572986"/>
                                </a:moveTo>
                                <a:lnTo>
                                  <a:pt x="144388" y="573133"/>
                                </a:lnTo>
                                <a:lnTo>
                                  <a:pt x="139032" y="579120"/>
                                </a:lnTo>
                                <a:lnTo>
                                  <a:pt x="144612" y="579120"/>
                                </a:lnTo>
                                <a:lnTo>
                                  <a:pt x="147818" y="576580"/>
                                </a:lnTo>
                                <a:lnTo>
                                  <a:pt x="144610" y="572986"/>
                                </a:lnTo>
                                <a:close/>
                              </a:path>
                              <a:path w="264160" h="579120">
                                <a:moveTo>
                                  <a:pt x="166310" y="572986"/>
                                </a:moveTo>
                                <a:lnTo>
                                  <a:pt x="166071" y="573133"/>
                                </a:lnTo>
                                <a:lnTo>
                                  <a:pt x="163020" y="576580"/>
                                </a:lnTo>
                                <a:lnTo>
                                  <a:pt x="166226" y="579120"/>
                                </a:lnTo>
                                <a:lnTo>
                                  <a:pt x="171806" y="579120"/>
                                </a:lnTo>
                                <a:lnTo>
                                  <a:pt x="166310" y="572986"/>
                                </a:lnTo>
                                <a:close/>
                              </a:path>
                              <a:path w="264160" h="579120">
                                <a:moveTo>
                                  <a:pt x="173438" y="564930"/>
                                </a:moveTo>
                                <a:lnTo>
                                  <a:pt x="173138" y="565150"/>
                                </a:lnTo>
                                <a:lnTo>
                                  <a:pt x="168641" y="570230"/>
                                </a:lnTo>
                                <a:lnTo>
                                  <a:pt x="166310" y="572986"/>
                                </a:lnTo>
                                <a:lnTo>
                                  <a:pt x="171806" y="579120"/>
                                </a:lnTo>
                                <a:lnTo>
                                  <a:pt x="175036" y="579120"/>
                                </a:lnTo>
                                <a:lnTo>
                                  <a:pt x="180547" y="572986"/>
                                </a:lnTo>
                                <a:lnTo>
                                  <a:pt x="178162" y="570230"/>
                                </a:lnTo>
                                <a:lnTo>
                                  <a:pt x="173438" y="564930"/>
                                </a:lnTo>
                                <a:close/>
                              </a:path>
                              <a:path w="264160" h="579120">
                                <a:moveTo>
                                  <a:pt x="180619" y="572986"/>
                                </a:moveTo>
                                <a:lnTo>
                                  <a:pt x="180415" y="573133"/>
                                </a:lnTo>
                                <a:lnTo>
                                  <a:pt x="175036" y="579120"/>
                                </a:lnTo>
                                <a:lnTo>
                                  <a:pt x="180617" y="579120"/>
                                </a:lnTo>
                                <a:lnTo>
                                  <a:pt x="183823" y="576580"/>
                                </a:lnTo>
                                <a:lnTo>
                                  <a:pt x="180619" y="572986"/>
                                </a:lnTo>
                                <a:close/>
                              </a:path>
                              <a:path w="264160" h="579120">
                                <a:moveTo>
                                  <a:pt x="202326" y="572986"/>
                                </a:moveTo>
                                <a:lnTo>
                                  <a:pt x="202074" y="573133"/>
                                </a:lnTo>
                                <a:lnTo>
                                  <a:pt x="199025" y="576580"/>
                                </a:lnTo>
                                <a:lnTo>
                                  <a:pt x="202230" y="579120"/>
                                </a:lnTo>
                                <a:lnTo>
                                  <a:pt x="207810" y="579120"/>
                                </a:lnTo>
                                <a:lnTo>
                                  <a:pt x="202326" y="572986"/>
                                </a:lnTo>
                                <a:close/>
                              </a:path>
                              <a:path w="264160" h="579120">
                                <a:moveTo>
                                  <a:pt x="209453" y="564930"/>
                                </a:moveTo>
                                <a:lnTo>
                                  <a:pt x="209139" y="565150"/>
                                </a:lnTo>
                                <a:lnTo>
                                  <a:pt x="204643" y="570230"/>
                                </a:lnTo>
                                <a:lnTo>
                                  <a:pt x="202326" y="572986"/>
                                </a:lnTo>
                                <a:lnTo>
                                  <a:pt x="207810" y="579120"/>
                                </a:lnTo>
                                <a:lnTo>
                                  <a:pt x="211041" y="579120"/>
                                </a:lnTo>
                                <a:lnTo>
                                  <a:pt x="216605" y="572986"/>
                                </a:lnTo>
                                <a:lnTo>
                                  <a:pt x="209453" y="564930"/>
                                </a:lnTo>
                                <a:close/>
                              </a:path>
                              <a:path w="264160" h="579120">
                                <a:moveTo>
                                  <a:pt x="216627" y="572986"/>
                                </a:moveTo>
                                <a:lnTo>
                                  <a:pt x="216471" y="573133"/>
                                </a:lnTo>
                                <a:lnTo>
                                  <a:pt x="211041" y="579120"/>
                                </a:lnTo>
                                <a:lnTo>
                                  <a:pt x="216621" y="579120"/>
                                </a:lnTo>
                                <a:lnTo>
                                  <a:pt x="219827" y="576580"/>
                                </a:lnTo>
                                <a:lnTo>
                                  <a:pt x="216627" y="572986"/>
                                </a:lnTo>
                                <a:close/>
                              </a:path>
                              <a:path w="264160" h="579120">
                                <a:moveTo>
                                  <a:pt x="255771" y="553132"/>
                                </a:moveTo>
                                <a:lnTo>
                                  <a:pt x="254101" y="554990"/>
                                </a:lnTo>
                                <a:lnTo>
                                  <a:pt x="235029" y="576580"/>
                                </a:lnTo>
                                <a:lnTo>
                                  <a:pt x="238235" y="579120"/>
                                </a:lnTo>
                                <a:lnTo>
                                  <a:pt x="243815" y="579120"/>
                                </a:lnTo>
                                <a:lnTo>
                                  <a:pt x="238338" y="572986"/>
                                </a:lnTo>
                                <a:lnTo>
                                  <a:pt x="252634" y="572986"/>
                                </a:lnTo>
                                <a:lnTo>
                                  <a:pt x="245466" y="564930"/>
                                </a:lnTo>
                                <a:lnTo>
                                  <a:pt x="260602" y="564930"/>
                                </a:lnTo>
                                <a:lnTo>
                                  <a:pt x="263943" y="561434"/>
                                </a:lnTo>
                                <a:lnTo>
                                  <a:pt x="264033" y="558800"/>
                                </a:lnTo>
                                <a:lnTo>
                                  <a:pt x="260832" y="558800"/>
                                </a:lnTo>
                                <a:lnTo>
                                  <a:pt x="255771" y="553132"/>
                                </a:lnTo>
                                <a:close/>
                              </a:path>
                              <a:path w="264160" h="579120">
                                <a:moveTo>
                                  <a:pt x="234967" y="553132"/>
                                </a:moveTo>
                                <a:lnTo>
                                  <a:pt x="234614" y="553132"/>
                                </a:lnTo>
                                <a:lnTo>
                                  <a:pt x="227557" y="560912"/>
                                </a:lnTo>
                                <a:lnTo>
                                  <a:pt x="243815" y="579120"/>
                                </a:lnTo>
                                <a:lnTo>
                                  <a:pt x="247046" y="579120"/>
                                </a:lnTo>
                                <a:lnTo>
                                  <a:pt x="252765" y="573133"/>
                                </a:lnTo>
                                <a:lnTo>
                                  <a:pt x="252634" y="572986"/>
                                </a:lnTo>
                                <a:lnTo>
                                  <a:pt x="238204" y="572986"/>
                                </a:lnTo>
                                <a:lnTo>
                                  <a:pt x="245320" y="564930"/>
                                </a:lnTo>
                                <a:lnTo>
                                  <a:pt x="245466" y="564930"/>
                                </a:lnTo>
                                <a:lnTo>
                                  <a:pt x="234967" y="553132"/>
                                </a:lnTo>
                                <a:close/>
                              </a:path>
                              <a:path w="264160" h="579120">
                                <a:moveTo>
                                  <a:pt x="252765" y="573133"/>
                                </a:moveTo>
                                <a:lnTo>
                                  <a:pt x="247046" y="579120"/>
                                </a:lnTo>
                                <a:lnTo>
                                  <a:pt x="252626" y="579120"/>
                                </a:lnTo>
                                <a:lnTo>
                                  <a:pt x="255832" y="576580"/>
                                </a:lnTo>
                                <a:lnTo>
                                  <a:pt x="252765" y="573133"/>
                                </a:lnTo>
                                <a:close/>
                              </a:path>
                              <a:path w="264160" h="579120">
                                <a:moveTo>
                                  <a:pt x="260602" y="564930"/>
                                </a:moveTo>
                                <a:lnTo>
                                  <a:pt x="245466" y="564930"/>
                                </a:lnTo>
                                <a:lnTo>
                                  <a:pt x="252765" y="573133"/>
                                </a:lnTo>
                                <a:lnTo>
                                  <a:pt x="260602" y="564930"/>
                                </a:lnTo>
                                <a:close/>
                              </a:path>
                              <a:path w="264160" h="579120">
                                <a:moveTo>
                                  <a:pt x="19051" y="553132"/>
                                </a:moveTo>
                                <a:lnTo>
                                  <a:pt x="11656" y="561434"/>
                                </a:lnTo>
                                <a:lnTo>
                                  <a:pt x="22180" y="572986"/>
                                </a:lnTo>
                                <a:lnTo>
                                  <a:pt x="29348" y="564930"/>
                                </a:lnTo>
                                <a:lnTo>
                                  <a:pt x="29504" y="564930"/>
                                </a:lnTo>
                                <a:lnTo>
                                  <a:pt x="19051" y="553132"/>
                                </a:lnTo>
                                <a:close/>
                              </a:path>
                              <a:path w="264160" h="579120">
                                <a:moveTo>
                                  <a:pt x="43736" y="564930"/>
                                </a:moveTo>
                                <a:lnTo>
                                  <a:pt x="29504" y="564930"/>
                                </a:lnTo>
                                <a:lnTo>
                                  <a:pt x="36641" y="572986"/>
                                </a:lnTo>
                                <a:lnTo>
                                  <a:pt x="38994" y="570230"/>
                                </a:lnTo>
                                <a:lnTo>
                                  <a:pt x="43736" y="564930"/>
                                </a:lnTo>
                                <a:close/>
                              </a:path>
                              <a:path w="264160" h="579120">
                                <a:moveTo>
                                  <a:pt x="55056" y="553132"/>
                                </a:moveTo>
                                <a:lnTo>
                                  <a:pt x="54295" y="553132"/>
                                </a:lnTo>
                                <a:lnTo>
                                  <a:pt x="49223" y="558800"/>
                                </a:lnTo>
                                <a:lnTo>
                                  <a:pt x="47446" y="560912"/>
                                </a:lnTo>
                                <a:lnTo>
                                  <a:pt x="58272" y="572986"/>
                                </a:lnTo>
                                <a:lnTo>
                                  <a:pt x="60642" y="570230"/>
                                </a:lnTo>
                                <a:lnTo>
                                  <a:pt x="65361" y="564930"/>
                                </a:lnTo>
                                <a:lnTo>
                                  <a:pt x="65508" y="564930"/>
                                </a:lnTo>
                                <a:lnTo>
                                  <a:pt x="55056" y="553132"/>
                                </a:lnTo>
                                <a:close/>
                              </a:path>
                              <a:path w="264160" h="579120">
                                <a:moveTo>
                                  <a:pt x="79765" y="564930"/>
                                </a:moveTo>
                                <a:lnTo>
                                  <a:pt x="65508" y="564930"/>
                                </a:lnTo>
                                <a:lnTo>
                                  <a:pt x="72645" y="572986"/>
                                </a:lnTo>
                                <a:lnTo>
                                  <a:pt x="75013" y="570230"/>
                                </a:lnTo>
                                <a:lnTo>
                                  <a:pt x="79765" y="564930"/>
                                </a:lnTo>
                                <a:close/>
                              </a:path>
                              <a:path w="264160" h="579120">
                                <a:moveTo>
                                  <a:pt x="91044" y="553132"/>
                                </a:moveTo>
                                <a:lnTo>
                                  <a:pt x="90343" y="553132"/>
                                </a:lnTo>
                                <a:lnTo>
                                  <a:pt x="83367" y="560912"/>
                                </a:lnTo>
                                <a:lnTo>
                                  <a:pt x="83538" y="560912"/>
                                </a:lnTo>
                                <a:lnTo>
                                  <a:pt x="94319" y="572986"/>
                                </a:lnTo>
                                <a:lnTo>
                                  <a:pt x="96652" y="570230"/>
                                </a:lnTo>
                                <a:lnTo>
                                  <a:pt x="101377" y="564930"/>
                                </a:lnTo>
                                <a:lnTo>
                                  <a:pt x="98398" y="561434"/>
                                </a:lnTo>
                                <a:lnTo>
                                  <a:pt x="91044" y="553132"/>
                                </a:lnTo>
                                <a:close/>
                              </a:path>
                              <a:path w="264160" h="579120">
                                <a:moveTo>
                                  <a:pt x="130228" y="532711"/>
                                </a:moveTo>
                                <a:lnTo>
                                  <a:pt x="129949" y="532883"/>
                                </a:lnTo>
                                <a:lnTo>
                                  <a:pt x="104494" y="561434"/>
                                </a:lnTo>
                                <a:lnTo>
                                  <a:pt x="101495" y="564930"/>
                                </a:lnTo>
                                <a:lnTo>
                                  <a:pt x="108630" y="572986"/>
                                </a:lnTo>
                                <a:lnTo>
                                  <a:pt x="110983" y="570230"/>
                                </a:lnTo>
                                <a:lnTo>
                                  <a:pt x="119300" y="560912"/>
                                </a:lnTo>
                                <a:lnTo>
                                  <a:pt x="119440" y="560912"/>
                                </a:lnTo>
                                <a:lnTo>
                                  <a:pt x="112449" y="553132"/>
                                </a:lnTo>
                                <a:lnTo>
                                  <a:pt x="126884" y="553132"/>
                                </a:lnTo>
                                <a:lnTo>
                                  <a:pt x="119472" y="544830"/>
                                </a:lnTo>
                                <a:lnTo>
                                  <a:pt x="133657" y="544830"/>
                                </a:lnTo>
                                <a:lnTo>
                                  <a:pt x="137238" y="540817"/>
                                </a:lnTo>
                                <a:lnTo>
                                  <a:pt x="137491" y="540817"/>
                                </a:lnTo>
                                <a:lnTo>
                                  <a:pt x="130228" y="532711"/>
                                </a:lnTo>
                                <a:close/>
                              </a:path>
                              <a:path w="264160" h="579120">
                                <a:moveTo>
                                  <a:pt x="126884" y="553132"/>
                                </a:moveTo>
                                <a:lnTo>
                                  <a:pt x="126246" y="553132"/>
                                </a:lnTo>
                                <a:lnTo>
                                  <a:pt x="119300" y="560912"/>
                                </a:lnTo>
                                <a:lnTo>
                                  <a:pt x="119440" y="560912"/>
                                </a:lnTo>
                                <a:lnTo>
                                  <a:pt x="130289" y="572986"/>
                                </a:lnTo>
                                <a:lnTo>
                                  <a:pt x="132686" y="570230"/>
                                </a:lnTo>
                                <a:lnTo>
                                  <a:pt x="137418" y="564930"/>
                                </a:lnTo>
                                <a:lnTo>
                                  <a:pt x="126884" y="553132"/>
                                </a:lnTo>
                                <a:close/>
                              </a:path>
                              <a:path w="264160" h="579120">
                                <a:moveTo>
                                  <a:pt x="166313" y="532711"/>
                                </a:moveTo>
                                <a:lnTo>
                                  <a:pt x="166034" y="532883"/>
                                </a:lnTo>
                                <a:lnTo>
                                  <a:pt x="137418" y="564930"/>
                                </a:lnTo>
                                <a:lnTo>
                                  <a:pt x="144610" y="572986"/>
                                </a:lnTo>
                                <a:lnTo>
                                  <a:pt x="146987" y="570230"/>
                                </a:lnTo>
                                <a:lnTo>
                                  <a:pt x="155324" y="560912"/>
                                </a:lnTo>
                                <a:lnTo>
                                  <a:pt x="155494" y="560912"/>
                                </a:lnTo>
                                <a:lnTo>
                                  <a:pt x="148523" y="553132"/>
                                </a:lnTo>
                                <a:lnTo>
                                  <a:pt x="162921" y="553132"/>
                                </a:lnTo>
                                <a:lnTo>
                                  <a:pt x="155520" y="544830"/>
                                </a:lnTo>
                                <a:lnTo>
                                  <a:pt x="169714" y="544830"/>
                                </a:lnTo>
                                <a:lnTo>
                                  <a:pt x="173304" y="540817"/>
                                </a:lnTo>
                                <a:lnTo>
                                  <a:pt x="173562" y="540817"/>
                                </a:lnTo>
                                <a:lnTo>
                                  <a:pt x="166313" y="532711"/>
                                </a:lnTo>
                                <a:close/>
                              </a:path>
                              <a:path w="264160" h="579120">
                                <a:moveTo>
                                  <a:pt x="162921" y="553132"/>
                                </a:moveTo>
                                <a:lnTo>
                                  <a:pt x="162285" y="553132"/>
                                </a:lnTo>
                                <a:lnTo>
                                  <a:pt x="155324" y="560912"/>
                                </a:lnTo>
                                <a:lnTo>
                                  <a:pt x="155494" y="560912"/>
                                </a:lnTo>
                                <a:lnTo>
                                  <a:pt x="166310" y="572986"/>
                                </a:lnTo>
                                <a:lnTo>
                                  <a:pt x="168641" y="570230"/>
                                </a:lnTo>
                                <a:lnTo>
                                  <a:pt x="173333" y="564930"/>
                                </a:lnTo>
                                <a:lnTo>
                                  <a:pt x="170321" y="561434"/>
                                </a:lnTo>
                                <a:lnTo>
                                  <a:pt x="162921" y="553132"/>
                                </a:lnTo>
                                <a:close/>
                              </a:path>
                              <a:path w="264160" h="579120">
                                <a:moveTo>
                                  <a:pt x="191351" y="544601"/>
                                </a:moveTo>
                                <a:lnTo>
                                  <a:pt x="191127" y="544830"/>
                                </a:lnTo>
                                <a:lnTo>
                                  <a:pt x="176428" y="561434"/>
                                </a:lnTo>
                                <a:lnTo>
                                  <a:pt x="173438" y="564930"/>
                                </a:lnTo>
                                <a:lnTo>
                                  <a:pt x="180619" y="572986"/>
                                </a:lnTo>
                                <a:lnTo>
                                  <a:pt x="183023" y="570230"/>
                                </a:lnTo>
                                <a:lnTo>
                                  <a:pt x="191394" y="560912"/>
                                </a:lnTo>
                                <a:lnTo>
                                  <a:pt x="191530" y="560912"/>
                                </a:lnTo>
                                <a:lnTo>
                                  <a:pt x="184573" y="553132"/>
                                </a:lnTo>
                                <a:lnTo>
                                  <a:pt x="198947" y="553132"/>
                                </a:lnTo>
                                <a:lnTo>
                                  <a:pt x="191351" y="544601"/>
                                </a:lnTo>
                                <a:close/>
                              </a:path>
                              <a:path w="264160" h="579120">
                                <a:moveTo>
                                  <a:pt x="198947" y="553132"/>
                                </a:moveTo>
                                <a:lnTo>
                                  <a:pt x="198384" y="553132"/>
                                </a:lnTo>
                                <a:lnTo>
                                  <a:pt x="191394" y="560912"/>
                                </a:lnTo>
                                <a:lnTo>
                                  <a:pt x="191530" y="560912"/>
                                </a:lnTo>
                                <a:lnTo>
                                  <a:pt x="202326" y="572986"/>
                                </a:lnTo>
                                <a:lnTo>
                                  <a:pt x="204643" y="570230"/>
                                </a:lnTo>
                                <a:lnTo>
                                  <a:pt x="209333" y="564930"/>
                                </a:lnTo>
                                <a:lnTo>
                                  <a:pt x="206340" y="561434"/>
                                </a:lnTo>
                                <a:lnTo>
                                  <a:pt x="198947" y="553132"/>
                                </a:lnTo>
                                <a:close/>
                              </a:path>
                              <a:path w="264160" h="579120">
                                <a:moveTo>
                                  <a:pt x="227376" y="544601"/>
                                </a:moveTo>
                                <a:lnTo>
                                  <a:pt x="227119" y="544830"/>
                                </a:lnTo>
                                <a:lnTo>
                                  <a:pt x="212426" y="561434"/>
                                </a:lnTo>
                                <a:lnTo>
                                  <a:pt x="209453" y="564930"/>
                                </a:lnTo>
                                <a:lnTo>
                                  <a:pt x="216627" y="572986"/>
                                </a:lnTo>
                                <a:lnTo>
                                  <a:pt x="227557" y="560912"/>
                                </a:lnTo>
                                <a:lnTo>
                                  <a:pt x="220609" y="553132"/>
                                </a:lnTo>
                                <a:lnTo>
                                  <a:pt x="234967" y="553132"/>
                                </a:lnTo>
                                <a:lnTo>
                                  <a:pt x="227376" y="544601"/>
                                </a:lnTo>
                                <a:close/>
                              </a:path>
                              <a:path w="264160" h="579120">
                                <a:moveTo>
                                  <a:pt x="11494" y="544601"/>
                                </a:moveTo>
                                <a:lnTo>
                                  <a:pt x="0" y="557530"/>
                                </a:lnTo>
                                <a:lnTo>
                                  <a:pt x="0" y="565150"/>
                                </a:lnTo>
                                <a:lnTo>
                                  <a:pt x="3820" y="570230"/>
                                </a:lnTo>
                                <a:lnTo>
                                  <a:pt x="11656" y="561434"/>
                                </a:lnTo>
                                <a:lnTo>
                                  <a:pt x="4092" y="553132"/>
                                </a:lnTo>
                                <a:lnTo>
                                  <a:pt x="19051" y="553132"/>
                                </a:lnTo>
                                <a:lnTo>
                                  <a:pt x="11494" y="544601"/>
                                </a:lnTo>
                                <a:close/>
                              </a:path>
                              <a:path w="264160" h="579120">
                                <a:moveTo>
                                  <a:pt x="3820" y="535940"/>
                                </a:moveTo>
                                <a:lnTo>
                                  <a:pt x="0" y="539750"/>
                                </a:lnTo>
                                <a:lnTo>
                                  <a:pt x="0" y="548640"/>
                                </a:lnTo>
                                <a:lnTo>
                                  <a:pt x="11656" y="561434"/>
                                </a:lnTo>
                                <a:lnTo>
                                  <a:pt x="19051" y="553132"/>
                                </a:lnTo>
                                <a:lnTo>
                                  <a:pt x="3910" y="553132"/>
                                </a:lnTo>
                                <a:lnTo>
                                  <a:pt x="11494" y="544601"/>
                                </a:lnTo>
                                <a:lnTo>
                                  <a:pt x="3820" y="535940"/>
                                </a:lnTo>
                                <a:close/>
                              </a:path>
                              <a:path w="264160" h="579120">
                                <a:moveTo>
                                  <a:pt x="37117" y="532883"/>
                                </a:moveTo>
                                <a:lnTo>
                                  <a:pt x="34367" y="535940"/>
                                </a:lnTo>
                                <a:lnTo>
                                  <a:pt x="29725" y="541150"/>
                                </a:lnTo>
                                <a:lnTo>
                                  <a:pt x="47446" y="560912"/>
                                </a:lnTo>
                                <a:lnTo>
                                  <a:pt x="49223" y="558800"/>
                                </a:lnTo>
                                <a:lnTo>
                                  <a:pt x="54295" y="553132"/>
                                </a:lnTo>
                                <a:lnTo>
                                  <a:pt x="39847" y="553132"/>
                                </a:lnTo>
                                <a:lnTo>
                                  <a:pt x="47438" y="544601"/>
                                </a:lnTo>
                                <a:lnTo>
                                  <a:pt x="44643" y="541378"/>
                                </a:lnTo>
                                <a:lnTo>
                                  <a:pt x="37117" y="532883"/>
                                </a:lnTo>
                                <a:close/>
                              </a:path>
                              <a:path w="264160" h="579120">
                                <a:moveTo>
                                  <a:pt x="72956" y="532711"/>
                                </a:moveTo>
                                <a:lnTo>
                                  <a:pt x="72571" y="532711"/>
                                </a:lnTo>
                                <a:lnTo>
                                  <a:pt x="65316" y="540817"/>
                                </a:lnTo>
                                <a:lnTo>
                                  <a:pt x="65594" y="540817"/>
                                </a:lnTo>
                                <a:lnTo>
                                  <a:pt x="83538" y="560912"/>
                                </a:lnTo>
                                <a:lnTo>
                                  <a:pt x="83367" y="560912"/>
                                </a:lnTo>
                                <a:lnTo>
                                  <a:pt x="90343" y="553132"/>
                                </a:lnTo>
                                <a:lnTo>
                                  <a:pt x="75868" y="553132"/>
                                </a:lnTo>
                                <a:lnTo>
                                  <a:pt x="83465" y="544601"/>
                                </a:lnTo>
                                <a:lnTo>
                                  <a:pt x="72956" y="532711"/>
                                </a:lnTo>
                                <a:close/>
                              </a:path>
                              <a:path w="264160" h="579120">
                                <a:moveTo>
                                  <a:pt x="108652" y="532711"/>
                                </a:moveTo>
                                <a:lnTo>
                                  <a:pt x="101384" y="540817"/>
                                </a:lnTo>
                                <a:lnTo>
                                  <a:pt x="119440" y="560912"/>
                                </a:lnTo>
                                <a:lnTo>
                                  <a:pt x="119300" y="560912"/>
                                </a:lnTo>
                                <a:lnTo>
                                  <a:pt x="126246" y="553132"/>
                                </a:lnTo>
                                <a:lnTo>
                                  <a:pt x="111896" y="553132"/>
                                </a:lnTo>
                                <a:lnTo>
                                  <a:pt x="119298" y="544830"/>
                                </a:lnTo>
                                <a:lnTo>
                                  <a:pt x="119472" y="544830"/>
                                </a:lnTo>
                                <a:lnTo>
                                  <a:pt x="108652" y="532711"/>
                                </a:lnTo>
                                <a:close/>
                              </a:path>
                              <a:path w="264160" h="579120">
                                <a:moveTo>
                                  <a:pt x="144717" y="532711"/>
                                </a:moveTo>
                                <a:lnTo>
                                  <a:pt x="144475" y="532711"/>
                                </a:lnTo>
                                <a:lnTo>
                                  <a:pt x="137238" y="540817"/>
                                </a:lnTo>
                                <a:lnTo>
                                  <a:pt x="137491" y="540817"/>
                                </a:lnTo>
                                <a:lnTo>
                                  <a:pt x="155494" y="560912"/>
                                </a:lnTo>
                                <a:lnTo>
                                  <a:pt x="155324" y="560912"/>
                                </a:lnTo>
                                <a:lnTo>
                                  <a:pt x="162285" y="553132"/>
                                </a:lnTo>
                                <a:lnTo>
                                  <a:pt x="147953" y="553132"/>
                                </a:lnTo>
                                <a:lnTo>
                                  <a:pt x="155366" y="544830"/>
                                </a:lnTo>
                                <a:lnTo>
                                  <a:pt x="155520" y="544830"/>
                                </a:lnTo>
                                <a:lnTo>
                                  <a:pt x="144717" y="532711"/>
                                </a:lnTo>
                                <a:close/>
                              </a:path>
                              <a:path w="264160" h="579120">
                                <a:moveTo>
                                  <a:pt x="180762" y="532711"/>
                                </a:moveTo>
                                <a:lnTo>
                                  <a:pt x="180558" y="532711"/>
                                </a:lnTo>
                                <a:lnTo>
                                  <a:pt x="173304" y="540817"/>
                                </a:lnTo>
                                <a:lnTo>
                                  <a:pt x="173562" y="540817"/>
                                </a:lnTo>
                                <a:lnTo>
                                  <a:pt x="191530" y="560912"/>
                                </a:lnTo>
                                <a:lnTo>
                                  <a:pt x="191394" y="560912"/>
                                </a:lnTo>
                                <a:lnTo>
                                  <a:pt x="198384" y="553132"/>
                                </a:lnTo>
                                <a:lnTo>
                                  <a:pt x="183777" y="553132"/>
                                </a:lnTo>
                                <a:lnTo>
                                  <a:pt x="191329" y="544601"/>
                                </a:lnTo>
                                <a:lnTo>
                                  <a:pt x="180762" y="532711"/>
                                </a:lnTo>
                                <a:close/>
                              </a:path>
                              <a:path w="264160" h="579120">
                                <a:moveTo>
                                  <a:pt x="216795" y="532711"/>
                                </a:moveTo>
                                <a:lnTo>
                                  <a:pt x="216576" y="532883"/>
                                </a:lnTo>
                                <a:lnTo>
                                  <a:pt x="209447" y="540817"/>
                                </a:lnTo>
                                <a:lnTo>
                                  <a:pt x="209614" y="540817"/>
                                </a:lnTo>
                                <a:lnTo>
                                  <a:pt x="227557" y="560912"/>
                                </a:lnTo>
                                <a:lnTo>
                                  <a:pt x="234614" y="553132"/>
                                </a:lnTo>
                                <a:lnTo>
                                  <a:pt x="219773" y="553132"/>
                                </a:lnTo>
                                <a:lnTo>
                                  <a:pt x="227321" y="544601"/>
                                </a:lnTo>
                                <a:lnTo>
                                  <a:pt x="224508" y="541378"/>
                                </a:lnTo>
                                <a:lnTo>
                                  <a:pt x="216795" y="532711"/>
                                </a:lnTo>
                                <a:close/>
                              </a:path>
                              <a:path w="264160" h="579120">
                                <a:moveTo>
                                  <a:pt x="260832" y="547370"/>
                                </a:moveTo>
                                <a:lnTo>
                                  <a:pt x="257467" y="551180"/>
                                </a:lnTo>
                                <a:lnTo>
                                  <a:pt x="255771" y="553132"/>
                                </a:lnTo>
                                <a:lnTo>
                                  <a:pt x="260832" y="558800"/>
                                </a:lnTo>
                                <a:lnTo>
                                  <a:pt x="264033" y="554990"/>
                                </a:lnTo>
                                <a:lnTo>
                                  <a:pt x="264033" y="551180"/>
                                </a:lnTo>
                                <a:lnTo>
                                  <a:pt x="260832" y="547370"/>
                                </a:lnTo>
                                <a:close/>
                              </a:path>
                              <a:path w="264160" h="579120">
                                <a:moveTo>
                                  <a:pt x="264033" y="554990"/>
                                </a:moveTo>
                                <a:lnTo>
                                  <a:pt x="260832" y="558800"/>
                                </a:lnTo>
                                <a:lnTo>
                                  <a:pt x="264033" y="558800"/>
                                </a:lnTo>
                                <a:lnTo>
                                  <a:pt x="264033" y="554990"/>
                                </a:lnTo>
                                <a:close/>
                              </a:path>
                              <a:path w="264160" h="579120">
                                <a:moveTo>
                                  <a:pt x="22158" y="532711"/>
                                </a:moveTo>
                                <a:lnTo>
                                  <a:pt x="21912" y="532883"/>
                                </a:lnTo>
                                <a:lnTo>
                                  <a:pt x="11494" y="544601"/>
                                </a:lnTo>
                                <a:lnTo>
                                  <a:pt x="19051" y="553132"/>
                                </a:lnTo>
                                <a:lnTo>
                                  <a:pt x="29725" y="541150"/>
                                </a:lnTo>
                                <a:lnTo>
                                  <a:pt x="22158" y="532711"/>
                                </a:lnTo>
                                <a:close/>
                              </a:path>
                              <a:path w="264160" h="579120">
                                <a:moveTo>
                                  <a:pt x="65521" y="524317"/>
                                </a:moveTo>
                                <a:lnTo>
                                  <a:pt x="65292" y="524539"/>
                                </a:lnTo>
                                <a:lnTo>
                                  <a:pt x="50307" y="541378"/>
                                </a:lnTo>
                                <a:lnTo>
                                  <a:pt x="47498" y="544601"/>
                                </a:lnTo>
                                <a:lnTo>
                                  <a:pt x="55056" y="553132"/>
                                </a:lnTo>
                                <a:lnTo>
                                  <a:pt x="54295" y="553132"/>
                                </a:lnTo>
                                <a:lnTo>
                                  <a:pt x="65316" y="540817"/>
                                </a:lnTo>
                                <a:lnTo>
                                  <a:pt x="65594" y="540817"/>
                                </a:lnTo>
                                <a:lnTo>
                                  <a:pt x="58355" y="532711"/>
                                </a:lnTo>
                                <a:lnTo>
                                  <a:pt x="72956" y="532711"/>
                                </a:lnTo>
                                <a:lnTo>
                                  <a:pt x="65521" y="524317"/>
                                </a:lnTo>
                                <a:close/>
                              </a:path>
                              <a:path w="264160" h="579120">
                                <a:moveTo>
                                  <a:pt x="94099" y="532711"/>
                                </a:moveTo>
                                <a:lnTo>
                                  <a:pt x="93901" y="532883"/>
                                </a:lnTo>
                                <a:lnTo>
                                  <a:pt x="83488" y="544601"/>
                                </a:lnTo>
                                <a:lnTo>
                                  <a:pt x="91044" y="553132"/>
                                </a:lnTo>
                                <a:lnTo>
                                  <a:pt x="90343" y="553132"/>
                                </a:lnTo>
                                <a:lnTo>
                                  <a:pt x="101384" y="540817"/>
                                </a:lnTo>
                                <a:lnTo>
                                  <a:pt x="94099" y="532711"/>
                                </a:lnTo>
                                <a:close/>
                              </a:path>
                              <a:path w="264160" h="579120">
                                <a:moveTo>
                                  <a:pt x="133657" y="544830"/>
                                </a:moveTo>
                                <a:lnTo>
                                  <a:pt x="119472" y="544830"/>
                                </a:lnTo>
                                <a:lnTo>
                                  <a:pt x="126884" y="553132"/>
                                </a:lnTo>
                                <a:lnTo>
                                  <a:pt x="126246" y="553132"/>
                                </a:lnTo>
                                <a:lnTo>
                                  <a:pt x="133657" y="544830"/>
                                </a:lnTo>
                                <a:close/>
                              </a:path>
                              <a:path w="264160" h="579120">
                                <a:moveTo>
                                  <a:pt x="169714" y="544830"/>
                                </a:moveTo>
                                <a:lnTo>
                                  <a:pt x="155520" y="544830"/>
                                </a:lnTo>
                                <a:lnTo>
                                  <a:pt x="162921" y="553132"/>
                                </a:lnTo>
                                <a:lnTo>
                                  <a:pt x="162285" y="553132"/>
                                </a:lnTo>
                                <a:lnTo>
                                  <a:pt x="169714" y="544830"/>
                                </a:lnTo>
                                <a:close/>
                              </a:path>
                              <a:path w="264160" h="579120">
                                <a:moveTo>
                                  <a:pt x="209327" y="524317"/>
                                </a:moveTo>
                                <a:lnTo>
                                  <a:pt x="209090" y="524539"/>
                                </a:lnTo>
                                <a:lnTo>
                                  <a:pt x="191351" y="544601"/>
                                </a:lnTo>
                                <a:lnTo>
                                  <a:pt x="198947" y="553132"/>
                                </a:lnTo>
                                <a:lnTo>
                                  <a:pt x="198384" y="553132"/>
                                </a:lnTo>
                                <a:lnTo>
                                  <a:pt x="209447" y="540817"/>
                                </a:lnTo>
                                <a:lnTo>
                                  <a:pt x="209614" y="540817"/>
                                </a:lnTo>
                                <a:lnTo>
                                  <a:pt x="202375" y="532711"/>
                                </a:lnTo>
                                <a:lnTo>
                                  <a:pt x="216795" y="532711"/>
                                </a:lnTo>
                                <a:lnTo>
                                  <a:pt x="209327" y="524317"/>
                                </a:lnTo>
                                <a:close/>
                              </a:path>
                              <a:path w="264160" h="579120">
                                <a:moveTo>
                                  <a:pt x="237690" y="532883"/>
                                </a:moveTo>
                                <a:lnTo>
                                  <a:pt x="230173" y="541378"/>
                                </a:lnTo>
                                <a:lnTo>
                                  <a:pt x="227376" y="544601"/>
                                </a:lnTo>
                                <a:lnTo>
                                  <a:pt x="234967" y="553132"/>
                                </a:lnTo>
                                <a:lnTo>
                                  <a:pt x="234614" y="553132"/>
                                </a:lnTo>
                                <a:lnTo>
                                  <a:pt x="245276" y="541378"/>
                                </a:lnTo>
                                <a:lnTo>
                                  <a:pt x="237690" y="532883"/>
                                </a:lnTo>
                                <a:close/>
                              </a:path>
                              <a:path w="264160" h="579120">
                                <a:moveTo>
                                  <a:pt x="253237" y="532711"/>
                                </a:moveTo>
                                <a:lnTo>
                                  <a:pt x="252981" y="532883"/>
                                </a:lnTo>
                                <a:lnTo>
                                  <a:pt x="245276" y="541378"/>
                                </a:lnTo>
                                <a:lnTo>
                                  <a:pt x="255771" y="553132"/>
                                </a:lnTo>
                                <a:lnTo>
                                  <a:pt x="257467" y="551180"/>
                                </a:lnTo>
                                <a:lnTo>
                                  <a:pt x="260832" y="547370"/>
                                </a:lnTo>
                                <a:lnTo>
                                  <a:pt x="264033" y="547370"/>
                                </a:lnTo>
                                <a:lnTo>
                                  <a:pt x="264033" y="544830"/>
                                </a:lnTo>
                                <a:lnTo>
                                  <a:pt x="253237" y="532711"/>
                                </a:lnTo>
                                <a:close/>
                              </a:path>
                              <a:path w="264160" h="579120">
                                <a:moveTo>
                                  <a:pt x="264033" y="547370"/>
                                </a:moveTo>
                                <a:lnTo>
                                  <a:pt x="260832" y="547370"/>
                                </a:lnTo>
                                <a:lnTo>
                                  <a:pt x="264033" y="551180"/>
                                </a:lnTo>
                                <a:lnTo>
                                  <a:pt x="264033" y="547370"/>
                                </a:lnTo>
                                <a:close/>
                              </a:path>
                              <a:path w="264160" h="579120">
                                <a:moveTo>
                                  <a:pt x="245514" y="524041"/>
                                </a:moveTo>
                                <a:lnTo>
                                  <a:pt x="237690" y="532883"/>
                                </a:lnTo>
                                <a:lnTo>
                                  <a:pt x="245276" y="541378"/>
                                </a:lnTo>
                                <a:lnTo>
                                  <a:pt x="253138" y="532711"/>
                                </a:lnTo>
                                <a:lnTo>
                                  <a:pt x="250456" y="529590"/>
                                </a:lnTo>
                                <a:lnTo>
                                  <a:pt x="245514" y="524041"/>
                                </a:lnTo>
                                <a:close/>
                              </a:path>
                              <a:path w="264160" h="579120">
                                <a:moveTo>
                                  <a:pt x="29528" y="524317"/>
                                </a:moveTo>
                                <a:lnTo>
                                  <a:pt x="24841" y="529590"/>
                                </a:lnTo>
                                <a:lnTo>
                                  <a:pt x="22158" y="532711"/>
                                </a:lnTo>
                                <a:lnTo>
                                  <a:pt x="29725" y="541150"/>
                                </a:lnTo>
                                <a:lnTo>
                                  <a:pt x="37090" y="532883"/>
                                </a:lnTo>
                                <a:lnTo>
                                  <a:pt x="36964" y="532711"/>
                                </a:lnTo>
                                <a:lnTo>
                                  <a:pt x="29528" y="524317"/>
                                </a:lnTo>
                                <a:close/>
                              </a:path>
                              <a:path w="264160" h="579120">
                                <a:moveTo>
                                  <a:pt x="55182" y="512645"/>
                                </a:moveTo>
                                <a:lnTo>
                                  <a:pt x="53600" y="514350"/>
                                </a:lnTo>
                                <a:lnTo>
                                  <a:pt x="47936" y="520707"/>
                                </a:lnTo>
                                <a:lnTo>
                                  <a:pt x="47806" y="520896"/>
                                </a:lnTo>
                                <a:lnTo>
                                  <a:pt x="65594" y="540817"/>
                                </a:lnTo>
                                <a:lnTo>
                                  <a:pt x="65316" y="540817"/>
                                </a:lnTo>
                                <a:lnTo>
                                  <a:pt x="72571" y="532711"/>
                                </a:lnTo>
                                <a:lnTo>
                                  <a:pt x="58020" y="532711"/>
                                </a:lnTo>
                                <a:lnTo>
                                  <a:pt x="65489" y="524317"/>
                                </a:lnTo>
                                <a:lnTo>
                                  <a:pt x="65276" y="524041"/>
                                </a:lnTo>
                                <a:lnTo>
                                  <a:pt x="55182" y="512645"/>
                                </a:lnTo>
                                <a:close/>
                              </a:path>
                              <a:path w="264160" h="579120">
                                <a:moveTo>
                                  <a:pt x="101357" y="524539"/>
                                </a:moveTo>
                                <a:lnTo>
                                  <a:pt x="100227" y="525780"/>
                                </a:lnTo>
                                <a:lnTo>
                                  <a:pt x="96834" y="529590"/>
                                </a:lnTo>
                                <a:lnTo>
                                  <a:pt x="94099" y="532711"/>
                                </a:lnTo>
                                <a:lnTo>
                                  <a:pt x="101384" y="540817"/>
                                </a:lnTo>
                                <a:lnTo>
                                  <a:pt x="108652" y="532711"/>
                                </a:lnTo>
                                <a:lnTo>
                                  <a:pt x="101357" y="524539"/>
                                </a:lnTo>
                                <a:close/>
                              </a:path>
                              <a:path w="264160" h="579120">
                                <a:moveTo>
                                  <a:pt x="137433" y="524539"/>
                                </a:moveTo>
                                <a:lnTo>
                                  <a:pt x="136282" y="525780"/>
                                </a:lnTo>
                                <a:lnTo>
                                  <a:pt x="132885" y="529590"/>
                                </a:lnTo>
                                <a:lnTo>
                                  <a:pt x="130228" y="532711"/>
                                </a:lnTo>
                                <a:lnTo>
                                  <a:pt x="137491" y="540817"/>
                                </a:lnTo>
                                <a:lnTo>
                                  <a:pt x="137238" y="540817"/>
                                </a:lnTo>
                                <a:lnTo>
                                  <a:pt x="144475" y="532711"/>
                                </a:lnTo>
                                <a:lnTo>
                                  <a:pt x="144717" y="532711"/>
                                </a:lnTo>
                                <a:lnTo>
                                  <a:pt x="137433" y="524539"/>
                                </a:lnTo>
                                <a:close/>
                              </a:path>
                              <a:path w="264160" h="579120">
                                <a:moveTo>
                                  <a:pt x="173485" y="524539"/>
                                </a:moveTo>
                                <a:lnTo>
                                  <a:pt x="168975" y="529590"/>
                                </a:lnTo>
                                <a:lnTo>
                                  <a:pt x="166313" y="532711"/>
                                </a:lnTo>
                                <a:lnTo>
                                  <a:pt x="173562" y="540817"/>
                                </a:lnTo>
                                <a:lnTo>
                                  <a:pt x="173304" y="540817"/>
                                </a:lnTo>
                                <a:lnTo>
                                  <a:pt x="180558" y="532711"/>
                                </a:lnTo>
                                <a:lnTo>
                                  <a:pt x="180762" y="532711"/>
                                </a:lnTo>
                                <a:lnTo>
                                  <a:pt x="173485" y="524539"/>
                                </a:lnTo>
                                <a:close/>
                              </a:path>
                              <a:path w="264160" h="579120">
                                <a:moveTo>
                                  <a:pt x="198940" y="512645"/>
                                </a:moveTo>
                                <a:lnTo>
                                  <a:pt x="198512" y="512645"/>
                                </a:lnTo>
                                <a:lnTo>
                                  <a:pt x="191478" y="520507"/>
                                </a:lnTo>
                                <a:lnTo>
                                  <a:pt x="209614" y="540817"/>
                                </a:lnTo>
                                <a:lnTo>
                                  <a:pt x="209447" y="540817"/>
                                </a:lnTo>
                                <a:lnTo>
                                  <a:pt x="216731" y="532711"/>
                                </a:lnTo>
                                <a:lnTo>
                                  <a:pt x="201855" y="532711"/>
                                </a:lnTo>
                                <a:lnTo>
                                  <a:pt x="209285" y="524317"/>
                                </a:lnTo>
                                <a:lnTo>
                                  <a:pt x="209081" y="524041"/>
                                </a:lnTo>
                                <a:lnTo>
                                  <a:pt x="198940" y="512645"/>
                                </a:lnTo>
                                <a:close/>
                              </a:path>
                              <a:path w="264160" h="579120">
                                <a:moveTo>
                                  <a:pt x="47558" y="504038"/>
                                </a:moveTo>
                                <a:lnTo>
                                  <a:pt x="29528" y="524317"/>
                                </a:lnTo>
                                <a:lnTo>
                                  <a:pt x="37117" y="532883"/>
                                </a:lnTo>
                                <a:lnTo>
                                  <a:pt x="37243" y="532711"/>
                                </a:lnTo>
                                <a:lnTo>
                                  <a:pt x="47768" y="520896"/>
                                </a:lnTo>
                                <a:lnTo>
                                  <a:pt x="47636" y="520707"/>
                                </a:lnTo>
                                <a:lnTo>
                                  <a:pt x="40438" y="512645"/>
                                </a:lnTo>
                                <a:lnTo>
                                  <a:pt x="55182" y="512645"/>
                                </a:lnTo>
                                <a:lnTo>
                                  <a:pt x="47558" y="504038"/>
                                </a:lnTo>
                                <a:close/>
                              </a:path>
                              <a:path w="264160" h="579120">
                                <a:moveTo>
                                  <a:pt x="235362" y="512645"/>
                                </a:moveTo>
                                <a:lnTo>
                                  <a:pt x="234757" y="512645"/>
                                </a:lnTo>
                                <a:lnTo>
                                  <a:pt x="227165" y="521096"/>
                                </a:lnTo>
                                <a:lnTo>
                                  <a:pt x="237690" y="532883"/>
                                </a:lnTo>
                                <a:lnTo>
                                  <a:pt x="245514" y="524041"/>
                                </a:lnTo>
                                <a:lnTo>
                                  <a:pt x="235362" y="512645"/>
                                </a:lnTo>
                                <a:close/>
                              </a:path>
                              <a:path w="264160" h="579120">
                                <a:moveTo>
                                  <a:pt x="19187" y="512645"/>
                                </a:moveTo>
                                <a:lnTo>
                                  <a:pt x="18915" y="512645"/>
                                </a:lnTo>
                                <a:lnTo>
                                  <a:pt x="11564" y="520896"/>
                                </a:lnTo>
                                <a:lnTo>
                                  <a:pt x="22158" y="532711"/>
                                </a:lnTo>
                                <a:lnTo>
                                  <a:pt x="24841" y="529590"/>
                                </a:lnTo>
                                <a:lnTo>
                                  <a:pt x="29528" y="524317"/>
                                </a:lnTo>
                                <a:lnTo>
                                  <a:pt x="19187" y="512645"/>
                                </a:lnTo>
                                <a:close/>
                              </a:path>
                              <a:path w="264160" h="579120">
                                <a:moveTo>
                                  <a:pt x="83309" y="504324"/>
                                </a:moveTo>
                                <a:lnTo>
                                  <a:pt x="81140" y="506730"/>
                                </a:lnTo>
                                <a:lnTo>
                                  <a:pt x="65734" y="524041"/>
                                </a:lnTo>
                                <a:lnTo>
                                  <a:pt x="65521" y="524317"/>
                                </a:lnTo>
                                <a:lnTo>
                                  <a:pt x="72956" y="532711"/>
                                </a:lnTo>
                                <a:lnTo>
                                  <a:pt x="72571" y="532711"/>
                                </a:lnTo>
                                <a:lnTo>
                                  <a:pt x="83313" y="520707"/>
                                </a:lnTo>
                                <a:lnTo>
                                  <a:pt x="76069" y="512645"/>
                                </a:lnTo>
                                <a:lnTo>
                                  <a:pt x="90738" y="512645"/>
                                </a:lnTo>
                                <a:lnTo>
                                  <a:pt x="83309" y="504324"/>
                                </a:lnTo>
                                <a:close/>
                              </a:path>
                              <a:path w="264160" h="579120">
                                <a:moveTo>
                                  <a:pt x="90738" y="512645"/>
                                </a:moveTo>
                                <a:lnTo>
                                  <a:pt x="90528" y="512645"/>
                                </a:lnTo>
                                <a:lnTo>
                                  <a:pt x="83313" y="520707"/>
                                </a:lnTo>
                                <a:lnTo>
                                  <a:pt x="94099" y="532711"/>
                                </a:lnTo>
                                <a:lnTo>
                                  <a:pt x="96834" y="529590"/>
                                </a:lnTo>
                                <a:lnTo>
                                  <a:pt x="101332" y="524539"/>
                                </a:lnTo>
                                <a:lnTo>
                                  <a:pt x="101159" y="524317"/>
                                </a:lnTo>
                                <a:lnTo>
                                  <a:pt x="90738" y="512645"/>
                                </a:lnTo>
                                <a:close/>
                              </a:path>
                              <a:path w="264160" h="579120">
                                <a:moveTo>
                                  <a:pt x="119413" y="504324"/>
                                </a:moveTo>
                                <a:lnTo>
                                  <a:pt x="117193" y="506730"/>
                                </a:lnTo>
                                <a:lnTo>
                                  <a:pt x="101529" y="524317"/>
                                </a:lnTo>
                                <a:lnTo>
                                  <a:pt x="101357" y="524539"/>
                                </a:lnTo>
                                <a:lnTo>
                                  <a:pt x="108652" y="532711"/>
                                </a:lnTo>
                                <a:lnTo>
                                  <a:pt x="119415" y="520707"/>
                                </a:lnTo>
                                <a:lnTo>
                                  <a:pt x="119295" y="520507"/>
                                </a:lnTo>
                                <a:lnTo>
                                  <a:pt x="112251" y="512645"/>
                                </a:lnTo>
                                <a:lnTo>
                                  <a:pt x="126831" y="512645"/>
                                </a:lnTo>
                                <a:lnTo>
                                  <a:pt x="119413" y="504324"/>
                                </a:lnTo>
                                <a:close/>
                              </a:path>
                              <a:path w="264160" h="579120">
                                <a:moveTo>
                                  <a:pt x="126831" y="512645"/>
                                </a:moveTo>
                                <a:lnTo>
                                  <a:pt x="126643" y="512645"/>
                                </a:lnTo>
                                <a:lnTo>
                                  <a:pt x="119594" y="520507"/>
                                </a:lnTo>
                                <a:lnTo>
                                  <a:pt x="119474" y="520707"/>
                                </a:lnTo>
                                <a:lnTo>
                                  <a:pt x="130228" y="532711"/>
                                </a:lnTo>
                                <a:lnTo>
                                  <a:pt x="132885" y="529590"/>
                                </a:lnTo>
                                <a:lnTo>
                                  <a:pt x="137388" y="524539"/>
                                </a:lnTo>
                                <a:lnTo>
                                  <a:pt x="137236" y="524317"/>
                                </a:lnTo>
                                <a:lnTo>
                                  <a:pt x="126831" y="512645"/>
                                </a:lnTo>
                                <a:close/>
                              </a:path>
                              <a:path w="264160" h="579120">
                                <a:moveTo>
                                  <a:pt x="155484" y="504324"/>
                                </a:moveTo>
                                <a:lnTo>
                                  <a:pt x="153266" y="506730"/>
                                </a:lnTo>
                                <a:lnTo>
                                  <a:pt x="137585" y="524317"/>
                                </a:lnTo>
                                <a:lnTo>
                                  <a:pt x="137433" y="524539"/>
                                </a:lnTo>
                                <a:lnTo>
                                  <a:pt x="144717" y="532711"/>
                                </a:lnTo>
                                <a:lnTo>
                                  <a:pt x="144475" y="532711"/>
                                </a:lnTo>
                                <a:lnTo>
                                  <a:pt x="155369" y="520507"/>
                                </a:lnTo>
                                <a:lnTo>
                                  <a:pt x="153302" y="518160"/>
                                </a:lnTo>
                                <a:lnTo>
                                  <a:pt x="148372" y="512645"/>
                                </a:lnTo>
                                <a:lnTo>
                                  <a:pt x="162894" y="512645"/>
                                </a:lnTo>
                                <a:lnTo>
                                  <a:pt x="155484" y="504324"/>
                                </a:lnTo>
                                <a:close/>
                              </a:path>
                              <a:path w="264160" h="579120">
                                <a:moveTo>
                                  <a:pt x="162894" y="512645"/>
                                </a:moveTo>
                                <a:lnTo>
                                  <a:pt x="162387" y="512645"/>
                                </a:lnTo>
                                <a:lnTo>
                                  <a:pt x="157465" y="518160"/>
                                </a:lnTo>
                                <a:lnTo>
                                  <a:pt x="155401" y="520507"/>
                                </a:lnTo>
                                <a:lnTo>
                                  <a:pt x="166313" y="532711"/>
                                </a:lnTo>
                                <a:lnTo>
                                  <a:pt x="168975" y="529590"/>
                                </a:lnTo>
                                <a:lnTo>
                                  <a:pt x="173485" y="524539"/>
                                </a:lnTo>
                                <a:lnTo>
                                  <a:pt x="162894" y="512645"/>
                                </a:lnTo>
                                <a:close/>
                              </a:path>
                              <a:path w="264160" h="579120">
                                <a:moveTo>
                                  <a:pt x="191536" y="504324"/>
                                </a:moveTo>
                                <a:lnTo>
                                  <a:pt x="173485" y="524539"/>
                                </a:lnTo>
                                <a:lnTo>
                                  <a:pt x="180762" y="532711"/>
                                </a:lnTo>
                                <a:lnTo>
                                  <a:pt x="180558" y="532711"/>
                                </a:lnTo>
                                <a:lnTo>
                                  <a:pt x="191478" y="520507"/>
                                </a:lnTo>
                                <a:lnTo>
                                  <a:pt x="184458" y="512645"/>
                                </a:lnTo>
                                <a:lnTo>
                                  <a:pt x="198940" y="512645"/>
                                </a:lnTo>
                                <a:lnTo>
                                  <a:pt x="191536" y="504324"/>
                                </a:lnTo>
                                <a:close/>
                              </a:path>
                              <a:path w="264160" h="579120">
                                <a:moveTo>
                                  <a:pt x="219618" y="512645"/>
                                </a:moveTo>
                                <a:lnTo>
                                  <a:pt x="209530" y="524041"/>
                                </a:lnTo>
                                <a:lnTo>
                                  <a:pt x="209327" y="524317"/>
                                </a:lnTo>
                                <a:lnTo>
                                  <a:pt x="216795" y="532711"/>
                                </a:lnTo>
                                <a:lnTo>
                                  <a:pt x="219535" y="529590"/>
                                </a:lnTo>
                                <a:lnTo>
                                  <a:pt x="227165" y="521096"/>
                                </a:lnTo>
                                <a:lnTo>
                                  <a:pt x="219618" y="512645"/>
                                </a:lnTo>
                                <a:close/>
                              </a:path>
                              <a:path w="264160" h="579120">
                                <a:moveTo>
                                  <a:pt x="260832" y="506730"/>
                                </a:moveTo>
                                <a:lnTo>
                                  <a:pt x="245514" y="524041"/>
                                </a:lnTo>
                                <a:lnTo>
                                  <a:pt x="253237" y="532711"/>
                                </a:lnTo>
                                <a:lnTo>
                                  <a:pt x="255969" y="529590"/>
                                </a:lnTo>
                                <a:lnTo>
                                  <a:pt x="264026" y="520707"/>
                                </a:lnTo>
                                <a:lnTo>
                                  <a:pt x="264033" y="518160"/>
                                </a:lnTo>
                                <a:lnTo>
                                  <a:pt x="260832" y="518160"/>
                                </a:lnTo>
                                <a:lnTo>
                                  <a:pt x="255908" y="512645"/>
                                </a:lnTo>
                                <a:lnTo>
                                  <a:pt x="264033" y="512645"/>
                                </a:lnTo>
                                <a:lnTo>
                                  <a:pt x="264033" y="510540"/>
                                </a:lnTo>
                                <a:lnTo>
                                  <a:pt x="260832" y="506730"/>
                                </a:lnTo>
                                <a:close/>
                              </a:path>
                              <a:path w="264160" h="579120">
                                <a:moveTo>
                                  <a:pt x="11562" y="504038"/>
                                </a:moveTo>
                                <a:lnTo>
                                  <a:pt x="11220" y="504324"/>
                                </a:lnTo>
                                <a:lnTo>
                                  <a:pt x="0" y="516890"/>
                                </a:lnTo>
                                <a:lnTo>
                                  <a:pt x="0" y="525780"/>
                                </a:lnTo>
                                <a:lnTo>
                                  <a:pt x="3820" y="529590"/>
                                </a:lnTo>
                                <a:lnTo>
                                  <a:pt x="11564" y="520896"/>
                                </a:lnTo>
                                <a:lnTo>
                                  <a:pt x="4165" y="512645"/>
                                </a:lnTo>
                                <a:lnTo>
                                  <a:pt x="19187" y="512645"/>
                                </a:lnTo>
                                <a:lnTo>
                                  <a:pt x="11562" y="504038"/>
                                </a:lnTo>
                                <a:close/>
                              </a:path>
                              <a:path w="264160" h="579120">
                                <a:moveTo>
                                  <a:pt x="227465" y="503781"/>
                                </a:moveTo>
                                <a:lnTo>
                                  <a:pt x="219618" y="512645"/>
                                </a:lnTo>
                                <a:lnTo>
                                  <a:pt x="227165" y="521096"/>
                                </a:lnTo>
                                <a:lnTo>
                                  <a:pt x="234757" y="512645"/>
                                </a:lnTo>
                                <a:lnTo>
                                  <a:pt x="235362" y="512645"/>
                                </a:lnTo>
                                <a:lnTo>
                                  <a:pt x="227465" y="503781"/>
                                </a:lnTo>
                                <a:close/>
                              </a:path>
                              <a:path w="264160" h="579120">
                                <a:moveTo>
                                  <a:pt x="3820" y="495300"/>
                                </a:moveTo>
                                <a:lnTo>
                                  <a:pt x="0" y="499110"/>
                                </a:lnTo>
                                <a:lnTo>
                                  <a:pt x="0" y="508000"/>
                                </a:lnTo>
                                <a:lnTo>
                                  <a:pt x="11564" y="520896"/>
                                </a:lnTo>
                                <a:lnTo>
                                  <a:pt x="18915" y="512645"/>
                                </a:lnTo>
                                <a:lnTo>
                                  <a:pt x="3790" y="512645"/>
                                </a:lnTo>
                                <a:lnTo>
                                  <a:pt x="11475" y="504038"/>
                                </a:lnTo>
                                <a:lnTo>
                                  <a:pt x="11334" y="503781"/>
                                </a:lnTo>
                                <a:lnTo>
                                  <a:pt x="3820" y="495300"/>
                                </a:lnTo>
                                <a:close/>
                              </a:path>
                              <a:path w="264160" h="579120">
                                <a:moveTo>
                                  <a:pt x="37264" y="492416"/>
                                </a:moveTo>
                                <a:lnTo>
                                  <a:pt x="36935" y="492416"/>
                                </a:lnTo>
                                <a:lnTo>
                                  <a:pt x="29663" y="500579"/>
                                </a:lnTo>
                                <a:lnTo>
                                  <a:pt x="47806" y="520896"/>
                                </a:lnTo>
                                <a:lnTo>
                                  <a:pt x="47936" y="520707"/>
                                </a:lnTo>
                                <a:lnTo>
                                  <a:pt x="55118" y="512645"/>
                                </a:lnTo>
                                <a:lnTo>
                                  <a:pt x="39906" y="512645"/>
                                </a:lnTo>
                                <a:lnTo>
                                  <a:pt x="47558" y="504038"/>
                                </a:lnTo>
                                <a:lnTo>
                                  <a:pt x="37264" y="492416"/>
                                </a:lnTo>
                                <a:close/>
                              </a:path>
                              <a:path w="264160" h="579120">
                                <a:moveTo>
                                  <a:pt x="72985" y="492760"/>
                                </a:moveTo>
                                <a:lnTo>
                                  <a:pt x="72833" y="492760"/>
                                </a:lnTo>
                                <a:lnTo>
                                  <a:pt x="65548" y="500937"/>
                                </a:lnTo>
                                <a:lnTo>
                                  <a:pt x="83313" y="520707"/>
                                </a:lnTo>
                                <a:lnTo>
                                  <a:pt x="90528" y="512645"/>
                                </a:lnTo>
                                <a:lnTo>
                                  <a:pt x="75875" y="512645"/>
                                </a:lnTo>
                                <a:lnTo>
                                  <a:pt x="83280" y="504324"/>
                                </a:lnTo>
                                <a:lnTo>
                                  <a:pt x="83054" y="504038"/>
                                </a:lnTo>
                                <a:lnTo>
                                  <a:pt x="72985" y="492760"/>
                                </a:lnTo>
                                <a:close/>
                              </a:path>
                              <a:path w="264160" h="579120">
                                <a:moveTo>
                                  <a:pt x="108798" y="492416"/>
                                </a:moveTo>
                                <a:lnTo>
                                  <a:pt x="108632" y="492416"/>
                                </a:lnTo>
                                <a:lnTo>
                                  <a:pt x="101589" y="500285"/>
                                </a:lnTo>
                                <a:lnTo>
                                  <a:pt x="101442" y="500579"/>
                                </a:lnTo>
                                <a:lnTo>
                                  <a:pt x="119474" y="520707"/>
                                </a:lnTo>
                                <a:lnTo>
                                  <a:pt x="119594" y="520507"/>
                                </a:lnTo>
                                <a:lnTo>
                                  <a:pt x="126643" y="512645"/>
                                </a:lnTo>
                                <a:lnTo>
                                  <a:pt x="111924" y="512645"/>
                                </a:lnTo>
                                <a:lnTo>
                                  <a:pt x="119335" y="504324"/>
                                </a:lnTo>
                                <a:lnTo>
                                  <a:pt x="119158" y="504038"/>
                                </a:lnTo>
                                <a:lnTo>
                                  <a:pt x="108798" y="492416"/>
                                </a:lnTo>
                                <a:close/>
                              </a:path>
                              <a:path w="264160" h="579120">
                                <a:moveTo>
                                  <a:pt x="144880" y="492416"/>
                                </a:moveTo>
                                <a:lnTo>
                                  <a:pt x="144472" y="492760"/>
                                </a:lnTo>
                                <a:lnTo>
                                  <a:pt x="137725" y="500285"/>
                                </a:lnTo>
                                <a:lnTo>
                                  <a:pt x="137583" y="500579"/>
                                </a:lnTo>
                                <a:lnTo>
                                  <a:pt x="155401" y="520507"/>
                                </a:lnTo>
                                <a:lnTo>
                                  <a:pt x="157465" y="518160"/>
                                </a:lnTo>
                                <a:lnTo>
                                  <a:pt x="162387" y="512645"/>
                                </a:lnTo>
                                <a:lnTo>
                                  <a:pt x="147992" y="512645"/>
                                </a:lnTo>
                                <a:lnTo>
                                  <a:pt x="155411" y="504324"/>
                                </a:lnTo>
                                <a:lnTo>
                                  <a:pt x="155229" y="504038"/>
                                </a:lnTo>
                                <a:lnTo>
                                  <a:pt x="144880" y="492416"/>
                                </a:lnTo>
                                <a:close/>
                              </a:path>
                              <a:path w="264160" h="579120">
                                <a:moveTo>
                                  <a:pt x="180940" y="492416"/>
                                </a:moveTo>
                                <a:lnTo>
                                  <a:pt x="180445" y="492416"/>
                                </a:lnTo>
                                <a:lnTo>
                                  <a:pt x="173421" y="500285"/>
                                </a:lnTo>
                                <a:lnTo>
                                  <a:pt x="191478" y="520507"/>
                                </a:lnTo>
                                <a:lnTo>
                                  <a:pt x="198512" y="512645"/>
                                </a:lnTo>
                                <a:lnTo>
                                  <a:pt x="184105" y="512645"/>
                                </a:lnTo>
                                <a:lnTo>
                                  <a:pt x="191536" y="504324"/>
                                </a:lnTo>
                                <a:lnTo>
                                  <a:pt x="180940" y="492416"/>
                                </a:lnTo>
                                <a:close/>
                              </a:path>
                              <a:path w="264160" h="579120">
                                <a:moveTo>
                                  <a:pt x="253499" y="492416"/>
                                </a:moveTo>
                                <a:lnTo>
                                  <a:pt x="252932" y="492416"/>
                                </a:lnTo>
                                <a:lnTo>
                                  <a:pt x="245276" y="500937"/>
                                </a:lnTo>
                                <a:lnTo>
                                  <a:pt x="245453" y="500937"/>
                                </a:lnTo>
                                <a:lnTo>
                                  <a:pt x="260832" y="518160"/>
                                </a:lnTo>
                                <a:lnTo>
                                  <a:pt x="264033" y="514350"/>
                                </a:lnTo>
                                <a:lnTo>
                                  <a:pt x="264033" y="512645"/>
                                </a:lnTo>
                                <a:lnTo>
                                  <a:pt x="255598" y="512645"/>
                                </a:lnTo>
                                <a:lnTo>
                                  <a:pt x="260832" y="506730"/>
                                </a:lnTo>
                                <a:lnTo>
                                  <a:pt x="264033" y="506730"/>
                                </a:lnTo>
                                <a:lnTo>
                                  <a:pt x="264033" y="504324"/>
                                </a:lnTo>
                                <a:lnTo>
                                  <a:pt x="263897" y="504038"/>
                                </a:lnTo>
                                <a:lnTo>
                                  <a:pt x="253499" y="492416"/>
                                </a:lnTo>
                                <a:close/>
                              </a:path>
                              <a:path w="264160" h="579120">
                                <a:moveTo>
                                  <a:pt x="264033" y="514350"/>
                                </a:moveTo>
                                <a:lnTo>
                                  <a:pt x="260832" y="518160"/>
                                </a:lnTo>
                                <a:lnTo>
                                  <a:pt x="264033" y="518160"/>
                                </a:lnTo>
                                <a:lnTo>
                                  <a:pt x="264033" y="514350"/>
                                </a:lnTo>
                                <a:close/>
                              </a:path>
                              <a:path w="264160" h="579120">
                                <a:moveTo>
                                  <a:pt x="29590" y="483752"/>
                                </a:moveTo>
                                <a:lnTo>
                                  <a:pt x="11705" y="503781"/>
                                </a:lnTo>
                                <a:lnTo>
                                  <a:pt x="11562" y="504038"/>
                                </a:lnTo>
                                <a:lnTo>
                                  <a:pt x="19187" y="512645"/>
                                </a:lnTo>
                                <a:lnTo>
                                  <a:pt x="18915" y="512645"/>
                                </a:lnTo>
                                <a:lnTo>
                                  <a:pt x="29663" y="500579"/>
                                </a:lnTo>
                                <a:lnTo>
                                  <a:pt x="22374" y="492416"/>
                                </a:lnTo>
                                <a:lnTo>
                                  <a:pt x="37264" y="492416"/>
                                </a:lnTo>
                                <a:lnTo>
                                  <a:pt x="29590" y="483752"/>
                                </a:lnTo>
                                <a:close/>
                              </a:path>
                              <a:path w="264160" h="579120">
                                <a:moveTo>
                                  <a:pt x="57891" y="492416"/>
                                </a:moveTo>
                                <a:lnTo>
                                  <a:pt x="47558" y="504038"/>
                                </a:lnTo>
                                <a:lnTo>
                                  <a:pt x="55182" y="512645"/>
                                </a:lnTo>
                                <a:lnTo>
                                  <a:pt x="56994" y="510540"/>
                                </a:lnTo>
                                <a:lnTo>
                                  <a:pt x="65548" y="500937"/>
                                </a:lnTo>
                                <a:lnTo>
                                  <a:pt x="57891" y="492416"/>
                                </a:lnTo>
                                <a:close/>
                              </a:path>
                              <a:path w="264160" h="579120">
                                <a:moveTo>
                                  <a:pt x="119420" y="463825"/>
                                </a:moveTo>
                                <a:lnTo>
                                  <a:pt x="119204" y="463955"/>
                                </a:lnTo>
                                <a:lnTo>
                                  <a:pt x="83535" y="504038"/>
                                </a:lnTo>
                                <a:lnTo>
                                  <a:pt x="83309" y="504324"/>
                                </a:lnTo>
                                <a:lnTo>
                                  <a:pt x="90738" y="512645"/>
                                </a:lnTo>
                                <a:lnTo>
                                  <a:pt x="90528" y="512645"/>
                                </a:lnTo>
                                <a:lnTo>
                                  <a:pt x="101326" y="500579"/>
                                </a:lnTo>
                                <a:lnTo>
                                  <a:pt x="101178" y="500285"/>
                                </a:lnTo>
                                <a:lnTo>
                                  <a:pt x="94128" y="492416"/>
                                </a:lnTo>
                                <a:lnTo>
                                  <a:pt x="108798" y="492416"/>
                                </a:lnTo>
                                <a:lnTo>
                                  <a:pt x="101401" y="484118"/>
                                </a:lnTo>
                                <a:lnTo>
                                  <a:pt x="116058" y="484118"/>
                                </a:lnTo>
                                <a:lnTo>
                                  <a:pt x="119441" y="480338"/>
                                </a:lnTo>
                                <a:lnTo>
                                  <a:pt x="119235" y="480060"/>
                                </a:lnTo>
                                <a:lnTo>
                                  <a:pt x="112482" y="472507"/>
                                </a:lnTo>
                                <a:lnTo>
                                  <a:pt x="127151" y="472507"/>
                                </a:lnTo>
                                <a:lnTo>
                                  <a:pt x="119536" y="463955"/>
                                </a:lnTo>
                                <a:lnTo>
                                  <a:pt x="119420" y="463825"/>
                                </a:lnTo>
                                <a:close/>
                              </a:path>
                              <a:path w="264160" h="579120">
                                <a:moveTo>
                                  <a:pt x="155498" y="463825"/>
                                </a:moveTo>
                                <a:lnTo>
                                  <a:pt x="155286" y="463955"/>
                                </a:lnTo>
                                <a:lnTo>
                                  <a:pt x="119589" y="504038"/>
                                </a:lnTo>
                                <a:lnTo>
                                  <a:pt x="119413" y="504324"/>
                                </a:lnTo>
                                <a:lnTo>
                                  <a:pt x="126831" y="512645"/>
                                </a:lnTo>
                                <a:lnTo>
                                  <a:pt x="126643" y="512645"/>
                                </a:lnTo>
                                <a:lnTo>
                                  <a:pt x="137461" y="500579"/>
                                </a:lnTo>
                                <a:lnTo>
                                  <a:pt x="137320" y="500285"/>
                                </a:lnTo>
                                <a:lnTo>
                                  <a:pt x="130284" y="492416"/>
                                </a:lnTo>
                                <a:lnTo>
                                  <a:pt x="144880" y="492416"/>
                                </a:lnTo>
                                <a:lnTo>
                                  <a:pt x="137491" y="484118"/>
                                </a:lnTo>
                                <a:lnTo>
                                  <a:pt x="152220" y="484118"/>
                                </a:lnTo>
                                <a:lnTo>
                                  <a:pt x="155609" y="480338"/>
                                </a:lnTo>
                                <a:lnTo>
                                  <a:pt x="148617" y="472507"/>
                                </a:lnTo>
                                <a:lnTo>
                                  <a:pt x="163224" y="472507"/>
                                </a:lnTo>
                                <a:lnTo>
                                  <a:pt x="155614" y="463955"/>
                                </a:lnTo>
                                <a:lnTo>
                                  <a:pt x="155498" y="463825"/>
                                </a:lnTo>
                                <a:close/>
                              </a:path>
                              <a:path w="264160" h="579120">
                                <a:moveTo>
                                  <a:pt x="183777" y="472507"/>
                                </a:moveTo>
                                <a:lnTo>
                                  <a:pt x="155666" y="504038"/>
                                </a:lnTo>
                                <a:lnTo>
                                  <a:pt x="155484" y="504324"/>
                                </a:lnTo>
                                <a:lnTo>
                                  <a:pt x="162894" y="512645"/>
                                </a:lnTo>
                                <a:lnTo>
                                  <a:pt x="162387" y="512645"/>
                                </a:lnTo>
                                <a:lnTo>
                                  <a:pt x="173421" y="500285"/>
                                </a:lnTo>
                                <a:lnTo>
                                  <a:pt x="166394" y="492416"/>
                                </a:lnTo>
                                <a:lnTo>
                                  <a:pt x="180940" y="492416"/>
                                </a:lnTo>
                                <a:lnTo>
                                  <a:pt x="173556" y="484118"/>
                                </a:lnTo>
                                <a:lnTo>
                                  <a:pt x="187853" y="484118"/>
                                </a:lnTo>
                                <a:lnTo>
                                  <a:pt x="190900" y="480705"/>
                                </a:lnTo>
                                <a:lnTo>
                                  <a:pt x="191097" y="480705"/>
                                </a:lnTo>
                                <a:lnTo>
                                  <a:pt x="183777" y="472507"/>
                                </a:lnTo>
                                <a:close/>
                              </a:path>
                              <a:path w="264160" h="579120">
                                <a:moveTo>
                                  <a:pt x="201862" y="492760"/>
                                </a:moveTo>
                                <a:lnTo>
                                  <a:pt x="191536" y="504324"/>
                                </a:lnTo>
                                <a:lnTo>
                                  <a:pt x="198940" y="512645"/>
                                </a:lnTo>
                                <a:lnTo>
                                  <a:pt x="198512" y="512645"/>
                                </a:lnTo>
                                <a:lnTo>
                                  <a:pt x="208988" y="500937"/>
                                </a:lnTo>
                                <a:lnTo>
                                  <a:pt x="209163" y="500937"/>
                                </a:lnTo>
                                <a:lnTo>
                                  <a:pt x="201862" y="492760"/>
                                </a:lnTo>
                                <a:close/>
                              </a:path>
                              <a:path w="264160" h="579120">
                                <a:moveTo>
                                  <a:pt x="217341" y="492416"/>
                                </a:moveTo>
                                <a:lnTo>
                                  <a:pt x="216613" y="492416"/>
                                </a:lnTo>
                                <a:lnTo>
                                  <a:pt x="208988" y="500937"/>
                                </a:lnTo>
                                <a:lnTo>
                                  <a:pt x="209163" y="500937"/>
                                </a:lnTo>
                                <a:lnTo>
                                  <a:pt x="219618" y="512645"/>
                                </a:lnTo>
                                <a:lnTo>
                                  <a:pt x="227465" y="503781"/>
                                </a:lnTo>
                                <a:lnTo>
                                  <a:pt x="217341" y="492416"/>
                                </a:lnTo>
                                <a:close/>
                              </a:path>
                              <a:path w="264160" h="579120">
                                <a:moveTo>
                                  <a:pt x="245470" y="483443"/>
                                </a:moveTo>
                                <a:lnTo>
                                  <a:pt x="227465" y="503781"/>
                                </a:lnTo>
                                <a:lnTo>
                                  <a:pt x="235362" y="512645"/>
                                </a:lnTo>
                                <a:lnTo>
                                  <a:pt x="234757" y="512645"/>
                                </a:lnTo>
                                <a:lnTo>
                                  <a:pt x="245276" y="500937"/>
                                </a:lnTo>
                                <a:lnTo>
                                  <a:pt x="245453" y="500937"/>
                                </a:lnTo>
                                <a:lnTo>
                                  <a:pt x="237844" y="492416"/>
                                </a:lnTo>
                                <a:lnTo>
                                  <a:pt x="253499" y="492416"/>
                                </a:lnTo>
                                <a:lnTo>
                                  <a:pt x="245470" y="483443"/>
                                </a:lnTo>
                                <a:close/>
                              </a:path>
                              <a:path w="264160" h="579120">
                                <a:moveTo>
                                  <a:pt x="264033" y="506730"/>
                                </a:moveTo>
                                <a:lnTo>
                                  <a:pt x="260832" y="506730"/>
                                </a:lnTo>
                                <a:lnTo>
                                  <a:pt x="264033" y="510540"/>
                                </a:lnTo>
                                <a:lnTo>
                                  <a:pt x="264033" y="506730"/>
                                </a:lnTo>
                                <a:close/>
                              </a:path>
                              <a:path w="264160" h="579120">
                                <a:moveTo>
                                  <a:pt x="65269" y="484118"/>
                                </a:moveTo>
                                <a:lnTo>
                                  <a:pt x="57891" y="492416"/>
                                </a:lnTo>
                                <a:lnTo>
                                  <a:pt x="65548" y="500937"/>
                                </a:lnTo>
                                <a:lnTo>
                                  <a:pt x="72833" y="492760"/>
                                </a:lnTo>
                                <a:lnTo>
                                  <a:pt x="72985" y="492760"/>
                                </a:lnTo>
                                <a:lnTo>
                                  <a:pt x="65269" y="484118"/>
                                </a:lnTo>
                                <a:close/>
                              </a:path>
                              <a:path w="264160" h="579120">
                                <a:moveTo>
                                  <a:pt x="220067" y="472507"/>
                                </a:moveTo>
                                <a:lnTo>
                                  <a:pt x="218873" y="473710"/>
                                </a:lnTo>
                                <a:lnTo>
                                  <a:pt x="201862" y="492760"/>
                                </a:lnTo>
                                <a:lnTo>
                                  <a:pt x="209163" y="500937"/>
                                </a:lnTo>
                                <a:lnTo>
                                  <a:pt x="208988" y="500937"/>
                                </a:lnTo>
                                <a:lnTo>
                                  <a:pt x="216613" y="492416"/>
                                </a:lnTo>
                                <a:lnTo>
                                  <a:pt x="217341" y="492416"/>
                                </a:lnTo>
                                <a:lnTo>
                                  <a:pt x="209949" y="484118"/>
                                </a:lnTo>
                                <a:lnTo>
                                  <a:pt x="224038" y="484118"/>
                                </a:lnTo>
                                <a:lnTo>
                                  <a:pt x="227091" y="480705"/>
                                </a:lnTo>
                                <a:lnTo>
                                  <a:pt x="227387" y="480705"/>
                                </a:lnTo>
                                <a:lnTo>
                                  <a:pt x="220067" y="472507"/>
                                </a:lnTo>
                                <a:close/>
                              </a:path>
                              <a:path w="264160" h="579120">
                                <a:moveTo>
                                  <a:pt x="235686" y="472507"/>
                                </a:moveTo>
                                <a:lnTo>
                                  <a:pt x="234426" y="472507"/>
                                </a:lnTo>
                                <a:lnTo>
                                  <a:pt x="227091" y="480705"/>
                                </a:lnTo>
                                <a:lnTo>
                                  <a:pt x="227387" y="480705"/>
                                </a:lnTo>
                                <a:lnTo>
                                  <a:pt x="245453" y="500937"/>
                                </a:lnTo>
                                <a:lnTo>
                                  <a:pt x="245276" y="500937"/>
                                </a:lnTo>
                                <a:lnTo>
                                  <a:pt x="252932" y="492416"/>
                                </a:lnTo>
                                <a:lnTo>
                                  <a:pt x="237527" y="492416"/>
                                </a:lnTo>
                                <a:lnTo>
                                  <a:pt x="245470" y="483443"/>
                                </a:lnTo>
                                <a:lnTo>
                                  <a:pt x="235686" y="472507"/>
                                </a:lnTo>
                                <a:close/>
                              </a:path>
                              <a:path w="264160" h="579120">
                                <a:moveTo>
                                  <a:pt x="19629" y="472507"/>
                                </a:moveTo>
                                <a:lnTo>
                                  <a:pt x="18467" y="472507"/>
                                </a:lnTo>
                                <a:lnTo>
                                  <a:pt x="11739" y="480060"/>
                                </a:lnTo>
                                <a:lnTo>
                                  <a:pt x="11589" y="480338"/>
                                </a:lnTo>
                                <a:lnTo>
                                  <a:pt x="29663" y="500579"/>
                                </a:lnTo>
                                <a:lnTo>
                                  <a:pt x="36935" y="492416"/>
                                </a:lnTo>
                                <a:lnTo>
                                  <a:pt x="21853" y="492416"/>
                                </a:lnTo>
                                <a:lnTo>
                                  <a:pt x="29590" y="483752"/>
                                </a:lnTo>
                                <a:lnTo>
                                  <a:pt x="19629" y="472507"/>
                                </a:lnTo>
                                <a:close/>
                              </a:path>
                              <a:path w="264160" h="579120">
                                <a:moveTo>
                                  <a:pt x="91052" y="472507"/>
                                </a:moveTo>
                                <a:lnTo>
                                  <a:pt x="90874" y="472507"/>
                                </a:lnTo>
                                <a:lnTo>
                                  <a:pt x="83899" y="480338"/>
                                </a:lnTo>
                                <a:lnTo>
                                  <a:pt x="83636" y="480705"/>
                                </a:lnTo>
                                <a:lnTo>
                                  <a:pt x="101442" y="500579"/>
                                </a:lnTo>
                                <a:lnTo>
                                  <a:pt x="101589" y="500285"/>
                                </a:lnTo>
                                <a:lnTo>
                                  <a:pt x="108632" y="492416"/>
                                </a:lnTo>
                                <a:lnTo>
                                  <a:pt x="93877" y="492416"/>
                                </a:lnTo>
                                <a:lnTo>
                                  <a:pt x="101261" y="484118"/>
                                </a:lnTo>
                                <a:lnTo>
                                  <a:pt x="101401" y="484118"/>
                                </a:lnTo>
                                <a:lnTo>
                                  <a:pt x="91052" y="472507"/>
                                </a:lnTo>
                                <a:close/>
                              </a:path>
                              <a:path w="264160" h="579120">
                                <a:moveTo>
                                  <a:pt x="127151" y="472507"/>
                                </a:moveTo>
                                <a:lnTo>
                                  <a:pt x="126448" y="472507"/>
                                </a:lnTo>
                                <a:lnTo>
                                  <a:pt x="119690" y="480060"/>
                                </a:lnTo>
                                <a:lnTo>
                                  <a:pt x="119484" y="480338"/>
                                </a:lnTo>
                                <a:lnTo>
                                  <a:pt x="137583" y="500579"/>
                                </a:lnTo>
                                <a:lnTo>
                                  <a:pt x="137725" y="500285"/>
                                </a:lnTo>
                                <a:lnTo>
                                  <a:pt x="144780" y="492416"/>
                                </a:lnTo>
                                <a:lnTo>
                                  <a:pt x="129940" y="492416"/>
                                </a:lnTo>
                                <a:lnTo>
                                  <a:pt x="137330" y="484118"/>
                                </a:lnTo>
                                <a:lnTo>
                                  <a:pt x="137491" y="484118"/>
                                </a:lnTo>
                                <a:lnTo>
                                  <a:pt x="127151" y="472507"/>
                                </a:lnTo>
                                <a:close/>
                              </a:path>
                              <a:path w="264160" h="579120">
                                <a:moveTo>
                                  <a:pt x="163224" y="472507"/>
                                </a:moveTo>
                                <a:lnTo>
                                  <a:pt x="162630" y="472507"/>
                                </a:lnTo>
                                <a:lnTo>
                                  <a:pt x="155609" y="480338"/>
                                </a:lnTo>
                                <a:lnTo>
                                  <a:pt x="173421" y="500285"/>
                                </a:lnTo>
                                <a:lnTo>
                                  <a:pt x="180445" y="492416"/>
                                </a:lnTo>
                                <a:lnTo>
                                  <a:pt x="166027" y="492416"/>
                                </a:lnTo>
                                <a:lnTo>
                                  <a:pt x="173426" y="484118"/>
                                </a:lnTo>
                                <a:lnTo>
                                  <a:pt x="173556" y="484118"/>
                                </a:lnTo>
                                <a:lnTo>
                                  <a:pt x="163224" y="472507"/>
                                </a:lnTo>
                                <a:close/>
                              </a:path>
                              <a:path w="264160" h="579120">
                                <a:moveTo>
                                  <a:pt x="83312" y="463825"/>
                                </a:moveTo>
                                <a:lnTo>
                                  <a:pt x="65269" y="484118"/>
                                </a:lnTo>
                                <a:lnTo>
                                  <a:pt x="72985" y="492760"/>
                                </a:lnTo>
                                <a:lnTo>
                                  <a:pt x="72833" y="492760"/>
                                </a:lnTo>
                                <a:lnTo>
                                  <a:pt x="83572" y="480705"/>
                                </a:lnTo>
                                <a:lnTo>
                                  <a:pt x="83307" y="480338"/>
                                </a:lnTo>
                                <a:lnTo>
                                  <a:pt x="76292" y="472507"/>
                                </a:lnTo>
                                <a:lnTo>
                                  <a:pt x="91052" y="472507"/>
                                </a:lnTo>
                                <a:lnTo>
                                  <a:pt x="83428" y="463955"/>
                                </a:lnTo>
                                <a:lnTo>
                                  <a:pt x="83312" y="463825"/>
                                </a:lnTo>
                                <a:close/>
                              </a:path>
                              <a:path w="264160" h="579120">
                                <a:moveTo>
                                  <a:pt x="199606" y="472507"/>
                                </a:moveTo>
                                <a:lnTo>
                                  <a:pt x="198217" y="472507"/>
                                </a:lnTo>
                                <a:lnTo>
                                  <a:pt x="190900" y="480705"/>
                                </a:lnTo>
                                <a:lnTo>
                                  <a:pt x="191097" y="480705"/>
                                </a:lnTo>
                                <a:lnTo>
                                  <a:pt x="201862" y="492760"/>
                                </a:lnTo>
                                <a:lnTo>
                                  <a:pt x="209579" y="484118"/>
                                </a:lnTo>
                                <a:lnTo>
                                  <a:pt x="209949" y="484118"/>
                                </a:lnTo>
                                <a:lnTo>
                                  <a:pt x="199606" y="472507"/>
                                </a:lnTo>
                                <a:close/>
                              </a:path>
                              <a:path w="264160" h="579120">
                                <a:moveTo>
                                  <a:pt x="47268" y="463955"/>
                                </a:moveTo>
                                <a:lnTo>
                                  <a:pt x="29590" y="483752"/>
                                </a:lnTo>
                                <a:lnTo>
                                  <a:pt x="37264" y="492416"/>
                                </a:lnTo>
                                <a:lnTo>
                                  <a:pt x="36935" y="492416"/>
                                </a:lnTo>
                                <a:lnTo>
                                  <a:pt x="47368" y="480705"/>
                                </a:lnTo>
                                <a:lnTo>
                                  <a:pt x="40002" y="472507"/>
                                </a:lnTo>
                                <a:lnTo>
                                  <a:pt x="54903" y="472507"/>
                                </a:lnTo>
                                <a:lnTo>
                                  <a:pt x="47268" y="463955"/>
                                </a:lnTo>
                                <a:close/>
                              </a:path>
                              <a:path w="264160" h="579120">
                                <a:moveTo>
                                  <a:pt x="54903" y="472507"/>
                                </a:moveTo>
                                <a:lnTo>
                                  <a:pt x="54671" y="472507"/>
                                </a:lnTo>
                                <a:lnTo>
                                  <a:pt x="47368" y="480705"/>
                                </a:lnTo>
                                <a:lnTo>
                                  <a:pt x="57891" y="492416"/>
                                </a:lnTo>
                                <a:lnTo>
                                  <a:pt x="65269" y="484118"/>
                                </a:lnTo>
                                <a:lnTo>
                                  <a:pt x="54903" y="472507"/>
                                </a:lnTo>
                                <a:close/>
                              </a:path>
                              <a:path w="264160" h="579120">
                                <a:moveTo>
                                  <a:pt x="116058" y="484118"/>
                                </a:moveTo>
                                <a:lnTo>
                                  <a:pt x="101401" y="484118"/>
                                </a:lnTo>
                                <a:lnTo>
                                  <a:pt x="108798" y="492416"/>
                                </a:lnTo>
                                <a:lnTo>
                                  <a:pt x="108632" y="492416"/>
                                </a:lnTo>
                                <a:lnTo>
                                  <a:pt x="116058" y="484118"/>
                                </a:lnTo>
                                <a:close/>
                              </a:path>
                              <a:path w="264160" h="579120">
                                <a:moveTo>
                                  <a:pt x="152220" y="484118"/>
                                </a:moveTo>
                                <a:lnTo>
                                  <a:pt x="137491" y="484118"/>
                                </a:lnTo>
                                <a:lnTo>
                                  <a:pt x="144880" y="492416"/>
                                </a:lnTo>
                                <a:lnTo>
                                  <a:pt x="147888" y="488950"/>
                                </a:lnTo>
                                <a:lnTo>
                                  <a:pt x="152220" y="484118"/>
                                </a:lnTo>
                                <a:close/>
                              </a:path>
                              <a:path w="264160" h="579120">
                                <a:moveTo>
                                  <a:pt x="187853" y="484118"/>
                                </a:moveTo>
                                <a:lnTo>
                                  <a:pt x="173556" y="484118"/>
                                </a:lnTo>
                                <a:lnTo>
                                  <a:pt x="180940" y="492416"/>
                                </a:lnTo>
                                <a:lnTo>
                                  <a:pt x="180445" y="492416"/>
                                </a:lnTo>
                                <a:lnTo>
                                  <a:pt x="187853" y="484118"/>
                                </a:lnTo>
                                <a:close/>
                              </a:path>
                              <a:path w="264160" h="579120">
                                <a:moveTo>
                                  <a:pt x="224038" y="484118"/>
                                </a:moveTo>
                                <a:lnTo>
                                  <a:pt x="209949" y="484118"/>
                                </a:lnTo>
                                <a:lnTo>
                                  <a:pt x="217341" y="492416"/>
                                </a:lnTo>
                                <a:lnTo>
                                  <a:pt x="216613" y="492416"/>
                                </a:lnTo>
                                <a:lnTo>
                                  <a:pt x="224038" y="484118"/>
                                </a:lnTo>
                                <a:close/>
                              </a:path>
                              <a:path w="264160" h="579120">
                                <a:moveTo>
                                  <a:pt x="260832" y="466090"/>
                                </a:moveTo>
                                <a:lnTo>
                                  <a:pt x="245470" y="483443"/>
                                </a:lnTo>
                                <a:lnTo>
                                  <a:pt x="253499" y="492416"/>
                                </a:lnTo>
                                <a:lnTo>
                                  <a:pt x="252932" y="492416"/>
                                </a:lnTo>
                                <a:lnTo>
                                  <a:pt x="264033" y="480060"/>
                                </a:lnTo>
                                <a:lnTo>
                                  <a:pt x="264033" y="477520"/>
                                </a:lnTo>
                                <a:lnTo>
                                  <a:pt x="260832" y="477520"/>
                                </a:lnTo>
                                <a:lnTo>
                                  <a:pt x="256357" y="472507"/>
                                </a:lnTo>
                                <a:lnTo>
                                  <a:pt x="264033" y="472507"/>
                                </a:lnTo>
                                <a:lnTo>
                                  <a:pt x="264033" y="469900"/>
                                </a:lnTo>
                                <a:lnTo>
                                  <a:pt x="260832" y="466090"/>
                                </a:lnTo>
                                <a:close/>
                              </a:path>
                              <a:path w="264160" h="579120">
                                <a:moveTo>
                                  <a:pt x="11518" y="463350"/>
                                </a:moveTo>
                                <a:lnTo>
                                  <a:pt x="0" y="476250"/>
                                </a:lnTo>
                                <a:lnTo>
                                  <a:pt x="0" y="485140"/>
                                </a:lnTo>
                                <a:lnTo>
                                  <a:pt x="3820" y="488950"/>
                                </a:lnTo>
                                <a:lnTo>
                                  <a:pt x="11492" y="480338"/>
                                </a:lnTo>
                                <a:lnTo>
                                  <a:pt x="11340" y="480060"/>
                                </a:lnTo>
                                <a:lnTo>
                                  <a:pt x="4596" y="472507"/>
                                </a:lnTo>
                                <a:lnTo>
                                  <a:pt x="19629" y="472507"/>
                                </a:lnTo>
                                <a:lnTo>
                                  <a:pt x="11518" y="463350"/>
                                </a:lnTo>
                                <a:close/>
                              </a:path>
                              <a:path w="264160" h="579120">
                                <a:moveTo>
                                  <a:pt x="36829" y="452262"/>
                                </a:moveTo>
                                <a:lnTo>
                                  <a:pt x="36502" y="452262"/>
                                </a:lnTo>
                                <a:lnTo>
                                  <a:pt x="29188" y="460473"/>
                                </a:lnTo>
                                <a:lnTo>
                                  <a:pt x="47368" y="480705"/>
                                </a:lnTo>
                                <a:lnTo>
                                  <a:pt x="54671" y="472507"/>
                                </a:lnTo>
                                <a:lnTo>
                                  <a:pt x="39631" y="472507"/>
                                </a:lnTo>
                                <a:lnTo>
                                  <a:pt x="47268" y="463955"/>
                                </a:lnTo>
                                <a:lnTo>
                                  <a:pt x="36829" y="452262"/>
                                </a:lnTo>
                                <a:close/>
                              </a:path>
                              <a:path w="264160" h="579120">
                                <a:moveTo>
                                  <a:pt x="73005" y="452262"/>
                                </a:moveTo>
                                <a:lnTo>
                                  <a:pt x="72706" y="452262"/>
                                </a:lnTo>
                                <a:lnTo>
                                  <a:pt x="65571" y="460271"/>
                                </a:lnTo>
                                <a:lnTo>
                                  <a:pt x="65510" y="460473"/>
                                </a:lnTo>
                                <a:lnTo>
                                  <a:pt x="83636" y="480705"/>
                                </a:lnTo>
                                <a:lnTo>
                                  <a:pt x="83899" y="480338"/>
                                </a:lnTo>
                                <a:lnTo>
                                  <a:pt x="90874" y="472507"/>
                                </a:lnTo>
                                <a:lnTo>
                                  <a:pt x="75592" y="472507"/>
                                </a:lnTo>
                                <a:lnTo>
                                  <a:pt x="83196" y="463955"/>
                                </a:lnTo>
                                <a:lnTo>
                                  <a:pt x="83312" y="463825"/>
                                </a:lnTo>
                                <a:lnTo>
                                  <a:pt x="73005" y="452262"/>
                                </a:lnTo>
                                <a:close/>
                              </a:path>
                              <a:path w="264160" h="579120">
                                <a:moveTo>
                                  <a:pt x="227347" y="423638"/>
                                </a:moveTo>
                                <a:lnTo>
                                  <a:pt x="183777" y="472507"/>
                                </a:lnTo>
                                <a:lnTo>
                                  <a:pt x="191097" y="480705"/>
                                </a:lnTo>
                                <a:lnTo>
                                  <a:pt x="190900" y="480705"/>
                                </a:lnTo>
                                <a:lnTo>
                                  <a:pt x="198217" y="472507"/>
                                </a:lnTo>
                                <a:lnTo>
                                  <a:pt x="199606" y="472507"/>
                                </a:lnTo>
                                <a:lnTo>
                                  <a:pt x="191987" y="463955"/>
                                </a:lnTo>
                                <a:lnTo>
                                  <a:pt x="191871" y="463825"/>
                                </a:lnTo>
                                <a:lnTo>
                                  <a:pt x="205968" y="463825"/>
                                </a:lnTo>
                                <a:lnTo>
                                  <a:pt x="209140" y="460271"/>
                                </a:lnTo>
                                <a:lnTo>
                                  <a:pt x="201989" y="452262"/>
                                </a:lnTo>
                                <a:lnTo>
                                  <a:pt x="216290" y="452262"/>
                                </a:lnTo>
                                <a:lnTo>
                                  <a:pt x="216930" y="451545"/>
                                </a:lnTo>
                                <a:lnTo>
                                  <a:pt x="209902" y="443690"/>
                                </a:lnTo>
                                <a:lnTo>
                                  <a:pt x="223942" y="443690"/>
                                </a:lnTo>
                                <a:lnTo>
                                  <a:pt x="227282" y="439948"/>
                                </a:lnTo>
                                <a:lnTo>
                                  <a:pt x="220202" y="432019"/>
                                </a:lnTo>
                                <a:lnTo>
                                  <a:pt x="234813" y="432019"/>
                                </a:lnTo>
                                <a:lnTo>
                                  <a:pt x="227347" y="423638"/>
                                </a:lnTo>
                                <a:close/>
                              </a:path>
                              <a:path w="264160" h="579120">
                                <a:moveTo>
                                  <a:pt x="245444" y="443953"/>
                                </a:moveTo>
                                <a:lnTo>
                                  <a:pt x="222275" y="469900"/>
                                </a:lnTo>
                                <a:lnTo>
                                  <a:pt x="220067" y="472507"/>
                                </a:lnTo>
                                <a:lnTo>
                                  <a:pt x="227387" y="480705"/>
                                </a:lnTo>
                                <a:lnTo>
                                  <a:pt x="227091" y="480705"/>
                                </a:lnTo>
                                <a:lnTo>
                                  <a:pt x="234426" y="472507"/>
                                </a:lnTo>
                                <a:lnTo>
                                  <a:pt x="235686" y="472507"/>
                                </a:lnTo>
                                <a:lnTo>
                                  <a:pt x="228034" y="463955"/>
                                </a:lnTo>
                                <a:lnTo>
                                  <a:pt x="227917" y="463825"/>
                                </a:lnTo>
                                <a:lnTo>
                                  <a:pt x="242195" y="463825"/>
                                </a:lnTo>
                                <a:lnTo>
                                  <a:pt x="245375" y="460271"/>
                                </a:lnTo>
                                <a:lnTo>
                                  <a:pt x="245284" y="460108"/>
                                </a:lnTo>
                                <a:lnTo>
                                  <a:pt x="238279" y="452262"/>
                                </a:lnTo>
                                <a:lnTo>
                                  <a:pt x="252846" y="452262"/>
                                </a:lnTo>
                                <a:lnTo>
                                  <a:pt x="245444" y="443953"/>
                                </a:lnTo>
                                <a:close/>
                              </a:path>
                              <a:path w="264160" h="579120">
                                <a:moveTo>
                                  <a:pt x="3820" y="454660"/>
                                </a:moveTo>
                                <a:lnTo>
                                  <a:pt x="0" y="459740"/>
                                </a:lnTo>
                                <a:lnTo>
                                  <a:pt x="0" y="467360"/>
                                </a:lnTo>
                                <a:lnTo>
                                  <a:pt x="11589" y="480338"/>
                                </a:lnTo>
                                <a:lnTo>
                                  <a:pt x="11739" y="480060"/>
                                </a:lnTo>
                                <a:lnTo>
                                  <a:pt x="18467" y="472507"/>
                                </a:lnTo>
                                <a:lnTo>
                                  <a:pt x="3341" y="472507"/>
                                </a:lnTo>
                                <a:lnTo>
                                  <a:pt x="11518" y="463350"/>
                                </a:lnTo>
                                <a:lnTo>
                                  <a:pt x="3820" y="454660"/>
                                </a:lnTo>
                                <a:close/>
                              </a:path>
                              <a:path w="264160" h="579120">
                                <a:moveTo>
                                  <a:pt x="109123" y="452262"/>
                                </a:moveTo>
                                <a:lnTo>
                                  <a:pt x="108909" y="452262"/>
                                </a:lnTo>
                                <a:lnTo>
                                  <a:pt x="101775" y="460271"/>
                                </a:lnTo>
                                <a:lnTo>
                                  <a:pt x="101722" y="460473"/>
                                </a:lnTo>
                                <a:lnTo>
                                  <a:pt x="119484" y="480338"/>
                                </a:lnTo>
                                <a:lnTo>
                                  <a:pt x="119690" y="480060"/>
                                </a:lnTo>
                                <a:lnTo>
                                  <a:pt x="126448" y="472507"/>
                                </a:lnTo>
                                <a:lnTo>
                                  <a:pt x="111593" y="472507"/>
                                </a:lnTo>
                                <a:lnTo>
                                  <a:pt x="119204" y="463955"/>
                                </a:lnTo>
                                <a:lnTo>
                                  <a:pt x="119320" y="463825"/>
                                </a:lnTo>
                                <a:lnTo>
                                  <a:pt x="118997" y="463350"/>
                                </a:lnTo>
                                <a:lnTo>
                                  <a:pt x="109123" y="452262"/>
                                </a:lnTo>
                                <a:close/>
                              </a:path>
                              <a:path w="264160" h="579120">
                                <a:moveTo>
                                  <a:pt x="145209" y="452262"/>
                                </a:moveTo>
                                <a:lnTo>
                                  <a:pt x="144566" y="452262"/>
                                </a:lnTo>
                                <a:lnTo>
                                  <a:pt x="137545" y="460108"/>
                                </a:lnTo>
                                <a:lnTo>
                                  <a:pt x="155609" y="480338"/>
                                </a:lnTo>
                                <a:lnTo>
                                  <a:pt x="162630" y="472507"/>
                                </a:lnTo>
                                <a:lnTo>
                                  <a:pt x="147670" y="472507"/>
                                </a:lnTo>
                                <a:lnTo>
                                  <a:pt x="155286" y="463955"/>
                                </a:lnTo>
                                <a:lnTo>
                                  <a:pt x="155402" y="463825"/>
                                </a:lnTo>
                                <a:lnTo>
                                  <a:pt x="155076" y="463350"/>
                                </a:lnTo>
                                <a:lnTo>
                                  <a:pt x="145209" y="452262"/>
                                </a:lnTo>
                                <a:close/>
                              </a:path>
                              <a:path w="264160" h="579120">
                                <a:moveTo>
                                  <a:pt x="252846" y="452262"/>
                                </a:moveTo>
                                <a:lnTo>
                                  <a:pt x="252541" y="452262"/>
                                </a:lnTo>
                                <a:lnTo>
                                  <a:pt x="245521" y="460108"/>
                                </a:lnTo>
                                <a:lnTo>
                                  <a:pt x="245430" y="460271"/>
                                </a:lnTo>
                                <a:lnTo>
                                  <a:pt x="260832" y="477520"/>
                                </a:lnTo>
                                <a:lnTo>
                                  <a:pt x="264033" y="473710"/>
                                </a:lnTo>
                                <a:lnTo>
                                  <a:pt x="264033" y="472507"/>
                                </a:lnTo>
                                <a:lnTo>
                                  <a:pt x="255151" y="472507"/>
                                </a:lnTo>
                                <a:lnTo>
                                  <a:pt x="260832" y="466090"/>
                                </a:lnTo>
                                <a:lnTo>
                                  <a:pt x="264033" y="466090"/>
                                </a:lnTo>
                                <a:lnTo>
                                  <a:pt x="264033" y="464820"/>
                                </a:lnTo>
                                <a:lnTo>
                                  <a:pt x="252846" y="452262"/>
                                </a:lnTo>
                                <a:close/>
                              </a:path>
                              <a:path w="264160" h="579120">
                                <a:moveTo>
                                  <a:pt x="264033" y="473710"/>
                                </a:moveTo>
                                <a:lnTo>
                                  <a:pt x="260832" y="477520"/>
                                </a:lnTo>
                                <a:lnTo>
                                  <a:pt x="264033" y="477520"/>
                                </a:lnTo>
                                <a:lnTo>
                                  <a:pt x="264033" y="473710"/>
                                </a:lnTo>
                                <a:close/>
                              </a:path>
                              <a:path w="264160" h="579120">
                                <a:moveTo>
                                  <a:pt x="29176" y="443690"/>
                                </a:moveTo>
                                <a:lnTo>
                                  <a:pt x="28839" y="443953"/>
                                </a:lnTo>
                                <a:lnTo>
                                  <a:pt x="11518" y="463350"/>
                                </a:lnTo>
                                <a:lnTo>
                                  <a:pt x="19629" y="472507"/>
                                </a:lnTo>
                                <a:lnTo>
                                  <a:pt x="18467" y="472507"/>
                                </a:lnTo>
                                <a:lnTo>
                                  <a:pt x="29188" y="460473"/>
                                </a:lnTo>
                                <a:lnTo>
                                  <a:pt x="21810" y="452262"/>
                                </a:lnTo>
                                <a:lnTo>
                                  <a:pt x="36829" y="452262"/>
                                </a:lnTo>
                                <a:lnTo>
                                  <a:pt x="29176" y="443690"/>
                                </a:lnTo>
                                <a:close/>
                              </a:path>
                              <a:path w="264160" h="579120">
                                <a:moveTo>
                                  <a:pt x="65363" y="443690"/>
                                </a:moveTo>
                                <a:lnTo>
                                  <a:pt x="47384" y="463825"/>
                                </a:lnTo>
                                <a:lnTo>
                                  <a:pt x="47268" y="463955"/>
                                </a:lnTo>
                                <a:lnTo>
                                  <a:pt x="54903" y="472507"/>
                                </a:lnTo>
                                <a:lnTo>
                                  <a:pt x="54671" y="472507"/>
                                </a:lnTo>
                                <a:lnTo>
                                  <a:pt x="65392" y="460473"/>
                                </a:lnTo>
                                <a:lnTo>
                                  <a:pt x="65330" y="460271"/>
                                </a:lnTo>
                                <a:lnTo>
                                  <a:pt x="58155" y="452262"/>
                                </a:lnTo>
                                <a:lnTo>
                                  <a:pt x="73005" y="452262"/>
                                </a:lnTo>
                                <a:lnTo>
                                  <a:pt x="65363" y="443690"/>
                                </a:lnTo>
                                <a:close/>
                              </a:path>
                              <a:path w="264160" h="579120">
                                <a:moveTo>
                                  <a:pt x="112037" y="431540"/>
                                </a:moveTo>
                                <a:lnTo>
                                  <a:pt x="111590" y="432019"/>
                                </a:lnTo>
                                <a:lnTo>
                                  <a:pt x="83312" y="463825"/>
                                </a:lnTo>
                                <a:lnTo>
                                  <a:pt x="91052" y="472507"/>
                                </a:lnTo>
                                <a:lnTo>
                                  <a:pt x="90874" y="472507"/>
                                </a:lnTo>
                                <a:lnTo>
                                  <a:pt x="101595" y="460473"/>
                                </a:lnTo>
                                <a:lnTo>
                                  <a:pt x="101541" y="460271"/>
                                </a:lnTo>
                                <a:lnTo>
                                  <a:pt x="94380" y="452262"/>
                                </a:lnTo>
                                <a:lnTo>
                                  <a:pt x="109123" y="452262"/>
                                </a:lnTo>
                                <a:lnTo>
                                  <a:pt x="101490" y="443690"/>
                                </a:lnTo>
                                <a:lnTo>
                                  <a:pt x="116546" y="443690"/>
                                </a:lnTo>
                                <a:lnTo>
                                  <a:pt x="119603" y="440258"/>
                                </a:lnTo>
                                <a:lnTo>
                                  <a:pt x="119821" y="440258"/>
                                </a:lnTo>
                                <a:lnTo>
                                  <a:pt x="112037" y="431540"/>
                                </a:lnTo>
                                <a:close/>
                              </a:path>
                              <a:path w="264160" h="579120">
                                <a:moveTo>
                                  <a:pt x="147623" y="432019"/>
                                </a:moveTo>
                                <a:lnTo>
                                  <a:pt x="119742" y="463350"/>
                                </a:lnTo>
                                <a:lnTo>
                                  <a:pt x="119420" y="463825"/>
                                </a:lnTo>
                                <a:lnTo>
                                  <a:pt x="127151" y="472507"/>
                                </a:lnTo>
                                <a:lnTo>
                                  <a:pt x="126448" y="472507"/>
                                </a:lnTo>
                                <a:lnTo>
                                  <a:pt x="137545" y="460108"/>
                                </a:lnTo>
                                <a:lnTo>
                                  <a:pt x="130540" y="452262"/>
                                </a:lnTo>
                                <a:lnTo>
                                  <a:pt x="145209" y="452262"/>
                                </a:lnTo>
                                <a:lnTo>
                                  <a:pt x="137581" y="443690"/>
                                </a:lnTo>
                                <a:lnTo>
                                  <a:pt x="152238" y="443690"/>
                                </a:lnTo>
                                <a:lnTo>
                                  <a:pt x="155144" y="440442"/>
                                </a:lnTo>
                                <a:lnTo>
                                  <a:pt x="147623" y="432019"/>
                                </a:lnTo>
                                <a:close/>
                              </a:path>
                              <a:path w="264160" h="579120">
                                <a:moveTo>
                                  <a:pt x="165699" y="452262"/>
                                </a:moveTo>
                                <a:lnTo>
                                  <a:pt x="155825" y="463350"/>
                                </a:lnTo>
                                <a:lnTo>
                                  <a:pt x="155498" y="463825"/>
                                </a:lnTo>
                                <a:lnTo>
                                  <a:pt x="163224" y="472507"/>
                                </a:lnTo>
                                <a:lnTo>
                                  <a:pt x="162630" y="472507"/>
                                </a:lnTo>
                                <a:lnTo>
                                  <a:pt x="173225" y="460690"/>
                                </a:lnTo>
                                <a:lnTo>
                                  <a:pt x="165699" y="452262"/>
                                </a:lnTo>
                                <a:close/>
                              </a:path>
                              <a:path w="264160" h="579120">
                                <a:moveTo>
                                  <a:pt x="181571" y="452262"/>
                                </a:moveTo>
                                <a:lnTo>
                                  <a:pt x="180782" y="452262"/>
                                </a:lnTo>
                                <a:lnTo>
                                  <a:pt x="173225" y="460690"/>
                                </a:lnTo>
                                <a:lnTo>
                                  <a:pt x="183777" y="472507"/>
                                </a:lnTo>
                                <a:lnTo>
                                  <a:pt x="191402" y="463955"/>
                                </a:lnTo>
                                <a:lnTo>
                                  <a:pt x="191518" y="463825"/>
                                </a:lnTo>
                                <a:lnTo>
                                  <a:pt x="191871" y="463825"/>
                                </a:lnTo>
                                <a:lnTo>
                                  <a:pt x="181571" y="452262"/>
                                </a:lnTo>
                                <a:close/>
                              </a:path>
                              <a:path w="264160" h="579120">
                                <a:moveTo>
                                  <a:pt x="205968" y="463825"/>
                                </a:moveTo>
                                <a:lnTo>
                                  <a:pt x="191871" y="463825"/>
                                </a:lnTo>
                                <a:lnTo>
                                  <a:pt x="199606" y="472507"/>
                                </a:lnTo>
                                <a:lnTo>
                                  <a:pt x="198217" y="472507"/>
                                </a:lnTo>
                                <a:lnTo>
                                  <a:pt x="205852" y="463955"/>
                                </a:lnTo>
                                <a:lnTo>
                                  <a:pt x="205968" y="463825"/>
                                </a:lnTo>
                                <a:close/>
                              </a:path>
                              <a:path w="264160" h="579120">
                                <a:moveTo>
                                  <a:pt x="216930" y="451545"/>
                                </a:moveTo>
                                <a:lnTo>
                                  <a:pt x="209140" y="460271"/>
                                </a:lnTo>
                                <a:lnTo>
                                  <a:pt x="220067" y="472507"/>
                                </a:lnTo>
                                <a:lnTo>
                                  <a:pt x="222275" y="469900"/>
                                </a:lnTo>
                                <a:lnTo>
                                  <a:pt x="227583" y="463955"/>
                                </a:lnTo>
                                <a:lnTo>
                                  <a:pt x="227699" y="463825"/>
                                </a:lnTo>
                                <a:lnTo>
                                  <a:pt x="227917" y="463825"/>
                                </a:lnTo>
                                <a:lnTo>
                                  <a:pt x="216930" y="451545"/>
                                </a:lnTo>
                                <a:close/>
                              </a:path>
                              <a:path w="264160" h="579120">
                                <a:moveTo>
                                  <a:pt x="242195" y="463825"/>
                                </a:moveTo>
                                <a:lnTo>
                                  <a:pt x="227917" y="463825"/>
                                </a:lnTo>
                                <a:lnTo>
                                  <a:pt x="235686" y="472507"/>
                                </a:lnTo>
                                <a:lnTo>
                                  <a:pt x="234426" y="472507"/>
                                </a:lnTo>
                                <a:lnTo>
                                  <a:pt x="242079" y="463955"/>
                                </a:lnTo>
                                <a:lnTo>
                                  <a:pt x="242195" y="463825"/>
                                </a:lnTo>
                                <a:close/>
                              </a:path>
                              <a:path w="264160" h="579120">
                                <a:moveTo>
                                  <a:pt x="264033" y="466090"/>
                                </a:moveTo>
                                <a:lnTo>
                                  <a:pt x="260832" y="466090"/>
                                </a:lnTo>
                                <a:lnTo>
                                  <a:pt x="264033" y="469900"/>
                                </a:lnTo>
                                <a:lnTo>
                                  <a:pt x="264033" y="466090"/>
                                </a:lnTo>
                                <a:close/>
                              </a:path>
                              <a:path w="264160" h="579120">
                                <a:moveTo>
                                  <a:pt x="209266" y="403342"/>
                                </a:moveTo>
                                <a:lnTo>
                                  <a:pt x="165699" y="452262"/>
                                </a:lnTo>
                                <a:lnTo>
                                  <a:pt x="173225" y="460690"/>
                                </a:lnTo>
                                <a:lnTo>
                                  <a:pt x="180782" y="452262"/>
                                </a:lnTo>
                                <a:lnTo>
                                  <a:pt x="181571" y="452262"/>
                                </a:lnTo>
                                <a:lnTo>
                                  <a:pt x="173934" y="443690"/>
                                </a:lnTo>
                                <a:lnTo>
                                  <a:pt x="188467" y="443690"/>
                                </a:lnTo>
                                <a:lnTo>
                                  <a:pt x="191379" y="440442"/>
                                </a:lnTo>
                                <a:lnTo>
                                  <a:pt x="191270" y="440258"/>
                                </a:lnTo>
                                <a:lnTo>
                                  <a:pt x="183913" y="432019"/>
                                </a:lnTo>
                                <a:lnTo>
                                  <a:pt x="199460" y="432019"/>
                                </a:lnTo>
                                <a:lnTo>
                                  <a:pt x="191778" y="423434"/>
                                </a:lnTo>
                                <a:lnTo>
                                  <a:pt x="206629" y="423434"/>
                                </a:lnTo>
                                <a:lnTo>
                                  <a:pt x="209578" y="420145"/>
                                </a:lnTo>
                                <a:lnTo>
                                  <a:pt x="209419" y="419943"/>
                                </a:lnTo>
                                <a:lnTo>
                                  <a:pt x="202147" y="411799"/>
                                </a:lnTo>
                                <a:lnTo>
                                  <a:pt x="202026" y="411664"/>
                                </a:lnTo>
                                <a:lnTo>
                                  <a:pt x="216680" y="411664"/>
                                </a:lnTo>
                                <a:lnTo>
                                  <a:pt x="209266" y="403342"/>
                                </a:lnTo>
                                <a:close/>
                              </a:path>
                              <a:path w="264160" h="579120">
                                <a:moveTo>
                                  <a:pt x="18756" y="432019"/>
                                </a:moveTo>
                                <a:lnTo>
                                  <a:pt x="18395" y="432019"/>
                                </a:lnTo>
                                <a:lnTo>
                                  <a:pt x="11024" y="440258"/>
                                </a:lnTo>
                                <a:lnTo>
                                  <a:pt x="29188" y="460473"/>
                                </a:lnTo>
                                <a:lnTo>
                                  <a:pt x="36502" y="452262"/>
                                </a:lnTo>
                                <a:lnTo>
                                  <a:pt x="21419" y="452262"/>
                                </a:lnTo>
                                <a:lnTo>
                                  <a:pt x="29074" y="443690"/>
                                </a:lnTo>
                                <a:lnTo>
                                  <a:pt x="26276" y="440442"/>
                                </a:lnTo>
                                <a:lnTo>
                                  <a:pt x="18756" y="432019"/>
                                </a:lnTo>
                                <a:close/>
                              </a:path>
                              <a:path w="264160" h="579120">
                                <a:moveTo>
                                  <a:pt x="54960" y="432019"/>
                                </a:moveTo>
                                <a:lnTo>
                                  <a:pt x="54536" y="432019"/>
                                </a:lnTo>
                                <a:lnTo>
                                  <a:pt x="47196" y="440258"/>
                                </a:lnTo>
                                <a:lnTo>
                                  <a:pt x="47400" y="440258"/>
                                </a:lnTo>
                                <a:lnTo>
                                  <a:pt x="65510" y="460473"/>
                                </a:lnTo>
                                <a:lnTo>
                                  <a:pt x="65571" y="460271"/>
                                </a:lnTo>
                                <a:lnTo>
                                  <a:pt x="72706" y="452262"/>
                                </a:lnTo>
                                <a:lnTo>
                                  <a:pt x="57709" y="452262"/>
                                </a:lnTo>
                                <a:lnTo>
                                  <a:pt x="65363" y="443690"/>
                                </a:lnTo>
                                <a:lnTo>
                                  <a:pt x="54960" y="432019"/>
                                </a:lnTo>
                                <a:close/>
                              </a:path>
                              <a:path w="264160" h="579120">
                                <a:moveTo>
                                  <a:pt x="91097" y="432019"/>
                                </a:moveTo>
                                <a:lnTo>
                                  <a:pt x="90739" y="432019"/>
                                </a:lnTo>
                                <a:lnTo>
                                  <a:pt x="83399" y="440258"/>
                                </a:lnTo>
                                <a:lnTo>
                                  <a:pt x="83647" y="440258"/>
                                </a:lnTo>
                                <a:lnTo>
                                  <a:pt x="101722" y="460473"/>
                                </a:lnTo>
                                <a:lnTo>
                                  <a:pt x="101775" y="460271"/>
                                </a:lnTo>
                                <a:lnTo>
                                  <a:pt x="108909" y="452262"/>
                                </a:lnTo>
                                <a:lnTo>
                                  <a:pt x="93592" y="452262"/>
                                </a:lnTo>
                                <a:lnTo>
                                  <a:pt x="101213" y="443690"/>
                                </a:lnTo>
                                <a:lnTo>
                                  <a:pt x="101490" y="443690"/>
                                </a:lnTo>
                                <a:lnTo>
                                  <a:pt x="91097" y="432019"/>
                                </a:lnTo>
                                <a:close/>
                              </a:path>
                              <a:path w="264160" h="579120">
                                <a:moveTo>
                                  <a:pt x="199460" y="432019"/>
                                </a:moveTo>
                                <a:lnTo>
                                  <a:pt x="198932" y="432019"/>
                                </a:lnTo>
                                <a:lnTo>
                                  <a:pt x="191544" y="440258"/>
                                </a:lnTo>
                                <a:lnTo>
                                  <a:pt x="191434" y="440442"/>
                                </a:lnTo>
                                <a:lnTo>
                                  <a:pt x="209140" y="460271"/>
                                </a:lnTo>
                                <a:lnTo>
                                  <a:pt x="216290" y="452262"/>
                                </a:lnTo>
                                <a:lnTo>
                                  <a:pt x="201827" y="452262"/>
                                </a:lnTo>
                                <a:lnTo>
                                  <a:pt x="209469" y="443690"/>
                                </a:lnTo>
                                <a:lnTo>
                                  <a:pt x="209902" y="443690"/>
                                </a:lnTo>
                                <a:lnTo>
                                  <a:pt x="199460" y="432019"/>
                                </a:lnTo>
                                <a:close/>
                              </a:path>
                              <a:path w="264160" h="579120">
                                <a:moveTo>
                                  <a:pt x="234813" y="432019"/>
                                </a:moveTo>
                                <a:lnTo>
                                  <a:pt x="234360" y="432019"/>
                                </a:lnTo>
                                <a:lnTo>
                                  <a:pt x="227282" y="439948"/>
                                </a:lnTo>
                                <a:lnTo>
                                  <a:pt x="245430" y="460271"/>
                                </a:lnTo>
                                <a:lnTo>
                                  <a:pt x="245521" y="460108"/>
                                </a:lnTo>
                                <a:lnTo>
                                  <a:pt x="252541" y="452262"/>
                                </a:lnTo>
                                <a:lnTo>
                                  <a:pt x="238024" y="452262"/>
                                </a:lnTo>
                                <a:lnTo>
                                  <a:pt x="245444" y="443953"/>
                                </a:lnTo>
                                <a:lnTo>
                                  <a:pt x="234813" y="432019"/>
                                </a:lnTo>
                                <a:close/>
                              </a:path>
                              <a:path w="264160" h="579120">
                                <a:moveTo>
                                  <a:pt x="127196" y="432019"/>
                                </a:moveTo>
                                <a:lnTo>
                                  <a:pt x="126943" y="432019"/>
                                </a:lnTo>
                                <a:lnTo>
                                  <a:pt x="119603" y="440258"/>
                                </a:lnTo>
                                <a:lnTo>
                                  <a:pt x="119821" y="440258"/>
                                </a:lnTo>
                                <a:lnTo>
                                  <a:pt x="137545" y="460108"/>
                                </a:lnTo>
                                <a:lnTo>
                                  <a:pt x="144566" y="452262"/>
                                </a:lnTo>
                                <a:lnTo>
                                  <a:pt x="129609" y="452262"/>
                                </a:lnTo>
                                <a:lnTo>
                                  <a:pt x="137237" y="443690"/>
                                </a:lnTo>
                                <a:lnTo>
                                  <a:pt x="137581" y="443690"/>
                                </a:lnTo>
                                <a:lnTo>
                                  <a:pt x="127196" y="432019"/>
                                </a:lnTo>
                                <a:close/>
                              </a:path>
                              <a:path w="264160" h="579120">
                                <a:moveTo>
                                  <a:pt x="83422" y="382826"/>
                                </a:moveTo>
                                <a:lnTo>
                                  <a:pt x="31974" y="440442"/>
                                </a:lnTo>
                                <a:lnTo>
                                  <a:pt x="29176" y="443690"/>
                                </a:lnTo>
                                <a:lnTo>
                                  <a:pt x="36829" y="452262"/>
                                </a:lnTo>
                                <a:lnTo>
                                  <a:pt x="36502" y="452262"/>
                                </a:lnTo>
                                <a:lnTo>
                                  <a:pt x="47196" y="440258"/>
                                </a:lnTo>
                                <a:lnTo>
                                  <a:pt x="47400" y="440258"/>
                                </a:lnTo>
                                <a:lnTo>
                                  <a:pt x="40019" y="432019"/>
                                </a:lnTo>
                                <a:lnTo>
                                  <a:pt x="54960" y="432019"/>
                                </a:lnTo>
                                <a:lnTo>
                                  <a:pt x="47307" y="423434"/>
                                </a:lnTo>
                                <a:lnTo>
                                  <a:pt x="62184" y="423434"/>
                                </a:lnTo>
                                <a:lnTo>
                                  <a:pt x="65293" y="419943"/>
                                </a:lnTo>
                                <a:lnTo>
                                  <a:pt x="65482" y="419943"/>
                                </a:lnTo>
                                <a:lnTo>
                                  <a:pt x="58200" y="411799"/>
                                </a:lnTo>
                                <a:lnTo>
                                  <a:pt x="58079" y="411664"/>
                                </a:lnTo>
                                <a:lnTo>
                                  <a:pt x="72971" y="411664"/>
                                </a:lnTo>
                                <a:lnTo>
                                  <a:pt x="65418" y="403182"/>
                                </a:lnTo>
                                <a:lnTo>
                                  <a:pt x="80225" y="403182"/>
                                </a:lnTo>
                                <a:lnTo>
                                  <a:pt x="83361" y="399661"/>
                                </a:lnTo>
                                <a:lnTo>
                                  <a:pt x="83571" y="399661"/>
                                </a:lnTo>
                                <a:lnTo>
                                  <a:pt x="76225" y="391435"/>
                                </a:lnTo>
                                <a:lnTo>
                                  <a:pt x="91083" y="391435"/>
                                </a:lnTo>
                                <a:lnTo>
                                  <a:pt x="83422" y="382826"/>
                                </a:lnTo>
                                <a:close/>
                              </a:path>
                              <a:path w="264160" h="579120">
                                <a:moveTo>
                                  <a:pt x="83452" y="423434"/>
                                </a:moveTo>
                                <a:lnTo>
                                  <a:pt x="65363" y="443690"/>
                                </a:lnTo>
                                <a:lnTo>
                                  <a:pt x="73005" y="452262"/>
                                </a:lnTo>
                                <a:lnTo>
                                  <a:pt x="72706" y="452262"/>
                                </a:lnTo>
                                <a:lnTo>
                                  <a:pt x="83399" y="440258"/>
                                </a:lnTo>
                                <a:lnTo>
                                  <a:pt x="83647" y="440258"/>
                                </a:lnTo>
                                <a:lnTo>
                                  <a:pt x="76279" y="432019"/>
                                </a:lnTo>
                                <a:lnTo>
                                  <a:pt x="91097" y="432019"/>
                                </a:lnTo>
                                <a:lnTo>
                                  <a:pt x="83452" y="423434"/>
                                </a:lnTo>
                                <a:close/>
                              </a:path>
                              <a:path w="264160" h="579120">
                                <a:moveTo>
                                  <a:pt x="116546" y="443690"/>
                                </a:moveTo>
                                <a:lnTo>
                                  <a:pt x="101490" y="443690"/>
                                </a:lnTo>
                                <a:lnTo>
                                  <a:pt x="109123" y="452262"/>
                                </a:lnTo>
                                <a:lnTo>
                                  <a:pt x="108909" y="452262"/>
                                </a:lnTo>
                                <a:lnTo>
                                  <a:pt x="116546" y="443690"/>
                                </a:lnTo>
                                <a:close/>
                              </a:path>
                              <a:path w="264160" h="579120">
                                <a:moveTo>
                                  <a:pt x="152238" y="443690"/>
                                </a:moveTo>
                                <a:lnTo>
                                  <a:pt x="137581" y="443690"/>
                                </a:lnTo>
                                <a:lnTo>
                                  <a:pt x="145209" y="452262"/>
                                </a:lnTo>
                                <a:lnTo>
                                  <a:pt x="144566" y="452262"/>
                                </a:lnTo>
                                <a:lnTo>
                                  <a:pt x="152238" y="443690"/>
                                </a:lnTo>
                                <a:close/>
                              </a:path>
                              <a:path w="264160" h="579120">
                                <a:moveTo>
                                  <a:pt x="163111" y="431540"/>
                                </a:moveTo>
                                <a:lnTo>
                                  <a:pt x="155144" y="440442"/>
                                </a:lnTo>
                                <a:lnTo>
                                  <a:pt x="165699" y="452262"/>
                                </a:lnTo>
                                <a:lnTo>
                                  <a:pt x="173333" y="443690"/>
                                </a:lnTo>
                                <a:lnTo>
                                  <a:pt x="173934" y="443690"/>
                                </a:lnTo>
                                <a:lnTo>
                                  <a:pt x="163111" y="431540"/>
                                </a:lnTo>
                                <a:close/>
                              </a:path>
                              <a:path w="264160" h="579120">
                                <a:moveTo>
                                  <a:pt x="188467" y="443690"/>
                                </a:moveTo>
                                <a:lnTo>
                                  <a:pt x="173934" y="443690"/>
                                </a:lnTo>
                                <a:lnTo>
                                  <a:pt x="181571" y="452262"/>
                                </a:lnTo>
                                <a:lnTo>
                                  <a:pt x="180782" y="452262"/>
                                </a:lnTo>
                                <a:lnTo>
                                  <a:pt x="188467" y="443690"/>
                                </a:lnTo>
                                <a:close/>
                              </a:path>
                              <a:path w="264160" h="579120">
                                <a:moveTo>
                                  <a:pt x="260832" y="426720"/>
                                </a:moveTo>
                                <a:lnTo>
                                  <a:pt x="245444" y="443953"/>
                                </a:lnTo>
                                <a:lnTo>
                                  <a:pt x="252846" y="452262"/>
                                </a:lnTo>
                                <a:lnTo>
                                  <a:pt x="252541" y="452262"/>
                                </a:lnTo>
                                <a:lnTo>
                                  <a:pt x="264033" y="439420"/>
                                </a:lnTo>
                                <a:lnTo>
                                  <a:pt x="264033" y="436880"/>
                                </a:lnTo>
                                <a:lnTo>
                                  <a:pt x="260832" y="436880"/>
                                </a:lnTo>
                                <a:lnTo>
                                  <a:pt x="256492" y="432019"/>
                                </a:lnTo>
                                <a:lnTo>
                                  <a:pt x="264033" y="432019"/>
                                </a:lnTo>
                                <a:lnTo>
                                  <a:pt x="264033" y="429260"/>
                                </a:lnTo>
                                <a:lnTo>
                                  <a:pt x="260832" y="426720"/>
                                </a:lnTo>
                                <a:close/>
                              </a:path>
                              <a:path w="264160" h="579120">
                                <a:moveTo>
                                  <a:pt x="223942" y="443690"/>
                                </a:moveTo>
                                <a:lnTo>
                                  <a:pt x="209902" y="443690"/>
                                </a:lnTo>
                                <a:lnTo>
                                  <a:pt x="216930" y="451545"/>
                                </a:lnTo>
                                <a:lnTo>
                                  <a:pt x="223942" y="443690"/>
                                </a:lnTo>
                                <a:close/>
                              </a:path>
                              <a:path w="264160" h="579120">
                                <a:moveTo>
                                  <a:pt x="65318" y="362481"/>
                                </a:moveTo>
                                <a:lnTo>
                                  <a:pt x="64879" y="362953"/>
                                </a:lnTo>
                                <a:lnTo>
                                  <a:pt x="0" y="435610"/>
                                </a:lnTo>
                                <a:lnTo>
                                  <a:pt x="0" y="444500"/>
                                </a:lnTo>
                                <a:lnTo>
                                  <a:pt x="3820" y="448310"/>
                                </a:lnTo>
                                <a:lnTo>
                                  <a:pt x="11024" y="440258"/>
                                </a:lnTo>
                                <a:lnTo>
                                  <a:pt x="3620" y="432019"/>
                                </a:lnTo>
                                <a:lnTo>
                                  <a:pt x="18756" y="432019"/>
                                </a:lnTo>
                                <a:lnTo>
                                  <a:pt x="11091" y="423434"/>
                                </a:lnTo>
                                <a:lnTo>
                                  <a:pt x="26077" y="423434"/>
                                </a:lnTo>
                                <a:lnTo>
                                  <a:pt x="29200" y="419943"/>
                                </a:lnTo>
                                <a:lnTo>
                                  <a:pt x="21904" y="411799"/>
                                </a:lnTo>
                                <a:lnTo>
                                  <a:pt x="21783" y="411664"/>
                                </a:lnTo>
                                <a:lnTo>
                                  <a:pt x="36815" y="411664"/>
                                </a:lnTo>
                                <a:lnTo>
                                  <a:pt x="29254" y="403182"/>
                                </a:lnTo>
                                <a:lnTo>
                                  <a:pt x="44197" y="403182"/>
                                </a:lnTo>
                                <a:lnTo>
                                  <a:pt x="47347" y="399661"/>
                                </a:lnTo>
                                <a:lnTo>
                                  <a:pt x="39991" y="391435"/>
                                </a:lnTo>
                                <a:lnTo>
                                  <a:pt x="54957" y="391435"/>
                                </a:lnTo>
                                <a:lnTo>
                                  <a:pt x="47291" y="382826"/>
                                </a:lnTo>
                                <a:lnTo>
                                  <a:pt x="62409" y="382826"/>
                                </a:lnTo>
                                <a:lnTo>
                                  <a:pt x="65477" y="379398"/>
                                </a:lnTo>
                                <a:lnTo>
                                  <a:pt x="58094" y="371130"/>
                                </a:lnTo>
                                <a:lnTo>
                                  <a:pt x="73014" y="371130"/>
                                </a:lnTo>
                                <a:lnTo>
                                  <a:pt x="65318" y="362481"/>
                                </a:lnTo>
                                <a:close/>
                              </a:path>
                              <a:path w="264160" h="579120">
                                <a:moveTo>
                                  <a:pt x="165736" y="411664"/>
                                </a:moveTo>
                                <a:lnTo>
                                  <a:pt x="147623" y="432019"/>
                                </a:lnTo>
                                <a:lnTo>
                                  <a:pt x="155144" y="440442"/>
                                </a:lnTo>
                                <a:lnTo>
                                  <a:pt x="163111" y="431540"/>
                                </a:lnTo>
                                <a:lnTo>
                                  <a:pt x="155889" y="423434"/>
                                </a:lnTo>
                                <a:lnTo>
                                  <a:pt x="170366" y="423434"/>
                                </a:lnTo>
                                <a:lnTo>
                                  <a:pt x="173309" y="420145"/>
                                </a:lnTo>
                                <a:lnTo>
                                  <a:pt x="165857" y="411799"/>
                                </a:lnTo>
                                <a:lnTo>
                                  <a:pt x="165736" y="411664"/>
                                </a:lnTo>
                                <a:close/>
                              </a:path>
                              <a:path w="264160" h="579120">
                                <a:moveTo>
                                  <a:pt x="181248" y="411664"/>
                                </a:moveTo>
                                <a:lnTo>
                                  <a:pt x="180899" y="411664"/>
                                </a:lnTo>
                                <a:lnTo>
                                  <a:pt x="173309" y="420145"/>
                                </a:lnTo>
                                <a:lnTo>
                                  <a:pt x="191434" y="440442"/>
                                </a:lnTo>
                                <a:lnTo>
                                  <a:pt x="191544" y="440258"/>
                                </a:lnTo>
                                <a:lnTo>
                                  <a:pt x="198932" y="432019"/>
                                </a:lnTo>
                                <a:lnTo>
                                  <a:pt x="183727" y="432019"/>
                                </a:lnTo>
                                <a:lnTo>
                                  <a:pt x="191373" y="423434"/>
                                </a:lnTo>
                                <a:lnTo>
                                  <a:pt x="191778" y="423434"/>
                                </a:lnTo>
                                <a:lnTo>
                                  <a:pt x="181369" y="411799"/>
                                </a:lnTo>
                                <a:lnTo>
                                  <a:pt x="181248" y="411664"/>
                                </a:lnTo>
                                <a:close/>
                              </a:path>
                              <a:path w="264160" h="579120">
                                <a:moveTo>
                                  <a:pt x="3820" y="415290"/>
                                </a:moveTo>
                                <a:lnTo>
                                  <a:pt x="0" y="419100"/>
                                </a:lnTo>
                                <a:lnTo>
                                  <a:pt x="0" y="427990"/>
                                </a:lnTo>
                                <a:lnTo>
                                  <a:pt x="11024" y="440258"/>
                                </a:lnTo>
                                <a:lnTo>
                                  <a:pt x="18395" y="432019"/>
                                </a:lnTo>
                                <a:lnTo>
                                  <a:pt x="3206" y="432019"/>
                                </a:lnTo>
                                <a:lnTo>
                                  <a:pt x="10872" y="423434"/>
                                </a:lnTo>
                                <a:lnTo>
                                  <a:pt x="11091" y="423434"/>
                                </a:lnTo>
                                <a:lnTo>
                                  <a:pt x="3820" y="415290"/>
                                </a:lnTo>
                                <a:close/>
                              </a:path>
                              <a:path w="264160" h="579120">
                                <a:moveTo>
                                  <a:pt x="36815" y="411664"/>
                                </a:moveTo>
                                <a:lnTo>
                                  <a:pt x="36608" y="411664"/>
                                </a:lnTo>
                                <a:lnTo>
                                  <a:pt x="29200" y="419943"/>
                                </a:lnTo>
                                <a:lnTo>
                                  <a:pt x="47400" y="440258"/>
                                </a:lnTo>
                                <a:lnTo>
                                  <a:pt x="47196" y="440258"/>
                                </a:lnTo>
                                <a:lnTo>
                                  <a:pt x="54536" y="432019"/>
                                </a:lnTo>
                                <a:lnTo>
                                  <a:pt x="39495" y="432019"/>
                                </a:lnTo>
                                <a:lnTo>
                                  <a:pt x="47162" y="423434"/>
                                </a:lnTo>
                                <a:lnTo>
                                  <a:pt x="47307" y="423434"/>
                                </a:lnTo>
                                <a:lnTo>
                                  <a:pt x="36936" y="411799"/>
                                </a:lnTo>
                                <a:lnTo>
                                  <a:pt x="36815" y="411664"/>
                                </a:lnTo>
                                <a:close/>
                              </a:path>
                              <a:path w="264160" h="579120">
                                <a:moveTo>
                                  <a:pt x="72971" y="411664"/>
                                </a:moveTo>
                                <a:lnTo>
                                  <a:pt x="72669" y="411664"/>
                                </a:lnTo>
                                <a:lnTo>
                                  <a:pt x="65293" y="419943"/>
                                </a:lnTo>
                                <a:lnTo>
                                  <a:pt x="65482" y="419943"/>
                                </a:lnTo>
                                <a:lnTo>
                                  <a:pt x="83647" y="440258"/>
                                </a:lnTo>
                                <a:lnTo>
                                  <a:pt x="83399" y="440258"/>
                                </a:lnTo>
                                <a:lnTo>
                                  <a:pt x="90739" y="432019"/>
                                </a:lnTo>
                                <a:lnTo>
                                  <a:pt x="75785" y="432019"/>
                                </a:lnTo>
                                <a:lnTo>
                                  <a:pt x="83452" y="423434"/>
                                </a:lnTo>
                                <a:lnTo>
                                  <a:pt x="73091" y="411799"/>
                                </a:lnTo>
                                <a:lnTo>
                                  <a:pt x="72971" y="411664"/>
                                </a:lnTo>
                                <a:close/>
                              </a:path>
                              <a:path w="264160" h="579120">
                                <a:moveTo>
                                  <a:pt x="129567" y="411799"/>
                                </a:moveTo>
                                <a:lnTo>
                                  <a:pt x="114043" y="429260"/>
                                </a:lnTo>
                                <a:lnTo>
                                  <a:pt x="112037" y="431540"/>
                                </a:lnTo>
                                <a:lnTo>
                                  <a:pt x="119821" y="440258"/>
                                </a:lnTo>
                                <a:lnTo>
                                  <a:pt x="119603" y="440258"/>
                                </a:lnTo>
                                <a:lnTo>
                                  <a:pt x="126943" y="432019"/>
                                </a:lnTo>
                                <a:lnTo>
                                  <a:pt x="127196" y="432019"/>
                                </a:lnTo>
                                <a:lnTo>
                                  <a:pt x="119556" y="423434"/>
                                </a:lnTo>
                                <a:lnTo>
                                  <a:pt x="134591" y="423434"/>
                                </a:lnTo>
                                <a:lnTo>
                                  <a:pt x="137270" y="420426"/>
                                </a:lnTo>
                                <a:lnTo>
                                  <a:pt x="129567" y="411799"/>
                                </a:lnTo>
                                <a:close/>
                              </a:path>
                              <a:path w="264160" h="579120">
                                <a:moveTo>
                                  <a:pt x="216930" y="411945"/>
                                </a:moveTo>
                                <a:lnTo>
                                  <a:pt x="209759" y="419943"/>
                                </a:lnTo>
                                <a:lnTo>
                                  <a:pt x="209599" y="420145"/>
                                </a:lnTo>
                                <a:lnTo>
                                  <a:pt x="227282" y="439948"/>
                                </a:lnTo>
                                <a:lnTo>
                                  <a:pt x="234360" y="432019"/>
                                </a:lnTo>
                                <a:lnTo>
                                  <a:pt x="219875" y="432019"/>
                                </a:lnTo>
                                <a:lnTo>
                                  <a:pt x="227347" y="423638"/>
                                </a:lnTo>
                                <a:lnTo>
                                  <a:pt x="216930" y="411945"/>
                                </a:lnTo>
                                <a:close/>
                              </a:path>
                              <a:path w="264160" h="579120">
                                <a:moveTo>
                                  <a:pt x="252883" y="411664"/>
                                </a:moveTo>
                                <a:lnTo>
                                  <a:pt x="252531" y="411664"/>
                                </a:lnTo>
                                <a:lnTo>
                                  <a:pt x="245425" y="419625"/>
                                </a:lnTo>
                                <a:lnTo>
                                  <a:pt x="260832" y="436880"/>
                                </a:lnTo>
                                <a:lnTo>
                                  <a:pt x="264033" y="434340"/>
                                </a:lnTo>
                                <a:lnTo>
                                  <a:pt x="264033" y="432019"/>
                                </a:lnTo>
                                <a:lnTo>
                                  <a:pt x="256100" y="432019"/>
                                </a:lnTo>
                                <a:lnTo>
                                  <a:pt x="260832" y="426720"/>
                                </a:lnTo>
                                <a:lnTo>
                                  <a:pt x="264033" y="426720"/>
                                </a:lnTo>
                                <a:lnTo>
                                  <a:pt x="264033" y="424180"/>
                                </a:lnTo>
                                <a:lnTo>
                                  <a:pt x="253004" y="411799"/>
                                </a:lnTo>
                                <a:lnTo>
                                  <a:pt x="252883" y="411664"/>
                                </a:lnTo>
                                <a:close/>
                              </a:path>
                              <a:path w="264160" h="579120">
                                <a:moveTo>
                                  <a:pt x="264033" y="434340"/>
                                </a:moveTo>
                                <a:lnTo>
                                  <a:pt x="260832" y="436880"/>
                                </a:lnTo>
                                <a:lnTo>
                                  <a:pt x="264033" y="436880"/>
                                </a:lnTo>
                                <a:lnTo>
                                  <a:pt x="264033" y="434340"/>
                                </a:lnTo>
                                <a:close/>
                              </a:path>
                              <a:path w="264160" h="579120">
                                <a:moveTo>
                                  <a:pt x="26077" y="423434"/>
                                </a:moveTo>
                                <a:lnTo>
                                  <a:pt x="11091" y="423434"/>
                                </a:lnTo>
                                <a:lnTo>
                                  <a:pt x="18756" y="432019"/>
                                </a:lnTo>
                                <a:lnTo>
                                  <a:pt x="18395" y="432019"/>
                                </a:lnTo>
                                <a:lnTo>
                                  <a:pt x="26077" y="423434"/>
                                </a:lnTo>
                                <a:close/>
                              </a:path>
                              <a:path w="264160" h="579120">
                                <a:moveTo>
                                  <a:pt x="62184" y="423434"/>
                                </a:moveTo>
                                <a:lnTo>
                                  <a:pt x="47307" y="423434"/>
                                </a:lnTo>
                                <a:lnTo>
                                  <a:pt x="54960" y="432019"/>
                                </a:lnTo>
                                <a:lnTo>
                                  <a:pt x="54536" y="432019"/>
                                </a:lnTo>
                                <a:lnTo>
                                  <a:pt x="62184" y="423434"/>
                                </a:lnTo>
                                <a:close/>
                              </a:path>
                              <a:path w="264160" h="579120">
                                <a:moveTo>
                                  <a:pt x="101535" y="403182"/>
                                </a:moveTo>
                                <a:lnTo>
                                  <a:pt x="83452" y="423434"/>
                                </a:lnTo>
                                <a:lnTo>
                                  <a:pt x="91097" y="432019"/>
                                </a:lnTo>
                                <a:lnTo>
                                  <a:pt x="90739" y="432019"/>
                                </a:lnTo>
                                <a:lnTo>
                                  <a:pt x="101497" y="419943"/>
                                </a:lnTo>
                                <a:lnTo>
                                  <a:pt x="101681" y="419943"/>
                                </a:lnTo>
                                <a:lnTo>
                                  <a:pt x="94409" y="411799"/>
                                </a:lnTo>
                                <a:lnTo>
                                  <a:pt x="94288" y="411664"/>
                                </a:lnTo>
                                <a:lnTo>
                                  <a:pt x="109083" y="411664"/>
                                </a:lnTo>
                                <a:lnTo>
                                  <a:pt x="101535" y="403182"/>
                                </a:lnTo>
                                <a:close/>
                              </a:path>
                              <a:path w="264160" h="579120">
                                <a:moveTo>
                                  <a:pt x="134591" y="423434"/>
                                </a:moveTo>
                                <a:lnTo>
                                  <a:pt x="119556" y="423434"/>
                                </a:lnTo>
                                <a:lnTo>
                                  <a:pt x="127196" y="432019"/>
                                </a:lnTo>
                                <a:lnTo>
                                  <a:pt x="126943" y="432019"/>
                                </a:lnTo>
                                <a:lnTo>
                                  <a:pt x="134591" y="423434"/>
                                </a:lnTo>
                                <a:close/>
                              </a:path>
                              <a:path w="264160" h="579120">
                                <a:moveTo>
                                  <a:pt x="145404" y="411664"/>
                                </a:moveTo>
                                <a:lnTo>
                                  <a:pt x="145076" y="411664"/>
                                </a:lnTo>
                                <a:lnTo>
                                  <a:pt x="137270" y="420426"/>
                                </a:lnTo>
                                <a:lnTo>
                                  <a:pt x="147623" y="432019"/>
                                </a:lnTo>
                                <a:lnTo>
                                  <a:pt x="155263" y="423434"/>
                                </a:lnTo>
                                <a:lnTo>
                                  <a:pt x="155889" y="423434"/>
                                </a:lnTo>
                                <a:lnTo>
                                  <a:pt x="145525" y="411799"/>
                                </a:lnTo>
                                <a:lnTo>
                                  <a:pt x="145404" y="411664"/>
                                </a:lnTo>
                                <a:close/>
                              </a:path>
                              <a:path w="264160" h="579120">
                                <a:moveTo>
                                  <a:pt x="206629" y="423434"/>
                                </a:moveTo>
                                <a:lnTo>
                                  <a:pt x="191778" y="423434"/>
                                </a:lnTo>
                                <a:lnTo>
                                  <a:pt x="199460" y="432019"/>
                                </a:lnTo>
                                <a:lnTo>
                                  <a:pt x="198932" y="432019"/>
                                </a:lnTo>
                                <a:lnTo>
                                  <a:pt x="206629" y="423434"/>
                                </a:lnTo>
                                <a:close/>
                              </a:path>
                              <a:path w="264160" h="579120">
                                <a:moveTo>
                                  <a:pt x="245470" y="403342"/>
                                </a:moveTo>
                                <a:lnTo>
                                  <a:pt x="244980" y="403860"/>
                                </a:lnTo>
                                <a:lnTo>
                                  <a:pt x="227347" y="423638"/>
                                </a:lnTo>
                                <a:lnTo>
                                  <a:pt x="234813" y="432019"/>
                                </a:lnTo>
                                <a:lnTo>
                                  <a:pt x="234360" y="432019"/>
                                </a:lnTo>
                                <a:lnTo>
                                  <a:pt x="245425" y="419625"/>
                                </a:lnTo>
                                <a:lnTo>
                                  <a:pt x="238437" y="411799"/>
                                </a:lnTo>
                                <a:lnTo>
                                  <a:pt x="238316" y="411664"/>
                                </a:lnTo>
                                <a:lnTo>
                                  <a:pt x="252883" y="411664"/>
                                </a:lnTo>
                                <a:lnTo>
                                  <a:pt x="245470" y="403342"/>
                                </a:lnTo>
                                <a:close/>
                              </a:path>
                              <a:path w="264160" h="579120">
                                <a:moveTo>
                                  <a:pt x="109083" y="411664"/>
                                </a:moveTo>
                                <a:lnTo>
                                  <a:pt x="108872" y="411664"/>
                                </a:lnTo>
                                <a:lnTo>
                                  <a:pt x="101497" y="419943"/>
                                </a:lnTo>
                                <a:lnTo>
                                  <a:pt x="101681" y="419943"/>
                                </a:lnTo>
                                <a:lnTo>
                                  <a:pt x="112037" y="431540"/>
                                </a:lnTo>
                                <a:lnTo>
                                  <a:pt x="119223" y="423434"/>
                                </a:lnTo>
                                <a:lnTo>
                                  <a:pt x="119556" y="423434"/>
                                </a:lnTo>
                                <a:lnTo>
                                  <a:pt x="109203" y="411799"/>
                                </a:lnTo>
                                <a:lnTo>
                                  <a:pt x="109083" y="411664"/>
                                </a:lnTo>
                                <a:close/>
                              </a:path>
                              <a:path w="264160" h="579120">
                                <a:moveTo>
                                  <a:pt x="170366" y="423434"/>
                                </a:moveTo>
                                <a:lnTo>
                                  <a:pt x="155889" y="423434"/>
                                </a:lnTo>
                                <a:lnTo>
                                  <a:pt x="163111" y="431540"/>
                                </a:lnTo>
                                <a:lnTo>
                                  <a:pt x="170366" y="423434"/>
                                </a:lnTo>
                                <a:close/>
                              </a:path>
                              <a:path w="264160" h="579120">
                                <a:moveTo>
                                  <a:pt x="264033" y="426720"/>
                                </a:moveTo>
                                <a:lnTo>
                                  <a:pt x="260832" y="426720"/>
                                </a:lnTo>
                                <a:lnTo>
                                  <a:pt x="264033" y="429260"/>
                                </a:lnTo>
                                <a:lnTo>
                                  <a:pt x="264033" y="426720"/>
                                </a:lnTo>
                                <a:close/>
                              </a:path>
                              <a:path w="264160" h="579120">
                                <a:moveTo>
                                  <a:pt x="137538" y="402834"/>
                                </a:moveTo>
                                <a:lnTo>
                                  <a:pt x="129687" y="411664"/>
                                </a:lnTo>
                                <a:lnTo>
                                  <a:pt x="129567" y="411799"/>
                                </a:lnTo>
                                <a:lnTo>
                                  <a:pt x="137270" y="420426"/>
                                </a:lnTo>
                                <a:lnTo>
                                  <a:pt x="144955" y="411799"/>
                                </a:lnTo>
                                <a:lnTo>
                                  <a:pt x="145076" y="411664"/>
                                </a:lnTo>
                                <a:lnTo>
                                  <a:pt x="145404" y="411664"/>
                                </a:lnTo>
                                <a:lnTo>
                                  <a:pt x="137538" y="402834"/>
                                </a:lnTo>
                                <a:close/>
                              </a:path>
                              <a:path w="264160" h="579120">
                                <a:moveTo>
                                  <a:pt x="191194" y="383055"/>
                                </a:moveTo>
                                <a:lnTo>
                                  <a:pt x="165736" y="411664"/>
                                </a:lnTo>
                                <a:lnTo>
                                  <a:pt x="173309" y="420145"/>
                                </a:lnTo>
                                <a:lnTo>
                                  <a:pt x="180778" y="411799"/>
                                </a:lnTo>
                                <a:lnTo>
                                  <a:pt x="180899" y="411664"/>
                                </a:lnTo>
                                <a:lnTo>
                                  <a:pt x="181248" y="411664"/>
                                </a:lnTo>
                                <a:lnTo>
                                  <a:pt x="173659" y="403182"/>
                                </a:lnTo>
                                <a:lnTo>
                                  <a:pt x="188490" y="403182"/>
                                </a:lnTo>
                                <a:lnTo>
                                  <a:pt x="191468" y="399854"/>
                                </a:lnTo>
                                <a:lnTo>
                                  <a:pt x="183962" y="391435"/>
                                </a:lnTo>
                                <a:lnTo>
                                  <a:pt x="198659" y="391435"/>
                                </a:lnTo>
                                <a:lnTo>
                                  <a:pt x="191194" y="383055"/>
                                </a:lnTo>
                                <a:close/>
                              </a:path>
                              <a:path w="264160" h="579120">
                                <a:moveTo>
                                  <a:pt x="198980" y="391795"/>
                                </a:moveTo>
                                <a:lnTo>
                                  <a:pt x="198681" y="391795"/>
                                </a:lnTo>
                                <a:lnTo>
                                  <a:pt x="191481" y="399854"/>
                                </a:lnTo>
                                <a:lnTo>
                                  <a:pt x="209599" y="420145"/>
                                </a:lnTo>
                                <a:lnTo>
                                  <a:pt x="209759" y="419943"/>
                                </a:lnTo>
                                <a:lnTo>
                                  <a:pt x="216930" y="411945"/>
                                </a:lnTo>
                                <a:lnTo>
                                  <a:pt x="216800" y="411799"/>
                                </a:lnTo>
                                <a:lnTo>
                                  <a:pt x="216680" y="411664"/>
                                </a:lnTo>
                                <a:lnTo>
                                  <a:pt x="201855" y="411664"/>
                                </a:lnTo>
                                <a:lnTo>
                                  <a:pt x="209266" y="403342"/>
                                </a:lnTo>
                                <a:lnTo>
                                  <a:pt x="198980" y="391795"/>
                                </a:lnTo>
                                <a:close/>
                              </a:path>
                              <a:path w="264160" h="579120">
                                <a:moveTo>
                                  <a:pt x="19103" y="391795"/>
                                </a:moveTo>
                                <a:lnTo>
                                  <a:pt x="11559" y="400252"/>
                                </a:lnTo>
                                <a:lnTo>
                                  <a:pt x="29200" y="419943"/>
                                </a:lnTo>
                                <a:lnTo>
                                  <a:pt x="36487" y="411799"/>
                                </a:lnTo>
                                <a:lnTo>
                                  <a:pt x="36608" y="411664"/>
                                </a:lnTo>
                                <a:lnTo>
                                  <a:pt x="21382" y="411664"/>
                                </a:lnTo>
                                <a:lnTo>
                                  <a:pt x="28956" y="403182"/>
                                </a:lnTo>
                                <a:lnTo>
                                  <a:pt x="29254" y="403182"/>
                                </a:lnTo>
                                <a:lnTo>
                                  <a:pt x="19103" y="391795"/>
                                </a:lnTo>
                                <a:close/>
                              </a:path>
                              <a:path w="264160" h="579120">
                                <a:moveTo>
                                  <a:pt x="54957" y="391435"/>
                                </a:moveTo>
                                <a:lnTo>
                                  <a:pt x="54707" y="391435"/>
                                </a:lnTo>
                                <a:lnTo>
                                  <a:pt x="47347" y="399661"/>
                                </a:lnTo>
                                <a:lnTo>
                                  <a:pt x="65482" y="419943"/>
                                </a:lnTo>
                                <a:lnTo>
                                  <a:pt x="65293" y="419943"/>
                                </a:lnTo>
                                <a:lnTo>
                                  <a:pt x="72548" y="411799"/>
                                </a:lnTo>
                                <a:lnTo>
                                  <a:pt x="72669" y="411664"/>
                                </a:lnTo>
                                <a:lnTo>
                                  <a:pt x="57672" y="411664"/>
                                </a:lnTo>
                                <a:lnTo>
                                  <a:pt x="65246" y="403182"/>
                                </a:lnTo>
                                <a:lnTo>
                                  <a:pt x="65418" y="403182"/>
                                </a:lnTo>
                                <a:lnTo>
                                  <a:pt x="54957" y="391435"/>
                                </a:lnTo>
                                <a:close/>
                              </a:path>
                              <a:path w="264160" h="579120">
                                <a:moveTo>
                                  <a:pt x="91083" y="391435"/>
                                </a:moveTo>
                                <a:lnTo>
                                  <a:pt x="90689" y="391435"/>
                                </a:lnTo>
                                <a:lnTo>
                                  <a:pt x="83361" y="399661"/>
                                </a:lnTo>
                                <a:lnTo>
                                  <a:pt x="83571" y="399661"/>
                                </a:lnTo>
                                <a:lnTo>
                                  <a:pt x="101681" y="419943"/>
                                </a:lnTo>
                                <a:lnTo>
                                  <a:pt x="101497" y="419943"/>
                                </a:lnTo>
                                <a:lnTo>
                                  <a:pt x="108752" y="411799"/>
                                </a:lnTo>
                                <a:lnTo>
                                  <a:pt x="108872" y="411664"/>
                                </a:lnTo>
                                <a:lnTo>
                                  <a:pt x="93961" y="411664"/>
                                </a:lnTo>
                                <a:lnTo>
                                  <a:pt x="101535" y="403182"/>
                                </a:lnTo>
                                <a:lnTo>
                                  <a:pt x="91083" y="391435"/>
                                </a:lnTo>
                                <a:close/>
                              </a:path>
                              <a:path w="264160" h="579120">
                                <a:moveTo>
                                  <a:pt x="235183" y="391795"/>
                                </a:moveTo>
                                <a:lnTo>
                                  <a:pt x="234997" y="391795"/>
                                </a:lnTo>
                                <a:lnTo>
                                  <a:pt x="227770" y="399854"/>
                                </a:lnTo>
                                <a:lnTo>
                                  <a:pt x="245425" y="419625"/>
                                </a:lnTo>
                                <a:lnTo>
                                  <a:pt x="252410" y="411799"/>
                                </a:lnTo>
                                <a:lnTo>
                                  <a:pt x="252531" y="411664"/>
                                </a:lnTo>
                                <a:lnTo>
                                  <a:pt x="238022" y="411664"/>
                                </a:lnTo>
                                <a:lnTo>
                                  <a:pt x="245442" y="403342"/>
                                </a:lnTo>
                                <a:lnTo>
                                  <a:pt x="245327" y="403182"/>
                                </a:lnTo>
                                <a:lnTo>
                                  <a:pt x="235183" y="391795"/>
                                </a:lnTo>
                                <a:close/>
                              </a:path>
                              <a:path w="264160" h="579120">
                                <a:moveTo>
                                  <a:pt x="227398" y="383055"/>
                                </a:moveTo>
                                <a:lnTo>
                                  <a:pt x="227129" y="383285"/>
                                </a:lnTo>
                                <a:lnTo>
                                  <a:pt x="209266" y="403342"/>
                                </a:lnTo>
                                <a:lnTo>
                                  <a:pt x="216930" y="411945"/>
                                </a:lnTo>
                                <a:lnTo>
                                  <a:pt x="227770" y="399854"/>
                                </a:lnTo>
                                <a:lnTo>
                                  <a:pt x="220252" y="391435"/>
                                </a:lnTo>
                                <a:lnTo>
                                  <a:pt x="234863" y="391435"/>
                                </a:lnTo>
                                <a:lnTo>
                                  <a:pt x="227398" y="383055"/>
                                </a:lnTo>
                                <a:close/>
                              </a:path>
                              <a:path w="264160" h="579120">
                                <a:moveTo>
                                  <a:pt x="127384" y="391435"/>
                                </a:moveTo>
                                <a:lnTo>
                                  <a:pt x="126893" y="391435"/>
                                </a:lnTo>
                                <a:lnTo>
                                  <a:pt x="119038" y="400252"/>
                                </a:lnTo>
                                <a:lnTo>
                                  <a:pt x="119256" y="400252"/>
                                </a:lnTo>
                                <a:lnTo>
                                  <a:pt x="129446" y="411664"/>
                                </a:lnTo>
                                <a:lnTo>
                                  <a:pt x="129567" y="411799"/>
                                </a:lnTo>
                                <a:lnTo>
                                  <a:pt x="137538" y="402834"/>
                                </a:lnTo>
                                <a:lnTo>
                                  <a:pt x="127384" y="391435"/>
                                </a:lnTo>
                                <a:close/>
                              </a:path>
                              <a:path w="264160" h="579120">
                                <a:moveTo>
                                  <a:pt x="44197" y="403182"/>
                                </a:moveTo>
                                <a:lnTo>
                                  <a:pt x="29254" y="403182"/>
                                </a:lnTo>
                                <a:lnTo>
                                  <a:pt x="36815" y="411664"/>
                                </a:lnTo>
                                <a:lnTo>
                                  <a:pt x="36608" y="411664"/>
                                </a:lnTo>
                                <a:lnTo>
                                  <a:pt x="44197" y="403182"/>
                                </a:lnTo>
                                <a:close/>
                              </a:path>
                              <a:path w="264160" h="579120">
                                <a:moveTo>
                                  <a:pt x="80225" y="403182"/>
                                </a:moveTo>
                                <a:lnTo>
                                  <a:pt x="65418" y="403182"/>
                                </a:lnTo>
                                <a:lnTo>
                                  <a:pt x="72971" y="411664"/>
                                </a:lnTo>
                                <a:lnTo>
                                  <a:pt x="72669" y="411664"/>
                                </a:lnTo>
                                <a:lnTo>
                                  <a:pt x="80225" y="403182"/>
                                </a:lnTo>
                                <a:close/>
                              </a:path>
                              <a:path w="264160" h="579120">
                                <a:moveTo>
                                  <a:pt x="111704" y="391795"/>
                                </a:moveTo>
                                <a:lnTo>
                                  <a:pt x="101535" y="403182"/>
                                </a:lnTo>
                                <a:lnTo>
                                  <a:pt x="109083" y="411664"/>
                                </a:lnTo>
                                <a:lnTo>
                                  <a:pt x="108872" y="411664"/>
                                </a:lnTo>
                                <a:lnTo>
                                  <a:pt x="119038" y="400252"/>
                                </a:lnTo>
                                <a:lnTo>
                                  <a:pt x="119256" y="400252"/>
                                </a:lnTo>
                                <a:lnTo>
                                  <a:pt x="111704" y="391795"/>
                                </a:lnTo>
                                <a:close/>
                              </a:path>
                              <a:path w="264160" h="579120">
                                <a:moveTo>
                                  <a:pt x="147673" y="391435"/>
                                </a:moveTo>
                                <a:lnTo>
                                  <a:pt x="137538" y="402834"/>
                                </a:lnTo>
                                <a:lnTo>
                                  <a:pt x="145404" y="411664"/>
                                </a:lnTo>
                                <a:lnTo>
                                  <a:pt x="145076" y="411664"/>
                                </a:lnTo>
                                <a:lnTo>
                                  <a:pt x="155242" y="400252"/>
                                </a:lnTo>
                                <a:lnTo>
                                  <a:pt x="155546" y="400252"/>
                                </a:lnTo>
                                <a:lnTo>
                                  <a:pt x="147673" y="391435"/>
                                </a:lnTo>
                                <a:close/>
                              </a:path>
                              <a:path w="264160" h="579120">
                                <a:moveTo>
                                  <a:pt x="163148" y="391435"/>
                                </a:moveTo>
                                <a:lnTo>
                                  <a:pt x="162776" y="391795"/>
                                </a:lnTo>
                                <a:lnTo>
                                  <a:pt x="155242" y="400252"/>
                                </a:lnTo>
                                <a:lnTo>
                                  <a:pt x="155546" y="400252"/>
                                </a:lnTo>
                                <a:lnTo>
                                  <a:pt x="165736" y="411664"/>
                                </a:lnTo>
                                <a:lnTo>
                                  <a:pt x="173284" y="403182"/>
                                </a:lnTo>
                                <a:lnTo>
                                  <a:pt x="173659" y="403182"/>
                                </a:lnTo>
                                <a:lnTo>
                                  <a:pt x="163148" y="391435"/>
                                </a:lnTo>
                                <a:close/>
                              </a:path>
                              <a:path w="264160" h="579120">
                                <a:moveTo>
                                  <a:pt x="188490" y="403182"/>
                                </a:moveTo>
                                <a:lnTo>
                                  <a:pt x="173659" y="403182"/>
                                </a:lnTo>
                                <a:lnTo>
                                  <a:pt x="181248" y="411664"/>
                                </a:lnTo>
                                <a:lnTo>
                                  <a:pt x="180899" y="411664"/>
                                </a:lnTo>
                                <a:lnTo>
                                  <a:pt x="188490" y="403182"/>
                                </a:lnTo>
                                <a:close/>
                              </a:path>
                              <a:path w="264160" h="579120">
                                <a:moveTo>
                                  <a:pt x="255751" y="391795"/>
                                </a:moveTo>
                                <a:lnTo>
                                  <a:pt x="245585" y="403182"/>
                                </a:lnTo>
                                <a:lnTo>
                                  <a:pt x="245470" y="403342"/>
                                </a:lnTo>
                                <a:lnTo>
                                  <a:pt x="252883" y="411664"/>
                                </a:lnTo>
                                <a:lnTo>
                                  <a:pt x="252531" y="411664"/>
                                </a:lnTo>
                                <a:lnTo>
                                  <a:pt x="264033" y="398780"/>
                                </a:lnTo>
                                <a:lnTo>
                                  <a:pt x="264033" y="397510"/>
                                </a:lnTo>
                                <a:lnTo>
                                  <a:pt x="260832" y="397510"/>
                                </a:lnTo>
                                <a:lnTo>
                                  <a:pt x="255751" y="391795"/>
                                </a:lnTo>
                                <a:close/>
                              </a:path>
                              <a:path w="264160" h="579120">
                                <a:moveTo>
                                  <a:pt x="3982" y="391795"/>
                                </a:moveTo>
                                <a:lnTo>
                                  <a:pt x="2258" y="393700"/>
                                </a:lnTo>
                                <a:lnTo>
                                  <a:pt x="0" y="396240"/>
                                </a:lnTo>
                                <a:lnTo>
                                  <a:pt x="0" y="403860"/>
                                </a:lnTo>
                                <a:lnTo>
                                  <a:pt x="3820" y="408940"/>
                                </a:lnTo>
                                <a:lnTo>
                                  <a:pt x="11559" y="400252"/>
                                </a:lnTo>
                                <a:lnTo>
                                  <a:pt x="3982" y="391795"/>
                                </a:lnTo>
                                <a:close/>
                              </a:path>
                              <a:path w="264160" h="579120">
                                <a:moveTo>
                                  <a:pt x="11517" y="383285"/>
                                </a:moveTo>
                                <a:lnTo>
                                  <a:pt x="4271" y="391435"/>
                                </a:lnTo>
                                <a:lnTo>
                                  <a:pt x="3982" y="391795"/>
                                </a:lnTo>
                                <a:lnTo>
                                  <a:pt x="11559" y="400252"/>
                                </a:lnTo>
                                <a:lnTo>
                                  <a:pt x="19093" y="391795"/>
                                </a:lnTo>
                                <a:lnTo>
                                  <a:pt x="11517" y="383285"/>
                                </a:lnTo>
                                <a:close/>
                              </a:path>
                              <a:path w="264160" h="579120">
                                <a:moveTo>
                                  <a:pt x="119715" y="382826"/>
                                </a:moveTo>
                                <a:lnTo>
                                  <a:pt x="111704" y="391795"/>
                                </a:lnTo>
                                <a:lnTo>
                                  <a:pt x="119256" y="400252"/>
                                </a:lnTo>
                                <a:lnTo>
                                  <a:pt x="119038" y="400252"/>
                                </a:lnTo>
                                <a:lnTo>
                                  <a:pt x="126893" y="391435"/>
                                </a:lnTo>
                                <a:lnTo>
                                  <a:pt x="127384" y="391435"/>
                                </a:lnTo>
                                <a:lnTo>
                                  <a:pt x="119715" y="382826"/>
                                </a:lnTo>
                                <a:close/>
                              </a:path>
                              <a:path w="264160" h="579120">
                                <a:moveTo>
                                  <a:pt x="155446" y="382826"/>
                                </a:moveTo>
                                <a:lnTo>
                                  <a:pt x="155123" y="383055"/>
                                </a:lnTo>
                                <a:lnTo>
                                  <a:pt x="147673" y="391435"/>
                                </a:lnTo>
                                <a:lnTo>
                                  <a:pt x="155546" y="400252"/>
                                </a:lnTo>
                                <a:lnTo>
                                  <a:pt x="155242" y="400252"/>
                                </a:lnTo>
                                <a:lnTo>
                                  <a:pt x="163096" y="391435"/>
                                </a:lnTo>
                                <a:lnTo>
                                  <a:pt x="161766" y="389890"/>
                                </a:lnTo>
                                <a:lnTo>
                                  <a:pt x="155446" y="382826"/>
                                </a:lnTo>
                                <a:close/>
                              </a:path>
                              <a:path w="264160" h="579120">
                                <a:moveTo>
                                  <a:pt x="180884" y="371482"/>
                                </a:moveTo>
                                <a:lnTo>
                                  <a:pt x="173366" y="379907"/>
                                </a:lnTo>
                                <a:lnTo>
                                  <a:pt x="173668" y="379907"/>
                                </a:lnTo>
                                <a:lnTo>
                                  <a:pt x="191481" y="399854"/>
                                </a:lnTo>
                                <a:lnTo>
                                  <a:pt x="198681" y="391795"/>
                                </a:lnTo>
                                <a:lnTo>
                                  <a:pt x="198980" y="391795"/>
                                </a:lnTo>
                                <a:lnTo>
                                  <a:pt x="198659" y="391435"/>
                                </a:lnTo>
                                <a:lnTo>
                                  <a:pt x="183737" y="391435"/>
                                </a:lnTo>
                                <a:lnTo>
                                  <a:pt x="191194" y="383055"/>
                                </a:lnTo>
                                <a:lnTo>
                                  <a:pt x="180884" y="371482"/>
                                </a:lnTo>
                                <a:close/>
                              </a:path>
                              <a:path w="264160" h="579120">
                                <a:moveTo>
                                  <a:pt x="217088" y="371482"/>
                                </a:moveTo>
                                <a:lnTo>
                                  <a:pt x="216859" y="371482"/>
                                </a:lnTo>
                                <a:lnTo>
                                  <a:pt x="209639" y="379549"/>
                                </a:lnTo>
                                <a:lnTo>
                                  <a:pt x="227770" y="399854"/>
                                </a:lnTo>
                                <a:lnTo>
                                  <a:pt x="234997" y="391795"/>
                                </a:lnTo>
                                <a:lnTo>
                                  <a:pt x="235183" y="391795"/>
                                </a:lnTo>
                                <a:lnTo>
                                  <a:pt x="234863" y="391435"/>
                                </a:lnTo>
                                <a:lnTo>
                                  <a:pt x="219870" y="391435"/>
                                </a:lnTo>
                                <a:lnTo>
                                  <a:pt x="227333" y="383055"/>
                                </a:lnTo>
                                <a:lnTo>
                                  <a:pt x="227194" y="382826"/>
                                </a:lnTo>
                                <a:lnTo>
                                  <a:pt x="217088" y="371482"/>
                                </a:lnTo>
                                <a:close/>
                              </a:path>
                              <a:path w="264160" h="579120">
                                <a:moveTo>
                                  <a:pt x="37189" y="371482"/>
                                </a:moveTo>
                                <a:lnTo>
                                  <a:pt x="29683" y="379907"/>
                                </a:lnTo>
                                <a:lnTo>
                                  <a:pt x="47347" y="399661"/>
                                </a:lnTo>
                                <a:lnTo>
                                  <a:pt x="54707" y="391435"/>
                                </a:lnTo>
                                <a:lnTo>
                                  <a:pt x="39445" y="391435"/>
                                </a:lnTo>
                                <a:lnTo>
                                  <a:pt x="47133" y="382826"/>
                                </a:lnTo>
                                <a:lnTo>
                                  <a:pt x="47291" y="382826"/>
                                </a:lnTo>
                                <a:lnTo>
                                  <a:pt x="37189" y="371482"/>
                                </a:lnTo>
                                <a:close/>
                              </a:path>
                              <a:path w="264160" h="579120">
                                <a:moveTo>
                                  <a:pt x="73014" y="371130"/>
                                </a:moveTo>
                                <a:lnTo>
                                  <a:pt x="72874" y="371130"/>
                                </a:lnTo>
                                <a:lnTo>
                                  <a:pt x="65477" y="379398"/>
                                </a:lnTo>
                                <a:lnTo>
                                  <a:pt x="83571" y="399661"/>
                                </a:lnTo>
                                <a:lnTo>
                                  <a:pt x="83361" y="399661"/>
                                </a:lnTo>
                                <a:lnTo>
                                  <a:pt x="90689" y="391435"/>
                                </a:lnTo>
                                <a:lnTo>
                                  <a:pt x="75735" y="391435"/>
                                </a:lnTo>
                                <a:lnTo>
                                  <a:pt x="83422" y="382826"/>
                                </a:lnTo>
                                <a:lnTo>
                                  <a:pt x="73014" y="371130"/>
                                </a:lnTo>
                                <a:close/>
                              </a:path>
                              <a:path w="264160" h="579120">
                                <a:moveTo>
                                  <a:pt x="260832" y="386080"/>
                                </a:moveTo>
                                <a:lnTo>
                                  <a:pt x="255751" y="391795"/>
                                </a:lnTo>
                                <a:lnTo>
                                  <a:pt x="260832" y="397510"/>
                                </a:lnTo>
                                <a:lnTo>
                                  <a:pt x="264033" y="393700"/>
                                </a:lnTo>
                                <a:lnTo>
                                  <a:pt x="264033" y="389890"/>
                                </a:lnTo>
                                <a:lnTo>
                                  <a:pt x="260832" y="386080"/>
                                </a:lnTo>
                                <a:close/>
                              </a:path>
                              <a:path w="264160" h="579120">
                                <a:moveTo>
                                  <a:pt x="264033" y="393700"/>
                                </a:moveTo>
                                <a:lnTo>
                                  <a:pt x="260832" y="397510"/>
                                </a:lnTo>
                                <a:lnTo>
                                  <a:pt x="264033" y="397510"/>
                                </a:lnTo>
                                <a:lnTo>
                                  <a:pt x="264033" y="393700"/>
                                </a:lnTo>
                                <a:close/>
                              </a:path>
                              <a:path w="264160" h="579120">
                                <a:moveTo>
                                  <a:pt x="3820" y="374650"/>
                                </a:moveTo>
                                <a:lnTo>
                                  <a:pt x="0" y="378460"/>
                                </a:lnTo>
                                <a:lnTo>
                                  <a:pt x="0" y="387350"/>
                                </a:lnTo>
                                <a:lnTo>
                                  <a:pt x="3982" y="391795"/>
                                </a:lnTo>
                                <a:lnTo>
                                  <a:pt x="4271" y="391435"/>
                                </a:lnTo>
                                <a:lnTo>
                                  <a:pt x="11517" y="383285"/>
                                </a:lnTo>
                                <a:lnTo>
                                  <a:pt x="3820" y="374650"/>
                                </a:lnTo>
                                <a:close/>
                              </a:path>
                              <a:path w="264160" h="579120">
                                <a:moveTo>
                                  <a:pt x="29594" y="362953"/>
                                </a:moveTo>
                                <a:lnTo>
                                  <a:pt x="11517" y="383285"/>
                                </a:lnTo>
                                <a:lnTo>
                                  <a:pt x="19103" y="391795"/>
                                </a:lnTo>
                                <a:lnTo>
                                  <a:pt x="29683" y="379907"/>
                                </a:lnTo>
                                <a:lnTo>
                                  <a:pt x="22150" y="371482"/>
                                </a:lnTo>
                                <a:lnTo>
                                  <a:pt x="37189" y="371482"/>
                                </a:lnTo>
                                <a:lnTo>
                                  <a:pt x="29594" y="362953"/>
                                </a:lnTo>
                                <a:close/>
                              </a:path>
                              <a:path w="264160" h="579120">
                                <a:moveTo>
                                  <a:pt x="109295" y="371130"/>
                                </a:moveTo>
                                <a:lnTo>
                                  <a:pt x="108778" y="371130"/>
                                </a:lnTo>
                                <a:lnTo>
                                  <a:pt x="100959" y="379907"/>
                                </a:lnTo>
                                <a:lnTo>
                                  <a:pt x="101089" y="379907"/>
                                </a:lnTo>
                                <a:lnTo>
                                  <a:pt x="111704" y="391795"/>
                                </a:lnTo>
                                <a:lnTo>
                                  <a:pt x="119712" y="382826"/>
                                </a:lnTo>
                                <a:lnTo>
                                  <a:pt x="109295" y="371130"/>
                                </a:lnTo>
                                <a:close/>
                              </a:path>
                              <a:path w="264160" h="579120">
                                <a:moveTo>
                                  <a:pt x="219647" y="351187"/>
                                </a:moveTo>
                                <a:lnTo>
                                  <a:pt x="217887" y="353060"/>
                                </a:lnTo>
                                <a:lnTo>
                                  <a:pt x="191194" y="383055"/>
                                </a:lnTo>
                                <a:lnTo>
                                  <a:pt x="198980" y="391795"/>
                                </a:lnTo>
                                <a:lnTo>
                                  <a:pt x="198681" y="391795"/>
                                </a:lnTo>
                                <a:lnTo>
                                  <a:pt x="209639" y="379549"/>
                                </a:lnTo>
                                <a:lnTo>
                                  <a:pt x="202121" y="371130"/>
                                </a:lnTo>
                                <a:lnTo>
                                  <a:pt x="216774" y="371130"/>
                                </a:lnTo>
                                <a:lnTo>
                                  <a:pt x="209490" y="362953"/>
                                </a:lnTo>
                                <a:lnTo>
                                  <a:pt x="224491" y="362953"/>
                                </a:lnTo>
                                <a:lnTo>
                                  <a:pt x="227309" y="359805"/>
                                </a:lnTo>
                                <a:lnTo>
                                  <a:pt x="219647" y="351187"/>
                                </a:lnTo>
                                <a:close/>
                              </a:path>
                              <a:path w="264160" h="579120">
                                <a:moveTo>
                                  <a:pt x="237691" y="371482"/>
                                </a:moveTo>
                                <a:lnTo>
                                  <a:pt x="234819" y="374650"/>
                                </a:lnTo>
                                <a:lnTo>
                                  <a:pt x="227537" y="382826"/>
                                </a:lnTo>
                                <a:lnTo>
                                  <a:pt x="227398" y="383055"/>
                                </a:lnTo>
                                <a:lnTo>
                                  <a:pt x="235183" y="391795"/>
                                </a:lnTo>
                                <a:lnTo>
                                  <a:pt x="234997" y="391795"/>
                                </a:lnTo>
                                <a:lnTo>
                                  <a:pt x="245417" y="380172"/>
                                </a:lnTo>
                                <a:lnTo>
                                  <a:pt x="237691" y="371482"/>
                                </a:lnTo>
                                <a:close/>
                              </a:path>
                              <a:path w="264160" h="579120">
                                <a:moveTo>
                                  <a:pt x="253291" y="371482"/>
                                </a:moveTo>
                                <a:lnTo>
                                  <a:pt x="250369" y="374650"/>
                                </a:lnTo>
                                <a:lnTo>
                                  <a:pt x="245417" y="380172"/>
                                </a:lnTo>
                                <a:lnTo>
                                  <a:pt x="255751" y="391795"/>
                                </a:lnTo>
                                <a:lnTo>
                                  <a:pt x="260832" y="386080"/>
                                </a:lnTo>
                                <a:lnTo>
                                  <a:pt x="264033" y="386080"/>
                                </a:lnTo>
                                <a:lnTo>
                                  <a:pt x="264033" y="383540"/>
                                </a:lnTo>
                                <a:lnTo>
                                  <a:pt x="253291" y="371482"/>
                                </a:lnTo>
                                <a:close/>
                              </a:path>
                              <a:path w="264160" h="579120">
                                <a:moveTo>
                                  <a:pt x="62409" y="382826"/>
                                </a:moveTo>
                                <a:lnTo>
                                  <a:pt x="47291" y="382826"/>
                                </a:lnTo>
                                <a:lnTo>
                                  <a:pt x="54957" y="391435"/>
                                </a:lnTo>
                                <a:lnTo>
                                  <a:pt x="54707" y="391435"/>
                                </a:lnTo>
                                <a:lnTo>
                                  <a:pt x="62409" y="382826"/>
                                </a:lnTo>
                                <a:close/>
                              </a:path>
                              <a:path w="264160" h="579120">
                                <a:moveTo>
                                  <a:pt x="93565" y="371482"/>
                                </a:moveTo>
                                <a:lnTo>
                                  <a:pt x="83422" y="382826"/>
                                </a:lnTo>
                                <a:lnTo>
                                  <a:pt x="91083" y="391435"/>
                                </a:lnTo>
                                <a:lnTo>
                                  <a:pt x="90689" y="391435"/>
                                </a:lnTo>
                                <a:lnTo>
                                  <a:pt x="100959" y="379907"/>
                                </a:lnTo>
                                <a:lnTo>
                                  <a:pt x="101089" y="379907"/>
                                </a:lnTo>
                                <a:lnTo>
                                  <a:pt x="93565" y="371482"/>
                                </a:lnTo>
                                <a:close/>
                              </a:path>
                              <a:path w="264160" h="579120">
                                <a:moveTo>
                                  <a:pt x="129855" y="371482"/>
                                </a:moveTo>
                                <a:lnTo>
                                  <a:pt x="119715" y="382826"/>
                                </a:lnTo>
                                <a:lnTo>
                                  <a:pt x="127384" y="391435"/>
                                </a:lnTo>
                                <a:lnTo>
                                  <a:pt x="126893" y="391435"/>
                                </a:lnTo>
                                <a:lnTo>
                                  <a:pt x="137162" y="379907"/>
                                </a:lnTo>
                                <a:lnTo>
                                  <a:pt x="137379" y="379907"/>
                                </a:lnTo>
                                <a:lnTo>
                                  <a:pt x="129855" y="371482"/>
                                </a:lnTo>
                                <a:close/>
                              </a:path>
                              <a:path w="264160" h="579120">
                                <a:moveTo>
                                  <a:pt x="144981" y="371130"/>
                                </a:moveTo>
                                <a:lnTo>
                                  <a:pt x="137162" y="379907"/>
                                </a:lnTo>
                                <a:lnTo>
                                  <a:pt x="137379" y="379907"/>
                                </a:lnTo>
                                <a:lnTo>
                                  <a:pt x="147673" y="391435"/>
                                </a:lnTo>
                                <a:lnTo>
                                  <a:pt x="155327" y="382826"/>
                                </a:lnTo>
                                <a:lnTo>
                                  <a:pt x="153071" y="380172"/>
                                </a:lnTo>
                                <a:lnTo>
                                  <a:pt x="144981" y="371130"/>
                                </a:lnTo>
                                <a:close/>
                              </a:path>
                              <a:path w="264160" h="579120">
                                <a:moveTo>
                                  <a:pt x="165831" y="371130"/>
                                </a:moveTo>
                                <a:lnTo>
                                  <a:pt x="165413" y="371482"/>
                                </a:lnTo>
                                <a:lnTo>
                                  <a:pt x="157687" y="380172"/>
                                </a:lnTo>
                                <a:lnTo>
                                  <a:pt x="155446" y="382826"/>
                                </a:lnTo>
                                <a:lnTo>
                                  <a:pt x="163148" y="391435"/>
                                </a:lnTo>
                                <a:lnTo>
                                  <a:pt x="164473" y="389890"/>
                                </a:lnTo>
                                <a:lnTo>
                                  <a:pt x="173366" y="379907"/>
                                </a:lnTo>
                                <a:lnTo>
                                  <a:pt x="173668" y="379907"/>
                                </a:lnTo>
                                <a:lnTo>
                                  <a:pt x="165831" y="371130"/>
                                </a:lnTo>
                                <a:close/>
                              </a:path>
                              <a:path w="264160" h="579120">
                                <a:moveTo>
                                  <a:pt x="264033" y="386080"/>
                                </a:moveTo>
                                <a:lnTo>
                                  <a:pt x="260832" y="386080"/>
                                </a:lnTo>
                                <a:lnTo>
                                  <a:pt x="264033" y="389890"/>
                                </a:lnTo>
                                <a:lnTo>
                                  <a:pt x="264033" y="386080"/>
                                </a:lnTo>
                                <a:close/>
                              </a:path>
                              <a:path w="264160" h="579120">
                                <a:moveTo>
                                  <a:pt x="255758" y="351187"/>
                                </a:moveTo>
                                <a:lnTo>
                                  <a:pt x="254046" y="353060"/>
                                </a:lnTo>
                                <a:lnTo>
                                  <a:pt x="237953" y="371130"/>
                                </a:lnTo>
                                <a:lnTo>
                                  <a:pt x="237691" y="371482"/>
                                </a:lnTo>
                                <a:lnTo>
                                  <a:pt x="245417" y="380172"/>
                                </a:lnTo>
                                <a:lnTo>
                                  <a:pt x="253209" y="371482"/>
                                </a:lnTo>
                                <a:lnTo>
                                  <a:pt x="252978" y="371130"/>
                                </a:lnTo>
                                <a:lnTo>
                                  <a:pt x="245694" y="362953"/>
                                </a:lnTo>
                                <a:lnTo>
                                  <a:pt x="260855" y="362953"/>
                                </a:lnTo>
                                <a:lnTo>
                                  <a:pt x="263678" y="359805"/>
                                </a:lnTo>
                                <a:lnTo>
                                  <a:pt x="264033" y="359805"/>
                                </a:lnTo>
                                <a:lnTo>
                                  <a:pt x="264033" y="356870"/>
                                </a:lnTo>
                                <a:lnTo>
                                  <a:pt x="260832" y="356870"/>
                                </a:lnTo>
                                <a:lnTo>
                                  <a:pt x="255758" y="351187"/>
                                </a:lnTo>
                                <a:close/>
                              </a:path>
                              <a:path w="264160" h="579120">
                                <a:moveTo>
                                  <a:pt x="19116" y="351187"/>
                                </a:moveTo>
                                <a:lnTo>
                                  <a:pt x="17396" y="353060"/>
                                </a:lnTo>
                                <a:lnTo>
                                  <a:pt x="11388" y="359805"/>
                                </a:lnTo>
                                <a:lnTo>
                                  <a:pt x="11709" y="359805"/>
                                </a:lnTo>
                                <a:lnTo>
                                  <a:pt x="29683" y="379907"/>
                                </a:lnTo>
                                <a:lnTo>
                                  <a:pt x="37189" y="371482"/>
                                </a:lnTo>
                                <a:lnTo>
                                  <a:pt x="22011" y="371482"/>
                                </a:lnTo>
                                <a:lnTo>
                                  <a:pt x="29594" y="362953"/>
                                </a:lnTo>
                                <a:lnTo>
                                  <a:pt x="19116" y="351187"/>
                                </a:lnTo>
                                <a:close/>
                              </a:path>
                              <a:path w="264160" h="579120">
                                <a:moveTo>
                                  <a:pt x="101590" y="362481"/>
                                </a:moveTo>
                                <a:lnTo>
                                  <a:pt x="93565" y="371482"/>
                                </a:lnTo>
                                <a:lnTo>
                                  <a:pt x="101089" y="379907"/>
                                </a:lnTo>
                                <a:lnTo>
                                  <a:pt x="100959" y="379907"/>
                                </a:lnTo>
                                <a:lnTo>
                                  <a:pt x="108778" y="371130"/>
                                </a:lnTo>
                                <a:lnTo>
                                  <a:pt x="109295" y="371130"/>
                                </a:lnTo>
                                <a:lnTo>
                                  <a:pt x="101590" y="362481"/>
                                </a:lnTo>
                                <a:close/>
                              </a:path>
                              <a:path w="264160" h="579120">
                                <a:moveTo>
                                  <a:pt x="148023" y="351187"/>
                                </a:moveTo>
                                <a:lnTo>
                                  <a:pt x="146293" y="353060"/>
                                </a:lnTo>
                                <a:lnTo>
                                  <a:pt x="129855" y="371482"/>
                                </a:lnTo>
                                <a:lnTo>
                                  <a:pt x="137379" y="379907"/>
                                </a:lnTo>
                                <a:lnTo>
                                  <a:pt x="137162" y="379907"/>
                                </a:lnTo>
                                <a:lnTo>
                                  <a:pt x="144981" y="371130"/>
                                </a:lnTo>
                                <a:lnTo>
                                  <a:pt x="137665" y="362953"/>
                                </a:lnTo>
                                <a:lnTo>
                                  <a:pt x="152265" y="362953"/>
                                </a:lnTo>
                                <a:lnTo>
                                  <a:pt x="155070" y="359805"/>
                                </a:lnTo>
                                <a:lnTo>
                                  <a:pt x="155718" y="359805"/>
                                </a:lnTo>
                                <a:lnTo>
                                  <a:pt x="148023" y="351187"/>
                                </a:lnTo>
                                <a:close/>
                              </a:path>
                              <a:path w="264160" h="579120">
                                <a:moveTo>
                                  <a:pt x="201592" y="330880"/>
                                </a:moveTo>
                                <a:lnTo>
                                  <a:pt x="201112" y="331329"/>
                                </a:lnTo>
                                <a:lnTo>
                                  <a:pt x="168242" y="368300"/>
                                </a:lnTo>
                                <a:lnTo>
                                  <a:pt x="165831" y="371130"/>
                                </a:lnTo>
                                <a:lnTo>
                                  <a:pt x="173668" y="379907"/>
                                </a:lnTo>
                                <a:lnTo>
                                  <a:pt x="173366" y="379907"/>
                                </a:lnTo>
                                <a:lnTo>
                                  <a:pt x="180871" y="371482"/>
                                </a:lnTo>
                                <a:lnTo>
                                  <a:pt x="173287" y="362953"/>
                                </a:lnTo>
                                <a:lnTo>
                                  <a:pt x="188469" y="362953"/>
                                </a:lnTo>
                                <a:lnTo>
                                  <a:pt x="191274" y="359805"/>
                                </a:lnTo>
                                <a:lnTo>
                                  <a:pt x="192008" y="359805"/>
                                </a:lnTo>
                                <a:lnTo>
                                  <a:pt x="184015" y="350854"/>
                                </a:lnTo>
                                <a:lnTo>
                                  <a:pt x="198712" y="350854"/>
                                </a:lnTo>
                                <a:lnTo>
                                  <a:pt x="191428" y="342677"/>
                                </a:lnTo>
                                <a:lnTo>
                                  <a:pt x="206531" y="342677"/>
                                </a:lnTo>
                                <a:lnTo>
                                  <a:pt x="209283" y="339589"/>
                                </a:lnTo>
                                <a:lnTo>
                                  <a:pt x="209196" y="339431"/>
                                </a:lnTo>
                                <a:lnTo>
                                  <a:pt x="201592" y="330880"/>
                                </a:lnTo>
                                <a:close/>
                              </a:path>
                              <a:path w="264160" h="579120">
                                <a:moveTo>
                                  <a:pt x="199008" y="351187"/>
                                </a:moveTo>
                                <a:lnTo>
                                  <a:pt x="197282" y="353060"/>
                                </a:lnTo>
                                <a:lnTo>
                                  <a:pt x="191274" y="359805"/>
                                </a:lnTo>
                                <a:lnTo>
                                  <a:pt x="192008" y="359805"/>
                                </a:lnTo>
                                <a:lnTo>
                                  <a:pt x="209639" y="379549"/>
                                </a:lnTo>
                                <a:lnTo>
                                  <a:pt x="216859" y="371482"/>
                                </a:lnTo>
                                <a:lnTo>
                                  <a:pt x="217088" y="371482"/>
                                </a:lnTo>
                                <a:lnTo>
                                  <a:pt x="216774" y="371130"/>
                                </a:lnTo>
                                <a:lnTo>
                                  <a:pt x="201806" y="371130"/>
                                </a:lnTo>
                                <a:lnTo>
                                  <a:pt x="209083" y="362953"/>
                                </a:lnTo>
                                <a:lnTo>
                                  <a:pt x="209490" y="362953"/>
                                </a:lnTo>
                                <a:lnTo>
                                  <a:pt x="199008" y="351187"/>
                                </a:lnTo>
                                <a:close/>
                              </a:path>
                              <a:path w="264160" h="579120">
                                <a:moveTo>
                                  <a:pt x="55268" y="351187"/>
                                </a:moveTo>
                                <a:lnTo>
                                  <a:pt x="47591" y="359805"/>
                                </a:lnTo>
                                <a:lnTo>
                                  <a:pt x="47981" y="359805"/>
                                </a:lnTo>
                                <a:lnTo>
                                  <a:pt x="65477" y="379398"/>
                                </a:lnTo>
                                <a:lnTo>
                                  <a:pt x="72874" y="371130"/>
                                </a:lnTo>
                                <a:lnTo>
                                  <a:pt x="57577" y="371130"/>
                                </a:lnTo>
                                <a:lnTo>
                                  <a:pt x="65300" y="362481"/>
                                </a:lnTo>
                                <a:lnTo>
                                  <a:pt x="55268" y="351187"/>
                                </a:lnTo>
                                <a:close/>
                              </a:path>
                              <a:path w="264160" h="579120">
                                <a:moveTo>
                                  <a:pt x="47696" y="342677"/>
                                </a:moveTo>
                                <a:lnTo>
                                  <a:pt x="47424" y="342900"/>
                                </a:lnTo>
                                <a:lnTo>
                                  <a:pt x="29594" y="362953"/>
                                </a:lnTo>
                                <a:lnTo>
                                  <a:pt x="37189" y="371482"/>
                                </a:lnTo>
                                <a:lnTo>
                                  <a:pt x="47591" y="359805"/>
                                </a:lnTo>
                                <a:lnTo>
                                  <a:pt x="47981" y="359805"/>
                                </a:lnTo>
                                <a:lnTo>
                                  <a:pt x="40286" y="351187"/>
                                </a:lnTo>
                                <a:lnTo>
                                  <a:pt x="55268" y="351187"/>
                                </a:lnTo>
                                <a:lnTo>
                                  <a:pt x="47696" y="342677"/>
                                </a:lnTo>
                                <a:close/>
                              </a:path>
                              <a:path w="264160" h="579120">
                                <a:moveTo>
                                  <a:pt x="91233" y="350854"/>
                                </a:moveTo>
                                <a:lnTo>
                                  <a:pt x="91016" y="350854"/>
                                </a:lnTo>
                                <a:lnTo>
                                  <a:pt x="83007" y="359805"/>
                                </a:lnTo>
                                <a:lnTo>
                                  <a:pt x="83138" y="359805"/>
                                </a:lnTo>
                                <a:lnTo>
                                  <a:pt x="93565" y="371482"/>
                                </a:lnTo>
                                <a:lnTo>
                                  <a:pt x="101590" y="362481"/>
                                </a:lnTo>
                                <a:lnTo>
                                  <a:pt x="91233" y="350854"/>
                                </a:lnTo>
                                <a:close/>
                              </a:path>
                              <a:path w="264160" h="579120">
                                <a:moveTo>
                                  <a:pt x="126840" y="350854"/>
                                </a:moveTo>
                                <a:lnTo>
                                  <a:pt x="118867" y="359805"/>
                                </a:lnTo>
                                <a:lnTo>
                                  <a:pt x="119428" y="359805"/>
                                </a:lnTo>
                                <a:lnTo>
                                  <a:pt x="129855" y="371482"/>
                                </a:lnTo>
                                <a:lnTo>
                                  <a:pt x="137458" y="362953"/>
                                </a:lnTo>
                                <a:lnTo>
                                  <a:pt x="137665" y="362953"/>
                                </a:lnTo>
                                <a:lnTo>
                                  <a:pt x="126840" y="350854"/>
                                </a:lnTo>
                                <a:close/>
                              </a:path>
                              <a:path w="264160" h="579120">
                                <a:moveTo>
                                  <a:pt x="188469" y="362953"/>
                                </a:moveTo>
                                <a:lnTo>
                                  <a:pt x="173287" y="362953"/>
                                </a:lnTo>
                                <a:lnTo>
                                  <a:pt x="180884" y="371482"/>
                                </a:lnTo>
                                <a:lnTo>
                                  <a:pt x="188469" y="362953"/>
                                </a:lnTo>
                                <a:close/>
                              </a:path>
                              <a:path w="264160" h="579120">
                                <a:moveTo>
                                  <a:pt x="224491" y="362953"/>
                                </a:moveTo>
                                <a:lnTo>
                                  <a:pt x="209490" y="362953"/>
                                </a:lnTo>
                                <a:lnTo>
                                  <a:pt x="217088" y="371482"/>
                                </a:lnTo>
                                <a:lnTo>
                                  <a:pt x="216859" y="371482"/>
                                </a:lnTo>
                                <a:lnTo>
                                  <a:pt x="224491" y="362953"/>
                                </a:lnTo>
                                <a:close/>
                              </a:path>
                              <a:path w="264160" h="579120">
                                <a:moveTo>
                                  <a:pt x="235212" y="351187"/>
                                </a:moveTo>
                                <a:lnTo>
                                  <a:pt x="235022" y="351187"/>
                                </a:lnTo>
                                <a:lnTo>
                                  <a:pt x="227309" y="359805"/>
                                </a:lnTo>
                                <a:lnTo>
                                  <a:pt x="237691" y="371482"/>
                                </a:lnTo>
                                <a:lnTo>
                                  <a:pt x="237953" y="371130"/>
                                </a:lnTo>
                                <a:lnTo>
                                  <a:pt x="245235" y="362953"/>
                                </a:lnTo>
                                <a:lnTo>
                                  <a:pt x="245694" y="362953"/>
                                </a:lnTo>
                                <a:lnTo>
                                  <a:pt x="235212" y="351187"/>
                                </a:lnTo>
                                <a:close/>
                              </a:path>
                              <a:path w="264160" h="579120">
                                <a:moveTo>
                                  <a:pt x="260855" y="362953"/>
                                </a:moveTo>
                                <a:lnTo>
                                  <a:pt x="245694" y="362953"/>
                                </a:lnTo>
                                <a:lnTo>
                                  <a:pt x="253291" y="371482"/>
                                </a:lnTo>
                                <a:lnTo>
                                  <a:pt x="253524" y="371130"/>
                                </a:lnTo>
                                <a:lnTo>
                                  <a:pt x="260855" y="362953"/>
                                </a:lnTo>
                                <a:close/>
                              </a:path>
                              <a:path w="264160" h="579120">
                                <a:moveTo>
                                  <a:pt x="75443" y="351187"/>
                                </a:moveTo>
                                <a:lnTo>
                                  <a:pt x="73713" y="353060"/>
                                </a:lnTo>
                                <a:lnTo>
                                  <a:pt x="65318" y="362481"/>
                                </a:lnTo>
                                <a:lnTo>
                                  <a:pt x="73014" y="371130"/>
                                </a:lnTo>
                                <a:lnTo>
                                  <a:pt x="72874" y="371130"/>
                                </a:lnTo>
                                <a:lnTo>
                                  <a:pt x="83007" y="359805"/>
                                </a:lnTo>
                                <a:lnTo>
                                  <a:pt x="83138" y="359805"/>
                                </a:lnTo>
                                <a:lnTo>
                                  <a:pt x="75443" y="351187"/>
                                </a:lnTo>
                                <a:close/>
                              </a:path>
                              <a:path w="264160" h="579120">
                                <a:moveTo>
                                  <a:pt x="111733" y="351187"/>
                                </a:moveTo>
                                <a:lnTo>
                                  <a:pt x="110003" y="353060"/>
                                </a:lnTo>
                                <a:lnTo>
                                  <a:pt x="101590" y="362481"/>
                                </a:lnTo>
                                <a:lnTo>
                                  <a:pt x="109295" y="371130"/>
                                </a:lnTo>
                                <a:lnTo>
                                  <a:pt x="108778" y="371130"/>
                                </a:lnTo>
                                <a:lnTo>
                                  <a:pt x="118867" y="359805"/>
                                </a:lnTo>
                                <a:lnTo>
                                  <a:pt x="119428" y="359805"/>
                                </a:lnTo>
                                <a:lnTo>
                                  <a:pt x="111733" y="351187"/>
                                </a:lnTo>
                                <a:close/>
                              </a:path>
                              <a:path w="264160" h="579120">
                                <a:moveTo>
                                  <a:pt x="152265" y="362953"/>
                                </a:moveTo>
                                <a:lnTo>
                                  <a:pt x="137665" y="362953"/>
                                </a:lnTo>
                                <a:lnTo>
                                  <a:pt x="144981" y="371130"/>
                                </a:lnTo>
                                <a:lnTo>
                                  <a:pt x="152265" y="362953"/>
                                </a:lnTo>
                                <a:close/>
                              </a:path>
                              <a:path w="264160" h="579120">
                                <a:moveTo>
                                  <a:pt x="162805" y="351187"/>
                                </a:moveTo>
                                <a:lnTo>
                                  <a:pt x="161079" y="353060"/>
                                </a:lnTo>
                                <a:lnTo>
                                  <a:pt x="155070" y="359805"/>
                                </a:lnTo>
                                <a:lnTo>
                                  <a:pt x="155718" y="359805"/>
                                </a:lnTo>
                                <a:lnTo>
                                  <a:pt x="165831" y="371130"/>
                                </a:lnTo>
                                <a:lnTo>
                                  <a:pt x="168242" y="368300"/>
                                </a:lnTo>
                                <a:lnTo>
                                  <a:pt x="172996" y="362953"/>
                                </a:lnTo>
                                <a:lnTo>
                                  <a:pt x="173287" y="362953"/>
                                </a:lnTo>
                                <a:lnTo>
                                  <a:pt x="162805" y="351187"/>
                                </a:lnTo>
                                <a:close/>
                              </a:path>
                              <a:path w="264160" h="579120">
                                <a:moveTo>
                                  <a:pt x="4003" y="351187"/>
                                </a:moveTo>
                                <a:lnTo>
                                  <a:pt x="2268" y="353060"/>
                                </a:lnTo>
                                <a:lnTo>
                                  <a:pt x="0" y="355600"/>
                                </a:lnTo>
                                <a:lnTo>
                                  <a:pt x="0" y="363220"/>
                                </a:lnTo>
                                <a:lnTo>
                                  <a:pt x="3820" y="368300"/>
                                </a:lnTo>
                                <a:lnTo>
                                  <a:pt x="11388" y="359805"/>
                                </a:lnTo>
                                <a:lnTo>
                                  <a:pt x="11709" y="359805"/>
                                </a:lnTo>
                                <a:lnTo>
                                  <a:pt x="4003" y="351187"/>
                                </a:lnTo>
                                <a:close/>
                              </a:path>
                              <a:path w="264160" h="579120">
                                <a:moveTo>
                                  <a:pt x="11539" y="342677"/>
                                </a:moveTo>
                                <a:lnTo>
                                  <a:pt x="4237" y="350854"/>
                                </a:lnTo>
                                <a:lnTo>
                                  <a:pt x="4003" y="351187"/>
                                </a:lnTo>
                                <a:lnTo>
                                  <a:pt x="11709" y="359805"/>
                                </a:lnTo>
                                <a:lnTo>
                                  <a:pt x="11388" y="359805"/>
                                </a:lnTo>
                                <a:lnTo>
                                  <a:pt x="19065" y="351187"/>
                                </a:lnTo>
                                <a:lnTo>
                                  <a:pt x="18820" y="350854"/>
                                </a:lnTo>
                                <a:lnTo>
                                  <a:pt x="11539" y="342677"/>
                                </a:lnTo>
                                <a:close/>
                              </a:path>
                              <a:path w="264160" h="579120">
                                <a:moveTo>
                                  <a:pt x="37198" y="330880"/>
                                </a:moveTo>
                                <a:lnTo>
                                  <a:pt x="36755" y="331329"/>
                                </a:lnTo>
                                <a:lnTo>
                                  <a:pt x="29791" y="339146"/>
                                </a:lnTo>
                                <a:lnTo>
                                  <a:pt x="29789" y="339431"/>
                                </a:lnTo>
                                <a:lnTo>
                                  <a:pt x="47981" y="359805"/>
                                </a:lnTo>
                                <a:lnTo>
                                  <a:pt x="47591" y="359805"/>
                                </a:lnTo>
                                <a:lnTo>
                                  <a:pt x="55268" y="351187"/>
                                </a:lnTo>
                                <a:lnTo>
                                  <a:pt x="40056" y="351187"/>
                                </a:lnTo>
                                <a:lnTo>
                                  <a:pt x="47621" y="342677"/>
                                </a:lnTo>
                                <a:lnTo>
                                  <a:pt x="47215" y="342137"/>
                                </a:lnTo>
                                <a:lnTo>
                                  <a:pt x="37198" y="330880"/>
                                </a:lnTo>
                                <a:close/>
                              </a:path>
                              <a:path w="264160" h="579120">
                                <a:moveTo>
                                  <a:pt x="83467" y="342137"/>
                                </a:moveTo>
                                <a:lnTo>
                                  <a:pt x="75682" y="350854"/>
                                </a:lnTo>
                                <a:lnTo>
                                  <a:pt x="75443" y="351187"/>
                                </a:lnTo>
                                <a:lnTo>
                                  <a:pt x="83138" y="359805"/>
                                </a:lnTo>
                                <a:lnTo>
                                  <a:pt x="83007" y="359805"/>
                                </a:lnTo>
                                <a:lnTo>
                                  <a:pt x="91016" y="350854"/>
                                </a:lnTo>
                                <a:lnTo>
                                  <a:pt x="91233" y="350854"/>
                                </a:lnTo>
                                <a:lnTo>
                                  <a:pt x="83467" y="342137"/>
                                </a:lnTo>
                                <a:close/>
                              </a:path>
                              <a:path w="264160" h="579120">
                                <a:moveTo>
                                  <a:pt x="129889" y="330880"/>
                                </a:moveTo>
                                <a:lnTo>
                                  <a:pt x="129407" y="331329"/>
                                </a:lnTo>
                                <a:lnTo>
                                  <a:pt x="111972" y="350854"/>
                                </a:lnTo>
                                <a:lnTo>
                                  <a:pt x="111733" y="351187"/>
                                </a:lnTo>
                                <a:lnTo>
                                  <a:pt x="119428" y="359805"/>
                                </a:lnTo>
                                <a:lnTo>
                                  <a:pt x="118867" y="359805"/>
                                </a:lnTo>
                                <a:lnTo>
                                  <a:pt x="126840" y="350854"/>
                                </a:lnTo>
                                <a:lnTo>
                                  <a:pt x="119524" y="342677"/>
                                </a:lnTo>
                                <a:lnTo>
                                  <a:pt x="134124" y="342677"/>
                                </a:lnTo>
                                <a:lnTo>
                                  <a:pt x="137270" y="339146"/>
                                </a:lnTo>
                                <a:lnTo>
                                  <a:pt x="129889" y="330880"/>
                                </a:lnTo>
                                <a:close/>
                              </a:path>
                              <a:path w="264160" h="579120">
                                <a:moveTo>
                                  <a:pt x="155422" y="342900"/>
                                </a:moveTo>
                                <a:lnTo>
                                  <a:pt x="153097" y="345440"/>
                                </a:lnTo>
                                <a:lnTo>
                                  <a:pt x="148262" y="350854"/>
                                </a:lnTo>
                                <a:lnTo>
                                  <a:pt x="148023" y="351187"/>
                                </a:lnTo>
                                <a:lnTo>
                                  <a:pt x="155718" y="359805"/>
                                </a:lnTo>
                                <a:lnTo>
                                  <a:pt x="155070" y="359805"/>
                                </a:lnTo>
                                <a:lnTo>
                                  <a:pt x="162747" y="351187"/>
                                </a:lnTo>
                                <a:lnTo>
                                  <a:pt x="162509" y="350854"/>
                                </a:lnTo>
                                <a:lnTo>
                                  <a:pt x="155422" y="342900"/>
                                </a:lnTo>
                                <a:close/>
                              </a:path>
                              <a:path w="264160" h="579120">
                                <a:moveTo>
                                  <a:pt x="180918" y="330880"/>
                                </a:moveTo>
                                <a:lnTo>
                                  <a:pt x="180437" y="331329"/>
                                </a:lnTo>
                                <a:lnTo>
                                  <a:pt x="174655" y="337820"/>
                                </a:lnTo>
                                <a:lnTo>
                                  <a:pt x="173560" y="339146"/>
                                </a:lnTo>
                                <a:lnTo>
                                  <a:pt x="192008" y="359805"/>
                                </a:lnTo>
                                <a:lnTo>
                                  <a:pt x="191274" y="359805"/>
                                </a:lnTo>
                                <a:lnTo>
                                  <a:pt x="198951" y="351187"/>
                                </a:lnTo>
                                <a:lnTo>
                                  <a:pt x="198712" y="350854"/>
                                </a:lnTo>
                                <a:lnTo>
                                  <a:pt x="183753" y="350854"/>
                                </a:lnTo>
                                <a:lnTo>
                                  <a:pt x="191023" y="342677"/>
                                </a:lnTo>
                                <a:lnTo>
                                  <a:pt x="191428" y="342677"/>
                                </a:lnTo>
                                <a:lnTo>
                                  <a:pt x="180918" y="330880"/>
                                </a:lnTo>
                                <a:close/>
                              </a:path>
                              <a:path w="264160" h="579120">
                                <a:moveTo>
                                  <a:pt x="237624" y="330880"/>
                                </a:moveTo>
                                <a:lnTo>
                                  <a:pt x="219849" y="350854"/>
                                </a:lnTo>
                                <a:lnTo>
                                  <a:pt x="219647" y="351187"/>
                                </a:lnTo>
                                <a:lnTo>
                                  <a:pt x="227309" y="359805"/>
                                </a:lnTo>
                                <a:lnTo>
                                  <a:pt x="235022" y="351187"/>
                                </a:lnTo>
                                <a:lnTo>
                                  <a:pt x="235212" y="351187"/>
                                </a:lnTo>
                                <a:lnTo>
                                  <a:pt x="227631" y="342677"/>
                                </a:lnTo>
                                <a:lnTo>
                                  <a:pt x="242637" y="342677"/>
                                </a:lnTo>
                                <a:lnTo>
                                  <a:pt x="245401" y="339589"/>
                                </a:lnTo>
                                <a:lnTo>
                                  <a:pt x="237624" y="330880"/>
                                </a:lnTo>
                                <a:close/>
                              </a:path>
                              <a:path w="264160" h="579120">
                                <a:moveTo>
                                  <a:pt x="260832" y="345440"/>
                                </a:moveTo>
                                <a:lnTo>
                                  <a:pt x="256010" y="350854"/>
                                </a:lnTo>
                                <a:lnTo>
                                  <a:pt x="255758" y="351187"/>
                                </a:lnTo>
                                <a:lnTo>
                                  <a:pt x="260832" y="356870"/>
                                </a:lnTo>
                                <a:lnTo>
                                  <a:pt x="264033" y="353060"/>
                                </a:lnTo>
                                <a:lnTo>
                                  <a:pt x="264033" y="349250"/>
                                </a:lnTo>
                                <a:lnTo>
                                  <a:pt x="260832" y="345440"/>
                                </a:lnTo>
                                <a:close/>
                              </a:path>
                              <a:path w="264160" h="579120">
                                <a:moveTo>
                                  <a:pt x="264033" y="353060"/>
                                </a:moveTo>
                                <a:lnTo>
                                  <a:pt x="260832" y="356870"/>
                                </a:lnTo>
                                <a:lnTo>
                                  <a:pt x="264033" y="356870"/>
                                </a:lnTo>
                                <a:lnTo>
                                  <a:pt x="264033" y="353060"/>
                                </a:lnTo>
                                <a:close/>
                              </a:path>
                              <a:path w="264160" h="579120">
                                <a:moveTo>
                                  <a:pt x="3820" y="334010"/>
                                </a:moveTo>
                                <a:lnTo>
                                  <a:pt x="0" y="337820"/>
                                </a:lnTo>
                                <a:lnTo>
                                  <a:pt x="0" y="346710"/>
                                </a:lnTo>
                                <a:lnTo>
                                  <a:pt x="4003" y="351187"/>
                                </a:lnTo>
                                <a:lnTo>
                                  <a:pt x="4237" y="350854"/>
                                </a:lnTo>
                                <a:lnTo>
                                  <a:pt x="11539" y="342677"/>
                                </a:lnTo>
                                <a:lnTo>
                                  <a:pt x="3820" y="334010"/>
                                </a:lnTo>
                                <a:close/>
                              </a:path>
                              <a:path w="264160" h="579120">
                                <a:moveTo>
                                  <a:pt x="22153" y="330880"/>
                                </a:moveTo>
                                <a:lnTo>
                                  <a:pt x="21672" y="331329"/>
                                </a:lnTo>
                                <a:lnTo>
                                  <a:pt x="11539" y="342677"/>
                                </a:lnTo>
                                <a:lnTo>
                                  <a:pt x="19116" y="351187"/>
                                </a:lnTo>
                                <a:lnTo>
                                  <a:pt x="19361" y="350854"/>
                                </a:lnTo>
                                <a:lnTo>
                                  <a:pt x="29537" y="339431"/>
                                </a:lnTo>
                                <a:lnTo>
                                  <a:pt x="29663" y="339290"/>
                                </a:lnTo>
                                <a:lnTo>
                                  <a:pt x="22153" y="330880"/>
                                </a:lnTo>
                                <a:close/>
                              </a:path>
                              <a:path w="264160" h="579120">
                                <a:moveTo>
                                  <a:pt x="57711" y="331329"/>
                                </a:moveTo>
                                <a:lnTo>
                                  <a:pt x="48102" y="342137"/>
                                </a:lnTo>
                                <a:lnTo>
                                  <a:pt x="47696" y="342677"/>
                                </a:lnTo>
                                <a:lnTo>
                                  <a:pt x="55268" y="351187"/>
                                </a:lnTo>
                                <a:lnTo>
                                  <a:pt x="65344" y="339877"/>
                                </a:lnTo>
                                <a:lnTo>
                                  <a:pt x="57711" y="331329"/>
                                </a:lnTo>
                                <a:close/>
                              </a:path>
                              <a:path w="264160" h="579120">
                                <a:moveTo>
                                  <a:pt x="73439" y="330880"/>
                                </a:moveTo>
                                <a:lnTo>
                                  <a:pt x="72958" y="331329"/>
                                </a:lnTo>
                                <a:lnTo>
                                  <a:pt x="65344" y="339877"/>
                                </a:lnTo>
                                <a:lnTo>
                                  <a:pt x="75443" y="351187"/>
                                </a:lnTo>
                                <a:lnTo>
                                  <a:pt x="75682" y="350854"/>
                                </a:lnTo>
                                <a:lnTo>
                                  <a:pt x="83467" y="342137"/>
                                </a:lnTo>
                                <a:lnTo>
                                  <a:pt x="73439" y="330880"/>
                                </a:lnTo>
                                <a:close/>
                              </a:path>
                              <a:path w="264160" h="579120">
                                <a:moveTo>
                                  <a:pt x="108968" y="330880"/>
                                </a:moveTo>
                                <a:lnTo>
                                  <a:pt x="108485" y="331329"/>
                                </a:lnTo>
                                <a:lnTo>
                                  <a:pt x="101363" y="339290"/>
                                </a:lnTo>
                                <a:lnTo>
                                  <a:pt x="101236" y="339431"/>
                                </a:lnTo>
                                <a:lnTo>
                                  <a:pt x="111733" y="351187"/>
                                </a:lnTo>
                                <a:lnTo>
                                  <a:pt x="111972" y="350854"/>
                                </a:lnTo>
                                <a:lnTo>
                                  <a:pt x="119274" y="342677"/>
                                </a:lnTo>
                                <a:lnTo>
                                  <a:pt x="119524" y="342677"/>
                                </a:lnTo>
                                <a:lnTo>
                                  <a:pt x="108968" y="330880"/>
                                </a:lnTo>
                                <a:close/>
                              </a:path>
                              <a:path w="264160" h="579120">
                                <a:moveTo>
                                  <a:pt x="144714" y="330880"/>
                                </a:moveTo>
                                <a:lnTo>
                                  <a:pt x="144234" y="331329"/>
                                </a:lnTo>
                                <a:lnTo>
                                  <a:pt x="137270" y="339146"/>
                                </a:lnTo>
                                <a:lnTo>
                                  <a:pt x="148023" y="351187"/>
                                </a:lnTo>
                                <a:lnTo>
                                  <a:pt x="148262" y="350854"/>
                                </a:lnTo>
                                <a:lnTo>
                                  <a:pt x="155365" y="342900"/>
                                </a:lnTo>
                                <a:lnTo>
                                  <a:pt x="155224" y="342677"/>
                                </a:lnTo>
                                <a:lnTo>
                                  <a:pt x="144714" y="330880"/>
                                </a:lnTo>
                                <a:close/>
                              </a:path>
                              <a:path w="264160" h="579120">
                                <a:moveTo>
                                  <a:pt x="166179" y="330880"/>
                                </a:moveTo>
                                <a:lnTo>
                                  <a:pt x="165697" y="331329"/>
                                </a:lnTo>
                                <a:lnTo>
                                  <a:pt x="155564" y="342677"/>
                                </a:lnTo>
                                <a:lnTo>
                                  <a:pt x="155422" y="342900"/>
                                </a:lnTo>
                                <a:lnTo>
                                  <a:pt x="162805" y="351187"/>
                                </a:lnTo>
                                <a:lnTo>
                                  <a:pt x="163043" y="350854"/>
                                </a:lnTo>
                                <a:lnTo>
                                  <a:pt x="173474" y="339146"/>
                                </a:lnTo>
                                <a:lnTo>
                                  <a:pt x="172376" y="337820"/>
                                </a:lnTo>
                                <a:lnTo>
                                  <a:pt x="166179" y="330880"/>
                                </a:lnTo>
                                <a:close/>
                              </a:path>
                              <a:path w="264160" h="579120">
                                <a:moveTo>
                                  <a:pt x="206531" y="342677"/>
                                </a:moveTo>
                                <a:lnTo>
                                  <a:pt x="191428" y="342677"/>
                                </a:lnTo>
                                <a:lnTo>
                                  <a:pt x="199008" y="351187"/>
                                </a:lnTo>
                                <a:lnTo>
                                  <a:pt x="199247" y="350854"/>
                                </a:lnTo>
                                <a:lnTo>
                                  <a:pt x="206531" y="342677"/>
                                </a:lnTo>
                                <a:close/>
                              </a:path>
                              <a:path w="264160" h="579120">
                                <a:moveTo>
                                  <a:pt x="217121" y="330880"/>
                                </a:moveTo>
                                <a:lnTo>
                                  <a:pt x="216641" y="331329"/>
                                </a:lnTo>
                                <a:lnTo>
                                  <a:pt x="209549" y="339290"/>
                                </a:lnTo>
                                <a:lnTo>
                                  <a:pt x="209423" y="339431"/>
                                </a:lnTo>
                                <a:lnTo>
                                  <a:pt x="209335" y="339589"/>
                                </a:lnTo>
                                <a:lnTo>
                                  <a:pt x="219647" y="351187"/>
                                </a:lnTo>
                                <a:lnTo>
                                  <a:pt x="219849" y="350854"/>
                                </a:lnTo>
                                <a:lnTo>
                                  <a:pt x="227126" y="342677"/>
                                </a:lnTo>
                                <a:lnTo>
                                  <a:pt x="227631" y="342677"/>
                                </a:lnTo>
                                <a:lnTo>
                                  <a:pt x="217121" y="330880"/>
                                </a:lnTo>
                                <a:close/>
                              </a:path>
                              <a:path w="264160" h="579120">
                                <a:moveTo>
                                  <a:pt x="242637" y="342677"/>
                                </a:moveTo>
                                <a:lnTo>
                                  <a:pt x="227631" y="342677"/>
                                </a:lnTo>
                                <a:lnTo>
                                  <a:pt x="235212" y="351187"/>
                                </a:lnTo>
                                <a:lnTo>
                                  <a:pt x="235022" y="351187"/>
                                </a:lnTo>
                                <a:lnTo>
                                  <a:pt x="242637" y="342677"/>
                                </a:lnTo>
                                <a:close/>
                              </a:path>
                              <a:path w="264160" h="579120">
                                <a:moveTo>
                                  <a:pt x="253278" y="330880"/>
                                </a:moveTo>
                                <a:lnTo>
                                  <a:pt x="252793" y="331329"/>
                                </a:lnTo>
                                <a:lnTo>
                                  <a:pt x="245401" y="339589"/>
                                </a:lnTo>
                                <a:lnTo>
                                  <a:pt x="255758" y="351187"/>
                                </a:lnTo>
                                <a:lnTo>
                                  <a:pt x="256010" y="350854"/>
                                </a:lnTo>
                                <a:lnTo>
                                  <a:pt x="260832" y="345440"/>
                                </a:lnTo>
                                <a:lnTo>
                                  <a:pt x="264033" y="345440"/>
                                </a:lnTo>
                                <a:lnTo>
                                  <a:pt x="264033" y="342900"/>
                                </a:lnTo>
                                <a:lnTo>
                                  <a:pt x="253278" y="330880"/>
                                </a:lnTo>
                                <a:close/>
                              </a:path>
                              <a:path w="264160" h="579120">
                                <a:moveTo>
                                  <a:pt x="93599" y="330880"/>
                                </a:moveTo>
                                <a:lnTo>
                                  <a:pt x="93118" y="331329"/>
                                </a:lnTo>
                                <a:lnTo>
                                  <a:pt x="83467" y="342137"/>
                                </a:lnTo>
                                <a:lnTo>
                                  <a:pt x="91233" y="350854"/>
                                </a:lnTo>
                                <a:lnTo>
                                  <a:pt x="91016" y="350854"/>
                                </a:lnTo>
                                <a:lnTo>
                                  <a:pt x="101236" y="339431"/>
                                </a:lnTo>
                                <a:lnTo>
                                  <a:pt x="93599" y="330880"/>
                                </a:lnTo>
                                <a:close/>
                              </a:path>
                              <a:path w="264160" h="579120">
                                <a:moveTo>
                                  <a:pt x="134124" y="342677"/>
                                </a:moveTo>
                                <a:lnTo>
                                  <a:pt x="119524" y="342677"/>
                                </a:lnTo>
                                <a:lnTo>
                                  <a:pt x="126840" y="350854"/>
                                </a:lnTo>
                                <a:lnTo>
                                  <a:pt x="134124" y="342677"/>
                                </a:lnTo>
                                <a:close/>
                              </a:path>
                              <a:path w="264160" h="579120">
                                <a:moveTo>
                                  <a:pt x="264033" y="345440"/>
                                </a:moveTo>
                                <a:lnTo>
                                  <a:pt x="260832" y="345440"/>
                                </a:lnTo>
                                <a:lnTo>
                                  <a:pt x="264033" y="349250"/>
                                </a:lnTo>
                                <a:lnTo>
                                  <a:pt x="264033" y="345440"/>
                                </a:lnTo>
                                <a:close/>
                              </a:path>
                              <a:path w="264160" h="579120">
                                <a:moveTo>
                                  <a:pt x="65767" y="322268"/>
                                </a:moveTo>
                                <a:lnTo>
                                  <a:pt x="57711" y="331329"/>
                                </a:lnTo>
                                <a:lnTo>
                                  <a:pt x="65344" y="339877"/>
                                </a:lnTo>
                                <a:lnTo>
                                  <a:pt x="73359" y="330880"/>
                                </a:lnTo>
                                <a:lnTo>
                                  <a:pt x="70570" y="327660"/>
                                </a:lnTo>
                                <a:lnTo>
                                  <a:pt x="65881" y="322396"/>
                                </a:lnTo>
                                <a:lnTo>
                                  <a:pt x="65767" y="322268"/>
                                </a:lnTo>
                                <a:close/>
                              </a:path>
                              <a:path w="264160" h="579120">
                                <a:moveTo>
                                  <a:pt x="209309" y="322110"/>
                                </a:moveTo>
                                <a:lnTo>
                                  <a:pt x="204375" y="327660"/>
                                </a:lnTo>
                                <a:lnTo>
                                  <a:pt x="201592" y="330880"/>
                                </a:lnTo>
                                <a:lnTo>
                                  <a:pt x="209335" y="339589"/>
                                </a:lnTo>
                                <a:lnTo>
                                  <a:pt x="209423" y="339431"/>
                                </a:lnTo>
                                <a:lnTo>
                                  <a:pt x="217041" y="330880"/>
                                </a:lnTo>
                                <a:lnTo>
                                  <a:pt x="214253" y="327660"/>
                                </a:lnTo>
                                <a:lnTo>
                                  <a:pt x="209309" y="322110"/>
                                </a:lnTo>
                                <a:close/>
                              </a:path>
                              <a:path w="264160" h="579120">
                                <a:moveTo>
                                  <a:pt x="245432" y="322110"/>
                                </a:moveTo>
                                <a:lnTo>
                                  <a:pt x="237624" y="330880"/>
                                </a:lnTo>
                                <a:lnTo>
                                  <a:pt x="245401" y="339589"/>
                                </a:lnTo>
                                <a:lnTo>
                                  <a:pt x="253195" y="330880"/>
                                </a:lnTo>
                                <a:lnTo>
                                  <a:pt x="250397" y="327660"/>
                                </a:lnTo>
                                <a:lnTo>
                                  <a:pt x="245432" y="322110"/>
                                </a:lnTo>
                                <a:close/>
                              </a:path>
                              <a:path w="264160" h="579120">
                                <a:moveTo>
                                  <a:pt x="101263" y="322268"/>
                                </a:moveTo>
                                <a:lnTo>
                                  <a:pt x="101094" y="322396"/>
                                </a:lnTo>
                                <a:lnTo>
                                  <a:pt x="96394" y="327660"/>
                                </a:lnTo>
                                <a:lnTo>
                                  <a:pt x="93599" y="330880"/>
                                </a:lnTo>
                                <a:lnTo>
                                  <a:pt x="101109" y="339290"/>
                                </a:lnTo>
                                <a:lnTo>
                                  <a:pt x="101236" y="339431"/>
                                </a:lnTo>
                                <a:lnTo>
                                  <a:pt x="108887" y="330880"/>
                                </a:lnTo>
                                <a:lnTo>
                                  <a:pt x="106087" y="327660"/>
                                </a:lnTo>
                                <a:lnTo>
                                  <a:pt x="101378" y="322396"/>
                                </a:lnTo>
                                <a:lnTo>
                                  <a:pt x="101263" y="322268"/>
                                </a:lnTo>
                                <a:close/>
                              </a:path>
                              <a:path w="264160" h="579120">
                                <a:moveTo>
                                  <a:pt x="29649" y="322396"/>
                                </a:moveTo>
                                <a:lnTo>
                                  <a:pt x="24949" y="327660"/>
                                </a:lnTo>
                                <a:lnTo>
                                  <a:pt x="22153" y="330880"/>
                                </a:lnTo>
                                <a:lnTo>
                                  <a:pt x="29663" y="339290"/>
                                </a:lnTo>
                                <a:lnTo>
                                  <a:pt x="37155" y="330880"/>
                                </a:lnTo>
                                <a:lnTo>
                                  <a:pt x="34333" y="327660"/>
                                </a:lnTo>
                                <a:lnTo>
                                  <a:pt x="29649" y="322396"/>
                                </a:lnTo>
                                <a:close/>
                              </a:path>
                              <a:path w="264160" h="579120">
                                <a:moveTo>
                                  <a:pt x="137313" y="322572"/>
                                </a:moveTo>
                                <a:lnTo>
                                  <a:pt x="136086" y="323850"/>
                                </a:lnTo>
                                <a:lnTo>
                                  <a:pt x="132684" y="327660"/>
                                </a:lnTo>
                                <a:lnTo>
                                  <a:pt x="129889" y="330880"/>
                                </a:lnTo>
                                <a:lnTo>
                                  <a:pt x="137270" y="339146"/>
                                </a:lnTo>
                                <a:lnTo>
                                  <a:pt x="144634" y="330880"/>
                                </a:lnTo>
                                <a:lnTo>
                                  <a:pt x="141846" y="327660"/>
                                </a:lnTo>
                                <a:lnTo>
                                  <a:pt x="137313" y="322572"/>
                                </a:lnTo>
                                <a:close/>
                              </a:path>
                              <a:path w="264160" h="579120">
                                <a:moveTo>
                                  <a:pt x="173517" y="322572"/>
                                </a:moveTo>
                                <a:lnTo>
                                  <a:pt x="168974" y="327660"/>
                                </a:lnTo>
                                <a:lnTo>
                                  <a:pt x="166179" y="330880"/>
                                </a:lnTo>
                                <a:lnTo>
                                  <a:pt x="173560" y="339146"/>
                                </a:lnTo>
                                <a:lnTo>
                                  <a:pt x="174655" y="337820"/>
                                </a:lnTo>
                                <a:lnTo>
                                  <a:pt x="180838" y="330880"/>
                                </a:lnTo>
                                <a:lnTo>
                                  <a:pt x="178049" y="327660"/>
                                </a:lnTo>
                                <a:lnTo>
                                  <a:pt x="173517" y="322572"/>
                                </a:lnTo>
                                <a:close/>
                              </a:path>
                              <a:path w="264160" h="579120">
                                <a:moveTo>
                                  <a:pt x="55386" y="310615"/>
                                </a:moveTo>
                                <a:lnTo>
                                  <a:pt x="55207" y="310615"/>
                                </a:lnTo>
                                <a:lnTo>
                                  <a:pt x="47220" y="319581"/>
                                </a:lnTo>
                                <a:lnTo>
                                  <a:pt x="57711" y="331329"/>
                                </a:lnTo>
                                <a:lnTo>
                                  <a:pt x="65653" y="322396"/>
                                </a:lnTo>
                                <a:lnTo>
                                  <a:pt x="65767" y="322268"/>
                                </a:lnTo>
                                <a:lnTo>
                                  <a:pt x="55386" y="310615"/>
                                </a:lnTo>
                                <a:close/>
                              </a:path>
                              <a:path w="264160" h="579120">
                                <a:moveTo>
                                  <a:pt x="19166" y="310615"/>
                                </a:moveTo>
                                <a:lnTo>
                                  <a:pt x="19004" y="310615"/>
                                </a:lnTo>
                                <a:lnTo>
                                  <a:pt x="11540" y="318994"/>
                                </a:lnTo>
                                <a:lnTo>
                                  <a:pt x="22153" y="330880"/>
                                </a:lnTo>
                                <a:lnTo>
                                  <a:pt x="24949" y="327660"/>
                                </a:lnTo>
                                <a:lnTo>
                                  <a:pt x="29649" y="322396"/>
                                </a:lnTo>
                                <a:lnTo>
                                  <a:pt x="19166" y="310615"/>
                                </a:lnTo>
                                <a:close/>
                              </a:path>
                              <a:path w="264160" h="579120">
                                <a:moveTo>
                                  <a:pt x="39691" y="311150"/>
                                </a:moveTo>
                                <a:lnTo>
                                  <a:pt x="29763" y="322268"/>
                                </a:lnTo>
                                <a:lnTo>
                                  <a:pt x="29649" y="322396"/>
                                </a:lnTo>
                                <a:lnTo>
                                  <a:pt x="37198" y="330880"/>
                                </a:lnTo>
                                <a:lnTo>
                                  <a:pt x="40023" y="327660"/>
                                </a:lnTo>
                                <a:lnTo>
                                  <a:pt x="47220" y="319581"/>
                                </a:lnTo>
                                <a:lnTo>
                                  <a:pt x="39691" y="311150"/>
                                </a:lnTo>
                                <a:close/>
                              </a:path>
                              <a:path w="264160" h="579120">
                                <a:moveTo>
                                  <a:pt x="75816" y="310965"/>
                                </a:moveTo>
                                <a:lnTo>
                                  <a:pt x="65908" y="322110"/>
                                </a:lnTo>
                                <a:lnTo>
                                  <a:pt x="65881" y="322396"/>
                                </a:lnTo>
                                <a:lnTo>
                                  <a:pt x="73439" y="330880"/>
                                </a:lnTo>
                                <a:lnTo>
                                  <a:pt x="76227" y="327660"/>
                                </a:lnTo>
                                <a:lnTo>
                                  <a:pt x="83424" y="319581"/>
                                </a:lnTo>
                                <a:lnTo>
                                  <a:pt x="83295" y="319341"/>
                                </a:lnTo>
                                <a:lnTo>
                                  <a:pt x="75816" y="310965"/>
                                </a:lnTo>
                                <a:close/>
                              </a:path>
                              <a:path w="264160" h="579120">
                                <a:moveTo>
                                  <a:pt x="91150" y="310965"/>
                                </a:moveTo>
                                <a:lnTo>
                                  <a:pt x="90935" y="311150"/>
                                </a:lnTo>
                                <a:lnTo>
                                  <a:pt x="83638" y="319341"/>
                                </a:lnTo>
                                <a:lnTo>
                                  <a:pt x="83510" y="319581"/>
                                </a:lnTo>
                                <a:lnTo>
                                  <a:pt x="93599" y="330880"/>
                                </a:lnTo>
                                <a:lnTo>
                                  <a:pt x="96394" y="327660"/>
                                </a:lnTo>
                                <a:lnTo>
                                  <a:pt x="101094" y="322396"/>
                                </a:lnTo>
                                <a:lnTo>
                                  <a:pt x="101122" y="322110"/>
                                </a:lnTo>
                                <a:lnTo>
                                  <a:pt x="91150" y="310965"/>
                                </a:lnTo>
                                <a:close/>
                              </a:path>
                              <a:path w="264160" h="579120">
                                <a:moveTo>
                                  <a:pt x="137313" y="281932"/>
                                </a:moveTo>
                                <a:lnTo>
                                  <a:pt x="136923" y="282272"/>
                                </a:lnTo>
                                <a:lnTo>
                                  <a:pt x="101350" y="322110"/>
                                </a:lnTo>
                                <a:lnTo>
                                  <a:pt x="101378" y="322396"/>
                                </a:lnTo>
                                <a:lnTo>
                                  <a:pt x="108968" y="330880"/>
                                </a:lnTo>
                                <a:lnTo>
                                  <a:pt x="111768" y="327660"/>
                                </a:lnTo>
                                <a:lnTo>
                                  <a:pt x="119212" y="319341"/>
                                </a:lnTo>
                                <a:lnTo>
                                  <a:pt x="119585" y="319341"/>
                                </a:lnTo>
                                <a:lnTo>
                                  <a:pt x="111794" y="310615"/>
                                </a:lnTo>
                                <a:lnTo>
                                  <a:pt x="126662" y="310615"/>
                                </a:lnTo>
                                <a:lnTo>
                                  <a:pt x="119316" y="302369"/>
                                </a:lnTo>
                                <a:lnTo>
                                  <a:pt x="134396" y="302369"/>
                                </a:lnTo>
                                <a:lnTo>
                                  <a:pt x="137371" y="299045"/>
                                </a:lnTo>
                                <a:lnTo>
                                  <a:pt x="137752" y="299045"/>
                                </a:lnTo>
                                <a:lnTo>
                                  <a:pt x="129951" y="290309"/>
                                </a:lnTo>
                                <a:lnTo>
                                  <a:pt x="144777" y="290309"/>
                                </a:lnTo>
                                <a:lnTo>
                                  <a:pt x="137313" y="281932"/>
                                </a:lnTo>
                                <a:close/>
                              </a:path>
                              <a:path w="264160" h="579120">
                                <a:moveTo>
                                  <a:pt x="126974" y="310965"/>
                                </a:moveTo>
                                <a:lnTo>
                                  <a:pt x="126706" y="310965"/>
                                </a:lnTo>
                                <a:lnTo>
                                  <a:pt x="119212" y="319341"/>
                                </a:lnTo>
                                <a:lnTo>
                                  <a:pt x="119585" y="319341"/>
                                </a:lnTo>
                                <a:lnTo>
                                  <a:pt x="129889" y="330880"/>
                                </a:lnTo>
                                <a:lnTo>
                                  <a:pt x="132684" y="327660"/>
                                </a:lnTo>
                                <a:lnTo>
                                  <a:pt x="137227" y="322572"/>
                                </a:lnTo>
                                <a:lnTo>
                                  <a:pt x="137157" y="322396"/>
                                </a:lnTo>
                                <a:lnTo>
                                  <a:pt x="126974" y="310965"/>
                                </a:lnTo>
                                <a:close/>
                              </a:path>
                              <a:path w="264160" h="579120">
                                <a:moveTo>
                                  <a:pt x="165834" y="290661"/>
                                </a:moveTo>
                                <a:lnTo>
                                  <a:pt x="165572" y="290830"/>
                                </a:lnTo>
                                <a:lnTo>
                                  <a:pt x="137499" y="322268"/>
                                </a:lnTo>
                                <a:lnTo>
                                  <a:pt x="137384" y="322396"/>
                                </a:lnTo>
                                <a:lnTo>
                                  <a:pt x="137313" y="322572"/>
                                </a:lnTo>
                                <a:lnTo>
                                  <a:pt x="144714" y="330880"/>
                                </a:lnTo>
                                <a:lnTo>
                                  <a:pt x="147503" y="327660"/>
                                </a:lnTo>
                                <a:lnTo>
                                  <a:pt x="155394" y="318801"/>
                                </a:lnTo>
                                <a:lnTo>
                                  <a:pt x="148084" y="310615"/>
                                </a:lnTo>
                                <a:lnTo>
                                  <a:pt x="162866" y="310615"/>
                                </a:lnTo>
                                <a:lnTo>
                                  <a:pt x="155520" y="302369"/>
                                </a:lnTo>
                                <a:lnTo>
                                  <a:pt x="170032" y="302369"/>
                                </a:lnTo>
                                <a:lnTo>
                                  <a:pt x="172994" y="299045"/>
                                </a:lnTo>
                                <a:lnTo>
                                  <a:pt x="173288" y="299045"/>
                                </a:lnTo>
                                <a:lnTo>
                                  <a:pt x="165834" y="290661"/>
                                </a:lnTo>
                                <a:close/>
                              </a:path>
                              <a:path w="264160" h="579120">
                                <a:moveTo>
                                  <a:pt x="162866" y="310615"/>
                                </a:moveTo>
                                <a:lnTo>
                                  <a:pt x="162686" y="310615"/>
                                </a:lnTo>
                                <a:lnTo>
                                  <a:pt x="155394" y="318801"/>
                                </a:lnTo>
                                <a:lnTo>
                                  <a:pt x="166179" y="330880"/>
                                </a:lnTo>
                                <a:lnTo>
                                  <a:pt x="168974" y="327660"/>
                                </a:lnTo>
                                <a:lnTo>
                                  <a:pt x="173517" y="322572"/>
                                </a:lnTo>
                                <a:lnTo>
                                  <a:pt x="162866" y="310615"/>
                                </a:lnTo>
                                <a:close/>
                              </a:path>
                              <a:path w="264160" h="579120">
                                <a:moveTo>
                                  <a:pt x="183886" y="310965"/>
                                </a:moveTo>
                                <a:lnTo>
                                  <a:pt x="173517" y="322572"/>
                                </a:lnTo>
                                <a:lnTo>
                                  <a:pt x="180918" y="330880"/>
                                </a:lnTo>
                                <a:lnTo>
                                  <a:pt x="183706" y="327660"/>
                                </a:lnTo>
                                <a:lnTo>
                                  <a:pt x="191117" y="319341"/>
                                </a:lnTo>
                                <a:lnTo>
                                  <a:pt x="191333" y="319341"/>
                                </a:lnTo>
                                <a:lnTo>
                                  <a:pt x="183886" y="310965"/>
                                </a:lnTo>
                                <a:close/>
                              </a:path>
                              <a:path w="264160" h="579120">
                                <a:moveTo>
                                  <a:pt x="199069" y="310615"/>
                                </a:moveTo>
                                <a:lnTo>
                                  <a:pt x="198890" y="310615"/>
                                </a:lnTo>
                                <a:lnTo>
                                  <a:pt x="191117" y="319341"/>
                                </a:lnTo>
                                <a:lnTo>
                                  <a:pt x="191333" y="319341"/>
                                </a:lnTo>
                                <a:lnTo>
                                  <a:pt x="201592" y="330880"/>
                                </a:lnTo>
                                <a:lnTo>
                                  <a:pt x="204375" y="327660"/>
                                </a:lnTo>
                                <a:lnTo>
                                  <a:pt x="209309" y="322110"/>
                                </a:lnTo>
                                <a:lnTo>
                                  <a:pt x="199069" y="310615"/>
                                </a:lnTo>
                                <a:close/>
                              </a:path>
                              <a:path w="264160" h="579120">
                                <a:moveTo>
                                  <a:pt x="219529" y="310615"/>
                                </a:moveTo>
                                <a:lnTo>
                                  <a:pt x="209309" y="322110"/>
                                </a:lnTo>
                                <a:lnTo>
                                  <a:pt x="217121" y="330880"/>
                                </a:lnTo>
                                <a:lnTo>
                                  <a:pt x="219910" y="327660"/>
                                </a:lnTo>
                                <a:lnTo>
                                  <a:pt x="227320" y="319341"/>
                                </a:lnTo>
                                <a:lnTo>
                                  <a:pt x="219529" y="310615"/>
                                </a:lnTo>
                                <a:close/>
                              </a:path>
                              <a:path w="264160" h="579120">
                                <a:moveTo>
                                  <a:pt x="235147" y="310615"/>
                                </a:moveTo>
                                <a:lnTo>
                                  <a:pt x="234782" y="310965"/>
                                </a:lnTo>
                                <a:lnTo>
                                  <a:pt x="227320" y="319341"/>
                                </a:lnTo>
                                <a:lnTo>
                                  <a:pt x="237624" y="330880"/>
                                </a:lnTo>
                                <a:lnTo>
                                  <a:pt x="245428" y="322110"/>
                                </a:lnTo>
                                <a:lnTo>
                                  <a:pt x="235147" y="310615"/>
                                </a:lnTo>
                                <a:close/>
                              </a:path>
                              <a:path w="264160" h="579120">
                                <a:moveTo>
                                  <a:pt x="260832" y="304800"/>
                                </a:moveTo>
                                <a:lnTo>
                                  <a:pt x="245432" y="322110"/>
                                </a:lnTo>
                                <a:lnTo>
                                  <a:pt x="253278" y="330880"/>
                                </a:lnTo>
                                <a:lnTo>
                                  <a:pt x="256077" y="327660"/>
                                </a:lnTo>
                                <a:lnTo>
                                  <a:pt x="264004" y="318801"/>
                                </a:lnTo>
                                <a:lnTo>
                                  <a:pt x="264033" y="316230"/>
                                </a:lnTo>
                                <a:lnTo>
                                  <a:pt x="260832" y="316230"/>
                                </a:lnTo>
                                <a:lnTo>
                                  <a:pt x="255819" y="310615"/>
                                </a:lnTo>
                                <a:lnTo>
                                  <a:pt x="264033" y="310615"/>
                                </a:lnTo>
                                <a:lnTo>
                                  <a:pt x="264033" y="308610"/>
                                </a:lnTo>
                                <a:lnTo>
                                  <a:pt x="260832" y="304800"/>
                                </a:lnTo>
                                <a:close/>
                              </a:path>
                              <a:path w="264160" h="579120">
                                <a:moveTo>
                                  <a:pt x="21547" y="290830"/>
                                </a:moveTo>
                                <a:lnTo>
                                  <a:pt x="0" y="314960"/>
                                </a:lnTo>
                                <a:lnTo>
                                  <a:pt x="0" y="323850"/>
                                </a:lnTo>
                                <a:lnTo>
                                  <a:pt x="3820" y="327660"/>
                                </a:lnTo>
                                <a:lnTo>
                                  <a:pt x="11540" y="318994"/>
                                </a:lnTo>
                                <a:lnTo>
                                  <a:pt x="4058" y="310615"/>
                                </a:lnTo>
                                <a:lnTo>
                                  <a:pt x="19166" y="310615"/>
                                </a:lnTo>
                                <a:lnTo>
                                  <a:pt x="11828" y="302369"/>
                                </a:lnTo>
                                <a:lnTo>
                                  <a:pt x="26350" y="302369"/>
                                </a:lnTo>
                                <a:lnTo>
                                  <a:pt x="29097" y="299285"/>
                                </a:lnTo>
                                <a:lnTo>
                                  <a:pt x="21547" y="290830"/>
                                </a:lnTo>
                                <a:close/>
                              </a:path>
                              <a:path w="264160" h="579120">
                                <a:moveTo>
                                  <a:pt x="57836" y="290830"/>
                                </a:moveTo>
                                <a:lnTo>
                                  <a:pt x="39691" y="311150"/>
                                </a:lnTo>
                                <a:lnTo>
                                  <a:pt x="47220" y="319581"/>
                                </a:lnTo>
                                <a:lnTo>
                                  <a:pt x="55207" y="310615"/>
                                </a:lnTo>
                                <a:lnTo>
                                  <a:pt x="55386" y="310615"/>
                                </a:lnTo>
                                <a:lnTo>
                                  <a:pt x="48041" y="302369"/>
                                </a:lnTo>
                                <a:lnTo>
                                  <a:pt x="62553" y="302369"/>
                                </a:lnTo>
                                <a:lnTo>
                                  <a:pt x="65300" y="299285"/>
                                </a:lnTo>
                                <a:lnTo>
                                  <a:pt x="65172" y="299045"/>
                                </a:lnTo>
                                <a:lnTo>
                                  <a:pt x="57836" y="290830"/>
                                </a:lnTo>
                                <a:close/>
                              </a:path>
                              <a:path w="264160" h="579120">
                                <a:moveTo>
                                  <a:pt x="83459" y="302369"/>
                                </a:moveTo>
                                <a:lnTo>
                                  <a:pt x="75816" y="310965"/>
                                </a:lnTo>
                                <a:lnTo>
                                  <a:pt x="83510" y="319581"/>
                                </a:lnTo>
                                <a:lnTo>
                                  <a:pt x="83638" y="319341"/>
                                </a:lnTo>
                                <a:lnTo>
                                  <a:pt x="91099" y="310965"/>
                                </a:lnTo>
                                <a:lnTo>
                                  <a:pt x="90837" y="310615"/>
                                </a:lnTo>
                                <a:lnTo>
                                  <a:pt x="83459" y="302369"/>
                                </a:lnTo>
                                <a:close/>
                              </a:path>
                              <a:path w="264160" h="579120">
                                <a:moveTo>
                                  <a:pt x="109036" y="290830"/>
                                </a:moveTo>
                                <a:lnTo>
                                  <a:pt x="101504" y="299285"/>
                                </a:lnTo>
                                <a:lnTo>
                                  <a:pt x="101677" y="299285"/>
                                </a:lnTo>
                                <a:lnTo>
                                  <a:pt x="119585" y="319341"/>
                                </a:lnTo>
                                <a:lnTo>
                                  <a:pt x="119212" y="319341"/>
                                </a:lnTo>
                                <a:lnTo>
                                  <a:pt x="126706" y="310965"/>
                                </a:lnTo>
                                <a:lnTo>
                                  <a:pt x="126974" y="310965"/>
                                </a:lnTo>
                                <a:lnTo>
                                  <a:pt x="126662" y="310615"/>
                                </a:lnTo>
                                <a:lnTo>
                                  <a:pt x="111614" y="310615"/>
                                </a:lnTo>
                                <a:lnTo>
                                  <a:pt x="118978" y="302369"/>
                                </a:lnTo>
                                <a:lnTo>
                                  <a:pt x="119316" y="302369"/>
                                </a:lnTo>
                                <a:lnTo>
                                  <a:pt x="109036" y="290830"/>
                                </a:lnTo>
                                <a:close/>
                              </a:path>
                              <a:path w="264160" h="579120">
                                <a:moveTo>
                                  <a:pt x="201861" y="290830"/>
                                </a:moveTo>
                                <a:lnTo>
                                  <a:pt x="183886" y="310965"/>
                                </a:lnTo>
                                <a:lnTo>
                                  <a:pt x="191333" y="319341"/>
                                </a:lnTo>
                                <a:lnTo>
                                  <a:pt x="191117" y="319341"/>
                                </a:lnTo>
                                <a:lnTo>
                                  <a:pt x="198890" y="310615"/>
                                </a:lnTo>
                                <a:lnTo>
                                  <a:pt x="199069" y="310615"/>
                                </a:lnTo>
                                <a:lnTo>
                                  <a:pt x="191723" y="302369"/>
                                </a:lnTo>
                                <a:lnTo>
                                  <a:pt x="206236" y="302369"/>
                                </a:lnTo>
                                <a:lnTo>
                                  <a:pt x="209197" y="299045"/>
                                </a:lnTo>
                                <a:lnTo>
                                  <a:pt x="201861" y="290830"/>
                                </a:lnTo>
                                <a:close/>
                              </a:path>
                              <a:path w="264160" h="579120">
                                <a:moveTo>
                                  <a:pt x="227313" y="301860"/>
                                </a:moveTo>
                                <a:lnTo>
                                  <a:pt x="219529" y="310615"/>
                                </a:lnTo>
                                <a:lnTo>
                                  <a:pt x="227320" y="319341"/>
                                </a:lnTo>
                                <a:lnTo>
                                  <a:pt x="235093" y="310615"/>
                                </a:lnTo>
                                <a:lnTo>
                                  <a:pt x="233353" y="308610"/>
                                </a:lnTo>
                                <a:lnTo>
                                  <a:pt x="227313" y="301860"/>
                                </a:lnTo>
                                <a:close/>
                              </a:path>
                              <a:path w="264160" h="579120">
                                <a:moveTo>
                                  <a:pt x="3820" y="293370"/>
                                </a:moveTo>
                                <a:lnTo>
                                  <a:pt x="0" y="298450"/>
                                </a:lnTo>
                                <a:lnTo>
                                  <a:pt x="0" y="306070"/>
                                </a:lnTo>
                                <a:lnTo>
                                  <a:pt x="11540" y="318994"/>
                                </a:lnTo>
                                <a:lnTo>
                                  <a:pt x="19004" y="310615"/>
                                </a:lnTo>
                                <a:lnTo>
                                  <a:pt x="3879" y="310615"/>
                                </a:lnTo>
                                <a:lnTo>
                                  <a:pt x="11242" y="302369"/>
                                </a:lnTo>
                                <a:lnTo>
                                  <a:pt x="11828" y="302369"/>
                                </a:lnTo>
                                <a:lnTo>
                                  <a:pt x="3820" y="293370"/>
                                </a:lnTo>
                                <a:close/>
                              </a:path>
                              <a:path w="264160" h="579120">
                                <a:moveTo>
                                  <a:pt x="145090" y="290661"/>
                                </a:moveTo>
                                <a:lnTo>
                                  <a:pt x="144872" y="290661"/>
                                </a:lnTo>
                                <a:lnTo>
                                  <a:pt x="137371" y="299045"/>
                                </a:lnTo>
                                <a:lnTo>
                                  <a:pt x="137752" y="299045"/>
                                </a:lnTo>
                                <a:lnTo>
                                  <a:pt x="155394" y="318801"/>
                                </a:lnTo>
                                <a:lnTo>
                                  <a:pt x="162686" y="310615"/>
                                </a:lnTo>
                                <a:lnTo>
                                  <a:pt x="147904" y="310615"/>
                                </a:lnTo>
                                <a:lnTo>
                                  <a:pt x="155267" y="302369"/>
                                </a:lnTo>
                                <a:lnTo>
                                  <a:pt x="155520" y="302369"/>
                                </a:lnTo>
                                <a:lnTo>
                                  <a:pt x="145090" y="290661"/>
                                </a:lnTo>
                                <a:close/>
                              </a:path>
                              <a:path w="264160" h="579120">
                                <a:moveTo>
                                  <a:pt x="253341" y="290309"/>
                                </a:moveTo>
                                <a:lnTo>
                                  <a:pt x="253182" y="290309"/>
                                </a:lnTo>
                                <a:lnTo>
                                  <a:pt x="245931" y="298450"/>
                                </a:lnTo>
                                <a:lnTo>
                                  <a:pt x="245487" y="299045"/>
                                </a:lnTo>
                                <a:lnTo>
                                  <a:pt x="260832" y="316230"/>
                                </a:lnTo>
                                <a:lnTo>
                                  <a:pt x="264033" y="312420"/>
                                </a:lnTo>
                                <a:lnTo>
                                  <a:pt x="264033" y="310615"/>
                                </a:lnTo>
                                <a:lnTo>
                                  <a:pt x="255657" y="310615"/>
                                </a:lnTo>
                                <a:lnTo>
                                  <a:pt x="260832" y="304800"/>
                                </a:lnTo>
                                <a:lnTo>
                                  <a:pt x="264033" y="304800"/>
                                </a:lnTo>
                                <a:lnTo>
                                  <a:pt x="264033" y="302369"/>
                                </a:lnTo>
                                <a:lnTo>
                                  <a:pt x="263675" y="301860"/>
                                </a:lnTo>
                                <a:lnTo>
                                  <a:pt x="253341" y="290309"/>
                                </a:lnTo>
                                <a:close/>
                              </a:path>
                              <a:path w="264160" h="579120">
                                <a:moveTo>
                                  <a:pt x="264033" y="312420"/>
                                </a:moveTo>
                                <a:lnTo>
                                  <a:pt x="260832" y="316230"/>
                                </a:lnTo>
                                <a:lnTo>
                                  <a:pt x="264033" y="316230"/>
                                </a:lnTo>
                                <a:lnTo>
                                  <a:pt x="264033" y="312420"/>
                                </a:lnTo>
                                <a:close/>
                              </a:path>
                              <a:path w="264160" h="579120">
                                <a:moveTo>
                                  <a:pt x="37297" y="290309"/>
                                </a:moveTo>
                                <a:lnTo>
                                  <a:pt x="37093" y="290309"/>
                                </a:lnTo>
                                <a:lnTo>
                                  <a:pt x="29097" y="299285"/>
                                </a:lnTo>
                                <a:lnTo>
                                  <a:pt x="39691" y="311150"/>
                                </a:lnTo>
                                <a:lnTo>
                                  <a:pt x="47532" y="302369"/>
                                </a:lnTo>
                                <a:lnTo>
                                  <a:pt x="48041" y="302369"/>
                                </a:lnTo>
                                <a:lnTo>
                                  <a:pt x="37297" y="290309"/>
                                </a:lnTo>
                                <a:close/>
                              </a:path>
                              <a:path w="264160" h="579120">
                                <a:moveTo>
                                  <a:pt x="72983" y="290661"/>
                                </a:moveTo>
                                <a:lnTo>
                                  <a:pt x="65515" y="299045"/>
                                </a:lnTo>
                                <a:lnTo>
                                  <a:pt x="65387" y="299285"/>
                                </a:lnTo>
                                <a:lnTo>
                                  <a:pt x="75816" y="310965"/>
                                </a:lnTo>
                                <a:lnTo>
                                  <a:pt x="83459" y="302369"/>
                                </a:lnTo>
                                <a:lnTo>
                                  <a:pt x="72983" y="290661"/>
                                </a:lnTo>
                                <a:close/>
                              </a:path>
                              <a:path w="264160" h="579120">
                                <a:moveTo>
                                  <a:pt x="93975" y="290661"/>
                                </a:moveTo>
                                <a:lnTo>
                                  <a:pt x="93719" y="290830"/>
                                </a:lnTo>
                                <a:lnTo>
                                  <a:pt x="83459" y="302369"/>
                                </a:lnTo>
                                <a:lnTo>
                                  <a:pt x="91150" y="310965"/>
                                </a:lnTo>
                                <a:lnTo>
                                  <a:pt x="91411" y="310615"/>
                                </a:lnTo>
                                <a:lnTo>
                                  <a:pt x="101504" y="299285"/>
                                </a:lnTo>
                                <a:lnTo>
                                  <a:pt x="101677" y="299285"/>
                                </a:lnTo>
                                <a:lnTo>
                                  <a:pt x="93975" y="290661"/>
                                </a:lnTo>
                                <a:close/>
                              </a:path>
                              <a:path w="264160" h="579120">
                                <a:moveTo>
                                  <a:pt x="134396" y="302369"/>
                                </a:moveTo>
                                <a:lnTo>
                                  <a:pt x="119316" y="302369"/>
                                </a:lnTo>
                                <a:lnTo>
                                  <a:pt x="126974" y="310965"/>
                                </a:lnTo>
                                <a:lnTo>
                                  <a:pt x="126706" y="310965"/>
                                </a:lnTo>
                                <a:lnTo>
                                  <a:pt x="134396" y="302369"/>
                                </a:lnTo>
                                <a:close/>
                              </a:path>
                              <a:path w="264160" h="579120">
                                <a:moveTo>
                                  <a:pt x="180980" y="290309"/>
                                </a:moveTo>
                                <a:lnTo>
                                  <a:pt x="180775" y="290309"/>
                                </a:lnTo>
                                <a:lnTo>
                                  <a:pt x="172994" y="299045"/>
                                </a:lnTo>
                                <a:lnTo>
                                  <a:pt x="173288" y="299045"/>
                                </a:lnTo>
                                <a:lnTo>
                                  <a:pt x="183886" y="310965"/>
                                </a:lnTo>
                                <a:lnTo>
                                  <a:pt x="191557" y="302369"/>
                                </a:lnTo>
                                <a:lnTo>
                                  <a:pt x="191723" y="302369"/>
                                </a:lnTo>
                                <a:lnTo>
                                  <a:pt x="180980" y="290309"/>
                                </a:lnTo>
                                <a:close/>
                              </a:path>
                              <a:path w="264160" h="579120">
                                <a:moveTo>
                                  <a:pt x="26350" y="302369"/>
                                </a:moveTo>
                                <a:lnTo>
                                  <a:pt x="11828" y="302369"/>
                                </a:lnTo>
                                <a:lnTo>
                                  <a:pt x="19166" y="310615"/>
                                </a:lnTo>
                                <a:lnTo>
                                  <a:pt x="19004" y="310615"/>
                                </a:lnTo>
                                <a:lnTo>
                                  <a:pt x="26350" y="302369"/>
                                </a:lnTo>
                                <a:close/>
                              </a:path>
                              <a:path w="264160" h="579120">
                                <a:moveTo>
                                  <a:pt x="62553" y="302369"/>
                                </a:moveTo>
                                <a:lnTo>
                                  <a:pt x="48041" y="302369"/>
                                </a:lnTo>
                                <a:lnTo>
                                  <a:pt x="55386" y="310615"/>
                                </a:lnTo>
                                <a:lnTo>
                                  <a:pt x="55207" y="310615"/>
                                </a:lnTo>
                                <a:lnTo>
                                  <a:pt x="62553" y="302369"/>
                                </a:lnTo>
                                <a:close/>
                              </a:path>
                              <a:path w="264160" h="579120">
                                <a:moveTo>
                                  <a:pt x="170032" y="302369"/>
                                </a:moveTo>
                                <a:lnTo>
                                  <a:pt x="155520" y="302369"/>
                                </a:lnTo>
                                <a:lnTo>
                                  <a:pt x="162866" y="310615"/>
                                </a:lnTo>
                                <a:lnTo>
                                  <a:pt x="162686" y="310615"/>
                                </a:lnTo>
                                <a:lnTo>
                                  <a:pt x="170032" y="302369"/>
                                </a:lnTo>
                                <a:close/>
                              </a:path>
                              <a:path w="264160" h="579120">
                                <a:moveTo>
                                  <a:pt x="206236" y="302369"/>
                                </a:moveTo>
                                <a:lnTo>
                                  <a:pt x="191723" y="302369"/>
                                </a:lnTo>
                                <a:lnTo>
                                  <a:pt x="199069" y="310615"/>
                                </a:lnTo>
                                <a:lnTo>
                                  <a:pt x="198890" y="310615"/>
                                </a:lnTo>
                                <a:lnTo>
                                  <a:pt x="206236" y="302369"/>
                                </a:lnTo>
                                <a:close/>
                              </a:path>
                              <a:path w="264160" h="579120">
                                <a:moveTo>
                                  <a:pt x="216979" y="290309"/>
                                </a:moveTo>
                                <a:lnTo>
                                  <a:pt x="209197" y="299045"/>
                                </a:lnTo>
                                <a:lnTo>
                                  <a:pt x="219529" y="310615"/>
                                </a:lnTo>
                                <a:lnTo>
                                  <a:pt x="227313" y="301860"/>
                                </a:lnTo>
                                <a:lnTo>
                                  <a:pt x="216979" y="290309"/>
                                </a:lnTo>
                                <a:close/>
                              </a:path>
                              <a:path w="264160" h="579120">
                                <a:moveTo>
                                  <a:pt x="237687" y="290309"/>
                                </a:moveTo>
                                <a:lnTo>
                                  <a:pt x="237270" y="290661"/>
                                </a:lnTo>
                                <a:lnTo>
                                  <a:pt x="227313" y="301860"/>
                                </a:lnTo>
                                <a:lnTo>
                                  <a:pt x="235147" y="310615"/>
                                </a:lnTo>
                                <a:lnTo>
                                  <a:pt x="236880" y="308610"/>
                                </a:lnTo>
                                <a:lnTo>
                                  <a:pt x="245401" y="299045"/>
                                </a:lnTo>
                                <a:lnTo>
                                  <a:pt x="244955" y="298450"/>
                                </a:lnTo>
                                <a:lnTo>
                                  <a:pt x="237687" y="290309"/>
                                </a:lnTo>
                                <a:close/>
                              </a:path>
                              <a:path w="264160" h="579120">
                                <a:moveTo>
                                  <a:pt x="264033" y="304800"/>
                                </a:moveTo>
                                <a:lnTo>
                                  <a:pt x="260832" y="304800"/>
                                </a:lnTo>
                                <a:lnTo>
                                  <a:pt x="264033" y="308610"/>
                                </a:lnTo>
                                <a:lnTo>
                                  <a:pt x="264033" y="304800"/>
                                </a:lnTo>
                                <a:close/>
                              </a:path>
                              <a:path w="264160" h="579120">
                                <a:moveTo>
                                  <a:pt x="29663" y="281740"/>
                                </a:moveTo>
                                <a:lnTo>
                                  <a:pt x="21547" y="290830"/>
                                </a:lnTo>
                                <a:lnTo>
                                  <a:pt x="29097" y="299285"/>
                                </a:lnTo>
                                <a:lnTo>
                                  <a:pt x="37093" y="290309"/>
                                </a:lnTo>
                                <a:lnTo>
                                  <a:pt x="37297" y="290309"/>
                                </a:lnTo>
                                <a:lnTo>
                                  <a:pt x="29663" y="281740"/>
                                </a:lnTo>
                                <a:close/>
                              </a:path>
                              <a:path w="264160" h="579120">
                                <a:moveTo>
                                  <a:pt x="65478" y="282272"/>
                                </a:moveTo>
                                <a:lnTo>
                                  <a:pt x="57836" y="290830"/>
                                </a:lnTo>
                                <a:lnTo>
                                  <a:pt x="65387" y="299285"/>
                                </a:lnTo>
                                <a:lnTo>
                                  <a:pt x="65515" y="299045"/>
                                </a:lnTo>
                                <a:lnTo>
                                  <a:pt x="72983" y="290661"/>
                                </a:lnTo>
                                <a:lnTo>
                                  <a:pt x="65478" y="282272"/>
                                </a:lnTo>
                                <a:close/>
                              </a:path>
                              <a:path w="264160" h="579120">
                                <a:moveTo>
                                  <a:pt x="101413" y="282272"/>
                                </a:moveTo>
                                <a:lnTo>
                                  <a:pt x="100494" y="283210"/>
                                </a:lnTo>
                                <a:lnTo>
                                  <a:pt x="94181" y="290309"/>
                                </a:lnTo>
                                <a:lnTo>
                                  <a:pt x="93975" y="290661"/>
                                </a:lnTo>
                                <a:lnTo>
                                  <a:pt x="101677" y="299285"/>
                                </a:lnTo>
                                <a:lnTo>
                                  <a:pt x="101504" y="299285"/>
                                </a:lnTo>
                                <a:lnTo>
                                  <a:pt x="109036" y="290830"/>
                                </a:lnTo>
                                <a:lnTo>
                                  <a:pt x="101413" y="282272"/>
                                </a:lnTo>
                                <a:close/>
                              </a:path>
                              <a:path w="264160" h="579120">
                                <a:moveTo>
                                  <a:pt x="127138" y="270510"/>
                                </a:moveTo>
                                <a:lnTo>
                                  <a:pt x="119572" y="279003"/>
                                </a:lnTo>
                                <a:lnTo>
                                  <a:pt x="119855" y="279003"/>
                                </a:lnTo>
                                <a:lnTo>
                                  <a:pt x="137752" y="299045"/>
                                </a:lnTo>
                                <a:lnTo>
                                  <a:pt x="137371" y="299045"/>
                                </a:lnTo>
                                <a:lnTo>
                                  <a:pt x="144872" y="290661"/>
                                </a:lnTo>
                                <a:lnTo>
                                  <a:pt x="145090" y="290661"/>
                                </a:lnTo>
                                <a:lnTo>
                                  <a:pt x="144777" y="290309"/>
                                </a:lnTo>
                                <a:lnTo>
                                  <a:pt x="129746" y="290309"/>
                                </a:lnTo>
                                <a:lnTo>
                                  <a:pt x="137227" y="281932"/>
                                </a:lnTo>
                                <a:lnTo>
                                  <a:pt x="137142" y="281740"/>
                                </a:lnTo>
                                <a:lnTo>
                                  <a:pt x="127138" y="270510"/>
                                </a:lnTo>
                                <a:close/>
                              </a:path>
                              <a:path w="264160" h="579120">
                                <a:moveTo>
                                  <a:pt x="173517" y="281932"/>
                                </a:moveTo>
                                <a:lnTo>
                                  <a:pt x="166036" y="290309"/>
                                </a:lnTo>
                                <a:lnTo>
                                  <a:pt x="165834" y="290661"/>
                                </a:lnTo>
                                <a:lnTo>
                                  <a:pt x="173288" y="299045"/>
                                </a:lnTo>
                                <a:lnTo>
                                  <a:pt x="172994" y="299045"/>
                                </a:lnTo>
                                <a:lnTo>
                                  <a:pt x="180775" y="290309"/>
                                </a:lnTo>
                                <a:lnTo>
                                  <a:pt x="180980" y="290309"/>
                                </a:lnTo>
                                <a:lnTo>
                                  <a:pt x="173517" y="281932"/>
                                </a:lnTo>
                                <a:close/>
                              </a:path>
                              <a:path w="264160" h="579120">
                                <a:moveTo>
                                  <a:pt x="220006" y="270510"/>
                                </a:moveTo>
                                <a:lnTo>
                                  <a:pt x="201861" y="290830"/>
                                </a:lnTo>
                                <a:lnTo>
                                  <a:pt x="209197" y="299045"/>
                                </a:lnTo>
                                <a:lnTo>
                                  <a:pt x="216979" y="290309"/>
                                </a:lnTo>
                                <a:lnTo>
                                  <a:pt x="209788" y="282272"/>
                                </a:lnTo>
                                <a:lnTo>
                                  <a:pt x="224139" y="282272"/>
                                </a:lnTo>
                                <a:lnTo>
                                  <a:pt x="227051" y="279003"/>
                                </a:lnTo>
                                <a:lnTo>
                                  <a:pt x="227590" y="279003"/>
                                </a:lnTo>
                                <a:lnTo>
                                  <a:pt x="220006" y="270510"/>
                                </a:lnTo>
                                <a:close/>
                              </a:path>
                              <a:path w="264160" h="579120">
                                <a:moveTo>
                                  <a:pt x="245437" y="281476"/>
                                </a:moveTo>
                                <a:lnTo>
                                  <a:pt x="240508" y="287020"/>
                                </a:lnTo>
                                <a:lnTo>
                                  <a:pt x="237687" y="290309"/>
                                </a:lnTo>
                                <a:lnTo>
                                  <a:pt x="245487" y="299045"/>
                                </a:lnTo>
                                <a:lnTo>
                                  <a:pt x="245931" y="298450"/>
                                </a:lnTo>
                                <a:lnTo>
                                  <a:pt x="253182" y="290309"/>
                                </a:lnTo>
                                <a:lnTo>
                                  <a:pt x="253341" y="290309"/>
                                </a:lnTo>
                                <a:lnTo>
                                  <a:pt x="245437" y="281476"/>
                                </a:lnTo>
                                <a:close/>
                              </a:path>
                              <a:path w="264160" h="579120">
                                <a:moveTo>
                                  <a:pt x="19235" y="270034"/>
                                </a:moveTo>
                                <a:lnTo>
                                  <a:pt x="19003" y="270034"/>
                                </a:lnTo>
                                <a:lnTo>
                                  <a:pt x="10986" y="279003"/>
                                </a:lnTo>
                                <a:lnTo>
                                  <a:pt x="21547" y="290830"/>
                                </a:lnTo>
                                <a:lnTo>
                                  <a:pt x="29663" y="281740"/>
                                </a:lnTo>
                                <a:lnTo>
                                  <a:pt x="19235" y="270034"/>
                                </a:lnTo>
                                <a:close/>
                              </a:path>
                              <a:path w="264160" h="579120">
                                <a:moveTo>
                                  <a:pt x="54953" y="270510"/>
                                </a:moveTo>
                                <a:lnTo>
                                  <a:pt x="54731" y="270510"/>
                                </a:lnTo>
                                <a:lnTo>
                                  <a:pt x="47943" y="278130"/>
                                </a:lnTo>
                                <a:lnTo>
                                  <a:pt x="47276" y="279003"/>
                                </a:lnTo>
                                <a:lnTo>
                                  <a:pt x="57836" y="290830"/>
                                </a:lnTo>
                                <a:lnTo>
                                  <a:pt x="65478" y="282272"/>
                                </a:lnTo>
                                <a:lnTo>
                                  <a:pt x="54953" y="270510"/>
                                </a:lnTo>
                                <a:close/>
                              </a:path>
                              <a:path w="264160" h="579120">
                                <a:moveTo>
                                  <a:pt x="129865" y="250205"/>
                                </a:moveTo>
                                <a:lnTo>
                                  <a:pt x="127593" y="252730"/>
                                </a:lnTo>
                                <a:lnTo>
                                  <a:pt x="101630" y="281932"/>
                                </a:lnTo>
                                <a:lnTo>
                                  <a:pt x="101413" y="282272"/>
                                </a:lnTo>
                                <a:lnTo>
                                  <a:pt x="109036" y="290830"/>
                                </a:lnTo>
                                <a:lnTo>
                                  <a:pt x="119572" y="279003"/>
                                </a:lnTo>
                                <a:lnTo>
                                  <a:pt x="119855" y="279003"/>
                                </a:lnTo>
                                <a:lnTo>
                                  <a:pt x="112271" y="270510"/>
                                </a:lnTo>
                                <a:lnTo>
                                  <a:pt x="127138" y="270510"/>
                                </a:lnTo>
                                <a:lnTo>
                                  <a:pt x="119533" y="261972"/>
                                </a:lnTo>
                                <a:lnTo>
                                  <a:pt x="134744" y="261972"/>
                                </a:lnTo>
                                <a:lnTo>
                                  <a:pt x="137510" y="258866"/>
                                </a:lnTo>
                                <a:lnTo>
                                  <a:pt x="137412" y="258693"/>
                                </a:lnTo>
                                <a:lnTo>
                                  <a:pt x="129865" y="250205"/>
                                </a:lnTo>
                                <a:close/>
                              </a:path>
                              <a:path w="264160" h="579120">
                                <a:moveTo>
                                  <a:pt x="198838" y="270034"/>
                                </a:moveTo>
                                <a:lnTo>
                                  <a:pt x="190848" y="279003"/>
                                </a:lnTo>
                                <a:lnTo>
                                  <a:pt x="191301" y="279003"/>
                                </a:lnTo>
                                <a:lnTo>
                                  <a:pt x="201861" y="290830"/>
                                </a:lnTo>
                                <a:lnTo>
                                  <a:pt x="209503" y="282272"/>
                                </a:lnTo>
                                <a:lnTo>
                                  <a:pt x="209788" y="282272"/>
                                </a:lnTo>
                                <a:lnTo>
                                  <a:pt x="198838" y="270034"/>
                                </a:lnTo>
                                <a:close/>
                              </a:path>
                              <a:path w="264160" h="579120">
                                <a:moveTo>
                                  <a:pt x="75981" y="270510"/>
                                </a:moveTo>
                                <a:lnTo>
                                  <a:pt x="65478" y="282272"/>
                                </a:lnTo>
                                <a:lnTo>
                                  <a:pt x="72983" y="290661"/>
                                </a:lnTo>
                                <a:lnTo>
                                  <a:pt x="83369" y="279003"/>
                                </a:lnTo>
                                <a:lnTo>
                                  <a:pt x="83565" y="279003"/>
                                </a:lnTo>
                                <a:lnTo>
                                  <a:pt x="75981" y="270510"/>
                                </a:lnTo>
                                <a:close/>
                              </a:path>
                              <a:path w="264160" h="579120">
                                <a:moveTo>
                                  <a:pt x="90935" y="270510"/>
                                </a:moveTo>
                                <a:lnTo>
                                  <a:pt x="83369" y="279003"/>
                                </a:lnTo>
                                <a:lnTo>
                                  <a:pt x="83565" y="279003"/>
                                </a:lnTo>
                                <a:lnTo>
                                  <a:pt x="93975" y="290661"/>
                                </a:lnTo>
                                <a:lnTo>
                                  <a:pt x="94181" y="290309"/>
                                </a:lnTo>
                                <a:lnTo>
                                  <a:pt x="101327" y="282272"/>
                                </a:lnTo>
                                <a:lnTo>
                                  <a:pt x="101110" y="281932"/>
                                </a:lnTo>
                                <a:lnTo>
                                  <a:pt x="90935" y="270510"/>
                                </a:lnTo>
                                <a:close/>
                              </a:path>
                              <a:path w="264160" h="579120">
                                <a:moveTo>
                                  <a:pt x="155394" y="261588"/>
                                </a:moveTo>
                                <a:lnTo>
                                  <a:pt x="137399" y="281740"/>
                                </a:lnTo>
                                <a:lnTo>
                                  <a:pt x="137313" y="281932"/>
                                </a:lnTo>
                                <a:lnTo>
                                  <a:pt x="145090" y="290661"/>
                                </a:lnTo>
                                <a:lnTo>
                                  <a:pt x="144872" y="290661"/>
                                </a:lnTo>
                                <a:lnTo>
                                  <a:pt x="155303" y="279003"/>
                                </a:lnTo>
                                <a:lnTo>
                                  <a:pt x="155469" y="279003"/>
                                </a:lnTo>
                                <a:lnTo>
                                  <a:pt x="147918" y="270510"/>
                                </a:lnTo>
                                <a:lnTo>
                                  <a:pt x="163342" y="270510"/>
                                </a:lnTo>
                                <a:lnTo>
                                  <a:pt x="155394" y="261588"/>
                                </a:lnTo>
                                <a:close/>
                              </a:path>
                              <a:path w="264160" h="579120">
                                <a:moveTo>
                                  <a:pt x="163342" y="270510"/>
                                </a:moveTo>
                                <a:lnTo>
                                  <a:pt x="162902" y="270510"/>
                                </a:lnTo>
                                <a:lnTo>
                                  <a:pt x="155303" y="279003"/>
                                </a:lnTo>
                                <a:lnTo>
                                  <a:pt x="155469" y="279003"/>
                                </a:lnTo>
                                <a:lnTo>
                                  <a:pt x="165834" y="290661"/>
                                </a:lnTo>
                                <a:lnTo>
                                  <a:pt x="166036" y="290309"/>
                                </a:lnTo>
                                <a:lnTo>
                                  <a:pt x="173517" y="281932"/>
                                </a:lnTo>
                                <a:lnTo>
                                  <a:pt x="163342" y="270510"/>
                                </a:lnTo>
                                <a:close/>
                              </a:path>
                              <a:path w="264160" h="579120">
                                <a:moveTo>
                                  <a:pt x="39691" y="270510"/>
                                </a:moveTo>
                                <a:lnTo>
                                  <a:pt x="29663" y="281740"/>
                                </a:lnTo>
                                <a:lnTo>
                                  <a:pt x="37297" y="290309"/>
                                </a:lnTo>
                                <a:lnTo>
                                  <a:pt x="37093" y="290309"/>
                                </a:lnTo>
                                <a:lnTo>
                                  <a:pt x="47165" y="279003"/>
                                </a:lnTo>
                                <a:lnTo>
                                  <a:pt x="46496" y="278130"/>
                                </a:lnTo>
                                <a:lnTo>
                                  <a:pt x="39691" y="270510"/>
                                </a:lnTo>
                                <a:close/>
                              </a:path>
                              <a:path w="264160" h="579120">
                                <a:moveTo>
                                  <a:pt x="183716" y="270510"/>
                                </a:moveTo>
                                <a:lnTo>
                                  <a:pt x="173517" y="281932"/>
                                </a:lnTo>
                                <a:lnTo>
                                  <a:pt x="180980" y="290309"/>
                                </a:lnTo>
                                <a:lnTo>
                                  <a:pt x="180775" y="290309"/>
                                </a:lnTo>
                                <a:lnTo>
                                  <a:pt x="190848" y="279003"/>
                                </a:lnTo>
                                <a:lnTo>
                                  <a:pt x="191301" y="279003"/>
                                </a:lnTo>
                                <a:lnTo>
                                  <a:pt x="183716" y="270510"/>
                                </a:lnTo>
                                <a:close/>
                              </a:path>
                              <a:path w="264160" h="579120">
                                <a:moveTo>
                                  <a:pt x="224139" y="282272"/>
                                </a:moveTo>
                                <a:lnTo>
                                  <a:pt x="209788" y="282272"/>
                                </a:lnTo>
                                <a:lnTo>
                                  <a:pt x="216979" y="290309"/>
                                </a:lnTo>
                                <a:lnTo>
                                  <a:pt x="224139" y="282272"/>
                                </a:lnTo>
                                <a:close/>
                              </a:path>
                              <a:path w="264160" h="579120">
                                <a:moveTo>
                                  <a:pt x="235199" y="270034"/>
                                </a:moveTo>
                                <a:lnTo>
                                  <a:pt x="235041" y="270034"/>
                                </a:lnTo>
                                <a:lnTo>
                                  <a:pt x="227051" y="279003"/>
                                </a:lnTo>
                                <a:lnTo>
                                  <a:pt x="227590" y="279003"/>
                                </a:lnTo>
                                <a:lnTo>
                                  <a:pt x="237687" y="290309"/>
                                </a:lnTo>
                                <a:lnTo>
                                  <a:pt x="240508" y="287020"/>
                                </a:lnTo>
                                <a:lnTo>
                                  <a:pt x="245437" y="281476"/>
                                </a:lnTo>
                                <a:lnTo>
                                  <a:pt x="235199" y="270034"/>
                                </a:lnTo>
                                <a:close/>
                              </a:path>
                              <a:path w="264160" h="579120">
                                <a:moveTo>
                                  <a:pt x="260832" y="264160"/>
                                </a:moveTo>
                                <a:lnTo>
                                  <a:pt x="245437" y="281476"/>
                                </a:lnTo>
                                <a:lnTo>
                                  <a:pt x="253341" y="290309"/>
                                </a:lnTo>
                                <a:lnTo>
                                  <a:pt x="253182" y="290309"/>
                                </a:lnTo>
                                <a:lnTo>
                                  <a:pt x="264033" y="278130"/>
                                </a:lnTo>
                                <a:lnTo>
                                  <a:pt x="264033" y="275590"/>
                                </a:lnTo>
                                <a:lnTo>
                                  <a:pt x="260832" y="275590"/>
                                </a:lnTo>
                                <a:lnTo>
                                  <a:pt x="255865" y="270034"/>
                                </a:lnTo>
                                <a:lnTo>
                                  <a:pt x="264033" y="270034"/>
                                </a:lnTo>
                                <a:lnTo>
                                  <a:pt x="264033" y="267970"/>
                                </a:lnTo>
                                <a:lnTo>
                                  <a:pt x="260832" y="264160"/>
                                </a:lnTo>
                                <a:close/>
                              </a:path>
                              <a:path w="264160" h="579120">
                                <a:moveTo>
                                  <a:pt x="3402" y="270510"/>
                                </a:moveTo>
                                <a:lnTo>
                                  <a:pt x="0" y="274320"/>
                                </a:lnTo>
                                <a:lnTo>
                                  <a:pt x="0" y="283210"/>
                                </a:lnTo>
                                <a:lnTo>
                                  <a:pt x="3820" y="287020"/>
                                </a:lnTo>
                                <a:lnTo>
                                  <a:pt x="10986" y="279003"/>
                                </a:lnTo>
                                <a:lnTo>
                                  <a:pt x="3402" y="270510"/>
                                </a:lnTo>
                                <a:close/>
                              </a:path>
                              <a:path w="264160" h="579120">
                                <a:moveTo>
                                  <a:pt x="11528" y="261382"/>
                                </a:moveTo>
                                <a:lnTo>
                                  <a:pt x="3402" y="270510"/>
                                </a:lnTo>
                                <a:lnTo>
                                  <a:pt x="10986" y="279003"/>
                                </a:lnTo>
                                <a:lnTo>
                                  <a:pt x="19003" y="270034"/>
                                </a:lnTo>
                                <a:lnTo>
                                  <a:pt x="19235" y="270034"/>
                                </a:lnTo>
                                <a:lnTo>
                                  <a:pt x="11528" y="261382"/>
                                </a:lnTo>
                                <a:close/>
                              </a:path>
                              <a:path w="264160" h="579120">
                                <a:moveTo>
                                  <a:pt x="47315" y="261972"/>
                                </a:moveTo>
                                <a:lnTo>
                                  <a:pt x="39691" y="270510"/>
                                </a:lnTo>
                                <a:lnTo>
                                  <a:pt x="47276" y="279003"/>
                                </a:lnTo>
                                <a:lnTo>
                                  <a:pt x="47943" y="278130"/>
                                </a:lnTo>
                                <a:lnTo>
                                  <a:pt x="54731" y="270510"/>
                                </a:lnTo>
                                <a:lnTo>
                                  <a:pt x="54953" y="270510"/>
                                </a:lnTo>
                                <a:lnTo>
                                  <a:pt x="47315" y="261972"/>
                                </a:lnTo>
                                <a:close/>
                              </a:path>
                              <a:path w="264160" h="579120">
                                <a:moveTo>
                                  <a:pt x="83467" y="262127"/>
                                </a:moveTo>
                                <a:lnTo>
                                  <a:pt x="75981" y="270510"/>
                                </a:lnTo>
                                <a:lnTo>
                                  <a:pt x="83565" y="279003"/>
                                </a:lnTo>
                                <a:lnTo>
                                  <a:pt x="83369" y="279003"/>
                                </a:lnTo>
                                <a:lnTo>
                                  <a:pt x="90935" y="270510"/>
                                </a:lnTo>
                                <a:lnTo>
                                  <a:pt x="83467" y="262127"/>
                                </a:lnTo>
                                <a:close/>
                              </a:path>
                              <a:path w="264160" h="579120">
                                <a:moveTo>
                                  <a:pt x="109050" y="250205"/>
                                </a:moveTo>
                                <a:lnTo>
                                  <a:pt x="106774" y="252730"/>
                                </a:lnTo>
                                <a:lnTo>
                                  <a:pt x="101461" y="258693"/>
                                </a:lnTo>
                                <a:lnTo>
                                  <a:pt x="101719" y="258693"/>
                                </a:lnTo>
                                <a:lnTo>
                                  <a:pt x="119855" y="279003"/>
                                </a:lnTo>
                                <a:lnTo>
                                  <a:pt x="119572" y="279003"/>
                                </a:lnTo>
                                <a:lnTo>
                                  <a:pt x="127138" y="270510"/>
                                </a:lnTo>
                                <a:lnTo>
                                  <a:pt x="111785" y="270510"/>
                                </a:lnTo>
                                <a:lnTo>
                                  <a:pt x="119375" y="261972"/>
                                </a:lnTo>
                                <a:lnTo>
                                  <a:pt x="119533" y="261972"/>
                                </a:lnTo>
                                <a:lnTo>
                                  <a:pt x="109050" y="250205"/>
                                </a:lnTo>
                                <a:close/>
                              </a:path>
                              <a:path w="264160" h="579120">
                                <a:moveTo>
                                  <a:pt x="145254" y="250205"/>
                                </a:moveTo>
                                <a:lnTo>
                                  <a:pt x="142977" y="252730"/>
                                </a:lnTo>
                                <a:lnTo>
                                  <a:pt x="137665" y="258693"/>
                                </a:lnTo>
                                <a:lnTo>
                                  <a:pt x="137566" y="258866"/>
                                </a:lnTo>
                                <a:lnTo>
                                  <a:pt x="155469" y="279003"/>
                                </a:lnTo>
                                <a:lnTo>
                                  <a:pt x="155303" y="279003"/>
                                </a:lnTo>
                                <a:lnTo>
                                  <a:pt x="162902" y="270510"/>
                                </a:lnTo>
                                <a:lnTo>
                                  <a:pt x="147427" y="270510"/>
                                </a:lnTo>
                                <a:lnTo>
                                  <a:pt x="155394" y="261588"/>
                                </a:lnTo>
                                <a:lnTo>
                                  <a:pt x="145254" y="250205"/>
                                </a:lnTo>
                                <a:close/>
                              </a:path>
                              <a:path w="264160" h="579120">
                                <a:moveTo>
                                  <a:pt x="201875" y="250205"/>
                                </a:moveTo>
                                <a:lnTo>
                                  <a:pt x="199593" y="252730"/>
                                </a:lnTo>
                                <a:lnTo>
                                  <a:pt x="183716" y="270510"/>
                                </a:lnTo>
                                <a:lnTo>
                                  <a:pt x="191301" y="279003"/>
                                </a:lnTo>
                                <a:lnTo>
                                  <a:pt x="190848" y="279003"/>
                                </a:lnTo>
                                <a:lnTo>
                                  <a:pt x="198838" y="270034"/>
                                </a:lnTo>
                                <a:lnTo>
                                  <a:pt x="191625" y="261972"/>
                                </a:lnTo>
                                <a:lnTo>
                                  <a:pt x="206019" y="261972"/>
                                </a:lnTo>
                                <a:lnTo>
                                  <a:pt x="209197" y="258405"/>
                                </a:lnTo>
                                <a:lnTo>
                                  <a:pt x="201875" y="250205"/>
                                </a:lnTo>
                                <a:close/>
                              </a:path>
                              <a:path w="264160" h="579120">
                                <a:moveTo>
                                  <a:pt x="238137" y="250205"/>
                                </a:moveTo>
                                <a:lnTo>
                                  <a:pt x="220006" y="270510"/>
                                </a:lnTo>
                                <a:lnTo>
                                  <a:pt x="227590" y="279003"/>
                                </a:lnTo>
                                <a:lnTo>
                                  <a:pt x="227051" y="279003"/>
                                </a:lnTo>
                                <a:lnTo>
                                  <a:pt x="235041" y="270034"/>
                                </a:lnTo>
                                <a:lnTo>
                                  <a:pt x="235199" y="270034"/>
                                </a:lnTo>
                                <a:lnTo>
                                  <a:pt x="227987" y="261972"/>
                                </a:lnTo>
                                <a:lnTo>
                                  <a:pt x="242223" y="261972"/>
                                </a:lnTo>
                                <a:lnTo>
                                  <a:pt x="245401" y="258405"/>
                                </a:lnTo>
                                <a:lnTo>
                                  <a:pt x="244936" y="257810"/>
                                </a:lnTo>
                                <a:lnTo>
                                  <a:pt x="238137" y="250205"/>
                                </a:lnTo>
                                <a:close/>
                              </a:path>
                              <a:path w="264160" h="579120">
                                <a:moveTo>
                                  <a:pt x="252761" y="250205"/>
                                </a:moveTo>
                                <a:lnTo>
                                  <a:pt x="250456" y="252730"/>
                                </a:lnTo>
                                <a:lnTo>
                                  <a:pt x="245931" y="257810"/>
                                </a:lnTo>
                                <a:lnTo>
                                  <a:pt x="245468" y="258405"/>
                                </a:lnTo>
                                <a:lnTo>
                                  <a:pt x="260832" y="275590"/>
                                </a:lnTo>
                                <a:lnTo>
                                  <a:pt x="264033" y="271780"/>
                                </a:lnTo>
                                <a:lnTo>
                                  <a:pt x="264033" y="270034"/>
                                </a:lnTo>
                                <a:lnTo>
                                  <a:pt x="255610" y="270034"/>
                                </a:lnTo>
                                <a:lnTo>
                                  <a:pt x="260832" y="264160"/>
                                </a:lnTo>
                                <a:lnTo>
                                  <a:pt x="264033" y="264160"/>
                                </a:lnTo>
                                <a:lnTo>
                                  <a:pt x="264033" y="262890"/>
                                </a:lnTo>
                                <a:lnTo>
                                  <a:pt x="252761" y="250205"/>
                                </a:lnTo>
                                <a:close/>
                              </a:path>
                              <a:path w="264160" h="579120">
                                <a:moveTo>
                                  <a:pt x="264033" y="271780"/>
                                </a:moveTo>
                                <a:lnTo>
                                  <a:pt x="260832" y="275590"/>
                                </a:lnTo>
                                <a:lnTo>
                                  <a:pt x="264033" y="275590"/>
                                </a:lnTo>
                                <a:lnTo>
                                  <a:pt x="264033" y="271780"/>
                                </a:lnTo>
                                <a:close/>
                              </a:path>
                              <a:path w="264160" h="579120">
                                <a:moveTo>
                                  <a:pt x="3820" y="252730"/>
                                </a:moveTo>
                                <a:lnTo>
                                  <a:pt x="0" y="257810"/>
                                </a:lnTo>
                                <a:lnTo>
                                  <a:pt x="0" y="266700"/>
                                </a:lnTo>
                                <a:lnTo>
                                  <a:pt x="3402" y="270510"/>
                                </a:lnTo>
                                <a:lnTo>
                                  <a:pt x="11528" y="261382"/>
                                </a:lnTo>
                                <a:lnTo>
                                  <a:pt x="3820" y="252730"/>
                                </a:lnTo>
                                <a:close/>
                              </a:path>
                              <a:path w="264160" h="579120">
                                <a:moveTo>
                                  <a:pt x="36787" y="250205"/>
                                </a:moveTo>
                                <a:lnTo>
                                  <a:pt x="34470" y="252730"/>
                                </a:lnTo>
                                <a:lnTo>
                                  <a:pt x="29140" y="258693"/>
                                </a:lnTo>
                                <a:lnTo>
                                  <a:pt x="39691" y="270510"/>
                                </a:lnTo>
                                <a:lnTo>
                                  <a:pt x="47315" y="261972"/>
                                </a:lnTo>
                                <a:lnTo>
                                  <a:pt x="36787" y="250205"/>
                                </a:lnTo>
                                <a:close/>
                              </a:path>
                              <a:path w="264160" h="579120">
                                <a:moveTo>
                                  <a:pt x="57850" y="250205"/>
                                </a:moveTo>
                                <a:lnTo>
                                  <a:pt x="55568" y="252730"/>
                                </a:lnTo>
                                <a:lnTo>
                                  <a:pt x="47315" y="261972"/>
                                </a:lnTo>
                                <a:lnTo>
                                  <a:pt x="54953" y="270510"/>
                                </a:lnTo>
                                <a:lnTo>
                                  <a:pt x="54731" y="270510"/>
                                </a:lnTo>
                                <a:lnTo>
                                  <a:pt x="65258" y="258693"/>
                                </a:lnTo>
                                <a:lnTo>
                                  <a:pt x="65429" y="258693"/>
                                </a:lnTo>
                                <a:lnTo>
                                  <a:pt x="57850" y="250205"/>
                                </a:lnTo>
                                <a:close/>
                              </a:path>
                              <a:path w="264160" h="579120">
                                <a:moveTo>
                                  <a:pt x="72847" y="250205"/>
                                </a:moveTo>
                                <a:lnTo>
                                  <a:pt x="70570" y="252730"/>
                                </a:lnTo>
                                <a:lnTo>
                                  <a:pt x="65258" y="258693"/>
                                </a:lnTo>
                                <a:lnTo>
                                  <a:pt x="65429" y="258693"/>
                                </a:lnTo>
                                <a:lnTo>
                                  <a:pt x="75981" y="270510"/>
                                </a:lnTo>
                                <a:lnTo>
                                  <a:pt x="83467" y="262127"/>
                                </a:lnTo>
                                <a:lnTo>
                                  <a:pt x="72847" y="250205"/>
                                </a:lnTo>
                                <a:close/>
                              </a:path>
                              <a:path w="264160" h="579120">
                                <a:moveTo>
                                  <a:pt x="94140" y="250205"/>
                                </a:moveTo>
                                <a:lnTo>
                                  <a:pt x="91858" y="252730"/>
                                </a:lnTo>
                                <a:lnTo>
                                  <a:pt x="83467" y="262127"/>
                                </a:lnTo>
                                <a:lnTo>
                                  <a:pt x="90935" y="270510"/>
                                </a:lnTo>
                                <a:lnTo>
                                  <a:pt x="101461" y="258693"/>
                                </a:lnTo>
                                <a:lnTo>
                                  <a:pt x="101719" y="258693"/>
                                </a:lnTo>
                                <a:lnTo>
                                  <a:pt x="94140" y="250205"/>
                                </a:lnTo>
                                <a:close/>
                              </a:path>
                              <a:path w="264160" h="579120">
                                <a:moveTo>
                                  <a:pt x="134744" y="261972"/>
                                </a:moveTo>
                                <a:lnTo>
                                  <a:pt x="119533" y="261972"/>
                                </a:lnTo>
                                <a:lnTo>
                                  <a:pt x="127138" y="270510"/>
                                </a:lnTo>
                                <a:lnTo>
                                  <a:pt x="134744" y="261972"/>
                                </a:lnTo>
                                <a:close/>
                              </a:path>
                              <a:path w="264160" h="579120">
                                <a:moveTo>
                                  <a:pt x="165586" y="250205"/>
                                </a:moveTo>
                                <a:lnTo>
                                  <a:pt x="163303" y="252730"/>
                                </a:lnTo>
                                <a:lnTo>
                                  <a:pt x="155394" y="261588"/>
                                </a:lnTo>
                                <a:lnTo>
                                  <a:pt x="163342" y="270510"/>
                                </a:lnTo>
                                <a:lnTo>
                                  <a:pt x="162902" y="270510"/>
                                </a:lnTo>
                                <a:lnTo>
                                  <a:pt x="173320" y="258866"/>
                                </a:lnTo>
                                <a:lnTo>
                                  <a:pt x="165586" y="250205"/>
                                </a:lnTo>
                                <a:close/>
                              </a:path>
                              <a:path w="264160" h="579120">
                                <a:moveTo>
                                  <a:pt x="181097" y="250205"/>
                                </a:moveTo>
                                <a:lnTo>
                                  <a:pt x="178810" y="252730"/>
                                </a:lnTo>
                                <a:lnTo>
                                  <a:pt x="173320" y="258866"/>
                                </a:lnTo>
                                <a:lnTo>
                                  <a:pt x="183716" y="270510"/>
                                </a:lnTo>
                                <a:lnTo>
                                  <a:pt x="191340" y="261972"/>
                                </a:lnTo>
                                <a:lnTo>
                                  <a:pt x="191625" y="261972"/>
                                </a:lnTo>
                                <a:lnTo>
                                  <a:pt x="181097" y="250205"/>
                                </a:lnTo>
                                <a:close/>
                              </a:path>
                              <a:path w="264160" h="579120">
                                <a:moveTo>
                                  <a:pt x="216979" y="249669"/>
                                </a:moveTo>
                                <a:lnTo>
                                  <a:pt x="209197" y="258405"/>
                                </a:lnTo>
                                <a:lnTo>
                                  <a:pt x="220006" y="270510"/>
                                </a:lnTo>
                                <a:lnTo>
                                  <a:pt x="227630" y="261972"/>
                                </a:lnTo>
                                <a:lnTo>
                                  <a:pt x="227987" y="261972"/>
                                </a:lnTo>
                                <a:lnTo>
                                  <a:pt x="216979" y="249669"/>
                                </a:lnTo>
                                <a:close/>
                              </a:path>
                              <a:path w="264160" h="579120">
                                <a:moveTo>
                                  <a:pt x="21560" y="250205"/>
                                </a:moveTo>
                                <a:lnTo>
                                  <a:pt x="19237" y="252730"/>
                                </a:lnTo>
                                <a:lnTo>
                                  <a:pt x="11528" y="261382"/>
                                </a:lnTo>
                                <a:lnTo>
                                  <a:pt x="19235" y="270034"/>
                                </a:lnTo>
                                <a:lnTo>
                                  <a:pt x="19003" y="270034"/>
                                </a:lnTo>
                                <a:lnTo>
                                  <a:pt x="29140" y="258693"/>
                                </a:lnTo>
                                <a:lnTo>
                                  <a:pt x="21560" y="250205"/>
                                </a:lnTo>
                                <a:close/>
                              </a:path>
                              <a:path w="264160" h="579120">
                                <a:moveTo>
                                  <a:pt x="206019" y="261972"/>
                                </a:moveTo>
                                <a:lnTo>
                                  <a:pt x="191625" y="261972"/>
                                </a:lnTo>
                                <a:lnTo>
                                  <a:pt x="198838" y="270034"/>
                                </a:lnTo>
                                <a:lnTo>
                                  <a:pt x="206019" y="261972"/>
                                </a:lnTo>
                                <a:close/>
                              </a:path>
                              <a:path w="264160" h="579120">
                                <a:moveTo>
                                  <a:pt x="242223" y="261972"/>
                                </a:moveTo>
                                <a:lnTo>
                                  <a:pt x="227987" y="261972"/>
                                </a:lnTo>
                                <a:lnTo>
                                  <a:pt x="235199" y="270034"/>
                                </a:lnTo>
                                <a:lnTo>
                                  <a:pt x="235041" y="270034"/>
                                </a:lnTo>
                                <a:lnTo>
                                  <a:pt x="242223" y="261972"/>
                                </a:lnTo>
                                <a:close/>
                              </a:path>
                              <a:path w="264160" h="579120">
                                <a:moveTo>
                                  <a:pt x="264033" y="264160"/>
                                </a:moveTo>
                                <a:lnTo>
                                  <a:pt x="260832" y="264160"/>
                                </a:lnTo>
                                <a:lnTo>
                                  <a:pt x="264033" y="267970"/>
                                </a:lnTo>
                                <a:lnTo>
                                  <a:pt x="264033" y="264160"/>
                                </a:lnTo>
                                <a:close/>
                              </a:path>
                              <a:path w="264160" h="579120">
                                <a:moveTo>
                                  <a:pt x="147673" y="230145"/>
                                </a:moveTo>
                                <a:lnTo>
                                  <a:pt x="130314" y="249669"/>
                                </a:lnTo>
                                <a:lnTo>
                                  <a:pt x="129865" y="250205"/>
                                </a:lnTo>
                                <a:lnTo>
                                  <a:pt x="137566" y="258866"/>
                                </a:lnTo>
                                <a:lnTo>
                                  <a:pt x="137665" y="258693"/>
                                </a:lnTo>
                                <a:lnTo>
                                  <a:pt x="145226" y="250205"/>
                                </a:lnTo>
                                <a:lnTo>
                                  <a:pt x="144777" y="249669"/>
                                </a:lnTo>
                                <a:lnTo>
                                  <a:pt x="137621" y="241637"/>
                                </a:lnTo>
                                <a:lnTo>
                                  <a:pt x="152859" y="241637"/>
                                </a:lnTo>
                                <a:lnTo>
                                  <a:pt x="155394" y="238791"/>
                                </a:lnTo>
                                <a:lnTo>
                                  <a:pt x="147673" y="230145"/>
                                </a:lnTo>
                                <a:close/>
                              </a:path>
                              <a:path w="264160" h="579120">
                                <a:moveTo>
                                  <a:pt x="191482" y="221173"/>
                                </a:moveTo>
                                <a:lnTo>
                                  <a:pt x="166036" y="249669"/>
                                </a:lnTo>
                                <a:lnTo>
                                  <a:pt x="165586" y="250205"/>
                                </a:lnTo>
                                <a:lnTo>
                                  <a:pt x="173320" y="258866"/>
                                </a:lnTo>
                                <a:lnTo>
                                  <a:pt x="181069" y="250205"/>
                                </a:lnTo>
                                <a:lnTo>
                                  <a:pt x="180617" y="249669"/>
                                </a:lnTo>
                                <a:lnTo>
                                  <a:pt x="173431" y="241637"/>
                                </a:lnTo>
                                <a:lnTo>
                                  <a:pt x="188735" y="241637"/>
                                </a:lnTo>
                                <a:lnTo>
                                  <a:pt x="191482" y="238566"/>
                                </a:lnTo>
                                <a:lnTo>
                                  <a:pt x="183803" y="229966"/>
                                </a:lnTo>
                                <a:lnTo>
                                  <a:pt x="199350" y="229966"/>
                                </a:lnTo>
                                <a:lnTo>
                                  <a:pt x="191482" y="221173"/>
                                </a:lnTo>
                                <a:close/>
                              </a:path>
                              <a:path w="264160" h="579120">
                                <a:moveTo>
                                  <a:pt x="29121" y="241637"/>
                                </a:moveTo>
                                <a:lnTo>
                                  <a:pt x="21964" y="249669"/>
                                </a:lnTo>
                                <a:lnTo>
                                  <a:pt x="21560" y="250205"/>
                                </a:lnTo>
                                <a:lnTo>
                                  <a:pt x="29140" y="258693"/>
                                </a:lnTo>
                                <a:lnTo>
                                  <a:pt x="36726" y="250205"/>
                                </a:lnTo>
                                <a:lnTo>
                                  <a:pt x="36307" y="249669"/>
                                </a:lnTo>
                                <a:lnTo>
                                  <a:pt x="29121" y="241637"/>
                                </a:lnTo>
                                <a:close/>
                              </a:path>
                              <a:path w="264160" h="579120">
                                <a:moveTo>
                                  <a:pt x="65387" y="241831"/>
                                </a:moveTo>
                                <a:lnTo>
                                  <a:pt x="65152" y="241997"/>
                                </a:lnTo>
                                <a:lnTo>
                                  <a:pt x="58301" y="249669"/>
                                </a:lnTo>
                                <a:lnTo>
                                  <a:pt x="57850" y="250205"/>
                                </a:lnTo>
                                <a:lnTo>
                                  <a:pt x="65429" y="258693"/>
                                </a:lnTo>
                                <a:lnTo>
                                  <a:pt x="65258" y="258693"/>
                                </a:lnTo>
                                <a:lnTo>
                                  <a:pt x="72819" y="250205"/>
                                </a:lnTo>
                                <a:lnTo>
                                  <a:pt x="72370" y="249669"/>
                                </a:lnTo>
                                <a:lnTo>
                                  <a:pt x="65387" y="241831"/>
                                </a:lnTo>
                                <a:close/>
                              </a:path>
                              <a:path w="264160" h="579120">
                                <a:moveTo>
                                  <a:pt x="101590" y="241831"/>
                                </a:moveTo>
                                <a:lnTo>
                                  <a:pt x="94591" y="249669"/>
                                </a:lnTo>
                                <a:lnTo>
                                  <a:pt x="94140" y="250205"/>
                                </a:lnTo>
                                <a:lnTo>
                                  <a:pt x="101719" y="258693"/>
                                </a:lnTo>
                                <a:lnTo>
                                  <a:pt x="101461" y="258693"/>
                                </a:lnTo>
                                <a:lnTo>
                                  <a:pt x="109023" y="250205"/>
                                </a:lnTo>
                                <a:lnTo>
                                  <a:pt x="108573" y="249669"/>
                                </a:lnTo>
                                <a:lnTo>
                                  <a:pt x="101590" y="241831"/>
                                </a:lnTo>
                                <a:close/>
                              </a:path>
                              <a:path w="264160" h="579120">
                                <a:moveTo>
                                  <a:pt x="220042" y="229966"/>
                                </a:moveTo>
                                <a:lnTo>
                                  <a:pt x="219760" y="230145"/>
                                </a:lnTo>
                                <a:lnTo>
                                  <a:pt x="202326" y="249669"/>
                                </a:lnTo>
                                <a:lnTo>
                                  <a:pt x="201875" y="250205"/>
                                </a:lnTo>
                                <a:lnTo>
                                  <a:pt x="209197" y="258405"/>
                                </a:lnTo>
                                <a:lnTo>
                                  <a:pt x="216979" y="249669"/>
                                </a:lnTo>
                                <a:lnTo>
                                  <a:pt x="209792" y="241637"/>
                                </a:lnTo>
                                <a:lnTo>
                                  <a:pt x="224134" y="241637"/>
                                </a:lnTo>
                                <a:lnTo>
                                  <a:pt x="227300" y="238084"/>
                                </a:lnTo>
                                <a:lnTo>
                                  <a:pt x="220042" y="229966"/>
                                </a:lnTo>
                                <a:close/>
                              </a:path>
                              <a:path w="264160" h="579120">
                                <a:moveTo>
                                  <a:pt x="245467" y="241997"/>
                                </a:moveTo>
                                <a:lnTo>
                                  <a:pt x="238137" y="250205"/>
                                </a:lnTo>
                                <a:lnTo>
                                  <a:pt x="245468" y="258405"/>
                                </a:lnTo>
                                <a:lnTo>
                                  <a:pt x="245931" y="257810"/>
                                </a:lnTo>
                                <a:lnTo>
                                  <a:pt x="252705" y="250205"/>
                                </a:lnTo>
                                <a:lnTo>
                                  <a:pt x="252285" y="249669"/>
                                </a:lnTo>
                                <a:lnTo>
                                  <a:pt x="245467" y="241997"/>
                                </a:lnTo>
                                <a:close/>
                              </a:path>
                              <a:path w="264160" h="579120">
                                <a:moveTo>
                                  <a:pt x="19153" y="230497"/>
                                </a:moveTo>
                                <a:lnTo>
                                  <a:pt x="17391" y="232410"/>
                                </a:lnTo>
                                <a:lnTo>
                                  <a:pt x="11539" y="238982"/>
                                </a:lnTo>
                                <a:lnTo>
                                  <a:pt x="21560" y="250205"/>
                                </a:lnTo>
                                <a:lnTo>
                                  <a:pt x="21964" y="249669"/>
                                </a:lnTo>
                                <a:lnTo>
                                  <a:pt x="29121" y="241637"/>
                                </a:lnTo>
                                <a:lnTo>
                                  <a:pt x="19153" y="230497"/>
                                </a:lnTo>
                                <a:close/>
                              </a:path>
                              <a:path w="264160" h="579120">
                                <a:moveTo>
                                  <a:pt x="83397" y="180768"/>
                                </a:moveTo>
                                <a:lnTo>
                                  <a:pt x="83099" y="181058"/>
                                </a:lnTo>
                                <a:lnTo>
                                  <a:pt x="29121" y="241637"/>
                                </a:lnTo>
                                <a:lnTo>
                                  <a:pt x="36787" y="250205"/>
                                </a:lnTo>
                                <a:lnTo>
                                  <a:pt x="37205" y="249669"/>
                                </a:lnTo>
                                <a:lnTo>
                                  <a:pt x="47130" y="238566"/>
                                </a:lnTo>
                                <a:lnTo>
                                  <a:pt x="47457" y="238566"/>
                                </a:lnTo>
                                <a:lnTo>
                                  <a:pt x="39778" y="229966"/>
                                </a:lnTo>
                                <a:lnTo>
                                  <a:pt x="54817" y="229966"/>
                                </a:lnTo>
                                <a:lnTo>
                                  <a:pt x="47389" y="221627"/>
                                </a:lnTo>
                                <a:lnTo>
                                  <a:pt x="62271" y="221627"/>
                                </a:lnTo>
                                <a:lnTo>
                                  <a:pt x="65374" y="218155"/>
                                </a:lnTo>
                                <a:lnTo>
                                  <a:pt x="65521" y="218155"/>
                                </a:lnTo>
                                <a:lnTo>
                                  <a:pt x="58096" y="209840"/>
                                </a:lnTo>
                                <a:lnTo>
                                  <a:pt x="73092" y="209840"/>
                                </a:lnTo>
                                <a:lnTo>
                                  <a:pt x="65540" y="201362"/>
                                </a:lnTo>
                                <a:lnTo>
                                  <a:pt x="80384" y="201362"/>
                                </a:lnTo>
                                <a:lnTo>
                                  <a:pt x="83420" y="197966"/>
                                </a:lnTo>
                                <a:lnTo>
                                  <a:pt x="75950" y="189564"/>
                                </a:lnTo>
                                <a:lnTo>
                                  <a:pt x="91233" y="189564"/>
                                </a:lnTo>
                                <a:lnTo>
                                  <a:pt x="83397" y="180768"/>
                                </a:lnTo>
                                <a:close/>
                              </a:path>
                              <a:path w="264160" h="579120">
                                <a:moveTo>
                                  <a:pt x="54817" y="229966"/>
                                </a:moveTo>
                                <a:lnTo>
                                  <a:pt x="47130" y="238566"/>
                                </a:lnTo>
                                <a:lnTo>
                                  <a:pt x="47457" y="238566"/>
                                </a:lnTo>
                                <a:lnTo>
                                  <a:pt x="57850" y="250205"/>
                                </a:lnTo>
                                <a:lnTo>
                                  <a:pt x="58301" y="249669"/>
                                </a:lnTo>
                                <a:lnTo>
                                  <a:pt x="65300" y="241831"/>
                                </a:lnTo>
                                <a:lnTo>
                                  <a:pt x="65214" y="241637"/>
                                </a:lnTo>
                                <a:lnTo>
                                  <a:pt x="54817" y="229966"/>
                                </a:lnTo>
                                <a:close/>
                              </a:path>
                              <a:path w="264160" h="579120">
                                <a:moveTo>
                                  <a:pt x="93977" y="209840"/>
                                </a:moveTo>
                                <a:lnTo>
                                  <a:pt x="93720" y="210004"/>
                                </a:lnTo>
                                <a:lnTo>
                                  <a:pt x="65473" y="241637"/>
                                </a:lnTo>
                                <a:lnTo>
                                  <a:pt x="65387" y="241831"/>
                                </a:lnTo>
                                <a:lnTo>
                                  <a:pt x="72847" y="250205"/>
                                </a:lnTo>
                                <a:lnTo>
                                  <a:pt x="73296" y="249669"/>
                                </a:lnTo>
                                <a:lnTo>
                                  <a:pt x="83467" y="238252"/>
                                </a:lnTo>
                                <a:lnTo>
                                  <a:pt x="76067" y="229966"/>
                                </a:lnTo>
                                <a:lnTo>
                                  <a:pt x="91021" y="229966"/>
                                </a:lnTo>
                                <a:lnTo>
                                  <a:pt x="83592" y="221627"/>
                                </a:lnTo>
                                <a:lnTo>
                                  <a:pt x="98277" y="221627"/>
                                </a:lnTo>
                                <a:lnTo>
                                  <a:pt x="101370" y="218155"/>
                                </a:lnTo>
                                <a:lnTo>
                                  <a:pt x="93977" y="209840"/>
                                </a:lnTo>
                                <a:close/>
                              </a:path>
                              <a:path w="264160" h="579120">
                                <a:moveTo>
                                  <a:pt x="91021" y="229966"/>
                                </a:moveTo>
                                <a:lnTo>
                                  <a:pt x="90849" y="229966"/>
                                </a:lnTo>
                                <a:lnTo>
                                  <a:pt x="83467" y="238252"/>
                                </a:lnTo>
                                <a:lnTo>
                                  <a:pt x="94140" y="250205"/>
                                </a:lnTo>
                                <a:lnTo>
                                  <a:pt x="94591" y="249669"/>
                                </a:lnTo>
                                <a:lnTo>
                                  <a:pt x="101590" y="241831"/>
                                </a:lnTo>
                                <a:lnTo>
                                  <a:pt x="91021" y="229966"/>
                                </a:lnTo>
                                <a:close/>
                              </a:path>
                              <a:path w="264160" h="579120">
                                <a:moveTo>
                                  <a:pt x="112030" y="230145"/>
                                </a:moveTo>
                                <a:lnTo>
                                  <a:pt x="101590" y="241831"/>
                                </a:lnTo>
                                <a:lnTo>
                                  <a:pt x="109050" y="250205"/>
                                </a:lnTo>
                                <a:lnTo>
                                  <a:pt x="109500" y="249669"/>
                                </a:lnTo>
                                <a:lnTo>
                                  <a:pt x="119391" y="238566"/>
                                </a:lnTo>
                                <a:lnTo>
                                  <a:pt x="119238" y="238252"/>
                                </a:lnTo>
                                <a:lnTo>
                                  <a:pt x="112030" y="230145"/>
                                </a:lnTo>
                                <a:close/>
                              </a:path>
                              <a:path w="264160" h="579120">
                                <a:moveTo>
                                  <a:pt x="127224" y="229966"/>
                                </a:moveTo>
                                <a:lnTo>
                                  <a:pt x="127052" y="229966"/>
                                </a:lnTo>
                                <a:lnTo>
                                  <a:pt x="119670" y="238252"/>
                                </a:lnTo>
                                <a:lnTo>
                                  <a:pt x="119517" y="238566"/>
                                </a:lnTo>
                                <a:lnTo>
                                  <a:pt x="129865" y="250205"/>
                                </a:lnTo>
                                <a:lnTo>
                                  <a:pt x="130314" y="249669"/>
                                </a:lnTo>
                                <a:lnTo>
                                  <a:pt x="137455" y="241637"/>
                                </a:lnTo>
                                <a:lnTo>
                                  <a:pt x="137621" y="241637"/>
                                </a:lnTo>
                                <a:lnTo>
                                  <a:pt x="127224" y="229966"/>
                                </a:lnTo>
                                <a:close/>
                              </a:path>
                              <a:path w="264160" h="579120">
                                <a:moveTo>
                                  <a:pt x="152859" y="241637"/>
                                </a:moveTo>
                                <a:lnTo>
                                  <a:pt x="137621" y="241637"/>
                                </a:lnTo>
                                <a:lnTo>
                                  <a:pt x="145254" y="250205"/>
                                </a:lnTo>
                                <a:lnTo>
                                  <a:pt x="145703" y="249669"/>
                                </a:lnTo>
                                <a:lnTo>
                                  <a:pt x="152859" y="241637"/>
                                </a:lnTo>
                                <a:close/>
                              </a:path>
                              <a:path w="264160" h="579120">
                                <a:moveTo>
                                  <a:pt x="163148" y="230145"/>
                                </a:moveTo>
                                <a:lnTo>
                                  <a:pt x="162783" y="230497"/>
                                </a:lnTo>
                                <a:lnTo>
                                  <a:pt x="155394" y="238791"/>
                                </a:lnTo>
                                <a:lnTo>
                                  <a:pt x="165586" y="250205"/>
                                </a:lnTo>
                                <a:lnTo>
                                  <a:pt x="166036" y="249669"/>
                                </a:lnTo>
                                <a:lnTo>
                                  <a:pt x="173208" y="241637"/>
                                </a:lnTo>
                                <a:lnTo>
                                  <a:pt x="173431" y="241637"/>
                                </a:lnTo>
                                <a:lnTo>
                                  <a:pt x="163148" y="230145"/>
                                </a:lnTo>
                                <a:close/>
                              </a:path>
                              <a:path w="264160" h="579120">
                                <a:moveTo>
                                  <a:pt x="188735" y="241637"/>
                                </a:moveTo>
                                <a:lnTo>
                                  <a:pt x="173431" y="241637"/>
                                </a:lnTo>
                                <a:lnTo>
                                  <a:pt x="181097" y="250205"/>
                                </a:lnTo>
                                <a:lnTo>
                                  <a:pt x="181548" y="249669"/>
                                </a:lnTo>
                                <a:lnTo>
                                  <a:pt x="188735" y="241637"/>
                                </a:lnTo>
                                <a:close/>
                              </a:path>
                              <a:path w="264160" h="579120">
                                <a:moveTo>
                                  <a:pt x="199350" y="229966"/>
                                </a:moveTo>
                                <a:lnTo>
                                  <a:pt x="199177" y="229966"/>
                                </a:lnTo>
                                <a:lnTo>
                                  <a:pt x="191482" y="238566"/>
                                </a:lnTo>
                                <a:lnTo>
                                  <a:pt x="201875" y="250205"/>
                                </a:lnTo>
                                <a:lnTo>
                                  <a:pt x="202326" y="249669"/>
                                </a:lnTo>
                                <a:lnTo>
                                  <a:pt x="209498" y="241637"/>
                                </a:lnTo>
                                <a:lnTo>
                                  <a:pt x="209792" y="241637"/>
                                </a:lnTo>
                                <a:lnTo>
                                  <a:pt x="199350" y="229966"/>
                                </a:lnTo>
                                <a:close/>
                              </a:path>
                              <a:path w="264160" h="579120">
                                <a:moveTo>
                                  <a:pt x="234776" y="229966"/>
                                </a:moveTo>
                                <a:lnTo>
                                  <a:pt x="234531" y="229966"/>
                                </a:lnTo>
                                <a:lnTo>
                                  <a:pt x="227300" y="238084"/>
                                </a:lnTo>
                                <a:lnTo>
                                  <a:pt x="238137" y="250205"/>
                                </a:lnTo>
                                <a:lnTo>
                                  <a:pt x="245467" y="241997"/>
                                </a:lnTo>
                                <a:lnTo>
                                  <a:pt x="234776" y="229966"/>
                                </a:lnTo>
                                <a:close/>
                              </a:path>
                              <a:path w="264160" h="579120">
                                <a:moveTo>
                                  <a:pt x="255736" y="230497"/>
                                </a:moveTo>
                                <a:lnTo>
                                  <a:pt x="245467" y="241997"/>
                                </a:lnTo>
                                <a:lnTo>
                                  <a:pt x="252761" y="250205"/>
                                </a:lnTo>
                                <a:lnTo>
                                  <a:pt x="253182" y="249669"/>
                                </a:lnTo>
                                <a:lnTo>
                                  <a:pt x="264033" y="237490"/>
                                </a:lnTo>
                                <a:lnTo>
                                  <a:pt x="264033" y="236220"/>
                                </a:lnTo>
                                <a:lnTo>
                                  <a:pt x="260832" y="236220"/>
                                </a:lnTo>
                                <a:lnTo>
                                  <a:pt x="255736" y="230497"/>
                                </a:lnTo>
                                <a:close/>
                              </a:path>
                              <a:path w="264160" h="579120">
                                <a:moveTo>
                                  <a:pt x="224134" y="241637"/>
                                </a:moveTo>
                                <a:lnTo>
                                  <a:pt x="209792" y="241637"/>
                                </a:lnTo>
                                <a:lnTo>
                                  <a:pt x="216979" y="249669"/>
                                </a:lnTo>
                                <a:lnTo>
                                  <a:pt x="224134" y="241637"/>
                                </a:lnTo>
                                <a:close/>
                              </a:path>
                              <a:path w="264160" h="579120">
                                <a:moveTo>
                                  <a:pt x="47193" y="180768"/>
                                </a:moveTo>
                                <a:lnTo>
                                  <a:pt x="0" y="233680"/>
                                </a:lnTo>
                                <a:lnTo>
                                  <a:pt x="0" y="242570"/>
                                </a:lnTo>
                                <a:lnTo>
                                  <a:pt x="3820" y="247650"/>
                                </a:lnTo>
                                <a:lnTo>
                                  <a:pt x="11539" y="238982"/>
                                </a:lnTo>
                                <a:lnTo>
                                  <a:pt x="3488" y="229966"/>
                                </a:lnTo>
                                <a:lnTo>
                                  <a:pt x="18678" y="229966"/>
                                </a:lnTo>
                                <a:lnTo>
                                  <a:pt x="11217" y="221627"/>
                                </a:lnTo>
                                <a:lnTo>
                                  <a:pt x="26993" y="221627"/>
                                </a:lnTo>
                                <a:lnTo>
                                  <a:pt x="29658" y="218634"/>
                                </a:lnTo>
                                <a:lnTo>
                                  <a:pt x="21806" y="209840"/>
                                </a:lnTo>
                                <a:lnTo>
                                  <a:pt x="36888" y="209840"/>
                                </a:lnTo>
                                <a:lnTo>
                                  <a:pt x="29336" y="201362"/>
                                </a:lnTo>
                                <a:lnTo>
                                  <a:pt x="45038" y="201362"/>
                                </a:lnTo>
                                <a:lnTo>
                                  <a:pt x="47724" y="198346"/>
                                </a:lnTo>
                                <a:lnTo>
                                  <a:pt x="47493" y="197966"/>
                                </a:lnTo>
                                <a:lnTo>
                                  <a:pt x="39990" y="189564"/>
                                </a:lnTo>
                                <a:lnTo>
                                  <a:pt x="55029" y="189564"/>
                                </a:lnTo>
                                <a:lnTo>
                                  <a:pt x="47193" y="180768"/>
                                </a:lnTo>
                                <a:close/>
                              </a:path>
                              <a:path w="264160" h="579120">
                                <a:moveTo>
                                  <a:pt x="3820" y="213360"/>
                                </a:moveTo>
                                <a:lnTo>
                                  <a:pt x="0" y="217170"/>
                                </a:lnTo>
                                <a:lnTo>
                                  <a:pt x="0" y="226060"/>
                                </a:lnTo>
                                <a:lnTo>
                                  <a:pt x="11539" y="238982"/>
                                </a:lnTo>
                                <a:lnTo>
                                  <a:pt x="19094" y="230497"/>
                                </a:lnTo>
                                <a:lnTo>
                                  <a:pt x="18838" y="230145"/>
                                </a:lnTo>
                                <a:lnTo>
                                  <a:pt x="18678" y="229966"/>
                                </a:lnTo>
                                <a:lnTo>
                                  <a:pt x="3312" y="229966"/>
                                </a:lnTo>
                                <a:lnTo>
                                  <a:pt x="10749" y="221627"/>
                                </a:lnTo>
                                <a:lnTo>
                                  <a:pt x="11217" y="221627"/>
                                </a:lnTo>
                                <a:lnTo>
                                  <a:pt x="3820" y="213360"/>
                                </a:lnTo>
                                <a:close/>
                              </a:path>
                              <a:path w="264160" h="579120">
                                <a:moveTo>
                                  <a:pt x="165831" y="209840"/>
                                </a:moveTo>
                                <a:lnTo>
                                  <a:pt x="165580" y="210004"/>
                                </a:lnTo>
                                <a:lnTo>
                                  <a:pt x="147673" y="230145"/>
                                </a:lnTo>
                                <a:lnTo>
                                  <a:pt x="155394" y="238791"/>
                                </a:lnTo>
                                <a:lnTo>
                                  <a:pt x="163096" y="230145"/>
                                </a:lnTo>
                                <a:lnTo>
                                  <a:pt x="162988" y="229966"/>
                                </a:lnTo>
                                <a:lnTo>
                                  <a:pt x="155527" y="221627"/>
                                </a:lnTo>
                                <a:lnTo>
                                  <a:pt x="170684" y="221627"/>
                                </a:lnTo>
                                <a:lnTo>
                                  <a:pt x="173351" y="218634"/>
                                </a:lnTo>
                                <a:lnTo>
                                  <a:pt x="173474" y="218496"/>
                                </a:lnTo>
                                <a:lnTo>
                                  <a:pt x="173256" y="218155"/>
                                </a:lnTo>
                                <a:lnTo>
                                  <a:pt x="165831" y="209840"/>
                                </a:lnTo>
                                <a:close/>
                              </a:path>
                              <a:path w="264160" h="579120">
                                <a:moveTo>
                                  <a:pt x="37195" y="210185"/>
                                </a:moveTo>
                                <a:lnTo>
                                  <a:pt x="29781" y="218496"/>
                                </a:lnTo>
                                <a:lnTo>
                                  <a:pt x="29658" y="218634"/>
                                </a:lnTo>
                                <a:lnTo>
                                  <a:pt x="47457" y="238566"/>
                                </a:lnTo>
                                <a:lnTo>
                                  <a:pt x="47130" y="238566"/>
                                </a:lnTo>
                                <a:lnTo>
                                  <a:pt x="54817" y="229966"/>
                                </a:lnTo>
                                <a:lnTo>
                                  <a:pt x="39520" y="229966"/>
                                </a:lnTo>
                                <a:lnTo>
                                  <a:pt x="46950" y="221627"/>
                                </a:lnTo>
                                <a:lnTo>
                                  <a:pt x="47389" y="221627"/>
                                </a:lnTo>
                                <a:lnTo>
                                  <a:pt x="37195" y="210185"/>
                                </a:lnTo>
                                <a:close/>
                              </a:path>
                              <a:path w="264160" h="579120">
                                <a:moveTo>
                                  <a:pt x="129849" y="210185"/>
                                </a:moveTo>
                                <a:lnTo>
                                  <a:pt x="112030" y="230145"/>
                                </a:lnTo>
                                <a:lnTo>
                                  <a:pt x="119517" y="238566"/>
                                </a:lnTo>
                                <a:lnTo>
                                  <a:pt x="119670" y="238252"/>
                                </a:lnTo>
                                <a:lnTo>
                                  <a:pt x="127052" y="229966"/>
                                </a:lnTo>
                                <a:lnTo>
                                  <a:pt x="127224" y="229966"/>
                                </a:lnTo>
                                <a:lnTo>
                                  <a:pt x="119796" y="221627"/>
                                </a:lnTo>
                                <a:lnTo>
                                  <a:pt x="134481" y="221627"/>
                                </a:lnTo>
                                <a:lnTo>
                                  <a:pt x="137147" y="218634"/>
                                </a:lnTo>
                                <a:lnTo>
                                  <a:pt x="137270" y="218496"/>
                                </a:lnTo>
                                <a:lnTo>
                                  <a:pt x="129849" y="210185"/>
                                </a:lnTo>
                                <a:close/>
                              </a:path>
                              <a:path w="264160" h="579120">
                                <a:moveTo>
                                  <a:pt x="181343" y="209840"/>
                                </a:moveTo>
                                <a:lnTo>
                                  <a:pt x="181185" y="209840"/>
                                </a:lnTo>
                                <a:lnTo>
                                  <a:pt x="173777" y="218155"/>
                                </a:lnTo>
                                <a:lnTo>
                                  <a:pt x="173683" y="218634"/>
                                </a:lnTo>
                                <a:lnTo>
                                  <a:pt x="191482" y="238566"/>
                                </a:lnTo>
                                <a:lnTo>
                                  <a:pt x="199177" y="229966"/>
                                </a:lnTo>
                                <a:lnTo>
                                  <a:pt x="183630" y="229966"/>
                                </a:lnTo>
                                <a:lnTo>
                                  <a:pt x="191482" y="221173"/>
                                </a:lnTo>
                                <a:lnTo>
                                  <a:pt x="181343" y="209840"/>
                                </a:lnTo>
                                <a:close/>
                              </a:path>
                              <a:path w="264160" h="579120">
                                <a:moveTo>
                                  <a:pt x="73092" y="209840"/>
                                </a:moveTo>
                                <a:lnTo>
                                  <a:pt x="72807" y="209840"/>
                                </a:lnTo>
                                <a:lnTo>
                                  <a:pt x="65374" y="218155"/>
                                </a:lnTo>
                                <a:lnTo>
                                  <a:pt x="65521" y="218155"/>
                                </a:lnTo>
                                <a:lnTo>
                                  <a:pt x="83467" y="238252"/>
                                </a:lnTo>
                                <a:lnTo>
                                  <a:pt x="90849" y="229966"/>
                                </a:lnTo>
                                <a:lnTo>
                                  <a:pt x="75895" y="229966"/>
                                </a:lnTo>
                                <a:lnTo>
                                  <a:pt x="83341" y="221627"/>
                                </a:lnTo>
                                <a:lnTo>
                                  <a:pt x="83592" y="221627"/>
                                </a:lnTo>
                                <a:lnTo>
                                  <a:pt x="73092" y="209840"/>
                                </a:lnTo>
                                <a:close/>
                              </a:path>
                              <a:path w="264160" h="579120">
                                <a:moveTo>
                                  <a:pt x="227366" y="221627"/>
                                </a:moveTo>
                                <a:lnTo>
                                  <a:pt x="222274" y="227330"/>
                                </a:lnTo>
                                <a:lnTo>
                                  <a:pt x="220042" y="229966"/>
                                </a:lnTo>
                                <a:lnTo>
                                  <a:pt x="227300" y="238084"/>
                                </a:lnTo>
                                <a:lnTo>
                                  <a:pt x="234531" y="229966"/>
                                </a:lnTo>
                                <a:lnTo>
                                  <a:pt x="234776" y="229966"/>
                                </a:lnTo>
                                <a:lnTo>
                                  <a:pt x="227366" y="221627"/>
                                </a:lnTo>
                                <a:close/>
                              </a:path>
                              <a:path w="264160" h="579120">
                                <a:moveTo>
                                  <a:pt x="260832" y="224790"/>
                                </a:moveTo>
                                <a:lnTo>
                                  <a:pt x="255736" y="230497"/>
                                </a:lnTo>
                                <a:lnTo>
                                  <a:pt x="260832" y="236220"/>
                                </a:lnTo>
                                <a:lnTo>
                                  <a:pt x="264033" y="232410"/>
                                </a:lnTo>
                                <a:lnTo>
                                  <a:pt x="264033" y="227330"/>
                                </a:lnTo>
                                <a:lnTo>
                                  <a:pt x="260832" y="224790"/>
                                </a:lnTo>
                                <a:close/>
                              </a:path>
                              <a:path w="264160" h="579120">
                                <a:moveTo>
                                  <a:pt x="264033" y="232410"/>
                                </a:moveTo>
                                <a:lnTo>
                                  <a:pt x="260832" y="236220"/>
                                </a:lnTo>
                                <a:lnTo>
                                  <a:pt x="264033" y="236220"/>
                                </a:lnTo>
                                <a:lnTo>
                                  <a:pt x="264033" y="232410"/>
                                </a:lnTo>
                                <a:close/>
                              </a:path>
                              <a:path w="264160" h="579120">
                                <a:moveTo>
                                  <a:pt x="26993" y="221627"/>
                                </a:moveTo>
                                <a:lnTo>
                                  <a:pt x="11217" y="221627"/>
                                </a:lnTo>
                                <a:lnTo>
                                  <a:pt x="19153" y="230497"/>
                                </a:lnTo>
                                <a:lnTo>
                                  <a:pt x="19408" y="230145"/>
                                </a:lnTo>
                                <a:lnTo>
                                  <a:pt x="26993" y="221627"/>
                                </a:lnTo>
                                <a:close/>
                              </a:path>
                              <a:path w="264160" h="579120">
                                <a:moveTo>
                                  <a:pt x="252999" y="209840"/>
                                </a:moveTo>
                                <a:lnTo>
                                  <a:pt x="252460" y="209840"/>
                                </a:lnTo>
                                <a:lnTo>
                                  <a:pt x="244750" y="218496"/>
                                </a:lnTo>
                                <a:lnTo>
                                  <a:pt x="245048" y="218496"/>
                                </a:lnTo>
                                <a:lnTo>
                                  <a:pt x="255736" y="230497"/>
                                </a:lnTo>
                                <a:lnTo>
                                  <a:pt x="260832" y="224790"/>
                                </a:lnTo>
                                <a:lnTo>
                                  <a:pt x="264033" y="224790"/>
                                </a:lnTo>
                                <a:lnTo>
                                  <a:pt x="264033" y="222250"/>
                                </a:lnTo>
                                <a:lnTo>
                                  <a:pt x="252999" y="209840"/>
                                </a:lnTo>
                                <a:close/>
                              </a:path>
                              <a:path w="264160" h="579120">
                                <a:moveTo>
                                  <a:pt x="109295" y="209840"/>
                                </a:moveTo>
                                <a:lnTo>
                                  <a:pt x="108778" y="209840"/>
                                </a:lnTo>
                                <a:lnTo>
                                  <a:pt x="101370" y="218155"/>
                                </a:lnTo>
                                <a:lnTo>
                                  <a:pt x="112030" y="230145"/>
                                </a:lnTo>
                                <a:lnTo>
                                  <a:pt x="119631" y="221627"/>
                                </a:lnTo>
                                <a:lnTo>
                                  <a:pt x="119796" y="221627"/>
                                </a:lnTo>
                                <a:lnTo>
                                  <a:pt x="109295" y="209840"/>
                                </a:lnTo>
                                <a:close/>
                              </a:path>
                              <a:path w="264160" h="579120">
                                <a:moveTo>
                                  <a:pt x="144981" y="209840"/>
                                </a:moveTo>
                                <a:lnTo>
                                  <a:pt x="137270" y="218496"/>
                                </a:lnTo>
                                <a:lnTo>
                                  <a:pt x="147673" y="230145"/>
                                </a:lnTo>
                                <a:lnTo>
                                  <a:pt x="155246" y="221627"/>
                                </a:lnTo>
                                <a:lnTo>
                                  <a:pt x="155527" y="221627"/>
                                </a:lnTo>
                                <a:lnTo>
                                  <a:pt x="144981" y="209840"/>
                                </a:lnTo>
                                <a:close/>
                              </a:path>
                              <a:path w="264160" h="579120">
                                <a:moveTo>
                                  <a:pt x="170684" y="221627"/>
                                </a:moveTo>
                                <a:lnTo>
                                  <a:pt x="155527" y="221627"/>
                                </a:lnTo>
                                <a:lnTo>
                                  <a:pt x="163148" y="230145"/>
                                </a:lnTo>
                                <a:lnTo>
                                  <a:pt x="163256" y="229966"/>
                                </a:lnTo>
                                <a:lnTo>
                                  <a:pt x="170684" y="221627"/>
                                </a:lnTo>
                                <a:close/>
                              </a:path>
                              <a:path w="264160" h="579120">
                                <a:moveTo>
                                  <a:pt x="62271" y="221627"/>
                                </a:moveTo>
                                <a:lnTo>
                                  <a:pt x="47389" y="221627"/>
                                </a:lnTo>
                                <a:lnTo>
                                  <a:pt x="54817" y="229966"/>
                                </a:lnTo>
                                <a:lnTo>
                                  <a:pt x="62271" y="221627"/>
                                </a:lnTo>
                                <a:close/>
                              </a:path>
                              <a:path w="264160" h="579120">
                                <a:moveTo>
                                  <a:pt x="98277" y="221627"/>
                                </a:moveTo>
                                <a:lnTo>
                                  <a:pt x="83592" y="221627"/>
                                </a:lnTo>
                                <a:lnTo>
                                  <a:pt x="91021" y="229966"/>
                                </a:lnTo>
                                <a:lnTo>
                                  <a:pt x="90849" y="229966"/>
                                </a:lnTo>
                                <a:lnTo>
                                  <a:pt x="98277" y="221627"/>
                                </a:lnTo>
                                <a:close/>
                              </a:path>
                              <a:path w="264160" h="579120">
                                <a:moveTo>
                                  <a:pt x="134481" y="221627"/>
                                </a:moveTo>
                                <a:lnTo>
                                  <a:pt x="119796" y="221627"/>
                                </a:lnTo>
                                <a:lnTo>
                                  <a:pt x="127224" y="229966"/>
                                </a:lnTo>
                                <a:lnTo>
                                  <a:pt x="127052" y="229966"/>
                                </a:lnTo>
                                <a:lnTo>
                                  <a:pt x="134481" y="221627"/>
                                </a:lnTo>
                                <a:close/>
                              </a:path>
                              <a:path w="264160" h="579120">
                                <a:moveTo>
                                  <a:pt x="219555" y="189870"/>
                                </a:moveTo>
                                <a:lnTo>
                                  <a:pt x="217738" y="191770"/>
                                </a:lnTo>
                                <a:lnTo>
                                  <a:pt x="191482" y="221173"/>
                                </a:lnTo>
                                <a:lnTo>
                                  <a:pt x="199350" y="229966"/>
                                </a:lnTo>
                                <a:lnTo>
                                  <a:pt x="199177" y="229966"/>
                                </a:lnTo>
                                <a:lnTo>
                                  <a:pt x="209317" y="218634"/>
                                </a:lnTo>
                                <a:lnTo>
                                  <a:pt x="209440" y="218496"/>
                                </a:lnTo>
                                <a:lnTo>
                                  <a:pt x="209787" y="218496"/>
                                </a:lnTo>
                                <a:lnTo>
                                  <a:pt x="202049" y="209840"/>
                                </a:lnTo>
                                <a:lnTo>
                                  <a:pt x="216892" y="209840"/>
                                </a:lnTo>
                                <a:lnTo>
                                  <a:pt x="209359" y="201362"/>
                                </a:lnTo>
                                <a:lnTo>
                                  <a:pt x="224769" y="201362"/>
                                </a:lnTo>
                                <a:lnTo>
                                  <a:pt x="227285" y="198550"/>
                                </a:lnTo>
                                <a:lnTo>
                                  <a:pt x="219555" y="189870"/>
                                </a:lnTo>
                                <a:close/>
                              </a:path>
                              <a:path w="264160" h="579120">
                                <a:moveTo>
                                  <a:pt x="217038" y="210004"/>
                                </a:moveTo>
                                <a:lnTo>
                                  <a:pt x="209440" y="218496"/>
                                </a:lnTo>
                                <a:lnTo>
                                  <a:pt x="209787" y="218496"/>
                                </a:lnTo>
                                <a:lnTo>
                                  <a:pt x="220042" y="229966"/>
                                </a:lnTo>
                                <a:lnTo>
                                  <a:pt x="222274" y="227330"/>
                                </a:lnTo>
                                <a:lnTo>
                                  <a:pt x="227366" y="221627"/>
                                </a:lnTo>
                                <a:lnTo>
                                  <a:pt x="217038" y="210004"/>
                                </a:lnTo>
                                <a:close/>
                              </a:path>
                              <a:path w="264160" h="579120">
                                <a:moveTo>
                                  <a:pt x="237646" y="210185"/>
                                </a:moveTo>
                                <a:lnTo>
                                  <a:pt x="234749" y="213360"/>
                                </a:lnTo>
                                <a:lnTo>
                                  <a:pt x="227366" y="221627"/>
                                </a:lnTo>
                                <a:lnTo>
                                  <a:pt x="234776" y="229966"/>
                                </a:lnTo>
                                <a:lnTo>
                                  <a:pt x="234531" y="229966"/>
                                </a:lnTo>
                                <a:lnTo>
                                  <a:pt x="244627" y="218634"/>
                                </a:lnTo>
                                <a:lnTo>
                                  <a:pt x="244750" y="218496"/>
                                </a:lnTo>
                                <a:lnTo>
                                  <a:pt x="245048" y="218496"/>
                                </a:lnTo>
                                <a:lnTo>
                                  <a:pt x="237646" y="210185"/>
                                </a:lnTo>
                                <a:close/>
                              </a:path>
                              <a:path w="264160" h="579120">
                                <a:moveTo>
                                  <a:pt x="264033" y="224790"/>
                                </a:moveTo>
                                <a:lnTo>
                                  <a:pt x="260832" y="224790"/>
                                </a:lnTo>
                                <a:lnTo>
                                  <a:pt x="264033" y="227330"/>
                                </a:lnTo>
                                <a:lnTo>
                                  <a:pt x="264033" y="224790"/>
                                </a:lnTo>
                                <a:close/>
                              </a:path>
                              <a:path w="264160" h="579120">
                                <a:moveTo>
                                  <a:pt x="19098" y="189870"/>
                                </a:moveTo>
                                <a:lnTo>
                                  <a:pt x="11543" y="198346"/>
                                </a:lnTo>
                                <a:lnTo>
                                  <a:pt x="29535" y="218496"/>
                                </a:lnTo>
                                <a:lnTo>
                                  <a:pt x="29658" y="218634"/>
                                </a:lnTo>
                                <a:lnTo>
                                  <a:pt x="37182" y="210185"/>
                                </a:lnTo>
                                <a:lnTo>
                                  <a:pt x="36888" y="209840"/>
                                </a:lnTo>
                                <a:lnTo>
                                  <a:pt x="21263" y="209840"/>
                                </a:lnTo>
                                <a:lnTo>
                                  <a:pt x="28824" y="201362"/>
                                </a:lnTo>
                                <a:lnTo>
                                  <a:pt x="29336" y="201362"/>
                                </a:lnTo>
                                <a:lnTo>
                                  <a:pt x="19098" y="189870"/>
                                </a:lnTo>
                                <a:close/>
                              </a:path>
                              <a:path w="264160" h="579120">
                                <a:moveTo>
                                  <a:pt x="137561" y="201547"/>
                                </a:moveTo>
                                <a:lnTo>
                                  <a:pt x="129849" y="210185"/>
                                </a:lnTo>
                                <a:lnTo>
                                  <a:pt x="137270" y="218496"/>
                                </a:lnTo>
                                <a:lnTo>
                                  <a:pt x="144981" y="209840"/>
                                </a:lnTo>
                                <a:lnTo>
                                  <a:pt x="137561" y="201547"/>
                                </a:lnTo>
                                <a:close/>
                              </a:path>
                              <a:path w="264160" h="579120">
                                <a:moveTo>
                                  <a:pt x="191316" y="181058"/>
                                </a:moveTo>
                                <a:lnTo>
                                  <a:pt x="168242" y="207010"/>
                                </a:lnTo>
                                <a:lnTo>
                                  <a:pt x="165831" y="209840"/>
                                </a:lnTo>
                                <a:lnTo>
                                  <a:pt x="173560" y="218496"/>
                                </a:lnTo>
                                <a:lnTo>
                                  <a:pt x="173777" y="218155"/>
                                </a:lnTo>
                                <a:lnTo>
                                  <a:pt x="181185" y="209840"/>
                                </a:lnTo>
                                <a:lnTo>
                                  <a:pt x="181343" y="209840"/>
                                </a:lnTo>
                                <a:lnTo>
                                  <a:pt x="173758" y="201362"/>
                                </a:lnTo>
                                <a:lnTo>
                                  <a:pt x="188737" y="201362"/>
                                </a:lnTo>
                                <a:lnTo>
                                  <a:pt x="191424" y="198346"/>
                                </a:lnTo>
                                <a:lnTo>
                                  <a:pt x="191773" y="198346"/>
                                </a:lnTo>
                                <a:lnTo>
                                  <a:pt x="183921" y="189564"/>
                                </a:lnTo>
                                <a:lnTo>
                                  <a:pt x="198874" y="189564"/>
                                </a:lnTo>
                                <a:lnTo>
                                  <a:pt x="191316" y="181058"/>
                                </a:lnTo>
                                <a:close/>
                              </a:path>
                              <a:path w="264160" h="579120">
                                <a:moveTo>
                                  <a:pt x="199146" y="189870"/>
                                </a:moveTo>
                                <a:lnTo>
                                  <a:pt x="198975" y="189870"/>
                                </a:lnTo>
                                <a:lnTo>
                                  <a:pt x="191424" y="198346"/>
                                </a:lnTo>
                                <a:lnTo>
                                  <a:pt x="191773" y="198346"/>
                                </a:lnTo>
                                <a:lnTo>
                                  <a:pt x="209787" y="218496"/>
                                </a:lnTo>
                                <a:lnTo>
                                  <a:pt x="209440" y="218496"/>
                                </a:lnTo>
                                <a:lnTo>
                                  <a:pt x="217038" y="210004"/>
                                </a:lnTo>
                                <a:lnTo>
                                  <a:pt x="216892" y="209840"/>
                                </a:lnTo>
                                <a:lnTo>
                                  <a:pt x="201602" y="209840"/>
                                </a:lnTo>
                                <a:lnTo>
                                  <a:pt x="209172" y="201362"/>
                                </a:lnTo>
                                <a:lnTo>
                                  <a:pt x="209359" y="201362"/>
                                </a:lnTo>
                                <a:lnTo>
                                  <a:pt x="199146" y="189870"/>
                                </a:lnTo>
                                <a:close/>
                              </a:path>
                              <a:path w="264160" h="579120">
                                <a:moveTo>
                                  <a:pt x="245462" y="201362"/>
                                </a:moveTo>
                                <a:lnTo>
                                  <a:pt x="237745" y="210004"/>
                                </a:lnTo>
                                <a:lnTo>
                                  <a:pt x="237646" y="210185"/>
                                </a:lnTo>
                                <a:lnTo>
                                  <a:pt x="245048" y="218496"/>
                                </a:lnTo>
                                <a:lnTo>
                                  <a:pt x="244750" y="218496"/>
                                </a:lnTo>
                                <a:lnTo>
                                  <a:pt x="252460" y="209840"/>
                                </a:lnTo>
                                <a:lnTo>
                                  <a:pt x="252999" y="209840"/>
                                </a:lnTo>
                                <a:lnTo>
                                  <a:pt x="245462" y="201362"/>
                                </a:lnTo>
                                <a:close/>
                              </a:path>
                              <a:path w="264160" h="579120">
                                <a:moveTo>
                                  <a:pt x="55302" y="189870"/>
                                </a:moveTo>
                                <a:lnTo>
                                  <a:pt x="53581" y="191770"/>
                                </a:lnTo>
                                <a:lnTo>
                                  <a:pt x="48063" y="197966"/>
                                </a:lnTo>
                                <a:lnTo>
                                  <a:pt x="47832" y="198346"/>
                                </a:lnTo>
                                <a:lnTo>
                                  <a:pt x="65521" y="218155"/>
                                </a:lnTo>
                                <a:lnTo>
                                  <a:pt x="65374" y="218155"/>
                                </a:lnTo>
                                <a:lnTo>
                                  <a:pt x="72807" y="209840"/>
                                </a:lnTo>
                                <a:lnTo>
                                  <a:pt x="57453" y="209840"/>
                                </a:lnTo>
                                <a:lnTo>
                                  <a:pt x="65007" y="201362"/>
                                </a:lnTo>
                                <a:lnTo>
                                  <a:pt x="65540" y="201362"/>
                                </a:lnTo>
                                <a:lnTo>
                                  <a:pt x="55302" y="189870"/>
                                </a:lnTo>
                                <a:close/>
                              </a:path>
                              <a:path w="264160" h="579120">
                                <a:moveTo>
                                  <a:pt x="111709" y="189870"/>
                                </a:moveTo>
                                <a:lnTo>
                                  <a:pt x="96394" y="207010"/>
                                </a:lnTo>
                                <a:lnTo>
                                  <a:pt x="93977" y="209840"/>
                                </a:lnTo>
                                <a:lnTo>
                                  <a:pt x="101370" y="218155"/>
                                </a:lnTo>
                                <a:lnTo>
                                  <a:pt x="108778" y="209840"/>
                                </a:lnTo>
                                <a:lnTo>
                                  <a:pt x="109295" y="209840"/>
                                </a:lnTo>
                                <a:lnTo>
                                  <a:pt x="101743" y="201362"/>
                                </a:lnTo>
                                <a:lnTo>
                                  <a:pt x="116330" y="201362"/>
                                </a:lnTo>
                                <a:lnTo>
                                  <a:pt x="119017" y="198346"/>
                                </a:lnTo>
                                <a:lnTo>
                                  <a:pt x="119278" y="198346"/>
                                </a:lnTo>
                                <a:lnTo>
                                  <a:pt x="111709" y="189870"/>
                                </a:lnTo>
                                <a:close/>
                              </a:path>
                              <a:path w="264160" h="579120">
                                <a:moveTo>
                                  <a:pt x="45038" y="201362"/>
                                </a:moveTo>
                                <a:lnTo>
                                  <a:pt x="29336" y="201362"/>
                                </a:lnTo>
                                <a:lnTo>
                                  <a:pt x="37195" y="210185"/>
                                </a:lnTo>
                                <a:lnTo>
                                  <a:pt x="45038" y="201362"/>
                                </a:lnTo>
                                <a:close/>
                              </a:path>
                              <a:path w="264160" h="579120">
                                <a:moveTo>
                                  <a:pt x="126840" y="189564"/>
                                </a:moveTo>
                                <a:lnTo>
                                  <a:pt x="119017" y="198346"/>
                                </a:lnTo>
                                <a:lnTo>
                                  <a:pt x="119278" y="198346"/>
                                </a:lnTo>
                                <a:lnTo>
                                  <a:pt x="129849" y="210185"/>
                                </a:lnTo>
                                <a:lnTo>
                                  <a:pt x="137561" y="201547"/>
                                </a:lnTo>
                                <a:lnTo>
                                  <a:pt x="126840" y="189564"/>
                                </a:lnTo>
                                <a:close/>
                              </a:path>
                              <a:path w="264160" h="579120">
                                <a:moveTo>
                                  <a:pt x="235244" y="189870"/>
                                </a:moveTo>
                                <a:lnTo>
                                  <a:pt x="235052" y="189870"/>
                                </a:lnTo>
                                <a:lnTo>
                                  <a:pt x="227285" y="198550"/>
                                </a:lnTo>
                                <a:lnTo>
                                  <a:pt x="237646" y="210185"/>
                                </a:lnTo>
                                <a:lnTo>
                                  <a:pt x="237745" y="210004"/>
                                </a:lnTo>
                                <a:lnTo>
                                  <a:pt x="245462" y="201362"/>
                                </a:lnTo>
                                <a:lnTo>
                                  <a:pt x="235244" y="189870"/>
                                </a:lnTo>
                                <a:close/>
                              </a:path>
                              <a:path w="264160" h="579120">
                                <a:moveTo>
                                  <a:pt x="224769" y="201362"/>
                                </a:moveTo>
                                <a:lnTo>
                                  <a:pt x="209359" y="201362"/>
                                </a:lnTo>
                                <a:lnTo>
                                  <a:pt x="217038" y="210004"/>
                                </a:lnTo>
                                <a:lnTo>
                                  <a:pt x="224769" y="201362"/>
                                </a:lnTo>
                                <a:close/>
                              </a:path>
                              <a:path w="264160" h="579120">
                                <a:moveTo>
                                  <a:pt x="80384" y="201362"/>
                                </a:moveTo>
                                <a:lnTo>
                                  <a:pt x="65540" y="201362"/>
                                </a:lnTo>
                                <a:lnTo>
                                  <a:pt x="73092" y="209840"/>
                                </a:lnTo>
                                <a:lnTo>
                                  <a:pt x="72807" y="209840"/>
                                </a:lnTo>
                                <a:lnTo>
                                  <a:pt x="80384" y="201362"/>
                                </a:lnTo>
                                <a:close/>
                              </a:path>
                              <a:path w="264160" h="579120">
                                <a:moveTo>
                                  <a:pt x="91233" y="189564"/>
                                </a:moveTo>
                                <a:lnTo>
                                  <a:pt x="90930" y="189564"/>
                                </a:lnTo>
                                <a:lnTo>
                                  <a:pt x="83420" y="197966"/>
                                </a:lnTo>
                                <a:lnTo>
                                  <a:pt x="93977" y="209840"/>
                                </a:lnTo>
                                <a:lnTo>
                                  <a:pt x="96394" y="207010"/>
                                </a:lnTo>
                                <a:lnTo>
                                  <a:pt x="101437" y="201362"/>
                                </a:lnTo>
                                <a:lnTo>
                                  <a:pt x="101743" y="201362"/>
                                </a:lnTo>
                                <a:lnTo>
                                  <a:pt x="91233" y="189564"/>
                                </a:lnTo>
                                <a:close/>
                              </a:path>
                              <a:path w="264160" h="579120">
                                <a:moveTo>
                                  <a:pt x="116330" y="201362"/>
                                </a:moveTo>
                                <a:lnTo>
                                  <a:pt x="101743" y="201362"/>
                                </a:lnTo>
                                <a:lnTo>
                                  <a:pt x="109295" y="209840"/>
                                </a:lnTo>
                                <a:lnTo>
                                  <a:pt x="108778" y="209840"/>
                                </a:lnTo>
                                <a:lnTo>
                                  <a:pt x="116330" y="201362"/>
                                </a:lnTo>
                                <a:close/>
                              </a:path>
                              <a:path w="264160" h="579120">
                                <a:moveTo>
                                  <a:pt x="147999" y="189870"/>
                                </a:moveTo>
                                <a:lnTo>
                                  <a:pt x="137561" y="201547"/>
                                </a:lnTo>
                                <a:lnTo>
                                  <a:pt x="144981" y="209840"/>
                                </a:lnTo>
                                <a:lnTo>
                                  <a:pt x="155220" y="198346"/>
                                </a:lnTo>
                                <a:lnTo>
                                  <a:pt x="155568" y="198346"/>
                                </a:lnTo>
                                <a:lnTo>
                                  <a:pt x="147999" y="189870"/>
                                </a:lnTo>
                                <a:close/>
                              </a:path>
                              <a:path w="264160" h="579120">
                                <a:moveTo>
                                  <a:pt x="163202" y="189564"/>
                                </a:moveTo>
                                <a:lnTo>
                                  <a:pt x="163043" y="189564"/>
                                </a:lnTo>
                                <a:lnTo>
                                  <a:pt x="155220" y="198346"/>
                                </a:lnTo>
                                <a:lnTo>
                                  <a:pt x="155568" y="198346"/>
                                </a:lnTo>
                                <a:lnTo>
                                  <a:pt x="165831" y="209840"/>
                                </a:lnTo>
                                <a:lnTo>
                                  <a:pt x="168242" y="207010"/>
                                </a:lnTo>
                                <a:lnTo>
                                  <a:pt x="173263" y="201362"/>
                                </a:lnTo>
                                <a:lnTo>
                                  <a:pt x="173758" y="201362"/>
                                </a:lnTo>
                                <a:lnTo>
                                  <a:pt x="163202" y="189564"/>
                                </a:lnTo>
                                <a:close/>
                              </a:path>
                              <a:path w="264160" h="579120">
                                <a:moveTo>
                                  <a:pt x="188737" y="201362"/>
                                </a:moveTo>
                                <a:lnTo>
                                  <a:pt x="173758" y="201362"/>
                                </a:lnTo>
                                <a:lnTo>
                                  <a:pt x="181343" y="209840"/>
                                </a:lnTo>
                                <a:lnTo>
                                  <a:pt x="181185" y="209840"/>
                                </a:lnTo>
                                <a:lnTo>
                                  <a:pt x="188737" y="201362"/>
                                </a:lnTo>
                                <a:close/>
                              </a:path>
                              <a:path w="264160" h="579120">
                                <a:moveTo>
                                  <a:pt x="255742" y="189870"/>
                                </a:moveTo>
                                <a:lnTo>
                                  <a:pt x="245462" y="201362"/>
                                </a:lnTo>
                                <a:lnTo>
                                  <a:pt x="252999" y="209840"/>
                                </a:lnTo>
                                <a:lnTo>
                                  <a:pt x="252460" y="209840"/>
                                </a:lnTo>
                                <a:lnTo>
                                  <a:pt x="264033" y="196850"/>
                                </a:lnTo>
                                <a:lnTo>
                                  <a:pt x="264033" y="195580"/>
                                </a:lnTo>
                                <a:lnTo>
                                  <a:pt x="260832" y="195580"/>
                                </a:lnTo>
                                <a:lnTo>
                                  <a:pt x="255742" y="189870"/>
                                </a:lnTo>
                                <a:close/>
                              </a:path>
                              <a:path w="264160" h="579120">
                                <a:moveTo>
                                  <a:pt x="3974" y="189870"/>
                                </a:moveTo>
                                <a:lnTo>
                                  <a:pt x="2253" y="191770"/>
                                </a:lnTo>
                                <a:lnTo>
                                  <a:pt x="0" y="194310"/>
                                </a:lnTo>
                                <a:lnTo>
                                  <a:pt x="0" y="201930"/>
                                </a:lnTo>
                                <a:lnTo>
                                  <a:pt x="3820" y="207010"/>
                                </a:lnTo>
                                <a:lnTo>
                                  <a:pt x="11543" y="198346"/>
                                </a:lnTo>
                                <a:lnTo>
                                  <a:pt x="3974" y="189870"/>
                                </a:lnTo>
                                <a:close/>
                              </a:path>
                              <a:path w="264160" h="579120">
                                <a:moveTo>
                                  <a:pt x="227409" y="181058"/>
                                </a:moveTo>
                                <a:lnTo>
                                  <a:pt x="227047" y="181345"/>
                                </a:lnTo>
                                <a:lnTo>
                                  <a:pt x="219707" y="189564"/>
                                </a:lnTo>
                                <a:lnTo>
                                  <a:pt x="219555" y="189870"/>
                                </a:lnTo>
                                <a:lnTo>
                                  <a:pt x="227285" y="198550"/>
                                </a:lnTo>
                                <a:lnTo>
                                  <a:pt x="235052" y="189870"/>
                                </a:lnTo>
                                <a:lnTo>
                                  <a:pt x="235244" y="189870"/>
                                </a:lnTo>
                                <a:lnTo>
                                  <a:pt x="227409" y="181058"/>
                                </a:lnTo>
                                <a:close/>
                              </a:path>
                              <a:path w="264160" h="579120">
                                <a:moveTo>
                                  <a:pt x="11504" y="181345"/>
                                </a:moveTo>
                                <a:lnTo>
                                  <a:pt x="4210" y="189564"/>
                                </a:lnTo>
                                <a:lnTo>
                                  <a:pt x="3974" y="189870"/>
                                </a:lnTo>
                                <a:lnTo>
                                  <a:pt x="11543" y="198346"/>
                                </a:lnTo>
                                <a:lnTo>
                                  <a:pt x="19098" y="189870"/>
                                </a:lnTo>
                                <a:lnTo>
                                  <a:pt x="11504" y="181345"/>
                                </a:lnTo>
                                <a:close/>
                              </a:path>
                              <a:path w="264160" h="579120">
                                <a:moveTo>
                                  <a:pt x="37253" y="169610"/>
                                </a:moveTo>
                                <a:lnTo>
                                  <a:pt x="34386" y="172720"/>
                                </a:lnTo>
                                <a:lnTo>
                                  <a:pt x="29592" y="178098"/>
                                </a:lnTo>
                                <a:lnTo>
                                  <a:pt x="29751" y="178098"/>
                                </a:lnTo>
                                <a:lnTo>
                                  <a:pt x="47832" y="198346"/>
                                </a:lnTo>
                                <a:lnTo>
                                  <a:pt x="48063" y="197966"/>
                                </a:lnTo>
                                <a:lnTo>
                                  <a:pt x="55272" y="189870"/>
                                </a:lnTo>
                                <a:lnTo>
                                  <a:pt x="55029" y="189564"/>
                                </a:lnTo>
                                <a:lnTo>
                                  <a:pt x="39347" y="189564"/>
                                </a:lnTo>
                                <a:lnTo>
                                  <a:pt x="47193" y="180768"/>
                                </a:lnTo>
                                <a:lnTo>
                                  <a:pt x="37253" y="169610"/>
                                </a:lnTo>
                                <a:close/>
                              </a:path>
                              <a:path w="264160" h="579120">
                                <a:moveTo>
                                  <a:pt x="129907" y="169610"/>
                                </a:moveTo>
                                <a:lnTo>
                                  <a:pt x="127014" y="172720"/>
                                </a:lnTo>
                                <a:lnTo>
                                  <a:pt x="111709" y="189870"/>
                                </a:lnTo>
                                <a:lnTo>
                                  <a:pt x="119278" y="198346"/>
                                </a:lnTo>
                                <a:lnTo>
                                  <a:pt x="119017" y="198346"/>
                                </a:lnTo>
                                <a:lnTo>
                                  <a:pt x="126840" y="189564"/>
                                </a:lnTo>
                                <a:lnTo>
                                  <a:pt x="119486" y="181345"/>
                                </a:lnTo>
                                <a:lnTo>
                                  <a:pt x="134162" y="181345"/>
                                </a:lnTo>
                                <a:lnTo>
                                  <a:pt x="137260" y="177867"/>
                                </a:lnTo>
                                <a:lnTo>
                                  <a:pt x="136086" y="176530"/>
                                </a:lnTo>
                                <a:lnTo>
                                  <a:pt x="129907" y="169610"/>
                                </a:lnTo>
                                <a:close/>
                              </a:path>
                              <a:path w="264160" h="579120">
                                <a:moveTo>
                                  <a:pt x="166081" y="169610"/>
                                </a:moveTo>
                                <a:lnTo>
                                  <a:pt x="147999" y="189870"/>
                                </a:lnTo>
                                <a:lnTo>
                                  <a:pt x="155568" y="198346"/>
                                </a:lnTo>
                                <a:lnTo>
                                  <a:pt x="155220" y="198346"/>
                                </a:lnTo>
                                <a:lnTo>
                                  <a:pt x="163043" y="189564"/>
                                </a:lnTo>
                                <a:lnTo>
                                  <a:pt x="163202" y="189564"/>
                                </a:lnTo>
                                <a:lnTo>
                                  <a:pt x="155847" y="181345"/>
                                </a:lnTo>
                                <a:lnTo>
                                  <a:pt x="170366" y="181345"/>
                                </a:lnTo>
                                <a:lnTo>
                                  <a:pt x="173463" y="177867"/>
                                </a:lnTo>
                                <a:lnTo>
                                  <a:pt x="166081" y="169610"/>
                                </a:lnTo>
                                <a:close/>
                              </a:path>
                              <a:path w="264160" h="579120">
                                <a:moveTo>
                                  <a:pt x="181142" y="169610"/>
                                </a:moveTo>
                                <a:lnTo>
                                  <a:pt x="180820" y="169610"/>
                                </a:lnTo>
                                <a:lnTo>
                                  <a:pt x="173463" y="177867"/>
                                </a:lnTo>
                                <a:lnTo>
                                  <a:pt x="191773" y="198346"/>
                                </a:lnTo>
                                <a:lnTo>
                                  <a:pt x="191424" y="198346"/>
                                </a:lnTo>
                                <a:lnTo>
                                  <a:pt x="198975" y="189870"/>
                                </a:lnTo>
                                <a:lnTo>
                                  <a:pt x="199146" y="189870"/>
                                </a:lnTo>
                                <a:lnTo>
                                  <a:pt x="198874" y="189564"/>
                                </a:lnTo>
                                <a:lnTo>
                                  <a:pt x="183753" y="189564"/>
                                </a:lnTo>
                                <a:lnTo>
                                  <a:pt x="191316" y="181058"/>
                                </a:lnTo>
                                <a:lnTo>
                                  <a:pt x="181142" y="169610"/>
                                </a:lnTo>
                                <a:close/>
                              </a:path>
                              <a:path w="264160" h="579120">
                                <a:moveTo>
                                  <a:pt x="73457" y="169610"/>
                                </a:moveTo>
                                <a:lnTo>
                                  <a:pt x="73314" y="169610"/>
                                </a:lnTo>
                                <a:lnTo>
                                  <a:pt x="65755" y="178098"/>
                                </a:lnTo>
                                <a:lnTo>
                                  <a:pt x="83420" y="197966"/>
                                </a:lnTo>
                                <a:lnTo>
                                  <a:pt x="90930" y="189564"/>
                                </a:lnTo>
                                <a:lnTo>
                                  <a:pt x="75520" y="189564"/>
                                </a:lnTo>
                                <a:lnTo>
                                  <a:pt x="83358" y="180768"/>
                                </a:lnTo>
                                <a:lnTo>
                                  <a:pt x="81214" y="178317"/>
                                </a:lnTo>
                                <a:lnTo>
                                  <a:pt x="73457" y="169610"/>
                                </a:lnTo>
                                <a:close/>
                              </a:path>
                              <a:path w="264160" h="579120">
                                <a:moveTo>
                                  <a:pt x="260832" y="184150"/>
                                </a:moveTo>
                                <a:lnTo>
                                  <a:pt x="255742" y="189870"/>
                                </a:lnTo>
                                <a:lnTo>
                                  <a:pt x="260832" y="195580"/>
                                </a:lnTo>
                                <a:lnTo>
                                  <a:pt x="264033" y="191770"/>
                                </a:lnTo>
                                <a:lnTo>
                                  <a:pt x="264033" y="187960"/>
                                </a:lnTo>
                                <a:lnTo>
                                  <a:pt x="260832" y="184150"/>
                                </a:lnTo>
                                <a:close/>
                              </a:path>
                              <a:path w="264160" h="579120">
                                <a:moveTo>
                                  <a:pt x="264033" y="191770"/>
                                </a:moveTo>
                                <a:lnTo>
                                  <a:pt x="260832" y="195580"/>
                                </a:lnTo>
                                <a:lnTo>
                                  <a:pt x="264033" y="195580"/>
                                </a:lnTo>
                                <a:lnTo>
                                  <a:pt x="264033" y="191770"/>
                                </a:lnTo>
                                <a:close/>
                              </a:path>
                              <a:path w="264160" h="579120">
                                <a:moveTo>
                                  <a:pt x="3820" y="172720"/>
                                </a:moveTo>
                                <a:lnTo>
                                  <a:pt x="0" y="176530"/>
                                </a:lnTo>
                                <a:lnTo>
                                  <a:pt x="0" y="185420"/>
                                </a:lnTo>
                                <a:lnTo>
                                  <a:pt x="3974" y="189870"/>
                                </a:lnTo>
                                <a:lnTo>
                                  <a:pt x="4210" y="189564"/>
                                </a:lnTo>
                                <a:lnTo>
                                  <a:pt x="11504" y="181345"/>
                                </a:lnTo>
                                <a:lnTo>
                                  <a:pt x="3820" y="172720"/>
                                </a:lnTo>
                                <a:close/>
                              </a:path>
                              <a:path w="264160" h="579120">
                                <a:moveTo>
                                  <a:pt x="29570" y="160985"/>
                                </a:moveTo>
                                <a:lnTo>
                                  <a:pt x="11504" y="181345"/>
                                </a:lnTo>
                                <a:lnTo>
                                  <a:pt x="19098" y="189870"/>
                                </a:lnTo>
                                <a:lnTo>
                                  <a:pt x="29592" y="178098"/>
                                </a:lnTo>
                                <a:lnTo>
                                  <a:pt x="29751" y="178098"/>
                                </a:lnTo>
                                <a:lnTo>
                                  <a:pt x="22172" y="169610"/>
                                </a:lnTo>
                                <a:lnTo>
                                  <a:pt x="37253" y="169610"/>
                                </a:lnTo>
                                <a:lnTo>
                                  <a:pt x="29570" y="160985"/>
                                </a:lnTo>
                                <a:close/>
                              </a:path>
                              <a:path w="264160" h="579120">
                                <a:moveTo>
                                  <a:pt x="57678" y="169013"/>
                                </a:moveTo>
                                <a:lnTo>
                                  <a:pt x="47193" y="180768"/>
                                </a:lnTo>
                                <a:lnTo>
                                  <a:pt x="55302" y="189870"/>
                                </a:lnTo>
                                <a:lnTo>
                                  <a:pt x="55545" y="189564"/>
                                </a:lnTo>
                                <a:lnTo>
                                  <a:pt x="65755" y="178098"/>
                                </a:lnTo>
                                <a:lnTo>
                                  <a:pt x="57678" y="169013"/>
                                </a:lnTo>
                                <a:close/>
                              </a:path>
                              <a:path w="264160" h="579120">
                                <a:moveTo>
                                  <a:pt x="108986" y="169610"/>
                                </a:moveTo>
                                <a:lnTo>
                                  <a:pt x="108767" y="169610"/>
                                </a:lnTo>
                                <a:lnTo>
                                  <a:pt x="101197" y="178098"/>
                                </a:lnTo>
                                <a:lnTo>
                                  <a:pt x="111709" y="189870"/>
                                </a:lnTo>
                                <a:lnTo>
                                  <a:pt x="119312" y="181345"/>
                                </a:lnTo>
                                <a:lnTo>
                                  <a:pt x="119486" y="181345"/>
                                </a:lnTo>
                                <a:lnTo>
                                  <a:pt x="108986" y="169610"/>
                                </a:lnTo>
                                <a:close/>
                              </a:path>
                              <a:path w="264160" h="579120">
                                <a:moveTo>
                                  <a:pt x="144981" y="169200"/>
                                </a:moveTo>
                                <a:lnTo>
                                  <a:pt x="138452" y="176530"/>
                                </a:lnTo>
                                <a:lnTo>
                                  <a:pt x="137281" y="177867"/>
                                </a:lnTo>
                                <a:lnTo>
                                  <a:pt x="147999" y="189870"/>
                                </a:lnTo>
                                <a:lnTo>
                                  <a:pt x="155601" y="181345"/>
                                </a:lnTo>
                                <a:lnTo>
                                  <a:pt x="155847" y="181345"/>
                                </a:lnTo>
                                <a:lnTo>
                                  <a:pt x="144981" y="169200"/>
                                </a:lnTo>
                                <a:close/>
                              </a:path>
                              <a:path w="264160" h="579120">
                                <a:moveTo>
                                  <a:pt x="201512" y="169610"/>
                                </a:moveTo>
                                <a:lnTo>
                                  <a:pt x="191316" y="181058"/>
                                </a:lnTo>
                                <a:lnTo>
                                  <a:pt x="199146" y="189870"/>
                                </a:lnTo>
                                <a:lnTo>
                                  <a:pt x="198975" y="189870"/>
                                </a:lnTo>
                                <a:lnTo>
                                  <a:pt x="209266" y="178317"/>
                                </a:lnTo>
                                <a:lnTo>
                                  <a:pt x="201512" y="169610"/>
                                </a:lnTo>
                                <a:close/>
                              </a:path>
                              <a:path w="264160" h="579120">
                                <a:moveTo>
                                  <a:pt x="217230" y="169610"/>
                                </a:moveTo>
                                <a:lnTo>
                                  <a:pt x="217023" y="169610"/>
                                </a:lnTo>
                                <a:lnTo>
                                  <a:pt x="209266" y="178317"/>
                                </a:lnTo>
                                <a:lnTo>
                                  <a:pt x="219555" y="189870"/>
                                </a:lnTo>
                                <a:lnTo>
                                  <a:pt x="219707" y="189564"/>
                                </a:lnTo>
                                <a:lnTo>
                                  <a:pt x="227303" y="181058"/>
                                </a:lnTo>
                                <a:lnTo>
                                  <a:pt x="227151" y="180768"/>
                                </a:lnTo>
                                <a:lnTo>
                                  <a:pt x="217230" y="169610"/>
                                </a:lnTo>
                                <a:close/>
                              </a:path>
                              <a:path w="264160" h="579120">
                                <a:moveTo>
                                  <a:pt x="260832" y="143510"/>
                                </a:moveTo>
                                <a:lnTo>
                                  <a:pt x="227562" y="180768"/>
                                </a:lnTo>
                                <a:lnTo>
                                  <a:pt x="227409" y="181058"/>
                                </a:lnTo>
                                <a:lnTo>
                                  <a:pt x="235244" y="189870"/>
                                </a:lnTo>
                                <a:lnTo>
                                  <a:pt x="235052" y="189870"/>
                                </a:lnTo>
                                <a:lnTo>
                                  <a:pt x="245389" y="178317"/>
                                </a:lnTo>
                                <a:lnTo>
                                  <a:pt x="245246" y="178098"/>
                                </a:lnTo>
                                <a:lnTo>
                                  <a:pt x="237679" y="169610"/>
                                </a:lnTo>
                                <a:lnTo>
                                  <a:pt x="253355" y="169610"/>
                                </a:lnTo>
                                <a:lnTo>
                                  <a:pt x="245681" y="160985"/>
                                </a:lnTo>
                                <a:lnTo>
                                  <a:pt x="260896" y="160985"/>
                                </a:lnTo>
                                <a:lnTo>
                                  <a:pt x="263939" y="157584"/>
                                </a:lnTo>
                                <a:lnTo>
                                  <a:pt x="264033" y="154940"/>
                                </a:lnTo>
                                <a:lnTo>
                                  <a:pt x="260832" y="154940"/>
                                </a:lnTo>
                                <a:lnTo>
                                  <a:pt x="255798" y="149302"/>
                                </a:lnTo>
                                <a:lnTo>
                                  <a:pt x="264033" y="149302"/>
                                </a:lnTo>
                                <a:lnTo>
                                  <a:pt x="264033" y="147320"/>
                                </a:lnTo>
                                <a:lnTo>
                                  <a:pt x="260832" y="143510"/>
                                </a:lnTo>
                                <a:close/>
                              </a:path>
                              <a:path w="264160" h="579120">
                                <a:moveTo>
                                  <a:pt x="253355" y="169610"/>
                                </a:moveTo>
                                <a:lnTo>
                                  <a:pt x="253180" y="169610"/>
                                </a:lnTo>
                                <a:lnTo>
                                  <a:pt x="245585" y="178098"/>
                                </a:lnTo>
                                <a:lnTo>
                                  <a:pt x="245442" y="178317"/>
                                </a:lnTo>
                                <a:lnTo>
                                  <a:pt x="255742" y="189870"/>
                                </a:lnTo>
                                <a:lnTo>
                                  <a:pt x="260832" y="184150"/>
                                </a:lnTo>
                                <a:lnTo>
                                  <a:pt x="264033" y="184150"/>
                                </a:lnTo>
                                <a:lnTo>
                                  <a:pt x="264033" y="181610"/>
                                </a:lnTo>
                                <a:lnTo>
                                  <a:pt x="253355" y="169610"/>
                                </a:lnTo>
                                <a:close/>
                              </a:path>
                              <a:path w="264160" h="579120">
                                <a:moveTo>
                                  <a:pt x="119270" y="140464"/>
                                </a:moveTo>
                                <a:lnTo>
                                  <a:pt x="85541" y="178317"/>
                                </a:lnTo>
                                <a:lnTo>
                                  <a:pt x="83397" y="180768"/>
                                </a:lnTo>
                                <a:lnTo>
                                  <a:pt x="91233" y="189564"/>
                                </a:lnTo>
                                <a:lnTo>
                                  <a:pt x="90930" y="189564"/>
                                </a:lnTo>
                                <a:lnTo>
                                  <a:pt x="101179" y="178098"/>
                                </a:lnTo>
                                <a:lnTo>
                                  <a:pt x="100991" y="177867"/>
                                </a:lnTo>
                                <a:lnTo>
                                  <a:pt x="93617" y="169610"/>
                                </a:lnTo>
                                <a:lnTo>
                                  <a:pt x="108986" y="169610"/>
                                </a:lnTo>
                                <a:lnTo>
                                  <a:pt x="101269" y="160985"/>
                                </a:lnTo>
                                <a:lnTo>
                                  <a:pt x="116476" y="160985"/>
                                </a:lnTo>
                                <a:lnTo>
                                  <a:pt x="119334" y="157787"/>
                                </a:lnTo>
                                <a:lnTo>
                                  <a:pt x="111773" y="149302"/>
                                </a:lnTo>
                                <a:lnTo>
                                  <a:pt x="127178" y="149302"/>
                                </a:lnTo>
                                <a:lnTo>
                                  <a:pt x="119270" y="140464"/>
                                </a:lnTo>
                                <a:close/>
                              </a:path>
                              <a:path w="264160" h="579120">
                                <a:moveTo>
                                  <a:pt x="134162" y="181345"/>
                                </a:moveTo>
                                <a:lnTo>
                                  <a:pt x="119486" y="181345"/>
                                </a:lnTo>
                                <a:lnTo>
                                  <a:pt x="126840" y="189564"/>
                                </a:lnTo>
                                <a:lnTo>
                                  <a:pt x="134162" y="181345"/>
                                </a:lnTo>
                                <a:close/>
                              </a:path>
                              <a:path w="264160" h="579120">
                                <a:moveTo>
                                  <a:pt x="170366" y="181345"/>
                                </a:moveTo>
                                <a:lnTo>
                                  <a:pt x="155847" y="181345"/>
                                </a:lnTo>
                                <a:lnTo>
                                  <a:pt x="163202" y="189564"/>
                                </a:lnTo>
                                <a:lnTo>
                                  <a:pt x="163043" y="189564"/>
                                </a:lnTo>
                                <a:lnTo>
                                  <a:pt x="170366" y="181345"/>
                                </a:lnTo>
                                <a:close/>
                              </a:path>
                              <a:path w="264160" h="579120">
                                <a:moveTo>
                                  <a:pt x="264033" y="184150"/>
                                </a:moveTo>
                                <a:lnTo>
                                  <a:pt x="260832" y="184150"/>
                                </a:lnTo>
                                <a:lnTo>
                                  <a:pt x="264033" y="187960"/>
                                </a:lnTo>
                                <a:lnTo>
                                  <a:pt x="264033" y="184150"/>
                                </a:lnTo>
                                <a:close/>
                              </a:path>
                              <a:path w="264160" h="579120">
                                <a:moveTo>
                                  <a:pt x="219573" y="149302"/>
                                </a:moveTo>
                                <a:lnTo>
                                  <a:pt x="219157" y="149744"/>
                                </a:lnTo>
                                <a:lnTo>
                                  <a:pt x="201512" y="169610"/>
                                </a:lnTo>
                                <a:lnTo>
                                  <a:pt x="209266" y="178317"/>
                                </a:lnTo>
                                <a:lnTo>
                                  <a:pt x="217023" y="169610"/>
                                </a:lnTo>
                                <a:lnTo>
                                  <a:pt x="217230" y="169610"/>
                                </a:lnTo>
                                <a:lnTo>
                                  <a:pt x="209562" y="160985"/>
                                </a:lnTo>
                                <a:lnTo>
                                  <a:pt x="224706" y="160985"/>
                                </a:lnTo>
                                <a:lnTo>
                                  <a:pt x="227347" y="158021"/>
                                </a:lnTo>
                                <a:lnTo>
                                  <a:pt x="219573" y="149302"/>
                                </a:lnTo>
                                <a:close/>
                              </a:path>
                              <a:path w="264160" h="579120">
                                <a:moveTo>
                                  <a:pt x="235285" y="149302"/>
                                </a:moveTo>
                                <a:lnTo>
                                  <a:pt x="235114" y="149302"/>
                                </a:lnTo>
                                <a:lnTo>
                                  <a:pt x="227347" y="158021"/>
                                </a:lnTo>
                                <a:lnTo>
                                  <a:pt x="245442" y="178317"/>
                                </a:lnTo>
                                <a:lnTo>
                                  <a:pt x="245585" y="178098"/>
                                </a:lnTo>
                                <a:lnTo>
                                  <a:pt x="253180" y="169610"/>
                                </a:lnTo>
                                <a:lnTo>
                                  <a:pt x="237526" y="169610"/>
                                </a:lnTo>
                                <a:lnTo>
                                  <a:pt x="245227" y="160985"/>
                                </a:lnTo>
                                <a:lnTo>
                                  <a:pt x="245681" y="160985"/>
                                </a:lnTo>
                                <a:lnTo>
                                  <a:pt x="235285" y="149302"/>
                                </a:lnTo>
                                <a:close/>
                              </a:path>
                              <a:path w="264160" h="579120">
                                <a:moveTo>
                                  <a:pt x="19162" y="149302"/>
                                </a:moveTo>
                                <a:lnTo>
                                  <a:pt x="18663" y="149744"/>
                                </a:lnTo>
                                <a:lnTo>
                                  <a:pt x="11482" y="157787"/>
                                </a:lnTo>
                                <a:lnTo>
                                  <a:pt x="11615" y="157787"/>
                                </a:lnTo>
                                <a:lnTo>
                                  <a:pt x="29751" y="178098"/>
                                </a:lnTo>
                                <a:lnTo>
                                  <a:pt x="29592" y="178098"/>
                                </a:lnTo>
                                <a:lnTo>
                                  <a:pt x="37159" y="169610"/>
                                </a:lnTo>
                                <a:lnTo>
                                  <a:pt x="21917" y="169610"/>
                                </a:lnTo>
                                <a:lnTo>
                                  <a:pt x="29570" y="160985"/>
                                </a:lnTo>
                                <a:lnTo>
                                  <a:pt x="19162" y="149302"/>
                                </a:lnTo>
                                <a:close/>
                              </a:path>
                              <a:path w="264160" h="579120">
                                <a:moveTo>
                                  <a:pt x="65306" y="160460"/>
                                </a:moveTo>
                                <a:lnTo>
                                  <a:pt x="57678" y="169013"/>
                                </a:lnTo>
                                <a:lnTo>
                                  <a:pt x="65755" y="178098"/>
                                </a:lnTo>
                                <a:lnTo>
                                  <a:pt x="73314" y="169610"/>
                                </a:lnTo>
                                <a:lnTo>
                                  <a:pt x="73457" y="169610"/>
                                </a:lnTo>
                                <a:lnTo>
                                  <a:pt x="65306" y="160460"/>
                                </a:lnTo>
                                <a:close/>
                              </a:path>
                              <a:path w="264160" h="579120">
                                <a:moveTo>
                                  <a:pt x="91212" y="149744"/>
                                </a:moveTo>
                                <a:lnTo>
                                  <a:pt x="91004" y="149744"/>
                                </a:lnTo>
                                <a:lnTo>
                                  <a:pt x="83452" y="158225"/>
                                </a:lnTo>
                                <a:lnTo>
                                  <a:pt x="101197" y="178098"/>
                                </a:lnTo>
                                <a:lnTo>
                                  <a:pt x="108767" y="169610"/>
                                </a:lnTo>
                                <a:lnTo>
                                  <a:pt x="93300" y="169610"/>
                                </a:lnTo>
                                <a:lnTo>
                                  <a:pt x="100985" y="160985"/>
                                </a:lnTo>
                                <a:lnTo>
                                  <a:pt x="101269" y="160985"/>
                                </a:lnTo>
                                <a:lnTo>
                                  <a:pt x="91212" y="149744"/>
                                </a:lnTo>
                                <a:close/>
                              </a:path>
                              <a:path w="264160" h="579120">
                                <a:moveTo>
                                  <a:pt x="147925" y="149302"/>
                                </a:moveTo>
                                <a:lnTo>
                                  <a:pt x="130156" y="169200"/>
                                </a:lnTo>
                                <a:lnTo>
                                  <a:pt x="129907" y="169610"/>
                                </a:lnTo>
                                <a:lnTo>
                                  <a:pt x="137281" y="177867"/>
                                </a:lnTo>
                                <a:lnTo>
                                  <a:pt x="138452" y="176530"/>
                                </a:lnTo>
                                <a:lnTo>
                                  <a:pt x="144981" y="169200"/>
                                </a:lnTo>
                                <a:lnTo>
                                  <a:pt x="137631" y="160985"/>
                                </a:lnTo>
                                <a:lnTo>
                                  <a:pt x="152299" y="160985"/>
                                </a:lnTo>
                                <a:lnTo>
                                  <a:pt x="155329" y="157584"/>
                                </a:lnTo>
                                <a:lnTo>
                                  <a:pt x="147925" y="149302"/>
                                </a:lnTo>
                                <a:close/>
                              </a:path>
                              <a:path w="264160" h="579120">
                                <a:moveTo>
                                  <a:pt x="173630" y="161155"/>
                                </a:moveTo>
                                <a:lnTo>
                                  <a:pt x="166081" y="169610"/>
                                </a:lnTo>
                                <a:lnTo>
                                  <a:pt x="173463" y="177867"/>
                                </a:lnTo>
                                <a:lnTo>
                                  <a:pt x="180820" y="169610"/>
                                </a:lnTo>
                                <a:lnTo>
                                  <a:pt x="181142" y="169610"/>
                                </a:lnTo>
                                <a:lnTo>
                                  <a:pt x="173630" y="161155"/>
                                </a:lnTo>
                                <a:close/>
                              </a:path>
                              <a:path w="264160" h="579120">
                                <a:moveTo>
                                  <a:pt x="65271" y="120751"/>
                                </a:moveTo>
                                <a:lnTo>
                                  <a:pt x="29570" y="160985"/>
                                </a:lnTo>
                                <a:lnTo>
                                  <a:pt x="37253" y="169610"/>
                                </a:lnTo>
                                <a:lnTo>
                                  <a:pt x="37524" y="169200"/>
                                </a:lnTo>
                                <a:lnTo>
                                  <a:pt x="47697" y="157787"/>
                                </a:lnTo>
                                <a:lnTo>
                                  <a:pt x="40153" y="149302"/>
                                </a:lnTo>
                                <a:lnTo>
                                  <a:pt x="55366" y="149302"/>
                                </a:lnTo>
                                <a:lnTo>
                                  <a:pt x="47943" y="140970"/>
                                </a:lnTo>
                                <a:lnTo>
                                  <a:pt x="62689" y="140970"/>
                                </a:lnTo>
                                <a:lnTo>
                                  <a:pt x="65363" y="137969"/>
                                </a:lnTo>
                                <a:lnTo>
                                  <a:pt x="57790" y="129488"/>
                                </a:lnTo>
                                <a:lnTo>
                                  <a:pt x="73088" y="129488"/>
                                </a:lnTo>
                                <a:lnTo>
                                  <a:pt x="65271" y="120751"/>
                                </a:lnTo>
                                <a:close/>
                              </a:path>
                              <a:path w="264160" h="579120">
                                <a:moveTo>
                                  <a:pt x="111557" y="108625"/>
                                </a:moveTo>
                                <a:lnTo>
                                  <a:pt x="111009" y="109219"/>
                                </a:lnTo>
                                <a:lnTo>
                                  <a:pt x="65306" y="160460"/>
                                </a:lnTo>
                                <a:lnTo>
                                  <a:pt x="73457" y="169610"/>
                                </a:lnTo>
                                <a:lnTo>
                                  <a:pt x="73314" y="169610"/>
                                </a:lnTo>
                                <a:lnTo>
                                  <a:pt x="83452" y="158225"/>
                                </a:lnTo>
                                <a:lnTo>
                                  <a:pt x="75483" y="149302"/>
                                </a:lnTo>
                                <a:lnTo>
                                  <a:pt x="90816" y="149302"/>
                                </a:lnTo>
                                <a:lnTo>
                                  <a:pt x="83361" y="140970"/>
                                </a:lnTo>
                                <a:lnTo>
                                  <a:pt x="98818" y="140970"/>
                                </a:lnTo>
                                <a:lnTo>
                                  <a:pt x="101490" y="137969"/>
                                </a:lnTo>
                                <a:lnTo>
                                  <a:pt x="101653" y="137969"/>
                                </a:lnTo>
                                <a:lnTo>
                                  <a:pt x="93649" y="129005"/>
                                </a:lnTo>
                                <a:lnTo>
                                  <a:pt x="109018" y="129005"/>
                                </a:lnTo>
                                <a:lnTo>
                                  <a:pt x="101276" y="120352"/>
                                </a:lnTo>
                                <a:lnTo>
                                  <a:pt x="117178" y="120352"/>
                                </a:lnTo>
                                <a:lnTo>
                                  <a:pt x="119536" y="117704"/>
                                </a:lnTo>
                                <a:lnTo>
                                  <a:pt x="119674" y="117704"/>
                                </a:lnTo>
                                <a:lnTo>
                                  <a:pt x="111557" y="108625"/>
                                </a:lnTo>
                                <a:close/>
                              </a:path>
                              <a:path w="264160" h="579120">
                                <a:moveTo>
                                  <a:pt x="116476" y="160985"/>
                                </a:moveTo>
                                <a:lnTo>
                                  <a:pt x="101269" y="160985"/>
                                </a:lnTo>
                                <a:lnTo>
                                  <a:pt x="108986" y="169610"/>
                                </a:lnTo>
                                <a:lnTo>
                                  <a:pt x="108767" y="169610"/>
                                </a:lnTo>
                                <a:lnTo>
                                  <a:pt x="116476" y="160985"/>
                                </a:lnTo>
                                <a:close/>
                              </a:path>
                              <a:path w="264160" h="579120">
                                <a:moveTo>
                                  <a:pt x="127178" y="149302"/>
                                </a:moveTo>
                                <a:lnTo>
                                  <a:pt x="126919" y="149302"/>
                                </a:lnTo>
                                <a:lnTo>
                                  <a:pt x="119350" y="157787"/>
                                </a:lnTo>
                                <a:lnTo>
                                  <a:pt x="129907" y="169610"/>
                                </a:lnTo>
                                <a:lnTo>
                                  <a:pt x="130156" y="169200"/>
                                </a:lnTo>
                                <a:lnTo>
                                  <a:pt x="137492" y="160985"/>
                                </a:lnTo>
                                <a:lnTo>
                                  <a:pt x="137631" y="160985"/>
                                </a:lnTo>
                                <a:lnTo>
                                  <a:pt x="127178" y="149302"/>
                                </a:lnTo>
                                <a:close/>
                              </a:path>
                              <a:path w="264160" h="579120">
                                <a:moveTo>
                                  <a:pt x="163097" y="149302"/>
                                </a:moveTo>
                                <a:lnTo>
                                  <a:pt x="162707" y="149302"/>
                                </a:lnTo>
                                <a:lnTo>
                                  <a:pt x="155329" y="157584"/>
                                </a:lnTo>
                                <a:lnTo>
                                  <a:pt x="166081" y="169610"/>
                                </a:lnTo>
                                <a:lnTo>
                                  <a:pt x="173630" y="161155"/>
                                </a:lnTo>
                                <a:lnTo>
                                  <a:pt x="163097" y="149302"/>
                                </a:lnTo>
                                <a:close/>
                              </a:path>
                              <a:path w="264160" h="579120">
                                <a:moveTo>
                                  <a:pt x="183820" y="149744"/>
                                </a:moveTo>
                                <a:lnTo>
                                  <a:pt x="173630" y="161155"/>
                                </a:lnTo>
                                <a:lnTo>
                                  <a:pt x="181142" y="169610"/>
                                </a:lnTo>
                                <a:lnTo>
                                  <a:pt x="180820" y="169610"/>
                                </a:lnTo>
                                <a:lnTo>
                                  <a:pt x="191143" y="158021"/>
                                </a:lnTo>
                                <a:lnTo>
                                  <a:pt x="190983" y="157787"/>
                                </a:lnTo>
                                <a:lnTo>
                                  <a:pt x="183820" y="149744"/>
                                </a:lnTo>
                                <a:close/>
                              </a:path>
                              <a:path w="264160" h="579120">
                                <a:moveTo>
                                  <a:pt x="199174" y="149302"/>
                                </a:moveTo>
                                <a:lnTo>
                                  <a:pt x="198910" y="149302"/>
                                </a:lnTo>
                                <a:lnTo>
                                  <a:pt x="191352" y="157787"/>
                                </a:lnTo>
                                <a:lnTo>
                                  <a:pt x="191191" y="158021"/>
                                </a:lnTo>
                                <a:lnTo>
                                  <a:pt x="201512" y="169610"/>
                                </a:lnTo>
                                <a:lnTo>
                                  <a:pt x="209162" y="160985"/>
                                </a:lnTo>
                                <a:lnTo>
                                  <a:pt x="209562" y="160985"/>
                                </a:lnTo>
                                <a:lnTo>
                                  <a:pt x="199174" y="149302"/>
                                </a:lnTo>
                                <a:close/>
                              </a:path>
                              <a:path w="264160" h="579120">
                                <a:moveTo>
                                  <a:pt x="224706" y="160985"/>
                                </a:moveTo>
                                <a:lnTo>
                                  <a:pt x="209562" y="160985"/>
                                </a:lnTo>
                                <a:lnTo>
                                  <a:pt x="217230" y="169610"/>
                                </a:lnTo>
                                <a:lnTo>
                                  <a:pt x="217023" y="169610"/>
                                </a:lnTo>
                                <a:lnTo>
                                  <a:pt x="224706" y="160985"/>
                                </a:lnTo>
                                <a:close/>
                              </a:path>
                              <a:path w="264160" h="579120">
                                <a:moveTo>
                                  <a:pt x="260896" y="160985"/>
                                </a:moveTo>
                                <a:lnTo>
                                  <a:pt x="245681" y="160985"/>
                                </a:lnTo>
                                <a:lnTo>
                                  <a:pt x="253355" y="169610"/>
                                </a:lnTo>
                                <a:lnTo>
                                  <a:pt x="253180" y="169610"/>
                                </a:lnTo>
                                <a:lnTo>
                                  <a:pt x="260896" y="160985"/>
                                </a:lnTo>
                                <a:close/>
                              </a:path>
                              <a:path w="264160" h="579120">
                                <a:moveTo>
                                  <a:pt x="152299" y="160985"/>
                                </a:moveTo>
                                <a:lnTo>
                                  <a:pt x="137631" y="160985"/>
                                </a:lnTo>
                                <a:lnTo>
                                  <a:pt x="144981" y="169200"/>
                                </a:lnTo>
                                <a:lnTo>
                                  <a:pt x="152299" y="160985"/>
                                </a:lnTo>
                                <a:close/>
                              </a:path>
                              <a:path w="264160" h="579120">
                                <a:moveTo>
                                  <a:pt x="55366" y="149302"/>
                                </a:moveTo>
                                <a:lnTo>
                                  <a:pt x="54867" y="149744"/>
                                </a:lnTo>
                                <a:lnTo>
                                  <a:pt x="47697" y="157787"/>
                                </a:lnTo>
                                <a:lnTo>
                                  <a:pt x="57678" y="169013"/>
                                </a:lnTo>
                                <a:lnTo>
                                  <a:pt x="65306" y="160460"/>
                                </a:lnTo>
                                <a:lnTo>
                                  <a:pt x="55366" y="149302"/>
                                </a:lnTo>
                                <a:close/>
                              </a:path>
                              <a:path w="264160" h="579120">
                                <a:moveTo>
                                  <a:pt x="29576" y="120352"/>
                                </a:moveTo>
                                <a:lnTo>
                                  <a:pt x="0" y="153670"/>
                                </a:lnTo>
                                <a:lnTo>
                                  <a:pt x="0" y="162560"/>
                                </a:lnTo>
                                <a:lnTo>
                                  <a:pt x="3820" y="166370"/>
                                </a:lnTo>
                                <a:lnTo>
                                  <a:pt x="11482" y="157787"/>
                                </a:lnTo>
                                <a:lnTo>
                                  <a:pt x="11615" y="157787"/>
                                </a:lnTo>
                                <a:lnTo>
                                  <a:pt x="4038" y="149302"/>
                                </a:lnTo>
                                <a:lnTo>
                                  <a:pt x="19162" y="149302"/>
                                </a:lnTo>
                                <a:lnTo>
                                  <a:pt x="11739" y="140970"/>
                                </a:lnTo>
                                <a:lnTo>
                                  <a:pt x="26497" y="140970"/>
                                </a:lnTo>
                                <a:lnTo>
                                  <a:pt x="29408" y="137709"/>
                                </a:lnTo>
                                <a:lnTo>
                                  <a:pt x="29846" y="137709"/>
                                </a:lnTo>
                                <a:lnTo>
                                  <a:pt x="22108" y="129005"/>
                                </a:lnTo>
                                <a:lnTo>
                                  <a:pt x="37285" y="129005"/>
                                </a:lnTo>
                                <a:lnTo>
                                  <a:pt x="29576" y="120352"/>
                                </a:lnTo>
                                <a:close/>
                              </a:path>
                              <a:path w="264160" h="579120">
                                <a:moveTo>
                                  <a:pt x="73088" y="129488"/>
                                </a:moveTo>
                                <a:lnTo>
                                  <a:pt x="72924" y="129488"/>
                                </a:lnTo>
                                <a:lnTo>
                                  <a:pt x="65363" y="137969"/>
                                </a:lnTo>
                                <a:lnTo>
                                  <a:pt x="83452" y="158225"/>
                                </a:lnTo>
                                <a:lnTo>
                                  <a:pt x="91004" y="149744"/>
                                </a:lnTo>
                                <a:lnTo>
                                  <a:pt x="91212" y="149744"/>
                                </a:lnTo>
                                <a:lnTo>
                                  <a:pt x="90816" y="149302"/>
                                </a:lnTo>
                                <a:lnTo>
                                  <a:pt x="75258" y="149302"/>
                                </a:lnTo>
                                <a:lnTo>
                                  <a:pt x="82690" y="140970"/>
                                </a:lnTo>
                                <a:lnTo>
                                  <a:pt x="83361" y="140970"/>
                                </a:lnTo>
                                <a:lnTo>
                                  <a:pt x="73088" y="129488"/>
                                </a:lnTo>
                                <a:close/>
                              </a:path>
                              <a:path w="264160" h="579120">
                                <a:moveTo>
                                  <a:pt x="191766" y="140970"/>
                                </a:moveTo>
                                <a:lnTo>
                                  <a:pt x="189387" y="143510"/>
                                </a:lnTo>
                                <a:lnTo>
                                  <a:pt x="183820" y="149744"/>
                                </a:lnTo>
                                <a:lnTo>
                                  <a:pt x="191191" y="158021"/>
                                </a:lnTo>
                                <a:lnTo>
                                  <a:pt x="191352" y="157787"/>
                                </a:lnTo>
                                <a:lnTo>
                                  <a:pt x="198910" y="149302"/>
                                </a:lnTo>
                                <a:lnTo>
                                  <a:pt x="199174" y="149302"/>
                                </a:lnTo>
                                <a:lnTo>
                                  <a:pt x="191766" y="140970"/>
                                </a:lnTo>
                                <a:close/>
                              </a:path>
                              <a:path w="264160" h="579120">
                                <a:moveTo>
                                  <a:pt x="227420" y="140464"/>
                                </a:moveTo>
                                <a:lnTo>
                                  <a:pt x="221312" y="147320"/>
                                </a:lnTo>
                                <a:lnTo>
                                  <a:pt x="219573" y="149302"/>
                                </a:lnTo>
                                <a:lnTo>
                                  <a:pt x="227347" y="158021"/>
                                </a:lnTo>
                                <a:lnTo>
                                  <a:pt x="235114" y="149302"/>
                                </a:lnTo>
                                <a:lnTo>
                                  <a:pt x="235285" y="149302"/>
                                </a:lnTo>
                                <a:lnTo>
                                  <a:pt x="227420" y="140464"/>
                                </a:lnTo>
                                <a:close/>
                              </a:path>
                              <a:path w="264160" h="579120">
                                <a:moveTo>
                                  <a:pt x="3820" y="132080"/>
                                </a:moveTo>
                                <a:lnTo>
                                  <a:pt x="0" y="135890"/>
                                </a:lnTo>
                                <a:lnTo>
                                  <a:pt x="0" y="144780"/>
                                </a:lnTo>
                                <a:lnTo>
                                  <a:pt x="11615" y="157787"/>
                                </a:lnTo>
                                <a:lnTo>
                                  <a:pt x="11482" y="157787"/>
                                </a:lnTo>
                                <a:lnTo>
                                  <a:pt x="19058" y="149302"/>
                                </a:lnTo>
                                <a:lnTo>
                                  <a:pt x="3877" y="149302"/>
                                </a:lnTo>
                                <a:lnTo>
                                  <a:pt x="11274" y="140970"/>
                                </a:lnTo>
                                <a:lnTo>
                                  <a:pt x="11739" y="140970"/>
                                </a:lnTo>
                                <a:lnTo>
                                  <a:pt x="3820" y="132080"/>
                                </a:lnTo>
                                <a:close/>
                              </a:path>
                              <a:path w="264160" h="579120">
                                <a:moveTo>
                                  <a:pt x="37285" y="129005"/>
                                </a:moveTo>
                                <a:lnTo>
                                  <a:pt x="36748" y="129488"/>
                                </a:lnTo>
                                <a:lnTo>
                                  <a:pt x="29408" y="137709"/>
                                </a:lnTo>
                                <a:lnTo>
                                  <a:pt x="29846" y="137709"/>
                                </a:lnTo>
                                <a:lnTo>
                                  <a:pt x="47697" y="157787"/>
                                </a:lnTo>
                                <a:lnTo>
                                  <a:pt x="55261" y="149302"/>
                                </a:lnTo>
                                <a:lnTo>
                                  <a:pt x="39937" y="149302"/>
                                </a:lnTo>
                                <a:lnTo>
                                  <a:pt x="47331" y="140970"/>
                                </a:lnTo>
                                <a:lnTo>
                                  <a:pt x="47943" y="140970"/>
                                </a:lnTo>
                                <a:lnTo>
                                  <a:pt x="37285" y="129005"/>
                                </a:lnTo>
                                <a:close/>
                              </a:path>
                              <a:path w="264160" h="579120">
                                <a:moveTo>
                                  <a:pt x="109449" y="129488"/>
                                </a:moveTo>
                                <a:lnTo>
                                  <a:pt x="109042" y="129488"/>
                                </a:lnTo>
                                <a:lnTo>
                                  <a:pt x="101490" y="137969"/>
                                </a:lnTo>
                                <a:lnTo>
                                  <a:pt x="101653" y="137969"/>
                                </a:lnTo>
                                <a:lnTo>
                                  <a:pt x="119350" y="157787"/>
                                </a:lnTo>
                                <a:lnTo>
                                  <a:pt x="126919" y="149302"/>
                                </a:lnTo>
                                <a:lnTo>
                                  <a:pt x="111395" y="149302"/>
                                </a:lnTo>
                                <a:lnTo>
                                  <a:pt x="119270" y="140464"/>
                                </a:lnTo>
                                <a:lnTo>
                                  <a:pt x="109449" y="129488"/>
                                </a:lnTo>
                                <a:close/>
                              </a:path>
                              <a:path w="264160" h="579120">
                                <a:moveTo>
                                  <a:pt x="183837" y="109219"/>
                                </a:moveTo>
                                <a:lnTo>
                                  <a:pt x="182582" y="110490"/>
                                </a:lnTo>
                                <a:lnTo>
                                  <a:pt x="147925" y="149302"/>
                                </a:lnTo>
                                <a:lnTo>
                                  <a:pt x="155329" y="157584"/>
                                </a:lnTo>
                                <a:lnTo>
                                  <a:pt x="162707" y="149302"/>
                                </a:lnTo>
                                <a:lnTo>
                                  <a:pt x="163097" y="149302"/>
                                </a:lnTo>
                                <a:lnTo>
                                  <a:pt x="155692" y="140970"/>
                                </a:lnTo>
                                <a:lnTo>
                                  <a:pt x="170130" y="140970"/>
                                </a:lnTo>
                                <a:lnTo>
                                  <a:pt x="173034" y="137709"/>
                                </a:lnTo>
                                <a:lnTo>
                                  <a:pt x="171482" y="135890"/>
                                </a:lnTo>
                                <a:lnTo>
                                  <a:pt x="165780" y="129488"/>
                                </a:lnTo>
                                <a:lnTo>
                                  <a:pt x="180358" y="129488"/>
                                </a:lnTo>
                                <a:lnTo>
                                  <a:pt x="180788" y="129005"/>
                                </a:lnTo>
                                <a:lnTo>
                                  <a:pt x="181128" y="129005"/>
                                </a:lnTo>
                                <a:lnTo>
                                  <a:pt x="173790" y="120751"/>
                                </a:lnTo>
                                <a:lnTo>
                                  <a:pt x="188141" y="120751"/>
                                </a:lnTo>
                                <a:lnTo>
                                  <a:pt x="191117" y="117410"/>
                                </a:lnTo>
                                <a:lnTo>
                                  <a:pt x="190874" y="117112"/>
                                </a:lnTo>
                                <a:lnTo>
                                  <a:pt x="183837" y="109219"/>
                                </a:lnTo>
                                <a:close/>
                              </a:path>
                              <a:path w="264160" h="579120">
                                <a:moveTo>
                                  <a:pt x="253372" y="129005"/>
                                </a:moveTo>
                                <a:lnTo>
                                  <a:pt x="253195" y="129005"/>
                                </a:lnTo>
                                <a:lnTo>
                                  <a:pt x="245447" y="137709"/>
                                </a:lnTo>
                                <a:lnTo>
                                  <a:pt x="260832" y="154940"/>
                                </a:lnTo>
                                <a:lnTo>
                                  <a:pt x="264033" y="151130"/>
                                </a:lnTo>
                                <a:lnTo>
                                  <a:pt x="264033" y="149302"/>
                                </a:lnTo>
                                <a:lnTo>
                                  <a:pt x="255660" y="149302"/>
                                </a:lnTo>
                                <a:lnTo>
                                  <a:pt x="260832" y="143510"/>
                                </a:lnTo>
                                <a:lnTo>
                                  <a:pt x="264033" y="143510"/>
                                </a:lnTo>
                                <a:lnTo>
                                  <a:pt x="264033" y="140970"/>
                                </a:lnTo>
                                <a:lnTo>
                                  <a:pt x="253372" y="129005"/>
                                </a:lnTo>
                                <a:close/>
                              </a:path>
                              <a:path w="264160" h="579120">
                                <a:moveTo>
                                  <a:pt x="264033" y="151130"/>
                                </a:moveTo>
                                <a:lnTo>
                                  <a:pt x="260832" y="154940"/>
                                </a:lnTo>
                                <a:lnTo>
                                  <a:pt x="264033" y="154940"/>
                                </a:lnTo>
                                <a:lnTo>
                                  <a:pt x="264033" y="151130"/>
                                </a:lnTo>
                                <a:close/>
                              </a:path>
                              <a:path w="264160" h="579120">
                                <a:moveTo>
                                  <a:pt x="98818" y="140970"/>
                                </a:moveTo>
                                <a:lnTo>
                                  <a:pt x="83361" y="140970"/>
                                </a:lnTo>
                                <a:lnTo>
                                  <a:pt x="91212" y="149744"/>
                                </a:lnTo>
                                <a:lnTo>
                                  <a:pt x="91004" y="149744"/>
                                </a:lnTo>
                                <a:lnTo>
                                  <a:pt x="98818" y="140970"/>
                                </a:lnTo>
                                <a:close/>
                              </a:path>
                              <a:path w="264160" h="579120">
                                <a:moveTo>
                                  <a:pt x="181128" y="129005"/>
                                </a:moveTo>
                                <a:lnTo>
                                  <a:pt x="180788" y="129005"/>
                                </a:lnTo>
                                <a:lnTo>
                                  <a:pt x="174655" y="135890"/>
                                </a:lnTo>
                                <a:lnTo>
                                  <a:pt x="173102" y="137709"/>
                                </a:lnTo>
                                <a:lnTo>
                                  <a:pt x="183820" y="149744"/>
                                </a:lnTo>
                                <a:lnTo>
                                  <a:pt x="191655" y="140970"/>
                                </a:lnTo>
                                <a:lnTo>
                                  <a:pt x="191316" y="140464"/>
                                </a:lnTo>
                                <a:lnTo>
                                  <a:pt x="181128" y="129005"/>
                                </a:lnTo>
                                <a:close/>
                              </a:path>
                              <a:path w="264160" h="579120">
                                <a:moveTo>
                                  <a:pt x="26497" y="140970"/>
                                </a:moveTo>
                                <a:lnTo>
                                  <a:pt x="11739" y="140970"/>
                                </a:lnTo>
                                <a:lnTo>
                                  <a:pt x="19162" y="149302"/>
                                </a:lnTo>
                                <a:lnTo>
                                  <a:pt x="20828" y="147320"/>
                                </a:lnTo>
                                <a:lnTo>
                                  <a:pt x="26497" y="140970"/>
                                </a:lnTo>
                                <a:close/>
                              </a:path>
                              <a:path w="264160" h="579120">
                                <a:moveTo>
                                  <a:pt x="62689" y="140970"/>
                                </a:moveTo>
                                <a:lnTo>
                                  <a:pt x="47943" y="140970"/>
                                </a:lnTo>
                                <a:lnTo>
                                  <a:pt x="55366" y="149302"/>
                                </a:lnTo>
                                <a:lnTo>
                                  <a:pt x="57028" y="147320"/>
                                </a:lnTo>
                                <a:lnTo>
                                  <a:pt x="62689" y="140970"/>
                                </a:lnTo>
                                <a:close/>
                              </a:path>
                              <a:path w="264160" h="579120">
                                <a:moveTo>
                                  <a:pt x="173382" y="79735"/>
                                </a:moveTo>
                                <a:lnTo>
                                  <a:pt x="119270" y="140464"/>
                                </a:lnTo>
                                <a:lnTo>
                                  <a:pt x="127178" y="149302"/>
                                </a:lnTo>
                                <a:lnTo>
                                  <a:pt x="126919" y="149302"/>
                                </a:lnTo>
                                <a:lnTo>
                                  <a:pt x="137281" y="137709"/>
                                </a:lnTo>
                                <a:lnTo>
                                  <a:pt x="137560" y="137709"/>
                                </a:lnTo>
                                <a:lnTo>
                                  <a:pt x="129778" y="129005"/>
                                </a:lnTo>
                                <a:lnTo>
                                  <a:pt x="145061" y="129005"/>
                                </a:lnTo>
                                <a:lnTo>
                                  <a:pt x="137371" y="120352"/>
                                </a:lnTo>
                                <a:lnTo>
                                  <a:pt x="152795" y="120352"/>
                                </a:lnTo>
                                <a:lnTo>
                                  <a:pt x="155162" y="117704"/>
                                </a:lnTo>
                                <a:lnTo>
                                  <a:pt x="155025" y="117410"/>
                                </a:lnTo>
                                <a:lnTo>
                                  <a:pt x="147730" y="109219"/>
                                </a:lnTo>
                                <a:lnTo>
                                  <a:pt x="163536" y="109219"/>
                                </a:lnTo>
                                <a:lnTo>
                                  <a:pt x="155404" y="100072"/>
                                </a:lnTo>
                                <a:lnTo>
                                  <a:pt x="170923" y="100072"/>
                                </a:lnTo>
                                <a:lnTo>
                                  <a:pt x="173291" y="97423"/>
                                </a:lnTo>
                                <a:lnTo>
                                  <a:pt x="173045" y="97114"/>
                                </a:lnTo>
                                <a:lnTo>
                                  <a:pt x="165754" y="88936"/>
                                </a:lnTo>
                                <a:lnTo>
                                  <a:pt x="181570" y="88936"/>
                                </a:lnTo>
                                <a:lnTo>
                                  <a:pt x="173382" y="79735"/>
                                </a:lnTo>
                                <a:close/>
                              </a:path>
                              <a:path w="264160" h="579120">
                                <a:moveTo>
                                  <a:pt x="145061" y="129005"/>
                                </a:moveTo>
                                <a:lnTo>
                                  <a:pt x="137281" y="137709"/>
                                </a:lnTo>
                                <a:lnTo>
                                  <a:pt x="137560" y="137709"/>
                                </a:lnTo>
                                <a:lnTo>
                                  <a:pt x="147925" y="149302"/>
                                </a:lnTo>
                                <a:lnTo>
                                  <a:pt x="155365" y="140970"/>
                                </a:lnTo>
                                <a:lnTo>
                                  <a:pt x="155692" y="140970"/>
                                </a:lnTo>
                                <a:lnTo>
                                  <a:pt x="145061" y="129005"/>
                                </a:lnTo>
                                <a:close/>
                              </a:path>
                              <a:path w="264160" h="579120">
                                <a:moveTo>
                                  <a:pt x="170130" y="140970"/>
                                </a:moveTo>
                                <a:lnTo>
                                  <a:pt x="155692" y="140970"/>
                                </a:lnTo>
                                <a:lnTo>
                                  <a:pt x="163097" y="149302"/>
                                </a:lnTo>
                                <a:lnTo>
                                  <a:pt x="162707" y="149302"/>
                                </a:lnTo>
                                <a:lnTo>
                                  <a:pt x="170130" y="140970"/>
                                </a:lnTo>
                                <a:close/>
                              </a:path>
                              <a:path w="264160" h="579120">
                                <a:moveTo>
                                  <a:pt x="201908" y="129488"/>
                                </a:moveTo>
                                <a:lnTo>
                                  <a:pt x="192106" y="140464"/>
                                </a:lnTo>
                                <a:lnTo>
                                  <a:pt x="191766" y="140970"/>
                                </a:lnTo>
                                <a:lnTo>
                                  <a:pt x="199174" y="149302"/>
                                </a:lnTo>
                                <a:lnTo>
                                  <a:pt x="198910" y="149302"/>
                                </a:lnTo>
                                <a:lnTo>
                                  <a:pt x="209238" y="137709"/>
                                </a:lnTo>
                                <a:lnTo>
                                  <a:pt x="201908" y="129488"/>
                                </a:lnTo>
                                <a:close/>
                              </a:path>
                              <a:path w="264160" h="579120">
                                <a:moveTo>
                                  <a:pt x="217224" y="129005"/>
                                </a:moveTo>
                                <a:lnTo>
                                  <a:pt x="216991" y="129005"/>
                                </a:lnTo>
                                <a:lnTo>
                                  <a:pt x="209238" y="137709"/>
                                </a:lnTo>
                                <a:lnTo>
                                  <a:pt x="219573" y="149302"/>
                                </a:lnTo>
                                <a:lnTo>
                                  <a:pt x="221312" y="147320"/>
                                </a:lnTo>
                                <a:lnTo>
                                  <a:pt x="227407" y="140464"/>
                                </a:lnTo>
                                <a:lnTo>
                                  <a:pt x="217224" y="129005"/>
                                </a:lnTo>
                                <a:close/>
                              </a:path>
                              <a:path w="264160" h="579120">
                                <a:moveTo>
                                  <a:pt x="237675" y="129005"/>
                                </a:moveTo>
                                <a:lnTo>
                                  <a:pt x="237166" y="129488"/>
                                </a:lnTo>
                                <a:lnTo>
                                  <a:pt x="227420" y="140464"/>
                                </a:lnTo>
                                <a:lnTo>
                                  <a:pt x="235285" y="149302"/>
                                </a:lnTo>
                                <a:lnTo>
                                  <a:pt x="235114" y="149302"/>
                                </a:lnTo>
                                <a:lnTo>
                                  <a:pt x="245441" y="137709"/>
                                </a:lnTo>
                                <a:lnTo>
                                  <a:pt x="237675" y="129005"/>
                                </a:lnTo>
                                <a:close/>
                              </a:path>
                              <a:path w="264160" h="579120">
                                <a:moveTo>
                                  <a:pt x="264033" y="143510"/>
                                </a:moveTo>
                                <a:lnTo>
                                  <a:pt x="260832" y="143510"/>
                                </a:lnTo>
                                <a:lnTo>
                                  <a:pt x="264033" y="147320"/>
                                </a:lnTo>
                                <a:lnTo>
                                  <a:pt x="264033" y="143510"/>
                                </a:lnTo>
                                <a:close/>
                              </a:path>
                              <a:path w="264160" h="579120">
                                <a:moveTo>
                                  <a:pt x="54953" y="109219"/>
                                </a:moveTo>
                                <a:lnTo>
                                  <a:pt x="53709" y="110490"/>
                                </a:lnTo>
                                <a:lnTo>
                                  <a:pt x="47268" y="117704"/>
                                </a:lnTo>
                                <a:lnTo>
                                  <a:pt x="65363" y="137969"/>
                                </a:lnTo>
                                <a:lnTo>
                                  <a:pt x="72924" y="129488"/>
                                </a:lnTo>
                                <a:lnTo>
                                  <a:pt x="57519" y="129488"/>
                                </a:lnTo>
                                <a:lnTo>
                                  <a:pt x="65271" y="120751"/>
                                </a:lnTo>
                                <a:lnTo>
                                  <a:pt x="54953" y="109219"/>
                                </a:lnTo>
                                <a:close/>
                              </a:path>
                              <a:path w="264160" h="579120">
                                <a:moveTo>
                                  <a:pt x="91315" y="109219"/>
                                </a:moveTo>
                                <a:lnTo>
                                  <a:pt x="90991" y="109219"/>
                                </a:lnTo>
                                <a:lnTo>
                                  <a:pt x="83428" y="117704"/>
                                </a:lnTo>
                                <a:lnTo>
                                  <a:pt x="83558" y="117704"/>
                                </a:lnTo>
                                <a:lnTo>
                                  <a:pt x="101653" y="137969"/>
                                </a:lnTo>
                                <a:lnTo>
                                  <a:pt x="101490" y="137969"/>
                                </a:lnTo>
                                <a:lnTo>
                                  <a:pt x="109042" y="129488"/>
                                </a:lnTo>
                                <a:lnTo>
                                  <a:pt x="109449" y="129488"/>
                                </a:lnTo>
                                <a:lnTo>
                                  <a:pt x="109018" y="129005"/>
                                </a:lnTo>
                                <a:lnTo>
                                  <a:pt x="93361" y="129005"/>
                                </a:lnTo>
                                <a:lnTo>
                                  <a:pt x="101079" y="120352"/>
                                </a:lnTo>
                                <a:lnTo>
                                  <a:pt x="101276" y="120352"/>
                                </a:lnTo>
                                <a:lnTo>
                                  <a:pt x="91315" y="109219"/>
                                </a:lnTo>
                                <a:close/>
                              </a:path>
                              <a:path w="264160" h="579120">
                                <a:moveTo>
                                  <a:pt x="19130" y="108625"/>
                                </a:moveTo>
                                <a:lnTo>
                                  <a:pt x="11533" y="117112"/>
                                </a:lnTo>
                                <a:lnTo>
                                  <a:pt x="29846" y="137709"/>
                                </a:lnTo>
                                <a:lnTo>
                                  <a:pt x="29408" y="137709"/>
                                </a:lnTo>
                                <a:lnTo>
                                  <a:pt x="37178" y="129005"/>
                                </a:lnTo>
                                <a:lnTo>
                                  <a:pt x="21894" y="129005"/>
                                </a:lnTo>
                                <a:lnTo>
                                  <a:pt x="29576" y="120352"/>
                                </a:lnTo>
                                <a:lnTo>
                                  <a:pt x="19130" y="108625"/>
                                </a:lnTo>
                                <a:close/>
                              </a:path>
                              <a:path w="264160" h="579120">
                                <a:moveTo>
                                  <a:pt x="127478" y="109219"/>
                                </a:moveTo>
                                <a:lnTo>
                                  <a:pt x="127091" y="109219"/>
                                </a:lnTo>
                                <a:lnTo>
                                  <a:pt x="119536" y="117704"/>
                                </a:lnTo>
                                <a:lnTo>
                                  <a:pt x="119674" y="117704"/>
                                </a:lnTo>
                                <a:lnTo>
                                  <a:pt x="137560" y="137709"/>
                                </a:lnTo>
                                <a:lnTo>
                                  <a:pt x="137281" y="137709"/>
                                </a:lnTo>
                                <a:lnTo>
                                  <a:pt x="145061" y="129005"/>
                                </a:lnTo>
                                <a:lnTo>
                                  <a:pt x="129480" y="129005"/>
                                </a:lnTo>
                                <a:lnTo>
                                  <a:pt x="137191" y="120352"/>
                                </a:lnTo>
                                <a:lnTo>
                                  <a:pt x="137371" y="120352"/>
                                </a:lnTo>
                                <a:lnTo>
                                  <a:pt x="127478" y="109219"/>
                                </a:lnTo>
                                <a:close/>
                              </a:path>
                              <a:path w="264160" h="579120">
                                <a:moveTo>
                                  <a:pt x="163536" y="109219"/>
                                </a:moveTo>
                                <a:lnTo>
                                  <a:pt x="162747" y="109219"/>
                                </a:lnTo>
                                <a:lnTo>
                                  <a:pt x="155425" y="117410"/>
                                </a:lnTo>
                                <a:lnTo>
                                  <a:pt x="155286" y="117704"/>
                                </a:lnTo>
                                <a:lnTo>
                                  <a:pt x="173102" y="137709"/>
                                </a:lnTo>
                                <a:lnTo>
                                  <a:pt x="174655" y="135890"/>
                                </a:lnTo>
                                <a:lnTo>
                                  <a:pt x="180358" y="129488"/>
                                </a:lnTo>
                                <a:lnTo>
                                  <a:pt x="165618" y="129488"/>
                                </a:lnTo>
                                <a:lnTo>
                                  <a:pt x="173419" y="120751"/>
                                </a:lnTo>
                                <a:lnTo>
                                  <a:pt x="173790" y="120751"/>
                                </a:lnTo>
                                <a:lnTo>
                                  <a:pt x="163536" y="109219"/>
                                </a:lnTo>
                                <a:close/>
                              </a:path>
                              <a:path w="264160" h="579120">
                                <a:moveTo>
                                  <a:pt x="220007" y="109219"/>
                                </a:moveTo>
                                <a:lnTo>
                                  <a:pt x="201908" y="129488"/>
                                </a:lnTo>
                                <a:lnTo>
                                  <a:pt x="209238" y="137709"/>
                                </a:lnTo>
                                <a:lnTo>
                                  <a:pt x="216991" y="129005"/>
                                </a:lnTo>
                                <a:lnTo>
                                  <a:pt x="217224" y="129005"/>
                                </a:lnTo>
                                <a:lnTo>
                                  <a:pt x="209880" y="120751"/>
                                </a:lnTo>
                                <a:lnTo>
                                  <a:pt x="224344" y="120751"/>
                                </a:lnTo>
                                <a:lnTo>
                                  <a:pt x="227321" y="117410"/>
                                </a:lnTo>
                                <a:lnTo>
                                  <a:pt x="220007" y="109219"/>
                                </a:lnTo>
                                <a:close/>
                              </a:path>
                              <a:path w="264160" h="579120">
                                <a:moveTo>
                                  <a:pt x="255751" y="108625"/>
                                </a:moveTo>
                                <a:lnTo>
                                  <a:pt x="255187" y="109219"/>
                                </a:lnTo>
                                <a:lnTo>
                                  <a:pt x="240508" y="125730"/>
                                </a:lnTo>
                                <a:lnTo>
                                  <a:pt x="237675" y="129005"/>
                                </a:lnTo>
                                <a:lnTo>
                                  <a:pt x="245447" y="137709"/>
                                </a:lnTo>
                                <a:lnTo>
                                  <a:pt x="253195" y="129005"/>
                                </a:lnTo>
                                <a:lnTo>
                                  <a:pt x="253372" y="129005"/>
                                </a:lnTo>
                                <a:lnTo>
                                  <a:pt x="245661" y="120352"/>
                                </a:lnTo>
                                <a:lnTo>
                                  <a:pt x="260904" y="120352"/>
                                </a:lnTo>
                                <a:lnTo>
                                  <a:pt x="264033" y="116840"/>
                                </a:lnTo>
                                <a:lnTo>
                                  <a:pt x="264033" y="114300"/>
                                </a:lnTo>
                                <a:lnTo>
                                  <a:pt x="260832" y="114300"/>
                                </a:lnTo>
                                <a:lnTo>
                                  <a:pt x="255751" y="108625"/>
                                </a:lnTo>
                                <a:close/>
                              </a:path>
                              <a:path w="264160" h="579120">
                                <a:moveTo>
                                  <a:pt x="111597" y="68646"/>
                                </a:moveTo>
                                <a:lnTo>
                                  <a:pt x="109312" y="71120"/>
                                </a:lnTo>
                                <a:lnTo>
                                  <a:pt x="65271" y="120751"/>
                                </a:lnTo>
                                <a:lnTo>
                                  <a:pt x="73088" y="129488"/>
                                </a:lnTo>
                                <a:lnTo>
                                  <a:pt x="72924" y="129488"/>
                                </a:lnTo>
                                <a:lnTo>
                                  <a:pt x="83428" y="117704"/>
                                </a:lnTo>
                                <a:lnTo>
                                  <a:pt x="83558" y="117704"/>
                                </a:lnTo>
                                <a:lnTo>
                                  <a:pt x="75981" y="109219"/>
                                </a:lnTo>
                                <a:lnTo>
                                  <a:pt x="91315" y="109219"/>
                                </a:lnTo>
                                <a:lnTo>
                                  <a:pt x="83537" y="100527"/>
                                </a:lnTo>
                                <a:lnTo>
                                  <a:pt x="98740" y="100527"/>
                                </a:lnTo>
                                <a:lnTo>
                                  <a:pt x="101507" y="97423"/>
                                </a:lnTo>
                                <a:lnTo>
                                  <a:pt x="101266" y="97114"/>
                                </a:lnTo>
                                <a:lnTo>
                                  <a:pt x="93954" y="88936"/>
                                </a:lnTo>
                                <a:lnTo>
                                  <a:pt x="109454" y="88936"/>
                                </a:lnTo>
                                <a:lnTo>
                                  <a:pt x="101626" y="80127"/>
                                </a:lnTo>
                                <a:lnTo>
                                  <a:pt x="116925" y="80127"/>
                                </a:lnTo>
                                <a:lnTo>
                                  <a:pt x="119374" y="77379"/>
                                </a:lnTo>
                                <a:lnTo>
                                  <a:pt x="111597" y="68646"/>
                                </a:lnTo>
                                <a:close/>
                              </a:path>
                              <a:path w="264160" h="579120">
                                <a:moveTo>
                                  <a:pt x="117178" y="120352"/>
                                </a:moveTo>
                                <a:lnTo>
                                  <a:pt x="101276" y="120352"/>
                                </a:lnTo>
                                <a:lnTo>
                                  <a:pt x="109449" y="129488"/>
                                </a:lnTo>
                                <a:lnTo>
                                  <a:pt x="109042" y="129488"/>
                                </a:lnTo>
                                <a:lnTo>
                                  <a:pt x="117178" y="120352"/>
                                </a:lnTo>
                                <a:close/>
                              </a:path>
                              <a:path w="264160" h="579120">
                                <a:moveTo>
                                  <a:pt x="199090" y="108625"/>
                                </a:moveTo>
                                <a:lnTo>
                                  <a:pt x="198943" y="108625"/>
                                </a:lnTo>
                                <a:lnTo>
                                  <a:pt x="191383" y="117112"/>
                                </a:lnTo>
                                <a:lnTo>
                                  <a:pt x="191140" y="117410"/>
                                </a:lnTo>
                                <a:lnTo>
                                  <a:pt x="201908" y="129488"/>
                                </a:lnTo>
                                <a:lnTo>
                                  <a:pt x="209709" y="120751"/>
                                </a:lnTo>
                                <a:lnTo>
                                  <a:pt x="209880" y="120751"/>
                                </a:lnTo>
                                <a:lnTo>
                                  <a:pt x="199090" y="108625"/>
                                </a:lnTo>
                                <a:close/>
                              </a:path>
                              <a:path w="264160" h="579120">
                                <a:moveTo>
                                  <a:pt x="47176" y="100527"/>
                                </a:moveTo>
                                <a:lnTo>
                                  <a:pt x="29576" y="120352"/>
                                </a:lnTo>
                                <a:lnTo>
                                  <a:pt x="37285" y="129005"/>
                                </a:lnTo>
                                <a:lnTo>
                                  <a:pt x="40103" y="125730"/>
                                </a:lnTo>
                                <a:lnTo>
                                  <a:pt x="47268" y="117704"/>
                                </a:lnTo>
                                <a:lnTo>
                                  <a:pt x="39691" y="109219"/>
                                </a:lnTo>
                                <a:lnTo>
                                  <a:pt x="54953" y="109219"/>
                                </a:lnTo>
                                <a:lnTo>
                                  <a:pt x="47176" y="100527"/>
                                </a:lnTo>
                                <a:close/>
                              </a:path>
                              <a:path w="264160" h="579120">
                                <a:moveTo>
                                  <a:pt x="152795" y="120352"/>
                                </a:moveTo>
                                <a:lnTo>
                                  <a:pt x="137371" y="120352"/>
                                </a:lnTo>
                                <a:lnTo>
                                  <a:pt x="145061" y="129005"/>
                                </a:lnTo>
                                <a:lnTo>
                                  <a:pt x="152795" y="120352"/>
                                </a:lnTo>
                                <a:close/>
                              </a:path>
                              <a:path w="264160" h="579120">
                                <a:moveTo>
                                  <a:pt x="188141" y="120751"/>
                                </a:moveTo>
                                <a:lnTo>
                                  <a:pt x="173790" y="120751"/>
                                </a:lnTo>
                                <a:lnTo>
                                  <a:pt x="181128" y="129005"/>
                                </a:lnTo>
                                <a:lnTo>
                                  <a:pt x="180788" y="129005"/>
                                </a:lnTo>
                                <a:lnTo>
                                  <a:pt x="188141" y="120751"/>
                                </a:lnTo>
                                <a:close/>
                              </a:path>
                              <a:path w="264160" h="579120">
                                <a:moveTo>
                                  <a:pt x="224344" y="120751"/>
                                </a:moveTo>
                                <a:lnTo>
                                  <a:pt x="209880" y="120751"/>
                                </a:lnTo>
                                <a:lnTo>
                                  <a:pt x="217224" y="129005"/>
                                </a:lnTo>
                                <a:lnTo>
                                  <a:pt x="216991" y="129005"/>
                                </a:lnTo>
                                <a:lnTo>
                                  <a:pt x="224344" y="120751"/>
                                </a:lnTo>
                                <a:close/>
                              </a:path>
                              <a:path w="264160" h="579120">
                                <a:moveTo>
                                  <a:pt x="235211" y="108625"/>
                                </a:moveTo>
                                <a:lnTo>
                                  <a:pt x="234618" y="109219"/>
                                </a:lnTo>
                                <a:lnTo>
                                  <a:pt x="227321" y="117410"/>
                                </a:lnTo>
                                <a:lnTo>
                                  <a:pt x="237675" y="129005"/>
                                </a:lnTo>
                                <a:lnTo>
                                  <a:pt x="240508" y="125730"/>
                                </a:lnTo>
                                <a:lnTo>
                                  <a:pt x="245289" y="120352"/>
                                </a:lnTo>
                                <a:lnTo>
                                  <a:pt x="245661" y="120352"/>
                                </a:lnTo>
                                <a:lnTo>
                                  <a:pt x="235211" y="108625"/>
                                </a:lnTo>
                                <a:close/>
                              </a:path>
                              <a:path w="264160" h="579120">
                                <a:moveTo>
                                  <a:pt x="260904" y="120352"/>
                                </a:moveTo>
                                <a:lnTo>
                                  <a:pt x="245661" y="120352"/>
                                </a:lnTo>
                                <a:lnTo>
                                  <a:pt x="253372" y="129005"/>
                                </a:lnTo>
                                <a:lnTo>
                                  <a:pt x="253195" y="129005"/>
                                </a:lnTo>
                                <a:lnTo>
                                  <a:pt x="260904" y="120352"/>
                                </a:lnTo>
                                <a:close/>
                              </a:path>
                              <a:path w="264160" h="579120">
                                <a:moveTo>
                                  <a:pt x="3988" y="108625"/>
                                </a:moveTo>
                                <a:lnTo>
                                  <a:pt x="3384" y="109219"/>
                                </a:lnTo>
                                <a:lnTo>
                                  <a:pt x="0" y="113030"/>
                                </a:lnTo>
                                <a:lnTo>
                                  <a:pt x="0" y="121920"/>
                                </a:lnTo>
                                <a:lnTo>
                                  <a:pt x="3820" y="125730"/>
                                </a:lnTo>
                                <a:lnTo>
                                  <a:pt x="11533" y="117112"/>
                                </a:lnTo>
                                <a:lnTo>
                                  <a:pt x="3988" y="108625"/>
                                </a:lnTo>
                                <a:close/>
                              </a:path>
                              <a:path w="264160" h="579120">
                                <a:moveTo>
                                  <a:pt x="36806" y="88936"/>
                                </a:moveTo>
                                <a:lnTo>
                                  <a:pt x="34513" y="91440"/>
                                </a:lnTo>
                                <a:lnTo>
                                  <a:pt x="29157" y="97423"/>
                                </a:lnTo>
                                <a:lnTo>
                                  <a:pt x="47268" y="117704"/>
                                </a:lnTo>
                                <a:lnTo>
                                  <a:pt x="54843" y="109219"/>
                                </a:lnTo>
                                <a:lnTo>
                                  <a:pt x="39459" y="109219"/>
                                </a:lnTo>
                                <a:lnTo>
                                  <a:pt x="47176" y="100527"/>
                                </a:lnTo>
                                <a:lnTo>
                                  <a:pt x="36806" y="88936"/>
                                </a:lnTo>
                                <a:close/>
                              </a:path>
                              <a:path w="264160" h="579120">
                                <a:moveTo>
                                  <a:pt x="73167" y="88936"/>
                                </a:moveTo>
                                <a:lnTo>
                                  <a:pt x="72952" y="88936"/>
                                </a:lnTo>
                                <a:lnTo>
                                  <a:pt x="65650" y="97114"/>
                                </a:lnTo>
                                <a:lnTo>
                                  <a:pt x="65447" y="97423"/>
                                </a:lnTo>
                                <a:lnTo>
                                  <a:pt x="83558" y="117704"/>
                                </a:lnTo>
                                <a:lnTo>
                                  <a:pt x="83428" y="117704"/>
                                </a:lnTo>
                                <a:lnTo>
                                  <a:pt x="90991" y="109219"/>
                                </a:lnTo>
                                <a:lnTo>
                                  <a:pt x="75504" y="109219"/>
                                </a:lnTo>
                                <a:lnTo>
                                  <a:pt x="83218" y="100527"/>
                                </a:lnTo>
                                <a:lnTo>
                                  <a:pt x="83537" y="100527"/>
                                </a:lnTo>
                                <a:lnTo>
                                  <a:pt x="73167" y="88936"/>
                                </a:lnTo>
                                <a:close/>
                              </a:path>
                              <a:path w="264160" h="579120">
                                <a:moveTo>
                                  <a:pt x="137321" y="79735"/>
                                </a:moveTo>
                                <a:lnTo>
                                  <a:pt x="113274" y="106680"/>
                                </a:lnTo>
                                <a:lnTo>
                                  <a:pt x="111557" y="108625"/>
                                </a:lnTo>
                                <a:lnTo>
                                  <a:pt x="119674" y="117704"/>
                                </a:lnTo>
                                <a:lnTo>
                                  <a:pt x="119536" y="117704"/>
                                </a:lnTo>
                                <a:lnTo>
                                  <a:pt x="127091" y="109219"/>
                                </a:lnTo>
                                <a:lnTo>
                                  <a:pt x="127478" y="109219"/>
                                </a:lnTo>
                                <a:lnTo>
                                  <a:pt x="119350" y="100072"/>
                                </a:lnTo>
                                <a:lnTo>
                                  <a:pt x="135237" y="100072"/>
                                </a:lnTo>
                                <a:lnTo>
                                  <a:pt x="137410" y="97631"/>
                                </a:lnTo>
                                <a:lnTo>
                                  <a:pt x="129667" y="88936"/>
                                </a:lnTo>
                                <a:lnTo>
                                  <a:pt x="145503" y="88936"/>
                                </a:lnTo>
                                <a:lnTo>
                                  <a:pt x="137321" y="79735"/>
                                </a:lnTo>
                                <a:close/>
                              </a:path>
                              <a:path w="264160" h="579120">
                                <a:moveTo>
                                  <a:pt x="145503" y="88936"/>
                                </a:moveTo>
                                <a:lnTo>
                                  <a:pt x="145153" y="88936"/>
                                </a:lnTo>
                                <a:lnTo>
                                  <a:pt x="137410" y="97631"/>
                                </a:lnTo>
                                <a:lnTo>
                                  <a:pt x="155286" y="117704"/>
                                </a:lnTo>
                                <a:lnTo>
                                  <a:pt x="155425" y="117410"/>
                                </a:lnTo>
                                <a:lnTo>
                                  <a:pt x="162747" y="109219"/>
                                </a:lnTo>
                                <a:lnTo>
                                  <a:pt x="147110" y="109219"/>
                                </a:lnTo>
                                <a:lnTo>
                                  <a:pt x="155261" y="100072"/>
                                </a:lnTo>
                                <a:lnTo>
                                  <a:pt x="155404" y="100072"/>
                                </a:lnTo>
                                <a:lnTo>
                                  <a:pt x="145503" y="88936"/>
                                </a:lnTo>
                                <a:close/>
                              </a:path>
                              <a:path w="264160" h="579120">
                                <a:moveTo>
                                  <a:pt x="201895" y="88936"/>
                                </a:moveTo>
                                <a:lnTo>
                                  <a:pt x="199593" y="91440"/>
                                </a:lnTo>
                                <a:lnTo>
                                  <a:pt x="184247" y="108625"/>
                                </a:lnTo>
                                <a:lnTo>
                                  <a:pt x="183837" y="109219"/>
                                </a:lnTo>
                                <a:lnTo>
                                  <a:pt x="191140" y="117410"/>
                                </a:lnTo>
                                <a:lnTo>
                                  <a:pt x="191383" y="117112"/>
                                </a:lnTo>
                                <a:lnTo>
                                  <a:pt x="198943" y="108625"/>
                                </a:lnTo>
                                <a:lnTo>
                                  <a:pt x="199090" y="108625"/>
                                </a:lnTo>
                                <a:lnTo>
                                  <a:pt x="191883" y="100527"/>
                                </a:lnTo>
                                <a:lnTo>
                                  <a:pt x="206158" y="100527"/>
                                </a:lnTo>
                                <a:lnTo>
                                  <a:pt x="209198" y="97114"/>
                                </a:lnTo>
                                <a:lnTo>
                                  <a:pt x="201895" y="88936"/>
                                </a:lnTo>
                                <a:close/>
                              </a:path>
                              <a:path w="264160" h="579120">
                                <a:moveTo>
                                  <a:pt x="238118" y="88936"/>
                                </a:moveTo>
                                <a:lnTo>
                                  <a:pt x="220007" y="109219"/>
                                </a:lnTo>
                                <a:lnTo>
                                  <a:pt x="227321" y="117410"/>
                                </a:lnTo>
                                <a:lnTo>
                                  <a:pt x="235147" y="108625"/>
                                </a:lnTo>
                                <a:lnTo>
                                  <a:pt x="233477" y="106680"/>
                                </a:lnTo>
                                <a:lnTo>
                                  <a:pt x="227995" y="100527"/>
                                </a:lnTo>
                                <a:lnTo>
                                  <a:pt x="242361" y="100527"/>
                                </a:lnTo>
                                <a:lnTo>
                                  <a:pt x="245401" y="97114"/>
                                </a:lnTo>
                                <a:lnTo>
                                  <a:pt x="244909" y="96520"/>
                                </a:lnTo>
                                <a:lnTo>
                                  <a:pt x="238118" y="88936"/>
                                </a:lnTo>
                                <a:close/>
                              </a:path>
                              <a:path w="264160" h="579120">
                                <a:moveTo>
                                  <a:pt x="11510" y="100072"/>
                                </a:moveTo>
                                <a:lnTo>
                                  <a:pt x="5641" y="106680"/>
                                </a:lnTo>
                                <a:lnTo>
                                  <a:pt x="3988" y="108625"/>
                                </a:lnTo>
                                <a:lnTo>
                                  <a:pt x="11533" y="117112"/>
                                </a:lnTo>
                                <a:lnTo>
                                  <a:pt x="19130" y="108625"/>
                                </a:lnTo>
                                <a:lnTo>
                                  <a:pt x="11510" y="100072"/>
                                </a:lnTo>
                                <a:close/>
                              </a:path>
                              <a:path w="264160" h="579120">
                                <a:moveTo>
                                  <a:pt x="260832" y="102870"/>
                                </a:moveTo>
                                <a:lnTo>
                                  <a:pt x="257445" y="106680"/>
                                </a:lnTo>
                                <a:lnTo>
                                  <a:pt x="255751" y="108625"/>
                                </a:lnTo>
                                <a:lnTo>
                                  <a:pt x="260832" y="114300"/>
                                </a:lnTo>
                                <a:lnTo>
                                  <a:pt x="264033" y="110490"/>
                                </a:lnTo>
                                <a:lnTo>
                                  <a:pt x="264033" y="106680"/>
                                </a:lnTo>
                                <a:lnTo>
                                  <a:pt x="260832" y="102870"/>
                                </a:lnTo>
                                <a:close/>
                              </a:path>
                              <a:path w="264160" h="579120">
                                <a:moveTo>
                                  <a:pt x="264033" y="110490"/>
                                </a:moveTo>
                                <a:lnTo>
                                  <a:pt x="260832" y="114300"/>
                                </a:lnTo>
                                <a:lnTo>
                                  <a:pt x="264033" y="114300"/>
                                </a:lnTo>
                                <a:lnTo>
                                  <a:pt x="264033" y="110490"/>
                                </a:lnTo>
                                <a:close/>
                              </a:path>
                              <a:path w="264160" h="579120">
                                <a:moveTo>
                                  <a:pt x="65285" y="80127"/>
                                </a:moveTo>
                                <a:lnTo>
                                  <a:pt x="47176" y="100527"/>
                                </a:lnTo>
                                <a:lnTo>
                                  <a:pt x="54953" y="109219"/>
                                </a:lnTo>
                                <a:lnTo>
                                  <a:pt x="55373" y="108625"/>
                                </a:lnTo>
                                <a:lnTo>
                                  <a:pt x="65375" y="97423"/>
                                </a:lnTo>
                                <a:lnTo>
                                  <a:pt x="65172" y="97114"/>
                                </a:lnTo>
                                <a:lnTo>
                                  <a:pt x="57869" y="88936"/>
                                </a:lnTo>
                                <a:lnTo>
                                  <a:pt x="73167" y="88936"/>
                                </a:lnTo>
                                <a:lnTo>
                                  <a:pt x="65285" y="80127"/>
                                </a:lnTo>
                                <a:close/>
                              </a:path>
                              <a:path w="264160" h="579120">
                                <a:moveTo>
                                  <a:pt x="98740" y="100527"/>
                                </a:moveTo>
                                <a:lnTo>
                                  <a:pt x="83537" y="100527"/>
                                </a:lnTo>
                                <a:lnTo>
                                  <a:pt x="91315" y="109219"/>
                                </a:lnTo>
                                <a:lnTo>
                                  <a:pt x="90991" y="109219"/>
                                </a:lnTo>
                                <a:lnTo>
                                  <a:pt x="98740" y="100527"/>
                                </a:lnTo>
                                <a:close/>
                              </a:path>
                              <a:path w="264160" h="579120">
                                <a:moveTo>
                                  <a:pt x="135237" y="100072"/>
                                </a:moveTo>
                                <a:lnTo>
                                  <a:pt x="119350" y="100072"/>
                                </a:lnTo>
                                <a:lnTo>
                                  <a:pt x="127478" y="109219"/>
                                </a:lnTo>
                                <a:lnTo>
                                  <a:pt x="127091" y="109219"/>
                                </a:lnTo>
                                <a:lnTo>
                                  <a:pt x="135237" y="100072"/>
                                </a:lnTo>
                                <a:close/>
                              </a:path>
                              <a:path w="264160" h="579120">
                                <a:moveTo>
                                  <a:pt x="170923" y="100072"/>
                                </a:moveTo>
                                <a:lnTo>
                                  <a:pt x="155404" y="100072"/>
                                </a:lnTo>
                                <a:lnTo>
                                  <a:pt x="163536" y="109219"/>
                                </a:lnTo>
                                <a:lnTo>
                                  <a:pt x="162747" y="109219"/>
                                </a:lnTo>
                                <a:lnTo>
                                  <a:pt x="170923" y="100072"/>
                                </a:lnTo>
                                <a:close/>
                              </a:path>
                              <a:path w="264160" h="579120">
                                <a:moveTo>
                                  <a:pt x="181570" y="88936"/>
                                </a:moveTo>
                                <a:lnTo>
                                  <a:pt x="180876" y="88936"/>
                                </a:lnTo>
                                <a:lnTo>
                                  <a:pt x="173566" y="97114"/>
                                </a:lnTo>
                                <a:lnTo>
                                  <a:pt x="173320" y="97423"/>
                                </a:lnTo>
                                <a:lnTo>
                                  <a:pt x="183837" y="109219"/>
                                </a:lnTo>
                                <a:lnTo>
                                  <a:pt x="184247" y="108625"/>
                                </a:lnTo>
                                <a:lnTo>
                                  <a:pt x="191479" y="100527"/>
                                </a:lnTo>
                                <a:lnTo>
                                  <a:pt x="191883" y="100527"/>
                                </a:lnTo>
                                <a:lnTo>
                                  <a:pt x="181570" y="88936"/>
                                </a:lnTo>
                                <a:close/>
                              </a:path>
                              <a:path w="264160" h="579120">
                                <a:moveTo>
                                  <a:pt x="217075" y="88272"/>
                                </a:moveTo>
                                <a:lnTo>
                                  <a:pt x="209198" y="97114"/>
                                </a:lnTo>
                                <a:lnTo>
                                  <a:pt x="220007" y="109219"/>
                                </a:lnTo>
                                <a:lnTo>
                                  <a:pt x="227769" y="100527"/>
                                </a:lnTo>
                                <a:lnTo>
                                  <a:pt x="227995" y="100527"/>
                                </a:lnTo>
                                <a:lnTo>
                                  <a:pt x="217075" y="88272"/>
                                </a:lnTo>
                                <a:close/>
                              </a:path>
                              <a:path w="264160" h="579120">
                                <a:moveTo>
                                  <a:pt x="3820" y="91440"/>
                                </a:moveTo>
                                <a:lnTo>
                                  <a:pt x="0" y="96520"/>
                                </a:lnTo>
                                <a:lnTo>
                                  <a:pt x="0" y="104140"/>
                                </a:lnTo>
                                <a:lnTo>
                                  <a:pt x="3988" y="108625"/>
                                </a:lnTo>
                                <a:lnTo>
                                  <a:pt x="5641" y="106680"/>
                                </a:lnTo>
                                <a:lnTo>
                                  <a:pt x="11510" y="100072"/>
                                </a:lnTo>
                                <a:lnTo>
                                  <a:pt x="3820" y="91440"/>
                                </a:lnTo>
                                <a:close/>
                              </a:path>
                              <a:path w="264160" h="579120">
                                <a:moveTo>
                                  <a:pt x="29077" y="80298"/>
                                </a:moveTo>
                                <a:lnTo>
                                  <a:pt x="11510" y="100072"/>
                                </a:lnTo>
                                <a:lnTo>
                                  <a:pt x="19130" y="108625"/>
                                </a:lnTo>
                                <a:lnTo>
                                  <a:pt x="29157" y="97423"/>
                                </a:lnTo>
                                <a:lnTo>
                                  <a:pt x="21579" y="88936"/>
                                </a:lnTo>
                                <a:lnTo>
                                  <a:pt x="36806" y="88936"/>
                                </a:lnTo>
                                <a:lnTo>
                                  <a:pt x="29077" y="80298"/>
                                </a:lnTo>
                                <a:close/>
                              </a:path>
                              <a:path w="264160" h="579120">
                                <a:moveTo>
                                  <a:pt x="109454" y="88936"/>
                                </a:moveTo>
                                <a:lnTo>
                                  <a:pt x="109072" y="88936"/>
                                </a:lnTo>
                                <a:lnTo>
                                  <a:pt x="101782" y="97114"/>
                                </a:lnTo>
                                <a:lnTo>
                                  <a:pt x="101542" y="97423"/>
                                </a:lnTo>
                                <a:lnTo>
                                  <a:pt x="111557" y="108625"/>
                                </a:lnTo>
                                <a:lnTo>
                                  <a:pt x="119167" y="100072"/>
                                </a:lnTo>
                                <a:lnTo>
                                  <a:pt x="119350" y="100072"/>
                                </a:lnTo>
                                <a:lnTo>
                                  <a:pt x="109454" y="88936"/>
                                </a:lnTo>
                                <a:close/>
                              </a:path>
                              <a:path w="264160" h="579120">
                                <a:moveTo>
                                  <a:pt x="206158" y="100527"/>
                                </a:moveTo>
                                <a:lnTo>
                                  <a:pt x="191883" y="100527"/>
                                </a:lnTo>
                                <a:lnTo>
                                  <a:pt x="199090" y="108625"/>
                                </a:lnTo>
                                <a:lnTo>
                                  <a:pt x="198943" y="108625"/>
                                </a:lnTo>
                                <a:lnTo>
                                  <a:pt x="206158" y="100527"/>
                                </a:lnTo>
                                <a:close/>
                              </a:path>
                              <a:path w="264160" h="579120">
                                <a:moveTo>
                                  <a:pt x="242361" y="100527"/>
                                </a:moveTo>
                                <a:lnTo>
                                  <a:pt x="227995" y="100527"/>
                                </a:lnTo>
                                <a:lnTo>
                                  <a:pt x="235211" y="108625"/>
                                </a:lnTo>
                                <a:lnTo>
                                  <a:pt x="236880" y="106680"/>
                                </a:lnTo>
                                <a:lnTo>
                                  <a:pt x="242361" y="100527"/>
                                </a:lnTo>
                                <a:close/>
                              </a:path>
                              <a:path w="264160" h="579120">
                                <a:moveTo>
                                  <a:pt x="252864" y="88936"/>
                                </a:moveTo>
                                <a:lnTo>
                                  <a:pt x="252686" y="88936"/>
                                </a:lnTo>
                                <a:lnTo>
                                  <a:pt x="245931" y="96520"/>
                                </a:lnTo>
                                <a:lnTo>
                                  <a:pt x="245442" y="97114"/>
                                </a:lnTo>
                                <a:lnTo>
                                  <a:pt x="255751" y="108625"/>
                                </a:lnTo>
                                <a:lnTo>
                                  <a:pt x="257445" y="106680"/>
                                </a:lnTo>
                                <a:lnTo>
                                  <a:pt x="260832" y="102870"/>
                                </a:lnTo>
                                <a:lnTo>
                                  <a:pt x="264033" y="102870"/>
                                </a:lnTo>
                                <a:lnTo>
                                  <a:pt x="264033" y="101600"/>
                                </a:lnTo>
                                <a:lnTo>
                                  <a:pt x="252864" y="88936"/>
                                </a:lnTo>
                                <a:close/>
                              </a:path>
                              <a:path w="264160" h="579120">
                                <a:moveTo>
                                  <a:pt x="264033" y="102870"/>
                                </a:moveTo>
                                <a:lnTo>
                                  <a:pt x="260832" y="102870"/>
                                </a:lnTo>
                                <a:lnTo>
                                  <a:pt x="264033" y="106680"/>
                                </a:lnTo>
                                <a:lnTo>
                                  <a:pt x="264033" y="102870"/>
                                </a:lnTo>
                                <a:close/>
                              </a:path>
                              <a:path w="264160" h="579120">
                                <a:moveTo>
                                  <a:pt x="127462" y="68646"/>
                                </a:moveTo>
                                <a:lnTo>
                                  <a:pt x="127159" y="68646"/>
                                </a:lnTo>
                                <a:lnTo>
                                  <a:pt x="119374" y="77379"/>
                                </a:lnTo>
                                <a:lnTo>
                                  <a:pt x="137410" y="97631"/>
                                </a:lnTo>
                                <a:lnTo>
                                  <a:pt x="145153" y="88936"/>
                                </a:lnTo>
                                <a:lnTo>
                                  <a:pt x="129100" y="88936"/>
                                </a:lnTo>
                                <a:lnTo>
                                  <a:pt x="137307" y="79735"/>
                                </a:lnTo>
                                <a:lnTo>
                                  <a:pt x="127462" y="68646"/>
                                </a:lnTo>
                                <a:close/>
                              </a:path>
                              <a:path w="264160" h="579120">
                                <a:moveTo>
                                  <a:pt x="18651" y="68646"/>
                                </a:moveTo>
                                <a:lnTo>
                                  <a:pt x="16393" y="71120"/>
                                </a:lnTo>
                                <a:lnTo>
                                  <a:pt x="10937" y="77182"/>
                                </a:lnTo>
                                <a:lnTo>
                                  <a:pt x="11083" y="77182"/>
                                </a:lnTo>
                                <a:lnTo>
                                  <a:pt x="29157" y="97423"/>
                                </a:lnTo>
                                <a:lnTo>
                                  <a:pt x="36753" y="88936"/>
                                </a:lnTo>
                                <a:lnTo>
                                  <a:pt x="21403" y="88936"/>
                                </a:lnTo>
                                <a:lnTo>
                                  <a:pt x="29077" y="80298"/>
                                </a:lnTo>
                                <a:lnTo>
                                  <a:pt x="18651" y="68646"/>
                                </a:lnTo>
                                <a:close/>
                              </a:path>
                              <a:path w="264160" h="579120">
                                <a:moveTo>
                                  <a:pt x="55013" y="68646"/>
                                </a:moveTo>
                                <a:lnTo>
                                  <a:pt x="52701" y="71120"/>
                                </a:lnTo>
                                <a:lnTo>
                                  <a:pt x="47594" y="76825"/>
                                </a:lnTo>
                                <a:lnTo>
                                  <a:pt x="47373" y="77182"/>
                                </a:lnTo>
                                <a:lnTo>
                                  <a:pt x="65447" y="97423"/>
                                </a:lnTo>
                                <a:lnTo>
                                  <a:pt x="65650" y="97114"/>
                                </a:lnTo>
                                <a:lnTo>
                                  <a:pt x="72952" y="88936"/>
                                </a:lnTo>
                                <a:lnTo>
                                  <a:pt x="57465" y="88936"/>
                                </a:lnTo>
                                <a:lnTo>
                                  <a:pt x="65285" y="80127"/>
                                </a:lnTo>
                                <a:lnTo>
                                  <a:pt x="55013" y="68646"/>
                                </a:lnTo>
                                <a:close/>
                              </a:path>
                              <a:path w="264160" h="579120">
                                <a:moveTo>
                                  <a:pt x="91424" y="68646"/>
                                </a:moveTo>
                                <a:lnTo>
                                  <a:pt x="91067" y="68646"/>
                                </a:lnTo>
                                <a:lnTo>
                                  <a:pt x="83446" y="77182"/>
                                </a:lnTo>
                                <a:lnTo>
                                  <a:pt x="101542" y="97423"/>
                                </a:lnTo>
                                <a:lnTo>
                                  <a:pt x="101782" y="97114"/>
                                </a:lnTo>
                                <a:lnTo>
                                  <a:pt x="109072" y="88936"/>
                                </a:lnTo>
                                <a:lnTo>
                                  <a:pt x="93502" y="88936"/>
                                </a:lnTo>
                                <a:lnTo>
                                  <a:pt x="101319" y="80127"/>
                                </a:lnTo>
                                <a:lnTo>
                                  <a:pt x="101626" y="80127"/>
                                </a:lnTo>
                                <a:lnTo>
                                  <a:pt x="91424" y="68646"/>
                                </a:lnTo>
                                <a:close/>
                              </a:path>
                              <a:path w="264160" h="579120">
                                <a:moveTo>
                                  <a:pt x="163515" y="68646"/>
                                </a:moveTo>
                                <a:lnTo>
                                  <a:pt x="163222" y="68646"/>
                                </a:lnTo>
                                <a:lnTo>
                                  <a:pt x="155450" y="77379"/>
                                </a:lnTo>
                                <a:lnTo>
                                  <a:pt x="173320" y="97423"/>
                                </a:lnTo>
                                <a:lnTo>
                                  <a:pt x="173566" y="97114"/>
                                </a:lnTo>
                                <a:lnTo>
                                  <a:pt x="180876" y="88936"/>
                                </a:lnTo>
                                <a:lnTo>
                                  <a:pt x="165183" y="88936"/>
                                </a:lnTo>
                                <a:lnTo>
                                  <a:pt x="173382" y="79735"/>
                                </a:lnTo>
                                <a:lnTo>
                                  <a:pt x="163515" y="68646"/>
                                </a:lnTo>
                                <a:close/>
                              </a:path>
                              <a:path w="264160" h="579120">
                                <a:moveTo>
                                  <a:pt x="209817" y="80127"/>
                                </a:moveTo>
                                <a:lnTo>
                                  <a:pt x="209542" y="80298"/>
                                </a:lnTo>
                                <a:lnTo>
                                  <a:pt x="202422" y="88272"/>
                                </a:lnTo>
                                <a:lnTo>
                                  <a:pt x="201895" y="88936"/>
                                </a:lnTo>
                                <a:lnTo>
                                  <a:pt x="209198" y="97114"/>
                                </a:lnTo>
                                <a:lnTo>
                                  <a:pt x="217075" y="88272"/>
                                </a:lnTo>
                                <a:lnTo>
                                  <a:pt x="209817" y="80127"/>
                                </a:lnTo>
                                <a:close/>
                              </a:path>
                              <a:path w="264160" h="579120">
                                <a:moveTo>
                                  <a:pt x="245537" y="80629"/>
                                </a:moveTo>
                                <a:lnTo>
                                  <a:pt x="238118" y="88936"/>
                                </a:lnTo>
                                <a:lnTo>
                                  <a:pt x="245442" y="97114"/>
                                </a:lnTo>
                                <a:lnTo>
                                  <a:pt x="245931" y="96520"/>
                                </a:lnTo>
                                <a:lnTo>
                                  <a:pt x="252686" y="88936"/>
                                </a:lnTo>
                                <a:lnTo>
                                  <a:pt x="252864" y="88936"/>
                                </a:lnTo>
                                <a:lnTo>
                                  <a:pt x="245537" y="80629"/>
                                </a:lnTo>
                                <a:close/>
                              </a:path>
                              <a:path w="264160" h="579120">
                                <a:moveTo>
                                  <a:pt x="47193" y="59906"/>
                                </a:moveTo>
                                <a:lnTo>
                                  <a:pt x="29077" y="80298"/>
                                </a:lnTo>
                                <a:lnTo>
                                  <a:pt x="36806" y="88936"/>
                                </a:lnTo>
                                <a:lnTo>
                                  <a:pt x="37348" y="88272"/>
                                </a:lnTo>
                                <a:lnTo>
                                  <a:pt x="47275" y="77182"/>
                                </a:lnTo>
                                <a:lnTo>
                                  <a:pt x="47054" y="76825"/>
                                </a:lnTo>
                                <a:lnTo>
                                  <a:pt x="39751" y="68646"/>
                                </a:lnTo>
                                <a:lnTo>
                                  <a:pt x="55013" y="68646"/>
                                </a:lnTo>
                                <a:lnTo>
                                  <a:pt x="47193" y="59906"/>
                                </a:lnTo>
                                <a:close/>
                              </a:path>
                              <a:path w="264160" h="579120">
                                <a:moveTo>
                                  <a:pt x="83446" y="59669"/>
                                </a:moveTo>
                                <a:lnTo>
                                  <a:pt x="65285" y="80127"/>
                                </a:lnTo>
                                <a:lnTo>
                                  <a:pt x="73167" y="88936"/>
                                </a:lnTo>
                                <a:lnTo>
                                  <a:pt x="72952" y="88936"/>
                                </a:lnTo>
                                <a:lnTo>
                                  <a:pt x="83446" y="77182"/>
                                </a:lnTo>
                                <a:lnTo>
                                  <a:pt x="75814" y="68646"/>
                                </a:lnTo>
                                <a:lnTo>
                                  <a:pt x="91424" y="68646"/>
                                </a:lnTo>
                                <a:lnTo>
                                  <a:pt x="83446" y="59669"/>
                                </a:lnTo>
                                <a:close/>
                              </a:path>
                              <a:path w="264160" h="579120">
                                <a:moveTo>
                                  <a:pt x="116925" y="80127"/>
                                </a:moveTo>
                                <a:lnTo>
                                  <a:pt x="101626" y="80127"/>
                                </a:lnTo>
                                <a:lnTo>
                                  <a:pt x="109454" y="88936"/>
                                </a:lnTo>
                                <a:lnTo>
                                  <a:pt x="109072" y="88936"/>
                                </a:lnTo>
                                <a:lnTo>
                                  <a:pt x="116925" y="80127"/>
                                </a:lnTo>
                                <a:close/>
                              </a:path>
                              <a:path w="264160" h="579120">
                                <a:moveTo>
                                  <a:pt x="155366" y="59488"/>
                                </a:moveTo>
                                <a:lnTo>
                                  <a:pt x="137321" y="79735"/>
                                </a:lnTo>
                                <a:lnTo>
                                  <a:pt x="145503" y="88936"/>
                                </a:lnTo>
                                <a:lnTo>
                                  <a:pt x="145153" y="88936"/>
                                </a:lnTo>
                                <a:lnTo>
                                  <a:pt x="155445" y="77379"/>
                                </a:lnTo>
                                <a:lnTo>
                                  <a:pt x="147664" y="68646"/>
                                </a:lnTo>
                                <a:lnTo>
                                  <a:pt x="163515" y="68646"/>
                                </a:lnTo>
                                <a:lnTo>
                                  <a:pt x="155366" y="59488"/>
                                </a:lnTo>
                                <a:close/>
                              </a:path>
                              <a:path w="264160" h="579120">
                                <a:moveTo>
                                  <a:pt x="191426" y="59488"/>
                                </a:moveTo>
                                <a:lnTo>
                                  <a:pt x="173382" y="79735"/>
                                </a:lnTo>
                                <a:lnTo>
                                  <a:pt x="181570" y="88936"/>
                                </a:lnTo>
                                <a:lnTo>
                                  <a:pt x="180876" y="88936"/>
                                </a:lnTo>
                                <a:lnTo>
                                  <a:pt x="191383" y="77182"/>
                                </a:lnTo>
                                <a:lnTo>
                                  <a:pt x="183777" y="68646"/>
                                </a:lnTo>
                                <a:lnTo>
                                  <a:pt x="199586" y="68646"/>
                                </a:lnTo>
                                <a:lnTo>
                                  <a:pt x="191426" y="59488"/>
                                </a:lnTo>
                                <a:close/>
                              </a:path>
                              <a:path w="264160" h="579120">
                                <a:moveTo>
                                  <a:pt x="199586" y="68646"/>
                                </a:moveTo>
                                <a:lnTo>
                                  <a:pt x="199013" y="68646"/>
                                </a:lnTo>
                                <a:lnTo>
                                  <a:pt x="191399" y="77182"/>
                                </a:lnTo>
                                <a:lnTo>
                                  <a:pt x="201895" y="88936"/>
                                </a:lnTo>
                                <a:lnTo>
                                  <a:pt x="202422" y="88272"/>
                                </a:lnTo>
                                <a:lnTo>
                                  <a:pt x="209695" y="80127"/>
                                </a:lnTo>
                                <a:lnTo>
                                  <a:pt x="209468" y="79735"/>
                                </a:lnTo>
                                <a:lnTo>
                                  <a:pt x="199586" y="68646"/>
                                </a:lnTo>
                                <a:close/>
                              </a:path>
                              <a:path w="264160" h="579120">
                                <a:moveTo>
                                  <a:pt x="234968" y="68646"/>
                                </a:moveTo>
                                <a:lnTo>
                                  <a:pt x="234558" y="68646"/>
                                </a:lnTo>
                                <a:lnTo>
                                  <a:pt x="227272" y="76825"/>
                                </a:lnTo>
                                <a:lnTo>
                                  <a:pt x="238118" y="88936"/>
                                </a:lnTo>
                                <a:lnTo>
                                  <a:pt x="245537" y="80629"/>
                                </a:lnTo>
                                <a:lnTo>
                                  <a:pt x="234968" y="68646"/>
                                </a:lnTo>
                                <a:close/>
                              </a:path>
                              <a:path w="264160" h="579120">
                                <a:moveTo>
                                  <a:pt x="256314" y="68646"/>
                                </a:moveTo>
                                <a:lnTo>
                                  <a:pt x="254028" y="71120"/>
                                </a:lnTo>
                                <a:lnTo>
                                  <a:pt x="245537" y="80629"/>
                                </a:lnTo>
                                <a:lnTo>
                                  <a:pt x="252864" y="88936"/>
                                </a:lnTo>
                                <a:lnTo>
                                  <a:pt x="252686" y="88936"/>
                                </a:lnTo>
                                <a:lnTo>
                                  <a:pt x="264033" y="76200"/>
                                </a:lnTo>
                                <a:lnTo>
                                  <a:pt x="264033" y="73660"/>
                                </a:lnTo>
                                <a:lnTo>
                                  <a:pt x="260832" y="73660"/>
                                </a:lnTo>
                                <a:lnTo>
                                  <a:pt x="256314" y="68646"/>
                                </a:lnTo>
                                <a:close/>
                              </a:path>
                              <a:path w="264160" h="579120">
                                <a:moveTo>
                                  <a:pt x="219947" y="68646"/>
                                </a:moveTo>
                                <a:lnTo>
                                  <a:pt x="210045" y="79735"/>
                                </a:lnTo>
                                <a:lnTo>
                                  <a:pt x="209817" y="80127"/>
                                </a:lnTo>
                                <a:lnTo>
                                  <a:pt x="217075" y="88272"/>
                                </a:lnTo>
                                <a:lnTo>
                                  <a:pt x="227272" y="76825"/>
                                </a:lnTo>
                                <a:lnTo>
                                  <a:pt x="219947" y="68646"/>
                                </a:lnTo>
                                <a:close/>
                              </a:path>
                              <a:path w="264160" h="579120">
                                <a:moveTo>
                                  <a:pt x="29095" y="39678"/>
                                </a:moveTo>
                                <a:lnTo>
                                  <a:pt x="0" y="72390"/>
                                </a:lnTo>
                                <a:lnTo>
                                  <a:pt x="0" y="81280"/>
                                </a:lnTo>
                                <a:lnTo>
                                  <a:pt x="3820" y="85090"/>
                                </a:lnTo>
                                <a:lnTo>
                                  <a:pt x="10937" y="77182"/>
                                </a:lnTo>
                                <a:lnTo>
                                  <a:pt x="11083" y="77182"/>
                                </a:lnTo>
                                <a:lnTo>
                                  <a:pt x="3461" y="68646"/>
                                </a:lnTo>
                                <a:lnTo>
                                  <a:pt x="18651" y="68646"/>
                                </a:lnTo>
                                <a:lnTo>
                                  <a:pt x="11080" y="60183"/>
                                </a:lnTo>
                                <a:lnTo>
                                  <a:pt x="26235" y="60183"/>
                                </a:lnTo>
                                <a:lnTo>
                                  <a:pt x="29132" y="56965"/>
                                </a:lnTo>
                                <a:lnTo>
                                  <a:pt x="29321" y="56965"/>
                                </a:lnTo>
                                <a:lnTo>
                                  <a:pt x="21672" y="48399"/>
                                </a:lnTo>
                                <a:lnTo>
                                  <a:pt x="36898" y="48399"/>
                                </a:lnTo>
                                <a:lnTo>
                                  <a:pt x="29095" y="39678"/>
                                </a:lnTo>
                                <a:close/>
                              </a:path>
                              <a:path w="264160" h="579120">
                                <a:moveTo>
                                  <a:pt x="119480" y="59669"/>
                                </a:moveTo>
                                <a:lnTo>
                                  <a:pt x="113820" y="66040"/>
                                </a:lnTo>
                                <a:lnTo>
                                  <a:pt x="111597" y="68646"/>
                                </a:lnTo>
                                <a:lnTo>
                                  <a:pt x="119374" y="77379"/>
                                </a:lnTo>
                                <a:lnTo>
                                  <a:pt x="127159" y="68646"/>
                                </a:lnTo>
                                <a:lnTo>
                                  <a:pt x="127462" y="68646"/>
                                </a:lnTo>
                                <a:lnTo>
                                  <a:pt x="119480" y="59669"/>
                                </a:lnTo>
                                <a:close/>
                              </a:path>
                              <a:path w="264160" h="579120">
                                <a:moveTo>
                                  <a:pt x="145499" y="48399"/>
                                </a:moveTo>
                                <a:lnTo>
                                  <a:pt x="145207" y="48399"/>
                                </a:lnTo>
                                <a:lnTo>
                                  <a:pt x="137411" y="57145"/>
                                </a:lnTo>
                                <a:lnTo>
                                  <a:pt x="155450" y="77379"/>
                                </a:lnTo>
                                <a:lnTo>
                                  <a:pt x="163222" y="68646"/>
                                </a:lnTo>
                                <a:lnTo>
                                  <a:pt x="147197" y="68646"/>
                                </a:lnTo>
                                <a:lnTo>
                                  <a:pt x="155366" y="59488"/>
                                </a:lnTo>
                                <a:lnTo>
                                  <a:pt x="145499" y="48399"/>
                                </a:lnTo>
                                <a:close/>
                              </a:path>
                              <a:path w="264160" h="579120">
                                <a:moveTo>
                                  <a:pt x="3820" y="52070"/>
                                </a:moveTo>
                                <a:lnTo>
                                  <a:pt x="0" y="55880"/>
                                </a:lnTo>
                                <a:lnTo>
                                  <a:pt x="0" y="64770"/>
                                </a:lnTo>
                                <a:lnTo>
                                  <a:pt x="11083" y="77182"/>
                                </a:lnTo>
                                <a:lnTo>
                                  <a:pt x="10937" y="77182"/>
                                </a:lnTo>
                                <a:lnTo>
                                  <a:pt x="18619" y="68646"/>
                                </a:lnTo>
                                <a:lnTo>
                                  <a:pt x="3329" y="68646"/>
                                </a:lnTo>
                                <a:lnTo>
                                  <a:pt x="10856" y="60183"/>
                                </a:lnTo>
                                <a:lnTo>
                                  <a:pt x="11080" y="60183"/>
                                </a:lnTo>
                                <a:lnTo>
                                  <a:pt x="3820" y="52070"/>
                                </a:lnTo>
                                <a:close/>
                              </a:path>
                              <a:path w="264160" h="579120">
                                <a:moveTo>
                                  <a:pt x="36898" y="48399"/>
                                </a:moveTo>
                                <a:lnTo>
                                  <a:pt x="33538" y="52070"/>
                                </a:lnTo>
                                <a:lnTo>
                                  <a:pt x="29132" y="56965"/>
                                </a:lnTo>
                                <a:lnTo>
                                  <a:pt x="29321" y="56965"/>
                                </a:lnTo>
                                <a:lnTo>
                                  <a:pt x="47373" y="77182"/>
                                </a:lnTo>
                                <a:lnTo>
                                  <a:pt x="47594" y="76825"/>
                                </a:lnTo>
                                <a:lnTo>
                                  <a:pt x="54915" y="68646"/>
                                </a:lnTo>
                                <a:lnTo>
                                  <a:pt x="39428" y="68646"/>
                                </a:lnTo>
                                <a:lnTo>
                                  <a:pt x="47193" y="59906"/>
                                </a:lnTo>
                                <a:lnTo>
                                  <a:pt x="36898" y="48399"/>
                                </a:lnTo>
                                <a:close/>
                              </a:path>
                              <a:path w="264160" h="579120">
                                <a:moveTo>
                                  <a:pt x="73432" y="48399"/>
                                </a:moveTo>
                                <a:lnTo>
                                  <a:pt x="73038" y="48399"/>
                                </a:lnTo>
                                <a:lnTo>
                                  <a:pt x="65371" y="56965"/>
                                </a:lnTo>
                                <a:lnTo>
                                  <a:pt x="83446" y="77182"/>
                                </a:lnTo>
                                <a:lnTo>
                                  <a:pt x="91067" y="68646"/>
                                </a:lnTo>
                                <a:lnTo>
                                  <a:pt x="75477" y="68646"/>
                                </a:lnTo>
                                <a:lnTo>
                                  <a:pt x="83446" y="59669"/>
                                </a:lnTo>
                                <a:lnTo>
                                  <a:pt x="73432" y="48399"/>
                                </a:lnTo>
                                <a:close/>
                              </a:path>
                              <a:path w="264160" h="579120">
                                <a:moveTo>
                                  <a:pt x="181545" y="48399"/>
                                </a:moveTo>
                                <a:lnTo>
                                  <a:pt x="181251" y="48399"/>
                                </a:lnTo>
                                <a:lnTo>
                                  <a:pt x="173623" y="56965"/>
                                </a:lnTo>
                                <a:lnTo>
                                  <a:pt x="173507" y="57145"/>
                                </a:lnTo>
                                <a:lnTo>
                                  <a:pt x="191399" y="77182"/>
                                </a:lnTo>
                                <a:lnTo>
                                  <a:pt x="199013" y="68646"/>
                                </a:lnTo>
                                <a:lnTo>
                                  <a:pt x="183263" y="68646"/>
                                </a:lnTo>
                                <a:lnTo>
                                  <a:pt x="191423" y="59488"/>
                                </a:lnTo>
                                <a:lnTo>
                                  <a:pt x="181545" y="48399"/>
                                </a:lnTo>
                                <a:close/>
                              </a:path>
                              <a:path w="264160" h="579120">
                                <a:moveTo>
                                  <a:pt x="227504" y="60183"/>
                                </a:moveTo>
                                <a:lnTo>
                                  <a:pt x="219947" y="68646"/>
                                </a:lnTo>
                                <a:lnTo>
                                  <a:pt x="227272" y="76825"/>
                                </a:lnTo>
                                <a:lnTo>
                                  <a:pt x="234558" y="68646"/>
                                </a:lnTo>
                                <a:lnTo>
                                  <a:pt x="234968" y="68646"/>
                                </a:lnTo>
                                <a:lnTo>
                                  <a:pt x="227504" y="60183"/>
                                </a:lnTo>
                                <a:close/>
                              </a:path>
                              <a:path w="264160" h="579120">
                                <a:moveTo>
                                  <a:pt x="260832" y="63500"/>
                                </a:moveTo>
                                <a:lnTo>
                                  <a:pt x="258564" y="66040"/>
                                </a:lnTo>
                                <a:lnTo>
                                  <a:pt x="256314" y="68646"/>
                                </a:lnTo>
                                <a:lnTo>
                                  <a:pt x="260832" y="73660"/>
                                </a:lnTo>
                                <a:lnTo>
                                  <a:pt x="264033" y="71120"/>
                                </a:lnTo>
                                <a:lnTo>
                                  <a:pt x="264033" y="66040"/>
                                </a:lnTo>
                                <a:lnTo>
                                  <a:pt x="260832" y="63500"/>
                                </a:lnTo>
                                <a:close/>
                              </a:path>
                              <a:path w="264160" h="579120">
                                <a:moveTo>
                                  <a:pt x="264033" y="71120"/>
                                </a:moveTo>
                                <a:lnTo>
                                  <a:pt x="260832" y="73660"/>
                                </a:lnTo>
                                <a:lnTo>
                                  <a:pt x="264033" y="73660"/>
                                </a:lnTo>
                                <a:lnTo>
                                  <a:pt x="264033" y="71120"/>
                                </a:lnTo>
                                <a:close/>
                              </a:path>
                              <a:path w="264160" h="579120">
                                <a:moveTo>
                                  <a:pt x="26235" y="60183"/>
                                </a:moveTo>
                                <a:lnTo>
                                  <a:pt x="11080" y="60183"/>
                                </a:lnTo>
                                <a:lnTo>
                                  <a:pt x="18651" y="68646"/>
                                </a:lnTo>
                                <a:lnTo>
                                  <a:pt x="20965" y="66040"/>
                                </a:lnTo>
                                <a:lnTo>
                                  <a:pt x="26235" y="60183"/>
                                </a:lnTo>
                                <a:close/>
                              </a:path>
                              <a:path w="264160" h="579120">
                                <a:moveTo>
                                  <a:pt x="102432" y="0"/>
                                </a:moveTo>
                                <a:lnTo>
                                  <a:pt x="100411" y="0"/>
                                </a:lnTo>
                                <a:lnTo>
                                  <a:pt x="47193" y="59906"/>
                                </a:lnTo>
                                <a:lnTo>
                                  <a:pt x="55013" y="68646"/>
                                </a:lnTo>
                                <a:lnTo>
                                  <a:pt x="57248" y="66040"/>
                                </a:lnTo>
                                <a:lnTo>
                                  <a:pt x="65371" y="56965"/>
                                </a:lnTo>
                                <a:lnTo>
                                  <a:pt x="57712" y="48399"/>
                                </a:lnTo>
                                <a:lnTo>
                                  <a:pt x="73432" y="48399"/>
                                </a:lnTo>
                                <a:lnTo>
                                  <a:pt x="65510" y="39484"/>
                                </a:lnTo>
                                <a:lnTo>
                                  <a:pt x="81018" y="39484"/>
                                </a:lnTo>
                                <a:lnTo>
                                  <a:pt x="83215" y="37030"/>
                                </a:lnTo>
                                <a:lnTo>
                                  <a:pt x="83440" y="37030"/>
                                </a:lnTo>
                                <a:lnTo>
                                  <a:pt x="75549" y="28169"/>
                                </a:lnTo>
                                <a:lnTo>
                                  <a:pt x="91473" y="28169"/>
                                </a:lnTo>
                                <a:lnTo>
                                  <a:pt x="83505" y="19206"/>
                                </a:lnTo>
                                <a:lnTo>
                                  <a:pt x="99169" y="19206"/>
                                </a:lnTo>
                                <a:lnTo>
                                  <a:pt x="101332" y="16789"/>
                                </a:lnTo>
                                <a:lnTo>
                                  <a:pt x="100049" y="15240"/>
                                </a:lnTo>
                                <a:lnTo>
                                  <a:pt x="93550" y="7950"/>
                                </a:lnTo>
                                <a:lnTo>
                                  <a:pt x="109507" y="7950"/>
                                </a:lnTo>
                                <a:lnTo>
                                  <a:pt x="102432" y="0"/>
                                </a:lnTo>
                                <a:close/>
                              </a:path>
                              <a:path w="264160" h="579120">
                                <a:moveTo>
                                  <a:pt x="93566" y="48399"/>
                                </a:moveTo>
                                <a:lnTo>
                                  <a:pt x="90192" y="52070"/>
                                </a:lnTo>
                                <a:lnTo>
                                  <a:pt x="83446" y="59669"/>
                                </a:lnTo>
                                <a:lnTo>
                                  <a:pt x="91424" y="68646"/>
                                </a:lnTo>
                                <a:lnTo>
                                  <a:pt x="91067" y="68646"/>
                                </a:lnTo>
                                <a:lnTo>
                                  <a:pt x="101334" y="57145"/>
                                </a:lnTo>
                                <a:lnTo>
                                  <a:pt x="101194" y="56965"/>
                                </a:lnTo>
                                <a:lnTo>
                                  <a:pt x="93566" y="48399"/>
                                </a:lnTo>
                                <a:close/>
                              </a:path>
                              <a:path w="264160" h="579120">
                                <a:moveTo>
                                  <a:pt x="109461" y="48399"/>
                                </a:moveTo>
                                <a:lnTo>
                                  <a:pt x="109142" y="48399"/>
                                </a:lnTo>
                                <a:lnTo>
                                  <a:pt x="101495" y="56965"/>
                                </a:lnTo>
                                <a:lnTo>
                                  <a:pt x="101355" y="57145"/>
                                </a:lnTo>
                                <a:lnTo>
                                  <a:pt x="111597" y="68646"/>
                                </a:lnTo>
                                <a:lnTo>
                                  <a:pt x="113820" y="66040"/>
                                </a:lnTo>
                                <a:lnTo>
                                  <a:pt x="119473" y="59669"/>
                                </a:lnTo>
                                <a:lnTo>
                                  <a:pt x="109461" y="48399"/>
                                </a:lnTo>
                                <a:close/>
                              </a:path>
                              <a:path w="264160" h="579120">
                                <a:moveTo>
                                  <a:pt x="174421" y="0"/>
                                </a:moveTo>
                                <a:lnTo>
                                  <a:pt x="172420" y="0"/>
                                </a:lnTo>
                                <a:lnTo>
                                  <a:pt x="119480" y="59669"/>
                                </a:lnTo>
                                <a:lnTo>
                                  <a:pt x="127462" y="68646"/>
                                </a:lnTo>
                                <a:lnTo>
                                  <a:pt x="127159" y="68646"/>
                                </a:lnTo>
                                <a:lnTo>
                                  <a:pt x="137411" y="57145"/>
                                </a:lnTo>
                                <a:lnTo>
                                  <a:pt x="129613" y="48399"/>
                                </a:lnTo>
                                <a:lnTo>
                                  <a:pt x="145499" y="48399"/>
                                </a:lnTo>
                                <a:lnTo>
                                  <a:pt x="137566" y="39484"/>
                                </a:lnTo>
                                <a:lnTo>
                                  <a:pt x="153154" y="39484"/>
                                </a:lnTo>
                                <a:lnTo>
                                  <a:pt x="155342" y="37030"/>
                                </a:lnTo>
                                <a:lnTo>
                                  <a:pt x="155545" y="37030"/>
                                </a:lnTo>
                                <a:lnTo>
                                  <a:pt x="147633" y="28169"/>
                                </a:lnTo>
                                <a:lnTo>
                                  <a:pt x="163518" y="28169"/>
                                </a:lnTo>
                                <a:lnTo>
                                  <a:pt x="155532" y="19206"/>
                                </a:lnTo>
                                <a:lnTo>
                                  <a:pt x="171230" y="19206"/>
                                </a:lnTo>
                                <a:lnTo>
                                  <a:pt x="173385" y="16789"/>
                                </a:lnTo>
                                <a:lnTo>
                                  <a:pt x="172119" y="15240"/>
                                </a:lnTo>
                                <a:lnTo>
                                  <a:pt x="165591" y="7950"/>
                                </a:lnTo>
                                <a:lnTo>
                                  <a:pt x="181434" y="7950"/>
                                </a:lnTo>
                                <a:lnTo>
                                  <a:pt x="174421" y="0"/>
                                </a:lnTo>
                                <a:close/>
                              </a:path>
                              <a:path w="264160" h="579120">
                                <a:moveTo>
                                  <a:pt x="191362" y="19206"/>
                                </a:moveTo>
                                <a:lnTo>
                                  <a:pt x="190737" y="19831"/>
                                </a:lnTo>
                                <a:lnTo>
                                  <a:pt x="155366" y="59488"/>
                                </a:lnTo>
                                <a:lnTo>
                                  <a:pt x="163515" y="68646"/>
                                </a:lnTo>
                                <a:lnTo>
                                  <a:pt x="163222" y="68646"/>
                                </a:lnTo>
                                <a:lnTo>
                                  <a:pt x="173463" y="57145"/>
                                </a:lnTo>
                                <a:lnTo>
                                  <a:pt x="173347" y="56965"/>
                                </a:lnTo>
                                <a:lnTo>
                                  <a:pt x="165698" y="48399"/>
                                </a:lnTo>
                                <a:lnTo>
                                  <a:pt x="181545" y="48399"/>
                                </a:lnTo>
                                <a:lnTo>
                                  <a:pt x="173601" y="39484"/>
                                </a:lnTo>
                                <a:lnTo>
                                  <a:pt x="189190" y="39484"/>
                                </a:lnTo>
                                <a:lnTo>
                                  <a:pt x="191376" y="37030"/>
                                </a:lnTo>
                                <a:lnTo>
                                  <a:pt x="191633" y="37030"/>
                                </a:lnTo>
                                <a:lnTo>
                                  <a:pt x="183697" y="28169"/>
                                </a:lnTo>
                                <a:lnTo>
                                  <a:pt x="199266" y="28169"/>
                                </a:lnTo>
                                <a:lnTo>
                                  <a:pt x="191362" y="19206"/>
                                </a:lnTo>
                                <a:close/>
                              </a:path>
                              <a:path w="264160" h="579120">
                                <a:moveTo>
                                  <a:pt x="209247" y="39484"/>
                                </a:moveTo>
                                <a:lnTo>
                                  <a:pt x="191426" y="59488"/>
                                </a:lnTo>
                                <a:lnTo>
                                  <a:pt x="199586" y="68646"/>
                                </a:lnTo>
                                <a:lnTo>
                                  <a:pt x="199013" y="68646"/>
                                </a:lnTo>
                                <a:lnTo>
                                  <a:pt x="209454" y="56965"/>
                                </a:lnTo>
                                <a:lnTo>
                                  <a:pt x="209075" y="56506"/>
                                </a:lnTo>
                                <a:lnTo>
                                  <a:pt x="201815" y="48399"/>
                                </a:lnTo>
                                <a:lnTo>
                                  <a:pt x="217110" y="48399"/>
                                </a:lnTo>
                                <a:lnTo>
                                  <a:pt x="209247" y="39484"/>
                                </a:lnTo>
                                <a:close/>
                              </a:path>
                              <a:path w="264160" h="579120">
                                <a:moveTo>
                                  <a:pt x="217110" y="48399"/>
                                </a:moveTo>
                                <a:lnTo>
                                  <a:pt x="209864" y="56506"/>
                                </a:lnTo>
                                <a:lnTo>
                                  <a:pt x="209487" y="56965"/>
                                </a:lnTo>
                                <a:lnTo>
                                  <a:pt x="219947" y="68646"/>
                                </a:lnTo>
                                <a:lnTo>
                                  <a:pt x="227504" y="60183"/>
                                </a:lnTo>
                                <a:lnTo>
                                  <a:pt x="217110" y="48399"/>
                                </a:lnTo>
                                <a:close/>
                              </a:path>
                              <a:path w="264160" h="579120">
                                <a:moveTo>
                                  <a:pt x="238067" y="48399"/>
                                </a:moveTo>
                                <a:lnTo>
                                  <a:pt x="234749" y="52070"/>
                                </a:lnTo>
                                <a:lnTo>
                                  <a:pt x="227504" y="60183"/>
                                </a:lnTo>
                                <a:lnTo>
                                  <a:pt x="234968" y="68646"/>
                                </a:lnTo>
                                <a:lnTo>
                                  <a:pt x="234558" y="68646"/>
                                </a:lnTo>
                                <a:lnTo>
                                  <a:pt x="245373" y="56506"/>
                                </a:lnTo>
                                <a:lnTo>
                                  <a:pt x="238067" y="48399"/>
                                </a:lnTo>
                                <a:close/>
                              </a:path>
                              <a:path w="264160" h="579120">
                                <a:moveTo>
                                  <a:pt x="252988" y="48399"/>
                                </a:moveTo>
                                <a:lnTo>
                                  <a:pt x="252594" y="48399"/>
                                </a:lnTo>
                                <a:lnTo>
                                  <a:pt x="245373" y="56506"/>
                                </a:lnTo>
                                <a:lnTo>
                                  <a:pt x="256314" y="68646"/>
                                </a:lnTo>
                                <a:lnTo>
                                  <a:pt x="258564" y="66040"/>
                                </a:lnTo>
                                <a:lnTo>
                                  <a:pt x="260832" y="63500"/>
                                </a:lnTo>
                                <a:lnTo>
                                  <a:pt x="264033" y="63500"/>
                                </a:lnTo>
                                <a:lnTo>
                                  <a:pt x="264033" y="60960"/>
                                </a:lnTo>
                                <a:lnTo>
                                  <a:pt x="252988" y="48399"/>
                                </a:lnTo>
                                <a:close/>
                              </a:path>
                              <a:path w="264160" h="579120">
                                <a:moveTo>
                                  <a:pt x="264033" y="63500"/>
                                </a:moveTo>
                                <a:lnTo>
                                  <a:pt x="260832" y="63500"/>
                                </a:lnTo>
                                <a:lnTo>
                                  <a:pt x="264033" y="66040"/>
                                </a:lnTo>
                                <a:lnTo>
                                  <a:pt x="264033" y="63500"/>
                                </a:lnTo>
                                <a:close/>
                              </a:path>
                              <a:path w="264160" h="579120">
                                <a:moveTo>
                                  <a:pt x="138417" y="0"/>
                                </a:moveTo>
                                <a:lnTo>
                                  <a:pt x="136416" y="0"/>
                                </a:lnTo>
                                <a:lnTo>
                                  <a:pt x="95829" y="45720"/>
                                </a:lnTo>
                                <a:lnTo>
                                  <a:pt x="93566" y="48399"/>
                                </a:lnTo>
                                <a:lnTo>
                                  <a:pt x="101355" y="57145"/>
                                </a:lnTo>
                                <a:lnTo>
                                  <a:pt x="101495" y="56965"/>
                                </a:lnTo>
                                <a:lnTo>
                                  <a:pt x="109142" y="48399"/>
                                </a:lnTo>
                                <a:lnTo>
                                  <a:pt x="109461" y="48399"/>
                                </a:lnTo>
                                <a:lnTo>
                                  <a:pt x="101534" y="39484"/>
                                </a:lnTo>
                                <a:lnTo>
                                  <a:pt x="117102" y="39484"/>
                                </a:lnTo>
                                <a:lnTo>
                                  <a:pt x="119293" y="37030"/>
                                </a:lnTo>
                                <a:lnTo>
                                  <a:pt x="119476" y="37030"/>
                                </a:lnTo>
                                <a:lnTo>
                                  <a:pt x="111576" y="28169"/>
                                </a:lnTo>
                                <a:lnTo>
                                  <a:pt x="127497" y="28169"/>
                                </a:lnTo>
                                <a:lnTo>
                                  <a:pt x="119522" y="19206"/>
                                </a:lnTo>
                                <a:lnTo>
                                  <a:pt x="135206" y="19206"/>
                                </a:lnTo>
                                <a:lnTo>
                                  <a:pt x="137364" y="16789"/>
                                </a:lnTo>
                                <a:lnTo>
                                  <a:pt x="136088" y="15240"/>
                                </a:lnTo>
                                <a:lnTo>
                                  <a:pt x="129579" y="7950"/>
                                </a:lnTo>
                                <a:lnTo>
                                  <a:pt x="145502" y="7950"/>
                                </a:lnTo>
                                <a:lnTo>
                                  <a:pt x="138417" y="0"/>
                                </a:lnTo>
                                <a:close/>
                              </a:path>
                              <a:path w="264160" h="579120">
                                <a:moveTo>
                                  <a:pt x="127497" y="28169"/>
                                </a:moveTo>
                                <a:lnTo>
                                  <a:pt x="127204" y="28169"/>
                                </a:lnTo>
                                <a:lnTo>
                                  <a:pt x="119293" y="37030"/>
                                </a:lnTo>
                                <a:lnTo>
                                  <a:pt x="119476" y="37030"/>
                                </a:lnTo>
                                <a:lnTo>
                                  <a:pt x="137411" y="57145"/>
                                </a:lnTo>
                                <a:lnTo>
                                  <a:pt x="145207" y="48399"/>
                                </a:lnTo>
                                <a:lnTo>
                                  <a:pt x="129473" y="48399"/>
                                </a:lnTo>
                                <a:lnTo>
                                  <a:pt x="137383" y="39484"/>
                                </a:lnTo>
                                <a:lnTo>
                                  <a:pt x="137566" y="39484"/>
                                </a:lnTo>
                                <a:lnTo>
                                  <a:pt x="127497" y="28169"/>
                                </a:lnTo>
                                <a:close/>
                              </a:path>
                              <a:path w="264160" h="579120">
                                <a:moveTo>
                                  <a:pt x="163518" y="28169"/>
                                </a:moveTo>
                                <a:lnTo>
                                  <a:pt x="163241" y="28169"/>
                                </a:lnTo>
                                <a:lnTo>
                                  <a:pt x="155342" y="37030"/>
                                </a:lnTo>
                                <a:lnTo>
                                  <a:pt x="155545" y="37030"/>
                                </a:lnTo>
                                <a:lnTo>
                                  <a:pt x="173507" y="57145"/>
                                </a:lnTo>
                                <a:lnTo>
                                  <a:pt x="173623" y="56965"/>
                                </a:lnTo>
                                <a:lnTo>
                                  <a:pt x="181251" y="48399"/>
                                </a:lnTo>
                                <a:lnTo>
                                  <a:pt x="165256" y="48399"/>
                                </a:lnTo>
                                <a:lnTo>
                                  <a:pt x="173207" y="39484"/>
                                </a:lnTo>
                                <a:lnTo>
                                  <a:pt x="173601" y="39484"/>
                                </a:lnTo>
                                <a:lnTo>
                                  <a:pt x="163518" y="28169"/>
                                </a:lnTo>
                                <a:close/>
                              </a:path>
                              <a:path w="264160" h="579120">
                                <a:moveTo>
                                  <a:pt x="19132" y="28544"/>
                                </a:moveTo>
                                <a:lnTo>
                                  <a:pt x="17322" y="30480"/>
                                </a:lnTo>
                                <a:lnTo>
                                  <a:pt x="11519" y="37030"/>
                                </a:lnTo>
                                <a:lnTo>
                                  <a:pt x="29321" y="56965"/>
                                </a:lnTo>
                                <a:lnTo>
                                  <a:pt x="29132" y="56965"/>
                                </a:lnTo>
                                <a:lnTo>
                                  <a:pt x="36841" y="48399"/>
                                </a:lnTo>
                                <a:lnTo>
                                  <a:pt x="21338" y="48399"/>
                                </a:lnTo>
                                <a:lnTo>
                                  <a:pt x="29095" y="39678"/>
                                </a:lnTo>
                                <a:lnTo>
                                  <a:pt x="19132" y="28544"/>
                                </a:lnTo>
                                <a:close/>
                              </a:path>
                              <a:path w="264160" h="579120">
                                <a:moveTo>
                                  <a:pt x="55455" y="28169"/>
                                </a:moveTo>
                                <a:lnTo>
                                  <a:pt x="55049" y="28169"/>
                                </a:lnTo>
                                <a:lnTo>
                                  <a:pt x="47074" y="37030"/>
                                </a:lnTo>
                                <a:lnTo>
                                  <a:pt x="47547" y="37030"/>
                                </a:lnTo>
                                <a:lnTo>
                                  <a:pt x="65371" y="56965"/>
                                </a:lnTo>
                                <a:lnTo>
                                  <a:pt x="73038" y="48399"/>
                                </a:lnTo>
                                <a:lnTo>
                                  <a:pt x="57415" y="48399"/>
                                </a:lnTo>
                                <a:lnTo>
                                  <a:pt x="65334" y="39484"/>
                                </a:lnTo>
                                <a:lnTo>
                                  <a:pt x="65510" y="39484"/>
                                </a:lnTo>
                                <a:lnTo>
                                  <a:pt x="55455" y="28169"/>
                                </a:lnTo>
                                <a:close/>
                              </a:path>
                              <a:path w="264160" h="579120">
                                <a:moveTo>
                                  <a:pt x="199266" y="28169"/>
                                </a:moveTo>
                                <a:lnTo>
                                  <a:pt x="191376" y="37030"/>
                                </a:lnTo>
                                <a:lnTo>
                                  <a:pt x="191633" y="37030"/>
                                </a:lnTo>
                                <a:lnTo>
                                  <a:pt x="209487" y="56965"/>
                                </a:lnTo>
                                <a:lnTo>
                                  <a:pt x="209864" y="56506"/>
                                </a:lnTo>
                                <a:lnTo>
                                  <a:pt x="217110" y="48399"/>
                                </a:lnTo>
                                <a:lnTo>
                                  <a:pt x="201303" y="48399"/>
                                </a:lnTo>
                                <a:lnTo>
                                  <a:pt x="209247" y="39484"/>
                                </a:lnTo>
                                <a:lnTo>
                                  <a:pt x="199266" y="28169"/>
                                </a:lnTo>
                                <a:close/>
                              </a:path>
                              <a:path w="264160" h="579120">
                                <a:moveTo>
                                  <a:pt x="245564" y="39958"/>
                                </a:moveTo>
                                <a:lnTo>
                                  <a:pt x="240419" y="45720"/>
                                </a:lnTo>
                                <a:lnTo>
                                  <a:pt x="238067" y="48399"/>
                                </a:lnTo>
                                <a:lnTo>
                                  <a:pt x="245373" y="56506"/>
                                </a:lnTo>
                                <a:lnTo>
                                  <a:pt x="252594" y="48399"/>
                                </a:lnTo>
                                <a:lnTo>
                                  <a:pt x="252988" y="48399"/>
                                </a:lnTo>
                                <a:lnTo>
                                  <a:pt x="245564" y="39958"/>
                                </a:lnTo>
                                <a:close/>
                              </a:path>
                              <a:path w="264160" h="579120">
                                <a:moveTo>
                                  <a:pt x="66428" y="0"/>
                                </a:moveTo>
                                <a:lnTo>
                                  <a:pt x="64388" y="0"/>
                                </a:lnTo>
                                <a:lnTo>
                                  <a:pt x="29095" y="39678"/>
                                </a:lnTo>
                                <a:lnTo>
                                  <a:pt x="36898" y="48399"/>
                                </a:lnTo>
                                <a:lnTo>
                                  <a:pt x="39253" y="45720"/>
                                </a:lnTo>
                                <a:lnTo>
                                  <a:pt x="47074" y="37030"/>
                                </a:lnTo>
                                <a:lnTo>
                                  <a:pt x="47547" y="37030"/>
                                </a:lnTo>
                                <a:lnTo>
                                  <a:pt x="39625" y="28169"/>
                                </a:lnTo>
                                <a:lnTo>
                                  <a:pt x="55455" y="28169"/>
                                </a:lnTo>
                                <a:lnTo>
                                  <a:pt x="47491" y="19206"/>
                                </a:lnTo>
                                <a:lnTo>
                                  <a:pt x="63115" y="19206"/>
                                </a:lnTo>
                                <a:lnTo>
                                  <a:pt x="65291" y="16789"/>
                                </a:lnTo>
                                <a:lnTo>
                                  <a:pt x="64035" y="15240"/>
                                </a:lnTo>
                                <a:lnTo>
                                  <a:pt x="57543" y="7950"/>
                                </a:lnTo>
                                <a:lnTo>
                                  <a:pt x="73497" y="7950"/>
                                </a:lnTo>
                                <a:lnTo>
                                  <a:pt x="66428" y="0"/>
                                </a:lnTo>
                                <a:close/>
                              </a:path>
                              <a:path w="264160" h="579120">
                                <a:moveTo>
                                  <a:pt x="81018" y="39484"/>
                                </a:moveTo>
                                <a:lnTo>
                                  <a:pt x="65510" y="39484"/>
                                </a:lnTo>
                                <a:lnTo>
                                  <a:pt x="73432" y="48399"/>
                                </a:lnTo>
                                <a:lnTo>
                                  <a:pt x="73038" y="48399"/>
                                </a:lnTo>
                                <a:lnTo>
                                  <a:pt x="81018" y="39484"/>
                                </a:lnTo>
                                <a:close/>
                              </a:path>
                              <a:path w="264160" h="579120">
                                <a:moveTo>
                                  <a:pt x="91473" y="28169"/>
                                </a:moveTo>
                                <a:lnTo>
                                  <a:pt x="91147" y="28169"/>
                                </a:lnTo>
                                <a:lnTo>
                                  <a:pt x="83215" y="37030"/>
                                </a:lnTo>
                                <a:lnTo>
                                  <a:pt x="83440" y="37030"/>
                                </a:lnTo>
                                <a:lnTo>
                                  <a:pt x="93566" y="48399"/>
                                </a:lnTo>
                                <a:lnTo>
                                  <a:pt x="95829" y="45720"/>
                                </a:lnTo>
                                <a:lnTo>
                                  <a:pt x="101364" y="39484"/>
                                </a:lnTo>
                                <a:lnTo>
                                  <a:pt x="101534" y="39484"/>
                                </a:lnTo>
                                <a:lnTo>
                                  <a:pt x="91473" y="28169"/>
                                </a:lnTo>
                                <a:close/>
                              </a:path>
                              <a:path w="264160" h="579120">
                                <a:moveTo>
                                  <a:pt x="117102" y="39484"/>
                                </a:moveTo>
                                <a:lnTo>
                                  <a:pt x="101534" y="39484"/>
                                </a:lnTo>
                                <a:lnTo>
                                  <a:pt x="109461" y="48399"/>
                                </a:lnTo>
                                <a:lnTo>
                                  <a:pt x="109142" y="48399"/>
                                </a:lnTo>
                                <a:lnTo>
                                  <a:pt x="117102" y="39484"/>
                                </a:lnTo>
                                <a:close/>
                              </a:path>
                              <a:path w="264160" h="579120">
                                <a:moveTo>
                                  <a:pt x="153154" y="39484"/>
                                </a:moveTo>
                                <a:lnTo>
                                  <a:pt x="137566" y="39484"/>
                                </a:lnTo>
                                <a:lnTo>
                                  <a:pt x="145499" y="48399"/>
                                </a:lnTo>
                                <a:lnTo>
                                  <a:pt x="145207" y="48399"/>
                                </a:lnTo>
                                <a:lnTo>
                                  <a:pt x="153154" y="39484"/>
                                </a:lnTo>
                                <a:close/>
                              </a:path>
                              <a:path w="264160" h="579120">
                                <a:moveTo>
                                  <a:pt x="189190" y="39484"/>
                                </a:moveTo>
                                <a:lnTo>
                                  <a:pt x="173601" y="39484"/>
                                </a:lnTo>
                                <a:lnTo>
                                  <a:pt x="181545" y="48399"/>
                                </a:lnTo>
                                <a:lnTo>
                                  <a:pt x="181251" y="48399"/>
                                </a:lnTo>
                                <a:lnTo>
                                  <a:pt x="189190" y="39484"/>
                                </a:lnTo>
                                <a:close/>
                              </a:path>
                              <a:path w="264160" h="579120">
                                <a:moveTo>
                                  <a:pt x="227316" y="19206"/>
                                </a:moveTo>
                                <a:lnTo>
                                  <a:pt x="209247" y="39484"/>
                                </a:lnTo>
                                <a:lnTo>
                                  <a:pt x="217110" y="48399"/>
                                </a:lnTo>
                                <a:lnTo>
                                  <a:pt x="227273" y="37030"/>
                                </a:lnTo>
                                <a:lnTo>
                                  <a:pt x="227820" y="37030"/>
                                </a:lnTo>
                                <a:lnTo>
                                  <a:pt x="219833" y="28169"/>
                                </a:lnTo>
                                <a:lnTo>
                                  <a:pt x="235197" y="28169"/>
                                </a:lnTo>
                                <a:lnTo>
                                  <a:pt x="227316" y="19206"/>
                                </a:lnTo>
                                <a:close/>
                              </a:path>
                              <a:path w="264160" h="579120">
                                <a:moveTo>
                                  <a:pt x="235197" y="28169"/>
                                </a:moveTo>
                                <a:lnTo>
                                  <a:pt x="227273" y="37030"/>
                                </a:lnTo>
                                <a:lnTo>
                                  <a:pt x="227820" y="37030"/>
                                </a:lnTo>
                                <a:lnTo>
                                  <a:pt x="238067" y="48399"/>
                                </a:lnTo>
                                <a:lnTo>
                                  <a:pt x="240419" y="45720"/>
                                </a:lnTo>
                                <a:lnTo>
                                  <a:pt x="245564" y="39958"/>
                                </a:lnTo>
                                <a:lnTo>
                                  <a:pt x="235197" y="28169"/>
                                </a:lnTo>
                                <a:close/>
                              </a:path>
                              <a:path w="264160" h="579120">
                                <a:moveTo>
                                  <a:pt x="255757" y="28544"/>
                                </a:moveTo>
                                <a:lnTo>
                                  <a:pt x="245564" y="39958"/>
                                </a:lnTo>
                                <a:lnTo>
                                  <a:pt x="252988" y="48399"/>
                                </a:lnTo>
                                <a:lnTo>
                                  <a:pt x="252594" y="48399"/>
                                </a:lnTo>
                                <a:lnTo>
                                  <a:pt x="264033" y="35560"/>
                                </a:lnTo>
                                <a:lnTo>
                                  <a:pt x="264033" y="34290"/>
                                </a:lnTo>
                                <a:lnTo>
                                  <a:pt x="260832" y="34290"/>
                                </a:lnTo>
                                <a:lnTo>
                                  <a:pt x="255757" y="28544"/>
                                </a:lnTo>
                                <a:close/>
                              </a:path>
                              <a:path w="264160" h="579120">
                                <a:moveTo>
                                  <a:pt x="3941" y="28544"/>
                                </a:moveTo>
                                <a:lnTo>
                                  <a:pt x="2183" y="30480"/>
                                </a:lnTo>
                                <a:lnTo>
                                  <a:pt x="0" y="33020"/>
                                </a:lnTo>
                                <a:lnTo>
                                  <a:pt x="0" y="40640"/>
                                </a:lnTo>
                                <a:lnTo>
                                  <a:pt x="3820" y="45720"/>
                                </a:lnTo>
                                <a:lnTo>
                                  <a:pt x="11519" y="37030"/>
                                </a:lnTo>
                                <a:lnTo>
                                  <a:pt x="3941" y="28544"/>
                                </a:lnTo>
                                <a:close/>
                              </a:path>
                              <a:path w="264160" h="579120">
                                <a:moveTo>
                                  <a:pt x="11337" y="19831"/>
                                </a:moveTo>
                                <a:lnTo>
                                  <a:pt x="4169" y="28169"/>
                                </a:lnTo>
                                <a:lnTo>
                                  <a:pt x="3941" y="28544"/>
                                </a:lnTo>
                                <a:lnTo>
                                  <a:pt x="11519" y="37030"/>
                                </a:lnTo>
                                <a:lnTo>
                                  <a:pt x="19037" y="28544"/>
                                </a:lnTo>
                                <a:lnTo>
                                  <a:pt x="18797" y="28169"/>
                                </a:lnTo>
                                <a:lnTo>
                                  <a:pt x="11337" y="19831"/>
                                </a:lnTo>
                                <a:close/>
                              </a:path>
                              <a:path w="264160" h="579120">
                                <a:moveTo>
                                  <a:pt x="37489" y="7950"/>
                                </a:moveTo>
                                <a:lnTo>
                                  <a:pt x="37281" y="7950"/>
                                </a:lnTo>
                                <a:lnTo>
                                  <a:pt x="29451" y="16789"/>
                                </a:lnTo>
                                <a:lnTo>
                                  <a:pt x="47547" y="37030"/>
                                </a:lnTo>
                                <a:lnTo>
                                  <a:pt x="47074" y="37030"/>
                                </a:lnTo>
                                <a:lnTo>
                                  <a:pt x="55049" y="28169"/>
                                </a:lnTo>
                                <a:lnTo>
                                  <a:pt x="39332" y="28169"/>
                                </a:lnTo>
                                <a:lnTo>
                                  <a:pt x="47304" y="19206"/>
                                </a:lnTo>
                                <a:lnTo>
                                  <a:pt x="47491" y="19206"/>
                                </a:lnTo>
                                <a:lnTo>
                                  <a:pt x="37489" y="7950"/>
                                </a:lnTo>
                                <a:close/>
                              </a:path>
                              <a:path w="264160" h="579120">
                                <a:moveTo>
                                  <a:pt x="73497" y="7950"/>
                                </a:moveTo>
                                <a:lnTo>
                                  <a:pt x="73245" y="7950"/>
                                </a:lnTo>
                                <a:lnTo>
                                  <a:pt x="66685" y="15240"/>
                                </a:lnTo>
                                <a:lnTo>
                                  <a:pt x="65414" y="16789"/>
                                </a:lnTo>
                                <a:lnTo>
                                  <a:pt x="83440" y="37030"/>
                                </a:lnTo>
                                <a:lnTo>
                                  <a:pt x="83215" y="37030"/>
                                </a:lnTo>
                                <a:lnTo>
                                  <a:pt x="91147" y="28169"/>
                                </a:lnTo>
                                <a:lnTo>
                                  <a:pt x="75387" y="28169"/>
                                </a:lnTo>
                                <a:lnTo>
                                  <a:pt x="83349" y="19206"/>
                                </a:lnTo>
                                <a:lnTo>
                                  <a:pt x="83505" y="19206"/>
                                </a:lnTo>
                                <a:lnTo>
                                  <a:pt x="73497" y="7950"/>
                                </a:lnTo>
                                <a:close/>
                              </a:path>
                              <a:path w="264160" h="579120">
                                <a:moveTo>
                                  <a:pt x="109507" y="7950"/>
                                </a:moveTo>
                                <a:lnTo>
                                  <a:pt x="109244" y="7950"/>
                                </a:lnTo>
                                <a:lnTo>
                                  <a:pt x="102719" y="15240"/>
                                </a:lnTo>
                                <a:lnTo>
                                  <a:pt x="101431" y="16789"/>
                                </a:lnTo>
                                <a:lnTo>
                                  <a:pt x="119476" y="37030"/>
                                </a:lnTo>
                                <a:lnTo>
                                  <a:pt x="119293" y="37030"/>
                                </a:lnTo>
                                <a:lnTo>
                                  <a:pt x="127204" y="28169"/>
                                </a:lnTo>
                                <a:lnTo>
                                  <a:pt x="111410" y="28169"/>
                                </a:lnTo>
                                <a:lnTo>
                                  <a:pt x="119366" y="19206"/>
                                </a:lnTo>
                                <a:lnTo>
                                  <a:pt x="119522" y="19206"/>
                                </a:lnTo>
                                <a:lnTo>
                                  <a:pt x="109507" y="7950"/>
                                </a:lnTo>
                                <a:close/>
                              </a:path>
                              <a:path w="264160" h="579120">
                                <a:moveTo>
                                  <a:pt x="145502" y="7950"/>
                                </a:moveTo>
                                <a:lnTo>
                                  <a:pt x="145255" y="7950"/>
                                </a:lnTo>
                                <a:lnTo>
                                  <a:pt x="138747" y="15240"/>
                                </a:lnTo>
                                <a:lnTo>
                                  <a:pt x="137471" y="16789"/>
                                </a:lnTo>
                                <a:lnTo>
                                  <a:pt x="155545" y="37030"/>
                                </a:lnTo>
                                <a:lnTo>
                                  <a:pt x="155342" y="37030"/>
                                </a:lnTo>
                                <a:lnTo>
                                  <a:pt x="163241" y="28169"/>
                                </a:lnTo>
                                <a:lnTo>
                                  <a:pt x="147425" y="28169"/>
                                </a:lnTo>
                                <a:lnTo>
                                  <a:pt x="155377" y="19206"/>
                                </a:lnTo>
                                <a:lnTo>
                                  <a:pt x="155532" y="19206"/>
                                </a:lnTo>
                                <a:lnTo>
                                  <a:pt x="145502" y="7950"/>
                                </a:lnTo>
                                <a:close/>
                              </a:path>
                              <a:path w="264160" h="579120">
                                <a:moveTo>
                                  <a:pt x="181434" y="7950"/>
                                </a:moveTo>
                                <a:lnTo>
                                  <a:pt x="181263" y="7950"/>
                                </a:lnTo>
                                <a:lnTo>
                                  <a:pt x="174766" y="15240"/>
                                </a:lnTo>
                                <a:lnTo>
                                  <a:pt x="173506" y="16789"/>
                                </a:lnTo>
                                <a:lnTo>
                                  <a:pt x="191633" y="37030"/>
                                </a:lnTo>
                                <a:lnTo>
                                  <a:pt x="191376" y="37030"/>
                                </a:lnTo>
                                <a:lnTo>
                                  <a:pt x="199266" y="28169"/>
                                </a:lnTo>
                                <a:lnTo>
                                  <a:pt x="183300" y="28169"/>
                                </a:lnTo>
                                <a:lnTo>
                                  <a:pt x="191294" y="19206"/>
                                </a:lnTo>
                                <a:lnTo>
                                  <a:pt x="189230" y="16789"/>
                                </a:lnTo>
                                <a:lnTo>
                                  <a:pt x="181434" y="7950"/>
                                </a:lnTo>
                                <a:close/>
                              </a:path>
                              <a:path w="264160" h="579120">
                                <a:moveTo>
                                  <a:pt x="217418" y="7950"/>
                                </a:moveTo>
                                <a:lnTo>
                                  <a:pt x="217271" y="7950"/>
                                </a:lnTo>
                                <a:lnTo>
                                  <a:pt x="209400" y="16789"/>
                                </a:lnTo>
                                <a:lnTo>
                                  <a:pt x="209578" y="16789"/>
                                </a:lnTo>
                                <a:lnTo>
                                  <a:pt x="227820" y="37030"/>
                                </a:lnTo>
                                <a:lnTo>
                                  <a:pt x="227273" y="37030"/>
                                </a:lnTo>
                                <a:lnTo>
                                  <a:pt x="235194" y="28169"/>
                                </a:lnTo>
                                <a:lnTo>
                                  <a:pt x="219330" y="28169"/>
                                </a:lnTo>
                                <a:lnTo>
                                  <a:pt x="227316" y="19206"/>
                                </a:lnTo>
                                <a:lnTo>
                                  <a:pt x="217418" y="7950"/>
                                </a:lnTo>
                                <a:close/>
                              </a:path>
                              <a:path w="264160" h="579120">
                                <a:moveTo>
                                  <a:pt x="260832" y="22860"/>
                                </a:moveTo>
                                <a:lnTo>
                                  <a:pt x="255757" y="28544"/>
                                </a:lnTo>
                                <a:lnTo>
                                  <a:pt x="260832" y="34290"/>
                                </a:lnTo>
                                <a:lnTo>
                                  <a:pt x="264033" y="30480"/>
                                </a:lnTo>
                                <a:lnTo>
                                  <a:pt x="264033" y="26670"/>
                                </a:lnTo>
                                <a:lnTo>
                                  <a:pt x="260832" y="22860"/>
                                </a:lnTo>
                                <a:close/>
                              </a:path>
                              <a:path w="264160" h="579120">
                                <a:moveTo>
                                  <a:pt x="264033" y="30480"/>
                                </a:moveTo>
                                <a:lnTo>
                                  <a:pt x="260832" y="34290"/>
                                </a:lnTo>
                                <a:lnTo>
                                  <a:pt x="264033" y="34290"/>
                                </a:lnTo>
                                <a:lnTo>
                                  <a:pt x="264033" y="30480"/>
                                </a:lnTo>
                                <a:close/>
                              </a:path>
                              <a:path w="264160" h="579120">
                                <a:moveTo>
                                  <a:pt x="3820" y="11430"/>
                                </a:moveTo>
                                <a:lnTo>
                                  <a:pt x="0" y="15240"/>
                                </a:lnTo>
                                <a:lnTo>
                                  <a:pt x="0" y="24130"/>
                                </a:lnTo>
                                <a:lnTo>
                                  <a:pt x="3941" y="28544"/>
                                </a:lnTo>
                                <a:lnTo>
                                  <a:pt x="4169" y="28169"/>
                                </a:lnTo>
                                <a:lnTo>
                                  <a:pt x="11337" y="19831"/>
                                </a:lnTo>
                                <a:lnTo>
                                  <a:pt x="3820" y="11430"/>
                                </a:lnTo>
                                <a:close/>
                              </a:path>
                              <a:path w="264160" h="579120">
                                <a:moveTo>
                                  <a:pt x="21549" y="7950"/>
                                </a:moveTo>
                                <a:lnTo>
                                  <a:pt x="11337" y="19831"/>
                                </a:lnTo>
                                <a:lnTo>
                                  <a:pt x="19132" y="28544"/>
                                </a:lnTo>
                                <a:lnTo>
                                  <a:pt x="19369" y="28169"/>
                                </a:lnTo>
                                <a:lnTo>
                                  <a:pt x="29451" y="16789"/>
                                </a:lnTo>
                                <a:lnTo>
                                  <a:pt x="21549" y="7950"/>
                                </a:lnTo>
                                <a:close/>
                              </a:path>
                              <a:path w="264160" h="579120">
                                <a:moveTo>
                                  <a:pt x="253318" y="7950"/>
                                </a:moveTo>
                                <a:lnTo>
                                  <a:pt x="250156" y="11430"/>
                                </a:lnTo>
                                <a:lnTo>
                                  <a:pt x="245373" y="16789"/>
                                </a:lnTo>
                                <a:lnTo>
                                  <a:pt x="255757" y="28544"/>
                                </a:lnTo>
                                <a:lnTo>
                                  <a:pt x="260832" y="22860"/>
                                </a:lnTo>
                                <a:lnTo>
                                  <a:pt x="264033" y="22860"/>
                                </a:lnTo>
                                <a:lnTo>
                                  <a:pt x="264033" y="20320"/>
                                </a:lnTo>
                                <a:lnTo>
                                  <a:pt x="253318" y="7950"/>
                                </a:lnTo>
                                <a:close/>
                              </a:path>
                              <a:path w="264160" h="579120">
                                <a:moveTo>
                                  <a:pt x="63115" y="19206"/>
                                </a:moveTo>
                                <a:lnTo>
                                  <a:pt x="47491" y="19206"/>
                                </a:lnTo>
                                <a:lnTo>
                                  <a:pt x="55455" y="28169"/>
                                </a:lnTo>
                                <a:lnTo>
                                  <a:pt x="55049" y="28169"/>
                                </a:lnTo>
                                <a:lnTo>
                                  <a:pt x="63115" y="19206"/>
                                </a:lnTo>
                                <a:close/>
                              </a:path>
                              <a:path w="264160" h="579120">
                                <a:moveTo>
                                  <a:pt x="99169" y="19206"/>
                                </a:moveTo>
                                <a:lnTo>
                                  <a:pt x="83505" y="19206"/>
                                </a:lnTo>
                                <a:lnTo>
                                  <a:pt x="91473" y="28169"/>
                                </a:lnTo>
                                <a:lnTo>
                                  <a:pt x="91147" y="28169"/>
                                </a:lnTo>
                                <a:lnTo>
                                  <a:pt x="99169" y="19206"/>
                                </a:lnTo>
                                <a:close/>
                              </a:path>
                              <a:path w="264160" h="579120">
                                <a:moveTo>
                                  <a:pt x="135206" y="19206"/>
                                </a:moveTo>
                                <a:lnTo>
                                  <a:pt x="119522" y="19206"/>
                                </a:lnTo>
                                <a:lnTo>
                                  <a:pt x="127497" y="28169"/>
                                </a:lnTo>
                                <a:lnTo>
                                  <a:pt x="127204" y="28169"/>
                                </a:lnTo>
                                <a:lnTo>
                                  <a:pt x="135206" y="19206"/>
                                </a:lnTo>
                                <a:close/>
                              </a:path>
                              <a:path w="264160" h="579120">
                                <a:moveTo>
                                  <a:pt x="171230" y="19206"/>
                                </a:moveTo>
                                <a:lnTo>
                                  <a:pt x="155532" y="19206"/>
                                </a:lnTo>
                                <a:lnTo>
                                  <a:pt x="163518" y="28169"/>
                                </a:lnTo>
                                <a:lnTo>
                                  <a:pt x="163241" y="28169"/>
                                </a:lnTo>
                                <a:lnTo>
                                  <a:pt x="171230" y="19206"/>
                                </a:lnTo>
                                <a:close/>
                              </a:path>
                              <a:path w="264160" h="579120">
                                <a:moveTo>
                                  <a:pt x="210426" y="0"/>
                                </a:moveTo>
                                <a:lnTo>
                                  <a:pt x="208425" y="0"/>
                                </a:lnTo>
                                <a:lnTo>
                                  <a:pt x="193450" y="16789"/>
                                </a:lnTo>
                                <a:lnTo>
                                  <a:pt x="191362" y="19206"/>
                                </a:lnTo>
                                <a:lnTo>
                                  <a:pt x="199266" y="28169"/>
                                </a:lnTo>
                                <a:lnTo>
                                  <a:pt x="209400" y="16789"/>
                                </a:lnTo>
                                <a:lnTo>
                                  <a:pt x="209578" y="16789"/>
                                </a:lnTo>
                                <a:lnTo>
                                  <a:pt x="201612" y="7950"/>
                                </a:lnTo>
                                <a:lnTo>
                                  <a:pt x="217418" y="7950"/>
                                </a:lnTo>
                                <a:lnTo>
                                  <a:pt x="210426" y="0"/>
                                </a:lnTo>
                                <a:close/>
                              </a:path>
                              <a:path w="264160" h="579120">
                                <a:moveTo>
                                  <a:pt x="246430" y="0"/>
                                </a:moveTo>
                                <a:lnTo>
                                  <a:pt x="244430" y="0"/>
                                </a:lnTo>
                                <a:lnTo>
                                  <a:pt x="227316" y="19206"/>
                                </a:lnTo>
                                <a:lnTo>
                                  <a:pt x="235197" y="28169"/>
                                </a:lnTo>
                                <a:lnTo>
                                  <a:pt x="245365" y="16789"/>
                                </a:lnTo>
                                <a:lnTo>
                                  <a:pt x="237565" y="7950"/>
                                </a:lnTo>
                                <a:lnTo>
                                  <a:pt x="253318" y="7950"/>
                                </a:lnTo>
                                <a:lnTo>
                                  <a:pt x="246430" y="0"/>
                                </a:lnTo>
                                <a:close/>
                              </a:path>
                              <a:path w="264160" h="579120">
                                <a:moveTo>
                                  <a:pt x="264033" y="22860"/>
                                </a:moveTo>
                                <a:lnTo>
                                  <a:pt x="260832" y="22860"/>
                                </a:lnTo>
                                <a:lnTo>
                                  <a:pt x="264033" y="26670"/>
                                </a:lnTo>
                                <a:lnTo>
                                  <a:pt x="264033" y="22860"/>
                                </a:lnTo>
                                <a:close/>
                              </a:path>
                              <a:path w="264160" h="579120">
                                <a:moveTo>
                                  <a:pt x="30423" y="0"/>
                                </a:moveTo>
                                <a:lnTo>
                                  <a:pt x="28383" y="0"/>
                                </a:lnTo>
                                <a:lnTo>
                                  <a:pt x="21549" y="7950"/>
                                </a:lnTo>
                                <a:lnTo>
                                  <a:pt x="29451" y="16789"/>
                                </a:lnTo>
                                <a:lnTo>
                                  <a:pt x="37281" y="7950"/>
                                </a:lnTo>
                                <a:lnTo>
                                  <a:pt x="37489" y="7950"/>
                                </a:lnTo>
                                <a:lnTo>
                                  <a:pt x="30423" y="0"/>
                                </a:lnTo>
                                <a:close/>
                              </a:path>
                              <a:path w="264160" h="579120">
                                <a:moveTo>
                                  <a:pt x="64388" y="0"/>
                                </a:moveTo>
                                <a:lnTo>
                                  <a:pt x="58807" y="0"/>
                                </a:lnTo>
                                <a:lnTo>
                                  <a:pt x="54986" y="5080"/>
                                </a:lnTo>
                                <a:lnTo>
                                  <a:pt x="65414" y="16789"/>
                                </a:lnTo>
                                <a:lnTo>
                                  <a:pt x="66685" y="15240"/>
                                </a:lnTo>
                                <a:lnTo>
                                  <a:pt x="73245" y="7950"/>
                                </a:lnTo>
                                <a:lnTo>
                                  <a:pt x="57316" y="7950"/>
                                </a:lnTo>
                                <a:lnTo>
                                  <a:pt x="64388" y="0"/>
                                </a:lnTo>
                                <a:close/>
                              </a:path>
                              <a:path w="264160" h="579120">
                                <a:moveTo>
                                  <a:pt x="100411" y="0"/>
                                </a:moveTo>
                                <a:lnTo>
                                  <a:pt x="94811" y="0"/>
                                </a:lnTo>
                                <a:lnTo>
                                  <a:pt x="90991" y="5080"/>
                                </a:lnTo>
                                <a:lnTo>
                                  <a:pt x="101431" y="16789"/>
                                </a:lnTo>
                                <a:lnTo>
                                  <a:pt x="102719" y="15240"/>
                                </a:lnTo>
                                <a:lnTo>
                                  <a:pt x="109244" y="7950"/>
                                </a:lnTo>
                                <a:lnTo>
                                  <a:pt x="93348" y="7950"/>
                                </a:lnTo>
                                <a:lnTo>
                                  <a:pt x="100411" y="0"/>
                                </a:lnTo>
                                <a:close/>
                              </a:path>
                              <a:path w="264160" h="579120">
                                <a:moveTo>
                                  <a:pt x="136416" y="0"/>
                                </a:moveTo>
                                <a:lnTo>
                                  <a:pt x="130816" y="0"/>
                                </a:lnTo>
                                <a:lnTo>
                                  <a:pt x="127015" y="5080"/>
                                </a:lnTo>
                                <a:lnTo>
                                  <a:pt x="137471" y="16789"/>
                                </a:lnTo>
                                <a:lnTo>
                                  <a:pt x="138747" y="15240"/>
                                </a:lnTo>
                                <a:lnTo>
                                  <a:pt x="145255" y="7950"/>
                                </a:lnTo>
                                <a:lnTo>
                                  <a:pt x="129358" y="7950"/>
                                </a:lnTo>
                                <a:lnTo>
                                  <a:pt x="136416" y="0"/>
                                </a:lnTo>
                                <a:close/>
                              </a:path>
                              <a:path w="264160" h="579120">
                                <a:moveTo>
                                  <a:pt x="172420" y="0"/>
                                </a:moveTo>
                                <a:lnTo>
                                  <a:pt x="166820" y="0"/>
                                </a:lnTo>
                                <a:lnTo>
                                  <a:pt x="163020" y="5080"/>
                                </a:lnTo>
                                <a:lnTo>
                                  <a:pt x="173506" y="16789"/>
                                </a:lnTo>
                                <a:lnTo>
                                  <a:pt x="174766" y="15240"/>
                                </a:lnTo>
                                <a:lnTo>
                                  <a:pt x="181263" y="7950"/>
                                </a:lnTo>
                                <a:lnTo>
                                  <a:pt x="165365" y="7950"/>
                                </a:lnTo>
                                <a:lnTo>
                                  <a:pt x="172420" y="0"/>
                                </a:lnTo>
                                <a:close/>
                              </a:path>
                              <a:path w="264160" h="579120">
                                <a:moveTo>
                                  <a:pt x="208425" y="0"/>
                                </a:moveTo>
                                <a:lnTo>
                                  <a:pt x="202825" y="0"/>
                                </a:lnTo>
                                <a:lnTo>
                                  <a:pt x="199025" y="5080"/>
                                </a:lnTo>
                                <a:lnTo>
                                  <a:pt x="209578" y="16789"/>
                                </a:lnTo>
                                <a:lnTo>
                                  <a:pt x="209400" y="16789"/>
                                </a:lnTo>
                                <a:lnTo>
                                  <a:pt x="217271" y="7950"/>
                                </a:lnTo>
                                <a:lnTo>
                                  <a:pt x="201333" y="7950"/>
                                </a:lnTo>
                                <a:lnTo>
                                  <a:pt x="208425" y="0"/>
                                </a:lnTo>
                                <a:close/>
                              </a:path>
                              <a:path w="264160" h="579120">
                                <a:moveTo>
                                  <a:pt x="244430" y="0"/>
                                </a:moveTo>
                                <a:lnTo>
                                  <a:pt x="238830" y="0"/>
                                </a:lnTo>
                                <a:lnTo>
                                  <a:pt x="235029" y="5080"/>
                                </a:lnTo>
                                <a:lnTo>
                                  <a:pt x="245373" y="16789"/>
                                </a:lnTo>
                                <a:lnTo>
                                  <a:pt x="253266" y="7950"/>
                                </a:lnTo>
                                <a:lnTo>
                                  <a:pt x="237345" y="7950"/>
                                </a:lnTo>
                                <a:lnTo>
                                  <a:pt x="244430" y="0"/>
                                </a:lnTo>
                                <a:close/>
                              </a:path>
                              <a:path w="264160" h="579120">
                                <a:moveTo>
                                  <a:pt x="28383" y="0"/>
                                </a:moveTo>
                                <a:lnTo>
                                  <a:pt x="22802" y="0"/>
                                </a:lnTo>
                                <a:lnTo>
                                  <a:pt x="18982" y="5080"/>
                                </a:lnTo>
                                <a:lnTo>
                                  <a:pt x="21549" y="7950"/>
                                </a:lnTo>
                                <a:lnTo>
                                  <a:pt x="28383" y="0"/>
                                </a:lnTo>
                                <a:close/>
                              </a:path>
                              <a:path w="264160" h="579120">
                                <a:moveTo>
                                  <a:pt x="36004" y="0"/>
                                </a:moveTo>
                                <a:lnTo>
                                  <a:pt x="30423" y="0"/>
                                </a:lnTo>
                                <a:lnTo>
                                  <a:pt x="37489" y="7950"/>
                                </a:lnTo>
                                <a:lnTo>
                                  <a:pt x="37281" y="7950"/>
                                </a:lnTo>
                                <a:lnTo>
                                  <a:pt x="39825" y="5080"/>
                                </a:lnTo>
                                <a:lnTo>
                                  <a:pt x="36004" y="0"/>
                                </a:lnTo>
                                <a:close/>
                              </a:path>
                              <a:path w="264160" h="579120">
                                <a:moveTo>
                                  <a:pt x="72009" y="0"/>
                                </a:moveTo>
                                <a:lnTo>
                                  <a:pt x="66428" y="0"/>
                                </a:lnTo>
                                <a:lnTo>
                                  <a:pt x="73497" y="7950"/>
                                </a:lnTo>
                                <a:lnTo>
                                  <a:pt x="73245" y="7950"/>
                                </a:lnTo>
                                <a:lnTo>
                                  <a:pt x="75829" y="5080"/>
                                </a:lnTo>
                                <a:lnTo>
                                  <a:pt x="72009" y="0"/>
                                </a:lnTo>
                                <a:close/>
                              </a:path>
                              <a:path w="264160" h="579120">
                                <a:moveTo>
                                  <a:pt x="108013" y="0"/>
                                </a:moveTo>
                                <a:lnTo>
                                  <a:pt x="102432" y="0"/>
                                </a:lnTo>
                                <a:lnTo>
                                  <a:pt x="109507" y="7950"/>
                                </a:lnTo>
                                <a:lnTo>
                                  <a:pt x="109244" y="7950"/>
                                </a:lnTo>
                                <a:lnTo>
                                  <a:pt x="111814" y="5080"/>
                                </a:lnTo>
                                <a:lnTo>
                                  <a:pt x="108013" y="0"/>
                                </a:lnTo>
                                <a:close/>
                              </a:path>
                              <a:path w="264160" h="579120">
                                <a:moveTo>
                                  <a:pt x="144018" y="0"/>
                                </a:moveTo>
                                <a:lnTo>
                                  <a:pt x="138417" y="0"/>
                                </a:lnTo>
                                <a:lnTo>
                                  <a:pt x="145502" y="7950"/>
                                </a:lnTo>
                                <a:lnTo>
                                  <a:pt x="145255" y="7950"/>
                                </a:lnTo>
                                <a:lnTo>
                                  <a:pt x="147818" y="5080"/>
                                </a:lnTo>
                                <a:lnTo>
                                  <a:pt x="144018" y="0"/>
                                </a:lnTo>
                                <a:close/>
                              </a:path>
                              <a:path w="264160" h="579120">
                                <a:moveTo>
                                  <a:pt x="180022" y="0"/>
                                </a:moveTo>
                                <a:lnTo>
                                  <a:pt x="174421" y="0"/>
                                </a:lnTo>
                                <a:lnTo>
                                  <a:pt x="181434" y="7950"/>
                                </a:lnTo>
                                <a:lnTo>
                                  <a:pt x="181263" y="7950"/>
                                </a:lnTo>
                                <a:lnTo>
                                  <a:pt x="183823" y="5080"/>
                                </a:lnTo>
                                <a:lnTo>
                                  <a:pt x="180022" y="0"/>
                                </a:lnTo>
                                <a:close/>
                              </a:path>
                              <a:path w="264160" h="579120">
                                <a:moveTo>
                                  <a:pt x="216027" y="0"/>
                                </a:moveTo>
                                <a:lnTo>
                                  <a:pt x="210426" y="0"/>
                                </a:lnTo>
                                <a:lnTo>
                                  <a:pt x="217418" y="7950"/>
                                </a:lnTo>
                                <a:lnTo>
                                  <a:pt x="217271" y="7950"/>
                                </a:lnTo>
                                <a:lnTo>
                                  <a:pt x="219827" y="5080"/>
                                </a:lnTo>
                                <a:lnTo>
                                  <a:pt x="216027" y="0"/>
                                </a:lnTo>
                                <a:close/>
                              </a:path>
                              <a:path w="264160" h="579120">
                                <a:moveTo>
                                  <a:pt x="252031" y="0"/>
                                </a:moveTo>
                                <a:lnTo>
                                  <a:pt x="246430" y="0"/>
                                </a:lnTo>
                                <a:lnTo>
                                  <a:pt x="253318" y="7950"/>
                                </a:lnTo>
                                <a:lnTo>
                                  <a:pt x="255832" y="5080"/>
                                </a:lnTo>
                                <a:lnTo>
                                  <a:pt x="252031" y="0"/>
                                </a:lnTo>
                                <a:close/>
                              </a:path>
                            </a:pathLst>
                          </a:custGeom>
                          <a:solidFill>
                            <a:srgbClr val="FFFFFF"/>
                          </a:solidFill>
                        </wps:spPr>
                        <wps:bodyPr wrap="square" lIns="0" tIns="0" rIns="0" bIns="0" rtlCol="0">
                          <a:prstTxWarp prst="textNoShape">
                            <a:avLst/>
                          </a:prstTxWarp>
                          <a:noAutofit/>
                        </wps:bodyPr>
                      </wps:wsp>
                      <wps:wsp>
                        <wps:cNvPr id="133" name="Graphic 134"/>
                        <wps:cNvSpPr/>
                        <wps:spPr>
                          <a:xfrm>
                            <a:off x="493433" y="1844725"/>
                            <a:ext cx="274955" cy="585470"/>
                          </a:xfrm>
                          <a:custGeom>
                            <a:avLst/>
                            <a:gdLst/>
                            <a:ahLst/>
                            <a:cxnLst/>
                            <a:rect l="l" t="t" r="r" b="b"/>
                            <a:pathLst>
                              <a:path w="274955" h="585470">
                                <a:moveTo>
                                  <a:pt x="274828" y="0"/>
                                </a:moveTo>
                                <a:lnTo>
                                  <a:pt x="274281" y="0"/>
                                </a:lnTo>
                                <a:lnTo>
                                  <a:pt x="274281" y="6718"/>
                                </a:lnTo>
                                <a:lnTo>
                                  <a:pt x="271894" y="9410"/>
                                </a:lnTo>
                                <a:lnTo>
                                  <a:pt x="271894" y="6718"/>
                                </a:lnTo>
                                <a:lnTo>
                                  <a:pt x="274281" y="6718"/>
                                </a:lnTo>
                                <a:lnTo>
                                  <a:pt x="274281" y="0"/>
                                </a:lnTo>
                                <a:lnTo>
                                  <a:pt x="264033" y="0"/>
                                </a:lnTo>
                                <a:lnTo>
                                  <a:pt x="10795" y="63"/>
                                </a:lnTo>
                                <a:lnTo>
                                  <a:pt x="0" y="0"/>
                                </a:lnTo>
                                <a:lnTo>
                                  <a:pt x="0" y="6718"/>
                                </a:lnTo>
                                <a:lnTo>
                                  <a:pt x="0" y="12090"/>
                                </a:lnTo>
                                <a:lnTo>
                                  <a:pt x="0" y="585304"/>
                                </a:lnTo>
                                <a:lnTo>
                                  <a:pt x="10795" y="585304"/>
                                </a:lnTo>
                                <a:lnTo>
                                  <a:pt x="10795" y="12166"/>
                                </a:lnTo>
                                <a:lnTo>
                                  <a:pt x="264033" y="12166"/>
                                </a:lnTo>
                                <a:lnTo>
                                  <a:pt x="264033" y="585304"/>
                                </a:lnTo>
                                <a:lnTo>
                                  <a:pt x="274828" y="585304"/>
                                </a:lnTo>
                                <a:lnTo>
                                  <a:pt x="274828" y="12166"/>
                                </a:lnTo>
                                <a:lnTo>
                                  <a:pt x="274828" y="6718"/>
                                </a:lnTo>
                                <a:lnTo>
                                  <a:pt x="274828" y="6108"/>
                                </a:lnTo>
                                <a:lnTo>
                                  <a:pt x="274828" y="0"/>
                                </a:lnTo>
                                <a:close/>
                              </a:path>
                            </a:pathLst>
                          </a:custGeom>
                          <a:solidFill>
                            <a:srgbClr val="600051"/>
                          </a:solidFill>
                        </wps:spPr>
                        <wps:bodyPr wrap="square" lIns="0" tIns="0" rIns="0" bIns="0" rtlCol="0">
                          <a:prstTxWarp prst="textNoShape">
                            <a:avLst/>
                          </a:prstTxWarp>
                          <a:noAutofit/>
                        </wps:bodyPr>
                      </wps:wsp>
                      <wps:wsp>
                        <wps:cNvPr id="134" name="Graphic 135"/>
                        <wps:cNvSpPr/>
                        <wps:spPr>
                          <a:xfrm>
                            <a:off x="323608" y="425487"/>
                            <a:ext cx="1821180" cy="2040889"/>
                          </a:xfrm>
                          <a:custGeom>
                            <a:avLst/>
                            <a:gdLst/>
                            <a:ahLst/>
                            <a:cxnLst/>
                            <a:rect l="l" t="t" r="r" b="b"/>
                            <a:pathLst>
                              <a:path w="1821180" h="2040889">
                                <a:moveTo>
                                  <a:pt x="1820633" y="1997824"/>
                                </a:moveTo>
                                <a:lnTo>
                                  <a:pt x="37807" y="1997824"/>
                                </a:lnTo>
                                <a:lnTo>
                                  <a:pt x="37807" y="1960778"/>
                                </a:lnTo>
                                <a:lnTo>
                                  <a:pt x="37807" y="1948675"/>
                                </a:lnTo>
                                <a:lnTo>
                                  <a:pt x="37807" y="0"/>
                                </a:lnTo>
                                <a:lnTo>
                                  <a:pt x="32410" y="0"/>
                                </a:lnTo>
                                <a:lnTo>
                                  <a:pt x="27000" y="0"/>
                                </a:lnTo>
                                <a:lnTo>
                                  <a:pt x="0" y="0"/>
                                </a:lnTo>
                                <a:lnTo>
                                  <a:pt x="0" y="12115"/>
                                </a:lnTo>
                                <a:lnTo>
                                  <a:pt x="27000" y="12115"/>
                                </a:lnTo>
                                <a:lnTo>
                                  <a:pt x="27000" y="50457"/>
                                </a:lnTo>
                                <a:lnTo>
                                  <a:pt x="13804" y="50457"/>
                                </a:lnTo>
                                <a:lnTo>
                                  <a:pt x="13804" y="62560"/>
                                </a:lnTo>
                                <a:lnTo>
                                  <a:pt x="27000" y="62560"/>
                                </a:lnTo>
                                <a:lnTo>
                                  <a:pt x="27000" y="100228"/>
                                </a:lnTo>
                                <a:lnTo>
                                  <a:pt x="13804" y="100228"/>
                                </a:lnTo>
                                <a:lnTo>
                                  <a:pt x="13804" y="112331"/>
                                </a:lnTo>
                                <a:lnTo>
                                  <a:pt x="27000" y="112331"/>
                                </a:lnTo>
                                <a:lnTo>
                                  <a:pt x="27000" y="150012"/>
                                </a:lnTo>
                                <a:lnTo>
                                  <a:pt x="13804" y="150012"/>
                                </a:lnTo>
                                <a:lnTo>
                                  <a:pt x="13804" y="162115"/>
                                </a:lnTo>
                                <a:lnTo>
                                  <a:pt x="27000" y="162115"/>
                                </a:lnTo>
                                <a:lnTo>
                                  <a:pt x="27000" y="199783"/>
                                </a:lnTo>
                                <a:lnTo>
                                  <a:pt x="13804" y="199783"/>
                                </a:lnTo>
                                <a:lnTo>
                                  <a:pt x="13804" y="211886"/>
                                </a:lnTo>
                                <a:lnTo>
                                  <a:pt x="27000" y="211886"/>
                                </a:lnTo>
                                <a:lnTo>
                                  <a:pt x="27000" y="250228"/>
                                </a:lnTo>
                                <a:lnTo>
                                  <a:pt x="13804" y="250228"/>
                                </a:lnTo>
                                <a:lnTo>
                                  <a:pt x="13804" y="262343"/>
                                </a:lnTo>
                                <a:lnTo>
                                  <a:pt x="27000" y="262343"/>
                                </a:lnTo>
                                <a:lnTo>
                                  <a:pt x="27000" y="300012"/>
                                </a:lnTo>
                                <a:lnTo>
                                  <a:pt x="13804" y="300012"/>
                                </a:lnTo>
                                <a:lnTo>
                                  <a:pt x="13804" y="312115"/>
                                </a:lnTo>
                                <a:lnTo>
                                  <a:pt x="27000" y="312115"/>
                                </a:lnTo>
                                <a:lnTo>
                                  <a:pt x="27000" y="349783"/>
                                </a:lnTo>
                                <a:lnTo>
                                  <a:pt x="13804" y="349783"/>
                                </a:lnTo>
                                <a:lnTo>
                                  <a:pt x="13804" y="361886"/>
                                </a:lnTo>
                                <a:lnTo>
                                  <a:pt x="27000" y="361886"/>
                                </a:lnTo>
                                <a:lnTo>
                                  <a:pt x="27000" y="399554"/>
                                </a:lnTo>
                                <a:lnTo>
                                  <a:pt x="13804" y="399554"/>
                                </a:lnTo>
                                <a:lnTo>
                                  <a:pt x="13804" y="411670"/>
                                </a:lnTo>
                                <a:lnTo>
                                  <a:pt x="27000" y="411670"/>
                                </a:lnTo>
                                <a:lnTo>
                                  <a:pt x="27000" y="450011"/>
                                </a:lnTo>
                                <a:lnTo>
                                  <a:pt x="13804" y="450011"/>
                                </a:lnTo>
                                <a:lnTo>
                                  <a:pt x="13804" y="462114"/>
                                </a:lnTo>
                                <a:lnTo>
                                  <a:pt x="27000" y="462114"/>
                                </a:lnTo>
                                <a:lnTo>
                                  <a:pt x="27000" y="499783"/>
                                </a:lnTo>
                                <a:lnTo>
                                  <a:pt x="0" y="499783"/>
                                </a:lnTo>
                                <a:lnTo>
                                  <a:pt x="0" y="511886"/>
                                </a:lnTo>
                                <a:lnTo>
                                  <a:pt x="27000" y="511886"/>
                                </a:lnTo>
                                <a:lnTo>
                                  <a:pt x="27000" y="550227"/>
                                </a:lnTo>
                                <a:lnTo>
                                  <a:pt x="13804" y="550227"/>
                                </a:lnTo>
                                <a:lnTo>
                                  <a:pt x="13804" y="562343"/>
                                </a:lnTo>
                                <a:lnTo>
                                  <a:pt x="27000" y="562343"/>
                                </a:lnTo>
                                <a:lnTo>
                                  <a:pt x="27000" y="600011"/>
                                </a:lnTo>
                                <a:lnTo>
                                  <a:pt x="13804" y="600011"/>
                                </a:lnTo>
                                <a:lnTo>
                                  <a:pt x="13804" y="612114"/>
                                </a:lnTo>
                                <a:lnTo>
                                  <a:pt x="27000" y="612114"/>
                                </a:lnTo>
                                <a:lnTo>
                                  <a:pt x="27000" y="649782"/>
                                </a:lnTo>
                                <a:lnTo>
                                  <a:pt x="13804" y="649782"/>
                                </a:lnTo>
                                <a:lnTo>
                                  <a:pt x="13804" y="661898"/>
                                </a:lnTo>
                                <a:lnTo>
                                  <a:pt x="27000" y="661898"/>
                                </a:lnTo>
                                <a:lnTo>
                                  <a:pt x="27000" y="699566"/>
                                </a:lnTo>
                                <a:lnTo>
                                  <a:pt x="13804" y="699566"/>
                                </a:lnTo>
                                <a:lnTo>
                                  <a:pt x="13804" y="711669"/>
                                </a:lnTo>
                                <a:lnTo>
                                  <a:pt x="27000" y="711669"/>
                                </a:lnTo>
                                <a:lnTo>
                                  <a:pt x="27000" y="750011"/>
                                </a:lnTo>
                                <a:lnTo>
                                  <a:pt x="13804" y="750011"/>
                                </a:lnTo>
                                <a:lnTo>
                                  <a:pt x="13804" y="762114"/>
                                </a:lnTo>
                                <a:lnTo>
                                  <a:pt x="27000" y="762114"/>
                                </a:lnTo>
                                <a:lnTo>
                                  <a:pt x="27000" y="799782"/>
                                </a:lnTo>
                                <a:lnTo>
                                  <a:pt x="13804" y="799782"/>
                                </a:lnTo>
                                <a:lnTo>
                                  <a:pt x="13804" y="811898"/>
                                </a:lnTo>
                                <a:lnTo>
                                  <a:pt x="27000" y="811898"/>
                                </a:lnTo>
                                <a:lnTo>
                                  <a:pt x="27000" y="849566"/>
                                </a:lnTo>
                                <a:lnTo>
                                  <a:pt x="13804" y="849566"/>
                                </a:lnTo>
                                <a:lnTo>
                                  <a:pt x="13804" y="861669"/>
                                </a:lnTo>
                                <a:lnTo>
                                  <a:pt x="27000" y="861669"/>
                                </a:lnTo>
                                <a:lnTo>
                                  <a:pt x="27000" y="899337"/>
                                </a:lnTo>
                                <a:lnTo>
                                  <a:pt x="13804" y="899337"/>
                                </a:lnTo>
                                <a:lnTo>
                                  <a:pt x="13804" y="911440"/>
                                </a:lnTo>
                                <a:lnTo>
                                  <a:pt x="27000" y="911440"/>
                                </a:lnTo>
                                <a:lnTo>
                                  <a:pt x="27000" y="949782"/>
                                </a:lnTo>
                                <a:lnTo>
                                  <a:pt x="13804" y="949782"/>
                                </a:lnTo>
                                <a:lnTo>
                                  <a:pt x="13804" y="961898"/>
                                </a:lnTo>
                                <a:lnTo>
                                  <a:pt x="27000" y="961898"/>
                                </a:lnTo>
                                <a:lnTo>
                                  <a:pt x="27000" y="999566"/>
                                </a:lnTo>
                                <a:lnTo>
                                  <a:pt x="0" y="999566"/>
                                </a:lnTo>
                                <a:lnTo>
                                  <a:pt x="0" y="1011669"/>
                                </a:lnTo>
                                <a:lnTo>
                                  <a:pt x="27000" y="1011669"/>
                                </a:lnTo>
                                <a:lnTo>
                                  <a:pt x="27000" y="1050010"/>
                                </a:lnTo>
                                <a:lnTo>
                                  <a:pt x="13804" y="1050010"/>
                                </a:lnTo>
                                <a:lnTo>
                                  <a:pt x="13804" y="1062126"/>
                                </a:lnTo>
                                <a:lnTo>
                                  <a:pt x="27000" y="1062126"/>
                                </a:lnTo>
                                <a:lnTo>
                                  <a:pt x="27000" y="1099794"/>
                                </a:lnTo>
                                <a:lnTo>
                                  <a:pt x="13804" y="1099794"/>
                                </a:lnTo>
                                <a:lnTo>
                                  <a:pt x="13804" y="1111897"/>
                                </a:lnTo>
                                <a:lnTo>
                                  <a:pt x="27000" y="1111897"/>
                                </a:lnTo>
                                <a:lnTo>
                                  <a:pt x="27000" y="1149565"/>
                                </a:lnTo>
                                <a:lnTo>
                                  <a:pt x="13804" y="1149565"/>
                                </a:lnTo>
                                <a:lnTo>
                                  <a:pt x="13804" y="1161669"/>
                                </a:lnTo>
                                <a:lnTo>
                                  <a:pt x="27000" y="1161669"/>
                                </a:lnTo>
                                <a:lnTo>
                                  <a:pt x="27000" y="1199337"/>
                                </a:lnTo>
                                <a:lnTo>
                                  <a:pt x="13804" y="1199337"/>
                                </a:lnTo>
                                <a:lnTo>
                                  <a:pt x="13804" y="1211453"/>
                                </a:lnTo>
                                <a:lnTo>
                                  <a:pt x="27000" y="1211453"/>
                                </a:lnTo>
                                <a:lnTo>
                                  <a:pt x="27000" y="1249794"/>
                                </a:lnTo>
                                <a:lnTo>
                                  <a:pt x="13804" y="1249794"/>
                                </a:lnTo>
                                <a:lnTo>
                                  <a:pt x="13804" y="1261897"/>
                                </a:lnTo>
                                <a:lnTo>
                                  <a:pt x="27000" y="1261897"/>
                                </a:lnTo>
                                <a:lnTo>
                                  <a:pt x="27000" y="1299565"/>
                                </a:lnTo>
                                <a:lnTo>
                                  <a:pt x="13804" y="1299565"/>
                                </a:lnTo>
                                <a:lnTo>
                                  <a:pt x="13804" y="1311668"/>
                                </a:lnTo>
                                <a:lnTo>
                                  <a:pt x="27000" y="1311668"/>
                                </a:lnTo>
                                <a:lnTo>
                                  <a:pt x="27000" y="1349336"/>
                                </a:lnTo>
                                <a:lnTo>
                                  <a:pt x="13804" y="1349336"/>
                                </a:lnTo>
                                <a:lnTo>
                                  <a:pt x="13804" y="1361452"/>
                                </a:lnTo>
                                <a:lnTo>
                                  <a:pt x="27000" y="1361452"/>
                                </a:lnTo>
                                <a:lnTo>
                                  <a:pt x="27000" y="1399120"/>
                                </a:lnTo>
                                <a:lnTo>
                                  <a:pt x="13804" y="1399120"/>
                                </a:lnTo>
                                <a:lnTo>
                                  <a:pt x="13804" y="1411224"/>
                                </a:lnTo>
                                <a:lnTo>
                                  <a:pt x="27000" y="1411224"/>
                                </a:lnTo>
                                <a:lnTo>
                                  <a:pt x="27000" y="1449565"/>
                                </a:lnTo>
                                <a:lnTo>
                                  <a:pt x="13804" y="1449565"/>
                                </a:lnTo>
                                <a:lnTo>
                                  <a:pt x="13804" y="1461681"/>
                                </a:lnTo>
                                <a:lnTo>
                                  <a:pt x="27000" y="1461681"/>
                                </a:lnTo>
                                <a:lnTo>
                                  <a:pt x="27000" y="1499349"/>
                                </a:lnTo>
                                <a:lnTo>
                                  <a:pt x="0" y="1499349"/>
                                </a:lnTo>
                                <a:lnTo>
                                  <a:pt x="0" y="1511452"/>
                                </a:lnTo>
                                <a:lnTo>
                                  <a:pt x="27000" y="1511452"/>
                                </a:lnTo>
                                <a:lnTo>
                                  <a:pt x="27000" y="1549120"/>
                                </a:lnTo>
                                <a:lnTo>
                                  <a:pt x="13804" y="1549120"/>
                                </a:lnTo>
                                <a:lnTo>
                                  <a:pt x="13804" y="1561223"/>
                                </a:lnTo>
                                <a:lnTo>
                                  <a:pt x="27000" y="1561223"/>
                                </a:lnTo>
                                <a:lnTo>
                                  <a:pt x="27000" y="1598891"/>
                                </a:lnTo>
                                <a:lnTo>
                                  <a:pt x="13804" y="1598891"/>
                                </a:lnTo>
                                <a:lnTo>
                                  <a:pt x="13804" y="1611007"/>
                                </a:lnTo>
                                <a:lnTo>
                                  <a:pt x="27000" y="1611007"/>
                                </a:lnTo>
                                <a:lnTo>
                                  <a:pt x="27000" y="1648675"/>
                                </a:lnTo>
                                <a:lnTo>
                                  <a:pt x="13804" y="1648675"/>
                                </a:lnTo>
                                <a:lnTo>
                                  <a:pt x="13804" y="1660779"/>
                                </a:lnTo>
                                <a:lnTo>
                                  <a:pt x="27000" y="1660779"/>
                                </a:lnTo>
                                <a:lnTo>
                                  <a:pt x="27000" y="1698447"/>
                                </a:lnTo>
                                <a:lnTo>
                                  <a:pt x="13804" y="1698447"/>
                                </a:lnTo>
                                <a:lnTo>
                                  <a:pt x="13804" y="1710550"/>
                                </a:lnTo>
                                <a:lnTo>
                                  <a:pt x="27000" y="1710550"/>
                                </a:lnTo>
                                <a:lnTo>
                                  <a:pt x="27000" y="1748891"/>
                                </a:lnTo>
                                <a:lnTo>
                                  <a:pt x="13804" y="1748891"/>
                                </a:lnTo>
                                <a:lnTo>
                                  <a:pt x="13804" y="1761007"/>
                                </a:lnTo>
                                <a:lnTo>
                                  <a:pt x="27000" y="1761007"/>
                                </a:lnTo>
                                <a:lnTo>
                                  <a:pt x="27000" y="1798675"/>
                                </a:lnTo>
                                <a:lnTo>
                                  <a:pt x="13804" y="1798675"/>
                                </a:lnTo>
                                <a:lnTo>
                                  <a:pt x="13804" y="1810778"/>
                                </a:lnTo>
                                <a:lnTo>
                                  <a:pt x="27000" y="1810778"/>
                                </a:lnTo>
                                <a:lnTo>
                                  <a:pt x="27000" y="1848446"/>
                                </a:lnTo>
                                <a:lnTo>
                                  <a:pt x="13804" y="1848446"/>
                                </a:lnTo>
                                <a:lnTo>
                                  <a:pt x="13804" y="1860562"/>
                                </a:lnTo>
                                <a:lnTo>
                                  <a:pt x="27000" y="1860562"/>
                                </a:lnTo>
                                <a:lnTo>
                                  <a:pt x="27000" y="1898230"/>
                                </a:lnTo>
                                <a:lnTo>
                                  <a:pt x="13804" y="1898230"/>
                                </a:lnTo>
                                <a:lnTo>
                                  <a:pt x="13804" y="1910334"/>
                                </a:lnTo>
                                <a:lnTo>
                                  <a:pt x="27000" y="1910334"/>
                                </a:lnTo>
                                <a:lnTo>
                                  <a:pt x="27000" y="1948675"/>
                                </a:lnTo>
                                <a:lnTo>
                                  <a:pt x="13804" y="1948675"/>
                                </a:lnTo>
                                <a:lnTo>
                                  <a:pt x="13804" y="1960778"/>
                                </a:lnTo>
                                <a:lnTo>
                                  <a:pt x="27000" y="1960778"/>
                                </a:lnTo>
                                <a:lnTo>
                                  <a:pt x="27000" y="1997824"/>
                                </a:lnTo>
                                <a:lnTo>
                                  <a:pt x="27000" y="1998446"/>
                                </a:lnTo>
                                <a:lnTo>
                                  <a:pt x="0" y="1998446"/>
                                </a:lnTo>
                                <a:lnTo>
                                  <a:pt x="0" y="2010562"/>
                                </a:lnTo>
                                <a:lnTo>
                                  <a:pt x="27000" y="2010562"/>
                                </a:lnTo>
                                <a:lnTo>
                                  <a:pt x="32410" y="2010562"/>
                                </a:lnTo>
                                <a:lnTo>
                                  <a:pt x="37807" y="2010562"/>
                                </a:lnTo>
                                <a:lnTo>
                                  <a:pt x="37807" y="2009902"/>
                                </a:lnTo>
                                <a:lnTo>
                                  <a:pt x="300634" y="2009902"/>
                                </a:lnTo>
                                <a:lnTo>
                                  <a:pt x="300634" y="2040826"/>
                                </a:lnTo>
                                <a:lnTo>
                                  <a:pt x="311442" y="2040826"/>
                                </a:lnTo>
                                <a:lnTo>
                                  <a:pt x="311442" y="2010562"/>
                                </a:lnTo>
                                <a:lnTo>
                                  <a:pt x="712292" y="2010562"/>
                                </a:lnTo>
                                <a:lnTo>
                                  <a:pt x="712292" y="2040826"/>
                                </a:lnTo>
                                <a:lnTo>
                                  <a:pt x="723087" y="2040826"/>
                                </a:lnTo>
                                <a:lnTo>
                                  <a:pt x="723087" y="2010562"/>
                                </a:lnTo>
                                <a:lnTo>
                                  <a:pt x="1123340" y="2010562"/>
                                </a:lnTo>
                                <a:lnTo>
                                  <a:pt x="1123340" y="2040826"/>
                                </a:lnTo>
                                <a:lnTo>
                                  <a:pt x="1134148" y="2040826"/>
                                </a:lnTo>
                                <a:lnTo>
                                  <a:pt x="1134148" y="2010562"/>
                                </a:lnTo>
                                <a:lnTo>
                                  <a:pt x="1534998" y="2010562"/>
                                </a:lnTo>
                                <a:lnTo>
                                  <a:pt x="1534998" y="2040826"/>
                                </a:lnTo>
                                <a:lnTo>
                                  <a:pt x="1545793" y="2040826"/>
                                </a:lnTo>
                                <a:lnTo>
                                  <a:pt x="1545793" y="2010562"/>
                                </a:lnTo>
                                <a:lnTo>
                                  <a:pt x="1820633" y="2010562"/>
                                </a:lnTo>
                                <a:lnTo>
                                  <a:pt x="1820633" y="2004542"/>
                                </a:lnTo>
                                <a:lnTo>
                                  <a:pt x="1820633" y="1997824"/>
                                </a:lnTo>
                                <a:close/>
                              </a:path>
                            </a:pathLst>
                          </a:custGeom>
                          <a:solidFill>
                            <a:srgbClr val="000000"/>
                          </a:solidFill>
                        </wps:spPr>
                        <wps:bodyPr wrap="square" lIns="0" tIns="0" rIns="0" bIns="0" rtlCol="0">
                          <a:prstTxWarp prst="textNoShape">
                            <a:avLst/>
                          </a:prstTxWarp>
                          <a:noAutofit/>
                        </wps:bodyPr>
                      </wps:wsp>
                      <wps:wsp>
                        <wps:cNvPr id="135" name="Graphic 136"/>
                        <wps:cNvSpPr/>
                        <wps:spPr>
                          <a:xfrm>
                            <a:off x="972896" y="1640687"/>
                            <a:ext cx="137160" cy="20320"/>
                          </a:xfrm>
                          <a:custGeom>
                            <a:avLst/>
                            <a:gdLst/>
                            <a:ahLst/>
                            <a:cxnLst/>
                            <a:rect l="l" t="t" r="r" b="b"/>
                            <a:pathLst>
                              <a:path w="137160" h="20320">
                                <a:moveTo>
                                  <a:pt x="136817" y="0"/>
                                </a:moveTo>
                                <a:lnTo>
                                  <a:pt x="64808" y="0"/>
                                </a:lnTo>
                                <a:lnTo>
                                  <a:pt x="64808" y="292"/>
                                </a:lnTo>
                                <a:lnTo>
                                  <a:pt x="0" y="292"/>
                                </a:lnTo>
                                <a:lnTo>
                                  <a:pt x="0" y="8356"/>
                                </a:lnTo>
                                <a:lnTo>
                                  <a:pt x="64808" y="8356"/>
                                </a:lnTo>
                                <a:lnTo>
                                  <a:pt x="64808" y="20129"/>
                                </a:lnTo>
                                <a:lnTo>
                                  <a:pt x="72009" y="20129"/>
                                </a:lnTo>
                                <a:lnTo>
                                  <a:pt x="72009" y="8356"/>
                                </a:lnTo>
                                <a:lnTo>
                                  <a:pt x="136817" y="8356"/>
                                </a:lnTo>
                                <a:lnTo>
                                  <a:pt x="136817" y="4318"/>
                                </a:lnTo>
                                <a:lnTo>
                                  <a:pt x="72009" y="4318"/>
                                </a:lnTo>
                                <a:lnTo>
                                  <a:pt x="70472" y="6045"/>
                                </a:lnTo>
                                <a:lnTo>
                                  <a:pt x="70472" y="4025"/>
                                </a:lnTo>
                                <a:lnTo>
                                  <a:pt x="136817" y="4025"/>
                                </a:lnTo>
                                <a:lnTo>
                                  <a:pt x="136817" y="0"/>
                                </a:lnTo>
                                <a:close/>
                              </a:path>
                            </a:pathLst>
                          </a:custGeom>
                          <a:solidFill>
                            <a:srgbClr val="0000C0"/>
                          </a:solidFill>
                        </wps:spPr>
                        <wps:bodyPr wrap="square" lIns="0" tIns="0" rIns="0" bIns="0" rtlCol="0">
                          <a:prstTxWarp prst="textNoShape">
                            <a:avLst/>
                          </a:prstTxWarp>
                          <a:noAutofit/>
                        </wps:bodyPr>
                      </wps:wsp>
                      <wps:wsp>
                        <wps:cNvPr id="136" name="Graphic 137"/>
                        <wps:cNvSpPr/>
                        <wps:spPr>
                          <a:xfrm>
                            <a:off x="561835" y="953363"/>
                            <a:ext cx="137160" cy="891540"/>
                          </a:xfrm>
                          <a:custGeom>
                            <a:avLst/>
                            <a:gdLst/>
                            <a:ahLst/>
                            <a:cxnLst/>
                            <a:rect l="l" t="t" r="r" b="b"/>
                            <a:pathLst>
                              <a:path w="137160" h="891540">
                                <a:moveTo>
                                  <a:pt x="136817" y="0"/>
                                </a:moveTo>
                                <a:lnTo>
                                  <a:pt x="64808" y="0"/>
                                </a:lnTo>
                                <a:lnTo>
                                  <a:pt x="64808" y="165"/>
                                </a:lnTo>
                                <a:lnTo>
                                  <a:pt x="0" y="165"/>
                                </a:lnTo>
                                <a:lnTo>
                                  <a:pt x="0" y="8229"/>
                                </a:lnTo>
                                <a:lnTo>
                                  <a:pt x="64808" y="8229"/>
                                </a:lnTo>
                                <a:lnTo>
                                  <a:pt x="64808" y="891362"/>
                                </a:lnTo>
                                <a:lnTo>
                                  <a:pt x="72009" y="891362"/>
                                </a:lnTo>
                                <a:lnTo>
                                  <a:pt x="72009" y="8229"/>
                                </a:lnTo>
                                <a:lnTo>
                                  <a:pt x="136817" y="8229"/>
                                </a:lnTo>
                                <a:lnTo>
                                  <a:pt x="136817" y="4191"/>
                                </a:lnTo>
                                <a:lnTo>
                                  <a:pt x="72009" y="4191"/>
                                </a:lnTo>
                                <a:lnTo>
                                  <a:pt x="70370" y="6032"/>
                                </a:lnTo>
                                <a:lnTo>
                                  <a:pt x="70370" y="4025"/>
                                </a:lnTo>
                                <a:lnTo>
                                  <a:pt x="136817" y="4025"/>
                                </a:lnTo>
                                <a:lnTo>
                                  <a:pt x="136817" y="0"/>
                                </a:lnTo>
                                <a:close/>
                              </a:path>
                            </a:pathLst>
                          </a:custGeom>
                          <a:solidFill>
                            <a:srgbClr val="600051"/>
                          </a:solidFill>
                        </wps:spPr>
                        <wps:bodyPr wrap="square" lIns="0" tIns="0" rIns="0" bIns="0" rtlCol="0">
                          <a:prstTxWarp prst="textNoShape">
                            <a:avLst/>
                          </a:prstTxWarp>
                          <a:noAutofit/>
                        </wps:bodyPr>
                      </wps:wsp>
                      <wps:wsp>
                        <wps:cNvPr id="137" name="Graphic 138"/>
                        <wps:cNvSpPr/>
                        <wps:spPr>
                          <a:xfrm>
                            <a:off x="626643" y="347928"/>
                            <a:ext cx="1241425" cy="2033905"/>
                          </a:xfrm>
                          <a:custGeom>
                            <a:avLst/>
                            <a:gdLst/>
                            <a:ahLst/>
                            <a:cxnLst/>
                            <a:rect l="l" t="t" r="r" b="b"/>
                            <a:pathLst>
                              <a:path w="1241425" h="2033905">
                                <a:moveTo>
                                  <a:pt x="403860" y="510120"/>
                                </a:moveTo>
                                <a:lnTo>
                                  <a:pt x="7162" y="510120"/>
                                </a:lnTo>
                                <a:lnTo>
                                  <a:pt x="7162" y="514146"/>
                                </a:lnTo>
                                <a:lnTo>
                                  <a:pt x="5372" y="516166"/>
                                </a:lnTo>
                                <a:lnTo>
                                  <a:pt x="5372" y="514146"/>
                                </a:lnTo>
                                <a:lnTo>
                                  <a:pt x="7162" y="514146"/>
                                </a:lnTo>
                                <a:lnTo>
                                  <a:pt x="7162" y="510120"/>
                                </a:lnTo>
                                <a:lnTo>
                                  <a:pt x="0" y="510120"/>
                                </a:lnTo>
                                <a:lnTo>
                                  <a:pt x="0" y="514146"/>
                                </a:lnTo>
                                <a:lnTo>
                                  <a:pt x="0" y="518172"/>
                                </a:lnTo>
                                <a:lnTo>
                                  <a:pt x="0" y="562483"/>
                                </a:lnTo>
                                <a:lnTo>
                                  <a:pt x="7200" y="562483"/>
                                </a:lnTo>
                                <a:lnTo>
                                  <a:pt x="7200" y="518172"/>
                                </a:lnTo>
                                <a:lnTo>
                                  <a:pt x="5372" y="518172"/>
                                </a:lnTo>
                                <a:lnTo>
                                  <a:pt x="7200" y="518147"/>
                                </a:lnTo>
                                <a:lnTo>
                                  <a:pt x="396659" y="518147"/>
                                </a:lnTo>
                                <a:lnTo>
                                  <a:pt x="396659" y="1249794"/>
                                </a:lnTo>
                                <a:lnTo>
                                  <a:pt x="403860" y="1249794"/>
                                </a:lnTo>
                                <a:lnTo>
                                  <a:pt x="403860" y="518172"/>
                                </a:lnTo>
                                <a:lnTo>
                                  <a:pt x="398475" y="518172"/>
                                </a:lnTo>
                                <a:lnTo>
                                  <a:pt x="398475" y="516153"/>
                                </a:lnTo>
                                <a:lnTo>
                                  <a:pt x="400253" y="518147"/>
                                </a:lnTo>
                                <a:lnTo>
                                  <a:pt x="403860" y="518147"/>
                                </a:lnTo>
                                <a:lnTo>
                                  <a:pt x="403860" y="514146"/>
                                </a:lnTo>
                                <a:lnTo>
                                  <a:pt x="403860" y="510120"/>
                                </a:lnTo>
                                <a:close/>
                              </a:path>
                              <a:path w="1241425" h="2033905">
                                <a:moveTo>
                                  <a:pt x="815505" y="510120"/>
                                </a:moveTo>
                                <a:lnTo>
                                  <a:pt x="432625" y="510120"/>
                                </a:lnTo>
                                <a:lnTo>
                                  <a:pt x="432625" y="514146"/>
                                </a:lnTo>
                                <a:lnTo>
                                  <a:pt x="430834" y="516166"/>
                                </a:lnTo>
                                <a:lnTo>
                                  <a:pt x="430834" y="514146"/>
                                </a:lnTo>
                                <a:lnTo>
                                  <a:pt x="432625" y="514146"/>
                                </a:lnTo>
                                <a:lnTo>
                                  <a:pt x="432625" y="510120"/>
                                </a:lnTo>
                                <a:lnTo>
                                  <a:pt x="425462" y="510120"/>
                                </a:lnTo>
                                <a:lnTo>
                                  <a:pt x="425462" y="514146"/>
                                </a:lnTo>
                                <a:lnTo>
                                  <a:pt x="425462" y="518172"/>
                                </a:lnTo>
                                <a:lnTo>
                                  <a:pt x="425462" y="1249794"/>
                                </a:lnTo>
                                <a:lnTo>
                                  <a:pt x="432663" y="1249794"/>
                                </a:lnTo>
                                <a:lnTo>
                                  <a:pt x="432663" y="518172"/>
                                </a:lnTo>
                                <a:lnTo>
                                  <a:pt x="430834" y="518172"/>
                                </a:lnTo>
                                <a:lnTo>
                                  <a:pt x="432663" y="518147"/>
                                </a:lnTo>
                                <a:lnTo>
                                  <a:pt x="808304" y="518147"/>
                                </a:lnTo>
                                <a:lnTo>
                                  <a:pt x="808304" y="2033765"/>
                                </a:lnTo>
                                <a:lnTo>
                                  <a:pt x="815505" y="2033765"/>
                                </a:lnTo>
                                <a:lnTo>
                                  <a:pt x="815505" y="518172"/>
                                </a:lnTo>
                                <a:lnTo>
                                  <a:pt x="810133" y="518172"/>
                                </a:lnTo>
                                <a:lnTo>
                                  <a:pt x="810133" y="516166"/>
                                </a:lnTo>
                                <a:lnTo>
                                  <a:pt x="811911" y="518147"/>
                                </a:lnTo>
                                <a:lnTo>
                                  <a:pt x="815505" y="518147"/>
                                </a:lnTo>
                                <a:lnTo>
                                  <a:pt x="815505" y="514146"/>
                                </a:lnTo>
                                <a:lnTo>
                                  <a:pt x="815505" y="510120"/>
                                </a:lnTo>
                                <a:close/>
                              </a:path>
                              <a:path w="1241425" h="2033905">
                                <a:moveTo>
                                  <a:pt x="829906" y="339636"/>
                                </a:moveTo>
                                <a:lnTo>
                                  <a:pt x="822706" y="339636"/>
                                </a:lnTo>
                                <a:lnTo>
                                  <a:pt x="822706" y="343662"/>
                                </a:lnTo>
                                <a:lnTo>
                                  <a:pt x="822706" y="343928"/>
                                </a:lnTo>
                                <a:lnTo>
                                  <a:pt x="7200" y="343928"/>
                                </a:lnTo>
                                <a:lnTo>
                                  <a:pt x="5651" y="345681"/>
                                </a:lnTo>
                                <a:lnTo>
                                  <a:pt x="5651" y="343662"/>
                                </a:lnTo>
                                <a:lnTo>
                                  <a:pt x="822706" y="343662"/>
                                </a:lnTo>
                                <a:lnTo>
                                  <a:pt x="822706" y="339636"/>
                                </a:lnTo>
                                <a:lnTo>
                                  <a:pt x="0" y="339636"/>
                                </a:lnTo>
                                <a:lnTo>
                                  <a:pt x="0" y="343662"/>
                                </a:lnTo>
                                <a:lnTo>
                                  <a:pt x="0" y="347687"/>
                                </a:lnTo>
                                <a:lnTo>
                                  <a:pt x="0" y="465823"/>
                                </a:lnTo>
                                <a:lnTo>
                                  <a:pt x="7200" y="465823"/>
                                </a:lnTo>
                                <a:lnTo>
                                  <a:pt x="7200" y="347967"/>
                                </a:lnTo>
                                <a:lnTo>
                                  <a:pt x="822706" y="347967"/>
                                </a:lnTo>
                                <a:lnTo>
                                  <a:pt x="822706" y="465823"/>
                                </a:lnTo>
                                <a:lnTo>
                                  <a:pt x="829906" y="465823"/>
                                </a:lnTo>
                                <a:lnTo>
                                  <a:pt x="829906" y="347967"/>
                                </a:lnTo>
                                <a:lnTo>
                                  <a:pt x="829906" y="347687"/>
                                </a:lnTo>
                                <a:lnTo>
                                  <a:pt x="829906" y="343928"/>
                                </a:lnTo>
                                <a:lnTo>
                                  <a:pt x="826058" y="343928"/>
                                </a:lnTo>
                                <a:lnTo>
                                  <a:pt x="826058" y="347687"/>
                                </a:lnTo>
                                <a:lnTo>
                                  <a:pt x="824255" y="347687"/>
                                </a:lnTo>
                                <a:lnTo>
                                  <a:pt x="824255" y="345668"/>
                                </a:lnTo>
                                <a:lnTo>
                                  <a:pt x="826058" y="347687"/>
                                </a:lnTo>
                                <a:lnTo>
                                  <a:pt x="826058" y="343928"/>
                                </a:lnTo>
                                <a:lnTo>
                                  <a:pt x="824255" y="343928"/>
                                </a:lnTo>
                                <a:lnTo>
                                  <a:pt x="824255" y="343662"/>
                                </a:lnTo>
                                <a:lnTo>
                                  <a:pt x="829906" y="343662"/>
                                </a:lnTo>
                                <a:lnTo>
                                  <a:pt x="829906" y="339636"/>
                                </a:lnTo>
                                <a:close/>
                              </a:path>
                              <a:path w="1241425" h="2033905">
                                <a:moveTo>
                                  <a:pt x="1240955" y="510120"/>
                                </a:moveTo>
                                <a:lnTo>
                                  <a:pt x="844270" y="510120"/>
                                </a:lnTo>
                                <a:lnTo>
                                  <a:pt x="844270" y="514146"/>
                                </a:lnTo>
                                <a:lnTo>
                                  <a:pt x="842479" y="516166"/>
                                </a:lnTo>
                                <a:lnTo>
                                  <a:pt x="842479" y="514146"/>
                                </a:lnTo>
                                <a:lnTo>
                                  <a:pt x="844270" y="514146"/>
                                </a:lnTo>
                                <a:lnTo>
                                  <a:pt x="844270" y="510120"/>
                                </a:lnTo>
                                <a:lnTo>
                                  <a:pt x="837107" y="510120"/>
                                </a:lnTo>
                                <a:lnTo>
                                  <a:pt x="837107" y="514146"/>
                                </a:lnTo>
                                <a:lnTo>
                                  <a:pt x="837107" y="518172"/>
                                </a:lnTo>
                                <a:lnTo>
                                  <a:pt x="837107" y="2033765"/>
                                </a:lnTo>
                                <a:lnTo>
                                  <a:pt x="844308" y="2033765"/>
                                </a:lnTo>
                                <a:lnTo>
                                  <a:pt x="844308" y="518172"/>
                                </a:lnTo>
                                <a:lnTo>
                                  <a:pt x="842479" y="518172"/>
                                </a:lnTo>
                                <a:lnTo>
                                  <a:pt x="844308" y="518147"/>
                                </a:lnTo>
                                <a:lnTo>
                                  <a:pt x="1233754" y="518147"/>
                                </a:lnTo>
                                <a:lnTo>
                                  <a:pt x="1233754" y="2033765"/>
                                </a:lnTo>
                                <a:lnTo>
                                  <a:pt x="1240955" y="2033765"/>
                                </a:lnTo>
                                <a:lnTo>
                                  <a:pt x="1240955" y="518172"/>
                                </a:lnTo>
                                <a:lnTo>
                                  <a:pt x="1235583" y="518172"/>
                                </a:lnTo>
                                <a:lnTo>
                                  <a:pt x="1235583" y="516166"/>
                                </a:lnTo>
                                <a:lnTo>
                                  <a:pt x="1237361" y="518147"/>
                                </a:lnTo>
                                <a:lnTo>
                                  <a:pt x="1240955" y="518147"/>
                                </a:lnTo>
                                <a:lnTo>
                                  <a:pt x="1240955" y="514146"/>
                                </a:lnTo>
                                <a:lnTo>
                                  <a:pt x="1240955" y="510120"/>
                                </a:lnTo>
                                <a:close/>
                              </a:path>
                              <a:path w="1241425" h="2033905">
                                <a:moveTo>
                                  <a:pt x="1240955" y="169151"/>
                                </a:moveTo>
                                <a:lnTo>
                                  <a:pt x="1233754" y="169151"/>
                                </a:lnTo>
                                <a:lnTo>
                                  <a:pt x="1233754" y="173177"/>
                                </a:lnTo>
                                <a:lnTo>
                                  <a:pt x="1233754" y="173748"/>
                                </a:lnTo>
                                <a:lnTo>
                                  <a:pt x="418261" y="173748"/>
                                </a:lnTo>
                                <a:lnTo>
                                  <a:pt x="416979" y="175196"/>
                                </a:lnTo>
                                <a:lnTo>
                                  <a:pt x="416979" y="173177"/>
                                </a:lnTo>
                                <a:lnTo>
                                  <a:pt x="1233754" y="173177"/>
                                </a:lnTo>
                                <a:lnTo>
                                  <a:pt x="1233754" y="169151"/>
                                </a:lnTo>
                                <a:lnTo>
                                  <a:pt x="411060" y="169151"/>
                                </a:lnTo>
                                <a:lnTo>
                                  <a:pt x="411060" y="173177"/>
                                </a:lnTo>
                                <a:lnTo>
                                  <a:pt x="411060" y="177203"/>
                                </a:lnTo>
                                <a:lnTo>
                                  <a:pt x="411060" y="221500"/>
                                </a:lnTo>
                                <a:lnTo>
                                  <a:pt x="418261" y="221500"/>
                                </a:lnTo>
                                <a:lnTo>
                                  <a:pt x="418261" y="177787"/>
                                </a:lnTo>
                                <a:lnTo>
                                  <a:pt x="1233754" y="177787"/>
                                </a:lnTo>
                                <a:lnTo>
                                  <a:pt x="1233754" y="465823"/>
                                </a:lnTo>
                                <a:lnTo>
                                  <a:pt x="1240955" y="465823"/>
                                </a:lnTo>
                                <a:lnTo>
                                  <a:pt x="1240955" y="177787"/>
                                </a:lnTo>
                                <a:lnTo>
                                  <a:pt x="1240955" y="177203"/>
                                </a:lnTo>
                                <a:lnTo>
                                  <a:pt x="1240955" y="173748"/>
                                </a:lnTo>
                                <a:lnTo>
                                  <a:pt x="1236827" y="173748"/>
                                </a:lnTo>
                                <a:lnTo>
                                  <a:pt x="1236827" y="177203"/>
                                </a:lnTo>
                                <a:lnTo>
                                  <a:pt x="1235036" y="177203"/>
                                </a:lnTo>
                                <a:lnTo>
                                  <a:pt x="1235036" y="175196"/>
                                </a:lnTo>
                                <a:lnTo>
                                  <a:pt x="1236827" y="177203"/>
                                </a:lnTo>
                                <a:lnTo>
                                  <a:pt x="1236827" y="173748"/>
                                </a:lnTo>
                                <a:lnTo>
                                  <a:pt x="1235036" y="173748"/>
                                </a:lnTo>
                                <a:lnTo>
                                  <a:pt x="1235036" y="173177"/>
                                </a:lnTo>
                                <a:lnTo>
                                  <a:pt x="1240955" y="173177"/>
                                </a:lnTo>
                                <a:lnTo>
                                  <a:pt x="1240955" y="169151"/>
                                </a:lnTo>
                                <a:close/>
                              </a:path>
                              <a:path w="1241425" h="2033905">
                                <a:moveTo>
                                  <a:pt x="1240955" y="0"/>
                                </a:moveTo>
                                <a:lnTo>
                                  <a:pt x="6781" y="0"/>
                                </a:lnTo>
                                <a:lnTo>
                                  <a:pt x="6781" y="4025"/>
                                </a:lnTo>
                                <a:lnTo>
                                  <a:pt x="5003" y="6045"/>
                                </a:lnTo>
                                <a:lnTo>
                                  <a:pt x="5003" y="4025"/>
                                </a:lnTo>
                                <a:lnTo>
                                  <a:pt x="6781" y="4025"/>
                                </a:lnTo>
                                <a:lnTo>
                                  <a:pt x="6781" y="0"/>
                                </a:lnTo>
                                <a:lnTo>
                                  <a:pt x="0" y="0"/>
                                </a:lnTo>
                                <a:lnTo>
                                  <a:pt x="0" y="4025"/>
                                </a:lnTo>
                                <a:lnTo>
                                  <a:pt x="0" y="8051"/>
                                </a:lnTo>
                                <a:lnTo>
                                  <a:pt x="0" y="296672"/>
                                </a:lnTo>
                                <a:lnTo>
                                  <a:pt x="7200" y="296672"/>
                                </a:lnTo>
                                <a:lnTo>
                                  <a:pt x="7200" y="8051"/>
                                </a:lnTo>
                                <a:lnTo>
                                  <a:pt x="5003" y="8051"/>
                                </a:lnTo>
                                <a:lnTo>
                                  <a:pt x="5003" y="7607"/>
                                </a:lnTo>
                                <a:lnTo>
                                  <a:pt x="7200" y="7607"/>
                                </a:lnTo>
                                <a:lnTo>
                                  <a:pt x="1233754" y="7607"/>
                                </a:lnTo>
                                <a:lnTo>
                                  <a:pt x="1233754" y="8051"/>
                                </a:lnTo>
                                <a:lnTo>
                                  <a:pt x="1233754" y="126187"/>
                                </a:lnTo>
                                <a:lnTo>
                                  <a:pt x="1240955" y="126187"/>
                                </a:lnTo>
                                <a:lnTo>
                                  <a:pt x="1240955" y="8051"/>
                                </a:lnTo>
                                <a:lnTo>
                                  <a:pt x="1235964" y="8051"/>
                                </a:lnTo>
                                <a:lnTo>
                                  <a:pt x="1235964" y="6045"/>
                                </a:lnTo>
                                <a:lnTo>
                                  <a:pt x="1237361" y="7607"/>
                                </a:lnTo>
                                <a:lnTo>
                                  <a:pt x="1240955" y="7607"/>
                                </a:lnTo>
                                <a:lnTo>
                                  <a:pt x="1240955" y="4025"/>
                                </a:lnTo>
                                <a:lnTo>
                                  <a:pt x="1240955" y="3568"/>
                                </a:lnTo>
                                <a:lnTo>
                                  <a:pt x="1240955" y="0"/>
                                </a:lnTo>
                                <a:close/>
                              </a:path>
                            </a:pathLst>
                          </a:custGeom>
                          <a:solidFill>
                            <a:srgbClr val="000000"/>
                          </a:solidFill>
                        </wps:spPr>
                        <wps:bodyPr wrap="square" lIns="0" tIns="0" rIns="0" bIns="0" rtlCol="0">
                          <a:prstTxWarp prst="textNoShape">
                            <a:avLst/>
                          </a:prstTxWarp>
                          <a:noAutofit/>
                        </wps:bodyPr>
                      </wps:wsp>
                      <wps:wsp>
                        <wps:cNvPr id="138" name="Textbox 139"/>
                        <wps:cNvSpPr txBox="1"/>
                        <wps:spPr>
                          <a:xfrm>
                            <a:off x="487435" y="2475471"/>
                            <a:ext cx="1464945" cy="68580"/>
                          </a:xfrm>
                          <a:prstGeom prst="rect">
                            <a:avLst/>
                          </a:prstGeom>
                        </wps:spPr>
                        <wps:txbx>
                          <w:txbxContent>
                            <w:p w14:paraId="74928168" w14:textId="77777777" w:rsidR="00E20FF3" w:rsidRPr="00A07DFE" w:rsidRDefault="005D6E16">
                              <w:pPr>
                                <w:tabs>
                                  <w:tab w:val="left" w:pos="677"/>
                                  <w:tab w:val="left" w:pos="1370"/>
                                  <w:tab w:val="left" w:pos="2047"/>
                                </w:tabs>
                                <w:spacing w:before="3"/>
                                <w:rPr>
                                  <w:rFonts w:ascii="Arial"/>
                                  <w:b/>
                                  <w:sz w:val="9"/>
                                  <w:lang w:val="es-US"/>
                                </w:rPr>
                              </w:pPr>
                              <w:r w:rsidRPr="00A07DFE">
                                <w:rPr>
                                  <w:rFonts w:ascii="Arial"/>
                                  <w:b/>
                                  <w:spacing w:val="-4"/>
                                  <w:sz w:val="9"/>
                                  <w:lang w:val="es-US"/>
                                </w:rPr>
                                <w:t>ACET-</w:t>
                              </w:r>
                              <w:r w:rsidRPr="00A07DFE">
                                <w:rPr>
                                  <w:rFonts w:ascii="Arial"/>
                                  <w:b/>
                                  <w:spacing w:val="-5"/>
                                  <w:sz w:val="9"/>
                                  <w:lang w:val="es-US"/>
                                </w:rPr>
                                <w:t>EAU</w:t>
                              </w:r>
                              <w:r w:rsidRPr="00A07DFE">
                                <w:rPr>
                                  <w:rFonts w:ascii="Arial"/>
                                  <w:b/>
                                  <w:sz w:val="9"/>
                                  <w:lang w:val="es-US"/>
                                </w:rPr>
                                <w:tab/>
                              </w:r>
                              <w:r w:rsidRPr="00A07DFE">
                                <w:rPr>
                                  <w:rFonts w:ascii="Arial"/>
                                  <w:b/>
                                  <w:spacing w:val="-4"/>
                                  <w:sz w:val="9"/>
                                  <w:lang w:val="es-US"/>
                                </w:rPr>
                                <w:t>HEX-</w:t>
                              </w:r>
                              <w:r w:rsidRPr="00A07DFE">
                                <w:rPr>
                                  <w:rFonts w:ascii="Arial"/>
                                  <w:b/>
                                  <w:spacing w:val="-5"/>
                                  <w:sz w:val="9"/>
                                  <w:lang w:val="es-US"/>
                                </w:rPr>
                                <w:t>EAU</w:t>
                              </w:r>
                              <w:r w:rsidRPr="00A07DFE">
                                <w:rPr>
                                  <w:rFonts w:ascii="Arial"/>
                                  <w:b/>
                                  <w:sz w:val="9"/>
                                  <w:lang w:val="es-US"/>
                                </w:rPr>
                                <w:tab/>
                              </w:r>
                              <w:r w:rsidRPr="00A07DFE">
                                <w:rPr>
                                  <w:rFonts w:ascii="Arial"/>
                                  <w:b/>
                                  <w:spacing w:val="-4"/>
                                  <w:sz w:val="9"/>
                                  <w:lang w:val="es-US"/>
                                </w:rPr>
                                <w:t>ACETA</w:t>
                              </w:r>
                              <w:r w:rsidRPr="00A07DFE">
                                <w:rPr>
                                  <w:rFonts w:ascii="Arial"/>
                                  <w:b/>
                                  <w:sz w:val="9"/>
                                  <w:lang w:val="es-US"/>
                                </w:rPr>
                                <w:tab/>
                              </w:r>
                              <w:r w:rsidRPr="00A07DFE">
                                <w:rPr>
                                  <w:rFonts w:ascii="Arial"/>
                                  <w:b/>
                                  <w:spacing w:val="-4"/>
                                  <w:sz w:val="9"/>
                                  <w:lang w:val="es-US"/>
                                </w:rPr>
                                <w:t>HEXA</w:t>
                              </w:r>
                            </w:p>
                          </w:txbxContent>
                        </wps:txbx>
                        <wps:bodyPr wrap="square" lIns="0" tIns="0" rIns="0" bIns="0" rtlCol="0">
                          <a:noAutofit/>
                        </wps:bodyPr>
                      </wps:wsp>
                      <wps:wsp>
                        <wps:cNvPr id="139" name="Textbox 140"/>
                        <wps:cNvSpPr txBox="1"/>
                        <wps:spPr>
                          <a:xfrm>
                            <a:off x="240504" y="2396883"/>
                            <a:ext cx="88900" cy="68580"/>
                          </a:xfrm>
                          <a:prstGeom prst="rect">
                            <a:avLst/>
                          </a:prstGeom>
                        </wps:spPr>
                        <wps:txbx>
                          <w:txbxContent>
                            <w:p w14:paraId="21DD2089" w14:textId="77777777" w:rsidR="00E20FF3" w:rsidRDefault="005D6E16">
                              <w:pPr>
                                <w:spacing w:before="3"/>
                                <w:rPr>
                                  <w:rFonts w:ascii="Arial"/>
                                  <w:b/>
                                  <w:sz w:val="9"/>
                                </w:rPr>
                              </w:pPr>
                              <w:r>
                                <w:rPr>
                                  <w:rFonts w:ascii="Arial"/>
                                  <w:b/>
                                  <w:spacing w:val="-5"/>
                                  <w:sz w:val="9"/>
                                </w:rPr>
                                <w:t>0.0</w:t>
                              </w:r>
                            </w:p>
                          </w:txbxContent>
                        </wps:txbx>
                        <wps:bodyPr wrap="square" lIns="0" tIns="0" rIns="0" bIns="0" rtlCol="0">
                          <a:noAutofit/>
                        </wps:bodyPr>
                      </wps:wsp>
                      <wps:wsp>
                        <wps:cNvPr id="140" name="Textbox 141"/>
                        <wps:cNvSpPr txBox="1"/>
                        <wps:spPr>
                          <a:xfrm>
                            <a:off x="240504" y="1897776"/>
                            <a:ext cx="88900" cy="68580"/>
                          </a:xfrm>
                          <a:prstGeom prst="rect">
                            <a:avLst/>
                          </a:prstGeom>
                        </wps:spPr>
                        <wps:txbx>
                          <w:txbxContent>
                            <w:p w14:paraId="1DFD5C7B" w14:textId="77777777" w:rsidR="00E20FF3" w:rsidRDefault="005D6E16">
                              <w:pPr>
                                <w:spacing w:before="3"/>
                                <w:rPr>
                                  <w:rFonts w:ascii="Arial"/>
                                  <w:b/>
                                  <w:sz w:val="9"/>
                                </w:rPr>
                              </w:pPr>
                              <w:r>
                                <w:rPr>
                                  <w:rFonts w:ascii="Arial"/>
                                  <w:b/>
                                  <w:spacing w:val="-5"/>
                                  <w:sz w:val="9"/>
                                </w:rPr>
                                <w:t>0.1</w:t>
                              </w:r>
                            </w:p>
                          </w:txbxContent>
                        </wps:txbx>
                        <wps:bodyPr wrap="square" lIns="0" tIns="0" rIns="0" bIns="0" rtlCol="0">
                          <a:noAutofit/>
                        </wps:bodyPr>
                      </wps:wsp>
                      <wps:wsp>
                        <wps:cNvPr id="141" name="Textbox 142"/>
                        <wps:cNvSpPr txBox="1"/>
                        <wps:spPr>
                          <a:xfrm>
                            <a:off x="240504" y="1397996"/>
                            <a:ext cx="88900" cy="68580"/>
                          </a:xfrm>
                          <a:prstGeom prst="rect">
                            <a:avLst/>
                          </a:prstGeom>
                        </wps:spPr>
                        <wps:txbx>
                          <w:txbxContent>
                            <w:p w14:paraId="5407CCE1" w14:textId="77777777" w:rsidR="00E20FF3" w:rsidRDefault="005D6E16">
                              <w:pPr>
                                <w:spacing w:before="3"/>
                                <w:rPr>
                                  <w:rFonts w:ascii="Arial"/>
                                  <w:b/>
                                  <w:sz w:val="9"/>
                                </w:rPr>
                              </w:pPr>
                              <w:r>
                                <w:rPr>
                                  <w:rFonts w:ascii="Arial"/>
                                  <w:b/>
                                  <w:spacing w:val="-5"/>
                                  <w:sz w:val="9"/>
                                </w:rPr>
                                <w:t>0.2</w:t>
                              </w:r>
                            </w:p>
                          </w:txbxContent>
                        </wps:txbx>
                        <wps:bodyPr wrap="square" lIns="0" tIns="0" rIns="0" bIns="0" rtlCol="0">
                          <a:noAutofit/>
                        </wps:bodyPr>
                      </wps:wsp>
                      <wps:wsp>
                        <wps:cNvPr id="142" name="Textbox 143"/>
                        <wps:cNvSpPr txBox="1"/>
                        <wps:spPr>
                          <a:xfrm>
                            <a:off x="240504" y="898216"/>
                            <a:ext cx="88900" cy="68580"/>
                          </a:xfrm>
                          <a:prstGeom prst="rect">
                            <a:avLst/>
                          </a:prstGeom>
                        </wps:spPr>
                        <wps:txbx>
                          <w:txbxContent>
                            <w:p w14:paraId="5828CC14" w14:textId="77777777" w:rsidR="00E20FF3" w:rsidRDefault="005D6E16">
                              <w:pPr>
                                <w:spacing w:before="3"/>
                                <w:rPr>
                                  <w:rFonts w:ascii="Arial"/>
                                  <w:b/>
                                  <w:sz w:val="9"/>
                                </w:rPr>
                              </w:pPr>
                              <w:r>
                                <w:rPr>
                                  <w:rFonts w:ascii="Arial"/>
                                  <w:b/>
                                  <w:spacing w:val="-5"/>
                                  <w:sz w:val="9"/>
                                </w:rPr>
                                <w:t>0.3</w:t>
                              </w:r>
                            </w:p>
                          </w:txbxContent>
                        </wps:txbx>
                        <wps:bodyPr wrap="square" lIns="0" tIns="0" rIns="0" bIns="0" rtlCol="0">
                          <a:noAutofit/>
                        </wps:bodyPr>
                      </wps:wsp>
                      <wps:wsp>
                        <wps:cNvPr id="143" name="Textbox 144"/>
                        <wps:cNvSpPr txBox="1"/>
                        <wps:spPr>
                          <a:xfrm>
                            <a:off x="796474" y="762802"/>
                            <a:ext cx="76835" cy="75565"/>
                          </a:xfrm>
                          <a:prstGeom prst="rect">
                            <a:avLst/>
                          </a:prstGeom>
                        </wps:spPr>
                        <wps:txbx>
                          <w:txbxContent>
                            <w:p w14:paraId="557EB50A" w14:textId="77777777" w:rsidR="00E20FF3" w:rsidRDefault="005D6E16">
                              <w:pPr>
                                <w:spacing w:before="2"/>
                                <w:rPr>
                                  <w:sz w:val="10"/>
                                </w:rPr>
                              </w:pPr>
                              <w:r>
                                <w:rPr>
                                  <w:spacing w:val="-5"/>
                                  <w:sz w:val="10"/>
                                </w:rPr>
                                <w:t>ns</w:t>
                              </w:r>
                            </w:p>
                          </w:txbxContent>
                        </wps:txbx>
                        <wps:bodyPr wrap="square" lIns="0" tIns="0" rIns="0" bIns="0" rtlCol="0">
                          <a:noAutofit/>
                        </wps:bodyPr>
                      </wps:wsp>
                      <wps:wsp>
                        <wps:cNvPr id="144" name="Textbox 145"/>
                        <wps:cNvSpPr txBox="1"/>
                        <wps:spPr>
                          <a:xfrm>
                            <a:off x="1009501" y="592622"/>
                            <a:ext cx="46355" cy="75565"/>
                          </a:xfrm>
                          <a:prstGeom prst="rect">
                            <a:avLst/>
                          </a:prstGeom>
                        </wps:spPr>
                        <wps:txbx>
                          <w:txbxContent>
                            <w:p w14:paraId="487FFBEE" w14:textId="77777777" w:rsidR="00E20FF3" w:rsidRDefault="005D6E16">
                              <w:pPr>
                                <w:spacing w:before="2"/>
                                <w:rPr>
                                  <w:sz w:val="10"/>
                                </w:rPr>
                              </w:pPr>
                              <w:r>
                                <w:rPr>
                                  <w:spacing w:val="-10"/>
                                  <w:sz w:val="10"/>
                                </w:rPr>
                                <w:t>n</w:t>
                              </w:r>
                            </w:p>
                          </w:txbxContent>
                        </wps:txbx>
                        <wps:bodyPr wrap="square" lIns="0" tIns="0" rIns="0" bIns="0" rtlCol="0">
                          <a:noAutofit/>
                        </wps:bodyPr>
                      </wps:wsp>
                      <wps:wsp>
                        <wps:cNvPr id="145" name="Textbox 146"/>
                        <wps:cNvSpPr txBox="1"/>
                        <wps:spPr>
                          <a:xfrm>
                            <a:off x="1420553" y="422441"/>
                            <a:ext cx="76835" cy="75565"/>
                          </a:xfrm>
                          <a:prstGeom prst="rect">
                            <a:avLst/>
                          </a:prstGeom>
                        </wps:spPr>
                        <wps:txbx>
                          <w:txbxContent>
                            <w:p w14:paraId="5CB9A70A" w14:textId="77777777" w:rsidR="00E20FF3" w:rsidRDefault="005D6E16">
                              <w:pPr>
                                <w:spacing w:before="2"/>
                                <w:rPr>
                                  <w:sz w:val="10"/>
                                </w:rPr>
                              </w:pPr>
                              <w:r>
                                <w:rPr>
                                  <w:spacing w:val="-5"/>
                                  <w:sz w:val="10"/>
                                </w:rPr>
                                <w:t>ns</w:t>
                              </w:r>
                            </w:p>
                          </w:txbxContent>
                        </wps:txbx>
                        <wps:bodyPr wrap="square" lIns="0" tIns="0" rIns="0" bIns="0" rtlCol="0">
                          <a:noAutofit/>
                        </wps:bodyPr>
                      </wps:wsp>
                      <wps:wsp>
                        <wps:cNvPr id="146" name="Textbox 147"/>
                        <wps:cNvSpPr txBox="1"/>
                        <wps:spPr>
                          <a:xfrm>
                            <a:off x="240504" y="398437"/>
                            <a:ext cx="88900" cy="68580"/>
                          </a:xfrm>
                          <a:prstGeom prst="rect">
                            <a:avLst/>
                          </a:prstGeom>
                        </wps:spPr>
                        <wps:txbx>
                          <w:txbxContent>
                            <w:p w14:paraId="0B493D37" w14:textId="77777777" w:rsidR="00E20FF3" w:rsidRDefault="005D6E16">
                              <w:pPr>
                                <w:spacing w:before="3"/>
                                <w:rPr>
                                  <w:rFonts w:ascii="Arial"/>
                                  <w:b/>
                                  <w:sz w:val="9"/>
                                </w:rPr>
                              </w:pPr>
                              <w:r>
                                <w:rPr>
                                  <w:rFonts w:ascii="Arial"/>
                                  <w:b/>
                                  <w:spacing w:val="-5"/>
                                  <w:sz w:val="9"/>
                                </w:rPr>
                                <w:t>0.4</w:t>
                              </w:r>
                            </w:p>
                          </w:txbxContent>
                        </wps:txbx>
                        <wps:bodyPr wrap="square" lIns="0" tIns="0" rIns="0" bIns="0" rtlCol="0">
                          <a:noAutofit/>
                        </wps:bodyPr>
                      </wps:wsp>
                      <wps:wsp>
                        <wps:cNvPr id="147" name="Textbox 148"/>
                        <wps:cNvSpPr txBox="1"/>
                        <wps:spPr>
                          <a:xfrm>
                            <a:off x="1040705" y="110678"/>
                            <a:ext cx="424815" cy="217170"/>
                          </a:xfrm>
                          <a:prstGeom prst="rect">
                            <a:avLst/>
                          </a:prstGeom>
                        </wps:spPr>
                        <wps:txbx>
                          <w:txbxContent>
                            <w:p w14:paraId="7D9F9C78" w14:textId="77777777" w:rsidR="00E20FF3" w:rsidRDefault="005D6E16">
                              <w:pPr>
                                <w:spacing w:line="137" w:lineRule="exact"/>
                                <w:ind w:right="18"/>
                                <w:jc w:val="center"/>
                                <w:rPr>
                                  <w:rFonts w:ascii="Arial" w:hAnsi="Arial"/>
                                  <w:b/>
                                  <w:sz w:val="12"/>
                                </w:rPr>
                              </w:pPr>
                              <w:proofErr w:type="spellStart"/>
                              <w:r>
                                <w:rPr>
                                  <w:rFonts w:ascii="Arial" w:hAnsi="Arial"/>
                                  <w:b/>
                                  <w:spacing w:val="-2"/>
                                  <w:w w:val="90"/>
                                  <w:sz w:val="12"/>
                                </w:rPr>
                                <w:t>Polyphénols</w:t>
                              </w:r>
                              <w:proofErr w:type="spellEnd"/>
                            </w:p>
                            <w:p w14:paraId="6F429583" w14:textId="77777777" w:rsidR="00E20FF3" w:rsidRDefault="005D6E16">
                              <w:pPr>
                                <w:spacing w:before="88"/>
                                <w:ind w:right="16"/>
                                <w:jc w:val="center"/>
                                <w:rPr>
                                  <w:sz w:val="10"/>
                                </w:rPr>
                              </w:pPr>
                              <w:r>
                                <w:rPr>
                                  <w:spacing w:val="-5"/>
                                  <w:sz w:val="10"/>
                                </w:rPr>
                                <w:t>ns</w:t>
                              </w:r>
                            </w:p>
                          </w:txbxContent>
                        </wps:txbx>
                        <wps:bodyPr wrap="square" lIns="0" tIns="0" rIns="0" bIns="0" rtlCol="0">
                          <a:noAutofit/>
                        </wps:bodyPr>
                      </wps:wsp>
                      <wps:wsp>
                        <wps:cNvPr id="148" name="Textbox 149"/>
                        <wps:cNvSpPr txBox="1"/>
                        <wps:spPr>
                          <a:xfrm>
                            <a:off x="1633579" y="762802"/>
                            <a:ext cx="76835" cy="75565"/>
                          </a:xfrm>
                          <a:prstGeom prst="rect">
                            <a:avLst/>
                          </a:prstGeom>
                        </wps:spPr>
                        <wps:txbx>
                          <w:txbxContent>
                            <w:p w14:paraId="7925DAAB" w14:textId="77777777" w:rsidR="00E20FF3" w:rsidRDefault="005D6E16">
                              <w:pPr>
                                <w:spacing w:before="2"/>
                                <w:rPr>
                                  <w:sz w:val="10"/>
                                </w:rPr>
                              </w:pPr>
                              <w:r>
                                <w:rPr>
                                  <w:spacing w:val="-5"/>
                                  <w:sz w:val="10"/>
                                </w:rPr>
                                <w:t>ns</w:t>
                              </w:r>
                            </w:p>
                          </w:txbxContent>
                        </wps:txbx>
                        <wps:bodyPr wrap="square" lIns="0" tIns="0" rIns="0" bIns="0" rtlCol="0">
                          <a:noAutofit/>
                        </wps:bodyPr>
                      </wps:wsp>
                      <wps:wsp>
                        <wps:cNvPr id="149" name="Textbox 150"/>
                        <wps:cNvSpPr txBox="1"/>
                        <wps:spPr>
                          <a:xfrm>
                            <a:off x="1215327" y="762802"/>
                            <a:ext cx="76835" cy="75565"/>
                          </a:xfrm>
                          <a:prstGeom prst="rect">
                            <a:avLst/>
                          </a:prstGeom>
                        </wps:spPr>
                        <wps:txbx>
                          <w:txbxContent>
                            <w:p w14:paraId="6707D473" w14:textId="77777777" w:rsidR="00E20FF3" w:rsidRDefault="005D6E16">
                              <w:pPr>
                                <w:spacing w:before="2"/>
                                <w:rPr>
                                  <w:sz w:val="10"/>
                                </w:rPr>
                              </w:pPr>
                              <w:r>
                                <w:rPr>
                                  <w:spacing w:val="-5"/>
                                  <w:sz w:val="10"/>
                                </w:rPr>
                                <w:t>ns</w:t>
                              </w:r>
                            </w:p>
                          </w:txbxContent>
                        </wps:txbx>
                        <wps:bodyPr wrap="square" lIns="0" tIns="0" rIns="0" bIns="0" rtlCol="0">
                          <a:noAutofit/>
                        </wps:bodyPr>
                      </wps:wsp>
                      <wps:wsp>
                        <wps:cNvPr id="150" name="Textbox 151"/>
                        <wps:cNvSpPr txBox="1"/>
                        <wps:spPr>
                          <a:xfrm>
                            <a:off x="1043105" y="592622"/>
                            <a:ext cx="43180" cy="75565"/>
                          </a:xfrm>
                          <a:prstGeom prst="rect">
                            <a:avLst/>
                          </a:prstGeom>
                        </wps:spPr>
                        <wps:txbx>
                          <w:txbxContent>
                            <w:p w14:paraId="4A73F389" w14:textId="77777777" w:rsidR="00E20FF3" w:rsidRDefault="005D6E16">
                              <w:pPr>
                                <w:spacing w:before="2"/>
                                <w:rPr>
                                  <w:sz w:val="10"/>
                                </w:rPr>
                              </w:pPr>
                              <w:r>
                                <w:rPr>
                                  <w:spacing w:val="-10"/>
                                  <w:sz w:val="10"/>
                                </w:rPr>
                                <w:t>s</w:t>
                              </w:r>
                            </w:p>
                          </w:txbxContent>
                        </wps:txbx>
                        <wps:bodyPr wrap="square" lIns="0" tIns="0" rIns="0" bIns="0" rtlCol="0">
                          <a:noAutofit/>
                        </wps:bodyPr>
                      </wps:wsp>
                    </wpg:wgp>
                  </a:graphicData>
                </a:graphic>
              </wp:anchor>
            </w:drawing>
          </mc:Choice>
          <mc:Fallback>
            <w:pict>
              <v:group w14:anchorId="0BBFEAF7" id="Group 94" o:spid="_x0000_s1149" style="position:absolute;left:0;text-align:left;margin-left:258.65pt;margin-top:3.7pt;width:192.45pt;height:203.6pt;z-index:251665920;mso-wrap-distance-left:0;mso-wrap-distance-right:0;mso-position-horizontal-relative:page;mso-position-vertical-relative:text" coordsize="24441,25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">
                <v:shape id="Graphic 128" o:spid="_x0000_s1150" style="position:absolute;left:31;top:31;width:24378;height:25794;visibility:visible;mso-wrap-style:square;v-text-anchor:top" coordsize="2437765,257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" path="m,2579369r2437765,l2437765,,,,,2579369xe" filled="f" strokeweight=".5pt">
                  <v:path arrowok="t"/>
                </v:shape>
                <v:shape id="Graphic 129" o:spid="_x0000_s1151" style="position:absolute;left:9098;top:16672;width:2648;height:7639;visibility:visible;mso-wrap-style:square;v-text-anchor:top" coordsize="264795,76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" path="m264633,l,,,763458r264633,l264633,xe" fillcolor="#0000c0" stroked="f">
                  <v:path arrowok="t"/>
                </v:shape>
                <v:shape id="Graphic 130" o:spid="_x0000_s1152" style="position:absolute;left:9098;top:16679;width:2642;height:7620;visibility:visible;mso-wrap-style:square;v-text-anchor:top" coordsize="264160,7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" path="m37489,716206l,758190r,1270l2405,762000r8811,l19415,752815r-7294,-8000l26830,744815r-7201,-8128l33812,736687r3566,-3995l36453,731520r-6117,-6820l45015,724700r-7526,-8494xem26830,744815r-274,l19415,752815r8373,9185l36599,762000r905,-718l35204,759460r2302,-2579l26830,744815xem48378,744815r-2970,3215l37520,756881r2285,2579l37504,761282r906,718l47220,762000r8210,-9185l54679,751840r-6301,-7025xem62835,744815r-255,l56302,751840r-748,975l63793,762000r8810,l73509,761282r-2301,-1822l73500,756881,62835,744815xem109440,716479r-984,1071l73524,756881r2285,2579l73509,761282r905,718l83225,762000r8224,-9185l91596,752815r-7144,-8000l98839,744815r-7200,-8128l105890,736687r3577,-3995l102285,724700r14496,l109440,716479xem98839,744815r-227,l91449,752815r147,l99797,762000r8811,l109513,761282r-2300,-1822l109507,756881,98839,744815xem120360,744815r-2981,3215l109529,756881r2285,2579l109513,761282r906,718l119229,762000r8246,-9185l126672,751840r-6312,-7025xem134742,744815r-2971,3215l128351,751840r-802,975l135802,762000r8810,l145518,761282r-2301,-1822l145514,756881,134742,744815xem163521,736687r-1078,1183l145515,756881r2303,2579l145518,761282r905,718l155234,762000r8196,-9185l163578,752815r-7167,-8000l170767,744815r-7246,-8128xem170767,744815r-198,l163430,752815r148,l171806,762000r8811,l181522,761282r-2300,-1822l181524,756881,170767,744815xem199546,736687r-18022,20194l183823,759460r-2301,1822l182428,762000r8811,l199464,752815r134,l192445,744815r14340,l199546,736687xem206785,744815r-156,l199464,752815r134,l207811,762000r8810,l217527,761282r-2300,-1822l217485,756881r-3575,-4066l206785,744815xem245671,724700r-24625,28115l217531,756881r2296,2579l217527,761282r905,718l227243,762000r8314,-9185l234743,751840r-6272,-7025l242799,744815r-7233,-8128l250157,736687r3130,-3457l245671,724700xem242799,744815r-6359,7025l235614,752815r8201,9185l252626,762000r905,-718l251231,759460r2166,-2579l253537,756881,242799,744815xem264033,756881r-10496,l255832,759460r-2301,1822l254437,762000r9596,l264033,756881xem37520,756881r-2316,2579l37504,761282r2301,-1822l37520,756881xem73524,756881r-2316,2579l73509,761282r2300,-1822l73524,756881xem109529,756881r-2316,2579l109513,761282r2301,-1822l109529,756881xem145515,756881r-2298,2579l145518,761282r2300,-1822l145515,756881xem181524,756881r-2302,2579l181522,761282r2301,-1822l181524,756881xem217531,756881r-1192,1309l215227,759460r2300,1822l219827,759460r-2296,-2579xem260832,748030r-9601,11430l253531,761282r2301,-1822l253537,756881r10496,l264033,751840r-3201,-3810xem,726440r,5080l19415,752815r7141,-8000l11942,744815r7258,-8128l19629,736687r-5703,-6437l3800,730250,,726440xem55634,736687r-1155,1183l51077,741680r-2699,3135l55554,752815r748,-975l62580,744815r255,l55634,736687xem81019,724700r-460,l73416,732692r211,l91596,752815r-147,l98612,744815r-14388,l91448,736687r191,l81019,724700xem127484,736687r-4457,4993l120360,744815r7189,8000l128351,751840r6306,-7025l131942,741680r-4458,-4993xem152834,724700r-1679,1740l145550,732692r18028,20123l163430,752815r7139,-8000l156258,744815r7238,-8128l152834,724700xem188871,724700r-352,l181387,732692r218,l199598,752815r-134,l206629,744815r-14337,l199546,736687,188871,724700xem224899,724700r-255,l217486,732692r160,l235614,752815r826,-975l242799,744815r-14746,l235172,736687r394,l224899,724700xem33812,736687r-14183,l26830,744815r-274,l33812,736687xem45015,724700r-503,l38425,731520r-920,1172l48378,744815r2699,-3135l55534,736687r-2963,-3457l45015,724700xem84202,704576l58621,733230r-2987,3457l62835,744815r-255,l73416,732692r211,l66490,724700r14529,l73735,716479r14173,l91319,712662r149,l84202,704576xem105890,736687r-14251,l98839,744815r-227,l105890,736687xem116781,724700r-158,l109467,732692r10893,12123l123027,741680r4440,-4993l116781,724700xem145505,716479r-1017,1071l127484,736687r7258,8128l137472,741680r8069,-8988l138390,724700r14444,l145505,716479xem181549,716479r-1011,1071l163521,736687r7246,8128l170569,744815r10818,-12123l181605,732692r-7146,-7992l188871,724700r-7322,-8221xem217582,716479r-18036,20208l206785,744815r-156,l217486,732692r160,l210509,724700r14390,l217582,716479xem250157,736687r-14591,l242799,744815r7358,-8128xem261352,724700r-344,l253287,733230r7545,8450l264033,737870r,-10160l261352,724700xem253444,715825r-7773,8875l253287,733230r7721,-8530l261352,724700r-7908,-8875xem27186,704576r-413,l19538,712662r17967,20030l38425,731520r6087,-6820l29904,724700r7585,-8494l27186,704576xem63190,704576r-713,l55500,712392r18127,20300l73416,732692r7143,-7992l66236,724700r7340,-8221l73735,716479,63190,704576xem98812,704576r-266,l91319,712662r149,l109467,732692r7156,-7992l102101,724700r7307,-8221l109196,716206,98812,704576xem134893,704576r-251,l127402,712662r202,l145550,732692r7166,-7992l138128,724700r7313,-8221l145262,716206,134893,704576xem170949,704576r-166,l163524,712662r171,l181605,732692r-218,l188519,724700r-14349,l181491,716479r-184,-273l170949,704576xem206990,704576r-512,l199519,712392r18127,20300l217486,732692r7158,-7992l210245,724700r7337,-8221l206990,704576xem3800,718820l,722630r,3810l3800,730250r4965,-5550l9010,724700,3800,718820xem9010,724700r-245,l3800,730250r10126,l9010,724700xem14027,718820r-10227,l9010,724700r-245,l14027,718820xem66037,684361r-333,248l37489,716206r7526,8494l44512,724700,55500,712392r-6980,-7816l63190,704576r-7559,-8533l70094,696043r3210,-3595l66037,684361xem87908,716479r-14173,l81019,724700r-460,l87908,716479xem127432,696207r-17782,19999l109440,716479r7341,8221l116623,724700r10779,-12038l127604,712662r-7244,-8086l134893,704576r-7461,-8369xem163496,696207r-192,187l145683,716206r-178,273l152834,724700r1741,-2070l163524,712662r171,l156465,704576r14484,l163496,696207xem199543,696207r-17809,19999l181549,716479r7322,8221l188519,724700r10983,-12308l192540,704576r14450,l199543,696207xem227953,704859r-10371,11620l224899,724700r-255,l235173,712944r-7220,-8085xem243423,704576r-756,l235173,712944r10498,11756l253444,715825,243423,704576xem260832,707390r-7388,8435l261352,724700r-344,l264033,721360r,-10160l260832,707390xem19416,695806l,717550r,5080l3800,718820r10227,l19538,712662r-7253,-8086l27186,704576r-7770,-8770xem235821,696043r-7868,8816l235173,712944r7494,-8368l243423,704576r-7602,-8533xem,685800r,5080l19538,712662r7235,-8086l11584,704576r7832,-8770l13926,689610r-10126,l,685800xem91506,696394r-7304,8182l91468,712662r-149,l98546,704576r266,l91506,696394xem116871,684361r-256,l110788,690880r-1293,1568l127604,712662r-202,l134642,704576r-14656,l127424,696207,116871,684361xem152946,684361r-203,l146906,690880r-1286,1568l163695,712662r-171,l170783,704576r-14756,l163470,696207r-120,-164l152946,684361xem45281,684361r-420,l39028,690880r-1338,1568l55500,712392r6977,-7816l47874,704576r7619,-8533l55631,696043,45281,684361xem189000,684361r-291,248l183080,690880r-1370,1568l199519,712392r6959,-7816l192090,704576r7453,-8369l189000,684361xem225023,683923r-506,438l217085,692689r10868,12170l235821,696043,225023,683923xem30078,683923r-442,438l19416,695806r7770,8770l26773,704576,37625,692448r-1335,-1568l30078,683923xem70094,696043r-14463,l63190,704576r-713,l70094,696043xem80761,684361r-238,l73304,692448r10898,12128l91506,696394,80761,684361xem102250,684361l91506,696394r7306,8182l98546,704576r10841,-12128l108090,690880r-5840,-6519xem173716,644120r-46284,52087l134893,704576r-251,l145502,692448r-1284,-1568l138389,684361r14557,l145648,676166r14432,l163619,672213r-1454,-1653l156633,664364r14572,l163702,655933r14495,l181235,652540r-7519,-8420xem191792,664364r-28176,31679l163496,696207r7453,8369l170783,704576r10889,-12128l180310,690880r-5821,-6519l189000,684361r-7292,-8195l196289,676166r3030,-3374l191792,664364xem209871,684609r-10328,11598l206990,704576r-512,l217085,692689r-7214,-8080xem253918,675766r-18097,20277l243423,704576r-756,l253313,692689r-153,-241l246160,684609r14389,l261164,683923r-1677,-1933l253918,675766xem261217,683923r-445,438l253529,692448r-154,241l260832,701040r3201,-3810l264033,687070r-2816,-3147xem217756,675766r-7885,8843l217085,692689r7823,-8766l223301,681990r-5545,-6224xem243125,663704r-174,l235224,672362r18151,20327l253529,692448r7020,-7839l246026,684609r7892,-8843l243125,663704xem37489,675566r-5736,6424l30078,683923r7612,8525l39028,690880r5833,-6519l45281,684361r-7792,-8795xem109494,635570l66316,683923r-279,438l73304,692448r7219,-8087l80761,684361r-7317,-8195l87838,676166r3529,-3953l84334,664364r14710,l91528,655933r14372,l109379,652035r-1499,-1795l102408,644120r14701,l109494,635570xem109566,676166r-7316,8195l109495,692448r1293,-1568l116615,684361r256,l109566,676166xem135137,664364r-648,l128951,670560r-1423,1653l145620,692448r1286,-1568l152743,684361r-14790,l145236,676166r412,l135137,664364xem171205,664364r-557,l165100,670560r-1458,1653l181710,692448r1370,-1568l188932,684361r-14925,l181295,676166r413,l171205,664364xem3800,678180l,681990r,3810l3800,689610r5088,-5687l3800,678180xem8888,683923r-5088,5687l13926,689610,8888,683923xem207598,664364r-713,l199319,672792r10552,11817l217745,675766,207598,664364xem109454,594974l37489,675566r7792,8795l44861,684361,55427,672553r-7359,-8189l62906,664364r-7528,-8431l70298,655933r3240,-3621l66198,644120r14799,l73374,635570r15145,l91642,632080r-7384,-8259l99031,623821r-7458,-8374l106524,615447r3043,-3400l109917,612047r-7673,-8594l117000,603453r-7546,-8479xem62906,664364r-152,l55427,672553r10610,11808l66316,683923r6927,-7757l73444,676166,62906,664364xem87838,676166r-14394,l80761,684361r-238,l87838,676166xem99044,664364r-670,l91367,672213r10883,12148l109566,676166,99044,664364xem127629,655933r-18063,20233l116871,684361r-256,l127473,672213r-1424,-1653l120509,664364r14628,l127629,655933xem160080,676166r-14432,l152946,684361r-203,l160080,676166xem196289,676166r-14581,l189000,684361r325,-438l196289,676166xem14027,678180r-10227,l8888,683923r5139,-5743xem26980,663704r-7614,8509l19621,672213r10457,11710l31753,681990r5736,-6424l26980,663704xem235788,655504r-18032,20262l225023,683923r1610,-1933l235224,672362r-7142,-7998l242362,664364r589,-660l243125,663704r-7337,-8200xem260832,668020r-6914,7746l261217,683923r1678,-1933l264033,680720r,-10160l260832,668020xem19416,655166l,676910r,5080l3800,678180r10227,l19366,672213r255,l12023,663704r14957,l19416,655166xem199705,655504r-414,429l191792,664364r7527,8428l206885,664364r713,l199705,655504xem44830,644120r-327,l37421,652035r-182,277l55427,672553r7327,-8189l47492,664364r7528,-8431l55378,655933,44830,644120xem225602,644120r-543,l217705,652312r-181,228l235224,672362r7138,-7998l227899,664364r7889,-8860l225602,644120xem,645160r,5080l19621,672213r-255,l26980,663704r-15189,l19416,655166r-4365,-4926l3800,650240,,645160xem80997,644120r-129,l73538,652312r17829,19901l98374,664364r-14592,l91310,655933r218,l80997,644120xem117109,644120r-664,l110982,650240r-1497,1795l127528,672213r1423,-1653l134489,664364r-14387,l127629,655933,117109,644120xem153190,644120r-608,l147113,650240r-1489,1795l163642,672213r1458,-1653l170648,664364r-14923,l163218,655933r484,l153190,644120xem70298,655933r-14920,l62906,664364r-152,l70298,655933xem105900,655933r-14372,l99044,664364r-670,l105900,655933xem145737,635745r-1687,1795l127629,655933r7508,8431l134489,664364r11019,-12329l144021,650240r-5464,-6120l153190,644120r-7453,-8375xem178197,655933r-14495,l171205,664364r-557,l178197,655933xem189563,644120r-789,l181235,652540r10557,11824l199672,655504r-269,-338l189563,644120xem217676,635262r-17703,19904l199705,655504r7893,8860l206885,664364r10615,-11824l217321,652312r-7315,-8192l225602,644120r-7926,-8858xem91340,574619l19416,655166r7564,8538l37173,652312r-183,-277l29878,644120r14952,l37195,635570r14959,l55277,632080r134,l48012,623821r14888,l55434,615447r14726,l73202,612047r527,l66046,603453r14846,l73340,594974r15139,l91579,591510r-7552,-8458l98845,583052r-7505,-8433xem253383,635745r-17595,19759l243125,663704r-174,l253363,652035r-7067,-7915l260844,644120r-7461,-8375xem260844,644120r-417,l253363,652035r7469,8365l264033,656590r,-8890l260844,644120xem181671,635262r-355,308l173716,644120r7519,8420l188774,644120r789,l181671,635262xem207439,623821r-490,l199555,632080r-111,212l217524,652540r181,-228l225059,644120r-15262,l217676,635262,207439,623821xem27058,624217r-2892,3163l19521,632594r17718,19718l37421,652035r7082,-7915l29279,644120r7635,-8550l37195,635570,27058,624217xem62900,623821r-233,l55277,632080r134,l73538,652312r7330,-8192l65569,644120r7635,-8550l73374,635570,62900,623821xem99031,623821r-7389,8259l109485,652035r1497,-1795l116445,644120r-14587,l109494,635570,99031,623821xem135126,623821r-561,l127499,631737r18125,20298l147113,650240r5469,-6120l138175,644120r7477,-8375l145581,635570,135126,623821xem243112,624217r-184,l235869,632080r-135,212l253363,652035r7064,-7915l245925,644120r7458,-8375l243112,624217xem3800,637540l,642620r,2540l3800,650240r5452,-6120l9630,644120,3800,637540xem9630,644120r-378,l3800,650240r11251,l9630,644120xem15114,637540r-11314,l9630,644120r-378,l15114,637540xem52154,635570r-14959,l44830,644120r-327,l52154,635570xem88519,635570r-15145,l80997,644120r-129,l88519,635570xem137797,603895r-1711,1895l109494,635570r7615,8550l116445,644120r11054,-12383l120431,623821r14695,l127674,615447r14367,l145076,612047r-7279,-8152xem155943,624217r-10135,11353l145737,635745r7453,8375l152582,644120r10572,-11828l155943,624217xem171479,623821r-753,l163154,632292r10562,11828l181589,635262r-2295,-2668l171479,623821xem191880,623821r-475,396l183960,632594r-2289,2668l189563,644120r-789,l199364,632292r-110,-212l191880,623821xem235299,615447r-17623,19815l225602,644120r-543,l235678,632292r-134,-212l228170,623821r14590,l235299,615447xem260832,627380r-7449,8365l260844,644120r-417,l264033,640080r,-8890l260832,627380xem19435,615680l,637540r,5080l3800,637540r11314,l19521,632594r-7528,-8377l27058,624217r-7623,-8537xem,605790r,5080l19521,632594r7462,-8377l11844,624217r7591,-8537l14006,609600r-10206,l,605790xem174086,603895r-18143,20322l163154,632292r7572,-8471l171479,623821r-7461,-8374l178211,615447r3039,-3400l180314,610870r-6228,-6975xem209982,603453r-251,144l195367,619760r-3487,4061l199444,632292r111,-212l206949,623821r490,l199946,615447r14501,l217492,612047r164,l209982,603453xem225007,603895r-216,l217492,612047r164,l235734,632292r135,-212l242928,624217r184,l242760,623821r-14909,l235299,615447,225007,603895xem45135,603895r-1734,1895l37645,612250r17766,19830l55277,632080r7390,-8259l47405,623821r7478,-8374l55434,615447,45135,603895xem80892,603453r-7690,8594l73729,612047r17913,20033l99031,623821r-15336,l91172,615447r401,l80892,603453xem117128,603597r-7561,8450l109917,612047r17582,19690l134565,623821r-14581,l127462,615447r212,l117128,603597xem37514,595346l19435,615680r7623,8537l27336,623821,37645,612250r-7485,-8355l45135,603895r-7621,-8549xem153333,603453r-586,l145076,612047r10867,12170l163773,615447r245,l153333,603453xem260832,586740r-25533,28707l243112,624217r-184,l253854,612047r-960,-1177l246272,603453r14548,l253597,595346r-120,-135l264033,595211r,-4661l260832,586740xem70160,615447r-14726,l62900,623821r-233,l70160,615447xem106524,615447r-14951,l99031,623821r7493,-8374xem142041,615447r-14367,l135126,623821r-561,l142041,615447xem178211,615447r-14193,l171479,623821r-753,l178211,615447xem189214,603453r-283,l182302,610870r-936,1177l191880,623821r3487,-4061l199199,615447r747,l189214,603453xem214447,615447r-14501,l207439,623821r-490,l214447,615447xem261213,603895r-1741,1895l254911,610870r-966,1177l260832,619760r3201,-2540l264033,607060r-2820,-3165xem27021,583577r-2855,3163l19492,591986r18153,20264l45088,603895r-15175,l37514,595346,27021,583577xem63190,583577r-7258,8147l55792,591986r17937,20061l73202,612047r7690,-8594l65593,603453r7571,-8479l73340,594974,63190,583577xem99021,583250r-344,327l91579,591510r18338,20537l109567,612047r7561,-8450l117000,603453r-15118,l109454,594974,99021,583250xem145778,594974r-246,237l138044,603597r-247,298l145076,612047r7671,-8594l153333,603453r-7555,-8479xem181839,595211r-7753,8684l181366,612047r936,-1177l188931,603453r283,l181959,595346r-120,-135xem217271,595211r-206,135l211169,601980r-1187,1473l217656,612047r-164,l224791,603895r216,l217391,595346r-120,-135xem243112,583577r-128,l235881,591510r-83,214l253945,612047r966,-1177l261173,603895r-353,-442l245967,603453r7211,-8107l253297,595211r180,l243112,583577xem3800,598170l,601980r,3810l3800,609600r5082,-5705l8646,603597,3800,598170xem8912,603895r-1718,1895l3800,609600r10206,l8912,603895xem13983,598170r-10183,l8912,603895r236,-298l13983,598170xem83738,543356l37633,595211r-119,135l45135,603895r219,-298l55698,591986r-141,-262l48273,583577r14917,l55642,575101r15099,l73815,571651r-192,-250l66383,563293r14878,l73718,554817r15094,l91389,551924r-7537,-8440l83738,543356xem135334,583250r-7994,8934l137797,603895r247,-298l145744,594974r-2451,-2790l135334,583250xem170959,583052r-7741,8672l174086,603895r7633,-8549l181839,595211,170959,583052xem228054,583052r-240,198l217395,594974r-4,372l225007,603895r-216,l235689,591724r-83,-214l228054,583052xem264033,595211r-10556,l261213,603895r227,-298l264033,600710r,-5499xem119653,583577r-10199,11397l117128,603597r10212,-11413l119653,583577xem88479,594974r-15139,l80892,603453r7587,-8479xem155943,583577r-7708,8607l145778,594974r7555,8479l152747,603453r10471,-11729l155943,583577xem192233,583577r-10182,11397l181959,595346r7255,8107l188931,603453r10484,-11729l199317,591510r-7084,-7933xem206906,583577r-209,l199606,591510r-98,214l209982,603453r1187,-1473l217065,595346r-6,-372l206906,583577xem11957,583577r-2885,3163l,596900r,5080l3800,598170r10183,l19492,591986r-7535,-8409xem127644,574619r-7721,8631l119653,583577r7687,8607l135334,583250r-7690,-8631xem19465,575101r-7277,8149l11957,583577r7535,8409l26984,583577r-254,-327l19465,575101xem45126,563293r-1725,1857l37609,571651r18183,20335l55932,591724r7258,-8147l47977,583577r7536,-8476l55642,575101,45126,563293xem174120,563293r-1744,1857l156213,583250r-270,327l163218,591724r7741,-8672l163844,575101r14213,l181360,571401r-7240,-8108xem199573,575347r-7340,8230l199508,591724r98,-214l206697,583577r209,l199573,575347xem245632,563293r-1730,1857l230357,580390r-2303,2662l235798,591724r83,-214l242984,583577r128,l235560,575101r15014,l253362,571987r-7730,-8694xem81261,563293r-7223,8108l73846,571651r17733,19859l98969,583250r-124,-198l83810,583052r7530,-8433l81261,563293xem,565150r,5080l11957,583577r231,-327l19465,575101r-5475,-6141l3800,568960,,565150xem30136,563293r-1785,1857l19465,575101r7556,8476l27274,583250,37609,571651r-7473,-8358xem70741,575101r-15099,l63190,583577r7551,-8476xem117191,562886r-8143,9101l109304,571987r10349,11590l119923,583250r7707,-8631l117191,562886xem153278,563293r-1748,1857l145412,571987r182,l155943,583577r270,-327l163490,575101r354,l153278,563293xem188835,563293r-237,l181360,571401r10873,12176l199573,575347,188835,563293xem210410,563293r-1733,1857l199573,575347r7333,8230l206697,583577r10883,-12176l216604,570230r-6194,-6937xem250574,575101r-15014,l243112,583577r-128,l250574,575101xem101541,563293r-1745,1857l91340,574619r7681,8631l99147,583052r9901,-11065l109304,571987r-7763,-8694xem137831,563293r-1745,1857l127644,574619r7690,8631l145412,571987r182,l137831,563293xem178057,575101r-14213,l170959,583052r7098,-7951xem225041,563293r-214,l218627,570230r-977,1171l228054,583052r2303,-2662l235057,575101r503,l225041,563293xem261247,563293r-1763,1857l253362,571987r7470,8403l264033,576580r,-10160l261247,563293xem109513,554268r-7696,8618l101541,563293r7763,8694l109048,571987r8143,-9101l109513,554268xem155965,542962r-418,394l138107,562886r-276,407l145594,571987r-182,l153192,563293r-278,-407l145694,554817r15082,l163633,551624r-161,-256l155965,542962xem253390,554473r-7477,8413l245632,563293r7730,8694l261146,563293r-261,-407l253390,554473xem37577,554817r-7205,8069l30136,563293r7473,8358l45055,563293r-291,-407l37577,554817xem63168,542962r-7231,8116l55735,551368r18111,20283l74038,571401r7223,-8108l66011,563293r7536,-8476l73718,554817,63168,542962xem181489,555048r-1175,1212l174397,562886r-277,407l181360,571401r7238,-8108l188835,563293r-7346,-8245xem217695,555048r-6997,7838l210410,563293r7240,8108l218627,570230r6200,-6937l225041,563293r-7346,-8245xem3800,557530l,561340r,3810l3800,568960r5048,-5667l8576,562886,3800,557530xem8938,563293r-1744,1857l3800,568960r10190,l8938,563293xem13983,557530r-10183,l8938,563293r273,-407l13983,557530xem27019,542962r-408,394l19473,551368r10663,11925l30372,562886r7205,-8069l27019,542962xem48229,542962r-417,394l37577,554817r7549,8476l45417,562886,55679,551368r-203,-290l48229,542962xem88812,554817r-15094,l81261,563293r7551,-8476xem99440,542962r-417,394l91389,551924r10152,11369l101817,562886r7696,-8618l99440,542962xem135086,542962r-419,394l127269,551624r141,l137831,563293r276,-407l145313,554817r381,l135086,542962xem160776,554817r-15082,l153278,563293r278,-407l160776,554817xem171072,543356r-155,128l163862,551368r-162,256l174120,563293r277,-407l181396,555048r-113,-231l171186,543484r-114,-128xem192255,542962r-418,394l181602,554817r-113,231l188835,563293r-237,l199502,551078r-7247,-8116xem206928,542962r-181,l199502,551078r10908,12215l210698,562886r6997,-7838l206928,542962xem228020,543484r-10325,11564l225041,563293r-214,l235257,551624r-7237,-8140xem243134,542962r-135,l235257,551624r10375,11669l245913,562886r7477,-8413l243134,542962xem260832,546100r-7442,8373l261247,563293r264,-407l264033,560070r,-10160l260832,546100xem119676,542962r-419,394l109513,554268r7678,8618l127269,551624r141,l119676,542962xem11956,542962r-434,394l,556260r,5080l3800,557530r10183,l19473,551368r-7517,-8406xem91756,534337r-8018,9019l91389,551924r7985,-8962l96579,539750r-4823,-5413xem127368,534337r-425,412l122477,539750r-2801,3212l127410,551624r-141,l135019,542962r-2807,-3212l127368,534337xem174100,522630r-592,611l158767,539750r-2802,3212l163700,551624r162,-256l170917,543484r114,-128l170721,542962r-7316,-8213l178732,534749r3019,-3373l181909,531376r-7809,-8746xem235817,534749r-7683,8607l228020,543484r7237,8140l242999,542962r135,l235817,534749xem30074,522630r-591,611l14742,539750r-2786,3212l19473,551368r7489,-8406l24159,539750r-4454,-5001l34278,534749r3305,-3710l30074,522630xem65776,523241l51032,539750r-2803,3212l55735,551368r202,-290l63168,542962r-7309,-8213l70484,534749r2781,-3121l65776,523241xem199611,534749r-1152,1191l195057,539750r-2802,3212l199502,551078r7245,-8116l206928,542962r-7317,-8213xem225021,522630r-670,611l217090,531376r165,l227906,543356r114,128l235817,534749,225021,522630xem81327,522630r-590,611l73265,531628r10473,11728l91756,534337,81327,522630xem178732,534749r-15327,l171072,543356r312,-394l178732,534749xem,524510r,5080l11956,542962r2786,-3212l19207,534749r498,l13979,528320r-10179,l,524510xem34278,534749r-14573,l27019,542962r2804,-3212l34278,534749xem45075,522630r-7492,8409l48229,542962r2803,-3212l55497,534749r362,l45075,522630xem70484,534749r-14625,l63168,542962r7316,-8213xem127405,494341r-941,959l91756,534337r7684,8625l102236,539750r7235,-8122l109330,531376r-7264,-8135l117440,523241r-7844,-8766l124753,514475r2674,-3002l127554,511331r167,l120209,502920r-123,-139l134925,502781r-7520,-8440xem117440,523241r-497,l109696,531376r-141,252l119676,542962r2801,-3212l127311,534337r-2366,-2709l117440,523241xem137810,522630r-591,611l129730,531628r-2362,2709l135086,542962r2808,-3212l145386,531376r234,l137810,522630xem153153,523241r-488,l145386,531376r234,l155965,542962r2802,-3212l163232,534749r173,l153153,523241xem189359,523241r-329,l181751,531376r158,l192255,542962r2802,-3212l199522,534749r-278,-412l189359,523241xem227945,502920r-28055,31417l199611,534749r7317,8213l206747,542962r10343,-11586l217255,531376r-7233,-8135l224351,523241r546,-611l223301,520700r-5546,-6225l232177,514475r3043,-3409l227945,502920xem246091,523241r-10274,11508l243134,542962r-135,l253355,531376r-7264,-8135xem261215,522630r-589,611l253355,531376r7477,8374l264033,535940r,-10160l261215,522630xem83920,502920l65776,523241r7489,8387l81281,522630r-1674,-1930l74061,514475r14486,l91221,511473r126,-142l91195,511066r-7275,-8146xem99133,502781r-168,l91583,511066r-25,407l109555,531628r141,-252l116943,523241r-15322,l109415,514475r181,l99257,502920r-124,-139xem173726,482417r-219,186l139488,520700r-1678,1930l145620,531376r-234,l152665,523241r488,l145343,514475r15166,l163559,511066r215,l155996,502356r14756,l163611,494341r14914,l181411,491116r-282,-373l173726,482417xem191831,502781r-176,139l175778,520700r-1678,1930l181909,531376r-158,l189030,523241r329,l181549,514475r15325,l199559,511473r-7605,-8553l191831,502781xem207337,502781r-7778,8692l217255,531376r-165,l224351,523241r-14553,l217626,514475r129,l207460,502920r-123,-139xem253917,514475r-7826,8766l253355,531376r7817,-8746l259487,520700r-5570,-6225xem47630,502920l31753,520700r-1679,1930l37583,531039r7492,-8409l37817,514475r14523,l55015,511473r126,-142l47630,502920xem3800,516890l,520700r,3810l3800,528320r5091,-5690l3800,516890xem8913,522630r-569,611l3800,528320r10179,l8913,522630xem63264,502356r-506,425l55377,511066r-109,407l65776,523241r7825,-8766l74061,514475,63264,502356xem124753,514475r-15157,l117440,523241r-497,l124753,514475xem160509,514475r-15166,l153153,523241r-488,l160509,514475xem196874,514475r-15325,l189359,523241r-329,l196874,514475xem243073,502356r-457,425l235220,511066r10871,12175l253917,514475,243073,502356xem14027,516890r-10227,l8913,522630r5114,-5740xem27032,502356r-7539,8425l30074,522630r1679,-1930l37311,514475r506,l27032,502356xem52340,514475r-14523,l45075,522630r7265,-8155xem88547,514475r-14486,l81327,522630r1674,-1930l88547,514475xem135048,502920r-7494,8411l127721,511331r10089,11299l139488,520700r5559,-6225l145343,514475,135048,502920xem171131,502781r-158,l163559,511066r215,l174100,522630r1678,-1930l181336,514475r213,l171254,502920r-123,-139xem232177,514475r-14422,l225021,522630r1599,-1930l232177,514475xem260832,506730r-6915,7745l261215,522630r1683,-1930l264033,519430r,-10160l260832,506730xem11970,502356r-506,425l,515620r,5080l3800,516890r10227,l19493,510781r-7523,-8425xem209803,482603r-17645,19753l191831,502781r7602,8550l199559,511473r7654,-8553l207337,502781r-7520,-8440l214890,494341r2700,-3018l209803,482603xem55708,493873r-7955,8908l47630,502920r7511,8411l63137,502356r-2765,-3246l55708,493873xem91580,494341r-7537,8440l83920,502920r7511,8411l91583,511066r7258,-8146l98965,502781r168,l91580,494341xem116948,482603r-7591,8513l109669,491116r18052,20215l127554,511331r7494,-8411l134925,502781r-15113,l127316,494341r-327,-468l116948,482603xem153154,482603r-7590,8513l145959,491116r17815,19950l163559,511066r7290,-8146l170973,502781r158,l170752,502356r-14883,l163026,494341r585,l153154,482603xem246093,482603r-18025,20178l227945,502920r7275,8146l242996,502356r-2827,-3246l235901,494341r14249,l253362,490743r-7269,-8140xem19484,493873r-483,468l14742,499110r-2772,3246l19493,510781r7539,-8425l19484,493873xem45188,482065r-8098,9051l47506,502781r124,139l55708,493873,45188,482065xem80911,482417r-7760,8699l73379,491116r10417,11665l83920,502920r7660,-8579l80911,482417xem155822,462280r-28090,31593l127405,494341r7520,8440l135048,502920r10516,-11804l145959,491116r-7768,-8699l152988,482417r-7461,-8376l160775,474041r2689,-3017l163596,471024r-7774,-8744xem225399,482603r-7809,8720l227821,502781r124,139l235605,494341r296,l225399,482603xem102068,482603l91580,494341r7553,8440l98965,502781r10392,-11665l109669,491116r-7601,-8513xem178525,494341r-14914,l171131,502781r-158,l178525,494341xem189195,482417r-7451,8326l181460,491116r10371,11665l192158,502356r7157,-8015l199817,494341,189195,482417xem214890,494341r-15073,l207337,502781r7553,-8440xem,483870r,5080l11970,502356r2772,-3246l19418,493873r-2204,-2550l15102,488950r-11302,l,483870xem29488,482603r-7793,8720l19484,493873r7548,8483l37090,491116r-7602,-8513xem65778,482603l55708,493873r7556,8483l66030,499110r7121,-7994l73379,491116r-7601,-8513xem250150,494341r-14249,l243073,502356r2820,-3246l250150,494341xem261282,482065r-174,l253362,490743r7470,8367l264033,495300r,-10160l261282,482065xem227945,462280r-18142,20323l217590,491323r7802,-8720l217738,474041r15315,l235753,471024r-7808,-8744xem37584,473530r-8096,9073l37090,491116r8098,-9051l37584,473530xem73417,474041r-7639,8562l73379,491116r-228,l80901,482417r-7484,-8376xem109513,474258r-7445,8345l109669,491116r-312,l116941,482603r-7428,-8345xem135048,462280r-6789,7620l127679,470644r18280,20472l145564,491116r7584,-8513l152988,482417r-15070,l145364,474041r163,l135048,462280xem191655,462280r-17668,19785l173726,482417r7734,8699l181744,490743r7451,-8326l181733,474041r14956,l199389,471024r-111,-207l191655,462280xem260832,466090r-14739,16513l253362,490743r7746,-8678l261282,482065r-7180,-8024l264033,474041r,-4141l260832,466090xem3800,476250l,481330r,2540l3800,488950r5654,-6347l3800,476250xem9454,482603r-5654,6347l15102,488950,9454,482603xem15114,476250r-11314,l9454,482603r5660,-6353xem27560,462280r-8100,9092l29488,482603r8096,-9073l27560,462280xem62892,462280r-7639,8537l65778,482603r7639,-8562l62892,462280xem98841,462280r-7452,8364l102068,482603r7445,-8345l98841,462280xem120209,462280r-10696,11978l116948,482603r10647,-11959l127014,469900r-6805,-7620xem160775,474041r-15248,l153154,482603r7621,-8562xem207213,462280r-7639,8537l199463,471024r10340,11579l217442,474041r296,l207213,462280xem233053,474041r-15315,l225399,482603r7654,-8562xem243578,462280r-7825,8744l246093,482603r7638,-8562l254102,474041,243578,462280xem83920,462280l73417,474041r7494,8376l91389,470644r-7469,-8364xem171254,462280r-7790,8744l163596,471024r10130,11393l173987,482065r7165,-8024l181733,474041,171254,462280xem196689,474041r-14956,l189195,482417r7494,-8376xem47630,462280l37584,473530r7604,8535l55253,470817r-7623,-8537xem264033,474041r-9931,l261282,482065r-174,l264033,478790r,-4749xem11881,462886l,476250r,5080l3800,476250r11314,l19460,471372r-7579,-8486xem19983,453774r-8102,9112l19460,471372r8100,-9092l19983,453774xem163530,453610r-7708,8670l163596,471024r-132,l171254,462280r-7724,-8670xem199456,453610r-206,164l191655,462280r7808,8744l199574,470817r7639,-8537l199456,453610xem246090,441960r-18145,20320l235753,471024r7825,-8744l235820,453610r15515,l253811,450843r211,l246090,441960xem55281,453774r-223,187l47630,462280r7623,8537l62892,462280r-7611,-8506xem91431,453961r-707,699l83920,462280r7469,8364l98841,462280r-7410,-8319xem127637,453961r-7428,8319l127679,470644r580,-744l135048,462280r-7411,-8319xem,443230r,6350l11881,462886r8102,-9112l15114,448310r-11314,l,443230xem30046,442588r-689,642l19983,453774r7577,8506l37584,451029r-7538,-8441xem45272,442588r-168,l37584,451029r10046,11251l55225,453774r-91,-164l45272,442588xem65775,441960l55372,453610r-91,164l62892,462280,73125,450843r582,l65775,441960xem81038,442296r-264,l73125,450843r582,l83920,462280r7427,-8319l91264,453774,81038,442296xem102064,441960l91515,453774r-84,187l98841,462280r10672,-11979l102064,441960xem116945,441960r-7432,8341l120209,462280r7428,-8319l116945,441960xem138054,442296r-10417,11665l135048,462280r10188,-11437l145654,450843r-7600,-8547xem153151,441960r-7915,8883l145654,450843r10168,11437l163530,453610,153151,441960xem199559,413086r-36029,40524l171254,462280r10189,-11437l173810,442296r15522,l181733,433804r-124,-139l196747,433665r2778,-3118l198459,429260r-6543,-7328l207475,421932r-7916,-8846xem189332,442296r-274,l181443,450843r10212,11437l199397,453610r-2251,-2581l189332,442296xem209800,441960r-8099,9069l199456,453610r7757,8670l217446,450843r287,l209800,441960xem225396,441960r-7950,8883l217733,450843r10212,11437l235687,453610r133,l225396,441960xem251335,453610r-15515,l243578,462280r7757,-8670xem261198,442588r-7387,8255l254022,450843r6810,7627l264033,454660r,-8890l261198,442588xem37575,433986r-7387,8310l30046,442588r7538,8441l45104,442588r168,l37575,433986xem83920,421640l65775,441960r7932,8883l73125,450843r7649,-8547l81038,442296r-7566,-8492l73349,433665r15147,l91287,430547r586,l83920,421640xem145761,433665r-7707,8631l145654,450843r-418,l153151,441960r-7266,-8156l145761,433665xem171110,421932r-422,343l163319,430547r18124,20296l189058,442296r-15469,l181139,433804r124,-139l181609,433665,171110,421932xem217590,433236r-7790,8724l217733,450843r-287,l225396,441960r-7806,-8724xem253372,433804r-7282,8156l254022,450843r-211,l261198,442588r-7826,-8784xem109555,433665r-208,139l102064,441960r7449,8341l116945,441960r-7266,-8156l109555,433665xem3800,435610l,440690r,2540l3800,448310r5657,-6350l3800,435610xem9457,441960r-5657,6350l15114,448310,9457,441960xem27096,422275r-2930,3175l19460,430732r10586,11856l30188,442296r7387,-8310l27096,422275xem55632,413778r-1433,1512l37575,433986r7697,8602l45104,442588,55666,430732r-83,-185l48197,422275r15004,l55632,413778xem260832,425450r-7336,8215l253372,433804r7826,8784l264033,439420r,-10160l260832,425450xem88496,433665r-15147,l81038,442296r-264,l88372,433804r124,-139xem135048,421640r-7936,8907l127608,430547r10446,11749l145637,433804r124,-139l135048,421640xem196747,433665r-15138,l189332,442296r-274,l196623,433804r124,-139xem15114,435610r-11314,l9457,441960r5657,-6350xem63201,422275r-7370,8272l55749,430732r10026,11228l73057,433804r125,-139l73349,433665,63201,422275xem99102,421932r-414,343l91287,430547r586,l102064,441960r7283,-8156l109471,433665r-298,-429l99102,421932xem119949,421932r-10095,11304l109555,433665r7390,8295l127112,430547r496,l119949,421932xem155932,422275r-10171,11390l153151,441960r10168,-11413l155932,422275xem207475,421932r-275,l200672,429260r-1063,1287l209800,441960r7790,-8724l207475,421932xem227945,421640r-10355,11596l225396,441960r10212,-11413l235898,430547r-7953,-8907xem243101,422275r-2932,3175l235608,430547r290,l246090,441960r7282,-8156l243101,422275xem11907,422275l,435610r,5080l3800,435610r11314,l19460,430732r-7553,-8457xem19494,413778r-7587,8497l19460,430732r7535,-8457l26789,421932r-7295,-8154xem45098,401955r-7514,8434l55749,430732r82,-185l63201,422275r-15213,l55542,413778r-194,-318l45098,401955xem91431,413321r-208,139l83920,421640r7953,8907l91287,430547r7708,-8615l98841,421640r-7286,-8180l91431,413321xem127637,413321r-7688,8611l127608,430547r-496,l135048,421640r-7287,-8180l127637,413321xem174077,401955r-18145,20320l163319,430547r7675,-8615l170849,421640r-7034,-7862l178258,413778r3019,-3389l181609,410389r-7532,-8434xem189279,401596r-168,l181277,410389r332,l199609,430547r1063,-1287l207200,421932r-15505,l199559,413086,189279,401596xem235248,413460r-7303,8180l235898,430547r-290,l243010,422275r-215,-343l235248,413460xem,403860r,5080l11907,422275r7587,-8497l14027,407670r-10227,l,403860xem30052,401955l19494,413778r7602,8497l27300,421932,37584,410389r-7532,-8434xem73672,393387l55948,413321r-123,139l55632,413778r7569,8497l73790,410389r-1211,-1449l66342,401955r14962,l73790,393520r-118,-133xem152914,401596r-7843,8793l145319,410389r10613,11886l163519,413778r296,l152914,401596xem245589,401955r-1768,1905l235372,413321r-124,139l243101,422275r215,-343l253365,410701r-7776,-8746xem101869,401596r-372,359l91558,413086r-3,374l99102,421932r155,-292l109323,410389r363,l101869,401596xem117191,401596r-7868,8793l109686,410389r10263,11543l127513,413460r124,-139l117191,401596xem178258,413778r-14443,l171110,421932r144,-292l178258,413778xem227522,381635r-27963,31451l207475,421932r-275,l217484,410389r414,l210047,401596r14632,l217484,393520r-119,-133l232630,393387r2674,-3001l227522,381635xem81304,401955r-6223,6985l73873,410389r10047,11251l91223,413460r-2,-374l81304,401955xem137787,401955r-9939,11131l127761,413460r7287,8180l145071,410389r248,l137787,401955xem224998,401955r-7514,8434l217898,410389r10047,11251l235248,413460,224998,401955xem261204,401955r-7839,8746l260832,419100r3201,-3810l264033,405130r-2829,-3175xem260832,384810r-14990,16786l245589,401955r7776,8746l261192,401955r-7502,-8435l253572,393387r10461,l264033,388620r-3201,-3810xem37584,393520r-7532,8435l37584,410389r7514,-8434l37584,393520xem63201,381635r-7370,8272l55749,390092r18124,20297l75081,408940r6223,-6985l66055,401955r7499,-8435l73672,393387,63201,381635xem109513,392978r-6314,7072l101869,401596r7817,8793l109323,410389r7868,-8793l109513,392978xem155932,381635r-18145,20320l145319,410389r-248,l152904,401596r-7216,-8076l145569,393387r14649,l163319,389907r-7387,-8272xem192222,381635r-18145,20320l181609,410389r-332,l189111,401596r168,l182052,393520r-119,-133l196424,393387r3101,-3480l198459,388620r-6237,-6985xem206895,381635r-6223,6985l199609,389907r18289,20482l217484,410389r7514,-8434l224679,401596r-14904,l216955,393520r118,-133l217365,393387,206895,381635xem3800,396240l,400050r,3810l3800,407670r5091,-5715l8593,401596,3800,396240xem8914,401955r-5114,5715l14027,407670,8914,401955xem13983,396240r-10183,l8914,401955r297,-359l13983,396240xem26995,381635r-7535,8457l30052,401955r7532,-8435l26995,381635xem48197,381635l37702,393387r-118,133l45098,401955,55404,390386r117,-132l55583,389907r-7386,-8272xem84121,381635l73672,393387r7632,8568l91610,390386r31,-294l84121,381635xem135053,381635r-7568,8457l127457,390386r10330,11569l145319,393520r118,-133l145569,393387,135053,381635xem171052,381226r-7733,8681l174077,401955r7532,-8435l181727,393387r206,l171052,381226xem232630,393387r-15265,l224998,401955r7514,-8435l232630,393387xem243101,381635r-7680,8619l235304,390386r10285,11569l245842,401596r7212,-8076l253173,393387r399,l243101,381635xem264033,393387r-10461,l261204,401955r2829,-3175l264033,393387xem99407,381635r-7535,8457l91902,390386r9967,11210l103199,400050r6314,-7072l99407,381635xem119642,381635r-10129,11343l117191,401596r10031,-11210l127340,390254r-7698,-8619xem160218,393387r-14649,l152914,401596r7185,-8076l160218,393387xem196424,393387r-14491,l189279,401596r-168,l196306,393520r118,-133xem11907,381635l,394970r,5080l3800,396240r10183,l19460,390092r-7553,-8457xem245600,361327r-154,149l227522,381635r7664,8619l235304,390386r7797,-8751l235450,373047r15302,l253388,370087r-7788,-8760xem91756,373047r-7635,8588l91785,390254r87,-162l99407,381635r-7651,-8588xem127368,373047r-215,176l119642,381635r7698,8619l135053,381635r-7685,-8588xem19501,373223r-249,186l11907,381635r7553,8457l26995,381635r-7494,-8412xem55708,373223r-7511,8412l55749,390092r82,-185l63201,381635r-7493,-8412xem174088,361327r-155,149l155932,381635r7387,8272l171052,381226r-7319,-8179l178339,373047r3104,-3484l174088,361327xem199567,373409r-7345,8226l199609,389907r1063,-1287l206895,381635r-7328,-8226xem,363220r,5080l11907,381635r7511,-8412l19344,373047r-5361,-6017l3800,367030,,363220xem30063,361327r-155,149l19576,373047r-75,176l26995,381635,37584,369749r-7521,-8422xem45109,361327r-155,149l37584,369749r10613,11886l55708,373223,45109,361327xem66198,361476l55708,373223r7493,8412l73488,370087r366,l66198,361476xem81315,361327r-155,149l73488,370087r366,l84121,381635r7635,-8588l81315,361327xem109532,353113r-1134,1217l91756,373047r7651,8588l109513,370291r-7559,-8465l117328,361826r-7796,-8713xem117328,361826r-273,l109513,370291r10129,11344l127311,373047r-2408,-2756l117328,361826xem137798,361327r-155,149l129772,370291r-2404,2756l135053,381635r10332,-11548l145621,370087r-7823,-8760xem153246,361327r-155,149l145385,370087r236,l155932,381635r7669,-8588l163733,373047,153246,361327xem188803,361327r-155,149l181443,369563r10779,12072l199567,373409,188803,361327xem209910,361826r-10343,11583l206895,381635r10287,-11548l216955,369749r-7045,-7923xem225009,361327r-155,149l217484,369749r-228,338l227522,381635r7636,-8588l235450,373047,225009,361327xem250752,373047r-15302,l243101,381635r7651,-8588xem178339,373047r-14606,l171052,381226r7287,-8179xem261215,361327r-155,149l253388,370087r7444,8373l264033,374650r,-10160l261215,361327xem99257,341630r-416,l91389,349994r18124,20297l117055,361826r-15322,l109479,353113r-114,-186l99257,341630xem73832,352927r-7634,8549l73854,370087r-366,l81293,361327r-1686,-1917l73832,352927xem145503,352674r-6015,6736l137798,361327r7823,8760l145385,370087r7839,-8760l151530,359410r-6027,-6736xem217691,353113r-7781,8713l217256,370087r228,-338l224987,361327r-1686,-1917l217691,353113xem253388,352542r-6105,6868l245600,361327r7788,8760l261193,361327r-1686,-1917l253506,352674r-118,-132xem37625,352927r-249,186l31753,359410r-1690,1917l37584,369749r7503,-8422l43401,359410r-5776,-6483xem181484,353113r-1170,1217l174088,361327r7355,8236l188780,361327r-1686,-1917l181484,353113xem3800,355600l,359410r,3810l3800,367030r5103,-5703l3800,355600xem8903,361327r-5103,5703l13983,367030,8903,361327xem155822,300990r-46177,51937l109532,353113r7796,8713l117055,361826r10540,-11832l127457,349746r-7248,-8116l135621,341630r-7886,-8814l142900,332816r2688,-3018l145934,329798r-7580,-8488l153151,321310r-7624,-8559l160775,312751r2755,-3092l155822,300990xem206999,341112r-209,l200672,347980r-1501,1766l209910,361826r7781,-8713l206999,341112xem63305,341112r-208,l55404,349746r366,l66198,361476r7634,-8549l63305,341112xem14027,355600r-10227,l8903,361327r5124,-5727xem27099,341112r-571,518l19265,349746r457,l30063,361327r1690,-1917l37542,352927r-142,-253l27099,341112xem48092,341112l37886,352542r-118,132l37625,352927r7484,8400l46795,359410r8609,-9664l55770,349746r-7678,-8634xem83920,341630l73832,352927r7483,8400l83001,359410r8388,-9416l83920,341630xem135621,341630r-573,l127816,349746r-137,248l137798,361327r1690,-1917l145503,352674r-9882,-11044xem191831,300851r-176,139l145621,352542r-118,132l153246,361327r1693,-1917l163586,349746r161,l156037,341112r14756,l163402,332816r15333,l181435,329798r-7547,-8488l189357,321310r-7624,-8559l196689,312751r2767,-3092l199663,309659r-7709,-8669l191831,300851xem171254,341630r-405,l163586,349746r161,l174088,361327r1690,-1917l181401,353113r-82,-186l171254,341630xem199608,332816r-293,235l181567,352927r-83,186l188803,361327r1686,-1917l199097,349746r-1497,-1766l191954,341630r14375,l206790,341112r209,l199608,332816xem235815,332816r-18124,20297l225009,361327r1686,-1917l235304,349746r-7217,-8116l242535,341630r462,-518l243205,341112r-7390,-8296xem243205,341112r-208,l235304,349746r10296,11581l247283,359410r5988,-6736l253388,352542,243205,341112xem260832,344170r-7444,8372l261215,361327r2818,-3187l264033,347980r-3201,-3810xem30012,320775r-527,535l,354330r,5080l3800,355600r10227,l19265,349746r457,l12012,341112r15087,l19708,332816r14706,l37412,329465r326,l30012,320775xem91580,333051r-7660,8579l91389,349994r7452,-8364l99257,341630r-7677,-8579xem117439,321310r-494,l109382,329798r263,l127679,349994r137,-248l135048,341630r-15359,l127525,332816r210,l117439,321310xem,322580r,5080l19722,349746r-457,l26991,341112r-15188,l19210,332816r498,l13983,326390r-10183,l,322580xem65775,321310l48092,341112r7678,8634l55404,349746r7693,-8634l63305,341112r-7390,-8296l70487,332816r2689,-3018l73355,329798r-7580,-8488xem153151,321310r-7563,8488l145934,329798r17813,19948l163586,349746r7263,-8116l171254,341630r-461,-518l155828,341112r7407,-8296l163402,332816,153151,321310xem189357,321310r-326,l181435,329798r17736,19948l200672,347980r5657,-6350l191655,341630r7870,-8814l196920,329798r-7563,-8488xem225088,320775r-180,l218775,327660r-1503,1805l235304,349746r7231,-8116l227945,341630r7870,-8814l225088,320775xem81074,321310r-336,l73176,329798r179,l83920,341630r7660,-8579l81074,321310xem102064,321310l91580,333051r7677,8579l98841,341630r10541,-11832l109645,329798r-7581,-8488xem142900,332816r-15165,l135621,341630r-573,l142900,332816xem178735,332816r-15333,l171254,341630r-405,l178735,332816xem34414,332816r-14706,l27099,341112r2838,-3292l34414,332816xem45188,320775r-7776,8690l37738,329465r10354,11647l55500,332816r415,l45188,320775xem70487,332816r-14572,l63305,341112r-208,l70487,332816xem227945,300990r-25725,28808l199608,332816r7391,8296l206790,341112r10376,-11647l215666,327660r-5645,-6350l224432,321310r476,-535l225088,320775r-7149,-8024l232056,312751r3192,-3582l227945,300990xem246090,321310r-10275,11506l243205,341112r-208,l253372,329465r-7282,-8155xem261282,320775r-168,l253372,329465r7460,8355l264033,334010r,-10160l261282,320775xem73417,312751r-7642,8559l73355,329798r-179,l80738,321310r336,l73417,312751xem109781,312751r-912,939l102064,321310r7581,8488l109382,329798r7563,-8488l117439,321310r-7658,-8559xem135048,300990r-7287,8179l127679,309354r18255,20444l145588,329798r7563,-8488l137755,321310r7609,-8559l145527,312751,135048,300990xem171254,300990r-7724,8669l181435,329798r7596,-8488l173510,321310r7642,-8559l181733,312751,171254,300990xem37584,312240r-5831,6530l30012,320775r7726,8690l37412,329465r7776,-8690l37584,312240xem207337,300851r-7881,8808l199663,309659r17609,19806l218775,327660r5657,-6350l209800,321310r7642,-8559l217939,312751,207460,300990r-123,-139xem260832,304800r-14742,16510l253372,329465r7742,-8690l261282,320775r-7180,-8024l264033,312751r,-5411l260832,304800xem3800,314960l,318770r,3810l3800,326390r5023,-5615l8981,320775,3800,314960xem8981,320775r-158,l3800,326390r10183,l8981,320775xem62892,300990r-7758,8669l55372,309659r10403,11651l73417,312751,62892,300990xem83920,300990l73417,312751r7657,8559l80738,321310,91389,309354r-7469,-8364xem99133,300851r-168,l91389,309354r10675,11956l109706,312751r-383,-511l99257,300990r-124,-139xem120209,300990r-10046,11250l109781,312751r7658,8559l116945,321310r10650,-11956l127513,309169r-7304,-8179xem160775,312751r-15248,l153151,321310r7624,-8559xem196689,312751r-14956,l189357,321310r-326,l196689,312751xem243060,300411r-7812,8758l246090,321310r7641,-8559l254102,312751,243060,300411xem14027,314960r-10227,l8981,320775r-158,l14027,314960xem27045,300411r-7594,8487l30012,320775r1741,-2005l37584,312240,27045,300411xem47630,300990l37584,312240r7604,8535l55134,309659r238,l47630,300990xem232056,312751r-14117,l225088,320775r-180,l232056,312751xem264033,312751r-9931,l261282,320775r-168,l264033,317500r,-4749xem11906,300411r-442,440l,313690r,5080l3800,314960r10227,l19451,308898r-7545,-8487xem55253,292452r-7500,8399l47630,300990r7742,8669l55134,309659r7758,-8669l55253,292452xem173888,280670r-17943,20181l155822,300990r7708,8669l171254,300990r-7606,-8538l178860,292452r2725,-3059l181304,289011r-7416,-8341xem209800,280670r-17629,19741l191831,300851r7832,8808l199456,309659r7757,-8669l207337,300851r-7482,-8399l214852,292452r2738,-3059l209800,280670xem91618,292452r-271,219l84043,300851r-123,139l91389,309354r7452,-8364l98965,300851r168,l91618,292452xem127637,292671r-7304,8180l120209,300990r7470,8364l127761,309169r7287,-8179l127637,292671xem246090,280670r-18022,20181l227945,300990r7303,8179l243050,300411r-7111,-7959l250141,292452r3231,-3627l246090,280670xem19460,291897r-4718,5283l11906,300411r7545,8487l27045,300411r-7585,-8514xem44710,280670r-7806,8723l37275,289393r10231,11458l47630,300990r7623,-8538l44710,280670xem65775,280670l55253,292452r7515,8399l62892,300990,73268,289393r297,l65775,280670xem81074,280670r-7806,8723l73565,289393r10231,11458l83920,300990r7623,-8538l91120,291897,81074,280670xem116945,280670r-7432,8341l120086,300851r123,139l127637,292671,116945,280670xem138054,281006r-10417,11665l134925,300851r123,139l145379,289393r132,l138054,281006xem153151,280670r-7772,8723l145511,289393r10188,11458l155822,300990r7590,-8538l163648,292452,153151,280670xem178860,292452r-15212,l171131,300851r123,139l178860,292452xem225396,280670r-7806,8723l227821,300851r124,139l235568,292452r371,l225396,280670xem102064,280670l92039,291897r-421,555l99133,300851r-168,l109513,289011r-7449,-8341xem189357,280670r-7431,8341l181644,289393r10187,11458l192171,300411r7107,-7959l199855,292452,189357,280670xem214852,292452r-14997,l207337,300851r7515,-8399xem,281940r,5080l11906,300411r2836,-3231l19460,291897r-4346,-4877l3800,287020,,281940xem29485,280670l19460,291897r7585,8514l36904,289393r371,l29485,280670xem250141,292452r-14202,l243060,300411r7081,-7959xem260638,280670r-7266,8155l260832,297180r3201,-3810l264033,284480r-3395,-3810xem37090,272153r-7605,8517l37275,289393r-371,l44710,280670r-7620,-8517xem73454,272153r-272,222l65775,280670r7790,8723l73268,289393r7806,-8723l73454,272153xem145761,272375r-7707,8631l145511,289393r-132,l153151,280670r-7266,-8157l145761,272375xem181615,271979r-7727,8691l181644,289393r282,-382l189357,280670r-7742,-8691xem217619,271979r-215,174l209800,280670r7790,8723l225396,280670r-7777,-8691xem109555,272375r-207,138l102064,280670r7449,8341l116945,280670r-7267,-8157l109555,272375xem253373,272513r-7283,8157l253372,288825r7266,-8155l253373,272513xem3800,274320l,279400r,2540l3800,287020r5651,-6350l3800,274320xem9457,280670r-5657,6350l15114,287020,9457,280670xem135048,260350r-7894,8860l127567,269210r10487,11796l145637,272513r124,-138l135048,260350xem15102,274320r-11302,l9457,280670r5645,-6350xem27083,260970r-2940,3190l19451,269433r10034,11237l37090,272153,27083,260970xem47630,260350l37090,272153r7620,8517l54964,269210r578,l47630,260350xem62892,260350r-7928,8860l55542,269210r10233,11460l73058,272513r124,-138l73298,271979,62892,260350xem83920,260350l73535,271979r-81,174l81074,280670,91328,269210r503,l83920,260350xem99180,260730r-264,l91328,269210r503,l102064,280670r7284,-8157l109357,272153,99180,260730xem138054,240366r-28385,31787l109678,272513r7267,8157l127154,269210r413,l120027,260730r14682,l135048,260350r-7288,-8180l142335,252170r2901,-3257l145654,248913r-7600,-8547xem156160,260730r-10201,11423l145885,272513r7266,8157l163360,269210r339,l156160,260730xem171254,260350r-7894,8860l163699,269210r10189,11460l181615,271979,171254,260350xem199574,251812r-347,358l181615,271979r7742,8691l199567,269210r-7573,-8480l207553,260730r-7979,-8918xem207553,260730r-431,l199567,269210r10233,11460l217560,271979r-2219,-2546l207553,260730xem227945,260350r-8111,9083l217619,271979r7777,8691l235650,269210r206,l227945,260350xem243089,260970r-2920,3190l235650,269210r206,l246090,280670r7283,-8157l243089,260970xem260832,264160r-7336,8215l253373,272513r7265,8157l264033,276860r,-8890l260832,264160xem11894,260970l,274320r,5080l3800,274320r11302,l19451,269433r-7557,-8463xem19473,252465r-7579,8505l19451,269433r7531,-8463l26868,260730r-7395,-8265xem55253,251812r-7623,8538l55542,269210r-578,l62892,260350r-7639,-8538xem109555,231735r-412,367l83920,260350r7911,8860l91328,269210r7588,-8480l99180,260730r-7626,-8560l106576,252170r2914,-3257l108398,247650r-6477,-7284l117244,240366r-7689,-8631xem117244,240366r-373,299l110620,247650r-1099,1263l127567,269210r-413,l134709,260730r-14839,l127514,252170r246,l117244,240366xem174077,240665r-17917,20065l163699,269210r-339,l171254,260350r-7287,-8180l178542,252170r2901,-3257l174077,240665xem189332,240366r-274,l181443,248913r18124,20297l207122,260730r-15506,l199545,251812r-2418,-2734l189332,240366xem235249,252170r-7304,8180l235856,269210r-206,l243022,260970r-147,-240l235249,252170xem,242570r,5080l11894,260970r7579,-8505l14027,246380r-10227,l,242570xem30052,240665r-1762,1905l19473,252465r7610,8505l27196,260730,37565,249078r-7513,-8413xem260832,223520r-25583,28650l243089,260970r149,-240l253811,248913r213,l246393,240366r14542,l253567,232102r10466,l264033,227330r-3201,-3810xem106576,252170r-15022,l99180,260730r-264,l106576,252170xem153450,240366r-599,l145236,248913r418,l156160,260730r7644,-8560l163967,252170,153450,240366xem228020,219785r-26044,29293l199574,251812r7979,8918l207122,260730r10527,-11817l216604,247650r-6504,-7284l224733,240366r-7361,-8264l232626,232102r2943,-3303l236067,228799r-8047,-9014xem45278,240665r-226,l37565,249078r10065,11272l55253,251812,45278,240665xem91431,211391r-344,292l55253,251812r7639,8538l73125,248913r582,l66075,240366r14963,l73349,231735r15147,l91123,228799r515,l83842,220030r15285,l91431,211391xem81038,240366r-264,l73125,248913r582,l83920,260350r7304,-8180l91554,252170,81038,240366xem142335,252170r-14575,l135048,260350r7287,-8180xem178542,252170r-14575,l171254,260350r7288,-8180xem225000,240665r-6225,6985l217733,248913r10212,11437l235249,252170,225000,240665xem261202,240665r-7391,8248l254024,248913r6808,7627l264033,254000r,-10160l261202,240665xem37617,232102r-7363,8264l30052,240665r7513,8413l45052,240665r226,l37617,232102xem63210,220355r-2901,3165l55611,228799r135,l73707,248913r-582,l80774,240366r-15299,l73182,231735r167,l63210,220355xem99127,220030r-158,l91123,228799r515,l109521,248913r1099,-1263l117138,240366r-15374,l109471,231735r-2532,-2936l99127,220030xem145761,231735r-7707,8631l145654,248913r-418,l152851,240366r599,l145761,231735xem192231,220355r-18154,20310l181443,248913r7615,-8547l189332,240366r-7394,-8264l196420,232102r2942,-3303l199772,228799r-7541,-8444xem206907,220355r-7545,8444l199772,228799r17961,20114l218775,247650r6223,-6985l224733,240366r-15011,l217069,232102r303,l206907,220355xem243092,220355r-7523,8444l236067,228799r17957,20114l253811,248913r7381,-8248l260935,240366r-15146,l253168,232102r399,l243092,220355xem3800,234950l,238760r,3810l3800,246380r5090,-5715l8646,240366,3800,234950xem8914,240665r-5114,5715l14027,246380,8914,240665xem13979,234950r-10179,l8914,240665r242,-299l13979,234950xem27105,220355r-128,l19457,228799r10595,11866l30254,240366r7363,-8264l27105,220355xem48206,220355r-2942,3165l37617,232102r7661,8563l45052,240665,55611,228799r135,l48206,220355xem171136,220030r-168,l163156,228799r326,l174077,240665r7646,-8563l181938,232102,171136,220030xem232626,232102r-15254,l225000,240665r7626,-8563xem264033,232102r-10466,l261202,240665r2831,-3175l264033,232102xem88496,231735r-15147,l81038,240366r-264,l88496,231735xem119974,220030r-341,325l112093,228799r-2538,2936l117244,240366r1331,-1606l127488,228799r282,l119974,220030xem135334,220030r-7846,8769l127770,228799r10284,11567l145761,231735,135334,220030xem155941,220355r-10180,11380l153450,240366r-599,l163156,228799r326,l155941,220355xem196420,232102r-14482,l189332,240366r-274,l196420,232102xem11916,220355r-2854,3165l,233680r,5080l3800,234950r10179,l19457,228799r-7541,-8444xem19510,211866r-279,252l12173,220030r-257,325l19457,228799r7520,-8444l27105,220355r-7595,-8489xem55648,211866r-7275,8164l48206,220355r7540,8444l55611,228799r7515,-8444l62921,220030r-7273,-8164xem81377,200106r-232,l73528,208665r209,l91638,228799r-515,l98969,220030r-15336,l91347,211391r-2229,-2595l81377,200106xem127637,211391r-7495,8394l119974,220030r7796,8769l127488,228799r7846,-8769l127637,211391xem163667,211683r-7454,8347l155941,220355r7541,8444l163156,228799r7812,-8769l171136,220030r-7469,-8347xem199568,212118r-7066,7912l192231,220355r7541,8444l199362,228799r7523,-8444l206618,220030r-7050,-7912xem260832,182880r-32812,36905l236067,228799r-498,l243092,220355r-7733,-8672l250818,211683r2572,-2887l245667,200106r15604,l253483,191384r10550,l264033,186690r-3201,-3810xem,201930r,5080l11916,220355r257,-325l19455,211866r-110,-183l14027,205740r-10227,l,201930xem37562,191566l19619,211683r-109,183l27105,220355r-128,l37271,208796r116,-131l37768,208665r-7643,-8559l45170,200106r-7608,-8540xem45170,200106r-160,l37387,208665r381,l48206,220355r167,-325l55648,211866,45170,200106xem66127,200106l55648,211866r7562,8489l63414,220030r9998,-11234l73528,208665r209,l66127,200106xem153308,200106r-146,l145503,208665r10438,11690l156213,220030r7454,-8347l153308,200106xem188868,200106r-149,l181443,208273r10788,12082l192502,220030r7066,-7912l188868,200106xem217670,191845r-18102,20273l206907,220355r267,-325l217649,208273r-1035,-1263l210450,200106r14586,l217670,191845xem250818,211683r-15459,l243092,220355r7726,-8672xem101869,199666r-444,440l93782,208665r-2351,2726l99127,220030r-158,l109490,208273r-1092,-1263l101869,199666xem117191,199666r-6571,7344l109521,208273r10453,11757l120142,219785r7495,-8394l117191,199666xem145503,191384r-17866,20007l135334,220030r10053,-11234l145503,208665r-7643,-8559l153308,200106r-7805,-8722xem199583,171560r-1124,1160l163667,211683r7469,8347l170968,220030r10475,-11757l174150,200106r14718,l181509,191845r14569,l199573,187922r-7244,-8114l206937,179808r-7354,-8248xem225036,200106r-1735,1824l218775,207010r-1033,1263l228020,219785r7204,-8102l235359,211683,225036,200106xem261271,200106r-139,l253506,208665r-116,131l260832,217170r3201,-3810l264033,203200r-2762,-3094xem243148,179808r-139,l235309,188451r17965,20214l253390,208796r7742,-8690l245516,200106r7755,-8722l253483,191384,243148,179808xem27087,179808r-169,l19213,188451r504,l37768,208665r-381,l45010,200106r-15065,l37562,191566,27087,179808xem73768,191566r-281,279l66127,200106r7610,8559l73528,208665r7617,-8559l81377,200106r-7609,-8540xem135145,179808r-185,l127226,188451r227,l145503,208665r7659,-8559l137715,200106r7788,-8722l135145,179808xem109513,191048r-6314,7072l101869,199666r7652,8607l110620,207010r6571,-7344l109513,191048xem171054,180110r-7463,8341l163742,188451r17701,19822l188719,200106r-14715,l181381,191845r128,l171181,180253r-127,-143xem206937,179808r-135,l199573,187922r18169,20351l218775,207010r6150,-6904l210294,200106r7376,-8261l206937,179808xem3800,194310l,198120r,3810l3800,205740r5022,-5634l8987,200106,3800,194310xem8987,200106r-165,l3800,205740r10227,l8987,200106xem13990,194310r-10190,l8987,200106r-165,l13990,194310xem48080,179808r-300,302l37562,191566r7608,8540l45010,200106,55390,188451r375,l48080,179808xem63293,179808r-206,l55390,188451r375,l66127,200106r7610,-8540l73606,191384,63293,179808xem84213,179808l73899,191384r-131,182l81377,200106r-232,l91517,188451r380,l84213,179808xem217596,110649r-72093,80735l153308,200106r-146,l163591,188451r151,l156025,179808r14760,l163437,171560r15268,l181626,168295r122,-136l181929,168159r-7728,-8656l188831,159503r-7325,-8215l196844,151288r2727,-3048l191933,139645r15357,l199626,131062r15316,l217676,128007r-7665,-8618l225415,119389r-7819,-8740xem196078,191845r-14569,l188868,200106r-149,l196078,191845xem228022,180253r-10352,11592l225036,200106r281,-440l235309,188451r-7287,-8198xem264033,191384r-10550,l261271,200106r-139,l264033,196850r,-5466xem99500,179808r-292,l91517,188451r380,l101869,199666r1330,-1546l109513,191048,99500,179808xem127340,171085r-17827,19963l117191,199666r10035,-11215l127453,188451r-7718,-8643l135145,179808r-7805,-8723xem19469,171258l,193040r,5080l3800,194310r10190,l19213,188451r504,l12000,179808r15087,l19469,171258xem,161290r,5080l19717,188451r-504,l26918,179808r-15100,l19455,171258r-5472,-6158l3800,165100,,161290xem55676,171258r-4703,5272l48080,179808r7685,8643l55390,188451r7697,-8643l63293,179808r-7617,-8550xem91882,171258r-320,302l84213,179808r7684,8643l91517,188451r7691,-8643l99500,179808r-7618,-8550xem117193,159745r-130,l109576,168159r-122,136l127453,188451r-227,l134960,179808r-15410,l127340,171085,117193,159745xem152912,159745r-7528,8414l145622,168159r18120,20292l163591,188451r7463,-8341l170785,179808r-14945,l163205,171560r232,l152912,159745xem235784,171560r-7762,8693l235309,188451r7700,-8643l243148,179808r-7364,-8248xem189263,159987r-203,l181748,168159r181,l199573,187922r7229,-8114l192129,179808r7365,-8248l199313,171258,189263,159987xem225019,159503r-343,242l218775,166370r-1501,1789l227896,180110r126,143l235784,171560,225019,159503xem178705,171560r-15268,l171054,180110r7651,-8550xem30027,159503r-289,242l19469,171258r7618,8550l26918,179808,37182,168295r122,-136l37723,168159r-7696,-8656xem45203,159503r-183,l37304,168159r419,l48080,179808r2893,-3278l55676,171258,45203,159503xem66160,159503l55676,171258r7617,8550l63087,179808,73340,168295r122,-136l73856,168159r-7696,-8656xem81410,159503r-240,l73462,168159r394,l84213,179808r7619,-8550l91728,171085,81410,159503xem109626,151288l91986,171085r-104,173l99500,179808r-292,l109454,168295r-7419,-8308l116848,159987r215,-242l117193,159745r-7567,-8457xem181401,110649r-259,183l127340,171085r7805,8723l134960,179808r10302,-11513l145384,168159r238,l137893,159503r14803,l145378,151288r15102,l163380,148046r594,l156066,139189r14652,l163471,131062r15107,l181451,127851r-7521,-8462l189204,119389r-7803,-8740xem217685,151288r-1081,1112l199765,171258r-182,302l206937,179808r-135,l217059,168295r122,-136l215684,166370r-5673,-6383l224461,159987r431,-484l223213,157480r-5528,-6192xem246119,159987r-10335,11573l243148,179808r-139,l253266,168295r121,-136l246119,159987xem261298,159503r-199,l253387,168159r7445,8371l264033,172720r,-10160l261298,159503xem99208,139645r-353,l91373,148046r17959,20113l109454,168295r7394,-8308l101875,159987r7751,-8699l99208,139645xem37588,150956r-5827,6524l30027,159503r7696,8656l37304,168159r7716,-8656l45203,159503r-7615,-8547xem73795,150956r-7635,8547l73856,168159r-394,l81170,159503r240,l73795,150956xem135006,139645r-3495,3865l127474,148046r189,l145622,168159r-238,l152912,159745r-216,-242l137682,159503r7335,-8215l145378,151288,135006,139645xem171125,139645r-228,l163380,148046r594,l181929,168159r-181,l189060,159987r203,l188831,159503r-14860,l181307,151288r199,l171125,139645xem207290,139645r-7719,8595l217274,168159r1501,-1789l224461,159987r-14632,l217597,151288r-209,-332l207290,139645xem253950,151288r-1056,1112l246119,159987r7268,8172l261099,159503r199,l253950,151288xem3800,153670l,157480r,3810l3800,165100r4997,-5597l8997,159503,3800,153670xem8997,159503r-200,l3800,165100r10183,l8997,159503xem196844,151288r-15338,l189263,159987r-203,l196844,151288xem243126,139189r-136,l235099,148046r400,l246119,159987r7767,-8699l253652,150956,243126,139189xem127504,131224r-17878,20064l117193,159745r-130,l127474,148046r189,l120161,139645r14845,l127504,131224xem160480,151288r-15102,l152912,159745r7568,-8457xem14006,153670r-10206,l8997,159503r-200,l14006,153670xem27105,139189r-169,l19027,148046r814,l30027,159503r1734,-2023l37588,150956,27105,139189xem48099,139189l37588,150956r7615,8547l45020,159503,55234,148046r740,l48099,139189xem63312,139189r-181,l55234,148046r740,l66160,159503r7623,-8547l63312,139189xem83871,139645l73795,150956r7615,8547l81170,159503,91373,148046r-7502,-8401xem228027,139645r-3485,3865l217893,150956r-208,332l225019,159503r1676,-2023l235099,148046r400,l228027,139645xem260832,143510r-6649,7446l253950,151288r7348,8215l261099,159503r2934,-3293l264033,146050r-3201,-2540xem19509,130662r-409,400l,152400r,5080l3800,153670r10206,l19027,148046r814,l11966,139189r15139,l19509,130662xem189204,119389r-182,l181451,127851r18120,20389l207262,139645r-15559,l199368,131062r258,l189204,119389xem,120650r,5080l19841,148046r-814,l26936,139189r-15111,l19458,130662r-2315,-2655l15114,125730r-11314,l,120650xem55715,130662r-7616,8527l55974,148046r-740,l63131,139189r181,l55715,130662xem91527,131062r-7656,8583l91373,148046r7482,-8401l99208,139645r-7681,-8583xem116960,119389r-1188,1261l109358,127851r271,l127663,148046r-189,l134950,139645r-14950,l127504,131224,116960,119389xem153063,119389r-1209,1261l145694,127572r18280,20474l163380,148046r7517,-8401l171125,139645r-407,-456l155821,139189r7257,-8127l163471,131062,153063,119389xem246139,119389r-1184,1261l228401,139189r-374,456l235499,148046r-400,l242990,139189r136,l235856,131062r14375,l253340,127572r-145,-259l246139,119389xem81083,119389r-301,l73487,127572r-147,279l83871,139645r7656,-8583l81083,119389xem109458,110967l91527,131062r7681,8583l98855,139645r10503,-11794l109629,127851r-7556,-8462l116960,119389r-7502,-8422xem145553,110967r-18049,20257l135006,139645r350,-456l145694,127572r-7305,-8183l153063,119389r-7510,-8422xem178578,131062r-15107,l171125,139645r-228,l178578,131062xem214942,131062r-15316,l207290,139645r380,-456l214942,131062xem225415,119389r-1156,1261l217676,128007r10351,11638l228401,139189r7257,-8127l235856,131062,225415,119389xem30023,118858r-8189,9149l19509,130662r7596,8527l26936,139189,37540,127313r-7517,-8455xem45199,118858r-584,531l37540,127313r10559,11876l55715,130662,45199,118858xem65783,119389l55715,130662r7597,8527l63131,139189,73238,127851r-148,-279l65783,119389xem250231,131062r-14375,l243126,139189r-136,l250231,131062xem261286,118858r-183,l253570,127313r-145,259l260832,135890r3201,-3810l264033,121920r-2747,-3062xem207380,99229r-318,l199548,107626r18128,20381l225387,119389r-15596,l217596,110649,207380,99229xem73426,110832r-7643,8557l73340,127851r147,-279l80782,119389r301,l73547,110967r-121,-135xem99000,99229r-245,l91269,107626r300,l109629,127851r-271,l116895,119389r-14957,l109450,110967,99000,99229xem171205,99229r-288,l164287,106680r-812,946l181451,127851r7571,-8462l173501,119389r7805,-8740l181144,110361,171205,99229xem135086,99229r-237,l127371,107626r516,l145694,127572r7282,-8183l138049,119389r7504,-8422l135086,99229xem253918,110649r-196,183l246555,118858r-416,531l253425,127572r145,-259l261103,118858r183,l253918,110649xem37629,110361r-7606,8497l37540,127313r7549,-8455l44532,118110r-6903,-7749xem3800,113030l,118110r,2540l3800,125730r5617,-6341l8993,118858,3800,113030xem9466,119389r-1165,1261l3800,125730r11314,l9466,119389xem15051,113030r-11251,l9466,119389r421,-531l15051,113030xem63044,99229r-427,l55119,107626r160,l65783,119389r7523,-8422l73426,110832,63044,99229xem91425,90726r-677,714l73590,110649r-43,318l81083,119389r-301,l91145,107765r124,-139l91569,107626,84071,99229r14929,l91425,90726xem127504,90726r-17933,20106l109458,110967r7502,8422l117367,118858r9880,-11093l127371,107626r516,l120391,99229r14695,l127504,90726xem156013,99229r-10339,11603l145553,110967r7510,8422l153448,118858r9872,-11093l163445,107626r-811,-946l156013,99229xem199448,90361r-351,365l181563,110361r-162,288l189204,119389r-182,l199424,107765r124,-139l192080,99229r15300,l199448,90361xem235712,90361r-18116,20288l225415,119389r447,-531l235788,107765r-7601,-8536l243670,99229r-7958,-8868xem243670,99229r-244,l235913,107626r-125,139l246139,119389r416,-531l253886,110649r-226,-288l243670,99229xem27711,99229r-433,l19839,107626r197,l30023,118858r7606,-8497l27711,99229xem91444,50285r-249,234l37629,110361r7570,8497l45758,118110r9237,-10345l55119,107626r160,l47781,99229r15263,l55435,90726r14774,l73087,87503r513,l65982,78971r14972,l73472,70573r14732,l91506,66875,84226,58720r14739,l91444,50285xem260832,102870r-6689,7491l253918,110649r7368,8209l261103,118858r2930,-3288l264033,106680r-3201,-3810xem37560,70749l,113030r,5080l3800,113030r11251,l19715,107765r124,-139l20036,107626,12571,99229r15140,l20136,90726r14675,l37489,87703,30043,79365r14833,l45072,79144,37560,70749xem225490,78971r-302,l217554,87503r191,l235664,107626r124,139l243426,99229r-15633,l235712,90361,225490,78971xem,80010r,5080l20036,107626r-197,l27278,99229r-15019,l19813,90726r323,l15114,85090r-11314,l,80010xem45072,79144r-7583,8559l55279,107626r-160,l62617,99229r-15023,l55205,90726r230,l45072,79144xem80954,78971r-249,l73087,87503r513,l91569,107626r-300,l98755,99229r-14965,l91385,90726r-284,-365l80954,78971xem117023,78971r-208,l109209,87503r713,l127887,107626r-516,l134849,99229r-14929,l127504,90726,117023,78971xem163613,90726r-660,714l156013,99229r7462,8397l164287,106680r6630,-7451l171205,99229r-7592,-8503xem189259,78971r-315,l181352,87503r299,l199548,107626r7514,-8397l191504,99229r7918,-8868l197070,87703r-7811,-8732xem34811,90726r-14675,l27711,99229r-433,l34811,90726xem70209,90726r-14774,l63044,99229r-427,l70209,90726xem120010,58720r-315,310l91711,90361r-286,365l99000,99229r-245,l109209,87503r713,l102306,78971r14717,l109534,70573r14768,l127348,67157r160,l120010,58720xem138009,78971r-175,173l127504,90726r7582,8503l134849,99229,145292,87503r299,l138009,78971xem153118,78971r-228,l145292,87503r299,l156013,99229r7576,-8503l163288,90361,153118,78971xem174063,78971l163914,90361r-301,365l171205,99229r-288,l181352,87503r299,l174063,78971xem217522,70092l201796,87703r-2348,2658l207380,99229r-318,l217554,87503r191,l210148,78971r15342,l217522,70092xem253382,70573l235712,90361r7958,8868l243426,99229,253918,87503r-7614,-8532l260851,78971r-7469,-8398xem261201,79365r-7283,8138l260832,95250r3201,-3810l264033,82550r-2832,-3185xem27074,59030r-187,l19416,67463,37489,87703r7387,-8338l29906,79365r7654,-8616l27074,59030xem63189,59030r-298,l55562,67303,73600,87503r-513,l80705,78971r-14978,l73245,70573r227,l63189,59030xem98965,58720r-177,l91506,66875r18416,20628l109209,87503r7606,-8532l101884,78971r7502,-8398l109534,70573,98965,58720xem156051,58720l139328,77470r-1319,1501l145591,87503r-299,l152890,78971r228,l145620,70573r14749,l163411,67157r144,l156051,58720xem192114,58720l174063,78971r7588,8532l181352,87503r7592,-8532l189259,78971r-7513,-8398l196418,70573r3040,-3416l199627,67157r-7513,-8437xem207316,58720r-350,l199458,67157r169,l217745,87503r-191,l225188,78971r-15595,l217522,70092,207316,58720xem243118,59030r-2949,3200l235760,67157r18158,20346l261201,79365r-350,-394l245882,78971r7500,-8398l243118,59030xem3800,72390l,77470r,2540l3800,85090,9220,78971r444,l3800,72390xem9664,78971r-444,l3800,85090r11314,l9664,78971xem260832,62230r-7450,8343l261201,79365r2832,-3165l264033,66040r-3201,-3810xem55607,50519r-1452,1551l37560,70749r7512,8395l55562,67303,48175,59030r15014,l55607,50519xem15051,72390r-11251,l9664,78971r-444,l15051,72390xem88204,70573r-14732,l80954,78971r-249,l88204,70573xem124302,70573r-14768,l117023,78971r-208,l124302,70573xem135037,58720r-168,l127348,67157r160,l138009,78971r7470,-8398l145620,70573,135037,58720xem160369,70573r-14749,l153118,78971r-228,l160369,70573xem171143,58720r-218,l163411,67157r144,l174063,78971r7483,-8398l181746,70573,171143,58720xem196418,70573r-14672,l189259,78971r-315,l196418,70573xem246050,38144l217522,70092r7968,8879l225188,78971,235760,67157r-7530,-8437l242842,58720r-7501,-8435l250856,50285r3042,-3399l246050,38144xem11886,59030l,72390r,5080l3800,72390r11251,l19416,67463,11886,59030xem19458,50519r-7572,8511l19416,67463r7471,-8433l27074,59030,19458,50519xem45105,38730r-234,l37489,47063,55562,67303r7329,-8273l47971,59030r7561,-8511l55398,50285,45105,38730xem127506,50285r-3862,4325l120010,58720r7498,8437l127348,67157r7521,-8437l135037,58720r-7531,-8435xem163598,50285r-232,234l156051,58720r7504,8437l163411,67157r7514,-8437l171143,58720r-7545,-8435xem199746,50285r-331,234l192114,58720r7513,8437l199458,67157r7508,-8437l207316,58720r-7570,-8435xem225066,38730r-311,l217498,46886r169,l235760,67157r7271,-8127l242842,58720r-15166,l235208,50285r133,l225066,38730xem81141,38730r-265,l73661,46886,91506,66875r7282,-8155l83854,58720r7551,-8435l88571,47063,81141,38730xem,40640r,5080l11886,59030r7572,-8511l14027,44450r-10227,l,40640xem30048,38730r-1799,1910l19458,50519r7616,8511l26887,59030,37489,47063,30048,38730xem73559,30227l55740,50285r-133,234l63189,59030r-298,l73651,46886,66380,38730r14761,l73559,30227xem250856,50285r-15515,l243118,59030r191,-310l250856,50285xem127555,9994r-1370,1436l94289,47063r-2845,3222l98965,58720r-177,l109355,46886r137,l102244,38730r14946,l109598,30227r14631,l127269,26823r119,-133l127563,26690r-7349,-8263l135099,18427,127555,9994xem117190,38730r-553,l109355,46886r137,l120010,58720r3634,-4110l127506,50285,117190,38730xem163588,9994r-1376,1436l127506,50285r7531,8435l134869,58720,145420,46886r-932,-1166l138272,38730r14989,l145655,30227r14616,l163306,26823r119,-133l163592,26690r-7358,-8263l171156,18427,163588,9994xem153261,38730r-571,l146459,45720r-934,1166l156051,58720r7523,-8435l153261,38730xem199511,9994l163598,50285r7545,8435l170925,58720,181465,46886r-927,-1166l174314,38730r15063,l181746,30227r14554,l199332,26823r119,-133l199643,26690r-7375,-8263l207010,18427,199511,9994xem189377,38730r-650,l182503,45720r-927,1166l192114,58720r7510,-8435l196855,47063r-7478,-8333xem217504,30227l202495,47063r-2749,3222l207316,58720r-350,l217498,46886r169,l210389,38730r14677,l217504,30227xem261195,38730r-7297,8156l260832,54610r3201,-2540l264033,41910r-2838,-3180xem37529,30227r-7060,7917l30048,38730r7441,8333l44871,38730r234,l37529,30227xem63037,18427r-178,l56682,25400r-1052,1290l73661,46886r7215,-8156l66005,38730r7554,-8503l63037,18427xem99062,18427r-198,l91543,26690r17949,20196l109355,46886r7282,-8156l101748,38730r7611,-8503l109598,30227,99062,18427xem135099,18427r-333,l127388,26690r175,l145525,46886r934,-1166l152690,38730r-14863,l145422,30227r233,l135099,18427xem171156,18427r-365,l163425,26690r167,l181576,46886r927,-1166l188727,38730r-14847,l181465,30227r281,l171156,18427xem207010,18427r-201,l199451,26690r192,l217667,46886r-169,l224755,38730r-14836,l217496,30227,207010,18427xem260832,21590l246050,38144r7848,8742l261195,38730r-7589,-8503l264033,30227r,-4827l260832,21590xem3800,33020l,36830r,3810l3800,44450,8867,38730r-482,-586l3800,33020xem8910,38730l7175,40640,3800,44450r10227,l8910,38730xem13926,33020r-10126,l8910,38730r477,-586l13926,33020xem27017,18427r-162,l19534,26690r-118,133l30048,38730r421,-586l37513,30227,27017,18427xem55517,9994l37529,30227r7576,8503l44871,38730,55420,26823r119,-133l54479,25400,48254,18427r14783,l55517,9994xem91533,9994l73559,30227r7582,8503l80876,38730,91425,26823r118,-133l84200,18427r14862,l91533,9994xem124229,30227r-14631,l117190,38730r-553,l124229,30227xem160271,30227r-14616,l153261,38730r-571,l160271,30227xem196300,30227r-14554,l189377,38730r-650,l196300,30227xem235548,9994r-1302,1436l217504,30227r7562,8503l224755,38730,235351,26823r119,-133l235767,26690r-7418,-8263l243074,18427,235548,9994xem264033,30227r-10427,l261195,38730r2838,-3170l264033,30227xem243074,18427r-250,l235470,26690r297,l246050,38144r7069,-7917l253606,30227,243074,18427xem11918,18427l,31750r,5080l3800,33020r10126,l19416,26823,11918,18427xem19505,9994r-1327,1436l11918,18427r7378,8263l19416,26823r7439,-8396l27017,18427,19505,9994xem46605,l39004,,37504,1503r2301,2307l37448,6469r130,l55630,26690r1052,-1290l62859,18427r-14847,l55515,9994,46605,xem82610,l75009,,73509,1503r2300,2307l74684,5080,73572,6469,91543,26690r7321,-8263l84042,18427,91533,9994,82610,xem118614,r-7601,l109513,1503r2301,2307l110688,5080r-1110,1389l127563,26690r-175,l134766,18427r-14844,l127470,9994,124402,6469,118614,xem154619,r-7601,l145518,1503r2300,2307l145443,6469r143,l163592,26690r-167,l170791,18427r-14829,l163494,9994,160425,6469,154619,xem190623,r-7601,l181522,1503r2301,2307l181452,6469r144,l199643,26690r-192,l206809,18427r-14819,l199511,9994,190623,xem226628,r-7601,l217527,1503r2300,2307l217459,6469r155,l235767,26690r-297,l242824,18427r-14813,l235525,9994,226628,xem10601,l3000,,,3810,,5080,11918,18427,19462,9994,16364,6469,10601,xem36004,l28403,,22616,6469,19505,9994r7512,8433l26855,18427,37448,6469r130,l35204,3810,37504,1503,36004,xem72009,l64408,,55517,9994r7520,8433l62859,18427,73453,6469,72337,5080,71208,3810,73509,1503,72009,xem108013,r-7601,l91533,9994r7529,8433l98864,18427,109457,6469,108343,5080,107213,3810r2300,-2307l108013,xem144018,r-7601,l130626,6469r-3071,3525l135099,18427r-333,l145443,6469r143,l143217,3810r2301,-2307l144018,xem180022,r-7601,l166643,6469r-3055,3525l171156,18427r-365,l181452,6469r144,l179222,3810r2300,-2307l180022,xem216027,r-7601,l199511,9994r7499,8433l206809,18427,217459,6469r155,l215227,3810r2300,-2307l216027,xem252031,r-7601,l235548,9994r7526,8433l242824,18427,253465,6469,251231,3810r2300,-2307l252031,xem262632,r-7600,l253531,1503r2301,2307l253465,6469r7367,8771l264033,11430r,-10160l262632,xem37504,1503l35204,3810r2374,2659l37448,6469,39805,3810,37504,1503xem73509,1503l71208,3810r2364,2659l74684,5080,75809,3810,73509,1503xem109513,1503r-2300,2307l109578,6469r1110,-1389l111814,3810,109513,1503xem145518,1503r-2301,2307l145586,6469r-143,l147818,3810,145518,1503xem181522,1503r-2300,2307l181596,6469r-144,l183823,3810,181522,1503xem217527,1503r-2300,2307l217614,6469r-155,l219827,3810,217527,1503xem253531,1503r-2300,2307l253465,6469r2367,-2659l253531,1503xe" stroked="f">
                  <v:path arrowok="t"/>
                </v:shape>
                <v:shape id="Graphic 131" o:spid="_x0000_s1153" style="position:absolute;left:9044;top:16608;width:2750;height:7696;visibility:visible;mso-wrap-style:square;v-text-anchor:top" coordsize="274955,76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" path="m274840,r-305,l274535,6718r-2387,2692l272148,6718r2387,l274535,,264033,r,330l10807,330r,-330l,,,6718r,5359l,769213r10807,l10807,12446r253226,l264033,769213r10807,l274840,12446r,-369l274840,6718r,-330l274840,xe" fillcolor="#0000c0" stroked="f">
                  <v:path arrowok="t"/>
                </v:shape>
                <v:shape id="Graphic 132" o:spid="_x0000_s1154" style="position:absolute;left:4988;top:18508;width:2648;height:5804;visibility:visible;mso-wrap-style:square;v-text-anchor:top" coordsize="264795,580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" path="m264633,l,,,579825r264633,l264633,xe" fillcolor="#600051" stroked="f">
                  <v:path arrowok="t"/>
                </v:shape>
                <v:shape id="Graphic 133" o:spid="_x0000_s1155" style="position:absolute;left:4988;top:18508;width:2641;height:5791;visibility:visible;mso-wrap-style:square;v-text-anchor:top" coordsize="264160,57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" path="m22180,572986r-3198,3594l22204,579120r5564,l22180,572986xem47498,544601r-263,229l22180,572986r5588,6134l31038,579120r5489,-6134l34199,570230r-4695,-5300l43736,564930r3596,-4018l45552,558800r-5083,-5668l55056,553132r-7558,-8531xem36641,572986r-246,147l31038,579120r5564,l39825,576580r-3184,-3594xem58272,572986r-216,147l54986,576580r3223,2540l63773,579120r-5501,-6134xem83488,544601r-226,229l60642,570230r-2370,2756l63773,579120r3269,l72542,572986r-2339,-2756l65508,564930r14257,l83367,560912r171,l76590,553132r14454,l83488,544601xem72645,572986r-235,147l67042,579120r5565,l75829,576580r-3184,-3594xem94319,572986r-255,147l90991,576580r3222,2540l99796,579120r-5477,-6134xem101495,564930r-314,220l96652,570230r-2333,2756l99796,579120r3251,l108522,572986r-2333,-2756l101495,564930xem108630,572986r-239,147l103047,579120r5561,l111814,576580r-3184,-3594xem130289,572986r-196,147l127015,576580r3206,2540l135801,579120r-5512,-6134xem137418,564930r-4732,5300l130289,572986r5512,6134l139032,579120r5488,-6134l142149,570230r-4731,-5300xem144610,572986r-222,147l139032,579120r5580,l147818,576580r-3208,-3594xem166310,572986r-239,147l163020,576580r3206,2540l171806,579120r-5496,-6134xem173438,564930r-300,220l168641,570230r-2331,2756l171806,579120r3230,l180547,572986r-2385,-2756l173438,564930xem180619,572986r-204,147l175036,579120r5581,l183823,576580r-3204,-3594xem202326,572986r-252,147l199025,576580r3205,2540l207810,579120r-5484,-6134xem209453,564930r-314,220l204643,570230r-2317,2756l207810,579120r3231,l216605,572986r-7152,-8056xem216627,572986r-156,147l211041,579120r5580,l219827,576580r-3200,-3594xem255771,553132r-1670,1858l235029,576580r3206,2540l243815,579120r-5477,-6134l252634,572986r-7168,-8056l260602,564930r3341,-3496l264033,558800r-3201,l255771,553132xem234967,553132r-353,l227557,560912r16258,18208l247046,579120r5719,-5987l252634,572986r-14430,l245320,564930r146,l234967,553132xem252765,573133r-5719,5987l252626,579120r3206,-2540l252765,573133xem260602,564930r-15136,l252765,573133r7837,-8203xem19051,553132r-7395,8302l22180,572986r7168,-8056l29504,564930,19051,553132xem43736,564930r-14232,l36641,572986r2353,-2756l43736,564930xem55056,553132r-761,l49223,558800r-1777,2112l58272,572986r2370,-2756l65361,564930r147,l55056,553132xem79765,564930r-14257,l72645,572986r2368,-2756l79765,564930xem91044,553132r-701,l83367,560912r171,l94319,572986r2333,-2756l101377,564930r-2979,-3496l91044,553132xem130228,532711r-279,172l104494,561434r-2999,3496l108630,572986r2353,-2756l119300,560912r140,l112449,553132r14435,l119472,544830r14185,l137238,540817r253,l130228,532711xem126884,553132r-638,l119300,560912r140,l130289,572986r2397,-2756l137418,564930,126884,553132xem166313,532711r-279,172l137418,564930r7192,8056l146987,570230r8337,-9318l155494,560912r-6971,-7780l162921,553132r-7401,-8302l169714,544830r3590,-4013l173562,540817r-7249,-8106xem162921,553132r-636,l155324,560912r170,l166310,572986r2331,-2756l173333,564930r-3012,-3496l162921,553132xem191351,544601r-224,229l176428,561434r-2990,3496l180619,572986r2404,-2756l191394,560912r136,l184573,553132r14374,l191351,544601xem198947,553132r-563,l191394,560912r136,l202326,572986r2317,-2756l209333,564930r-2993,-3496l198947,553132xem227376,544601r-257,229l212426,561434r-2973,3496l216627,572986r10930,-12074l220609,553132r14358,l227376,544601xem11494,544601l,557530r,7620l3820,570230r7836,-8796l4092,553132r14959,l11494,544601xem3820,535940l,539750r,8890l11656,561434r7395,-8302l3910,553132r7584,-8531l3820,535940xem37117,532883r-2750,3057l29725,541150r17721,19762l49223,558800r5072,-5668l39847,553132r7591,-8531l44643,541378r-7526,-8495xem72956,532711r-385,l65316,540817r278,l83538,560912r-171,l90343,553132r-14475,l83465,544601,72956,532711xem108652,532711r-7268,8106l119440,560912r-140,l126246,553132r-14350,l119298,544830r174,l108652,532711xem144717,532711r-242,l137238,540817r253,l155494,560912r-170,l162285,553132r-14332,l155366,544830r154,l144717,532711xem180762,532711r-204,l173304,540817r258,l191530,560912r-136,l198384,553132r-14607,l191329,544601,180762,532711xem216795,532711r-219,172l209447,540817r167,l227557,560912r7057,-7780l219773,553132r7548,-8531l224508,541378r-7713,-8667xem260832,547370r-3365,3810l255771,553132r5061,5668l264033,554990r,-3810l260832,547370xem264033,554990r-3201,3810l264033,558800r,-3810xem22158,532711r-246,172l11494,544601r7557,8531l29725,541150r-7567,-8439xem65521,524317r-229,222l50307,541378r-2809,3223l55056,553132r-761,l65316,540817r278,l58355,532711r14601,l65521,524317xem94099,532711r-198,172l83488,544601r7556,8531l90343,553132r11041,-12315l94099,532711xem133657,544830r-14185,l126884,553132r-638,l133657,544830xem169714,544830r-14194,l162921,553132r-636,l169714,544830xem209327,524317r-237,222l191351,544601r7596,8531l198384,553132r11063,-12315l209614,540817r-7239,-8106l216795,532711r-7468,-8394xem237690,532883r-7517,8495l227376,544601r7591,8531l234614,553132r10662,-11754l237690,532883xem253237,532711r-256,172l245276,541378r10495,11754l257467,551180r3365,-3810l264033,547370r,-2540l253237,532711xem264033,547370r-3201,l264033,551180r,-3810xem245514,524041r-7824,8842l245276,541378r7862,-8667l250456,529590r-4942,-5549xem29528,524317r-4687,5273l22158,532711r7567,8439l37090,532883r-126,-172l29528,524317xem55182,512645r-1582,1705l47936,520707r-130,189l65594,540817r-278,l72571,532711r-14551,l65489,524317r-213,-276l55182,512645xem101357,524539r-1130,1241l96834,529590r-2735,3121l101384,540817r7268,-8106l101357,524539xem137433,524539r-1151,1241l132885,529590r-2657,3121l137491,540817r-253,l144475,532711r242,l137433,524539xem173485,524539r-4510,5051l166313,532711r7249,8106l173304,540817r7254,-8106l180762,532711r-7277,-8172xem198940,512645r-428,l191478,520507r18136,20310l209447,540817r7284,-8106l201855,532711r7430,-8394l209081,524041,198940,512645xem47558,504038l29528,524317r7589,8566l37243,532711,47768,520896r-132,-189l40438,512645r14744,l47558,504038xem235362,512645r-605,l227165,521096r10525,11787l245514,524041,235362,512645xem19187,512645r-272,l11564,520896r10594,11815l24841,529590r4687,-5273l19187,512645xem83309,504324r-2169,2406l65734,524041r-213,276l72956,532711r-385,l83313,520707r-7244,-8062l90738,512645r-7429,-8321xem90738,512645r-210,l83313,520707r10786,12004l96834,529590r4498,-5051l101159,524317,90738,512645xem119413,504324r-2220,2406l101529,524317r-172,222l108652,532711r10763,-12004l119295,520507r-7044,-7862l126831,512645r-7418,-8321xem126831,512645r-188,l119594,520507r-120,200l130228,532711r2657,-3121l137388,524539r-152,-222l126831,512645xem155484,504324r-2218,2406l137585,524317r-152,222l144717,532711r-242,l155369,520507r-2067,-2347l148372,512645r14522,l155484,504324xem162894,512645r-507,l157465,518160r-2064,2347l166313,532711r2662,-3121l173485,524539,162894,512645xem191536,504324r-18051,20215l180762,532711r-204,l191478,520507r-7020,-7862l198940,512645r-7404,-8321xem219618,512645r-10088,11396l209327,524317r7468,8394l219535,529590r7630,-8494l219618,512645xem260832,506730r-15318,17311l253237,532711r2732,-3121l264026,520707r7,-2547l260832,518160r-4924,-5515l264033,512645r,-2105l260832,506730xem11562,504038r-342,286l,516890r,8890l3820,529590r7744,-8694l4165,512645r15022,l11562,504038xem227465,503781r-7847,8864l227165,521096r7592,-8451l235362,512645r-7897,-8864xem3820,495300l,499110r,8890l11564,520896r7351,-8251l3790,512645r7685,-8607l11334,503781,3820,495300xem37264,492416r-329,l29663,500579r18143,20317l47936,520707r7182,-8062l39906,512645r7652,-8607l37264,492416xem72985,492760r-152,l65548,500937r17765,19770l90528,512645r-14653,l83280,504324r-226,-286l72985,492760xem108798,492416r-166,l101589,500285r-147,294l119474,520707r120,-200l126643,512645r-14719,l119335,504324r-177,-286l108798,492416xem144880,492416r-408,344l137725,500285r-142,294l155401,520507r2064,-2347l162387,512645r-14395,l155411,504324r-182,-286l144880,492416xem180940,492416r-495,l173421,500285r18057,20222l198512,512645r-14407,l191536,504324,180940,492416xem253499,492416r-567,l245276,500937r177,l260832,518160r3201,-3810l264033,512645r-8435,l260832,506730r3201,l264033,504324r-136,-286l253499,492416xem264033,514350r-3201,3810l264033,518160r,-3810xem29590,483752l11705,503781r-143,257l19187,512645r-272,l29663,500579r-7289,-8163l37264,492416r-7674,-8664xem57891,492416l47558,504038r7624,8607l56994,510540r8554,-9603l57891,492416xem119420,463825r-216,130l83535,504038r-226,286l90738,512645r-210,l101326,500579r-148,-294l94128,492416r14670,l101401,484118r14657,l119441,480338r-206,-278l112482,472507r14669,l119536,463955r-116,-130xem155498,463825r-212,130l119589,504038r-176,286l126831,512645r-188,l137461,500579r-141,-294l130284,492416r14596,l137491,484118r14729,l155609,480338r-6992,-7831l163224,472507r-7610,-8552l155498,463825xem183777,472507r-28111,31531l155484,504324r7410,8321l162387,512645r11034,-12360l166394,492416r14546,l173556,484118r14297,l190900,480705r197,l183777,472507xem201862,492760r-10326,11564l198940,512645r-428,l208988,500937r175,l201862,492760xem217341,492416r-728,l208988,500937r175,l219618,512645r7847,-8864l217341,492416xem245470,483443r-18005,20338l235362,512645r-605,l245276,500937r177,l237844,492416r15655,l245470,483443xem264033,506730r-3201,l264033,510540r,-3810xem65269,484118r-7378,8298l65548,500937r7285,-8177l72985,492760r-7716,-8642xem220067,472507r-1194,1203l201862,492760r7301,8177l208988,500937r7625,-8521l217341,492416r-7392,-8298l224038,484118r3053,-3413l227387,480705r-7320,-8198xem235686,472507r-1260,l227091,480705r296,l245453,500937r-177,l252932,492416r-15405,l245470,483443r-9784,-10936xem19629,472507r-1162,l11739,480060r-150,278l29663,500579r7272,-8163l21853,492416r7737,-8664l19629,472507xem91052,472507r-178,l83899,480338r-263,367l101442,500579r147,-294l108632,492416r-14755,l101261,484118r140,l91052,472507xem127151,472507r-703,l119690,480060r-206,278l137583,500579r142,-294l144780,492416r-14840,l137330,484118r161,l127151,472507xem163224,472507r-594,l155609,480338r17812,19947l180445,492416r-14418,l173426,484118r130,l163224,472507xem83312,463825l65269,484118r7716,8642l72833,492760,83572,480705r-265,-367l76292,472507r14760,l83428,463955r-116,-130xem199606,472507r-1389,l190900,480705r197,l201862,492760r7717,-8642l209949,484118,199606,472507xem47268,463955l29590,483752r7674,8664l36935,492416,47368,480705r-7366,-8198l54903,472507r-7635,-8552xem54903,472507r-232,l47368,480705r10523,11711l65269,484118,54903,472507xem116058,484118r-14657,l108798,492416r-166,l116058,484118xem152220,484118r-14729,l144880,492416r3008,-3466l152220,484118xem187853,484118r-14297,l180940,492416r-495,l187853,484118xem224038,484118r-14089,l217341,492416r-728,l224038,484118xem260832,466090r-15362,17353l253499,492416r-567,l264033,480060r,-2540l260832,477520r-4475,-5013l264033,472507r,-2607l260832,466090xem11518,463350l,476250r,8890l3820,488950r7672,-8612l11340,480060,4596,472507r15033,l11518,463350xem36829,452262r-327,l29188,460473r18180,20232l54671,472507r-15040,l47268,463955,36829,452262xem73005,452262r-299,l65571,460271r-61,202l83636,480705r263,-367l90874,472507r-15282,l83196,463955r116,-130l73005,452262xem227347,423638r-43570,48869l191097,480705r-197,l198217,472507r1389,l191987,463955r-116,-130l205968,463825r3172,-3554l201989,452262r14301,l216930,451545r-7028,-7855l223942,443690r3340,-3742l220202,432019r14611,l227347,423638xem245444,443953r-23169,25947l220067,472507r7320,8198l227091,480705r7335,-8198l235686,472507r-7652,-8552l227917,463825r14278,l245375,460271r-91,-163l238279,452262r14567,l245444,443953xem3820,454660l,459740r,7620l11589,480338r150,-278l18467,472507r-15126,l11518,463350,3820,454660xem109123,452262r-214,l101775,460271r-53,202l119484,480338r206,-278l126448,472507r-14855,l119204,463955r116,-130l118997,463350r-9874,-11088xem145209,452262r-643,l137545,460108r18064,20230l162630,472507r-14960,l155286,463955r116,-130l155076,463350r-9867,-11088xem252846,452262r-305,l245521,460108r-91,163l260832,477520r3201,-3810l264033,472507r-8882,l260832,466090r3201,l264033,464820,252846,452262xem264033,473710r-3201,3810l264033,477520r,-3810xem29176,443690r-337,263l11518,463350r8111,9157l18467,472507,29188,460473r-7378,-8211l36829,452262r-7653,-8572xem65363,443690l47384,463825r-116,130l54903,472507r-232,l65392,460473r-62,-202l58155,452262r14850,l65363,443690xem112037,431540r-447,479l83312,463825r7740,8682l90874,472507r10721,-12034l101541,460271r-7161,-8009l109123,452262r-7633,-8572l116546,443690r3057,-3432l119821,440258r-7784,-8718xem147623,432019r-27881,31331l119420,463825r7731,8682l126448,472507r11097,-12399l130540,452262r14669,l137581,443690r14657,l155144,440442r-7521,-8423xem165699,452262r-9874,11088l155498,463825r7726,8682l162630,472507r10595,-11817l165699,452262xem181571,452262r-789,l173225,460690r10552,11817l191402,463955r116,-130l191871,463825,181571,452262xem205968,463825r-14097,l199606,472507r-1389,l205852,463955r116,-130xem216930,451545r-7790,8726l220067,472507r2208,-2607l227583,463955r116,-130l227917,463825,216930,451545xem242195,463825r-14278,l235686,472507r-1260,l242079,463955r116,-130xem264033,466090r-3201,l264033,469900r,-3810xem209266,403342r-43567,48920l173225,460690r7557,-8428l181571,452262r-7637,-8572l188467,443690r2912,-3248l191270,440258r-7357,-8239l199460,432019r-7682,-8585l206629,423434r2949,-3289l209419,419943r-7272,-8144l202026,411664r14654,l209266,403342xem18756,432019r-361,l11024,440258r18164,20215l36502,452262r-15083,l29074,443690r-2798,-3248l18756,432019xem54960,432019r-424,l47196,440258r204,l65510,460473r61,-202l72706,452262r-14997,l65363,443690,54960,432019xem91097,432019r-358,l83399,440258r248,l101722,460473r53,-202l108909,452262r-15317,l101213,443690r277,l91097,432019xem199460,432019r-528,l191544,440258r-110,184l209140,460271r7150,-8009l201827,452262r7642,-8572l209902,443690,199460,432019xem234813,432019r-453,l227282,439948r18148,20323l245521,460108r7020,-7846l238024,452262r7420,-8309l234813,432019xem127196,432019r-253,l119603,440258r218,l137545,460108r7021,-7846l129609,452262r7628,-8572l137581,443690,127196,432019xem83422,382826l31974,440442r-2798,3248l36829,452262r-327,l47196,440258r204,l40019,432019r14941,l47307,423434r14877,l65293,419943r189,l58200,411799r-121,-135l72971,411664r-7553,-8482l80225,403182r3136,-3521l83571,399661r-7346,-8226l91083,391435r-7661,-8609xem83452,423434l65363,443690r7642,8572l72706,452262,83399,440258r248,l76279,432019r14818,l83452,423434xem116546,443690r-15056,l109123,452262r-214,l116546,443690xem152238,443690r-14657,l145209,452262r-643,l152238,443690xem163111,431540r-7967,8902l165699,452262r7634,-8572l173934,443690,163111,431540xem188467,443690r-14533,l181571,452262r-789,l188467,443690xem260832,426720r-15388,17233l252846,452262r-305,l264033,439420r,-2540l260832,436880r-4340,-4861l264033,432019r,-2759l260832,426720xem223942,443690r-14040,l216930,451545r7012,-7855xem65318,362481r-439,472l,435610r,8890l3820,448310r7204,-8052l3620,432019r15136,l11091,423434r14986,l29200,419943r-7296,-8144l21783,411664r15032,l29254,403182r14943,l47347,399661r-7356,-8226l54957,391435r-7666,-8609l62409,382826r3068,-3428l58094,371130r14920,l65318,362481xem165736,411664r-18113,20355l155144,440442r7967,-8902l155889,423434r14477,l173309,420145r-7452,-8346l165736,411664xem181248,411664r-349,l173309,420145r18125,20297l191544,440258r7388,-8239l183727,432019r7646,-8585l191778,423434,181369,411799r-121,-135xem3820,415290l,419100r,8890l11024,440258r7371,-8239l3206,432019r7666,-8585l11091,423434,3820,415290xem36815,411664r-207,l29200,419943r18200,20315l47196,440258r7340,-8239l39495,432019r7667,-8585l47307,423434,36936,411799r-121,-135xem72971,411664r-302,l65293,419943r189,l83647,440258r-248,l90739,432019r-14954,l83452,423434,73091,411799r-120,-135xem129567,411799r-15524,17461l112037,431540r7784,8718l119603,440258r7340,-8239l127196,432019r-7640,-8585l134591,423434r2679,-3008l129567,411799xem216930,411945r-7171,7998l209599,420145r17683,19803l234360,432019r-14485,l227347,423638,216930,411945xem252883,411664r-352,l245425,419625r15407,17255l264033,434340r,-2321l256100,432019r4732,-5299l264033,426720r,-2540l253004,411799r-121,-135xem264033,434340r-3201,2540l264033,436880r,-2540xem26077,423434r-14986,l18756,432019r-361,l26077,423434xem62184,423434r-14877,l54960,432019r-424,l62184,423434xem101535,403182l83452,423434r7645,8585l90739,432019r10758,-12076l101681,419943r-7272,-8144l94288,411664r14795,l101535,403182xem134591,423434r-15035,l127196,432019r-253,l134591,423434xem145404,411664r-328,l137270,420426r10353,11593l155263,423434r626,l145525,411799r-121,-135xem206629,423434r-14851,l199460,432019r-528,l206629,423434xem245470,403342r-490,518l227347,423638r7466,8381l234360,432019r11065,-12394l238437,411799r-121,-135l252883,411664r-7413,-8322xem109083,411664r-211,l101497,419943r184,l112037,431540r7186,-8106l119556,423434,109203,411799r-120,-135xem170366,423434r-14477,l163111,431540r7255,-8106xem264033,426720r-3201,l264033,429260r,-2540xem137538,402834r-7851,8830l129567,411799r7703,8627l144955,411799r121,-135l145404,411664r-7866,-8830xem191194,383055r-25458,28609l173309,420145r7469,-8346l180899,411664r349,l173659,403182r14831,l191468,399854r-7506,-8419l198659,391435r-7465,-8380xem198980,391795r-299,l191481,399854r18118,20291l209759,419943r7171,-7998l216800,411799r-120,-135l201855,411664r7411,-8322l198980,391795xem19103,391795r-7544,8457l29200,419943r7287,-8144l36608,411664r-15226,l28956,403182r298,l19103,391795xem54957,391435r-250,l47347,399661r18135,20282l65293,419943r7255,-8144l72669,411664r-14997,l65246,403182r172,l54957,391435xem91083,391435r-394,l83361,399661r210,l101681,419943r-184,l108752,411799r120,-135l93961,411664r7574,-8482l91083,391435xem235183,391795r-186,l227770,399854r17655,19771l252410,411799r121,-135l238022,411664r7420,-8322l245327,403182,235183,391795xem227398,383055r-269,230l209266,403342r7664,8603l227770,399854r-7518,-8419l234863,391435r-7465,-8380xem127384,391435r-491,l119038,400252r218,l129446,411664r121,135l137538,402834,127384,391435xem44197,403182r-14943,l36815,411664r-207,l44197,403182xem80225,403182r-14807,l72971,411664r-302,l80225,403182xem111704,391795r-10169,11387l109083,411664r-211,l119038,400252r218,l111704,391795xem147673,391435r-10135,11399l145404,411664r-328,l155242,400252r304,l147673,391435xem163148,391435r-372,360l155242,400252r304,l165736,411664r7548,-8482l173659,403182,163148,391435xem188490,403182r-14831,l181248,411664r-349,l188490,403182xem255751,391795r-10166,11387l245470,403342r7413,8322l252531,411664r11502,-12884l264033,397510r-3201,l255751,391795xem3982,391795r-1724,1905l,396240r,7620l3820,408940r7739,-8688l3982,391795xem11517,383285r-7246,8150l3982,391795r7577,8457l19093,391795r-7576,-8510xem119715,382826r-8011,8969l119256,400252r-218,l126893,391435r491,l119715,382826xem155446,382826r-323,229l147673,391435r7873,8817l155242,400252r7854,-8817l161766,389890r-6320,-7064xem180884,371482r-7518,8425l173668,379907r17813,19947l198681,391795r299,l198659,391435r-14922,l191194,383055,180884,371482xem217088,371482r-229,l209639,379549r18131,20305l234997,391795r186,l234863,391435r-14993,l227333,383055r-139,-229l217088,371482xem37189,371482r-7506,8425l47347,399661r7360,-8226l39445,391435r7688,-8609l47291,382826,37189,371482xem73014,371130r-140,l65477,379398r18094,20263l83361,399661r7328,-8226l75735,391435r7687,-8609l73014,371130xem260832,386080r-5081,5715l260832,397510r3201,-3810l264033,389890r-3201,-3810xem264033,393700r-3201,3810l264033,397510r,-3810xem3820,374650l,378460r,8890l3982,391795r289,-360l11517,383285,3820,374650xem29594,362953l11517,383285r7586,8510l29683,379907r-7533,-8425l37189,371482r-7595,-8529xem109295,371130r-517,l100959,379907r130,l111704,391795r8008,-8969l109295,371130xem219647,351187r-1760,1873l191194,383055r7786,8740l198681,391795r10958,-12246l202121,371130r14653,l209490,362953r15001,l227309,359805r-7662,-8618xem237691,371482r-2872,3168l227537,382826r-139,229l235183,391795r-186,l245417,380172r-7726,-8690xem253291,371482r-2922,3168l245417,380172r10334,11623l260832,386080r3201,l264033,383540,253291,371482xem62409,382826r-15118,l54957,391435r-250,l62409,382826xem93565,371482l83422,382826r7661,8609l90689,391435r10270,-11528l101089,379907r-7524,-8425xem129855,371482r-10140,11344l127384,391435r-491,l137162,379907r217,l129855,371482xem144981,371130r-7819,8777l137379,379907r10294,11528l155327,382826r-2256,-2654l144981,371130xem165831,371130r-418,352l157687,380172r-2241,2654l163148,391435r1325,-1545l173366,379907r302,l165831,371130xem264033,386080r-3201,l264033,389890r,-3810xem255758,351187r-1712,1873l237953,371130r-262,352l245417,380172r7792,-8690l252978,371130r-7284,-8177l260855,362953r2823,-3148l264033,359805r,-2935l260832,356870r-5074,-5683xem19116,351187r-1720,1873l11388,359805r321,l29683,379907r7506,-8425l22011,371482r7583,-8529l19116,351187xem101590,362481r-8025,9001l101089,379907r-130,l108778,371130r517,l101590,362481xem148023,351187r-1730,1873l129855,371482r7524,8425l137162,379907r7819,-8777l137665,362953r14600,l155070,359805r648,l148023,351187xem201592,330880r-480,449l168242,368300r-2411,2830l173668,379907r-302,l180871,371482r-7584,-8529l188469,362953r2805,-3148l192008,359805r-7993,-8951l198712,350854r-7284,-8177l206531,342677r2752,-3088l209196,339431r-7604,-8551xem199008,351187r-1726,1873l191274,359805r734,l209639,379549r7220,-8067l217088,371482r-314,-352l201806,371130r7277,-8177l209490,362953,199008,351187xem55268,351187r-7677,8618l47981,359805r17496,19593l72874,371130r-15297,l65300,362481,55268,351187xem47696,342677r-272,223l29594,362953r7595,8529l47591,359805r390,l40286,351187r14982,l47696,342677xem91233,350854r-217,l83007,359805r131,l93565,371482r8025,-9001l91233,350854xem126840,350854r-7973,8951l119428,359805r10427,11677l137458,362953r207,l126840,350854xem188469,362953r-15182,l180884,371482r7585,-8529xem224491,362953r-15001,l217088,371482r-229,l224491,362953xem235212,351187r-190,l227309,359805r10382,11677l237953,371130r7282,-8177l245694,362953,235212,351187xem260855,362953r-15161,l253291,371482r233,-352l260855,362953xem75443,351187r-1730,1873l65318,362481r7696,8649l72874,371130,83007,359805r131,l75443,351187xem111733,351187r-1730,1873l101590,362481r7705,8649l108778,371130r10089,-11325l119428,359805r-7695,-8618xem152265,362953r-14600,l144981,371130r7284,-8177xem162805,351187r-1726,1873l155070,359805r648,l165831,371130r2411,-2830l172996,362953r291,l162805,351187xem4003,351187r-1735,1873l,355600r,7620l3820,368300r7568,-8495l11709,359805,4003,351187xem11539,342677r-7302,8177l4003,351187r7706,8618l11388,359805r7677,-8618l18820,350854r-7281,-8177xem37198,330880r-443,449l29791,339146r-2,285l47981,359805r-390,l55268,351187r-15212,l47621,342677r-406,-540l37198,330880xem83467,342137r-7785,8717l75443,351187r7695,8618l83007,359805r8009,-8951l91233,350854r-7766,-8717xem129889,330880r-482,449l111972,350854r-239,333l119428,359805r-561,l126840,350854r-7316,-8177l134124,342677r3146,-3531l129889,330880xem155422,342900r-2325,2540l148262,350854r-239,333l155718,359805r-648,l162747,351187r-238,-333l155422,342900xem180918,330880r-481,449l174655,337820r-1095,1326l192008,359805r-734,l198951,351187r-239,-333l183753,350854r7270,-8177l191428,342677,180918,330880xem237624,330880r-17775,19974l219647,351187r7662,8618l235022,351187r190,l227631,342677r15006,l245401,339589r-7777,-8709xem260832,345440r-4822,5414l255758,351187r5074,5683l264033,353060r,-3810l260832,345440xem264033,353060r-3201,3810l264033,356870r,-3810xem3820,334010l,337820r,8890l4003,351187r234,-333l11539,342677,3820,334010xem22153,330880r-481,449l11539,342677r7577,8510l19361,350854,29537,339431r126,-141l22153,330880xem57711,331329r-9609,10808l47696,342677r7572,8510l65344,339877r-7633,-8548xem73439,330880r-481,449l65344,339877r10099,11310l75682,350854r7785,-8717l73439,330880xem108968,330880r-483,449l101363,339290r-127,141l111733,351187r239,-333l119274,342677r250,l108968,330880xem144714,330880r-480,449l137270,339146r10753,12041l148262,350854r7103,-7954l155224,342677,144714,330880xem166179,330880r-482,449l155564,342677r-142,223l162805,351187r238,-333l173474,339146r-1098,-1326l166179,330880xem206531,342677r-15103,l199008,351187r239,-333l206531,342677xem217121,330880r-480,449l209549,339290r-126,141l209335,339589r10312,11598l219849,350854r7277,-8177l227631,342677,217121,330880xem242637,342677r-15006,l235212,351187r-190,l242637,342677xem253278,330880r-485,449l245401,339589r10357,11598l256010,350854r4822,-5414l264033,345440r,-2540l253278,330880xem93599,330880r-481,449l83467,342137r7766,8717l91016,350854r10220,-11423l93599,330880xem134124,342677r-14600,l126840,350854r7284,-8177xem264033,345440r-3201,l264033,349250r,-3810xem65767,322268r-8056,9061l65344,339877r8015,-8997l70570,327660r-4689,-5264l65767,322268xem209309,322110r-4934,5550l201592,330880r7743,8709l209423,339431r7618,-8551l214253,327660r-4944,-5550xem245432,322110r-7808,8770l245401,339589r7794,-8709l250397,327660r-4965,-5550xem101263,322268r-169,128l96394,327660r-2795,3220l101109,339290r127,141l108887,330880r-2800,-3220l101378,322396r-115,-128xem29649,322396r-4700,5264l22153,330880r7510,8410l37155,330880r-2822,-3220l29649,322396xem137313,322572r-1227,1278l132684,327660r-2795,3220l137270,339146r7364,-8266l141846,327660r-4533,-5088xem173517,322572r-4543,5088l166179,330880r7381,8266l174655,337820r6183,-6940l178049,327660r-4532,-5088xem55386,310615r-179,l47220,319581r10491,11748l65653,322396r114,-128l55386,310615xem19166,310615r-162,l11540,318994r10613,11886l24949,327660r4700,-5264l19166,310615xem39691,311150r-9928,11118l29649,322396r7549,8484l40023,327660r7197,-8079l39691,311150xem75816,310965r-9908,11145l65881,322396r7558,8484l76227,327660r7197,-8079l83295,319341r-7479,-8376xem91150,310965r-215,185l83638,319341r-128,240l93599,330880r2795,-3220l101094,322396r28,-286l91150,310965xem137313,281932r-390,340l101350,322110r28,286l108968,330880r2800,-3220l119212,319341r373,l111794,310615r14868,l119316,302369r15080,l137371,299045r381,l129951,290309r14826,l137313,281932xem126974,310965r-268,l119212,319341r373,l129889,330880r2795,-3220l137227,322572r-70,-176l126974,310965xem165834,290661r-262,169l137499,322268r-115,128l137313,322572r7401,8308l147503,327660r7891,-8859l148084,310615r14782,l155520,302369r14512,l172994,299045r294,l165834,290661xem162866,310615r-180,l155394,318801r10785,12079l168974,327660r4543,-5088l162866,310615xem183886,310965r-10369,11607l180918,330880r2788,-3220l191117,319341r216,l183886,310965xem199069,310615r-179,l191117,319341r216,l201592,330880r2783,-3220l209309,322110,199069,310615xem219529,310615r-10220,11495l217121,330880r2789,-3220l227320,319341r-7791,-8726xem235147,310615r-365,350l227320,319341r10304,11539l245428,322110,235147,310615xem260832,304800r-15400,17310l253278,330880r2799,-3220l264004,318801r29,-2571l260832,316230r-5013,-5615l264033,310615r,-2005l260832,304800xem21547,290830l,314960r,8890l3820,327660r7720,-8666l4058,310615r15108,l11828,302369r14522,l29097,299285r-7550,-8455xem57836,290830l39691,311150r7529,8431l55207,310615r179,l48041,302369r14512,l65300,299285r-128,-240l57836,290830xem83459,302369r-7643,8596l83510,319581r128,-240l91099,310965r-262,-350l83459,302369xem109036,290830r-7532,8455l101677,299285r17908,20056l119212,319341r7494,-8376l126974,310965r-312,-350l111614,310615r7364,-8246l119316,302369,109036,290830xem201861,290830r-17975,20135l191333,319341r-216,l198890,310615r179,l191723,302369r14513,l209197,299045r-7336,-8215xem227313,301860r-7784,8755l227320,319341r7773,-8726l233353,308610r-6040,-6750xem3820,293370l,298450r,7620l11540,318994r7464,-8379l3879,310615r7363,-8246l11828,302369,3820,293370xem145090,290661r-218,l137371,299045r381,l155394,318801r7292,-8186l147904,310615r7363,-8246l155520,302369,145090,290661xem253341,290309r-159,l245931,298450r-444,595l260832,316230r3201,-3810l264033,310615r-8376,l260832,304800r3201,l264033,302369r-358,-509l253341,290309xem264033,312420r-3201,3810l264033,316230r,-3810xem37297,290309r-204,l29097,299285r10594,11865l47532,302369r509,l37297,290309xem72983,290661r-7468,8384l65387,299285r10429,11680l83459,302369,72983,290661xem93975,290661r-256,169l83459,302369r7691,8596l91411,310615r10093,-11330l101677,299285r-7702,-8624xem134396,302369r-15080,l126974,310965r-268,l134396,302369xem180980,290309r-205,l172994,299045r294,l183886,310965r7671,-8596l191723,302369,180980,290309xem26350,302369r-14522,l19166,310615r-162,l26350,302369xem62553,302369r-14512,l55386,310615r-179,l62553,302369xem170032,302369r-14512,l162866,310615r-180,l170032,302369xem206236,302369r-14513,l199069,310615r-179,l206236,302369xem216979,290309r-7782,8736l219529,310615r7784,-8755l216979,290309xem237687,290309r-417,352l227313,301860r7834,8755l236880,308610r8521,-9565l244955,298450r-7268,-8141xem264033,304800r-3201,l264033,308610r,-3810xem29663,281740r-8116,9090l29097,299285r7996,-8976l37297,290309r-7634,-8569xem65478,282272r-7642,8558l65387,299285r128,-240l72983,290661r-7505,-8389xem101413,282272r-919,938l94181,290309r-206,352l101677,299285r-173,l109036,290830r-7623,-8558xem127138,270510r-7566,8493l119855,279003r17897,20042l137371,299045r7501,-8384l145090,290661r-313,-352l129746,290309r7481,-8377l137142,281740,127138,270510xem173517,281932r-7481,8377l165834,290661r7454,8384l172994,299045r7781,-8736l180980,290309r-7463,-8377xem220006,270510r-18145,20320l209197,299045r7782,-8736l209788,282272r14351,l227051,279003r539,l220006,270510xem245437,281476r-4929,5544l237687,290309r7800,8736l245931,298450r7251,-8141l253341,290309r-7904,-8833xem19235,270034r-232,l10986,279003r10561,11827l29663,281740,19235,270034xem54953,270510r-222,l47943,278130r-667,873l57836,290830r7642,-8558l54953,270510xem129865,250205r-2272,2525l101630,281932r-217,340l109036,290830r10536,-11827l119855,279003r-7584,-8493l127138,270510r-7605,-8538l134744,261972r2766,-3106l137412,258693r-7547,-8488xem198838,270034r-7990,8969l191301,279003r10560,11827l209503,282272r285,l198838,270034xem75981,270510l65478,282272r7505,8389l83369,279003r196,l75981,270510xem90935,270510r-7566,8493l83565,279003r10410,11658l94181,290309r7146,-8037l101110,281932,90935,270510xem155394,261588r-17995,20152l137313,281932r7777,8729l144872,290661r10431,-11658l155469,279003r-7551,-8493l163342,270510r-7948,-8922xem163342,270510r-440,l155303,279003r166,l165834,290661r202,-352l173517,281932,163342,270510xem39691,270510l29663,281740r7634,8569l37093,290309,47165,279003r-669,-873l39691,270510xem183716,270510r-10199,11422l180980,290309r-205,l190848,279003r453,l183716,270510xem224139,282272r-14351,l216979,290309r7160,-8037xem235199,270034r-158,l227051,279003r539,l237687,290309r2821,-3289l245437,281476,235199,270034xem260832,264160r-15395,17316l253341,290309r-159,l264033,278130r,-2540l260832,275590r-4967,-5556l264033,270034r,-2064l260832,264160xem3402,270510l,274320r,8890l3820,287020r7166,-8017l3402,270510xem11528,261382r-8126,9128l10986,279003r8017,-8969l19235,270034r-7707,-8652xem47315,261972r-7624,8538l47276,279003r667,-873l54731,270510r222,l47315,261972xem83467,262127r-7486,8383l83565,279003r-196,l90935,270510r-7468,-8383xem109050,250205r-2276,2525l101461,258693r258,l119855,279003r-283,l127138,270510r-15353,l119375,261972r158,l109050,250205xem145254,250205r-2277,2525l137665,258693r-99,173l155469,279003r-166,l162902,270510r-15475,l155394,261588,145254,250205xem201875,250205r-2282,2525l183716,270510r7585,8493l190848,279003r7990,-8969l191625,261972r14394,l209197,258405r-7322,-8200xem238137,250205r-18131,20305l227590,279003r-539,l235041,270034r158,l227987,261972r14236,l245401,258405r-465,-595l238137,250205xem252761,250205r-2305,2525l245931,257810r-463,595l260832,275590r3201,-3810l264033,270034r-8423,l260832,264160r3201,l264033,262890,252761,250205xem264033,271780r-3201,3810l264033,275590r,-3810xem3820,252730l,257810r,8890l3402,270510r8126,-9128l3820,252730xem36787,250205r-2317,2525l29140,258693r10551,11817l47315,261972,36787,250205xem57850,250205r-2282,2525l47315,261972r7638,8538l54731,270510,65258,258693r171,l57850,250205xem72847,250205r-2277,2525l65258,258693r171,l75981,270510r7486,-8383l72847,250205xem94140,250205r-2282,2525l83467,262127r7468,8383l101461,258693r258,l94140,250205xem134744,261972r-15211,l127138,270510r7606,-8538xem165586,250205r-2283,2525l155394,261588r7948,8922l162902,270510r10418,-11644l165586,250205xem181097,250205r-2287,2525l173320,258866r10396,11644l191340,261972r285,l181097,250205xem216979,249669r-7782,8736l220006,270510r7624,-8538l227987,261972,216979,249669xem21560,250205r-2323,2525l11528,261382r7707,8652l19003,270034,29140,258693r-7580,-8488xem206019,261972r-14394,l198838,270034r7181,-8062xem242223,261972r-14236,l235199,270034r-158,l242223,261972xem264033,264160r-3201,l264033,267970r,-3810xem147673,230145r-17359,19524l129865,250205r7701,8661l137665,258693r7561,-8488l144777,249669r-7156,-8032l152859,241637r2535,-2846l147673,230145xem191482,221173r-25446,28496l165586,250205r7734,8661l181069,250205r-452,-536l173431,241637r15304,l191482,238566r-7679,-8600l199350,229966r-7868,-8793xem29121,241637r-7157,8032l21560,250205r7580,8488l36726,250205r-419,-536l29121,241637xem65387,241831r-235,166l58301,249669r-451,536l65429,258693r-171,l72819,250205r-449,-536l65387,241831xem101590,241831r-6999,7838l94140,250205r7579,8488l101461,258693r7562,-8488l108573,249669r-6983,-7838xem220042,229966r-282,179l202326,249669r-451,536l209197,258405r7782,-8736l209792,241637r14342,l227300,238084r-7258,-8118xem245467,241997r-7330,8208l245468,258405r463,-595l252705,250205r-420,-536l245467,241997xem19153,230497r-1762,1913l11539,238982r10021,11223l21964,249669r7157,-8032l19153,230497xem83397,180768r-298,290l29121,241637r7666,8568l37205,249669r9925,-11103l47457,238566r-7679,-8600l54817,229966r-7428,-8339l62271,221627r3103,-3472l65521,218155r-7425,-8315l73092,209840r-7552,-8478l80384,201362r3036,-3396l75950,189564r15283,l83397,180768xem54817,229966r-7687,8600l47457,238566r10393,11639l58301,249669r6999,-7838l65214,241637,54817,229966xem93977,209840r-257,164l65473,241637r-86,194l72847,250205r449,-536l83467,238252r-7400,-8286l91021,229966r-7429,-8339l98277,221627r3093,-3472l93977,209840xem91021,229966r-172,l83467,238252r10673,11953l94591,249669r6999,-7838l91021,229966xem112030,230145r-10440,11686l109050,250205r450,-536l119391,238566r-153,-314l112030,230145xem127224,229966r-172,l119670,238252r-153,314l129865,250205r449,-536l137455,241637r166,l127224,229966xem152859,241637r-15238,l145254,250205r449,-536l152859,241637xem163148,230145r-365,352l155394,238791r10192,11414l166036,249669r7172,-8032l173431,241637,163148,230145xem188735,241637r-15304,l181097,250205r451,-536l188735,241637xem199350,229966r-173,l191482,238566r10393,11639l202326,249669r7172,-8032l209792,241637,199350,229966xem234776,229966r-245,l227300,238084r10837,12121l245467,241997,234776,229966xem255736,230497r-10269,11500l252761,250205r421,-536l264033,237490r,-1270l260832,236220r-5096,-5723xem224134,241637r-14342,l216979,249669r7155,-8032xem47193,180768l,233680r,8890l3820,247650r7719,-8668l3488,229966r15190,l11217,221627r15776,l29658,218634r-7852,-8794l36888,209840r-7552,-8478l45038,201362r2686,-3016l47493,197966r-7503,-8402l55029,189564r-7836,-8796xem3820,213360l,217170r,8890l11539,238982r7555,-8485l18838,230145r-160,-179l3312,229966r7437,-8339l11217,221627,3820,213360xem165831,209840r-251,164l147673,230145r7721,8646l163096,230145r-108,-179l155527,221627r15157,l173351,218634r123,-138l173256,218155r-7425,-8315xem37195,210185r-7414,8311l29658,218634r17799,19932l47130,238566r7687,-8600l39520,229966r7430,-8339l47389,221627,37195,210185xem129849,210185r-17819,19960l119517,238566r153,-314l127052,229966r172,l119796,221627r14685,l137147,218634r123,-138l129849,210185xem181343,209840r-158,l173777,218155r-94,479l191482,238566r7695,-8600l183630,229966r7852,-8793l181343,209840xem73092,209840r-285,l65374,218155r147,l83467,238252r7382,-8286l75895,229966r7446,-8339l83592,221627,73092,209840xem227366,221627r-5092,5703l220042,229966r7258,8118l234531,229966r245,l227366,221627xem260832,224790r-5096,5707l260832,236220r3201,-3810l264033,227330r-3201,-2540xem264033,232410r-3201,3810l264033,236220r,-3810xem26993,221627r-15776,l19153,230497r255,-352l26993,221627xem252999,209840r-539,l244750,218496r298,l255736,230497r5096,-5707l264033,224790r,-2540l252999,209840xem109295,209840r-517,l101370,218155r10660,11990l119631,221627r165,l109295,209840xem144981,209840r-7711,8656l147673,230145r7573,-8518l155527,221627,144981,209840xem170684,221627r-15157,l163148,230145r108,-179l170684,221627xem62271,221627r-14882,l54817,229966r7454,-8339xem98277,221627r-14685,l91021,229966r-172,l98277,221627xem134481,221627r-14685,l127224,229966r-172,l134481,221627xem219555,189870r-1817,1900l191482,221173r7868,8793l199177,229966r10140,-11332l209440,218496r347,l202049,209840r14843,l209359,201362r15410,l227285,198550r-7730,-8680xem217038,210004r-7598,8492l209787,218496r10255,11470l222274,227330r5092,-5703l217038,210004xem237646,210185r-2897,3175l227366,221627r7410,8339l234531,229966r10096,-11332l244750,218496r298,l237646,210185xem264033,224790r-3201,l264033,227330r,-2540xem19098,189870r-7555,8476l29535,218496r123,138l37182,210185r-294,-345l21263,209840r7561,-8478l29336,201362,19098,189870xem137561,201547r-7712,8638l137270,218496r7711,-8656l137561,201547xem191316,181058r-23074,25952l165831,209840r7729,8656l173777,218155r7408,-8315l181343,209840r-7585,-8478l188737,201362r2687,-3016l191773,198346r-7852,-8782l198874,189564r-7558,-8506xem199146,189870r-171,l191424,198346r349,l209787,218496r-347,l217038,210004r-146,-164l201602,209840r7570,-8478l209359,201362,199146,189870xem245462,201362r-7717,8642l237646,210185r7402,8311l244750,218496r7710,-8656l252999,209840r-7537,-8478xem55302,189870r-1721,1900l48063,197966r-231,380l65521,218155r-147,l72807,209840r-15354,l65007,201362r533,l55302,189870xem111709,189870l96394,207010r-2417,2830l101370,218155r7408,-8315l109295,209840r-7552,-8478l116330,201362r2687,-3016l119278,198346r-7569,-8476xem45038,201362r-15702,l37195,210185r7843,-8823xem126840,189564r-7823,8782l119278,198346r10571,11839l137561,201547,126840,189564xem235244,189870r-192,l227285,198550r10361,11635l237745,210004r7717,-8642l235244,189870xem224769,201362r-15410,l217038,210004r7731,-8642xem80384,201362r-14844,l73092,209840r-285,l80384,201362xem91233,189564r-303,l83420,197966r10557,11874l96394,207010r5043,-5648l101743,201362,91233,189564xem116330,201362r-14587,l109295,209840r-517,l116330,201362xem147999,189870r-10438,11677l144981,209840r10239,-11494l155568,198346r-7569,-8476xem163202,189564r-159,l155220,198346r348,l165831,209840r2411,-2830l173263,201362r495,l163202,189564xem188737,201362r-14979,l181343,209840r-158,l188737,201362xem255742,189870r-10280,11492l252999,209840r-539,l264033,196850r,-1270l260832,195580r-5090,-5710xem3974,189870r-1721,1900l,194310r,7620l3820,207010r7723,-8664l3974,189870xem227409,181058r-362,287l219707,189564r-152,306l227285,198550r7767,-8680l235244,189870r-7835,-8812xem11504,181345r-7294,8219l3974,189870r7569,8476l19098,189870r-7594,-8525xem37253,169610r-2867,3110l29592,178098r159,l47832,198346r231,-380l55272,189870r-243,-306l39347,189564r7846,-8796l37253,169610xem129907,169610r-2893,3110l111709,189870r7569,8476l119017,198346r7823,-8782l119486,181345r14676,l137260,177867r-1174,-1337l129907,169610xem166081,169610r-18082,20260l155568,198346r-348,l163043,189564r159,l155847,181345r14519,l173463,177867r-7382,-8257xem181142,169610r-322,l173463,177867r18310,20479l191424,198346r7551,-8476l199146,189870r-272,-306l183753,189564r7563,-8506l181142,169610xem73457,169610r-143,l65755,178098r17665,19868l90930,189564r-15410,l83358,180768r-2144,-2451l73457,169610xem260832,184150r-5090,5720l260832,195580r3201,-3810l264033,187960r-3201,-3810xem264033,191770r-3201,3810l264033,195580r,-3810xem3820,172720l,176530r,8890l3974,189870r236,-306l11504,181345,3820,172720xem29570,160985l11504,181345r7594,8525l29592,178098r159,l22172,169610r15081,l29570,160985xem57678,169013l47193,180768r8109,9102l55545,189564,65755,178098r-8077,-9085xem108986,169610r-219,l101197,178098r10512,11772l119312,181345r174,l108986,169610xem144981,169200r-6529,7330l137281,177867r10718,12003l155601,181345r246,l144981,169200xem201512,169610r-10196,11448l199146,189870r-171,l209266,178317r-7754,-8707xem217230,169610r-207,l209266,178317r10289,11553l219707,189564r7596,-8506l227151,180768r-9921,-11158xem260832,143510r-33270,37258l227409,181058r7835,8812l235052,189870r10337,-11553l245246,178098r-7567,-8488l253355,169610r-7674,-8625l260896,160985r3043,-3401l264033,154940r-3201,l255798,149302r8235,l264033,147320r-3201,-3810xem253355,169610r-175,l245585,178098r-143,219l255742,189870r5090,-5720l264033,184150r,-2540l253355,169610xem119270,140464l85541,178317r-2144,2451l91233,189564r-303,l101179,178098r-188,-231l93617,169610r15369,l101269,160985r15207,l119334,157787r-7561,-8485l127178,149302r-7908,-8838xem134162,181345r-14676,l126840,189564r7322,-8219xem170366,181345r-14519,l163202,189564r-159,l170366,181345xem264033,184150r-3201,l264033,187960r,-3810xem219573,149302r-416,442l201512,169610r7754,8707l217023,169610r207,l209562,160985r15144,l227347,158021r-7774,-8719xem235285,149302r-171,l227347,158021r18095,20296l245585,178098r7595,-8488l237526,169610r7701,-8625l245681,160985,235285,149302xem19162,149302r-499,442l11482,157787r133,l29751,178098r-159,l37159,169610r-15242,l29570,160985,19162,149302xem65306,160460r-7628,8553l65755,178098r7559,-8488l73457,169610r-8151,-9150xem91212,149744r-208,l83452,158225r17745,19873l108767,169610r-15467,l100985,160985r284,l91212,149744xem147925,149302r-17769,19898l129907,169610r7374,8257l138452,176530r6529,-7330l137631,160985r14668,l155329,157584r-7404,-8282xem173630,161155r-7549,8455l173463,177867r7357,-8257l181142,169610r-7512,-8455xem65271,120751l29570,160985r7683,8625l37524,169200,47697,157787r-7544,-8485l55366,149302r-7423,-8332l62689,140970r2674,-3001l57790,129488r15298,l65271,120751xem111557,108625r-548,594l65306,160460r8151,9150l73314,169610,83452,158225r-7969,-8923l90816,149302r-7455,-8332l98818,140970r2672,-3001l101653,137969r-8004,-8964l109018,129005r-7742,-8653l117178,120352r2358,-2648l119674,117704r-8117,-9079xem116476,160985r-15207,l108986,169610r-219,l116476,160985xem127178,149302r-259,l119350,157787r10557,11823l130156,169200r7336,-8215l137631,160985,127178,149302xem163097,149302r-390,l155329,157584r10752,12026l173630,161155,163097,149302xem183820,149744r-10190,11411l181142,169610r-322,l191143,158021r-160,-234l183820,149744xem199174,149302r-264,l191352,157787r-161,234l201512,169610r7650,-8625l209562,160985,199174,149302xem224706,160985r-15144,l217230,169610r-207,l224706,160985xem260896,160985r-15215,l253355,169610r-175,l260896,160985xem152299,160985r-14668,l144981,169200r7318,-8215xem55366,149302r-499,442l47697,157787r9981,11226l65306,160460,55366,149302xem29576,120352l,153670r,8890l3820,166370r7662,-8583l11615,157787,4038,149302r15124,l11739,140970r14758,l29408,137709r438,l22108,129005r15177,l29576,120352xem73088,129488r-164,l65363,137969r18089,20256l91004,149744r208,l90816,149302r-15558,l82690,140970r671,l73088,129488xem191766,140970r-2379,2540l183820,149744r7371,8277l191352,157787r7558,-8485l199174,149302r-7408,-8332xem227420,140464r-6108,6856l219573,149302r7774,8719l235114,149302r171,l227420,140464xem3820,132080l,135890r,8890l11615,157787r-133,l19058,149302r-15181,l11274,140970r465,l3820,132080xem37285,129005r-537,483l29408,137709r438,l47697,157787r7564,-8485l39937,149302r7394,-8332l47943,140970,37285,129005xem109449,129488r-407,l101490,137969r163,l119350,157787r7569,-8485l111395,149302r7875,-8838l109449,129488xem183837,109219r-1255,1271l147925,149302r7404,8282l162707,149302r390,l155692,140970r14438,l173034,137709r-1552,-1819l165780,129488r14578,l180788,129005r340,l173790,120751r14351,l191117,117410r-243,-298l183837,109219xem253372,129005r-177,l245447,137709r15385,17231l264033,151130r,-1828l255660,149302r5172,-5792l264033,143510r,-2540l253372,129005xem264033,151130r-3201,3810l264033,154940r,-3810xem98818,140970r-15457,l91212,149744r-208,l98818,140970xem181128,129005r-340,l174655,135890r-1553,1819l183820,149744r7835,-8774l191316,140464,181128,129005xem26497,140970r-14758,l19162,149302r1666,-1982l26497,140970xem62689,140970r-14746,l55366,149302r1662,-1982l62689,140970xem173382,79735r-54112,60729l127178,149302r-259,l137281,137709r279,l129778,129005r15283,l137371,120352r15424,l155162,117704r-137,-294l147730,109219r15806,l155404,100072r15519,l173291,97423r-246,-309l165754,88936r15816,l173382,79735xem145061,129005r-7780,8704l137560,137709r10365,11593l155365,140970r327,l145061,129005xem170130,140970r-14438,l163097,149302r-390,l170130,140970xem201908,129488r-9802,10976l191766,140970r7408,8332l198910,149302r10328,-11593l201908,129488xem217224,129005r-233,l209238,137709r10335,11593l221312,147320r6095,-6856l217224,129005xem237675,129005r-509,483l227420,140464r7865,8838l235114,149302r10327,-11593l237675,129005xem264033,143510r-3201,l264033,147320r,-3810xem54953,109219r-1244,1271l47268,117704r18095,20265l72924,129488r-15405,l65271,120751,54953,109219xem91315,109219r-324,l83428,117704r130,l101653,137969r-163,l109042,129488r407,l109018,129005r-15657,l101079,120352r197,l91315,109219xem19130,108625r-7597,8487l29846,137709r-438,l37178,129005r-15284,l29576,120352,19130,108625xem127478,109219r-387,l119536,117704r138,l137560,137709r-279,l145061,129005r-15581,l137191,120352r180,l127478,109219xem163536,109219r-789,l155425,117410r-139,294l173102,137709r1553,-1819l180358,129488r-14740,l173419,120751r371,l163536,109219xem220007,109219r-18099,20269l209238,137709r7753,-8704l217224,129005r-7344,-8254l224344,120751r2977,-3341l220007,109219xem255751,108625r-564,594l240508,125730r-2833,3275l245447,137709r7748,-8704l253372,129005r-7711,-8653l260904,120352r3129,-3512l264033,114300r-3201,l255751,108625xem111597,68646r-2285,2474l65271,120751r7817,8737l72924,129488,83428,117704r130,l75981,109219r15334,l83537,100527r15203,l101507,97423r-241,-309l93954,88936r15500,l101626,80127r15299,l119374,77379r-7777,-8733xem117178,120352r-15902,l109449,129488r-407,l117178,120352xem199090,108625r-147,l191383,117112r-243,298l201908,129488r7801,-8737l209880,120751,199090,108625xem47176,100527l29576,120352r7709,8653l40103,125730r7165,-8026l39691,109219r15262,l47176,100527xem152795,120352r-15424,l145061,129005r7734,-8653xem188141,120751r-14351,l181128,129005r-340,l188141,120751xem224344,120751r-14464,l217224,129005r-233,l224344,120751xem235211,108625r-593,594l227321,117410r10354,11595l240508,125730r4781,-5378l245661,120352,235211,108625xem260904,120352r-15243,l253372,129005r-177,l260904,120352xem3988,108625r-604,594l,113030r,8890l3820,125730r7713,-8618l3988,108625xem36806,88936r-2293,2504l29157,97423r18111,20281l54843,109219r-15384,l47176,100527,36806,88936xem73167,88936r-215,l65650,97114r-203,309l83558,117704r-130,l90991,109219r-15487,l83218,100527r319,l73167,88936xem137321,79735r-24047,26945l111557,108625r8117,9079l119536,117704r7555,-8485l127478,109219r-8128,-9147l135237,100072r2173,-2441l129667,88936r15836,l137321,79735xem145503,88936r-350,l137410,97631r17876,20073l155425,117410r7322,-8191l147110,109219r8151,-9147l155404,100072,145503,88936xem201895,88936r-2302,2504l184247,108625r-410,594l191140,117410r243,-298l198943,108625r147,l191883,100527r14275,l209198,97114r-7303,-8178xem238118,88936r-18111,20283l227321,117410r7826,-8785l233477,106680r-5482,-6153l242361,100527r3040,-3413l244909,96520r-6791,-7584xem11510,100072r-5869,6608l3988,108625r7545,8487l19130,108625r-7620,-8553xem260832,102870r-3387,3810l255751,108625r5081,5675l264033,110490r,-3810l260832,102870xem264033,110490r-3201,3810l264033,114300r,-3810xem65285,80127l47176,100527r7777,8692l55373,108625,65375,97423r-203,-309l57869,88936r15298,l65285,80127xem98740,100527r-15203,l91315,109219r-324,l98740,100527xem135237,100072r-15887,l127478,109219r-387,l135237,100072xem170923,100072r-15519,l163536,109219r-789,l170923,100072xem181570,88936r-694,l173566,97114r-246,309l183837,109219r410,-594l191479,100527r404,l181570,88936xem217075,88272r-7877,8842l220007,109219r7762,-8692l227995,100527,217075,88272xem3820,91440l,96520r,7620l3988,108625r1653,-1945l11510,100072,3820,91440xem29077,80298l11510,100072r7620,8553l29157,97423,21579,88936r15227,l29077,80298xem109454,88936r-382,l101782,97114r-240,309l111557,108625r7610,-8553l119350,100072,109454,88936xem206158,100527r-14275,l199090,108625r-147,l206158,100527xem242361,100527r-14366,l235211,108625r1669,-1945l242361,100527xem252864,88936r-178,l245931,96520r-489,594l255751,108625r1694,-1945l260832,102870r3201,l264033,101600,252864,88936xem264033,102870r-3201,l264033,106680r,-3810xem127462,68646r-303,l119374,77379r18036,20252l145153,88936r-16053,l137307,79735,127462,68646xem18651,68646r-2258,2474l10937,77182r146,l29157,97423r7596,-8487l21403,88936r7674,-8638l18651,68646xem55013,68646r-2312,2474l47594,76825r-221,357l65447,97423r203,-309l72952,88936r-15487,l65285,80127,55013,68646xem91424,68646r-357,l83446,77182r18096,20241l101782,97114r7290,-8178l93502,88936r7817,-8809l101626,80127,91424,68646xem163515,68646r-293,l155450,77379r17870,20044l173566,97114r7310,-8178l165183,88936r8199,-9201l163515,68646xem209817,80127r-275,171l202422,88272r-527,664l209198,97114r7877,-8842l209817,80127xem245537,80629r-7419,8307l245442,97114r489,-594l252686,88936r178,l245537,80629xem47193,59906l29077,80298r7729,8638l37348,88272,47275,77182r-221,-357l39751,68646r15262,l47193,59906xem83446,59669l65285,80127r7882,8809l72952,88936,83446,77182,75814,68646r15610,l83446,59669xem116925,80127r-15299,l109454,88936r-382,l116925,80127xem155366,59488l137321,79735r8182,9201l145153,88936,155445,77379r-7781,-8733l163515,68646r-8149,-9158xem191426,59488l173382,79735r8188,9201l180876,88936,191383,77182r-7606,-8536l199586,68646r-8160,-9158xem199586,68646r-573,l191399,77182r10496,11754l202422,88272r7273,-8145l209468,79735,199586,68646xem234968,68646r-410,l227272,76825r10846,12111l245537,80629,234968,68646xem256314,68646r-2286,2474l245537,80629r7327,8307l252686,88936,264033,76200r,-2540l260832,73660r-4518,-5014xem219947,68646r-9902,11089l209817,80127r7258,8145l227272,76825r-7325,-8179xem29095,39678l,72390r,8890l3820,85090r7117,-7908l11083,77182,3461,68646r15190,l11080,60183r15155,l29132,56965r189,l21672,48399r15226,l29095,39678xem119480,59669r-5660,6371l111597,68646r7777,8733l127159,68646r303,l119480,59669xem145499,48399r-292,l137411,57145r18039,20234l163222,68646r-16025,l155366,59488,145499,48399xem3820,52070l,55880r,8890l11083,77182r-146,l18619,68646r-15290,l10856,60183r224,l3820,52070xem36898,48399r-3360,3671l29132,56965r189,l47373,77182r221,-357l54915,68646r-15487,l47193,59906,36898,48399xem73432,48399r-394,l65371,56965,83446,77182r7621,-8536l75477,68646r7969,-8977l73432,48399xem181545,48399r-294,l173623,56965r-116,180l191399,77182r7614,-8536l183263,68646r8160,-9158l181545,48399xem227504,60183r-7557,8463l227272,76825r7286,-8179l234968,68646r-7464,-8463xem260832,63500r-2268,2540l256314,68646r4518,5014l264033,71120r,-5080l260832,63500xem264033,71120r-3201,2540l264033,73660r,-2540xem26235,60183r-15155,l18651,68646r2314,-2606l26235,60183xem102432,r-2021,l47193,59906r7820,8740l57248,66040r8123,-9075l57712,48399r15720,l65510,39484r15508,l83215,37030r225,l75549,28169r15924,l83505,19206r15664,l101332,16789r-1283,-1549l93550,7950r15957,l102432,xem93566,48399r-3374,3671l83446,59669r7978,8977l91067,68646,101334,57145r-140,-180l93566,48399xem109461,48399r-319,l101495,56965r-140,180l111597,68646r2223,-2606l119473,59669,109461,48399xem174421,r-2001,l119480,59669r7982,8977l127159,68646,137411,57145r-7798,-8746l145499,48399r-7933,-8915l153154,39484r2188,-2454l155545,37030r-7912,-8861l163518,28169r-7986,-8963l171230,19206r2155,-2417l172119,15240,165591,7950r15843,l174421,xem191362,19206r-625,625l155366,59488r8149,9158l163222,68646,173463,57145r-116,-180l165698,48399r15847,l173601,39484r15589,l191376,37030r257,l183697,28169r15569,l191362,19206xem209247,39484l191426,59488r8160,9158l199013,68646,209454,56965r-379,-459l201815,48399r15295,l209247,39484xem217110,48399r-7246,8107l209487,56965r10460,11681l227504,60183,217110,48399xem238067,48399r-3318,3671l227504,60183r7464,8463l234558,68646,245373,56506r-7306,-8107xem252988,48399r-394,l245373,56506r10941,12140l258564,66040r2268,-2540l264033,63500r,-2540l252988,48399xem264033,63500r-3201,l264033,66040r,-2540xem138417,r-2001,l95829,45720r-2263,2679l101355,57145r140,-180l109142,48399r319,l101534,39484r15568,l119293,37030r183,l111576,28169r15921,l119522,19206r15684,l137364,16789r-1276,-1549l129579,7950r15923,l138417,xem127497,28169r-293,l119293,37030r183,l137411,57145r7796,-8746l129473,48399r7910,-8915l137566,39484,127497,28169xem163518,28169r-277,l155342,37030r203,l173507,57145r116,-180l181251,48399r-15995,l173207,39484r394,l163518,28169xem19132,28544r-1810,1936l11519,37030,29321,56965r-189,l36841,48399r-15503,l29095,39678,19132,28544xem55455,28169r-406,l47074,37030r473,l65371,56965r7667,-8566l57415,48399r7919,-8915l65510,39484,55455,28169xem199266,28169r-7890,8861l191633,37030r17854,19935l209864,56506r7246,-8107l201303,48399r7944,-8915l199266,28169xem245564,39958r-5145,5762l238067,48399r7306,8107l252594,48399r394,l245564,39958xem66428,l64388,,29095,39678r7803,8721l39253,45720r7821,-8690l47547,37030,39625,28169r15830,l47491,19206r15624,l65291,16789,64035,15240,57543,7950r15954,l66428,xem81018,39484r-15508,l73432,48399r-394,l81018,39484xem91473,28169r-326,l83215,37030r225,l93566,48399r2263,-2679l101364,39484r170,l91473,28169xem117102,39484r-15568,l109461,48399r-319,l117102,39484xem153154,39484r-15588,l145499,48399r-292,l153154,39484xem189190,39484r-15589,l181545,48399r-294,l189190,39484xem227316,19206l209247,39484r7863,8915l227273,37030r547,l219833,28169r15364,l227316,19206xem235197,28169r-7924,8861l227820,37030r10247,11369l240419,45720r5145,-5762l235197,28169xem255757,28544l245564,39958r7424,8441l252594,48399,264033,35560r,-1270l260832,34290r-5075,-5746xem3941,28544l2183,30480,,33020r,7620l3820,45720r7699,-8690l3941,28544xem11337,19831l4169,28169r-228,375l11519,37030r7518,-8486l18797,28169,11337,19831xem37489,7950r-208,l29451,16789,47547,37030r-473,l55049,28169r-15717,l47304,19206r187,l37489,7950xem73497,7950r-252,l66685,15240r-1271,1549l83440,37030r-225,l91147,28169r-15760,l83349,19206r156,l73497,7950xem109507,7950r-263,l102719,15240r-1288,1549l119476,37030r-183,l127204,28169r-15794,l119366,19206r156,l109507,7950xem145502,7950r-247,l138747,15240r-1276,1549l155545,37030r-203,l163241,28169r-15816,l155377,19206r155,l145502,7950xem181434,7950r-171,l174766,15240r-1260,1549l191633,37030r-257,l199266,28169r-15966,l191294,19206r-2064,-2417l181434,7950xem217418,7950r-147,l209400,16789r178,l227820,37030r-547,l235194,28169r-15864,l227316,19206,217418,7950xem260832,22860r-5075,5684l260832,34290r3201,-3810l264033,26670r-3201,-3810xem264033,30480r-3201,3810l264033,34290r,-3810xem3820,11430l,15240r,8890l3941,28544r228,-375l11337,19831,3820,11430xem21549,7950l11337,19831r7795,8713l19369,28169,29451,16789,21549,7950xem253318,7950r-3162,3480l245373,16789r10384,11755l260832,22860r3201,l264033,20320,253318,7950xem63115,19206r-15624,l55455,28169r-406,l63115,19206xem99169,19206r-15664,l91473,28169r-326,l99169,19206xem135206,19206r-15684,l127497,28169r-293,l135206,19206xem171230,19206r-15698,l163518,28169r-277,l171230,19206xem210426,r-2001,l193450,16789r-2088,2417l199266,28169,209400,16789r178,l201612,7950r15806,l210426,xem246430,r-2000,l227316,19206r7881,8963l245365,16789,237565,7950r15753,l246430,xem264033,22860r-3201,l264033,26670r,-3810xem30423,l28383,,21549,7950r7902,8839l37281,7950r208,l30423,xem64388,l58807,,54986,5080,65414,16789r1271,-1549l73245,7950r-15929,l64388,xem100411,l94811,,90991,5080r10440,11709l102719,15240r6525,-7290l93348,7950,100411,xem136416,r-5600,l127015,5080r10456,11709l138747,15240r6508,-7290l129358,7950,136416,xem172420,r-5600,l163020,5080r10486,11709l174766,15240r6497,-7290l165365,7950,172420,xem208425,r-5600,l199025,5080r10553,11709l209400,16789r7871,-8839l201333,7950,208425,xem244430,r-5600,l235029,5080r10344,11709l253266,7950r-15921,l244430,xem28383,l22802,,18982,5080r2567,2870l28383,xem36004,l30423,r7066,7950l37281,7950,39825,5080,36004,xem72009,l66428,r7069,7950l73245,7950,75829,5080,72009,xem108013,r-5581,l109507,7950r-263,l111814,5080,108013,xem144018,r-5601,l145502,7950r-247,l147818,5080,144018,xem180022,r-5601,l181434,7950r-171,l183823,5080,180022,xem216027,r-5601,l217418,7950r-147,l219827,5080,216027,xem252031,r-5601,l253318,7950r2514,-2870l252031,xe" stroked="f">
                  <v:path arrowok="t"/>
                </v:shape>
                <v:shape id="Graphic 134" o:spid="_x0000_s1156" style="position:absolute;left:4934;top:18447;width:2749;height:5854;visibility:visible;mso-wrap-style:square;v-text-anchor:top" coordsize="274955,585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" path="m274828,r-547,l274281,6718r-2387,2692l271894,6718r2387,l274281,,264033,,10795,63,,,,6718r,5372l,585304r10795,l10795,12166r253238,l264033,585304r10795,l274828,12166r,-5448l274828,6108r,-6108xe" fillcolor="#600051" stroked="f">
                  <v:path arrowok="t"/>
                </v:shape>
                <v:shape id="Graphic 135" o:spid="_x0000_s1157" style="position:absolute;left:3236;top:4254;width:18211;height:20409;visibility:visible;mso-wrap-style:square;v-text-anchor:top" coordsize="1821180,204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" path="m1820633,1997824r-1782826,l37807,1960778r,-12103l37807,,32410,,27000,,,,,12115r27000,l27000,50457r-13196,l13804,62560r13196,l27000,100228r-13196,l13804,112331r13196,l27000,150012r-13196,l13804,162115r13196,l27000,199783r-13196,l13804,211886r13196,l27000,250228r-13196,l13804,262343r13196,l27000,300012r-13196,l13804,312115r13196,l27000,349783r-13196,l13804,361886r13196,l27000,399554r-13196,l13804,411670r13196,l27000,450011r-13196,l13804,462114r13196,l27000,499783,,499783r,12103l27000,511886r,38341l13804,550227r,12116l27000,562343r,37668l13804,600011r,12103l27000,612114r,37668l13804,649782r,12116l27000,661898r,37668l13804,699566r,12103l27000,711669r,38342l13804,750011r,12103l27000,762114r,37668l13804,799782r,12116l27000,811898r,37668l13804,849566r,12103l27000,861669r,37668l13804,899337r,12103l27000,911440r,38342l13804,949782r,12116l27000,961898r,37668l,999566r,12103l27000,1011669r,38341l13804,1050010r,12116l27000,1062126r,37668l13804,1099794r,12103l27000,1111897r,37668l13804,1149565r,12104l27000,1161669r,37668l13804,1199337r,12116l27000,1211453r,38341l13804,1249794r,12103l27000,1261897r,37668l13804,1299565r,12103l27000,1311668r,37668l13804,1349336r,12116l27000,1361452r,37668l13804,1399120r,12104l27000,1411224r,38341l13804,1449565r,12116l27000,1461681r,37668l,1499349r,12103l27000,1511452r,37668l13804,1549120r,12103l27000,1561223r,37668l13804,1598891r,12116l27000,1611007r,37668l13804,1648675r,12104l27000,1660779r,37668l13804,1698447r,12103l27000,1710550r,38341l13804,1748891r,12116l27000,1761007r,37668l13804,1798675r,12103l27000,1810778r,37668l13804,1848446r,12116l27000,1860562r,37668l13804,1898230r,12104l27000,1910334r,38341l13804,1948675r,12103l27000,1960778r,37046l27000,1998446r-27000,l,2010562r27000,l32410,2010562r5397,l37807,2009902r262827,l300634,2040826r10808,l311442,2010562r400850,l712292,2040826r10795,l723087,2010562r400253,l1123340,2040826r10808,l1134148,2010562r400850,l1534998,2040826r10795,l1545793,2010562r274840,l1820633,2004542r,-6718xe" fillcolor="black" stroked="f">
                  <v:path arrowok="t"/>
                </v:shape>
                <v:shape id="Graphic 136" o:spid="_x0000_s1158" style="position:absolute;left:9728;top:16406;width:1372;height:204;visibility:visible;mso-wrap-style:square;v-text-anchor:top" coordsize="137160,2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" path="m136817,l64808,r,292l,292,,8356r64808,l64808,20129r7201,l72009,8356r64808,l136817,4318r-64808,l70472,6045r,-2020l136817,4025r,-4025xe" fillcolor="#0000c0" stroked="f">
                  <v:path arrowok="t"/>
                </v:shape>
                <v:shape id="Graphic 137" o:spid="_x0000_s1159" style="position:absolute;left:5618;top:9533;width:1371;height:8916;visibility:visible;mso-wrap-style:square;v-text-anchor:top" coordsize="137160,891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" path="m136817,l64808,r,165l,165,,8229r64808,l64808,891362r7201,l72009,8229r64808,l136817,4191r-64808,l70370,6032r,-2007l136817,4025r,-4025xe" fillcolor="#600051" stroked="f">
                  <v:path arrowok="t"/>
                </v:shape>
                <v:shape id="Graphic 138" o:spid="_x0000_s1160" style="position:absolute;left:6266;top:3479;width:12414;height:20339;visibility:visible;mso-wrap-style:square;v-text-anchor:top" coordsize="1241425,203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" path="m403860,510120r-396698,l7162,514146r-1790,2020l5372,514146r1790,l7162,510120r-7162,l,514146r,4026l,562483r7200,l7200,518172r-1828,l7200,518147r389459,l396659,1249794r7201,l403860,518172r-5385,l398475,516153r1778,1994l403860,518147r,-4001l403860,510120xem815505,510120r-382880,l432625,514146r-1791,2020l430834,514146r1791,l432625,510120r-7163,l425462,514146r,4026l425462,1249794r7201,l432663,518172r-1829,l432663,518147r375641,l808304,2033765r7201,l815505,518172r-5372,l810133,516166r1778,1981l815505,518147r,-4001l815505,510120xem829906,339636r-7200,l822706,343662r,266l7200,343928r-1549,1753l5651,343662r817055,l822706,339636,,339636r,4026l,347687,,465823r7200,l7200,347967r815506,l822706,465823r7200,l829906,347967r,-280l829906,343928r-3848,l826058,347687r-1803,l824255,345668r1803,2019l826058,343928r-1803,l824255,343662r5651,l829906,339636xem1240955,510120r-396685,l844270,514146r-1791,2020l842479,514146r1791,l844270,510120r-7163,l837107,514146r,4026l837107,2033765r7201,l844308,518172r-1829,l844308,518147r389446,l1233754,2033765r7201,l1240955,518172r-5372,l1235583,516166r1778,1981l1240955,518147r,-4001l1240955,510120xem1240955,169151r-7201,l1233754,173177r,571l418261,173748r-1282,1448l416979,173177r816775,l1233754,169151r-822694,l411060,173177r,4026l411060,221500r7201,l418261,177787r815493,l1233754,465823r7201,l1240955,177787r,-584l1240955,173748r-4128,l1236827,177203r-1791,l1235036,175196r1791,2007l1236827,173748r-1791,l1235036,173177r5919,l1240955,169151xem1240955,l6781,r,4025l5003,6045r,-2020l6781,4025,6781,,,,,4025,,8051,,296672r7200,l7200,8051r-2197,l5003,7607r2197,l1233754,7607r,444l1233754,126187r7201,l1240955,8051r-4991,l1235964,6045r1397,1562l1240955,7607r,-3582l1240955,3568r,-3568xe" fillcolor="black" stroked="f">
                  <v:path arrowok="t"/>
                </v:shape>
                <v:shape id="Textbox 139" o:spid="_x0000_s1161" type="#_x0000_t202" style="position:absolute;left:4874;top:24754;width:14649;height: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dU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BRxJdUxQAAANwAAAAP&#10;AAAAAAAAAAAAAAAAAAcCAABkcnMvZG93bnJldi54bWxQSwUGAAAAAAMAAwC3AAAA+QIAAAAA&#10;" filled="f" stroked="f">
                  <v:textbox inset="0,0,0,0">
                    <w:txbxContent>
                      <w:p w14:paraId="74928168" w14:textId="77777777" w:rsidR="00E20FF3" w:rsidRPr="00A07DFE" w:rsidRDefault="005D6E16">
                        <w:pPr>
                          <w:tabs>
                            <w:tab w:val="left" w:pos="677"/>
                            <w:tab w:val="left" w:pos="1370"/>
                            <w:tab w:val="left" w:pos="2047"/>
                          </w:tabs>
                          <w:spacing w:before="3"/>
                          <w:rPr>
                            <w:rFonts w:ascii="Arial"/>
                            <w:b/>
                            <w:sz w:val="9"/>
                            <w:lang w:val="es-US"/>
                          </w:rPr>
                        </w:pPr>
                        <w:r w:rsidRPr="00A07DFE">
                          <w:rPr>
                            <w:rFonts w:ascii="Arial"/>
                            <w:b/>
                            <w:spacing w:val="-4"/>
                            <w:sz w:val="9"/>
                            <w:lang w:val="es-US"/>
                          </w:rPr>
                          <w:t>ACET-</w:t>
                        </w:r>
                        <w:r w:rsidRPr="00A07DFE">
                          <w:rPr>
                            <w:rFonts w:ascii="Arial"/>
                            <w:b/>
                            <w:spacing w:val="-5"/>
                            <w:sz w:val="9"/>
                            <w:lang w:val="es-US"/>
                          </w:rPr>
                          <w:t>EAU</w:t>
                        </w:r>
                        <w:r w:rsidRPr="00A07DFE">
                          <w:rPr>
                            <w:rFonts w:ascii="Arial"/>
                            <w:b/>
                            <w:sz w:val="9"/>
                            <w:lang w:val="es-US"/>
                          </w:rPr>
                          <w:tab/>
                        </w:r>
                        <w:r w:rsidRPr="00A07DFE">
                          <w:rPr>
                            <w:rFonts w:ascii="Arial"/>
                            <w:b/>
                            <w:spacing w:val="-4"/>
                            <w:sz w:val="9"/>
                            <w:lang w:val="es-US"/>
                          </w:rPr>
                          <w:t>HEX-</w:t>
                        </w:r>
                        <w:r w:rsidRPr="00A07DFE">
                          <w:rPr>
                            <w:rFonts w:ascii="Arial"/>
                            <w:b/>
                            <w:spacing w:val="-5"/>
                            <w:sz w:val="9"/>
                            <w:lang w:val="es-US"/>
                          </w:rPr>
                          <w:t>EAU</w:t>
                        </w:r>
                        <w:r w:rsidRPr="00A07DFE">
                          <w:rPr>
                            <w:rFonts w:ascii="Arial"/>
                            <w:b/>
                            <w:sz w:val="9"/>
                            <w:lang w:val="es-US"/>
                          </w:rPr>
                          <w:tab/>
                        </w:r>
                        <w:r w:rsidRPr="00A07DFE">
                          <w:rPr>
                            <w:rFonts w:ascii="Arial"/>
                            <w:b/>
                            <w:spacing w:val="-4"/>
                            <w:sz w:val="9"/>
                            <w:lang w:val="es-US"/>
                          </w:rPr>
                          <w:t>ACETA</w:t>
                        </w:r>
                        <w:r w:rsidRPr="00A07DFE">
                          <w:rPr>
                            <w:rFonts w:ascii="Arial"/>
                            <w:b/>
                            <w:sz w:val="9"/>
                            <w:lang w:val="es-US"/>
                          </w:rPr>
                          <w:tab/>
                        </w:r>
                        <w:r w:rsidRPr="00A07DFE">
                          <w:rPr>
                            <w:rFonts w:ascii="Arial"/>
                            <w:b/>
                            <w:spacing w:val="-4"/>
                            <w:sz w:val="9"/>
                            <w:lang w:val="es-US"/>
                          </w:rPr>
                          <w:t>HEXA</w:t>
                        </w:r>
                      </w:p>
                    </w:txbxContent>
                  </v:textbox>
                </v:shape>
                <v:shape id="Textbox 140" o:spid="_x0000_s1162" type="#_x0000_t202" style="position:absolute;left:2405;top:23968;width:889;height: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PwgAAANwAAAAPAAAAZHJzL2Rvd25yZXYueG1sRE9Ni8Iw&#10;EL0v+B/CLHhb01WQ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A+iDLPwgAAANwAAAAPAAAA&#10;AAAAAAAAAAAAAAcCAABkcnMvZG93bnJldi54bWxQSwUGAAAAAAMAAwC3AAAA9gIAAAAA&#10;" filled="f" stroked="f">
                  <v:textbox inset="0,0,0,0">
                    <w:txbxContent>
                      <w:p w14:paraId="21DD2089" w14:textId="77777777" w:rsidR="00E20FF3" w:rsidRDefault="005D6E16">
                        <w:pPr>
                          <w:spacing w:before="3"/>
                          <w:rPr>
                            <w:rFonts w:ascii="Arial"/>
                            <w:b/>
                            <w:sz w:val="9"/>
                          </w:rPr>
                        </w:pPr>
                        <w:r>
                          <w:rPr>
                            <w:rFonts w:ascii="Arial"/>
                            <w:b/>
                            <w:spacing w:val="-5"/>
                            <w:sz w:val="9"/>
                          </w:rPr>
                          <w:t>0.0</w:t>
                        </w:r>
                      </w:p>
                    </w:txbxContent>
                  </v:textbox>
                </v:shape>
                <v:shape id="Textbox 141" o:spid="_x0000_s1163" type="#_x0000_t202" style="position:absolute;left:2405;top:18977;width:889;height: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gv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D3tOgvxQAAANwAAAAP&#10;AAAAAAAAAAAAAAAAAAcCAABkcnMvZG93bnJldi54bWxQSwUGAAAAAAMAAwC3AAAA+QIAAAAA&#10;" filled="f" stroked="f">
                  <v:textbox inset="0,0,0,0">
                    <w:txbxContent>
                      <w:p w14:paraId="1DFD5C7B" w14:textId="77777777" w:rsidR="00E20FF3" w:rsidRDefault="005D6E16">
                        <w:pPr>
                          <w:spacing w:before="3"/>
                          <w:rPr>
                            <w:rFonts w:ascii="Arial"/>
                            <w:b/>
                            <w:sz w:val="9"/>
                          </w:rPr>
                        </w:pPr>
                        <w:r>
                          <w:rPr>
                            <w:rFonts w:ascii="Arial"/>
                            <w:b/>
                            <w:spacing w:val="-5"/>
                            <w:sz w:val="9"/>
                          </w:rPr>
                          <w:t>0.1</w:t>
                        </w:r>
                      </w:p>
                    </w:txbxContent>
                  </v:textbox>
                </v:shape>
                <v:shape id="Textbox 142" o:spid="_x0000_s1164" type="#_x0000_t202" style="position:absolute;left:2405;top:13979;width:889;height: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20wwAAANwAAAAPAAAAZHJzL2Rvd25yZXYueG1sRE9Na8JA&#10;EL0X+h+WKXhrNo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mPhNtMMAAADcAAAADwAA&#10;AAAAAAAAAAAAAAAHAgAAZHJzL2Rvd25yZXYueG1sUEsFBgAAAAADAAMAtwAAAPcCAAAAAA==&#10;" filled="f" stroked="f">
                  <v:textbox inset="0,0,0,0">
                    <w:txbxContent>
                      <w:p w14:paraId="5407CCE1" w14:textId="77777777" w:rsidR="00E20FF3" w:rsidRDefault="005D6E16">
                        <w:pPr>
                          <w:spacing w:before="3"/>
                          <w:rPr>
                            <w:rFonts w:ascii="Arial"/>
                            <w:b/>
                            <w:sz w:val="9"/>
                          </w:rPr>
                        </w:pPr>
                        <w:r>
                          <w:rPr>
                            <w:rFonts w:ascii="Arial"/>
                            <w:b/>
                            <w:spacing w:val="-5"/>
                            <w:sz w:val="9"/>
                          </w:rPr>
                          <w:t>0.2</w:t>
                        </w:r>
                      </w:p>
                    </w:txbxContent>
                  </v:textbox>
                </v:shape>
                <v:shape id="Textbox 143" o:spid="_x0000_s1165" type="#_x0000_t202" style="position:absolute;left:2405;top:8982;width:889;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tPDwwAAANwAAAAPAAAAZHJzL2Rvd25yZXYueG1sRE9Na8JA&#10;EL0X+h+WKfTWbJQi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aCrTw8MAAADcAAAADwAA&#10;AAAAAAAAAAAAAAAHAgAAZHJzL2Rvd25yZXYueG1sUEsFBgAAAAADAAMAtwAAAPcCAAAAAA==&#10;" filled="f" stroked="f">
                  <v:textbox inset="0,0,0,0">
                    <w:txbxContent>
                      <w:p w14:paraId="5828CC14" w14:textId="77777777" w:rsidR="00E20FF3" w:rsidRDefault="005D6E16">
                        <w:pPr>
                          <w:spacing w:before="3"/>
                          <w:rPr>
                            <w:rFonts w:ascii="Arial"/>
                            <w:b/>
                            <w:sz w:val="9"/>
                          </w:rPr>
                        </w:pPr>
                        <w:r>
                          <w:rPr>
                            <w:rFonts w:ascii="Arial"/>
                            <w:b/>
                            <w:spacing w:val="-5"/>
                            <w:sz w:val="9"/>
                          </w:rPr>
                          <w:t>0.3</w:t>
                        </w:r>
                      </w:p>
                    </w:txbxContent>
                  </v:textbox>
                </v:shape>
                <v:shape id="Textbox 144" o:spid="_x0000_s1166" type="#_x0000_t202" style="position:absolute;left:7964;top:7628;width:769;height: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ZYwwAAANwAAAAPAAAAZHJzL2Rvd25yZXYueG1sRE9Na8JA&#10;EL0X/A/LCL3VjW0R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B2Z2WMMAAADcAAAADwAA&#10;AAAAAAAAAAAAAAAHAgAAZHJzL2Rvd25yZXYueG1sUEsFBgAAAAADAAMAtwAAAPcCAAAAAA==&#10;" filled="f" stroked="f">
                  <v:textbox inset="0,0,0,0">
                    <w:txbxContent>
                      <w:p w14:paraId="557EB50A" w14:textId="77777777" w:rsidR="00E20FF3" w:rsidRDefault="005D6E16">
                        <w:pPr>
                          <w:spacing w:before="2"/>
                          <w:rPr>
                            <w:sz w:val="10"/>
                          </w:rPr>
                        </w:pPr>
                        <w:r>
                          <w:rPr>
                            <w:spacing w:val="-5"/>
                            <w:sz w:val="10"/>
                          </w:rPr>
                          <w:t>ns</w:t>
                        </w:r>
                      </w:p>
                    </w:txbxContent>
                  </v:textbox>
                </v:shape>
                <v:shape id="Textbox 145" o:spid="_x0000_s1167" type="#_x0000_t202" style="position:absolute;left:10095;top:5926;width:463;height: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4swgAAANwAAAAPAAAAZHJzL2Rvd25yZXYueG1sRE9Ni8Iw&#10;EL0L+x/CLHjTdE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CIj+4swgAAANwAAAAPAAAA&#10;AAAAAAAAAAAAAAcCAABkcnMvZG93bnJldi54bWxQSwUGAAAAAAMAAwC3AAAA9gIAAAAA&#10;" filled="f" stroked="f">
                  <v:textbox inset="0,0,0,0">
                    <w:txbxContent>
                      <w:p w14:paraId="487FFBEE" w14:textId="77777777" w:rsidR="00E20FF3" w:rsidRDefault="005D6E16">
                        <w:pPr>
                          <w:spacing w:before="2"/>
                          <w:rPr>
                            <w:sz w:val="10"/>
                          </w:rPr>
                        </w:pPr>
                        <w:r>
                          <w:rPr>
                            <w:spacing w:val="-10"/>
                            <w:sz w:val="10"/>
                          </w:rPr>
                          <w:t>n</w:t>
                        </w:r>
                      </w:p>
                    </w:txbxContent>
                  </v:textbox>
                </v:shape>
                <v:shape id="Textbox 146" o:spid="_x0000_s1168" type="#_x0000_t202" style="position:absolute;left:14205;top:4224;width:768;height: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inset="0,0,0,0">
                    <w:txbxContent>
                      <w:p w14:paraId="5CB9A70A" w14:textId="77777777" w:rsidR="00E20FF3" w:rsidRDefault="005D6E16">
                        <w:pPr>
                          <w:spacing w:before="2"/>
                          <w:rPr>
                            <w:sz w:val="10"/>
                          </w:rPr>
                        </w:pPr>
                        <w:r>
                          <w:rPr>
                            <w:spacing w:val="-5"/>
                            <w:sz w:val="10"/>
                          </w:rPr>
                          <w:t>ns</w:t>
                        </w:r>
                      </w:p>
                    </w:txbxContent>
                  </v:textbox>
                </v:shape>
                <v:shape id="Textbox 147" o:spid="_x0000_s1169" type="#_x0000_t202" style="position:absolute;left:2405;top:3984;width:889;height: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dXAwgAAANwAAAAPAAAAZHJzL2Rvd25yZXYueG1sRE9Na8JA&#10;EL0L/Q/LFLzppi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AXEdXAwgAAANwAAAAPAAAA&#10;AAAAAAAAAAAAAAcCAABkcnMvZG93bnJldi54bWxQSwUGAAAAAAMAAwC3AAAA9gIAAAAA&#10;" filled="f" stroked="f">
                  <v:textbox inset="0,0,0,0">
                    <w:txbxContent>
                      <w:p w14:paraId="0B493D37" w14:textId="77777777" w:rsidR="00E20FF3" w:rsidRDefault="005D6E16">
                        <w:pPr>
                          <w:spacing w:before="3"/>
                          <w:rPr>
                            <w:rFonts w:ascii="Arial"/>
                            <w:b/>
                            <w:sz w:val="9"/>
                          </w:rPr>
                        </w:pPr>
                        <w:r>
                          <w:rPr>
                            <w:rFonts w:ascii="Arial"/>
                            <w:b/>
                            <w:spacing w:val="-5"/>
                            <w:sz w:val="9"/>
                          </w:rPr>
                          <w:t>0.4</w:t>
                        </w:r>
                      </w:p>
                    </w:txbxContent>
                  </v:textbox>
                </v:shape>
                <v:shape id="Textbox 148" o:spid="_x0000_s1170" type="#_x0000_t202" style="position:absolute;left:10407;top:1106;width:4248;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inset="0,0,0,0">
                    <w:txbxContent>
                      <w:p w14:paraId="7D9F9C78" w14:textId="77777777" w:rsidR="00E20FF3" w:rsidRDefault="005D6E16">
                        <w:pPr>
                          <w:spacing w:line="137" w:lineRule="exact"/>
                          <w:ind w:right="18"/>
                          <w:jc w:val="center"/>
                          <w:rPr>
                            <w:rFonts w:ascii="Arial" w:hAnsi="Arial"/>
                            <w:b/>
                            <w:sz w:val="12"/>
                          </w:rPr>
                        </w:pPr>
                        <w:proofErr w:type="spellStart"/>
                        <w:r>
                          <w:rPr>
                            <w:rFonts w:ascii="Arial" w:hAnsi="Arial"/>
                            <w:b/>
                            <w:spacing w:val="-2"/>
                            <w:w w:val="90"/>
                            <w:sz w:val="12"/>
                          </w:rPr>
                          <w:t>Polyphénols</w:t>
                        </w:r>
                        <w:proofErr w:type="spellEnd"/>
                      </w:p>
                      <w:p w14:paraId="6F429583" w14:textId="77777777" w:rsidR="00E20FF3" w:rsidRDefault="005D6E16">
                        <w:pPr>
                          <w:spacing w:before="88"/>
                          <w:ind w:right="16"/>
                          <w:jc w:val="center"/>
                          <w:rPr>
                            <w:sz w:val="10"/>
                          </w:rPr>
                        </w:pPr>
                        <w:r>
                          <w:rPr>
                            <w:spacing w:val="-5"/>
                            <w:sz w:val="10"/>
                          </w:rPr>
                          <w:t>ns</w:t>
                        </w:r>
                      </w:p>
                    </w:txbxContent>
                  </v:textbox>
                </v:shape>
                <v:shape id="Textbox 149" o:spid="_x0000_s1171" type="#_x0000_t202" style="position:absolute;left:16335;top:7628;width:769;height: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uQp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AJwuQpxQAAANwAAAAP&#10;AAAAAAAAAAAAAAAAAAcCAABkcnMvZG93bnJldi54bWxQSwUGAAAAAAMAAwC3AAAA+QIAAAAA&#10;" filled="f" stroked="f">
                  <v:textbox inset="0,0,0,0">
                    <w:txbxContent>
                      <w:p w14:paraId="7925DAAB" w14:textId="77777777" w:rsidR="00E20FF3" w:rsidRDefault="005D6E16">
                        <w:pPr>
                          <w:spacing w:before="2"/>
                          <w:rPr>
                            <w:sz w:val="10"/>
                          </w:rPr>
                        </w:pPr>
                        <w:r>
                          <w:rPr>
                            <w:spacing w:val="-5"/>
                            <w:sz w:val="10"/>
                          </w:rPr>
                          <w:t>ns</w:t>
                        </w:r>
                      </w:p>
                    </w:txbxContent>
                  </v:textbox>
                </v:shape>
                <v:shape id="Textbox 150" o:spid="_x0000_s1172" type="#_x0000_t202" style="position:absolute;left:12153;top:7628;width:768;height: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GywgAAANwAAAAPAAAAZHJzL2Rvd25yZXYueG1sRE9Ni8Iw&#10;EL0v+B/CLHhb0xWR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BmjkGywgAAANwAAAAPAAAA&#10;AAAAAAAAAAAAAAcCAABkcnMvZG93bnJldi54bWxQSwUGAAAAAAMAAwC3AAAA9gIAAAAA&#10;" filled="f" stroked="f">
                  <v:textbox inset="0,0,0,0">
                    <w:txbxContent>
                      <w:p w14:paraId="6707D473" w14:textId="77777777" w:rsidR="00E20FF3" w:rsidRDefault="005D6E16">
                        <w:pPr>
                          <w:spacing w:before="2"/>
                          <w:rPr>
                            <w:sz w:val="10"/>
                          </w:rPr>
                        </w:pPr>
                        <w:r>
                          <w:rPr>
                            <w:spacing w:val="-5"/>
                            <w:sz w:val="10"/>
                          </w:rPr>
                          <w:t>ns</w:t>
                        </w:r>
                      </w:p>
                    </w:txbxContent>
                  </v:textbox>
                </v:shape>
                <v:shape id="Textbox 151" o:spid="_x0000_s1173" type="#_x0000_t202" style="position:absolute;left:10431;top:5926;width:431;height: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4A73F389" w14:textId="77777777" w:rsidR="00E20FF3" w:rsidRDefault="005D6E16">
                        <w:pPr>
                          <w:spacing w:before="2"/>
                          <w:rPr>
                            <w:sz w:val="10"/>
                          </w:rPr>
                        </w:pPr>
                        <w:r>
                          <w:rPr>
                            <w:spacing w:val="-10"/>
                            <w:sz w:val="10"/>
                          </w:rPr>
                          <w:t>s</w:t>
                        </w:r>
                      </w:p>
                    </w:txbxContent>
                  </v:textbox>
                </v:shape>
                <w10:wrap anchorx="page"/>
              </v:group>
            </w:pict>
          </mc:Fallback>
        </mc:AlternateContent>
      </w:r>
      <w:r>
        <w:rPr>
          <w:spacing w:val="-5"/>
        </w:rPr>
        <w:t>275</w:t>
      </w:r>
    </w:p>
    <w:p w14:paraId="76FF37CB" w14:textId="77777777" w:rsidR="00E20FF3" w:rsidRDefault="005D6E16">
      <w:pPr>
        <w:pStyle w:val="Corpsdetexte"/>
      </w:pPr>
      <w:r>
        <w:rPr>
          <w:spacing w:val="-5"/>
        </w:rPr>
        <w:t>276</w:t>
      </w:r>
    </w:p>
    <w:p w14:paraId="380C66A6" w14:textId="77777777" w:rsidR="00E20FF3" w:rsidRDefault="005D6E16">
      <w:pPr>
        <w:pStyle w:val="Corpsdetexte"/>
        <w:spacing w:before="1"/>
      </w:pPr>
      <w:r>
        <w:rPr>
          <w:spacing w:val="-5"/>
        </w:rPr>
        <w:t>277</w:t>
      </w:r>
    </w:p>
    <w:p w14:paraId="4ECACA8A" w14:textId="77777777" w:rsidR="00E20FF3" w:rsidRDefault="005D6E16">
      <w:pPr>
        <w:pStyle w:val="Corpsdetexte"/>
        <w:spacing w:line="229" w:lineRule="exact"/>
      </w:pPr>
      <w:r>
        <w:rPr>
          <w:spacing w:val="-5"/>
        </w:rPr>
        <w:t>278</w:t>
      </w:r>
    </w:p>
    <w:p w14:paraId="54C900F9" w14:textId="77777777" w:rsidR="00E20FF3" w:rsidRDefault="005D6E16">
      <w:pPr>
        <w:pStyle w:val="Corpsdetexte"/>
        <w:spacing w:line="229" w:lineRule="exact"/>
      </w:pPr>
      <w:r>
        <w:rPr>
          <w:spacing w:val="-5"/>
        </w:rPr>
        <w:t>279</w:t>
      </w:r>
    </w:p>
    <w:p w14:paraId="3E373F6D" w14:textId="77777777" w:rsidR="00E20FF3" w:rsidRDefault="005D6E16">
      <w:pPr>
        <w:pStyle w:val="Corpsdetexte"/>
      </w:pPr>
      <w:r>
        <w:rPr>
          <w:spacing w:val="-5"/>
        </w:rPr>
        <w:t>280</w:t>
      </w:r>
    </w:p>
    <w:p w14:paraId="688912CF" w14:textId="77777777" w:rsidR="00E20FF3" w:rsidRDefault="005D6E16">
      <w:pPr>
        <w:pStyle w:val="Corpsdetexte"/>
        <w:spacing w:before="1"/>
      </w:pPr>
      <w:r>
        <w:rPr>
          <w:spacing w:val="-5"/>
        </w:rPr>
        <w:t>281</w:t>
      </w:r>
    </w:p>
    <w:p w14:paraId="6DA383B6" w14:textId="77777777" w:rsidR="00E20FF3" w:rsidRDefault="005D6E16">
      <w:pPr>
        <w:pStyle w:val="Corpsdetexte"/>
      </w:pPr>
      <w:r>
        <w:rPr>
          <w:noProof/>
        </w:rPr>
        <mc:AlternateContent>
          <mc:Choice Requires="wps">
            <w:drawing>
              <wp:anchor distT="0" distB="0" distL="0" distR="0" simplePos="0" relativeHeight="251676160" behindDoc="0" locked="0" layoutInCell="1" allowOverlap="1" wp14:anchorId="5DBBEC8B" wp14:editId="0D6E7EDE">
                <wp:simplePos x="0" y="0"/>
                <wp:positionH relativeFrom="page">
                  <wp:posOffset>3423232</wp:posOffset>
                </wp:positionH>
                <wp:positionV relativeFrom="paragraph">
                  <wp:posOffset>88251</wp:posOffset>
                </wp:positionV>
                <wp:extent cx="92710" cy="730250"/>
                <wp:effectExtent l="0" t="0" r="0" b="0"/>
                <wp:wrapNone/>
                <wp:docPr id="152" name="Text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710" cy="730250"/>
                        </a:xfrm>
                        <a:prstGeom prst="rect">
                          <a:avLst/>
                        </a:prstGeom>
                      </wps:spPr>
                      <wps:txbx>
                        <w:txbxContent>
                          <w:p w14:paraId="495180DE" w14:textId="77777777" w:rsidR="00E20FF3" w:rsidRDefault="005D6E16">
                            <w:pPr>
                              <w:spacing w:before="21"/>
                              <w:ind w:left="20"/>
                              <w:rPr>
                                <w:rFonts w:ascii="Arial"/>
                                <w:b/>
                                <w:sz w:val="9"/>
                              </w:rPr>
                            </w:pPr>
                            <w:proofErr w:type="gramStart"/>
                            <w:r>
                              <w:rPr>
                                <w:rFonts w:ascii="Arial"/>
                                <w:b/>
                                <w:w w:val="115"/>
                                <w:sz w:val="9"/>
                              </w:rPr>
                              <w:t>C(</w:t>
                            </w:r>
                            <w:proofErr w:type="gramEnd"/>
                            <w:r>
                              <w:rPr>
                                <w:rFonts w:ascii="Arial"/>
                                <w:b/>
                                <w:w w:val="115"/>
                                <w:sz w:val="9"/>
                              </w:rPr>
                              <w:t>mg</w:t>
                            </w:r>
                            <w:r>
                              <w:rPr>
                                <w:rFonts w:ascii="Arial"/>
                                <w:b/>
                                <w:spacing w:val="3"/>
                                <w:w w:val="115"/>
                                <w:sz w:val="9"/>
                              </w:rPr>
                              <w:t xml:space="preserve"> </w:t>
                            </w:r>
                            <w:r>
                              <w:rPr>
                                <w:rFonts w:ascii="Arial"/>
                                <w:b/>
                                <w:w w:val="115"/>
                                <w:sz w:val="9"/>
                              </w:rPr>
                              <w:t>eq.</w:t>
                            </w:r>
                            <w:r>
                              <w:rPr>
                                <w:rFonts w:ascii="Arial"/>
                                <w:b/>
                                <w:spacing w:val="4"/>
                                <w:w w:val="115"/>
                                <w:sz w:val="9"/>
                              </w:rPr>
                              <w:t xml:space="preserve"> </w:t>
                            </w:r>
                            <w:proofErr w:type="spellStart"/>
                            <w:r>
                              <w:rPr>
                                <w:rFonts w:ascii="Arial"/>
                                <w:b/>
                                <w:w w:val="115"/>
                                <w:sz w:val="9"/>
                              </w:rPr>
                              <w:t>ac.gal</w:t>
                            </w:r>
                            <w:proofErr w:type="spellEnd"/>
                            <w:r>
                              <w:rPr>
                                <w:rFonts w:ascii="Arial"/>
                                <w:b/>
                                <w:w w:val="115"/>
                                <w:sz w:val="9"/>
                              </w:rPr>
                              <w:t>/g</w:t>
                            </w:r>
                            <w:r>
                              <w:rPr>
                                <w:rFonts w:ascii="Arial"/>
                                <w:b/>
                                <w:spacing w:val="3"/>
                                <w:w w:val="115"/>
                                <w:sz w:val="9"/>
                              </w:rPr>
                              <w:t xml:space="preserve"> </w:t>
                            </w:r>
                            <w:r>
                              <w:rPr>
                                <w:rFonts w:ascii="Arial"/>
                                <w:b/>
                                <w:spacing w:val="-4"/>
                                <w:w w:val="115"/>
                                <w:sz w:val="9"/>
                              </w:rPr>
                              <w:t>Ext)</w:t>
                            </w:r>
                          </w:p>
                        </w:txbxContent>
                      </wps:txbx>
                      <wps:bodyPr vert="vert270" wrap="square" lIns="0" tIns="0" rIns="0" bIns="0" rtlCol="0">
                        <a:noAutofit/>
                      </wps:bodyPr>
                    </wps:wsp>
                  </a:graphicData>
                </a:graphic>
              </wp:anchor>
            </w:drawing>
          </mc:Choice>
          <mc:Fallback>
            <w:pict>
              <v:shape w14:anchorId="5DBBEC8B" id="Textbox 152" o:spid="_x0000_s1174" type="#_x0000_t202" style="position:absolute;left:0;text-align:left;margin-left:269.55pt;margin-top:6.95pt;width:7.3pt;height:57.5pt;z-index:2516761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" filled="f" stroked="f">
                <v:textbox style="layout-flow:vertical;mso-layout-flow-alt:bottom-to-top" inset="0,0,0,0">
                  <w:txbxContent>
                    <w:p w14:paraId="495180DE" w14:textId="77777777" w:rsidR="00E20FF3" w:rsidRDefault="005D6E16">
                      <w:pPr>
                        <w:spacing w:before="21"/>
                        <w:ind w:left="20"/>
                        <w:rPr>
                          <w:rFonts w:ascii="Arial"/>
                          <w:b/>
                          <w:sz w:val="9"/>
                        </w:rPr>
                      </w:pPr>
                      <w:proofErr w:type="gramStart"/>
                      <w:r>
                        <w:rPr>
                          <w:rFonts w:ascii="Arial"/>
                          <w:b/>
                          <w:w w:val="115"/>
                          <w:sz w:val="9"/>
                        </w:rPr>
                        <w:t>C(</w:t>
                      </w:r>
                      <w:proofErr w:type="gramEnd"/>
                      <w:r>
                        <w:rPr>
                          <w:rFonts w:ascii="Arial"/>
                          <w:b/>
                          <w:w w:val="115"/>
                          <w:sz w:val="9"/>
                        </w:rPr>
                        <w:t>mg</w:t>
                      </w:r>
                      <w:r>
                        <w:rPr>
                          <w:rFonts w:ascii="Arial"/>
                          <w:b/>
                          <w:spacing w:val="3"/>
                          <w:w w:val="115"/>
                          <w:sz w:val="9"/>
                        </w:rPr>
                        <w:t xml:space="preserve"> </w:t>
                      </w:r>
                      <w:r>
                        <w:rPr>
                          <w:rFonts w:ascii="Arial"/>
                          <w:b/>
                          <w:w w:val="115"/>
                          <w:sz w:val="9"/>
                        </w:rPr>
                        <w:t>eq.</w:t>
                      </w:r>
                      <w:r>
                        <w:rPr>
                          <w:rFonts w:ascii="Arial"/>
                          <w:b/>
                          <w:spacing w:val="4"/>
                          <w:w w:val="115"/>
                          <w:sz w:val="9"/>
                        </w:rPr>
                        <w:t xml:space="preserve"> </w:t>
                      </w:r>
                      <w:proofErr w:type="spellStart"/>
                      <w:r>
                        <w:rPr>
                          <w:rFonts w:ascii="Arial"/>
                          <w:b/>
                          <w:w w:val="115"/>
                          <w:sz w:val="9"/>
                        </w:rPr>
                        <w:t>ac.gal</w:t>
                      </w:r>
                      <w:proofErr w:type="spellEnd"/>
                      <w:r>
                        <w:rPr>
                          <w:rFonts w:ascii="Arial"/>
                          <w:b/>
                          <w:w w:val="115"/>
                          <w:sz w:val="9"/>
                        </w:rPr>
                        <w:t>/g</w:t>
                      </w:r>
                      <w:r>
                        <w:rPr>
                          <w:rFonts w:ascii="Arial"/>
                          <w:b/>
                          <w:spacing w:val="3"/>
                          <w:w w:val="115"/>
                          <w:sz w:val="9"/>
                        </w:rPr>
                        <w:t xml:space="preserve"> </w:t>
                      </w:r>
                      <w:r>
                        <w:rPr>
                          <w:rFonts w:ascii="Arial"/>
                          <w:b/>
                          <w:spacing w:val="-4"/>
                          <w:w w:val="115"/>
                          <w:sz w:val="9"/>
                        </w:rPr>
                        <w:t>Ext)</w:t>
                      </w:r>
                    </w:p>
                  </w:txbxContent>
                </v:textbox>
                <w10:wrap anchorx="page"/>
              </v:shape>
            </w:pict>
          </mc:Fallback>
        </mc:AlternateContent>
      </w:r>
      <w:r>
        <w:rPr>
          <w:spacing w:val="-5"/>
        </w:rPr>
        <w:t>282</w:t>
      </w:r>
    </w:p>
    <w:p w14:paraId="3500C844" w14:textId="77777777" w:rsidR="00E20FF3" w:rsidRDefault="005D6E16">
      <w:pPr>
        <w:pStyle w:val="Corpsdetexte"/>
        <w:spacing w:before="1"/>
      </w:pPr>
      <w:r>
        <w:rPr>
          <w:spacing w:val="-5"/>
        </w:rPr>
        <w:t>283</w:t>
      </w:r>
    </w:p>
    <w:p w14:paraId="7A0FA8F3" w14:textId="77777777" w:rsidR="00E20FF3" w:rsidRDefault="005D6E16">
      <w:pPr>
        <w:pStyle w:val="Corpsdetexte"/>
        <w:spacing w:before="1" w:line="229" w:lineRule="exact"/>
      </w:pPr>
      <w:r>
        <w:rPr>
          <w:noProof/>
        </w:rPr>
        <mc:AlternateContent>
          <mc:Choice Requires="wps">
            <w:drawing>
              <wp:anchor distT="0" distB="0" distL="0" distR="0" simplePos="0" relativeHeight="251670016" behindDoc="0" locked="0" layoutInCell="1" allowOverlap="1" wp14:anchorId="6305D37A" wp14:editId="718EDE70">
                <wp:simplePos x="0" y="0"/>
                <wp:positionH relativeFrom="page">
                  <wp:posOffset>727089</wp:posOffset>
                </wp:positionH>
                <wp:positionV relativeFrom="paragraph">
                  <wp:posOffset>30096</wp:posOffset>
                </wp:positionV>
                <wp:extent cx="106045" cy="654050"/>
                <wp:effectExtent l="0" t="0" r="0" b="0"/>
                <wp:wrapNone/>
                <wp:docPr id="153" name="Text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045" cy="654050"/>
                        </a:xfrm>
                        <a:prstGeom prst="rect">
                          <a:avLst/>
                        </a:prstGeom>
                      </wps:spPr>
                      <wps:txbx>
                        <w:txbxContent>
                          <w:p w14:paraId="0ED21E98" w14:textId="77777777" w:rsidR="00E20FF3" w:rsidRDefault="005D6E16">
                            <w:pPr>
                              <w:spacing w:before="19"/>
                              <w:ind w:left="20"/>
                              <w:rPr>
                                <w:rFonts w:ascii="Arial"/>
                                <w:b/>
                                <w:sz w:val="11"/>
                              </w:rPr>
                            </w:pPr>
                            <w:proofErr w:type="gramStart"/>
                            <w:r>
                              <w:rPr>
                                <w:rFonts w:ascii="Arial"/>
                                <w:b/>
                                <w:spacing w:val="-4"/>
                                <w:sz w:val="11"/>
                              </w:rPr>
                              <w:t>C(</w:t>
                            </w:r>
                            <w:proofErr w:type="gramEnd"/>
                            <w:r>
                              <w:rPr>
                                <w:rFonts w:ascii="Arial"/>
                                <w:b/>
                                <w:spacing w:val="-4"/>
                                <w:sz w:val="11"/>
                              </w:rPr>
                              <w:t>mg</w:t>
                            </w:r>
                            <w:r>
                              <w:rPr>
                                <w:rFonts w:ascii="Arial"/>
                                <w:b/>
                                <w:spacing w:val="1"/>
                                <w:sz w:val="11"/>
                              </w:rPr>
                              <w:t xml:space="preserve"> </w:t>
                            </w:r>
                            <w:r>
                              <w:rPr>
                                <w:rFonts w:ascii="Arial"/>
                                <w:b/>
                                <w:spacing w:val="-4"/>
                                <w:sz w:val="11"/>
                              </w:rPr>
                              <w:t>eq.</w:t>
                            </w:r>
                            <w:r>
                              <w:rPr>
                                <w:rFonts w:ascii="Arial"/>
                                <w:b/>
                                <w:spacing w:val="2"/>
                                <w:sz w:val="11"/>
                              </w:rPr>
                              <w:t xml:space="preserve"> </w:t>
                            </w:r>
                            <w:r>
                              <w:rPr>
                                <w:rFonts w:ascii="Arial"/>
                                <w:b/>
                                <w:spacing w:val="-4"/>
                                <w:sz w:val="11"/>
                              </w:rPr>
                              <w:t>Lin./g</w:t>
                            </w:r>
                            <w:r>
                              <w:rPr>
                                <w:rFonts w:ascii="Arial"/>
                                <w:b/>
                                <w:spacing w:val="2"/>
                                <w:sz w:val="11"/>
                              </w:rPr>
                              <w:t xml:space="preserve"> </w:t>
                            </w:r>
                            <w:r>
                              <w:rPr>
                                <w:rFonts w:ascii="Arial"/>
                                <w:b/>
                                <w:spacing w:val="-4"/>
                                <w:sz w:val="11"/>
                              </w:rPr>
                              <w:t>Ext)</w:t>
                            </w:r>
                          </w:p>
                        </w:txbxContent>
                      </wps:txbx>
                      <wps:bodyPr vert="vert270" wrap="square" lIns="0" tIns="0" rIns="0" bIns="0" rtlCol="0">
                        <a:noAutofit/>
                      </wps:bodyPr>
                    </wps:wsp>
                  </a:graphicData>
                </a:graphic>
              </wp:anchor>
            </w:drawing>
          </mc:Choice>
          <mc:Fallback>
            <w:pict>
              <v:shape w14:anchorId="6305D37A" id="Textbox 153" o:spid="_x0000_s1175" type="#_x0000_t202" style="position:absolute;left:0;text-align:left;margin-left:57.25pt;margin-top:2.35pt;width:8.35pt;height:51.5pt;z-index:2516700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" filled="f" stroked="f">
                <v:textbox style="layout-flow:vertical;mso-layout-flow-alt:bottom-to-top" inset="0,0,0,0">
                  <w:txbxContent>
                    <w:p w14:paraId="0ED21E98" w14:textId="77777777" w:rsidR="00E20FF3" w:rsidRDefault="005D6E16">
                      <w:pPr>
                        <w:spacing w:before="19"/>
                        <w:ind w:left="20"/>
                        <w:rPr>
                          <w:rFonts w:ascii="Arial"/>
                          <w:b/>
                          <w:sz w:val="11"/>
                        </w:rPr>
                      </w:pPr>
                      <w:proofErr w:type="gramStart"/>
                      <w:r>
                        <w:rPr>
                          <w:rFonts w:ascii="Arial"/>
                          <w:b/>
                          <w:spacing w:val="-4"/>
                          <w:sz w:val="11"/>
                        </w:rPr>
                        <w:t>C(</w:t>
                      </w:r>
                      <w:proofErr w:type="gramEnd"/>
                      <w:r>
                        <w:rPr>
                          <w:rFonts w:ascii="Arial"/>
                          <w:b/>
                          <w:spacing w:val="-4"/>
                          <w:sz w:val="11"/>
                        </w:rPr>
                        <w:t>mg</w:t>
                      </w:r>
                      <w:r>
                        <w:rPr>
                          <w:rFonts w:ascii="Arial"/>
                          <w:b/>
                          <w:spacing w:val="1"/>
                          <w:sz w:val="11"/>
                        </w:rPr>
                        <w:t xml:space="preserve"> </w:t>
                      </w:r>
                      <w:r>
                        <w:rPr>
                          <w:rFonts w:ascii="Arial"/>
                          <w:b/>
                          <w:spacing w:val="-4"/>
                          <w:sz w:val="11"/>
                        </w:rPr>
                        <w:t>eq.</w:t>
                      </w:r>
                      <w:r>
                        <w:rPr>
                          <w:rFonts w:ascii="Arial"/>
                          <w:b/>
                          <w:spacing w:val="2"/>
                          <w:sz w:val="11"/>
                        </w:rPr>
                        <w:t xml:space="preserve"> </w:t>
                      </w:r>
                      <w:r>
                        <w:rPr>
                          <w:rFonts w:ascii="Arial"/>
                          <w:b/>
                          <w:spacing w:val="-4"/>
                          <w:sz w:val="11"/>
                        </w:rPr>
                        <w:t>Lin./g</w:t>
                      </w:r>
                      <w:r>
                        <w:rPr>
                          <w:rFonts w:ascii="Arial"/>
                          <w:b/>
                          <w:spacing w:val="2"/>
                          <w:sz w:val="11"/>
                        </w:rPr>
                        <w:t xml:space="preserve"> </w:t>
                      </w:r>
                      <w:r>
                        <w:rPr>
                          <w:rFonts w:ascii="Arial"/>
                          <w:b/>
                          <w:spacing w:val="-4"/>
                          <w:sz w:val="11"/>
                        </w:rPr>
                        <w:t>Ext)</w:t>
                      </w:r>
                    </w:p>
                  </w:txbxContent>
                </v:textbox>
                <w10:wrap anchorx="page"/>
              </v:shape>
            </w:pict>
          </mc:Fallback>
        </mc:AlternateContent>
      </w:r>
      <w:r>
        <w:rPr>
          <w:spacing w:val="-5"/>
        </w:rPr>
        <w:t>284</w:t>
      </w:r>
    </w:p>
    <w:p w14:paraId="45D160B9" w14:textId="77777777" w:rsidR="00E20FF3" w:rsidRDefault="005D6E16">
      <w:pPr>
        <w:pStyle w:val="Corpsdetexte"/>
        <w:spacing w:line="229" w:lineRule="exact"/>
      </w:pPr>
      <w:r>
        <w:rPr>
          <w:spacing w:val="-5"/>
        </w:rPr>
        <w:t>285</w:t>
      </w:r>
    </w:p>
    <w:p w14:paraId="0C786929" w14:textId="77777777" w:rsidR="00E20FF3" w:rsidRDefault="005D6E16">
      <w:pPr>
        <w:pStyle w:val="Corpsdetexte"/>
      </w:pPr>
      <w:r>
        <w:rPr>
          <w:spacing w:val="-5"/>
        </w:rPr>
        <w:t>286</w:t>
      </w:r>
    </w:p>
    <w:p w14:paraId="0266F61B" w14:textId="77777777" w:rsidR="00E20FF3" w:rsidRDefault="005D6E16">
      <w:pPr>
        <w:pStyle w:val="Corpsdetexte"/>
        <w:spacing w:before="1"/>
      </w:pPr>
      <w:r>
        <w:rPr>
          <w:spacing w:val="-5"/>
        </w:rPr>
        <w:t>287</w:t>
      </w:r>
    </w:p>
    <w:p w14:paraId="42FC23BA" w14:textId="77777777" w:rsidR="00E20FF3" w:rsidRDefault="005D6E16">
      <w:pPr>
        <w:pStyle w:val="Corpsdetexte"/>
      </w:pPr>
      <w:r>
        <w:rPr>
          <w:spacing w:val="-5"/>
        </w:rPr>
        <w:t>288</w:t>
      </w:r>
    </w:p>
    <w:p w14:paraId="5DF38012" w14:textId="77777777" w:rsidR="00E20FF3" w:rsidRDefault="005D6E16">
      <w:pPr>
        <w:pStyle w:val="Corpsdetexte"/>
        <w:spacing w:line="229" w:lineRule="exact"/>
      </w:pPr>
      <w:r>
        <w:rPr>
          <w:spacing w:val="-5"/>
        </w:rPr>
        <w:t>289</w:t>
      </w:r>
    </w:p>
    <w:p w14:paraId="618519CA" w14:textId="77777777" w:rsidR="00E20FF3" w:rsidRDefault="005D6E16">
      <w:pPr>
        <w:pStyle w:val="Corpsdetexte"/>
        <w:spacing w:line="229" w:lineRule="exact"/>
      </w:pPr>
      <w:r>
        <w:rPr>
          <w:spacing w:val="-5"/>
        </w:rPr>
        <w:t>290</w:t>
      </w:r>
    </w:p>
    <w:p w14:paraId="4A3B3FC3" w14:textId="77777777" w:rsidR="00E20FF3" w:rsidRDefault="005D6E16">
      <w:pPr>
        <w:pStyle w:val="Corpsdetexte"/>
        <w:spacing w:before="1"/>
      </w:pPr>
      <w:r>
        <w:rPr>
          <w:spacing w:val="-5"/>
        </w:rPr>
        <w:t>291</w:t>
      </w:r>
    </w:p>
    <w:p w14:paraId="5E09EC76" w14:textId="77777777" w:rsidR="00E20FF3" w:rsidRDefault="005D6E16">
      <w:pPr>
        <w:pStyle w:val="Corpsdetexte"/>
      </w:pPr>
      <w:r>
        <w:rPr>
          <w:spacing w:val="-5"/>
        </w:rPr>
        <w:t>292</w:t>
      </w:r>
    </w:p>
    <w:p w14:paraId="3DC155CA" w14:textId="77777777" w:rsidR="00E20FF3" w:rsidRDefault="005D6E16">
      <w:pPr>
        <w:pStyle w:val="Corpsdetexte"/>
        <w:spacing w:before="1"/>
      </w:pPr>
      <w:r>
        <w:rPr>
          <w:spacing w:val="-5"/>
        </w:rPr>
        <w:t>293</w:t>
      </w:r>
    </w:p>
    <w:p w14:paraId="3D0507F1" w14:textId="77777777" w:rsidR="00E20FF3" w:rsidRDefault="005D6E16">
      <w:pPr>
        <w:pStyle w:val="Titre3"/>
        <w:tabs>
          <w:tab w:val="left" w:pos="1051"/>
          <w:tab w:val="left" w:pos="5897"/>
        </w:tabs>
      </w:pPr>
      <w:r>
        <w:rPr>
          <w:rFonts w:ascii="Arial MT"/>
          <w:b w:val="0"/>
          <w:spacing w:val="-5"/>
        </w:rPr>
        <w:t>294</w:t>
      </w:r>
      <w:r>
        <w:rPr>
          <w:rFonts w:ascii="Arial MT"/>
          <w:b w:val="0"/>
        </w:rPr>
        <w:tab/>
      </w:r>
      <w:r>
        <w:t>a-Determination</w:t>
      </w:r>
      <w:r>
        <w:rPr>
          <w:spacing w:val="-7"/>
        </w:rPr>
        <w:t xml:space="preserve"> </w:t>
      </w:r>
      <w:r>
        <w:t>of</w:t>
      </w:r>
      <w:r>
        <w:rPr>
          <w:spacing w:val="-6"/>
        </w:rPr>
        <w:t xml:space="preserve"> </w:t>
      </w:r>
      <w:r>
        <w:rPr>
          <w:spacing w:val="-2"/>
        </w:rPr>
        <w:t>terpenoids</w:t>
      </w:r>
      <w:r>
        <w:tab/>
        <w:t>b-Determination</w:t>
      </w:r>
      <w:r>
        <w:rPr>
          <w:spacing w:val="-9"/>
        </w:rPr>
        <w:t xml:space="preserve"> </w:t>
      </w:r>
      <w:r>
        <w:t>of</w:t>
      </w:r>
      <w:r>
        <w:rPr>
          <w:spacing w:val="-8"/>
        </w:rPr>
        <w:t xml:space="preserve"> </w:t>
      </w:r>
      <w:r>
        <w:rPr>
          <w:spacing w:val="-2"/>
        </w:rPr>
        <w:t>polyphenols</w:t>
      </w:r>
    </w:p>
    <w:p w14:paraId="050E6F10" w14:textId="77777777" w:rsidR="00E20FF3" w:rsidRDefault="005D6E16">
      <w:pPr>
        <w:pStyle w:val="Corpsdetexte"/>
        <w:spacing w:before="1" w:line="229" w:lineRule="exact"/>
      </w:pPr>
      <w:r>
        <w:rPr>
          <w:spacing w:val="-5"/>
        </w:rPr>
        <w:t>295</w:t>
      </w:r>
    </w:p>
    <w:p w14:paraId="15C7695E" w14:textId="77777777" w:rsidR="00E20FF3" w:rsidRDefault="005D6E16">
      <w:pPr>
        <w:pStyle w:val="Corpsdetexte"/>
        <w:spacing w:line="229" w:lineRule="exact"/>
      </w:pPr>
      <w:r>
        <w:rPr>
          <w:noProof/>
        </w:rPr>
        <mc:AlternateContent>
          <mc:Choice Requires="wpg">
            <w:drawing>
              <wp:anchor distT="0" distB="0" distL="0" distR="0" simplePos="0" relativeHeight="251661824" behindDoc="0" locked="0" layoutInCell="1" allowOverlap="1" wp14:anchorId="10F856D7" wp14:editId="22283C2A">
                <wp:simplePos x="0" y="0"/>
                <wp:positionH relativeFrom="page">
                  <wp:posOffset>3260090</wp:posOffset>
                </wp:positionH>
                <wp:positionV relativeFrom="paragraph">
                  <wp:posOffset>49917</wp:posOffset>
                </wp:positionV>
                <wp:extent cx="2425065" cy="2567940"/>
                <wp:effectExtent l="0" t="0" r="0" b="0"/>
                <wp:wrapNone/>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25065" cy="2567940"/>
                          <a:chOff x="0" y="0"/>
                          <a:chExt cx="2425065" cy="2567940"/>
                        </a:xfrm>
                      </wpg:grpSpPr>
                      <wps:wsp>
                        <wps:cNvPr id="156" name="Graphic 155"/>
                        <wps:cNvSpPr/>
                        <wps:spPr>
                          <a:xfrm>
                            <a:off x="3175" y="3175"/>
                            <a:ext cx="2418715" cy="2561590"/>
                          </a:xfrm>
                          <a:custGeom>
                            <a:avLst/>
                            <a:gdLst/>
                            <a:ahLst/>
                            <a:cxnLst/>
                            <a:rect l="l" t="t" r="r" b="b"/>
                            <a:pathLst>
                              <a:path w="2418715" h="2561590">
                                <a:moveTo>
                                  <a:pt x="0" y="2561590"/>
                                </a:moveTo>
                                <a:lnTo>
                                  <a:pt x="2418715" y="2561590"/>
                                </a:lnTo>
                                <a:lnTo>
                                  <a:pt x="2418715" y="0"/>
                                </a:lnTo>
                                <a:lnTo>
                                  <a:pt x="0" y="0"/>
                                </a:lnTo>
                                <a:lnTo>
                                  <a:pt x="0" y="2561590"/>
                                </a:lnTo>
                                <a:close/>
                              </a:path>
                            </a:pathLst>
                          </a:custGeom>
                          <a:ln w="6350">
                            <a:solidFill>
                              <a:srgbClr val="000000"/>
                            </a:solidFill>
                            <a:prstDash val="solid"/>
                          </a:ln>
                        </wps:spPr>
                        <wps:bodyPr wrap="square" lIns="0" tIns="0" rIns="0" bIns="0" rtlCol="0">
                          <a:prstTxWarp prst="textNoShape">
                            <a:avLst/>
                          </a:prstTxWarp>
                          <a:noAutofit/>
                        </wps:bodyPr>
                      </wps:wsp>
                      <wps:wsp>
                        <wps:cNvPr id="157" name="Graphic 156"/>
                        <wps:cNvSpPr/>
                        <wps:spPr>
                          <a:xfrm>
                            <a:off x="1739232" y="871886"/>
                            <a:ext cx="268605" cy="1497330"/>
                          </a:xfrm>
                          <a:custGeom>
                            <a:avLst/>
                            <a:gdLst/>
                            <a:ahLst/>
                            <a:cxnLst/>
                            <a:rect l="l" t="t" r="r" b="b"/>
                            <a:pathLst>
                              <a:path w="268605" h="1497330">
                                <a:moveTo>
                                  <a:pt x="268578" y="0"/>
                                </a:moveTo>
                                <a:lnTo>
                                  <a:pt x="0" y="0"/>
                                </a:lnTo>
                                <a:lnTo>
                                  <a:pt x="0" y="1496764"/>
                                </a:lnTo>
                                <a:lnTo>
                                  <a:pt x="268578" y="1496764"/>
                                </a:lnTo>
                                <a:lnTo>
                                  <a:pt x="268578" y="0"/>
                                </a:lnTo>
                                <a:close/>
                              </a:path>
                            </a:pathLst>
                          </a:custGeom>
                          <a:solidFill>
                            <a:srgbClr val="077D96"/>
                          </a:solidFill>
                        </wps:spPr>
                        <wps:bodyPr wrap="square" lIns="0" tIns="0" rIns="0" bIns="0" rtlCol="0">
                          <a:prstTxWarp prst="textNoShape">
                            <a:avLst/>
                          </a:prstTxWarp>
                          <a:noAutofit/>
                        </wps:bodyPr>
                      </wps:wsp>
                      <wps:wsp>
                        <wps:cNvPr id="158" name="Graphic 157"/>
                        <wps:cNvSpPr/>
                        <wps:spPr>
                          <a:xfrm>
                            <a:off x="1739232" y="882170"/>
                            <a:ext cx="268605" cy="1485900"/>
                          </a:xfrm>
                          <a:custGeom>
                            <a:avLst/>
                            <a:gdLst/>
                            <a:ahLst/>
                            <a:cxnLst/>
                            <a:rect l="l" t="t" r="r" b="b"/>
                            <a:pathLst>
                              <a:path w="268605" h="1485900">
                                <a:moveTo>
                                  <a:pt x="13653" y="1472799"/>
                                </a:moveTo>
                                <a:lnTo>
                                  <a:pt x="0" y="1485899"/>
                                </a:lnTo>
                                <a:lnTo>
                                  <a:pt x="8952" y="1485899"/>
                                </a:lnTo>
                                <a:lnTo>
                                  <a:pt x="18413" y="1477086"/>
                                </a:lnTo>
                                <a:lnTo>
                                  <a:pt x="13653" y="1472799"/>
                                </a:lnTo>
                                <a:close/>
                              </a:path>
                              <a:path w="268605" h="1485900">
                                <a:moveTo>
                                  <a:pt x="22389" y="1473382"/>
                                </a:moveTo>
                                <a:lnTo>
                                  <a:pt x="18413" y="1477086"/>
                                </a:lnTo>
                                <a:lnTo>
                                  <a:pt x="28197" y="1485899"/>
                                </a:lnTo>
                                <a:lnTo>
                                  <a:pt x="33293" y="1485899"/>
                                </a:lnTo>
                                <a:lnTo>
                                  <a:pt x="36326" y="1483069"/>
                                </a:lnTo>
                                <a:lnTo>
                                  <a:pt x="22389" y="1473382"/>
                                </a:lnTo>
                                <a:close/>
                              </a:path>
                              <a:path w="268605" h="1485900">
                                <a:moveTo>
                                  <a:pt x="36326" y="1483069"/>
                                </a:moveTo>
                                <a:lnTo>
                                  <a:pt x="33293" y="1485899"/>
                                </a:lnTo>
                                <a:lnTo>
                                  <a:pt x="40398" y="1485899"/>
                                </a:lnTo>
                                <a:lnTo>
                                  <a:pt x="36326" y="1483069"/>
                                </a:lnTo>
                                <a:close/>
                              </a:path>
                              <a:path w="268605" h="1485900">
                                <a:moveTo>
                                  <a:pt x="54341" y="1466264"/>
                                </a:moveTo>
                                <a:lnTo>
                                  <a:pt x="36326" y="1483069"/>
                                </a:lnTo>
                                <a:lnTo>
                                  <a:pt x="40398" y="1485899"/>
                                </a:lnTo>
                                <a:lnTo>
                                  <a:pt x="45493" y="1485899"/>
                                </a:lnTo>
                                <a:lnTo>
                                  <a:pt x="54387" y="1477777"/>
                                </a:lnTo>
                                <a:lnTo>
                                  <a:pt x="47767" y="1472582"/>
                                </a:lnTo>
                                <a:lnTo>
                                  <a:pt x="60074" y="1472582"/>
                                </a:lnTo>
                                <a:lnTo>
                                  <a:pt x="60824" y="1471897"/>
                                </a:lnTo>
                                <a:lnTo>
                                  <a:pt x="54341" y="1466264"/>
                                </a:lnTo>
                                <a:close/>
                              </a:path>
                              <a:path w="268605" h="1485900">
                                <a:moveTo>
                                  <a:pt x="60824" y="1471897"/>
                                </a:moveTo>
                                <a:lnTo>
                                  <a:pt x="54387" y="1477777"/>
                                </a:lnTo>
                                <a:lnTo>
                                  <a:pt x="64739" y="1485899"/>
                                </a:lnTo>
                                <a:lnTo>
                                  <a:pt x="69834" y="1485899"/>
                                </a:lnTo>
                                <a:lnTo>
                                  <a:pt x="73300" y="1482737"/>
                                </a:lnTo>
                                <a:lnTo>
                                  <a:pt x="60824" y="1471897"/>
                                </a:lnTo>
                                <a:close/>
                              </a:path>
                              <a:path w="268605" h="1485900">
                                <a:moveTo>
                                  <a:pt x="73300" y="1482737"/>
                                </a:moveTo>
                                <a:lnTo>
                                  <a:pt x="69834" y="1485899"/>
                                </a:lnTo>
                                <a:lnTo>
                                  <a:pt x="76939" y="1485899"/>
                                </a:lnTo>
                                <a:lnTo>
                                  <a:pt x="73300" y="1482737"/>
                                </a:lnTo>
                                <a:close/>
                              </a:path>
                              <a:path w="268605" h="1485900">
                                <a:moveTo>
                                  <a:pt x="91829" y="1465833"/>
                                </a:moveTo>
                                <a:lnTo>
                                  <a:pt x="73300" y="1482737"/>
                                </a:lnTo>
                                <a:lnTo>
                                  <a:pt x="76939" y="1485899"/>
                                </a:lnTo>
                                <a:lnTo>
                                  <a:pt x="82035" y="1485899"/>
                                </a:lnTo>
                                <a:lnTo>
                                  <a:pt x="91602" y="1477404"/>
                                </a:lnTo>
                                <a:lnTo>
                                  <a:pt x="85328" y="1471897"/>
                                </a:lnTo>
                                <a:lnTo>
                                  <a:pt x="98373" y="1471897"/>
                                </a:lnTo>
                                <a:lnTo>
                                  <a:pt x="91829" y="1465833"/>
                                </a:lnTo>
                                <a:close/>
                              </a:path>
                              <a:path w="268605" h="1485900">
                                <a:moveTo>
                                  <a:pt x="98373" y="1471897"/>
                                </a:moveTo>
                                <a:lnTo>
                                  <a:pt x="97804" y="1471897"/>
                                </a:lnTo>
                                <a:lnTo>
                                  <a:pt x="91602" y="1477404"/>
                                </a:lnTo>
                                <a:lnTo>
                                  <a:pt x="101280" y="1485899"/>
                                </a:lnTo>
                                <a:lnTo>
                                  <a:pt x="106375" y="1485899"/>
                                </a:lnTo>
                                <a:lnTo>
                                  <a:pt x="109861" y="1482545"/>
                                </a:lnTo>
                                <a:lnTo>
                                  <a:pt x="98373" y="1471897"/>
                                </a:lnTo>
                                <a:close/>
                              </a:path>
                              <a:path w="268605" h="1485900">
                                <a:moveTo>
                                  <a:pt x="109861" y="1482545"/>
                                </a:moveTo>
                                <a:lnTo>
                                  <a:pt x="106375" y="1485899"/>
                                </a:lnTo>
                                <a:lnTo>
                                  <a:pt x="113481" y="1485899"/>
                                </a:lnTo>
                                <a:lnTo>
                                  <a:pt x="109861" y="1482545"/>
                                </a:lnTo>
                                <a:close/>
                              </a:path>
                              <a:path w="268605" h="1485900">
                                <a:moveTo>
                                  <a:pt x="121756" y="1471096"/>
                                </a:moveTo>
                                <a:lnTo>
                                  <a:pt x="109861" y="1482545"/>
                                </a:lnTo>
                                <a:lnTo>
                                  <a:pt x="113481" y="1485899"/>
                                </a:lnTo>
                                <a:lnTo>
                                  <a:pt x="118576" y="1485899"/>
                                </a:lnTo>
                                <a:lnTo>
                                  <a:pt x="128001" y="1477086"/>
                                </a:lnTo>
                                <a:lnTo>
                                  <a:pt x="128257" y="1477086"/>
                                </a:lnTo>
                                <a:lnTo>
                                  <a:pt x="121756" y="1471096"/>
                                </a:lnTo>
                                <a:close/>
                              </a:path>
                              <a:path w="268605" h="1485900">
                                <a:moveTo>
                                  <a:pt x="134533" y="1471096"/>
                                </a:moveTo>
                                <a:lnTo>
                                  <a:pt x="133550" y="1471897"/>
                                </a:lnTo>
                                <a:lnTo>
                                  <a:pt x="128001" y="1477086"/>
                                </a:lnTo>
                                <a:lnTo>
                                  <a:pt x="128257" y="1477086"/>
                                </a:lnTo>
                                <a:lnTo>
                                  <a:pt x="137821" y="1485899"/>
                                </a:lnTo>
                                <a:lnTo>
                                  <a:pt x="142917" y="1485899"/>
                                </a:lnTo>
                                <a:lnTo>
                                  <a:pt x="146492" y="1482545"/>
                                </a:lnTo>
                                <a:lnTo>
                                  <a:pt x="146340" y="1482381"/>
                                </a:lnTo>
                                <a:lnTo>
                                  <a:pt x="134533" y="1471096"/>
                                </a:lnTo>
                                <a:close/>
                              </a:path>
                              <a:path w="268605" h="1485900">
                                <a:moveTo>
                                  <a:pt x="146512" y="1482545"/>
                                </a:moveTo>
                                <a:lnTo>
                                  <a:pt x="146286" y="1482737"/>
                                </a:lnTo>
                                <a:lnTo>
                                  <a:pt x="142917" y="1485899"/>
                                </a:lnTo>
                                <a:lnTo>
                                  <a:pt x="150022" y="1485899"/>
                                </a:lnTo>
                                <a:lnTo>
                                  <a:pt x="146512" y="1482545"/>
                                </a:lnTo>
                                <a:close/>
                              </a:path>
                              <a:path w="268605" h="1485900">
                                <a:moveTo>
                                  <a:pt x="158729" y="1471096"/>
                                </a:moveTo>
                                <a:lnTo>
                                  <a:pt x="157838" y="1471897"/>
                                </a:lnTo>
                                <a:lnTo>
                                  <a:pt x="146667" y="1482381"/>
                                </a:lnTo>
                                <a:lnTo>
                                  <a:pt x="146512" y="1482545"/>
                                </a:lnTo>
                                <a:lnTo>
                                  <a:pt x="150022" y="1485899"/>
                                </a:lnTo>
                                <a:lnTo>
                                  <a:pt x="155117" y="1485899"/>
                                </a:lnTo>
                                <a:lnTo>
                                  <a:pt x="164907" y="1477086"/>
                                </a:lnTo>
                                <a:lnTo>
                                  <a:pt x="165055" y="1477086"/>
                                </a:lnTo>
                                <a:lnTo>
                                  <a:pt x="158729" y="1471096"/>
                                </a:lnTo>
                                <a:close/>
                              </a:path>
                              <a:path w="268605" h="1485900">
                                <a:moveTo>
                                  <a:pt x="171068" y="1471897"/>
                                </a:moveTo>
                                <a:lnTo>
                                  <a:pt x="170670" y="1471897"/>
                                </a:lnTo>
                                <a:lnTo>
                                  <a:pt x="164907" y="1477086"/>
                                </a:lnTo>
                                <a:lnTo>
                                  <a:pt x="165055" y="1477086"/>
                                </a:lnTo>
                                <a:lnTo>
                                  <a:pt x="174363" y="1485899"/>
                                </a:lnTo>
                                <a:lnTo>
                                  <a:pt x="179458" y="1485899"/>
                                </a:lnTo>
                                <a:lnTo>
                                  <a:pt x="182996" y="1482737"/>
                                </a:lnTo>
                                <a:lnTo>
                                  <a:pt x="182851" y="1482545"/>
                                </a:lnTo>
                                <a:lnTo>
                                  <a:pt x="171068" y="1471897"/>
                                </a:lnTo>
                                <a:close/>
                              </a:path>
                              <a:path w="268605" h="1485900">
                                <a:moveTo>
                                  <a:pt x="183064" y="1482737"/>
                                </a:moveTo>
                                <a:lnTo>
                                  <a:pt x="182830" y="1482886"/>
                                </a:lnTo>
                                <a:lnTo>
                                  <a:pt x="179458" y="1485899"/>
                                </a:lnTo>
                                <a:lnTo>
                                  <a:pt x="186563" y="1485899"/>
                                </a:lnTo>
                                <a:lnTo>
                                  <a:pt x="183064" y="1482737"/>
                                </a:lnTo>
                                <a:close/>
                              </a:path>
                              <a:path w="268605" h="1485900">
                                <a:moveTo>
                                  <a:pt x="201678" y="1466041"/>
                                </a:moveTo>
                                <a:lnTo>
                                  <a:pt x="183212" y="1482545"/>
                                </a:lnTo>
                                <a:lnTo>
                                  <a:pt x="183064" y="1482737"/>
                                </a:lnTo>
                                <a:lnTo>
                                  <a:pt x="186563" y="1485899"/>
                                </a:lnTo>
                                <a:lnTo>
                                  <a:pt x="191659" y="1485899"/>
                                </a:lnTo>
                                <a:lnTo>
                                  <a:pt x="201676" y="1477564"/>
                                </a:lnTo>
                                <a:lnTo>
                                  <a:pt x="195402" y="1471897"/>
                                </a:lnTo>
                                <a:lnTo>
                                  <a:pt x="207997" y="1471897"/>
                                </a:lnTo>
                                <a:lnTo>
                                  <a:pt x="201678" y="1466041"/>
                                </a:lnTo>
                                <a:close/>
                              </a:path>
                              <a:path w="268605" h="1485900">
                                <a:moveTo>
                                  <a:pt x="208228" y="1472112"/>
                                </a:moveTo>
                                <a:lnTo>
                                  <a:pt x="201676" y="1477564"/>
                                </a:lnTo>
                                <a:lnTo>
                                  <a:pt x="210904" y="1485899"/>
                                </a:lnTo>
                                <a:lnTo>
                                  <a:pt x="215999" y="1485899"/>
                                </a:lnTo>
                                <a:lnTo>
                                  <a:pt x="219853" y="1482886"/>
                                </a:lnTo>
                                <a:lnTo>
                                  <a:pt x="208228" y="1472112"/>
                                </a:lnTo>
                                <a:close/>
                              </a:path>
                              <a:path w="268605" h="1485900">
                                <a:moveTo>
                                  <a:pt x="219853" y="1482886"/>
                                </a:moveTo>
                                <a:lnTo>
                                  <a:pt x="215999" y="1485899"/>
                                </a:lnTo>
                                <a:lnTo>
                                  <a:pt x="223105" y="1485899"/>
                                </a:lnTo>
                                <a:lnTo>
                                  <a:pt x="219853" y="1482886"/>
                                </a:lnTo>
                                <a:close/>
                              </a:path>
                              <a:path w="268605" h="1485900">
                                <a:moveTo>
                                  <a:pt x="233030" y="1472582"/>
                                </a:moveTo>
                                <a:lnTo>
                                  <a:pt x="219853" y="1482886"/>
                                </a:lnTo>
                                <a:lnTo>
                                  <a:pt x="223105" y="1485899"/>
                                </a:lnTo>
                                <a:lnTo>
                                  <a:pt x="228200" y="1485899"/>
                                </a:lnTo>
                                <a:lnTo>
                                  <a:pt x="239579" y="1478632"/>
                                </a:lnTo>
                                <a:lnTo>
                                  <a:pt x="233030" y="1472582"/>
                                </a:lnTo>
                                <a:close/>
                              </a:path>
                              <a:path w="268605" h="1485900">
                                <a:moveTo>
                                  <a:pt x="246951" y="1473924"/>
                                </a:moveTo>
                                <a:lnTo>
                                  <a:pt x="239579" y="1478632"/>
                                </a:lnTo>
                                <a:lnTo>
                                  <a:pt x="247445" y="1485899"/>
                                </a:lnTo>
                                <a:lnTo>
                                  <a:pt x="252541" y="1485899"/>
                                </a:lnTo>
                                <a:lnTo>
                                  <a:pt x="255916" y="1482381"/>
                                </a:lnTo>
                                <a:lnTo>
                                  <a:pt x="246951" y="1473924"/>
                                </a:lnTo>
                                <a:close/>
                              </a:path>
                              <a:path w="268605" h="1485900">
                                <a:moveTo>
                                  <a:pt x="255916" y="1482381"/>
                                </a:moveTo>
                                <a:lnTo>
                                  <a:pt x="252541" y="1485899"/>
                                </a:lnTo>
                                <a:lnTo>
                                  <a:pt x="259646" y="1485899"/>
                                </a:lnTo>
                                <a:lnTo>
                                  <a:pt x="255916" y="1482381"/>
                                </a:lnTo>
                                <a:close/>
                              </a:path>
                              <a:path w="268605" h="1485900">
                                <a:moveTo>
                                  <a:pt x="264721" y="1473199"/>
                                </a:moveTo>
                                <a:lnTo>
                                  <a:pt x="255916" y="1482381"/>
                                </a:lnTo>
                                <a:lnTo>
                                  <a:pt x="259646" y="1485899"/>
                                </a:lnTo>
                                <a:lnTo>
                                  <a:pt x="267969" y="1485899"/>
                                </a:lnTo>
                                <a:lnTo>
                                  <a:pt x="264768" y="1473382"/>
                                </a:lnTo>
                                <a:lnTo>
                                  <a:pt x="264721" y="1473199"/>
                                </a:lnTo>
                                <a:close/>
                              </a:path>
                              <a:path w="268605" h="1485900">
                                <a:moveTo>
                                  <a:pt x="239864" y="1467238"/>
                                </a:moveTo>
                                <a:lnTo>
                                  <a:pt x="233030" y="1472582"/>
                                </a:lnTo>
                                <a:lnTo>
                                  <a:pt x="239579" y="1478632"/>
                                </a:lnTo>
                                <a:lnTo>
                                  <a:pt x="246951" y="1473924"/>
                                </a:lnTo>
                                <a:lnTo>
                                  <a:pt x="239864" y="1467238"/>
                                </a:lnTo>
                                <a:close/>
                              </a:path>
                              <a:path w="268605" h="1485900">
                                <a:moveTo>
                                  <a:pt x="41762" y="1455334"/>
                                </a:moveTo>
                                <a:lnTo>
                                  <a:pt x="34458" y="1462138"/>
                                </a:lnTo>
                                <a:lnTo>
                                  <a:pt x="54387" y="1477777"/>
                                </a:lnTo>
                                <a:lnTo>
                                  <a:pt x="60074" y="1472582"/>
                                </a:lnTo>
                                <a:lnTo>
                                  <a:pt x="47568" y="1472582"/>
                                </a:lnTo>
                                <a:lnTo>
                                  <a:pt x="54341" y="1466264"/>
                                </a:lnTo>
                                <a:lnTo>
                                  <a:pt x="41762" y="1455334"/>
                                </a:lnTo>
                                <a:close/>
                              </a:path>
                              <a:path w="268605" h="1485900">
                                <a:moveTo>
                                  <a:pt x="189604" y="1454851"/>
                                </a:moveTo>
                                <a:lnTo>
                                  <a:pt x="183056" y="1460746"/>
                                </a:lnTo>
                                <a:lnTo>
                                  <a:pt x="201676" y="1477564"/>
                                </a:lnTo>
                                <a:lnTo>
                                  <a:pt x="208228" y="1472112"/>
                                </a:lnTo>
                                <a:lnTo>
                                  <a:pt x="207997" y="1471897"/>
                                </a:lnTo>
                                <a:lnTo>
                                  <a:pt x="195126" y="1471897"/>
                                </a:lnTo>
                                <a:lnTo>
                                  <a:pt x="201678" y="1466041"/>
                                </a:lnTo>
                                <a:lnTo>
                                  <a:pt x="189604" y="1454851"/>
                                </a:lnTo>
                                <a:close/>
                              </a:path>
                              <a:path w="268605" h="1485900">
                                <a:moveTo>
                                  <a:pt x="79980" y="1454851"/>
                                </a:moveTo>
                                <a:lnTo>
                                  <a:pt x="79487" y="1454851"/>
                                </a:lnTo>
                                <a:lnTo>
                                  <a:pt x="72832" y="1460929"/>
                                </a:lnTo>
                                <a:lnTo>
                                  <a:pt x="91602" y="1477404"/>
                                </a:lnTo>
                                <a:lnTo>
                                  <a:pt x="97804" y="1471897"/>
                                </a:lnTo>
                                <a:lnTo>
                                  <a:pt x="85182" y="1471897"/>
                                </a:lnTo>
                                <a:lnTo>
                                  <a:pt x="91829" y="1465833"/>
                                </a:lnTo>
                                <a:lnTo>
                                  <a:pt x="79980" y="1454851"/>
                                </a:lnTo>
                                <a:close/>
                              </a:path>
                              <a:path w="268605" h="1485900">
                                <a:moveTo>
                                  <a:pt x="16971" y="1469615"/>
                                </a:moveTo>
                                <a:lnTo>
                                  <a:pt x="13653" y="1472799"/>
                                </a:lnTo>
                                <a:lnTo>
                                  <a:pt x="18413" y="1477086"/>
                                </a:lnTo>
                                <a:lnTo>
                                  <a:pt x="22389" y="1473382"/>
                                </a:lnTo>
                                <a:lnTo>
                                  <a:pt x="16971" y="1469615"/>
                                </a:lnTo>
                                <a:close/>
                              </a:path>
                              <a:path w="268605" h="1485900">
                                <a:moveTo>
                                  <a:pt x="128123" y="1464969"/>
                                </a:moveTo>
                                <a:lnTo>
                                  <a:pt x="121756" y="1471096"/>
                                </a:lnTo>
                                <a:lnTo>
                                  <a:pt x="128257" y="1477086"/>
                                </a:lnTo>
                                <a:lnTo>
                                  <a:pt x="128001" y="1477086"/>
                                </a:lnTo>
                                <a:lnTo>
                                  <a:pt x="134407" y="1471096"/>
                                </a:lnTo>
                                <a:lnTo>
                                  <a:pt x="132984" y="1469615"/>
                                </a:lnTo>
                                <a:lnTo>
                                  <a:pt x="128123" y="1464969"/>
                                </a:lnTo>
                                <a:close/>
                              </a:path>
                              <a:path w="268605" h="1485900">
                                <a:moveTo>
                                  <a:pt x="164357" y="1465833"/>
                                </a:moveTo>
                                <a:lnTo>
                                  <a:pt x="164079" y="1466041"/>
                                </a:lnTo>
                                <a:lnTo>
                                  <a:pt x="160270" y="1469615"/>
                                </a:lnTo>
                                <a:lnTo>
                                  <a:pt x="158729" y="1471096"/>
                                </a:lnTo>
                                <a:lnTo>
                                  <a:pt x="165055" y="1477086"/>
                                </a:lnTo>
                                <a:lnTo>
                                  <a:pt x="164907" y="1477086"/>
                                </a:lnTo>
                                <a:lnTo>
                                  <a:pt x="170670" y="1471897"/>
                                </a:lnTo>
                                <a:lnTo>
                                  <a:pt x="171068" y="1471897"/>
                                </a:lnTo>
                                <a:lnTo>
                                  <a:pt x="164357" y="1465833"/>
                                </a:lnTo>
                                <a:close/>
                              </a:path>
                              <a:path w="268605" h="1485900">
                                <a:moveTo>
                                  <a:pt x="250136" y="1459205"/>
                                </a:moveTo>
                                <a:lnTo>
                                  <a:pt x="239864" y="1467238"/>
                                </a:lnTo>
                                <a:lnTo>
                                  <a:pt x="246951" y="1473924"/>
                                </a:lnTo>
                                <a:lnTo>
                                  <a:pt x="258073" y="1466820"/>
                                </a:lnTo>
                                <a:lnTo>
                                  <a:pt x="250136" y="1459205"/>
                                </a:lnTo>
                                <a:close/>
                              </a:path>
                              <a:path w="268605" h="1485900">
                                <a:moveTo>
                                  <a:pt x="29125" y="1457954"/>
                                </a:moveTo>
                                <a:lnTo>
                                  <a:pt x="16971" y="1469615"/>
                                </a:lnTo>
                                <a:lnTo>
                                  <a:pt x="22389" y="1473382"/>
                                </a:lnTo>
                                <a:lnTo>
                                  <a:pt x="34458" y="1462138"/>
                                </a:lnTo>
                                <a:lnTo>
                                  <a:pt x="29125" y="1457954"/>
                                </a:lnTo>
                                <a:close/>
                              </a:path>
                              <a:path w="268605" h="1485900">
                                <a:moveTo>
                                  <a:pt x="267969" y="1460499"/>
                                </a:moveTo>
                                <a:lnTo>
                                  <a:pt x="258073" y="1466820"/>
                                </a:lnTo>
                                <a:lnTo>
                                  <a:pt x="264721" y="1473199"/>
                                </a:lnTo>
                                <a:lnTo>
                                  <a:pt x="267969" y="1473199"/>
                                </a:lnTo>
                                <a:lnTo>
                                  <a:pt x="267969" y="1460499"/>
                                </a:lnTo>
                                <a:close/>
                              </a:path>
                              <a:path w="268605" h="1485900">
                                <a:moveTo>
                                  <a:pt x="7281" y="1440813"/>
                                </a:moveTo>
                                <a:lnTo>
                                  <a:pt x="0" y="1447799"/>
                                </a:lnTo>
                                <a:lnTo>
                                  <a:pt x="0" y="1460499"/>
                                </a:lnTo>
                                <a:lnTo>
                                  <a:pt x="13653" y="1472799"/>
                                </a:lnTo>
                                <a:lnTo>
                                  <a:pt x="16971" y="1469615"/>
                                </a:lnTo>
                                <a:lnTo>
                                  <a:pt x="3857" y="1460499"/>
                                </a:lnTo>
                                <a:lnTo>
                                  <a:pt x="16668" y="1448179"/>
                                </a:lnTo>
                                <a:lnTo>
                                  <a:pt x="7281" y="1440813"/>
                                </a:lnTo>
                                <a:close/>
                              </a:path>
                              <a:path w="268605" h="1485900">
                                <a:moveTo>
                                  <a:pt x="227782" y="1455840"/>
                                </a:moveTo>
                                <a:lnTo>
                                  <a:pt x="221009" y="1461477"/>
                                </a:lnTo>
                                <a:lnTo>
                                  <a:pt x="233030" y="1472582"/>
                                </a:lnTo>
                                <a:lnTo>
                                  <a:pt x="239864" y="1467238"/>
                                </a:lnTo>
                                <a:lnTo>
                                  <a:pt x="227782" y="1455840"/>
                                </a:lnTo>
                                <a:close/>
                              </a:path>
                              <a:path w="268605" h="1485900">
                                <a:moveTo>
                                  <a:pt x="214015" y="1455016"/>
                                </a:moveTo>
                                <a:lnTo>
                                  <a:pt x="201678" y="1466041"/>
                                </a:lnTo>
                                <a:lnTo>
                                  <a:pt x="208228" y="1472112"/>
                                </a:lnTo>
                                <a:lnTo>
                                  <a:pt x="221009" y="1461477"/>
                                </a:lnTo>
                                <a:lnTo>
                                  <a:pt x="214015" y="1455016"/>
                                </a:lnTo>
                                <a:close/>
                              </a:path>
                              <a:path w="268605" h="1485900">
                                <a:moveTo>
                                  <a:pt x="66251" y="1455153"/>
                                </a:moveTo>
                                <a:lnTo>
                                  <a:pt x="54341" y="1466264"/>
                                </a:lnTo>
                                <a:lnTo>
                                  <a:pt x="60824" y="1471897"/>
                                </a:lnTo>
                                <a:lnTo>
                                  <a:pt x="72832" y="1460929"/>
                                </a:lnTo>
                                <a:lnTo>
                                  <a:pt x="66251" y="1455153"/>
                                </a:lnTo>
                                <a:close/>
                              </a:path>
                              <a:path w="268605" h="1485900">
                                <a:moveTo>
                                  <a:pt x="127919" y="1432907"/>
                                </a:moveTo>
                                <a:lnTo>
                                  <a:pt x="91829" y="1465833"/>
                                </a:lnTo>
                                <a:lnTo>
                                  <a:pt x="98373" y="1471897"/>
                                </a:lnTo>
                                <a:lnTo>
                                  <a:pt x="97804" y="1471897"/>
                                </a:lnTo>
                                <a:lnTo>
                                  <a:pt x="110362" y="1460746"/>
                                </a:lnTo>
                                <a:lnTo>
                                  <a:pt x="110525" y="1460746"/>
                                </a:lnTo>
                                <a:lnTo>
                                  <a:pt x="104127" y="1454851"/>
                                </a:lnTo>
                                <a:lnTo>
                                  <a:pt x="117537" y="1454851"/>
                                </a:lnTo>
                                <a:lnTo>
                                  <a:pt x="111016" y="1448618"/>
                                </a:lnTo>
                                <a:lnTo>
                                  <a:pt x="124021" y="1448618"/>
                                </a:lnTo>
                                <a:lnTo>
                                  <a:pt x="129681" y="1443592"/>
                                </a:lnTo>
                                <a:lnTo>
                                  <a:pt x="123187" y="1437442"/>
                                </a:lnTo>
                                <a:lnTo>
                                  <a:pt x="132939" y="1437442"/>
                                </a:lnTo>
                                <a:lnTo>
                                  <a:pt x="127919" y="1432907"/>
                                </a:lnTo>
                                <a:close/>
                              </a:path>
                              <a:path w="268605" h="1485900">
                                <a:moveTo>
                                  <a:pt x="201435" y="1430986"/>
                                </a:moveTo>
                                <a:lnTo>
                                  <a:pt x="165222" y="1464969"/>
                                </a:lnTo>
                                <a:lnTo>
                                  <a:pt x="164357" y="1465833"/>
                                </a:lnTo>
                                <a:lnTo>
                                  <a:pt x="171068" y="1471897"/>
                                </a:lnTo>
                                <a:lnTo>
                                  <a:pt x="170670" y="1471897"/>
                                </a:lnTo>
                                <a:lnTo>
                                  <a:pt x="183056" y="1460746"/>
                                </a:lnTo>
                                <a:lnTo>
                                  <a:pt x="176530" y="1454851"/>
                                </a:lnTo>
                                <a:lnTo>
                                  <a:pt x="189604" y="1454851"/>
                                </a:lnTo>
                                <a:lnTo>
                                  <a:pt x="182879" y="1448618"/>
                                </a:lnTo>
                                <a:lnTo>
                                  <a:pt x="196527" y="1448618"/>
                                </a:lnTo>
                                <a:lnTo>
                                  <a:pt x="201877" y="1443802"/>
                                </a:lnTo>
                                <a:lnTo>
                                  <a:pt x="194993" y="1437442"/>
                                </a:lnTo>
                                <a:lnTo>
                                  <a:pt x="208279" y="1437442"/>
                                </a:lnTo>
                                <a:lnTo>
                                  <a:pt x="201435" y="1430986"/>
                                </a:lnTo>
                                <a:close/>
                              </a:path>
                              <a:path w="268605" h="1485900">
                                <a:moveTo>
                                  <a:pt x="117537" y="1454851"/>
                                </a:moveTo>
                                <a:lnTo>
                                  <a:pt x="117001" y="1454851"/>
                                </a:lnTo>
                                <a:lnTo>
                                  <a:pt x="110362" y="1460746"/>
                                </a:lnTo>
                                <a:lnTo>
                                  <a:pt x="110525" y="1460746"/>
                                </a:lnTo>
                                <a:lnTo>
                                  <a:pt x="121756" y="1471096"/>
                                </a:lnTo>
                                <a:lnTo>
                                  <a:pt x="128123" y="1464969"/>
                                </a:lnTo>
                                <a:lnTo>
                                  <a:pt x="117537" y="1454851"/>
                                </a:lnTo>
                                <a:close/>
                              </a:path>
                              <a:path w="268605" h="1485900">
                                <a:moveTo>
                                  <a:pt x="140092" y="1453449"/>
                                </a:moveTo>
                                <a:lnTo>
                                  <a:pt x="128123" y="1464969"/>
                                </a:lnTo>
                                <a:lnTo>
                                  <a:pt x="134533" y="1471096"/>
                                </a:lnTo>
                                <a:lnTo>
                                  <a:pt x="135990" y="1469615"/>
                                </a:lnTo>
                                <a:lnTo>
                                  <a:pt x="146644" y="1459653"/>
                                </a:lnTo>
                                <a:lnTo>
                                  <a:pt x="140092" y="1453449"/>
                                </a:lnTo>
                                <a:close/>
                              </a:path>
                              <a:path w="268605" h="1485900">
                                <a:moveTo>
                                  <a:pt x="152204" y="1454851"/>
                                </a:moveTo>
                                <a:lnTo>
                                  <a:pt x="151779" y="1454851"/>
                                </a:lnTo>
                                <a:lnTo>
                                  <a:pt x="146644" y="1459653"/>
                                </a:lnTo>
                                <a:lnTo>
                                  <a:pt x="158729" y="1471096"/>
                                </a:lnTo>
                                <a:lnTo>
                                  <a:pt x="160270" y="1469615"/>
                                </a:lnTo>
                                <a:lnTo>
                                  <a:pt x="164301" y="1465833"/>
                                </a:lnTo>
                                <a:lnTo>
                                  <a:pt x="163401" y="1464969"/>
                                </a:lnTo>
                                <a:lnTo>
                                  <a:pt x="152204" y="1454851"/>
                                </a:lnTo>
                                <a:close/>
                              </a:path>
                              <a:path w="268605" h="1485900">
                                <a:moveTo>
                                  <a:pt x="259229" y="1452094"/>
                                </a:moveTo>
                                <a:lnTo>
                                  <a:pt x="250136" y="1459205"/>
                                </a:lnTo>
                                <a:lnTo>
                                  <a:pt x="258073" y="1466820"/>
                                </a:lnTo>
                                <a:lnTo>
                                  <a:pt x="267969" y="1460499"/>
                                </a:lnTo>
                                <a:lnTo>
                                  <a:pt x="259229" y="1452094"/>
                                </a:lnTo>
                                <a:close/>
                              </a:path>
                              <a:path w="268605" h="1485900">
                                <a:moveTo>
                                  <a:pt x="36563" y="1450817"/>
                                </a:moveTo>
                                <a:lnTo>
                                  <a:pt x="29125" y="1457954"/>
                                </a:lnTo>
                                <a:lnTo>
                                  <a:pt x="34458" y="1462138"/>
                                </a:lnTo>
                                <a:lnTo>
                                  <a:pt x="41762" y="1455334"/>
                                </a:lnTo>
                                <a:lnTo>
                                  <a:pt x="36563" y="1450817"/>
                                </a:lnTo>
                                <a:close/>
                              </a:path>
                              <a:path w="268605" h="1485900">
                                <a:moveTo>
                                  <a:pt x="220636" y="1449099"/>
                                </a:moveTo>
                                <a:lnTo>
                                  <a:pt x="214015" y="1455016"/>
                                </a:lnTo>
                                <a:lnTo>
                                  <a:pt x="221009" y="1461477"/>
                                </a:lnTo>
                                <a:lnTo>
                                  <a:pt x="227782" y="1455840"/>
                                </a:lnTo>
                                <a:lnTo>
                                  <a:pt x="220636" y="1449099"/>
                                </a:lnTo>
                                <a:close/>
                              </a:path>
                              <a:path w="268605" h="1485900">
                                <a:moveTo>
                                  <a:pt x="73255" y="1448618"/>
                                </a:moveTo>
                                <a:lnTo>
                                  <a:pt x="66251" y="1455153"/>
                                </a:lnTo>
                                <a:lnTo>
                                  <a:pt x="72832" y="1460929"/>
                                </a:lnTo>
                                <a:lnTo>
                                  <a:pt x="79487" y="1454851"/>
                                </a:lnTo>
                                <a:lnTo>
                                  <a:pt x="79980" y="1454851"/>
                                </a:lnTo>
                                <a:lnTo>
                                  <a:pt x="73255" y="1448618"/>
                                </a:lnTo>
                                <a:close/>
                              </a:path>
                              <a:path w="268605" h="1485900">
                                <a:moveTo>
                                  <a:pt x="99322" y="1437442"/>
                                </a:moveTo>
                                <a:lnTo>
                                  <a:pt x="98547" y="1437442"/>
                                </a:lnTo>
                                <a:lnTo>
                                  <a:pt x="94857" y="1440813"/>
                                </a:lnTo>
                                <a:lnTo>
                                  <a:pt x="91909" y="1443592"/>
                                </a:lnTo>
                                <a:lnTo>
                                  <a:pt x="110525" y="1460746"/>
                                </a:lnTo>
                                <a:lnTo>
                                  <a:pt x="110362" y="1460746"/>
                                </a:lnTo>
                                <a:lnTo>
                                  <a:pt x="117001" y="1454851"/>
                                </a:lnTo>
                                <a:lnTo>
                                  <a:pt x="103866" y="1454851"/>
                                </a:lnTo>
                                <a:lnTo>
                                  <a:pt x="110698" y="1448618"/>
                                </a:lnTo>
                                <a:lnTo>
                                  <a:pt x="111016" y="1448618"/>
                                </a:lnTo>
                                <a:lnTo>
                                  <a:pt x="99322" y="1437442"/>
                                </a:lnTo>
                                <a:close/>
                              </a:path>
                              <a:path w="268605" h="1485900">
                                <a:moveTo>
                                  <a:pt x="170821" y="1437442"/>
                                </a:moveTo>
                                <a:lnTo>
                                  <a:pt x="170395" y="1437442"/>
                                </a:lnTo>
                                <a:lnTo>
                                  <a:pt x="163819" y="1443592"/>
                                </a:lnTo>
                                <a:lnTo>
                                  <a:pt x="164065" y="1443592"/>
                                </a:lnTo>
                                <a:lnTo>
                                  <a:pt x="183056" y="1460746"/>
                                </a:lnTo>
                                <a:lnTo>
                                  <a:pt x="189604" y="1454851"/>
                                </a:lnTo>
                                <a:lnTo>
                                  <a:pt x="176004" y="1454851"/>
                                </a:lnTo>
                                <a:lnTo>
                                  <a:pt x="182646" y="1448618"/>
                                </a:lnTo>
                                <a:lnTo>
                                  <a:pt x="182879" y="1448618"/>
                                </a:lnTo>
                                <a:lnTo>
                                  <a:pt x="170821" y="1437442"/>
                                </a:lnTo>
                                <a:close/>
                              </a:path>
                              <a:path w="268605" h="1485900">
                                <a:moveTo>
                                  <a:pt x="267969" y="1447799"/>
                                </a:moveTo>
                                <a:lnTo>
                                  <a:pt x="264721" y="1447799"/>
                                </a:lnTo>
                                <a:lnTo>
                                  <a:pt x="259229" y="1452094"/>
                                </a:lnTo>
                                <a:lnTo>
                                  <a:pt x="267969" y="1460499"/>
                                </a:lnTo>
                                <a:lnTo>
                                  <a:pt x="267969" y="1447799"/>
                                </a:lnTo>
                                <a:close/>
                              </a:path>
                              <a:path w="268605" h="1485900">
                                <a:moveTo>
                                  <a:pt x="163645" y="1430792"/>
                                </a:moveTo>
                                <a:lnTo>
                                  <a:pt x="140092" y="1453449"/>
                                </a:lnTo>
                                <a:lnTo>
                                  <a:pt x="146644" y="1459653"/>
                                </a:lnTo>
                                <a:lnTo>
                                  <a:pt x="151779" y="1454851"/>
                                </a:lnTo>
                                <a:lnTo>
                                  <a:pt x="152204" y="1454851"/>
                                </a:lnTo>
                                <a:lnTo>
                                  <a:pt x="145306" y="1448618"/>
                                </a:lnTo>
                                <a:lnTo>
                                  <a:pt x="158444" y="1448618"/>
                                </a:lnTo>
                                <a:lnTo>
                                  <a:pt x="163819" y="1443592"/>
                                </a:lnTo>
                                <a:lnTo>
                                  <a:pt x="164065" y="1443592"/>
                                </a:lnTo>
                                <a:lnTo>
                                  <a:pt x="157257" y="1437442"/>
                                </a:lnTo>
                                <a:lnTo>
                                  <a:pt x="170821" y="1437442"/>
                                </a:lnTo>
                                <a:lnTo>
                                  <a:pt x="163645" y="1430792"/>
                                </a:lnTo>
                                <a:close/>
                              </a:path>
                              <a:path w="268605" h="1485900">
                                <a:moveTo>
                                  <a:pt x="246730" y="1440073"/>
                                </a:moveTo>
                                <a:lnTo>
                                  <a:pt x="237876" y="1447441"/>
                                </a:lnTo>
                                <a:lnTo>
                                  <a:pt x="250136" y="1459205"/>
                                </a:lnTo>
                                <a:lnTo>
                                  <a:pt x="259229" y="1452094"/>
                                </a:lnTo>
                                <a:lnTo>
                                  <a:pt x="246730" y="1440073"/>
                                </a:lnTo>
                                <a:close/>
                              </a:path>
                              <a:path w="268605" h="1485900">
                                <a:moveTo>
                                  <a:pt x="24670" y="1440483"/>
                                </a:moveTo>
                                <a:lnTo>
                                  <a:pt x="16668" y="1448179"/>
                                </a:lnTo>
                                <a:lnTo>
                                  <a:pt x="29125" y="1457954"/>
                                </a:lnTo>
                                <a:lnTo>
                                  <a:pt x="36563" y="1450817"/>
                                </a:lnTo>
                                <a:lnTo>
                                  <a:pt x="24670" y="1440483"/>
                                </a:lnTo>
                                <a:close/>
                              </a:path>
                              <a:path w="268605" h="1485900">
                                <a:moveTo>
                                  <a:pt x="230456" y="1440322"/>
                                </a:moveTo>
                                <a:lnTo>
                                  <a:pt x="220636" y="1449099"/>
                                </a:lnTo>
                                <a:lnTo>
                                  <a:pt x="227782" y="1455840"/>
                                </a:lnTo>
                                <a:lnTo>
                                  <a:pt x="237876" y="1447441"/>
                                </a:lnTo>
                                <a:lnTo>
                                  <a:pt x="230456" y="1440322"/>
                                </a:lnTo>
                                <a:close/>
                              </a:path>
                              <a:path w="268605" h="1485900">
                                <a:moveTo>
                                  <a:pt x="48387" y="1439472"/>
                                </a:moveTo>
                                <a:lnTo>
                                  <a:pt x="36563" y="1450817"/>
                                </a:lnTo>
                                <a:lnTo>
                                  <a:pt x="41762" y="1455334"/>
                                </a:lnTo>
                                <a:lnTo>
                                  <a:pt x="53742" y="1444173"/>
                                </a:lnTo>
                                <a:lnTo>
                                  <a:pt x="48387" y="1439472"/>
                                </a:lnTo>
                                <a:close/>
                              </a:path>
                              <a:path w="268605" h="1485900">
                                <a:moveTo>
                                  <a:pt x="61197" y="1437442"/>
                                </a:moveTo>
                                <a:lnTo>
                                  <a:pt x="60967" y="1437442"/>
                                </a:lnTo>
                                <a:lnTo>
                                  <a:pt x="53742" y="1444173"/>
                                </a:lnTo>
                                <a:lnTo>
                                  <a:pt x="66251" y="1455153"/>
                                </a:lnTo>
                                <a:lnTo>
                                  <a:pt x="73255" y="1448618"/>
                                </a:lnTo>
                                <a:lnTo>
                                  <a:pt x="61197" y="1437442"/>
                                </a:lnTo>
                                <a:close/>
                              </a:path>
                              <a:path w="268605" h="1485900">
                                <a:moveTo>
                                  <a:pt x="208602" y="1437747"/>
                                </a:moveTo>
                                <a:lnTo>
                                  <a:pt x="201877" y="1443802"/>
                                </a:lnTo>
                                <a:lnTo>
                                  <a:pt x="214015" y="1455016"/>
                                </a:lnTo>
                                <a:lnTo>
                                  <a:pt x="220636" y="1449099"/>
                                </a:lnTo>
                                <a:lnTo>
                                  <a:pt x="208602" y="1437747"/>
                                </a:lnTo>
                                <a:close/>
                              </a:path>
                              <a:path w="268605" h="1485900">
                                <a:moveTo>
                                  <a:pt x="85235" y="1437442"/>
                                </a:moveTo>
                                <a:lnTo>
                                  <a:pt x="73255" y="1448618"/>
                                </a:lnTo>
                                <a:lnTo>
                                  <a:pt x="79980" y="1454851"/>
                                </a:lnTo>
                                <a:lnTo>
                                  <a:pt x="79487" y="1454851"/>
                                </a:lnTo>
                                <a:lnTo>
                                  <a:pt x="91814" y="1443592"/>
                                </a:lnTo>
                                <a:lnTo>
                                  <a:pt x="88893" y="1440813"/>
                                </a:lnTo>
                                <a:lnTo>
                                  <a:pt x="85235" y="1437442"/>
                                </a:lnTo>
                                <a:close/>
                              </a:path>
                              <a:path w="268605" h="1485900">
                                <a:moveTo>
                                  <a:pt x="124021" y="1448618"/>
                                </a:moveTo>
                                <a:lnTo>
                                  <a:pt x="111016" y="1448618"/>
                                </a:lnTo>
                                <a:lnTo>
                                  <a:pt x="117537" y="1454851"/>
                                </a:lnTo>
                                <a:lnTo>
                                  <a:pt x="117001" y="1454851"/>
                                </a:lnTo>
                                <a:lnTo>
                                  <a:pt x="124021" y="1448618"/>
                                </a:lnTo>
                                <a:close/>
                              </a:path>
                              <a:path w="268605" h="1485900">
                                <a:moveTo>
                                  <a:pt x="158444" y="1448618"/>
                                </a:moveTo>
                                <a:lnTo>
                                  <a:pt x="145306" y="1448618"/>
                                </a:lnTo>
                                <a:lnTo>
                                  <a:pt x="152204" y="1454851"/>
                                </a:lnTo>
                                <a:lnTo>
                                  <a:pt x="151779" y="1454851"/>
                                </a:lnTo>
                                <a:lnTo>
                                  <a:pt x="158444" y="1448618"/>
                                </a:lnTo>
                                <a:close/>
                              </a:path>
                              <a:path w="268605" h="1485900">
                                <a:moveTo>
                                  <a:pt x="196527" y="1448618"/>
                                </a:moveTo>
                                <a:lnTo>
                                  <a:pt x="182879" y="1448618"/>
                                </a:lnTo>
                                <a:lnTo>
                                  <a:pt x="189604" y="1454851"/>
                                </a:lnTo>
                                <a:lnTo>
                                  <a:pt x="196527" y="1448618"/>
                                </a:lnTo>
                                <a:close/>
                              </a:path>
                              <a:path w="268605" h="1485900">
                                <a:moveTo>
                                  <a:pt x="134757" y="1439085"/>
                                </a:moveTo>
                                <a:lnTo>
                                  <a:pt x="129681" y="1443592"/>
                                </a:lnTo>
                                <a:lnTo>
                                  <a:pt x="140092" y="1453449"/>
                                </a:lnTo>
                                <a:lnTo>
                                  <a:pt x="145111" y="1448618"/>
                                </a:lnTo>
                                <a:lnTo>
                                  <a:pt x="145306" y="1448618"/>
                                </a:lnTo>
                                <a:lnTo>
                                  <a:pt x="134757" y="1439085"/>
                                </a:lnTo>
                                <a:close/>
                              </a:path>
                              <a:path w="268605" h="1485900">
                                <a:moveTo>
                                  <a:pt x="15725" y="1432711"/>
                                </a:moveTo>
                                <a:lnTo>
                                  <a:pt x="7281" y="1440813"/>
                                </a:lnTo>
                                <a:lnTo>
                                  <a:pt x="16668" y="1448179"/>
                                </a:lnTo>
                                <a:lnTo>
                                  <a:pt x="24670" y="1440483"/>
                                </a:lnTo>
                                <a:lnTo>
                                  <a:pt x="15725" y="1432711"/>
                                </a:lnTo>
                                <a:close/>
                              </a:path>
                              <a:path w="268605" h="1485900">
                                <a:moveTo>
                                  <a:pt x="239075" y="1432711"/>
                                </a:moveTo>
                                <a:lnTo>
                                  <a:pt x="238754" y="1432907"/>
                                </a:lnTo>
                                <a:lnTo>
                                  <a:pt x="230456" y="1440322"/>
                                </a:lnTo>
                                <a:lnTo>
                                  <a:pt x="237876" y="1447441"/>
                                </a:lnTo>
                                <a:lnTo>
                                  <a:pt x="246730" y="1440073"/>
                                </a:lnTo>
                                <a:lnTo>
                                  <a:pt x="239075" y="1432711"/>
                                </a:lnTo>
                                <a:close/>
                              </a:path>
                              <a:path w="268605" h="1485900">
                                <a:moveTo>
                                  <a:pt x="55757" y="1432401"/>
                                </a:moveTo>
                                <a:lnTo>
                                  <a:pt x="48387" y="1439472"/>
                                </a:lnTo>
                                <a:lnTo>
                                  <a:pt x="53742" y="1444173"/>
                                </a:lnTo>
                                <a:lnTo>
                                  <a:pt x="60967" y="1437442"/>
                                </a:lnTo>
                                <a:lnTo>
                                  <a:pt x="61197" y="1437442"/>
                                </a:lnTo>
                                <a:lnTo>
                                  <a:pt x="55757" y="1432401"/>
                                </a:lnTo>
                                <a:close/>
                              </a:path>
                              <a:path w="268605" h="1485900">
                                <a:moveTo>
                                  <a:pt x="189420" y="1419652"/>
                                </a:moveTo>
                                <a:lnTo>
                                  <a:pt x="182620" y="1426011"/>
                                </a:lnTo>
                                <a:lnTo>
                                  <a:pt x="201877" y="1443802"/>
                                </a:lnTo>
                                <a:lnTo>
                                  <a:pt x="208602" y="1437747"/>
                                </a:lnTo>
                                <a:lnTo>
                                  <a:pt x="208279" y="1437442"/>
                                </a:lnTo>
                                <a:lnTo>
                                  <a:pt x="194555" y="1437442"/>
                                </a:lnTo>
                                <a:lnTo>
                                  <a:pt x="201435" y="1430986"/>
                                </a:lnTo>
                                <a:lnTo>
                                  <a:pt x="189420" y="1419652"/>
                                </a:lnTo>
                                <a:close/>
                              </a:path>
                              <a:path w="268605" h="1485900">
                                <a:moveTo>
                                  <a:pt x="92364" y="1430792"/>
                                </a:moveTo>
                                <a:lnTo>
                                  <a:pt x="85235" y="1437442"/>
                                </a:lnTo>
                                <a:lnTo>
                                  <a:pt x="91909" y="1443592"/>
                                </a:lnTo>
                                <a:lnTo>
                                  <a:pt x="94857" y="1440813"/>
                                </a:lnTo>
                                <a:lnTo>
                                  <a:pt x="98547" y="1437442"/>
                                </a:lnTo>
                                <a:lnTo>
                                  <a:pt x="99322" y="1437442"/>
                                </a:lnTo>
                                <a:lnTo>
                                  <a:pt x="92364" y="1430792"/>
                                </a:lnTo>
                                <a:close/>
                              </a:path>
                              <a:path w="268605" h="1485900">
                                <a:moveTo>
                                  <a:pt x="115793" y="1421949"/>
                                </a:moveTo>
                                <a:lnTo>
                                  <a:pt x="115511" y="1421949"/>
                                </a:lnTo>
                                <a:lnTo>
                                  <a:pt x="111114" y="1426011"/>
                                </a:lnTo>
                                <a:lnTo>
                                  <a:pt x="129681" y="1443592"/>
                                </a:lnTo>
                                <a:lnTo>
                                  <a:pt x="134757" y="1439085"/>
                                </a:lnTo>
                                <a:lnTo>
                                  <a:pt x="132939" y="1437442"/>
                                </a:lnTo>
                                <a:lnTo>
                                  <a:pt x="122948" y="1437442"/>
                                </a:lnTo>
                                <a:lnTo>
                                  <a:pt x="127919" y="1432907"/>
                                </a:lnTo>
                                <a:lnTo>
                                  <a:pt x="115793" y="1421949"/>
                                </a:lnTo>
                                <a:close/>
                              </a:path>
                              <a:path w="268605" h="1485900">
                                <a:moveTo>
                                  <a:pt x="154103" y="1421949"/>
                                </a:moveTo>
                                <a:lnTo>
                                  <a:pt x="153548" y="1422399"/>
                                </a:lnTo>
                                <a:lnTo>
                                  <a:pt x="147020" y="1428196"/>
                                </a:lnTo>
                                <a:lnTo>
                                  <a:pt x="164065" y="1443592"/>
                                </a:lnTo>
                                <a:lnTo>
                                  <a:pt x="163819" y="1443592"/>
                                </a:lnTo>
                                <a:lnTo>
                                  <a:pt x="170395" y="1437442"/>
                                </a:lnTo>
                                <a:lnTo>
                                  <a:pt x="156723" y="1437442"/>
                                </a:lnTo>
                                <a:lnTo>
                                  <a:pt x="163633" y="1430792"/>
                                </a:lnTo>
                                <a:lnTo>
                                  <a:pt x="154103" y="1421949"/>
                                </a:lnTo>
                                <a:close/>
                              </a:path>
                              <a:path w="268605" h="1485900">
                                <a:moveTo>
                                  <a:pt x="13824" y="1409134"/>
                                </a:moveTo>
                                <a:lnTo>
                                  <a:pt x="0" y="1422399"/>
                                </a:lnTo>
                                <a:lnTo>
                                  <a:pt x="0" y="1435099"/>
                                </a:lnTo>
                                <a:lnTo>
                                  <a:pt x="7281" y="1440813"/>
                                </a:lnTo>
                                <a:lnTo>
                                  <a:pt x="15725" y="1432711"/>
                                </a:lnTo>
                                <a:lnTo>
                                  <a:pt x="3857" y="1422399"/>
                                </a:lnTo>
                                <a:lnTo>
                                  <a:pt x="16146" y="1411172"/>
                                </a:lnTo>
                                <a:lnTo>
                                  <a:pt x="13824" y="1409134"/>
                                </a:lnTo>
                                <a:close/>
                              </a:path>
                              <a:path w="268605" h="1485900">
                                <a:moveTo>
                                  <a:pt x="27649" y="1421269"/>
                                </a:moveTo>
                                <a:lnTo>
                                  <a:pt x="15725" y="1432711"/>
                                </a:lnTo>
                                <a:lnTo>
                                  <a:pt x="24670" y="1440483"/>
                                </a:lnTo>
                                <a:lnTo>
                                  <a:pt x="36537" y="1429071"/>
                                </a:lnTo>
                                <a:lnTo>
                                  <a:pt x="27649" y="1421269"/>
                                </a:lnTo>
                                <a:close/>
                              </a:path>
                              <a:path w="268605" h="1485900">
                                <a:moveTo>
                                  <a:pt x="227177" y="1421269"/>
                                </a:moveTo>
                                <a:lnTo>
                                  <a:pt x="226905" y="1421269"/>
                                </a:lnTo>
                                <a:lnTo>
                                  <a:pt x="218493" y="1428843"/>
                                </a:lnTo>
                                <a:lnTo>
                                  <a:pt x="230456" y="1440322"/>
                                </a:lnTo>
                                <a:lnTo>
                                  <a:pt x="238972" y="1432711"/>
                                </a:lnTo>
                                <a:lnTo>
                                  <a:pt x="238752" y="1432401"/>
                                </a:lnTo>
                                <a:lnTo>
                                  <a:pt x="227177" y="1421269"/>
                                </a:lnTo>
                                <a:close/>
                              </a:path>
                              <a:path w="268605" h="1485900">
                                <a:moveTo>
                                  <a:pt x="251015" y="1421949"/>
                                </a:moveTo>
                                <a:lnTo>
                                  <a:pt x="239320" y="1432401"/>
                                </a:lnTo>
                                <a:lnTo>
                                  <a:pt x="239075" y="1432711"/>
                                </a:lnTo>
                                <a:lnTo>
                                  <a:pt x="246730" y="1440073"/>
                                </a:lnTo>
                                <a:lnTo>
                                  <a:pt x="259141" y="1429746"/>
                                </a:lnTo>
                                <a:lnTo>
                                  <a:pt x="251015" y="1421949"/>
                                </a:lnTo>
                                <a:close/>
                              </a:path>
                              <a:path w="268605" h="1485900">
                                <a:moveTo>
                                  <a:pt x="44479" y="1421949"/>
                                </a:moveTo>
                                <a:lnTo>
                                  <a:pt x="43942" y="1421949"/>
                                </a:lnTo>
                                <a:lnTo>
                                  <a:pt x="36537" y="1429071"/>
                                </a:lnTo>
                                <a:lnTo>
                                  <a:pt x="48387" y="1439472"/>
                                </a:lnTo>
                                <a:lnTo>
                                  <a:pt x="55757" y="1432401"/>
                                </a:lnTo>
                                <a:lnTo>
                                  <a:pt x="44479" y="1421949"/>
                                </a:lnTo>
                                <a:close/>
                              </a:path>
                              <a:path w="268605" h="1485900">
                                <a:moveTo>
                                  <a:pt x="159258" y="1404429"/>
                                </a:moveTo>
                                <a:lnTo>
                                  <a:pt x="158882" y="1404659"/>
                                </a:lnTo>
                                <a:lnTo>
                                  <a:pt x="127919" y="1432907"/>
                                </a:lnTo>
                                <a:lnTo>
                                  <a:pt x="134757" y="1439085"/>
                                </a:lnTo>
                                <a:lnTo>
                                  <a:pt x="147020" y="1428196"/>
                                </a:lnTo>
                                <a:lnTo>
                                  <a:pt x="140103" y="1421949"/>
                                </a:lnTo>
                                <a:lnTo>
                                  <a:pt x="154103" y="1421949"/>
                                </a:lnTo>
                                <a:lnTo>
                                  <a:pt x="147195" y="1415546"/>
                                </a:lnTo>
                                <a:lnTo>
                                  <a:pt x="161267" y="1415546"/>
                                </a:lnTo>
                                <a:lnTo>
                                  <a:pt x="166378" y="1411007"/>
                                </a:lnTo>
                                <a:lnTo>
                                  <a:pt x="159258" y="1404429"/>
                                </a:lnTo>
                                <a:close/>
                              </a:path>
                              <a:path w="268605" h="1485900">
                                <a:moveTo>
                                  <a:pt x="231263" y="1402996"/>
                                </a:moveTo>
                                <a:lnTo>
                                  <a:pt x="201435" y="1430986"/>
                                </a:lnTo>
                                <a:lnTo>
                                  <a:pt x="208602" y="1437747"/>
                                </a:lnTo>
                                <a:lnTo>
                                  <a:pt x="218493" y="1428843"/>
                                </a:lnTo>
                                <a:lnTo>
                                  <a:pt x="211307" y="1421949"/>
                                </a:lnTo>
                                <a:lnTo>
                                  <a:pt x="226151" y="1421949"/>
                                </a:lnTo>
                                <a:lnTo>
                                  <a:pt x="226905" y="1421269"/>
                                </a:lnTo>
                                <a:lnTo>
                                  <a:pt x="227177" y="1421269"/>
                                </a:lnTo>
                                <a:lnTo>
                                  <a:pt x="219688" y="1414067"/>
                                </a:lnTo>
                                <a:lnTo>
                                  <a:pt x="234906" y="1414067"/>
                                </a:lnTo>
                                <a:lnTo>
                                  <a:pt x="238946" y="1410429"/>
                                </a:lnTo>
                                <a:lnTo>
                                  <a:pt x="238249" y="1409699"/>
                                </a:lnTo>
                                <a:lnTo>
                                  <a:pt x="231263" y="1402996"/>
                                </a:lnTo>
                                <a:close/>
                              </a:path>
                              <a:path w="268605" h="1485900">
                                <a:moveTo>
                                  <a:pt x="74865" y="1414067"/>
                                </a:moveTo>
                                <a:lnTo>
                                  <a:pt x="55757" y="1432401"/>
                                </a:lnTo>
                                <a:lnTo>
                                  <a:pt x="61197" y="1437442"/>
                                </a:lnTo>
                                <a:lnTo>
                                  <a:pt x="60967" y="1437442"/>
                                </a:lnTo>
                                <a:lnTo>
                                  <a:pt x="73035" y="1426200"/>
                                </a:lnTo>
                                <a:lnTo>
                                  <a:pt x="67684" y="1421269"/>
                                </a:lnTo>
                                <a:lnTo>
                                  <a:pt x="78328" y="1421269"/>
                                </a:lnTo>
                                <a:lnTo>
                                  <a:pt x="80331" y="1419403"/>
                                </a:lnTo>
                                <a:lnTo>
                                  <a:pt x="76412" y="1415546"/>
                                </a:lnTo>
                                <a:lnTo>
                                  <a:pt x="74865" y="1414067"/>
                                </a:lnTo>
                                <a:close/>
                              </a:path>
                              <a:path w="268605" h="1485900">
                                <a:moveTo>
                                  <a:pt x="80448" y="1419403"/>
                                </a:moveTo>
                                <a:lnTo>
                                  <a:pt x="80064" y="1419652"/>
                                </a:lnTo>
                                <a:lnTo>
                                  <a:pt x="73035" y="1426200"/>
                                </a:lnTo>
                                <a:lnTo>
                                  <a:pt x="85235" y="1437442"/>
                                </a:lnTo>
                                <a:lnTo>
                                  <a:pt x="92364" y="1430792"/>
                                </a:lnTo>
                                <a:lnTo>
                                  <a:pt x="80448" y="1419403"/>
                                </a:lnTo>
                                <a:close/>
                              </a:path>
                              <a:path w="268605" h="1485900">
                                <a:moveTo>
                                  <a:pt x="104398" y="1419652"/>
                                </a:moveTo>
                                <a:lnTo>
                                  <a:pt x="102571" y="1421269"/>
                                </a:lnTo>
                                <a:lnTo>
                                  <a:pt x="92364" y="1430792"/>
                                </a:lnTo>
                                <a:lnTo>
                                  <a:pt x="99322" y="1437442"/>
                                </a:lnTo>
                                <a:lnTo>
                                  <a:pt x="98547" y="1437442"/>
                                </a:lnTo>
                                <a:lnTo>
                                  <a:pt x="111063" y="1426011"/>
                                </a:lnTo>
                                <a:lnTo>
                                  <a:pt x="107300" y="1422399"/>
                                </a:lnTo>
                                <a:lnTo>
                                  <a:pt x="104398" y="1419652"/>
                                </a:lnTo>
                                <a:close/>
                              </a:path>
                              <a:path w="268605" h="1485900">
                                <a:moveTo>
                                  <a:pt x="175467" y="1419403"/>
                                </a:moveTo>
                                <a:lnTo>
                                  <a:pt x="163645" y="1430792"/>
                                </a:lnTo>
                                <a:lnTo>
                                  <a:pt x="170821" y="1437442"/>
                                </a:lnTo>
                                <a:lnTo>
                                  <a:pt x="170395" y="1437442"/>
                                </a:lnTo>
                                <a:lnTo>
                                  <a:pt x="182620" y="1426011"/>
                                </a:lnTo>
                                <a:lnTo>
                                  <a:pt x="175467" y="1419403"/>
                                </a:lnTo>
                                <a:close/>
                              </a:path>
                              <a:path w="268605" h="1485900">
                                <a:moveTo>
                                  <a:pt x="267969" y="1422399"/>
                                </a:moveTo>
                                <a:lnTo>
                                  <a:pt x="259141" y="1429746"/>
                                </a:lnTo>
                                <a:lnTo>
                                  <a:pt x="264721" y="1435099"/>
                                </a:lnTo>
                                <a:lnTo>
                                  <a:pt x="267969" y="1435099"/>
                                </a:lnTo>
                                <a:lnTo>
                                  <a:pt x="267969" y="1422399"/>
                                </a:lnTo>
                                <a:close/>
                              </a:path>
                              <a:path w="268605" h="1485900">
                                <a:moveTo>
                                  <a:pt x="259336" y="1414512"/>
                                </a:moveTo>
                                <a:lnTo>
                                  <a:pt x="251015" y="1421949"/>
                                </a:lnTo>
                                <a:lnTo>
                                  <a:pt x="259141" y="1429746"/>
                                </a:lnTo>
                                <a:lnTo>
                                  <a:pt x="267969" y="1422399"/>
                                </a:lnTo>
                                <a:lnTo>
                                  <a:pt x="259336" y="1414512"/>
                                </a:lnTo>
                                <a:close/>
                              </a:path>
                              <a:path w="268605" h="1485900">
                                <a:moveTo>
                                  <a:pt x="35558" y="1413681"/>
                                </a:moveTo>
                                <a:lnTo>
                                  <a:pt x="27649" y="1421269"/>
                                </a:lnTo>
                                <a:lnTo>
                                  <a:pt x="36537" y="1429071"/>
                                </a:lnTo>
                                <a:lnTo>
                                  <a:pt x="43942" y="1421949"/>
                                </a:lnTo>
                                <a:lnTo>
                                  <a:pt x="44479" y="1421949"/>
                                </a:lnTo>
                                <a:lnTo>
                                  <a:pt x="35558" y="1413681"/>
                                </a:lnTo>
                                <a:close/>
                              </a:path>
                              <a:path w="268605" h="1485900">
                                <a:moveTo>
                                  <a:pt x="207711" y="1402548"/>
                                </a:moveTo>
                                <a:lnTo>
                                  <a:pt x="199301" y="1410429"/>
                                </a:lnTo>
                                <a:lnTo>
                                  <a:pt x="218493" y="1428843"/>
                                </a:lnTo>
                                <a:lnTo>
                                  <a:pt x="226151" y="1421949"/>
                                </a:lnTo>
                                <a:lnTo>
                                  <a:pt x="211066" y="1421949"/>
                                </a:lnTo>
                                <a:lnTo>
                                  <a:pt x="219466" y="1414067"/>
                                </a:lnTo>
                                <a:lnTo>
                                  <a:pt x="219688" y="1414067"/>
                                </a:lnTo>
                                <a:lnTo>
                                  <a:pt x="207711" y="1402548"/>
                                </a:lnTo>
                                <a:close/>
                              </a:path>
                              <a:path w="268605" h="1485900">
                                <a:moveTo>
                                  <a:pt x="134948" y="1404196"/>
                                </a:moveTo>
                                <a:lnTo>
                                  <a:pt x="127739" y="1410780"/>
                                </a:lnTo>
                                <a:lnTo>
                                  <a:pt x="147020" y="1428196"/>
                                </a:lnTo>
                                <a:lnTo>
                                  <a:pt x="154056" y="1421949"/>
                                </a:lnTo>
                                <a:lnTo>
                                  <a:pt x="139931" y="1421949"/>
                                </a:lnTo>
                                <a:lnTo>
                                  <a:pt x="146949" y="1415546"/>
                                </a:lnTo>
                                <a:lnTo>
                                  <a:pt x="147195" y="1415546"/>
                                </a:lnTo>
                                <a:lnTo>
                                  <a:pt x="134948" y="1404196"/>
                                </a:lnTo>
                                <a:close/>
                              </a:path>
                              <a:path w="268605" h="1485900">
                                <a:moveTo>
                                  <a:pt x="63505" y="1403209"/>
                                </a:moveTo>
                                <a:lnTo>
                                  <a:pt x="63140" y="1403486"/>
                                </a:lnTo>
                                <a:lnTo>
                                  <a:pt x="55920" y="1410429"/>
                                </a:lnTo>
                                <a:lnTo>
                                  <a:pt x="73035" y="1426200"/>
                                </a:lnTo>
                                <a:lnTo>
                                  <a:pt x="78328" y="1421269"/>
                                </a:lnTo>
                                <a:lnTo>
                                  <a:pt x="67358" y="1421269"/>
                                </a:lnTo>
                                <a:lnTo>
                                  <a:pt x="74865" y="1414067"/>
                                </a:lnTo>
                                <a:lnTo>
                                  <a:pt x="63505" y="1403209"/>
                                </a:lnTo>
                                <a:close/>
                              </a:path>
                              <a:path w="268605" h="1485900">
                                <a:moveTo>
                                  <a:pt x="108707" y="1415546"/>
                                </a:moveTo>
                                <a:lnTo>
                                  <a:pt x="104572" y="1419403"/>
                                </a:lnTo>
                                <a:lnTo>
                                  <a:pt x="104398" y="1419652"/>
                                </a:lnTo>
                                <a:lnTo>
                                  <a:pt x="111114" y="1426011"/>
                                </a:lnTo>
                                <a:lnTo>
                                  <a:pt x="115511" y="1421949"/>
                                </a:lnTo>
                                <a:lnTo>
                                  <a:pt x="115793" y="1421949"/>
                                </a:lnTo>
                                <a:lnTo>
                                  <a:pt x="108707" y="1415546"/>
                                </a:lnTo>
                                <a:close/>
                              </a:path>
                              <a:path w="268605" h="1485900">
                                <a:moveTo>
                                  <a:pt x="182243" y="1412881"/>
                                </a:moveTo>
                                <a:lnTo>
                                  <a:pt x="175467" y="1419403"/>
                                </a:lnTo>
                                <a:lnTo>
                                  <a:pt x="182620" y="1426011"/>
                                </a:lnTo>
                                <a:lnTo>
                                  <a:pt x="189420" y="1419652"/>
                                </a:lnTo>
                                <a:lnTo>
                                  <a:pt x="182243" y="1412881"/>
                                </a:lnTo>
                                <a:close/>
                              </a:path>
                              <a:path w="268605" h="1485900">
                                <a:moveTo>
                                  <a:pt x="267969" y="1409699"/>
                                </a:moveTo>
                                <a:lnTo>
                                  <a:pt x="264721" y="1409699"/>
                                </a:lnTo>
                                <a:lnTo>
                                  <a:pt x="259336" y="1414512"/>
                                </a:lnTo>
                                <a:lnTo>
                                  <a:pt x="267969" y="1422399"/>
                                </a:lnTo>
                                <a:lnTo>
                                  <a:pt x="267969" y="1409699"/>
                                </a:lnTo>
                                <a:close/>
                              </a:path>
                              <a:path w="268605" h="1485900">
                                <a:moveTo>
                                  <a:pt x="54972" y="1395054"/>
                                </a:moveTo>
                                <a:lnTo>
                                  <a:pt x="35558" y="1413681"/>
                                </a:lnTo>
                                <a:lnTo>
                                  <a:pt x="44479" y="1421949"/>
                                </a:lnTo>
                                <a:lnTo>
                                  <a:pt x="43942" y="1421949"/>
                                </a:lnTo>
                                <a:lnTo>
                                  <a:pt x="55920" y="1410429"/>
                                </a:lnTo>
                                <a:lnTo>
                                  <a:pt x="47368" y="1402548"/>
                                </a:lnTo>
                                <a:lnTo>
                                  <a:pt x="62813" y="1402548"/>
                                </a:lnTo>
                                <a:lnTo>
                                  <a:pt x="54972" y="1395054"/>
                                </a:lnTo>
                                <a:close/>
                              </a:path>
                              <a:path w="268605" h="1485900">
                                <a:moveTo>
                                  <a:pt x="120707" y="1404429"/>
                                </a:moveTo>
                                <a:lnTo>
                                  <a:pt x="120376" y="1404659"/>
                                </a:lnTo>
                                <a:lnTo>
                                  <a:pt x="108707" y="1415546"/>
                                </a:lnTo>
                                <a:lnTo>
                                  <a:pt x="115793" y="1421949"/>
                                </a:lnTo>
                                <a:lnTo>
                                  <a:pt x="115511" y="1421949"/>
                                </a:lnTo>
                                <a:lnTo>
                                  <a:pt x="127739" y="1410780"/>
                                </a:lnTo>
                                <a:lnTo>
                                  <a:pt x="120707" y="1404429"/>
                                </a:lnTo>
                                <a:close/>
                              </a:path>
                              <a:path w="268605" h="1485900">
                                <a:moveTo>
                                  <a:pt x="161267" y="1415546"/>
                                </a:moveTo>
                                <a:lnTo>
                                  <a:pt x="147195" y="1415546"/>
                                </a:lnTo>
                                <a:lnTo>
                                  <a:pt x="154103" y="1421949"/>
                                </a:lnTo>
                                <a:lnTo>
                                  <a:pt x="154821" y="1421269"/>
                                </a:lnTo>
                                <a:lnTo>
                                  <a:pt x="161267" y="1415546"/>
                                </a:lnTo>
                                <a:close/>
                              </a:path>
                              <a:path w="268605" h="1485900">
                                <a:moveTo>
                                  <a:pt x="246965" y="1403209"/>
                                </a:moveTo>
                                <a:lnTo>
                                  <a:pt x="239756" y="1409699"/>
                                </a:lnTo>
                                <a:lnTo>
                                  <a:pt x="239010" y="1410429"/>
                                </a:lnTo>
                                <a:lnTo>
                                  <a:pt x="251015" y="1421949"/>
                                </a:lnTo>
                                <a:lnTo>
                                  <a:pt x="259336" y="1414512"/>
                                </a:lnTo>
                                <a:lnTo>
                                  <a:pt x="246965" y="1403209"/>
                                </a:lnTo>
                                <a:close/>
                              </a:path>
                              <a:path w="268605" h="1485900">
                                <a:moveTo>
                                  <a:pt x="24558" y="1403486"/>
                                </a:moveTo>
                                <a:lnTo>
                                  <a:pt x="16146" y="1411172"/>
                                </a:lnTo>
                                <a:lnTo>
                                  <a:pt x="27649" y="1421269"/>
                                </a:lnTo>
                                <a:lnTo>
                                  <a:pt x="35558" y="1413681"/>
                                </a:lnTo>
                                <a:lnTo>
                                  <a:pt x="24558" y="1403486"/>
                                </a:lnTo>
                                <a:close/>
                              </a:path>
                              <a:path w="268605" h="1485900">
                                <a:moveTo>
                                  <a:pt x="234906" y="1414067"/>
                                </a:moveTo>
                                <a:lnTo>
                                  <a:pt x="219688" y="1414067"/>
                                </a:lnTo>
                                <a:lnTo>
                                  <a:pt x="227177" y="1421269"/>
                                </a:lnTo>
                                <a:lnTo>
                                  <a:pt x="226905" y="1421269"/>
                                </a:lnTo>
                                <a:lnTo>
                                  <a:pt x="234906" y="1414067"/>
                                </a:lnTo>
                                <a:close/>
                              </a:path>
                              <a:path w="268605" h="1485900">
                                <a:moveTo>
                                  <a:pt x="96405" y="1404429"/>
                                </a:moveTo>
                                <a:lnTo>
                                  <a:pt x="92330" y="1408225"/>
                                </a:lnTo>
                                <a:lnTo>
                                  <a:pt x="104398" y="1419652"/>
                                </a:lnTo>
                                <a:lnTo>
                                  <a:pt x="104572" y="1419403"/>
                                </a:lnTo>
                                <a:lnTo>
                                  <a:pt x="108707" y="1415546"/>
                                </a:lnTo>
                                <a:lnTo>
                                  <a:pt x="96405" y="1404429"/>
                                </a:lnTo>
                                <a:close/>
                              </a:path>
                              <a:path w="268605" h="1485900">
                                <a:moveTo>
                                  <a:pt x="192065" y="1403486"/>
                                </a:moveTo>
                                <a:lnTo>
                                  <a:pt x="191267" y="1404196"/>
                                </a:lnTo>
                                <a:lnTo>
                                  <a:pt x="182243" y="1412881"/>
                                </a:lnTo>
                                <a:lnTo>
                                  <a:pt x="189420" y="1419652"/>
                                </a:lnTo>
                                <a:lnTo>
                                  <a:pt x="199283" y="1410429"/>
                                </a:lnTo>
                                <a:lnTo>
                                  <a:pt x="192065" y="1403486"/>
                                </a:lnTo>
                                <a:close/>
                              </a:path>
                              <a:path w="268605" h="1485900">
                                <a:moveTo>
                                  <a:pt x="86604" y="1402803"/>
                                </a:moveTo>
                                <a:lnTo>
                                  <a:pt x="74865" y="1414067"/>
                                </a:lnTo>
                                <a:lnTo>
                                  <a:pt x="80448" y="1419403"/>
                                </a:lnTo>
                                <a:lnTo>
                                  <a:pt x="84472" y="1415546"/>
                                </a:lnTo>
                                <a:lnTo>
                                  <a:pt x="92330" y="1408225"/>
                                </a:lnTo>
                                <a:lnTo>
                                  <a:pt x="86604" y="1402803"/>
                                </a:lnTo>
                                <a:close/>
                              </a:path>
                              <a:path w="268605" h="1485900">
                                <a:moveTo>
                                  <a:pt x="173527" y="1404659"/>
                                </a:moveTo>
                                <a:lnTo>
                                  <a:pt x="166378" y="1411007"/>
                                </a:lnTo>
                                <a:lnTo>
                                  <a:pt x="175467" y="1419403"/>
                                </a:lnTo>
                                <a:lnTo>
                                  <a:pt x="182243" y="1412881"/>
                                </a:lnTo>
                                <a:lnTo>
                                  <a:pt x="173527" y="1404659"/>
                                </a:lnTo>
                                <a:close/>
                              </a:path>
                              <a:path w="268605" h="1485900">
                                <a:moveTo>
                                  <a:pt x="22093" y="1401201"/>
                                </a:moveTo>
                                <a:lnTo>
                                  <a:pt x="13824" y="1409134"/>
                                </a:lnTo>
                                <a:lnTo>
                                  <a:pt x="16146" y="1411172"/>
                                </a:lnTo>
                                <a:lnTo>
                                  <a:pt x="24558" y="1403486"/>
                                </a:lnTo>
                                <a:lnTo>
                                  <a:pt x="22093" y="1401201"/>
                                </a:lnTo>
                                <a:close/>
                              </a:path>
                              <a:path w="268605" h="1485900">
                                <a:moveTo>
                                  <a:pt x="166327" y="1397867"/>
                                </a:moveTo>
                                <a:lnTo>
                                  <a:pt x="159390" y="1404196"/>
                                </a:lnTo>
                                <a:lnTo>
                                  <a:pt x="159258" y="1404429"/>
                                </a:lnTo>
                                <a:lnTo>
                                  <a:pt x="166378" y="1411007"/>
                                </a:lnTo>
                                <a:lnTo>
                                  <a:pt x="173527" y="1404659"/>
                                </a:lnTo>
                                <a:lnTo>
                                  <a:pt x="166327" y="1397867"/>
                                </a:lnTo>
                                <a:close/>
                              </a:path>
                              <a:path w="268605" h="1485900">
                                <a:moveTo>
                                  <a:pt x="127888" y="1397652"/>
                                </a:moveTo>
                                <a:lnTo>
                                  <a:pt x="120873" y="1404196"/>
                                </a:lnTo>
                                <a:lnTo>
                                  <a:pt x="120707" y="1404429"/>
                                </a:lnTo>
                                <a:lnTo>
                                  <a:pt x="127739" y="1410780"/>
                                </a:lnTo>
                                <a:lnTo>
                                  <a:pt x="134948" y="1404196"/>
                                </a:lnTo>
                                <a:lnTo>
                                  <a:pt x="127888" y="1397652"/>
                                </a:lnTo>
                                <a:close/>
                              </a:path>
                              <a:path w="268605" h="1485900">
                                <a:moveTo>
                                  <a:pt x="44619" y="1385158"/>
                                </a:moveTo>
                                <a:lnTo>
                                  <a:pt x="36523" y="1392555"/>
                                </a:lnTo>
                                <a:lnTo>
                                  <a:pt x="55920" y="1410429"/>
                                </a:lnTo>
                                <a:lnTo>
                                  <a:pt x="63428" y="1403209"/>
                                </a:lnTo>
                                <a:lnTo>
                                  <a:pt x="63282" y="1402996"/>
                                </a:lnTo>
                                <a:lnTo>
                                  <a:pt x="62813" y="1402548"/>
                                </a:lnTo>
                                <a:lnTo>
                                  <a:pt x="47161" y="1402548"/>
                                </a:lnTo>
                                <a:lnTo>
                                  <a:pt x="54972" y="1395054"/>
                                </a:lnTo>
                                <a:lnTo>
                                  <a:pt x="44619" y="1385158"/>
                                </a:lnTo>
                                <a:close/>
                              </a:path>
                              <a:path w="268605" h="1485900">
                                <a:moveTo>
                                  <a:pt x="211858" y="1384378"/>
                                </a:moveTo>
                                <a:lnTo>
                                  <a:pt x="192292" y="1403209"/>
                                </a:lnTo>
                                <a:lnTo>
                                  <a:pt x="192065" y="1403486"/>
                                </a:lnTo>
                                <a:lnTo>
                                  <a:pt x="199301" y="1410429"/>
                                </a:lnTo>
                                <a:lnTo>
                                  <a:pt x="207711" y="1402548"/>
                                </a:lnTo>
                                <a:lnTo>
                                  <a:pt x="200430" y="1395546"/>
                                </a:lnTo>
                                <a:lnTo>
                                  <a:pt x="215199" y="1395546"/>
                                </a:lnTo>
                                <a:lnTo>
                                  <a:pt x="219402" y="1391616"/>
                                </a:lnTo>
                                <a:lnTo>
                                  <a:pt x="211858" y="1384378"/>
                                </a:lnTo>
                                <a:close/>
                              </a:path>
                              <a:path w="268605" h="1485900">
                                <a:moveTo>
                                  <a:pt x="238894" y="1395835"/>
                                </a:moveTo>
                                <a:lnTo>
                                  <a:pt x="231263" y="1402996"/>
                                </a:lnTo>
                                <a:lnTo>
                                  <a:pt x="239010" y="1410429"/>
                                </a:lnTo>
                                <a:lnTo>
                                  <a:pt x="239756" y="1409699"/>
                                </a:lnTo>
                                <a:lnTo>
                                  <a:pt x="246965" y="1403209"/>
                                </a:lnTo>
                                <a:lnTo>
                                  <a:pt x="238894" y="1395835"/>
                                </a:lnTo>
                                <a:close/>
                              </a:path>
                              <a:path w="268605" h="1485900">
                                <a:moveTo>
                                  <a:pt x="261244" y="1390532"/>
                                </a:moveTo>
                                <a:lnTo>
                                  <a:pt x="261046" y="1390532"/>
                                </a:lnTo>
                                <a:lnTo>
                                  <a:pt x="252636" y="1398104"/>
                                </a:lnTo>
                                <a:lnTo>
                                  <a:pt x="264721" y="1409699"/>
                                </a:lnTo>
                                <a:lnTo>
                                  <a:pt x="267969" y="1396999"/>
                                </a:lnTo>
                                <a:lnTo>
                                  <a:pt x="261244" y="1390532"/>
                                </a:lnTo>
                                <a:close/>
                              </a:path>
                              <a:path w="268605" h="1485900">
                                <a:moveTo>
                                  <a:pt x="23" y="1384378"/>
                                </a:moveTo>
                                <a:lnTo>
                                  <a:pt x="0" y="1396999"/>
                                </a:lnTo>
                                <a:lnTo>
                                  <a:pt x="13824" y="1409134"/>
                                </a:lnTo>
                                <a:lnTo>
                                  <a:pt x="22093" y="1401201"/>
                                </a:lnTo>
                                <a:lnTo>
                                  <a:pt x="17560" y="1396999"/>
                                </a:lnTo>
                                <a:lnTo>
                                  <a:pt x="3857" y="1396999"/>
                                </a:lnTo>
                                <a:lnTo>
                                  <a:pt x="260" y="1385158"/>
                                </a:lnTo>
                                <a:lnTo>
                                  <a:pt x="134" y="1384742"/>
                                </a:lnTo>
                                <a:lnTo>
                                  <a:pt x="23" y="1384378"/>
                                </a:lnTo>
                                <a:close/>
                              </a:path>
                              <a:path w="268605" h="1485900">
                                <a:moveTo>
                                  <a:pt x="90484" y="1399079"/>
                                </a:moveTo>
                                <a:lnTo>
                                  <a:pt x="86604" y="1402803"/>
                                </a:lnTo>
                                <a:lnTo>
                                  <a:pt x="92330" y="1408225"/>
                                </a:lnTo>
                                <a:lnTo>
                                  <a:pt x="96405" y="1404429"/>
                                </a:lnTo>
                                <a:lnTo>
                                  <a:pt x="90484" y="1399079"/>
                                </a:lnTo>
                                <a:close/>
                              </a:path>
                              <a:path w="268605" h="1485900">
                                <a:moveTo>
                                  <a:pt x="176518" y="1388569"/>
                                </a:moveTo>
                                <a:lnTo>
                                  <a:pt x="166327" y="1397867"/>
                                </a:lnTo>
                                <a:lnTo>
                                  <a:pt x="173527" y="1404659"/>
                                </a:lnTo>
                                <a:lnTo>
                                  <a:pt x="183790" y="1395546"/>
                                </a:lnTo>
                                <a:lnTo>
                                  <a:pt x="176518" y="1388569"/>
                                </a:lnTo>
                                <a:close/>
                              </a:path>
                              <a:path w="268605" h="1485900">
                                <a:moveTo>
                                  <a:pt x="109673" y="1380771"/>
                                </a:moveTo>
                                <a:lnTo>
                                  <a:pt x="107890" y="1382378"/>
                                </a:lnTo>
                                <a:lnTo>
                                  <a:pt x="90484" y="1399079"/>
                                </a:lnTo>
                                <a:lnTo>
                                  <a:pt x="96405" y="1404429"/>
                                </a:lnTo>
                                <a:lnTo>
                                  <a:pt x="108368" y="1393284"/>
                                </a:lnTo>
                                <a:lnTo>
                                  <a:pt x="102368" y="1387864"/>
                                </a:lnTo>
                                <a:lnTo>
                                  <a:pt x="114186" y="1387864"/>
                                </a:lnTo>
                                <a:lnTo>
                                  <a:pt x="115628" y="1386521"/>
                                </a:lnTo>
                                <a:lnTo>
                                  <a:pt x="115877" y="1386521"/>
                                </a:lnTo>
                                <a:lnTo>
                                  <a:pt x="109673" y="1380771"/>
                                </a:lnTo>
                                <a:close/>
                              </a:path>
                              <a:path w="268605" h="1485900">
                                <a:moveTo>
                                  <a:pt x="115877" y="1386521"/>
                                </a:moveTo>
                                <a:lnTo>
                                  <a:pt x="115628" y="1386521"/>
                                </a:lnTo>
                                <a:lnTo>
                                  <a:pt x="108368" y="1393284"/>
                                </a:lnTo>
                                <a:lnTo>
                                  <a:pt x="120707" y="1404429"/>
                                </a:lnTo>
                                <a:lnTo>
                                  <a:pt x="120873" y="1404196"/>
                                </a:lnTo>
                                <a:lnTo>
                                  <a:pt x="127888" y="1397652"/>
                                </a:lnTo>
                                <a:lnTo>
                                  <a:pt x="115877" y="1386521"/>
                                </a:lnTo>
                                <a:close/>
                              </a:path>
                              <a:path w="268605" h="1485900">
                                <a:moveTo>
                                  <a:pt x="154300" y="1386521"/>
                                </a:moveTo>
                                <a:lnTo>
                                  <a:pt x="147045" y="1393146"/>
                                </a:lnTo>
                                <a:lnTo>
                                  <a:pt x="159258" y="1404429"/>
                                </a:lnTo>
                                <a:lnTo>
                                  <a:pt x="159390" y="1404196"/>
                                </a:lnTo>
                                <a:lnTo>
                                  <a:pt x="166327" y="1397867"/>
                                </a:lnTo>
                                <a:lnTo>
                                  <a:pt x="154300" y="1386521"/>
                                </a:lnTo>
                                <a:close/>
                              </a:path>
                              <a:path w="268605" h="1485900">
                                <a:moveTo>
                                  <a:pt x="139874" y="1386521"/>
                                </a:moveTo>
                                <a:lnTo>
                                  <a:pt x="138379" y="1387864"/>
                                </a:lnTo>
                                <a:lnTo>
                                  <a:pt x="127888" y="1397652"/>
                                </a:lnTo>
                                <a:lnTo>
                                  <a:pt x="134948" y="1404196"/>
                                </a:lnTo>
                                <a:lnTo>
                                  <a:pt x="147045" y="1393146"/>
                                </a:lnTo>
                                <a:lnTo>
                                  <a:pt x="139874" y="1386521"/>
                                </a:lnTo>
                                <a:close/>
                              </a:path>
                              <a:path w="268605" h="1485900">
                                <a:moveTo>
                                  <a:pt x="33759" y="1390008"/>
                                </a:moveTo>
                                <a:lnTo>
                                  <a:pt x="22093" y="1401201"/>
                                </a:lnTo>
                                <a:lnTo>
                                  <a:pt x="24558" y="1403486"/>
                                </a:lnTo>
                                <a:lnTo>
                                  <a:pt x="36523" y="1392555"/>
                                </a:lnTo>
                                <a:lnTo>
                                  <a:pt x="33759" y="1390008"/>
                                </a:lnTo>
                                <a:close/>
                              </a:path>
                              <a:path w="268605" h="1485900">
                                <a:moveTo>
                                  <a:pt x="192442" y="1387864"/>
                                </a:moveTo>
                                <a:lnTo>
                                  <a:pt x="183790" y="1395546"/>
                                </a:lnTo>
                                <a:lnTo>
                                  <a:pt x="192065" y="1403486"/>
                                </a:lnTo>
                                <a:lnTo>
                                  <a:pt x="192292" y="1403209"/>
                                </a:lnTo>
                                <a:lnTo>
                                  <a:pt x="200254" y="1395546"/>
                                </a:lnTo>
                                <a:lnTo>
                                  <a:pt x="200430" y="1395546"/>
                                </a:lnTo>
                                <a:lnTo>
                                  <a:pt x="192442" y="1387864"/>
                                </a:lnTo>
                                <a:close/>
                              </a:path>
                              <a:path w="268605" h="1485900">
                                <a:moveTo>
                                  <a:pt x="66618" y="1383879"/>
                                </a:moveTo>
                                <a:lnTo>
                                  <a:pt x="54972" y="1395054"/>
                                </a:lnTo>
                                <a:lnTo>
                                  <a:pt x="63505" y="1403209"/>
                                </a:lnTo>
                                <a:lnTo>
                                  <a:pt x="63649" y="1402996"/>
                                </a:lnTo>
                                <a:lnTo>
                                  <a:pt x="75139" y="1391947"/>
                                </a:lnTo>
                                <a:lnTo>
                                  <a:pt x="66618" y="1383879"/>
                                </a:lnTo>
                                <a:close/>
                              </a:path>
                              <a:path w="268605" h="1485900">
                                <a:moveTo>
                                  <a:pt x="252997" y="1382601"/>
                                </a:moveTo>
                                <a:lnTo>
                                  <a:pt x="238894" y="1395835"/>
                                </a:lnTo>
                                <a:lnTo>
                                  <a:pt x="246965" y="1403209"/>
                                </a:lnTo>
                                <a:lnTo>
                                  <a:pt x="252636" y="1398104"/>
                                </a:lnTo>
                                <a:lnTo>
                                  <a:pt x="244745" y="1390532"/>
                                </a:lnTo>
                                <a:lnTo>
                                  <a:pt x="261244" y="1390532"/>
                                </a:lnTo>
                                <a:lnTo>
                                  <a:pt x="252997" y="1382601"/>
                                </a:lnTo>
                                <a:close/>
                              </a:path>
                              <a:path w="268605" h="1485900">
                                <a:moveTo>
                                  <a:pt x="226752" y="1384742"/>
                                </a:moveTo>
                                <a:lnTo>
                                  <a:pt x="219402" y="1391616"/>
                                </a:lnTo>
                                <a:lnTo>
                                  <a:pt x="231263" y="1402996"/>
                                </a:lnTo>
                                <a:lnTo>
                                  <a:pt x="238894" y="1395835"/>
                                </a:lnTo>
                                <a:lnTo>
                                  <a:pt x="226752" y="1384742"/>
                                </a:lnTo>
                                <a:close/>
                              </a:path>
                              <a:path w="268605" h="1485900">
                                <a:moveTo>
                                  <a:pt x="78853" y="1388569"/>
                                </a:moveTo>
                                <a:lnTo>
                                  <a:pt x="78651" y="1388569"/>
                                </a:lnTo>
                                <a:lnTo>
                                  <a:pt x="75139" y="1391947"/>
                                </a:lnTo>
                                <a:lnTo>
                                  <a:pt x="86604" y="1402803"/>
                                </a:lnTo>
                                <a:lnTo>
                                  <a:pt x="90484" y="1399079"/>
                                </a:lnTo>
                                <a:lnTo>
                                  <a:pt x="78853" y="1388569"/>
                                </a:lnTo>
                                <a:close/>
                              </a:path>
                              <a:path w="268605" h="1485900">
                                <a:moveTo>
                                  <a:pt x="215199" y="1395546"/>
                                </a:moveTo>
                                <a:lnTo>
                                  <a:pt x="200430" y="1395546"/>
                                </a:lnTo>
                                <a:lnTo>
                                  <a:pt x="207711" y="1402548"/>
                                </a:lnTo>
                                <a:lnTo>
                                  <a:pt x="215199" y="1395546"/>
                                </a:lnTo>
                                <a:close/>
                              </a:path>
                              <a:path w="268605" h="1485900">
                                <a:moveTo>
                                  <a:pt x="241291" y="1371343"/>
                                </a:moveTo>
                                <a:lnTo>
                                  <a:pt x="241081" y="1371343"/>
                                </a:lnTo>
                                <a:lnTo>
                                  <a:pt x="232808" y="1379079"/>
                                </a:lnTo>
                                <a:lnTo>
                                  <a:pt x="252636" y="1398104"/>
                                </a:lnTo>
                                <a:lnTo>
                                  <a:pt x="261046" y="1390532"/>
                                </a:lnTo>
                                <a:lnTo>
                                  <a:pt x="244546" y="1390532"/>
                                </a:lnTo>
                                <a:lnTo>
                                  <a:pt x="252997" y="1382601"/>
                                </a:lnTo>
                                <a:lnTo>
                                  <a:pt x="241291" y="1371343"/>
                                </a:lnTo>
                                <a:close/>
                              </a:path>
                              <a:path w="268605" h="1485900">
                                <a:moveTo>
                                  <a:pt x="13503" y="1371343"/>
                                </a:moveTo>
                                <a:lnTo>
                                  <a:pt x="438" y="1383879"/>
                                </a:lnTo>
                                <a:lnTo>
                                  <a:pt x="23" y="1384378"/>
                                </a:lnTo>
                                <a:lnTo>
                                  <a:pt x="3857" y="1396999"/>
                                </a:lnTo>
                                <a:lnTo>
                                  <a:pt x="10582" y="1390532"/>
                                </a:lnTo>
                                <a:lnTo>
                                  <a:pt x="3941" y="1384378"/>
                                </a:lnTo>
                                <a:lnTo>
                                  <a:pt x="16981" y="1384378"/>
                                </a:lnTo>
                                <a:lnTo>
                                  <a:pt x="22201" y="1379358"/>
                                </a:lnTo>
                                <a:lnTo>
                                  <a:pt x="13503" y="1371343"/>
                                </a:lnTo>
                                <a:close/>
                              </a:path>
                              <a:path w="268605" h="1485900">
                                <a:moveTo>
                                  <a:pt x="10582" y="1390532"/>
                                </a:moveTo>
                                <a:lnTo>
                                  <a:pt x="3857" y="1396999"/>
                                </a:lnTo>
                                <a:lnTo>
                                  <a:pt x="17560" y="1396999"/>
                                </a:lnTo>
                                <a:lnTo>
                                  <a:pt x="10582" y="1390532"/>
                                </a:lnTo>
                                <a:close/>
                              </a:path>
                              <a:path w="268605" h="1485900">
                                <a:moveTo>
                                  <a:pt x="185066" y="1380771"/>
                                </a:moveTo>
                                <a:lnTo>
                                  <a:pt x="176518" y="1388569"/>
                                </a:lnTo>
                                <a:lnTo>
                                  <a:pt x="183790" y="1395546"/>
                                </a:lnTo>
                                <a:lnTo>
                                  <a:pt x="192442" y="1387864"/>
                                </a:lnTo>
                                <a:lnTo>
                                  <a:pt x="185066" y="1380771"/>
                                </a:lnTo>
                                <a:close/>
                              </a:path>
                              <a:path w="268605" h="1485900">
                                <a:moveTo>
                                  <a:pt x="98051" y="1369999"/>
                                </a:moveTo>
                                <a:lnTo>
                                  <a:pt x="97781" y="1370172"/>
                                </a:lnTo>
                                <a:lnTo>
                                  <a:pt x="90437" y="1377234"/>
                                </a:lnTo>
                                <a:lnTo>
                                  <a:pt x="90599" y="1377234"/>
                                </a:lnTo>
                                <a:lnTo>
                                  <a:pt x="108368" y="1393284"/>
                                </a:lnTo>
                                <a:lnTo>
                                  <a:pt x="114186" y="1387864"/>
                                </a:lnTo>
                                <a:lnTo>
                                  <a:pt x="102173" y="1387864"/>
                                </a:lnTo>
                                <a:lnTo>
                                  <a:pt x="109566" y="1380771"/>
                                </a:lnTo>
                                <a:lnTo>
                                  <a:pt x="108549" y="1379729"/>
                                </a:lnTo>
                                <a:lnTo>
                                  <a:pt x="98051" y="1369999"/>
                                </a:lnTo>
                                <a:close/>
                              </a:path>
                              <a:path w="268605" h="1485900">
                                <a:moveTo>
                                  <a:pt x="147100" y="1379729"/>
                                </a:moveTo>
                                <a:lnTo>
                                  <a:pt x="141280" y="1385158"/>
                                </a:lnTo>
                                <a:lnTo>
                                  <a:pt x="139874" y="1386521"/>
                                </a:lnTo>
                                <a:lnTo>
                                  <a:pt x="147045" y="1393146"/>
                                </a:lnTo>
                                <a:lnTo>
                                  <a:pt x="154300" y="1386521"/>
                                </a:lnTo>
                                <a:lnTo>
                                  <a:pt x="147100" y="1379729"/>
                                </a:lnTo>
                                <a:close/>
                              </a:path>
                              <a:path w="268605" h="1485900">
                                <a:moveTo>
                                  <a:pt x="41710" y="1382378"/>
                                </a:moveTo>
                                <a:lnTo>
                                  <a:pt x="33759" y="1390008"/>
                                </a:lnTo>
                                <a:lnTo>
                                  <a:pt x="36523" y="1392555"/>
                                </a:lnTo>
                                <a:lnTo>
                                  <a:pt x="44619" y="1385158"/>
                                </a:lnTo>
                                <a:lnTo>
                                  <a:pt x="41710" y="1382378"/>
                                </a:lnTo>
                                <a:close/>
                              </a:path>
                              <a:path w="268605" h="1485900">
                                <a:moveTo>
                                  <a:pt x="81823" y="1369307"/>
                                </a:moveTo>
                                <a:lnTo>
                                  <a:pt x="66618" y="1383879"/>
                                </a:lnTo>
                                <a:lnTo>
                                  <a:pt x="75139" y="1391947"/>
                                </a:lnTo>
                                <a:lnTo>
                                  <a:pt x="78651" y="1388569"/>
                                </a:lnTo>
                                <a:lnTo>
                                  <a:pt x="78853" y="1388569"/>
                                </a:lnTo>
                                <a:lnTo>
                                  <a:pt x="70223" y="1380771"/>
                                </a:lnTo>
                                <a:lnTo>
                                  <a:pt x="86760" y="1380771"/>
                                </a:lnTo>
                                <a:lnTo>
                                  <a:pt x="90437" y="1377234"/>
                                </a:lnTo>
                                <a:lnTo>
                                  <a:pt x="90599" y="1377234"/>
                                </a:lnTo>
                                <a:lnTo>
                                  <a:pt x="81823" y="1369307"/>
                                </a:lnTo>
                                <a:close/>
                              </a:path>
                              <a:path w="268605" h="1485900">
                                <a:moveTo>
                                  <a:pt x="218917" y="1377584"/>
                                </a:moveTo>
                                <a:lnTo>
                                  <a:pt x="211858" y="1384378"/>
                                </a:lnTo>
                                <a:lnTo>
                                  <a:pt x="219402" y="1391616"/>
                                </a:lnTo>
                                <a:lnTo>
                                  <a:pt x="226752" y="1384742"/>
                                </a:lnTo>
                                <a:lnTo>
                                  <a:pt x="218917" y="1377584"/>
                                </a:lnTo>
                                <a:close/>
                              </a:path>
                              <a:path w="268605" h="1485900">
                                <a:moveTo>
                                  <a:pt x="16981" y="1384378"/>
                                </a:moveTo>
                                <a:lnTo>
                                  <a:pt x="3941" y="1384378"/>
                                </a:lnTo>
                                <a:lnTo>
                                  <a:pt x="10582" y="1390532"/>
                                </a:lnTo>
                                <a:lnTo>
                                  <a:pt x="16981" y="1384378"/>
                                </a:lnTo>
                                <a:close/>
                              </a:path>
                              <a:path w="268605" h="1485900">
                                <a:moveTo>
                                  <a:pt x="261397" y="1352579"/>
                                </a:moveTo>
                                <a:lnTo>
                                  <a:pt x="261147" y="1352579"/>
                                </a:lnTo>
                                <a:lnTo>
                                  <a:pt x="254388" y="1358899"/>
                                </a:lnTo>
                                <a:lnTo>
                                  <a:pt x="252933" y="1360289"/>
                                </a:lnTo>
                                <a:lnTo>
                                  <a:pt x="264454" y="1371343"/>
                                </a:lnTo>
                                <a:lnTo>
                                  <a:pt x="264659" y="1371658"/>
                                </a:lnTo>
                                <a:lnTo>
                                  <a:pt x="252997" y="1382601"/>
                                </a:lnTo>
                                <a:lnTo>
                                  <a:pt x="261244" y="1390532"/>
                                </a:lnTo>
                                <a:lnTo>
                                  <a:pt x="261046" y="1390532"/>
                                </a:lnTo>
                                <a:lnTo>
                                  <a:pt x="267883" y="1384378"/>
                                </a:lnTo>
                                <a:lnTo>
                                  <a:pt x="267969" y="1358899"/>
                                </a:lnTo>
                                <a:lnTo>
                                  <a:pt x="261397" y="1352579"/>
                                </a:lnTo>
                                <a:close/>
                              </a:path>
                              <a:path w="268605" h="1485900">
                                <a:moveTo>
                                  <a:pt x="30493" y="1371658"/>
                                </a:moveTo>
                                <a:lnTo>
                                  <a:pt x="30207" y="1371658"/>
                                </a:lnTo>
                                <a:lnTo>
                                  <a:pt x="22201" y="1379358"/>
                                </a:lnTo>
                                <a:lnTo>
                                  <a:pt x="33759" y="1390008"/>
                                </a:lnTo>
                                <a:lnTo>
                                  <a:pt x="41710" y="1382378"/>
                                </a:lnTo>
                                <a:lnTo>
                                  <a:pt x="30493" y="1371658"/>
                                </a:lnTo>
                                <a:close/>
                              </a:path>
                              <a:path w="268605" h="1485900">
                                <a:moveTo>
                                  <a:pt x="86760" y="1380771"/>
                                </a:moveTo>
                                <a:lnTo>
                                  <a:pt x="70223" y="1380771"/>
                                </a:lnTo>
                                <a:lnTo>
                                  <a:pt x="78853" y="1388569"/>
                                </a:lnTo>
                                <a:lnTo>
                                  <a:pt x="78651" y="1388569"/>
                                </a:lnTo>
                                <a:lnTo>
                                  <a:pt x="86760" y="1380771"/>
                                </a:lnTo>
                                <a:close/>
                              </a:path>
                              <a:path w="268605" h="1485900">
                                <a:moveTo>
                                  <a:pt x="173146" y="1369307"/>
                                </a:moveTo>
                                <a:lnTo>
                                  <a:pt x="164467" y="1377234"/>
                                </a:lnTo>
                                <a:lnTo>
                                  <a:pt x="164705" y="1377234"/>
                                </a:lnTo>
                                <a:lnTo>
                                  <a:pt x="176518" y="1388569"/>
                                </a:lnTo>
                                <a:lnTo>
                                  <a:pt x="185066" y="1380771"/>
                                </a:lnTo>
                                <a:lnTo>
                                  <a:pt x="173146" y="1369307"/>
                                </a:lnTo>
                                <a:close/>
                              </a:path>
                              <a:path w="268605" h="1485900">
                                <a:moveTo>
                                  <a:pt x="196873" y="1369999"/>
                                </a:moveTo>
                                <a:lnTo>
                                  <a:pt x="185066" y="1380771"/>
                                </a:lnTo>
                                <a:lnTo>
                                  <a:pt x="192442" y="1387864"/>
                                </a:lnTo>
                                <a:lnTo>
                                  <a:pt x="204413" y="1377234"/>
                                </a:lnTo>
                                <a:lnTo>
                                  <a:pt x="196873" y="1369999"/>
                                </a:lnTo>
                                <a:close/>
                              </a:path>
                              <a:path w="268605" h="1485900">
                                <a:moveTo>
                                  <a:pt x="121380" y="1369435"/>
                                </a:moveTo>
                                <a:lnTo>
                                  <a:pt x="110652" y="1379729"/>
                                </a:lnTo>
                                <a:lnTo>
                                  <a:pt x="109673" y="1380771"/>
                                </a:lnTo>
                                <a:lnTo>
                                  <a:pt x="115877" y="1386521"/>
                                </a:lnTo>
                                <a:lnTo>
                                  <a:pt x="115628" y="1386521"/>
                                </a:lnTo>
                                <a:lnTo>
                                  <a:pt x="127700" y="1375274"/>
                                </a:lnTo>
                                <a:lnTo>
                                  <a:pt x="121380" y="1369435"/>
                                </a:lnTo>
                                <a:close/>
                              </a:path>
                              <a:path w="268605" h="1485900">
                                <a:moveTo>
                                  <a:pt x="135085" y="1368394"/>
                                </a:moveTo>
                                <a:lnTo>
                                  <a:pt x="127700" y="1375274"/>
                                </a:lnTo>
                                <a:lnTo>
                                  <a:pt x="139874" y="1386521"/>
                                </a:lnTo>
                                <a:lnTo>
                                  <a:pt x="141280" y="1385158"/>
                                </a:lnTo>
                                <a:lnTo>
                                  <a:pt x="147100" y="1379729"/>
                                </a:lnTo>
                                <a:lnTo>
                                  <a:pt x="135085" y="1368394"/>
                                </a:lnTo>
                                <a:close/>
                              </a:path>
                              <a:path w="268605" h="1485900">
                                <a:moveTo>
                                  <a:pt x="157344" y="1370172"/>
                                </a:moveTo>
                                <a:lnTo>
                                  <a:pt x="147100" y="1379729"/>
                                </a:lnTo>
                                <a:lnTo>
                                  <a:pt x="154300" y="1386521"/>
                                </a:lnTo>
                                <a:lnTo>
                                  <a:pt x="164467" y="1377234"/>
                                </a:lnTo>
                                <a:lnTo>
                                  <a:pt x="164705" y="1377234"/>
                                </a:lnTo>
                                <a:lnTo>
                                  <a:pt x="157344" y="1370172"/>
                                </a:lnTo>
                                <a:close/>
                              </a:path>
                              <a:path w="268605" h="1485900">
                                <a:moveTo>
                                  <a:pt x="68178" y="1356982"/>
                                </a:moveTo>
                                <a:lnTo>
                                  <a:pt x="41710" y="1382378"/>
                                </a:lnTo>
                                <a:lnTo>
                                  <a:pt x="44619" y="1385158"/>
                                </a:lnTo>
                                <a:lnTo>
                                  <a:pt x="56503" y="1374301"/>
                                </a:lnTo>
                                <a:lnTo>
                                  <a:pt x="53379" y="1371343"/>
                                </a:lnTo>
                                <a:lnTo>
                                  <a:pt x="59790" y="1371343"/>
                                </a:lnTo>
                                <a:lnTo>
                                  <a:pt x="56527" y="1368394"/>
                                </a:lnTo>
                                <a:lnTo>
                                  <a:pt x="62968" y="1368394"/>
                                </a:lnTo>
                                <a:lnTo>
                                  <a:pt x="71839" y="1360289"/>
                                </a:lnTo>
                                <a:lnTo>
                                  <a:pt x="68178" y="1356982"/>
                                </a:lnTo>
                                <a:close/>
                              </a:path>
                              <a:path w="268605" h="1485900">
                                <a:moveTo>
                                  <a:pt x="225074" y="1371658"/>
                                </a:moveTo>
                                <a:lnTo>
                                  <a:pt x="218917" y="1377584"/>
                                </a:lnTo>
                                <a:lnTo>
                                  <a:pt x="226752" y="1384742"/>
                                </a:lnTo>
                                <a:lnTo>
                                  <a:pt x="232808" y="1379079"/>
                                </a:lnTo>
                                <a:lnTo>
                                  <a:pt x="225074" y="1371658"/>
                                </a:lnTo>
                                <a:close/>
                              </a:path>
                              <a:path w="268605" h="1485900">
                                <a:moveTo>
                                  <a:pt x="211574" y="1370875"/>
                                </a:moveTo>
                                <a:lnTo>
                                  <a:pt x="204413" y="1377234"/>
                                </a:lnTo>
                                <a:lnTo>
                                  <a:pt x="211858" y="1384378"/>
                                </a:lnTo>
                                <a:lnTo>
                                  <a:pt x="218917" y="1377584"/>
                                </a:lnTo>
                                <a:lnTo>
                                  <a:pt x="211574" y="1370875"/>
                                </a:lnTo>
                                <a:close/>
                              </a:path>
                              <a:path w="268605" h="1485900">
                                <a:moveTo>
                                  <a:pt x="59790" y="1371343"/>
                                </a:moveTo>
                                <a:lnTo>
                                  <a:pt x="59395" y="1371658"/>
                                </a:lnTo>
                                <a:lnTo>
                                  <a:pt x="56503" y="1374301"/>
                                </a:lnTo>
                                <a:lnTo>
                                  <a:pt x="66618" y="1383879"/>
                                </a:lnTo>
                                <a:lnTo>
                                  <a:pt x="69858" y="1380771"/>
                                </a:lnTo>
                                <a:lnTo>
                                  <a:pt x="70223" y="1380771"/>
                                </a:lnTo>
                                <a:lnTo>
                                  <a:pt x="59790" y="1371343"/>
                                </a:lnTo>
                                <a:close/>
                              </a:path>
                              <a:path w="268605" h="1485900">
                                <a:moveTo>
                                  <a:pt x="21817" y="1363366"/>
                                </a:moveTo>
                                <a:lnTo>
                                  <a:pt x="13503" y="1371343"/>
                                </a:lnTo>
                                <a:lnTo>
                                  <a:pt x="22201" y="1379358"/>
                                </a:lnTo>
                                <a:lnTo>
                                  <a:pt x="30207" y="1371658"/>
                                </a:lnTo>
                                <a:lnTo>
                                  <a:pt x="30493" y="1371658"/>
                                </a:lnTo>
                                <a:lnTo>
                                  <a:pt x="21817" y="1363366"/>
                                </a:lnTo>
                                <a:close/>
                              </a:path>
                              <a:path w="268605" h="1485900">
                                <a:moveTo>
                                  <a:pt x="233371" y="1363726"/>
                                </a:moveTo>
                                <a:lnTo>
                                  <a:pt x="231965" y="1365026"/>
                                </a:lnTo>
                                <a:lnTo>
                                  <a:pt x="225074" y="1371658"/>
                                </a:lnTo>
                                <a:lnTo>
                                  <a:pt x="232808" y="1379079"/>
                                </a:lnTo>
                                <a:lnTo>
                                  <a:pt x="241081" y="1371343"/>
                                </a:lnTo>
                                <a:lnTo>
                                  <a:pt x="241291" y="1371343"/>
                                </a:lnTo>
                                <a:lnTo>
                                  <a:pt x="233371" y="1363726"/>
                                </a:lnTo>
                                <a:close/>
                              </a:path>
                              <a:path w="268605" h="1485900">
                                <a:moveTo>
                                  <a:pt x="89420" y="1362000"/>
                                </a:moveTo>
                                <a:lnTo>
                                  <a:pt x="81823" y="1369307"/>
                                </a:lnTo>
                                <a:lnTo>
                                  <a:pt x="90599" y="1377234"/>
                                </a:lnTo>
                                <a:lnTo>
                                  <a:pt x="90437" y="1377234"/>
                                </a:lnTo>
                                <a:lnTo>
                                  <a:pt x="97960" y="1369999"/>
                                </a:lnTo>
                                <a:lnTo>
                                  <a:pt x="97443" y="1369435"/>
                                </a:lnTo>
                                <a:lnTo>
                                  <a:pt x="89420" y="1362000"/>
                                </a:lnTo>
                                <a:close/>
                              </a:path>
                              <a:path w="268605" h="1485900">
                                <a:moveTo>
                                  <a:pt x="165822" y="1362263"/>
                                </a:moveTo>
                                <a:lnTo>
                                  <a:pt x="157344" y="1370172"/>
                                </a:lnTo>
                                <a:lnTo>
                                  <a:pt x="164705" y="1377234"/>
                                </a:lnTo>
                                <a:lnTo>
                                  <a:pt x="164467" y="1377234"/>
                                </a:lnTo>
                                <a:lnTo>
                                  <a:pt x="173146" y="1369307"/>
                                </a:lnTo>
                                <a:lnTo>
                                  <a:pt x="165822" y="1362263"/>
                                </a:lnTo>
                                <a:close/>
                              </a:path>
                              <a:path w="268605" h="1485900">
                                <a:moveTo>
                                  <a:pt x="203749" y="1363726"/>
                                </a:moveTo>
                                <a:lnTo>
                                  <a:pt x="196873" y="1369999"/>
                                </a:lnTo>
                                <a:lnTo>
                                  <a:pt x="204413" y="1377234"/>
                                </a:lnTo>
                                <a:lnTo>
                                  <a:pt x="211574" y="1370875"/>
                                </a:lnTo>
                                <a:lnTo>
                                  <a:pt x="203749" y="1363726"/>
                                </a:lnTo>
                                <a:close/>
                              </a:path>
                              <a:path w="268605" h="1485900">
                                <a:moveTo>
                                  <a:pt x="128721" y="1362391"/>
                                </a:moveTo>
                                <a:lnTo>
                                  <a:pt x="121380" y="1369435"/>
                                </a:lnTo>
                                <a:lnTo>
                                  <a:pt x="127700" y="1375274"/>
                                </a:lnTo>
                                <a:lnTo>
                                  <a:pt x="135085" y="1368394"/>
                                </a:lnTo>
                                <a:lnTo>
                                  <a:pt x="128721" y="1362391"/>
                                </a:lnTo>
                                <a:close/>
                              </a:path>
                              <a:path w="268605" h="1485900">
                                <a:moveTo>
                                  <a:pt x="44707" y="1357713"/>
                                </a:moveTo>
                                <a:lnTo>
                                  <a:pt x="41868" y="1360444"/>
                                </a:lnTo>
                                <a:lnTo>
                                  <a:pt x="56503" y="1374301"/>
                                </a:lnTo>
                                <a:lnTo>
                                  <a:pt x="59740" y="1371343"/>
                                </a:lnTo>
                                <a:lnTo>
                                  <a:pt x="53211" y="1371343"/>
                                </a:lnTo>
                                <a:lnTo>
                                  <a:pt x="56284" y="1368394"/>
                                </a:lnTo>
                                <a:lnTo>
                                  <a:pt x="56527" y="1368394"/>
                                </a:lnTo>
                                <a:lnTo>
                                  <a:pt x="44707" y="1357713"/>
                                </a:lnTo>
                                <a:close/>
                              </a:path>
                              <a:path w="268605" h="1485900">
                                <a:moveTo>
                                  <a:pt x="36013" y="1349857"/>
                                </a:moveTo>
                                <a:lnTo>
                                  <a:pt x="34879" y="1350833"/>
                                </a:lnTo>
                                <a:lnTo>
                                  <a:pt x="21817" y="1363366"/>
                                </a:lnTo>
                                <a:lnTo>
                                  <a:pt x="30493" y="1371658"/>
                                </a:lnTo>
                                <a:lnTo>
                                  <a:pt x="30207" y="1371658"/>
                                </a:lnTo>
                                <a:lnTo>
                                  <a:pt x="41868" y="1360444"/>
                                </a:lnTo>
                                <a:lnTo>
                                  <a:pt x="33562" y="1352579"/>
                                </a:lnTo>
                                <a:lnTo>
                                  <a:pt x="39025" y="1352579"/>
                                </a:lnTo>
                                <a:lnTo>
                                  <a:pt x="36013" y="1349857"/>
                                </a:lnTo>
                                <a:close/>
                              </a:path>
                              <a:path w="268605" h="1485900">
                                <a:moveTo>
                                  <a:pt x="226773" y="1357380"/>
                                </a:moveTo>
                                <a:lnTo>
                                  <a:pt x="218162" y="1365026"/>
                                </a:lnTo>
                                <a:lnTo>
                                  <a:pt x="225074" y="1371658"/>
                                </a:lnTo>
                                <a:lnTo>
                                  <a:pt x="233315" y="1363726"/>
                                </a:lnTo>
                                <a:lnTo>
                                  <a:pt x="232996" y="1363366"/>
                                </a:lnTo>
                                <a:lnTo>
                                  <a:pt x="226773" y="1357380"/>
                                </a:lnTo>
                                <a:close/>
                              </a:path>
                              <a:path w="268605" h="1485900">
                                <a:moveTo>
                                  <a:pt x="3857" y="1346199"/>
                                </a:moveTo>
                                <a:lnTo>
                                  <a:pt x="108" y="1358542"/>
                                </a:lnTo>
                                <a:lnTo>
                                  <a:pt x="0" y="1358899"/>
                                </a:lnTo>
                                <a:lnTo>
                                  <a:pt x="13503" y="1371343"/>
                                </a:lnTo>
                                <a:lnTo>
                                  <a:pt x="21817" y="1363366"/>
                                </a:lnTo>
                                <a:lnTo>
                                  <a:pt x="17144" y="1358899"/>
                                </a:lnTo>
                                <a:lnTo>
                                  <a:pt x="3857" y="1358899"/>
                                </a:lnTo>
                                <a:lnTo>
                                  <a:pt x="10429" y="1352579"/>
                                </a:lnTo>
                                <a:lnTo>
                                  <a:pt x="9412" y="1351509"/>
                                </a:lnTo>
                                <a:lnTo>
                                  <a:pt x="3857" y="1346199"/>
                                </a:lnTo>
                                <a:close/>
                              </a:path>
                              <a:path w="268605" h="1485900">
                                <a:moveTo>
                                  <a:pt x="62968" y="1368394"/>
                                </a:moveTo>
                                <a:lnTo>
                                  <a:pt x="56527" y="1368394"/>
                                </a:lnTo>
                                <a:lnTo>
                                  <a:pt x="59790" y="1371343"/>
                                </a:lnTo>
                                <a:lnTo>
                                  <a:pt x="60252" y="1370875"/>
                                </a:lnTo>
                                <a:lnTo>
                                  <a:pt x="62968" y="1368394"/>
                                </a:lnTo>
                                <a:close/>
                              </a:path>
                              <a:path w="268605" h="1485900">
                                <a:moveTo>
                                  <a:pt x="244898" y="1352579"/>
                                </a:moveTo>
                                <a:lnTo>
                                  <a:pt x="233690" y="1363366"/>
                                </a:lnTo>
                                <a:lnTo>
                                  <a:pt x="233371" y="1363726"/>
                                </a:lnTo>
                                <a:lnTo>
                                  <a:pt x="241291" y="1371343"/>
                                </a:lnTo>
                                <a:lnTo>
                                  <a:pt x="241081" y="1371343"/>
                                </a:lnTo>
                                <a:lnTo>
                                  <a:pt x="252902" y="1360289"/>
                                </a:lnTo>
                                <a:lnTo>
                                  <a:pt x="251485" y="1358899"/>
                                </a:lnTo>
                                <a:lnTo>
                                  <a:pt x="244898" y="1352579"/>
                                </a:lnTo>
                                <a:close/>
                              </a:path>
                              <a:path w="268605" h="1485900">
                                <a:moveTo>
                                  <a:pt x="218950" y="1349857"/>
                                </a:moveTo>
                                <a:lnTo>
                                  <a:pt x="203749" y="1363726"/>
                                </a:lnTo>
                                <a:lnTo>
                                  <a:pt x="211574" y="1370875"/>
                                </a:lnTo>
                                <a:lnTo>
                                  <a:pt x="218162" y="1365026"/>
                                </a:lnTo>
                                <a:lnTo>
                                  <a:pt x="210541" y="1357713"/>
                                </a:lnTo>
                                <a:lnTo>
                                  <a:pt x="226397" y="1357713"/>
                                </a:lnTo>
                                <a:lnTo>
                                  <a:pt x="226773" y="1357380"/>
                                </a:lnTo>
                                <a:lnTo>
                                  <a:pt x="218950" y="1349857"/>
                                </a:lnTo>
                                <a:close/>
                              </a:path>
                              <a:path w="268605" h="1485900">
                                <a:moveTo>
                                  <a:pt x="153936" y="1350833"/>
                                </a:moveTo>
                                <a:lnTo>
                                  <a:pt x="145439" y="1358748"/>
                                </a:lnTo>
                                <a:lnTo>
                                  <a:pt x="157344" y="1370172"/>
                                </a:lnTo>
                                <a:lnTo>
                                  <a:pt x="165822" y="1362263"/>
                                </a:lnTo>
                                <a:lnTo>
                                  <a:pt x="153936" y="1350833"/>
                                </a:lnTo>
                                <a:close/>
                              </a:path>
                              <a:path w="268605" h="1485900">
                                <a:moveTo>
                                  <a:pt x="108699" y="1343503"/>
                                </a:moveTo>
                                <a:lnTo>
                                  <a:pt x="89420" y="1362000"/>
                                </a:lnTo>
                                <a:lnTo>
                                  <a:pt x="98051" y="1369999"/>
                                </a:lnTo>
                                <a:lnTo>
                                  <a:pt x="98546" y="1369435"/>
                                </a:lnTo>
                                <a:lnTo>
                                  <a:pt x="109659" y="1358748"/>
                                </a:lnTo>
                                <a:lnTo>
                                  <a:pt x="109812" y="1358748"/>
                                </a:lnTo>
                                <a:lnTo>
                                  <a:pt x="101243" y="1350833"/>
                                </a:lnTo>
                                <a:lnTo>
                                  <a:pt x="116469" y="1350833"/>
                                </a:lnTo>
                                <a:lnTo>
                                  <a:pt x="108699" y="1343503"/>
                                </a:lnTo>
                                <a:close/>
                              </a:path>
                              <a:path w="268605" h="1485900">
                                <a:moveTo>
                                  <a:pt x="191548" y="1352579"/>
                                </a:moveTo>
                                <a:lnTo>
                                  <a:pt x="190946" y="1353050"/>
                                </a:lnTo>
                                <a:lnTo>
                                  <a:pt x="184932" y="1358542"/>
                                </a:lnTo>
                                <a:lnTo>
                                  <a:pt x="196873" y="1369999"/>
                                </a:lnTo>
                                <a:lnTo>
                                  <a:pt x="203749" y="1363726"/>
                                </a:lnTo>
                                <a:lnTo>
                                  <a:pt x="191548" y="1352579"/>
                                </a:lnTo>
                                <a:close/>
                              </a:path>
                              <a:path w="268605" h="1485900">
                                <a:moveTo>
                                  <a:pt x="117186" y="1351509"/>
                                </a:moveTo>
                                <a:lnTo>
                                  <a:pt x="109659" y="1358748"/>
                                </a:lnTo>
                                <a:lnTo>
                                  <a:pt x="109812" y="1358748"/>
                                </a:lnTo>
                                <a:lnTo>
                                  <a:pt x="121380" y="1369435"/>
                                </a:lnTo>
                                <a:lnTo>
                                  <a:pt x="128721" y="1362391"/>
                                </a:lnTo>
                                <a:lnTo>
                                  <a:pt x="117186" y="1351509"/>
                                </a:lnTo>
                                <a:close/>
                              </a:path>
                              <a:path w="268605" h="1485900">
                                <a:moveTo>
                                  <a:pt x="79763" y="1353050"/>
                                </a:moveTo>
                                <a:lnTo>
                                  <a:pt x="71839" y="1360289"/>
                                </a:lnTo>
                                <a:lnTo>
                                  <a:pt x="81823" y="1369307"/>
                                </a:lnTo>
                                <a:lnTo>
                                  <a:pt x="89420" y="1362000"/>
                                </a:lnTo>
                                <a:lnTo>
                                  <a:pt x="79763" y="1353050"/>
                                </a:lnTo>
                                <a:close/>
                              </a:path>
                              <a:path w="268605" h="1485900">
                                <a:moveTo>
                                  <a:pt x="183795" y="1345496"/>
                                </a:moveTo>
                                <a:lnTo>
                                  <a:pt x="165822" y="1362263"/>
                                </a:lnTo>
                                <a:lnTo>
                                  <a:pt x="173146" y="1369307"/>
                                </a:lnTo>
                                <a:lnTo>
                                  <a:pt x="184932" y="1358542"/>
                                </a:lnTo>
                                <a:lnTo>
                                  <a:pt x="177603" y="1351509"/>
                                </a:lnTo>
                                <a:lnTo>
                                  <a:pt x="190377" y="1351509"/>
                                </a:lnTo>
                                <a:lnTo>
                                  <a:pt x="183795" y="1345496"/>
                                </a:lnTo>
                                <a:close/>
                              </a:path>
                              <a:path w="268605" h="1485900">
                                <a:moveTo>
                                  <a:pt x="139009" y="1352579"/>
                                </a:moveTo>
                                <a:lnTo>
                                  <a:pt x="138457" y="1353050"/>
                                </a:lnTo>
                                <a:lnTo>
                                  <a:pt x="128721" y="1362391"/>
                                </a:lnTo>
                                <a:lnTo>
                                  <a:pt x="135085" y="1368394"/>
                                </a:lnTo>
                                <a:lnTo>
                                  <a:pt x="145439" y="1358748"/>
                                </a:lnTo>
                                <a:lnTo>
                                  <a:pt x="139009" y="1352579"/>
                                </a:lnTo>
                                <a:close/>
                              </a:path>
                              <a:path w="268605" h="1485900">
                                <a:moveTo>
                                  <a:pt x="207012" y="1338376"/>
                                </a:moveTo>
                                <a:lnTo>
                                  <a:pt x="199216" y="1345496"/>
                                </a:lnTo>
                                <a:lnTo>
                                  <a:pt x="198541" y="1346199"/>
                                </a:lnTo>
                                <a:lnTo>
                                  <a:pt x="218162" y="1365026"/>
                                </a:lnTo>
                                <a:lnTo>
                                  <a:pt x="226397" y="1357713"/>
                                </a:lnTo>
                                <a:lnTo>
                                  <a:pt x="210339" y="1357713"/>
                                </a:lnTo>
                                <a:lnTo>
                                  <a:pt x="218950" y="1349857"/>
                                </a:lnTo>
                                <a:lnTo>
                                  <a:pt x="207012" y="1338376"/>
                                </a:lnTo>
                                <a:close/>
                              </a:path>
                              <a:path w="268605" h="1485900">
                                <a:moveTo>
                                  <a:pt x="24282" y="1339256"/>
                                </a:moveTo>
                                <a:lnTo>
                                  <a:pt x="21928" y="1341563"/>
                                </a:lnTo>
                                <a:lnTo>
                                  <a:pt x="41868" y="1360444"/>
                                </a:lnTo>
                                <a:lnTo>
                                  <a:pt x="44707" y="1357713"/>
                                </a:lnTo>
                                <a:lnTo>
                                  <a:pt x="39025" y="1352579"/>
                                </a:lnTo>
                                <a:lnTo>
                                  <a:pt x="33059" y="1352579"/>
                                </a:lnTo>
                                <a:lnTo>
                                  <a:pt x="35895" y="1349857"/>
                                </a:lnTo>
                                <a:lnTo>
                                  <a:pt x="35640" y="1349520"/>
                                </a:lnTo>
                                <a:lnTo>
                                  <a:pt x="24282" y="1339256"/>
                                </a:lnTo>
                                <a:close/>
                              </a:path>
                              <a:path w="268605" h="1485900">
                                <a:moveTo>
                                  <a:pt x="75955" y="1349520"/>
                                </a:moveTo>
                                <a:lnTo>
                                  <a:pt x="68178" y="1356982"/>
                                </a:lnTo>
                                <a:lnTo>
                                  <a:pt x="71839" y="1360289"/>
                                </a:lnTo>
                                <a:lnTo>
                                  <a:pt x="79763" y="1353050"/>
                                </a:lnTo>
                                <a:lnTo>
                                  <a:pt x="75955" y="1349520"/>
                                </a:lnTo>
                                <a:close/>
                              </a:path>
                              <a:path w="268605" h="1485900">
                                <a:moveTo>
                                  <a:pt x="253144" y="1344642"/>
                                </a:moveTo>
                                <a:lnTo>
                                  <a:pt x="244898" y="1352579"/>
                                </a:lnTo>
                                <a:lnTo>
                                  <a:pt x="252933" y="1360289"/>
                                </a:lnTo>
                                <a:lnTo>
                                  <a:pt x="254388" y="1358899"/>
                                </a:lnTo>
                                <a:lnTo>
                                  <a:pt x="261147" y="1352579"/>
                                </a:lnTo>
                                <a:lnTo>
                                  <a:pt x="261397" y="1352579"/>
                                </a:lnTo>
                                <a:lnTo>
                                  <a:pt x="253144" y="1344642"/>
                                </a:lnTo>
                                <a:close/>
                              </a:path>
                              <a:path w="268605" h="1485900">
                                <a:moveTo>
                                  <a:pt x="10531" y="1352579"/>
                                </a:moveTo>
                                <a:lnTo>
                                  <a:pt x="9939" y="1353050"/>
                                </a:lnTo>
                                <a:lnTo>
                                  <a:pt x="3857" y="1358899"/>
                                </a:lnTo>
                                <a:lnTo>
                                  <a:pt x="17144" y="1358899"/>
                                </a:lnTo>
                                <a:lnTo>
                                  <a:pt x="10531" y="1352579"/>
                                </a:lnTo>
                                <a:close/>
                              </a:path>
                              <a:path w="268605" h="1485900">
                                <a:moveTo>
                                  <a:pt x="99604" y="1334923"/>
                                </a:moveTo>
                                <a:lnTo>
                                  <a:pt x="91769" y="1342080"/>
                                </a:lnTo>
                                <a:lnTo>
                                  <a:pt x="109812" y="1358748"/>
                                </a:lnTo>
                                <a:lnTo>
                                  <a:pt x="109659" y="1358748"/>
                                </a:lnTo>
                                <a:lnTo>
                                  <a:pt x="117186" y="1351509"/>
                                </a:lnTo>
                                <a:lnTo>
                                  <a:pt x="116469" y="1350833"/>
                                </a:lnTo>
                                <a:lnTo>
                                  <a:pt x="101060" y="1350833"/>
                                </a:lnTo>
                                <a:lnTo>
                                  <a:pt x="108699" y="1343503"/>
                                </a:lnTo>
                                <a:lnTo>
                                  <a:pt x="99604" y="1334923"/>
                                </a:lnTo>
                                <a:close/>
                              </a:path>
                              <a:path w="268605" h="1485900">
                                <a:moveTo>
                                  <a:pt x="147360" y="1344508"/>
                                </a:moveTo>
                                <a:lnTo>
                                  <a:pt x="140062" y="1351509"/>
                                </a:lnTo>
                                <a:lnTo>
                                  <a:pt x="139009" y="1352579"/>
                                </a:lnTo>
                                <a:lnTo>
                                  <a:pt x="145439" y="1358748"/>
                                </a:lnTo>
                                <a:lnTo>
                                  <a:pt x="153936" y="1350833"/>
                                </a:lnTo>
                                <a:lnTo>
                                  <a:pt x="147360" y="1344508"/>
                                </a:lnTo>
                                <a:close/>
                              </a:path>
                              <a:path w="268605" h="1485900">
                                <a:moveTo>
                                  <a:pt x="15503" y="1331324"/>
                                </a:moveTo>
                                <a:lnTo>
                                  <a:pt x="0" y="1346199"/>
                                </a:lnTo>
                                <a:lnTo>
                                  <a:pt x="0" y="1358542"/>
                                </a:lnTo>
                                <a:lnTo>
                                  <a:pt x="360" y="1357713"/>
                                </a:lnTo>
                                <a:lnTo>
                                  <a:pt x="3700" y="1346714"/>
                                </a:lnTo>
                                <a:lnTo>
                                  <a:pt x="3795" y="1346404"/>
                                </a:lnTo>
                                <a:lnTo>
                                  <a:pt x="3857" y="1346199"/>
                                </a:lnTo>
                                <a:lnTo>
                                  <a:pt x="17062" y="1346199"/>
                                </a:lnTo>
                                <a:lnTo>
                                  <a:pt x="21883" y="1341563"/>
                                </a:lnTo>
                                <a:lnTo>
                                  <a:pt x="20256" y="1339980"/>
                                </a:lnTo>
                                <a:lnTo>
                                  <a:pt x="13412" y="1333499"/>
                                </a:lnTo>
                                <a:lnTo>
                                  <a:pt x="17911" y="1333499"/>
                                </a:lnTo>
                                <a:lnTo>
                                  <a:pt x="15503" y="1331324"/>
                                </a:lnTo>
                                <a:close/>
                              </a:path>
                              <a:path w="268605" h="1485900">
                                <a:moveTo>
                                  <a:pt x="171612" y="1334365"/>
                                </a:moveTo>
                                <a:lnTo>
                                  <a:pt x="165586" y="1339980"/>
                                </a:lnTo>
                                <a:lnTo>
                                  <a:pt x="184932" y="1358542"/>
                                </a:lnTo>
                                <a:lnTo>
                                  <a:pt x="191461" y="1352579"/>
                                </a:lnTo>
                                <a:lnTo>
                                  <a:pt x="190377" y="1351509"/>
                                </a:lnTo>
                                <a:lnTo>
                                  <a:pt x="177349" y="1351509"/>
                                </a:lnTo>
                                <a:lnTo>
                                  <a:pt x="183795" y="1345496"/>
                                </a:lnTo>
                                <a:lnTo>
                                  <a:pt x="171612" y="1334365"/>
                                </a:lnTo>
                                <a:close/>
                              </a:path>
                              <a:path w="268605" h="1485900">
                                <a:moveTo>
                                  <a:pt x="47725" y="1338507"/>
                                </a:moveTo>
                                <a:lnTo>
                                  <a:pt x="36247" y="1349520"/>
                                </a:lnTo>
                                <a:lnTo>
                                  <a:pt x="36013" y="1349857"/>
                                </a:lnTo>
                                <a:lnTo>
                                  <a:pt x="44707" y="1357713"/>
                                </a:lnTo>
                                <a:lnTo>
                                  <a:pt x="56467" y="1346404"/>
                                </a:lnTo>
                                <a:lnTo>
                                  <a:pt x="47725" y="1338507"/>
                                </a:lnTo>
                                <a:close/>
                              </a:path>
                              <a:path w="268605" h="1485900">
                                <a:moveTo>
                                  <a:pt x="230839" y="1339090"/>
                                </a:moveTo>
                                <a:lnTo>
                                  <a:pt x="230570" y="1339256"/>
                                </a:lnTo>
                                <a:lnTo>
                                  <a:pt x="218950" y="1349857"/>
                                </a:lnTo>
                                <a:lnTo>
                                  <a:pt x="226773" y="1357380"/>
                                </a:lnTo>
                                <a:lnTo>
                                  <a:pt x="238785" y="1346714"/>
                                </a:lnTo>
                                <a:lnTo>
                                  <a:pt x="230839" y="1339090"/>
                                </a:lnTo>
                                <a:close/>
                              </a:path>
                              <a:path w="268605" h="1485900">
                                <a:moveTo>
                                  <a:pt x="64461" y="1338868"/>
                                </a:moveTo>
                                <a:lnTo>
                                  <a:pt x="64303" y="1338868"/>
                                </a:lnTo>
                                <a:lnTo>
                                  <a:pt x="56467" y="1346404"/>
                                </a:lnTo>
                                <a:lnTo>
                                  <a:pt x="68178" y="1356982"/>
                                </a:lnTo>
                                <a:lnTo>
                                  <a:pt x="75955" y="1349520"/>
                                </a:lnTo>
                                <a:lnTo>
                                  <a:pt x="64461" y="1338868"/>
                                </a:lnTo>
                                <a:close/>
                              </a:path>
                              <a:path w="268605" h="1485900">
                                <a:moveTo>
                                  <a:pt x="105888" y="1320799"/>
                                </a:moveTo>
                                <a:lnTo>
                                  <a:pt x="75955" y="1349520"/>
                                </a:lnTo>
                                <a:lnTo>
                                  <a:pt x="79763" y="1353050"/>
                                </a:lnTo>
                                <a:lnTo>
                                  <a:pt x="91769" y="1342080"/>
                                </a:lnTo>
                                <a:lnTo>
                                  <a:pt x="87760" y="1338376"/>
                                </a:lnTo>
                                <a:lnTo>
                                  <a:pt x="95824" y="1338376"/>
                                </a:lnTo>
                                <a:lnTo>
                                  <a:pt x="99604" y="1334923"/>
                                </a:lnTo>
                                <a:lnTo>
                                  <a:pt x="95441" y="1330996"/>
                                </a:lnTo>
                                <a:lnTo>
                                  <a:pt x="103902" y="1330996"/>
                                </a:lnTo>
                                <a:lnTo>
                                  <a:pt x="110363" y="1325093"/>
                                </a:lnTo>
                                <a:lnTo>
                                  <a:pt x="105888" y="1320799"/>
                                </a:lnTo>
                                <a:close/>
                              </a:path>
                              <a:path w="268605" h="1485900">
                                <a:moveTo>
                                  <a:pt x="17062" y="1346199"/>
                                </a:moveTo>
                                <a:lnTo>
                                  <a:pt x="3857" y="1346199"/>
                                </a:lnTo>
                                <a:lnTo>
                                  <a:pt x="10531" y="1352579"/>
                                </a:lnTo>
                                <a:lnTo>
                                  <a:pt x="11541" y="1351509"/>
                                </a:lnTo>
                                <a:lnTo>
                                  <a:pt x="17062" y="1346199"/>
                                </a:lnTo>
                                <a:close/>
                              </a:path>
                              <a:path w="268605" h="1485900">
                                <a:moveTo>
                                  <a:pt x="135913" y="1333499"/>
                                </a:moveTo>
                                <a:lnTo>
                                  <a:pt x="127528" y="1341563"/>
                                </a:lnTo>
                                <a:lnTo>
                                  <a:pt x="139009" y="1352579"/>
                                </a:lnTo>
                                <a:lnTo>
                                  <a:pt x="140062" y="1351509"/>
                                </a:lnTo>
                                <a:lnTo>
                                  <a:pt x="147360" y="1344508"/>
                                </a:lnTo>
                                <a:lnTo>
                                  <a:pt x="135913" y="1333499"/>
                                </a:lnTo>
                                <a:close/>
                              </a:path>
                              <a:path w="268605" h="1485900">
                                <a:moveTo>
                                  <a:pt x="190900" y="1338868"/>
                                </a:moveTo>
                                <a:lnTo>
                                  <a:pt x="183795" y="1345496"/>
                                </a:lnTo>
                                <a:lnTo>
                                  <a:pt x="191548" y="1352579"/>
                                </a:lnTo>
                                <a:lnTo>
                                  <a:pt x="192632" y="1351509"/>
                                </a:lnTo>
                                <a:lnTo>
                                  <a:pt x="198446" y="1346199"/>
                                </a:lnTo>
                                <a:lnTo>
                                  <a:pt x="197807" y="1345496"/>
                                </a:lnTo>
                                <a:lnTo>
                                  <a:pt x="190900" y="1338868"/>
                                </a:lnTo>
                                <a:close/>
                              </a:path>
                              <a:path w="268605" h="1485900">
                                <a:moveTo>
                                  <a:pt x="247371" y="1339090"/>
                                </a:moveTo>
                                <a:lnTo>
                                  <a:pt x="238785" y="1346714"/>
                                </a:lnTo>
                                <a:lnTo>
                                  <a:pt x="244898" y="1352579"/>
                                </a:lnTo>
                                <a:lnTo>
                                  <a:pt x="253144" y="1344642"/>
                                </a:lnTo>
                                <a:lnTo>
                                  <a:pt x="247371" y="1339090"/>
                                </a:lnTo>
                                <a:close/>
                              </a:path>
                              <a:path w="268605" h="1485900">
                                <a:moveTo>
                                  <a:pt x="264721" y="1333499"/>
                                </a:moveTo>
                                <a:lnTo>
                                  <a:pt x="253144" y="1344642"/>
                                </a:lnTo>
                                <a:lnTo>
                                  <a:pt x="261397" y="1352579"/>
                                </a:lnTo>
                                <a:lnTo>
                                  <a:pt x="261147" y="1352579"/>
                                </a:lnTo>
                                <a:lnTo>
                                  <a:pt x="267969" y="1346199"/>
                                </a:lnTo>
                                <a:lnTo>
                                  <a:pt x="264721" y="1333499"/>
                                </a:lnTo>
                                <a:close/>
                              </a:path>
                              <a:path w="268605" h="1485900">
                                <a:moveTo>
                                  <a:pt x="119124" y="1333499"/>
                                </a:moveTo>
                                <a:lnTo>
                                  <a:pt x="108699" y="1343503"/>
                                </a:lnTo>
                                <a:lnTo>
                                  <a:pt x="117186" y="1351509"/>
                                </a:lnTo>
                                <a:lnTo>
                                  <a:pt x="127528" y="1341563"/>
                                </a:lnTo>
                                <a:lnTo>
                                  <a:pt x="119124" y="1333499"/>
                                </a:lnTo>
                                <a:close/>
                              </a:path>
                              <a:path w="268605" h="1485900">
                                <a:moveTo>
                                  <a:pt x="158833" y="1333499"/>
                                </a:moveTo>
                                <a:lnTo>
                                  <a:pt x="147360" y="1344508"/>
                                </a:lnTo>
                                <a:lnTo>
                                  <a:pt x="153936" y="1350833"/>
                                </a:lnTo>
                                <a:lnTo>
                                  <a:pt x="165586" y="1339980"/>
                                </a:lnTo>
                                <a:lnTo>
                                  <a:pt x="158833" y="1333499"/>
                                </a:lnTo>
                                <a:close/>
                              </a:path>
                              <a:path w="268605" h="1485900">
                                <a:moveTo>
                                  <a:pt x="239296" y="1331324"/>
                                </a:moveTo>
                                <a:lnTo>
                                  <a:pt x="236880" y="1333499"/>
                                </a:lnTo>
                                <a:lnTo>
                                  <a:pt x="230996" y="1338868"/>
                                </a:lnTo>
                                <a:lnTo>
                                  <a:pt x="230839" y="1339090"/>
                                </a:lnTo>
                                <a:lnTo>
                                  <a:pt x="238785" y="1346714"/>
                                </a:lnTo>
                                <a:lnTo>
                                  <a:pt x="247371" y="1339090"/>
                                </a:lnTo>
                                <a:lnTo>
                                  <a:pt x="239296" y="1331324"/>
                                </a:lnTo>
                                <a:close/>
                              </a:path>
                              <a:path w="268605" h="1485900">
                                <a:moveTo>
                                  <a:pt x="67433" y="1319597"/>
                                </a:moveTo>
                                <a:lnTo>
                                  <a:pt x="47725" y="1338507"/>
                                </a:lnTo>
                                <a:lnTo>
                                  <a:pt x="56467" y="1346404"/>
                                </a:lnTo>
                                <a:lnTo>
                                  <a:pt x="64303" y="1338868"/>
                                </a:lnTo>
                                <a:lnTo>
                                  <a:pt x="64461" y="1338868"/>
                                </a:lnTo>
                                <a:lnTo>
                                  <a:pt x="55967" y="1330996"/>
                                </a:lnTo>
                                <a:lnTo>
                                  <a:pt x="72488" y="1330996"/>
                                </a:lnTo>
                                <a:lnTo>
                                  <a:pt x="76046" y="1327574"/>
                                </a:lnTo>
                                <a:lnTo>
                                  <a:pt x="67433" y="1319597"/>
                                </a:lnTo>
                                <a:close/>
                              </a:path>
                              <a:path w="268605" h="1485900">
                                <a:moveTo>
                                  <a:pt x="199338" y="1330996"/>
                                </a:moveTo>
                                <a:lnTo>
                                  <a:pt x="190900" y="1338868"/>
                                </a:lnTo>
                                <a:lnTo>
                                  <a:pt x="198541" y="1346199"/>
                                </a:lnTo>
                                <a:lnTo>
                                  <a:pt x="199216" y="1345496"/>
                                </a:lnTo>
                                <a:lnTo>
                                  <a:pt x="207012" y="1338376"/>
                                </a:lnTo>
                                <a:lnTo>
                                  <a:pt x="199338" y="1330996"/>
                                </a:lnTo>
                                <a:close/>
                              </a:path>
                              <a:path w="268605" h="1485900">
                                <a:moveTo>
                                  <a:pt x="83886" y="1320095"/>
                                </a:moveTo>
                                <a:lnTo>
                                  <a:pt x="83423" y="1320479"/>
                                </a:lnTo>
                                <a:lnTo>
                                  <a:pt x="76068" y="1327574"/>
                                </a:lnTo>
                                <a:lnTo>
                                  <a:pt x="91769" y="1342080"/>
                                </a:lnTo>
                                <a:lnTo>
                                  <a:pt x="95824" y="1338376"/>
                                </a:lnTo>
                                <a:lnTo>
                                  <a:pt x="87570" y="1338376"/>
                                </a:lnTo>
                                <a:lnTo>
                                  <a:pt x="95261" y="1330996"/>
                                </a:lnTo>
                                <a:lnTo>
                                  <a:pt x="95441" y="1330996"/>
                                </a:lnTo>
                                <a:lnTo>
                                  <a:pt x="83886" y="1320095"/>
                                </a:lnTo>
                                <a:close/>
                              </a:path>
                              <a:path w="268605" h="1485900">
                                <a:moveTo>
                                  <a:pt x="6817" y="1301558"/>
                                </a:moveTo>
                                <a:lnTo>
                                  <a:pt x="0" y="1308099"/>
                                </a:lnTo>
                                <a:lnTo>
                                  <a:pt x="0" y="1320799"/>
                                </a:lnTo>
                                <a:lnTo>
                                  <a:pt x="21928" y="1341563"/>
                                </a:lnTo>
                                <a:lnTo>
                                  <a:pt x="24282" y="1339256"/>
                                </a:lnTo>
                                <a:lnTo>
                                  <a:pt x="17911" y="1333499"/>
                                </a:lnTo>
                                <a:lnTo>
                                  <a:pt x="13236" y="1333499"/>
                                </a:lnTo>
                                <a:lnTo>
                                  <a:pt x="15503" y="1331324"/>
                                </a:lnTo>
                                <a:lnTo>
                                  <a:pt x="3857" y="1320799"/>
                                </a:lnTo>
                                <a:lnTo>
                                  <a:pt x="15608" y="1309498"/>
                                </a:lnTo>
                                <a:lnTo>
                                  <a:pt x="6817" y="1301558"/>
                                </a:lnTo>
                                <a:close/>
                              </a:path>
                              <a:path w="268605" h="1485900">
                                <a:moveTo>
                                  <a:pt x="127528" y="1325436"/>
                                </a:moveTo>
                                <a:lnTo>
                                  <a:pt x="119124" y="1333499"/>
                                </a:lnTo>
                                <a:lnTo>
                                  <a:pt x="127528" y="1341563"/>
                                </a:lnTo>
                                <a:lnTo>
                                  <a:pt x="135913" y="1333499"/>
                                </a:lnTo>
                                <a:lnTo>
                                  <a:pt x="127528" y="1325436"/>
                                </a:lnTo>
                                <a:close/>
                              </a:path>
                              <a:path w="268605" h="1485900">
                                <a:moveTo>
                                  <a:pt x="164604" y="1327962"/>
                                </a:moveTo>
                                <a:lnTo>
                                  <a:pt x="158833" y="1333499"/>
                                </a:lnTo>
                                <a:lnTo>
                                  <a:pt x="165586" y="1339980"/>
                                </a:lnTo>
                                <a:lnTo>
                                  <a:pt x="171612" y="1334365"/>
                                </a:lnTo>
                                <a:lnTo>
                                  <a:pt x="164604" y="1327962"/>
                                </a:lnTo>
                                <a:close/>
                              </a:path>
                              <a:path w="268605" h="1485900">
                                <a:moveTo>
                                  <a:pt x="35558" y="1312081"/>
                                </a:moveTo>
                                <a:lnTo>
                                  <a:pt x="15503" y="1331324"/>
                                </a:lnTo>
                                <a:lnTo>
                                  <a:pt x="24282" y="1339256"/>
                                </a:lnTo>
                                <a:lnTo>
                                  <a:pt x="36026" y="1327962"/>
                                </a:lnTo>
                                <a:lnTo>
                                  <a:pt x="35621" y="1327574"/>
                                </a:lnTo>
                                <a:lnTo>
                                  <a:pt x="27340" y="1320095"/>
                                </a:lnTo>
                                <a:lnTo>
                                  <a:pt x="44206" y="1320095"/>
                                </a:lnTo>
                                <a:lnTo>
                                  <a:pt x="35558" y="1312081"/>
                                </a:lnTo>
                                <a:close/>
                              </a:path>
                              <a:path w="268605" h="1485900">
                                <a:moveTo>
                                  <a:pt x="227331" y="1319817"/>
                                </a:moveTo>
                                <a:lnTo>
                                  <a:pt x="218838" y="1327574"/>
                                </a:lnTo>
                                <a:lnTo>
                                  <a:pt x="230839" y="1339090"/>
                                </a:lnTo>
                                <a:lnTo>
                                  <a:pt x="230996" y="1338868"/>
                                </a:lnTo>
                                <a:lnTo>
                                  <a:pt x="239265" y="1331324"/>
                                </a:lnTo>
                                <a:lnTo>
                                  <a:pt x="238955" y="1330996"/>
                                </a:lnTo>
                                <a:lnTo>
                                  <a:pt x="227331" y="1319817"/>
                                </a:lnTo>
                                <a:close/>
                              </a:path>
                              <a:path w="268605" h="1485900">
                                <a:moveTo>
                                  <a:pt x="251152" y="1320479"/>
                                </a:moveTo>
                                <a:lnTo>
                                  <a:pt x="239625" y="1330996"/>
                                </a:lnTo>
                                <a:lnTo>
                                  <a:pt x="239296" y="1331324"/>
                                </a:lnTo>
                                <a:lnTo>
                                  <a:pt x="247371" y="1339090"/>
                                </a:lnTo>
                                <a:lnTo>
                                  <a:pt x="259408" y="1328401"/>
                                </a:lnTo>
                                <a:lnTo>
                                  <a:pt x="251152" y="1320479"/>
                                </a:lnTo>
                                <a:close/>
                              </a:path>
                              <a:path w="268605" h="1485900">
                                <a:moveTo>
                                  <a:pt x="72488" y="1330996"/>
                                </a:moveTo>
                                <a:lnTo>
                                  <a:pt x="55967" y="1330996"/>
                                </a:lnTo>
                                <a:lnTo>
                                  <a:pt x="64461" y="1338868"/>
                                </a:lnTo>
                                <a:lnTo>
                                  <a:pt x="64303" y="1338868"/>
                                </a:lnTo>
                                <a:lnTo>
                                  <a:pt x="72488" y="1330996"/>
                                </a:lnTo>
                                <a:close/>
                              </a:path>
                              <a:path w="268605" h="1485900">
                                <a:moveTo>
                                  <a:pt x="187485" y="1319597"/>
                                </a:moveTo>
                                <a:lnTo>
                                  <a:pt x="187229" y="1319817"/>
                                </a:lnTo>
                                <a:lnTo>
                                  <a:pt x="178902" y="1327574"/>
                                </a:lnTo>
                                <a:lnTo>
                                  <a:pt x="179129" y="1327574"/>
                                </a:lnTo>
                                <a:lnTo>
                                  <a:pt x="190900" y="1338868"/>
                                </a:lnTo>
                                <a:lnTo>
                                  <a:pt x="199338" y="1330996"/>
                                </a:lnTo>
                                <a:lnTo>
                                  <a:pt x="187485" y="1319597"/>
                                </a:lnTo>
                                <a:close/>
                              </a:path>
                              <a:path w="268605" h="1485900">
                                <a:moveTo>
                                  <a:pt x="44206" y="1320095"/>
                                </a:moveTo>
                                <a:lnTo>
                                  <a:pt x="36429" y="1327574"/>
                                </a:lnTo>
                                <a:lnTo>
                                  <a:pt x="36050" y="1327962"/>
                                </a:lnTo>
                                <a:lnTo>
                                  <a:pt x="47725" y="1338507"/>
                                </a:lnTo>
                                <a:lnTo>
                                  <a:pt x="55553" y="1330996"/>
                                </a:lnTo>
                                <a:lnTo>
                                  <a:pt x="55967" y="1330996"/>
                                </a:lnTo>
                                <a:lnTo>
                                  <a:pt x="44206" y="1320095"/>
                                </a:lnTo>
                                <a:close/>
                              </a:path>
                              <a:path w="268605" h="1485900">
                                <a:moveTo>
                                  <a:pt x="211043" y="1320095"/>
                                </a:moveTo>
                                <a:lnTo>
                                  <a:pt x="210611" y="1320479"/>
                                </a:lnTo>
                                <a:lnTo>
                                  <a:pt x="199338" y="1330996"/>
                                </a:lnTo>
                                <a:lnTo>
                                  <a:pt x="207012" y="1338376"/>
                                </a:lnTo>
                                <a:lnTo>
                                  <a:pt x="218838" y="1327574"/>
                                </a:lnTo>
                                <a:lnTo>
                                  <a:pt x="211043" y="1320095"/>
                                </a:lnTo>
                                <a:close/>
                              </a:path>
                              <a:path w="268605" h="1485900">
                                <a:moveTo>
                                  <a:pt x="103902" y="1330996"/>
                                </a:moveTo>
                                <a:lnTo>
                                  <a:pt x="95441" y="1330996"/>
                                </a:lnTo>
                                <a:lnTo>
                                  <a:pt x="99604" y="1334923"/>
                                </a:lnTo>
                                <a:lnTo>
                                  <a:pt x="103902" y="1330996"/>
                                </a:lnTo>
                                <a:close/>
                              </a:path>
                              <a:path w="268605" h="1485900">
                                <a:moveTo>
                                  <a:pt x="172069" y="1320799"/>
                                </a:moveTo>
                                <a:lnTo>
                                  <a:pt x="164604" y="1327962"/>
                                </a:lnTo>
                                <a:lnTo>
                                  <a:pt x="171612" y="1334365"/>
                                </a:lnTo>
                                <a:lnTo>
                                  <a:pt x="178902" y="1327574"/>
                                </a:lnTo>
                                <a:lnTo>
                                  <a:pt x="179129" y="1327574"/>
                                </a:lnTo>
                                <a:lnTo>
                                  <a:pt x="172069" y="1320799"/>
                                </a:lnTo>
                                <a:close/>
                              </a:path>
                              <a:path w="268605" h="1485900">
                                <a:moveTo>
                                  <a:pt x="118983" y="1317217"/>
                                </a:moveTo>
                                <a:lnTo>
                                  <a:pt x="110363" y="1325093"/>
                                </a:lnTo>
                                <a:lnTo>
                                  <a:pt x="119124" y="1333499"/>
                                </a:lnTo>
                                <a:lnTo>
                                  <a:pt x="127528" y="1325436"/>
                                </a:lnTo>
                                <a:lnTo>
                                  <a:pt x="118983" y="1317217"/>
                                </a:lnTo>
                                <a:close/>
                              </a:path>
                              <a:path w="268605" h="1485900">
                                <a:moveTo>
                                  <a:pt x="138978" y="1314449"/>
                                </a:moveTo>
                                <a:lnTo>
                                  <a:pt x="127528" y="1325436"/>
                                </a:lnTo>
                                <a:lnTo>
                                  <a:pt x="135913" y="1333499"/>
                                </a:lnTo>
                                <a:lnTo>
                                  <a:pt x="147360" y="1322491"/>
                                </a:lnTo>
                                <a:lnTo>
                                  <a:pt x="138978" y="1314449"/>
                                </a:lnTo>
                                <a:close/>
                              </a:path>
                              <a:path w="268605" h="1485900">
                                <a:moveTo>
                                  <a:pt x="152843" y="1317217"/>
                                </a:moveTo>
                                <a:lnTo>
                                  <a:pt x="147360" y="1322491"/>
                                </a:lnTo>
                                <a:lnTo>
                                  <a:pt x="158833" y="1333499"/>
                                </a:lnTo>
                                <a:lnTo>
                                  <a:pt x="164604" y="1327962"/>
                                </a:lnTo>
                                <a:lnTo>
                                  <a:pt x="152843" y="1317217"/>
                                </a:lnTo>
                                <a:close/>
                              </a:path>
                              <a:path w="268605" h="1485900">
                                <a:moveTo>
                                  <a:pt x="267969" y="1320799"/>
                                </a:moveTo>
                                <a:lnTo>
                                  <a:pt x="259408" y="1328401"/>
                                </a:lnTo>
                                <a:lnTo>
                                  <a:pt x="264721" y="1333499"/>
                                </a:lnTo>
                                <a:lnTo>
                                  <a:pt x="267969" y="1333499"/>
                                </a:lnTo>
                                <a:lnTo>
                                  <a:pt x="267969" y="1320799"/>
                                </a:lnTo>
                                <a:close/>
                              </a:path>
                              <a:path w="268605" h="1485900">
                                <a:moveTo>
                                  <a:pt x="259645" y="1312794"/>
                                </a:moveTo>
                                <a:lnTo>
                                  <a:pt x="257761" y="1314449"/>
                                </a:lnTo>
                                <a:lnTo>
                                  <a:pt x="251152" y="1320479"/>
                                </a:lnTo>
                                <a:lnTo>
                                  <a:pt x="259408" y="1328401"/>
                                </a:lnTo>
                                <a:lnTo>
                                  <a:pt x="267969" y="1320799"/>
                                </a:lnTo>
                                <a:lnTo>
                                  <a:pt x="259645" y="1312794"/>
                                </a:lnTo>
                                <a:close/>
                              </a:path>
                              <a:path w="268605" h="1485900">
                                <a:moveTo>
                                  <a:pt x="24031" y="1301397"/>
                                </a:moveTo>
                                <a:lnTo>
                                  <a:pt x="15608" y="1309498"/>
                                </a:lnTo>
                                <a:lnTo>
                                  <a:pt x="36050" y="1327962"/>
                                </a:lnTo>
                                <a:lnTo>
                                  <a:pt x="36429" y="1327574"/>
                                </a:lnTo>
                                <a:lnTo>
                                  <a:pt x="44206" y="1320095"/>
                                </a:lnTo>
                                <a:lnTo>
                                  <a:pt x="27206" y="1320095"/>
                                </a:lnTo>
                                <a:lnTo>
                                  <a:pt x="35558" y="1312081"/>
                                </a:lnTo>
                                <a:lnTo>
                                  <a:pt x="24031" y="1301397"/>
                                </a:lnTo>
                                <a:close/>
                              </a:path>
                              <a:path w="268605" h="1485900">
                                <a:moveTo>
                                  <a:pt x="75390" y="1312081"/>
                                </a:moveTo>
                                <a:lnTo>
                                  <a:pt x="75105" y="1312235"/>
                                </a:lnTo>
                                <a:lnTo>
                                  <a:pt x="67433" y="1319597"/>
                                </a:lnTo>
                                <a:lnTo>
                                  <a:pt x="76068" y="1327574"/>
                                </a:lnTo>
                                <a:lnTo>
                                  <a:pt x="83823" y="1320095"/>
                                </a:lnTo>
                                <a:lnTo>
                                  <a:pt x="83591" y="1319817"/>
                                </a:lnTo>
                                <a:lnTo>
                                  <a:pt x="75390" y="1312081"/>
                                </a:lnTo>
                                <a:close/>
                              </a:path>
                              <a:path w="268605" h="1485900">
                                <a:moveTo>
                                  <a:pt x="180412" y="1312794"/>
                                </a:moveTo>
                                <a:lnTo>
                                  <a:pt x="172069" y="1320799"/>
                                </a:lnTo>
                                <a:lnTo>
                                  <a:pt x="179129" y="1327574"/>
                                </a:lnTo>
                                <a:lnTo>
                                  <a:pt x="178902" y="1327574"/>
                                </a:lnTo>
                                <a:lnTo>
                                  <a:pt x="187465" y="1319597"/>
                                </a:lnTo>
                                <a:lnTo>
                                  <a:pt x="180412" y="1312794"/>
                                </a:lnTo>
                                <a:close/>
                              </a:path>
                              <a:path w="268605" h="1485900">
                                <a:moveTo>
                                  <a:pt x="219447" y="1312235"/>
                                </a:moveTo>
                                <a:lnTo>
                                  <a:pt x="211321" y="1319817"/>
                                </a:lnTo>
                                <a:lnTo>
                                  <a:pt x="211043" y="1320095"/>
                                </a:lnTo>
                                <a:lnTo>
                                  <a:pt x="218838" y="1327574"/>
                                </a:lnTo>
                                <a:lnTo>
                                  <a:pt x="227331" y="1319817"/>
                                </a:lnTo>
                                <a:lnTo>
                                  <a:pt x="219447" y="1312235"/>
                                </a:lnTo>
                                <a:close/>
                              </a:path>
                              <a:path w="268605" h="1485900">
                                <a:moveTo>
                                  <a:pt x="125742" y="1301749"/>
                                </a:moveTo>
                                <a:lnTo>
                                  <a:pt x="105888" y="1320799"/>
                                </a:lnTo>
                                <a:lnTo>
                                  <a:pt x="110363" y="1325093"/>
                                </a:lnTo>
                                <a:lnTo>
                                  <a:pt x="118983" y="1317217"/>
                                </a:lnTo>
                                <a:lnTo>
                                  <a:pt x="114383" y="1312794"/>
                                </a:lnTo>
                                <a:lnTo>
                                  <a:pt x="123824" y="1312794"/>
                                </a:lnTo>
                                <a:lnTo>
                                  <a:pt x="130703" y="1306509"/>
                                </a:lnTo>
                                <a:lnTo>
                                  <a:pt x="125742" y="1301749"/>
                                </a:lnTo>
                                <a:close/>
                              </a:path>
                              <a:path w="268605" h="1485900">
                                <a:moveTo>
                                  <a:pt x="152214" y="1301749"/>
                                </a:moveTo>
                                <a:lnTo>
                                  <a:pt x="138978" y="1314449"/>
                                </a:lnTo>
                                <a:lnTo>
                                  <a:pt x="147360" y="1322491"/>
                                </a:lnTo>
                                <a:lnTo>
                                  <a:pt x="152843" y="1317217"/>
                                </a:lnTo>
                                <a:lnTo>
                                  <a:pt x="144394" y="1309498"/>
                                </a:lnTo>
                                <a:lnTo>
                                  <a:pt x="160290" y="1309498"/>
                                </a:lnTo>
                                <a:lnTo>
                                  <a:pt x="152214" y="1301749"/>
                                </a:lnTo>
                                <a:close/>
                              </a:path>
                              <a:path w="268605" h="1485900">
                                <a:moveTo>
                                  <a:pt x="102899" y="1301749"/>
                                </a:moveTo>
                                <a:lnTo>
                                  <a:pt x="94476" y="1309850"/>
                                </a:lnTo>
                                <a:lnTo>
                                  <a:pt x="105888" y="1320799"/>
                                </a:lnTo>
                                <a:lnTo>
                                  <a:pt x="114231" y="1312794"/>
                                </a:lnTo>
                                <a:lnTo>
                                  <a:pt x="114383" y="1312794"/>
                                </a:lnTo>
                                <a:lnTo>
                                  <a:pt x="102899" y="1301749"/>
                                </a:lnTo>
                                <a:close/>
                              </a:path>
                              <a:path w="268605" h="1485900">
                                <a:moveTo>
                                  <a:pt x="168927" y="1301749"/>
                                </a:moveTo>
                                <a:lnTo>
                                  <a:pt x="160504" y="1309850"/>
                                </a:lnTo>
                                <a:lnTo>
                                  <a:pt x="160657" y="1309850"/>
                                </a:lnTo>
                                <a:lnTo>
                                  <a:pt x="172069" y="1320799"/>
                                </a:lnTo>
                                <a:lnTo>
                                  <a:pt x="180412" y="1312794"/>
                                </a:lnTo>
                                <a:lnTo>
                                  <a:pt x="168927" y="1301749"/>
                                </a:lnTo>
                                <a:close/>
                              </a:path>
                              <a:path w="268605" h="1485900">
                                <a:moveTo>
                                  <a:pt x="267969" y="1308099"/>
                                </a:moveTo>
                                <a:lnTo>
                                  <a:pt x="264721" y="1308099"/>
                                </a:lnTo>
                                <a:lnTo>
                                  <a:pt x="260188" y="1312235"/>
                                </a:lnTo>
                                <a:lnTo>
                                  <a:pt x="259645" y="1312794"/>
                                </a:lnTo>
                                <a:lnTo>
                                  <a:pt x="267969" y="1320799"/>
                                </a:lnTo>
                                <a:lnTo>
                                  <a:pt x="267969" y="1308099"/>
                                </a:lnTo>
                                <a:close/>
                              </a:path>
                              <a:path w="268605" h="1485900">
                                <a:moveTo>
                                  <a:pt x="247795" y="1301397"/>
                                </a:moveTo>
                                <a:lnTo>
                                  <a:pt x="247498" y="1301397"/>
                                </a:lnTo>
                                <a:lnTo>
                                  <a:pt x="239181" y="1308994"/>
                                </a:lnTo>
                                <a:lnTo>
                                  <a:pt x="251152" y="1320479"/>
                                </a:lnTo>
                                <a:lnTo>
                                  <a:pt x="259575" y="1312794"/>
                                </a:lnTo>
                                <a:lnTo>
                                  <a:pt x="259064" y="1312235"/>
                                </a:lnTo>
                                <a:lnTo>
                                  <a:pt x="247795" y="1301397"/>
                                </a:lnTo>
                                <a:close/>
                              </a:path>
                              <a:path w="268605" h="1485900">
                                <a:moveTo>
                                  <a:pt x="47203" y="1300908"/>
                                </a:moveTo>
                                <a:lnTo>
                                  <a:pt x="35558" y="1312081"/>
                                </a:lnTo>
                                <a:lnTo>
                                  <a:pt x="44206" y="1320095"/>
                                </a:lnTo>
                                <a:lnTo>
                                  <a:pt x="55749" y="1308994"/>
                                </a:lnTo>
                                <a:lnTo>
                                  <a:pt x="55955" y="1308994"/>
                                </a:lnTo>
                                <a:lnTo>
                                  <a:pt x="47203" y="1300908"/>
                                </a:lnTo>
                                <a:close/>
                              </a:path>
                              <a:path w="268605" h="1485900">
                                <a:moveTo>
                                  <a:pt x="86034" y="1301749"/>
                                </a:moveTo>
                                <a:lnTo>
                                  <a:pt x="77592" y="1309850"/>
                                </a:lnTo>
                                <a:lnTo>
                                  <a:pt x="75390" y="1312081"/>
                                </a:lnTo>
                                <a:lnTo>
                                  <a:pt x="83886" y="1320095"/>
                                </a:lnTo>
                                <a:lnTo>
                                  <a:pt x="84112" y="1319817"/>
                                </a:lnTo>
                                <a:lnTo>
                                  <a:pt x="94476" y="1309850"/>
                                </a:lnTo>
                                <a:lnTo>
                                  <a:pt x="86034" y="1301749"/>
                                </a:lnTo>
                                <a:close/>
                              </a:path>
                              <a:path w="268605" h="1485900">
                                <a:moveTo>
                                  <a:pt x="207669" y="1300908"/>
                                </a:moveTo>
                                <a:lnTo>
                                  <a:pt x="207527" y="1300908"/>
                                </a:lnTo>
                                <a:lnTo>
                                  <a:pt x="199165" y="1308698"/>
                                </a:lnTo>
                                <a:lnTo>
                                  <a:pt x="211043" y="1320095"/>
                                </a:lnTo>
                                <a:lnTo>
                                  <a:pt x="211321" y="1319817"/>
                                </a:lnTo>
                                <a:lnTo>
                                  <a:pt x="219447" y="1312235"/>
                                </a:lnTo>
                                <a:lnTo>
                                  <a:pt x="207669" y="1300908"/>
                                </a:lnTo>
                                <a:close/>
                              </a:path>
                              <a:path w="268605" h="1485900">
                                <a:moveTo>
                                  <a:pt x="239557" y="1293475"/>
                                </a:moveTo>
                                <a:lnTo>
                                  <a:pt x="219447" y="1312235"/>
                                </a:lnTo>
                                <a:lnTo>
                                  <a:pt x="227331" y="1319817"/>
                                </a:lnTo>
                                <a:lnTo>
                                  <a:pt x="239181" y="1308994"/>
                                </a:lnTo>
                                <a:lnTo>
                                  <a:pt x="231264" y="1301397"/>
                                </a:lnTo>
                                <a:lnTo>
                                  <a:pt x="247795" y="1301397"/>
                                </a:lnTo>
                                <a:lnTo>
                                  <a:pt x="239557" y="1293475"/>
                                </a:lnTo>
                                <a:close/>
                              </a:path>
                              <a:path w="268605" h="1485900">
                                <a:moveTo>
                                  <a:pt x="64065" y="1301397"/>
                                </a:moveTo>
                                <a:lnTo>
                                  <a:pt x="63648" y="1301397"/>
                                </a:lnTo>
                                <a:lnTo>
                                  <a:pt x="55749" y="1308994"/>
                                </a:lnTo>
                                <a:lnTo>
                                  <a:pt x="55955" y="1308994"/>
                                </a:lnTo>
                                <a:lnTo>
                                  <a:pt x="67433" y="1319597"/>
                                </a:lnTo>
                                <a:lnTo>
                                  <a:pt x="75267" y="1312081"/>
                                </a:lnTo>
                                <a:lnTo>
                                  <a:pt x="73025" y="1309850"/>
                                </a:lnTo>
                                <a:lnTo>
                                  <a:pt x="64065" y="1301397"/>
                                </a:lnTo>
                                <a:close/>
                              </a:path>
                              <a:path w="268605" h="1485900">
                                <a:moveTo>
                                  <a:pt x="191923" y="1301749"/>
                                </a:moveTo>
                                <a:lnTo>
                                  <a:pt x="180412" y="1312794"/>
                                </a:lnTo>
                                <a:lnTo>
                                  <a:pt x="187485" y="1319597"/>
                                </a:lnTo>
                                <a:lnTo>
                                  <a:pt x="199165" y="1308698"/>
                                </a:lnTo>
                                <a:lnTo>
                                  <a:pt x="191923" y="1301749"/>
                                </a:lnTo>
                                <a:close/>
                              </a:path>
                              <a:path w="268605" h="1485900">
                                <a:moveTo>
                                  <a:pt x="123824" y="1312794"/>
                                </a:moveTo>
                                <a:lnTo>
                                  <a:pt x="114383" y="1312794"/>
                                </a:lnTo>
                                <a:lnTo>
                                  <a:pt x="118983" y="1317217"/>
                                </a:lnTo>
                                <a:lnTo>
                                  <a:pt x="123824" y="1312794"/>
                                </a:lnTo>
                                <a:close/>
                              </a:path>
                              <a:path w="268605" h="1485900">
                                <a:moveTo>
                                  <a:pt x="160290" y="1309498"/>
                                </a:moveTo>
                                <a:lnTo>
                                  <a:pt x="144394" y="1309498"/>
                                </a:lnTo>
                                <a:lnTo>
                                  <a:pt x="152843" y="1317217"/>
                                </a:lnTo>
                                <a:lnTo>
                                  <a:pt x="160504" y="1309850"/>
                                </a:lnTo>
                                <a:lnTo>
                                  <a:pt x="160657" y="1309850"/>
                                </a:lnTo>
                                <a:lnTo>
                                  <a:pt x="160290" y="1309498"/>
                                </a:lnTo>
                                <a:close/>
                              </a:path>
                              <a:path w="268605" h="1485900">
                                <a:moveTo>
                                  <a:pt x="135913" y="1301749"/>
                                </a:moveTo>
                                <a:lnTo>
                                  <a:pt x="130703" y="1306509"/>
                                </a:lnTo>
                                <a:lnTo>
                                  <a:pt x="138978" y="1314449"/>
                                </a:lnTo>
                                <a:lnTo>
                                  <a:pt x="144139" y="1309498"/>
                                </a:lnTo>
                                <a:lnTo>
                                  <a:pt x="144394" y="1309498"/>
                                </a:lnTo>
                                <a:lnTo>
                                  <a:pt x="135913" y="1301749"/>
                                </a:lnTo>
                                <a:close/>
                              </a:path>
                              <a:path w="268605" h="1485900">
                                <a:moveTo>
                                  <a:pt x="105888" y="1282699"/>
                                </a:moveTo>
                                <a:lnTo>
                                  <a:pt x="86034" y="1301749"/>
                                </a:lnTo>
                                <a:lnTo>
                                  <a:pt x="94476" y="1309850"/>
                                </a:lnTo>
                                <a:lnTo>
                                  <a:pt x="102899" y="1301749"/>
                                </a:lnTo>
                                <a:lnTo>
                                  <a:pt x="94598" y="1293766"/>
                                </a:lnTo>
                                <a:lnTo>
                                  <a:pt x="111200" y="1293766"/>
                                </a:lnTo>
                                <a:lnTo>
                                  <a:pt x="114262" y="1290822"/>
                                </a:lnTo>
                                <a:lnTo>
                                  <a:pt x="113927" y="1290413"/>
                                </a:lnTo>
                                <a:lnTo>
                                  <a:pt x="105888" y="1282699"/>
                                </a:lnTo>
                                <a:close/>
                              </a:path>
                              <a:path w="268605" h="1485900">
                                <a:moveTo>
                                  <a:pt x="160626" y="1293766"/>
                                </a:moveTo>
                                <a:lnTo>
                                  <a:pt x="160166" y="1294120"/>
                                </a:lnTo>
                                <a:lnTo>
                                  <a:pt x="152214" y="1301749"/>
                                </a:lnTo>
                                <a:lnTo>
                                  <a:pt x="160657" y="1309850"/>
                                </a:lnTo>
                                <a:lnTo>
                                  <a:pt x="160504" y="1309850"/>
                                </a:lnTo>
                                <a:lnTo>
                                  <a:pt x="168927" y="1301749"/>
                                </a:lnTo>
                                <a:lnTo>
                                  <a:pt x="160626" y="1293766"/>
                                </a:lnTo>
                                <a:close/>
                              </a:path>
                              <a:path w="268605" h="1485900">
                                <a:moveTo>
                                  <a:pt x="35283" y="1274245"/>
                                </a:moveTo>
                                <a:lnTo>
                                  <a:pt x="6817" y="1301558"/>
                                </a:lnTo>
                                <a:lnTo>
                                  <a:pt x="15608" y="1309498"/>
                                </a:lnTo>
                                <a:lnTo>
                                  <a:pt x="24031" y="1301397"/>
                                </a:lnTo>
                                <a:lnTo>
                                  <a:pt x="15483" y="1293475"/>
                                </a:lnTo>
                                <a:lnTo>
                                  <a:pt x="32269" y="1293475"/>
                                </a:lnTo>
                                <a:lnTo>
                                  <a:pt x="35644" y="1290229"/>
                                </a:lnTo>
                                <a:lnTo>
                                  <a:pt x="27096" y="1282332"/>
                                </a:lnTo>
                                <a:lnTo>
                                  <a:pt x="43855" y="1282332"/>
                                </a:lnTo>
                                <a:lnTo>
                                  <a:pt x="35283" y="1274245"/>
                                </a:lnTo>
                                <a:close/>
                              </a:path>
                              <a:path w="268605" h="1485900">
                                <a:moveTo>
                                  <a:pt x="55305" y="1293134"/>
                                </a:moveTo>
                                <a:lnTo>
                                  <a:pt x="47203" y="1300908"/>
                                </a:lnTo>
                                <a:lnTo>
                                  <a:pt x="55955" y="1308994"/>
                                </a:lnTo>
                                <a:lnTo>
                                  <a:pt x="55749" y="1308994"/>
                                </a:lnTo>
                                <a:lnTo>
                                  <a:pt x="63648" y="1301397"/>
                                </a:lnTo>
                                <a:lnTo>
                                  <a:pt x="64065" y="1301397"/>
                                </a:lnTo>
                                <a:lnTo>
                                  <a:pt x="55305" y="1293134"/>
                                </a:lnTo>
                                <a:close/>
                              </a:path>
                              <a:path w="268605" h="1485900">
                                <a:moveTo>
                                  <a:pt x="227971" y="1282332"/>
                                </a:moveTo>
                                <a:lnTo>
                                  <a:pt x="227466" y="1282332"/>
                                </a:lnTo>
                                <a:lnTo>
                                  <a:pt x="219312" y="1289929"/>
                                </a:lnTo>
                                <a:lnTo>
                                  <a:pt x="239181" y="1308994"/>
                                </a:lnTo>
                                <a:lnTo>
                                  <a:pt x="247498" y="1301397"/>
                                </a:lnTo>
                                <a:lnTo>
                                  <a:pt x="231065" y="1301397"/>
                                </a:lnTo>
                                <a:lnTo>
                                  <a:pt x="239557" y="1293475"/>
                                </a:lnTo>
                                <a:lnTo>
                                  <a:pt x="227971" y="1282332"/>
                                </a:lnTo>
                                <a:close/>
                              </a:path>
                              <a:path w="268605" h="1485900">
                                <a:moveTo>
                                  <a:pt x="200243" y="1293766"/>
                                </a:moveTo>
                                <a:lnTo>
                                  <a:pt x="191923" y="1301749"/>
                                </a:lnTo>
                                <a:lnTo>
                                  <a:pt x="199165" y="1308698"/>
                                </a:lnTo>
                                <a:lnTo>
                                  <a:pt x="207527" y="1300908"/>
                                </a:lnTo>
                                <a:lnTo>
                                  <a:pt x="207669" y="1300908"/>
                                </a:lnTo>
                                <a:lnTo>
                                  <a:pt x="200243" y="1293766"/>
                                </a:lnTo>
                                <a:close/>
                              </a:path>
                              <a:path w="268605" h="1485900">
                                <a:moveTo>
                                  <a:pt x="130703" y="1296990"/>
                                </a:moveTo>
                                <a:lnTo>
                                  <a:pt x="125742" y="1301749"/>
                                </a:lnTo>
                                <a:lnTo>
                                  <a:pt x="130703" y="1306509"/>
                                </a:lnTo>
                                <a:lnTo>
                                  <a:pt x="135913" y="1301749"/>
                                </a:lnTo>
                                <a:lnTo>
                                  <a:pt x="130703" y="1296990"/>
                                </a:lnTo>
                                <a:close/>
                              </a:path>
                              <a:path w="268605" h="1485900">
                                <a:moveTo>
                                  <a:pt x="83090" y="1282699"/>
                                </a:moveTo>
                                <a:lnTo>
                                  <a:pt x="74645" y="1290822"/>
                                </a:lnTo>
                                <a:lnTo>
                                  <a:pt x="86034" y="1301749"/>
                                </a:lnTo>
                                <a:lnTo>
                                  <a:pt x="94354" y="1293766"/>
                                </a:lnTo>
                                <a:lnTo>
                                  <a:pt x="94598" y="1293766"/>
                                </a:lnTo>
                                <a:lnTo>
                                  <a:pt x="83090" y="1282699"/>
                                </a:lnTo>
                                <a:close/>
                              </a:path>
                              <a:path w="268605" h="1485900">
                                <a:moveTo>
                                  <a:pt x="111200" y="1293766"/>
                                </a:moveTo>
                                <a:lnTo>
                                  <a:pt x="94598" y="1293766"/>
                                </a:lnTo>
                                <a:lnTo>
                                  <a:pt x="102899" y="1301749"/>
                                </a:lnTo>
                                <a:lnTo>
                                  <a:pt x="111200" y="1293766"/>
                                </a:lnTo>
                                <a:close/>
                              </a:path>
                              <a:path w="268605" h="1485900">
                                <a:moveTo>
                                  <a:pt x="118983" y="1286282"/>
                                </a:moveTo>
                                <a:lnTo>
                                  <a:pt x="114687" y="1290413"/>
                                </a:lnTo>
                                <a:lnTo>
                                  <a:pt x="114353" y="1290822"/>
                                </a:lnTo>
                                <a:lnTo>
                                  <a:pt x="125742" y="1301749"/>
                                </a:lnTo>
                                <a:lnTo>
                                  <a:pt x="130703" y="1296990"/>
                                </a:lnTo>
                                <a:lnTo>
                                  <a:pt x="118983" y="1286282"/>
                                </a:lnTo>
                                <a:close/>
                              </a:path>
                              <a:path w="268605" h="1485900">
                                <a:moveTo>
                                  <a:pt x="138978" y="1289049"/>
                                </a:moveTo>
                                <a:lnTo>
                                  <a:pt x="130703" y="1296990"/>
                                </a:lnTo>
                                <a:lnTo>
                                  <a:pt x="135913" y="1301749"/>
                                </a:lnTo>
                                <a:lnTo>
                                  <a:pt x="144263" y="1294120"/>
                                </a:lnTo>
                                <a:lnTo>
                                  <a:pt x="138978" y="1289049"/>
                                </a:lnTo>
                                <a:close/>
                              </a:path>
                              <a:path w="268605" h="1485900">
                                <a:moveTo>
                                  <a:pt x="152843" y="1286282"/>
                                </a:moveTo>
                                <a:lnTo>
                                  <a:pt x="144263" y="1294120"/>
                                </a:lnTo>
                                <a:lnTo>
                                  <a:pt x="152214" y="1301749"/>
                                </a:lnTo>
                                <a:lnTo>
                                  <a:pt x="160535" y="1293766"/>
                                </a:lnTo>
                                <a:lnTo>
                                  <a:pt x="160323" y="1293475"/>
                                </a:lnTo>
                                <a:lnTo>
                                  <a:pt x="152843" y="1286282"/>
                                </a:lnTo>
                                <a:close/>
                              </a:path>
                              <a:path w="268605" h="1485900">
                                <a:moveTo>
                                  <a:pt x="172069" y="1282699"/>
                                </a:moveTo>
                                <a:lnTo>
                                  <a:pt x="160838" y="1293475"/>
                                </a:lnTo>
                                <a:lnTo>
                                  <a:pt x="160626" y="1293766"/>
                                </a:lnTo>
                                <a:lnTo>
                                  <a:pt x="168927" y="1301749"/>
                                </a:lnTo>
                                <a:lnTo>
                                  <a:pt x="180290" y="1290822"/>
                                </a:lnTo>
                                <a:lnTo>
                                  <a:pt x="180534" y="1290822"/>
                                </a:lnTo>
                                <a:lnTo>
                                  <a:pt x="172069" y="1282699"/>
                                </a:lnTo>
                                <a:close/>
                              </a:path>
                              <a:path w="268605" h="1485900">
                                <a:moveTo>
                                  <a:pt x="188736" y="1282699"/>
                                </a:moveTo>
                                <a:lnTo>
                                  <a:pt x="180290" y="1290822"/>
                                </a:lnTo>
                                <a:lnTo>
                                  <a:pt x="180534" y="1290822"/>
                                </a:lnTo>
                                <a:lnTo>
                                  <a:pt x="191923" y="1301749"/>
                                </a:lnTo>
                                <a:lnTo>
                                  <a:pt x="200243" y="1293766"/>
                                </a:lnTo>
                                <a:lnTo>
                                  <a:pt x="188736" y="1282699"/>
                                </a:lnTo>
                                <a:close/>
                              </a:path>
                              <a:path w="268605" h="1485900">
                                <a:moveTo>
                                  <a:pt x="13486" y="1269759"/>
                                </a:moveTo>
                                <a:lnTo>
                                  <a:pt x="0" y="1282699"/>
                                </a:lnTo>
                                <a:lnTo>
                                  <a:pt x="0" y="1295399"/>
                                </a:lnTo>
                                <a:lnTo>
                                  <a:pt x="6817" y="1301558"/>
                                </a:lnTo>
                                <a:lnTo>
                                  <a:pt x="15241" y="1293475"/>
                                </a:lnTo>
                                <a:lnTo>
                                  <a:pt x="15483" y="1293475"/>
                                </a:lnTo>
                                <a:lnTo>
                                  <a:pt x="3857" y="1282699"/>
                                </a:lnTo>
                                <a:lnTo>
                                  <a:pt x="15741" y="1271842"/>
                                </a:lnTo>
                                <a:lnTo>
                                  <a:pt x="13486" y="1269759"/>
                                </a:lnTo>
                                <a:close/>
                              </a:path>
                              <a:path w="268605" h="1485900">
                                <a:moveTo>
                                  <a:pt x="32269" y="1293475"/>
                                </a:moveTo>
                                <a:lnTo>
                                  <a:pt x="15483" y="1293475"/>
                                </a:lnTo>
                                <a:lnTo>
                                  <a:pt x="24031" y="1301397"/>
                                </a:lnTo>
                                <a:lnTo>
                                  <a:pt x="32269" y="1293475"/>
                                </a:lnTo>
                                <a:close/>
                              </a:path>
                              <a:path w="268605" h="1485900">
                                <a:moveTo>
                                  <a:pt x="66180" y="1282699"/>
                                </a:moveTo>
                                <a:lnTo>
                                  <a:pt x="55305" y="1293134"/>
                                </a:lnTo>
                                <a:lnTo>
                                  <a:pt x="64065" y="1301397"/>
                                </a:lnTo>
                                <a:lnTo>
                                  <a:pt x="63648" y="1301397"/>
                                </a:lnTo>
                                <a:lnTo>
                                  <a:pt x="74645" y="1290822"/>
                                </a:lnTo>
                                <a:lnTo>
                                  <a:pt x="66180" y="1282699"/>
                                </a:lnTo>
                                <a:close/>
                              </a:path>
                              <a:path w="268605" h="1485900">
                                <a:moveTo>
                                  <a:pt x="251299" y="1282521"/>
                                </a:moveTo>
                                <a:lnTo>
                                  <a:pt x="239557" y="1293475"/>
                                </a:lnTo>
                                <a:lnTo>
                                  <a:pt x="247795" y="1301397"/>
                                </a:lnTo>
                                <a:lnTo>
                                  <a:pt x="247498" y="1301397"/>
                                </a:lnTo>
                                <a:lnTo>
                                  <a:pt x="259524" y="1290413"/>
                                </a:lnTo>
                                <a:lnTo>
                                  <a:pt x="251299" y="1282521"/>
                                </a:lnTo>
                                <a:close/>
                              </a:path>
                              <a:path w="268605" h="1485900">
                                <a:moveTo>
                                  <a:pt x="43855" y="1282332"/>
                                </a:moveTo>
                                <a:lnTo>
                                  <a:pt x="35644" y="1290229"/>
                                </a:lnTo>
                                <a:lnTo>
                                  <a:pt x="47203" y="1300908"/>
                                </a:lnTo>
                                <a:lnTo>
                                  <a:pt x="55305" y="1293134"/>
                                </a:lnTo>
                                <a:lnTo>
                                  <a:pt x="43855" y="1282332"/>
                                </a:lnTo>
                                <a:close/>
                              </a:path>
                              <a:path w="268605" h="1485900">
                                <a:moveTo>
                                  <a:pt x="211777" y="1282699"/>
                                </a:moveTo>
                                <a:lnTo>
                                  <a:pt x="200243" y="1293766"/>
                                </a:lnTo>
                                <a:lnTo>
                                  <a:pt x="207669" y="1300908"/>
                                </a:lnTo>
                                <a:lnTo>
                                  <a:pt x="207527" y="1300908"/>
                                </a:lnTo>
                                <a:lnTo>
                                  <a:pt x="219312" y="1289929"/>
                                </a:lnTo>
                                <a:lnTo>
                                  <a:pt x="211777" y="1282699"/>
                                </a:lnTo>
                                <a:close/>
                              </a:path>
                              <a:path w="268605" h="1485900">
                                <a:moveTo>
                                  <a:pt x="267969" y="1282699"/>
                                </a:moveTo>
                                <a:lnTo>
                                  <a:pt x="259524" y="1290413"/>
                                </a:lnTo>
                                <a:lnTo>
                                  <a:pt x="264721" y="1295399"/>
                                </a:lnTo>
                                <a:lnTo>
                                  <a:pt x="267969" y="1295399"/>
                                </a:lnTo>
                                <a:lnTo>
                                  <a:pt x="267969" y="1282699"/>
                                </a:lnTo>
                                <a:close/>
                              </a:path>
                              <a:path w="268605" h="1485900">
                                <a:moveTo>
                                  <a:pt x="147360" y="1281008"/>
                                </a:moveTo>
                                <a:lnTo>
                                  <a:pt x="138978" y="1289049"/>
                                </a:lnTo>
                                <a:lnTo>
                                  <a:pt x="144263" y="1294120"/>
                                </a:lnTo>
                                <a:lnTo>
                                  <a:pt x="152843" y="1286282"/>
                                </a:lnTo>
                                <a:lnTo>
                                  <a:pt x="147360" y="1281008"/>
                                </a:lnTo>
                                <a:close/>
                              </a:path>
                              <a:path w="268605" h="1485900">
                                <a:moveTo>
                                  <a:pt x="86034" y="1263649"/>
                                </a:moveTo>
                                <a:lnTo>
                                  <a:pt x="66180" y="1282699"/>
                                </a:lnTo>
                                <a:lnTo>
                                  <a:pt x="74645" y="1290822"/>
                                </a:lnTo>
                                <a:lnTo>
                                  <a:pt x="83090" y="1282699"/>
                                </a:lnTo>
                                <a:lnTo>
                                  <a:pt x="74812" y="1274738"/>
                                </a:lnTo>
                                <a:lnTo>
                                  <a:pt x="91369" y="1274738"/>
                                </a:lnTo>
                                <a:lnTo>
                                  <a:pt x="94380" y="1271842"/>
                                </a:lnTo>
                                <a:lnTo>
                                  <a:pt x="94572" y="1271842"/>
                                </a:lnTo>
                                <a:lnTo>
                                  <a:pt x="86034" y="1263649"/>
                                </a:lnTo>
                                <a:close/>
                              </a:path>
                              <a:path w="268605" h="1485900">
                                <a:moveTo>
                                  <a:pt x="110363" y="1278406"/>
                                </a:moveTo>
                                <a:lnTo>
                                  <a:pt x="105888" y="1282699"/>
                                </a:lnTo>
                                <a:lnTo>
                                  <a:pt x="114353" y="1290822"/>
                                </a:lnTo>
                                <a:lnTo>
                                  <a:pt x="114687" y="1290413"/>
                                </a:lnTo>
                                <a:lnTo>
                                  <a:pt x="118983" y="1286282"/>
                                </a:lnTo>
                                <a:lnTo>
                                  <a:pt x="110363" y="1278406"/>
                                </a:lnTo>
                                <a:close/>
                              </a:path>
                              <a:path w="268605" h="1485900">
                                <a:moveTo>
                                  <a:pt x="180457" y="1274738"/>
                                </a:moveTo>
                                <a:lnTo>
                                  <a:pt x="180180" y="1274917"/>
                                </a:lnTo>
                                <a:lnTo>
                                  <a:pt x="172069" y="1282699"/>
                                </a:lnTo>
                                <a:lnTo>
                                  <a:pt x="180534" y="1290822"/>
                                </a:lnTo>
                                <a:lnTo>
                                  <a:pt x="180290" y="1290822"/>
                                </a:lnTo>
                                <a:lnTo>
                                  <a:pt x="188736" y="1282699"/>
                                </a:lnTo>
                                <a:lnTo>
                                  <a:pt x="180457" y="1274738"/>
                                </a:lnTo>
                                <a:close/>
                              </a:path>
                              <a:path w="268605" h="1485900">
                                <a:moveTo>
                                  <a:pt x="259451" y="1274917"/>
                                </a:moveTo>
                                <a:lnTo>
                                  <a:pt x="251299" y="1282521"/>
                                </a:lnTo>
                                <a:lnTo>
                                  <a:pt x="259524" y="1290413"/>
                                </a:lnTo>
                                <a:lnTo>
                                  <a:pt x="267969" y="1282699"/>
                                </a:lnTo>
                                <a:lnTo>
                                  <a:pt x="259451" y="1274917"/>
                                </a:lnTo>
                                <a:close/>
                              </a:path>
                              <a:path w="268605" h="1485900">
                                <a:moveTo>
                                  <a:pt x="24374" y="1263954"/>
                                </a:moveTo>
                                <a:lnTo>
                                  <a:pt x="15741" y="1271842"/>
                                </a:lnTo>
                                <a:lnTo>
                                  <a:pt x="35644" y="1290229"/>
                                </a:lnTo>
                                <a:lnTo>
                                  <a:pt x="43855" y="1282332"/>
                                </a:lnTo>
                                <a:lnTo>
                                  <a:pt x="26854" y="1282332"/>
                                </a:lnTo>
                                <a:lnTo>
                                  <a:pt x="35283" y="1274245"/>
                                </a:lnTo>
                                <a:lnTo>
                                  <a:pt x="24374" y="1263954"/>
                                </a:lnTo>
                                <a:close/>
                              </a:path>
                              <a:path w="268605" h="1485900">
                                <a:moveTo>
                                  <a:pt x="220074" y="1274738"/>
                                </a:moveTo>
                                <a:lnTo>
                                  <a:pt x="211777" y="1282699"/>
                                </a:lnTo>
                                <a:lnTo>
                                  <a:pt x="219312" y="1289929"/>
                                </a:lnTo>
                                <a:lnTo>
                                  <a:pt x="227466" y="1282332"/>
                                </a:lnTo>
                                <a:lnTo>
                                  <a:pt x="227971" y="1282332"/>
                                </a:lnTo>
                                <a:lnTo>
                                  <a:pt x="220074" y="1274738"/>
                                </a:lnTo>
                                <a:close/>
                              </a:path>
                              <a:path w="268605" h="1485900">
                                <a:moveTo>
                                  <a:pt x="135913" y="1269999"/>
                                </a:moveTo>
                                <a:lnTo>
                                  <a:pt x="127528" y="1278063"/>
                                </a:lnTo>
                                <a:lnTo>
                                  <a:pt x="138978" y="1289049"/>
                                </a:lnTo>
                                <a:lnTo>
                                  <a:pt x="147360" y="1281008"/>
                                </a:lnTo>
                                <a:lnTo>
                                  <a:pt x="135913" y="1269999"/>
                                </a:lnTo>
                                <a:close/>
                              </a:path>
                              <a:path w="268605" h="1485900">
                                <a:moveTo>
                                  <a:pt x="119124" y="1269999"/>
                                </a:moveTo>
                                <a:lnTo>
                                  <a:pt x="110363" y="1278406"/>
                                </a:lnTo>
                                <a:lnTo>
                                  <a:pt x="118983" y="1286282"/>
                                </a:lnTo>
                                <a:lnTo>
                                  <a:pt x="127528" y="1278063"/>
                                </a:lnTo>
                                <a:lnTo>
                                  <a:pt x="119124" y="1269999"/>
                                </a:lnTo>
                                <a:close/>
                              </a:path>
                              <a:path w="268605" h="1485900">
                                <a:moveTo>
                                  <a:pt x="158833" y="1269999"/>
                                </a:moveTo>
                                <a:lnTo>
                                  <a:pt x="147360" y="1281008"/>
                                </a:lnTo>
                                <a:lnTo>
                                  <a:pt x="152843" y="1286282"/>
                                </a:lnTo>
                                <a:lnTo>
                                  <a:pt x="164604" y="1275537"/>
                                </a:lnTo>
                                <a:lnTo>
                                  <a:pt x="158833" y="1269999"/>
                                </a:lnTo>
                                <a:close/>
                              </a:path>
                              <a:path w="268605" h="1485900">
                                <a:moveTo>
                                  <a:pt x="63282" y="1263649"/>
                                </a:moveTo>
                                <a:lnTo>
                                  <a:pt x="55472" y="1271160"/>
                                </a:lnTo>
                                <a:lnTo>
                                  <a:pt x="54864" y="1271842"/>
                                </a:lnTo>
                                <a:lnTo>
                                  <a:pt x="66180" y="1282699"/>
                                </a:lnTo>
                                <a:lnTo>
                                  <a:pt x="74477" y="1274738"/>
                                </a:lnTo>
                                <a:lnTo>
                                  <a:pt x="74812" y="1274738"/>
                                </a:lnTo>
                                <a:lnTo>
                                  <a:pt x="63282" y="1263649"/>
                                </a:lnTo>
                                <a:close/>
                              </a:path>
                              <a:path w="268605" h="1485900">
                                <a:moveTo>
                                  <a:pt x="91369" y="1274738"/>
                                </a:moveTo>
                                <a:lnTo>
                                  <a:pt x="74812" y="1274738"/>
                                </a:lnTo>
                                <a:lnTo>
                                  <a:pt x="83090" y="1282699"/>
                                </a:lnTo>
                                <a:lnTo>
                                  <a:pt x="91369" y="1274738"/>
                                </a:lnTo>
                                <a:close/>
                              </a:path>
                              <a:path w="268605" h="1485900">
                                <a:moveTo>
                                  <a:pt x="98666" y="1267720"/>
                                </a:moveTo>
                                <a:lnTo>
                                  <a:pt x="94380" y="1271842"/>
                                </a:lnTo>
                                <a:lnTo>
                                  <a:pt x="94572" y="1271842"/>
                                </a:lnTo>
                                <a:lnTo>
                                  <a:pt x="105888" y="1282699"/>
                                </a:lnTo>
                                <a:lnTo>
                                  <a:pt x="110363" y="1278406"/>
                                </a:lnTo>
                                <a:lnTo>
                                  <a:pt x="98666" y="1267720"/>
                                </a:lnTo>
                                <a:close/>
                              </a:path>
                              <a:path w="268605" h="1485900">
                                <a:moveTo>
                                  <a:pt x="173160" y="1267720"/>
                                </a:moveTo>
                                <a:lnTo>
                                  <a:pt x="164604" y="1275537"/>
                                </a:lnTo>
                                <a:lnTo>
                                  <a:pt x="172069" y="1282699"/>
                                </a:lnTo>
                                <a:lnTo>
                                  <a:pt x="180366" y="1274738"/>
                                </a:lnTo>
                                <a:lnTo>
                                  <a:pt x="179945" y="1274245"/>
                                </a:lnTo>
                                <a:lnTo>
                                  <a:pt x="173160" y="1267720"/>
                                </a:lnTo>
                                <a:close/>
                              </a:path>
                              <a:path w="268605" h="1485900">
                                <a:moveTo>
                                  <a:pt x="191923" y="1263649"/>
                                </a:moveTo>
                                <a:lnTo>
                                  <a:pt x="180880" y="1274245"/>
                                </a:lnTo>
                                <a:lnTo>
                                  <a:pt x="180457" y="1274738"/>
                                </a:lnTo>
                                <a:lnTo>
                                  <a:pt x="188736" y="1282699"/>
                                </a:lnTo>
                                <a:lnTo>
                                  <a:pt x="200025" y="1271842"/>
                                </a:lnTo>
                                <a:lnTo>
                                  <a:pt x="200461" y="1271842"/>
                                </a:lnTo>
                                <a:lnTo>
                                  <a:pt x="191923" y="1263649"/>
                                </a:lnTo>
                                <a:close/>
                              </a:path>
                              <a:path w="268605" h="1485900">
                                <a:moveTo>
                                  <a:pt x="208544" y="1263649"/>
                                </a:moveTo>
                                <a:lnTo>
                                  <a:pt x="200025" y="1271842"/>
                                </a:lnTo>
                                <a:lnTo>
                                  <a:pt x="200461" y="1271842"/>
                                </a:lnTo>
                                <a:lnTo>
                                  <a:pt x="211777" y="1282699"/>
                                </a:lnTo>
                                <a:lnTo>
                                  <a:pt x="220074" y="1274738"/>
                                </a:lnTo>
                                <a:lnTo>
                                  <a:pt x="208544" y="1263649"/>
                                </a:lnTo>
                                <a:close/>
                              </a:path>
                              <a:path w="268605" h="1485900">
                                <a:moveTo>
                                  <a:pt x="267969" y="1269999"/>
                                </a:moveTo>
                                <a:lnTo>
                                  <a:pt x="264721" y="1269999"/>
                                </a:lnTo>
                                <a:lnTo>
                                  <a:pt x="259451" y="1274917"/>
                                </a:lnTo>
                                <a:lnTo>
                                  <a:pt x="267969" y="1282699"/>
                                </a:lnTo>
                                <a:lnTo>
                                  <a:pt x="267969" y="1269999"/>
                                </a:lnTo>
                                <a:close/>
                              </a:path>
                              <a:path w="268605" h="1485900">
                                <a:moveTo>
                                  <a:pt x="247452" y="1263954"/>
                                </a:moveTo>
                                <a:lnTo>
                                  <a:pt x="247193" y="1263954"/>
                                </a:lnTo>
                                <a:lnTo>
                                  <a:pt x="239459" y="1271160"/>
                                </a:lnTo>
                                <a:lnTo>
                                  <a:pt x="251299" y="1282521"/>
                                </a:lnTo>
                                <a:lnTo>
                                  <a:pt x="259451" y="1274917"/>
                                </a:lnTo>
                                <a:lnTo>
                                  <a:pt x="247452" y="1263954"/>
                                </a:lnTo>
                                <a:close/>
                              </a:path>
                              <a:path w="268605" h="1485900">
                                <a:moveTo>
                                  <a:pt x="46326" y="1263649"/>
                                </a:moveTo>
                                <a:lnTo>
                                  <a:pt x="35283" y="1274245"/>
                                </a:lnTo>
                                <a:lnTo>
                                  <a:pt x="43855" y="1282332"/>
                                </a:lnTo>
                                <a:lnTo>
                                  <a:pt x="54763" y="1271842"/>
                                </a:lnTo>
                                <a:lnTo>
                                  <a:pt x="54153" y="1271160"/>
                                </a:lnTo>
                                <a:lnTo>
                                  <a:pt x="46326" y="1263649"/>
                                </a:lnTo>
                                <a:close/>
                              </a:path>
                              <a:path w="268605" h="1485900">
                                <a:moveTo>
                                  <a:pt x="231631" y="1263649"/>
                                </a:moveTo>
                                <a:lnTo>
                                  <a:pt x="220074" y="1274738"/>
                                </a:lnTo>
                                <a:lnTo>
                                  <a:pt x="227971" y="1282332"/>
                                </a:lnTo>
                                <a:lnTo>
                                  <a:pt x="227466" y="1282332"/>
                                </a:lnTo>
                                <a:lnTo>
                                  <a:pt x="239459" y="1271160"/>
                                </a:lnTo>
                                <a:lnTo>
                                  <a:pt x="231631" y="1263649"/>
                                </a:lnTo>
                                <a:close/>
                              </a:path>
                              <a:path w="268605" h="1485900">
                                <a:moveTo>
                                  <a:pt x="127574" y="1261980"/>
                                </a:moveTo>
                                <a:lnTo>
                                  <a:pt x="125742" y="1263649"/>
                                </a:lnTo>
                                <a:lnTo>
                                  <a:pt x="119124" y="1269999"/>
                                </a:lnTo>
                                <a:lnTo>
                                  <a:pt x="127528" y="1278063"/>
                                </a:lnTo>
                                <a:lnTo>
                                  <a:pt x="135913" y="1269999"/>
                                </a:lnTo>
                                <a:lnTo>
                                  <a:pt x="127574" y="1261980"/>
                                </a:lnTo>
                                <a:close/>
                              </a:path>
                              <a:path w="268605" h="1485900">
                                <a:moveTo>
                                  <a:pt x="167191" y="1261980"/>
                                </a:moveTo>
                                <a:lnTo>
                                  <a:pt x="158833" y="1269999"/>
                                </a:lnTo>
                                <a:lnTo>
                                  <a:pt x="164604" y="1275537"/>
                                </a:lnTo>
                                <a:lnTo>
                                  <a:pt x="173160" y="1267720"/>
                                </a:lnTo>
                                <a:lnTo>
                                  <a:pt x="167191" y="1261980"/>
                                </a:lnTo>
                                <a:close/>
                              </a:path>
                              <a:path w="268605" h="1485900">
                                <a:moveTo>
                                  <a:pt x="21934" y="1261653"/>
                                </a:moveTo>
                                <a:lnTo>
                                  <a:pt x="13486" y="1269759"/>
                                </a:lnTo>
                                <a:lnTo>
                                  <a:pt x="15741" y="1271842"/>
                                </a:lnTo>
                                <a:lnTo>
                                  <a:pt x="24374" y="1263954"/>
                                </a:lnTo>
                                <a:lnTo>
                                  <a:pt x="21934" y="1261653"/>
                                </a:lnTo>
                                <a:close/>
                              </a:path>
                              <a:path w="268605" h="1485900">
                                <a:moveTo>
                                  <a:pt x="54814" y="1255505"/>
                                </a:moveTo>
                                <a:lnTo>
                                  <a:pt x="46326" y="1263649"/>
                                </a:lnTo>
                                <a:lnTo>
                                  <a:pt x="54864" y="1271842"/>
                                </a:lnTo>
                                <a:lnTo>
                                  <a:pt x="55472" y="1271160"/>
                                </a:lnTo>
                                <a:lnTo>
                                  <a:pt x="63282" y="1263649"/>
                                </a:lnTo>
                                <a:lnTo>
                                  <a:pt x="54814" y="1255505"/>
                                </a:lnTo>
                                <a:close/>
                              </a:path>
                              <a:path w="268605" h="1485900">
                                <a:moveTo>
                                  <a:pt x="90022" y="1259823"/>
                                </a:moveTo>
                                <a:lnTo>
                                  <a:pt x="86034" y="1263649"/>
                                </a:lnTo>
                                <a:lnTo>
                                  <a:pt x="94572" y="1271842"/>
                                </a:lnTo>
                                <a:lnTo>
                                  <a:pt x="94380" y="1271842"/>
                                </a:lnTo>
                                <a:lnTo>
                                  <a:pt x="98666" y="1267720"/>
                                </a:lnTo>
                                <a:lnTo>
                                  <a:pt x="90022" y="1259823"/>
                                </a:lnTo>
                                <a:close/>
                              </a:path>
                              <a:path w="268605" h="1485900">
                                <a:moveTo>
                                  <a:pt x="200243" y="1255666"/>
                                </a:moveTo>
                                <a:lnTo>
                                  <a:pt x="191923" y="1263649"/>
                                </a:lnTo>
                                <a:lnTo>
                                  <a:pt x="200461" y="1271842"/>
                                </a:lnTo>
                                <a:lnTo>
                                  <a:pt x="200025" y="1271842"/>
                                </a:lnTo>
                                <a:lnTo>
                                  <a:pt x="208544" y="1263649"/>
                                </a:lnTo>
                                <a:lnTo>
                                  <a:pt x="200243" y="1255666"/>
                                </a:lnTo>
                                <a:close/>
                              </a:path>
                              <a:path w="268605" h="1485900">
                                <a:moveTo>
                                  <a:pt x="239185" y="1256401"/>
                                </a:moveTo>
                                <a:lnTo>
                                  <a:pt x="231631" y="1263649"/>
                                </a:lnTo>
                                <a:lnTo>
                                  <a:pt x="239459" y="1271160"/>
                                </a:lnTo>
                                <a:lnTo>
                                  <a:pt x="247193" y="1263954"/>
                                </a:lnTo>
                                <a:lnTo>
                                  <a:pt x="247452" y="1263954"/>
                                </a:lnTo>
                                <a:lnTo>
                                  <a:pt x="239185" y="1256401"/>
                                </a:lnTo>
                                <a:close/>
                              </a:path>
                              <a:path w="268605" h="1485900">
                                <a:moveTo>
                                  <a:pt x="116105" y="1250949"/>
                                </a:moveTo>
                                <a:lnTo>
                                  <a:pt x="107697" y="1259035"/>
                                </a:lnTo>
                                <a:lnTo>
                                  <a:pt x="119124" y="1269999"/>
                                </a:lnTo>
                                <a:lnTo>
                                  <a:pt x="127483" y="1261980"/>
                                </a:lnTo>
                                <a:lnTo>
                                  <a:pt x="127234" y="1261653"/>
                                </a:lnTo>
                                <a:lnTo>
                                  <a:pt x="116105" y="1250949"/>
                                </a:lnTo>
                                <a:close/>
                              </a:path>
                              <a:path w="268605" h="1485900">
                                <a:moveTo>
                                  <a:pt x="138978" y="1250949"/>
                                </a:moveTo>
                                <a:lnTo>
                                  <a:pt x="127823" y="1261653"/>
                                </a:lnTo>
                                <a:lnTo>
                                  <a:pt x="127574" y="1261980"/>
                                </a:lnTo>
                                <a:lnTo>
                                  <a:pt x="135913" y="1269999"/>
                                </a:lnTo>
                                <a:lnTo>
                                  <a:pt x="147314" y="1259035"/>
                                </a:lnTo>
                                <a:lnTo>
                                  <a:pt x="147001" y="1258647"/>
                                </a:lnTo>
                                <a:lnTo>
                                  <a:pt x="138978" y="1250949"/>
                                </a:lnTo>
                                <a:close/>
                              </a:path>
                              <a:path w="268605" h="1485900">
                                <a:moveTo>
                                  <a:pt x="155721" y="1250949"/>
                                </a:moveTo>
                                <a:lnTo>
                                  <a:pt x="147717" y="1258647"/>
                                </a:lnTo>
                                <a:lnTo>
                                  <a:pt x="147405" y="1259035"/>
                                </a:lnTo>
                                <a:lnTo>
                                  <a:pt x="158833" y="1269999"/>
                                </a:lnTo>
                                <a:lnTo>
                                  <a:pt x="167191" y="1261980"/>
                                </a:lnTo>
                                <a:lnTo>
                                  <a:pt x="155721" y="1250949"/>
                                </a:lnTo>
                                <a:close/>
                              </a:path>
                              <a:path w="268605" h="1485900">
                                <a:moveTo>
                                  <a:pt x="261367" y="1250949"/>
                                </a:moveTo>
                                <a:lnTo>
                                  <a:pt x="261153" y="1250949"/>
                                </a:lnTo>
                                <a:lnTo>
                                  <a:pt x="252890" y="1258647"/>
                                </a:lnTo>
                                <a:lnTo>
                                  <a:pt x="264721" y="1269999"/>
                                </a:lnTo>
                                <a:lnTo>
                                  <a:pt x="267969" y="1257299"/>
                                </a:lnTo>
                                <a:lnTo>
                                  <a:pt x="261367" y="1250949"/>
                                </a:lnTo>
                                <a:close/>
                              </a:path>
                              <a:path w="268605" h="1485900">
                                <a:moveTo>
                                  <a:pt x="0" y="1244599"/>
                                </a:moveTo>
                                <a:lnTo>
                                  <a:pt x="0" y="1257299"/>
                                </a:lnTo>
                                <a:lnTo>
                                  <a:pt x="13486" y="1269759"/>
                                </a:lnTo>
                                <a:lnTo>
                                  <a:pt x="21934" y="1261653"/>
                                </a:lnTo>
                                <a:lnTo>
                                  <a:pt x="17319" y="1257299"/>
                                </a:lnTo>
                                <a:lnTo>
                                  <a:pt x="3857" y="1257299"/>
                                </a:lnTo>
                                <a:lnTo>
                                  <a:pt x="0" y="1244599"/>
                                </a:lnTo>
                                <a:close/>
                              </a:path>
                              <a:path w="268605" h="1485900">
                                <a:moveTo>
                                  <a:pt x="99270" y="1250949"/>
                                </a:moveTo>
                                <a:lnTo>
                                  <a:pt x="90022" y="1259823"/>
                                </a:lnTo>
                                <a:lnTo>
                                  <a:pt x="98666" y="1267720"/>
                                </a:lnTo>
                                <a:lnTo>
                                  <a:pt x="107697" y="1259035"/>
                                </a:lnTo>
                                <a:lnTo>
                                  <a:pt x="99270" y="1250949"/>
                                </a:lnTo>
                                <a:close/>
                              </a:path>
                              <a:path w="268605" h="1485900">
                                <a:moveTo>
                                  <a:pt x="178687" y="1250949"/>
                                </a:moveTo>
                                <a:lnTo>
                                  <a:pt x="167191" y="1261980"/>
                                </a:lnTo>
                                <a:lnTo>
                                  <a:pt x="173160" y="1267720"/>
                                </a:lnTo>
                                <a:lnTo>
                                  <a:pt x="184944" y="1256953"/>
                                </a:lnTo>
                                <a:lnTo>
                                  <a:pt x="178687" y="1250949"/>
                                </a:lnTo>
                                <a:close/>
                              </a:path>
                              <a:path w="268605" h="1485900">
                                <a:moveTo>
                                  <a:pt x="33090" y="1250949"/>
                                </a:moveTo>
                                <a:lnTo>
                                  <a:pt x="21934" y="1261653"/>
                                </a:lnTo>
                                <a:lnTo>
                                  <a:pt x="24374" y="1263954"/>
                                </a:lnTo>
                                <a:lnTo>
                                  <a:pt x="35781" y="1253532"/>
                                </a:lnTo>
                                <a:lnTo>
                                  <a:pt x="33090" y="1250949"/>
                                </a:lnTo>
                                <a:close/>
                              </a:path>
                              <a:path w="268605" h="1485900">
                                <a:moveTo>
                                  <a:pt x="244867" y="1250949"/>
                                </a:moveTo>
                                <a:lnTo>
                                  <a:pt x="239185" y="1256401"/>
                                </a:lnTo>
                                <a:lnTo>
                                  <a:pt x="247452" y="1263954"/>
                                </a:lnTo>
                                <a:lnTo>
                                  <a:pt x="247193" y="1263954"/>
                                </a:lnTo>
                                <a:lnTo>
                                  <a:pt x="252890" y="1258647"/>
                                </a:lnTo>
                                <a:lnTo>
                                  <a:pt x="244867" y="1250949"/>
                                </a:lnTo>
                                <a:close/>
                              </a:path>
                              <a:path w="268605" h="1485900">
                                <a:moveTo>
                                  <a:pt x="44489" y="1245576"/>
                                </a:moveTo>
                                <a:lnTo>
                                  <a:pt x="35781" y="1253532"/>
                                </a:lnTo>
                                <a:lnTo>
                                  <a:pt x="46326" y="1263649"/>
                                </a:lnTo>
                                <a:lnTo>
                                  <a:pt x="54814" y="1255505"/>
                                </a:lnTo>
                                <a:lnTo>
                                  <a:pt x="44489" y="1245576"/>
                                </a:lnTo>
                                <a:close/>
                              </a:path>
                              <a:path w="268605" h="1485900">
                                <a:moveTo>
                                  <a:pt x="66180" y="1244599"/>
                                </a:moveTo>
                                <a:lnTo>
                                  <a:pt x="54814" y="1255505"/>
                                </a:lnTo>
                                <a:lnTo>
                                  <a:pt x="63282" y="1263649"/>
                                </a:lnTo>
                                <a:lnTo>
                                  <a:pt x="74645" y="1252722"/>
                                </a:lnTo>
                                <a:lnTo>
                                  <a:pt x="66180" y="1244599"/>
                                </a:lnTo>
                                <a:close/>
                              </a:path>
                              <a:path w="268605" h="1485900">
                                <a:moveTo>
                                  <a:pt x="78350" y="1249158"/>
                                </a:moveTo>
                                <a:lnTo>
                                  <a:pt x="74645" y="1252722"/>
                                </a:lnTo>
                                <a:lnTo>
                                  <a:pt x="86034" y="1263649"/>
                                </a:lnTo>
                                <a:lnTo>
                                  <a:pt x="90022" y="1259823"/>
                                </a:lnTo>
                                <a:lnTo>
                                  <a:pt x="78350" y="1249158"/>
                                </a:lnTo>
                                <a:close/>
                              </a:path>
                              <a:path w="268605" h="1485900">
                                <a:moveTo>
                                  <a:pt x="193476" y="1249158"/>
                                </a:moveTo>
                                <a:lnTo>
                                  <a:pt x="184944" y="1256953"/>
                                </a:lnTo>
                                <a:lnTo>
                                  <a:pt x="191923" y="1263649"/>
                                </a:lnTo>
                                <a:lnTo>
                                  <a:pt x="200243" y="1255666"/>
                                </a:lnTo>
                                <a:lnTo>
                                  <a:pt x="193476" y="1249158"/>
                                </a:lnTo>
                                <a:close/>
                              </a:path>
                              <a:path w="268605" h="1485900">
                                <a:moveTo>
                                  <a:pt x="211777" y="1244599"/>
                                </a:moveTo>
                                <a:lnTo>
                                  <a:pt x="200243" y="1255666"/>
                                </a:lnTo>
                                <a:lnTo>
                                  <a:pt x="208544" y="1263649"/>
                                </a:lnTo>
                                <a:lnTo>
                                  <a:pt x="220074" y="1252561"/>
                                </a:lnTo>
                                <a:lnTo>
                                  <a:pt x="211777" y="1244599"/>
                                </a:lnTo>
                                <a:close/>
                              </a:path>
                              <a:path w="268605" h="1485900">
                                <a:moveTo>
                                  <a:pt x="227337" y="1245576"/>
                                </a:moveTo>
                                <a:lnTo>
                                  <a:pt x="220074" y="1252561"/>
                                </a:lnTo>
                                <a:lnTo>
                                  <a:pt x="231631" y="1263649"/>
                                </a:lnTo>
                                <a:lnTo>
                                  <a:pt x="239185" y="1256401"/>
                                </a:lnTo>
                                <a:lnTo>
                                  <a:pt x="227337" y="1245576"/>
                                </a:lnTo>
                                <a:close/>
                              </a:path>
                              <a:path w="268605" h="1485900">
                                <a:moveTo>
                                  <a:pt x="119124" y="1231899"/>
                                </a:moveTo>
                                <a:lnTo>
                                  <a:pt x="99270" y="1250949"/>
                                </a:lnTo>
                                <a:lnTo>
                                  <a:pt x="107697" y="1259035"/>
                                </a:lnTo>
                                <a:lnTo>
                                  <a:pt x="116105" y="1250949"/>
                                </a:lnTo>
                                <a:lnTo>
                                  <a:pt x="107864" y="1243025"/>
                                </a:lnTo>
                                <a:lnTo>
                                  <a:pt x="124345" y="1243025"/>
                                </a:lnTo>
                                <a:lnTo>
                                  <a:pt x="127407" y="1240080"/>
                                </a:lnTo>
                                <a:lnTo>
                                  <a:pt x="127650" y="1240080"/>
                                </a:lnTo>
                                <a:lnTo>
                                  <a:pt x="119124" y="1231899"/>
                                </a:lnTo>
                                <a:close/>
                              </a:path>
                              <a:path w="268605" h="1485900">
                                <a:moveTo>
                                  <a:pt x="158833" y="1231899"/>
                                </a:moveTo>
                                <a:lnTo>
                                  <a:pt x="138978" y="1250949"/>
                                </a:lnTo>
                                <a:lnTo>
                                  <a:pt x="147405" y="1259035"/>
                                </a:lnTo>
                                <a:lnTo>
                                  <a:pt x="147717" y="1258647"/>
                                </a:lnTo>
                                <a:lnTo>
                                  <a:pt x="155721" y="1250949"/>
                                </a:lnTo>
                                <a:lnTo>
                                  <a:pt x="147481" y="1243025"/>
                                </a:lnTo>
                                <a:lnTo>
                                  <a:pt x="163962" y="1243025"/>
                                </a:lnTo>
                                <a:lnTo>
                                  <a:pt x="167024" y="1240080"/>
                                </a:lnTo>
                                <a:lnTo>
                                  <a:pt x="167358" y="1240080"/>
                                </a:lnTo>
                                <a:lnTo>
                                  <a:pt x="158833" y="1231899"/>
                                </a:lnTo>
                                <a:close/>
                              </a:path>
                              <a:path w="268605" h="1485900">
                                <a:moveTo>
                                  <a:pt x="253126" y="1243025"/>
                                </a:moveTo>
                                <a:lnTo>
                                  <a:pt x="244867" y="1250949"/>
                                </a:lnTo>
                                <a:lnTo>
                                  <a:pt x="252890" y="1258647"/>
                                </a:lnTo>
                                <a:lnTo>
                                  <a:pt x="261153" y="1250949"/>
                                </a:lnTo>
                                <a:lnTo>
                                  <a:pt x="261367" y="1250949"/>
                                </a:lnTo>
                                <a:lnTo>
                                  <a:pt x="253126" y="1243025"/>
                                </a:lnTo>
                                <a:close/>
                              </a:path>
                              <a:path w="268605" h="1485900">
                                <a:moveTo>
                                  <a:pt x="13236" y="1231899"/>
                                </a:moveTo>
                                <a:lnTo>
                                  <a:pt x="0" y="1244599"/>
                                </a:lnTo>
                                <a:lnTo>
                                  <a:pt x="3752" y="1256953"/>
                                </a:lnTo>
                                <a:lnTo>
                                  <a:pt x="3857" y="1257299"/>
                                </a:lnTo>
                                <a:lnTo>
                                  <a:pt x="10459" y="1250949"/>
                                </a:lnTo>
                                <a:lnTo>
                                  <a:pt x="10588" y="1250949"/>
                                </a:lnTo>
                                <a:lnTo>
                                  <a:pt x="3857" y="1244599"/>
                                </a:lnTo>
                                <a:lnTo>
                                  <a:pt x="17062" y="1244599"/>
                                </a:lnTo>
                                <a:lnTo>
                                  <a:pt x="21762" y="1240080"/>
                                </a:lnTo>
                                <a:lnTo>
                                  <a:pt x="13236" y="1231899"/>
                                </a:lnTo>
                                <a:close/>
                              </a:path>
                              <a:path w="268605" h="1485900">
                                <a:moveTo>
                                  <a:pt x="10588" y="1250949"/>
                                </a:moveTo>
                                <a:lnTo>
                                  <a:pt x="10459" y="1250949"/>
                                </a:lnTo>
                                <a:lnTo>
                                  <a:pt x="3857" y="1257299"/>
                                </a:lnTo>
                                <a:lnTo>
                                  <a:pt x="17319" y="1257299"/>
                                </a:lnTo>
                                <a:lnTo>
                                  <a:pt x="10588" y="1250949"/>
                                </a:lnTo>
                                <a:close/>
                              </a:path>
                              <a:path w="268605" h="1485900">
                                <a:moveTo>
                                  <a:pt x="198541" y="1231899"/>
                                </a:moveTo>
                                <a:lnTo>
                                  <a:pt x="178687" y="1250949"/>
                                </a:lnTo>
                                <a:lnTo>
                                  <a:pt x="184944" y="1256953"/>
                                </a:lnTo>
                                <a:lnTo>
                                  <a:pt x="193476" y="1249158"/>
                                </a:lnTo>
                                <a:lnTo>
                                  <a:pt x="187098" y="1243025"/>
                                </a:lnTo>
                                <a:lnTo>
                                  <a:pt x="200190" y="1243025"/>
                                </a:lnTo>
                                <a:lnTo>
                                  <a:pt x="205284" y="1238370"/>
                                </a:lnTo>
                                <a:lnTo>
                                  <a:pt x="198541" y="1231899"/>
                                </a:lnTo>
                                <a:close/>
                              </a:path>
                              <a:path w="268605" h="1485900">
                                <a:moveTo>
                                  <a:pt x="52944" y="1231899"/>
                                </a:moveTo>
                                <a:lnTo>
                                  <a:pt x="33090" y="1250949"/>
                                </a:lnTo>
                                <a:lnTo>
                                  <a:pt x="35781" y="1253532"/>
                                </a:lnTo>
                                <a:lnTo>
                                  <a:pt x="44489" y="1245576"/>
                                </a:lnTo>
                                <a:lnTo>
                                  <a:pt x="41836" y="1243025"/>
                                </a:lnTo>
                                <a:lnTo>
                                  <a:pt x="47282" y="1243025"/>
                                </a:lnTo>
                                <a:lnTo>
                                  <a:pt x="56122" y="1234949"/>
                                </a:lnTo>
                                <a:lnTo>
                                  <a:pt x="52944" y="1231899"/>
                                </a:lnTo>
                                <a:close/>
                              </a:path>
                              <a:path w="268605" h="1485900">
                                <a:moveTo>
                                  <a:pt x="69682" y="1241239"/>
                                </a:moveTo>
                                <a:lnTo>
                                  <a:pt x="66180" y="1244599"/>
                                </a:lnTo>
                                <a:lnTo>
                                  <a:pt x="74645" y="1252722"/>
                                </a:lnTo>
                                <a:lnTo>
                                  <a:pt x="78350" y="1249158"/>
                                </a:lnTo>
                                <a:lnTo>
                                  <a:pt x="69682" y="1241239"/>
                                </a:lnTo>
                                <a:close/>
                              </a:path>
                              <a:path w="268605" h="1485900">
                                <a:moveTo>
                                  <a:pt x="218845" y="1237818"/>
                                </a:moveTo>
                                <a:lnTo>
                                  <a:pt x="211777" y="1244599"/>
                                </a:lnTo>
                                <a:lnTo>
                                  <a:pt x="220074" y="1252561"/>
                                </a:lnTo>
                                <a:lnTo>
                                  <a:pt x="227337" y="1245576"/>
                                </a:lnTo>
                                <a:lnTo>
                                  <a:pt x="218845" y="1237818"/>
                                </a:lnTo>
                                <a:close/>
                              </a:path>
                              <a:path w="268605" h="1485900">
                                <a:moveTo>
                                  <a:pt x="17062" y="1244599"/>
                                </a:moveTo>
                                <a:lnTo>
                                  <a:pt x="3857" y="1244599"/>
                                </a:lnTo>
                                <a:lnTo>
                                  <a:pt x="10588" y="1250949"/>
                                </a:lnTo>
                                <a:lnTo>
                                  <a:pt x="10459" y="1250949"/>
                                </a:lnTo>
                                <a:lnTo>
                                  <a:pt x="17062" y="1244599"/>
                                </a:lnTo>
                                <a:close/>
                              </a:path>
                              <a:path w="268605" h="1485900">
                                <a:moveTo>
                                  <a:pt x="30268" y="1231899"/>
                                </a:moveTo>
                                <a:lnTo>
                                  <a:pt x="21762" y="1240080"/>
                                </a:lnTo>
                                <a:lnTo>
                                  <a:pt x="33090" y="1250949"/>
                                </a:lnTo>
                                <a:lnTo>
                                  <a:pt x="41349" y="1243025"/>
                                </a:lnTo>
                                <a:lnTo>
                                  <a:pt x="41836" y="1243025"/>
                                </a:lnTo>
                                <a:lnTo>
                                  <a:pt x="30268" y="1231899"/>
                                </a:lnTo>
                                <a:close/>
                              </a:path>
                              <a:path w="268605" h="1485900">
                                <a:moveTo>
                                  <a:pt x="96296" y="1231899"/>
                                </a:moveTo>
                                <a:lnTo>
                                  <a:pt x="87790" y="1240080"/>
                                </a:lnTo>
                                <a:lnTo>
                                  <a:pt x="87942" y="1240080"/>
                                </a:lnTo>
                                <a:lnTo>
                                  <a:pt x="99270" y="1250949"/>
                                </a:lnTo>
                                <a:lnTo>
                                  <a:pt x="107529" y="1243025"/>
                                </a:lnTo>
                                <a:lnTo>
                                  <a:pt x="107864" y="1243025"/>
                                </a:lnTo>
                                <a:lnTo>
                                  <a:pt x="96296" y="1231899"/>
                                </a:lnTo>
                                <a:close/>
                              </a:path>
                              <a:path w="268605" h="1485900">
                                <a:moveTo>
                                  <a:pt x="124345" y="1243025"/>
                                </a:moveTo>
                                <a:lnTo>
                                  <a:pt x="107864" y="1243025"/>
                                </a:lnTo>
                                <a:lnTo>
                                  <a:pt x="116105" y="1250949"/>
                                </a:lnTo>
                                <a:lnTo>
                                  <a:pt x="124345" y="1243025"/>
                                </a:lnTo>
                                <a:close/>
                              </a:path>
                              <a:path w="268605" h="1485900">
                                <a:moveTo>
                                  <a:pt x="135913" y="1231899"/>
                                </a:moveTo>
                                <a:lnTo>
                                  <a:pt x="127407" y="1240080"/>
                                </a:lnTo>
                                <a:lnTo>
                                  <a:pt x="127650" y="1240080"/>
                                </a:lnTo>
                                <a:lnTo>
                                  <a:pt x="138978" y="1250949"/>
                                </a:lnTo>
                                <a:lnTo>
                                  <a:pt x="147238" y="1243025"/>
                                </a:lnTo>
                                <a:lnTo>
                                  <a:pt x="147481" y="1243025"/>
                                </a:lnTo>
                                <a:lnTo>
                                  <a:pt x="135913" y="1231899"/>
                                </a:lnTo>
                                <a:close/>
                              </a:path>
                              <a:path w="268605" h="1485900">
                                <a:moveTo>
                                  <a:pt x="163962" y="1243025"/>
                                </a:moveTo>
                                <a:lnTo>
                                  <a:pt x="147481" y="1243025"/>
                                </a:lnTo>
                                <a:lnTo>
                                  <a:pt x="155721" y="1250949"/>
                                </a:lnTo>
                                <a:lnTo>
                                  <a:pt x="163962" y="1243025"/>
                                </a:lnTo>
                                <a:close/>
                              </a:path>
                              <a:path w="268605" h="1485900">
                                <a:moveTo>
                                  <a:pt x="175530" y="1231899"/>
                                </a:moveTo>
                                <a:lnTo>
                                  <a:pt x="167024" y="1240080"/>
                                </a:lnTo>
                                <a:lnTo>
                                  <a:pt x="167358" y="1240080"/>
                                </a:lnTo>
                                <a:lnTo>
                                  <a:pt x="178687" y="1250949"/>
                                </a:lnTo>
                                <a:lnTo>
                                  <a:pt x="186946" y="1243025"/>
                                </a:lnTo>
                                <a:lnTo>
                                  <a:pt x="187098" y="1243025"/>
                                </a:lnTo>
                                <a:lnTo>
                                  <a:pt x="175530" y="1231899"/>
                                </a:lnTo>
                                <a:close/>
                              </a:path>
                              <a:path w="268605" h="1485900">
                                <a:moveTo>
                                  <a:pt x="241558" y="1231899"/>
                                </a:moveTo>
                                <a:lnTo>
                                  <a:pt x="233052" y="1240080"/>
                                </a:lnTo>
                                <a:lnTo>
                                  <a:pt x="233539" y="1240080"/>
                                </a:lnTo>
                                <a:lnTo>
                                  <a:pt x="244867" y="1250949"/>
                                </a:lnTo>
                                <a:lnTo>
                                  <a:pt x="253126" y="1243025"/>
                                </a:lnTo>
                                <a:lnTo>
                                  <a:pt x="241558" y="1231899"/>
                                </a:lnTo>
                                <a:close/>
                              </a:path>
                              <a:path w="268605" h="1485900">
                                <a:moveTo>
                                  <a:pt x="261367" y="1212849"/>
                                </a:moveTo>
                                <a:lnTo>
                                  <a:pt x="252883" y="1221008"/>
                                </a:lnTo>
                                <a:lnTo>
                                  <a:pt x="253370" y="1221008"/>
                                </a:lnTo>
                                <a:lnTo>
                                  <a:pt x="264721" y="1231899"/>
                                </a:lnTo>
                                <a:lnTo>
                                  <a:pt x="253126" y="1243025"/>
                                </a:lnTo>
                                <a:lnTo>
                                  <a:pt x="261367" y="1250949"/>
                                </a:lnTo>
                                <a:lnTo>
                                  <a:pt x="261153" y="1250949"/>
                                </a:lnTo>
                                <a:lnTo>
                                  <a:pt x="267969" y="1244599"/>
                                </a:lnTo>
                                <a:lnTo>
                                  <a:pt x="267969" y="1219199"/>
                                </a:lnTo>
                                <a:lnTo>
                                  <a:pt x="261367" y="1212849"/>
                                </a:lnTo>
                                <a:close/>
                              </a:path>
                              <a:path w="268605" h="1485900">
                                <a:moveTo>
                                  <a:pt x="79416" y="1231899"/>
                                </a:moveTo>
                                <a:lnTo>
                                  <a:pt x="69682" y="1241239"/>
                                </a:lnTo>
                                <a:lnTo>
                                  <a:pt x="78350" y="1249158"/>
                                </a:lnTo>
                                <a:lnTo>
                                  <a:pt x="87790" y="1240080"/>
                                </a:lnTo>
                                <a:lnTo>
                                  <a:pt x="87942" y="1240080"/>
                                </a:lnTo>
                                <a:lnTo>
                                  <a:pt x="79416" y="1231899"/>
                                </a:lnTo>
                                <a:close/>
                              </a:path>
                              <a:path w="268605" h="1485900">
                                <a:moveTo>
                                  <a:pt x="200190" y="1243025"/>
                                </a:moveTo>
                                <a:lnTo>
                                  <a:pt x="187098" y="1243025"/>
                                </a:lnTo>
                                <a:lnTo>
                                  <a:pt x="193476" y="1249158"/>
                                </a:lnTo>
                                <a:lnTo>
                                  <a:pt x="200190" y="1243025"/>
                                </a:lnTo>
                                <a:close/>
                              </a:path>
                              <a:path w="268605" h="1485900">
                                <a:moveTo>
                                  <a:pt x="47282" y="1243025"/>
                                </a:moveTo>
                                <a:lnTo>
                                  <a:pt x="41836" y="1243025"/>
                                </a:lnTo>
                                <a:lnTo>
                                  <a:pt x="44489" y="1245576"/>
                                </a:lnTo>
                                <a:lnTo>
                                  <a:pt x="47282" y="1243025"/>
                                </a:lnTo>
                                <a:close/>
                              </a:path>
                              <a:path w="268605" h="1485900">
                                <a:moveTo>
                                  <a:pt x="225013" y="1231899"/>
                                </a:moveTo>
                                <a:lnTo>
                                  <a:pt x="218845" y="1237818"/>
                                </a:lnTo>
                                <a:lnTo>
                                  <a:pt x="227337" y="1245576"/>
                                </a:lnTo>
                                <a:lnTo>
                                  <a:pt x="233052" y="1240080"/>
                                </a:lnTo>
                                <a:lnTo>
                                  <a:pt x="233539" y="1240080"/>
                                </a:lnTo>
                                <a:lnTo>
                                  <a:pt x="225013" y="1231899"/>
                                </a:lnTo>
                                <a:close/>
                              </a:path>
                              <a:path w="268605" h="1485900">
                                <a:moveTo>
                                  <a:pt x="59459" y="1231899"/>
                                </a:moveTo>
                                <a:lnTo>
                                  <a:pt x="56122" y="1234949"/>
                                </a:lnTo>
                                <a:lnTo>
                                  <a:pt x="66180" y="1244599"/>
                                </a:lnTo>
                                <a:lnTo>
                                  <a:pt x="69682" y="1241239"/>
                                </a:lnTo>
                                <a:lnTo>
                                  <a:pt x="59459" y="1231899"/>
                                </a:lnTo>
                                <a:close/>
                              </a:path>
                              <a:path w="268605" h="1485900">
                                <a:moveTo>
                                  <a:pt x="212367" y="1231899"/>
                                </a:moveTo>
                                <a:lnTo>
                                  <a:pt x="205284" y="1238370"/>
                                </a:lnTo>
                                <a:lnTo>
                                  <a:pt x="211777" y="1244599"/>
                                </a:lnTo>
                                <a:lnTo>
                                  <a:pt x="218845" y="1237818"/>
                                </a:lnTo>
                                <a:lnTo>
                                  <a:pt x="212367" y="1231899"/>
                                </a:lnTo>
                                <a:close/>
                              </a:path>
                              <a:path w="268605" h="1485900">
                                <a:moveTo>
                                  <a:pt x="33090" y="1212849"/>
                                </a:moveTo>
                                <a:lnTo>
                                  <a:pt x="13236" y="1231899"/>
                                </a:lnTo>
                                <a:lnTo>
                                  <a:pt x="21762" y="1240080"/>
                                </a:lnTo>
                                <a:lnTo>
                                  <a:pt x="30268" y="1231899"/>
                                </a:lnTo>
                                <a:lnTo>
                                  <a:pt x="22005" y="1223953"/>
                                </a:lnTo>
                                <a:lnTo>
                                  <a:pt x="38531" y="1223953"/>
                                </a:lnTo>
                                <a:lnTo>
                                  <a:pt x="41593" y="1221008"/>
                                </a:lnTo>
                                <a:lnTo>
                                  <a:pt x="33090" y="1212849"/>
                                </a:lnTo>
                                <a:close/>
                              </a:path>
                              <a:path w="268605" h="1485900">
                                <a:moveTo>
                                  <a:pt x="99270" y="1212849"/>
                                </a:moveTo>
                                <a:lnTo>
                                  <a:pt x="79416" y="1231899"/>
                                </a:lnTo>
                                <a:lnTo>
                                  <a:pt x="87942" y="1240080"/>
                                </a:lnTo>
                                <a:lnTo>
                                  <a:pt x="87790" y="1240080"/>
                                </a:lnTo>
                                <a:lnTo>
                                  <a:pt x="96296" y="1231899"/>
                                </a:lnTo>
                                <a:lnTo>
                                  <a:pt x="88033" y="1223953"/>
                                </a:lnTo>
                                <a:lnTo>
                                  <a:pt x="104559" y="1223953"/>
                                </a:lnTo>
                                <a:lnTo>
                                  <a:pt x="107621" y="1221008"/>
                                </a:lnTo>
                                <a:lnTo>
                                  <a:pt x="107773" y="1221008"/>
                                </a:lnTo>
                                <a:lnTo>
                                  <a:pt x="99270" y="1212849"/>
                                </a:lnTo>
                                <a:close/>
                              </a:path>
                              <a:path w="268605" h="1485900">
                                <a:moveTo>
                                  <a:pt x="138978" y="1212849"/>
                                </a:moveTo>
                                <a:lnTo>
                                  <a:pt x="119124" y="1231899"/>
                                </a:lnTo>
                                <a:lnTo>
                                  <a:pt x="127650" y="1240080"/>
                                </a:lnTo>
                                <a:lnTo>
                                  <a:pt x="127407" y="1240080"/>
                                </a:lnTo>
                                <a:lnTo>
                                  <a:pt x="135913" y="1231899"/>
                                </a:lnTo>
                                <a:lnTo>
                                  <a:pt x="127650" y="1223953"/>
                                </a:lnTo>
                                <a:lnTo>
                                  <a:pt x="144176" y="1223953"/>
                                </a:lnTo>
                                <a:lnTo>
                                  <a:pt x="147238" y="1221008"/>
                                </a:lnTo>
                                <a:lnTo>
                                  <a:pt x="147482" y="1221008"/>
                                </a:lnTo>
                                <a:lnTo>
                                  <a:pt x="138978" y="1212849"/>
                                </a:lnTo>
                                <a:close/>
                              </a:path>
                              <a:path w="268605" h="1485900">
                                <a:moveTo>
                                  <a:pt x="178687" y="1212849"/>
                                </a:moveTo>
                                <a:lnTo>
                                  <a:pt x="158833" y="1231899"/>
                                </a:lnTo>
                                <a:lnTo>
                                  <a:pt x="167358" y="1240080"/>
                                </a:lnTo>
                                <a:lnTo>
                                  <a:pt x="167024" y="1240080"/>
                                </a:lnTo>
                                <a:lnTo>
                                  <a:pt x="175530" y="1231899"/>
                                </a:lnTo>
                                <a:lnTo>
                                  <a:pt x="167267" y="1223953"/>
                                </a:lnTo>
                                <a:lnTo>
                                  <a:pt x="183793" y="1223953"/>
                                </a:lnTo>
                                <a:lnTo>
                                  <a:pt x="186855" y="1221008"/>
                                </a:lnTo>
                                <a:lnTo>
                                  <a:pt x="187190" y="1221008"/>
                                </a:lnTo>
                                <a:lnTo>
                                  <a:pt x="178687" y="1212849"/>
                                </a:lnTo>
                                <a:close/>
                              </a:path>
                              <a:path w="268605" h="1485900">
                                <a:moveTo>
                                  <a:pt x="233295" y="1223953"/>
                                </a:moveTo>
                                <a:lnTo>
                                  <a:pt x="225013" y="1231899"/>
                                </a:lnTo>
                                <a:lnTo>
                                  <a:pt x="233539" y="1240080"/>
                                </a:lnTo>
                                <a:lnTo>
                                  <a:pt x="233052" y="1240080"/>
                                </a:lnTo>
                                <a:lnTo>
                                  <a:pt x="241558" y="1231899"/>
                                </a:lnTo>
                                <a:lnTo>
                                  <a:pt x="233295" y="1223953"/>
                                </a:lnTo>
                                <a:close/>
                              </a:path>
                              <a:path w="268605" h="1485900">
                                <a:moveTo>
                                  <a:pt x="205284" y="1225429"/>
                                </a:moveTo>
                                <a:lnTo>
                                  <a:pt x="198541" y="1231899"/>
                                </a:lnTo>
                                <a:lnTo>
                                  <a:pt x="205284" y="1238370"/>
                                </a:lnTo>
                                <a:lnTo>
                                  <a:pt x="212367" y="1231899"/>
                                </a:lnTo>
                                <a:lnTo>
                                  <a:pt x="205284" y="1225429"/>
                                </a:lnTo>
                                <a:close/>
                              </a:path>
                              <a:path w="268605" h="1485900">
                                <a:moveTo>
                                  <a:pt x="56122" y="1228850"/>
                                </a:moveTo>
                                <a:lnTo>
                                  <a:pt x="52944" y="1231899"/>
                                </a:lnTo>
                                <a:lnTo>
                                  <a:pt x="56122" y="1234949"/>
                                </a:lnTo>
                                <a:lnTo>
                                  <a:pt x="59459" y="1231899"/>
                                </a:lnTo>
                                <a:lnTo>
                                  <a:pt x="56122" y="1228850"/>
                                </a:lnTo>
                                <a:close/>
                              </a:path>
                              <a:path w="268605" h="1485900">
                                <a:moveTo>
                                  <a:pt x="3857" y="1206499"/>
                                </a:moveTo>
                                <a:lnTo>
                                  <a:pt x="0" y="1219199"/>
                                </a:lnTo>
                                <a:lnTo>
                                  <a:pt x="13236" y="1231899"/>
                                </a:lnTo>
                                <a:lnTo>
                                  <a:pt x="21518" y="1223953"/>
                                </a:lnTo>
                                <a:lnTo>
                                  <a:pt x="22005" y="1223953"/>
                                </a:lnTo>
                                <a:lnTo>
                                  <a:pt x="17062" y="1219199"/>
                                </a:lnTo>
                                <a:lnTo>
                                  <a:pt x="3857" y="1219199"/>
                                </a:lnTo>
                                <a:lnTo>
                                  <a:pt x="10459" y="1212849"/>
                                </a:lnTo>
                                <a:lnTo>
                                  <a:pt x="3857" y="1206499"/>
                                </a:lnTo>
                                <a:close/>
                              </a:path>
                              <a:path w="268605" h="1485900">
                                <a:moveTo>
                                  <a:pt x="38531" y="1223953"/>
                                </a:moveTo>
                                <a:lnTo>
                                  <a:pt x="22005" y="1223953"/>
                                </a:lnTo>
                                <a:lnTo>
                                  <a:pt x="30268" y="1231899"/>
                                </a:lnTo>
                                <a:lnTo>
                                  <a:pt x="38531" y="1223953"/>
                                </a:lnTo>
                                <a:close/>
                              </a:path>
                              <a:path w="268605" h="1485900">
                                <a:moveTo>
                                  <a:pt x="44489" y="1218223"/>
                                </a:moveTo>
                                <a:lnTo>
                                  <a:pt x="41593" y="1221008"/>
                                </a:lnTo>
                                <a:lnTo>
                                  <a:pt x="52944" y="1231899"/>
                                </a:lnTo>
                                <a:lnTo>
                                  <a:pt x="56122" y="1228850"/>
                                </a:lnTo>
                                <a:lnTo>
                                  <a:pt x="44489" y="1218223"/>
                                </a:lnTo>
                                <a:close/>
                              </a:path>
                              <a:path w="268605" h="1485900">
                                <a:moveTo>
                                  <a:pt x="66180" y="1219199"/>
                                </a:moveTo>
                                <a:lnTo>
                                  <a:pt x="56122" y="1228850"/>
                                </a:lnTo>
                                <a:lnTo>
                                  <a:pt x="59459" y="1231899"/>
                                </a:lnTo>
                                <a:lnTo>
                                  <a:pt x="69682" y="1222560"/>
                                </a:lnTo>
                                <a:lnTo>
                                  <a:pt x="66180" y="1219199"/>
                                </a:lnTo>
                                <a:close/>
                              </a:path>
                              <a:path w="268605" h="1485900">
                                <a:moveTo>
                                  <a:pt x="78350" y="1214641"/>
                                </a:moveTo>
                                <a:lnTo>
                                  <a:pt x="69682" y="1222560"/>
                                </a:lnTo>
                                <a:lnTo>
                                  <a:pt x="79416" y="1231899"/>
                                </a:lnTo>
                                <a:lnTo>
                                  <a:pt x="87698" y="1223953"/>
                                </a:lnTo>
                                <a:lnTo>
                                  <a:pt x="88033" y="1223953"/>
                                </a:lnTo>
                                <a:lnTo>
                                  <a:pt x="78350" y="1214641"/>
                                </a:lnTo>
                                <a:close/>
                              </a:path>
                              <a:path w="268605" h="1485900">
                                <a:moveTo>
                                  <a:pt x="104559" y="1223953"/>
                                </a:moveTo>
                                <a:lnTo>
                                  <a:pt x="88033" y="1223953"/>
                                </a:lnTo>
                                <a:lnTo>
                                  <a:pt x="96296" y="1231899"/>
                                </a:lnTo>
                                <a:lnTo>
                                  <a:pt x="104559" y="1223953"/>
                                </a:lnTo>
                                <a:close/>
                              </a:path>
                              <a:path w="268605" h="1485900">
                                <a:moveTo>
                                  <a:pt x="116105" y="1212849"/>
                                </a:moveTo>
                                <a:lnTo>
                                  <a:pt x="107621" y="1221008"/>
                                </a:lnTo>
                                <a:lnTo>
                                  <a:pt x="107773" y="1221008"/>
                                </a:lnTo>
                                <a:lnTo>
                                  <a:pt x="119124" y="1231899"/>
                                </a:lnTo>
                                <a:lnTo>
                                  <a:pt x="127406" y="1223953"/>
                                </a:lnTo>
                                <a:lnTo>
                                  <a:pt x="127650" y="1223953"/>
                                </a:lnTo>
                                <a:lnTo>
                                  <a:pt x="116105" y="1212849"/>
                                </a:lnTo>
                                <a:close/>
                              </a:path>
                              <a:path w="268605" h="1485900">
                                <a:moveTo>
                                  <a:pt x="144176" y="1223953"/>
                                </a:moveTo>
                                <a:lnTo>
                                  <a:pt x="127650" y="1223953"/>
                                </a:lnTo>
                                <a:lnTo>
                                  <a:pt x="135913" y="1231899"/>
                                </a:lnTo>
                                <a:lnTo>
                                  <a:pt x="144176" y="1223953"/>
                                </a:lnTo>
                                <a:close/>
                              </a:path>
                              <a:path w="268605" h="1485900">
                                <a:moveTo>
                                  <a:pt x="155721" y="1212849"/>
                                </a:moveTo>
                                <a:lnTo>
                                  <a:pt x="147238" y="1221008"/>
                                </a:lnTo>
                                <a:lnTo>
                                  <a:pt x="147482" y="1221008"/>
                                </a:lnTo>
                                <a:lnTo>
                                  <a:pt x="158833" y="1231899"/>
                                </a:lnTo>
                                <a:lnTo>
                                  <a:pt x="167115" y="1223953"/>
                                </a:lnTo>
                                <a:lnTo>
                                  <a:pt x="167267" y="1223953"/>
                                </a:lnTo>
                                <a:lnTo>
                                  <a:pt x="155721" y="1212849"/>
                                </a:lnTo>
                                <a:close/>
                              </a:path>
                              <a:path w="268605" h="1485900">
                                <a:moveTo>
                                  <a:pt x="183793" y="1223953"/>
                                </a:moveTo>
                                <a:lnTo>
                                  <a:pt x="167267" y="1223953"/>
                                </a:lnTo>
                                <a:lnTo>
                                  <a:pt x="175530" y="1231899"/>
                                </a:lnTo>
                                <a:lnTo>
                                  <a:pt x="183793" y="1223953"/>
                                </a:lnTo>
                                <a:close/>
                              </a:path>
                              <a:path w="268605" h="1485900">
                                <a:moveTo>
                                  <a:pt x="193476" y="1214641"/>
                                </a:moveTo>
                                <a:lnTo>
                                  <a:pt x="186855" y="1221008"/>
                                </a:lnTo>
                                <a:lnTo>
                                  <a:pt x="187190" y="1221008"/>
                                </a:lnTo>
                                <a:lnTo>
                                  <a:pt x="198541" y="1231899"/>
                                </a:lnTo>
                                <a:lnTo>
                                  <a:pt x="205284" y="1225429"/>
                                </a:lnTo>
                                <a:lnTo>
                                  <a:pt x="193476" y="1214641"/>
                                </a:lnTo>
                                <a:close/>
                              </a:path>
                              <a:path w="268605" h="1485900">
                                <a:moveTo>
                                  <a:pt x="211777" y="1219199"/>
                                </a:moveTo>
                                <a:lnTo>
                                  <a:pt x="205284" y="1225429"/>
                                </a:lnTo>
                                <a:lnTo>
                                  <a:pt x="212367" y="1231899"/>
                                </a:lnTo>
                                <a:lnTo>
                                  <a:pt x="218845" y="1225981"/>
                                </a:lnTo>
                                <a:lnTo>
                                  <a:pt x="211777" y="1219199"/>
                                </a:lnTo>
                                <a:close/>
                              </a:path>
                              <a:path w="268605" h="1485900">
                                <a:moveTo>
                                  <a:pt x="227337" y="1218223"/>
                                </a:moveTo>
                                <a:lnTo>
                                  <a:pt x="218845" y="1225981"/>
                                </a:lnTo>
                                <a:lnTo>
                                  <a:pt x="225013" y="1231899"/>
                                </a:lnTo>
                                <a:lnTo>
                                  <a:pt x="233295" y="1223953"/>
                                </a:lnTo>
                                <a:lnTo>
                                  <a:pt x="227337" y="1218223"/>
                                </a:lnTo>
                                <a:close/>
                              </a:path>
                              <a:path w="268605" h="1485900">
                                <a:moveTo>
                                  <a:pt x="244867" y="1212849"/>
                                </a:moveTo>
                                <a:lnTo>
                                  <a:pt x="233295" y="1223953"/>
                                </a:lnTo>
                                <a:lnTo>
                                  <a:pt x="241558" y="1231899"/>
                                </a:lnTo>
                                <a:lnTo>
                                  <a:pt x="252883" y="1221008"/>
                                </a:lnTo>
                                <a:lnTo>
                                  <a:pt x="253370" y="1221008"/>
                                </a:lnTo>
                                <a:lnTo>
                                  <a:pt x="244867" y="1212849"/>
                                </a:lnTo>
                                <a:close/>
                              </a:path>
                              <a:path w="268605" h="1485900">
                                <a:moveTo>
                                  <a:pt x="220074" y="1211238"/>
                                </a:moveTo>
                                <a:lnTo>
                                  <a:pt x="211777" y="1219199"/>
                                </a:lnTo>
                                <a:lnTo>
                                  <a:pt x="218845" y="1225981"/>
                                </a:lnTo>
                                <a:lnTo>
                                  <a:pt x="227337" y="1218223"/>
                                </a:lnTo>
                                <a:lnTo>
                                  <a:pt x="220074" y="1211238"/>
                                </a:lnTo>
                                <a:close/>
                              </a:path>
                              <a:path w="268605" h="1485900">
                                <a:moveTo>
                                  <a:pt x="74645" y="1211077"/>
                                </a:moveTo>
                                <a:lnTo>
                                  <a:pt x="66180" y="1219199"/>
                                </a:lnTo>
                                <a:lnTo>
                                  <a:pt x="69682" y="1222560"/>
                                </a:lnTo>
                                <a:lnTo>
                                  <a:pt x="78350" y="1214641"/>
                                </a:lnTo>
                                <a:lnTo>
                                  <a:pt x="74645" y="1211077"/>
                                </a:lnTo>
                                <a:close/>
                              </a:path>
                              <a:path w="268605" h="1485900">
                                <a:moveTo>
                                  <a:pt x="35781" y="1210267"/>
                                </a:moveTo>
                                <a:lnTo>
                                  <a:pt x="33090" y="1212849"/>
                                </a:lnTo>
                                <a:lnTo>
                                  <a:pt x="41593" y="1221008"/>
                                </a:lnTo>
                                <a:lnTo>
                                  <a:pt x="44489" y="1218223"/>
                                </a:lnTo>
                                <a:lnTo>
                                  <a:pt x="35781" y="1210267"/>
                                </a:lnTo>
                                <a:close/>
                              </a:path>
                              <a:path w="268605" h="1485900">
                                <a:moveTo>
                                  <a:pt x="119124" y="1193799"/>
                                </a:moveTo>
                                <a:lnTo>
                                  <a:pt x="99270" y="1212849"/>
                                </a:lnTo>
                                <a:lnTo>
                                  <a:pt x="107773" y="1221008"/>
                                </a:lnTo>
                                <a:lnTo>
                                  <a:pt x="107621" y="1221008"/>
                                </a:lnTo>
                                <a:lnTo>
                                  <a:pt x="116105" y="1212849"/>
                                </a:lnTo>
                                <a:lnTo>
                                  <a:pt x="107864" y="1204925"/>
                                </a:lnTo>
                                <a:lnTo>
                                  <a:pt x="124345" y="1204925"/>
                                </a:lnTo>
                                <a:lnTo>
                                  <a:pt x="127407" y="1201980"/>
                                </a:lnTo>
                                <a:lnTo>
                                  <a:pt x="127650" y="1201980"/>
                                </a:lnTo>
                                <a:lnTo>
                                  <a:pt x="119124" y="1193799"/>
                                </a:lnTo>
                                <a:close/>
                              </a:path>
                              <a:path w="268605" h="1485900">
                                <a:moveTo>
                                  <a:pt x="158833" y="1193799"/>
                                </a:moveTo>
                                <a:lnTo>
                                  <a:pt x="138978" y="1212849"/>
                                </a:lnTo>
                                <a:lnTo>
                                  <a:pt x="147482" y="1221008"/>
                                </a:lnTo>
                                <a:lnTo>
                                  <a:pt x="147238" y="1221008"/>
                                </a:lnTo>
                                <a:lnTo>
                                  <a:pt x="155721" y="1212849"/>
                                </a:lnTo>
                                <a:lnTo>
                                  <a:pt x="147481" y="1204925"/>
                                </a:lnTo>
                                <a:lnTo>
                                  <a:pt x="163962" y="1204925"/>
                                </a:lnTo>
                                <a:lnTo>
                                  <a:pt x="167024" y="1201980"/>
                                </a:lnTo>
                                <a:lnTo>
                                  <a:pt x="167358" y="1201980"/>
                                </a:lnTo>
                                <a:lnTo>
                                  <a:pt x="158833" y="1193799"/>
                                </a:lnTo>
                                <a:close/>
                              </a:path>
                              <a:path w="268605" h="1485900">
                                <a:moveTo>
                                  <a:pt x="184944" y="1206846"/>
                                </a:moveTo>
                                <a:lnTo>
                                  <a:pt x="178687" y="1212849"/>
                                </a:lnTo>
                                <a:lnTo>
                                  <a:pt x="187190" y="1221008"/>
                                </a:lnTo>
                                <a:lnTo>
                                  <a:pt x="186855" y="1221008"/>
                                </a:lnTo>
                                <a:lnTo>
                                  <a:pt x="193476" y="1214641"/>
                                </a:lnTo>
                                <a:lnTo>
                                  <a:pt x="184944" y="1206846"/>
                                </a:lnTo>
                                <a:close/>
                              </a:path>
                              <a:path w="268605" h="1485900">
                                <a:moveTo>
                                  <a:pt x="253126" y="1204925"/>
                                </a:moveTo>
                                <a:lnTo>
                                  <a:pt x="244867" y="1212849"/>
                                </a:lnTo>
                                <a:lnTo>
                                  <a:pt x="253370" y="1221008"/>
                                </a:lnTo>
                                <a:lnTo>
                                  <a:pt x="252883" y="1221008"/>
                                </a:lnTo>
                                <a:lnTo>
                                  <a:pt x="261367" y="1212849"/>
                                </a:lnTo>
                                <a:lnTo>
                                  <a:pt x="253126" y="1204925"/>
                                </a:lnTo>
                                <a:close/>
                              </a:path>
                              <a:path w="268605" h="1485900">
                                <a:moveTo>
                                  <a:pt x="13236" y="1193799"/>
                                </a:moveTo>
                                <a:lnTo>
                                  <a:pt x="0" y="1206499"/>
                                </a:lnTo>
                                <a:lnTo>
                                  <a:pt x="0" y="1219199"/>
                                </a:lnTo>
                                <a:lnTo>
                                  <a:pt x="3752" y="1206846"/>
                                </a:lnTo>
                                <a:lnTo>
                                  <a:pt x="3857" y="1206499"/>
                                </a:lnTo>
                                <a:lnTo>
                                  <a:pt x="17062" y="1206499"/>
                                </a:lnTo>
                                <a:lnTo>
                                  <a:pt x="21762" y="1201980"/>
                                </a:lnTo>
                                <a:lnTo>
                                  <a:pt x="13236" y="1193799"/>
                                </a:lnTo>
                                <a:close/>
                              </a:path>
                              <a:path w="268605" h="1485900">
                                <a:moveTo>
                                  <a:pt x="10459" y="1212849"/>
                                </a:moveTo>
                                <a:lnTo>
                                  <a:pt x="3857" y="1219199"/>
                                </a:lnTo>
                                <a:lnTo>
                                  <a:pt x="17062" y="1219199"/>
                                </a:lnTo>
                                <a:lnTo>
                                  <a:pt x="10459" y="1212849"/>
                                </a:lnTo>
                                <a:close/>
                              </a:path>
                              <a:path w="268605" h="1485900">
                                <a:moveTo>
                                  <a:pt x="63282" y="1200149"/>
                                </a:moveTo>
                                <a:lnTo>
                                  <a:pt x="54814" y="1208294"/>
                                </a:lnTo>
                                <a:lnTo>
                                  <a:pt x="66180" y="1219199"/>
                                </a:lnTo>
                                <a:lnTo>
                                  <a:pt x="74645" y="1211077"/>
                                </a:lnTo>
                                <a:lnTo>
                                  <a:pt x="63282" y="1200149"/>
                                </a:lnTo>
                                <a:close/>
                              </a:path>
                              <a:path w="268605" h="1485900">
                                <a:moveTo>
                                  <a:pt x="208544" y="1200149"/>
                                </a:moveTo>
                                <a:lnTo>
                                  <a:pt x="200243" y="1208133"/>
                                </a:lnTo>
                                <a:lnTo>
                                  <a:pt x="211777" y="1219199"/>
                                </a:lnTo>
                                <a:lnTo>
                                  <a:pt x="220074" y="1211238"/>
                                </a:lnTo>
                                <a:lnTo>
                                  <a:pt x="208544" y="1200149"/>
                                </a:lnTo>
                                <a:close/>
                              </a:path>
                              <a:path w="268605" h="1485900">
                                <a:moveTo>
                                  <a:pt x="46326" y="1200149"/>
                                </a:moveTo>
                                <a:lnTo>
                                  <a:pt x="35781" y="1210267"/>
                                </a:lnTo>
                                <a:lnTo>
                                  <a:pt x="44489" y="1218223"/>
                                </a:lnTo>
                                <a:lnTo>
                                  <a:pt x="54814" y="1208294"/>
                                </a:lnTo>
                                <a:lnTo>
                                  <a:pt x="46326" y="1200149"/>
                                </a:lnTo>
                                <a:close/>
                              </a:path>
                              <a:path w="268605" h="1485900">
                                <a:moveTo>
                                  <a:pt x="231631" y="1200149"/>
                                </a:moveTo>
                                <a:lnTo>
                                  <a:pt x="220074" y="1211238"/>
                                </a:lnTo>
                                <a:lnTo>
                                  <a:pt x="227337" y="1218223"/>
                                </a:lnTo>
                                <a:lnTo>
                                  <a:pt x="239185" y="1207398"/>
                                </a:lnTo>
                                <a:lnTo>
                                  <a:pt x="231631" y="1200149"/>
                                </a:lnTo>
                                <a:close/>
                              </a:path>
                              <a:path w="268605" h="1485900">
                                <a:moveTo>
                                  <a:pt x="86034" y="1200149"/>
                                </a:moveTo>
                                <a:lnTo>
                                  <a:pt x="74645" y="1211077"/>
                                </a:lnTo>
                                <a:lnTo>
                                  <a:pt x="78350" y="1214641"/>
                                </a:lnTo>
                                <a:lnTo>
                                  <a:pt x="90022" y="1203976"/>
                                </a:lnTo>
                                <a:lnTo>
                                  <a:pt x="86034" y="1200149"/>
                                </a:lnTo>
                                <a:close/>
                              </a:path>
                              <a:path w="268605" h="1485900">
                                <a:moveTo>
                                  <a:pt x="191923" y="1200149"/>
                                </a:moveTo>
                                <a:lnTo>
                                  <a:pt x="184944" y="1206846"/>
                                </a:lnTo>
                                <a:lnTo>
                                  <a:pt x="193476" y="1214641"/>
                                </a:lnTo>
                                <a:lnTo>
                                  <a:pt x="200243" y="1208133"/>
                                </a:lnTo>
                                <a:lnTo>
                                  <a:pt x="191923" y="1200149"/>
                                </a:lnTo>
                                <a:close/>
                              </a:path>
                              <a:path w="268605" h="1485900">
                                <a:moveTo>
                                  <a:pt x="17062" y="1206499"/>
                                </a:moveTo>
                                <a:lnTo>
                                  <a:pt x="3857" y="1206499"/>
                                </a:lnTo>
                                <a:lnTo>
                                  <a:pt x="10459" y="1212849"/>
                                </a:lnTo>
                                <a:lnTo>
                                  <a:pt x="17062" y="1206499"/>
                                </a:lnTo>
                                <a:close/>
                              </a:path>
                              <a:path w="268605" h="1485900">
                                <a:moveTo>
                                  <a:pt x="24173" y="1199661"/>
                                </a:moveTo>
                                <a:lnTo>
                                  <a:pt x="21762" y="1201980"/>
                                </a:lnTo>
                                <a:lnTo>
                                  <a:pt x="33090" y="1212849"/>
                                </a:lnTo>
                                <a:lnTo>
                                  <a:pt x="35781" y="1210267"/>
                                </a:lnTo>
                                <a:lnTo>
                                  <a:pt x="24173" y="1199661"/>
                                </a:lnTo>
                                <a:close/>
                              </a:path>
                              <a:path w="268605" h="1485900">
                                <a:moveTo>
                                  <a:pt x="98666" y="1196079"/>
                                </a:moveTo>
                                <a:lnTo>
                                  <a:pt x="90022" y="1203976"/>
                                </a:lnTo>
                                <a:lnTo>
                                  <a:pt x="99270" y="1212849"/>
                                </a:lnTo>
                                <a:lnTo>
                                  <a:pt x="107529" y="1204925"/>
                                </a:lnTo>
                                <a:lnTo>
                                  <a:pt x="107864" y="1204925"/>
                                </a:lnTo>
                                <a:lnTo>
                                  <a:pt x="98666" y="1196079"/>
                                </a:lnTo>
                                <a:close/>
                              </a:path>
                              <a:path w="268605" h="1485900">
                                <a:moveTo>
                                  <a:pt x="124345" y="1204925"/>
                                </a:moveTo>
                                <a:lnTo>
                                  <a:pt x="107864" y="1204925"/>
                                </a:lnTo>
                                <a:lnTo>
                                  <a:pt x="116105" y="1212849"/>
                                </a:lnTo>
                                <a:lnTo>
                                  <a:pt x="124345" y="1204925"/>
                                </a:lnTo>
                                <a:close/>
                              </a:path>
                              <a:path w="268605" h="1485900">
                                <a:moveTo>
                                  <a:pt x="135913" y="1193799"/>
                                </a:moveTo>
                                <a:lnTo>
                                  <a:pt x="127407" y="1201980"/>
                                </a:lnTo>
                                <a:lnTo>
                                  <a:pt x="127650" y="1201980"/>
                                </a:lnTo>
                                <a:lnTo>
                                  <a:pt x="138978" y="1212849"/>
                                </a:lnTo>
                                <a:lnTo>
                                  <a:pt x="147238" y="1204925"/>
                                </a:lnTo>
                                <a:lnTo>
                                  <a:pt x="147481" y="1204925"/>
                                </a:lnTo>
                                <a:lnTo>
                                  <a:pt x="135913" y="1193799"/>
                                </a:lnTo>
                                <a:close/>
                              </a:path>
                              <a:path w="268605" h="1485900">
                                <a:moveTo>
                                  <a:pt x="163962" y="1204925"/>
                                </a:moveTo>
                                <a:lnTo>
                                  <a:pt x="147481" y="1204925"/>
                                </a:lnTo>
                                <a:lnTo>
                                  <a:pt x="155721" y="1212849"/>
                                </a:lnTo>
                                <a:lnTo>
                                  <a:pt x="163962" y="1204925"/>
                                </a:lnTo>
                                <a:close/>
                              </a:path>
                              <a:path w="268605" h="1485900">
                                <a:moveTo>
                                  <a:pt x="173160" y="1196079"/>
                                </a:moveTo>
                                <a:lnTo>
                                  <a:pt x="167024" y="1201980"/>
                                </a:lnTo>
                                <a:lnTo>
                                  <a:pt x="167358" y="1201980"/>
                                </a:lnTo>
                                <a:lnTo>
                                  <a:pt x="178687" y="1212849"/>
                                </a:lnTo>
                                <a:lnTo>
                                  <a:pt x="184944" y="1206846"/>
                                </a:lnTo>
                                <a:lnTo>
                                  <a:pt x="173160" y="1196079"/>
                                </a:lnTo>
                                <a:close/>
                              </a:path>
                              <a:path w="268605" h="1485900">
                                <a:moveTo>
                                  <a:pt x="247653" y="1199661"/>
                                </a:moveTo>
                                <a:lnTo>
                                  <a:pt x="239185" y="1207398"/>
                                </a:lnTo>
                                <a:lnTo>
                                  <a:pt x="244867" y="1212849"/>
                                </a:lnTo>
                                <a:lnTo>
                                  <a:pt x="253126" y="1204925"/>
                                </a:lnTo>
                                <a:lnTo>
                                  <a:pt x="247653" y="1199661"/>
                                </a:lnTo>
                                <a:close/>
                              </a:path>
                              <a:path w="268605" h="1485900">
                                <a:moveTo>
                                  <a:pt x="264721" y="1193799"/>
                                </a:moveTo>
                                <a:lnTo>
                                  <a:pt x="253126" y="1204925"/>
                                </a:lnTo>
                                <a:lnTo>
                                  <a:pt x="261367" y="1212849"/>
                                </a:lnTo>
                                <a:lnTo>
                                  <a:pt x="267969" y="1206499"/>
                                </a:lnTo>
                                <a:lnTo>
                                  <a:pt x="264721" y="1193799"/>
                                </a:lnTo>
                                <a:close/>
                              </a:path>
                              <a:path w="268605" h="1485900">
                                <a:moveTo>
                                  <a:pt x="66180" y="1181099"/>
                                </a:moveTo>
                                <a:lnTo>
                                  <a:pt x="46326" y="1200149"/>
                                </a:lnTo>
                                <a:lnTo>
                                  <a:pt x="54814" y="1208294"/>
                                </a:lnTo>
                                <a:lnTo>
                                  <a:pt x="63282" y="1200149"/>
                                </a:lnTo>
                                <a:lnTo>
                                  <a:pt x="55027" y="1192210"/>
                                </a:lnTo>
                                <a:lnTo>
                                  <a:pt x="71537" y="1192210"/>
                                </a:lnTo>
                                <a:lnTo>
                                  <a:pt x="74599" y="1189266"/>
                                </a:lnTo>
                                <a:lnTo>
                                  <a:pt x="74220" y="1188814"/>
                                </a:lnTo>
                                <a:lnTo>
                                  <a:pt x="66180" y="1181099"/>
                                </a:lnTo>
                                <a:close/>
                              </a:path>
                              <a:path w="268605" h="1485900">
                                <a:moveTo>
                                  <a:pt x="200289" y="1192210"/>
                                </a:moveTo>
                                <a:lnTo>
                                  <a:pt x="198541" y="1193799"/>
                                </a:lnTo>
                                <a:lnTo>
                                  <a:pt x="191923" y="1200149"/>
                                </a:lnTo>
                                <a:lnTo>
                                  <a:pt x="200243" y="1208133"/>
                                </a:lnTo>
                                <a:lnTo>
                                  <a:pt x="208544" y="1200149"/>
                                </a:lnTo>
                                <a:lnTo>
                                  <a:pt x="200289" y="1192210"/>
                                </a:lnTo>
                                <a:close/>
                              </a:path>
                              <a:path w="268605" h="1485900">
                                <a:moveTo>
                                  <a:pt x="239905" y="1192210"/>
                                </a:moveTo>
                                <a:lnTo>
                                  <a:pt x="231631" y="1200149"/>
                                </a:lnTo>
                                <a:lnTo>
                                  <a:pt x="239185" y="1207398"/>
                                </a:lnTo>
                                <a:lnTo>
                                  <a:pt x="247653" y="1199661"/>
                                </a:lnTo>
                                <a:lnTo>
                                  <a:pt x="239905" y="1192210"/>
                                </a:lnTo>
                                <a:close/>
                              </a:path>
                              <a:path w="268605" h="1485900">
                                <a:moveTo>
                                  <a:pt x="105888" y="1181099"/>
                                </a:moveTo>
                                <a:lnTo>
                                  <a:pt x="86034" y="1200149"/>
                                </a:lnTo>
                                <a:lnTo>
                                  <a:pt x="90022" y="1203976"/>
                                </a:lnTo>
                                <a:lnTo>
                                  <a:pt x="98666" y="1196079"/>
                                </a:lnTo>
                                <a:lnTo>
                                  <a:pt x="94643" y="1192210"/>
                                </a:lnTo>
                                <a:lnTo>
                                  <a:pt x="102901" y="1192210"/>
                                </a:lnTo>
                                <a:lnTo>
                                  <a:pt x="110363" y="1185393"/>
                                </a:lnTo>
                                <a:lnTo>
                                  <a:pt x="105888" y="1181099"/>
                                </a:lnTo>
                                <a:close/>
                              </a:path>
                              <a:path w="268605" h="1485900">
                                <a:moveTo>
                                  <a:pt x="15441" y="1191683"/>
                                </a:moveTo>
                                <a:lnTo>
                                  <a:pt x="13236" y="1193799"/>
                                </a:lnTo>
                                <a:lnTo>
                                  <a:pt x="21762" y="1201980"/>
                                </a:lnTo>
                                <a:lnTo>
                                  <a:pt x="24173" y="1199661"/>
                                </a:lnTo>
                                <a:lnTo>
                                  <a:pt x="15441" y="1191683"/>
                                </a:lnTo>
                                <a:close/>
                              </a:path>
                              <a:path w="268605" h="1485900">
                                <a:moveTo>
                                  <a:pt x="127528" y="1185736"/>
                                </a:moveTo>
                                <a:lnTo>
                                  <a:pt x="119124" y="1193799"/>
                                </a:lnTo>
                                <a:lnTo>
                                  <a:pt x="127650" y="1201980"/>
                                </a:lnTo>
                                <a:lnTo>
                                  <a:pt x="127407" y="1201980"/>
                                </a:lnTo>
                                <a:lnTo>
                                  <a:pt x="135913" y="1193799"/>
                                </a:lnTo>
                                <a:lnTo>
                                  <a:pt x="127528" y="1185736"/>
                                </a:lnTo>
                                <a:close/>
                              </a:path>
                              <a:path w="268605" h="1485900">
                                <a:moveTo>
                                  <a:pt x="164604" y="1188262"/>
                                </a:moveTo>
                                <a:lnTo>
                                  <a:pt x="158833" y="1193799"/>
                                </a:lnTo>
                                <a:lnTo>
                                  <a:pt x="167358" y="1201980"/>
                                </a:lnTo>
                                <a:lnTo>
                                  <a:pt x="167024" y="1201980"/>
                                </a:lnTo>
                                <a:lnTo>
                                  <a:pt x="173160" y="1196079"/>
                                </a:lnTo>
                                <a:lnTo>
                                  <a:pt x="164604" y="1188262"/>
                                </a:lnTo>
                                <a:close/>
                              </a:path>
                              <a:path w="268605" h="1485900">
                                <a:moveTo>
                                  <a:pt x="43474" y="1181099"/>
                                </a:moveTo>
                                <a:lnTo>
                                  <a:pt x="34982" y="1189266"/>
                                </a:lnTo>
                                <a:lnTo>
                                  <a:pt x="46326" y="1200149"/>
                                </a:lnTo>
                                <a:lnTo>
                                  <a:pt x="54600" y="1192210"/>
                                </a:lnTo>
                                <a:lnTo>
                                  <a:pt x="55027" y="1192210"/>
                                </a:lnTo>
                                <a:lnTo>
                                  <a:pt x="43474" y="1181099"/>
                                </a:lnTo>
                                <a:close/>
                              </a:path>
                              <a:path w="268605" h="1485900">
                                <a:moveTo>
                                  <a:pt x="71537" y="1192210"/>
                                </a:moveTo>
                                <a:lnTo>
                                  <a:pt x="55027" y="1192210"/>
                                </a:lnTo>
                                <a:lnTo>
                                  <a:pt x="63282" y="1200149"/>
                                </a:lnTo>
                                <a:lnTo>
                                  <a:pt x="71537" y="1192210"/>
                                </a:lnTo>
                                <a:close/>
                              </a:path>
                              <a:path w="268605" h="1485900">
                                <a:moveTo>
                                  <a:pt x="83090" y="1181099"/>
                                </a:moveTo>
                                <a:lnTo>
                                  <a:pt x="75069" y="1188814"/>
                                </a:lnTo>
                                <a:lnTo>
                                  <a:pt x="74691" y="1189266"/>
                                </a:lnTo>
                                <a:lnTo>
                                  <a:pt x="86034" y="1200149"/>
                                </a:lnTo>
                                <a:lnTo>
                                  <a:pt x="94309" y="1192210"/>
                                </a:lnTo>
                                <a:lnTo>
                                  <a:pt x="94643" y="1192210"/>
                                </a:lnTo>
                                <a:lnTo>
                                  <a:pt x="83090" y="1181099"/>
                                </a:lnTo>
                                <a:close/>
                              </a:path>
                              <a:path w="268605" h="1485900">
                                <a:moveTo>
                                  <a:pt x="188736" y="1181099"/>
                                </a:moveTo>
                                <a:lnTo>
                                  <a:pt x="180244" y="1189266"/>
                                </a:lnTo>
                                <a:lnTo>
                                  <a:pt x="180579" y="1189266"/>
                                </a:lnTo>
                                <a:lnTo>
                                  <a:pt x="191923" y="1200149"/>
                                </a:lnTo>
                                <a:lnTo>
                                  <a:pt x="200197" y="1192210"/>
                                </a:lnTo>
                                <a:lnTo>
                                  <a:pt x="199741" y="1191683"/>
                                </a:lnTo>
                                <a:lnTo>
                                  <a:pt x="188736" y="1181099"/>
                                </a:lnTo>
                                <a:close/>
                              </a:path>
                              <a:path w="268605" h="1485900">
                                <a:moveTo>
                                  <a:pt x="211777" y="1181099"/>
                                </a:moveTo>
                                <a:lnTo>
                                  <a:pt x="200746" y="1191683"/>
                                </a:lnTo>
                                <a:lnTo>
                                  <a:pt x="200289" y="1192210"/>
                                </a:lnTo>
                                <a:lnTo>
                                  <a:pt x="208544" y="1200149"/>
                                </a:lnTo>
                                <a:lnTo>
                                  <a:pt x="219861" y="1189266"/>
                                </a:lnTo>
                                <a:lnTo>
                                  <a:pt x="220288" y="1189266"/>
                                </a:lnTo>
                                <a:lnTo>
                                  <a:pt x="211777" y="1181099"/>
                                </a:lnTo>
                                <a:close/>
                              </a:path>
                              <a:path w="268605" h="1485900">
                                <a:moveTo>
                                  <a:pt x="228352" y="1181099"/>
                                </a:moveTo>
                                <a:lnTo>
                                  <a:pt x="219861" y="1189266"/>
                                </a:lnTo>
                                <a:lnTo>
                                  <a:pt x="220288" y="1189266"/>
                                </a:lnTo>
                                <a:lnTo>
                                  <a:pt x="231631" y="1200149"/>
                                </a:lnTo>
                                <a:lnTo>
                                  <a:pt x="239905" y="1192210"/>
                                </a:lnTo>
                                <a:lnTo>
                                  <a:pt x="228352" y="1181099"/>
                                </a:lnTo>
                                <a:close/>
                              </a:path>
                              <a:path w="268605" h="1485900">
                                <a:moveTo>
                                  <a:pt x="26472" y="1181099"/>
                                </a:moveTo>
                                <a:lnTo>
                                  <a:pt x="15441" y="1191683"/>
                                </a:lnTo>
                                <a:lnTo>
                                  <a:pt x="24173" y="1199661"/>
                                </a:lnTo>
                                <a:lnTo>
                                  <a:pt x="34982" y="1189266"/>
                                </a:lnTo>
                                <a:lnTo>
                                  <a:pt x="26472" y="1181099"/>
                                </a:lnTo>
                                <a:close/>
                              </a:path>
                              <a:path w="268605" h="1485900">
                                <a:moveTo>
                                  <a:pt x="251485" y="1181099"/>
                                </a:moveTo>
                                <a:lnTo>
                                  <a:pt x="239905" y="1192210"/>
                                </a:lnTo>
                                <a:lnTo>
                                  <a:pt x="247653" y="1199661"/>
                                </a:lnTo>
                                <a:lnTo>
                                  <a:pt x="259525" y="1188814"/>
                                </a:lnTo>
                                <a:lnTo>
                                  <a:pt x="251485" y="1181099"/>
                                </a:lnTo>
                                <a:close/>
                              </a:path>
                              <a:path w="268605" h="1485900">
                                <a:moveTo>
                                  <a:pt x="102901" y="1192210"/>
                                </a:moveTo>
                                <a:lnTo>
                                  <a:pt x="94643" y="1192210"/>
                                </a:lnTo>
                                <a:lnTo>
                                  <a:pt x="98666" y="1196079"/>
                                </a:lnTo>
                                <a:lnTo>
                                  <a:pt x="102901" y="1192210"/>
                                </a:lnTo>
                                <a:close/>
                              </a:path>
                              <a:path w="268605" h="1485900">
                                <a:moveTo>
                                  <a:pt x="172069" y="1181099"/>
                                </a:moveTo>
                                <a:lnTo>
                                  <a:pt x="164604" y="1188262"/>
                                </a:lnTo>
                                <a:lnTo>
                                  <a:pt x="173160" y="1196079"/>
                                </a:lnTo>
                                <a:lnTo>
                                  <a:pt x="180244" y="1189266"/>
                                </a:lnTo>
                                <a:lnTo>
                                  <a:pt x="180579" y="1189266"/>
                                </a:lnTo>
                                <a:lnTo>
                                  <a:pt x="172069" y="1181099"/>
                                </a:lnTo>
                                <a:close/>
                              </a:path>
                              <a:path w="268605" h="1485900">
                                <a:moveTo>
                                  <a:pt x="6618" y="1162049"/>
                                </a:moveTo>
                                <a:lnTo>
                                  <a:pt x="0" y="1168399"/>
                                </a:lnTo>
                                <a:lnTo>
                                  <a:pt x="0" y="1181099"/>
                                </a:lnTo>
                                <a:lnTo>
                                  <a:pt x="13236" y="1193799"/>
                                </a:lnTo>
                                <a:lnTo>
                                  <a:pt x="15441" y="1191683"/>
                                </a:lnTo>
                                <a:lnTo>
                                  <a:pt x="3857" y="1181099"/>
                                </a:lnTo>
                                <a:lnTo>
                                  <a:pt x="15151" y="1170237"/>
                                </a:lnTo>
                                <a:lnTo>
                                  <a:pt x="6618" y="1162049"/>
                                </a:lnTo>
                                <a:close/>
                              </a:path>
                              <a:path w="268605" h="1485900">
                                <a:moveTo>
                                  <a:pt x="118983" y="1177517"/>
                                </a:moveTo>
                                <a:lnTo>
                                  <a:pt x="110363" y="1185393"/>
                                </a:lnTo>
                                <a:lnTo>
                                  <a:pt x="119124" y="1193799"/>
                                </a:lnTo>
                                <a:lnTo>
                                  <a:pt x="127528" y="1185736"/>
                                </a:lnTo>
                                <a:lnTo>
                                  <a:pt x="118983" y="1177517"/>
                                </a:lnTo>
                                <a:close/>
                              </a:path>
                              <a:path w="268605" h="1485900">
                                <a:moveTo>
                                  <a:pt x="138978" y="1174749"/>
                                </a:moveTo>
                                <a:lnTo>
                                  <a:pt x="127528" y="1185736"/>
                                </a:lnTo>
                                <a:lnTo>
                                  <a:pt x="135913" y="1193799"/>
                                </a:lnTo>
                                <a:lnTo>
                                  <a:pt x="147360" y="1182791"/>
                                </a:lnTo>
                                <a:lnTo>
                                  <a:pt x="138978" y="1174749"/>
                                </a:lnTo>
                                <a:close/>
                              </a:path>
                              <a:path w="268605" h="1485900">
                                <a:moveTo>
                                  <a:pt x="152843" y="1177517"/>
                                </a:moveTo>
                                <a:lnTo>
                                  <a:pt x="147360" y="1182791"/>
                                </a:lnTo>
                                <a:lnTo>
                                  <a:pt x="158833" y="1193799"/>
                                </a:lnTo>
                                <a:lnTo>
                                  <a:pt x="164604" y="1188262"/>
                                </a:lnTo>
                                <a:lnTo>
                                  <a:pt x="152843" y="1177517"/>
                                </a:lnTo>
                                <a:close/>
                              </a:path>
                              <a:path w="268605" h="1485900">
                                <a:moveTo>
                                  <a:pt x="267969" y="1181099"/>
                                </a:moveTo>
                                <a:lnTo>
                                  <a:pt x="259525" y="1188814"/>
                                </a:lnTo>
                                <a:lnTo>
                                  <a:pt x="264721" y="1193799"/>
                                </a:lnTo>
                                <a:lnTo>
                                  <a:pt x="267969" y="1193799"/>
                                </a:lnTo>
                                <a:lnTo>
                                  <a:pt x="267969" y="1181099"/>
                                </a:lnTo>
                                <a:close/>
                              </a:path>
                              <a:path w="268605" h="1485900">
                                <a:moveTo>
                                  <a:pt x="46326" y="1162049"/>
                                </a:moveTo>
                                <a:lnTo>
                                  <a:pt x="26472" y="1181099"/>
                                </a:lnTo>
                                <a:lnTo>
                                  <a:pt x="34982" y="1189266"/>
                                </a:lnTo>
                                <a:lnTo>
                                  <a:pt x="43474" y="1181099"/>
                                </a:lnTo>
                                <a:lnTo>
                                  <a:pt x="35241" y="1173182"/>
                                </a:lnTo>
                                <a:lnTo>
                                  <a:pt x="51706" y="1173182"/>
                                </a:lnTo>
                                <a:lnTo>
                                  <a:pt x="54768" y="1170237"/>
                                </a:lnTo>
                                <a:lnTo>
                                  <a:pt x="54277" y="1169679"/>
                                </a:lnTo>
                                <a:lnTo>
                                  <a:pt x="46326" y="1162049"/>
                                </a:lnTo>
                                <a:close/>
                              </a:path>
                              <a:path w="268605" h="1485900">
                                <a:moveTo>
                                  <a:pt x="86034" y="1162049"/>
                                </a:moveTo>
                                <a:lnTo>
                                  <a:pt x="66180" y="1181099"/>
                                </a:lnTo>
                                <a:lnTo>
                                  <a:pt x="74691" y="1189266"/>
                                </a:lnTo>
                                <a:lnTo>
                                  <a:pt x="75069" y="1188814"/>
                                </a:lnTo>
                                <a:lnTo>
                                  <a:pt x="83090" y="1181099"/>
                                </a:lnTo>
                                <a:lnTo>
                                  <a:pt x="74858" y="1173182"/>
                                </a:lnTo>
                                <a:lnTo>
                                  <a:pt x="91323" y="1173182"/>
                                </a:lnTo>
                                <a:lnTo>
                                  <a:pt x="94385" y="1170237"/>
                                </a:lnTo>
                                <a:lnTo>
                                  <a:pt x="94568" y="1170237"/>
                                </a:lnTo>
                                <a:lnTo>
                                  <a:pt x="86034" y="1162049"/>
                                </a:lnTo>
                                <a:close/>
                              </a:path>
                              <a:path w="268605" h="1485900">
                                <a:moveTo>
                                  <a:pt x="191923" y="1162049"/>
                                </a:moveTo>
                                <a:lnTo>
                                  <a:pt x="172069" y="1181099"/>
                                </a:lnTo>
                                <a:lnTo>
                                  <a:pt x="180579" y="1189266"/>
                                </a:lnTo>
                                <a:lnTo>
                                  <a:pt x="180244" y="1189266"/>
                                </a:lnTo>
                                <a:lnTo>
                                  <a:pt x="188736" y="1181099"/>
                                </a:lnTo>
                                <a:lnTo>
                                  <a:pt x="180503" y="1173182"/>
                                </a:lnTo>
                                <a:lnTo>
                                  <a:pt x="196968" y="1173182"/>
                                </a:lnTo>
                                <a:lnTo>
                                  <a:pt x="200030" y="1170237"/>
                                </a:lnTo>
                                <a:lnTo>
                                  <a:pt x="200456" y="1170237"/>
                                </a:lnTo>
                                <a:lnTo>
                                  <a:pt x="191923" y="1162049"/>
                                </a:lnTo>
                                <a:close/>
                              </a:path>
                              <a:path w="268605" h="1485900">
                                <a:moveTo>
                                  <a:pt x="220120" y="1173182"/>
                                </a:moveTo>
                                <a:lnTo>
                                  <a:pt x="218395" y="1174749"/>
                                </a:lnTo>
                                <a:lnTo>
                                  <a:pt x="211777" y="1181099"/>
                                </a:lnTo>
                                <a:lnTo>
                                  <a:pt x="220288" y="1189266"/>
                                </a:lnTo>
                                <a:lnTo>
                                  <a:pt x="219861" y="1189266"/>
                                </a:lnTo>
                                <a:lnTo>
                                  <a:pt x="228352" y="1181099"/>
                                </a:lnTo>
                                <a:lnTo>
                                  <a:pt x="220120" y="1173182"/>
                                </a:lnTo>
                                <a:close/>
                              </a:path>
                              <a:path w="268605" h="1485900">
                                <a:moveTo>
                                  <a:pt x="259737" y="1173182"/>
                                </a:moveTo>
                                <a:lnTo>
                                  <a:pt x="251485" y="1181099"/>
                                </a:lnTo>
                                <a:lnTo>
                                  <a:pt x="259525" y="1188814"/>
                                </a:lnTo>
                                <a:lnTo>
                                  <a:pt x="267969" y="1181099"/>
                                </a:lnTo>
                                <a:lnTo>
                                  <a:pt x="259737" y="1173182"/>
                                </a:lnTo>
                                <a:close/>
                              </a:path>
                              <a:path w="268605" h="1485900">
                                <a:moveTo>
                                  <a:pt x="125742" y="1162049"/>
                                </a:moveTo>
                                <a:lnTo>
                                  <a:pt x="105888" y="1181099"/>
                                </a:lnTo>
                                <a:lnTo>
                                  <a:pt x="110363" y="1185393"/>
                                </a:lnTo>
                                <a:lnTo>
                                  <a:pt x="118983" y="1177517"/>
                                </a:lnTo>
                                <a:lnTo>
                                  <a:pt x="114475" y="1173182"/>
                                </a:lnTo>
                                <a:lnTo>
                                  <a:pt x="123728" y="1173182"/>
                                </a:lnTo>
                                <a:lnTo>
                                  <a:pt x="130703" y="1166809"/>
                                </a:lnTo>
                                <a:lnTo>
                                  <a:pt x="125742" y="1162049"/>
                                </a:lnTo>
                                <a:close/>
                              </a:path>
                              <a:path w="268605" h="1485900">
                                <a:moveTo>
                                  <a:pt x="144263" y="1169679"/>
                                </a:moveTo>
                                <a:lnTo>
                                  <a:pt x="138978" y="1174749"/>
                                </a:lnTo>
                                <a:lnTo>
                                  <a:pt x="147360" y="1182791"/>
                                </a:lnTo>
                                <a:lnTo>
                                  <a:pt x="152843" y="1177517"/>
                                </a:lnTo>
                                <a:lnTo>
                                  <a:pt x="144263" y="1169679"/>
                                </a:lnTo>
                                <a:close/>
                              </a:path>
                              <a:path w="268605" h="1485900">
                                <a:moveTo>
                                  <a:pt x="23665" y="1162049"/>
                                </a:moveTo>
                                <a:lnTo>
                                  <a:pt x="15151" y="1170237"/>
                                </a:lnTo>
                                <a:lnTo>
                                  <a:pt x="26472" y="1181099"/>
                                </a:lnTo>
                                <a:lnTo>
                                  <a:pt x="34723" y="1173182"/>
                                </a:lnTo>
                                <a:lnTo>
                                  <a:pt x="35241" y="1173182"/>
                                </a:lnTo>
                                <a:lnTo>
                                  <a:pt x="23665" y="1162049"/>
                                </a:lnTo>
                                <a:close/>
                              </a:path>
                              <a:path w="268605" h="1485900">
                                <a:moveTo>
                                  <a:pt x="51706" y="1173182"/>
                                </a:moveTo>
                                <a:lnTo>
                                  <a:pt x="35241" y="1173182"/>
                                </a:lnTo>
                                <a:lnTo>
                                  <a:pt x="43474" y="1181099"/>
                                </a:lnTo>
                                <a:lnTo>
                                  <a:pt x="51706" y="1173182"/>
                                </a:lnTo>
                                <a:close/>
                              </a:path>
                              <a:path w="268605" h="1485900">
                                <a:moveTo>
                                  <a:pt x="63282" y="1162049"/>
                                </a:moveTo>
                                <a:lnTo>
                                  <a:pt x="55349" y="1169679"/>
                                </a:lnTo>
                                <a:lnTo>
                                  <a:pt x="54859" y="1170237"/>
                                </a:lnTo>
                                <a:lnTo>
                                  <a:pt x="66180" y="1181099"/>
                                </a:lnTo>
                                <a:lnTo>
                                  <a:pt x="74432" y="1173182"/>
                                </a:lnTo>
                                <a:lnTo>
                                  <a:pt x="74858" y="1173182"/>
                                </a:lnTo>
                                <a:lnTo>
                                  <a:pt x="63282" y="1162049"/>
                                </a:lnTo>
                                <a:close/>
                              </a:path>
                              <a:path w="268605" h="1485900">
                                <a:moveTo>
                                  <a:pt x="91323" y="1173182"/>
                                </a:moveTo>
                                <a:lnTo>
                                  <a:pt x="74858" y="1173182"/>
                                </a:lnTo>
                                <a:lnTo>
                                  <a:pt x="83090" y="1181099"/>
                                </a:lnTo>
                                <a:lnTo>
                                  <a:pt x="91323" y="1173182"/>
                                </a:lnTo>
                                <a:close/>
                              </a:path>
                              <a:path w="268605" h="1485900">
                                <a:moveTo>
                                  <a:pt x="102899" y="1162049"/>
                                </a:moveTo>
                                <a:lnTo>
                                  <a:pt x="94385" y="1170237"/>
                                </a:lnTo>
                                <a:lnTo>
                                  <a:pt x="94568" y="1170237"/>
                                </a:lnTo>
                                <a:lnTo>
                                  <a:pt x="105888" y="1181099"/>
                                </a:lnTo>
                                <a:lnTo>
                                  <a:pt x="114140" y="1173182"/>
                                </a:lnTo>
                                <a:lnTo>
                                  <a:pt x="114475" y="1173182"/>
                                </a:lnTo>
                                <a:lnTo>
                                  <a:pt x="102899" y="1162049"/>
                                </a:lnTo>
                                <a:close/>
                              </a:path>
                              <a:path w="268605" h="1485900">
                                <a:moveTo>
                                  <a:pt x="168927" y="1162049"/>
                                </a:moveTo>
                                <a:lnTo>
                                  <a:pt x="160413" y="1170237"/>
                                </a:lnTo>
                                <a:lnTo>
                                  <a:pt x="160748" y="1170237"/>
                                </a:lnTo>
                                <a:lnTo>
                                  <a:pt x="172069" y="1181099"/>
                                </a:lnTo>
                                <a:lnTo>
                                  <a:pt x="180320" y="1173182"/>
                                </a:lnTo>
                                <a:lnTo>
                                  <a:pt x="180503" y="1173182"/>
                                </a:lnTo>
                                <a:lnTo>
                                  <a:pt x="168927" y="1162049"/>
                                </a:lnTo>
                                <a:close/>
                              </a:path>
                              <a:path w="268605" h="1485900">
                                <a:moveTo>
                                  <a:pt x="196968" y="1173182"/>
                                </a:moveTo>
                                <a:lnTo>
                                  <a:pt x="180503" y="1173182"/>
                                </a:lnTo>
                                <a:lnTo>
                                  <a:pt x="188736" y="1181099"/>
                                </a:lnTo>
                                <a:lnTo>
                                  <a:pt x="196968" y="1173182"/>
                                </a:lnTo>
                                <a:close/>
                              </a:path>
                              <a:path w="268605" h="1485900">
                                <a:moveTo>
                                  <a:pt x="208544" y="1162049"/>
                                </a:moveTo>
                                <a:lnTo>
                                  <a:pt x="200030" y="1170237"/>
                                </a:lnTo>
                                <a:lnTo>
                                  <a:pt x="200456" y="1170237"/>
                                </a:lnTo>
                                <a:lnTo>
                                  <a:pt x="211777" y="1181099"/>
                                </a:lnTo>
                                <a:lnTo>
                                  <a:pt x="220028" y="1173182"/>
                                </a:lnTo>
                                <a:lnTo>
                                  <a:pt x="217058" y="1170237"/>
                                </a:lnTo>
                                <a:lnTo>
                                  <a:pt x="208544" y="1162049"/>
                                </a:lnTo>
                                <a:close/>
                              </a:path>
                              <a:path w="268605" h="1485900">
                                <a:moveTo>
                                  <a:pt x="231631" y="1162049"/>
                                </a:moveTo>
                                <a:lnTo>
                                  <a:pt x="223097" y="1170237"/>
                                </a:lnTo>
                                <a:lnTo>
                                  <a:pt x="220120" y="1173182"/>
                                </a:lnTo>
                                <a:lnTo>
                                  <a:pt x="228352" y="1181099"/>
                                </a:lnTo>
                                <a:lnTo>
                                  <a:pt x="239647" y="1170237"/>
                                </a:lnTo>
                                <a:lnTo>
                                  <a:pt x="240165" y="1170237"/>
                                </a:lnTo>
                                <a:lnTo>
                                  <a:pt x="231631" y="1162049"/>
                                </a:lnTo>
                                <a:close/>
                              </a:path>
                              <a:path w="268605" h="1485900">
                                <a:moveTo>
                                  <a:pt x="248161" y="1162049"/>
                                </a:moveTo>
                                <a:lnTo>
                                  <a:pt x="239647" y="1170237"/>
                                </a:lnTo>
                                <a:lnTo>
                                  <a:pt x="240165" y="1170237"/>
                                </a:lnTo>
                                <a:lnTo>
                                  <a:pt x="251485" y="1181099"/>
                                </a:lnTo>
                                <a:lnTo>
                                  <a:pt x="259737" y="1173182"/>
                                </a:lnTo>
                                <a:lnTo>
                                  <a:pt x="248161" y="1162049"/>
                                </a:lnTo>
                                <a:close/>
                              </a:path>
                              <a:path w="268605" h="1485900">
                                <a:moveTo>
                                  <a:pt x="267969" y="1168399"/>
                                </a:moveTo>
                                <a:lnTo>
                                  <a:pt x="264721" y="1168399"/>
                                </a:lnTo>
                                <a:lnTo>
                                  <a:pt x="259737" y="1173182"/>
                                </a:lnTo>
                                <a:lnTo>
                                  <a:pt x="267969" y="1181099"/>
                                </a:lnTo>
                                <a:lnTo>
                                  <a:pt x="267969" y="1168399"/>
                                </a:lnTo>
                                <a:close/>
                              </a:path>
                              <a:path w="268605" h="1485900">
                                <a:moveTo>
                                  <a:pt x="123728" y="1173182"/>
                                </a:moveTo>
                                <a:lnTo>
                                  <a:pt x="114475" y="1173182"/>
                                </a:lnTo>
                                <a:lnTo>
                                  <a:pt x="118983" y="1177517"/>
                                </a:lnTo>
                                <a:lnTo>
                                  <a:pt x="123728" y="1173182"/>
                                </a:lnTo>
                                <a:close/>
                              </a:path>
                              <a:path w="268605" h="1485900">
                                <a:moveTo>
                                  <a:pt x="152214" y="1162049"/>
                                </a:moveTo>
                                <a:lnTo>
                                  <a:pt x="144263" y="1169679"/>
                                </a:lnTo>
                                <a:lnTo>
                                  <a:pt x="152843" y="1177517"/>
                                </a:lnTo>
                                <a:lnTo>
                                  <a:pt x="160413" y="1170237"/>
                                </a:lnTo>
                                <a:lnTo>
                                  <a:pt x="160748" y="1170237"/>
                                </a:lnTo>
                                <a:lnTo>
                                  <a:pt x="152214" y="1162049"/>
                                </a:lnTo>
                                <a:close/>
                              </a:path>
                              <a:path w="268605" h="1485900">
                                <a:moveTo>
                                  <a:pt x="135913" y="1162049"/>
                                </a:moveTo>
                                <a:lnTo>
                                  <a:pt x="130703" y="1166809"/>
                                </a:lnTo>
                                <a:lnTo>
                                  <a:pt x="138978" y="1174749"/>
                                </a:lnTo>
                                <a:lnTo>
                                  <a:pt x="144263" y="1169679"/>
                                </a:lnTo>
                                <a:lnTo>
                                  <a:pt x="135913" y="1162049"/>
                                </a:lnTo>
                                <a:close/>
                              </a:path>
                              <a:path w="268605" h="1485900">
                                <a:moveTo>
                                  <a:pt x="26472" y="1142999"/>
                                </a:moveTo>
                                <a:lnTo>
                                  <a:pt x="6618" y="1162049"/>
                                </a:lnTo>
                                <a:lnTo>
                                  <a:pt x="15151" y="1170237"/>
                                </a:lnTo>
                                <a:lnTo>
                                  <a:pt x="23665" y="1162049"/>
                                </a:lnTo>
                                <a:lnTo>
                                  <a:pt x="15410" y="1154110"/>
                                </a:lnTo>
                                <a:lnTo>
                                  <a:pt x="31921" y="1154110"/>
                                </a:lnTo>
                                <a:lnTo>
                                  <a:pt x="34982" y="1151166"/>
                                </a:lnTo>
                                <a:lnTo>
                                  <a:pt x="26472" y="1142999"/>
                                </a:lnTo>
                                <a:close/>
                              </a:path>
                              <a:path w="268605" h="1485900">
                                <a:moveTo>
                                  <a:pt x="66180" y="1142999"/>
                                </a:moveTo>
                                <a:lnTo>
                                  <a:pt x="46326" y="1162049"/>
                                </a:lnTo>
                                <a:lnTo>
                                  <a:pt x="54859" y="1170237"/>
                                </a:lnTo>
                                <a:lnTo>
                                  <a:pt x="55349" y="1169679"/>
                                </a:lnTo>
                                <a:lnTo>
                                  <a:pt x="63282" y="1162049"/>
                                </a:lnTo>
                                <a:lnTo>
                                  <a:pt x="55027" y="1154110"/>
                                </a:lnTo>
                                <a:lnTo>
                                  <a:pt x="71537" y="1154110"/>
                                </a:lnTo>
                                <a:lnTo>
                                  <a:pt x="74599" y="1151166"/>
                                </a:lnTo>
                                <a:lnTo>
                                  <a:pt x="72798" y="1149349"/>
                                </a:lnTo>
                                <a:lnTo>
                                  <a:pt x="66180" y="1142999"/>
                                </a:lnTo>
                                <a:close/>
                              </a:path>
                              <a:path w="268605" h="1485900">
                                <a:moveTo>
                                  <a:pt x="105888" y="1142999"/>
                                </a:moveTo>
                                <a:lnTo>
                                  <a:pt x="86034" y="1162049"/>
                                </a:lnTo>
                                <a:lnTo>
                                  <a:pt x="94568" y="1170237"/>
                                </a:lnTo>
                                <a:lnTo>
                                  <a:pt x="94385" y="1170237"/>
                                </a:lnTo>
                                <a:lnTo>
                                  <a:pt x="102899" y="1162049"/>
                                </a:lnTo>
                                <a:lnTo>
                                  <a:pt x="94643" y="1154110"/>
                                </a:lnTo>
                                <a:lnTo>
                                  <a:pt x="111154" y="1154110"/>
                                </a:lnTo>
                                <a:lnTo>
                                  <a:pt x="114216" y="1151166"/>
                                </a:lnTo>
                                <a:lnTo>
                                  <a:pt x="114399" y="1151166"/>
                                </a:lnTo>
                                <a:lnTo>
                                  <a:pt x="105888" y="1142999"/>
                                </a:lnTo>
                                <a:close/>
                              </a:path>
                              <a:path w="268605" h="1485900">
                                <a:moveTo>
                                  <a:pt x="172069" y="1142999"/>
                                </a:moveTo>
                                <a:lnTo>
                                  <a:pt x="152214" y="1162049"/>
                                </a:lnTo>
                                <a:lnTo>
                                  <a:pt x="160748" y="1170237"/>
                                </a:lnTo>
                                <a:lnTo>
                                  <a:pt x="160413" y="1170237"/>
                                </a:lnTo>
                                <a:lnTo>
                                  <a:pt x="168927" y="1162049"/>
                                </a:lnTo>
                                <a:lnTo>
                                  <a:pt x="160672" y="1154110"/>
                                </a:lnTo>
                                <a:lnTo>
                                  <a:pt x="177182" y="1154110"/>
                                </a:lnTo>
                                <a:lnTo>
                                  <a:pt x="180244" y="1151166"/>
                                </a:lnTo>
                                <a:lnTo>
                                  <a:pt x="180579" y="1151166"/>
                                </a:lnTo>
                                <a:lnTo>
                                  <a:pt x="172069" y="1142999"/>
                                </a:lnTo>
                                <a:close/>
                              </a:path>
                              <a:path w="268605" h="1485900">
                                <a:moveTo>
                                  <a:pt x="200289" y="1154110"/>
                                </a:moveTo>
                                <a:lnTo>
                                  <a:pt x="199874" y="1154420"/>
                                </a:lnTo>
                                <a:lnTo>
                                  <a:pt x="191923" y="1162049"/>
                                </a:lnTo>
                                <a:lnTo>
                                  <a:pt x="200456" y="1170237"/>
                                </a:lnTo>
                                <a:lnTo>
                                  <a:pt x="200030" y="1170237"/>
                                </a:lnTo>
                                <a:lnTo>
                                  <a:pt x="208544" y="1162049"/>
                                </a:lnTo>
                                <a:lnTo>
                                  <a:pt x="200289" y="1154110"/>
                                </a:lnTo>
                                <a:close/>
                              </a:path>
                              <a:path w="268605" h="1485900">
                                <a:moveTo>
                                  <a:pt x="239905" y="1154110"/>
                                </a:moveTo>
                                <a:lnTo>
                                  <a:pt x="231631" y="1162049"/>
                                </a:lnTo>
                                <a:lnTo>
                                  <a:pt x="240165" y="1170237"/>
                                </a:lnTo>
                                <a:lnTo>
                                  <a:pt x="239647" y="1170237"/>
                                </a:lnTo>
                                <a:lnTo>
                                  <a:pt x="248161" y="1162049"/>
                                </a:lnTo>
                                <a:lnTo>
                                  <a:pt x="239905" y="1154110"/>
                                </a:lnTo>
                                <a:close/>
                              </a:path>
                              <a:path w="268605" h="1485900">
                                <a:moveTo>
                                  <a:pt x="130703" y="1157290"/>
                                </a:moveTo>
                                <a:lnTo>
                                  <a:pt x="125742" y="1162049"/>
                                </a:lnTo>
                                <a:lnTo>
                                  <a:pt x="130703" y="1166809"/>
                                </a:lnTo>
                                <a:lnTo>
                                  <a:pt x="135913" y="1162049"/>
                                </a:lnTo>
                                <a:lnTo>
                                  <a:pt x="130703" y="1157290"/>
                                </a:lnTo>
                                <a:close/>
                              </a:path>
                              <a:path w="268605" h="1485900">
                                <a:moveTo>
                                  <a:pt x="13236" y="1130299"/>
                                </a:moveTo>
                                <a:lnTo>
                                  <a:pt x="0" y="1142999"/>
                                </a:lnTo>
                                <a:lnTo>
                                  <a:pt x="0" y="1155699"/>
                                </a:lnTo>
                                <a:lnTo>
                                  <a:pt x="6618" y="1162049"/>
                                </a:lnTo>
                                <a:lnTo>
                                  <a:pt x="14892" y="1154110"/>
                                </a:lnTo>
                                <a:lnTo>
                                  <a:pt x="15410" y="1154110"/>
                                </a:lnTo>
                                <a:lnTo>
                                  <a:pt x="3857" y="1142999"/>
                                </a:lnTo>
                                <a:lnTo>
                                  <a:pt x="15349" y="1132500"/>
                                </a:lnTo>
                                <a:lnTo>
                                  <a:pt x="15529" y="1132500"/>
                                </a:lnTo>
                                <a:lnTo>
                                  <a:pt x="13236" y="1130299"/>
                                </a:lnTo>
                                <a:close/>
                              </a:path>
                              <a:path w="268605" h="1485900">
                                <a:moveTo>
                                  <a:pt x="31921" y="1154110"/>
                                </a:moveTo>
                                <a:lnTo>
                                  <a:pt x="15410" y="1154110"/>
                                </a:lnTo>
                                <a:lnTo>
                                  <a:pt x="23665" y="1162049"/>
                                </a:lnTo>
                                <a:lnTo>
                                  <a:pt x="31921" y="1154110"/>
                                </a:lnTo>
                                <a:close/>
                              </a:path>
                              <a:path w="268605" h="1485900">
                                <a:moveTo>
                                  <a:pt x="43474" y="1142999"/>
                                </a:moveTo>
                                <a:lnTo>
                                  <a:pt x="34982" y="1151166"/>
                                </a:lnTo>
                                <a:lnTo>
                                  <a:pt x="46326" y="1162049"/>
                                </a:lnTo>
                                <a:lnTo>
                                  <a:pt x="54600" y="1154110"/>
                                </a:lnTo>
                                <a:lnTo>
                                  <a:pt x="55027" y="1154110"/>
                                </a:lnTo>
                                <a:lnTo>
                                  <a:pt x="43474" y="1142999"/>
                                </a:lnTo>
                                <a:close/>
                              </a:path>
                              <a:path w="268605" h="1485900">
                                <a:moveTo>
                                  <a:pt x="71537" y="1154110"/>
                                </a:moveTo>
                                <a:lnTo>
                                  <a:pt x="55027" y="1154110"/>
                                </a:lnTo>
                                <a:lnTo>
                                  <a:pt x="63282" y="1162049"/>
                                </a:lnTo>
                                <a:lnTo>
                                  <a:pt x="71537" y="1154110"/>
                                </a:lnTo>
                                <a:close/>
                              </a:path>
                              <a:path w="268605" h="1485900">
                                <a:moveTo>
                                  <a:pt x="83090" y="1142999"/>
                                </a:moveTo>
                                <a:lnTo>
                                  <a:pt x="76488" y="1149349"/>
                                </a:lnTo>
                                <a:lnTo>
                                  <a:pt x="74691" y="1151166"/>
                                </a:lnTo>
                                <a:lnTo>
                                  <a:pt x="86034" y="1162049"/>
                                </a:lnTo>
                                <a:lnTo>
                                  <a:pt x="94309" y="1154110"/>
                                </a:lnTo>
                                <a:lnTo>
                                  <a:pt x="94643" y="1154110"/>
                                </a:lnTo>
                                <a:lnTo>
                                  <a:pt x="83090" y="1142999"/>
                                </a:lnTo>
                                <a:close/>
                              </a:path>
                              <a:path w="268605" h="1485900">
                                <a:moveTo>
                                  <a:pt x="111154" y="1154110"/>
                                </a:moveTo>
                                <a:lnTo>
                                  <a:pt x="94643" y="1154110"/>
                                </a:lnTo>
                                <a:lnTo>
                                  <a:pt x="102899" y="1162049"/>
                                </a:lnTo>
                                <a:lnTo>
                                  <a:pt x="111154" y="1154110"/>
                                </a:lnTo>
                                <a:close/>
                              </a:path>
                              <a:path w="268605" h="1485900">
                                <a:moveTo>
                                  <a:pt x="118983" y="1146582"/>
                                </a:moveTo>
                                <a:lnTo>
                                  <a:pt x="114216" y="1151166"/>
                                </a:lnTo>
                                <a:lnTo>
                                  <a:pt x="114399" y="1151166"/>
                                </a:lnTo>
                                <a:lnTo>
                                  <a:pt x="125742" y="1162049"/>
                                </a:lnTo>
                                <a:lnTo>
                                  <a:pt x="130703" y="1157290"/>
                                </a:lnTo>
                                <a:lnTo>
                                  <a:pt x="118983" y="1146582"/>
                                </a:lnTo>
                                <a:close/>
                              </a:path>
                              <a:path w="268605" h="1485900">
                                <a:moveTo>
                                  <a:pt x="138978" y="1149349"/>
                                </a:moveTo>
                                <a:lnTo>
                                  <a:pt x="130703" y="1157290"/>
                                </a:lnTo>
                                <a:lnTo>
                                  <a:pt x="135913" y="1162049"/>
                                </a:lnTo>
                                <a:lnTo>
                                  <a:pt x="144263" y="1154420"/>
                                </a:lnTo>
                                <a:lnTo>
                                  <a:pt x="138978" y="1149349"/>
                                </a:lnTo>
                                <a:close/>
                              </a:path>
                              <a:path w="268605" h="1485900">
                                <a:moveTo>
                                  <a:pt x="152843" y="1146582"/>
                                </a:moveTo>
                                <a:lnTo>
                                  <a:pt x="144263" y="1154420"/>
                                </a:lnTo>
                                <a:lnTo>
                                  <a:pt x="152214" y="1162049"/>
                                </a:lnTo>
                                <a:lnTo>
                                  <a:pt x="160489" y="1154110"/>
                                </a:lnTo>
                                <a:lnTo>
                                  <a:pt x="160672" y="1154110"/>
                                </a:lnTo>
                                <a:lnTo>
                                  <a:pt x="152843" y="1146582"/>
                                </a:lnTo>
                                <a:close/>
                              </a:path>
                              <a:path w="268605" h="1485900">
                                <a:moveTo>
                                  <a:pt x="177182" y="1154110"/>
                                </a:moveTo>
                                <a:lnTo>
                                  <a:pt x="160672" y="1154110"/>
                                </a:lnTo>
                                <a:lnTo>
                                  <a:pt x="168927" y="1162049"/>
                                </a:lnTo>
                                <a:lnTo>
                                  <a:pt x="177182" y="1154110"/>
                                </a:lnTo>
                                <a:close/>
                              </a:path>
                              <a:path w="268605" h="1485900">
                                <a:moveTo>
                                  <a:pt x="188736" y="1142999"/>
                                </a:moveTo>
                                <a:lnTo>
                                  <a:pt x="180244" y="1151166"/>
                                </a:lnTo>
                                <a:lnTo>
                                  <a:pt x="180579" y="1151166"/>
                                </a:lnTo>
                                <a:lnTo>
                                  <a:pt x="191923" y="1162049"/>
                                </a:lnTo>
                                <a:lnTo>
                                  <a:pt x="200197" y="1154110"/>
                                </a:lnTo>
                                <a:lnTo>
                                  <a:pt x="197227" y="1151166"/>
                                </a:lnTo>
                                <a:lnTo>
                                  <a:pt x="188736" y="1142999"/>
                                </a:lnTo>
                                <a:close/>
                              </a:path>
                              <a:path w="268605" h="1485900">
                                <a:moveTo>
                                  <a:pt x="211777" y="1142999"/>
                                </a:moveTo>
                                <a:lnTo>
                                  <a:pt x="203266" y="1151166"/>
                                </a:lnTo>
                                <a:lnTo>
                                  <a:pt x="200289" y="1154110"/>
                                </a:lnTo>
                                <a:lnTo>
                                  <a:pt x="208544" y="1162049"/>
                                </a:lnTo>
                                <a:lnTo>
                                  <a:pt x="219861" y="1151166"/>
                                </a:lnTo>
                                <a:lnTo>
                                  <a:pt x="220288" y="1151166"/>
                                </a:lnTo>
                                <a:lnTo>
                                  <a:pt x="211777" y="1142999"/>
                                </a:lnTo>
                                <a:close/>
                              </a:path>
                              <a:path w="268605" h="1485900">
                                <a:moveTo>
                                  <a:pt x="228352" y="1142999"/>
                                </a:moveTo>
                                <a:lnTo>
                                  <a:pt x="219861" y="1151166"/>
                                </a:lnTo>
                                <a:lnTo>
                                  <a:pt x="220288" y="1151166"/>
                                </a:lnTo>
                                <a:lnTo>
                                  <a:pt x="231631" y="1162049"/>
                                </a:lnTo>
                                <a:lnTo>
                                  <a:pt x="239905" y="1154110"/>
                                </a:lnTo>
                                <a:lnTo>
                                  <a:pt x="228352" y="1142999"/>
                                </a:lnTo>
                                <a:close/>
                              </a:path>
                              <a:path w="268605" h="1485900">
                                <a:moveTo>
                                  <a:pt x="251146" y="1143325"/>
                                </a:moveTo>
                                <a:lnTo>
                                  <a:pt x="239905" y="1154110"/>
                                </a:lnTo>
                                <a:lnTo>
                                  <a:pt x="248161" y="1162049"/>
                                </a:lnTo>
                                <a:lnTo>
                                  <a:pt x="259478" y="1151166"/>
                                </a:lnTo>
                                <a:lnTo>
                                  <a:pt x="259747" y="1151166"/>
                                </a:lnTo>
                                <a:lnTo>
                                  <a:pt x="251146" y="1143325"/>
                                </a:lnTo>
                                <a:close/>
                              </a:path>
                              <a:path w="268605" h="1485900">
                                <a:moveTo>
                                  <a:pt x="267969" y="1142999"/>
                                </a:moveTo>
                                <a:lnTo>
                                  <a:pt x="259478" y="1151166"/>
                                </a:lnTo>
                                <a:lnTo>
                                  <a:pt x="259747" y="1151166"/>
                                </a:lnTo>
                                <a:lnTo>
                                  <a:pt x="264721" y="1155699"/>
                                </a:lnTo>
                                <a:lnTo>
                                  <a:pt x="267969" y="1155699"/>
                                </a:lnTo>
                                <a:lnTo>
                                  <a:pt x="267969" y="1142999"/>
                                </a:lnTo>
                                <a:close/>
                              </a:path>
                              <a:path w="268605" h="1485900">
                                <a:moveTo>
                                  <a:pt x="147360" y="1141308"/>
                                </a:moveTo>
                                <a:lnTo>
                                  <a:pt x="138978" y="1149349"/>
                                </a:lnTo>
                                <a:lnTo>
                                  <a:pt x="144263" y="1154420"/>
                                </a:lnTo>
                                <a:lnTo>
                                  <a:pt x="152843" y="1146582"/>
                                </a:lnTo>
                                <a:lnTo>
                                  <a:pt x="147360" y="1141308"/>
                                </a:lnTo>
                                <a:close/>
                              </a:path>
                              <a:path w="268605" h="1485900">
                                <a:moveTo>
                                  <a:pt x="46326" y="1123949"/>
                                </a:moveTo>
                                <a:lnTo>
                                  <a:pt x="26472" y="1142999"/>
                                </a:lnTo>
                                <a:lnTo>
                                  <a:pt x="34982" y="1151166"/>
                                </a:lnTo>
                                <a:lnTo>
                                  <a:pt x="43474" y="1142999"/>
                                </a:lnTo>
                                <a:lnTo>
                                  <a:pt x="35195" y="1135038"/>
                                </a:lnTo>
                                <a:lnTo>
                                  <a:pt x="51752" y="1135038"/>
                                </a:lnTo>
                                <a:lnTo>
                                  <a:pt x="54814" y="1132094"/>
                                </a:lnTo>
                                <a:lnTo>
                                  <a:pt x="46326" y="1123949"/>
                                </a:lnTo>
                                <a:close/>
                              </a:path>
                              <a:path w="268605" h="1485900">
                                <a:moveTo>
                                  <a:pt x="86034" y="1123949"/>
                                </a:moveTo>
                                <a:lnTo>
                                  <a:pt x="66180" y="1142999"/>
                                </a:lnTo>
                                <a:lnTo>
                                  <a:pt x="74691" y="1151166"/>
                                </a:lnTo>
                                <a:lnTo>
                                  <a:pt x="76488" y="1149349"/>
                                </a:lnTo>
                                <a:lnTo>
                                  <a:pt x="83090" y="1142999"/>
                                </a:lnTo>
                                <a:lnTo>
                                  <a:pt x="74812" y="1135038"/>
                                </a:lnTo>
                                <a:lnTo>
                                  <a:pt x="91369" y="1135038"/>
                                </a:lnTo>
                                <a:lnTo>
                                  <a:pt x="94431" y="1132094"/>
                                </a:lnTo>
                                <a:lnTo>
                                  <a:pt x="92652" y="1130299"/>
                                </a:lnTo>
                                <a:lnTo>
                                  <a:pt x="86034" y="1123949"/>
                                </a:lnTo>
                                <a:close/>
                              </a:path>
                              <a:path w="268605" h="1485900">
                                <a:moveTo>
                                  <a:pt x="110363" y="1138706"/>
                                </a:moveTo>
                                <a:lnTo>
                                  <a:pt x="105888" y="1142999"/>
                                </a:lnTo>
                                <a:lnTo>
                                  <a:pt x="114399" y="1151166"/>
                                </a:lnTo>
                                <a:lnTo>
                                  <a:pt x="114216" y="1151166"/>
                                </a:lnTo>
                                <a:lnTo>
                                  <a:pt x="118983" y="1146582"/>
                                </a:lnTo>
                                <a:lnTo>
                                  <a:pt x="110363" y="1138706"/>
                                </a:lnTo>
                                <a:close/>
                              </a:path>
                              <a:path w="268605" h="1485900">
                                <a:moveTo>
                                  <a:pt x="180457" y="1135038"/>
                                </a:moveTo>
                                <a:lnTo>
                                  <a:pt x="180109" y="1135285"/>
                                </a:lnTo>
                                <a:lnTo>
                                  <a:pt x="172069" y="1142999"/>
                                </a:lnTo>
                                <a:lnTo>
                                  <a:pt x="180579" y="1151166"/>
                                </a:lnTo>
                                <a:lnTo>
                                  <a:pt x="180244" y="1151166"/>
                                </a:lnTo>
                                <a:lnTo>
                                  <a:pt x="188736" y="1142999"/>
                                </a:lnTo>
                                <a:lnTo>
                                  <a:pt x="180457" y="1135038"/>
                                </a:lnTo>
                                <a:close/>
                              </a:path>
                              <a:path w="268605" h="1485900">
                                <a:moveTo>
                                  <a:pt x="220074" y="1135038"/>
                                </a:moveTo>
                                <a:lnTo>
                                  <a:pt x="211777" y="1142999"/>
                                </a:lnTo>
                                <a:lnTo>
                                  <a:pt x="220288" y="1151166"/>
                                </a:lnTo>
                                <a:lnTo>
                                  <a:pt x="219861" y="1151166"/>
                                </a:lnTo>
                                <a:lnTo>
                                  <a:pt x="228352" y="1142999"/>
                                </a:lnTo>
                                <a:lnTo>
                                  <a:pt x="220074" y="1135038"/>
                                </a:lnTo>
                                <a:close/>
                              </a:path>
                              <a:path w="268605" h="1485900">
                                <a:moveTo>
                                  <a:pt x="259525" y="1135285"/>
                                </a:moveTo>
                                <a:lnTo>
                                  <a:pt x="251146" y="1143325"/>
                                </a:lnTo>
                                <a:lnTo>
                                  <a:pt x="259747" y="1151166"/>
                                </a:lnTo>
                                <a:lnTo>
                                  <a:pt x="259478" y="1151166"/>
                                </a:lnTo>
                                <a:lnTo>
                                  <a:pt x="267969" y="1142999"/>
                                </a:lnTo>
                                <a:lnTo>
                                  <a:pt x="259525" y="1135285"/>
                                </a:lnTo>
                                <a:close/>
                              </a:path>
                              <a:path w="268605" h="1485900">
                                <a:moveTo>
                                  <a:pt x="135913" y="1130299"/>
                                </a:moveTo>
                                <a:lnTo>
                                  <a:pt x="127528" y="1138363"/>
                                </a:lnTo>
                                <a:lnTo>
                                  <a:pt x="138978" y="1149349"/>
                                </a:lnTo>
                                <a:lnTo>
                                  <a:pt x="147360" y="1141308"/>
                                </a:lnTo>
                                <a:lnTo>
                                  <a:pt x="135913" y="1130299"/>
                                </a:lnTo>
                                <a:close/>
                              </a:path>
                              <a:path w="268605" h="1485900">
                                <a:moveTo>
                                  <a:pt x="119124" y="1130299"/>
                                </a:moveTo>
                                <a:lnTo>
                                  <a:pt x="110363" y="1138706"/>
                                </a:lnTo>
                                <a:lnTo>
                                  <a:pt x="118983" y="1146582"/>
                                </a:lnTo>
                                <a:lnTo>
                                  <a:pt x="127528" y="1138363"/>
                                </a:lnTo>
                                <a:lnTo>
                                  <a:pt x="119124" y="1130299"/>
                                </a:lnTo>
                                <a:close/>
                              </a:path>
                              <a:path w="268605" h="1485900">
                                <a:moveTo>
                                  <a:pt x="158833" y="1130299"/>
                                </a:moveTo>
                                <a:lnTo>
                                  <a:pt x="147360" y="1141308"/>
                                </a:lnTo>
                                <a:lnTo>
                                  <a:pt x="152843" y="1146582"/>
                                </a:lnTo>
                                <a:lnTo>
                                  <a:pt x="164604" y="1135837"/>
                                </a:lnTo>
                                <a:lnTo>
                                  <a:pt x="158833" y="1130299"/>
                                </a:lnTo>
                                <a:close/>
                              </a:path>
                              <a:path w="268605" h="1485900">
                                <a:moveTo>
                                  <a:pt x="247653" y="1124438"/>
                                </a:moveTo>
                                <a:lnTo>
                                  <a:pt x="239270" y="1132500"/>
                                </a:lnTo>
                                <a:lnTo>
                                  <a:pt x="251146" y="1143325"/>
                                </a:lnTo>
                                <a:lnTo>
                                  <a:pt x="259525" y="1135285"/>
                                </a:lnTo>
                                <a:lnTo>
                                  <a:pt x="247653" y="1124438"/>
                                </a:lnTo>
                                <a:close/>
                              </a:path>
                              <a:path w="268605" h="1485900">
                                <a:moveTo>
                                  <a:pt x="24173" y="1124438"/>
                                </a:moveTo>
                                <a:lnTo>
                                  <a:pt x="15349" y="1132500"/>
                                </a:lnTo>
                                <a:lnTo>
                                  <a:pt x="15529" y="1132500"/>
                                </a:lnTo>
                                <a:lnTo>
                                  <a:pt x="26472" y="1142999"/>
                                </a:lnTo>
                                <a:lnTo>
                                  <a:pt x="34769" y="1135038"/>
                                </a:lnTo>
                                <a:lnTo>
                                  <a:pt x="35195" y="1135038"/>
                                </a:lnTo>
                                <a:lnTo>
                                  <a:pt x="24173" y="1124438"/>
                                </a:lnTo>
                                <a:close/>
                              </a:path>
                              <a:path w="268605" h="1485900">
                                <a:moveTo>
                                  <a:pt x="51752" y="1135038"/>
                                </a:moveTo>
                                <a:lnTo>
                                  <a:pt x="35195" y="1135038"/>
                                </a:lnTo>
                                <a:lnTo>
                                  <a:pt x="43474" y="1142999"/>
                                </a:lnTo>
                                <a:lnTo>
                                  <a:pt x="51752" y="1135038"/>
                                </a:lnTo>
                                <a:close/>
                              </a:path>
                              <a:path w="268605" h="1485900">
                                <a:moveTo>
                                  <a:pt x="63282" y="1123949"/>
                                </a:moveTo>
                                <a:lnTo>
                                  <a:pt x="54814" y="1132094"/>
                                </a:lnTo>
                                <a:lnTo>
                                  <a:pt x="66180" y="1142999"/>
                                </a:lnTo>
                                <a:lnTo>
                                  <a:pt x="74477" y="1135038"/>
                                </a:lnTo>
                                <a:lnTo>
                                  <a:pt x="74812" y="1135038"/>
                                </a:lnTo>
                                <a:lnTo>
                                  <a:pt x="63282" y="1123949"/>
                                </a:lnTo>
                                <a:close/>
                              </a:path>
                              <a:path w="268605" h="1485900">
                                <a:moveTo>
                                  <a:pt x="91369" y="1135038"/>
                                </a:moveTo>
                                <a:lnTo>
                                  <a:pt x="74812" y="1135038"/>
                                </a:lnTo>
                                <a:lnTo>
                                  <a:pt x="83090" y="1142999"/>
                                </a:lnTo>
                                <a:lnTo>
                                  <a:pt x="91369" y="1135038"/>
                                </a:lnTo>
                                <a:close/>
                              </a:path>
                              <a:path w="268605" h="1485900">
                                <a:moveTo>
                                  <a:pt x="98666" y="1128020"/>
                                </a:moveTo>
                                <a:lnTo>
                                  <a:pt x="96296" y="1130299"/>
                                </a:lnTo>
                                <a:lnTo>
                                  <a:pt x="94522" y="1132094"/>
                                </a:lnTo>
                                <a:lnTo>
                                  <a:pt x="105888" y="1142999"/>
                                </a:lnTo>
                                <a:lnTo>
                                  <a:pt x="110363" y="1138706"/>
                                </a:lnTo>
                                <a:lnTo>
                                  <a:pt x="98666" y="1128020"/>
                                </a:lnTo>
                                <a:close/>
                              </a:path>
                              <a:path w="268605" h="1485900">
                                <a:moveTo>
                                  <a:pt x="173160" y="1128020"/>
                                </a:moveTo>
                                <a:lnTo>
                                  <a:pt x="164604" y="1135837"/>
                                </a:lnTo>
                                <a:lnTo>
                                  <a:pt x="172069" y="1142999"/>
                                </a:lnTo>
                                <a:lnTo>
                                  <a:pt x="180366" y="1135038"/>
                                </a:lnTo>
                                <a:lnTo>
                                  <a:pt x="177818" y="1132500"/>
                                </a:lnTo>
                                <a:lnTo>
                                  <a:pt x="173160" y="1128020"/>
                                </a:lnTo>
                                <a:close/>
                              </a:path>
                              <a:path w="268605" h="1485900">
                                <a:moveTo>
                                  <a:pt x="191923" y="1123949"/>
                                </a:moveTo>
                                <a:lnTo>
                                  <a:pt x="183011" y="1132500"/>
                                </a:lnTo>
                                <a:lnTo>
                                  <a:pt x="180457" y="1135038"/>
                                </a:lnTo>
                                <a:lnTo>
                                  <a:pt x="188736" y="1142999"/>
                                </a:lnTo>
                                <a:lnTo>
                                  <a:pt x="200076" y="1132094"/>
                                </a:lnTo>
                                <a:lnTo>
                                  <a:pt x="200411" y="1132094"/>
                                </a:lnTo>
                                <a:lnTo>
                                  <a:pt x="191923" y="1123949"/>
                                </a:lnTo>
                                <a:close/>
                              </a:path>
                              <a:path w="268605" h="1485900">
                                <a:moveTo>
                                  <a:pt x="208544" y="1123949"/>
                                </a:moveTo>
                                <a:lnTo>
                                  <a:pt x="200076" y="1132094"/>
                                </a:lnTo>
                                <a:lnTo>
                                  <a:pt x="200411" y="1132094"/>
                                </a:lnTo>
                                <a:lnTo>
                                  <a:pt x="211777" y="1142999"/>
                                </a:lnTo>
                                <a:lnTo>
                                  <a:pt x="220074" y="1135038"/>
                                </a:lnTo>
                                <a:lnTo>
                                  <a:pt x="208544" y="1123949"/>
                                </a:lnTo>
                                <a:close/>
                              </a:path>
                              <a:path w="268605" h="1485900">
                                <a:moveTo>
                                  <a:pt x="230783" y="1124764"/>
                                </a:moveTo>
                                <a:lnTo>
                                  <a:pt x="220074" y="1135038"/>
                                </a:lnTo>
                                <a:lnTo>
                                  <a:pt x="228352" y="1142999"/>
                                </a:lnTo>
                                <a:lnTo>
                                  <a:pt x="239270" y="1132500"/>
                                </a:lnTo>
                                <a:lnTo>
                                  <a:pt x="230783" y="1124764"/>
                                </a:lnTo>
                                <a:close/>
                              </a:path>
                              <a:path w="268605" h="1485900">
                                <a:moveTo>
                                  <a:pt x="267969" y="1130299"/>
                                </a:moveTo>
                                <a:lnTo>
                                  <a:pt x="264721" y="1130299"/>
                                </a:lnTo>
                                <a:lnTo>
                                  <a:pt x="259525" y="1135285"/>
                                </a:lnTo>
                                <a:lnTo>
                                  <a:pt x="267969" y="1142999"/>
                                </a:lnTo>
                                <a:lnTo>
                                  <a:pt x="267969" y="1130299"/>
                                </a:lnTo>
                                <a:close/>
                              </a:path>
                              <a:path w="268605" h="1485900">
                                <a:moveTo>
                                  <a:pt x="127574" y="1122280"/>
                                </a:moveTo>
                                <a:lnTo>
                                  <a:pt x="125742" y="1123949"/>
                                </a:lnTo>
                                <a:lnTo>
                                  <a:pt x="119124" y="1130299"/>
                                </a:lnTo>
                                <a:lnTo>
                                  <a:pt x="127528" y="1138363"/>
                                </a:lnTo>
                                <a:lnTo>
                                  <a:pt x="135913" y="1130299"/>
                                </a:lnTo>
                                <a:lnTo>
                                  <a:pt x="127574" y="1122280"/>
                                </a:lnTo>
                                <a:close/>
                              </a:path>
                              <a:path w="268605" h="1485900">
                                <a:moveTo>
                                  <a:pt x="167191" y="1122280"/>
                                </a:moveTo>
                                <a:lnTo>
                                  <a:pt x="158833" y="1130299"/>
                                </a:lnTo>
                                <a:lnTo>
                                  <a:pt x="164604" y="1135837"/>
                                </a:lnTo>
                                <a:lnTo>
                                  <a:pt x="173160" y="1128020"/>
                                </a:lnTo>
                                <a:lnTo>
                                  <a:pt x="167191" y="1122280"/>
                                </a:lnTo>
                                <a:close/>
                              </a:path>
                              <a:path w="268605" h="1485900">
                                <a:moveTo>
                                  <a:pt x="33090" y="1111249"/>
                                </a:moveTo>
                                <a:lnTo>
                                  <a:pt x="13236" y="1130299"/>
                                </a:lnTo>
                                <a:lnTo>
                                  <a:pt x="15529" y="1132500"/>
                                </a:lnTo>
                                <a:lnTo>
                                  <a:pt x="15349" y="1132500"/>
                                </a:lnTo>
                                <a:lnTo>
                                  <a:pt x="24173" y="1124438"/>
                                </a:lnTo>
                                <a:lnTo>
                                  <a:pt x="21929" y="1122280"/>
                                </a:lnTo>
                                <a:lnTo>
                                  <a:pt x="26535" y="1122280"/>
                                </a:lnTo>
                                <a:lnTo>
                                  <a:pt x="35781" y="1113832"/>
                                </a:lnTo>
                                <a:lnTo>
                                  <a:pt x="33090" y="1111249"/>
                                </a:lnTo>
                                <a:close/>
                              </a:path>
                              <a:path w="268605" h="1485900">
                                <a:moveTo>
                                  <a:pt x="239185" y="1116701"/>
                                </a:moveTo>
                                <a:lnTo>
                                  <a:pt x="230783" y="1124764"/>
                                </a:lnTo>
                                <a:lnTo>
                                  <a:pt x="239270" y="1132500"/>
                                </a:lnTo>
                                <a:lnTo>
                                  <a:pt x="247653" y="1124438"/>
                                </a:lnTo>
                                <a:lnTo>
                                  <a:pt x="239185" y="1116701"/>
                                </a:lnTo>
                                <a:close/>
                              </a:path>
                              <a:path w="268605" h="1485900">
                                <a:moveTo>
                                  <a:pt x="54814" y="1115805"/>
                                </a:moveTo>
                                <a:lnTo>
                                  <a:pt x="46326" y="1123949"/>
                                </a:lnTo>
                                <a:lnTo>
                                  <a:pt x="54814" y="1132094"/>
                                </a:lnTo>
                                <a:lnTo>
                                  <a:pt x="63282" y="1123949"/>
                                </a:lnTo>
                                <a:lnTo>
                                  <a:pt x="54814" y="1115805"/>
                                </a:lnTo>
                                <a:close/>
                              </a:path>
                              <a:path w="268605" h="1485900">
                                <a:moveTo>
                                  <a:pt x="90022" y="1120123"/>
                                </a:moveTo>
                                <a:lnTo>
                                  <a:pt x="86034" y="1123949"/>
                                </a:lnTo>
                                <a:lnTo>
                                  <a:pt x="94522" y="1132094"/>
                                </a:lnTo>
                                <a:lnTo>
                                  <a:pt x="96296" y="1130299"/>
                                </a:lnTo>
                                <a:lnTo>
                                  <a:pt x="98666" y="1128020"/>
                                </a:lnTo>
                                <a:lnTo>
                                  <a:pt x="90022" y="1120123"/>
                                </a:lnTo>
                                <a:close/>
                              </a:path>
                              <a:path w="268605" h="1485900">
                                <a:moveTo>
                                  <a:pt x="200243" y="1115966"/>
                                </a:moveTo>
                                <a:lnTo>
                                  <a:pt x="191923" y="1123949"/>
                                </a:lnTo>
                                <a:lnTo>
                                  <a:pt x="200411" y="1132094"/>
                                </a:lnTo>
                                <a:lnTo>
                                  <a:pt x="200076" y="1132094"/>
                                </a:lnTo>
                                <a:lnTo>
                                  <a:pt x="208544" y="1123949"/>
                                </a:lnTo>
                                <a:lnTo>
                                  <a:pt x="200243" y="1115966"/>
                                </a:lnTo>
                                <a:close/>
                              </a:path>
                              <a:path w="268605" h="1485900">
                                <a:moveTo>
                                  <a:pt x="0" y="1104899"/>
                                </a:moveTo>
                                <a:lnTo>
                                  <a:pt x="0" y="1117599"/>
                                </a:lnTo>
                                <a:lnTo>
                                  <a:pt x="13236" y="1130299"/>
                                </a:lnTo>
                                <a:lnTo>
                                  <a:pt x="21594" y="1122280"/>
                                </a:lnTo>
                                <a:lnTo>
                                  <a:pt x="21929" y="1122280"/>
                                </a:lnTo>
                                <a:lnTo>
                                  <a:pt x="17062" y="1117599"/>
                                </a:lnTo>
                                <a:lnTo>
                                  <a:pt x="3857" y="1117599"/>
                                </a:lnTo>
                                <a:lnTo>
                                  <a:pt x="0" y="1104899"/>
                                </a:lnTo>
                                <a:close/>
                              </a:path>
                              <a:path w="268605" h="1485900">
                                <a:moveTo>
                                  <a:pt x="116105" y="1111249"/>
                                </a:moveTo>
                                <a:lnTo>
                                  <a:pt x="107697" y="1119335"/>
                                </a:lnTo>
                                <a:lnTo>
                                  <a:pt x="119124" y="1130299"/>
                                </a:lnTo>
                                <a:lnTo>
                                  <a:pt x="127483" y="1122280"/>
                                </a:lnTo>
                                <a:lnTo>
                                  <a:pt x="125331" y="1120123"/>
                                </a:lnTo>
                                <a:lnTo>
                                  <a:pt x="116105" y="1111249"/>
                                </a:lnTo>
                                <a:close/>
                              </a:path>
                              <a:path w="268605" h="1485900">
                                <a:moveTo>
                                  <a:pt x="138978" y="1111249"/>
                                </a:moveTo>
                                <a:lnTo>
                                  <a:pt x="129731" y="1120123"/>
                                </a:lnTo>
                                <a:lnTo>
                                  <a:pt x="127574" y="1122280"/>
                                </a:lnTo>
                                <a:lnTo>
                                  <a:pt x="135913" y="1130299"/>
                                </a:lnTo>
                                <a:lnTo>
                                  <a:pt x="147314" y="1119335"/>
                                </a:lnTo>
                                <a:lnTo>
                                  <a:pt x="145596" y="1117599"/>
                                </a:lnTo>
                                <a:lnTo>
                                  <a:pt x="138978" y="1111249"/>
                                </a:lnTo>
                                <a:close/>
                              </a:path>
                              <a:path w="268605" h="1485900">
                                <a:moveTo>
                                  <a:pt x="155721" y="1111249"/>
                                </a:moveTo>
                                <a:lnTo>
                                  <a:pt x="149119" y="1117599"/>
                                </a:lnTo>
                                <a:lnTo>
                                  <a:pt x="147405" y="1119335"/>
                                </a:lnTo>
                                <a:lnTo>
                                  <a:pt x="158833" y="1130299"/>
                                </a:lnTo>
                                <a:lnTo>
                                  <a:pt x="167191" y="1122280"/>
                                </a:lnTo>
                                <a:lnTo>
                                  <a:pt x="155721" y="1111249"/>
                                </a:lnTo>
                                <a:close/>
                              </a:path>
                              <a:path w="268605" h="1485900">
                                <a:moveTo>
                                  <a:pt x="261367" y="1111249"/>
                                </a:moveTo>
                                <a:lnTo>
                                  <a:pt x="252959" y="1119335"/>
                                </a:lnTo>
                                <a:lnTo>
                                  <a:pt x="253294" y="1119335"/>
                                </a:lnTo>
                                <a:lnTo>
                                  <a:pt x="264721" y="1130299"/>
                                </a:lnTo>
                                <a:lnTo>
                                  <a:pt x="267969" y="1117599"/>
                                </a:lnTo>
                                <a:lnTo>
                                  <a:pt x="261367" y="1111249"/>
                                </a:lnTo>
                                <a:close/>
                              </a:path>
                              <a:path w="268605" h="1485900">
                                <a:moveTo>
                                  <a:pt x="99270" y="1111249"/>
                                </a:moveTo>
                                <a:lnTo>
                                  <a:pt x="90022" y="1120123"/>
                                </a:lnTo>
                                <a:lnTo>
                                  <a:pt x="98666" y="1128020"/>
                                </a:lnTo>
                                <a:lnTo>
                                  <a:pt x="107697" y="1119335"/>
                                </a:lnTo>
                                <a:lnTo>
                                  <a:pt x="99270" y="1111249"/>
                                </a:lnTo>
                                <a:close/>
                              </a:path>
                              <a:path w="268605" h="1485900">
                                <a:moveTo>
                                  <a:pt x="178687" y="1111249"/>
                                </a:moveTo>
                                <a:lnTo>
                                  <a:pt x="167191" y="1122280"/>
                                </a:lnTo>
                                <a:lnTo>
                                  <a:pt x="173160" y="1128020"/>
                                </a:lnTo>
                                <a:lnTo>
                                  <a:pt x="184944" y="1117253"/>
                                </a:lnTo>
                                <a:lnTo>
                                  <a:pt x="178687" y="1111249"/>
                                </a:lnTo>
                                <a:close/>
                              </a:path>
                              <a:path w="268605" h="1485900">
                                <a:moveTo>
                                  <a:pt x="227337" y="1105876"/>
                                </a:moveTo>
                                <a:lnTo>
                                  <a:pt x="218931" y="1113960"/>
                                </a:lnTo>
                                <a:lnTo>
                                  <a:pt x="230783" y="1124764"/>
                                </a:lnTo>
                                <a:lnTo>
                                  <a:pt x="239185" y="1116701"/>
                                </a:lnTo>
                                <a:lnTo>
                                  <a:pt x="227337" y="1105876"/>
                                </a:lnTo>
                                <a:close/>
                              </a:path>
                              <a:path w="268605" h="1485900">
                                <a:moveTo>
                                  <a:pt x="26535" y="1122280"/>
                                </a:moveTo>
                                <a:lnTo>
                                  <a:pt x="21929" y="1122280"/>
                                </a:lnTo>
                                <a:lnTo>
                                  <a:pt x="24173" y="1124438"/>
                                </a:lnTo>
                                <a:lnTo>
                                  <a:pt x="26535" y="1122280"/>
                                </a:lnTo>
                                <a:close/>
                              </a:path>
                              <a:path w="268605" h="1485900">
                                <a:moveTo>
                                  <a:pt x="244867" y="1111249"/>
                                </a:moveTo>
                                <a:lnTo>
                                  <a:pt x="239185" y="1116701"/>
                                </a:lnTo>
                                <a:lnTo>
                                  <a:pt x="247653" y="1124438"/>
                                </a:lnTo>
                                <a:lnTo>
                                  <a:pt x="252959" y="1119335"/>
                                </a:lnTo>
                                <a:lnTo>
                                  <a:pt x="253294" y="1119335"/>
                                </a:lnTo>
                                <a:lnTo>
                                  <a:pt x="244867" y="1111249"/>
                                </a:lnTo>
                                <a:close/>
                              </a:path>
                              <a:path w="268605" h="1485900">
                                <a:moveTo>
                                  <a:pt x="44489" y="1105876"/>
                                </a:moveTo>
                                <a:lnTo>
                                  <a:pt x="35781" y="1113832"/>
                                </a:lnTo>
                                <a:lnTo>
                                  <a:pt x="46326" y="1123949"/>
                                </a:lnTo>
                                <a:lnTo>
                                  <a:pt x="54814" y="1115805"/>
                                </a:lnTo>
                                <a:lnTo>
                                  <a:pt x="44489" y="1105876"/>
                                </a:lnTo>
                                <a:close/>
                              </a:path>
                              <a:path w="268605" h="1485900">
                                <a:moveTo>
                                  <a:pt x="66180" y="1104899"/>
                                </a:moveTo>
                                <a:lnTo>
                                  <a:pt x="54814" y="1115805"/>
                                </a:lnTo>
                                <a:lnTo>
                                  <a:pt x="63282" y="1123949"/>
                                </a:lnTo>
                                <a:lnTo>
                                  <a:pt x="74645" y="1113022"/>
                                </a:lnTo>
                                <a:lnTo>
                                  <a:pt x="66180" y="1104899"/>
                                </a:lnTo>
                                <a:close/>
                              </a:path>
                              <a:path w="268605" h="1485900">
                                <a:moveTo>
                                  <a:pt x="78350" y="1109458"/>
                                </a:moveTo>
                                <a:lnTo>
                                  <a:pt x="74645" y="1113022"/>
                                </a:lnTo>
                                <a:lnTo>
                                  <a:pt x="86034" y="1123949"/>
                                </a:lnTo>
                                <a:lnTo>
                                  <a:pt x="90022" y="1120123"/>
                                </a:lnTo>
                                <a:lnTo>
                                  <a:pt x="78350" y="1109458"/>
                                </a:lnTo>
                                <a:close/>
                              </a:path>
                              <a:path w="268605" h="1485900">
                                <a:moveTo>
                                  <a:pt x="193476" y="1109458"/>
                                </a:moveTo>
                                <a:lnTo>
                                  <a:pt x="184944" y="1117253"/>
                                </a:lnTo>
                                <a:lnTo>
                                  <a:pt x="191923" y="1123949"/>
                                </a:lnTo>
                                <a:lnTo>
                                  <a:pt x="200243" y="1115966"/>
                                </a:lnTo>
                                <a:lnTo>
                                  <a:pt x="193476" y="1109458"/>
                                </a:lnTo>
                                <a:close/>
                              </a:path>
                              <a:path w="268605" h="1485900">
                                <a:moveTo>
                                  <a:pt x="210419" y="1106202"/>
                                </a:moveTo>
                                <a:lnTo>
                                  <a:pt x="200243" y="1115966"/>
                                </a:lnTo>
                                <a:lnTo>
                                  <a:pt x="208544" y="1123949"/>
                                </a:lnTo>
                                <a:lnTo>
                                  <a:pt x="218931" y="1113960"/>
                                </a:lnTo>
                                <a:lnTo>
                                  <a:pt x="210419" y="1106202"/>
                                </a:lnTo>
                                <a:close/>
                              </a:path>
                              <a:path w="268605" h="1485900">
                                <a:moveTo>
                                  <a:pt x="119124" y="1092199"/>
                                </a:moveTo>
                                <a:lnTo>
                                  <a:pt x="99270" y="1111249"/>
                                </a:lnTo>
                                <a:lnTo>
                                  <a:pt x="107697" y="1119335"/>
                                </a:lnTo>
                                <a:lnTo>
                                  <a:pt x="116105" y="1111249"/>
                                </a:lnTo>
                                <a:lnTo>
                                  <a:pt x="107864" y="1103325"/>
                                </a:lnTo>
                                <a:lnTo>
                                  <a:pt x="124345" y="1103325"/>
                                </a:lnTo>
                                <a:lnTo>
                                  <a:pt x="127407" y="1100380"/>
                                </a:lnTo>
                                <a:lnTo>
                                  <a:pt x="127650" y="1100380"/>
                                </a:lnTo>
                                <a:lnTo>
                                  <a:pt x="119124" y="1092199"/>
                                </a:lnTo>
                                <a:close/>
                              </a:path>
                              <a:path w="268605" h="1485900">
                                <a:moveTo>
                                  <a:pt x="158833" y="1092199"/>
                                </a:moveTo>
                                <a:lnTo>
                                  <a:pt x="138978" y="1111249"/>
                                </a:lnTo>
                                <a:lnTo>
                                  <a:pt x="147405" y="1119335"/>
                                </a:lnTo>
                                <a:lnTo>
                                  <a:pt x="149119" y="1117599"/>
                                </a:lnTo>
                                <a:lnTo>
                                  <a:pt x="155721" y="1111249"/>
                                </a:lnTo>
                                <a:lnTo>
                                  <a:pt x="147481" y="1103325"/>
                                </a:lnTo>
                                <a:lnTo>
                                  <a:pt x="163962" y="1103325"/>
                                </a:lnTo>
                                <a:lnTo>
                                  <a:pt x="167024" y="1100380"/>
                                </a:lnTo>
                                <a:lnTo>
                                  <a:pt x="167358" y="1100380"/>
                                </a:lnTo>
                                <a:lnTo>
                                  <a:pt x="158833" y="1092199"/>
                                </a:lnTo>
                                <a:close/>
                              </a:path>
                              <a:path w="268605" h="1485900">
                                <a:moveTo>
                                  <a:pt x="253126" y="1103325"/>
                                </a:moveTo>
                                <a:lnTo>
                                  <a:pt x="244867" y="1111249"/>
                                </a:lnTo>
                                <a:lnTo>
                                  <a:pt x="253294" y="1119335"/>
                                </a:lnTo>
                                <a:lnTo>
                                  <a:pt x="252959" y="1119335"/>
                                </a:lnTo>
                                <a:lnTo>
                                  <a:pt x="261367" y="1111249"/>
                                </a:lnTo>
                                <a:lnTo>
                                  <a:pt x="253126" y="1103325"/>
                                </a:lnTo>
                                <a:close/>
                              </a:path>
                              <a:path w="268605" h="1485900">
                                <a:moveTo>
                                  <a:pt x="13236" y="1092199"/>
                                </a:moveTo>
                                <a:lnTo>
                                  <a:pt x="0" y="1104899"/>
                                </a:lnTo>
                                <a:lnTo>
                                  <a:pt x="3752" y="1117253"/>
                                </a:lnTo>
                                <a:lnTo>
                                  <a:pt x="3857" y="1117599"/>
                                </a:lnTo>
                                <a:lnTo>
                                  <a:pt x="10459" y="1111249"/>
                                </a:lnTo>
                                <a:lnTo>
                                  <a:pt x="3857" y="1104899"/>
                                </a:lnTo>
                                <a:lnTo>
                                  <a:pt x="17062" y="1104899"/>
                                </a:lnTo>
                                <a:lnTo>
                                  <a:pt x="21762" y="1100380"/>
                                </a:lnTo>
                                <a:lnTo>
                                  <a:pt x="13236" y="1092199"/>
                                </a:lnTo>
                                <a:close/>
                              </a:path>
                              <a:path w="268605" h="1485900">
                                <a:moveTo>
                                  <a:pt x="10459" y="1111249"/>
                                </a:moveTo>
                                <a:lnTo>
                                  <a:pt x="3857" y="1117599"/>
                                </a:lnTo>
                                <a:lnTo>
                                  <a:pt x="17062" y="1117599"/>
                                </a:lnTo>
                                <a:lnTo>
                                  <a:pt x="10459" y="1111249"/>
                                </a:lnTo>
                                <a:close/>
                              </a:path>
                              <a:path w="268605" h="1485900">
                                <a:moveTo>
                                  <a:pt x="196844" y="1093828"/>
                                </a:moveTo>
                                <a:lnTo>
                                  <a:pt x="178687" y="1111249"/>
                                </a:lnTo>
                                <a:lnTo>
                                  <a:pt x="184944" y="1117253"/>
                                </a:lnTo>
                                <a:lnTo>
                                  <a:pt x="193476" y="1109458"/>
                                </a:lnTo>
                                <a:lnTo>
                                  <a:pt x="187098" y="1103325"/>
                                </a:lnTo>
                                <a:lnTo>
                                  <a:pt x="200190" y="1103325"/>
                                </a:lnTo>
                                <a:lnTo>
                                  <a:pt x="203413" y="1100380"/>
                                </a:lnTo>
                                <a:lnTo>
                                  <a:pt x="204032" y="1100380"/>
                                </a:lnTo>
                                <a:lnTo>
                                  <a:pt x="196844" y="1093828"/>
                                </a:lnTo>
                                <a:close/>
                              </a:path>
                              <a:path w="268605" h="1485900">
                                <a:moveTo>
                                  <a:pt x="218845" y="1098118"/>
                                </a:moveTo>
                                <a:lnTo>
                                  <a:pt x="210419" y="1106202"/>
                                </a:lnTo>
                                <a:lnTo>
                                  <a:pt x="218931" y="1113960"/>
                                </a:lnTo>
                                <a:lnTo>
                                  <a:pt x="227337" y="1105876"/>
                                </a:lnTo>
                                <a:lnTo>
                                  <a:pt x="218845" y="1098118"/>
                                </a:lnTo>
                                <a:close/>
                              </a:path>
                              <a:path w="268605" h="1485900">
                                <a:moveTo>
                                  <a:pt x="52944" y="1092199"/>
                                </a:moveTo>
                                <a:lnTo>
                                  <a:pt x="33090" y="1111249"/>
                                </a:lnTo>
                                <a:lnTo>
                                  <a:pt x="35781" y="1113832"/>
                                </a:lnTo>
                                <a:lnTo>
                                  <a:pt x="44489" y="1105876"/>
                                </a:lnTo>
                                <a:lnTo>
                                  <a:pt x="41836" y="1103325"/>
                                </a:lnTo>
                                <a:lnTo>
                                  <a:pt x="47282" y="1103325"/>
                                </a:lnTo>
                                <a:lnTo>
                                  <a:pt x="56122" y="1095249"/>
                                </a:lnTo>
                                <a:lnTo>
                                  <a:pt x="52944" y="1092199"/>
                                </a:lnTo>
                                <a:close/>
                              </a:path>
                              <a:path w="268605" h="1485900">
                                <a:moveTo>
                                  <a:pt x="69682" y="1101539"/>
                                </a:moveTo>
                                <a:lnTo>
                                  <a:pt x="66180" y="1104899"/>
                                </a:lnTo>
                                <a:lnTo>
                                  <a:pt x="74645" y="1113022"/>
                                </a:lnTo>
                                <a:lnTo>
                                  <a:pt x="78350" y="1109458"/>
                                </a:lnTo>
                                <a:lnTo>
                                  <a:pt x="69682" y="1101539"/>
                                </a:lnTo>
                                <a:close/>
                              </a:path>
                              <a:path w="268605" h="1485900">
                                <a:moveTo>
                                  <a:pt x="17062" y="1104899"/>
                                </a:moveTo>
                                <a:lnTo>
                                  <a:pt x="3857" y="1104899"/>
                                </a:lnTo>
                                <a:lnTo>
                                  <a:pt x="10459" y="1111249"/>
                                </a:lnTo>
                                <a:lnTo>
                                  <a:pt x="17062" y="1104899"/>
                                </a:lnTo>
                                <a:close/>
                              </a:path>
                              <a:path w="268605" h="1485900">
                                <a:moveTo>
                                  <a:pt x="30268" y="1092199"/>
                                </a:moveTo>
                                <a:lnTo>
                                  <a:pt x="21762" y="1100380"/>
                                </a:lnTo>
                                <a:lnTo>
                                  <a:pt x="33090" y="1111249"/>
                                </a:lnTo>
                                <a:lnTo>
                                  <a:pt x="41349" y="1103325"/>
                                </a:lnTo>
                                <a:lnTo>
                                  <a:pt x="41836" y="1103325"/>
                                </a:lnTo>
                                <a:lnTo>
                                  <a:pt x="30268" y="1092199"/>
                                </a:lnTo>
                                <a:close/>
                              </a:path>
                              <a:path w="268605" h="1485900">
                                <a:moveTo>
                                  <a:pt x="96296" y="1092199"/>
                                </a:moveTo>
                                <a:lnTo>
                                  <a:pt x="87790" y="1100380"/>
                                </a:lnTo>
                                <a:lnTo>
                                  <a:pt x="87942" y="1100380"/>
                                </a:lnTo>
                                <a:lnTo>
                                  <a:pt x="99270" y="1111249"/>
                                </a:lnTo>
                                <a:lnTo>
                                  <a:pt x="107529" y="1103325"/>
                                </a:lnTo>
                                <a:lnTo>
                                  <a:pt x="107864" y="1103325"/>
                                </a:lnTo>
                                <a:lnTo>
                                  <a:pt x="96296" y="1092199"/>
                                </a:lnTo>
                                <a:close/>
                              </a:path>
                              <a:path w="268605" h="1485900">
                                <a:moveTo>
                                  <a:pt x="124345" y="1103325"/>
                                </a:moveTo>
                                <a:lnTo>
                                  <a:pt x="107864" y="1103325"/>
                                </a:lnTo>
                                <a:lnTo>
                                  <a:pt x="116105" y="1111249"/>
                                </a:lnTo>
                                <a:lnTo>
                                  <a:pt x="124345" y="1103325"/>
                                </a:lnTo>
                                <a:close/>
                              </a:path>
                              <a:path w="268605" h="1485900">
                                <a:moveTo>
                                  <a:pt x="135913" y="1092199"/>
                                </a:moveTo>
                                <a:lnTo>
                                  <a:pt x="127407" y="1100380"/>
                                </a:lnTo>
                                <a:lnTo>
                                  <a:pt x="127650" y="1100380"/>
                                </a:lnTo>
                                <a:lnTo>
                                  <a:pt x="138978" y="1111249"/>
                                </a:lnTo>
                                <a:lnTo>
                                  <a:pt x="147238" y="1103325"/>
                                </a:lnTo>
                                <a:lnTo>
                                  <a:pt x="147481" y="1103325"/>
                                </a:lnTo>
                                <a:lnTo>
                                  <a:pt x="135913" y="1092199"/>
                                </a:lnTo>
                                <a:close/>
                              </a:path>
                              <a:path w="268605" h="1485900">
                                <a:moveTo>
                                  <a:pt x="163962" y="1103325"/>
                                </a:moveTo>
                                <a:lnTo>
                                  <a:pt x="147481" y="1103325"/>
                                </a:lnTo>
                                <a:lnTo>
                                  <a:pt x="155721" y="1111249"/>
                                </a:lnTo>
                                <a:lnTo>
                                  <a:pt x="163962" y="1103325"/>
                                </a:lnTo>
                                <a:close/>
                              </a:path>
                              <a:path w="268605" h="1485900">
                                <a:moveTo>
                                  <a:pt x="175530" y="1092199"/>
                                </a:moveTo>
                                <a:lnTo>
                                  <a:pt x="167024" y="1100380"/>
                                </a:lnTo>
                                <a:lnTo>
                                  <a:pt x="167358" y="1100380"/>
                                </a:lnTo>
                                <a:lnTo>
                                  <a:pt x="178687" y="1111249"/>
                                </a:lnTo>
                                <a:lnTo>
                                  <a:pt x="186946" y="1103325"/>
                                </a:lnTo>
                                <a:lnTo>
                                  <a:pt x="187098" y="1103325"/>
                                </a:lnTo>
                                <a:lnTo>
                                  <a:pt x="175530" y="1092199"/>
                                </a:lnTo>
                                <a:close/>
                              </a:path>
                              <a:path w="268605" h="1485900">
                                <a:moveTo>
                                  <a:pt x="241558" y="1092199"/>
                                </a:moveTo>
                                <a:lnTo>
                                  <a:pt x="233052" y="1100380"/>
                                </a:lnTo>
                                <a:lnTo>
                                  <a:pt x="233539" y="1100380"/>
                                </a:lnTo>
                                <a:lnTo>
                                  <a:pt x="244867" y="1111249"/>
                                </a:lnTo>
                                <a:lnTo>
                                  <a:pt x="253126" y="1103325"/>
                                </a:lnTo>
                                <a:lnTo>
                                  <a:pt x="241558" y="1092199"/>
                                </a:lnTo>
                                <a:close/>
                              </a:path>
                              <a:path w="268605" h="1485900">
                                <a:moveTo>
                                  <a:pt x="261367" y="1073149"/>
                                </a:moveTo>
                                <a:lnTo>
                                  <a:pt x="252883" y="1081308"/>
                                </a:lnTo>
                                <a:lnTo>
                                  <a:pt x="253370" y="1081308"/>
                                </a:lnTo>
                                <a:lnTo>
                                  <a:pt x="264721" y="1092199"/>
                                </a:lnTo>
                                <a:lnTo>
                                  <a:pt x="253126" y="1103325"/>
                                </a:lnTo>
                                <a:lnTo>
                                  <a:pt x="261367" y="1111249"/>
                                </a:lnTo>
                                <a:lnTo>
                                  <a:pt x="267969" y="1104899"/>
                                </a:lnTo>
                                <a:lnTo>
                                  <a:pt x="267969" y="1079499"/>
                                </a:lnTo>
                                <a:lnTo>
                                  <a:pt x="261367" y="1073149"/>
                                </a:lnTo>
                                <a:close/>
                              </a:path>
                              <a:path w="268605" h="1485900">
                                <a:moveTo>
                                  <a:pt x="79416" y="1092199"/>
                                </a:moveTo>
                                <a:lnTo>
                                  <a:pt x="69682" y="1101539"/>
                                </a:lnTo>
                                <a:lnTo>
                                  <a:pt x="78350" y="1109458"/>
                                </a:lnTo>
                                <a:lnTo>
                                  <a:pt x="87790" y="1100380"/>
                                </a:lnTo>
                                <a:lnTo>
                                  <a:pt x="87942" y="1100380"/>
                                </a:lnTo>
                                <a:lnTo>
                                  <a:pt x="79416" y="1092199"/>
                                </a:lnTo>
                                <a:close/>
                              </a:path>
                              <a:path w="268605" h="1485900">
                                <a:moveTo>
                                  <a:pt x="200190" y="1103325"/>
                                </a:moveTo>
                                <a:lnTo>
                                  <a:pt x="187098" y="1103325"/>
                                </a:lnTo>
                                <a:lnTo>
                                  <a:pt x="193476" y="1109458"/>
                                </a:lnTo>
                                <a:lnTo>
                                  <a:pt x="200190" y="1103325"/>
                                </a:lnTo>
                                <a:close/>
                              </a:path>
                              <a:path w="268605" h="1485900">
                                <a:moveTo>
                                  <a:pt x="212367" y="1092199"/>
                                </a:moveTo>
                                <a:lnTo>
                                  <a:pt x="203413" y="1100380"/>
                                </a:lnTo>
                                <a:lnTo>
                                  <a:pt x="204032" y="1100380"/>
                                </a:lnTo>
                                <a:lnTo>
                                  <a:pt x="210419" y="1106202"/>
                                </a:lnTo>
                                <a:lnTo>
                                  <a:pt x="218845" y="1098118"/>
                                </a:lnTo>
                                <a:lnTo>
                                  <a:pt x="212367" y="1092199"/>
                                </a:lnTo>
                                <a:close/>
                              </a:path>
                              <a:path w="268605" h="1485900">
                                <a:moveTo>
                                  <a:pt x="47282" y="1103325"/>
                                </a:moveTo>
                                <a:lnTo>
                                  <a:pt x="41836" y="1103325"/>
                                </a:lnTo>
                                <a:lnTo>
                                  <a:pt x="44489" y="1105876"/>
                                </a:lnTo>
                                <a:lnTo>
                                  <a:pt x="47282" y="1103325"/>
                                </a:lnTo>
                                <a:close/>
                              </a:path>
                              <a:path w="268605" h="1485900">
                                <a:moveTo>
                                  <a:pt x="225013" y="1092199"/>
                                </a:moveTo>
                                <a:lnTo>
                                  <a:pt x="218845" y="1098118"/>
                                </a:lnTo>
                                <a:lnTo>
                                  <a:pt x="227337" y="1105876"/>
                                </a:lnTo>
                                <a:lnTo>
                                  <a:pt x="233052" y="1100380"/>
                                </a:lnTo>
                                <a:lnTo>
                                  <a:pt x="233539" y="1100380"/>
                                </a:lnTo>
                                <a:lnTo>
                                  <a:pt x="225013" y="1092199"/>
                                </a:lnTo>
                                <a:close/>
                              </a:path>
                              <a:path w="268605" h="1485900">
                                <a:moveTo>
                                  <a:pt x="59459" y="1092199"/>
                                </a:moveTo>
                                <a:lnTo>
                                  <a:pt x="56122" y="1095249"/>
                                </a:lnTo>
                                <a:lnTo>
                                  <a:pt x="66180" y="1104899"/>
                                </a:lnTo>
                                <a:lnTo>
                                  <a:pt x="69682" y="1101539"/>
                                </a:lnTo>
                                <a:lnTo>
                                  <a:pt x="59459" y="1092199"/>
                                </a:lnTo>
                                <a:close/>
                              </a:path>
                              <a:path w="268605" h="1485900">
                                <a:moveTo>
                                  <a:pt x="33090" y="1073149"/>
                                </a:moveTo>
                                <a:lnTo>
                                  <a:pt x="13236" y="1092199"/>
                                </a:lnTo>
                                <a:lnTo>
                                  <a:pt x="21762" y="1100380"/>
                                </a:lnTo>
                                <a:lnTo>
                                  <a:pt x="30268" y="1092199"/>
                                </a:lnTo>
                                <a:lnTo>
                                  <a:pt x="22005" y="1084253"/>
                                </a:lnTo>
                                <a:lnTo>
                                  <a:pt x="38531" y="1084253"/>
                                </a:lnTo>
                                <a:lnTo>
                                  <a:pt x="41593" y="1081308"/>
                                </a:lnTo>
                                <a:lnTo>
                                  <a:pt x="33090" y="1073149"/>
                                </a:lnTo>
                                <a:close/>
                              </a:path>
                              <a:path w="268605" h="1485900">
                                <a:moveTo>
                                  <a:pt x="99270" y="1073149"/>
                                </a:moveTo>
                                <a:lnTo>
                                  <a:pt x="79416" y="1092199"/>
                                </a:lnTo>
                                <a:lnTo>
                                  <a:pt x="87942" y="1100380"/>
                                </a:lnTo>
                                <a:lnTo>
                                  <a:pt x="87790" y="1100380"/>
                                </a:lnTo>
                                <a:lnTo>
                                  <a:pt x="96296" y="1092199"/>
                                </a:lnTo>
                                <a:lnTo>
                                  <a:pt x="88033" y="1084253"/>
                                </a:lnTo>
                                <a:lnTo>
                                  <a:pt x="104559" y="1084253"/>
                                </a:lnTo>
                                <a:lnTo>
                                  <a:pt x="107621" y="1081308"/>
                                </a:lnTo>
                                <a:lnTo>
                                  <a:pt x="107773" y="1081308"/>
                                </a:lnTo>
                                <a:lnTo>
                                  <a:pt x="99270" y="1073149"/>
                                </a:lnTo>
                                <a:close/>
                              </a:path>
                              <a:path w="268605" h="1485900">
                                <a:moveTo>
                                  <a:pt x="138978" y="1073149"/>
                                </a:moveTo>
                                <a:lnTo>
                                  <a:pt x="119124" y="1092199"/>
                                </a:lnTo>
                                <a:lnTo>
                                  <a:pt x="127650" y="1100380"/>
                                </a:lnTo>
                                <a:lnTo>
                                  <a:pt x="127407" y="1100380"/>
                                </a:lnTo>
                                <a:lnTo>
                                  <a:pt x="135913" y="1092199"/>
                                </a:lnTo>
                                <a:lnTo>
                                  <a:pt x="127650" y="1084253"/>
                                </a:lnTo>
                                <a:lnTo>
                                  <a:pt x="144176" y="1084253"/>
                                </a:lnTo>
                                <a:lnTo>
                                  <a:pt x="147238" y="1081308"/>
                                </a:lnTo>
                                <a:lnTo>
                                  <a:pt x="147482" y="1081308"/>
                                </a:lnTo>
                                <a:lnTo>
                                  <a:pt x="138978" y="1073149"/>
                                </a:lnTo>
                                <a:close/>
                              </a:path>
                              <a:path w="268605" h="1485900">
                                <a:moveTo>
                                  <a:pt x="176481" y="1075266"/>
                                </a:moveTo>
                                <a:lnTo>
                                  <a:pt x="158833" y="1092199"/>
                                </a:lnTo>
                                <a:lnTo>
                                  <a:pt x="167358" y="1100380"/>
                                </a:lnTo>
                                <a:lnTo>
                                  <a:pt x="167024" y="1100380"/>
                                </a:lnTo>
                                <a:lnTo>
                                  <a:pt x="175530" y="1092199"/>
                                </a:lnTo>
                                <a:lnTo>
                                  <a:pt x="167267" y="1084253"/>
                                </a:lnTo>
                                <a:lnTo>
                                  <a:pt x="183793" y="1084253"/>
                                </a:lnTo>
                                <a:lnTo>
                                  <a:pt x="185032" y="1083061"/>
                                </a:lnTo>
                                <a:lnTo>
                                  <a:pt x="176481" y="1075266"/>
                                </a:lnTo>
                                <a:close/>
                              </a:path>
                              <a:path w="268605" h="1485900">
                                <a:moveTo>
                                  <a:pt x="205284" y="1085729"/>
                                </a:moveTo>
                                <a:lnTo>
                                  <a:pt x="196844" y="1093828"/>
                                </a:lnTo>
                                <a:lnTo>
                                  <a:pt x="204032" y="1100380"/>
                                </a:lnTo>
                                <a:lnTo>
                                  <a:pt x="203413" y="1100380"/>
                                </a:lnTo>
                                <a:lnTo>
                                  <a:pt x="212367" y="1092199"/>
                                </a:lnTo>
                                <a:lnTo>
                                  <a:pt x="205284" y="1085729"/>
                                </a:lnTo>
                                <a:close/>
                              </a:path>
                              <a:path w="268605" h="1485900">
                                <a:moveTo>
                                  <a:pt x="233295" y="1084253"/>
                                </a:moveTo>
                                <a:lnTo>
                                  <a:pt x="225013" y="1092199"/>
                                </a:lnTo>
                                <a:lnTo>
                                  <a:pt x="233539" y="1100380"/>
                                </a:lnTo>
                                <a:lnTo>
                                  <a:pt x="233052" y="1100380"/>
                                </a:lnTo>
                                <a:lnTo>
                                  <a:pt x="241558" y="1092199"/>
                                </a:lnTo>
                                <a:lnTo>
                                  <a:pt x="233295" y="1084253"/>
                                </a:lnTo>
                                <a:close/>
                              </a:path>
                              <a:path w="268605" h="1485900">
                                <a:moveTo>
                                  <a:pt x="56122" y="1089150"/>
                                </a:moveTo>
                                <a:lnTo>
                                  <a:pt x="52944" y="1092199"/>
                                </a:lnTo>
                                <a:lnTo>
                                  <a:pt x="56122" y="1095249"/>
                                </a:lnTo>
                                <a:lnTo>
                                  <a:pt x="59459" y="1092199"/>
                                </a:lnTo>
                                <a:lnTo>
                                  <a:pt x="56122" y="1089150"/>
                                </a:lnTo>
                                <a:close/>
                              </a:path>
                              <a:path w="268605" h="1485900">
                                <a:moveTo>
                                  <a:pt x="193476" y="1074941"/>
                                </a:moveTo>
                                <a:lnTo>
                                  <a:pt x="185032" y="1083061"/>
                                </a:lnTo>
                                <a:lnTo>
                                  <a:pt x="196844" y="1093828"/>
                                </a:lnTo>
                                <a:lnTo>
                                  <a:pt x="205284" y="1085729"/>
                                </a:lnTo>
                                <a:lnTo>
                                  <a:pt x="193476" y="1074941"/>
                                </a:lnTo>
                                <a:close/>
                              </a:path>
                              <a:path w="268605" h="1485900">
                                <a:moveTo>
                                  <a:pt x="3857" y="1066799"/>
                                </a:moveTo>
                                <a:lnTo>
                                  <a:pt x="0" y="1079499"/>
                                </a:lnTo>
                                <a:lnTo>
                                  <a:pt x="13236" y="1092199"/>
                                </a:lnTo>
                                <a:lnTo>
                                  <a:pt x="21518" y="1084253"/>
                                </a:lnTo>
                                <a:lnTo>
                                  <a:pt x="22005" y="1084253"/>
                                </a:lnTo>
                                <a:lnTo>
                                  <a:pt x="17062" y="1079499"/>
                                </a:lnTo>
                                <a:lnTo>
                                  <a:pt x="3857" y="1079499"/>
                                </a:lnTo>
                                <a:lnTo>
                                  <a:pt x="10459" y="1073149"/>
                                </a:lnTo>
                                <a:lnTo>
                                  <a:pt x="3857" y="1066799"/>
                                </a:lnTo>
                                <a:close/>
                              </a:path>
                              <a:path w="268605" h="1485900">
                                <a:moveTo>
                                  <a:pt x="38531" y="1084253"/>
                                </a:moveTo>
                                <a:lnTo>
                                  <a:pt x="22005" y="1084253"/>
                                </a:lnTo>
                                <a:lnTo>
                                  <a:pt x="30268" y="1092199"/>
                                </a:lnTo>
                                <a:lnTo>
                                  <a:pt x="38531" y="1084253"/>
                                </a:lnTo>
                                <a:close/>
                              </a:path>
                              <a:path w="268605" h="1485900">
                                <a:moveTo>
                                  <a:pt x="44489" y="1078523"/>
                                </a:moveTo>
                                <a:lnTo>
                                  <a:pt x="41593" y="1081308"/>
                                </a:lnTo>
                                <a:lnTo>
                                  <a:pt x="52944" y="1092199"/>
                                </a:lnTo>
                                <a:lnTo>
                                  <a:pt x="56122" y="1089150"/>
                                </a:lnTo>
                                <a:lnTo>
                                  <a:pt x="44489" y="1078523"/>
                                </a:lnTo>
                                <a:close/>
                              </a:path>
                              <a:path w="268605" h="1485900">
                                <a:moveTo>
                                  <a:pt x="66180" y="1079499"/>
                                </a:moveTo>
                                <a:lnTo>
                                  <a:pt x="56122" y="1089150"/>
                                </a:lnTo>
                                <a:lnTo>
                                  <a:pt x="59459" y="1092199"/>
                                </a:lnTo>
                                <a:lnTo>
                                  <a:pt x="69682" y="1082860"/>
                                </a:lnTo>
                                <a:lnTo>
                                  <a:pt x="66180" y="1079499"/>
                                </a:lnTo>
                                <a:close/>
                              </a:path>
                              <a:path w="268605" h="1485900">
                                <a:moveTo>
                                  <a:pt x="78350" y="1074941"/>
                                </a:moveTo>
                                <a:lnTo>
                                  <a:pt x="69682" y="1082860"/>
                                </a:lnTo>
                                <a:lnTo>
                                  <a:pt x="79416" y="1092199"/>
                                </a:lnTo>
                                <a:lnTo>
                                  <a:pt x="87698" y="1084253"/>
                                </a:lnTo>
                                <a:lnTo>
                                  <a:pt x="88033" y="1084253"/>
                                </a:lnTo>
                                <a:lnTo>
                                  <a:pt x="78350" y="1074941"/>
                                </a:lnTo>
                                <a:close/>
                              </a:path>
                              <a:path w="268605" h="1485900">
                                <a:moveTo>
                                  <a:pt x="104559" y="1084253"/>
                                </a:moveTo>
                                <a:lnTo>
                                  <a:pt x="88033" y="1084253"/>
                                </a:lnTo>
                                <a:lnTo>
                                  <a:pt x="96296" y="1092199"/>
                                </a:lnTo>
                                <a:lnTo>
                                  <a:pt x="104559" y="1084253"/>
                                </a:lnTo>
                                <a:close/>
                              </a:path>
                              <a:path w="268605" h="1485900">
                                <a:moveTo>
                                  <a:pt x="116105" y="1073149"/>
                                </a:moveTo>
                                <a:lnTo>
                                  <a:pt x="107621" y="1081308"/>
                                </a:lnTo>
                                <a:lnTo>
                                  <a:pt x="107773" y="1081308"/>
                                </a:lnTo>
                                <a:lnTo>
                                  <a:pt x="119124" y="1092199"/>
                                </a:lnTo>
                                <a:lnTo>
                                  <a:pt x="127406" y="1084253"/>
                                </a:lnTo>
                                <a:lnTo>
                                  <a:pt x="127650" y="1084253"/>
                                </a:lnTo>
                                <a:lnTo>
                                  <a:pt x="116105" y="1073149"/>
                                </a:lnTo>
                                <a:close/>
                              </a:path>
                              <a:path w="268605" h="1485900">
                                <a:moveTo>
                                  <a:pt x="144176" y="1084253"/>
                                </a:moveTo>
                                <a:lnTo>
                                  <a:pt x="127650" y="1084253"/>
                                </a:lnTo>
                                <a:lnTo>
                                  <a:pt x="135913" y="1092199"/>
                                </a:lnTo>
                                <a:lnTo>
                                  <a:pt x="144176" y="1084253"/>
                                </a:lnTo>
                                <a:close/>
                              </a:path>
                              <a:path w="268605" h="1485900">
                                <a:moveTo>
                                  <a:pt x="155721" y="1073149"/>
                                </a:moveTo>
                                <a:lnTo>
                                  <a:pt x="147238" y="1081308"/>
                                </a:lnTo>
                                <a:lnTo>
                                  <a:pt x="147482" y="1081308"/>
                                </a:lnTo>
                                <a:lnTo>
                                  <a:pt x="158833" y="1092199"/>
                                </a:lnTo>
                                <a:lnTo>
                                  <a:pt x="167115" y="1084253"/>
                                </a:lnTo>
                                <a:lnTo>
                                  <a:pt x="167267" y="1084253"/>
                                </a:lnTo>
                                <a:lnTo>
                                  <a:pt x="155721" y="1073149"/>
                                </a:lnTo>
                                <a:close/>
                              </a:path>
                              <a:path w="268605" h="1485900">
                                <a:moveTo>
                                  <a:pt x="183793" y="1084253"/>
                                </a:moveTo>
                                <a:lnTo>
                                  <a:pt x="167267" y="1084253"/>
                                </a:lnTo>
                                <a:lnTo>
                                  <a:pt x="175530" y="1092199"/>
                                </a:lnTo>
                                <a:lnTo>
                                  <a:pt x="183793" y="1084253"/>
                                </a:lnTo>
                                <a:close/>
                              </a:path>
                              <a:path w="268605" h="1485900">
                                <a:moveTo>
                                  <a:pt x="211777" y="1079499"/>
                                </a:moveTo>
                                <a:lnTo>
                                  <a:pt x="205284" y="1085729"/>
                                </a:lnTo>
                                <a:lnTo>
                                  <a:pt x="212367" y="1092199"/>
                                </a:lnTo>
                                <a:lnTo>
                                  <a:pt x="218845" y="1086281"/>
                                </a:lnTo>
                                <a:lnTo>
                                  <a:pt x="211777" y="1079499"/>
                                </a:lnTo>
                                <a:close/>
                              </a:path>
                              <a:path w="268605" h="1485900">
                                <a:moveTo>
                                  <a:pt x="227337" y="1078523"/>
                                </a:moveTo>
                                <a:lnTo>
                                  <a:pt x="218845" y="1086281"/>
                                </a:lnTo>
                                <a:lnTo>
                                  <a:pt x="225013" y="1092199"/>
                                </a:lnTo>
                                <a:lnTo>
                                  <a:pt x="233295" y="1084253"/>
                                </a:lnTo>
                                <a:lnTo>
                                  <a:pt x="227337" y="1078523"/>
                                </a:lnTo>
                                <a:close/>
                              </a:path>
                              <a:path w="268605" h="1485900">
                                <a:moveTo>
                                  <a:pt x="244867" y="1073149"/>
                                </a:moveTo>
                                <a:lnTo>
                                  <a:pt x="233295" y="1084253"/>
                                </a:lnTo>
                                <a:lnTo>
                                  <a:pt x="241558" y="1092199"/>
                                </a:lnTo>
                                <a:lnTo>
                                  <a:pt x="252883" y="1081308"/>
                                </a:lnTo>
                                <a:lnTo>
                                  <a:pt x="253370" y="1081308"/>
                                </a:lnTo>
                                <a:lnTo>
                                  <a:pt x="244867" y="1073149"/>
                                </a:lnTo>
                                <a:close/>
                              </a:path>
                              <a:path w="268605" h="1485900">
                                <a:moveTo>
                                  <a:pt x="220074" y="1071538"/>
                                </a:moveTo>
                                <a:lnTo>
                                  <a:pt x="211777" y="1079499"/>
                                </a:lnTo>
                                <a:lnTo>
                                  <a:pt x="218845" y="1086281"/>
                                </a:lnTo>
                                <a:lnTo>
                                  <a:pt x="227337" y="1078523"/>
                                </a:lnTo>
                                <a:lnTo>
                                  <a:pt x="220074" y="1071538"/>
                                </a:lnTo>
                                <a:close/>
                              </a:path>
                              <a:path w="268605" h="1485900">
                                <a:moveTo>
                                  <a:pt x="184944" y="1067146"/>
                                </a:moveTo>
                                <a:lnTo>
                                  <a:pt x="176481" y="1075266"/>
                                </a:lnTo>
                                <a:lnTo>
                                  <a:pt x="185032" y="1083061"/>
                                </a:lnTo>
                                <a:lnTo>
                                  <a:pt x="193476" y="1074941"/>
                                </a:lnTo>
                                <a:lnTo>
                                  <a:pt x="184944" y="1067146"/>
                                </a:lnTo>
                                <a:close/>
                              </a:path>
                              <a:path w="268605" h="1485900">
                                <a:moveTo>
                                  <a:pt x="74645" y="1071377"/>
                                </a:moveTo>
                                <a:lnTo>
                                  <a:pt x="66180" y="1079499"/>
                                </a:lnTo>
                                <a:lnTo>
                                  <a:pt x="69682" y="1082860"/>
                                </a:lnTo>
                                <a:lnTo>
                                  <a:pt x="78350" y="1074941"/>
                                </a:lnTo>
                                <a:lnTo>
                                  <a:pt x="74645" y="1071377"/>
                                </a:lnTo>
                                <a:close/>
                              </a:path>
                              <a:path w="268605" h="1485900">
                                <a:moveTo>
                                  <a:pt x="35781" y="1070567"/>
                                </a:moveTo>
                                <a:lnTo>
                                  <a:pt x="33090" y="1073149"/>
                                </a:lnTo>
                                <a:lnTo>
                                  <a:pt x="41593" y="1081308"/>
                                </a:lnTo>
                                <a:lnTo>
                                  <a:pt x="44489" y="1078523"/>
                                </a:lnTo>
                                <a:lnTo>
                                  <a:pt x="35781" y="1070567"/>
                                </a:lnTo>
                                <a:close/>
                              </a:path>
                              <a:path w="268605" h="1485900">
                                <a:moveTo>
                                  <a:pt x="119124" y="1054099"/>
                                </a:moveTo>
                                <a:lnTo>
                                  <a:pt x="99270" y="1073149"/>
                                </a:lnTo>
                                <a:lnTo>
                                  <a:pt x="107773" y="1081308"/>
                                </a:lnTo>
                                <a:lnTo>
                                  <a:pt x="107621" y="1081308"/>
                                </a:lnTo>
                                <a:lnTo>
                                  <a:pt x="116105" y="1073149"/>
                                </a:lnTo>
                                <a:lnTo>
                                  <a:pt x="107864" y="1065225"/>
                                </a:lnTo>
                                <a:lnTo>
                                  <a:pt x="124345" y="1065225"/>
                                </a:lnTo>
                                <a:lnTo>
                                  <a:pt x="127407" y="1062280"/>
                                </a:lnTo>
                                <a:lnTo>
                                  <a:pt x="127650" y="1062280"/>
                                </a:lnTo>
                                <a:lnTo>
                                  <a:pt x="119124" y="1054099"/>
                                </a:lnTo>
                                <a:close/>
                              </a:path>
                              <a:path w="268605" h="1485900">
                                <a:moveTo>
                                  <a:pt x="156117" y="1056705"/>
                                </a:moveTo>
                                <a:lnTo>
                                  <a:pt x="138978" y="1073149"/>
                                </a:lnTo>
                                <a:lnTo>
                                  <a:pt x="147482" y="1081308"/>
                                </a:lnTo>
                                <a:lnTo>
                                  <a:pt x="147238" y="1081308"/>
                                </a:lnTo>
                                <a:lnTo>
                                  <a:pt x="155721" y="1073149"/>
                                </a:lnTo>
                                <a:lnTo>
                                  <a:pt x="147481" y="1065225"/>
                                </a:lnTo>
                                <a:lnTo>
                                  <a:pt x="163962" y="1065225"/>
                                </a:lnTo>
                                <a:lnTo>
                                  <a:pt x="164693" y="1064521"/>
                                </a:lnTo>
                                <a:lnTo>
                                  <a:pt x="156117" y="1056705"/>
                                </a:lnTo>
                                <a:close/>
                              </a:path>
                              <a:path w="268605" h="1485900">
                                <a:moveTo>
                                  <a:pt x="253126" y="1065225"/>
                                </a:moveTo>
                                <a:lnTo>
                                  <a:pt x="244867" y="1073149"/>
                                </a:lnTo>
                                <a:lnTo>
                                  <a:pt x="253370" y="1081308"/>
                                </a:lnTo>
                                <a:lnTo>
                                  <a:pt x="252883" y="1081308"/>
                                </a:lnTo>
                                <a:lnTo>
                                  <a:pt x="261367" y="1073149"/>
                                </a:lnTo>
                                <a:lnTo>
                                  <a:pt x="253126" y="1065225"/>
                                </a:lnTo>
                                <a:close/>
                              </a:path>
                              <a:path w="268605" h="1485900">
                                <a:moveTo>
                                  <a:pt x="13236" y="1054099"/>
                                </a:moveTo>
                                <a:lnTo>
                                  <a:pt x="0" y="1066799"/>
                                </a:lnTo>
                                <a:lnTo>
                                  <a:pt x="0" y="1079499"/>
                                </a:lnTo>
                                <a:lnTo>
                                  <a:pt x="3752" y="1067146"/>
                                </a:lnTo>
                                <a:lnTo>
                                  <a:pt x="3857" y="1066799"/>
                                </a:lnTo>
                                <a:lnTo>
                                  <a:pt x="17062" y="1066799"/>
                                </a:lnTo>
                                <a:lnTo>
                                  <a:pt x="21762" y="1062280"/>
                                </a:lnTo>
                                <a:lnTo>
                                  <a:pt x="13236" y="1054099"/>
                                </a:lnTo>
                                <a:close/>
                              </a:path>
                              <a:path w="268605" h="1485900">
                                <a:moveTo>
                                  <a:pt x="10459" y="1073149"/>
                                </a:moveTo>
                                <a:lnTo>
                                  <a:pt x="3857" y="1079499"/>
                                </a:lnTo>
                                <a:lnTo>
                                  <a:pt x="17062" y="1079499"/>
                                </a:lnTo>
                                <a:lnTo>
                                  <a:pt x="10459" y="1073149"/>
                                </a:lnTo>
                                <a:close/>
                              </a:path>
                              <a:path w="268605" h="1485900">
                                <a:moveTo>
                                  <a:pt x="63282" y="1060449"/>
                                </a:moveTo>
                                <a:lnTo>
                                  <a:pt x="54814" y="1068594"/>
                                </a:lnTo>
                                <a:lnTo>
                                  <a:pt x="66180" y="1079499"/>
                                </a:lnTo>
                                <a:lnTo>
                                  <a:pt x="74645" y="1071377"/>
                                </a:lnTo>
                                <a:lnTo>
                                  <a:pt x="63282" y="1060449"/>
                                </a:lnTo>
                                <a:close/>
                              </a:path>
                              <a:path w="268605" h="1485900">
                                <a:moveTo>
                                  <a:pt x="208544" y="1060449"/>
                                </a:moveTo>
                                <a:lnTo>
                                  <a:pt x="200243" y="1068433"/>
                                </a:lnTo>
                                <a:lnTo>
                                  <a:pt x="211777" y="1079499"/>
                                </a:lnTo>
                                <a:lnTo>
                                  <a:pt x="220074" y="1071538"/>
                                </a:lnTo>
                                <a:lnTo>
                                  <a:pt x="208544" y="1060449"/>
                                </a:lnTo>
                                <a:close/>
                              </a:path>
                              <a:path w="268605" h="1485900">
                                <a:moveTo>
                                  <a:pt x="46326" y="1060449"/>
                                </a:moveTo>
                                <a:lnTo>
                                  <a:pt x="35781" y="1070567"/>
                                </a:lnTo>
                                <a:lnTo>
                                  <a:pt x="44489" y="1078523"/>
                                </a:lnTo>
                                <a:lnTo>
                                  <a:pt x="54814" y="1068594"/>
                                </a:lnTo>
                                <a:lnTo>
                                  <a:pt x="46326" y="1060449"/>
                                </a:lnTo>
                                <a:close/>
                              </a:path>
                              <a:path w="268605" h="1485900">
                                <a:moveTo>
                                  <a:pt x="231631" y="1060449"/>
                                </a:moveTo>
                                <a:lnTo>
                                  <a:pt x="220074" y="1071538"/>
                                </a:lnTo>
                                <a:lnTo>
                                  <a:pt x="227337" y="1078523"/>
                                </a:lnTo>
                                <a:lnTo>
                                  <a:pt x="239185" y="1067698"/>
                                </a:lnTo>
                                <a:lnTo>
                                  <a:pt x="231631" y="1060449"/>
                                </a:lnTo>
                                <a:close/>
                              </a:path>
                              <a:path w="268605" h="1485900">
                                <a:moveTo>
                                  <a:pt x="173160" y="1056379"/>
                                </a:moveTo>
                                <a:lnTo>
                                  <a:pt x="164693" y="1064521"/>
                                </a:lnTo>
                                <a:lnTo>
                                  <a:pt x="176481" y="1075266"/>
                                </a:lnTo>
                                <a:lnTo>
                                  <a:pt x="184944" y="1067146"/>
                                </a:lnTo>
                                <a:lnTo>
                                  <a:pt x="173160" y="1056379"/>
                                </a:lnTo>
                                <a:close/>
                              </a:path>
                              <a:path w="268605" h="1485900">
                                <a:moveTo>
                                  <a:pt x="86034" y="1060449"/>
                                </a:moveTo>
                                <a:lnTo>
                                  <a:pt x="74645" y="1071377"/>
                                </a:lnTo>
                                <a:lnTo>
                                  <a:pt x="78350" y="1074941"/>
                                </a:lnTo>
                                <a:lnTo>
                                  <a:pt x="90022" y="1064276"/>
                                </a:lnTo>
                                <a:lnTo>
                                  <a:pt x="86034" y="1060449"/>
                                </a:lnTo>
                                <a:close/>
                              </a:path>
                              <a:path w="268605" h="1485900">
                                <a:moveTo>
                                  <a:pt x="191923" y="1060449"/>
                                </a:moveTo>
                                <a:lnTo>
                                  <a:pt x="184944" y="1067146"/>
                                </a:lnTo>
                                <a:lnTo>
                                  <a:pt x="193476" y="1074941"/>
                                </a:lnTo>
                                <a:lnTo>
                                  <a:pt x="200243" y="1068433"/>
                                </a:lnTo>
                                <a:lnTo>
                                  <a:pt x="191923" y="1060449"/>
                                </a:lnTo>
                                <a:close/>
                              </a:path>
                              <a:path w="268605" h="1485900">
                                <a:moveTo>
                                  <a:pt x="17062" y="1066799"/>
                                </a:moveTo>
                                <a:lnTo>
                                  <a:pt x="3857" y="1066799"/>
                                </a:lnTo>
                                <a:lnTo>
                                  <a:pt x="10459" y="1073149"/>
                                </a:lnTo>
                                <a:lnTo>
                                  <a:pt x="17062" y="1066799"/>
                                </a:lnTo>
                                <a:close/>
                              </a:path>
                              <a:path w="268605" h="1485900">
                                <a:moveTo>
                                  <a:pt x="24173" y="1059961"/>
                                </a:moveTo>
                                <a:lnTo>
                                  <a:pt x="21762" y="1062280"/>
                                </a:lnTo>
                                <a:lnTo>
                                  <a:pt x="33090" y="1073149"/>
                                </a:lnTo>
                                <a:lnTo>
                                  <a:pt x="35781" y="1070567"/>
                                </a:lnTo>
                                <a:lnTo>
                                  <a:pt x="24173" y="1059961"/>
                                </a:lnTo>
                                <a:close/>
                              </a:path>
                              <a:path w="268605" h="1485900">
                                <a:moveTo>
                                  <a:pt x="98666" y="1056379"/>
                                </a:moveTo>
                                <a:lnTo>
                                  <a:pt x="90022" y="1064276"/>
                                </a:lnTo>
                                <a:lnTo>
                                  <a:pt x="99270" y="1073149"/>
                                </a:lnTo>
                                <a:lnTo>
                                  <a:pt x="107529" y="1065225"/>
                                </a:lnTo>
                                <a:lnTo>
                                  <a:pt x="107864" y="1065225"/>
                                </a:lnTo>
                                <a:lnTo>
                                  <a:pt x="98666" y="1056379"/>
                                </a:lnTo>
                                <a:close/>
                              </a:path>
                              <a:path w="268605" h="1485900">
                                <a:moveTo>
                                  <a:pt x="124345" y="1065225"/>
                                </a:moveTo>
                                <a:lnTo>
                                  <a:pt x="107864" y="1065225"/>
                                </a:lnTo>
                                <a:lnTo>
                                  <a:pt x="116105" y="1073149"/>
                                </a:lnTo>
                                <a:lnTo>
                                  <a:pt x="124345" y="1065225"/>
                                </a:lnTo>
                                <a:close/>
                              </a:path>
                              <a:path w="268605" h="1485900">
                                <a:moveTo>
                                  <a:pt x="135913" y="1054099"/>
                                </a:moveTo>
                                <a:lnTo>
                                  <a:pt x="127407" y="1062280"/>
                                </a:lnTo>
                                <a:lnTo>
                                  <a:pt x="127650" y="1062280"/>
                                </a:lnTo>
                                <a:lnTo>
                                  <a:pt x="138978" y="1073149"/>
                                </a:lnTo>
                                <a:lnTo>
                                  <a:pt x="147238" y="1065225"/>
                                </a:lnTo>
                                <a:lnTo>
                                  <a:pt x="147481" y="1065225"/>
                                </a:lnTo>
                                <a:lnTo>
                                  <a:pt x="135913" y="1054099"/>
                                </a:lnTo>
                                <a:close/>
                              </a:path>
                              <a:path w="268605" h="1485900">
                                <a:moveTo>
                                  <a:pt x="163962" y="1065225"/>
                                </a:moveTo>
                                <a:lnTo>
                                  <a:pt x="147481" y="1065225"/>
                                </a:lnTo>
                                <a:lnTo>
                                  <a:pt x="155721" y="1073149"/>
                                </a:lnTo>
                                <a:lnTo>
                                  <a:pt x="163962" y="1065225"/>
                                </a:lnTo>
                                <a:close/>
                              </a:path>
                              <a:path w="268605" h="1485900">
                                <a:moveTo>
                                  <a:pt x="247653" y="1059961"/>
                                </a:moveTo>
                                <a:lnTo>
                                  <a:pt x="239185" y="1067698"/>
                                </a:lnTo>
                                <a:lnTo>
                                  <a:pt x="244867" y="1073149"/>
                                </a:lnTo>
                                <a:lnTo>
                                  <a:pt x="253126" y="1065225"/>
                                </a:lnTo>
                                <a:lnTo>
                                  <a:pt x="247653" y="1059961"/>
                                </a:lnTo>
                                <a:close/>
                              </a:path>
                              <a:path w="268605" h="1485900">
                                <a:moveTo>
                                  <a:pt x="264721" y="1054099"/>
                                </a:moveTo>
                                <a:lnTo>
                                  <a:pt x="253126" y="1065225"/>
                                </a:lnTo>
                                <a:lnTo>
                                  <a:pt x="261367" y="1073149"/>
                                </a:lnTo>
                                <a:lnTo>
                                  <a:pt x="267969" y="1066799"/>
                                </a:lnTo>
                                <a:lnTo>
                                  <a:pt x="264721" y="1054099"/>
                                </a:lnTo>
                                <a:close/>
                              </a:path>
                              <a:path w="268605" h="1485900">
                                <a:moveTo>
                                  <a:pt x="66180" y="1041399"/>
                                </a:moveTo>
                                <a:lnTo>
                                  <a:pt x="46326" y="1060449"/>
                                </a:lnTo>
                                <a:lnTo>
                                  <a:pt x="54814" y="1068594"/>
                                </a:lnTo>
                                <a:lnTo>
                                  <a:pt x="63282" y="1060449"/>
                                </a:lnTo>
                                <a:lnTo>
                                  <a:pt x="55027" y="1052510"/>
                                </a:lnTo>
                                <a:lnTo>
                                  <a:pt x="71537" y="1052510"/>
                                </a:lnTo>
                                <a:lnTo>
                                  <a:pt x="74599" y="1049566"/>
                                </a:lnTo>
                                <a:lnTo>
                                  <a:pt x="74220" y="1049114"/>
                                </a:lnTo>
                                <a:lnTo>
                                  <a:pt x="66180" y="1041399"/>
                                </a:lnTo>
                                <a:close/>
                              </a:path>
                              <a:path w="268605" h="1485900">
                                <a:moveTo>
                                  <a:pt x="200289" y="1052510"/>
                                </a:moveTo>
                                <a:lnTo>
                                  <a:pt x="198541" y="1054099"/>
                                </a:lnTo>
                                <a:lnTo>
                                  <a:pt x="191923" y="1060449"/>
                                </a:lnTo>
                                <a:lnTo>
                                  <a:pt x="200243" y="1068433"/>
                                </a:lnTo>
                                <a:lnTo>
                                  <a:pt x="208544" y="1060449"/>
                                </a:lnTo>
                                <a:lnTo>
                                  <a:pt x="200289" y="1052510"/>
                                </a:lnTo>
                                <a:close/>
                              </a:path>
                              <a:path w="268605" h="1485900">
                                <a:moveTo>
                                  <a:pt x="239905" y="1052510"/>
                                </a:moveTo>
                                <a:lnTo>
                                  <a:pt x="231631" y="1060449"/>
                                </a:lnTo>
                                <a:lnTo>
                                  <a:pt x="239185" y="1067698"/>
                                </a:lnTo>
                                <a:lnTo>
                                  <a:pt x="247653" y="1059961"/>
                                </a:lnTo>
                                <a:lnTo>
                                  <a:pt x="239905" y="1052510"/>
                                </a:lnTo>
                                <a:close/>
                              </a:path>
                              <a:path w="268605" h="1485900">
                                <a:moveTo>
                                  <a:pt x="164604" y="1048562"/>
                                </a:moveTo>
                                <a:lnTo>
                                  <a:pt x="156117" y="1056705"/>
                                </a:lnTo>
                                <a:lnTo>
                                  <a:pt x="164693" y="1064521"/>
                                </a:lnTo>
                                <a:lnTo>
                                  <a:pt x="173160" y="1056379"/>
                                </a:lnTo>
                                <a:lnTo>
                                  <a:pt x="164604" y="1048562"/>
                                </a:lnTo>
                                <a:close/>
                              </a:path>
                              <a:path w="268605" h="1485900">
                                <a:moveTo>
                                  <a:pt x="105888" y="1041399"/>
                                </a:moveTo>
                                <a:lnTo>
                                  <a:pt x="86034" y="1060449"/>
                                </a:lnTo>
                                <a:lnTo>
                                  <a:pt x="90022" y="1064276"/>
                                </a:lnTo>
                                <a:lnTo>
                                  <a:pt x="98666" y="1056379"/>
                                </a:lnTo>
                                <a:lnTo>
                                  <a:pt x="94643" y="1052510"/>
                                </a:lnTo>
                                <a:lnTo>
                                  <a:pt x="102901" y="1052510"/>
                                </a:lnTo>
                                <a:lnTo>
                                  <a:pt x="110363" y="1045693"/>
                                </a:lnTo>
                                <a:lnTo>
                                  <a:pt x="105888" y="1041399"/>
                                </a:lnTo>
                                <a:close/>
                              </a:path>
                              <a:path w="268605" h="1485900">
                                <a:moveTo>
                                  <a:pt x="15441" y="1051983"/>
                                </a:moveTo>
                                <a:lnTo>
                                  <a:pt x="13236" y="1054099"/>
                                </a:lnTo>
                                <a:lnTo>
                                  <a:pt x="21762" y="1062280"/>
                                </a:lnTo>
                                <a:lnTo>
                                  <a:pt x="24173" y="1059961"/>
                                </a:lnTo>
                                <a:lnTo>
                                  <a:pt x="15441" y="1051983"/>
                                </a:lnTo>
                                <a:close/>
                              </a:path>
                              <a:path w="268605" h="1485900">
                                <a:moveTo>
                                  <a:pt x="127528" y="1046036"/>
                                </a:moveTo>
                                <a:lnTo>
                                  <a:pt x="119124" y="1054099"/>
                                </a:lnTo>
                                <a:lnTo>
                                  <a:pt x="127650" y="1062280"/>
                                </a:lnTo>
                                <a:lnTo>
                                  <a:pt x="127407" y="1062280"/>
                                </a:lnTo>
                                <a:lnTo>
                                  <a:pt x="135913" y="1054099"/>
                                </a:lnTo>
                                <a:lnTo>
                                  <a:pt x="127528" y="1046036"/>
                                </a:lnTo>
                                <a:close/>
                              </a:path>
                              <a:path w="268605" h="1485900">
                                <a:moveTo>
                                  <a:pt x="43474" y="1041399"/>
                                </a:moveTo>
                                <a:lnTo>
                                  <a:pt x="34982" y="1049566"/>
                                </a:lnTo>
                                <a:lnTo>
                                  <a:pt x="46326" y="1060449"/>
                                </a:lnTo>
                                <a:lnTo>
                                  <a:pt x="54600" y="1052510"/>
                                </a:lnTo>
                                <a:lnTo>
                                  <a:pt x="55027" y="1052510"/>
                                </a:lnTo>
                                <a:lnTo>
                                  <a:pt x="43474" y="1041399"/>
                                </a:lnTo>
                                <a:close/>
                              </a:path>
                              <a:path w="268605" h="1485900">
                                <a:moveTo>
                                  <a:pt x="71537" y="1052510"/>
                                </a:moveTo>
                                <a:lnTo>
                                  <a:pt x="55027" y="1052510"/>
                                </a:lnTo>
                                <a:lnTo>
                                  <a:pt x="63282" y="1060449"/>
                                </a:lnTo>
                                <a:lnTo>
                                  <a:pt x="71537" y="1052510"/>
                                </a:lnTo>
                                <a:close/>
                              </a:path>
                              <a:path w="268605" h="1485900">
                                <a:moveTo>
                                  <a:pt x="83090" y="1041399"/>
                                </a:moveTo>
                                <a:lnTo>
                                  <a:pt x="75069" y="1049114"/>
                                </a:lnTo>
                                <a:lnTo>
                                  <a:pt x="74691" y="1049566"/>
                                </a:lnTo>
                                <a:lnTo>
                                  <a:pt x="86034" y="1060449"/>
                                </a:lnTo>
                                <a:lnTo>
                                  <a:pt x="94309" y="1052510"/>
                                </a:lnTo>
                                <a:lnTo>
                                  <a:pt x="94643" y="1052510"/>
                                </a:lnTo>
                                <a:lnTo>
                                  <a:pt x="83090" y="1041399"/>
                                </a:lnTo>
                                <a:close/>
                              </a:path>
                              <a:path w="268605" h="1485900">
                                <a:moveTo>
                                  <a:pt x="188736" y="1041399"/>
                                </a:moveTo>
                                <a:lnTo>
                                  <a:pt x="180244" y="1049566"/>
                                </a:lnTo>
                                <a:lnTo>
                                  <a:pt x="180579" y="1049566"/>
                                </a:lnTo>
                                <a:lnTo>
                                  <a:pt x="191923" y="1060449"/>
                                </a:lnTo>
                                <a:lnTo>
                                  <a:pt x="200197" y="1052510"/>
                                </a:lnTo>
                                <a:lnTo>
                                  <a:pt x="199741" y="1051983"/>
                                </a:lnTo>
                                <a:lnTo>
                                  <a:pt x="188736" y="1041399"/>
                                </a:lnTo>
                                <a:close/>
                              </a:path>
                              <a:path w="268605" h="1485900">
                                <a:moveTo>
                                  <a:pt x="211777" y="1041399"/>
                                </a:moveTo>
                                <a:lnTo>
                                  <a:pt x="200746" y="1051983"/>
                                </a:lnTo>
                                <a:lnTo>
                                  <a:pt x="200289" y="1052510"/>
                                </a:lnTo>
                                <a:lnTo>
                                  <a:pt x="208544" y="1060449"/>
                                </a:lnTo>
                                <a:lnTo>
                                  <a:pt x="219861" y="1049566"/>
                                </a:lnTo>
                                <a:lnTo>
                                  <a:pt x="220288" y="1049566"/>
                                </a:lnTo>
                                <a:lnTo>
                                  <a:pt x="211777" y="1041399"/>
                                </a:lnTo>
                                <a:close/>
                              </a:path>
                              <a:path w="268605" h="1485900">
                                <a:moveTo>
                                  <a:pt x="228352" y="1041399"/>
                                </a:moveTo>
                                <a:lnTo>
                                  <a:pt x="219861" y="1049566"/>
                                </a:lnTo>
                                <a:lnTo>
                                  <a:pt x="220288" y="1049566"/>
                                </a:lnTo>
                                <a:lnTo>
                                  <a:pt x="231631" y="1060449"/>
                                </a:lnTo>
                                <a:lnTo>
                                  <a:pt x="239905" y="1052510"/>
                                </a:lnTo>
                                <a:lnTo>
                                  <a:pt x="228352" y="1041399"/>
                                </a:lnTo>
                                <a:close/>
                              </a:path>
                              <a:path w="268605" h="1485900">
                                <a:moveTo>
                                  <a:pt x="26472" y="1041399"/>
                                </a:moveTo>
                                <a:lnTo>
                                  <a:pt x="15441" y="1051983"/>
                                </a:lnTo>
                                <a:lnTo>
                                  <a:pt x="24173" y="1059961"/>
                                </a:lnTo>
                                <a:lnTo>
                                  <a:pt x="34982" y="1049566"/>
                                </a:lnTo>
                                <a:lnTo>
                                  <a:pt x="26472" y="1041399"/>
                                </a:lnTo>
                                <a:close/>
                              </a:path>
                              <a:path w="268605" h="1485900">
                                <a:moveTo>
                                  <a:pt x="251485" y="1041399"/>
                                </a:moveTo>
                                <a:lnTo>
                                  <a:pt x="239905" y="1052510"/>
                                </a:lnTo>
                                <a:lnTo>
                                  <a:pt x="247653" y="1059961"/>
                                </a:lnTo>
                                <a:lnTo>
                                  <a:pt x="259525" y="1049114"/>
                                </a:lnTo>
                                <a:lnTo>
                                  <a:pt x="251485" y="1041399"/>
                                </a:lnTo>
                                <a:close/>
                              </a:path>
                              <a:path w="268605" h="1485900">
                                <a:moveTo>
                                  <a:pt x="152843" y="1037817"/>
                                </a:moveTo>
                                <a:lnTo>
                                  <a:pt x="144654" y="1045693"/>
                                </a:lnTo>
                                <a:lnTo>
                                  <a:pt x="144413" y="1046036"/>
                                </a:lnTo>
                                <a:lnTo>
                                  <a:pt x="156117" y="1056705"/>
                                </a:lnTo>
                                <a:lnTo>
                                  <a:pt x="164604" y="1048562"/>
                                </a:lnTo>
                                <a:lnTo>
                                  <a:pt x="152843" y="1037817"/>
                                </a:lnTo>
                                <a:close/>
                              </a:path>
                              <a:path w="268605" h="1485900">
                                <a:moveTo>
                                  <a:pt x="102901" y="1052510"/>
                                </a:moveTo>
                                <a:lnTo>
                                  <a:pt x="94643" y="1052510"/>
                                </a:lnTo>
                                <a:lnTo>
                                  <a:pt x="98666" y="1056379"/>
                                </a:lnTo>
                                <a:lnTo>
                                  <a:pt x="102901" y="1052510"/>
                                </a:lnTo>
                                <a:close/>
                              </a:path>
                              <a:path w="268605" h="1485900">
                                <a:moveTo>
                                  <a:pt x="172069" y="1041399"/>
                                </a:moveTo>
                                <a:lnTo>
                                  <a:pt x="164604" y="1048562"/>
                                </a:lnTo>
                                <a:lnTo>
                                  <a:pt x="173160" y="1056379"/>
                                </a:lnTo>
                                <a:lnTo>
                                  <a:pt x="180244" y="1049566"/>
                                </a:lnTo>
                                <a:lnTo>
                                  <a:pt x="180579" y="1049566"/>
                                </a:lnTo>
                                <a:lnTo>
                                  <a:pt x="172069" y="1041399"/>
                                </a:lnTo>
                                <a:close/>
                              </a:path>
                              <a:path w="268605" h="1485900">
                                <a:moveTo>
                                  <a:pt x="6787" y="1022512"/>
                                </a:moveTo>
                                <a:lnTo>
                                  <a:pt x="0" y="1028699"/>
                                </a:lnTo>
                                <a:lnTo>
                                  <a:pt x="0" y="1041399"/>
                                </a:lnTo>
                                <a:lnTo>
                                  <a:pt x="13236" y="1054099"/>
                                </a:lnTo>
                                <a:lnTo>
                                  <a:pt x="15441" y="1051983"/>
                                </a:lnTo>
                                <a:lnTo>
                                  <a:pt x="3857" y="1041399"/>
                                </a:lnTo>
                                <a:lnTo>
                                  <a:pt x="15151" y="1030537"/>
                                </a:lnTo>
                                <a:lnTo>
                                  <a:pt x="6787" y="1022512"/>
                                </a:lnTo>
                                <a:close/>
                              </a:path>
                              <a:path w="268605" h="1485900">
                                <a:moveTo>
                                  <a:pt x="118983" y="1037817"/>
                                </a:moveTo>
                                <a:lnTo>
                                  <a:pt x="110363" y="1045693"/>
                                </a:lnTo>
                                <a:lnTo>
                                  <a:pt x="119124" y="1054099"/>
                                </a:lnTo>
                                <a:lnTo>
                                  <a:pt x="127528" y="1046036"/>
                                </a:lnTo>
                                <a:lnTo>
                                  <a:pt x="118983" y="1037817"/>
                                </a:lnTo>
                                <a:close/>
                              </a:path>
                              <a:path w="268605" h="1485900">
                                <a:moveTo>
                                  <a:pt x="135754" y="1038143"/>
                                </a:moveTo>
                                <a:lnTo>
                                  <a:pt x="127528" y="1046036"/>
                                </a:lnTo>
                                <a:lnTo>
                                  <a:pt x="135913" y="1054099"/>
                                </a:lnTo>
                                <a:lnTo>
                                  <a:pt x="144298" y="1046036"/>
                                </a:lnTo>
                                <a:lnTo>
                                  <a:pt x="144037" y="1045693"/>
                                </a:lnTo>
                                <a:lnTo>
                                  <a:pt x="135754" y="1038143"/>
                                </a:lnTo>
                                <a:close/>
                              </a:path>
                              <a:path w="268605" h="1485900">
                                <a:moveTo>
                                  <a:pt x="267969" y="1041399"/>
                                </a:moveTo>
                                <a:lnTo>
                                  <a:pt x="259525" y="1049114"/>
                                </a:lnTo>
                                <a:lnTo>
                                  <a:pt x="264721" y="1054099"/>
                                </a:lnTo>
                                <a:lnTo>
                                  <a:pt x="267969" y="1054099"/>
                                </a:lnTo>
                                <a:lnTo>
                                  <a:pt x="267969" y="1041399"/>
                                </a:lnTo>
                                <a:close/>
                              </a:path>
                              <a:path w="268605" h="1485900">
                                <a:moveTo>
                                  <a:pt x="46326" y="1022349"/>
                                </a:moveTo>
                                <a:lnTo>
                                  <a:pt x="26472" y="1041399"/>
                                </a:lnTo>
                                <a:lnTo>
                                  <a:pt x="34982" y="1049566"/>
                                </a:lnTo>
                                <a:lnTo>
                                  <a:pt x="43474" y="1041399"/>
                                </a:lnTo>
                                <a:lnTo>
                                  <a:pt x="35241" y="1033482"/>
                                </a:lnTo>
                                <a:lnTo>
                                  <a:pt x="51706" y="1033482"/>
                                </a:lnTo>
                                <a:lnTo>
                                  <a:pt x="54768" y="1030537"/>
                                </a:lnTo>
                                <a:lnTo>
                                  <a:pt x="54277" y="1029979"/>
                                </a:lnTo>
                                <a:lnTo>
                                  <a:pt x="46326" y="1022349"/>
                                </a:lnTo>
                                <a:close/>
                              </a:path>
                              <a:path w="268605" h="1485900">
                                <a:moveTo>
                                  <a:pt x="86034" y="1022349"/>
                                </a:moveTo>
                                <a:lnTo>
                                  <a:pt x="66180" y="1041399"/>
                                </a:lnTo>
                                <a:lnTo>
                                  <a:pt x="74691" y="1049566"/>
                                </a:lnTo>
                                <a:lnTo>
                                  <a:pt x="75069" y="1049114"/>
                                </a:lnTo>
                                <a:lnTo>
                                  <a:pt x="83090" y="1041399"/>
                                </a:lnTo>
                                <a:lnTo>
                                  <a:pt x="74858" y="1033482"/>
                                </a:lnTo>
                                <a:lnTo>
                                  <a:pt x="91323" y="1033482"/>
                                </a:lnTo>
                                <a:lnTo>
                                  <a:pt x="94385" y="1030537"/>
                                </a:lnTo>
                                <a:lnTo>
                                  <a:pt x="94568" y="1030537"/>
                                </a:lnTo>
                                <a:lnTo>
                                  <a:pt x="86034" y="1022349"/>
                                </a:lnTo>
                                <a:close/>
                              </a:path>
                              <a:path w="268605" h="1485900">
                                <a:moveTo>
                                  <a:pt x="191923" y="1022349"/>
                                </a:moveTo>
                                <a:lnTo>
                                  <a:pt x="172069" y="1041399"/>
                                </a:lnTo>
                                <a:lnTo>
                                  <a:pt x="180579" y="1049566"/>
                                </a:lnTo>
                                <a:lnTo>
                                  <a:pt x="180244" y="1049566"/>
                                </a:lnTo>
                                <a:lnTo>
                                  <a:pt x="188736" y="1041399"/>
                                </a:lnTo>
                                <a:lnTo>
                                  <a:pt x="180503" y="1033482"/>
                                </a:lnTo>
                                <a:lnTo>
                                  <a:pt x="196968" y="1033482"/>
                                </a:lnTo>
                                <a:lnTo>
                                  <a:pt x="200030" y="1030537"/>
                                </a:lnTo>
                                <a:lnTo>
                                  <a:pt x="200456" y="1030537"/>
                                </a:lnTo>
                                <a:lnTo>
                                  <a:pt x="191923" y="1022349"/>
                                </a:lnTo>
                                <a:close/>
                              </a:path>
                              <a:path w="268605" h="1485900">
                                <a:moveTo>
                                  <a:pt x="220120" y="1033482"/>
                                </a:moveTo>
                                <a:lnTo>
                                  <a:pt x="215510" y="1037817"/>
                                </a:lnTo>
                                <a:lnTo>
                                  <a:pt x="211777" y="1041399"/>
                                </a:lnTo>
                                <a:lnTo>
                                  <a:pt x="220288" y="1049566"/>
                                </a:lnTo>
                                <a:lnTo>
                                  <a:pt x="219861" y="1049566"/>
                                </a:lnTo>
                                <a:lnTo>
                                  <a:pt x="228352" y="1041399"/>
                                </a:lnTo>
                                <a:lnTo>
                                  <a:pt x="220120" y="1033482"/>
                                </a:lnTo>
                                <a:close/>
                              </a:path>
                              <a:path w="268605" h="1485900">
                                <a:moveTo>
                                  <a:pt x="259737" y="1033482"/>
                                </a:moveTo>
                                <a:lnTo>
                                  <a:pt x="251485" y="1041399"/>
                                </a:lnTo>
                                <a:lnTo>
                                  <a:pt x="259525" y="1049114"/>
                                </a:lnTo>
                                <a:lnTo>
                                  <a:pt x="267969" y="1041399"/>
                                </a:lnTo>
                                <a:lnTo>
                                  <a:pt x="259737" y="1033482"/>
                                </a:lnTo>
                                <a:close/>
                              </a:path>
                              <a:path w="268605" h="1485900">
                                <a:moveTo>
                                  <a:pt x="144263" y="1029979"/>
                                </a:moveTo>
                                <a:lnTo>
                                  <a:pt x="135754" y="1038143"/>
                                </a:lnTo>
                                <a:lnTo>
                                  <a:pt x="144413" y="1046036"/>
                                </a:lnTo>
                                <a:lnTo>
                                  <a:pt x="144654" y="1045693"/>
                                </a:lnTo>
                                <a:lnTo>
                                  <a:pt x="152843" y="1037817"/>
                                </a:lnTo>
                                <a:lnTo>
                                  <a:pt x="144263" y="1029979"/>
                                </a:lnTo>
                                <a:close/>
                              </a:path>
                              <a:path w="268605" h="1485900">
                                <a:moveTo>
                                  <a:pt x="122179" y="1025769"/>
                                </a:moveTo>
                                <a:lnTo>
                                  <a:pt x="105888" y="1041399"/>
                                </a:lnTo>
                                <a:lnTo>
                                  <a:pt x="110363" y="1045693"/>
                                </a:lnTo>
                                <a:lnTo>
                                  <a:pt x="118983" y="1037817"/>
                                </a:lnTo>
                                <a:lnTo>
                                  <a:pt x="114475" y="1033482"/>
                                </a:lnTo>
                                <a:lnTo>
                                  <a:pt x="123728" y="1033482"/>
                                </a:lnTo>
                                <a:lnTo>
                                  <a:pt x="126951" y="1030537"/>
                                </a:lnTo>
                                <a:lnTo>
                                  <a:pt x="127410" y="1030537"/>
                                </a:lnTo>
                                <a:lnTo>
                                  <a:pt x="122179" y="1025769"/>
                                </a:lnTo>
                                <a:close/>
                              </a:path>
                              <a:path w="268605" h="1485900">
                                <a:moveTo>
                                  <a:pt x="23665" y="1022349"/>
                                </a:moveTo>
                                <a:lnTo>
                                  <a:pt x="15151" y="1030537"/>
                                </a:lnTo>
                                <a:lnTo>
                                  <a:pt x="26472" y="1041399"/>
                                </a:lnTo>
                                <a:lnTo>
                                  <a:pt x="34723" y="1033482"/>
                                </a:lnTo>
                                <a:lnTo>
                                  <a:pt x="35241" y="1033482"/>
                                </a:lnTo>
                                <a:lnTo>
                                  <a:pt x="23665" y="1022349"/>
                                </a:lnTo>
                                <a:close/>
                              </a:path>
                              <a:path w="268605" h="1485900">
                                <a:moveTo>
                                  <a:pt x="51706" y="1033482"/>
                                </a:moveTo>
                                <a:lnTo>
                                  <a:pt x="35241" y="1033482"/>
                                </a:lnTo>
                                <a:lnTo>
                                  <a:pt x="43474" y="1041399"/>
                                </a:lnTo>
                                <a:lnTo>
                                  <a:pt x="51706" y="1033482"/>
                                </a:lnTo>
                                <a:close/>
                              </a:path>
                              <a:path w="268605" h="1485900">
                                <a:moveTo>
                                  <a:pt x="63282" y="1022349"/>
                                </a:moveTo>
                                <a:lnTo>
                                  <a:pt x="55349" y="1029979"/>
                                </a:lnTo>
                                <a:lnTo>
                                  <a:pt x="54859" y="1030537"/>
                                </a:lnTo>
                                <a:lnTo>
                                  <a:pt x="66180" y="1041399"/>
                                </a:lnTo>
                                <a:lnTo>
                                  <a:pt x="74432" y="1033482"/>
                                </a:lnTo>
                                <a:lnTo>
                                  <a:pt x="74858" y="1033482"/>
                                </a:lnTo>
                                <a:lnTo>
                                  <a:pt x="63282" y="1022349"/>
                                </a:lnTo>
                                <a:close/>
                              </a:path>
                              <a:path w="268605" h="1485900">
                                <a:moveTo>
                                  <a:pt x="91323" y="1033482"/>
                                </a:moveTo>
                                <a:lnTo>
                                  <a:pt x="74858" y="1033482"/>
                                </a:lnTo>
                                <a:lnTo>
                                  <a:pt x="83090" y="1041399"/>
                                </a:lnTo>
                                <a:lnTo>
                                  <a:pt x="91323" y="1033482"/>
                                </a:lnTo>
                                <a:close/>
                              </a:path>
                              <a:path w="268605" h="1485900">
                                <a:moveTo>
                                  <a:pt x="102899" y="1022349"/>
                                </a:moveTo>
                                <a:lnTo>
                                  <a:pt x="94385" y="1030537"/>
                                </a:lnTo>
                                <a:lnTo>
                                  <a:pt x="94568" y="1030537"/>
                                </a:lnTo>
                                <a:lnTo>
                                  <a:pt x="105888" y="1041399"/>
                                </a:lnTo>
                                <a:lnTo>
                                  <a:pt x="114140" y="1033482"/>
                                </a:lnTo>
                                <a:lnTo>
                                  <a:pt x="114475" y="1033482"/>
                                </a:lnTo>
                                <a:lnTo>
                                  <a:pt x="102899" y="1022349"/>
                                </a:lnTo>
                                <a:close/>
                              </a:path>
                              <a:path w="268605" h="1485900">
                                <a:moveTo>
                                  <a:pt x="168927" y="1022349"/>
                                </a:moveTo>
                                <a:lnTo>
                                  <a:pt x="160413" y="1030537"/>
                                </a:lnTo>
                                <a:lnTo>
                                  <a:pt x="160748" y="1030537"/>
                                </a:lnTo>
                                <a:lnTo>
                                  <a:pt x="172069" y="1041399"/>
                                </a:lnTo>
                                <a:lnTo>
                                  <a:pt x="180320" y="1033482"/>
                                </a:lnTo>
                                <a:lnTo>
                                  <a:pt x="180503" y="1033482"/>
                                </a:lnTo>
                                <a:lnTo>
                                  <a:pt x="168927" y="1022349"/>
                                </a:lnTo>
                                <a:close/>
                              </a:path>
                              <a:path w="268605" h="1485900">
                                <a:moveTo>
                                  <a:pt x="196968" y="1033482"/>
                                </a:moveTo>
                                <a:lnTo>
                                  <a:pt x="180503" y="1033482"/>
                                </a:lnTo>
                                <a:lnTo>
                                  <a:pt x="188736" y="1041399"/>
                                </a:lnTo>
                                <a:lnTo>
                                  <a:pt x="196968" y="1033482"/>
                                </a:lnTo>
                                <a:close/>
                              </a:path>
                              <a:path w="268605" h="1485900">
                                <a:moveTo>
                                  <a:pt x="208544" y="1022349"/>
                                </a:moveTo>
                                <a:lnTo>
                                  <a:pt x="200030" y="1030537"/>
                                </a:lnTo>
                                <a:lnTo>
                                  <a:pt x="200456" y="1030537"/>
                                </a:lnTo>
                                <a:lnTo>
                                  <a:pt x="211777" y="1041399"/>
                                </a:lnTo>
                                <a:lnTo>
                                  <a:pt x="220028" y="1033482"/>
                                </a:lnTo>
                                <a:lnTo>
                                  <a:pt x="217058" y="1030537"/>
                                </a:lnTo>
                                <a:lnTo>
                                  <a:pt x="208544" y="1022349"/>
                                </a:lnTo>
                                <a:close/>
                              </a:path>
                              <a:path w="268605" h="1485900">
                                <a:moveTo>
                                  <a:pt x="231631" y="1022349"/>
                                </a:moveTo>
                                <a:lnTo>
                                  <a:pt x="223097" y="1030537"/>
                                </a:lnTo>
                                <a:lnTo>
                                  <a:pt x="220120" y="1033482"/>
                                </a:lnTo>
                                <a:lnTo>
                                  <a:pt x="228352" y="1041399"/>
                                </a:lnTo>
                                <a:lnTo>
                                  <a:pt x="239647" y="1030537"/>
                                </a:lnTo>
                                <a:lnTo>
                                  <a:pt x="240165" y="1030537"/>
                                </a:lnTo>
                                <a:lnTo>
                                  <a:pt x="231631" y="1022349"/>
                                </a:lnTo>
                                <a:close/>
                              </a:path>
                              <a:path w="268605" h="1485900">
                                <a:moveTo>
                                  <a:pt x="248161" y="1022349"/>
                                </a:moveTo>
                                <a:lnTo>
                                  <a:pt x="239647" y="1030537"/>
                                </a:lnTo>
                                <a:lnTo>
                                  <a:pt x="240165" y="1030537"/>
                                </a:lnTo>
                                <a:lnTo>
                                  <a:pt x="251485" y="1041399"/>
                                </a:lnTo>
                                <a:lnTo>
                                  <a:pt x="259737" y="1033482"/>
                                </a:lnTo>
                                <a:lnTo>
                                  <a:pt x="248161" y="1022349"/>
                                </a:lnTo>
                                <a:close/>
                              </a:path>
                              <a:path w="268605" h="1485900">
                                <a:moveTo>
                                  <a:pt x="267969" y="1028699"/>
                                </a:moveTo>
                                <a:lnTo>
                                  <a:pt x="264721" y="1028699"/>
                                </a:lnTo>
                                <a:lnTo>
                                  <a:pt x="259737" y="1033482"/>
                                </a:lnTo>
                                <a:lnTo>
                                  <a:pt x="267969" y="1041399"/>
                                </a:lnTo>
                                <a:lnTo>
                                  <a:pt x="267969" y="1028699"/>
                                </a:lnTo>
                                <a:close/>
                              </a:path>
                              <a:path w="268605" h="1485900">
                                <a:moveTo>
                                  <a:pt x="135913" y="1022349"/>
                                </a:moveTo>
                                <a:lnTo>
                                  <a:pt x="126951" y="1030537"/>
                                </a:lnTo>
                                <a:lnTo>
                                  <a:pt x="127410" y="1030537"/>
                                </a:lnTo>
                                <a:lnTo>
                                  <a:pt x="135754" y="1038143"/>
                                </a:lnTo>
                                <a:lnTo>
                                  <a:pt x="144263" y="1029979"/>
                                </a:lnTo>
                                <a:lnTo>
                                  <a:pt x="135913" y="1022349"/>
                                </a:lnTo>
                                <a:close/>
                              </a:path>
                              <a:path w="268605" h="1485900">
                                <a:moveTo>
                                  <a:pt x="123728" y="1033482"/>
                                </a:moveTo>
                                <a:lnTo>
                                  <a:pt x="114475" y="1033482"/>
                                </a:lnTo>
                                <a:lnTo>
                                  <a:pt x="118983" y="1037817"/>
                                </a:lnTo>
                                <a:lnTo>
                                  <a:pt x="123728" y="1033482"/>
                                </a:lnTo>
                                <a:close/>
                              </a:path>
                              <a:path w="268605" h="1485900">
                                <a:moveTo>
                                  <a:pt x="152214" y="1022349"/>
                                </a:moveTo>
                                <a:lnTo>
                                  <a:pt x="144263" y="1029979"/>
                                </a:lnTo>
                                <a:lnTo>
                                  <a:pt x="152843" y="1037817"/>
                                </a:lnTo>
                                <a:lnTo>
                                  <a:pt x="160413" y="1030537"/>
                                </a:lnTo>
                                <a:lnTo>
                                  <a:pt x="160748" y="1030537"/>
                                </a:lnTo>
                                <a:lnTo>
                                  <a:pt x="152214" y="1022349"/>
                                </a:lnTo>
                                <a:close/>
                              </a:path>
                              <a:path w="268605" h="1485900">
                                <a:moveTo>
                                  <a:pt x="15539" y="1014535"/>
                                </a:moveTo>
                                <a:lnTo>
                                  <a:pt x="6787" y="1022512"/>
                                </a:lnTo>
                                <a:lnTo>
                                  <a:pt x="15151" y="1030537"/>
                                </a:lnTo>
                                <a:lnTo>
                                  <a:pt x="23665" y="1022349"/>
                                </a:lnTo>
                                <a:lnTo>
                                  <a:pt x="15539" y="1014535"/>
                                </a:lnTo>
                                <a:close/>
                              </a:path>
                              <a:path w="268605" h="1485900">
                                <a:moveTo>
                                  <a:pt x="66180" y="1003299"/>
                                </a:moveTo>
                                <a:lnTo>
                                  <a:pt x="46326" y="1022349"/>
                                </a:lnTo>
                                <a:lnTo>
                                  <a:pt x="54859" y="1030537"/>
                                </a:lnTo>
                                <a:lnTo>
                                  <a:pt x="55349" y="1029979"/>
                                </a:lnTo>
                                <a:lnTo>
                                  <a:pt x="63282" y="1022349"/>
                                </a:lnTo>
                                <a:lnTo>
                                  <a:pt x="55156" y="1014535"/>
                                </a:lnTo>
                                <a:lnTo>
                                  <a:pt x="71408" y="1014535"/>
                                </a:lnTo>
                                <a:lnTo>
                                  <a:pt x="74599" y="1011466"/>
                                </a:lnTo>
                                <a:lnTo>
                                  <a:pt x="72798" y="1009649"/>
                                </a:lnTo>
                                <a:lnTo>
                                  <a:pt x="66180" y="1003299"/>
                                </a:lnTo>
                                <a:close/>
                              </a:path>
                              <a:path w="268605" h="1485900">
                                <a:moveTo>
                                  <a:pt x="101816" y="1007207"/>
                                </a:moveTo>
                                <a:lnTo>
                                  <a:pt x="86034" y="1022349"/>
                                </a:lnTo>
                                <a:lnTo>
                                  <a:pt x="94568" y="1030537"/>
                                </a:lnTo>
                                <a:lnTo>
                                  <a:pt x="94385" y="1030537"/>
                                </a:lnTo>
                                <a:lnTo>
                                  <a:pt x="102899" y="1022349"/>
                                </a:lnTo>
                                <a:lnTo>
                                  <a:pt x="94773" y="1014535"/>
                                </a:lnTo>
                                <a:lnTo>
                                  <a:pt x="109854" y="1014535"/>
                                </a:lnTo>
                                <a:lnTo>
                                  <a:pt x="101816" y="1007207"/>
                                </a:lnTo>
                                <a:close/>
                              </a:path>
                              <a:path w="268605" h="1485900">
                                <a:moveTo>
                                  <a:pt x="130703" y="1017590"/>
                                </a:moveTo>
                                <a:lnTo>
                                  <a:pt x="122179" y="1025769"/>
                                </a:lnTo>
                                <a:lnTo>
                                  <a:pt x="127410" y="1030537"/>
                                </a:lnTo>
                                <a:lnTo>
                                  <a:pt x="126951" y="1030537"/>
                                </a:lnTo>
                                <a:lnTo>
                                  <a:pt x="135913" y="1022349"/>
                                </a:lnTo>
                                <a:lnTo>
                                  <a:pt x="130703" y="1017590"/>
                                </a:lnTo>
                                <a:close/>
                              </a:path>
                              <a:path w="268605" h="1485900">
                                <a:moveTo>
                                  <a:pt x="172069" y="1003299"/>
                                </a:moveTo>
                                <a:lnTo>
                                  <a:pt x="152214" y="1022349"/>
                                </a:lnTo>
                                <a:lnTo>
                                  <a:pt x="160748" y="1030537"/>
                                </a:lnTo>
                                <a:lnTo>
                                  <a:pt x="160413" y="1030537"/>
                                </a:lnTo>
                                <a:lnTo>
                                  <a:pt x="168927" y="1022349"/>
                                </a:lnTo>
                                <a:lnTo>
                                  <a:pt x="160801" y="1014535"/>
                                </a:lnTo>
                                <a:lnTo>
                                  <a:pt x="177053" y="1014535"/>
                                </a:lnTo>
                                <a:lnTo>
                                  <a:pt x="180244" y="1011466"/>
                                </a:lnTo>
                                <a:lnTo>
                                  <a:pt x="180579" y="1011466"/>
                                </a:lnTo>
                                <a:lnTo>
                                  <a:pt x="172069" y="1003299"/>
                                </a:lnTo>
                                <a:close/>
                              </a:path>
                              <a:path w="268605" h="1485900">
                                <a:moveTo>
                                  <a:pt x="211777" y="1003299"/>
                                </a:moveTo>
                                <a:lnTo>
                                  <a:pt x="191923" y="1022349"/>
                                </a:lnTo>
                                <a:lnTo>
                                  <a:pt x="200456" y="1030537"/>
                                </a:lnTo>
                                <a:lnTo>
                                  <a:pt x="200030" y="1030537"/>
                                </a:lnTo>
                                <a:lnTo>
                                  <a:pt x="208544" y="1022349"/>
                                </a:lnTo>
                                <a:lnTo>
                                  <a:pt x="200418" y="1014535"/>
                                </a:lnTo>
                                <a:lnTo>
                                  <a:pt x="216670" y="1014535"/>
                                </a:lnTo>
                                <a:lnTo>
                                  <a:pt x="219861" y="1011466"/>
                                </a:lnTo>
                                <a:lnTo>
                                  <a:pt x="220288" y="1011466"/>
                                </a:lnTo>
                                <a:lnTo>
                                  <a:pt x="211777" y="1003299"/>
                                </a:lnTo>
                                <a:close/>
                              </a:path>
                              <a:path w="268605" h="1485900">
                                <a:moveTo>
                                  <a:pt x="251146" y="1003625"/>
                                </a:moveTo>
                                <a:lnTo>
                                  <a:pt x="231631" y="1022349"/>
                                </a:lnTo>
                                <a:lnTo>
                                  <a:pt x="240165" y="1030537"/>
                                </a:lnTo>
                                <a:lnTo>
                                  <a:pt x="239647" y="1030537"/>
                                </a:lnTo>
                                <a:lnTo>
                                  <a:pt x="248161" y="1022349"/>
                                </a:lnTo>
                                <a:lnTo>
                                  <a:pt x="240035" y="1014535"/>
                                </a:lnTo>
                                <a:lnTo>
                                  <a:pt x="256287" y="1014535"/>
                                </a:lnTo>
                                <a:lnTo>
                                  <a:pt x="259478" y="1011466"/>
                                </a:lnTo>
                                <a:lnTo>
                                  <a:pt x="259747" y="1011466"/>
                                </a:lnTo>
                                <a:lnTo>
                                  <a:pt x="251146" y="1003625"/>
                                </a:lnTo>
                                <a:close/>
                              </a:path>
                              <a:path w="268605" h="1485900">
                                <a:moveTo>
                                  <a:pt x="118983" y="1006882"/>
                                </a:moveTo>
                                <a:lnTo>
                                  <a:pt x="110455" y="1015082"/>
                                </a:lnTo>
                                <a:lnTo>
                                  <a:pt x="122179" y="1025769"/>
                                </a:lnTo>
                                <a:lnTo>
                                  <a:pt x="130703" y="1017590"/>
                                </a:lnTo>
                                <a:lnTo>
                                  <a:pt x="118983" y="1006882"/>
                                </a:lnTo>
                                <a:close/>
                              </a:path>
                              <a:path w="268605" h="1485900">
                                <a:moveTo>
                                  <a:pt x="13236" y="990599"/>
                                </a:moveTo>
                                <a:lnTo>
                                  <a:pt x="0" y="1003299"/>
                                </a:lnTo>
                                <a:lnTo>
                                  <a:pt x="0" y="1015999"/>
                                </a:lnTo>
                                <a:lnTo>
                                  <a:pt x="6787" y="1022512"/>
                                </a:lnTo>
                                <a:lnTo>
                                  <a:pt x="15539" y="1014535"/>
                                </a:lnTo>
                                <a:lnTo>
                                  <a:pt x="3857" y="1003299"/>
                                </a:lnTo>
                                <a:lnTo>
                                  <a:pt x="15349" y="992800"/>
                                </a:lnTo>
                                <a:lnTo>
                                  <a:pt x="15529" y="992800"/>
                                </a:lnTo>
                                <a:lnTo>
                                  <a:pt x="13236" y="990599"/>
                                </a:lnTo>
                                <a:close/>
                              </a:path>
                              <a:path w="268605" h="1485900">
                                <a:moveTo>
                                  <a:pt x="27150" y="1003951"/>
                                </a:moveTo>
                                <a:lnTo>
                                  <a:pt x="15539" y="1014535"/>
                                </a:lnTo>
                                <a:lnTo>
                                  <a:pt x="23665" y="1022349"/>
                                </a:lnTo>
                                <a:lnTo>
                                  <a:pt x="34982" y="1011466"/>
                                </a:lnTo>
                                <a:lnTo>
                                  <a:pt x="27150" y="1003951"/>
                                </a:lnTo>
                                <a:close/>
                              </a:path>
                              <a:path w="268605" h="1485900">
                                <a:moveTo>
                                  <a:pt x="43474" y="1003299"/>
                                </a:moveTo>
                                <a:lnTo>
                                  <a:pt x="34982" y="1011466"/>
                                </a:lnTo>
                                <a:lnTo>
                                  <a:pt x="46326" y="1022349"/>
                                </a:lnTo>
                                <a:lnTo>
                                  <a:pt x="54470" y="1014535"/>
                                </a:lnTo>
                                <a:lnTo>
                                  <a:pt x="55156" y="1014535"/>
                                </a:lnTo>
                                <a:lnTo>
                                  <a:pt x="43474" y="1003299"/>
                                </a:lnTo>
                                <a:close/>
                              </a:path>
                              <a:path w="268605" h="1485900">
                                <a:moveTo>
                                  <a:pt x="71408" y="1014535"/>
                                </a:moveTo>
                                <a:lnTo>
                                  <a:pt x="55156" y="1014535"/>
                                </a:lnTo>
                                <a:lnTo>
                                  <a:pt x="63282" y="1022349"/>
                                </a:lnTo>
                                <a:lnTo>
                                  <a:pt x="71408" y="1014535"/>
                                </a:lnTo>
                                <a:close/>
                              </a:path>
                              <a:path w="268605" h="1485900">
                                <a:moveTo>
                                  <a:pt x="83090" y="1003299"/>
                                </a:moveTo>
                                <a:lnTo>
                                  <a:pt x="76488" y="1009649"/>
                                </a:lnTo>
                                <a:lnTo>
                                  <a:pt x="74691" y="1011466"/>
                                </a:lnTo>
                                <a:lnTo>
                                  <a:pt x="86034" y="1022349"/>
                                </a:lnTo>
                                <a:lnTo>
                                  <a:pt x="94179" y="1014535"/>
                                </a:lnTo>
                                <a:lnTo>
                                  <a:pt x="94773" y="1014535"/>
                                </a:lnTo>
                                <a:lnTo>
                                  <a:pt x="83090" y="1003299"/>
                                </a:lnTo>
                                <a:close/>
                              </a:path>
                              <a:path w="268605" h="1485900">
                                <a:moveTo>
                                  <a:pt x="109854" y="1014535"/>
                                </a:moveTo>
                                <a:lnTo>
                                  <a:pt x="94773" y="1014535"/>
                                </a:lnTo>
                                <a:lnTo>
                                  <a:pt x="102899" y="1022349"/>
                                </a:lnTo>
                                <a:lnTo>
                                  <a:pt x="110455" y="1015082"/>
                                </a:lnTo>
                                <a:lnTo>
                                  <a:pt x="109854" y="1014535"/>
                                </a:lnTo>
                                <a:close/>
                              </a:path>
                              <a:path w="268605" h="1485900">
                                <a:moveTo>
                                  <a:pt x="138978" y="1009649"/>
                                </a:moveTo>
                                <a:lnTo>
                                  <a:pt x="130703" y="1017590"/>
                                </a:lnTo>
                                <a:lnTo>
                                  <a:pt x="135913" y="1022349"/>
                                </a:lnTo>
                                <a:lnTo>
                                  <a:pt x="144263" y="1014720"/>
                                </a:lnTo>
                                <a:lnTo>
                                  <a:pt x="138978" y="1009649"/>
                                </a:lnTo>
                                <a:close/>
                              </a:path>
                              <a:path w="268605" h="1485900">
                                <a:moveTo>
                                  <a:pt x="152843" y="1006882"/>
                                </a:moveTo>
                                <a:lnTo>
                                  <a:pt x="144263" y="1014720"/>
                                </a:lnTo>
                                <a:lnTo>
                                  <a:pt x="152214" y="1022349"/>
                                </a:lnTo>
                                <a:lnTo>
                                  <a:pt x="160359" y="1014535"/>
                                </a:lnTo>
                                <a:lnTo>
                                  <a:pt x="160801" y="1014535"/>
                                </a:lnTo>
                                <a:lnTo>
                                  <a:pt x="152843" y="1006882"/>
                                </a:lnTo>
                                <a:close/>
                              </a:path>
                              <a:path w="268605" h="1485900">
                                <a:moveTo>
                                  <a:pt x="177053" y="1014535"/>
                                </a:moveTo>
                                <a:lnTo>
                                  <a:pt x="160801" y="1014535"/>
                                </a:lnTo>
                                <a:lnTo>
                                  <a:pt x="168927" y="1022349"/>
                                </a:lnTo>
                                <a:lnTo>
                                  <a:pt x="177053" y="1014535"/>
                                </a:lnTo>
                                <a:close/>
                              </a:path>
                              <a:path w="268605" h="1485900">
                                <a:moveTo>
                                  <a:pt x="188736" y="1003299"/>
                                </a:moveTo>
                                <a:lnTo>
                                  <a:pt x="180244" y="1011466"/>
                                </a:lnTo>
                                <a:lnTo>
                                  <a:pt x="180579" y="1011466"/>
                                </a:lnTo>
                                <a:lnTo>
                                  <a:pt x="191923" y="1022349"/>
                                </a:lnTo>
                                <a:lnTo>
                                  <a:pt x="200067" y="1014535"/>
                                </a:lnTo>
                                <a:lnTo>
                                  <a:pt x="200418" y="1014535"/>
                                </a:lnTo>
                                <a:lnTo>
                                  <a:pt x="188736" y="1003299"/>
                                </a:lnTo>
                                <a:close/>
                              </a:path>
                              <a:path w="268605" h="1485900">
                                <a:moveTo>
                                  <a:pt x="216670" y="1014535"/>
                                </a:moveTo>
                                <a:lnTo>
                                  <a:pt x="200418" y="1014535"/>
                                </a:lnTo>
                                <a:lnTo>
                                  <a:pt x="208544" y="1022349"/>
                                </a:lnTo>
                                <a:lnTo>
                                  <a:pt x="216670" y="1014535"/>
                                </a:lnTo>
                                <a:close/>
                              </a:path>
                              <a:path w="268605" h="1485900">
                                <a:moveTo>
                                  <a:pt x="228352" y="1003299"/>
                                </a:moveTo>
                                <a:lnTo>
                                  <a:pt x="219861" y="1011466"/>
                                </a:lnTo>
                                <a:lnTo>
                                  <a:pt x="220288" y="1011466"/>
                                </a:lnTo>
                                <a:lnTo>
                                  <a:pt x="231631" y="1022349"/>
                                </a:lnTo>
                                <a:lnTo>
                                  <a:pt x="239776" y="1014535"/>
                                </a:lnTo>
                                <a:lnTo>
                                  <a:pt x="240035" y="1014535"/>
                                </a:lnTo>
                                <a:lnTo>
                                  <a:pt x="228352" y="1003299"/>
                                </a:lnTo>
                                <a:close/>
                              </a:path>
                              <a:path w="268605" h="1485900">
                                <a:moveTo>
                                  <a:pt x="256287" y="1014535"/>
                                </a:moveTo>
                                <a:lnTo>
                                  <a:pt x="240035" y="1014535"/>
                                </a:lnTo>
                                <a:lnTo>
                                  <a:pt x="248161" y="1022349"/>
                                </a:lnTo>
                                <a:lnTo>
                                  <a:pt x="256287" y="1014535"/>
                                </a:lnTo>
                                <a:close/>
                              </a:path>
                              <a:path w="268605" h="1485900">
                                <a:moveTo>
                                  <a:pt x="267969" y="1003299"/>
                                </a:moveTo>
                                <a:lnTo>
                                  <a:pt x="259478" y="1011466"/>
                                </a:lnTo>
                                <a:lnTo>
                                  <a:pt x="259747" y="1011466"/>
                                </a:lnTo>
                                <a:lnTo>
                                  <a:pt x="264721" y="1015999"/>
                                </a:lnTo>
                                <a:lnTo>
                                  <a:pt x="267969" y="1015999"/>
                                </a:lnTo>
                                <a:lnTo>
                                  <a:pt x="267969" y="1003299"/>
                                </a:lnTo>
                                <a:close/>
                              </a:path>
                              <a:path w="268605" h="1485900">
                                <a:moveTo>
                                  <a:pt x="110363" y="999006"/>
                                </a:moveTo>
                                <a:lnTo>
                                  <a:pt x="101816" y="1007207"/>
                                </a:lnTo>
                                <a:lnTo>
                                  <a:pt x="110455" y="1015082"/>
                                </a:lnTo>
                                <a:lnTo>
                                  <a:pt x="118983" y="1006882"/>
                                </a:lnTo>
                                <a:lnTo>
                                  <a:pt x="110363" y="999006"/>
                                </a:lnTo>
                                <a:close/>
                              </a:path>
                              <a:path w="268605" h="1485900">
                                <a:moveTo>
                                  <a:pt x="147360" y="1001608"/>
                                </a:moveTo>
                                <a:lnTo>
                                  <a:pt x="138978" y="1009649"/>
                                </a:lnTo>
                                <a:lnTo>
                                  <a:pt x="144263" y="1014720"/>
                                </a:lnTo>
                                <a:lnTo>
                                  <a:pt x="152843" y="1006882"/>
                                </a:lnTo>
                                <a:lnTo>
                                  <a:pt x="147360" y="1001608"/>
                                </a:lnTo>
                                <a:close/>
                              </a:path>
                              <a:path w="268605" h="1485900">
                                <a:moveTo>
                                  <a:pt x="35878" y="995995"/>
                                </a:moveTo>
                                <a:lnTo>
                                  <a:pt x="27150" y="1003951"/>
                                </a:lnTo>
                                <a:lnTo>
                                  <a:pt x="34982" y="1011466"/>
                                </a:lnTo>
                                <a:lnTo>
                                  <a:pt x="43474" y="1003299"/>
                                </a:lnTo>
                                <a:lnTo>
                                  <a:pt x="35878" y="995995"/>
                                </a:lnTo>
                                <a:close/>
                              </a:path>
                              <a:path w="268605" h="1485900">
                                <a:moveTo>
                                  <a:pt x="81452" y="988646"/>
                                </a:moveTo>
                                <a:lnTo>
                                  <a:pt x="66180" y="1003299"/>
                                </a:lnTo>
                                <a:lnTo>
                                  <a:pt x="74691" y="1011466"/>
                                </a:lnTo>
                                <a:lnTo>
                                  <a:pt x="76488" y="1009649"/>
                                </a:lnTo>
                                <a:lnTo>
                                  <a:pt x="83090" y="1003299"/>
                                </a:lnTo>
                                <a:lnTo>
                                  <a:pt x="74812" y="995338"/>
                                </a:lnTo>
                                <a:lnTo>
                                  <a:pt x="88795" y="995338"/>
                                </a:lnTo>
                                <a:lnTo>
                                  <a:pt x="81452" y="988646"/>
                                </a:lnTo>
                                <a:close/>
                              </a:path>
                              <a:path w="268605" h="1485900">
                                <a:moveTo>
                                  <a:pt x="180457" y="995338"/>
                                </a:moveTo>
                                <a:lnTo>
                                  <a:pt x="180109" y="995585"/>
                                </a:lnTo>
                                <a:lnTo>
                                  <a:pt x="172069" y="1003299"/>
                                </a:lnTo>
                                <a:lnTo>
                                  <a:pt x="180579" y="1011466"/>
                                </a:lnTo>
                                <a:lnTo>
                                  <a:pt x="180244" y="1011466"/>
                                </a:lnTo>
                                <a:lnTo>
                                  <a:pt x="188736" y="1003299"/>
                                </a:lnTo>
                                <a:lnTo>
                                  <a:pt x="180457" y="995338"/>
                                </a:lnTo>
                                <a:close/>
                              </a:path>
                              <a:path w="268605" h="1485900">
                                <a:moveTo>
                                  <a:pt x="220074" y="995338"/>
                                </a:moveTo>
                                <a:lnTo>
                                  <a:pt x="211777" y="1003299"/>
                                </a:lnTo>
                                <a:lnTo>
                                  <a:pt x="220288" y="1011466"/>
                                </a:lnTo>
                                <a:lnTo>
                                  <a:pt x="219861" y="1011466"/>
                                </a:lnTo>
                                <a:lnTo>
                                  <a:pt x="228352" y="1003299"/>
                                </a:lnTo>
                                <a:lnTo>
                                  <a:pt x="220074" y="995338"/>
                                </a:lnTo>
                                <a:close/>
                              </a:path>
                              <a:path w="268605" h="1485900">
                                <a:moveTo>
                                  <a:pt x="259525" y="995585"/>
                                </a:moveTo>
                                <a:lnTo>
                                  <a:pt x="251146" y="1003625"/>
                                </a:lnTo>
                                <a:lnTo>
                                  <a:pt x="259747" y="1011466"/>
                                </a:lnTo>
                                <a:lnTo>
                                  <a:pt x="259478" y="1011466"/>
                                </a:lnTo>
                                <a:lnTo>
                                  <a:pt x="267969" y="1003299"/>
                                </a:lnTo>
                                <a:lnTo>
                                  <a:pt x="259525" y="995585"/>
                                </a:lnTo>
                                <a:close/>
                              </a:path>
                              <a:path w="268605" h="1485900">
                                <a:moveTo>
                                  <a:pt x="135913" y="990599"/>
                                </a:moveTo>
                                <a:lnTo>
                                  <a:pt x="127528" y="998663"/>
                                </a:lnTo>
                                <a:lnTo>
                                  <a:pt x="138978" y="1009649"/>
                                </a:lnTo>
                                <a:lnTo>
                                  <a:pt x="147360" y="1001608"/>
                                </a:lnTo>
                                <a:lnTo>
                                  <a:pt x="135913" y="990599"/>
                                </a:lnTo>
                                <a:close/>
                              </a:path>
                              <a:path w="268605" h="1485900">
                                <a:moveTo>
                                  <a:pt x="98666" y="988320"/>
                                </a:moveTo>
                                <a:lnTo>
                                  <a:pt x="90116" y="996543"/>
                                </a:lnTo>
                                <a:lnTo>
                                  <a:pt x="101816" y="1007207"/>
                                </a:lnTo>
                                <a:lnTo>
                                  <a:pt x="110363" y="999006"/>
                                </a:lnTo>
                                <a:lnTo>
                                  <a:pt x="98666" y="988320"/>
                                </a:lnTo>
                                <a:close/>
                              </a:path>
                              <a:path w="268605" h="1485900">
                                <a:moveTo>
                                  <a:pt x="119124" y="990599"/>
                                </a:moveTo>
                                <a:lnTo>
                                  <a:pt x="110363" y="999006"/>
                                </a:lnTo>
                                <a:lnTo>
                                  <a:pt x="118983" y="1006882"/>
                                </a:lnTo>
                                <a:lnTo>
                                  <a:pt x="127528" y="998663"/>
                                </a:lnTo>
                                <a:lnTo>
                                  <a:pt x="119124" y="990599"/>
                                </a:lnTo>
                                <a:close/>
                              </a:path>
                              <a:path w="268605" h="1485900">
                                <a:moveTo>
                                  <a:pt x="158833" y="990599"/>
                                </a:moveTo>
                                <a:lnTo>
                                  <a:pt x="147360" y="1001608"/>
                                </a:lnTo>
                                <a:lnTo>
                                  <a:pt x="152843" y="1006882"/>
                                </a:lnTo>
                                <a:lnTo>
                                  <a:pt x="164604" y="996137"/>
                                </a:lnTo>
                                <a:lnTo>
                                  <a:pt x="158833" y="990599"/>
                                </a:lnTo>
                                <a:close/>
                              </a:path>
                              <a:path w="268605" h="1485900">
                                <a:moveTo>
                                  <a:pt x="24173" y="984738"/>
                                </a:moveTo>
                                <a:lnTo>
                                  <a:pt x="15349" y="992800"/>
                                </a:lnTo>
                                <a:lnTo>
                                  <a:pt x="15529" y="992800"/>
                                </a:lnTo>
                                <a:lnTo>
                                  <a:pt x="27150" y="1003951"/>
                                </a:lnTo>
                                <a:lnTo>
                                  <a:pt x="35878" y="995995"/>
                                </a:lnTo>
                                <a:lnTo>
                                  <a:pt x="24173" y="984738"/>
                                </a:lnTo>
                                <a:close/>
                              </a:path>
                              <a:path w="268605" h="1485900">
                                <a:moveTo>
                                  <a:pt x="247653" y="984738"/>
                                </a:moveTo>
                                <a:lnTo>
                                  <a:pt x="239270" y="992800"/>
                                </a:lnTo>
                                <a:lnTo>
                                  <a:pt x="251146" y="1003625"/>
                                </a:lnTo>
                                <a:lnTo>
                                  <a:pt x="259525" y="995585"/>
                                </a:lnTo>
                                <a:lnTo>
                                  <a:pt x="247653" y="984738"/>
                                </a:lnTo>
                                <a:close/>
                              </a:path>
                              <a:path w="268605" h="1485900">
                                <a:moveTo>
                                  <a:pt x="47514" y="985389"/>
                                </a:moveTo>
                                <a:lnTo>
                                  <a:pt x="35878" y="995995"/>
                                </a:lnTo>
                                <a:lnTo>
                                  <a:pt x="43474" y="1003299"/>
                                </a:lnTo>
                                <a:lnTo>
                                  <a:pt x="54814" y="992394"/>
                                </a:lnTo>
                                <a:lnTo>
                                  <a:pt x="47514" y="985389"/>
                                </a:lnTo>
                                <a:close/>
                              </a:path>
                              <a:path w="268605" h="1485900">
                                <a:moveTo>
                                  <a:pt x="63282" y="984249"/>
                                </a:moveTo>
                                <a:lnTo>
                                  <a:pt x="54814" y="992394"/>
                                </a:lnTo>
                                <a:lnTo>
                                  <a:pt x="66180" y="1003299"/>
                                </a:lnTo>
                                <a:lnTo>
                                  <a:pt x="74477" y="995338"/>
                                </a:lnTo>
                                <a:lnTo>
                                  <a:pt x="74812" y="995338"/>
                                </a:lnTo>
                                <a:lnTo>
                                  <a:pt x="63282" y="984249"/>
                                </a:lnTo>
                                <a:close/>
                              </a:path>
                              <a:path w="268605" h="1485900">
                                <a:moveTo>
                                  <a:pt x="88795" y="995338"/>
                                </a:moveTo>
                                <a:lnTo>
                                  <a:pt x="74812" y="995338"/>
                                </a:lnTo>
                                <a:lnTo>
                                  <a:pt x="83090" y="1003299"/>
                                </a:lnTo>
                                <a:lnTo>
                                  <a:pt x="90116" y="996543"/>
                                </a:lnTo>
                                <a:lnTo>
                                  <a:pt x="88795" y="995338"/>
                                </a:lnTo>
                                <a:close/>
                              </a:path>
                              <a:path w="268605" h="1485900">
                                <a:moveTo>
                                  <a:pt x="173160" y="988320"/>
                                </a:moveTo>
                                <a:lnTo>
                                  <a:pt x="164604" y="996137"/>
                                </a:lnTo>
                                <a:lnTo>
                                  <a:pt x="172069" y="1003299"/>
                                </a:lnTo>
                                <a:lnTo>
                                  <a:pt x="180366" y="995338"/>
                                </a:lnTo>
                                <a:lnTo>
                                  <a:pt x="177818" y="992800"/>
                                </a:lnTo>
                                <a:lnTo>
                                  <a:pt x="173160" y="988320"/>
                                </a:lnTo>
                                <a:close/>
                              </a:path>
                              <a:path w="268605" h="1485900">
                                <a:moveTo>
                                  <a:pt x="191923" y="984249"/>
                                </a:moveTo>
                                <a:lnTo>
                                  <a:pt x="183011" y="992800"/>
                                </a:lnTo>
                                <a:lnTo>
                                  <a:pt x="180457" y="995338"/>
                                </a:lnTo>
                                <a:lnTo>
                                  <a:pt x="188736" y="1003299"/>
                                </a:lnTo>
                                <a:lnTo>
                                  <a:pt x="200243" y="992233"/>
                                </a:lnTo>
                                <a:lnTo>
                                  <a:pt x="191923" y="984249"/>
                                </a:lnTo>
                                <a:close/>
                              </a:path>
                              <a:path w="268605" h="1485900">
                                <a:moveTo>
                                  <a:pt x="208544" y="984249"/>
                                </a:moveTo>
                                <a:lnTo>
                                  <a:pt x="200243" y="992233"/>
                                </a:lnTo>
                                <a:lnTo>
                                  <a:pt x="211777" y="1003299"/>
                                </a:lnTo>
                                <a:lnTo>
                                  <a:pt x="220074" y="995338"/>
                                </a:lnTo>
                                <a:lnTo>
                                  <a:pt x="208544" y="984249"/>
                                </a:lnTo>
                                <a:close/>
                              </a:path>
                              <a:path w="268605" h="1485900">
                                <a:moveTo>
                                  <a:pt x="230783" y="985064"/>
                                </a:moveTo>
                                <a:lnTo>
                                  <a:pt x="220074" y="995338"/>
                                </a:lnTo>
                                <a:lnTo>
                                  <a:pt x="228352" y="1003299"/>
                                </a:lnTo>
                                <a:lnTo>
                                  <a:pt x="239270" y="992800"/>
                                </a:lnTo>
                                <a:lnTo>
                                  <a:pt x="230783" y="985064"/>
                                </a:lnTo>
                                <a:close/>
                              </a:path>
                              <a:path w="268605" h="1485900">
                                <a:moveTo>
                                  <a:pt x="267969" y="990599"/>
                                </a:moveTo>
                                <a:lnTo>
                                  <a:pt x="264721" y="990599"/>
                                </a:lnTo>
                                <a:lnTo>
                                  <a:pt x="259525" y="995585"/>
                                </a:lnTo>
                                <a:lnTo>
                                  <a:pt x="267969" y="1003299"/>
                                </a:lnTo>
                                <a:lnTo>
                                  <a:pt x="267969" y="990599"/>
                                </a:lnTo>
                                <a:close/>
                              </a:path>
                              <a:path w="268605" h="1485900">
                                <a:moveTo>
                                  <a:pt x="127574" y="982580"/>
                                </a:moveTo>
                                <a:lnTo>
                                  <a:pt x="125742" y="984249"/>
                                </a:lnTo>
                                <a:lnTo>
                                  <a:pt x="119124" y="990599"/>
                                </a:lnTo>
                                <a:lnTo>
                                  <a:pt x="127528" y="998663"/>
                                </a:lnTo>
                                <a:lnTo>
                                  <a:pt x="135913" y="990599"/>
                                </a:lnTo>
                                <a:lnTo>
                                  <a:pt x="127574" y="982580"/>
                                </a:lnTo>
                                <a:close/>
                              </a:path>
                              <a:path w="268605" h="1485900">
                                <a:moveTo>
                                  <a:pt x="90022" y="980423"/>
                                </a:moveTo>
                                <a:lnTo>
                                  <a:pt x="81452" y="988646"/>
                                </a:lnTo>
                                <a:lnTo>
                                  <a:pt x="90116" y="996543"/>
                                </a:lnTo>
                                <a:lnTo>
                                  <a:pt x="98666" y="988320"/>
                                </a:lnTo>
                                <a:lnTo>
                                  <a:pt x="90022" y="980423"/>
                                </a:lnTo>
                                <a:close/>
                              </a:path>
                              <a:path w="268605" h="1485900">
                                <a:moveTo>
                                  <a:pt x="167191" y="982580"/>
                                </a:moveTo>
                                <a:lnTo>
                                  <a:pt x="158833" y="990599"/>
                                </a:lnTo>
                                <a:lnTo>
                                  <a:pt x="164604" y="996137"/>
                                </a:lnTo>
                                <a:lnTo>
                                  <a:pt x="173160" y="988320"/>
                                </a:lnTo>
                                <a:lnTo>
                                  <a:pt x="167191" y="982580"/>
                                </a:lnTo>
                                <a:close/>
                              </a:path>
                              <a:path w="268605" h="1485900">
                                <a:moveTo>
                                  <a:pt x="33090" y="971549"/>
                                </a:moveTo>
                                <a:lnTo>
                                  <a:pt x="13236" y="990599"/>
                                </a:lnTo>
                                <a:lnTo>
                                  <a:pt x="15529" y="992800"/>
                                </a:lnTo>
                                <a:lnTo>
                                  <a:pt x="15349" y="992800"/>
                                </a:lnTo>
                                <a:lnTo>
                                  <a:pt x="24173" y="984738"/>
                                </a:lnTo>
                                <a:lnTo>
                                  <a:pt x="21929" y="982580"/>
                                </a:lnTo>
                                <a:lnTo>
                                  <a:pt x="26535" y="982580"/>
                                </a:lnTo>
                                <a:lnTo>
                                  <a:pt x="35781" y="974132"/>
                                </a:lnTo>
                                <a:lnTo>
                                  <a:pt x="33090" y="971549"/>
                                </a:lnTo>
                                <a:close/>
                              </a:path>
                              <a:path w="268605" h="1485900">
                                <a:moveTo>
                                  <a:pt x="239185" y="977001"/>
                                </a:moveTo>
                                <a:lnTo>
                                  <a:pt x="230783" y="985064"/>
                                </a:lnTo>
                                <a:lnTo>
                                  <a:pt x="239270" y="992800"/>
                                </a:lnTo>
                                <a:lnTo>
                                  <a:pt x="247653" y="984738"/>
                                </a:lnTo>
                                <a:lnTo>
                                  <a:pt x="239185" y="977001"/>
                                </a:lnTo>
                                <a:close/>
                              </a:path>
                              <a:path w="268605" h="1485900">
                                <a:moveTo>
                                  <a:pt x="62697" y="971549"/>
                                </a:moveTo>
                                <a:lnTo>
                                  <a:pt x="47514" y="985389"/>
                                </a:lnTo>
                                <a:lnTo>
                                  <a:pt x="54814" y="992394"/>
                                </a:lnTo>
                                <a:lnTo>
                                  <a:pt x="63282" y="984249"/>
                                </a:lnTo>
                                <a:lnTo>
                                  <a:pt x="56319" y="977553"/>
                                </a:lnTo>
                                <a:lnTo>
                                  <a:pt x="69283" y="977553"/>
                                </a:lnTo>
                                <a:lnTo>
                                  <a:pt x="62697" y="971549"/>
                                </a:lnTo>
                                <a:close/>
                              </a:path>
                              <a:path w="268605" h="1485900">
                                <a:moveTo>
                                  <a:pt x="200243" y="976266"/>
                                </a:moveTo>
                                <a:lnTo>
                                  <a:pt x="191923" y="984249"/>
                                </a:lnTo>
                                <a:lnTo>
                                  <a:pt x="200243" y="992233"/>
                                </a:lnTo>
                                <a:lnTo>
                                  <a:pt x="208544" y="984249"/>
                                </a:lnTo>
                                <a:lnTo>
                                  <a:pt x="200243" y="976266"/>
                                </a:lnTo>
                                <a:close/>
                              </a:path>
                              <a:path w="268605" h="1485900">
                                <a:moveTo>
                                  <a:pt x="0" y="965199"/>
                                </a:moveTo>
                                <a:lnTo>
                                  <a:pt x="108" y="978003"/>
                                </a:lnTo>
                                <a:lnTo>
                                  <a:pt x="13236" y="990599"/>
                                </a:lnTo>
                                <a:lnTo>
                                  <a:pt x="21594" y="982580"/>
                                </a:lnTo>
                                <a:lnTo>
                                  <a:pt x="21929" y="982580"/>
                                </a:lnTo>
                                <a:lnTo>
                                  <a:pt x="17170" y="978003"/>
                                </a:lnTo>
                                <a:lnTo>
                                  <a:pt x="3888" y="978003"/>
                                </a:lnTo>
                                <a:lnTo>
                                  <a:pt x="0" y="965199"/>
                                </a:lnTo>
                                <a:close/>
                              </a:path>
                              <a:path w="268605" h="1485900">
                                <a:moveTo>
                                  <a:pt x="116105" y="971549"/>
                                </a:moveTo>
                                <a:lnTo>
                                  <a:pt x="107697" y="979635"/>
                                </a:lnTo>
                                <a:lnTo>
                                  <a:pt x="119124" y="990599"/>
                                </a:lnTo>
                                <a:lnTo>
                                  <a:pt x="127483" y="982580"/>
                                </a:lnTo>
                                <a:lnTo>
                                  <a:pt x="125331" y="980423"/>
                                </a:lnTo>
                                <a:lnTo>
                                  <a:pt x="116105" y="971549"/>
                                </a:lnTo>
                                <a:close/>
                              </a:path>
                              <a:path w="268605" h="1485900">
                                <a:moveTo>
                                  <a:pt x="138978" y="971549"/>
                                </a:moveTo>
                                <a:lnTo>
                                  <a:pt x="129731" y="980423"/>
                                </a:lnTo>
                                <a:lnTo>
                                  <a:pt x="127574" y="982580"/>
                                </a:lnTo>
                                <a:lnTo>
                                  <a:pt x="135913" y="990599"/>
                                </a:lnTo>
                                <a:lnTo>
                                  <a:pt x="147314" y="979635"/>
                                </a:lnTo>
                                <a:lnTo>
                                  <a:pt x="145705" y="978003"/>
                                </a:lnTo>
                                <a:lnTo>
                                  <a:pt x="138978" y="971549"/>
                                </a:lnTo>
                                <a:close/>
                              </a:path>
                              <a:path w="268605" h="1485900">
                                <a:moveTo>
                                  <a:pt x="155721" y="971549"/>
                                </a:moveTo>
                                <a:lnTo>
                                  <a:pt x="149011" y="978003"/>
                                </a:lnTo>
                                <a:lnTo>
                                  <a:pt x="147405" y="979635"/>
                                </a:lnTo>
                                <a:lnTo>
                                  <a:pt x="158833" y="990599"/>
                                </a:lnTo>
                                <a:lnTo>
                                  <a:pt x="167191" y="982580"/>
                                </a:lnTo>
                                <a:lnTo>
                                  <a:pt x="155721" y="971549"/>
                                </a:lnTo>
                                <a:close/>
                              </a:path>
                              <a:path w="268605" h="1485900">
                                <a:moveTo>
                                  <a:pt x="261367" y="971549"/>
                                </a:moveTo>
                                <a:lnTo>
                                  <a:pt x="252959" y="979635"/>
                                </a:lnTo>
                                <a:lnTo>
                                  <a:pt x="253294" y="979635"/>
                                </a:lnTo>
                                <a:lnTo>
                                  <a:pt x="264721" y="990599"/>
                                </a:lnTo>
                                <a:lnTo>
                                  <a:pt x="267943" y="978003"/>
                                </a:lnTo>
                                <a:lnTo>
                                  <a:pt x="268077" y="978003"/>
                                </a:lnTo>
                                <a:lnTo>
                                  <a:pt x="261367" y="971549"/>
                                </a:lnTo>
                                <a:close/>
                              </a:path>
                              <a:path w="268605" h="1485900">
                                <a:moveTo>
                                  <a:pt x="78350" y="969758"/>
                                </a:moveTo>
                                <a:lnTo>
                                  <a:pt x="69777" y="978003"/>
                                </a:lnTo>
                                <a:lnTo>
                                  <a:pt x="81452" y="988646"/>
                                </a:lnTo>
                                <a:lnTo>
                                  <a:pt x="90022" y="980423"/>
                                </a:lnTo>
                                <a:lnTo>
                                  <a:pt x="78350" y="969758"/>
                                </a:lnTo>
                                <a:close/>
                              </a:path>
                              <a:path w="268605" h="1485900">
                                <a:moveTo>
                                  <a:pt x="99270" y="971549"/>
                                </a:moveTo>
                                <a:lnTo>
                                  <a:pt x="90022" y="980423"/>
                                </a:lnTo>
                                <a:lnTo>
                                  <a:pt x="98666" y="988320"/>
                                </a:lnTo>
                                <a:lnTo>
                                  <a:pt x="107697" y="979635"/>
                                </a:lnTo>
                                <a:lnTo>
                                  <a:pt x="99270" y="971549"/>
                                </a:lnTo>
                                <a:close/>
                              </a:path>
                              <a:path w="268605" h="1485900">
                                <a:moveTo>
                                  <a:pt x="178687" y="971549"/>
                                </a:moveTo>
                                <a:lnTo>
                                  <a:pt x="167191" y="982580"/>
                                </a:lnTo>
                                <a:lnTo>
                                  <a:pt x="173160" y="988320"/>
                                </a:lnTo>
                                <a:lnTo>
                                  <a:pt x="184944" y="977553"/>
                                </a:lnTo>
                                <a:lnTo>
                                  <a:pt x="178687" y="971549"/>
                                </a:lnTo>
                                <a:close/>
                              </a:path>
                              <a:path w="268605" h="1485900">
                                <a:moveTo>
                                  <a:pt x="44489" y="966176"/>
                                </a:moveTo>
                                <a:lnTo>
                                  <a:pt x="35781" y="974132"/>
                                </a:lnTo>
                                <a:lnTo>
                                  <a:pt x="47514" y="985389"/>
                                </a:lnTo>
                                <a:lnTo>
                                  <a:pt x="56110" y="977553"/>
                                </a:lnTo>
                                <a:lnTo>
                                  <a:pt x="56319" y="977553"/>
                                </a:lnTo>
                                <a:lnTo>
                                  <a:pt x="44489" y="966176"/>
                                </a:lnTo>
                                <a:close/>
                              </a:path>
                              <a:path w="268605" h="1485900">
                                <a:moveTo>
                                  <a:pt x="227337" y="966176"/>
                                </a:moveTo>
                                <a:lnTo>
                                  <a:pt x="218931" y="974260"/>
                                </a:lnTo>
                                <a:lnTo>
                                  <a:pt x="230783" y="985064"/>
                                </a:lnTo>
                                <a:lnTo>
                                  <a:pt x="239185" y="977001"/>
                                </a:lnTo>
                                <a:lnTo>
                                  <a:pt x="227337" y="966176"/>
                                </a:lnTo>
                                <a:close/>
                              </a:path>
                              <a:path w="268605" h="1485900">
                                <a:moveTo>
                                  <a:pt x="26535" y="982580"/>
                                </a:moveTo>
                                <a:lnTo>
                                  <a:pt x="21929" y="982580"/>
                                </a:lnTo>
                                <a:lnTo>
                                  <a:pt x="24173" y="984738"/>
                                </a:lnTo>
                                <a:lnTo>
                                  <a:pt x="26535" y="982580"/>
                                </a:lnTo>
                                <a:close/>
                              </a:path>
                              <a:path w="268605" h="1485900">
                                <a:moveTo>
                                  <a:pt x="244867" y="971549"/>
                                </a:moveTo>
                                <a:lnTo>
                                  <a:pt x="239185" y="977001"/>
                                </a:lnTo>
                                <a:lnTo>
                                  <a:pt x="247653" y="984738"/>
                                </a:lnTo>
                                <a:lnTo>
                                  <a:pt x="252959" y="979635"/>
                                </a:lnTo>
                                <a:lnTo>
                                  <a:pt x="253294" y="979635"/>
                                </a:lnTo>
                                <a:lnTo>
                                  <a:pt x="244867" y="971549"/>
                                </a:lnTo>
                                <a:close/>
                              </a:path>
                              <a:path w="268605" h="1485900">
                                <a:moveTo>
                                  <a:pt x="69283" y="977553"/>
                                </a:moveTo>
                                <a:lnTo>
                                  <a:pt x="56319" y="977553"/>
                                </a:lnTo>
                                <a:lnTo>
                                  <a:pt x="63282" y="984249"/>
                                </a:lnTo>
                                <a:lnTo>
                                  <a:pt x="69777" y="978003"/>
                                </a:lnTo>
                                <a:lnTo>
                                  <a:pt x="69283" y="977553"/>
                                </a:lnTo>
                                <a:close/>
                              </a:path>
                              <a:path w="268605" h="1485900">
                                <a:moveTo>
                                  <a:pt x="193476" y="969758"/>
                                </a:moveTo>
                                <a:lnTo>
                                  <a:pt x="184944" y="977553"/>
                                </a:lnTo>
                                <a:lnTo>
                                  <a:pt x="191923" y="984249"/>
                                </a:lnTo>
                                <a:lnTo>
                                  <a:pt x="200243" y="976266"/>
                                </a:lnTo>
                                <a:lnTo>
                                  <a:pt x="193476" y="969758"/>
                                </a:lnTo>
                                <a:close/>
                              </a:path>
                              <a:path w="268605" h="1485900">
                                <a:moveTo>
                                  <a:pt x="210419" y="966502"/>
                                </a:moveTo>
                                <a:lnTo>
                                  <a:pt x="200243" y="976266"/>
                                </a:lnTo>
                                <a:lnTo>
                                  <a:pt x="208544" y="984249"/>
                                </a:lnTo>
                                <a:lnTo>
                                  <a:pt x="218931" y="974260"/>
                                </a:lnTo>
                                <a:lnTo>
                                  <a:pt x="210419" y="966502"/>
                                </a:lnTo>
                                <a:close/>
                              </a:path>
                              <a:path w="268605" h="1485900">
                                <a:moveTo>
                                  <a:pt x="119124" y="952499"/>
                                </a:moveTo>
                                <a:lnTo>
                                  <a:pt x="99270" y="971549"/>
                                </a:lnTo>
                                <a:lnTo>
                                  <a:pt x="107697" y="979635"/>
                                </a:lnTo>
                                <a:lnTo>
                                  <a:pt x="116105" y="971549"/>
                                </a:lnTo>
                                <a:lnTo>
                                  <a:pt x="107864" y="963625"/>
                                </a:lnTo>
                                <a:lnTo>
                                  <a:pt x="124345" y="963625"/>
                                </a:lnTo>
                                <a:lnTo>
                                  <a:pt x="127407" y="960680"/>
                                </a:lnTo>
                                <a:lnTo>
                                  <a:pt x="127650" y="960680"/>
                                </a:lnTo>
                                <a:lnTo>
                                  <a:pt x="119124" y="952499"/>
                                </a:lnTo>
                                <a:close/>
                              </a:path>
                              <a:path w="268605" h="1485900">
                                <a:moveTo>
                                  <a:pt x="158833" y="952499"/>
                                </a:moveTo>
                                <a:lnTo>
                                  <a:pt x="138978" y="971549"/>
                                </a:lnTo>
                                <a:lnTo>
                                  <a:pt x="147405" y="979635"/>
                                </a:lnTo>
                                <a:lnTo>
                                  <a:pt x="149011" y="978003"/>
                                </a:lnTo>
                                <a:lnTo>
                                  <a:pt x="155721" y="971549"/>
                                </a:lnTo>
                                <a:lnTo>
                                  <a:pt x="147481" y="963625"/>
                                </a:lnTo>
                                <a:lnTo>
                                  <a:pt x="163962" y="963625"/>
                                </a:lnTo>
                                <a:lnTo>
                                  <a:pt x="167024" y="960680"/>
                                </a:lnTo>
                                <a:lnTo>
                                  <a:pt x="167358" y="960680"/>
                                </a:lnTo>
                                <a:lnTo>
                                  <a:pt x="158833" y="952499"/>
                                </a:lnTo>
                                <a:close/>
                              </a:path>
                              <a:path w="268605" h="1485900">
                                <a:moveTo>
                                  <a:pt x="253126" y="963625"/>
                                </a:moveTo>
                                <a:lnTo>
                                  <a:pt x="244867" y="971549"/>
                                </a:lnTo>
                                <a:lnTo>
                                  <a:pt x="253294" y="979635"/>
                                </a:lnTo>
                                <a:lnTo>
                                  <a:pt x="252959" y="979635"/>
                                </a:lnTo>
                                <a:lnTo>
                                  <a:pt x="261367" y="971549"/>
                                </a:lnTo>
                                <a:lnTo>
                                  <a:pt x="253126" y="963625"/>
                                </a:lnTo>
                                <a:close/>
                              </a:path>
                              <a:path w="268605" h="1485900">
                                <a:moveTo>
                                  <a:pt x="13236" y="952499"/>
                                </a:moveTo>
                                <a:lnTo>
                                  <a:pt x="0" y="965199"/>
                                </a:lnTo>
                                <a:lnTo>
                                  <a:pt x="3888" y="978003"/>
                                </a:lnTo>
                                <a:lnTo>
                                  <a:pt x="3749" y="978003"/>
                                </a:lnTo>
                                <a:lnTo>
                                  <a:pt x="10459" y="971549"/>
                                </a:lnTo>
                                <a:lnTo>
                                  <a:pt x="3857" y="965199"/>
                                </a:lnTo>
                                <a:lnTo>
                                  <a:pt x="17062" y="965199"/>
                                </a:lnTo>
                                <a:lnTo>
                                  <a:pt x="21762" y="960680"/>
                                </a:lnTo>
                                <a:lnTo>
                                  <a:pt x="13236" y="952499"/>
                                </a:lnTo>
                                <a:close/>
                              </a:path>
                              <a:path w="268605" h="1485900">
                                <a:moveTo>
                                  <a:pt x="10459" y="971549"/>
                                </a:moveTo>
                                <a:lnTo>
                                  <a:pt x="3749" y="978003"/>
                                </a:lnTo>
                                <a:lnTo>
                                  <a:pt x="17170" y="978003"/>
                                </a:lnTo>
                                <a:lnTo>
                                  <a:pt x="10459" y="971549"/>
                                </a:lnTo>
                                <a:close/>
                              </a:path>
                              <a:path w="268605" h="1485900">
                                <a:moveTo>
                                  <a:pt x="81452" y="954453"/>
                                </a:moveTo>
                                <a:lnTo>
                                  <a:pt x="62697" y="971549"/>
                                </a:lnTo>
                                <a:lnTo>
                                  <a:pt x="69777" y="978003"/>
                                </a:lnTo>
                                <a:lnTo>
                                  <a:pt x="78350" y="969758"/>
                                </a:lnTo>
                                <a:lnTo>
                                  <a:pt x="71636" y="963625"/>
                                </a:lnTo>
                                <a:lnTo>
                                  <a:pt x="84728" y="963625"/>
                                </a:lnTo>
                                <a:lnTo>
                                  <a:pt x="87790" y="960680"/>
                                </a:lnTo>
                                <a:lnTo>
                                  <a:pt x="87942" y="960680"/>
                                </a:lnTo>
                                <a:lnTo>
                                  <a:pt x="81452" y="954453"/>
                                </a:lnTo>
                                <a:close/>
                              </a:path>
                              <a:path w="268605" h="1485900">
                                <a:moveTo>
                                  <a:pt x="196844" y="954128"/>
                                </a:moveTo>
                                <a:lnTo>
                                  <a:pt x="178687" y="971549"/>
                                </a:lnTo>
                                <a:lnTo>
                                  <a:pt x="184944" y="977553"/>
                                </a:lnTo>
                                <a:lnTo>
                                  <a:pt x="193476" y="969758"/>
                                </a:lnTo>
                                <a:lnTo>
                                  <a:pt x="187098" y="963625"/>
                                </a:lnTo>
                                <a:lnTo>
                                  <a:pt x="200190" y="963625"/>
                                </a:lnTo>
                                <a:lnTo>
                                  <a:pt x="203413" y="960680"/>
                                </a:lnTo>
                                <a:lnTo>
                                  <a:pt x="204032" y="960680"/>
                                </a:lnTo>
                                <a:lnTo>
                                  <a:pt x="196844" y="954128"/>
                                </a:lnTo>
                                <a:close/>
                              </a:path>
                              <a:path w="268605" h="1485900">
                                <a:moveTo>
                                  <a:pt x="218845" y="958418"/>
                                </a:moveTo>
                                <a:lnTo>
                                  <a:pt x="210419" y="966502"/>
                                </a:lnTo>
                                <a:lnTo>
                                  <a:pt x="218931" y="974260"/>
                                </a:lnTo>
                                <a:lnTo>
                                  <a:pt x="227337" y="966176"/>
                                </a:lnTo>
                                <a:lnTo>
                                  <a:pt x="218845" y="958418"/>
                                </a:lnTo>
                                <a:close/>
                              </a:path>
                              <a:path w="268605" h="1485900">
                                <a:moveTo>
                                  <a:pt x="47514" y="957710"/>
                                </a:moveTo>
                                <a:lnTo>
                                  <a:pt x="33090" y="971549"/>
                                </a:lnTo>
                                <a:lnTo>
                                  <a:pt x="35781" y="974132"/>
                                </a:lnTo>
                                <a:lnTo>
                                  <a:pt x="44489" y="966176"/>
                                </a:lnTo>
                                <a:lnTo>
                                  <a:pt x="41836" y="963625"/>
                                </a:lnTo>
                                <a:lnTo>
                                  <a:pt x="47282" y="963625"/>
                                </a:lnTo>
                                <a:lnTo>
                                  <a:pt x="50505" y="960680"/>
                                </a:lnTo>
                                <a:lnTo>
                                  <a:pt x="50772" y="960680"/>
                                </a:lnTo>
                                <a:lnTo>
                                  <a:pt x="47514" y="957710"/>
                                </a:lnTo>
                                <a:close/>
                              </a:path>
                              <a:path w="268605" h="1485900">
                                <a:moveTo>
                                  <a:pt x="17062" y="965199"/>
                                </a:moveTo>
                                <a:lnTo>
                                  <a:pt x="3857" y="965199"/>
                                </a:lnTo>
                                <a:lnTo>
                                  <a:pt x="10459" y="971549"/>
                                </a:lnTo>
                                <a:lnTo>
                                  <a:pt x="17062" y="965199"/>
                                </a:lnTo>
                                <a:close/>
                              </a:path>
                              <a:path w="268605" h="1485900">
                                <a:moveTo>
                                  <a:pt x="30268" y="952499"/>
                                </a:moveTo>
                                <a:lnTo>
                                  <a:pt x="21762" y="960680"/>
                                </a:lnTo>
                                <a:lnTo>
                                  <a:pt x="33090" y="971549"/>
                                </a:lnTo>
                                <a:lnTo>
                                  <a:pt x="41349" y="963625"/>
                                </a:lnTo>
                                <a:lnTo>
                                  <a:pt x="41836" y="963625"/>
                                </a:lnTo>
                                <a:lnTo>
                                  <a:pt x="30268" y="952499"/>
                                </a:lnTo>
                                <a:close/>
                              </a:path>
                              <a:path w="268605" h="1485900">
                                <a:moveTo>
                                  <a:pt x="59459" y="952499"/>
                                </a:moveTo>
                                <a:lnTo>
                                  <a:pt x="50505" y="960680"/>
                                </a:lnTo>
                                <a:lnTo>
                                  <a:pt x="50772" y="960680"/>
                                </a:lnTo>
                                <a:lnTo>
                                  <a:pt x="62697" y="971549"/>
                                </a:lnTo>
                                <a:lnTo>
                                  <a:pt x="71391" y="963625"/>
                                </a:lnTo>
                                <a:lnTo>
                                  <a:pt x="71636" y="963625"/>
                                </a:lnTo>
                                <a:lnTo>
                                  <a:pt x="59459" y="952499"/>
                                </a:lnTo>
                                <a:close/>
                              </a:path>
                              <a:path w="268605" h="1485900">
                                <a:moveTo>
                                  <a:pt x="96296" y="952499"/>
                                </a:moveTo>
                                <a:lnTo>
                                  <a:pt x="87790" y="960680"/>
                                </a:lnTo>
                                <a:lnTo>
                                  <a:pt x="87942" y="960680"/>
                                </a:lnTo>
                                <a:lnTo>
                                  <a:pt x="99270" y="971549"/>
                                </a:lnTo>
                                <a:lnTo>
                                  <a:pt x="107529" y="963625"/>
                                </a:lnTo>
                                <a:lnTo>
                                  <a:pt x="107864" y="963625"/>
                                </a:lnTo>
                                <a:lnTo>
                                  <a:pt x="96296" y="952499"/>
                                </a:lnTo>
                                <a:close/>
                              </a:path>
                              <a:path w="268605" h="1485900">
                                <a:moveTo>
                                  <a:pt x="124345" y="963625"/>
                                </a:moveTo>
                                <a:lnTo>
                                  <a:pt x="107864" y="963625"/>
                                </a:lnTo>
                                <a:lnTo>
                                  <a:pt x="116105" y="971549"/>
                                </a:lnTo>
                                <a:lnTo>
                                  <a:pt x="124345" y="963625"/>
                                </a:lnTo>
                                <a:close/>
                              </a:path>
                              <a:path w="268605" h="1485900">
                                <a:moveTo>
                                  <a:pt x="135913" y="952499"/>
                                </a:moveTo>
                                <a:lnTo>
                                  <a:pt x="127407" y="960680"/>
                                </a:lnTo>
                                <a:lnTo>
                                  <a:pt x="127650" y="960680"/>
                                </a:lnTo>
                                <a:lnTo>
                                  <a:pt x="138978" y="971549"/>
                                </a:lnTo>
                                <a:lnTo>
                                  <a:pt x="147238" y="963625"/>
                                </a:lnTo>
                                <a:lnTo>
                                  <a:pt x="147481" y="963625"/>
                                </a:lnTo>
                                <a:lnTo>
                                  <a:pt x="135913" y="952499"/>
                                </a:lnTo>
                                <a:close/>
                              </a:path>
                              <a:path w="268605" h="1485900">
                                <a:moveTo>
                                  <a:pt x="163962" y="963625"/>
                                </a:moveTo>
                                <a:lnTo>
                                  <a:pt x="147481" y="963625"/>
                                </a:lnTo>
                                <a:lnTo>
                                  <a:pt x="155721" y="971549"/>
                                </a:lnTo>
                                <a:lnTo>
                                  <a:pt x="163962" y="963625"/>
                                </a:lnTo>
                                <a:close/>
                              </a:path>
                              <a:path w="268605" h="1485900">
                                <a:moveTo>
                                  <a:pt x="175530" y="952499"/>
                                </a:moveTo>
                                <a:lnTo>
                                  <a:pt x="167024" y="960680"/>
                                </a:lnTo>
                                <a:lnTo>
                                  <a:pt x="167358" y="960680"/>
                                </a:lnTo>
                                <a:lnTo>
                                  <a:pt x="178687" y="971549"/>
                                </a:lnTo>
                                <a:lnTo>
                                  <a:pt x="186946" y="963625"/>
                                </a:lnTo>
                                <a:lnTo>
                                  <a:pt x="187098" y="963625"/>
                                </a:lnTo>
                                <a:lnTo>
                                  <a:pt x="175530" y="952499"/>
                                </a:lnTo>
                                <a:close/>
                              </a:path>
                              <a:path w="268605" h="1485900">
                                <a:moveTo>
                                  <a:pt x="241558" y="952499"/>
                                </a:moveTo>
                                <a:lnTo>
                                  <a:pt x="233052" y="960680"/>
                                </a:lnTo>
                                <a:lnTo>
                                  <a:pt x="233539" y="960680"/>
                                </a:lnTo>
                                <a:lnTo>
                                  <a:pt x="244867" y="971549"/>
                                </a:lnTo>
                                <a:lnTo>
                                  <a:pt x="253126" y="963625"/>
                                </a:lnTo>
                                <a:lnTo>
                                  <a:pt x="241558" y="952499"/>
                                </a:lnTo>
                                <a:close/>
                              </a:path>
                              <a:path w="268605" h="1485900">
                                <a:moveTo>
                                  <a:pt x="261367" y="933449"/>
                                </a:moveTo>
                                <a:lnTo>
                                  <a:pt x="252959" y="941535"/>
                                </a:lnTo>
                                <a:lnTo>
                                  <a:pt x="253294" y="941535"/>
                                </a:lnTo>
                                <a:lnTo>
                                  <a:pt x="264721" y="952499"/>
                                </a:lnTo>
                                <a:lnTo>
                                  <a:pt x="253126" y="963625"/>
                                </a:lnTo>
                                <a:lnTo>
                                  <a:pt x="261367" y="971549"/>
                                </a:lnTo>
                                <a:lnTo>
                                  <a:pt x="267969" y="965199"/>
                                </a:lnTo>
                                <a:lnTo>
                                  <a:pt x="267969" y="939799"/>
                                </a:lnTo>
                                <a:lnTo>
                                  <a:pt x="261367" y="933449"/>
                                </a:lnTo>
                                <a:close/>
                              </a:path>
                              <a:path w="268605" h="1485900">
                                <a:moveTo>
                                  <a:pt x="84728" y="963625"/>
                                </a:moveTo>
                                <a:lnTo>
                                  <a:pt x="71636" y="963625"/>
                                </a:lnTo>
                                <a:lnTo>
                                  <a:pt x="78350" y="969758"/>
                                </a:lnTo>
                                <a:lnTo>
                                  <a:pt x="84728" y="963625"/>
                                </a:lnTo>
                                <a:close/>
                              </a:path>
                              <a:path w="268605" h="1485900">
                                <a:moveTo>
                                  <a:pt x="200190" y="963625"/>
                                </a:moveTo>
                                <a:lnTo>
                                  <a:pt x="187098" y="963625"/>
                                </a:lnTo>
                                <a:lnTo>
                                  <a:pt x="193476" y="969758"/>
                                </a:lnTo>
                                <a:lnTo>
                                  <a:pt x="200190" y="963625"/>
                                </a:lnTo>
                                <a:close/>
                              </a:path>
                              <a:path w="268605" h="1485900">
                                <a:moveTo>
                                  <a:pt x="212367" y="952499"/>
                                </a:moveTo>
                                <a:lnTo>
                                  <a:pt x="203413" y="960680"/>
                                </a:lnTo>
                                <a:lnTo>
                                  <a:pt x="204032" y="960680"/>
                                </a:lnTo>
                                <a:lnTo>
                                  <a:pt x="210419" y="966502"/>
                                </a:lnTo>
                                <a:lnTo>
                                  <a:pt x="218845" y="958418"/>
                                </a:lnTo>
                                <a:lnTo>
                                  <a:pt x="212367" y="952499"/>
                                </a:lnTo>
                                <a:close/>
                              </a:path>
                              <a:path w="268605" h="1485900">
                                <a:moveTo>
                                  <a:pt x="47282" y="963625"/>
                                </a:moveTo>
                                <a:lnTo>
                                  <a:pt x="41836" y="963625"/>
                                </a:lnTo>
                                <a:lnTo>
                                  <a:pt x="44489" y="966176"/>
                                </a:lnTo>
                                <a:lnTo>
                                  <a:pt x="47282" y="963625"/>
                                </a:lnTo>
                                <a:close/>
                              </a:path>
                              <a:path w="268605" h="1485900">
                                <a:moveTo>
                                  <a:pt x="225013" y="952499"/>
                                </a:moveTo>
                                <a:lnTo>
                                  <a:pt x="218845" y="958418"/>
                                </a:lnTo>
                                <a:lnTo>
                                  <a:pt x="227337" y="966176"/>
                                </a:lnTo>
                                <a:lnTo>
                                  <a:pt x="233052" y="960680"/>
                                </a:lnTo>
                                <a:lnTo>
                                  <a:pt x="233539" y="960680"/>
                                </a:lnTo>
                                <a:lnTo>
                                  <a:pt x="225013" y="952499"/>
                                </a:lnTo>
                                <a:close/>
                              </a:path>
                              <a:path w="268605" h="1485900">
                                <a:moveTo>
                                  <a:pt x="27150" y="939148"/>
                                </a:moveTo>
                                <a:lnTo>
                                  <a:pt x="13236" y="952499"/>
                                </a:lnTo>
                                <a:lnTo>
                                  <a:pt x="21762" y="960680"/>
                                </a:lnTo>
                                <a:lnTo>
                                  <a:pt x="30268" y="952499"/>
                                </a:lnTo>
                                <a:lnTo>
                                  <a:pt x="22005" y="944553"/>
                                </a:lnTo>
                                <a:lnTo>
                                  <a:pt x="33080" y="944553"/>
                                </a:lnTo>
                                <a:lnTo>
                                  <a:pt x="27150" y="939148"/>
                                </a:lnTo>
                                <a:close/>
                              </a:path>
                              <a:path w="268605" h="1485900">
                                <a:moveTo>
                                  <a:pt x="56122" y="949450"/>
                                </a:moveTo>
                                <a:lnTo>
                                  <a:pt x="47514" y="957710"/>
                                </a:lnTo>
                                <a:lnTo>
                                  <a:pt x="50772" y="960680"/>
                                </a:lnTo>
                                <a:lnTo>
                                  <a:pt x="50505" y="960680"/>
                                </a:lnTo>
                                <a:lnTo>
                                  <a:pt x="59459" y="952499"/>
                                </a:lnTo>
                                <a:lnTo>
                                  <a:pt x="56122" y="949450"/>
                                </a:lnTo>
                                <a:close/>
                              </a:path>
                              <a:path w="268605" h="1485900">
                                <a:moveTo>
                                  <a:pt x="90142" y="946581"/>
                                </a:moveTo>
                                <a:lnTo>
                                  <a:pt x="89515" y="947104"/>
                                </a:lnTo>
                                <a:lnTo>
                                  <a:pt x="81452" y="954453"/>
                                </a:lnTo>
                                <a:lnTo>
                                  <a:pt x="87942" y="960680"/>
                                </a:lnTo>
                                <a:lnTo>
                                  <a:pt x="87790" y="960680"/>
                                </a:lnTo>
                                <a:lnTo>
                                  <a:pt x="96296" y="952499"/>
                                </a:lnTo>
                                <a:lnTo>
                                  <a:pt x="90142" y="946581"/>
                                </a:lnTo>
                                <a:close/>
                              </a:path>
                              <a:path w="268605" h="1485900">
                                <a:moveTo>
                                  <a:pt x="138978" y="933449"/>
                                </a:moveTo>
                                <a:lnTo>
                                  <a:pt x="119124" y="952499"/>
                                </a:lnTo>
                                <a:lnTo>
                                  <a:pt x="127650" y="960680"/>
                                </a:lnTo>
                                <a:lnTo>
                                  <a:pt x="127407" y="960680"/>
                                </a:lnTo>
                                <a:lnTo>
                                  <a:pt x="135913" y="952499"/>
                                </a:lnTo>
                                <a:lnTo>
                                  <a:pt x="127650" y="944553"/>
                                </a:lnTo>
                                <a:lnTo>
                                  <a:pt x="144176" y="944553"/>
                                </a:lnTo>
                                <a:lnTo>
                                  <a:pt x="147314" y="941535"/>
                                </a:lnTo>
                                <a:lnTo>
                                  <a:pt x="145596" y="939799"/>
                                </a:lnTo>
                                <a:lnTo>
                                  <a:pt x="138978" y="933449"/>
                                </a:lnTo>
                                <a:close/>
                              </a:path>
                              <a:path w="268605" h="1485900">
                                <a:moveTo>
                                  <a:pt x="176481" y="935566"/>
                                </a:moveTo>
                                <a:lnTo>
                                  <a:pt x="158833" y="952499"/>
                                </a:lnTo>
                                <a:lnTo>
                                  <a:pt x="167358" y="960680"/>
                                </a:lnTo>
                                <a:lnTo>
                                  <a:pt x="167024" y="960680"/>
                                </a:lnTo>
                                <a:lnTo>
                                  <a:pt x="175530" y="952499"/>
                                </a:lnTo>
                                <a:lnTo>
                                  <a:pt x="167267" y="944553"/>
                                </a:lnTo>
                                <a:lnTo>
                                  <a:pt x="183793" y="944553"/>
                                </a:lnTo>
                                <a:lnTo>
                                  <a:pt x="185032" y="943361"/>
                                </a:lnTo>
                                <a:lnTo>
                                  <a:pt x="176481" y="935566"/>
                                </a:lnTo>
                                <a:close/>
                              </a:path>
                              <a:path w="268605" h="1485900">
                                <a:moveTo>
                                  <a:pt x="205284" y="946029"/>
                                </a:moveTo>
                                <a:lnTo>
                                  <a:pt x="196844" y="954128"/>
                                </a:lnTo>
                                <a:lnTo>
                                  <a:pt x="204032" y="960680"/>
                                </a:lnTo>
                                <a:lnTo>
                                  <a:pt x="203413" y="960680"/>
                                </a:lnTo>
                                <a:lnTo>
                                  <a:pt x="212367" y="952499"/>
                                </a:lnTo>
                                <a:lnTo>
                                  <a:pt x="205284" y="946029"/>
                                </a:lnTo>
                                <a:close/>
                              </a:path>
                              <a:path w="268605" h="1485900">
                                <a:moveTo>
                                  <a:pt x="233295" y="944553"/>
                                </a:moveTo>
                                <a:lnTo>
                                  <a:pt x="225013" y="952499"/>
                                </a:lnTo>
                                <a:lnTo>
                                  <a:pt x="233539" y="960680"/>
                                </a:lnTo>
                                <a:lnTo>
                                  <a:pt x="233052" y="960680"/>
                                </a:lnTo>
                                <a:lnTo>
                                  <a:pt x="241558" y="952499"/>
                                </a:lnTo>
                                <a:lnTo>
                                  <a:pt x="233295" y="944553"/>
                                </a:lnTo>
                                <a:close/>
                              </a:path>
                              <a:path w="268605" h="1485900">
                                <a:moveTo>
                                  <a:pt x="44489" y="938823"/>
                                </a:moveTo>
                                <a:lnTo>
                                  <a:pt x="35878" y="947104"/>
                                </a:lnTo>
                                <a:lnTo>
                                  <a:pt x="47514" y="957710"/>
                                </a:lnTo>
                                <a:lnTo>
                                  <a:pt x="56122" y="949450"/>
                                </a:lnTo>
                                <a:lnTo>
                                  <a:pt x="44489" y="938823"/>
                                </a:lnTo>
                                <a:close/>
                              </a:path>
                              <a:path w="268605" h="1485900">
                                <a:moveTo>
                                  <a:pt x="78350" y="935241"/>
                                </a:moveTo>
                                <a:lnTo>
                                  <a:pt x="69682" y="943160"/>
                                </a:lnTo>
                                <a:lnTo>
                                  <a:pt x="81452" y="954453"/>
                                </a:lnTo>
                                <a:lnTo>
                                  <a:pt x="90089" y="946581"/>
                                </a:lnTo>
                                <a:lnTo>
                                  <a:pt x="89568" y="946029"/>
                                </a:lnTo>
                                <a:lnTo>
                                  <a:pt x="78350" y="935241"/>
                                </a:lnTo>
                                <a:close/>
                              </a:path>
                              <a:path w="268605" h="1485900">
                                <a:moveTo>
                                  <a:pt x="193476" y="935241"/>
                                </a:moveTo>
                                <a:lnTo>
                                  <a:pt x="185032" y="943361"/>
                                </a:lnTo>
                                <a:lnTo>
                                  <a:pt x="196844" y="954128"/>
                                </a:lnTo>
                                <a:lnTo>
                                  <a:pt x="205284" y="946029"/>
                                </a:lnTo>
                                <a:lnTo>
                                  <a:pt x="193476" y="935241"/>
                                </a:lnTo>
                                <a:close/>
                              </a:path>
                              <a:path w="268605" h="1485900">
                                <a:moveTo>
                                  <a:pt x="3857" y="927099"/>
                                </a:moveTo>
                                <a:lnTo>
                                  <a:pt x="0" y="939799"/>
                                </a:lnTo>
                                <a:lnTo>
                                  <a:pt x="13236" y="952499"/>
                                </a:lnTo>
                                <a:lnTo>
                                  <a:pt x="21518" y="944553"/>
                                </a:lnTo>
                                <a:lnTo>
                                  <a:pt x="22005" y="944553"/>
                                </a:lnTo>
                                <a:lnTo>
                                  <a:pt x="17062" y="939799"/>
                                </a:lnTo>
                                <a:lnTo>
                                  <a:pt x="3857" y="939799"/>
                                </a:lnTo>
                                <a:lnTo>
                                  <a:pt x="10459" y="933449"/>
                                </a:lnTo>
                                <a:lnTo>
                                  <a:pt x="3857" y="927099"/>
                                </a:lnTo>
                                <a:close/>
                              </a:path>
                              <a:path w="268605" h="1485900">
                                <a:moveTo>
                                  <a:pt x="33080" y="944553"/>
                                </a:moveTo>
                                <a:lnTo>
                                  <a:pt x="22005" y="944553"/>
                                </a:lnTo>
                                <a:lnTo>
                                  <a:pt x="30268" y="952499"/>
                                </a:lnTo>
                                <a:lnTo>
                                  <a:pt x="35878" y="947104"/>
                                </a:lnTo>
                                <a:lnTo>
                                  <a:pt x="33080" y="944553"/>
                                </a:lnTo>
                                <a:close/>
                              </a:path>
                              <a:path w="268605" h="1485900">
                                <a:moveTo>
                                  <a:pt x="66180" y="939799"/>
                                </a:moveTo>
                                <a:lnTo>
                                  <a:pt x="56122" y="949450"/>
                                </a:lnTo>
                                <a:lnTo>
                                  <a:pt x="59459" y="952499"/>
                                </a:lnTo>
                                <a:lnTo>
                                  <a:pt x="69682" y="943160"/>
                                </a:lnTo>
                                <a:lnTo>
                                  <a:pt x="66180" y="939799"/>
                                </a:lnTo>
                                <a:close/>
                              </a:path>
                              <a:path w="268605" h="1485900">
                                <a:moveTo>
                                  <a:pt x="101816" y="935892"/>
                                </a:moveTo>
                                <a:lnTo>
                                  <a:pt x="90694" y="946029"/>
                                </a:lnTo>
                                <a:lnTo>
                                  <a:pt x="90142" y="946581"/>
                                </a:lnTo>
                                <a:lnTo>
                                  <a:pt x="96296" y="952499"/>
                                </a:lnTo>
                                <a:lnTo>
                                  <a:pt x="107697" y="941535"/>
                                </a:lnTo>
                                <a:lnTo>
                                  <a:pt x="101816" y="935892"/>
                                </a:lnTo>
                                <a:close/>
                              </a:path>
                              <a:path w="268605" h="1485900">
                                <a:moveTo>
                                  <a:pt x="116105" y="933449"/>
                                </a:moveTo>
                                <a:lnTo>
                                  <a:pt x="107697" y="941535"/>
                                </a:lnTo>
                                <a:lnTo>
                                  <a:pt x="119124" y="952499"/>
                                </a:lnTo>
                                <a:lnTo>
                                  <a:pt x="127406" y="944553"/>
                                </a:lnTo>
                                <a:lnTo>
                                  <a:pt x="127650" y="944553"/>
                                </a:lnTo>
                                <a:lnTo>
                                  <a:pt x="116105" y="933449"/>
                                </a:lnTo>
                                <a:close/>
                              </a:path>
                              <a:path w="268605" h="1485900">
                                <a:moveTo>
                                  <a:pt x="144176" y="944553"/>
                                </a:moveTo>
                                <a:lnTo>
                                  <a:pt x="127650" y="944553"/>
                                </a:lnTo>
                                <a:lnTo>
                                  <a:pt x="135913" y="952499"/>
                                </a:lnTo>
                                <a:lnTo>
                                  <a:pt x="144176" y="944553"/>
                                </a:lnTo>
                                <a:close/>
                              </a:path>
                              <a:path w="268605" h="1485900">
                                <a:moveTo>
                                  <a:pt x="155721" y="933449"/>
                                </a:moveTo>
                                <a:lnTo>
                                  <a:pt x="149119" y="939799"/>
                                </a:lnTo>
                                <a:lnTo>
                                  <a:pt x="147405" y="941535"/>
                                </a:lnTo>
                                <a:lnTo>
                                  <a:pt x="158833" y="952499"/>
                                </a:lnTo>
                                <a:lnTo>
                                  <a:pt x="167115" y="944553"/>
                                </a:lnTo>
                                <a:lnTo>
                                  <a:pt x="167267" y="944553"/>
                                </a:lnTo>
                                <a:lnTo>
                                  <a:pt x="155721" y="933449"/>
                                </a:lnTo>
                                <a:close/>
                              </a:path>
                              <a:path w="268605" h="1485900">
                                <a:moveTo>
                                  <a:pt x="183793" y="944553"/>
                                </a:moveTo>
                                <a:lnTo>
                                  <a:pt x="167267" y="944553"/>
                                </a:lnTo>
                                <a:lnTo>
                                  <a:pt x="175530" y="952499"/>
                                </a:lnTo>
                                <a:lnTo>
                                  <a:pt x="183793" y="944553"/>
                                </a:lnTo>
                                <a:close/>
                              </a:path>
                              <a:path w="268605" h="1485900">
                                <a:moveTo>
                                  <a:pt x="211777" y="939799"/>
                                </a:moveTo>
                                <a:lnTo>
                                  <a:pt x="205284" y="946029"/>
                                </a:lnTo>
                                <a:lnTo>
                                  <a:pt x="212367" y="952499"/>
                                </a:lnTo>
                                <a:lnTo>
                                  <a:pt x="218845" y="946581"/>
                                </a:lnTo>
                                <a:lnTo>
                                  <a:pt x="211777" y="939799"/>
                                </a:lnTo>
                                <a:close/>
                              </a:path>
                              <a:path w="268605" h="1485900">
                                <a:moveTo>
                                  <a:pt x="227337" y="938823"/>
                                </a:moveTo>
                                <a:lnTo>
                                  <a:pt x="218845" y="946581"/>
                                </a:lnTo>
                                <a:lnTo>
                                  <a:pt x="225013" y="952499"/>
                                </a:lnTo>
                                <a:lnTo>
                                  <a:pt x="233295" y="944553"/>
                                </a:lnTo>
                                <a:lnTo>
                                  <a:pt x="227337" y="938823"/>
                                </a:lnTo>
                                <a:close/>
                              </a:path>
                              <a:path w="268605" h="1485900">
                                <a:moveTo>
                                  <a:pt x="244867" y="933449"/>
                                </a:moveTo>
                                <a:lnTo>
                                  <a:pt x="233295" y="944553"/>
                                </a:lnTo>
                                <a:lnTo>
                                  <a:pt x="241558" y="952499"/>
                                </a:lnTo>
                                <a:lnTo>
                                  <a:pt x="252959" y="941535"/>
                                </a:lnTo>
                                <a:lnTo>
                                  <a:pt x="253294" y="941535"/>
                                </a:lnTo>
                                <a:lnTo>
                                  <a:pt x="244867" y="933449"/>
                                </a:lnTo>
                                <a:close/>
                              </a:path>
                              <a:path w="268605" h="1485900">
                                <a:moveTo>
                                  <a:pt x="35781" y="930867"/>
                                </a:moveTo>
                                <a:lnTo>
                                  <a:pt x="27150" y="939148"/>
                                </a:lnTo>
                                <a:lnTo>
                                  <a:pt x="35878" y="947104"/>
                                </a:lnTo>
                                <a:lnTo>
                                  <a:pt x="44489" y="938823"/>
                                </a:lnTo>
                                <a:lnTo>
                                  <a:pt x="35781" y="930867"/>
                                </a:lnTo>
                                <a:close/>
                              </a:path>
                              <a:path w="268605" h="1485900">
                                <a:moveTo>
                                  <a:pt x="220074" y="931838"/>
                                </a:moveTo>
                                <a:lnTo>
                                  <a:pt x="211777" y="939799"/>
                                </a:lnTo>
                                <a:lnTo>
                                  <a:pt x="218845" y="946581"/>
                                </a:lnTo>
                                <a:lnTo>
                                  <a:pt x="227337" y="938823"/>
                                </a:lnTo>
                                <a:lnTo>
                                  <a:pt x="220074" y="931838"/>
                                </a:lnTo>
                                <a:close/>
                              </a:path>
                              <a:path w="268605" h="1485900">
                                <a:moveTo>
                                  <a:pt x="184944" y="927446"/>
                                </a:moveTo>
                                <a:lnTo>
                                  <a:pt x="176481" y="935566"/>
                                </a:lnTo>
                                <a:lnTo>
                                  <a:pt x="185032" y="943361"/>
                                </a:lnTo>
                                <a:lnTo>
                                  <a:pt x="193476" y="935241"/>
                                </a:lnTo>
                                <a:lnTo>
                                  <a:pt x="184944" y="927446"/>
                                </a:lnTo>
                                <a:close/>
                              </a:path>
                              <a:path w="268605" h="1485900">
                                <a:moveTo>
                                  <a:pt x="74645" y="931677"/>
                                </a:moveTo>
                                <a:lnTo>
                                  <a:pt x="66180" y="939799"/>
                                </a:lnTo>
                                <a:lnTo>
                                  <a:pt x="69682" y="943160"/>
                                </a:lnTo>
                                <a:lnTo>
                                  <a:pt x="78350" y="935241"/>
                                </a:lnTo>
                                <a:lnTo>
                                  <a:pt x="74645" y="931677"/>
                                </a:lnTo>
                                <a:close/>
                              </a:path>
                              <a:path w="268605" h="1485900">
                                <a:moveTo>
                                  <a:pt x="110455" y="928017"/>
                                </a:moveTo>
                                <a:lnTo>
                                  <a:pt x="101816" y="935892"/>
                                </a:lnTo>
                                <a:lnTo>
                                  <a:pt x="107697" y="941535"/>
                                </a:lnTo>
                                <a:lnTo>
                                  <a:pt x="116105" y="933449"/>
                                </a:lnTo>
                                <a:lnTo>
                                  <a:pt x="110455" y="928017"/>
                                </a:lnTo>
                                <a:close/>
                              </a:path>
                              <a:path w="268605" h="1485900">
                                <a:moveTo>
                                  <a:pt x="156117" y="917005"/>
                                </a:moveTo>
                                <a:lnTo>
                                  <a:pt x="138978" y="933449"/>
                                </a:lnTo>
                                <a:lnTo>
                                  <a:pt x="147405" y="941535"/>
                                </a:lnTo>
                                <a:lnTo>
                                  <a:pt x="149119" y="939799"/>
                                </a:lnTo>
                                <a:lnTo>
                                  <a:pt x="155721" y="933449"/>
                                </a:lnTo>
                                <a:lnTo>
                                  <a:pt x="147481" y="925525"/>
                                </a:lnTo>
                                <a:lnTo>
                                  <a:pt x="163962" y="925525"/>
                                </a:lnTo>
                                <a:lnTo>
                                  <a:pt x="164693" y="924821"/>
                                </a:lnTo>
                                <a:lnTo>
                                  <a:pt x="156117" y="917005"/>
                                </a:lnTo>
                                <a:close/>
                              </a:path>
                              <a:path w="268605" h="1485900">
                                <a:moveTo>
                                  <a:pt x="253126" y="925525"/>
                                </a:moveTo>
                                <a:lnTo>
                                  <a:pt x="244867" y="933449"/>
                                </a:lnTo>
                                <a:lnTo>
                                  <a:pt x="253294" y="941535"/>
                                </a:lnTo>
                                <a:lnTo>
                                  <a:pt x="252959" y="941535"/>
                                </a:lnTo>
                                <a:lnTo>
                                  <a:pt x="261367" y="933449"/>
                                </a:lnTo>
                                <a:lnTo>
                                  <a:pt x="253126" y="925525"/>
                                </a:lnTo>
                                <a:close/>
                              </a:path>
                              <a:path w="268605" h="1485900">
                                <a:moveTo>
                                  <a:pt x="6787" y="920587"/>
                                </a:moveTo>
                                <a:lnTo>
                                  <a:pt x="0" y="927099"/>
                                </a:lnTo>
                                <a:lnTo>
                                  <a:pt x="0" y="939799"/>
                                </a:lnTo>
                                <a:lnTo>
                                  <a:pt x="3752" y="927446"/>
                                </a:lnTo>
                                <a:lnTo>
                                  <a:pt x="3857" y="927099"/>
                                </a:lnTo>
                                <a:lnTo>
                                  <a:pt x="13932" y="927099"/>
                                </a:lnTo>
                                <a:lnTo>
                                  <a:pt x="6787" y="920587"/>
                                </a:lnTo>
                                <a:close/>
                              </a:path>
                              <a:path w="268605" h="1485900">
                                <a:moveTo>
                                  <a:pt x="10459" y="933449"/>
                                </a:moveTo>
                                <a:lnTo>
                                  <a:pt x="3857" y="939799"/>
                                </a:lnTo>
                                <a:lnTo>
                                  <a:pt x="17062" y="939799"/>
                                </a:lnTo>
                                <a:lnTo>
                                  <a:pt x="10459" y="933449"/>
                                </a:lnTo>
                                <a:close/>
                              </a:path>
                              <a:path w="268605" h="1485900">
                                <a:moveTo>
                                  <a:pt x="63282" y="920749"/>
                                </a:moveTo>
                                <a:lnTo>
                                  <a:pt x="54814" y="928894"/>
                                </a:lnTo>
                                <a:lnTo>
                                  <a:pt x="66180" y="939799"/>
                                </a:lnTo>
                                <a:lnTo>
                                  <a:pt x="74645" y="931677"/>
                                </a:lnTo>
                                <a:lnTo>
                                  <a:pt x="63282" y="920749"/>
                                </a:lnTo>
                                <a:close/>
                              </a:path>
                              <a:path w="268605" h="1485900">
                                <a:moveTo>
                                  <a:pt x="208544" y="920749"/>
                                </a:moveTo>
                                <a:lnTo>
                                  <a:pt x="200243" y="928733"/>
                                </a:lnTo>
                                <a:lnTo>
                                  <a:pt x="211777" y="939799"/>
                                </a:lnTo>
                                <a:lnTo>
                                  <a:pt x="220074" y="931838"/>
                                </a:lnTo>
                                <a:lnTo>
                                  <a:pt x="208544" y="920749"/>
                                </a:lnTo>
                                <a:close/>
                              </a:path>
                              <a:path w="268605" h="1485900">
                                <a:moveTo>
                                  <a:pt x="24173" y="920261"/>
                                </a:moveTo>
                                <a:lnTo>
                                  <a:pt x="15539" y="928564"/>
                                </a:lnTo>
                                <a:lnTo>
                                  <a:pt x="27150" y="939148"/>
                                </a:lnTo>
                                <a:lnTo>
                                  <a:pt x="35781" y="930867"/>
                                </a:lnTo>
                                <a:lnTo>
                                  <a:pt x="24173" y="920261"/>
                                </a:lnTo>
                                <a:close/>
                              </a:path>
                              <a:path w="268605" h="1485900">
                                <a:moveTo>
                                  <a:pt x="46326" y="920749"/>
                                </a:moveTo>
                                <a:lnTo>
                                  <a:pt x="35781" y="930867"/>
                                </a:lnTo>
                                <a:lnTo>
                                  <a:pt x="44489" y="938823"/>
                                </a:lnTo>
                                <a:lnTo>
                                  <a:pt x="54814" y="928894"/>
                                </a:lnTo>
                                <a:lnTo>
                                  <a:pt x="46326" y="920749"/>
                                </a:lnTo>
                                <a:close/>
                              </a:path>
                              <a:path w="268605" h="1485900">
                                <a:moveTo>
                                  <a:pt x="231631" y="920749"/>
                                </a:moveTo>
                                <a:lnTo>
                                  <a:pt x="220074" y="931838"/>
                                </a:lnTo>
                                <a:lnTo>
                                  <a:pt x="227337" y="938823"/>
                                </a:lnTo>
                                <a:lnTo>
                                  <a:pt x="239164" y="928017"/>
                                </a:lnTo>
                                <a:lnTo>
                                  <a:pt x="238610" y="927446"/>
                                </a:lnTo>
                                <a:lnTo>
                                  <a:pt x="231631" y="920749"/>
                                </a:lnTo>
                                <a:close/>
                              </a:path>
                              <a:path w="268605" h="1485900">
                                <a:moveTo>
                                  <a:pt x="98666" y="916679"/>
                                </a:moveTo>
                                <a:lnTo>
                                  <a:pt x="90022" y="924576"/>
                                </a:lnTo>
                                <a:lnTo>
                                  <a:pt x="101816" y="935892"/>
                                </a:lnTo>
                                <a:lnTo>
                                  <a:pt x="110455" y="928017"/>
                                </a:lnTo>
                                <a:lnTo>
                                  <a:pt x="98666" y="916679"/>
                                </a:lnTo>
                                <a:close/>
                              </a:path>
                              <a:path w="268605" h="1485900">
                                <a:moveTo>
                                  <a:pt x="173160" y="916679"/>
                                </a:moveTo>
                                <a:lnTo>
                                  <a:pt x="164693" y="924821"/>
                                </a:lnTo>
                                <a:lnTo>
                                  <a:pt x="176481" y="935566"/>
                                </a:lnTo>
                                <a:lnTo>
                                  <a:pt x="184944" y="927446"/>
                                </a:lnTo>
                                <a:lnTo>
                                  <a:pt x="173160" y="916679"/>
                                </a:lnTo>
                                <a:close/>
                              </a:path>
                              <a:path w="268605" h="1485900">
                                <a:moveTo>
                                  <a:pt x="86034" y="920749"/>
                                </a:moveTo>
                                <a:lnTo>
                                  <a:pt x="74645" y="931677"/>
                                </a:lnTo>
                                <a:lnTo>
                                  <a:pt x="78350" y="935241"/>
                                </a:lnTo>
                                <a:lnTo>
                                  <a:pt x="90022" y="924576"/>
                                </a:lnTo>
                                <a:lnTo>
                                  <a:pt x="86034" y="920749"/>
                                </a:lnTo>
                                <a:close/>
                              </a:path>
                              <a:path w="268605" h="1485900">
                                <a:moveTo>
                                  <a:pt x="191923" y="920749"/>
                                </a:moveTo>
                                <a:lnTo>
                                  <a:pt x="184944" y="927446"/>
                                </a:lnTo>
                                <a:lnTo>
                                  <a:pt x="193476" y="935241"/>
                                </a:lnTo>
                                <a:lnTo>
                                  <a:pt x="200243" y="928733"/>
                                </a:lnTo>
                                <a:lnTo>
                                  <a:pt x="191923" y="920749"/>
                                </a:lnTo>
                                <a:close/>
                              </a:path>
                              <a:path w="268605" h="1485900">
                                <a:moveTo>
                                  <a:pt x="13932" y="927099"/>
                                </a:moveTo>
                                <a:lnTo>
                                  <a:pt x="3857" y="927099"/>
                                </a:lnTo>
                                <a:lnTo>
                                  <a:pt x="10459" y="933449"/>
                                </a:lnTo>
                                <a:lnTo>
                                  <a:pt x="15539" y="928564"/>
                                </a:lnTo>
                                <a:lnTo>
                                  <a:pt x="13932" y="927099"/>
                                </a:lnTo>
                                <a:close/>
                              </a:path>
                              <a:path w="268605" h="1485900">
                                <a:moveTo>
                                  <a:pt x="122179" y="917330"/>
                                </a:moveTo>
                                <a:lnTo>
                                  <a:pt x="110455" y="928017"/>
                                </a:lnTo>
                                <a:lnTo>
                                  <a:pt x="116105" y="933449"/>
                                </a:lnTo>
                                <a:lnTo>
                                  <a:pt x="127528" y="922463"/>
                                </a:lnTo>
                                <a:lnTo>
                                  <a:pt x="122179" y="917330"/>
                                </a:lnTo>
                                <a:close/>
                              </a:path>
                              <a:path w="268605" h="1485900">
                                <a:moveTo>
                                  <a:pt x="135913" y="914399"/>
                                </a:moveTo>
                                <a:lnTo>
                                  <a:pt x="127528" y="922463"/>
                                </a:lnTo>
                                <a:lnTo>
                                  <a:pt x="138978" y="933449"/>
                                </a:lnTo>
                                <a:lnTo>
                                  <a:pt x="147238" y="925525"/>
                                </a:lnTo>
                                <a:lnTo>
                                  <a:pt x="147481" y="925525"/>
                                </a:lnTo>
                                <a:lnTo>
                                  <a:pt x="135913" y="914399"/>
                                </a:lnTo>
                                <a:close/>
                              </a:path>
                              <a:path w="268605" h="1485900">
                                <a:moveTo>
                                  <a:pt x="163962" y="925525"/>
                                </a:moveTo>
                                <a:lnTo>
                                  <a:pt x="147481" y="925525"/>
                                </a:lnTo>
                                <a:lnTo>
                                  <a:pt x="155721" y="933449"/>
                                </a:lnTo>
                                <a:lnTo>
                                  <a:pt x="163962" y="925525"/>
                                </a:lnTo>
                                <a:close/>
                              </a:path>
                              <a:path w="268605" h="1485900">
                                <a:moveTo>
                                  <a:pt x="247653" y="920261"/>
                                </a:moveTo>
                                <a:lnTo>
                                  <a:pt x="239789" y="927446"/>
                                </a:lnTo>
                                <a:lnTo>
                                  <a:pt x="239205" y="928017"/>
                                </a:lnTo>
                                <a:lnTo>
                                  <a:pt x="244867" y="933449"/>
                                </a:lnTo>
                                <a:lnTo>
                                  <a:pt x="253126" y="925525"/>
                                </a:lnTo>
                                <a:lnTo>
                                  <a:pt x="247653" y="920261"/>
                                </a:lnTo>
                                <a:close/>
                              </a:path>
                              <a:path w="268605" h="1485900">
                                <a:moveTo>
                                  <a:pt x="264721" y="914399"/>
                                </a:moveTo>
                                <a:lnTo>
                                  <a:pt x="253126" y="925525"/>
                                </a:lnTo>
                                <a:lnTo>
                                  <a:pt x="261367" y="933449"/>
                                </a:lnTo>
                                <a:lnTo>
                                  <a:pt x="267969" y="927099"/>
                                </a:lnTo>
                                <a:lnTo>
                                  <a:pt x="264721" y="914399"/>
                                </a:lnTo>
                                <a:close/>
                              </a:path>
                              <a:path w="268605" h="1485900">
                                <a:moveTo>
                                  <a:pt x="66180" y="901699"/>
                                </a:moveTo>
                                <a:lnTo>
                                  <a:pt x="46326" y="920749"/>
                                </a:lnTo>
                                <a:lnTo>
                                  <a:pt x="54814" y="928894"/>
                                </a:lnTo>
                                <a:lnTo>
                                  <a:pt x="63282" y="920749"/>
                                </a:lnTo>
                                <a:lnTo>
                                  <a:pt x="55027" y="912810"/>
                                </a:lnTo>
                                <a:lnTo>
                                  <a:pt x="71537" y="912810"/>
                                </a:lnTo>
                                <a:lnTo>
                                  <a:pt x="74599" y="909866"/>
                                </a:lnTo>
                                <a:lnTo>
                                  <a:pt x="74286" y="909477"/>
                                </a:lnTo>
                                <a:lnTo>
                                  <a:pt x="66180" y="901699"/>
                                </a:lnTo>
                                <a:close/>
                              </a:path>
                              <a:path w="268605" h="1485900">
                                <a:moveTo>
                                  <a:pt x="200289" y="912810"/>
                                </a:moveTo>
                                <a:lnTo>
                                  <a:pt x="198541" y="914399"/>
                                </a:lnTo>
                                <a:lnTo>
                                  <a:pt x="191923" y="920749"/>
                                </a:lnTo>
                                <a:lnTo>
                                  <a:pt x="200243" y="928733"/>
                                </a:lnTo>
                                <a:lnTo>
                                  <a:pt x="208544" y="920749"/>
                                </a:lnTo>
                                <a:lnTo>
                                  <a:pt x="200289" y="912810"/>
                                </a:lnTo>
                                <a:close/>
                              </a:path>
                              <a:path w="268605" h="1485900">
                                <a:moveTo>
                                  <a:pt x="15441" y="912283"/>
                                </a:moveTo>
                                <a:lnTo>
                                  <a:pt x="6787" y="920587"/>
                                </a:lnTo>
                                <a:lnTo>
                                  <a:pt x="15539" y="928564"/>
                                </a:lnTo>
                                <a:lnTo>
                                  <a:pt x="24173" y="920261"/>
                                </a:lnTo>
                                <a:lnTo>
                                  <a:pt x="15441" y="912283"/>
                                </a:lnTo>
                                <a:close/>
                              </a:path>
                              <a:path w="268605" h="1485900">
                                <a:moveTo>
                                  <a:pt x="239905" y="912810"/>
                                </a:moveTo>
                                <a:lnTo>
                                  <a:pt x="231631" y="920749"/>
                                </a:lnTo>
                                <a:lnTo>
                                  <a:pt x="239205" y="928017"/>
                                </a:lnTo>
                                <a:lnTo>
                                  <a:pt x="239789" y="927446"/>
                                </a:lnTo>
                                <a:lnTo>
                                  <a:pt x="247653" y="920261"/>
                                </a:lnTo>
                                <a:lnTo>
                                  <a:pt x="239905" y="912810"/>
                                </a:lnTo>
                                <a:close/>
                              </a:path>
                              <a:path w="268605" h="1485900">
                                <a:moveTo>
                                  <a:pt x="164604" y="908862"/>
                                </a:moveTo>
                                <a:lnTo>
                                  <a:pt x="156117" y="917005"/>
                                </a:lnTo>
                                <a:lnTo>
                                  <a:pt x="164693" y="924821"/>
                                </a:lnTo>
                                <a:lnTo>
                                  <a:pt x="173160" y="916679"/>
                                </a:lnTo>
                                <a:lnTo>
                                  <a:pt x="164604" y="908862"/>
                                </a:lnTo>
                                <a:close/>
                              </a:path>
                              <a:path w="268605" h="1485900">
                                <a:moveTo>
                                  <a:pt x="105888" y="901699"/>
                                </a:moveTo>
                                <a:lnTo>
                                  <a:pt x="86034" y="920749"/>
                                </a:lnTo>
                                <a:lnTo>
                                  <a:pt x="90022" y="924576"/>
                                </a:lnTo>
                                <a:lnTo>
                                  <a:pt x="98666" y="916679"/>
                                </a:lnTo>
                                <a:lnTo>
                                  <a:pt x="94643" y="912810"/>
                                </a:lnTo>
                                <a:lnTo>
                                  <a:pt x="102901" y="912810"/>
                                </a:lnTo>
                                <a:lnTo>
                                  <a:pt x="110363" y="905993"/>
                                </a:lnTo>
                                <a:lnTo>
                                  <a:pt x="105888" y="901699"/>
                                </a:lnTo>
                                <a:close/>
                              </a:path>
                              <a:path w="268605" h="1485900">
                                <a:moveTo>
                                  <a:pt x="130794" y="909477"/>
                                </a:moveTo>
                                <a:lnTo>
                                  <a:pt x="122179" y="917330"/>
                                </a:lnTo>
                                <a:lnTo>
                                  <a:pt x="127528" y="922463"/>
                                </a:lnTo>
                                <a:lnTo>
                                  <a:pt x="135913" y="914399"/>
                                </a:lnTo>
                                <a:lnTo>
                                  <a:pt x="130794" y="909477"/>
                                </a:lnTo>
                                <a:close/>
                              </a:path>
                              <a:path w="268605" h="1485900">
                                <a:moveTo>
                                  <a:pt x="43474" y="901699"/>
                                </a:moveTo>
                                <a:lnTo>
                                  <a:pt x="34982" y="909866"/>
                                </a:lnTo>
                                <a:lnTo>
                                  <a:pt x="46326" y="920749"/>
                                </a:lnTo>
                                <a:lnTo>
                                  <a:pt x="54600" y="912810"/>
                                </a:lnTo>
                                <a:lnTo>
                                  <a:pt x="55027" y="912810"/>
                                </a:lnTo>
                                <a:lnTo>
                                  <a:pt x="43474" y="901699"/>
                                </a:lnTo>
                                <a:close/>
                              </a:path>
                              <a:path w="268605" h="1485900">
                                <a:moveTo>
                                  <a:pt x="71537" y="912810"/>
                                </a:moveTo>
                                <a:lnTo>
                                  <a:pt x="55027" y="912810"/>
                                </a:lnTo>
                                <a:lnTo>
                                  <a:pt x="63282" y="920749"/>
                                </a:lnTo>
                                <a:lnTo>
                                  <a:pt x="71537" y="912810"/>
                                </a:lnTo>
                                <a:close/>
                              </a:path>
                              <a:path w="268605" h="1485900">
                                <a:moveTo>
                                  <a:pt x="83090" y="901699"/>
                                </a:moveTo>
                                <a:lnTo>
                                  <a:pt x="75003" y="909477"/>
                                </a:lnTo>
                                <a:lnTo>
                                  <a:pt x="74691" y="909866"/>
                                </a:lnTo>
                                <a:lnTo>
                                  <a:pt x="86034" y="920749"/>
                                </a:lnTo>
                                <a:lnTo>
                                  <a:pt x="94309" y="912810"/>
                                </a:lnTo>
                                <a:lnTo>
                                  <a:pt x="94643" y="912810"/>
                                </a:lnTo>
                                <a:lnTo>
                                  <a:pt x="83090" y="901699"/>
                                </a:lnTo>
                                <a:close/>
                              </a:path>
                              <a:path w="268605" h="1485900">
                                <a:moveTo>
                                  <a:pt x="188736" y="901699"/>
                                </a:moveTo>
                                <a:lnTo>
                                  <a:pt x="180244" y="909866"/>
                                </a:lnTo>
                                <a:lnTo>
                                  <a:pt x="180579" y="909866"/>
                                </a:lnTo>
                                <a:lnTo>
                                  <a:pt x="191923" y="920749"/>
                                </a:lnTo>
                                <a:lnTo>
                                  <a:pt x="200197" y="912810"/>
                                </a:lnTo>
                                <a:lnTo>
                                  <a:pt x="199741" y="912283"/>
                                </a:lnTo>
                                <a:lnTo>
                                  <a:pt x="188736" y="901699"/>
                                </a:lnTo>
                                <a:close/>
                              </a:path>
                              <a:path w="268605" h="1485900">
                                <a:moveTo>
                                  <a:pt x="211777" y="901699"/>
                                </a:moveTo>
                                <a:lnTo>
                                  <a:pt x="200746" y="912283"/>
                                </a:lnTo>
                                <a:lnTo>
                                  <a:pt x="200289" y="912810"/>
                                </a:lnTo>
                                <a:lnTo>
                                  <a:pt x="208544" y="920749"/>
                                </a:lnTo>
                                <a:lnTo>
                                  <a:pt x="219861" y="909866"/>
                                </a:lnTo>
                                <a:lnTo>
                                  <a:pt x="220288" y="909866"/>
                                </a:lnTo>
                                <a:lnTo>
                                  <a:pt x="211777" y="901699"/>
                                </a:lnTo>
                                <a:close/>
                              </a:path>
                              <a:path w="268605" h="1485900">
                                <a:moveTo>
                                  <a:pt x="228352" y="901699"/>
                                </a:moveTo>
                                <a:lnTo>
                                  <a:pt x="219861" y="909866"/>
                                </a:lnTo>
                                <a:lnTo>
                                  <a:pt x="220288" y="909866"/>
                                </a:lnTo>
                                <a:lnTo>
                                  <a:pt x="231631" y="920749"/>
                                </a:lnTo>
                                <a:lnTo>
                                  <a:pt x="239905" y="912810"/>
                                </a:lnTo>
                                <a:lnTo>
                                  <a:pt x="228352" y="901699"/>
                                </a:lnTo>
                                <a:close/>
                              </a:path>
                              <a:path w="268605" h="1485900">
                                <a:moveTo>
                                  <a:pt x="6787" y="882812"/>
                                </a:moveTo>
                                <a:lnTo>
                                  <a:pt x="0" y="888999"/>
                                </a:lnTo>
                                <a:lnTo>
                                  <a:pt x="0" y="914399"/>
                                </a:lnTo>
                                <a:lnTo>
                                  <a:pt x="6787" y="920587"/>
                                </a:lnTo>
                                <a:lnTo>
                                  <a:pt x="15441" y="912283"/>
                                </a:lnTo>
                                <a:lnTo>
                                  <a:pt x="3857" y="901699"/>
                                </a:lnTo>
                                <a:lnTo>
                                  <a:pt x="15151" y="890837"/>
                                </a:lnTo>
                                <a:lnTo>
                                  <a:pt x="6787" y="882812"/>
                                </a:lnTo>
                                <a:close/>
                              </a:path>
                              <a:path w="268605" h="1485900">
                                <a:moveTo>
                                  <a:pt x="26472" y="901699"/>
                                </a:moveTo>
                                <a:lnTo>
                                  <a:pt x="15441" y="912283"/>
                                </a:lnTo>
                                <a:lnTo>
                                  <a:pt x="24173" y="920261"/>
                                </a:lnTo>
                                <a:lnTo>
                                  <a:pt x="34982" y="909866"/>
                                </a:lnTo>
                                <a:lnTo>
                                  <a:pt x="26472" y="901699"/>
                                </a:lnTo>
                                <a:close/>
                              </a:path>
                              <a:path w="268605" h="1485900">
                                <a:moveTo>
                                  <a:pt x="251485" y="901699"/>
                                </a:moveTo>
                                <a:lnTo>
                                  <a:pt x="239905" y="912810"/>
                                </a:lnTo>
                                <a:lnTo>
                                  <a:pt x="247653" y="920261"/>
                                </a:lnTo>
                                <a:lnTo>
                                  <a:pt x="259457" y="909477"/>
                                </a:lnTo>
                                <a:lnTo>
                                  <a:pt x="259591" y="909477"/>
                                </a:lnTo>
                                <a:lnTo>
                                  <a:pt x="251485" y="901699"/>
                                </a:lnTo>
                                <a:close/>
                              </a:path>
                              <a:path w="268605" h="1485900">
                                <a:moveTo>
                                  <a:pt x="118983" y="898117"/>
                                </a:moveTo>
                                <a:lnTo>
                                  <a:pt x="110363" y="905993"/>
                                </a:lnTo>
                                <a:lnTo>
                                  <a:pt x="122179" y="917330"/>
                                </a:lnTo>
                                <a:lnTo>
                                  <a:pt x="130794" y="909477"/>
                                </a:lnTo>
                                <a:lnTo>
                                  <a:pt x="118983" y="898117"/>
                                </a:lnTo>
                                <a:close/>
                              </a:path>
                              <a:path w="268605" h="1485900">
                                <a:moveTo>
                                  <a:pt x="152843" y="898117"/>
                                </a:moveTo>
                                <a:lnTo>
                                  <a:pt x="144354" y="906282"/>
                                </a:lnTo>
                                <a:lnTo>
                                  <a:pt x="156117" y="917005"/>
                                </a:lnTo>
                                <a:lnTo>
                                  <a:pt x="164604" y="908862"/>
                                </a:lnTo>
                                <a:lnTo>
                                  <a:pt x="152843" y="898117"/>
                                </a:lnTo>
                                <a:close/>
                              </a:path>
                              <a:path w="268605" h="1485900">
                                <a:moveTo>
                                  <a:pt x="102901" y="912810"/>
                                </a:moveTo>
                                <a:lnTo>
                                  <a:pt x="94643" y="912810"/>
                                </a:lnTo>
                                <a:lnTo>
                                  <a:pt x="98666" y="916679"/>
                                </a:lnTo>
                                <a:lnTo>
                                  <a:pt x="102901" y="912810"/>
                                </a:lnTo>
                                <a:close/>
                              </a:path>
                              <a:path w="268605" h="1485900">
                                <a:moveTo>
                                  <a:pt x="172069" y="901699"/>
                                </a:moveTo>
                                <a:lnTo>
                                  <a:pt x="164604" y="908862"/>
                                </a:lnTo>
                                <a:lnTo>
                                  <a:pt x="173160" y="916679"/>
                                </a:lnTo>
                                <a:lnTo>
                                  <a:pt x="180244" y="909866"/>
                                </a:lnTo>
                                <a:lnTo>
                                  <a:pt x="180579" y="909866"/>
                                </a:lnTo>
                                <a:lnTo>
                                  <a:pt x="172069" y="901699"/>
                                </a:lnTo>
                                <a:close/>
                              </a:path>
                              <a:path w="268605" h="1485900">
                                <a:moveTo>
                                  <a:pt x="139327" y="901699"/>
                                </a:moveTo>
                                <a:lnTo>
                                  <a:pt x="130794" y="909477"/>
                                </a:lnTo>
                                <a:lnTo>
                                  <a:pt x="135913" y="914399"/>
                                </a:lnTo>
                                <a:lnTo>
                                  <a:pt x="144354" y="906282"/>
                                </a:lnTo>
                                <a:lnTo>
                                  <a:pt x="139327" y="901699"/>
                                </a:lnTo>
                                <a:close/>
                              </a:path>
                              <a:path w="268605" h="1485900">
                                <a:moveTo>
                                  <a:pt x="267969" y="901699"/>
                                </a:moveTo>
                                <a:lnTo>
                                  <a:pt x="259457" y="909477"/>
                                </a:lnTo>
                                <a:lnTo>
                                  <a:pt x="259591" y="909477"/>
                                </a:lnTo>
                                <a:lnTo>
                                  <a:pt x="264721" y="914399"/>
                                </a:lnTo>
                                <a:lnTo>
                                  <a:pt x="267969" y="914399"/>
                                </a:lnTo>
                                <a:lnTo>
                                  <a:pt x="267969" y="901699"/>
                                </a:lnTo>
                                <a:close/>
                              </a:path>
                              <a:path w="268605" h="1485900">
                                <a:moveTo>
                                  <a:pt x="46326" y="882649"/>
                                </a:moveTo>
                                <a:lnTo>
                                  <a:pt x="26472" y="901699"/>
                                </a:lnTo>
                                <a:lnTo>
                                  <a:pt x="34982" y="909866"/>
                                </a:lnTo>
                                <a:lnTo>
                                  <a:pt x="43474" y="901699"/>
                                </a:lnTo>
                                <a:lnTo>
                                  <a:pt x="35241" y="893782"/>
                                </a:lnTo>
                                <a:lnTo>
                                  <a:pt x="51706" y="893782"/>
                                </a:lnTo>
                                <a:lnTo>
                                  <a:pt x="54768" y="890837"/>
                                </a:lnTo>
                                <a:lnTo>
                                  <a:pt x="52944" y="888999"/>
                                </a:lnTo>
                                <a:lnTo>
                                  <a:pt x="46326" y="882649"/>
                                </a:lnTo>
                                <a:close/>
                              </a:path>
                              <a:path w="268605" h="1485900">
                                <a:moveTo>
                                  <a:pt x="86034" y="882649"/>
                                </a:moveTo>
                                <a:lnTo>
                                  <a:pt x="66180" y="901699"/>
                                </a:lnTo>
                                <a:lnTo>
                                  <a:pt x="74691" y="909866"/>
                                </a:lnTo>
                                <a:lnTo>
                                  <a:pt x="75003" y="909477"/>
                                </a:lnTo>
                                <a:lnTo>
                                  <a:pt x="83090" y="901699"/>
                                </a:lnTo>
                                <a:lnTo>
                                  <a:pt x="74858" y="893782"/>
                                </a:lnTo>
                                <a:lnTo>
                                  <a:pt x="91323" y="893782"/>
                                </a:lnTo>
                                <a:lnTo>
                                  <a:pt x="94385" y="890837"/>
                                </a:lnTo>
                                <a:lnTo>
                                  <a:pt x="94568" y="890837"/>
                                </a:lnTo>
                                <a:lnTo>
                                  <a:pt x="86034" y="882649"/>
                                </a:lnTo>
                                <a:close/>
                              </a:path>
                              <a:path w="268605" h="1485900">
                                <a:moveTo>
                                  <a:pt x="191923" y="882649"/>
                                </a:moveTo>
                                <a:lnTo>
                                  <a:pt x="172069" y="901699"/>
                                </a:lnTo>
                                <a:lnTo>
                                  <a:pt x="180579" y="909866"/>
                                </a:lnTo>
                                <a:lnTo>
                                  <a:pt x="180244" y="909866"/>
                                </a:lnTo>
                                <a:lnTo>
                                  <a:pt x="188736" y="901699"/>
                                </a:lnTo>
                                <a:lnTo>
                                  <a:pt x="180503" y="893782"/>
                                </a:lnTo>
                                <a:lnTo>
                                  <a:pt x="196968" y="893782"/>
                                </a:lnTo>
                                <a:lnTo>
                                  <a:pt x="200030" y="890837"/>
                                </a:lnTo>
                                <a:lnTo>
                                  <a:pt x="200456" y="890837"/>
                                </a:lnTo>
                                <a:lnTo>
                                  <a:pt x="191923" y="882649"/>
                                </a:lnTo>
                                <a:close/>
                              </a:path>
                              <a:path w="268605" h="1485900">
                                <a:moveTo>
                                  <a:pt x="220120" y="893782"/>
                                </a:moveTo>
                                <a:lnTo>
                                  <a:pt x="215510" y="898117"/>
                                </a:lnTo>
                                <a:lnTo>
                                  <a:pt x="211777" y="901699"/>
                                </a:lnTo>
                                <a:lnTo>
                                  <a:pt x="220288" y="909866"/>
                                </a:lnTo>
                                <a:lnTo>
                                  <a:pt x="219861" y="909866"/>
                                </a:lnTo>
                                <a:lnTo>
                                  <a:pt x="228352" y="901699"/>
                                </a:lnTo>
                                <a:lnTo>
                                  <a:pt x="220120" y="893782"/>
                                </a:lnTo>
                                <a:close/>
                              </a:path>
                              <a:path w="268605" h="1485900">
                                <a:moveTo>
                                  <a:pt x="259737" y="893782"/>
                                </a:moveTo>
                                <a:lnTo>
                                  <a:pt x="251485" y="901699"/>
                                </a:lnTo>
                                <a:lnTo>
                                  <a:pt x="259591" y="909477"/>
                                </a:lnTo>
                                <a:lnTo>
                                  <a:pt x="259457" y="909477"/>
                                </a:lnTo>
                                <a:lnTo>
                                  <a:pt x="267969" y="901699"/>
                                </a:lnTo>
                                <a:lnTo>
                                  <a:pt x="259737" y="893782"/>
                                </a:lnTo>
                                <a:close/>
                              </a:path>
                              <a:path w="268605" h="1485900">
                                <a:moveTo>
                                  <a:pt x="148098" y="893782"/>
                                </a:moveTo>
                                <a:lnTo>
                                  <a:pt x="143256" y="898117"/>
                                </a:lnTo>
                                <a:lnTo>
                                  <a:pt x="139327" y="901699"/>
                                </a:lnTo>
                                <a:lnTo>
                                  <a:pt x="144354" y="906282"/>
                                </a:lnTo>
                                <a:lnTo>
                                  <a:pt x="152843" y="898117"/>
                                </a:lnTo>
                                <a:lnTo>
                                  <a:pt x="148098" y="893782"/>
                                </a:lnTo>
                                <a:close/>
                              </a:path>
                              <a:path w="268605" h="1485900">
                                <a:moveTo>
                                  <a:pt x="122179" y="886069"/>
                                </a:moveTo>
                                <a:lnTo>
                                  <a:pt x="105888" y="901699"/>
                                </a:lnTo>
                                <a:lnTo>
                                  <a:pt x="110363" y="905993"/>
                                </a:lnTo>
                                <a:lnTo>
                                  <a:pt x="118983" y="898117"/>
                                </a:lnTo>
                                <a:lnTo>
                                  <a:pt x="114475" y="893782"/>
                                </a:lnTo>
                                <a:lnTo>
                                  <a:pt x="123728" y="893782"/>
                                </a:lnTo>
                                <a:lnTo>
                                  <a:pt x="126951" y="890837"/>
                                </a:lnTo>
                                <a:lnTo>
                                  <a:pt x="127410" y="890837"/>
                                </a:lnTo>
                                <a:lnTo>
                                  <a:pt x="122179" y="886069"/>
                                </a:lnTo>
                                <a:close/>
                              </a:path>
                              <a:path w="268605" h="1485900">
                                <a:moveTo>
                                  <a:pt x="23665" y="882649"/>
                                </a:moveTo>
                                <a:lnTo>
                                  <a:pt x="15151" y="890837"/>
                                </a:lnTo>
                                <a:lnTo>
                                  <a:pt x="26472" y="901699"/>
                                </a:lnTo>
                                <a:lnTo>
                                  <a:pt x="34723" y="893782"/>
                                </a:lnTo>
                                <a:lnTo>
                                  <a:pt x="35241" y="893782"/>
                                </a:lnTo>
                                <a:lnTo>
                                  <a:pt x="23665" y="882649"/>
                                </a:lnTo>
                                <a:close/>
                              </a:path>
                              <a:path w="268605" h="1485900">
                                <a:moveTo>
                                  <a:pt x="51706" y="893782"/>
                                </a:moveTo>
                                <a:lnTo>
                                  <a:pt x="35241" y="893782"/>
                                </a:lnTo>
                                <a:lnTo>
                                  <a:pt x="43474" y="901699"/>
                                </a:lnTo>
                                <a:lnTo>
                                  <a:pt x="51706" y="893782"/>
                                </a:lnTo>
                                <a:close/>
                              </a:path>
                              <a:path w="268605" h="1485900">
                                <a:moveTo>
                                  <a:pt x="63282" y="882649"/>
                                </a:moveTo>
                                <a:lnTo>
                                  <a:pt x="56679" y="888999"/>
                                </a:lnTo>
                                <a:lnTo>
                                  <a:pt x="54859" y="890837"/>
                                </a:lnTo>
                                <a:lnTo>
                                  <a:pt x="66180" y="901699"/>
                                </a:lnTo>
                                <a:lnTo>
                                  <a:pt x="74432" y="893782"/>
                                </a:lnTo>
                                <a:lnTo>
                                  <a:pt x="74858" y="893782"/>
                                </a:lnTo>
                                <a:lnTo>
                                  <a:pt x="63282" y="882649"/>
                                </a:lnTo>
                                <a:close/>
                              </a:path>
                              <a:path w="268605" h="1485900">
                                <a:moveTo>
                                  <a:pt x="91323" y="893782"/>
                                </a:moveTo>
                                <a:lnTo>
                                  <a:pt x="74858" y="893782"/>
                                </a:lnTo>
                                <a:lnTo>
                                  <a:pt x="83090" y="901699"/>
                                </a:lnTo>
                                <a:lnTo>
                                  <a:pt x="91323" y="893782"/>
                                </a:lnTo>
                                <a:close/>
                              </a:path>
                              <a:path w="268605" h="1485900">
                                <a:moveTo>
                                  <a:pt x="102899" y="882649"/>
                                </a:moveTo>
                                <a:lnTo>
                                  <a:pt x="94385" y="890837"/>
                                </a:lnTo>
                                <a:lnTo>
                                  <a:pt x="94568" y="890837"/>
                                </a:lnTo>
                                <a:lnTo>
                                  <a:pt x="105888" y="901699"/>
                                </a:lnTo>
                                <a:lnTo>
                                  <a:pt x="114140" y="893782"/>
                                </a:lnTo>
                                <a:lnTo>
                                  <a:pt x="114475" y="893782"/>
                                </a:lnTo>
                                <a:lnTo>
                                  <a:pt x="102899" y="882649"/>
                                </a:lnTo>
                                <a:close/>
                              </a:path>
                              <a:path w="268605" h="1485900">
                                <a:moveTo>
                                  <a:pt x="135913" y="882649"/>
                                </a:moveTo>
                                <a:lnTo>
                                  <a:pt x="126951" y="890837"/>
                                </a:lnTo>
                                <a:lnTo>
                                  <a:pt x="127410" y="890837"/>
                                </a:lnTo>
                                <a:lnTo>
                                  <a:pt x="139327" y="901699"/>
                                </a:lnTo>
                                <a:lnTo>
                                  <a:pt x="148013" y="893782"/>
                                </a:lnTo>
                                <a:lnTo>
                                  <a:pt x="144875" y="890837"/>
                                </a:lnTo>
                                <a:lnTo>
                                  <a:pt x="135913" y="882649"/>
                                </a:lnTo>
                                <a:close/>
                              </a:path>
                              <a:path w="268605" h="1485900">
                                <a:moveTo>
                                  <a:pt x="168927" y="882649"/>
                                </a:moveTo>
                                <a:lnTo>
                                  <a:pt x="160413" y="890837"/>
                                </a:lnTo>
                                <a:lnTo>
                                  <a:pt x="160748" y="890837"/>
                                </a:lnTo>
                                <a:lnTo>
                                  <a:pt x="172069" y="901699"/>
                                </a:lnTo>
                                <a:lnTo>
                                  <a:pt x="180320" y="893782"/>
                                </a:lnTo>
                                <a:lnTo>
                                  <a:pt x="180503" y="893782"/>
                                </a:lnTo>
                                <a:lnTo>
                                  <a:pt x="168927" y="882649"/>
                                </a:lnTo>
                                <a:close/>
                              </a:path>
                              <a:path w="268605" h="1485900">
                                <a:moveTo>
                                  <a:pt x="196968" y="893782"/>
                                </a:moveTo>
                                <a:lnTo>
                                  <a:pt x="180503" y="893782"/>
                                </a:lnTo>
                                <a:lnTo>
                                  <a:pt x="188736" y="901699"/>
                                </a:lnTo>
                                <a:lnTo>
                                  <a:pt x="196968" y="893782"/>
                                </a:lnTo>
                                <a:close/>
                              </a:path>
                              <a:path w="268605" h="1485900">
                                <a:moveTo>
                                  <a:pt x="208544" y="882649"/>
                                </a:moveTo>
                                <a:lnTo>
                                  <a:pt x="200030" y="890837"/>
                                </a:lnTo>
                                <a:lnTo>
                                  <a:pt x="200456" y="890837"/>
                                </a:lnTo>
                                <a:lnTo>
                                  <a:pt x="211777" y="901699"/>
                                </a:lnTo>
                                <a:lnTo>
                                  <a:pt x="220028" y="893782"/>
                                </a:lnTo>
                                <a:lnTo>
                                  <a:pt x="217058" y="890837"/>
                                </a:lnTo>
                                <a:lnTo>
                                  <a:pt x="208544" y="882649"/>
                                </a:lnTo>
                                <a:close/>
                              </a:path>
                              <a:path w="268605" h="1485900">
                                <a:moveTo>
                                  <a:pt x="231631" y="882649"/>
                                </a:moveTo>
                                <a:lnTo>
                                  <a:pt x="223097" y="890837"/>
                                </a:lnTo>
                                <a:lnTo>
                                  <a:pt x="220120" y="893782"/>
                                </a:lnTo>
                                <a:lnTo>
                                  <a:pt x="228352" y="901699"/>
                                </a:lnTo>
                                <a:lnTo>
                                  <a:pt x="239647" y="890837"/>
                                </a:lnTo>
                                <a:lnTo>
                                  <a:pt x="240165" y="890837"/>
                                </a:lnTo>
                                <a:lnTo>
                                  <a:pt x="231631" y="882649"/>
                                </a:lnTo>
                                <a:close/>
                              </a:path>
                              <a:path w="268605" h="1485900">
                                <a:moveTo>
                                  <a:pt x="248161" y="882649"/>
                                </a:moveTo>
                                <a:lnTo>
                                  <a:pt x="239647" y="890837"/>
                                </a:lnTo>
                                <a:lnTo>
                                  <a:pt x="240165" y="890837"/>
                                </a:lnTo>
                                <a:lnTo>
                                  <a:pt x="251485" y="901699"/>
                                </a:lnTo>
                                <a:lnTo>
                                  <a:pt x="259737" y="893782"/>
                                </a:lnTo>
                                <a:lnTo>
                                  <a:pt x="248161" y="882649"/>
                                </a:lnTo>
                                <a:close/>
                              </a:path>
                              <a:path w="268605" h="1485900">
                                <a:moveTo>
                                  <a:pt x="267969" y="888999"/>
                                </a:moveTo>
                                <a:lnTo>
                                  <a:pt x="264721" y="888999"/>
                                </a:lnTo>
                                <a:lnTo>
                                  <a:pt x="259737" y="893782"/>
                                </a:lnTo>
                                <a:lnTo>
                                  <a:pt x="267969" y="901699"/>
                                </a:lnTo>
                                <a:lnTo>
                                  <a:pt x="267969" y="888999"/>
                                </a:lnTo>
                                <a:close/>
                              </a:path>
                              <a:path w="268605" h="1485900">
                                <a:moveTo>
                                  <a:pt x="123728" y="893782"/>
                                </a:moveTo>
                                <a:lnTo>
                                  <a:pt x="114475" y="893782"/>
                                </a:lnTo>
                                <a:lnTo>
                                  <a:pt x="118983" y="898117"/>
                                </a:lnTo>
                                <a:lnTo>
                                  <a:pt x="123728" y="893782"/>
                                </a:lnTo>
                                <a:close/>
                              </a:path>
                              <a:path w="268605" h="1485900">
                                <a:moveTo>
                                  <a:pt x="156117" y="886394"/>
                                </a:moveTo>
                                <a:lnTo>
                                  <a:pt x="151243" y="890837"/>
                                </a:lnTo>
                                <a:lnTo>
                                  <a:pt x="148098" y="893782"/>
                                </a:lnTo>
                                <a:lnTo>
                                  <a:pt x="152843" y="898117"/>
                                </a:lnTo>
                                <a:lnTo>
                                  <a:pt x="160413" y="890837"/>
                                </a:lnTo>
                                <a:lnTo>
                                  <a:pt x="160748" y="890837"/>
                                </a:lnTo>
                                <a:lnTo>
                                  <a:pt x="156117" y="886394"/>
                                </a:lnTo>
                                <a:close/>
                              </a:path>
                              <a:path w="268605" h="1485900">
                                <a:moveTo>
                                  <a:pt x="15539" y="874835"/>
                                </a:moveTo>
                                <a:lnTo>
                                  <a:pt x="6787" y="882812"/>
                                </a:lnTo>
                                <a:lnTo>
                                  <a:pt x="15151" y="890837"/>
                                </a:lnTo>
                                <a:lnTo>
                                  <a:pt x="23665" y="882649"/>
                                </a:lnTo>
                                <a:lnTo>
                                  <a:pt x="15539" y="874835"/>
                                </a:lnTo>
                                <a:close/>
                              </a:path>
                              <a:path w="268605" h="1485900">
                                <a:moveTo>
                                  <a:pt x="66180" y="863599"/>
                                </a:moveTo>
                                <a:lnTo>
                                  <a:pt x="46326" y="882649"/>
                                </a:lnTo>
                                <a:lnTo>
                                  <a:pt x="54859" y="890837"/>
                                </a:lnTo>
                                <a:lnTo>
                                  <a:pt x="56679" y="888999"/>
                                </a:lnTo>
                                <a:lnTo>
                                  <a:pt x="63282" y="882649"/>
                                </a:lnTo>
                                <a:lnTo>
                                  <a:pt x="55156" y="874835"/>
                                </a:lnTo>
                                <a:lnTo>
                                  <a:pt x="71408" y="874835"/>
                                </a:lnTo>
                                <a:lnTo>
                                  <a:pt x="74599" y="871766"/>
                                </a:lnTo>
                                <a:lnTo>
                                  <a:pt x="72798" y="869949"/>
                                </a:lnTo>
                                <a:lnTo>
                                  <a:pt x="66180" y="863599"/>
                                </a:lnTo>
                                <a:close/>
                              </a:path>
                              <a:path w="268605" h="1485900">
                                <a:moveTo>
                                  <a:pt x="101816" y="867507"/>
                                </a:moveTo>
                                <a:lnTo>
                                  <a:pt x="86034" y="882649"/>
                                </a:lnTo>
                                <a:lnTo>
                                  <a:pt x="94568" y="890837"/>
                                </a:lnTo>
                                <a:lnTo>
                                  <a:pt x="94385" y="890837"/>
                                </a:lnTo>
                                <a:lnTo>
                                  <a:pt x="102899" y="882649"/>
                                </a:lnTo>
                                <a:lnTo>
                                  <a:pt x="94773" y="874835"/>
                                </a:lnTo>
                                <a:lnTo>
                                  <a:pt x="109854" y="874835"/>
                                </a:lnTo>
                                <a:lnTo>
                                  <a:pt x="101816" y="867507"/>
                                </a:lnTo>
                                <a:close/>
                              </a:path>
                              <a:path w="268605" h="1485900">
                                <a:moveTo>
                                  <a:pt x="130703" y="877890"/>
                                </a:moveTo>
                                <a:lnTo>
                                  <a:pt x="122179" y="886069"/>
                                </a:lnTo>
                                <a:lnTo>
                                  <a:pt x="127410" y="890837"/>
                                </a:lnTo>
                                <a:lnTo>
                                  <a:pt x="126951" y="890837"/>
                                </a:lnTo>
                                <a:lnTo>
                                  <a:pt x="135913" y="882649"/>
                                </a:lnTo>
                                <a:lnTo>
                                  <a:pt x="130703" y="877890"/>
                                </a:lnTo>
                                <a:close/>
                              </a:path>
                              <a:path w="268605" h="1485900">
                                <a:moveTo>
                                  <a:pt x="164693" y="878578"/>
                                </a:moveTo>
                                <a:lnTo>
                                  <a:pt x="156117" y="886394"/>
                                </a:lnTo>
                                <a:lnTo>
                                  <a:pt x="160748" y="890837"/>
                                </a:lnTo>
                                <a:lnTo>
                                  <a:pt x="160413" y="890837"/>
                                </a:lnTo>
                                <a:lnTo>
                                  <a:pt x="168927" y="882649"/>
                                </a:lnTo>
                                <a:lnTo>
                                  <a:pt x="164693" y="878578"/>
                                </a:lnTo>
                                <a:close/>
                              </a:path>
                              <a:path w="268605" h="1485900">
                                <a:moveTo>
                                  <a:pt x="211777" y="863599"/>
                                </a:moveTo>
                                <a:lnTo>
                                  <a:pt x="191923" y="882649"/>
                                </a:lnTo>
                                <a:lnTo>
                                  <a:pt x="200456" y="890837"/>
                                </a:lnTo>
                                <a:lnTo>
                                  <a:pt x="200030" y="890837"/>
                                </a:lnTo>
                                <a:lnTo>
                                  <a:pt x="208544" y="882649"/>
                                </a:lnTo>
                                <a:lnTo>
                                  <a:pt x="200418" y="874835"/>
                                </a:lnTo>
                                <a:lnTo>
                                  <a:pt x="216670" y="874835"/>
                                </a:lnTo>
                                <a:lnTo>
                                  <a:pt x="219861" y="871766"/>
                                </a:lnTo>
                                <a:lnTo>
                                  <a:pt x="220288" y="871766"/>
                                </a:lnTo>
                                <a:lnTo>
                                  <a:pt x="211777" y="863599"/>
                                </a:lnTo>
                                <a:close/>
                              </a:path>
                              <a:path w="268605" h="1485900">
                                <a:moveTo>
                                  <a:pt x="251146" y="863925"/>
                                </a:moveTo>
                                <a:lnTo>
                                  <a:pt x="231631" y="882649"/>
                                </a:lnTo>
                                <a:lnTo>
                                  <a:pt x="240165" y="890837"/>
                                </a:lnTo>
                                <a:lnTo>
                                  <a:pt x="239647" y="890837"/>
                                </a:lnTo>
                                <a:lnTo>
                                  <a:pt x="248161" y="882649"/>
                                </a:lnTo>
                                <a:lnTo>
                                  <a:pt x="240035" y="874835"/>
                                </a:lnTo>
                                <a:lnTo>
                                  <a:pt x="256287" y="874835"/>
                                </a:lnTo>
                                <a:lnTo>
                                  <a:pt x="259478" y="871766"/>
                                </a:lnTo>
                                <a:lnTo>
                                  <a:pt x="259747" y="871766"/>
                                </a:lnTo>
                                <a:lnTo>
                                  <a:pt x="251146" y="863925"/>
                                </a:lnTo>
                                <a:close/>
                              </a:path>
                              <a:path w="268605" h="1485900">
                                <a:moveTo>
                                  <a:pt x="152843" y="867182"/>
                                </a:moveTo>
                                <a:lnTo>
                                  <a:pt x="144263" y="875020"/>
                                </a:lnTo>
                                <a:lnTo>
                                  <a:pt x="156117" y="886394"/>
                                </a:lnTo>
                                <a:lnTo>
                                  <a:pt x="164693" y="878578"/>
                                </a:lnTo>
                                <a:lnTo>
                                  <a:pt x="152843" y="867182"/>
                                </a:lnTo>
                                <a:close/>
                              </a:path>
                              <a:path w="268605" h="1485900">
                                <a:moveTo>
                                  <a:pt x="118983" y="867182"/>
                                </a:moveTo>
                                <a:lnTo>
                                  <a:pt x="110455" y="875382"/>
                                </a:lnTo>
                                <a:lnTo>
                                  <a:pt x="122179" y="886069"/>
                                </a:lnTo>
                                <a:lnTo>
                                  <a:pt x="130703" y="877890"/>
                                </a:lnTo>
                                <a:lnTo>
                                  <a:pt x="118983" y="867182"/>
                                </a:lnTo>
                                <a:close/>
                              </a:path>
                              <a:path w="268605" h="1485900">
                                <a:moveTo>
                                  <a:pt x="98" y="863925"/>
                                </a:moveTo>
                                <a:lnTo>
                                  <a:pt x="0" y="876299"/>
                                </a:lnTo>
                                <a:lnTo>
                                  <a:pt x="6787" y="882812"/>
                                </a:lnTo>
                                <a:lnTo>
                                  <a:pt x="13932" y="876299"/>
                                </a:lnTo>
                                <a:lnTo>
                                  <a:pt x="3857" y="876299"/>
                                </a:lnTo>
                                <a:lnTo>
                                  <a:pt x="197" y="864251"/>
                                </a:lnTo>
                                <a:lnTo>
                                  <a:pt x="98" y="863925"/>
                                </a:lnTo>
                                <a:close/>
                              </a:path>
                              <a:path w="268605" h="1485900">
                                <a:moveTo>
                                  <a:pt x="27150" y="864251"/>
                                </a:moveTo>
                                <a:lnTo>
                                  <a:pt x="15539" y="874835"/>
                                </a:lnTo>
                                <a:lnTo>
                                  <a:pt x="23665" y="882649"/>
                                </a:lnTo>
                                <a:lnTo>
                                  <a:pt x="34982" y="871766"/>
                                </a:lnTo>
                                <a:lnTo>
                                  <a:pt x="27150" y="864251"/>
                                </a:lnTo>
                                <a:close/>
                              </a:path>
                              <a:path w="268605" h="1485900">
                                <a:moveTo>
                                  <a:pt x="43474" y="863599"/>
                                </a:moveTo>
                                <a:lnTo>
                                  <a:pt x="34982" y="871766"/>
                                </a:lnTo>
                                <a:lnTo>
                                  <a:pt x="46326" y="882649"/>
                                </a:lnTo>
                                <a:lnTo>
                                  <a:pt x="54470" y="874835"/>
                                </a:lnTo>
                                <a:lnTo>
                                  <a:pt x="55156" y="874835"/>
                                </a:lnTo>
                                <a:lnTo>
                                  <a:pt x="43474" y="863599"/>
                                </a:lnTo>
                                <a:close/>
                              </a:path>
                              <a:path w="268605" h="1485900">
                                <a:moveTo>
                                  <a:pt x="71408" y="874835"/>
                                </a:moveTo>
                                <a:lnTo>
                                  <a:pt x="55156" y="874835"/>
                                </a:lnTo>
                                <a:lnTo>
                                  <a:pt x="63282" y="882649"/>
                                </a:lnTo>
                                <a:lnTo>
                                  <a:pt x="71408" y="874835"/>
                                </a:lnTo>
                                <a:close/>
                              </a:path>
                              <a:path w="268605" h="1485900">
                                <a:moveTo>
                                  <a:pt x="83090" y="863599"/>
                                </a:moveTo>
                                <a:lnTo>
                                  <a:pt x="76488" y="869949"/>
                                </a:lnTo>
                                <a:lnTo>
                                  <a:pt x="74691" y="871766"/>
                                </a:lnTo>
                                <a:lnTo>
                                  <a:pt x="86034" y="882649"/>
                                </a:lnTo>
                                <a:lnTo>
                                  <a:pt x="94179" y="874835"/>
                                </a:lnTo>
                                <a:lnTo>
                                  <a:pt x="94773" y="874835"/>
                                </a:lnTo>
                                <a:lnTo>
                                  <a:pt x="83090" y="863599"/>
                                </a:lnTo>
                                <a:close/>
                              </a:path>
                              <a:path w="268605" h="1485900">
                                <a:moveTo>
                                  <a:pt x="109854" y="874835"/>
                                </a:moveTo>
                                <a:lnTo>
                                  <a:pt x="94773" y="874835"/>
                                </a:lnTo>
                                <a:lnTo>
                                  <a:pt x="102899" y="882649"/>
                                </a:lnTo>
                                <a:lnTo>
                                  <a:pt x="110455" y="875382"/>
                                </a:lnTo>
                                <a:lnTo>
                                  <a:pt x="109854" y="874835"/>
                                </a:lnTo>
                                <a:close/>
                              </a:path>
                              <a:path w="268605" h="1485900">
                                <a:moveTo>
                                  <a:pt x="138978" y="869949"/>
                                </a:moveTo>
                                <a:lnTo>
                                  <a:pt x="130703" y="877890"/>
                                </a:lnTo>
                                <a:lnTo>
                                  <a:pt x="135913" y="882649"/>
                                </a:lnTo>
                                <a:lnTo>
                                  <a:pt x="144263" y="875020"/>
                                </a:lnTo>
                                <a:lnTo>
                                  <a:pt x="138978" y="869949"/>
                                </a:lnTo>
                                <a:close/>
                              </a:path>
                              <a:path w="268605" h="1485900">
                                <a:moveTo>
                                  <a:pt x="176481" y="867833"/>
                                </a:moveTo>
                                <a:lnTo>
                                  <a:pt x="164693" y="878578"/>
                                </a:lnTo>
                                <a:lnTo>
                                  <a:pt x="168927" y="882649"/>
                                </a:lnTo>
                                <a:lnTo>
                                  <a:pt x="180244" y="871766"/>
                                </a:lnTo>
                                <a:lnTo>
                                  <a:pt x="180579" y="871766"/>
                                </a:lnTo>
                                <a:lnTo>
                                  <a:pt x="176481" y="867833"/>
                                </a:lnTo>
                                <a:close/>
                              </a:path>
                              <a:path w="268605" h="1485900">
                                <a:moveTo>
                                  <a:pt x="188736" y="863599"/>
                                </a:moveTo>
                                <a:lnTo>
                                  <a:pt x="180244" y="871766"/>
                                </a:lnTo>
                                <a:lnTo>
                                  <a:pt x="180579" y="871766"/>
                                </a:lnTo>
                                <a:lnTo>
                                  <a:pt x="191923" y="882649"/>
                                </a:lnTo>
                                <a:lnTo>
                                  <a:pt x="200067" y="874835"/>
                                </a:lnTo>
                                <a:lnTo>
                                  <a:pt x="200418" y="874835"/>
                                </a:lnTo>
                                <a:lnTo>
                                  <a:pt x="188736" y="863599"/>
                                </a:lnTo>
                                <a:close/>
                              </a:path>
                              <a:path w="268605" h="1485900">
                                <a:moveTo>
                                  <a:pt x="216670" y="874835"/>
                                </a:moveTo>
                                <a:lnTo>
                                  <a:pt x="200418" y="874835"/>
                                </a:lnTo>
                                <a:lnTo>
                                  <a:pt x="208544" y="882649"/>
                                </a:lnTo>
                                <a:lnTo>
                                  <a:pt x="216670" y="874835"/>
                                </a:lnTo>
                                <a:close/>
                              </a:path>
                              <a:path w="268605" h="1485900">
                                <a:moveTo>
                                  <a:pt x="228352" y="863599"/>
                                </a:moveTo>
                                <a:lnTo>
                                  <a:pt x="219861" y="871766"/>
                                </a:lnTo>
                                <a:lnTo>
                                  <a:pt x="220288" y="871766"/>
                                </a:lnTo>
                                <a:lnTo>
                                  <a:pt x="231631" y="882649"/>
                                </a:lnTo>
                                <a:lnTo>
                                  <a:pt x="239776" y="874835"/>
                                </a:lnTo>
                                <a:lnTo>
                                  <a:pt x="240035" y="874835"/>
                                </a:lnTo>
                                <a:lnTo>
                                  <a:pt x="228352" y="863599"/>
                                </a:lnTo>
                                <a:close/>
                              </a:path>
                              <a:path w="268605" h="1485900">
                                <a:moveTo>
                                  <a:pt x="256287" y="874835"/>
                                </a:moveTo>
                                <a:lnTo>
                                  <a:pt x="240035" y="874835"/>
                                </a:lnTo>
                                <a:lnTo>
                                  <a:pt x="248161" y="882649"/>
                                </a:lnTo>
                                <a:lnTo>
                                  <a:pt x="256287" y="874835"/>
                                </a:lnTo>
                                <a:close/>
                              </a:path>
                              <a:path w="268605" h="1485900">
                                <a:moveTo>
                                  <a:pt x="13236" y="850899"/>
                                </a:moveTo>
                                <a:lnTo>
                                  <a:pt x="0" y="863599"/>
                                </a:lnTo>
                                <a:lnTo>
                                  <a:pt x="3857" y="876299"/>
                                </a:lnTo>
                                <a:lnTo>
                                  <a:pt x="10459" y="869949"/>
                                </a:lnTo>
                                <a:lnTo>
                                  <a:pt x="3857" y="863599"/>
                                </a:lnTo>
                                <a:lnTo>
                                  <a:pt x="17062" y="863599"/>
                                </a:lnTo>
                                <a:lnTo>
                                  <a:pt x="21762" y="859080"/>
                                </a:lnTo>
                                <a:lnTo>
                                  <a:pt x="13236" y="850899"/>
                                </a:lnTo>
                                <a:close/>
                              </a:path>
                              <a:path w="268605" h="1485900">
                                <a:moveTo>
                                  <a:pt x="10459" y="869949"/>
                                </a:moveTo>
                                <a:lnTo>
                                  <a:pt x="3857" y="876299"/>
                                </a:lnTo>
                                <a:lnTo>
                                  <a:pt x="13932" y="876299"/>
                                </a:lnTo>
                                <a:lnTo>
                                  <a:pt x="15539" y="874835"/>
                                </a:lnTo>
                                <a:lnTo>
                                  <a:pt x="10459" y="869949"/>
                                </a:lnTo>
                                <a:close/>
                              </a:path>
                              <a:path w="268605" h="1485900">
                                <a:moveTo>
                                  <a:pt x="261367" y="869949"/>
                                </a:moveTo>
                                <a:lnTo>
                                  <a:pt x="259478" y="871766"/>
                                </a:lnTo>
                                <a:lnTo>
                                  <a:pt x="259747" y="871766"/>
                                </a:lnTo>
                                <a:lnTo>
                                  <a:pt x="264721" y="876299"/>
                                </a:lnTo>
                                <a:lnTo>
                                  <a:pt x="267969" y="876299"/>
                                </a:lnTo>
                                <a:lnTo>
                                  <a:pt x="261367" y="869949"/>
                                </a:lnTo>
                                <a:close/>
                              </a:path>
                              <a:path w="268605" h="1485900">
                                <a:moveTo>
                                  <a:pt x="110363" y="859306"/>
                                </a:moveTo>
                                <a:lnTo>
                                  <a:pt x="101816" y="867507"/>
                                </a:lnTo>
                                <a:lnTo>
                                  <a:pt x="110455" y="875382"/>
                                </a:lnTo>
                                <a:lnTo>
                                  <a:pt x="118983" y="867182"/>
                                </a:lnTo>
                                <a:lnTo>
                                  <a:pt x="110363" y="859306"/>
                                </a:lnTo>
                                <a:close/>
                              </a:path>
                              <a:path w="268605" h="1485900">
                                <a:moveTo>
                                  <a:pt x="158833" y="850899"/>
                                </a:moveTo>
                                <a:lnTo>
                                  <a:pt x="138978" y="869949"/>
                                </a:lnTo>
                                <a:lnTo>
                                  <a:pt x="144263" y="875020"/>
                                </a:lnTo>
                                <a:lnTo>
                                  <a:pt x="152843" y="867182"/>
                                </a:lnTo>
                                <a:lnTo>
                                  <a:pt x="147481" y="862025"/>
                                </a:lnTo>
                                <a:lnTo>
                                  <a:pt x="158488" y="862025"/>
                                </a:lnTo>
                                <a:lnTo>
                                  <a:pt x="164604" y="856437"/>
                                </a:lnTo>
                                <a:lnTo>
                                  <a:pt x="158833" y="850899"/>
                                </a:lnTo>
                                <a:close/>
                              </a:path>
                              <a:path w="268605" h="1485900">
                                <a:moveTo>
                                  <a:pt x="35878" y="856295"/>
                                </a:moveTo>
                                <a:lnTo>
                                  <a:pt x="27150" y="864251"/>
                                </a:lnTo>
                                <a:lnTo>
                                  <a:pt x="34982" y="871766"/>
                                </a:lnTo>
                                <a:lnTo>
                                  <a:pt x="43474" y="863599"/>
                                </a:lnTo>
                                <a:lnTo>
                                  <a:pt x="35878" y="856295"/>
                                </a:lnTo>
                                <a:close/>
                              </a:path>
                              <a:path w="268605" h="1485900">
                                <a:moveTo>
                                  <a:pt x="74645" y="855477"/>
                                </a:moveTo>
                                <a:lnTo>
                                  <a:pt x="66180" y="863599"/>
                                </a:lnTo>
                                <a:lnTo>
                                  <a:pt x="74691" y="871766"/>
                                </a:lnTo>
                                <a:lnTo>
                                  <a:pt x="76488" y="869949"/>
                                </a:lnTo>
                                <a:lnTo>
                                  <a:pt x="83090" y="863599"/>
                                </a:lnTo>
                                <a:lnTo>
                                  <a:pt x="74645" y="855477"/>
                                </a:lnTo>
                                <a:close/>
                              </a:path>
                              <a:path w="268605" h="1485900">
                                <a:moveTo>
                                  <a:pt x="185032" y="860038"/>
                                </a:moveTo>
                                <a:lnTo>
                                  <a:pt x="176481" y="867833"/>
                                </a:lnTo>
                                <a:lnTo>
                                  <a:pt x="180579" y="871766"/>
                                </a:lnTo>
                                <a:lnTo>
                                  <a:pt x="180244" y="871766"/>
                                </a:lnTo>
                                <a:lnTo>
                                  <a:pt x="188736" y="863599"/>
                                </a:lnTo>
                                <a:lnTo>
                                  <a:pt x="185032" y="860038"/>
                                </a:lnTo>
                                <a:close/>
                              </a:path>
                              <a:path w="268605" h="1485900">
                                <a:moveTo>
                                  <a:pt x="220074" y="855638"/>
                                </a:moveTo>
                                <a:lnTo>
                                  <a:pt x="211777" y="863599"/>
                                </a:lnTo>
                                <a:lnTo>
                                  <a:pt x="220288" y="871766"/>
                                </a:lnTo>
                                <a:lnTo>
                                  <a:pt x="219861" y="871766"/>
                                </a:lnTo>
                                <a:lnTo>
                                  <a:pt x="228352" y="863599"/>
                                </a:lnTo>
                                <a:lnTo>
                                  <a:pt x="220074" y="855638"/>
                                </a:lnTo>
                                <a:close/>
                              </a:path>
                              <a:path w="268605" h="1485900">
                                <a:moveTo>
                                  <a:pt x="253126" y="862025"/>
                                </a:moveTo>
                                <a:lnTo>
                                  <a:pt x="251146" y="863925"/>
                                </a:lnTo>
                                <a:lnTo>
                                  <a:pt x="259747" y="871766"/>
                                </a:lnTo>
                                <a:lnTo>
                                  <a:pt x="259478" y="871766"/>
                                </a:lnTo>
                                <a:lnTo>
                                  <a:pt x="261367" y="869949"/>
                                </a:lnTo>
                                <a:lnTo>
                                  <a:pt x="253126" y="862025"/>
                                </a:lnTo>
                                <a:close/>
                              </a:path>
                              <a:path w="268605" h="1485900">
                                <a:moveTo>
                                  <a:pt x="17062" y="863599"/>
                                </a:moveTo>
                                <a:lnTo>
                                  <a:pt x="3857" y="863599"/>
                                </a:lnTo>
                                <a:lnTo>
                                  <a:pt x="10459" y="869949"/>
                                </a:lnTo>
                                <a:lnTo>
                                  <a:pt x="17062" y="863599"/>
                                </a:lnTo>
                                <a:close/>
                              </a:path>
                              <a:path w="268605" h="1485900">
                                <a:moveTo>
                                  <a:pt x="135913" y="850899"/>
                                </a:moveTo>
                                <a:lnTo>
                                  <a:pt x="127407" y="859080"/>
                                </a:lnTo>
                                <a:lnTo>
                                  <a:pt x="127650" y="859080"/>
                                </a:lnTo>
                                <a:lnTo>
                                  <a:pt x="138978" y="869949"/>
                                </a:lnTo>
                                <a:lnTo>
                                  <a:pt x="147238" y="862025"/>
                                </a:lnTo>
                                <a:lnTo>
                                  <a:pt x="147481" y="862025"/>
                                </a:lnTo>
                                <a:lnTo>
                                  <a:pt x="135913" y="850899"/>
                                </a:lnTo>
                                <a:close/>
                              </a:path>
                              <a:path w="268605" h="1485900">
                                <a:moveTo>
                                  <a:pt x="267969" y="850899"/>
                                </a:moveTo>
                                <a:lnTo>
                                  <a:pt x="264721" y="850899"/>
                                </a:lnTo>
                                <a:lnTo>
                                  <a:pt x="253126" y="862025"/>
                                </a:lnTo>
                                <a:lnTo>
                                  <a:pt x="261367" y="869949"/>
                                </a:lnTo>
                                <a:lnTo>
                                  <a:pt x="267969" y="863599"/>
                                </a:lnTo>
                                <a:lnTo>
                                  <a:pt x="267969" y="850899"/>
                                </a:lnTo>
                                <a:close/>
                              </a:path>
                              <a:path w="268605" h="1485900">
                                <a:moveTo>
                                  <a:pt x="173160" y="848620"/>
                                </a:moveTo>
                                <a:lnTo>
                                  <a:pt x="164604" y="856437"/>
                                </a:lnTo>
                                <a:lnTo>
                                  <a:pt x="176481" y="867833"/>
                                </a:lnTo>
                                <a:lnTo>
                                  <a:pt x="185032" y="860038"/>
                                </a:lnTo>
                                <a:lnTo>
                                  <a:pt x="173160" y="848620"/>
                                </a:lnTo>
                                <a:close/>
                              </a:path>
                              <a:path w="268605" h="1485900">
                                <a:moveTo>
                                  <a:pt x="98666" y="848620"/>
                                </a:moveTo>
                                <a:lnTo>
                                  <a:pt x="90116" y="856843"/>
                                </a:lnTo>
                                <a:lnTo>
                                  <a:pt x="101816" y="867507"/>
                                </a:lnTo>
                                <a:lnTo>
                                  <a:pt x="110363" y="859306"/>
                                </a:lnTo>
                                <a:lnTo>
                                  <a:pt x="98666" y="848620"/>
                                </a:lnTo>
                                <a:close/>
                              </a:path>
                              <a:path w="268605" h="1485900">
                                <a:moveTo>
                                  <a:pt x="119124" y="850899"/>
                                </a:moveTo>
                                <a:lnTo>
                                  <a:pt x="110363" y="859306"/>
                                </a:lnTo>
                                <a:lnTo>
                                  <a:pt x="118983" y="867182"/>
                                </a:lnTo>
                                <a:lnTo>
                                  <a:pt x="127407" y="859080"/>
                                </a:lnTo>
                                <a:lnTo>
                                  <a:pt x="127650" y="859080"/>
                                </a:lnTo>
                                <a:lnTo>
                                  <a:pt x="119124" y="850899"/>
                                </a:lnTo>
                                <a:close/>
                              </a:path>
                              <a:path w="268605" h="1485900">
                                <a:moveTo>
                                  <a:pt x="158488" y="862025"/>
                                </a:moveTo>
                                <a:lnTo>
                                  <a:pt x="147481" y="862025"/>
                                </a:lnTo>
                                <a:lnTo>
                                  <a:pt x="152843" y="867182"/>
                                </a:lnTo>
                                <a:lnTo>
                                  <a:pt x="158488" y="862025"/>
                                </a:lnTo>
                                <a:close/>
                              </a:path>
                              <a:path w="268605" h="1485900">
                                <a:moveTo>
                                  <a:pt x="30268" y="850899"/>
                                </a:moveTo>
                                <a:lnTo>
                                  <a:pt x="21762" y="859080"/>
                                </a:lnTo>
                                <a:lnTo>
                                  <a:pt x="27150" y="864251"/>
                                </a:lnTo>
                                <a:lnTo>
                                  <a:pt x="35878" y="856295"/>
                                </a:lnTo>
                                <a:lnTo>
                                  <a:pt x="30268" y="850899"/>
                                </a:lnTo>
                                <a:close/>
                              </a:path>
                              <a:path w="268605" h="1485900">
                                <a:moveTo>
                                  <a:pt x="241558" y="850899"/>
                                </a:moveTo>
                                <a:lnTo>
                                  <a:pt x="239270" y="853100"/>
                                </a:lnTo>
                                <a:lnTo>
                                  <a:pt x="251146" y="863925"/>
                                </a:lnTo>
                                <a:lnTo>
                                  <a:pt x="253126" y="862025"/>
                                </a:lnTo>
                                <a:lnTo>
                                  <a:pt x="241558" y="850899"/>
                                </a:lnTo>
                                <a:close/>
                              </a:path>
                              <a:path w="268605" h="1485900">
                                <a:moveTo>
                                  <a:pt x="47514" y="845689"/>
                                </a:moveTo>
                                <a:lnTo>
                                  <a:pt x="35878" y="856295"/>
                                </a:lnTo>
                                <a:lnTo>
                                  <a:pt x="43474" y="863599"/>
                                </a:lnTo>
                                <a:lnTo>
                                  <a:pt x="54814" y="852694"/>
                                </a:lnTo>
                                <a:lnTo>
                                  <a:pt x="47514" y="845689"/>
                                </a:lnTo>
                                <a:close/>
                              </a:path>
                              <a:path w="268605" h="1485900">
                                <a:moveTo>
                                  <a:pt x="63282" y="844549"/>
                                </a:moveTo>
                                <a:lnTo>
                                  <a:pt x="54814" y="852694"/>
                                </a:lnTo>
                                <a:lnTo>
                                  <a:pt x="66180" y="863599"/>
                                </a:lnTo>
                                <a:lnTo>
                                  <a:pt x="74645" y="855477"/>
                                </a:lnTo>
                                <a:lnTo>
                                  <a:pt x="63282" y="844549"/>
                                </a:lnTo>
                                <a:close/>
                              </a:path>
                              <a:path w="268605" h="1485900">
                                <a:moveTo>
                                  <a:pt x="81452" y="848946"/>
                                </a:moveTo>
                                <a:lnTo>
                                  <a:pt x="74645" y="855477"/>
                                </a:lnTo>
                                <a:lnTo>
                                  <a:pt x="83090" y="863599"/>
                                </a:lnTo>
                                <a:lnTo>
                                  <a:pt x="90116" y="856843"/>
                                </a:lnTo>
                                <a:lnTo>
                                  <a:pt x="81452" y="848946"/>
                                </a:lnTo>
                                <a:close/>
                              </a:path>
                              <a:path w="268605" h="1485900">
                                <a:moveTo>
                                  <a:pt x="196844" y="849271"/>
                                </a:moveTo>
                                <a:lnTo>
                                  <a:pt x="185032" y="860038"/>
                                </a:lnTo>
                                <a:lnTo>
                                  <a:pt x="188736" y="863599"/>
                                </a:lnTo>
                                <a:lnTo>
                                  <a:pt x="200243" y="852533"/>
                                </a:lnTo>
                                <a:lnTo>
                                  <a:pt x="196844" y="849271"/>
                                </a:lnTo>
                                <a:close/>
                              </a:path>
                              <a:path w="268605" h="1485900">
                                <a:moveTo>
                                  <a:pt x="208544" y="844549"/>
                                </a:moveTo>
                                <a:lnTo>
                                  <a:pt x="200243" y="852533"/>
                                </a:lnTo>
                                <a:lnTo>
                                  <a:pt x="211777" y="863599"/>
                                </a:lnTo>
                                <a:lnTo>
                                  <a:pt x="220074" y="855638"/>
                                </a:lnTo>
                                <a:lnTo>
                                  <a:pt x="208544" y="844549"/>
                                </a:lnTo>
                                <a:close/>
                              </a:path>
                              <a:path w="268605" h="1485900">
                                <a:moveTo>
                                  <a:pt x="230783" y="845364"/>
                                </a:moveTo>
                                <a:lnTo>
                                  <a:pt x="220074" y="855638"/>
                                </a:lnTo>
                                <a:lnTo>
                                  <a:pt x="228352" y="863599"/>
                                </a:lnTo>
                                <a:lnTo>
                                  <a:pt x="239270" y="853100"/>
                                </a:lnTo>
                                <a:lnTo>
                                  <a:pt x="230783" y="845364"/>
                                </a:lnTo>
                                <a:close/>
                              </a:path>
                              <a:path w="268605" h="1485900">
                                <a:moveTo>
                                  <a:pt x="33090" y="831849"/>
                                </a:moveTo>
                                <a:lnTo>
                                  <a:pt x="13236" y="850899"/>
                                </a:lnTo>
                                <a:lnTo>
                                  <a:pt x="21762" y="859080"/>
                                </a:lnTo>
                                <a:lnTo>
                                  <a:pt x="30268" y="850899"/>
                                </a:lnTo>
                                <a:lnTo>
                                  <a:pt x="22005" y="842953"/>
                                </a:lnTo>
                                <a:lnTo>
                                  <a:pt x="38531" y="842953"/>
                                </a:lnTo>
                                <a:lnTo>
                                  <a:pt x="41593" y="840008"/>
                                </a:lnTo>
                                <a:lnTo>
                                  <a:pt x="33090" y="831849"/>
                                </a:lnTo>
                                <a:close/>
                              </a:path>
                              <a:path w="268605" h="1485900">
                                <a:moveTo>
                                  <a:pt x="138978" y="831849"/>
                                </a:moveTo>
                                <a:lnTo>
                                  <a:pt x="119124" y="850899"/>
                                </a:lnTo>
                                <a:lnTo>
                                  <a:pt x="127650" y="859080"/>
                                </a:lnTo>
                                <a:lnTo>
                                  <a:pt x="127407" y="859080"/>
                                </a:lnTo>
                                <a:lnTo>
                                  <a:pt x="135913" y="850899"/>
                                </a:lnTo>
                                <a:lnTo>
                                  <a:pt x="127650" y="842953"/>
                                </a:lnTo>
                                <a:lnTo>
                                  <a:pt x="144176" y="842953"/>
                                </a:lnTo>
                                <a:lnTo>
                                  <a:pt x="147238" y="840008"/>
                                </a:lnTo>
                                <a:lnTo>
                                  <a:pt x="147482" y="840008"/>
                                </a:lnTo>
                                <a:lnTo>
                                  <a:pt x="138978" y="831849"/>
                                </a:lnTo>
                                <a:close/>
                              </a:path>
                              <a:path w="268605" h="1485900">
                                <a:moveTo>
                                  <a:pt x="90022" y="840723"/>
                                </a:moveTo>
                                <a:lnTo>
                                  <a:pt x="81452" y="848946"/>
                                </a:lnTo>
                                <a:lnTo>
                                  <a:pt x="90116" y="856843"/>
                                </a:lnTo>
                                <a:lnTo>
                                  <a:pt x="98666" y="848620"/>
                                </a:lnTo>
                                <a:lnTo>
                                  <a:pt x="90022" y="840723"/>
                                </a:lnTo>
                                <a:close/>
                              </a:path>
                              <a:path w="268605" h="1485900">
                                <a:moveTo>
                                  <a:pt x="178687" y="831849"/>
                                </a:moveTo>
                                <a:lnTo>
                                  <a:pt x="158833" y="850899"/>
                                </a:lnTo>
                                <a:lnTo>
                                  <a:pt x="164604" y="856437"/>
                                </a:lnTo>
                                <a:lnTo>
                                  <a:pt x="173160" y="848620"/>
                                </a:lnTo>
                                <a:lnTo>
                                  <a:pt x="167267" y="842953"/>
                                </a:lnTo>
                                <a:lnTo>
                                  <a:pt x="179363" y="842953"/>
                                </a:lnTo>
                                <a:lnTo>
                                  <a:pt x="184944" y="837853"/>
                                </a:lnTo>
                                <a:lnTo>
                                  <a:pt x="178687" y="831849"/>
                                </a:lnTo>
                                <a:close/>
                              </a:path>
                              <a:path w="268605" h="1485900">
                                <a:moveTo>
                                  <a:pt x="233295" y="842953"/>
                                </a:moveTo>
                                <a:lnTo>
                                  <a:pt x="230783" y="845364"/>
                                </a:lnTo>
                                <a:lnTo>
                                  <a:pt x="239270" y="853100"/>
                                </a:lnTo>
                                <a:lnTo>
                                  <a:pt x="241558" y="850899"/>
                                </a:lnTo>
                                <a:lnTo>
                                  <a:pt x="233295" y="842953"/>
                                </a:lnTo>
                                <a:close/>
                              </a:path>
                              <a:path w="268605" h="1485900">
                                <a:moveTo>
                                  <a:pt x="62697" y="831849"/>
                                </a:moveTo>
                                <a:lnTo>
                                  <a:pt x="47514" y="845689"/>
                                </a:lnTo>
                                <a:lnTo>
                                  <a:pt x="54814" y="852694"/>
                                </a:lnTo>
                                <a:lnTo>
                                  <a:pt x="63282" y="844549"/>
                                </a:lnTo>
                                <a:lnTo>
                                  <a:pt x="56319" y="837853"/>
                                </a:lnTo>
                                <a:lnTo>
                                  <a:pt x="69283" y="837853"/>
                                </a:lnTo>
                                <a:lnTo>
                                  <a:pt x="62697" y="831849"/>
                                </a:lnTo>
                                <a:close/>
                              </a:path>
                              <a:path w="268605" h="1485900">
                                <a:moveTo>
                                  <a:pt x="205371" y="841498"/>
                                </a:moveTo>
                                <a:lnTo>
                                  <a:pt x="196844" y="849271"/>
                                </a:lnTo>
                                <a:lnTo>
                                  <a:pt x="200243" y="852533"/>
                                </a:lnTo>
                                <a:lnTo>
                                  <a:pt x="208544" y="844549"/>
                                </a:lnTo>
                                <a:lnTo>
                                  <a:pt x="205371" y="841498"/>
                                </a:lnTo>
                                <a:close/>
                              </a:path>
                              <a:path w="268605" h="1485900">
                                <a:moveTo>
                                  <a:pt x="0" y="825499"/>
                                </a:moveTo>
                                <a:lnTo>
                                  <a:pt x="108" y="838303"/>
                                </a:lnTo>
                                <a:lnTo>
                                  <a:pt x="13236" y="850899"/>
                                </a:lnTo>
                                <a:lnTo>
                                  <a:pt x="21518" y="842953"/>
                                </a:lnTo>
                                <a:lnTo>
                                  <a:pt x="22005" y="842953"/>
                                </a:lnTo>
                                <a:lnTo>
                                  <a:pt x="17170" y="838303"/>
                                </a:lnTo>
                                <a:lnTo>
                                  <a:pt x="3888" y="838303"/>
                                </a:lnTo>
                                <a:lnTo>
                                  <a:pt x="0" y="825499"/>
                                </a:lnTo>
                                <a:close/>
                              </a:path>
                              <a:path w="268605" h="1485900">
                                <a:moveTo>
                                  <a:pt x="38531" y="842953"/>
                                </a:moveTo>
                                <a:lnTo>
                                  <a:pt x="22005" y="842953"/>
                                </a:lnTo>
                                <a:lnTo>
                                  <a:pt x="30268" y="850899"/>
                                </a:lnTo>
                                <a:lnTo>
                                  <a:pt x="38531" y="842953"/>
                                </a:lnTo>
                                <a:close/>
                              </a:path>
                              <a:path w="268605" h="1485900">
                                <a:moveTo>
                                  <a:pt x="116105" y="831849"/>
                                </a:moveTo>
                                <a:lnTo>
                                  <a:pt x="107621" y="840008"/>
                                </a:lnTo>
                                <a:lnTo>
                                  <a:pt x="107773" y="840008"/>
                                </a:lnTo>
                                <a:lnTo>
                                  <a:pt x="119124" y="850899"/>
                                </a:lnTo>
                                <a:lnTo>
                                  <a:pt x="127406" y="842953"/>
                                </a:lnTo>
                                <a:lnTo>
                                  <a:pt x="127650" y="842953"/>
                                </a:lnTo>
                                <a:lnTo>
                                  <a:pt x="116105" y="831849"/>
                                </a:lnTo>
                                <a:close/>
                              </a:path>
                              <a:path w="268605" h="1485900">
                                <a:moveTo>
                                  <a:pt x="144176" y="842953"/>
                                </a:moveTo>
                                <a:lnTo>
                                  <a:pt x="127650" y="842953"/>
                                </a:lnTo>
                                <a:lnTo>
                                  <a:pt x="135913" y="850899"/>
                                </a:lnTo>
                                <a:lnTo>
                                  <a:pt x="144176" y="842953"/>
                                </a:lnTo>
                                <a:close/>
                              </a:path>
                              <a:path w="268605" h="1485900">
                                <a:moveTo>
                                  <a:pt x="155721" y="831849"/>
                                </a:moveTo>
                                <a:lnTo>
                                  <a:pt x="147238" y="840008"/>
                                </a:lnTo>
                                <a:lnTo>
                                  <a:pt x="147482" y="840008"/>
                                </a:lnTo>
                                <a:lnTo>
                                  <a:pt x="158833" y="850899"/>
                                </a:lnTo>
                                <a:lnTo>
                                  <a:pt x="167115" y="842953"/>
                                </a:lnTo>
                                <a:lnTo>
                                  <a:pt x="167267" y="842953"/>
                                </a:lnTo>
                                <a:lnTo>
                                  <a:pt x="155721" y="831849"/>
                                </a:lnTo>
                                <a:close/>
                              </a:path>
                              <a:path w="268605" h="1485900">
                                <a:moveTo>
                                  <a:pt x="244867" y="831849"/>
                                </a:moveTo>
                                <a:lnTo>
                                  <a:pt x="233295" y="842953"/>
                                </a:lnTo>
                                <a:lnTo>
                                  <a:pt x="241558" y="850899"/>
                                </a:lnTo>
                                <a:lnTo>
                                  <a:pt x="252883" y="840008"/>
                                </a:lnTo>
                                <a:lnTo>
                                  <a:pt x="253370" y="840008"/>
                                </a:lnTo>
                                <a:lnTo>
                                  <a:pt x="244867" y="831849"/>
                                </a:lnTo>
                                <a:close/>
                              </a:path>
                              <a:path w="268605" h="1485900">
                                <a:moveTo>
                                  <a:pt x="261367" y="831849"/>
                                </a:moveTo>
                                <a:lnTo>
                                  <a:pt x="252883" y="840008"/>
                                </a:lnTo>
                                <a:lnTo>
                                  <a:pt x="253370" y="840008"/>
                                </a:lnTo>
                                <a:lnTo>
                                  <a:pt x="264721" y="850899"/>
                                </a:lnTo>
                                <a:lnTo>
                                  <a:pt x="267943" y="838303"/>
                                </a:lnTo>
                                <a:lnTo>
                                  <a:pt x="268077" y="838303"/>
                                </a:lnTo>
                                <a:lnTo>
                                  <a:pt x="261367" y="831849"/>
                                </a:lnTo>
                                <a:close/>
                              </a:path>
                              <a:path w="268605" h="1485900">
                                <a:moveTo>
                                  <a:pt x="193476" y="830058"/>
                                </a:moveTo>
                                <a:lnTo>
                                  <a:pt x="184944" y="837853"/>
                                </a:lnTo>
                                <a:lnTo>
                                  <a:pt x="196844" y="849271"/>
                                </a:lnTo>
                                <a:lnTo>
                                  <a:pt x="205371" y="841498"/>
                                </a:lnTo>
                                <a:lnTo>
                                  <a:pt x="193476" y="830058"/>
                                </a:lnTo>
                                <a:close/>
                              </a:path>
                              <a:path w="268605" h="1485900">
                                <a:moveTo>
                                  <a:pt x="78350" y="830058"/>
                                </a:moveTo>
                                <a:lnTo>
                                  <a:pt x="69777" y="838303"/>
                                </a:lnTo>
                                <a:lnTo>
                                  <a:pt x="81452" y="848946"/>
                                </a:lnTo>
                                <a:lnTo>
                                  <a:pt x="90022" y="840723"/>
                                </a:lnTo>
                                <a:lnTo>
                                  <a:pt x="78350" y="830058"/>
                                </a:lnTo>
                                <a:close/>
                              </a:path>
                              <a:path w="268605" h="1485900">
                                <a:moveTo>
                                  <a:pt x="99270" y="831849"/>
                                </a:moveTo>
                                <a:lnTo>
                                  <a:pt x="90022" y="840723"/>
                                </a:lnTo>
                                <a:lnTo>
                                  <a:pt x="98666" y="848620"/>
                                </a:lnTo>
                                <a:lnTo>
                                  <a:pt x="107621" y="840008"/>
                                </a:lnTo>
                                <a:lnTo>
                                  <a:pt x="107773" y="840008"/>
                                </a:lnTo>
                                <a:lnTo>
                                  <a:pt x="99270" y="831849"/>
                                </a:lnTo>
                                <a:close/>
                              </a:path>
                              <a:path w="268605" h="1485900">
                                <a:moveTo>
                                  <a:pt x="179363" y="842953"/>
                                </a:moveTo>
                                <a:lnTo>
                                  <a:pt x="167267" y="842953"/>
                                </a:lnTo>
                                <a:lnTo>
                                  <a:pt x="173160" y="848620"/>
                                </a:lnTo>
                                <a:lnTo>
                                  <a:pt x="179363" y="842953"/>
                                </a:lnTo>
                                <a:close/>
                              </a:path>
                              <a:path w="268605" h="1485900">
                                <a:moveTo>
                                  <a:pt x="50076" y="831849"/>
                                </a:moveTo>
                                <a:lnTo>
                                  <a:pt x="41593" y="840008"/>
                                </a:lnTo>
                                <a:lnTo>
                                  <a:pt x="47514" y="845689"/>
                                </a:lnTo>
                                <a:lnTo>
                                  <a:pt x="56110" y="837853"/>
                                </a:lnTo>
                                <a:lnTo>
                                  <a:pt x="56319" y="837853"/>
                                </a:lnTo>
                                <a:lnTo>
                                  <a:pt x="50076" y="831849"/>
                                </a:lnTo>
                                <a:close/>
                              </a:path>
                              <a:path w="268605" h="1485900">
                                <a:moveTo>
                                  <a:pt x="221750" y="831849"/>
                                </a:moveTo>
                                <a:lnTo>
                                  <a:pt x="218931" y="834560"/>
                                </a:lnTo>
                                <a:lnTo>
                                  <a:pt x="230783" y="845364"/>
                                </a:lnTo>
                                <a:lnTo>
                                  <a:pt x="233295" y="842953"/>
                                </a:lnTo>
                                <a:lnTo>
                                  <a:pt x="221750" y="831849"/>
                                </a:lnTo>
                                <a:close/>
                              </a:path>
                              <a:path w="268605" h="1485900">
                                <a:moveTo>
                                  <a:pt x="69283" y="837853"/>
                                </a:moveTo>
                                <a:lnTo>
                                  <a:pt x="56319" y="837853"/>
                                </a:lnTo>
                                <a:lnTo>
                                  <a:pt x="63282" y="844549"/>
                                </a:lnTo>
                                <a:lnTo>
                                  <a:pt x="69777" y="838303"/>
                                </a:lnTo>
                                <a:lnTo>
                                  <a:pt x="69283" y="837853"/>
                                </a:lnTo>
                                <a:close/>
                              </a:path>
                              <a:path w="268605" h="1485900">
                                <a:moveTo>
                                  <a:pt x="215957" y="831849"/>
                                </a:moveTo>
                                <a:lnTo>
                                  <a:pt x="205371" y="841498"/>
                                </a:lnTo>
                                <a:lnTo>
                                  <a:pt x="208544" y="844549"/>
                                </a:lnTo>
                                <a:lnTo>
                                  <a:pt x="218931" y="834560"/>
                                </a:lnTo>
                                <a:lnTo>
                                  <a:pt x="215957" y="831849"/>
                                </a:lnTo>
                                <a:close/>
                              </a:path>
                              <a:path w="268605" h="1485900">
                                <a:moveTo>
                                  <a:pt x="47514" y="818010"/>
                                </a:moveTo>
                                <a:lnTo>
                                  <a:pt x="33090" y="831849"/>
                                </a:lnTo>
                                <a:lnTo>
                                  <a:pt x="41593" y="840008"/>
                                </a:lnTo>
                                <a:lnTo>
                                  <a:pt x="50076" y="831849"/>
                                </a:lnTo>
                                <a:lnTo>
                                  <a:pt x="41836" y="823925"/>
                                </a:lnTo>
                                <a:lnTo>
                                  <a:pt x="54003" y="823925"/>
                                </a:lnTo>
                                <a:lnTo>
                                  <a:pt x="47514" y="818010"/>
                                </a:lnTo>
                                <a:close/>
                              </a:path>
                              <a:path w="268605" h="1485900">
                                <a:moveTo>
                                  <a:pt x="119124" y="812799"/>
                                </a:moveTo>
                                <a:lnTo>
                                  <a:pt x="99270" y="831849"/>
                                </a:lnTo>
                                <a:lnTo>
                                  <a:pt x="107773" y="840008"/>
                                </a:lnTo>
                                <a:lnTo>
                                  <a:pt x="107621" y="840008"/>
                                </a:lnTo>
                                <a:lnTo>
                                  <a:pt x="116105" y="831849"/>
                                </a:lnTo>
                                <a:lnTo>
                                  <a:pt x="107864" y="823925"/>
                                </a:lnTo>
                                <a:lnTo>
                                  <a:pt x="124345" y="823925"/>
                                </a:lnTo>
                                <a:lnTo>
                                  <a:pt x="127407" y="820980"/>
                                </a:lnTo>
                                <a:lnTo>
                                  <a:pt x="127650" y="820980"/>
                                </a:lnTo>
                                <a:lnTo>
                                  <a:pt x="119124" y="812799"/>
                                </a:lnTo>
                                <a:close/>
                              </a:path>
                              <a:path w="268605" h="1485900">
                                <a:moveTo>
                                  <a:pt x="158833" y="812799"/>
                                </a:moveTo>
                                <a:lnTo>
                                  <a:pt x="138978" y="831849"/>
                                </a:lnTo>
                                <a:lnTo>
                                  <a:pt x="147482" y="840008"/>
                                </a:lnTo>
                                <a:lnTo>
                                  <a:pt x="147238" y="840008"/>
                                </a:lnTo>
                                <a:lnTo>
                                  <a:pt x="155721" y="831849"/>
                                </a:lnTo>
                                <a:lnTo>
                                  <a:pt x="147481" y="823925"/>
                                </a:lnTo>
                                <a:lnTo>
                                  <a:pt x="163962" y="823925"/>
                                </a:lnTo>
                                <a:lnTo>
                                  <a:pt x="167024" y="820980"/>
                                </a:lnTo>
                                <a:lnTo>
                                  <a:pt x="167358" y="820980"/>
                                </a:lnTo>
                                <a:lnTo>
                                  <a:pt x="158833" y="812799"/>
                                </a:lnTo>
                                <a:close/>
                              </a:path>
                              <a:path w="268605" h="1485900">
                                <a:moveTo>
                                  <a:pt x="253126" y="823925"/>
                                </a:moveTo>
                                <a:lnTo>
                                  <a:pt x="244867" y="831849"/>
                                </a:lnTo>
                                <a:lnTo>
                                  <a:pt x="253370" y="840008"/>
                                </a:lnTo>
                                <a:lnTo>
                                  <a:pt x="252883" y="840008"/>
                                </a:lnTo>
                                <a:lnTo>
                                  <a:pt x="261367" y="831849"/>
                                </a:lnTo>
                                <a:lnTo>
                                  <a:pt x="253126" y="823925"/>
                                </a:lnTo>
                                <a:close/>
                              </a:path>
                              <a:path w="268605" h="1485900">
                                <a:moveTo>
                                  <a:pt x="13236" y="812799"/>
                                </a:moveTo>
                                <a:lnTo>
                                  <a:pt x="0" y="825499"/>
                                </a:lnTo>
                                <a:lnTo>
                                  <a:pt x="3888" y="838303"/>
                                </a:lnTo>
                                <a:lnTo>
                                  <a:pt x="3749" y="838303"/>
                                </a:lnTo>
                                <a:lnTo>
                                  <a:pt x="10459" y="831849"/>
                                </a:lnTo>
                                <a:lnTo>
                                  <a:pt x="3857" y="825499"/>
                                </a:lnTo>
                                <a:lnTo>
                                  <a:pt x="17062" y="825499"/>
                                </a:lnTo>
                                <a:lnTo>
                                  <a:pt x="21762" y="820980"/>
                                </a:lnTo>
                                <a:lnTo>
                                  <a:pt x="13236" y="812799"/>
                                </a:lnTo>
                                <a:close/>
                              </a:path>
                              <a:path w="268605" h="1485900">
                                <a:moveTo>
                                  <a:pt x="10459" y="831849"/>
                                </a:moveTo>
                                <a:lnTo>
                                  <a:pt x="3749" y="838303"/>
                                </a:lnTo>
                                <a:lnTo>
                                  <a:pt x="17170" y="838303"/>
                                </a:lnTo>
                                <a:lnTo>
                                  <a:pt x="10459" y="831849"/>
                                </a:lnTo>
                                <a:close/>
                              </a:path>
                              <a:path w="268605" h="1485900">
                                <a:moveTo>
                                  <a:pt x="81452" y="814753"/>
                                </a:moveTo>
                                <a:lnTo>
                                  <a:pt x="62697" y="831849"/>
                                </a:lnTo>
                                <a:lnTo>
                                  <a:pt x="69777" y="838303"/>
                                </a:lnTo>
                                <a:lnTo>
                                  <a:pt x="78350" y="830058"/>
                                </a:lnTo>
                                <a:lnTo>
                                  <a:pt x="71636" y="823925"/>
                                </a:lnTo>
                                <a:lnTo>
                                  <a:pt x="84728" y="823925"/>
                                </a:lnTo>
                                <a:lnTo>
                                  <a:pt x="87790" y="820980"/>
                                </a:lnTo>
                                <a:lnTo>
                                  <a:pt x="87942" y="820980"/>
                                </a:lnTo>
                                <a:lnTo>
                                  <a:pt x="81452" y="814753"/>
                                </a:lnTo>
                                <a:close/>
                              </a:path>
                              <a:path w="268605" h="1485900">
                                <a:moveTo>
                                  <a:pt x="196844" y="814428"/>
                                </a:moveTo>
                                <a:lnTo>
                                  <a:pt x="178687" y="831849"/>
                                </a:lnTo>
                                <a:lnTo>
                                  <a:pt x="184944" y="837853"/>
                                </a:lnTo>
                                <a:lnTo>
                                  <a:pt x="193476" y="830058"/>
                                </a:lnTo>
                                <a:lnTo>
                                  <a:pt x="187098" y="823925"/>
                                </a:lnTo>
                                <a:lnTo>
                                  <a:pt x="200190" y="823925"/>
                                </a:lnTo>
                                <a:lnTo>
                                  <a:pt x="203413" y="820980"/>
                                </a:lnTo>
                                <a:lnTo>
                                  <a:pt x="204032" y="820980"/>
                                </a:lnTo>
                                <a:lnTo>
                                  <a:pt x="196844" y="814428"/>
                                </a:lnTo>
                                <a:close/>
                              </a:path>
                              <a:path w="268605" h="1485900">
                                <a:moveTo>
                                  <a:pt x="218931" y="829139"/>
                                </a:moveTo>
                                <a:lnTo>
                                  <a:pt x="215957" y="831849"/>
                                </a:lnTo>
                                <a:lnTo>
                                  <a:pt x="218931" y="834560"/>
                                </a:lnTo>
                                <a:lnTo>
                                  <a:pt x="221750" y="831849"/>
                                </a:lnTo>
                                <a:lnTo>
                                  <a:pt x="218931" y="829139"/>
                                </a:lnTo>
                                <a:close/>
                              </a:path>
                              <a:path w="268605" h="1485900">
                                <a:moveTo>
                                  <a:pt x="17062" y="825499"/>
                                </a:moveTo>
                                <a:lnTo>
                                  <a:pt x="3857" y="825499"/>
                                </a:lnTo>
                                <a:lnTo>
                                  <a:pt x="10459" y="831849"/>
                                </a:lnTo>
                                <a:lnTo>
                                  <a:pt x="17062" y="825499"/>
                                </a:lnTo>
                                <a:close/>
                              </a:path>
                              <a:path w="268605" h="1485900">
                                <a:moveTo>
                                  <a:pt x="30268" y="812799"/>
                                </a:moveTo>
                                <a:lnTo>
                                  <a:pt x="21762" y="820980"/>
                                </a:lnTo>
                                <a:lnTo>
                                  <a:pt x="33090" y="831849"/>
                                </a:lnTo>
                                <a:lnTo>
                                  <a:pt x="41349" y="823925"/>
                                </a:lnTo>
                                <a:lnTo>
                                  <a:pt x="41836" y="823925"/>
                                </a:lnTo>
                                <a:lnTo>
                                  <a:pt x="30268" y="812799"/>
                                </a:lnTo>
                                <a:close/>
                              </a:path>
                              <a:path w="268605" h="1485900">
                                <a:moveTo>
                                  <a:pt x="54003" y="823925"/>
                                </a:moveTo>
                                <a:lnTo>
                                  <a:pt x="41836" y="823925"/>
                                </a:lnTo>
                                <a:lnTo>
                                  <a:pt x="50076" y="831849"/>
                                </a:lnTo>
                                <a:lnTo>
                                  <a:pt x="56217" y="825944"/>
                                </a:lnTo>
                                <a:lnTo>
                                  <a:pt x="54003" y="823925"/>
                                </a:lnTo>
                                <a:close/>
                              </a:path>
                              <a:path w="268605" h="1485900">
                                <a:moveTo>
                                  <a:pt x="64806" y="817684"/>
                                </a:moveTo>
                                <a:lnTo>
                                  <a:pt x="56217" y="825944"/>
                                </a:lnTo>
                                <a:lnTo>
                                  <a:pt x="62697" y="831849"/>
                                </a:lnTo>
                                <a:lnTo>
                                  <a:pt x="71391" y="823925"/>
                                </a:lnTo>
                                <a:lnTo>
                                  <a:pt x="71636" y="823925"/>
                                </a:lnTo>
                                <a:lnTo>
                                  <a:pt x="64806" y="817684"/>
                                </a:lnTo>
                                <a:close/>
                              </a:path>
                              <a:path w="268605" h="1485900">
                                <a:moveTo>
                                  <a:pt x="96296" y="812799"/>
                                </a:moveTo>
                                <a:lnTo>
                                  <a:pt x="87790" y="820980"/>
                                </a:lnTo>
                                <a:lnTo>
                                  <a:pt x="87942" y="820980"/>
                                </a:lnTo>
                                <a:lnTo>
                                  <a:pt x="99270" y="831849"/>
                                </a:lnTo>
                                <a:lnTo>
                                  <a:pt x="107529" y="823925"/>
                                </a:lnTo>
                                <a:lnTo>
                                  <a:pt x="107864" y="823925"/>
                                </a:lnTo>
                                <a:lnTo>
                                  <a:pt x="96296" y="812799"/>
                                </a:lnTo>
                                <a:close/>
                              </a:path>
                              <a:path w="268605" h="1485900">
                                <a:moveTo>
                                  <a:pt x="124345" y="823925"/>
                                </a:moveTo>
                                <a:lnTo>
                                  <a:pt x="107864" y="823925"/>
                                </a:lnTo>
                                <a:lnTo>
                                  <a:pt x="116105" y="831849"/>
                                </a:lnTo>
                                <a:lnTo>
                                  <a:pt x="124345" y="823925"/>
                                </a:lnTo>
                                <a:close/>
                              </a:path>
                              <a:path w="268605" h="1485900">
                                <a:moveTo>
                                  <a:pt x="135913" y="812799"/>
                                </a:moveTo>
                                <a:lnTo>
                                  <a:pt x="127407" y="820980"/>
                                </a:lnTo>
                                <a:lnTo>
                                  <a:pt x="127650" y="820980"/>
                                </a:lnTo>
                                <a:lnTo>
                                  <a:pt x="138978" y="831849"/>
                                </a:lnTo>
                                <a:lnTo>
                                  <a:pt x="147238" y="823925"/>
                                </a:lnTo>
                                <a:lnTo>
                                  <a:pt x="147481" y="823925"/>
                                </a:lnTo>
                                <a:lnTo>
                                  <a:pt x="135913" y="812799"/>
                                </a:lnTo>
                                <a:close/>
                              </a:path>
                              <a:path w="268605" h="1485900">
                                <a:moveTo>
                                  <a:pt x="163962" y="823925"/>
                                </a:moveTo>
                                <a:lnTo>
                                  <a:pt x="147481" y="823925"/>
                                </a:lnTo>
                                <a:lnTo>
                                  <a:pt x="155721" y="831849"/>
                                </a:lnTo>
                                <a:lnTo>
                                  <a:pt x="163962" y="823925"/>
                                </a:lnTo>
                                <a:close/>
                              </a:path>
                              <a:path w="268605" h="1485900">
                                <a:moveTo>
                                  <a:pt x="175530" y="812799"/>
                                </a:moveTo>
                                <a:lnTo>
                                  <a:pt x="167024" y="820980"/>
                                </a:lnTo>
                                <a:lnTo>
                                  <a:pt x="167358" y="820980"/>
                                </a:lnTo>
                                <a:lnTo>
                                  <a:pt x="178687" y="831849"/>
                                </a:lnTo>
                                <a:lnTo>
                                  <a:pt x="186946" y="823925"/>
                                </a:lnTo>
                                <a:lnTo>
                                  <a:pt x="187098" y="823925"/>
                                </a:lnTo>
                                <a:lnTo>
                                  <a:pt x="175530" y="812799"/>
                                </a:lnTo>
                                <a:close/>
                              </a:path>
                              <a:path w="268605" h="1485900">
                                <a:moveTo>
                                  <a:pt x="207020" y="817684"/>
                                </a:moveTo>
                                <a:lnTo>
                                  <a:pt x="203413" y="820980"/>
                                </a:lnTo>
                                <a:lnTo>
                                  <a:pt x="204032" y="820980"/>
                                </a:lnTo>
                                <a:lnTo>
                                  <a:pt x="215957" y="831849"/>
                                </a:lnTo>
                                <a:lnTo>
                                  <a:pt x="218931" y="829139"/>
                                </a:lnTo>
                                <a:lnTo>
                                  <a:pt x="207020" y="817684"/>
                                </a:lnTo>
                                <a:close/>
                              </a:path>
                              <a:path w="268605" h="1485900">
                                <a:moveTo>
                                  <a:pt x="230783" y="818335"/>
                                </a:moveTo>
                                <a:lnTo>
                                  <a:pt x="218931" y="829139"/>
                                </a:lnTo>
                                <a:lnTo>
                                  <a:pt x="221750" y="831849"/>
                                </a:lnTo>
                                <a:lnTo>
                                  <a:pt x="233052" y="820980"/>
                                </a:lnTo>
                                <a:lnTo>
                                  <a:pt x="233539" y="820980"/>
                                </a:lnTo>
                                <a:lnTo>
                                  <a:pt x="230783" y="818335"/>
                                </a:lnTo>
                                <a:close/>
                              </a:path>
                              <a:path w="268605" h="1485900">
                                <a:moveTo>
                                  <a:pt x="241558" y="812799"/>
                                </a:moveTo>
                                <a:lnTo>
                                  <a:pt x="233052" y="820980"/>
                                </a:lnTo>
                                <a:lnTo>
                                  <a:pt x="233539" y="820980"/>
                                </a:lnTo>
                                <a:lnTo>
                                  <a:pt x="244867" y="831849"/>
                                </a:lnTo>
                                <a:lnTo>
                                  <a:pt x="253126" y="823925"/>
                                </a:lnTo>
                                <a:lnTo>
                                  <a:pt x="241558" y="812799"/>
                                </a:lnTo>
                                <a:close/>
                              </a:path>
                              <a:path w="268605" h="1485900">
                                <a:moveTo>
                                  <a:pt x="261367" y="793749"/>
                                </a:moveTo>
                                <a:lnTo>
                                  <a:pt x="252959" y="801835"/>
                                </a:lnTo>
                                <a:lnTo>
                                  <a:pt x="253294" y="801835"/>
                                </a:lnTo>
                                <a:lnTo>
                                  <a:pt x="264721" y="812799"/>
                                </a:lnTo>
                                <a:lnTo>
                                  <a:pt x="253126" y="823925"/>
                                </a:lnTo>
                                <a:lnTo>
                                  <a:pt x="261367" y="831849"/>
                                </a:lnTo>
                                <a:lnTo>
                                  <a:pt x="267969" y="825499"/>
                                </a:lnTo>
                                <a:lnTo>
                                  <a:pt x="267969" y="800099"/>
                                </a:lnTo>
                                <a:lnTo>
                                  <a:pt x="261367" y="793749"/>
                                </a:lnTo>
                                <a:close/>
                              </a:path>
                              <a:path w="268605" h="1485900">
                                <a:moveTo>
                                  <a:pt x="84728" y="823925"/>
                                </a:moveTo>
                                <a:lnTo>
                                  <a:pt x="71636" y="823925"/>
                                </a:lnTo>
                                <a:lnTo>
                                  <a:pt x="78350" y="830058"/>
                                </a:lnTo>
                                <a:lnTo>
                                  <a:pt x="84728" y="823925"/>
                                </a:lnTo>
                                <a:close/>
                              </a:path>
                              <a:path w="268605" h="1485900">
                                <a:moveTo>
                                  <a:pt x="200190" y="823925"/>
                                </a:moveTo>
                                <a:lnTo>
                                  <a:pt x="187098" y="823925"/>
                                </a:lnTo>
                                <a:lnTo>
                                  <a:pt x="193476" y="830058"/>
                                </a:lnTo>
                                <a:lnTo>
                                  <a:pt x="200190" y="823925"/>
                                </a:lnTo>
                                <a:close/>
                              </a:path>
                              <a:path w="268605" h="1485900">
                                <a:moveTo>
                                  <a:pt x="56122" y="809750"/>
                                </a:moveTo>
                                <a:lnTo>
                                  <a:pt x="47514" y="818010"/>
                                </a:lnTo>
                                <a:lnTo>
                                  <a:pt x="56217" y="825944"/>
                                </a:lnTo>
                                <a:lnTo>
                                  <a:pt x="64806" y="817684"/>
                                </a:lnTo>
                                <a:lnTo>
                                  <a:pt x="56122" y="809750"/>
                                </a:lnTo>
                                <a:close/>
                              </a:path>
                              <a:path w="268605" h="1485900">
                                <a:moveTo>
                                  <a:pt x="27150" y="799448"/>
                                </a:moveTo>
                                <a:lnTo>
                                  <a:pt x="13236" y="812799"/>
                                </a:lnTo>
                                <a:lnTo>
                                  <a:pt x="21762" y="820980"/>
                                </a:lnTo>
                                <a:lnTo>
                                  <a:pt x="30268" y="812799"/>
                                </a:lnTo>
                                <a:lnTo>
                                  <a:pt x="21929" y="804780"/>
                                </a:lnTo>
                                <a:lnTo>
                                  <a:pt x="32999" y="804780"/>
                                </a:lnTo>
                                <a:lnTo>
                                  <a:pt x="27150" y="799448"/>
                                </a:lnTo>
                                <a:close/>
                              </a:path>
                              <a:path w="268605" h="1485900">
                                <a:moveTo>
                                  <a:pt x="90142" y="806881"/>
                                </a:moveTo>
                                <a:lnTo>
                                  <a:pt x="89515" y="807404"/>
                                </a:lnTo>
                                <a:lnTo>
                                  <a:pt x="81452" y="814753"/>
                                </a:lnTo>
                                <a:lnTo>
                                  <a:pt x="87942" y="820980"/>
                                </a:lnTo>
                                <a:lnTo>
                                  <a:pt x="87790" y="820980"/>
                                </a:lnTo>
                                <a:lnTo>
                                  <a:pt x="96296" y="812799"/>
                                </a:lnTo>
                                <a:lnTo>
                                  <a:pt x="90142" y="806881"/>
                                </a:lnTo>
                                <a:close/>
                              </a:path>
                              <a:path w="268605" h="1485900">
                                <a:moveTo>
                                  <a:pt x="127574" y="804780"/>
                                </a:moveTo>
                                <a:lnTo>
                                  <a:pt x="125293" y="806881"/>
                                </a:lnTo>
                                <a:lnTo>
                                  <a:pt x="119124" y="812799"/>
                                </a:lnTo>
                                <a:lnTo>
                                  <a:pt x="127650" y="820980"/>
                                </a:lnTo>
                                <a:lnTo>
                                  <a:pt x="127407" y="820980"/>
                                </a:lnTo>
                                <a:lnTo>
                                  <a:pt x="135913" y="812799"/>
                                </a:lnTo>
                                <a:lnTo>
                                  <a:pt x="127574" y="804780"/>
                                </a:lnTo>
                                <a:close/>
                              </a:path>
                              <a:path w="268605" h="1485900">
                                <a:moveTo>
                                  <a:pt x="167191" y="804780"/>
                                </a:moveTo>
                                <a:lnTo>
                                  <a:pt x="158833" y="812799"/>
                                </a:lnTo>
                                <a:lnTo>
                                  <a:pt x="167358" y="820980"/>
                                </a:lnTo>
                                <a:lnTo>
                                  <a:pt x="167024" y="820980"/>
                                </a:lnTo>
                                <a:lnTo>
                                  <a:pt x="175530" y="812799"/>
                                </a:lnTo>
                                <a:lnTo>
                                  <a:pt x="167191" y="804780"/>
                                </a:lnTo>
                                <a:close/>
                              </a:path>
                              <a:path w="268605" h="1485900">
                                <a:moveTo>
                                  <a:pt x="200243" y="811166"/>
                                </a:moveTo>
                                <a:lnTo>
                                  <a:pt x="196844" y="814428"/>
                                </a:lnTo>
                                <a:lnTo>
                                  <a:pt x="204032" y="820980"/>
                                </a:lnTo>
                                <a:lnTo>
                                  <a:pt x="203413" y="820980"/>
                                </a:lnTo>
                                <a:lnTo>
                                  <a:pt x="207020" y="817684"/>
                                </a:lnTo>
                                <a:lnTo>
                                  <a:pt x="200243" y="811166"/>
                                </a:lnTo>
                                <a:close/>
                              </a:path>
                              <a:path w="268605" h="1485900">
                                <a:moveTo>
                                  <a:pt x="239270" y="810599"/>
                                </a:moveTo>
                                <a:lnTo>
                                  <a:pt x="230783" y="818335"/>
                                </a:lnTo>
                                <a:lnTo>
                                  <a:pt x="233539" y="820980"/>
                                </a:lnTo>
                                <a:lnTo>
                                  <a:pt x="233052" y="820980"/>
                                </a:lnTo>
                                <a:lnTo>
                                  <a:pt x="241558" y="812799"/>
                                </a:lnTo>
                                <a:lnTo>
                                  <a:pt x="239270" y="810599"/>
                                </a:lnTo>
                                <a:close/>
                              </a:path>
                              <a:path w="268605" h="1485900">
                                <a:moveTo>
                                  <a:pt x="227337" y="799123"/>
                                </a:moveTo>
                                <a:lnTo>
                                  <a:pt x="218845" y="806881"/>
                                </a:lnTo>
                                <a:lnTo>
                                  <a:pt x="230783" y="818335"/>
                                </a:lnTo>
                                <a:lnTo>
                                  <a:pt x="239270" y="810599"/>
                                </a:lnTo>
                                <a:lnTo>
                                  <a:pt x="227337" y="799123"/>
                                </a:lnTo>
                                <a:close/>
                              </a:path>
                              <a:path w="268605" h="1485900">
                                <a:moveTo>
                                  <a:pt x="44489" y="799123"/>
                                </a:moveTo>
                                <a:lnTo>
                                  <a:pt x="35878" y="807404"/>
                                </a:lnTo>
                                <a:lnTo>
                                  <a:pt x="47514" y="818010"/>
                                </a:lnTo>
                                <a:lnTo>
                                  <a:pt x="56122" y="809750"/>
                                </a:lnTo>
                                <a:lnTo>
                                  <a:pt x="44489" y="799123"/>
                                </a:lnTo>
                                <a:close/>
                              </a:path>
                              <a:path w="268605" h="1485900">
                                <a:moveTo>
                                  <a:pt x="66180" y="800099"/>
                                </a:moveTo>
                                <a:lnTo>
                                  <a:pt x="56122" y="809750"/>
                                </a:lnTo>
                                <a:lnTo>
                                  <a:pt x="64806" y="817684"/>
                                </a:lnTo>
                                <a:lnTo>
                                  <a:pt x="74645" y="808222"/>
                                </a:lnTo>
                                <a:lnTo>
                                  <a:pt x="66180" y="800099"/>
                                </a:lnTo>
                                <a:close/>
                              </a:path>
                              <a:path w="268605" h="1485900">
                                <a:moveTo>
                                  <a:pt x="211777" y="800099"/>
                                </a:moveTo>
                                <a:lnTo>
                                  <a:pt x="200243" y="811166"/>
                                </a:lnTo>
                                <a:lnTo>
                                  <a:pt x="207020" y="817684"/>
                                </a:lnTo>
                                <a:lnTo>
                                  <a:pt x="218845" y="806881"/>
                                </a:lnTo>
                                <a:lnTo>
                                  <a:pt x="211777" y="800099"/>
                                </a:lnTo>
                                <a:close/>
                              </a:path>
                              <a:path w="268605" h="1485900">
                                <a:moveTo>
                                  <a:pt x="83090" y="800099"/>
                                </a:moveTo>
                                <a:lnTo>
                                  <a:pt x="74645" y="808222"/>
                                </a:lnTo>
                                <a:lnTo>
                                  <a:pt x="81452" y="814753"/>
                                </a:lnTo>
                                <a:lnTo>
                                  <a:pt x="90089" y="806881"/>
                                </a:lnTo>
                                <a:lnTo>
                                  <a:pt x="87957" y="804780"/>
                                </a:lnTo>
                                <a:lnTo>
                                  <a:pt x="83090" y="800099"/>
                                </a:lnTo>
                                <a:close/>
                              </a:path>
                              <a:path w="268605" h="1485900">
                                <a:moveTo>
                                  <a:pt x="188736" y="800099"/>
                                </a:moveTo>
                                <a:lnTo>
                                  <a:pt x="185032" y="803661"/>
                                </a:lnTo>
                                <a:lnTo>
                                  <a:pt x="196844" y="814428"/>
                                </a:lnTo>
                                <a:lnTo>
                                  <a:pt x="200243" y="811166"/>
                                </a:lnTo>
                                <a:lnTo>
                                  <a:pt x="188736" y="800099"/>
                                </a:lnTo>
                                <a:close/>
                              </a:path>
                              <a:path w="268605" h="1485900">
                                <a:moveTo>
                                  <a:pt x="3857" y="787399"/>
                                </a:moveTo>
                                <a:lnTo>
                                  <a:pt x="296" y="799123"/>
                                </a:lnTo>
                                <a:lnTo>
                                  <a:pt x="197" y="799448"/>
                                </a:lnTo>
                                <a:lnTo>
                                  <a:pt x="98" y="799774"/>
                                </a:lnTo>
                                <a:lnTo>
                                  <a:pt x="0" y="800099"/>
                                </a:lnTo>
                                <a:lnTo>
                                  <a:pt x="13236" y="812799"/>
                                </a:lnTo>
                                <a:lnTo>
                                  <a:pt x="21594" y="804780"/>
                                </a:lnTo>
                                <a:lnTo>
                                  <a:pt x="21929" y="804780"/>
                                </a:lnTo>
                                <a:lnTo>
                                  <a:pt x="17062" y="800099"/>
                                </a:lnTo>
                                <a:lnTo>
                                  <a:pt x="3857" y="800099"/>
                                </a:lnTo>
                                <a:lnTo>
                                  <a:pt x="10459" y="793749"/>
                                </a:lnTo>
                                <a:lnTo>
                                  <a:pt x="3857" y="787399"/>
                                </a:lnTo>
                                <a:close/>
                              </a:path>
                              <a:path w="268605" h="1485900">
                                <a:moveTo>
                                  <a:pt x="32999" y="804780"/>
                                </a:moveTo>
                                <a:lnTo>
                                  <a:pt x="21929" y="804780"/>
                                </a:lnTo>
                                <a:lnTo>
                                  <a:pt x="30268" y="812799"/>
                                </a:lnTo>
                                <a:lnTo>
                                  <a:pt x="35878" y="807404"/>
                                </a:lnTo>
                                <a:lnTo>
                                  <a:pt x="32999" y="804780"/>
                                </a:lnTo>
                                <a:close/>
                              </a:path>
                              <a:path w="268605" h="1485900">
                                <a:moveTo>
                                  <a:pt x="101816" y="796192"/>
                                </a:moveTo>
                                <a:lnTo>
                                  <a:pt x="92394" y="804780"/>
                                </a:lnTo>
                                <a:lnTo>
                                  <a:pt x="90142" y="806881"/>
                                </a:lnTo>
                                <a:lnTo>
                                  <a:pt x="96296" y="812799"/>
                                </a:lnTo>
                                <a:lnTo>
                                  <a:pt x="107697" y="801835"/>
                                </a:lnTo>
                                <a:lnTo>
                                  <a:pt x="101816" y="796192"/>
                                </a:lnTo>
                                <a:close/>
                              </a:path>
                              <a:path w="268605" h="1485900">
                                <a:moveTo>
                                  <a:pt x="116105" y="793749"/>
                                </a:moveTo>
                                <a:lnTo>
                                  <a:pt x="107697" y="801835"/>
                                </a:lnTo>
                                <a:lnTo>
                                  <a:pt x="119124" y="812799"/>
                                </a:lnTo>
                                <a:lnTo>
                                  <a:pt x="127483" y="804780"/>
                                </a:lnTo>
                                <a:lnTo>
                                  <a:pt x="126411" y="803661"/>
                                </a:lnTo>
                                <a:lnTo>
                                  <a:pt x="116105" y="793749"/>
                                </a:lnTo>
                                <a:close/>
                              </a:path>
                              <a:path w="268605" h="1485900">
                                <a:moveTo>
                                  <a:pt x="138978" y="793749"/>
                                </a:moveTo>
                                <a:lnTo>
                                  <a:pt x="128648" y="803661"/>
                                </a:lnTo>
                                <a:lnTo>
                                  <a:pt x="127574" y="804780"/>
                                </a:lnTo>
                                <a:lnTo>
                                  <a:pt x="135913" y="812799"/>
                                </a:lnTo>
                                <a:lnTo>
                                  <a:pt x="147314" y="801835"/>
                                </a:lnTo>
                                <a:lnTo>
                                  <a:pt x="145596" y="800099"/>
                                </a:lnTo>
                                <a:lnTo>
                                  <a:pt x="138978" y="793749"/>
                                </a:lnTo>
                                <a:close/>
                              </a:path>
                              <a:path w="268605" h="1485900">
                                <a:moveTo>
                                  <a:pt x="155721" y="793749"/>
                                </a:moveTo>
                                <a:lnTo>
                                  <a:pt x="149119" y="800099"/>
                                </a:lnTo>
                                <a:lnTo>
                                  <a:pt x="147405" y="801835"/>
                                </a:lnTo>
                                <a:lnTo>
                                  <a:pt x="158833" y="812799"/>
                                </a:lnTo>
                                <a:lnTo>
                                  <a:pt x="167191" y="804780"/>
                                </a:lnTo>
                                <a:lnTo>
                                  <a:pt x="155721" y="793749"/>
                                </a:lnTo>
                                <a:close/>
                              </a:path>
                              <a:path w="268605" h="1485900">
                                <a:moveTo>
                                  <a:pt x="176481" y="795866"/>
                                </a:moveTo>
                                <a:lnTo>
                                  <a:pt x="167191" y="804780"/>
                                </a:lnTo>
                                <a:lnTo>
                                  <a:pt x="175530" y="812799"/>
                                </a:lnTo>
                                <a:lnTo>
                                  <a:pt x="185032" y="803661"/>
                                </a:lnTo>
                                <a:lnTo>
                                  <a:pt x="176481" y="795866"/>
                                </a:lnTo>
                                <a:close/>
                              </a:path>
                              <a:path w="268605" h="1485900">
                                <a:moveTo>
                                  <a:pt x="251146" y="799774"/>
                                </a:moveTo>
                                <a:lnTo>
                                  <a:pt x="239270" y="810599"/>
                                </a:lnTo>
                                <a:lnTo>
                                  <a:pt x="241558" y="812799"/>
                                </a:lnTo>
                                <a:lnTo>
                                  <a:pt x="252959" y="801835"/>
                                </a:lnTo>
                                <a:lnTo>
                                  <a:pt x="253294" y="801835"/>
                                </a:lnTo>
                                <a:lnTo>
                                  <a:pt x="251146" y="799774"/>
                                </a:lnTo>
                                <a:close/>
                              </a:path>
                              <a:path w="268605" h="1485900">
                                <a:moveTo>
                                  <a:pt x="86034" y="781049"/>
                                </a:moveTo>
                                <a:lnTo>
                                  <a:pt x="66180" y="800099"/>
                                </a:lnTo>
                                <a:lnTo>
                                  <a:pt x="74645" y="808222"/>
                                </a:lnTo>
                                <a:lnTo>
                                  <a:pt x="83090" y="800099"/>
                                </a:lnTo>
                                <a:lnTo>
                                  <a:pt x="74812" y="792138"/>
                                </a:lnTo>
                                <a:lnTo>
                                  <a:pt x="91369" y="792138"/>
                                </a:lnTo>
                                <a:lnTo>
                                  <a:pt x="94431" y="789194"/>
                                </a:lnTo>
                                <a:lnTo>
                                  <a:pt x="94179" y="788864"/>
                                </a:lnTo>
                                <a:lnTo>
                                  <a:pt x="86034" y="781049"/>
                                </a:lnTo>
                                <a:close/>
                              </a:path>
                              <a:path w="268605" h="1485900">
                                <a:moveTo>
                                  <a:pt x="35781" y="791167"/>
                                </a:moveTo>
                                <a:lnTo>
                                  <a:pt x="27150" y="799448"/>
                                </a:lnTo>
                                <a:lnTo>
                                  <a:pt x="35878" y="807404"/>
                                </a:lnTo>
                                <a:lnTo>
                                  <a:pt x="44489" y="799123"/>
                                </a:lnTo>
                                <a:lnTo>
                                  <a:pt x="35781" y="791167"/>
                                </a:lnTo>
                                <a:close/>
                              </a:path>
                              <a:path w="268605" h="1485900">
                                <a:moveTo>
                                  <a:pt x="220074" y="792138"/>
                                </a:moveTo>
                                <a:lnTo>
                                  <a:pt x="211777" y="800099"/>
                                </a:lnTo>
                                <a:lnTo>
                                  <a:pt x="218845" y="806881"/>
                                </a:lnTo>
                                <a:lnTo>
                                  <a:pt x="227337" y="799123"/>
                                </a:lnTo>
                                <a:lnTo>
                                  <a:pt x="220074" y="792138"/>
                                </a:lnTo>
                                <a:close/>
                              </a:path>
                              <a:path w="268605" h="1485900">
                                <a:moveTo>
                                  <a:pt x="180457" y="792138"/>
                                </a:moveTo>
                                <a:lnTo>
                                  <a:pt x="178687" y="793749"/>
                                </a:lnTo>
                                <a:lnTo>
                                  <a:pt x="176481" y="795866"/>
                                </a:lnTo>
                                <a:lnTo>
                                  <a:pt x="185032" y="803661"/>
                                </a:lnTo>
                                <a:lnTo>
                                  <a:pt x="188736" y="800099"/>
                                </a:lnTo>
                                <a:lnTo>
                                  <a:pt x="180457" y="792138"/>
                                </a:lnTo>
                                <a:close/>
                              </a:path>
                              <a:path w="268605" h="1485900">
                                <a:moveTo>
                                  <a:pt x="110455" y="788317"/>
                                </a:moveTo>
                                <a:lnTo>
                                  <a:pt x="101816" y="796192"/>
                                </a:lnTo>
                                <a:lnTo>
                                  <a:pt x="107697" y="801835"/>
                                </a:lnTo>
                                <a:lnTo>
                                  <a:pt x="116105" y="793749"/>
                                </a:lnTo>
                                <a:lnTo>
                                  <a:pt x="110455" y="788317"/>
                                </a:lnTo>
                                <a:close/>
                              </a:path>
                              <a:path w="268605" h="1485900">
                                <a:moveTo>
                                  <a:pt x="147360" y="785708"/>
                                </a:moveTo>
                                <a:lnTo>
                                  <a:pt x="138978" y="793749"/>
                                </a:lnTo>
                                <a:lnTo>
                                  <a:pt x="147405" y="801835"/>
                                </a:lnTo>
                                <a:lnTo>
                                  <a:pt x="149119" y="800099"/>
                                </a:lnTo>
                                <a:lnTo>
                                  <a:pt x="155721" y="793749"/>
                                </a:lnTo>
                                <a:lnTo>
                                  <a:pt x="147360" y="785708"/>
                                </a:lnTo>
                                <a:close/>
                              </a:path>
                              <a:path w="268605" h="1485900">
                                <a:moveTo>
                                  <a:pt x="267969" y="787399"/>
                                </a:moveTo>
                                <a:lnTo>
                                  <a:pt x="264721" y="787399"/>
                                </a:lnTo>
                                <a:lnTo>
                                  <a:pt x="251146" y="799774"/>
                                </a:lnTo>
                                <a:lnTo>
                                  <a:pt x="253294" y="801835"/>
                                </a:lnTo>
                                <a:lnTo>
                                  <a:pt x="252959" y="801835"/>
                                </a:lnTo>
                                <a:lnTo>
                                  <a:pt x="261367" y="793749"/>
                                </a:lnTo>
                                <a:lnTo>
                                  <a:pt x="259691" y="792138"/>
                                </a:lnTo>
                                <a:lnTo>
                                  <a:pt x="263042" y="792138"/>
                                </a:lnTo>
                                <a:lnTo>
                                  <a:pt x="267969" y="787399"/>
                                </a:lnTo>
                                <a:close/>
                              </a:path>
                              <a:path w="268605" h="1485900">
                                <a:moveTo>
                                  <a:pt x="10459" y="793749"/>
                                </a:moveTo>
                                <a:lnTo>
                                  <a:pt x="3857" y="800099"/>
                                </a:lnTo>
                                <a:lnTo>
                                  <a:pt x="17062" y="800099"/>
                                </a:lnTo>
                                <a:lnTo>
                                  <a:pt x="10459" y="793749"/>
                                </a:lnTo>
                                <a:close/>
                              </a:path>
                              <a:path w="268605" h="1485900">
                                <a:moveTo>
                                  <a:pt x="63282" y="781049"/>
                                </a:moveTo>
                                <a:lnTo>
                                  <a:pt x="54814" y="789194"/>
                                </a:lnTo>
                                <a:lnTo>
                                  <a:pt x="66180" y="800099"/>
                                </a:lnTo>
                                <a:lnTo>
                                  <a:pt x="74477" y="792138"/>
                                </a:lnTo>
                                <a:lnTo>
                                  <a:pt x="74812" y="792138"/>
                                </a:lnTo>
                                <a:lnTo>
                                  <a:pt x="63282" y="781049"/>
                                </a:lnTo>
                                <a:close/>
                              </a:path>
                              <a:path w="268605" h="1485900">
                                <a:moveTo>
                                  <a:pt x="91369" y="792138"/>
                                </a:moveTo>
                                <a:lnTo>
                                  <a:pt x="74812" y="792138"/>
                                </a:lnTo>
                                <a:lnTo>
                                  <a:pt x="83090" y="800099"/>
                                </a:lnTo>
                                <a:lnTo>
                                  <a:pt x="91369" y="792138"/>
                                </a:lnTo>
                                <a:close/>
                              </a:path>
                              <a:path w="268605" h="1485900">
                                <a:moveTo>
                                  <a:pt x="191923" y="781049"/>
                                </a:moveTo>
                                <a:lnTo>
                                  <a:pt x="181378" y="791167"/>
                                </a:lnTo>
                                <a:lnTo>
                                  <a:pt x="180457" y="792138"/>
                                </a:lnTo>
                                <a:lnTo>
                                  <a:pt x="188736" y="800099"/>
                                </a:lnTo>
                                <a:lnTo>
                                  <a:pt x="200076" y="789194"/>
                                </a:lnTo>
                                <a:lnTo>
                                  <a:pt x="200411" y="789194"/>
                                </a:lnTo>
                                <a:lnTo>
                                  <a:pt x="191923" y="781049"/>
                                </a:lnTo>
                                <a:close/>
                              </a:path>
                              <a:path w="268605" h="1485900">
                                <a:moveTo>
                                  <a:pt x="208544" y="781049"/>
                                </a:moveTo>
                                <a:lnTo>
                                  <a:pt x="200076" y="789194"/>
                                </a:lnTo>
                                <a:lnTo>
                                  <a:pt x="200411" y="789194"/>
                                </a:lnTo>
                                <a:lnTo>
                                  <a:pt x="211777" y="800099"/>
                                </a:lnTo>
                                <a:lnTo>
                                  <a:pt x="220074" y="792138"/>
                                </a:lnTo>
                                <a:lnTo>
                                  <a:pt x="208544" y="781049"/>
                                </a:lnTo>
                                <a:close/>
                              </a:path>
                              <a:path w="268605" h="1485900">
                                <a:moveTo>
                                  <a:pt x="6787" y="780887"/>
                                </a:moveTo>
                                <a:lnTo>
                                  <a:pt x="0" y="787399"/>
                                </a:lnTo>
                                <a:lnTo>
                                  <a:pt x="0" y="799774"/>
                                </a:lnTo>
                                <a:lnTo>
                                  <a:pt x="197" y="799448"/>
                                </a:lnTo>
                                <a:lnTo>
                                  <a:pt x="3857" y="787399"/>
                                </a:lnTo>
                                <a:lnTo>
                                  <a:pt x="13932" y="787399"/>
                                </a:lnTo>
                                <a:lnTo>
                                  <a:pt x="6787" y="780887"/>
                                </a:lnTo>
                                <a:close/>
                              </a:path>
                              <a:path w="268605" h="1485900">
                                <a:moveTo>
                                  <a:pt x="247653" y="780561"/>
                                </a:moveTo>
                                <a:lnTo>
                                  <a:pt x="240168" y="787399"/>
                                </a:lnTo>
                                <a:lnTo>
                                  <a:pt x="239205" y="788317"/>
                                </a:lnTo>
                                <a:lnTo>
                                  <a:pt x="251146" y="799774"/>
                                </a:lnTo>
                                <a:lnTo>
                                  <a:pt x="259523" y="792138"/>
                                </a:lnTo>
                                <a:lnTo>
                                  <a:pt x="259691" y="792138"/>
                                </a:lnTo>
                                <a:lnTo>
                                  <a:pt x="247653" y="780561"/>
                                </a:lnTo>
                                <a:close/>
                              </a:path>
                              <a:path w="268605" h="1485900">
                                <a:moveTo>
                                  <a:pt x="24173" y="780561"/>
                                </a:moveTo>
                                <a:lnTo>
                                  <a:pt x="15539" y="788864"/>
                                </a:lnTo>
                                <a:lnTo>
                                  <a:pt x="27150" y="799448"/>
                                </a:lnTo>
                                <a:lnTo>
                                  <a:pt x="35781" y="791167"/>
                                </a:lnTo>
                                <a:lnTo>
                                  <a:pt x="24173" y="780561"/>
                                </a:lnTo>
                                <a:close/>
                              </a:path>
                              <a:path w="268605" h="1485900">
                                <a:moveTo>
                                  <a:pt x="46326" y="781049"/>
                                </a:moveTo>
                                <a:lnTo>
                                  <a:pt x="35781" y="791167"/>
                                </a:lnTo>
                                <a:lnTo>
                                  <a:pt x="44489" y="799123"/>
                                </a:lnTo>
                                <a:lnTo>
                                  <a:pt x="54814" y="789194"/>
                                </a:lnTo>
                                <a:lnTo>
                                  <a:pt x="46326" y="781049"/>
                                </a:lnTo>
                                <a:close/>
                              </a:path>
                              <a:path w="268605" h="1485900">
                                <a:moveTo>
                                  <a:pt x="231631" y="781049"/>
                                </a:moveTo>
                                <a:lnTo>
                                  <a:pt x="220074" y="792138"/>
                                </a:lnTo>
                                <a:lnTo>
                                  <a:pt x="227337" y="799123"/>
                                </a:lnTo>
                                <a:lnTo>
                                  <a:pt x="239164" y="788317"/>
                                </a:lnTo>
                                <a:lnTo>
                                  <a:pt x="238249" y="787399"/>
                                </a:lnTo>
                                <a:lnTo>
                                  <a:pt x="231631" y="781049"/>
                                </a:lnTo>
                                <a:close/>
                              </a:path>
                              <a:path w="268605" h="1485900">
                                <a:moveTo>
                                  <a:pt x="102899" y="781049"/>
                                </a:moveTo>
                                <a:lnTo>
                                  <a:pt x="94773" y="788864"/>
                                </a:lnTo>
                                <a:lnTo>
                                  <a:pt x="94522" y="789194"/>
                                </a:lnTo>
                                <a:lnTo>
                                  <a:pt x="101816" y="796192"/>
                                </a:lnTo>
                                <a:lnTo>
                                  <a:pt x="110455" y="788317"/>
                                </a:lnTo>
                                <a:lnTo>
                                  <a:pt x="102899" y="781049"/>
                                </a:lnTo>
                                <a:close/>
                              </a:path>
                              <a:path w="268605" h="1485900">
                                <a:moveTo>
                                  <a:pt x="168927" y="781049"/>
                                </a:moveTo>
                                <a:lnTo>
                                  <a:pt x="164693" y="785121"/>
                                </a:lnTo>
                                <a:lnTo>
                                  <a:pt x="176481" y="795866"/>
                                </a:lnTo>
                                <a:lnTo>
                                  <a:pt x="180366" y="792138"/>
                                </a:lnTo>
                                <a:lnTo>
                                  <a:pt x="179447" y="791167"/>
                                </a:lnTo>
                                <a:lnTo>
                                  <a:pt x="168927" y="781049"/>
                                </a:lnTo>
                                <a:close/>
                              </a:path>
                              <a:path w="268605" h="1485900">
                                <a:moveTo>
                                  <a:pt x="13932" y="787399"/>
                                </a:moveTo>
                                <a:lnTo>
                                  <a:pt x="3857" y="787399"/>
                                </a:lnTo>
                                <a:lnTo>
                                  <a:pt x="10459" y="793749"/>
                                </a:lnTo>
                                <a:lnTo>
                                  <a:pt x="15539" y="788864"/>
                                </a:lnTo>
                                <a:lnTo>
                                  <a:pt x="13932" y="787399"/>
                                </a:lnTo>
                                <a:close/>
                              </a:path>
                              <a:path w="268605" h="1485900">
                                <a:moveTo>
                                  <a:pt x="122179" y="777630"/>
                                </a:moveTo>
                                <a:lnTo>
                                  <a:pt x="110455" y="788317"/>
                                </a:lnTo>
                                <a:lnTo>
                                  <a:pt x="116105" y="793749"/>
                                </a:lnTo>
                                <a:lnTo>
                                  <a:pt x="127528" y="782763"/>
                                </a:lnTo>
                                <a:lnTo>
                                  <a:pt x="122179" y="777630"/>
                                </a:lnTo>
                                <a:close/>
                              </a:path>
                              <a:path w="268605" h="1485900">
                                <a:moveTo>
                                  <a:pt x="135913" y="774699"/>
                                </a:moveTo>
                                <a:lnTo>
                                  <a:pt x="127528" y="782763"/>
                                </a:lnTo>
                                <a:lnTo>
                                  <a:pt x="138978" y="793749"/>
                                </a:lnTo>
                                <a:lnTo>
                                  <a:pt x="147360" y="785708"/>
                                </a:lnTo>
                                <a:lnTo>
                                  <a:pt x="135913" y="774699"/>
                                </a:lnTo>
                                <a:close/>
                              </a:path>
                              <a:path w="268605" h="1485900">
                                <a:moveTo>
                                  <a:pt x="156117" y="777305"/>
                                </a:moveTo>
                                <a:lnTo>
                                  <a:pt x="147360" y="785708"/>
                                </a:lnTo>
                                <a:lnTo>
                                  <a:pt x="155721" y="793749"/>
                                </a:lnTo>
                                <a:lnTo>
                                  <a:pt x="164693" y="785121"/>
                                </a:lnTo>
                                <a:lnTo>
                                  <a:pt x="156117" y="777305"/>
                                </a:lnTo>
                                <a:close/>
                              </a:path>
                              <a:path w="268605" h="1485900">
                                <a:moveTo>
                                  <a:pt x="263042" y="792138"/>
                                </a:moveTo>
                                <a:lnTo>
                                  <a:pt x="259691" y="792138"/>
                                </a:lnTo>
                                <a:lnTo>
                                  <a:pt x="261367" y="793749"/>
                                </a:lnTo>
                                <a:lnTo>
                                  <a:pt x="263042" y="792138"/>
                                </a:lnTo>
                                <a:close/>
                              </a:path>
                              <a:path w="268605" h="1485900">
                                <a:moveTo>
                                  <a:pt x="66180" y="761999"/>
                                </a:moveTo>
                                <a:lnTo>
                                  <a:pt x="46326" y="781049"/>
                                </a:lnTo>
                                <a:lnTo>
                                  <a:pt x="54814" y="789194"/>
                                </a:lnTo>
                                <a:lnTo>
                                  <a:pt x="63282" y="781049"/>
                                </a:lnTo>
                                <a:lnTo>
                                  <a:pt x="55027" y="773110"/>
                                </a:lnTo>
                                <a:lnTo>
                                  <a:pt x="71537" y="773110"/>
                                </a:lnTo>
                                <a:lnTo>
                                  <a:pt x="74599" y="770166"/>
                                </a:lnTo>
                                <a:lnTo>
                                  <a:pt x="74286" y="769777"/>
                                </a:lnTo>
                                <a:lnTo>
                                  <a:pt x="66180" y="761999"/>
                                </a:lnTo>
                                <a:close/>
                              </a:path>
                              <a:path w="268605" h="1485900">
                                <a:moveTo>
                                  <a:pt x="105888" y="761999"/>
                                </a:moveTo>
                                <a:lnTo>
                                  <a:pt x="86034" y="781049"/>
                                </a:lnTo>
                                <a:lnTo>
                                  <a:pt x="94522" y="789194"/>
                                </a:lnTo>
                                <a:lnTo>
                                  <a:pt x="94773" y="788864"/>
                                </a:lnTo>
                                <a:lnTo>
                                  <a:pt x="102899" y="781049"/>
                                </a:lnTo>
                                <a:lnTo>
                                  <a:pt x="94643" y="773110"/>
                                </a:lnTo>
                                <a:lnTo>
                                  <a:pt x="111154" y="773110"/>
                                </a:lnTo>
                                <a:lnTo>
                                  <a:pt x="114216" y="770166"/>
                                </a:lnTo>
                                <a:lnTo>
                                  <a:pt x="114399" y="770166"/>
                                </a:lnTo>
                                <a:lnTo>
                                  <a:pt x="105888" y="761999"/>
                                </a:lnTo>
                                <a:close/>
                              </a:path>
                              <a:path w="268605" h="1485900">
                                <a:moveTo>
                                  <a:pt x="200289" y="773110"/>
                                </a:moveTo>
                                <a:lnTo>
                                  <a:pt x="198541" y="774699"/>
                                </a:lnTo>
                                <a:lnTo>
                                  <a:pt x="191923" y="781049"/>
                                </a:lnTo>
                                <a:lnTo>
                                  <a:pt x="200411" y="789194"/>
                                </a:lnTo>
                                <a:lnTo>
                                  <a:pt x="200076" y="789194"/>
                                </a:lnTo>
                                <a:lnTo>
                                  <a:pt x="208544" y="781049"/>
                                </a:lnTo>
                                <a:lnTo>
                                  <a:pt x="200289" y="773110"/>
                                </a:lnTo>
                                <a:close/>
                              </a:path>
                              <a:path w="268605" h="1485900">
                                <a:moveTo>
                                  <a:pt x="15441" y="772583"/>
                                </a:moveTo>
                                <a:lnTo>
                                  <a:pt x="6787" y="780887"/>
                                </a:lnTo>
                                <a:lnTo>
                                  <a:pt x="15539" y="788864"/>
                                </a:lnTo>
                                <a:lnTo>
                                  <a:pt x="24173" y="780561"/>
                                </a:lnTo>
                                <a:lnTo>
                                  <a:pt x="15441" y="772583"/>
                                </a:lnTo>
                                <a:close/>
                              </a:path>
                              <a:path w="268605" h="1485900">
                                <a:moveTo>
                                  <a:pt x="239905" y="773110"/>
                                </a:moveTo>
                                <a:lnTo>
                                  <a:pt x="231631" y="781049"/>
                                </a:lnTo>
                                <a:lnTo>
                                  <a:pt x="239205" y="788317"/>
                                </a:lnTo>
                                <a:lnTo>
                                  <a:pt x="240168" y="787399"/>
                                </a:lnTo>
                                <a:lnTo>
                                  <a:pt x="247653" y="780561"/>
                                </a:lnTo>
                                <a:lnTo>
                                  <a:pt x="239905" y="773110"/>
                                </a:lnTo>
                                <a:close/>
                              </a:path>
                              <a:path w="268605" h="1485900">
                                <a:moveTo>
                                  <a:pt x="172069" y="761999"/>
                                </a:moveTo>
                                <a:lnTo>
                                  <a:pt x="156117" y="777305"/>
                                </a:lnTo>
                                <a:lnTo>
                                  <a:pt x="164693" y="785121"/>
                                </a:lnTo>
                                <a:lnTo>
                                  <a:pt x="168927" y="781049"/>
                                </a:lnTo>
                                <a:lnTo>
                                  <a:pt x="160672" y="773110"/>
                                </a:lnTo>
                                <a:lnTo>
                                  <a:pt x="177182" y="773110"/>
                                </a:lnTo>
                                <a:lnTo>
                                  <a:pt x="180244" y="770166"/>
                                </a:lnTo>
                                <a:lnTo>
                                  <a:pt x="180579" y="770166"/>
                                </a:lnTo>
                                <a:lnTo>
                                  <a:pt x="172069" y="761999"/>
                                </a:lnTo>
                                <a:close/>
                              </a:path>
                              <a:path w="268605" h="1485900">
                                <a:moveTo>
                                  <a:pt x="130794" y="769777"/>
                                </a:moveTo>
                                <a:lnTo>
                                  <a:pt x="122179" y="777630"/>
                                </a:lnTo>
                                <a:lnTo>
                                  <a:pt x="127528" y="782763"/>
                                </a:lnTo>
                                <a:lnTo>
                                  <a:pt x="135913" y="774699"/>
                                </a:lnTo>
                                <a:lnTo>
                                  <a:pt x="130794" y="769777"/>
                                </a:lnTo>
                                <a:close/>
                              </a:path>
                              <a:path w="268605" h="1485900">
                                <a:moveTo>
                                  <a:pt x="43474" y="761999"/>
                                </a:moveTo>
                                <a:lnTo>
                                  <a:pt x="34982" y="770166"/>
                                </a:lnTo>
                                <a:lnTo>
                                  <a:pt x="46326" y="781049"/>
                                </a:lnTo>
                                <a:lnTo>
                                  <a:pt x="54600" y="773110"/>
                                </a:lnTo>
                                <a:lnTo>
                                  <a:pt x="55027" y="773110"/>
                                </a:lnTo>
                                <a:lnTo>
                                  <a:pt x="43474" y="761999"/>
                                </a:lnTo>
                                <a:close/>
                              </a:path>
                              <a:path w="268605" h="1485900">
                                <a:moveTo>
                                  <a:pt x="71537" y="773110"/>
                                </a:moveTo>
                                <a:lnTo>
                                  <a:pt x="55027" y="773110"/>
                                </a:lnTo>
                                <a:lnTo>
                                  <a:pt x="63282" y="781049"/>
                                </a:lnTo>
                                <a:lnTo>
                                  <a:pt x="71537" y="773110"/>
                                </a:lnTo>
                                <a:close/>
                              </a:path>
                              <a:path w="268605" h="1485900">
                                <a:moveTo>
                                  <a:pt x="83090" y="761999"/>
                                </a:moveTo>
                                <a:lnTo>
                                  <a:pt x="75003" y="769777"/>
                                </a:lnTo>
                                <a:lnTo>
                                  <a:pt x="74691" y="770166"/>
                                </a:lnTo>
                                <a:lnTo>
                                  <a:pt x="86034" y="781049"/>
                                </a:lnTo>
                                <a:lnTo>
                                  <a:pt x="94309" y="773110"/>
                                </a:lnTo>
                                <a:lnTo>
                                  <a:pt x="94643" y="773110"/>
                                </a:lnTo>
                                <a:lnTo>
                                  <a:pt x="83090" y="761999"/>
                                </a:lnTo>
                                <a:close/>
                              </a:path>
                              <a:path w="268605" h="1485900">
                                <a:moveTo>
                                  <a:pt x="111154" y="773110"/>
                                </a:moveTo>
                                <a:lnTo>
                                  <a:pt x="94643" y="773110"/>
                                </a:lnTo>
                                <a:lnTo>
                                  <a:pt x="102899" y="781049"/>
                                </a:lnTo>
                                <a:lnTo>
                                  <a:pt x="111154" y="773110"/>
                                </a:lnTo>
                                <a:close/>
                              </a:path>
                              <a:path w="268605" h="1485900">
                                <a:moveTo>
                                  <a:pt x="177182" y="773110"/>
                                </a:moveTo>
                                <a:lnTo>
                                  <a:pt x="160672" y="773110"/>
                                </a:lnTo>
                                <a:lnTo>
                                  <a:pt x="168927" y="781049"/>
                                </a:lnTo>
                                <a:lnTo>
                                  <a:pt x="177182" y="773110"/>
                                </a:lnTo>
                                <a:close/>
                              </a:path>
                              <a:path w="268605" h="1485900">
                                <a:moveTo>
                                  <a:pt x="188736" y="761999"/>
                                </a:moveTo>
                                <a:lnTo>
                                  <a:pt x="180244" y="770166"/>
                                </a:lnTo>
                                <a:lnTo>
                                  <a:pt x="180579" y="770166"/>
                                </a:lnTo>
                                <a:lnTo>
                                  <a:pt x="191923" y="781049"/>
                                </a:lnTo>
                                <a:lnTo>
                                  <a:pt x="200197" y="773110"/>
                                </a:lnTo>
                                <a:lnTo>
                                  <a:pt x="199741" y="772583"/>
                                </a:lnTo>
                                <a:lnTo>
                                  <a:pt x="188736" y="761999"/>
                                </a:lnTo>
                                <a:close/>
                              </a:path>
                              <a:path w="268605" h="1485900">
                                <a:moveTo>
                                  <a:pt x="211777" y="761999"/>
                                </a:moveTo>
                                <a:lnTo>
                                  <a:pt x="200746" y="772583"/>
                                </a:lnTo>
                                <a:lnTo>
                                  <a:pt x="200289" y="773110"/>
                                </a:lnTo>
                                <a:lnTo>
                                  <a:pt x="208544" y="781049"/>
                                </a:lnTo>
                                <a:lnTo>
                                  <a:pt x="219861" y="770166"/>
                                </a:lnTo>
                                <a:lnTo>
                                  <a:pt x="220288" y="770166"/>
                                </a:lnTo>
                                <a:lnTo>
                                  <a:pt x="211777" y="761999"/>
                                </a:lnTo>
                                <a:close/>
                              </a:path>
                              <a:path w="268605" h="1485900">
                                <a:moveTo>
                                  <a:pt x="228352" y="761999"/>
                                </a:moveTo>
                                <a:lnTo>
                                  <a:pt x="219861" y="770166"/>
                                </a:lnTo>
                                <a:lnTo>
                                  <a:pt x="220288" y="770166"/>
                                </a:lnTo>
                                <a:lnTo>
                                  <a:pt x="231631" y="781049"/>
                                </a:lnTo>
                                <a:lnTo>
                                  <a:pt x="239905" y="773110"/>
                                </a:lnTo>
                                <a:lnTo>
                                  <a:pt x="228352" y="761999"/>
                                </a:lnTo>
                                <a:close/>
                              </a:path>
                              <a:path w="268605" h="1485900">
                                <a:moveTo>
                                  <a:pt x="6787" y="743112"/>
                                </a:moveTo>
                                <a:lnTo>
                                  <a:pt x="0" y="749299"/>
                                </a:lnTo>
                                <a:lnTo>
                                  <a:pt x="0" y="774699"/>
                                </a:lnTo>
                                <a:lnTo>
                                  <a:pt x="6787" y="780887"/>
                                </a:lnTo>
                                <a:lnTo>
                                  <a:pt x="15441" y="772583"/>
                                </a:lnTo>
                                <a:lnTo>
                                  <a:pt x="3857" y="761999"/>
                                </a:lnTo>
                                <a:lnTo>
                                  <a:pt x="15151" y="751137"/>
                                </a:lnTo>
                                <a:lnTo>
                                  <a:pt x="6787" y="743112"/>
                                </a:lnTo>
                                <a:close/>
                              </a:path>
                              <a:path w="268605" h="1485900">
                                <a:moveTo>
                                  <a:pt x="26472" y="761999"/>
                                </a:moveTo>
                                <a:lnTo>
                                  <a:pt x="15441" y="772583"/>
                                </a:lnTo>
                                <a:lnTo>
                                  <a:pt x="24173" y="780561"/>
                                </a:lnTo>
                                <a:lnTo>
                                  <a:pt x="34982" y="770166"/>
                                </a:lnTo>
                                <a:lnTo>
                                  <a:pt x="26472" y="761999"/>
                                </a:lnTo>
                                <a:close/>
                              </a:path>
                              <a:path w="268605" h="1485900">
                                <a:moveTo>
                                  <a:pt x="251485" y="761999"/>
                                </a:moveTo>
                                <a:lnTo>
                                  <a:pt x="239905" y="773110"/>
                                </a:lnTo>
                                <a:lnTo>
                                  <a:pt x="247653" y="780561"/>
                                </a:lnTo>
                                <a:lnTo>
                                  <a:pt x="259457" y="769777"/>
                                </a:lnTo>
                                <a:lnTo>
                                  <a:pt x="259591" y="769777"/>
                                </a:lnTo>
                                <a:lnTo>
                                  <a:pt x="251485" y="761999"/>
                                </a:lnTo>
                                <a:close/>
                              </a:path>
                              <a:path w="268605" h="1485900">
                                <a:moveTo>
                                  <a:pt x="122707" y="761999"/>
                                </a:moveTo>
                                <a:lnTo>
                                  <a:pt x="114216" y="770166"/>
                                </a:lnTo>
                                <a:lnTo>
                                  <a:pt x="114399" y="770166"/>
                                </a:lnTo>
                                <a:lnTo>
                                  <a:pt x="122179" y="777630"/>
                                </a:lnTo>
                                <a:lnTo>
                                  <a:pt x="130794" y="769777"/>
                                </a:lnTo>
                                <a:lnTo>
                                  <a:pt x="122707" y="761999"/>
                                </a:lnTo>
                                <a:close/>
                              </a:path>
                              <a:path w="268605" h="1485900">
                                <a:moveTo>
                                  <a:pt x="149119" y="761999"/>
                                </a:moveTo>
                                <a:lnTo>
                                  <a:pt x="144354" y="766582"/>
                                </a:lnTo>
                                <a:lnTo>
                                  <a:pt x="156117" y="777305"/>
                                </a:lnTo>
                                <a:lnTo>
                                  <a:pt x="160489" y="773110"/>
                                </a:lnTo>
                                <a:lnTo>
                                  <a:pt x="160672" y="773110"/>
                                </a:lnTo>
                                <a:lnTo>
                                  <a:pt x="149119" y="761999"/>
                                </a:lnTo>
                                <a:close/>
                              </a:path>
                              <a:path w="268605" h="1485900">
                                <a:moveTo>
                                  <a:pt x="139327" y="761999"/>
                                </a:moveTo>
                                <a:lnTo>
                                  <a:pt x="130794" y="769777"/>
                                </a:lnTo>
                                <a:lnTo>
                                  <a:pt x="135913" y="774699"/>
                                </a:lnTo>
                                <a:lnTo>
                                  <a:pt x="144354" y="766582"/>
                                </a:lnTo>
                                <a:lnTo>
                                  <a:pt x="139327" y="761999"/>
                                </a:lnTo>
                                <a:close/>
                              </a:path>
                              <a:path w="268605" h="1485900">
                                <a:moveTo>
                                  <a:pt x="267969" y="761999"/>
                                </a:moveTo>
                                <a:lnTo>
                                  <a:pt x="259457" y="769777"/>
                                </a:lnTo>
                                <a:lnTo>
                                  <a:pt x="259591" y="769777"/>
                                </a:lnTo>
                                <a:lnTo>
                                  <a:pt x="264721" y="774699"/>
                                </a:lnTo>
                                <a:lnTo>
                                  <a:pt x="267969" y="774699"/>
                                </a:lnTo>
                                <a:lnTo>
                                  <a:pt x="267969" y="761999"/>
                                </a:lnTo>
                                <a:close/>
                              </a:path>
                              <a:path w="268605" h="1485900">
                                <a:moveTo>
                                  <a:pt x="46326" y="742949"/>
                                </a:moveTo>
                                <a:lnTo>
                                  <a:pt x="26472" y="761999"/>
                                </a:lnTo>
                                <a:lnTo>
                                  <a:pt x="34982" y="770166"/>
                                </a:lnTo>
                                <a:lnTo>
                                  <a:pt x="43474" y="761999"/>
                                </a:lnTo>
                                <a:lnTo>
                                  <a:pt x="35241" y="754082"/>
                                </a:lnTo>
                                <a:lnTo>
                                  <a:pt x="51706" y="754082"/>
                                </a:lnTo>
                                <a:lnTo>
                                  <a:pt x="54768" y="751137"/>
                                </a:lnTo>
                                <a:lnTo>
                                  <a:pt x="52944" y="749299"/>
                                </a:lnTo>
                                <a:lnTo>
                                  <a:pt x="46326" y="742949"/>
                                </a:lnTo>
                                <a:close/>
                              </a:path>
                              <a:path w="268605" h="1485900">
                                <a:moveTo>
                                  <a:pt x="86034" y="742949"/>
                                </a:moveTo>
                                <a:lnTo>
                                  <a:pt x="66180" y="761999"/>
                                </a:lnTo>
                                <a:lnTo>
                                  <a:pt x="74691" y="770166"/>
                                </a:lnTo>
                                <a:lnTo>
                                  <a:pt x="75003" y="769777"/>
                                </a:lnTo>
                                <a:lnTo>
                                  <a:pt x="83090" y="761999"/>
                                </a:lnTo>
                                <a:lnTo>
                                  <a:pt x="74858" y="754082"/>
                                </a:lnTo>
                                <a:lnTo>
                                  <a:pt x="91323" y="754082"/>
                                </a:lnTo>
                                <a:lnTo>
                                  <a:pt x="94385" y="751137"/>
                                </a:lnTo>
                                <a:lnTo>
                                  <a:pt x="94568" y="751137"/>
                                </a:lnTo>
                                <a:lnTo>
                                  <a:pt x="86034" y="742949"/>
                                </a:lnTo>
                                <a:close/>
                              </a:path>
                              <a:path w="268605" h="1485900">
                                <a:moveTo>
                                  <a:pt x="122179" y="746369"/>
                                </a:moveTo>
                                <a:lnTo>
                                  <a:pt x="105888" y="761999"/>
                                </a:lnTo>
                                <a:lnTo>
                                  <a:pt x="114399" y="770166"/>
                                </a:lnTo>
                                <a:lnTo>
                                  <a:pt x="114216" y="770166"/>
                                </a:lnTo>
                                <a:lnTo>
                                  <a:pt x="122707" y="761999"/>
                                </a:lnTo>
                                <a:lnTo>
                                  <a:pt x="114475" y="754082"/>
                                </a:lnTo>
                                <a:lnTo>
                                  <a:pt x="130641" y="754082"/>
                                </a:lnTo>
                                <a:lnTo>
                                  <a:pt x="122179" y="746369"/>
                                </a:lnTo>
                                <a:close/>
                              </a:path>
                              <a:path w="268605" h="1485900">
                                <a:moveTo>
                                  <a:pt x="191923" y="742949"/>
                                </a:moveTo>
                                <a:lnTo>
                                  <a:pt x="172069" y="761999"/>
                                </a:lnTo>
                                <a:lnTo>
                                  <a:pt x="180579" y="770166"/>
                                </a:lnTo>
                                <a:lnTo>
                                  <a:pt x="180244" y="770166"/>
                                </a:lnTo>
                                <a:lnTo>
                                  <a:pt x="188736" y="761999"/>
                                </a:lnTo>
                                <a:lnTo>
                                  <a:pt x="180503" y="754082"/>
                                </a:lnTo>
                                <a:lnTo>
                                  <a:pt x="196968" y="754082"/>
                                </a:lnTo>
                                <a:lnTo>
                                  <a:pt x="200030" y="751137"/>
                                </a:lnTo>
                                <a:lnTo>
                                  <a:pt x="200456" y="751137"/>
                                </a:lnTo>
                                <a:lnTo>
                                  <a:pt x="191923" y="742949"/>
                                </a:lnTo>
                                <a:close/>
                              </a:path>
                              <a:path w="268605" h="1485900">
                                <a:moveTo>
                                  <a:pt x="220120" y="754082"/>
                                </a:moveTo>
                                <a:lnTo>
                                  <a:pt x="219883" y="754222"/>
                                </a:lnTo>
                                <a:lnTo>
                                  <a:pt x="211777" y="761999"/>
                                </a:lnTo>
                                <a:lnTo>
                                  <a:pt x="220288" y="770166"/>
                                </a:lnTo>
                                <a:lnTo>
                                  <a:pt x="219861" y="770166"/>
                                </a:lnTo>
                                <a:lnTo>
                                  <a:pt x="228352" y="761999"/>
                                </a:lnTo>
                                <a:lnTo>
                                  <a:pt x="220120" y="754082"/>
                                </a:lnTo>
                                <a:close/>
                              </a:path>
                              <a:path w="268605" h="1485900">
                                <a:moveTo>
                                  <a:pt x="259737" y="754082"/>
                                </a:moveTo>
                                <a:lnTo>
                                  <a:pt x="251485" y="761999"/>
                                </a:lnTo>
                                <a:lnTo>
                                  <a:pt x="259591" y="769777"/>
                                </a:lnTo>
                                <a:lnTo>
                                  <a:pt x="259457" y="769777"/>
                                </a:lnTo>
                                <a:lnTo>
                                  <a:pt x="267969" y="761999"/>
                                </a:lnTo>
                                <a:lnTo>
                                  <a:pt x="259737" y="754082"/>
                                </a:lnTo>
                                <a:close/>
                              </a:path>
                              <a:path w="268605" h="1485900">
                                <a:moveTo>
                                  <a:pt x="144354" y="757417"/>
                                </a:moveTo>
                                <a:lnTo>
                                  <a:pt x="139327" y="761999"/>
                                </a:lnTo>
                                <a:lnTo>
                                  <a:pt x="144354" y="766582"/>
                                </a:lnTo>
                                <a:lnTo>
                                  <a:pt x="149119" y="761999"/>
                                </a:lnTo>
                                <a:lnTo>
                                  <a:pt x="144354" y="757417"/>
                                </a:lnTo>
                                <a:close/>
                              </a:path>
                              <a:path w="268605" h="1485900">
                                <a:moveTo>
                                  <a:pt x="23665" y="742949"/>
                                </a:moveTo>
                                <a:lnTo>
                                  <a:pt x="15151" y="751137"/>
                                </a:lnTo>
                                <a:lnTo>
                                  <a:pt x="26472" y="761999"/>
                                </a:lnTo>
                                <a:lnTo>
                                  <a:pt x="34723" y="754082"/>
                                </a:lnTo>
                                <a:lnTo>
                                  <a:pt x="35241" y="754082"/>
                                </a:lnTo>
                                <a:lnTo>
                                  <a:pt x="23665" y="742949"/>
                                </a:lnTo>
                                <a:close/>
                              </a:path>
                              <a:path w="268605" h="1485900">
                                <a:moveTo>
                                  <a:pt x="51706" y="754082"/>
                                </a:moveTo>
                                <a:lnTo>
                                  <a:pt x="35241" y="754082"/>
                                </a:lnTo>
                                <a:lnTo>
                                  <a:pt x="43474" y="761999"/>
                                </a:lnTo>
                                <a:lnTo>
                                  <a:pt x="51706" y="754082"/>
                                </a:lnTo>
                                <a:close/>
                              </a:path>
                              <a:path w="268605" h="1485900">
                                <a:moveTo>
                                  <a:pt x="63282" y="742949"/>
                                </a:moveTo>
                                <a:lnTo>
                                  <a:pt x="56679" y="749299"/>
                                </a:lnTo>
                                <a:lnTo>
                                  <a:pt x="54859" y="751137"/>
                                </a:lnTo>
                                <a:lnTo>
                                  <a:pt x="66180" y="761999"/>
                                </a:lnTo>
                                <a:lnTo>
                                  <a:pt x="74432" y="754082"/>
                                </a:lnTo>
                                <a:lnTo>
                                  <a:pt x="74858" y="754082"/>
                                </a:lnTo>
                                <a:lnTo>
                                  <a:pt x="63282" y="742949"/>
                                </a:lnTo>
                                <a:close/>
                              </a:path>
                              <a:path w="268605" h="1485900">
                                <a:moveTo>
                                  <a:pt x="91323" y="754082"/>
                                </a:moveTo>
                                <a:lnTo>
                                  <a:pt x="74858" y="754082"/>
                                </a:lnTo>
                                <a:lnTo>
                                  <a:pt x="83090" y="761999"/>
                                </a:lnTo>
                                <a:lnTo>
                                  <a:pt x="91323" y="754082"/>
                                </a:lnTo>
                                <a:close/>
                              </a:path>
                              <a:path w="268605" h="1485900">
                                <a:moveTo>
                                  <a:pt x="102899" y="742949"/>
                                </a:moveTo>
                                <a:lnTo>
                                  <a:pt x="94385" y="751137"/>
                                </a:lnTo>
                                <a:lnTo>
                                  <a:pt x="94568" y="751137"/>
                                </a:lnTo>
                                <a:lnTo>
                                  <a:pt x="105888" y="761999"/>
                                </a:lnTo>
                                <a:lnTo>
                                  <a:pt x="114140" y="754082"/>
                                </a:lnTo>
                                <a:lnTo>
                                  <a:pt x="114475" y="754082"/>
                                </a:lnTo>
                                <a:lnTo>
                                  <a:pt x="102899" y="742949"/>
                                </a:lnTo>
                                <a:close/>
                              </a:path>
                              <a:path w="268605" h="1485900">
                                <a:moveTo>
                                  <a:pt x="130641" y="754082"/>
                                </a:moveTo>
                                <a:lnTo>
                                  <a:pt x="114475" y="754082"/>
                                </a:lnTo>
                                <a:lnTo>
                                  <a:pt x="122707" y="761999"/>
                                </a:lnTo>
                                <a:lnTo>
                                  <a:pt x="130794" y="754222"/>
                                </a:lnTo>
                                <a:lnTo>
                                  <a:pt x="130641" y="754082"/>
                                </a:lnTo>
                                <a:close/>
                              </a:path>
                              <a:path w="268605" h="1485900">
                                <a:moveTo>
                                  <a:pt x="135913" y="749299"/>
                                </a:moveTo>
                                <a:lnTo>
                                  <a:pt x="130794" y="754222"/>
                                </a:lnTo>
                                <a:lnTo>
                                  <a:pt x="139327" y="761999"/>
                                </a:lnTo>
                                <a:lnTo>
                                  <a:pt x="144354" y="757417"/>
                                </a:lnTo>
                                <a:lnTo>
                                  <a:pt x="135913" y="749299"/>
                                </a:lnTo>
                                <a:close/>
                              </a:path>
                              <a:path w="268605" h="1485900">
                                <a:moveTo>
                                  <a:pt x="156117" y="746694"/>
                                </a:moveTo>
                                <a:lnTo>
                                  <a:pt x="144354" y="757417"/>
                                </a:lnTo>
                                <a:lnTo>
                                  <a:pt x="149119" y="761999"/>
                                </a:lnTo>
                                <a:lnTo>
                                  <a:pt x="160413" y="751137"/>
                                </a:lnTo>
                                <a:lnTo>
                                  <a:pt x="160748" y="751137"/>
                                </a:lnTo>
                                <a:lnTo>
                                  <a:pt x="156117" y="746694"/>
                                </a:lnTo>
                                <a:close/>
                              </a:path>
                              <a:path w="268605" h="1485900">
                                <a:moveTo>
                                  <a:pt x="168927" y="742949"/>
                                </a:moveTo>
                                <a:lnTo>
                                  <a:pt x="160413" y="751137"/>
                                </a:lnTo>
                                <a:lnTo>
                                  <a:pt x="160748" y="751137"/>
                                </a:lnTo>
                                <a:lnTo>
                                  <a:pt x="172069" y="761999"/>
                                </a:lnTo>
                                <a:lnTo>
                                  <a:pt x="180320" y="754082"/>
                                </a:lnTo>
                                <a:lnTo>
                                  <a:pt x="180503" y="754082"/>
                                </a:lnTo>
                                <a:lnTo>
                                  <a:pt x="168927" y="742949"/>
                                </a:lnTo>
                                <a:close/>
                              </a:path>
                              <a:path w="268605" h="1485900">
                                <a:moveTo>
                                  <a:pt x="196968" y="754082"/>
                                </a:moveTo>
                                <a:lnTo>
                                  <a:pt x="180503" y="754082"/>
                                </a:lnTo>
                                <a:lnTo>
                                  <a:pt x="188736" y="761999"/>
                                </a:lnTo>
                                <a:lnTo>
                                  <a:pt x="196968" y="754082"/>
                                </a:lnTo>
                                <a:close/>
                              </a:path>
                              <a:path w="268605" h="1485900">
                                <a:moveTo>
                                  <a:pt x="208544" y="742949"/>
                                </a:moveTo>
                                <a:lnTo>
                                  <a:pt x="200030" y="751137"/>
                                </a:lnTo>
                                <a:lnTo>
                                  <a:pt x="200456" y="751137"/>
                                </a:lnTo>
                                <a:lnTo>
                                  <a:pt x="211777" y="761999"/>
                                </a:lnTo>
                                <a:lnTo>
                                  <a:pt x="220028" y="754082"/>
                                </a:lnTo>
                                <a:lnTo>
                                  <a:pt x="217058" y="751137"/>
                                </a:lnTo>
                                <a:lnTo>
                                  <a:pt x="208544" y="742949"/>
                                </a:lnTo>
                                <a:close/>
                              </a:path>
                              <a:path w="268605" h="1485900">
                                <a:moveTo>
                                  <a:pt x="231631" y="742949"/>
                                </a:moveTo>
                                <a:lnTo>
                                  <a:pt x="223097" y="751137"/>
                                </a:lnTo>
                                <a:lnTo>
                                  <a:pt x="220120" y="754082"/>
                                </a:lnTo>
                                <a:lnTo>
                                  <a:pt x="228352" y="761999"/>
                                </a:lnTo>
                                <a:lnTo>
                                  <a:pt x="239647" y="751137"/>
                                </a:lnTo>
                                <a:lnTo>
                                  <a:pt x="240165" y="751137"/>
                                </a:lnTo>
                                <a:lnTo>
                                  <a:pt x="231631" y="742949"/>
                                </a:lnTo>
                                <a:close/>
                              </a:path>
                              <a:path w="268605" h="1485900">
                                <a:moveTo>
                                  <a:pt x="248161" y="742949"/>
                                </a:moveTo>
                                <a:lnTo>
                                  <a:pt x="239647" y="751137"/>
                                </a:lnTo>
                                <a:lnTo>
                                  <a:pt x="240165" y="751137"/>
                                </a:lnTo>
                                <a:lnTo>
                                  <a:pt x="251485" y="761999"/>
                                </a:lnTo>
                                <a:lnTo>
                                  <a:pt x="259737" y="754082"/>
                                </a:lnTo>
                                <a:lnTo>
                                  <a:pt x="248161" y="742949"/>
                                </a:lnTo>
                                <a:close/>
                              </a:path>
                              <a:path w="268605" h="1485900">
                                <a:moveTo>
                                  <a:pt x="267969" y="749299"/>
                                </a:moveTo>
                                <a:lnTo>
                                  <a:pt x="264721" y="749299"/>
                                </a:lnTo>
                                <a:lnTo>
                                  <a:pt x="259737" y="754082"/>
                                </a:lnTo>
                                <a:lnTo>
                                  <a:pt x="267969" y="761999"/>
                                </a:lnTo>
                                <a:lnTo>
                                  <a:pt x="267969" y="749299"/>
                                </a:lnTo>
                                <a:close/>
                              </a:path>
                              <a:path w="268605" h="1485900">
                                <a:moveTo>
                                  <a:pt x="127528" y="741236"/>
                                </a:moveTo>
                                <a:lnTo>
                                  <a:pt x="122179" y="746369"/>
                                </a:lnTo>
                                <a:lnTo>
                                  <a:pt x="130794" y="754222"/>
                                </a:lnTo>
                                <a:lnTo>
                                  <a:pt x="135913" y="749299"/>
                                </a:lnTo>
                                <a:lnTo>
                                  <a:pt x="127528" y="741236"/>
                                </a:lnTo>
                                <a:close/>
                              </a:path>
                              <a:path w="268605" h="1485900">
                                <a:moveTo>
                                  <a:pt x="15539" y="735135"/>
                                </a:moveTo>
                                <a:lnTo>
                                  <a:pt x="6787" y="743112"/>
                                </a:lnTo>
                                <a:lnTo>
                                  <a:pt x="15151" y="751137"/>
                                </a:lnTo>
                                <a:lnTo>
                                  <a:pt x="23665" y="742949"/>
                                </a:lnTo>
                                <a:lnTo>
                                  <a:pt x="15539" y="735135"/>
                                </a:lnTo>
                                <a:close/>
                              </a:path>
                              <a:path w="268605" h="1485900">
                                <a:moveTo>
                                  <a:pt x="66180" y="723899"/>
                                </a:moveTo>
                                <a:lnTo>
                                  <a:pt x="46326" y="742949"/>
                                </a:lnTo>
                                <a:lnTo>
                                  <a:pt x="54859" y="751137"/>
                                </a:lnTo>
                                <a:lnTo>
                                  <a:pt x="56679" y="749299"/>
                                </a:lnTo>
                                <a:lnTo>
                                  <a:pt x="63282" y="742949"/>
                                </a:lnTo>
                                <a:lnTo>
                                  <a:pt x="55156" y="735135"/>
                                </a:lnTo>
                                <a:lnTo>
                                  <a:pt x="71408" y="735135"/>
                                </a:lnTo>
                                <a:lnTo>
                                  <a:pt x="74599" y="732066"/>
                                </a:lnTo>
                                <a:lnTo>
                                  <a:pt x="72798" y="730249"/>
                                </a:lnTo>
                                <a:lnTo>
                                  <a:pt x="66180" y="723899"/>
                                </a:lnTo>
                                <a:close/>
                              </a:path>
                              <a:path w="268605" h="1485900">
                                <a:moveTo>
                                  <a:pt x="101816" y="727807"/>
                                </a:moveTo>
                                <a:lnTo>
                                  <a:pt x="86034" y="742949"/>
                                </a:lnTo>
                                <a:lnTo>
                                  <a:pt x="94568" y="751137"/>
                                </a:lnTo>
                                <a:lnTo>
                                  <a:pt x="94385" y="751137"/>
                                </a:lnTo>
                                <a:lnTo>
                                  <a:pt x="102899" y="742949"/>
                                </a:lnTo>
                                <a:lnTo>
                                  <a:pt x="94773" y="735135"/>
                                </a:lnTo>
                                <a:lnTo>
                                  <a:pt x="109854" y="735135"/>
                                </a:lnTo>
                                <a:lnTo>
                                  <a:pt x="101816" y="727807"/>
                                </a:lnTo>
                                <a:close/>
                              </a:path>
                              <a:path w="268605" h="1485900">
                                <a:moveTo>
                                  <a:pt x="164693" y="738878"/>
                                </a:moveTo>
                                <a:lnTo>
                                  <a:pt x="156117" y="746694"/>
                                </a:lnTo>
                                <a:lnTo>
                                  <a:pt x="160748" y="751137"/>
                                </a:lnTo>
                                <a:lnTo>
                                  <a:pt x="160413" y="751137"/>
                                </a:lnTo>
                                <a:lnTo>
                                  <a:pt x="168927" y="742949"/>
                                </a:lnTo>
                                <a:lnTo>
                                  <a:pt x="164693" y="738878"/>
                                </a:lnTo>
                                <a:close/>
                              </a:path>
                              <a:path w="268605" h="1485900">
                                <a:moveTo>
                                  <a:pt x="211777" y="723899"/>
                                </a:moveTo>
                                <a:lnTo>
                                  <a:pt x="191923" y="742949"/>
                                </a:lnTo>
                                <a:lnTo>
                                  <a:pt x="200456" y="751137"/>
                                </a:lnTo>
                                <a:lnTo>
                                  <a:pt x="200030" y="751137"/>
                                </a:lnTo>
                                <a:lnTo>
                                  <a:pt x="208544" y="742949"/>
                                </a:lnTo>
                                <a:lnTo>
                                  <a:pt x="200418" y="735135"/>
                                </a:lnTo>
                                <a:lnTo>
                                  <a:pt x="216670" y="735135"/>
                                </a:lnTo>
                                <a:lnTo>
                                  <a:pt x="219861" y="732066"/>
                                </a:lnTo>
                                <a:lnTo>
                                  <a:pt x="220288" y="732066"/>
                                </a:lnTo>
                                <a:lnTo>
                                  <a:pt x="211777" y="723899"/>
                                </a:lnTo>
                                <a:close/>
                              </a:path>
                              <a:path w="268605" h="1485900">
                                <a:moveTo>
                                  <a:pt x="251146" y="724225"/>
                                </a:moveTo>
                                <a:lnTo>
                                  <a:pt x="231631" y="742949"/>
                                </a:lnTo>
                                <a:lnTo>
                                  <a:pt x="240165" y="751137"/>
                                </a:lnTo>
                                <a:lnTo>
                                  <a:pt x="239647" y="751137"/>
                                </a:lnTo>
                                <a:lnTo>
                                  <a:pt x="248161" y="742949"/>
                                </a:lnTo>
                                <a:lnTo>
                                  <a:pt x="240035" y="735135"/>
                                </a:lnTo>
                                <a:lnTo>
                                  <a:pt x="256287" y="735135"/>
                                </a:lnTo>
                                <a:lnTo>
                                  <a:pt x="259478" y="732066"/>
                                </a:lnTo>
                                <a:lnTo>
                                  <a:pt x="259747" y="732066"/>
                                </a:lnTo>
                                <a:lnTo>
                                  <a:pt x="251146" y="724225"/>
                                </a:lnTo>
                                <a:close/>
                              </a:path>
                              <a:path w="268605" h="1485900">
                                <a:moveTo>
                                  <a:pt x="138978" y="730249"/>
                                </a:moveTo>
                                <a:lnTo>
                                  <a:pt x="127528" y="741236"/>
                                </a:lnTo>
                                <a:lnTo>
                                  <a:pt x="135913" y="749299"/>
                                </a:lnTo>
                                <a:lnTo>
                                  <a:pt x="147360" y="738291"/>
                                </a:lnTo>
                                <a:lnTo>
                                  <a:pt x="138978" y="730249"/>
                                </a:lnTo>
                                <a:close/>
                              </a:path>
                              <a:path w="268605" h="1485900">
                                <a:moveTo>
                                  <a:pt x="155721" y="730249"/>
                                </a:moveTo>
                                <a:lnTo>
                                  <a:pt x="147360" y="738291"/>
                                </a:lnTo>
                                <a:lnTo>
                                  <a:pt x="156117" y="746694"/>
                                </a:lnTo>
                                <a:lnTo>
                                  <a:pt x="164693" y="738878"/>
                                </a:lnTo>
                                <a:lnTo>
                                  <a:pt x="155721" y="730249"/>
                                </a:lnTo>
                                <a:close/>
                              </a:path>
                              <a:path w="268605" h="1485900">
                                <a:moveTo>
                                  <a:pt x="116105" y="730249"/>
                                </a:moveTo>
                                <a:lnTo>
                                  <a:pt x="110455" y="735682"/>
                                </a:lnTo>
                                <a:lnTo>
                                  <a:pt x="122179" y="746369"/>
                                </a:lnTo>
                                <a:lnTo>
                                  <a:pt x="127528" y="741236"/>
                                </a:lnTo>
                                <a:lnTo>
                                  <a:pt x="116105" y="730249"/>
                                </a:lnTo>
                                <a:close/>
                              </a:path>
                              <a:path w="268605" h="1485900">
                                <a:moveTo>
                                  <a:pt x="98" y="724225"/>
                                </a:moveTo>
                                <a:lnTo>
                                  <a:pt x="0" y="736599"/>
                                </a:lnTo>
                                <a:lnTo>
                                  <a:pt x="6787" y="743112"/>
                                </a:lnTo>
                                <a:lnTo>
                                  <a:pt x="13932" y="736599"/>
                                </a:lnTo>
                                <a:lnTo>
                                  <a:pt x="3857" y="736599"/>
                                </a:lnTo>
                                <a:lnTo>
                                  <a:pt x="197" y="724551"/>
                                </a:lnTo>
                                <a:lnTo>
                                  <a:pt x="98" y="724225"/>
                                </a:lnTo>
                                <a:close/>
                              </a:path>
                              <a:path w="268605" h="1485900">
                                <a:moveTo>
                                  <a:pt x="27150" y="724551"/>
                                </a:moveTo>
                                <a:lnTo>
                                  <a:pt x="15539" y="735135"/>
                                </a:lnTo>
                                <a:lnTo>
                                  <a:pt x="23665" y="742949"/>
                                </a:lnTo>
                                <a:lnTo>
                                  <a:pt x="34982" y="732066"/>
                                </a:lnTo>
                                <a:lnTo>
                                  <a:pt x="27150" y="724551"/>
                                </a:lnTo>
                                <a:close/>
                              </a:path>
                              <a:path w="268605" h="1485900">
                                <a:moveTo>
                                  <a:pt x="43474" y="723899"/>
                                </a:moveTo>
                                <a:lnTo>
                                  <a:pt x="34982" y="732066"/>
                                </a:lnTo>
                                <a:lnTo>
                                  <a:pt x="46326" y="742949"/>
                                </a:lnTo>
                                <a:lnTo>
                                  <a:pt x="54470" y="735135"/>
                                </a:lnTo>
                                <a:lnTo>
                                  <a:pt x="55156" y="735135"/>
                                </a:lnTo>
                                <a:lnTo>
                                  <a:pt x="43474" y="723899"/>
                                </a:lnTo>
                                <a:close/>
                              </a:path>
                              <a:path w="268605" h="1485900">
                                <a:moveTo>
                                  <a:pt x="71408" y="735135"/>
                                </a:moveTo>
                                <a:lnTo>
                                  <a:pt x="55156" y="735135"/>
                                </a:lnTo>
                                <a:lnTo>
                                  <a:pt x="63282" y="742949"/>
                                </a:lnTo>
                                <a:lnTo>
                                  <a:pt x="71408" y="735135"/>
                                </a:lnTo>
                                <a:close/>
                              </a:path>
                              <a:path w="268605" h="1485900">
                                <a:moveTo>
                                  <a:pt x="83090" y="723899"/>
                                </a:moveTo>
                                <a:lnTo>
                                  <a:pt x="76488" y="730249"/>
                                </a:lnTo>
                                <a:lnTo>
                                  <a:pt x="74691" y="732066"/>
                                </a:lnTo>
                                <a:lnTo>
                                  <a:pt x="86034" y="742949"/>
                                </a:lnTo>
                                <a:lnTo>
                                  <a:pt x="94179" y="735135"/>
                                </a:lnTo>
                                <a:lnTo>
                                  <a:pt x="94773" y="735135"/>
                                </a:lnTo>
                                <a:lnTo>
                                  <a:pt x="83090" y="723899"/>
                                </a:lnTo>
                                <a:close/>
                              </a:path>
                              <a:path w="268605" h="1485900">
                                <a:moveTo>
                                  <a:pt x="109854" y="735135"/>
                                </a:moveTo>
                                <a:lnTo>
                                  <a:pt x="94773" y="735135"/>
                                </a:lnTo>
                                <a:lnTo>
                                  <a:pt x="102899" y="742949"/>
                                </a:lnTo>
                                <a:lnTo>
                                  <a:pt x="110455" y="735682"/>
                                </a:lnTo>
                                <a:lnTo>
                                  <a:pt x="109854" y="735135"/>
                                </a:lnTo>
                                <a:close/>
                              </a:path>
                              <a:path w="268605" h="1485900">
                                <a:moveTo>
                                  <a:pt x="176481" y="728133"/>
                                </a:moveTo>
                                <a:lnTo>
                                  <a:pt x="164693" y="738878"/>
                                </a:lnTo>
                                <a:lnTo>
                                  <a:pt x="168927" y="742949"/>
                                </a:lnTo>
                                <a:lnTo>
                                  <a:pt x="180244" y="732066"/>
                                </a:lnTo>
                                <a:lnTo>
                                  <a:pt x="180579" y="732066"/>
                                </a:lnTo>
                                <a:lnTo>
                                  <a:pt x="176481" y="728133"/>
                                </a:lnTo>
                                <a:close/>
                              </a:path>
                              <a:path w="268605" h="1485900">
                                <a:moveTo>
                                  <a:pt x="188736" y="723899"/>
                                </a:moveTo>
                                <a:lnTo>
                                  <a:pt x="180244" y="732066"/>
                                </a:lnTo>
                                <a:lnTo>
                                  <a:pt x="180579" y="732066"/>
                                </a:lnTo>
                                <a:lnTo>
                                  <a:pt x="191923" y="742949"/>
                                </a:lnTo>
                                <a:lnTo>
                                  <a:pt x="200067" y="735135"/>
                                </a:lnTo>
                                <a:lnTo>
                                  <a:pt x="200418" y="735135"/>
                                </a:lnTo>
                                <a:lnTo>
                                  <a:pt x="188736" y="723899"/>
                                </a:lnTo>
                                <a:close/>
                              </a:path>
                              <a:path w="268605" h="1485900">
                                <a:moveTo>
                                  <a:pt x="216670" y="735135"/>
                                </a:moveTo>
                                <a:lnTo>
                                  <a:pt x="200418" y="735135"/>
                                </a:lnTo>
                                <a:lnTo>
                                  <a:pt x="208544" y="742949"/>
                                </a:lnTo>
                                <a:lnTo>
                                  <a:pt x="216670" y="735135"/>
                                </a:lnTo>
                                <a:close/>
                              </a:path>
                              <a:path w="268605" h="1485900">
                                <a:moveTo>
                                  <a:pt x="228352" y="723899"/>
                                </a:moveTo>
                                <a:lnTo>
                                  <a:pt x="219861" y="732066"/>
                                </a:lnTo>
                                <a:lnTo>
                                  <a:pt x="220288" y="732066"/>
                                </a:lnTo>
                                <a:lnTo>
                                  <a:pt x="231631" y="742949"/>
                                </a:lnTo>
                                <a:lnTo>
                                  <a:pt x="239776" y="735135"/>
                                </a:lnTo>
                                <a:lnTo>
                                  <a:pt x="240035" y="735135"/>
                                </a:lnTo>
                                <a:lnTo>
                                  <a:pt x="228352" y="723899"/>
                                </a:lnTo>
                                <a:close/>
                              </a:path>
                              <a:path w="268605" h="1485900">
                                <a:moveTo>
                                  <a:pt x="256287" y="735135"/>
                                </a:moveTo>
                                <a:lnTo>
                                  <a:pt x="240035" y="735135"/>
                                </a:lnTo>
                                <a:lnTo>
                                  <a:pt x="248161" y="742949"/>
                                </a:lnTo>
                                <a:lnTo>
                                  <a:pt x="256287" y="735135"/>
                                </a:lnTo>
                                <a:close/>
                              </a:path>
                              <a:path w="268605" h="1485900">
                                <a:moveTo>
                                  <a:pt x="158833" y="711199"/>
                                </a:moveTo>
                                <a:lnTo>
                                  <a:pt x="138978" y="730249"/>
                                </a:lnTo>
                                <a:lnTo>
                                  <a:pt x="147360" y="738291"/>
                                </a:lnTo>
                                <a:lnTo>
                                  <a:pt x="155721" y="730249"/>
                                </a:lnTo>
                                <a:lnTo>
                                  <a:pt x="147481" y="722325"/>
                                </a:lnTo>
                                <a:lnTo>
                                  <a:pt x="163962" y="722325"/>
                                </a:lnTo>
                                <a:lnTo>
                                  <a:pt x="167024" y="719380"/>
                                </a:lnTo>
                                <a:lnTo>
                                  <a:pt x="167358" y="719380"/>
                                </a:lnTo>
                                <a:lnTo>
                                  <a:pt x="158833" y="711199"/>
                                </a:lnTo>
                                <a:close/>
                              </a:path>
                              <a:path w="268605" h="1485900">
                                <a:moveTo>
                                  <a:pt x="13236" y="711199"/>
                                </a:moveTo>
                                <a:lnTo>
                                  <a:pt x="0" y="723899"/>
                                </a:lnTo>
                                <a:lnTo>
                                  <a:pt x="3857" y="736599"/>
                                </a:lnTo>
                                <a:lnTo>
                                  <a:pt x="10459" y="730249"/>
                                </a:lnTo>
                                <a:lnTo>
                                  <a:pt x="3857" y="723899"/>
                                </a:lnTo>
                                <a:lnTo>
                                  <a:pt x="17062" y="723899"/>
                                </a:lnTo>
                                <a:lnTo>
                                  <a:pt x="21762" y="719380"/>
                                </a:lnTo>
                                <a:lnTo>
                                  <a:pt x="13236" y="711199"/>
                                </a:lnTo>
                                <a:close/>
                              </a:path>
                              <a:path w="268605" h="1485900">
                                <a:moveTo>
                                  <a:pt x="10459" y="730249"/>
                                </a:moveTo>
                                <a:lnTo>
                                  <a:pt x="3857" y="736599"/>
                                </a:lnTo>
                                <a:lnTo>
                                  <a:pt x="13932" y="736599"/>
                                </a:lnTo>
                                <a:lnTo>
                                  <a:pt x="15539" y="735135"/>
                                </a:lnTo>
                                <a:lnTo>
                                  <a:pt x="10459" y="730249"/>
                                </a:lnTo>
                                <a:close/>
                              </a:path>
                              <a:path w="268605" h="1485900">
                                <a:moveTo>
                                  <a:pt x="261367" y="730249"/>
                                </a:moveTo>
                                <a:lnTo>
                                  <a:pt x="259478" y="732066"/>
                                </a:lnTo>
                                <a:lnTo>
                                  <a:pt x="259747" y="732066"/>
                                </a:lnTo>
                                <a:lnTo>
                                  <a:pt x="264721" y="736599"/>
                                </a:lnTo>
                                <a:lnTo>
                                  <a:pt x="267969" y="736599"/>
                                </a:lnTo>
                                <a:lnTo>
                                  <a:pt x="261367" y="730249"/>
                                </a:lnTo>
                                <a:close/>
                              </a:path>
                              <a:path w="268605" h="1485900">
                                <a:moveTo>
                                  <a:pt x="119124" y="711199"/>
                                </a:moveTo>
                                <a:lnTo>
                                  <a:pt x="101816" y="727807"/>
                                </a:lnTo>
                                <a:lnTo>
                                  <a:pt x="110455" y="735682"/>
                                </a:lnTo>
                                <a:lnTo>
                                  <a:pt x="116105" y="730249"/>
                                </a:lnTo>
                                <a:lnTo>
                                  <a:pt x="107864" y="722325"/>
                                </a:lnTo>
                                <a:lnTo>
                                  <a:pt x="124345" y="722325"/>
                                </a:lnTo>
                                <a:lnTo>
                                  <a:pt x="127407" y="719380"/>
                                </a:lnTo>
                                <a:lnTo>
                                  <a:pt x="127650" y="719380"/>
                                </a:lnTo>
                                <a:lnTo>
                                  <a:pt x="119124" y="711199"/>
                                </a:lnTo>
                                <a:close/>
                              </a:path>
                              <a:path w="268605" h="1485900">
                                <a:moveTo>
                                  <a:pt x="35878" y="716595"/>
                                </a:moveTo>
                                <a:lnTo>
                                  <a:pt x="27150" y="724551"/>
                                </a:lnTo>
                                <a:lnTo>
                                  <a:pt x="34982" y="732066"/>
                                </a:lnTo>
                                <a:lnTo>
                                  <a:pt x="43474" y="723899"/>
                                </a:lnTo>
                                <a:lnTo>
                                  <a:pt x="35878" y="716595"/>
                                </a:lnTo>
                                <a:close/>
                              </a:path>
                              <a:path w="268605" h="1485900">
                                <a:moveTo>
                                  <a:pt x="74645" y="715777"/>
                                </a:moveTo>
                                <a:lnTo>
                                  <a:pt x="66180" y="723899"/>
                                </a:lnTo>
                                <a:lnTo>
                                  <a:pt x="74691" y="732066"/>
                                </a:lnTo>
                                <a:lnTo>
                                  <a:pt x="76488" y="730249"/>
                                </a:lnTo>
                                <a:lnTo>
                                  <a:pt x="83090" y="723899"/>
                                </a:lnTo>
                                <a:lnTo>
                                  <a:pt x="74645" y="715777"/>
                                </a:lnTo>
                                <a:close/>
                              </a:path>
                              <a:path w="268605" h="1485900">
                                <a:moveTo>
                                  <a:pt x="185032" y="720338"/>
                                </a:moveTo>
                                <a:lnTo>
                                  <a:pt x="176481" y="728133"/>
                                </a:lnTo>
                                <a:lnTo>
                                  <a:pt x="180579" y="732066"/>
                                </a:lnTo>
                                <a:lnTo>
                                  <a:pt x="180244" y="732066"/>
                                </a:lnTo>
                                <a:lnTo>
                                  <a:pt x="188736" y="723899"/>
                                </a:lnTo>
                                <a:lnTo>
                                  <a:pt x="185032" y="720338"/>
                                </a:lnTo>
                                <a:close/>
                              </a:path>
                              <a:path w="268605" h="1485900">
                                <a:moveTo>
                                  <a:pt x="220074" y="715938"/>
                                </a:moveTo>
                                <a:lnTo>
                                  <a:pt x="211777" y="723899"/>
                                </a:lnTo>
                                <a:lnTo>
                                  <a:pt x="220288" y="732066"/>
                                </a:lnTo>
                                <a:lnTo>
                                  <a:pt x="219861" y="732066"/>
                                </a:lnTo>
                                <a:lnTo>
                                  <a:pt x="228352" y="723899"/>
                                </a:lnTo>
                                <a:lnTo>
                                  <a:pt x="220074" y="715938"/>
                                </a:lnTo>
                                <a:close/>
                              </a:path>
                              <a:path w="268605" h="1485900">
                                <a:moveTo>
                                  <a:pt x="253126" y="722325"/>
                                </a:moveTo>
                                <a:lnTo>
                                  <a:pt x="251146" y="724225"/>
                                </a:lnTo>
                                <a:lnTo>
                                  <a:pt x="259747" y="732066"/>
                                </a:lnTo>
                                <a:lnTo>
                                  <a:pt x="259478" y="732066"/>
                                </a:lnTo>
                                <a:lnTo>
                                  <a:pt x="261367" y="730249"/>
                                </a:lnTo>
                                <a:lnTo>
                                  <a:pt x="253126" y="722325"/>
                                </a:lnTo>
                                <a:close/>
                              </a:path>
                              <a:path w="268605" h="1485900">
                                <a:moveTo>
                                  <a:pt x="17062" y="723899"/>
                                </a:moveTo>
                                <a:lnTo>
                                  <a:pt x="3857" y="723899"/>
                                </a:lnTo>
                                <a:lnTo>
                                  <a:pt x="10459" y="730249"/>
                                </a:lnTo>
                                <a:lnTo>
                                  <a:pt x="17062" y="723899"/>
                                </a:lnTo>
                                <a:close/>
                              </a:path>
                              <a:path w="268605" h="1485900">
                                <a:moveTo>
                                  <a:pt x="124345" y="722325"/>
                                </a:moveTo>
                                <a:lnTo>
                                  <a:pt x="107864" y="722325"/>
                                </a:lnTo>
                                <a:lnTo>
                                  <a:pt x="116105" y="730249"/>
                                </a:lnTo>
                                <a:lnTo>
                                  <a:pt x="124345" y="722325"/>
                                </a:lnTo>
                                <a:close/>
                              </a:path>
                              <a:path w="268605" h="1485900">
                                <a:moveTo>
                                  <a:pt x="135913" y="711199"/>
                                </a:moveTo>
                                <a:lnTo>
                                  <a:pt x="127407" y="719380"/>
                                </a:lnTo>
                                <a:lnTo>
                                  <a:pt x="127650" y="719380"/>
                                </a:lnTo>
                                <a:lnTo>
                                  <a:pt x="138978" y="730249"/>
                                </a:lnTo>
                                <a:lnTo>
                                  <a:pt x="147238" y="722325"/>
                                </a:lnTo>
                                <a:lnTo>
                                  <a:pt x="147481" y="722325"/>
                                </a:lnTo>
                                <a:lnTo>
                                  <a:pt x="135913" y="711199"/>
                                </a:lnTo>
                                <a:close/>
                              </a:path>
                              <a:path w="268605" h="1485900">
                                <a:moveTo>
                                  <a:pt x="163962" y="722325"/>
                                </a:moveTo>
                                <a:lnTo>
                                  <a:pt x="147481" y="722325"/>
                                </a:lnTo>
                                <a:lnTo>
                                  <a:pt x="155721" y="730249"/>
                                </a:lnTo>
                                <a:lnTo>
                                  <a:pt x="163962" y="722325"/>
                                </a:lnTo>
                                <a:close/>
                              </a:path>
                              <a:path w="268605" h="1485900">
                                <a:moveTo>
                                  <a:pt x="267969" y="711199"/>
                                </a:moveTo>
                                <a:lnTo>
                                  <a:pt x="264721" y="711199"/>
                                </a:lnTo>
                                <a:lnTo>
                                  <a:pt x="253126" y="722325"/>
                                </a:lnTo>
                                <a:lnTo>
                                  <a:pt x="261367" y="730249"/>
                                </a:lnTo>
                                <a:lnTo>
                                  <a:pt x="267969" y="723899"/>
                                </a:lnTo>
                                <a:lnTo>
                                  <a:pt x="267969" y="711199"/>
                                </a:lnTo>
                                <a:close/>
                              </a:path>
                              <a:path w="268605" h="1485900">
                                <a:moveTo>
                                  <a:pt x="175530" y="711199"/>
                                </a:moveTo>
                                <a:lnTo>
                                  <a:pt x="167024" y="719380"/>
                                </a:lnTo>
                                <a:lnTo>
                                  <a:pt x="167358" y="719380"/>
                                </a:lnTo>
                                <a:lnTo>
                                  <a:pt x="176481" y="728133"/>
                                </a:lnTo>
                                <a:lnTo>
                                  <a:pt x="185032" y="720338"/>
                                </a:lnTo>
                                <a:lnTo>
                                  <a:pt x="175530" y="711199"/>
                                </a:lnTo>
                                <a:close/>
                              </a:path>
                              <a:path w="268605" h="1485900">
                                <a:moveTo>
                                  <a:pt x="96296" y="711199"/>
                                </a:moveTo>
                                <a:lnTo>
                                  <a:pt x="90116" y="717143"/>
                                </a:lnTo>
                                <a:lnTo>
                                  <a:pt x="101816" y="727807"/>
                                </a:lnTo>
                                <a:lnTo>
                                  <a:pt x="107529" y="722325"/>
                                </a:lnTo>
                                <a:lnTo>
                                  <a:pt x="107864" y="722325"/>
                                </a:lnTo>
                                <a:lnTo>
                                  <a:pt x="96296" y="711199"/>
                                </a:lnTo>
                                <a:close/>
                              </a:path>
                              <a:path w="268605" h="1485900">
                                <a:moveTo>
                                  <a:pt x="30268" y="711199"/>
                                </a:moveTo>
                                <a:lnTo>
                                  <a:pt x="21762" y="719380"/>
                                </a:lnTo>
                                <a:lnTo>
                                  <a:pt x="27150" y="724551"/>
                                </a:lnTo>
                                <a:lnTo>
                                  <a:pt x="35878" y="716595"/>
                                </a:lnTo>
                                <a:lnTo>
                                  <a:pt x="30268" y="711199"/>
                                </a:lnTo>
                                <a:close/>
                              </a:path>
                              <a:path w="268605" h="1485900">
                                <a:moveTo>
                                  <a:pt x="241558" y="711199"/>
                                </a:moveTo>
                                <a:lnTo>
                                  <a:pt x="239270" y="713400"/>
                                </a:lnTo>
                                <a:lnTo>
                                  <a:pt x="251146" y="724225"/>
                                </a:lnTo>
                                <a:lnTo>
                                  <a:pt x="253126" y="722325"/>
                                </a:lnTo>
                                <a:lnTo>
                                  <a:pt x="241558" y="711199"/>
                                </a:lnTo>
                                <a:close/>
                              </a:path>
                              <a:path w="268605" h="1485900">
                                <a:moveTo>
                                  <a:pt x="47514" y="705989"/>
                                </a:moveTo>
                                <a:lnTo>
                                  <a:pt x="35878" y="716595"/>
                                </a:lnTo>
                                <a:lnTo>
                                  <a:pt x="43474" y="723899"/>
                                </a:lnTo>
                                <a:lnTo>
                                  <a:pt x="54814" y="712994"/>
                                </a:lnTo>
                                <a:lnTo>
                                  <a:pt x="47514" y="705989"/>
                                </a:lnTo>
                                <a:close/>
                              </a:path>
                              <a:path w="268605" h="1485900">
                                <a:moveTo>
                                  <a:pt x="63282" y="704849"/>
                                </a:moveTo>
                                <a:lnTo>
                                  <a:pt x="54814" y="712994"/>
                                </a:lnTo>
                                <a:lnTo>
                                  <a:pt x="66180" y="723899"/>
                                </a:lnTo>
                                <a:lnTo>
                                  <a:pt x="74645" y="715777"/>
                                </a:lnTo>
                                <a:lnTo>
                                  <a:pt x="63282" y="704849"/>
                                </a:lnTo>
                                <a:close/>
                              </a:path>
                              <a:path w="268605" h="1485900">
                                <a:moveTo>
                                  <a:pt x="81452" y="709246"/>
                                </a:moveTo>
                                <a:lnTo>
                                  <a:pt x="74645" y="715777"/>
                                </a:lnTo>
                                <a:lnTo>
                                  <a:pt x="83090" y="723899"/>
                                </a:lnTo>
                                <a:lnTo>
                                  <a:pt x="90116" y="717143"/>
                                </a:lnTo>
                                <a:lnTo>
                                  <a:pt x="81452" y="709246"/>
                                </a:lnTo>
                                <a:close/>
                              </a:path>
                              <a:path w="268605" h="1485900">
                                <a:moveTo>
                                  <a:pt x="196844" y="709571"/>
                                </a:moveTo>
                                <a:lnTo>
                                  <a:pt x="185032" y="720338"/>
                                </a:lnTo>
                                <a:lnTo>
                                  <a:pt x="188736" y="723899"/>
                                </a:lnTo>
                                <a:lnTo>
                                  <a:pt x="200243" y="712833"/>
                                </a:lnTo>
                                <a:lnTo>
                                  <a:pt x="196844" y="709571"/>
                                </a:lnTo>
                                <a:close/>
                              </a:path>
                              <a:path w="268605" h="1485900">
                                <a:moveTo>
                                  <a:pt x="208544" y="704849"/>
                                </a:moveTo>
                                <a:lnTo>
                                  <a:pt x="200243" y="712833"/>
                                </a:lnTo>
                                <a:lnTo>
                                  <a:pt x="211777" y="723899"/>
                                </a:lnTo>
                                <a:lnTo>
                                  <a:pt x="220074" y="715938"/>
                                </a:lnTo>
                                <a:lnTo>
                                  <a:pt x="208544" y="704849"/>
                                </a:lnTo>
                                <a:close/>
                              </a:path>
                              <a:path w="268605" h="1485900">
                                <a:moveTo>
                                  <a:pt x="230783" y="705664"/>
                                </a:moveTo>
                                <a:lnTo>
                                  <a:pt x="220074" y="715938"/>
                                </a:lnTo>
                                <a:lnTo>
                                  <a:pt x="228352" y="723899"/>
                                </a:lnTo>
                                <a:lnTo>
                                  <a:pt x="239270" y="713400"/>
                                </a:lnTo>
                                <a:lnTo>
                                  <a:pt x="230783" y="705664"/>
                                </a:lnTo>
                                <a:close/>
                              </a:path>
                              <a:path w="268605" h="1485900">
                                <a:moveTo>
                                  <a:pt x="33090" y="692149"/>
                                </a:moveTo>
                                <a:lnTo>
                                  <a:pt x="13236" y="711199"/>
                                </a:lnTo>
                                <a:lnTo>
                                  <a:pt x="21762" y="719380"/>
                                </a:lnTo>
                                <a:lnTo>
                                  <a:pt x="30268" y="711199"/>
                                </a:lnTo>
                                <a:lnTo>
                                  <a:pt x="22005" y="703253"/>
                                </a:lnTo>
                                <a:lnTo>
                                  <a:pt x="38531" y="703253"/>
                                </a:lnTo>
                                <a:lnTo>
                                  <a:pt x="41593" y="700308"/>
                                </a:lnTo>
                                <a:lnTo>
                                  <a:pt x="33090" y="692149"/>
                                </a:lnTo>
                                <a:close/>
                              </a:path>
                              <a:path w="268605" h="1485900">
                                <a:moveTo>
                                  <a:pt x="138978" y="692149"/>
                                </a:moveTo>
                                <a:lnTo>
                                  <a:pt x="119124" y="711199"/>
                                </a:lnTo>
                                <a:lnTo>
                                  <a:pt x="127650" y="719380"/>
                                </a:lnTo>
                                <a:lnTo>
                                  <a:pt x="127407" y="719380"/>
                                </a:lnTo>
                                <a:lnTo>
                                  <a:pt x="135913" y="711199"/>
                                </a:lnTo>
                                <a:lnTo>
                                  <a:pt x="127650" y="703253"/>
                                </a:lnTo>
                                <a:lnTo>
                                  <a:pt x="144176" y="703253"/>
                                </a:lnTo>
                                <a:lnTo>
                                  <a:pt x="147238" y="700308"/>
                                </a:lnTo>
                                <a:lnTo>
                                  <a:pt x="147482" y="700308"/>
                                </a:lnTo>
                                <a:lnTo>
                                  <a:pt x="138978" y="692149"/>
                                </a:lnTo>
                                <a:close/>
                              </a:path>
                              <a:path w="268605" h="1485900">
                                <a:moveTo>
                                  <a:pt x="178687" y="692149"/>
                                </a:moveTo>
                                <a:lnTo>
                                  <a:pt x="158833" y="711199"/>
                                </a:lnTo>
                                <a:lnTo>
                                  <a:pt x="167358" y="719380"/>
                                </a:lnTo>
                                <a:lnTo>
                                  <a:pt x="167024" y="719380"/>
                                </a:lnTo>
                                <a:lnTo>
                                  <a:pt x="175530" y="711199"/>
                                </a:lnTo>
                                <a:lnTo>
                                  <a:pt x="167267" y="703253"/>
                                </a:lnTo>
                                <a:lnTo>
                                  <a:pt x="183793" y="703253"/>
                                </a:lnTo>
                                <a:lnTo>
                                  <a:pt x="186855" y="700308"/>
                                </a:lnTo>
                                <a:lnTo>
                                  <a:pt x="187190" y="700308"/>
                                </a:lnTo>
                                <a:lnTo>
                                  <a:pt x="178687" y="692149"/>
                                </a:lnTo>
                                <a:close/>
                              </a:path>
                              <a:path w="268605" h="1485900">
                                <a:moveTo>
                                  <a:pt x="99270" y="692149"/>
                                </a:moveTo>
                                <a:lnTo>
                                  <a:pt x="81452" y="709246"/>
                                </a:lnTo>
                                <a:lnTo>
                                  <a:pt x="90116" y="717143"/>
                                </a:lnTo>
                                <a:lnTo>
                                  <a:pt x="96296" y="711199"/>
                                </a:lnTo>
                                <a:lnTo>
                                  <a:pt x="88033" y="703253"/>
                                </a:lnTo>
                                <a:lnTo>
                                  <a:pt x="104559" y="703253"/>
                                </a:lnTo>
                                <a:lnTo>
                                  <a:pt x="107621" y="700308"/>
                                </a:lnTo>
                                <a:lnTo>
                                  <a:pt x="107773" y="700308"/>
                                </a:lnTo>
                                <a:lnTo>
                                  <a:pt x="99270" y="692149"/>
                                </a:lnTo>
                                <a:close/>
                              </a:path>
                              <a:path w="268605" h="1485900">
                                <a:moveTo>
                                  <a:pt x="233295" y="703253"/>
                                </a:moveTo>
                                <a:lnTo>
                                  <a:pt x="230783" y="705664"/>
                                </a:lnTo>
                                <a:lnTo>
                                  <a:pt x="239270" y="713400"/>
                                </a:lnTo>
                                <a:lnTo>
                                  <a:pt x="241558" y="711199"/>
                                </a:lnTo>
                                <a:lnTo>
                                  <a:pt x="233295" y="703253"/>
                                </a:lnTo>
                                <a:close/>
                              </a:path>
                              <a:path w="268605" h="1485900">
                                <a:moveTo>
                                  <a:pt x="56217" y="698055"/>
                                </a:moveTo>
                                <a:lnTo>
                                  <a:pt x="47514" y="705989"/>
                                </a:lnTo>
                                <a:lnTo>
                                  <a:pt x="54814" y="712994"/>
                                </a:lnTo>
                                <a:lnTo>
                                  <a:pt x="63282" y="704849"/>
                                </a:lnTo>
                                <a:lnTo>
                                  <a:pt x="56217" y="698055"/>
                                </a:lnTo>
                                <a:close/>
                              </a:path>
                              <a:path w="268605" h="1485900">
                                <a:moveTo>
                                  <a:pt x="205371" y="701798"/>
                                </a:moveTo>
                                <a:lnTo>
                                  <a:pt x="196844" y="709571"/>
                                </a:lnTo>
                                <a:lnTo>
                                  <a:pt x="200243" y="712833"/>
                                </a:lnTo>
                                <a:lnTo>
                                  <a:pt x="208544" y="704849"/>
                                </a:lnTo>
                                <a:lnTo>
                                  <a:pt x="205371" y="701798"/>
                                </a:lnTo>
                                <a:close/>
                              </a:path>
                              <a:path w="268605" h="1485900">
                                <a:moveTo>
                                  <a:pt x="13236" y="673099"/>
                                </a:moveTo>
                                <a:lnTo>
                                  <a:pt x="0" y="685799"/>
                                </a:lnTo>
                                <a:lnTo>
                                  <a:pt x="108" y="698603"/>
                                </a:lnTo>
                                <a:lnTo>
                                  <a:pt x="13236" y="711199"/>
                                </a:lnTo>
                                <a:lnTo>
                                  <a:pt x="21518" y="703253"/>
                                </a:lnTo>
                                <a:lnTo>
                                  <a:pt x="22005" y="703253"/>
                                </a:lnTo>
                                <a:lnTo>
                                  <a:pt x="17170" y="698603"/>
                                </a:lnTo>
                                <a:lnTo>
                                  <a:pt x="3749" y="698603"/>
                                </a:lnTo>
                                <a:lnTo>
                                  <a:pt x="10459" y="692149"/>
                                </a:lnTo>
                                <a:lnTo>
                                  <a:pt x="3857" y="685799"/>
                                </a:lnTo>
                                <a:lnTo>
                                  <a:pt x="17062" y="685799"/>
                                </a:lnTo>
                                <a:lnTo>
                                  <a:pt x="21762" y="681280"/>
                                </a:lnTo>
                                <a:lnTo>
                                  <a:pt x="13236" y="673099"/>
                                </a:lnTo>
                                <a:close/>
                              </a:path>
                              <a:path w="268605" h="1485900">
                                <a:moveTo>
                                  <a:pt x="38531" y="703253"/>
                                </a:moveTo>
                                <a:lnTo>
                                  <a:pt x="22005" y="703253"/>
                                </a:lnTo>
                                <a:lnTo>
                                  <a:pt x="30268" y="711199"/>
                                </a:lnTo>
                                <a:lnTo>
                                  <a:pt x="38531" y="703253"/>
                                </a:lnTo>
                                <a:close/>
                              </a:path>
                              <a:path w="268605" h="1485900">
                                <a:moveTo>
                                  <a:pt x="104559" y="703253"/>
                                </a:moveTo>
                                <a:lnTo>
                                  <a:pt x="88033" y="703253"/>
                                </a:lnTo>
                                <a:lnTo>
                                  <a:pt x="96296" y="711199"/>
                                </a:lnTo>
                                <a:lnTo>
                                  <a:pt x="104559" y="703253"/>
                                </a:lnTo>
                                <a:close/>
                              </a:path>
                              <a:path w="268605" h="1485900">
                                <a:moveTo>
                                  <a:pt x="116105" y="692149"/>
                                </a:moveTo>
                                <a:lnTo>
                                  <a:pt x="107621" y="700308"/>
                                </a:lnTo>
                                <a:lnTo>
                                  <a:pt x="107773" y="700308"/>
                                </a:lnTo>
                                <a:lnTo>
                                  <a:pt x="119124" y="711199"/>
                                </a:lnTo>
                                <a:lnTo>
                                  <a:pt x="127406" y="703253"/>
                                </a:lnTo>
                                <a:lnTo>
                                  <a:pt x="127650" y="703253"/>
                                </a:lnTo>
                                <a:lnTo>
                                  <a:pt x="116105" y="692149"/>
                                </a:lnTo>
                                <a:close/>
                              </a:path>
                              <a:path w="268605" h="1485900">
                                <a:moveTo>
                                  <a:pt x="144176" y="703253"/>
                                </a:moveTo>
                                <a:lnTo>
                                  <a:pt x="127650" y="703253"/>
                                </a:lnTo>
                                <a:lnTo>
                                  <a:pt x="135913" y="711199"/>
                                </a:lnTo>
                                <a:lnTo>
                                  <a:pt x="144176" y="703253"/>
                                </a:lnTo>
                                <a:close/>
                              </a:path>
                              <a:path w="268605" h="1485900">
                                <a:moveTo>
                                  <a:pt x="155721" y="692149"/>
                                </a:moveTo>
                                <a:lnTo>
                                  <a:pt x="147238" y="700308"/>
                                </a:lnTo>
                                <a:lnTo>
                                  <a:pt x="147482" y="700308"/>
                                </a:lnTo>
                                <a:lnTo>
                                  <a:pt x="158833" y="711199"/>
                                </a:lnTo>
                                <a:lnTo>
                                  <a:pt x="167115" y="703253"/>
                                </a:lnTo>
                                <a:lnTo>
                                  <a:pt x="167267" y="703253"/>
                                </a:lnTo>
                                <a:lnTo>
                                  <a:pt x="155721" y="692149"/>
                                </a:lnTo>
                                <a:close/>
                              </a:path>
                              <a:path w="268605" h="1485900">
                                <a:moveTo>
                                  <a:pt x="183793" y="703253"/>
                                </a:moveTo>
                                <a:lnTo>
                                  <a:pt x="167267" y="703253"/>
                                </a:lnTo>
                                <a:lnTo>
                                  <a:pt x="175530" y="711199"/>
                                </a:lnTo>
                                <a:lnTo>
                                  <a:pt x="183793" y="703253"/>
                                </a:lnTo>
                                <a:close/>
                              </a:path>
                              <a:path w="268605" h="1485900">
                                <a:moveTo>
                                  <a:pt x="244867" y="692149"/>
                                </a:moveTo>
                                <a:lnTo>
                                  <a:pt x="233295" y="703253"/>
                                </a:lnTo>
                                <a:lnTo>
                                  <a:pt x="241558" y="711199"/>
                                </a:lnTo>
                                <a:lnTo>
                                  <a:pt x="252883" y="700308"/>
                                </a:lnTo>
                                <a:lnTo>
                                  <a:pt x="253370" y="700308"/>
                                </a:lnTo>
                                <a:lnTo>
                                  <a:pt x="244867" y="692149"/>
                                </a:lnTo>
                                <a:close/>
                              </a:path>
                              <a:path w="268605" h="1485900">
                                <a:moveTo>
                                  <a:pt x="261367" y="692149"/>
                                </a:moveTo>
                                <a:lnTo>
                                  <a:pt x="252883" y="700308"/>
                                </a:lnTo>
                                <a:lnTo>
                                  <a:pt x="253370" y="700308"/>
                                </a:lnTo>
                                <a:lnTo>
                                  <a:pt x="264721" y="711199"/>
                                </a:lnTo>
                                <a:lnTo>
                                  <a:pt x="267943" y="698603"/>
                                </a:lnTo>
                                <a:lnTo>
                                  <a:pt x="268077" y="698603"/>
                                </a:lnTo>
                                <a:lnTo>
                                  <a:pt x="261367" y="692149"/>
                                </a:lnTo>
                                <a:close/>
                              </a:path>
                              <a:path w="268605" h="1485900">
                                <a:moveTo>
                                  <a:pt x="195338" y="692149"/>
                                </a:moveTo>
                                <a:lnTo>
                                  <a:pt x="186855" y="700308"/>
                                </a:lnTo>
                                <a:lnTo>
                                  <a:pt x="187190" y="700308"/>
                                </a:lnTo>
                                <a:lnTo>
                                  <a:pt x="196844" y="709571"/>
                                </a:lnTo>
                                <a:lnTo>
                                  <a:pt x="205371" y="701798"/>
                                </a:lnTo>
                                <a:lnTo>
                                  <a:pt x="195338" y="692149"/>
                                </a:lnTo>
                                <a:close/>
                              </a:path>
                              <a:path w="268605" h="1485900">
                                <a:moveTo>
                                  <a:pt x="76488" y="692149"/>
                                </a:moveTo>
                                <a:lnTo>
                                  <a:pt x="69777" y="698603"/>
                                </a:lnTo>
                                <a:lnTo>
                                  <a:pt x="81452" y="709246"/>
                                </a:lnTo>
                                <a:lnTo>
                                  <a:pt x="87698" y="703253"/>
                                </a:lnTo>
                                <a:lnTo>
                                  <a:pt x="88033" y="703253"/>
                                </a:lnTo>
                                <a:lnTo>
                                  <a:pt x="76488" y="692149"/>
                                </a:lnTo>
                                <a:close/>
                              </a:path>
                              <a:path w="268605" h="1485900">
                                <a:moveTo>
                                  <a:pt x="50076" y="692149"/>
                                </a:moveTo>
                                <a:lnTo>
                                  <a:pt x="41593" y="700308"/>
                                </a:lnTo>
                                <a:lnTo>
                                  <a:pt x="47514" y="705989"/>
                                </a:lnTo>
                                <a:lnTo>
                                  <a:pt x="56217" y="698055"/>
                                </a:lnTo>
                                <a:lnTo>
                                  <a:pt x="50076" y="692149"/>
                                </a:lnTo>
                                <a:close/>
                              </a:path>
                              <a:path w="268605" h="1485900">
                                <a:moveTo>
                                  <a:pt x="221750" y="692149"/>
                                </a:moveTo>
                                <a:lnTo>
                                  <a:pt x="218931" y="694860"/>
                                </a:lnTo>
                                <a:lnTo>
                                  <a:pt x="230783" y="705664"/>
                                </a:lnTo>
                                <a:lnTo>
                                  <a:pt x="233295" y="703253"/>
                                </a:lnTo>
                                <a:lnTo>
                                  <a:pt x="221750" y="692149"/>
                                </a:lnTo>
                                <a:close/>
                              </a:path>
                              <a:path w="268605" h="1485900">
                                <a:moveTo>
                                  <a:pt x="62697" y="692149"/>
                                </a:moveTo>
                                <a:lnTo>
                                  <a:pt x="56217" y="698055"/>
                                </a:lnTo>
                                <a:lnTo>
                                  <a:pt x="63282" y="704849"/>
                                </a:lnTo>
                                <a:lnTo>
                                  <a:pt x="69777" y="698603"/>
                                </a:lnTo>
                                <a:lnTo>
                                  <a:pt x="62697" y="692149"/>
                                </a:lnTo>
                                <a:close/>
                              </a:path>
                              <a:path w="268605" h="1485900">
                                <a:moveTo>
                                  <a:pt x="215957" y="692149"/>
                                </a:moveTo>
                                <a:lnTo>
                                  <a:pt x="205371" y="701798"/>
                                </a:lnTo>
                                <a:lnTo>
                                  <a:pt x="208544" y="704849"/>
                                </a:lnTo>
                                <a:lnTo>
                                  <a:pt x="218931" y="694860"/>
                                </a:lnTo>
                                <a:lnTo>
                                  <a:pt x="215957" y="692149"/>
                                </a:lnTo>
                                <a:close/>
                              </a:path>
                              <a:path w="268605" h="1485900">
                                <a:moveTo>
                                  <a:pt x="47514" y="678310"/>
                                </a:moveTo>
                                <a:lnTo>
                                  <a:pt x="33090" y="692149"/>
                                </a:lnTo>
                                <a:lnTo>
                                  <a:pt x="41593" y="700308"/>
                                </a:lnTo>
                                <a:lnTo>
                                  <a:pt x="50076" y="692149"/>
                                </a:lnTo>
                                <a:lnTo>
                                  <a:pt x="41836" y="684225"/>
                                </a:lnTo>
                                <a:lnTo>
                                  <a:pt x="54003" y="684225"/>
                                </a:lnTo>
                                <a:lnTo>
                                  <a:pt x="47514" y="678310"/>
                                </a:lnTo>
                                <a:close/>
                              </a:path>
                              <a:path w="268605" h="1485900">
                                <a:moveTo>
                                  <a:pt x="119124" y="673099"/>
                                </a:moveTo>
                                <a:lnTo>
                                  <a:pt x="99270" y="692149"/>
                                </a:lnTo>
                                <a:lnTo>
                                  <a:pt x="107773" y="700308"/>
                                </a:lnTo>
                                <a:lnTo>
                                  <a:pt x="107621" y="700308"/>
                                </a:lnTo>
                                <a:lnTo>
                                  <a:pt x="116105" y="692149"/>
                                </a:lnTo>
                                <a:lnTo>
                                  <a:pt x="107864" y="684225"/>
                                </a:lnTo>
                                <a:lnTo>
                                  <a:pt x="124345" y="684225"/>
                                </a:lnTo>
                                <a:lnTo>
                                  <a:pt x="127407" y="681280"/>
                                </a:lnTo>
                                <a:lnTo>
                                  <a:pt x="127650" y="681280"/>
                                </a:lnTo>
                                <a:lnTo>
                                  <a:pt x="119124" y="673099"/>
                                </a:lnTo>
                                <a:close/>
                              </a:path>
                              <a:path w="268605" h="1485900">
                                <a:moveTo>
                                  <a:pt x="158833" y="673099"/>
                                </a:moveTo>
                                <a:lnTo>
                                  <a:pt x="138978" y="692149"/>
                                </a:lnTo>
                                <a:lnTo>
                                  <a:pt x="147482" y="700308"/>
                                </a:lnTo>
                                <a:lnTo>
                                  <a:pt x="147238" y="700308"/>
                                </a:lnTo>
                                <a:lnTo>
                                  <a:pt x="155721" y="692149"/>
                                </a:lnTo>
                                <a:lnTo>
                                  <a:pt x="147481" y="684225"/>
                                </a:lnTo>
                                <a:lnTo>
                                  <a:pt x="163962" y="684225"/>
                                </a:lnTo>
                                <a:lnTo>
                                  <a:pt x="167024" y="681280"/>
                                </a:lnTo>
                                <a:lnTo>
                                  <a:pt x="167358" y="681280"/>
                                </a:lnTo>
                                <a:lnTo>
                                  <a:pt x="158833" y="673099"/>
                                </a:lnTo>
                                <a:close/>
                              </a:path>
                              <a:path w="268605" h="1485900">
                                <a:moveTo>
                                  <a:pt x="196844" y="674728"/>
                                </a:moveTo>
                                <a:lnTo>
                                  <a:pt x="178687" y="692149"/>
                                </a:lnTo>
                                <a:lnTo>
                                  <a:pt x="187190" y="700308"/>
                                </a:lnTo>
                                <a:lnTo>
                                  <a:pt x="186855" y="700308"/>
                                </a:lnTo>
                                <a:lnTo>
                                  <a:pt x="195338" y="692149"/>
                                </a:lnTo>
                                <a:lnTo>
                                  <a:pt x="187098" y="684225"/>
                                </a:lnTo>
                                <a:lnTo>
                                  <a:pt x="203579" y="684225"/>
                                </a:lnTo>
                                <a:lnTo>
                                  <a:pt x="205371" y="682501"/>
                                </a:lnTo>
                                <a:lnTo>
                                  <a:pt x="196844" y="674728"/>
                                </a:lnTo>
                                <a:close/>
                              </a:path>
                              <a:path w="268605" h="1485900">
                                <a:moveTo>
                                  <a:pt x="253126" y="684225"/>
                                </a:moveTo>
                                <a:lnTo>
                                  <a:pt x="244867" y="692149"/>
                                </a:lnTo>
                                <a:lnTo>
                                  <a:pt x="253370" y="700308"/>
                                </a:lnTo>
                                <a:lnTo>
                                  <a:pt x="252883" y="700308"/>
                                </a:lnTo>
                                <a:lnTo>
                                  <a:pt x="261367" y="692149"/>
                                </a:lnTo>
                                <a:lnTo>
                                  <a:pt x="253126" y="684225"/>
                                </a:lnTo>
                                <a:close/>
                              </a:path>
                              <a:path w="268605" h="1485900">
                                <a:moveTo>
                                  <a:pt x="10459" y="692149"/>
                                </a:moveTo>
                                <a:lnTo>
                                  <a:pt x="3749" y="698603"/>
                                </a:lnTo>
                                <a:lnTo>
                                  <a:pt x="17170" y="698603"/>
                                </a:lnTo>
                                <a:lnTo>
                                  <a:pt x="10459" y="692149"/>
                                </a:lnTo>
                                <a:close/>
                              </a:path>
                              <a:path w="268605" h="1485900">
                                <a:moveTo>
                                  <a:pt x="81452" y="675053"/>
                                </a:moveTo>
                                <a:lnTo>
                                  <a:pt x="62697" y="692149"/>
                                </a:lnTo>
                                <a:lnTo>
                                  <a:pt x="69777" y="698603"/>
                                </a:lnTo>
                                <a:lnTo>
                                  <a:pt x="76488" y="692149"/>
                                </a:lnTo>
                                <a:lnTo>
                                  <a:pt x="69885" y="685799"/>
                                </a:lnTo>
                                <a:lnTo>
                                  <a:pt x="83090" y="685799"/>
                                </a:lnTo>
                                <a:lnTo>
                                  <a:pt x="87790" y="681280"/>
                                </a:lnTo>
                                <a:lnTo>
                                  <a:pt x="87942" y="681280"/>
                                </a:lnTo>
                                <a:lnTo>
                                  <a:pt x="81452" y="675053"/>
                                </a:lnTo>
                                <a:close/>
                              </a:path>
                              <a:path w="268605" h="1485900">
                                <a:moveTo>
                                  <a:pt x="218931" y="689439"/>
                                </a:moveTo>
                                <a:lnTo>
                                  <a:pt x="215957" y="692149"/>
                                </a:lnTo>
                                <a:lnTo>
                                  <a:pt x="218931" y="694860"/>
                                </a:lnTo>
                                <a:lnTo>
                                  <a:pt x="221750" y="692149"/>
                                </a:lnTo>
                                <a:lnTo>
                                  <a:pt x="218931" y="689439"/>
                                </a:lnTo>
                                <a:close/>
                              </a:path>
                              <a:path w="268605" h="1485900">
                                <a:moveTo>
                                  <a:pt x="17062" y="685799"/>
                                </a:moveTo>
                                <a:lnTo>
                                  <a:pt x="3857" y="685799"/>
                                </a:lnTo>
                                <a:lnTo>
                                  <a:pt x="10459" y="692149"/>
                                </a:lnTo>
                                <a:lnTo>
                                  <a:pt x="17062" y="685799"/>
                                </a:lnTo>
                                <a:close/>
                              </a:path>
                              <a:path w="268605" h="1485900">
                                <a:moveTo>
                                  <a:pt x="30268" y="673099"/>
                                </a:moveTo>
                                <a:lnTo>
                                  <a:pt x="21762" y="681280"/>
                                </a:lnTo>
                                <a:lnTo>
                                  <a:pt x="33090" y="692149"/>
                                </a:lnTo>
                                <a:lnTo>
                                  <a:pt x="41349" y="684225"/>
                                </a:lnTo>
                                <a:lnTo>
                                  <a:pt x="41836" y="684225"/>
                                </a:lnTo>
                                <a:lnTo>
                                  <a:pt x="30268" y="673099"/>
                                </a:lnTo>
                                <a:close/>
                              </a:path>
                              <a:path w="268605" h="1485900">
                                <a:moveTo>
                                  <a:pt x="54003" y="684225"/>
                                </a:moveTo>
                                <a:lnTo>
                                  <a:pt x="41836" y="684225"/>
                                </a:lnTo>
                                <a:lnTo>
                                  <a:pt x="50076" y="692149"/>
                                </a:lnTo>
                                <a:lnTo>
                                  <a:pt x="56217" y="686244"/>
                                </a:lnTo>
                                <a:lnTo>
                                  <a:pt x="54003" y="684225"/>
                                </a:lnTo>
                                <a:close/>
                              </a:path>
                              <a:path w="268605" h="1485900">
                                <a:moveTo>
                                  <a:pt x="63282" y="679449"/>
                                </a:moveTo>
                                <a:lnTo>
                                  <a:pt x="56217" y="686244"/>
                                </a:lnTo>
                                <a:lnTo>
                                  <a:pt x="62697" y="692149"/>
                                </a:lnTo>
                                <a:lnTo>
                                  <a:pt x="69663" y="685799"/>
                                </a:lnTo>
                                <a:lnTo>
                                  <a:pt x="69885" y="685799"/>
                                </a:lnTo>
                                <a:lnTo>
                                  <a:pt x="63282" y="679449"/>
                                </a:lnTo>
                                <a:close/>
                              </a:path>
                              <a:path w="268605" h="1485900">
                                <a:moveTo>
                                  <a:pt x="83090" y="685799"/>
                                </a:moveTo>
                                <a:lnTo>
                                  <a:pt x="69885" y="685799"/>
                                </a:lnTo>
                                <a:lnTo>
                                  <a:pt x="76488" y="692149"/>
                                </a:lnTo>
                                <a:lnTo>
                                  <a:pt x="83090" y="685799"/>
                                </a:lnTo>
                                <a:close/>
                              </a:path>
                              <a:path w="268605" h="1485900">
                                <a:moveTo>
                                  <a:pt x="96296" y="673099"/>
                                </a:moveTo>
                                <a:lnTo>
                                  <a:pt x="87790" y="681280"/>
                                </a:lnTo>
                                <a:lnTo>
                                  <a:pt x="87942" y="681280"/>
                                </a:lnTo>
                                <a:lnTo>
                                  <a:pt x="99270" y="692149"/>
                                </a:lnTo>
                                <a:lnTo>
                                  <a:pt x="107529" y="684225"/>
                                </a:lnTo>
                                <a:lnTo>
                                  <a:pt x="107864" y="684225"/>
                                </a:lnTo>
                                <a:lnTo>
                                  <a:pt x="96296" y="673099"/>
                                </a:lnTo>
                                <a:close/>
                              </a:path>
                              <a:path w="268605" h="1485900">
                                <a:moveTo>
                                  <a:pt x="124345" y="684225"/>
                                </a:moveTo>
                                <a:lnTo>
                                  <a:pt x="107864" y="684225"/>
                                </a:lnTo>
                                <a:lnTo>
                                  <a:pt x="116105" y="692149"/>
                                </a:lnTo>
                                <a:lnTo>
                                  <a:pt x="124345" y="684225"/>
                                </a:lnTo>
                                <a:close/>
                              </a:path>
                              <a:path w="268605" h="1485900">
                                <a:moveTo>
                                  <a:pt x="135913" y="673099"/>
                                </a:moveTo>
                                <a:lnTo>
                                  <a:pt x="127407" y="681280"/>
                                </a:lnTo>
                                <a:lnTo>
                                  <a:pt x="127650" y="681280"/>
                                </a:lnTo>
                                <a:lnTo>
                                  <a:pt x="138978" y="692149"/>
                                </a:lnTo>
                                <a:lnTo>
                                  <a:pt x="147238" y="684225"/>
                                </a:lnTo>
                                <a:lnTo>
                                  <a:pt x="147481" y="684225"/>
                                </a:lnTo>
                                <a:lnTo>
                                  <a:pt x="135913" y="673099"/>
                                </a:lnTo>
                                <a:close/>
                              </a:path>
                              <a:path w="268605" h="1485900">
                                <a:moveTo>
                                  <a:pt x="163962" y="684225"/>
                                </a:moveTo>
                                <a:lnTo>
                                  <a:pt x="147481" y="684225"/>
                                </a:lnTo>
                                <a:lnTo>
                                  <a:pt x="155721" y="692149"/>
                                </a:lnTo>
                                <a:lnTo>
                                  <a:pt x="163962" y="684225"/>
                                </a:lnTo>
                                <a:close/>
                              </a:path>
                              <a:path w="268605" h="1485900">
                                <a:moveTo>
                                  <a:pt x="175530" y="673099"/>
                                </a:moveTo>
                                <a:lnTo>
                                  <a:pt x="167024" y="681280"/>
                                </a:lnTo>
                                <a:lnTo>
                                  <a:pt x="167358" y="681280"/>
                                </a:lnTo>
                                <a:lnTo>
                                  <a:pt x="178687" y="692149"/>
                                </a:lnTo>
                                <a:lnTo>
                                  <a:pt x="186946" y="684225"/>
                                </a:lnTo>
                                <a:lnTo>
                                  <a:pt x="187098" y="684225"/>
                                </a:lnTo>
                                <a:lnTo>
                                  <a:pt x="175530" y="673099"/>
                                </a:lnTo>
                                <a:close/>
                              </a:path>
                              <a:path w="268605" h="1485900">
                                <a:moveTo>
                                  <a:pt x="203579" y="684225"/>
                                </a:moveTo>
                                <a:lnTo>
                                  <a:pt x="187098" y="684225"/>
                                </a:lnTo>
                                <a:lnTo>
                                  <a:pt x="195338" y="692149"/>
                                </a:lnTo>
                                <a:lnTo>
                                  <a:pt x="203579" y="684225"/>
                                </a:lnTo>
                                <a:close/>
                              </a:path>
                              <a:path w="268605" h="1485900">
                                <a:moveTo>
                                  <a:pt x="208544" y="679449"/>
                                </a:moveTo>
                                <a:lnTo>
                                  <a:pt x="205371" y="682501"/>
                                </a:lnTo>
                                <a:lnTo>
                                  <a:pt x="215957" y="692149"/>
                                </a:lnTo>
                                <a:lnTo>
                                  <a:pt x="218931" y="689439"/>
                                </a:lnTo>
                                <a:lnTo>
                                  <a:pt x="208544" y="679449"/>
                                </a:lnTo>
                                <a:close/>
                              </a:path>
                              <a:path w="268605" h="1485900">
                                <a:moveTo>
                                  <a:pt x="230783" y="678635"/>
                                </a:moveTo>
                                <a:lnTo>
                                  <a:pt x="218931" y="689439"/>
                                </a:lnTo>
                                <a:lnTo>
                                  <a:pt x="221750" y="692149"/>
                                </a:lnTo>
                                <a:lnTo>
                                  <a:pt x="233052" y="681280"/>
                                </a:lnTo>
                                <a:lnTo>
                                  <a:pt x="233539" y="681280"/>
                                </a:lnTo>
                                <a:lnTo>
                                  <a:pt x="230783" y="678635"/>
                                </a:lnTo>
                                <a:close/>
                              </a:path>
                              <a:path w="268605" h="1485900">
                                <a:moveTo>
                                  <a:pt x="241558" y="673099"/>
                                </a:moveTo>
                                <a:lnTo>
                                  <a:pt x="233052" y="681280"/>
                                </a:lnTo>
                                <a:lnTo>
                                  <a:pt x="233539" y="681280"/>
                                </a:lnTo>
                                <a:lnTo>
                                  <a:pt x="244867" y="692149"/>
                                </a:lnTo>
                                <a:lnTo>
                                  <a:pt x="253126" y="684225"/>
                                </a:lnTo>
                                <a:lnTo>
                                  <a:pt x="241558" y="673099"/>
                                </a:lnTo>
                                <a:close/>
                              </a:path>
                              <a:path w="268605" h="1485900">
                                <a:moveTo>
                                  <a:pt x="264721" y="673099"/>
                                </a:moveTo>
                                <a:lnTo>
                                  <a:pt x="253126" y="684225"/>
                                </a:lnTo>
                                <a:lnTo>
                                  <a:pt x="261367" y="692149"/>
                                </a:lnTo>
                                <a:lnTo>
                                  <a:pt x="267969" y="685799"/>
                                </a:lnTo>
                                <a:lnTo>
                                  <a:pt x="264721" y="673099"/>
                                </a:lnTo>
                                <a:close/>
                              </a:path>
                              <a:path w="268605" h="1485900">
                                <a:moveTo>
                                  <a:pt x="54814" y="671305"/>
                                </a:moveTo>
                                <a:lnTo>
                                  <a:pt x="47514" y="678310"/>
                                </a:lnTo>
                                <a:lnTo>
                                  <a:pt x="56217" y="686244"/>
                                </a:lnTo>
                                <a:lnTo>
                                  <a:pt x="63282" y="679449"/>
                                </a:lnTo>
                                <a:lnTo>
                                  <a:pt x="54814" y="671305"/>
                                </a:lnTo>
                                <a:close/>
                              </a:path>
                              <a:path w="268605" h="1485900">
                                <a:moveTo>
                                  <a:pt x="200243" y="671466"/>
                                </a:moveTo>
                                <a:lnTo>
                                  <a:pt x="196844" y="674728"/>
                                </a:lnTo>
                                <a:lnTo>
                                  <a:pt x="205371" y="682501"/>
                                </a:lnTo>
                                <a:lnTo>
                                  <a:pt x="208544" y="679449"/>
                                </a:lnTo>
                                <a:lnTo>
                                  <a:pt x="200243" y="671466"/>
                                </a:lnTo>
                                <a:close/>
                              </a:path>
                              <a:path w="268605" h="1485900">
                                <a:moveTo>
                                  <a:pt x="27150" y="659748"/>
                                </a:moveTo>
                                <a:lnTo>
                                  <a:pt x="13236" y="673099"/>
                                </a:lnTo>
                                <a:lnTo>
                                  <a:pt x="21762" y="681280"/>
                                </a:lnTo>
                                <a:lnTo>
                                  <a:pt x="30268" y="673099"/>
                                </a:lnTo>
                                <a:lnTo>
                                  <a:pt x="21929" y="665080"/>
                                </a:lnTo>
                                <a:lnTo>
                                  <a:pt x="32999" y="665080"/>
                                </a:lnTo>
                                <a:lnTo>
                                  <a:pt x="27150" y="659748"/>
                                </a:lnTo>
                                <a:close/>
                              </a:path>
                              <a:path w="268605" h="1485900">
                                <a:moveTo>
                                  <a:pt x="90116" y="667156"/>
                                </a:moveTo>
                                <a:lnTo>
                                  <a:pt x="81452" y="675053"/>
                                </a:lnTo>
                                <a:lnTo>
                                  <a:pt x="87942" y="681280"/>
                                </a:lnTo>
                                <a:lnTo>
                                  <a:pt x="87790" y="681280"/>
                                </a:lnTo>
                                <a:lnTo>
                                  <a:pt x="96296" y="673099"/>
                                </a:lnTo>
                                <a:lnTo>
                                  <a:pt x="90116" y="667156"/>
                                </a:lnTo>
                                <a:close/>
                              </a:path>
                              <a:path w="268605" h="1485900">
                                <a:moveTo>
                                  <a:pt x="127574" y="665080"/>
                                </a:moveTo>
                                <a:lnTo>
                                  <a:pt x="125319" y="667156"/>
                                </a:lnTo>
                                <a:lnTo>
                                  <a:pt x="119124" y="673099"/>
                                </a:lnTo>
                                <a:lnTo>
                                  <a:pt x="127650" y="681280"/>
                                </a:lnTo>
                                <a:lnTo>
                                  <a:pt x="127407" y="681280"/>
                                </a:lnTo>
                                <a:lnTo>
                                  <a:pt x="135913" y="673099"/>
                                </a:lnTo>
                                <a:lnTo>
                                  <a:pt x="127574" y="665080"/>
                                </a:lnTo>
                                <a:close/>
                              </a:path>
                              <a:path w="268605" h="1485900">
                                <a:moveTo>
                                  <a:pt x="167191" y="665080"/>
                                </a:moveTo>
                                <a:lnTo>
                                  <a:pt x="158833" y="673099"/>
                                </a:lnTo>
                                <a:lnTo>
                                  <a:pt x="167358" y="681280"/>
                                </a:lnTo>
                                <a:lnTo>
                                  <a:pt x="167024" y="681280"/>
                                </a:lnTo>
                                <a:lnTo>
                                  <a:pt x="175530" y="673099"/>
                                </a:lnTo>
                                <a:lnTo>
                                  <a:pt x="167191" y="665080"/>
                                </a:lnTo>
                                <a:close/>
                              </a:path>
                              <a:path w="268605" h="1485900">
                                <a:moveTo>
                                  <a:pt x="239270" y="670899"/>
                                </a:moveTo>
                                <a:lnTo>
                                  <a:pt x="230783" y="678635"/>
                                </a:lnTo>
                                <a:lnTo>
                                  <a:pt x="233539" y="681280"/>
                                </a:lnTo>
                                <a:lnTo>
                                  <a:pt x="233052" y="681280"/>
                                </a:lnTo>
                                <a:lnTo>
                                  <a:pt x="241558" y="673099"/>
                                </a:lnTo>
                                <a:lnTo>
                                  <a:pt x="239270" y="670899"/>
                                </a:lnTo>
                                <a:close/>
                              </a:path>
                              <a:path w="268605" h="1485900">
                                <a:moveTo>
                                  <a:pt x="66180" y="660399"/>
                                </a:moveTo>
                                <a:lnTo>
                                  <a:pt x="54814" y="671305"/>
                                </a:lnTo>
                                <a:lnTo>
                                  <a:pt x="63282" y="679449"/>
                                </a:lnTo>
                                <a:lnTo>
                                  <a:pt x="74645" y="668522"/>
                                </a:lnTo>
                                <a:lnTo>
                                  <a:pt x="66180" y="660399"/>
                                </a:lnTo>
                                <a:close/>
                              </a:path>
                              <a:path w="268605" h="1485900">
                                <a:moveTo>
                                  <a:pt x="211777" y="660399"/>
                                </a:moveTo>
                                <a:lnTo>
                                  <a:pt x="200243" y="671466"/>
                                </a:lnTo>
                                <a:lnTo>
                                  <a:pt x="208544" y="679449"/>
                                </a:lnTo>
                                <a:lnTo>
                                  <a:pt x="220074" y="668361"/>
                                </a:lnTo>
                                <a:lnTo>
                                  <a:pt x="211777" y="660399"/>
                                </a:lnTo>
                                <a:close/>
                              </a:path>
                              <a:path w="268605" h="1485900">
                                <a:moveTo>
                                  <a:pt x="228352" y="660399"/>
                                </a:moveTo>
                                <a:lnTo>
                                  <a:pt x="220074" y="668361"/>
                                </a:lnTo>
                                <a:lnTo>
                                  <a:pt x="230783" y="678635"/>
                                </a:lnTo>
                                <a:lnTo>
                                  <a:pt x="239270" y="670899"/>
                                </a:lnTo>
                                <a:lnTo>
                                  <a:pt x="228352" y="660399"/>
                                </a:lnTo>
                                <a:close/>
                              </a:path>
                              <a:path w="268605" h="1485900">
                                <a:moveTo>
                                  <a:pt x="43474" y="660399"/>
                                </a:moveTo>
                                <a:lnTo>
                                  <a:pt x="35878" y="667704"/>
                                </a:lnTo>
                                <a:lnTo>
                                  <a:pt x="47514" y="678310"/>
                                </a:lnTo>
                                <a:lnTo>
                                  <a:pt x="54814" y="671305"/>
                                </a:lnTo>
                                <a:lnTo>
                                  <a:pt x="43474" y="660399"/>
                                </a:lnTo>
                                <a:close/>
                              </a:path>
                              <a:path w="268605" h="1485900">
                                <a:moveTo>
                                  <a:pt x="83090" y="660399"/>
                                </a:moveTo>
                                <a:lnTo>
                                  <a:pt x="74645" y="668522"/>
                                </a:lnTo>
                                <a:lnTo>
                                  <a:pt x="81452" y="675053"/>
                                </a:lnTo>
                                <a:lnTo>
                                  <a:pt x="90116" y="667156"/>
                                </a:lnTo>
                                <a:lnTo>
                                  <a:pt x="83090" y="660399"/>
                                </a:lnTo>
                                <a:close/>
                              </a:path>
                              <a:path w="268605" h="1485900">
                                <a:moveTo>
                                  <a:pt x="188736" y="660399"/>
                                </a:moveTo>
                                <a:lnTo>
                                  <a:pt x="185032" y="663961"/>
                                </a:lnTo>
                                <a:lnTo>
                                  <a:pt x="196844" y="674728"/>
                                </a:lnTo>
                                <a:lnTo>
                                  <a:pt x="200243" y="671466"/>
                                </a:lnTo>
                                <a:lnTo>
                                  <a:pt x="188736" y="660399"/>
                                </a:lnTo>
                                <a:close/>
                              </a:path>
                              <a:path w="268605" h="1485900">
                                <a:moveTo>
                                  <a:pt x="3857" y="647699"/>
                                </a:moveTo>
                                <a:lnTo>
                                  <a:pt x="197" y="659748"/>
                                </a:lnTo>
                                <a:lnTo>
                                  <a:pt x="98" y="660074"/>
                                </a:lnTo>
                                <a:lnTo>
                                  <a:pt x="0" y="660399"/>
                                </a:lnTo>
                                <a:lnTo>
                                  <a:pt x="13236" y="673099"/>
                                </a:lnTo>
                                <a:lnTo>
                                  <a:pt x="21594" y="665080"/>
                                </a:lnTo>
                                <a:lnTo>
                                  <a:pt x="21929" y="665080"/>
                                </a:lnTo>
                                <a:lnTo>
                                  <a:pt x="17062" y="660399"/>
                                </a:lnTo>
                                <a:lnTo>
                                  <a:pt x="3857" y="660399"/>
                                </a:lnTo>
                                <a:lnTo>
                                  <a:pt x="10459" y="654049"/>
                                </a:lnTo>
                                <a:lnTo>
                                  <a:pt x="3857" y="647699"/>
                                </a:lnTo>
                                <a:close/>
                              </a:path>
                              <a:path w="268605" h="1485900">
                                <a:moveTo>
                                  <a:pt x="32999" y="665080"/>
                                </a:moveTo>
                                <a:lnTo>
                                  <a:pt x="21929" y="665080"/>
                                </a:lnTo>
                                <a:lnTo>
                                  <a:pt x="30268" y="673099"/>
                                </a:lnTo>
                                <a:lnTo>
                                  <a:pt x="35878" y="667704"/>
                                </a:lnTo>
                                <a:lnTo>
                                  <a:pt x="32999" y="665080"/>
                                </a:lnTo>
                                <a:close/>
                              </a:path>
                              <a:path w="268605" h="1485900">
                                <a:moveTo>
                                  <a:pt x="101816" y="656492"/>
                                </a:moveTo>
                                <a:lnTo>
                                  <a:pt x="90116" y="667156"/>
                                </a:lnTo>
                                <a:lnTo>
                                  <a:pt x="96296" y="673099"/>
                                </a:lnTo>
                                <a:lnTo>
                                  <a:pt x="107697" y="662135"/>
                                </a:lnTo>
                                <a:lnTo>
                                  <a:pt x="101816" y="656492"/>
                                </a:lnTo>
                                <a:close/>
                              </a:path>
                              <a:path w="268605" h="1485900">
                                <a:moveTo>
                                  <a:pt x="116105" y="654049"/>
                                </a:moveTo>
                                <a:lnTo>
                                  <a:pt x="107697" y="662135"/>
                                </a:lnTo>
                                <a:lnTo>
                                  <a:pt x="119124" y="673099"/>
                                </a:lnTo>
                                <a:lnTo>
                                  <a:pt x="127483" y="665080"/>
                                </a:lnTo>
                                <a:lnTo>
                                  <a:pt x="126411" y="663961"/>
                                </a:lnTo>
                                <a:lnTo>
                                  <a:pt x="116105" y="654049"/>
                                </a:lnTo>
                                <a:close/>
                              </a:path>
                              <a:path w="268605" h="1485900">
                                <a:moveTo>
                                  <a:pt x="138978" y="654049"/>
                                </a:moveTo>
                                <a:lnTo>
                                  <a:pt x="128648" y="663961"/>
                                </a:lnTo>
                                <a:lnTo>
                                  <a:pt x="127574" y="665080"/>
                                </a:lnTo>
                                <a:lnTo>
                                  <a:pt x="135913" y="673099"/>
                                </a:lnTo>
                                <a:lnTo>
                                  <a:pt x="147314" y="662135"/>
                                </a:lnTo>
                                <a:lnTo>
                                  <a:pt x="145596" y="660399"/>
                                </a:lnTo>
                                <a:lnTo>
                                  <a:pt x="138978" y="654049"/>
                                </a:lnTo>
                                <a:close/>
                              </a:path>
                              <a:path w="268605" h="1485900">
                                <a:moveTo>
                                  <a:pt x="155721" y="654049"/>
                                </a:moveTo>
                                <a:lnTo>
                                  <a:pt x="149119" y="660399"/>
                                </a:lnTo>
                                <a:lnTo>
                                  <a:pt x="147405" y="662135"/>
                                </a:lnTo>
                                <a:lnTo>
                                  <a:pt x="158833" y="673099"/>
                                </a:lnTo>
                                <a:lnTo>
                                  <a:pt x="167191" y="665080"/>
                                </a:lnTo>
                                <a:lnTo>
                                  <a:pt x="155721" y="654049"/>
                                </a:lnTo>
                                <a:close/>
                              </a:path>
                              <a:path w="268605" h="1485900">
                                <a:moveTo>
                                  <a:pt x="176481" y="656166"/>
                                </a:moveTo>
                                <a:lnTo>
                                  <a:pt x="167191" y="665080"/>
                                </a:lnTo>
                                <a:lnTo>
                                  <a:pt x="175530" y="673099"/>
                                </a:lnTo>
                                <a:lnTo>
                                  <a:pt x="185032" y="663961"/>
                                </a:lnTo>
                                <a:lnTo>
                                  <a:pt x="176481" y="656166"/>
                                </a:lnTo>
                                <a:close/>
                              </a:path>
                              <a:path w="268605" h="1485900">
                                <a:moveTo>
                                  <a:pt x="251146" y="660074"/>
                                </a:moveTo>
                                <a:lnTo>
                                  <a:pt x="239270" y="670899"/>
                                </a:lnTo>
                                <a:lnTo>
                                  <a:pt x="241558" y="673099"/>
                                </a:lnTo>
                                <a:lnTo>
                                  <a:pt x="252959" y="662135"/>
                                </a:lnTo>
                                <a:lnTo>
                                  <a:pt x="253294" y="662135"/>
                                </a:lnTo>
                                <a:lnTo>
                                  <a:pt x="251146" y="660074"/>
                                </a:lnTo>
                                <a:close/>
                              </a:path>
                              <a:path w="268605" h="1485900">
                                <a:moveTo>
                                  <a:pt x="261367" y="654049"/>
                                </a:moveTo>
                                <a:lnTo>
                                  <a:pt x="252959" y="662135"/>
                                </a:lnTo>
                                <a:lnTo>
                                  <a:pt x="253294" y="662135"/>
                                </a:lnTo>
                                <a:lnTo>
                                  <a:pt x="264721" y="673099"/>
                                </a:lnTo>
                                <a:lnTo>
                                  <a:pt x="267969" y="673099"/>
                                </a:lnTo>
                                <a:lnTo>
                                  <a:pt x="267969" y="660399"/>
                                </a:lnTo>
                                <a:lnTo>
                                  <a:pt x="261367" y="654049"/>
                                </a:lnTo>
                                <a:close/>
                              </a:path>
                              <a:path w="268605" h="1485900">
                                <a:moveTo>
                                  <a:pt x="86034" y="641349"/>
                                </a:moveTo>
                                <a:lnTo>
                                  <a:pt x="66180" y="660399"/>
                                </a:lnTo>
                                <a:lnTo>
                                  <a:pt x="74645" y="668522"/>
                                </a:lnTo>
                                <a:lnTo>
                                  <a:pt x="83090" y="660399"/>
                                </a:lnTo>
                                <a:lnTo>
                                  <a:pt x="74812" y="652438"/>
                                </a:lnTo>
                                <a:lnTo>
                                  <a:pt x="91369" y="652438"/>
                                </a:lnTo>
                                <a:lnTo>
                                  <a:pt x="94431" y="649494"/>
                                </a:lnTo>
                                <a:lnTo>
                                  <a:pt x="93608" y="648617"/>
                                </a:lnTo>
                                <a:lnTo>
                                  <a:pt x="86034" y="641349"/>
                                </a:lnTo>
                                <a:close/>
                              </a:path>
                              <a:path w="268605" h="1485900">
                                <a:moveTo>
                                  <a:pt x="220074" y="652438"/>
                                </a:moveTo>
                                <a:lnTo>
                                  <a:pt x="211777" y="660399"/>
                                </a:lnTo>
                                <a:lnTo>
                                  <a:pt x="220074" y="668361"/>
                                </a:lnTo>
                                <a:lnTo>
                                  <a:pt x="228352" y="660399"/>
                                </a:lnTo>
                                <a:lnTo>
                                  <a:pt x="220074" y="652438"/>
                                </a:lnTo>
                                <a:close/>
                              </a:path>
                              <a:path w="268605" h="1485900">
                                <a:moveTo>
                                  <a:pt x="46326" y="641349"/>
                                </a:moveTo>
                                <a:lnTo>
                                  <a:pt x="27150" y="659748"/>
                                </a:lnTo>
                                <a:lnTo>
                                  <a:pt x="35878" y="667704"/>
                                </a:lnTo>
                                <a:lnTo>
                                  <a:pt x="43474" y="660399"/>
                                </a:lnTo>
                                <a:lnTo>
                                  <a:pt x="35195" y="652438"/>
                                </a:lnTo>
                                <a:lnTo>
                                  <a:pt x="51752" y="652438"/>
                                </a:lnTo>
                                <a:lnTo>
                                  <a:pt x="54814" y="649494"/>
                                </a:lnTo>
                                <a:lnTo>
                                  <a:pt x="46326" y="641349"/>
                                </a:lnTo>
                                <a:close/>
                              </a:path>
                              <a:path w="268605" h="1485900">
                                <a:moveTo>
                                  <a:pt x="180457" y="652438"/>
                                </a:moveTo>
                                <a:lnTo>
                                  <a:pt x="178687" y="654049"/>
                                </a:lnTo>
                                <a:lnTo>
                                  <a:pt x="176481" y="656166"/>
                                </a:lnTo>
                                <a:lnTo>
                                  <a:pt x="185032" y="663961"/>
                                </a:lnTo>
                                <a:lnTo>
                                  <a:pt x="188736" y="660399"/>
                                </a:lnTo>
                                <a:lnTo>
                                  <a:pt x="180457" y="652438"/>
                                </a:lnTo>
                                <a:close/>
                              </a:path>
                              <a:path w="268605" h="1485900">
                                <a:moveTo>
                                  <a:pt x="110455" y="648617"/>
                                </a:moveTo>
                                <a:lnTo>
                                  <a:pt x="101816" y="656492"/>
                                </a:lnTo>
                                <a:lnTo>
                                  <a:pt x="107697" y="662135"/>
                                </a:lnTo>
                                <a:lnTo>
                                  <a:pt x="116105" y="654049"/>
                                </a:lnTo>
                                <a:lnTo>
                                  <a:pt x="110455" y="648617"/>
                                </a:lnTo>
                                <a:close/>
                              </a:path>
                              <a:path w="268605" h="1485900">
                                <a:moveTo>
                                  <a:pt x="147360" y="646008"/>
                                </a:moveTo>
                                <a:lnTo>
                                  <a:pt x="138978" y="654049"/>
                                </a:lnTo>
                                <a:lnTo>
                                  <a:pt x="147405" y="662135"/>
                                </a:lnTo>
                                <a:lnTo>
                                  <a:pt x="149119" y="660399"/>
                                </a:lnTo>
                                <a:lnTo>
                                  <a:pt x="155721" y="654049"/>
                                </a:lnTo>
                                <a:lnTo>
                                  <a:pt x="147360" y="646008"/>
                                </a:lnTo>
                                <a:close/>
                              </a:path>
                              <a:path w="268605" h="1485900">
                                <a:moveTo>
                                  <a:pt x="267969" y="647699"/>
                                </a:moveTo>
                                <a:lnTo>
                                  <a:pt x="264721" y="647699"/>
                                </a:lnTo>
                                <a:lnTo>
                                  <a:pt x="251146" y="660074"/>
                                </a:lnTo>
                                <a:lnTo>
                                  <a:pt x="253294" y="662135"/>
                                </a:lnTo>
                                <a:lnTo>
                                  <a:pt x="252959" y="662135"/>
                                </a:lnTo>
                                <a:lnTo>
                                  <a:pt x="261367" y="654049"/>
                                </a:lnTo>
                                <a:lnTo>
                                  <a:pt x="259691" y="652438"/>
                                </a:lnTo>
                                <a:lnTo>
                                  <a:pt x="263042" y="652438"/>
                                </a:lnTo>
                                <a:lnTo>
                                  <a:pt x="267969" y="647699"/>
                                </a:lnTo>
                                <a:close/>
                              </a:path>
                              <a:path w="268605" h="1485900">
                                <a:moveTo>
                                  <a:pt x="10459" y="654049"/>
                                </a:moveTo>
                                <a:lnTo>
                                  <a:pt x="3857" y="660399"/>
                                </a:lnTo>
                                <a:lnTo>
                                  <a:pt x="17062" y="660399"/>
                                </a:lnTo>
                                <a:lnTo>
                                  <a:pt x="10459" y="654049"/>
                                </a:lnTo>
                                <a:close/>
                              </a:path>
                              <a:path w="268605" h="1485900">
                                <a:moveTo>
                                  <a:pt x="51752" y="652438"/>
                                </a:moveTo>
                                <a:lnTo>
                                  <a:pt x="35195" y="652438"/>
                                </a:lnTo>
                                <a:lnTo>
                                  <a:pt x="43474" y="660399"/>
                                </a:lnTo>
                                <a:lnTo>
                                  <a:pt x="51752" y="652438"/>
                                </a:lnTo>
                                <a:close/>
                              </a:path>
                              <a:path w="268605" h="1485900">
                                <a:moveTo>
                                  <a:pt x="63282" y="641349"/>
                                </a:moveTo>
                                <a:lnTo>
                                  <a:pt x="54814" y="649494"/>
                                </a:lnTo>
                                <a:lnTo>
                                  <a:pt x="66180" y="660399"/>
                                </a:lnTo>
                                <a:lnTo>
                                  <a:pt x="74477" y="652438"/>
                                </a:lnTo>
                                <a:lnTo>
                                  <a:pt x="74812" y="652438"/>
                                </a:lnTo>
                                <a:lnTo>
                                  <a:pt x="63282" y="641349"/>
                                </a:lnTo>
                                <a:close/>
                              </a:path>
                              <a:path w="268605" h="1485900">
                                <a:moveTo>
                                  <a:pt x="91369" y="652438"/>
                                </a:moveTo>
                                <a:lnTo>
                                  <a:pt x="74812" y="652438"/>
                                </a:lnTo>
                                <a:lnTo>
                                  <a:pt x="83090" y="660399"/>
                                </a:lnTo>
                                <a:lnTo>
                                  <a:pt x="91369" y="652438"/>
                                </a:lnTo>
                                <a:close/>
                              </a:path>
                              <a:path w="268605" h="1485900">
                                <a:moveTo>
                                  <a:pt x="191923" y="641349"/>
                                </a:moveTo>
                                <a:lnTo>
                                  <a:pt x="183435" y="649494"/>
                                </a:lnTo>
                                <a:lnTo>
                                  <a:pt x="180457" y="652438"/>
                                </a:lnTo>
                                <a:lnTo>
                                  <a:pt x="188736" y="660399"/>
                                </a:lnTo>
                                <a:lnTo>
                                  <a:pt x="200076" y="649494"/>
                                </a:lnTo>
                                <a:lnTo>
                                  <a:pt x="200411" y="649494"/>
                                </a:lnTo>
                                <a:lnTo>
                                  <a:pt x="191923" y="641349"/>
                                </a:lnTo>
                                <a:close/>
                              </a:path>
                              <a:path w="268605" h="1485900">
                                <a:moveTo>
                                  <a:pt x="208544" y="641349"/>
                                </a:moveTo>
                                <a:lnTo>
                                  <a:pt x="200076" y="649494"/>
                                </a:lnTo>
                                <a:lnTo>
                                  <a:pt x="200411" y="649494"/>
                                </a:lnTo>
                                <a:lnTo>
                                  <a:pt x="211777" y="660399"/>
                                </a:lnTo>
                                <a:lnTo>
                                  <a:pt x="220074" y="652438"/>
                                </a:lnTo>
                                <a:lnTo>
                                  <a:pt x="208544" y="641349"/>
                                </a:lnTo>
                                <a:close/>
                              </a:path>
                              <a:path w="268605" h="1485900">
                                <a:moveTo>
                                  <a:pt x="231631" y="641349"/>
                                </a:moveTo>
                                <a:lnTo>
                                  <a:pt x="220074" y="652438"/>
                                </a:lnTo>
                                <a:lnTo>
                                  <a:pt x="228352" y="660399"/>
                                </a:lnTo>
                                <a:lnTo>
                                  <a:pt x="239693" y="649494"/>
                                </a:lnTo>
                                <a:lnTo>
                                  <a:pt x="240119" y="649494"/>
                                </a:lnTo>
                                <a:lnTo>
                                  <a:pt x="231631" y="641349"/>
                                </a:lnTo>
                                <a:close/>
                              </a:path>
                              <a:path w="268605" h="1485900">
                                <a:moveTo>
                                  <a:pt x="6787" y="641187"/>
                                </a:moveTo>
                                <a:lnTo>
                                  <a:pt x="0" y="647699"/>
                                </a:lnTo>
                                <a:lnTo>
                                  <a:pt x="0" y="660074"/>
                                </a:lnTo>
                                <a:lnTo>
                                  <a:pt x="197" y="659748"/>
                                </a:lnTo>
                                <a:lnTo>
                                  <a:pt x="3857" y="647699"/>
                                </a:lnTo>
                                <a:lnTo>
                                  <a:pt x="13932" y="647699"/>
                                </a:lnTo>
                                <a:lnTo>
                                  <a:pt x="6787" y="641187"/>
                                </a:lnTo>
                                <a:close/>
                              </a:path>
                              <a:path w="268605" h="1485900">
                                <a:moveTo>
                                  <a:pt x="248161" y="641349"/>
                                </a:moveTo>
                                <a:lnTo>
                                  <a:pt x="239693" y="649494"/>
                                </a:lnTo>
                                <a:lnTo>
                                  <a:pt x="240119" y="649494"/>
                                </a:lnTo>
                                <a:lnTo>
                                  <a:pt x="251146" y="660074"/>
                                </a:lnTo>
                                <a:lnTo>
                                  <a:pt x="259523" y="652438"/>
                                </a:lnTo>
                                <a:lnTo>
                                  <a:pt x="259691" y="652438"/>
                                </a:lnTo>
                                <a:lnTo>
                                  <a:pt x="248161" y="641349"/>
                                </a:lnTo>
                                <a:close/>
                              </a:path>
                              <a:path w="268605" h="1485900">
                                <a:moveTo>
                                  <a:pt x="23665" y="641349"/>
                                </a:moveTo>
                                <a:lnTo>
                                  <a:pt x="15197" y="649494"/>
                                </a:lnTo>
                                <a:lnTo>
                                  <a:pt x="15900" y="649494"/>
                                </a:lnTo>
                                <a:lnTo>
                                  <a:pt x="27150" y="659748"/>
                                </a:lnTo>
                                <a:lnTo>
                                  <a:pt x="34769" y="652438"/>
                                </a:lnTo>
                                <a:lnTo>
                                  <a:pt x="35195" y="652438"/>
                                </a:lnTo>
                                <a:lnTo>
                                  <a:pt x="23665" y="641349"/>
                                </a:lnTo>
                                <a:close/>
                              </a:path>
                              <a:path w="268605" h="1485900">
                                <a:moveTo>
                                  <a:pt x="102899" y="641349"/>
                                </a:moveTo>
                                <a:lnTo>
                                  <a:pt x="95343" y="648617"/>
                                </a:lnTo>
                                <a:lnTo>
                                  <a:pt x="94522" y="649494"/>
                                </a:lnTo>
                                <a:lnTo>
                                  <a:pt x="101816" y="656492"/>
                                </a:lnTo>
                                <a:lnTo>
                                  <a:pt x="110455" y="648617"/>
                                </a:lnTo>
                                <a:lnTo>
                                  <a:pt x="102899" y="641349"/>
                                </a:lnTo>
                                <a:close/>
                              </a:path>
                              <a:path w="268605" h="1485900">
                                <a:moveTo>
                                  <a:pt x="168927" y="641349"/>
                                </a:moveTo>
                                <a:lnTo>
                                  <a:pt x="164693" y="645421"/>
                                </a:lnTo>
                                <a:lnTo>
                                  <a:pt x="176481" y="656166"/>
                                </a:lnTo>
                                <a:lnTo>
                                  <a:pt x="180366" y="652438"/>
                                </a:lnTo>
                                <a:lnTo>
                                  <a:pt x="177395" y="649494"/>
                                </a:lnTo>
                                <a:lnTo>
                                  <a:pt x="168927" y="641349"/>
                                </a:lnTo>
                                <a:close/>
                              </a:path>
                              <a:path w="268605" h="1485900">
                                <a:moveTo>
                                  <a:pt x="13932" y="647699"/>
                                </a:moveTo>
                                <a:lnTo>
                                  <a:pt x="3857" y="647699"/>
                                </a:lnTo>
                                <a:lnTo>
                                  <a:pt x="10459" y="654049"/>
                                </a:lnTo>
                                <a:lnTo>
                                  <a:pt x="15197" y="649494"/>
                                </a:lnTo>
                                <a:lnTo>
                                  <a:pt x="15900" y="649494"/>
                                </a:lnTo>
                                <a:lnTo>
                                  <a:pt x="13932" y="647699"/>
                                </a:lnTo>
                                <a:close/>
                              </a:path>
                              <a:path w="268605" h="1485900">
                                <a:moveTo>
                                  <a:pt x="122179" y="637930"/>
                                </a:moveTo>
                                <a:lnTo>
                                  <a:pt x="110455" y="648617"/>
                                </a:lnTo>
                                <a:lnTo>
                                  <a:pt x="116105" y="654049"/>
                                </a:lnTo>
                                <a:lnTo>
                                  <a:pt x="127528" y="643063"/>
                                </a:lnTo>
                                <a:lnTo>
                                  <a:pt x="122179" y="637930"/>
                                </a:lnTo>
                                <a:close/>
                              </a:path>
                              <a:path w="268605" h="1485900">
                                <a:moveTo>
                                  <a:pt x="135913" y="634999"/>
                                </a:moveTo>
                                <a:lnTo>
                                  <a:pt x="127528" y="643063"/>
                                </a:lnTo>
                                <a:lnTo>
                                  <a:pt x="138978" y="654049"/>
                                </a:lnTo>
                                <a:lnTo>
                                  <a:pt x="147360" y="646008"/>
                                </a:lnTo>
                                <a:lnTo>
                                  <a:pt x="135913" y="634999"/>
                                </a:lnTo>
                                <a:close/>
                              </a:path>
                              <a:path w="268605" h="1485900">
                                <a:moveTo>
                                  <a:pt x="156117" y="637605"/>
                                </a:moveTo>
                                <a:lnTo>
                                  <a:pt x="147360" y="646008"/>
                                </a:lnTo>
                                <a:lnTo>
                                  <a:pt x="155721" y="654049"/>
                                </a:lnTo>
                                <a:lnTo>
                                  <a:pt x="164693" y="645421"/>
                                </a:lnTo>
                                <a:lnTo>
                                  <a:pt x="156117" y="637605"/>
                                </a:lnTo>
                                <a:close/>
                              </a:path>
                              <a:path w="268605" h="1485900">
                                <a:moveTo>
                                  <a:pt x="263042" y="652438"/>
                                </a:moveTo>
                                <a:lnTo>
                                  <a:pt x="259691" y="652438"/>
                                </a:lnTo>
                                <a:lnTo>
                                  <a:pt x="261367" y="654049"/>
                                </a:lnTo>
                                <a:lnTo>
                                  <a:pt x="263042" y="652438"/>
                                </a:lnTo>
                                <a:close/>
                              </a:path>
                              <a:path w="268605" h="1485900">
                                <a:moveTo>
                                  <a:pt x="26472" y="622299"/>
                                </a:moveTo>
                                <a:lnTo>
                                  <a:pt x="6787" y="641187"/>
                                </a:lnTo>
                                <a:lnTo>
                                  <a:pt x="15900" y="649494"/>
                                </a:lnTo>
                                <a:lnTo>
                                  <a:pt x="15197" y="649494"/>
                                </a:lnTo>
                                <a:lnTo>
                                  <a:pt x="23665" y="641349"/>
                                </a:lnTo>
                                <a:lnTo>
                                  <a:pt x="15410" y="633410"/>
                                </a:lnTo>
                                <a:lnTo>
                                  <a:pt x="31921" y="633410"/>
                                </a:lnTo>
                                <a:lnTo>
                                  <a:pt x="34982" y="630466"/>
                                </a:lnTo>
                                <a:lnTo>
                                  <a:pt x="26472" y="622299"/>
                                </a:lnTo>
                                <a:close/>
                              </a:path>
                              <a:path w="268605" h="1485900">
                                <a:moveTo>
                                  <a:pt x="66180" y="622299"/>
                                </a:moveTo>
                                <a:lnTo>
                                  <a:pt x="46326" y="641349"/>
                                </a:lnTo>
                                <a:lnTo>
                                  <a:pt x="54814" y="649494"/>
                                </a:lnTo>
                                <a:lnTo>
                                  <a:pt x="63282" y="641349"/>
                                </a:lnTo>
                                <a:lnTo>
                                  <a:pt x="55027" y="633410"/>
                                </a:lnTo>
                                <a:lnTo>
                                  <a:pt x="71537" y="633410"/>
                                </a:lnTo>
                                <a:lnTo>
                                  <a:pt x="74599" y="630466"/>
                                </a:lnTo>
                                <a:lnTo>
                                  <a:pt x="74286" y="630077"/>
                                </a:lnTo>
                                <a:lnTo>
                                  <a:pt x="66180" y="622299"/>
                                </a:lnTo>
                                <a:close/>
                              </a:path>
                              <a:path w="268605" h="1485900">
                                <a:moveTo>
                                  <a:pt x="105888" y="622299"/>
                                </a:moveTo>
                                <a:lnTo>
                                  <a:pt x="86034" y="641349"/>
                                </a:lnTo>
                                <a:lnTo>
                                  <a:pt x="94522" y="649494"/>
                                </a:lnTo>
                                <a:lnTo>
                                  <a:pt x="95343" y="648617"/>
                                </a:lnTo>
                                <a:lnTo>
                                  <a:pt x="102899" y="641349"/>
                                </a:lnTo>
                                <a:lnTo>
                                  <a:pt x="94643" y="633410"/>
                                </a:lnTo>
                                <a:lnTo>
                                  <a:pt x="111154" y="633410"/>
                                </a:lnTo>
                                <a:lnTo>
                                  <a:pt x="114216" y="630466"/>
                                </a:lnTo>
                                <a:lnTo>
                                  <a:pt x="114399" y="630466"/>
                                </a:lnTo>
                                <a:lnTo>
                                  <a:pt x="105888" y="622299"/>
                                </a:lnTo>
                                <a:close/>
                              </a:path>
                              <a:path w="268605" h="1485900">
                                <a:moveTo>
                                  <a:pt x="200289" y="633410"/>
                                </a:moveTo>
                                <a:lnTo>
                                  <a:pt x="198541" y="634999"/>
                                </a:lnTo>
                                <a:lnTo>
                                  <a:pt x="191923" y="641349"/>
                                </a:lnTo>
                                <a:lnTo>
                                  <a:pt x="200411" y="649494"/>
                                </a:lnTo>
                                <a:lnTo>
                                  <a:pt x="200076" y="649494"/>
                                </a:lnTo>
                                <a:lnTo>
                                  <a:pt x="208544" y="641349"/>
                                </a:lnTo>
                                <a:lnTo>
                                  <a:pt x="200289" y="633410"/>
                                </a:lnTo>
                                <a:close/>
                              </a:path>
                              <a:path w="268605" h="1485900">
                                <a:moveTo>
                                  <a:pt x="239905" y="633410"/>
                                </a:moveTo>
                                <a:lnTo>
                                  <a:pt x="231631" y="641349"/>
                                </a:lnTo>
                                <a:lnTo>
                                  <a:pt x="240119" y="649494"/>
                                </a:lnTo>
                                <a:lnTo>
                                  <a:pt x="239693" y="649494"/>
                                </a:lnTo>
                                <a:lnTo>
                                  <a:pt x="248161" y="641349"/>
                                </a:lnTo>
                                <a:lnTo>
                                  <a:pt x="239905" y="633410"/>
                                </a:lnTo>
                                <a:close/>
                              </a:path>
                              <a:path w="268605" h="1485900">
                                <a:moveTo>
                                  <a:pt x="172069" y="622299"/>
                                </a:moveTo>
                                <a:lnTo>
                                  <a:pt x="156117" y="637605"/>
                                </a:lnTo>
                                <a:lnTo>
                                  <a:pt x="164693" y="645421"/>
                                </a:lnTo>
                                <a:lnTo>
                                  <a:pt x="168927" y="641349"/>
                                </a:lnTo>
                                <a:lnTo>
                                  <a:pt x="160672" y="633410"/>
                                </a:lnTo>
                                <a:lnTo>
                                  <a:pt x="177182" y="633410"/>
                                </a:lnTo>
                                <a:lnTo>
                                  <a:pt x="180244" y="630466"/>
                                </a:lnTo>
                                <a:lnTo>
                                  <a:pt x="180579" y="630466"/>
                                </a:lnTo>
                                <a:lnTo>
                                  <a:pt x="172069" y="622299"/>
                                </a:lnTo>
                                <a:close/>
                              </a:path>
                              <a:path w="268605" h="1485900">
                                <a:moveTo>
                                  <a:pt x="130794" y="630077"/>
                                </a:moveTo>
                                <a:lnTo>
                                  <a:pt x="122179" y="637930"/>
                                </a:lnTo>
                                <a:lnTo>
                                  <a:pt x="127528" y="643063"/>
                                </a:lnTo>
                                <a:lnTo>
                                  <a:pt x="135913" y="634999"/>
                                </a:lnTo>
                                <a:lnTo>
                                  <a:pt x="130794" y="630077"/>
                                </a:lnTo>
                                <a:close/>
                              </a:path>
                              <a:path w="268605" h="1485900">
                                <a:moveTo>
                                  <a:pt x="31921" y="633410"/>
                                </a:moveTo>
                                <a:lnTo>
                                  <a:pt x="15410" y="633410"/>
                                </a:lnTo>
                                <a:lnTo>
                                  <a:pt x="23665" y="641349"/>
                                </a:lnTo>
                                <a:lnTo>
                                  <a:pt x="31921" y="633410"/>
                                </a:lnTo>
                                <a:close/>
                              </a:path>
                              <a:path w="268605" h="1485900">
                                <a:moveTo>
                                  <a:pt x="43474" y="622299"/>
                                </a:moveTo>
                                <a:lnTo>
                                  <a:pt x="34982" y="630466"/>
                                </a:lnTo>
                                <a:lnTo>
                                  <a:pt x="46326" y="641349"/>
                                </a:lnTo>
                                <a:lnTo>
                                  <a:pt x="54600" y="633410"/>
                                </a:lnTo>
                                <a:lnTo>
                                  <a:pt x="55027" y="633410"/>
                                </a:lnTo>
                                <a:lnTo>
                                  <a:pt x="43474" y="622299"/>
                                </a:lnTo>
                                <a:close/>
                              </a:path>
                              <a:path w="268605" h="1485900">
                                <a:moveTo>
                                  <a:pt x="71537" y="633410"/>
                                </a:moveTo>
                                <a:lnTo>
                                  <a:pt x="55027" y="633410"/>
                                </a:lnTo>
                                <a:lnTo>
                                  <a:pt x="63282" y="641349"/>
                                </a:lnTo>
                                <a:lnTo>
                                  <a:pt x="71537" y="633410"/>
                                </a:lnTo>
                                <a:close/>
                              </a:path>
                              <a:path w="268605" h="1485900">
                                <a:moveTo>
                                  <a:pt x="83090" y="622299"/>
                                </a:moveTo>
                                <a:lnTo>
                                  <a:pt x="75003" y="630077"/>
                                </a:lnTo>
                                <a:lnTo>
                                  <a:pt x="74691" y="630466"/>
                                </a:lnTo>
                                <a:lnTo>
                                  <a:pt x="86034" y="641349"/>
                                </a:lnTo>
                                <a:lnTo>
                                  <a:pt x="94309" y="633410"/>
                                </a:lnTo>
                                <a:lnTo>
                                  <a:pt x="94643" y="633410"/>
                                </a:lnTo>
                                <a:lnTo>
                                  <a:pt x="83090" y="622299"/>
                                </a:lnTo>
                                <a:close/>
                              </a:path>
                              <a:path w="268605" h="1485900">
                                <a:moveTo>
                                  <a:pt x="111154" y="633410"/>
                                </a:moveTo>
                                <a:lnTo>
                                  <a:pt x="94643" y="633410"/>
                                </a:lnTo>
                                <a:lnTo>
                                  <a:pt x="102899" y="641349"/>
                                </a:lnTo>
                                <a:lnTo>
                                  <a:pt x="111154" y="633410"/>
                                </a:lnTo>
                                <a:close/>
                              </a:path>
                              <a:path w="268605" h="1485900">
                                <a:moveTo>
                                  <a:pt x="177182" y="633410"/>
                                </a:moveTo>
                                <a:lnTo>
                                  <a:pt x="160672" y="633410"/>
                                </a:lnTo>
                                <a:lnTo>
                                  <a:pt x="168927" y="641349"/>
                                </a:lnTo>
                                <a:lnTo>
                                  <a:pt x="177182" y="633410"/>
                                </a:lnTo>
                                <a:close/>
                              </a:path>
                              <a:path w="268605" h="1485900">
                                <a:moveTo>
                                  <a:pt x="188736" y="622299"/>
                                </a:moveTo>
                                <a:lnTo>
                                  <a:pt x="180244" y="630466"/>
                                </a:lnTo>
                                <a:lnTo>
                                  <a:pt x="180579" y="630466"/>
                                </a:lnTo>
                                <a:lnTo>
                                  <a:pt x="191923" y="641349"/>
                                </a:lnTo>
                                <a:lnTo>
                                  <a:pt x="200197" y="633410"/>
                                </a:lnTo>
                                <a:lnTo>
                                  <a:pt x="197227" y="630466"/>
                                </a:lnTo>
                                <a:lnTo>
                                  <a:pt x="188736" y="622299"/>
                                </a:lnTo>
                                <a:close/>
                              </a:path>
                              <a:path w="268605" h="1485900">
                                <a:moveTo>
                                  <a:pt x="211777" y="622299"/>
                                </a:moveTo>
                                <a:lnTo>
                                  <a:pt x="203266" y="630466"/>
                                </a:lnTo>
                                <a:lnTo>
                                  <a:pt x="200289" y="633410"/>
                                </a:lnTo>
                                <a:lnTo>
                                  <a:pt x="208544" y="641349"/>
                                </a:lnTo>
                                <a:lnTo>
                                  <a:pt x="219861" y="630466"/>
                                </a:lnTo>
                                <a:lnTo>
                                  <a:pt x="220288" y="630466"/>
                                </a:lnTo>
                                <a:lnTo>
                                  <a:pt x="211777" y="622299"/>
                                </a:lnTo>
                                <a:close/>
                              </a:path>
                              <a:path w="268605" h="1485900">
                                <a:moveTo>
                                  <a:pt x="228352" y="622299"/>
                                </a:moveTo>
                                <a:lnTo>
                                  <a:pt x="219861" y="630466"/>
                                </a:lnTo>
                                <a:lnTo>
                                  <a:pt x="220288" y="630466"/>
                                </a:lnTo>
                                <a:lnTo>
                                  <a:pt x="231631" y="641349"/>
                                </a:lnTo>
                                <a:lnTo>
                                  <a:pt x="239905" y="633410"/>
                                </a:lnTo>
                                <a:lnTo>
                                  <a:pt x="228352" y="622299"/>
                                </a:lnTo>
                                <a:close/>
                              </a:path>
                              <a:path w="268605" h="1485900">
                                <a:moveTo>
                                  <a:pt x="251485" y="622299"/>
                                </a:moveTo>
                                <a:lnTo>
                                  <a:pt x="239905" y="633410"/>
                                </a:lnTo>
                                <a:lnTo>
                                  <a:pt x="248161" y="641349"/>
                                </a:lnTo>
                                <a:lnTo>
                                  <a:pt x="259478" y="630466"/>
                                </a:lnTo>
                                <a:lnTo>
                                  <a:pt x="259996" y="630466"/>
                                </a:lnTo>
                                <a:lnTo>
                                  <a:pt x="251485" y="622299"/>
                                </a:lnTo>
                                <a:close/>
                              </a:path>
                              <a:path w="268605" h="1485900">
                                <a:moveTo>
                                  <a:pt x="6787" y="603412"/>
                                </a:moveTo>
                                <a:lnTo>
                                  <a:pt x="0" y="609599"/>
                                </a:lnTo>
                                <a:lnTo>
                                  <a:pt x="0" y="634999"/>
                                </a:lnTo>
                                <a:lnTo>
                                  <a:pt x="6787" y="641187"/>
                                </a:lnTo>
                                <a:lnTo>
                                  <a:pt x="14892" y="633410"/>
                                </a:lnTo>
                                <a:lnTo>
                                  <a:pt x="15410" y="633410"/>
                                </a:lnTo>
                                <a:lnTo>
                                  <a:pt x="3857" y="622299"/>
                                </a:lnTo>
                                <a:lnTo>
                                  <a:pt x="15441" y="611716"/>
                                </a:lnTo>
                                <a:lnTo>
                                  <a:pt x="6787" y="603412"/>
                                </a:lnTo>
                                <a:close/>
                              </a:path>
                              <a:path w="268605" h="1485900">
                                <a:moveTo>
                                  <a:pt x="122707" y="622299"/>
                                </a:moveTo>
                                <a:lnTo>
                                  <a:pt x="114216" y="630466"/>
                                </a:lnTo>
                                <a:lnTo>
                                  <a:pt x="114399" y="630466"/>
                                </a:lnTo>
                                <a:lnTo>
                                  <a:pt x="122179" y="637930"/>
                                </a:lnTo>
                                <a:lnTo>
                                  <a:pt x="130794" y="630077"/>
                                </a:lnTo>
                                <a:lnTo>
                                  <a:pt x="122707" y="622299"/>
                                </a:lnTo>
                                <a:close/>
                              </a:path>
                              <a:path w="268605" h="1485900">
                                <a:moveTo>
                                  <a:pt x="149119" y="622299"/>
                                </a:moveTo>
                                <a:lnTo>
                                  <a:pt x="144354" y="626882"/>
                                </a:lnTo>
                                <a:lnTo>
                                  <a:pt x="156117" y="637605"/>
                                </a:lnTo>
                                <a:lnTo>
                                  <a:pt x="160489" y="633410"/>
                                </a:lnTo>
                                <a:lnTo>
                                  <a:pt x="160672" y="633410"/>
                                </a:lnTo>
                                <a:lnTo>
                                  <a:pt x="149119" y="622299"/>
                                </a:lnTo>
                                <a:close/>
                              </a:path>
                              <a:path w="268605" h="1485900">
                                <a:moveTo>
                                  <a:pt x="139327" y="622299"/>
                                </a:moveTo>
                                <a:lnTo>
                                  <a:pt x="130794" y="630077"/>
                                </a:lnTo>
                                <a:lnTo>
                                  <a:pt x="135913" y="634999"/>
                                </a:lnTo>
                                <a:lnTo>
                                  <a:pt x="144354" y="626882"/>
                                </a:lnTo>
                                <a:lnTo>
                                  <a:pt x="139327" y="622299"/>
                                </a:lnTo>
                                <a:close/>
                              </a:path>
                              <a:path w="268605" h="1485900">
                                <a:moveTo>
                                  <a:pt x="267969" y="622299"/>
                                </a:moveTo>
                                <a:lnTo>
                                  <a:pt x="259478" y="630466"/>
                                </a:lnTo>
                                <a:lnTo>
                                  <a:pt x="259996" y="630466"/>
                                </a:lnTo>
                                <a:lnTo>
                                  <a:pt x="264721" y="634999"/>
                                </a:lnTo>
                                <a:lnTo>
                                  <a:pt x="267969" y="634999"/>
                                </a:lnTo>
                                <a:lnTo>
                                  <a:pt x="267969" y="622299"/>
                                </a:lnTo>
                                <a:close/>
                              </a:path>
                              <a:path w="268605" h="1485900">
                                <a:moveTo>
                                  <a:pt x="46326" y="603249"/>
                                </a:moveTo>
                                <a:lnTo>
                                  <a:pt x="26472" y="622299"/>
                                </a:lnTo>
                                <a:lnTo>
                                  <a:pt x="34982" y="630466"/>
                                </a:lnTo>
                                <a:lnTo>
                                  <a:pt x="43474" y="622299"/>
                                </a:lnTo>
                                <a:lnTo>
                                  <a:pt x="35195" y="614338"/>
                                </a:lnTo>
                                <a:lnTo>
                                  <a:pt x="51752" y="614338"/>
                                </a:lnTo>
                                <a:lnTo>
                                  <a:pt x="54814" y="611394"/>
                                </a:lnTo>
                                <a:lnTo>
                                  <a:pt x="46326" y="603249"/>
                                </a:lnTo>
                                <a:close/>
                              </a:path>
                              <a:path w="268605" h="1485900">
                                <a:moveTo>
                                  <a:pt x="86034" y="603249"/>
                                </a:moveTo>
                                <a:lnTo>
                                  <a:pt x="66180" y="622299"/>
                                </a:lnTo>
                                <a:lnTo>
                                  <a:pt x="74691" y="630466"/>
                                </a:lnTo>
                                <a:lnTo>
                                  <a:pt x="75003" y="630077"/>
                                </a:lnTo>
                                <a:lnTo>
                                  <a:pt x="83090" y="622299"/>
                                </a:lnTo>
                                <a:lnTo>
                                  <a:pt x="74812" y="614338"/>
                                </a:lnTo>
                                <a:lnTo>
                                  <a:pt x="91369" y="614338"/>
                                </a:lnTo>
                                <a:lnTo>
                                  <a:pt x="94431" y="611394"/>
                                </a:lnTo>
                                <a:lnTo>
                                  <a:pt x="92652" y="609599"/>
                                </a:lnTo>
                                <a:lnTo>
                                  <a:pt x="86034" y="603249"/>
                                </a:lnTo>
                                <a:close/>
                              </a:path>
                              <a:path w="268605" h="1485900">
                                <a:moveTo>
                                  <a:pt x="122179" y="606669"/>
                                </a:moveTo>
                                <a:lnTo>
                                  <a:pt x="105888" y="622299"/>
                                </a:lnTo>
                                <a:lnTo>
                                  <a:pt x="114399" y="630466"/>
                                </a:lnTo>
                                <a:lnTo>
                                  <a:pt x="114216" y="630466"/>
                                </a:lnTo>
                                <a:lnTo>
                                  <a:pt x="122707" y="622299"/>
                                </a:lnTo>
                                <a:lnTo>
                                  <a:pt x="114429" y="614338"/>
                                </a:lnTo>
                                <a:lnTo>
                                  <a:pt x="130593" y="614338"/>
                                </a:lnTo>
                                <a:lnTo>
                                  <a:pt x="122179" y="606669"/>
                                </a:lnTo>
                                <a:close/>
                              </a:path>
                              <a:path w="268605" h="1485900">
                                <a:moveTo>
                                  <a:pt x="180457" y="614338"/>
                                </a:moveTo>
                                <a:lnTo>
                                  <a:pt x="180109" y="614585"/>
                                </a:lnTo>
                                <a:lnTo>
                                  <a:pt x="172069" y="622299"/>
                                </a:lnTo>
                                <a:lnTo>
                                  <a:pt x="180579" y="630466"/>
                                </a:lnTo>
                                <a:lnTo>
                                  <a:pt x="180244" y="630466"/>
                                </a:lnTo>
                                <a:lnTo>
                                  <a:pt x="188736" y="622299"/>
                                </a:lnTo>
                                <a:lnTo>
                                  <a:pt x="180457" y="614338"/>
                                </a:lnTo>
                                <a:close/>
                              </a:path>
                              <a:path w="268605" h="1485900">
                                <a:moveTo>
                                  <a:pt x="220074" y="614338"/>
                                </a:moveTo>
                                <a:lnTo>
                                  <a:pt x="211777" y="622299"/>
                                </a:lnTo>
                                <a:lnTo>
                                  <a:pt x="220288" y="630466"/>
                                </a:lnTo>
                                <a:lnTo>
                                  <a:pt x="219861" y="630466"/>
                                </a:lnTo>
                                <a:lnTo>
                                  <a:pt x="228352" y="622299"/>
                                </a:lnTo>
                                <a:lnTo>
                                  <a:pt x="220074" y="614338"/>
                                </a:lnTo>
                                <a:close/>
                              </a:path>
                              <a:path w="268605" h="1485900">
                                <a:moveTo>
                                  <a:pt x="259525" y="614585"/>
                                </a:moveTo>
                                <a:lnTo>
                                  <a:pt x="251485" y="622299"/>
                                </a:lnTo>
                                <a:lnTo>
                                  <a:pt x="259996" y="630466"/>
                                </a:lnTo>
                                <a:lnTo>
                                  <a:pt x="259478" y="630466"/>
                                </a:lnTo>
                                <a:lnTo>
                                  <a:pt x="267969" y="622299"/>
                                </a:lnTo>
                                <a:lnTo>
                                  <a:pt x="259525" y="614585"/>
                                </a:lnTo>
                                <a:close/>
                              </a:path>
                              <a:path w="268605" h="1485900">
                                <a:moveTo>
                                  <a:pt x="144354" y="617717"/>
                                </a:moveTo>
                                <a:lnTo>
                                  <a:pt x="139327" y="622299"/>
                                </a:lnTo>
                                <a:lnTo>
                                  <a:pt x="144354" y="626882"/>
                                </a:lnTo>
                                <a:lnTo>
                                  <a:pt x="149119" y="622299"/>
                                </a:lnTo>
                                <a:lnTo>
                                  <a:pt x="144354" y="617717"/>
                                </a:lnTo>
                                <a:close/>
                              </a:path>
                              <a:path w="268605" h="1485900">
                                <a:moveTo>
                                  <a:pt x="24173" y="603738"/>
                                </a:moveTo>
                                <a:lnTo>
                                  <a:pt x="15441" y="611716"/>
                                </a:lnTo>
                                <a:lnTo>
                                  <a:pt x="26472" y="622299"/>
                                </a:lnTo>
                                <a:lnTo>
                                  <a:pt x="34769" y="614338"/>
                                </a:lnTo>
                                <a:lnTo>
                                  <a:pt x="35195" y="614338"/>
                                </a:lnTo>
                                <a:lnTo>
                                  <a:pt x="24173" y="603738"/>
                                </a:lnTo>
                                <a:close/>
                              </a:path>
                              <a:path w="268605" h="1485900">
                                <a:moveTo>
                                  <a:pt x="51752" y="614338"/>
                                </a:moveTo>
                                <a:lnTo>
                                  <a:pt x="35195" y="614338"/>
                                </a:lnTo>
                                <a:lnTo>
                                  <a:pt x="43474" y="622299"/>
                                </a:lnTo>
                                <a:lnTo>
                                  <a:pt x="51752" y="614338"/>
                                </a:lnTo>
                                <a:close/>
                              </a:path>
                              <a:path w="268605" h="1485900">
                                <a:moveTo>
                                  <a:pt x="63282" y="603249"/>
                                </a:moveTo>
                                <a:lnTo>
                                  <a:pt x="54814" y="611394"/>
                                </a:lnTo>
                                <a:lnTo>
                                  <a:pt x="66180" y="622299"/>
                                </a:lnTo>
                                <a:lnTo>
                                  <a:pt x="74477" y="614338"/>
                                </a:lnTo>
                                <a:lnTo>
                                  <a:pt x="74812" y="614338"/>
                                </a:lnTo>
                                <a:lnTo>
                                  <a:pt x="63282" y="603249"/>
                                </a:lnTo>
                                <a:close/>
                              </a:path>
                              <a:path w="268605" h="1485900">
                                <a:moveTo>
                                  <a:pt x="91369" y="614338"/>
                                </a:moveTo>
                                <a:lnTo>
                                  <a:pt x="74812" y="614338"/>
                                </a:lnTo>
                                <a:lnTo>
                                  <a:pt x="83090" y="622299"/>
                                </a:lnTo>
                                <a:lnTo>
                                  <a:pt x="91369" y="614338"/>
                                </a:lnTo>
                                <a:close/>
                              </a:path>
                              <a:path w="268605" h="1485900">
                                <a:moveTo>
                                  <a:pt x="102899" y="603249"/>
                                </a:moveTo>
                                <a:lnTo>
                                  <a:pt x="96296" y="609599"/>
                                </a:lnTo>
                                <a:lnTo>
                                  <a:pt x="94522" y="611394"/>
                                </a:lnTo>
                                <a:lnTo>
                                  <a:pt x="105888" y="622299"/>
                                </a:lnTo>
                                <a:lnTo>
                                  <a:pt x="114186" y="614338"/>
                                </a:lnTo>
                                <a:lnTo>
                                  <a:pt x="114429" y="614338"/>
                                </a:lnTo>
                                <a:lnTo>
                                  <a:pt x="102899" y="603249"/>
                                </a:lnTo>
                                <a:close/>
                              </a:path>
                              <a:path w="268605" h="1485900">
                                <a:moveTo>
                                  <a:pt x="130593" y="614338"/>
                                </a:moveTo>
                                <a:lnTo>
                                  <a:pt x="114429" y="614338"/>
                                </a:lnTo>
                                <a:lnTo>
                                  <a:pt x="122707" y="622299"/>
                                </a:lnTo>
                                <a:lnTo>
                                  <a:pt x="130729" y="614585"/>
                                </a:lnTo>
                                <a:lnTo>
                                  <a:pt x="130863" y="614585"/>
                                </a:lnTo>
                                <a:lnTo>
                                  <a:pt x="130593" y="614338"/>
                                </a:lnTo>
                                <a:close/>
                              </a:path>
                              <a:path w="268605" h="1485900">
                                <a:moveTo>
                                  <a:pt x="135913" y="609599"/>
                                </a:moveTo>
                                <a:lnTo>
                                  <a:pt x="130729" y="614585"/>
                                </a:lnTo>
                                <a:lnTo>
                                  <a:pt x="130863" y="614585"/>
                                </a:lnTo>
                                <a:lnTo>
                                  <a:pt x="139327" y="622299"/>
                                </a:lnTo>
                                <a:lnTo>
                                  <a:pt x="144354" y="617717"/>
                                </a:lnTo>
                                <a:lnTo>
                                  <a:pt x="135913" y="609599"/>
                                </a:lnTo>
                                <a:close/>
                              </a:path>
                              <a:path w="268605" h="1485900">
                                <a:moveTo>
                                  <a:pt x="156117" y="606994"/>
                                </a:moveTo>
                                <a:lnTo>
                                  <a:pt x="144354" y="617717"/>
                                </a:lnTo>
                                <a:lnTo>
                                  <a:pt x="149119" y="622299"/>
                                </a:lnTo>
                                <a:lnTo>
                                  <a:pt x="160459" y="611394"/>
                                </a:lnTo>
                                <a:lnTo>
                                  <a:pt x="160702" y="611394"/>
                                </a:lnTo>
                                <a:lnTo>
                                  <a:pt x="156117" y="606994"/>
                                </a:lnTo>
                                <a:close/>
                              </a:path>
                              <a:path w="268605" h="1485900">
                                <a:moveTo>
                                  <a:pt x="168927" y="603249"/>
                                </a:moveTo>
                                <a:lnTo>
                                  <a:pt x="160459" y="611394"/>
                                </a:lnTo>
                                <a:lnTo>
                                  <a:pt x="160702" y="611394"/>
                                </a:lnTo>
                                <a:lnTo>
                                  <a:pt x="172069" y="622299"/>
                                </a:lnTo>
                                <a:lnTo>
                                  <a:pt x="180366" y="614338"/>
                                </a:lnTo>
                                <a:lnTo>
                                  <a:pt x="177730" y="611716"/>
                                </a:lnTo>
                                <a:lnTo>
                                  <a:pt x="168927" y="603249"/>
                                </a:lnTo>
                                <a:close/>
                              </a:path>
                              <a:path w="268605" h="1485900">
                                <a:moveTo>
                                  <a:pt x="191923" y="603249"/>
                                </a:moveTo>
                                <a:lnTo>
                                  <a:pt x="183099" y="611716"/>
                                </a:lnTo>
                                <a:lnTo>
                                  <a:pt x="180457" y="614338"/>
                                </a:lnTo>
                                <a:lnTo>
                                  <a:pt x="188736" y="622299"/>
                                </a:lnTo>
                                <a:lnTo>
                                  <a:pt x="200076" y="611394"/>
                                </a:lnTo>
                                <a:lnTo>
                                  <a:pt x="200411" y="611394"/>
                                </a:lnTo>
                                <a:lnTo>
                                  <a:pt x="191923" y="603249"/>
                                </a:lnTo>
                                <a:close/>
                              </a:path>
                              <a:path w="268605" h="1485900">
                                <a:moveTo>
                                  <a:pt x="208544" y="603249"/>
                                </a:moveTo>
                                <a:lnTo>
                                  <a:pt x="200076" y="611394"/>
                                </a:lnTo>
                                <a:lnTo>
                                  <a:pt x="200411" y="611394"/>
                                </a:lnTo>
                                <a:lnTo>
                                  <a:pt x="211777" y="622299"/>
                                </a:lnTo>
                                <a:lnTo>
                                  <a:pt x="220074" y="614338"/>
                                </a:lnTo>
                                <a:lnTo>
                                  <a:pt x="208544" y="603249"/>
                                </a:lnTo>
                                <a:close/>
                              </a:path>
                              <a:path w="268605" h="1485900">
                                <a:moveTo>
                                  <a:pt x="231631" y="603249"/>
                                </a:moveTo>
                                <a:lnTo>
                                  <a:pt x="220074" y="614338"/>
                                </a:lnTo>
                                <a:lnTo>
                                  <a:pt x="228352" y="622299"/>
                                </a:lnTo>
                                <a:lnTo>
                                  <a:pt x="239693" y="611394"/>
                                </a:lnTo>
                                <a:lnTo>
                                  <a:pt x="240119" y="611394"/>
                                </a:lnTo>
                                <a:lnTo>
                                  <a:pt x="231631" y="603249"/>
                                </a:lnTo>
                                <a:close/>
                              </a:path>
                              <a:path w="268605" h="1485900">
                                <a:moveTo>
                                  <a:pt x="247653" y="603738"/>
                                </a:moveTo>
                                <a:lnTo>
                                  <a:pt x="239693" y="611394"/>
                                </a:lnTo>
                                <a:lnTo>
                                  <a:pt x="240119" y="611394"/>
                                </a:lnTo>
                                <a:lnTo>
                                  <a:pt x="251485" y="622299"/>
                                </a:lnTo>
                                <a:lnTo>
                                  <a:pt x="259525" y="614585"/>
                                </a:lnTo>
                                <a:lnTo>
                                  <a:pt x="247653" y="603738"/>
                                </a:lnTo>
                                <a:close/>
                              </a:path>
                              <a:path w="268605" h="1485900">
                                <a:moveTo>
                                  <a:pt x="267969" y="609599"/>
                                </a:moveTo>
                                <a:lnTo>
                                  <a:pt x="264721" y="609599"/>
                                </a:lnTo>
                                <a:lnTo>
                                  <a:pt x="259525" y="614585"/>
                                </a:lnTo>
                                <a:lnTo>
                                  <a:pt x="267969" y="622299"/>
                                </a:lnTo>
                                <a:lnTo>
                                  <a:pt x="267969" y="609599"/>
                                </a:lnTo>
                                <a:close/>
                              </a:path>
                              <a:path w="268605" h="1485900">
                                <a:moveTo>
                                  <a:pt x="127528" y="601536"/>
                                </a:moveTo>
                                <a:lnTo>
                                  <a:pt x="122179" y="606669"/>
                                </a:lnTo>
                                <a:lnTo>
                                  <a:pt x="130863" y="614585"/>
                                </a:lnTo>
                                <a:lnTo>
                                  <a:pt x="130729" y="614585"/>
                                </a:lnTo>
                                <a:lnTo>
                                  <a:pt x="135913" y="609599"/>
                                </a:lnTo>
                                <a:lnTo>
                                  <a:pt x="127528" y="601536"/>
                                </a:lnTo>
                                <a:close/>
                              </a:path>
                              <a:path w="268605" h="1485900">
                                <a:moveTo>
                                  <a:pt x="15539" y="595435"/>
                                </a:moveTo>
                                <a:lnTo>
                                  <a:pt x="6787" y="603412"/>
                                </a:lnTo>
                                <a:lnTo>
                                  <a:pt x="15441" y="611716"/>
                                </a:lnTo>
                                <a:lnTo>
                                  <a:pt x="24173" y="603738"/>
                                </a:lnTo>
                                <a:lnTo>
                                  <a:pt x="15539" y="595435"/>
                                </a:lnTo>
                                <a:close/>
                              </a:path>
                              <a:path w="268605" h="1485900">
                                <a:moveTo>
                                  <a:pt x="66180" y="584199"/>
                                </a:moveTo>
                                <a:lnTo>
                                  <a:pt x="46326" y="603249"/>
                                </a:lnTo>
                                <a:lnTo>
                                  <a:pt x="54814" y="611394"/>
                                </a:lnTo>
                                <a:lnTo>
                                  <a:pt x="63282" y="603249"/>
                                </a:lnTo>
                                <a:lnTo>
                                  <a:pt x="54981" y="595266"/>
                                </a:lnTo>
                                <a:lnTo>
                                  <a:pt x="71583" y="595266"/>
                                </a:lnTo>
                                <a:lnTo>
                                  <a:pt x="74645" y="592322"/>
                                </a:lnTo>
                                <a:lnTo>
                                  <a:pt x="66180" y="584199"/>
                                </a:lnTo>
                                <a:close/>
                              </a:path>
                              <a:path w="268605" h="1485900">
                                <a:moveTo>
                                  <a:pt x="101816" y="588107"/>
                                </a:moveTo>
                                <a:lnTo>
                                  <a:pt x="86034" y="603249"/>
                                </a:lnTo>
                                <a:lnTo>
                                  <a:pt x="94522" y="611394"/>
                                </a:lnTo>
                                <a:lnTo>
                                  <a:pt x="96296" y="609599"/>
                                </a:lnTo>
                                <a:lnTo>
                                  <a:pt x="102899" y="603249"/>
                                </a:lnTo>
                                <a:lnTo>
                                  <a:pt x="94598" y="595266"/>
                                </a:lnTo>
                                <a:lnTo>
                                  <a:pt x="109670" y="595266"/>
                                </a:lnTo>
                                <a:lnTo>
                                  <a:pt x="101816" y="588107"/>
                                </a:lnTo>
                                <a:close/>
                              </a:path>
                              <a:path w="268605" h="1485900">
                                <a:moveTo>
                                  <a:pt x="164693" y="599178"/>
                                </a:moveTo>
                                <a:lnTo>
                                  <a:pt x="156117" y="606994"/>
                                </a:lnTo>
                                <a:lnTo>
                                  <a:pt x="160702" y="611394"/>
                                </a:lnTo>
                                <a:lnTo>
                                  <a:pt x="160459" y="611394"/>
                                </a:lnTo>
                                <a:lnTo>
                                  <a:pt x="168927" y="603249"/>
                                </a:lnTo>
                                <a:lnTo>
                                  <a:pt x="164693" y="599178"/>
                                </a:lnTo>
                                <a:close/>
                              </a:path>
                              <a:path w="268605" h="1485900">
                                <a:moveTo>
                                  <a:pt x="200243" y="595266"/>
                                </a:moveTo>
                                <a:lnTo>
                                  <a:pt x="191923" y="603249"/>
                                </a:lnTo>
                                <a:lnTo>
                                  <a:pt x="200411" y="611394"/>
                                </a:lnTo>
                                <a:lnTo>
                                  <a:pt x="200076" y="611394"/>
                                </a:lnTo>
                                <a:lnTo>
                                  <a:pt x="208544" y="603249"/>
                                </a:lnTo>
                                <a:lnTo>
                                  <a:pt x="200243" y="595266"/>
                                </a:lnTo>
                                <a:close/>
                              </a:path>
                              <a:path w="268605" h="1485900">
                                <a:moveTo>
                                  <a:pt x="239185" y="596001"/>
                                </a:moveTo>
                                <a:lnTo>
                                  <a:pt x="231631" y="603249"/>
                                </a:lnTo>
                                <a:lnTo>
                                  <a:pt x="240119" y="611394"/>
                                </a:lnTo>
                                <a:lnTo>
                                  <a:pt x="239693" y="611394"/>
                                </a:lnTo>
                                <a:lnTo>
                                  <a:pt x="247653" y="603738"/>
                                </a:lnTo>
                                <a:lnTo>
                                  <a:pt x="239185" y="596001"/>
                                </a:lnTo>
                                <a:close/>
                              </a:path>
                              <a:path w="268605" h="1485900">
                                <a:moveTo>
                                  <a:pt x="138978" y="590549"/>
                                </a:moveTo>
                                <a:lnTo>
                                  <a:pt x="127528" y="601536"/>
                                </a:lnTo>
                                <a:lnTo>
                                  <a:pt x="135913" y="609599"/>
                                </a:lnTo>
                                <a:lnTo>
                                  <a:pt x="147360" y="598591"/>
                                </a:lnTo>
                                <a:lnTo>
                                  <a:pt x="138978" y="590549"/>
                                </a:lnTo>
                                <a:close/>
                              </a:path>
                              <a:path w="268605" h="1485900">
                                <a:moveTo>
                                  <a:pt x="261367" y="590549"/>
                                </a:moveTo>
                                <a:lnTo>
                                  <a:pt x="253005" y="598591"/>
                                </a:lnTo>
                                <a:lnTo>
                                  <a:pt x="253248" y="598591"/>
                                </a:lnTo>
                                <a:lnTo>
                                  <a:pt x="264721" y="609599"/>
                                </a:lnTo>
                                <a:lnTo>
                                  <a:pt x="267969" y="596899"/>
                                </a:lnTo>
                                <a:lnTo>
                                  <a:pt x="261367" y="590549"/>
                                </a:lnTo>
                                <a:close/>
                              </a:path>
                              <a:path w="268605" h="1485900">
                                <a:moveTo>
                                  <a:pt x="155721" y="590549"/>
                                </a:moveTo>
                                <a:lnTo>
                                  <a:pt x="147360" y="598591"/>
                                </a:lnTo>
                                <a:lnTo>
                                  <a:pt x="156117" y="606994"/>
                                </a:lnTo>
                                <a:lnTo>
                                  <a:pt x="164693" y="599178"/>
                                </a:lnTo>
                                <a:lnTo>
                                  <a:pt x="155721" y="590549"/>
                                </a:lnTo>
                                <a:close/>
                              </a:path>
                              <a:path w="268605" h="1485900">
                                <a:moveTo>
                                  <a:pt x="116105" y="590549"/>
                                </a:moveTo>
                                <a:lnTo>
                                  <a:pt x="111025" y="595435"/>
                                </a:lnTo>
                                <a:lnTo>
                                  <a:pt x="110476" y="596001"/>
                                </a:lnTo>
                                <a:lnTo>
                                  <a:pt x="122179" y="606669"/>
                                </a:lnTo>
                                <a:lnTo>
                                  <a:pt x="127528" y="601536"/>
                                </a:lnTo>
                                <a:lnTo>
                                  <a:pt x="116105" y="590549"/>
                                </a:lnTo>
                                <a:close/>
                              </a:path>
                              <a:path w="268605" h="1485900">
                                <a:moveTo>
                                  <a:pt x="27150" y="584851"/>
                                </a:moveTo>
                                <a:lnTo>
                                  <a:pt x="15539" y="595435"/>
                                </a:lnTo>
                                <a:lnTo>
                                  <a:pt x="24173" y="603738"/>
                                </a:lnTo>
                                <a:lnTo>
                                  <a:pt x="35781" y="593132"/>
                                </a:lnTo>
                                <a:lnTo>
                                  <a:pt x="27150" y="584851"/>
                                </a:lnTo>
                                <a:close/>
                              </a:path>
                              <a:path w="268605" h="1485900">
                                <a:moveTo>
                                  <a:pt x="244867" y="590549"/>
                                </a:moveTo>
                                <a:lnTo>
                                  <a:pt x="239185" y="596001"/>
                                </a:lnTo>
                                <a:lnTo>
                                  <a:pt x="247653" y="603738"/>
                                </a:lnTo>
                                <a:lnTo>
                                  <a:pt x="253005" y="598591"/>
                                </a:lnTo>
                                <a:lnTo>
                                  <a:pt x="253248" y="598591"/>
                                </a:lnTo>
                                <a:lnTo>
                                  <a:pt x="244867" y="590549"/>
                                </a:lnTo>
                                <a:close/>
                              </a:path>
                              <a:path w="268605" h="1485900">
                                <a:moveTo>
                                  <a:pt x="0" y="584199"/>
                                </a:moveTo>
                                <a:lnTo>
                                  <a:pt x="0" y="596899"/>
                                </a:lnTo>
                                <a:lnTo>
                                  <a:pt x="6787" y="603412"/>
                                </a:lnTo>
                                <a:lnTo>
                                  <a:pt x="13932" y="596899"/>
                                </a:lnTo>
                                <a:lnTo>
                                  <a:pt x="3857" y="596899"/>
                                </a:lnTo>
                                <a:lnTo>
                                  <a:pt x="0" y="584199"/>
                                </a:lnTo>
                                <a:close/>
                              </a:path>
                              <a:path w="268605" h="1485900">
                                <a:moveTo>
                                  <a:pt x="44489" y="585176"/>
                                </a:moveTo>
                                <a:lnTo>
                                  <a:pt x="35781" y="593132"/>
                                </a:lnTo>
                                <a:lnTo>
                                  <a:pt x="46326" y="603249"/>
                                </a:lnTo>
                                <a:lnTo>
                                  <a:pt x="54646" y="595266"/>
                                </a:lnTo>
                                <a:lnTo>
                                  <a:pt x="54981" y="595266"/>
                                </a:lnTo>
                                <a:lnTo>
                                  <a:pt x="44489" y="585176"/>
                                </a:lnTo>
                                <a:close/>
                              </a:path>
                              <a:path w="268605" h="1485900">
                                <a:moveTo>
                                  <a:pt x="71583" y="595266"/>
                                </a:moveTo>
                                <a:lnTo>
                                  <a:pt x="54981" y="595266"/>
                                </a:lnTo>
                                <a:lnTo>
                                  <a:pt x="63282" y="603249"/>
                                </a:lnTo>
                                <a:lnTo>
                                  <a:pt x="71583" y="595266"/>
                                </a:lnTo>
                                <a:close/>
                              </a:path>
                              <a:path w="268605" h="1485900">
                                <a:moveTo>
                                  <a:pt x="83090" y="584199"/>
                                </a:moveTo>
                                <a:lnTo>
                                  <a:pt x="74645" y="592322"/>
                                </a:lnTo>
                                <a:lnTo>
                                  <a:pt x="86034" y="603249"/>
                                </a:lnTo>
                                <a:lnTo>
                                  <a:pt x="94354" y="595266"/>
                                </a:lnTo>
                                <a:lnTo>
                                  <a:pt x="94598" y="595266"/>
                                </a:lnTo>
                                <a:lnTo>
                                  <a:pt x="83090" y="584199"/>
                                </a:lnTo>
                                <a:close/>
                              </a:path>
                              <a:path w="268605" h="1485900">
                                <a:moveTo>
                                  <a:pt x="109670" y="595266"/>
                                </a:moveTo>
                                <a:lnTo>
                                  <a:pt x="94598" y="595266"/>
                                </a:lnTo>
                                <a:lnTo>
                                  <a:pt x="102899" y="603249"/>
                                </a:lnTo>
                                <a:lnTo>
                                  <a:pt x="110436" y="596001"/>
                                </a:lnTo>
                                <a:lnTo>
                                  <a:pt x="109670" y="595266"/>
                                </a:lnTo>
                                <a:close/>
                              </a:path>
                              <a:path w="268605" h="1485900">
                                <a:moveTo>
                                  <a:pt x="176481" y="588433"/>
                                </a:moveTo>
                                <a:lnTo>
                                  <a:pt x="164693" y="599178"/>
                                </a:lnTo>
                                <a:lnTo>
                                  <a:pt x="168927" y="603249"/>
                                </a:lnTo>
                                <a:lnTo>
                                  <a:pt x="180290" y="592322"/>
                                </a:lnTo>
                                <a:lnTo>
                                  <a:pt x="180534" y="592322"/>
                                </a:lnTo>
                                <a:lnTo>
                                  <a:pt x="176481" y="588433"/>
                                </a:lnTo>
                                <a:close/>
                              </a:path>
                              <a:path w="268605" h="1485900">
                                <a:moveTo>
                                  <a:pt x="188736" y="584199"/>
                                </a:moveTo>
                                <a:lnTo>
                                  <a:pt x="180290" y="592322"/>
                                </a:lnTo>
                                <a:lnTo>
                                  <a:pt x="180534" y="592322"/>
                                </a:lnTo>
                                <a:lnTo>
                                  <a:pt x="191923" y="603249"/>
                                </a:lnTo>
                                <a:lnTo>
                                  <a:pt x="200243" y="595266"/>
                                </a:lnTo>
                                <a:lnTo>
                                  <a:pt x="188736" y="584199"/>
                                </a:lnTo>
                                <a:close/>
                              </a:path>
                              <a:path w="268605" h="1485900">
                                <a:moveTo>
                                  <a:pt x="211777" y="584199"/>
                                </a:moveTo>
                                <a:lnTo>
                                  <a:pt x="200243" y="595266"/>
                                </a:lnTo>
                                <a:lnTo>
                                  <a:pt x="208544" y="603249"/>
                                </a:lnTo>
                                <a:lnTo>
                                  <a:pt x="219907" y="592322"/>
                                </a:lnTo>
                                <a:lnTo>
                                  <a:pt x="220242" y="592322"/>
                                </a:lnTo>
                                <a:lnTo>
                                  <a:pt x="211777" y="584199"/>
                                </a:lnTo>
                                <a:close/>
                              </a:path>
                              <a:path w="268605" h="1485900">
                                <a:moveTo>
                                  <a:pt x="227337" y="585176"/>
                                </a:moveTo>
                                <a:lnTo>
                                  <a:pt x="219907" y="592322"/>
                                </a:lnTo>
                                <a:lnTo>
                                  <a:pt x="220242" y="592322"/>
                                </a:lnTo>
                                <a:lnTo>
                                  <a:pt x="231631" y="603249"/>
                                </a:lnTo>
                                <a:lnTo>
                                  <a:pt x="239185" y="596001"/>
                                </a:lnTo>
                                <a:lnTo>
                                  <a:pt x="227337" y="585176"/>
                                </a:lnTo>
                                <a:close/>
                              </a:path>
                              <a:path w="268605" h="1485900">
                                <a:moveTo>
                                  <a:pt x="158833" y="571499"/>
                                </a:moveTo>
                                <a:lnTo>
                                  <a:pt x="138978" y="590549"/>
                                </a:lnTo>
                                <a:lnTo>
                                  <a:pt x="147360" y="598591"/>
                                </a:lnTo>
                                <a:lnTo>
                                  <a:pt x="155721" y="590549"/>
                                </a:lnTo>
                                <a:lnTo>
                                  <a:pt x="147481" y="582625"/>
                                </a:lnTo>
                                <a:lnTo>
                                  <a:pt x="163962" y="582625"/>
                                </a:lnTo>
                                <a:lnTo>
                                  <a:pt x="167024" y="579680"/>
                                </a:lnTo>
                                <a:lnTo>
                                  <a:pt x="167358" y="579680"/>
                                </a:lnTo>
                                <a:lnTo>
                                  <a:pt x="158833" y="571499"/>
                                </a:lnTo>
                                <a:close/>
                              </a:path>
                              <a:path w="268605" h="1485900">
                                <a:moveTo>
                                  <a:pt x="253126" y="582625"/>
                                </a:moveTo>
                                <a:lnTo>
                                  <a:pt x="244867" y="590549"/>
                                </a:lnTo>
                                <a:lnTo>
                                  <a:pt x="253248" y="598591"/>
                                </a:lnTo>
                                <a:lnTo>
                                  <a:pt x="253005" y="598591"/>
                                </a:lnTo>
                                <a:lnTo>
                                  <a:pt x="261367" y="590549"/>
                                </a:lnTo>
                                <a:lnTo>
                                  <a:pt x="253126" y="582625"/>
                                </a:lnTo>
                                <a:close/>
                              </a:path>
                              <a:path w="268605" h="1485900">
                                <a:moveTo>
                                  <a:pt x="13236" y="571499"/>
                                </a:moveTo>
                                <a:lnTo>
                                  <a:pt x="0" y="584199"/>
                                </a:lnTo>
                                <a:lnTo>
                                  <a:pt x="3857" y="596899"/>
                                </a:lnTo>
                                <a:lnTo>
                                  <a:pt x="10459" y="590549"/>
                                </a:lnTo>
                                <a:lnTo>
                                  <a:pt x="3857" y="584199"/>
                                </a:lnTo>
                                <a:lnTo>
                                  <a:pt x="17062" y="584199"/>
                                </a:lnTo>
                                <a:lnTo>
                                  <a:pt x="21762" y="579680"/>
                                </a:lnTo>
                                <a:lnTo>
                                  <a:pt x="13236" y="571499"/>
                                </a:lnTo>
                                <a:close/>
                              </a:path>
                              <a:path w="268605" h="1485900">
                                <a:moveTo>
                                  <a:pt x="10459" y="590549"/>
                                </a:moveTo>
                                <a:lnTo>
                                  <a:pt x="3857" y="596899"/>
                                </a:lnTo>
                                <a:lnTo>
                                  <a:pt x="13932" y="596899"/>
                                </a:lnTo>
                                <a:lnTo>
                                  <a:pt x="15539" y="595435"/>
                                </a:lnTo>
                                <a:lnTo>
                                  <a:pt x="10459" y="590549"/>
                                </a:lnTo>
                                <a:close/>
                              </a:path>
                              <a:path w="268605" h="1485900">
                                <a:moveTo>
                                  <a:pt x="119124" y="571499"/>
                                </a:moveTo>
                                <a:lnTo>
                                  <a:pt x="101816" y="588107"/>
                                </a:lnTo>
                                <a:lnTo>
                                  <a:pt x="110476" y="596001"/>
                                </a:lnTo>
                                <a:lnTo>
                                  <a:pt x="111025" y="595435"/>
                                </a:lnTo>
                                <a:lnTo>
                                  <a:pt x="116105" y="590549"/>
                                </a:lnTo>
                                <a:lnTo>
                                  <a:pt x="107864" y="582625"/>
                                </a:lnTo>
                                <a:lnTo>
                                  <a:pt x="124345" y="582625"/>
                                </a:lnTo>
                                <a:lnTo>
                                  <a:pt x="127407" y="579680"/>
                                </a:lnTo>
                                <a:lnTo>
                                  <a:pt x="127650" y="579680"/>
                                </a:lnTo>
                                <a:lnTo>
                                  <a:pt x="119124" y="571499"/>
                                </a:lnTo>
                                <a:close/>
                              </a:path>
                              <a:path w="268605" h="1485900">
                                <a:moveTo>
                                  <a:pt x="35878" y="576895"/>
                                </a:moveTo>
                                <a:lnTo>
                                  <a:pt x="27150" y="584851"/>
                                </a:lnTo>
                                <a:lnTo>
                                  <a:pt x="35781" y="593132"/>
                                </a:lnTo>
                                <a:lnTo>
                                  <a:pt x="44489" y="585176"/>
                                </a:lnTo>
                                <a:lnTo>
                                  <a:pt x="35878" y="576895"/>
                                </a:lnTo>
                                <a:close/>
                              </a:path>
                              <a:path w="268605" h="1485900">
                                <a:moveTo>
                                  <a:pt x="74645" y="576077"/>
                                </a:moveTo>
                                <a:lnTo>
                                  <a:pt x="66180" y="584199"/>
                                </a:lnTo>
                                <a:lnTo>
                                  <a:pt x="74645" y="592322"/>
                                </a:lnTo>
                                <a:lnTo>
                                  <a:pt x="83090" y="584199"/>
                                </a:lnTo>
                                <a:lnTo>
                                  <a:pt x="74645" y="576077"/>
                                </a:lnTo>
                                <a:close/>
                              </a:path>
                              <a:path w="268605" h="1485900">
                                <a:moveTo>
                                  <a:pt x="185032" y="580638"/>
                                </a:moveTo>
                                <a:lnTo>
                                  <a:pt x="176481" y="588433"/>
                                </a:lnTo>
                                <a:lnTo>
                                  <a:pt x="180534" y="592322"/>
                                </a:lnTo>
                                <a:lnTo>
                                  <a:pt x="180290" y="592322"/>
                                </a:lnTo>
                                <a:lnTo>
                                  <a:pt x="188736" y="584199"/>
                                </a:lnTo>
                                <a:lnTo>
                                  <a:pt x="185032" y="580638"/>
                                </a:lnTo>
                                <a:close/>
                              </a:path>
                              <a:path w="268605" h="1485900">
                                <a:moveTo>
                                  <a:pt x="218872" y="577443"/>
                                </a:moveTo>
                                <a:lnTo>
                                  <a:pt x="216487" y="579680"/>
                                </a:lnTo>
                                <a:lnTo>
                                  <a:pt x="211777" y="584199"/>
                                </a:lnTo>
                                <a:lnTo>
                                  <a:pt x="220242" y="592322"/>
                                </a:lnTo>
                                <a:lnTo>
                                  <a:pt x="219907" y="592322"/>
                                </a:lnTo>
                                <a:lnTo>
                                  <a:pt x="227337" y="585176"/>
                                </a:lnTo>
                                <a:lnTo>
                                  <a:pt x="218872" y="577443"/>
                                </a:lnTo>
                                <a:close/>
                              </a:path>
                              <a:path w="268605" h="1485900">
                                <a:moveTo>
                                  <a:pt x="17062" y="584199"/>
                                </a:moveTo>
                                <a:lnTo>
                                  <a:pt x="3857" y="584199"/>
                                </a:lnTo>
                                <a:lnTo>
                                  <a:pt x="10459" y="590549"/>
                                </a:lnTo>
                                <a:lnTo>
                                  <a:pt x="17062" y="584199"/>
                                </a:lnTo>
                                <a:close/>
                              </a:path>
                              <a:path w="268605" h="1485900">
                                <a:moveTo>
                                  <a:pt x="124345" y="582625"/>
                                </a:moveTo>
                                <a:lnTo>
                                  <a:pt x="107864" y="582625"/>
                                </a:lnTo>
                                <a:lnTo>
                                  <a:pt x="116105" y="590549"/>
                                </a:lnTo>
                                <a:lnTo>
                                  <a:pt x="124345" y="582625"/>
                                </a:lnTo>
                                <a:close/>
                              </a:path>
                              <a:path w="268605" h="1485900">
                                <a:moveTo>
                                  <a:pt x="135913" y="571499"/>
                                </a:moveTo>
                                <a:lnTo>
                                  <a:pt x="127407" y="579680"/>
                                </a:lnTo>
                                <a:lnTo>
                                  <a:pt x="127650" y="579680"/>
                                </a:lnTo>
                                <a:lnTo>
                                  <a:pt x="138978" y="590549"/>
                                </a:lnTo>
                                <a:lnTo>
                                  <a:pt x="147238" y="582625"/>
                                </a:lnTo>
                                <a:lnTo>
                                  <a:pt x="147481" y="582625"/>
                                </a:lnTo>
                                <a:lnTo>
                                  <a:pt x="135913" y="571499"/>
                                </a:lnTo>
                                <a:close/>
                              </a:path>
                              <a:path w="268605" h="1485900">
                                <a:moveTo>
                                  <a:pt x="163962" y="582625"/>
                                </a:moveTo>
                                <a:lnTo>
                                  <a:pt x="147481" y="582625"/>
                                </a:lnTo>
                                <a:lnTo>
                                  <a:pt x="155721" y="590549"/>
                                </a:lnTo>
                                <a:lnTo>
                                  <a:pt x="163962" y="582625"/>
                                </a:lnTo>
                                <a:close/>
                              </a:path>
                              <a:path w="268605" h="1485900">
                                <a:moveTo>
                                  <a:pt x="241558" y="571499"/>
                                </a:moveTo>
                                <a:lnTo>
                                  <a:pt x="233052" y="579680"/>
                                </a:lnTo>
                                <a:lnTo>
                                  <a:pt x="233539" y="579680"/>
                                </a:lnTo>
                                <a:lnTo>
                                  <a:pt x="244867" y="590549"/>
                                </a:lnTo>
                                <a:lnTo>
                                  <a:pt x="253126" y="582625"/>
                                </a:lnTo>
                                <a:lnTo>
                                  <a:pt x="241558" y="571499"/>
                                </a:lnTo>
                                <a:close/>
                              </a:path>
                              <a:path w="268605" h="1485900">
                                <a:moveTo>
                                  <a:pt x="261367" y="552449"/>
                                </a:moveTo>
                                <a:lnTo>
                                  <a:pt x="252883" y="560608"/>
                                </a:lnTo>
                                <a:lnTo>
                                  <a:pt x="253370" y="560608"/>
                                </a:lnTo>
                                <a:lnTo>
                                  <a:pt x="264721" y="571499"/>
                                </a:lnTo>
                                <a:lnTo>
                                  <a:pt x="253126" y="582625"/>
                                </a:lnTo>
                                <a:lnTo>
                                  <a:pt x="261367" y="590549"/>
                                </a:lnTo>
                                <a:lnTo>
                                  <a:pt x="267969" y="584199"/>
                                </a:lnTo>
                                <a:lnTo>
                                  <a:pt x="267969" y="558799"/>
                                </a:lnTo>
                                <a:lnTo>
                                  <a:pt x="261367" y="552449"/>
                                </a:lnTo>
                                <a:close/>
                              </a:path>
                              <a:path w="268605" h="1485900">
                                <a:moveTo>
                                  <a:pt x="175530" y="571499"/>
                                </a:moveTo>
                                <a:lnTo>
                                  <a:pt x="167024" y="579680"/>
                                </a:lnTo>
                                <a:lnTo>
                                  <a:pt x="167358" y="579680"/>
                                </a:lnTo>
                                <a:lnTo>
                                  <a:pt x="176481" y="588433"/>
                                </a:lnTo>
                                <a:lnTo>
                                  <a:pt x="185032" y="580638"/>
                                </a:lnTo>
                                <a:lnTo>
                                  <a:pt x="175530" y="571499"/>
                                </a:lnTo>
                                <a:close/>
                              </a:path>
                              <a:path w="268605" h="1485900">
                                <a:moveTo>
                                  <a:pt x="96296" y="571499"/>
                                </a:moveTo>
                                <a:lnTo>
                                  <a:pt x="90116" y="577443"/>
                                </a:lnTo>
                                <a:lnTo>
                                  <a:pt x="101816" y="588107"/>
                                </a:lnTo>
                                <a:lnTo>
                                  <a:pt x="107529" y="582625"/>
                                </a:lnTo>
                                <a:lnTo>
                                  <a:pt x="107864" y="582625"/>
                                </a:lnTo>
                                <a:lnTo>
                                  <a:pt x="96296" y="571499"/>
                                </a:lnTo>
                                <a:close/>
                              </a:path>
                              <a:path w="268605" h="1485900">
                                <a:moveTo>
                                  <a:pt x="47514" y="566289"/>
                                </a:moveTo>
                                <a:lnTo>
                                  <a:pt x="35878" y="576895"/>
                                </a:lnTo>
                                <a:lnTo>
                                  <a:pt x="44489" y="585176"/>
                                </a:lnTo>
                                <a:lnTo>
                                  <a:pt x="56122" y="574549"/>
                                </a:lnTo>
                                <a:lnTo>
                                  <a:pt x="47514" y="566289"/>
                                </a:lnTo>
                                <a:close/>
                              </a:path>
                              <a:path w="268605" h="1485900">
                                <a:moveTo>
                                  <a:pt x="225013" y="571499"/>
                                </a:moveTo>
                                <a:lnTo>
                                  <a:pt x="219390" y="576895"/>
                                </a:lnTo>
                                <a:lnTo>
                                  <a:pt x="218872" y="577443"/>
                                </a:lnTo>
                                <a:lnTo>
                                  <a:pt x="227337" y="585176"/>
                                </a:lnTo>
                                <a:lnTo>
                                  <a:pt x="233052" y="579680"/>
                                </a:lnTo>
                                <a:lnTo>
                                  <a:pt x="233539" y="579680"/>
                                </a:lnTo>
                                <a:lnTo>
                                  <a:pt x="225013" y="571499"/>
                                </a:lnTo>
                                <a:close/>
                              </a:path>
                              <a:path w="268605" h="1485900">
                                <a:moveTo>
                                  <a:pt x="30268" y="571499"/>
                                </a:moveTo>
                                <a:lnTo>
                                  <a:pt x="21762" y="579680"/>
                                </a:lnTo>
                                <a:lnTo>
                                  <a:pt x="27150" y="584851"/>
                                </a:lnTo>
                                <a:lnTo>
                                  <a:pt x="35878" y="576895"/>
                                </a:lnTo>
                                <a:lnTo>
                                  <a:pt x="30268" y="571499"/>
                                </a:lnTo>
                                <a:close/>
                              </a:path>
                              <a:path w="268605" h="1485900">
                                <a:moveTo>
                                  <a:pt x="64806" y="566615"/>
                                </a:moveTo>
                                <a:lnTo>
                                  <a:pt x="56122" y="574549"/>
                                </a:lnTo>
                                <a:lnTo>
                                  <a:pt x="66180" y="584199"/>
                                </a:lnTo>
                                <a:lnTo>
                                  <a:pt x="74645" y="576077"/>
                                </a:lnTo>
                                <a:lnTo>
                                  <a:pt x="64806" y="566615"/>
                                </a:lnTo>
                                <a:close/>
                              </a:path>
                              <a:path w="268605" h="1485900">
                                <a:moveTo>
                                  <a:pt x="81452" y="569546"/>
                                </a:moveTo>
                                <a:lnTo>
                                  <a:pt x="74645" y="576077"/>
                                </a:lnTo>
                                <a:lnTo>
                                  <a:pt x="83090" y="584199"/>
                                </a:lnTo>
                                <a:lnTo>
                                  <a:pt x="90116" y="577443"/>
                                </a:lnTo>
                                <a:lnTo>
                                  <a:pt x="81452" y="569546"/>
                                </a:lnTo>
                                <a:close/>
                              </a:path>
                              <a:path w="268605" h="1485900">
                                <a:moveTo>
                                  <a:pt x="196844" y="569871"/>
                                </a:moveTo>
                                <a:lnTo>
                                  <a:pt x="185032" y="580638"/>
                                </a:lnTo>
                                <a:lnTo>
                                  <a:pt x="188736" y="584199"/>
                                </a:lnTo>
                                <a:lnTo>
                                  <a:pt x="200243" y="573133"/>
                                </a:lnTo>
                                <a:lnTo>
                                  <a:pt x="196844" y="569871"/>
                                </a:lnTo>
                                <a:close/>
                              </a:path>
                              <a:path w="268605" h="1485900">
                                <a:moveTo>
                                  <a:pt x="207020" y="566615"/>
                                </a:moveTo>
                                <a:lnTo>
                                  <a:pt x="200243" y="573133"/>
                                </a:lnTo>
                                <a:lnTo>
                                  <a:pt x="211777" y="584199"/>
                                </a:lnTo>
                                <a:lnTo>
                                  <a:pt x="218819" y="577443"/>
                                </a:lnTo>
                                <a:lnTo>
                                  <a:pt x="218272" y="576895"/>
                                </a:lnTo>
                                <a:lnTo>
                                  <a:pt x="207020" y="566615"/>
                                </a:lnTo>
                                <a:close/>
                              </a:path>
                              <a:path w="268605" h="1485900">
                                <a:moveTo>
                                  <a:pt x="33090" y="552449"/>
                                </a:moveTo>
                                <a:lnTo>
                                  <a:pt x="13236" y="571499"/>
                                </a:lnTo>
                                <a:lnTo>
                                  <a:pt x="21762" y="579680"/>
                                </a:lnTo>
                                <a:lnTo>
                                  <a:pt x="30268" y="571499"/>
                                </a:lnTo>
                                <a:lnTo>
                                  <a:pt x="22056" y="563602"/>
                                </a:lnTo>
                                <a:lnTo>
                                  <a:pt x="38480" y="563602"/>
                                </a:lnTo>
                                <a:lnTo>
                                  <a:pt x="41593" y="560608"/>
                                </a:lnTo>
                                <a:lnTo>
                                  <a:pt x="33090" y="552449"/>
                                </a:lnTo>
                                <a:close/>
                              </a:path>
                              <a:path w="268605" h="1485900">
                                <a:moveTo>
                                  <a:pt x="138978" y="552449"/>
                                </a:moveTo>
                                <a:lnTo>
                                  <a:pt x="119124" y="571499"/>
                                </a:lnTo>
                                <a:lnTo>
                                  <a:pt x="127650" y="579680"/>
                                </a:lnTo>
                                <a:lnTo>
                                  <a:pt x="127407" y="579680"/>
                                </a:lnTo>
                                <a:lnTo>
                                  <a:pt x="135913" y="571499"/>
                                </a:lnTo>
                                <a:lnTo>
                                  <a:pt x="127701" y="563602"/>
                                </a:lnTo>
                                <a:lnTo>
                                  <a:pt x="144125" y="563602"/>
                                </a:lnTo>
                                <a:lnTo>
                                  <a:pt x="147238" y="560608"/>
                                </a:lnTo>
                                <a:lnTo>
                                  <a:pt x="147482" y="560608"/>
                                </a:lnTo>
                                <a:lnTo>
                                  <a:pt x="138978" y="552449"/>
                                </a:lnTo>
                                <a:close/>
                              </a:path>
                              <a:path w="268605" h="1485900">
                                <a:moveTo>
                                  <a:pt x="178687" y="552449"/>
                                </a:moveTo>
                                <a:lnTo>
                                  <a:pt x="158833" y="571499"/>
                                </a:lnTo>
                                <a:lnTo>
                                  <a:pt x="167358" y="579680"/>
                                </a:lnTo>
                                <a:lnTo>
                                  <a:pt x="167024" y="579680"/>
                                </a:lnTo>
                                <a:lnTo>
                                  <a:pt x="175530" y="571499"/>
                                </a:lnTo>
                                <a:lnTo>
                                  <a:pt x="167318" y="563602"/>
                                </a:lnTo>
                                <a:lnTo>
                                  <a:pt x="183742" y="563602"/>
                                </a:lnTo>
                                <a:lnTo>
                                  <a:pt x="186855" y="560608"/>
                                </a:lnTo>
                                <a:lnTo>
                                  <a:pt x="187190" y="560608"/>
                                </a:lnTo>
                                <a:lnTo>
                                  <a:pt x="178687" y="552449"/>
                                </a:lnTo>
                                <a:close/>
                              </a:path>
                              <a:path w="268605" h="1485900">
                                <a:moveTo>
                                  <a:pt x="233346" y="563602"/>
                                </a:moveTo>
                                <a:lnTo>
                                  <a:pt x="230443" y="566289"/>
                                </a:lnTo>
                                <a:lnTo>
                                  <a:pt x="225013" y="571499"/>
                                </a:lnTo>
                                <a:lnTo>
                                  <a:pt x="233539" y="579680"/>
                                </a:lnTo>
                                <a:lnTo>
                                  <a:pt x="233052" y="579680"/>
                                </a:lnTo>
                                <a:lnTo>
                                  <a:pt x="241558" y="571499"/>
                                </a:lnTo>
                                <a:lnTo>
                                  <a:pt x="233346" y="563602"/>
                                </a:lnTo>
                                <a:close/>
                              </a:path>
                              <a:path w="268605" h="1485900">
                                <a:moveTo>
                                  <a:pt x="99270" y="552449"/>
                                </a:moveTo>
                                <a:lnTo>
                                  <a:pt x="81452" y="569546"/>
                                </a:lnTo>
                                <a:lnTo>
                                  <a:pt x="90116" y="577443"/>
                                </a:lnTo>
                                <a:lnTo>
                                  <a:pt x="96296" y="571499"/>
                                </a:lnTo>
                                <a:lnTo>
                                  <a:pt x="88084" y="563602"/>
                                </a:lnTo>
                                <a:lnTo>
                                  <a:pt x="104508" y="563602"/>
                                </a:lnTo>
                                <a:lnTo>
                                  <a:pt x="107621" y="560608"/>
                                </a:lnTo>
                                <a:lnTo>
                                  <a:pt x="107773" y="560608"/>
                                </a:lnTo>
                                <a:lnTo>
                                  <a:pt x="99270" y="552449"/>
                                </a:lnTo>
                                <a:close/>
                              </a:path>
                              <a:path w="268605" h="1485900">
                                <a:moveTo>
                                  <a:pt x="56217" y="558355"/>
                                </a:moveTo>
                                <a:lnTo>
                                  <a:pt x="47514" y="566289"/>
                                </a:lnTo>
                                <a:lnTo>
                                  <a:pt x="56122" y="574549"/>
                                </a:lnTo>
                                <a:lnTo>
                                  <a:pt x="64806" y="566615"/>
                                </a:lnTo>
                                <a:lnTo>
                                  <a:pt x="56217" y="558355"/>
                                </a:lnTo>
                                <a:close/>
                              </a:path>
                              <a:path w="268605" h="1485900">
                                <a:moveTo>
                                  <a:pt x="203722" y="563602"/>
                                </a:moveTo>
                                <a:lnTo>
                                  <a:pt x="196844" y="569871"/>
                                </a:lnTo>
                                <a:lnTo>
                                  <a:pt x="200243" y="573133"/>
                                </a:lnTo>
                                <a:lnTo>
                                  <a:pt x="207020" y="566615"/>
                                </a:lnTo>
                                <a:lnTo>
                                  <a:pt x="203722" y="563602"/>
                                </a:lnTo>
                                <a:close/>
                              </a:path>
                              <a:path w="268605" h="1485900">
                                <a:moveTo>
                                  <a:pt x="3857" y="546099"/>
                                </a:moveTo>
                                <a:lnTo>
                                  <a:pt x="0" y="558799"/>
                                </a:lnTo>
                                <a:lnTo>
                                  <a:pt x="13236" y="571499"/>
                                </a:lnTo>
                                <a:lnTo>
                                  <a:pt x="21467" y="563602"/>
                                </a:lnTo>
                                <a:lnTo>
                                  <a:pt x="22056" y="563602"/>
                                </a:lnTo>
                                <a:lnTo>
                                  <a:pt x="17062" y="558799"/>
                                </a:lnTo>
                                <a:lnTo>
                                  <a:pt x="3857" y="558799"/>
                                </a:lnTo>
                                <a:lnTo>
                                  <a:pt x="10459" y="552449"/>
                                </a:lnTo>
                                <a:lnTo>
                                  <a:pt x="3857" y="546099"/>
                                </a:lnTo>
                                <a:close/>
                              </a:path>
                              <a:path w="268605" h="1485900">
                                <a:moveTo>
                                  <a:pt x="38480" y="563602"/>
                                </a:moveTo>
                                <a:lnTo>
                                  <a:pt x="22056" y="563602"/>
                                </a:lnTo>
                                <a:lnTo>
                                  <a:pt x="30268" y="571499"/>
                                </a:lnTo>
                                <a:lnTo>
                                  <a:pt x="38480" y="563602"/>
                                </a:lnTo>
                                <a:close/>
                              </a:path>
                              <a:path w="268605" h="1485900">
                                <a:moveTo>
                                  <a:pt x="104508" y="563602"/>
                                </a:moveTo>
                                <a:lnTo>
                                  <a:pt x="88084" y="563602"/>
                                </a:lnTo>
                                <a:lnTo>
                                  <a:pt x="96296" y="571499"/>
                                </a:lnTo>
                                <a:lnTo>
                                  <a:pt x="104508" y="563602"/>
                                </a:lnTo>
                                <a:close/>
                              </a:path>
                              <a:path w="268605" h="1485900">
                                <a:moveTo>
                                  <a:pt x="116105" y="552449"/>
                                </a:moveTo>
                                <a:lnTo>
                                  <a:pt x="107621" y="560608"/>
                                </a:lnTo>
                                <a:lnTo>
                                  <a:pt x="107773" y="560608"/>
                                </a:lnTo>
                                <a:lnTo>
                                  <a:pt x="119124" y="571499"/>
                                </a:lnTo>
                                <a:lnTo>
                                  <a:pt x="127356" y="563602"/>
                                </a:lnTo>
                                <a:lnTo>
                                  <a:pt x="127701" y="563602"/>
                                </a:lnTo>
                                <a:lnTo>
                                  <a:pt x="116105" y="552449"/>
                                </a:lnTo>
                                <a:close/>
                              </a:path>
                              <a:path w="268605" h="1485900">
                                <a:moveTo>
                                  <a:pt x="144125" y="563602"/>
                                </a:moveTo>
                                <a:lnTo>
                                  <a:pt x="127701" y="563602"/>
                                </a:lnTo>
                                <a:lnTo>
                                  <a:pt x="135913" y="571499"/>
                                </a:lnTo>
                                <a:lnTo>
                                  <a:pt x="144125" y="563602"/>
                                </a:lnTo>
                                <a:close/>
                              </a:path>
                              <a:path w="268605" h="1485900">
                                <a:moveTo>
                                  <a:pt x="155721" y="552449"/>
                                </a:moveTo>
                                <a:lnTo>
                                  <a:pt x="147238" y="560608"/>
                                </a:lnTo>
                                <a:lnTo>
                                  <a:pt x="147482" y="560608"/>
                                </a:lnTo>
                                <a:lnTo>
                                  <a:pt x="158833" y="571499"/>
                                </a:lnTo>
                                <a:lnTo>
                                  <a:pt x="167064" y="563602"/>
                                </a:lnTo>
                                <a:lnTo>
                                  <a:pt x="167318" y="563602"/>
                                </a:lnTo>
                                <a:lnTo>
                                  <a:pt x="155721" y="552449"/>
                                </a:lnTo>
                                <a:close/>
                              </a:path>
                              <a:path w="268605" h="1485900">
                                <a:moveTo>
                                  <a:pt x="183742" y="563602"/>
                                </a:moveTo>
                                <a:lnTo>
                                  <a:pt x="167318" y="563602"/>
                                </a:lnTo>
                                <a:lnTo>
                                  <a:pt x="175530" y="571499"/>
                                </a:lnTo>
                                <a:lnTo>
                                  <a:pt x="183742" y="563602"/>
                                </a:lnTo>
                                <a:close/>
                              </a:path>
                              <a:path w="268605" h="1485900">
                                <a:moveTo>
                                  <a:pt x="221750" y="552449"/>
                                </a:moveTo>
                                <a:lnTo>
                                  <a:pt x="213266" y="560608"/>
                                </a:lnTo>
                                <a:lnTo>
                                  <a:pt x="213662" y="560608"/>
                                </a:lnTo>
                                <a:lnTo>
                                  <a:pt x="225013" y="571499"/>
                                </a:lnTo>
                                <a:lnTo>
                                  <a:pt x="233244" y="563602"/>
                                </a:lnTo>
                                <a:lnTo>
                                  <a:pt x="230233" y="560608"/>
                                </a:lnTo>
                                <a:lnTo>
                                  <a:pt x="221750" y="552449"/>
                                </a:lnTo>
                                <a:close/>
                              </a:path>
                              <a:path w="268605" h="1485900">
                                <a:moveTo>
                                  <a:pt x="244867" y="552449"/>
                                </a:moveTo>
                                <a:lnTo>
                                  <a:pt x="236364" y="560608"/>
                                </a:lnTo>
                                <a:lnTo>
                                  <a:pt x="233346" y="563602"/>
                                </a:lnTo>
                                <a:lnTo>
                                  <a:pt x="241558" y="571499"/>
                                </a:lnTo>
                                <a:lnTo>
                                  <a:pt x="252883" y="560608"/>
                                </a:lnTo>
                                <a:lnTo>
                                  <a:pt x="253370" y="560608"/>
                                </a:lnTo>
                                <a:lnTo>
                                  <a:pt x="244867" y="552449"/>
                                </a:lnTo>
                                <a:close/>
                              </a:path>
                              <a:path w="268605" h="1485900">
                                <a:moveTo>
                                  <a:pt x="193476" y="554241"/>
                                </a:moveTo>
                                <a:lnTo>
                                  <a:pt x="186855" y="560608"/>
                                </a:lnTo>
                                <a:lnTo>
                                  <a:pt x="187190" y="560608"/>
                                </a:lnTo>
                                <a:lnTo>
                                  <a:pt x="196844" y="569871"/>
                                </a:lnTo>
                                <a:lnTo>
                                  <a:pt x="203722" y="563602"/>
                                </a:lnTo>
                                <a:lnTo>
                                  <a:pt x="193476" y="554241"/>
                                </a:lnTo>
                                <a:close/>
                              </a:path>
                              <a:path w="268605" h="1485900">
                                <a:moveTo>
                                  <a:pt x="78350" y="554241"/>
                                </a:moveTo>
                                <a:lnTo>
                                  <a:pt x="71380" y="560608"/>
                                </a:lnTo>
                                <a:lnTo>
                                  <a:pt x="71647" y="560608"/>
                                </a:lnTo>
                                <a:lnTo>
                                  <a:pt x="81452" y="569546"/>
                                </a:lnTo>
                                <a:lnTo>
                                  <a:pt x="87647" y="563602"/>
                                </a:lnTo>
                                <a:lnTo>
                                  <a:pt x="88084" y="563602"/>
                                </a:lnTo>
                                <a:lnTo>
                                  <a:pt x="78350" y="554241"/>
                                </a:lnTo>
                                <a:close/>
                              </a:path>
                              <a:path w="268605" h="1485900">
                                <a:moveTo>
                                  <a:pt x="62697" y="552449"/>
                                </a:moveTo>
                                <a:lnTo>
                                  <a:pt x="56217" y="558355"/>
                                </a:lnTo>
                                <a:lnTo>
                                  <a:pt x="64806" y="566615"/>
                                </a:lnTo>
                                <a:lnTo>
                                  <a:pt x="71380" y="560608"/>
                                </a:lnTo>
                                <a:lnTo>
                                  <a:pt x="71647" y="560608"/>
                                </a:lnTo>
                                <a:lnTo>
                                  <a:pt x="62697" y="552449"/>
                                </a:lnTo>
                                <a:close/>
                              </a:path>
                              <a:path w="268605" h="1485900">
                                <a:moveTo>
                                  <a:pt x="210419" y="557497"/>
                                </a:moveTo>
                                <a:lnTo>
                                  <a:pt x="203722" y="563602"/>
                                </a:lnTo>
                                <a:lnTo>
                                  <a:pt x="207020" y="566615"/>
                                </a:lnTo>
                                <a:lnTo>
                                  <a:pt x="213266" y="560608"/>
                                </a:lnTo>
                                <a:lnTo>
                                  <a:pt x="213662" y="560608"/>
                                </a:lnTo>
                                <a:lnTo>
                                  <a:pt x="210419" y="557497"/>
                                </a:lnTo>
                                <a:close/>
                              </a:path>
                              <a:path w="268605" h="1485900">
                                <a:moveTo>
                                  <a:pt x="50076" y="552449"/>
                                </a:moveTo>
                                <a:lnTo>
                                  <a:pt x="41593" y="560608"/>
                                </a:lnTo>
                                <a:lnTo>
                                  <a:pt x="47514" y="566289"/>
                                </a:lnTo>
                                <a:lnTo>
                                  <a:pt x="56217" y="558355"/>
                                </a:lnTo>
                                <a:lnTo>
                                  <a:pt x="50076" y="552449"/>
                                </a:lnTo>
                                <a:close/>
                              </a:path>
                              <a:path w="268605" h="1485900">
                                <a:moveTo>
                                  <a:pt x="47514" y="538610"/>
                                </a:moveTo>
                                <a:lnTo>
                                  <a:pt x="33090" y="552449"/>
                                </a:lnTo>
                                <a:lnTo>
                                  <a:pt x="41593" y="560608"/>
                                </a:lnTo>
                                <a:lnTo>
                                  <a:pt x="50076" y="552449"/>
                                </a:lnTo>
                                <a:lnTo>
                                  <a:pt x="41836" y="544525"/>
                                </a:lnTo>
                                <a:lnTo>
                                  <a:pt x="54003" y="544525"/>
                                </a:lnTo>
                                <a:lnTo>
                                  <a:pt x="47514" y="538610"/>
                                </a:lnTo>
                                <a:close/>
                              </a:path>
                              <a:path w="268605" h="1485900">
                                <a:moveTo>
                                  <a:pt x="81452" y="535353"/>
                                </a:moveTo>
                                <a:lnTo>
                                  <a:pt x="62697" y="552449"/>
                                </a:lnTo>
                                <a:lnTo>
                                  <a:pt x="71647" y="560608"/>
                                </a:lnTo>
                                <a:lnTo>
                                  <a:pt x="71380" y="560608"/>
                                </a:lnTo>
                                <a:lnTo>
                                  <a:pt x="78350" y="554241"/>
                                </a:lnTo>
                                <a:lnTo>
                                  <a:pt x="69885" y="546099"/>
                                </a:lnTo>
                                <a:lnTo>
                                  <a:pt x="87261" y="546099"/>
                                </a:lnTo>
                                <a:lnTo>
                                  <a:pt x="90022" y="543576"/>
                                </a:lnTo>
                                <a:lnTo>
                                  <a:pt x="81452" y="535353"/>
                                </a:lnTo>
                                <a:close/>
                              </a:path>
                              <a:path w="268605" h="1485900">
                                <a:moveTo>
                                  <a:pt x="119124" y="533399"/>
                                </a:moveTo>
                                <a:lnTo>
                                  <a:pt x="99270" y="552449"/>
                                </a:lnTo>
                                <a:lnTo>
                                  <a:pt x="107773" y="560608"/>
                                </a:lnTo>
                                <a:lnTo>
                                  <a:pt x="107621" y="560608"/>
                                </a:lnTo>
                                <a:lnTo>
                                  <a:pt x="116105" y="552449"/>
                                </a:lnTo>
                                <a:lnTo>
                                  <a:pt x="107864" y="544525"/>
                                </a:lnTo>
                                <a:lnTo>
                                  <a:pt x="124345" y="544525"/>
                                </a:lnTo>
                                <a:lnTo>
                                  <a:pt x="127407" y="541580"/>
                                </a:lnTo>
                                <a:lnTo>
                                  <a:pt x="127650" y="541580"/>
                                </a:lnTo>
                                <a:lnTo>
                                  <a:pt x="119124" y="533399"/>
                                </a:lnTo>
                                <a:close/>
                              </a:path>
                              <a:path w="268605" h="1485900">
                                <a:moveTo>
                                  <a:pt x="158833" y="533399"/>
                                </a:moveTo>
                                <a:lnTo>
                                  <a:pt x="138978" y="552449"/>
                                </a:lnTo>
                                <a:lnTo>
                                  <a:pt x="147482" y="560608"/>
                                </a:lnTo>
                                <a:lnTo>
                                  <a:pt x="147238" y="560608"/>
                                </a:lnTo>
                                <a:lnTo>
                                  <a:pt x="155721" y="552449"/>
                                </a:lnTo>
                                <a:lnTo>
                                  <a:pt x="147481" y="544525"/>
                                </a:lnTo>
                                <a:lnTo>
                                  <a:pt x="163962" y="544525"/>
                                </a:lnTo>
                                <a:lnTo>
                                  <a:pt x="167024" y="541580"/>
                                </a:lnTo>
                                <a:lnTo>
                                  <a:pt x="167358" y="541580"/>
                                </a:lnTo>
                                <a:lnTo>
                                  <a:pt x="158833" y="533399"/>
                                </a:lnTo>
                                <a:close/>
                              </a:path>
                              <a:path w="268605" h="1485900">
                                <a:moveTo>
                                  <a:pt x="191923" y="539749"/>
                                </a:moveTo>
                                <a:lnTo>
                                  <a:pt x="178687" y="552449"/>
                                </a:lnTo>
                                <a:lnTo>
                                  <a:pt x="187190" y="560608"/>
                                </a:lnTo>
                                <a:lnTo>
                                  <a:pt x="186855" y="560608"/>
                                </a:lnTo>
                                <a:lnTo>
                                  <a:pt x="193476" y="554241"/>
                                </a:lnTo>
                                <a:lnTo>
                                  <a:pt x="185051" y="546544"/>
                                </a:lnTo>
                                <a:lnTo>
                                  <a:pt x="199004" y="546544"/>
                                </a:lnTo>
                                <a:lnTo>
                                  <a:pt x="191923" y="539749"/>
                                </a:lnTo>
                                <a:close/>
                              </a:path>
                              <a:path w="268605" h="1485900">
                                <a:moveTo>
                                  <a:pt x="218931" y="549739"/>
                                </a:moveTo>
                                <a:lnTo>
                                  <a:pt x="210419" y="557497"/>
                                </a:lnTo>
                                <a:lnTo>
                                  <a:pt x="213662" y="560608"/>
                                </a:lnTo>
                                <a:lnTo>
                                  <a:pt x="213266" y="560608"/>
                                </a:lnTo>
                                <a:lnTo>
                                  <a:pt x="221750" y="552449"/>
                                </a:lnTo>
                                <a:lnTo>
                                  <a:pt x="218931" y="549739"/>
                                </a:lnTo>
                                <a:close/>
                              </a:path>
                              <a:path w="268605" h="1485900">
                                <a:moveTo>
                                  <a:pt x="253126" y="544525"/>
                                </a:moveTo>
                                <a:lnTo>
                                  <a:pt x="244867" y="552449"/>
                                </a:lnTo>
                                <a:lnTo>
                                  <a:pt x="253370" y="560608"/>
                                </a:lnTo>
                                <a:lnTo>
                                  <a:pt x="252883" y="560608"/>
                                </a:lnTo>
                                <a:lnTo>
                                  <a:pt x="261367" y="552449"/>
                                </a:lnTo>
                                <a:lnTo>
                                  <a:pt x="253126" y="544525"/>
                                </a:lnTo>
                                <a:close/>
                              </a:path>
                              <a:path w="268605" h="1485900">
                                <a:moveTo>
                                  <a:pt x="13236" y="533399"/>
                                </a:moveTo>
                                <a:lnTo>
                                  <a:pt x="0" y="546099"/>
                                </a:lnTo>
                                <a:lnTo>
                                  <a:pt x="0" y="558799"/>
                                </a:lnTo>
                                <a:lnTo>
                                  <a:pt x="3857" y="546099"/>
                                </a:lnTo>
                                <a:lnTo>
                                  <a:pt x="17062" y="546099"/>
                                </a:lnTo>
                                <a:lnTo>
                                  <a:pt x="21762" y="541580"/>
                                </a:lnTo>
                                <a:lnTo>
                                  <a:pt x="13236" y="533399"/>
                                </a:lnTo>
                                <a:close/>
                              </a:path>
                              <a:path w="268605" h="1485900">
                                <a:moveTo>
                                  <a:pt x="10459" y="552449"/>
                                </a:moveTo>
                                <a:lnTo>
                                  <a:pt x="3857" y="558799"/>
                                </a:lnTo>
                                <a:lnTo>
                                  <a:pt x="17062" y="558799"/>
                                </a:lnTo>
                                <a:lnTo>
                                  <a:pt x="10459" y="552449"/>
                                </a:lnTo>
                                <a:close/>
                              </a:path>
                              <a:path w="268605" h="1485900">
                                <a:moveTo>
                                  <a:pt x="208544" y="539749"/>
                                </a:moveTo>
                                <a:lnTo>
                                  <a:pt x="200243" y="547733"/>
                                </a:lnTo>
                                <a:lnTo>
                                  <a:pt x="210419" y="557497"/>
                                </a:lnTo>
                                <a:lnTo>
                                  <a:pt x="218931" y="549739"/>
                                </a:lnTo>
                                <a:lnTo>
                                  <a:pt x="208544" y="539749"/>
                                </a:lnTo>
                                <a:close/>
                              </a:path>
                              <a:path w="268605" h="1485900">
                                <a:moveTo>
                                  <a:pt x="87261" y="546099"/>
                                </a:moveTo>
                                <a:lnTo>
                                  <a:pt x="69885" y="546099"/>
                                </a:lnTo>
                                <a:lnTo>
                                  <a:pt x="78350" y="554241"/>
                                </a:lnTo>
                                <a:lnTo>
                                  <a:pt x="87261" y="546099"/>
                                </a:lnTo>
                                <a:close/>
                              </a:path>
                              <a:path w="268605" h="1485900">
                                <a:moveTo>
                                  <a:pt x="199004" y="546544"/>
                                </a:moveTo>
                                <a:lnTo>
                                  <a:pt x="185051" y="546544"/>
                                </a:lnTo>
                                <a:lnTo>
                                  <a:pt x="193476" y="554241"/>
                                </a:lnTo>
                                <a:lnTo>
                                  <a:pt x="200243" y="547733"/>
                                </a:lnTo>
                                <a:lnTo>
                                  <a:pt x="199004" y="546544"/>
                                </a:lnTo>
                                <a:close/>
                              </a:path>
                              <a:path w="268605" h="1485900">
                                <a:moveTo>
                                  <a:pt x="17062" y="546099"/>
                                </a:moveTo>
                                <a:lnTo>
                                  <a:pt x="3857" y="546099"/>
                                </a:lnTo>
                                <a:lnTo>
                                  <a:pt x="10459" y="552449"/>
                                </a:lnTo>
                                <a:lnTo>
                                  <a:pt x="17062" y="546099"/>
                                </a:lnTo>
                                <a:close/>
                              </a:path>
                              <a:path w="268605" h="1485900">
                                <a:moveTo>
                                  <a:pt x="30268" y="533399"/>
                                </a:moveTo>
                                <a:lnTo>
                                  <a:pt x="21762" y="541580"/>
                                </a:lnTo>
                                <a:lnTo>
                                  <a:pt x="33090" y="552449"/>
                                </a:lnTo>
                                <a:lnTo>
                                  <a:pt x="41349" y="544525"/>
                                </a:lnTo>
                                <a:lnTo>
                                  <a:pt x="41836" y="544525"/>
                                </a:lnTo>
                                <a:lnTo>
                                  <a:pt x="30268" y="533399"/>
                                </a:lnTo>
                                <a:close/>
                              </a:path>
                              <a:path w="268605" h="1485900">
                                <a:moveTo>
                                  <a:pt x="54003" y="544525"/>
                                </a:moveTo>
                                <a:lnTo>
                                  <a:pt x="41836" y="544525"/>
                                </a:lnTo>
                                <a:lnTo>
                                  <a:pt x="50076" y="552449"/>
                                </a:lnTo>
                                <a:lnTo>
                                  <a:pt x="56217" y="546544"/>
                                </a:lnTo>
                                <a:lnTo>
                                  <a:pt x="54003" y="544525"/>
                                </a:lnTo>
                                <a:close/>
                              </a:path>
                              <a:path w="268605" h="1485900">
                                <a:moveTo>
                                  <a:pt x="63282" y="539749"/>
                                </a:moveTo>
                                <a:lnTo>
                                  <a:pt x="56217" y="546544"/>
                                </a:lnTo>
                                <a:lnTo>
                                  <a:pt x="62697" y="552449"/>
                                </a:lnTo>
                                <a:lnTo>
                                  <a:pt x="69663" y="546099"/>
                                </a:lnTo>
                                <a:lnTo>
                                  <a:pt x="69885" y="546099"/>
                                </a:lnTo>
                                <a:lnTo>
                                  <a:pt x="63282" y="539749"/>
                                </a:lnTo>
                                <a:close/>
                              </a:path>
                              <a:path w="268605" h="1485900">
                                <a:moveTo>
                                  <a:pt x="98666" y="535679"/>
                                </a:moveTo>
                                <a:lnTo>
                                  <a:pt x="90022" y="543576"/>
                                </a:lnTo>
                                <a:lnTo>
                                  <a:pt x="99270" y="552449"/>
                                </a:lnTo>
                                <a:lnTo>
                                  <a:pt x="107529" y="544525"/>
                                </a:lnTo>
                                <a:lnTo>
                                  <a:pt x="107864" y="544525"/>
                                </a:lnTo>
                                <a:lnTo>
                                  <a:pt x="98666" y="535679"/>
                                </a:lnTo>
                                <a:close/>
                              </a:path>
                              <a:path w="268605" h="1485900">
                                <a:moveTo>
                                  <a:pt x="124345" y="544525"/>
                                </a:moveTo>
                                <a:lnTo>
                                  <a:pt x="107864" y="544525"/>
                                </a:lnTo>
                                <a:lnTo>
                                  <a:pt x="116105" y="552449"/>
                                </a:lnTo>
                                <a:lnTo>
                                  <a:pt x="124345" y="544525"/>
                                </a:lnTo>
                                <a:close/>
                              </a:path>
                              <a:path w="268605" h="1485900">
                                <a:moveTo>
                                  <a:pt x="135913" y="533399"/>
                                </a:moveTo>
                                <a:lnTo>
                                  <a:pt x="127407" y="541580"/>
                                </a:lnTo>
                                <a:lnTo>
                                  <a:pt x="127650" y="541580"/>
                                </a:lnTo>
                                <a:lnTo>
                                  <a:pt x="138978" y="552449"/>
                                </a:lnTo>
                                <a:lnTo>
                                  <a:pt x="147238" y="544525"/>
                                </a:lnTo>
                                <a:lnTo>
                                  <a:pt x="147481" y="544525"/>
                                </a:lnTo>
                                <a:lnTo>
                                  <a:pt x="135913" y="533399"/>
                                </a:lnTo>
                                <a:close/>
                              </a:path>
                              <a:path w="268605" h="1485900">
                                <a:moveTo>
                                  <a:pt x="163962" y="544525"/>
                                </a:moveTo>
                                <a:lnTo>
                                  <a:pt x="147481" y="544525"/>
                                </a:lnTo>
                                <a:lnTo>
                                  <a:pt x="155721" y="552449"/>
                                </a:lnTo>
                                <a:lnTo>
                                  <a:pt x="163962" y="544525"/>
                                </a:lnTo>
                                <a:close/>
                              </a:path>
                              <a:path w="268605" h="1485900">
                                <a:moveTo>
                                  <a:pt x="173160" y="535679"/>
                                </a:moveTo>
                                <a:lnTo>
                                  <a:pt x="167024" y="541580"/>
                                </a:lnTo>
                                <a:lnTo>
                                  <a:pt x="167358" y="541580"/>
                                </a:lnTo>
                                <a:lnTo>
                                  <a:pt x="178687" y="552449"/>
                                </a:lnTo>
                                <a:lnTo>
                                  <a:pt x="184842" y="546544"/>
                                </a:lnTo>
                                <a:lnTo>
                                  <a:pt x="185051" y="546544"/>
                                </a:lnTo>
                                <a:lnTo>
                                  <a:pt x="173160" y="535679"/>
                                </a:lnTo>
                                <a:close/>
                              </a:path>
                              <a:path w="268605" h="1485900">
                                <a:moveTo>
                                  <a:pt x="230783" y="538935"/>
                                </a:moveTo>
                                <a:lnTo>
                                  <a:pt x="218931" y="549739"/>
                                </a:lnTo>
                                <a:lnTo>
                                  <a:pt x="221750" y="552449"/>
                                </a:lnTo>
                                <a:lnTo>
                                  <a:pt x="233052" y="541580"/>
                                </a:lnTo>
                                <a:lnTo>
                                  <a:pt x="233539" y="541580"/>
                                </a:lnTo>
                                <a:lnTo>
                                  <a:pt x="230783" y="538935"/>
                                </a:lnTo>
                                <a:close/>
                              </a:path>
                              <a:path w="268605" h="1485900">
                                <a:moveTo>
                                  <a:pt x="241558" y="533399"/>
                                </a:moveTo>
                                <a:lnTo>
                                  <a:pt x="233052" y="541580"/>
                                </a:lnTo>
                                <a:lnTo>
                                  <a:pt x="233539" y="541580"/>
                                </a:lnTo>
                                <a:lnTo>
                                  <a:pt x="244867" y="552449"/>
                                </a:lnTo>
                                <a:lnTo>
                                  <a:pt x="253126" y="544525"/>
                                </a:lnTo>
                                <a:lnTo>
                                  <a:pt x="241558" y="533399"/>
                                </a:lnTo>
                                <a:close/>
                              </a:path>
                              <a:path w="268605" h="1485900">
                                <a:moveTo>
                                  <a:pt x="264721" y="533399"/>
                                </a:moveTo>
                                <a:lnTo>
                                  <a:pt x="253126" y="544525"/>
                                </a:lnTo>
                                <a:lnTo>
                                  <a:pt x="261367" y="552449"/>
                                </a:lnTo>
                                <a:lnTo>
                                  <a:pt x="267969" y="546099"/>
                                </a:lnTo>
                                <a:lnTo>
                                  <a:pt x="264721" y="533399"/>
                                </a:lnTo>
                                <a:close/>
                              </a:path>
                              <a:path w="268605" h="1485900">
                                <a:moveTo>
                                  <a:pt x="200243" y="531766"/>
                                </a:moveTo>
                                <a:lnTo>
                                  <a:pt x="191923" y="539749"/>
                                </a:lnTo>
                                <a:lnTo>
                                  <a:pt x="200243" y="547733"/>
                                </a:lnTo>
                                <a:lnTo>
                                  <a:pt x="208544" y="539749"/>
                                </a:lnTo>
                                <a:lnTo>
                                  <a:pt x="200243" y="531766"/>
                                </a:lnTo>
                                <a:close/>
                              </a:path>
                              <a:path w="268605" h="1485900">
                                <a:moveTo>
                                  <a:pt x="54814" y="531605"/>
                                </a:moveTo>
                                <a:lnTo>
                                  <a:pt x="47514" y="538610"/>
                                </a:lnTo>
                                <a:lnTo>
                                  <a:pt x="56217" y="546544"/>
                                </a:lnTo>
                                <a:lnTo>
                                  <a:pt x="63282" y="539749"/>
                                </a:lnTo>
                                <a:lnTo>
                                  <a:pt x="54814" y="531605"/>
                                </a:lnTo>
                                <a:close/>
                              </a:path>
                              <a:path w="268605" h="1485900">
                                <a:moveTo>
                                  <a:pt x="90116" y="527456"/>
                                </a:moveTo>
                                <a:lnTo>
                                  <a:pt x="81452" y="535353"/>
                                </a:lnTo>
                                <a:lnTo>
                                  <a:pt x="90022" y="543576"/>
                                </a:lnTo>
                                <a:lnTo>
                                  <a:pt x="98666" y="535679"/>
                                </a:lnTo>
                                <a:lnTo>
                                  <a:pt x="90116" y="527456"/>
                                </a:lnTo>
                                <a:close/>
                              </a:path>
                              <a:path w="268605" h="1485900">
                                <a:moveTo>
                                  <a:pt x="27150" y="520048"/>
                                </a:moveTo>
                                <a:lnTo>
                                  <a:pt x="13236" y="533399"/>
                                </a:lnTo>
                                <a:lnTo>
                                  <a:pt x="21762" y="541580"/>
                                </a:lnTo>
                                <a:lnTo>
                                  <a:pt x="30268" y="533399"/>
                                </a:lnTo>
                                <a:lnTo>
                                  <a:pt x="21883" y="525336"/>
                                </a:lnTo>
                                <a:lnTo>
                                  <a:pt x="32951" y="525336"/>
                                </a:lnTo>
                                <a:lnTo>
                                  <a:pt x="27150" y="520048"/>
                                </a:lnTo>
                                <a:close/>
                              </a:path>
                              <a:path w="268605" h="1485900">
                                <a:moveTo>
                                  <a:pt x="127528" y="525336"/>
                                </a:moveTo>
                                <a:lnTo>
                                  <a:pt x="119124" y="533399"/>
                                </a:lnTo>
                                <a:lnTo>
                                  <a:pt x="127650" y="541580"/>
                                </a:lnTo>
                                <a:lnTo>
                                  <a:pt x="127407" y="541580"/>
                                </a:lnTo>
                                <a:lnTo>
                                  <a:pt x="135913" y="533399"/>
                                </a:lnTo>
                                <a:lnTo>
                                  <a:pt x="127528" y="525336"/>
                                </a:lnTo>
                                <a:close/>
                              </a:path>
                              <a:path w="268605" h="1485900">
                                <a:moveTo>
                                  <a:pt x="164604" y="527862"/>
                                </a:moveTo>
                                <a:lnTo>
                                  <a:pt x="158833" y="533399"/>
                                </a:lnTo>
                                <a:lnTo>
                                  <a:pt x="167358" y="541580"/>
                                </a:lnTo>
                                <a:lnTo>
                                  <a:pt x="167024" y="541580"/>
                                </a:lnTo>
                                <a:lnTo>
                                  <a:pt x="173160" y="535679"/>
                                </a:lnTo>
                                <a:lnTo>
                                  <a:pt x="164604" y="527862"/>
                                </a:lnTo>
                                <a:close/>
                              </a:path>
                              <a:path w="268605" h="1485900">
                                <a:moveTo>
                                  <a:pt x="239270" y="531199"/>
                                </a:moveTo>
                                <a:lnTo>
                                  <a:pt x="230783" y="538935"/>
                                </a:lnTo>
                                <a:lnTo>
                                  <a:pt x="233539" y="541580"/>
                                </a:lnTo>
                                <a:lnTo>
                                  <a:pt x="233052" y="541580"/>
                                </a:lnTo>
                                <a:lnTo>
                                  <a:pt x="241558" y="533399"/>
                                </a:lnTo>
                                <a:lnTo>
                                  <a:pt x="239270" y="531199"/>
                                </a:lnTo>
                                <a:close/>
                              </a:path>
                              <a:path w="268605" h="1485900">
                                <a:moveTo>
                                  <a:pt x="66180" y="520699"/>
                                </a:moveTo>
                                <a:lnTo>
                                  <a:pt x="54814" y="531605"/>
                                </a:lnTo>
                                <a:lnTo>
                                  <a:pt x="63282" y="539749"/>
                                </a:lnTo>
                                <a:lnTo>
                                  <a:pt x="74645" y="528822"/>
                                </a:lnTo>
                                <a:lnTo>
                                  <a:pt x="66180" y="520699"/>
                                </a:lnTo>
                                <a:close/>
                              </a:path>
                              <a:path w="268605" h="1485900">
                                <a:moveTo>
                                  <a:pt x="188736" y="520699"/>
                                </a:moveTo>
                                <a:lnTo>
                                  <a:pt x="180290" y="528822"/>
                                </a:lnTo>
                                <a:lnTo>
                                  <a:pt x="180534" y="528822"/>
                                </a:lnTo>
                                <a:lnTo>
                                  <a:pt x="191923" y="539749"/>
                                </a:lnTo>
                                <a:lnTo>
                                  <a:pt x="200243" y="531766"/>
                                </a:lnTo>
                                <a:lnTo>
                                  <a:pt x="188736" y="520699"/>
                                </a:lnTo>
                                <a:close/>
                              </a:path>
                              <a:path w="268605" h="1485900">
                                <a:moveTo>
                                  <a:pt x="211777" y="520699"/>
                                </a:moveTo>
                                <a:lnTo>
                                  <a:pt x="200243" y="531766"/>
                                </a:lnTo>
                                <a:lnTo>
                                  <a:pt x="208544" y="539749"/>
                                </a:lnTo>
                                <a:lnTo>
                                  <a:pt x="219907" y="528822"/>
                                </a:lnTo>
                                <a:lnTo>
                                  <a:pt x="220242" y="528822"/>
                                </a:lnTo>
                                <a:lnTo>
                                  <a:pt x="211777" y="520699"/>
                                </a:lnTo>
                                <a:close/>
                              </a:path>
                              <a:path w="268605" h="1485900">
                                <a:moveTo>
                                  <a:pt x="228352" y="520699"/>
                                </a:moveTo>
                                <a:lnTo>
                                  <a:pt x="219907" y="528822"/>
                                </a:lnTo>
                                <a:lnTo>
                                  <a:pt x="220242" y="528822"/>
                                </a:lnTo>
                                <a:lnTo>
                                  <a:pt x="230783" y="538935"/>
                                </a:lnTo>
                                <a:lnTo>
                                  <a:pt x="239270" y="531199"/>
                                </a:lnTo>
                                <a:lnTo>
                                  <a:pt x="228352" y="520699"/>
                                </a:lnTo>
                                <a:close/>
                              </a:path>
                              <a:path w="268605" h="1485900">
                                <a:moveTo>
                                  <a:pt x="43474" y="520699"/>
                                </a:moveTo>
                                <a:lnTo>
                                  <a:pt x="35878" y="528004"/>
                                </a:lnTo>
                                <a:lnTo>
                                  <a:pt x="47514" y="538610"/>
                                </a:lnTo>
                                <a:lnTo>
                                  <a:pt x="54814" y="531605"/>
                                </a:lnTo>
                                <a:lnTo>
                                  <a:pt x="43474" y="520699"/>
                                </a:lnTo>
                                <a:close/>
                              </a:path>
                              <a:path w="268605" h="1485900">
                                <a:moveTo>
                                  <a:pt x="101816" y="516792"/>
                                </a:moveTo>
                                <a:lnTo>
                                  <a:pt x="90116" y="527456"/>
                                </a:lnTo>
                                <a:lnTo>
                                  <a:pt x="98666" y="535679"/>
                                </a:lnTo>
                                <a:lnTo>
                                  <a:pt x="110363" y="524993"/>
                                </a:lnTo>
                                <a:lnTo>
                                  <a:pt x="101816" y="516792"/>
                                </a:lnTo>
                                <a:close/>
                              </a:path>
                              <a:path w="268605" h="1485900">
                                <a:moveTo>
                                  <a:pt x="172069" y="520699"/>
                                </a:moveTo>
                                <a:lnTo>
                                  <a:pt x="164604" y="527862"/>
                                </a:lnTo>
                                <a:lnTo>
                                  <a:pt x="173160" y="535679"/>
                                </a:lnTo>
                                <a:lnTo>
                                  <a:pt x="180290" y="528822"/>
                                </a:lnTo>
                                <a:lnTo>
                                  <a:pt x="180534" y="528822"/>
                                </a:lnTo>
                                <a:lnTo>
                                  <a:pt x="172069" y="520699"/>
                                </a:lnTo>
                                <a:close/>
                              </a:path>
                              <a:path w="268605" h="1485900">
                                <a:moveTo>
                                  <a:pt x="83090" y="520699"/>
                                </a:moveTo>
                                <a:lnTo>
                                  <a:pt x="74645" y="528822"/>
                                </a:lnTo>
                                <a:lnTo>
                                  <a:pt x="81452" y="535353"/>
                                </a:lnTo>
                                <a:lnTo>
                                  <a:pt x="90116" y="527456"/>
                                </a:lnTo>
                                <a:lnTo>
                                  <a:pt x="83090" y="520699"/>
                                </a:lnTo>
                                <a:close/>
                              </a:path>
                              <a:path w="268605" h="1485900">
                                <a:moveTo>
                                  <a:pt x="3857" y="507999"/>
                                </a:moveTo>
                                <a:lnTo>
                                  <a:pt x="197" y="520048"/>
                                </a:lnTo>
                                <a:lnTo>
                                  <a:pt x="98" y="520374"/>
                                </a:lnTo>
                                <a:lnTo>
                                  <a:pt x="0" y="520699"/>
                                </a:lnTo>
                                <a:lnTo>
                                  <a:pt x="13236" y="533399"/>
                                </a:lnTo>
                                <a:lnTo>
                                  <a:pt x="21640" y="525336"/>
                                </a:lnTo>
                                <a:lnTo>
                                  <a:pt x="21883" y="525336"/>
                                </a:lnTo>
                                <a:lnTo>
                                  <a:pt x="17062" y="520699"/>
                                </a:lnTo>
                                <a:lnTo>
                                  <a:pt x="3857" y="520699"/>
                                </a:lnTo>
                                <a:lnTo>
                                  <a:pt x="10459" y="514349"/>
                                </a:lnTo>
                                <a:lnTo>
                                  <a:pt x="3857" y="507999"/>
                                </a:lnTo>
                                <a:close/>
                              </a:path>
                              <a:path w="268605" h="1485900">
                                <a:moveTo>
                                  <a:pt x="32951" y="525336"/>
                                </a:moveTo>
                                <a:lnTo>
                                  <a:pt x="21883" y="525336"/>
                                </a:lnTo>
                                <a:lnTo>
                                  <a:pt x="30268" y="533399"/>
                                </a:lnTo>
                                <a:lnTo>
                                  <a:pt x="35878" y="528004"/>
                                </a:lnTo>
                                <a:lnTo>
                                  <a:pt x="32951" y="525336"/>
                                </a:lnTo>
                                <a:close/>
                              </a:path>
                              <a:path w="268605" h="1485900">
                                <a:moveTo>
                                  <a:pt x="118983" y="517117"/>
                                </a:moveTo>
                                <a:lnTo>
                                  <a:pt x="110363" y="524993"/>
                                </a:lnTo>
                                <a:lnTo>
                                  <a:pt x="119124" y="533399"/>
                                </a:lnTo>
                                <a:lnTo>
                                  <a:pt x="127528" y="525336"/>
                                </a:lnTo>
                                <a:lnTo>
                                  <a:pt x="118983" y="517117"/>
                                </a:lnTo>
                                <a:close/>
                              </a:path>
                              <a:path w="268605" h="1485900">
                                <a:moveTo>
                                  <a:pt x="138978" y="514349"/>
                                </a:moveTo>
                                <a:lnTo>
                                  <a:pt x="127528" y="525336"/>
                                </a:lnTo>
                                <a:lnTo>
                                  <a:pt x="135913" y="533399"/>
                                </a:lnTo>
                                <a:lnTo>
                                  <a:pt x="147360" y="522391"/>
                                </a:lnTo>
                                <a:lnTo>
                                  <a:pt x="138978" y="514349"/>
                                </a:lnTo>
                                <a:close/>
                              </a:path>
                              <a:path w="268605" h="1485900">
                                <a:moveTo>
                                  <a:pt x="152843" y="517117"/>
                                </a:moveTo>
                                <a:lnTo>
                                  <a:pt x="147360" y="522391"/>
                                </a:lnTo>
                                <a:lnTo>
                                  <a:pt x="158833" y="533399"/>
                                </a:lnTo>
                                <a:lnTo>
                                  <a:pt x="164604" y="527862"/>
                                </a:lnTo>
                                <a:lnTo>
                                  <a:pt x="152843" y="517117"/>
                                </a:lnTo>
                                <a:close/>
                              </a:path>
                              <a:path w="268605" h="1485900">
                                <a:moveTo>
                                  <a:pt x="251146" y="520374"/>
                                </a:moveTo>
                                <a:lnTo>
                                  <a:pt x="239270" y="531199"/>
                                </a:lnTo>
                                <a:lnTo>
                                  <a:pt x="241558" y="533399"/>
                                </a:lnTo>
                                <a:lnTo>
                                  <a:pt x="253005" y="522391"/>
                                </a:lnTo>
                                <a:lnTo>
                                  <a:pt x="253248" y="522391"/>
                                </a:lnTo>
                                <a:lnTo>
                                  <a:pt x="251146" y="520374"/>
                                </a:lnTo>
                                <a:close/>
                              </a:path>
                              <a:path w="268605" h="1485900">
                                <a:moveTo>
                                  <a:pt x="261367" y="514349"/>
                                </a:moveTo>
                                <a:lnTo>
                                  <a:pt x="253005" y="522391"/>
                                </a:lnTo>
                                <a:lnTo>
                                  <a:pt x="253248" y="522391"/>
                                </a:lnTo>
                                <a:lnTo>
                                  <a:pt x="264721" y="533399"/>
                                </a:lnTo>
                                <a:lnTo>
                                  <a:pt x="267969" y="533399"/>
                                </a:lnTo>
                                <a:lnTo>
                                  <a:pt x="267969" y="520699"/>
                                </a:lnTo>
                                <a:lnTo>
                                  <a:pt x="261367" y="514349"/>
                                </a:lnTo>
                                <a:close/>
                              </a:path>
                              <a:path w="268605" h="1485900">
                                <a:moveTo>
                                  <a:pt x="86034" y="501649"/>
                                </a:moveTo>
                                <a:lnTo>
                                  <a:pt x="66180" y="520699"/>
                                </a:lnTo>
                                <a:lnTo>
                                  <a:pt x="74645" y="528822"/>
                                </a:lnTo>
                                <a:lnTo>
                                  <a:pt x="83090" y="520699"/>
                                </a:lnTo>
                                <a:lnTo>
                                  <a:pt x="74812" y="512738"/>
                                </a:lnTo>
                                <a:lnTo>
                                  <a:pt x="91369" y="512738"/>
                                </a:lnTo>
                                <a:lnTo>
                                  <a:pt x="94431" y="509794"/>
                                </a:lnTo>
                                <a:lnTo>
                                  <a:pt x="93985" y="509279"/>
                                </a:lnTo>
                                <a:lnTo>
                                  <a:pt x="86034" y="501649"/>
                                </a:lnTo>
                                <a:close/>
                              </a:path>
                              <a:path w="268605" h="1485900">
                                <a:moveTo>
                                  <a:pt x="180457" y="512738"/>
                                </a:moveTo>
                                <a:lnTo>
                                  <a:pt x="178687" y="514349"/>
                                </a:lnTo>
                                <a:lnTo>
                                  <a:pt x="172069" y="520699"/>
                                </a:lnTo>
                                <a:lnTo>
                                  <a:pt x="180534" y="528822"/>
                                </a:lnTo>
                                <a:lnTo>
                                  <a:pt x="180290" y="528822"/>
                                </a:lnTo>
                                <a:lnTo>
                                  <a:pt x="188736" y="520699"/>
                                </a:lnTo>
                                <a:lnTo>
                                  <a:pt x="180457" y="512738"/>
                                </a:lnTo>
                                <a:close/>
                              </a:path>
                              <a:path w="268605" h="1485900">
                                <a:moveTo>
                                  <a:pt x="220074" y="512738"/>
                                </a:moveTo>
                                <a:lnTo>
                                  <a:pt x="211777" y="520699"/>
                                </a:lnTo>
                                <a:lnTo>
                                  <a:pt x="220242" y="528822"/>
                                </a:lnTo>
                                <a:lnTo>
                                  <a:pt x="219907" y="528822"/>
                                </a:lnTo>
                                <a:lnTo>
                                  <a:pt x="228352" y="520699"/>
                                </a:lnTo>
                                <a:lnTo>
                                  <a:pt x="220074" y="512738"/>
                                </a:lnTo>
                                <a:close/>
                              </a:path>
                              <a:path w="268605" h="1485900">
                                <a:moveTo>
                                  <a:pt x="46326" y="501649"/>
                                </a:moveTo>
                                <a:lnTo>
                                  <a:pt x="27150" y="520048"/>
                                </a:lnTo>
                                <a:lnTo>
                                  <a:pt x="35878" y="528004"/>
                                </a:lnTo>
                                <a:lnTo>
                                  <a:pt x="43474" y="520699"/>
                                </a:lnTo>
                                <a:lnTo>
                                  <a:pt x="35195" y="512738"/>
                                </a:lnTo>
                                <a:lnTo>
                                  <a:pt x="51752" y="512738"/>
                                </a:lnTo>
                                <a:lnTo>
                                  <a:pt x="54814" y="509794"/>
                                </a:lnTo>
                                <a:lnTo>
                                  <a:pt x="46326" y="501649"/>
                                </a:lnTo>
                                <a:close/>
                              </a:path>
                              <a:path w="268605" h="1485900">
                                <a:moveTo>
                                  <a:pt x="110455" y="508917"/>
                                </a:moveTo>
                                <a:lnTo>
                                  <a:pt x="101816" y="516792"/>
                                </a:lnTo>
                                <a:lnTo>
                                  <a:pt x="110363" y="524993"/>
                                </a:lnTo>
                                <a:lnTo>
                                  <a:pt x="118983" y="517117"/>
                                </a:lnTo>
                                <a:lnTo>
                                  <a:pt x="110455" y="508917"/>
                                </a:lnTo>
                                <a:close/>
                              </a:path>
                              <a:path w="268605" h="1485900">
                                <a:moveTo>
                                  <a:pt x="144263" y="509279"/>
                                </a:moveTo>
                                <a:lnTo>
                                  <a:pt x="138978" y="514349"/>
                                </a:lnTo>
                                <a:lnTo>
                                  <a:pt x="147360" y="522391"/>
                                </a:lnTo>
                                <a:lnTo>
                                  <a:pt x="152843" y="517117"/>
                                </a:lnTo>
                                <a:lnTo>
                                  <a:pt x="144263" y="509279"/>
                                </a:lnTo>
                                <a:close/>
                              </a:path>
                              <a:path w="268605" h="1485900">
                                <a:moveTo>
                                  <a:pt x="267969" y="507999"/>
                                </a:moveTo>
                                <a:lnTo>
                                  <a:pt x="264721" y="507999"/>
                                </a:lnTo>
                                <a:lnTo>
                                  <a:pt x="251146" y="520374"/>
                                </a:lnTo>
                                <a:lnTo>
                                  <a:pt x="253248" y="522391"/>
                                </a:lnTo>
                                <a:lnTo>
                                  <a:pt x="253005" y="522391"/>
                                </a:lnTo>
                                <a:lnTo>
                                  <a:pt x="261367" y="514349"/>
                                </a:lnTo>
                                <a:lnTo>
                                  <a:pt x="259691" y="512738"/>
                                </a:lnTo>
                                <a:lnTo>
                                  <a:pt x="263042" y="512738"/>
                                </a:lnTo>
                                <a:lnTo>
                                  <a:pt x="267969" y="507999"/>
                                </a:lnTo>
                                <a:close/>
                              </a:path>
                              <a:path w="268605" h="1485900">
                                <a:moveTo>
                                  <a:pt x="10459" y="514349"/>
                                </a:moveTo>
                                <a:lnTo>
                                  <a:pt x="3857" y="520699"/>
                                </a:lnTo>
                                <a:lnTo>
                                  <a:pt x="17062" y="520699"/>
                                </a:lnTo>
                                <a:lnTo>
                                  <a:pt x="10459" y="514349"/>
                                </a:lnTo>
                                <a:close/>
                              </a:path>
                              <a:path w="268605" h="1485900">
                                <a:moveTo>
                                  <a:pt x="51752" y="512738"/>
                                </a:moveTo>
                                <a:lnTo>
                                  <a:pt x="35195" y="512738"/>
                                </a:lnTo>
                                <a:lnTo>
                                  <a:pt x="43474" y="520699"/>
                                </a:lnTo>
                                <a:lnTo>
                                  <a:pt x="51752" y="512738"/>
                                </a:lnTo>
                                <a:close/>
                              </a:path>
                              <a:path w="268605" h="1485900">
                                <a:moveTo>
                                  <a:pt x="63282" y="501649"/>
                                </a:moveTo>
                                <a:lnTo>
                                  <a:pt x="54814" y="509794"/>
                                </a:lnTo>
                                <a:lnTo>
                                  <a:pt x="66180" y="520699"/>
                                </a:lnTo>
                                <a:lnTo>
                                  <a:pt x="74477" y="512738"/>
                                </a:lnTo>
                                <a:lnTo>
                                  <a:pt x="74812" y="512738"/>
                                </a:lnTo>
                                <a:lnTo>
                                  <a:pt x="63282" y="501649"/>
                                </a:lnTo>
                                <a:close/>
                              </a:path>
                              <a:path w="268605" h="1485900">
                                <a:moveTo>
                                  <a:pt x="91369" y="512738"/>
                                </a:moveTo>
                                <a:lnTo>
                                  <a:pt x="74812" y="512738"/>
                                </a:lnTo>
                                <a:lnTo>
                                  <a:pt x="83090" y="520699"/>
                                </a:lnTo>
                                <a:lnTo>
                                  <a:pt x="91369" y="512738"/>
                                </a:lnTo>
                                <a:close/>
                              </a:path>
                              <a:path w="268605" h="1485900">
                                <a:moveTo>
                                  <a:pt x="168927" y="501649"/>
                                </a:moveTo>
                                <a:lnTo>
                                  <a:pt x="160459" y="509794"/>
                                </a:lnTo>
                                <a:lnTo>
                                  <a:pt x="160702" y="509794"/>
                                </a:lnTo>
                                <a:lnTo>
                                  <a:pt x="172069" y="520699"/>
                                </a:lnTo>
                                <a:lnTo>
                                  <a:pt x="180366" y="512738"/>
                                </a:lnTo>
                                <a:lnTo>
                                  <a:pt x="177395" y="509794"/>
                                </a:lnTo>
                                <a:lnTo>
                                  <a:pt x="168927" y="501649"/>
                                </a:lnTo>
                                <a:close/>
                              </a:path>
                              <a:path w="268605" h="1485900">
                                <a:moveTo>
                                  <a:pt x="191923" y="501649"/>
                                </a:moveTo>
                                <a:lnTo>
                                  <a:pt x="183435" y="509794"/>
                                </a:lnTo>
                                <a:lnTo>
                                  <a:pt x="180457" y="512738"/>
                                </a:lnTo>
                                <a:lnTo>
                                  <a:pt x="188736" y="520699"/>
                                </a:lnTo>
                                <a:lnTo>
                                  <a:pt x="200076" y="509794"/>
                                </a:lnTo>
                                <a:lnTo>
                                  <a:pt x="200411" y="509794"/>
                                </a:lnTo>
                                <a:lnTo>
                                  <a:pt x="191923" y="501649"/>
                                </a:lnTo>
                                <a:close/>
                              </a:path>
                              <a:path w="268605" h="1485900">
                                <a:moveTo>
                                  <a:pt x="208544" y="501649"/>
                                </a:moveTo>
                                <a:lnTo>
                                  <a:pt x="200076" y="509794"/>
                                </a:lnTo>
                                <a:lnTo>
                                  <a:pt x="200411" y="509794"/>
                                </a:lnTo>
                                <a:lnTo>
                                  <a:pt x="211777" y="520699"/>
                                </a:lnTo>
                                <a:lnTo>
                                  <a:pt x="220074" y="512738"/>
                                </a:lnTo>
                                <a:lnTo>
                                  <a:pt x="208544" y="501649"/>
                                </a:lnTo>
                                <a:close/>
                              </a:path>
                              <a:path w="268605" h="1485900">
                                <a:moveTo>
                                  <a:pt x="231631" y="501649"/>
                                </a:moveTo>
                                <a:lnTo>
                                  <a:pt x="220074" y="512738"/>
                                </a:lnTo>
                                <a:lnTo>
                                  <a:pt x="228352" y="520699"/>
                                </a:lnTo>
                                <a:lnTo>
                                  <a:pt x="239693" y="509794"/>
                                </a:lnTo>
                                <a:lnTo>
                                  <a:pt x="240119" y="509794"/>
                                </a:lnTo>
                                <a:lnTo>
                                  <a:pt x="231631" y="501649"/>
                                </a:lnTo>
                                <a:close/>
                              </a:path>
                              <a:path w="268605" h="1485900">
                                <a:moveTo>
                                  <a:pt x="6787" y="501487"/>
                                </a:moveTo>
                                <a:lnTo>
                                  <a:pt x="0" y="507999"/>
                                </a:lnTo>
                                <a:lnTo>
                                  <a:pt x="0" y="520374"/>
                                </a:lnTo>
                                <a:lnTo>
                                  <a:pt x="197" y="520048"/>
                                </a:lnTo>
                                <a:lnTo>
                                  <a:pt x="3857" y="507999"/>
                                </a:lnTo>
                                <a:lnTo>
                                  <a:pt x="13932" y="507999"/>
                                </a:lnTo>
                                <a:lnTo>
                                  <a:pt x="6787" y="501487"/>
                                </a:lnTo>
                                <a:close/>
                              </a:path>
                              <a:path w="268605" h="1485900">
                                <a:moveTo>
                                  <a:pt x="248161" y="501649"/>
                                </a:moveTo>
                                <a:lnTo>
                                  <a:pt x="239693" y="509794"/>
                                </a:lnTo>
                                <a:lnTo>
                                  <a:pt x="240119" y="509794"/>
                                </a:lnTo>
                                <a:lnTo>
                                  <a:pt x="251146" y="520374"/>
                                </a:lnTo>
                                <a:lnTo>
                                  <a:pt x="259523" y="512738"/>
                                </a:lnTo>
                                <a:lnTo>
                                  <a:pt x="259691" y="512738"/>
                                </a:lnTo>
                                <a:lnTo>
                                  <a:pt x="248161" y="501649"/>
                                </a:lnTo>
                                <a:close/>
                              </a:path>
                              <a:path w="268605" h="1485900">
                                <a:moveTo>
                                  <a:pt x="23665" y="501649"/>
                                </a:moveTo>
                                <a:lnTo>
                                  <a:pt x="15197" y="509794"/>
                                </a:lnTo>
                                <a:lnTo>
                                  <a:pt x="15900" y="509794"/>
                                </a:lnTo>
                                <a:lnTo>
                                  <a:pt x="27150" y="520048"/>
                                </a:lnTo>
                                <a:lnTo>
                                  <a:pt x="34769" y="512738"/>
                                </a:lnTo>
                                <a:lnTo>
                                  <a:pt x="35195" y="512738"/>
                                </a:lnTo>
                                <a:lnTo>
                                  <a:pt x="23665" y="501649"/>
                                </a:lnTo>
                                <a:close/>
                              </a:path>
                              <a:path w="268605" h="1485900">
                                <a:moveTo>
                                  <a:pt x="122179" y="498230"/>
                                </a:moveTo>
                                <a:lnTo>
                                  <a:pt x="110455" y="508917"/>
                                </a:lnTo>
                                <a:lnTo>
                                  <a:pt x="118983" y="517117"/>
                                </a:lnTo>
                                <a:lnTo>
                                  <a:pt x="130703" y="506409"/>
                                </a:lnTo>
                                <a:lnTo>
                                  <a:pt x="122179" y="498230"/>
                                </a:lnTo>
                                <a:close/>
                              </a:path>
                              <a:path w="268605" h="1485900">
                                <a:moveTo>
                                  <a:pt x="152214" y="501649"/>
                                </a:moveTo>
                                <a:lnTo>
                                  <a:pt x="144263" y="509279"/>
                                </a:lnTo>
                                <a:lnTo>
                                  <a:pt x="152843" y="517117"/>
                                </a:lnTo>
                                <a:lnTo>
                                  <a:pt x="160459" y="509794"/>
                                </a:lnTo>
                                <a:lnTo>
                                  <a:pt x="160702" y="509794"/>
                                </a:lnTo>
                                <a:lnTo>
                                  <a:pt x="152214" y="501649"/>
                                </a:lnTo>
                                <a:close/>
                              </a:path>
                              <a:path w="268605" h="1485900">
                                <a:moveTo>
                                  <a:pt x="102899" y="501649"/>
                                </a:moveTo>
                                <a:lnTo>
                                  <a:pt x="94966" y="509279"/>
                                </a:lnTo>
                                <a:lnTo>
                                  <a:pt x="94522" y="509794"/>
                                </a:lnTo>
                                <a:lnTo>
                                  <a:pt x="101816" y="516792"/>
                                </a:lnTo>
                                <a:lnTo>
                                  <a:pt x="110455" y="508917"/>
                                </a:lnTo>
                                <a:lnTo>
                                  <a:pt x="102899" y="501649"/>
                                </a:lnTo>
                                <a:close/>
                              </a:path>
                              <a:path w="268605" h="1485900">
                                <a:moveTo>
                                  <a:pt x="13932" y="507999"/>
                                </a:moveTo>
                                <a:lnTo>
                                  <a:pt x="3857" y="507999"/>
                                </a:lnTo>
                                <a:lnTo>
                                  <a:pt x="10459" y="514349"/>
                                </a:lnTo>
                                <a:lnTo>
                                  <a:pt x="15197" y="509794"/>
                                </a:lnTo>
                                <a:lnTo>
                                  <a:pt x="15900" y="509794"/>
                                </a:lnTo>
                                <a:lnTo>
                                  <a:pt x="13932" y="507999"/>
                                </a:lnTo>
                                <a:close/>
                              </a:path>
                              <a:path w="268605" h="1485900">
                                <a:moveTo>
                                  <a:pt x="135913" y="501649"/>
                                </a:moveTo>
                                <a:lnTo>
                                  <a:pt x="130703" y="506409"/>
                                </a:lnTo>
                                <a:lnTo>
                                  <a:pt x="138978" y="514349"/>
                                </a:lnTo>
                                <a:lnTo>
                                  <a:pt x="144263" y="509279"/>
                                </a:lnTo>
                                <a:lnTo>
                                  <a:pt x="135913" y="501649"/>
                                </a:lnTo>
                                <a:close/>
                              </a:path>
                              <a:path w="268605" h="1485900">
                                <a:moveTo>
                                  <a:pt x="263042" y="512738"/>
                                </a:moveTo>
                                <a:lnTo>
                                  <a:pt x="259691" y="512738"/>
                                </a:lnTo>
                                <a:lnTo>
                                  <a:pt x="261367" y="514349"/>
                                </a:lnTo>
                                <a:lnTo>
                                  <a:pt x="263042" y="512738"/>
                                </a:lnTo>
                                <a:close/>
                              </a:path>
                              <a:path w="268605" h="1485900">
                                <a:moveTo>
                                  <a:pt x="26472" y="482599"/>
                                </a:moveTo>
                                <a:lnTo>
                                  <a:pt x="6787" y="501487"/>
                                </a:lnTo>
                                <a:lnTo>
                                  <a:pt x="15900" y="509794"/>
                                </a:lnTo>
                                <a:lnTo>
                                  <a:pt x="15197" y="509794"/>
                                </a:lnTo>
                                <a:lnTo>
                                  <a:pt x="23665" y="501649"/>
                                </a:lnTo>
                                <a:lnTo>
                                  <a:pt x="15410" y="493710"/>
                                </a:lnTo>
                                <a:lnTo>
                                  <a:pt x="31921" y="493710"/>
                                </a:lnTo>
                                <a:lnTo>
                                  <a:pt x="34982" y="490766"/>
                                </a:lnTo>
                                <a:lnTo>
                                  <a:pt x="26472" y="482599"/>
                                </a:lnTo>
                                <a:close/>
                              </a:path>
                              <a:path w="268605" h="1485900">
                                <a:moveTo>
                                  <a:pt x="66180" y="482599"/>
                                </a:moveTo>
                                <a:lnTo>
                                  <a:pt x="46326" y="501649"/>
                                </a:lnTo>
                                <a:lnTo>
                                  <a:pt x="54814" y="509794"/>
                                </a:lnTo>
                                <a:lnTo>
                                  <a:pt x="63282" y="501649"/>
                                </a:lnTo>
                                <a:lnTo>
                                  <a:pt x="55027" y="493710"/>
                                </a:lnTo>
                                <a:lnTo>
                                  <a:pt x="71537" y="493710"/>
                                </a:lnTo>
                                <a:lnTo>
                                  <a:pt x="74599" y="490766"/>
                                </a:lnTo>
                                <a:lnTo>
                                  <a:pt x="69913" y="486182"/>
                                </a:lnTo>
                                <a:lnTo>
                                  <a:pt x="66180" y="482599"/>
                                </a:lnTo>
                                <a:close/>
                              </a:path>
                              <a:path w="268605" h="1485900">
                                <a:moveTo>
                                  <a:pt x="105888" y="482599"/>
                                </a:moveTo>
                                <a:lnTo>
                                  <a:pt x="86034" y="501649"/>
                                </a:lnTo>
                                <a:lnTo>
                                  <a:pt x="94522" y="509794"/>
                                </a:lnTo>
                                <a:lnTo>
                                  <a:pt x="94966" y="509279"/>
                                </a:lnTo>
                                <a:lnTo>
                                  <a:pt x="102899" y="501649"/>
                                </a:lnTo>
                                <a:lnTo>
                                  <a:pt x="94643" y="493710"/>
                                </a:lnTo>
                                <a:lnTo>
                                  <a:pt x="111154" y="493710"/>
                                </a:lnTo>
                                <a:lnTo>
                                  <a:pt x="114216" y="490766"/>
                                </a:lnTo>
                                <a:lnTo>
                                  <a:pt x="114399" y="490766"/>
                                </a:lnTo>
                                <a:lnTo>
                                  <a:pt x="105888" y="482599"/>
                                </a:lnTo>
                                <a:close/>
                              </a:path>
                              <a:path w="268605" h="1485900">
                                <a:moveTo>
                                  <a:pt x="172069" y="482599"/>
                                </a:moveTo>
                                <a:lnTo>
                                  <a:pt x="152214" y="501649"/>
                                </a:lnTo>
                                <a:lnTo>
                                  <a:pt x="160702" y="509794"/>
                                </a:lnTo>
                                <a:lnTo>
                                  <a:pt x="160459" y="509794"/>
                                </a:lnTo>
                                <a:lnTo>
                                  <a:pt x="168927" y="501649"/>
                                </a:lnTo>
                                <a:lnTo>
                                  <a:pt x="160672" y="493710"/>
                                </a:lnTo>
                                <a:lnTo>
                                  <a:pt x="177182" y="493710"/>
                                </a:lnTo>
                                <a:lnTo>
                                  <a:pt x="180244" y="490766"/>
                                </a:lnTo>
                                <a:lnTo>
                                  <a:pt x="180579" y="490766"/>
                                </a:lnTo>
                                <a:lnTo>
                                  <a:pt x="172069" y="482599"/>
                                </a:lnTo>
                                <a:close/>
                              </a:path>
                              <a:path w="268605" h="1485900">
                                <a:moveTo>
                                  <a:pt x="200289" y="493710"/>
                                </a:moveTo>
                                <a:lnTo>
                                  <a:pt x="199874" y="494020"/>
                                </a:lnTo>
                                <a:lnTo>
                                  <a:pt x="191923" y="501649"/>
                                </a:lnTo>
                                <a:lnTo>
                                  <a:pt x="200411" y="509794"/>
                                </a:lnTo>
                                <a:lnTo>
                                  <a:pt x="200076" y="509794"/>
                                </a:lnTo>
                                <a:lnTo>
                                  <a:pt x="208544" y="501649"/>
                                </a:lnTo>
                                <a:lnTo>
                                  <a:pt x="200289" y="493710"/>
                                </a:lnTo>
                                <a:close/>
                              </a:path>
                              <a:path w="268605" h="1485900">
                                <a:moveTo>
                                  <a:pt x="239905" y="493710"/>
                                </a:moveTo>
                                <a:lnTo>
                                  <a:pt x="231631" y="501649"/>
                                </a:lnTo>
                                <a:lnTo>
                                  <a:pt x="240119" y="509794"/>
                                </a:lnTo>
                                <a:lnTo>
                                  <a:pt x="239693" y="509794"/>
                                </a:lnTo>
                                <a:lnTo>
                                  <a:pt x="248161" y="501649"/>
                                </a:lnTo>
                                <a:lnTo>
                                  <a:pt x="239905" y="493710"/>
                                </a:lnTo>
                                <a:close/>
                              </a:path>
                              <a:path w="268605" h="1485900">
                                <a:moveTo>
                                  <a:pt x="127223" y="493710"/>
                                </a:moveTo>
                                <a:lnTo>
                                  <a:pt x="126797" y="494020"/>
                                </a:lnTo>
                                <a:lnTo>
                                  <a:pt x="122179" y="498230"/>
                                </a:lnTo>
                                <a:lnTo>
                                  <a:pt x="130703" y="506409"/>
                                </a:lnTo>
                                <a:lnTo>
                                  <a:pt x="135913" y="501649"/>
                                </a:lnTo>
                                <a:lnTo>
                                  <a:pt x="127223" y="493710"/>
                                </a:lnTo>
                                <a:close/>
                              </a:path>
                              <a:path w="268605" h="1485900">
                                <a:moveTo>
                                  <a:pt x="31921" y="493710"/>
                                </a:moveTo>
                                <a:lnTo>
                                  <a:pt x="15410" y="493710"/>
                                </a:lnTo>
                                <a:lnTo>
                                  <a:pt x="23665" y="501649"/>
                                </a:lnTo>
                                <a:lnTo>
                                  <a:pt x="31921" y="493710"/>
                                </a:lnTo>
                                <a:close/>
                              </a:path>
                              <a:path w="268605" h="1485900">
                                <a:moveTo>
                                  <a:pt x="43474" y="482599"/>
                                </a:moveTo>
                                <a:lnTo>
                                  <a:pt x="34982" y="490766"/>
                                </a:lnTo>
                                <a:lnTo>
                                  <a:pt x="46326" y="501649"/>
                                </a:lnTo>
                                <a:lnTo>
                                  <a:pt x="54600" y="493710"/>
                                </a:lnTo>
                                <a:lnTo>
                                  <a:pt x="55027" y="493710"/>
                                </a:lnTo>
                                <a:lnTo>
                                  <a:pt x="43474" y="482599"/>
                                </a:lnTo>
                                <a:close/>
                              </a:path>
                              <a:path w="268605" h="1485900">
                                <a:moveTo>
                                  <a:pt x="71537" y="493710"/>
                                </a:moveTo>
                                <a:lnTo>
                                  <a:pt x="55027" y="493710"/>
                                </a:lnTo>
                                <a:lnTo>
                                  <a:pt x="63282" y="501649"/>
                                </a:lnTo>
                                <a:lnTo>
                                  <a:pt x="71537" y="493710"/>
                                </a:lnTo>
                                <a:close/>
                              </a:path>
                              <a:path w="268605" h="1485900">
                                <a:moveTo>
                                  <a:pt x="83090" y="482599"/>
                                </a:moveTo>
                                <a:lnTo>
                                  <a:pt x="79366" y="486182"/>
                                </a:lnTo>
                                <a:lnTo>
                                  <a:pt x="74691" y="490766"/>
                                </a:lnTo>
                                <a:lnTo>
                                  <a:pt x="86034" y="501649"/>
                                </a:lnTo>
                                <a:lnTo>
                                  <a:pt x="94309" y="493710"/>
                                </a:lnTo>
                                <a:lnTo>
                                  <a:pt x="94643" y="493710"/>
                                </a:lnTo>
                                <a:lnTo>
                                  <a:pt x="83090" y="482599"/>
                                </a:lnTo>
                                <a:close/>
                              </a:path>
                              <a:path w="268605" h="1485900">
                                <a:moveTo>
                                  <a:pt x="111154" y="493710"/>
                                </a:moveTo>
                                <a:lnTo>
                                  <a:pt x="94643" y="493710"/>
                                </a:lnTo>
                                <a:lnTo>
                                  <a:pt x="102899" y="501649"/>
                                </a:lnTo>
                                <a:lnTo>
                                  <a:pt x="111154" y="493710"/>
                                </a:lnTo>
                                <a:close/>
                              </a:path>
                              <a:path w="268605" h="1485900">
                                <a:moveTo>
                                  <a:pt x="135754" y="485856"/>
                                </a:moveTo>
                                <a:lnTo>
                                  <a:pt x="130368" y="490766"/>
                                </a:lnTo>
                                <a:lnTo>
                                  <a:pt x="127223" y="493710"/>
                                </a:lnTo>
                                <a:lnTo>
                                  <a:pt x="135913" y="501649"/>
                                </a:lnTo>
                                <a:lnTo>
                                  <a:pt x="144263" y="494020"/>
                                </a:lnTo>
                                <a:lnTo>
                                  <a:pt x="135754" y="485856"/>
                                </a:lnTo>
                                <a:close/>
                              </a:path>
                              <a:path w="268605" h="1485900">
                                <a:moveTo>
                                  <a:pt x="152843" y="486182"/>
                                </a:moveTo>
                                <a:lnTo>
                                  <a:pt x="144263" y="494020"/>
                                </a:lnTo>
                                <a:lnTo>
                                  <a:pt x="152214" y="501649"/>
                                </a:lnTo>
                                <a:lnTo>
                                  <a:pt x="160489" y="493710"/>
                                </a:lnTo>
                                <a:lnTo>
                                  <a:pt x="160672" y="493710"/>
                                </a:lnTo>
                                <a:lnTo>
                                  <a:pt x="152843" y="486182"/>
                                </a:lnTo>
                                <a:close/>
                              </a:path>
                              <a:path w="268605" h="1485900">
                                <a:moveTo>
                                  <a:pt x="177182" y="493710"/>
                                </a:moveTo>
                                <a:lnTo>
                                  <a:pt x="160672" y="493710"/>
                                </a:lnTo>
                                <a:lnTo>
                                  <a:pt x="168927" y="501649"/>
                                </a:lnTo>
                                <a:lnTo>
                                  <a:pt x="177182" y="493710"/>
                                </a:lnTo>
                                <a:close/>
                              </a:path>
                              <a:path w="268605" h="1485900">
                                <a:moveTo>
                                  <a:pt x="188736" y="482599"/>
                                </a:moveTo>
                                <a:lnTo>
                                  <a:pt x="180244" y="490766"/>
                                </a:lnTo>
                                <a:lnTo>
                                  <a:pt x="180579" y="490766"/>
                                </a:lnTo>
                                <a:lnTo>
                                  <a:pt x="191923" y="501649"/>
                                </a:lnTo>
                                <a:lnTo>
                                  <a:pt x="200197" y="493710"/>
                                </a:lnTo>
                                <a:lnTo>
                                  <a:pt x="197227" y="490766"/>
                                </a:lnTo>
                                <a:lnTo>
                                  <a:pt x="188736" y="482599"/>
                                </a:lnTo>
                                <a:close/>
                              </a:path>
                              <a:path w="268605" h="1485900">
                                <a:moveTo>
                                  <a:pt x="211777" y="482599"/>
                                </a:moveTo>
                                <a:lnTo>
                                  <a:pt x="203266" y="490766"/>
                                </a:lnTo>
                                <a:lnTo>
                                  <a:pt x="200289" y="493710"/>
                                </a:lnTo>
                                <a:lnTo>
                                  <a:pt x="208544" y="501649"/>
                                </a:lnTo>
                                <a:lnTo>
                                  <a:pt x="219861" y="490766"/>
                                </a:lnTo>
                                <a:lnTo>
                                  <a:pt x="220288" y="490766"/>
                                </a:lnTo>
                                <a:lnTo>
                                  <a:pt x="211777" y="482599"/>
                                </a:lnTo>
                                <a:close/>
                              </a:path>
                              <a:path w="268605" h="1485900">
                                <a:moveTo>
                                  <a:pt x="228352" y="482599"/>
                                </a:moveTo>
                                <a:lnTo>
                                  <a:pt x="219861" y="490766"/>
                                </a:lnTo>
                                <a:lnTo>
                                  <a:pt x="220288" y="490766"/>
                                </a:lnTo>
                                <a:lnTo>
                                  <a:pt x="231631" y="501649"/>
                                </a:lnTo>
                                <a:lnTo>
                                  <a:pt x="239905" y="493710"/>
                                </a:lnTo>
                                <a:lnTo>
                                  <a:pt x="228352" y="482599"/>
                                </a:lnTo>
                                <a:close/>
                              </a:path>
                              <a:path w="268605" h="1485900">
                                <a:moveTo>
                                  <a:pt x="251485" y="482599"/>
                                </a:moveTo>
                                <a:lnTo>
                                  <a:pt x="239905" y="493710"/>
                                </a:lnTo>
                                <a:lnTo>
                                  <a:pt x="248161" y="501649"/>
                                </a:lnTo>
                                <a:lnTo>
                                  <a:pt x="259478" y="490766"/>
                                </a:lnTo>
                                <a:lnTo>
                                  <a:pt x="259996" y="490766"/>
                                </a:lnTo>
                                <a:lnTo>
                                  <a:pt x="251485" y="482599"/>
                                </a:lnTo>
                                <a:close/>
                              </a:path>
                              <a:path w="268605" h="1485900">
                                <a:moveTo>
                                  <a:pt x="6787" y="463712"/>
                                </a:moveTo>
                                <a:lnTo>
                                  <a:pt x="0" y="469899"/>
                                </a:lnTo>
                                <a:lnTo>
                                  <a:pt x="0" y="495299"/>
                                </a:lnTo>
                                <a:lnTo>
                                  <a:pt x="6787" y="501487"/>
                                </a:lnTo>
                                <a:lnTo>
                                  <a:pt x="14892" y="493710"/>
                                </a:lnTo>
                                <a:lnTo>
                                  <a:pt x="15410" y="493710"/>
                                </a:lnTo>
                                <a:lnTo>
                                  <a:pt x="3857" y="482599"/>
                                </a:lnTo>
                                <a:lnTo>
                                  <a:pt x="15441" y="472016"/>
                                </a:lnTo>
                                <a:lnTo>
                                  <a:pt x="6787" y="463712"/>
                                </a:lnTo>
                                <a:close/>
                              </a:path>
                              <a:path w="268605" h="1485900">
                                <a:moveTo>
                                  <a:pt x="118983" y="486182"/>
                                </a:moveTo>
                                <a:lnTo>
                                  <a:pt x="114216" y="490766"/>
                                </a:lnTo>
                                <a:lnTo>
                                  <a:pt x="114399" y="490766"/>
                                </a:lnTo>
                                <a:lnTo>
                                  <a:pt x="122179" y="498230"/>
                                </a:lnTo>
                                <a:lnTo>
                                  <a:pt x="127138" y="493710"/>
                                </a:lnTo>
                                <a:lnTo>
                                  <a:pt x="124000" y="490766"/>
                                </a:lnTo>
                                <a:lnTo>
                                  <a:pt x="118983" y="486182"/>
                                </a:lnTo>
                                <a:close/>
                              </a:path>
                              <a:path w="268605" h="1485900">
                                <a:moveTo>
                                  <a:pt x="267969" y="482599"/>
                                </a:moveTo>
                                <a:lnTo>
                                  <a:pt x="259478" y="490766"/>
                                </a:lnTo>
                                <a:lnTo>
                                  <a:pt x="259996" y="490766"/>
                                </a:lnTo>
                                <a:lnTo>
                                  <a:pt x="264721" y="495299"/>
                                </a:lnTo>
                                <a:lnTo>
                                  <a:pt x="267969" y="495299"/>
                                </a:lnTo>
                                <a:lnTo>
                                  <a:pt x="267969" y="482599"/>
                                </a:lnTo>
                                <a:close/>
                              </a:path>
                              <a:path w="268605" h="1485900">
                                <a:moveTo>
                                  <a:pt x="144354" y="478017"/>
                                </a:moveTo>
                                <a:lnTo>
                                  <a:pt x="135754" y="485856"/>
                                </a:lnTo>
                                <a:lnTo>
                                  <a:pt x="144263" y="494020"/>
                                </a:lnTo>
                                <a:lnTo>
                                  <a:pt x="152843" y="486182"/>
                                </a:lnTo>
                                <a:lnTo>
                                  <a:pt x="144354" y="478017"/>
                                </a:lnTo>
                                <a:close/>
                              </a:path>
                              <a:path w="268605" h="1485900">
                                <a:moveTo>
                                  <a:pt x="46326" y="463549"/>
                                </a:moveTo>
                                <a:lnTo>
                                  <a:pt x="26472" y="482599"/>
                                </a:lnTo>
                                <a:lnTo>
                                  <a:pt x="34982" y="490766"/>
                                </a:lnTo>
                                <a:lnTo>
                                  <a:pt x="43474" y="482599"/>
                                </a:lnTo>
                                <a:lnTo>
                                  <a:pt x="35195" y="474638"/>
                                </a:lnTo>
                                <a:lnTo>
                                  <a:pt x="51752" y="474638"/>
                                </a:lnTo>
                                <a:lnTo>
                                  <a:pt x="54814" y="471694"/>
                                </a:lnTo>
                                <a:lnTo>
                                  <a:pt x="46326" y="463549"/>
                                </a:lnTo>
                                <a:close/>
                              </a:path>
                              <a:path w="268605" h="1485900">
                                <a:moveTo>
                                  <a:pt x="86034" y="463549"/>
                                </a:moveTo>
                                <a:lnTo>
                                  <a:pt x="66180" y="482599"/>
                                </a:lnTo>
                                <a:lnTo>
                                  <a:pt x="74691" y="490766"/>
                                </a:lnTo>
                                <a:lnTo>
                                  <a:pt x="79366" y="486182"/>
                                </a:lnTo>
                                <a:lnTo>
                                  <a:pt x="83090" y="482599"/>
                                </a:lnTo>
                                <a:lnTo>
                                  <a:pt x="74812" y="474638"/>
                                </a:lnTo>
                                <a:lnTo>
                                  <a:pt x="91369" y="474638"/>
                                </a:lnTo>
                                <a:lnTo>
                                  <a:pt x="94431" y="471694"/>
                                </a:lnTo>
                                <a:lnTo>
                                  <a:pt x="92652" y="469899"/>
                                </a:lnTo>
                                <a:lnTo>
                                  <a:pt x="86034" y="463549"/>
                                </a:lnTo>
                                <a:close/>
                              </a:path>
                              <a:path w="268605" h="1485900">
                                <a:moveTo>
                                  <a:pt x="110363" y="478306"/>
                                </a:moveTo>
                                <a:lnTo>
                                  <a:pt x="105888" y="482599"/>
                                </a:lnTo>
                                <a:lnTo>
                                  <a:pt x="114399" y="490766"/>
                                </a:lnTo>
                                <a:lnTo>
                                  <a:pt x="114216" y="490766"/>
                                </a:lnTo>
                                <a:lnTo>
                                  <a:pt x="118983" y="486182"/>
                                </a:lnTo>
                                <a:lnTo>
                                  <a:pt x="110363" y="478306"/>
                                </a:lnTo>
                                <a:close/>
                              </a:path>
                              <a:path w="268605" h="1485900">
                                <a:moveTo>
                                  <a:pt x="180457" y="474638"/>
                                </a:moveTo>
                                <a:lnTo>
                                  <a:pt x="180109" y="474885"/>
                                </a:lnTo>
                                <a:lnTo>
                                  <a:pt x="172069" y="482599"/>
                                </a:lnTo>
                                <a:lnTo>
                                  <a:pt x="180579" y="490766"/>
                                </a:lnTo>
                                <a:lnTo>
                                  <a:pt x="180244" y="490766"/>
                                </a:lnTo>
                                <a:lnTo>
                                  <a:pt x="188736" y="482599"/>
                                </a:lnTo>
                                <a:lnTo>
                                  <a:pt x="180457" y="474638"/>
                                </a:lnTo>
                                <a:close/>
                              </a:path>
                              <a:path w="268605" h="1485900">
                                <a:moveTo>
                                  <a:pt x="220074" y="474638"/>
                                </a:moveTo>
                                <a:lnTo>
                                  <a:pt x="211777" y="482599"/>
                                </a:lnTo>
                                <a:lnTo>
                                  <a:pt x="220288" y="490766"/>
                                </a:lnTo>
                                <a:lnTo>
                                  <a:pt x="219861" y="490766"/>
                                </a:lnTo>
                                <a:lnTo>
                                  <a:pt x="228352" y="482599"/>
                                </a:lnTo>
                                <a:lnTo>
                                  <a:pt x="220074" y="474638"/>
                                </a:lnTo>
                                <a:close/>
                              </a:path>
                              <a:path w="268605" h="1485900">
                                <a:moveTo>
                                  <a:pt x="259525" y="474885"/>
                                </a:moveTo>
                                <a:lnTo>
                                  <a:pt x="251485" y="482599"/>
                                </a:lnTo>
                                <a:lnTo>
                                  <a:pt x="259996" y="490766"/>
                                </a:lnTo>
                                <a:lnTo>
                                  <a:pt x="259478" y="490766"/>
                                </a:lnTo>
                                <a:lnTo>
                                  <a:pt x="267969" y="482599"/>
                                </a:lnTo>
                                <a:lnTo>
                                  <a:pt x="259525" y="474885"/>
                                </a:lnTo>
                                <a:close/>
                              </a:path>
                              <a:path w="268605" h="1485900">
                                <a:moveTo>
                                  <a:pt x="119124" y="469899"/>
                                </a:moveTo>
                                <a:lnTo>
                                  <a:pt x="110363" y="478306"/>
                                </a:lnTo>
                                <a:lnTo>
                                  <a:pt x="118983" y="486182"/>
                                </a:lnTo>
                                <a:lnTo>
                                  <a:pt x="127472" y="478017"/>
                                </a:lnTo>
                                <a:lnTo>
                                  <a:pt x="124895" y="475437"/>
                                </a:lnTo>
                                <a:lnTo>
                                  <a:pt x="119124" y="469899"/>
                                </a:lnTo>
                                <a:close/>
                              </a:path>
                              <a:path w="268605" h="1485900">
                                <a:moveTo>
                                  <a:pt x="156117" y="467294"/>
                                </a:moveTo>
                                <a:lnTo>
                                  <a:pt x="144354" y="478017"/>
                                </a:lnTo>
                                <a:lnTo>
                                  <a:pt x="152843" y="486182"/>
                                </a:lnTo>
                                <a:lnTo>
                                  <a:pt x="164604" y="475437"/>
                                </a:lnTo>
                                <a:lnTo>
                                  <a:pt x="156117" y="467294"/>
                                </a:lnTo>
                                <a:close/>
                              </a:path>
                              <a:path w="268605" h="1485900">
                                <a:moveTo>
                                  <a:pt x="135913" y="469899"/>
                                </a:moveTo>
                                <a:lnTo>
                                  <a:pt x="130155" y="475437"/>
                                </a:lnTo>
                                <a:lnTo>
                                  <a:pt x="127585" y="478017"/>
                                </a:lnTo>
                                <a:lnTo>
                                  <a:pt x="135754" y="485856"/>
                                </a:lnTo>
                                <a:lnTo>
                                  <a:pt x="144354" y="478017"/>
                                </a:lnTo>
                                <a:lnTo>
                                  <a:pt x="135913" y="469899"/>
                                </a:lnTo>
                                <a:close/>
                              </a:path>
                              <a:path w="268605" h="1485900">
                                <a:moveTo>
                                  <a:pt x="24173" y="464038"/>
                                </a:moveTo>
                                <a:lnTo>
                                  <a:pt x="15441" y="472016"/>
                                </a:lnTo>
                                <a:lnTo>
                                  <a:pt x="26472" y="482599"/>
                                </a:lnTo>
                                <a:lnTo>
                                  <a:pt x="34769" y="474638"/>
                                </a:lnTo>
                                <a:lnTo>
                                  <a:pt x="35195" y="474638"/>
                                </a:lnTo>
                                <a:lnTo>
                                  <a:pt x="24173" y="464038"/>
                                </a:lnTo>
                                <a:close/>
                              </a:path>
                              <a:path w="268605" h="1485900">
                                <a:moveTo>
                                  <a:pt x="51752" y="474638"/>
                                </a:moveTo>
                                <a:lnTo>
                                  <a:pt x="35195" y="474638"/>
                                </a:lnTo>
                                <a:lnTo>
                                  <a:pt x="43474" y="482599"/>
                                </a:lnTo>
                                <a:lnTo>
                                  <a:pt x="51752" y="474638"/>
                                </a:lnTo>
                                <a:close/>
                              </a:path>
                              <a:path w="268605" h="1485900">
                                <a:moveTo>
                                  <a:pt x="63282" y="463549"/>
                                </a:moveTo>
                                <a:lnTo>
                                  <a:pt x="54814" y="471694"/>
                                </a:lnTo>
                                <a:lnTo>
                                  <a:pt x="66180" y="482599"/>
                                </a:lnTo>
                                <a:lnTo>
                                  <a:pt x="74477" y="474638"/>
                                </a:lnTo>
                                <a:lnTo>
                                  <a:pt x="74812" y="474638"/>
                                </a:lnTo>
                                <a:lnTo>
                                  <a:pt x="63282" y="463549"/>
                                </a:lnTo>
                                <a:close/>
                              </a:path>
                              <a:path w="268605" h="1485900">
                                <a:moveTo>
                                  <a:pt x="91369" y="474638"/>
                                </a:moveTo>
                                <a:lnTo>
                                  <a:pt x="74812" y="474638"/>
                                </a:lnTo>
                                <a:lnTo>
                                  <a:pt x="83090" y="482599"/>
                                </a:lnTo>
                                <a:lnTo>
                                  <a:pt x="91369" y="474638"/>
                                </a:lnTo>
                                <a:close/>
                              </a:path>
                              <a:path w="268605" h="1485900">
                                <a:moveTo>
                                  <a:pt x="98666" y="467620"/>
                                </a:moveTo>
                                <a:lnTo>
                                  <a:pt x="96296" y="469899"/>
                                </a:lnTo>
                                <a:lnTo>
                                  <a:pt x="94522" y="471694"/>
                                </a:lnTo>
                                <a:lnTo>
                                  <a:pt x="105888" y="482599"/>
                                </a:lnTo>
                                <a:lnTo>
                                  <a:pt x="110363" y="478306"/>
                                </a:lnTo>
                                <a:lnTo>
                                  <a:pt x="98666" y="467620"/>
                                </a:lnTo>
                                <a:close/>
                              </a:path>
                              <a:path w="268605" h="1485900">
                                <a:moveTo>
                                  <a:pt x="173160" y="467620"/>
                                </a:moveTo>
                                <a:lnTo>
                                  <a:pt x="164604" y="475437"/>
                                </a:lnTo>
                                <a:lnTo>
                                  <a:pt x="172069" y="482599"/>
                                </a:lnTo>
                                <a:lnTo>
                                  <a:pt x="180366" y="474638"/>
                                </a:lnTo>
                                <a:lnTo>
                                  <a:pt x="177730" y="472016"/>
                                </a:lnTo>
                                <a:lnTo>
                                  <a:pt x="173160" y="467620"/>
                                </a:lnTo>
                                <a:close/>
                              </a:path>
                              <a:path w="268605" h="1485900">
                                <a:moveTo>
                                  <a:pt x="191923" y="463549"/>
                                </a:moveTo>
                                <a:lnTo>
                                  <a:pt x="183099" y="472016"/>
                                </a:lnTo>
                                <a:lnTo>
                                  <a:pt x="180457" y="474638"/>
                                </a:lnTo>
                                <a:lnTo>
                                  <a:pt x="188736" y="482599"/>
                                </a:lnTo>
                                <a:lnTo>
                                  <a:pt x="200076" y="471694"/>
                                </a:lnTo>
                                <a:lnTo>
                                  <a:pt x="200411" y="471694"/>
                                </a:lnTo>
                                <a:lnTo>
                                  <a:pt x="191923" y="463549"/>
                                </a:lnTo>
                                <a:close/>
                              </a:path>
                              <a:path w="268605" h="1485900">
                                <a:moveTo>
                                  <a:pt x="208544" y="463549"/>
                                </a:moveTo>
                                <a:lnTo>
                                  <a:pt x="200076" y="471694"/>
                                </a:lnTo>
                                <a:lnTo>
                                  <a:pt x="200411" y="471694"/>
                                </a:lnTo>
                                <a:lnTo>
                                  <a:pt x="211777" y="482599"/>
                                </a:lnTo>
                                <a:lnTo>
                                  <a:pt x="220074" y="474638"/>
                                </a:lnTo>
                                <a:lnTo>
                                  <a:pt x="208544" y="463549"/>
                                </a:lnTo>
                                <a:close/>
                              </a:path>
                              <a:path w="268605" h="1485900">
                                <a:moveTo>
                                  <a:pt x="231631" y="463549"/>
                                </a:moveTo>
                                <a:lnTo>
                                  <a:pt x="220074" y="474638"/>
                                </a:lnTo>
                                <a:lnTo>
                                  <a:pt x="228352" y="482599"/>
                                </a:lnTo>
                                <a:lnTo>
                                  <a:pt x="239693" y="471694"/>
                                </a:lnTo>
                                <a:lnTo>
                                  <a:pt x="240119" y="471694"/>
                                </a:lnTo>
                                <a:lnTo>
                                  <a:pt x="231631" y="463549"/>
                                </a:lnTo>
                                <a:close/>
                              </a:path>
                              <a:path w="268605" h="1485900">
                                <a:moveTo>
                                  <a:pt x="247653" y="464038"/>
                                </a:moveTo>
                                <a:lnTo>
                                  <a:pt x="239693" y="471694"/>
                                </a:lnTo>
                                <a:lnTo>
                                  <a:pt x="240119" y="471694"/>
                                </a:lnTo>
                                <a:lnTo>
                                  <a:pt x="251485" y="482599"/>
                                </a:lnTo>
                                <a:lnTo>
                                  <a:pt x="259525" y="474885"/>
                                </a:lnTo>
                                <a:lnTo>
                                  <a:pt x="247653" y="464038"/>
                                </a:lnTo>
                                <a:close/>
                              </a:path>
                              <a:path w="268605" h="1485900">
                                <a:moveTo>
                                  <a:pt x="267969" y="469899"/>
                                </a:moveTo>
                                <a:lnTo>
                                  <a:pt x="264721" y="469899"/>
                                </a:lnTo>
                                <a:lnTo>
                                  <a:pt x="259525" y="474885"/>
                                </a:lnTo>
                                <a:lnTo>
                                  <a:pt x="267969" y="482599"/>
                                </a:lnTo>
                                <a:lnTo>
                                  <a:pt x="267969" y="469899"/>
                                </a:lnTo>
                                <a:close/>
                              </a:path>
                              <a:path w="268605" h="1485900">
                                <a:moveTo>
                                  <a:pt x="127528" y="461836"/>
                                </a:moveTo>
                                <a:lnTo>
                                  <a:pt x="119124" y="469899"/>
                                </a:lnTo>
                                <a:lnTo>
                                  <a:pt x="127585" y="478017"/>
                                </a:lnTo>
                                <a:lnTo>
                                  <a:pt x="130155" y="475437"/>
                                </a:lnTo>
                                <a:lnTo>
                                  <a:pt x="135913" y="469899"/>
                                </a:lnTo>
                                <a:lnTo>
                                  <a:pt x="127528" y="461836"/>
                                </a:lnTo>
                                <a:close/>
                              </a:path>
                              <a:path w="268605" h="1485900">
                                <a:moveTo>
                                  <a:pt x="164693" y="459478"/>
                                </a:moveTo>
                                <a:lnTo>
                                  <a:pt x="156117" y="467294"/>
                                </a:lnTo>
                                <a:lnTo>
                                  <a:pt x="164604" y="475437"/>
                                </a:lnTo>
                                <a:lnTo>
                                  <a:pt x="173160" y="467620"/>
                                </a:lnTo>
                                <a:lnTo>
                                  <a:pt x="164693" y="459478"/>
                                </a:lnTo>
                                <a:close/>
                              </a:path>
                              <a:path w="268605" h="1485900">
                                <a:moveTo>
                                  <a:pt x="15539" y="455735"/>
                                </a:moveTo>
                                <a:lnTo>
                                  <a:pt x="6787" y="463712"/>
                                </a:lnTo>
                                <a:lnTo>
                                  <a:pt x="15441" y="472016"/>
                                </a:lnTo>
                                <a:lnTo>
                                  <a:pt x="24173" y="464038"/>
                                </a:lnTo>
                                <a:lnTo>
                                  <a:pt x="15539" y="455735"/>
                                </a:lnTo>
                                <a:close/>
                              </a:path>
                              <a:path w="268605" h="1485900">
                                <a:moveTo>
                                  <a:pt x="54814" y="455405"/>
                                </a:moveTo>
                                <a:lnTo>
                                  <a:pt x="46326" y="463549"/>
                                </a:lnTo>
                                <a:lnTo>
                                  <a:pt x="54814" y="471694"/>
                                </a:lnTo>
                                <a:lnTo>
                                  <a:pt x="63282" y="463549"/>
                                </a:lnTo>
                                <a:lnTo>
                                  <a:pt x="54814" y="455405"/>
                                </a:lnTo>
                                <a:close/>
                              </a:path>
                              <a:path w="268605" h="1485900">
                                <a:moveTo>
                                  <a:pt x="90022" y="459723"/>
                                </a:moveTo>
                                <a:lnTo>
                                  <a:pt x="86034" y="463549"/>
                                </a:lnTo>
                                <a:lnTo>
                                  <a:pt x="94522" y="471694"/>
                                </a:lnTo>
                                <a:lnTo>
                                  <a:pt x="96296" y="469899"/>
                                </a:lnTo>
                                <a:lnTo>
                                  <a:pt x="98666" y="467620"/>
                                </a:lnTo>
                                <a:lnTo>
                                  <a:pt x="90022" y="459723"/>
                                </a:lnTo>
                                <a:close/>
                              </a:path>
                              <a:path w="268605" h="1485900">
                                <a:moveTo>
                                  <a:pt x="200243" y="455566"/>
                                </a:moveTo>
                                <a:lnTo>
                                  <a:pt x="191923" y="463549"/>
                                </a:lnTo>
                                <a:lnTo>
                                  <a:pt x="200411" y="471694"/>
                                </a:lnTo>
                                <a:lnTo>
                                  <a:pt x="200076" y="471694"/>
                                </a:lnTo>
                                <a:lnTo>
                                  <a:pt x="208544" y="463549"/>
                                </a:lnTo>
                                <a:lnTo>
                                  <a:pt x="200243" y="455566"/>
                                </a:lnTo>
                                <a:close/>
                              </a:path>
                              <a:path w="268605" h="1485900">
                                <a:moveTo>
                                  <a:pt x="239185" y="456301"/>
                                </a:moveTo>
                                <a:lnTo>
                                  <a:pt x="231631" y="463549"/>
                                </a:lnTo>
                                <a:lnTo>
                                  <a:pt x="240119" y="471694"/>
                                </a:lnTo>
                                <a:lnTo>
                                  <a:pt x="239693" y="471694"/>
                                </a:lnTo>
                                <a:lnTo>
                                  <a:pt x="247653" y="464038"/>
                                </a:lnTo>
                                <a:lnTo>
                                  <a:pt x="239185" y="456301"/>
                                </a:lnTo>
                                <a:close/>
                              </a:path>
                              <a:path w="268605" h="1485900">
                                <a:moveTo>
                                  <a:pt x="116105" y="450849"/>
                                </a:moveTo>
                                <a:lnTo>
                                  <a:pt x="107697" y="458935"/>
                                </a:lnTo>
                                <a:lnTo>
                                  <a:pt x="119124" y="469899"/>
                                </a:lnTo>
                                <a:lnTo>
                                  <a:pt x="127528" y="461836"/>
                                </a:lnTo>
                                <a:lnTo>
                                  <a:pt x="116105" y="450849"/>
                                </a:lnTo>
                                <a:close/>
                              </a:path>
                              <a:path w="268605" h="1485900">
                                <a:moveTo>
                                  <a:pt x="138978" y="450849"/>
                                </a:moveTo>
                                <a:lnTo>
                                  <a:pt x="127528" y="461836"/>
                                </a:lnTo>
                                <a:lnTo>
                                  <a:pt x="135913" y="469899"/>
                                </a:lnTo>
                                <a:lnTo>
                                  <a:pt x="147314" y="458935"/>
                                </a:lnTo>
                                <a:lnTo>
                                  <a:pt x="145596" y="457199"/>
                                </a:lnTo>
                                <a:lnTo>
                                  <a:pt x="138978" y="450849"/>
                                </a:lnTo>
                                <a:close/>
                              </a:path>
                              <a:path w="268605" h="1485900">
                                <a:moveTo>
                                  <a:pt x="261367" y="450849"/>
                                </a:moveTo>
                                <a:lnTo>
                                  <a:pt x="252959" y="458935"/>
                                </a:lnTo>
                                <a:lnTo>
                                  <a:pt x="253294" y="458935"/>
                                </a:lnTo>
                                <a:lnTo>
                                  <a:pt x="264721" y="469899"/>
                                </a:lnTo>
                                <a:lnTo>
                                  <a:pt x="267969" y="457199"/>
                                </a:lnTo>
                                <a:lnTo>
                                  <a:pt x="261367" y="450849"/>
                                </a:lnTo>
                                <a:close/>
                              </a:path>
                              <a:path w="268605" h="1485900">
                                <a:moveTo>
                                  <a:pt x="99270" y="450849"/>
                                </a:moveTo>
                                <a:lnTo>
                                  <a:pt x="90022" y="459723"/>
                                </a:lnTo>
                                <a:lnTo>
                                  <a:pt x="98666" y="467620"/>
                                </a:lnTo>
                                <a:lnTo>
                                  <a:pt x="107697" y="458935"/>
                                </a:lnTo>
                                <a:lnTo>
                                  <a:pt x="99270" y="450849"/>
                                </a:lnTo>
                                <a:close/>
                              </a:path>
                              <a:path w="268605" h="1485900">
                                <a:moveTo>
                                  <a:pt x="176481" y="448733"/>
                                </a:moveTo>
                                <a:lnTo>
                                  <a:pt x="164693" y="459478"/>
                                </a:lnTo>
                                <a:lnTo>
                                  <a:pt x="173160" y="467620"/>
                                </a:lnTo>
                                <a:lnTo>
                                  <a:pt x="184944" y="456853"/>
                                </a:lnTo>
                                <a:lnTo>
                                  <a:pt x="176481" y="448733"/>
                                </a:lnTo>
                                <a:close/>
                              </a:path>
                              <a:path w="268605" h="1485900">
                                <a:moveTo>
                                  <a:pt x="155721" y="450849"/>
                                </a:moveTo>
                                <a:lnTo>
                                  <a:pt x="149119" y="457199"/>
                                </a:lnTo>
                                <a:lnTo>
                                  <a:pt x="147405" y="458935"/>
                                </a:lnTo>
                                <a:lnTo>
                                  <a:pt x="156117" y="467294"/>
                                </a:lnTo>
                                <a:lnTo>
                                  <a:pt x="164693" y="459478"/>
                                </a:lnTo>
                                <a:lnTo>
                                  <a:pt x="155721" y="450849"/>
                                </a:lnTo>
                                <a:close/>
                              </a:path>
                              <a:path w="268605" h="1485900">
                                <a:moveTo>
                                  <a:pt x="27150" y="445151"/>
                                </a:moveTo>
                                <a:lnTo>
                                  <a:pt x="15539" y="455735"/>
                                </a:lnTo>
                                <a:lnTo>
                                  <a:pt x="24173" y="464038"/>
                                </a:lnTo>
                                <a:lnTo>
                                  <a:pt x="35781" y="453432"/>
                                </a:lnTo>
                                <a:lnTo>
                                  <a:pt x="27150" y="445151"/>
                                </a:lnTo>
                                <a:close/>
                              </a:path>
                              <a:path w="268605" h="1485900">
                                <a:moveTo>
                                  <a:pt x="244867" y="450849"/>
                                </a:moveTo>
                                <a:lnTo>
                                  <a:pt x="239185" y="456301"/>
                                </a:lnTo>
                                <a:lnTo>
                                  <a:pt x="247653" y="464038"/>
                                </a:lnTo>
                                <a:lnTo>
                                  <a:pt x="252959" y="458935"/>
                                </a:lnTo>
                                <a:lnTo>
                                  <a:pt x="253294" y="458935"/>
                                </a:lnTo>
                                <a:lnTo>
                                  <a:pt x="244867" y="450849"/>
                                </a:lnTo>
                                <a:close/>
                              </a:path>
                              <a:path w="268605" h="1485900">
                                <a:moveTo>
                                  <a:pt x="0" y="444499"/>
                                </a:moveTo>
                                <a:lnTo>
                                  <a:pt x="0" y="457199"/>
                                </a:lnTo>
                                <a:lnTo>
                                  <a:pt x="6787" y="463712"/>
                                </a:lnTo>
                                <a:lnTo>
                                  <a:pt x="13932" y="457199"/>
                                </a:lnTo>
                                <a:lnTo>
                                  <a:pt x="3857" y="457199"/>
                                </a:lnTo>
                                <a:lnTo>
                                  <a:pt x="0" y="444499"/>
                                </a:lnTo>
                                <a:close/>
                              </a:path>
                              <a:path w="268605" h="1485900">
                                <a:moveTo>
                                  <a:pt x="44489" y="445476"/>
                                </a:moveTo>
                                <a:lnTo>
                                  <a:pt x="35781" y="453432"/>
                                </a:lnTo>
                                <a:lnTo>
                                  <a:pt x="46326" y="463549"/>
                                </a:lnTo>
                                <a:lnTo>
                                  <a:pt x="54814" y="455405"/>
                                </a:lnTo>
                                <a:lnTo>
                                  <a:pt x="44489" y="445476"/>
                                </a:lnTo>
                                <a:close/>
                              </a:path>
                              <a:path w="268605" h="1485900">
                                <a:moveTo>
                                  <a:pt x="66180" y="444499"/>
                                </a:moveTo>
                                <a:lnTo>
                                  <a:pt x="54814" y="455405"/>
                                </a:lnTo>
                                <a:lnTo>
                                  <a:pt x="63282" y="463549"/>
                                </a:lnTo>
                                <a:lnTo>
                                  <a:pt x="74645" y="452622"/>
                                </a:lnTo>
                                <a:lnTo>
                                  <a:pt x="66180" y="444499"/>
                                </a:lnTo>
                                <a:close/>
                              </a:path>
                              <a:path w="268605" h="1485900">
                                <a:moveTo>
                                  <a:pt x="78350" y="449058"/>
                                </a:moveTo>
                                <a:lnTo>
                                  <a:pt x="74645" y="452622"/>
                                </a:lnTo>
                                <a:lnTo>
                                  <a:pt x="86034" y="463549"/>
                                </a:lnTo>
                                <a:lnTo>
                                  <a:pt x="90022" y="459723"/>
                                </a:lnTo>
                                <a:lnTo>
                                  <a:pt x="78350" y="449058"/>
                                </a:lnTo>
                                <a:close/>
                              </a:path>
                              <a:path w="268605" h="1485900">
                                <a:moveTo>
                                  <a:pt x="193476" y="449058"/>
                                </a:moveTo>
                                <a:lnTo>
                                  <a:pt x="184944" y="456853"/>
                                </a:lnTo>
                                <a:lnTo>
                                  <a:pt x="191923" y="463549"/>
                                </a:lnTo>
                                <a:lnTo>
                                  <a:pt x="200243" y="455566"/>
                                </a:lnTo>
                                <a:lnTo>
                                  <a:pt x="193476" y="449058"/>
                                </a:lnTo>
                                <a:close/>
                              </a:path>
                              <a:path w="268605" h="1485900">
                                <a:moveTo>
                                  <a:pt x="211777" y="444499"/>
                                </a:moveTo>
                                <a:lnTo>
                                  <a:pt x="200243" y="455566"/>
                                </a:lnTo>
                                <a:lnTo>
                                  <a:pt x="208544" y="463549"/>
                                </a:lnTo>
                                <a:lnTo>
                                  <a:pt x="220074" y="452461"/>
                                </a:lnTo>
                                <a:lnTo>
                                  <a:pt x="211777" y="444499"/>
                                </a:lnTo>
                                <a:close/>
                              </a:path>
                              <a:path w="268605" h="1485900">
                                <a:moveTo>
                                  <a:pt x="227337" y="445476"/>
                                </a:moveTo>
                                <a:lnTo>
                                  <a:pt x="220074" y="452461"/>
                                </a:lnTo>
                                <a:lnTo>
                                  <a:pt x="231631" y="463549"/>
                                </a:lnTo>
                                <a:lnTo>
                                  <a:pt x="239185" y="456301"/>
                                </a:lnTo>
                                <a:lnTo>
                                  <a:pt x="227337" y="445476"/>
                                </a:lnTo>
                                <a:close/>
                              </a:path>
                              <a:path w="268605" h="1485900">
                                <a:moveTo>
                                  <a:pt x="119124" y="431799"/>
                                </a:moveTo>
                                <a:lnTo>
                                  <a:pt x="99270" y="450849"/>
                                </a:lnTo>
                                <a:lnTo>
                                  <a:pt x="107697" y="458935"/>
                                </a:lnTo>
                                <a:lnTo>
                                  <a:pt x="116105" y="450849"/>
                                </a:lnTo>
                                <a:lnTo>
                                  <a:pt x="107864" y="442925"/>
                                </a:lnTo>
                                <a:lnTo>
                                  <a:pt x="124345" y="442925"/>
                                </a:lnTo>
                                <a:lnTo>
                                  <a:pt x="127407" y="439980"/>
                                </a:lnTo>
                                <a:lnTo>
                                  <a:pt x="127650" y="439980"/>
                                </a:lnTo>
                                <a:lnTo>
                                  <a:pt x="119124" y="431799"/>
                                </a:lnTo>
                                <a:close/>
                              </a:path>
                              <a:path w="268605" h="1485900">
                                <a:moveTo>
                                  <a:pt x="158833" y="431799"/>
                                </a:moveTo>
                                <a:lnTo>
                                  <a:pt x="138978" y="450849"/>
                                </a:lnTo>
                                <a:lnTo>
                                  <a:pt x="147405" y="458935"/>
                                </a:lnTo>
                                <a:lnTo>
                                  <a:pt x="149119" y="457199"/>
                                </a:lnTo>
                                <a:lnTo>
                                  <a:pt x="155721" y="450849"/>
                                </a:lnTo>
                                <a:lnTo>
                                  <a:pt x="147481" y="442925"/>
                                </a:lnTo>
                                <a:lnTo>
                                  <a:pt x="163962" y="442925"/>
                                </a:lnTo>
                                <a:lnTo>
                                  <a:pt x="167024" y="439980"/>
                                </a:lnTo>
                                <a:lnTo>
                                  <a:pt x="167358" y="439980"/>
                                </a:lnTo>
                                <a:lnTo>
                                  <a:pt x="158833" y="431799"/>
                                </a:lnTo>
                                <a:close/>
                              </a:path>
                              <a:path w="268605" h="1485900">
                                <a:moveTo>
                                  <a:pt x="253126" y="442925"/>
                                </a:moveTo>
                                <a:lnTo>
                                  <a:pt x="244867" y="450849"/>
                                </a:lnTo>
                                <a:lnTo>
                                  <a:pt x="253294" y="458935"/>
                                </a:lnTo>
                                <a:lnTo>
                                  <a:pt x="252959" y="458935"/>
                                </a:lnTo>
                                <a:lnTo>
                                  <a:pt x="261367" y="450849"/>
                                </a:lnTo>
                                <a:lnTo>
                                  <a:pt x="253126" y="442925"/>
                                </a:lnTo>
                                <a:close/>
                              </a:path>
                              <a:path w="268605" h="1485900">
                                <a:moveTo>
                                  <a:pt x="13236" y="431799"/>
                                </a:moveTo>
                                <a:lnTo>
                                  <a:pt x="0" y="444499"/>
                                </a:lnTo>
                                <a:lnTo>
                                  <a:pt x="3752" y="456853"/>
                                </a:lnTo>
                                <a:lnTo>
                                  <a:pt x="3857" y="457199"/>
                                </a:lnTo>
                                <a:lnTo>
                                  <a:pt x="10459" y="450849"/>
                                </a:lnTo>
                                <a:lnTo>
                                  <a:pt x="3857" y="444499"/>
                                </a:lnTo>
                                <a:lnTo>
                                  <a:pt x="17062" y="444499"/>
                                </a:lnTo>
                                <a:lnTo>
                                  <a:pt x="21762" y="439980"/>
                                </a:lnTo>
                                <a:lnTo>
                                  <a:pt x="13236" y="431799"/>
                                </a:lnTo>
                                <a:close/>
                              </a:path>
                              <a:path w="268605" h="1485900">
                                <a:moveTo>
                                  <a:pt x="10459" y="450849"/>
                                </a:moveTo>
                                <a:lnTo>
                                  <a:pt x="3857" y="457199"/>
                                </a:lnTo>
                                <a:lnTo>
                                  <a:pt x="13932" y="457199"/>
                                </a:lnTo>
                                <a:lnTo>
                                  <a:pt x="15539" y="455735"/>
                                </a:lnTo>
                                <a:lnTo>
                                  <a:pt x="10459" y="450849"/>
                                </a:lnTo>
                                <a:close/>
                              </a:path>
                              <a:path w="268605" h="1485900">
                                <a:moveTo>
                                  <a:pt x="185032" y="440938"/>
                                </a:moveTo>
                                <a:lnTo>
                                  <a:pt x="176481" y="448733"/>
                                </a:lnTo>
                                <a:lnTo>
                                  <a:pt x="184944" y="456853"/>
                                </a:lnTo>
                                <a:lnTo>
                                  <a:pt x="193476" y="449058"/>
                                </a:lnTo>
                                <a:lnTo>
                                  <a:pt x="185032" y="440938"/>
                                </a:lnTo>
                                <a:close/>
                              </a:path>
                              <a:path w="268605" h="1485900">
                                <a:moveTo>
                                  <a:pt x="35878" y="437195"/>
                                </a:moveTo>
                                <a:lnTo>
                                  <a:pt x="27150" y="445151"/>
                                </a:lnTo>
                                <a:lnTo>
                                  <a:pt x="35781" y="453432"/>
                                </a:lnTo>
                                <a:lnTo>
                                  <a:pt x="44489" y="445476"/>
                                </a:lnTo>
                                <a:lnTo>
                                  <a:pt x="35878" y="437195"/>
                                </a:lnTo>
                                <a:close/>
                              </a:path>
                              <a:path w="268605" h="1485900">
                                <a:moveTo>
                                  <a:pt x="69682" y="441139"/>
                                </a:moveTo>
                                <a:lnTo>
                                  <a:pt x="66180" y="444499"/>
                                </a:lnTo>
                                <a:lnTo>
                                  <a:pt x="74645" y="452622"/>
                                </a:lnTo>
                                <a:lnTo>
                                  <a:pt x="78350" y="449058"/>
                                </a:lnTo>
                                <a:lnTo>
                                  <a:pt x="69682" y="441139"/>
                                </a:lnTo>
                                <a:close/>
                              </a:path>
                              <a:path w="268605" h="1485900">
                                <a:moveTo>
                                  <a:pt x="218845" y="437718"/>
                                </a:moveTo>
                                <a:lnTo>
                                  <a:pt x="211777" y="444499"/>
                                </a:lnTo>
                                <a:lnTo>
                                  <a:pt x="220074" y="452461"/>
                                </a:lnTo>
                                <a:lnTo>
                                  <a:pt x="227337" y="445476"/>
                                </a:lnTo>
                                <a:lnTo>
                                  <a:pt x="218845" y="437718"/>
                                </a:lnTo>
                                <a:close/>
                              </a:path>
                              <a:path w="268605" h="1485900">
                                <a:moveTo>
                                  <a:pt x="17062" y="444499"/>
                                </a:moveTo>
                                <a:lnTo>
                                  <a:pt x="3857" y="444499"/>
                                </a:lnTo>
                                <a:lnTo>
                                  <a:pt x="10459" y="450849"/>
                                </a:lnTo>
                                <a:lnTo>
                                  <a:pt x="17062" y="444499"/>
                                </a:lnTo>
                                <a:close/>
                              </a:path>
                              <a:path w="268605" h="1485900">
                                <a:moveTo>
                                  <a:pt x="96296" y="431799"/>
                                </a:moveTo>
                                <a:lnTo>
                                  <a:pt x="87790" y="439980"/>
                                </a:lnTo>
                                <a:lnTo>
                                  <a:pt x="87942" y="439980"/>
                                </a:lnTo>
                                <a:lnTo>
                                  <a:pt x="99270" y="450849"/>
                                </a:lnTo>
                                <a:lnTo>
                                  <a:pt x="107529" y="442925"/>
                                </a:lnTo>
                                <a:lnTo>
                                  <a:pt x="107864" y="442925"/>
                                </a:lnTo>
                                <a:lnTo>
                                  <a:pt x="96296" y="431799"/>
                                </a:lnTo>
                                <a:close/>
                              </a:path>
                              <a:path w="268605" h="1485900">
                                <a:moveTo>
                                  <a:pt x="124345" y="442925"/>
                                </a:moveTo>
                                <a:lnTo>
                                  <a:pt x="107864" y="442925"/>
                                </a:lnTo>
                                <a:lnTo>
                                  <a:pt x="116105" y="450849"/>
                                </a:lnTo>
                                <a:lnTo>
                                  <a:pt x="124345" y="442925"/>
                                </a:lnTo>
                                <a:close/>
                              </a:path>
                              <a:path w="268605" h="1485900">
                                <a:moveTo>
                                  <a:pt x="135913" y="431799"/>
                                </a:moveTo>
                                <a:lnTo>
                                  <a:pt x="127407" y="439980"/>
                                </a:lnTo>
                                <a:lnTo>
                                  <a:pt x="127650" y="439980"/>
                                </a:lnTo>
                                <a:lnTo>
                                  <a:pt x="138978" y="450849"/>
                                </a:lnTo>
                                <a:lnTo>
                                  <a:pt x="147238" y="442925"/>
                                </a:lnTo>
                                <a:lnTo>
                                  <a:pt x="147481" y="442925"/>
                                </a:lnTo>
                                <a:lnTo>
                                  <a:pt x="135913" y="431799"/>
                                </a:lnTo>
                                <a:close/>
                              </a:path>
                              <a:path w="268605" h="1485900">
                                <a:moveTo>
                                  <a:pt x="163962" y="442925"/>
                                </a:moveTo>
                                <a:lnTo>
                                  <a:pt x="147481" y="442925"/>
                                </a:lnTo>
                                <a:lnTo>
                                  <a:pt x="155721" y="450849"/>
                                </a:lnTo>
                                <a:lnTo>
                                  <a:pt x="163962" y="442925"/>
                                </a:lnTo>
                                <a:close/>
                              </a:path>
                              <a:path w="268605" h="1485900">
                                <a:moveTo>
                                  <a:pt x="241558" y="431799"/>
                                </a:moveTo>
                                <a:lnTo>
                                  <a:pt x="233052" y="439980"/>
                                </a:lnTo>
                                <a:lnTo>
                                  <a:pt x="233539" y="439980"/>
                                </a:lnTo>
                                <a:lnTo>
                                  <a:pt x="244867" y="450849"/>
                                </a:lnTo>
                                <a:lnTo>
                                  <a:pt x="253126" y="442925"/>
                                </a:lnTo>
                                <a:lnTo>
                                  <a:pt x="241558" y="431799"/>
                                </a:lnTo>
                                <a:close/>
                              </a:path>
                              <a:path w="268605" h="1485900">
                                <a:moveTo>
                                  <a:pt x="261367" y="412749"/>
                                </a:moveTo>
                                <a:lnTo>
                                  <a:pt x="252883" y="420908"/>
                                </a:lnTo>
                                <a:lnTo>
                                  <a:pt x="253370" y="420908"/>
                                </a:lnTo>
                                <a:lnTo>
                                  <a:pt x="264721" y="431799"/>
                                </a:lnTo>
                                <a:lnTo>
                                  <a:pt x="253126" y="442925"/>
                                </a:lnTo>
                                <a:lnTo>
                                  <a:pt x="261367" y="450849"/>
                                </a:lnTo>
                                <a:lnTo>
                                  <a:pt x="267969" y="444499"/>
                                </a:lnTo>
                                <a:lnTo>
                                  <a:pt x="267969" y="419099"/>
                                </a:lnTo>
                                <a:lnTo>
                                  <a:pt x="261367" y="412749"/>
                                </a:lnTo>
                                <a:close/>
                              </a:path>
                              <a:path w="268605" h="1485900">
                                <a:moveTo>
                                  <a:pt x="79416" y="431799"/>
                                </a:moveTo>
                                <a:lnTo>
                                  <a:pt x="69682" y="441139"/>
                                </a:lnTo>
                                <a:lnTo>
                                  <a:pt x="78350" y="449058"/>
                                </a:lnTo>
                                <a:lnTo>
                                  <a:pt x="87790" y="439980"/>
                                </a:lnTo>
                                <a:lnTo>
                                  <a:pt x="87942" y="439980"/>
                                </a:lnTo>
                                <a:lnTo>
                                  <a:pt x="79416" y="431799"/>
                                </a:lnTo>
                                <a:close/>
                              </a:path>
                              <a:path w="268605" h="1485900">
                                <a:moveTo>
                                  <a:pt x="196844" y="430171"/>
                                </a:moveTo>
                                <a:lnTo>
                                  <a:pt x="185032" y="440938"/>
                                </a:lnTo>
                                <a:lnTo>
                                  <a:pt x="193476" y="449058"/>
                                </a:lnTo>
                                <a:lnTo>
                                  <a:pt x="205284" y="438270"/>
                                </a:lnTo>
                                <a:lnTo>
                                  <a:pt x="196844" y="430171"/>
                                </a:lnTo>
                                <a:close/>
                              </a:path>
                              <a:path w="268605" h="1485900">
                                <a:moveTo>
                                  <a:pt x="175530" y="431799"/>
                                </a:moveTo>
                                <a:lnTo>
                                  <a:pt x="167024" y="439980"/>
                                </a:lnTo>
                                <a:lnTo>
                                  <a:pt x="167358" y="439980"/>
                                </a:lnTo>
                                <a:lnTo>
                                  <a:pt x="176481" y="448733"/>
                                </a:lnTo>
                                <a:lnTo>
                                  <a:pt x="185032" y="440938"/>
                                </a:lnTo>
                                <a:lnTo>
                                  <a:pt x="175530" y="431799"/>
                                </a:lnTo>
                                <a:close/>
                              </a:path>
                              <a:path w="268605" h="1485900">
                                <a:moveTo>
                                  <a:pt x="47514" y="426589"/>
                                </a:moveTo>
                                <a:lnTo>
                                  <a:pt x="35878" y="437195"/>
                                </a:lnTo>
                                <a:lnTo>
                                  <a:pt x="44489" y="445476"/>
                                </a:lnTo>
                                <a:lnTo>
                                  <a:pt x="56122" y="434849"/>
                                </a:lnTo>
                                <a:lnTo>
                                  <a:pt x="47514" y="426589"/>
                                </a:lnTo>
                                <a:close/>
                              </a:path>
                              <a:path w="268605" h="1485900">
                                <a:moveTo>
                                  <a:pt x="225013" y="431799"/>
                                </a:moveTo>
                                <a:lnTo>
                                  <a:pt x="218845" y="437718"/>
                                </a:lnTo>
                                <a:lnTo>
                                  <a:pt x="227337" y="445476"/>
                                </a:lnTo>
                                <a:lnTo>
                                  <a:pt x="233052" y="439980"/>
                                </a:lnTo>
                                <a:lnTo>
                                  <a:pt x="233539" y="439980"/>
                                </a:lnTo>
                                <a:lnTo>
                                  <a:pt x="225013" y="431799"/>
                                </a:lnTo>
                                <a:close/>
                              </a:path>
                              <a:path w="268605" h="1485900">
                                <a:moveTo>
                                  <a:pt x="30268" y="431799"/>
                                </a:moveTo>
                                <a:lnTo>
                                  <a:pt x="21762" y="439980"/>
                                </a:lnTo>
                                <a:lnTo>
                                  <a:pt x="27150" y="445151"/>
                                </a:lnTo>
                                <a:lnTo>
                                  <a:pt x="35878" y="437195"/>
                                </a:lnTo>
                                <a:lnTo>
                                  <a:pt x="30268" y="431799"/>
                                </a:lnTo>
                                <a:close/>
                              </a:path>
                              <a:path w="268605" h="1485900">
                                <a:moveTo>
                                  <a:pt x="59459" y="431799"/>
                                </a:moveTo>
                                <a:lnTo>
                                  <a:pt x="56122" y="434849"/>
                                </a:lnTo>
                                <a:lnTo>
                                  <a:pt x="66180" y="444499"/>
                                </a:lnTo>
                                <a:lnTo>
                                  <a:pt x="69682" y="441139"/>
                                </a:lnTo>
                                <a:lnTo>
                                  <a:pt x="59459" y="431799"/>
                                </a:lnTo>
                                <a:close/>
                              </a:path>
                              <a:path w="268605" h="1485900">
                                <a:moveTo>
                                  <a:pt x="212367" y="431799"/>
                                </a:moveTo>
                                <a:lnTo>
                                  <a:pt x="205284" y="438270"/>
                                </a:lnTo>
                                <a:lnTo>
                                  <a:pt x="211777" y="444499"/>
                                </a:lnTo>
                                <a:lnTo>
                                  <a:pt x="218845" y="437718"/>
                                </a:lnTo>
                                <a:lnTo>
                                  <a:pt x="212367" y="431799"/>
                                </a:lnTo>
                                <a:close/>
                              </a:path>
                              <a:path w="268605" h="1485900">
                                <a:moveTo>
                                  <a:pt x="33090" y="412749"/>
                                </a:moveTo>
                                <a:lnTo>
                                  <a:pt x="13236" y="431799"/>
                                </a:lnTo>
                                <a:lnTo>
                                  <a:pt x="21762" y="439980"/>
                                </a:lnTo>
                                <a:lnTo>
                                  <a:pt x="30268" y="431799"/>
                                </a:lnTo>
                                <a:lnTo>
                                  <a:pt x="22056" y="423902"/>
                                </a:lnTo>
                                <a:lnTo>
                                  <a:pt x="38480" y="423902"/>
                                </a:lnTo>
                                <a:lnTo>
                                  <a:pt x="41593" y="420908"/>
                                </a:lnTo>
                                <a:lnTo>
                                  <a:pt x="33090" y="412749"/>
                                </a:lnTo>
                                <a:close/>
                              </a:path>
                              <a:path w="268605" h="1485900">
                                <a:moveTo>
                                  <a:pt x="99270" y="412749"/>
                                </a:moveTo>
                                <a:lnTo>
                                  <a:pt x="79416" y="431799"/>
                                </a:lnTo>
                                <a:lnTo>
                                  <a:pt x="87942" y="439980"/>
                                </a:lnTo>
                                <a:lnTo>
                                  <a:pt x="87790" y="439980"/>
                                </a:lnTo>
                                <a:lnTo>
                                  <a:pt x="96296" y="431799"/>
                                </a:lnTo>
                                <a:lnTo>
                                  <a:pt x="88084" y="423902"/>
                                </a:lnTo>
                                <a:lnTo>
                                  <a:pt x="104508" y="423902"/>
                                </a:lnTo>
                                <a:lnTo>
                                  <a:pt x="107621" y="420908"/>
                                </a:lnTo>
                                <a:lnTo>
                                  <a:pt x="107773" y="420908"/>
                                </a:lnTo>
                                <a:lnTo>
                                  <a:pt x="99270" y="412749"/>
                                </a:lnTo>
                                <a:close/>
                              </a:path>
                              <a:path w="268605" h="1485900">
                                <a:moveTo>
                                  <a:pt x="138978" y="412749"/>
                                </a:moveTo>
                                <a:lnTo>
                                  <a:pt x="119124" y="431799"/>
                                </a:lnTo>
                                <a:lnTo>
                                  <a:pt x="127650" y="439980"/>
                                </a:lnTo>
                                <a:lnTo>
                                  <a:pt x="127407" y="439980"/>
                                </a:lnTo>
                                <a:lnTo>
                                  <a:pt x="135913" y="431799"/>
                                </a:lnTo>
                                <a:lnTo>
                                  <a:pt x="127701" y="423902"/>
                                </a:lnTo>
                                <a:lnTo>
                                  <a:pt x="144125" y="423902"/>
                                </a:lnTo>
                                <a:lnTo>
                                  <a:pt x="147238" y="420908"/>
                                </a:lnTo>
                                <a:lnTo>
                                  <a:pt x="147482" y="420908"/>
                                </a:lnTo>
                                <a:lnTo>
                                  <a:pt x="138978" y="412749"/>
                                </a:lnTo>
                                <a:close/>
                              </a:path>
                              <a:path w="268605" h="1485900">
                                <a:moveTo>
                                  <a:pt x="178687" y="412749"/>
                                </a:moveTo>
                                <a:lnTo>
                                  <a:pt x="158833" y="431799"/>
                                </a:lnTo>
                                <a:lnTo>
                                  <a:pt x="167358" y="439980"/>
                                </a:lnTo>
                                <a:lnTo>
                                  <a:pt x="167024" y="439980"/>
                                </a:lnTo>
                                <a:lnTo>
                                  <a:pt x="175530" y="431799"/>
                                </a:lnTo>
                                <a:lnTo>
                                  <a:pt x="167318" y="423902"/>
                                </a:lnTo>
                                <a:lnTo>
                                  <a:pt x="183742" y="423902"/>
                                </a:lnTo>
                                <a:lnTo>
                                  <a:pt x="186855" y="420908"/>
                                </a:lnTo>
                                <a:lnTo>
                                  <a:pt x="187190" y="420908"/>
                                </a:lnTo>
                                <a:lnTo>
                                  <a:pt x="178687" y="412749"/>
                                </a:lnTo>
                                <a:close/>
                              </a:path>
                              <a:path w="268605" h="1485900">
                                <a:moveTo>
                                  <a:pt x="233346" y="423902"/>
                                </a:moveTo>
                                <a:lnTo>
                                  <a:pt x="231181" y="425881"/>
                                </a:lnTo>
                                <a:lnTo>
                                  <a:pt x="225013" y="431799"/>
                                </a:lnTo>
                                <a:lnTo>
                                  <a:pt x="233539" y="439980"/>
                                </a:lnTo>
                                <a:lnTo>
                                  <a:pt x="233052" y="439980"/>
                                </a:lnTo>
                                <a:lnTo>
                                  <a:pt x="241558" y="431799"/>
                                </a:lnTo>
                                <a:lnTo>
                                  <a:pt x="233346" y="423902"/>
                                </a:lnTo>
                                <a:close/>
                              </a:path>
                              <a:path w="268605" h="1485900">
                                <a:moveTo>
                                  <a:pt x="203722" y="423902"/>
                                </a:moveTo>
                                <a:lnTo>
                                  <a:pt x="196844" y="430171"/>
                                </a:lnTo>
                                <a:lnTo>
                                  <a:pt x="205284" y="438270"/>
                                </a:lnTo>
                                <a:lnTo>
                                  <a:pt x="212367" y="431799"/>
                                </a:lnTo>
                                <a:lnTo>
                                  <a:pt x="203722" y="423902"/>
                                </a:lnTo>
                                <a:close/>
                              </a:path>
                              <a:path w="268605" h="1485900">
                                <a:moveTo>
                                  <a:pt x="61089" y="414215"/>
                                </a:moveTo>
                                <a:lnTo>
                                  <a:pt x="47514" y="426589"/>
                                </a:lnTo>
                                <a:lnTo>
                                  <a:pt x="56122" y="434849"/>
                                </a:lnTo>
                                <a:lnTo>
                                  <a:pt x="59459" y="431799"/>
                                </a:lnTo>
                                <a:lnTo>
                                  <a:pt x="50815" y="423902"/>
                                </a:lnTo>
                                <a:lnTo>
                                  <a:pt x="68104" y="423902"/>
                                </a:lnTo>
                                <a:lnTo>
                                  <a:pt x="69682" y="422460"/>
                                </a:lnTo>
                                <a:lnTo>
                                  <a:pt x="61089" y="414215"/>
                                </a:lnTo>
                                <a:close/>
                              </a:path>
                              <a:path w="268605" h="1485900">
                                <a:moveTo>
                                  <a:pt x="3857" y="406399"/>
                                </a:moveTo>
                                <a:lnTo>
                                  <a:pt x="0" y="419099"/>
                                </a:lnTo>
                                <a:lnTo>
                                  <a:pt x="13236" y="431799"/>
                                </a:lnTo>
                                <a:lnTo>
                                  <a:pt x="21467" y="423902"/>
                                </a:lnTo>
                                <a:lnTo>
                                  <a:pt x="22056" y="423902"/>
                                </a:lnTo>
                                <a:lnTo>
                                  <a:pt x="17062" y="419099"/>
                                </a:lnTo>
                                <a:lnTo>
                                  <a:pt x="3857" y="419099"/>
                                </a:lnTo>
                                <a:lnTo>
                                  <a:pt x="10459" y="412749"/>
                                </a:lnTo>
                                <a:lnTo>
                                  <a:pt x="3857" y="406399"/>
                                </a:lnTo>
                                <a:close/>
                              </a:path>
                              <a:path w="268605" h="1485900">
                                <a:moveTo>
                                  <a:pt x="38480" y="423902"/>
                                </a:moveTo>
                                <a:lnTo>
                                  <a:pt x="22056" y="423902"/>
                                </a:lnTo>
                                <a:lnTo>
                                  <a:pt x="30268" y="431799"/>
                                </a:lnTo>
                                <a:lnTo>
                                  <a:pt x="38480" y="423902"/>
                                </a:lnTo>
                                <a:close/>
                              </a:path>
                              <a:path w="268605" h="1485900">
                                <a:moveTo>
                                  <a:pt x="68104" y="423902"/>
                                </a:moveTo>
                                <a:lnTo>
                                  <a:pt x="50815" y="423902"/>
                                </a:lnTo>
                                <a:lnTo>
                                  <a:pt x="59459" y="431799"/>
                                </a:lnTo>
                                <a:lnTo>
                                  <a:pt x="68104" y="423902"/>
                                </a:lnTo>
                                <a:close/>
                              </a:path>
                              <a:path w="268605" h="1485900">
                                <a:moveTo>
                                  <a:pt x="78350" y="414541"/>
                                </a:moveTo>
                                <a:lnTo>
                                  <a:pt x="69682" y="422460"/>
                                </a:lnTo>
                                <a:lnTo>
                                  <a:pt x="79416" y="431799"/>
                                </a:lnTo>
                                <a:lnTo>
                                  <a:pt x="87647" y="423902"/>
                                </a:lnTo>
                                <a:lnTo>
                                  <a:pt x="88084" y="423902"/>
                                </a:lnTo>
                                <a:lnTo>
                                  <a:pt x="78350" y="414541"/>
                                </a:lnTo>
                                <a:close/>
                              </a:path>
                              <a:path w="268605" h="1485900">
                                <a:moveTo>
                                  <a:pt x="104508" y="423902"/>
                                </a:moveTo>
                                <a:lnTo>
                                  <a:pt x="88084" y="423902"/>
                                </a:lnTo>
                                <a:lnTo>
                                  <a:pt x="96296" y="431799"/>
                                </a:lnTo>
                                <a:lnTo>
                                  <a:pt x="104508" y="423902"/>
                                </a:lnTo>
                                <a:close/>
                              </a:path>
                              <a:path w="268605" h="1485900">
                                <a:moveTo>
                                  <a:pt x="116105" y="412749"/>
                                </a:moveTo>
                                <a:lnTo>
                                  <a:pt x="107621" y="420908"/>
                                </a:lnTo>
                                <a:lnTo>
                                  <a:pt x="107773" y="420908"/>
                                </a:lnTo>
                                <a:lnTo>
                                  <a:pt x="119124" y="431799"/>
                                </a:lnTo>
                                <a:lnTo>
                                  <a:pt x="127356" y="423902"/>
                                </a:lnTo>
                                <a:lnTo>
                                  <a:pt x="127701" y="423902"/>
                                </a:lnTo>
                                <a:lnTo>
                                  <a:pt x="116105" y="412749"/>
                                </a:lnTo>
                                <a:close/>
                              </a:path>
                              <a:path w="268605" h="1485900">
                                <a:moveTo>
                                  <a:pt x="144125" y="423902"/>
                                </a:moveTo>
                                <a:lnTo>
                                  <a:pt x="127701" y="423902"/>
                                </a:lnTo>
                                <a:lnTo>
                                  <a:pt x="135913" y="431799"/>
                                </a:lnTo>
                                <a:lnTo>
                                  <a:pt x="144125" y="423902"/>
                                </a:lnTo>
                                <a:close/>
                              </a:path>
                              <a:path w="268605" h="1485900">
                                <a:moveTo>
                                  <a:pt x="155721" y="412749"/>
                                </a:moveTo>
                                <a:lnTo>
                                  <a:pt x="147238" y="420908"/>
                                </a:lnTo>
                                <a:lnTo>
                                  <a:pt x="147482" y="420908"/>
                                </a:lnTo>
                                <a:lnTo>
                                  <a:pt x="158833" y="431799"/>
                                </a:lnTo>
                                <a:lnTo>
                                  <a:pt x="167064" y="423902"/>
                                </a:lnTo>
                                <a:lnTo>
                                  <a:pt x="167318" y="423902"/>
                                </a:lnTo>
                                <a:lnTo>
                                  <a:pt x="155721" y="412749"/>
                                </a:lnTo>
                                <a:close/>
                              </a:path>
                              <a:path w="268605" h="1485900">
                                <a:moveTo>
                                  <a:pt x="183742" y="423902"/>
                                </a:moveTo>
                                <a:lnTo>
                                  <a:pt x="167318" y="423902"/>
                                </a:lnTo>
                                <a:lnTo>
                                  <a:pt x="175530" y="431799"/>
                                </a:lnTo>
                                <a:lnTo>
                                  <a:pt x="183742" y="423902"/>
                                </a:lnTo>
                                <a:close/>
                              </a:path>
                              <a:path w="268605" h="1485900">
                                <a:moveTo>
                                  <a:pt x="210419" y="417797"/>
                                </a:moveTo>
                                <a:lnTo>
                                  <a:pt x="203722" y="423902"/>
                                </a:lnTo>
                                <a:lnTo>
                                  <a:pt x="212367" y="431799"/>
                                </a:lnTo>
                                <a:lnTo>
                                  <a:pt x="218845" y="425881"/>
                                </a:lnTo>
                                <a:lnTo>
                                  <a:pt x="210419" y="417797"/>
                                </a:lnTo>
                                <a:close/>
                              </a:path>
                              <a:path w="268605" h="1485900">
                                <a:moveTo>
                                  <a:pt x="227337" y="418123"/>
                                </a:moveTo>
                                <a:lnTo>
                                  <a:pt x="218845" y="425881"/>
                                </a:lnTo>
                                <a:lnTo>
                                  <a:pt x="225013" y="431799"/>
                                </a:lnTo>
                                <a:lnTo>
                                  <a:pt x="233244" y="423902"/>
                                </a:lnTo>
                                <a:lnTo>
                                  <a:pt x="231846" y="422460"/>
                                </a:lnTo>
                                <a:lnTo>
                                  <a:pt x="227337" y="418123"/>
                                </a:lnTo>
                                <a:close/>
                              </a:path>
                              <a:path w="268605" h="1485900">
                                <a:moveTo>
                                  <a:pt x="244867" y="412749"/>
                                </a:moveTo>
                                <a:lnTo>
                                  <a:pt x="234747" y="422460"/>
                                </a:lnTo>
                                <a:lnTo>
                                  <a:pt x="233346" y="423902"/>
                                </a:lnTo>
                                <a:lnTo>
                                  <a:pt x="241558" y="431799"/>
                                </a:lnTo>
                                <a:lnTo>
                                  <a:pt x="252883" y="420908"/>
                                </a:lnTo>
                                <a:lnTo>
                                  <a:pt x="253370" y="420908"/>
                                </a:lnTo>
                                <a:lnTo>
                                  <a:pt x="244867" y="412749"/>
                                </a:lnTo>
                                <a:close/>
                              </a:path>
                              <a:path w="268605" h="1485900">
                                <a:moveTo>
                                  <a:pt x="193476" y="414541"/>
                                </a:moveTo>
                                <a:lnTo>
                                  <a:pt x="186855" y="420908"/>
                                </a:lnTo>
                                <a:lnTo>
                                  <a:pt x="187190" y="420908"/>
                                </a:lnTo>
                                <a:lnTo>
                                  <a:pt x="196844" y="430171"/>
                                </a:lnTo>
                                <a:lnTo>
                                  <a:pt x="203722" y="423902"/>
                                </a:lnTo>
                                <a:lnTo>
                                  <a:pt x="193476" y="414541"/>
                                </a:lnTo>
                                <a:close/>
                              </a:path>
                              <a:path w="268605" h="1485900">
                                <a:moveTo>
                                  <a:pt x="44489" y="418123"/>
                                </a:moveTo>
                                <a:lnTo>
                                  <a:pt x="41593" y="420908"/>
                                </a:lnTo>
                                <a:lnTo>
                                  <a:pt x="47514" y="426589"/>
                                </a:lnTo>
                                <a:lnTo>
                                  <a:pt x="50462" y="423902"/>
                                </a:lnTo>
                                <a:lnTo>
                                  <a:pt x="50815" y="423902"/>
                                </a:lnTo>
                                <a:lnTo>
                                  <a:pt x="44489" y="418123"/>
                                </a:lnTo>
                                <a:close/>
                              </a:path>
                              <a:path w="268605" h="1485900">
                                <a:moveTo>
                                  <a:pt x="218931" y="410039"/>
                                </a:moveTo>
                                <a:lnTo>
                                  <a:pt x="210419" y="417797"/>
                                </a:lnTo>
                                <a:lnTo>
                                  <a:pt x="218845" y="425881"/>
                                </a:lnTo>
                                <a:lnTo>
                                  <a:pt x="227337" y="418123"/>
                                </a:lnTo>
                                <a:lnTo>
                                  <a:pt x="218931" y="410039"/>
                                </a:lnTo>
                                <a:close/>
                              </a:path>
                              <a:path w="268605" h="1485900">
                                <a:moveTo>
                                  <a:pt x="81452" y="395653"/>
                                </a:moveTo>
                                <a:lnTo>
                                  <a:pt x="61089" y="414215"/>
                                </a:lnTo>
                                <a:lnTo>
                                  <a:pt x="69682" y="422460"/>
                                </a:lnTo>
                                <a:lnTo>
                                  <a:pt x="78350" y="414541"/>
                                </a:lnTo>
                                <a:lnTo>
                                  <a:pt x="69885" y="406399"/>
                                </a:lnTo>
                                <a:lnTo>
                                  <a:pt x="87261" y="406399"/>
                                </a:lnTo>
                                <a:lnTo>
                                  <a:pt x="90022" y="403876"/>
                                </a:lnTo>
                                <a:lnTo>
                                  <a:pt x="81452" y="395653"/>
                                </a:lnTo>
                                <a:close/>
                              </a:path>
                              <a:path w="268605" h="1485900">
                                <a:moveTo>
                                  <a:pt x="35781" y="410167"/>
                                </a:moveTo>
                                <a:lnTo>
                                  <a:pt x="33090" y="412749"/>
                                </a:lnTo>
                                <a:lnTo>
                                  <a:pt x="41593" y="420908"/>
                                </a:lnTo>
                                <a:lnTo>
                                  <a:pt x="44489" y="418123"/>
                                </a:lnTo>
                                <a:lnTo>
                                  <a:pt x="35781" y="410167"/>
                                </a:lnTo>
                                <a:close/>
                              </a:path>
                              <a:path w="268605" h="1485900">
                                <a:moveTo>
                                  <a:pt x="119124" y="393699"/>
                                </a:moveTo>
                                <a:lnTo>
                                  <a:pt x="99270" y="412749"/>
                                </a:lnTo>
                                <a:lnTo>
                                  <a:pt x="107773" y="420908"/>
                                </a:lnTo>
                                <a:lnTo>
                                  <a:pt x="107621" y="420908"/>
                                </a:lnTo>
                                <a:lnTo>
                                  <a:pt x="116105" y="412749"/>
                                </a:lnTo>
                                <a:lnTo>
                                  <a:pt x="107864" y="404825"/>
                                </a:lnTo>
                                <a:lnTo>
                                  <a:pt x="124345" y="404825"/>
                                </a:lnTo>
                                <a:lnTo>
                                  <a:pt x="127407" y="401880"/>
                                </a:lnTo>
                                <a:lnTo>
                                  <a:pt x="127650" y="401880"/>
                                </a:lnTo>
                                <a:lnTo>
                                  <a:pt x="119124" y="393699"/>
                                </a:lnTo>
                                <a:close/>
                              </a:path>
                              <a:path w="268605" h="1485900">
                                <a:moveTo>
                                  <a:pt x="158833" y="393699"/>
                                </a:moveTo>
                                <a:lnTo>
                                  <a:pt x="138978" y="412749"/>
                                </a:lnTo>
                                <a:lnTo>
                                  <a:pt x="147482" y="420908"/>
                                </a:lnTo>
                                <a:lnTo>
                                  <a:pt x="147238" y="420908"/>
                                </a:lnTo>
                                <a:lnTo>
                                  <a:pt x="155721" y="412749"/>
                                </a:lnTo>
                                <a:lnTo>
                                  <a:pt x="147481" y="404825"/>
                                </a:lnTo>
                                <a:lnTo>
                                  <a:pt x="163962" y="404825"/>
                                </a:lnTo>
                                <a:lnTo>
                                  <a:pt x="167024" y="401880"/>
                                </a:lnTo>
                                <a:lnTo>
                                  <a:pt x="167358" y="401880"/>
                                </a:lnTo>
                                <a:lnTo>
                                  <a:pt x="158833" y="393699"/>
                                </a:lnTo>
                                <a:close/>
                              </a:path>
                              <a:path w="268605" h="1485900">
                                <a:moveTo>
                                  <a:pt x="184944" y="406746"/>
                                </a:moveTo>
                                <a:lnTo>
                                  <a:pt x="178687" y="412749"/>
                                </a:lnTo>
                                <a:lnTo>
                                  <a:pt x="187190" y="420908"/>
                                </a:lnTo>
                                <a:lnTo>
                                  <a:pt x="186855" y="420908"/>
                                </a:lnTo>
                                <a:lnTo>
                                  <a:pt x="193476" y="414541"/>
                                </a:lnTo>
                                <a:lnTo>
                                  <a:pt x="184944" y="406746"/>
                                </a:lnTo>
                                <a:close/>
                              </a:path>
                              <a:path w="268605" h="1485900">
                                <a:moveTo>
                                  <a:pt x="253126" y="404825"/>
                                </a:moveTo>
                                <a:lnTo>
                                  <a:pt x="244867" y="412749"/>
                                </a:lnTo>
                                <a:lnTo>
                                  <a:pt x="253370" y="420908"/>
                                </a:lnTo>
                                <a:lnTo>
                                  <a:pt x="252883" y="420908"/>
                                </a:lnTo>
                                <a:lnTo>
                                  <a:pt x="261367" y="412749"/>
                                </a:lnTo>
                                <a:lnTo>
                                  <a:pt x="253126" y="404825"/>
                                </a:lnTo>
                                <a:close/>
                              </a:path>
                              <a:path w="268605" h="1485900">
                                <a:moveTo>
                                  <a:pt x="13236" y="393699"/>
                                </a:moveTo>
                                <a:lnTo>
                                  <a:pt x="0" y="406399"/>
                                </a:lnTo>
                                <a:lnTo>
                                  <a:pt x="0" y="419099"/>
                                </a:lnTo>
                                <a:lnTo>
                                  <a:pt x="3752" y="406746"/>
                                </a:lnTo>
                                <a:lnTo>
                                  <a:pt x="3857" y="406399"/>
                                </a:lnTo>
                                <a:lnTo>
                                  <a:pt x="17062" y="406399"/>
                                </a:lnTo>
                                <a:lnTo>
                                  <a:pt x="21762" y="401880"/>
                                </a:lnTo>
                                <a:lnTo>
                                  <a:pt x="13236" y="393699"/>
                                </a:lnTo>
                                <a:close/>
                              </a:path>
                              <a:path w="268605" h="1485900">
                                <a:moveTo>
                                  <a:pt x="10459" y="412749"/>
                                </a:moveTo>
                                <a:lnTo>
                                  <a:pt x="3857" y="419099"/>
                                </a:lnTo>
                                <a:lnTo>
                                  <a:pt x="17062" y="419099"/>
                                </a:lnTo>
                                <a:lnTo>
                                  <a:pt x="10459" y="412749"/>
                                </a:lnTo>
                                <a:close/>
                              </a:path>
                              <a:path w="268605" h="1485900">
                                <a:moveTo>
                                  <a:pt x="46326" y="400049"/>
                                </a:moveTo>
                                <a:lnTo>
                                  <a:pt x="35781" y="410167"/>
                                </a:lnTo>
                                <a:lnTo>
                                  <a:pt x="44489" y="418123"/>
                                </a:lnTo>
                                <a:lnTo>
                                  <a:pt x="54814" y="408194"/>
                                </a:lnTo>
                                <a:lnTo>
                                  <a:pt x="46326" y="400049"/>
                                </a:lnTo>
                                <a:close/>
                              </a:path>
                              <a:path w="268605" h="1485900">
                                <a:moveTo>
                                  <a:pt x="230783" y="399235"/>
                                </a:moveTo>
                                <a:lnTo>
                                  <a:pt x="218931" y="410039"/>
                                </a:lnTo>
                                <a:lnTo>
                                  <a:pt x="227337" y="418123"/>
                                </a:lnTo>
                                <a:lnTo>
                                  <a:pt x="239185" y="407298"/>
                                </a:lnTo>
                                <a:lnTo>
                                  <a:pt x="230783" y="399235"/>
                                </a:lnTo>
                                <a:close/>
                              </a:path>
                              <a:path w="268605" h="1485900">
                                <a:moveTo>
                                  <a:pt x="208544" y="400049"/>
                                </a:moveTo>
                                <a:lnTo>
                                  <a:pt x="200243" y="408033"/>
                                </a:lnTo>
                                <a:lnTo>
                                  <a:pt x="210419" y="417797"/>
                                </a:lnTo>
                                <a:lnTo>
                                  <a:pt x="218931" y="410039"/>
                                </a:lnTo>
                                <a:lnTo>
                                  <a:pt x="208544" y="400049"/>
                                </a:lnTo>
                                <a:close/>
                              </a:path>
                              <a:path w="268605" h="1485900">
                                <a:moveTo>
                                  <a:pt x="87261" y="406399"/>
                                </a:moveTo>
                                <a:lnTo>
                                  <a:pt x="69885" y="406399"/>
                                </a:lnTo>
                                <a:lnTo>
                                  <a:pt x="78350" y="414541"/>
                                </a:lnTo>
                                <a:lnTo>
                                  <a:pt x="87261" y="406399"/>
                                </a:lnTo>
                                <a:close/>
                              </a:path>
                              <a:path w="268605" h="1485900">
                                <a:moveTo>
                                  <a:pt x="191923" y="400049"/>
                                </a:moveTo>
                                <a:lnTo>
                                  <a:pt x="184944" y="406746"/>
                                </a:lnTo>
                                <a:lnTo>
                                  <a:pt x="193476" y="414541"/>
                                </a:lnTo>
                                <a:lnTo>
                                  <a:pt x="200243" y="408033"/>
                                </a:lnTo>
                                <a:lnTo>
                                  <a:pt x="191923" y="400049"/>
                                </a:lnTo>
                                <a:close/>
                              </a:path>
                              <a:path w="268605" h="1485900">
                                <a:moveTo>
                                  <a:pt x="63282" y="400049"/>
                                </a:moveTo>
                                <a:lnTo>
                                  <a:pt x="54814" y="408194"/>
                                </a:lnTo>
                                <a:lnTo>
                                  <a:pt x="61089" y="414215"/>
                                </a:lnTo>
                                <a:lnTo>
                                  <a:pt x="69663" y="406399"/>
                                </a:lnTo>
                                <a:lnTo>
                                  <a:pt x="69885" y="406399"/>
                                </a:lnTo>
                                <a:lnTo>
                                  <a:pt x="63282" y="400049"/>
                                </a:lnTo>
                                <a:close/>
                              </a:path>
                              <a:path w="268605" h="1485900">
                                <a:moveTo>
                                  <a:pt x="17062" y="406399"/>
                                </a:moveTo>
                                <a:lnTo>
                                  <a:pt x="3857" y="406399"/>
                                </a:lnTo>
                                <a:lnTo>
                                  <a:pt x="10459" y="412749"/>
                                </a:lnTo>
                                <a:lnTo>
                                  <a:pt x="17062" y="406399"/>
                                </a:lnTo>
                                <a:close/>
                              </a:path>
                              <a:path w="268605" h="1485900">
                                <a:moveTo>
                                  <a:pt x="24173" y="399561"/>
                                </a:moveTo>
                                <a:lnTo>
                                  <a:pt x="21762" y="401880"/>
                                </a:lnTo>
                                <a:lnTo>
                                  <a:pt x="33090" y="412749"/>
                                </a:lnTo>
                                <a:lnTo>
                                  <a:pt x="35781" y="410167"/>
                                </a:lnTo>
                                <a:lnTo>
                                  <a:pt x="24173" y="399561"/>
                                </a:lnTo>
                                <a:close/>
                              </a:path>
                              <a:path w="268605" h="1485900">
                                <a:moveTo>
                                  <a:pt x="98666" y="395979"/>
                                </a:moveTo>
                                <a:lnTo>
                                  <a:pt x="90022" y="403876"/>
                                </a:lnTo>
                                <a:lnTo>
                                  <a:pt x="99270" y="412749"/>
                                </a:lnTo>
                                <a:lnTo>
                                  <a:pt x="107529" y="404825"/>
                                </a:lnTo>
                                <a:lnTo>
                                  <a:pt x="107864" y="404825"/>
                                </a:lnTo>
                                <a:lnTo>
                                  <a:pt x="98666" y="395979"/>
                                </a:lnTo>
                                <a:close/>
                              </a:path>
                              <a:path w="268605" h="1485900">
                                <a:moveTo>
                                  <a:pt x="124345" y="404825"/>
                                </a:moveTo>
                                <a:lnTo>
                                  <a:pt x="107864" y="404825"/>
                                </a:lnTo>
                                <a:lnTo>
                                  <a:pt x="116105" y="412749"/>
                                </a:lnTo>
                                <a:lnTo>
                                  <a:pt x="124345" y="404825"/>
                                </a:lnTo>
                                <a:close/>
                              </a:path>
                              <a:path w="268605" h="1485900">
                                <a:moveTo>
                                  <a:pt x="135913" y="393699"/>
                                </a:moveTo>
                                <a:lnTo>
                                  <a:pt x="127407" y="401880"/>
                                </a:lnTo>
                                <a:lnTo>
                                  <a:pt x="127650" y="401880"/>
                                </a:lnTo>
                                <a:lnTo>
                                  <a:pt x="138978" y="412749"/>
                                </a:lnTo>
                                <a:lnTo>
                                  <a:pt x="147238" y="404825"/>
                                </a:lnTo>
                                <a:lnTo>
                                  <a:pt x="147481" y="404825"/>
                                </a:lnTo>
                                <a:lnTo>
                                  <a:pt x="135913" y="393699"/>
                                </a:lnTo>
                                <a:close/>
                              </a:path>
                              <a:path w="268605" h="1485900">
                                <a:moveTo>
                                  <a:pt x="163962" y="404825"/>
                                </a:moveTo>
                                <a:lnTo>
                                  <a:pt x="147481" y="404825"/>
                                </a:lnTo>
                                <a:lnTo>
                                  <a:pt x="155721" y="412749"/>
                                </a:lnTo>
                                <a:lnTo>
                                  <a:pt x="163962" y="404825"/>
                                </a:lnTo>
                                <a:close/>
                              </a:path>
                              <a:path w="268605" h="1485900">
                                <a:moveTo>
                                  <a:pt x="173160" y="395979"/>
                                </a:moveTo>
                                <a:lnTo>
                                  <a:pt x="167024" y="401880"/>
                                </a:lnTo>
                                <a:lnTo>
                                  <a:pt x="167358" y="401880"/>
                                </a:lnTo>
                                <a:lnTo>
                                  <a:pt x="178687" y="412749"/>
                                </a:lnTo>
                                <a:lnTo>
                                  <a:pt x="184944" y="406746"/>
                                </a:lnTo>
                                <a:lnTo>
                                  <a:pt x="173160" y="395979"/>
                                </a:lnTo>
                                <a:close/>
                              </a:path>
                              <a:path w="268605" h="1485900">
                                <a:moveTo>
                                  <a:pt x="247653" y="399561"/>
                                </a:moveTo>
                                <a:lnTo>
                                  <a:pt x="239185" y="407298"/>
                                </a:lnTo>
                                <a:lnTo>
                                  <a:pt x="244867" y="412749"/>
                                </a:lnTo>
                                <a:lnTo>
                                  <a:pt x="253126" y="404825"/>
                                </a:lnTo>
                                <a:lnTo>
                                  <a:pt x="247653" y="399561"/>
                                </a:lnTo>
                                <a:close/>
                              </a:path>
                              <a:path w="268605" h="1485900">
                                <a:moveTo>
                                  <a:pt x="264721" y="393699"/>
                                </a:moveTo>
                                <a:lnTo>
                                  <a:pt x="253126" y="404825"/>
                                </a:lnTo>
                                <a:lnTo>
                                  <a:pt x="261367" y="412749"/>
                                </a:lnTo>
                                <a:lnTo>
                                  <a:pt x="267969" y="406399"/>
                                </a:lnTo>
                                <a:lnTo>
                                  <a:pt x="264721" y="393699"/>
                                </a:lnTo>
                                <a:close/>
                              </a:path>
                              <a:path w="268605" h="1485900">
                                <a:moveTo>
                                  <a:pt x="54814" y="391905"/>
                                </a:moveTo>
                                <a:lnTo>
                                  <a:pt x="46326" y="400049"/>
                                </a:lnTo>
                                <a:lnTo>
                                  <a:pt x="54814" y="408194"/>
                                </a:lnTo>
                                <a:lnTo>
                                  <a:pt x="63282" y="400049"/>
                                </a:lnTo>
                                <a:lnTo>
                                  <a:pt x="54814" y="391905"/>
                                </a:lnTo>
                                <a:close/>
                              </a:path>
                              <a:path w="268605" h="1485900">
                                <a:moveTo>
                                  <a:pt x="200243" y="392066"/>
                                </a:moveTo>
                                <a:lnTo>
                                  <a:pt x="191923" y="400049"/>
                                </a:lnTo>
                                <a:lnTo>
                                  <a:pt x="200243" y="408033"/>
                                </a:lnTo>
                                <a:lnTo>
                                  <a:pt x="208544" y="400049"/>
                                </a:lnTo>
                                <a:lnTo>
                                  <a:pt x="200243" y="392066"/>
                                </a:lnTo>
                                <a:close/>
                              </a:path>
                              <a:path w="268605" h="1485900">
                                <a:moveTo>
                                  <a:pt x="251146" y="380674"/>
                                </a:moveTo>
                                <a:lnTo>
                                  <a:pt x="230783" y="399235"/>
                                </a:lnTo>
                                <a:lnTo>
                                  <a:pt x="239185" y="407298"/>
                                </a:lnTo>
                                <a:lnTo>
                                  <a:pt x="247653" y="399561"/>
                                </a:lnTo>
                                <a:lnTo>
                                  <a:pt x="239358" y="391583"/>
                                </a:lnTo>
                                <a:lnTo>
                                  <a:pt x="256385" y="391583"/>
                                </a:lnTo>
                                <a:lnTo>
                                  <a:pt x="259525" y="388714"/>
                                </a:lnTo>
                                <a:lnTo>
                                  <a:pt x="251146" y="380674"/>
                                </a:lnTo>
                                <a:close/>
                              </a:path>
                              <a:path w="268605" h="1485900">
                                <a:moveTo>
                                  <a:pt x="90116" y="387756"/>
                                </a:moveTo>
                                <a:lnTo>
                                  <a:pt x="81452" y="395653"/>
                                </a:lnTo>
                                <a:lnTo>
                                  <a:pt x="90022" y="403876"/>
                                </a:lnTo>
                                <a:lnTo>
                                  <a:pt x="98666" y="395979"/>
                                </a:lnTo>
                                <a:lnTo>
                                  <a:pt x="90116" y="387756"/>
                                </a:lnTo>
                                <a:close/>
                              </a:path>
                              <a:path w="268605" h="1485900">
                                <a:moveTo>
                                  <a:pt x="15441" y="391583"/>
                                </a:moveTo>
                                <a:lnTo>
                                  <a:pt x="13236" y="393699"/>
                                </a:lnTo>
                                <a:lnTo>
                                  <a:pt x="21762" y="401880"/>
                                </a:lnTo>
                                <a:lnTo>
                                  <a:pt x="24173" y="399561"/>
                                </a:lnTo>
                                <a:lnTo>
                                  <a:pt x="15441" y="391583"/>
                                </a:lnTo>
                                <a:close/>
                              </a:path>
                              <a:path w="268605" h="1485900">
                                <a:moveTo>
                                  <a:pt x="127528" y="385636"/>
                                </a:moveTo>
                                <a:lnTo>
                                  <a:pt x="119124" y="393699"/>
                                </a:lnTo>
                                <a:lnTo>
                                  <a:pt x="127650" y="401880"/>
                                </a:lnTo>
                                <a:lnTo>
                                  <a:pt x="127407" y="401880"/>
                                </a:lnTo>
                                <a:lnTo>
                                  <a:pt x="135913" y="393699"/>
                                </a:lnTo>
                                <a:lnTo>
                                  <a:pt x="127528" y="385636"/>
                                </a:lnTo>
                                <a:close/>
                              </a:path>
                              <a:path w="268605" h="1485900">
                                <a:moveTo>
                                  <a:pt x="164604" y="388162"/>
                                </a:moveTo>
                                <a:lnTo>
                                  <a:pt x="158833" y="393699"/>
                                </a:lnTo>
                                <a:lnTo>
                                  <a:pt x="167358" y="401880"/>
                                </a:lnTo>
                                <a:lnTo>
                                  <a:pt x="167024" y="401880"/>
                                </a:lnTo>
                                <a:lnTo>
                                  <a:pt x="173160" y="395979"/>
                                </a:lnTo>
                                <a:lnTo>
                                  <a:pt x="164604" y="388162"/>
                                </a:lnTo>
                                <a:close/>
                              </a:path>
                              <a:path w="268605" h="1485900">
                                <a:moveTo>
                                  <a:pt x="43474" y="380999"/>
                                </a:moveTo>
                                <a:lnTo>
                                  <a:pt x="34982" y="389166"/>
                                </a:lnTo>
                                <a:lnTo>
                                  <a:pt x="46326" y="400049"/>
                                </a:lnTo>
                                <a:lnTo>
                                  <a:pt x="54814" y="391905"/>
                                </a:lnTo>
                                <a:lnTo>
                                  <a:pt x="43474" y="380999"/>
                                </a:lnTo>
                                <a:close/>
                              </a:path>
                              <a:path w="268605" h="1485900">
                                <a:moveTo>
                                  <a:pt x="66180" y="380999"/>
                                </a:moveTo>
                                <a:lnTo>
                                  <a:pt x="54814" y="391905"/>
                                </a:lnTo>
                                <a:lnTo>
                                  <a:pt x="63282" y="400049"/>
                                </a:lnTo>
                                <a:lnTo>
                                  <a:pt x="74599" y="389166"/>
                                </a:lnTo>
                                <a:lnTo>
                                  <a:pt x="74220" y="388714"/>
                                </a:lnTo>
                                <a:lnTo>
                                  <a:pt x="66180" y="380999"/>
                                </a:lnTo>
                                <a:close/>
                              </a:path>
                              <a:path w="268605" h="1485900">
                                <a:moveTo>
                                  <a:pt x="188736" y="380999"/>
                                </a:moveTo>
                                <a:lnTo>
                                  <a:pt x="180244" y="389166"/>
                                </a:lnTo>
                                <a:lnTo>
                                  <a:pt x="180579" y="389166"/>
                                </a:lnTo>
                                <a:lnTo>
                                  <a:pt x="191923" y="400049"/>
                                </a:lnTo>
                                <a:lnTo>
                                  <a:pt x="200243" y="392066"/>
                                </a:lnTo>
                                <a:lnTo>
                                  <a:pt x="188736" y="380999"/>
                                </a:lnTo>
                                <a:close/>
                              </a:path>
                              <a:path w="268605" h="1485900">
                                <a:moveTo>
                                  <a:pt x="211777" y="380999"/>
                                </a:moveTo>
                                <a:lnTo>
                                  <a:pt x="200243" y="392066"/>
                                </a:lnTo>
                                <a:lnTo>
                                  <a:pt x="208544" y="400049"/>
                                </a:lnTo>
                                <a:lnTo>
                                  <a:pt x="219861" y="389166"/>
                                </a:lnTo>
                                <a:lnTo>
                                  <a:pt x="220288" y="389166"/>
                                </a:lnTo>
                                <a:lnTo>
                                  <a:pt x="211777" y="380999"/>
                                </a:lnTo>
                                <a:close/>
                              </a:path>
                              <a:path w="268605" h="1485900">
                                <a:moveTo>
                                  <a:pt x="26472" y="380999"/>
                                </a:moveTo>
                                <a:lnTo>
                                  <a:pt x="15441" y="391583"/>
                                </a:lnTo>
                                <a:lnTo>
                                  <a:pt x="24173" y="399561"/>
                                </a:lnTo>
                                <a:lnTo>
                                  <a:pt x="34982" y="389166"/>
                                </a:lnTo>
                                <a:lnTo>
                                  <a:pt x="26472" y="380999"/>
                                </a:lnTo>
                                <a:close/>
                              </a:path>
                              <a:path w="268605" h="1485900">
                                <a:moveTo>
                                  <a:pt x="256385" y="391583"/>
                                </a:moveTo>
                                <a:lnTo>
                                  <a:pt x="239358" y="391583"/>
                                </a:lnTo>
                                <a:lnTo>
                                  <a:pt x="247653" y="399561"/>
                                </a:lnTo>
                                <a:lnTo>
                                  <a:pt x="256385" y="391583"/>
                                </a:lnTo>
                                <a:close/>
                              </a:path>
                              <a:path w="268605" h="1485900">
                                <a:moveTo>
                                  <a:pt x="228352" y="380999"/>
                                </a:moveTo>
                                <a:lnTo>
                                  <a:pt x="219861" y="389166"/>
                                </a:lnTo>
                                <a:lnTo>
                                  <a:pt x="220288" y="389166"/>
                                </a:lnTo>
                                <a:lnTo>
                                  <a:pt x="230783" y="399235"/>
                                </a:lnTo>
                                <a:lnTo>
                                  <a:pt x="239177" y="391583"/>
                                </a:lnTo>
                                <a:lnTo>
                                  <a:pt x="239358" y="391583"/>
                                </a:lnTo>
                                <a:lnTo>
                                  <a:pt x="228352" y="380999"/>
                                </a:lnTo>
                                <a:close/>
                              </a:path>
                              <a:path w="268605" h="1485900">
                                <a:moveTo>
                                  <a:pt x="101816" y="377092"/>
                                </a:moveTo>
                                <a:lnTo>
                                  <a:pt x="90116" y="387756"/>
                                </a:lnTo>
                                <a:lnTo>
                                  <a:pt x="98666" y="395979"/>
                                </a:lnTo>
                                <a:lnTo>
                                  <a:pt x="110363" y="385293"/>
                                </a:lnTo>
                                <a:lnTo>
                                  <a:pt x="101816" y="377092"/>
                                </a:lnTo>
                                <a:close/>
                              </a:path>
                              <a:path w="268605" h="1485900">
                                <a:moveTo>
                                  <a:pt x="172069" y="380999"/>
                                </a:moveTo>
                                <a:lnTo>
                                  <a:pt x="164604" y="388162"/>
                                </a:lnTo>
                                <a:lnTo>
                                  <a:pt x="173160" y="395979"/>
                                </a:lnTo>
                                <a:lnTo>
                                  <a:pt x="180244" y="389166"/>
                                </a:lnTo>
                                <a:lnTo>
                                  <a:pt x="180579" y="389166"/>
                                </a:lnTo>
                                <a:lnTo>
                                  <a:pt x="172069" y="380999"/>
                                </a:lnTo>
                                <a:close/>
                              </a:path>
                              <a:path w="268605" h="1485900">
                                <a:moveTo>
                                  <a:pt x="83090" y="380999"/>
                                </a:moveTo>
                                <a:lnTo>
                                  <a:pt x="75069" y="388714"/>
                                </a:lnTo>
                                <a:lnTo>
                                  <a:pt x="74691" y="389166"/>
                                </a:lnTo>
                                <a:lnTo>
                                  <a:pt x="81452" y="395653"/>
                                </a:lnTo>
                                <a:lnTo>
                                  <a:pt x="90116" y="387756"/>
                                </a:lnTo>
                                <a:lnTo>
                                  <a:pt x="83090" y="380999"/>
                                </a:lnTo>
                                <a:close/>
                              </a:path>
                              <a:path w="268605" h="1485900">
                                <a:moveTo>
                                  <a:pt x="6618" y="361949"/>
                                </a:moveTo>
                                <a:lnTo>
                                  <a:pt x="0" y="368299"/>
                                </a:lnTo>
                                <a:lnTo>
                                  <a:pt x="0" y="380999"/>
                                </a:lnTo>
                                <a:lnTo>
                                  <a:pt x="13236" y="393699"/>
                                </a:lnTo>
                                <a:lnTo>
                                  <a:pt x="15441" y="391583"/>
                                </a:lnTo>
                                <a:lnTo>
                                  <a:pt x="3857" y="380999"/>
                                </a:lnTo>
                                <a:lnTo>
                                  <a:pt x="15151" y="370137"/>
                                </a:lnTo>
                                <a:lnTo>
                                  <a:pt x="6618" y="361949"/>
                                </a:lnTo>
                                <a:close/>
                              </a:path>
                              <a:path w="268605" h="1485900">
                                <a:moveTo>
                                  <a:pt x="118983" y="377417"/>
                                </a:moveTo>
                                <a:lnTo>
                                  <a:pt x="110363" y="385293"/>
                                </a:lnTo>
                                <a:lnTo>
                                  <a:pt x="119124" y="393699"/>
                                </a:lnTo>
                                <a:lnTo>
                                  <a:pt x="127528" y="385636"/>
                                </a:lnTo>
                                <a:lnTo>
                                  <a:pt x="118983" y="377417"/>
                                </a:lnTo>
                                <a:close/>
                              </a:path>
                              <a:path w="268605" h="1485900">
                                <a:moveTo>
                                  <a:pt x="138978" y="374649"/>
                                </a:moveTo>
                                <a:lnTo>
                                  <a:pt x="127528" y="385636"/>
                                </a:lnTo>
                                <a:lnTo>
                                  <a:pt x="135913" y="393699"/>
                                </a:lnTo>
                                <a:lnTo>
                                  <a:pt x="147360" y="382691"/>
                                </a:lnTo>
                                <a:lnTo>
                                  <a:pt x="138978" y="374649"/>
                                </a:lnTo>
                                <a:close/>
                              </a:path>
                              <a:path w="268605" h="1485900">
                                <a:moveTo>
                                  <a:pt x="152843" y="377417"/>
                                </a:moveTo>
                                <a:lnTo>
                                  <a:pt x="147360" y="382691"/>
                                </a:lnTo>
                                <a:lnTo>
                                  <a:pt x="158833" y="393699"/>
                                </a:lnTo>
                                <a:lnTo>
                                  <a:pt x="164604" y="388162"/>
                                </a:lnTo>
                                <a:lnTo>
                                  <a:pt x="152843" y="377417"/>
                                </a:lnTo>
                                <a:close/>
                              </a:path>
                              <a:path w="268605" h="1485900">
                                <a:moveTo>
                                  <a:pt x="267969" y="380999"/>
                                </a:moveTo>
                                <a:lnTo>
                                  <a:pt x="259525" y="388714"/>
                                </a:lnTo>
                                <a:lnTo>
                                  <a:pt x="264721" y="393699"/>
                                </a:lnTo>
                                <a:lnTo>
                                  <a:pt x="267969" y="393699"/>
                                </a:lnTo>
                                <a:lnTo>
                                  <a:pt x="267969" y="380999"/>
                                </a:lnTo>
                                <a:close/>
                              </a:path>
                              <a:path w="268605" h="1485900">
                                <a:moveTo>
                                  <a:pt x="46326" y="361949"/>
                                </a:moveTo>
                                <a:lnTo>
                                  <a:pt x="26472" y="380999"/>
                                </a:lnTo>
                                <a:lnTo>
                                  <a:pt x="34982" y="389166"/>
                                </a:lnTo>
                                <a:lnTo>
                                  <a:pt x="43474" y="380999"/>
                                </a:lnTo>
                                <a:lnTo>
                                  <a:pt x="35195" y="373038"/>
                                </a:lnTo>
                                <a:lnTo>
                                  <a:pt x="51752" y="373038"/>
                                </a:lnTo>
                                <a:lnTo>
                                  <a:pt x="54768" y="370137"/>
                                </a:lnTo>
                                <a:lnTo>
                                  <a:pt x="54277" y="369579"/>
                                </a:lnTo>
                                <a:lnTo>
                                  <a:pt x="46326" y="361949"/>
                                </a:lnTo>
                                <a:close/>
                              </a:path>
                              <a:path w="268605" h="1485900">
                                <a:moveTo>
                                  <a:pt x="86034" y="361949"/>
                                </a:moveTo>
                                <a:lnTo>
                                  <a:pt x="66180" y="380999"/>
                                </a:lnTo>
                                <a:lnTo>
                                  <a:pt x="74691" y="389166"/>
                                </a:lnTo>
                                <a:lnTo>
                                  <a:pt x="75069" y="388714"/>
                                </a:lnTo>
                                <a:lnTo>
                                  <a:pt x="83090" y="380999"/>
                                </a:lnTo>
                                <a:lnTo>
                                  <a:pt x="74812" y="373038"/>
                                </a:lnTo>
                                <a:lnTo>
                                  <a:pt x="91369" y="373038"/>
                                </a:lnTo>
                                <a:lnTo>
                                  <a:pt x="94385" y="370137"/>
                                </a:lnTo>
                                <a:lnTo>
                                  <a:pt x="94568" y="370137"/>
                                </a:lnTo>
                                <a:lnTo>
                                  <a:pt x="86034" y="361949"/>
                                </a:lnTo>
                                <a:close/>
                              </a:path>
                              <a:path w="268605" h="1485900">
                                <a:moveTo>
                                  <a:pt x="180457" y="373038"/>
                                </a:moveTo>
                                <a:lnTo>
                                  <a:pt x="178687" y="374649"/>
                                </a:lnTo>
                                <a:lnTo>
                                  <a:pt x="172069" y="380999"/>
                                </a:lnTo>
                                <a:lnTo>
                                  <a:pt x="180579" y="389166"/>
                                </a:lnTo>
                                <a:lnTo>
                                  <a:pt x="180244" y="389166"/>
                                </a:lnTo>
                                <a:lnTo>
                                  <a:pt x="188736" y="380999"/>
                                </a:lnTo>
                                <a:lnTo>
                                  <a:pt x="180457" y="373038"/>
                                </a:lnTo>
                                <a:close/>
                              </a:path>
                              <a:path w="268605" h="1485900">
                                <a:moveTo>
                                  <a:pt x="220074" y="373038"/>
                                </a:moveTo>
                                <a:lnTo>
                                  <a:pt x="211777" y="380999"/>
                                </a:lnTo>
                                <a:lnTo>
                                  <a:pt x="220288" y="389166"/>
                                </a:lnTo>
                                <a:lnTo>
                                  <a:pt x="219861" y="389166"/>
                                </a:lnTo>
                                <a:lnTo>
                                  <a:pt x="228352" y="380999"/>
                                </a:lnTo>
                                <a:lnTo>
                                  <a:pt x="220074" y="373038"/>
                                </a:lnTo>
                                <a:close/>
                              </a:path>
                              <a:path w="268605" h="1485900">
                                <a:moveTo>
                                  <a:pt x="267969" y="368299"/>
                                </a:moveTo>
                                <a:lnTo>
                                  <a:pt x="264721" y="368299"/>
                                </a:lnTo>
                                <a:lnTo>
                                  <a:pt x="251146" y="380674"/>
                                </a:lnTo>
                                <a:lnTo>
                                  <a:pt x="259525" y="388714"/>
                                </a:lnTo>
                                <a:lnTo>
                                  <a:pt x="267969" y="380999"/>
                                </a:lnTo>
                                <a:lnTo>
                                  <a:pt x="259691" y="373038"/>
                                </a:lnTo>
                                <a:lnTo>
                                  <a:pt x="267969" y="373038"/>
                                </a:lnTo>
                                <a:lnTo>
                                  <a:pt x="267969" y="368299"/>
                                </a:lnTo>
                                <a:close/>
                              </a:path>
                              <a:path w="268605" h="1485900">
                                <a:moveTo>
                                  <a:pt x="110455" y="369217"/>
                                </a:moveTo>
                                <a:lnTo>
                                  <a:pt x="101816" y="377092"/>
                                </a:lnTo>
                                <a:lnTo>
                                  <a:pt x="110363" y="385293"/>
                                </a:lnTo>
                                <a:lnTo>
                                  <a:pt x="118983" y="377417"/>
                                </a:lnTo>
                                <a:lnTo>
                                  <a:pt x="110455" y="369217"/>
                                </a:lnTo>
                                <a:close/>
                              </a:path>
                              <a:path w="268605" h="1485900">
                                <a:moveTo>
                                  <a:pt x="144263" y="369579"/>
                                </a:moveTo>
                                <a:lnTo>
                                  <a:pt x="138978" y="374649"/>
                                </a:lnTo>
                                <a:lnTo>
                                  <a:pt x="147360" y="382691"/>
                                </a:lnTo>
                                <a:lnTo>
                                  <a:pt x="152843" y="377417"/>
                                </a:lnTo>
                                <a:lnTo>
                                  <a:pt x="144263" y="369579"/>
                                </a:lnTo>
                                <a:close/>
                              </a:path>
                              <a:path w="268605" h="1485900">
                                <a:moveTo>
                                  <a:pt x="23665" y="361949"/>
                                </a:moveTo>
                                <a:lnTo>
                                  <a:pt x="15151" y="370137"/>
                                </a:lnTo>
                                <a:lnTo>
                                  <a:pt x="26472" y="380999"/>
                                </a:lnTo>
                                <a:lnTo>
                                  <a:pt x="34769" y="373038"/>
                                </a:lnTo>
                                <a:lnTo>
                                  <a:pt x="35195" y="373038"/>
                                </a:lnTo>
                                <a:lnTo>
                                  <a:pt x="23665" y="361949"/>
                                </a:lnTo>
                                <a:close/>
                              </a:path>
                              <a:path w="268605" h="1485900">
                                <a:moveTo>
                                  <a:pt x="51752" y="373038"/>
                                </a:moveTo>
                                <a:lnTo>
                                  <a:pt x="35195" y="373038"/>
                                </a:lnTo>
                                <a:lnTo>
                                  <a:pt x="43474" y="380999"/>
                                </a:lnTo>
                                <a:lnTo>
                                  <a:pt x="51752" y="373038"/>
                                </a:lnTo>
                                <a:close/>
                              </a:path>
                              <a:path w="268605" h="1485900">
                                <a:moveTo>
                                  <a:pt x="63282" y="361949"/>
                                </a:moveTo>
                                <a:lnTo>
                                  <a:pt x="55349" y="369579"/>
                                </a:lnTo>
                                <a:lnTo>
                                  <a:pt x="54859" y="370137"/>
                                </a:lnTo>
                                <a:lnTo>
                                  <a:pt x="66180" y="380999"/>
                                </a:lnTo>
                                <a:lnTo>
                                  <a:pt x="74477" y="373038"/>
                                </a:lnTo>
                                <a:lnTo>
                                  <a:pt x="74812" y="373038"/>
                                </a:lnTo>
                                <a:lnTo>
                                  <a:pt x="63282" y="361949"/>
                                </a:lnTo>
                                <a:close/>
                              </a:path>
                              <a:path w="268605" h="1485900">
                                <a:moveTo>
                                  <a:pt x="91369" y="373038"/>
                                </a:moveTo>
                                <a:lnTo>
                                  <a:pt x="74812" y="373038"/>
                                </a:lnTo>
                                <a:lnTo>
                                  <a:pt x="83090" y="380999"/>
                                </a:lnTo>
                                <a:lnTo>
                                  <a:pt x="91369" y="373038"/>
                                </a:lnTo>
                                <a:close/>
                              </a:path>
                              <a:path w="268605" h="1485900">
                                <a:moveTo>
                                  <a:pt x="168927" y="361949"/>
                                </a:moveTo>
                                <a:lnTo>
                                  <a:pt x="160413" y="370137"/>
                                </a:lnTo>
                                <a:lnTo>
                                  <a:pt x="160748" y="370137"/>
                                </a:lnTo>
                                <a:lnTo>
                                  <a:pt x="172069" y="380999"/>
                                </a:lnTo>
                                <a:lnTo>
                                  <a:pt x="180366" y="373038"/>
                                </a:lnTo>
                                <a:lnTo>
                                  <a:pt x="177441" y="370137"/>
                                </a:lnTo>
                                <a:lnTo>
                                  <a:pt x="168927" y="361949"/>
                                </a:lnTo>
                                <a:close/>
                              </a:path>
                              <a:path w="268605" h="1485900">
                                <a:moveTo>
                                  <a:pt x="191923" y="361949"/>
                                </a:moveTo>
                                <a:lnTo>
                                  <a:pt x="183389" y="370137"/>
                                </a:lnTo>
                                <a:lnTo>
                                  <a:pt x="180457" y="373038"/>
                                </a:lnTo>
                                <a:lnTo>
                                  <a:pt x="188736" y="380999"/>
                                </a:lnTo>
                                <a:lnTo>
                                  <a:pt x="200030" y="370137"/>
                                </a:lnTo>
                                <a:lnTo>
                                  <a:pt x="200456" y="370137"/>
                                </a:lnTo>
                                <a:lnTo>
                                  <a:pt x="191923" y="361949"/>
                                </a:lnTo>
                                <a:close/>
                              </a:path>
                              <a:path w="268605" h="1485900">
                                <a:moveTo>
                                  <a:pt x="208544" y="361949"/>
                                </a:moveTo>
                                <a:lnTo>
                                  <a:pt x="200030" y="370137"/>
                                </a:lnTo>
                                <a:lnTo>
                                  <a:pt x="200456" y="370137"/>
                                </a:lnTo>
                                <a:lnTo>
                                  <a:pt x="211777" y="380999"/>
                                </a:lnTo>
                                <a:lnTo>
                                  <a:pt x="220074" y="373038"/>
                                </a:lnTo>
                                <a:lnTo>
                                  <a:pt x="208544" y="361949"/>
                                </a:lnTo>
                                <a:close/>
                              </a:path>
                              <a:path w="268605" h="1485900">
                                <a:moveTo>
                                  <a:pt x="231631" y="361949"/>
                                </a:moveTo>
                                <a:lnTo>
                                  <a:pt x="220074" y="373038"/>
                                </a:lnTo>
                                <a:lnTo>
                                  <a:pt x="228352" y="380999"/>
                                </a:lnTo>
                                <a:lnTo>
                                  <a:pt x="239647" y="370137"/>
                                </a:lnTo>
                                <a:lnTo>
                                  <a:pt x="240165" y="370137"/>
                                </a:lnTo>
                                <a:lnTo>
                                  <a:pt x="231631" y="361949"/>
                                </a:lnTo>
                                <a:close/>
                              </a:path>
                              <a:path w="268605" h="1485900">
                                <a:moveTo>
                                  <a:pt x="267969" y="373038"/>
                                </a:moveTo>
                                <a:lnTo>
                                  <a:pt x="259691" y="373038"/>
                                </a:lnTo>
                                <a:lnTo>
                                  <a:pt x="267969" y="380999"/>
                                </a:lnTo>
                                <a:lnTo>
                                  <a:pt x="267969" y="373038"/>
                                </a:lnTo>
                                <a:close/>
                              </a:path>
                              <a:path w="268605" h="1485900">
                                <a:moveTo>
                                  <a:pt x="248161" y="361949"/>
                                </a:moveTo>
                                <a:lnTo>
                                  <a:pt x="239647" y="370137"/>
                                </a:lnTo>
                                <a:lnTo>
                                  <a:pt x="240165" y="370137"/>
                                </a:lnTo>
                                <a:lnTo>
                                  <a:pt x="251146" y="380674"/>
                                </a:lnTo>
                                <a:lnTo>
                                  <a:pt x="259523" y="373038"/>
                                </a:lnTo>
                                <a:lnTo>
                                  <a:pt x="259691" y="373038"/>
                                </a:lnTo>
                                <a:lnTo>
                                  <a:pt x="248161" y="361949"/>
                                </a:lnTo>
                                <a:close/>
                              </a:path>
                              <a:path w="268605" h="1485900">
                                <a:moveTo>
                                  <a:pt x="122179" y="358530"/>
                                </a:moveTo>
                                <a:lnTo>
                                  <a:pt x="110455" y="369217"/>
                                </a:lnTo>
                                <a:lnTo>
                                  <a:pt x="118983" y="377417"/>
                                </a:lnTo>
                                <a:lnTo>
                                  <a:pt x="130703" y="366709"/>
                                </a:lnTo>
                                <a:lnTo>
                                  <a:pt x="122179" y="358530"/>
                                </a:lnTo>
                                <a:close/>
                              </a:path>
                              <a:path w="268605" h="1485900">
                                <a:moveTo>
                                  <a:pt x="152214" y="361949"/>
                                </a:moveTo>
                                <a:lnTo>
                                  <a:pt x="144263" y="369579"/>
                                </a:lnTo>
                                <a:lnTo>
                                  <a:pt x="152843" y="377417"/>
                                </a:lnTo>
                                <a:lnTo>
                                  <a:pt x="160413" y="370137"/>
                                </a:lnTo>
                                <a:lnTo>
                                  <a:pt x="160748" y="370137"/>
                                </a:lnTo>
                                <a:lnTo>
                                  <a:pt x="152214" y="361949"/>
                                </a:lnTo>
                                <a:close/>
                              </a:path>
                              <a:path w="268605" h="1485900">
                                <a:moveTo>
                                  <a:pt x="102899" y="361949"/>
                                </a:moveTo>
                                <a:lnTo>
                                  <a:pt x="94385" y="370137"/>
                                </a:lnTo>
                                <a:lnTo>
                                  <a:pt x="94568" y="370137"/>
                                </a:lnTo>
                                <a:lnTo>
                                  <a:pt x="101816" y="377092"/>
                                </a:lnTo>
                                <a:lnTo>
                                  <a:pt x="110455" y="369217"/>
                                </a:lnTo>
                                <a:lnTo>
                                  <a:pt x="102899" y="361949"/>
                                </a:lnTo>
                                <a:close/>
                              </a:path>
                              <a:path w="268605" h="1485900">
                                <a:moveTo>
                                  <a:pt x="135913" y="361949"/>
                                </a:moveTo>
                                <a:lnTo>
                                  <a:pt x="130703" y="366709"/>
                                </a:lnTo>
                                <a:lnTo>
                                  <a:pt x="138978" y="374649"/>
                                </a:lnTo>
                                <a:lnTo>
                                  <a:pt x="144263" y="369579"/>
                                </a:lnTo>
                                <a:lnTo>
                                  <a:pt x="135913" y="361949"/>
                                </a:lnTo>
                                <a:close/>
                              </a:path>
                              <a:path w="268605" h="1485900">
                                <a:moveTo>
                                  <a:pt x="26472" y="342899"/>
                                </a:moveTo>
                                <a:lnTo>
                                  <a:pt x="6618" y="361949"/>
                                </a:lnTo>
                                <a:lnTo>
                                  <a:pt x="15151" y="370137"/>
                                </a:lnTo>
                                <a:lnTo>
                                  <a:pt x="23665" y="361949"/>
                                </a:lnTo>
                                <a:lnTo>
                                  <a:pt x="15410" y="354010"/>
                                </a:lnTo>
                                <a:lnTo>
                                  <a:pt x="31921" y="354010"/>
                                </a:lnTo>
                                <a:lnTo>
                                  <a:pt x="34982" y="351066"/>
                                </a:lnTo>
                                <a:lnTo>
                                  <a:pt x="26472" y="342899"/>
                                </a:lnTo>
                                <a:close/>
                              </a:path>
                              <a:path w="268605" h="1485900">
                                <a:moveTo>
                                  <a:pt x="66180" y="342899"/>
                                </a:moveTo>
                                <a:lnTo>
                                  <a:pt x="46326" y="361949"/>
                                </a:lnTo>
                                <a:lnTo>
                                  <a:pt x="54859" y="370137"/>
                                </a:lnTo>
                                <a:lnTo>
                                  <a:pt x="55349" y="369579"/>
                                </a:lnTo>
                                <a:lnTo>
                                  <a:pt x="63282" y="361949"/>
                                </a:lnTo>
                                <a:lnTo>
                                  <a:pt x="55027" y="354010"/>
                                </a:lnTo>
                                <a:lnTo>
                                  <a:pt x="71537" y="354010"/>
                                </a:lnTo>
                                <a:lnTo>
                                  <a:pt x="74599" y="351066"/>
                                </a:lnTo>
                                <a:lnTo>
                                  <a:pt x="69913" y="346482"/>
                                </a:lnTo>
                                <a:lnTo>
                                  <a:pt x="66180" y="342899"/>
                                </a:lnTo>
                                <a:close/>
                              </a:path>
                              <a:path w="268605" h="1485900">
                                <a:moveTo>
                                  <a:pt x="105888" y="342899"/>
                                </a:moveTo>
                                <a:lnTo>
                                  <a:pt x="86034" y="361949"/>
                                </a:lnTo>
                                <a:lnTo>
                                  <a:pt x="94568" y="370137"/>
                                </a:lnTo>
                                <a:lnTo>
                                  <a:pt x="94385" y="370137"/>
                                </a:lnTo>
                                <a:lnTo>
                                  <a:pt x="102899" y="361949"/>
                                </a:lnTo>
                                <a:lnTo>
                                  <a:pt x="94643" y="354010"/>
                                </a:lnTo>
                                <a:lnTo>
                                  <a:pt x="111154" y="354010"/>
                                </a:lnTo>
                                <a:lnTo>
                                  <a:pt x="114216" y="351066"/>
                                </a:lnTo>
                                <a:lnTo>
                                  <a:pt x="114399" y="351066"/>
                                </a:lnTo>
                                <a:lnTo>
                                  <a:pt x="105888" y="342899"/>
                                </a:lnTo>
                                <a:close/>
                              </a:path>
                              <a:path w="268605" h="1485900">
                                <a:moveTo>
                                  <a:pt x="172069" y="342899"/>
                                </a:moveTo>
                                <a:lnTo>
                                  <a:pt x="152214" y="361949"/>
                                </a:lnTo>
                                <a:lnTo>
                                  <a:pt x="160748" y="370137"/>
                                </a:lnTo>
                                <a:lnTo>
                                  <a:pt x="160413" y="370137"/>
                                </a:lnTo>
                                <a:lnTo>
                                  <a:pt x="168927" y="361949"/>
                                </a:lnTo>
                                <a:lnTo>
                                  <a:pt x="160672" y="354010"/>
                                </a:lnTo>
                                <a:lnTo>
                                  <a:pt x="177182" y="354010"/>
                                </a:lnTo>
                                <a:lnTo>
                                  <a:pt x="180244" y="351066"/>
                                </a:lnTo>
                                <a:lnTo>
                                  <a:pt x="180579" y="351066"/>
                                </a:lnTo>
                                <a:lnTo>
                                  <a:pt x="172069" y="342899"/>
                                </a:lnTo>
                                <a:close/>
                              </a:path>
                              <a:path w="268605" h="1485900">
                                <a:moveTo>
                                  <a:pt x="200289" y="354010"/>
                                </a:moveTo>
                                <a:lnTo>
                                  <a:pt x="199874" y="354320"/>
                                </a:lnTo>
                                <a:lnTo>
                                  <a:pt x="191923" y="361949"/>
                                </a:lnTo>
                                <a:lnTo>
                                  <a:pt x="200456" y="370137"/>
                                </a:lnTo>
                                <a:lnTo>
                                  <a:pt x="200030" y="370137"/>
                                </a:lnTo>
                                <a:lnTo>
                                  <a:pt x="208544" y="361949"/>
                                </a:lnTo>
                                <a:lnTo>
                                  <a:pt x="200289" y="354010"/>
                                </a:lnTo>
                                <a:close/>
                              </a:path>
                              <a:path w="268605" h="1485900">
                                <a:moveTo>
                                  <a:pt x="239905" y="354010"/>
                                </a:moveTo>
                                <a:lnTo>
                                  <a:pt x="231631" y="361949"/>
                                </a:lnTo>
                                <a:lnTo>
                                  <a:pt x="240165" y="370137"/>
                                </a:lnTo>
                                <a:lnTo>
                                  <a:pt x="239647" y="370137"/>
                                </a:lnTo>
                                <a:lnTo>
                                  <a:pt x="248161" y="361949"/>
                                </a:lnTo>
                                <a:lnTo>
                                  <a:pt x="239905" y="354010"/>
                                </a:lnTo>
                                <a:close/>
                              </a:path>
                              <a:path w="268605" h="1485900">
                                <a:moveTo>
                                  <a:pt x="127223" y="354010"/>
                                </a:moveTo>
                                <a:lnTo>
                                  <a:pt x="126797" y="354320"/>
                                </a:lnTo>
                                <a:lnTo>
                                  <a:pt x="122179" y="358530"/>
                                </a:lnTo>
                                <a:lnTo>
                                  <a:pt x="130703" y="366709"/>
                                </a:lnTo>
                                <a:lnTo>
                                  <a:pt x="135913" y="361949"/>
                                </a:lnTo>
                                <a:lnTo>
                                  <a:pt x="127223" y="354010"/>
                                </a:lnTo>
                                <a:close/>
                              </a:path>
                              <a:path w="268605" h="1485900">
                                <a:moveTo>
                                  <a:pt x="13236" y="330199"/>
                                </a:moveTo>
                                <a:lnTo>
                                  <a:pt x="0" y="342899"/>
                                </a:lnTo>
                                <a:lnTo>
                                  <a:pt x="0" y="355599"/>
                                </a:lnTo>
                                <a:lnTo>
                                  <a:pt x="6618" y="361949"/>
                                </a:lnTo>
                                <a:lnTo>
                                  <a:pt x="14892" y="354010"/>
                                </a:lnTo>
                                <a:lnTo>
                                  <a:pt x="15410" y="354010"/>
                                </a:lnTo>
                                <a:lnTo>
                                  <a:pt x="3857" y="342899"/>
                                </a:lnTo>
                                <a:lnTo>
                                  <a:pt x="15441" y="332316"/>
                                </a:lnTo>
                                <a:lnTo>
                                  <a:pt x="13236" y="330199"/>
                                </a:lnTo>
                                <a:close/>
                              </a:path>
                              <a:path w="268605" h="1485900">
                                <a:moveTo>
                                  <a:pt x="31921" y="354010"/>
                                </a:moveTo>
                                <a:lnTo>
                                  <a:pt x="15410" y="354010"/>
                                </a:lnTo>
                                <a:lnTo>
                                  <a:pt x="23665" y="361949"/>
                                </a:lnTo>
                                <a:lnTo>
                                  <a:pt x="31921" y="354010"/>
                                </a:lnTo>
                                <a:close/>
                              </a:path>
                              <a:path w="268605" h="1485900">
                                <a:moveTo>
                                  <a:pt x="43474" y="342899"/>
                                </a:moveTo>
                                <a:lnTo>
                                  <a:pt x="34982" y="351066"/>
                                </a:lnTo>
                                <a:lnTo>
                                  <a:pt x="46326" y="361949"/>
                                </a:lnTo>
                                <a:lnTo>
                                  <a:pt x="54600" y="354010"/>
                                </a:lnTo>
                                <a:lnTo>
                                  <a:pt x="55027" y="354010"/>
                                </a:lnTo>
                                <a:lnTo>
                                  <a:pt x="43474" y="342899"/>
                                </a:lnTo>
                                <a:close/>
                              </a:path>
                              <a:path w="268605" h="1485900">
                                <a:moveTo>
                                  <a:pt x="71537" y="354010"/>
                                </a:moveTo>
                                <a:lnTo>
                                  <a:pt x="55027" y="354010"/>
                                </a:lnTo>
                                <a:lnTo>
                                  <a:pt x="63282" y="361949"/>
                                </a:lnTo>
                                <a:lnTo>
                                  <a:pt x="71537" y="354010"/>
                                </a:lnTo>
                                <a:close/>
                              </a:path>
                              <a:path w="268605" h="1485900">
                                <a:moveTo>
                                  <a:pt x="83090" y="342899"/>
                                </a:moveTo>
                                <a:lnTo>
                                  <a:pt x="79366" y="346482"/>
                                </a:lnTo>
                                <a:lnTo>
                                  <a:pt x="74691" y="351066"/>
                                </a:lnTo>
                                <a:lnTo>
                                  <a:pt x="86034" y="361949"/>
                                </a:lnTo>
                                <a:lnTo>
                                  <a:pt x="94309" y="354010"/>
                                </a:lnTo>
                                <a:lnTo>
                                  <a:pt x="94643" y="354010"/>
                                </a:lnTo>
                                <a:lnTo>
                                  <a:pt x="83090" y="342899"/>
                                </a:lnTo>
                                <a:close/>
                              </a:path>
                              <a:path w="268605" h="1485900">
                                <a:moveTo>
                                  <a:pt x="111154" y="354010"/>
                                </a:moveTo>
                                <a:lnTo>
                                  <a:pt x="94643" y="354010"/>
                                </a:lnTo>
                                <a:lnTo>
                                  <a:pt x="102899" y="361949"/>
                                </a:lnTo>
                                <a:lnTo>
                                  <a:pt x="111154" y="354010"/>
                                </a:lnTo>
                                <a:close/>
                              </a:path>
                              <a:path w="268605" h="1485900">
                                <a:moveTo>
                                  <a:pt x="135754" y="346156"/>
                                </a:moveTo>
                                <a:lnTo>
                                  <a:pt x="130368" y="351066"/>
                                </a:lnTo>
                                <a:lnTo>
                                  <a:pt x="127223" y="354010"/>
                                </a:lnTo>
                                <a:lnTo>
                                  <a:pt x="135913" y="361949"/>
                                </a:lnTo>
                                <a:lnTo>
                                  <a:pt x="144263" y="354320"/>
                                </a:lnTo>
                                <a:lnTo>
                                  <a:pt x="135754" y="346156"/>
                                </a:lnTo>
                                <a:close/>
                              </a:path>
                              <a:path w="268605" h="1485900">
                                <a:moveTo>
                                  <a:pt x="152843" y="346482"/>
                                </a:moveTo>
                                <a:lnTo>
                                  <a:pt x="144263" y="354320"/>
                                </a:lnTo>
                                <a:lnTo>
                                  <a:pt x="152214" y="361949"/>
                                </a:lnTo>
                                <a:lnTo>
                                  <a:pt x="160489" y="354010"/>
                                </a:lnTo>
                                <a:lnTo>
                                  <a:pt x="160672" y="354010"/>
                                </a:lnTo>
                                <a:lnTo>
                                  <a:pt x="152843" y="346482"/>
                                </a:lnTo>
                                <a:close/>
                              </a:path>
                              <a:path w="268605" h="1485900">
                                <a:moveTo>
                                  <a:pt x="177182" y="354010"/>
                                </a:moveTo>
                                <a:lnTo>
                                  <a:pt x="160672" y="354010"/>
                                </a:lnTo>
                                <a:lnTo>
                                  <a:pt x="168927" y="361949"/>
                                </a:lnTo>
                                <a:lnTo>
                                  <a:pt x="177182" y="354010"/>
                                </a:lnTo>
                                <a:close/>
                              </a:path>
                              <a:path w="268605" h="1485900">
                                <a:moveTo>
                                  <a:pt x="188736" y="342899"/>
                                </a:moveTo>
                                <a:lnTo>
                                  <a:pt x="180244" y="351066"/>
                                </a:lnTo>
                                <a:lnTo>
                                  <a:pt x="180579" y="351066"/>
                                </a:lnTo>
                                <a:lnTo>
                                  <a:pt x="191923" y="361949"/>
                                </a:lnTo>
                                <a:lnTo>
                                  <a:pt x="200197" y="354010"/>
                                </a:lnTo>
                                <a:lnTo>
                                  <a:pt x="197227" y="351066"/>
                                </a:lnTo>
                                <a:lnTo>
                                  <a:pt x="188736" y="342899"/>
                                </a:lnTo>
                                <a:close/>
                              </a:path>
                              <a:path w="268605" h="1485900">
                                <a:moveTo>
                                  <a:pt x="211777" y="342899"/>
                                </a:moveTo>
                                <a:lnTo>
                                  <a:pt x="203266" y="351066"/>
                                </a:lnTo>
                                <a:lnTo>
                                  <a:pt x="200289" y="354010"/>
                                </a:lnTo>
                                <a:lnTo>
                                  <a:pt x="208544" y="361949"/>
                                </a:lnTo>
                                <a:lnTo>
                                  <a:pt x="219861" y="351066"/>
                                </a:lnTo>
                                <a:lnTo>
                                  <a:pt x="220288" y="351066"/>
                                </a:lnTo>
                                <a:lnTo>
                                  <a:pt x="211777" y="342899"/>
                                </a:lnTo>
                                <a:close/>
                              </a:path>
                              <a:path w="268605" h="1485900">
                                <a:moveTo>
                                  <a:pt x="228352" y="342899"/>
                                </a:moveTo>
                                <a:lnTo>
                                  <a:pt x="219861" y="351066"/>
                                </a:lnTo>
                                <a:lnTo>
                                  <a:pt x="220288" y="351066"/>
                                </a:lnTo>
                                <a:lnTo>
                                  <a:pt x="231631" y="361949"/>
                                </a:lnTo>
                                <a:lnTo>
                                  <a:pt x="239905" y="354010"/>
                                </a:lnTo>
                                <a:lnTo>
                                  <a:pt x="228352" y="342899"/>
                                </a:lnTo>
                                <a:close/>
                              </a:path>
                              <a:path w="268605" h="1485900">
                                <a:moveTo>
                                  <a:pt x="251485" y="342899"/>
                                </a:moveTo>
                                <a:lnTo>
                                  <a:pt x="239905" y="354010"/>
                                </a:lnTo>
                                <a:lnTo>
                                  <a:pt x="248161" y="361949"/>
                                </a:lnTo>
                                <a:lnTo>
                                  <a:pt x="259478" y="351066"/>
                                </a:lnTo>
                                <a:lnTo>
                                  <a:pt x="259996" y="351066"/>
                                </a:lnTo>
                                <a:lnTo>
                                  <a:pt x="251485" y="342899"/>
                                </a:lnTo>
                                <a:close/>
                              </a:path>
                              <a:path w="268605" h="1485900">
                                <a:moveTo>
                                  <a:pt x="118983" y="346482"/>
                                </a:moveTo>
                                <a:lnTo>
                                  <a:pt x="114216" y="351066"/>
                                </a:lnTo>
                                <a:lnTo>
                                  <a:pt x="114399" y="351066"/>
                                </a:lnTo>
                                <a:lnTo>
                                  <a:pt x="122179" y="358530"/>
                                </a:lnTo>
                                <a:lnTo>
                                  <a:pt x="127138" y="354010"/>
                                </a:lnTo>
                                <a:lnTo>
                                  <a:pt x="124000" y="351066"/>
                                </a:lnTo>
                                <a:lnTo>
                                  <a:pt x="118983" y="346482"/>
                                </a:lnTo>
                                <a:close/>
                              </a:path>
                              <a:path w="268605" h="1485900">
                                <a:moveTo>
                                  <a:pt x="267969" y="342899"/>
                                </a:moveTo>
                                <a:lnTo>
                                  <a:pt x="259478" y="351066"/>
                                </a:lnTo>
                                <a:lnTo>
                                  <a:pt x="259996" y="351066"/>
                                </a:lnTo>
                                <a:lnTo>
                                  <a:pt x="264721" y="355599"/>
                                </a:lnTo>
                                <a:lnTo>
                                  <a:pt x="267969" y="355599"/>
                                </a:lnTo>
                                <a:lnTo>
                                  <a:pt x="267969" y="342899"/>
                                </a:lnTo>
                                <a:close/>
                              </a:path>
                              <a:path w="268605" h="1485900">
                                <a:moveTo>
                                  <a:pt x="144354" y="338317"/>
                                </a:moveTo>
                                <a:lnTo>
                                  <a:pt x="135754" y="346156"/>
                                </a:lnTo>
                                <a:lnTo>
                                  <a:pt x="144263" y="354320"/>
                                </a:lnTo>
                                <a:lnTo>
                                  <a:pt x="152843" y="346482"/>
                                </a:lnTo>
                                <a:lnTo>
                                  <a:pt x="144354" y="338317"/>
                                </a:lnTo>
                                <a:close/>
                              </a:path>
                              <a:path w="268605" h="1485900">
                                <a:moveTo>
                                  <a:pt x="46326" y="323849"/>
                                </a:moveTo>
                                <a:lnTo>
                                  <a:pt x="26472" y="342899"/>
                                </a:lnTo>
                                <a:lnTo>
                                  <a:pt x="34982" y="351066"/>
                                </a:lnTo>
                                <a:lnTo>
                                  <a:pt x="43474" y="342899"/>
                                </a:lnTo>
                                <a:lnTo>
                                  <a:pt x="35195" y="334938"/>
                                </a:lnTo>
                                <a:lnTo>
                                  <a:pt x="51752" y="334938"/>
                                </a:lnTo>
                                <a:lnTo>
                                  <a:pt x="54814" y="331994"/>
                                </a:lnTo>
                                <a:lnTo>
                                  <a:pt x="46326" y="323849"/>
                                </a:lnTo>
                                <a:close/>
                              </a:path>
                              <a:path w="268605" h="1485900">
                                <a:moveTo>
                                  <a:pt x="86034" y="323849"/>
                                </a:moveTo>
                                <a:lnTo>
                                  <a:pt x="66180" y="342899"/>
                                </a:lnTo>
                                <a:lnTo>
                                  <a:pt x="74691" y="351066"/>
                                </a:lnTo>
                                <a:lnTo>
                                  <a:pt x="79366" y="346482"/>
                                </a:lnTo>
                                <a:lnTo>
                                  <a:pt x="83090" y="342899"/>
                                </a:lnTo>
                                <a:lnTo>
                                  <a:pt x="74812" y="334938"/>
                                </a:lnTo>
                                <a:lnTo>
                                  <a:pt x="91369" y="334938"/>
                                </a:lnTo>
                                <a:lnTo>
                                  <a:pt x="94431" y="331994"/>
                                </a:lnTo>
                                <a:lnTo>
                                  <a:pt x="92652" y="330199"/>
                                </a:lnTo>
                                <a:lnTo>
                                  <a:pt x="86034" y="323849"/>
                                </a:lnTo>
                                <a:close/>
                              </a:path>
                              <a:path w="268605" h="1485900">
                                <a:moveTo>
                                  <a:pt x="110363" y="338606"/>
                                </a:moveTo>
                                <a:lnTo>
                                  <a:pt x="105888" y="342899"/>
                                </a:lnTo>
                                <a:lnTo>
                                  <a:pt x="114399" y="351066"/>
                                </a:lnTo>
                                <a:lnTo>
                                  <a:pt x="114216" y="351066"/>
                                </a:lnTo>
                                <a:lnTo>
                                  <a:pt x="118983" y="346482"/>
                                </a:lnTo>
                                <a:lnTo>
                                  <a:pt x="110363" y="338606"/>
                                </a:lnTo>
                                <a:close/>
                              </a:path>
                              <a:path w="268605" h="1485900">
                                <a:moveTo>
                                  <a:pt x="180457" y="334938"/>
                                </a:moveTo>
                                <a:lnTo>
                                  <a:pt x="180109" y="335185"/>
                                </a:lnTo>
                                <a:lnTo>
                                  <a:pt x="172069" y="342899"/>
                                </a:lnTo>
                                <a:lnTo>
                                  <a:pt x="180579" y="351066"/>
                                </a:lnTo>
                                <a:lnTo>
                                  <a:pt x="180244" y="351066"/>
                                </a:lnTo>
                                <a:lnTo>
                                  <a:pt x="188736" y="342899"/>
                                </a:lnTo>
                                <a:lnTo>
                                  <a:pt x="180457" y="334938"/>
                                </a:lnTo>
                                <a:close/>
                              </a:path>
                              <a:path w="268605" h="1485900">
                                <a:moveTo>
                                  <a:pt x="220074" y="334938"/>
                                </a:moveTo>
                                <a:lnTo>
                                  <a:pt x="211777" y="342899"/>
                                </a:lnTo>
                                <a:lnTo>
                                  <a:pt x="220288" y="351066"/>
                                </a:lnTo>
                                <a:lnTo>
                                  <a:pt x="219861" y="351066"/>
                                </a:lnTo>
                                <a:lnTo>
                                  <a:pt x="228352" y="342899"/>
                                </a:lnTo>
                                <a:lnTo>
                                  <a:pt x="220074" y="334938"/>
                                </a:lnTo>
                                <a:close/>
                              </a:path>
                              <a:path w="268605" h="1485900">
                                <a:moveTo>
                                  <a:pt x="259525" y="335185"/>
                                </a:moveTo>
                                <a:lnTo>
                                  <a:pt x="251485" y="342899"/>
                                </a:lnTo>
                                <a:lnTo>
                                  <a:pt x="259996" y="351066"/>
                                </a:lnTo>
                                <a:lnTo>
                                  <a:pt x="259478" y="351066"/>
                                </a:lnTo>
                                <a:lnTo>
                                  <a:pt x="267969" y="342899"/>
                                </a:lnTo>
                                <a:lnTo>
                                  <a:pt x="259525" y="335185"/>
                                </a:lnTo>
                                <a:close/>
                              </a:path>
                              <a:path w="268605" h="1485900">
                                <a:moveTo>
                                  <a:pt x="119124" y="330199"/>
                                </a:moveTo>
                                <a:lnTo>
                                  <a:pt x="110363" y="338606"/>
                                </a:lnTo>
                                <a:lnTo>
                                  <a:pt x="118983" y="346482"/>
                                </a:lnTo>
                                <a:lnTo>
                                  <a:pt x="127472" y="338317"/>
                                </a:lnTo>
                                <a:lnTo>
                                  <a:pt x="124895" y="335737"/>
                                </a:lnTo>
                                <a:lnTo>
                                  <a:pt x="119124" y="330199"/>
                                </a:lnTo>
                                <a:close/>
                              </a:path>
                              <a:path w="268605" h="1485900">
                                <a:moveTo>
                                  <a:pt x="156117" y="327594"/>
                                </a:moveTo>
                                <a:lnTo>
                                  <a:pt x="144354" y="338317"/>
                                </a:lnTo>
                                <a:lnTo>
                                  <a:pt x="152843" y="346482"/>
                                </a:lnTo>
                                <a:lnTo>
                                  <a:pt x="164604" y="335737"/>
                                </a:lnTo>
                                <a:lnTo>
                                  <a:pt x="156117" y="327594"/>
                                </a:lnTo>
                                <a:close/>
                              </a:path>
                              <a:path w="268605" h="1485900">
                                <a:moveTo>
                                  <a:pt x="135913" y="330199"/>
                                </a:moveTo>
                                <a:lnTo>
                                  <a:pt x="130155" y="335737"/>
                                </a:lnTo>
                                <a:lnTo>
                                  <a:pt x="127585" y="338317"/>
                                </a:lnTo>
                                <a:lnTo>
                                  <a:pt x="135754" y="346156"/>
                                </a:lnTo>
                                <a:lnTo>
                                  <a:pt x="144354" y="338317"/>
                                </a:lnTo>
                                <a:lnTo>
                                  <a:pt x="135913" y="330199"/>
                                </a:lnTo>
                                <a:close/>
                              </a:path>
                              <a:path w="268605" h="1485900">
                                <a:moveTo>
                                  <a:pt x="24173" y="324338"/>
                                </a:moveTo>
                                <a:lnTo>
                                  <a:pt x="15441" y="332316"/>
                                </a:lnTo>
                                <a:lnTo>
                                  <a:pt x="26472" y="342899"/>
                                </a:lnTo>
                                <a:lnTo>
                                  <a:pt x="34769" y="334938"/>
                                </a:lnTo>
                                <a:lnTo>
                                  <a:pt x="35195" y="334938"/>
                                </a:lnTo>
                                <a:lnTo>
                                  <a:pt x="24173" y="324338"/>
                                </a:lnTo>
                                <a:close/>
                              </a:path>
                              <a:path w="268605" h="1485900">
                                <a:moveTo>
                                  <a:pt x="51752" y="334938"/>
                                </a:moveTo>
                                <a:lnTo>
                                  <a:pt x="35195" y="334938"/>
                                </a:lnTo>
                                <a:lnTo>
                                  <a:pt x="43474" y="342899"/>
                                </a:lnTo>
                                <a:lnTo>
                                  <a:pt x="51752" y="334938"/>
                                </a:lnTo>
                                <a:close/>
                              </a:path>
                              <a:path w="268605" h="1485900">
                                <a:moveTo>
                                  <a:pt x="63282" y="323849"/>
                                </a:moveTo>
                                <a:lnTo>
                                  <a:pt x="54814" y="331994"/>
                                </a:lnTo>
                                <a:lnTo>
                                  <a:pt x="66180" y="342899"/>
                                </a:lnTo>
                                <a:lnTo>
                                  <a:pt x="74477" y="334938"/>
                                </a:lnTo>
                                <a:lnTo>
                                  <a:pt x="74812" y="334938"/>
                                </a:lnTo>
                                <a:lnTo>
                                  <a:pt x="63282" y="323849"/>
                                </a:lnTo>
                                <a:close/>
                              </a:path>
                              <a:path w="268605" h="1485900">
                                <a:moveTo>
                                  <a:pt x="91369" y="334938"/>
                                </a:moveTo>
                                <a:lnTo>
                                  <a:pt x="74812" y="334938"/>
                                </a:lnTo>
                                <a:lnTo>
                                  <a:pt x="83090" y="342899"/>
                                </a:lnTo>
                                <a:lnTo>
                                  <a:pt x="91369" y="334938"/>
                                </a:lnTo>
                                <a:close/>
                              </a:path>
                              <a:path w="268605" h="1485900">
                                <a:moveTo>
                                  <a:pt x="98666" y="327920"/>
                                </a:moveTo>
                                <a:lnTo>
                                  <a:pt x="96296" y="330199"/>
                                </a:lnTo>
                                <a:lnTo>
                                  <a:pt x="94522" y="331994"/>
                                </a:lnTo>
                                <a:lnTo>
                                  <a:pt x="105888" y="342899"/>
                                </a:lnTo>
                                <a:lnTo>
                                  <a:pt x="110363" y="338606"/>
                                </a:lnTo>
                                <a:lnTo>
                                  <a:pt x="98666" y="327920"/>
                                </a:lnTo>
                                <a:close/>
                              </a:path>
                              <a:path w="268605" h="1485900">
                                <a:moveTo>
                                  <a:pt x="173160" y="327920"/>
                                </a:moveTo>
                                <a:lnTo>
                                  <a:pt x="164604" y="335737"/>
                                </a:lnTo>
                                <a:lnTo>
                                  <a:pt x="172069" y="342899"/>
                                </a:lnTo>
                                <a:lnTo>
                                  <a:pt x="180366" y="334938"/>
                                </a:lnTo>
                                <a:lnTo>
                                  <a:pt x="177730" y="332316"/>
                                </a:lnTo>
                                <a:lnTo>
                                  <a:pt x="173160" y="327920"/>
                                </a:lnTo>
                                <a:close/>
                              </a:path>
                              <a:path w="268605" h="1485900">
                                <a:moveTo>
                                  <a:pt x="191923" y="323849"/>
                                </a:moveTo>
                                <a:lnTo>
                                  <a:pt x="183099" y="332316"/>
                                </a:lnTo>
                                <a:lnTo>
                                  <a:pt x="180457" y="334938"/>
                                </a:lnTo>
                                <a:lnTo>
                                  <a:pt x="188736" y="342899"/>
                                </a:lnTo>
                                <a:lnTo>
                                  <a:pt x="200076" y="331994"/>
                                </a:lnTo>
                                <a:lnTo>
                                  <a:pt x="200411" y="331994"/>
                                </a:lnTo>
                                <a:lnTo>
                                  <a:pt x="191923" y="323849"/>
                                </a:lnTo>
                                <a:close/>
                              </a:path>
                              <a:path w="268605" h="1485900">
                                <a:moveTo>
                                  <a:pt x="208544" y="323849"/>
                                </a:moveTo>
                                <a:lnTo>
                                  <a:pt x="200076" y="331994"/>
                                </a:lnTo>
                                <a:lnTo>
                                  <a:pt x="200411" y="331994"/>
                                </a:lnTo>
                                <a:lnTo>
                                  <a:pt x="211777" y="342899"/>
                                </a:lnTo>
                                <a:lnTo>
                                  <a:pt x="220074" y="334938"/>
                                </a:lnTo>
                                <a:lnTo>
                                  <a:pt x="208544" y="323849"/>
                                </a:lnTo>
                                <a:close/>
                              </a:path>
                              <a:path w="268605" h="1485900">
                                <a:moveTo>
                                  <a:pt x="231631" y="323849"/>
                                </a:moveTo>
                                <a:lnTo>
                                  <a:pt x="220074" y="334938"/>
                                </a:lnTo>
                                <a:lnTo>
                                  <a:pt x="228352" y="342899"/>
                                </a:lnTo>
                                <a:lnTo>
                                  <a:pt x="239693" y="331994"/>
                                </a:lnTo>
                                <a:lnTo>
                                  <a:pt x="240119" y="331994"/>
                                </a:lnTo>
                                <a:lnTo>
                                  <a:pt x="231631" y="323849"/>
                                </a:lnTo>
                                <a:close/>
                              </a:path>
                              <a:path w="268605" h="1485900">
                                <a:moveTo>
                                  <a:pt x="247653" y="324338"/>
                                </a:moveTo>
                                <a:lnTo>
                                  <a:pt x="239693" y="331994"/>
                                </a:lnTo>
                                <a:lnTo>
                                  <a:pt x="240119" y="331994"/>
                                </a:lnTo>
                                <a:lnTo>
                                  <a:pt x="251485" y="342899"/>
                                </a:lnTo>
                                <a:lnTo>
                                  <a:pt x="259525" y="335185"/>
                                </a:lnTo>
                                <a:lnTo>
                                  <a:pt x="247653" y="324338"/>
                                </a:lnTo>
                                <a:close/>
                              </a:path>
                              <a:path w="268605" h="1485900">
                                <a:moveTo>
                                  <a:pt x="267969" y="330199"/>
                                </a:moveTo>
                                <a:lnTo>
                                  <a:pt x="264721" y="330199"/>
                                </a:lnTo>
                                <a:lnTo>
                                  <a:pt x="259525" y="335185"/>
                                </a:lnTo>
                                <a:lnTo>
                                  <a:pt x="267969" y="342899"/>
                                </a:lnTo>
                                <a:lnTo>
                                  <a:pt x="267969" y="330199"/>
                                </a:lnTo>
                                <a:close/>
                              </a:path>
                              <a:path w="268605" h="1485900">
                                <a:moveTo>
                                  <a:pt x="127528" y="322136"/>
                                </a:moveTo>
                                <a:lnTo>
                                  <a:pt x="119124" y="330199"/>
                                </a:lnTo>
                                <a:lnTo>
                                  <a:pt x="127585" y="338317"/>
                                </a:lnTo>
                                <a:lnTo>
                                  <a:pt x="130155" y="335737"/>
                                </a:lnTo>
                                <a:lnTo>
                                  <a:pt x="135913" y="330199"/>
                                </a:lnTo>
                                <a:lnTo>
                                  <a:pt x="127528" y="322136"/>
                                </a:lnTo>
                                <a:close/>
                              </a:path>
                              <a:path w="268605" h="1485900">
                                <a:moveTo>
                                  <a:pt x="164693" y="319778"/>
                                </a:moveTo>
                                <a:lnTo>
                                  <a:pt x="156117" y="327594"/>
                                </a:lnTo>
                                <a:lnTo>
                                  <a:pt x="164604" y="335737"/>
                                </a:lnTo>
                                <a:lnTo>
                                  <a:pt x="173160" y="327920"/>
                                </a:lnTo>
                                <a:lnTo>
                                  <a:pt x="164693" y="319778"/>
                                </a:lnTo>
                                <a:close/>
                              </a:path>
                              <a:path w="268605" h="1485900">
                                <a:moveTo>
                                  <a:pt x="33090" y="311149"/>
                                </a:moveTo>
                                <a:lnTo>
                                  <a:pt x="13236" y="330199"/>
                                </a:lnTo>
                                <a:lnTo>
                                  <a:pt x="15441" y="332316"/>
                                </a:lnTo>
                                <a:lnTo>
                                  <a:pt x="24173" y="324338"/>
                                </a:lnTo>
                                <a:lnTo>
                                  <a:pt x="21883" y="322136"/>
                                </a:lnTo>
                                <a:lnTo>
                                  <a:pt x="26583" y="322136"/>
                                </a:lnTo>
                                <a:lnTo>
                                  <a:pt x="35781" y="313732"/>
                                </a:lnTo>
                                <a:lnTo>
                                  <a:pt x="33090" y="311149"/>
                                </a:lnTo>
                                <a:close/>
                              </a:path>
                              <a:path w="268605" h="1485900">
                                <a:moveTo>
                                  <a:pt x="54814" y="315705"/>
                                </a:moveTo>
                                <a:lnTo>
                                  <a:pt x="46326" y="323849"/>
                                </a:lnTo>
                                <a:lnTo>
                                  <a:pt x="54814" y="331994"/>
                                </a:lnTo>
                                <a:lnTo>
                                  <a:pt x="63282" y="323849"/>
                                </a:lnTo>
                                <a:lnTo>
                                  <a:pt x="54814" y="315705"/>
                                </a:lnTo>
                                <a:close/>
                              </a:path>
                              <a:path w="268605" h="1485900">
                                <a:moveTo>
                                  <a:pt x="90022" y="320023"/>
                                </a:moveTo>
                                <a:lnTo>
                                  <a:pt x="86034" y="323849"/>
                                </a:lnTo>
                                <a:lnTo>
                                  <a:pt x="94522" y="331994"/>
                                </a:lnTo>
                                <a:lnTo>
                                  <a:pt x="96296" y="330199"/>
                                </a:lnTo>
                                <a:lnTo>
                                  <a:pt x="98666" y="327920"/>
                                </a:lnTo>
                                <a:lnTo>
                                  <a:pt x="90022" y="320023"/>
                                </a:lnTo>
                                <a:close/>
                              </a:path>
                              <a:path w="268605" h="1485900">
                                <a:moveTo>
                                  <a:pt x="200243" y="315866"/>
                                </a:moveTo>
                                <a:lnTo>
                                  <a:pt x="191923" y="323849"/>
                                </a:lnTo>
                                <a:lnTo>
                                  <a:pt x="200411" y="331994"/>
                                </a:lnTo>
                                <a:lnTo>
                                  <a:pt x="200076" y="331994"/>
                                </a:lnTo>
                                <a:lnTo>
                                  <a:pt x="208544" y="323849"/>
                                </a:lnTo>
                                <a:lnTo>
                                  <a:pt x="200243" y="315866"/>
                                </a:lnTo>
                                <a:close/>
                              </a:path>
                              <a:path w="268605" h="1485900">
                                <a:moveTo>
                                  <a:pt x="239185" y="316601"/>
                                </a:moveTo>
                                <a:lnTo>
                                  <a:pt x="231631" y="323849"/>
                                </a:lnTo>
                                <a:lnTo>
                                  <a:pt x="240119" y="331994"/>
                                </a:lnTo>
                                <a:lnTo>
                                  <a:pt x="239693" y="331994"/>
                                </a:lnTo>
                                <a:lnTo>
                                  <a:pt x="247653" y="324338"/>
                                </a:lnTo>
                                <a:lnTo>
                                  <a:pt x="239185" y="316601"/>
                                </a:lnTo>
                                <a:close/>
                              </a:path>
                              <a:path w="268605" h="1485900">
                                <a:moveTo>
                                  <a:pt x="0" y="304799"/>
                                </a:moveTo>
                                <a:lnTo>
                                  <a:pt x="0" y="317499"/>
                                </a:lnTo>
                                <a:lnTo>
                                  <a:pt x="13236" y="330199"/>
                                </a:lnTo>
                                <a:lnTo>
                                  <a:pt x="21640" y="322136"/>
                                </a:lnTo>
                                <a:lnTo>
                                  <a:pt x="21883" y="322136"/>
                                </a:lnTo>
                                <a:lnTo>
                                  <a:pt x="17062" y="317499"/>
                                </a:lnTo>
                                <a:lnTo>
                                  <a:pt x="3857" y="317499"/>
                                </a:lnTo>
                                <a:lnTo>
                                  <a:pt x="0" y="304799"/>
                                </a:lnTo>
                                <a:close/>
                              </a:path>
                              <a:path w="268605" h="1485900">
                                <a:moveTo>
                                  <a:pt x="116105" y="311149"/>
                                </a:moveTo>
                                <a:lnTo>
                                  <a:pt x="107697" y="319235"/>
                                </a:lnTo>
                                <a:lnTo>
                                  <a:pt x="119124" y="330199"/>
                                </a:lnTo>
                                <a:lnTo>
                                  <a:pt x="127528" y="322136"/>
                                </a:lnTo>
                                <a:lnTo>
                                  <a:pt x="116105" y="311149"/>
                                </a:lnTo>
                                <a:close/>
                              </a:path>
                              <a:path w="268605" h="1485900">
                                <a:moveTo>
                                  <a:pt x="138978" y="311149"/>
                                </a:moveTo>
                                <a:lnTo>
                                  <a:pt x="127528" y="322136"/>
                                </a:lnTo>
                                <a:lnTo>
                                  <a:pt x="135913" y="330199"/>
                                </a:lnTo>
                                <a:lnTo>
                                  <a:pt x="147314" y="319235"/>
                                </a:lnTo>
                                <a:lnTo>
                                  <a:pt x="145596" y="317499"/>
                                </a:lnTo>
                                <a:lnTo>
                                  <a:pt x="138978" y="311149"/>
                                </a:lnTo>
                                <a:close/>
                              </a:path>
                              <a:path w="268605" h="1485900">
                                <a:moveTo>
                                  <a:pt x="261367" y="311149"/>
                                </a:moveTo>
                                <a:lnTo>
                                  <a:pt x="252959" y="319235"/>
                                </a:lnTo>
                                <a:lnTo>
                                  <a:pt x="253294" y="319235"/>
                                </a:lnTo>
                                <a:lnTo>
                                  <a:pt x="264721" y="330199"/>
                                </a:lnTo>
                                <a:lnTo>
                                  <a:pt x="267969" y="317499"/>
                                </a:lnTo>
                                <a:lnTo>
                                  <a:pt x="261367" y="311149"/>
                                </a:lnTo>
                                <a:close/>
                              </a:path>
                              <a:path w="268605" h="1485900">
                                <a:moveTo>
                                  <a:pt x="99270" y="311149"/>
                                </a:moveTo>
                                <a:lnTo>
                                  <a:pt x="90022" y="320023"/>
                                </a:lnTo>
                                <a:lnTo>
                                  <a:pt x="98666" y="327920"/>
                                </a:lnTo>
                                <a:lnTo>
                                  <a:pt x="107697" y="319235"/>
                                </a:lnTo>
                                <a:lnTo>
                                  <a:pt x="99270" y="311149"/>
                                </a:lnTo>
                                <a:close/>
                              </a:path>
                              <a:path w="268605" h="1485900">
                                <a:moveTo>
                                  <a:pt x="176481" y="309033"/>
                                </a:moveTo>
                                <a:lnTo>
                                  <a:pt x="164693" y="319778"/>
                                </a:lnTo>
                                <a:lnTo>
                                  <a:pt x="173160" y="327920"/>
                                </a:lnTo>
                                <a:lnTo>
                                  <a:pt x="184944" y="317153"/>
                                </a:lnTo>
                                <a:lnTo>
                                  <a:pt x="176481" y="309033"/>
                                </a:lnTo>
                                <a:close/>
                              </a:path>
                              <a:path w="268605" h="1485900">
                                <a:moveTo>
                                  <a:pt x="155721" y="311149"/>
                                </a:moveTo>
                                <a:lnTo>
                                  <a:pt x="149119" y="317499"/>
                                </a:lnTo>
                                <a:lnTo>
                                  <a:pt x="147405" y="319235"/>
                                </a:lnTo>
                                <a:lnTo>
                                  <a:pt x="156117" y="327594"/>
                                </a:lnTo>
                                <a:lnTo>
                                  <a:pt x="164693" y="319778"/>
                                </a:lnTo>
                                <a:lnTo>
                                  <a:pt x="155721" y="311149"/>
                                </a:lnTo>
                                <a:close/>
                              </a:path>
                              <a:path w="268605" h="1485900">
                                <a:moveTo>
                                  <a:pt x="26583" y="322136"/>
                                </a:moveTo>
                                <a:lnTo>
                                  <a:pt x="21883" y="322136"/>
                                </a:lnTo>
                                <a:lnTo>
                                  <a:pt x="24173" y="324338"/>
                                </a:lnTo>
                                <a:lnTo>
                                  <a:pt x="26583" y="322136"/>
                                </a:lnTo>
                                <a:close/>
                              </a:path>
                              <a:path w="268605" h="1485900">
                                <a:moveTo>
                                  <a:pt x="244867" y="311149"/>
                                </a:moveTo>
                                <a:lnTo>
                                  <a:pt x="239185" y="316601"/>
                                </a:lnTo>
                                <a:lnTo>
                                  <a:pt x="247653" y="324338"/>
                                </a:lnTo>
                                <a:lnTo>
                                  <a:pt x="252959" y="319235"/>
                                </a:lnTo>
                                <a:lnTo>
                                  <a:pt x="253294" y="319235"/>
                                </a:lnTo>
                                <a:lnTo>
                                  <a:pt x="244867" y="311149"/>
                                </a:lnTo>
                                <a:close/>
                              </a:path>
                              <a:path w="268605" h="1485900">
                                <a:moveTo>
                                  <a:pt x="44489" y="305776"/>
                                </a:moveTo>
                                <a:lnTo>
                                  <a:pt x="35781" y="313732"/>
                                </a:lnTo>
                                <a:lnTo>
                                  <a:pt x="46326" y="323849"/>
                                </a:lnTo>
                                <a:lnTo>
                                  <a:pt x="54814" y="315705"/>
                                </a:lnTo>
                                <a:lnTo>
                                  <a:pt x="44489" y="305776"/>
                                </a:lnTo>
                                <a:close/>
                              </a:path>
                              <a:path w="268605" h="1485900">
                                <a:moveTo>
                                  <a:pt x="66180" y="304799"/>
                                </a:moveTo>
                                <a:lnTo>
                                  <a:pt x="54814" y="315705"/>
                                </a:lnTo>
                                <a:lnTo>
                                  <a:pt x="63282" y="323849"/>
                                </a:lnTo>
                                <a:lnTo>
                                  <a:pt x="74645" y="312922"/>
                                </a:lnTo>
                                <a:lnTo>
                                  <a:pt x="66180" y="304799"/>
                                </a:lnTo>
                                <a:close/>
                              </a:path>
                              <a:path w="268605" h="1485900">
                                <a:moveTo>
                                  <a:pt x="78350" y="309358"/>
                                </a:moveTo>
                                <a:lnTo>
                                  <a:pt x="74645" y="312922"/>
                                </a:lnTo>
                                <a:lnTo>
                                  <a:pt x="86034" y="323849"/>
                                </a:lnTo>
                                <a:lnTo>
                                  <a:pt x="90022" y="320023"/>
                                </a:lnTo>
                                <a:lnTo>
                                  <a:pt x="78350" y="309358"/>
                                </a:lnTo>
                                <a:close/>
                              </a:path>
                              <a:path w="268605" h="1485900">
                                <a:moveTo>
                                  <a:pt x="193476" y="309358"/>
                                </a:moveTo>
                                <a:lnTo>
                                  <a:pt x="184944" y="317153"/>
                                </a:lnTo>
                                <a:lnTo>
                                  <a:pt x="191923" y="323849"/>
                                </a:lnTo>
                                <a:lnTo>
                                  <a:pt x="200243" y="315866"/>
                                </a:lnTo>
                                <a:lnTo>
                                  <a:pt x="193476" y="309358"/>
                                </a:lnTo>
                                <a:close/>
                              </a:path>
                              <a:path w="268605" h="1485900">
                                <a:moveTo>
                                  <a:pt x="211777" y="304799"/>
                                </a:moveTo>
                                <a:lnTo>
                                  <a:pt x="200243" y="315866"/>
                                </a:lnTo>
                                <a:lnTo>
                                  <a:pt x="208544" y="323849"/>
                                </a:lnTo>
                                <a:lnTo>
                                  <a:pt x="220074" y="312761"/>
                                </a:lnTo>
                                <a:lnTo>
                                  <a:pt x="211777" y="304799"/>
                                </a:lnTo>
                                <a:close/>
                              </a:path>
                              <a:path w="268605" h="1485900">
                                <a:moveTo>
                                  <a:pt x="227337" y="305776"/>
                                </a:moveTo>
                                <a:lnTo>
                                  <a:pt x="220074" y="312761"/>
                                </a:lnTo>
                                <a:lnTo>
                                  <a:pt x="231631" y="323849"/>
                                </a:lnTo>
                                <a:lnTo>
                                  <a:pt x="239185" y="316601"/>
                                </a:lnTo>
                                <a:lnTo>
                                  <a:pt x="227337" y="305776"/>
                                </a:lnTo>
                                <a:close/>
                              </a:path>
                              <a:path w="268605" h="1485900">
                                <a:moveTo>
                                  <a:pt x="119124" y="292099"/>
                                </a:moveTo>
                                <a:lnTo>
                                  <a:pt x="99270" y="311149"/>
                                </a:lnTo>
                                <a:lnTo>
                                  <a:pt x="107697" y="319235"/>
                                </a:lnTo>
                                <a:lnTo>
                                  <a:pt x="116105" y="311149"/>
                                </a:lnTo>
                                <a:lnTo>
                                  <a:pt x="107864" y="303225"/>
                                </a:lnTo>
                                <a:lnTo>
                                  <a:pt x="124345" y="303225"/>
                                </a:lnTo>
                                <a:lnTo>
                                  <a:pt x="127407" y="300280"/>
                                </a:lnTo>
                                <a:lnTo>
                                  <a:pt x="127650" y="300280"/>
                                </a:lnTo>
                                <a:lnTo>
                                  <a:pt x="119124" y="292099"/>
                                </a:lnTo>
                                <a:close/>
                              </a:path>
                              <a:path w="268605" h="1485900">
                                <a:moveTo>
                                  <a:pt x="158833" y="292099"/>
                                </a:moveTo>
                                <a:lnTo>
                                  <a:pt x="138978" y="311149"/>
                                </a:lnTo>
                                <a:lnTo>
                                  <a:pt x="147405" y="319235"/>
                                </a:lnTo>
                                <a:lnTo>
                                  <a:pt x="149119" y="317499"/>
                                </a:lnTo>
                                <a:lnTo>
                                  <a:pt x="155721" y="311149"/>
                                </a:lnTo>
                                <a:lnTo>
                                  <a:pt x="147481" y="303225"/>
                                </a:lnTo>
                                <a:lnTo>
                                  <a:pt x="163962" y="303225"/>
                                </a:lnTo>
                                <a:lnTo>
                                  <a:pt x="167024" y="300280"/>
                                </a:lnTo>
                                <a:lnTo>
                                  <a:pt x="167358" y="300280"/>
                                </a:lnTo>
                                <a:lnTo>
                                  <a:pt x="158833" y="292099"/>
                                </a:lnTo>
                                <a:close/>
                              </a:path>
                              <a:path w="268605" h="1485900">
                                <a:moveTo>
                                  <a:pt x="253126" y="303225"/>
                                </a:moveTo>
                                <a:lnTo>
                                  <a:pt x="244867" y="311149"/>
                                </a:lnTo>
                                <a:lnTo>
                                  <a:pt x="253294" y="319235"/>
                                </a:lnTo>
                                <a:lnTo>
                                  <a:pt x="252959" y="319235"/>
                                </a:lnTo>
                                <a:lnTo>
                                  <a:pt x="261367" y="311149"/>
                                </a:lnTo>
                                <a:lnTo>
                                  <a:pt x="253126" y="303225"/>
                                </a:lnTo>
                                <a:close/>
                              </a:path>
                              <a:path w="268605" h="1485900">
                                <a:moveTo>
                                  <a:pt x="13236" y="292099"/>
                                </a:moveTo>
                                <a:lnTo>
                                  <a:pt x="0" y="304799"/>
                                </a:lnTo>
                                <a:lnTo>
                                  <a:pt x="3752" y="317153"/>
                                </a:lnTo>
                                <a:lnTo>
                                  <a:pt x="3857" y="317499"/>
                                </a:lnTo>
                                <a:lnTo>
                                  <a:pt x="10459" y="311149"/>
                                </a:lnTo>
                                <a:lnTo>
                                  <a:pt x="3857" y="304799"/>
                                </a:lnTo>
                                <a:lnTo>
                                  <a:pt x="17062" y="304799"/>
                                </a:lnTo>
                                <a:lnTo>
                                  <a:pt x="21762" y="300280"/>
                                </a:lnTo>
                                <a:lnTo>
                                  <a:pt x="13236" y="292099"/>
                                </a:lnTo>
                                <a:close/>
                              </a:path>
                              <a:path w="268605" h="1485900">
                                <a:moveTo>
                                  <a:pt x="10459" y="311149"/>
                                </a:moveTo>
                                <a:lnTo>
                                  <a:pt x="3857" y="317499"/>
                                </a:lnTo>
                                <a:lnTo>
                                  <a:pt x="17062" y="317499"/>
                                </a:lnTo>
                                <a:lnTo>
                                  <a:pt x="10459" y="311149"/>
                                </a:lnTo>
                                <a:close/>
                              </a:path>
                              <a:path w="268605" h="1485900">
                                <a:moveTo>
                                  <a:pt x="185032" y="301238"/>
                                </a:moveTo>
                                <a:lnTo>
                                  <a:pt x="176481" y="309033"/>
                                </a:lnTo>
                                <a:lnTo>
                                  <a:pt x="184944" y="317153"/>
                                </a:lnTo>
                                <a:lnTo>
                                  <a:pt x="193476" y="309358"/>
                                </a:lnTo>
                                <a:lnTo>
                                  <a:pt x="185032" y="301238"/>
                                </a:lnTo>
                                <a:close/>
                              </a:path>
                              <a:path w="268605" h="1485900">
                                <a:moveTo>
                                  <a:pt x="52944" y="292099"/>
                                </a:moveTo>
                                <a:lnTo>
                                  <a:pt x="33090" y="311149"/>
                                </a:lnTo>
                                <a:lnTo>
                                  <a:pt x="35781" y="313732"/>
                                </a:lnTo>
                                <a:lnTo>
                                  <a:pt x="44489" y="305776"/>
                                </a:lnTo>
                                <a:lnTo>
                                  <a:pt x="41836" y="303225"/>
                                </a:lnTo>
                                <a:lnTo>
                                  <a:pt x="47282" y="303225"/>
                                </a:lnTo>
                                <a:lnTo>
                                  <a:pt x="56122" y="295149"/>
                                </a:lnTo>
                                <a:lnTo>
                                  <a:pt x="52944" y="292099"/>
                                </a:lnTo>
                                <a:close/>
                              </a:path>
                              <a:path w="268605" h="1485900">
                                <a:moveTo>
                                  <a:pt x="69682" y="301439"/>
                                </a:moveTo>
                                <a:lnTo>
                                  <a:pt x="66180" y="304799"/>
                                </a:lnTo>
                                <a:lnTo>
                                  <a:pt x="74645" y="312922"/>
                                </a:lnTo>
                                <a:lnTo>
                                  <a:pt x="78350" y="309358"/>
                                </a:lnTo>
                                <a:lnTo>
                                  <a:pt x="69682" y="301439"/>
                                </a:lnTo>
                                <a:close/>
                              </a:path>
                              <a:path w="268605" h="1485900">
                                <a:moveTo>
                                  <a:pt x="218845" y="298018"/>
                                </a:moveTo>
                                <a:lnTo>
                                  <a:pt x="211777" y="304799"/>
                                </a:lnTo>
                                <a:lnTo>
                                  <a:pt x="220074" y="312761"/>
                                </a:lnTo>
                                <a:lnTo>
                                  <a:pt x="227337" y="305776"/>
                                </a:lnTo>
                                <a:lnTo>
                                  <a:pt x="218845" y="298018"/>
                                </a:lnTo>
                                <a:close/>
                              </a:path>
                              <a:path w="268605" h="1485900">
                                <a:moveTo>
                                  <a:pt x="17062" y="304799"/>
                                </a:moveTo>
                                <a:lnTo>
                                  <a:pt x="3857" y="304799"/>
                                </a:lnTo>
                                <a:lnTo>
                                  <a:pt x="10459" y="311149"/>
                                </a:lnTo>
                                <a:lnTo>
                                  <a:pt x="17062" y="304799"/>
                                </a:lnTo>
                                <a:close/>
                              </a:path>
                              <a:path w="268605" h="1485900">
                                <a:moveTo>
                                  <a:pt x="30268" y="292099"/>
                                </a:moveTo>
                                <a:lnTo>
                                  <a:pt x="21762" y="300280"/>
                                </a:lnTo>
                                <a:lnTo>
                                  <a:pt x="33090" y="311149"/>
                                </a:lnTo>
                                <a:lnTo>
                                  <a:pt x="41349" y="303225"/>
                                </a:lnTo>
                                <a:lnTo>
                                  <a:pt x="41836" y="303225"/>
                                </a:lnTo>
                                <a:lnTo>
                                  <a:pt x="30268" y="292099"/>
                                </a:lnTo>
                                <a:close/>
                              </a:path>
                              <a:path w="268605" h="1485900">
                                <a:moveTo>
                                  <a:pt x="96296" y="292099"/>
                                </a:moveTo>
                                <a:lnTo>
                                  <a:pt x="87790" y="300280"/>
                                </a:lnTo>
                                <a:lnTo>
                                  <a:pt x="87942" y="300280"/>
                                </a:lnTo>
                                <a:lnTo>
                                  <a:pt x="99270" y="311149"/>
                                </a:lnTo>
                                <a:lnTo>
                                  <a:pt x="107529" y="303225"/>
                                </a:lnTo>
                                <a:lnTo>
                                  <a:pt x="107864" y="303225"/>
                                </a:lnTo>
                                <a:lnTo>
                                  <a:pt x="96296" y="292099"/>
                                </a:lnTo>
                                <a:close/>
                              </a:path>
                              <a:path w="268605" h="1485900">
                                <a:moveTo>
                                  <a:pt x="124345" y="303225"/>
                                </a:moveTo>
                                <a:lnTo>
                                  <a:pt x="107864" y="303225"/>
                                </a:lnTo>
                                <a:lnTo>
                                  <a:pt x="116105" y="311149"/>
                                </a:lnTo>
                                <a:lnTo>
                                  <a:pt x="124345" y="303225"/>
                                </a:lnTo>
                                <a:close/>
                              </a:path>
                              <a:path w="268605" h="1485900">
                                <a:moveTo>
                                  <a:pt x="135913" y="292099"/>
                                </a:moveTo>
                                <a:lnTo>
                                  <a:pt x="127407" y="300280"/>
                                </a:lnTo>
                                <a:lnTo>
                                  <a:pt x="127650" y="300280"/>
                                </a:lnTo>
                                <a:lnTo>
                                  <a:pt x="138978" y="311149"/>
                                </a:lnTo>
                                <a:lnTo>
                                  <a:pt x="147238" y="303225"/>
                                </a:lnTo>
                                <a:lnTo>
                                  <a:pt x="147481" y="303225"/>
                                </a:lnTo>
                                <a:lnTo>
                                  <a:pt x="135913" y="292099"/>
                                </a:lnTo>
                                <a:close/>
                              </a:path>
                              <a:path w="268605" h="1485900">
                                <a:moveTo>
                                  <a:pt x="163962" y="303225"/>
                                </a:moveTo>
                                <a:lnTo>
                                  <a:pt x="147481" y="303225"/>
                                </a:lnTo>
                                <a:lnTo>
                                  <a:pt x="155721" y="311149"/>
                                </a:lnTo>
                                <a:lnTo>
                                  <a:pt x="163962" y="303225"/>
                                </a:lnTo>
                                <a:close/>
                              </a:path>
                              <a:path w="268605" h="1485900">
                                <a:moveTo>
                                  <a:pt x="241558" y="292099"/>
                                </a:moveTo>
                                <a:lnTo>
                                  <a:pt x="233052" y="300280"/>
                                </a:lnTo>
                                <a:lnTo>
                                  <a:pt x="233539" y="300280"/>
                                </a:lnTo>
                                <a:lnTo>
                                  <a:pt x="244867" y="311149"/>
                                </a:lnTo>
                                <a:lnTo>
                                  <a:pt x="253126" y="303225"/>
                                </a:lnTo>
                                <a:lnTo>
                                  <a:pt x="241558" y="292099"/>
                                </a:lnTo>
                                <a:close/>
                              </a:path>
                              <a:path w="268605" h="1485900">
                                <a:moveTo>
                                  <a:pt x="261367" y="273049"/>
                                </a:moveTo>
                                <a:lnTo>
                                  <a:pt x="252883" y="281208"/>
                                </a:lnTo>
                                <a:lnTo>
                                  <a:pt x="253370" y="281208"/>
                                </a:lnTo>
                                <a:lnTo>
                                  <a:pt x="264721" y="292099"/>
                                </a:lnTo>
                                <a:lnTo>
                                  <a:pt x="253126" y="303225"/>
                                </a:lnTo>
                                <a:lnTo>
                                  <a:pt x="261367" y="311149"/>
                                </a:lnTo>
                                <a:lnTo>
                                  <a:pt x="267969" y="304799"/>
                                </a:lnTo>
                                <a:lnTo>
                                  <a:pt x="267969" y="279399"/>
                                </a:lnTo>
                                <a:lnTo>
                                  <a:pt x="261367" y="273049"/>
                                </a:lnTo>
                                <a:close/>
                              </a:path>
                              <a:path w="268605" h="1485900">
                                <a:moveTo>
                                  <a:pt x="79416" y="292099"/>
                                </a:moveTo>
                                <a:lnTo>
                                  <a:pt x="69682" y="301439"/>
                                </a:lnTo>
                                <a:lnTo>
                                  <a:pt x="78350" y="309358"/>
                                </a:lnTo>
                                <a:lnTo>
                                  <a:pt x="87790" y="300280"/>
                                </a:lnTo>
                                <a:lnTo>
                                  <a:pt x="87942" y="300280"/>
                                </a:lnTo>
                                <a:lnTo>
                                  <a:pt x="79416" y="292099"/>
                                </a:lnTo>
                                <a:close/>
                              </a:path>
                              <a:path w="268605" h="1485900">
                                <a:moveTo>
                                  <a:pt x="196844" y="290471"/>
                                </a:moveTo>
                                <a:lnTo>
                                  <a:pt x="185032" y="301238"/>
                                </a:lnTo>
                                <a:lnTo>
                                  <a:pt x="193476" y="309358"/>
                                </a:lnTo>
                                <a:lnTo>
                                  <a:pt x="205284" y="298570"/>
                                </a:lnTo>
                                <a:lnTo>
                                  <a:pt x="196844" y="290471"/>
                                </a:lnTo>
                                <a:close/>
                              </a:path>
                              <a:path w="268605" h="1485900">
                                <a:moveTo>
                                  <a:pt x="175530" y="292099"/>
                                </a:moveTo>
                                <a:lnTo>
                                  <a:pt x="167024" y="300280"/>
                                </a:lnTo>
                                <a:lnTo>
                                  <a:pt x="167358" y="300280"/>
                                </a:lnTo>
                                <a:lnTo>
                                  <a:pt x="176481" y="309033"/>
                                </a:lnTo>
                                <a:lnTo>
                                  <a:pt x="185032" y="301238"/>
                                </a:lnTo>
                                <a:lnTo>
                                  <a:pt x="175530" y="292099"/>
                                </a:lnTo>
                                <a:close/>
                              </a:path>
                              <a:path w="268605" h="1485900">
                                <a:moveTo>
                                  <a:pt x="47282" y="303225"/>
                                </a:moveTo>
                                <a:lnTo>
                                  <a:pt x="41836" y="303225"/>
                                </a:lnTo>
                                <a:lnTo>
                                  <a:pt x="44489" y="305776"/>
                                </a:lnTo>
                                <a:lnTo>
                                  <a:pt x="47282" y="303225"/>
                                </a:lnTo>
                                <a:close/>
                              </a:path>
                              <a:path w="268605" h="1485900">
                                <a:moveTo>
                                  <a:pt x="225013" y="292099"/>
                                </a:moveTo>
                                <a:lnTo>
                                  <a:pt x="218845" y="298018"/>
                                </a:lnTo>
                                <a:lnTo>
                                  <a:pt x="227337" y="305776"/>
                                </a:lnTo>
                                <a:lnTo>
                                  <a:pt x="233052" y="300280"/>
                                </a:lnTo>
                                <a:lnTo>
                                  <a:pt x="233539" y="300280"/>
                                </a:lnTo>
                                <a:lnTo>
                                  <a:pt x="225013" y="292099"/>
                                </a:lnTo>
                                <a:close/>
                              </a:path>
                              <a:path w="268605" h="1485900">
                                <a:moveTo>
                                  <a:pt x="59459" y="292099"/>
                                </a:moveTo>
                                <a:lnTo>
                                  <a:pt x="56122" y="295149"/>
                                </a:lnTo>
                                <a:lnTo>
                                  <a:pt x="66180" y="304799"/>
                                </a:lnTo>
                                <a:lnTo>
                                  <a:pt x="69682" y="301439"/>
                                </a:lnTo>
                                <a:lnTo>
                                  <a:pt x="59459" y="292099"/>
                                </a:lnTo>
                                <a:close/>
                              </a:path>
                              <a:path w="268605" h="1485900">
                                <a:moveTo>
                                  <a:pt x="212367" y="292099"/>
                                </a:moveTo>
                                <a:lnTo>
                                  <a:pt x="205284" y="298570"/>
                                </a:lnTo>
                                <a:lnTo>
                                  <a:pt x="211777" y="304799"/>
                                </a:lnTo>
                                <a:lnTo>
                                  <a:pt x="218845" y="298018"/>
                                </a:lnTo>
                                <a:lnTo>
                                  <a:pt x="212367" y="292099"/>
                                </a:lnTo>
                                <a:close/>
                              </a:path>
                              <a:path w="268605" h="1485900">
                                <a:moveTo>
                                  <a:pt x="33090" y="273049"/>
                                </a:moveTo>
                                <a:lnTo>
                                  <a:pt x="13236" y="292099"/>
                                </a:lnTo>
                                <a:lnTo>
                                  <a:pt x="21762" y="300280"/>
                                </a:lnTo>
                                <a:lnTo>
                                  <a:pt x="30268" y="292099"/>
                                </a:lnTo>
                                <a:lnTo>
                                  <a:pt x="22056" y="284202"/>
                                </a:lnTo>
                                <a:lnTo>
                                  <a:pt x="38480" y="284202"/>
                                </a:lnTo>
                                <a:lnTo>
                                  <a:pt x="41593" y="281208"/>
                                </a:lnTo>
                                <a:lnTo>
                                  <a:pt x="33090" y="273049"/>
                                </a:lnTo>
                                <a:close/>
                              </a:path>
                              <a:path w="268605" h="1485900">
                                <a:moveTo>
                                  <a:pt x="99270" y="273049"/>
                                </a:moveTo>
                                <a:lnTo>
                                  <a:pt x="79416" y="292099"/>
                                </a:lnTo>
                                <a:lnTo>
                                  <a:pt x="87942" y="300280"/>
                                </a:lnTo>
                                <a:lnTo>
                                  <a:pt x="87790" y="300280"/>
                                </a:lnTo>
                                <a:lnTo>
                                  <a:pt x="96296" y="292099"/>
                                </a:lnTo>
                                <a:lnTo>
                                  <a:pt x="88084" y="284202"/>
                                </a:lnTo>
                                <a:lnTo>
                                  <a:pt x="104508" y="284202"/>
                                </a:lnTo>
                                <a:lnTo>
                                  <a:pt x="107621" y="281208"/>
                                </a:lnTo>
                                <a:lnTo>
                                  <a:pt x="107773" y="281208"/>
                                </a:lnTo>
                                <a:lnTo>
                                  <a:pt x="99270" y="273049"/>
                                </a:lnTo>
                                <a:close/>
                              </a:path>
                              <a:path w="268605" h="1485900">
                                <a:moveTo>
                                  <a:pt x="138978" y="273049"/>
                                </a:moveTo>
                                <a:lnTo>
                                  <a:pt x="119124" y="292099"/>
                                </a:lnTo>
                                <a:lnTo>
                                  <a:pt x="127650" y="300280"/>
                                </a:lnTo>
                                <a:lnTo>
                                  <a:pt x="127407" y="300280"/>
                                </a:lnTo>
                                <a:lnTo>
                                  <a:pt x="135913" y="292099"/>
                                </a:lnTo>
                                <a:lnTo>
                                  <a:pt x="127701" y="284202"/>
                                </a:lnTo>
                                <a:lnTo>
                                  <a:pt x="144125" y="284202"/>
                                </a:lnTo>
                                <a:lnTo>
                                  <a:pt x="147238" y="281208"/>
                                </a:lnTo>
                                <a:lnTo>
                                  <a:pt x="147482" y="281208"/>
                                </a:lnTo>
                                <a:lnTo>
                                  <a:pt x="138978" y="273049"/>
                                </a:lnTo>
                                <a:close/>
                              </a:path>
                              <a:path w="268605" h="1485900">
                                <a:moveTo>
                                  <a:pt x="178687" y="273049"/>
                                </a:moveTo>
                                <a:lnTo>
                                  <a:pt x="158833" y="292099"/>
                                </a:lnTo>
                                <a:lnTo>
                                  <a:pt x="167358" y="300280"/>
                                </a:lnTo>
                                <a:lnTo>
                                  <a:pt x="167024" y="300280"/>
                                </a:lnTo>
                                <a:lnTo>
                                  <a:pt x="175530" y="292099"/>
                                </a:lnTo>
                                <a:lnTo>
                                  <a:pt x="167318" y="284202"/>
                                </a:lnTo>
                                <a:lnTo>
                                  <a:pt x="183742" y="284202"/>
                                </a:lnTo>
                                <a:lnTo>
                                  <a:pt x="186855" y="281208"/>
                                </a:lnTo>
                                <a:lnTo>
                                  <a:pt x="187190" y="281208"/>
                                </a:lnTo>
                                <a:lnTo>
                                  <a:pt x="178687" y="273049"/>
                                </a:lnTo>
                                <a:close/>
                              </a:path>
                              <a:path w="268605" h="1485900">
                                <a:moveTo>
                                  <a:pt x="233346" y="284202"/>
                                </a:moveTo>
                                <a:lnTo>
                                  <a:pt x="231181" y="286181"/>
                                </a:lnTo>
                                <a:lnTo>
                                  <a:pt x="225013" y="292099"/>
                                </a:lnTo>
                                <a:lnTo>
                                  <a:pt x="233539" y="300280"/>
                                </a:lnTo>
                                <a:lnTo>
                                  <a:pt x="233052" y="300280"/>
                                </a:lnTo>
                                <a:lnTo>
                                  <a:pt x="241558" y="292099"/>
                                </a:lnTo>
                                <a:lnTo>
                                  <a:pt x="233346" y="284202"/>
                                </a:lnTo>
                                <a:close/>
                              </a:path>
                              <a:path w="268605" h="1485900">
                                <a:moveTo>
                                  <a:pt x="203722" y="284202"/>
                                </a:moveTo>
                                <a:lnTo>
                                  <a:pt x="196844" y="290471"/>
                                </a:lnTo>
                                <a:lnTo>
                                  <a:pt x="205284" y="298570"/>
                                </a:lnTo>
                                <a:lnTo>
                                  <a:pt x="212367" y="292099"/>
                                </a:lnTo>
                                <a:lnTo>
                                  <a:pt x="203722" y="284202"/>
                                </a:lnTo>
                                <a:close/>
                              </a:path>
                              <a:path w="268605" h="1485900">
                                <a:moveTo>
                                  <a:pt x="56122" y="289050"/>
                                </a:moveTo>
                                <a:lnTo>
                                  <a:pt x="52944" y="292099"/>
                                </a:lnTo>
                                <a:lnTo>
                                  <a:pt x="56122" y="295149"/>
                                </a:lnTo>
                                <a:lnTo>
                                  <a:pt x="59459" y="292099"/>
                                </a:lnTo>
                                <a:lnTo>
                                  <a:pt x="56122" y="289050"/>
                                </a:lnTo>
                                <a:close/>
                              </a:path>
                              <a:path w="268605" h="1485900">
                                <a:moveTo>
                                  <a:pt x="3857" y="266699"/>
                                </a:moveTo>
                                <a:lnTo>
                                  <a:pt x="0" y="279399"/>
                                </a:lnTo>
                                <a:lnTo>
                                  <a:pt x="13236" y="292099"/>
                                </a:lnTo>
                                <a:lnTo>
                                  <a:pt x="21467" y="284202"/>
                                </a:lnTo>
                                <a:lnTo>
                                  <a:pt x="22056" y="284202"/>
                                </a:lnTo>
                                <a:lnTo>
                                  <a:pt x="17062" y="279399"/>
                                </a:lnTo>
                                <a:lnTo>
                                  <a:pt x="3857" y="279399"/>
                                </a:lnTo>
                                <a:lnTo>
                                  <a:pt x="10459" y="273049"/>
                                </a:lnTo>
                                <a:lnTo>
                                  <a:pt x="3857" y="266699"/>
                                </a:lnTo>
                                <a:close/>
                              </a:path>
                              <a:path w="268605" h="1485900">
                                <a:moveTo>
                                  <a:pt x="38480" y="284202"/>
                                </a:moveTo>
                                <a:lnTo>
                                  <a:pt x="22056" y="284202"/>
                                </a:lnTo>
                                <a:lnTo>
                                  <a:pt x="30268" y="292099"/>
                                </a:lnTo>
                                <a:lnTo>
                                  <a:pt x="38480" y="284202"/>
                                </a:lnTo>
                                <a:close/>
                              </a:path>
                              <a:path w="268605" h="1485900">
                                <a:moveTo>
                                  <a:pt x="44489" y="278423"/>
                                </a:moveTo>
                                <a:lnTo>
                                  <a:pt x="41593" y="281208"/>
                                </a:lnTo>
                                <a:lnTo>
                                  <a:pt x="52944" y="292099"/>
                                </a:lnTo>
                                <a:lnTo>
                                  <a:pt x="56122" y="289050"/>
                                </a:lnTo>
                                <a:lnTo>
                                  <a:pt x="44489" y="278423"/>
                                </a:lnTo>
                                <a:close/>
                              </a:path>
                              <a:path w="268605" h="1485900">
                                <a:moveTo>
                                  <a:pt x="66180" y="279399"/>
                                </a:moveTo>
                                <a:lnTo>
                                  <a:pt x="56122" y="289050"/>
                                </a:lnTo>
                                <a:lnTo>
                                  <a:pt x="59459" y="292099"/>
                                </a:lnTo>
                                <a:lnTo>
                                  <a:pt x="69682" y="282760"/>
                                </a:lnTo>
                                <a:lnTo>
                                  <a:pt x="66180" y="279399"/>
                                </a:lnTo>
                                <a:close/>
                              </a:path>
                              <a:path w="268605" h="1485900">
                                <a:moveTo>
                                  <a:pt x="78350" y="274841"/>
                                </a:moveTo>
                                <a:lnTo>
                                  <a:pt x="69682" y="282760"/>
                                </a:lnTo>
                                <a:lnTo>
                                  <a:pt x="79416" y="292099"/>
                                </a:lnTo>
                                <a:lnTo>
                                  <a:pt x="87647" y="284202"/>
                                </a:lnTo>
                                <a:lnTo>
                                  <a:pt x="88084" y="284202"/>
                                </a:lnTo>
                                <a:lnTo>
                                  <a:pt x="78350" y="274841"/>
                                </a:lnTo>
                                <a:close/>
                              </a:path>
                              <a:path w="268605" h="1485900">
                                <a:moveTo>
                                  <a:pt x="104508" y="284202"/>
                                </a:moveTo>
                                <a:lnTo>
                                  <a:pt x="88084" y="284202"/>
                                </a:lnTo>
                                <a:lnTo>
                                  <a:pt x="96296" y="292099"/>
                                </a:lnTo>
                                <a:lnTo>
                                  <a:pt x="104508" y="284202"/>
                                </a:lnTo>
                                <a:close/>
                              </a:path>
                              <a:path w="268605" h="1485900">
                                <a:moveTo>
                                  <a:pt x="116105" y="273049"/>
                                </a:moveTo>
                                <a:lnTo>
                                  <a:pt x="107621" y="281208"/>
                                </a:lnTo>
                                <a:lnTo>
                                  <a:pt x="107773" y="281208"/>
                                </a:lnTo>
                                <a:lnTo>
                                  <a:pt x="119124" y="292099"/>
                                </a:lnTo>
                                <a:lnTo>
                                  <a:pt x="127356" y="284202"/>
                                </a:lnTo>
                                <a:lnTo>
                                  <a:pt x="127701" y="284202"/>
                                </a:lnTo>
                                <a:lnTo>
                                  <a:pt x="116105" y="273049"/>
                                </a:lnTo>
                                <a:close/>
                              </a:path>
                              <a:path w="268605" h="1485900">
                                <a:moveTo>
                                  <a:pt x="144125" y="284202"/>
                                </a:moveTo>
                                <a:lnTo>
                                  <a:pt x="127701" y="284202"/>
                                </a:lnTo>
                                <a:lnTo>
                                  <a:pt x="135913" y="292099"/>
                                </a:lnTo>
                                <a:lnTo>
                                  <a:pt x="144125" y="284202"/>
                                </a:lnTo>
                                <a:close/>
                              </a:path>
                              <a:path w="268605" h="1485900">
                                <a:moveTo>
                                  <a:pt x="155721" y="273049"/>
                                </a:moveTo>
                                <a:lnTo>
                                  <a:pt x="147238" y="281208"/>
                                </a:lnTo>
                                <a:lnTo>
                                  <a:pt x="147482" y="281208"/>
                                </a:lnTo>
                                <a:lnTo>
                                  <a:pt x="158833" y="292099"/>
                                </a:lnTo>
                                <a:lnTo>
                                  <a:pt x="167064" y="284202"/>
                                </a:lnTo>
                                <a:lnTo>
                                  <a:pt x="167318" y="284202"/>
                                </a:lnTo>
                                <a:lnTo>
                                  <a:pt x="155721" y="273049"/>
                                </a:lnTo>
                                <a:close/>
                              </a:path>
                              <a:path w="268605" h="1485900">
                                <a:moveTo>
                                  <a:pt x="183742" y="284202"/>
                                </a:moveTo>
                                <a:lnTo>
                                  <a:pt x="167318" y="284202"/>
                                </a:lnTo>
                                <a:lnTo>
                                  <a:pt x="175530" y="292099"/>
                                </a:lnTo>
                                <a:lnTo>
                                  <a:pt x="183742" y="284202"/>
                                </a:lnTo>
                                <a:close/>
                              </a:path>
                              <a:path w="268605" h="1485900">
                                <a:moveTo>
                                  <a:pt x="210419" y="278097"/>
                                </a:moveTo>
                                <a:lnTo>
                                  <a:pt x="203722" y="284202"/>
                                </a:lnTo>
                                <a:lnTo>
                                  <a:pt x="212367" y="292099"/>
                                </a:lnTo>
                                <a:lnTo>
                                  <a:pt x="218845" y="286181"/>
                                </a:lnTo>
                                <a:lnTo>
                                  <a:pt x="210419" y="278097"/>
                                </a:lnTo>
                                <a:close/>
                              </a:path>
                              <a:path w="268605" h="1485900">
                                <a:moveTo>
                                  <a:pt x="227337" y="278423"/>
                                </a:moveTo>
                                <a:lnTo>
                                  <a:pt x="218845" y="286181"/>
                                </a:lnTo>
                                <a:lnTo>
                                  <a:pt x="225013" y="292099"/>
                                </a:lnTo>
                                <a:lnTo>
                                  <a:pt x="233244" y="284202"/>
                                </a:lnTo>
                                <a:lnTo>
                                  <a:pt x="231846" y="282760"/>
                                </a:lnTo>
                                <a:lnTo>
                                  <a:pt x="227337" y="278423"/>
                                </a:lnTo>
                                <a:close/>
                              </a:path>
                              <a:path w="268605" h="1485900">
                                <a:moveTo>
                                  <a:pt x="244867" y="273049"/>
                                </a:moveTo>
                                <a:lnTo>
                                  <a:pt x="234747" y="282760"/>
                                </a:lnTo>
                                <a:lnTo>
                                  <a:pt x="233346" y="284202"/>
                                </a:lnTo>
                                <a:lnTo>
                                  <a:pt x="241558" y="292099"/>
                                </a:lnTo>
                                <a:lnTo>
                                  <a:pt x="252883" y="281208"/>
                                </a:lnTo>
                                <a:lnTo>
                                  <a:pt x="253370" y="281208"/>
                                </a:lnTo>
                                <a:lnTo>
                                  <a:pt x="244867" y="273049"/>
                                </a:lnTo>
                                <a:close/>
                              </a:path>
                              <a:path w="268605" h="1485900">
                                <a:moveTo>
                                  <a:pt x="193476" y="274841"/>
                                </a:moveTo>
                                <a:lnTo>
                                  <a:pt x="186855" y="281208"/>
                                </a:lnTo>
                                <a:lnTo>
                                  <a:pt x="187190" y="281208"/>
                                </a:lnTo>
                                <a:lnTo>
                                  <a:pt x="196844" y="290471"/>
                                </a:lnTo>
                                <a:lnTo>
                                  <a:pt x="203722" y="284202"/>
                                </a:lnTo>
                                <a:lnTo>
                                  <a:pt x="193476" y="274841"/>
                                </a:lnTo>
                                <a:close/>
                              </a:path>
                              <a:path w="268605" h="1485900">
                                <a:moveTo>
                                  <a:pt x="218931" y="270339"/>
                                </a:moveTo>
                                <a:lnTo>
                                  <a:pt x="210419" y="278097"/>
                                </a:lnTo>
                                <a:lnTo>
                                  <a:pt x="218845" y="286181"/>
                                </a:lnTo>
                                <a:lnTo>
                                  <a:pt x="227337" y="278423"/>
                                </a:lnTo>
                                <a:lnTo>
                                  <a:pt x="218931" y="270339"/>
                                </a:lnTo>
                                <a:close/>
                              </a:path>
                              <a:path w="268605" h="1485900">
                                <a:moveTo>
                                  <a:pt x="74645" y="271277"/>
                                </a:moveTo>
                                <a:lnTo>
                                  <a:pt x="66180" y="279399"/>
                                </a:lnTo>
                                <a:lnTo>
                                  <a:pt x="69682" y="282760"/>
                                </a:lnTo>
                                <a:lnTo>
                                  <a:pt x="78350" y="274841"/>
                                </a:lnTo>
                                <a:lnTo>
                                  <a:pt x="74645" y="271277"/>
                                </a:lnTo>
                                <a:close/>
                              </a:path>
                              <a:path w="268605" h="1485900">
                                <a:moveTo>
                                  <a:pt x="35781" y="270467"/>
                                </a:moveTo>
                                <a:lnTo>
                                  <a:pt x="33090" y="273049"/>
                                </a:lnTo>
                                <a:lnTo>
                                  <a:pt x="41593" y="281208"/>
                                </a:lnTo>
                                <a:lnTo>
                                  <a:pt x="44489" y="278423"/>
                                </a:lnTo>
                                <a:lnTo>
                                  <a:pt x="35781" y="270467"/>
                                </a:lnTo>
                                <a:close/>
                              </a:path>
                              <a:path w="268605" h="1485900">
                                <a:moveTo>
                                  <a:pt x="119124" y="253999"/>
                                </a:moveTo>
                                <a:lnTo>
                                  <a:pt x="99270" y="273049"/>
                                </a:lnTo>
                                <a:lnTo>
                                  <a:pt x="107773" y="281208"/>
                                </a:lnTo>
                                <a:lnTo>
                                  <a:pt x="107621" y="281208"/>
                                </a:lnTo>
                                <a:lnTo>
                                  <a:pt x="116105" y="273049"/>
                                </a:lnTo>
                                <a:lnTo>
                                  <a:pt x="107864" y="265125"/>
                                </a:lnTo>
                                <a:lnTo>
                                  <a:pt x="124345" y="265125"/>
                                </a:lnTo>
                                <a:lnTo>
                                  <a:pt x="127407" y="262180"/>
                                </a:lnTo>
                                <a:lnTo>
                                  <a:pt x="127650" y="262180"/>
                                </a:lnTo>
                                <a:lnTo>
                                  <a:pt x="119124" y="253999"/>
                                </a:lnTo>
                                <a:close/>
                              </a:path>
                              <a:path w="268605" h="1485900">
                                <a:moveTo>
                                  <a:pt x="158833" y="253999"/>
                                </a:moveTo>
                                <a:lnTo>
                                  <a:pt x="138978" y="273049"/>
                                </a:lnTo>
                                <a:lnTo>
                                  <a:pt x="147482" y="281208"/>
                                </a:lnTo>
                                <a:lnTo>
                                  <a:pt x="147238" y="281208"/>
                                </a:lnTo>
                                <a:lnTo>
                                  <a:pt x="155721" y="273049"/>
                                </a:lnTo>
                                <a:lnTo>
                                  <a:pt x="147481" y="265125"/>
                                </a:lnTo>
                                <a:lnTo>
                                  <a:pt x="163962" y="265125"/>
                                </a:lnTo>
                                <a:lnTo>
                                  <a:pt x="167024" y="262180"/>
                                </a:lnTo>
                                <a:lnTo>
                                  <a:pt x="167358" y="262180"/>
                                </a:lnTo>
                                <a:lnTo>
                                  <a:pt x="158833" y="253999"/>
                                </a:lnTo>
                                <a:close/>
                              </a:path>
                              <a:path w="268605" h="1485900">
                                <a:moveTo>
                                  <a:pt x="184944" y="267046"/>
                                </a:moveTo>
                                <a:lnTo>
                                  <a:pt x="178687" y="273049"/>
                                </a:lnTo>
                                <a:lnTo>
                                  <a:pt x="187190" y="281208"/>
                                </a:lnTo>
                                <a:lnTo>
                                  <a:pt x="186855" y="281208"/>
                                </a:lnTo>
                                <a:lnTo>
                                  <a:pt x="193476" y="274841"/>
                                </a:lnTo>
                                <a:lnTo>
                                  <a:pt x="184944" y="267046"/>
                                </a:lnTo>
                                <a:close/>
                              </a:path>
                              <a:path w="268605" h="1485900">
                                <a:moveTo>
                                  <a:pt x="253126" y="265125"/>
                                </a:moveTo>
                                <a:lnTo>
                                  <a:pt x="244867" y="273049"/>
                                </a:lnTo>
                                <a:lnTo>
                                  <a:pt x="253370" y="281208"/>
                                </a:lnTo>
                                <a:lnTo>
                                  <a:pt x="252883" y="281208"/>
                                </a:lnTo>
                                <a:lnTo>
                                  <a:pt x="261367" y="273049"/>
                                </a:lnTo>
                                <a:lnTo>
                                  <a:pt x="253126" y="265125"/>
                                </a:lnTo>
                                <a:close/>
                              </a:path>
                              <a:path w="268605" h="1485900">
                                <a:moveTo>
                                  <a:pt x="13236" y="253999"/>
                                </a:moveTo>
                                <a:lnTo>
                                  <a:pt x="0" y="266699"/>
                                </a:lnTo>
                                <a:lnTo>
                                  <a:pt x="0" y="279399"/>
                                </a:lnTo>
                                <a:lnTo>
                                  <a:pt x="3752" y="267046"/>
                                </a:lnTo>
                                <a:lnTo>
                                  <a:pt x="3857" y="266699"/>
                                </a:lnTo>
                                <a:lnTo>
                                  <a:pt x="17062" y="266699"/>
                                </a:lnTo>
                                <a:lnTo>
                                  <a:pt x="21762" y="262180"/>
                                </a:lnTo>
                                <a:lnTo>
                                  <a:pt x="13236" y="253999"/>
                                </a:lnTo>
                                <a:close/>
                              </a:path>
                              <a:path w="268605" h="1485900">
                                <a:moveTo>
                                  <a:pt x="10459" y="273049"/>
                                </a:moveTo>
                                <a:lnTo>
                                  <a:pt x="3857" y="279399"/>
                                </a:lnTo>
                                <a:lnTo>
                                  <a:pt x="17062" y="279399"/>
                                </a:lnTo>
                                <a:lnTo>
                                  <a:pt x="10459" y="273049"/>
                                </a:lnTo>
                                <a:close/>
                              </a:path>
                              <a:path w="268605" h="1485900">
                                <a:moveTo>
                                  <a:pt x="63282" y="260349"/>
                                </a:moveTo>
                                <a:lnTo>
                                  <a:pt x="54814" y="268494"/>
                                </a:lnTo>
                                <a:lnTo>
                                  <a:pt x="66180" y="279399"/>
                                </a:lnTo>
                                <a:lnTo>
                                  <a:pt x="74645" y="271277"/>
                                </a:lnTo>
                                <a:lnTo>
                                  <a:pt x="63282" y="260349"/>
                                </a:lnTo>
                                <a:close/>
                              </a:path>
                              <a:path w="268605" h="1485900">
                                <a:moveTo>
                                  <a:pt x="46326" y="260349"/>
                                </a:moveTo>
                                <a:lnTo>
                                  <a:pt x="35781" y="270467"/>
                                </a:lnTo>
                                <a:lnTo>
                                  <a:pt x="44489" y="278423"/>
                                </a:lnTo>
                                <a:lnTo>
                                  <a:pt x="54814" y="268494"/>
                                </a:lnTo>
                                <a:lnTo>
                                  <a:pt x="46326" y="260349"/>
                                </a:lnTo>
                                <a:close/>
                              </a:path>
                              <a:path w="268605" h="1485900">
                                <a:moveTo>
                                  <a:pt x="230783" y="259535"/>
                                </a:moveTo>
                                <a:lnTo>
                                  <a:pt x="218931" y="270339"/>
                                </a:lnTo>
                                <a:lnTo>
                                  <a:pt x="227337" y="278423"/>
                                </a:lnTo>
                                <a:lnTo>
                                  <a:pt x="239185" y="267598"/>
                                </a:lnTo>
                                <a:lnTo>
                                  <a:pt x="230783" y="259535"/>
                                </a:lnTo>
                                <a:close/>
                              </a:path>
                              <a:path w="268605" h="1485900">
                                <a:moveTo>
                                  <a:pt x="208544" y="260349"/>
                                </a:moveTo>
                                <a:lnTo>
                                  <a:pt x="200243" y="268333"/>
                                </a:lnTo>
                                <a:lnTo>
                                  <a:pt x="210419" y="278097"/>
                                </a:lnTo>
                                <a:lnTo>
                                  <a:pt x="218931" y="270339"/>
                                </a:lnTo>
                                <a:lnTo>
                                  <a:pt x="208544" y="260349"/>
                                </a:lnTo>
                                <a:close/>
                              </a:path>
                              <a:path w="268605" h="1485900">
                                <a:moveTo>
                                  <a:pt x="86034" y="260349"/>
                                </a:moveTo>
                                <a:lnTo>
                                  <a:pt x="74645" y="271277"/>
                                </a:lnTo>
                                <a:lnTo>
                                  <a:pt x="78350" y="274841"/>
                                </a:lnTo>
                                <a:lnTo>
                                  <a:pt x="90022" y="264176"/>
                                </a:lnTo>
                                <a:lnTo>
                                  <a:pt x="86034" y="260349"/>
                                </a:lnTo>
                                <a:close/>
                              </a:path>
                              <a:path w="268605" h="1485900">
                                <a:moveTo>
                                  <a:pt x="191923" y="260349"/>
                                </a:moveTo>
                                <a:lnTo>
                                  <a:pt x="184944" y="267046"/>
                                </a:lnTo>
                                <a:lnTo>
                                  <a:pt x="193476" y="274841"/>
                                </a:lnTo>
                                <a:lnTo>
                                  <a:pt x="200243" y="268333"/>
                                </a:lnTo>
                                <a:lnTo>
                                  <a:pt x="191923" y="260349"/>
                                </a:lnTo>
                                <a:close/>
                              </a:path>
                              <a:path w="268605" h="1485900">
                                <a:moveTo>
                                  <a:pt x="17062" y="266699"/>
                                </a:moveTo>
                                <a:lnTo>
                                  <a:pt x="3857" y="266699"/>
                                </a:lnTo>
                                <a:lnTo>
                                  <a:pt x="10459" y="273049"/>
                                </a:lnTo>
                                <a:lnTo>
                                  <a:pt x="17062" y="266699"/>
                                </a:lnTo>
                                <a:close/>
                              </a:path>
                              <a:path w="268605" h="1485900">
                                <a:moveTo>
                                  <a:pt x="24173" y="259861"/>
                                </a:moveTo>
                                <a:lnTo>
                                  <a:pt x="21762" y="262180"/>
                                </a:lnTo>
                                <a:lnTo>
                                  <a:pt x="33090" y="273049"/>
                                </a:lnTo>
                                <a:lnTo>
                                  <a:pt x="35781" y="270467"/>
                                </a:lnTo>
                                <a:lnTo>
                                  <a:pt x="24173" y="259861"/>
                                </a:lnTo>
                                <a:close/>
                              </a:path>
                              <a:path w="268605" h="1485900">
                                <a:moveTo>
                                  <a:pt x="98666" y="256279"/>
                                </a:moveTo>
                                <a:lnTo>
                                  <a:pt x="90022" y="264176"/>
                                </a:lnTo>
                                <a:lnTo>
                                  <a:pt x="99270" y="273049"/>
                                </a:lnTo>
                                <a:lnTo>
                                  <a:pt x="107529" y="265125"/>
                                </a:lnTo>
                                <a:lnTo>
                                  <a:pt x="107864" y="265125"/>
                                </a:lnTo>
                                <a:lnTo>
                                  <a:pt x="98666" y="256279"/>
                                </a:lnTo>
                                <a:close/>
                              </a:path>
                              <a:path w="268605" h="1485900">
                                <a:moveTo>
                                  <a:pt x="124345" y="265125"/>
                                </a:moveTo>
                                <a:lnTo>
                                  <a:pt x="107864" y="265125"/>
                                </a:lnTo>
                                <a:lnTo>
                                  <a:pt x="116105" y="273049"/>
                                </a:lnTo>
                                <a:lnTo>
                                  <a:pt x="124345" y="265125"/>
                                </a:lnTo>
                                <a:close/>
                              </a:path>
                              <a:path w="268605" h="1485900">
                                <a:moveTo>
                                  <a:pt x="135913" y="253999"/>
                                </a:moveTo>
                                <a:lnTo>
                                  <a:pt x="127407" y="262180"/>
                                </a:lnTo>
                                <a:lnTo>
                                  <a:pt x="127650" y="262180"/>
                                </a:lnTo>
                                <a:lnTo>
                                  <a:pt x="138978" y="273049"/>
                                </a:lnTo>
                                <a:lnTo>
                                  <a:pt x="147238" y="265125"/>
                                </a:lnTo>
                                <a:lnTo>
                                  <a:pt x="147481" y="265125"/>
                                </a:lnTo>
                                <a:lnTo>
                                  <a:pt x="135913" y="253999"/>
                                </a:lnTo>
                                <a:close/>
                              </a:path>
                              <a:path w="268605" h="1485900">
                                <a:moveTo>
                                  <a:pt x="163962" y="265125"/>
                                </a:moveTo>
                                <a:lnTo>
                                  <a:pt x="147481" y="265125"/>
                                </a:lnTo>
                                <a:lnTo>
                                  <a:pt x="155721" y="273049"/>
                                </a:lnTo>
                                <a:lnTo>
                                  <a:pt x="163962" y="265125"/>
                                </a:lnTo>
                                <a:close/>
                              </a:path>
                              <a:path w="268605" h="1485900">
                                <a:moveTo>
                                  <a:pt x="173160" y="256279"/>
                                </a:moveTo>
                                <a:lnTo>
                                  <a:pt x="167024" y="262180"/>
                                </a:lnTo>
                                <a:lnTo>
                                  <a:pt x="167358" y="262180"/>
                                </a:lnTo>
                                <a:lnTo>
                                  <a:pt x="178687" y="273049"/>
                                </a:lnTo>
                                <a:lnTo>
                                  <a:pt x="184944" y="267046"/>
                                </a:lnTo>
                                <a:lnTo>
                                  <a:pt x="173160" y="256279"/>
                                </a:lnTo>
                                <a:close/>
                              </a:path>
                              <a:path w="268605" h="1485900">
                                <a:moveTo>
                                  <a:pt x="247653" y="259861"/>
                                </a:moveTo>
                                <a:lnTo>
                                  <a:pt x="239185" y="267598"/>
                                </a:lnTo>
                                <a:lnTo>
                                  <a:pt x="244867" y="273049"/>
                                </a:lnTo>
                                <a:lnTo>
                                  <a:pt x="253126" y="265125"/>
                                </a:lnTo>
                                <a:lnTo>
                                  <a:pt x="247653" y="259861"/>
                                </a:lnTo>
                                <a:close/>
                              </a:path>
                              <a:path w="268605" h="1485900">
                                <a:moveTo>
                                  <a:pt x="264721" y="253999"/>
                                </a:moveTo>
                                <a:lnTo>
                                  <a:pt x="253126" y="265125"/>
                                </a:lnTo>
                                <a:lnTo>
                                  <a:pt x="261367" y="273049"/>
                                </a:lnTo>
                                <a:lnTo>
                                  <a:pt x="267969" y="266699"/>
                                </a:lnTo>
                                <a:lnTo>
                                  <a:pt x="264721" y="253999"/>
                                </a:lnTo>
                                <a:close/>
                              </a:path>
                              <a:path w="268605" h="1485900">
                                <a:moveTo>
                                  <a:pt x="66180" y="241299"/>
                                </a:moveTo>
                                <a:lnTo>
                                  <a:pt x="46326" y="260349"/>
                                </a:lnTo>
                                <a:lnTo>
                                  <a:pt x="54814" y="268494"/>
                                </a:lnTo>
                                <a:lnTo>
                                  <a:pt x="63282" y="260349"/>
                                </a:lnTo>
                                <a:lnTo>
                                  <a:pt x="54981" y="252366"/>
                                </a:lnTo>
                                <a:lnTo>
                                  <a:pt x="71583" y="252366"/>
                                </a:lnTo>
                                <a:lnTo>
                                  <a:pt x="74599" y="249466"/>
                                </a:lnTo>
                                <a:lnTo>
                                  <a:pt x="74220" y="249014"/>
                                </a:lnTo>
                                <a:lnTo>
                                  <a:pt x="66180" y="241299"/>
                                </a:lnTo>
                                <a:close/>
                              </a:path>
                              <a:path w="268605" h="1485900">
                                <a:moveTo>
                                  <a:pt x="200243" y="252366"/>
                                </a:moveTo>
                                <a:lnTo>
                                  <a:pt x="191923" y="260349"/>
                                </a:lnTo>
                                <a:lnTo>
                                  <a:pt x="200243" y="268333"/>
                                </a:lnTo>
                                <a:lnTo>
                                  <a:pt x="208544" y="260349"/>
                                </a:lnTo>
                                <a:lnTo>
                                  <a:pt x="200243" y="252366"/>
                                </a:lnTo>
                                <a:close/>
                              </a:path>
                              <a:path w="268605" h="1485900">
                                <a:moveTo>
                                  <a:pt x="251146" y="240974"/>
                                </a:moveTo>
                                <a:lnTo>
                                  <a:pt x="230783" y="259535"/>
                                </a:lnTo>
                                <a:lnTo>
                                  <a:pt x="239185" y="267598"/>
                                </a:lnTo>
                                <a:lnTo>
                                  <a:pt x="247653" y="259861"/>
                                </a:lnTo>
                                <a:lnTo>
                                  <a:pt x="239358" y="251883"/>
                                </a:lnTo>
                                <a:lnTo>
                                  <a:pt x="256385" y="251883"/>
                                </a:lnTo>
                                <a:lnTo>
                                  <a:pt x="259525" y="249014"/>
                                </a:lnTo>
                                <a:lnTo>
                                  <a:pt x="251146" y="240974"/>
                                </a:lnTo>
                                <a:close/>
                              </a:path>
                              <a:path w="268605" h="1485900">
                                <a:moveTo>
                                  <a:pt x="105888" y="241299"/>
                                </a:moveTo>
                                <a:lnTo>
                                  <a:pt x="86034" y="260349"/>
                                </a:lnTo>
                                <a:lnTo>
                                  <a:pt x="90022" y="264176"/>
                                </a:lnTo>
                                <a:lnTo>
                                  <a:pt x="98666" y="256279"/>
                                </a:lnTo>
                                <a:lnTo>
                                  <a:pt x="94598" y="252366"/>
                                </a:lnTo>
                                <a:lnTo>
                                  <a:pt x="102949" y="252366"/>
                                </a:lnTo>
                                <a:lnTo>
                                  <a:pt x="110363" y="245593"/>
                                </a:lnTo>
                                <a:lnTo>
                                  <a:pt x="105888" y="241299"/>
                                </a:lnTo>
                                <a:close/>
                              </a:path>
                              <a:path w="268605" h="1485900">
                                <a:moveTo>
                                  <a:pt x="15441" y="251883"/>
                                </a:moveTo>
                                <a:lnTo>
                                  <a:pt x="13236" y="253999"/>
                                </a:lnTo>
                                <a:lnTo>
                                  <a:pt x="21762" y="262180"/>
                                </a:lnTo>
                                <a:lnTo>
                                  <a:pt x="24173" y="259861"/>
                                </a:lnTo>
                                <a:lnTo>
                                  <a:pt x="15441" y="251883"/>
                                </a:lnTo>
                                <a:close/>
                              </a:path>
                              <a:path w="268605" h="1485900">
                                <a:moveTo>
                                  <a:pt x="127528" y="245936"/>
                                </a:moveTo>
                                <a:lnTo>
                                  <a:pt x="119124" y="253999"/>
                                </a:lnTo>
                                <a:lnTo>
                                  <a:pt x="127650" y="262180"/>
                                </a:lnTo>
                                <a:lnTo>
                                  <a:pt x="127407" y="262180"/>
                                </a:lnTo>
                                <a:lnTo>
                                  <a:pt x="135913" y="253999"/>
                                </a:lnTo>
                                <a:lnTo>
                                  <a:pt x="127528" y="245936"/>
                                </a:lnTo>
                                <a:close/>
                              </a:path>
                              <a:path w="268605" h="1485900">
                                <a:moveTo>
                                  <a:pt x="164604" y="248462"/>
                                </a:moveTo>
                                <a:lnTo>
                                  <a:pt x="158833" y="253999"/>
                                </a:lnTo>
                                <a:lnTo>
                                  <a:pt x="167358" y="262180"/>
                                </a:lnTo>
                                <a:lnTo>
                                  <a:pt x="167024" y="262180"/>
                                </a:lnTo>
                                <a:lnTo>
                                  <a:pt x="173160" y="256279"/>
                                </a:lnTo>
                                <a:lnTo>
                                  <a:pt x="164604" y="248462"/>
                                </a:lnTo>
                                <a:close/>
                              </a:path>
                              <a:path w="268605" h="1485900">
                                <a:moveTo>
                                  <a:pt x="43474" y="241299"/>
                                </a:moveTo>
                                <a:lnTo>
                                  <a:pt x="34982" y="249466"/>
                                </a:lnTo>
                                <a:lnTo>
                                  <a:pt x="46326" y="260349"/>
                                </a:lnTo>
                                <a:lnTo>
                                  <a:pt x="54646" y="252366"/>
                                </a:lnTo>
                                <a:lnTo>
                                  <a:pt x="54981" y="252366"/>
                                </a:lnTo>
                                <a:lnTo>
                                  <a:pt x="43474" y="241299"/>
                                </a:lnTo>
                                <a:close/>
                              </a:path>
                              <a:path w="268605" h="1485900">
                                <a:moveTo>
                                  <a:pt x="71583" y="252366"/>
                                </a:moveTo>
                                <a:lnTo>
                                  <a:pt x="54981" y="252366"/>
                                </a:lnTo>
                                <a:lnTo>
                                  <a:pt x="63282" y="260349"/>
                                </a:lnTo>
                                <a:lnTo>
                                  <a:pt x="71583" y="252366"/>
                                </a:lnTo>
                                <a:close/>
                              </a:path>
                              <a:path w="268605" h="1485900">
                                <a:moveTo>
                                  <a:pt x="83090" y="241299"/>
                                </a:moveTo>
                                <a:lnTo>
                                  <a:pt x="75069" y="249014"/>
                                </a:lnTo>
                                <a:lnTo>
                                  <a:pt x="74691" y="249466"/>
                                </a:lnTo>
                                <a:lnTo>
                                  <a:pt x="86034" y="260349"/>
                                </a:lnTo>
                                <a:lnTo>
                                  <a:pt x="94354" y="252366"/>
                                </a:lnTo>
                                <a:lnTo>
                                  <a:pt x="94598" y="252366"/>
                                </a:lnTo>
                                <a:lnTo>
                                  <a:pt x="83090" y="241299"/>
                                </a:lnTo>
                                <a:close/>
                              </a:path>
                              <a:path w="268605" h="1485900">
                                <a:moveTo>
                                  <a:pt x="188736" y="241299"/>
                                </a:moveTo>
                                <a:lnTo>
                                  <a:pt x="180244" y="249466"/>
                                </a:lnTo>
                                <a:lnTo>
                                  <a:pt x="180579" y="249466"/>
                                </a:lnTo>
                                <a:lnTo>
                                  <a:pt x="191923" y="260349"/>
                                </a:lnTo>
                                <a:lnTo>
                                  <a:pt x="200243" y="252366"/>
                                </a:lnTo>
                                <a:lnTo>
                                  <a:pt x="188736" y="241299"/>
                                </a:lnTo>
                                <a:close/>
                              </a:path>
                              <a:path w="268605" h="1485900">
                                <a:moveTo>
                                  <a:pt x="211777" y="241299"/>
                                </a:moveTo>
                                <a:lnTo>
                                  <a:pt x="200243" y="252366"/>
                                </a:lnTo>
                                <a:lnTo>
                                  <a:pt x="208544" y="260349"/>
                                </a:lnTo>
                                <a:lnTo>
                                  <a:pt x="219861" y="249466"/>
                                </a:lnTo>
                                <a:lnTo>
                                  <a:pt x="220288" y="249466"/>
                                </a:lnTo>
                                <a:lnTo>
                                  <a:pt x="211777" y="241299"/>
                                </a:lnTo>
                                <a:close/>
                              </a:path>
                              <a:path w="268605" h="1485900">
                                <a:moveTo>
                                  <a:pt x="26472" y="241299"/>
                                </a:moveTo>
                                <a:lnTo>
                                  <a:pt x="15441" y="251883"/>
                                </a:lnTo>
                                <a:lnTo>
                                  <a:pt x="24173" y="259861"/>
                                </a:lnTo>
                                <a:lnTo>
                                  <a:pt x="34982" y="249466"/>
                                </a:lnTo>
                                <a:lnTo>
                                  <a:pt x="26472" y="241299"/>
                                </a:lnTo>
                                <a:close/>
                              </a:path>
                              <a:path w="268605" h="1485900">
                                <a:moveTo>
                                  <a:pt x="256385" y="251883"/>
                                </a:moveTo>
                                <a:lnTo>
                                  <a:pt x="239358" y="251883"/>
                                </a:lnTo>
                                <a:lnTo>
                                  <a:pt x="247653" y="259861"/>
                                </a:lnTo>
                                <a:lnTo>
                                  <a:pt x="256385" y="251883"/>
                                </a:lnTo>
                                <a:close/>
                              </a:path>
                              <a:path w="268605" h="1485900">
                                <a:moveTo>
                                  <a:pt x="228352" y="241299"/>
                                </a:moveTo>
                                <a:lnTo>
                                  <a:pt x="219861" y="249466"/>
                                </a:lnTo>
                                <a:lnTo>
                                  <a:pt x="220288" y="249466"/>
                                </a:lnTo>
                                <a:lnTo>
                                  <a:pt x="230783" y="259535"/>
                                </a:lnTo>
                                <a:lnTo>
                                  <a:pt x="239177" y="251883"/>
                                </a:lnTo>
                                <a:lnTo>
                                  <a:pt x="239358" y="251883"/>
                                </a:lnTo>
                                <a:lnTo>
                                  <a:pt x="228352" y="241299"/>
                                </a:lnTo>
                                <a:close/>
                              </a:path>
                              <a:path w="268605" h="1485900">
                                <a:moveTo>
                                  <a:pt x="102949" y="252366"/>
                                </a:moveTo>
                                <a:lnTo>
                                  <a:pt x="94598" y="252366"/>
                                </a:lnTo>
                                <a:lnTo>
                                  <a:pt x="98666" y="256279"/>
                                </a:lnTo>
                                <a:lnTo>
                                  <a:pt x="102949" y="252366"/>
                                </a:lnTo>
                                <a:close/>
                              </a:path>
                              <a:path w="268605" h="1485900">
                                <a:moveTo>
                                  <a:pt x="172069" y="241299"/>
                                </a:moveTo>
                                <a:lnTo>
                                  <a:pt x="164604" y="248462"/>
                                </a:lnTo>
                                <a:lnTo>
                                  <a:pt x="173160" y="256279"/>
                                </a:lnTo>
                                <a:lnTo>
                                  <a:pt x="180244" y="249466"/>
                                </a:lnTo>
                                <a:lnTo>
                                  <a:pt x="180579" y="249466"/>
                                </a:lnTo>
                                <a:lnTo>
                                  <a:pt x="172069" y="241299"/>
                                </a:lnTo>
                                <a:close/>
                              </a:path>
                              <a:path w="268605" h="1485900">
                                <a:moveTo>
                                  <a:pt x="6809" y="222433"/>
                                </a:moveTo>
                                <a:lnTo>
                                  <a:pt x="6537" y="222575"/>
                                </a:lnTo>
                                <a:lnTo>
                                  <a:pt x="0" y="228599"/>
                                </a:lnTo>
                                <a:lnTo>
                                  <a:pt x="0" y="241299"/>
                                </a:lnTo>
                                <a:lnTo>
                                  <a:pt x="13236" y="253999"/>
                                </a:lnTo>
                                <a:lnTo>
                                  <a:pt x="15441" y="251883"/>
                                </a:lnTo>
                                <a:lnTo>
                                  <a:pt x="3857" y="241299"/>
                                </a:lnTo>
                                <a:lnTo>
                                  <a:pt x="15260" y="230542"/>
                                </a:lnTo>
                                <a:lnTo>
                                  <a:pt x="6809" y="222433"/>
                                </a:lnTo>
                                <a:close/>
                              </a:path>
                              <a:path w="268605" h="1485900">
                                <a:moveTo>
                                  <a:pt x="118983" y="237717"/>
                                </a:moveTo>
                                <a:lnTo>
                                  <a:pt x="110363" y="245593"/>
                                </a:lnTo>
                                <a:lnTo>
                                  <a:pt x="119124" y="253999"/>
                                </a:lnTo>
                                <a:lnTo>
                                  <a:pt x="127528" y="245936"/>
                                </a:lnTo>
                                <a:lnTo>
                                  <a:pt x="118983" y="237717"/>
                                </a:lnTo>
                                <a:close/>
                              </a:path>
                              <a:path w="268605" h="1485900">
                                <a:moveTo>
                                  <a:pt x="138978" y="234949"/>
                                </a:moveTo>
                                <a:lnTo>
                                  <a:pt x="127528" y="245936"/>
                                </a:lnTo>
                                <a:lnTo>
                                  <a:pt x="135913" y="253999"/>
                                </a:lnTo>
                                <a:lnTo>
                                  <a:pt x="147360" y="242991"/>
                                </a:lnTo>
                                <a:lnTo>
                                  <a:pt x="138978" y="234949"/>
                                </a:lnTo>
                                <a:close/>
                              </a:path>
                              <a:path w="268605" h="1485900">
                                <a:moveTo>
                                  <a:pt x="152843" y="237717"/>
                                </a:moveTo>
                                <a:lnTo>
                                  <a:pt x="147360" y="242991"/>
                                </a:lnTo>
                                <a:lnTo>
                                  <a:pt x="158833" y="253999"/>
                                </a:lnTo>
                                <a:lnTo>
                                  <a:pt x="164604" y="248462"/>
                                </a:lnTo>
                                <a:lnTo>
                                  <a:pt x="152843" y="237717"/>
                                </a:lnTo>
                                <a:close/>
                              </a:path>
                              <a:path w="268605" h="1485900">
                                <a:moveTo>
                                  <a:pt x="267969" y="241299"/>
                                </a:moveTo>
                                <a:lnTo>
                                  <a:pt x="259525" y="249014"/>
                                </a:lnTo>
                                <a:lnTo>
                                  <a:pt x="264721" y="253999"/>
                                </a:lnTo>
                                <a:lnTo>
                                  <a:pt x="267969" y="253999"/>
                                </a:lnTo>
                                <a:lnTo>
                                  <a:pt x="267969" y="241299"/>
                                </a:lnTo>
                                <a:close/>
                              </a:path>
                              <a:path w="268605" h="1485900">
                                <a:moveTo>
                                  <a:pt x="46326" y="222249"/>
                                </a:moveTo>
                                <a:lnTo>
                                  <a:pt x="26472" y="241299"/>
                                </a:lnTo>
                                <a:lnTo>
                                  <a:pt x="34982" y="249466"/>
                                </a:lnTo>
                                <a:lnTo>
                                  <a:pt x="43474" y="241299"/>
                                </a:lnTo>
                                <a:lnTo>
                                  <a:pt x="35252" y="233393"/>
                                </a:lnTo>
                                <a:lnTo>
                                  <a:pt x="51695" y="233393"/>
                                </a:lnTo>
                                <a:lnTo>
                                  <a:pt x="54814" y="230394"/>
                                </a:lnTo>
                                <a:lnTo>
                                  <a:pt x="46326" y="222249"/>
                                </a:lnTo>
                                <a:close/>
                              </a:path>
                              <a:path w="268605" h="1485900">
                                <a:moveTo>
                                  <a:pt x="86034" y="222249"/>
                                </a:moveTo>
                                <a:lnTo>
                                  <a:pt x="66180" y="241299"/>
                                </a:lnTo>
                                <a:lnTo>
                                  <a:pt x="74691" y="249466"/>
                                </a:lnTo>
                                <a:lnTo>
                                  <a:pt x="75069" y="249014"/>
                                </a:lnTo>
                                <a:lnTo>
                                  <a:pt x="83090" y="241299"/>
                                </a:lnTo>
                                <a:lnTo>
                                  <a:pt x="74869" y="233393"/>
                                </a:lnTo>
                                <a:lnTo>
                                  <a:pt x="91312" y="233393"/>
                                </a:lnTo>
                                <a:lnTo>
                                  <a:pt x="94431" y="230394"/>
                                </a:lnTo>
                                <a:lnTo>
                                  <a:pt x="93985" y="229879"/>
                                </a:lnTo>
                                <a:lnTo>
                                  <a:pt x="86034" y="222249"/>
                                </a:lnTo>
                                <a:close/>
                              </a:path>
                              <a:path w="268605" h="1485900">
                                <a:moveTo>
                                  <a:pt x="191923" y="222249"/>
                                </a:moveTo>
                                <a:lnTo>
                                  <a:pt x="172069" y="241299"/>
                                </a:lnTo>
                                <a:lnTo>
                                  <a:pt x="180579" y="249466"/>
                                </a:lnTo>
                                <a:lnTo>
                                  <a:pt x="180244" y="249466"/>
                                </a:lnTo>
                                <a:lnTo>
                                  <a:pt x="188736" y="241299"/>
                                </a:lnTo>
                                <a:lnTo>
                                  <a:pt x="180514" y="233393"/>
                                </a:lnTo>
                                <a:lnTo>
                                  <a:pt x="196957" y="233393"/>
                                </a:lnTo>
                                <a:lnTo>
                                  <a:pt x="200076" y="230394"/>
                                </a:lnTo>
                                <a:lnTo>
                                  <a:pt x="200411" y="230394"/>
                                </a:lnTo>
                                <a:lnTo>
                                  <a:pt x="191923" y="222249"/>
                                </a:lnTo>
                                <a:close/>
                              </a:path>
                              <a:path w="268605" h="1485900">
                                <a:moveTo>
                                  <a:pt x="220131" y="233393"/>
                                </a:moveTo>
                                <a:lnTo>
                                  <a:pt x="218395" y="234949"/>
                                </a:lnTo>
                                <a:lnTo>
                                  <a:pt x="211777" y="241299"/>
                                </a:lnTo>
                                <a:lnTo>
                                  <a:pt x="220288" y="249466"/>
                                </a:lnTo>
                                <a:lnTo>
                                  <a:pt x="219861" y="249466"/>
                                </a:lnTo>
                                <a:lnTo>
                                  <a:pt x="228352" y="241299"/>
                                </a:lnTo>
                                <a:lnTo>
                                  <a:pt x="220131" y="233393"/>
                                </a:lnTo>
                                <a:close/>
                              </a:path>
                              <a:path w="268605" h="1485900">
                                <a:moveTo>
                                  <a:pt x="259462" y="233393"/>
                                </a:moveTo>
                                <a:lnTo>
                                  <a:pt x="251146" y="240974"/>
                                </a:lnTo>
                                <a:lnTo>
                                  <a:pt x="259525" y="249014"/>
                                </a:lnTo>
                                <a:lnTo>
                                  <a:pt x="267969" y="241299"/>
                                </a:lnTo>
                                <a:lnTo>
                                  <a:pt x="259462" y="233393"/>
                                </a:lnTo>
                                <a:close/>
                              </a:path>
                              <a:path w="268605" h="1485900">
                                <a:moveTo>
                                  <a:pt x="125742" y="222249"/>
                                </a:moveTo>
                                <a:lnTo>
                                  <a:pt x="105888" y="241299"/>
                                </a:lnTo>
                                <a:lnTo>
                                  <a:pt x="110363" y="245593"/>
                                </a:lnTo>
                                <a:lnTo>
                                  <a:pt x="118983" y="237717"/>
                                </a:lnTo>
                                <a:lnTo>
                                  <a:pt x="114486" y="233393"/>
                                </a:lnTo>
                                <a:lnTo>
                                  <a:pt x="123716" y="233393"/>
                                </a:lnTo>
                                <a:lnTo>
                                  <a:pt x="130703" y="227009"/>
                                </a:lnTo>
                                <a:lnTo>
                                  <a:pt x="125742" y="222249"/>
                                </a:lnTo>
                                <a:close/>
                              </a:path>
                              <a:path w="268605" h="1485900">
                                <a:moveTo>
                                  <a:pt x="144263" y="229879"/>
                                </a:moveTo>
                                <a:lnTo>
                                  <a:pt x="138978" y="234949"/>
                                </a:lnTo>
                                <a:lnTo>
                                  <a:pt x="147360" y="242991"/>
                                </a:lnTo>
                                <a:lnTo>
                                  <a:pt x="152843" y="237717"/>
                                </a:lnTo>
                                <a:lnTo>
                                  <a:pt x="144263" y="229879"/>
                                </a:lnTo>
                                <a:close/>
                              </a:path>
                              <a:path w="268605" h="1485900">
                                <a:moveTo>
                                  <a:pt x="23856" y="222433"/>
                                </a:moveTo>
                                <a:lnTo>
                                  <a:pt x="15260" y="230542"/>
                                </a:lnTo>
                                <a:lnTo>
                                  <a:pt x="26472" y="241299"/>
                                </a:lnTo>
                                <a:lnTo>
                                  <a:pt x="34712" y="233393"/>
                                </a:lnTo>
                                <a:lnTo>
                                  <a:pt x="35252" y="233393"/>
                                </a:lnTo>
                                <a:lnTo>
                                  <a:pt x="23856" y="222433"/>
                                </a:lnTo>
                                <a:close/>
                              </a:path>
                              <a:path w="268605" h="1485900">
                                <a:moveTo>
                                  <a:pt x="51695" y="233393"/>
                                </a:moveTo>
                                <a:lnTo>
                                  <a:pt x="35252" y="233393"/>
                                </a:lnTo>
                                <a:lnTo>
                                  <a:pt x="43474" y="241299"/>
                                </a:lnTo>
                                <a:lnTo>
                                  <a:pt x="51695" y="233393"/>
                                </a:lnTo>
                                <a:close/>
                              </a:path>
                              <a:path w="268605" h="1485900">
                                <a:moveTo>
                                  <a:pt x="63282" y="222249"/>
                                </a:moveTo>
                                <a:lnTo>
                                  <a:pt x="54814" y="230394"/>
                                </a:lnTo>
                                <a:lnTo>
                                  <a:pt x="66180" y="241299"/>
                                </a:lnTo>
                                <a:lnTo>
                                  <a:pt x="74420" y="233393"/>
                                </a:lnTo>
                                <a:lnTo>
                                  <a:pt x="74869" y="233393"/>
                                </a:lnTo>
                                <a:lnTo>
                                  <a:pt x="63282" y="222249"/>
                                </a:lnTo>
                                <a:close/>
                              </a:path>
                              <a:path w="268605" h="1485900">
                                <a:moveTo>
                                  <a:pt x="91312" y="233393"/>
                                </a:moveTo>
                                <a:lnTo>
                                  <a:pt x="74869" y="233393"/>
                                </a:lnTo>
                                <a:lnTo>
                                  <a:pt x="83090" y="241299"/>
                                </a:lnTo>
                                <a:lnTo>
                                  <a:pt x="91312" y="233393"/>
                                </a:lnTo>
                                <a:close/>
                              </a:path>
                              <a:path w="268605" h="1485900">
                                <a:moveTo>
                                  <a:pt x="102899" y="222249"/>
                                </a:moveTo>
                                <a:lnTo>
                                  <a:pt x="94966" y="229879"/>
                                </a:lnTo>
                                <a:lnTo>
                                  <a:pt x="94522" y="230394"/>
                                </a:lnTo>
                                <a:lnTo>
                                  <a:pt x="105888" y="241299"/>
                                </a:lnTo>
                                <a:lnTo>
                                  <a:pt x="114128" y="233393"/>
                                </a:lnTo>
                                <a:lnTo>
                                  <a:pt x="114486" y="233393"/>
                                </a:lnTo>
                                <a:lnTo>
                                  <a:pt x="102899" y="222249"/>
                                </a:lnTo>
                                <a:close/>
                              </a:path>
                              <a:path w="268605" h="1485900">
                                <a:moveTo>
                                  <a:pt x="168927" y="222249"/>
                                </a:moveTo>
                                <a:lnTo>
                                  <a:pt x="160459" y="230394"/>
                                </a:lnTo>
                                <a:lnTo>
                                  <a:pt x="160702" y="230394"/>
                                </a:lnTo>
                                <a:lnTo>
                                  <a:pt x="172069" y="241299"/>
                                </a:lnTo>
                                <a:lnTo>
                                  <a:pt x="180309" y="233393"/>
                                </a:lnTo>
                                <a:lnTo>
                                  <a:pt x="180514" y="233393"/>
                                </a:lnTo>
                                <a:lnTo>
                                  <a:pt x="168927" y="222249"/>
                                </a:lnTo>
                                <a:close/>
                              </a:path>
                              <a:path w="268605" h="1485900">
                                <a:moveTo>
                                  <a:pt x="196957" y="233393"/>
                                </a:moveTo>
                                <a:lnTo>
                                  <a:pt x="180514" y="233393"/>
                                </a:lnTo>
                                <a:lnTo>
                                  <a:pt x="188736" y="241299"/>
                                </a:lnTo>
                                <a:lnTo>
                                  <a:pt x="196957" y="233393"/>
                                </a:lnTo>
                                <a:close/>
                              </a:path>
                              <a:path w="268605" h="1485900">
                                <a:moveTo>
                                  <a:pt x="208544" y="222249"/>
                                </a:moveTo>
                                <a:lnTo>
                                  <a:pt x="200076" y="230394"/>
                                </a:lnTo>
                                <a:lnTo>
                                  <a:pt x="200411" y="230394"/>
                                </a:lnTo>
                                <a:lnTo>
                                  <a:pt x="211777" y="241299"/>
                                </a:lnTo>
                                <a:lnTo>
                                  <a:pt x="220017" y="233393"/>
                                </a:lnTo>
                                <a:lnTo>
                                  <a:pt x="217167" y="230542"/>
                                </a:lnTo>
                                <a:lnTo>
                                  <a:pt x="208544" y="222249"/>
                                </a:lnTo>
                                <a:close/>
                              </a:path>
                              <a:path w="268605" h="1485900">
                                <a:moveTo>
                                  <a:pt x="231631" y="222249"/>
                                </a:moveTo>
                                <a:lnTo>
                                  <a:pt x="222988" y="230542"/>
                                </a:lnTo>
                                <a:lnTo>
                                  <a:pt x="220131" y="233393"/>
                                </a:lnTo>
                                <a:lnTo>
                                  <a:pt x="228352" y="241299"/>
                                </a:lnTo>
                                <a:lnTo>
                                  <a:pt x="239693" y="230394"/>
                                </a:lnTo>
                                <a:lnTo>
                                  <a:pt x="240119" y="230394"/>
                                </a:lnTo>
                                <a:lnTo>
                                  <a:pt x="231631" y="222249"/>
                                </a:lnTo>
                                <a:close/>
                              </a:path>
                              <a:path w="268605" h="1485900">
                                <a:moveTo>
                                  <a:pt x="267969" y="228599"/>
                                </a:moveTo>
                                <a:lnTo>
                                  <a:pt x="264721" y="228599"/>
                                </a:lnTo>
                                <a:lnTo>
                                  <a:pt x="259462" y="233393"/>
                                </a:lnTo>
                                <a:lnTo>
                                  <a:pt x="267969" y="241299"/>
                                </a:lnTo>
                                <a:lnTo>
                                  <a:pt x="267969" y="228599"/>
                                </a:lnTo>
                                <a:close/>
                              </a:path>
                              <a:path w="268605" h="1485900">
                                <a:moveTo>
                                  <a:pt x="247823" y="222575"/>
                                </a:moveTo>
                                <a:lnTo>
                                  <a:pt x="239693" y="230394"/>
                                </a:lnTo>
                                <a:lnTo>
                                  <a:pt x="240119" y="230394"/>
                                </a:lnTo>
                                <a:lnTo>
                                  <a:pt x="251146" y="240974"/>
                                </a:lnTo>
                                <a:lnTo>
                                  <a:pt x="259462" y="233393"/>
                                </a:lnTo>
                                <a:lnTo>
                                  <a:pt x="247823" y="222575"/>
                                </a:lnTo>
                                <a:close/>
                              </a:path>
                              <a:path w="268605" h="1485900">
                                <a:moveTo>
                                  <a:pt x="123716" y="233393"/>
                                </a:moveTo>
                                <a:lnTo>
                                  <a:pt x="114486" y="233393"/>
                                </a:lnTo>
                                <a:lnTo>
                                  <a:pt x="118983" y="237717"/>
                                </a:lnTo>
                                <a:lnTo>
                                  <a:pt x="123716" y="233393"/>
                                </a:lnTo>
                                <a:close/>
                              </a:path>
                              <a:path w="268605" h="1485900">
                                <a:moveTo>
                                  <a:pt x="152214" y="222249"/>
                                </a:moveTo>
                                <a:lnTo>
                                  <a:pt x="144263" y="229879"/>
                                </a:lnTo>
                                <a:lnTo>
                                  <a:pt x="152843" y="237717"/>
                                </a:lnTo>
                                <a:lnTo>
                                  <a:pt x="160459" y="230394"/>
                                </a:lnTo>
                                <a:lnTo>
                                  <a:pt x="160702" y="230394"/>
                                </a:lnTo>
                                <a:lnTo>
                                  <a:pt x="152214" y="222249"/>
                                </a:lnTo>
                                <a:close/>
                              </a:path>
                              <a:path w="268605" h="1485900">
                                <a:moveTo>
                                  <a:pt x="135913" y="222249"/>
                                </a:moveTo>
                                <a:lnTo>
                                  <a:pt x="130703" y="227009"/>
                                </a:lnTo>
                                <a:lnTo>
                                  <a:pt x="138978" y="234949"/>
                                </a:lnTo>
                                <a:lnTo>
                                  <a:pt x="144263" y="229879"/>
                                </a:lnTo>
                                <a:lnTo>
                                  <a:pt x="135913" y="222249"/>
                                </a:lnTo>
                                <a:close/>
                              </a:path>
                              <a:path w="268605" h="1485900">
                                <a:moveTo>
                                  <a:pt x="15456" y="214355"/>
                                </a:moveTo>
                                <a:lnTo>
                                  <a:pt x="6890" y="222249"/>
                                </a:lnTo>
                                <a:lnTo>
                                  <a:pt x="6809" y="222433"/>
                                </a:lnTo>
                                <a:lnTo>
                                  <a:pt x="15260" y="230542"/>
                                </a:lnTo>
                                <a:lnTo>
                                  <a:pt x="23856" y="222433"/>
                                </a:lnTo>
                                <a:lnTo>
                                  <a:pt x="15456" y="214355"/>
                                </a:lnTo>
                                <a:close/>
                              </a:path>
                              <a:path w="268605" h="1485900">
                                <a:moveTo>
                                  <a:pt x="66180" y="203199"/>
                                </a:moveTo>
                                <a:lnTo>
                                  <a:pt x="46326" y="222249"/>
                                </a:lnTo>
                                <a:lnTo>
                                  <a:pt x="54814" y="230394"/>
                                </a:lnTo>
                                <a:lnTo>
                                  <a:pt x="63282" y="222249"/>
                                </a:lnTo>
                                <a:lnTo>
                                  <a:pt x="55073" y="214355"/>
                                </a:lnTo>
                                <a:lnTo>
                                  <a:pt x="71491" y="214355"/>
                                </a:lnTo>
                                <a:lnTo>
                                  <a:pt x="74645" y="211322"/>
                                </a:lnTo>
                                <a:lnTo>
                                  <a:pt x="66180" y="203199"/>
                                </a:lnTo>
                                <a:close/>
                              </a:path>
                              <a:path w="268605" h="1485900">
                                <a:moveTo>
                                  <a:pt x="105888" y="203199"/>
                                </a:moveTo>
                                <a:lnTo>
                                  <a:pt x="86034" y="222249"/>
                                </a:lnTo>
                                <a:lnTo>
                                  <a:pt x="94522" y="230394"/>
                                </a:lnTo>
                                <a:lnTo>
                                  <a:pt x="94966" y="229879"/>
                                </a:lnTo>
                                <a:lnTo>
                                  <a:pt x="102899" y="222249"/>
                                </a:lnTo>
                                <a:lnTo>
                                  <a:pt x="94690" y="214355"/>
                                </a:lnTo>
                                <a:lnTo>
                                  <a:pt x="111108" y="214355"/>
                                </a:lnTo>
                                <a:lnTo>
                                  <a:pt x="114262" y="211322"/>
                                </a:lnTo>
                                <a:lnTo>
                                  <a:pt x="112506" y="209549"/>
                                </a:lnTo>
                                <a:lnTo>
                                  <a:pt x="105888" y="203199"/>
                                </a:lnTo>
                                <a:close/>
                              </a:path>
                              <a:path w="268605" h="1485900">
                                <a:moveTo>
                                  <a:pt x="172069" y="203199"/>
                                </a:moveTo>
                                <a:lnTo>
                                  <a:pt x="152214" y="222249"/>
                                </a:lnTo>
                                <a:lnTo>
                                  <a:pt x="160702" y="230394"/>
                                </a:lnTo>
                                <a:lnTo>
                                  <a:pt x="160459" y="230394"/>
                                </a:lnTo>
                                <a:lnTo>
                                  <a:pt x="168927" y="222249"/>
                                </a:lnTo>
                                <a:lnTo>
                                  <a:pt x="160718" y="214355"/>
                                </a:lnTo>
                                <a:lnTo>
                                  <a:pt x="177136" y="214355"/>
                                </a:lnTo>
                                <a:lnTo>
                                  <a:pt x="180290" y="211322"/>
                                </a:lnTo>
                                <a:lnTo>
                                  <a:pt x="180534" y="211322"/>
                                </a:lnTo>
                                <a:lnTo>
                                  <a:pt x="172069" y="203199"/>
                                </a:lnTo>
                                <a:close/>
                              </a:path>
                              <a:path w="268605" h="1485900">
                                <a:moveTo>
                                  <a:pt x="211777" y="203199"/>
                                </a:moveTo>
                                <a:lnTo>
                                  <a:pt x="191923" y="222249"/>
                                </a:lnTo>
                                <a:lnTo>
                                  <a:pt x="200411" y="230394"/>
                                </a:lnTo>
                                <a:lnTo>
                                  <a:pt x="200076" y="230394"/>
                                </a:lnTo>
                                <a:lnTo>
                                  <a:pt x="208544" y="222249"/>
                                </a:lnTo>
                                <a:lnTo>
                                  <a:pt x="200335" y="214355"/>
                                </a:lnTo>
                                <a:lnTo>
                                  <a:pt x="216753" y="214355"/>
                                </a:lnTo>
                                <a:lnTo>
                                  <a:pt x="219907" y="211322"/>
                                </a:lnTo>
                                <a:lnTo>
                                  <a:pt x="220242" y="211322"/>
                                </a:lnTo>
                                <a:lnTo>
                                  <a:pt x="211777" y="203199"/>
                                </a:lnTo>
                                <a:close/>
                              </a:path>
                              <a:path w="268605" h="1485900">
                                <a:moveTo>
                                  <a:pt x="239426" y="214770"/>
                                </a:moveTo>
                                <a:lnTo>
                                  <a:pt x="231631" y="222249"/>
                                </a:lnTo>
                                <a:lnTo>
                                  <a:pt x="240119" y="230394"/>
                                </a:lnTo>
                                <a:lnTo>
                                  <a:pt x="239693" y="230394"/>
                                </a:lnTo>
                                <a:lnTo>
                                  <a:pt x="247823" y="222575"/>
                                </a:lnTo>
                                <a:lnTo>
                                  <a:pt x="239426" y="214770"/>
                                </a:lnTo>
                                <a:close/>
                              </a:path>
                              <a:path w="268605" h="1485900">
                                <a:moveTo>
                                  <a:pt x="130703" y="217490"/>
                                </a:moveTo>
                                <a:lnTo>
                                  <a:pt x="125742" y="222249"/>
                                </a:lnTo>
                                <a:lnTo>
                                  <a:pt x="130703" y="227009"/>
                                </a:lnTo>
                                <a:lnTo>
                                  <a:pt x="135913" y="222249"/>
                                </a:lnTo>
                                <a:lnTo>
                                  <a:pt x="130703" y="217490"/>
                                </a:lnTo>
                                <a:close/>
                              </a:path>
                              <a:path w="268605" h="1485900">
                                <a:moveTo>
                                  <a:pt x="251299" y="203378"/>
                                </a:moveTo>
                                <a:lnTo>
                                  <a:pt x="239426" y="214770"/>
                                </a:lnTo>
                                <a:lnTo>
                                  <a:pt x="247823" y="222575"/>
                                </a:lnTo>
                                <a:lnTo>
                                  <a:pt x="259524" y="211322"/>
                                </a:lnTo>
                                <a:lnTo>
                                  <a:pt x="259814" y="211322"/>
                                </a:lnTo>
                                <a:lnTo>
                                  <a:pt x="251299" y="203378"/>
                                </a:lnTo>
                                <a:close/>
                              </a:path>
                              <a:path w="268605" h="1485900">
                                <a:moveTo>
                                  <a:pt x="13236" y="190499"/>
                                </a:moveTo>
                                <a:lnTo>
                                  <a:pt x="0" y="203199"/>
                                </a:lnTo>
                                <a:lnTo>
                                  <a:pt x="0" y="215899"/>
                                </a:lnTo>
                                <a:lnTo>
                                  <a:pt x="6809" y="222433"/>
                                </a:lnTo>
                                <a:lnTo>
                                  <a:pt x="6890" y="222249"/>
                                </a:lnTo>
                                <a:lnTo>
                                  <a:pt x="15456" y="214355"/>
                                </a:lnTo>
                                <a:lnTo>
                                  <a:pt x="3857" y="203199"/>
                                </a:lnTo>
                                <a:lnTo>
                                  <a:pt x="15360" y="192538"/>
                                </a:lnTo>
                                <a:lnTo>
                                  <a:pt x="13236" y="190499"/>
                                </a:lnTo>
                                <a:close/>
                              </a:path>
                              <a:path w="268605" h="1485900">
                                <a:moveTo>
                                  <a:pt x="27005" y="203711"/>
                                </a:moveTo>
                                <a:lnTo>
                                  <a:pt x="15456" y="214355"/>
                                </a:lnTo>
                                <a:lnTo>
                                  <a:pt x="23856" y="222433"/>
                                </a:lnTo>
                                <a:lnTo>
                                  <a:pt x="35283" y="211654"/>
                                </a:lnTo>
                                <a:lnTo>
                                  <a:pt x="27005" y="203711"/>
                                </a:lnTo>
                                <a:close/>
                              </a:path>
                              <a:path w="268605" h="1485900">
                                <a:moveTo>
                                  <a:pt x="43855" y="203567"/>
                                </a:moveTo>
                                <a:lnTo>
                                  <a:pt x="35283" y="211654"/>
                                </a:lnTo>
                                <a:lnTo>
                                  <a:pt x="46326" y="222249"/>
                                </a:lnTo>
                                <a:lnTo>
                                  <a:pt x="54554" y="214355"/>
                                </a:lnTo>
                                <a:lnTo>
                                  <a:pt x="55073" y="214355"/>
                                </a:lnTo>
                                <a:lnTo>
                                  <a:pt x="43855" y="203567"/>
                                </a:lnTo>
                                <a:close/>
                              </a:path>
                              <a:path w="268605" h="1485900">
                                <a:moveTo>
                                  <a:pt x="71491" y="214355"/>
                                </a:moveTo>
                                <a:lnTo>
                                  <a:pt x="55073" y="214355"/>
                                </a:lnTo>
                                <a:lnTo>
                                  <a:pt x="63282" y="222249"/>
                                </a:lnTo>
                                <a:lnTo>
                                  <a:pt x="71491" y="214355"/>
                                </a:lnTo>
                                <a:close/>
                              </a:path>
                              <a:path w="268605" h="1485900">
                                <a:moveTo>
                                  <a:pt x="83090" y="203199"/>
                                </a:moveTo>
                                <a:lnTo>
                                  <a:pt x="74645" y="211322"/>
                                </a:lnTo>
                                <a:lnTo>
                                  <a:pt x="86034" y="222249"/>
                                </a:lnTo>
                                <a:lnTo>
                                  <a:pt x="94262" y="214355"/>
                                </a:lnTo>
                                <a:lnTo>
                                  <a:pt x="94690" y="214355"/>
                                </a:lnTo>
                                <a:lnTo>
                                  <a:pt x="83090" y="203199"/>
                                </a:lnTo>
                                <a:close/>
                              </a:path>
                              <a:path w="268605" h="1485900">
                                <a:moveTo>
                                  <a:pt x="111108" y="214355"/>
                                </a:moveTo>
                                <a:lnTo>
                                  <a:pt x="94690" y="214355"/>
                                </a:lnTo>
                                <a:lnTo>
                                  <a:pt x="102899" y="222249"/>
                                </a:lnTo>
                                <a:lnTo>
                                  <a:pt x="111108" y="214355"/>
                                </a:lnTo>
                                <a:close/>
                              </a:path>
                              <a:path w="268605" h="1485900">
                                <a:moveTo>
                                  <a:pt x="118983" y="206782"/>
                                </a:moveTo>
                                <a:lnTo>
                                  <a:pt x="116105" y="209549"/>
                                </a:lnTo>
                                <a:lnTo>
                                  <a:pt x="114353" y="211322"/>
                                </a:lnTo>
                                <a:lnTo>
                                  <a:pt x="125742" y="222249"/>
                                </a:lnTo>
                                <a:lnTo>
                                  <a:pt x="130703" y="217490"/>
                                </a:lnTo>
                                <a:lnTo>
                                  <a:pt x="118983" y="206782"/>
                                </a:lnTo>
                                <a:close/>
                              </a:path>
                              <a:path w="268605" h="1485900">
                                <a:moveTo>
                                  <a:pt x="138978" y="209549"/>
                                </a:moveTo>
                                <a:lnTo>
                                  <a:pt x="130703" y="217490"/>
                                </a:lnTo>
                                <a:lnTo>
                                  <a:pt x="135913" y="222249"/>
                                </a:lnTo>
                                <a:lnTo>
                                  <a:pt x="144263" y="214620"/>
                                </a:lnTo>
                                <a:lnTo>
                                  <a:pt x="138978" y="209549"/>
                                </a:lnTo>
                                <a:close/>
                              </a:path>
                              <a:path w="268605" h="1485900">
                                <a:moveTo>
                                  <a:pt x="152843" y="206782"/>
                                </a:moveTo>
                                <a:lnTo>
                                  <a:pt x="144263" y="214620"/>
                                </a:lnTo>
                                <a:lnTo>
                                  <a:pt x="152214" y="222249"/>
                                </a:lnTo>
                                <a:lnTo>
                                  <a:pt x="160442" y="214355"/>
                                </a:lnTo>
                                <a:lnTo>
                                  <a:pt x="160718" y="214355"/>
                                </a:lnTo>
                                <a:lnTo>
                                  <a:pt x="152843" y="206782"/>
                                </a:lnTo>
                                <a:close/>
                              </a:path>
                              <a:path w="268605" h="1485900">
                                <a:moveTo>
                                  <a:pt x="177136" y="214355"/>
                                </a:moveTo>
                                <a:lnTo>
                                  <a:pt x="160718" y="214355"/>
                                </a:lnTo>
                                <a:lnTo>
                                  <a:pt x="168927" y="222249"/>
                                </a:lnTo>
                                <a:lnTo>
                                  <a:pt x="177136" y="214355"/>
                                </a:lnTo>
                                <a:close/>
                              </a:path>
                              <a:path w="268605" h="1485900">
                                <a:moveTo>
                                  <a:pt x="188736" y="203199"/>
                                </a:moveTo>
                                <a:lnTo>
                                  <a:pt x="180290" y="211322"/>
                                </a:lnTo>
                                <a:lnTo>
                                  <a:pt x="180534" y="211322"/>
                                </a:lnTo>
                                <a:lnTo>
                                  <a:pt x="191923" y="222249"/>
                                </a:lnTo>
                                <a:lnTo>
                                  <a:pt x="200151" y="214355"/>
                                </a:lnTo>
                                <a:lnTo>
                                  <a:pt x="200335" y="214355"/>
                                </a:lnTo>
                                <a:lnTo>
                                  <a:pt x="188736" y="203199"/>
                                </a:lnTo>
                                <a:close/>
                              </a:path>
                              <a:path w="268605" h="1485900">
                                <a:moveTo>
                                  <a:pt x="216753" y="214355"/>
                                </a:moveTo>
                                <a:lnTo>
                                  <a:pt x="200335" y="214355"/>
                                </a:lnTo>
                                <a:lnTo>
                                  <a:pt x="208544" y="222249"/>
                                </a:lnTo>
                                <a:lnTo>
                                  <a:pt x="216753" y="214355"/>
                                </a:lnTo>
                                <a:close/>
                              </a:path>
                              <a:path w="268605" h="1485900">
                                <a:moveTo>
                                  <a:pt x="227676" y="203850"/>
                                </a:moveTo>
                                <a:lnTo>
                                  <a:pt x="219907" y="211322"/>
                                </a:lnTo>
                                <a:lnTo>
                                  <a:pt x="220242" y="211322"/>
                                </a:lnTo>
                                <a:lnTo>
                                  <a:pt x="231631" y="222249"/>
                                </a:lnTo>
                                <a:lnTo>
                                  <a:pt x="239426" y="214770"/>
                                </a:lnTo>
                                <a:lnTo>
                                  <a:pt x="227676" y="203850"/>
                                </a:lnTo>
                                <a:close/>
                              </a:path>
                              <a:path w="268605" h="1485900">
                                <a:moveTo>
                                  <a:pt x="267969" y="203199"/>
                                </a:moveTo>
                                <a:lnTo>
                                  <a:pt x="259524" y="211322"/>
                                </a:lnTo>
                                <a:lnTo>
                                  <a:pt x="259814" y="211322"/>
                                </a:lnTo>
                                <a:lnTo>
                                  <a:pt x="264721" y="215899"/>
                                </a:lnTo>
                                <a:lnTo>
                                  <a:pt x="267969" y="215899"/>
                                </a:lnTo>
                                <a:lnTo>
                                  <a:pt x="267969" y="203199"/>
                                </a:lnTo>
                                <a:close/>
                              </a:path>
                              <a:path w="268605" h="1485900">
                                <a:moveTo>
                                  <a:pt x="147360" y="201508"/>
                                </a:moveTo>
                                <a:lnTo>
                                  <a:pt x="138978" y="209549"/>
                                </a:lnTo>
                                <a:lnTo>
                                  <a:pt x="144263" y="214620"/>
                                </a:lnTo>
                                <a:lnTo>
                                  <a:pt x="152843" y="206782"/>
                                </a:lnTo>
                                <a:lnTo>
                                  <a:pt x="147360" y="201508"/>
                                </a:lnTo>
                                <a:close/>
                              </a:path>
                              <a:path w="268605" h="1485900">
                                <a:moveTo>
                                  <a:pt x="35687" y="195711"/>
                                </a:moveTo>
                                <a:lnTo>
                                  <a:pt x="27005" y="203711"/>
                                </a:lnTo>
                                <a:lnTo>
                                  <a:pt x="35283" y="211654"/>
                                </a:lnTo>
                                <a:lnTo>
                                  <a:pt x="43855" y="203567"/>
                                </a:lnTo>
                                <a:lnTo>
                                  <a:pt x="35687" y="195711"/>
                                </a:lnTo>
                                <a:close/>
                              </a:path>
                              <a:path w="268605" h="1485900">
                                <a:moveTo>
                                  <a:pt x="86034" y="184149"/>
                                </a:moveTo>
                                <a:lnTo>
                                  <a:pt x="66180" y="203199"/>
                                </a:lnTo>
                                <a:lnTo>
                                  <a:pt x="74645" y="211322"/>
                                </a:lnTo>
                                <a:lnTo>
                                  <a:pt x="83090" y="203199"/>
                                </a:lnTo>
                                <a:lnTo>
                                  <a:pt x="74767" y="195194"/>
                                </a:lnTo>
                                <a:lnTo>
                                  <a:pt x="91414" y="195194"/>
                                </a:lnTo>
                                <a:lnTo>
                                  <a:pt x="94476" y="192250"/>
                                </a:lnTo>
                                <a:lnTo>
                                  <a:pt x="86034" y="184149"/>
                                </a:lnTo>
                                <a:close/>
                              </a:path>
                              <a:path w="268605" h="1485900">
                                <a:moveTo>
                                  <a:pt x="110363" y="198906"/>
                                </a:moveTo>
                                <a:lnTo>
                                  <a:pt x="105888" y="203199"/>
                                </a:lnTo>
                                <a:lnTo>
                                  <a:pt x="114353" y="211322"/>
                                </a:lnTo>
                                <a:lnTo>
                                  <a:pt x="116105" y="209549"/>
                                </a:lnTo>
                                <a:lnTo>
                                  <a:pt x="118983" y="206782"/>
                                </a:lnTo>
                                <a:lnTo>
                                  <a:pt x="110363" y="198906"/>
                                </a:lnTo>
                                <a:close/>
                              </a:path>
                              <a:path w="268605" h="1485900">
                                <a:moveTo>
                                  <a:pt x="180412" y="195194"/>
                                </a:moveTo>
                                <a:lnTo>
                                  <a:pt x="172069" y="203199"/>
                                </a:lnTo>
                                <a:lnTo>
                                  <a:pt x="180534" y="211322"/>
                                </a:lnTo>
                                <a:lnTo>
                                  <a:pt x="180290" y="211322"/>
                                </a:lnTo>
                                <a:lnTo>
                                  <a:pt x="188736" y="203199"/>
                                </a:lnTo>
                                <a:lnTo>
                                  <a:pt x="180412" y="195194"/>
                                </a:lnTo>
                                <a:close/>
                              </a:path>
                              <a:path w="268605" h="1485900">
                                <a:moveTo>
                                  <a:pt x="219270" y="196037"/>
                                </a:moveTo>
                                <a:lnTo>
                                  <a:pt x="211777" y="203199"/>
                                </a:lnTo>
                                <a:lnTo>
                                  <a:pt x="220242" y="211322"/>
                                </a:lnTo>
                                <a:lnTo>
                                  <a:pt x="219907" y="211322"/>
                                </a:lnTo>
                                <a:lnTo>
                                  <a:pt x="227676" y="203850"/>
                                </a:lnTo>
                                <a:lnTo>
                                  <a:pt x="219270" y="196037"/>
                                </a:lnTo>
                                <a:close/>
                              </a:path>
                              <a:path w="268605" h="1485900">
                                <a:moveTo>
                                  <a:pt x="259513" y="195497"/>
                                </a:moveTo>
                                <a:lnTo>
                                  <a:pt x="251299" y="203378"/>
                                </a:lnTo>
                                <a:lnTo>
                                  <a:pt x="259814" y="211322"/>
                                </a:lnTo>
                                <a:lnTo>
                                  <a:pt x="259524" y="211322"/>
                                </a:lnTo>
                                <a:lnTo>
                                  <a:pt x="267969" y="203199"/>
                                </a:lnTo>
                                <a:lnTo>
                                  <a:pt x="259513" y="195497"/>
                                </a:lnTo>
                                <a:close/>
                              </a:path>
                              <a:path w="268605" h="1485900">
                                <a:moveTo>
                                  <a:pt x="135913" y="190499"/>
                                </a:moveTo>
                                <a:lnTo>
                                  <a:pt x="127528" y="198563"/>
                                </a:lnTo>
                                <a:lnTo>
                                  <a:pt x="138978" y="209549"/>
                                </a:lnTo>
                                <a:lnTo>
                                  <a:pt x="147360" y="201508"/>
                                </a:lnTo>
                                <a:lnTo>
                                  <a:pt x="135913" y="190499"/>
                                </a:lnTo>
                                <a:close/>
                              </a:path>
                              <a:path w="268605" h="1485900">
                                <a:moveTo>
                                  <a:pt x="119124" y="190499"/>
                                </a:moveTo>
                                <a:lnTo>
                                  <a:pt x="110363" y="198906"/>
                                </a:lnTo>
                                <a:lnTo>
                                  <a:pt x="118983" y="206782"/>
                                </a:lnTo>
                                <a:lnTo>
                                  <a:pt x="127528" y="198563"/>
                                </a:lnTo>
                                <a:lnTo>
                                  <a:pt x="119124" y="190499"/>
                                </a:lnTo>
                                <a:close/>
                              </a:path>
                              <a:path w="268605" h="1485900">
                                <a:moveTo>
                                  <a:pt x="158833" y="190499"/>
                                </a:moveTo>
                                <a:lnTo>
                                  <a:pt x="147360" y="201508"/>
                                </a:lnTo>
                                <a:lnTo>
                                  <a:pt x="152843" y="206782"/>
                                </a:lnTo>
                                <a:lnTo>
                                  <a:pt x="164604" y="196037"/>
                                </a:lnTo>
                                <a:lnTo>
                                  <a:pt x="158833" y="190499"/>
                                </a:lnTo>
                                <a:close/>
                              </a:path>
                              <a:path w="268605" h="1485900">
                                <a:moveTo>
                                  <a:pt x="245051" y="171273"/>
                                </a:moveTo>
                                <a:lnTo>
                                  <a:pt x="219582" y="195711"/>
                                </a:lnTo>
                                <a:lnTo>
                                  <a:pt x="219270" y="196037"/>
                                </a:lnTo>
                                <a:lnTo>
                                  <a:pt x="227676" y="203850"/>
                                </a:lnTo>
                                <a:lnTo>
                                  <a:pt x="239438" y="192538"/>
                                </a:lnTo>
                                <a:lnTo>
                                  <a:pt x="239679" y="192538"/>
                                </a:lnTo>
                                <a:lnTo>
                                  <a:pt x="231278" y="184700"/>
                                </a:lnTo>
                                <a:lnTo>
                                  <a:pt x="247660" y="184700"/>
                                </a:lnTo>
                                <a:lnTo>
                                  <a:pt x="239280" y="177067"/>
                                </a:lnTo>
                                <a:lnTo>
                                  <a:pt x="250979" y="177067"/>
                                </a:lnTo>
                                <a:lnTo>
                                  <a:pt x="245051" y="171273"/>
                                </a:lnTo>
                                <a:close/>
                              </a:path>
                              <a:path w="268605" h="1485900">
                                <a:moveTo>
                                  <a:pt x="24238" y="184700"/>
                                </a:moveTo>
                                <a:lnTo>
                                  <a:pt x="23817" y="184700"/>
                                </a:lnTo>
                                <a:lnTo>
                                  <a:pt x="15360" y="192538"/>
                                </a:lnTo>
                                <a:lnTo>
                                  <a:pt x="27005" y="203711"/>
                                </a:lnTo>
                                <a:lnTo>
                                  <a:pt x="35687" y="195711"/>
                                </a:lnTo>
                                <a:lnTo>
                                  <a:pt x="24238" y="184700"/>
                                </a:lnTo>
                                <a:close/>
                              </a:path>
                              <a:path w="268605" h="1485900">
                                <a:moveTo>
                                  <a:pt x="55917" y="177067"/>
                                </a:moveTo>
                                <a:lnTo>
                                  <a:pt x="35687" y="195711"/>
                                </a:lnTo>
                                <a:lnTo>
                                  <a:pt x="43855" y="203567"/>
                                </a:lnTo>
                                <a:lnTo>
                                  <a:pt x="55305" y="192765"/>
                                </a:lnTo>
                                <a:lnTo>
                                  <a:pt x="47342" y="185125"/>
                                </a:lnTo>
                                <a:lnTo>
                                  <a:pt x="63404" y="185125"/>
                                </a:lnTo>
                                <a:lnTo>
                                  <a:pt x="63855" y="184700"/>
                                </a:lnTo>
                                <a:lnTo>
                                  <a:pt x="55917" y="177067"/>
                                </a:lnTo>
                                <a:close/>
                              </a:path>
                              <a:path w="268605" h="1485900">
                                <a:moveTo>
                                  <a:pt x="247660" y="184700"/>
                                </a:moveTo>
                                <a:lnTo>
                                  <a:pt x="247147" y="185125"/>
                                </a:lnTo>
                                <a:lnTo>
                                  <a:pt x="239438" y="192538"/>
                                </a:lnTo>
                                <a:lnTo>
                                  <a:pt x="239679" y="192538"/>
                                </a:lnTo>
                                <a:lnTo>
                                  <a:pt x="251299" y="203378"/>
                                </a:lnTo>
                                <a:lnTo>
                                  <a:pt x="259513" y="195497"/>
                                </a:lnTo>
                                <a:lnTo>
                                  <a:pt x="247660" y="184700"/>
                                </a:lnTo>
                                <a:close/>
                              </a:path>
                              <a:path w="268605" h="1485900">
                                <a:moveTo>
                                  <a:pt x="63855" y="184700"/>
                                </a:moveTo>
                                <a:lnTo>
                                  <a:pt x="55305" y="192765"/>
                                </a:lnTo>
                                <a:lnTo>
                                  <a:pt x="66180" y="203199"/>
                                </a:lnTo>
                                <a:lnTo>
                                  <a:pt x="74523" y="195194"/>
                                </a:lnTo>
                                <a:lnTo>
                                  <a:pt x="74767" y="195194"/>
                                </a:lnTo>
                                <a:lnTo>
                                  <a:pt x="63855" y="184700"/>
                                </a:lnTo>
                                <a:close/>
                              </a:path>
                              <a:path w="268605" h="1485900">
                                <a:moveTo>
                                  <a:pt x="91414" y="195194"/>
                                </a:moveTo>
                                <a:lnTo>
                                  <a:pt x="74767" y="195194"/>
                                </a:lnTo>
                                <a:lnTo>
                                  <a:pt x="83090" y="203199"/>
                                </a:lnTo>
                                <a:lnTo>
                                  <a:pt x="91414" y="195194"/>
                                </a:lnTo>
                                <a:close/>
                              </a:path>
                              <a:path w="268605" h="1485900">
                                <a:moveTo>
                                  <a:pt x="98666" y="188220"/>
                                </a:moveTo>
                                <a:lnTo>
                                  <a:pt x="94476" y="192250"/>
                                </a:lnTo>
                                <a:lnTo>
                                  <a:pt x="105888" y="203199"/>
                                </a:lnTo>
                                <a:lnTo>
                                  <a:pt x="110363" y="198906"/>
                                </a:lnTo>
                                <a:lnTo>
                                  <a:pt x="98666" y="188220"/>
                                </a:lnTo>
                                <a:close/>
                              </a:path>
                              <a:path w="268605" h="1485900">
                                <a:moveTo>
                                  <a:pt x="173160" y="188220"/>
                                </a:moveTo>
                                <a:lnTo>
                                  <a:pt x="164604" y="196037"/>
                                </a:lnTo>
                                <a:lnTo>
                                  <a:pt x="172069" y="203199"/>
                                </a:lnTo>
                                <a:lnTo>
                                  <a:pt x="180412" y="195194"/>
                                </a:lnTo>
                                <a:lnTo>
                                  <a:pt x="173160" y="188220"/>
                                </a:lnTo>
                                <a:close/>
                              </a:path>
                              <a:path w="268605" h="1485900">
                                <a:moveTo>
                                  <a:pt x="191923" y="184149"/>
                                </a:moveTo>
                                <a:lnTo>
                                  <a:pt x="180412" y="195194"/>
                                </a:lnTo>
                                <a:lnTo>
                                  <a:pt x="188736" y="203199"/>
                                </a:lnTo>
                                <a:lnTo>
                                  <a:pt x="200121" y="192250"/>
                                </a:lnTo>
                                <a:lnTo>
                                  <a:pt x="200365" y="192250"/>
                                </a:lnTo>
                                <a:lnTo>
                                  <a:pt x="191923" y="184149"/>
                                </a:lnTo>
                                <a:close/>
                              </a:path>
                              <a:path w="268605" h="1485900">
                                <a:moveTo>
                                  <a:pt x="207530" y="185125"/>
                                </a:moveTo>
                                <a:lnTo>
                                  <a:pt x="200121" y="192250"/>
                                </a:lnTo>
                                <a:lnTo>
                                  <a:pt x="200365" y="192250"/>
                                </a:lnTo>
                                <a:lnTo>
                                  <a:pt x="211777" y="203199"/>
                                </a:lnTo>
                                <a:lnTo>
                                  <a:pt x="219242" y="196037"/>
                                </a:lnTo>
                                <a:lnTo>
                                  <a:pt x="218919" y="195711"/>
                                </a:lnTo>
                                <a:lnTo>
                                  <a:pt x="207530" y="185125"/>
                                </a:lnTo>
                                <a:close/>
                              </a:path>
                              <a:path w="268605" h="1485900">
                                <a:moveTo>
                                  <a:pt x="267969" y="190499"/>
                                </a:moveTo>
                                <a:lnTo>
                                  <a:pt x="264721" y="190499"/>
                                </a:lnTo>
                                <a:lnTo>
                                  <a:pt x="259513" y="195497"/>
                                </a:lnTo>
                                <a:lnTo>
                                  <a:pt x="267969" y="203199"/>
                                </a:lnTo>
                                <a:lnTo>
                                  <a:pt x="267969" y="190499"/>
                                </a:lnTo>
                                <a:close/>
                              </a:path>
                              <a:path w="268605" h="1485900">
                                <a:moveTo>
                                  <a:pt x="127574" y="182480"/>
                                </a:moveTo>
                                <a:lnTo>
                                  <a:pt x="125742" y="184149"/>
                                </a:lnTo>
                                <a:lnTo>
                                  <a:pt x="119124" y="190499"/>
                                </a:lnTo>
                                <a:lnTo>
                                  <a:pt x="127528" y="198563"/>
                                </a:lnTo>
                                <a:lnTo>
                                  <a:pt x="135913" y="190499"/>
                                </a:lnTo>
                                <a:lnTo>
                                  <a:pt x="127574" y="182480"/>
                                </a:lnTo>
                                <a:close/>
                              </a:path>
                              <a:path w="268605" h="1485900">
                                <a:moveTo>
                                  <a:pt x="167191" y="182480"/>
                                </a:moveTo>
                                <a:lnTo>
                                  <a:pt x="158833" y="190499"/>
                                </a:lnTo>
                                <a:lnTo>
                                  <a:pt x="164604" y="196037"/>
                                </a:lnTo>
                                <a:lnTo>
                                  <a:pt x="173160" y="188220"/>
                                </a:lnTo>
                                <a:lnTo>
                                  <a:pt x="167191" y="182480"/>
                                </a:lnTo>
                                <a:close/>
                              </a:path>
                              <a:path w="268605" h="1485900">
                                <a:moveTo>
                                  <a:pt x="44216" y="165813"/>
                                </a:moveTo>
                                <a:lnTo>
                                  <a:pt x="43850" y="166134"/>
                                </a:lnTo>
                                <a:lnTo>
                                  <a:pt x="35725" y="173664"/>
                                </a:lnTo>
                                <a:lnTo>
                                  <a:pt x="35620" y="173877"/>
                                </a:lnTo>
                                <a:lnTo>
                                  <a:pt x="55305" y="192765"/>
                                </a:lnTo>
                                <a:lnTo>
                                  <a:pt x="63404" y="185125"/>
                                </a:lnTo>
                                <a:lnTo>
                                  <a:pt x="47173" y="185125"/>
                                </a:lnTo>
                                <a:lnTo>
                                  <a:pt x="55917" y="177067"/>
                                </a:lnTo>
                                <a:lnTo>
                                  <a:pt x="44216" y="165813"/>
                                </a:lnTo>
                                <a:close/>
                              </a:path>
                              <a:path w="268605" h="1485900">
                                <a:moveTo>
                                  <a:pt x="21748" y="182306"/>
                                </a:moveTo>
                                <a:lnTo>
                                  <a:pt x="13236" y="190499"/>
                                </a:lnTo>
                                <a:lnTo>
                                  <a:pt x="15360" y="192538"/>
                                </a:lnTo>
                                <a:lnTo>
                                  <a:pt x="23817" y="184700"/>
                                </a:lnTo>
                                <a:lnTo>
                                  <a:pt x="24238" y="184700"/>
                                </a:lnTo>
                                <a:lnTo>
                                  <a:pt x="21748" y="182306"/>
                                </a:lnTo>
                                <a:close/>
                              </a:path>
                              <a:path w="268605" h="1485900">
                                <a:moveTo>
                                  <a:pt x="227277" y="166134"/>
                                </a:moveTo>
                                <a:lnTo>
                                  <a:pt x="219447" y="173664"/>
                                </a:lnTo>
                                <a:lnTo>
                                  <a:pt x="239679" y="192538"/>
                                </a:lnTo>
                                <a:lnTo>
                                  <a:pt x="239438" y="192538"/>
                                </a:lnTo>
                                <a:lnTo>
                                  <a:pt x="247588" y="184700"/>
                                </a:lnTo>
                                <a:lnTo>
                                  <a:pt x="231057" y="184700"/>
                                </a:lnTo>
                                <a:lnTo>
                                  <a:pt x="239013" y="177067"/>
                                </a:lnTo>
                                <a:lnTo>
                                  <a:pt x="239280" y="177067"/>
                                </a:lnTo>
                                <a:lnTo>
                                  <a:pt x="227277" y="166134"/>
                                </a:lnTo>
                                <a:close/>
                              </a:path>
                              <a:path w="268605" h="1485900">
                                <a:moveTo>
                                  <a:pt x="90022" y="180323"/>
                                </a:moveTo>
                                <a:lnTo>
                                  <a:pt x="86034" y="184149"/>
                                </a:lnTo>
                                <a:lnTo>
                                  <a:pt x="94476" y="192250"/>
                                </a:lnTo>
                                <a:lnTo>
                                  <a:pt x="98666" y="188220"/>
                                </a:lnTo>
                                <a:lnTo>
                                  <a:pt x="90022" y="180323"/>
                                </a:lnTo>
                                <a:close/>
                              </a:path>
                              <a:path w="268605" h="1485900">
                                <a:moveTo>
                                  <a:pt x="199086" y="177277"/>
                                </a:moveTo>
                                <a:lnTo>
                                  <a:pt x="191923" y="184149"/>
                                </a:lnTo>
                                <a:lnTo>
                                  <a:pt x="200365" y="192250"/>
                                </a:lnTo>
                                <a:lnTo>
                                  <a:pt x="200121" y="192250"/>
                                </a:lnTo>
                                <a:lnTo>
                                  <a:pt x="207530" y="185125"/>
                                </a:lnTo>
                                <a:lnTo>
                                  <a:pt x="199086" y="177277"/>
                                </a:lnTo>
                                <a:close/>
                              </a:path>
                              <a:path w="268605" h="1485900">
                                <a:moveTo>
                                  <a:pt x="0" y="165099"/>
                                </a:moveTo>
                                <a:lnTo>
                                  <a:pt x="0" y="177799"/>
                                </a:lnTo>
                                <a:lnTo>
                                  <a:pt x="13236" y="190499"/>
                                </a:lnTo>
                                <a:lnTo>
                                  <a:pt x="21748" y="182306"/>
                                </a:lnTo>
                                <a:lnTo>
                                  <a:pt x="17062" y="177799"/>
                                </a:lnTo>
                                <a:lnTo>
                                  <a:pt x="3857" y="177799"/>
                                </a:lnTo>
                                <a:lnTo>
                                  <a:pt x="0" y="165099"/>
                                </a:lnTo>
                                <a:close/>
                              </a:path>
                              <a:path w="268605" h="1485900">
                                <a:moveTo>
                                  <a:pt x="116134" y="171478"/>
                                </a:moveTo>
                                <a:lnTo>
                                  <a:pt x="113802" y="173664"/>
                                </a:lnTo>
                                <a:lnTo>
                                  <a:pt x="107697" y="179535"/>
                                </a:lnTo>
                                <a:lnTo>
                                  <a:pt x="119124" y="190499"/>
                                </a:lnTo>
                                <a:lnTo>
                                  <a:pt x="127483" y="182480"/>
                                </a:lnTo>
                                <a:lnTo>
                                  <a:pt x="127393" y="182306"/>
                                </a:lnTo>
                                <a:lnTo>
                                  <a:pt x="116134" y="171478"/>
                                </a:lnTo>
                                <a:close/>
                              </a:path>
                              <a:path w="268605" h="1485900">
                                <a:moveTo>
                                  <a:pt x="139008" y="171478"/>
                                </a:moveTo>
                                <a:lnTo>
                                  <a:pt x="136671" y="173664"/>
                                </a:lnTo>
                                <a:lnTo>
                                  <a:pt x="127664" y="182306"/>
                                </a:lnTo>
                                <a:lnTo>
                                  <a:pt x="127574" y="182480"/>
                                </a:lnTo>
                                <a:lnTo>
                                  <a:pt x="135913" y="190499"/>
                                </a:lnTo>
                                <a:lnTo>
                                  <a:pt x="147314" y="179535"/>
                                </a:lnTo>
                                <a:lnTo>
                                  <a:pt x="147130" y="179271"/>
                                </a:lnTo>
                                <a:lnTo>
                                  <a:pt x="139008" y="171478"/>
                                </a:lnTo>
                                <a:close/>
                              </a:path>
                              <a:path w="268605" h="1485900">
                                <a:moveTo>
                                  <a:pt x="155751" y="171478"/>
                                </a:moveTo>
                                <a:lnTo>
                                  <a:pt x="153419" y="173664"/>
                                </a:lnTo>
                                <a:lnTo>
                                  <a:pt x="147589" y="179271"/>
                                </a:lnTo>
                                <a:lnTo>
                                  <a:pt x="147405" y="179535"/>
                                </a:lnTo>
                                <a:lnTo>
                                  <a:pt x="158833" y="190499"/>
                                </a:lnTo>
                                <a:lnTo>
                                  <a:pt x="167191" y="182480"/>
                                </a:lnTo>
                                <a:lnTo>
                                  <a:pt x="155751" y="171478"/>
                                </a:lnTo>
                                <a:close/>
                              </a:path>
                              <a:path w="268605" h="1485900">
                                <a:moveTo>
                                  <a:pt x="261337" y="171478"/>
                                </a:moveTo>
                                <a:lnTo>
                                  <a:pt x="253234" y="179271"/>
                                </a:lnTo>
                                <a:lnTo>
                                  <a:pt x="264721" y="190499"/>
                                </a:lnTo>
                                <a:lnTo>
                                  <a:pt x="267969" y="177799"/>
                                </a:lnTo>
                                <a:lnTo>
                                  <a:pt x="261337" y="171478"/>
                                </a:lnTo>
                                <a:close/>
                              </a:path>
                              <a:path w="268605" h="1485900">
                                <a:moveTo>
                                  <a:pt x="99300" y="171478"/>
                                </a:moveTo>
                                <a:lnTo>
                                  <a:pt x="96963" y="173664"/>
                                </a:lnTo>
                                <a:lnTo>
                                  <a:pt x="90022" y="180323"/>
                                </a:lnTo>
                                <a:lnTo>
                                  <a:pt x="98666" y="188220"/>
                                </a:lnTo>
                                <a:lnTo>
                                  <a:pt x="107697" y="179535"/>
                                </a:lnTo>
                                <a:lnTo>
                                  <a:pt x="99300" y="171478"/>
                                </a:lnTo>
                                <a:close/>
                              </a:path>
                              <a:path w="268605" h="1485900">
                                <a:moveTo>
                                  <a:pt x="178716" y="171478"/>
                                </a:moveTo>
                                <a:lnTo>
                                  <a:pt x="176379" y="173664"/>
                                </a:lnTo>
                                <a:lnTo>
                                  <a:pt x="167191" y="182480"/>
                                </a:lnTo>
                                <a:lnTo>
                                  <a:pt x="173160" y="188220"/>
                                </a:lnTo>
                                <a:lnTo>
                                  <a:pt x="184944" y="177453"/>
                                </a:lnTo>
                                <a:lnTo>
                                  <a:pt x="178716" y="171478"/>
                                </a:lnTo>
                                <a:close/>
                              </a:path>
                              <a:path w="268605" h="1485900">
                                <a:moveTo>
                                  <a:pt x="211033" y="165813"/>
                                </a:moveTo>
                                <a:lnTo>
                                  <a:pt x="199086" y="177277"/>
                                </a:lnTo>
                                <a:lnTo>
                                  <a:pt x="207530" y="185125"/>
                                </a:lnTo>
                                <a:lnTo>
                                  <a:pt x="219447" y="173664"/>
                                </a:lnTo>
                                <a:lnTo>
                                  <a:pt x="211033" y="165813"/>
                                </a:lnTo>
                                <a:close/>
                              </a:path>
                              <a:path w="268605" h="1485900">
                                <a:moveTo>
                                  <a:pt x="33119" y="171478"/>
                                </a:moveTo>
                                <a:lnTo>
                                  <a:pt x="30743" y="173664"/>
                                </a:lnTo>
                                <a:lnTo>
                                  <a:pt x="21748" y="182306"/>
                                </a:lnTo>
                                <a:lnTo>
                                  <a:pt x="24238" y="184700"/>
                                </a:lnTo>
                                <a:lnTo>
                                  <a:pt x="23817" y="184700"/>
                                </a:lnTo>
                                <a:lnTo>
                                  <a:pt x="35495" y="173877"/>
                                </a:lnTo>
                                <a:lnTo>
                                  <a:pt x="35397" y="173664"/>
                                </a:lnTo>
                                <a:lnTo>
                                  <a:pt x="33119" y="171478"/>
                                </a:lnTo>
                                <a:close/>
                              </a:path>
                              <a:path w="268605" h="1485900">
                                <a:moveTo>
                                  <a:pt x="67514" y="166379"/>
                                </a:moveTo>
                                <a:lnTo>
                                  <a:pt x="55917" y="177067"/>
                                </a:lnTo>
                                <a:lnTo>
                                  <a:pt x="63855" y="184700"/>
                                </a:lnTo>
                                <a:lnTo>
                                  <a:pt x="75328" y="173877"/>
                                </a:lnTo>
                                <a:lnTo>
                                  <a:pt x="67514" y="166379"/>
                                </a:lnTo>
                                <a:close/>
                              </a:path>
                              <a:path w="268605" h="1485900">
                                <a:moveTo>
                                  <a:pt x="250979" y="177067"/>
                                </a:moveTo>
                                <a:lnTo>
                                  <a:pt x="239280" y="177067"/>
                                </a:lnTo>
                                <a:lnTo>
                                  <a:pt x="247660" y="184700"/>
                                </a:lnTo>
                                <a:lnTo>
                                  <a:pt x="248161" y="184149"/>
                                </a:lnTo>
                                <a:lnTo>
                                  <a:pt x="253234" y="179271"/>
                                </a:lnTo>
                                <a:lnTo>
                                  <a:pt x="250979" y="177067"/>
                                </a:lnTo>
                                <a:close/>
                              </a:path>
                              <a:path w="268605" h="1485900">
                                <a:moveTo>
                                  <a:pt x="79086" y="170331"/>
                                </a:moveTo>
                                <a:lnTo>
                                  <a:pt x="75328" y="173877"/>
                                </a:lnTo>
                                <a:lnTo>
                                  <a:pt x="86034" y="184149"/>
                                </a:lnTo>
                                <a:lnTo>
                                  <a:pt x="90022" y="180323"/>
                                </a:lnTo>
                                <a:lnTo>
                                  <a:pt x="79086" y="170331"/>
                                </a:lnTo>
                                <a:close/>
                              </a:path>
                              <a:path w="268605" h="1485900">
                                <a:moveTo>
                                  <a:pt x="192171" y="170850"/>
                                </a:moveTo>
                                <a:lnTo>
                                  <a:pt x="184944" y="177453"/>
                                </a:lnTo>
                                <a:lnTo>
                                  <a:pt x="191923" y="184149"/>
                                </a:lnTo>
                                <a:lnTo>
                                  <a:pt x="199086" y="177277"/>
                                </a:lnTo>
                                <a:lnTo>
                                  <a:pt x="192171" y="170850"/>
                                </a:lnTo>
                                <a:close/>
                              </a:path>
                              <a:path w="268605" h="1485900">
                                <a:moveTo>
                                  <a:pt x="107743" y="163408"/>
                                </a:moveTo>
                                <a:lnTo>
                                  <a:pt x="107463" y="163589"/>
                                </a:lnTo>
                                <a:lnTo>
                                  <a:pt x="99455" y="171273"/>
                                </a:lnTo>
                                <a:lnTo>
                                  <a:pt x="99300" y="171478"/>
                                </a:lnTo>
                                <a:lnTo>
                                  <a:pt x="107697" y="179535"/>
                                </a:lnTo>
                                <a:lnTo>
                                  <a:pt x="116075" y="171478"/>
                                </a:lnTo>
                                <a:lnTo>
                                  <a:pt x="115921" y="171273"/>
                                </a:lnTo>
                                <a:lnTo>
                                  <a:pt x="107743" y="163408"/>
                                </a:lnTo>
                                <a:close/>
                              </a:path>
                              <a:path w="268605" h="1485900">
                                <a:moveTo>
                                  <a:pt x="147360" y="163408"/>
                                </a:moveTo>
                                <a:lnTo>
                                  <a:pt x="139163" y="171273"/>
                                </a:lnTo>
                                <a:lnTo>
                                  <a:pt x="139008" y="171478"/>
                                </a:lnTo>
                                <a:lnTo>
                                  <a:pt x="147405" y="179535"/>
                                </a:lnTo>
                                <a:lnTo>
                                  <a:pt x="147589" y="179271"/>
                                </a:lnTo>
                                <a:lnTo>
                                  <a:pt x="155692" y="171478"/>
                                </a:lnTo>
                                <a:lnTo>
                                  <a:pt x="155537" y="171273"/>
                                </a:lnTo>
                                <a:lnTo>
                                  <a:pt x="147360" y="163408"/>
                                </a:lnTo>
                                <a:close/>
                              </a:path>
                              <a:path w="268605" h="1485900">
                                <a:moveTo>
                                  <a:pt x="253060" y="163589"/>
                                </a:moveTo>
                                <a:lnTo>
                                  <a:pt x="245051" y="171273"/>
                                </a:lnTo>
                                <a:lnTo>
                                  <a:pt x="253234" y="179271"/>
                                </a:lnTo>
                                <a:lnTo>
                                  <a:pt x="261337" y="171478"/>
                                </a:lnTo>
                                <a:lnTo>
                                  <a:pt x="253060" y="163589"/>
                                </a:lnTo>
                                <a:close/>
                              </a:path>
                              <a:path w="268605" h="1485900">
                                <a:moveTo>
                                  <a:pt x="13354" y="152513"/>
                                </a:moveTo>
                                <a:lnTo>
                                  <a:pt x="0" y="165099"/>
                                </a:lnTo>
                                <a:lnTo>
                                  <a:pt x="3634" y="177067"/>
                                </a:lnTo>
                                <a:lnTo>
                                  <a:pt x="3752" y="177453"/>
                                </a:lnTo>
                                <a:lnTo>
                                  <a:pt x="3857" y="177799"/>
                                </a:lnTo>
                                <a:lnTo>
                                  <a:pt x="10353" y="171478"/>
                                </a:lnTo>
                                <a:lnTo>
                                  <a:pt x="10489" y="171478"/>
                                </a:lnTo>
                                <a:lnTo>
                                  <a:pt x="3857" y="165099"/>
                                </a:lnTo>
                                <a:lnTo>
                                  <a:pt x="16907" y="165099"/>
                                </a:lnTo>
                                <a:lnTo>
                                  <a:pt x="21656" y="160479"/>
                                </a:lnTo>
                                <a:lnTo>
                                  <a:pt x="13354" y="152513"/>
                                </a:lnTo>
                                <a:close/>
                              </a:path>
                              <a:path w="268605" h="1485900">
                                <a:moveTo>
                                  <a:pt x="10489" y="171478"/>
                                </a:moveTo>
                                <a:lnTo>
                                  <a:pt x="10353" y="171478"/>
                                </a:lnTo>
                                <a:lnTo>
                                  <a:pt x="3857" y="177799"/>
                                </a:lnTo>
                                <a:lnTo>
                                  <a:pt x="17062" y="177799"/>
                                </a:lnTo>
                                <a:lnTo>
                                  <a:pt x="10489" y="171478"/>
                                </a:lnTo>
                                <a:close/>
                              </a:path>
                              <a:path w="268605" h="1485900">
                                <a:moveTo>
                                  <a:pt x="185639" y="164779"/>
                                </a:moveTo>
                                <a:lnTo>
                                  <a:pt x="178871" y="171273"/>
                                </a:lnTo>
                                <a:lnTo>
                                  <a:pt x="178716" y="171478"/>
                                </a:lnTo>
                                <a:lnTo>
                                  <a:pt x="184944" y="177453"/>
                                </a:lnTo>
                                <a:lnTo>
                                  <a:pt x="192171" y="170850"/>
                                </a:lnTo>
                                <a:lnTo>
                                  <a:pt x="185639" y="164779"/>
                                </a:lnTo>
                                <a:close/>
                              </a:path>
                              <a:path w="268605" h="1485900">
                                <a:moveTo>
                                  <a:pt x="56085" y="149317"/>
                                </a:moveTo>
                                <a:lnTo>
                                  <a:pt x="33232" y="171273"/>
                                </a:lnTo>
                                <a:lnTo>
                                  <a:pt x="33119" y="171478"/>
                                </a:lnTo>
                                <a:lnTo>
                                  <a:pt x="35620" y="173877"/>
                                </a:lnTo>
                                <a:lnTo>
                                  <a:pt x="35725" y="173664"/>
                                </a:lnTo>
                                <a:lnTo>
                                  <a:pt x="44195" y="165813"/>
                                </a:lnTo>
                                <a:lnTo>
                                  <a:pt x="41714" y="163408"/>
                                </a:lnTo>
                                <a:lnTo>
                                  <a:pt x="46791" y="163408"/>
                                </a:lnTo>
                                <a:lnTo>
                                  <a:pt x="55757" y="155098"/>
                                </a:lnTo>
                                <a:lnTo>
                                  <a:pt x="53062" y="152513"/>
                                </a:lnTo>
                                <a:lnTo>
                                  <a:pt x="58546" y="152513"/>
                                </a:lnTo>
                                <a:lnTo>
                                  <a:pt x="59050" y="152046"/>
                                </a:lnTo>
                                <a:lnTo>
                                  <a:pt x="56085" y="149317"/>
                                </a:lnTo>
                                <a:close/>
                              </a:path>
                              <a:path w="268605" h="1485900">
                                <a:moveTo>
                                  <a:pt x="71121" y="163054"/>
                                </a:moveTo>
                                <a:lnTo>
                                  <a:pt x="67514" y="166379"/>
                                </a:lnTo>
                                <a:lnTo>
                                  <a:pt x="75328" y="173877"/>
                                </a:lnTo>
                                <a:lnTo>
                                  <a:pt x="79086" y="170331"/>
                                </a:lnTo>
                                <a:lnTo>
                                  <a:pt x="71121" y="163054"/>
                                </a:lnTo>
                                <a:close/>
                              </a:path>
                              <a:path w="268605" h="1485900">
                                <a:moveTo>
                                  <a:pt x="218773" y="158387"/>
                                </a:moveTo>
                                <a:lnTo>
                                  <a:pt x="211033" y="165813"/>
                                </a:lnTo>
                                <a:lnTo>
                                  <a:pt x="219447" y="173664"/>
                                </a:lnTo>
                                <a:lnTo>
                                  <a:pt x="227277" y="166134"/>
                                </a:lnTo>
                                <a:lnTo>
                                  <a:pt x="218773" y="158387"/>
                                </a:lnTo>
                                <a:close/>
                              </a:path>
                              <a:path w="268605" h="1485900">
                                <a:moveTo>
                                  <a:pt x="16907" y="165099"/>
                                </a:moveTo>
                                <a:lnTo>
                                  <a:pt x="3857" y="165099"/>
                                </a:lnTo>
                                <a:lnTo>
                                  <a:pt x="10489" y="171478"/>
                                </a:lnTo>
                                <a:lnTo>
                                  <a:pt x="10353" y="171478"/>
                                </a:lnTo>
                                <a:lnTo>
                                  <a:pt x="16907" y="165099"/>
                                </a:lnTo>
                                <a:close/>
                              </a:path>
                              <a:path w="268605" h="1485900">
                                <a:moveTo>
                                  <a:pt x="30386" y="152513"/>
                                </a:moveTo>
                                <a:lnTo>
                                  <a:pt x="29841" y="152513"/>
                                </a:lnTo>
                                <a:lnTo>
                                  <a:pt x="21656" y="160479"/>
                                </a:lnTo>
                                <a:lnTo>
                                  <a:pt x="33119" y="171478"/>
                                </a:lnTo>
                                <a:lnTo>
                                  <a:pt x="33232" y="171273"/>
                                </a:lnTo>
                                <a:lnTo>
                                  <a:pt x="41418" y="163408"/>
                                </a:lnTo>
                                <a:lnTo>
                                  <a:pt x="41714" y="163408"/>
                                </a:lnTo>
                                <a:lnTo>
                                  <a:pt x="30386" y="152513"/>
                                </a:lnTo>
                                <a:close/>
                              </a:path>
                              <a:path w="268605" h="1485900">
                                <a:moveTo>
                                  <a:pt x="97224" y="153292"/>
                                </a:moveTo>
                                <a:lnTo>
                                  <a:pt x="96467" y="153935"/>
                                </a:lnTo>
                                <a:lnTo>
                                  <a:pt x="88676" y="161285"/>
                                </a:lnTo>
                                <a:lnTo>
                                  <a:pt x="99300" y="171478"/>
                                </a:lnTo>
                                <a:lnTo>
                                  <a:pt x="99455" y="171273"/>
                                </a:lnTo>
                                <a:lnTo>
                                  <a:pt x="107651" y="163408"/>
                                </a:lnTo>
                                <a:lnTo>
                                  <a:pt x="107375" y="163054"/>
                                </a:lnTo>
                                <a:lnTo>
                                  <a:pt x="97224" y="153292"/>
                                </a:lnTo>
                                <a:close/>
                              </a:path>
                              <a:path w="268605" h="1485900">
                                <a:moveTo>
                                  <a:pt x="127588" y="144393"/>
                                </a:moveTo>
                                <a:lnTo>
                                  <a:pt x="127251" y="144602"/>
                                </a:lnTo>
                                <a:lnTo>
                                  <a:pt x="108020" y="163054"/>
                                </a:lnTo>
                                <a:lnTo>
                                  <a:pt x="107743" y="163408"/>
                                </a:lnTo>
                                <a:lnTo>
                                  <a:pt x="116134" y="171478"/>
                                </a:lnTo>
                                <a:lnTo>
                                  <a:pt x="116289" y="171273"/>
                                </a:lnTo>
                                <a:lnTo>
                                  <a:pt x="127512" y="160479"/>
                                </a:lnTo>
                                <a:lnTo>
                                  <a:pt x="127114" y="160066"/>
                                </a:lnTo>
                                <a:lnTo>
                                  <a:pt x="119243" y="152513"/>
                                </a:lnTo>
                                <a:lnTo>
                                  <a:pt x="136031" y="152513"/>
                                </a:lnTo>
                                <a:lnTo>
                                  <a:pt x="127588" y="144393"/>
                                </a:lnTo>
                                <a:close/>
                              </a:path>
                              <a:path w="268605" h="1485900">
                                <a:moveTo>
                                  <a:pt x="136031" y="152513"/>
                                </a:moveTo>
                                <a:lnTo>
                                  <a:pt x="135795" y="152513"/>
                                </a:lnTo>
                                <a:lnTo>
                                  <a:pt x="127942" y="160066"/>
                                </a:lnTo>
                                <a:lnTo>
                                  <a:pt x="127544" y="160479"/>
                                </a:lnTo>
                                <a:lnTo>
                                  <a:pt x="139008" y="171478"/>
                                </a:lnTo>
                                <a:lnTo>
                                  <a:pt x="139163" y="171273"/>
                                </a:lnTo>
                                <a:lnTo>
                                  <a:pt x="147360" y="163408"/>
                                </a:lnTo>
                                <a:lnTo>
                                  <a:pt x="136031" y="152513"/>
                                </a:lnTo>
                                <a:close/>
                              </a:path>
                              <a:path w="268605" h="1485900">
                                <a:moveTo>
                                  <a:pt x="165523" y="146082"/>
                                </a:moveTo>
                                <a:lnTo>
                                  <a:pt x="162045" y="149317"/>
                                </a:lnTo>
                                <a:lnTo>
                                  <a:pt x="147360" y="163408"/>
                                </a:lnTo>
                                <a:lnTo>
                                  <a:pt x="155751" y="171478"/>
                                </a:lnTo>
                                <a:lnTo>
                                  <a:pt x="155905" y="171273"/>
                                </a:lnTo>
                                <a:lnTo>
                                  <a:pt x="167129" y="160479"/>
                                </a:lnTo>
                                <a:lnTo>
                                  <a:pt x="166822" y="160066"/>
                                </a:lnTo>
                                <a:lnTo>
                                  <a:pt x="158951" y="152513"/>
                                </a:lnTo>
                                <a:lnTo>
                                  <a:pt x="172442" y="152513"/>
                                </a:lnTo>
                                <a:lnTo>
                                  <a:pt x="165523" y="146082"/>
                                </a:lnTo>
                                <a:close/>
                              </a:path>
                              <a:path w="268605" h="1485900">
                                <a:moveTo>
                                  <a:pt x="173972" y="153935"/>
                                </a:moveTo>
                                <a:lnTo>
                                  <a:pt x="172724" y="155098"/>
                                </a:lnTo>
                                <a:lnTo>
                                  <a:pt x="167558" y="160066"/>
                                </a:lnTo>
                                <a:lnTo>
                                  <a:pt x="167253" y="160479"/>
                                </a:lnTo>
                                <a:lnTo>
                                  <a:pt x="178716" y="171478"/>
                                </a:lnTo>
                                <a:lnTo>
                                  <a:pt x="178871" y="171273"/>
                                </a:lnTo>
                                <a:lnTo>
                                  <a:pt x="185639" y="164779"/>
                                </a:lnTo>
                                <a:lnTo>
                                  <a:pt x="173972" y="153935"/>
                                </a:lnTo>
                                <a:close/>
                              </a:path>
                              <a:path w="268605" h="1485900">
                                <a:moveTo>
                                  <a:pt x="261261" y="133451"/>
                                </a:moveTo>
                                <a:lnTo>
                                  <a:pt x="253005" y="141391"/>
                                </a:lnTo>
                                <a:lnTo>
                                  <a:pt x="253283" y="141391"/>
                                </a:lnTo>
                                <a:lnTo>
                                  <a:pt x="264839" y="152513"/>
                                </a:lnTo>
                                <a:lnTo>
                                  <a:pt x="264603" y="152513"/>
                                </a:lnTo>
                                <a:lnTo>
                                  <a:pt x="253060" y="163589"/>
                                </a:lnTo>
                                <a:lnTo>
                                  <a:pt x="261337" y="171478"/>
                                </a:lnTo>
                                <a:lnTo>
                                  <a:pt x="267969" y="165099"/>
                                </a:lnTo>
                                <a:lnTo>
                                  <a:pt x="267969" y="139699"/>
                                </a:lnTo>
                                <a:lnTo>
                                  <a:pt x="261261" y="133451"/>
                                </a:lnTo>
                                <a:close/>
                              </a:path>
                              <a:path w="268605" h="1485900">
                                <a:moveTo>
                                  <a:pt x="241440" y="152513"/>
                                </a:moveTo>
                                <a:lnTo>
                                  <a:pt x="233587" y="160066"/>
                                </a:lnTo>
                                <a:lnTo>
                                  <a:pt x="245051" y="171273"/>
                                </a:lnTo>
                                <a:lnTo>
                                  <a:pt x="253060" y="163589"/>
                                </a:lnTo>
                                <a:lnTo>
                                  <a:pt x="241440" y="152513"/>
                                </a:lnTo>
                                <a:close/>
                              </a:path>
                              <a:path w="268605" h="1485900">
                                <a:moveTo>
                                  <a:pt x="197611" y="153292"/>
                                </a:moveTo>
                                <a:lnTo>
                                  <a:pt x="185639" y="164779"/>
                                </a:lnTo>
                                <a:lnTo>
                                  <a:pt x="192171" y="170850"/>
                                </a:lnTo>
                                <a:lnTo>
                                  <a:pt x="204428" y="159652"/>
                                </a:lnTo>
                                <a:lnTo>
                                  <a:pt x="197611" y="153292"/>
                                </a:lnTo>
                                <a:close/>
                              </a:path>
                              <a:path w="268605" h="1485900">
                                <a:moveTo>
                                  <a:pt x="81016" y="153935"/>
                                </a:moveTo>
                                <a:lnTo>
                                  <a:pt x="71121" y="163054"/>
                                </a:lnTo>
                                <a:lnTo>
                                  <a:pt x="79086" y="170331"/>
                                </a:lnTo>
                                <a:lnTo>
                                  <a:pt x="88676" y="161285"/>
                                </a:lnTo>
                                <a:lnTo>
                                  <a:pt x="81016" y="153935"/>
                                </a:lnTo>
                                <a:close/>
                              </a:path>
                              <a:path w="268605" h="1485900">
                                <a:moveTo>
                                  <a:pt x="59072" y="152046"/>
                                </a:moveTo>
                                <a:lnTo>
                                  <a:pt x="55757" y="155098"/>
                                </a:lnTo>
                                <a:lnTo>
                                  <a:pt x="67514" y="166379"/>
                                </a:lnTo>
                                <a:lnTo>
                                  <a:pt x="71121" y="163054"/>
                                </a:lnTo>
                                <a:lnTo>
                                  <a:pt x="59072" y="152046"/>
                                </a:lnTo>
                                <a:close/>
                              </a:path>
                              <a:path w="268605" h="1485900">
                                <a:moveTo>
                                  <a:pt x="225382" y="152046"/>
                                </a:moveTo>
                                <a:lnTo>
                                  <a:pt x="218773" y="158387"/>
                                </a:lnTo>
                                <a:lnTo>
                                  <a:pt x="227277" y="166134"/>
                                </a:lnTo>
                                <a:lnTo>
                                  <a:pt x="233587" y="160066"/>
                                </a:lnTo>
                                <a:lnTo>
                                  <a:pt x="225382" y="152046"/>
                                </a:lnTo>
                                <a:close/>
                              </a:path>
                              <a:path w="268605" h="1485900">
                                <a:moveTo>
                                  <a:pt x="46791" y="163408"/>
                                </a:moveTo>
                                <a:lnTo>
                                  <a:pt x="41714" y="163408"/>
                                </a:lnTo>
                                <a:lnTo>
                                  <a:pt x="44216" y="165813"/>
                                </a:lnTo>
                                <a:lnTo>
                                  <a:pt x="46791" y="163408"/>
                                </a:lnTo>
                                <a:close/>
                              </a:path>
                              <a:path w="268605" h="1485900">
                                <a:moveTo>
                                  <a:pt x="212324" y="152513"/>
                                </a:moveTo>
                                <a:lnTo>
                                  <a:pt x="211390" y="153292"/>
                                </a:lnTo>
                                <a:lnTo>
                                  <a:pt x="204428" y="159652"/>
                                </a:lnTo>
                                <a:lnTo>
                                  <a:pt x="211033" y="165813"/>
                                </a:lnTo>
                                <a:lnTo>
                                  <a:pt x="218773" y="158387"/>
                                </a:lnTo>
                                <a:lnTo>
                                  <a:pt x="212324" y="152513"/>
                                </a:lnTo>
                                <a:close/>
                              </a:path>
                              <a:path w="268605" h="1485900">
                                <a:moveTo>
                                  <a:pt x="101271" y="135269"/>
                                </a:moveTo>
                                <a:lnTo>
                                  <a:pt x="81016" y="153935"/>
                                </a:lnTo>
                                <a:lnTo>
                                  <a:pt x="88676" y="161285"/>
                                </a:lnTo>
                                <a:lnTo>
                                  <a:pt x="97149" y="153292"/>
                                </a:lnTo>
                                <a:lnTo>
                                  <a:pt x="96414" y="152513"/>
                                </a:lnTo>
                                <a:lnTo>
                                  <a:pt x="89727" y="146082"/>
                                </a:lnTo>
                                <a:lnTo>
                                  <a:pt x="104791" y="146082"/>
                                </a:lnTo>
                                <a:lnTo>
                                  <a:pt x="108699" y="142396"/>
                                </a:lnTo>
                                <a:lnTo>
                                  <a:pt x="101271" y="135269"/>
                                </a:lnTo>
                                <a:close/>
                              </a:path>
                              <a:path w="268605" h="1485900">
                                <a:moveTo>
                                  <a:pt x="21943" y="144393"/>
                                </a:moveTo>
                                <a:lnTo>
                                  <a:pt x="13354" y="152513"/>
                                </a:lnTo>
                                <a:lnTo>
                                  <a:pt x="21656" y="160479"/>
                                </a:lnTo>
                                <a:lnTo>
                                  <a:pt x="29841" y="152513"/>
                                </a:lnTo>
                                <a:lnTo>
                                  <a:pt x="30386" y="152513"/>
                                </a:lnTo>
                                <a:lnTo>
                                  <a:pt x="21943" y="144393"/>
                                </a:lnTo>
                                <a:close/>
                              </a:path>
                              <a:path w="268605" h="1485900">
                                <a:moveTo>
                                  <a:pt x="117311" y="134510"/>
                                </a:moveTo>
                                <a:lnTo>
                                  <a:pt x="117059" y="134510"/>
                                </a:lnTo>
                                <a:lnTo>
                                  <a:pt x="108699" y="142396"/>
                                </a:lnTo>
                                <a:lnTo>
                                  <a:pt x="127544" y="160479"/>
                                </a:lnTo>
                                <a:lnTo>
                                  <a:pt x="127942" y="160066"/>
                                </a:lnTo>
                                <a:lnTo>
                                  <a:pt x="135795" y="152513"/>
                                </a:lnTo>
                                <a:lnTo>
                                  <a:pt x="119006" y="152513"/>
                                </a:lnTo>
                                <a:lnTo>
                                  <a:pt x="127468" y="144393"/>
                                </a:lnTo>
                                <a:lnTo>
                                  <a:pt x="125743" y="142618"/>
                                </a:lnTo>
                                <a:lnTo>
                                  <a:pt x="117311" y="134510"/>
                                </a:lnTo>
                                <a:close/>
                              </a:path>
                              <a:path w="268605" h="1485900">
                                <a:moveTo>
                                  <a:pt x="153888" y="135269"/>
                                </a:moveTo>
                                <a:lnTo>
                                  <a:pt x="153725" y="135269"/>
                                </a:lnTo>
                                <a:lnTo>
                                  <a:pt x="147360" y="141391"/>
                                </a:lnTo>
                                <a:lnTo>
                                  <a:pt x="167253" y="160479"/>
                                </a:lnTo>
                                <a:lnTo>
                                  <a:pt x="167558" y="160066"/>
                                </a:lnTo>
                                <a:lnTo>
                                  <a:pt x="173933" y="153935"/>
                                </a:lnTo>
                                <a:lnTo>
                                  <a:pt x="173280" y="153292"/>
                                </a:lnTo>
                                <a:lnTo>
                                  <a:pt x="172442" y="152513"/>
                                </a:lnTo>
                                <a:lnTo>
                                  <a:pt x="158714" y="152513"/>
                                </a:lnTo>
                                <a:lnTo>
                                  <a:pt x="165416" y="146082"/>
                                </a:lnTo>
                                <a:lnTo>
                                  <a:pt x="163930" y="144602"/>
                                </a:lnTo>
                                <a:lnTo>
                                  <a:pt x="153888" y="135269"/>
                                </a:lnTo>
                                <a:close/>
                              </a:path>
                              <a:path w="268605" h="1485900">
                                <a:moveTo>
                                  <a:pt x="233140" y="144602"/>
                                </a:moveTo>
                                <a:lnTo>
                                  <a:pt x="225382" y="152046"/>
                                </a:lnTo>
                                <a:lnTo>
                                  <a:pt x="233587" y="160066"/>
                                </a:lnTo>
                                <a:lnTo>
                                  <a:pt x="241440" y="152513"/>
                                </a:lnTo>
                                <a:lnTo>
                                  <a:pt x="233140" y="144602"/>
                                </a:lnTo>
                                <a:close/>
                              </a:path>
                              <a:path w="268605" h="1485900">
                                <a:moveTo>
                                  <a:pt x="212269" y="139228"/>
                                </a:moveTo>
                                <a:lnTo>
                                  <a:pt x="197611" y="153292"/>
                                </a:lnTo>
                                <a:lnTo>
                                  <a:pt x="204428" y="159652"/>
                                </a:lnTo>
                                <a:lnTo>
                                  <a:pt x="212242" y="152513"/>
                                </a:lnTo>
                                <a:lnTo>
                                  <a:pt x="211811" y="152046"/>
                                </a:lnTo>
                                <a:lnTo>
                                  <a:pt x="205264" y="146082"/>
                                </a:lnTo>
                                <a:lnTo>
                                  <a:pt x="219281" y="146082"/>
                                </a:lnTo>
                                <a:lnTo>
                                  <a:pt x="212269" y="139228"/>
                                </a:lnTo>
                                <a:close/>
                              </a:path>
                              <a:path w="268605" h="1485900">
                                <a:moveTo>
                                  <a:pt x="44243" y="138498"/>
                                </a:moveTo>
                                <a:lnTo>
                                  <a:pt x="41270" y="141391"/>
                                </a:lnTo>
                                <a:lnTo>
                                  <a:pt x="41471" y="141391"/>
                                </a:lnTo>
                                <a:lnTo>
                                  <a:pt x="55757" y="155098"/>
                                </a:lnTo>
                                <a:lnTo>
                                  <a:pt x="58546" y="152513"/>
                                </a:lnTo>
                                <a:lnTo>
                                  <a:pt x="52758" y="152513"/>
                                </a:lnTo>
                                <a:lnTo>
                                  <a:pt x="56085" y="149317"/>
                                </a:lnTo>
                                <a:lnTo>
                                  <a:pt x="44243" y="138498"/>
                                </a:lnTo>
                                <a:close/>
                              </a:path>
                              <a:path w="268605" h="1485900">
                                <a:moveTo>
                                  <a:pt x="77830" y="134641"/>
                                </a:moveTo>
                                <a:lnTo>
                                  <a:pt x="69222" y="142618"/>
                                </a:lnTo>
                                <a:lnTo>
                                  <a:pt x="81016" y="153935"/>
                                </a:lnTo>
                                <a:lnTo>
                                  <a:pt x="89537" y="146082"/>
                                </a:lnTo>
                                <a:lnTo>
                                  <a:pt x="89727" y="146082"/>
                                </a:lnTo>
                                <a:lnTo>
                                  <a:pt x="77830" y="134641"/>
                                </a:lnTo>
                                <a:close/>
                              </a:path>
                              <a:path w="268605" h="1485900">
                                <a:moveTo>
                                  <a:pt x="177477" y="134510"/>
                                </a:moveTo>
                                <a:lnTo>
                                  <a:pt x="166959" y="144602"/>
                                </a:lnTo>
                                <a:lnTo>
                                  <a:pt x="165523" y="146082"/>
                                </a:lnTo>
                                <a:lnTo>
                                  <a:pt x="173972" y="153935"/>
                                </a:lnTo>
                                <a:lnTo>
                                  <a:pt x="174602" y="153292"/>
                                </a:lnTo>
                                <a:lnTo>
                                  <a:pt x="185931" y="142396"/>
                                </a:lnTo>
                                <a:lnTo>
                                  <a:pt x="177477" y="134510"/>
                                </a:lnTo>
                                <a:close/>
                              </a:path>
                              <a:path w="268605" h="1485900">
                                <a:moveTo>
                                  <a:pt x="104791" y="146082"/>
                                </a:moveTo>
                                <a:lnTo>
                                  <a:pt x="89727" y="146082"/>
                                </a:lnTo>
                                <a:lnTo>
                                  <a:pt x="97224" y="153292"/>
                                </a:lnTo>
                                <a:lnTo>
                                  <a:pt x="97975" y="152513"/>
                                </a:lnTo>
                                <a:lnTo>
                                  <a:pt x="104791" y="146082"/>
                                </a:lnTo>
                                <a:close/>
                              </a:path>
                              <a:path w="268605" h="1485900">
                                <a:moveTo>
                                  <a:pt x="193393" y="135269"/>
                                </a:moveTo>
                                <a:lnTo>
                                  <a:pt x="189985" y="138498"/>
                                </a:lnTo>
                                <a:lnTo>
                                  <a:pt x="185931" y="142396"/>
                                </a:lnTo>
                                <a:lnTo>
                                  <a:pt x="197611" y="153292"/>
                                </a:lnTo>
                                <a:lnTo>
                                  <a:pt x="205125" y="146082"/>
                                </a:lnTo>
                                <a:lnTo>
                                  <a:pt x="205264" y="146082"/>
                                </a:lnTo>
                                <a:lnTo>
                                  <a:pt x="193393" y="135269"/>
                                </a:lnTo>
                                <a:close/>
                              </a:path>
                              <a:path w="268605" h="1485900">
                                <a:moveTo>
                                  <a:pt x="3857" y="126999"/>
                                </a:moveTo>
                                <a:lnTo>
                                  <a:pt x="0" y="139699"/>
                                </a:lnTo>
                                <a:lnTo>
                                  <a:pt x="13354" y="152513"/>
                                </a:lnTo>
                                <a:lnTo>
                                  <a:pt x="21943" y="144393"/>
                                </a:lnTo>
                                <a:lnTo>
                                  <a:pt x="17062" y="139699"/>
                                </a:lnTo>
                                <a:lnTo>
                                  <a:pt x="3857" y="139699"/>
                                </a:lnTo>
                                <a:lnTo>
                                  <a:pt x="10394" y="133451"/>
                                </a:lnTo>
                                <a:lnTo>
                                  <a:pt x="10565" y="133451"/>
                                </a:lnTo>
                                <a:lnTo>
                                  <a:pt x="3857" y="126999"/>
                                </a:lnTo>
                                <a:close/>
                              </a:path>
                              <a:path w="268605" h="1485900">
                                <a:moveTo>
                                  <a:pt x="33366" y="133615"/>
                                </a:moveTo>
                                <a:lnTo>
                                  <a:pt x="21943" y="144393"/>
                                </a:lnTo>
                                <a:lnTo>
                                  <a:pt x="30386" y="152513"/>
                                </a:lnTo>
                                <a:lnTo>
                                  <a:pt x="29841" y="152513"/>
                                </a:lnTo>
                                <a:lnTo>
                                  <a:pt x="41270" y="141391"/>
                                </a:lnTo>
                                <a:lnTo>
                                  <a:pt x="41471" y="141391"/>
                                </a:lnTo>
                                <a:lnTo>
                                  <a:pt x="33366" y="133615"/>
                                </a:lnTo>
                                <a:close/>
                              </a:path>
                              <a:path w="268605" h="1485900">
                                <a:moveTo>
                                  <a:pt x="157344" y="115727"/>
                                </a:moveTo>
                                <a:lnTo>
                                  <a:pt x="129318" y="142618"/>
                                </a:lnTo>
                                <a:lnTo>
                                  <a:pt x="127588" y="144393"/>
                                </a:lnTo>
                                <a:lnTo>
                                  <a:pt x="136031" y="152513"/>
                                </a:lnTo>
                                <a:lnTo>
                                  <a:pt x="135795" y="152513"/>
                                </a:lnTo>
                                <a:lnTo>
                                  <a:pt x="147360" y="141391"/>
                                </a:lnTo>
                                <a:lnTo>
                                  <a:pt x="139085" y="133451"/>
                                </a:lnTo>
                                <a:lnTo>
                                  <a:pt x="151933" y="133451"/>
                                </a:lnTo>
                                <a:lnTo>
                                  <a:pt x="145489" y="127462"/>
                                </a:lnTo>
                                <a:lnTo>
                                  <a:pt x="161843" y="127462"/>
                                </a:lnTo>
                                <a:lnTo>
                                  <a:pt x="165822" y="123636"/>
                                </a:lnTo>
                                <a:lnTo>
                                  <a:pt x="157344" y="115727"/>
                                </a:lnTo>
                                <a:close/>
                              </a:path>
                              <a:path w="268605" h="1485900">
                                <a:moveTo>
                                  <a:pt x="219281" y="146082"/>
                                </a:moveTo>
                                <a:lnTo>
                                  <a:pt x="205264" y="146082"/>
                                </a:lnTo>
                                <a:lnTo>
                                  <a:pt x="212324" y="152513"/>
                                </a:lnTo>
                                <a:lnTo>
                                  <a:pt x="212754" y="152046"/>
                                </a:lnTo>
                                <a:lnTo>
                                  <a:pt x="219281" y="146082"/>
                                </a:lnTo>
                                <a:close/>
                              </a:path>
                              <a:path w="268605" h="1485900">
                                <a:moveTo>
                                  <a:pt x="252888" y="125653"/>
                                </a:moveTo>
                                <a:lnTo>
                                  <a:pt x="233140" y="144602"/>
                                </a:lnTo>
                                <a:lnTo>
                                  <a:pt x="241440" y="152513"/>
                                </a:lnTo>
                                <a:lnTo>
                                  <a:pt x="253005" y="141391"/>
                                </a:lnTo>
                                <a:lnTo>
                                  <a:pt x="253283" y="141391"/>
                                </a:lnTo>
                                <a:lnTo>
                                  <a:pt x="245034" y="133451"/>
                                </a:lnTo>
                                <a:lnTo>
                                  <a:pt x="261261" y="133451"/>
                                </a:lnTo>
                                <a:lnTo>
                                  <a:pt x="252888" y="125653"/>
                                </a:lnTo>
                                <a:close/>
                              </a:path>
                              <a:path w="268605" h="1485900">
                                <a:moveTo>
                                  <a:pt x="66180" y="139699"/>
                                </a:moveTo>
                                <a:lnTo>
                                  <a:pt x="64335" y="141391"/>
                                </a:lnTo>
                                <a:lnTo>
                                  <a:pt x="56085" y="149317"/>
                                </a:lnTo>
                                <a:lnTo>
                                  <a:pt x="59072" y="152046"/>
                                </a:lnTo>
                                <a:lnTo>
                                  <a:pt x="69222" y="142618"/>
                                </a:lnTo>
                                <a:lnTo>
                                  <a:pt x="66180" y="139699"/>
                                </a:lnTo>
                                <a:close/>
                              </a:path>
                              <a:path w="268605" h="1485900">
                                <a:moveTo>
                                  <a:pt x="227150" y="138893"/>
                                </a:moveTo>
                                <a:lnTo>
                                  <a:pt x="219281" y="146082"/>
                                </a:lnTo>
                                <a:lnTo>
                                  <a:pt x="225382" y="152046"/>
                                </a:lnTo>
                                <a:lnTo>
                                  <a:pt x="233140" y="144602"/>
                                </a:lnTo>
                                <a:lnTo>
                                  <a:pt x="227150" y="138893"/>
                                </a:lnTo>
                                <a:close/>
                              </a:path>
                              <a:path w="268605" h="1485900">
                                <a:moveTo>
                                  <a:pt x="219860" y="131944"/>
                                </a:moveTo>
                                <a:lnTo>
                                  <a:pt x="212269" y="139228"/>
                                </a:lnTo>
                                <a:lnTo>
                                  <a:pt x="219281" y="146082"/>
                                </a:lnTo>
                                <a:lnTo>
                                  <a:pt x="227150" y="138893"/>
                                </a:lnTo>
                                <a:lnTo>
                                  <a:pt x="219860" y="131944"/>
                                </a:lnTo>
                                <a:close/>
                              </a:path>
                              <a:path w="268605" h="1485900">
                                <a:moveTo>
                                  <a:pt x="74598" y="131532"/>
                                </a:moveTo>
                                <a:lnTo>
                                  <a:pt x="66587" y="139228"/>
                                </a:lnTo>
                                <a:lnTo>
                                  <a:pt x="66180" y="139699"/>
                                </a:lnTo>
                                <a:lnTo>
                                  <a:pt x="69222" y="142618"/>
                                </a:lnTo>
                                <a:lnTo>
                                  <a:pt x="77830" y="134641"/>
                                </a:lnTo>
                                <a:lnTo>
                                  <a:pt x="74598" y="131532"/>
                                </a:lnTo>
                                <a:close/>
                              </a:path>
                              <a:path w="268605" h="1485900">
                                <a:moveTo>
                                  <a:pt x="127691" y="110920"/>
                                </a:moveTo>
                                <a:lnTo>
                                  <a:pt x="101271" y="135269"/>
                                </a:lnTo>
                                <a:lnTo>
                                  <a:pt x="108699" y="142396"/>
                                </a:lnTo>
                                <a:lnTo>
                                  <a:pt x="117059" y="134510"/>
                                </a:lnTo>
                                <a:lnTo>
                                  <a:pt x="117311" y="134510"/>
                                </a:lnTo>
                                <a:lnTo>
                                  <a:pt x="109983" y="127462"/>
                                </a:lnTo>
                                <a:lnTo>
                                  <a:pt x="124530" y="127462"/>
                                </a:lnTo>
                                <a:lnTo>
                                  <a:pt x="128721" y="123508"/>
                                </a:lnTo>
                                <a:lnTo>
                                  <a:pt x="121639" y="116712"/>
                                </a:lnTo>
                                <a:lnTo>
                                  <a:pt x="133923" y="116712"/>
                                </a:lnTo>
                                <a:lnTo>
                                  <a:pt x="127691" y="110920"/>
                                </a:lnTo>
                                <a:close/>
                              </a:path>
                              <a:path w="268605" h="1485900">
                                <a:moveTo>
                                  <a:pt x="184822" y="127462"/>
                                </a:moveTo>
                                <a:lnTo>
                                  <a:pt x="177477" y="134510"/>
                                </a:lnTo>
                                <a:lnTo>
                                  <a:pt x="185931" y="142396"/>
                                </a:lnTo>
                                <a:lnTo>
                                  <a:pt x="193342" y="135269"/>
                                </a:lnTo>
                                <a:lnTo>
                                  <a:pt x="192703" y="134641"/>
                                </a:lnTo>
                                <a:lnTo>
                                  <a:pt x="184822" y="127462"/>
                                </a:lnTo>
                                <a:close/>
                              </a:path>
                              <a:path w="268605" h="1485900">
                                <a:moveTo>
                                  <a:pt x="36088" y="131047"/>
                                </a:moveTo>
                                <a:lnTo>
                                  <a:pt x="33366" y="133615"/>
                                </a:lnTo>
                                <a:lnTo>
                                  <a:pt x="41471" y="141391"/>
                                </a:lnTo>
                                <a:lnTo>
                                  <a:pt x="41270" y="141391"/>
                                </a:lnTo>
                                <a:lnTo>
                                  <a:pt x="44243" y="138498"/>
                                </a:lnTo>
                                <a:lnTo>
                                  <a:pt x="36088" y="131047"/>
                                </a:lnTo>
                                <a:close/>
                              </a:path>
                              <a:path w="268605" h="1485900">
                                <a:moveTo>
                                  <a:pt x="134931" y="117650"/>
                                </a:moveTo>
                                <a:lnTo>
                                  <a:pt x="128721" y="123508"/>
                                </a:lnTo>
                                <a:lnTo>
                                  <a:pt x="147360" y="141391"/>
                                </a:lnTo>
                                <a:lnTo>
                                  <a:pt x="153725" y="135269"/>
                                </a:lnTo>
                                <a:lnTo>
                                  <a:pt x="153888" y="135269"/>
                                </a:lnTo>
                                <a:lnTo>
                                  <a:pt x="151933" y="133451"/>
                                </a:lnTo>
                                <a:lnTo>
                                  <a:pt x="138872" y="133451"/>
                                </a:lnTo>
                                <a:lnTo>
                                  <a:pt x="145114" y="127462"/>
                                </a:lnTo>
                                <a:lnTo>
                                  <a:pt x="145489" y="127462"/>
                                </a:lnTo>
                                <a:lnTo>
                                  <a:pt x="134931" y="117650"/>
                                </a:lnTo>
                                <a:close/>
                              </a:path>
                              <a:path w="268605" h="1485900">
                                <a:moveTo>
                                  <a:pt x="247319" y="120466"/>
                                </a:moveTo>
                                <a:lnTo>
                                  <a:pt x="239225" y="127861"/>
                                </a:lnTo>
                                <a:lnTo>
                                  <a:pt x="253283" y="141391"/>
                                </a:lnTo>
                                <a:lnTo>
                                  <a:pt x="253005" y="141391"/>
                                </a:lnTo>
                                <a:lnTo>
                                  <a:pt x="261261" y="133451"/>
                                </a:lnTo>
                                <a:lnTo>
                                  <a:pt x="244761" y="133451"/>
                                </a:lnTo>
                                <a:lnTo>
                                  <a:pt x="252888" y="125653"/>
                                </a:lnTo>
                                <a:lnTo>
                                  <a:pt x="247319" y="120466"/>
                                </a:lnTo>
                                <a:close/>
                              </a:path>
                              <a:path w="268605" h="1485900">
                                <a:moveTo>
                                  <a:pt x="13532" y="114584"/>
                                </a:moveTo>
                                <a:lnTo>
                                  <a:pt x="0" y="126999"/>
                                </a:lnTo>
                                <a:lnTo>
                                  <a:pt x="0" y="139699"/>
                                </a:lnTo>
                                <a:lnTo>
                                  <a:pt x="3857" y="126999"/>
                                </a:lnTo>
                                <a:lnTo>
                                  <a:pt x="17144" y="126999"/>
                                </a:lnTo>
                                <a:lnTo>
                                  <a:pt x="21817" y="122533"/>
                                </a:lnTo>
                                <a:lnTo>
                                  <a:pt x="13532" y="114584"/>
                                </a:lnTo>
                                <a:close/>
                              </a:path>
                              <a:path w="268605" h="1485900">
                                <a:moveTo>
                                  <a:pt x="10565" y="133451"/>
                                </a:moveTo>
                                <a:lnTo>
                                  <a:pt x="10394" y="133451"/>
                                </a:lnTo>
                                <a:lnTo>
                                  <a:pt x="3857" y="139699"/>
                                </a:lnTo>
                                <a:lnTo>
                                  <a:pt x="17062" y="139699"/>
                                </a:lnTo>
                                <a:lnTo>
                                  <a:pt x="10565" y="133451"/>
                                </a:lnTo>
                                <a:close/>
                              </a:path>
                              <a:path w="268605" h="1485900">
                                <a:moveTo>
                                  <a:pt x="62931" y="120312"/>
                                </a:moveTo>
                                <a:lnTo>
                                  <a:pt x="54512" y="128504"/>
                                </a:lnTo>
                                <a:lnTo>
                                  <a:pt x="66180" y="139699"/>
                                </a:lnTo>
                                <a:lnTo>
                                  <a:pt x="66587" y="139228"/>
                                </a:lnTo>
                                <a:lnTo>
                                  <a:pt x="74598" y="131532"/>
                                </a:lnTo>
                                <a:lnTo>
                                  <a:pt x="62931" y="120312"/>
                                </a:lnTo>
                                <a:close/>
                              </a:path>
                              <a:path w="268605" h="1485900">
                                <a:moveTo>
                                  <a:pt x="208400" y="121021"/>
                                </a:moveTo>
                                <a:lnTo>
                                  <a:pt x="208158" y="121021"/>
                                </a:lnTo>
                                <a:lnTo>
                                  <a:pt x="200841" y="128057"/>
                                </a:lnTo>
                                <a:lnTo>
                                  <a:pt x="212269" y="139228"/>
                                </a:lnTo>
                                <a:lnTo>
                                  <a:pt x="219860" y="131944"/>
                                </a:lnTo>
                                <a:lnTo>
                                  <a:pt x="208400" y="121021"/>
                                </a:lnTo>
                                <a:close/>
                              </a:path>
                              <a:path w="268605" h="1485900">
                                <a:moveTo>
                                  <a:pt x="231682" y="120601"/>
                                </a:moveTo>
                                <a:lnTo>
                                  <a:pt x="219860" y="131944"/>
                                </a:lnTo>
                                <a:lnTo>
                                  <a:pt x="227150" y="138893"/>
                                </a:lnTo>
                                <a:lnTo>
                                  <a:pt x="239225" y="127861"/>
                                </a:lnTo>
                                <a:lnTo>
                                  <a:pt x="231682" y="120601"/>
                                </a:lnTo>
                                <a:close/>
                              </a:path>
                              <a:path w="268605" h="1485900">
                                <a:moveTo>
                                  <a:pt x="46713" y="121021"/>
                                </a:moveTo>
                                <a:lnTo>
                                  <a:pt x="36088" y="131047"/>
                                </a:lnTo>
                                <a:lnTo>
                                  <a:pt x="44243" y="138498"/>
                                </a:lnTo>
                                <a:lnTo>
                                  <a:pt x="54512" y="128504"/>
                                </a:lnTo>
                                <a:lnTo>
                                  <a:pt x="46713" y="121021"/>
                                </a:lnTo>
                                <a:close/>
                              </a:path>
                              <a:path w="268605" h="1485900">
                                <a:moveTo>
                                  <a:pt x="98005" y="115943"/>
                                </a:moveTo>
                                <a:lnTo>
                                  <a:pt x="89420" y="123899"/>
                                </a:lnTo>
                                <a:lnTo>
                                  <a:pt x="101271" y="135269"/>
                                </a:lnTo>
                                <a:lnTo>
                                  <a:pt x="109742" y="127462"/>
                                </a:lnTo>
                                <a:lnTo>
                                  <a:pt x="109983" y="127462"/>
                                </a:lnTo>
                                <a:lnTo>
                                  <a:pt x="98005" y="115943"/>
                                </a:lnTo>
                                <a:close/>
                              </a:path>
                              <a:path w="268605" h="1485900">
                                <a:moveTo>
                                  <a:pt x="161843" y="127462"/>
                                </a:moveTo>
                                <a:lnTo>
                                  <a:pt x="145489" y="127462"/>
                                </a:lnTo>
                                <a:lnTo>
                                  <a:pt x="153888" y="135269"/>
                                </a:lnTo>
                                <a:lnTo>
                                  <a:pt x="153725" y="135269"/>
                                </a:lnTo>
                                <a:lnTo>
                                  <a:pt x="161843" y="127462"/>
                                </a:lnTo>
                                <a:close/>
                              </a:path>
                              <a:path w="268605" h="1485900">
                                <a:moveTo>
                                  <a:pt x="192599" y="120001"/>
                                </a:moveTo>
                                <a:lnTo>
                                  <a:pt x="184822" y="127462"/>
                                </a:lnTo>
                                <a:lnTo>
                                  <a:pt x="193393" y="135269"/>
                                </a:lnTo>
                                <a:lnTo>
                                  <a:pt x="193996" y="134641"/>
                                </a:lnTo>
                                <a:lnTo>
                                  <a:pt x="200841" y="128057"/>
                                </a:lnTo>
                                <a:lnTo>
                                  <a:pt x="192599" y="120001"/>
                                </a:lnTo>
                                <a:close/>
                              </a:path>
                              <a:path w="268605" h="1485900">
                                <a:moveTo>
                                  <a:pt x="85983" y="120601"/>
                                </a:moveTo>
                                <a:lnTo>
                                  <a:pt x="74598" y="131532"/>
                                </a:lnTo>
                                <a:lnTo>
                                  <a:pt x="77830" y="134641"/>
                                </a:lnTo>
                                <a:lnTo>
                                  <a:pt x="89420" y="123899"/>
                                </a:lnTo>
                                <a:lnTo>
                                  <a:pt x="85983" y="120601"/>
                                </a:lnTo>
                                <a:close/>
                              </a:path>
                              <a:path w="268605" h="1485900">
                                <a:moveTo>
                                  <a:pt x="124530" y="127462"/>
                                </a:moveTo>
                                <a:lnTo>
                                  <a:pt x="109983" y="127462"/>
                                </a:lnTo>
                                <a:lnTo>
                                  <a:pt x="117311" y="134510"/>
                                </a:lnTo>
                                <a:lnTo>
                                  <a:pt x="117059" y="134510"/>
                                </a:lnTo>
                                <a:lnTo>
                                  <a:pt x="124530" y="127462"/>
                                </a:lnTo>
                                <a:close/>
                              </a:path>
                              <a:path w="268605" h="1485900">
                                <a:moveTo>
                                  <a:pt x="173021" y="116712"/>
                                </a:moveTo>
                                <a:lnTo>
                                  <a:pt x="165822" y="123636"/>
                                </a:lnTo>
                                <a:lnTo>
                                  <a:pt x="177477" y="134510"/>
                                </a:lnTo>
                                <a:lnTo>
                                  <a:pt x="184822" y="127462"/>
                                </a:lnTo>
                                <a:lnTo>
                                  <a:pt x="173021" y="116712"/>
                                </a:lnTo>
                                <a:close/>
                              </a:path>
                              <a:path w="268605" h="1485900">
                                <a:moveTo>
                                  <a:pt x="24338" y="120312"/>
                                </a:moveTo>
                                <a:lnTo>
                                  <a:pt x="24142" y="120312"/>
                                </a:lnTo>
                                <a:lnTo>
                                  <a:pt x="21817" y="122533"/>
                                </a:lnTo>
                                <a:lnTo>
                                  <a:pt x="33366" y="133615"/>
                                </a:lnTo>
                                <a:lnTo>
                                  <a:pt x="36088" y="131047"/>
                                </a:lnTo>
                                <a:lnTo>
                                  <a:pt x="24338" y="120312"/>
                                </a:lnTo>
                                <a:close/>
                              </a:path>
                              <a:path w="268605" h="1485900">
                                <a:moveTo>
                                  <a:pt x="17144" y="126999"/>
                                </a:moveTo>
                                <a:lnTo>
                                  <a:pt x="3857" y="126999"/>
                                </a:lnTo>
                                <a:lnTo>
                                  <a:pt x="10565" y="133451"/>
                                </a:lnTo>
                                <a:lnTo>
                                  <a:pt x="10394" y="133451"/>
                                </a:lnTo>
                                <a:lnTo>
                                  <a:pt x="17144" y="126999"/>
                                </a:lnTo>
                                <a:close/>
                              </a:path>
                              <a:path w="268605" h="1485900">
                                <a:moveTo>
                                  <a:pt x="264721" y="114299"/>
                                </a:moveTo>
                                <a:lnTo>
                                  <a:pt x="252888" y="125653"/>
                                </a:lnTo>
                                <a:lnTo>
                                  <a:pt x="261261" y="133451"/>
                                </a:lnTo>
                                <a:lnTo>
                                  <a:pt x="267969" y="126999"/>
                                </a:lnTo>
                                <a:lnTo>
                                  <a:pt x="264794" y="114584"/>
                                </a:lnTo>
                                <a:lnTo>
                                  <a:pt x="264721" y="114299"/>
                                </a:lnTo>
                                <a:close/>
                              </a:path>
                              <a:path w="268605" h="1485900">
                                <a:moveTo>
                                  <a:pt x="55283" y="112957"/>
                                </a:moveTo>
                                <a:lnTo>
                                  <a:pt x="55062" y="113143"/>
                                </a:lnTo>
                                <a:lnTo>
                                  <a:pt x="46713" y="121021"/>
                                </a:lnTo>
                                <a:lnTo>
                                  <a:pt x="54512" y="128504"/>
                                </a:lnTo>
                                <a:lnTo>
                                  <a:pt x="62931" y="120312"/>
                                </a:lnTo>
                                <a:lnTo>
                                  <a:pt x="55283" y="112957"/>
                                </a:lnTo>
                                <a:close/>
                              </a:path>
                              <a:path w="268605" h="1485900">
                                <a:moveTo>
                                  <a:pt x="199940" y="112957"/>
                                </a:moveTo>
                                <a:lnTo>
                                  <a:pt x="192599" y="120001"/>
                                </a:lnTo>
                                <a:lnTo>
                                  <a:pt x="200841" y="128057"/>
                                </a:lnTo>
                                <a:lnTo>
                                  <a:pt x="208158" y="121021"/>
                                </a:lnTo>
                                <a:lnTo>
                                  <a:pt x="208400" y="121021"/>
                                </a:lnTo>
                                <a:lnTo>
                                  <a:pt x="199940" y="112957"/>
                                </a:lnTo>
                                <a:close/>
                              </a:path>
                              <a:path w="268605" h="1485900">
                                <a:moveTo>
                                  <a:pt x="239455" y="113143"/>
                                </a:moveTo>
                                <a:lnTo>
                                  <a:pt x="231682" y="120601"/>
                                </a:lnTo>
                                <a:lnTo>
                                  <a:pt x="239225" y="127861"/>
                                </a:lnTo>
                                <a:lnTo>
                                  <a:pt x="247319" y="120466"/>
                                </a:lnTo>
                                <a:lnTo>
                                  <a:pt x="239455" y="113143"/>
                                </a:lnTo>
                                <a:close/>
                              </a:path>
                              <a:path w="268605" h="1485900">
                                <a:moveTo>
                                  <a:pt x="94432" y="112507"/>
                                </a:moveTo>
                                <a:lnTo>
                                  <a:pt x="93932" y="112957"/>
                                </a:lnTo>
                                <a:lnTo>
                                  <a:pt x="85983" y="120601"/>
                                </a:lnTo>
                                <a:lnTo>
                                  <a:pt x="89420" y="123899"/>
                                </a:lnTo>
                                <a:lnTo>
                                  <a:pt x="98005" y="115943"/>
                                </a:lnTo>
                                <a:lnTo>
                                  <a:pt x="94432" y="112507"/>
                                </a:lnTo>
                                <a:close/>
                              </a:path>
                              <a:path w="268605" h="1485900">
                                <a:moveTo>
                                  <a:pt x="164452" y="108907"/>
                                </a:moveTo>
                                <a:lnTo>
                                  <a:pt x="157344" y="115727"/>
                                </a:lnTo>
                                <a:lnTo>
                                  <a:pt x="165822" y="123636"/>
                                </a:lnTo>
                                <a:lnTo>
                                  <a:pt x="173021" y="116712"/>
                                </a:lnTo>
                                <a:lnTo>
                                  <a:pt x="164452" y="108907"/>
                                </a:lnTo>
                                <a:close/>
                              </a:path>
                              <a:path w="268605" h="1485900">
                                <a:moveTo>
                                  <a:pt x="115574" y="99659"/>
                                </a:moveTo>
                                <a:lnTo>
                                  <a:pt x="109619" y="105179"/>
                                </a:lnTo>
                                <a:lnTo>
                                  <a:pt x="128721" y="123508"/>
                                </a:lnTo>
                                <a:lnTo>
                                  <a:pt x="134931" y="117650"/>
                                </a:lnTo>
                                <a:lnTo>
                                  <a:pt x="133923" y="116712"/>
                                </a:lnTo>
                                <a:lnTo>
                                  <a:pt x="121406" y="116712"/>
                                </a:lnTo>
                                <a:lnTo>
                                  <a:pt x="127691" y="110920"/>
                                </a:lnTo>
                                <a:lnTo>
                                  <a:pt x="115574" y="99659"/>
                                </a:lnTo>
                                <a:close/>
                              </a:path>
                              <a:path w="268605" h="1485900">
                                <a:moveTo>
                                  <a:pt x="15796" y="112507"/>
                                </a:moveTo>
                                <a:lnTo>
                                  <a:pt x="13532" y="114584"/>
                                </a:lnTo>
                                <a:lnTo>
                                  <a:pt x="21817" y="122533"/>
                                </a:lnTo>
                                <a:lnTo>
                                  <a:pt x="24142" y="120312"/>
                                </a:lnTo>
                                <a:lnTo>
                                  <a:pt x="24338" y="120312"/>
                                </a:lnTo>
                                <a:lnTo>
                                  <a:pt x="15796" y="112507"/>
                                </a:lnTo>
                                <a:close/>
                              </a:path>
                              <a:path w="268605" h="1485900">
                                <a:moveTo>
                                  <a:pt x="43620" y="101741"/>
                                </a:moveTo>
                                <a:lnTo>
                                  <a:pt x="43364" y="101940"/>
                                </a:lnTo>
                                <a:lnTo>
                                  <a:pt x="35079" y="109858"/>
                                </a:lnTo>
                                <a:lnTo>
                                  <a:pt x="46713" y="121021"/>
                                </a:lnTo>
                                <a:lnTo>
                                  <a:pt x="55258" y="112957"/>
                                </a:lnTo>
                                <a:lnTo>
                                  <a:pt x="54816" y="112507"/>
                                </a:lnTo>
                                <a:lnTo>
                                  <a:pt x="43620" y="101741"/>
                                </a:lnTo>
                                <a:close/>
                              </a:path>
                              <a:path w="268605" h="1485900">
                                <a:moveTo>
                                  <a:pt x="219305" y="94376"/>
                                </a:moveTo>
                                <a:lnTo>
                                  <a:pt x="199940" y="112957"/>
                                </a:lnTo>
                                <a:lnTo>
                                  <a:pt x="208400" y="121021"/>
                                </a:lnTo>
                                <a:lnTo>
                                  <a:pt x="208158" y="121021"/>
                                </a:lnTo>
                                <a:lnTo>
                                  <a:pt x="220143" y="109495"/>
                                </a:lnTo>
                                <a:lnTo>
                                  <a:pt x="212086" y="101741"/>
                                </a:lnTo>
                                <a:lnTo>
                                  <a:pt x="227213" y="101741"/>
                                </a:lnTo>
                                <a:lnTo>
                                  <a:pt x="219305" y="94376"/>
                                </a:lnTo>
                                <a:close/>
                              </a:path>
                              <a:path w="268605" h="1485900">
                                <a:moveTo>
                                  <a:pt x="82622" y="101149"/>
                                </a:moveTo>
                                <a:lnTo>
                                  <a:pt x="74046" y="109495"/>
                                </a:lnTo>
                                <a:lnTo>
                                  <a:pt x="74409" y="109495"/>
                                </a:lnTo>
                                <a:lnTo>
                                  <a:pt x="85983" y="120601"/>
                                </a:lnTo>
                                <a:lnTo>
                                  <a:pt x="94400" y="112507"/>
                                </a:lnTo>
                                <a:lnTo>
                                  <a:pt x="92782" y="110920"/>
                                </a:lnTo>
                                <a:lnTo>
                                  <a:pt x="82622" y="101149"/>
                                </a:lnTo>
                                <a:close/>
                              </a:path>
                              <a:path w="268605" h="1485900">
                                <a:moveTo>
                                  <a:pt x="227717" y="102211"/>
                                </a:moveTo>
                                <a:lnTo>
                                  <a:pt x="220143" y="109495"/>
                                </a:lnTo>
                                <a:lnTo>
                                  <a:pt x="231682" y="120601"/>
                                </a:lnTo>
                                <a:lnTo>
                                  <a:pt x="239455" y="113143"/>
                                </a:lnTo>
                                <a:lnTo>
                                  <a:pt x="227717" y="102211"/>
                                </a:lnTo>
                                <a:close/>
                              </a:path>
                              <a:path w="268605" h="1485900">
                                <a:moveTo>
                                  <a:pt x="251338" y="101741"/>
                                </a:moveTo>
                                <a:lnTo>
                                  <a:pt x="239455" y="113143"/>
                                </a:lnTo>
                                <a:lnTo>
                                  <a:pt x="247319" y="120466"/>
                                </a:lnTo>
                                <a:lnTo>
                                  <a:pt x="259328" y="109495"/>
                                </a:lnTo>
                                <a:lnTo>
                                  <a:pt x="259601" y="109495"/>
                                </a:lnTo>
                                <a:lnTo>
                                  <a:pt x="251338" y="101741"/>
                                </a:lnTo>
                                <a:close/>
                              </a:path>
                              <a:path w="268605" h="1485900">
                                <a:moveTo>
                                  <a:pt x="27108" y="102211"/>
                                </a:moveTo>
                                <a:lnTo>
                                  <a:pt x="23783" y="105179"/>
                                </a:lnTo>
                                <a:lnTo>
                                  <a:pt x="15796" y="112507"/>
                                </a:lnTo>
                                <a:lnTo>
                                  <a:pt x="24338" y="120312"/>
                                </a:lnTo>
                                <a:lnTo>
                                  <a:pt x="24142" y="120312"/>
                                </a:lnTo>
                                <a:lnTo>
                                  <a:pt x="35079" y="109858"/>
                                </a:lnTo>
                                <a:lnTo>
                                  <a:pt x="27108" y="102211"/>
                                </a:lnTo>
                                <a:close/>
                              </a:path>
                              <a:path w="268605" h="1485900">
                                <a:moveTo>
                                  <a:pt x="86752" y="83239"/>
                                </a:moveTo>
                                <a:lnTo>
                                  <a:pt x="55735" y="112507"/>
                                </a:lnTo>
                                <a:lnTo>
                                  <a:pt x="55283" y="112957"/>
                                </a:lnTo>
                                <a:lnTo>
                                  <a:pt x="62931" y="120312"/>
                                </a:lnTo>
                                <a:lnTo>
                                  <a:pt x="74046" y="109495"/>
                                </a:lnTo>
                                <a:lnTo>
                                  <a:pt x="74409" y="109495"/>
                                </a:lnTo>
                                <a:lnTo>
                                  <a:pt x="66817" y="102211"/>
                                </a:lnTo>
                                <a:lnTo>
                                  <a:pt x="81532" y="102211"/>
                                </a:lnTo>
                                <a:lnTo>
                                  <a:pt x="82622" y="101149"/>
                                </a:lnTo>
                                <a:lnTo>
                                  <a:pt x="75382" y="94186"/>
                                </a:lnTo>
                                <a:lnTo>
                                  <a:pt x="89777" y="94186"/>
                                </a:lnTo>
                                <a:lnTo>
                                  <a:pt x="93940" y="90135"/>
                                </a:lnTo>
                                <a:lnTo>
                                  <a:pt x="86752" y="83239"/>
                                </a:lnTo>
                                <a:close/>
                              </a:path>
                              <a:path w="268605" h="1485900">
                                <a:moveTo>
                                  <a:pt x="188381" y="101940"/>
                                </a:moveTo>
                                <a:lnTo>
                                  <a:pt x="183983" y="106170"/>
                                </a:lnTo>
                                <a:lnTo>
                                  <a:pt x="181250" y="108907"/>
                                </a:lnTo>
                                <a:lnTo>
                                  <a:pt x="192599" y="120001"/>
                                </a:lnTo>
                                <a:lnTo>
                                  <a:pt x="199940" y="112957"/>
                                </a:lnTo>
                                <a:lnTo>
                                  <a:pt x="188381" y="101940"/>
                                </a:lnTo>
                                <a:close/>
                              </a:path>
                              <a:path w="268605" h="1485900">
                                <a:moveTo>
                                  <a:pt x="147063" y="93068"/>
                                </a:moveTo>
                                <a:lnTo>
                                  <a:pt x="127691" y="110920"/>
                                </a:lnTo>
                                <a:lnTo>
                                  <a:pt x="134931" y="117650"/>
                                </a:lnTo>
                                <a:lnTo>
                                  <a:pt x="147100" y="106170"/>
                                </a:lnTo>
                                <a:lnTo>
                                  <a:pt x="140120" y="99659"/>
                                </a:lnTo>
                                <a:lnTo>
                                  <a:pt x="154299" y="99659"/>
                                </a:lnTo>
                                <a:lnTo>
                                  <a:pt x="147063" y="93068"/>
                                </a:lnTo>
                                <a:close/>
                              </a:path>
                              <a:path w="268605" h="1485900">
                                <a:moveTo>
                                  <a:pt x="172929" y="100774"/>
                                </a:moveTo>
                                <a:lnTo>
                                  <a:pt x="164452" y="108907"/>
                                </a:lnTo>
                                <a:lnTo>
                                  <a:pt x="173021" y="116712"/>
                                </a:lnTo>
                                <a:lnTo>
                                  <a:pt x="181137" y="108907"/>
                                </a:lnTo>
                                <a:lnTo>
                                  <a:pt x="178450" y="106170"/>
                                </a:lnTo>
                                <a:lnTo>
                                  <a:pt x="172929" y="100774"/>
                                </a:lnTo>
                                <a:close/>
                              </a:path>
                              <a:path w="268605" h="1485900">
                                <a:moveTo>
                                  <a:pt x="111609" y="95974"/>
                                </a:moveTo>
                                <a:lnTo>
                                  <a:pt x="96052" y="110920"/>
                                </a:lnTo>
                                <a:lnTo>
                                  <a:pt x="94432" y="112507"/>
                                </a:lnTo>
                                <a:lnTo>
                                  <a:pt x="98005" y="115943"/>
                                </a:lnTo>
                                <a:lnTo>
                                  <a:pt x="109619" y="105179"/>
                                </a:lnTo>
                                <a:lnTo>
                                  <a:pt x="106035" y="101741"/>
                                </a:lnTo>
                                <a:lnTo>
                                  <a:pt x="113328" y="101741"/>
                                </a:lnTo>
                                <a:lnTo>
                                  <a:pt x="115574" y="99659"/>
                                </a:lnTo>
                                <a:lnTo>
                                  <a:pt x="111609" y="95974"/>
                                </a:lnTo>
                                <a:close/>
                              </a:path>
                              <a:path w="268605" h="1485900">
                                <a:moveTo>
                                  <a:pt x="154299" y="99659"/>
                                </a:moveTo>
                                <a:lnTo>
                                  <a:pt x="154002" y="99659"/>
                                </a:lnTo>
                                <a:lnTo>
                                  <a:pt x="147100" y="106170"/>
                                </a:lnTo>
                                <a:lnTo>
                                  <a:pt x="157344" y="115727"/>
                                </a:lnTo>
                                <a:lnTo>
                                  <a:pt x="164452" y="108907"/>
                                </a:lnTo>
                                <a:lnTo>
                                  <a:pt x="154299" y="99659"/>
                                </a:lnTo>
                                <a:close/>
                              </a:path>
                              <a:path w="268605" h="1485900">
                                <a:moveTo>
                                  <a:pt x="4011" y="101741"/>
                                </a:moveTo>
                                <a:lnTo>
                                  <a:pt x="147" y="101741"/>
                                </a:lnTo>
                                <a:lnTo>
                                  <a:pt x="13532" y="114584"/>
                                </a:lnTo>
                                <a:lnTo>
                                  <a:pt x="15796" y="112507"/>
                                </a:lnTo>
                                <a:lnTo>
                                  <a:pt x="4011" y="101741"/>
                                </a:lnTo>
                                <a:close/>
                              </a:path>
                              <a:path w="268605" h="1485900">
                                <a:moveTo>
                                  <a:pt x="267969" y="94186"/>
                                </a:moveTo>
                                <a:lnTo>
                                  <a:pt x="259691" y="94186"/>
                                </a:lnTo>
                                <a:lnTo>
                                  <a:pt x="268127" y="101741"/>
                                </a:lnTo>
                                <a:lnTo>
                                  <a:pt x="267815" y="101741"/>
                                </a:lnTo>
                                <a:lnTo>
                                  <a:pt x="259328" y="109495"/>
                                </a:lnTo>
                                <a:lnTo>
                                  <a:pt x="259601" y="109495"/>
                                </a:lnTo>
                                <a:lnTo>
                                  <a:pt x="264721" y="114299"/>
                                </a:lnTo>
                                <a:lnTo>
                                  <a:pt x="267969" y="114299"/>
                                </a:lnTo>
                                <a:lnTo>
                                  <a:pt x="267969" y="94186"/>
                                </a:lnTo>
                                <a:close/>
                              </a:path>
                              <a:path w="268605" h="1485900">
                                <a:moveTo>
                                  <a:pt x="35765" y="94186"/>
                                </a:moveTo>
                                <a:lnTo>
                                  <a:pt x="27314" y="101940"/>
                                </a:lnTo>
                                <a:lnTo>
                                  <a:pt x="27108" y="102211"/>
                                </a:lnTo>
                                <a:lnTo>
                                  <a:pt x="35079" y="109858"/>
                                </a:lnTo>
                                <a:lnTo>
                                  <a:pt x="43572" y="101741"/>
                                </a:lnTo>
                                <a:lnTo>
                                  <a:pt x="43005" y="101149"/>
                                </a:lnTo>
                                <a:lnTo>
                                  <a:pt x="35765" y="94186"/>
                                </a:lnTo>
                                <a:close/>
                              </a:path>
                              <a:path w="268605" h="1485900">
                                <a:moveTo>
                                  <a:pt x="63649" y="82903"/>
                                </a:moveTo>
                                <a:lnTo>
                                  <a:pt x="63282" y="82903"/>
                                </a:lnTo>
                                <a:lnTo>
                                  <a:pt x="54875" y="90938"/>
                                </a:lnTo>
                                <a:lnTo>
                                  <a:pt x="55068" y="90938"/>
                                </a:lnTo>
                                <a:lnTo>
                                  <a:pt x="74409" y="109495"/>
                                </a:lnTo>
                                <a:lnTo>
                                  <a:pt x="74046" y="109495"/>
                                </a:lnTo>
                                <a:lnTo>
                                  <a:pt x="81532" y="102211"/>
                                </a:lnTo>
                                <a:lnTo>
                                  <a:pt x="66647" y="102211"/>
                                </a:lnTo>
                                <a:lnTo>
                                  <a:pt x="75151" y="94186"/>
                                </a:lnTo>
                                <a:lnTo>
                                  <a:pt x="75382" y="94186"/>
                                </a:lnTo>
                                <a:lnTo>
                                  <a:pt x="63649" y="82903"/>
                                </a:lnTo>
                                <a:close/>
                              </a:path>
                              <a:path w="268605" h="1485900">
                                <a:moveTo>
                                  <a:pt x="207676" y="83545"/>
                                </a:moveTo>
                                <a:lnTo>
                                  <a:pt x="207509" y="83545"/>
                                </a:lnTo>
                                <a:lnTo>
                                  <a:pt x="200342" y="90438"/>
                                </a:lnTo>
                                <a:lnTo>
                                  <a:pt x="220143" y="109495"/>
                                </a:lnTo>
                                <a:lnTo>
                                  <a:pt x="227717" y="102211"/>
                                </a:lnTo>
                                <a:lnTo>
                                  <a:pt x="227213" y="101741"/>
                                </a:lnTo>
                                <a:lnTo>
                                  <a:pt x="211630" y="101741"/>
                                </a:lnTo>
                                <a:lnTo>
                                  <a:pt x="219305" y="94376"/>
                                </a:lnTo>
                                <a:lnTo>
                                  <a:pt x="207676" y="83545"/>
                                </a:lnTo>
                                <a:close/>
                              </a:path>
                              <a:path w="268605" h="1485900">
                                <a:moveTo>
                                  <a:pt x="267969" y="88899"/>
                                </a:moveTo>
                                <a:lnTo>
                                  <a:pt x="264721" y="88899"/>
                                </a:lnTo>
                                <a:lnTo>
                                  <a:pt x="251338" y="101741"/>
                                </a:lnTo>
                                <a:lnTo>
                                  <a:pt x="259601" y="109495"/>
                                </a:lnTo>
                                <a:lnTo>
                                  <a:pt x="259328" y="109495"/>
                                </a:lnTo>
                                <a:lnTo>
                                  <a:pt x="267815" y="101741"/>
                                </a:lnTo>
                                <a:lnTo>
                                  <a:pt x="268127" y="101741"/>
                                </a:lnTo>
                                <a:lnTo>
                                  <a:pt x="259691" y="94186"/>
                                </a:lnTo>
                                <a:lnTo>
                                  <a:pt x="267969" y="94186"/>
                                </a:lnTo>
                                <a:lnTo>
                                  <a:pt x="267969" y="88899"/>
                                </a:lnTo>
                                <a:close/>
                              </a:path>
                              <a:path w="268605" h="1485900">
                                <a:moveTo>
                                  <a:pt x="192035" y="82442"/>
                                </a:moveTo>
                                <a:lnTo>
                                  <a:pt x="172929" y="100774"/>
                                </a:lnTo>
                                <a:lnTo>
                                  <a:pt x="181250" y="108907"/>
                                </a:lnTo>
                                <a:lnTo>
                                  <a:pt x="183983" y="106170"/>
                                </a:lnTo>
                                <a:lnTo>
                                  <a:pt x="188381" y="101940"/>
                                </a:lnTo>
                                <a:lnTo>
                                  <a:pt x="180247" y="94186"/>
                                </a:lnTo>
                                <a:lnTo>
                                  <a:pt x="196444" y="94186"/>
                                </a:lnTo>
                                <a:lnTo>
                                  <a:pt x="200342" y="90438"/>
                                </a:lnTo>
                                <a:lnTo>
                                  <a:pt x="192035" y="82442"/>
                                </a:lnTo>
                                <a:close/>
                              </a:path>
                              <a:path w="268605" h="1485900">
                                <a:moveTo>
                                  <a:pt x="134769" y="81869"/>
                                </a:moveTo>
                                <a:lnTo>
                                  <a:pt x="127888" y="88247"/>
                                </a:lnTo>
                                <a:lnTo>
                                  <a:pt x="147100" y="106170"/>
                                </a:lnTo>
                                <a:lnTo>
                                  <a:pt x="154002" y="99659"/>
                                </a:lnTo>
                                <a:lnTo>
                                  <a:pt x="139911" y="99659"/>
                                </a:lnTo>
                                <a:lnTo>
                                  <a:pt x="147063" y="93068"/>
                                </a:lnTo>
                                <a:lnTo>
                                  <a:pt x="134769" y="81869"/>
                                </a:lnTo>
                                <a:close/>
                              </a:path>
                              <a:path w="268605" h="1485900">
                                <a:moveTo>
                                  <a:pt x="99503" y="84722"/>
                                </a:moveTo>
                                <a:lnTo>
                                  <a:pt x="93940" y="90135"/>
                                </a:lnTo>
                                <a:lnTo>
                                  <a:pt x="109619" y="105179"/>
                                </a:lnTo>
                                <a:lnTo>
                                  <a:pt x="113328" y="101741"/>
                                </a:lnTo>
                                <a:lnTo>
                                  <a:pt x="105607" y="101741"/>
                                </a:lnTo>
                                <a:lnTo>
                                  <a:pt x="111609" y="95974"/>
                                </a:lnTo>
                                <a:lnTo>
                                  <a:pt x="99503" y="84722"/>
                                </a:lnTo>
                                <a:close/>
                              </a:path>
                              <a:path w="268605" h="1485900">
                                <a:moveTo>
                                  <a:pt x="24032" y="82903"/>
                                </a:moveTo>
                                <a:lnTo>
                                  <a:pt x="15360" y="90938"/>
                                </a:lnTo>
                                <a:lnTo>
                                  <a:pt x="27108" y="102211"/>
                                </a:lnTo>
                                <a:lnTo>
                                  <a:pt x="27314" y="101940"/>
                                </a:lnTo>
                                <a:lnTo>
                                  <a:pt x="35765" y="94186"/>
                                </a:lnTo>
                                <a:lnTo>
                                  <a:pt x="24032" y="82903"/>
                                </a:lnTo>
                                <a:close/>
                              </a:path>
                              <a:path w="268605" h="1485900">
                                <a:moveTo>
                                  <a:pt x="231263" y="82903"/>
                                </a:moveTo>
                                <a:lnTo>
                                  <a:pt x="219305" y="94376"/>
                                </a:lnTo>
                                <a:lnTo>
                                  <a:pt x="227717" y="102211"/>
                                </a:lnTo>
                                <a:lnTo>
                                  <a:pt x="239438" y="90938"/>
                                </a:lnTo>
                                <a:lnTo>
                                  <a:pt x="239826" y="90938"/>
                                </a:lnTo>
                                <a:lnTo>
                                  <a:pt x="231263" y="82903"/>
                                </a:lnTo>
                                <a:close/>
                              </a:path>
                              <a:path w="268605" h="1485900">
                                <a:moveTo>
                                  <a:pt x="196444" y="94186"/>
                                </a:moveTo>
                                <a:lnTo>
                                  <a:pt x="180247" y="94186"/>
                                </a:lnTo>
                                <a:lnTo>
                                  <a:pt x="188381" y="101940"/>
                                </a:lnTo>
                                <a:lnTo>
                                  <a:pt x="196444" y="94186"/>
                                </a:lnTo>
                                <a:close/>
                              </a:path>
                              <a:path w="268605" h="1485900">
                                <a:moveTo>
                                  <a:pt x="6986" y="82903"/>
                                </a:moveTo>
                                <a:lnTo>
                                  <a:pt x="6487" y="83239"/>
                                </a:lnTo>
                                <a:lnTo>
                                  <a:pt x="0" y="88899"/>
                                </a:lnTo>
                                <a:lnTo>
                                  <a:pt x="0" y="101741"/>
                                </a:lnTo>
                                <a:lnTo>
                                  <a:pt x="3704" y="101741"/>
                                </a:lnTo>
                                <a:lnTo>
                                  <a:pt x="15360" y="90938"/>
                                </a:lnTo>
                                <a:lnTo>
                                  <a:pt x="6986" y="82903"/>
                                </a:lnTo>
                                <a:close/>
                              </a:path>
                              <a:path w="268605" h="1485900">
                                <a:moveTo>
                                  <a:pt x="47363" y="83545"/>
                                </a:moveTo>
                                <a:lnTo>
                                  <a:pt x="35765" y="94186"/>
                                </a:lnTo>
                                <a:lnTo>
                                  <a:pt x="43620" y="101741"/>
                                </a:lnTo>
                                <a:lnTo>
                                  <a:pt x="44191" y="101149"/>
                                </a:lnTo>
                                <a:lnTo>
                                  <a:pt x="54875" y="90938"/>
                                </a:lnTo>
                                <a:lnTo>
                                  <a:pt x="55068" y="90938"/>
                                </a:lnTo>
                                <a:lnTo>
                                  <a:pt x="47363" y="83545"/>
                                </a:lnTo>
                                <a:close/>
                              </a:path>
                              <a:path w="268605" h="1485900">
                                <a:moveTo>
                                  <a:pt x="247466" y="83239"/>
                                </a:moveTo>
                                <a:lnTo>
                                  <a:pt x="247126" y="83545"/>
                                </a:lnTo>
                                <a:lnTo>
                                  <a:pt x="239438" y="90938"/>
                                </a:lnTo>
                                <a:lnTo>
                                  <a:pt x="239826" y="90938"/>
                                </a:lnTo>
                                <a:lnTo>
                                  <a:pt x="251338" y="101741"/>
                                </a:lnTo>
                                <a:lnTo>
                                  <a:pt x="259211" y="94186"/>
                                </a:lnTo>
                                <a:lnTo>
                                  <a:pt x="259691" y="94186"/>
                                </a:lnTo>
                                <a:lnTo>
                                  <a:pt x="247466" y="83239"/>
                                </a:lnTo>
                                <a:close/>
                              </a:path>
                              <a:path w="268605" h="1485900">
                                <a:moveTo>
                                  <a:pt x="89777" y="94186"/>
                                </a:moveTo>
                                <a:lnTo>
                                  <a:pt x="75382" y="94186"/>
                                </a:lnTo>
                                <a:lnTo>
                                  <a:pt x="82622" y="101149"/>
                                </a:lnTo>
                                <a:lnTo>
                                  <a:pt x="89777" y="94186"/>
                                </a:lnTo>
                                <a:close/>
                              </a:path>
                              <a:path w="268605" h="1485900">
                                <a:moveTo>
                                  <a:pt x="170124" y="84537"/>
                                </a:moveTo>
                                <a:lnTo>
                                  <a:pt x="169836" y="84722"/>
                                </a:lnTo>
                                <a:lnTo>
                                  <a:pt x="163054" y="91120"/>
                                </a:lnTo>
                                <a:lnTo>
                                  <a:pt x="172929" y="100774"/>
                                </a:lnTo>
                                <a:lnTo>
                                  <a:pt x="179795" y="94186"/>
                                </a:lnTo>
                                <a:lnTo>
                                  <a:pt x="180247" y="94186"/>
                                </a:lnTo>
                                <a:lnTo>
                                  <a:pt x="170124" y="84537"/>
                                </a:lnTo>
                                <a:close/>
                              </a:path>
                              <a:path w="268605" h="1485900">
                                <a:moveTo>
                                  <a:pt x="123709" y="84349"/>
                                </a:moveTo>
                                <a:lnTo>
                                  <a:pt x="111609" y="95974"/>
                                </a:lnTo>
                                <a:lnTo>
                                  <a:pt x="115574" y="99659"/>
                                </a:lnTo>
                                <a:lnTo>
                                  <a:pt x="127888" y="88247"/>
                                </a:lnTo>
                                <a:lnTo>
                                  <a:pt x="123709" y="84349"/>
                                </a:lnTo>
                                <a:close/>
                              </a:path>
                              <a:path w="268605" h="1485900">
                                <a:moveTo>
                                  <a:pt x="156319" y="84537"/>
                                </a:moveTo>
                                <a:lnTo>
                                  <a:pt x="147063" y="93068"/>
                                </a:lnTo>
                                <a:lnTo>
                                  <a:pt x="154299" y="99659"/>
                                </a:lnTo>
                                <a:lnTo>
                                  <a:pt x="154002" y="99659"/>
                                </a:lnTo>
                                <a:lnTo>
                                  <a:pt x="163054" y="91120"/>
                                </a:lnTo>
                                <a:lnTo>
                                  <a:pt x="156319" y="84537"/>
                                </a:lnTo>
                                <a:close/>
                              </a:path>
                              <a:path w="268605" h="1485900">
                                <a:moveTo>
                                  <a:pt x="163337" y="78069"/>
                                </a:moveTo>
                                <a:lnTo>
                                  <a:pt x="156319" y="84537"/>
                                </a:lnTo>
                                <a:lnTo>
                                  <a:pt x="163054" y="91120"/>
                                </a:lnTo>
                                <a:lnTo>
                                  <a:pt x="170032" y="84537"/>
                                </a:lnTo>
                                <a:lnTo>
                                  <a:pt x="169926" y="84349"/>
                                </a:lnTo>
                                <a:lnTo>
                                  <a:pt x="163337" y="78069"/>
                                </a:lnTo>
                                <a:close/>
                              </a:path>
                              <a:path w="268605" h="1485900">
                                <a:moveTo>
                                  <a:pt x="15869" y="75052"/>
                                </a:moveTo>
                                <a:lnTo>
                                  <a:pt x="7400" y="82442"/>
                                </a:lnTo>
                                <a:lnTo>
                                  <a:pt x="6986" y="82903"/>
                                </a:lnTo>
                                <a:lnTo>
                                  <a:pt x="15360" y="90938"/>
                                </a:lnTo>
                                <a:lnTo>
                                  <a:pt x="24030" y="82903"/>
                                </a:lnTo>
                                <a:lnTo>
                                  <a:pt x="15869" y="75052"/>
                                </a:lnTo>
                                <a:close/>
                              </a:path>
                              <a:path w="268605" h="1485900">
                                <a:moveTo>
                                  <a:pt x="56066" y="75610"/>
                                </a:moveTo>
                                <a:lnTo>
                                  <a:pt x="55370" y="76199"/>
                                </a:lnTo>
                                <a:lnTo>
                                  <a:pt x="47363" y="83545"/>
                                </a:lnTo>
                                <a:lnTo>
                                  <a:pt x="55068" y="90938"/>
                                </a:lnTo>
                                <a:lnTo>
                                  <a:pt x="54875" y="90938"/>
                                </a:lnTo>
                                <a:lnTo>
                                  <a:pt x="63282" y="82903"/>
                                </a:lnTo>
                                <a:lnTo>
                                  <a:pt x="63649" y="82903"/>
                                </a:lnTo>
                                <a:lnTo>
                                  <a:pt x="56066" y="75610"/>
                                </a:lnTo>
                                <a:close/>
                              </a:path>
                              <a:path w="268605" h="1485900">
                                <a:moveTo>
                                  <a:pt x="238947" y="75610"/>
                                </a:moveTo>
                                <a:lnTo>
                                  <a:pt x="238249" y="76199"/>
                                </a:lnTo>
                                <a:lnTo>
                                  <a:pt x="231263" y="82903"/>
                                </a:lnTo>
                                <a:lnTo>
                                  <a:pt x="239826" y="90938"/>
                                </a:lnTo>
                                <a:lnTo>
                                  <a:pt x="239438" y="90938"/>
                                </a:lnTo>
                                <a:lnTo>
                                  <a:pt x="247444" y="83239"/>
                                </a:lnTo>
                                <a:lnTo>
                                  <a:pt x="247091" y="82903"/>
                                </a:lnTo>
                                <a:lnTo>
                                  <a:pt x="238947" y="75610"/>
                                </a:lnTo>
                                <a:close/>
                              </a:path>
                              <a:path w="268605" h="1485900">
                                <a:moveTo>
                                  <a:pt x="199156" y="75610"/>
                                </a:moveTo>
                                <a:lnTo>
                                  <a:pt x="192035" y="82442"/>
                                </a:lnTo>
                                <a:lnTo>
                                  <a:pt x="200342" y="90438"/>
                                </a:lnTo>
                                <a:lnTo>
                                  <a:pt x="207509" y="83545"/>
                                </a:lnTo>
                                <a:lnTo>
                                  <a:pt x="207676" y="83545"/>
                                </a:lnTo>
                                <a:lnTo>
                                  <a:pt x="199156" y="75610"/>
                                </a:lnTo>
                                <a:close/>
                              </a:path>
                              <a:path w="268605" h="1485900">
                                <a:moveTo>
                                  <a:pt x="92345" y="78069"/>
                                </a:moveTo>
                                <a:lnTo>
                                  <a:pt x="88204" y="81869"/>
                                </a:lnTo>
                                <a:lnTo>
                                  <a:pt x="86752" y="83239"/>
                                </a:lnTo>
                                <a:lnTo>
                                  <a:pt x="93940" y="90135"/>
                                </a:lnTo>
                                <a:lnTo>
                                  <a:pt x="99503" y="84722"/>
                                </a:lnTo>
                                <a:lnTo>
                                  <a:pt x="92345" y="78069"/>
                                </a:lnTo>
                                <a:close/>
                              </a:path>
                              <a:path w="268605" h="1485900">
                                <a:moveTo>
                                  <a:pt x="140058" y="68643"/>
                                </a:moveTo>
                                <a:lnTo>
                                  <a:pt x="123709" y="84349"/>
                                </a:lnTo>
                                <a:lnTo>
                                  <a:pt x="127888" y="88247"/>
                                </a:lnTo>
                                <a:lnTo>
                                  <a:pt x="134769" y="81869"/>
                                </a:lnTo>
                                <a:lnTo>
                                  <a:pt x="130597" y="78069"/>
                                </a:lnTo>
                                <a:lnTo>
                                  <a:pt x="138869" y="78069"/>
                                </a:lnTo>
                                <a:lnTo>
                                  <a:pt x="144319" y="73018"/>
                                </a:lnTo>
                                <a:lnTo>
                                  <a:pt x="144534" y="73018"/>
                                </a:lnTo>
                                <a:lnTo>
                                  <a:pt x="140058" y="68643"/>
                                </a:lnTo>
                                <a:close/>
                              </a:path>
                              <a:path w="268605" h="1485900">
                                <a:moveTo>
                                  <a:pt x="111076" y="60287"/>
                                </a:moveTo>
                                <a:lnTo>
                                  <a:pt x="94213" y="76199"/>
                                </a:lnTo>
                                <a:lnTo>
                                  <a:pt x="92345" y="78069"/>
                                </a:lnTo>
                                <a:lnTo>
                                  <a:pt x="99503" y="84722"/>
                                </a:lnTo>
                                <a:lnTo>
                                  <a:pt x="111530" y="73018"/>
                                </a:lnTo>
                                <a:lnTo>
                                  <a:pt x="110706" y="72218"/>
                                </a:lnTo>
                                <a:lnTo>
                                  <a:pt x="104852" y="66757"/>
                                </a:lnTo>
                                <a:lnTo>
                                  <a:pt x="118178" y="66757"/>
                                </a:lnTo>
                                <a:lnTo>
                                  <a:pt x="111076" y="60287"/>
                                </a:lnTo>
                                <a:close/>
                              </a:path>
                              <a:path w="268605" h="1485900">
                                <a:moveTo>
                                  <a:pt x="151470" y="66757"/>
                                </a:moveTo>
                                <a:lnTo>
                                  <a:pt x="151075" y="66757"/>
                                </a:lnTo>
                                <a:lnTo>
                                  <a:pt x="144319" y="73018"/>
                                </a:lnTo>
                                <a:lnTo>
                                  <a:pt x="144534" y="73018"/>
                                </a:lnTo>
                                <a:lnTo>
                                  <a:pt x="156319" y="84537"/>
                                </a:lnTo>
                                <a:lnTo>
                                  <a:pt x="163337" y="78069"/>
                                </a:lnTo>
                                <a:lnTo>
                                  <a:pt x="151470" y="66757"/>
                                </a:lnTo>
                                <a:close/>
                              </a:path>
                              <a:path w="268605" h="1485900">
                                <a:moveTo>
                                  <a:pt x="175738" y="66757"/>
                                </a:moveTo>
                                <a:lnTo>
                                  <a:pt x="173566" y="68643"/>
                                </a:lnTo>
                                <a:lnTo>
                                  <a:pt x="163337" y="78069"/>
                                </a:lnTo>
                                <a:lnTo>
                                  <a:pt x="170124" y="84537"/>
                                </a:lnTo>
                                <a:lnTo>
                                  <a:pt x="170231" y="84349"/>
                                </a:lnTo>
                                <a:lnTo>
                                  <a:pt x="182243" y="73018"/>
                                </a:lnTo>
                                <a:lnTo>
                                  <a:pt x="175738" y="66757"/>
                                </a:lnTo>
                                <a:close/>
                              </a:path>
                              <a:path w="268605" h="1485900">
                                <a:moveTo>
                                  <a:pt x="118178" y="66757"/>
                                </a:moveTo>
                                <a:lnTo>
                                  <a:pt x="117963" y="66757"/>
                                </a:lnTo>
                                <a:lnTo>
                                  <a:pt x="112352" y="72218"/>
                                </a:lnTo>
                                <a:lnTo>
                                  <a:pt x="111563" y="73018"/>
                                </a:lnTo>
                                <a:lnTo>
                                  <a:pt x="123709" y="84349"/>
                                </a:lnTo>
                                <a:lnTo>
                                  <a:pt x="130246" y="78069"/>
                                </a:lnTo>
                                <a:lnTo>
                                  <a:pt x="130597" y="78069"/>
                                </a:lnTo>
                                <a:lnTo>
                                  <a:pt x="118178" y="66757"/>
                                </a:lnTo>
                                <a:close/>
                              </a:path>
                              <a:path w="268605" h="1485900">
                                <a:moveTo>
                                  <a:pt x="44206" y="64204"/>
                                </a:moveTo>
                                <a:lnTo>
                                  <a:pt x="35558" y="72218"/>
                                </a:lnTo>
                                <a:lnTo>
                                  <a:pt x="47363" y="83545"/>
                                </a:lnTo>
                                <a:lnTo>
                                  <a:pt x="56013" y="75610"/>
                                </a:lnTo>
                                <a:lnTo>
                                  <a:pt x="55486" y="75052"/>
                                </a:lnTo>
                                <a:lnTo>
                                  <a:pt x="44206" y="64204"/>
                                </a:lnTo>
                                <a:close/>
                              </a:path>
                              <a:path w="268605" h="1485900">
                                <a:moveTo>
                                  <a:pt x="211188" y="64065"/>
                                </a:moveTo>
                                <a:lnTo>
                                  <a:pt x="199156" y="75610"/>
                                </a:lnTo>
                                <a:lnTo>
                                  <a:pt x="207676" y="83545"/>
                                </a:lnTo>
                                <a:lnTo>
                                  <a:pt x="207509" y="83545"/>
                                </a:lnTo>
                                <a:lnTo>
                                  <a:pt x="219578" y="71938"/>
                                </a:lnTo>
                                <a:lnTo>
                                  <a:pt x="211188" y="64065"/>
                                </a:lnTo>
                                <a:close/>
                              </a:path>
                              <a:path w="268605" h="1485900">
                                <a:moveTo>
                                  <a:pt x="80175" y="66757"/>
                                </a:moveTo>
                                <a:lnTo>
                                  <a:pt x="74754" y="71938"/>
                                </a:lnTo>
                                <a:lnTo>
                                  <a:pt x="74974" y="71938"/>
                                </a:lnTo>
                                <a:lnTo>
                                  <a:pt x="86752" y="83239"/>
                                </a:lnTo>
                                <a:lnTo>
                                  <a:pt x="92231" y="78069"/>
                                </a:lnTo>
                                <a:lnTo>
                                  <a:pt x="90334" y="76199"/>
                                </a:lnTo>
                                <a:lnTo>
                                  <a:pt x="80175" y="66757"/>
                                </a:lnTo>
                                <a:close/>
                              </a:path>
                              <a:path w="268605" h="1485900">
                                <a:moveTo>
                                  <a:pt x="259109" y="56184"/>
                                </a:moveTo>
                                <a:lnTo>
                                  <a:pt x="239445" y="75052"/>
                                </a:lnTo>
                                <a:lnTo>
                                  <a:pt x="238947" y="75610"/>
                                </a:lnTo>
                                <a:lnTo>
                                  <a:pt x="247466" y="83239"/>
                                </a:lnTo>
                                <a:lnTo>
                                  <a:pt x="247794" y="82903"/>
                                </a:lnTo>
                                <a:lnTo>
                                  <a:pt x="259560" y="71587"/>
                                </a:lnTo>
                                <a:lnTo>
                                  <a:pt x="251143" y="64065"/>
                                </a:lnTo>
                                <a:lnTo>
                                  <a:pt x="267382" y="64065"/>
                                </a:lnTo>
                                <a:lnTo>
                                  <a:pt x="267969" y="63499"/>
                                </a:lnTo>
                                <a:lnTo>
                                  <a:pt x="259109" y="56184"/>
                                </a:lnTo>
                                <a:close/>
                              </a:path>
                              <a:path w="268605" h="1485900">
                                <a:moveTo>
                                  <a:pt x="21623" y="42486"/>
                                </a:moveTo>
                                <a:lnTo>
                                  <a:pt x="0" y="63499"/>
                                </a:lnTo>
                                <a:lnTo>
                                  <a:pt x="0" y="76199"/>
                                </a:lnTo>
                                <a:lnTo>
                                  <a:pt x="6986" y="82903"/>
                                </a:lnTo>
                                <a:lnTo>
                                  <a:pt x="7400" y="82442"/>
                                </a:lnTo>
                                <a:lnTo>
                                  <a:pt x="15869" y="75052"/>
                                </a:lnTo>
                                <a:lnTo>
                                  <a:pt x="3857" y="63499"/>
                                </a:lnTo>
                                <a:lnTo>
                                  <a:pt x="15670" y="53235"/>
                                </a:lnTo>
                                <a:lnTo>
                                  <a:pt x="13236" y="50799"/>
                                </a:lnTo>
                                <a:lnTo>
                                  <a:pt x="18473" y="50799"/>
                                </a:lnTo>
                                <a:lnTo>
                                  <a:pt x="24670" y="45416"/>
                                </a:lnTo>
                                <a:lnTo>
                                  <a:pt x="21623" y="42486"/>
                                </a:lnTo>
                                <a:close/>
                              </a:path>
                              <a:path w="268605" h="1485900">
                                <a:moveTo>
                                  <a:pt x="27728" y="64705"/>
                                </a:moveTo>
                                <a:lnTo>
                                  <a:pt x="15869" y="75052"/>
                                </a:lnTo>
                                <a:lnTo>
                                  <a:pt x="24032" y="82903"/>
                                </a:lnTo>
                                <a:lnTo>
                                  <a:pt x="35558" y="72218"/>
                                </a:lnTo>
                                <a:lnTo>
                                  <a:pt x="27728" y="64705"/>
                                </a:lnTo>
                                <a:close/>
                              </a:path>
                              <a:path w="268605" h="1485900">
                                <a:moveTo>
                                  <a:pt x="67662" y="64922"/>
                                </a:moveTo>
                                <a:lnTo>
                                  <a:pt x="56620" y="75052"/>
                                </a:lnTo>
                                <a:lnTo>
                                  <a:pt x="56066" y="75610"/>
                                </a:lnTo>
                                <a:lnTo>
                                  <a:pt x="63649" y="82903"/>
                                </a:lnTo>
                                <a:lnTo>
                                  <a:pt x="63282" y="82903"/>
                                </a:lnTo>
                                <a:lnTo>
                                  <a:pt x="74754" y="71938"/>
                                </a:lnTo>
                                <a:lnTo>
                                  <a:pt x="74974" y="71938"/>
                                </a:lnTo>
                                <a:lnTo>
                                  <a:pt x="67662" y="64922"/>
                                </a:lnTo>
                                <a:close/>
                              </a:path>
                              <a:path w="268605" h="1485900">
                                <a:moveTo>
                                  <a:pt x="227012" y="64922"/>
                                </a:moveTo>
                                <a:lnTo>
                                  <a:pt x="226874" y="64922"/>
                                </a:lnTo>
                                <a:lnTo>
                                  <a:pt x="219578" y="71938"/>
                                </a:lnTo>
                                <a:lnTo>
                                  <a:pt x="231263" y="82903"/>
                                </a:lnTo>
                                <a:lnTo>
                                  <a:pt x="238864" y="75610"/>
                                </a:lnTo>
                                <a:lnTo>
                                  <a:pt x="238324" y="75052"/>
                                </a:lnTo>
                                <a:lnTo>
                                  <a:pt x="227012" y="64922"/>
                                </a:lnTo>
                                <a:close/>
                              </a:path>
                              <a:path w="268605" h="1485900">
                                <a:moveTo>
                                  <a:pt x="189651" y="66757"/>
                                </a:moveTo>
                                <a:lnTo>
                                  <a:pt x="188880" y="66757"/>
                                </a:lnTo>
                                <a:lnTo>
                                  <a:pt x="182243" y="73018"/>
                                </a:lnTo>
                                <a:lnTo>
                                  <a:pt x="192035" y="82442"/>
                                </a:lnTo>
                                <a:lnTo>
                                  <a:pt x="199156" y="75610"/>
                                </a:lnTo>
                                <a:lnTo>
                                  <a:pt x="189651" y="66757"/>
                                </a:lnTo>
                                <a:close/>
                              </a:path>
                              <a:path w="268605" h="1485900">
                                <a:moveTo>
                                  <a:pt x="138869" y="78069"/>
                                </a:moveTo>
                                <a:lnTo>
                                  <a:pt x="130597" y="78069"/>
                                </a:lnTo>
                                <a:lnTo>
                                  <a:pt x="134769" y="81869"/>
                                </a:lnTo>
                                <a:lnTo>
                                  <a:pt x="138869" y="78069"/>
                                </a:lnTo>
                                <a:close/>
                              </a:path>
                              <a:path w="268605" h="1485900">
                                <a:moveTo>
                                  <a:pt x="267969" y="63499"/>
                                </a:moveTo>
                                <a:lnTo>
                                  <a:pt x="259560" y="71587"/>
                                </a:lnTo>
                                <a:lnTo>
                                  <a:pt x="264721" y="76199"/>
                                </a:lnTo>
                                <a:lnTo>
                                  <a:pt x="267969" y="76199"/>
                                </a:lnTo>
                                <a:lnTo>
                                  <a:pt x="267969" y="63499"/>
                                </a:lnTo>
                                <a:close/>
                              </a:path>
                              <a:path w="268605" h="1485900">
                                <a:moveTo>
                                  <a:pt x="98720" y="49033"/>
                                </a:moveTo>
                                <a:lnTo>
                                  <a:pt x="92370" y="55113"/>
                                </a:lnTo>
                                <a:lnTo>
                                  <a:pt x="111563" y="73018"/>
                                </a:lnTo>
                                <a:lnTo>
                                  <a:pt x="112352" y="72218"/>
                                </a:lnTo>
                                <a:lnTo>
                                  <a:pt x="117963" y="66757"/>
                                </a:lnTo>
                                <a:lnTo>
                                  <a:pt x="104219" y="66757"/>
                                </a:lnTo>
                                <a:lnTo>
                                  <a:pt x="111076" y="60287"/>
                                </a:lnTo>
                                <a:lnTo>
                                  <a:pt x="98720" y="49033"/>
                                </a:lnTo>
                                <a:close/>
                              </a:path>
                              <a:path w="268605" h="1485900">
                                <a:moveTo>
                                  <a:pt x="146726" y="62236"/>
                                </a:moveTo>
                                <a:lnTo>
                                  <a:pt x="140058" y="68643"/>
                                </a:lnTo>
                                <a:lnTo>
                                  <a:pt x="144534" y="73018"/>
                                </a:lnTo>
                                <a:lnTo>
                                  <a:pt x="144319" y="73018"/>
                                </a:lnTo>
                                <a:lnTo>
                                  <a:pt x="151075" y="66757"/>
                                </a:lnTo>
                                <a:lnTo>
                                  <a:pt x="151470" y="66757"/>
                                </a:lnTo>
                                <a:lnTo>
                                  <a:pt x="146726" y="62236"/>
                                </a:lnTo>
                                <a:close/>
                              </a:path>
                              <a:path w="268605" h="1485900">
                                <a:moveTo>
                                  <a:pt x="182704" y="60287"/>
                                </a:moveTo>
                                <a:lnTo>
                                  <a:pt x="180517" y="62236"/>
                                </a:lnTo>
                                <a:lnTo>
                                  <a:pt x="177603" y="64922"/>
                                </a:lnTo>
                                <a:lnTo>
                                  <a:pt x="175738" y="66757"/>
                                </a:lnTo>
                                <a:lnTo>
                                  <a:pt x="182243" y="73018"/>
                                </a:lnTo>
                                <a:lnTo>
                                  <a:pt x="188880" y="66757"/>
                                </a:lnTo>
                                <a:lnTo>
                                  <a:pt x="189651" y="66757"/>
                                </a:lnTo>
                                <a:lnTo>
                                  <a:pt x="182704" y="60287"/>
                                </a:lnTo>
                                <a:close/>
                              </a:path>
                              <a:path w="268605" h="1485900">
                                <a:moveTo>
                                  <a:pt x="36641" y="56928"/>
                                </a:moveTo>
                                <a:lnTo>
                                  <a:pt x="27728" y="64705"/>
                                </a:lnTo>
                                <a:lnTo>
                                  <a:pt x="35558" y="72218"/>
                                </a:lnTo>
                                <a:lnTo>
                                  <a:pt x="44206" y="64204"/>
                                </a:lnTo>
                                <a:lnTo>
                                  <a:pt x="36641" y="56928"/>
                                </a:lnTo>
                                <a:close/>
                              </a:path>
                              <a:path w="268605" h="1485900">
                                <a:moveTo>
                                  <a:pt x="72965" y="60056"/>
                                </a:moveTo>
                                <a:lnTo>
                                  <a:pt x="67662" y="64922"/>
                                </a:lnTo>
                                <a:lnTo>
                                  <a:pt x="74974" y="71938"/>
                                </a:lnTo>
                                <a:lnTo>
                                  <a:pt x="74754" y="71938"/>
                                </a:lnTo>
                                <a:lnTo>
                                  <a:pt x="80175" y="66757"/>
                                </a:lnTo>
                                <a:lnTo>
                                  <a:pt x="72965" y="60056"/>
                                </a:lnTo>
                                <a:close/>
                              </a:path>
                              <a:path w="268605" h="1485900">
                                <a:moveTo>
                                  <a:pt x="218365" y="57178"/>
                                </a:moveTo>
                                <a:lnTo>
                                  <a:pt x="211188" y="64065"/>
                                </a:lnTo>
                                <a:lnTo>
                                  <a:pt x="219578" y="71938"/>
                                </a:lnTo>
                                <a:lnTo>
                                  <a:pt x="226874" y="64922"/>
                                </a:lnTo>
                                <a:lnTo>
                                  <a:pt x="227012" y="64922"/>
                                </a:lnTo>
                                <a:lnTo>
                                  <a:pt x="218365" y="57178"/>
                                </a:lnTo>
                                <a:close/>
                              </a:path>
                              <a:path w="268605" h="1485900">
                                <a:moveTo>
                                  <a:pt x="246652" y="45900"/>
                                </a:moveTo>
                                <a:lnTo>
                                  <a:pt x="239025" y="53235"/>
                                </a:lnTo>
                                <a:lnTo>
                                  <a:pt x="259560" y="71587"/>
                                </a:lnTo>
                                <a:lnTo>
                                  <a:pt x="267382" y="64065"/>
                                </a:lnTo>
                                <a:lnTo>
                                  <a:pt x="250896" y="64065"/>
                                </a:lnTo>
                                <a:lnTo>
                                  <a:pt x="259109" y="56184"/>
                                </a:lnTo>
                                <a:lnTo>
                                  <a:pt x="246652" y="45900"/>
                                </a:lnTo>
                                <a:close/>
                              </a:path>
                              <a:path w="268605" h="1485900">
                                <a:moveTo>
                                  <a:pt x="134728" y="50799"/>
                                </a:moveTo>
                                <a:lnTo>
                                  <a:pt x="134361" y="50799"/>
                                </a:lnTo>
                                <a:lnTo>
                                  <a:pt x="128074" y="56928"/>
                                </a:lnTo>
                                <a:lnTo>
                                  <a:pt x="140058" y="68643"/>
                                </a:lnTo>
                                <a:lnTo>
                                  <a:pt x="146726" y="62236"/>
                                </a:lnTo>
                                <a:lnTo>
                                  <a:pt x="134728" y="50799"/>
                                </a:lnTo>
                                <a:close/>
                              </a:path>
                              <a:path w="268605" h="1485900">
                                <a:moveTo>
                                  <a:pt x="85420" y="48629"/>
                                </a:moveTo>
                                <a:lnTo>
                                  <a:pt x="72965" y="60056"/>
                                </a:lnTo>
                                <a:lnTo>
                                  <a:pt x="80175" y="66757"/>
                                </a:lnTo>
                                <a:lnTo>
                                  <a:pt x="92358" y="55113"/>
                                </a:lnTo>
                                <a:lnTo>
                                  <a:pt x="85420" y="48629"/>
                                </a:lnTo>
                                <a:close/>
                              </a:path>
                              <a:path w="268605" h="1485900">
                                <a:moveTo>
                                  <a:pt x="127963" y="44352"/>
                                </a:moveTo>
                                <a:lnTo>
                                  <a:pt x="111076" y="60287"/>
                                </a:lnTo>
                                <a:lnTo>
                                  <a:pt x="118178" y="66757"/>
                                </a:lnTo>
                                <a:lnTo>
                                  <a:pt x="117963" y="66757"/>
                                </a:lnTo>
                                <a:lnTo>
                                  <a:pt x="128064" y="56928"/>
                                </a:lnTo>
                                <a:lnTo>
                                  <a:pt x="121804" y="50799"/>
                                </a:lnTo>
                                <a:lnTo>
                                  <a:pt x="134728" y="50799"/>
                                </a:lnTo>
                                <a:lnTo>
                                  <a:pt x="127963" y="44352"/>
                                </a:lnTo>
                                <a:close/>
                              </a:path>
                              <a:path w="268605" h="1485900">
                                <a:moveTo>
                                  <a:pt x="184012" y="26415"/>
                                </a:moveTo>
                                <a:lnTo>
                                  <a:pt x="146726" y="62236"/>
                                </a:lnTo>
                                <a:lnTo>
                                  <a:pt x="151470" y="66757"/>
                                </a:lnTo>
                                <a:lnTo>
                                  <a:pt x="151075" y="66757"/>
                                </a:lnTo>
                                <a:lnTo>
                                  <a:pt x="163639" y="55113"/>
                                </a:lnTo>
                                <a:lnTo>
                                  <a:pt x="159157" y="50799"/>
                                </a:lnTo>
                                <a:lnTo>
                                  <a:pt x="168293" y="50799"/>
                                </a:lnTo>
                                <a:lnTo>
                                  <a:pt x="170362" y="48882"/>
                                </a:lnTo>
                                <a:lnTo>
                                  <a:pt x="170187" y="48629"/>
                                </a:lnTo>
                                <a:lnTo>
                                  <a:pt x="165594" y="44352"/>
                                </a:lnTo>
                                <a:lnTo>
                                  <a:pt x="175249" y="44352"/>
                                </a:lnTo>
                                <a:lnTo>
                                  <a:pt x="182762" y="37390"/>
                                </a:lnTo>
                                <a:lnTo>
                                  <a:pt x="177800" y="32733"/>
                                </a:lnTo>
                                <a:lnTo>
                                  <a:pt x="187786" y="32733"/>
                                </a:lnTo>
                                <a:lnTo>
                                  <a:pt x="189398" y="31239"/>
                                </a:lnTo>
                                <a:lnTo>
                                  <a:pt x="184012" y="26415"/>
                                </a:lnTo>
                                <a:close/>
                              </a:path>
                              <a:path w="268605" h="1485900">
                                <a:moveTo>
                                  <a:pt x="170457" y="48882"/>
                                </a:moveTo>
                                <a:lnTo>
                                  <a:pt x="170199" y="49033"/>
                                </a:lnTo>
                                <a:lnTo>
                                  <a:pt x="163639" y="55113"/>
                                </a:lnTo>
                                <a:lnTo>
                                  <a:pt x="175738" y="66757"/>
                                </a:lnTo>
                                <a:lnTo>
                                  <a:pt x="177603" y="64922"/>
                                </a:lnTo>
                                <a:lnTo>
                                  <a:pt x="182632" y="60287"/>
                                </a:lnTo>
                                <a:lnTo>
                                  <a:pt x="182456" y="60056"/>
                                </a:lnTo>
                                <a:lnTo>
                                  <a:pt x="170457" y="48882"/>
                                </a:lnTo>
                                <a:close/>
                              </a:path>
                              <a:path w="268605" h="1485900">
                                <a:moveTo>
                                  <a:pt x="195008" y="48882"/>
                                </a:moveTo>
                                <a:lnTo>
                                  <a:pt x="182882" y="60056"/>
                                </a:lnTo>
                                <a:lnTo>
                                  <a:pt x="182704" y="60287"/>
                                </a:lnTo>
                                <a:lnTo>
                                  <a:pt x="189651" y="66757"/>
                                </a:lnTo>
                                <a:lnTo>
                                  <a:pt x="188880" y="66757"/>
                                </a:lnTo>
                                <a:lnTo>
                                  <a:pt x="201435" y="54913"/>
                                </a:lnTo>
                                <a:lnTo>
                                  <a:pt x="195008" y="48882"/>
                                </a:lnTo>
                                <a:close/>
                              </a:path>
                              <a:path w="268605" h="1485900">
                                <a:moveTo>
                                  <a:pt x="60942" y="48882"/>
                                </a:moveTo>
                                <a:lnTo>
                                  <a:pt x="60738" y="48882"/>
                                </a:lnTo>
                                <a:lnTo>
                                  <a:pt x="55757" y="53498"/>
                                </a:lnTo>
                                <a:lnTo>
                                  <a:pt x="67662" y="64922"/>
                                </a:lnTo>
                                <a:lnTo>
                                  <a:pt x="72965" y="60056"/>
                                </a:lnTo>
                                <a:lnTo>
                                  <a:pt x="60942" y="48882"/>
                                </a:lnTo>
                                <a:close/>
                              </a:path>
                              <a:path w="268605" h="1485900">
                                <a:moveTo>
                                  <a:pt x="230456" y="45577"/>
                                </a:moveTo>
                                <a:lnTo>
                                  <a:pt x="218365" y="57178"/>
                                </a:lnTo>
                                <a:lnTo>
                                  <a:pt x="227012" y="64922"/>
                                </a:lnTo>
                                <a:lnTo>
                                  <a:pt x="226874" y="64922"/>
                                </a:lnTo>
                                <a:lnTo>
                                  <a:pt x="239025" y="53235"/>
                                </a:lnTo>
                                <a:lnTo>
                                  <a:pt x="230456" y="45577"/>
                                </a:lnTo>
                                <a:close/>
                              </a:path>
                              <a:path w="268605" h="1485900">
                                <a:moveTo>
                                  <a:pt x="24670" y="45416"/>
                                </a:moveTo>
                                <a:lnTo>
                                  <a:pt x="18473" y="50799"/>
                                </a:lnTo>
                                <a:lnTo>
                                  <a:pt x="15774" y="53235"/>
                                </a:lnTo>
                                <a:lnTo>
                                  <a:pt x="27728" y="64705"/>
                                </a:lnTo>
                                <a:lnTo>
                                  <a:pt x="36641" y="56928"/>
                                </a:lnTo>
                                <a:lnTo>
                                  <a:pt x="24670" y="45416"/>
                                </a:lnTo>
                                <a:close/>
                              </a:path>
                              <a:path w="268605" h="1485900">
                                <a:moveTo>
                                  <a:pt x="48524" y="46559"/>
                                </a:moveTo>
                                <a:lnTo>
                                  <a:pt x="36641" y="56928"/>
                                </a:lnTo>
                                <a:lnTo>
                                  <a:pt x="44206" y="64204"/>
                                </a:lnTo>
                                <a:lnTo>
                                  <a:pt x="55757" y="53498"/>
                                </a:lnTo>
                                <a:lnTo>
                                  <a:pt x="48524" y="46559"/>
                                </a:lnTo>
                                <a:close/>
                              </a:path>
                              <a:path w="268605" h="1485900">
                                <a:moveTo>
                                  <a:pt x="208448" y="48298"/>
                                </a:moveTo>
                                <a:lnTo>
                                  <a:pt x="201435" y="54913"/>
                                </a:lnTo>
                                <a:lnTo>
                                  <a:pt x="211188" y="64065"/>
                                </a:lnTo>
                                <a:lnTo>
                                  <a:pt x="218365" y="57178"/>
                                </a:lnTo>
                                <a:lnTo>
                                  <a:pt x="208448" y="48298"/>
                                </a:lnTo>
                                <a:close/>
                              </a:path>
                              <a:path w="268605" h="1485900">
                                <a:moveTo>
                                  <a:pt x="267969" y="50799"/>
                                </a:moveTo>
                                <a:lnTo>
                                  <a:pt x="264721" y="50799"/>
                                </a:lnTo>
                                <a:lnTo>
                                  <a:pt x="259109" y="56184"/>
                                </a:lnTo>
                                <a:lnTo>
                                  <a:pt x="267969" y="63499"/>
                                </a:lnTo>
                                <a:lnTo>
                                  <a:pt x="267969" y="50799"/>
                                </a:lnTo>
                                <a:close/>
                              </a:path>
                              <a:path w="268605" h="1485900">
                                <a:moveTo>
                                  <a:pt x="115773" y="32733"/>
                                </a:moveTo>
                                <a:lnTo>
                                  <a:pt x="109673" y="38563"/>
                                </a:lnTo>
                                <a:lnTo>
                                  <a:pt x="109529" y="38801"/>
                                </a:lnTo>
                                <a:lnTo>
                                  <a:pt x="128074" y="56928"/>
                                </a:lnTo>
                                <a:lnTo>
                                  <a:pt x="134361" y="50799"/>
                                </a:lnTo>
                                <a:lnTo>
                                  <a:pt x="121131" y="50799"/>
                                </a:lnTo>
                                <a:lnTo>
                                  <a:pt x="127963" y="44352"/>
                                </a:lnTo>
                                <a:lnTo>
                                  <a:pt x="115773" y="32733"/>
                                </a:lnTo>
                                <a:close/>
                              </a:path>
                              <a:path w="268605" h="1485900">
                                <a:moveTo>
                                  <a:pt x="91826" y="42753"/>
                                </a:moveTo>
                                <a:lnTo>
                                  <a:pt x="85420" y="48629"/>
                                </a:lnTo>
                                <a:lnTo>
                                  <a:pt x="92370" y="55113"/>
                                </a:lnTo>
                                <a:lnTo>
                                  <a:pt x="98720" y="49033"/>
                                </a:lnTo>
                                <a:lnTo>
                                  <a:pt x="91826" y="42753"/>
                                </a:lnTo>
                                <a:close/>
                              </a:path>
                              <a:path w="268605" h="1485900">
                                <a:moveTo>
                                  <a:pt x="153119" y="32733"/>
                                </a:moveTo>
                                <a:lnTo>
                                  <a:pt x="152926" y="32733"/>
                                </a:lnTo>
                                <a:lnTo>
                                  <a:pt x="146691" y="38801"/>
                                </a:lnTo>
                                <a:lnTo>
                                  <a:pt x="163639" y="55113"/>
                                </a:lnTo>
                                <a:lnTo>
                                  <a:pt x="168293" y="50799"/>
                                </a:lnTo>
                                <a:lnTo>
                                  <a:pt x="158631" y="50799"/>
                                </a:lnTo>
                                <a:lnTo>
                                  <a:pt x="165342" y="44352"/>
                                </a:lnTo>
                                <a:lnTo>
                                  <a:pt x="165594" y="44352"/>
                                </a:lnTo>
                                <a:lnTo>
                                  <a:pt x="153119" y="32733"/>
                                </a:lnTo>
                                <a:close/>
                              </a:path>
                              <a:path w="268605" h="1485900">
                                <a:moveTo>
                                  <a:pt x="201958" y="42486"/>
                                </a:moveTo>
                                <a:lnTo>
                                  <a:pt x="195008" y="48882"/>
                                </a:lnTo>
                                <a:lnTo>
                                  <a:pt x="201435" y="54913"/>
                                </a:lnTo>
                                <a:lnTo>
                                  <a:pt x="208448" y="48298"/>
                                </a:lnTo>
                                <a:lnTo>
                                  <a:pt x="201958" y="42486"/>
                                </a:lnTo>
                                <a:close/>
                              </a:path>
                              <a:path w="268605" h="1485900">
                                <a:moveTo>
                                  <a:pt x="53640" y="42095"/>
                                </a:moveTo>
                                <a:lnTo>
                                  <a:pt x="48524" y="46559"/>
                                </a:lnTo>
                                <a:lnTo>
                                  <a:pt x="55757" y="53498"/>
                                </a:lnTo>
                                <a:lnTo>
                                  <a:pt x="60738" y="48882"/>
                                </a:lnTo>
                                <a:lnTo>
                                  <a:pt x="60942" y="48882"/>
                                </a:lnTo>
                                <a:lnTo>
                                  <a:pt x="53640" y="42095"/>
                                </a:lnTo>
                                <a:close/>
                              </a:path>
                              <a:path w="268605" h="1485900">
                                <a:moveTo>
                                  <a:pt x="0" y="25399"/>
                                </a:moveTo>
                                <a:lnTo>
                                  <a:pt x="0" y="38099"/>
                                </a:lnTo>
                                <a:lnTo>
                                  <a:pt x="15774" y="53235"/>
                                </a:lnTo>
                                <a:lnTo>
                                  <a:pt x="18473" y="50799"/>
                                </a:lnTo>
                                <a:lnTo>
                                  <a:pt x="13068" y="50799"/>
                                </a:lnTo>
                                <a:lnTo>
                                  <a:pt x="21623" y="42486"/>
                                </a:lnTo>
                                <a:lnTo>
                                  <a:pt x="17062" y="38099"/>
                                </a:lnTo>
                                <a:lnTo>
                                  <a:pt x="3857" y="38099"/>
                                </a:lnTo>
                                <a:lnTo>
                                  <a:pt x="0" y="25399"/>
                                </a:lnTo>
                                <a:close/>
                              </a:path>
                              <a:path w="268605" h="1485900">
                                <a:moveTo>
                                  <a:pt x="237766" y="38563"/>
                                </a:moveTo>
                                <a:lnTo>
                                  <a:pt x="230456" y="45577"/>
                                </a:lnTo>
                                <a:lnTo>
                                  <a:pt x="239025" y="53235"/>
                                </a:lnTo>
                                <a:lnTo>
                                  <a:pt x="246652" y="45900"/>
                                </a:lnTo>
                                <a:lnTo>
                                  <a:pt x="237766" y="38563"/>
                                </a:lnTo>
                                <a:close/>
                              </a:path>
                              <a:path w="268605" h="1485900">
                                <a:moveTo>
                                  <a:pt x="140386" y="32733"/>
                                </a:moveTo>
                                <a:lnTo>
                                  <a:pt x="137788" y="35082"/>
                                </a:lnTo>
                                <a:lnTo>
                                  <a:pt x="127963" y="44352"/>
                                </a:lnTo>
                                <a:lnTo>
                                  <a:pt x="134728" y="50799"/>
                                </a:lnTo>
                                <a:lnTo>
                                  <a:pt x="134361" y="50799"/>
                                </a:lnTo>
                                <a:lnTo>
                                  <a:pt x="146691" y="38801"/>
                                </a:lnTo>
                                <a:lnTo>
                                  <a:pt x="140386" y="32733"/>
                                </a:lnTo>
                                <a:close/>
                              </a:path>
                              <a:path w="268605" h="1485900">
                                <a:moveTo>
                                  <a:pt x="261304" y="31810"/>
                                </a:moveTo>
                                <a:lnTo>
                                  <a:pt x="253607" y="39212"/>
                                </a:lnTo>
                                <a:lnTo>
                                  <a:pt x="264721" y="50799"/>
                                </a:lnTo>
                                <a:lnTo>
                                  <a:pt x="267685" y="39212"/>
                                </a:lnTo>
                                <a:lnTo>
                                  <a:pt x="267790" y="38801"/>
                                </a:lnTo>
                                <a:lnTo>
                                  <a:pt x="267851" y="38563"/>
                                </a:lnTo>
                                <a:lnTo>
                                  <a:pt x="267969" y="38099"/>
                                </a:lnTo>
                                <a:lnTo>
                                  <a:pt x="261304" y="31810"/>
                                </a:lnTo>
                                <a:close/>
                              </a:path>
                              <a:path w="268605" h="1485900">
                                <a:moveTo>
                                  <a:pt x="142917" y="0"/>
                                </a:moveTo>
                                <a:lnTo>
                                  <a:pt x="138425" y="0"/>
                                </a:lnTo>
                                <a:lnTo>
                                  <a:pt x="91826" y="42753"/>
                                </a:lnTo>
                                <a:lnTo>
                                  <a:pt x="98720" y="49033"/>
                                </a:lnTo>
                                <a:lnTo>
                                  <a:pt x="109425" y="38801"/>
                                </a:lnTo>
                                <a:lnTo>
                                  <a:pt x="109286" y="38563"/>
                                </a:lnTo>
                                <a:lnTo>
                                  <a:pt x="103322" y="32733"/>
                                </a:lnTo>
                                <a:lnTo>
                                  <a:pt x="115773" y="32733"/>
                                </a:lnTo>
                                <a:lnTo>
                                  <a:pt x="109458" y="26714"/>
                                </a:lnTo>
                                <a:lnTo>
                                  <a:pt x="122071" y="26714"/>
                                </a:lnTo>
                                <a:lnTo>
                                  <a:pt x="128123" y="20930"/>
                                </a:lnTo>
                                <a:lnTo>
                                  <a:pt x="122085" y="15119"/>
                                </a:lnTo>
                                <a:lnTo>
                                  <a:pt x="134207" y="15119"/>
                                </a:lnTo>
                                <a:lnTo>
                                  <a:pt x="128298" y="9616"/>
                                </a:lnTo>
                                <a:lnTo>
                                  <a:pt x="139960" y="9616"/>
                                </a:lnTo>
                                <a:lnTo>
                                  <a:pt x="146340" y="3518"/>
                                </a:lnTo>
                                <a:lnTo>
                                  <a:pt x="146667" y="3518"/>
                                </a:lnTo>
                                <a:lnTo>
                                  <a:pt x="142917" y="0"/>
                                </a:lnTo>
                                <a:close/>
                              </a:path>
                              <a:path w="268605" h="1485900">
                                <a:moveTo>
                                  <a:pt x="66478" y="30958"/>
                                </a:moveTo>
                                <a:lnTo>
                                  <a:pt x="66082" y="31239"/>
                                </a:lnTo>
                                <a:lnTo>
                                  <a:pt x="53640" y="42095"/>
                                </a:lnTo>
                                <a:lnTo>
                                  <a:pt x="60942" y="48882"/>
                                </a:lnTo>
                                <a:lnTo>
                                  <a:pt x="60738" y="48882"/>
                                </a:lnTo>
                                <a:lnTo>
                                  <a:pt x="73138" y="37390"/>
                                </a:lnTo>
                                <a:lnTo>
                                  <a:pt x="73372" y="37390"/>
                                </a:lnTo>
                                <a:lnTo>
                                  <a:pt x="66478" y="30958"/>
                                </a:lnTo>
                                <a:close/>
                              </a:path>
                              <a:path w="268605" h="1485900">
                                <a:moveTo>
                                  <a:pt x="175249" y="44352"/>
                                </a:moveTo>
                                <a:lnTo>
                                  <a:pt x="165594" y="44352"/>
                                </a:lnTo>
                                <a:lnTo>
                                  <a:pt x="170457" y="48882"/>
                                </a:lnTo>
                                <a:lnTo>
                                  <a:pt x="170634" y="48629"/>
                                </a:lnTo>
                                <a:lnTo>
                                  <a:pt x="175249" y="44352"/>
                                </a:lnTo>
                                <a:close/>
                              </a:path>
                              <a:path w="268605" h="1485900">
                                <a:moveTo>
                                  <a:pt x="189398" y="31239"/>
                                </a:moveTo>
                                <a:lnTo>
                                  <a:pt x="182762" y="37390"/>
                                </a:lnTo>
                                <a:lnTo>
                                  <a:pt x="195008" y="48882"/>
                                </a:lnTo>
                                <a:lnTo>
                                  <a:pt x="201948" y="42486"/>
                                </a:lnTo>
                                <a:lnTo>
                                  <a:pt x="189398" y="31239"/>
                                </a:lnTo>
                                <a:close/>
                              </a:path>
                              <a:path w="268605" h="1485900">
                                <a:moveTo>
                                  <a:pt x="79524" y="31547"/>
                                </a:moveTo>
                                <a:lnTo>
                                  <a:pt x="79158" y="31810"/>
                                </a:lnTo>
                                <a:lnTo>
                                  <a:pt x="73138" y="37390"/>
                                </a:lnTo>
                                <a:lnTo>
                                  <a:pt x="73372" y="37390"/>
                                </a:lnTo>
                                <a:lnTo>
                                  <a:pt x="85420" y="48629"/>
                                </a:lnTo>
                                <a:lnTo>
                                  <a:pt x="91826" y="42753"/>
                                </a:lnTo>
                                <a:lnTo>
                                  <a:pt x="79524" y="31547"/>
                                </a:lnTo>
                                <a:close/>
                              </a:path>
                              <a:path w="268605" h="1485900">
                                <a:moveTo>
                                  <a:pt x="221118" y="24819"/>
                                </a:moveTo>
                                <a:lnTo>
                                  <a:pt x="201958" y="42486"/>
                                </a:lnTo>
                                <a:lnTo>
                                  <a:pt x="208448" y="48298"/>
                                </a:lnTo>
                                <a:lnTo>
                                  <a:pt x="220636" y="36800"/>
                                </a:lnTo>
                                <a:lnTo>
                                  <a:pt x="214413" y="31239"/>
                                </a:lnTo>
                                <a:lnTo>
                                  <a:pt x="226531" y="31239"/>
                                </a:lnTo>
                                <a:lnTo>
                                  <a:pt x="227634" y="30199"/>
                                </a:lnTo>
                                <a:lnTo>
                                  <a:pt x="221118" y="24819"/>
                                </a:lnTo>
                                <a:close/>
                              </a:path>
                              <a:path w="268605" h="1485900">
                                <a:moveTo>
                                  <a:pt x="41658" y="30958"/>
                                </a:moveTo>
                                <a:lnTo>
                                  <a:pt x="41309" y="30958"/>
                                </a:lnTo>
                                <a:lnTo>
                                  <a:pt x="36563" y="35082"/>
                                </a:lnTo>
                                <a:lnTo>
                                  <a:pt x="48524" y="46559"/>
                                </a:lnTo>
                                <a:lnTo>
                                  <a:pt x="53640" y="42095"/>
                                </a:lnTo>
                                <a:lnTo>
                                  <a:pt x="41658" y="30958"/>
                                </a:lnTo>
                                <a:close/>
                              </a:path>
                              <a:path w="268605" h="1485900">
                                <a:moveTo>
                                  <a:pt x="245692" y="30958"/>
                                </a:moveTo>
                                <a:lnTo>
                                  <a:pt x="237766" y="38563"/>
                                </a:lnTo>
                                <a:lnTo>
                                  <a:pt x="246652" y="45900"/>
                                </a:lnTo>
                                <a:lnTo>
                                  <a:pt x="253607" y="39212"/>
                                </a:lnTo>
                                <a:lnTo>
                                  <a:pt x="245692" y="30958"/>
                                </a:lnTo>
                                <a:close/>
                              </a:path>
                              <a:path w="268605" h="1485900">
                                <a:moveTo>
                                  <a:pt x="227634" y="30199"/>
                                </a:moveTo>
                                <a:lnTo>
                                  <a:pt x="220636" y="36800"/>
                                </a:lnTo>
                                <a:lnTo>
                                  <a:pt x="230456" y="45577"/>
                                </a:lnTo>
                                <a:lnTo>
                                  <a:pt x="237766" y="38563"/>
                                </a:lnTo>
                                <a:lnTo>
                                  <a:pt x="227634" y="30199"/>
                                </a:lnTo>
                                <a:close/>
                              </a:path>
                              <a:path w="268605" h="1485900">
                                <a:moveTo>
                                  <a:pt x="32879" y="31547"/>
                                </a:moveTo>
                                <a:lnTo>
                                  <a:pt x="21623" y="42486"/>
                                </a:lnTo>
                                <a:lnTo>
                                  <a:pt x="24670" y="45416"/>
                                </a:lnTo>
                                <a:lnTo>
                                  <a:pt x="36563" y="35082"/>
                                </a:lnTo>
                                <a:lnTo>
                                  <a:pt x="32879" y="31547"/>
                                </a:lnTo>
                                <a:close/>
                              </a:path>
                              <a:path w="268605" h="1485900">
                                <a:moveTo>
                                  <a:pt x="252986" y="23960"/>
                                </a:moveTo>
                                <a:lnTo>
                                  <a:pt x="245692" y="30958"/>
                                </a:lnTo>
                                <a:lnTo>
                                  <a:pt x="253607" y="39212"/>
                                </a:lnTo>
                                <a:lnTo>
                                  <a:pt x="261304" y="31810"/>
                                </a:lnTo>
                                <a:lnTo>
                                  <a:pt x="252986" y="23960"/>
                                </a:lnTo>
                                <a:close/>
                              </a:path>
                              <a:path w="268605" h="1485900">
                                <a:moveTo>
                                  <a:pt x="97294" y="15119"/>
                                </a:moveTo>
                                <a:lnTo>
                                  <a:pt x="97167" y="15119"/>
                                </a:lnTo>
                                <a:lnTo>
                                  <a:pt x="90897" y="20930"/>
                                </a:lnTo>
                                <a:lnTo>
                                  <a:pt x="91247" y="20930"/>
                                </a:lnTo>
                                <a:lnTo>
                                  <a:pt x="109529" y="38801"/>
                                </a:lnTo>
                                <a:lnTo>
                                  <a:pt x="109673" y="38563"/>
                                </a:lnTo>
                                <a:lnTo>
                                  <a:pt x="115773" y="32733"/>
                                </a:lnTo>
                                <a:lnTo>
                                  <a:pt x="102747" y="32733"/>
                                </a:lnTo>
                                <a:lnTo>
                                  <a:pt x="109307" y="26714"/>
                                </a:lnTo>
                                <a:lnTo>
                                  <a:pt x="109458" y="26714"/>
                                </a:lnTo>
                                <a:lnTo>
                                  <a:pt x="97294" y="15119"/>
                                </a:lnTo>
                                <a:close/>
                              </a:path>
                              <a:path w="268605" h="1485900">
                                <a:moveTo>
                                  <a:pt x="146656" y="26714"/>
                                </a:moveTo>
                                <a:lnTo>
                                  <a:pt x="141255" y="31810"/>
                                </a:lnTo>
                                <a:lnTo>
                                  <a:pt x="140386" y="32733"/>
                                </a:lnTo>
                                <a:lnTo>
                                  <a:pt x="146691" y="38801"/>
                                </a:lnTo>
                                <a:lnTo>
                                  <a:pt x="152926" y="32733"/>
                                </a:lnTo>
                                <a:lnTo>
                                  <a:pt x="153119" y="32733"/>
                                </a:lnTo>
                                <a:lnTo>
                                  <a:pt x="146656" y="26714"/>
                                </a:lnTo>
                                <a:close/>
                              </a:path>
                              <a:path w="268605" h="1485900">
                                <a:moveTo>
                                  <a:pt x="13793" y="13235"/>
                                </a:moveTo>
                                <a:lnTo>
                                  <a:pt x="0" y="25399"/>
                                </a:lnTo>
                                <a:lnTo>
                                  <a:pt x="3857" y="38099"/>
                                </a:lnTo>
                                <a:lnTo>
                                  <a:pt x="10141" y="31547"/>
                                </a:lnTo>
                                <a:lnTo>
                                  <a:pt x="9928" y="31239"/>
                                </a:lnTo>
                                <a:lnTo>
                                  <a:pt x="3857" y="25399"/>
                                </a:lnTo>
                                <a:lnTo>
                                  <a:pt x="16037" y="25399"/>
                                </a:lnTo>
                                <a:lnTo>
                                  <a:pt x="21038" y="20186"/>
                                </a:lnTo>
                                <a:lnTo>
                                  <a:pt x="13793" y="13235"/>
                                </a:lnTo>
                                <a:close/>
                              </a:path>
                              <a:path w="268605" h="1485900">
                                <a:moveTo>
                                  <a:pt x="10249" y="31547"/>
                                </a:moveTo>
                                <a:lnTo>
                                  <a:pt x="9889" y="31810"/>
                                </a:lnTo>
                                <a:lnTo>
                                  <a:pt x="3857" y="38099"/>
                                </a:lnTo>
                                <a:lnTo>
                                  <a:pt x="17062" y="38099"/>
                                </a:lnTo>
                                <a:lnTo>
                                  <a:pt x="10249" y="31547"/>
                                </a:lnTo>
                                <a:close/>
                              </a:path>
                              <a:path w="268605" h="1485900">
                                <a:moveTo>
                                  <a:pt x="72774" y="25399"/>
                                </a:moveTo>
                                <a:lnTo>
                                  <a:pt x="67274" y="30199"/>
                                </a:lnTo>
                                <a:lnTo>
                                  <a:pt x="66478" y="30958"/>
                                </a:lnTo>
                                <a:lnTo>
                                  <a:pt x="73372" y="37390"/>
                                </a:lnTo>
                                <a:lnTo>
                                  <a:pt x="73138" y="37390"/>
                                </a:lnTo>
                                <a:lnTo>
                                  <a:pt x="79441" y="31547"/>
                                </a:lnTo>
                                <a:lnTo>
                                  <a:pt x="79185" y="31239"/>
                                </a:lnTo>
                                <a:lnTo>
                                  <a:pt x="72774" y="25399"/>
                                </a:lnTo>
                                <a:close/>
                              </a:path>
                              <a:path w="268605" h="1485900">
                                <a:moveTo>
                                  <a:pt x="171398" y="15119"/>
                                </a:moveTo>
                                <a:lnTo>
                                  <a:pt x="171026" y="15119"/>
                                </a:lnTo>
                                <a:lnTo>
                                  <a:pt x="165055" y="20930"/>
                                </a:lnTo>
                                <a:lnTo>
                                  <a:pt x="165222" y="20930"/>
                                </a:lnTo>
                                <a:lnTo>
                                  <a:pt x="182762" y="37390"/>
                                </a:lnTo>
                                <a:lnTo>
                                  <a:pt x="187786" y="32733"/>
                                </a:lnTo>
                                <a:lnTo>
                                  <a:pt x="177436" y="32733"/>
                                </a:lnTo>
                                <a:lnTo>
                                  <a:pt x="184012" y="26415"/>
                                </a:lnTo>
                                <a:lnTo>
                                  <a:pt x="171398" y="15119"/>
                                </a:lnTo>
                                <a:close/>
                              </a:path>
                              <a:path w="268605" h="1485900">
                                <a:moveTo>
                                  <a:pt x="208005" y="13994"/>
                                </a:moveTo>
                                <a:lnTo>
                                  <a:pt x="201678" y="19858"/>
                                </a:lnTo>
                                <a:lnTo>
                                  <a:pt x="220636" y="36800"/>
                                </a:lnTo>
                                <a:lnTo>
                                  <a:pt x="226531" y="31239"/>
                                </a:lnTo>
                                <a:lnTo>
                                  <a:pt x="214152" y="31239"/>
                                </a:lnTo>
                                <a:lnTo>
                                  <a:pt x="221118" y="24819"/>
                                </a:lnTo>
                                <a:lnTo>
                                  <a:pt x="208005" y="13994"/>
                                </a:lnTo>
                                <a:close/>
                              </a:path>
                              <a:path w="268605" h="1485900">
                                <a:moveTo>
                                  <a:pt x="37480" y="27076"/>
                                </a:moveTo>
                                <a:lnTo>
                                  <a:pt x="32879" y="31547"/>
                                </a:lnTo>
                                <a:lnTo>
                                  <a:pt x="36563" y="35082"/>
                                </a:lnTo>
                                <a:lnTo>
                                  <a:pt x="41309" y="30958"/>
                                </a:lnTo>
                                <a:lnTo>
                                  <a:pt x="41658" y="30958"/>
                                </a:lnTo>
                                <a:lnTo>
                                  <a:pt x="37480" y="27076"/>
                                </a:lnTo>
                                <a:close/>
                              </a:path>
                              <a:path w="268605" h="1485900">
                                <a:moveTo>
                                  <a:pt x="122071" y="26714"/>
                                </a:moveTo>
                                <a:lnTo>
                                  <a:pt x="109458" y="26714"/>
                                </a:lnTo>
                                <a:lnTo>
                                  <a:pt x="115773" y="32733"/>
                                </a:lnTo>
                                <a:lnTo>
                                  <a:pt x="122071" y="26714"/>
                                </a:lnTo>
                                <a:close/>
                              </a:path>
                              <a:path w="268605" h="1485900">
                                <a:moveTo>
                                  <a:pt x="134207" y="15119"/>
                                </a:moveTo>
                                <a:lnTo>
                                  <a:pt x="128123" y="20930"/>
                                </a:lnTo>
                                <a:lnTo>
                                  <a:pt x="140386" y="32733"/>
                                </a:lnTo>
                                <a:lnTo>
                                  <a:pt x="141255" y="31810"/>
                                </a:lnTo>
                                <a:lnTo>
                                  <a:pt x="146656" y="26714"/>
                                </a:lnTo>
                                <a:lnTo>
                                  <a:pt x="134207" y="15119"/>
                                </a:lnTo>
                                <a:close/>
                              </a:path>
                              <a:path w="268605" h="1485900">
                                <a:moveTo>
                                  <a:pt x="159029" y="15119"/>
                                </a:moveTo>
                                <a:lnTo>
                                  <a:pt x="158800" y="15254"/>
                                </a:lnTo>
                                <a:lnTo>
                                  <a:pt x="146656" y="26714"/>
                                </a:lnTo>
                                <a:lnTo>
                                  <a:pt x="153119" y="32733"/>
                                </a:lnTo>
                                <a:lnTo>
                                  <a:pt x="152926" y="32733"/>
                                </a:lnTo>
                                <a:lnTo>
                                  <a:pt x="165055" y="20930"/>
                                </a:lnTo>
                                <a:lnTo>
                                  <a:pt x="165222" y="20930"/>
                                </a:lnTo>
                                <a:lnTo>
                                  <a:pt x="159029" y="15119"/>
                                </a:lnTo>
                                <a:close/>
                              </a:path>
                              <a:path w="268605" h="1485900">
                                <a:moveTo>
                                  <a:pt x="267969" y="0"/>
                                </a:moveTo>
                                <a:lnTo>
                                  <a:pt x="259646" y="0"/>
                                </a:lnTo>
                                <a:lnTo>
                                  <a:pt x="255916" y="3518"/>
                                </a:lnTo>
                                <a:lnTo>
                                  <a:pt x="264721" y="12699"/>
                                </a:lnTo>
                                <a:lnTo>
                                  <a:pt x="252986" y="23960"/>
                                </a:lnTo>
                                <a:lnTo>
                                  <a:pt x="261304" y="31810"/>
                                </a:lnTo>
                                <a:lnTo>
                                  <a:pt x="267969" y="25399"/>
                                </a:lnTo>
                                <a:lnTo>
                                  <a:pt x="267969" y="0"/>
                                </a:lnTo>
                                <a:close/>
                              </a:path>
                              <a:path w="268605" h="1485900">
                                <a:moveTo>
                                  <a:pt x="16037" y="25399"/>
                                </a:moveTo>
                                <a:lnTo>
                                  <a:pt x="3857" y="25399"/>
                                </a:lnTo>
                                <a:lnTo>
                                  <a:pt x="10249" y="31547"/>
                                </a:lnTo>
                                <a:lnTo>
                                  <a:pt x="10437" y="31239"/>
                                </a:lnTo>
                                <a:lnTo>
                                  <a:pt x="16037" y="25399"/>
                                </a:lnTo>
                                <a:close/>
                              </a:path>
                              <a:path w="268605" h="1485900">
                                <a:moveTo>
                                  <a:pt x="25293" y="15749"/>
                                </a:moveTo>
                                <a:lnTo>
                                  <a:pt x="21038" y="20186"/>
                                </a:lnTo>
                                <a:lnTo>
                                  <a:pt x="32879" y="31547"/>
                                </a:lnTo>
                                <a:lnTo>
                                  <a:pt x="37480" y="27076"/>
                                </a:lnTo>
                                <a:lnTo>
                                  <a:pt x="25293" y="15749"/>
                                </a:lnTo>
                                <a:close/>
                              </a:path>
                              <a:path w="268605" h="1485900">
                                <a:moveTo>
                                  <a:pt x="106375" y="0"/>
                                </a:moveTo>
                                <a:lnTo>
                                  <a:pt x="101884" y="0"/>
                                </a:lnTo>
                                <a:lnTo>
                                  <a:pt x="72774" y="25399"/>
                                </a:lnTo>
                                <a:lnTo>
                                  <a:pt x="79524" y="31547"/>
                                </a:lnTo>
                                <a:lnTo>
                                  <a:pt x="79774" y="31239"/>
                                </a:lnTo>
                                <a:lnTo>
                                  <a:pt x="90897" y="20930"/>
                                </a:lnTo>
                                <a:lnTo>
                                  <a:pt x="91247" y="20930"/>
                                </a:lnTo>
                                <a:lnTo>
                                  <a:pt x="85302" y="15119"/>
                                </a:lnTo>
                                <a:lnTo>
                                  <a:pt x="97294" y="15119"/>
                                </a:lnTo>
                                <a:lnTo>
                                  <a:pt x="91520" y="9616"/>
                                </a:lnTo>
                                <a:lnTo>
                                  <a:pt x="103105" y="9616"/>
                                </a:lnTo>
                                <a:lnTo>
                                  <a:pt x="109684" y="3518"/>
                                </a:lnTo>
                                <a:lnTo>
                                  <a:pt x="110032" y="3518"/>
                                </a:lnTo>
                                <a:lnTo>
                                  <a:pt x="106375" y="0"/>
                                </a:lnTo>
                                <a:close/>
                              </a:path>
                              <a:path w="268605" h="1485900">
                                <a:moveTo>
                                  <a:pt x="202055" y="9081"/>
                                </a:moveTo>
                                <a:lnTo>
                                  <a:pt x="184012" y="26415"/>
                                </a:lnTo>
                                <a:lnTo>
                                  <a:pt x="189398" y="31239"/>
                                </a:lnTo>
                                <a:lnTo>
                                  <a:pt x="201678" y="19858"/>
                                </a:lnTo>
                                <a:lnTo>
                                  <a:pt x="196376" y="15119"/>
                                </a:lnTo>
                                <a:lnTo>
                                  <a:pt x="206791" y="15119"/>
                                </a:lnTo>
                                <a:lnTo>
                                  <a:pt x="208005" y="13994"/>
                                </a:lnTo>
                                <a:lnTo>
                                  <a:pt x="202055" y="9081"/>
                                </a:lnTo>
                                <a:close/>
                              </a:path>
                              <a:path w="268605" h="1485900">
                                <a:moveTo>
                                  <a:pt x="49645" y="15254"/>
                                </a:moveTo>
                                <a:lnTo>
                                  <a:pt x="37480" y="27076"/>
                                </a:lnTo>
                                <a:lnTo>
                                  <a:pt x="41658" y="30958"/>
                                </a:lnTo>
                                <a:lnTo>
                                  <a:pt x="41309" y="30958"/>
                                </a:lnTo>
                                <a:lnTo>
                                  <a:pt x="54341" y="19635"/>
                                </a:lnTo>
                                <a:lnTo>
                                  <a:pt x="49645" y="15254"/>
                                </a:lnTo>
                                <a:close/>
                              </a:path>
                              <a:path w="268605" h="1485900">
                                <a:moveTo>
                                  <a:pt x="60536" y="14252"/>
                                </a:moveTo>
                                <a:lnTo>
                                  <a:pt x="54341" y="19635"/>
                                </a:lnTo>
                                <a:lnTo>
                                  <a:pt x="66478" y="30958"/>
                                </a:lnTo>
                                <a:lnTo>
                                  <a:pt x="67274" y="30199"/>
                                </a:lnTo>
                                <a:lnTo>
                                  <a:pt x="72774" y="25399"/>
                                </a:lnTo>
                                <a:lnTo>
                                  <a:pt x="60536" y="14252"/>
                                </a:lnTo>
                                <a:close/>
                              </a:path>
                              <a:path w="268605" h="1485900">
                                <a:moveTo>
                                  <a:pt x="243618" y="15119"/>
                                </a:moveTo>
                                <a:lnTo>
                                  <a:pt x="236732" y="21616"/>
                                </a:lnTo>
                                <a:lnTo>
                                  <a:pt x="245692" y="30958"/>
                                </a:lnTo>
                                <a:lnTo>
                                  <a:pt x="252986" y="23960"/>
                                </a:lnTo>
                                <a:lnTo>
                                  <a:pt x="243618" y="15119"/>
                                </a:lnTo>
                                <a:close/>
                              </a:path>
                              <a:path w="268605" h="1485900">
                                <a:moveTo>
                                  <a:pt x="252541" y="0"/>
                                </a:moveTo>
                                <a:lnTo>
                                  <a:pt x="248049" y="0"/>
                                </a:lnTo>
                                <a:lnTo>
                                  <a:pt x="221118" y="24819"/>
                                </a:lnTo>
                                <a:lnTo>
                                  <a:pt x="227634" y="30199"/>
                                </a:lnTo>
                                <a:lnTo>
                                  <a:pt x="236732" y="21616"/>
                                </a:lnTo>
                                <a:lnTo>
                                  <a:pt x="231104" y="15749"/>
                                </a:lnTo>
                                <a:lnTo>
                                  <a:pt x="242951" y="15749"/>
                                </a:lnTo>
                                <a:lnTo>
                                  <a:pt x="243618" y="15119"/>
                                </a:lnTo>
                                <a:lnTo>
                                  <a:pt x="237786" y="9616"/>
                                </a:lnTo>
                                <a:lnTo>
                                  <a:pt x="249452" y="9616"/>
                                </a:lnTo>
                                <a:lnTo>
                                  <a:pt x="255916" y="3518"/>
                                </a:lnTo>
                                <a:lnTo>
                                  <a:pt x="252541" y="0"/>
                                </a:lnTo>
                                <a:close/>
                              </a:path>
                              <a:path w="268605" h="1485900">
                                <a:moveTo>
                                  <a:pt x="227596" y="0"/>
                                </a:moveTo>
                                <a:lnTo>
                                  <a:pt x="223105" y="0"/>
                                </a:lnTo>
                                <a:lnTo>
                                  <a:pt x="219374" y="3518"/>
                                </a:lnTo>
                                <a:lnTo>
                                  <a:pt x="236732" y="21616"/>
                                </a:lnTo>
                                <a:lnTo>
                                  <a:pt x="242951" y="15749"/>
                                </a:lnTo>
                                <a:lnTo>
                                  <a:pt x="230960" y="15749"/>
                                </a:lnTo>
                                <a:lnTo>
                                  <a:pt x="237615" y="9616"/>
                                </a:lnTo>
                                <a:lnTo>
                                  <a:pt x="237786" y="9616"/>
                                </a:lnTo>
                                <a:lnTo>
                                  <a:pt x="227596" y="0"/>
                                </a:lnTo>
                                <a:close/>
                              </a:path>
                              <a:path w="268605" h="1485900">
                                <a:moveTo>
                                  <a:pt x="81431" y="0"/>
                                </a:moveTo>
                                <a:lnTo>
                                  <a:pt x="76939" y="0"/>
                                </a:lnTo>
                                <a:lnTo>
                                  <a:pt x="72889" y="3518"/>
                                </a:lnTo>
                                <a:lnTo>
                                  <a:pt x="73434" y="3518"/>
                                </a:lnTo>
                                <a:lnTo>
                                  <a:pt x="91247" y="20930"/>
                                </a:lnTo>
                                <a:lnTo>
                                  <a:pt x="90897" y="20930"/>
                                </a:lnTo>
                                <a:lnTo>
                                  <a:pt x="97167" y="15119"/>
                                </a:lnTo>
                                <a:lnTo>
                                  <a:pt x="84556" y="15119"/>
                                </a:lnTo>
                                <a:lnTo>
                                  <a:pt x="90863" y="9616"/>
                                </a:lnTo>
                                <a:lnTo>
                                  <a:pt x="91520" y="9616"/>
                                </a:lnTo>
                                <a:lnTo>
                                  <a:pt x="81431" y="0"/>
                                </a:lnTo>
                                <a:close/>
                              </a:path>
                              <a:path w="268605" h="1485900">
                                <a:moveTo>
                                  <a:pt x="117972" y="0"/>
                                </a:moveTo>
                                <a:lnTo>
                                  <a:pt x="113481" y="0"/>
                                </a:lnTo>
                                <a:lnTo>
                                  <a:pt x="109684" y="3518"/>
                                </a:lnTo>
                                <a:lnTo>
                                  <a:pt x="110032" y="3518"/>
                                </a:lnTo>
                                <a:lnTo>
                                  <a:pt x="128123" y="20930"/>
                                </a:lnTo>
                                <a:lnTo>
                                  <a:pt x="134202" y="15119"/>
                                </a:lnTo>
                                <a:lnTo>
                                  <a:pt x="121945" y="15119"/>
                                </a:lnTo>
                                <a:lnTo>
                                  <a:pt x="127944" y="9616"/>
                                </a:lnTo>
                                <a:lnTo>
                                  <a:pt x="128298" y="9616"/>
                                </a:lnTo>
                                <a:lnTo>
                                  <a:pt x="117972" y="0"/>
                                </a:lnTo>
                                <a:close/>
                              </a:path>
                              <a:path w="268605" h="1485900">
                                <a:moveTo>
                                  <a:pt x="179458" y="0"/>
                                </a:moveTo>
                                <a:lnTo>
                                  <a:pt x="174967" y="0"/>
                                </a:lnTo>
                                <a:lnTo>
                                  <a:pt x="159862" y="14252"/>
                                </a:lnTo>
                                <a:lnTo>
                                  <a:pt x="159029" y="15119"/>
                                </a:lnTo>
                                <a:lnTo>
                                  <a:pt x="165222" y="20930"/>
                                </a:lnTo>
                                <a:lnTo>
                                  <a:pt x="165055" y="20930"/>
                                </a:lnTo>
                                <a:lnTo>
                                  <a:pt x="171026" y="15119"/>
                                </a:lnTo>
                                <a:lnTo>
                                  <a:pt x="171398" y="15119"/>
                                </a:lnTo>
                                <a:lnTo>
                                  <a:pt x="165252" y="9616"/>
                                </a:lnTo>
                                <a:lnTo>
                                  <a:pt x="176681" y="9616"/>
                                </a:lnTo>
                                <a:lnTo>
                                  <a:pt x="182947" y="3518"/>
                                </a:lnTo>
                                <a:lnTo>
                                  <a:pt x="183396" y="3518"/>
                                </a:lnTo>
                                <a:lnTo>
                                  <a:pt x="179458" y="0"/>
                                </a:lnTo>
                                <a:close/>
                              </a:path>
                              <a:path w="268605" h="1485900">
                                <a:moveTo>
                                  <a:pt x="33293" y="0"/>
                                </a:moveTo>
                                <a:lnTo>
                                  <a:pt x="28801" y="0"/>
                                </a:lnTo>
                                <a:lnTo>
                                  <a:pt x="13793" y="13235"/>
                                </a:lnTo>
                                <a:lnTo>
                                  <a:pt x="21038" y="20186"/>
                                </a:lnTo>
                                <a:lnTo>
                                  <a:pt x="25293" y="15749"/>
                                </a:lnTo>
                                <a:lnTo>
                                  <a:pt x="18695" y="9616"/>
                                </a:lnTo>
                                <a:lnTo>
                                  <a:pt x="31175" y="9616"/>
                                </a:lnTo>
                                <a:lnTo>
                                  <a:pt x="37023" y="3518"/>
                                </a:lnTo>
                                <a:lnTo>
                                  <a:pt x="33293" y="0"/>
                                </a:lnTo>
                                <a:close/>
                              </a:path>
                              <a:path w="268605" h="1485900">
                                <a:moveTo>
                                  <a:pt x="191055" y="0"/>
                                </a:moveTo>
                                <a:lnTo>
                                  <a:pt x="186563" y="0"/>
                                </a:lnTo>
                                <a:lnTo>
                                  <a:pt x="182947" y="3518"/>
                                </a:lnTo>
                                <a:lnTo>
                                  <a:pt x="183396" y="3518"/>
                                </a:lnTo>
                                <a:lnTo>
                                  <a:pt x="201678" y="19858"/>
                                </a:lnTo>
                                <a:lnTo>
                                  <a:pt x="206791" y="15119"/>
                                </a:lnTo>
                                <a:lnTo>
                                  <a:pt x="195770" y="15119"/>
                                </a:lnTo>
                                <a:lnTo>
                                  <a:pt x="202055" y="9081"/>
                                </a:lnTo>
                                <a:lnTo>
                                  <a:pt x="191055" y="0"/>
                                </a:lnTo>
                                <a:close/>
                              </a:path>
                              <a:path w="268605" h="1485900">
                                <a:moveTo>
                                  <a:pt x="55447" y="9616"/>
                                </a:moveTo>
                                <a:lnTo>
                                  <a:pt x="49645" y="15254"/>
                                </a:lnTo>
                                <a:lnTo>
                                  <a:pt x="54341" y="19635"/>
                                </a:lnTo>
                                <a:lnTo>
                                  <a:pt x="60536" y="14252"/>
                                </a:lnTo>
                                <a:lnTo>
                                  <a:pt x="55447" y="9616"/>
                                </a:lnTo>
                                <a:close/>
                              </a:path>
                              <a:path w="268605" h="1485900">
                                <a:moveTo>
                                  <a:pt x="31175" y="9616"/>
                                </a:moveTo>
                                <a:lnTo>
                                  <a:pt x="18695" y="9616"/>
                                </a:lnTo>
                                <a:lnTo>
                                  <a:pt x="25293" y="15749"/>
                                </a:lnTo>
                                <a:lnTo>
                                  <a:pt x="31175" y="9616"/>
                                </a:lnTo>
                                <a:close/>
                              </a:path>
                              <a:path w="268605" h="1485900">
                                <a:moveTo>
                                  <a:pt x="44890" y="0"/>
                                </a:moveTo>
                                <a:lnTo>
                                  <a:pt x="40398" y="0"/>
                                </a:lnTo>
                                <a:lnTo>
                                  <a:pt x="37065" y="3518"/>
                                </a:lnTo>
                                <a:lnTo>
                                  <a:pt x="49645" y="15254"/>
                                </a:lnTo>
                                <a:lnTo>
                                  <a:pt x="55447" y="9616"/>
                                </a:lnTo>
                                <a:lnTo>
                                  <a:pt x="44890" y="0"/>
                                </a:lnTo>
                                <a:close/>
                              </a:path>
                              <a:path w="268605" h="1485900">
                                <a:moveTo>
                                  <a:pt x="103105" y="9616"/>
                                </a:moveTo>
                                <a:lnTo>
                                  <a:pt x="91520" y="9616"/>
                                </a:lnTo>
                                <a:lnTo>
                                  <a:pt x="97294" y="15119"/>
                                </a:lnTo>
                                <a:lnTo>
                                  <a:pt x="97167" y="15119"/>
                                </a:lnTo>
                                <a:lnTo>
                                  <a:pt x="103105" y="9616"/>
                                </a:lnTo>
                                <a:close/>
                              </a:path>
                              <a:path w="268605" h="1485900">
                                <a:moveTo>
                                  <a:pt x="139960" y="9616"/>
                                </a:moveTo>
                                <a:lnTo>
                                  <a:pt x="128298" y="9616"/>
                                </a:lnTo>
                                <a:lnTo>
                                  <a:pt x="134207" y="15119"/>
                                </a:lnTo>
                                <a:lnTo>
                                  <a:pt x="139960" y="9616"/>
                                </a:lnTo>
                                <a:close/>
                              </a:path>
                              <a:path w="268605" h="1485900">
                                <a:moveTo>
                                  <a:pt x="154514" y="0"/>
                                </a:moveTo>
                                <a:lnTo>
                                  <a:pt x="150022" y="0"/>
                                </a:lnTo>
                                <a:lnTo>
                                  <a:pt x="146340" y="3518"/>
                                </a:lnTo>
                                <a:lnTo>
                                  <a:pt x="146667" y="3518"/>
                                </a:lnTo>
                                <a:lnTo>
                                  <a:pt x="159029" y="15119"/>
                                </a:lnTo>
                                <a:lnTo>
                                  <a:pt x="159862" y="14252"/>
                                </a:lnTo>
                                <a:lnTo>
                                  <a:pt x="164775" y="9616"/>
                                </a:lnTo>
                                <a:lnTo>
                                  <a:pt x="165252" y="9616"/>
                                </a:lnTo>
                                <a:lnTo>
                                  <a:pt x="154514" y="0"/>
                                </a:lnTo>
                                <a:close/>
                              </a:path>
                              <a:path w="268605" h="1485900">
                                <a:moveTo>
                                  <a:pt x="176681" y="9616"/>
                                </a:moveTo>
                                <a:lnTo>
                                  <a:pt x="165252" y="9616"/>
                                </a:lnTo>
                                <a:lnTo>
                                  <a:pt x="171398" y="15119"/>
                                </a:lnTo>
                                <a:lnTo>
                                  <a:pt x="171026" y="15119"/>
                                </a:lnTo>
                                <a:lnTo>
                                  <a:pt x="176681" y="9616"/>
                                </a:lnTo>
                                <a:close/>
                              </a:path>
                              <a:path w="268605" h="1485900">
                                <a:moveTo>
                                  <a:pt x="249452" y="9616"/>
                                </a:moveTo>
                                <a:lnTo>
                                  <a:pt x="237786" y="9616"/>
                                </a:lnTo>
                                <a:lnTo>
                                  <a:pt x="243618" y="15119"/>
                                </a:lnTo>
                                <a:lnTo>
                                  <a:pt x="249452" y="9616"/>
                                </a:lnTo>
                                <a:close/>
                              </a:path>
                              <a:path w="268605" h="1485900">
                                <a:moveTo>
                                  <a:pt x="69834" y="0"/>
                                </a:moveTo>
                                <a:lnTo>
                                  <a:pt x="65343" y="0"/>
                                </a:lnTo>
                                <a:lnTo>
                                  <a:pt x="55447" y="9616"/>
                                </a:lnTo>
                                <a:lnTo>
                                  <a:pt x="60536" y="14252"/>
                                </a:lnTo>
                                <a:lnTo>
                                  <a:pt x="72889" y="3518"/>
                                </a:lnTo>
                                <a:lnTo>
                                  <a:pt x="73434" y="3518"/>
                                </a:lnTo>
                                <a:lnTo>
                                  <a:pt x="69834" y="0"/>
                                </a:lnTo>
                                <a:close/>
                              </a:path>
                              <a:path w="268605" h="1485900">
                                <a:moveTo>
                                  <a:pt x="215999" y="0"/>
                                </a:moveTo>
                                <a:lnTo>
                                  <a:pt x="211508" y="0"/>
                                </a:lnTo>
                                <a:lnTo>
                                  <a:pt x="202055" y="9081"/>
                                </a:lnTo>
                                <a:lnTo>
                                  <a:pt x="208005" y="13994"/>
                                </a:lnTo>
                                <a:lnTo>
                                  <a:pt x="219308" y="3518"/>
                                </a:lnTo>
                                <a:lnTo>
                                  <a:pt x="215999" y="0"/>
                                </a:lnTo>
                                <a:close/>
                              </a:path>
                              <a:path w="268605" h="1485900">
                                <a:moveTo>
                                  <a:pt x="8348" y="0"/>
                                </a:moveTo>
                                <a:lnTo>
                                  <a:pt x="0" y="0"/>
                                </a:lnTo>
                                <a:lnTo>
                                  <a:pt x="13793" y="13235"/>
                                </a:lnTo>
                                <a:lnTo>
                                  <a:pt x="17897" y="9616"/>
                                </a:lnTo>
                                <a:lnTo>
                                  <a:pt x="18695" y="9616"/>
                                </a:lnTo>
                                <a:lnTo>
                                  <a:pt x="8348" y="0"/>
                                </a:lnTo>
                                <a:close/>
                              </a:path>
                              <a:path w="268605" h="1485900">
                                <a:moveTo>
                                  <a:pt x="40398" y="0"/>
                                </a:moveTo>
                                <a:lnTo>
                                  <a:pt x="33293" y="0"/>
                                </a:lnTo>
                                <a:lnTo>
                                  <a:pt x="37065" y="3518"/>
                                </a:lnTo>
                                <a:lnTo>
                                  <a:pt x="40398" y="0"/>
                                </a:lnTo>
                                <a:close/>
                              </a:path>
                              <a:path w="268605" h="1485900">
                                <a:moveTo>
                                  <a:pt x="76939" y="0"/>
                                </a:moveTo>
                                <a:lnTo>
                                  <a:pt x="69834" y="0"/>
                                </a:lnTo>
                                <a:lnTo>
                                  <a:pt x="73434" y="3518"/>
                                </a:lnTo>
                                <a:lnTo>
                                  <a:pt x="72889" y="3518"/>
                                </a:lnTo>
                                <a:lnTo>
                                  <a:pt x="76939" y="0"/>
                                </a:lnTo>
                                <a:close/>
                              </a:path>
                              <a:path w="268605" h="1485900">
                                <a:moveTo>
                                  <a:pt x="113481" y="0"/>
                                </a:moveTo>
                                <a:lnTo>
                                  <a:pt x="106375" y="0"/>
                                </a:lnTo>
                                <a:lnTo>
                                  <a:pt x="110032" y="3518"/>
                                </a:lnTo>
                                <a:lnTo>
                                  <a:pt x="109684" y="3518"/>
                                </a:lnTo>
                                <a:lnTo>
                                  <a:pt x="113481" y="0"/>
                                </a:lnTo>
                                <a:close/>
                              </a:path>
                              <a:path w="268605" h="1485900">
                                <a:moveTo>
                                  <a:pt x="150022" y="0"/>
                                </a:moveTo>
                                <a:lnTo>
                                  <a:pt x="142917" y="0"/>
                                </a:lnTo>
                                <a:lnTo>
                                  <a:pt x="146667" y="3518"/>
                                </a:lnTo>
                                <a:lnTo>
                                  <a:pt x="146340" y="3518"/>
                                </a:lnTo>
                                <a:lnTo>
                                  <a:pt x="150022" y="0"/>
                                </a:lnTo>
                                <a:close/>
                              </a:path>
                              <a:path w="268605" h="1485900">
                                <a:moveTo>
                                  <a:pt x="186563" y="0"/>
                                </a:moveTo>
                                <a:lnTo>
                                  <a:pt x="179458" y="0"/>
                                </a:lnTo>
                                <a:lnTo>
                                  <a:pt x="183396" y="3518"/>
                                </a:lnTo>
                                <a:lnTo>
                                  <a:pt x="182947" y="3518"/>
                                </a:lnTo>
                                <a:lnTo>
                                  <a:pt x="186563" y="0"/>
                                </a:lnTo>
                                <a:close/>
                              </a:path>
                              <a:path w="268605" h="1485900">
                                <a:moveTo>
                                  <a:pt x="223105" y="0"/>
                                </a:moveTo>
                                <a:lnTo>
                                  <a:pt x="215999" y="0"/>
                                </a:lnTo>
                                <a:lnTo>
                                  <a:pt x="219374" y="3518"/>
                                </a:lnTo>
                                <a:lnTo>
                                  <a:pt x="223105" y="0"/>
                                </a:lnTo>
                                <a:close/>
                              </a:path>
                              <a:path w="268605" h="1485900">
                                <a:moveTo>
                                  <a:pt x="259646" y="0"/>
                                </a:moveTo>
                                <a:lnTo>
                                  <a:pt x="252541" y="0"/>
                                </a:lnTo>
                                <a:lnTo>
                                  <a:pt x="255916" y="3518"/>
                                </a:lnTo>
                                <a:lnTo>
                                  <a:pt x="259646" y="0"/>
                                </a:lnTo>
                                <a:close/>
                              </a:path>
                            </a:pathLst>
                          </a:custGeom>
                          <a:solidFill>
                            <a:srgbClr val="FFFFFF"/>
                          </a:solidFill>
                        </wps:spPr>
                        <wps:bodyPr wrap="square" lIns="0" tIns="0" rIns="0" bIns="0" rtlCol="0">
                          <a:prstTxWarp prst="textNoShape">
                            <a:avLst/>
                          </a:prstTxWarp>
                          <a:noAutofit/>
                        </wps:bodyPr>
                      </wps:wsp>
                      <wps:wsp>
                        <wps:cNvPr id="159" name="Graphic 158"/>
                        <wps:cNvSpPr/>
                        <wps:spPr>
                          <a:xfrm>
                            <a:off x="1733740" y="866698"/>
                            <a:ext cx="279400" cy="1501140"/>
                          </a:xfrm>
                          <a:custGeom>
                            <a:avLst/>
                            <a:gdLst/>
                            <a:ahLst/>
                            <a:cxnLst/>
                            <a:rect l="l" t="t" r="r" b="b"/>
                            <a:pathLst>
                              <a:path w="279400" h="1501140">
                                <a:moveTo>
                                  <a:pt x="278930" y="38"/>
                                </a:moveTo>
                                <a:lnTo>
                                  <a:pt x="267970" y="38"/>
                                </a:lnTo>
                                <a:lnTo>
                                  <a:pt x="10972" y="0"/>
                                </a:lnTo>
                                <a:lnTo>
                                  <a:pt x="0" y="38"/>
                                </a:lnTo>
                                <a:lnTo>
                                  <a:pt x="0" y="5003"/>
                                </a:lnTo>
                                <a:lnTo>
                                  <a:pt x="0" y="9956"/>
                                </a:lnTo>
                                <a:lnTo>
                                  <a:pt x="0" y="1500962"/>
                                </a:lnTo>
                                <a:lnTo>
                                  <a:pt x="10972" y="1500962"/>
                                </a:lnTo>
                                <a:lnTo>
                                  <a:pt x="10972" y="10439"/>
                                </a:lnTo>
                                <a:lnTo>
                                  <a:pt x="267970" y="10439"/>
                                </a:lnTo>
                                <a:lnTo>
                                  <a:pt x="267970" y="1500962"/>
                                </a:lnTo>
                                <a:lnTo>
                                  <a:pt x="278930" y="1500962"/>
                                </a:lnTo>
                                <a:lnTo>
                                  <a:pt x="278930" y="10439"/>
                                </a:lnTo>
                                <a:lnTo>
                                  <a:pt x="278930" y="9956"/>
                                </a:lnTo>
                                <a:lnTo>
                                  <a:pt x="278930" y="5219"/>
                                </a:lnTo>
                                <a:lnTo>
                                  <a:pt x="276567" y="7480"/>
                                </a:lnTo>
                                <a:lnTo>
                                  <a:pt x="276567" y="5003"/>
                                </a:lnTo>
                                <a:lnTo>
                                  <a:pt x="278930" y="5003"/>
                                </a:lnTo>
                                <a:lnTo>
                                  <a:pt x="278930" y="38"/>
                                </a:lnTo>
                                <a:close/>
                              </a:path>
                            </a:pathLst>
                          </a:custGeom>
                          <a:solidFill>
                            <a:srgbClr val="077D96"/>
                          </a:solidFill>
                        </wps:spPr>
                        <wps:bodyPr wrap="square" lIns="0" tIns="0" rIns="0" bIns="0" rtlCol="0">
                          <a:prstTxWarp prst="textNoShape">
                            <a:avLst/>
                          </a:prstTxWarp>
                          <a:noAutofit/>
                        </wps:bodyPr>
                      </wps:wsp>
                      <wps:wsp>
                        <wps:cNvPr id="160" name="Graphic 159"/>
                        <wps:cNvSpPr/>
                        <wps:spPr>
                          <a:xfrm>
                            <a:off x="1322051" y="1247383"/>
                            <a:ext cx="268605" cy="1121410"/>
                          </a:xfrm>
                          <a:custGeom>
                            <a:avLst/>
                            <a:gdLst/>
                            <a:ahLst/>
                            <a:cxnLst/>
                            <a:rect l="l" t="t" r="r" b="b"/>
                            <a:pathLst>
                              <a:path w="268605" h="1121410">
                                <a:moveTo>
                                  <a:pt x="268578" y="0"/>
                                </a:moveTo>
                                <a:lnTo>
                                  <a:pt x="0" y="0"/>
                                </a:lnTo>
                                <a:lnTo>
                                  <a:pt x="0" y="1121267"/>
                                </a:lnTo>
                                <a:lnTo>
                                  <a:pt x="268578" y="1121267"/>
                                </a:lnTo>
                                <a:lnTo>
                                  <a:pt x="268578" y="0"/>
                                </a:lnTo>
                                <a:close/>
                              </a:path>
                            </a:pathLst>
                          </a:custGeom>
                          <a:solidFill>
                            <a:srgbClr val="AC07E2"/>
                          </a:solidFill>
                        </wps:spPr>
                        <wps:bodyPr wrap="square" lIns="0" tIns="0" rIns="0" bIns="0" rtlCol="0">
                          <a:prstTxWarp prst="textNoShape">
                            <a:avLst/>
                          </a:prstTxWarp>
                          <a:noAutofit/>
                        </wps:bodyPr>
                      </wps:wsp>
                      <wps:wsp>
                        <wps:cNvPr id="161" name="Graphic 160"/>
                        <wps:cNvSpPr/>
                        <wps:spPr>
                          <a:xfrm>
                            <a:off x="1322051" y="1247930"/>
                            <a:ext cx="268605" cy="1120140"/>
                          </a:xfrm>
                          <a:custGeom>
                            <a:avLst/>
                            <a:gdLst/>
                            <a:ahLst/>
                            <a:cxnLst/>
                            <a:rect l="l" t="t" r="r" b="b"/>
                            <a:pathLst>
                              <a:path w="268605" h="1120140">
                                <a:moveTo>
                                  <a:pt x="26240" y="1118275"/>
                                </a:moveTo>
                                <a:lnTo>
                                  <a:pt x="28197" y="1120139"/>
                                </a:lnTo>
                                <a:lnTo>
                                  <a:pt x="28627" y="1120139"/>
                                </a:lnTo>
                                <a:lnTo>
                                  <a:pt x="26240" y="1118275"/>
                                </a:lnTo>
                                <a:close/>
                              </a:path>
                              <a:path w="268605" h="1120140">
                                <a:moveTo>
                                  <a:pt x="22127" y="1100454"/>
                                </a:moveTo>
                                <a:lnTo>
                                  <a:pt x="21864" y="1100454"/>
                                </a:lnTo>
                                <a:lnTo>
                                  <a:pt x="14528" y="1107439"/>
                                </a:lnTo>
                                <a:lnTo>
                                  <a:pt x="14770" y="1107439"/>
                                </a:lnTo>
                                <a:lnTo>
                                  <a:pt x="25512" y="1117599"/>
                                </a:lnTo>
                                <a:lnTo>
                                  <a:pt x="25624" y="1117794"/>
                                </a:lnTo>
                                <a:lnTo>
                                  <a:pt x="28627" y="1120139"/>
                                </a:lnTo>
                                <a:lnTo>
                                  <a:pt x="37147" y="1120139"/>
                                </a:lnTo>
                                <a:lnTo>
                                  <a:pt x="40150" y="1117794"/>
                                </a:lnTo>
                                <a:lnTo>
                                  <a:pt x="40255" y="1117599"/>
                                </a:lnTo>
                                <a:lnTo>
                                  <a:pt x="25375" y="1117599"/>
                                </a:lnTo>
                                <a:lnTo>
                                  <a:pt x="32814" y="1110495"/>
                                </a:lnTo>
                                <a:lnTo>
                                  <a:pt x="22127" y="1100454"/>
                                </a:lnTo>
                                <a:close/>
                              </a:path>
                              <a:path w="268605" h="1120140">
                                <a:moveTo>
                                  <a:pt x="39543" y="1118275"/>
                                </a:moveTo>
                                <a:lnTo>
                                  <a:pt x="37147" y="1120139"/>
                                </a:lnTo>
                                <a:lnTo>
                                  <a:pt x="37576" y="1120139"/>
                                </a:lnTo>
                                <a:lnTo>
                                  <a:pt x="39543" y="1118275"/>
                                </a:lnTo>
                                <a:close/>
                              </a:path>
                              <a:path w="268605" h="1120140">
                                <a:moveTo>
                                  <a:pt x="62781" y="1118275"/>
                                </a:moveTo>
                                <a:lnTo>
                                  <a:pt x="64739" y="1120139"/>
                                </a:lnTo>
                                <a:lnTo>
                                  <a:pt x="65168" y="1120139"/>
                                </a:lnTo>
                                <a:lnTo>
                                  <a:pt x="62781" y="1118275"/>
                                </a:lnTo>
                                <a:close/>
                              </a:path>
                              <a:path w="268605" h="1120140">
                                <a:moveTo>
                                  <a:pt x="69506" y="1110495"/>
                                </a:moveTo>
                                <a:lnTo>
                                  <a:pt x="65919" y="1113789"/>
                                </a:lnTo>
                                <a:lnTo>
                                  <a:pt x="62041" y="1117599"/>
                                </a:lnTo>
                                <a:lnTo>
                                  <a:pt x="62165" y="1117794"/>
                                </a:lnTo>
                                <a:lnTo>
                                  <a:pt x="65168" y="1120139"/>
                                </a:lnTo>
                                <a:lnTo>
                                  <a:pt x="73688" y="1120139"/>
                                </a:lnTo>
                                <a:lnTo>
                                  <a:pt x="76691" y="1117794"/>
                                </a:lnTo>
                                <a:lnTo>
                                  <a:pt x="76791" y="1117599"/>
                                </a:lnTo>
                                <a:lnTo>
                                  <a:pt x="76939" y="1117599"/>
                                </a:lnTo>
                                <a:lnTo>
                                  <a:pt x="69506" y="1110495"/>
                                </a:lnTo>
                                <a:close/>
                              </a:path>
                              <a:path w="268605" h="1120140">
                                <a:moveTo>
                                  <a:pt x="76081" y="1118275"/>
                                </a:moveTo>
                                <a:lnTo>
                                  <a:pt x="73688" y="1120139"/>
                                </a:lnTo>
                                <a:lnTo>
                                  <a:pt x="74118" y="1120139"/>
                                </a:lnTo>
                                <a:lnTo>
                                  <a:pt x="76081" y="1118275"/>
                                </a:lnTo>
                                <a:close/>
                              </a:path>
                              <a:path w="268605" h="1120140">
                                <a:moveTo>
                                  <a:pt x="99322" y="1118275"/>
                                </a:moveTo>
                                <a:lnTo>
                                  <a:pt x="101280" y="1120139"/>
                                </a:lnTo>
                                <a:lnTo>
                                  <a:pt x="101709" y="1120139"/>
                                </a:lnTo>
                                <a:lnTo>
                                  <a:pt x="99322" y="1118275"/>
                                </a:lnTo>
                                <a:close/>
                              </a:path>
                              <a:path w="268605" h="1120140">
                                <a:moveTo>
                                  <a:pt x="106002" y="1110495"/>
                                </a:moveTo>
                                <a:lnTo>
                                  <a:pt x="102448" y="1113789"/>
                                </a:lnTo>
                                <a:lnTo>
                                  <a:pt x="98579" y="1117599"/>
                                </a:lnTo>
                                <a:lnTo>
                                  <a:pt x="98706" y="1117794"/>
                                </a:lnTo>
                                <a:lnTo>
                                  <a:pt x="101709" y="1120139"/>
                                </a:lnTo>
                                <a:lnTo>
                                  <a:pt x="110229" y="1120139"/>
                                </a:lnTo>
                                <a:lnTo>
                                  <a:pt x="112616" y="1118275"/>
                                </a:lnTo>
                                <a:lnTo>
                                  <a:pt x="113325" y="1117599"/>
                                </a:lnTo>
                                <a:lnTo>
                                  <a:pt x="113481" y="1117599"/>
                                </a:lnTo>
                                <a:lnTo>
                                  <a:pt x="106002" y="1110495"/>
                                </a:lnTo>
                                <a:close/>
                              </a:path>
                              <a:path w="268605" h="1120140">
                                <a:moveTo>
                                  <a:pt x="112616" y="1118275"/>
                                </a:moveTo>
                                <a:lnTo>
                                  <a:pt x="110229" y="1120139"/>
                                </a:lnTo>
                                <a:lnTo>
                                  <a:pt x="110659" y="1120139"/>
                                </a:lnTo>
                                <a:lnTo>
                                  <a:pt x="112616" y="1118275"/>
                                </a:lnTo>
                                <a:close/>
                              </a:path>
                              <a:path w="268605" h="1120140">
                                <a:moveTo>
                                  <a:pt x="135864" y="1118275"/>
                                </a:moveTo>
                                <a:lnTo>
                                  <a:pt x="137821" y="1120139"/>
                                </a:lnTo>
                                <a:lnTo>
                                  <a:pt x="138251" y="1120139"/>
                                </a:lnTo>
                                <a:lnTo>
                                  <a:pt x="135864" y="1118275"/>
                                </a:lnTo>
                                <a:close/>
                              </a:path>
                              <a:path w="268605" h="1120140">
                                <a:moveTo>
                                  <a:pt x="132084" y="1100454"/>
                                </a:moveTo>
                                <a:lnTo>
                                  <a:pt x="131323" y="1100454"/>
                                </a:lnTo>
                                <a:lnTo>
                                  <a:pt x="123990" y="1107439"/>
                                </a:lnTo>
                                <a:lnTo>
                                  <a:pt x="124441" y="1107439"/>
                                </a:lnTo>
                                <a:lnTo>
                                  <a:pt x="135145" y="1117599"/>
                                </a:lnTo>
                                <a:lnTo>
                                  <a:pt x="135248" y="1117794"/>
                                </a:lnTo>
                                <a:lnTo>
                                  <a:pt x="138251" y="1120139"/>
                                </a:lnTo>
                                <a:lnTo>
                                  <a:pt x="146771" y="1120139"/>
                                </a:lnTo>
                                <a:lnTo>
                                  <a:pt x="149774" y="1117794"/>
                                </a:lnTo>
                                <a:lnTo>
                                  <a:pt x="149884" y="1117599"/>
                                </a:lnTo>
                                <a:lnTo>
                                  <a:pt x="134999" y="1117599"/>
                                </a:lnTo>
                                <a:lnTo>
                                  <a:pt x="142481" y="1110495"/>
                                </a:lnTo>
                                <a:lnTo>
                                  <a:pt x="142049" y="1109979"/>
                                </a:lnTo>
                                <a:lnTo>
                                  <a:pt x="132084" y="1100454"/>
                                </a:lnTo>
                                <a:close/>
                              </a:path>
                              <a:path w="268605" h="1120140">
                                <a:moveTo>
                                  <a:pt x="149171" y="1118275"/>
                                </a:moveTo>
                                <a:lnTo>
                                  <a:pt x="146771" y="1120139"/>
                                </a:lnTo>
                                <a:lnTo>
                                  <a:pt x="147200" y="1120139"/>
                                </a:lnTo>
                                <a:lnTo>
                                  <a:pt x="149171" y="1118275"/>
                                </a:lnTo>
                                <a:close/>
                              </a:path>
                              <a:path w="268605" h="1120140">
                                <a:moveTo>
                                  <a:pt x="172405" y="1118275"/>
                                </a:moveTo>
                                <a:lnTo>
                                  <a:pt x="174363" y="1120139"/>
                                </a:lnTo>
                                <a:lnTo>
                                  <a:pt x="174792" y="1120139"/>
                                </a:lnTo>
                                <a:lnTo>
                                  <a:pt x="172405" y="1118275"/>
                                </a:lnTo>
                                <a:close/>
                              </a:path>
                              <a:path w="268605" h="1120140">
                                <a:moveTo>
                                  <a:pt x="168559" y="1100454"/>
                                </a:moveTo>
                                <a:lnTo>
                                  <a:pt x="167999" y="1100454"/>
                                </a:lnTo>
                                <a:lnTo>
                                  <a:pt x="160619" y="1107439"/>
                                </a:lnTo>
                                <a:lnTo>
                                  <a:pt x="160950" y="1107439"/>
                                </a:lnTo>
                                <a:lnTo>
                                  <a:pt x="171680" y="1117599"/>
                                </a:lnTo>
                                <a:lnTo>
                                  <a:pt x="171789" y="1117794"/>
                                </a:lnTo>
                                <a:lnTo>
                                  <a:pt x="174792" y="1120139"/>
                                </a:lnTo>
                                <a:lnTo>
                                  <a:pt x="183312" y="1120139"/>
                                </a:lnTo>
                                <a:lnTo>
                                  <a:pt x="186315" y="1117794"/>
                                </a:lnTo>
                                <a:lnTo>
                                  <a:pt x="186415" y="1117599"/>
                                </a:lnTo>
                                <a:lnTo>
                                  <a:pt x="171541" y="1117599"/>
                                </a:lnTo>
                                <a:lnTo>
                                  <a:pt x="178987" y="1110495"/>
                                </a:lnTo>
                                <a:lnTo>
                                  <a:pt x="178562" y="1109979"/>
                                </a:lnTo>
                                <a:lnTo>
                                  <a:pt x="168559" y="1100454"/>
                                </a:lnTo>
                                <a:close/>
                              </a:path>
                              <a:path w="268605" h="1120140">
                                <a:moveTo>
                                  <a:pt x="185705" y="1118275"/>
                                </a:moveTo>
                                <a:lnTo>
                                  <a:pt x="183312" y="1120139"/>
                                </a:lnTo>
                                <a:lnTo>
                                  <a:pt x="183742" y="1120139"/>
                                </a:lnTo>
                                <a:lnTo>
                                  <a:pt x="185705" y="1118275"/>
                                </a:lnTo>
                                <a:close/>
                              </a:path>
                              <a:path w="268605" h="1120140">
                                <a:moveTo>
                                  <a:pt x="208946" y="1118275"/>
                                </a:moveTo>
                                <a:lnTo>
                                  <a:pt x="210904" y="1120139"/>
                                </a:lnTo>
                                <a:lnTo>
                                  <a:pt x="211333" y="1120139"/>
                                </a:lnTo>
                                <a:lnTo>
                                  <a:pt x="208946" y="1118275"/>
                                </a:lnTo>
                                <a:close/>
                              </a:path>
                              <a:path w="268605" h="1120140">
                                <a:moveTo>
                                  <a:pt x="205057" y="1100454"/>
                                </a:moveTo>
                                <a:lnTo>
                                  <a:pt x="204464" y="1100454"/>
                                </a:lnTo>
                                <a:lnTo>
                                  <a:pt x="197111" y="1107439"/>
                                </a:lnTo>
                                <a:lnTo>
                                  <a:pt x="197556" y="1107439"/>
                                </a:lnTo>
                                <a:lnTo>
                                  <a:pt x="208234" y="1117599"/>
                                </a:lnTo>
                                <a:lnTo>
                                  <a:pt x="208331" y="1117794"/>
                                </a:lnTo>
                                <a:lnTo>
                                  <a:pt x="211333" y="1120139"/>
                                </a:lnTo>
                                <a:lnTo>
                                  <a:pt x="219853" y="1120139"/>
                                </a:lnTo>
                                <a:lnTo>
                                  <a:pt x="222856" y="1117794"/>
                                </a:lnTo>
                                <a:lnTo>
                                  <a:pt x="223008" y="1117599"/>
                                </a:lnTo>
                                <a:lnTo>
                                  <a:pt x="208082" y="1117599"/>
                                </a:lnTo>
                                <a:lnTo>
                                  <a:pt x="215626" y="1110495"/>
                                </a:lnTo>
                                <a:lnTo>
                                  <a:pt x="205057" y="1100454"/>
                                </a:lnTo>
                                <a:close/>
                              </a:path>
                              <a:path w="268605" h="1120140">
                                <a:moveTo>
                                  <a:pt x="222283" y="1118275"/>
                                </a:moveTo>
                                <a:lnTo>
                                  <a:pt x="219853" y="1120139"/>
                                </a:lnTo>
                                <a:lnTo>
                                  <a:pt x="220283" y="1120139"/>
                                </a:lnTo>
                                <a:lnTo>
                                  <a:pt x="222283" y="1118275"/>
                                </a:lnTo>
                                <a:close/>
                              </a:path>
                              <a:path w="268605" h="1120140">
                                <a:moveTo>
                                  <a:pt x="245488" y="1118275"/>
                                </a:moveTo>
                                <a:lnTo>
                                  <a:pt x="247445" y="1120139"/>
                                </a:lnTo>
                                <a:lnTo>
                                  <a:pt x="247875" y="1120139"/>
                                </a:lnTo>
                                <a:lnTo>
                                  <a:pt x="245488" y="1118275"/>
                                </a:lnTo>
                                <a:close/>
                              </a:path>
                              <a:path w="268605" h="1120140">
                                <a:moveTo>
                                  <a:pt x="241661" y="1100454"/>
                                </a:moveTo>
                                <a:lnTo>
                                  <a:pt x="241401" y="1100454"/>
                                </a:lnTo>
                                <a:lnTo>
                                  <a:pt x="233908" y="1107439"/>
                                </a:lnTo>
                                <a:lnTo>
                                  <a:pt x="234070" y="1107439"/>
                                </a:lnTo>
                                <a:lnTo>
                                  <a:pt x="244770" y="1117599"/>
                                </a:lnTo>
                                <a:lnTo>
                                  <a:pt x="244872" y="1117794"/>
                                </a:lnTo>
                                <a:lnTo>
                                  <a:pt x="247875" y="1120139"/>
                                </a:lnTo>
                                <a:lnTo>
                                  <a:pt x="256395" y="1120139"/>
                                </a:lnTo>
                                <a:lnTo>
                                  <a:pt x="259398" y="1117794"/>
                                </a:lnTo>
                                <a:lnTo>
                                  <a:pt x="259611" y="1117599"/>
                                </a:lnTo>
                                <a:lnTo>
                                  <a:pt x="244623" y="1117599"/>
                                </a:lnTo>
                                <a:lnTo>
                                  <a:pt x="252119" y="1110495"/>
                                </a:lnTo>
                                <a:lnTo>
                                  <a:pt x="251653" y="1109979"/>
                                </a:lnTo>
                                <a:lnTo>
                                  <a:pt x="241661" y="1100454"/>
                                </a:lnTo>
                                <a:close/>
                              </a:path>
                              <a:path w="268605" h="1120140">
                                <a:moveTo>
                                  <a:pt x="258870" y="1118275"/>
                                </a:moveTo>
                                <a:lnTo>
                                  <a:pt x="256395" y="1120139"/>
                                </a:lnTo>
                                <a:lnTo>
                                  <a:pt x="256824" y="1120139"/>
                                </a:lnTo>
                                <a:lnTo>
                                  <a:pt x="258870" y="1118275"/>
                                </a:lnTo>
                                <a:close/>
                              </a:path>
                              <a:path w="268605" h="1120140">
                                <a:moveTo>
                                  <a:pt x="32827" y="1110495"/>
                                </a:moveTo>
                                <a:lnTo>
                                  <a:pt x="25375" y="1117599"/>
                                </a:lnTo>
                                <a:lnTo>
                                  <a:pt x="25624" y="1117794"/>
                                </a:lnTo>
                                <a:lnTo>
                                  <a:pt x="25512" y="1117599"/>
                                </a:lnTo>
                                <a:lnTo>
                                  <a:pt x="40398" y="1117599"/>
                                </a:lnTo>
                                <a:lnTo>
                                  <a:pt x="32827" y="1110495"/>
                                </a:lnTo>
                                <a:close/>
                              </a:path>
                              <a:path w="268605" h="1120140">
                                <a:moveTo>
                                  <a:pt x="40398" y="1117599"/>
                                </a:moveTo>
                                <a:lnTo>
                                  <a:pt x="40255" y="1117599"/>
                                </a:lnTo>
                                <a:lnTo>
                                  <a:pt x="40051" y="1117794"/>
                                </a:lnTo>
                                <a:lnTo>
                                  <a:pt x="40398" y="1117599"/>
                                </a:lnTo>
                                <a:close/>
                              </a:path>
                              <a:path w="268605" h="1120140">
                                <a:moveTo>
                                  <a:pt x="76939" y="1117599"/>
                                </a:moveTo>
                                <a:lnTo>
                                  <a:pt x="76791" y="1117599"/>
                                </a:lnTo>
                                <a:lnTo>
                                  <a:pt x="76587" y="1117794"/>
                                </a:lnTo>
                                <a:lnTo>
                                  <a:pt x="76939" y="1117599"/>
                                </a:lnTo>
                                <a:close/>
                              </a:path>
                              <a:path w="268605" h="1120140">
                                <a:moveTo>
                                  <a:pt x="113481" y="1117599"/>
                                </a:moveTo>
                                <a:lnTo>
                                  <a:pt x="113325" y="1117599"/>
                                </a:lnTo>
                                <a:lnTo>
                                  <a:pt x="113121" y="1117794"/>
                                </a:lnTo>
                                <a:lnTo>
                                  <a:pt x="113481" y="1117599"/>
                                </a:lnTo>
                                <a:close/>
                              </a:path>
                              <a:path w="268605" h="1120140">
                                <a:moveTo>
                                  <a:pt x="142589" y="1110495"/>
                                </a:moveTo>
                                <a:lnTo>
                                  <a:pt x="139011" y="1113789"/>
                                </a:lnTo>
                                <a:lnTo>
                                  <a:pt x="134999" y="1117599"/>
                                </a:lnTo>
                                <a:lnTo>
                                  <a:pt x="135248" y="1117794"/>
                                </a:lnTo>
                                <a:lnTo>
                                  <a:pt x="135145" y="1117599"/>
                                </a:lnTo>
                                <a:lnTo>
                                  <a:pt x="150022" y="1117599"/>
                                </a:lnTo>
                                <a:lnTo>
                                  <a:pt x="142589" y="1110495"/>
                                </a:lnTo>
                                <a:close/>
                              </a:path>
                              <a:path w="268605" h="1120140">
                                <a:moveTo>
                                  <a:pt x="150022" y="1117599"/>
                                </a:moveTo>
                                <a:lnTo>
                                  <a:pt x="149884" y="1117599"/>
                                </a:lnTo>
                                <a:lnTo>
                                  <a:pt x="149679" y="1117794"/>
                                </a:lnTo>
                                <a:lnTo>
                                  <a:pt x="150022" y="1117599"/>
                                </a:lnTo>
                                <a:close/>
                              </a:path>
                              <a:path w="268605" h="1120140">
                                <a:moveTo>
                                  <a:pt x="179103" y="1110495"/>
                                </a:moveTo>
                                <a:lnTo>
                                  <a:pt x="175534" y="1113789"/>
                                </a:lnTo>
                                <a:lnTo>
                                  <a:pt x="171541" y="1117599"/>
                                </a:lnTo>
                                <a:lnTo>
                                  <a:pt x="171789" y="1117794"/>
                                </a:lnTo>
                                <a:lnTo>
                                  <a:pt x="171680" y="1117599"/>
                                </a:lnTo>
                                <a:lnTo>
                                  <a:pt x="186563" y="1117599"/>
                                </a:lnTo>
                                <a:lnTo>
                                  <a:pt x="179103" y="1110495"/>
                                </a:lnTo>
                                <a:close/>
                              </a:path>
                              <a:path w="268605" h="1120140">
                                <a:moveTo>
                                  <a:pt x="186563" y="1117599"/>
                                </a:moveTo>
                                <a:lnTo>
                                  <a:pt x="186415" y="1117599"/>
                                </a:lnTo>
                                <a:lnTo>
                                  <a:pt x="186211" y="1117794"/>
                                </a:lnTo>
                                <a:lnTo>
                                  <a:pt x="186563" y="1117599"/>
                                </a:lnTo>
                                <a:close/>
                              </a:path>
                              <a:path w="268605" h="1120140">
                                <a:moveTo>
                                  <a:pt x="215626" y="1110495"/>
                                </a:moveTo>
                                <a:lnTo>
                                  <a:pt x="208082" y="1117599"/>
                                </a:lnTo>
                                <a:lnTo>
                                  <a:pt x="208331" y="1117794"/>
                                </a:lnTo>
                                <a:lnTo>
                                  <a:pt x="208234" y="1117599"/>
                                </a:lnTo>
                                <a:lnTo>
                                  <a:pt x="223105" y="1117599"/>
                                </a:lnTo>
                                <a:lnTo>
                                  <a:pt x="215626" y="1110495"/>
                                </a:lnTo>
                                <a:close/>
                              </a:path>
                              <a:path w="268605" h="1120140">
                                <a:moveTo>
                                  <a:pt x="252193" y="1110495"/>
                                </a:moveTo>
                                <a:lnTo>
                                  <a:pt x="248643" y="1113789"/>
                                </a:lnTo>
                                <a:lnTo>
                                  <a:pt x="244623" y="1117599"/>
                                </a:lnTo>
                                <a:lnTo>
                                  <a:pt x="244872" y="1117794"/>
                                </a:lnTo>
                                <a:lnTo>
                                  <a:pt x="244770" y="1117599"/>
                                </a:lnTo>
                                <a:lnTo>
                                  <a:pt x="259646" y="1117599"/>
                                </a:lnTo>
                                <a:lnTo>
                                  <a:pt x="252193" y="1110495"/>
                                </a:lnTo>
                                <a:close/>
                              </a:path>
                              <a:path w="268605" h="1120140">
                                <a:moveTo>
                                  <a:pt x="7385" y="1100454"/>
                                </a:moveTo>
                                <a:lnTo>
                                  <a:pt x="6651" y="1101089"/>
                                </a:lnTo>
                                <a:lnTo>
                                  <a:pt x="0" y="1107439"/>
                                </a:lnTo>
                                <a:lnTo>
                                  <a:pt x="0" y="1113789"/>
                                </a:lnTo>
                                <a:lnTo>
                                  <a:pt x="3857" y="1117599"/>
                                </a:lnTo>
                                <a:lnTo>
                                  <a:pt x="14528" y="1107439"/>
                                </a:lnTo>
                                <a:lnTo>
                                  <a:pt x="14770" y="1107439"/>
                                </a:lnTo>
                                <a:lnTo>
                                  <a:pt x="7385" y="1100454"/>
                                </a:lnTo>
                                <a:close/>
                              </a:path>
                              <a:path w="268605" h="1120140">
                                <a:moveTo>
                                  <a:pt x="61694" y="1082911"/>
                                </a:moveTo>
                                <a:lnTo>
                                  <a:pt x="32827" y="1110495"/>
                                </a:lnTo>
                                <a:lnTo>
                                  <a:pt x="40398" y="1117599"/>
                                </a:lnTo>
                                <a:lnTo>
                                  <a:pt x="40255" y="1117599"/>
                                </a:lnTo>
                                <a:lnTo>
                                  <a:pt x="50971" y="1107439"/>
                                </a:lnTo>
                                <a:lnTo>
                                  <a:pt x="51251" y="1107439"/>
                                </a:lnTo>
                                <a:lnTo>
                                  <a:pt x="43833" y="1100454"/>
                                </a:lnTo>
                                <a:lnTo>
                                  <a:pt x="59001" y="1100454"/>
                                </a:lnTo>
                                <a:lnTo>
                                  <a:pt x="51381" y="1093172"/>
                                </a:lnTo>
                                <a:lnTo>
                                  <a:pt x="66020" y="1093172"/>
                                </a:lnTo>
                                <a:lnTo>
                                  <a:pt x="69299" y="1090063"/>
                                </a:lnTo>
                                <a:lnTo>
                                  <a:pt x="61694" y="1082911"/>
                                </a:lnTo>
                                <a:close/>
                              </a:path>
                              <a:path w="268605" h="1120140">
                                <a:moveTo>
                                  <a:pt x="59001" y="1100454"/>
                                </a:moveTo>
                                <a:lnTo>
                                  <a:pt x="58338" y="1100454"/>
                                </a:lnTo>
                                <a:lnTo>
                                  <a:pt x="50971" y="1107439"/>
                                </a:lnTo>
                                <a:lnTo>
                                  <a:pt x="51251" y="1107439"/>
                                </a:lnTo>
                                <a:lnTo>
                                  <a:pt x="62041" y="1117599"/>
                                </a:lnTo>
                                <a:lnTo>
                                  <a:pt x="65919" y="1113789"/>
                                </a:lnTo>
                                <a:lnTo>
                                  <a:pt x="69381" y="1110495"/>
                                </a:lnTo>
                                <a:lnTo>
                                  <a:pt x="68967" y="1109979"/>
                                </a:lnTo>
                                <a:lnTo>
                                  <a:pt x="59001" y="1100454"/>
                                </a:lnTo>
                                <a:close/>
                              </a:path>
                              <a:path w="268605" h="1120140">
                                <a:moveTo>
                                  <a:pt x="124294" y="1058301"/>
                                </a:moveTo>
                                <a:lnTo>
                                  <a:pt x="124010" y="1058496"/>
                                </a:lnTo>
                                <a:lnTo>
                                  <a:pt x="69922" y="1109979"/>
                                </a:lnTo>
                                <a:lnTo>
                                  <a:pt x="69506" y="1110495"/>
                                </a:lnTo>
                                <a:lnTo>
                                  <a:pt x="76939" y="1117599"/>
                                </a:lnTo>
                                <a:lnTo>
                                  <a:pt x="76791" y="1117599"/>
                                </a:lnTo>
                                <a:lnTo>
                                  <a:pt x="87487" y="1107439"/>
                                </a:lnTo>
                                <a:lnTo>
                                  <a:pt x="87776" y="1107439"/>
                                </a:lnTo>
                                <a:lnTo>
                                  <a:pt x="80349" y="1100454"/>
                                </a:lnTo>
                                <a:lnTo>
                                  <a:pt x="95433" y="1100454"/>
                                </a:lnTo>
                                <a:lnTo>
                                  <a:pt x="87766" y="1093172"/>
                                </a:lnTo>
                                <a:lnTo>
                                  <a:pt x="102506" y="1093172"/>
                                </a:lnTo>
                                <a:lnTo>
                                  <a:pt x="105935" y="1089915"/>
                                </a:lnTo>
                                <a:lnTo>
                                  <a:pt x="103031" y="1087119"/>
                                </a:lnTo>
                                <a:lnTo>
                                  <a:pt x="98597" y="1082911"/>
                                </a:lnTo>
                                <a:lnTo>
                                  <a:pt x="113728" y="1082911"/>
                                </a:lnTo>
                                <a:lnTo>
                                  <a:pt x="106255" y="1075769"/>
                                </a:lnTo>
                                <a:lnTo>
                                  <a:pt x="120826" y="1075769"/>
                                </a:lnTo>
                                <a:lnTo>
                                  <a:pt x="123967" y="1072784"/>
                                </a:lnTo>
                                <a:lnTo>
                                  <a:pt x="124351" y="1072784"/>
                                </a:lnTo>
                                <a:lnTo>
                                  <a:pt x="116725" y="1065564"/>
                                </a:lnTo>
                                <a:lnTo>
                                  <a:pt x="131921" y="1065564"/>
                                </a:lnTo>
                                <a:lnTo>
                                  <a:pt x="124294" y="1058301"/>
                                </a:lnTo>
                                <a:close/>
                              </a:path>
                              <a:path w="268605" h="1120140">
                                <a:moveTo>
                                  <a:pt x="95433" y="1100454"/>
                                </a:moveTo>
                                <a:lnTo>
                                  <a:pt x="94840" y="1100454"/>
                                </a:lnTo>
                                <a:lnTo>
                                  <a:pt x="87487" y="1107439"/>
                                </a:lnTo>
                                <a:lnTo>
                                  <a:pt x="87776" y="1107439"/>
                                </a:lnTo>
                                <a:lnTo>
                                  <a:pt x="98579" y="1117599"/>
                                </a:lnTo>
                                <a:lnTo>
                                  <a:pt x="102448" y="1113789"/>
                                </a:lnTo>
                                <a:lnTo>
                                  <a:pt x="105899" y="1110495"/>
                                </a:lnTo>
                                <a:lnTo>
                                  <a:pt x="105459" y="1109979"/>
                                </a:lnTo>
                                <a:lnTo>
                                  <a:pt x="95433" y="1100454"/>
                                </a:lnTo>
                                <a:close/>
                              </a:path>
                              <a:path w="268605" h="1120140">
                                <a:moveTo>
                                  <a:pt x="160684" y="1058301"/>
                                </a:moveTo>
                                <a:lnTo>
                                  <a:pt x="160359" y="1058496"/>
                                </a:lnTo>
                                <a:lnTo>
                                  <a:pt x="106439" y="1109979"/>
                                </a:lnTo>
                                <a:lnTo>
                                  <a:pt x="106002" y="1110495"/>
                                </a:lnTo>
                                <a:lnTo>
                                  <a:pt x="113481" y="1117599"/>
                                </a:lnTo>
                                <a:lnTo>
                                  <a:pt x="113325" y="1117599"/>
                                </a:lnTo>
                                <a:lnTo>
                                  <a:pt x="123990" y="1107439"/>
                                </a:lnTo>
                                <a:lnTo>
                                  <a:pt x="124441" y="1107439"/>
                                </a:lnTo>
                                <a:lnTo>
                                  <a:pt x="117081" y="1100454"/>
                                </a:lnTo>
                                <a:lnTo>
                                  <a:pt x="132084" y="1100454"/>
                                </a:lnTo>
                                <a:lnTo>
                                  <a:pt x="124464" y="1093172"/>
                                </a:lnTo>
                                <a:lnTo>
                                  <a:pt x="138968" y="1093172"/>
                                </a:lnTo>
                                <a:lnTo>
                                  <a:pt x="142387" y="1089915"/>
                                </a:lnTo>
                                <a:lnTo>
                                  <a:pt x="139490" y="1087119"/>
                                </a:lnTo>
                                <a:lnTo>
                                  <a:pt x="135045" y="1082911"/>
                                </a:lnTo>
                                <a:lnTo>
                                  <a:pt x="150137" y="1082911"/>
                                </a:lnTo>
                                <a:lnTo>
                                  <a:pt x="142637" y="1075769"/>
                                </a:lnTo>
                                <a:lnTo>
                                  <a:pt x="157235" y="1075769"/>
                                </a:lnTo>
                                <a:lnTo>
                                  <a:pt x="160749" y="1072421"/>
                                </a:lnTo>
                                <a:lnTo>
                                  <a:pt x="153542" y="1065564"/>
                                </a:lnTo>
                                <a:lnTo>
                                  <a:pt x="168329" y="1065564"/>
                                </a:lnTo>
                                <a:lnTo>
                                  <a:pt x="160684" y="1058301"/>
                                </a:lnTo>
                                <a:close/>
                              </a:path>
                              <a:path w="268605" h="1120140">
                                <a:moveTo>
                                  <a:pt x="179071" y="1075769"/>
                                </a:moveTo>
                                <a:lnTo>
                                  <a:pt x="178822" y="1075984"/>
                                </a:lnTo>
                                <a:lnTo>
                                  <a:pt x="143023" y="1109979"/>
                                </a:lnTo>
                                <a:lnTo>
                                  <a:pt x="142589" y="1110495"/>
                                </a:lnTo>
                                <a:lnTo>
                                  <a:pt x="150022" y="1117599"/>
                                </a:lnTo>
                                <a:lnTo>
                                  <a:pt x="149884" y="1117599"/>
                                </a:lnTo>
                                <a:lnTo>
                                  <a:pt x="160619" y="1107439"/>
                                </a:lnTo>
                                <a:lnTo>
                                  <a:pt x="160950" y="1107439"/>
                                </a:lnTo>
                                <a:lnTo>
                                  <a:pt x="153573" y="1100454"/>
                                </a:lnTo>
                                <a:lnTo>
                                  <a:pt x="168559" y="1100454"/>
                                </a:lnTo>
                                <a:lnTo>
                                  <a:pt x="160912" y="1093172"/>
                                </a:lnTo>
                                <a:lnTo>
                                  <a:pt x="175694" y="1093172"/>
                                </a:lnTo>
                                <a:lnTo>
                                  <a:pt x="179136" y="1089915"/>
                                </a:lnTo>
                                <a:lnTo>
                                  <a:pt x="171775" y="1082911"/>
                                </a:lnTo>
                                <a:lnTo>
                                  <a:pt x="186590" y="1082911"/>
                                </a:lnTo>
                                <a:lnTo>
                                  <a:pt x="179071" y="1075769"/>
                                </a:lnTo>
                                <a:close/>
                              </a:path>
                              <a:path w="268605" h="1120140">
                                <a:moveTo>
                                  <a:pt x="226180" y="1065564"/>
                                </a:moveTo>
                                <a:lnTo>
                                  <a:pt x="225777" y="1065854"/>
                                </a:lnTo>
                                <a:lnTo>
                                  <a:pt x="179528" y="1109979"/>
                                </a:lnTo>
                                <a:lnTo>
                                  <a:pt x="179103" y="1110495"/>
                                </a:lnTo>
                                <a:lnTo>
                                  <a:pt x="186563" y="1117599"/>
                                </a:lnTo>
                                <a:lnTo>
                                  <a:pt x="186415" y="1117599"/>
                                </a:lnTo>
                                <a:lnTo>
                                  <a:pt x="197111" y="1107439"/>
                                </a:lnTo>
                                <a:lnTo>
                                  <a:pt x="197556" y="1107439"/>
                                </a:lnTo>
                                <a:lnTo>
                                  <a:pt x="190214" y="1100454"/>
                                </a:lnTo>
                                <a:lnTo>
                                  <a:pt x="205057" y="1100454"/>
                                </a:lnTo>
                                <a:lnTo>
                                  <a:pt x="197390" y="1093172"/>
                                </a:lnTo>
                                <a:lnTo>
                                  <a:pt x="212131" y="1093172"/>
                                </a:lnTo>
                                <a:lnTo>
                                  <a:pt x="215560" y="1089915"/>
                                </a:lnTo>
                                <a:lnTo>
                                  <a:pt x="212669" y="1087119"/>
                                </a:lnTo>
                                <a:lnTo>
                                  <a:pt x="208237" y="1082911"/>
                                </a:lnTo>
                                <a:lnTo>
                                  <a:pt x="223258" y="1082911"/>
                                </a:lnTo>
                                <a:lnTo>
                                  <a:pt x="215766" y="1075769"/>
                                </a:lnTo>
                                <a:lnTo>
                                  <a:pt x="230451" y="1075769"/>
                                </a:lnTo>
                                <a:lnTo>
                                  <a:pt x="233593" y="1072784"/>
                                </a:lnTo>
                                <a:lnTo>
                                  <a:pt x="233743" y="1072784"/>
                                </a:lnTo>
                                <a:lnTo>
                                  <a:pt x="226180" y="1065564"/>
                                </a:lnTo>
                                <a:close/>
                              </a:path>
                              <a:path w="268605" h="1120140">
                                <a:moveTo>
                                  <a:pt x="234021" y="1093172"/>
                                </a:moveTo>
                                <a:lnTo>
                                  <a:pt x="215626" y="1110495"/>
                                </a:lnTo>
                                <a:lnTo>
                                  <a:pt x="223105" y="1117599"/>
                                </a:lnTo>
                                <a:lnTo>
                                  <a:pt x="227095" y="1113789"/>
                                </a:lnTo>
                                <a:lnTo>
                                  <a:pt x="233908" y="1107439"/>
                                </a:lnTo>
                                <a:lnTo>
                                  <a:pt x="234070" y="1107439"/>
                                </a:lnTo>
                                <a:lnTo>
                                  <a:pt x="226713" y="1100454"/>
                                </a:lnTo>
                                <a:lnTo>
                                  <a:pt x="241661" y="1100454"/>
                                </a:lnTo>
                                <a:lnTo>
                                  <a:pt x="234021" y="1093172"/>
                                </a:lnTo>
                                <a:close/>
                              </a:path>
                              <a:path w="268605" h="1120140">
                                <a:moveTo>
                                  <a:pt x="262726" y="1100454"/>
                                </a:moveTo>
                                <a:lnTo>
                                  <a:pt x="252663" y="1109979"/>
                                </a:lnTo>
                                <a:lnTo>
                                  <a:pt x="252193" y="1110495"/>
                                </a:lnTo>
                                <a:lnTo>
                                  <a:pt x="259646" y="1117599"/>
                                </a:lnTo>
                                <a:lnTo>
                                  <a:pt x="267969" y="1109979"/>
                                </a:lnTo>
                                <a:lnTo>
                                  <a:pt x="267969" y="1102359"/>
                                </a:lnTo>
                                <a:lnTo>
                                  <a:pt x="264721" y="1102359"/>
                                </a:lnTo>
                                <a:lnTo>
                                  <a:pt x="262726" y="1100454"/>
                                </a:lnTo>
                                <a:close/>
                              </a:path>
                              <a:path w="268605" h="1120140">
                                <a:moveTo>
                                  <a:pt x="14684" y="1093469"/>
                                </a:moveTo>
                                <a:lnTo>
                                  <a:pt x="7981" y="1099819"/>
                                </a:lnTo>
                                <a:lnTo>
                                  <a:pt x="7385" y="1100454"/>
                                </a:lnTo>
                                <a:lnTo>
                                  <a:pt x="14770" y="1107439"/>
                                </a:lnTo>
                                <a:lnTo>
                                  <a:pt x="14528" y="1107439"/>
                                </a:lnTo>
                                <a:lnTo>
                                  <a:pt x="21864" y="1100454"/>
                                </a:lnTo>
                                <a:lnTo>
                                  <a:pt x="22127" y="1100454"/>
                                </a:lnTo>
                                <a:lnTo>
                                  <a:pt x="14684" y="1093469"/>
                                </a:lnTo>
                                <a:close/>
                              </a:path>
                              <a:path w="268605" h="1120140">
                                <a:moveTo>
                                  <a:pt x="40645" y="1082911"/>
                                </a:moveTo>
                                <a:lnTo>
                                  <a:pt x="40291" y="1082911"/>
                                </a:lnTo>
                                <a:lnTo>
                                  <a:pt x="32797" y="1090063"/>
                                </a:lnTo>
                                <a:lnTo>
                                  <a:pt x="51251" y="1107439"/>
                                </a:lnTo>
                                <a:lnTo>
                                  <a:pt x="50971" y="1107439"/>
                                </a:lnTo>
                                <a:lnTo>
                                  <a:pt x="58338" y="1100454"/>
                                </a:lnTo>
                                <a:lnTo>
                                  <a:pt x="43326" y="1100454"/>
                                </a:lnTo>
                                <a:lnTo>
                                  <a:pt x="50952" y="1093172"/>
                                </a:lnTo>
                                <a:lnTo>
                                  <a:pt x="51381" y="1093172"/>
                                </a:lnTo>
                                <a:lnTo>
                                  <a:pt x="40645" y="1082911"/>
                                </a:lnTo>
                                <a:close/>
                              </a:path>
                              <a:path w="268605" h="1120140">
                                <a:moveTo>
                                  <a:pt x="76966" y="1082911"/>
                                </a:moveTo>
                                <a:lnTo>
                                  <a:pt x="76422" y="1083309"/>
                                </a:lnTo>
                                <a:lnTo>
                                  <a:pt x="69299" y="1090063"/>
                                </a:lnTo>
                                <a:lnTo>
                                  <a:pt x="87776" y="1107439"/>
                                </a:lnTo>
                                <a:lnTo>
                                  <a:pt x="87487" y="1107439"/>
                                </a:lnTo>
                                <a:lnTo>
                                  <a:pt x="94840" y="1100454"/>
                                </a:lnTo>
                                <a:lnTo>
                                  <a:pt x="79929" y="1100454"/>
                                </a:lnTo>
                                <a:lnTo>
                                  <a:pt x="87580" y="1093172"/>
                                </a:lnTo>
                                <a:lnTo>
                                  <a:pt x="87766" y="1093172"/>
                                </a:lnTo>
                                <a:lnTo>
                                  <a:pt x="76966" y="1082911"/>
                                </a:lnTo>
                                <a:close/>
                              </a:path>
                              <a:path w="268605" h="1120140">
                                <a:moveTo>
                                  <a:pt x="113728" y="1082911"/>
                                </a:moveTo>
                                <a:lnTo>
                                  <a:pt x="113307" y="1082911"/>
                                </a:lnTo>
                                <a:lnTo>
                                  <a:pt x="108877" y="1087119"/>
                                </a:lnTo>
                                <a:lnTo>
                                  <a:pt x="105976" y="1089915"/>
                                </a:lnTo>
                                <a:lnTo>
                                  <a:pt x="124441" y="1107439"/>
                                </a:lnTo>
                                <a:lnTo>
                                  <a:pt x="123990" y="1107439"/>
                                </a:lnTo>
                                <a:lnTo>
                                  <a:pt x="131323" y="1100454"/>
                                </a:lnTo>
                                <a:lnTo>
                                  <a:pt x="116415" y="1100454"/>
                                </a:lnTo>
                                <a:lnTo>
                                  <a:pt x="124042" y="1093172"/>
                                </a:lnTo>
                                <a:lnTo>
                                  <a:pt x="124464" y="1093172"/>
                                </a:lnTo>
                                <a:lnTo>
                                  <a:pt x="113728" y="1082911"/>
                                </a:lnTo>
                                <a:close/>
                              </a:path>
                              <a:path w="268605" h="1120140">
                                <a:moveTo>
                                  <a:pt x="150137" y="1082911"/>
                                </a:moveTo>
                                <a:lnTo>
                                  <a:pt x="149738" y="1082911"/>
                                </a:lnTo>
                                <a:lnTo>
                                  <a:pt x="145320" y="1087119"/>
                                </a:lnTo>
                                <a:lnTo>
                                  <a:pt x="142442" y="1089915"/>
                                </a:lnTo>
                                <a:lnTo>
                                  <a:pt x="160950" y="1107439"/>
                                </a:lnTo>
                                <a:lnTo>
                                  <a:pt x="160619" y="1107439"/>
                                </a:lnTo>
                                <a:lnTo>
                                  <a:pt x="167999" y="1100454"/>
                                </a:lnTo>
                                <a:lnTo>
                                  <a:pt x="153054" y="1100454"/>
                                </a:lnTo>
                                <a:lnTo>
                                  <a:pt x="160723" y="1093172"/>
                                </a:lnTo>
                                <a:lnTo>
                                  <a:pt x="160912" y="1093172"/>
                                </a:lnTo>
                                <a:lnTo>
                                  <a:pt x="150137" y="1082911"/>
                                </a:lnTo>
                                <a:close/>
                              </a:path>
                              <a:path w="268605" h="1120140">
                                <a:moveTo>
                                  <a:pt x="186590" y="1082911"/>
                                </a:moveTo>
                                <a:lnTo>
                                  <a:pt x="186115" y="1083309"/>
                                </a:lnTo>
                                <a:lnTo>
                                  <a:pt x="179136" y="1089915"/>
                                </a:lnTo>
                                <a:lnTo>
                                  <a:pt x="197556" y="1107439"/>
                                </a:lnTo>
                                <a:lnTo>
                                  <a:pt x="197111" y="1107439"/>
                                </a:lnTo>
                                <a:lnTo>
                                  <a:pt x="204464" y="1100454"/>
                                </a:lnTo>
                                <a:lnTo>
                                  <a:pt x="189511" y="1100454"/>
                                </a:lnTo>
                                <a:lnTo>
                                  <a:pt x="197145" y="1093172"/>
                                </a:lnTo>
                                <a:lnTo>
                                  <a:pt x="197390" y="1093172"/>
                                </a:lnTo>
                                <a:lnTo>
                                  <a:pt x="186590" y="1082911"/>
                                </a:lnTo>
                                <a:close/>
                              </a:path>
                              <a:path w="268605" h="1120140">
                                <a:moveTo>
                                  <a:pt x="223258" y="1082911"/>
                                </a:moveTo>
                                <a:lnTo>
                                  <a:pt x="222933" y="1082911"/>
                                </a:lnTo>
                                <a:lnTo>
                                  <a:pt x="218502" y="1087119"/>
                                </a:lnTo>
                                <a:lnTo>
                                  <a:pt x="215613" y="1089915"/>
                                </a:lnTo>
                                <a:lnTo>
                                  <a:pt x="234070" y="1107439"/>
                                </a:lnTo>
                                <a:lnTo>
                                  <a:pt x="233908" y="1107439"/>
                                </a:lnTo>
                                <a:lnTo>
                                  <a:pt x="241401" y="1100454"/>
                                </a:lnTo>
                                <a:lnTo>
                                  <a:pt x="226288" y="1100454"/>
                                </a:lnTo>
                                <a:lnTo>
                                  <a:pt x="234021" y="1093172"/>
                                </a:lnTo>
                                <a:lnTo>
                                  <a:pt x="223258" y="1082911"/>
                                </a:lnTo>
                                <a:close/>
                              </a:path>
                              <a:path w="268605" h="1120140">
                                <a:moveTo>
                                  <a:pt x="264721" y="1098549"/>
                                </a:moveTo>
                                <a:lnTo>
                                  <a:pt x="262726" y="1100454"/>
                                </a:lnTo>
                                <a:lnTo>
                                  <a:pt x="264721" y="1102359"/>
                                </a:lnTo>
                                <a:lnTo>
                                  <a:pt x="267157" y="1100454"/>
                                </a:lnTo>
                                <a:lnTo>
                                  <a:pt x="264721" y="1098549"/>
                                </a:lnTo>
                                <a:close/>
                              </a:path>
                              <a:path w="268605" h="1120140">
                                <a:moveTo>
                                  <a:pt x="267157" y="1100454"/>
                                </a:moveTo>
                                <a:lnTo>
                                  <a:pt x="264721" y="1102359"/>
                                </a:lnTo>
                                <a:lnTo>
                                  <a:pt x="267969" y="1102359"/>
                                </a:lnTo>
                                <a:lnTo>
                                  <a:pt x="267969" y="1101089"/>
                                </a:lnTo>
                                <a:lnTo>
                                  <a:pt x="267157" y="1100454"/>
                                </a:lnTo>
                                <a:close/>
                              </a:path>
                              <a:path w="268605" h="1120140">
                                <a:moveTo>
                                  <a:pt x="3857" y="1083309"/>
                                </a:moveTo>
                                <a:lnTo>
                                  <a:pt x="0" y="1087119"/>
                                </a:lnTo>
                                <a:lnTo>
                                  <a:pt x="0" y="1093469"/>
                                </a:lnTo>
                                <a:lnTo>
                                  <a:pt x="7385" y="1100454"/>
                                </a:lnTo>
                                <a:lnTo>
                                  <a:pt x="7981" y="1099819"/>
                                </a:lnTo>
                                <a:lnTo>
                                  <a:pt x="14632" y="1093469"/>
                                </a:lnTo>
                                <a:lnTo>
                                  <a:pt x="14366" y="1093172"/>
                                </a:lnTo>
                                <a:lnTo>
                                  <a:pt x="3857" y="1083309"/>
                                </a:lnTo>
                                <a:close/>
                              </a:path>
                              <a:path w="268605" h="1120140">
                                <a:moveTo>
                                  <a:pt x="33173" y="1075769"/>
                                </a:moveTo>
                                <a:lnTo>
                                  <a:pt x="14944" y="1093172"/>
                                </a:lnTo>
                                <a:lnTo>
                                  <a:pt x="14684" y="1093469"/>
                                </a:lnTo>
                                <a:lnTo>
                                  <a:pt x="22127" y="1100454"/>
                                </a:lnTo>
                                <a:lnTo>
                                  <a:pt x="21864" y="1100454"/>
                                </a:lnTo>
                                <a:lnTo>
                                  <a:pt x="32779" y="1090063"/>
                                </a:lnTo>
                                <a:lnTo>
                                  <a:pt x="25625" y="1083309"/>
                                </a:lnTo>
                                <a:lnTo>
                                  <a:pt x="39872" y="1083309"/>
                                </a:lnTo>
                                <a:lnTo>
                                  <a:pt x="40291" y="1082911"/>
                                </a:lnTo>
                                <a:lnTo>
                                  <a:pt x="40645" y="1082911"/>
                                </a:lnTo>
                                <a:lnTo>
                                  <a:pt x="33173" y="1075769"/>
                                </a:lnTo>
                                <a:close/>
                              </a:path>
                              <a:path w="268605" h="1120140">
                                <a:moveTo>
                                  <a:pt x="66020" y="1093172"/>
                                </a:moveTo>
                                <a:lnTo>
                                  <a:pt x="51381" y="1093172"/>
                                </a:lnTo>
                                <a:lnTo>
                                  <a:pt x="59001" y="1100454"/>
                                </a:lnTo>
                                <a:lnTo>
                                  <a:pt x="58338" y="1100454"/>
                                </a:lnTo>
                                <a:lnTo>
                                  <a:pt x="66020" y="1093172"/>
                                </a:lnTo>
                                <a:close/>
                              </a:path>
                              <a:path w="268605" h="1120140">
                                <a:moveTo>
                                  <a:pt x="102506" y="1093172"/>
                                </a:moveTo>
                                <a:lnTo>
                                  <a:pt x="87766" y="1093172"/>
                                </a:lnTo>
                                <a:lnTo>
                                  <a:pt x="95433" y="1100454"/>
                                </a:lnTo>
                                <a:lnTo>
                                  <a:pt x="94840" y="1100454"/>
                                </a:lnTo>
                                <a:lnTo>
                                  <a:pt x="102506" y="1093172"/>
                                </a:lnTo>
                                <a:close/>
                              </a:path>
                              <a:path w="268605" h="1120140">
                                <a:moveTo>
                                  <a:pt x="138968" y="1093172"/>
                                </a:moveTo>
                                <a:lnTo>
                                  <a:pt x="124464" y="1093172"/>
                                </a:lnTo>
                                <a:lnTo>
                                  <a:pt x="132084" y="1100454"/>
                                </a:lnTo>
                                <a:lnTo>
                                  <a:pt x="131323" y="1100454"/>
                                </a:lnTo>
                                <a:lnTo>
                                  <a:pt x="138968" y="1093172"/>
                                </a:lnTo>
                                <a:close/>
                              </a:path>
                              <a:path w="268605" h="1120140">
                                <a:moveTo>
                                  <a:pt x="175694" y="1093172"/>
                                </a:moveTo>
                                <a:lnTo>
                                  <a:pt x="160912" y="1093172"/>
                                </a:lnTo>
                                <a:lnTo>
                                  <a:pt x="168559" y="1100454"/>
                                </a:lnTo>
                                <a:lnTo>
                                  <a:pt x="167999" y="1100454"/>
                                </a:lnTo>
                                <a:lnTo>
                                  <a:pt x="175694" y="1093172"/>
                                </a:lnTo>
                                <a:close/>
                              </a:path>
                              <a:path w="268605" h="1120140">
                                <a:moveTo>
                                  <a:pt x="212131" y="1093172"/>
                                </a:moveTo>
                                <a:lnTo>
                                  <a:pt x="197390" y="1093172"/>
                                </a:lnTo>
                                <a:lnTo>
                                  <a:pt x="205057" y="1100454"/>
                                </a:lnTo>
                                <a:lnTo>
                                  <a:pt x="204464" y="1100454"/>
                                </a:lnTo>
                                <a:lnTo>
                                  <a:pt x="212131" y="1093172"/>
                                </a:lnTo>
                                <a:close/>
                              </a:path>
                              <a:path w="268605" h="1120140">
                                <a:moveTo>
                                  <a:pt x="252272" y="1075984"/>
                                </a:moveTo>
                                <a:lnTo>
                                  <a:pt x="234021" y="1093172"/>
                                </a:lnTo>
                                <a:lnTo>
                                  <a:pt x="241661" y="1100454"/>
                                </a:lnTo>
                                <a:lnTo>
                                  <a:pt x="241401" y="1100454"/>
                                </a:lnTo>
                                <a:lnTo>
                                  <a:pt x="252191" y="1090397"/>
                                </a:lnTo>
                                <a:lnTo>
                                  <a:pt x="244767" y="1083309"/>
                                </a:lnTo>
                                <a:lnTo>
                                  <a:pt x="259966" y="1083309"/>
                                </a:lnTo>
                                <a:lnTo>
                                  <a:pt x="252272" y="1075984"/>
                                </a:lnTo>
                                <a:close/>
                              </a:path>
                              <a:path w="268605" h="1120140">
                                <a:moveTo>
                                  <a:pt x="259966" y="1083309"/>
                                </a:moveTo>
                                <a:lnTo>
                                  <a:pt x="259795" y="1083309"/>
                                </a:lnTo>
                                <a:lnTo>
                                  <a:pt x="252191" y="1090397"/>
                                </a:lnTo>
                                <a:lnTo>
                                  <a:pt x="262726" y="1100454"/>
                                </a:lnTo>
                                <a:lnTo>
                                  <a:pt x="264721" y="1098549"/>
                                </a:lnTo>
                                <a:lnTo>
                                  <a:pt x="267969" y="1098549"/>
                                </a:lnTo>
                                <a:lnTo>
                                  <a:pt x="267969" y="1090929"/>
                                </a:lnTo>
                                <a:lnTo>
                                  <a:pt x="259966" y="1083309"/>
                                </a:lnTo>
                                <a:close/>
                              </a:path>
                              <a:path w="268605" h="1120140">
                                <a:moveTo>
                                  <a:pt x="267969" y="1098549"/>
                                </a:moveTo>
                                <a:lnTo>
                                  <a:pt x="264721" y="1098549"/>
                                </a:lnTo>
                                <a:lnTo>
                                  <a:pt x="267157" y="1100454"/>
                                </a:lnTo>
                                <a:lnTo>
                                  <a:pt x="267969" y="1099819"/>
                                </a:lnTo>
                                <a:lnTo>
                                  <a:pt x="267969" y="1098549"/>
                                </a:lnTo>
                                <a:close/>
                              </a:path>
                              <a:path w="268605" h="1120140">
                                <a:moveTo>
                                  <a:pt x="241327" y="1065564"/>
                                </a:moveTo>
                                <a:lnTo>
                                  <a:pt x="241194" y="1065564"/>
                                </a:lnTo>
                                <a:lnTo>
                                  <a:pt x="233593" y="1072784"/>
                                </a:lnTo>
                                <a:lnTo>
                                  <a:pt x="233743" y="1072784"/>
                                </a:lnTo>
                                <a:lnTo>
                                  <a:pt x="252191" y="1090397"/>
                                </a:lnTo>
                                <a:lnTo>
                                  <a:pt x="259795" y="1083309"/>
                                </a:lnTo>
                                <a:lnTo>
                                  <a:pt x="244493" y="1083309"/>
                                </a:lnTo>
                                <a:lnTo>
                                  <a:pt x="252272" y="1075984"/>
                                </a:lnTo>
                                <a:lnTo>
                                  <a:pt x="241327" y="1065564"/>
                                </a:lnTo>
                                <a:close/>
                              </a:path>
                              <a:path w="268605" h="1120140">
                                <a:moveTo>
                                  <a:pt x="22495" y="1065564"/>
                                </a:moveTo>
                                <a:lnTo>
                                  <a:pt x="14681" y="1073004"/>
                                </a:lnTo>
                                <a:lnTo>
                                  <a:pt x="32797" y="1090063"/>
                                </a:lnTo>
                                <a:lnTo>
                                  <a:pt x="39872" y="1083309"/>
                                </a:lnTo>
                                <a:lnTo>
                                  <a:pt x="25274" y="1083309"/>
                                </a:lnTo>
                                <a:lnTo>
                                  <a:pt x="33173" y="1075769"/>
                                </a:lnTo>
                                <a:lnTo>
                                  <a:pt x="22495" y="1065564"/>
                                </a:lnTo>
                                <a:close/>
                              </a:path>
                              <a:path w="268605" h="1120140">
                                <a:moveTo>
                                  <a:pt x="87720" y="1058054"/>
                                </a:moveTo>
                                <a:lnTo>
                                  <a:pt x="61694" y="1082911"/>
                                </a:lnTo>
                                <a:lnTo>
                                  <a:pt x="69299" y="1090063"/>
                                </a:lnTo>
                                <a:lnTo>
                                  <a:pt x="76842" y="1082911"/>
                                </a:lnTo>
                                <a:lnTo>
                                  <a:pt x="73374" y="1079499"/>
                                </a:lnTo>
                                <a:lnTo>
                                  <a:pt x="69447" y="1075769"/>
                                </a:lnTo>
                                <a:lnTo>
                                  <a:pt x="84375" y="1075769"/>
                                </a:lnTo>
                                <a:lnTo>
                                  <a:pt x="87523" y="1072784"/>
                                </a:lnTo>
                                <a:lnTo>
                                  <a:pt x="87928" y="1072784"/>
                                </a:lnTo>
                                <a:lnTo>
                                  <a:pt x="80320" y="1065564"/>
                                </a:lnTo>
                                <a:lnTo>
                                  <a:pt x="95578" y="1065564"/>
                                </a:lnTo>
                                <a:lnTo>
                                  <a:pt x="87720" y="1058054"/>
                                </a:lnTo>
                                <a:close/>
                              </a:path>
                              <a:path w="268605" h="1120140">
                                <a:moveTo>
                                  <a:pt x="95578" y="1065564"/>
                                </a:moveTo>
                                <a:lnTo>
                                  <a:pt x="95138" y="1065564"/>
                                </a:lnTo>
                                <a:lnTo>
                                  <a:pt x="87523" y="1072784"/>
                                </a:lnTo>
                                <a:lnTo>
                                  <a:pt x="87928" y="1072784"/>
                                </a:lnTo>
                                <a:lnTo>
                                  <a:pt x="105976" y="1089915"/>
                                </a:lnTo>
                                <a:lnTo>
                                  <a:pt x="108877" y="1087119"/>
                                </a:lnTo>
                                <a:lnTo>
                                  <a:pt x="113307" y="1082911"/>
                                </a:lnTo>
                                <a:lnTo>
                                  <a:pt x="98360" y="1082911"/>
                                </a:lnTo>
                                <a:lnTo>
                                  <a:pt x="105863" y="1075769"/>
                                </a:lnTo>
                                <a:lnTo>
                                  <a:pt x="106255" y="1075769"/>
                                </a:lnTo>
                                <a:lnTo>
                                  <a:pt x="95578" y="1065564"/>
                                </a:lnTo>
                                <a:close/>
                              </a:path>
                              <a:path w="268605" h="1120140">
                                <a:moveTo>
                                  <a:pt x="131921" y="1065564"/>
                                </a:moveTo>
                                <a:lnTo>
                                  <a:pt x="131569" y="1065564"/>
                                </a:lnTo>
                                <a:lnTo>
                                  <a:pt x="123967" y="1072784"/>
                                </a:lnTo>
                                <a:lnTo>
                                  <a:pt x="124351" y="1072784"/>
                                </a:lnTo>
                                <a:lnTo>
                                  <a:pt x="142442" y="1089915"/>
                                </a:lnTo>
                                <a:lnTo>
                                  <a:pt x="145320" y="1087119"/>
                                </a:lnTo>
                                <a:lnTo>
                                  <a:pt x="149738" y="1082911"/>
                                </a:lnTo>
                                <a:lnTo>
                                  <a:pt x="134788" y="1082911"/>
                                </a:lnTo>
                                <a:lnTo>
                                  <a:pt x="142268" y="1075769"/>
                                </a:lnTo>
                                <a:lnTo>
                                  <a:pt x="142637" y="1075769"/>
                                </a:lnTo>
                                <a:lnTo>
                                  <a:pt x="131921" y="1065564"/>
                                </a:lnTo>
                                <a:close/>
                              </a:path>
                              <a:path w="268605" h="1120140">
                                <a:moveTo>
                                  <a:pt x="168329" y="1065564"/>
                                </a:moveTo>
                                <a:lnTo>
                                  <a:pt x="167948" y="1065564"/>
                                </a:lnTo>
                                <a:lnTo>
                                  <a:pt x="160749" y="1072421"/>
                                </a:lnTo>
                                <a:lnTo>
                                  <a:pt x="179136" y="1089915"/>
                                </a:lnTo>
                                <a:lnTo>
                                  <a:pt x="186536" y="1082911"/>
                                </a:lnTo>
                                <a:lnTo>
                                  <a:pt x="171527" y="1082911"/>
                                </a:lnTo>
                                <a:lnTo>
                                  <a:pt x="179048" y="1075769"/>
                                </a:lnTo>
                                <a:lnTo>
                                  <a:pt x="168329" y="1065564"/>
                                </a:lnTo>
                                <a:close/>
                              </a:path>
                              <a:path w="268605" h="1120140">
                                <a:moveTo>
                                  <a:pt x="205060" y="1065564"/>
                                </a:moveTo>
                                <a:lnTo>
                                  <a:pt x="204865" y="1065564"/>
                                </a:lnTo>
                                <a:lnTo>
                                  <a:pt x="197235" y="1072784"/>
                                </a:lnTo>
                                <a:lnTo>
                                  <a:pt x="197572" y="1072784"/>
                                </a:lnTo>
                                <a:lnTo>
                                  <a:pt x="215613" y="1089915"/>
                                </a:lnTo>
                                <a:lnTo>
                                  <a:pt x="218502" y="1087119"/>
                                </a:lnTo>
                                <a:lnTo>
                                  <a:pt x="222933" y="1082911"/>
                                </a:lnTo>
                                <a:lnTo>
                                  <a:pt x="207899" y="1082911"/>
                                </a:lnTo>
                                <a:lnTo>
                                  <a:pt x="215385" y="1075769"/>
                                </a:lnTo>
                                <a:lnTo>
                                  <a:pt x="215766" y="1075769"/>
                                </a:lnTo>
                                <a:lnTo>
                                  <a:pt x="205060" y="1065564"/>
                                </a:lnTo>
                                <a:close/>
                              </a:path>
                              <a:path w="268605" h="1120140">
                                <a:moveTo>
                                  <a:pt x="14638" y="1058054"/>
                                </a:moveTo>
                                <a:lnTo>
                                  <a:pt x="14294" y="1058301"/>
                                </a:lnTo>
                                <a:lnTo>
                                  <a:pt x="0" y="1071879"/>
                                </a:lnTo>
                                <a:lnTo>
                                  <a:pt x="0" y="1079499"/>
                                </a:lnTo>
                                <a:lnTo>
                                  <a:pt x="3857" y="1083309"/>
                                </a:lnTo>
                                <a:lnTo>
                                  <a:pt x="14681" y="1073004"/>
                                </a:lnTo>
                                <a:lnTo>
                                  <a:pt x="6780" y="1065564"/>
                                </a:lnTo>
                                <a:lnTo>
                                  <a:pt x="22495" y="1065564"/>
                                </a:lnTo>
                                <a:lnTo>
                                  <a:pt x="14638" y="1058054"/>
                                </a:lnTo>
                                <a:close/>
                              </a:path>
                              <a:path w="268605" h="1120140">
                                <a:moveTo>
                                  <a:pt x="262712" y="1066151"/>
                                </a:moveTo>
                                <a:lnTo>
                                  <a:pt x="252272" y="1075984"/>
                                </a:lnTo>
                                <a:lnTo>
                                  <a:pt x="259966" y="1083309"/>
                                </a:lnTo>
                                <a:lnTo>
                                  <a:pt x="259795" y="1083309"/>
                                </a:lnTo>
                                <a:lnTo>
                                  <a:pt x="267884" y="1075769"/>
                                </a:lnTo>
                                <a:lnTo>
                                  <a:pt x="267969" y="1068069"/>
                                </a:lnTo>
                                <a:lnTo>
                                  <a:pt x="264721" y="1068069"/>
                                </a:lnTo>
                                <a:lnTo>
                                  <a:pt x="262712" y="1066151"/>
                                </a:lnTo>
                                <a:close/>
                              </a:path>
                              <a:path w="268605" h="1120140">
                                <a:moveTo>
                                  <a:pt x="43558" y="1065854"/>
                                </a:moveTo>
                                <a:lnTo>
                                  <a:pt x="33173" y="1075769"/>
                                </a:lnTo>
                                <a:lnTo>
                                  <a:pt x="40645" y="1082911"/>
                                </a:lnTo>
                                <a:lnTo>
                                  <a:pt x="40291" y="1082911"/>
                                </a:lnTo>
                                <a:lnTo>
                                  <a:pt x="50927" y="1072784"/>
                                </a:lnTo>
                                <a:lnTo>
                                  <a:pt x="43558" y="1065854"/>
                                </a:lnTo>
                                <a:close/>
                              </a:path>
                              <a:path w="268605" h="1120140">
                                <a:moveTo>
                                  <a:pt x="58705" y="1065564"/>
                                </a:moveTo>
                                <a:lnTo>
                                  <a:pt x="58511" y="1065564"/>
                                </a:lnTo>
                                <a:lnTo>
                                  <a:pt x="50927" y="1072784"/>
                                </a:lnTo>
                                <a:lnTo>
                                  <a:pt x="61694" y="1082911"/>
                                </a:lnTo>
                                <a:lnTo>
                                  <a:pt x="69172" y="1075769"/>
                                </a:lnTo>
                                <a:lnTo>
                                  <a:pt x="69447" y="1075769"/>
                                </a:lnTo>
                                <a:lnTo>
                                  <a:pt x="58705" y="1065564"/>
                                </a:lnTo>
                                <a:close/>
                              </a:path>
                              <a:path w="268605" h="1120140">
                                <a:moveTo>
                                  <a:pt x="84375" y="1075769"/>
                                </a:moveTo>
                                <a:lnTo>
                                  <a:pt x="69447" y="1075769"/>
                                </a:lnTo>
                                <a:lnTo>
                                  <a:pt x="76966" y="1082911"/>
                                </a:lnTo>
                                <a:lnTo>
                                  <a:pt x="80440" y="1079499"/>
                                </a:lnTo>
                                <a:lnTo>
                                  <a:pt x="84375" y="1075769"/>
                                </a:lnTo>
                                <a:close/>
                              </a:path>
                              <a:path w="268605" h="1120140">
                                <a:moveTo>
                                  <a:pt x="120826" y="1075769"/>
                                </a:moveTo>
                                <a:lnTo>
                                  <a:pt x="106255" y="1075769"/>
                                </a:lnTo>
                                <a:lnTo>
                                  <a:pt x="113728" y="1082911"/>
                                </a:lnTo>
                                <a:lnTo>
                                  <a:pt x="113307" y="1082911"/>
                                </a:lnTo>
                                <a:lnTo>
                                  <a:pt x="120826" y="1075769"/>
                                </a:lnTo>
                                <a:close/>
                              </a:path>
                              <a:path w="268605" h="1120140">
                                <a:moveTo>
                                  <a:pt x="157235" y="1075769"/>
                                </a:moveTo>
                                <a:lnTo>
                                  <a:pt x="142637" y="1075769"/>
                                </a:lnTo>
                                <a:lnTo>
                                  <a:pt x="150137" y="1082911"/>
                                </a:lnTo>
                                <a:lnTo>
                                  <a:pt x="149738" y="1082911"/>
                                </a:lnTo>
                                <a:lnTo>
                                  <a:pt x="157235" y="1075769"/>
                                </a:lnTo>
                                <a:close/>
                              </a:path>
                              <a:path w="268605" h="1120140">
                                <a:moveTo>
                                  <a:pt x="197442" y="1058301"/>
                                </a:moveTo>
                                <a:lnTo>
                                  <a:pt x="179071" y="1075769"/>
                                </a:lnTo>
                                <a:lnTo>
                                  <a:pt x="186590" y="1082911"/>
                                </a:lnTo>
                                <a:lnTo>
                                  <a:pt x="190140" y="1079499"/>
                                </a:lnTo>
                                <a:lnTo>
                                  <a:pt x="197235" y="1072784"/>
                                </a:lnTo>
                                <a:lnTo>
                                  <a:pt x="197572" y="1072784"/>
                                </a:lnTo>
                                <a:lnTo>
                                  <a:pt x="189967" y="1065564"/>
                                </a:lnTo>
                                <a:lnTo>
                                  <a:pt x="205060" y="1065564"/>
                                </a:lnTo>
                                <a:lnTo>
                                  <a:pt x="197442" y="1058301"/>
                                </a:lnTo>
                                <a:close/>
                              </a:path>
                              <a:path w="268605" h="1120140">
                                <a:moveTo>
                                  <a:pt x="230451" y="1075769"/>
                                </a:moveTo>
                                <a:lnTo>
                                  <a:pt x="215766" y="1075769"/>
                                </a:lnTo>
                                <a:lnTo>
                                  <a:pt x="223258" y="1082911"/>
                                </a:lnTo>
                                <a:lnTo>
                                  <a:pt x="222933" y="1082911"/>
                                </a:lnTo>
                                <a:lnTo>
                                  <a:pt x="230451" y="1075769"/>
                                </a:lnTo>
                                <a:close/>
                              </a:path>
                              <a:path w="268605" h="1120140">
                                <a:moveTo>
                                  <a:pt x="3214" y="1048384"/>
                                </a:moveTo>
                                <a:lnTo>
                                  <a:pt x="0" y="1051559"/>
                                </a:lnTo>
                                <a:lnTo>
                                  <a:pt x="0" y="1059179"/>
                                </a:lnTo>
                                <a:lnTo>
                                  <a:pt x="14681" y="1073004"/>
                                </a:lnTo>
                                <a:lnTo>
                                  <a:pt x="22495" y="1065564"/>
                                </a:lnTo>
                                <a:lnTo>
                                  <a:pt x="6648" y="1065564"/>
                                </a:lnTo>
                                <a:lnTo>
                                  <a:pt x="14555" y="1058054"/>
                                </a:lnTo>
                                <a:lnTo>
                                  <a:pt x="12222" y="1055745"/>
                                </a:lnTo>
                                <a:lnTo>
                                  <a:pt x="5185" y="1049019"/>
                                </a:lnTo>
                                <a:lnTo>
                                  <a:pt x="3857" y="1049019"/>
                                </a:lnTo>
                                <a:lnTo>
                                  <a:pt x="3214" y="1048384"/>
                                </a:lnTo>
                                <a:close/>
                              </a:path>
                              <a:path w="268605" h="1120140">
                                <a:moveTo>
                                  <a:pt x="51265" y="1058496"/>
                                </a:moveTo>
                                <a:lnTo>
                                  <a:pt x="43558" y="1065854"/>
                                </a:lnTo>
                                <a:lnTo>
                                  <a:pt x="50927" y="1072784"/>
                                </a:lnTo>
                                <a:lnTo>
                                  <a:pt x="58511" y="1065564"/>
                                </a:lnTo>
                                <a:lnTo>
                                  <a:pt x="58705" y="1065564"/>
                                </a:lnTo>
                                <a:lnTo>
                                  <a:pt x="51265" y="1058496"/>
                                </a:lnTo>
                                <a:close/>
                              </a:path>
                              <a:path w="268605" h="1120140">
                                <a:moveTo>
                                  <a:pt x="77604" y="1048384"/>
                                </a:moveTo>
                                <a:lnTo>
                                  <a:pt x="76554" y="1048384"/>
                                </a:lnTo>
                                <a:lnTo>
                                  <a:pt x="69398" y="1055198"/>
                                </a:lnTo>
                                <a:lnTo>
                                  <a:pt x="87928" y="1072784"/>
                                </a:lnTo>
                                <a:lnTo>
                                  <a:pt x="87523" y="1072784"/>
                                </a:lnTo>
                                <a:lnTo>
                                  <a:pt x="95138" y="1065564"/>
                                </a:lnTo>
                                <a:lnTo>
                                  <a:pt x="79857" y="1065564"/>
                                </a:lnTo>
                                <a:lnTo>
                                  <a:pt x="87720" y="1058054"/>
                                </a:lnTo>
                                <a:lnTo>
                                  <a:pt x="77604" y="1048384"/>
                                </a:lnTo>
                                <a:close/>
                              </a:path>
                              <a:path w="268605" h="1120140">
                                <a:moveTo>
                                  <a:pt x="113881" y="1048384"/>
                                </a:moveTo>
                                <a:lnTo>
                                  <a:pt x="113258" y="1048384"/>
                                </a:lnTo>
                                <a:lnTo>
                                  <a:pt x="105823" y="1055433"/>
                                </a:lnTo>
                                <a:lnTo>
                                  <a:pt x="106026" y="1055433"/>
                                </a:lnTo>
                                <a:lnTo>
                                  <a:pt x="124351" y="1072784"/>
                                </a:lnTo>
                                <a:lnTo>
                                  <a:pt x="123967" y="1072784"/>
                                </a:lnTo>
                                <a:lnTo>
                                  <a:pt x="131569" y="1065564"/>
                                </a:lnTo>
                                <a:lnTo>
                                  <a:pt x="116585" y="1065564"/>
                                </a:lnTo>
                                <a:lnTo>
                                  <a:pt x="124215" y="1058301"/>
                                </a:lnTo>
                                <a:lnTo>
                                  <a:pt x="124034" y="1058054"/>
                                </a:lnTo>
                                <a:lnTo>
                                  <a:pt x="113881" y="1048384"/>
                                </a:lnTo>
                                <a:close/>
                              </a:path>
                              <a:path w="268605" h="1120140">
                                <a:moveTo>
                                  <a:pt x="187039" y="1048384"/>
                                </a:moveTo>
                                <a:lnTo>
                                  <a:pt x="185981" y="1048384"/>
                                </a:lnTo>
                                <a:lnTo>
                                  <a:pt x="178829" y="1055198"/>
                                </a:lnTo>
                                <a:lnTo>
                                  <a:pt x="179050" y="1055198"/>
                                </a:lnTo>
                                <a:lnTo>
                                  <a:pt x="197572" y="1072784"/>
                                </a:lnTo>
                                <a:lnTo>
                                  <a:pt x="197235" y="1072784"/>
                                </a:lnTo>
                                <a:lnTo>
                                  <a:pt x="204865" y="1065564"/>
                                </a:lnTo>
                                <a:lnTo>
                                  <a:pt x="189794" y="1065564"/>
                                </a:lnTo>
                                <a:lnTo>
                                  <a:pt x="197442" y="1058301"/>
                                </a:lnTo>
                                <a:lnTo>
                                  <a:pt x="187039" y="1048384"/>
                                </a:lnTo>
                                <a:close/>
                              </a:path>
                              <a:path w="268605" h="1120140">
                                <a:moveTo>
                                  <a:pt x="233699" y="1058301"/>
                                </a:moveTo>
                                <a:lnTo>
                                  <a:pt x="227449" y="1064259"/>
                                </a:lnTo>
                                <a:lnTo>
                                  <a:pt x="226180" y="1065564"/>
                                </a:lnTo>
                                <a:lnTo>
                                  <a:pt x="233743" y="1072784"/>
                                </a:lnTo>
                                <a:lnTo>
                                  <a:pt x="233593" y="1072784"/>
                                </a:lnTo>
                                <a:lnTo>
                                  <a:pt x="241194" y="1065564"/>
                                </a:lnTo>
                                <a:lnTo>
                                  <a:pt x="241327" y="1065564"/>
                                </a:lnTo>
                                <a:lnTo>
                                  <a:pt x="233699" y="1058301"/>
                                </a:lnTo>
                                <a:close/>
                              </a:path>
                              <a:path w="268605" h="1120140">
                                <a:moveTo>
                                  <a:pt x="150245" y="1048384"/>
                                </a:moveTo>
                                <a:lnTo>
                                  <a:pt x="149653" y="1048384"/>
                                </a:lnTo>
                                <a:lnTo>
                                  <a:pt x="142481" y="1055198"/>
                                </a:lnTo>
                                <a:lnTo>
                                  <a:pt x="142647" y="1055198"/>
                                </a:lnTo>
                                <a:lnTo>
                                  <a:pt x="160749" y="1072421"/>
                                </a:lnTo>
                                <a:lnTo>
                                  <a:pt x="167948" y="1065564"/>
                                </a:lnTo>
                                <a:lnTo>
                                  <a:pt x="152957" y="1065564"/>
                                </a:lnTo>
                                <a:lnTo>
                                  <a:pt x="160563" y="1058301"/>
                                </a:lnTo>
                                <a:lnTo>
                                  <a:pt x="160423" y="1058054"/>
                                </a:lnTo>
                                <a:lnTo>
                                  <a:pt x="150245" y="1048384"/>
                                </a:lnTo>
                                <a:close/>
                              </a:path>
                              <a:path w="268605" h="1120140">
                                <a:moveTo>
                                  <a:pt x="264721" y="1064259"/>
                                </a:moveTo>
                                <a:lnTo>
                                  <a:pt x="262712" y="1066151"/>
                                </a:lnTo>
                                <a:lnTo>
                                  <a:pt x="264721" y="1068069"/>
                                </a:lnTo>
                                <a:lnTo>
                                  <a:pt x="266610" y="1065854"/>
                                </a:lnTo>
                                <a:lnTo>
                                  <a:pt x="266761" y="1065854"/>
                                </a:lnTo>
                                <a:lnTo>
                                  <a:pt x="264721" y="1064259"/>
                                </a:lnTo>
                                <a:close/>
                              </a:path>
                              <a:path w="268605" h="1120140">
                                <a:moveTo>
                                  <a:pt x="266761" y="1065854"/>
                                </a:moveTo>
                                <a:lnTo>
                                  <a:pt x="266610" y="1065854"/>
                                </a:lnTo>
                                <a:lnTo>
                                  <a:pt x="264721" y="1068069"/>
                                </a:lnTo>
                                <a:lnTo>
                                  <a:pt x="267969" y="1068069"/>
                                </a:lnTo>
                                <a:lnTo>
                                  <a:pt x="267969" y="1066799"/>
                                </a:lnTo>
                                <a:lnTo>
                                  <a:pt x="266761" y="1065854"/>
                                </a:lnTo>
                                <a:close/>
                              </a:path>
                              <a:path w="268605" h="1120140">
                                <a:moveTo>
                                  <a:pt x="259966" y="1047749"/>
                                </a:moveTo>
                                <a:lnTo>
                                  <a:pt x="251672" y="1055611"/>
                                </a:lnTo>
                                <a:lnTo>
                                  <a:pt x="262712" y="1066151"/>
                                </a:lnTo>
                                <a:lnTo>
                                  <a:pt x="264721" y="1064259"/>
                                </a:lnTo>
                                <a:lnTo>
                                  <a:pt x="267969" y="1064259"/>
                                </a:lnTo>
                                <a:lnTo>
                                  <a:pt x="267969" y="1055433"/>
                                </a:lnTo>
                                <a:lnTo>
                                  <a:pt x="267789" y="1055198"/>
                                </a:lnTo>
                                <a:lnTo>
                                  <a:pt x="259966" y="1047749"/>
                                </a:lnTo>
                                <a:close/>
                              </a:path>
                              <a:path w="268605" h="1120140">
                                <a:moveTo>
                                  <a:pt x="40621" y="1048384"/>
                                </a:moveTo>
                                <a:lnTo>
                                  <a:pt x="39872" y="1049019"/>
                                </a:lnTo>
                                <a:lnTo>
                                  <a:pt x="32808" y="1055745"/>
                                </a:lnTo>
                                <a:lnTo>
                                  <a:pt x="43558" y="1065854"/>
                                </a:lnTo>
                                <a:lnTo>
                                  <a:pt x="51265" y="1058496"/>
                                </a:lnTo>
                                <a:lnTo>
                                  <a:pt x="40621" y="1048384"/>
                                </a:lnTo>
                                <a:close/>
                              </a:path>
                              <a:path w="268605" h="1120140">
                                <a:moveTo>
                                  <a:pt x="267969" y="1064259"/>
                                </a:moveTo>
                                <a:lnTo>
                                  <a:pt x="264721" y="1064259"/>
                                </a:lnTo>
                                <a:lnTo>
                                  <a:pt x="266761" y="1065854"/>
                                </a:lnTo>
                                <a:lnTo>
                                  <a:pt x="266610" y="1065854"/>
                                </a:lnTo>
                                <a:lnTo>
                                  <a:pt x="267969" y="1064259"/>
                                </a:lnTo>
                                <a:close/>
                              </a:path>
                              <a:path w="268605" h="1120140">
                                <a:moveTo>
                                  <a:pt x="69363" y="1005991"/>
                                </a:moveTo>
                                <a:lnTo>
                                  <a:pt x="16985" y="1055745"/>
                                </a:lnTo>
                                <a:lnTo>
                                  <a:pt x="14638" y="1058054"/>
                                </a:lnTo>
                                <a:lnTo>
                                  <a:pt x="22495" y="1065564"/>
                                </a:lnTo>
                                <a:lnTo>
                                  <a:pt x="32808" y="1055745"/>
                                </a:lnTo>
                                <a:lnTo>
                                  <a:pt x="24982" y="1048384"/>
                                </a:lnTo>
                                <a:lnTo>
                                  <a:pt x="40621" y="1048384"/>
                                </a:lnTo>
                                <a:lnTo>
                                  <a:pt x="32914" y="1041063"/>
                                </a:lnTo>
                                <a:lnTo>
                                  <a:pt x="48229" y="1041063"/>
                                </a:lnTo>
                                <a:lnTo>
                                  <a:pt x="51363" y="1038079"/>
                                </a:lnTo>
                                <a:lnTo>
                                  <a:pt x="43594" y="1030706"/>
                                </a:lnTo>
                                <a:lnTo>
                                  <a:pt x="59107" y="1030706"/>
                                </a:lnTo>
                                <a:lnTo>
                                  <a:pt x="51500" y="1023435"/>
                                </a:lnTo>
                                <a:lnTo>
                                  <a:pt x="66744" y="1023435"/>
                                </a:lnTo>
                                <a:lnTo>
                                  <a:pt x="69416" y="1020891"/>
                                </a:lnTo>
                                <a:lnTo>
                                  <a:pt x="69545" y="1020891"/>
                                </a:lnTo>
                                <a:lnTo>
                                  <a:pt x="61705" y="1013467"/>
                                </a:lnTo>
                                <a:lnTo>
                                  <a:pt x="77214" y="1013467"/>
                                </a:lnTo>
                                <a:lnTo>
                                  <a:pt x="69363" y="1005991"/>
                                </a:lnTo>
                                <a:close/>
                              </a:path>
                              <a:path w="268605" h="1120140">
                                <a:moveTo>
                                  <a:pt x="80207" y="1030985"/>
                                </a:moveTo>
                                <a:lnTo>
                                  <a:pt x="79865" y="1031192"/>
                                </a:lnTo>
                                <a:lnTo>
                                  <a:pt x="51265" y="1058496"/>
                                </a:lnTo>
                                <a:lnTo>
                                  <a:pt x="58705" y="1065564"/>
                                </a:lnTo>
                                <a:lnTo>
                                  <a:pt x="58511" y="1065564"/>
                                </a:lnTo>
                                <a:lnTo>
                                  <a:pt x="69398" y="1055198"/>
                                </a:lnTo>
                                <a:lnTo>
                                  <a:pt x="62220" y="1048384"/>
                                </a:lnTo>
                                <a:lnTo>
                                  <a:pt x="77604" y="1048384"/>
                                </a:lnTo>
                                <a:lnTo>
                                  <a:pt x="69944" y="1041063"/>
                                </a:lnTo>
                                <a:lnTo>
                                  <a:pt x="84244" y="1041063"/>
                                </a:lnTo>
                                <a:lnTo>
                                  <a:pt x="87538" y="1037927"/>
                                </a:lnTo>
                                <a:lnTo>
                                  <a:pt x="80207" y="1030985"/>
                                </a:lnTo>
                                <a:close/>
                              </a:path>
                              <a:path w="268605" h="1120140">
                                <a:moveTo>
                                  <a:pt x="123982" y="1023435"/>
                                </a:moveTo>
                                <a:lnTo>
                                  <a:pt x="87720" y="1058054"/>
                                </a:lnTo>
                                <a:lnTo>
                                  <a:pt x="95578" y="1065564"/>
                                </a:lnTo>
                                <a:lnTo>
                                  <a:pt x="95138" y="1065564"/>
                                </a:lnTo>
                                <a:lnTo>
                                  <a:pt x="105823" y="1055433"/>
                                </a:lnTo>
                                <a:lnTo>
                                  <a:pt x="106026" y="1055433"/>
                                </a:lnTo>
                                <a:lnTo>
                                  <a:pt x="98582" y="1048384"/>
                                </a:lnTo>
                                <a:lnTo>
                                  <a:pt x="113881" y="1048384"/>
                                </a:lnTo>
                                <a:lnTo>
                                  <a:pt x="106193" y="1041063"/>
                                </a:lnTo>
                                <a:lnTo>
                                  <a:pt x="120980" y="1041063"/>
                                </a:lnTo>
                                <a:lnTo>
                                  <a:pt x="124287" y="1037927"/>
                                </a:lnTo>
                                <a:lnTo>
                                  <a:pt x="124494" y="1037927"/>
                                </a:lnTo>
                                <a:lnTo>
                                  <a:pt x="116904" y="1030706"/>
                                </a:lnTo>
                                <a:lnTo>
                                  <a:pt x="131635" y="1030706"/>
                                </a:lnTo>
                                <a:lnTo>
                                  <a:pt x="123982" y="1023435"/>
                                </a:lnTo>
                                <a:close/>
                              </a:path>
                              <a:path w="268605" h="1120140">
                                <a:moveTo>
                                  <a:pt x="153255" y="1030706"/>
                                </a:moveTo>
                                <a:lnTo>
                                  <a:pt x="152912" y="1030985"/>
                                </a:lnTo>
                                <a:lnTo>
                                  <a:pt x="124475" y="1058054"/>
                                </a:lnTo>
                                <a:lnTo>
                                  <a:pt x="124294" y="1058301"/>
                                </a:lnTo>
                                <a:lnTo>
                                  <a:pt x="131921" y="1065564"/>
                                </a:lnTo>
                                <a:lnTo>
                                  <a:pt x="131569" y="1065564"/>
                                </a:lnTo>
                                <a:lnTo>
                                  <a:pt x="142481" y="1055198"/>
                                </a:lnTo>
                                <a:lnTo>
                                  <a:pt x="142647" y="1055198"/>
                                </a:lnTo>
                                <a:lnTo>
                                  <a:pt x="135486" y="1048384"/>
                                </a:lnTo>
                                <a:lnTo>
                                  <a:pt x="150245" y="1048384"/>
                                </a:lnTo>
                                <a:lnTo>
                                  <a:pt x="142538" y="1041063"/>
                                </a:lnTo>
                                <a:lnTo>
                                  <a:pt x="157360" y="1041063"/>
                                </a:lnTo>
                                <a:lnTo>
                                  <a:pt x="160661" y="1037927"/>
                                </a:lnTo>
                                <a:lnTo>
                                  <a:pt x="160861" y="1037927"/>
                                </a:lnTo>
                                <a:lnTo>
                                  <a:pt x="153255" y="1030706"/>
                                </a:lnTo>
                                <a:close/>
                              </a:path>
                              <a:path w="268605" h="1120140">
                                <a:moveTo>
                                  <a:pt x="197079" y="1023435"/>
                                </a:moveTo>
                                <a:lnTo>
                                  <a:pt x="160822" y="1058054"/>
                                </a:lnTo>
                                <a:lnTo>
                                  <a:pt x="160684" y="1058301"/>
                                </a:lnTo>
                                <a:lnTo>
                                  <a:pt x="168329" y="1065564"/>
                                </a:lnTo>
                                <a:lnTo>
                                  <a:pt x="167948" y="1065564"/>
                                </a:lnTo>
                                <a:lnTo>
                                  <a:pt x="178829" y="1055198"/>
                                </a:lnTo>
                                <a:lnTo>
                                  <a:pt x="179050" y="1055198"/>
                                </a:lnTo>
                                <a:lnTo>
                                  <a:pt x="171874" y="1048384"/>
                                </a:lnTo>
                                <a:lnTo>
                                  <a:pt x="187039" y="1048384"/>
                                </a:lnTo>
                                <a:lnTo>
                                  <a:pt x="179359" y="1041063"/>
                                </a:lnTo>
                                <a:lnTo>
                                  <a:pt x="193667" y="1041063"/>
                                </a:lnTo>
                                <a:lnTo>
                                  <a:pt x="196958" y="1037927"/>
                                </a:lnTo>
                                <a:lnTo>
                                  <a:pt x="197232" y="1037927"/>
                                </a:lnTo>
                                <a:lnTo>
                                  <a:pt x="189668" y="1030706"/>
                                </a:lnTo>
                                <a:lnTo>
                                  <a:pt x="204716" y="1030706"/>
                                </a:lnTo>
                                <a:lnTo>
                                  <a:pt x="197079" y="1023435"/>
                                </a:lnTo>
                                <a:close/>
                              </a:path>
                              <a:path w="268605" h="1120140">
                                <a:moveTo>
                                  <a:pt x="215594" y="1041063"/>
                                </a:moveTo>
                                <a:lnTo>
                                  <a:pt x="197442" y="1058301"/>
                                </a:lnTo>
                                <a:lnTo>
                                  <a:pt x="205060" y="1065564"/>
                                </a:lnTo>
                                <a:lnTo>
                                  <a:pt x="204865" y="1065564"/>
                                </a:lnTo>
                                <a:lnTo>
                                  <a:pt x="215569" y="1055433"/>
                                </a:lnTo>
                                <a:lnTo>
                                  <a:pt x="208185" y="1048384"/>
                                </a:lnTo>
                                <a:lnTo>
                                  <a:pt x="223284" y="1048384"/>
                                </a:lnTo>
                                <a:lnTo>
                                  <a:pt x="215594" y="1041063"/>
                                </a:lnTo>
                                <a:close/>
                              </a:path>
                              <a:path w="268605" h="1120140">
                                <a:moveTo>
                                  <a:pt x="223284" y="1048384"/>
                                </a:moveTo>
                                <a:lnTo>
                                  <a:pt x="223016" y="1048384"/>
                                </a:lnTo>
                                <a:lnTo>
                                  <a:pt x="215569" y="1055433"/>
                                </a:lnTo>
                                <a:lnTo>
                                  <a:pt x="226180" y="1065564"/>
                                </a:lnTo>
                                <a:lnTo>
                                  <a:pt x="227449" y="1064259"/>
                                </a:lnTo>
                                <a:lnTo>
                                  <a:pt x="233694" y="1058301"/>
                                </a:lnTo>
                                <a:lnTo>
                                  <a:pt x="223284" y="1048384"/>
                                </a:lnTo>
                                <a:close/>
                              </a:path>
                              <a:path w="268605" h="1120140">
                                <a:moveTo>
                                  <a:pt x="244102" y="1048384"/>
                                </a:moveTo>
                                <a:lnTo>
                                  <a:pt x="233699" y="1058301"/>
                                </a:lnTo>
                                <a:lnTo>
                                  <a:pt x="241327" y="1065564"/>
                                </a:lnTo>
                                <a:lnTo>
                                  <a:pt x="241194" y="1065564"/>
                                </a:lnTo>
                                <a:lnTo>
                                  <a:pt x="251672" y="1055611"/>
                                </a:lnTo>
                                <a:lnTo>
                                  <a:pt x="244102" y="1048384"/>
                                </a:lnTo>
                                <a:close/>
                              </a:path>
                              <a:path w="268605" h="1120140">
                                <a:moveTo>
                                  <a:pt x="22523" y="1031192"/>
                                </a:moveTo>
                                <a:lnTo>
                                  <a:pt x="21110" y="1032509"/>
                                </a:lnTo>
                                <a:lnTo>
                                  <a:pt x="14662" y="1038679"/>
                                </a:lnTo>
                                <a:lnTo>
                                  <a:pt x="32808" y="1055745"/>
                                </a:lnTo>
                                <a:lnTo>
                                  <a:pt x="40539" y="1048384"/>
                                </a:lnTo>
                                <a:lnTo>
                                  <a:pt x="24734" y="1048384"/>
                                </a:lnTo>
                                <a:lnTo>
                                  <a:pt x="32441" y="1041063"/>
                                </a:lnTo>
                                <a:lnTo>
                                  <a:pt x="32914" y="1041063"/>
                                </a:lnTo>
                                <a:lnTo>
                                  <a:pt x="22523" y="1031192"/>
                                </a:lnTo>
                                <a:close/>
                              </a:path>
                              <a:path w="268605" h="1120140">
                                <a:moveTo>
                                  <a:pt x="252352" y="1040500"/>
                                </a:moveTo>
                                <a:lnTo>
                                  <a:pt x="244102" y="1048384"/>
                                </a:lnTo>
                                <a:lnTo>
                                  <a:pt x="251672" y="1055611"/>
                                </a:lnTo>
                                <a:lnTo>
                                  <a:pt x="259948" y="1047749"/>
                                </a:lnTo>
                                <a:lnTo>
                                  <a:pt x="252352" y="1040500"/>
                                </a:lnTo>
                                <a:close/>
                              </a:path>
                              <a:path w="268605" h="1120140">
                                <a:moveTo>
                                  <a:pt x="95317" y="1030706"/>
                                </a:moveTo>
                                <a:lnTo>
                                  <a:pt x="95122" y="1030706"/>
                                </a:lnTo>
                                <a:lnTo>
                                  <a:pt x="87538" y="1037927"/>
                                </a:lnTo>
                                <a:lnTo>
                                  <a:pt x="106026" y="1055433"/>
                                </a:lnTo>
                                <a:lnTo>
                                  <a:pt x="105823" y="1055433"/>
                                </a:lnTo>
                                <a:lnTo>
                                  <a:pt x="113258" y="1048384"/>
                                </a:lnTo>
                                <a:lnTo>
                                  <a:pt x="97844" y="1048384"/>
                                </a:lnTo>
                                <a:lnTo>
                                  <a:pt x="105510" y="1041063"/>
                                </a:lnTo>
                                <a:lnTo>
                                  <a:pt x="106193" y="1041063"/>
                                </a:lnTo>
                                <a:lnTo>
                                  <a:pt x="95317" y="1030706"/>
                                </a:lnTo>
                                <a:close/>
                              </a:path>
                              <a:path w="268605" h="1120140">
                                <a:moveTo>
                                  <a:pt x="204716" y="1030706"/>
                                </a:moveTo>
                                <a:lnTo>
                                  <a:pt x="204539" y="1030706"/>
                                </a:lnTo>
                                <a:lnTo>
                                  <a:pt x="196958" y="1037927"/>
                                </a:lnTo>
                                <a:lnTo>
                                  <a:pt x="197232" y="1037927"/>
                                </a:lnTo>
                                <a:lnTo>
                                  <a:pt x="215569" y="1055433"/>
                                </a:lnTo>
                                <a:lnTo>
                                  <a:pt x="223016" y="1048384"/>
                                </a:lnTo>
                                <a:lnTo>
                                  <a:pt x="207884" y="1048384"/>
                                </a:lnTo>
                                <a:lnTo>
                                  <a:pt x="215594" y="1041063"/>
                                </a:lnTo>
                                <a:lnTo>
                                  <a:pt x="204716" y="1030706"/>
                                </a:lnTo>
                                <a:close/>
                              </a:path>
                              <a:path w="268605" h="1120140">
                                <a:moveTo>
                                  <a:pt x="59107" y="1030706"/>
                                </a:moveTo>
                                <a:lnTo>
                                  <a:pt x="51363" y="1038079"/>
                                </a:lnTo>
                                <a:lnTo>
                                  <a:pt x="69398" y="1055198"/>
                                </a:lnTo>
                                <a:lnTo>
                                  <a:pt x="76554" y="1048384"/>
                                </a:lnTo>
                                <a:lnTo>
                                  <a:pt x="61857" y="1048384"/>
                                </a:lnTo>
                                <a:lnTo>
                                  <a:pt x="69525" y="1041063"/>
                                </a:lnTo>
                                <a:lnTo>
                                  <a:pt x="69944" y="1041063"/>
                                </a:lnTo>
                                <a:lnTo>
                                  <a:pt x="59107" y="1030706"/>
                                </a:lnTo>
                                <a:close/>
                              </a:path>
                              <a:path w="268605" h="1120140">
                                <a:moveTo>
                                  <a:pt x="131930" y="1030985"/>
                                </a:moveTo>
                                <a:lnTo>
                                  <a:pt x="131609" y="1030985"/>
                                </a:lnTo>
                                <a:lnTo>
                                  <a:pt x="124287" y="1037927"/>
                                </a:lnTo>
                                <a:lnTo>
                                  <a:pt x="124494" y="1037927"/>
                                </a:lnTo>
                                <a:lnTo>
                                  <a:pt x="142647" y="1055198"/>
                                </a:lnTo>
                                <a:lnTo>
                                  <a:pt x="142481" y="1055198"/>
                                </a:lnTo>
                                <a:lnTo>
                                  <a:pt x="149653" y="1048384"/>
                                </a:lnTo>
                                <a:lnTo>
                                  <a:pt x="134633" y="1048384"/>
                                </a:lnTo>
                                <a:lnTo>
                                  <a:pt x="142325" y="1041063"/>
                                </a:lnTo>
                                <a:lnTo>
                                  <a:pt x="142538" y="1041063"/>
                                </a:lnTo>
                                <a:lnTo>
                                  <a:pt x="131930" y="1030985"/>
                                </a:lnTo>
                                <a:close/>
                              </a:path>
                              <a:path w="268605" h="1120140">
                                <a:moveTo>
                                  <a:pt x="168494" y="1030706"/>
                                </a:moveTo>
                                <a:lnTo>
                                  <a:pt x="168263" y="1030706"/>
                                </a:lnTo>
                                <a:lnTo>
                                  <a:pt x="160661" y="1037927"/>
                                </a:lnTo>
                                <a:lnTo>
                                  <a:pt x="160861" y="1037927"/>
                                </a:lnTo>
                                <a:lnTo>
                                  <a:pt x="179050" y="1055198"/>
                                </a:lnTo>
                                <a:lnTo>
                                  <a:pt x="178829" y="1055198"/>
                                </a:lnTo>
                                <a:lnTo>
                                  <a:pt x="185981" y="1048384"/>
                                </a:lnTo>
                                <a:lnTo>
                                  <a:pt x="170949" y="1048384"/>
                                </a:lnTo>
                                <a:lnTo>
                                  <a:pt x="178617" y="1041063"/>
                                </a:lnTo>
                                <a:lnTo>
                                  <a:pt x="179359" y="1041063"/>
                                </a:lnTo>
                                <a:lnTo>
                                  <a:pt x="168494" y="1030706"/>
                                </a:lnTo>
                                <a:close/>
                              </a:path>
                              <a:path w="268605" h="1120140">
                                <a:moveTo>
                                  <a:pt x="3857" y="1047749"/>
                                </a:moveTo>
                                <a:lnTo>
                                  <a:pt x="3214" y="1048384"/>
                                </a:lnTo>
                                <a:lnTo>
                                  <a:pt x="3857" y="1049019"/>
                                </a:lnTo>
                                <a:lnTo>
                                  <a:pt x="4520" y="1048384"/>
                                </a:lnTo>
                                <a:lnTo>
                                  <a:pt x="3857" y="1047749"/>
                                </a:lnTo>
                                <a:close/>
                              </a:path>
                              <a:path w="268605" h="1120140">
                                <a:moveTo>
                                  <a:pt x="4521" y="1048384"/>
                                </a:moveTo>
                                <a:lnTo>
                                  <a:pt x="3857" y="1049019"/>
                                </a:lnTo>
                                <a:lnTo>
                                  <a:pt x="5185" y="1049019"/>
                                </a:lnTo>
                                <a:lnTo>
                                  <a:pt x="4521" y="1048384"/>
                                </a:lnTo>
                                <a:close/>
                              </a:path>
                              <a:path w="268605" h="1120140">
                                <a:moveTo>
                                  <a:pt x="6701" y="1031192"/>
                                </a:moveTo>
                                <a:lnTo>
                                  <a:pt x="0" y="1037589"/>
                                </a:lnTo>
                                <a:lnTo>
                                  <a:pt x="0" y="1045209"/>
                                </a:lnTo>
                                <a:lnTo>
                                  <a:pt x="3214" y="1048384"/>
                                </a:lnTo>
                                <a:lnTo>
                                  <a:pt x="3857" y="1047749"/>
                                </a:lnTo>
                                <a:lnTo>
                                  <a:pt x="5184" y="1047749"/>
                                </a:lnTo>
                                <a:lnTo>
                                  <a:pt x="14662" y="1038679"/>
                                </a:lnTo>
                                <a:lnTo>
                                  <a:pt x="6701" y="1031192"/>
                                </a:lnTo>
                                <a:close/>
                              </a:path>
                              <a:path w="268605" h="1120140">
                                <a:moveTo>
                                  <a:pt x="5184" y="1047749"/>
                                </a:moveTo>
                                <a:lnTo>
                                  <a:pt x="3857" y="1047749"/>
                                </a:lnTo>
                                <a:lnTo>
                                  <a:pt x="4521" y="1048384"/>
                                </a:lnTo>
                                <a:lnTo>
                                  <a:pt x="5184" y="1047749"/>
                                </a:lnTo>
                                <a:close/>
                              </a:path>
                              <a:path w="268605" h="1120140">
                                <a:moveTo>
                                  <a:pt x="48229" y="1041063"/>
                                </a:moveTo>
                                <a:lnTo>
                                  <a:pt x="32914" y="1041063"/>
                                </a:lnTo>
                                <a:lnTo>
                                  <a:pt x="40621" y="1048384"/>
                                </a:lnTo>
                                <a:lnTo>
                                  <a:pt x="41206" y="1047749"/>
                                </a:lnTo>
                                <a:lnTo>
                                  <a:pt x="48229" y="1041063"/>
                                </a:lnTo>
                                <a:close/>
                              </a:path>
                              <a:path w="268605" h="1120140">
                                <a:moveTo>
                                  <a:pt x="84244" y="1041063"/>
                                </a:moveTo>
                                <a:lnTo>
                                  <a:pt x="69944" y="1041063"/>
                                </a:lnTo>
                                <a:lnTo>
                                  <a:pt x="77604" y="1048384"/>
                                </a:lnTo>
                                <a:lnTo>
                                  <a:pt x="76554" y="1048384"/>
                                </a:lnTo>
                                <a:lnTo>
                                  <a:pt x="84244" y="1041063"/>
                                </a:lnTo>
                                <a:close/>
                              </a:path>
                              <a:path w="268605" h="1120140">
                                <a:moveTo>
                                  <a:pt x="120980" y="1041063"/>
                                </a:moveTo>
                                <a:lnTo>
                                  <a:pt x="106193" y="1041063"/>
                                </a:lnTo>
                                <a:lnTo>
                                  <a:pt x="113881" y="1048384"/>
                                </a:lnTo>
                                <a:lnTo>
                                  <a:pt x="113258" y="1048384"/>
                                </a:lnTo>
                                <a:lnTo>
                                  <a:pt x="120980" y="1041063"/>
                                </a:lnTo>
                                <a:close/>
                              </a:path>
                              <a:path w="268605" h="1120140">
                                <a:moveTo>
                                  <a:pt x="157360" y="1041063"/>
                                </a:moveTo>
                                <a:lnTo>
                                  <a:pt x="142538" y="1041063"/>
                                </a:lnTo>
                                <a:lnTo>
                                  <a:pt x="150245" y="1048384"/>
                                </a:lnTo>
                                <a:lnTo>
                                  <a:pt x="149653" y="1048384"/>
                                </a:lnTo>
                                <a:lnTo>
                                  <a:pt x="157360" y="1041063"/>
                                </a:lnTo>
                                <a:close/>
                              </a:path>
                              <a:path w="268605" h="1120140">
                                <a:moveTo>
                                  <a:pt x="193667" y="1041063"/>
                                </a:moveTo>
                                <a:lnTo>
                                  <a:pt x="179359" y="1041063"/>
                                </a:lnTo>
                                <a:lnTo>
                                  <a:pt x="187039" y="1048384"/>
                                </a:lnTo>
                                <a:lnTo>
                                  <a:pt x="185981" y="1048384"/>
                                </a:lnTo>
                                <a:lnTo>
                                  <a:pt x="193667" y="1041063"/>
                                </a:lnTo>
                                <a:close/>
                              </a:path>
                              <a:path w="268605" h="1120140">
                                <a:moveTo>
                                  <a:pt x="226094" y="1031192"/>
                                </a:moveTo>
                                <a:lnTo>
                                  <a:pt x="224601" y="1032509"/>
                                </a:lnTo>
                                <a:lnTo>
                                  <a:pt x="215594" y="1041063"/>
                                </a:lnTo>
                                <a:lnTo>
                                  <a:pt x="223284" y="1048384"/>
                                </a:lnTo>
                                <a:lnTo>
                                  <a:pt x="223016" y="1048384"/>
                                </a:lnTo>
                                <a:lnTo>
                                  <a:pt x="233605" y="1038363"/>
                                </a:lnTo>
                                <a:lnTo>
                                  <a:pt x="226094" y="1031192"/>
                                </a:lnTo>
                                <a:close/>
                              </a:path>
                              <a:path w="268605" h="1120140">
                                <a:moveTo>
                                  <a:pt x="242065" y="1030706"/>
                                </a:moveTo>
                                <a:lnTo>
                                  <a:pt x="241695" y="1030706"/>
                                </a:lnTo>
                                <a:lnTo>
                                  <a:pt x="233605" y="1038363"/>
                                </a:lnTo>
                                <a:lnTo>
                                  <a:pt x="244102" y="1048384"/>
                                </a:lnTo>
                                <a:lnTo>
                                  <a:pt x="252352" y="1040500"/>
                                </a:lnTo>
                                <a:lnTo>
                                  <a:pt x="242065" y="1030706"/>
                                </a:lnTo>
                                <a:close/>
                              </a:path>
                              <a:path w="268605" h="1120140">
                                <a:moveTo>
                                  <a:pt x="264721" y="1028699"/>
                                </a:moveTo>
                                <a:lnTo>
                                  <a:pt x="252352" y="1040500"/>
                                </a:lnTo>
                                <a:lnTo>
                                  <a:pt x="259966" y="1047749"/>
                                </a:lnTo>
                                <a:lnTo>
                                  <a:pt x="267969" y="1040129"/>
                                </a:lnTo>
                                <a:lnTo>
                                  <a:pt x="267969" y="1032509"/>
                                </a:lnTo>
                                <a:lnTo>
                                  <a:pt x="264721" y="1032509"/>
                                </a:lnTo>
                                <a:lnTo>
                                  <a:pt x="262823" y="1030706"/>
                                </a:lnTo>
                                <a:lnTo>
                                  <a:pt x="266432" y="1030706"/>
                                </a:lnTo>
                                <a:lnTo>
                                  <a:pt x="264721" y="1028699"/>
                                </a:lnTo>
                                <a:close/>
                              </a:path>
                              <a:path w="268605" h="1120140">
                                <a:moveTo>
                                  <a:pt x="14592" y="1023658"/>
                                </a:moveTo>
                                <a:lnTo>
                                  <a:pt x="6701" y="1031192"/>
                                </a:lnTo>
                                <a:lnTo>
                                  <a:pt x="14662" y="1038679"/>
                                </a:lnTo>
                                <a:lnTo>
                                  <a:pt x="22487" y="1031192"/>
                                </a:lnTo>
                                <a:lnTo>
                                  <a:pt x="22306" y="1030985"/>
                                </a:lnTo>
                                <a:lnTo>
                                  <a:pt x="14592" y="1023658"/>
                                </a:lnTo>
                                <a:close/>
                              </a:path>
                              <a:path w="268605" h="1120140">
                                <a:moveTo>
                                  <a:pt x="244674" y="1013467"/>
                                </a:moveTo>
                                <a:lnTo>
                                  <a:pt x="226206" y="1030985"/>
                                </a:lnTo>
                                <a:lnTo>
                                  <a:pt x="226094" y="1031192"/>
                                </a:lnTo>
                                <a:lnTo>
                                  <a:pt x="233605" y="1038363"/>
                                </a:lnTo>
                                <a:lnTo>
                                  <a:pt x="241695" y="1030706"/>
                                </a:lnTo>
                                <a:lnTo>
                                  <a:pt x="242065" y="1030706"/>
                                </a:lnTo>
                                <a:lnTo>
                                  <a:pt x="234428" y="1023435"/>
                                </a:lnTo>
                                <a:lnTo>
                                  <a:pt x="249378" y="1023435"/>
                                </a:lnTo>
                                <a:lnTo>
                                  <a:pt x="252278" y="1020690"/>
                                </a:lnTo>
                                <a:lnTo>
                                  <a:pt x="244674" y="1013467"/>
                                </a:lnTo>
                                <a:close/>
                              </a:path>
                              <a:path w="268605" h="1120140">
                                <a:moveTo>
                                  <a:pt x="41070" y="1013467"/>
                                </a:moveTo>
                                <a:lnTo>
                                  <a:pt x="37037" y="1017269"/>
                                </a:lnTo>
                                <a:lnTo>
                                  <a:pt x="33252" y="1020891"/>
                                </a:lnTo>
                                <a:lnTo>
                                  <a:pt x="51363" y="1038079"/>
                                </a:lnTo>
                                <a:lnTo>
                                  <a:pt x="59107" y="1030706"/>
                                </a:lnTo>
                                <a:lnTo>
                                  <a:pt x="43344" y="1030706"/>
                                </a:lnTo>
                                <a:lnTo>
                                  <a:pt x="50999" y="1023435"/>
                                </a:lnTo>
                                <a:lnTo>
                                  <a:pt x="51500" y="1023435"/>
                                </a:lnTo>
                                <a:lnTo>
                                  <a:pt x="41070" y="1013467"/>
                                </a:lnTo>
                                <a:close/>
                              </a:path>
                              <a:path w="268605" h="1120140">
                                <a:moveTo>
                                  <a:pt x="105941" y="1006297"/>
                                </a:moveTo>
                                <a:lnTo>
                                  <a:pt x="80374" y="1030706"/>
                                </a:lnTo>
                                <a:lnTo>
                                  <a:pt x="80207" y="1030985"/>
                                </a:lnTo>
                                <a:lnTo>
                                  <a:pt x="87538" y="1037927"/>
                                </a:lnTo>
                                <a:lnTo>
                                  <a:pt x="95122" y="1030706"/>
                                </a:lnTo>
                                <a:lnTo>
                                  <a:pt x="95317" y="1030706"/>
                                </a:lnTo>
                                <a:lnTo>
                                  <a:pt x="87915" y="1023658"/>
                                </a:lnTo>
                                <a:lnTo>
                                  <a:pt x="102525" y="1023658"/>
                                </a:lnTo>
                                <a:lnTo>
                                  <a:pt x="106010" y="1020340"/>
                                </a:lnTo>
                                <a:lnTo>
                                  <a:pt x="98785" y="1013467"/>
                                </a:lnTo>
                                <a:lnTo>
                                  <a:pt x="113488" y="1013467"/>
                                </a:lnTo>
                                <a:lnTo>
                                  <a:pt x="105941" y="1006297"/>
                                </a:lnTo>
                                <a:close/>
                              </a:path>
                              <a:path w="268605" h="1120140">
                                <a:moveTo>
                                  <a:pt x="113488" y="1013467"/>
                                </a:moveTo>
                                <a:lnTo>
                                  <a:pt x="113229" y="1013467"/>
                                </a:lnTo>
                                <a:lnTo>
                                  <a:pt x="106010" y="1020340"/>
                                </a:lnTo>
                                <a:lnTo>
                                  <a:pt x="124494" y="1037927"/>
                                </a:lnTo>
                                <a:lnTo>
                                  <a:pt x="124287" y="1037927"/>
                                </a:lnTo>
                                <a:lnTo>
                                  <a:pt x="131609" y="1030985"/>
                                </a:lnTo>
                                <a:lnTo>
                                  <a:pt x="131930" y="1030985"/>
                                </a:lnTo>
                                <a:lnTo>
                                  <a:pt x="131635" y="1030706"/>
                                </a:lnTo>
                                <a:lnTo>
                                  <a:pt x="116354" y="1030706"/>
                                </a:lnTo>
                                <a:lnTo>
                                  <a:pt x="123966" y="1023435"/>
                                </a:lnTo>
                                <a:lnTo>
                                  <a:pt x="113488" y="1013467"/>
                                </a:lnTo>
                                <a:close/>
                              </a:path>
                              <a:path w="268605" h="1120140">
                                <a:moveTo>
                                  <a:pt x="160867" y="1023435"/>
                                </a:moveTo>
                                <a:lnTo>
                                  <a:pt x="160610" y="1023658"/>
                                </a:lnTo>
                                <a:lnTo>
                                  <a:pt x="153979" y="1029969"/>
                                </a:lnTo>
                                <a:lnTo>
                                  <a:pt x="153255" y="1030706"/>
                                </a:lnTo>
                                <a:lnTo>
                                  <a:pt x="160861" y="1037927"/>
                                </a:lnTo>
                                <a:lnTo>
                                  <a:pt x="160661" y="1037927"/>
                                </a:lnTo>
                                <a:lnTo>
                                  <a:pt x="168263" y="1030706"/>
                                </a:lnTo>
                                <a:lnTo>
                                  <a:pt x="168494" y="1030706"/>
                                </a:lnTo>
                                <a:lnTo>
                                  <a:pt x="160867" y="1023435"/>
                                </a:lnTo>
                                <a:close/>
                              </a:path>
                              <a:path w="268605" h="1120140">
                                <a:moveTo>
                                  <a:pt x="186609" y="1013467"/>
                                </a:moveTo>
                                <a:lnTo>
                                  <a:pt x="186410" y="1013467"/>
                                </a:lnTo>
                                <a:lnTo>
                                  <a:pt x="178806" y="1020690"/>
                                </a:lnTo>
                                <a:lnTo>
                                  <a:pt x="179177" y="1020690"/>
                                </a:lnTo>
                                <a:lnTo>
                                  <a:pt x="197232" y="1037927"/>
                                </a:lnTo>
                                <a:lnTo>
                                  <a:pt x="196958" y="1037927"/>
                                </a:lnTo>
                                <a:lnTo>
                                  <a:pt x="204539" y="1030706"/>
                                </a:lnTo>
                                <a:lnTo>
                                  <a:pt x="189464" y="1030706"/>
                                </a:lnTo>
                                <a:lnTo>
                                  <a:pt x="197079" y="1023435"/>
                                </a:lnTo>
                                <a:lnTo>
                                  <a:pt x="186609" y="1013467"/>
                                </a:lnTo>
                                <a:close/>
                              </a:path>
                              <a:path w="268605" h="1120140">
                                <a:moveTo>
                                  <a:pt x="259974" y="1013467"/>
                                </a:moveTo>
                                <a:lnTo>
                                  <a:pt x="255892" y="1017269"/>
                                </a:lnTo>
                                <a:lnTo>
                                  <a:pt x="252278" y="1020690"/>
                                </a:lnTo>
                                <a:lnTo>
                                  <a:pt x="264721" y="1032509"/>
                                </a:lnTo>
                                <a:lnTo>
                                  <a:pt x="266670" y="1030985"/>
                                </a:lnTo>
                                <a:lnTo>
                                  <a:pt x="266432" y="1030706"/>
                                </a:lnTo>
                                <a:lnTo>
                                  <a:pt x="262618" y="1030706"/>
                                </a:lnTo>
                                <a:lnTo>
                                  <a:pt x="264721" y="1028699"/>
                                </a:lnTo>
                                <a:lnTo>
                                  <a:pt x="267969" y="1028699"/>
                                </a:lnTo>
                                <a:lnTo>
                                  <a:pt x="267969" y="1021079"/>
                                </a:lnTo>
                                <a:lnTo>
                                  <a:pt x="259974" y="1013467"/>
                                </a:lnTo>
                                <a:close/>
                              </a:path>
                              <a:path w="268605" h="1120140">
                                <a:moveTo>
                                  <a:pt x="266670" y="1030985"/>
                                </a:moveTo>
                                <a:lnTo>
                                  <a:pt x="264721" y="1032509"/>
                                </a:lnTo>
                                <a:lnTo>
                                  <a:pt x="267969" y="1032509"/>
                                </a:lnTo>
                                <a:lnTo>
                                  <a:pt x="266670" y="1030985"/>
                                </a:lnTo>
                                <a:close/>
                              </a:path>
                              <a:path w="268605" h="1120140">
                                <a:moveTo>
                                  <a:pt x="3864" y="1013467"/>
                                </a:moveTo>
                                <a:lnTo>
                                  <a:pt x="0" y="1017269"/>
                                </a:lnTo>
                                <a:lnTo>
                                  <a:pt x="0" y="1024889"/>
                                </a:lnTo>
                                <a:lnTo>
                                  <a:pt x="6701" y="1031192"/>
                                </a:lnTo>
                                <a:lnTo>
                                  <a:pt x="14592" y="1023658"/>
                                </a:lnTo>
                                <a:lnTo>
                                  <a:pt x="3864" y="1013467"/>
                                </a:lnTo>
                                <a:close/>
                              </a:path>
                              <a:path w="268605" h="1120140">
                                <a:moveTo>
                                  <a:pt x="69268" y="971459"/>
                                </a:moveTo>
                                <a:lnTo>
                                  <a:pt x="14592" y="1023658"/>
                                </a:lnTo>
                                <a:lnTo>
                                  <a:pt x="22523" y="1031192"/>
                                </a:lnTo>
                                <a:lnTo>
                                  <a:pt x="22703" y="1030985"/>
                                </a:lnTo>
                                <a:lnTo>
                                  <a:pt x="33252" y="1020891"/>
                                </a:lnTo>
                                <a:lnTo>
                                  <a:pt x="25431" y="1013467"/>
                                </a:lnTo>
                                <a:lnTo>
                                  <a:pt x="41070" y="1013467"/>
                                </a:lnTo>
                                <a:lnTo>
                                  <a:pt x="33248" y="1005991"/>
                                </a:lnTo>
                                <a:lnTo>
                                  <a:pt x="48823" y="1005991"/>
                                </a:lnTo>
                                <a:lnTo>
                                  <a:pt x="51303" y="1003618"/>
                                </a:lnTo>
                                <a:lnTo>
                                  <a:pt x="43585" y="996309"/>
                                </a:lnTo>
                                <a:lnTo>
                                  <a:pt x="59197" y="996309"/>
                                </a:lnTo>
                                <a:lnTo>
                                  <a:pt x="51280" y="988771"/>
                                </a:lnTo>
                                <a:lnTo>
                                  <a:pt x="66819" y="988771"/>
                                </a:lnTo>
                                <a:lnTo>
                                  <a:pt x="69714" y="986000"/>
                                </a:lnTo>
                                <a:lnTo>
                                  <a:pt x="69916" y="986000"/>
                                </a:lnTo>
                                <a:lnTo>
                                  <a:pt x="62138" y="978600"/>
                                </a:lnTo>
                                <a:lnTo>
                                  <a:pt x="76785" y="978600"/>
                                </a:lnTo>
                                <a:lnTo>
                                  <a:pt x="69268" y="971459"/>
                                </a:lnTo>
                                <a:close/>
                              </a:path>
                              <a:path w="268605" h="1120140">
                                <a:moveTo>
                                  <a:pt x="223296" y="1012837"/>
                                </a:moveTo>
                                <a:lnTo>
                                  <a:pt x="215420" y="1020340"/>
                                </a:lnTo>
                                <a:lnTo>
                                  <a:pt x="215094" y="1020690"/>
                                </a:lnTo>
                                <a:lnTo>
                                  <a:pt x="226094" y="1031192"/>
                                </a:lnTo>
                                <a:lnTo>
                                  <a:pt x="226206" y="1030985"/>
                                </a:lnTo>
                                <a:lnTo>
                                  <a:pt x="234157" y="1023435"/>
                                </a:lnTo>
                                <a:lnTo>
                                  <a:pt x="234428" y="1023435"/>
                                </a:lnTo>
                                <a:lnTo>
                                  <a:pt x="223296" y="1012837"/>
                                </a:lnTo>
                                <a:close/>
                              </a:path>
                              <a:path w="268605" h="1120140">
                                <a:moveTo>
                                  <a:pt x="77214" y="1013467"/>
                                </a:moveTo>
                                <a:lnTo>
                                  <a:pt x="69416" y="1020891"/>
                                </a:lnTo>
                                <a:lnTo>
                                  <a:pt x="69545" y="1020891"/>
                                </a:lnTo>
                                <a:lnTo>
                                  <a:pt x="80207" y="1030985"/>
                                </a:lnTo>
                                <a:lnTo>
                                  <a:pt x="80374" y="1030706"/>
                                </a:lnTo>
                                <a:lnTo>
                                  <a:pt x="87756" y="1023658"/>
                                </a:lnTo>
                                <a:lnTo>
                                  <a:pt x="87915" y="1023658"/>
                                </a:lnTo>
                                <a:lnTo>
                                  <a:pt x="77214" y="1013467"/>
                                </a:lnTo>
                                <a:close/>
                              </a:path>
                              <a:path w="268605" h="1120140">
                                <a:moveTo>
                                  <a:pt x="134750" y="1013135"/>
                                </a:moveTo>
                                <a:lnTo>
                                  <a:pt x="123982" y="1023435"/>
                                </a:lnTo>
                                <a:lnTo>
                                  <a:pt x="131930" y="1030985"/>
                                </a:lnTo>
                                <a:lnTo>
                                  <a:pt x="131609" y="1030985"/>
                                </a:lnTo>
                                <a:lnTo>
                                  <a:pt x="142468" y="1020690"/>
                                </a:lnTo>
                                <a:lnTo>
                                  <a:pt x="142707" y="1020690"/>
                                </a:lnTo>
                                <a:lnTo>
                                  <a:pt x="134750" y="1013135"/>
                                </a:lnTo>
                                <a:close/>
                              </a:path>
                              <a:path w="268605" h="1120140">
                                <a:moveTo>
                                  <a:pt x="267969" y="1028699"/>
                                </a:moveTo>
                                <a:lnTo>
                                  <a:pt x="264721" y="1028699"/>
                                </a:lnTo>
                                <a:lnTo>
                                  <a:pt x="266670" y="1030985"/>
                                </a:lnTo>
                                <a:lnTo>
                                  <a:pt x="267969" y="1029969"/>
                                </a:lnTo>
                                <a:lnTo>
                                  <a:pt x="267969" y="1028699"/>
                                </a:lnTo>
                                <a:close/>
                              </a:path>
                              <a:path w="268605" h="1120140">
                                <a:moveTo>
                                  <a:pt x="66744" y="1023435"/>
                                </a:moveTo>
                                <a:lnTo>
                                  <a:pt x="51500" y="1023435"/>
                                </a:lnTo>
                                <a:lnTo>
                                  <a:pt x="59107" y="1030706"/>
                                </a:lnTo>
                                <a:lnTo>
                                  <a:pt x="66744" y="1023435"/>
                                </a:lnTo>
                                <a:close/>
                              </a:path>
                              <a:path w="268605" h="1120140">
                                <a:moveTo>
                                  <a:pt x="102525" y="1023658"/>
                                </a:moveTo>
                                <a:lnTo>
                                  <a:pt x="87915" y="1023658"/>
                                </a:lnTo>
                                <a:lnTo>
                                  <a:pt x="95317" y="1030706"/>
                                </a:lnTo>
                                <a:lnTo>
                                  <a:pt x="95122" y="1030706"/>
                                </a:lnTo>
                                <a:lnTo>
                                  <a:pt x="102525" y="1023658"/>
                                </a:lnTo>
                                <a:close/>
                              </a:path>
                              <a:path w="268605" h="1120140">
                                <a:moveTo>
                                  <a:pt x="150410" y="1013467"/>
                                </a:moveTo>
                                <a:lnTo>
                                  <a:pt x="150086" y="1013467"/>
                                </a:lnTo>
                                <a:lnTo>
                                  <a:pt x="142468" y="1020690"/>
                                </a:lnTo>
                                <a:lnTo>
                                  <a:pt x="142707" y="1020690"/>
                                </a:lnTo>
                                <a:lnTo>
                                  <a:pt x="153255" y="1030706"/>
                                </a:lnTo>
                                <a:lnTo>
                                  <a:pt x="153979" y="1029969"/>
                                </a:lnTo>
                                <a:lnTo>
                                  <a:pt x="160844" y="1023435"/>
                                </a:lnTo>
                                <a:lnTo>
                                  <a:pt x="150410" y="1013467"/>
                                </a:lnTo>
                                <a:close/>
                              </a:path>
                              <a:path w="268605" h="1120140">
                                <a:moveTo>
                                  <a:pt x="207969" y="978600"/>
                                </a:moveTo>
                                <a:lnTo>
                                  <a:pt x="207616" y="978916"/>
                                </a:lnTo>
                                <a:lnTo>
                                  <a:pt x="160867" y="1023435"/>
                                </a:lnTo>
                                <a:lnTo>
                                  <a:pt x="168494" y="1030706"/>
                                </a:lnTo>
                                <a:lnTo>
                                  <a:pt x="168263" y="1030706"/>
                                </a:lnTo>
                                <a:lnTo>
                                  <a:pt x="178806" y="1020690"/>
                                </a:lnTo>
                                <a:lnTo>
                                  <a:pt x="179177" y="1020690"/>
                                </a:lnTo>
                                <a:lnTo>
                                  <a:pt x="171611" y="1013467"/>
                                </a:lnTo>
                                <a:lnTo>
                                  <a:pt x="186609" y="1013467"/>
                                </a:lnTo>
                                <a:lnTo>
                                  <a:pt x="179078" y="1006297"/>
                                </a:lnTo>
                                <a:lnTo>
                                  <a:pt x="193958" y="1006297"/>
                                </a:lnTo>
                                <a:lnTo>
                                  <a:pt x="196995" y="1003411"/>
                                </a:lnTo>
                                <a:lnTo>
                                  <a:pt x="189556" y="996309"/>
                                </a:lnTo>
                                <a:lnTo>
                                  <a:pt x="204471" y="996309"/>
                                </a:lnTo>
                                <a:lnTo>
                                  <a:pt x="205035" y="995774"/>
                                </a:lnTo>
                                <a:lnTo>
                                  <a:pt x="205376" y="995774"/>
                                </a:lnTo>
                                <a:lnTo>
                                  <a:pt x="198019" y="988771"/>
                                </a:lnTo>
                                <a:lnTo>
                                  <a:pt x="212408" y="988771"/>
                                </a:lnTo>
                                <a:lnTo>
                                  <a:pt x="215324" y="986000"/>
                                </a:lnTo>
                                <a:lnTo>
                                  <a:pt x="215759" y="986000"/>
                                </a:lnTo>
                                <a:lnTo>
                                  <a:pt x="207969" y="978600"/>
                                </a:lnTo>
                                <a:close/>
                              </a:path>
                              <a:path w="268605" h="1120140">
                                <a:moveTo>
                                  <a:pt x="207528" y="1013467"/>
                                </a:moveTo>
                                <a:lnTo>
                                  <a:pt x="197079" y="1023435"/>
                                </a:lnTo>
                                <a:lnTo>
                                  <a:pt x="204716" y="1030706"/>
                                </a:lnTo>
                                <a:lnTo>
                                  <a:pt x="204539" y="1030706"/>
                                </a:lnTo>
                                <a:lnTo>
                                  <a:pt x="215053" y="1020690"/>
                                </a:lnTo>
                                <a:lnTo>
                                  <a:pt x="214727" y="1020340"/>
                                </a:lnTo>
                                <a:lnTo>
                                  <a:pt x="207528" y="1013467"/>
                                </a:lnTo>
                                <a:close/>
                              </a:path>
                              <a:path w="268605" h="1120140">
                                <a:moveTo>
                                  <a:pt x="249378" y="1023435"/>
                                </a:moveTo>
                                <a:lnTo>
                                  <a:pt x="234428" y="1023435"/>
                                </a:lnTo>
                                <a:lnTo>
                                  <a:pt x="242065" y="1030706"/>
                                </a:lnTo>
                                <a:lnTo>
                                  <a:pt x="241695" y="1030706"/>
                                </a:lnTo>
                                <a:lnTo>
                                  <a:pt x="249378" y="1023435"/>
                                </a:lnTo>
                                <a:close/>
                              </a:path>
                              <a:path w="268605" h="1120140">
                                <a:moveTo>
                                  <a:pt x="22559" y="995774"/>
                                </a:moveTo>
                                <a:lnTo>
                                  <a:pt x="22432" y="995774"/>
                                </a:lnTo>
                                <a:lnTo>
                                  <a:pt x="14769" y="1003070"/>
                                </a:lnTo>
                                <a:lnTo>
                                  <a:pt x="14643" y="1003228"/>
                                </a:lnTo>
                                <a:lnTo>
                                  <a:pt x="33252" y="1020891"/>
                                </a:lnTo>
                                <a:lnTo>
                                  <a:pt x="41011" y="1013467"/>
                                </a:lnTo>
                                <a:lnTo>
                                  <a:pt x="25267" y="1013467"/>
                                </a:lnTo>
                                <a:lnTo>
                                  <a:pt x="33098" y="1005991"/>
                                </a:lnTo>
                                <a:lnTo>
                                  <a:pt x="33248" y="1005991"/>
                                </a:lnTo>
                                <a:lnTo>
                                  <a:pt x="22559" y="995774"/>
                                </a:lnTo>
                                <a:close/>
                              </a:path>
                              <a:path w="268605" h="1120140">
                                <a:moveTo>
                                  <a:pt x="59197" y="996309"/>
                                </a:moveTo>
                                <a:lnTo>
                                  <a:pt x="58941" y="996309"/>
                                </a:lnTo>
                                <a:lnTo>
                                  <a:pt x="51303" y="1003618"/>
                                </a:lnTo>
                                <a:lnTo>
                                  <a:pt x="69545" y="1020891"/>
                                </a:lnTo>
                                <a:lnTo>
                                  <a:pt x="69416" y="1020891"/>
                                </a:lnTo>
                                <a:lnTo>
                                  <a:pt x="77214" y="1013467"/>
                                </a:lnTo>
                                <a:lnTo>
                                  <a:pt x="61493" y="1013467"/>
                                </a:lnTo>
                                <a:lnTo>
                                  <a:pt x="69363" y="1005991"/>
                                </a:lnTo>
                                <a:lnTo>
                                  <a:pt x="59197" y="996309"/>
                                </a:lnTo>
                                <a:close/>
                              </a:path>
                              <a:path w="268605" h="1120140">
                                <a:moveTo>
                                  <a:pt x="171006" y="978600"/>
                                </a:moveTo>
                                <a:lnTo>
                                  <a:pt x="170578" y="978916"/>
                                </a:lnTo>
                                <a:lnTo>
                                  <a:pt x="134750" y="1013135"/>
                                </a:lnTo>
                                <a:lnTo>
                                  <a:pt x="142707" y="1020690"/>
                                </a:lnTo>
                                <a:lnTo>
                                  <a:pt x="142468" y="1020690"/>
                                </a:lnTo>
                                <a:lnTo>
                                  <a:pt x="150086" y="1013467"/>
                                </a:lnTo>
                                <a:lnTo>
                                  <a:pt x="150410" y="1013467"/>
                                </a:lnTo>
                                <a:lnTo>
                                  <a:pt x="142568" y="1005991"/>
                                </a:lnTo>
                                <a:lnTo>
                                  <a:pt x="157971" y="1005991"/>
                                </a:lnTo>
                                <a:lnTo>
                                  <a:pt x="160886" y="1003228"/>
                                </a:lnTo>
                                <a:lnTo>
                                  <a:pt x="153079" y="995774"/>
                                </a:lnTo>
                                <a:lnTo>
                                  <a:pt x="168026" y="995774"/>
                                </a:lnTo>
                                <a:lnTo>
                                  <a:pt x="160670" y="988771"/>
                                </a:lnTo>
                                <a:lnTo>
                                  <a:pt x="176134" y="988771"/>
                                </a:lnTo>
                                <a:lnTo>
                                  <a:pt x="178906" y="986142"/>
                                </a:lnTo>
                                <a:lnTo>
                                  <a:pt x="171006" y="978600"/>
                                </a:lnTo>
                                <a:close/>
                              </a:path>
                              <a:path w="268605" h="1120140">
                                <a:moveTo>
                                  <a:pt x="168588" y="996309"/>
                                </a:moveTo>
                                <a:lnTo>
                                  <a:pt x="168182" y="996309"/>
                                </a:lnTo>
                                <a:lnTo>
                                  <a:pt x="160886" y="1003228"/>
                                </a:lnTo>
                                <a:lnTo>
                                  <a:pt x="179177" y="1020690"/>
                                </a:lnTo>
                                <a:lnTo>
                                  <a:pt x="178806" y="1020690"/>
                                </a:lnTo>
                                <a:lnTo>
                                  <a:pt x="186410" y="1013467"/>
                                </a:lnTo>
                                <a:lnTo>
                                  <a:pt x="171317" y="1013467"/>
                                </a:lnTo>
                                <a:lnTo>
                                  <a:pt x="178849" y="1006297"/>
                                </a:lnTo>
                                <a:lnTo>
                                  <a:pt x="179078" y="1006297"/>
                                </a:lnTo>
                                <a:lnTo>
                                  <a:pt x="168588" y="996309"/>
                                </a:lnTo>
                                <a:close/>
                              </a:path>
                              <a:path w="268605" h="1120140">
                                <a:moveTo>
                                  <a:pt x="215727" y="1005630"/>
                                </a:moveTo>
                                <a:lnTo>
                                  <a:pt x="207528" y="1013467"/>
                                </a:lnTo>
                                <a:lnTo>
                                  <a:pt x="215094" y="1020690"/>
                                </a:lnTo>
                                <a:lnTo>
                                  <a:pt x="215420" y="1020340"/>
                                </a:lnTo>
                                <a:lnTo>
                                  <a:pt x="223296" y="1012837"/>
                                </a:lnTo>
                                <a:lnTo>
                                  <a:pt x="215727" y="1005630"/>
                                </a:lnTo>
                                <a:close/>
                              </a:path>
                              <a:path w="268605" h="1120140">
                                <a:moveTo>
                                  <a:pt x="262721" y="996309"/>
                                </a:moveTo>
                                <a:lnTo>
                                  <a:pt x="245002" y="1013135"/>
                                </a:lnTo>
                                <a:lnTo>
                                  <a:pt x="244674" y="1013467"/>
                                </a:lnTo>
                                <a:lnTo>
                                  <a:pt x="252278" y="1020690"/>
                                </a:lnTo>
                                <a:lnTo>
                                  <a:pt x="259910" y="1013467"/>
                                </a:lnTo>
                                <a:lnTo>
                                  <a:pt x="259625" y="1013135"/>
                                </a:lnTo>
                                <a:lnTo>
                                  <a:pt x="252443" y="1006297"/>
                                </a:lnTo>
                                <a:lnTo>
                                  <a:pt x="267486" y="1006297"/>
                                </a:lnTo>
                                <a:lnTo>
                                  <a:pt x="267810" y="1005991"/>
                                </a:lnTo>
                                <a:lnTo>
                                  <a:pt x="267969" y="1005991"/>
                                </a:lnTo>
                                <a:lnTo>
                                  <a:pt x="267969" y="998219"/>
                                </a:lnTo>
                                <a:lnTo>
                                  <a:pt x="264721" y="998219"/>
                                </a:lnTo>
                                <a:lnTo>
                                  <a:pt x="262721" y="996309"/>
                                </a:lnTo>
                                <a:close/>
                              </a:path>
                              <a:path w="268605" h="1120140">
                                <a:moveTo>
                                  <a:pt x="95427" y="996309"/>
                                </a:moveTo>
                                <a:lnTo>
                                  <a:pt x="95234" y="996309"/>
                                </a:lnTo>
                                <a:lnTo>
                                  <a:pt x="88134" y="1003070"/>
                                </a:lnTo>
                                <a:lnTo>
                                  <a:pt x="88023" y="1003228"/>
                                </a:lnTo>
                                <a:lnTo>
                                  <a:pt x="106010" y="1020340"/>
                                </a:lnTo>
                                <a:lnTo>
                                  <a:pt x="113229" y="1013467"/>
                                </a:lnTo>
                                <a:lnTo>
                                  <a:pt x="98431" y="1013467"/>
                                </a:lnTo>
                                <a:lnTo>
                                  <a:pt x="105941" y="1006297"/>
                                </a:lnTo>
                                <a:lnTo>
                                  <a:pt x="95427" y="996309"/>
                                </a:lnTo>
                                <a:close/>
                              </a:path>
                              <a:path w="268605" h="1120140">
                                <a:moveTo>
                                  <a:pt x="14596" y="988164"/>
                                </a:moveTo>
                                <a:lnTo>
                                  <a:pt x="0" y="1002029"/>
                                </a:lnTo>
                                <a:lnTo>
                                  <a:pt x="0" y="1009649"/>
                                </a:lnTo>
                                <a:lnTo>
                                  <a:pt x="3864" y="1013467"/>
                                </a:lnTo>
                                <a:lnTo>
                                  <a:pt x="14603" y="1003228"/>
                                </a:lnTo>
                                <a:lnTo>
                                  <a:pt x="14476" y="1003070"/>
                                </a:lnTo>
                                <a:lnTo>
                                  <a:pt x="6790" y="995774"/>
                                </a:lnTo>
                                <a:lnTo>
                                  <a:pt x="22559" y="995774"/>
                                </a:lnTo>
                                <a:lnTo>
                                  <a:pt x="14596" y="988164"/>
                                </a:lnTo>
                                <a:close/>
                              </a:path>
                              <a:path w="268605" h="1120140">
                                <a:moveTo>
                                  <a:pt x="48823" y="1005991"/>
                                </a:moveTo>
                                <a:lnTo>
                                  <a:pt x="33248" y="1005991"/>
                                </a:lnTo>
                                <a:lnTo>
                                  <a:pt x="41070" y="1013467"/>
                                </a:lnTo>
                                <a:lnTo>
                                  <a:pt x="41357" y="1013135"/>
                                </a:lnTo>
                                <a:lnTo>
                                  <a:pt x="48823" y="1005991"/>
                                </a:lnTo>
                                <a:close/>
                              </a:path>
                              <a:path w="268605" h="1120140">
                                <a:moveTo>
                                  <a:pt x="80190" y="995774"/>
                                </a:moveTo>
                                <a:lnTo>
                                  <a:pt x="79555" y="996309"/>
                                </a:lnTo>
                                <a:lnTo>
                                  <a:pt x="69363" y="1005991"/>
                                </a:lnTo>
                                <a:lnTo>
                                  <a:pt x="77214" y="1013467"/>
                                </a:lnTo>
                                <a:lnTo>
                                  <a:pt x="87968" y="1003228"/>
                                </a:lnTo>
                                <a:lnTo>
                                  <a:pt x="87857" y="1003070"/>
                                </a:lnTo>
                                <a:lnTo>
                                  <a:pt x="80190" y="995774"/>
                                </a:lnTo>
                                <a:close/>
                              </a:path>
                              <a:path w="268605" h="1120140">
                                <a:moveTo>
                                  <a:pt x="142487" y="971459"/>
                                </a:moveTo>
                                <a:lnTo>
                                  <a:pt x="138347" y="975359"/>
                                </a:lnTo>
                                <a:lnTo>
                                  <a:pt x="105941" y="1006297"/>
                                </a:lnTo>
                                <a:lnTo>
                                  <a:pt x="113488" y="1013467"/>
                                </a:lnTo>
                                <a:lnTo>
                                  <a:pt x="113229" y="1013467"/>
                                </a:lnTo>
                                <a:lnTo>
                                  <a:pt x="124149" y="1003070"/>
                                </a:lnTo>
                                <a:lnTo>
                                  <a:pt x="117029" y="996309"/>
                                </a:lnTo>
                                <a:lnTo>
                                  <a:pt x="131250" y="996309"/>
                                </a:lnTo>
                                <a:lnTo>
                                  <a:pt x="131812" y="995774"/>
                                </a:lnTo>
                                <a:lnTo>
                                  <a:pt x="130419" y="994409"/>
                                </a:lnTo>
                                <a:lnTo>
                                  <a:pt x="124504" y="988771"/>
                                </a:lnTo>
                                <a:lnTo>
                                  <a:pt x="139168" y="988771"/>
                                </a:lnTo>
                                <a:lnTo>
                                  <a:pt x="142460" y="985636"/>
                                </a:lnTo>
                                <a:lnTo>
                                  <a:pt x="135089" y="978600"/>
                                </a:lnTo>
                                <a:lnTo>
                                  <a:pt x="149988" y="978600"/>
                                </a:lnTo>
                                <a:lnTo>
                                  <a:pt x="142487" y="971459"/>
                                </a:lnTo>
                                <a:close/>
                              </a:path>
                              <a:path w="268605" h="1120140">
                                <a:moveTo>
                                  <a:pt x="157971" y="1005991"/>
                                </a:moveTo>
                                <a:lnTo>
                                  <a:pt x="142568" y="1005991"/>
                                </a:lnTo>
                                <a:lnTo>
                                  <a:pt x="150410" y="1013467"/>
                                </a:lnTo>
                                <a:lnTo>
                                  <a:pt x="150086" y="1013467"/>
                                </a:lnTo>
                                <a:lnTo>
                                  <a:pt x="157971" y="1005991"/>
                                </a:lnTo>
                                <a:close/>
                              </a:path>
                              <a:path w="268605" h="1120140">
                                <a:moveTo>
                                  <a:pt x="193958" y="1006297"/>
                                </a:moveTo>
                                <a:lnTo>
                                  <a:pt x="179078" y="1006297"/>
                                </a:lnTo>
                                <a:lnTo>
                                  <a:pt x="186609" y="1013467"/>
                                </a:lnTo>
                                <a:lnTo>
                                  <a:pt x="186410" y="1013467"/>
                                </a:lnTo>
                                <a:lnTo>
                                  <a:pt x="193958" y="1006297"/>
                                </a:lnTo>
                                <a:close/>
                              </a:path>
                              <a:path w="268605" h="1120140">
                                <a:moveTo>
                                  <a:pt x="205376" y="995774"/>
                                </a:moveTo>
                                <a:lnTo>
                                  <a:pt x="205035" y="995774"/>
                                </a:lnTo>
                                <a:lnTo>
                                  <a:pt x="196995" y="1003411"/>
                                </a:lnTo>
                                <a:lnTo>
                                  <a:pt x="207528" y="1013467"/>
                                </a:lnTo>
                                <a:lnTo>
                                  <a:pt x="215727" y="1005630"/>
                                </a:lnTo>
                                <a:lnTo>
                                  <a:pt x="205376" y="995774"/>
                                </a:lnTo>
                                <a:close/>
                              </a:path>
                              <a:path w="268605" h="1120140">
                                <a:moveTo>
                                  <a:pt x="241391" y="995774"/>
                                </a:moveTo>
                                <a:lnTo>
                                  <a:pt x="241207" y="995774"/>
                                </a:lnTo>
                                <a:lnTo>
                                  <a:pt x="233549" y="1003070"/>
                                </a:lnTo>
                                <a:lnTo>
                                  <a:pt x="233729" y="1003070"/>
                                </a:lnTo>
                                <a:lnTo>
                                  <a:pt x="244674" y="1013467"/>
                                </a:lnTo>
                                <a:lnTo>
                                  <a:pt x="245002" y="1013135"/>
                                </a:lnTo>
                                <a:lnTo>
                                  <a:pt x="252203" y="1006297"/>
                                </a:lnTo>
                                <a:lnTo>
                                  <a:pt x="252443" y="1006297"/>
                                </a:lnTo>
                                <a:lnTo>
                                  <a:pt x="241391" y="995774"/>
                                </a:lnTo>
                                <a:close/>
                              </a:path>
                              <a:path w="268605" h="1120140">
                                <a:moveTo>
                                  <a:pt x="267486" y="1006297"/>
                                </a:moveTo>
                                <a:lnTo>
                                  <a:pt x="252443" y="1006297"/>
                                </a:lnTo>
                                <a:lnTo>
                                  <a:pt x="259974" y="1013467"/>
                                </a:lnTo>
                                <a:lnTo>
                                  <a:pt x="260261" y="1013135"/>
                                </a:lnTo>
                                <a:lnTo>
                                  <a:pt x="267486" y="1006297"/>
                                </a:lnTo>
                                <a:close/>
                              </a:path>
                              <a:path w="268605" h="1120140">
                                <a:moveTo>
                                  <a:pt x="131851" y="995774"/>
                                </a:moveTo>
                                <a:lnTo>
                                  <a:pt x="131250" y="996309"/>
                                </a:lnTo>
                                <a:lnTo>
                                  <a:pt x="124149" y="1003070"/>
                                </a:lnTo>
                                <a:lnTo>
                                  <a:pt x="134750" y="1013135"/>
                                </a:lnTo>
                                <a:lnTo>
                                  <a:pt x="142231" y="1005991"/>
                                </a:lnTo>
                                <a:lnTo>
                                  <a:pt x="142568" y="1005991"/>
                                </a:lnTo>
                                <a:lnTo>
                                  <a:pt x="131851" y="995774"/>
                                </a:lnTo>
                                <a:close/>
                              </a:path>
                              <a:path w="268605" h="1120140">
                                <a:moveTo>
                                  <a:pt x="226049" y="995774"/>
                                </a:moveTo>
                                <a:lnTo>
                                  <a:pt x="215727" y="1005630"/>
                                </a:lnTo>
                                <a:lnTo>
                                  <a:pt x="223296" y="1012837"/>
                                </a:lnTo>
                                <a:lnTo>
                                  <a:pt x="233549" y="1003070"/>
                                </a:lnTo>
                                <a:lnTo>
                                  <a:pt x="233729" y="1003070"/>
                                </a:lnTo>
                                <a:lnTo>
                                  <a:pt x="226049" y="995774"/>
                                </a:lnTo>
                                <a:close/>
                              </a:path>
                              <a:path w="268605" h="1120140">
                                <a:moveTo>
                                  <a:pt x="40600" y="978600"/>
                                </a:moveTo>
                                <a:lnTo>
                                  <a:pt x="40470" y="978600"/>
                                </a:lnTo>
                                <a:lnTo>
                                  <a:pt x="32697" y="986000"/>
                                </a:lnTo>
                                <a:lnTo>
                                  <a:pt x="51303" y="1003618"/>
                                </a:lnTo>
                                <a:lnTo>
                                  <a:pt x="58941" y="996309"/>
                                </a:lnTo>
                                <a:lnTo>
                                  <a:pt x="43238" y="996309"/>
                                </a:lnTo>
                                <a:lnTo>
                                  <a:pt x="51135" y="988771"/>
                                </a:lnTo>
                                <a:lnTo>
                                  <a:pt x="51280" y="988771"/>
                                </a:lnTo>
                                <a:lnTo>
                                  <a:pt x="40600" y="978600"/>
                                </a:lnTo>
                                <a:close/>
                              </a:path>
                              <a:path w="268605" h="1120140">
                                <a:moveTo>
                                  <a:pt x="187337" y="978600"/>
                                </a:moveTo>
                                <a:lnTo>
                                  <a:pt x="186861" y="978600"/>
                                </a:lnTo>
                                <a:lnTo>
                                  <a:pt x="178906" y="986142"/>
                                </a:lnTo>
                                <a:lnTo>
                                  <a:pt x="196995" y="1003411"/>
                                </a:lnTo>
                                <a:lnTo>
                                  <a:pt x="204471" y="996309"/>
                                </a:lnTo>
                                <a:lnTo>
                                  <a:pt x="189342" y="996309"/>
                                </a:lnTo>
                                <a:lnTo>
                                  <a:pt x="197262" y="988771"/>
                                </a:lnTo>
                                <a:lnTo>
                                  <a:pt x="198019" y="988771"/>
                                </a:lnTo>
                                <a:lnTo>
                                  <a:pt x="187337" y="978600"/>
                                </a:lnTo>
                                <a:close/>
                              </a:path>
                              <a:path w="268605" h="1120140">
                                <a:moveTo>
                                  <a:pt x="3857" y="977899"/>
                                </a:moveTo>
                                <a:lnTo>
                                  <a:pt x="0" y="981709"/>
                                </a:lnTo>
                                <a:lnTo>
                                  <a:pt x="0" y="989329"/>
                                </a:lnTo>
                                <a:lnTo>
                                  <a:pt x="14643" y="1003228"/>
                                </a:lnTo>
                                <a:lnTo>
                                  <a:pt x="14769" y="1003070"/>
                                </a:lnTo>
                                <a:lnTo>
                                  <a:pt x="22432" y="995774"/>
                                </a:lnTo>
                                <a:lnTo>
                                  <a:pt x="6584" y="995774"/>
                                </a:lnTo>
                                <a:lnTo>
                                  <a:pt x="14596" y="988164"/>
                                </a:lnTo>
                                <a:lnTo>
                                  <a:pt x="5185" y="979169"/>
                                </a:lnTo>
                                <a:lnTo>
                                  <a:pt x="3857" y="979169"/>
                                </a:lnTo>
                                <a:lnTo>
                                  <a:pt x="3280" y="978600"/>
                                </a:lnTo>
                                <a:lnTo>
                                  <a:pt x="4590" y="978600"/>
                                </a:lnTo>
                                <a:lnTo>
                                  <a:pt x="3857" y="977899"/>
                                </a:lnTo>
                                <a:close/>
                              </a:path>
                              <a:path w="268605" h="1120140">
                                <a:moveTo>
                                  <a:pt x="87492" y="988771"/>
                                </a:moveTo>
                                <a:lnTo>
                                  <a:pt x="81555" y="994409"/>
                                </a:lnTo>
                                <a:lnTo>
                                  <a:pt x="80190" y="995774"/>
                                </a:lnTo>
                                <a:lnTo>
                                  <a:pt x="88023" y="1003228"/>
                                </a:lnTo>
                                <a:lnTo>
                                  <a:pt x="88134" y="1003070"/>
                                </a:lnTo>
                                <a:lnTo>
                                  <a:pt x="95234" y="996309"/>
                                </a:lnTo>
                                <a:lnTo>
                                  <a:pt x="95427" y="996309"/>
                                </a:lnTo>
                                <a:lnTo>
                                  <a:pt x="87492" y="988771"/>
                                </a:lnTo>
                                <a:close/>
                              </a:path>
                              <a:path w="268605" h="1120140">
                                <a:moveTo>
                                  <a:pt x="149988" y="978600"/>
                                </a:moveTo>
                                <a:lnTo>
                                  <a:pt x="149850" y="978600"/>
                                </a:lnTo>
                                <a:lnTo>
                                  <a:pt x="142460" y="985636"/>
                                </a:lnTo>
                                <a:lnTo>
                                  <a:pt x="160886" y="1003228"/>
                                </a:lnTo>
                                <a:lnTo>
                                  <a:pt x="168182" y="996309"/>
                                </a:lnTo>
                                <a:lnTo>
                                  <a:pt x="168588" y="996309"/>
                                </a:lnTo>
                                <a:lnTo>
                                  <a:pt x="168026" y="995774"/>
                                </a:lnTo>
                                <a:lnTo>
                                  <a:pt x="152927" y="995774"/>
                                </a:lnTo>
                                <a:lnTo>
                                  <a:pt x="160260" y="988771"/>
                                </a:lnTo>
                                <a:lnTo>
                                  <a:pt x="160670" y="988771"/>
                                </a:lnTo>
                                <a:lnTo>
                                  <a:pt x="149988" y="978600"/>
                                </a:lnTo>
                                <a:close/>
                              </a:path>
                              <a:path w="268605" h="1120140">
                                <a:moveTo>
                                  <a:pt x="113835" y="978600"/>
                                </a:moveTo>
                                <a:lnTo>
                                  <a:pt x="106444" y="985636"/>
                                </a:lnTo>
                                <a:lnTo>
                                  <a:pt x="106172" y="986000"/>
                                </a:lnTo>
                                <a:lnTo>
                                  <a:pt x="124149" y="1003070"/>
                                </a:lnTo>
                                <a:lnTo>
                                  <a:pt x="131250" y="996309"/>
                                </a:lnTo>
                                <a:lnTo>
                                  <a:pt x="116403" y="996309"/>
                                </a:lnTo>
                                <a:lnTo>
                                  <a:pt x="124299" y="988771"/>
                                </a:lnTo>
                                <a:lnTo>
                                  <a:pt x="124504" y="988771"/>
                                </a:lnTo>
                                <a:lnTo>
                                  <a:pt x="113835" y="978600"/>
                                </a:lnTo>
                                <a:close/>
                              </a:path>
                              <a:path w="268605" h="1120140">
                                <a:moveTo>
                                  <a:pt x="251748" y="971267"/>
                                </a:moveTo>
                                <a:lnTo>
                                  <a:pt x="251515" y="971459"/>
                                </a:lnTo>
                                <a:lnTo>
                                  <a:pt x="226049" y="995774"/>
                                </a:lnTo>
                                <a:lnTo>
                                  <a:pt x="233729" y="1003070"/>
                                </a:lnTo>
                                <a:lnTo>
                                  <a:pt x="233549" y="1003070"/>
                                </a:lnTo>
                                <a:lnTo>
                                  <a:pt x="241207" y="995774"/>
                                </a:lnTo>
                                <a:lnTo>
                                  <a:pt x="241391" y="995774"/>
                                </a:lnTo>
                                <a:lnTo>
                                  <a:pt x="234035" y="988771"/>
                                </a:lnTo>
                                <a:lnTo>
                                  <a:pt x="248559" y="988771"/>
                                </a:lnTo>
                                <a:lnTo>
                                  <a:pt x="251467" y="986000"/>
                                </a:lnTo>
                                <a:lnTo>
                                  <a:pt x="251922" y="986000"/>
                                </a:lnTo>
                                <a:lnTo>
                                  <a:pt x="244171" y="978600"/>
                                </a:lnTo>
                                <a:lnTo>
                                  <a:pt x="259411" y="978600"/>
                                </a:lnTo>
                                <a:lnTo>
                                  <a:pt x="251748" y="971267"/>
                                </a:lnTo>
                                <a:close/>
                              </a:path>
                              <a:path w="268605" h="1120140">
                                <a:moveTo>
                                  <a:pt x="264721" y="994409"/>
                                </a:moveTo>
                                <a:lnTo>
                                  <a:pt x="262721" y="996309"/>
                                </a:lnTo>
                                <a:lnTo>
                                  <a:pt x="264721" y="998219"/>
                                </a:lnTo>
                                <a:lnTo>
                                  <a:pt x="266350" y="996309"/>
                                </a:lnTo>
                                <a:lnTo>
                                  <a:pt x="267151" y="996309"/>
                                </a:lnTo>
                                <a:lnTo>
                                  <a:pt x="264721" y="994409"/>
                                </a:lnTo>
                                <a:close/>
                              </a:path>
                              <a:path w="268605" h="1120140">
                                <a:moveTo>
                                  <a:pt x="267151" y="996309"/>
                                </a:moveTo>
                                <a:lnTo>
                                  <a:pt x="266350" y="996309"/>
                                </a:lnTo>
                                <a:lnTo>
                                  <a:pt x="264721" y="998219"/>
                                </a:lnTo>
                                <a:lnTo>
                                  <a:pt x="267969" y="998219"/>
                                </a:lnTo>
                                <a:lnTo>
                                  <a:pt x="267969" y="996949"/>
                                </a:lnTo>
                                <a:lnTo>
                                  <a:pt x="267151" y="996309"/>
                                </a:lnTo>
                                <a:close/>
                              </a:path>
                              <a:path w="268605" h="1120140">
                                <a:moveTo>
                                  <a:pt x="66819" y="988771"/>
                                </a:moveTo>
                                <a:lnTo>
                                  <a:pt x="51280" y="988771"/>
                                </a:lnTo>
                                <a:lnTo>
                                  <a:pt x="59197" y="996309"/>
                                </a:lnTo>
                                <a:lnTo>
                                  <a:pt x="58941" y="996309"/>
                                </a:lnTo>
                                <a:lnTo>
                                  <a:pt x="66819" y="988771"/>
                                </a:lnTo>
                                <a:close/>
                              </a:path>
                              <a:path w="268605" h="1120140">
                                <a:moveTo>
                                  <a:pt x="153118" y="926497"/>
                                </a:moveTo>
                                <a:lnTo>
                                  <a:pt x="152415" y="927099"/>
                                </a:lnTo>
                                <a:lnTo>
                                  <a:pt x="87492" y="988771"/>
                                </a:lnTo>
                                <a:lnTo>
                                  <a:pt x="95427" y="996309"/>
                                </a:lnTo>
                                <a:lnTo>
                                  <a:pt x="95234" y="996309"/>
                                </a:lnTo>
                                <a:lnTo>
                                  <a:pt x="106062" y="986000"/>
                                </a:lnTo>
                                <a:lnTo>
                                  <a:pt x="105789" y="985636"/>
                                </a:lnTo>
                                <a:lnTo>
                                  <a:pt x="98378" y="978600"/>
                                </a:lnTo>
                                <a:lnTo>
                                  <a:pt x="113835" y="978600"/>
                                </a:lnTo>
                                <a:lnTo>
                                  <a:pt x="106143" y="971267"/>
                                </a:lnTo>
                                <a:lnTo>
                                  <a:pt x="121536" y="971267"/>
                                </a:lnTo>
                                <a:lnTo>
                                  <a:pt x="124312" y="968625"/>
                                </a:lnTo>
                                <a:lnTo>
                                  <a:pt x="124641" y="968625"/>
                                </a:lnTo>
                                <a:lnTo>
                                  <a:pt x="117064" y="961391"/>
                                </a:lnTo>
                                <a:lnTo>
                                  <a:pt x="131913" y="961391"/>
                                </a:lnTo>
                                <a:lnTo>
                                  <a:pt x="124194" y="954042"/>
                                </a:lnTo>
                                <a:lnTo>
                                  <a:pt x="139628" y="954042"/>
                                </a:lnTo>
                                <a:lnTo>
                                  <a:pt x="142460" y="951346"/>
                                </a:lnTo>
                                <a:lnTo>
                                  <a:pt x="134815" y="944048"/>
                                </a:lnTo>
                                <a:lnTo>
                                  <a:pt x="150125" y="944048"/>
                                </a:lnTo>
                                <a:lnTo>
                                  <a:pt x="150540" y="943653"/>
                                </a:lnTo>
                                <a:lnTo>
                                  <a:pt x="146584" y="939799"/>
                                </a:lnTo>
                                <a:lnTo>
                                  <a:pt x="143245" y="936620"/>
                                </a:lnTo>
                                <a:lnTo>
                                  <a:pt x="157927" y="936620"/>
                                </a:lnTo>
                                <a:lnTo>
                                  <a:pt x="160732" y="933949"/>
                                </a:lnTo>
                                <a:lnTo>
                                  <a:pt x="160963" y="933949"/>
                                </a:lnTo>
                                <a:lnTo>
                                  <a:pt x="153118" y="926497"/>
                                </a:lnTo>
                                <a:close/>
                              </a:path>
                              <a:path w="268605" h="1120140">
                                <a:moveTo>
                                  <a:pt x="176134" y="988771"/>
                                </a:moveTo>
                                <a:lnTo>
                                  <a:pt x="160670" y="988771"/>
                                </a:lnTo>
                                <a:lnTo>
                                  <a:pt x="168588" y="996309"/>
                                </a:lnTo>
                                <a:lnTo>
                                  <a:pt x="168182" y="996309"/>
                                </a:lnTo>
                                <a:lnTo>
                                  <a:pt x="176134" y="988771"/>
                                </a:lnTo>
                                <a:close/>
                              </a:path>
                              <a:path w="268605" h="1120140">
                                <a:moveTo>
                                  <a:pt x="259411" y="978600"/>
                                </a:moveTo>
                                <a:lnTo>
                                  <a:pt x="259235" y="978600"/>
                                </a:lnTo>
                                <a:lnTo>
                                  <a:pt x="251467" y="986000"/>
                                </a:lnTo>
                                <a:lnTo>
                                  <a:pt x="251922" y="986000"/>
                                </a:lnTo>
                                <a:lnTo>
                                  <a:pt x="262721" y="996309"/>
                                </a:lnTo>
                                <a:lnTo>
                                  <a:pt x="264721" y="994409"/>
                                </a:lnTo>
                                <a:lnTo>
                                  <a:pt x="267969" y="994409"/>
                                </a:lnTo>
                                <a:lnTo>
                                  <a:pt x="267969" y="986789"/>
                                </a:lnTo>
                                <a:lnTo>
                                  <a:pt x="259411" y="978600"/>
                                </a:lnTo>
                                <a:close/>
                              </a:path>
                              <a:path w="268605" h="1120140">
                                <a:moveTo>
                                  <a:pt x="267969" y="994409"/>
                                </a:moveTo>
                                <a:lnTo>
                                  <a:pt x="264721" y="994409"/>
                                </a:lnTo>
                                <a:lnTo>
                                  <a:pt x="267151" y="996309"/>
                                </a:lnTo>
                                <a:lnTo>
                                  <a:pt x="266350" y="996309"/>
                                </a:lnTo>
                                <a:lnTo>
                                  <a:pt x="267969" y="994409"/>
                                </a:lnTo>
                                <a:close/>
                              </a:path>
                              <a:path w="268605" h="1120140">
                                <a:moveTo>
                                  <a:pt x="32642" y="971022"/>
                                </a:moveTo>
                                <a:lnTo>
                                  <a:pt x="14596" y="988164"/>
                                </a:lnTo>
                                <a:lnTo>
                                  <a:pt x="22559" y="995774"/>
                                </a:lnTo>
                                <a:lnTo>
                                  <a:pt x="22432" y="995774"/>
                                </a:lnTo>
                                <a:lnTo>
                                  <a:pt x="32697" y="986000"/>
                                </a:lnTo>
                                <a:lnTo>
                                  <a:pt x="24882" y="978600"/>
                                </a:lnTo>
                                <a:lnTo>
                                  <a:pt x="40600" y="978600"/>
                                </a:lnTo>
                                <a:lnTo>
                                  <a:pt x="32642" y="971022"/>
                                </a:lnTo>
                                <a:close/>
                              </a:path>
                              <a:path w="268605" h="1120140">
                                <a:moveTo>
                                  <a:pt x="77118" y="978916"/>
                                </a:moveTo>
                                <a:lnTo>
                                  <a:pt x="69714" y="986000"/>
                                </a:lnTo>
                                <a:lnTo>
                                  <a:pt x="69916" y="986000"/>
                                </a:lnTo>
                                <a:lnTo>
                                  <a:pt x="80190" y="995774"/>
                                </a:lnTo>
                                <a:lnTo>
                                  <a:pt x="81555" y="994409"/>
                                </a:lnTo>
                                <a:lnTo>
                                  <a:pt x="87492" y="988771"/>
                                </a:lnTo>
                                <a:lnTo>
                                  <a:pt x="77118" y="978916"/>
                                </a:lnTo>
                                <a:close/>
                              </a:path>
                              <a:path w="268605" h="1120140">
                                <a:moveTo>
                                  <a:pt x="139168" y="988771"/>
                                </a:moveTo>
                                <a:lnTo>
                                  <a:pt x="124504" y="988771"/>
                                </a:lnTo>
                                <a:lnTo>
                                  <a:pt x="131851" y="995774"/>
                                </a:lnTo>
                                <a:lnTo>
                                  <a:pt x="133245" y="994409"/>
                                </a:lnTo>
                                <a:lnTo>
                                  <a:pt x="139168" y="988771"/>
                                </a:lnTo>
                                <a:close/>
                              </a:path>
                              <a:path w="268605" h="1120140">
                                <a:moveTo>
                                  <a:pt x="212408" y="988771"/>
                                </a:moveTo>
                                <a:lnTo>
                                  <a:pt x="198019" y="988771"/>
                                </a:lnTo>
                                <a:lnTo>
                                  <a:pt x="205376" y="995774"/>
                                </a:lnTo>
                                <a:lnTo>
                                  <a:pt x="205035" y="995774"/>
                                </a:lnTo>
                                <a:lnTo>
                                  <a:pt x="212408" y="988771"/>
                                </a:lnTo>
                                <a:close/>
                              </a:path>
                              <a:path w="268605" h="1120140">
                                <a:moveTo>
                                  <a:pt x="223352" y="978600"/>
                                </a:moveTo>
                                <a:lnTo>
                                  <a:pt x="223114" y="978600"/>
                                </a:lnTo>
                                <a:lnTo>
                                  <a:pt x="215324" y="986000"/>
                                </a:lnTo>
                                <a:lnTo>
                                  <a:pt x="215759" y="986000"/>
                                </a:lnTo>
                                <a:lnTo>
                                  <a:pt x="226049" y="995774"/>
                                </a:lnTo>
                                <a:lnTo>
                                  <a:pt x="233384" y="988771"/>
                                </a:lnTo>
                                <a:lnTo>
                                  <a:pt x="234035" y="988771"/>
                                </a:lnTo>
                                <a:lnTo>
                                  <a:pt x="223352" y="978600"/>
                                </a:lnTo>
                                <a:close/>
                              </a:path>
                              <a:path w="268605" h="1120140">
                                <a:moveTo>
                                  <a:pt x="248559" y="988771"/>
                                </a:moveTo>
                                <a:lnTo>
                                  <a:pt x="234035" y="988771"/>
                                </a:lnTo>
                                <a:lnTo>
                                  <a:pt x="241391" y="995774"/>
                                </a:lnTo>
                                <a:lnTo>
                                  <a:pt x="241207" y="995774"/>
                                </a:lnTo>
                                <a:lnTo>
                                  <a:pt x="248559" y="988771"/>
                                </a:lnTo>
                                <a:close/>
                              </a:path>
                              <a:path w="268605" h="1120140">
                                <a:moveTo>
                                  <a:pt x="179110" y="970767"/>
                                </a:moveTo>
                                <a:lnTo>
                                  <a:pt x="171642" y="977899"/>
                                </a:lnTo>
                                <a:lnTo>
                                  <a:pt x="171006" y="978600"/>
                                </a:lnTo>
                                <a:lnTo>
                                  <a:pt x="178906" y="986142"/>
                                </a:lnTo>
                                <a:lnTo>
                                  <a:pt x="186861" y="978600"/>
                                </a:lnTo>
                                <a:lnTo>
                                  <a:pt x="187337" y="978600"/>
                                </a:lnTo>
                                <a:lnTo>
                                  <a:pt x="179110" y="970767"/>
                                </a:lnTo>
                                <a:close/>
                              </a:path>
                              <a:path w="268605" h="1120140">
                                <a:moveTo>
                                  <a:pt x="22529" y="961391"/>
                                </a:moveTo>
                                <a:lnTo>
                                  <a:pt x="14640" y="968902"/>
                                </a:lnTo>
                                <a:lnTo>
                                  <a:pt x="32697" y="986000"/>
                                </a:lnTo>
                                <a:lnTo>
                                  <a:pt x="40470" y="978600"/>
                                </a:lnTo>
                                <a:lnTo>
                                  <a:pt x="24665" y="978600"/>
                                </a:lnTo>
                                <a:lnTo>
                                  <a:pt x="32642" y="971022"/>
                                </a:lnTo>
                                <a:lnTo>
                                  <a:pt x="22529" y="961391"/>
                                </a:lnTo>
                                <a:close/>
                              </a:path>
                              <a:path w="268605" h="1120140">
                                <a:moveTo>
                                  <a:pt x="58671" y="961391"/>
                                </a:moveTo>
                                <a:lnTo>
                                  <a:pt x="57213" y="962659"/>
                                </a:lnTo>
                                <a:lnTo>
                                  <a:pt x="51300" y="968289"/>
                                </a:lnTo>
                                <a:lnTo>
                                  <a:pt x="69916" y="986000"/>
                                </a:lnTo>
                                <a:lnTo>
                                  <a:pt x="69714" y="986000"/>
                                </a:lnTo>
                                <a:lnTo>
                                  <a:pt x="77118" y="978916"/>
                                </a:lnTo>
                                <a:lnTo>
                                  <a:pt x="76785" y="978600"/>
                                </a:lnTo>
                                <a:lnTo>
                                  <a:pt x="61788" y="978600"/>
                                </a:lnTo>
                                <a:lnTo>
                                  <a:pt x="69268" y="971459"/>
                                </a:lnTo>
                                <a:lnTo>
                                  <a:pt x="58671" y="961391"/>
                                </a:lnTo>
                                <a:close/>
                              </a:path>
                              <a:path w="268605" h="1120140">
                                <a:moveTo>
                                  <a:pt x="95783" y="961391"/>
                                </a:moveTo>
                                <a:lnTo>
                                  <a:pt x="95431" y="961391"/>
                                </a:lnTo>
                                <a:lnTo>
                                  <a:pt x="87872" y="968625"/>
                                </a:lnTo>
                                <a:lnTo>
                                  <a:pt x="106172" y="986000"/>
                                </a:lnTo>
                                <a:lnTo>
                                  <a:pt x="106444" y="985636"/>
                                </a:lnTo>
                                <a:lnTo>
                                  <a:pt x="113835" y="978600"/>
                                </a:lnTo>
                                <a:lnTo>
                                  <a:pt x="98198" y="978600"/>
                                </a:lnTo>
                                <a:lnTo>
                                  <a:pt x="105918" y="971267"/>
                                </a:lnTo>
                                <a:lnTo>
                                  <a:pt x="106143" y="971267"/>
                                </a:lnTo>
                                <a:lnTo>
                                  <a:pt x="95783" y="961391"/>
                                </a:lnTo>
                                <a:close/>
                              </a:path>
                              <a:path w="268605" h="1120140">
                                <a:moveTo>
                                  <a:pt x="215651" y="971267"/>
                                </a:moveTo>
                                <a:lnTo>
                                  <a:pt x="208683" y="977899"/>
                                </a:lnTo>
                                <a:lnTo>
                                  <a:pt x="207969" y="978600"/>
                                </a:lnTo>
                                <a:lnTo>
                                  <a:pt x="215759" y="986000"/>
                                </a:lnTo>
                                <a:lnTo>
                                  <a:pt x="215324" y="986000"/>
                                </a:lnTo>
                                <a:lnTo>
                                  <a:pt x="223114" y="978600"/>
                                </a:lnTo>
                                <a:lnTo>
                                  <a:pt x="223352" y="978600"/>
                                </a:lnTo>
                                <a:lnTo>
                                  <a:pt x="215651" y="971267"/>
                                </a:lnTo>
                                <a:close/>
                              </a:path>
                              <a:path w="268605" h="1120140">
                                <a:moveTo>
                                  <a:pt x="241427" y="961391"/>
                                </a:moveTo>
                                <a:lnTo>
                                  <a:pt x="241229" y="961391"/>
                                </a:lnTo>
                                <a:lnTo>
                                  <a:pt x="233969" y="968289"/>
                                </a:lnTo>
                                <a:lnTo>
                                  <a:pt x="233722" y="968625"/>
                                </a:lnTo>
                                <a:lnTo>
                                  <a:pt x="251922" y="986000"/>
                                </a:lnTo>
                                <a:lnTo>
                                  <a:pt x="251467" y="986000"/>
                                </a:lnTo>
                                <a:lnTo>
                                  <a:pt x="259235" y="978600"/>
                                </a:lnTo>
                                <a:lnTo>
                                  <a:pt x="244036" y="978600"/>
                                </a:lnTo>
                                <a:lnTo>
                                  <a:pt x="251716" y="971267"/>
                                </a:lnTo>
                                <a:lnTo>
                                  <a:pt x="251492" y="971022"/>
                                </a:lnTo>
                                <a:lnTo>
                                  <a:pt x="241427" y="961391"/>
                                </a:lnTo>
                                <a:close/>
                              </a:path>
                              <a:path w="268605" h="1120140">
                                <a:moveTo>
                                  <a:pt x="131913" y="961391"/>
                                </a:moveTo>
                                <a:lnTo>
                                  <a:pt x="124312" y="968625"/>
                                </a:lnTo>
                                <a:lnTo>
                                  <a:pt x="124641" y="968625"/>
                                </a:lnTo>
                                <a:lnTo>
                                  <a:pt x="142460" y="985636"/>
                                </a:lnTo>
                                <a:lnTo>
                                  <a:pt x="149850" y="978600"/>
                                </a:lnTo>
                                <a:lnTo>
                                  <a:pt x="134952" y="978600"/>
                                </a:lnTo>
                                <a:lnTo>
                                  <a:pt x="142432" y="971459"/>
                                </a:lnTo>
                                <a:lnTo>
                                  <a:pt x="142286" y="971267"/>
                                </a:lnTo>
                                <a:lnTo>
                                  <a:pt x="131913" y="961391"/>
                                </a:lnTo>
                                <a:close/>
                              </a:path>
                              <a:path w="268605" h="1120140">
                                <a:moveTo>
                                  <a:pt x="6708" y="961391"/>
                                </a:moveTo>
                                <a:lnTo>
                                  <a:pt x="5321" y="962659"/>
                                </a:lnTo>
                                <a:lnTo>
                                  <a:pt x="0" y="967739"/>
                                </a:lnTo>
                                <a:lnTo>
                                  <a:pt x="0" y="975359"/>
                                </a:lnTo>
                                <a:lnTo>
                                  <a:pt x="3857" y="979169"/>
                                </a:lnTo>
                                <a:lnTo>
                                  <a:pt x="4455" y="978600"/>
                                </a:lnTo>
                                <a:lnTo>
                                  <a:pt x="3147" y="978600"/>
                                </a:lnTo>
                                <a:lnTo>
                                  <a:pt x="3857" y="977899"/>
                                </a:lnTo>
                                <a:lnTo>
                                  <a:pt x="5191" y="977899"/>
                                </a:lnTo>
                                <a:lnTo>
                                  <a:pt x="14640" y="968902"/>
                                </a:lnTo>
                                <a:lnTo>
                                  <a:pt x="6708" y="961391"/>
                                </a:lnTo>
                                <a:close/>
                              </a:path>
                              <a:path w="268605" h="1120140">
                                <a:moveTo>
                                  <a:pt x="4590" y="978600"/>
                                </a:moveTo>
                                <a:lnTo>
                                  <a:pt x="4455" y="978600"/>
                                </a:lnTo>
                                <a:lnTo>
                                  <a:pt x="3857" y="979169"/>
                                </a:lnTo>
                                <a:lnTo>
                                  <a:pt x="5185" y="979169"/>
                                </a:lnTo>
                                <a:lnTo>
                                  <a:pt x="4590" y="978600"/>
                                </a:lnTo>
                                <a:close/>
                              </a:path>
                              <a:path w="268605" h="1120140">
                                <a:moveTo>
                                  <a:pt x="98484" y="943653"/>
                                </a:moveTo>
                                <a:lnTo>
                                  <a:pt x="97979" y="944048"/>
                                </a:lnTo>
                                <a:lnTo>
                                  <a:pt x="69268" y="971459"/>
                                </a:lnTo>
                                <a:lnTo>
                                  <a:pt x="77118" y="978916"/>
                                </a:lnTo>
                                <a:lnTo>
                                  <a:pt x="87872" y="968625"/>
                                </a:lnTo>
                                <a:lnTo>
                                  <a:pt x="80254" y="961391"/>
                                </a:lnTo>
                                <a:lnTo>
                                  <a:pt x="95783" y="961391"/>
                                </a:lnTo>
                                <a:lnTo>
                                  <a:pt x="87866" y="953844"/>
                                </a:lnTo>
                                <a:lnTo>
                                  <a:pt x="103319" y="953844"/>
                                </a:lnTo>
                                <a:lnTo>
                                  <a:pt x="105929" y="951346"/>
                                </a:lnTo>
                                <a:lnTo>
                                  <a:pt x="106543" y="951346"/>
                                </a:lnTo>
                                <a:lnTo>
                                  <a:pt x="98484" y="943653"/>
                                </a:lnTo>
                                <a:close/>
                              </a:path>
                              <a:path w="268605" h="1120140">
                                <a:moveTo>
                                  <a:pt x="5191" y="977899"/>
                                </a:moveTo>
                                <a:lnTo>
                                  <a:pt x="3857" y="977899"/>
                                </a:lnTo>
                                <a:lnTo>
                                  <a:pt x="4590" y="978600"/>
                                </a:lnTo>
                                <a:lnTo>
                                  <a:pt x="4455" y="978600"/>
                                </a:lnTo>
                                <a:lnTo>
                                  <a:pt x="5191" y="977899"/>
                                </a:lnTo>
                                <a:close/>
                              </a:path>
                              <a:path w="268605" h="1120140">
                                <a:moveTo>
                                  <a:pt x="43416" y="960788"/>
                                </a:moveTo>
                                <a:lnTo>
                                  <a:pt x="32642" y="971022"/>
                                </a:lnTo>
                                <a:lnTo>
                                  <a:pt x="40600" y="978600"/>
                                </a:lnTo>
                                <a:lnTo>
                                  <a:pt x="40470" y="978600"/>
                                </a:lnTo>
                                <a:lnTo>
                                  <a:pt x="51300" y="968289"/>
                                </a:lnTo>
                                <a:lnTo>
                                  <a:pt x="43416" y="960788"/>
                                </a:lnTo>
                                <a:close/>
                              </a:path>
                              <a:path w="268605" h="1120140">
                                <a:moveTo>
                                  <a:pt x="121536" y="971267"/>
                                </a:moveTo>
                                <a:lnTo>
                                  <a:pt x="106143" y="971267"/>
                                </a:lnTo>
                                <a:lnTo>
                                  <a:pt x="113835" y="978600"/>
                                </a:lnTo>
                                <a:lnTo>
                                  <a:pt x="121536" y="971267"/>
                                </a:lnTo>
                                <a:close/>
                              </a:path>
                              <a:path w="268605" h="1120140">
                                <a:moveTo>
                                  <a:pt x="152981" y="961391"/>
                                </a:moveTo>
                                <a:lnTo>
                                  <a:pt x="142633" y="971267"/>
                                </a:lnTo>
                                <a:lnTo>
                                  <a:pt x="142487" y="971459"/>
                                </a:lnTo>
                                <a:lnTo>
                                  <a:pt x="149988" y="978600"/>
                                </a:lnTo>
                                <a:lnTo>
                                  <a:pt x="149850" y="978600"/>
                                </a:lnTo>
                                <a:lnTo>
                                  <a:pt x="160327" y="968625"/>
                                </a:lnTo>
                                <a:lnTo>
                                  <a:pt x="160558" y="968625"/>
                                </a:lnTo>
                                <a:lnTo>
                                  <a:pt x="152981" y="961391"/>
                                </a:lnTo>
                                <a:close/>
                              </a:path>
                              <a:path w="268605" h="1120140">
                                <a:moveTo>
                                  <a:pt x="168628" y="960788"/>
                                </a:moveTo>
                                <a:lnTo>
                                  <a:pt x="167925" y="961391"/>
                                </a:lnTo>
                                <a:lnTo>
                                  <a:pt x="160327" y="968625"/>
                                </a:lnTo>
                                <a:lnTo>
                                  <a:pt x="160558" y="968625"/>
                                </a:lnTo>
                                <a:lnTo>
                                  <a:pt x="171006" y="978600"/>
                                </a:lnTo>
                                <a:lnTo>
                                  <a:pt x="171642" y="977899"/>
                                </a:lnTo>
                                <a:lnTo>
                                  <a:pt x="179110" y="970767"/>
                                </a:lnTo>
                                <a:lnTo>
                                  <a:pt x="168628" y="960788"/>
                                </a:lnTo>
                                <a:close/>
                              </a:path>
                              <a:path w="268605" h="1120140">
                                <a:moveTo>
                                  <a:pt x="197124" y="953628"/>
                                </a:moveTo>
                                <a:lnTo>
                                  <a:pt x="196828" y="953844"/>
                                </a:lnTo>
                                <a:lnTo>
                                  <a:pt x="179110" y="970767"/>
                                </a:lnTo>
                                <a:lnTo>
                                  <a:pt x="187337" y="978600"/>
                                </a:lnTo>
                                <a:lnTo>
                                  <a:pt x="186861" y="978600"/>
                                </a:lnTo>
                                <a:lnTo>
                                  <a:pt x="197382" y="968625"/>
                                </a:lnTo>
                                <a:lnTo>
                                  <a:pt x="197113" y="968289"/>
                                </a:lnTo>
                                <a:lnTo>
                                  <a:pt x="189852" y="961391"/>
                                </a:lnTo>
                                <a:lnTo>
                                  <a:pt x="205278" y="961391"/>
                                </a:lnTo>
                                <a:lnTo>
                                  <a:pt x="197124" y="953628"/>
                                </a:lnTo>
                                <a:close/>
                              </a:path>
                              <a:path w="268605" h="1120140">
                                <a:moveTo>
                                  <a:pt x="205278" y="961391"/>
                                </a:moveTo>
                                <a:lnTo>
                                  <a:pt x="205011" y="961391"/>
                                </a:lnTo>
                                <a:lnTo>
                                  <a:pt x="197736" y="968289"/>
                                </a:lnTo>
                                <a:lnTo>
                                  <a:pt x="197467" y="968625"/>
                                </a:lnTo>
                                <a:lnTo>
                                  <a:pt x="207969" y="978600"/>
                                </a:lnTo>
                                <a:lnTo>
                                  <a:pt x="208683" y="977899"/>
                                </a:lnTo>
                                <a:lnTo>
                                  <a:pt x="215651" y="971267"/>
                                </a:lnTo>
                                <a:lnTo>
                                  <a:pt x="205278" y="961391"/>
                                </a:lnTo>
                                <a:close/>
                              </a:path>
                              <a:path w="268605" h="1120140">
                                <a:moveTo>
                                  <a:pt x="226146" y="961391"/>
                                </a:moveTo>
                                <a:lnTo>
                                  <a:pt x="224694" y="962659"/>
                                </a:lnTo>
                                <a:lnTo>
                                  <a:pt x="215651" y="971267"/>
                                </a:lnTo>
                                <a:lnTo>
                                  <a:pt x="223352" y="978600"/>
                                </a:lnTo>
                                <a:lnTo>
                                  <a:pt x="223114" y="978600"/>
                                </a:lnTo>
                                <a:lnTo>
                                  <a:pt x="233615" y="968625"/>
                                </a:lnTo>
                                <a:lnTo>
                                  <a:pt x="233370" y="968289"/>
                                </a:lnTo>
                                <a:lnTo>
                                  <a:pt x="226146" y="961391"/>
                                </a:lnTo>
                                <a:close/>
                              </a:path>
                              <a:path w="268605" h="1120140">
                                <a:moveTo>
                                  <a:pt x="262751" y="960788"/>
                                </a:moveTo>
                                <a:lnTo>
                                  <a:pt x="262059" y="961391"/>
                                </a:lnTo>
                                <a:lnTo>
                                  <a:pt x="251973" y="971022"/>
                                </a:lnTo>
                                <a:lnTo>
                                  <a:pt x="251748" y="971267"/>
                                </a:lnTo>
                                <a:lnTo>
                                  <a:pt x="259411" y="978600"/>
                                </a:lnTo>
                                <a:lnTo>
                                  <a:pt x="259235" y="978600"/>
                                </a:lnTo>
                                <a:lnTo>
                                  <a:pt x="267969" y="970279"/>
                                </a:lnTo>
                                <a:lnTo>
                                  <a:pt x="267969" y="962659"/>
                                </a:lnTo>
                                <a:lnTo>
                                  <a:pt x="264721" y="962659"/>
                                </a:lnTo>
                                <a:lnTo>
                                  <a:pt x="262751" y="960788"/>
                                </a:lnTo>
                                <a:close/>
                              </a:path>
                              <a:path w="268605" h="1120140">
                                <a:moveTo>
                                  <a:pt x="14604" y="953844"/>
                                </a:moveTo>
                                <a:lnTo>
                                  <a:pt x="14347" y="954042"/>
                                </a:lnTo>
                                <a:lnTo>
                                  <a:pt x="7281" y="960788"/>
                                </a:lnTo>
                                <a:lnTo>
                                  <a:pt x="6708" y="961391"/>
                                </a:lnTo>
                                <a:lnTo>
                                  <a:pt x="14640" y="968902"/>
                                </a:lnTo>
                                <a:lnTo>
                                  <a:pt x="22529" y="961391"/>
                                </a:lnTo>
                                <a:lnTo>
                                  <a:pt x="14604" y="953844"/>
                                </a:lnTo>
                                <a:close/>
                              </a:path>
                              <a:path w="268605" h="1120140">
                                <a:moveTo>
                                  <a:pt x="77175" y="943653"/>
                                </a:moveTo>
                                <a:lnTo>
                                  <a:pt x="69095" y="951346"/>
                                </a:lnTo>
                                <a:lnTo>
                                  <a:pt x="69675" y="951346"/>
                                </a:lnTo>
                                <a:lnTo>
                                  <a:pt x="87872" y="968625"/>
                                </a:lnTo>
                                <a:lnTo>
                                  <a:pt x="95431" y="961391"/>
                                </a:lnTo>
                                <a:lnTo>
                                  <a:pt x="79813" y="961391"/>
                                </a:lnTo>
                                <a:lnTo>
                                  <a:pt x="87718" y="953844"/>
                                </a:lnTo>
                                <a:lnTo>
                                  <a:pt x="87866" y="953844"/>
                                </a:lnTo>
                                <a:lnTo>
                                  <a:pt x="77175" y="943653"/>
                                </a:lnTo>
                                <a:close/>
                              </a:path>
                              <a:path w="268605" h="1120140">
                                <a:moveTo>
                                  <a:pt x="113698" y="944048"/>
                                </a:moveTo>
                                <a:lnTo>
                                  <a:pt x="113556" y="944048"/>
                                </a:lnTo>
                                <a:lnTo>
                                  <a:pt x="105929" y="951346"/>
                                </a:lnTo>
                                <a:lnTo>
                                  <a:pt x="106543" y="951346"/>
                                </a:lnTo>
                                <a:lnTo>
                                  <a:pt x="124641" y="968625"/>
                                </a:lnTo>
                                <a:lnTo>
                                  <a:pt x="124312" y="968625"/>
                                </a:lnTo>
                                <a:lnTo>
                                  <a:pt x="131909" y="961391"/>
                                </a:lnTo>
                                <a:lnTo>
                                  <a:pt x="116315" y="961391"/>
                                </a:lnTo>
                                <a:lnTo>
                                  <a:pt x="124051" y="954042"/>
                                </a:lnTo>
                                <a:lnTo>
                                  <a:pt x="124194" y="954042"/>
                                </a:lnTo>
                                <a:lnTo>
                                  <a:pt x="113698" y="944048"/>
                                </a:lnTo>
                                <a:close/>
                              </a:path>
                              <a:path w="268605" h="1120140">
                                <a:moveTo>
                                  <a:pt x="161109" y="953628"/>
                                </a:moveTo>
                                <a:lnTo>
                                  <a:pt x="152981" y="961391"/>
                                </a:lnTo>
                                <a:lnTo>
                                  <a:pt x="160558" y="968625"/>
                                </a:lnTo>
                                <a:lnTo>
                                  <a:pt x="160327" y="968625"/>
                                </a:lnTo>
                                <a:lnTo>
                                  <a:pt x="168559" y="960788"/>
                                </a:lnTo>
                                <a:lnTo>
                                  <a:pt x="167927" y="960119"/>
                                </a:lnTo>
                                <a:lnTo>
                                  <a:pt x="161109" y="953628"/>
                                </a:lnTo>
                                <a:close/>
                              </a:path>
                              <a:path w="268605" h="1120140">
                                <a:moveTo>
                                  <a:pt x="186647" y="943653"/>
                                </a:moveTo>
                                <a:lnTo>
                                  <a:pt x="186140" y="944048"/>
                                </a:lnTo>
                                <a:lnTo>
                                  <a:pt x="178475" y="951346"/>
                                </a:lnTo>
                                <a:lnTo>
                                  <a:pt x="179278" y="951346"/>
                                </a:lnTo>
                                <a:lnTo>
                                  <a:pt x="197467" y="968625"/>
                                </a:lnTo>
                                <a:lnTo>
                                  <a:pt x="197736" y="968289"/>
                                </a:lnTo>
                                <a:lnTo>
                                  <a:pt x="205011" y="961391"/>
                                </a:lnTo>
                                <a:lnTo>
                                  <a:pt x="188926" y="961391"/>
                                </a:lnTo>
                                <a:lnTo>
                                  <a:pt x="197054" y="953628"/>
                                </a:lnTo>
                                <a:lnTo>
                                  <a:pt x="194727" y="951346"/>
                                </a:lnTo>
                                <a:lnTo>
                                  <a:pt x="186647" y="943653"/>
                                </a:lnTo>
                                <a:close/>
                              </a:path>
                              <a:path w="268605" h="1120140">
                                <a:moveTo>
                                  <a:pt x="233747" y="954042"/>
                                </a:moveTo>
                                <a:lnTo>
                                  <a:pt x="226661" y="960788"/>
                                </a:lnTo>
                                <a:lnTo>
                                  <a:pt x="226146" y="961391"/>
                                </a:lnTo>
                                <a:lnTo>
                                  <a:pt x="233722" y="968625"/>
                                </a:lnTo>
                                <a:lnTo>
                                  <a:pt x="233969" y="968289"/>
                                </a:lnTo>
                                <a:lnTo>
                                  <a:pt x="241229" y="961391"/>
                                </a:lnTo>
                                <a:lnTo>
                                  <a:pt x="241427" y="961391"/>
                                </a:lnTo>
                                <a:lnTo>
                                  <a:pt x="233747" y="954042"/>
                                </a:lnTo>
                                <a:close/>
                              </a:path>
                              <a:path w="268605" h="1120140">
                                <a:moveTo>
                                  <a:pt x="50726" y="953844"/>
                                </a:moveTo>
                                <a:lnTo>
                                  <a:pt x="43416" y="960788"/>
                                </a:lnTo>
                                <a:lnTo>
                                  <a:pt x="51300" y="968289"/>
                                </a:lnTo>
                                <a:lnTo>
                                  <a:pt x="58545" y="961391"/>
                                </a:lnTo>
                                <a:lnTo>
                                  <a:pt x="58035" y="960788"/>
                                </a:lnTo>
                                <a:lnTo>
                                  <a:pt x="50726" y="953844"/>
                                </a:lnTo>
                                <a:close/>
                              </a:path>
                              <a:path w="268605" h="1120140">
                                <a:moveTo>
                                  <a:pt x="264721" y="958849"/>
                                </a:moveTo>
                                <a:lnTo>
                                  <a:pt x="263391" y="960119"/>
                                </a:lnTo>
                                <a:lnTo>
                                  <a:pt x="262751" y="960788"/>
                                </a:lnTo>
                                <a:lnTo>
                                  <a:pt x="264721" y="962659"/>
                                </a:lnTo>
                                <a:lnTo>
                                  <a:pt x="266343" y="961391"/>
                                </a:lnTo>
                                <a:lnTo>
                                  <a:pt x="266888" y="961391"/>
                                </a:lnTo>
                                <a:lnTo>
                                  <a:pt x="264721" y="958849"/>
                                </a:lnTo>
                                <a:close/>
                              </a:path>
                              <a:path w="268605" h="1120140">
                                <a:moveTo>
                                  <a:pt x="266888" y="961391"/>
                                </a:moveTo>
                                <a:lnTo>
                                  <a:pt x="266343" y="961391"/>
                                </a:lnTo>
                                <a:lnTo>
                                  <a:pt x="264721" y="962659"/>
                                </a:lnTo>
                                <a:lnTo>
                                  <a:pt x="267969" y="962659"/>
                                </a:lnTo>
                                <a:lnTo>
                                  <a:pt x="266888" y="961391"/>
                                </a:lnTo>
                                <a:close/>
                              </a:path>
                              <a:path w="268605" h="1120140">
                                <a:moveTo>
                                  <a:pt x="3902" y="943653"/>
                                </a:moveTo>
                                <a:lnTo>
                                  <a:pt x="3412" y="944048"/>
                                </a:lnTo>
                                <a:lnTo>
                                  <a:pt x="0" y="947419"/>
                                </a:lnTo>
                                <a:lnTo>
                                  <a:pt x="0" y="955039"/>
                                </a:lnTo>
                                <a:lnTo>
                                  <a:pt x="6708" y="961391"/>
                                </a:lnTo>
                                <a:lnTo>
                                  <a:pt x="7281" y="960788"/>
                                </a:lnTo>
                                <a:lnTo>
                                  <a:pt x="14554" y="953844"/>
                                </a:lnTo>
                                <a:lnTo>
                                  <a:pt x="14377" y="953628"/>
                                </a:lnTo>
                                <a:lnTo>
                                  <a:pt x="3902" y="943653"/>
                                </a:lnTo>
                                <a:close/>
                              </a:path>
                              <a:path w="268605" h="1120140">
                                <a:moveTo>
                                  <a:pt x="32595" y="936620"/>
                                </a:moveTo>
                                <a:lnTo>
                                  <a:pt x="14780" y="953628"/>
                                </a:lnTo>
                                <a:lnTo>
                                  <a:pt x="14604" y="953844"/>
                                </a:lnTo>
                                <a:lnTo>
                                  <a:pt x="22529" y="961391"/>
                                </a:lnTo>
                                <a:lnTo>
                                  <a:pt x="33080" y="951346"/>
                                </a:lnTo>
                                <a:lnTo>
                                  <a:pt x="33493" y="951346"/>
                                </a:lnTo>
                                <a:lnTo>
                                  <a:pt x="25407" y="943653"/>
                                </a:lnTo>
                                <a:lnTo>
                                  <a:pt x="39998" y="943653"/>
                                </a:lnTo>
                                <a:lnTo>
                                  <a:pt x="32595" y="936620"/>
                                </a:lnTo>
                                <a:close/>
                              </a:path>
                              <a:path w="268605" h="1120140">
                                <a:moveTo>
                                  <a:pt x="61573" y="943653"/>
                                </a:moveTo>
                                <a:lnTo>
                                  <a:pt x="61039" y="944048"/>
                                </a:lnTo>
                                <a:lnTo>
                                  <a:pt x="50726" y="953844"/>
                                </a:lnTo>
                                <a:lnTo>
                                  <a:pt x="58671" y="961391"/>
                                </a:lnTo>
                                <a:lnTo>
                                  <a:pt x="59179" y="960788"/>
                                </a:lnTo>
                                <a:lnTo>
                                  <a:pt x="69095" y="951346"/>
                                </a:lnTo>
                                <a:lnTo>
                                  <a:pt x="69675" y="951346"/>
                                </a:lnTo>
                                <a:lnTo>
                                  <a:pt x="61573" y="943653"/>
                                </a:lnTo>
                                <a:close/>
                              </a:path>
                              <a:path w="268605" h="1120140">
                                <a:moveTo>
                                  <a:pt x="103319" y="953844"/>
                                </a:moveTo>
                                <a:lnTo>
                                  <a:pt x="87866" y="953844"/>
                                </a:lnTo>
                                <a:lnTo>
                                  <a:pt x="95783" y="961391"/>
                                </a:lnTo>
                                <a:lnTo>
                                  <a:pt x="95431" y="961391"/>
                                </a:lnTo>
                                <a:lnTo>
                                  <a:pt x="103319" y="953844"/>
                                </a:lnTo>
                                <a:close/>
                              </a:path>
                              <a:path w="268605" h="1120140">
                                <a:moveTo>
                                  <a:pt x="139628" y="954042"/>
                                </a:moveTo>
                                <a:lnTo>
                                  <a:pt x="124194" y="954042"/>
                                </a:lnTo>
                                <a:lnTo>
                                  <a:pt x="131913" y="961391"/>
                                </a:lnTo>
                                <a:lnTo>
                                  <a:pt x="139628" y="954042"/>
                                </a:lnTo>
                                <a:close/>
                              </a:path>
                              <a:path w="268605" h="1120140">
                                <a:moveTo>
                                  <a:pt x="150632" y="943653"/>
                                </a:moveTo>
                                <a:lnTo>
                                  <a:pt x="150125" y="944048"/>
                                </a:lnTo>
                                <a:lnTo>
                                  <a:pt x="142460" y="951346"/>
                                </a:lnTo>
                                <a:lnTo>
                                  <a:pt x="152981" y="961391"/>
                                </a:lnTo>
                                <a:lnTo>
                                  <a:pt x="161109" y="953628"/>
                                </a:lnTo>
                                <a:lnTo>
                                  <a:pt x="150632" y="943653"/>
                                </a:lnTo>
                                <a:close/>
                              </a:path>
                              <a:path w="268605" h="1120140">
                                <a:moveTo>
                                  <a:pt x="207566" y="943653"/>
                                </a:moveTo>
                                <a:lnTo>
                                  <a:pt x="207085" y="944048"/>
                                </a:lnTo>
                                <a:lnTo>
                                  <a:pt x="199444" y="951346"/>
                                </a:lnTo>
                                <a:lnTo>
                                  <a:pt x="197124" y="953628"/>
                                </a:lnTo>
                                <a:lnTo>
                                  <a:pt x="205278" y="961391"/>
                                </a:lnTo>
                                <a:lnTo>
                                  <a:pt x="205011" y="961391"/>
                                </a:lnTo>
                                <a:lnTo>
                                  <a:pt x="215606" y="951346"/>
                                </a:lnTo>
                                <a:lnTo>
                                  <a:pt x="207566" y="943653"/>
                                </a:lnTo>
                                <a:close/>
                              </a:path>
                              <a:path w="268605" h="1120140">
                                <a:moveTo>
                                  <a:pt x="223303" y="944048"/>
                                </a:moveTo>
                                <a:lnTo>
                                  <a:pt x="215624" y="951346"/>
                                </a:lnTo>
                                <a:lnTo>
                                  <a:pt x="226146" y="961391"/>
                                </a:lnTo>
                                <a:lnTo>
                                  <a:pt x="226661" y="960788"/>
                                </a:lnTo>
                                <a:lnTo>
                                  <a:pt x="233747" y="954042"/>
                                </a:lnTo>
                                <a:lnTo>
                                  <a:pt x="223303" y="944048"/>
                                </a:lnTo>
                                <a:close/>
                              </a:path>
                              <a:path w="268605" h="1120140">
                                <a:moveTo>
                                  <a:pt x="244712" y="943653"/>
                                </a:moveTo>
                                <a:lnTo>
                                  <a:pt x="244247" y="944048"/>
                                </a:lnTo>
                                <a:lnTo>
                                  <a:pt x="233747" y="954042"/>
                                </a:lnTo>
                                <a:lnTo>
                                  <a:pt x="241427" y="961391"/>
                                </a:lnTo>
                                <a:lnTo>
                                  <a:pt x="241229" y="961391"/>
                                </a:lnTo>
                                <a:lnTo>
                                  <a:pt x="251803" y="951346"/>
                                </a:lnTo>
                                <a:lnTo>
                                  <a:pt x="252811" y="951346"/>
                                </a:lnTo>
                                <a:lnTo>
                                  <a:pt x="244712" y="943653"/>
                                </a:lnTo>
                                <a:close/>
                              </a:path>
                              <a:path w="268605" h="1120140">
                                <a:moveTo>
                                  <a:pt x="267969" y="958849"/>
                                </a:moveTo>
                                <a:lnTo>
                                  <a:pt x="264721" y="958849"/>
                                </a:lnTo>
                                <a:lnTo>
                                  <a:pt x="266888" y="961391"/>
                                </a:lnTo>
                                <a:lnTo>
                                  <a:pt x="266343" y="961391"/>
                                </a:lnTo>
                                <a:lnTo>
                                  <a:pt x="267969" y="960119"/>
                                </a:lnTo>
                                <a:lnTo>
                                  <a:pt x="267969" y="958849"/>
                                </a:lnTo>
                                <a:close/>
                              </a:path>
                              <a:path w="268605" h="1120140">
                                <a:moveTo>
                                  <a:pt x="40580" y="944206"/>
                                </a:moveTo>
                                <a:lnTo>
                                  <a:pt x="33080" y="951346"/>
                                </a:lnTo>
                                <a:lnTo>
                                  <a:pt x="33493" y="951346"/>
                                </a:lnTo>
                                <a:lnTo>
                                  <a:pt x="43416" y="960788"/>
                                </a:lnTo>
                                <a:lnTo>
                                  <a:pt x="50726" y="953844"/>
                                </a:lnTo>
                                <a:lnTo>
                                  <a:pt x="40580" y="944206"/>
                                </a:lnTo>
                                <a:close/>
                              </a:path>
                              <a:path w="268605" h="1120140">
                                <a:moveTo>
                                  <a:pt x="189596" y="926497"/>
                                </a:moveTo>
                                <a:lnTo>
                                  <a:pt x="188896" y="927099"/>
                                </a:lnTo>
                                <a:lnTo>
                                  <a:pt x="161109" y="953628"/>
                                </a:lnTo>
                                <a:lnTo>
                                  <a:pt x="168628" y="960788"/>
                                </a:lnTo>
                                <a:lnTo>
                                  <a:pt x="169261" y="960119"/>
                                </a:lnTo>
                                <a:lnTo>
                                  <a:pt x="178475" y="951346"/>
                                </a:lnTo>
                                <a:lnTo>
                                  <a:pt x="179278" y="951346"/>
                                </a:lnTo>
                                <a:lnTo>
                                  <a:pt x="171595" y="944048"/>
                                </a:lnTo>
                                <a:lnTo>
                                  <a:pt x="186140" y="944048"/>
                                </a:lnTo>
                                <a:lnTo>
                                  <a:pt x="186555" y="943653"/>
                                </a:lnTo>
                                <a:lnTo>
                                  <a:pt x="182600" y="939799"/>
                                </a:lnTo>
                                <a:lnTo>
                                  <a:pt x="179260" y="936620"/>
                                </a:lnTo>
                                <a:lnTo>
                                  <a:pt x="193942" y="936620"/>
                                </a:lnTo>
                                <a:lnTo>
                                  <a:pt x="197018" y="933692"/>
                                </a:lnTo>
                                <a:lnTo>
                                  <a:pt x="196926" y="933495"/>
                                </a:lnTo>
                                <a:lnTo>
                                  <a:pt x="189596" y="926497"/>
                                </a:lnTo>
                                <a:close/>
                              </a:path>
                              <a:path w="268605" h="1120140">
                                <a:moveTo>
                                  <a:pt x="260012" y="943653"/>
                                </a:moveTo>
                                <a:lnTo>
                                  <a:pt x="259486" y="944048"/>
                                </a:lnTo>
                                <a:lnTo>
                                  <a:pt x="251803" y="951346"/>
                                </a:lnTo>
                                <a:lnTo>
                                  <a:pt x="252811" y="951346"/>
                                </a:lnTo>
                                <a:lnTo>
                                  <a:pt x="262751" y="960788"/>
                                </a:lnTo>
                                <a:lnTo>
                                  <a:pt x="263391" y="960119"/>
                                </a:lnTo>
                                <a:lnTo>
                                  <a:pt x="264721" y="958849"/>
                                </a:lnTo>
                                <a:lnTo>
                                  <a:pt x="267969" y="958849"/>
                                </a:lnTo>
                                <a:lnTo>
                                  <a:pt x="267969" y="951346"/>
                                </a:lnTo>
                                <a:lnTo>
                                  <a:pt x="263968" y="947419"/>
                                </a:lnTo>
                                <a:lnTo>
                                  <a:pt x="260012" y="943653"/>
                                </a:lnTo>
                                <a:close/>
                              </a:path>
                              <a:path w="268605" h="1120140">
                                <a:moveTo>
                                  <a:pt x="21939" y="926497"/>
                                </a:moveTo>
                                <a:lnTo>
                                  <a:pt x="21197" y="927099"/>
                                </a:lnTo>
                                <a:lnTo>
                                  <a:pt x="14480" y="933495"/>
                                </a:lnTo>
                                <a:lnTo>
                                  <a:pt x="14731" y="933495"/>
                                </a:lnTo>
                                <a:lnTo>
                                  <a:pt x="33493" y="951346"/>
                                </a:lnTo>
                                <a:lnTo>
                                  <a:pt x="33080" y="951346"/>
                                </a:lnTo>
                                <a:lnTo>
                                  <a:pt x="40580" y="944206"/>
                                </a:lnTo>
                                <a:lnTo>
                                  <a:pt x="39998" y="943653"/>
                                </a:lnTo>
                                <a:lnTo>
                                  <a:pt x="25229" y="943653"/>
                                </a:lnTo>
                                <a:lnTo>
                                  <a:pt x="32595" y="936620"/>
                                </a:lnTo>
                                <a:lnTo>
                                  <a:pt x="21939" y="926497"/>
                                </a:lnTo>
                                <a:close/>
                              </a:path>
                              <a:path w="268605" h="1120140">
                                <a:moveTo>
                                  <a:pt x="80016" y="926021"/>
                                </a:moveTo>
                                <a:lnTo>
                                  <a:pt x="65511" y="939799"/>
                                </a:lnTo>
                                <a:lnTo>
                                  <a:pt x="61573" y="943653"/>
                                </a:lnTo>
                                <a:lnTo>
                                  <a:pt x="69675" y="951346"/>
                                </a:lnTo>
                                <a:lnTo>
                                  <a:pt x="69095" y="951346"/>
                                </a:lnTo>
                                <a:lnTo>
                                  <a:pt x="77175" y="943653"/>
                                </a:lnTo>
                                <a:lnTo>
                                  <a:pt x="69798" y="936620"/>
                                </a:lnTo>
                                <a:lnTo>
                                  <a:pt x="84562" y="936620"/>
                                </a:lnTo>
                                <a:lnTo>
                                  <a:pt x="87845" y="933495"/>
                                </a:lnTo>
                                <a:lnTo>
                                  <a:pt x="80016" y="926021"/>
                                </a:lnTo>
                                <a:close/>
                              </a:path>
                              <a:path w="268605" h="1120140">
                                <a:moveTo>
                                  <a:pt x="116432" y="926497"/>
                                </a:moveTo>
                                <a:lnTo>
                                  <a:pt x="115732" y="927099"/>
                                </a:lnTo>
                                <a:lnTo>
                                  <a:pt x="102430" y="939799"/>
                                </a:lnTo>
                                <a:lnTo>
                                  <a:pt x="98484" y="943653"/>
                                </a:lnTo>
                                <a:lnTo>
                                  <a:pt x="106543" y="951346"/>
                                </a:lnTo>
                                <a:lnTo>
                                  <a:pt x="105929" y="951346"/>
                                </a:lnTo>
                                <a:lnTo>
                                  <a:pt x="113556" y="944048"/>
                                </a:lnTo>
                                <a:lnTo>
                                  <a:pt x="113698" y="944048"/>
                                </a:lnTo>
                                <a:lnTo>
                                  <a:pt x="105896" y="936620"/>
                                </a:lnTo>
                                <a:lnTo>
                                  <a:pt x="121318" y="936620"/>
                                </a:lnTo>
                                <a:lnTo>
                                  <a:pt x="124110" y="933949"/>
                                </a:lnTo>
                                <a:lnTo>
                                  <a:pt x="124237" y="933949"/>
                                </a:lnTo>
                                <a:lnTo>
                                  <a:pt x="116432" y="926497"/>
                                </a:lnTo>
                                <a:close/>
                              </a:path>
                              <a:path w="268605" h="1120140">
                                <a:moveTo>
                                  <a:pt x="132254" y="926156"/>
                                </a:moveTo>
                                <a:lnTo>
                                  <a:pt x="124110" y="933949"/>
                                </a:lnTo>
                                <a:lnTo>
                                  <a:pt x="124237" y="933949"/>
                                </a:lnTo>
                                <a:lnTo>
                                  <a:pt x="142460" y="951346"/>
                                </a:lnTo>
                                <a:lnTo>
                                  <a:pt x="150125" y="944048"/>
                                </a:lnTo>
                                <a:lnTo>
                                  <a:pt x="134572" y="944048"/>
                                </a:lnTo>
                                <a:lnTo>
                                  <a:pt x="142392" y="936620"/>
                                </a:lnTo>
                                <a:lnTo>
                                  <a:pt x="143245" y="936620"/>
                                </a:lnTo>
                                <a:lnTo>
                                  <a:pt x="132254" y="926156"/>
                                </a:lnTo>
                                <a:close/>
                              </a:path>
                              <a:path w="268605" h="1120140">
                                <a:moveTo>
                                  <a:pt x="168628" y="926497"/>
                                </a:moveTo>
                                <a:lnTo>
                                  <a:pt x="167927" y="927099"/>
                                </a:lnTo>
                                <a:lnTo>
                                  <a:pt x="160732" y="933949"/>
                                </a:lnTo>
                                <a:lnTo>
                                  <a:pt x="160963" y="933949"/>
                                </a:lnTo>
                                <a:lnTo>
                                  <a:pt x="179278" y="951346"/>
                                </a:lnTo>
                                <a:lnTo>
                                  <a:pt x="178475" y="951346"/>
                                </a:lnTo>
                                <a:lnTo>
                                  <a:pt x="186140" y="944048"/>
                                </a:lnTo>
                                <a:lnTo>
                                  <a:pt x="171143" y="944048"/>
                                </a:lnTo>
                                <a:lnTo>
                                  <a:pt x="178924" y="936620"/>
                                </a:lnTo>
                                <a:lnTo>
                                  <a:pt x="179260" y="936620"/>
                                </a:lnTo>
                                <a:lnTo>
                                  <a:pt x="168628" y="926497"/>
                                </a:lnTo>
                                <a:close/>
                              </a:path>
                              <a:path w="268605" h="1120140">
                                <a:moveTo>
                                  <a:pt x="233714" y="918615"/>
                                </a:moveTo>
                                <a:lnTo>
                                  <a:pt x="211533" y="939799"/>
                                </a:lnTo>
                                <a:lnTo>
                                  <a:pt x="207566" y="943653"/>
                                </a:lnTo>
                                <a:lnTo>
                                  <a:pt x="215624" y="951346"/>
                                </a:lnTo>
                                <a:lnTo>
                                  <a:pt x="223303" y="944048"/>
                                </a:lnTo>
                                <a:lnTo>
                                  <a:pt x="215541" y="936620"/>
                                </a:lnTo>
                                <a:lnTo>
                                  <a:pt x="231138" y="936620"/>
                                </a:lnTo>
                                <a:lnTo>
                                  <a:pt x="234226" y="933692"/>
                                </a:lnTo>
                                <a:lnTo>
                                  <a:pt x="226151" y="926021"/>
                                </a:lnTo>
                                <a:lnTo>
                                  <a:pt x="241493" y="926021"/>
                                </a:lnTo>
                                <a:lnTo>
                                  <a:pt x="233714" y="918615"/>
                                </a:lnTo>
                                <a:close/>
                              </a:path>
                              <a:path w="268605" h="1120140">
                                <a:moveTo>
                                  <a:pt x="262760" y="926497"/>
                                </a:moveTo>
                                <a:lnTo>
                                  <a:pt x="262053" y="927099"/>
                                </a:lnTo>
                                <a:lnTo>
                                  <a:pt x="248710" y="939799"/>
                                </a:lnTo>
                                <a:lnTo>
                                  <a:pt x="244712" y="943653"/>
                                </a:lnTo>
                                <a:lnTo>
                                  <a:pt x="252811" y="951346"/>
                                </a:lnTo>
                                <a:lnTo>
                                  <a:pt x="251803" y="951346"/>
                                </a:lnTo>
                                <a:lnTo>
                                  <a:pt x="259902" y="943653"/>
                                </a:lnTo>
                                <a:lnTo>
                                  <a:pt x="255964" y="939799"/>
                                </a:lnTo>
                                <a:lnTo>
                                  <a:pt x="252625" y="936620"/>
                                </a:lnTo>
                                <a:lnTo>
                                  <a:pt x="267305" y="936620"/>
                                </a:lnTo>
                                <a:lnTo>
                                  <a:pt x="267969" y="935989"/>
                                </a:lnTo>
                                <a:lnTo>
                                  <a:pt x="267969" y="928369"/>
                                </a:lnTo>
                                <a:lnTo>
                                  <a:pt x="264721" y="928369"/>
                                </a:lnTo>
                                <a:lnTo>
                                  <a:pt x="262760" y="926497"/>
                                </a:lnTo>
                                <a:close/>
                              </a:path>
                              <a:path w="268605" h="1120140">
                                <a:moveTo>
                                  <a:pt x="51183" y="918875"/>
                                </a:moveTo>
                                <a:lnTo>
                                  <a:pt x="32595" y="936620"/>
                                </a:lnTo>
                                <a:lnTo>
                                  <a:pt x="40580" y="944206"/>
                                </a:lnTo>
                                <a:lnTo>
                                  <a:pt x="51352" y="933949"/>
                                </a:lnTo>
                                <a:lnTo>
                                  <a:pt x="43504" y="926497"/>
                                </a:lnTo>
                                <a:lnTo>
                                  <a:pt x="59179" y="926497"/>
                                </a:lnTo>
                                <a:lnTo>
                                  <a:pt x="51183" y="918875"/>
                                </a:lnTo>
                                <a:close/>
                              </a:path>
                              <a:path w="268605" h="1120140">
                                <a:moveTo>
                                  <a:pt x="121318" y="936620"/>
                                </a:moveTo>
                                <a:lnTo>
                                  <a:pt x="105896" y="936620"/>
                                </a:lnTo>
                                <a:lnTo>
                                  <a:pt x="113698" y="944048"/>
                                </a:lnTo>
                                <a:lnTo>
                                  <a:pt x="113556" y="944048"/>
                                </a:lnTo>
                                <a:lnTo>
                                  <a:pt x="121318" y="936620"/>
                                </a:lnTo>
                                <a:close/>
                              </a:path>
                              <a:path w="268605" h="1120140">
                                <a:moveTo>
                                  <a:pt x="231138" y="936620"/>
                                </a:moveTo>
                                <a:lnTo>
                                  <a:pt x="215541" y="936620"/>
                                </a:lnTo>
                                <a:lnTo>
                                  <a:pt x="223303" y="944048"/>
                                </a:lnTo>
                                <a:lnTo>
                                  <a:pt x="231138" y="936620"/>
                                </a:lnTo>
                                <a:close/>
                              </a:path>
                              <a:path w="268605" h="1120140">
                                <a:moveTo>
                                  <a:pt x="7376" y="926497"/>
                                </a:moveTo>
                                <a:lnTo>
                                  <a:pt x="6651" y="927099"/>
                                </a:lnTo>
                                <a:lnTo>
                                  <a:pt x="0" y="933495"/>
                                </a:lnTo>
                                <a:lnTo>
                                  <a:pt x="0" y="939799"/>
                                </a:lnTo>
                                <a:lnTo>
                                  <a:pt x="3901" y="943653"/>
                                </a:lnTo>
                                <a:lnTo>
                                  <a:pt x="7858" y="939799"/>
                                </a:lnTo>
                                <a:lnTo>
                                  <a:pt x="14480" y="933495"/>
                                </a:lnTo>
                                <a:lnTo>
                                  <a:pt x="14731" y="933495"/>
                                </a:lnTo>
                                <a:lnTo>
                                  <a:pt x="7376" y="926497"/>
                                </a:lnTo>
                                <a:close/>
                              </a:path>
                              <a:path w="268605" h="1120140">
                                <a:moveTo>
                                  <a:pt x="59179" y="926497"/>
                                </a:moveTo>
                                <a:lnTo>
                                  <a:pt x="51352" y="933949"/>
                                </a:lnTo>
                                <a:lnTo>
                                  <a:pt x="61573" y="943653"/>
                                </a:lnTo>
                                <a:lnTo>
                                  <a:pt x="65511" y="939799"/>
                                </a:lnTo>
                                <a:lnTo>
                                  <a:pt x="68858" y="936620"/>
                                </a:lnTo>
                                <a:lnTo>
                                  <a:pt x="69798" y="936620"/>
                                </a:lnTo>
                                <a:lnTo>
                                  <a:pt x="59179" y="926497"/>
                                </a:lnTo>
                                <a:close/>
                              </a:path>
                              <a:path w="268605" h="1120140">
                                <a:moveTo>
                                  <a:pt x="84562" y="936620"/>
                                </a:moveTo>
                                <a:lnTo>
                                  <a:pt x="69798" y="936620"/>
                                </a:lnTo>
                                <a:lnTo>
                                  <a:pt x="77175" y="943653"/>
                                </a:lnTo>
                                <a:lnTo>
                                  <a:pt x="84562" y="936620"/>
                                </a:lnTo>
                                <a:close/>
                              </a:path>
                              <a:path w="268605" h="1120140">
                                <a:moveTo>
                                  <a:pt x="95264" y="926497"/>
                                </a:moveTo>
                                <a:lnTo>
                                  <a:pt x="94562" y="927099"/>
                                </a:lnTo>
                                <a:lnTo>
                                  <a:pt x="87845" y="933495"/>
                                </a:lnTo>
                                <a:lnTo>
                                  <a:pt x="98484" y="943653"/>
                                </a:lnTo>
                                <a:lnTo>
                                  <a:pt x="102430" y="939799"/>
                                </a:lnTo>
                                <a:lnTo>
                                  <a:pt x="105759" y="936620"/>
                                </a:lnTo>
                                <a:lnTo>
                                  <a:pt x="105896" y="936620"/>
                                </a:lnTo>
                                <a:lnTo>
                                  <a:pt x="95264" y="926497"/>
                                </a:lnTo>
                                <a:close/>
                              </a:path>
                              <a:path w="268605" h="1120140">
                                <a:moveTo>
                                  <a:pt x="157927" y="936620"/>
                                </a:moveTo>
                                <a:lnTo>
                                  <a:pt x="143245" y="936620"/>
                                </a:lnTo>
                                <a:lnTo>
                                  <a:pt x="150632" y="943653"/>
                                </a:lnTo>
                                <a:lnTo>
                                  <a:pt x="154588" y="939799"/>
                                </a:lnTo>
                                <a:lnTo>
                                  <a:pt x="157927" y="936620"/>
                                </a:lnTo>
                                <a:close/>
                              </a:path>
                              <a:path w="268605" h="1120140">
                                <a:moveTo>
                                  <a:pt x="193942" y="936620"/>
                                </a:moveTo>
                                <a:lnTo>
                                  <a:pt x="179260" y="936620"/>
                                </a:lnTo>
                                <a:lnTo>
                                  <a:pt x="186647" y="943653"/>
                                </a:lnTo>
                                <a:lnTo>
                                  <a:pt x="190603" y="939799"/>
                                </a:lnTo>
                                <a:lnTo>
                                  <a:pt x="193942" y="936620"/>
                                </a:lnTo>
                                <a:close/>
                              </a:path>
                              <a:path w="268605" h="1120140">
                                <a:moveTo>
                                  <a:pt x="204962" y="926497"/>
                                </a:moveTo>
                                <a:lnTo>
                                  <a:pt x="204574" y="926497"/>
                                </a:lnTo>
                                <a:lnTo>
                                  <a:pt x="197225" y="933495"/>
                                </a:lnTo>
                                <a:lnTo>
                                  <a:pt x="197132" y="933692"/>
                                </a:lnTo>
                                <a:lnTo>
                                  <a:pt x="207566" y="943653"/>
                                </a:lnTo>
                                <a:lnTo>
                                  <a:pt x="211533" y="939799"/>
                                </a:lnTo>
                                <a:lnTo>
                                  <a:pt x="214862" y="936620"/>
                                </a:lnTo>
                                <a:lnTo>
                                  <a:pt x="215541" y="936620"/>
                                </a:lnTo>
                                <a:lnTo>
                                  <a:pt x="204962" y="926497"/>
                                </a:lnTo>
                                <a:close/>
                              </a:path>
                              <a:path w="268605" h="1120140">
                                <a:moveTo>
                                  <a:pt x="241993" y="926497"/>
                                </a:moveTo>
                                <a:lnTo>
                                  <a:pt x="241814" y="926497"/>
                                </a:lnTo>
                                <a:lnTo>
                                  <a:pt x="234226" y="933692"/>
                                </a:lnTo>
                                <a:lnTo>
                                  <a:pt x="244712" y="943653"/>
                                </a:lnTo>
                                <a:lnTo>
                                  <a:pt x="248710" y="939799"/>
                                </a:lnTo>
                                <a:lnTo>
                                  <a:pt x="252050" y="936620"/>
                                </a:lnTo>
                                <a:lnTo>
                                  <a:pt x="252625" y="936620"/>
                                </a:lnTo>
                                <a:lnTo>
                                  <a:pt x="241993" y="926497"/>
                                </a:lnTo>
                                <a:close/>
                              </a:path>
                              <a:path w="268605" h="1120140">
                                <a:moveTo>
                                  <a:pt x="267305" y="936620"/>
                                </a:moveTo>
                                <a:lnTo>
                                  <a:pt x="252625" y="936620"/>
                                </a:lnTo>
                                <a:lnTo>
                                  <a:pt x="260012" y="943653"/>
                                </a:lnTo>
                                <a:lnTo>
                                  <a:pt x="263959" y="939799"/>
                                </a:lnTo>
                                <a:lnTo>
                                  <a:pt x="267305" y="936620"/>
                                </a:lnTo>
                                <a:close/>
                              </a:path>
                              <a:path w="268605" h="1120140">
                                <a:moveTo>
                                  <a:pt x="40955" y="909124"/>
                                </a:moveTo>
                                <a:lnTo>
                                  <a:pt x="40077" y="909124"/>
                                </a:lnTo>
                                <a:lnTo>
                                  <a:pt x="32652" y="916193"/>
                                </a:lnTo>
                                <a:lnTo>
                                  <a:pt x="51352" y="933949"/>
                                </a:lnTo>
                                <a:lnTo>
                                  <a:pt x="59179" y="926497"/>
                                </a:lnTo>
                                <a:lnTo>
                                  <a:pt x="43198" y="926497"/>
                                </a:lnTo>
                                <a:lnTo>
                                  <a:pt x="51183" y="918875"/>
                                </a:lnTo>
                                <a:lnTo>
                                  <a:pt x="40955" y="909124"/>
                                </a:lnTo>
                                <a:close/>
                              </a:path>
                              <a:path w="268605" h="1120140">
                                <a:moveTo>
                                  <a:pt x="152991" y="891551"/>
                                </a:moveTo>
                                <a:lnTo>
                                  <a:pt x="151649" y="892809"/>
                                </a:lnTo>
                                <a:lnTo>
                                  <a:pt x="116721" y="926156"/>
                                </a:lnTo>
                                <a:lnTo>
                                  <a:pt x="116432" y="926497"/>
                                </a:lnTo>
                                <a:lnTo>
                                  <a:pt x="124237" y="933949"/>
                                </a:lnTo>
                                <a:lnTo>
                                  <a:pt x="124110" y="933949"/>
                                </a:lnTo>
                                <a:lnTo>
                                  <a:pt x="132254" y="926156"/>
                                </a:lnTo>
                                <a:lnTo>
                                  <a:pt x="124607" y="918875"/>
                                </a:lnTo>
                                <a:lnTo>
                                  <a:pt x="139863" y="918875"/>
                                </a:lnTo>
                                <a:lnTo>
                                  <a:pt x="142310" y="916533"/>
                                </a:lnTo>
                                <a:lnTo>
                                  <a:pt x="142629" y="916533"/>
                                </a:lnTo>
                                <a:lnTo>
                                  <a:pt x="134829" y="909124"/>
                                </a:lnTo>
                                <a:lnTo>
                                  <a:pt x="150381" y="909124"/>
                                </a:lnTo>
                                <a:lnTo>
                                  <a:pt x="142636" y="901751"/>
                                </a:lnTo>
                                <a:lnTo>
                                  <a:pt x="157758" y="901751"/>
                                </a:lnTo>
                                <a:lnTo>
                                  <a:pt x="160558" y="899072"/>
                                </a:lnTo>
                                <a:lnTo>
                                  <a:pt x="160869" y="899072"/>
                                </a:lnTo>
                                <a:lnTo>
                                  <a:pt x="152991" y="891551"/>
                                </a:lnTo>
                                <a:close/>
                              </a:path>
                              <a:path w="268605" h="1120140">
                                <a:moveTo>
                                  <a:pt x="160881" y="919121"/>
                                </a:moveTo>
                                <a:lnTo>
                                  <a:pt x="160396" y="919518"/>
                                </a:lnTo>
                                <a:lnTo>
                                  <a:pt x="153409" y="926156"/>
                                </a:lnTo>
                                <a:lnTo>
                                  <a:pt x="153118" y="926497"/>
                                </a:lnTo>
                                <a:lnTo>
                                  <a:pt x="160963" y="933949"/>
                                </a:lnTo>
                                <a:lnTo>
                                  <a:pt x="160732" y="933949"/>
                                </a:lnTo>
                                <a:lnTo>
                                  <a:pt x="168559" y="926497"/>
                                </a:lnTo>
                                <a:lnTo>
                                  <a:pt x="168269" y="926156"/>
                                </a:lnTo>
                                <a:lnTo>
                                  <a:pt x="160881" y="919121"/>
                                </a:lnTo>
                                <a:close/>
                              </a:path>
                              <a:path w="268605" h="1120140">
                                <a:moveTo>
                                  <a:pt x="197253" y="919121"/>
                                </a:moveTo>
                                <a:lnTo>
                                  <a:pt x="189885" y="926156"/>
                                </a:lnTo>
                                <a:lnTo>
                                  <a:pt x="189596" y="926497"/>
                                </a:lnTo>
                                <a:lnTo>
                                  <a:pt x="197132" y="933692"/>
                                </a:lnTo>
                                <a:lnTo>
                                  <a:pt x="197225" y="933495"/>
                                </a:lnTo>
                                <a:lnTo>
                                  <a:pt x="204574" y="926497"/>
                                </a:lnTo>
                                <a:lnTo>
                                  <a:pt x="204962" y="926497"/>
                                </a:lnTo>
                                <a:lnTo>
                                  <a:pt x="197253" y="919121"/>
                                </a:lnTo>
                                <a:close/>
                              </a:path>
                              <a:path w="268605" h="1120140">
                                <a:moveTo>
                                  <a:pt x="223746" y="909124"/>
                                </a:moveTo>
                                <a:lnTo>
                                  <a:pt x="222822" y="909124"/>
                                </a:lnTo>
                                <a:lnTo>
                                  <a:pt x="215600" y="916000"/>
                                </a:lnTo>
                                <a:lnTo>
                                  <a:pt x="234226" y="933692"/>
                                </a:lnTo>
                                <a:lnTo>
                                  <a:pt x="241814" y="926497"/>
                                </a:lnTo>
                                <a:lnTo>
                                  <a:pt x="241993" y="926497"/>
                                </a:lnTo>
                                <a:lnTo>
                                  <a:pt x="241493" y="926021"/>
                                </a:lnTo>
                                <a:lnTo>
                                  <a:pt x="225959" y="926021"/>
                                </a:lnTo>
                                <a:lnTo>
                                  <a:pt x="233714" y="918615"/>
                                </a:lnTo>
                                <a:lnTo>
                                  <a:pt x="223746" y="909124"/>
                                </a:lnTo>
                                <a:close/>
                              </a:path>
                              <a:path w="268605" h="1120140">
                                <a:moveTo>
                                  <a:pt x="14592" y="919518"/>
                                </a:moveTo>
                                <a:lnTo>
                                  <a:pt x="7639" y="926156"/>
                                </a:lnTo>
                                <a:lnTo>
                                  <a:pt x="7376" y="926497"/>
                                </a:lnTo>
                                <a:lnTo>
                                  <a:pt x="14731" y="933495"/>
                                </a:lnTo>
                                <a:lnTo>
                                  <a:pt x="14480" y="933495"/>
                                </a:lnTo>
                                <a:lnTo>
                                  <a:pt x="21830" y="926497"/>
                                </a:lnTo>
                                <a:lnTo>
                                  <a:pt x="21580" y="926156"/>
                                </a:lnTo>
                                <a:lnTo>
                                  <a:pt x="14592" y="919518"/>
                                </a:lnTo>
                                <a:close/>
                              </a:path>
                              <a:path w="268605" h="1120140">
                                <a:moveTo>
                                  <a:pt x="106095" y="901250"/>
                                </a:moveTo>
                                <a:lnTo>
                                  <a:pt x="80016" y="926021"/>
                                </a:lnTo>
                                <a:lnTo>
                                  <a:pt x="87845" y="933495"/>
                                </a:lnTo>
                                <a:lnTo>
                                  <a:pt x="95194" y="926497"/>
                                </a:lnTo>
                                <a:lnTo>
                                  <a:pt x="94905" y="926156"/>
                                </a:lnTo>
                                <a:lnTo>
                                  <a:pt x="87516" y="919121"/>
                                </a:lnTo>
                                <a:lnTo>
                                  <a:pt x="102942" y="919121"/>
                                </a:lnTo>
                                <a:lnTo>
                                  <a:pt x="105660" y="916533"/>
                                </a:lnTo>
                                <a:lnTo>
                                  <a:pt x="105995" y="916533"/>
                                </a:lnTo>
                                <a:lnTo>
                                  <a:pt x="98234" y="909124"/>
                                </a:lnTo>
                                <a:lnTo>
                                  <a:pt x="114366" y="909124"/>
                                </a:lnTo>
                                <a:lnTo>
                                  <a:pt x="106095" y="901250"/>
                                </a:lnTo>
                                <a:close/>
                              </a:path>
                              <a:path w="268605" h="1120140">
                                <a:moveTo>
                                  <a:pt x="264721" y="924559"/>
                                </a:moveTo>
                                <a:lnTo>
                                  <a:pt x="263044" y="926156"/>
                                </a:lnTo>
                                <a:lnTo>
                                  <a:pt x="262760" y="926497"/>
                                </a:lnTo>
                                <a:lnTo>
                                  <a:pt x="264721" y="928369"/>
                                </a:lnTo>
                                <a:lnTo>
                                  <a:pt x="267115" y="926497"/>
                                </a:lnTo>
                                <a:lnTo>
                                  <a:pt x="266763" y="926156"/>
                                </a:lnTo>
                                <a:lnTo>
                                  <a:pt x="264721" y="924559"/>
                                </a:lnTo>
                                <a:close/>
                              </a:path>
                              <a:path w="268605" h="1120140">
                                <a:moveTo>
                                  <a:pt x="267199" y="926497"/>
                                </a:moveTo>
                                <a:lnTo>
                                  <a:pt x="266345" y="927099"/>
                                </a:lnTo>
                                <a:lnTo>
                                  <a:pt x="264721" y="928369"/>
                                </a:lnTo>
                                <a:lnTo>
                                  <a:pt x="267969" y="928369"/>
                                </a:lnTo>
                                <a:lnTo>
                                  <a:pt x="267969" y="927099"/>
                                </a:lnTo>
                                <a:lnTo>
                                  <a:pt x="267199" y="926497"/>
                                </a:lnTo>
                                <a:close/>
                              </a:path>
                              <a:path w="268605" h="1120140">
                                <a:moveTo>
                                  <a:pt x="3857" y="909319"/>
                                </a:moveTo>
                                <a:lnTo>
                                  <a:pt x="0" y="911859"/>
                                </a:lnTo>
                                <a:lnTo>
                                  <a:pt x="40" y="919518"/>
                                </a:lnTo>
                                <a:lnTo>
                                  <a:pt x="7376" y="926497"/>
                                </a:lnTo>
                                <a:lnTo>
                                  <a:pt x="7639" y="926156"/>
                                </a:lnTo>
                                <a:lnTo>
                                  <a:pt x="14592" y="919518"/>
                                </a:lnTo>
                                <a:lnTo>
                                  <a:pt x="3857" y="909319"/>
                                </a:lnTo>
                                <a:close/>
                              </a:path>
                              <a:path w="268605" h="1120140">
                                <a:moveTo>
                                  <a:pt x="33220" y="901751"/>
                                </a:moveTo>
                                <a:lnTo>
                                  <a:pt x="14592" y="919518"/>
                                </a:lnTo>
                                <a:lnTo>
                                  <a:pt x="21939" y="926497"/>
                                </a:lnTo>
                                <a:lnTo>
                                  <a:pt x="22189" y="926156"/>
                                </a:lnTo>
                                <a:lnTo>
                                  <a:pt x="32652" y="916193"/>
                                </a:lnTo>
                                <a:lnTo>
                                  <a:pt x="25413" y="909319"/>
                                </a:lnTo>
                                <a:lnTo>
                                  <a:pt x="39872" y="909319"/>
                                </a:lnTo>
                                <a:lnTo>
                                  <a:pt x="40077" y="909124"/>
                                </a:lnTo>
                                <a:lnTo>
                                  <a:pt x="40955" y="909124"/>
                                </a:lnTo>
                                <a:lnTo>
                                  <a:pt x="33220" y="901751"/>
                                </a:lnTo>
                                <a:close/>
                              </a:path>
                              <a:path w="268605" h="1120140">
                                <a:moveTo>
                                  <a:pt x="79827" y="891551"/>
                                </a:moveTo>
                                <a:lnTo>
                                  <a:pt x="78485" y="892809"/>
                                </a:lnTo>
                                <a:lnTo>
                                  <a:pt x="51183" y="918875"/>
                                </a:lnTo>
                                <a:lnTo>
                                  <a:pt x="59179" y="926497"/>
                                </a:lnTo>
                                <a:lnTo>
                                  <a:pt x="69644" y="916533"/>
                                </a:lnTo>
                                <a:lnTo>
                                  <a:pt x="70078" y="916533"/>
                                </a:lnTo>
                                <a:lnTo>
                                  <a:pt x="62317" y="909124"/>
                                </a:lnTo>
                                <a:lnTo>
                                  <a:pt x="77016" y="909124"/>
                                </a:lnTo>
                                <a:lnTo>
                                  <a:pt x="69272" y="901751"/>
                                </a:lnTo>
                                <a:lnTo>
                                  <a:pt x="85171" y="901751"/>
                                </a:lnTo>
                                <a:lnTo>
                                  <a:pt x="87845" y="899205"/>
                                </a:lnTo>
                                <a:lnTo>
                                  <a:pt x="79827" y="891551"/>
                                </a:lnTo>
                                <a:close/>
                              </a:path>
                              <a:path w="268605" h="1120140">
                                <a:moveTo>
                                  <a:pt x="102942" y="919121"/>
                                </a:moveTo>
                                <a:lnTo>
                                  <a:pt x="87516" y="919121"/>
                                </a:lnTo>
                                <a:lnTo>
                                  <a:pt x="95264" y="926497"/>
                                </a:lnTo>
                                <a:lnTo>
                                  <a:pt x="95553" y="926156"/>
                                </a:lnTo>
                                <a:lnTo>
                                  <a:pt x="102942" y="919121"/>
                                </a:lnTo>
                                <a:close/>
                              </a:path>
                              <a:path w="268605" h="1120140">
                                <a:moveTo>
                                  <a:pt x="114366" y="909124"/>
                                </a:moveTo>
                                <a:lnTo>
                                  <a:pt x="113442" y="909124"/>
                                </a:lnTo>
                                <a:lnTo>
                                  <a:pt x="105660" y="916533"/>
                                </a:lnTo>
                                <a:lnTo>
                                  <a:pt x="105995" y="916533"/>
                                </a:lnTo>
                                <a:lnTo>
                                  <a:pt x="116432" y="926497"/>
                                </a:lnTo>
                                <a:lnTo>
                                  <a:pt x="116721" y="926156"/>
                                </a:lnTo>
                                <a:lnTo>
                                  <a:pt x="124347" y="918875"/>
                                </a:lnTo>
                                <a:lnTo>
                                  <a:pt x="124607" y="918875"/>
                                </a:lnTo>
                                <a:lnTo>
                                  <a:pt x="114366" y="909124"/>
                                </a:lnTo>
                                <a:close/>
                              </a:path>
                              <a:path w="268605" h="1120140">
                                <a:moveTo>
                                  <a:pt x="150381" y="909124"/>
                                </a:moveTo>
                                <a:lnTo>
                                  <a:pt x="150053" y="909124"/>
                                </a:lnTo>
                                <a:lnTo>
                                  <a:pt x="142310" y="916533"/>
                                </a:lnTo>
                                <a:lnTo>
                                  <a:pt x="142629" y="916533"/>
                                </a:lnTo>
                                <a:lnTo>
                                  <a:pt x="153118" y="926497"/>
                                </a:lnTo>
                                <a:lnTo>
                                  <a:pt x="153409" y="926156"/>
                                </a:lnTo>
                                <a:lnTo>
                                  <a:pt x="160814" y="919121"/>
                                </a:lnTo>
                                <a:lnTo>
                                  <a:pt x="160622" y="918875"/>
                                </a:lnTo>
                                <a:lnTo>
                                  <a:pt x="150381" y="909124"/>
                                </a:lnTo>
                                <a:close/>
                              </a:path>
                              <a:path w="268605" h="1120140">
                                <a:moveTo>
                                  <a:pt x="171399" y="909124"/>
                                </a:moveTo>
                                <a:lnTo>
                                  <a:pt x="171133" y="909319"/>
                                </a:lnTo>
                                <a:lnTo>
                                  <a:pt x="161074" y="918875"/>
                                </a:lnTo>
                                <a:lnTo>
                                  <a:pt x="160881" y="919121"/>
                                </a:lnTo>
                                <a:lnTo>
                                  <a:pt x="168628" y="926497"/>
                                </a:lnTo>
                                <a:lnTo>
                                  <a:pt x="168918" y="926156"/>
                                </a:lnTo>
                                <a:lnTo>
                                  <a:pt x="179024" y="916533"/>
                                </a:lnTo>
                                <a:lnTo>
                                  <a:pt x="179159" y="916533"/>
                                </a:lnTo>
                                <a:lnTo>
                                  <a:pt x="171399" y="909124"/>
                                </a:lnTo>
                                <a:close/>
                              </a:path>
                              <a:path w="268605" h="1120140">
                                <a:moveTo>
                                  <a:pt x="186806" y="909124"/>
                                </a:moveTo>
                                <a:lnTo>
                                  <a:pt x="179024" y="916533"/>
                                </a:lnTo>
                                <a:lnTo>
                                  <a:pt x="179159" y="916533"/>
                                </a:lnTo>
                                <a:lnTo>
                                  <a:pt x="189596" y="926497"/>
                                </a:lnTo>
                                <a:lnTo>
                                  <a:pt x="189885" y="926156"/>
                                </a:lnTo>
                                <a:lnTo>
                                  <a:pt x="197253" y="919121"/>
                                </a:lnTo>
                                <a:lnTo>
                                  <a:pt x="186806" y="909124"/>
                                </a:lnTo>
                                <a:close/>
                              </a:path>
                              <a:path w="268605" h="1120140">
                                <a:moveTo>
                                  <a:pt x="226155" y="891551"/>
                                </a:moveTo>
                                <a:lnTo>
                                  <a:pt x="224813" y="892809"/>
                                </a:lnTo>
                                <a:lnTo>
                                  <a:pt x="197253" y="919121"/>
                                </a:lnTo>
                                <a:lnTo>
                                  <a:pt x="204962" y="926497"/>
                                </a:lnTo>
                                <a:lnTo>
                                  <a:pt x="204574" y="926497"/>
                                </a:lnTo>
                                <a:lnTo>
                                  <a:pt x="215600" y="916000"/>
                                </a:lnTo>
                                <a:lnTo>
                                  <a:pt x="208363" y="909124"/>
                                </a:lnTo>
                                <a:lnTo>
                                  <a:pt x="223746" y="909124"/>
                                </a:lnTo>
                                <a:lnTo>
                                  <a:pt x="216001" y="901751"/>
                                </a:lnTo>
                                <a:lnTo>
                                  <a:pt x="230566" y="901751"/>
                                </a:lnTo>
                                <a:lnTo>
                                  <a:pt x="233380" y="899072"/>
                                </a:lnTo>
                                <a:lnTo>
                                  <a:pt x="234033" y="899072"/>
                                </a:lnTo>
                                <a:lnTo>
                                  <a:pt x="226155" y="891551"/>
                                </a:lnTo>
                                <a:close/>
                              </a:path>
                              <a:path w="268605" h="1120140">
                                <a:moveTo>
                                  <a:pt x="262072" y="891551"/>
                                </a:moveTo>
                                <a:lnTo>
                                  <a:pt x="260732" y="892809"/>
                                </a:lnTo>
                                <a:lnTo>
                                  <a:pt x="233714" y="918615"/>
                                </a:lnTo>
                                <a:lnTo>
                                  <a:pt x="241993" y="926497"/>
                                </a:lnTo>
                                <a:lnTo>
                                  <a:pt x="241814" y="926497"/>
                                </a:lnTo>
                                <a:lnTo>
                                  <a:pt x="252324" y="916533"/>
                                </a:lnTo>
                                <a:lnTo>
                                  <a:pt x="244563" y="909124"/>
                                </a:lnTo>
                                <a:lnTo>
                                  <a:pt x="259761" y="909124"/>
                                </a:lnTo>
                                <a:lnTo>
                                  <a:pt x="252016" y="901751"/>
                                </a:lnTo>
                                <a:lnTo>
                                  <a:pt x="267969" y="901751"/>
                                </a:lnTo>
                                <a:lnTo>
                                  <a:pt x="267969" y="894079"/>
                                </a:lnTo>
                                <a:lnTo>
                                  <a:pt x="264721" y="894079"/>
                                </a:lnTo>
                                <a:lnTo>
                                  <a:pt x="262072" y="891551"/>
                                </a:lnTo>
                                <a:close/>
                              </a:path>
                              <a:path w="268605" h="1120140">
                                <a:moveTo>
                                  <a:pt x="259966" y="909319"/>
                                </a:moveTo>
                                <a:lnTo>
                                  <a:pt x="257253" y="911859"/>
                                </a:lnTo>
                                <a:lnTo>
                                  <a:pt x="252324" y="916533"/>
                                </a:lnTo>
                                <a:lnTo>
                                  <a:pt x="262760" y="926497"/>
                                </a:lnTo>
                                <a:lnTo>
                                  <a:pt x="263044" y="926156"/>
                                </a:lnTo>
                                <a:lnTo>
                                  <a:pt x="264721" y="924559"/>
                                </a:lnTo>
                                <a:lnTo>
                                  <a:pt x="267969" y="924559"/>
                                </a:lnTo>
                                <a:lnTo>
                                  <a:pt x="267969" y="916939"/>
                                </a:lnTo>
                                <a:lnTo>
                                  <a:pt x="259966" y="909319"/>
                                </a:lnTo>
                                <a:close/>
                              </a:path>
                              <a:path w="268605" h="1120140">
                                <a:moveTo>
                                  <a:pt x="267969" y="924559"/>
                                </a:moveTo>
                                <a:lnTo>
                                  <a:pt x="264721" y="924559"/>
                                </a:lnTo>
                                <a:lnTo>
                                  <a:pt x="267199" y="926497"/>
                                </a:lnTo>
                                <a:lnTo>
                                  <a:pt x="267552" y="926156"/>
                                </a:lnTo>
                                <a:lnTo>
                                  <a:pt x="267724" y="926021"/>
                                </a:lnTo>
                                <a:lnTo>
                                  <a:pt x="267969" y="926021"/>
                                </a:lnTo>
                                <a:lnTo>
                                  <a:pt x="267969" y="924559"/>
                                </a:lnTo>
                                <a:close/>
                              </a:path>
                              <a:path w="268605" h="1120140">
                                <a:moveTo>
                                  <a:pt x="139863" y="918875"/>
                                </a:moveTo>
                                <a:lnTo>
                                  <a:pt x="124607" y="918875"/>
                                </a:lnTo>
                                <a:lnTo>
                                  <a:pt x="132254" y="926156"/>
                                </a:lnTo>
                                <a:lnTo>
                                  <a:pt x="139863" y="918875"/>
                                </a:lnTo>
                                <a:close/>
                              </a:path>
                              <a:path w="268605" h="1120140">
                                <a:moveTo>
                                  <a:pt x="77221" y="909319"/>
                                </a:moveTo>
                                <a:lnTo>
                                  <a:pt x="69644" y="916533"/>
                                </a:lnTo>
                                <a:lnTo>
                                  <a:pt x="70078" y="916533"/>
                                </a:lnTo>
                                <a:lnTo>
                                  <a:pt x="80016" y="926021"/>
                                </a:lnTo>
                                <a:lnTo>
                                  <a:pt x="87280" y="919121"/>
                                </a:lnTo>
                                <a:lnTo>
                                  <a:pt x="87516" y="919121"/>
                                </a:lnTo>
                                <a:lnTo>
                                  <a:pt x="77221" y="909319"/>
                                </a:lnTo>
                                <a:close/>
                              </a:path>
                              <a:path w="268605" h="1120140">
                                <a:moveTo>
                                  <a:pt x="58558" y="891551"/>
                                </a:moveTo>
                                <a:lnTo>
                                  <a:pt x="57213" y="892809"/>
                                </a:lnTo>
                                <a:lnTo>
                                  <a:pt x="51212" y="898522"/>
                                </a:lnTo>
                                <a:lnTo>
                                  <a:pt x="70078" y="916533"/>
                                </a:lnTo>
                                <a:lnTo>
                                  <a:pt x="69644" y="916533"/>
                                </a:lnTo>
                                <a:lnTo>
                                  <a:pt x="77221" y="909319"/>
                                </a:lnTo>
                                <a:lnTo>
                                  <a:pt x="77016" y="909124"/>
                                </a:lnTo>
                                <a:lnTo>
                                  <a:pt x="61396" y="909124"/>
                                </a:lnTo>
                                <a:lnTo>
                                  <a:pt x="69119" y="901751"/>
                                </a:lnTo>
                                <a:lnTo>
                                  <a:pt x="69272" y="901751"/>
                                </a:lnTo>
                                <a:lnTo>
                                  <a:pt x="58558" y="891551"/>
                                </a:lnTo>
                                <a:close/>
                              </a:path>
                              <a:path w="268605" h="1120140">
                                <a:moveTo>
                                  <a:pt x="95908" y="891551"/>
                                </a:moveTo>
                                <a:lnTo>
                                  <a:pt x="94562" y="892809"/>
                                </a:lnTo>
                                <a:lnTo>
                                  <a:pt x="87845" y="899205"/>
                                </a:lnTo>
                                <a:lnTo>
                                  <a:pt x="105995" y="916533"/>
                                </a:lnTo>
                                <a:lnTo>
                                  <a:pt x="105660" y="916533"/>
                                </a:lnTo>
                                <a:lnTo>
                                  <a:pt x="113442" y="909124"/>
                                </a:lnTo>
                                <a:lnTo>
                                  <a:pt x="97804" y="909124"/>
                                </a:lnTo>
                                <a:lnTo>
                                  <a:pt x="106095" y="901250"/>
                                </a:lnTo>
                                <a:lnTo>
                                  <a:pt x="95908" y="891551"/>
                                </a:lnTo>
                                <a:close/>
                              </a:path>
                              <a:path w="268605" h="1120140">
                                <a:moveTo>
                                  <a:pt x="131923" y="891551"/>
                                </a:moveTo>
                                <a:lnTo>
                                  <a:pt x="130577" y="892809"/>
                                </a:lnTo>
                                <a:lnTo>
                                  <a:pt x="124000" y="899072"/>
                                </a:lnTo>
                                <a:lnTo>
                                  <a:pt x="124246" y="899072"/>
                                </a:lnTo>
                                <a:lnTo>
                                  <a:pt x="142629" y="916533"/>
                                </a:lnTo>
                                <a:lnTo>
                                  <a:pt x="142310" y="916533"/>
                                </a:lnTo>
                                <a:lnTo>
                                  <a:pt x="150053" y="909124"/>
                                </a:lnTo>
                                <a:lnTo>
                                  <a:pt x="134560" y="909124"/>
                                </a:lnTo>
                                <a:lnTo>
                                  <a:pt x="142284" y="901751"/>
                                </a:lnTo>
                                <a:lnTo>
                                  <a:pt x="142636" y="901751"/>
                                </a:lnTo>
                                <a:lnTo>
                                  <a:pt x="131923" y="891551"/>
                                </a:lnTo>
                                <a:close/>
                              </a:path>
                              <a:path w="268605" h="1120140">
                                <a:moveTo>
                                  <a:pt x="179101" y="901751"/>
                                </a:moveTo>
                                <a:lnTo>
                                  <a:pt x="175144" y="905509"/>
                                </a:lnTo>
                                <a:lnTo>
                                  <a:pt x="171399" y="909124"/>
                                </a:lnTo>
                                <a:lnTo>
                                  <a:pt x="179159" y="916533"/>
                                </a:lnTo>
                                <a:lnTo>
                                  <a:pt x="179024" y="916533"/>
                                </a:lnTo>
                                <a:lnTo>
                                  <a:pt x="186806" y="909124"/>
                                </a:lnTo>
                                <a:lnTo>
                                  <a:pt x="179101" y="901751"/>
                                </a:lnTo>
                                <a:close/>
                              </a:path>
                              <a:path w="268605" h="1120140">
                                <a:moveTo>
                                  <a:pt x="241303" y="891551"/>
                                </a:moveTo>
                                <a:lnTo>
                                  <a:pt x="239957" y="892809"/>
                                </a:lnTo>
                                <a:lnTo>
                                  <a:pt x="233380" y="899072"/>
                                </a:lnTo>
                                <a:lnTo>
                                  <a:pt x="234033" y="899072"/>
                                </a:lnTo>
                                <a:lnTo>
                                  <a:pt x="252324" y="916533"/>
                                </a:lnTo>
                                <a:lnTo>
                                  <a:pt x="259932" y="909319"/>
                                </a:lnTo>
                                <a:lnTo>
                                  <a:pt x="259761" y="909124"/>
                                </a:lnTo>
                                <a:lnTo>
                                  <a:pt x="243650" y="909124"/>
                                </a:lnTo>
                                <a:lnTo>
                                  <a:pt x="251371" y="901751"/>
                                </a:lnTo>
                                <a:lnTo>
                                  <a:pt x="252016" y="901751"/>
                                </a:lnTo>
                                <a:lnTo>
                                  <a:pt x="241303" y="891551"/>
                                </a:lnTo>
                                <a:close/>
                              </a:path>
                              <a:path w="268605" h="1120140">
                                <a:moveTo>
                                  <a:pt x="22520" y="891551"/>
                                </a:moveTo>
                                <a:lnTo>
                                  <a:pt x="14620" y="899072"/>
                                </a:lnTo>
                                <a:lnTo>
                                  <a:pt x="32652" y="916193"/>
                                </a:lnTo>
                                <a:lnTo>
                                  <a:pt x="39872" y="909319"/>
                                </a:lnTo>
                                <a:lnTo>
                                  <a:pt x="25274" y="909319"/>
                                </a:lnTo>
                                <a:lnTo>
                                  <a:pt x="33202" y="901751"/>
                                </a:lnTo>
                                <a:lnTo>
                                  <a:pt x="22520" y="891551"/>
                                </a:lnTo>
                                <a:close/>
                              </a:path>
                              <a:path w="268605" h="1120140">
                                <a:moveTo>
                                  <a:pt x="205288" y="891551"/>
                                </a:moveTo>
                                <a:lnTo>
                                  <a:pt x="203942" y="892809"/>
                                </a:lnTo>
                                <a:lnTo>
                                  <a:pt x="197365" y="899072"/>
                                </a:lnTo>
                                <a:lnTo>
                                  <a:pt x="197780" y="899072"/>
                                </a:lnTo>
                                <a:lnTo>
                                  <a:pt x="215600" y="916000"/>
                                </a:lnTo>
                                <a:lnTo>
                                  <a:pt x="222822" y="909124"/>
                                </a:lnTo>
                                <a:lnTo>
                                  <a:pt x="207724" y="909124"/>
                                </a:lnTo>
                                <a:lnTo>
                                  <a:pt x="215448" y="901751"/>
                                </a:lnTo>
                                <a:lnTo>
                                  <a:pt x="216001" y="901751"/>
                                </a:lnTo>
                                <a:lnTo>
                                  <a:pt x="205288" y="891551"/>
                                </a:lnTo>
                                <a:close/>
                              </a:path>
                              <a:path w="268605" h="1120140">
                                <a:moveTo>
                                  <a:pt x="6699" y="891551"/>
                                </a:moveTo>
                                <a:lnTo>
                                  <a:pt x="5347" y="892809"/>
                                </a:lnTo>
                                <a:lnTo>
                                  <a:pt x="0" y="897889"/>
                                </a:lnTo>
                                <a:lnTo>
                                  <a:pt x="0" y="905509"/>
                                </a:lnTo>
                                <a:lnTo>
                                  <a:pt x="3857" y="909319"/>
                                </a:lnTo>
                                <a:lnTo>
                                  <a:pt x="14620" y="899072"/>
                                </a:lnTo>
                                <a:lnTo>
                                  <a:pt x="6699" y="891551"/>
                                </a:lnTo>
                                <a:close/>
                              </a:path>
                              <a:path w="268605" h="1120140">
                                <a:moveTo>
                                  <a:pt x="85171" y="901751"/>
                                </a:moveTo>
                                <a:lnTo>
                                  <a:pt x="69272" y="901751"/>
                                </a:lnTo>
                                <a:lnTo>
                                  <a:pt x="77221" y="909319"/>
                                </a:lnTo>
                                <a:lnTo>
                                  <a:pt x="85171" y="901751"/>
                                </a:lnTo>
                                <a:close/>
                              </a:path>
                              <a:path w="268605" h="1120140">
                                <a:moveTo>
                                  <a:pt x="267915" y="901751"/>
                                </a:moveTo>
                                <a:lnTo>
                                  <a:pt x="252016" y="901751"/>
                                </a:lnTo>
                                <a:lnTo>
                                  <a:pt x="259966" y="909319"/>
                                </a:lnTo>
                                <a:lnTo>
                                  <a:pt x="260138" y="909124"/>
                                </a:lnTo>
                                <a:lnTo>
                                  <a:pt x="267915" y="901751"/>
                                </a:lnTo>
                                <a:close/>
                              </a:path>
                              <a:path w="268605" h="1120140">
                                <a:moveTo>
                                  <a:pt x="43910" y="891551"/>
                                </a:moveTo>
                                <a:lnTo>
                                  <a:pt x="42568" y="892809"/>
                                </a:lnTo>
                                <a:lnTo>
                                  <a:pt x="33220" y="901751"/>
                                </a:lnTo>
                                <a:lnTo>
                                  <a:pt x="40955" y="909124"/>
                                </a:lnTo>
                                <a:lnTo>
                                  <a:pt x="40077" y="909124"/>
                                </a:lnTo>
                                <a:lnTo>
                                  <a:pt x="51212" y="898522"/>
                                </a:lnTo>
                                <a:lnTo>
                                  <a:pt x="43910" y="891551"/>
                                </a:lnTo>
                                <a:close/>
                              </a:path>
                              <a:path w="268605" h="1120140">
                                <a:moveTo>
                                  <a:pt x="116328" y="891551"/>
                                </a:moveTo>
                                <a:lnTo>
                                  <a:pt x="114980" y="892809"/>
                                </a:lnTo>
                                <a:lnTo>
                                  <a:pt x="106095" y="901250"/>
                                </a:lnTo>
                                <a:lnTo>
                                  <a:pt x="114366" y="909124"/>
                                </a:lnTo>
                                <a:lnTo>
                                  <a:pt x="113442" y="909124"/>
                                </a:lnTo>
                                <a:lnTo>
                                  <a:pt x="124000" y="899072"/>
                                </a:lnTo>
                                <a:lnTo>
                                  <a:pt x="124246" y="899072"/>
                                </a:lnTo>
                                <a:lnTo>
                                  <a:pt x="116328" y="891551"/>
                                </a:lnTo>
                                <a:close/>
                              </a:path>
                              <a:path w="268605" h="1120140">
                                <a:moveTo>
                                  <a:pt x="157758" y="901751"/>
                                </a:moveTo>
                                <a:lnTo>
                                  <a:pt x="142636" y="901751"/>
                                </a:lnTo>
                                <a:lnTo>
                                  <a:pt x="150381" y="909124"/>
                                </a:lnTo>
                                <a:lnTo>
                                  <a:pt x="150053" y="909124"/>
                                </a:lnTo>
                                <a:lnTo>
                                  <a:pt x="157758" y="901751"/>
                                </a:lnTo>
                                <a:close/>
                              </a:path>
                              <a:path w="268605" h="1120140">
                                <a:moveTo>
                                  <a:pt x="168441" y="891551"/>
                                </a:moveTo>
                                <a:lnTo>
                                  <a:pt x="167102" y="892809"/>
                                </a:lnTo>
                                <a:lnTo>
                                  <a:pt x="160558" y="899072"/>
                                </a:lnTo>
                                <a:lnTo>
                                  <a:pt x="160869" y="899072"/>
                                </a:lnTo>
                                <a:lnTo>
                                  <a:pt x="171399" y="909124"/>
                                </a:lnTo>
                                <a:lnTo>
                                  <a:pt x="175144" y="905509"/>
                                </a:lnTo>
                                <a:lnTo>
                                  <a:pt x="179101" y="901751"/>
                                </a:lnTo>
                                <a:lnTo>
                                  <a:pt x="168441" y="891551"/>
                                </a:lnTo>
                                <a:close/>
                              </a:path>
                              <a:path w="268605" h="1120140">
                                <a:moveTo>
                                  <a:pt x="189862" y="891551"/>
                                </a:moveTo>
                                <a:lnTo>
                                  <a:pt x="188513" y="892809"/>
                                </a:lnTo>
                                <a:lnTo>
                                  <a:pt x="179101" y="901751"/>
                                </a:lnTo>
                                <a:lnTo>
                                  <a:pt x="186806" y="909124"/>
                                </a:lnTo>
                                <a:lnTo>
                                  <a:pt x="197365" y="899072"/>
                                </a:lnTo>
                                <a:lnTo>
                                  <a:pt x="197780" y="899072"/>
                                </a:lnTo>
                                <a:lnTo>
                                  <a:pt x="189862" y="891551"/>
                                </a:lnTo>
                                <a:close/>
                              </a:path>
                              <a:path w="268605" h="1120140">
                                <a:moveTo>
                                  <a:pt x="230566" y="901751"/>
                                </a:moveTo>
                                <a:lnTo>
                                  <a:pt x="216001" y="901751"/>
                                </a:lnTo>
                                <a:lnTo>
                                  <a:pt x="223746" y="909124"/>
                                </a:lnTo>
                                <a:lnTo>
                                  <a:pt x="222822" y="909124"/>
                                </a:lnTo>
                                <a:lnTo>
                                  <a:pt x="230566" y="901751"/>
                                </a:lnTo>
                                <a:close/>
                              </a:path>
                              <a:path w="268605" h="1120140">
                                <a:moveTo>
                                  <a:pt x="87845" y="883874"/>
                                </a:moveTo>
                                <a:lnTo>
                                  <a:pt x="81145" y="890269"/>
                                </a:lnTo>
                                <a:lnTo>
                                  <a:pt x="79827" y="891551"/>
                                </a:lnTo>
                                <a:lnTo>
                                  <a:pt x="87845" y="899205"/>
                                </a:lnTo>
                                <a:lnTo>
                                  <a:pt x="95884" y="891551"/>
                                </a:lnTo>
                                <a:lnTo>
                                  <a:pt x="94562" y="890269"/>
                                </a:lnTo>
                                <a:lnTo>
                                  <a:pt x="87845" y="883874"/>
                                </a:lnTo>
                                <a:close/>
                              </a:path>
                              <a:path w="268605" h="1120140">
                                <a:moveTo>
                                  <a:pt x="25338" y="873820"/>
                                </a:moveTo>
                                <a:lnTo>
                                  <a:pt x="8021" y="890269"/>
                                </a:lnTo>
                                <a:lnTo>
                                  <a:pt x="6699" y="891551"/>
                                </a:lnTo>
                                <a:lnTo>
                                  <a:pt x="14620" y="899072"/>
                                </a:lnTo>
                                <a:lnTo>
                                  <a:pt x="22520" y="891551"/>
                                </a:lnTo>
                                <a:lnTo>
                                  <a:pt x="14933" y="884319"/>
                                </a:lnTo>
                                <a:lnTo>
                                  <a:pt x="30115" y="884319"/>
                                </a:lnTo>
                                <a:lnTo>
                                  <a:pt x="32930" y="881639"/>
                                </a:lnTo>
                                <a:lnTo>
                                  <a:pt x="33528" y="881639"/>
                                </a:lnTo>
                                <a:lnTo>
                                  <a:pt x="25338" y="873820"/>
                                </a:lnTo>
                                <a:close/>
                              </a:path>
                              <a:path w="268605" h="1120140">
                                <a:moveTo>
                                  <a:pt x="171368" y="839246"/>
                                </a:moveTo>
                                <a:lnTo>
                                  <a:pt x="117654" y="890269"/>
                                </a:lnTo>
                                <a:lnTo>
                                  <a:pt x="116328" y="891551"/>
                                </a:lnTo>
                                <a:lnTo>
                                  <a:pt x="124246" y="899072"/>
                                </a:lnTo>
                                <a:lnTo>
                                  <a:pt x="124000" y="899072"/>
                                </a:lnTo>
                                <a:lnTo>
                                  <a:pt x="131900" y="891551"/>
                                </a:lnTo>
                                <a:lnTo>
                                  <a:pt x="130577" y="890269"/>
                                </a:lnTo>
                                <a:lnTo>
                                  <a:pt x="124327" y="884319"/>
                                </a:lnTo>
                                <a:lnTo>
                                  <a:pt x="139495" y="884319"/>
                                </a:lnTo>
                                <a:lnTo>
                                  <a:pt x="142310" y="881639"/>
                                </a:lnTo>
                                <a:lnTo>
                                  <a:pt x="142609" y="881639"/>
                                </a:lnTo>
                                <a:lnTo>
                                  <a:pt x="134878" y="874259"/>
                                </a:lnTo>
                                <a:lnTo>
                                  <a:pt x="150370" y="874259"/>
                                </a:lnTo>
                                <a:lnTo>
                                  <a:pt x="142658" y="866879"/>
                                </a:lnTo>
                                <a:lnTo>
                                  <a:pt x="157813" y="866879"/>
                                </a:lnTo>
                                <a:lnTo>
                                  <a:pt x="160763" y="864070"/>
                                </a:lnTo>
                                <a:lnTo>
                                  <a:pt x="160932" y="864070"/>
                                </a:lnTo>
                                <a:lnTo>
                                  <a:pt x="153243" y="856766"/>
                                </a:lnTo>
                                <a:lnTo>
                                  <a:pt x="168753" y="856766"/>
                                </a:lnTo>
                                <a:lnTo>
                                  <a:pt x="161060" y="849441"/>
                                </a:lnTo>
                                <a:lnTo>
                                  <a:pt x="176128" y="849441"/>
                                </a:lnTo>
                                <a:lnTo>
                                  <a:pt x="178750" y="846945"/>
                                </a:lnTo>
                                <a:lnTo>
                                  <a:pt x="179433" y="846945"/>
                                </a:lnTo>
                                <a:lnTo>
                                  <a:pt x="171368" y="839246"/>
                                </a:lnTo>
                                <a:close/>
                              </a:path>
                              <a:path w="268605" h="1120140">
                                <a:moveTo>
                                  <a:pt x="197075" y="849441"/>
                                </a:moveTo>
                                <a:lnTo>
                                  <a:pt x="154310" y="890269"/>
                                </a:lnTo>
                                <a:lnTo>
                                  <a:pt x="152991" y="891551"/>
                                </a:lnTo>
                                <a:lnTo>
                                  <a:pt x="160869" y="899072"/>
                                </a:lnTo>
                                <a:lnTo>
                                  <a:pt x="160558" y="899072"/>
                                </a:lnTo>
                                <a:lnTo>
                                  <a:pt x="168418" y="891551"/>
                                </a:lnTo>
                                <a:lnTo>
                                  <a:pt x="167102" y="890269"/>
                                </a:lnTo>
                                <a:lnTo>
                                  <a:pt x="160883" y="884319"/>
                                </a:lnTo>
                                <a:lnTo>
                                  <a:pt x="175975" y="884319"/>
                                </a:lnTo>
                                <a:lnTo>
                                  <a:pt x="178776" y="881639"/>
                                </a:lnTo>
                                <a:lnTo>
                                  <a:pt x="179428" y="881639"/>
                                </a:lnTo>
                                <a:lnTo>
                                  <a:pt x="171658" y="874259"/>
                                </a:lnTo>
                                <a:lnTo>
                                  <a:pt x="187125" y="874259"/>
                                </a:lnTo>
                                <a:lnTo>
                                  <a:pt x="179375" y="866879"/>
                                </a:lnTo>
                                <a:lnTo>
                                  <a:pt x="194200" y="866879"/>
                                </a:lnTo>
                                <a:lnTo>
                                  <a:pt x="197136" y="864070"/>
                                </a:lnTo>
                                <a:lnTo>
                                  <a:pt x="197371" y="864070"/>
                                </a:lnTo>
                                <a:lnTo>
                                  <a:pt x="189721" y="856766"/>
                                </a:lnTo>
                                <a:lnTo>
                                  <a:pt x="204769" y="856766"/>
                                </a:lnTo>
                                <a:lnTo>
                                  <a:pt x="197075" y="849441"/>
                                </a:lnTo>
                                <a:close/>
                              </a:path>
                              <a:path w="268605" h="1120140">
                                <a:moveTo>
                                  <a:pt x="208043" y="874259"/>
                                </a:moveTo>
                                <a:lnTo>
                                  <a:pt x="191187" y="890269"/>
                                </a:lnTo>
                                <a:lnTo>
                                  <a:pt x="189862" y="891551"/>
                                </a:lnTo>
                                <a:lnTo>
                                  <a:pt x="197780" y="899072"/>
                                </a:lnTo>
                                <a:lnTo>
                                  <a:pt x="197365" y="899072"/>
                                </a:lnTo>
                                <a:lnTo>
                                  <a:pt x="205264" y="891551"/>
                                </a:lnTo>
                                <a:lnTo>
                                  <a:pt x="203942" y="890269"/>
                                </a:lnTo>
                                <a:lnTo>
                                  <a:pt x="197692" y="884319"/>
                                </a:lnTo>
                                <a:lnTo>
                                  <a:pt x="212860" y="884319"/>
                                </a:lnTo>
                                <a:lnTo>
                                  <a:pt x="215675" y="881639"/>
                                </a:lnTo>
                                <a:lnTo>
                                  <a:pt x="211511" y="877569"/>
                                </a:lnTo>
                                <a:lnTo>
                                  <a:pt x="208043" y="874259"/>
                                </a:lnTo>
                                <a:close/>
                              </a:path>
                              <a:path w="268605" h="1120140">
                                <a:moveTo>
                                  <a:pt x="233707" y="884319"/>
                                </a:moveTo>
                                <a:lnTo>
                                  <a:pt x="227474" y="890269"/>
                                </a:lnTo>
                                <a:lnTo>
                                  <a:pt x="226155" y="891551"/>
                                </a:lnTo>
                                <a:lnTo>
                                  <a:pt x="234033" y="899072"/>
                                </a:lnTo>
                                <a:lnTo>
                                  <a:pt x="233380" y="899072"/>
                                </a:lnTo>
                                <a:lnTo>
                                  <a:pt x="241280" y="891551"/>
                                </a:lnTo>
                                <a:lnTo>
                                  <a:pt x="239957" y="890269"/>
                                </a:lnTo>
                                <a:lnTo>
                                  <a:pt x="233707" y="884319"/>
                                </a:lnTo>
                                <a:close/>
                              </a:path>
                              <a:path w="268605" h="1120140">
                                <a:moveTo>
                                  <a:pt x="51212" y="884557"/>
                                </a:moveTo>
                                <a:lnTo>
                                  <a:pt x="45228" y="890269"/>
                                </a:lnTo>
                                <a:lnTo>
                                  <a:pt x="43910" y="891551"/>
                                </a:lnTo>
                                <a:lnTo>
                                  <a:pt x="51212" y="898522"/>
                                </a:lnTo>
                                <a:lnTo>
                                  <a:pt x="58535" y="891551"/>
                                </a:lnTo>
                                <a:lnTo>
                                  <a:pt x="57213" y="890269"/>
                                </a:lnTo>
                                <a:lnTo>
                                  <a:pt x="51212" y="884557"/>
                                </a:lnTo>
                                <a:close/>
                              </a:path>
                              <a:path w="268605" h="1120140">
                                <a:moveTo>
                                  <a:pt x="264721" y="888999"/>
                                </a:moveTo>
                                <a:lnTo>
                                  <a:pt x="262072" y="891551"/>
                                </a:lnTo>
                                <a:lnTo>
                                  <a:pt x="264721" y="894079"/>
                                </a:lnTo>
                                <a:lnTo>
                                  <a:pt x="266877" y="891551"/>
                                </a:lnTo>
                                <a:lnTo>
                                  <a:pt x="264721" y="888999"/>
                                </a:lnTo>
                                <a:close/>
                              </a:path>
                              <a:path w="268605" h="1120140">
                                <a:moveTo>
                                  <a:pt x="266896" y="891551"/>
                                </a:moveTo>
                                <a:lnTo>
                                  <a:pt x="264721" y="894079"/>
                                </a:lnTo>
                                <a:lnTo>
                                  <a:pt x="267969" y="894079"/>
                                </a:lnTo>
                                <a:lnTo>
                                  <a:pt x="267969" y="892809"/>
                                </a:lnTo>
                                <a:lnTo>
                                  <a:pt x="266896" y="891551"/>
                                </a:lnTo>
                                <a:close/>
                              </a:path>
                              <a:path w="268605" h="1120140">
                                <a:moveTo>
                                  <a:pt x="3920" y="873820"/>
                                </a:moveTo>
                                <a:lnTo>
                                  <a:pt x="3351" y="874259"/>
                                </a:lnTo>
                                <a:lnTo>
                                  <a:pt x="0" y="877569"/>
                                </a:lnTo>
                                <a:lnTo>
                                  <a:pt x="0" y="885189"/>
                                </a:lnTo>
                                <a:lnTo>
                                  <a:pt x="6699" y="891551"/>
                                </a:lnTo>
                                <a:lnTo>
                                  <a:pt x="8021" y="890269"/>
                                </a:lnTo>
                                <a:lnTo>
                                  <a:pt x="14286" y="884319"/>
                                </a:lnTo>
                                <a:lnTo>
                                  <a:pt x="14933" y="884319"/>
                                </a:lnTo>
                                <a:lnTo>
                                  <a:pt x="3920" y="873820"/>
                                </a:lnTo>
                                <a:close/>
                              </a:path>
                              <a:path w="268605" h="1120140">
                                <a:moveTo>
                                  <a:pt x="30115" y="884319"/>
                                </a:moveTo>
                                <a:lnTo>
                                  <a:pt x="14933" y="884319"/>
                                </a:lnTo>
                                <a:lnTo>
                                  <a:pt x="22520" y="891551"/>
                                </a:lnTo>
                                <a:lnTo>
                                  <a:pt x="30115" y="884319"/>
                                </a:lnTo>
                                <a:close/>
                              </a:path>
                              <a:path w="268605" h="1120140">
                                <a:moveTo>
                                  <a:pt x="40539" y="874394"/>
                                </a:moveTo>
                                <a:lnTo>
                                  <a:pt x="32930" y="881639"/>
                                </a:lnTo>
                                <a:lnTo>
                                  <a:pt x="33528" y="881639"/>
                                </a:lnTo>
                                <a:lnTo>
                                  <a:pt x="43910" y="891551"/>
                                </a:lnTo>
                                <a:lnTo>
                                  <a:pt x="45228" y="890269"/>
                                </a:lnTo>
                                <a:lnTo>
                                  <a:pt x="51212" y="884557"/>
                                </a:lnTo>
                                <a:lnTo>
                                  <a:pt x="40539" y="874394"/>
                                </a:lnTo>
                                <a:close/>
                              </a:path>
                              <a:path w="268605" h="1120140">
                                <a:moveTo>
                                  <a:pt x="61857" y="874394"/>
                                </a:moveTo>
                                <a:lnTo>
                                  <a:pt x="51212" y="884557"/>
                                </a:lnTo>
                                <a:lnTo>
                                  <a:pt x="58558" y="891551"/>
                                </a:lnTo>
                                <a:lnTo>
                                  <a:pt x="59881" y="890269"/>
                                </a:lnTo>
                                <a:lnTo>
                                  <a:pt x="68946" y="881639"/>
                                </a:lnTo>
                                <a:lnTo>
                                  <a:pt x="69445" y="881639"/>
                                </a:lnTo>
                                <a:lnTo>
                                  <a:pt x="61857" y="874394"/>
                                </a:lnTo>
                                <a:close/>
                              </a:path>
                              <a:path w="268605" h="1120140">
                                <a:moveTo>
                                  <a:pt x="77285" y="873820"/>
                                </a:moveTo>
                                <a:lnTo>
                                  <a:pt x="77157" y="873820"/>
                                </a:lnTo>
                                <a:lnTo>
                                  <a:pt x="68946" y="881639"/>
                                </a:lnTo>
                                <a:lnTo>
                                  <a:pt x="69445" y="881639"/>
                                </a:lnTo>
                                <a:lnTo>
                                  <a:pt x="79827" y="891551"/>
                                </a:lnTo>
                                <a:lnTo>
                                  <a:pt x="81145" y="890269"/>
                                </a:lnTo>
                                <a:lnTo>
                                  <a:pt x="87845" y="883874"/>
                                </a:lnTo>
                                <a:lnTo>
                                  <a:pt x="77285" y="873820"/>
                                </a:lnTo>
                                <a:close/>
                              </a:path>
                              <a:path w="268605" h="1120140">
                                <a:moveTo>
                                  <a:pt x="170938" y="804544"/>
                                </a:moveTo>
                                <a:lnTo>
                                  <a:pt x="87845" y="883874"/>
                                </a:lnTo>
                                <a:lnTo>
                                  <a:pt x="95908" y="891551"/>
                                </a:lnTo>
                                <a:lnTo>
                                  <a:pt x="97230" y="890269"/>
                                </a:lnTo>
                                <a:lnTo>
                                  <a:pt x="106095" y="881829"/>
                                </a:lnTo>
                                <a:lnTo>
                                  <a:pt x="98124" y="874259"/>
                                </a:lnTo>
                                <a:lnTo>
                                  <a:pt x="113761" y="874259"/>
                                </a:lnTo>
                                <a:lnTo>
                                  <a:pt x="106010" y="866879"/>
                                </a:lnTo>
                                <a:lnTo>
                                  <a:pt x="121797" y="866879"/>
                                </a:lnTo>
                                <a:lnTo>
                                  <a:pt x="124477" y="864328"/>
                                </a:lnTo>
                                <a:lnTo>
                                  <a:pt x="116556" y="856766"/>
                                </a:lnTo>
                                <a:lnTo>
                                  <a:pt x="132090" y="856766"/>
                                </a:lnTo>
                                <a:lnTo>
                                  <a:pt x="124435" y="849441"/>
                                </a:lnTo>
                                <a:lnTo>
                                  <a:pt x="140112" y="849441"/>
                                </a:lnTo>
                                <a:lnTo>
                                  <a:pt x="142735" y="846945"/>
                                </a:lnTo>
                                <a:lnTo>
                                  <a:pt x="142904" y="846945"/>
                                </a:lnTo>
                                <a:lnTo>
                                  <a:pt x="134799" y="839246"/>
                                </a:lnTo>
                                <a:lnTo>
                                  <a:pt x="150351" y="839246"/>
                                </a:lnTo>
                                <a:lnTo>
                                  <a:pt x="142945" y="832195"/>
                                </a:lnTo>
                                <a:lnTo>
                                  <a:pt x="158227" y="832195"/>
                                </a:lnTo>
                                <a:lnTo>
                                  <a:pt x="161060" y="829498"/>
                                </a:lnTo>
                                <a:lnTo>
                                  <a:pt x="159631" y="828039"/>
                                </a:lnTo>
                                <a:lnTo>
                                  <a:pt x="153046" y="821753"/>
                                </a:lnTo>
                                <a:lnTo>
                                  <a:pt x="167994" y="821753"/>
                                </a:lnTo>
                                <a:lnTo>
                                  <a:pt x="160592" y="814707"/>
                                </a:lnTo>
                                <a:lnTo>
                                  <a:pt x="176595" y="814707"/>
                                </a:lnTo>
                                <a:lnTo>
                                  <a:pt x="179092" y="812329"/>
                                </a:lnTo>
                                <a:lnTo>
                                  <a:pt x="170938" y="804544"/>
                                </a:lnTo>
                                <a:close/>
                              </a:path>
                              <a:path w="268605" h="1120140">
                                <a:moveTo>
                                  <a:pt x="113904" y="874394"/>
                                </a:moveTo>
                                <a:lnTo>
                                  <a:pt x="106095" y="881829"/>
                                </a:lnTo>
                                <a:lnTo>
                                  <a:pt x="116328" y="891551"/>
                                </a:lnTo>
                                <a:lnTo>
                                  <a:pt x="117654" y="890269"/>
                                </a:lnTo>
                                <a:lnTo>
                                  <a:pt x="123918" y="884319"/>
                                </a:lnTo>
                                <a:lnTo>
                                  <a:pt x="124327" y="884319"/>
                                </a:lnTo>
                                <a:lnTo>
                                  <a:pt x="113904" y="874394"/>
                                </a:lnTo>
                                <a:close/>
                              </a:path>
                              <a:path w="268605" h="1120140">
                                <a:moveTo>
                                  <a:pt x="139495" y="884319"/>
                                </a:moveTo>
                                <a:lnTo>
                                  <a:pt x="124327" y="884319"/>
                                </a:lnTo>
                                <a:lnTo>
                                  <a:pt x="131923" y="891551"/>
                                </a:lnTo>
                                <a:lnTo>
                                  <a:pt x="133245" y="890269"/>
                                </a:lnTo>
                                <a:lnTo>
                                  <a:pt x="139495" y="884319"/>
                                </a:lnTo>
                                <a:close/>
                              </a:path>
                              <a:path w="268605" h="1120140">
                                <a:moveTo>
                                  <a:pt x="150370" y="874259"/>
                                </a:moveTo>
                                <a:lnTo>
                                  <a:pt x="150062" y="874259"/>
                                </a:lnTo>
                                <a:lnTo>
                                  <a:pt x="142310" y="881639"/>
                                </a:lnTo>
                                <a:lnTo>
                                  <a:pt x="142609" y="881639"/>
                                </a:lnTo>
                                <a:lnTo>
                                  <a:pt x="152991" y="891551"/>
                                </a:lnTo>
                                <a:lnTo>
                                  <a:pt x="154310" y="890269"/>
                                </a:lnTo>
                                <a:lnTo>
                                  <a:pt x="160543" y="884319"/>
                                </a:lnTo>
                                <a:lnTo>
                                  <a:pt x="160883" y="884319"/>
                                </a:lnTo>
                                <a:lnTo>
                                  <a:pt x="150370" y="874259"/>
                                </a:lnTo>
                                <a:close/>
                              </a:path>
                              <a:path w="268605" h="1120140">
                                <a:moveTo>
                                  <a:pt x="175975" y="884319"/>
                                </a:moveTo>
                                <a:lnTo>
                                  <a:pt x="160883" y="884319"/>
                                </a:lnTo>
                                <a:lnTo>
                                  <a:pt x="168441" y="891551"/>
                                </a:lnTo>
                                <a:lnTo>
                                  <a:pt x="169757" y="890269"/>
                                </a:lnTo>
                                <a:lnTo>
                                  <a:pt x="175975" y="884319"/>
                                </a:lnTo>
                                <a:close/>
                              </a:path>
                              <a:path w="268605" h="1120140">
                                <a:moveTo>
                                  <a:pt x="187125" y="874259"/>
                                </a:moveTo>
                                <a:lnTo>
                                  <a:pt x="186489" y="874259"/>
                                </a:lnTo>
                                <a:lnTo>
                                  <a:pt x="178776" y="881639"/>
                                </a:lnTo>
                                <a:lnTo>
                                  <a:pt x="179428" y="881639"/>
                                </a:lnTo>
                                <a:lnTo>
                                  <a:pt x="189862" y="891551"/>
                                </a:lnTo>
                                <a:lnTo>
                                  <a:pt x="191187" y="890269"/>
                                </a:lnTo>
                                <a:lnTo>
                                  <a:pt x="197452" y="884319"/>
                                </a:lnTo>
                                <a:lnTo>
                                  <a:pt x="197692" y="884319"/>
                                </a:lnTo>
                                <a:lnTo>
                                  <a:pt x="187125" y="874259"/>
                                </a:lnTo>
                                <a:close/>
                              </a:path>
                              <a:path w="268605" h="1120140">
                                <a:moveTo>
                                  <a:pt x="212860" y="884319"/>
                                </a:moveTo>
                                <a:lnTo>
                                  <a:pt x="197692" y="884319"/>
                                </a:lnTo>
                                <a:lnTo>
                                  <a:pt x="205288" y="891551"/>
                                </a:lnTo>
                                <a:lnTo>
                                  <a:pt x="206610" y="890269"/>
                                </a:lnTo>
                                <a:lnTo>
                                  <a:pt x="212860" y="884319"/>
                                </a:lnTo>
                                <a:close/>
                              </a:path>
                              <a:path w="268605" h="1120140">
                                <a:moveTo>
                                  <a:pt x="223284" y="874394"/>
                                </a:moveTo>
                                <a:lnTo>
                                  <a:pt x="219949" y="877569"/>
                                </a:lnTo>
                                <a:lnTo>
                                  <a:pt x="215773" y="881639"/>
                                </a:lnTo>
                                <a:lnTo>
                                  <a:pt x="226155" y="891551"/>
                                </a:lnTo>
                                <a:lnTo>
                                  <a:pt x="227474" y="890269"/>
                                </a:lnTo>
                                <a:lnTo>
                                  <a:pt x="233707" y="884319"/>
                                </a:lnTo>
                                <a:lnTo>
                                  <a:pt x="223284" y="874394"/>
                                </a:lnTo>
                                <a:close/>
                              </a:path>
                              <a:path w="268605" h="1120140">
                                <a:moveTo>
                                  <a:pt x="244102" y="874394"/>
                                </a:moveTo>
                                <a:lnTo>
                                  <a:pt x="233707" y="884319"/>
                                </a:lnTo>
                                <a:lnTo>
                                  <a:pt x="241303" y="891551"/>
                                </a:lnTo>
                                <a:lnTo>
                                  <a:pt x="242625" y="890269"/>
                                </a:lnTo>
                                <a:lnTo>
                                  <a:pt x="251690" y="881639"/>
                                </a:lnTo>
                                <a:lnTo>
                                  <a:pt x="244102" y="874394"/>
                                </a:lnTo>
                                <a:close/>
                              </a:path>
                              <a:path w="268605" h="1120140">
                                <a:moveTo>
                                  <a:pt x="260030" y="873820"/>
                                </a:moveTo>
                                <a:lnTo>
                                  <a:pt x="259902" y="873820"/>
                                </a:lnTo>
                                <a:lnTo>
                                  <a:pt x="251690" y="881639"/>
                                </a:lnTo>
                                <a:lnTo>
                                  <a:pt x="262072" y="891551"/>
                                </a:lnTo>
                                <a:lnTo>
                                  <a:pt x="264721" y="888999"/>
                                </a:lnTo>
                                <a:lnTo>
                                  <a:pt x="267969" y="888999"/>
                                </a:lnTo>
                                <a:lnTo>
                                  <a:pt x="267969" y="881639"/>
                                </a:lnTo>
                                <a:lnTo>
                                  <a:pt x="268242" y="881639"/>
                                </a:lnTo>
                                <a:lnTo>
                                  <a:pt x="260030" y="873820"/>
                                </a:lnTo>
                                <a:close/>
                              </a:path>
                              <a:path w="268605" h="1120140">
                                <a:moveTo>
                                  <a:pt x="267969" y="888999"/>
                                </a:moveTo>
                                <a:lnTo>
                                  <a:pt x="264721" y="888999"/>
                                </a:lnTo>
                                <a:lnTo>
                                  <a:pt x="266896" y="891551"/>
                                </a:lnTo>
                                <a:lnTo>
                                  <a:pt x="267969" y="890269"/>
                                </a:lnTo>
                                <a:lnTo>
                                  <a:pt x="267969" y="888999"/>
                                </a:lnTo>
                                <a:close/>
                              </a:path>
                              <a:path w="268605" h="1120140">
                                <a:moveTo>
                                  <a:pt x="95389" y="856766"/>
                                </a:moveTo>
                                <a:lnTo>
                                  <a:pt x="95069" y="856766"/>
                                </a:lnTo>
                                <a:lnTo>
                                  <a:pt x="87398" y="864070"/>
                                </a:lnTo>
                                <a:lnTo>
                                  <a:pt x="106095" y="881829"/>
                                </a:lnTo>
                                <a:lnTo>
                                  <a:pt x="113904" y="874394"/>
                                </a:lnTo>
                                <a:lnTo>
                                  <a:pt x="113761" y="874259"/>
                                </a:lnTo>
                                <a:lnTo>
                                  <a:pt x="97916" y="874259"/>
                                </a:lnTo>
                                <a:lnTo>
                                  <a:pt x="105646" y="866879"/>
                                </a:lnTo>
                                <a:lnTo>
                                  <a:pt x="106010" y="866879"/>
                                </a:lnTo>
                                <a:lnTo>
                                  <a:pt x="95389" y="856766"/>
                                </a:lnTo>
                                <a:close/>
                              </a:path>
                              <a:path w="268605" h="1120140">
                                <a:moveTo>
                                  <a:pt x="32645" y="866879"/>
                                </a:moveTo>
                                <a:lnTo>
                                  <a:pt x="25338" y="873820"/>
                                </a:lnTo>
                                <a:lnTo>
                                  <a:pt x="33528" y="881639"/>
                                </a:lnTo>
                                <a:lnTo>
                                  <a:pt x="32930" y="881639"/>
                                </a:lnTo>
                                <a:lnTo>
                                  <a:pt x="40539" y="874394"/>
                                </a:lnTo>
                                <a:lnTo>
                                  <a:pt x="32645" y="866879"/>
                                </a:lnTo>
                                <a:close/>
                              </a:path>
                              <a:path w="268605" h="1120140">
                                <a:moveTo>
                                  <a:pt x="98439" y="839469"/>
                                </a:moveTo>
                                <a:lnTo>
                                  <a:pt x="61857" y="874394"/>
                                </a:lnTo>
                                <a:lnTo>
                                  <a:pt x="69445" y="881639"/>
                                </a:lnTo>
                                <a:lnTo>
                                  <a:pt x="68946" y="881639"/>
                                </a:lnTo>
                                <a:lnTo>
                                  <a:pt x="77157" y="873820"/>
                                </a:lnTo>
                                <a:lnTo>
                                  <a:pt x="77285" y="873820"/>
                                </a:lnTo>
                                <a:lnTo>
                                  <a:pt x="69995" y="866879"/>
                                </a:lnTo>
                                <a:lnTo>
                                  <a:pt x="84448" y="866879"/>
                                </a:lnTo>
                                <a:lnTo>
                                  <a:pt x="87398" y="864070"/>
                                </a:lnTo>
                                <a:lnTo>
                                  <a:pt x="80218" y="857249"/>
                                </a:lnTo>
                                <a:lnTo>
                                  <a:pt x="94562" y="857249"/>
                                </a:lnTo>
                                <a:lnTo>
                                  <a:pt x="95069" y="856766"/>
                                </a:lnTo>
                                <a:lnTo>
                                  <a:pt x="95389" y="856766"/>
                                </a:lnTo>
                                <a:lnTo>
                                  <a:pt x="87945" y="849679"/>
                                </a:lnTo>
                                <a:lnTo>
                                  <a:pt x="102513" y="849679"/>
                                </a:lnTo>
                                <a:lnTo>
                                  <a:pt x="105385" y="846945"/>
                                </a:lnTo>
                                <a:lnTo>
                                  <a:pt x="106269" y="846945"/>
                                </a:lnTo>
                                <a:lnTo>
                                  <a:pt x="98439" y="839469"/>
                                </a:lnTo>
                                <a:close/>
                              </a:path>
                              <a:path w="268605" h="1120140">
                                <a:moveTo>
                                  <a:pt x="132254" y="856923"/>
                                </a:moveTo>
                                <a:lnTo>
                                  <a:pt x="124477" y="864328"/>
                                </a:lnTo>
                                <a:lnTo>
                                  <a:pt x="142609" y="881639"/>
                                </a:lnTo>
                                <a:lnTo>
                                  <a:pt x="142310" y="881639"/>
                                </a:lnTo>
                                <a:lnTo>
                                  <a:pt x="150062" y="874259"/>
                                </a:lnTo>
                                <a:lnTo>
                                  <a:pt x="134509" y="874259"/>
                                </a:lnTo>
                                <a:lnTo>
                                  <a:pt x="142278" y="866879"/>
                                </a:lnTo>
                                <a:lnTo>
                                  <a:pt x="142658" y="866879"/>
                                </a:lnTo>
                                <a:lnTo>
                                  <a:pt x="132254" y="856923"/>
                                </a:lnTo>
                                <a:close/>
                              </a:path>
                              <a:path w="268605" h="1120140">
                                <a:moveTo>
                                  <a:pt x="168753" y="856766"/>
                                </a:moveTo>
                                <a:lnTo>
                                  <a:pt x="168434" y="856766"/>
                                </a:lnTo>
                                <a:lnTo>
                                  <a:pt x="160763" y="864070"/>
                                </a:lnTo>
                                <a:lnTo>
                                  <a:pt x="160932" y="864070"/>
                                </a:lnTo>
                                <a:lnTo>
                                  <a:pt x="179428" y="881639"/>
                                </a:lnTo>
                                <a:lnTo>
                                  <a:pt x="178776" y="881639"/>
                                </a:lnTo>
                                <a:lnTo>
                                  <a:pt x="186489" y="874259"/>
                                </a:lnTo>
                                <a:lnTo>
                                  <a:pt x="171080" y="874259"/>
                                </a:lnTo>
                                <a:lnTo>
                                  <a:pt x="178810" y="866879"/>
                                </a:lnTo>
                                <a:lnTo>
                                  <a:pt x="179375" y="866879"/>
                                </a:lnTo>
                                <a:lnTo>
                                  <a:pt x="168753" y="856766"/>
                                </a:lnTo>
                                <a:close/>
                              </a:path>
                              <a:path w="268605" h="1120140">
                                <a:moveTo>
                                  <a:pt x="215600" y="867079"/>
                                </a:moveTo>
                                <a:lnTo>
                                  <a:pt x="208043" y="874259"/>
                                </a:lnTo>
                                <a:lnTo>
                                  <a:pt x="215773" y="881639"/>
                                </a:lnTo>
                                <a:lnTo>
                                  <a:pt x="219949" y="877569"/>
                                </a:lnTo>
                                <a:lnTo>
                                  <a:pt x="223284" y="874394"/>
                                </a:lnTo>
                                <a:lnTo>
                                  <a:pt x="215600" y="867079"/>
                                </a:lnTo>
                                <a:close/>
                              </a:path>
                              <a:path w="268605" h="1120140">
                                <a:moveTo>
                                  <a:pt x="264721" y="854709"/>
                                </a:moveTo>
                                <a:lnTo>
                                  <a:pt x="244102" y="874394"/>
                                </a:lnTo>
                                <a:lnTo>
                                  <a:pt x="251690" y="881639"/>
                                </a:lnTo>
                                <a:lnTo>
                                  <a:pt x="259902" y="873820"/>
                                </a:lnTo>
                                <a:lnTo>
                                  <a:pt x="260030" y="873820"/>
                                </a:lnTo>
                                <a:lnTo>
                                  <a:pt x="252739" y="866879"/>
                                </a:lnTo>
                                <a:lnTo>
                                  <a:pt x="267193" y="866879"/>
                                </a:lnTo>
                                <a:lnTo>
                                  <a:pt x="267969" y="866139"/>
                                </a:lnTo>
                                <a:lnTo>
                                  <a:pt x="267969" y="858519"/>
                                </a:lnTo>
                                <a:lnTo>
                                  <a:pt x="264721" y="858519"/>
                                </a:lnTo>
                                <a:lnTo>
                                  <a:pt x="262885" y="856766"/>
                                </a:lnTo>
                                <a:lnTo>
                                  <a:pt x="267352" y="856766"/>
                                </a:lnTo>
                                <a:lnTo>
                                  <a:pt x="264721" y="854709"/>
                                </a:lnTo>
                                <a:close/>
                              </a:path>
                              <a:path w="268605" h="1120140">
                                <a:moveTo>
                                  <a:pt x="43392" y="856766"/>
                                </a:moveTo>
                                <a:lnTo>
                                  <a:pt x="43126" y="856923"/>
                                </a:lnTo>
                                <a:lnTo>
                                  <a:pt x="32645" y="866879"/>
                                </a:lnTo>
                                <a:lnTo>
                                  <a:pt x="40539" y="874394"/>
                                </a:lnTo>
                                <a:lnTo>
                                  <a:pt x="51112" y="864328"/>
                                </a:lnTo>
                                <a:lnTo>
                                  <a:pt x="51312" y="864328"/>
                                </a:lnTo>
                                <a:lnTo>
                                  <a:pt x="43392" y="856766"/>
                                </a:lnTo>
                                <a:close/>
                              </a:path>
                              <a:path w="268605" h="1120140">
                                <a:moveTo>
                                  <a:pt x="59373" y="856766"/>
                                </a:moveTo>
                                <a:lnTo>
                                  <a:pt x="59054" y="856766"/>
                                </a:lnTo>
                                <a:lnTo>
                                  <a:pt x="51112" y="864328"/>
                                </a:lnTo>
                                <a:lnTo>
                                  <a:pt x="51312" y="864328"/>
                                </a:lnTo>
                                <a:lnTo>
                                  <a:pt x="61857" y="874394"/>
                                </a:lnTo>
                                <a:lnTo>
                                  <a:pt x="69729" y="866879"/>
                                </a:lnTo>
                                <a:lnTo>
                                  <a:pt x="69995" y="866879"/>
                                </a:lnTo>
                                <a:lnTo>
                                  <a:pt x="59373" y="856766"/>
                                </a:lnTo>
                                <a:close/>
                              </a:path>
                              <a:path w="268605" h="1120140">
                                <a:moveTo>
                                  <a:pt x="121797" y="866879"/>
                                </a:moveTo>
                                <a:lnTo>
                                  <a:pt x="106010" y="866879"/>
                                </a:lnTo>
                                <a:lnTo>
                                  <a:pt x="113904" y="874394"/>
                                </a:lnTo>
                                <a:lnTo>
                                  <a:pt x="121797" y="866879"/>
                                </a:lnTo>
                                <a:close/>
                              </a:path>
                              <a:path w="268605" h="1120140">
                                <a:moveTo>
                                  <a:pt x="244767" y="839469"/>
                                </a:moveTo>
                                <a:lnTo>
                                  <a:pt x="240656" y="843279"/>
                                </a:lnTo>
                                <a:lnTo>
                                  <a:pt x="215600" y="867079"/>
                                </a:lnTo>
                                <a:lnTo>
                                  <a:pt x="223284" y="874394"/>
                                </a:lnTo>
                                <a:lnTo>
                                  <a:pt x="233707" y="864470"/>
                                </a:lnTo>
                                <a:lnTo>
                                  <a:pt x="226144" y="857249"/>
                                </a:lnTo>
                                <a:lnTo>
                                  <a:pt x="241291" y="857249"/>
                                </a:lnTo>
                                <a:lnTo>
                                  <a:pt x="241799" y="856766"/>
                                </a:lnTo>
                                <a:lnTo>
                                  <a:pt x="242118" y="856766"/>
                                </a:lnTo>
                                <a:lnTo>
                                  <a:pt x="234424" y="849441"/>
                                </a:lnTo>
                                <a:lnTo>
                                  <a:pt x="249492" y="849441"/>
                                </a:lnTo>
                                <a:lnTo>
                                  <a:pt x="252115" y="846945"/>
                                </a:lnTo>
                                <a:lnTo>
                                  <a:pt x="252597" y="846945"/>
                                </a:lnTo>
                                <a:lnTo>
                                  <a:pt x="244767" y="839469"/>
                                </a:lnTo>
                                <a:close/>
                              </a:path>
                              <a:path w="268605" h="1120140">
                                <a:moveTo>
                                  <a:pt x="242118" y="856766"/>
                                </a:moveTo>
                                <a:lnTo>
                                  <a:pt x="241799" y="856766"/>
                                </a:lnTo>
                                <a:lnTo>
                                  <a:pt x="233707" y="864470"/>
                                </a:lnTo>
                                <a:lnTo>
                                  <a:pt x="244102" y="874394"/>
                                </a:lnTo>
                                <a:lnTo>
                                  <a:pt x="251974" y="866879"/>
                                </a:lnTo>
                                <a:lnTo>
                                  <a:pt x="252739" y="866879"/>
                                </a:lnTo>
                                <a:lnTo>
                                  <a:pt x="242118" y="856766"/>
                                </a:lnTo>
                                <a:close/>
                              </a:path>
                              <a:path w="268605" h="1120140">
                                <a:moveTo>
                                  <a:pt x="157813" y="866879"/>
                                </a:moveTo>
                                <a:lnTo>
                                  <a:pt x="142658" y="866879"/>
                                </a:lnTo>
                                <a:lnTo>
                                  <a:pt x="150370" y="874259"/>
                                </a:lnTo>
                                <a:lnTo>
                                  <a:pt x="150062" y="874259"/>
                                </a:lnTo>
                                <a:lnTo>
                                  <a:pt x="157813" y="866879"/>
                                </a:lnTo>
                                <a:close/>
                              </a:path>
                              <a:path w="268605" h="1120140">
                                <a:moveTo>
                                  <a:pt x="194200" y="866879"/>
                                </a:moveTo>
                                <a:lnTo>
                                  <a:pt x="179375" y="866879"/>
                                </a:lnTo>
                                <a:lnTo>
                                  <a:pt x="187125" y="874259"/>
                                </a:lnTo>
                                <a:lnTo>
                                  <a:pt x="186489" y="874259"/>
                                </a:lnTo>
                                <a:lnTo>
                                  <a:pt x="194200" y="866879"/>
                                </a:lnTo>
                                <a:close/>
                              </a:path>
                              <a:path w="268605" h="1120140">
                                <a:moveTo>
                                  <a:pt x="204769" y="856766"/>
                                </a:moveTo>
                                <a:lnTo>
                                  <a:pt x="197136" y="864070"/>
                                </a:lnTo>
                                <a:lnTo>
                                  <a:pt x="197371" y="864070"/>
                                </a:lnTo>
                                <a:lnTo>
                                  <a:pt x="208043" y="874259"/>
                                </a:lnTo>
                                <a:lnTo>
                                  <a:pt x="215600" y="867079"/>
                                </a:lnTo>
                                <a:lnTo>
                                  <a:pt x="204769" y="856766"/>
                                </a:lnTo>
                                <a:close/>
                              </a:path>
                              <a:path w="268605" h="1120140">
                                <a:moveTo>
                                  <a:pt x="14580" y="849679"/>
                                </a:moveTo>
                                <a:lnTo>
                                  <a:pt x="0" y="863599"/>
                                </a:lnTo>
                                <a:lnTo>
                                  <a:pt x="0" y="871219"/>
                                </a:lnTo>
                                <a:lnTo>
                                  <a:pt x="3949" y="873820"/>
                                </a:lnTo>
                                <a:lnTo>
                                  <a:pt x="3793" y="873820"/>
                                </a:lnTo>
                                <a:lnTo>
                                  <a:pt x="14528" y="863599"/>
                                </a:lnTo>
                                <a:lnTo>
                                  <a:pt x="9311" y="858519"/>
                                </a:lnTo>
                                <a:lnTo>
                                  <a:pt x="7475" y="856766"/>
                                </a:lnTo>
                                <a:lnTo>
                                  <a:pt x="22024" y="856766"/>
                                </a:lnTo>
                                <a:lnTo>
                                  <a:pt x="14580" y="849679"/>
                                </a:lnTo>
                                <a:close/>
                              </a:path>
                              <a:path w="268605" h="1120140">
                                <a:moveTo>
                                  <a:pt x="22024" y="856766"/>
                                </a:moveTo>
                                <a:lnTo>
                                  <a:pt x="21705" y="856766"/>
                                </a:lnTo>
                                <a:lnTo>
                                  <a:pt x="19863" y="858519"/>
                                </a:lnTo>
                                <a:lnTo>
                                  <a:pt x="14632" y="863599"/>
                                </a:lnTo>
                                <a:lnTo>
                                  <a:pt x="25338" y="873820"/>
                                </a:lnTo>
                                <a:lnTo>
                                  <a:pt x="32645" y="866879"/>
                                </a:lnTo>
                                <a:lnTo>
                                  <a:pt x="22024" y="856766"/>
                                </a:lnTo>
                                <a:close/>
                              </a:path>
                              <a:path w="268605" h="1120140">
                                <a:moveTo>
                                  <a:pt x="84448" y="866879"/>
                                </a:moveTo>
                                <a:lnTo>
                                  <a:pt x="69995" y="866879"/>
                                </a:lnTo>
                                <a:lnTo>
                                  <a:pt x="77285" y="873820"/>
                                </a:lnTo>
                                <a:lnTo>
                                  <a:pt x="77157" y="873820"/>
                                </a:lnTo>
                                <a:lnTo>
                                  <a:pt x="84448" y="866879"/>
                                </a:lnTo>
                                <a:close/>
                              </a:path>
                              <a:path w="268605" h="1120140">
                                <a:moveTo>
                                  <a:pt x="267193" y="866879"/>
                                </a:moveTo>
                                <a:lnTo>
                                  <a:pt x="252739" y="866879"/>
                                </a:lnTo>
                                <a:lnTo>
                                  <a:pt x="260030" y="873820"/>
                                </a:lnTo>
                                <a:lnTo>
                                  <a:pt x="259902" y="873820"/>
                                </a:lnTo>
                                <a:lnTo>
                                  <a:pt x="267193" y="866879"/>
                                </a:lnTo>
                                <a:close/>
                              </a:path>
                              <a:path w="268605" h="1120140">
                                <a:moveTo>
                                  <a:pt x="223396" y="838942"/>
                                </a:moveTo>
                                <a:lnTo>
                                  <a:pt x="215033" y="846945"/>
                                </a:lnTo>
                                <a:lnTo>
                                  <a:pt x="215350" y="846945"/>
                                </a:lnTo>
                                <a:lnTo>
                                  <a:pt x="233707" y="864470"/>
                                </a:lnTo>
                                <a:lnTo>
                                  <a:pt x="241291" y="857249"/>
                                </a:lnTo>
                                <a:lnTo>
                                  <a:pt x="225949" y="857249"/>
                                </a:lnTo>
                                <a:lnTo>
                                  <a:pt x="234169" y="849441"/>
                                </a:lnTo>
                                <a:lnTo>
                                  <a:pt x="234424" y="849441"/>
                                </a:lnTo>
                                <a:lnTo>
                                  <a:pt x="223396" y="838942"/>
                                </a:lnTo>
                                <a:close/>
                              </a:path>
                              <a:path w="268605" h="1120140">
                                <a:moveTo>
                                  <a:pt x="61501" y="839469"/>
                                </a:moveTo>
                                <a:lnTo>
                                  <a:pt x="44120" y="855979"/>
                                </a:lnTo>
                                <a:lnTo>
                                  <a:pt x="43392" y="856766"/>
                                </a:lnTo>
                                <a:lnTo>
                                  <a:pt x="51312" y="864328"/>
                                </a:lnTo>
                                <a:lnTo>
                                  <a:pt x="51112" y="864328"/>
                                </a:lnTo>
                                <a:lnTo>
                                  <a:pt x="59054" y="856766"/>
                                </a:lnTo>
                                <a:lnTo>
                                  <a:pt x="59373" y="856766"/>
                                </a:lnTo>
                                <a:lnTo>
                                  <a:pt x="51680" y="849441"/>
                                </a:lnTo>
                                <a:lnTo>
                                  <a:pt x="66748" y="849441"/>
                                </a:lnTo>
                                <a:lnTo>
                                  <a:pt x="69370" y="846945"/>
                                </a:lnTo>
                                <a:lnTo>
                                  <a:pt x="61501" y="839469"/>
                                </a:lnTo>
                                <a:close/>
                              </a:path>
                              <a:path w="268605" h="1120140">
                                <a:moveTo>
                                  <a:pt x="113780" y="839246"/>
                                </a:moveTo>
                                <a:lnTo>
                                  <a:pt x="113472" y="839246"/>
                                </a:lnTo>
                                <a:lnTo>
                                  <a:pt x="105385" y="846945"/>
                                </a:lnTo>
                                <a:lnTo>
                                  <a:pt x="106269" y="846945"/>
                                </a:lnTo>
                                <a:lnTo>
                                  <a:pt x="124477" y="864328"/>
                                </a:lnTo>
                                <a:lnTo>
                                  <a:pt x="132254" y="856923"/>
                                </a:lnTo>
                                <a:lnTo>
                                  <a:pt x="132090" y="856766"/>
                                </a:lnTo>
                                <a:lnTo>
                                  <a:pt x="116238" y="856766"/>
                                </a:lnTo>
                                <a:lnTo>
                                  <a:pt x="123911" y="849441"/>
                                </a:lnTo>
                                <a:lnTo>
                                  <a:pt x="124435" y="849441"/>
                                </a:lnTo>
                                <a:lnTo>
                                  <a:pt x="113780" y="839246"/>
                                </a:lnTo>
                                <a:close/>
                              </a:path>
                              <a:path w="268605" h="1120140">
                                <a:moveTo>
                                  <a:pt x="77221" y="839469"/>
                                </a:moveTo>
                                <a:lnTo>
                                  <a:pt x="69370" y="846945"/>
                                </a:lnTo>
                                <a:lnTo>
                                  <a:pt x="87398" y="864070"/>
                                </a:lnTo>
                                <a:lnTo>
                                  <a:pt x="94562" y="857249"/>
                                </a:lnTo>
                                <a:lnTo>
                                  <a:pt x="79815" y="857249"/>
                                </a:lnTo>
                                <a:lnTo>
                                  <a:pt x="87744" y="849679"/>
                                </a:lnTo>
                                <a:lnTo>
                                  <a:pt x="87945" y="849679"/>
                                </a:lnTo>
                                <a:lnTo>
                                  <a:pt x="77221" y="839469"/>
                                </a:lnTo>
                                <a:close/>
                              </a:path>
                              <a:path w="268605" h="1120140">
                                <a:moveTo>
                                  <a:pt x="150586" y="839469"/>
                                </a:moveTo>
                                <a:lnTo>
                                  <a:pt x="142735" y="846945"/>
                                </a:lnTo>
                                <a:lnTo>
                                  <a:pt x="142904" y="846945"/>
                                </a:lnTo>
                                <a:lnTo>
                                  <a:pt x="160932" y="864070"/>
                                </a:lnTo>
                                <a:lnTo>
                                  <a:pt x="160763" y="864070"/>
                                </a:lnTo>
                                <a:lnTo>
                                  <a:pt x="168434" y="856766"/>
                                </a:lnTo>
                                <a:lnTo>
                                  <a:pt x="152924" y="856766"/>
                                </a:lnTo>
                                <a:lnTo>
                                  <a:pt x="160635" y="849441"/>
                                </a:lnTo>
                                <a:lnTo>
                                  <a:pt x="161060" y="849441"/>
                                </a:lnTo>
                                <a:lnTo>
                                  <a:pt x="150586" y="839469"/>
                                </a:lnTo>
                                <a:close/>
                              </a:path>
                              <a:path w="268605" h="1120140">
                                <a:moveTo>
                                  <a:pt x="186601" y="839469"/>
                                </a:moveTo>
                                <a:lnTo>
                                  <a:pt x="178750" y="846945"/>
                                </a:lnTo>
                                <a:lnTo>
                                  <a:pt x="179433" y="846945"/>
                                </a:lnTo>
                                <a:lnTo>
                                  <a:pt x="197371" y="864070"/>
                                </a:lnTo>
                                <a:lnTo>
                                  <a:pt x="197136" y="864070"/>
                                </a:lnTo>
                                <a:lnTo>
                                  <a:pt x="204769" y="856766"/>
                                </a:lnTo>
                                <a:lnTo>
                                  <a:pt x="189402" y="856766"/>
                                </a:lnTo>
                                <a:lnTo>
                                  <a:pt x="197075" y="849441"/>
                                </a:lnTo>
                                <a:lnTo>
                                  <a:pt x="186601" y="839469"/>
                                </a:lnTo>
                                <a:close/>
                              </a:path>
                              <a:path w="268605" h="1120140">
                                <a:moveTo>
                                  <a:pt x="3857" y="839469"/>
                                </a:moveTo>
                                <a:lnTo>
                                  <a:pt x="0" y="843279"/>
                                </a:lnTo>
                                <a:lnTo>
                                  <a:pt x="52" y="849679"/>
                                </a:lnTo>
                                <a:lnTo>
                                  <a:pt x="14632" y="863599"/>
                                </a:lnTo>
                                <a:lnTo>
                                  <a:pt x="19863" y="858519"/>
                                </a:lnTo>
                                <a:lnTo>
                                  <a:pt x="21705" y="856766"/>
                                </a:lnTo>
                                <a:lnTo>
                                  <a:pt x="7157" y="856766"/>
                                </a:lnTo>
                                <a:lnTo>
                                  <a:pt x="14580" y="849679"/>
                                </a:lnTo>
                                <a:lnTo>
                                  <a:pt x="3857" y="839469"/>
                                </a:lnTo>
                                <a:close/>
                              </a:path>
                              <a:path w="268605" h="1120140">
                                <a:moveTo>
                                  <a:pt x="259966" y="839469"/>
                                </a:moveTo>
                                <a:lnTo>
                                  <a:pt x="252115" y="846945"/>
                                </a:lnTo>
                                <a:lnTo>
                                  <a:pt x="252597" y="846945"/>
                                </a:lnTo>
                                <a:lnTo>
                                  <a:pt x="264721" y="858519"/>
                                </a:lnTo>
                                <a:lnTo>
                                  <a:pt x="266963" y="856766"/>
                                </a:lnTo>
                                <a:lnTo>
                                  <a:pt x="262567" y="856766"/>
                                </a:lnTo>
                                <a:lnTo>
                                  <a:pt x="264721" y="854709"/>
                                </a:lnTo>
                                <a:lnTo>
                                  <a:pt x="267969" y="854709"/>
                                </a:lnTo>
                                <a:lnTo>
                                  <a:pt x="267969" y="847089"/>
                                </a:lnTo>
                                <a:lnTo>
                                  <a:pt x="259966" y="839469"/>
                                </a:lnTo>
                                <a:close/>
                              </a:path>
                              <a:path w="268605" h="1120140">
                                <a:moveTo>
                                  <a:pt x="267352" y="856766"/>
                                </a:moveTo>
                                <a:lnTo>
                                  <a:pt x="266963" y="856766"/>
                                </a:lnTo>
                                <a:lnTo>
                                  <a:pt x="264721" y="858519"/>
                                </a:lnTo>
                                <a:lnTo>
                                  <a:pt x="267969" y="858519"/>
                                </a:lnTo>
                                <a:lnTo>
                                  <a:pt x="267969" y="857249"/>
                                </a:lnTo>
                                <a:lnTo>
                                  <a:pt x="267352" y="856766"/>
                                </a:lnTo>
                                <a:close/>
                              </a:path>
                              <a:path w="268605" h="1120140">
                                <a:moveTo>
                                  <a:pt x="140112" y="849441"/>
                                </a:moveTo>
                                <a:lnTo>
                                  <a:pt x="124435" y="849441"/>
                                </a:lnTo>
                                <a:lnTo>
                                  <a:pt x="132254" y="856923"/>
                                </a:lnTo>
                                <a:lnTo>
                                  <a:pt x="140112" y="849441"/>
                                </a:lnTo>
                                <a:close/>
                              </a:path>
                              <a:path w="268605" h="1120140">
                                <a:moveTo>
                                  <a:pt x="25274" y="839469"/>
                                </a:moveTo>
                                <a:lnTo>
                                  <a:pt x="14580" y="849679"/>
                                </a:lnTo>
                                <a:lnTo>
                                  <a:pt x="22024" y="856766"/>
                                </a:lnTo>
                                <a:lnTo>
                                  <a:pt x="21705" y="856766"/>
                                </a:lnTo>
                                <a:lnTo>
                                  <a:pt x="32021" y="846945"/>
                                </a:lnTo>
                                <a:lnTo>
                                  <a:pt x="33104" y="846945"/>
                                </a:lnTo>
                                <a:lnTo>
                                  <a:pt x="25274" y="839469"/>
                                </a:lnTo>
                                <a:close/>
                              </a:path>
                              <a:path w="268605" h="1120140">
                                <a:moveTo>
                                  <a:pt x="40652" y="838942"/>
                                </a:moveTo>
                                <a:lnTo>
                                  <a:pt x="40426" y="838942"/>
                                </a:lnTo>
                                <a:lnTo>
                                  <a:pt x="32021" y="846945"/>
                                </a:lnTo>
                                <a:lnTo>
                                  <a:pt x="33104" y="846945"/>
                                </a:lnTo>
                                <a:lnTo>
                                  <a:pt x="43392" y="856766"/>
                                </a:lnTo>
                                <a:lnTo>
                                  <a:pt x="44120" y="855979"/>
                                </a:lnTo>
                                <a:lnTo>
                                  <a:pt x="51003" y="849441"/>
                                </a:lnTo>
                                <a:lnTo>
                                  <a:pt x="51680" y="849441"/>
                                </a:lnTo>
                                <a:lnTo>
                                  <a:pt x="40652" y="838942"/>
                                </a:lnTo>
                                <a:close/>
                              </a:path>
                              <a:path w="268605" h="1120140">
                                <a:moveTo>
                                  <a:pt x="66748" y="849441"/>
                                </a:moveTo>
                                <a:lnTo>
                                  <a:pt x="51680" y="849441"/>
                                </a:lnTo>
                                <a:lnTo>
                                  <a:pt x="59373" y="856766"/>
                                </a:lnTo>
                                <a:lnTo>
                                  <a:pt x="59054" y="856766"/>
                                </a:lnTo>
                                <a:lnTo>
                                  <a:pt x="66748" y="849441"/>
                                </a:lnTo>
                                <a:close/>
                              </a:path>
                              <a:path w="268605" h="1120140">
                                <a:moveTo>
                                  <a:pt x="102513" y="849679"/>
                                </a:moveTo>
                                <a:lnTo>
                                  <a:pt x="87945" y="849679"/>
                                </a:lnTo>
                                <a:lnTo>
                                  <a:pt x="95389" y="856766"/>
                                </a:lnTo>
                                <a:lnTo>
                                  <a:pt x="95069" y="856766"/>
                                </a:lnTo>
                                <a:lnTo>
                                  <a:pt x="102513" y="849679"/>
                                </a:lnTo>
                                <a:close/>
                              </a:path>
                              <a:path w="268605" h="1120140">
                                <a:moveTo>
                                  <a:pt x="176128" y="849441"/>
                                </a:moveTo>
                                <a:lnTo>
                                  <a:pt x="161060" y="849441"/>
                                </a:lnTo>
                                <a:lnTo>
                                  <a:pt x="168753" y="856766"/>
                                </a:lnTo>
                                <a:lnTo>
                                  <a:pt x="168434" y="856766"/>
                                </a:lnTo>
                                <a:lnTo>
                                  <a:pt x="176128" y="849441"/>
                                </a:lnTo>
                                <a:close/>
                              </a:path>
                              <a:path w="268605" h="1120140">
                                <a:moveTo>
                                  <a:pt x="207520" y="839469"/>
                                </a:moveTo>
                                <a:lnTo>
                                  <a:pt x="197075" y="849441"/>
                                </a:lnTo>
                                <a:lnTo>
                                  <a:pt x="204769" y="856766"/>
                                </a:lnTo>
                                <a:lnTo>
                                  <a:pt x="215033" y="846945"/>
                                </a:lnTo>
                                <a:lnTo>
                                  <a:pt x="215350" y="846945"/>
                                </a:lnTo>
                                <a:lnTo>
                                  <a:pt x="207520" y="839469"/>
                                </a:lnTo>
                                <a:close/>
                              </a:path>
                              <a:path w="268605" h="1120140">
                                <a:moveTo>
                                  <a:pt x="249492" y="849441"/>
                                </a:moveTo>
                                <a:lnTo>
                                  <a:pt x="234424" y="849441"/>
                                </a:lnTo>
                                <a:lnTo>
                                  <a:pt x="242118" y="856766"/>
                                </a:lnTo>
                                <a:lnTo>
                                  <a:pt x="241799" y="856766"/>
                                </a:lnTo>
                                <a:lnTo>
                                  <a:pt x="249492" y="849441"/>
                                </a:lnTo>
                                <a:close/>
                              </a:path>
                              <a:path w="268605" h="1120140">
                                <a:moveTo>
                                  <a:pt x="267969" y="854709"/>
                                </a:moveTo>
                                <a:lnTo>
                                  <a:pt x="264721" y="854709"/>
                                </a:lnTo>
                                <a:lnTo>
                                  <a:pt x="267352" y="856766"/>
                                </a:lnTo>
                                <a:lnTo>
                                  <a:pt x="266963" y="856766"/>
                                </a:lnTo>
                                <a:lnTo>
                                  <a:pt x="267969" y="855979"/>
                                </a:lnTo>
                                <a:lnTo>
                                  <a:pt x="267969" y="854709"/>
                                </a:lnTo>
                                <a:close/>
                              </a:path>
                              <a:path w="268605" h="1120140">
                                <a:moveTo>
                                  <a:pt x="51212" y="814707"/>
                                </a:moveTo>
                                <a:lnTo>
                                  <a:pt x="25274" y="839469"/>
                                </a:lnTo>
                                <a:lnTo>
                                  <a:pt x="33104" y="846945"/>
                                </a:lnTo>
                                <a:lnTo>
                                  <a:pt x="32021" y="846945"/>
                                </a:lnTo>
                                <a:lnTo>
                                  <a:pt x="40426" y="838942"/>
                                </a:lnTo>
                                <a:lnTo>
                                  <a:pt x="40652" y="838942"/>
                                </a:lnTo>
                                <a:lnTo>
                                  <a:pt x="33565" y="832195"/>
                                </a:lnTo>
                                <a:lnTo>
                                  <a:pt x="47513" y="832195"/>
                                </a:lnTo>
                                <a:lnTo>
                                  <a:pt x="50346" y="829498"/>
                                </a:lnTo>
                                <a:lnTo>
                                  <a:pt x="51003" y="829498"/>
                                </a:lnTo>
                                <a:lnTo>
                                  <a:pt x="43451" y="822324"/>
                                </a:lnTo>
                                <a:lnTo>
                                  <a:pt x="57880" y="822324"/>
                                </a:lnTo>
                                <a:lnTo>
                                  <a:pt x="58479" y="821753"/>
                                </a:lnTo>
                                <a:lnTo>
                                  <a:pt x="58614" y="821753"/>
                                </a:lnTo>
                                <a:lnTo>
                                  <a:pt x="51212" y="814707"/>
                                </a:lnTo>
                                <a:close/>
                              </a:path>
                              <a:path w="268605" h="1120140">
                                <a:moveTo>
                                  <a:pt x="98267" y="804544"/>
                                </a:moveTo>
                                <a:lnTo>
                                  <a:pt x="61501" y="839469"/>
                                </a:lnTo>
                                <a:lnTo>
                                  <a:pt x="69370" y="846945"/>
                                </a:lnTo>
                                <a:lnTo>
                                  <a:pt x="77221" y="839469"/>
                                </a:lnTo>
                                <a:lnTo>
                                  <a:pt x="69580" y="832195"/>
                                </a:lnTo>
                                <a:lnTo>
                                  <a:pt x="84862" y="832195"/>
                                </a:lnTo>
                                <a:lnTo>
                                  <a:pt x="87695" y="829498"/>
                                </a:lnTo>
                                <a:lnTo>
                                  <a:pt x="87994" y="829498"/>
                                </a:lnTo>
                                <a:lnTo>
                                  <a:pt x="80480" y="822324"/>
                                </a:lnTo>
                                <a:lnTo>
                                  <a:pt x="96097" y="822324"/>
                                </a:lnTo>
                                <a:lnTo>
                                  <a:pt x="88136" y="814707"/>
                                </a:lnTo>
                                <a:lnTo>
                                  <a:pt x="103230" y="814707"/>
                                </a:lnTo>
                                <a:lnTo>
                                  <a:pt x="106010" y="812060"/>
                                </a:lnTo>
                                <a:lnTo>
                                  <a:pt x="106179" y="812060"/>
                                </a:lnTo>
                                <a:lnTo>
                                  <a:pt x="98267" y="804544"/>
                                </a:lnTo>
                                <a:close/>
                              </a:path>
                              <a:path w="268605" h="1120140">
                                <a:moveTo>
                                  <a:pt x="135021" y="804544"/>
                                </a:moveTo>
                                <a:lnTo>
                                  <a:pt x="98439" y="839469"/>
                                </a:lnTo>
                                <a:lnTo>
                                  <a:pt x="106269" y="846945"/>
                                </a:lnTo>
                                <a:lnTo>
                                  <a:pt x="105385" y="846945"/>
                                </a:lnTo>
                                <a:lnTo>
                                  <a:pt x="113472" y="839246"/>
                                </a:lnTo>
                                <a:lnTo>
                                  <a:pt x="113780" y="839246"/>
                                </a:lnTo>
                                <a:lnTo>
                                  <a:pt x="106412" y="832195"/>
                                </a:lnTo>
                                <a:lnTo>
                                  <a:pt x="120878" y="832195"/>
                                </a:lnTo>
                                <a:lnTo>
                                  <a:pt x="123710" y="829498"/>
                                </a:lnTo>
                                <a:lnTo>
                                  <a:pt x="124536" y="829498"/>
                                </a:lnTo>
                                <a:lnTo>
                                  <a:pt x="116985" y="822324"/>
                                </a:lnTo>
                                <a:lnTo>
                                  <a:pt x="131244" y="822324"/>
                                </a:lnTo>
                                <a:lnTo>
                                  <a:pt x="131844" y="821753"/>
                                </a:lnTo>
                                <a:lnTo>
                                  <a:pt x="131978" y="821753"/>
                                </a:lnTo>
                                <a:lnTo>
                                  <a:pt x="124577" y="814707"/>
                                </a:lnTo>
                                <a:lnTo>
                                  <a:pt x="139246" y="814707"/>
                                </a:lnTo>
                                <a:lnTo>
                                  <a:pt x="142269" y="811828"/>
                                </a:lnTo>
                                <a:lnTo>
                                  <a:pt x="142650" y="811828"/>
                                </a:lnTo>
                                <a:lnTo>
                                  <a:pt x="135021" y="804544"/>
                                </a:lnTo>
                                <a:close/>
                              </a:path>
                              <a:path w="268605" h="1120140">
                                <a:moveTo>
                                  <a:pt x="131978" y="821753"/>
                                </a:moveTo>
                                <a:lnTo>
                                  <a:pt x="131844" y="821753"/>
                                </a:lnTo>
                                <a:lnTo>
                                  <a:pt x="123710" y="829498"/>
                                </a:lnTo>
                                <a:lnTo>
                                  <a:pt x="124536" y="829498"/>
                                </a:lnTo>
                                <a:lnTo>
                                  <a:pt x="142904" y="846945"/>
                                </a:lnTo>
                                <a:lnTo>
                                  <a:pt x="142735" y="846945"/>
                                </a:lnTo>
                                <a:lnTo>
                                  <a:pt x="150586" y="839469"/>
                                </a:lnTo>
                                <a:lnTo>
                                  <a:pt x="150351" y="839246"/>
                                </a:lnTo>
                                <a:lnTo>
                                  <a:pt x="134590" y="839246"/>
                                </a:lnTo>
                                <a:lnTo>
                                  <a:pt x="141976" y="832195"/>
                                </a:lnTo>
                                <a:lnTo>
                                  <a:pt x="142945" y="832195"/>
                                </a:lnTo>
                                <a:lnTo>
                                  <a:pt x="131978" y="821753"/>
                                </a:lnTo>
                                <a:close/>
                              </a:path>
                              <a:path w="268605" h="1120140">
                                <a:moveTo>
                                  <a:pt x="208043" y="804409"/>
                                </a:moveTo>
                                <a:lnTo>
                                  <a:pt x="171368" y="839246"/>
                                </a:lnTo>
                                <a:lnTo>
                                  <a:pt x="179433" y="846945"/>
                                </a:lnTo>
                                <a:lnTo>
                                  <a:pt x="178750" y="846945"/>
                                </a:lnTo>
                                <a:lnTo>
                                  <a:pt x="186601" y="839469"/>
                                </a:lnTo>
                                <a:lnTo>
                                  <a:pt x="178960" y="832195"/>
                                </a:lnTo>
                                <a:lnTo>
                                  <a:pt x="194242" y="832195"/>
                                </a:lnTo>
                                <a:lnTo>
                                  <a:pt x="197075" y="829498"/>
                                </a:lnTo>
                                <a:lnTo>
                                  <a:pt x="189562" y="822324"/>
                                </a:lnTo>
                                <a:lnTo>
                                  <a:pt x="204609" y="822324"/>
                                </a:lnTo>
                                <a:lnTo>
                                  <a:pt x="205209" y="821753"/>
                                </a:lnTo>
                                <a:lnTo>
                                  <a:pt x="205343" y="821753"/>
                                </a:lnTo>
                                <a:lnTo>
                                  <a:pt x="197942" y="814707"/>
                                </a:lnTo>
                                <a:lnTo>
                                  <a:pt x="212610" y="814707"/>
                                </a:lnTo>
                                <a:lnTo>
                                  <a:pt x="215634" y="811828"/>
                                </a:lnTo>
                                <a:lnTo>
                                  <a:pt x="215814" y="811828"/>
                                </a:lnTo>
                                <a:lnTo>
                                  <a:pt x="208043" y="804409"/>
                                </a:lnTo>
                                <a:close/>
                              </a:path>
                              <a:path w="268605" h="1120140">
                                <a:moveTo>
                                  <a:pt x="244102" y="804544"/>
                                </a:moveTo>
                                <a:lnTo>
                                  <a:pt x="207520" y="839469"/>
                                </a:lnTo>
                                <a:lnTo>
                                  <a:pt x="215350" y="846945"/>
                                </a:lnTo>
                                <a:lnTo>
                                  <a:pt x="215033" y="846945"/>
                                </a:lnTo>
                                <a:lnTo>
                                  <a:pt x="223396" y="838942"/>
                                </a:lnTo>
                                <a:lnTo>
                                  <a:pt x="216310" y="832195"/>
                                </a:lnTo>
                                <a:lnTo>
                                  <a:pt x="230447" y="832195"/>
                                </a:lnTo>
                                <a:lnTo>
                                  <a:pt x="233266" y="829498"/>
                                </a:lnTo>
                                <a:lnTo>
                                  <a:pt x="234322" y="829498"/>
                                </a:lnTo>
                                <a:lnTo>
                                  <a:pt x="226211" y="821753"/>
                                </a:lnTo>
                                <a:lnTo>
                                  <a:pt x="241358" y="821753"/>
                                </a:lnTo>
                                <a:lnTo>
                                  <a:pt x="233957" y="814707"/>
                                </a:lnTo>
                                <a:lnTo>
                                  <a:pt x="248723" y="814707"/>
                                </a:lnTo>
                                <a:lnTo>
                                  <a:pt x="251731" y="811828"/>
                                </a:lnTo>
                                <a:lnTo>
                                  <a:pt x="244102" y="804544"/>
                                </a:lnTo>
                                <a:close/>
                              </a:path>
                              <a:path w="268605" h="1120140">
                                <a:moveTo>
                                  <a:pt x="252325" y="832195"/>
                                </a:moveTo>
                                <a:lnTo>
                                  <a:pt x="244902" y="839246"/>
                                </a:lnTo>
                                <a:lnTo>
                                  <a:pt x="244767" y="839469"/>
                                </a:lnTo>
                                <a:lnTo>
                                  <a:pt x="252597" y="846945"/>
                                </a:lnTo>
                                <a:lnTo>
                                  <a:pt x="252115" y="846945"/>
                                </a:lnTo>
                                <a:lnTo>
                                  <a:pt x="259966" y="839469"/>
                                </a:lnTo>
                                <a:lnTo>
                                  <a:pt x="252325" y="832195"/>
                                </a:lnTo>
                                <a:close/>
                              </a:path>
                              <a:path w="268605" h="1120140">
                                <a:moveTo>
                                  <a:pt x="6718" y="821753"/>
                                </a:moveTo>
                                <a:lnTo>
                                  <a:pt x="6016" y="822324"/>
                                </a:lnTo>
                                <a:lnTo>
                                  <a:pt x="0" y="828039"/>
                                </a:lnTo>
                                <a:lnTo>
                                  <a:pt x="0" y="835659"/>
                                </a:lnTo>
                                <a:lnTo>
                                  <a:pt x="3857" y="839469"/>
                                </a:lnTo>
                                <a:lnTo>
                                  <a:pt x="14330" y="829498"/>
                                </a:lnTo>
                                <a:lnTo>
                                  <a:pt x="14829" y="829498"/>
                                </a:lnTo>
                                <a:lnTo>
                                  <a:pt x="6718" y="821753"/>
                                </a:lnTo>
                                <a:close/>
                              </a:path>
                              <a:path w="268605" h="1120140">
                                <a:moveTo>
                                  <a:pt x="22598" y="821753"/>
                                </a:moveTo>
                                <a:lnTo>
                                  <a:pt x="22464" y="821753"/>
                                </a:lnTo>
                                <a:lnTo>
                                  <a:pt x="14330" y="829498"/>
                                </a:lnTo>
                                <a:lnTo>
                                  <a:pt x="14829" y="829498"/>
                                </a:lnTo>
                                <a:lnTo>
                                  <a:pt x="25274" y="839469"/>
                                </a:lnTo>
                                <a:lnTo>
                                  <a:pt x="32894" y="832195"/>
                                </a:lnTo>
                                <a:lnTo>
                                  <a:pt x="33565" y="832195"/>
                                </a:lnTo>
                                <a:lnTo>
                                  <a:pt x="22598" y="821753"/>
                                </a:lnTo>
                                <a:close/>
                              </a:path>
                              <a:path w="268605" h="1120140">
                                <a:moveTo>
                                  <a:pt x="58614" y="821753"/>
                                </a:moveTo>
                                <a:lnTo>
                                  <a:pt x="58479" y="821753"/>
                                </a:lnTo>
                                <a:lnTo>
                                  <a:pt x="50346" y="829498"/>
                                </a:lnTo>
                                <a:lnTo>
                                  <a:pt x="51003" y="829498"/>
                                </a:lnTo>
                                <a:lnTo>
                                  <a:pt x="61501" y="839469"/>
                                </a:lnTo>
                                <a:lnTo>
                                  <a:pt x="69159" y="832195"/>
                                </a:lnTo>
                                <a:lnTo>
                                  <a:pt x="69580" y="832195"/>
                                </a:lnTo>
                                <a:lnTo>
                                  <a:pt x="58614" y="821753"/>
                                </a:lnTo>
                                <a:close/>
                              </a:path>
                              <a:path w="268605" h="1120140">
                                <a:moveTo>
                                  <a:pt x="84862" y="832195"/>
                                </a:moveTo>
                                <a:lnTo>
                                  <a:pt x="69580" y="832195"/>
                                </a:lnTo>
                                <a:lnTo>
                                  <a:pt x="77221" y="839469"/>
                                </a:lnTo>
                                <a:lnTo>
                                  <a:pt x="84862" y="832195"/>
                                </a:lnTo>
                                <a:close/>
                              </a:path>
                              <a:path w="268605" h="1120140">
                                <a:moveTo>
                                  <a:pt x="96097" y="822324"/>
                                </a:moveTo>
                                <a:lnTo>
                                  <a:pt x="95229" y="822324"/>
                                </a:lnTo>
                                <a:lnTo>
                                  <a:pt x="87695" y="829498"/>
                                </a:lnTo>
                                <a:lnTo>
                                  <a:pt x="87994" y="829498"/>
                                </a:lnTo>
                                <a:lnTo>
                                  <a:pt x="98439" y="839469"/>
                                </a:lnTo>
                                <a:lnTo>
                                  <a:pt x="106059" y="832195"/>
                                </a:lnTo>
                                <a:lnTo>
                                  <a:pt x="106412" y="832195"/>
                                </a:lnTo>
                                <a:lnTo>
                                  <a:pt x="96097" y="822324"/>
                                </a:lnTo>
                                <a:close/>
                              </a:path>
                              <a:path w="268605" h="1120140">
                                <a:moveTo>
                                  <a:pt x="158227" y="832195"/>
                                </a:moveTo>
                                <a:lnTo>
                                  <a:pt x="142945" y="832195"/>
                                </a:lnTo>
                                <a:lnTo>
                                  <a:pt x="150586" y="839469"/>
                                </a:lnTo>
                                <a:lnTo>
                                  <a:pt x="158227" y="832195"/>
                                </a:lnTo>
                                <a:close/>
                              </a:path>
                              <a:path w="268605" h="1120140">
                                <a:moveTo>
                                  <a:pt x="194242" y="832195"/>
                                </a:moveTo>
                                <a:lnTo>
                                  <a:pt x="178960" y="832195"/>
                                </a:lnTo>
                                <a:lnTo>
                                  <a:pt x="186601" y="839469"/>
                                </a:lnTo>
                                <a:lnTo>
                                  <a:pt x="194242" y="832195"/>
                                </a:lnTo>
                                <a:close/>
                              </a:path>
                              <a:path w="268605" h="1120140">
                                <a:moveTo>
                                  <a:pt x="205343" y="821753"/>
                                </a:moveTo>
                                <a:lnTo>
                                  <a:pt x="205209" y="821753"/>
                                </a:lnTo>
                                <a:lnTo>
                                  <a:pt x="197075" y="829498"/>
                                </a:lnTo>
                                <a:lnTo>
                                  <a:pt x="207520" y="839469"/>
                                </a:lnTo>
                                <a:lnTo>
                                  <a:pt x="215140" y="832195"/>
                                </a:lnTo>
                                <a:lnTo>
                                  <a:pt x="216310" y="832195"/>
                                </a:lnTo>
                                <a:lnTo>
                                  <a:pt x="205343" y="821753"/>
                                </a:lnTo>
                                <a:close/>
                              </a:path>
                              <a:path w="268605" h="1120140">
                                <a:moveTo>
                                  <a:pt x="241358" y="821753"/>
                                </a:moveTo>
                                <a:lnTo>
                                  <a:pt x="233266" y="829498"/>
                                </a:lnTo>
                                <a:lnTo>
                                  <a:pt x="234322" y="829498"/>
                                </a:lnTo>
                                <a:lnTo>
                                  <a:pt x="244767" y="839469"/>
                                </a:lnTo>
                                <a:lnTo>
                                  <a:pt x="244902" y="839246"/>
                                </a:lnTo>
                                <a:lnTo>
                                  <a:pt x="252325" y="832195"/>
                                </a:lnTo>
                                <a:lnTo>
                                  <a:pt x="241358" y="821753"/>
                                </a:lnTo>
                                <a:close/>
                              </a:path>
                              <a:path w="268605" h="1120140">
                                <a:moveTo>
                                  <a:pt x="262726" y="822324"/>
                                </a:moveTo>
                                <a:lnTo>
                                  <a:pt x="252325" y="832195"/>
                                </a:lnTo>
                                <a:lnTo>
                                  <a:pt x="259966" y="839469"/>
                                </a:lnTo>
                                <a:lnTo>
                                  <a:pt x="267607" y="832195"/>
                                </a:lnTo>
                                <a:lnTo>
                                  <a:pt x="267969" y="832195"/>
                                </a:lnTo>
                                <a:lnTo>
                                  <a:pt x="267969" y="824229"/>
                                </a:lnTo>
                                <a:lnTo>
                                  <a:pt x="264721" y="824229"/>
                                </a:lnTo>
                                <a:lnTo>
                                  <a:pt x="262726" y="822324"/>
                                </a:lnTo>
                                <a:close/>
                              </a:path>
                              <a:path w="268605" h="1120140">
                                <a:moveTo>
                                  <a:pt x="120878" y="832195"/>
                                </a:moveTo>
                                <a:lnTo>
                                  <a:pt x="106412" y="832195"/>
                                </a:lnTo>
                                <a:lnTo>
                                  <a:pt x="113780" y="839246"/>
                                </a:lnTo>
                                <a:lnTo>
                                  <a:pt x="113472" y="839246"/>
                                </a:lnTo>
                                <a:lnTo>
                                  <a:pt x="120878" y="832195"/>
                                </a:lnTo>
                                <a:close/>
                              </a:path>
                              <a:path w="268605" h="1120140">
                                <a:moveTo>
                                  <a:pt x="168594" y="822324"/>
                                </a:moveTo>
                                <a:lnTo>
                                  <a:pt x="162591" y="828039"/>
                                </a:lnTo>
                                <a:lnTo>
                                  <a:pt x="161158" y="829498"/>
                                </a:lnTo>
                                <a:lnTo>
                                  <a:pt x="171368" y="839246"/>
                                </a:lnTo>
                                <a:lnTo>
                                  <a:pt x="178791" y="832195"/>
                                </a:lnTo>
                                <a:lnTo>
                                  <a:pt x="178960" y="832195"/>
                                </a:lnTo>
                                <a:lnTo>
                                  <a:pt x="168594" y="822324"/>
                                </a:lnTo>
                                <a:close/>
                              </a:path>
                              <a:path w="268605" h="1120140">
                                <a:moveTo>
                                  <a:pt x="47513" y="832195"/>
                                </a:moveTo>
                                <a:lnTo>
                                  <a:pt x="33565" y="832195"/>
                                </a:lnTo>
                                <a:lnTo>
                                  <a:pt x="40652" y="838942"/>
                                </a:lnTo>
                                <a:lnTo>
                                  <a:pt x="40426" y="838942"/>
                                </a:lnTo>
                                <a:lnTo>
                                  <a:pt x="47513" y="832195"/>
                                </a:lnTo>
                                <a:close/>
                              </a:path>
                              <a:path w="268605" h="1120140">
                                <a:moveTo>
                                  <a:pt x="230447" y="832195"/>
                                </a:moveTo>
                                <a:lnTo>
                                  <a:pt x="216310" y="832195"/>
                                </a:lnTo>
                                <a:lnTo>
                                  <a:pt x="223396" y="838942"/>
                                </a:lnTo>
                                <a:lnTo>
                                  <a:pt x="230447" y="832195"/>
                                </a:lnTo>
                                <a:close/>
                              </a:path>
                              <a:path w="268605" h="1120140">
                                <a:moveTo>
                                  <a:pt x="14617" y="814154"/>
                                </a:moveTo>
                                <a:lnTo>
                                  <a:pt x="8021" y="820419"/>
                                </a:lnTo>
                                <a:lnTo>
                                  <a:pt x="6718" y="821753"/>
                                </a:lnTo>
                                <a:lnTo>
                                  <a:pt x="14829" y="829498"/>
                                </a:lnTo>
                                <a:lnTo>
                                  <a:pt x="14330" y="829498"/>
                                </a:lnTo>
                                <a:lnTo>
                                  <a:pt x="22464" y="821753"/>
                                </a:lnTo>
                                <a:lnTo>
                                  <a:pt x="22598" y="821753"/>
                                </a:lnTo>
                                <a:lnTo>
                                  <a:pt x="14617" y="814154"/>
                                </a:lnTo>
                                <a:close/>
                              </a:path>
                              <a:path w="268605" h="1120140">
                                <a:moveTo>
                                  <a:pt x="40539" y="804544"/>
                                </a:moveTo>
                                <a:lnTo>
                                  <a:pt x="32645" y="812060"/>
                                </a:lnTo>
                                <a:lnTo>
                                  <a:pt x="51003" y="829498"/>
                                </a:lnTo>
                                <a:lnTo>
                                  <a:pt x="50346" y="829498"/>
                                </a:lnTo>
                                <a:lnTo>
                                  <a:pt x="57880" y="822324"/>
                                </a:lnTo>
                                <a:lnTo>
                                  <a:pt x="43233" y="822324"/>
                                </a:lnTo>
                                <a:lnTo>
                                  <a:pt x="51212" y="814707"/>
                                </a:lnTo>
                                <a:lnTo>
                                  <a:pt x="40539" y="804544"/>
                                </a:lnTo>
                                <a:close/>
                              </a:path>
                              <a:path w="268605" h="1120140">
                                <a:moveTo>
                                  <a:pt x="77036" y="804085"/>
                                </a:moveTo>
                                <a:lnTo>
                                  <a:pt x="68904" y="811828"/>
                                </a:lnTo>
                                <a:lnTo>
                                  <a:pt x="69486" y="811828"/>
                                </a:lnTo>
                                <a:lnTo>
                                  <a:pt x="87994" y="829498"/>
                                </a:lnTo>
                                <a:lnTo>
                                  <a:pt x="87695" y="829498"/>
                                </a:lnTo>
                                <a:lnTo>
                                  <a:pt x="95229" y="822324"/>
                                </a:lnTo>
                                <a:lnTo>
                                  <a:pt x="79550" y="822324"/>
                                </a:lnTo>
                                <a:lnTo>
                                  <a:pt x="87569" y="814707"/>
                                </a:lnTo>
                                <a:lnTo>
                                  <a:pt x="88136" y="814707"/>
                                </a:lnTo>
                                <a:lnTo>
                                  <a:pt x="77036" y="804085"/>
                                </a:lnTo>
                                <a:close/>
                              </a:path>
                              <a:path w="268605" h="1120140">
                                <a:moveTo>
                                  <a:pt x="113904" y="804544"/>
                                </a:moveTo>
                                <a:lnTo>
                                  <a:pt x="106010" y="812060"/>
                                </a:lnTo>
                                <a:lnTo>
                                  <a:pt x="106179" y="812060"/>
                                </a:lnTo>
                                <a:lnTo>
                                  <a:pt x="124536" y="829498"/>
                                </a:lnTo>
                                <a:lnTo>
                                  <a:pt x="123710" y="829498"/>
                                </a:lnTo>
                                <a:lnTo>
                                  <a:pt x="131244" y="822324"/>
                                </a:lnTo>
                                <a:lnTo>
                                  <a:pt x="116397" y="822324"/>
                                </a:lnTo>
                                <a:lnTo>
                                  <a:pt x="124377" y="814707"/>
                                </a:lnTo>
                                <a:lnTo>
                                  <a:pt x="124577" y="814707"/>
                                </a:lnTo>
                                <a:lnTo>
                                  <a:pt x="113904" y="804544"/>
                                </a:lnTo>
                                <a:close/>
                              </a:path>
                              <a:path w="268605" h="1120140">
                                <a:moveTo>
                                  <a:pt x="149919" y="804544"/>
                                </a:moveTo>
                                <a:lnTo>
                                  <a:pt x="142269" y="811828"/>
                                </a:lnTo>
                                <a:lnTo>
                                  <a:pt x="142650" y="811828"/>
                                </a:lnTo>
                                <a:lnTo>
                                  <a:pt x="161158" y="829498"/>
                                </a:lnTo>
                                <a:lnTo>
                                  <a:pt x="162591" y="828039"/>
                                </a:lnTo>
                                <a:lnTo>
                                  <a:pt x="168594" y="822324"/>
                                </a:lnTo>
                                <a:lnTo>
                                  <a:pt x="167994" y="821753"/>
                                </a:lnTo>
                                <a:lnTo>
                                  <a:pt x="152912" y="821753"/>
                                </a:lnTo>
                                <a:lnTo>
                                  <a:pt x="160294" y="814707"/>
                                </a:lnTo>
                                <a:lnTo>
                                  <a:pt x="160592" y="814707"/>
                                </a:lnTo>
                                <a:lnTo>
                                  <a:pt x="149919" y="804544"/>
                                </a:lnTo>
                                <a:close/>
                              </a:path>
                              <a:path w="268605" h="1120140">
                                <a:moveTo>
                                  <a:pt x="187268" y="804544"/>
                                </a:moveTo>
                                <a:lnTo>
                                  <a:pt x="179092" y="812329"/>
                                </a:lnTo>
                                <a:lnTo>
                                  <a:pt x="197075" y="829498"/>
                                </a:lnTo>
                                <a:lnTo>
                                  <a:pt x="204609" y="822324"/>
                                </a:lnTo>
                                <a:lnTo>
                                  <a:pt x="189182" y="822324"/>
                                </a:lnTo>
                                <a:lnTo>
                                  <a:pt x="197202" y="814707"/>
                                </a:lnTo>
                                <a:lnTo>
                                  <a:pt x="197942" y="814707"/>
                                </a:lnTo>
                                <a:lnTo>
                                  <a:pt x="187268" y="804544"/>
                                </a:lnTo>
                                <a:close/>
                              </a:path>
                              <a:path w="268605" h="1120140">
                                <a:moveTo>
                                  <a:pt x="223284" y="804544"/>
                                </a:moveTo>
                                <a:lnTo>
                                  <a:pt x="215634" y="811828"/>
                                </a:lnTo>
                                <a:lnTo>
                                  <a:pt x="215814" y="811828"/>
                                </a:lnTo>
                                <a:lnTo>
                                  <a:pt x="234322" y="829498"/>
                                </a:lnTo>
                                <a:lnTo>
                                  <a:pt x="233266" y="829498"/>
                                </a:lnTo>
                                <a:lnTo>
                                  <a:pt x="241358" y="821753"/>
                                </a:lnTo>
                                <a:lnTo>
                                  <a:pt x="226077" y="821753"/>
                                </a:lnTo>
                                <a:lnTo>
                                  <a:pt x="233458" y="814707"/>
                                </a:lnTo>
                                <a:lnTo>
                                  <a:pt x="233957" y="814707"/>
                                </a:lnTo>
                                <a:lnTo>
                                  <a:pt x="223284" y="804544"/>
                                </a:lnTo>
                                <a:close/>
                              </a:path>
                              <a:path w="268605" h="1120140">
                                <a:moveTo>
                                  <a:pt x="264721" y="820419"/>
                                </a:moveTo>
                                <a:lnTo>
                                  <a:pt x="262726" y="822324"/>
                                </a:lnTo>
                                <a:lnTo>
                                  <a:pt x="264721" y="824229"/>
                                </a:lnTo>
                                <a:lnTo>
                                  <a:pt x="266345" y="822324"/>
                                </a:lnTo>
                                <a:lnTo>
                                  <a:pt x="267157" y="822324"/>
                                </a:lnTo>
                                <a:lnTo>
                                  <a:pt x="264721" y="820419"/>
                                </a:lnTo>
                                <a:close/>
                              </a:path>
                              <a:path w="268605" h="1120140">
                                <a:moveTo>
                                  <a:pt x="267157" y="822324"/>
                                </a:moveTo>
                                <a:lnTo>
                                  <a:pt x="266345" y="822324"/>
                                </a:lnTo>
                                <a:lnTo>
                                  <a:pt x="264721" y="824229"/>
                                </a:lnTo>
                                <a:lnTo>
                                  <a:pt x="267969" y="824229"/>
                                </a:lnTo>
                                <a:lnTo>
                                  <a:pt x="267969" y="822959"/>
                                </a:lnTo>
                                <a:lnTo>
                                  <a:pt x="267157" y="822324"/>
                                </a:lnTo>
                                <a:close/>
                              </a:path>
                              <a:path w="268605" h="1120140">
                                <a:moveTo>
                                  <a:pt x="103230" y="814707"/>
                                </a:moveTo>
                                <a:lnTo>
                                  <a:pt x="88136" y="814707"/>
                                </a:lnTo>
                                <a:lnTo>
                                  <a:pt x="96097" y="822324"/>
                                </a:lnTo>
                                <a:lnTo>
                                  <a:pt x="95229" y="822324"/>
                                </a:lnTo>
                                <a:lnTo>
                                  <a:pt x="103230" y="814707"/>
                                </a:lnTo>
                                <a:close/>
                              </a:path>
                              <a:path w="268605" h="1120140">
                                <a:moveTo>
                                  <a:pt x="176595" y="814707"/>
                                </a:moveTo>
                                <a:lnTo>
                                  <a:pt x="160592" y="814707"/>
                                </a:lnTo>
                                <a:lnTo>
                                  <a:pt x="168594" y="822324"/>
                                </a:lnTo>
                                <a:lnTo>
                                  <a:pt x="176595" y="814707"/>
                                </a:lnTo>
                                <a:close/>
                              </a:path>
                              <a:path w="268605" h="1120140">
                                <a:moveTo>
                                  <a:pt x="259343" y="804544"/>
                                </a:moveTo>
                                <a:lnTo>
                                  <a:pt x="251731" y="811828"/>
                                </a:lnTo>
                                <a:lnTo>
                                  <a:pt x="262726" y="822324"/>
                                </a:lnTo>
                                <a:lnTo>
                                  <a:pt x="264721" y="820419"/>
                                </a:lnTo>
                                <a:lnTo>
                                  <a:pt x="267969" y="820419"/>
                                </a:lnTo>
                                <a:lnTo>
                                  <a:pt x="267969" y="812799"/>
                                </a:lnTo>
                                <a:lnTo>
                                  <a:pt x="259343" y="804544"/>
                                </a:lnTo>
                                <a:close/>
                              </a:path>
                              <a:path w="268605" h="1120140">
                                <a:moveTo>
                                  <a:pt x="267969" y="820419"/>
                                </a:moveTo>
                                <a:lnTo>
                                  <a:pt x="264721" y="820419"/>
                                </a:lnTo>
                                <a:lnTo>
                                  <a:pt x="267157" y="822324"/>
                                </a:lnTo>
                                <a:lnTo>
                                  <a:pt x="266345" y="822324"/>
                                </a:lnTo>
                                <a:lnTo>
                                  <a:pt x="267969" y="820419"/>
                                </a:lnTo>
                                <a:close/>
                              </a:path>
                              <a:path w="268605" h="1120140">
                                <a:moveTo>
                                  <a:pt x="3214" y="804544"/>
                                </a:moveTo>
                                <a:lnTo>
                                  <a:pt x="0" y="807719"/>
                                </a:lnTo>
                                <a:lnTo>
                                  <a:pt x="0" y="815339"/>
                                </a:lnTo>
                                <a:lnTo>
                                  <a:pt x="6718" y="821753"/>
                                </a:lnTo>
                                <a:lnTo>
                                  <a:pt x="8021" y="820419"/>
                                </a:lnTo>
                                <a:lnTo>
                                  <a:pt x="14617" y="814154"/>
                                </a:lnTo>
                                <a:lnTo>
                                  <a:pt x="5191" y="805179"/>
                                </a:lnTo>
                                <a:lnTo>
                                  <a:pt x="3857" y="805179"/>
                                </a:lnTo>
                                <a:lnTo>
                                  <a:pt x="3214" y="804544"/>
                                </a:lnTo>
                                <a:close/>
                              </a:path>
                              <a:path w="268605" h="1120140">
                                <a:moveTo>
                                  <a:pt x="24734" y="804544"/>
                                </a:moveTo>
                                <a:lnTo>
                                  <a:pt x="14617" y="814154"/>
                                </a:lnTo>
                                <a:lnTo>
                                  <a:pt x="22598" y="821753"/>
                                </a:lnTo>
                                <a:lnTo>
                                  <a:pt x="22464" y="821753"/>
                                </a:lnTo>
                                <a:lnTo>
                                  <a:pt x="32645" y="812060"/>
                                </a:lnTo>
                                <a:lnTo>
                                  <a:pt x="24734" y="804544"/>
                                </a:lnTo>
                                <a:close/>
                              </a:path>
                              <a:path w="268605" h="1120140">
                                <a:moveTo>
                                  <a:pt x="61857" y="804544"/>
                                </a:moveTo>
                                <a:lnTo>
                                  <a:pt x="51212" y="814707"/>
                                </a:lnTo>
                                <a:lnTo>
                                  <a:pt x="58614" y="821753"/>
                                </a:lnTo>
                                <a:lnTo>
                                  <a:pt x="58479" y="821753"/>
                                </a:lnTo>
                                <a:lnTo>
                                  <a:pt x="68904" y="811828"/>
                                </a:lnTo>
                                <a:lnTo>
                                  <a:pt x="69486" y="811828"/>
                                </a:lnTo>
                                <a:lnTo>
                                  <a:pt x="61857" y="804544"/>
                                </a:lnTo>
                                <a:close/>
                              </a:path>
                              <a:path w="268605" h="1120140">
                                <a:moveTo>
                                  <a:pt x="139246" y="814707"/>
                                </a:moveTo>
                                <a:lnTo>
                                  <a:pt x="124577" y="814707"/>
                                </a:lnTo>
                                <a:lnTo>
                                  <a:pt x="131978" y="821753"/>
                                </a:lnTo>
                                <a:lnTo>
                                  <a:pt x="131844" y="821753"/>
                                </a:lnTo>
                                <a:lnTo>
                                  <a:pt x="139246" y="814707"/>
                                </a:lnTo>
                                <a:close/>
                              </a:path>
                              <a:path w="268605" h="1120140">
                                <a:moveTo>
                                  <a:pt x="212610" y="814707"/>
                                </a:moveTo>
                                <a:lnTo>
                                  <a:pt x="197942" y="814707"/>
                                </a:lnTo>
                                <a:lnTo>
                                  <a:pt x="205343" y="821753"/>
                                </a:lnTo>
                                <a:lnTo>
                                  <a:pt x="205209" y="821753"/>
                                </a:lnTo>
                                <a:lnTo>
                                  <a:pt x="212610" y="814707"/>
                                </a:lnTo>
                                <a:close/>
                              </a:path>
                              <a:path w="268605" h="1120140">
                                <a:moveTo>
                                  <a:pt x="248723" y="814707"/>
                                </a:moveTo>
                                <a:lnTo>
                                  <a:pt x="233957" y="814707"/>
                                </a:lnTo>
                                <a:lnTo>
                                  <a:pt x="241358" y="821753"/>
                                </a:lnTo>
                                <a:lnTo>
                                  <a:pt x="248723" y="814707"/>
                                </a:lnTo>
                                <a:close/>
                              </a:path>
                              <a:path w="268605" h="1120140">
                                <a:moveTo>
                                  <a:pt x="179092" y="796760"/>
                                </a:moveTo>
                                <a:lnTo>
                                  <a:pt x="170938" y="804544"/>
                                </a:lnTo>
                                <a:lnTo>
                                  <a:pt x="179092" y="812329"/>
                                </a:lnTo>
                                <a:lnTo>
                                  <a:pt x="187268" y="804544"/>
                                </a:lnTo>
                                <a:lnTo>
                                  <a:pt x="179092" y="796760"/>
                                </a:lnTo>
                                <a:close/>
                              </a:path>
                              <a:path w="268605" h="1120140">
                                <a:moveTo>
                                  <a:pt x="43372" y="786897"/>
                                </a:moveTo>
                                <a:lnTo>
                                  <a:pt x="42783" y="787399"/>
                                </a:lnTo>
                                <a:lnTo>
                                  <a:pt x="24734" y="804544"/>
                                </a:lnTo>
                                <a:lnTo>
                                  <a:pt x="32645" y="812060"/>
                                </a:lnTo>
                                <a:lnTo>
                                  <a:pt x="40539" y="804544"/>
                                </a:lnTo>
                                <a:lnTo>
                                  <a:pt x="32889" y="797261"/>
                                </a:lnTo>
                                <a:lnTo>
                                  <a:pt x="48189" y="797261"/>
                                </a:lnTo>
                                <a:lnTo>
                                  <a:pt x="50962" y="794620"/>
                                </a:lnTo>
                                <a:lnTo>
                                  <a:pt x="51462" y="794620"/>
                                </a:lnTo>
                                <a:lnTo>
                                  <a:pt x="43372" y="786897"/>
                                </a:lnTo>
                                <a:close/>
                              </a:path>
                              <a:path w="268605" h="1120140">
                                <a:moveTo>
                                  <a:pt x="124162" y="780022"/>
                                </a:moveTo>
                                <a:lnTo>
                                  <a:pt x="123002" y="781049"/>
                                </a:lnTo>
                                <a:lnTo>
                                  <a:pt x="98267" y="804544"/>
                                </a:lnTo>
                                <a:lnTo>
                                  <a:pt x="106179" y="812060"/>
                                </a:lnTo>
                                <a:lnTo>
                                  <a:pt x="106010" y="812060"/>
                                </a:lnTo>
                                <a:lnTo>
                                  <a:pt x="113904" y="804544"/>
                                </a:lnTo>
                                <a:lnTo>
                                  <a:pt x="106254" y="797261"/>
                                </a:lnTo>
                                <a:lnTo>
                                  <a:pt x="121553" y="797261"/>
                                </a:lnTo>
                                <a:lnTo>
                                  <a:pt x="124327" y="794620"/>
                                </a:lnTo>
                                <a:lnTo>
                                  <a:pt x="124626" y="794620"/>
                                </a:lnTo>
                                <a:lnTo>
                                  <a:pt x="117062" y="787399"/>
                                </a:lnTo>
                                <a:lnTo>
                                  <a:pt x="131911" y="787399"/>
                                </a:lnTo>
                                <a:lnTo>
                                  <a:pt x="124162" y="780022"/>
                                </a:lnTo>
                                <a:close/>
                              </a:path>
                              <a:path w="268605" h="1120140">
                                <a:moveTo>
                                  <a:pt x="98439" y="769619"/>
                                </a:moveTo>
                                <a:lnTo>
                                  <a:pt x="61857" y="804544"/>
                                </a:lnTo>
                                <a:lnTo>
                                  <a:pt x="69486" y="811828"/>
                                </a:lnTo>
                                <a:lnTo>
                                  <a:pt x="68904" y="811828"/>
                                </a:lnTo>
                                <a:lnTo>
                                  <a:pt x="77036" y="804085"/>
                                </a:lnTo>
                                <a:lnTo>
                                  <a:pt x="69905" y="797261"/>
                                </a:lnTo>
                                <a:lnTo>
                                  <a:pt x="84204" y="797261"/>
                                </a:lnTo>
                                <a:lnTo>
                                  <a:pt x="87398" y="794220"/>
                                </a:lnTo>
                                <a:lnTo>
                                  <a:pt x="80218" y="787399"/>
                                </a:lnTo>
                                <a:lnTo>
                                  <a:pt x="94562" y="787399"/>
                                </a:lnTo>
                                <a:lnTo>
                                  <a:pt x="95090" y="786897"/>
                                </a:lnTo>
                                <a:lnTo>
                                  <a:pt x="95368" y="786897"/>
                                </a:lnTo>
                                <a:lnTo>
                                  <a:pt x="87945" y="779829"/>
                                </a:lnTo>
                                <a:lnTo>
                                  <a:pt x="102513" y="779829"/>
                                </a:lnTo>
                                <a:lnTo>
                                  <a:pt x="105596" y="776894"/>
                                </a:lnTo>
                                <a:lnTo>
                                  <a:pt x="106059" y="776894"/>
                                </a:lnTo>
                                <a:lnTo>
                                  <a:pt x="98439" y="769619"/>
                                </a:lnTo>
                                <a:close/>
                              </a:path>
                              <a:path w="268605" h="1120140">
                                <a:moveTo>
                                  <a:pt x="142460" y="797443"/>
                                </a:moveTo>
                                <a:lnTo>
                                  <a:pt x="135021" y="804544"/>
                                </a:lnTo>
                                <a:lnTo>
                                  <a:pt x="142650" y="811828"/>
                                </a:lnTo>
                                <a:lnTo>
                                  <a:pt x="142269" y="811828"/>
                                </a:lnTo>
                                <a:lnTo>
                                  <a:pt x="149919" y="804544"/>
                                </a:lnTo>
                                <a:lnTo>
                                  <a:pt x="142460" y="797443"/>
                                </a:lnTo>
                                <a:close/>
                              </a:path>
                              <a:path w="268605" h="1120140">
                                <a:moveTo>
                                  <a:pt x="215634" y="797261"/>
                                </a:moveTo>
                                <a:lnTo>
                                  <a:pt x="215376" y="797443"/>
                                </a:lnTo>
                                <a:lnTo>
                                  <a:pt x="208043" y="804409"/>
                                </a:lnTo>
                                <a:lnTo>
                                  <a:pt x="215814" y="811828"/>
                                </a:lnTo>
                                <a:lnTo>
                                  <a:pt x="215634" y="811828"/>
                                </a:lnTo>
                                <a:lnTo>
                                  <a:pt x="223284" y="804544"/>
                                </a:lnTo>
                                <a:lnTo>
                                  <a:pt x="215634" y="797261"/>
                                </a:lnTo>
                                <a:close/>
                              </a:path>
                              <a:path w="268605" h="1120140">
                                <a:moveTo>
                                  <a:pt x="251731" y="797261"/>
                                </a:moveTo>
                                <a:lnTo>
                                  <a:pt x="244102" y="804544"/>
                                </a:lnTo>
                                <a:lnTo>
                                  <a:pt x="251731" y="811828"/>
                                </a:lnTo>
                                <a:lnTo>
                                  <a:pt x="259343" y="804544"/>
                                </a:lnTo>
                                <a:lnTo>
                                  <a:pt x="251731" y="797261"/>
                                </a:lnTo>
                                <a:close/>
                              </a:path>
                              <a:path w="268605" h="1120140">
                                <a:moveTo>
                                  <a:pt x="3857" y="803909"/>
                                </a:moveTo>
                                <a:lnTo>
                                  <a:pt x="3214" y="804544"/>
                                </a:lnTo>
                                <a:lnTo>
                                  <a:pt x="3857" y="805179"/>
                                </a:lnTo>
                                <a:lnTo>
                                  <a:pt x="4520" y="804544"/>
                                </a:lnTo>
                                <a:lnTo>
                                  <a:pt x="3857" y="803909"/>
                                </a:lnTo>
                                <a:close/>
                              </a:path>
                              <a:path w="268605" h="1120140">
                                <a:moveTo>
                                  <a:pt x="4524" y="804544"/>
                                </a:moveTo>
                                <a:lnTo>
                                  <a:pt x="3857" y="805179"/>
                                </a:lnTo>
                                <a:lnTo>
                                  <a:pt x="5191" y="805179"/>
                                </a:lnTo>
                                <a:lnTo>
                                  <a:pt x="4524" y="804544"/>
                                </a:lnTo>
                                <a:close/>
                              </a:path>
                              <a:path w="268605" h="1120140">
                                <a:moveTo>
                                  <a:pt x="6684" y="787399"/>
                                </a:moveTo>
                                <a:lnTo>
                                  <a:pt x="5321" y="788669"/>
                                </a:lnTo>
                                <a:lnTo>
                                  <a:pt x="0" y="793749"/>
                                </a:lnTo>
                                <a:lnTo>
                                  <a:pt x="0" y="801369"/>
                                </a:lnTo>
                                <a:lnTo>
                                  <a:pt x="3214" y="804544"/>
                                </a:lnTo>
                                <a:lnTo>
                                  <a:pt x="3857" y="803909"/>
                                </a:lnTo>
                                <a:lnTo>
                                  <a:pt x="5184" y="803909"/>
                                </a:lnTo>
                                <a:lnTo>
                                  <a:pt x="14590" y="794909"/>
                                </a:lnTo>
                                <a:lnTo>
                                  <a:pt x="6684" y="787399"/>
                                </a:lnTo>
                                <a:close/>
                              </a:path>
                              <a:path w="268605" h="1120140">
                                <a:moveTo>
                                  <a:pt x="5184" y="803909"/>
                                </a:moveTo>
                                <a:lnTo>
                                  <a:pt x="3857" y="803909"/>
                                </a:lnTo>
                                <a:lnTo>
                                  <a:pt x="4524" y="804544"/>
                                </a:lnTo>
                                <a:lnTo>
                                  <a:pt x="5184" y="803909"/>
                                </a:lnTo>
                                <a:close/>
                              </a:path>
                              <a:path w="268605" h="1120140">
                                <a:moveTo>
                                  <a:pt x="22531" y="787399"/>
                                </a:moveTo>
                                <a:lnTo>
                                  <a:pt x="21110" y="788669"/>
                                </a:lnTo>
                                <a:lnTo>
                                  <a:pt x="14590" y="794909"/>
                                </a:lnTo>
                                <a:lnTo>
                                  <a:pt x="24734" y="804544"/>
                                </a:lnTo>
                                <a:lnTo>
                                  <a:pt x="32401" y="797261"/>
                                </a:lnTo>
                                <a:lnTo>
                                  <a:pt x="32889" y="797261"/>
                                </a:lnTo>
                                <a:lnTo>
                                  <a:pt x="22531" y="787399"/>
                                </a:lnTo>
                                <a:close/>
                              </a:path>
                              <a:path w="268605" h="1120140">
                                <a:moveTo>
                                  <a:pt x="48189" y="797261"/>
                                </a:moveTo>
                                <a:lnTo>
                                  <a:pt x="32889" y="797261"/>
                                </a:lnTo>
                                <a:lnTo>
                                  <a:pt x="40539" y="804544"/>
                                </a:lnTo>
                                <a:lnTo>
                                  <a:pt x="48189" y="797261"/>
                                </a:lnTo>
                                <a:close/>
                              </a:path>
                              <a:path w="268605" h="1120140">
                                <a:moveTo>
                                  <a:pt x="59074" y="786897"/>
                                </a:moveTo>
                                <a:lnTo>
                                  <a:pt x="50962" y="794620"/>
                                </a:lnTo>
                                <a:lnTo>
                                  <a:pt x="51462" y="794620"/>
                                </a:lnTo>
                                <a:lnTo>
                                  <a:pt x="61857" y="804544"/>
                                </a:lnTo>
                                <a:lnTo>
                                  <a:pt x="69486" y="797261"/>
                                </a:lnTo>
                                <a:lnTo>
                                  <a:pt x="69905" y="797261"/>
                                </a:lnTo>
                                <a:lnTo>
                                  <a:pt x="59074" y="786897"/>
                                </a:lnTo>
                                <a:close/>
                              </a:path>
                              <a:path w="268605" h="1120140">
                                <a:moveTo>
                                  <a:pt x="95368" y="786897"/>
                                </a:moveTo>
                                <a:lnTo>
                                  <a:pt x="95090" y="786897"/>
                                </a:lnTo>
                                <a:lnTo>
                                  <a:pt x="87398" y="794220"/>
                                </a:lnTo>
                                <a:lnTo>
                                  <a:pt x="98267" y="804544"/>
                                </a:lnTo>
                                <a:lnTo>
                                  <a:pt x="105935" y="797261"/>
                                </a:lnTo>
                                <a:lnTo>
                                  <a:pt x="106254" y="797261"/>
                                </a:lnTo>
                                <a:lnTo>
                                  <a:pt x="95368" y="786897"/>
                                </a:lnTo>
                                <a:close/>
                              </a:path>
                              <a:path w="268605" h="1120140">
                                <a:moveTo>
                                  <a:pt x="121553" y="797261"/>
                                </a:moveTo>
                                <a:lnTo>
                                  <a:pt x="106254" y="797261"/>
                                </a:lnTo>
                                <a:lnTo>
                                  <a:pt x="113904" y="804544"/>
                                </a:lnTo>
                                <a:lnTo>
                                  <a:pt x="121553" y="797261"/>
                                </a:lnTo>
                                <a:close/>
                              </a:path>
                              <a:path w="268605" h="1120140">
                                <a:moveTo>
                                  <a:pt x="131911" y="787399"/>
                                </a:moveTo>
                                <a:lnTo>
                                  <a:pt x="124327" y="794620"/>
                                </a:lnTo>
                                <a:lnTo>
                                  <a:pt x="124626" y="794620"/>
                                </a:lnTo>
                                <a:lnTo>
                                  <a:pt x="135021" y="804544"/>
                                </a:lnTo>
                                <a:lnTo>
                                  <a:pt x="142460" y="797443"/>
                                </a:lnTo>
                                <a:lnTo>
                                  <a:pt x="131911" y="787399"/>
                                </a:lnTo>
                                <a:close/>
                              </a:path>
                              <a:path w="268605" h="1120140">
                                <a:moveTo>
                                  <a:pt x="152979" y="787399"/>
                                </a:moveTo>
                                <a:lnTo>
                                  <a:pt x="142460" y="797443"/>
                                </a:lnTo>
                                <a:lnTo>
                                  <a:pt x="149919" y="804544"/>
                                </a:lnTo>
                                <a:lnTo>
                                  <a:pt x="160342" y="794620"/>
                                </a:lnTo>
                                <a:lnTo>
                                  <a:pt x="160543" y="794620"/>
                                </a:lnTo>
                                <a:lnTo>
                                  <a:pt x="152979" y="787399"/>
                                </a:lnTo>
                                <a:close/>
                              </a:path>
                              <a:path w="268605" h="1120140">
                                <a:moveTo>
                                  <a:pt x="168733" y="786897"/>
                                </a:moveTo>
                                <a:lnTo>
                                  <a:pt x="168454" y="786897"/>
                                </a:lnTo>
                                <a:lnTo>
                                  <a:pt x="160342" y="794620"/>
                                </a:lnTo>
                                <a:lnTo>
                                  <a:pt x="160543" y="794620"/>
                                </a:lnTo>
                                <a:lnTo>
                                  <a:pt x="170938" y="804544"/>
                                </a:lnTo>
                                <a:lnTo>
                                  <a:pt x="179092" y="796760"/>
                                </a:lnTo>
                                <a:lnTo>
                                  <a:pt x="168733" y="786897"/>
                                </a:lnTo>
                                <a:close/>
                              </a:path>
                              <a:path w="268605" h="1120140">
                                <a:moveTo>
                                  <a:pt x="207520" y="769619"/>
                                </a:moveTo>
                                <a:lnTo>
                                  <a:pt x="179092" y="796760"/>
                                </a:lnTo>
                                <a:lnTo>
                                  <a:pt x="187268" y="804544"/>
                                </a:lnTo>
                                <a:lnTo>
                                  <a:pt x="197692" y="794620"/>
                                </a:lnTo>
                                <a:lnTo>
                                  <a:pt x="197371" y="794220"/>
                                </a:lnTo>
                                <a:lnTo>
                                  <a:pt x="189701" y="786897"/>
                                </a:lnTo>
                                <a:lnTo>
                                  <a:pt x="204748" y="786897"/>
                                </a:lnTo>
                                <a:lnTo>
                                  <a:pt x="197325" y="779829"/>
                                </a:lnTo>
                                <a:lnTo>
                                  <a:pt x="213227" y="779829"/>
                                </a:lnTo>
                                <a:lnTo>
                                  <a:pt x="215724" y="777452"/>
                                </a:lnTo>
                                <a:lnTo>
                                  <a:pt x="207520" y="769619"/>
                                </a:lnTo>
                                <a:close/>
                              </a:path>
                              <a:path w="268605" h="1120140">
                                <a:moveTo>
                                  <a:pt x="233715" y="780022"/>
                                </a:moveTo>
                                <a:lnTo>
                                  <a:pt x="216095" y="796760"/>
                                </a:lnTo>
                                <a:lnTo>
                                  <a:pt x="215634" y="797261"/>
                                </a:lnTo>
                                <a:lnTo>
                                  <a:pt x="223284" y="804544"/>
                                </a:lnTo>
                                <a:lnTo>
                                  <a:pt x="233707" y="794620"/>
                                </a:lnTo>
                                <a:lnTo>
                                  <a:pt x="226144" y="787399"/>
                                </a:lnTo>
                                <a:lnTo>
                                  <a:pt x="241425" y="787399"/>
                                </a:lnTo>
                                <a:lnTo>
                                  <a:pt x="233715" y="780022"/>
                                </a:lnTo>
                                <a:close/>
                              </a:path>
                              <a:path w="268605" h="1120140">
                                <a:moveTo>
                                  <a:pt x="241425" y="787399"/>
                                </a:moveTo>
                                <a:lnTo>
                                  <a:pt x="241291" y="787399"/>
                                </a:lnTo>
                                <a:lnTo>
                                  <a:pt x="233707" y="794620"/>
                                </a:lnTo>
                                <a:lnTo>
                                  <a:pt x="244102" y="804544"/>
                                </a:lnTo>
                                <a:lnTo>
                                  <a:pt x="251731" y="797261"/>
                                </a:lnTo>
                                <a:lnTo>
                                  <a:pt x="241425" y="787399"/>
                                </a:lnTo>
                                <a:close/>
                              </a:path>
                              <a:path w="268605" h="1120140">
                                <a:moveTo>
                                  <a:pt x="264721" y="784859"/>
                                </a:moveTo>
                                <a:lnTo>
                                  <a:pt x="251731" y="797261"/>
                                </a:lnTo>
                                <a:lnTo>
                                  <a:pt x="259343" y="804544"/>
                                </a:lnTo>
                                <a:lnTo>
                                  <a:pt x="267969" y="796289"/>
                                </a:lnTo>
                                <a:lnTo>
                                  <a:pt x="267969" y="788669"/>
                                </a:lnTo>
                                <a:lnTo>
                                  <a:pt x="264721" y="788669"/>
                                </a:lnTo>
                                <a:lnTo>
                                  <a:pt x="262856" y="786897"/>
                                </a:lnTo>
                                <a:lnTo>
                                  <a:pt x="266458" y="786897"/>
                                </a:lnTo>
                                <a:lnTo>
                                  <a:pt x="264721" y="784859"/>
                                </a:lnTo>
                                <a:close/>
                              </a:path>
                              <a:path w="268605" h="1120140">
                                <a:moveTo>
                                  <a:pt x="205276" y="787399"/>
                                </a:moveTo>
                                <a:lnTo>
                                  <a:pt x="198112" y="794220"/>
                                </a:lnTo>
                                <a:lnTo>
                                  <a:pt x="197790" y="794620"/>
                                </a:lnTo>
                                <a:lnTo>
                                  <a:pt x="208043" y="804409"/>
                                </a:lnTo>
                                <a:lnTo>
                                  <a:pt x="215567" y="797261"/>
                                </a:lnTo>
                                <a:lnTo>
                                  <a:pt x="215107" y="796760"/>
                                </a:lnTo>
                                <a:lnTo>
                                  <a:pt x="205276" y="787399"/>
                                </a:lnTo>
                                <a:close/>
                              </a:path>
                              <a:path w="268605" h="1120140">
                                <a:moveTo>
                                  <a:pt x="84204" y="797261"/>
                                </a:moveTo>
                                <a:lnTo>
                                  <a:pt x="69905" y="797261"/>
                                </a:lnTo>
                                <a:lnTo>
                                  <a:pt x="77036" y="804085"/>
                                </a:lnTo>
                                <a:lnTo>
                                  <a:pt x="84204" y="797261"/>
                                </a:lnTo>
                                <a:close/>
                              </a:path>
                              <a:path w="268605" h="1120140">
                                <a:moveTo>
                                  <a:pt x="14580" y="779829"/>
                                </a:moveTo>
                                <a:lnTo>
                                  <a:pt x="7177" y="786897"/>
                                </a:lnTo>
                                <a:lnTo>
                                  <a:pt x="6684" y="787399"/>
                                </a:lnTo>
                                <a:lnTo>
                                  <a:pt x="14590" y="794909"/>
                                </a:lnTo>
                                <a:lnTo>
                                  <a:pt x="22437" y="787399"/>
                                </a:lnTo>
                                <a:lnTo>
                                  <a:pt x="22004" y="786897"/>
                                </a:lnTo>
                                <a:lnTo>
                                  <a:pt x="14580" y="779829"/>
                                </a:lnTo>
                                <a:close/>
                              </a:path>
                              <a:path w="268605" h="1120140">
                                <a:moveTo>
                                  <a:pt x="51222" y="779383"/>
                                </a:moveTo>
                                <a:lnTo>
                                  <a:pt x="44120" y="786129"/>
                                </a:lnTo>
                                <a:lnTo>
                                  <a:pt x="43372" y="786897"/>
                                </a:lnTo>
                                <a:lnTo>
                                  <a:pt x="51462" y="794620"/>
                                </a:lnTo>
                                <a:lnTo>
                                  <a:pt x="50962" y="794620"/>
                                </a:lnTo>
                                <a:lnTo>
                                  <a:pt x="59074" y="786897"/>
                                </a:lnTo>
                                <a:lnTo>
                                  <a:pt x="51222" y="779383"/>
                                </a:lnTo>
                                <a:close/>
                              </a:path>
                              <a:path w="268605" h="1120140">
                                <a:moveTo>
                                  <a:pt x="113237" y="769619"/>
                                </a:moveTo>
                                <a:lnTo>
                                  <a:pt x="105596" y="776894"/>
                                </a:lnTo>
                                <a:lnTo>
                                  <a:pt x="106059" y="776894"/>
                                </a:lnTo>
                                <a:lnTo>
                                  <a:pt x="124626" y="794620"/>
                                </a:lnTo>
                                <a:lnTo>
                                  <a:pt x="124327" y="794620"/>
                                </a:lnTo>
                                <a:lnTo>
                                  <a:pt x="131911" y="787399"/>
                                </a:lnTo>
                                <a:lnTo>
                                  <a:pt x="116317" y="787399"/>
                                </a:lnTo>
                                <a:lnTo>
                                  <a:pt x="124083" y="780022"/>
                                </a:lnTo>
                                <a:lnTo>
                                  <a:pt x="123960" y="779829"/>
                                </a:lnTo>
                                <a:lnTo>
                                  <a:pt x="113237" y="769619"/>
                                </a:lnTo>
                                <a:close/>
                              </a:path>
                              <a:path w="268605" h="1120140">
                                <a:moveTo>
                                  <a:pt x="171603" y="769619"/>
                                </a:moveTo>
                                <a:lnTo>
                                  <a:pt x="152979" y="787399"/>
                                </a:lnTo>
                                <a:lnTo>
                                  <a:pt x="160543" y="794620"/>
                                </a:lnTo>
                                <a:lnTo>
                                  <a:pt x="160342" y="794620"/>
                                </a:lnTo>
                                <a:lnTo>
                                  <a:pt x="168454" y="786897"/>
                                </a:lnTo>
                                <a:lnTo>
                                  <a:pt x="168733" y="786897"/>
                                </a:lnTo>
                                <a:lnTo>
                                  <a:pt x="161309" y="779829"/>
                                </a:lnTo>
                                <a:lnTo>
                                  <a:pt x="175878" y="779829"/>
                                </a:lnTo>
                                <a:lnTo>
                                  <a:pt x="178960" y="776894"/>
                                </a:lnTo>
                                <a:lnTo>
                                  <a:pt x="179223" y="776894"/>
                                </a:lnTo>
                                <a:lnTo>
                                  <a:pt x="171603" y="769619"/>
                                </a:lnTo>
                                <a:close/>
                              </a:path>
                              <a:path w="268605" h="1120140">
                                <a:moveTo>
                                  <a:pt x="186601" y="769619"/>
                                </a:moveTo>
                                <a:lnTo>
                                  <a:pt x="178960" y="776894"/>
                                </a:lnTo>
                                <a:lnTo>
                                  <a:pt x="179223" y="776894"/>
                                </a:lnTo>
                                <a:lnTo>
                                  <a:pt x="197790" y="794620"/>
                                </a:lnTo>
                                <a:lnTo>
                                  <a:pt x="198112" y="794220"/>
                                </a:lnTo>
                                <a:lnTo>
                                  <a:pt x="205276" y="787399"/>
                                </a:lnTo>
                                <a:lnTo>
                                  <a:pt x="204748" y="786897"/>
                                </a:lnTo>
                                <a:lnTo>
                                  <a:pt x="189422" y="786897"/>
                                </a:lnTo>
                                <a:lnTo>
                                  <a:pt x="196826" y="779829"/>
                                </a:lnTo>
                                <a:lnTo>
                                  <a:pt x="197325" y="779829"/>
                                </a:lnTo>
                                <a:lnTo>
                                  <a:pt x="186601" y="769619"/>
                                </a:lnTo>
                                <a:close/>
                              </a:path>
                              <a:path w="268605" h="1120140">
                                <a:moveTo>
                                  <a:pt x="223396" y="770147"/>
                                </a:moveTo>
                                <a:lnTo>
                                  <a:pt x="215724" y="777452"/>
                                </a:lnTo>
                                <a:lnTo>
                                  <a:pt x="233707" y="794620"/>
                                </a:lnTo>
                                <a:lnTo>
                                  <a:pt x="241291" y="787399"/>
                                </a:lnTo>
                                <a:lnTo>
                                  <a:pt x="225949" y="787399"/>
                                </a:lnTo>
                                <a:lnTo>
                                  <a:pt x="233715" y="780022"/>
                                </a:lnTo>
                                <a:lnTo>
                                  <a:pt x="223396" y="770147"/>
                                </a:lnTo>
                                <a:close/>
                              </a:path>
                              <a:path w="268605" h="1120140">
                                <a:moveTo>
                                  <a:pt x="77221" y="769619"/>
                                </a:moveTo>
                                <a:lnTo>
                                  <a:pt x="68995" y="777452"/>
                                </a:lnTo>
                                <a:lnTo>
                                  <a:pt x="69746" y="777452"/>
                                </a:lnTo>
                                <a:lnTo>
                                  <a:pt x="87398" y="794220"/>
                                </a:lnTo>
                                <a:lnTo>
                                  <a:pt x="94562" y="787399"/>
                                </a:lnTo>
                                <a:lnTo>
                                  <a:pt x="79815" y="787399"/>
                                </a:lnTo>
                                <a:lnTo>
                                  <a:pt x="87744" y="779829"/>
                                </a:lnTo>
                                <a:lnTo>
                                  <a:pt x="87945" y="779829"/>
                                </a:lnTo>
                                <a:lnTo>
                                  <a:pt x="77221" y="769619"/>
                                </a:lnTo>
                                <a:close/>
                              </a:path>
                              <a:path w="268605" h="1120140">
                                <a:moveTo>
                                  <a:pt x="259966" y="769619"/>
                                </a:moveTo>
                                <a:lnTo>
                                  <a:pt x="252325" y="776894"/>
                                </a:lnTo>
                                <a:lnTo>
                                  <a:pt x="264721" y="788669"/>
                                </a:lnTo>
                                <a:lnTo>
                                  <a:pt x="266345" y="787399"/>
                                </a:lnTo>
                                <a:lnTo>
                                  <a:pt x="266887" y="787399"/>
                                </a:lnTo>
                                <a:lnTo>
                                  <a:pt x="266458" y="786897"/>
                                </a:lnTo>
                                <a:lnTo>
                                  <a:pt x="262587" y="786897"/>
                                </a:lnTo>
                                <a:lnTo>
                                  <a:pt x="264721" y="784859"/>
                                </a:lnTo>
                                <a:lnTo>
                                  <a:pt x="267969" y="784859"/>
                                </a:lnTo>
                                <a:lnTo>
                                  <a:pt x="267969" y="777452"/>
                                </a:lnTo>
                                <a:lnTo>
                                  <a:pt x="268192" y="777452"/>
                                </a:lnTo>
                                <a:lnTo>
                                  <a:pt x="259966" y="769619"/>
                                </a:lnTo>
                                <a:close/>
                              </a:path>
                              <a:path w="268605" h="1120140">
                                <a:moveTo>
                                  <a:pt x="266887" y="787399"/>
                                </a:moveTo>
                                <a:lnTo>
                                  <a:pt x="266345" y="787399"/>
                                </a:lnTo>
                                <a:lnTo>
                                  <a:pt x="264721" y="788669"/>
                                </a:lnTo>
                                <a:lnTo>
                                  <a:pt x="267969" y="788669"/>
                                </a:lnTo>
                                <a:lnTo>
                                  <a:pt x="266887" y="787399"/>
                                </a:lnTo>
                                <a:close/>
                              </a:path>
                              <a:path w="268605" h="1120140">
                                <a:moveTo>
                                  <a:pt x="3857" y="769619"/>
                                </a:moveTo>
                                <a:lnTo>
                                  <a:pt x="0" y="773429"/>
                                </a:lnTo>
                                <a:lnTo>
                                  <a:pt x="0" y="781049"/>
                                </a:lnTo>
                                <a:lnTo>
                                  <a:pt x="6684" y="787399"/>
                                </a:lnTo>
                                <a:lnTo>
                                  <a:pt x="7177" y="786897"/>
                                </a:lnTo>
                                <a:lnTo>
                                  <a:pt x="14580" y="779829"/>
                                </a:lnTo>
                                <a:lnTo>
                                  <a:pt x="3857" y="769619"/>
                                </a:lnTo>
                                <a:close/>
                              </a:path>
                              <a:path w="268605" h="1120140">
                                <a:moveTo>
                                  <a:pt x="25274" y="769619"/>
                                </a:moveTo>
                                <a:lnTo>
                                  <a:pt x="14580" y="779829"/>
                                </a:lnTo>
                                <a:lnTo>
                                  <a:pt x="22531" y="787399"/>
                                </a:lnTo>
                                <a:lnTo>
                                  <a:pt x="22962" y="786897"/>
                                </a:lnTo>
                                <a:lnTo>
                                  <a:pt x="32833" y="777452"/>
                                </a:lnTo>
                                <a:lnTo>
                                  <a:pt x="33478" y="777452"/>
                                </a:lnTo>
                                <a:lnTo>
                                  <a:pt x="25274" y="769619"/>
                                </a:lnTo>
                                <a:close/>
                              </a:path>
                              <a:path w="268605" h="1120140">
                                <a:moveTo>
                                  <a:pt x="134694" y="769943"/>
                                </a:moveTo>
                                <a:lnTo>
                                  <a:pt x="124286" y="779829"/>
                                </a:lnTo>
                                <a:lnTo>
                                  <a:pt x="124162" y="780022"/>
                                </a:lnTo>
                                <a:lnTo>
                                  <a:pt x="131911" y="787399"/>
                                </a:lnTo>
                                <a:lnTo>
                                  <a:pt x="142359" y="777452"/>
                                </a:lnTo>
                                <a:lnTo>
                                  <a:pt x="142560" y="777452"/>
                                </a:lnTo>
                                <a:lnTo>
                                  <a:pt x="134694" y="769943"/>
                                </a:lnTo>
                                <a:close/>
                              </a:path>
                              <a:path w="268605" h="1120140">
                                <a:moveTo>
                                  <a:pt x="150586" y="769619"/>
                                </a:moveTo>
                                <a:lnTo>
                                  <a:pt x="142359" y="777452"/>
                                </a:lnTo>
                                <a:lnTo>
                                  <a:pt x="142560" y="777452"/>
                                </a:lnTo>
                                <a:lnTo>
                                  <a:pt x="152979" y="787399"/>
                                </a:lnTo>
                                <a:lnTo>
                                  <a:pt x="160909" y="779829"/>
                                </a:lnTo>
                                <a:lnTo>
                                  <a:pt x="161309" y="779829"/>
                                </a:lnTo>
                                <a:lnTo>
                                  <a:pt x="150586" y="769619"/>
                                </a:lnTo>
                                <a:close/>
                              </a:path>
                              <a:path w="268605" h="1120140">
                                <a:moveTo>
                                  <a:pt x="213227" y="779829"/>
                                </a:moveTo>
                                <a:lnTo>
                                  <a:pt x="197325" y="779829"/>
                                </a:lnTo>
                                <a:lnTo>
                                  <a:pt x="205276" y="787399"/>
                                </a:lnTo>
                                <a:lnTo>
                                  <a:pt x="213227" y="779829"/>
                                </a:lnTo>
                                <a:close/>
                              </a:path>
                              <a:path w="268605" h="1120140">
                                <a:moveTo>
                                  <a:pt x="244667" y="769619"/>
                                </a:moveTo>
                                <a:lnTo>
                                  <a:pt x="233715" y="780022"/>
                                </a:lnTo>
                                <a:lnTo>
                                  <a:pt x="241425" y="787399"/>
                                </a:lnTo>
                                <a:lnTo>
                                  <a:pt x="241291" y="787399"/>
                                </a:lnTo>
                                <a:lnTo>
                                  <a:pt x="252325" y="776894"/>
                                </a:lnTo>
                                <a:lnTo>
                                  <a:pt x="244667" y="769619"/>
                                </a:lnTo>
                                <a:close/>
                              </a:path>
                              <a:path w="268605" h="1120140">
                                <a:moveTo>
                                  <a:pt x="267969" y="784859"/>
                                </a:moveTo>
                                <a:lnTo>
                                  <a:pt x="264721" y="784859"/>
                                </a:lnTo>
                                <a:lnTo>
                                  <a:pt x="266887" y="787399"/>
                                </a:lnTo>
                                <a:lnTo>
                                  <a:pt x="266345" y="787399"/>
                                </a:lnTo>
                                <a:lnTo>
                                  <a:pt x="267969" y="786129"/>
                                </a:lnTo>
                                <a:lnTo>
                                  <a:pt x="267969" y="784859"/>
                                </a:lnTo>
                                <a:close/>
                              </a:path>
                              <a:path w="268605" h="1120140">
                                <a:moveTo>
                                  <a:pt x="41018" y="769619"/>
                                </a:moveTo>
                                <a:lnTo>
                                  <a:pt x="32833" y="777452"/>
                                </a:lnTo>
                                <a:lnTo>
                                  <a:pt x="33478" y="777452"/>
                                </a:lnTo>
                                <a:lnTo>
                                  <a:pt x="43372" y="786897"/>
                                </a:lnTo>
                                <a:lnTo>
                                  <a:pt x="44120" y="786129"/>
                                </a:lnTo>
                                <a:lnTo>
                                  <a:pt x="51222" y="779383"/>
                                </a:lnTo>
                                <a:lnTo>
                                  <a:pt x="41018" y="769619"/>
                                </a:lnTo>
                                <a:close/>
                              </a:path>
                              <a:path w="268605" h="1120140">
                                <a:moveTo>
                                  <a:pt x="61501" y="769619"/>
                                </a:moveTo>
                                <a:lnTo>
                                  <a:pt x="51222" y="779383"/>
                                </a:lnTo>
                                <a:lnTo>
                                  <a:pt x="59074" y="786897"/>
                                </a:lnTo>
                                <a:lnTo>
                                  <a:pt x="68995" y="777452"/>
                                </a:lnTo>
                                <a:lnTo>
                                  <a:pt x="69746" y="777452"/>
                                </a:lnTo>
                                <a:lnTo>
                                  <a:pt x="61501" y="769619"/>
                                </a:lnTo>
                                <a:close/>
                              </a:path>
                              <a:path w="268605" h="1120140">
                                <a:moveTo>
                                  <a:pt x="102513" y="779829"/>
                                </a:moveTo>
                                <a:lnTo>
                                  <a:pt x="87945" y="779829"/>
                                </a:lnTo>
                                <a:lnTo>
                                  <a:pt x="95368" y="786897"/>
                                </a:lnTo>
                                <a:lnTo>
                                  <a:pt x="95090" y="786897"/>
                                </a:lnTo>
                                <a:lnTo>
                                  <a:pt x="102513" y="779829"/>
                                </a:lnTo>
                                <a:close/>
                              </a:path>
                              <a:path w="268605" h="1120140">
                                <a:moveTo>
                                  <a:pt x="175878" y="779829"/>
                                </a:moveTo>
                                <a:lnTo>
                                  <a:pt x="161309" y="779829"/>
                                </a:lnTo>
                                <a:lnTo>
                                  <a:pt x="168733" y="786897"/>
                                </a:lnTo>
                                <a:lnTo>
                                  <a:pt x="168454" y="786897"/>
                                </a:lnTo>
                                <a:lnTo>
                                  <a:pt x="175878" y="779829"/>
                                </a:lnTo>
                                <a:close/>
                              </a:path>
                              <a:path w="268605" h="1120140">
                                <a:moveTo>
                                  <a:pt x="51212" y="744857"/>
                                </a:moveTo>
                                <a:lnTo>
                                  <a:pt x="25274" y="769619"/>
                                </a:lnTo>
                                <a:lnTo>
                                  <a:pt x="33478" y="777452"/>
                                </a:lnTo>
                                <a:lnTo>
                                  <a:pt x="32833" y="777452"/>
                                </a:lnTo>
                                <a:lnTo>
                                  <a:pt x="41018" y="769619"/>
                                </a:lnTo>
                                <a:lnTo>
                                  <a:pt x="33646" y="762565"/>
                                </a:lnTo>
                                <a:lnTo>
                                  <a:pt x="48390" y="762565"/>
                                </a:lnTo>
                                <a:lnTo>
                                  <a:pt x="51222" y="759856"/>
                                </a:lnTo>
                                <a:lnTo>
                                  <a:pt x="43451" y="752474"/>
                                </a:lnTo>
                                <a:lnTo>
                                  <a:pt x="59214" y="752474"/>
                                </a:lnTo>
                                <a:lnTo>
                                  <a:pt x="51212" y="744857"/>
                                </a:lnTo>
                                <a:close/>
                              </a:path>
                              <a:path w="268605" h="1120140">
                                <a:moveTo>
                                  <a:pt x="98020" y="734930"/>
                                </a:moveTo>
                                <a:lnTo>
                                  <a:pt x="61501" y="769619"/>
                                </a:lnTo>
                                <a:lnTo>
                                  <a:pt x="69746" y="777452"/>
                                </a:lnTo>
                                <a:lnTo>
                                  <a:pt x="68995" y="777452"/>
                                </a:lnTo>
                                <a:lnTo>
                                  <a:pt x="77221" y="769619"/>
                                </a:lnTo>
                                <a:lnTo>
                                  <a:pt x="69812" y="762565"/>
                                </a:lnTo>
                                <a:lnTo>
                                  <a:pt x="84630" y="762565"/>
                                </a:lnTo>
                                <a:lnTo>
                                  <a:pt x="87476" y="759856"/>
                                </a:lnTo>
                                <a:lnTo>
                                  <a:pt x="88212" y="759856"/>
                                </a:lnTo>
                                <a:lnTo>
                                  <a:pt x="80480" y="752474"/>
                                </a:lnTo>
                                <a:lnTo>
                                  <a:pt x="95229" y="752474"/>
                                </a:lnTo>
                                <a:lnTo>
                                  <a:pt x="87516" y="745131"/>
                                </a:lnTo>
                                <a:lnTo>
                                  <a:pt x="102942" y="745131"/>
                                </a:lnTo>
                                <a:lnTo>
                                  <a:pt x="105627" y="742575"/>
                                </a:lnTo>
                                <a:lnTo>
                                  <a:pt x="106028" y="742575"/>
                                </a:lnTo>
                                <a:lnTo>
                                  <a:pt x="98020" y="734930"/>
                                </a:lnTo>
                                <a:close/>
                              </a:path>
                              <a:path w="268605" h="1120140">
                                <a:moveTo>
                                  <a:pt x="160881" y="745131"/>
                                </a:moveTo>
                                <a:lnTo>
                                  <a:pt x="160437" y="745489"/>
                                </a:lnTo>
                                <a:lnTo>
                                  <a:pt x="134694" y="769943"/>
                                </a:lnTo>
                                <a:lnTo>
                                  <a:pt x="142560" y="777452"/>
                                </a:lnTo>
                                <a:lnTo>
                                  <a:pt x="142359" y="777452"/>
                                </a:lnTo>
                                <a:lnTo>
                                  <a:pt x="150586" y="769619"/>
                                </a:lnTo>
                                <a:lnTo>
                                  <a:pt x="143177" y="762565"/>
                                </a:lnTo>
                                <a:lnTo>
                                  <a:pt x="157995" y="762565"/>
                                </a:lnTo>
                                <a:lnTo>
                                  <a:pt x="160841" y="759856"/>
                                </a:lnTo>
                                <a:lnTo>
                                  <a:pt x="161376" y="759856"/>
                                </a:lnTo>
                                <a:lnTo>
                                  <a:pt x="153645" y="752474"/>
                                </a:lnTo>
                                <a:lnTo>
                                  <a:pt x="168594" y="752474"/>
                                </a:lnTo>
                                <a:lnTo>
                                  <a:pt x="160881" y="745131"/>
                                </a:lnTo>
                                <a:close/>
                              </a:path>
                              <a:path w="268605" h="1120140">
                                <a:moveTo>
                                  <a:pt x="233707" y="744619"/>
                                </a:moveTo>
                                <a:lnTo>
                                  <a:pt x="207520" y="769619"/>
                                </a:lnTo>
                                <a:lnTo>
                                  <a:pt x="215724" y="777452"/>
                                </a:lnTo>
                                <a:lnTo>
                                  <a:pt x="223396" y="770147"/>
                                </a:lnTo>
                                <a:lnTo>
                                  <a:pt x="215473" y="762565"/>
                                </a:lnTo>
                                <a:lnTo>
                                  <a:pt x="231360" y="762565"/>
                                </a:lnTo>
                                <a:lnTo>
                                  <a:pt x="234206" y="759856"/>
                                </a:lnTo>
                                <a:lnTo>
                                  <a:pt x="234388" y="759856"/>
                                </a:lnTo>
                                <a:lnTo>
                                  <a:pt x="226617" y="752474"/>
                                </a:lnTo>
                                <a:lnTo>
                                  <a:pt x="241958" y="752474"/>
                                </a:lnTo>
                                <a:lnTo>
                                  <a:pt x="233707" y="744619"/>
                                </a:lnTo>
                                <a:close/>
                              </a:path>
                              <a:path w="268605" h="1120140">
                                <a:moveTo>
                                  <a:pt x="105828" y="762565"/>
                                </a:moveTo>
                                <a:lnTo>
                                  <a:pt x="98439" y="769619"/>
                                </a:lnTo>
                                <a:lnTo>
                                  <a:pt x="106059" y="776894"/>
                                </a:lnTo>
                                <a:lnTo>
                                  <a:pt x="105596" y="776894"/>
                                </a:lnTo>
                                <a:lnTo>
                                  <a:pt x="113237" y="769619"/>
                                </a:lnTo>
                                <a:lnTo>
                                  <a:pt x="105828" y="762565"/>
                                </a:lnTo>
                                <a:close/>
                              </a:path>
                              <a:path w="268605" h="1120140">
                                <a:moveTo>
                                  <a:pt x="189562" y="752474"/>
                                </a:moveTo>
                                <a:lnTo>
                                  <a:pt x="171603" y="769619"/>
                                </a:lnTo>
                                <a:lnTo>
                                  <a:pt x="179223" y="776894"/>
                                </a:lnTo>
                                <a:lnTo>
                                  <a:pt x="178960" y="776894"/>
                                </a:lnTo>
                                <a:lnTo>
                                  <a:pt x="186601" y="769619"/>
                                </a:lnTo>
                                <a:lnTo>
                                  <a:pt x="179192" y="762565"/>
                                </a:lnTo>
                                <a:lnTo>
                                  <a:pt x="194010" y="762565"/>
                                </a:lnTo>
                                <a:lnTo>
                                  <a:pt x="196856" y="759856"/>
                                </a:lnTo>
                                <a:lnTo>
                                  <a:pt x="197293" y="759856"/>
                                </a:lnTo>
                                <a:lnTo>
                                  <a:pt x="189562" y="752474"/>
                                </a:lnTo>
                                <a:close/>
                              </a:path>
                              <a:path w="268605" h="1120140">
                                <a:moveTo>
                                  <a:pt x="262726" y="752474"/>
                                </a:moveTo>
                                <a:lnTo>
                                  <a:pt x="244667" y="769619"/>
                                </a:lnTo>
                                <a:lnTo>
                                  <a:pt x="252325" y="776894"/>
                                </a:lnTo>
                                <a:lnTo>
                                  <a:pt x="259966" y="769619"/>
                                </a:lnTo>
                                <a:lnTo>
                                  <a:pt x="252557" y="762565"/>
                                </a:lnTo>
                                <a:lnTo>
                                  <a:pt x="267969" y="762565"/>
                                </a:lnTo>
                                <a:lnTo>
                                  <a:pt x="267969" y="754379"/>
                                </a:lnTo>
                                <a:lnTo>
                                  <a:pt x="264721" y="754379"/>
                                </a:lnTo>
                                <a:lnTo>
                                  <a:pt x="262726" y="752474"/>
                                </a:lnTo>
                                <a:close/>
                              </a:path>
                              <a:path w="268605" h="1120140">
                                <a:moveTo>
                                  <a:pt x="231360" y="762565"/>
                                </a:moveTo>
                                <a:lnTo>
                                  <a:pt x="215473" y="762565"/>
                                </a:lnTo>
                                <a:lnTo>
                                  <a:pt x="223396" y="770147"/>
                                </a:lnTo>
                                <a:lnTo>
                                  <a:pt x="231360" y="762565"/>
                                </a:lnTo>
                                <a:close/>
                              </a:path>
                              <a:path w="268605" h="1120140">
                                <a:moveTo>
                                  <a:pt x="132578" y="752474"/>
                                </a:moveTo>
                                <a:lnTo>
                                  <a:pt x="131244" y="752474"/>
                                </a:lnTo>
                                <a:lnTo>
                                  <a:pt x="123492" y="759856"/>
                                </a:lnTo>
                                <a:lnTo>
                                  <a:pt x="124129" y="759856"/>
                                </a:lnTo>
                                <a:lnTo>
                                  <a:pt x="134694" y="769943"/>
                                </a:lnTo>
                                <a:lnTo>
                                  <a:pt x="142460" y="762565"/>
                                </a:lnTo>
                                <a:lnTo>
                                  <a:pt x="143177" y="762565"/>
                                </a:lnTo>
                                <a:lnTo>
                                  <a:pt x="132578" y="752474"/>
                                </a:lnTo>
                                <a:close/>
                              </a:path>
                              <a:path w="268605" h="1120140">
                                <a:moveTo>
                                  <a:pt x="14590" y="744330"/>
                                </a:moveTo>
                                <a:lnTo>
                                  <a:pt x="0" y="758189"/>
                                </a:lnTo>
                                <a:lnTo>
                                  <a:pt x="0" y="765809"/>
                                </a:lnTo>
                                <a:lnTo>
                                  <a:pt x="3857" y="769619"/>
                                </a:lnTo>
                                <a:lnTo>
                                  <a:pt x="14112" y="759856"/>
                                </a:lnTo>
                                <a:lnTo>
                                  <a:pt x="15047" y="759856"/>
                                </a:lnTo>
                                <a:lnTo>
                                  <a:pt x="7316" y="752474"/>
                                </a:lnTo>
                                <a:lnTo>
                                  <a:pt x="23101" y="752474"/>
                                </a:lnTo>
                                <a:lnTo>
                                  <a:pt x="14590" y="744330"/>
                                </a:lnTo>
                                <a:close/>
                              </a:path>
                              <a:path w="268605" h="1120140">
                                <a:moveTo>
                                  <a:pt x="23101" y="752474"/>
                                </a:moveTo>
                                <a:lnTo>
                                  <a:pt x="21864" y="752474"/>
                                </a:lnTo>
                                <a:lnTo>
                                  <a:pt x="14112" y="759856"/>
                                </a:lnTo>
                                <a:lnTo>
                                  <a:pt x="15047" y="759856"/>
                                </a:lnTo>
                                <a:lnTo>
                                  <a:pt x="25274" y="769619"/>
                                </a:lnTo>
                                <a:lnTo>
                                  <a:pt x="32663" y="762565"/>
                                </a:lnTo>
                                <a:lnTo>
                                  <a:pt x="33646" y="762565"/>
                                </a:lnTo>
                                <a:lnTo>
                                  <a:pt x="23101" y="752474"/>
                                </a:lnTo>
                                <a:close/>
                              </a:path>
                              <a:path w="268605" h="1120140">
                                <a:moveTo>
                                  <a:pt x="48390" y="762565"/>
                                </a:moveTo>
                                <a:lnTo>
                                  <a:pt x="33646" y="762565"/>
                                </a:lnTo>
                                <a:lnTo>
                                  <a:pt x="41018" y="769619"/>
                                </a:lnTo>
                                <a:lnTo>
                                  <a:pt x="48390" y="762565"/>
                                </a:lnTo>
                                <a:close/>
                              </a:path>
                              <a:path w="268605" h="1120140">
                                <a:moveTo>
                                  <a:pt x="59214" y="752474"/>
                                </a:moveTo>
                                <a:lnTo>
                                  <a:pt x="58935" y="752474"/>
                                </a:lnTo>
                                <a:lnTo>
                                  <a:pt x="51222" y="759856"/>
                                </a:lnTo>
                                <a:lnTo>
                                  <a:pt x="61501" y="769619"/>
                                </a:lnTo>
                                <a:lnTo>
                                  <a:pt x="68927" y="762565"/>
                                </a:lnTo>
                                <a:lnTo>
                                  <a:pt x="69812" y="762565"/>
                                </a:lnTo>
                                <a:lnTo>
                                  <a:pt x="59214" y="752474"/>
                                </a:lnTo>
                                <a:close/>
                              </a:path>
                              <a:path w="268605" h="1120140">
                                <a:moveTo>
                                  <a:pt x="84630" y="762565"/>
                                </a:moveTo>
                                <a:lnTo>
                                  <a:pt x="69812" y="762565"/>
                                </a:lnTo>
                                <a:lnTo>
                                  <a:pt x="77221" y="769619"/>
                                </a:lnTo>
                                <a:lnTo>
                                  <a:pt x="84630" y="762565"/>
                                </a:lnTo>
                                <a:close/>
                              </a:path>
                              <a:path w="268605" h="1120140">
                                <a:moveTo>
                                  <a:pt x="95229" y="752474"/>
                                </a:moveTo>
                                <a:lnTo>
                                  <a:pt x="87476" y="759856"/>
                                </a:lnTo>
                                <a:lnTo>
                                  <a:pt x="88212" y="759856"/>
                                </a:lnTo>
                                <a:lnTo>
                                  <a:pt x="98439" y="769619"/>
                                </a:lnTo>
                                <a:lnTo>
                                  <a:pt x="105828" y="762565"/>
                                </a:lnTo>
                                <a:lnTo>
                                  <a:pt x="95229" y="752474"/>
                                </a:lnTo>
                                <a:close/>
                              </a:path>
                              <a:path w="268605" h="1120140">
                                <a:moveTo>
                                  <a:pt x="116397" y="752474"/>
                                </a:moveTo>
                                <a:lnTo>
                                  <a:pt x="105828" y="762565"/>
                                </a:lnTo>
                                <a:lnTo>
                                  <a:pt x="113237" y="769619"/>
                                </a:lnTo>
                                <a:lnTo>
                                  <a:pt x="123492" y="759856"/>
                                </a:lnTo>
                                <a:lnTo>
                                  <a:pt x="124129" y="759856"/>
                                </a:lnTo>
                                <a:lnTo>
                                  <a:pt x="116397" y="752474"/>
                                </a:lnTo>
                                <a:close/>
                              </a:path>
                              <a:path w="268605" h="1120140">
                                <a:moveTo>
                                  <a:pt x="157995" y="762565"/>
                                </a:moveTo>
                                <a:lnTo>
                                  <a:pt x="143177" y="762565"/>
                                </a:lnTo>
                                <a:lnTo>
                                  <a:pt x="150586" y="769619"/>
                                </a:lnTo>
                                <a:lnTo>
                                  <a:pt x="157995" y="762565"/>
                                </a:lnTo>
                                <a:close/>
                              </a:path>
                              <a:path w="268605" h="1120140">
                                <a:moveTo>
                                  <a:pt x="168594" y="752474"/>
                                </a:moveTo>
                                <a:lnTo>
                                  <a:pt x="160841" y="759856"/>
                                </a:lnTo>
                                <a:lnTo>
                                  <a:pt x="161376" y="759856"/>
                                </a:lnTo>
                                <a:lnTo>
                                  <a:pt x="171603" y="769619"/>
                                </a:lnTo>
                                <a:lnTo>
                                  <a:pt x="178992" y="762565"/>
                                </a:lnTo>
                                <a:lnTo>
                                  <a:pt x="179192" y="762565"/>
                                </a:lnTo>
                                <a:lnTo>
                                  <a:pt x="168594" y="752474"/>
                                </a:lnTo>
                                <a:close/>
                              </a:path>
                              <a:path w="268605" h="1120140">
                                <a:moveTo>
                                  <a:pt x="194010" y="762565"/>
                                </a:moveTo>
                                <a:lnTo>
                                  <a:pt x="179192" y="762565"/>
                                </a:lnTo>
                                <a:lnTo>
                                  <a:pt x="186601" y="769619"/>
                                </a:lnTo>
                                <a:lnTo>
                                  <a:pt x="194010" y="762565"/>
                                </a:lnTo>
                                <a:close/>
                              </a:path>
                              <a:path w="268605" h="1120140">
                                <a:moveTo>
                                  <a:pt x="204927" y="752474"/>
                                </a:moveTo>
                                <a:lnTo>
                                  <a:pt x="204609" y="752474"/>
                                </a:lnTo>
                                <a:lnTo>
                                  <a:pt x="196856" y="759856"/>
                                </a:lnTo>
                                <a:lnTo>
                                  <a:pt x="197293" y="759856"/>
                                </a:lnTo>
                                <a:lnTo>
                                  <a:pt x="207520" y="769619"/>
                                </a:lnTo>
                                <a:lnTo>
                                  <a:pt x="214909" y="762565"/>
                                </a:lnTo>
                                <a:lnTo>
                                  <a:pt x="215473" y="762565"/>
                                </a:lnTo>
                                <a:lnTo>
                                  <a:pt x="204927" y="752474"/>
                                </a:lnTo>
                                <a:close/>
                              </a:path>
                              <a:path w="268605" h="1120140">
                                <a:moveTo>
                                  <a:pt x="241958" y="752474"/>
                                </a:moveTo>
                                <a:lnTo>
                                  <a:pt x="234206" y="759856"/>
                                </a:lnTo>
                                <a:lnTo>
                                  <a:pt x="234388" y="759856"/>
                                </a:lnTo>
                                <a:lnTo>
                                  <a:pt x="244667" y="769619"/>
                                </a:lnTo>
                                <a:lnTo>
                                  <a:pt x="252093" y="762565"/>
                                </a:lnTo>
                                <a:lnTo>
                                  <a:pt x="252557" y="762565"/>
                                </a:lnTo>
                                <a:lnTo>
                                  <a:pt x="241958" y="752474"/>
                                </a:lnTo>
                                <a:close/>
                              </a:path>
                              <a:path w="268605" h="1120140">
                                <a:moveTo>
                                  <a:pt x="267375" y="762565"/>
                                </a:moveTo>
                                <a:lnTo>
                                  <a:pt x="252557" y="762565"/>
                                </a:lnTo>
                                <a:lnTo>
                                  <a:pt x="259966" y="769619"/>
                                </a:lnTo>
                                <a:lnTo>
                                  <a:pt x="267375" y="762565"/>
                                </a:lnTo>
                                <a:close/>
                              </a:path>
                              <a:path w="268605" h="1120140">
                                <a:moveTo>
                                  <a:pt x="3215" y="734696"/>
                                </a:moveTo>
                                <a:lnTo>
                                  <a:pt x="0" y="737869"/>
                                </a:lnTo>
                                <a:lnTo>
                                  <a:pt x="0" y="745489"/>
                                </a:lnTo>
                                <a:lnTo>
                                  <a:pt x="15047" y="759856"/>
                                </a:lnTo>
                                <a:lnTo>
                                  <a:pt x="14112" y="759856"/>
                                </a:lnTo>
                                <a:lnTo>
                                  <a:pt x="21864" y="752474"/>
                                </a:lnTo>
                                <a:lnTo>
                                  <a:pt x="6016" y="752474"/>
                                </a:lnTo>
                                <a:lnTo>
                                  <a:pt x="14590" y="744330"/>
                                </a:lnTo>
                                <a:lnTo>
                                  <a:pt x="5184" y="735329"/>
                                </a:lnTo>
                                <a:lnTo>
                                  <a:pt x="3857" y="735329"/>
                                </a:lnTo>
                                <a:lnTo>
                                  <a:pt x="3215" y="734696"/>
                                </a:lnTo>
                                <a:close/>
                              </a:path>
                              <a:path w="268605" h="1120140">
                                <a:moveTo>
                                  <a:pt x="40541" y="734696"/>
                                </a:moveTo>
                                <a:lnTo>
                                  <a:pt x="32645" y="742210"/>
                                </a:lnTo>
                                <a:lnTo>
                                  <a:pt x="51222" y="759856"/>
                                </a:lnTo>
                                <a:lnTo>
                                  <a:pt x="58935" y="752474"/>
                                </a:lnTo>
                                <a:lnTo>
                                  <a:pt x="43233" y="752474"/>
                                </a:lnTo>
                                <a:lnTo>
                                  <a:pt x="51212" y="744857"/>
                                </a:lnTo>
                                <a:lnTo>
                                  <a:pt x="40541" y="734696"/>
                                </a:lnTo>
                                <a:close/>
                              </a:path>
                              <a:path w="268605" h="1120140">
                                <a:moveTo>
                                  <a:pt x="77036" y="735154"/>
                                </a:moveTo>
                                <a:lnTo>
                                  <a:pt x="69872" y="742010"/>
                                </a:lnTo>
                                <a:lnTo>
                                  <a:pt x="69729" y="742210"/>
                                </a:lnTo>
                                <a:lnTo>
                                  <a:pt x="88212" y="759856"/>
                                </a:lnTo>
                                <a:lnTo>
                                  <a:pt x="87476" y="759856"/>
                                </a:lnTo>
                                <a:lnTo>
                                  <a:pt x="95229" y="752474"/>
                                </a:lnTo>
                                <a:lnTo>
                                  <a:pt x="79550" y="752474"/>
                                </a:lnTo>
                                <a:lnTo>
                                  <a:pt x="87280" y="745131"/>
                                </a:lnTo>
                                <a:lnTo>
                                  <a:pt x="87516" y="745131"/>
                                </a:lnTo>
                                <a:lnTo>
                                  <a:pt x="77036" y="735154"/>
                                </a:lnTo>
                                <a:close/>
                              </a:path>
                              <a:path w="268605" h="1120140">
                                <a:moveTo>
                                  <a:pt x="135023" y="734696"/>
                                </a:moveTo>
                                <a:lnTo>
                                  <a:pt x="116397" y="752474"/>
                                </a:lnTo>
                                <a:lnTo>
                                  <a:pt x="124129" y="759856"/>
                                </a:lnTo>
                                <a:lnTo>
                                  <a:pt x="123492" y="759856"/>
                                </a:lnTo>
                                <a:lnTo>
                                  <a:pt x="131244" y="752474"/>
                                </a:lnTo>
                                <a:lnTo>
                                  <a:pt x="132578" y="752474"/>
                                </a:lnTo>
                                <a:lnTo>
                                  <a:pt x="124577" y="744857"/>
                                </a:lnTo>
                                <a:lnTo>
                                  <a:pt x="139246" y="744857"/>
                                </a:lnTo>
                                <a:lnTo>
                                  <a:pt x="142460" y="741796"/>
                                </a:lnTo>
                                <a:lnTo>
                                  <a:pt x="135023" y="734696"/>
                                </a:lnTo>
                                <a:close/>
                              </a:path>
                              <a:path w="268605" h="1120140">
                                <a:moveTo>
                                  <a:pt x="149921" y="734696"/>
                                </a:moveTo>
                                <a:lnTo>
                                  <a:pt x="142460" y="741796"/>
                                </a:lnTo>
                                <a:lnTo>
                                  <a:pt x="161376" y="759856"/>
                                </a:lnTo>
                                <a:lnTo>
                                  <a:pt x="160841" y="759856"/>
                                </a:lnTo>
                                <a:lnTo>
                                  <a:pt x="168594" y="752474"/>
                                </a:lnTo>
                                <a:lnTo>
                                  <a:pt x="153084" y="752474"/>
                                </a:lnTo>
                                <a:lnTo>
                                  <a:pt x="160814" y="745131"/>
                                </a:lnTo>
                                <a:lnTo>
                                  <a:pt x="160592" y="744857"/>
                                </a:lnTo>
                                <a:lnTo>
                                  <a:pt x="149921" y="734696"/>
                                </a:lnTo>
                                <a:close/>
                              </a:path>
                              <a:path w="268605" h="1120140">
                                <a:moveTo>
                                  <a:pt x="197253" y="745131"/>
                                </a:moveTo>
                                <a:lnTo>
                                  <a:pt x="189562" y="752474"/>
                                </a:lnTo>
                                <a:lnTo>
                                  <a:pt x="197293" y="759856"/>
                                </a:lnTo>
                                <a:lnTo>
                                  <a:pt x="196856" y="759856"/>
                                </a:lnTo>
                                <a:lnTo>
                                  <a:pt x="204609" y="752474"/>
                                </a:lnTo>
                                <a:lnTo>
                                  <a:pt x="204927" y="752474"/>
                                </a:lnTo>
                                <a:lnTo>
                                  <a:pt x="197253" y="745131"/>
                                </a:lnTo>
                                <a:close/>
                              </a:path>
                              <a:path w="268605" h="1120140">
                                <a:moveTo>
                                  <a:pt x="223285" y="734696"/>
                                </a:moveTo>
                                <a:lnTo>
                                  <a:pt x="215600" y="742010"/>
                                </a:lnTo>
                                <a:lnTo>
                                  <a:pt x="234388" y="759856"/>
                                </a:lnTo>
                                <a:lnTo>
                                  <a:pt x="234206" y="759856"/>
                                </a:lnTo>
                                <a:lnTo>
                                  <a:pt x="241958" y="752474"/>
                                </a:lnTo>
                                <a:lnTo>
                                  <a:pt x="225479" y="752474"/>
                                </a:lnTo>
                                <a:lnTo>
                                  <a:pt x="233707" y="744619"/>
                                </a:lnTo>
                                <a:lnTo>
                                  <a:pt x="223285" y="734696"/>
                                </a:lnTo>
                                <a:close/>
                              </a:path>
                              <a:path w="268605" h="1120140">
                                <a:moveTo>
                                  <a:pt x="267969" y="750569"/>
                                </a:moveTo>
                                <a:lnTo>
                                  <a:pt x="264721" y="750569"/>
                                </a:lnTo>
                                <a:lnTo>
                                  <a:pt x="267157" y="752474"/>
                                </a:lnTo>
                                <a:lnTo>
                                  <a:pt x="262726" y="752474"/>
                                </a:lnTo>
                                <a:lnTo>
                                  <a:pt x="264721" y="754379"/>
                                </a:lnTo>
                                <a:lnTo>
                                  <a:pt x="266345" y="752474"/>
                                </a:lnTo>
                                <a:lnTo>
                                  <a:pt x="267157" y="752474"/>
                                </a:lnTo>
                                <a:lnTo>
                                  <a:pt x="264721" y="750569"/>
                                </a:lnTo>
                                <a:lnTo>
                                  <a:pt x="267969" y="750569"/>
                                </a:lnTo>
                                <a:close/>
                              </a:path>
                              <a:path w="268605" h="1120140">
                                <a:moveTo>
                                  <a:pt x="267157" y="752474"/>
                                </a:moveTo>
                                <a:lnTo>
                                  <a:pt x="266345" y="752474"/>
                                </a:lnTo>
                                <a:lnTo>
                                  <a:pt x="264721" y="754379"/>
                                </a:lnTo>
                                <a:lnTo>
                                  <a:pt x="267969" y="754379"/>
                                </a:lnTo>
                                <a:lnTo>
                                  <a:pt x="267969" y="753109"/>
                                </a:lnTo>
                                <a:lnTo>
                                  <a:pt x="267157" y="752474"/>
                                </a:lnTo>
                                <a:close/>
                              </a:path>
                              <a:path w="268605" h="1120140">
                                <a:moveTo>
                                  <a:pt x="24735" y="734696"/>
                                </a:moveTo>
                                <a:lnTo>
                                  <a:pt x="14590" y="744330"/>
                                </a:lnTo>
                                <a:lnTo>
                                  <a:pt x="23101" y="752474"/>
                                </a:lnTo>
                                <a:lnTo>
                                  <a:pt x="21864" y="752474"/>
                                </a:lnTo>
                                <a:lnTo>
                                  <a:pt x="32645" y="742210"/>
                                </a:lnTo>
                                <a:lnTo>
                                  <a:pt x="24735" y="734696"/>
                                </a:lnTo>
                                <a:close/>
                              </a:path>
                              <a:path w="268605" h="1120140">
                                <a:moveTo>
                                  <a:pt x="61858" y="734696"/>
                                </a:moveTo>
                                <a:lnTo>
                                  <a:pt x="51212" y="744857"/>
                                </a:lnTo>
                                <a:lnTo>
                                  <a:pt x="59214" y="752474"/>
                                </a:lnTo>
                                <a:lnTo>
                                  <a:pt x="58935" y="752474"/>
                                </a:lnTo>
                                <a:lnTo>
                                  <a:pt x="69662" y="742210"/>
                                </a:lnTo>
                                <a:lnTo>
                                  <a:pt x="69519" y="742010"/>
                                </a:lnTo>
                                <a:lnTo>
                                  <a:pt x="61858" y="734696"/>
                                </a:lnTo>
                                <a:close/>
                              </a:path>
                              <a:path w="268605" h="1120140">
                                <a:moveTo>
                                  <a:pt x="102942" y="745131"/>
                                </a:moveTo>
                                <a:lnTo>
                                  <a:pt x="87516" y="745131"/>
                                </a:lnTo>
                                <a:lnTo>
                                  <a:pt x="95229" y="752474"/>
                                </a:lnTo>
                                <a:lnTo>
                                  <a:pt x="102942" y="745131"/>
                                </a:lnTo>
                                <a:close/>
                              </a:path>
                              <a:path w="268605" h="1120140">
                                <a:moveTo>
                                  <a:pt x="113905" y="734696"/>
                                </a:moveTo>
                                <a:lnTo>
                                  <a:pt x="105627" y="742575"/>
                                </a:lnTo>
                                <a:lnTo>
                                  <a:pt x="106028" y="742575"/>
                                </a:lnTo>
                                <a:lnTo>
                                  <a:pt x="116397" y="752474"/>
                                </a:lnTo>
                                <a:lnTo>
                                  <a:pt x="124377" y="744857"/>
                                </a:lnTo>
                                <a:lnTo>
                                  <a:pt x="124577" y="744857"/>
                                </a:lnTo>
                                <a:lnTo>
                                  <a:pt x="113905" y="734696"/>
                                </a:lnTo>
                                <a:close/>
                              </a:path>
                              <a:path w="268605" h="1120140">
                                <a:moveTo>
                                  <a:pt x="139246" y="744857"/>
                                </a:moveTo>
                                <a:lnTo>
                                  <a:pt x="124577" y="744857"/>
                                </a:lnTo>
                                <a:lnTo>
                                  <a:pt x="132578" y="752474"/>
                                </a:lnTo>
                                <a:lnTo>
                                  <a:pt x="131244" y="752474"/>
                                </a:lnTo>
                                <a:lnTo>
                                  <a:pt x="139246" y="744857"/>
                                </a:lnTo>
                                <a:close/>
                              </a:path>
                              <a:path w="268605" h="1120140">
                                <a:moveTo>
                                  <a:pt x="171419" y="735154"/>
                                </a:moveTo>
                                <a:lnTo>
                                  <a:pt x="171133" y="735329"/>
                                </a:lnTo>
                                <a:lnTo>
                                  <a:pt x="161103" y="744857"/>
                                </a:lnTo>
                                <a:lnTo>
                                  <a:pt x="160881" y="745131"/>
                                </a:lnTo>
                                <a:lnTo>
                                  <a:pt x="168594" y="752474"/>
                                </a:lnTo>
                                <a:lnTo>
                                  <a:pt x="178992" y="742575"/>
                                </a:lnTo>
                                <a:lnTo>
                                  <a:pt x="179192" y="742575"/>
                                </a:lnTo>
                                <a:lnTo>
                                  <a:pt x="171419" y="735154"/>
                                </a:lnTo>
                                <a:close/>
                              </a:path>
                              <a:path w="268605" h="1120140">
                                <a:moveTo>
                                  <a:pt x="186826" y="735154"/>
                                </a:moveTo>
                                <a:lnTo>
                                  <a:pt x="186601" y="735329"/>
                                </a:lnTo>
                                <a:lnTo>
                                  <a:pt x="178992" y="742575"/>
                                </a:lnTo>
                                <a:lnTo>
                                  <a:pt x="179192" y="742575"/>
                                </a:lnTo>
                                <a:lnTo>
                                  <a:pt x="189562" y="752474"/>
                                </a:lnTo>
                                <a:lnTo>
                                  <a:pt x="197253" y="745131"/>
                                </a:lnTo>
                                <a:lnTo>
                                  <a:pt x="186826" y="735154"/>
                                </a:lnTo>
                                <a:close/>
                              </a:path>
                              <a:path w="268605" h="1120140">
                                <a:moveTo>
                                  <a:pt x="226144" y="717549"/>
                                </a:moveTo>
                                <a:lnTo>
                                  <a:pt x="197253" y="745131"/>
                                </a:lnTo>
                                <a:lnTo>
                                  <a:pt x="204927" y="752474"/>
                                </a:lnTo>
                                <a:lnTo>
                                  <a:pt x="204609" y="752474"/>
                                </a:lnTo>
                                <a:lnTo>
                                  <a:pt x="215600" y="742010"/>
                                </a:lnTo>
                                <a:lnTo>
                                  <a:pt x="208147" y="734930"/>
                                </a:lnTo>
                                <a:lnTo>
                                  <a:pt x="223037" y="734930"/>
                                </a:lnTo>
                                <a:lnTo>
                                  <a:pt x="223282" y="734696"/>
                                </a:lnTo>
                                <a:lnTo>
                                  <a:pt x="216001" y="727761"/>
                                </a:lnTo>
                                <a:lnTo>
                                  <a:pt x="230566" y="727761"/>
                                </a:lnTo>
                                <a:lnTo>
                                  <a:pt x="233587" y="724884"/>
                                </a:lnTo>
                                <a:lnTo>
                                  <a:pt x="233827" y="724884"/>
                                </a:lnTo>
                                <a:lnTo>
                                  <a:pt x="226144" y="717549"/>
                                </a:lnTo>
                                <a:close/>
                              </a:path>
                              <a:path w="268605" h="1120140">
                                <a:moveTo>
                                  <a:pt x="244104" y="734696"/>
                                </a:moveTo>
                                <a:lnTo>
                                  <a:pt x="233707" y="744619"/>
                                </a:lnTo>
                                <a:lnTo>
                                  <a:pt x="241958" y="752474"/>
                                </a:lnTo>
                                <a:lnTo>
                                  <a:pt x="252356" y="742575"/>
                                </a:lnTo>
                                <a:lnTo>
                                  <a:pt x="244104" y="734696"/>
                                </a:lnTo>
                                <a:close/>
                              </a:path>
                              <a:path w="268605" h="1120140">
                                <a:moveTo>
                                  <a:pt x="259966" y="735329"/>
                                </a:moveTo>
                                <a:lnTo>
                                  <a:pt x="252356" y="742575"/>
                                </a:lnTo>
                                <a:lnTo>
                                  <a:pt x="262726" y="752474"/>
                                </a:lnTo>
                                <a:lnTo>
                                  <a:pt x="264721" y="750569"/>
                                </a:lnTo>
                                <a:lnTo>
                                  <a:pt x="267969" y="750569"/>
                                </a:lnTo>
                                <a:lnTo>
                                  <a:pt x="267969" y="742949"/>
                                </a:lnTo>
                                <a:lnTo>
                                  <a:pt x="259966" y="735329"/>
                                </a:lnTo>
                                <a:close/>
                              </a:path>
                              <a:path w="268605" h="1120140">
                                <a:moveTo>
                                  <a:pt x="106095" y="727260"/>
                                </a:moveTo>
                                <a:lnTo>
                                  <a:pt x="98020" y="734930"/>
                                </a:lnTo>
                                <a:lnTo>
                                  <a:pt x="106028" y="742575"/>
                                </a:lnTo>
                                <a:lnTo>
                                  <a:pt x="105627" y="742575"/>
                                </a:lnTo>
                                <a:lnTo>
                                  <a:pt x="113902" y="734696"/>
                                </a:lnTo>
                                <a:lnTo>
                                  <a:pt x="106095" y="727260"/>
                                </a:lnTo>
                                <a:close/>
                              </a:path>
                              <a:path w="268605" h="1120140">
                                <a:moveTo>
                                  <a:pt x="179101" y="727761"/>
                                </a:moveTo>
                                <a:lnTo>
                                  <a:pt x="171554" y="734930"/>
                                </a:lnTo>
                                <a:lnTo>
                                  <a:pt x="171419" y="735154"/>
                                </a:lnTo>
                                <a:lnTo>
                                  <a:pt x="179192" y="742575"/>
                                </a:lnTo>
                                <a:lnTo>
                                  <a:pt x="178992" y="742575"/>
                                </a:lnTo>
                                <a:lnTo>
                                  <a:pt x="186786" y="735154"/>
                                </a:lnTo>
                                <a:lnTo>
                                  <a:pt x="186592" y="734930"/>
                                </a:lnTo>
                                <a:lnTo>
                                  <a:pt x="179101" y="727761"/>
                                </a:lnTo>
                                <a:close/>
                              </a:path>
                              <a:path w="268605" h="1120140">
                                <a:moveTo>
                                  <a:pt x="264721" y="715009"/>
                                </a:moveTo>
                                <a:lnTo>
                                  <a:pt x="244104" y="734696"/>
                                </a:lnTo>
                                <a:lnTo>
                                  <a:pt x="252356" y="742575"/>
                                </a:lnTo>
                                <a:lnTo>
                                  <a:pt x="259966" y="735329"/>
                                </a:lnTo>
                                <a:lnTo>
                                  <a:pt x="252016" y="727761"/>
                                </a:lnTo>
                                <a:lnTo>
                                  <a:pt x="267969" y="727761"/>
                                </a:lnTo>
                                <a:lnTo>
                                  <a:pt x="267969" y="718819"/>
                                </a:lnTo>
                                <a:lnTo>
                                  <a:pt x="264721" y="718819"/>
                                </a:lnTo>
                                <a:lnTo>
                                  <a:pt x="262825" y="717018"/>
                                </a:lnTo>
                                <a:lnTo>
                                  <a:pt x="266434" y="717018"/>
                                </a:lnTo>
                                <a:lnTo>
                                  <a:pt x="264721" y="715009"/>
                                </a:lnTo>
                                <a:close/>
                              </a:path>
                              <a:path w="268605" h="1120140">
                                <a:moveTo>
                                  <a:pt x="43342" y="717018"/>
                                </a:moveTo>
                                <a:lnTo>
                                  <a:pt x="24735" y="734696"/>
                                </a:lnTo>
                                <a:lnTo>
                                  <a:pt x="32645" y="742210"/>
                                </a:lnTo>
                                <a:lnTo>
                                  <a:pt x="40537" y="734696"/>
                                </a:lnTo>
                                <a:lnTo>
                                  <a:pt x="32730" y="727260"/>
                                </a:lnTo>
                                <a:lnTo>
                                  <a:pt x="48348" y="727260"/>
                                </a:lnTo>
                                <a:lnTo>
                                  <a:pt x="50843" y="724884"/>
                                </a:lnTo>
                                <a:lnTo>
                                  <a:pt x="51581" y="724884"/>
                                </a:lnTo>
                                <a:lnTo>
                                  <a:pt x="43342" y="717018"/>
                                </a:lnTo>
                                <a:close/>
                              </a:path>
                              <a:path w="268605" h="1120140">
                                <a:moveTo>
                                  <a:pt x="79815" y="717549"/>
                                </a:moveTo>
                                <a:lnTo>
                                  <a:pt x="61858" y="734696"/>
                                </a:lnTo>
                                <a:lnTo>
                                  <a:pt x="69729" y="742210"/>
                                </a:lnTo>
                                <a:lnTo>
                                  <a:pt x="69872" y="742010"/>
                                </a:lnTo>
                                <a:lnTo>
                                  <a:pt x="77036" y="735154"/>
                                </a:lnTo>
                                <a:lnTo>
                                  <a:pt x="69272" y="727761"/>
                                </a:lnTo>
                                <a:lnTo>
                                  <a:pt x="84762" y="727761"/>
                                </a:lnTo>
                                <a:lnTo>
                                  <a:pt x="87559" y="725085"/>
                                </a:lnTo>
                                <a:lnTo>
                                  <a:pt x="87708" y="725085"/>
                                </a:lnTo>
                                <a:lnTo>
                                  <a:pt x="79815" y="717549"/>
                                </a:lnTo>
                                <a:close/>
                              </a:path>
                              <a:path w="268605" h="1120140">
                                <a:moveTo>
                                  <a:pt x="205276" y="717549"/>
                                </a:moveTo>
                                <a:lnTo>
                                  <a:pt x="197572" y="724884"/>
                                </a:lnTo>
                                <a:lnTo>
                                  <a:pt x="215600" y="742010"/>
                                </a:lnTo>
                                <a:lnTo>
                                  <a:pt x="223037" y="734930"/>
                                </a:lnTo>
                                <a:lnTo>
                                  <a:pt x="207939" y="734930"/>
                                </a:lnTo>
                                <a:lnTo>
                                  <a:pt x="215448" y="727761"/>
                                </a:lnTo>
                                <a:lnTo>
                                  <a:pt x="216001" y="727761"/>
                                </a:lnTo>
                                <a:lnTo>
                                  <a:pt x="205276" y="717549"/>
                                </a:lnTo>
                                <a:close/>
                              </a:path>
                              <a:path w="268605" h="1120140">
                                <a:moveTo>
                                  <a:pt x="152979" y="717549"/>
                                </a:moveTo>
                                <a:lnTo>
                                  <a:pt x="135023" y="734696"/>
                                </a:lnTo>
                                <a:lnTo>
                                  <a:pt x="142460" y="741796"/>
                                </a:lnTo>
                                <a:lnTo>
                                  <a:pt x="149917" y="734696"/>
                                </a:lnTo>
                                <a:lnTo>
                                  <a:pt x="142636" y="727761"/>
                                </a:lnTo>
                                <a:lnTo>
                                  <a:pt x="157202" y="727761"/>
                                </a:lnTo>
                                <a:lnTo>
                                  <a:pt x="160223" y="724884"/>
                                </a:lnTo>
                                <a:lnTo>
                                  <a:pt x="160662" y="724884"/>
                                </a:lnTo>
                                <a:lnTo>
                                  <a:pt x="152979" y="717549"/>
                                </a:lnTo>
                                <a:close/>
                              </a:path>
                              <a:path w="268605" h="1120140">
                                <a:moveTo>
                                  <a:pt x="3857" y="734059"/>
                                </a:moveTo>
                                <a:lnTo>
                                  <a:pt x="3215" y="734696"/>
                                </a:lnTo>
                                <a:lnTo>
                                  <a:pt x="3857" y="735329"/>
                                </a:lnTo>
                                <a:lnTo>
                                  <a:pt x="4522" y="734696"/>
                                </a:lnTo>
                                <a:lnTo>
                                  <a:pt x="3857" y="734059"/>
                                </a:lnTo>
                                <a:close/>
                              </a:path>
                              <a:path w="268605" h="1120140">
                                <a:moveTo>
                                  <a:pt x="4522" y="734696"/>
                                </a:moveTo>
                                <a:lnTo>
                                  <a:pt x="3857" y="735329"/>
                                </a:lnTo>
                                <a:lnTo>
                                  <a:pt x="5184" y="735329"/>
                                </a:lnTo>
                                <a:lnTo>
                                  <a:pt x="4522" y="734696"/>
                                </a:lnTo>
                                <a:close/>
                              </a:path>
                              <a:path w="268605" h="1120140">
                                <a:moveTo>
                                  <a:pt x="267915" y="727761"/>
                                </a:moveTo>
                                <a:lnTo>
                                  <a:pt x="252016" y="727761"/>
                                </a:lnTo>
                                <a:lnTo>
                                  <a:pt x="259966" y="735329"/>
                                </a:lnTo>
                                <a:lnTo>
                                  <a:pt x="267915" y="727761"/>
                                </a:lnTo>
                                <a:close/>
                              </a:path>
                              <a:path w="268605" h="1120140">
                                <a:moveTo>
                                  <a:pt x="84762" y="727761"/>
                                </a:moveTo>
                                <a:lnTo>
                                  <a:pt x="69272" y="727761"/>
                                </a:lnTo>
                                <a:lnTo>
                                  <a:pt x="77036" y="735154"/>
                                </a:lnTo>
                                <a:lnTo>
                                  <a:pt x="84762" y="727761"/>
                                </a:lnTo>
                                <a:close/>
                              </a:path>
                              <a:path w="268605" h="1120140">
                                <a:moveTo>
                                  <a:pt x="168199" y="717329"/>
                                </a:moveTo>
                                <a:lnTo>
                                  <a:pt x="167927" y="717549"/>
                                </a:lnTo>
                                <a:lnTo>
                                  <a:pt x="160223" y="724884"/>
                                </a:lnTo>
                                <a:lnTo>
                                  <a:pt x="160662" y="724884"/>
                                </a:lnTo>
                                <a:lnTo>
                                  <a:pt x="171419" y="735154"/>
                                </a:lnTo>
                                <a:lnTo>
                                  <a:pt x="171554" y="734930"/>
                                </a:lnTo>
                                <a:lnTo>
                                  <a:pt x="179101" y="727761"/>
                                </a:lnTo>
                                <a:lnTo>
                                  <a:pt x="168199" y="717329"/>
                                </a:lnTo>
                                <a:close/>
                              </a:path>
                              <a:path w="268605" h="1120140">
                                <a:moveTo>
                                  <a:pt x="189850" y="717549"/>
                                </a:moveTo>
                                <a:lnTo>
                                  <a:pt x="179101" y="727761"/>
                                </a:lnTo>
                                <a:lnTo>
                                  <a:pt x="186826" y="735154"/>
                                </a:lnTo>
                                <a:lnTo>
                                  <a:pt x="187021" y="734930"/>
                                </a:lnTo>
                                <a:lnTo>
                                  <a:pt x="197572" y="724884"/>
                                </a:lnTo>
                                <a:lnTo>
                                  <a:pt x="189850" y="717549"/>
                                </a:lnTo>
                                <a:close/>
                              </a:path>
                              <a:path w="268605" h="1120140">
                                <a:moveTo>
                                  <a:pt x="95664" y="717329"/>
                                </a:moveTo>
                                <a:lnTo>
                                  <a:pt x="87559" y="725085"/>
                                </a:lnTo>
                                <a:lnTo>
                                  <a:pt x="87708" y="725085"/>
                                </a:lnTo>
                                <a:lnTo>
                                  <a:pt x="98020" y="734930"/>
                                </a:lnTo>
                                <a:lnTo>
                                  <a:pt x="106095" y="727260"/>
                                </a:lnTo>
                                <a:lnTo>
                                  <a:pt x="95664" y="717329"/>
                                </a:lnTo>
                                <a:close/>
                              </a:path>
                              <a:path w="268605" h="1120140">
                                <a:moveTo>
                                  <a:pt x="6684" y="717549"/>
                                </a:moveTo>
                                <a:lnTo>
                                  <a:pt x="5321" y="718819"/>
                                </a:lnTo>
                                <a:lnTo>
                                  <a:pt x="0" y="723899"/>
                                </a:lnTo>
                                <a:lnTo>
                                  <a:pt x="0" y="731519"/>
                                </a:lnTo>
                                <a:lnTo>
                                  <a:pt x="3215" y="734696"/>
                                </a:lnTo>
                                <a:lnTo>
                                  <a:pt x="3857" y="734059"/>
                                </a:lnTo>
                                <a:lnTo>
                                  <a:pt x="5191" y="734059"/>
                                </a:lnTo>
                                <a:lnTo>
                                  <a:pt x="14617" y="725085"/>
                                </a:lnTo>
                                <a:lnTo>
                                  <a:pt x="6684" y="717549"/>
                                </a:lnTo>
                                <a:close/>
                              </a:path>
                              <a:path w="268605" h="1120140">
                                <a:moveTo>
                                  <a:pt x="5191" y="734059"/>
                                </a:moveTo>
                                <a:lnTo>
                                  <a:pt x="3857" y="734059"/>
                                </a:lnTo>
                                <a:lnTo>
                                  <a:pt x="4522" y="734696"/>
                                </a:lnTo>
                                <a:lnTo>
                                  <a:pt x="5191" y="734059"/>
                                </a:lnTo>
                                <a:close/>
                              </a:path>
                              <a:path w="268605" h="1120140">
                                <a:moveTo>
                                  <a:pt x="22531" y="717549"/>
                                </a:moveTo>
                                <a:lnTo>
                                  <a:pt x="14617" y="725085"/>
                                </a:lnTo>
                                <a:lnTo>
                                  <a:pt x="24735" y="734696"/>
                                </a:lnTo>
                                <a:lnTo>
                                  <a:pt x="32561" y="727260"/>
                                </a:lnTo>
                                <a:lnTo>
                                  <a:pt x="32730" y="727260"/>
                                </a:lnTo>
                                <a:lnTo>
                                  <a:pt x="22531" y="717549"/>
                                </a:lnTo>
                                <a:close/>
                              </a:path>
                              <a:path w="268605" h="1120140">
                                <a:moveTo>
                                  <a:pt x="48348" y="727260"/>
                                </a:moveTo>
                                <a:lnTo>
                                  <a:pt x="32730" y="727260"/>
                                </a:lnTo>
                                <a:lnTo>
                                  <a:pt x="40541" y="734696"/>
                                </a:lnTo>
                                <a:lnTo>
                                  <a:pt x="48348" y="727260"/>
                                </a:lnTo>
                                <a:close/>
                              </a:path>
                              <a:path w="268605" h="1120140">
                                <a:moveTo>
                                  <a:pt x="58547" y="717549"/>
                                </a:moveTo>
                                <a:lnTo>
                                  <a:pt x="50843" y="724884"/>
                                </a:lnTo>
                                <a:lnTo>
                                  <a:pt x="51581" y="724884"/>
                                </a:lnTo>
                                <a:lnTo>
                                  <a:pt x="61858" y="734696"/>
                                </a:lnTo>
                                <a:lnTo>
                                  <a:pt x="69119" y="727761"/>
                                </a:lnTo>
                                <a:lnTo>
                                  <a:pt x="69272" y="727761"/>
                                </a:lnTo>
                                <a:lnTo>
                                  <a:pt x="58547" y="717549"/>
                                </a:lnTo>
                                <a:close/>
                              </a:path>
                              <a:path w="268605" h="1120140">
                                <a:moveTo>
                                  <a:pt x="134744" y="700141"/>
                                </a:moveTo>
                                <a:lnTo>
                                  <a:pt x="134509" y="700269"/>
                                </a:lnTo>
                                <a:lnTo>
                                  <a:pt x="106095" y="727260"/>
                                </a:lnTo>
                                <a:lnTo>
                                  <a:pt x="113905" y="734696"/>
                                </a:lnTo>
                                <a:lnTo>
                                  <a:pt x="124207" y="724884"/>
                                </a:lnTo>
                                <a:lnTo>
                                  <a:pt x="124745" y="724884"/>
                                </a:lnTo>
                                <a:lnTo>
                                  <a:pt x="116831" y="717329"/>
                                </a:lnTo>
                                <a:lnTo>
                                  <a:pt x="131679" y="717329"/>
                                </a:lnTo>
                                <a:lnTo>
                                  <a:pt x="124327" y="710329"/>
                                </a:lnTo>
                                <a:lnTo>
                                  <a:pt x="139495" y="710329"/>
                                </a:lnTo>
                                <a:lnTo>
                                  <a:pt x="142359" y="707602"/>
                                </a:lnTo>
                                <a:lnTo>
                                  <a:pt x="142560" y="707602"/>
                                </a:lnTo>
                                <a:lnTo>
                                  <a:pt x="134744" y="700141"/>
                                </a:lnTo>
                                <a:close/>
                              </a:path>
                              <a:path w="268605" h="1120140">
                                <a:moveTo>
                                  <a:pt x="131911" y="717549"/>
                                </a:moveTo>
                                <a:lnTo>
                                  <a:pt x="124207" y="724884"/>
                                </a:lnTo>
                                <a:lnTo>
                                  <a:pt x="124745" y="724884"/>
                                </a:lnTo>
                                <a:lnTo>
                                  <a:pt x="135023" y="734696"/>
                                </a:lnTo>
                                <a:lnTo>
                                  <a:pt x="142284" y="727761"/>
                                </a:lnTo>
                                <a:lnTo>
                                  <a:pt x="142636" y="727761"/>
                                </a:lnTo>
                                <a:lnTo>
                                  <a:pt x="131911" y="717549"/>
                                </a:lnTo>
                                <a:close/>
                              </a:path>
                              <a:path w="268605" h="1120140">
                                <a:moveTo>
                                  <a:pt x="157202" y="727761"/>
                                </a:moveTo>
                                <a:lnTo>
                                  <a:pt x="142636" y="727761"/>
                                </a:lnTo>
                                <a:lnTo>
                                  <a:pt x="149921" y="734696"/>
                                </a:lnTo>
                                <a:lnTo>
                                  <a:pt x="157202" y="727761"/>
                                </a:lnTo>
                                <a:close/>
                              </a:path>
                              <a:path w="268605" h="1120140">
                                <a:moveTo>
                                  <a:pt x="230566" y="727761"/>
                                </a:moveTo>
                                <a:lnTo>
                                  <a:pt x="216001" y="727761"/>
                                </a:lnTo>
                                <a:lnTo>
                                  <a:pt x="223285" y="734696"/>
                                </a:lnTo>
                                <a:lnTo>
                                  <a:pt x="230566" y="727761"/>
                                </a:lnTo>
                                <a:close/>
                              </a:path>
                              <a:path w="268605" h="1120140">
                                <a:moveTo>
                                  <a:pt x="241291" y="717549"/>
                                </a:moveTo>
                                <a:lnTo>
                                  <a:pt x="233587" y="724884"/>
                                </a:lnTo>
                                <a:lnTo>
                                  <a:pt x="233827" y="724884"/>
                                </a:lnTo>
                                <a:lnTo>
                                  <a:pt x="244104" y="734696"/>
                                </a:lnTo>
                                <a:lnTo>
                                  <a:pt x="251365" y="727761"/>
                                </a:lnTo>
                                <a:lnTo>
                                  <a:pt x="252016" y="727761"/>
                                </a:lnTo>
                                <a:lnTo>
                                  <a:pt x="241291" y="717549"/>
                                </a:lnTo>
                                <a:close/>
                              </a:path>
                              <a:path w="268605" h="1120140">
                                <a:moveTo>
                                  <a:pt x="32563" y="692811"/>
                                </a:moveTo>
                                <a:lnTo>
                                  <a:pt x="6882" y="717329"/>
                                </a:lnTo>
                                <a:lnTo>
                                  <a:pt x="6684" y="717549"/>
                                </a:lnTo>
                                <a:lnTo>
                                  <a:pt x="14617" y="725085"/>
                                </a:lnTo>
                                <a:lnTo>
                                  <a:pt x="22531" y="717549"/>
                                </a:lnTo>
                                <a:lnTo>
                                  <a:pt x="14947" y="710329"/>
                                </a:lnTo>
                                <a:lnTo>
                                  <a:pt x="30115" y="710329"/>
                                </a:lnTo>
                                <a:lnTo>
                                  <a:pt x="32979" y="707602"/>
                                </a:lnTo>
                                <a:lnTo>
                                  <a:pt x="33478" y="707602"/>
                                </a:lnTo>
                                <a:lnTo>
                                  <a:pt x="25663" y="700141"/>
                                </a:lnTo>
                                <a:lnTo>
                                  <a:pt x="40262" y="700141"/>
                                </a:lnTo>
                                <a:lnTo>
                                  <a:pt x="32563" y="692811"/>
                                </a:lnTo>
                                <a:close/>
                              </a:path>
                              <a:path w="268605" h="1120140">
                                <a:moveTo>
                                  <a:pt x="116397" y="682624"/>
                                </a:moveTo>
                                <a:lnTo>
                                  <a:pt x="79815" y="717549"/>
                                </a:lnTo>
                                <a:lnTo>
                                  <a:pt x="87708" y="725085"/>
                                </a:lnTo>
                                <a:lnTo>
                                  <a:pt x="87559" y="725085"/>
                                </a:lnTo>
                                <a:lnTo>
                                  <a:pt x="95664" y="717329"/>
                                </a:lnTo>
                                <a:lnTo>
                                  <a:pt x="88312" y="710329"/>
                                </a:lnTo>
                                <a:lnTo>
                                  <a:pt x="102979" y="710329"/>
                                </a:lnTo>
                                <a:lnTo>
                                  <a:pt x="106235" y="707213"/>
                                </a:lnTo>
                                <a:lnTo>
                                  <a:pt x="98827" y="700141"/>
                                </a:lnTo>
                                <a:lnTo>
                                  <a:pt x="113626" y="700141"/>
                                </a:lnTo>
                                <a:lnTo>
                                  <a:pt x="105928" y="692811"/>
                                </a:lnTo>
                                <a:lnTo>
                                  <a:pt x="121286" y="692811"/>
                                </a:lnTo>
                                <a:lnTo>
                                  <a:pt x="124173" y="690048"/>
                                </a:lnTo>
                                <a:lnTo>
                                  <a:pt x="116397" y="682624"/>
                                </a:lnTo>
                                <a:close/>
                              </a:path>
                              <a:path w="268605" h="1120140">
                                <a:moveTo>
                                  <a:pt x="69370" y="692294"/>
                                </a:moveTo>
                                <a:lnTo>
                                  <a:pt x="43342" y="717018"/>
                                </a:lnTo>
                                <a:lnTo>
                                  <a:pt x="51581" y="724884"/>
                                </a:lnTo>
                                <a:lnTo>
                                  <a:pt x="50843" y="724884"/>
                                </a:lnTo>
                                <a:lnTo>
                                  <a:pt x="58547" y="717549"/>
                                </a:lnTo>
                                <a:lnTo>
                                  <a:pt x="50962" y="710329"/>
                                </a:lnTo>
                                <a:lnTo>
                                  <a:pt x="66131" y="710329"/>
                                </a:lnTo>
                                <a:lnTo>
                                  <a:pt x="68995" y="707602"/>
                                </a:lnTo>
                                <a:lnTo>
                                  <a:pt x="69395" y="707602"/>
                                </a:lnTo>
                                <a:lnTo>
                                  <a:pt x="61580" y="700141"/>
                                </a:lnTo>
                                <a:lnTo>
                                  <a:pt x="77611" y="700141"/>
                                </a:lnTo>
                                <a:lnTo>
                                  <a:pt x="69370" y="692294"/>
                                </a:lnTo>
                                <a:close/>
                              </a:path>
                              <a:path w="268605" h="1120140">
                                <a:moveTo>
                                  <a:pt x="113626" y="700141"/>
                                </a:moveTo>
                                <a:lnTo>
                                  <a:pt x="106235" y="707213"/>
                                </a:lnTo>
                                <a:lnTo>
                                  <a:pt x="124745" y="724884"/>
                                </a:lnTo>
                                <a:lnTo>
                                  <a:pt x="124207" y="724884"/>
                                </a:lnTo>
                                <a:lnTo>
                                  <a:pt x="131911" y="717549"/>
                                </a:lnTo>
                                <a:lnTo>
                                  <a:pt x="131679" y="717329"/>
                                </a:lnTo>
                                <a:lnTo>
                                  <a:pt x="116549" y="717329"/>
                                </a:lnTo>
                                <a:lnTo>
                                  <a:pt x="123918" y="710329"/>
                                </a:lnTo>
                                <a:lnTo>
                                  <a:pt x="124327" y="710329"/>
                                </a:lnTo>
                                <a:lnTo>
                                  <a:pt x="113626" y="700141"/>
                                </a:lnTo>
                                <a:close/>
                              </a:path>
                              <a:path w="268605" h="1120140">
                                <a:moveTo>
                                  <a:pt x="189562" y="682624"/>
                                </a:moveTo>
                                <a:lnTo>
                                  <a:pt x="152979" y="717549"/>
                                </a:lnTo>
                                <a:lnTo>
                                  <a:pt x="160662" y="724884"/>
                                </a:lnTo>
                                <a:lnTo>
                                  <a:pt x="160223" y="724884"/>
                                </a:lnTo>
                                <a:lnTo>
                                  <a:pt x="168158" y="717329"/>
                                </a:lnTo>
                                <a:lnTo>
                                  <a:pt x="167874" y="717018"/>
                                </a:lnTo>
                                <a:lnTo>
                                  <a:pt x="160883" y="710329"/>
                                </a:lnTo>
                                <a:lnTo>
                                  <a:pt x="175511" y="710329"/>
                                </a:lnTo>
                                <a:lnTo>
                                  <a:pt x="178783" y="707213"/>
                                </a:lnTo>
                                <a:lnTo>
                                  <a:pt x="178969" y="707213"/>
                                </a:lnTo>
                                <a:lnTo>
                                  <a:pt x="171523" y="700141"/>
                                </a:lnTo>
                                <a:lnTo>
                                  <a:pt x="186991" y="700141"/>
                                </a:lnTo>
                                <a:lnTo>
                                  <a:pt x="179293" y="692811"/>
                                </a:lnTo>
                                <a:lnTo>
                                  <a:pt x="193910" y="692811"/>
                                </a:lnTo>
                                <a:lnTo>
                                  <a:pt x="196812" y="690048"/>
                                </a:lnTo>
                                <a:lnTo>
                                  <a:pt x="197338" y="690048"/>
                                </a:lnTo>
                                <a:lnTo>
                                  <a:pt x="189562" y="682624"/>
                                </a:lnTo>
                                <a:close/>
                              </a:path>
                              <a:path w="268605" h="1120140">
                                <a:moveTo>
                                  <a:pt x="208043" y="700269"/>
                                </a:moveTo>
                                <a:lnTo>
                                  <a:pt x="189850" y="717549"/>
                                </a:lnTo>
                                <a:lnTo>
                                  <a:pt x="197572" y="724884"/>
                                </a:lnTo>
                                <a:lnTo>
                                  <a:pt x="205276" y="717549"/>
                                </a:lnTo>
                                <a:lnTo>
                                  <a:pt x="197692" y="710329"/>
                                </a:lnTo>
                                <a:lnTo>
                                  <a:pt x="212860" y="710329"/>
                                </a:lnTo>
                                <a:lnTo>
                                  <a:pt x="215724" y="707602"/>
                                </a:lnTo>
                                <a:lnTo>
                                  <a:pt x="208043" y="700269"/>
                                </a:lnTo>
                                <a:close/>
                              </a:path>
                              <a:path w="268605" h="1120140">
                                <a:moveTo>
                                  <a:pt x="233707" y="710329"/>
                                </a:moveTo>
                                <a:lnTo>
                                  <a:pt x="226144" y="717549"/>
                                </a:lnTo>
                                <a:lnTo>
                                  <a:pt x="233827" y="724884"/>
                                </a:lnTo>
                                <a:lnTo>
                                  <a:pt x="233587" y="724884"/>
                                </a:lnTo>
                                <a:lnTo>
                                  <a:pt x="241291" y="717549"/>
                                </a:lnTo>
                                <a:lnTo>
                                  <a:pt x="233707" y="710329"/>
                                </a:lnTo>
                                <a:close/>
                              </a:path>
                              <a:path w="268605" h="1120140">
                                <a:moveTo>
                                  <a:pt x="267969" y="707213"/>
                                </a:moveTo>
                                <a:lnTo>
                                  <a:pt x="252503" y="707213"/>
                                </a:lnTo>
                                <a:lnTo>
                                  <a:pt x="264721" y="718819"/>
                                </a:lnTo>
                                <a:lnTo>
                                  <a:pt x="266628" y="717329"/>
                                </a:lnTo>
                                <a:lnTo>
                                  <a:pt x="266434" y="717018"/>
                                </a:lnTo>
                                <a:lnTo>
                                  <a:pt x="262617" y="717018"/>
                                </a:lnTo>
                                <a:lnTo>
                                  <a:pt x="264721" y="715009"/>
                                </a:lnTo>
                                <a:lnTo>
                                  <a:pt x="267969" y="715009"/>
                                </a:lnTo>
                                <a:lnTo>
                                  <a:pt x="267969" y="707213"/>
                                </a:lnTo>
                                <a:close/>
                              </a:path>
                              <a:path w="268605" h="1120140">
                                <a:moveTo>
                                  <a:pt x="266698" y="717329"/>
                                </a:moveTo>
                                <a:lnTo>
                                  <a:pt x="266345" y="717549"/>
                                </a:lnTo>
                                <a:lnTo>
                                  <a:pt x="264721" y="718819"/>
                                </a:lnTo>
                                <a:lnTo>
                                  <a:pt x="267969" y="718819"/>
                                </a:lnTo>
                                <a:lnTo>
                                  <a:pt x="266698" y="717329"/>
                                </a:lnTo>
                                <a:close/>
                              </a:path>
                              <a:path w="268605" h="1120140">
                                <a:moveTo>
                                  <a:pt x="4246" y="700141"/>
                                </a:moveTo>
                                <a:lnTo>
                                  <a:pt x="3481" y="700141"/>
                                </a:lnTo>
                                <a:lnTo>
                                  <a:pt x="0" y="703579"/>
                                </a:lnTo>
                                <a:lnTo>
                                  <a:pt x="0" y="711199"/>
                                </a:lnTo>
                                <a:lnTo>
                                  <a:pt x="6684" y="717549"/>
                                </a:lnTo>
                                <a:lnTo>
                                  <a:pt x="6882" y="717329"/>
                                </a:lnTo>
                                <a:lnTo>
                                  <a:pt x="14214" y="710329"/>
                                </a:lnTo>
                                <a:lnTo>
                                  <a:pt x="14947" y="710329"/>
                                </a:lnTo>
                                <a:lnTo>
                                  <a:pt x="4246" y="700141"/>
                                </a:lnTo>
                                <a:close/>
                              </a:path>
                              <a:path w="268605" h="1120140">
                                <a:moveTo>
                                  <a:pt x="30115" y="710329"/>
                                </a:moveTo>
                                <a:lnTo>
                                  <a:pt x="14947" y="710329"/>
                                </a:lnTo>
                                <a:lnTo>
                                  <a:pt x="22531" y="717549"/>
                                </a:lnTo>
                                <a:lnTo>
                                  <a:pt x="30115" y="710329"/>
                                </a:lnTo>
                                <a:close/>
                              </a:path>
                              <a:path w="268605" h="1120140">
                                <a:moveTo>
                                  <a:pt x="66131" y="710329"/>
                                </a:moveTo>
                                <a:lnTo>
                                  <a:pt x="50962" y="710329"/>
                                </a:lnTo>
                                <a:lnTo>
                                  <a:pt x="58547" y="717549"/>
                                </a:lnTo>
                                <a:lnTo>
                                  <a:pt x="66131" y="710329"/>
                                </a:lnTo>
                                <a:close/>
                              </a:path>
                              <a:path w="268605" h="1120140">
                                <a:moveTo>
                                  <a:pt x="77611" y="700141"/>
                                </a:moveTo>
                                <a:lnTo>
                                  <a:pt x="76832" y="700141"/>
                                </a:lnTo>
                                <a:lnTo>
                                  <a:pt x="68995" y="707602"/>
                                </a:lnTo>
                                <a:lnTo>
                                  <a:pt x="69395" y="707602"/>
                                </a:lnTo>
                                <a:lnTo>
                                  <a:pt x="79815" y="717549"/>
                                </a:lnTo>
                                <a:lnTo>
                                  <a:pt x="87379" y="710329"/>
                                </a:lnTo>
                                <a:lnTo>
                                  <a:pt x="88312" y="710329"/>
                                </a:lnTo>
                                <a:lnTo>
                                  <a:pt x="77611" y="700141"/>
                                </a:lnTo>
                                <a:close/>
                              </a:path>
                              <a:path w="268605" h="1120140">
                                <a:moveTo>
                                  <a:pt x="139495" y="710329"/>
                                </a:moveTo>
                                <a:lnTo>
                                  <a:pt x="124327" y="710329"/>
                                </a:lnTo>
                                <a:lnTo>
                                  <a:pt x="131911" y="717549"/>
                                </a:lnTo>
                                <a:lnTo>
                                  <a:pt x="139495" y="710329"/>
                                </a:lnTo>
                                <a:close/>
                              </a:path>
                              <a:path w="268605" h="1120140">
                                <a:moveTo>
                                  <a:pt x="150236" y="700141"/>
                                </a:moveTo>
                                <a:lnTo>
                                  <a:pt x="150062" y="700269"/>
                                </a:lnTo>
                                <a:lnTo>
                                  <a:pt x="142359" y="707602"/>
                                </a:lnTo>
                                <a:lnTo>
                                  <a:pt x="142560" y="707602"/>
                                </a:lnTo>
                                <a:lnTo>
                                  <a:pt x="152979" y="717549"/>
                                </a:lnTo>
                                <a:lnTo>
                                  <a:pt x="160543" y="710329"/>
                                </a:lnTo>
                                <a:lnTo>
                                  <a:pt x="160883" y="710329"/>
                                </a:lnTo>
                                <a:lnTo>
                                  <a:pt x="150236" y="700141"/>
                                </a:lnTo>
                                <a:close/>
                              </a:path>
                              <a:path w="268605" h="1120140">
                                <a:moveTo>
                                  <a:pt x="186991" y="700141"/>
                                </a:moveTo>
                                <a:lnTo>
                                  <a:pt x="186212" y="700141"/>
                                </a:lnTo>
                                <a:lnTo>
                                  <a:pt x="178783" y="707213"/>
                                </a:lnTo>
                                <a:lnTo>
                                  <a:pt x="178969" y="707213"/>
                                </a:lnTo>
                                <a:lnTo>
                                  <a:pt x="189850" y="717549"/>
                                </a:lnTo>
                                <a:lnTo>
                                  <a:pt x="197452" y="710329"/>
                                </a:lnTo>
                                <a:lnTo>
                                  <a:pt x="197692" y="710329"/>
                                </a:lnTo>
                                <a:lnTo>
                                  <a:pt x="186991" y="700141"/>
                                </a:lnTo>
                                <a:close/>
                              </a:path>
                              <a:path w="268605" h="1120140">
                                <a:moveTo>
                                  <a:pt x="212860" y="710329"/>
                                </a:moveTo>
                                <a:lnTo>
                                  <a:pt x="197692" y="710329"/>
                                </a:lnTo>
                                <a:lnTo>
                                  <a:pt x="205276" y="717549"/>
                                </a:lnTo>
                                <a:lnTo>
                                  <a:pt x="212860" y="710329"/>
                                </a:lnTo>
                                <a:close/>
                              </a:path>
                              <a:path w="268605" h="1120140">
                                <a:moveTo>
                                  <a:pt x="223284" y="700404"/>
                                </a:moveTo>
                                <a:lnTo>
                                  <a:pt x="215724" y="707602"/>
                                </a:lnTo>
                                <a:lnTo>
                                  <a:pt x="226144" y="717549"/>
                                </a:lnTo>
                                <a:lnTo>
                                  <a:pt x="233707" y="710329"/>
                                </a:lnTo>
                                <a:lnTo>
                                  <a:pt x="223284" y="700404"/>
                                </a:lnTo>
                                <a:close/>
                              </a:path>
                              <a:path w="268605" h="1120140">
                                <a:moveTo>
                                  <a:pt x="262726" y="682624"/>
                                </a:moveTo>
                                <a:lnTo>
                                  <a:pt x="233707" y="710329"/>
                                </a:lnTo>
                                <a:lnTo>
                                  <a:pt x="241291" y="717549"/>
                                </a:lnTo>
                                <a:lnTo>
                                  <a:pt x="252148" y="707213"/>
                                </a:lnTo>
                                <a:lnTo>
                                  <a:pt x="252503" y="707213"/>
                                </a:lnTo>
                                <a:lnTo>
                                  <a:pt x="245057" y="700141"/>
                                </a:lnTo>
                                <a:lnTo>
                                  <a:pt x="260356" y="700141"/>
                                </a:lnTo>
                                <a:lnTo>
                                  <a:pt x="252657" y="692811"/>
                                </a:lnTo>
                                <a:lnTo>
                                  <a:pt x="267275" y="692811"/>
                                </a:lnTo>
                                <a:lnTo>
                                  <a:pt x="267969" y="692149"/>
                                </a:lnTo>
                                <a:lnTo>
                                  <a:pt x="267969" y="684529"/>
                                </a:lnTo>
                                <a:lnTo>
                                  <a:pt x="264721" y="684529"/>
                                </a:lnTo>
                                <a:lnTo>
                                  <a:pt x="262726" y="682624"/>
                                </a:lnTo>
                                <a:close/>
                              </a:path>
                              <a:path w="268605" h="1120140">
                                <a:moveTo>
                                  <a:pt x="102979" y="710329"/>
                                </a:moveTo>
                                <a:lnTo>
                                  <a:pt x="88312" y="710329"/>
                                </a:lnTo>
                                <a:lnTo>
                                  <a:pt x="95664" y="717329"/>
                                </a:lnTo>
                                <a:lnTo>
                                  <a:pt x="102979" y="710329"/>
                                </a:lnTo>
                                <a:close/>
                              </a:path>
                              <a:path w="268605" h="1120140">
                                <a:moveTo>
                                  <a:pt x="175511" y="710329"/>
                                </a:moveTo>
                                <a:lnTo>
                                  <a:pt x="160883" y="710329"/>
                                </a:lnTo>
                                <a:lnTo>
                                  <a:pt x="168199" y="717329"/>
                                </a:lnTo>
                                <a:lnTo>
                                  <a:pt x="168484" y="717018"/>
                                </a:lnTo>
                                <a:lnTo>
                                  <a:pt x="175511" y="710329"/>
                                </a:lnTo>
                                <a:close/>
                              </a:path>
                              <a:path w="268605" h="1120140">
                                <a:moveTo>
                                  <a:pt x="267969" y="715009"/>
                                </a:moveTo>
                                <a:lnTo>
                                  <a:pt x="264721" y="715009"/>
                                </a:lnTo>
                                <a:lnTo>
                                  <a:pt x="266698" y="717329"/>
                                </a:lnTo>
                                <a:lnTo>
                                  <a:pt x="267024" y="717018"/>
                                </a:lnTo>
                                <a:lnTo>
                                  <a:pt x="267969" y="716279"/>
                                </a:lnTo>
                                <a:lnTo>
                                  <a:pt x="267969" y="715009"/>
                                </a:lnTo>
                                <a:close/>
                              </a:path>
                              <a:path w="268605" h="1120140">
                                <a:moveTo>
                                  <a:pt x="40539" y="700404"/>
                                </a:moveTo>
                                <a:lnTo>
                                  <a:pt x="32979" y="707602"/>
                                </a:lnTo>
                                <a:lnTo>
                                  <a:pt x="33478" y="707602"/>
                                </a:lnTo>
                                <a:lnTo>
                                  <a:pt x="43342" y="717018"/>
                                </a:lnTo>
                                <a:lnTo>
                                  <a:pt x="50384" y="710329"/>
                                </a:lnTo>
                                <a:lnTo>
                                  <a:pt x="50962" y="710329"/>
                                </a:lnTo>
                                <a:lnTo>
                                  <a:pt x="40539" y="700404"/>
                                </a:lnTo>
                                <a:close/>
                              </a:path>
                              <a:path w="268605" h="1120140">
                                <a:moveTo>
                                  <a:pt x="21864" y="682624"/>
                                </a:moveTo>
                                <a:lnTo>
                                  <a:pt x="14480" y="689655"/>
                                </a:lnTo>
                                <a:lnTo>
                                  <a:pt x="14680" y="689655"/>
                                </a:lnTo>
                                <a:lnTo>
                                  <a:pt x="33478" y="707602"/>
                                </a:lnTo>
                                <a:lnTo>
                                  <a:pt x="32979" y="707602"/>
                                </a:lnTo>
                                <a:lnTo>
                                  <a:pt x="40539" y="700404"/>
                                </a:lnTo>
                                <a:lnTo>
                                  <a:pt x="40262" y="700141"/>
                                </a:lnTo>
                                <a:lnTo>
                                  <a:pt x="24886" y="700141"/>
                                </a:lnTo>
                                <a:lnTo>
                                  <a:pt x="32563" y="692811"/>
                                </a:lnTo>
                                <a:lnTo>
                                  <a:pt x="21864" y="682624"/>
                                </a:lnTo>
                                <a:close/>
                              </a:path>
                              <a:path w="268605" h="1120140">
                                <a:moveTo>
                                  <a:pt x="59214" y="682624"/>
                                </a:moveTo>
                                <a:lnTo>
                                  <a:pt x="51212" y="690242"/>
                                </a:lnTo>
                                <a:lnTo>
                                  <a:pt x="69395" y="707602"/>
                                </a:lnTo>
                                <a:lnTo>
                                  <a:pt x="68995" y="707602"/>
                                </a:lnTo>
                                <a:lnTo>
                                  <a:pt x="76832" y="700141"/>
                                </a:lnTo>
                                <a:lnTo>
                                  <a:pt x="61110" y="700141"/>
                                </a:lnTo>
                                <a:lnTo>
                                  <a:pt x="69370" y="692294"/>
                                </a:lnTo>
                                <a:lnTo>
                                  <a:pt x="59214" y="682624"/>
                                </a:lnTo>
                                <a:close/>
                              </a:path>
                              <a:path w="268605" h="1120140">
                                <a:moveTo>
                                  <a:pt x="153084" y="682624"/>
                                </a:moveTo>
                                <a:lnTo>
                                  <a:pt x="139045" y="695959"/>
                                </a:lnTo>
                                <a:lnTo>
                                  <a:pt x="134744" y="700141"/>
                                </a:lnTo>
                                <a:lnTo>
                                  <a:pt x="142560" y="707602"/>
                                </a:lnTo>
                                <a:lnTo>
                                  <a:pt x="142359" y="707602"/>
                                </a:lnTo>
                                <a:lnTo>
                                  <a:pt x="150196" y="700141"/>
                                </a:lnTo>
                                <a:lnTo>
                                  <a:pt x="142577" y="692811"/>
                                </a:lnTo>
                                <a:lnTo>
                                  <a:pt x="157895" y="692811"/>
                                </a:lnTo>
                                <a:lnTo>
                                  <a:pt x="160796" y="690048"/>
                                </a:lnTo>
                                <a:lnTo>
                                  <a:pt x="160485" y="689655"/>
                                </a:lnTo>
                                <a:lnTo>
                                  <a:pt x="153084" y="682624"/>
                                </a:lnTo>
                                <a:close/>
                              </a:path>
                              <a:path w="268605" h="1120140">
                                <a:moveTo>
                                  <a:pt x="215600" y="693089"/>
                                </a:moveTo>
                                <a:lnTo>
                                  <a:pt x="208043" y="700269"/>
                                </a:lnTo>
                                <a:lnTo>
                                  <a:pt x="215724" y="707602"/>
                                </a:lnTo>
                                <a:lnTo>
                                  <a:pt x="223284" y="700404"/>
                                </a:lnTo>
                                <a:lnTo>
                                  <a:pt x="215600" y="693089"/>
                                </a:lnTo>
                                <a:close/>
                              </a:path>
                              <a:path w="268605" h="1120140">
                                <a:moveTo>
                                  <a:pt x="95229" y="682624"/>
                                </a:moveTo>
                                <a:lnTo>
                                  <a:pt x="87845" y="689655"/>
                                </a:lnTo>
                                <a:lnTo>
                                  <a:pt x="106235" y="707213"/>
                                </a:lnTo>
                                <a:lnTo>
                                  <a:pt x="113626" y="700141"/>
                                </a:lnTo>
                                <a:lnTo>
                                  <a:pt x="98050" y="700141"/>
                                </a:lnTo>
                                <a:lnTo>
                                  <a:pt x="105728" y="692811"/>
                                </a:lnTo>
                                <a:lnTo>
                                  <a:pt x="105928" y="692811"/>
                                </a:lnTo>
                                <a:lnTo>
                                  <a:pt x="95229" y="682624"/>
                                </a:lnTo>
                                <a:close/>
                              </a:path>
                              <a:path w="268605" h="1120140">
                                <a:moveTo>
                                  <a:pt x="168594" y="682624"/>
                                </a:moveTo>
                                <a:lnTo>
                                  <a:pt x="161209" y="689655"/>
                                </a:lnTo>
                                <a:lnTo>
                                  <a:pt x="160899" y="690048"/>
                                </a:lnTo>
                                <a:lnTo>
                                  <a:pt x="178969" y="707213"/>
                                </a:lnTo>
                                <a:lnTo>
                                  <a:pt x="178783" y="707213"/>
                                </a:lnTo>
                                <a:lnTo>
                                  <a:pt x="186212" y="700141"/>
                                </a:lnTo>
                                <a:lnTo>
                                  <a:pt x="171214" y="700141"/>
                                </a:lnTo>
                                <a:lnTo>
                                  <a:pt x="178892" y="692811"/>
                                </a:lnTo>
                                <a:lnTo>
                                  <a:pt x="179293" y="692811"/>
                                </a:lnTo>
                                <a:lnTo>
                                  <a:pt x="168594" y="682624"/>
                                </a:lnTo>
                                <a:close/>
                              </a:path>
                              <a:path w="268605" h="1120140">
                                <a:moveTo>
                                  <a:pt x="241958" y="682624"/>
                                </a:moveTo>
                                <a:lnTo>
                                  <a:pt x="234161" y="690048"/>
                                </a:lnTo>
                                <a:lnTo>
                                  <a:pt x="234433" y="690048"/>
                                </a:lnTo>
                                <a:lnTo>
                                  <a:pt x="252503" y="707213"/>
                                </a:lnTo>
                                <a:lnTo>
                                  <a:pt x="252148" y="707213"/>
                                </a:lnTo>
                                <a:lnTo>
                                  <a:pt x="259576" y="700141"/>
                                </a:lnTo>
                                <a:lnTo>
                                  <a:pt x="244379" y="700141"/>
                                </a:lnTo>
                                <a:lnTo>
                                  <a:pt x="252056" y="692811"/>
                                </a:lnTo>
                                <a:lnTo>
                                  <a:pt x="252657" y="692811"/>
                                </a:lnTo>
                                <a:lnTo>
                                  <a:pt x="241958" y="682624"/>
                                </a:lnTo>
                                <a:close/>
                              </a:path>
                              <a:path w="268605" h="1120140">
                                <a:moveTo>
                                  <a:pt x="260356" y="700141"/>
                                </a:moveTo>
                                <a:lnTo>
                                  <a:pt x="259576" y="700141"/>
                                </a:lnTo>
                                <a:lnTo>
                                  <a:pt x="252148" y="707213"/>
                                </a:lnTo>
                                <a:lnTo>
                                  <a:pt x="267784" y="707213"/>
                                </a:lnTo>
                                <a:lnTo>
                                  <a:pt x="260356" y="700141"/>
                                </a:lnTo>
                                <a:close/>
                              </a:path>
                              <a:path w="268605" h="1120140">
                                <a:moveTo>
                                  <a:pt x="43233" y="682624"/>
                                </a:moveTo>
                                <a:lnTo>
                                  <a:pt x="32563" y="692811"/>
                                </a:lnTo>
                                <a:lnTo>
                                  <a:pt x="40539" y="700404"/>
                                </a:lnTo>
                                <a:lnTo>
                                  <a:pt x="51212" y="690242"/>
                                </a:lnTo>
                                <a:lnTo>
                                  <a:pt x="43233" y="682624"/>
                                </a:lnTo>
                                <a:close/>
                              </a:path>
                              <a:path w="268605" h="1120140">
                                <a:moveTo>
                                  <a:pt x="226617" y="682624"/>
                                </a:moveTo>
                                <a:lnTo>
                                  <a:pt x="215600" y="693089"/>
                                </a:lnTo>
                                <a:lnTo>
                                  <a:pt x="223284" y="700404"/>
                                </a:lnTo>
                                <a:lnTo>
                                  <a:pt x="234161" y="690048"/>
                                </a:lnTo>
                                <a:lnTo>
                                  <a:pt x="234433" y="690048"/>
                                </a:lnTo>
                                <a:lnTo>
                                  <a:pt x="226617" y="682624"/>
                                </a:lnTo>
                                <a:close/>
                              </a:path>
                              <a:path w="268605" h="1120140">
                                <a:moveTo>
                                  <a:pt x="204609" y="682624"/>
                                </a:moveTo>
                                <a:lnTo>
                                  <a:pt x="196812" y="690048"/>
                                </a:lnTo>
                                <a:lnTo>
                                  <a:pt x="197338" y="690048"/>
                                </a:lnTo>
                                <a:lnTo>
                                  <a:pt x="208043" y="700269"/>
                                </a:lnTo>
                                <a:lnTo>
                                  <a:pt x="215600" y="693089"/>
                                </a:lnTo>
                                <a:lnTo>
                                  <a:pt x="204609" y="682624"/>
                                </a:lnTo>
                                <a:close/>
                              </a:path>
                              <a:path w="268605" h="1120140">
                                <a:moveTo>
                                  <a:pt x="7316" y="682624"/>
                                </a:moveTo>
                                <a:lnTo>
                                  <a:pt x="0" y="689655"/>
                                </a:lnTo>
                                <a:lnTo>
                                  <a:pt x="0" y="695959"/>
                                </a:lnTo>
                                <a:lnTo>
                                  <a:pt x="4232" y="700141"/>
                                </a:lnTo>
                                <a:lnTo>
                                  <a:pt x="3467" y="700141"/>
                                </a:lnTo>
                                <a:lnTo>
                                  <a:pt x="14480" y="689655"/>
                                </a:lnTo>
                                <a:lnTo>
                                  <a:pt x="14680" y="689655"/>
                                </a:lnTo>
                                <a:lnTo>
                                  <a:pt x="7316" y="682624"/>
                                </a:lnTo>
                                <a:close/>
                              </a:path>
                              <a:path w="268605" h="1120140">
                                <a:moveTo>
                                  <a:pt x="80016" y="682181"/>
                                </a:moveTo>
                                <a:lnTo>
                                  <a:pt x="69370" y="692294"/>
                                </a:lnTo>
                                <a:lnTo>
                                  <a:pt x="77611" y="700141"/>
                                </a:lnTo>
                                <a:lnTo>
                                  <a:pt x="76832" y="700141"/>
                                </a:lnTo>
                                <a:lnTo>
                                  <a:pt x="87845" y="689655"/>
                                </a:lnTo>
                                <a:lnTo>
                                  <a:pt x="80016" y="682181"/>
                                </a:lnTo>
                                <a:close/>
                              </a:path>
                              <a:path w="268605" h="1120140">
                                <a:moveTo>
                                  <a:pt x="121286" y="692811"/>
                                </a:moveTo>
                                <a:lnTo>
                                  <a:pt x="105928" y="692811"/>
                                </a:lnTo>
                                <a:lnTo>
                                  <a:pt x="113626" y="700141"/>
                                </a:lnTo>
                                <a:lnTo>
                                  <a:pt x="121286" y="692811"/>
                                </a:lnTo>
                                <a:close/>
                              </a:path>
                              <a:path w="268605" h="1120140">
                                <a:moveTo>
                                  <a:pt x="131931" y="682624"/>
                                </a:moveTo>
                                <a:lnTo>
                                  <a:pt x="124173" y="690048"/>
                                </a:lnTo>
                                <a:lnTo>
                                  <a:pt x="134744" y="700141"/>
                                </a:lnTo>
                                <a:lnTo>
                                  <a:pt x="139045" y="695959"/>
                                </a:lnTo>
                                <a:lnTo>
                                  <a:pt x="142360" y="692811"/>
                                </a:lnTo>
                                <a:lnTo>
                                  <a:pt x="142577" y="692811"/>
                                </a:lnTo>
                                <a:lnTo>
                                  <a:pt x="131931" y="682624"/>
                                </a:lnTo>
                                <a:close/>
                              </a:path>
                              <a:path w="268605" h="1120140">
                                <a:moveTo>
                                  <a:pt x="157895" y="692811"/>
                                </a:moveTo>
                                <a:lnTo>
                                  <a:pt x="142577" y="692811"/>
                                </a:lnTo>
                                <a:lnTo>
                                  <a:pt x="150236" y="700141"/>
                                </a:lnTo>
                                <a:lnTo>
                                  <a:pt x="157895" y="692811"/>
                                </a:lnTo>
                                <a:close/>
                              </a:path>
                              <a:path w="268605" h="1120140">
                                <a:moveTo>
                                  <a:pt x="193910" y="692811"/>
                                </a:moveTo>
                                <a:lnTo>
                                  <a:pt x="179293" y="692811"/>
                                </a:lnTo>
                                <a:lnTo>
                                  <a:pt x="186991" y="700141"/>
                                </a:lnTo>
                                <a:lnTo>
                                  <a:pt x="186212" y="700141"/>
                                </a:lnTo>
                                <a:lnTo>
                                  <a:pt x="193910" y="692811"/>
                                </a:lnTo>
                                <a:close/>
                              </a:path>
                              <a:path w="268605" h="1120140">
                                <a:moveTo>
                                  <a:pt x="267275" y="692811"/>
                                </a:moveTo>
                                <a:lnTo>
                                  <a:pt x="252657" y="692811"/>
                                </a:lnTo>
                                <a:lnTo>
                                  <a:pt x="260356" y="700141"/>
                                </a:lnTo>
                                <a:lnTo>
                                  <a:pt x="259576" y="700141"/>
                                </a:lnTo>
                                <a:lnTo>
                                  <a:pt x="267275" y="692811"/>
                                </a:lnTo>
                                <a:close/>
                              </a:path>
                              <a:path w="268605" h="1120140">
                                <a:moveTo>
                                  <a:pt x="51212" y="675007"/>
                                </a:moveTo>
                                <a:lnTo>
                                  <a:pt x="43233" y="682624"/>
                                </a:lnTo>
                                <a:lnTo>
                                  <a:pt x="51212" y="690242"/>
                                </a:lnTo>
                                <a:lnTo>
                                  <a:pt x="59214" y="682624"/>
                                </a:lnTo>
                                <a:lnTo>
                                  <a:pt x="51212" y="675007"/>
                                </a:lnTo>
                                <a:close/>
                              </a:path>
                              <a:path w="268605" h="1120140">
                                <a:moveTo>
                                  <a:pt x="152996" y="647715"/>
                                </a:moveTo>
                                <a:lnTo>
                                  <a:pt x="152713" y="647953"/>
                                </a:lnTo>
                                <a:lnTo>
                                  <a:pt x="116397" y="682624"/>
                                </a:lnTo>
                                <a:lnTo>
                                  <a:pt x="124173" y="690048"/>
                                </a:lnTo>
                                <a:lnTo>
                                  <a:pt x="131931" y="682624"/>
                                </a:lnTo>
                                <a:lnTo>
                                  <a:pt x="124435" y="675451"/>
                                </a:lnTo>
                                <a:lnTo>
                                  <a:pt x="139428" y="675451"/>
                                </a:lnTo>
                                <a:lnTo>
                                  <a:pt x="142277" y="672725"/>
                                </a:lnTo>
                                <a:lnTo>
                                  <a:pt x="142662" y="672725"/>
                                </a:lnTo>
                                <a:lnTo>
                                  <a:pt x="134799" y="665256"/>
                                </a:lnTo>
                                <a:lnTo>
                                  <a:pt x="150351" y="665256"/>
                                </a:lnTo>
                                <a:lnTo>
                                  <a:pt x="142609" y="657885"/>
                                </a:lnTo>
                                <a:lnTo>
                                  <a:pt x="157785" y="657885"/>
                                </a:lnTo>
                                <a:lnTo>
                                  <a:pt x="160680" y="655115"/>
                                </a:lnTo>
                                <a:lnTo>
                                  <a:pt x="160294" y="654682"/>
                                </a:lnTo>
                                <a:lnTo>
                                  <a:pt x="152996" y="647715"/>
                                </a:lnTo>
                                <a:close/>
                              </a:path>
                              <a:path w="268605" h="1120140">
                                <a:moveTo>
                                  <a:pt x="171368" y="665256"/>
                                </a:moveTo>
                                <a:lnTo>
                                  <a:pt x="153084" y="682624"/>
                                </a:lnTo>
                                <a:lnTo>
                                  <a:pt x="160899" y="690048"/>
                                </a:lnTo>
                                <a:lnTo>
                                  <a:pt x="161209" y="689655"/>
                                </a:lnTo>
                                <a:lnTo>
                                  <a:pt x="168594" y="682624"/>
                                </a:lnTo>
                                <a:lnTo>
                                  <a:pt x="161060" y="675451"/>
                                </a:lnTo>
                                <a:lnTo>
                                  <a:pt x="176128" y="675451"/>
                                </a:lnTo>
                                <a:lnTo>
                                  <a:pt x="178992" y="672725"/>
                                </a:lnTo>
                                <a:lnTo>
                                  <a:pt x="179192" y="672725"/>
                                </a:lnTo>
                                <a:lnTo>
                                  <a:pt x="171368" y="665256"/>
                                </a:lnTo>
                                <a:close/>
                              </a:path>
                              <a:path w="268605" h="1120140">
                                <a:moveTo>
                                  <a:pt x="197075" y="675451"/>
                                </a:moveTo>
                                <a:lnTo>
                                  <a:pt x="189562" y="682624"/>
                                </a:lnTo>
                                <a:lnTo>
                                  <a:pt x="197338" y="690048"/>
                                </a:lnTo>
                                <a:lnTo>
                                  <a:pt x="196812" y="690048"/>
                                </a:lnTo>
                                <a:lnTo>
                                  <a:pt x="204609" y="682624"/>
                                </a:lnTo>
                                <a:lnTo>
                                  <a:pt x="197075" y="675451"/>
                                </a:lnTo>
                                <a:close/>
                              </a:path>
                              <a:path w="268605" h="1120140">
                                <a:moveTo>
                                  <a:pt x="244767" y="665479"/>
                                </a:moveTo>
                                <a:lnTo>
                                  <a:pt x="240656" y="669289"/>
                                </a:lnTo>
                                <a:lnTo>
                                  <a:pt x="226617" y="682624"/>
                                </a:lnTo>
                                <a:lnTo>
                                  <a:pt x="234433" y="690048"/>
                                </a:lnTo>
                                <a:lnTo>
                                  <a:pt x="234161" y="690048"/>
                                </a:lnTo>
                                <a:lnTo>
                                  <a:pt x="241958" y="682624"/>
                                </a:lnTo>
                                <a:lnTo>
                                  <a:pt x="234424" y="675451"/>
                                </a:lnTo>
                                <a:lnTo>
                                  <a:pt x="249492" y="675451"/>
                                </a:lnTo>
                                <a:lnTo>
                                  <a:pt x="252356" y="672725"/>
                                </a:lnTo>
                                <a:lnTo>
                                  <a:pt x="244767" y="665479"/>
                                </a:lnTo>
                                <a:close/>
                              </a:path>
                              <a:path w="268605" h="1120140">
                                <a:moveTo>
                                  <a:pt x="14580" y="675689"/>
                                </a:moveTo>
                                <a:lnTo>
                                  <a:pt x="7316" y="682624"/>
                                </a:lnTo>
                                <a:lnTo>
                                  <a:pt x="14680" y="689655"/>
                                </a:lnTo>
                                <a:lnTo>
                                  <a:pt x="14480" y="689655"/>
                                </a:lnTo>
                                <a:lnTo>
                                  <a:pt x="21864" y="682624"/>
                                </a:lnTo>
                                <a:lnTo>
                                  <a:pt x="14580" y="675689"/>
                                </a:lnTo>
                                <a:close/>
                              </a:path>
                              <a:path w="268605" h="1120140">
                                <a:moveTo>
                                  <a:pt x="116333" y="647715"/>
                                </a:moveTo>
                                <a:lnTo>
                                  <a:pt x="116049" y="647953"/>
                                </a:lnTo>
                                <a:lnTo>
                                  <a:pt x="80016" y="682181"/>
                                </a:lnTo>
                                <a:lnTo>
                                  <a:pt x="87845" y="689655"/>
                                </a:lnTo>
                                <a:lnTo>
                                  <a:pt x="95229" y="682624"/>
                                </a:lnTo>
                                <a:lnTo>
                                  <a:pt x="87695" y="675451"/>
                                </a:lnTo>
                                <a:lnTo>
                                  <a:pt x="102763" y="675451"/>
                                </a:lnTo>
                                <a:lnTo>
                                  <a:pt x="105627" y="672725"/>
                                </a:lnTo>
                                <a:lnTo>
                                  <a:pt x="106028" y="672725"/>
                                </a:lnTo>
                                <a:lnTo>
                                  <a:pt x="98204" y="665256"/>
                                </a:lnTo>
                                <a:lnTo>
                                  <a:pt x="113780" y="665256"/>
                                </a:lnTo>
                                <a:lnTo>
                                  <a:pt x="106078" y="657885"/>
                                </a:lnTo>
                                <a:lnTo>
                                  <a:pt x="121213" y="657885"/>
                                </a:lnTo>
                                <a:lnTo>
                                  <a:pt x="124123" y="655115"/>
                                </a:lnTo>
                                <a:lnTo>
                                  <a:pt x="116333" y="647715"/>
                                </a:lnTo>
                                <a:close/>
                              </a:path>
                              <a:path w="268605" h="1120140">
                                <a:moveTo>
                                  <a:pt x="264721" y="680719"/>
                                </a:moveTo>
                                <a:lnTo>
                                  <a:pt x="262726" y="682624"/>
                                </a:lnTo>
                                <a:lnTo>
                                  <a:pt x="264721" y="684529"/>
                                </a:lnTo>
                                <a:lnTo>
                                  <a:pt x="267157" y="682624"/>
                                </a:lnTo>
                                <a:lnTo>
                                  <a:pt x="264721" y="680719"/>
                                </a:lnTo>
                                <a:close/>
                              </a:path>
                              <a:path w="268605" h="1120140">
                                <a:moveTo>
                                  <a:pt x="267157" y="682624"/>
                                </a:moveTo>
                                <a:lnTo>
                                  <a:pt x="264721" y="684529"/>
                                </a:lnTo>
                                <a:lnTo>
                                  <a:pt x="267969" y="684529"/>
                                </a:lnTo>
                                <a:lnTo>
                                  <a:pt x="267969" y="683259"/>
                                </a:lnTo>
                                <a:lnTo>
                                  <a:pt x="267157" y="682624"/>
                                </a:lnTo>
                                <a:close/>
                              </a:path>
                              <a:path w="268605" h="1120140">
                                <a:moveTo>
                                  <a:pt x="3857" y="665479"/>
                                </a:moveTo>
                                <a:lnTo>
                                  <a:pt x="0" y="669289"/>
                                </a:lnTo>
                                <a:lnTo>
                                  <a:pt x="52" y="675689"/>
                                </a:lnTo>
                                <a:lnTo>
                                  <a:pt x="7316" y="682624"/>
                                </a:lnTo>
                                <a:lnTo>
                                  <a:pt x="14580" y="675689"/>
                                </a:lnTo>
                                <a:lnTo>
                                  <a:pt x="3857" y="665479"/>
                                </a:lnTo>
                                <a:close/>
                              </a:path>
                              <a:path w="268605" h="1120140">
                                <a:moveTo>
                                  <a:pt x="25274" y="665479"/>
                                </a:moveTo>
                                <a:lnTo>
                                  <a:pt x="14580" y="675689"/>
                                </a:lnTo>
                                <a:lnTo>
                                  <a:pt x="21864" y="682624"/>
                                </a:lnTo>
                                <a:lnTo>
                                  <a:pt x="32262" y="672725"/>
                                </a:lnTo>
                                <a:lnTo>
                                  <a:pt x="32863" y="672725"/>
                                </a:lnTo>
                                <a:lnTo>
                                  <a:pt x="25274" y="665479"/>
                                </a:lnTo>
                                <a:close/>
                              </a:path>
                              <a:path w="268605" h="1120140">
                                <a:moveTo>
                                  <a:pt x="40539" y="664844"/>
                                </a:moveTo>
                                <a:lnTo>
                                  <a:pt x="32262" y="672725"/>
                                </a:lnTo>
                                <a:lnTo>
                                  <a:pt x="32863" y="672725"/>
                                </a:lnTo>
                                <a:lnTo>
                                  <a:pt x="43233" y="682624"/>
                                </a:lnTo>
                                <a:lnTo>
                                  <a:pt x="51212" y="675007"/>
                                </a:lnTo>
                                <a:lnTo>
                                  <a:pt x="40539" y="664844"/>
                                </a:lnTo>
                                <a:close/>
                              </a:path>
                              <a:path w="268605" h="1120140">
                                <a:moveTo>
                                  <a:pt x="61857" y="664844"/>
                                </a:moveTo>
                                <a:lnTo>
                                  <a:pt x="51212" y="675007"/>
                                </a:lnTo>
                                <a:lnTo>
                                  <a:pt x="59214" y="682624"/>
                                </a:lnTo>
                                <a:lnTo>
                                  <a:pt x="69612" y="672725"/>
                                </a:lnTo>
                                <a:lnTo>
                                  <a:pt x="70111" y="672725"/>
                                </a:lnTo>
                                <a:lnTo>
                                  <a:pt x="61857" y="664844"/>
                                </a:lnTo>
                                <a:close/>
                              </a:path>
                              <a:path w="268605" h="1120140">
                                <a:moveTo>
                                  <a:pt x="102763" y="675451"/>
                                </a:moveTo>
                                <a:lnTo>
                                  <a:pt x="87695" y="675451"/>
                                </a:lnTo>
                                <a:lnTo>
                                  <a:pt x="95229" y="682624"/>
                                </a:lnTo>
                                <a:lnTo>
                                  <a:pt x="102763" y="675451"/>
                                </a:lnTo>
                                <a:close/>
                              </a:path>
                              <a:path w="268605" h="1120140">
                                <a:moveTo>
                                  <a:pt x="113780" y="665256"/>
                                </a:moveTo>
                                <a:lnTo>
                                  <a:pt x="113472" y="665256"/>
                                </a:lnTo>
                                <a:lnTo>
                                  <a:pt x="105627" y="672725"/>
                                </a:lnTo>
                                <a:lnTo>
                                  <a:pt x="106028" y="672725"/>
                                </a:lnTo>
                                <a:lnTo>
                                  <a:pt x="116397" y="682624"/>
                                </a:lnTo>
                                <a:lnTo>
                                  <a:pt x="123911" y="675451"/>
                                </a:lnTo>
                                <a:lnTo>
                                  <a:pt x="124435" y="675451"/>
                                </a:lnTo>
                                <a:lnTo>
                                  <a:pt x="113780" y="665256"/>
                                </a:lnTo>
                                <a:close/>
                              </a:path>
                              <a:path w="268605" h="1120140">
                                <a:moveTo>
                                  <a:pt x="139428" y="675451"/>
                                </a:moveTo>
                                <a:lnTo>
                                  <a:pt x="124435" y="675451"/>
                                </a:lnTo>
                                <a:lnTo>
                                  <a:pt x="131931" y="682624"/>
                                </a:lnTo>
                                <a:lnTo>
                                  <a:pt x="139428" y="675451"/>
                                </a:lnTo>
                                <a:close/>
                              </a:path>
                              <a:path w="268605" h="1120140">
                                <a:moveTo>
                                  <a:pt x="150351" y="665256"/>
                                </a:moveTo>
                                <a:lnTo>
                                  <a:pt x="150083" y="665256"/>
                                </a:lnTo>
                                <a:lnTo>
                                  <a:pt x="142277" y="672725"/>
                                </a:lnTo>
                                <a:lnTo>
                                  <a:pt x="142662" y="672725"/>
                                </a:lnTo>
                                <a:lnTo>
                                  <a:pt x="153084" y="682624"/>
                                </a:lnTo>
                                <a:lnTo>
                                  <a:pt x="160635" y="675451"/>
                                </a:lnTo>
                                <a:lnTo>
                                  <a:pt x="161060" y="675451"/>
                                </a:lnTo>
                                <a:lnTo>
                                  <a:pt x="150351" y="665256"/>
                                </a:lnTo>
                                <a:close/>
                              </a:path>
                              <a:path w="268605" h="1120140">
                                <a:moveTo>
                                  <a:pt x="176128" y="675451"/>
                                </a:moveTo>
                                <a:lnTo>
                                  <a:pt x="161060" y="675451"/>
                                </a:lnTo>
                                <a:lnTo>
                                  <a:pt x="168594" y="682624"/>
                                </a:lnTo>
                                <a:lnTo>
                                  <a:pt x="176128" y="675451"/>
                                </a:lnTo>
                                <a:close/>
                              </a:path>
                              <a:path w="268605" h="1120140">
                                <a:moveTo>
                                  <a:pt x="186601" y="665479"/>
                                </a:moveTo>
                                <a:lnTo>
                                  <a:pt x="178992" y="672725"/>
                                </a:lnTo>
                                <a:lnTo>
                                  <a:pt x="179192" y="672725"/>
                                </a:lnTo>
                                <a:lnTo>
                                  <a:pt x="189562" y="682624"/>
                                </a:lnTo>
                                <a:lnTo>
                                  <a:pt x="197075" y="675451"/>
                                </a:lnTo>
                                <a:lnTo>
                                  <a:pt x="186601" y="665479"/>
                                </a:lnTo>
                                <a:close/>
                              </a:path>
                              <a:path w="268605" h="1120140">
                                <a:moveTo>
                                  <a:pt x="226160" y="647715"/>
                                </a:moveTo>
                                <a:lnTo>
                                  <a:pt x="225878" y="647953"/>
                                </a:lnTo>
                                <a:lnTo>
                                  <a:pt x="197075" y="675451"/>
                                </a:lnTo>
                                <a:lnTo>
                                  <a:pt x="204609" y="682624"/>
                                </a:lnTo>
                                <a:lnTo>
                                  <a:pt x="215600" y="672160"/>
                                </a:lnTo>
                                <a:lnTo>
                                  <a:pt x="208332" y="665256"/>
                                </a:lnTo>
                                <a:lnTo>
                                  <a:pt x="222852" y="665256"/>
                                </a:lnTo>
                                <a:lnTo>
                                  <a:pt x="223284" y="664844"/>
                                </a:lnTo>
                                <a:lnTo>
                                  <a:pt x="215974" y="657885"/>
                                </a:lnTo>
                                <a:lnTo>
                                  <a:pt x="230593" y="657885"/>
                                </a:lnTo>
                                <a:lnTo>
                                  <a:pt x="233503" y="655115"/>
                                </a:lnTo>
                                <a:lnTo>
                                  <a:pt x="233911" y="655115"/>
                                </a:lnTo>
                                <a:lnTo>
                                  <a:pt x="226160" y="647715"/>
                                </a:lnTo>
                                <a:close/>
                              </a:path>
                              <a:path w="268605" h="1120140">
                                <a:moveTo>
                                  <a:pt x="223284" y="664844"/>
                                </a:moveTo>
                                <a:lnTo>
                                  <a:pt x="215600" y="672160"/>
                                </a:lnTo>
                                <a:lnTo>
                                  <a:pt x="226617" y="682624"/>
                                </a:lnTo>
                                <a:lnTo>
                                  <a:pt x="234169" y="675451"/>
                                </a:lnTo>
                                <a:lnTo>
                                  <a:pt x="234424" y="675451"/>
                                </a:lnTo>
                                <a:lnTo>
                                  <a:pt x="223284" y="664844"/>
                                </a:lnTo>
                                <a:close/>
                              </a:path>
                              <a:path w="268605" h="1120140">
                                <a:moveTo>
                                  <a:pt x="249492" y="675451"/>
                                </a:moveTo>
                                <a:lnTo>
                                  <a:pt x="234424" y="675451"/>
                                </a:lnTo>
                                <a:lnTo>
                                  <a:pt x="241958" y="682624"/>
                                </a:lnTo>
                                <a:lnTo>
                                  <a:pt x="249492" y="675451"/>
                                </a:lnTo>
                                <a:close/>
                              </a:path>
                              <a:path w="268605" h="1120140">
                                <a:moveTo>
                                  <a:pt x="259966" y="665479"/>
                                </a:moveTo>
                                <a:lnTo>
                                  <a:pt x="252356" y="672725"/>
                                </a:lnTo>
                                <a:lnTo>
                                  <a:pt x="262726" y="682624"/>
                                </a:lnTo>
                                <a:lnTo>
                                  <a:pt x="264721" y="680719"/>
                                </a:lnTo>
                                <a:lnTo>
                                  <a:pt x="267969" y="680719"/>
                                </a:lnTo>
                                <a:lnTo>
                                  <a:pt x="267969" y="673099"/>
                                </a:lnTo>
                                <a:lnTo>
                                  <a:pt x="259966" y="665479"/>
                                </a:lnTo>
                                <a:close/>
                              </a:path>
                              <a:path w="268605" h="1120140">
                                <a:moveTo>
                                  <a:pt x="267969" y="680719"/>
                                </a:moveTo>
                                <a:lnTo>
                                  <a:pt x="264721" y="680719"/>
                                </a:lnTo>
                                <a:lnTo>
                                  <a:pt x="267157" y="682624"/>
                                </a:lnTo>
                                <a:lnTo>
                                  <a:pt x="267969" y="681989"/>
                                </a:lnTo>
                                <a:lnTo>
                                  <a:pt x="267969" y="680719"/>
                                </a:lnTo>
                                <a:close/>
                              </a:path>
                              <a:path w="268605" h="1120140">
                                <a:moveTo>
                                  <a:pt x="77221" y="665479"/>
                                </a:moveTo>
                                <a:lnTo>
                                  <a:pt x="69612" y="672725"/>
                                </a:lnTo>
                                <a:lnTo>
                                  <a:pt x="70111" y="672725"/>
                                </a:lnTo>
                                <a:lnTo>
                                  <a:pt x="80016" y="682181"/>
                                </a:lnTo>
                                <a:lnTo>
                                  <a:pt x="87101" y="675451"/>
                                </a:lnTo>
                                <a:lnTo>
                                  <a:pt x="87695" y="675451"/>
                                </a:lnTo>
                                <a:lnTo>
                                  <a:pt x="77221" y="665479"/>
                                </a:lnTo>
                                <a:close/>
                              </a:path>
                              <a:path w="268605" h="1120140">
                                <a:moveTo>
                                  <a:pt x="33229" y="657885"/>
                                </a:moveTo>
                                <a:lnTo>
                                  <a:pt x="25274" y="665479"/>
                                </a:lnTo>
                                <a:lnTo>
                                  <a:pt x="32863" y="672725"/>
                                </a:lnTo>
                                <a:lnTo>
                                  <a:pt x="32262" y="672725"/>
                                </a:lnTo>
                                <a:lnTo>
                                  <a:pt x="40539" y="664844"/>
                                </a:lnTo>
                                <a:lnTo>
                                  <a:pt x="33229" y="657885"/>
                                </a:lnTo>
                                <a:close/>
                              </a:path>
                              <a:path w="268605" h="1120140">
                                <a:moveTo>
                                  <a:pt x="69245" y="657885"/>
                                </a:moveTo>
                                <a:lnTo>
                                  <a:pt x="68811" y="658205"/>
                                </a:lnTo>
                                <a:lnTo>
                                  <a:pt x="61857" y="664844"/>
                                </a:lnTo>
                                <a:lnTo>
                                  <a:pt x="70111" y="672725"/>
                                </a:lnTo>
                                <a:lnTo>
                                  <a:pt x="69612" y="672725"/>
                                </a:lnTo>
                                <a:lnTo>
                                  <a:pt x="77221" y="665479"/>
                                </a:lnTo>
                                <a:lnTo>
                                  <a:pt x="69245" y="657885"/>
                                </a:lnTo>
                                <a:close/>
                              </a:path>
                              <a:path w="268605" h="1120140">
                                <a:moveTo>
                                  <a:pt x="95699" y="647953"/>
                                </a:moveTo>
                                <a:lnTo>
                                  <a:pt x="95234" y="648330"/>
                                </a:lnTo>
                                <a:lnTo>
                                  <a:pt x="87845" y="655365"/>
                                </a:lnTo>
                                <a:lnTo>
                                  <a:pt x="106028" y="672725"/>
                                </a:lnTo>
                                <a:lnTo>
                                  <a:pt x="105627" y="672725"/>
                                </a:lnTo>
                                <a:lnTo>
                                  <a:pt x="113472" y="665256"/>
                                </a:lnTo>
                                <a:lnTo>
                                  <a:pt x="97835" y="665256"/>
                                </a:lnTo>
                                <a:lnTo>
                                  <a:pt x="105594" y="657885"/>
                                </a:lnTo>
                                <a:lnTo>
                                  <a:pt x="106078" y="657885"/>
                                </a:lnTo>
                                <a:lnTo>
                                  <a:pt x="95699" y="647953"/>
                                </a:lnTo>
                                <a:close/>
                              </a:path>
                              <a:path w="268605" h="1120140">
                                <a:moveTo>
                                  <a:pt x="131928" y="647715"/>
                                </a:moveTo>
                                <a:lnTo>
                                  <a:pt x="131644" y="647953"/>
                                </a:lnTo>
                                <a:lnTo>
                                  <a:pt x="124123" y="655115"/>
                                </a:lnTo>
                                <a:lnTo>
                                  <a:pt x="142662" y="672725"/>
                                </a:lnTo>
                                <a:lnTo>
                                  <a:pt x="142277" y="672725"/>
                                </a:lnTo>
                                <a:lnTo>
                                  <a:pt x="150083" y="665256"/>
                                </a:lnTo>
                                <a:lnTo>
                                  <a:pt x="134590" y="665256"/>
                                </a:lnTo>
                                <a:lnTo>
                                  <a:pt x="142311" y="657885"/>
                                </a:lnTo>
                                <a:lnTo>
                                  <a:pt x="142609" y="657885"/>
                                </a:lnTo>
                                <a:lnTo>
                                  <a:pt x="131928" y="647715"/>
                                </a:lnTo>
                                <a:close/>
                              </a:path>
                              <a:path w="268605" h="1120140">
                                <a:moveTo>
                                  <a:pt x="189867" y="647715"/>
                                </a:moveTo>
                                <a:lnTo>
                                  <a:pt x="189583" y="647953"/>
                                </a:lnTo>
                                <a:lnTo>
                                  <a:pt x="171368" y="665256"/>
                                </a:lnTo>
                                <a:lnTo>
                                  <a:pt x="179192" y="672725"/>
                                </a:lnTo>
                                <a:lnTo>
                                  <a:pt x="178992" y="672725"/>
                                </a:lnTo>
                                <a:lnTo>
                                  <a:pt x="186601" y="665479"/>
                                </a:lnTo>
                                <a:lnTo>
                                  <a:pt x="178960" y="658205"/>
                                </a:lnTo>
                                <a:lnTo>
                                  <a:pt x="194242" y="658205"/>
                                </a:lnTo>
                                <a:lnTo>
                                  <a:pt x="197488" y="655115"/>
                                </a:lnTo>
                                <a:lnTo>
                                  <a:pt x="197657" y="655115"/>
                                </a:lnTo>
                                <a:lnTo>
                                  <a:pt x="189867" y="647715"/>
                                </a:lnTo>
                                <a:close/>
                              </a:path>
                              <a:path w="268605" h="1120140">
                                <a:moveTo>
                                  <a:pt x="252325" y="658205"/>
                                </a:moveTo>
                                <a:lnTo>
                                  <a:pt x="244902" y="665256"/>
                                </a:lnTo>
                                <a:lnTo>
                                  <a:pt x="244767" y="665479"/>
                                </a:lnTo>
                                <a:lnTo>
                                  <a:pt x="252356" y="672725"/>
                                </a:lnTo>
                                <a:lnTo>
                                  <a:pt x="259966" y="665479"/>
                                </a:lnTo>
                                <a:lnTo>
                                  <a:pt x="252325" y="658205"/>
                                </a:lnTo>
                                <a:close/>
                              </a:path>
                              <a:path w="268605" h="1120140">
                                <a:moveTo>
                                  <a:pt x="205293" y="647715"/>
                                </a:moveTo>
                                <a:lnTo>
                                  <a:pt x="205009" y="647953"/>
                                </a:lnTo>
                                <a:lnTo>
                                  <a:pt x="197488" y="655115"/>
                                </a:lnTo>
                                <a:lnTo>
                                  <a:pt x="197657" y="655115"/>
                                </a:lnTo>
                                <a:lnTo>
                                  <a:pt x="215600" y="672160"/>
                                </a:lnTo>
                                <a:lnTo>
                                  <a:pt x="222852" y="665256"/>
                                </a:lnTo>
                                <a:lnTo>
                                  <a:pt x="207755" y="665256"/>
                                </a:lnTo>
                                <a:lnTo>
                                  <a:pt x="215475" y="657885"/>
                                </a:lnTo>
                                <a:lnTo>
                                  <a:pt x="215974" y="657885"/>
                                </a:lnTo>
                                <a:lnTo>
                                  <a:pt x="205293" y="647715"/>
                                </a:lnTo>
                                <a:close/>
                              </a:path>
                              <a:path w="268605" h="1120140">
                                <a:moveTo>
                                  <a:pt x="6668" y="647715"/>
                                </a:moveTo>
                                <a:lnTo>
                                  <a:pt x="0" y="654049"/>
                                </a:lnTo>
                                <a:lnTo>
                                  <a:pt x="0" y="661669"/>
                                </a:lnTo>
                                <a:lnTo>
                                  <a:pt x="3857" y="665479"/>
                                </a:lnTo>
                                <a:lnTo>
                                  <a:pt x="14480" y="655365"/>
                                </a:lnTo>
                                <a:lnTo>
                                  <a:pt x="14680" y="655365"/>
                                </a:lnTo>
                                <a:lnTo>
                                  <a:pt x="6668" y="647715"/>
                                </a:lnTo>
                                <a:close/>
                              </a:path>
                              <a:path w="268605" h="1120140">
                                <a:moveTo>
                                  <a:pt x="22548" y="647715"/>
                                </a:moveTo>
                                <a:lnTo>
                                  <a:pt x="22264" y="647953"/>
                                </a:lnTo>
                                <a:lnTo>
                                  <a:pt x="14480" y="655365"/>
                                </a:lnTo>
                                <a:lnTo>
                                  <a:pt x="14680" y="655365"/>
                                </a:lnTo>
                                <a:lnTo>
                                  <a:pt x="25274" y="665479"/>
                                </a:lnTo>
                                <a:lnTo>
                                  <a:pt x="33229" y="657885"/>
                                </a:lnTo>
                                <a:lnTo>
                                  <a:pt x="22548" y="647715"/>
                                </a:lnTo>
                                <a:close/>
                              </a:path>
                              <a:path w="268605" h="1120140">
                                <a:moveTo>
                                  <a:pt x="79832" y="647715"/>
                                </a:moveTo>
                                <a:lnTo>
                                  <a:pt x="79549" y="647953"/>
                                </a:lnTo>
                                <a:lnTo>
                                  <a:pt x="71786" y="655365"/>
                                </a:lnTo>
                                <a:lnTo>
                                  <a:pt x="69245" y="657885"/>
                                </a:lnTo>
                                <a:lnTo>
                                  <a:pt x="77221" y="665479"/>
                                </a:lnTo>
                                <a:lnTo>
                                  <a:pt x="87845" y="655365"/>
                                </a:lnTo>
                                <a:lnTo>
                                  <a:pt x="79832" y="647715"/>
                                </a:lnTo>
                                <a:close/>
                              </a:path>
                              <a:path w="268605" h="1120140">
                                <a:moveTo>
                                  <a:pt x="194242" y="658205"/>
                                </a:moveTo>
                                <a:lnTo>
                                  <a:pt x="178960" y="658205"/>
                                </a:lnTo>
                                <a:lnTo>
                                  <a:pt x="186601" y="665479"/>
                                </a:lnTo>
                                <a:lnTo>
                                  <a:pt x="194242" y="658205"/>
                                </a:lnTo>
                                <a:close/>
                              </a:path>
                              <a:path w="268605" h="1120140">
                                <a:moveTo>
                                  <a:pt x="241308" y="647715"/>
                                </a:moveTo>
                                <a:lnTo>
                                  <a:pt x="241025" y="647953"/>
                                </a:lnTo>
                                <a:lnTo>
                                  <a:pt x="233503" y="655115"/>
                                </a:lnTo>
                                <a:lnTo>
                                  <a:pt x="233911" y="655115"/>
                                </a:lnTo>
                                <a:lnTo>
                                  <a:pt x="244767" y="665479"/>
                                </a:lnTo>
                                <a:lnTo>
                                  <a:pt x="244902" y="665256"/>
                                </a:lnTo>
                                <a:lnTo>
                                  <a:pt x="252325" y="658205"/>
                                </a:lnTo>
                                <a:lnTo>
                                  <a:pt x="241308" y="647715"/>
                                </a:lnTo>
                                <a:close/>
                              </a:path>
                              <a:path w="268605" h="1120140">
                                <a:moveTo>
                                  <a:pt x="262721" y="648330"/>
                                </a:moveTo>
                                <a:lnTo>
                                  <a:pt x="252325" y="658205"/>
                                </a:lnTo>
                                <a:lnTo>
                                  <a:pt x="259966" y="665479"/>
                                </a:lnTo>
                                <a:lnTo>
                                  <a:pt x="267943" y="657885"/>
                                </a:lnTo>
                                <a:lnTo>
                                  <a:pt x="267969" y="650239"/>
                                </a:lnTo>
                                <a:lnTo>
                                  <a:pt x="264721" y="650239"/>
                                </a:lnTo>
                                <a:lnTo>
                                  <a:pt x="262721" y="648330"/>
                                </a:lnTo>
                                <a:close/>
                              </a:path>
                              <a:path w="268605" h="1120140">
                                <a:moveTo>
                                  <a:pt x="121213" y="657885"/>
                                </a:moveTo>
                                <a:lnTo>
                                  <a:pt x="106078" y="657885"/>
                                </a:lnTo>
                                <a:lnTo>
                                  <a:pt x="113780" y="665256"/>
                                </a:lnTo>
                                <a:lnTo>
                                  <a:pt x="113472" y="665256"/>
                                </a:lnTo>
                                <a:lnTo>
                                  <a:pt x="121213" y="657885"/>
                                </a:lnTo>
                                <a:close/>
                              </a:path>
                              <a:path w="268605" h="1120140">
                                <a:moveTo>
                                  <a:pt x="157785" y="657885"/>
                                </a:moveTo>
                                <a:lnTo>
                                  <a:pt x="142609" y="657885"/>
                                </a:lnTo>
                                <a:lnTo>
                                  <a:pt x="150351" y="665256"/>
                                </a:lnTo>
                                <a:lnTo>
                                  <a:pt x="150083" y="665256"/>
                                </a:lnTo>
                                <a:lnTo>
                                  <a:pt x="157785" y="657885"/>
                                </a:lnTo>
                                <a:close/>
                              </a:path>
                              <a:path w="268605" h="1120140">
                                <a:moveTo>
                                  <a:pt x="168193" y="647953"/>
                                </a:moveTo>
                                <a:lnTo>
                                  <a:pt x="167771" y="648330"/>
                                </a:lnTo>
                                <a:lnTo>
                                  <a:pt x="161132" y="654682"/>
                                </a:lnTo>
                                <a:lnTo>
                                  <a:pt x="160746" y="655115"/>
                                </a:lnTo>
                                <a:lnTo>
                                  <a:pt x="171368" y="665256"/>
                                </a:lnTo>
                                <a:lnTo>
                                  <a:pt x="178791" y="658205"/>
                                </a:lnTo>
                                <a:lnTo>
                                  <a:pt x="178960" y="658205"/>
                                </a:lnTo>
                                <a:lnTo>
                                  <a:pt x="168193" y="647953"/>
                                </a:lnTo>
                                <a:close/>
                              </a:path>
                              <a:path w="268605" h="1120140">
                                <a:moveTo>
                                  <a:pt x="43915" y="647715"/>
                                </a:moveTo>
                                <a:lnTo>
                                  <a:pt x="43632" y="647953"/>
                                </a:lnTo>
                                <a:lnTo>
                                  <a:pt x="33229" y="657885"/>
                                </a:lnTo>
                                <a:lnTo>
                                  <a:pt x="40539" y="664844"/>
                                </a:lnTo>
                                <a:lnTo>
                                  <a:pt x="51212" y="654682"/>
                                </a:lnTo>
                                <a:lnTo>
                                  <a:pt x="43915" y="647715"/>
                                </a:lnTo>
                                <a:close/>
                              </a:path>
                              <a:path w="268605" h="1120140">
                                <a:moveTo>
                                  <a:pt x="58563" y="647715"/>
                                </a:moveTo>
                                <a:lnTo>
                                  <a:pt x="58280" y="647953"/>
                                </a:lnTo>
                                <a:lnTo>
                                  <a:pt x="51212" y="654682"/>
                                </a:lnTo>
                                <a:lnTo>
                                  <a:pt x="61857" y="664844"/>
                                </a:lnTo>
                                <a:lnTo>
                                  <a:pt x="69146" y="657885"/>
                                </a:lnTo>
                                <a:lnTo>
                                  <a:pt x="66598" y="655365"/>
                                </a:lnTo>
                                <a:lnTo>
                                  <a:pt x="58563" y="647715"/>
                                </a:lnTo>
                                <a:close/>
                              </a:path>
                              <a:path w="268605" h="1120140">
                                <a:moveTo>
                                  <a:pt x="230593" y="657885"/>
                                </a:moveTo>
                                <a:lnTo>
                                  <a:pt x="215974" y="657885"/>
                                </a:lnTo>
                                <a:lnTo>
                                  <a:pt x="223284" y="664844"/>
                                </a:lnTo>
                                <a:lnTo>
                                  <a:pt x="230593" y="657885"/>
                                </a:lnTo>
                                <a:close/>
                              </a:path>
                              <a:path w="268605" h="1120140">
                                <a:moveTo>
                                  <a:pt x="43392" y="612926"/>
                                </a:moveTo>
                                <a:lnTo>
                                  <a:pt x="42783" y="613409"/>
                                </a:lnTo>
                                <a:lnTo>
                                  <a:pt x="6668" y="647715"/>
                                </a:lnTo>
                                <a:lnTo>
                                  <a:pt x="14680" y="655365"/>
                                </a:lnTo>
                                <a:lnTo>
                                  <a:pt x="14480" y="655365"/>
                                </a:lnTo>
                                <a:lnTo>
                                  <a:pt x="22514" y="647715"/>
                                </a:lnTo>
                                <a:lnTo>
                                  <a:pt x="21197" y="646429"/>
                                </a:lnTo>
                                <a:lnTo>
                                  <a:pt x="15047" y="640574"/>
                                </a:lnTo>
                                <a:lnTo>
                                  <a:pt x="30015" y="640574"/>
                                </a:lnTo>
                                <a:lnTo>
                                  <a:pt x="32930" y="637799"/>
                                </a:lnTo>
                                <a:lnTo>
                                  <a:pt x="33528" y="637799"/>
                                </a:lnTo>
                                <a:lnTo>
                                  <a:pt x="25797" y="630419"/>
                                </a:lnTo>
                                <a:lnTo>
                                  <a:pt x="40396" y="630419"/>
                                </a:lnTo>
                                <a:lnTo>
                                  <a:pt x="32856" y="623239"/>
                                </a:lnTo>
                                <a:lnTo>
                                  <a:pt x="48222" y="623239"/>
                                </a:lnTo>
                                <a:lnTo>
                                  <a:pt x="51112" y="620488"/>
                                </a:lnTo>
                                <a:lnTo>
                                  <a:pt x="51312" y="620488"/>
                                </a:lnTo>
                                <a:lnTo>
                                  <a:pt x="43392" y="612926"/>
                                </a:lnTo>
                                <a:close/>
                              </a:path>
                              <a:path w="268605" h="1120140">
                                <a:moveTo>
                                  <a:pt x="105828" y="622865"/>
                                </a:moveTo>
                                <a:lnTo>
                                  <a:pt x="81145" y="646429"/>
                                </a:lnTo>
                                <a:lnTo>
                                  <a:pt x="79832" y="647715"/>
                                </a:lnTo>
                                <a:lnTo>
                                  <a:pt x="87845" y="655365"/>
                                </a:lnTo>
                                <a:lnTo>
                                  <a:pt x="95629" y="647953"/>
                                </a:lnTo>
                                <a:lnTo>
                                  <a:pt x="95450" y="647715"/>
                                </a:lnTo>
                                <a:lnTo>
                                  <a:pt x="87987" y="640574"/>
                                </a:lnTo>
                                <a:lnTo>
                                  <a:pt x="103380" y="640574"/>
                                </a:lnTo>
                                <a:lnTo>
                                  <a:pt x="106095" y="637989"/>
                                </a:lnTo>
                                <a:lnTo>
                                  <a:pt x="98124" y="630419"/>
                                </a:lnTo>
                                <a:lnTo>
                                  <a:pt x="113761" y="630419"/>
                                </a:lnTo>
                                <a:lnTo>
                                  <a:pt x="105828" y="622865"/>
                                </a:lnTo>
                                <a:close/>
                              </a:path>
                              <a:path w="268605" h="1120140">
                                <a:moveTo>
                                  <a:pt x="171368" y="595406"/>
                                </a:moveTo>
                                <a:lnTo>
                                  <a:pt x="117654" y="646429"/>
                                </a:lnTo>
                                <a:lnTo>
                                  <a:pt x="116333" y="647715"/>
                                </a:lnTo>
                                <a:lnTo>
                                  <a:pt x="124123" y="655115"/>
                                </a:lnTo>
                                <a:lnTo>
                                  <a:pt x="131894" y="647715"/>
                                </a:lnTo>
                                <a:lnTo>
                                  <a:pt x="130577" y="646429"/>
                                </a:lnTo>
                                <a:lnTo>
                                  <a:pt x="124427" y="640574"/>
                                </a:lnTo>
                                <a:lnTo>
                                  <a:pt x="139395" y="640574"/>
                                </a:lnTo>
                                <a:lnTo>
                                  <a:pt x="142310" y="637799"/>
                                </a:lnTo>
                                <a:lnTo>
                                  <a:pt x="142609" y="637799"/>
                                </a:lnTo>
                                <a:lnTo>
                                  <a:pt x="134878" y="630419"/>
                                </a:lnTo>
                                <a:lnTo>
                                  <a:pt x="149776" y="630419"/>
                                </a:lnTo>
                                <a:lnTo>
                                  <a:pt x="142236" y="623239"/>
                                </a:lnTo>
                                <a:lnTo>
                                  <a:pt x="157602" y="623239"/>
                                </a:lnTo>
                                <a:lnTo>
                                  <a:pt x="160492" y="620488"/>
                                </a:lnTo>
                                <a:lnTo>
                                  <a:pt x="161204" y="620488"/>
                                </a:lnTo>
                                <a:lnTo>
                                  <a:pt x="153243" y="612926"/>
                                </a:lnTo>
                                <a:lnTo>
                                  <a:pt x="168753" y="612926"/>
                                </a:lnTo>
                                <a:lnTo>
                                  <a:pt x="161309" y="605839"/>
                                </a:lnTo>
                                <a:lnTo>
                                  <a:pt x="175878" y="605839"/>
                                </a:lnTo>
                                <a:lnTo>
                                  <a:pt x="178598" y="603249"/>
                                </a:lnTo>
                                <a:lnTo>
                                  <a:pt x="179585" y="603249"/>
                                </a:lnTo>
                                <a:lnTo>
                                  <a:pt x="171368" y="595406"/>
                                </a:lnTo>
                                <a:close/>
                              </a:path>
                              <a:path w="268605" h="1120140">
                                <a:moveTo>
                                  <a:pt x="160443" y="640574"/>
                                </a:moveTo>
                                <a:lnTo>
                                  <a:pt x="154310" y="646429"/>
                                </a:lnTo>
                                <a:lnTo>
                                  <a:pt x="152996" y="647715"/>
                                </a:lnTo>
                                <a:lnTo>
                                  <a:pt x="160746" y="655115"/>
                                </a:lnTo>
                                <a:lnTo>
                                  <a:pt x="161132" y="654682"/>
                                </a:lnTo>
                                <a:lnTo>
                                  <a:pt x="168164" y="647953"/>
                                </a:lnTo>
                                <a:lnTo>
                                  <a:pt x="167943" y="647715"/>
                                </a:lnTo>
                                <a:lnTo>
                                  <a:pt x="160443" y="640574"/>
                                </a:lnTo>
                                <a:close/>
                              </a:path>
                              <a:path w="268605" h="1120140">
                                <a:moveTo>
                                  <a:pt x="208043" y="630419"/>
                                </a:moveTo>
                                <a:lnTo>
                                  <a:pt x="191187" y="646429"/>
                                </a:lnTo>
                                <a:lnTo>
                                  <a:pt x="189867" y="647715"/>
                                </a:lnTo>
                                <a:lnTo>
                                  <a:pt x="197657" y="655115"/>
                                </a:lnTo>
                                <a:lnTo>
                                  <a:pt x="197488" y="655115"/>
                                </a:lnTo>
                                <a:lnTo>
                                  <a:pt x="205259" y="647715"/>
                                </a:lnTo>
                                <a:lnTo>
                                  <a:pt x="203942" y="646429"/>
                                </a:lnTo>
                                <a:lnTo>
                                  <a:pt x="197792" y="640574"/>
                                </a:lnTo>
                                <a:lnTo>
                                  <a:pt x="212760" y="640574"/>
                                </a:lnTo>
                                <a:lnTo>
                                  <a:pt x="215675" y="637799"/>
                                </a:lnTo>
                                <a:lnTo>
                                  <a:pt x="211511" y="633729"/>
                                </a:lnTo>
                                <a:lnTo>
                                  <a:pt x="208043" y="630419"/>
                                </a:lnTo>
                                <a:close/>
                              </a:path>
                              <a:path w="268605" h="1120140">
                                <a:moveTo>
                                  <a:pt x="244102" y="630554"/>
                                </a:moveTo>
                                <a:lnTo>
                                  <a:pt x="227474" y="646429"/>
                                </a:lnTo>
                                <a:lnTo>
                                  <a:pt x="226160" y="647715"/>
                                </a:lnTo>
                                <a:lnTo>
                                  <a:pt x="233911" y="655115"/>
                                </a:lnTo>
                                <a:lnTo>
                                  <a:pt x="233503" y="655115"/>
                                </a:lnTo>
                                <a:lnTo>
                                  <a:pt x="241274" y="647715"/>
                                </a:lnTo>
                                <a:lnTo>
                                  <a:pt x="239957" y="646429"/>
                                </a:lnTo>
                                <a:lnTo>
                                  <a:pt x="233807" y="640574"/>
                                </a:lnTo>
                                <a:lnTo>
                                  <a:pt x="248775" y="640574"/>
                                </a:lnTo>
                                <a:lnTo>
                                  <a:pt x="251690" y="637799"/>
                                </a:lnTo>
                                <a:lnTo>
                                  <a:pt x="244102" y="630554"/>
                                </a:lnTo>
                                <a:close/>
                              </a:path>
                              <a:path w="268605" h="1120140">
                                <a:moveTo>
                                  <a:pt x="51212" y="640717"/>
                                </a:moveTo>
                                <a:lnTo>
                                  <a:pt x="45228" y="646429"/>
                                </a:lnTo>
                                <a:lnTo>
                                  <a:pt x="43915" y="647715"/>
                                </a:lnTo>
                                <a:lnTo>
                                  <a:pt x="51212" y="654682"/>
                                </a:lnTo>
                                <a:lnTo>
                                  <a:pt x="58530" y="647715"/>
                                </a:lnTo>
                                <a:lnTo>
                                  <a:pt x="57213" y="646429"/>
                                </a:lnTo>
                                <a:lnTo>
                                  <a:pt x="51212" y="640717"/>
                                </a:lnTo>
                                <a:close/>
                              </a:path>
                              <a:path w="268605" h="1120140">
                                <a:moveTo>
                                  <a:pt x="264721" y="646429"/>
                                </a:moveTo>
                                <a:lnTo>
                                  <a:pt x="262721" y="648330"/>
                                </a:lnTo>
                                <a:lnTo>
                                  <a:pt x="264721" y="650239"/>
                                </a:lnTo>
                                <a:lnTo>
                                  <a:pt x="266670" y="647953"/>
                                </a:lnTo>
                                <a:lnTo>
                                  <a:pt x="264721" y="646429"/>
                                </a:lnTo>
                                <a:close/>
                              </a:path>
                              <a:path w="268605" h="1120140">
                                <a:moveTo>
                                  <a:pt x="266670" y="647953"/>
                                </a:moveTo>
                                <a:lnTo>
                                  <a:pt x="264721" y="650239"/>
                                </a:lnTo>
                                <a:lnTo>
                                  <a:pt x="267969" y="650239"/>
                                </a:lnTo>
                                <a:lnTo>
                                  <a:pt x="267969" y="648969"/>
                                </a:lnTo>
                                <a:lnTo>
                                  <a:pt x="266670" y="647953"/>
                                </a:lnTo>
                                <a:close/>
                              </a:path>
                              <a:path w="268605" h="1120140">
                                <a:moveTo>
                                  <a:pt x="260490" y="630419"/>
                                </a:moveTo>
                                <a:lnTo>
                                  <a:pt x="259442" y="630419"/>
                                </a:lnTo>
                                <a:lnTo>
                                  <a:pt x="251690" y="637799"/>
                                </a:lnTo>
                                <a:lnTo>
                                  <a:pt x="262721" y="648330"/>
                                </a:lnTo>
                                <a:lnTo>
                                  <a:pt x="264721" y="646429"/>
                                </a:lnTo>
                                <a:lnTo>
                                  <a:pt x="267969" y="646429"/>
                                </a:lnTo>
                                <a:lnTo>
                                  <a:pt x="267969" y="637799"/>
                                </a:lnTo>
                                <a:lnTo>
                                  <a:pt x="268242" y="637799"/>
                                </a:lnTo>
                                <a:lnTo>
                                  <a:pt x="260490" y="630419"/>
                                </a:lnTo>
                                <a:close/>
                              </a:path>
                              <a:path w="268605" h="1120140">
                                <a:moveTo>
                                  <a:pt x="103380" y="640574"/>
                                </a:moveTo>
                                <a:lnTo>
                                  <a:pt x="87987" y="640574"/>
                                </a:lnTo>
                                <a:lnTo>
                                  <a:pt x="95699" y="647953"/>
                                </a:lnTo>
                                <a:lnTo>
                                  <a:pt x="95879" y="647715"/>
                                </a:lnTo>
                                <a:lnTo>
                                  <a:pt x="103380" y="640574"/>
                                </a:lnTo>
                                <a:close/>
                              </a:path>
                              <a:path w="268605" h="1120140">
                                <a:moveTo>
                                  <a:pt x="207520" y="595629"/>
                                </a:moveTo>
                                <a:lnTo>
                                  <a:pt x="160443" y="640574"/>
                                </a:lnTo>
                                <a:lnTo>
                                  <a:pt x="168193" y="647953"/>
                                </a:lnTo>
                                <a:lnTo>
                                  <a:pt x="168413" y="647715"/>
                                </a:lnTo>
                                <a:lnTo>
                                  <a:pt x="178776" y="637799"/>
                                </a:lnTo>
                                <a:lnTo>
                                  <a:pt x="179428" y="637799"/>
                                </a:lnTo>
                                <a:lnTo>
                                  <a:pt x="171658" y="630419"/>
                                </a:lnTo>
                                <a:lnTo>
                                  <a:pt x="187125" y="630419"/>
                                </a:lnTo>
                                <a:lnTo>
                                  <a:pt x="179192" y="622865"/>
                                </a:lnTo>
                                <a:lnTo>
                                  <a:pt x="194382" y="622865"/>
                                </a:lnTo>
                                <a:lnTo>
                                  <a:pt x="196867" y="620488"/>
                                </a:lnTo>
                                <a:lnTo>
                                  <a:pt x="197641" y="620488"/>
                                </a:lnTo>
                                <a:lnTo>
                                  <a:pt x="189721" y="612926"/>
                                </a:lnTo>
                                <a:lnTo>
                                  <a:pt x="204769" y="612926"/>
                                </a:lnTo>
                                <a:lnTo>
                                  <a:pt x="197325" y="605839"/>
                                </a:lnTo>
                                <a:lnTo>
                                  <a:pt x="212175" y="605839"/>
                                </a:lnTo>
                                <a:lnTo>
                                  <a:pt x="214881" y="603249"/>
                                </a:lnTo>
                                <a:lnTo>
                                  <a:pt x="215502" y="603249"/>
                                </a:lnTo>
                                <a:lnTo>
                                  <a:pt x="207520" y="595629"/>
                                </a:lnTo>
                                <a:close/>
                              </a:path>
                              <a:path w="268605" h="1120140">
                                <a:moveTo>
                                  <a:pt x="267969" y="646429"/>
                                </a:moveTo>
                                <a:lnTo>
                                  <a:pt x="264721" y="646429"/>
                                </a:lnTo>
                                <a:lnTo>
                                  <a:pt x="266670" y="647953"/>
                                </a:lnTo>
                                <a:lnTo>
                                  <a:pt x="267969" y="646429"/>
                                </a:lnTo>
                                <a:close/>
                              </a:path>
                              <a:path w="268605" h="1120140">
                                <a:moveTo>
                                  <a:pt x="3214" y="630554"/>
                                </a:moveTo>
                                <a:lnTo>
                                  <a:pt x="0" y="633729"/>
                                </a:lnTo>
                                <a:lnTo>
                                  <a:pt x="0" y="641349"/>
                                </a:lnTo>
                                <a:lnTo>
                                  <a:pt x="6668" y="647715"/>
                                </a:lnTo>
                                <a:lnTo>
                                  <a:pt x="14185" y="640574"/>
                                </a:lnTo>
                                <a:lnTo>
                                  <a:pt x="15047" y="640574"/>
                                </a:lnTo>
                                <a:lnTo>
                                  <a:pt x="5191" y="631189"/>
                                </a:lnTo>
                                <a:lnTo>
                                  <a:pt x="3857" y="631189"/>
                                </a:lnTo>
                                <a:lnTo>
                                  <a:pt x="3214" y="630554"/>
                                </a:lnTo>
                                <a:close/>
                              </a:path>
                              <a:path w="268605" h="1120140">
                                <a:moveTo>
                                  <a:pt x="30015" y="640574"/>
                                </a:moveTo>
                                <a:lnTo>
                                  <a:pt x="15047" y="640574"/>
                                </a:lnTo>
                                <a:lnTo>
                                  <a:pt x="22548" y="647715"/>
                                </a:lnTo>
                                <a:lnTo>
                                  <a:pt x="23865" y="646429"/>
                                </a:lnTo>
                                <a:lnTo>
                                  <a:pt x="30015" y="640574"/>
                                </a:lnTo>
                                <a:close/>
                              </a:path>
                              <a:path w="268605" h="1120140">
                                <a:moveTo>
                                  <a:pt x="40539" y="630554"/>
                                </a:moveTo>
                                <a:lnTo>
                                  <a:pt x="32930" y="637799"/>
                                </a:lnTo>
                                <a:lnTo>
                                  <a:pt x="33528" y="637799"/>
                                </a:lnTo>
                                <a:lnTo>
                                  <a:pt x="43915" y="647715"/>
                                </a:lnTo>
                                <a:lnTo>
                                  <a:pt x="45228" y="646429"/>
                                </a:lnTo>
                                <a:lnTo>
                                  <a:pt x="51212" y="640717"/>
                                </a:lnTo>
                                <a:lnTo>
                                  <a:pt x="40539" y="630554"/>
                                </a:lnTo>
                                <a:close/>
                              </a:path>
                              <a:path w="268605" h="1120140">
                                <a:moveTo>
                                  <a:pt x="61857" y="630554"/>
                                </a:moveTo>
                                <a:lnTo>
                                  <a:pt x="51212" y="640717"/>
                                </a:lnTo>
                                <a:lnTo>
                                  <a:pt x="58563" y="647715"/>
                                </a:lnTo>
                                <a:lnTo>
                                  <a:pt x="59881" y="646429"/>
                                </a:lnTo>
                                <a:lnTo>
                                  <a:pt x="68946" y="637799"/>
                                </a:lnTo>
                                <a:lnTo>
                                  <a:pt x="69445" y="637799"/>
                                </a:lnTo>
                                <a:lnTo>
                                  <a:pt x="61857" y="630554"/>
                                </a:lnTo>
                                <a:close/>
                              </a:path>
                              <a:path w="268605" h="1120140">
                                <a:moveTo>
                                  <a:pt x="77374" y="630419"/>
                                </a:moveTo>
                                <a:lnTo>
                                  <a:pt x="76697" y="630419"/>
                                </a:lnTo>
                                <a:lnTo>
                                  <a:pt x="68946" y="637799"/>
                                </a:lnTo>
                                <a:lnTo>
                                  <a:pt x="69445" y="637799"/>
                                </a:lnTo>
                                <a:lnTo>
                                  <a:pt x="79832" y="647715"/>
                                </a:lnTo>
                                <a:lnTo>
                                  <a:pt x="81145" y="646429"/>
                                </a:lnTo>
                                <a:lnTo>
                                  <a:pt x="87279" y="640574"/>
                                </a:lnTo>
                                <a:lnTo>
                                  <a:pt x="87987" y="640574"/>
                                </a:lnTo>
                                <a:lnTo>
                                  <a:pt x="77374" y="630419"/>
                                </a:lnTo>
                                <a:close/>
                              </a:path>
                              <a:path w="268605" h="1120140">
                                <a:moveTo>
                                  <a:pt x="113904" y="630554"/>
                                </a:moveTo>
                                <a:lnTo>
                                  <a:pt x="106095" y="637989"/>
                                </a:lnTo>
                                <a:lnTo>
                                  <a:pt x="116333" y="647715"/>
                                </a:lnTo>
                                <a:lnTo>
                                  <a:pt x="117654" y="646429"/>
                                </a:lnTo>
                                <a:lnTo>
                                  <a:pt x="123818" y="640574"/>
                                </a:lnTo>
                                <a:lnTo>
                                  <a:pt x="124427" y="640574"/>
                                </a:lnTo>
                                <a:lnTo>
                                  <a:pt x="113904" y="630554"/>
                                </a:lnTo>
                                <a:close/>
                              </a:path>
                              <a:path w="268605" h="1120140">
                                <a:moveTo>
                                  <a:pt x="139395" y="640574"/>
                                </a:moveTo>
                                <a:lnTo>
                                  <a:pt x="124427" y="640574"/>
                                </a:lnTo>
                                <a:lnTo>
                                  <a:pt x="131928" y="647715"/>
                                </a:lnTo>
                                <a:lnTo>
                                  <a:pt x="133245" y="646429"/>
                                </a:lnTo>
                                <a:lnTo>
                                  <a:pt x="139395" y="640574"/>
                                </a:lnTo>
                                <a:close/>
                              </a:path>
                              <a:path w="268605" h="1120140">
                                <a:moveTo>
                                  <a:pt x="149919" y="630554"/>
                                </a:moveTo>
                                <a:lnTo>
                                  <a:pt x="142310" y="637799"/>
                                </a:lnTo>
                                <a:lnTo>
                                  <a:pt x="142609" y="637799"/>
                                </a:lnTo>
                                <a:lnTo>
                                  <a:pt x="152996" y="647715"/>
                                </a:lnTo>
                                <a:lnTo>
                                  <a:pt x="154310" y="646429"/>
                                </a:lnTo>
                                <a:lnTo>
                                  <a:pt x="160443" y="640574"/>
                                </a:lnTo>
                                <a:lnTo>
                                  <a:pt x="149919" y="630554"/>
                                </a:lnTo>
                                <a:close/>
                              </a:path>
                              <a:path w="268605" h="1120140">
                                <a:moveTo>
                                  <a:pt x="187125" y="630419"/>
                                </a:moveTo>
                                <a:lnTo>
                                  <a:pt x="186489" y="630419"/>
                                </a:lnTo>
                                <a:lnTo>
                                  <a:pt x="178776" y="637799"/>
                                </a:lnTo>
                                <a:lnTo>
                                  <a:pt x="179428" y="637799"/>
                                </a:lnTo>
                                <a:lnTo>
                                  <a:pt x="189867" y="647715"/>
                                </a:lnTo>
                                <a:lnTo>
                                  <a:pt x="191187" y="646429"/>
                                </a:lnTo>
                                <a:lnTo>
                                  <a:pt x="197352" y="640574"/>
                                </a:lnTo>
                                <a:lnTo>
                                  <a:pt x="197792" y="640574"/>
                                </a:lnTo>
                                <a:lnTo>
                                  <a:pt x="187125" y="630419"/>
                                </a:lnTo>
                                <a:close/>
                              </a:path>
                              <a:path w="268605" h="1120140">
                                <a:moveTo>
                                  <a:pt x="212760" y="640574"/>
                                </a:moveTo>
                                <a:lnTo>
                                  <a:pt x="197792" y="640574"/>
                                </a:lnTo>
                                <a:lnTo>
                                  <a:pt x="205293" y="647715"/>
                                </a:lnTo>
                                <a:lnTo>
                                  <a:pt x="206610" y="646429"/>
                                </a:lnTo>
                                <a:lnTo>
                                  <a:pt x="212760" y="640574"/>
                                </a:lnTo>
                                <a:close/>
                              </a:path>
                              <a:path w="268605" h="1120140">
                                <a:moveTo>
                                  <a:pt x="223284" y="630554"/>
                                </a:moveTo>
                                <a:lnTo>
                                  <a:pt x="219949" y="633729"/>
                                </a:lnTo>
                                <a:lnTo>
                                  <a:pt x="215773" y="637799"/>
                                </a:lnTo>
                                <a:lnTo>
                                  <a:pt x="226160" y="647715"/>
                                </a:lnTo>
                                <a:lnTo>
                                  <a:pt x="227474" y="646429"/>
                                </a:lnTo>
                                <a:lnTo>
                                  <a:pt x="233607" y="640574"/>
                                </a:lnTo>
                                <a:lnTo>
                                  <a:pt x="233807" y="640574"/>
                                </a:lnTo>
                                <a:lnTo>
                                  <a:pt x="223284" y="630554"/>
                                </a:lnTo>
                                <a:close/>
                              </a:path>
                              <a:path w="268605" h="1120140">
                                <a:moveTo>
                                  <a:pt x="248775" y="640574"/>
                                </a:moveTo>
                                <a:lnTo>
                                  <a:pt x="233807" y="640574"/>
                                </a:lnTo>
                                <a:lnTo>
                                  <a:pt x="241308" y="647715"/>
                                </a:lnTo>
                                <a:lnTo>
                                  <a:pt x="242625" y="646429"/>
                                </a:lnTo>
                                <a:lnTo>
                                  <a:pt x="248775" y="640574"/>
                                </a:lnTo>
                                <a:close/>
                              </a:path>
                              <a:path w="268605" h="1120140">
                                <a:moveTo>
                                  <a:pt x="95389" y="612926"/>
                                </a:moveTo>
                                <a:lnTo>
                                  <a:pt x="95069" y="612926"/>
                                </a:lnTo>
                                <a:lnTo>
                                  <a:pt x="87127" y="620488"/>
                                </a:lnTo>
                                <a:lnTo>
                                  <a:pt x="87670" y="620488"/>
                                </a:lnTo>
                                <a:lnTo>
                                  <a:pt x="106095" y="637989"/>
                                </a:lnTo>
                                <a:lnTo>
                                  <a:pt x="113904" y="630554"/>
                                </a:lnTo>
                                <a:lnTo>
                                  <a:pt x="113761" y="630419"/>
                                </a:lnTo>
                                <a:lnTo>
                                  <a:pt x="97916" y="630419"/>
                                </a:lnTo>
                                <a:lnTo>
                                  <a:pt x="105828" y="622865"/>
                                </a:lnTo>
                                <a:lnTo>
                                  <a:pt x="95389" y="612926"/>
                                </a:lnTo>
                                <a:close/>
                              </a:path>
                              <a:path w="268605" h="1120140">
                                <a:moveTo>
                                  <a:pt x="22531" y="613409"/>
                                </a:moveTo>
                                <a:lnTo>
                                  <a:pt x="21110" y="614679"/>
                                </a:lnTo>
                                <a:lnTo>
                                  <a:pt x="15040" y="620488"/>
                                </a:lnTo>
                                <a:lnTo>
                                  <a:pt x="15395" y="620488"/>
                                </a:lnTo>
                                <a:lnTo>
                                  <a:pt x="33528" y="637799"/>
                                </a:lnTo>
                                <a:lnTo>
                                  <a:pt x="32930" y="637799"/>
                                </a:lnTo>
                                <a:lnTo>
                                  <a:pt x="40539" y="630554"/>
                                </a:lnTo>
                                <a:lnTo>
                                  <a:pt x="40396" y="630419"/>
                                </a:lnTo>
                                <a:lnTo>
                                  <a:pt x="24877" y="630419"/>
                                </a:lnTo>
                                <a:lnTo>
                                  <a:pt x="32434" y="623239"/>
                                </a:lnTo>
                                <a:lnTo>
                                  <a:pt x="32856" y="623239"/>
                                </a:lnTo>
                                <a:lnTo>
                                  <a:pt x="22531" y="613409"/>
                                </a:lnTo>
                                <a:close/>
                              </a:path>
                              <a:path w="268605" h="1120140">
                                <a:moveTo>
                                  <a:pt x="98439" y="595629"/>
                                </a:moveTo>
                                <a:lnTo>
                                  <a:pt x="61857" y="630554"/>
                                </a:lnTo>
                                <a:lnTo>
                                  <a:pt x="69445" y="637799"/>
                                </a:lnTo>
                                <a:lnTo>
                                  <a:pt x="68946" y="637799"/>
                                </a:lnTo>
                                <a:lnTo>
                                  <a:pt x="76697" y="630419"/>
                                </a:lnTo>
                                <a:lnTo>
                                  <a:pt x="77374" y="630419"/>
                                </a:lnTo>
                                <a:lnTo>
                                  <a:pt x="69872" y="623239"/>
                                </a:lnTo>
                                <a:lnTo>
                                  <a:pt x="84237" y="623239"/>
                                </a:lnTo>
                                <a:lnTo>
                                  <a:pt x="87127" y="620488"/>
                                </a:lnTo>
                                <a:lnTo>
                                  <a:pt x="87670" y="620488"/>
                                </a:lnTo>
                                <a:lnTo>
                                  <a:pt x="80218" y="613409"/>
                                </a:lnTo>
                                <a:lnTo>
                                  <a:pt x="94562" y="613409"/>
                                </a:lnTo>
                                <a:lnTo>
                                  <a:pt x="95069" y="612926"/>
                                </a:lnTo>
                                <a:lnTo>
                                  <a:pt x="95389" y="612926"/>
                                </a:lnTo>
                                <a:lnTo>
                                  <a:pt x="87945" y="605839"/>
                                </a:lnTo>
                                <a:lnTo>
                                  <a:pt x="102513" y="605839"/>
                                </a:lnTo>
                                <a:lnTo>
                                  <a:pt x="105233" y="603249"/>
                                </a:lnTo>
                                <a:lnTo>
                                  <a:pt x="106420" y="603249"/>
                                </a:lnTo>
                                <a:lnTo>
                                  <a:pt x="98439" y="595629"/>
                                </a:lnTo>
                                <a:close/>
                              </a:path>
                              <a:path w="268605" h="1120140">
                                <a:moveTo>
                                  <a:pt x="131911" y="613409"/>
                                </a:moveTo>
                                <a:lnTo>
                                  <a:pt x="124477" y="620488"/>
                                </a:lnTo>
                                <a:lnTo>
                                  <a:pt x="142609" y="637799"/>
                                </a:lnTo>
                                <a:lnTo>
                                  <a:pt x="142310" y="637799"/>
                                </a:lnTo>
                                <a:lnTo>
                                  <a:pt x="149919" y="630554"/>
                                </a:lnTo>
                                <a:lnTo>
                                  <a:pt x="149776" y="630419"/>
                                </a:lnTo>
                                <a:lnTo>
                                  <a:pt x="134509" y="630419"/>
                                </a:lnTo>
                                <a:lnTo>
                                  <a:pt x="142067" y="623239"/>
                                </a:lnTo>
                                <a:lnTo>
                                  <a:pt x="142236" y="623239"/>
                                </a:lnTo>
                                <a:lnTo>
                                  <a:pt x="131911" y="613409"/>
                                </a:lnTo>
                                <a:close/>
                              </a:path>
                              <a:path w="268605" h="1120140">
                                <a:moveTo>
                                  <a:pt x="168753" y="612926"/>
                                </a:moveTo>
                                <a:lnTo>
                                  <a:pt x="168434" y="612926"/>
                                </a:lnTo>
                                <a:lnTo>
                                  <a:pt x="160492" y="620488"/>
                                </a:lnTo>
                                <a:lnTo>
                                  <a:pt x="161204" y="620488"/>
                                </a:lnTo>
                                <a:lnTo>
                                  <a:pt x="179428" y="637799"/>
                                </a:lnTo>
                                <a:lnTo>
                                  <a:pt x="178776" y="637799"/>
                                </a:lnTo>
                                <a:lnTo>
                                  <a:pt x="186489" y="630419"/>
                                </a:lnTo>
                                <a:lnTo>
                                  <a:pt x="171080" y="630419"/>
                                </a:lnTo>
                                <a:lnTo>
                                  <a:pt x="178992" y="622865"/>
                                </a:lnTo>
                                <a:lnTo>
                                  <a:pt x="179192" y="622865"/>
                                </a:lnTo>
                                <a:lnTo>
                                  <a:pt x="168753" y="612926"/>
                                </a:lnTo>
                                <a:close/>
                              </a:path>
                              <a:path w="268605" h="1120140">
                                <a:moveTo>
                                  <a:pt x="215600" y="623239"/>
                                </a:moveTo>
                                <a:lnTo>
                                  <a:pt x="208043" y="630419"/>
                                </a:lnTo>
                                <a:lnTo>
                                  <a:pt x="215773" y="637799"/>
                                </a:lnTo>
                                <a:lnTo>
                                  <a:pt x="219949" y="633729"/>
                                </a:lnTo>
                                <a:lnTo>
                                  <a:pt x="223284" y="630554"/>
                                </a:lnTo>
                                <a:lnTo>
                                  <a:pt x="215600" y="623239"/>
                                </a:lnTo>
                                <a:close/>
                              </a:path>
                              <a:path w="268605" h="1120140">
                                <a:moveTo>
                                  <a:pt x="264721" y="610869"/>
                                </a:moveTo>
                                <a:lnTo>
                                  <a:pt x="244102" y="630554"/>
                                </a:lnTo>
                                <a:lnTo>
                                  <a:pt x="251690" y="637799"/>
                                </a:lnTo>
                                <a:lnTo>
                                  <a:pt x="259442" y="630419"/>
                                </a:lnTo>
                                <a:lnTo>
                                  <a:pt x="260490" y="630419"/>
                                </a:lnTo>
                                <a:lnTo>
                                  <a:pt x="252557" y="622865"/>
                                </a:lnTo>
                                <a:lnTo>
                                  <a:pt x="267375" y="622865"/>
                                </a:lnTo>
                                <a:lnTo>
                                  <a:pt x="267969" y="622299"/>
                                </a:lnTo>
                                <a:lnTo>
                                  <a:pt x="267969" y="614679"/>
                                </a:lnTo>
                                <a:lnTo>
                                  <a:pt x="264721" y="614679"/>
                                </a:lnTo>
                                <a:lnTo>
                                  <a:pt x="262876" y="612926"/>
                                </a:lnTo>
                                <a:lnTo>
                                  <a:pt x="266475" y="612926"/>
                                </a:lnTo>
                                <a:lnTo>
                                  <a:pt x="264721" y="610869"/>
                                </a:lnTo>
                                <a:close/>
                              </a:path>
                              <a:path w="268605" h="1120140">
                                <a:moveTo>
                                  <a:pt x="4381" y="630419"/>
                                </a:moveTo>
                                <a:lnTo>
                                  <a:pt x="3351" y="630419"/>
                                </a:lnTo>
                                <a:lnTo>
                                  <a:pt x="3214" y="630554"/>
                                </a:lnTo>
                                <a:lnTo>
                                  <a:pt x="3857" y="631189"/>
                                </a:lnTo>
                                <a:lnTo>
                                  <a:pt x="4520" y="630554"/>
                                </a:lnTo>
                                <a:lnTo>
                                  <a:pt x="4381" y="630419"/>
                                </a:lnTo>
                                <a:close/>
                              </a:path>
                              <a:path w="268605" h="1120140">
                                <a:moveTo>
                                  <a:pt x="4524" y="630554"/>
                                </a:moveTo>
                                <a:lnTo>
                                  <a:pt x="3857" y="631189"/>
                                </a:lnTo>
                                <a:lnTo>
                                  <a:pt x="5191" y="631189"/>
                                </a:lnTo>
                                <a:lnTo>
                                  <a:pt x="4524" y="630554"/>
                                </a:lnTo>
                                <a:close/>
                              </a:path>
                              <a:path w="268605" h="1120140">
                                <a:moveTo>
                                  <a:pt x="14580" y="605839"/>
                                </a:moveTo>
                                <a:lnTo>
                                  <a:pt x="0" y="619759"/>
                                </a:lnTo>
                                <a:lnTo>
                                  <a:pt x="0" y="627379"/>
                                </a:lnTo>
                                <a:lnTo>
                                  <a:pt x="3214" y="630554"/>
                                </a:lnTo>
                                <a:lnTo>
                                  <a:pt x="3351" y="630419"/>
                                </a:lnTo>
                                <a:lnTo>
                                  <a:pt x="4662" y="630419"/>
                                </a:lnTo>
                                <a:lnTo>
                                  <a:pt x="15040" y="620488"/>
                                </a:lnTo>
                                <a:lnTo>
                                  <a:pt x="15395" y="620488"/>
                                </a:lnTo>
                                <a:lnTo>
                                  <a:pt x="7475" y="612926"/>
                                </a:lnTo>
                                <a:lnTo>
                                  <a:pt x="22024" y="612926"/>
                                </a:lnTo>
                                <a:lnTo>
                                  <a:pt x="14580" y="605839"/>
                                </a:lnTo>
                                <a:close/>
                              </a:path>
                              <a:path w="268605" h="1120140">
                                <a:moveTo>
                                  <a:pt x="4662" y="630419"/>
                                </a:moveTo>
                                <a:lnTo>
                                  <a:pt x="4381" y="630419"/>
                                </a:lnTo>
                                <a:lnTo>
                                  <a:pt x="4524" y="630554"/>
                                </a:lnTo>
                                <a:lnTo>
                                  <a:pt x="4662" y="630419"/>
                                </a:lnTo>
                                <a:close/>
                              </a:path>
                              <a:path w="268605" h="1120140">
                                <a:moveTo>
                                  <a:pt x="48222" y="623239"/>
                                </a:moveTo>
                                <a:lnTo>
                                  <a:pt x="32856" y="623239"/>
                                </a:lnTo>
                                <a:lnTo>
                                  <a:pt x="40539" y="630554"/>
                                </a:lnTo>
                                <a:lnTo>
                                  <a:pt x="48222" y="623239"/>
                                </a:lnTo>
                                <a:close/>
                              </a:path>
                              <a:path w="268605" h="1120140">
                                <a:moveTo>
                                  <a:pt x="59094" y="612926"/>
                                </a:moveTo>
                                <a:lnTo>
                                  <a:pt x="58547" y="613409"/>
                                </a:lnTo>
                                <a:lnTo>
                                  <a:pt x="51112" y="620488"/>
                                </a:lnTo>
                                <a:lnTo>
                                  <a:pt x="51312" y="620488"/>
                                </a:lnTo>
                                <a:lnTo>
                                  <a:pt x="61857" y="630554"/>
                                </a:lnTo>
                                <a:lnTo>
                                  <a:pt x="69519" y="623239"/>
                                </a:lnTo>
                                <a:lnTo>
                                  <a:pt x="69872" y="623239"/>
                                </a:lnTo>
                                <a:lnTo>
                                  <a:pt x="59094" y="612926"/>
                                </a:lnTo>
                                <a:close/>
                              </a:path>
                              <a:path w="268605" h="1120140">
                                <a:moveTo>
                                  <a:pt x="170940" y="560706"/>
                                </a:moveTo>
                                <a:lnTo>
                                  <a:pt x="105828" y="622865"/>
                                </a:lnTo>
                                <a:lnTo>
                                  <a:pt x="113904" y="630554"/>
                                </a:lnTo>
                                <a:lnTo>
                                  <a:pt x="124477" y="620488"/>
                                </a:lnTo>
                                <a:lnTo>
                                  <a:pt x="116556" y="612926"/>
                                </a:lnTo>
                                <a:lnTo>
                                  <a:pt x="131404" y="612926"/>
                                </a:lnTo>
                                <a:lnTo>
                                  <a:pt x="123960" y="605839"/>
                                </a:lnTo>
                                <a:lnTo>
                                  <a:pt x="139862" y="605839"/>
                                </a:lnTo>
                                <a:lnTo>
                                  <a:pt x="142583" y="603249"/>
                                </a:lnTo>
                                <a:lnTo>
                                  <a:pt x="143056" y="603249"/>
                                </a:lnTo>
                                <a:lnTo>
                                  <a:pt x="134799" y="595406"/>
                                </a:lnTo>
                                <a:lnTo>
                                  <a:pt x="150351" y="595406"/>
                                </a:lnTo>
                                <a:lnTo>
                                  <a:pt x="142945" y="588355"/>
                                </a:lnTo>
                                <a:lnTo>
                                  <a:pt x="158227" y="588355"/>
                                </a:lnTo>
                                <a:lnTo>
                                  <a:pt x="161060" y="585658"/>
                                </a:lnTo>
                                <a:lnTo>
                                  <a:pt x="160746" y="585265"/>
                                </a:lnTo>
                                <a:lnTo>
                                  <a:pt x="153645" y="578484"/>
                                </a:lnTo>
                                <a:lnTo>
                                  <a:pt x="168594" y="578484"/>
                                </a:lnTo>
                                <a:lnTo>
                                  <a:pt x="160592" y="570867"/>
                                </a:lnTo>
                                <a:lnTo>
                                  <a:pt x="176595" y="570867"/>
                                </a:lnTo>
                                <a:lnTo>
                                  <a:pt x="179092" y="568489"/>
                                </a:lnTo>
                                <a:lnTo>
                                  <a:pt x="170940" y="560706"/>
                                </a:lnTo>
                                <a:close/>
                              </a:path>
                              <a:path w="268605" h="1120140">
                                <a:moveTo>
                                  <a:pt x="157602" y="623239"/>
                                </a:moveTo>
                                <a:lnTo>
                                  <a:pt x="142236" y="623239"/>
                                </a:lnTo>
                                <a:lnTo>
                                  <a:pt x="149919" y="630554"/>
                                </a:lnTo>
                                <a:lnTo>
                                  <a:pt x="157602" y="623239"/>
                                </a:lnTo>
                                <a:close/>
                              </a:path>
                              <a:path w="268605" h="1120140">
                                <a:moveTo>
                                  <a:pt x="244667" y="595629"/>
                                </a:moveTo>
                                <a:lnTo>
                                  <a:pt x="215600" y="623239"/>
                                </a:lnTo>
                                <a:lnTo>
                                  <a:pt x="223284" y="630554"/>
                                </a:lnTo>
                                <a:lnTo>
                                  <a:pt x="233707" y="620630"/>
                                </a:lnTo>
                                <a:lnTo>
                                  <a:pt x="226144" y="613409"/>
                                </a:lnTo>
                                <a:lnTo>
                                  <a:pt x="241291" y="613409"/>
                                </a:lnTo>
                                <a:lnTo>
                                  <a:pt x="241799" y="612926"/>
                                </a:lnTo>
                                <a:lnTo>
                                  <a:pt x="242118" y="612926"/>
                                </a:lnTo>
                                <a:lnTo>
                                  <a:pt x="234674" y="605839"/>
                                </a:lnTo>
                                <a:lnTo>
                                  <a:pt x="249242" y="605839"/>
                                </a:lnTo>
                                <a:lnTo>
                                  <a:pt x="251963" y="603249"/>
                                </a:lnTo>
                                <a:lnTo>
                                  <a:pt x="252688" y="603249"/>
                                </a:lnTo>
                                <a:lnTo>
                                  <a:pt x="244667" y="595629"/>
                                </a:lnTo>
                                <a:close/>
                              </a:path>
                              <a:path w="268605" h="1120140">
                                <a:moveTo>
                                  <a:pt x="242118" y="612926"/>
                                </a:moveTo>
                                <a:lnTo>
                                  <a:pt x="241799" y="612926"/>
                                </a:lnTo>
                                <a:lnTo>
                                  <a:pt x="233707" y="620630"/>
                                </a:lnTo>
                                <a:lnTo>
                                  <a:pt x="244102" y="630554"/>
                                </a:lnTo>
                                <a:lnTo>
                                  <a:pt x="252156" y="622865"/>
                                </a:lnTo>
                                <a:lnTo>
                                  <a:pt x="252557" y="622865"/>
                                </a:lnTo>
                                <a:lnTo>
                                  <a:pt x="242118" y="612926"/>
                                </a:lnTo>
                                <a:close/>
                              </a:path>
                              <a:path w="268605" h="1120140">
                                <a:moveTo>
                                  <a:pt x="84237" y="623239"/>
                                </a:moveTo>
                                <a:lnTo>
                                  <a:pt x="69872" y="623239"/>
                                </a:lnTo>
                                <a:lnTo>
                                  <a:pt x="77374" y="630419"/>
                                </a:lnTo>
                                <a:lnTo>
                                  <a:pt x="76697" y="630419"/>
                                </a:lnTo>
                                <a:lnTo>
                                  <a:pt x="84237" y="623239"/>
                                </a:lnTo>
                                <a:close/>
                              </a:path>
                              <a:path w="268605" h="1120140">
                                <a:moveTo>
                                  <a:pt x="194382" y="622865"/>
                                </a:moveTo>
                                <a:lnTo>
                                  <a:pt x="179192" y="622865"/>
                                </a:lnTo>
                                <a:lnTo>
                                  <a:pt x="187125" y="630419"/>
                                </a:lnTo>
                                <a:lnTo>
                                  <a:pt x="186489" y="630419"/>
                                </a:lnTo>
                                <a:lnTo>
                                  <a:pt x="194382" y="622865"/>
                                </a:lnTo>
                                <a:close/>
                              </a:path>
                              <a:path w="268605" h="1120140">
                                <a:moveTo>
                                  <a:pt x="204769" y="612926"/>
                                </a:moveTo>
                                <a:lnTo>
                                  <a:pt x="196867" y="620488"/>
                                </a:lnTo>
                                <a:lnTo>
                                  <a:pt x="197641" y="620488"/>
                                </a:lnTo>
                                <a:lnTo>
                                  <a:pt x="208043" y="630419"/>
                                </a:lnTo>
                                <a:lnTo>
                                  <a:pt x="215600" y="623239"/>
                                </a:lnTo>
                                <a:lnTo>
                                  <a:pt x="204769" y="612926"/>
                                </a:lnTo>
                                <a:close/>
                              </a:path>
                              <a:path w="268605" h="1120140">
                                <a:moveTo>
                                  <a:pt x="267375" y="622865"/>
                                </a:moveTo>
                                <a:lnTo>
                                  <a:pt x="252557" y="622865"/>
                                </a:lnTo>
                                <a:lnTo>
                                  <a:pt x="260490" y="630419"/>
                                </a:lnTo>
                                <a:lnTo>
                                  <a:pt x="259442" y="630419"/>
                                </a:lnTo>
                                <a:lnTo>
                                  <a:pt x="267375" y="622865"/>
                                </a:lnTo>
                                <a:close/>
                              </a:path>
                              <a:path w="268605" h="1120140">
                                <a:moveTo>
                                  <a:pt x="223396" y="595102"/>
                                </a:moveTo>
                                <a:lnTo>
                                  <a:pt x="214881" y="603249"/>
                                </a:lnTo>
                                <a:lnTo>
                                  <a:pt x="215502" y="603249"/>
                                </a:lnTo>
                                <a:lnTo>
                                  <a:pt x="233707" y="620630"/>
                                </a:lnTo>
                                <a:lnTo>
                                  <a:pt x="241291" y="613409"/>
                                </a:lnTo>
                                <a:lnTo>
                                  <a:pt x="225949" y="613409"/>
                                </a:lnTo>
                                <a:lnTo>
                                  <a:pt x="233918" y="605839"/>
                                </a:lnTo>
                                <a:lnTo>
                                  <a:pt x="234674" y="605839"/>
                                </a:lnTo>
                                <a:lnTo>
                                  <a:pt x="223396" y="595102"/>
                                </a:lnTo>
                                <a:close/>
                              </a:path>
                              <a:path w="268605" h="1120140">
                                <a:moveTo>
                                  <a:pt x="3857" y="595629"/>
                                </a:moveTo>
                                <a:lnTo>
                                  <a:pt x="0" y="599439"/>
                                </a:lnTo>
                                <a:lnTo>
                                  <a:pt x="52" y="605839"/>
                                </a:lnTo>
                                <a:lnTo>
                                  <a:pt x="15395" y="620488"/>
                                </a:lnTo>
                                <a:lnTo>
                                  <a:pt x="15040" y="620488"/>
                                </a:lnTo>
                                <a:lnTo>
                                  <a:pt x="22437" y="613409"/>
                                </a:lnTo>
                                <a:lnTo>
                                  <a:pt x="22024" y="612926"/>
                                </a:lnTo>
                                <a:lnTo>
                                  <a:pt x="7157" y="612926"/>
                                </a:lnTo>
                                <a:lnTo>
                                  <a:pt x="14580" y="605839"/>
                                </a:lnTo>
                                <a:lnTo>
                                  <a:pt x="3857" y="595629"/>
                                </a:lnTo>
                                <a:close/>
                              </a:path>
                              <a:path w="268605" h="1120140">
                                <a:moveTo>
                                  <a:pt x="61501" y="595629"/>
                                </a:moveTo>
                                <a:lnTo>
                                  <a:pt x="44120" y="612139"/>
                                </a:lnTo>
                                <a:lnTo>
                                  <a:pt x="43392" y="612926"/>
                                </a:lnTo>
                                <a:lnTo>
                                  <a:pt x="51312" y="620488"/>
                                </a:lnTo>
                                <a:lnTo>
                                  <a:pt x="51112" y="620488"/>
                                </a:lnTo>
                                <a:lnTo>
                                  <a:pt x="59054" y="612926"/>
                                </a:lnTo>
                                <a:lnTo>
                                  <a:pt x="58272" y="612139"/>
                                </a:lnTo>
                                <a:lnTo>
                                  <a:pt x="51688" y="605839"/>
                                </a:lnTo>
                                <a:lnTo>
                                  <a:pt x="66498" y="605839"/>
                                </a:lnTo>
                                <a:lnTo>
                                  <a:pt x="69218" y="603249"/>
                                </a:lnTo>
                                <a:lnTo>
                                  <a:pt x="69522" y="603249"/>
                                </a:lnTo>
                                <a:lnTo>
                                  <a:pt x="61501" y="595629"/>
                                </a:lnTo>
                                <a:close/>
                              </a:path>
                              <a:path w="268605" h="1120140">
                                <a:moveTo>
                                  <a:pt x="77221" y="595629"/>
                                </a:moveTo>
                                <a:lnTo>
                                  <a:pt x="69218" y="603249"/>
                                </a:lnTo>
                                <a:lnTo>
                                  <a:pt x="69522" y="603249"/>
                                </a:lnTo>
                                <a:lnTo>
                                  <a:pt x="87670" y="620488"/>
                                </a:lnTo>
                                <a:lnTo>
                                  <a:pt x="87127" y="620488"/>
                                </a:lnTo>
                                <a:lnTo>
                                  <a:pt x="94562" y="613409"/>
                                </a:lnTo>
                                <a:lnTo>
                                  <a:pt x="79815" y="613409"/>
                                </a:lnTo>
                                <a:lnTo>
                                  <a:pt x="87744" y="605839"/>
                                </a:lnTo>
                                <a:lnTo>
                                  <a:pt x="87945" y="605839"/>
                                </a:lnTo>
                                <a:lnTo>
                                  <a:pt x="77221" y="595629"/>
                                </a:lnTo>
                                <a:close/>
                              </a:path>
                              <a:path w="268605" h="1120140">
                                <a:moveTo>
                                  <a:pt x="113237" y="595629"/>
                                </a:moveTo>
                                <a:lnTo>
                                  <a:pt x="105233" y="603249"/>
                                </a:lnTo>
                                <a:lnTo>
                                  <a:pt x="106420" y="603249"/>
                                </a:lnTo>
                                <a:lnTo>
                                  <a:pt x="124477" y="620488"/>
                                </a:lnTo>
                                <a:lnTo>
                                  <a:pt x="131911" y="613409"/>
                                </a:lnTo>
                                <a:lnTo>
                                  <a:pt x="131404" y="612926"/>
                                </a:lnTo>
                                <a:lnTo>
                                  <a:pt x="116238" y="612926"/>
                                </a:lnTo>
                                <a:lnTo>
                                  <a:pt x="123661" y="605839"/>
                                </a:lnTo>
                                <a:lnTo>
                                  <a:pt x="123960" y="605839"/>
                                </a:lnTo>
                                <a:lnTo>
                                  <a:pt x="113237" y="595629"/>
                                </a:lnTo>
                                <a:close/>
                              </a:path>
                              <a:path w="268605" h="1120140">
                                <a:moveTo>
                                  <a:pt x="150586" y="595629"/>
                                </a:moveTo>
                                <a:lnTo>
                                  <a:pt x="142583" y="603249"/>
                                </a:lnTo>
                                <a:lnTo>
                                  <a:pt x="143056" y="603249"/>
                                </a:lnTo>
                                <a:lnTo>
                                  <a:pt x="161204" y="620488"/>
                                </a:lnTo>
                                <a:lnTo>
                                  <a:pt x="160492" y="620488"/>
                                </a:lnTo>
                                <a:lnTo>
                                  <a:pt x="168434" y="612926"/>
                                </a:lnTo>
                                <a:lnTo>
                                  <a:pt x="152924" y="612926"/>
                                </a:lnTo>
                                <a:lnTo>
                                  <a:pt x="160384" y="605839"/>
                                </a:lnTo>
                                <a:lnTo>
                                  <a:pt x="161309" y="605839"/>
                                </a:lnTo>
                                <a:lnTo>
                                  <a:pt x="150586" y="595629"/>
                                </a:lnTo>
                                <a:close/>
                              </a:path>
                              <a:path w="268605" h="1120140">
                                <a:moveTo>
                                  <a:pt x="186601" y="595629"/>
                                </a:moveTo>
                                <a:lnTo>
                                  <a:pt x="178598" y="603249"/>
                                </a:lnTo>
                                <a:lnTo>
                                  <a:pt x="179585" y="603249"/>
                                </a:lnTo>
                                <a:lnTo>
                                  <a:pt x="197641" y="620488"/>
                                </a:lnTo>
                                <a:lnTo>
                                  <a:pt x="196867" y="620488"/>
                                </a:lnTo>
                                <a:lnTo>
                                  <a:pt x="204769" y="612926"/>
                                </a:lnTo>
                                <a:lnTo>
                                  <a:pt x="189402" y="612926"/>
                                </a:lnTo>
                                <a:lnTo>
                                  <a:pt x="196826" y="605839"/>
                                </a:lnTo>
                                <a:lnTo>
                                  <a:pt x="197325" y="605839"/>
                                </a:lnTo>
                                <a:lnTo>
                                  <a:pt x="186601" y="595629"/>
                                </a:lnTo>
                                <a:close/>
                              </a:path>
                              <a:path w="268605" h="1120140">
                                <a:moveTo>
                                  <a:pt x="259966" y="595629"/>
                                </a:moveTo>
                                <a:lnTo>
                                  <a:pt x="251963" y="603249"/>
                                </a:lnTo>
                                <a:lnTo>
                                  <a:pt x="252688" y="603249"/>
                                </a:lnTo>
                                <a:lnTo>
                                  <a:pt x="264721" y="614679"/>
                                </a:lnTo>
                                <a:lnTo>
                                  <a:pt x="266345" y="613409"/>
                                </a:lnTo>
                                <a:lnTo>
                                  <a:pt x="266887" y="613409"/>
                                </a:lnTo>
                                <a:lnTo>
                                  <a:pt x="266475" y="612926"/>
                                </a:lnTo>
                                <a:lnTo>
                                  <a:pt x="262567" y="612926"/>
                                </a:lnTo>
                                <a:lnTo>
                                  <a:pt x="264721" y="610869"/>
                                </a:lnTo>
                                <a:lnTo>
                                  <a:pt x="267969" y="610869"/>
                                </a:lnTo>
                                <a:lnTo>
                                  <a:pt x="267969" y="603249"/>
                                </a:lnTo>
                                <a:lnTo>
                                  <a:pt x="259966" y="595629"/>
                                </a:lnTo>
                                <a:close/>
                              </a:path>
                              <a:path w="268605" h="1120140">
                                <a:moveTo>
                                  <a:pt x="266887" y="613409"/>
                                </a:moveTo>
                                <a:lnTo>
                                  <a:pt x="266345" y="613409"/>
                                </a:lnTo>
                                <a:lnTo>
                                  <a:pt x="264721" y="614679"/>
                                </a:lnTo>
                                <a:lnTo>
                                  <a:pt x="267969" y="614679"/>
                                </a:lnTo>
                                <a:lnTo>
                                  <a:pt x="266887" y="613409"/>
                                </a:lnTo>
                                <a:close/>
                              </a:path>
                              <a:path w="268605" h="1120140">
                                <a:moveTo>
                                  <a:pt x="25274" y="595629"/>
                                </a:moveTo>
                                <a:lnTo>
                                  <a:pt x="14580" y="605839"/>
                                </a:lnTo>
                                <a:lnTo>
                                  <a:pt x="22531" y="613409"/>
                                </a:lnTo>
                                <a:lnTo>
                                  <a:pt x="22942" y="612926"/>
                                </a:lnTo>
                                <a:lnTo>
                                  <a:pt x="33055" y="603249"/>
                                </a:lnTo>
                                <a:lnTo>
                                  <a:pt x="33256" y="603249"/>
                                </a:lnTo>
                                <a:lnTo>
                                  <a:pt x="25274" y="595629"/>
                                </a:lnTo>
                                <a:close/>
                              </a:path>
                              <a:path w="268605" h="1120140">
                                <a:moveTo>
                                  <a:pt x="139862" y="605839"/>
                                </a:moveTo>
                                <a:lnTo>
                                  <a:pt x="123960" y="605839"/>
                                </a:lnTo>
                                <a:lnTo>
                                  <a:pt x="131911" y="613409"/>
                                </a:lnTo>
                                <a:lnTo>
                                  <a:pt x="139862" y="605839"/>
                                </a:lnTo>
                                <a:close/>
                              </a:path>
                              <a:path w="268605" h="1120140">
                                <a:moveTo>
                                  <a:pt x="267969" y="610869"/>
                                </a:moveTo>
                                <a:lnTo>
                                  <a:pt x="264721" y="610869"/>
                                </a:lnTo>
                                <a:lnTo>
                                  <a:pt x="266887" y="613409"/>
                                </a:lnTo>
                                <a:lnTo>
                                  <a:pt x="266345" y="613409"/>
                                </a:lnTo>
                                <a:lnTo>
                                  <a:pt x="267969" y="612139"/>
                                </a:lnTo>
                                <a:lnTo>
                                  <a:pt x="267969" y="610869"/>
                                </a:lnTo>
                                <a:close/>
                              </a:path>
                              <a:path w="268605" h="1120140">
                                <a:moveTo>
                                  <a:pt x="41018" y="595629"/>
                                </a:moveTo>
                                <a:lnTo>
                                  <a:pt x="33055" y="603249"/>
                                </a:lnTo>
                                <a:lnTo>
                                  <a:pt x="33256" y="603249"/>
                                </a:lnTo>
                                <a:lnTo>
                                  <a:pt x="43392" y="612926"/>
                                </a:lnTo>
                                <a:lnTo>
                                  <a:pt x="44120" y="612139"/>
                                </a:lnTo>
                                <a:lnTo>
                                  <a:pt x="50752" y="605839"/>
                                </a:lnTo>
                                <a:lnTo>
                                  <a:pt x="51688" y="605839"/>
                                </a:lnTo>
                                <a:lnTo>
                                  <a:pt x="41018" y="595629"/>
                                </a:lnTo>
                                <a:close/>
                              </a:path>
                              <a:path w="268605" h="1120140">
                                <a:moveTo>
                                  <a:pt x="66498" y="605839"/>
                                </a:moveTo>
                                <a:lnTo>
                                  <a:pt x="51688" y="605839"/>
                                </a:lnTo>
                                <a:lnTo>
                                  <a:pt x="59094" y="612926"/>
                                </a:lnTo>
                                <a:lnTo>
                                  <a:pt x="59881" y="612139"/>
                                </a:lnTo>
                                <a:lnTo>
                                  <a:pt x="66498" y="605839"/>
                                </a:lnTo>
                                <a:close/>
                              </a:path>
                              <a:path w="268605" h="1120140">
                                <a:moveTo>
                                  <a:pt x="102513" y="605839"/>
                                </a:moveTo>
                                <a:lnTo>
                                  <a:pt x="87945" y="605839"/>
                                </a:lnTo>
                                <a:lnTo>
                                  <a:pt x="95389" y="612926"/>
                                </a:lnTo>
                                <a:lnTo>
                                  <a:pt x="95069" y="612926"/>
                                </a:lnTo>
                                <a:lnTo>
                                  <a:pt x="102513" y="605839"/>
                                </a:lnTo>
                                <a:close/>
                              </a:path>
                              <a:path w="268605" h="1120140">
                                <a:moveTo>
                                  <a:pt x="175878" y="605839"/>
                                </a:moveTo>
                                <a:lnTo>
                                  <a:pt x="161309" y="605839"/>
                                </a:lnTo>
                                <a:lnTo>
                                  <a:pt x="168753" y="612926"/>
                                </a:lnTo>
                                <a:lnTo>
                                  <a:pt x="168434" y="612926"/>
                                </a:lnTo>
                                <a:lnTo>
                                  <a:pt x="175878" y="605839"/>
                                </a:lnTo>
                                <a:close/>
                              </a:path>
                              <a:path w="268605" h="1120140">
                                <a:moveTo>
                                  <a:pt x="212175" y="605839"/>
                                </a:moveTo>
                                <a:lnTo>
                                  <a:pt x="197325" y="605839"/>
                                </a:lnTo>
                                <a:lnTo>
                                  <a:pt x="204769" y="612926"/>
                                </a:lnTo>
                                <a:lnTo>
                                  <a:pt x="212175" y="605839"/>
                                </a:lnTo>
                                <a:close/>
                              </a:path>
                              <a:path w="268605" h="1120140">
                                <a:moveTo>
                                  <a:pt x="249242" y="605839"/>
                                </a:moveTo>
                                <a:lnTo>
                                  <a:pt x="234674" y="605839"/>
                                </a:lnTo>
                                <a:lnTo>
                                  <a:pt x="242118" y="612926"/>
                                </a:lnTo>
                                <a:lnTo>
                                  <a:pt x="241799" y="612926"/>
                                </a:lnTo>
                                <a:lnTo>
                                  <a:pt x="249242" y="605839"/>
                                </a:lnTo>
                                <a:close/>
                              </a:path>
                              <a:path w="268605" h="1120140">
                                <a:moveTo>
                                  <a:pt x="51212" y="570867"/>
                                </a:moveTo>
                                <a:lnTo>
                                  <a:pt x="25274" y="595629"/>
                                </a:lnTo>
                                <a:lnTo>
                                  <a:pt x="33256" y="603249"/>
                                </a:lnTo>
                                <a:lnTo>
                                  <a:pt x="33055" y="603249"/>
                                </a:lnTo>
                                <a:lnTo>
                                  <a:pt x="41018" y="595629"/>
                                </a:lnTo>
                                <a:lnTo>
                                  <a:pt x="33416" y="588355"/>
                                </a:lnTo>
                                <a:lnTo>
                                  <a:pt x="48621" y="588355"/>
                                </a:lnTo>
                                <a:lnTo>
                                  <a:pt x="51222" y="585866"/>
                                </a:lnTo>
                                <a:lnTo>
                                  <a:pt x="43451" y="578484"/>
                                </a:lnTo>
                                <a:lnTo>
                                  <a:pt x="59214" y="578484"/>
                                </a:lnTo>
                                <a:lnTo>
                                  <a:pt x="51212" y="570867"/>
                                </a:lnTo>
                                <a:close/>
                              </a:path>
                              <a:path w="268605" h="1120140">
                                <a:moveTo>
                                  <a:pt x="87398" y="571029"/>
                                </a:moveTo>
                                <a:lnTo>
                                  <a:pt x="61501" y="595629"/>
                                </a:lnTo>
                                <a:lnTo>
                                  <a:pt x="69522" y="603249"/>
                                </a:lnTo>
                                <a:lnTo>
                                  <a:pt x="69218" y="603249"/>
                                </a:lnTo>
                                <a:lnTo>
                                  <a:pt x="77221" y="595629"/>
                                </a:lnTo>
                                <a:lnTo>
                                  <a:pt x="69580" y="588355"/>
                                </a:lnTo>
                                <a:lnTo>
                                  <a:pt x="84862" y="588355"/>
                                </a:lnTo>
                                <a:lnTo>
                                  <a:pt x="87695" y="585658"/>
                                </a:lnTo>
                                <a:lnTo>
                                  <a:pt x="87994" y="585658"/>
                                </a:lnTo>
                                <a:lnTo>
                                  <a:pt x="80480" y="578484"/>
                                </a:lnTo>
                                <a:lnTo>
                                  <a:pt x="95229" y="578484"/>
                                </a:lnTo>
                                <a:lnTo>
                                  <a:pt x="87398" y="571029"/>
                                </a:lnTo>
                                <a:close/>
                              </a:path>
                              <a:path w="268605" h="1120140">
                                <a:moveTo>
                                  <a:pt x="105828" y="588575"/>
                                </a:moveTo>
                                <a:lnTo>
                                  <a:pt x="98439" y="595629"/>
                                </a:lnTo>
                                <a:lnTo>
                                  <a:pt x="106420" y="603249"/>
                                </a:lnTo>
                                <a:lnTo>
                                  <a:pt x="105233" y="603249"/>
                                </a:lnTo>
                                <a:lnTo>
                                  <a:pt x="113237" y="595629"/>
                                </a:lnTo>
                                <a:lnTo>
                                  <a:pt x="105828" y="588575"/>
                                </a:lnTo>
                                <a:close/>
                              </a:path>
                              <a:path w="268605" h="1120140">
                                <a:moveTo>
                                  <a:pt x="132578" y="578484"/>
                                </a:moveTo>
                                <a:lnTo>
                                  <a:pt x="131244" y="578484"/>
                                </a:lnTo>
                                <a:lnTo>
                                  <a:pt x="124123" y="585265"/>
                                </a:lnTo>
                                <a:lnTo>
                                  <a:pt x="143056" y="603249"/>
                                </a:lnTo>
                                <a:lnTo>
                                  <a:pt x="142583" y="603249"/>
                                </a:lnTo>
                                <a:lnTo>
                                  <a:pt x="150586" y="595629"/>
                                </a:lnTo>
                                <a:lnTo>
                                  <a:pt x="150351" y="595406"/>
                                </a:lnTo>
                                <a:lnTo>
                                  <a:pt x="134590" y="595406"/>
                                </a:lnTo>
                                <a:lnTo>
                                  <a:pt x="141976" y="588355"/>
                                </a:lnTo>
                                <a:lnTo>
                                  <a:pt x="142945" y="588355"/>
                                </a:lnTo>
                                <a:lnTo>
                                  <a:pt x="132578" y="578484"/>
                                </a:lnTo>
                                <a:close/>
                              </a:path>
                              <a:path w="268605" h="1120140">
                                <a:moveTo>
                                  <a:pt x="207901" y="560706"/>
                                </a:moveTo>
                                <a:lnTo>
                                  <a:pt x="171368" y="595406"/>
                                </a:lnTo>
                                <a:lnTo>
                                  <a:pt x="179585" y="603249"/>
                                </a:lnTo>
                                <a:lnTo>
                                  <a:pt x="178598" y="603249"/>
                                </a:lnTo>
                                <a:lnTo>
                                  <a:pt x="186601" y="595629"/>
                                </a:lnTo>
                                <a:lnTo>
                                  <a:pt x="178960" y="588355"/>
                                </a:lnTo>
                                <a:lnTo>
                                  <a:pt x="194242" y="588355"/>
                                </a:lnTo>
                                <a:lnTo>
                                  <a:pt x="197075" y="585658"/>
                                </a:lnTo>
                                <a:lnTo>
                                  <a:pt x="189562" y="578484"/>
                                </a:lnTo>
                                <a:lnTo>
                                  <a:pt x="205943" y="578484"/>
                                </a:lnTo>
                                <a:lnTo>
                                  <a:pt x="197942" y="570867"/>
                                </a:lnTo>
                                <a:lnTo>
                                  <a:pt x="212610" y="570867"/>
                                </a:lnTo>
                                <a:lnTo>
                                  <a:pt x="215390" y="568220"/>
                                </a:lnTo>
                                <a:lnTo>
                                  <a:pt x="215811" y="568220"/>
                                </a:lnTo>
                                <a:lnTo>
                                  <a:pt x="207901" y="560706"/>
                                </a:lnTo>
                                <a:close/>
                              </a:path>
                              <a:path w="268605" h="1120140">
                                <a:moveTo>
                                  <a:pt x="244104" y="560706"/>
                                </a:moveTo>
                                <a:lnTo>
                                  <a:pt x="207520" y="595629"/>
                                </a:lnTo>
                                <a:lnTo>
                                  <a:pt x="215502" y="603249"/>
                                </a:lnTo>
                                <a:lnTo>
                                  <a:pt x="214881" y="603249"/>
                                </a:lnTo>
                                <a:lnTo>
                                  <a:pt x="223396" y="595102"/>
                                </a:lnTo>
                                <a:lnTo>
                                  <a:pt x="216310" y="588355"/>
                                </a:lnTo>
                                <a:lnTo>
                                  <a:pt x="230447" y="588355"/>
                                </a:lnTo>
                                <a:lnTo>
                                  <a:pt x="233676" y="585265"/>
                                </a:lnTo>
                                <a:lnTo>
                                  <a:pt x="232634" y="584199"/>
                                </a:lnTo>
                                <a:lnTo>
                                  <a:pt x="226617" y="578484"/>
                                </a:lnTo>
                                <a:lnTo>
                                  <a:pt x="241958" y="578484"/>
                                </a:lnTo>
                                <a:lnTo>
                                  <a:pt x="233957" y="570867"/>
                                </a:lnTo>
                                <a:lnTo>
                                  <a:pt x="248723" y="570867"/>
                                </a:lnTo>
                                <a:lnTo>
                                  <a:pt x="251489" y="568220"/>
                                </a:lnTo>
                                <a:lnTo>
                                  <a:pt x="251974" y="568220"/>
                                </a:lnTo>
                                <a:lnTo>
                                  <a:pt x="244104" y="560706"/>
                                </a:lnTo>
                                <a:close/>
                              </a:path>
                              <a:path w="268605" h="1120140">
                                <a:moveTo>
                                  <a:pt x="252325" y="588355"/>
                                </a:moveTo>
                                <a:lnTo>
                                  <a:pt x="244667" y="595629"/>
                                </a:lnTo>
                                <a:lnTo>
                                  <a:pt x="252688" y="603249"/>
                                </a:lnTo>
                                <a:lnTo>
                                  <a:pt x="251963" y="603249"/>
                                </a:lnTo>
                                <a:lnTo>
                                  <a:pt x="259966" y="595629"/>
                                </a:lnTo>
                                <a:lnTo>
                                  <a:pt x="252325" y="588355"/>
                                </a:lnTo>
                                <a:close/>
                              </a:path>
                              <a:path w="268605" h="1120140">
                                <a:moveTo>
                                  <a:pt x="14590" y="570340"/>
                                </a:moveTo>
                                <a:lnTo>
                                  <a:pt x="0" y="584199"/>
                                </a:lnTo>
                                <a:lnTo>
                                  <a:pt x="0" y="591819"/>
                                </a:lnTo>
                                <a:lnTo>
                                  <a:pt x="3857" y="595629"/>
                                </a:lnTo>
                                <a:lnTo>
                                  <a:pt x="14330" y="585658"/>
                                </a:lnTo>
                                <a:lnTo>
                                  <a:pt x="14829" y="585658"/>
                                </a:lnTo>
                                <a:lnTo>
                                  <a:pt x="7316" y="578484"/>
                                </a:lnTo>
                                <a:lnTo>
                                  <a:pt x="23101" y="578484"/>
                                </a:lnTo>
                                <a:lnTo>
                                  <a:pt x="14590" y="570340"/>
                                </a:lnTo>
                                <a:close/>
                              </a:path>
                              <a:path w="268605" h="1120140">
                                <a:moveTo>
                                  <a:pt x="23101" y="578484"/>
                                </a:moveTo>
                                <a:lnTo>
                                  <a:pt x="21864" y="578484"/>
                                </a:lnTo>
                                <a:lnTo>
                                  <a:pt x="14330" y="585658"/>
                                </a:lnTo>
                                <a:lnTo>
                                  <a:pt x="14829" y="585658"/>
                                </a:lnTo>
                                <a:lnTo>
                                  <a:pt x="25274" y="595629"/>
                                </a:lnTo>
                                <a:lnTo>
                                  <a:pt x="32894" y="588355"/>
                                </a:lnTo>
                                <a:lnTo>
                                  <a:pt x="33416" y="588355"/>
                                </a:lnTo>
                                <a:lnTo>
                                  <a:pt x="23101" y="578484"/>
                                </a:lnTo>
                                <a:close/>
                              </a:path>
                              <a:path w="268605" h="1120140">
                                <a:moveTo>
                                  <a:pt x="48621" y="588355"/>
                                </a:moveTo>
                                <a:lnTo>
                                  <a:pt x="33416" y="588355"/>
                                </a:lnTo>
                                <a:lnTo>
                                  <a:pt x="41018" y="595629"/>
                                </a:lnTo>
                                <a:lnTo>
                                  <a:pt x="48621" y="588355"/>
                                </a:lnTo>
                                <a:close/>
                              </a:path>
                              <a:path w="268605" h="1120140">
                                <a:moveTo>
                                  <a:pt x="59214" y="578484"/>
                                </a:moveTo>
                                <a:lnTo>
                                  <a:pt x="58935" y="578484"/>
                                </a:lnTo>
                                <a:lnTo>
                                  <a:pt x="51222" y="585866"/>
                                </a:lnTo>
                                <a:lnTo>
                                  <a:pt x="61501" y="595629"/>
                                </a:lnTo>
                                <a:lnTo>
                                  <a:pt x="69159" y="588355"/>
                                </a:lnTo>
                                <a:lnTo>
                                  <a:pt x="69580" y="588355"/>
                                </a:lnTo>
                                <a:lnTo>
                                  <a:pt x="59214" y="578484"/>
                                </a:lnTo>
                                <a:close/>
                              </a:path>
                              <a:path w="268605" h="1120140">
                                <a:moveTo>
                                  <a:pt x="84862" y="588355"/>
                                </a:moveTo>
                                <a:lnTo>
                                  <a:pt x="69580" y="588355"/>
                                </a:lnTo>
                                <a:lnTo>
                                  <a:pt x="77221" y="595629"/>
                                </a:lnTo>
                                <a:lnTo>
                                  <a:pt x="84862" y="588355"/>
                                </a:lnTo>
                                <a:close/>
                              </a:path>
                              <a:path w="268605" h="1120140">
                                <a:moveTo>
                                  <a:pt x="95229" y="578484"/>
                                </a:moveTo>
                                <a:lnTo>
                                  <a:pt x="87695" y="585658"/>
                                </a:lnTo>
                                <a:lnTo>
                                  <a:pt x="87994" y="585658"/>
                                </a:lnTo>
                                <a:lnTo>
                                  <a:pt x="98439" y="595629"/>
                                </a:lnTo>
                                <a:lnTo>
                                  <a:pt x="105828" y="588575"/>
                                </a:lnTo>
                                <a:lnTo>
                                  <a:pt x="95229" y="578484"/>
                                </a:lnTo>
                                <a:close/>
                              </a:path>
                              <a:path w="268605" h="1120140">
                                <a:moveTo>
                                  <a:pt x="135023" y="560706"/>
                                </a:moveTo>
                                <a:lnTo>
                                  <a:pt x="105828" y="588575"/>
                                </a:lnTo>
                                <a:lnTo>
                                  <a:pt x="113237" y="595629"/>
                                </a:lnTo>
                                <a:lnTo>
                                  <a:pt x="124123" y="585265"/>
                                </a:lnTo>
                                <a:lnTo>
                                  <a:pt x="116985" y="578484"/>
                                </a:lnTo>
                                <a:lnTo>
                                  <a:pt x="132578" y="578484"/>
                                </a:lnTo>
                                <a:lnTo>
                                  <a:pt x="124577" y="570867"/>
                                </a:lnTo>
                                <a:lnTo>
                                  <a:pt x="139246" y="570867"/>
                                </a:lnTo>
                                <a:lnTo>
                                  <a:pt x="142460" y="567806"/>
                                </a:lnTo>
                                <a:lnTo>
                                  <a:pt x="135023" y="560706"/>
                                </a:lnTo>
                                <a:close/>
                              </a:path>
                              <a:path w="268605" h="1120140">
                                <a:moveTo>
                                  <a:pt x="158227" y="588355"/>
                                </a:moveTo>
                                <a:lnTo>
                                  <a:pt x="142945" y="588355"/>
                                </a:lnTo>
                                <a:lnTo>
                                  <a:pt x="150586" y="595629"/>
                                </a:lnTo>
                                <a:lnTo>
                                  <a:pt x="158227" y="588355"/>
                                </a:lnTo>
                                <a:close/>
                              </a:path>
                              <a:path w="268605" h="1120140">
                                <a:moveTo>
                                  <a:pt x="194242" y="588355"/>
                                </a:moveTo>
                                <a:lnTo>
                                  <a:pt x="178960" y="588355"/>
                                </a:lnTo>
                                <a:lnTo>
                                  <a:pt x="186601" y="595629"/>
                                </a:lnTo>
                                <a:lnTo>
                                  <a:pt x="194242" y="588355"/>
                                </a:lnTo>
                                <a:close/>
                              </a:path>
                              <a:path w="268605" h="1120140">
                                <a:moveTo>
                                  <a:pt x="205943" y="578484"/>
                                </a:moveTo>
                                <a:lnTo>
                                  <a:pt x="204609" y="578484"/>
                                </a:lnTo>
                                <a:lnTo>
                                  <a:pt x="197075" y="585658"/>
                                </a:lnTo>
                                <a:lnTo>
                                  <a:pt x="207520" y="595629"/>
                                </a:lnTo>
                                <a:lnTo>
                                  <a:pt x="215140" y="588355"/>
                                </a:lnTo>
                                <a:lnTo>
                                  <a:pt x="216310" y="588355"/>
                                </a:lnTo>
                                <a:lnTo>
                                  <a:pt x="205943" y="578484"/>
                                </a:lnTo>
                                <a:close/>
                              </a:path>
                              <a:path w="268605" h="1120140">
                                <a:moveTo>
                                  <a:pt x="241958" y="578484"/>
                                </a:moveTo>
                                <a:lnTo>
                                  <a:pt x="240762" y="578484"/>
                                </a:lnTo>
                                <a:lnTo>
                                  <a:pt x="234789" y="584199"/>
                                </a:lnTo>
                                <a:lnTo>
                                  <a:pt x="233755" y="585265"/>
                                </a:lnTo>
                                <a:lnTo>
                                  <a:pt x="244667" y="595629"/>
                                </a:lnTo>
                                <a:lnTo>
                                  <a:pt x="252325" y="588355"/>
                                </a:lnTo>
                                <a:lnTo>
                                  <a:pt x="241958" y="578484"/>
                                </a:lnTo>
                                <a:close/>
                              </a:path>
                              <a:path w="268605" h="1120140">
                                <a:moveTo>
                                  <a:pt x="262726" y="578484"/>
                                </a:moveTo>
                                <a:lnTo>
                                  <a:pt x="252325" y="588355"/>
                                </a:lnTo>
                                <a:lnTo>
                                  <a:pt x="259966" y="595629"/>
                                </a:lnTo>
                                <a:lnTo>
                                  <a:pt x="267607" y="588355"/>
                                </a:lnTo>
                                <a:lnTo>
                                  <a:pt x="267969" y="588355"/>
                                </a:lnTo>
                                <a:lnTo>
                                  <a:pt x="267969" y="580389"/>
                                </a:lnTo>
                                <a:lnTo>
                                  <a:pt x="264721" y="580389"/>
                                </a:lnTo>
                                <a:lnTo>
                                  <a:pt x="262726" y="578484"/>
                                </a:lnTo>
                                <a:close/>
                              </a:path>
                              <a:path w="268605" h="1120140">
                                <a:moveTo>
                                  <a:pt x="168594" y="578484"/>
                                </a:moveTo>
                                <a:lnTo>
                                  <a:pt x="161472" y="585265"/>
                                </a:lnTo>
                                <a:lnTo>
                                  <a:pt x="161158" y="585658"/>
                                </a:lnTo>
                                <a:lnTo>
                                  <a:pt x="171368" y="595406"/>
                                </a:lnTo>
                                <a:lnTo>
                                  <a:pt x="178791" y="588355"/>
                                </a:lnTo>
                                <a:lnTo>
                                  <a:pt x="178960" y="588355"/>
                                </a:lnTo>
                                <a:lnTo>
                                  <a:pt x="168594" y="578484"/>
                                </a:lnTo>
                                <a:close/>
                              </a:path>
                              <a:path w="268605" h="1120140">
                                <a:moveTo>
                                  <a:pt x="230447" y="588355"/>
                                </a:moveTo>
                                <a:lnTo>
                                  <a:pt x="216310" y="588355"/>
                                </a:lnTo>
                                <a:lnTo>
                                  <a:pt x="223396" y="595102"/>
                                </a:lnTo>
                                <a:lnTo>
                                  <a:pt x="230447" y="588355"/>
                                </a:lnTo>
                                <a:close/>
                              </a:path>
                              <a:path w="268605" h="1120140">
                                <a:moveTo>
                                  <a:pt x="40541" y="560706"/>
                                </a:moveTo>
                                <a:lnTo>
                                  <a:pt x="32645" y="568220"/>
                                </a:lnTo>
                                <a:lnTo>
                                  <a:pt x="51222" y="585866"/>
                                </a:lnTo>
                                <a:lnTo>
                                  <a:pt x="58935" y="578484"/>
                                </a:lnTo>
                                <a:lnTo>
                                  <a:pt x="43233" y="578484"/>
                                </a:lnTo>
                                <a:lnTo>
                                  <a:pt x="51212" y="570867"/>
                                </a:lnTo>
                                <a:lnTo>
                                  <a:pt x="40541" y="560706"/>
                                </a:lnTo>
                                <a:close/>
                              </a:path>
                              <a:path w="268605" h="1120140">
                                <a:moveTo>
                                  <a:pt x="3215" y="560706"/>
                                </a:moveTo>
                                <a:lnTo>
                                  <a:pt x="0" y="563879"/>
                                </a:lnTo>
                                <a:lnTo>
                                  <a:pt x="0" y="571499"/>
                                </a:lnTo>
                                <a:lnTo>
                                  <a:pt x="14829" y="585658"/>
                                </a:lnTo>
                                <a:lnTo>
                                  <a:pt x="14330" y="585658"/>
                                </a:lnTo>
                                <a:lnTo>
                                  <a:pt x="21864" y="578484"/>
                                </a:lnTo>
                                <a:lnTo>
                                  <a:pt x="6016" y="578484"/>
                                </a:lnTo>
                                <a:lnTo>
                                  <a:pt x="14590" y="570340"/>
                                </a:lnTo>
                                <a:lnTo>
                                  <a:pt x="5184" y="561339"/>
                                </a:lnTo>
                                <a:lnTo>
                                  <a:pt x="3857" y="561339"/>
                                </a:lnTo>
                                <a:lnTo>
                                  <a:pt x="3215" y="560706"/>
                                </a:lnTo>
                                <a:close/>
                              </a:path>
                              <a:path w="268605" h="1120140">
                                <a:moveTo>
                                  <a:pt x="77036" y="561164"/>
                                </a:moveTo>
                                <a:lnTo>
                                  <a:pt x="70094" y="567806"/>
                                </a:lnTo>
                                <a:lnTo>
                                  <a:pt x="69729" y="568220"/>
                                </a:lnTo>
                                <a:lnTo>
                                  <a:pt x="87994" y="585658"/>
                                </a:lnTo>
                                <a:lnTo>
                                  <a:pt x="87695" y="585658"/>
                                </a:lnTo>
                                <a:lnTo>
                                  <a:pt x="95229" y="578484"/>
                                </a:lnTo>
                                <a:lnTo>
                                  <a:pt x="79550" y="578484"/>
                                </a:lnTo>
                                <a:lnTo>
                                  <a:pt x="87398" y="571029"/>
                                </a:lnTo>
                                <a:lnTo>
                                  <a:pt x="77036" y="561164"/>
                                </a:lnTo>
                                <a:close/>
                              </a:path>
                              <a:path w="268605" h="1120140">
                                <a:moveTo>
                                  <a:pt x="149921" y="560706"/>
                                </a:moveTo>
                                <a:lnTo>
                                  <a:pt x="142460" y="567806"/>
                                </a:lnTo>
                                <a:lnTo>
                                  <a:pt x="161158" y="585658"/>
                                </a:lnTo>
                                <a:lnTo>
                                  <a:pt x="161472" y="585265"/>
                                </a:lnTo>
                                <a:lnTo>
                                  <a:pt x="168594" y="578484"/>
                                </a:lnTo>
                                <a:lnTo>
                                  <a:pt x="152314" y="578484"/>
                                </a:lnTo>
                                <a:lnTo>
                                  <a:pt x="160294" y="570867"/>
                                </a:lnTo>
                                <a:lnTo>
                                  <a:pt x="160592" y="570867"/>
                                </a:lnTo>
                                <a:lnTo>
                                  <a:pt x="149921" y="560706"/>
                                </a:lnTo>
                                <a:close/>
                              </a:path>
                              <a:path w="268605" h="1120140">
                                <a:moveTo>
                                  <a:pt x="187270" y="560706"/>
                                </a:moveTo>
                                <a:lnTo>
                                  <a:pt x="179092" y="568489"/>
                                </a:lnTo>
                                <a:lnTo>
                                  <a:pt x="197075" y="585658"/>
                                </a:lnTo>
                                <a:lnTo>
                                  <a:pt x="204609" y="578484"/>
                                </a:lnTo>
                                <a:lnTo>
                                  <a:pt x="189182" y="578484"/>
                                </a:lnTo>
                                <a:lnTo>
                                  <a:pt x="197202" y="570867"/>
                                </a:lnTo>
                                <a:lnTo>
                                  <a:pt x="197942" y="570867"/>
                                </a:lnTo>
                                <a:lnTo>
                                  <a:pt x="187270" y="560706"/>
                                </a:lnTo>
                                <a:close/>
                              </a:path>
                              <a:path w="268605" h="1120140">
                                <a:moveTo>
                                  <a:pt x="113905" y="560706"/>
                                </a:moveTo>
                                <a:lnTo>
                                  <a:pt x="106010" y="568220"/>
                                </a:lnTo>
                                <a:lnTo>
                                  <a:pt x="106179" y="568220"/>
                                </a:lnTo>
                                <a:lnTo>
                                  <a:pt x="124123" y="585265"/>
                                </a:lnTo>
                                <a:lnTo>
                                  <a:pt x="131244" y="578484"/>
                                </a:lnTo>
                                <a:lnTo>
                                  <a:pt x="116397" y="578484"/>
                                </a:lnTo>
                                <a:lnTo>
                                  <a:pt x="124377" y="570867"/>
                                </a:lnTo>
                                <a:lnTo>
                                  <a:pt x="124577" y="570867"/>
                                </a:lnTo>
                                <a:lnTo>
                                  <a:pt x="113905" y="560706"/>
                                </a:lnTo>
                                <a:close/>
                              </a:path>
                              <a:path w="268605" h="1120140">
                                <a:moveTo>
                                  <a:pt x="223285" y="560706"/>
                                </a:moveTo>
                                <a:lnTo>
                                  <a:pt x="215390" y="568220"/>
                                </a:lnTo>
                                <a:lnTo>
                                  <a:pt x="215811" y="568220"/>
                                </a:lnTo>
                                <a:lnTo>
                                  <a:pt x="233755" y="585265"/>
                                </a:lnTo>
                                <a:lnTo>
                                  <a:pt x="234789" y="584199"/>
                                </a:lnTo>
                                <a:lnTo>
                                  <a:pt x="240762" y="578484"/>
                                </a:lnTo>
                                <a:lnTo>
                                  <a:pt x="225479" y="578484"/>
                                </a:lnTo>
                                <a:lnTo>
                                  <a:pt x="233458" y="570867"/>
                                </a:lnTo>
                                <a:lnTo>
                                  <a:pt x="233957" y="570867"/>
                                </a:lnTo>
                                <a:lnTo>
                                  <a:pt x="223285" y="560706"/>
                                </a:lnTo>
                                <a:close/>
                              </a:path>
                              <a:path w="268605" h="1120140">
                                <a:moveTo>
                                  <a:pt x="267969" y="576579"/>
                                </a:moveTo>
                                <a:lnTo>
                                  <a:pt x="264721" y="576579"/>
                                </a:lnTo>
                                <a:lnTo>
                                  <a:pt x="267157" y="578484"/>
                                </a:lnTo>
                                <a:lnTo>
                                  <a:pt x="262726" y="578484"/>
                                </a:lnTo>
                                <a:lnTo>
                                  <a:pt x="264721" y="580389"/>
                                </a:lnTo>
                                <a:lnTo>
                                  <a:pt x="266345" y="578484"/>
                                </a:lnTo>
                                <a:lnTo>
                                  <a:pt x="267157" y="578484"/>
                                </a:lnTo>
                                <a:lnTo>
                                  <a:pt x="264721" y="576579"/>
                                </a:lnTo>
                                <a:lnTo>
                                  <a:pt x="267969" y="576579"/>
                                </a:lnTo>
                                <a:close/>
                              </a:path>
                              <a:path w="268605" h="1120140">
                                <a:moveTo>
                                  <a:pt x="267157" y="578484"/>
                                </a:moveTo>
                                <a:lnTo>
                                  <a:pt x="266345" y="578484"/>
                                </a:lnTo>
                                <a:lnTo>
                                  <a:pt x="264721" y="580389"/>
                                </a:lnTo>
                                <a:lnTo>
                                  <a:pt x="267969" y="580389"/>
                                </a:lnTo>
                                <a:lnTo>
                                  <a:pt x="267969" y="579119"/>
                                </a:lnTo>
                                <a:lnTo>
                                  <a:pt x="267157" y="578484"/>
                                </a:lnTo>
                                <a:close/>
                              </a:path>
                              <a:path w="268605" h="1120140">
                                <a:moveTo>
                                  <a:pt x="24735" y="560706"/>
                                </a:moveTo>
                                <a:lnTo>
                                  <a:pt x="14590" y="570340"/>
                                </a:lnTo>
                                <a:lnTo>
                                  <a:pt x="23101" y="578484"/>
                                </a:lnTo>
                                <a:lnTo>
                                  <a:pt x="21864" y="578484"/>
                                </a:lnTo>
                                <a:lnTo>
                                  <a:pt x="32645" y="568220"/>
                                </a:lnTo>
                                <a:lnTo>
                                  <a:pt x="24735" y="560706"/>
                                </a:lnTo>
                                <a:close/>
                              </a:path>
                              <a:path w="268605" h="1120140">
                                <a:moveTo>
                                  <a:pt x="61858" y="560706"/>
                                </a:moveTo>
                                <a:lnTo>
                                  <a:pt x="51212" y="570867"/>
                                </a:lnTo>
                                <a:lnTo>
                                  <a:pt x="59214" y="578484"/>
                                </a:lnTo>
                                <a:lnTo>
                                  <a:pt x="58935" y="578484"/>
                                </a:lnTo>
                                <a:lnTo>
                                  <a:pt x="69662" y="568220"/>
                                </a:lnTo>
                                <a:lnTo>
                                  <a:pt x="69295" y="567806"/>
                                </a:lnTo>
                                <a:lnTo>
                                  <a:pt x="61858" y="560706"/>
                                </a:lnTo>
                                <a:close/>
                              </a:path>
                              <a:path w="268605" h="1120140">
                                <a:moveTo>
                                  <a:pt x="98269" y="560706"/>
                                </a:moveTo>
                                <a:lnTo>
                                  <a:pt x="87398" y="571029"/>
                                </a:lnTo>
                                <a:lnTo>
                                  <a:pt x="95229" y="578484"/>
                                </a:lnTo>
                                <a:lnTo>
                                  <a:pt x="106010" y="568220"/>
                                </a:lnTo>
                                <a:lnTo>
                                  <a:pt x="106179" y="568220"/>
                                </a:lnTo>
                                <a:lnTo>
                                  <a:pt x="98269" y="560706"/>
                                </a:lnTo>
                                <a:close/>
                              </a:path>
                              <a:path w="268605" h="1120140">
                                <a:moveTo>
                                  <a:pt x="139246" y="570867"/>
                                </a:moveTo>
                                <a:lnTo>
                                  <a:pt x="124577" y="570867"/>
                                </a:lnTo>
                                <a:lnTo>
                                  <a:pt x="132578" y="578484"/>
                                </a:lnTo>
                                <a:lnTo>
                                  <a:pt x="131244" y="578484"/>
                                </a:lnTo>
                                <a:lnTo>
                                  <a:pt x="139246" y="570867"/>
                                </a:lnTo>
                                <a:close/>
                              </a:path>
                              <a:path w="268605" h="1120140">
                                <a:moveTo>
                                  <a:pt x="176595" y="570867"/>
                                </a:moveTo>
                                <a:lnTo>
                                  <a:pt x="160592" y="570867"/>
                                </a:lnTo>
                                <a:lnTo>
                                  <a:pt x="168594" y="578484"/>
                                </a:lnTo>
                                <a:lnTo>
                                  <a:pt x="176595" y="570867"/>
                                </a:lnTo>
                                <a:close/>
                              </a:path>
                              <a:path w="268605" h="1120140">
                                <a:moveTo>
                                  <a:pt x="212610" y="570867"/>
                                </a:moveTo>
                                <a:lnTo>
                                  <a:pt x="197942" y="570867"/>
                                </a:lnTo>
                                <a:lnTo>
                                  <a:pt x="205943" y="578484"/>
                                </a:lnTo>
                                <a:lnTo>
                                  <a:pt x="204609" y="578484"/>
                                </a:lnTo>
                                <a:lnTo>
                                  <a:pt x="212610" y="570867"/>
                                </a:lnTo>
                                <a:close/>
                              </a:path>
                              <a:path w="268605" h="1120140">
                                <a:moveTo>
                                  <a:pt x="248723" y="570867"/>
                                </a:moveTo>
                                <a:lnTo>
                                  <a:pt x="233957" y="570867"/>
                                </a:lnTo>
                                <a:lnTo>
                                  <a:pt x="241958" y="578484"/>
                                </a:lnTo>
                                <a:lnTo>
                                  <a:pt x="240762" y="578484"/>
                                </a:lnTo>
                                <a:lnTo>
                                  <a:pt x="248723" y="570867"/>
                                </a:lnTo>
                                <a:close/>
                              </a:path>
                              <a:path w="268605" h="1120140">
                                <a:moveTo>
                                  <a:pt x="259344" y="560706"/>
                                </a:moveTo>
                                <a:lnTo>
                                  <a:pt x="251489" y="568220"/>
                                </a:lnTo>
                                <a:lnTo>
                                  <a:pt x="251974" y="568220"/>
                                </a:lnTo>
                                <a:lnTo>
                                  <a:pt x="262726" y="578484"/>
                                </a:lnTo>
                                <a:lnTo>
                                  <a:pt x="264721" y="576579"/>
                                </a:lnTo>
                                <a:lnTo>
                                  <a:pt x="267969" y="576579"/>
                                </a:lnTo>
                                <a:lnTo>
                                  <a:pt x="267969" y="568959"/>
                                </a:lnTo>
                                <a:lnTo>
                                  <a:pt x="259344" y="560706"/>
                                </a:lnTo>
                                <a:close/>
                              </a:path>
                              <a:path w="268605" h="1120140">
                                <a:moveTo>
                                  <a:pt x="179092" y="552920"/>
                                </a:moveTo>
                                <a:lnTo>
                                  <a:pt x="170940" y="560706"/>
                                </a:lnTo>
                                <a:lnTo>
                                  <a:pt x="179092" y="568489"/>
                                </a:lnTo>
                                <a:lnTo>
                                  <a:pt x="187267" y="560706"/>
                                </a:lnTo>
                                <a:lnTo>
                                  <a:pt x="179092" y="552920"/>
                                </a:lnTo>
                                <a:close/>
                              </a:path>
                              <a:path w="268605" h="1120140">
                                <a:moveTo>
                                  <a:pt x="61501" y="525779"/>
                                </a:moveTo>
                                <a:lnTo>
                                  <a:pt x="24735" y="560706"/>
                                </a:lnTo>
                                <a:lnTo>
                                  <a:pt x="32645" y="568220"/>
                                </a:lnTo>
                                <a:lnTo>
                                  <a:pt x="40537" y="560706"/>
                                </a:lnTo>
                                <a:lnTo>
                                  <a:pt x="32889" y="553421"/>
                                </a:lnTo>
                                <a:lnTo>
                                  <a:pt x="48189" y="553421"/>
                                </a:lnTo>
                                <a:lnTo>
                                  <a:pt x="50843" y="550894"/>
                                </a:lnTo>
                                <a:lnTo>
                                  <a:pt x="51581" y="550894"/>
                                </a:lnTo>
                                <a:lnTo>
                                  <a:pt x="43898" y="543559"/>
                                </a:lnTo>
                                <a:lnTo>
                                  <a:pt x="58547" y="543559"/>
                                </a:lnTo>
                                <a:lnTo>
                                  <a:pt x="50798" y="536182"/>
                                </a:lnTo>
                                <a:lnTo>
                                  <a:pt x="66295" y="536182"/>
                                </a:lnTo>
                                <a:lnTo>
                                  <a:pt x="68995" y="533612"/>
                                </a:lnTo>
                                <a:lnTo>
                                  <a:pt x="69746" y="533612"/>
                                </a:lnTo>
                                <a:lnTo>
                                  <a:pt x="61501" y="525779"/>
                                </a:lnTo>
                                <a:close/>
                              </a:path>
                              <a:path w="268605" h="1120140">
                                <a:moveTo>
                                  <a:pt x="69195" y="553698"/>
                                </a:moveTo>
                                <a:lnTo>
                                  <a:pt x="61858" y="560706"/>
                                </a:lnTo>
                                <a:lnTo>
                                  <a:pt x="69729" y="568220"/>
                                </a:lnTo>
                                <a:lnTo>
                                  <a:pt x="70094" y="567806"/>
                                </a:lnTo>
                                <a:lnTo>
                                  <a:pt x="77036" y="561164"/>
                                </a:lnTo>
                                <a:lnTo>
                                  <a:pt x="69195" y="553698"/>
                                </a:lnTo>
                                <a:close/>
                              </a:path>
                              <a:path w="268605" h="1120140">
                                <a:moveTo>
                                  <a:pt x="124162" y="536182"/>
                                </a:moveTo>
                                <a:lnTo>
                                  <a:pt x="123002" y="537209"/>
                                </a:lnTo>
                                <a:lnTo>
                                  <a:pt x="98269" y="560706"/>
                                </a:lnTo>
                                <a:lnTo>
                                  <a:pt x="106179" y="568220"/>
                                </a:lnTo>
                                <a:lnTo>
                                  <a:pt x="106010" y="568220"/>
                                </a:lnTo>
                                <a:lnTo>
                                  <a:pt x="113902" y="560706"/>
                                </a:lnTo>
                                <a:lnTo>
                                  <a:pt x="106254" y="553421"/>
                                </a:lnTo>
                                <a:lnTo>
                                  <a:pt x="121553" y="553421"/>
                                </a:lnTo>
                                <a:lnTo>
                                  <a:pt x="124207" y="550894"/>
                                </a:lnTo>
                                <a:lnTo>
                                  <a:pt x="124745" y="550894"/>
                                </a:lnTo>
                                <a:lnTo>
                                  <a:pt x="117062" y="543559"/>
                                </a:lnTo>
                                <a:lnTo>
                                  <a:pt x="131911" y="543559"/>
                                </a:lnTo>
                                <a:lnTo>
                                  <a:pt x="124162" y="536182"/>
                                </a:lnTo>
                                <a:close/>
                              </a:path>
                              <a:path w="268605" h="1120140">
                                <a:moveTo>
                                  <a:pt x="215634" y="553421"/>
                                </a:moveTo>
                                <a:lnTo>
                                  <a:pt x="215276" y="553698"/>
                                </a:lnTo>
                                <a:lnTo>
                                  <a:pt x="207901" y="560706"/>
                                </a:lnTo>
                                <a:lnTo>
                                  <a:pt x="215811" y="568220"/>
                                </a:lnTo>
                                <a:lnTo>
                                  <a:pt x="215390" y="568220"/>
                                </a:lnTo>
                                <a:lnTo>
                                  <a:pt x="223282" y="560706"/>
                                </a:lnTo>
                                <a:lnTo>
                                  <a:pt x="215634" y="553421"/>
                                </a:lnTo>
                                <a:close/>
                              </a:path>
                              <a:path w="268605" h="1120140">
                                <a:moveTo>
                                  <a:pt x="251731" y="553421"/>
                                </a:moveTo>
                                <a:lnTo>
                                  <a:pt x="244104" y="560706"/>
                                </a:lnTo>
                                <a:lnTo>
                                  <a:pt x="251974" y="568220"/>
                                </a:lnTo>
                                <a:lnTo>
                                  <a:pt x="251489" y="568220"/>
                                </a:lnTo>
                                <a:lnTo>
                                  <a:pt x="259341" y="560706"/>
                                </a:lnTo>
                                <a:lnTo>
                                  <a:pt x="251731" y="553421"/>
                                </a:lnTo>
                                <a:close/>
                              </a:path>
                              <a:path w="268605" h="1120140">
                                <a:moveTo>
                                  <a:pt x="152979" y="543559"/>
                                </a:moveTo>
                                <a:lnTo>
                                  <a:pt x="135023" y="560706"/>
                                </a:lnTo>
                                <a:lnTo>
                                  <a:pt x="142460" y="567806"/>
                                </a:lnTo>
                                <a:lnTo>
                                  <a:pt x="149917" y="560706"/>
                                </a:lnTo>
                                <a:lnTo>
                                  <a:pt x="142560" y="553698"/>
                                </a:lnTo>
                                <a:lnTo>
                                  <a:pt x="157278" y="553698"/>
                                </a:lnTo>
                                <a:lnTo>
                                  <a:pt x="160223" y="550894"/>
                                </a:lnTo>
                                <a:lnTo>
                                  <a:pt x="160662" y="550894"/>
                                </a:lnTo>
                                <a:lnTo>
                                  <a:pt x="152979" y="543559"/>
                                </a:lnTo>
                                <a:close/>
                              </a:path>
                              <a:path w="268605" h="1120140">
                                <a:moveTo>
                                  <a:pt x="3857" y="560069"/>
                                </a:moveTo>
                                <a:lnTo>
                                  <a:pt x="3215" y="560706"/>
                                </a:lnTo>
                                <a:lnTo>
                                  <a:pt x="3857" y="561339"/>
                                </a:lnTo>
                                <a:lnTo>
                                  <a:pt x="4522" y="560706"/>
                                </a:lnTo>
                                <a:lnTo>
                                  <a:pt x="3857" y="560069"/>
                                </a:lnTo>
                                <a:close/>
                              </a:path>
                              <a:path w="268605" h="1120140">
                                <a:moveTo>
                                  <a:pt x="4522" y="560706"/>
                                </a:moveTo>
                                <a:lnTo>
                                  <a:pt x="3857" y="561339"/>
                                </a:lnTo>
                                <a:lnTo>
                                  <a:pt x="5184" y="561339"/>
                                </a:lnTo>
                                <a:lnTo>
                                  <a:pt x="4522" y="560706"/>
                                </a:lnTo>
                                <a:close/>
                              </a:path>
                              <a:path w="268605" h="1120140">
                                <a:moveTo>
                                  <a:pt x="98439" y="525779"/>
                                </a:moveTo>
                                <a:lnTo>
                                  <a:pt x="69195" y="553698"/>
                                </a:lnTo>
                                <a:lnTo>
                                  <a:pt x="77036" y="561164"/>
                                </a:lnTo>
                                <a:lnTo>
                                  <a:pt x="87768" y="550894"/>
                                </a:lnTo>
                                <a:lnTo>
                                  <a:pt x="87940" y="550894"/>
                                </a:lnTo>
                                <a:lnTo>
                                  <a:pt x="80218" y="543559"/>
                                </a:lnTo>
                                <a:lnTo>
                                  <a:pt x="95896" y="543559"/>
                                </a:lnTo>
                                <a:lnTo>
                                  <a:pt x="88147" y="536182"/>
                                </a:lnTo>
                                <a:lnTo>
                                  <a:pt x="103143" y="536182"/>
                                </a:lnTo>
                                <a:lnTo>
                                  <a:pt x="105829" y="533612"/>
                                </a:lnTo>
                                <a:lnTo>
                                  <a:pt x="106643" y="533612"/>
                                </a:lnTo>
                                <a:lnTo>
                                  <a:pt x="98439" y="525779"/>
                                </a:lnTo>
                                <a:close/>
                              </a:path>
                              <a:path w="268605" h="1120140">
                                <a:moveTo>
                                  <a:pt x="6684" y="543559"/>
                                </a:moveTo>
                                <a:lnTo>
                                  <a:pt x="5321" y="544829"/>
                                </a:lnTo>
                                <a:lnTo>
                                  <a:pt x="0" y="549909"/>
                                </a:lnTo>
                                <a:lnTo>
                                  <a:pt x="0" y="557529"/>
                                </a:lnTo>
                                <a:lnTo>
                                  <a:pt x="3215" y="560706"/>
                                </a:lnTo>
                                <a:lnTo>
                                  <a:pt x="3857" y="560069"/>
                                </a:lnTo>
                                <a:lnTo>
                                  <a:pt x="5191" y="560069"/>
                                </a:lnTo>
                                <a:lnTo>
                                  <a:pt x="14617" y="551095"/>
                                </a:lnTo>
                                <a:lnTo>
                                  <a:pt x="6684" y="543559"/>
                                </a:lnTo>
                                <a:close/>
                              </a:path>
                              <a:path w="268605" h="1120140">
                                <a:moveTo>
                                  <a:pt x="5191" y="560069"/>
                                </a:moveTo>
                                <a:lnTo>
                                  <a:pt x="3857" y="560069"/>
                                </a:lnTo>
                                <a:lnTo>
                                  <a:pt x="4522" y="560706"/>
                                </a:lnTo>
                                <a:lnTo>
                                  <a:pt x="5191" y="560069"/>
                                </a:lnTo>
                                <a:close/>
                              </a:path>
                              <a:path w="268605" h="1120140">
                                <a:moveTo>
                                  <a:pt x="22531" y="543559"/>
                                </a:moveTo>
                                <a:lnTo>
                                  <a:pt x="14617" y="551095"/>
                                </a:lnTo>
                                <a:lnTo>
                                  <a:pt x="24735" y="560706"/>
                                </a:lnTo>
                                <a:lnTo>
                                  <a:pt x="32401" y="553421"/>
                                </a:lnTo>
                                <a:lnTo>
                                  <a:pt x="32889" y="553421"/>
                                </a:lnTo>
                                <a:lnTo>
                                  <a:pt x="22531" y="543559"/>
                                </a:lnTo>
                                <a:close/>
                              </a:path>
                              <a:path w="268605" h="1120140">
                                <a:moveTo>
                                  <a:pt x="48189" y="553421"/>
                                </a:moveTo>
                                <a:lnTo>
                                  <a:pt x="32889" y="553421"/>
                                </a:lnTo>
                                <a:lnTo>
                                  <a:pt x="40541" y="560706"/>
                                </a:lnTo>
                                <a:lnTo>
                                  <a:pt x="48189" y="553421"/>
                                </a:lnTo>
                                <a:close/>
                              </a:path>
                              <a:path w="268605" h="1120140">
                                <a:moveTo>
                                  <a:pt x="58547" y="543559"/>
                                </a:moveTo>
                                <a:lnTo>
                                  <a:pt x="50843" y="550894"/>
                                </a:lnTo>
                                <a:lnTo>
                                  <a:pt x="51581" y="550894"/>
                                </a:lnTo>
                                <a:lnTo>
                                  <a:pt x="61858" y="560706"/>
                                </a:lnTo>
                                <a:lnTo>
                                  <a:pt x="69195" y="553698"/>
                                </a:lnTo>
                                <a:lnTo>
                                  <a:pt x="58547" y="543559"/>
                                </a:lnTo>
                                <a:close/>
                              </a:path>
                              <a:path w="268605" h="1120140">
                                <a:moveTo>
                                  <a:pt x="95896" y="543559"/>
                                </a:moveTo>
                                <a:lnTo>
                                  <a:pt x="95433" y="543559"/>
                                </a:lnTo>
                                <a:lnTo>
                                  <a:pt x="87768" y="550894"/>
                                </a:lnTo>
                                <a:lnTo>
                                  <a:pt x="87940" y="550894"/>
                                </a:lnTo>
                                <a:lnTo>
                                  <a:pt x="98269" y="560706"/>
                                </a:lnTo>
                                <a:lnTo>
                                  <a:pt x="105935" y="553421"/>
                                </a:lnTo>
                                <a:lnTo>
                                  <a:pt x="106254" y="553421"/>
                                </a:lnTo>
                                <a:lnTo>
                                  <a:pt x="95896" y="543559"/>
                                </a:lnTo>
                                <a:close/>
                              </a:path>
                              <a:path w="268605" h="1120140">
                                <a:moveTo>
                                  <a:pt x="121553" y="553421"/>
                                </a:moveTo>
                                <a:lnTo>
                                  <a:pt x="106254" y="553421"/>
                                </a:lnTo>
                                <a:lnTo>
                                  <a:pt x="113905" y="560706"/>
                                </a:lnTo>
                                <a:lnTo>
                                  <a:pt x="121553" y="553421"/>
                                </a:lnTo>
                                <a:close/>
                              </a:path>
                              <a:path w="268605" h="1120140">
                                <a:moveTo>
                                  <a:pt x="131911" y="543559"/>
                                </a:moveTo>
                                <a:lnTo>
                                  <a:pt x="124207" y="550894"/>
                                </a:lnTo>
                                <a:lnTo>
                                  <a:pt x="124745" y="550894"/>
                                </a:lnTo>
                                <a:lnTo>
                                  <a:pt x="135023" y="560706"/>
                                </a:lnTo>
                                <a:lnTo>
                                  <a:pt x="142360" y="553698"/>
                                </a:lnTo>
                                <a:lnTo>
                                  <a:pt x="142560" y="553698"/>
                                </a:lnTo>
                                <a:lnTo>
                                  <a:pt x="131911" y="543559"/>
                                </a:lnTo>
                                <a:close/>
                              </a:path>
                              <a:path w="268605" h="1120140">
                                <a:moveTo>
                                  <a:pt x="157278" y="553698"/>
                                </a:moveTo>
                                <a:lnTo>
                                  <a:pt x="142560" y="553698"/>
                                </a:lnTo>
                                <a:lnTo>
                                  <a:pt x="149921" y="560706"/>
                                </a:lnTo>
                                <a:lnTo>
                                  <a:pt x="157278" y="553698"/>
                                </a:lnTo>
                                <a:close/>
                              </a:path>
                              <a:path w="268605" h="1120140">
                                <a:moveTo>
                                  <a:pt x="188513" y="542289"/>
                                </a:moveTo>
                                <a:lnTo>
                                  <a:pt x="169261" y="542289"/>
                                </a:lnTo>
                                <a:lnTo>
                                  <a:pt x="160223" y="550894"/>
                                </a:lnTo>
                                <a:lnTo>
                                  <a:pt x="160662" y="550894"/>
                                </a:lnTo>
                                <a:lnTo>
                                  <a:pt x="170940" y="560706"/>
                                </a:lnTo>
                                <a:lnTo>
                                  <a:pt x="179092" y="552920"/>
                                </a:lnTo>
                                <a:lnTo>
                                  <a:pt x="169261" y="543559"/>
                                </a:lnTo>
                                <a:lnTo>
                                  <a:pt x="189850" y="543559"/>
                                </a:lnTo>
                                <a:lnTo>
                                  <a:pt x="188513" y="542289"/>
                                </a:lnTo>
                                <a:close/>
                              </a:path>
                              <a:path w="268605" h="1120140">
                                <a:moveTo>
                                  <a:pt x="189850" y="543559"/>
                                </a:moveTo>
                                <a:lnTo>
                                  <a:pt x="188896" y="543559"/>
                                </a:lnTo>
                                <a:lnTo>
                                  <a:pt x="179092" y="552920"/>
                                </a:lnTo>
                                <a:lnTo>
                                  <a:pt x="187270" y="560706"/>
                                </a:lnTo>
                                <a:lnTo>
                                  <a:pt x="197572" y="550894"/>
                                </a:lnTo>
                                <a:lnTo>
                                  <a:pt x="189850" y="543559"/>
                                </a:lnTo>
                                <a:close/>
                              </a:path>
                              <a:path w="268605" h="1120140">
                                <a:moveTo>
                                  <a:pt x="205276" y="543559"/>
                                </a:moveTo>
                                <a:lnTo>
                                  <a:pt x="197572" y="550894"/>
                                </a:lnTo>
                                <a:lnTo>
                                  <a:pt x="207901" y="560706"/>
                                </a:lnTo>
                                <a:lnTo>
                                  <a:pt x="215567" y="553421"/>
                                </a:lnTo>
                                <a:lnTo>
                                  <a:pt x="215107" y="552920"/>
                                </a:lnTo>
                                <a:lnTo>
                                  <a:pt x="205276" y="543559"/>
                                </a:lnTo>
                                <a:close/>
                              </a:path>
                              <a:path w="268605" h="1120140">
                                <a:moveTo>
                                  <a:pt x="224813" y="542289"/>
                                </a:moveTo>
                                <a:lnTo>
                                  <a:pt x="206610" y="542289"/>
                                </a:lnTo>
                                <a:lnTo>
                                  <a:pt x="205276" y="543559"/>
                                </a:lnTo>
                                <a:lnTo>
                                  <a:pt x="225949" y="543559"/>
                                </a:lnTo>
                                <a:lnTo>
                                  <a:pt x="216095" y="552920"/>
                                </a:lnTo>
                                <a:lnTo>
                                  <a:pt x="215634" y="553421"/>
                                </a:lnTo>
                                <a:lnTo>
                                  <a:pt x="223285" y="560706"/>
                                </a:lnTo>
                                <a:lnTo>
                                  <a:pt x="233587" y="550894"/>
                                </a:lnTo>
                                <a:lnTo>
                                  <a:pt x="233827" y="550894"/>
                                </a:lnTo>
                                <a:lnTo>
                                  <a:pt x="224813" y="542289"/>
                                </a:lnTo>
                                <a:close/>
                              </a:path>
                              <a:path w="268605" h="1120140">
                                <a:moveTo>
                                  <a:pt x="262047" y="542289"/>
                                </a:moveTo>
                                <a:lnTo>
                                  <a:pt x="242625" y="542289"/>
                                </a:lnTo>
                                <a:lnTo>
                                  <a:pt x="233587" y="550894"/>
                                </a:lnTo>
                                <a:lnTo>
                                  <a:pt x="233827" y="550894"/>
                                </a:lnTo>
                                <a:lnTo>
                                  <a:pt x="244104" y="560706"/>
                                </a:lnTo>
                                <a:lnTo>
                                  <a:pt x="251731" y="553421"/>
                                </a:lnTo>
                                <a:lnTo>
                                  <a:pt x="241425" y="543559"/>
                                </a:lnTo>
                                <a:lnTo>
                                  <a:pt x="263384" y="543559"/>
                                </a:lnTo>
                                <a:lnTo>
                                  <a:pt x="262047" y="542289"/>
                                </a:lnTo>
                                <a:close/>
                              </a:path>
                              <a:path w="268605" h="1120140">
                                <a:moveTo>
                                  <a:pt x="263384" y="543559"/>
                                </a:moveTo>
                                <a:lnTo>
                                  <a:pt x="262061" y="543559"/>
                                </a:lnTo>
                                <a:lnTo>
                                  <a:pt x="251731" y="553421"/>
                                </a:lnTo>
                                <a:lnTo>
                                  <a:pt x="259344" y="560706"/>
                                </a:lnTo>
                                <a:lnTo>
                                  <a:pt x="267969" y="552449"/>
                                </a:lnTo>
                                <a:lnTo>
                                  <a:pt x="267969" y="544829"/>
                                </a:lnTo>
                                <a:lnTo>
                                  <a:pt x="264721" y="544829"/>
                                </a:lnTo>
                                <a:lnTo>
                                  <a:pt x="263384" y="543559"/>
                                </a:lnTo>
                                <a:close/>
                              </a:path>
                              <a:path w="268605" h="1120140">
                                <a:moveTo>
                                  <a:pt x="25274" y="525779"/>
                                </a:moveTo>
                                <a:lnTo>
                                  <a:pt x="7981" y="542289"/>
                                </a:lnTo>
                                <a:lnTo>
                                  <a:pt x="6684" y="543559"/>
                                </a:lnTo>
                                <a:lnTo>
                                  <a:pt x="14617" y="551095"/>
                                </a:lnTo>
                                <a:lnTo>
                                  <a:pt x="22531" y="543559"/>
                                </a:lnTo>
                                <a:lnTo>
                                  <a:pt x="14782" y="536182"/>
                                </a:lnTo>
                                <a:lnTo>
                                  <a:pt x="30280" y="536182"/>
                                </a:lnTo>
                                <a:lnTo>
                                  <a:pt x="32979" y="533612"/>
                                </a:lnTo>
                                <a:lnTo>
                                  <a:pt x="33478" y="533612"/>
                                </a:lnTo>
                                <a:lnTo>
                                  <a:pt x="25274" y="525779"/>
                                </a:lnTo>
                                <a:close/>
                              </a:path>
                              <a:path w="268605" h="1120140">
                                <a:moveTo>
                                  <a:pt x="40539" y="526414"/>
                                </a:moveTo>
                                <a:lnTo>
                                  <a:pt x="32979" y="533612"/>
                                </a:lnTo>
                                <a:lnTo>
                                  <a:pt x="33478" y="533612"/>
                                </a:lnTo>
                                <a:lnTo>
                                  <a:pt x="51581" y="550894"/>
                                </a:lnTo>
                                <a:lnTo>
                                  <a:pt x="50843" y="550894"/>
                                </a:lnTo>
                                <a:lnTo>
                                  <a:pt x="58547" y="543559"/>
                                </a:lnTo>
                                <a:lnTo>
                                  <a:pt x="42783" y="543559"/>
                                </a:lnTo>
                                <a:lnTo>
                                  <a:pt x="50549" y="536182"/>
                                </a:lnTo>
                                <a:lnTo>
                                  <a:pt x="50798" y="536182"/>
                                </a:lnTo>
                                <a:lnTo>
                                  <a:pt x="40539" y="526414"/>
                                </a:lnTo>
                                <a:close/>
                              </a:path>
                              <a:path w="268605" h="1120140">
                                <a:moveTo>
                                  <a:pt x="77221" y="525779"/>
                                </a:moveTo>
                                <a:lnTo>
                                  <a:pt x="68995" y="533612"/>
                                </a:lnTo>
                                <a:lnTo>
                                  <a:pt x="69746" y="533612"/>
                                </a:lnTo>
                                <a:lnTo>
                                  <a:pt x="87940" y="550894"/>
                                </a:lnTo>
                                <a:lnTo>
                                  <a:pt x="87768" y="550894"/>
                                </a:lnTo>
                                <a:lnTo>
                                  <a:pt x="95433" y="543559"/>
                                </a:lnTo>
                                <a:lnTo>
                                  <a:pt x="79815" y="543559"/>
                                </a:lnTo>
                                <a:lnTo>
                                  <a:pt x="87543" y="536182"/>
                                </a:lnTo>
                                <a:lnTo>
                                  <a:pt x="88147" y="536182"/>
                                </a:lnTo>
                                <a:lnTo>
                                  <a:pt x="77221" y="525779"/>
                                </a:lnTo>
                                <a:close/>
                              </a:path>
                              <a:path w="268605" h="1120140">
                                <a:moveTo>
                                  <a:pt x="113626" y="526151"/>
                                </a:moveTo>
                                <a:lnTo>
                                  <a:pt x="105829" y="533612"/>
                                </a:lnTo>
                                <a:lnTo>
                                  <a:pt x="106643" y="533612"/>
                                </a:lnTo>
                                <a:lnTo>
                                  <a:pt x="124745" y="550894"/>
                                </a:lnTo>
                                <a:lnTo>
                                  <a:pt x="124207" y="550894"/>
                                </a:lnTo>
                                <a:lnTo>
                                  <a:pt x="131911" y="543559"/>
                                </a:lnTo>
                                <a:lnTo>
                                  <a:pt x="116317" y="543559"/>
                                </a:lnTo>
                                <a:lnTo>
                                  <a:pt x="124083" y="536182"/>
                                </a:lnTo>
                                <a:lnTo>
                                  <a:pt x="121463" y="533612"/>
                                </a:lnTo>
                                <a:lnTo>
                                  <a:pt x="113626" y="526151"/>
                                </a:lnTo>
                                <a:close/>
                              </a:path>
                              <a:path w="268605" h="1120140">
                                <a:moveTo>
                                  <a:pt x="189562" y="508634"/>
                                </a:moveTo>
                                <a:lnTo>
                                  <a:pt x="152979" y="543559"/>
                                </a:lnTo>
                                <a:lnTo>
                                  <a:pt x="160662" y="550894"/>
                                </a:lnTo>
                                <a:lnTo>
                                  <a:pt x="160223" y="550894"/>
                                </a:lnTo>
                                <a:lnTo>
                                  <a:pt x="167927" y="543559"/>
                                </a:lnTo>
                                <a:lnTo>
                                  <a:pt x="169261" y="543559"/>
                                </a:lnTo>
                                <a:lnTo>
                                  <a:pt x="161512" y="536182"/>
                                </a:lnTo>
                                <a:lnTo>
                                  <a:pt x="175675" y="536182"/>
                                </a:lnTo>
                                <a:lnTo>
                                  <a:pt x="178375" y="533612"/>
                                </a:lnTo>
                                <a:lnTo>
                                  <a:pt x="179378" y="533612"/>
                                </a:lnTo>
                                <a:lnTo>
                                  <a:pt x="171523" y="526151"/>
                                </a:lnTo>
                                <a:lnTo>
                                  <a:pt x="186212" y="526151"/>
                                </a:lnTo>
                                <a:lnTo>
                                  <a:pt x="186601" y="525779"/>
                                </a:lnTo>
                                <a:lnTo>
                                  <a:pt x="179293" y="518821"/>
                                </a:lnTo>
                                <a:lnTo>
                                  <a:pt x="193910" y="518821"/>
                                </a:lnTo>
                                <a:lnTo>
                                  <a:pt x="196737" y="516129"/>
                                </a:lnTo>
                                <a:lnTo>
                                  <a:pt x="197412" y="516129"/>
                                </a:lnTo>
                                <a:lnTo>
                                  <a:pt x="189562" y="508634"/>
                                </a:lnTo>
                                <a:close/>
                              </a:path>
                              <a:path w="268605" h="1120140">
                                <a:moveTo>
                                  <a:pt x="186601" y="525779"/>
                                </a:moveTo>
                                <a:lnTo>
                                  <a:pt x="178375" y="533612"/>
                                </a:lnTo>
                                <a:lnTo>
                                  <a:pt x="179378" y="533612"/>
                                </a:lnTo>
                                <a:lnTo>
                                  <a:pt x="197572" y="550894"/>
                                </a:lnTo>
                                <a:lnTo>
                                  <a:pt x="205276" y="543559"/>
                                </a:lnTo>
                                <a:lnTo>
                                  <a:pt x="188896" y="543559"/>
                                </a:lnTo>
                                <a:lnTo>
                                  <a:pt x="196624" y="536182"/>
                                </a:lnTo>
                                <a:lnTo>
                                  <a:pt x="197527" y="536182"/>
                                </a:lnTo>
                                <a:lnTo>
                                  <a:pt x="186601" y="525779"/>
                                </a:lnTo>
                                <a:close/>
                              </a:path>
                              <a:path w="268605" h="1120140">
                                <a:moveTo>
                                  <a:pt x="223508" y="526414"/>
                                </a:moveTo>
                                <a:lnTo>
                                  <a:pt x="223284" y="526414"/>
                                </a:lnTo>
                                <a:lnTo>
                                  <a:pt x="215724" y="533612"/>
                                </a:lnTo>
                                <a:lnTo>
                                  <a:pt x="233827" y="550894"/>
                                </a:lnTo>
                                <a:lnTo>
                                  <a:pt x="233587" y="550894"/>
                                </a:lnTo>
                                <a:lnTo>
                                  <a:pt x="241291" y="543559"/>
                                </a:lnTo>
                                <a:lnTo>
                                  <a:pt x="225949" y="543559"/>
                                </a:lnTo>
                                <a:lnTo>
                                  <a:pt x="233715" y="536182"/>
                                </a:lnTo>
                                <a:lnTo>
                                  <a:pt x="223508" y="526414"/>
                                </a:lnTo>
                                <a:close/>
                              </a:path>
                              <a:path w="268605" h="1120140">
                                <a:moveTo>
                                  <a:pt x="267969" y="533612"/>
                                </a:moveTo>
                                <a:lnTo>
                                  <a:pt x="252912" y="533612"/>
                                </a:lnTo>
                                <a:lnTo>
                                  <a:pt x="264721" y="544829"/>
                                </a:lnTo>
                                <a:lnTo>
                                  <a:pt x="266345" y="543559"/>
                                </a:lnTo>
                                <a:lnTo>
                                  <a:pt x="262061" y="543559"/>
                                </a:lnTo>
                                <a:lnTo>
                                  <a:pt x="264721" y="541019"/>
                                </a:lnTo>
                                <a:lnTo>
                                  <a:pt x="267969" y="541019"/>
                                </a:lnTo>
                                <a:lnTo>
                                  <a:pt x="267969" y="533612"/>
                                </a:lnTo>
                                <a:close/>
                              </a:path>
                              <a:path w="268605" h="1120140">
                                <a:moveTo>
                                  <a:pt x="266887" y="543559"/>
                                </a:moveTo>
                                <a:lnTo>
                                  <a:pt x="266345" y="543559"/>
                                </a:lnTo>
                                <a:lnTo>
                                  <a:pt x="264721" y="544829"/>
                                </a:lnTo>
                                <a:lnTo>
                                  <a:pt x="267969" y="544829"/>
                                </a:lnTo>
                                <a:lnTo>
                                  <a:pt x="266887" y="543559"/>
                                </a:lnTo>
                                <a:close/>
                              </a:path>
                              <a:path w="268605" h="1120140">
                                <a:moveTo>
                                  <a:pt x="3857" y="525779"/>
                                </a:moveTo>
                                <a:lnTo>
                                  <a:pt x="0" y="529589"/>
                                </a:lnTo>
                                <a:lnTo>
                                  <a:pt x="0" y="537209"/>
                                </a:lnTo>
                                <a:lnTo>
                                  <a:pt x="6684" y="543559"/>
                                </a:lnTo>
                                <a:lnTo>
                                  <a:pt x="7981" y="542289"/>
                                </a:lnTo>
                                <a:lnTo>
                                  <a:pt x="14378" y="536182"/>
                                </a:lnTo>
                                <a:lnTo>
                                  <a:pt x="14782" y="536182"/>
                                </a:lnTo>
                                <a:lnTo>
                                  <a:pt x="3857" y="525779"/>
                                </a:lnTo>
                                <a:close/>
                              </a:path>
                              <a:path w="268605" h="1120140">
                                <a:moveTo>
                                  <a:pt x="30280" y="536182"/>
                                </a:moveTo>
                                <a:lnTo>
                                  <a:pt x="14782" y="536182"/>
                                </a:lnTo>
                                <a:lnTo>
                                  <a:pt x="22531" y="543559"/>
                                </a:lnTo>
                                <a:lnTo>
                                  <a:pt x="30280" y="536182"/>
                                </a:lnTo>
                                <a:close/>
                              </a:path>
                              <a:path w="268605" h="1120140">
                                <a:moveTo>
                                  <a:pt x="66295" y="536182"/>
                                </a:moveTo>
                                <a:lnTo>
                                  <a:pt x="50798" y="536182"/>
                                </a:lnTo>
                                <a:lnTo>
                                  <a:pt x="58547" y="543559"/>
                                </a:lnTo>
                                <a:lnTo>
                                  <a:pt x="66295" y="536182"/>
                                </a:lnTo>
                                <a:close/>
                              </a:path>
                              <a:path w="268605" h="1120140">
                                <a:moveTo>
                                  <a:pt x="103143" y="536182"/>
                                </a:moveTo>
                                <a:lnTo>
                                  <a:pt x="88147" y="536182"/>
                                </a:lnTo>
                                <a:lnTo>
                                  <a:pt x="95896" y="543559"/>
                                </a:lnTo>
                                <a:lnTo>
                                  <a:pt x="95433" y="543559"/>
                                </a:lnTo>
                                <a:lnTo>
                                  <a:pt x="103143" y="536182"/>
                                </a:lnTo>
                                <a:close/>
                              </a:path>
                              <a:path w="268605" h="1120140">
                                <a:moveTo>
                                  <a:pt x="134744" y="526151"/>
                                </a:moveTo>
                                <a:lnTo>
                                  <a:pt x="134366" y="526414"/>
                                </a:lnTo>
                                <a:lnTo>
                                  <a:pt x="126789" y="533612"/>
                                </a:lnTo>
                                <a:lnTo>
                                  <a:pt x="124162" y="536182"/>
                                </a:lnTo>
                                <a:lnTo>
                                  <a:pt x="131911" y="543559"/>
                                </a:lnTo>
                                <a:lnTo>
                                  <a:pt x="142359" y="533612"/>
                                </a:lnTo>
                                <a:lnTo>
                                  <a:pt x="142560" y="533612"/>
                                </a:lnTo>
                                <a:lnTo>
                                  <a:pt x="134744" y="526151"/>
                                </a:lnTo>
                                <a:close/>
                              </a:path>
                              <a:path w="268605" h="1120140">
                                <a:moveTo>
                                  <a:pt x="150586" y="525779"/>
                                </a:moveTo>
                                <a:lnTo>
                                  <a:pt x="142359" y="533612"/>
                                </a:lnTo>
                                <a:lnTo>
                                  <a:pt x="142560" y="533612"/>
                                </a:lnTo>
                                <a:lnTo>
                                  <a:pt x="152979" y="543559"/>
                                </a:lnTo>
                                <a:lnTo>
                                  <a:pt x="160707" y="536182"/>
                                </a:lnTo>
                                <a:lnTo>
                                  <a:pt x="161512" y="536182"/>
                                </a:lnTo>
                                <a:lnTo>
                                  <a:pt x="150586" y="525779"/>
                                </a:lnTo>
                                <a:close/>
                              </a:path>
                              <a:path w="268605" h="1120140">
                                <a:moveTo>
                                  <a:pt x="213025" y="536182"/>
                                </a:moveTo>
                                <a:lnTo>
                                  <a:pt x="197527" y="536182"/>
                                </a:lnTo>
                                <a:lnTo>
                                  <a:pt x="205276" y="543559"/>
                                </a:lnTo>
                                <a:lnTo>
                                  <a:pt x="213025" y="536182"/>
                                </a:lnTo>
                                <a:close/>
                              </a:path>
                              <a:path w="268605" h="1120140">
                                <a:moveTo>
                                  <a:pt x="244667" y="525779"/>
                                </a:moveTo>
                                <a:lnTo>
                                  <a:pt x="233715" y="536182"/>
                                </a:lnTo>
                                <a:lnTo>
                                  <a:pt x="241425" y="543559"/>
                                </a:lnTo>
                                <a:lnTo>
                                  <a:pt x="241291" y="543559"/>
                                </a:lnTo>
                                <a:lnTo>
                                  <a:pt x="251739" y="533612"/>
                                </a:lnTo>
                                <a:lnTo>
                                  <a:pt x="252912" y="533612"/>
                                </a:lnTo>
                                <a:lnTo>
                                  <a:pt x="244667" y="525779"/>
                                </a:lnTo>
                                <a:close/>
                              </a:path>
                              <a:path w="268605" h="1120140">
                                <a:moveTo>
                                  <a:pt x="267969" y="541019"/>
                                </a:moveTo>
                                <a:lnTo>
                                  <a:pt x="264721" y="541019"/>
                                </a:lnTo>
                                <a:lnTo>
                                  <a:pt x="266887" y="543559"/>
                                </a:lnTo>
                                <a:lnTo>
                                  <a:pt x="266345" y="543559"/>
                                </a:lnTo>
                                <a:lnTo>
                                  <a:pt x="267969" y="542289"/>
                                </a:lnTo>
                                <a:lnTo>
                                  <a:pt x="267969" y="541019"/>
                                </a:lnTo>
                                <a:close/>
                              </a:path>
                              <a:path w="268605" h="1120140">
                                <a:moveTo>
                                  <a:pt x="175675" y="536182"/>
                                </a:moveTo>
                                <a:lnTo>
                                  <a:pt x="161512" y="536182"/>
                                </a:lnTo>
                                <a:lnTo>
                                  <a:pt x="167927" y="542289"/>
                                </a:lnTo>
                                <a:lnTo>
                                  <a:pt x="169261" y="542289"/>
                                </a:lnTo>
                                <a:lnTo>
                                  <a:pt x="175675" y="536182"/>
                                </a:lnTo>
                                <a:close/>
                              </a:path>
                              <a:path w="268605" h="1120140">
                                <a:moveTo>
                                  <a:pt x="207520" y="525779"/>
                                </a:moveTo>
                                <a:lnTo>
                                  <a:pt x="190227" y="542289"/>
                                </a:lnTo>
                                <a:lnTo>
                                  <a:pt x="203942" y="542289"/>
                                </a:lnTo>
                                <a:lnTo>
                                  <a:pt x="197527" y="536182"/>
                                </a:lnTo>
                                <a:lnTo>
                                  <a:pt x="213025" y="536182"/>
                                </a:lnTo>
                                <a:lnTo>
                                  <a:pt x="215724" y="533612"/>
                                </a:lnTo>
                                <a:lnTo>
                                  <a:pt x="207520" y="525779"/>
                                </a:lnTo>
                                <a:close/>
                              </a:path>
                              <a:path w="268605" h="1120140">
                                <a:moveTo>
                                  <a:pt x="233715" y="536182"/>
                                </a:moveTo>
                                <a:lnTo>
                                  <a:pt x="227286" y="542289"/>
                                </a:lnTo>
                                <a:lnTo>
                                  <a:pt x="240098" y="542289"/>
                                </a:lnTo>
                                <a:lnTo>
                                  <a:pt x="233715" y="536182"/>
                                </a:lnTo>
                                <a:close/>
                              </a:path>
                              <a:path w="268605" h="1120140">
                                <a:moveTo>
                                  <a:pt x="264721" y="541019"/>
                                </a:moveTo>
                                <a:lnTo>
                                  <a:pt x="263391" y="542289"/>
                                </a:lnTo>
                                <a:lnTo>
                                  <a:pt x="265804" y="542289"/>
                                </a:lnTo>
                                <a:lnTo>
                                  <a:pt x="264721" y="541019"/>
                                </a:lnTo>
                                <a:close/>
                              </a:path>
                              <a:path w="268605" h="1120140">
                                <a:moveTo>
                                  <a:pt x="32563" y="518821"/>
                                </a:moveTo>
                                <a:lnTo>
                                  <a:pt x="25274" y="525779"/>
                                </a:lnTo>
                                <a:lnTo>
                                  <a:pt x="33478" y="533612"/>
                                </a:lnTo>
                                <a:lnTo>
                                  <a:pt x="32979" y="533612"/>
                                </a:lnTo>
                                <a:lnTo>
                                  <a:pt x="40539" y="526414"/>
                                </a:lnTo>
                                <a:lnTo>
                                  <a:pt x="32563" y="518821"/>
                                </a:lnTo>
                                <a:close/>
                              </a:path>
                              <a:path w="268605" h="1120140">
                                <a:moveTo>
                                  <a:pt x="106095" y="483420"/>
                                </a:moveTo>
                                <a:lnTo>
                                  <a:pt x="61501" y="525779"/>
                                </a:lnTo>
                                <a:lnTo>
                                  <a:pt x="69746" y="533612"/>
                                </a:lnTo>
                                <a:lnTo>
                                  <a:pt x="68995" y="533612"/>
                                </a:lnTo>
                                <a:lnTo>
                                  <a:pt x="77221" y="525779"/>
                                </a:lnTo>
                                <a:lnTo>
                                  <a:pt x="69913" y="518821"/>
                                </a:lnTo>
                                <a:lnTo>
                                  <a:pt x="84530" y="518821"/>
                                </a:lnTo>
                                <a:lnTo>
                                  <a:pt x="87845" y="515665"/>
                                </a:lnTo>
                                <a:lnTo>
                                  <a:pt x="80157" y="508326"/>
                                </a:lnTo>
                                <a:lnTo>
                                  <a:pt x="94905" y="508326"/>
                                </a:lnTo>
                                <a:lnTo>
                                  <a:pt x="87516" y="501291"/>
                                </a:lnTo>
                                <a:lnTo>
                                  <a:pt x="102942" y="501291"/>
                                </a:lnTo>
                                <a:lnTo>
                                  <a:pt x="105627" y="498735"/>
                                </a:lnTo>
                                <a:lnTo>
                                  <a:pt x="106028" y="498735"/>
                                </a:lnTo>
                                <a:lnTo>
                                  <a:pt x="98234" y="491294"/>
                                </a:lnTo>
                                <a:lnTo>
                                  <a:pt x="113442" y="491294"/>
                                </a:lnTo>
                                <a:lnTo>
                                  <a:pt x="113904" y="490854"/>
                                </a:lnTo>
                                <a:lnTo>
                                  <a:pt x="106095" y="483420"/>
                                </a:lnTo>
                                <a:close/>
                              </a:path>
                              <a:path w="268605" h="1120140">
                                <a:moveTo>
                                  <a:pt x="116397" y="508634"/>
                                </a:moveTo>
                                <a:lnTo>
                                  <a:pt x="98439" y="525779"/>
                                </a:lnTo>
                                <a:lnTo>
                                  <a:pt x="106643" y="533612"/>
                                </a:lnTo>
                                <a:lnTo>
                                  <a:pt x="105829" y="533612"/>
                                </a:lnTo>
                                <a:lnTo>
                                  <a:pt x="113626" y="526151"/>
                                </a:lnTo>
                                <a:lnTo>
                                  <a:pt x="105928" y="518821"/>
                                </a:lnTo>
                                <a:lnTo>
                                  <a:pt x="121286" y="518821"/>
                                </a:lnTo>
                                <a:lnTo>
                                  <a:pt x="124099" y="516129"/>
                                </a:lnTo>
                                <a:lnTo>
                                  <a:pt x="124248" y="516129"/>
                                </a:lnTo>
                                <a:lnTo>
                                  <a:pt x="116397" y="508634"/>
                                </a:lnTo>
                                <a:close/>
                              </a:path>
                              <a:path w="268605" h="1120140">
                                <a:moveTo>
                                  <a:pt x="153084" y="508634"/>
                                </a:moveTo>
                                <a:lnTo>
                                  <a:pt x="135034" y="525779"/>
                                </a:lnTo>
                                <a:lnTo>
                                  <a:pt x="134744" y="526151"/>
                                </a:lnTo>
                                <a:lnTo>
                                  <a:pt x="142560" y="533612"/>
                                </a:lnTo>
                                <a:lnTo>
                                  <a:pt x="142359" y="533612"/>
                                </a:lnTo>
                                <a:lnTo>
                                  <a:pt x="150586" y="525779"/>
                                </a:lnTo>
                                <a:lnTo>
                                  <a:pt x="143277" y="518821"/>
                                </a:lnTo>
                                <a:lnTo>
                                  <a:pt x="157895" y="518821"/>
                                </a:lnTo>
                                <a:lnTo>
                                  <a:pt x="160722" y="516129"/>
                                </a:lnTo>
                                <a:lnTo>
                                  <a:pt x="160974" y="516129"/>
                                </a:lnTo>
                                <a:lnTo>
                                  <a:pt x="153084" y="508634"/>
                                </a:lnTo>
                                <a:close/>
                              </a:path>
                              <a:path w="268605" h="1120140">
                                <a:moveTo>
                                  <a:pt x="168594" y="508634"/>
                                </a:moveTo>
                                <a:lnTo>
                                  <a:pt x="160722" y="516129"/>
                                </a:lnTo>
                                <a:lnTo>
                                  <a:pt x="160974" y="516129"/>
                                </a:lnTo>
                                <a:lnTo>
                                  <a:pt x="179378" y="533612"/>
                                </a:lnTo>
                                <a:lnTo>
                                  <a:pt x="178375" y="533612"/>
                                </a:lnTo>
                                <a:lnTo>
                                  <a:pt x="186212" y="526151"/>
                                </a:lnTo>
                                <a:lnTo>
                                  <a:pt x="171214" y="526151"/>
                                </a:lnTo>
                                <a:lnTo>
                                  <a:pt x="178892" y="518821"/>
                                </a:lnTo>
                                <a:lnTo>
                                  <a:pt x="179293" y="518821"/>
                                </a:lnTo>
                                <a:lnTo>
                                  <a:pt x="168594" y="508634"/>
                                </a:lnTo>
                                <a:close/>
                              </a:path>
                              <a:path w="268605" h="1120140">
                                <a:moveTo>
                                  <a:pt x="233707" y="500779"/>
                                </a:moveTo>
                                <a:lnTo>
                                  <a:pt x="207520" y="525779"/>
                                </a:lnTo>
                                <a:lnTo>
                                  <a:pt x="215724" y="533612"/>
                                </a:lnTo>
                                <a:lnTo>
                                  <a:pt x="223284" y="526414"/>
                                </a:lnTo>
                                <a:lnTo>
                                  <a:pt x="223508" y="526414"/>
                                </a:lnTo>
                                <a:lnTo>
                                  <a:pt x="215573" y="518821"/>
                                </a:lnTo>
                                <a:lnTo>
                                  <a:pt x="231259" y="518821"/>
                                </a:lnTo>
                                <a:lnTo>
                                  <a:pt x="234086" y="516129"/>
                                </a:lnTo>
                                <a:lnTo>
                                  <a:pt x="234508" y="516129"/>
                                </a:lnTo>
                                <a:lnTo>
                                  <a:pt x="226292" y="508326"/>
                                </a:lnTo>
                                <a:lnTo>
                                  <a:pt x="241634" y="508326"/>
                                </a:lnTo>
                                <a:lnTo>
                                  <a:pt x="233707" y="500779"/>
                                </a:lnTo>
                                <a:close/>
                              </a:path>
                              <a:path w="268605" h="1120140">
                                <a:moveTo>
                                  <a:pt x="262726" y="508634"/>
                                </a:moveTo>
                                <a:lnTo>
                                  <a:pt x="244667" y="525779"/>
                                </a:lnTo>
                                <a:lnTo>
                                  <a:pt x="252912" y="533612"/>
                                </a:lnTo>
                                <a:lnTo>
                                  <a:pt x="251739" y="533612"/>
                                </a:lnTo>
                                <a:lnTo>
                                  <a:pt x="259966" y="525779"/>
                                </a:lnTo>
                                <a:lnTo>
                                  <a:pt x="252657" y="518821"/>
                                </a:lnTo>
                                <a:lnTo>
                                  <a:pt x="267275" y="518821"/>
                                </a:lnTo>
                                <a:lnTo>
                                  <a:pt x="267969" y="518159"/>
                                </a:lnTo>
                                <a:lnTo>
                                  <a:pt x="267969" y="510539"/>
                                </a:lnTo>
                                <a:lnTo>
                                  <a:pt x="264721" y="510539"/>
                                </a:lnTo>
                                <a:lnTo>
                                  <a:pt x="262726" y="508634"/>
                                </a:lnTo>
                                <a:close/>
                              </a:path>
                              <a:path w="268605" h="1120140">
                                <a:moveTo>
                                  <a:pt x="259966" y="525779"/>
                                </a:moveTo>
                                <a:lnTo>
                                  <a:pt x="251739" y="533612"/>
                                </a:lnTo>
                                <a:lnTo>
                                  <a:pt x="268192" y="533612"/>
                                </a:lnTo>
                                <a:lnTo>
                                  <a:pt x="259966" y="525779"/>
                                </a:lnTo>
                                <a:close/>
                              </a:path>
                              <a:path w="268605" h="1120140">
                                <a:moveTo>
                                  <a:pt x="51212" y="501017"/>
                                </a:moveTo>
                                <a:lnTo>
                                  <a:pt x="32563" y="518821"/>
                                </a:lnTo>
                                <a:lnTo>
                                  <a:pt x="40539" y="526414"/>
                                </a:lnTo>
                                <a:lnTo>
                                  <a:pt x="51342" y="516129"/>
                                </a:lnTo>
                                <a:lnTo>
                                  <a:pt x="43451" y="508634"/>
                                </a:lnTo>
                                <a:lnTo>
                                  <a:pt x="59214" y="508634"/>
                                </a:lnTo>
                                <a:lnTo>
                                  <a:pt x="51212" y="501017"/>
                                </a:lnTo>
                                <a:close/>
                              </a:path>
                              <a:path w="268605" h="1120140">
                                <a:moveTo>
                                  <a:pt x="231259" y="518821"/>
                                </a:moveTo>
                                <a:lnTo>
                                  <a:pt x="215573" y="518821"/>
                                </a:lnTo>
                                <a:lnTo>
                                  <a:pt x="223508" y="526414"/>
                                </a:lnTo>
                                <a:lnTo>
                                  <a:pt x="223284" y="526414"/>
                                </a:lnTo>
                                <a:lnTo>
                                  <a:pt x="231259" y="518821"/>
                                </a:lnTo>
                                <a:close/>
                              </a:path>
                              <a:path w="268605" h="1120140">
                                <a:moveTo>
                                  <a:pt x="121286" y="518821"/>
                                </a:moveTo>
                                <a:lnTo>
                                  <a:pt x="105928" y="518821"/>
                                </a:lnTo>
                                <a:lnTo>
                                  <a:pt x="113626" y="526151"/>
                                </a:lnTo>
                                <a:lnTo>
                                  <a:pt x="121286" y="518821"/>
                                </a:lnTo>
                                <a:close/>
                              </a:path>
                              <a:path w="268605" h="1120140">
                                <a:moveTo>
                                  <a:pt x="132254" y="508326"/>
                                </a:moveTo>
                                <a:lnTo>
                                  <a:pt x="124099" y="516129"/>
                                </a:lnTo>
                                <a:lnTo>
                                  <a:pt x="124248" y="516129"/>
                                </a:lnTo>
                                <a:lnTo>
                                  <a:pt x="134744" y="526151"/>
                                </a:lnTo>
                                <a:lnTo>
                                  <a:pt x="135034" y="525779"/>
                                </a:lnTo>
                                <a:lnTo>
                                  <a:pt x="142360" y="518821"/>
                                </a:lnTo>
                                <a:lnTo>
                                  <a:pt x="143277" y="518821"/>
                                </a:lnTo>
                                <a:lnTo>
                                  <a:pt x="132254" y="508326"/>
                                </a:lnTo>
                                <a:close/>
                              </a:path>
                              <a:path w="268605" h="1120140">
                                <a:moveTo>
                                  <a:pt x="7316" y="508634"/>
                                </a:moveTo>
                                <a:lnTo>
                                  <a:pt x="0" y="515665"/>
                                </a:lnTo>
                                <a:lnTo>
                                  <a:pt x="0" y="521969"/>
                                </a:lnTo>
                                <a:lnTo>
                                  <a:pt x="3857" y="525779"/>
                                </a:lnTo>
                                <a:lnTo>
                                  <a:pt x="14480" y="515665"/>
                                </a:lnTo>
                                <a:lnTo>
                                  <a:pt x="14680" y="515665"/>
                                </a:lnTo>
                                <a:lnTo>
                                  <a:pt x="7316" y="508634"/>
                                </a:lnTo>
                                <a:close/>
                              </a:path>
                              <a:path w="268605" h="1120140">
                                <a:moveTo>
                                  <a:pt x="21864" y="508634"/>
                                </a:moveTo>
                                <a:lnTo>
                                  <a:pt x="14480" y="515665"/>
                                </a:lnTo>
                                <a:lnTo>
                                  <a:pt x="14680" y="515665"/>
                                </a:lnTo>
                                <a:lnTo>
                                  <a:pt x="25274" y="525779"/>
                                </a:lnTo>
                                <a:lnTo>
                                  <a:pt x="32563" y="518821"/>
                                </a:lnTo>
                                <a:lnTo>
                                  <a:pt x="21864" y="508634"/>
                                </a:lnTo>
                                <a:close/>
                              </a:path>
                              <a:path w="268605" h="1120140">
                                <a:moveTo>
                                  <a:pt x="59214" y="508634"/>
                                </a:moveTo>
                                <a:lnTo>
                                  <a:pt x="51342" y="516129"/>
                                </a:lnTo>
                                <a:lnTo>
                                  <a:pt x="61501" y="525779"/>
                                </a:lnTo>
                                <a:lnTo>
                                  <a:pt x="68826" y="518821"/>
                                </a:lnTo>
                                <a:lnTo>
                                  <a:pt x="69913" y="518821"/>
                                </a:lnTo>
                                <a:lnTo>
                                  <a:pt x="59214" y="508634"/>
                                </a:lnTo>
                                <a:close/>
                              </a:path>
                              <a:path w="268605" h="1120140">
                                <a:moveTo>
                                  <a:pt x="84530" y="518821"/>
                                </a:moveTo>
                                <a:lnTo>
                                  <a:pt x="69913" y="518821"/>
                                </a:lnTo>
                                <a:lnTo>
                                  <a:pt x="77221" y="525779"/>
                                </a:lnTo>
                                <a:lnTo>
                                  <a:pt x="84530" y="518821"/>
                                </a:lnTo>
                                <a:close/>
                              </a:path>
                              <a:path w="268605" h="1120140">
                                <a:moveTo>
                                  <a:pt x="95229" y="508634"/>
                                </a:moveTo>
                                <a:lnTo>
                                  <a:pt x="87845" y="515665"/>
                                </a:lnTo>
                                <a:lnTo>
                                  <a:pt x="98439" y="525779"/>
                                </a:lnTo>
                                <a:lnTo>
                                  <a:pt x="105728" y="518821"/>
                                </a:lnTo>
                                <a:lnTo>
                                  <a:pt x="105928" y="518821"/>
                                </a:lnTo>
                                <a:lnTo>
                                  <a:pt x="95229" y="508634"/>
                                </a:lnTo>
                                <a:close/>
                              </a:path>
                              <a:path w="268605" h="1120140">
                                <a:moveTo>
                                  <a:pt x="157895" y="518821"/>
                                </a:moveTo>
                                <a:lnTo>
                                  <a:pt x="143277" y="518821"/>
                                </a:lnTo>
                                <a:lnTo>
                                  <a:pt x="150586" y="525779"/>
                                </a:lnTo>
                                <a:lnTo>
                                  <a:pt x="157895" y="518821"/>
                                </a:lnTo>
                                <a:close/>
                              </a:path>
                              <a:path w="268605" h="1120140">
                                <a:moveTo>
                                  <a:pt x="193910" y="518821"/>
                                </a:moveTo>
                                <a:lnTo>
                                  <a:pt x="179293" y="518821"/>
                                </a:lnTo>
                                <a:lnTo>
                                  <a:pt x="186601" y="525779"/>
                                </a:lnTo>
                                <a:lnTo>
                                  <a:pt x="193910" y="518821"/>
                                </a:lnTo>
                                <a:close/>
                              </a:path>
                              <a:path w="268605" h="1120140">
                                <a:moveTo>
                                  <a:pt x="204927" y="508634"/>
                                </a:moveTo>
                                <a:lnTo>
                                  <a:pt x="204609" y="508634"/>
                                </a:lnTo>
                                <a:lnTo>
                                  <a:pt x="196737" y="516129"/>
                                </a:lnTo>
                                <a:lnTo>
                                  <a:pt x="197412" y="516129"/>
                                </a:lnTo>
                                <a:lnTo>
                                  <a:pt x="207520" y="525779"/>
                                </a:lnTo>
                                <a:lnTo>
                                  <a:pt x="214809" y="518821"/>
                                </a:lnTo>
                                <a:lnTo>
                                  <a:pt x="215573" y="518821"/>
                                </a:lnTo>
                                <a:lnTo>
                                  <a:pt x="204927" y="508634"/>
                                </a:lnTo>
                                <a:close/>
                              </a:path>
                              <a:path w="268605" h="1120140">
                                <a:moveTo>
                                  <a:pt x="241958" y="508634"/>
                                </a:moveTo>
                                <a:lnTo>
                                  <a:pt x="234086" y="516129"/>
                                </a:lnTo>
                                <a:lnTo>
                                  <a:pt x="234508" y="516129"/>
                                </a:lnTo>
                                <a:lnTo>
                                  <a:pt x="244667" y="525779"/>
                                </a:lnTo>
                                <a:lnTo>
                                  <a:pt x="251992" y="518821"/>
                                </a:lnTo>
                                <a:lnTo>
                                  <a:pt x="252657" y="518821"/>
                                </a:lnTo>
                                <a:lnTo>
                                  <a:pt x="241958" y="508634"/>
                                </a:lnTo>
                                <a:close/>
                              </a:path>
                              <a:path w="268605" h="1120140">
                                <a:moveTo>
                                  <a:pt x="267275" y="518821"/>
                                </a:moveTo>
                                <a:lnTo>
                                  <a:pt x="252657" y="518821"/>
                                </a:lnTo>
                                <a:lnTo>
                                  <a:pt x="259966" y="525779"/>
                                </a:lnTo>
                                <a:lnTo>
                                  <a:pt x="267275" y="518821"/>
                                </a:lnTo>
                                <a:close/>
                              </a:path>
                              <a:path w="268605" h="1120140">
                                <a:moveTo>
                                  <a:pt x="40539" y="490854"/>
                                </a:moveTo>
                                <a:lnTo>
                                  <a:pt x="32262" y="498735"/>
                                </a:lnTo>
                                <a:lnTo>
                                  <a:pt x="33029" y="498735"/>
                                </a:lnTo>
                                <a:lnTo>
                                  <a:pt x="51342" y="516129"/>
                                </a:lnTo>
                                <a:lnTo>
                                  <a:pt x="59214" y="508634"/>
                                </a:lnTo>
                                <a:lnTo>
                                  <a:pt x="43233" y="508634"/>
                                </a:lnTo>
                                <a:lnTo>
                                  <a:pt x="51212" y="501017"/>
                                </a:lnTo>
                                <a:lnTo>
                                  <a:pt x="40539" y="490854"/>
                                </a:lnTo>
                                <a:close/>
                              </a:path>
                              <a:path w="268605" h="1120140">
                                <a:moveTo>
                                  <a:pt x="152979" y="473709"/>
                                </a:moveTo>
                                <a:lnTo>
                                  <a:pt x="116397" y="508634"/>
                                </a:lnTo>
                                <a:lnTo>
                                  <a:pt x="124248" y="516129"/>
                                </a:lnTo>
                                <a:lnTo>
                                  <a:pt x="124099" y="516129"/>
                                </a:lnTo>
                                <a:lnTo>
                                  <a:pt x="132254" y="508326"/>
                                </a:lnTo>
                                <a:lnTo>
                                  <a:pt x="124577" y="501017"/>
                                </a:lnTo>
                                <a:lnTo>
                                  <a:pt x="139892" y="501017"/>
                                </a:lnTo>
                                <a:lnTo>
                                  <a:pt x="142277" y="498735"/>
                                </a:lnTo>
                                <a:lnTo>
                                  <a:pt x="142662" y="498735"/>
                                </a:lnTo>
                                <a:lnTo>
                                  <a:pt x="134829" y="491294"/>
                                </a:lnTo>
                                <a:lnTo>
                                  <a:pt x="150381" y="491294"/>
                                </a:lnTo>
                                <a:lnTo>
                                  <a:pt x="142636" y="483921"/>
                                </a:lnTo>
                                <a:lnTo>
                                  <a:pt x="157758" y="483921"/>
                                </a:lnTo>
                                <a:lnTo>
                                  <a:pt x="160555" y="481245"/>
                                </a:lnTo>
                                <a:lnTo>
                                  <a:pt x="160872" y="481245"/>
                                </a:lnTo>
                                <a:lnTo>
                                  <a:pt x="152979" y="473709"/>
                                </a:lnTo>
                                <a:close/>
                              </a:path>
                              <a:path w="268605" h="1120140">
                                <a:moveTo>
                                  <a:pt x="160881" y="501291"/>
                                </a:moveTo>
                                <a:lnTo>
                                  <a:pt x="160384" y="501699"/>
                                </a:lnTo>
                                <a:lnTo>
                                  <a:pt x="153084" y="508634"/>
                                </a:lnTo>
                                <a:lnTo>
                                  <a:pt x="160974" y="516129"/>
                                </a:lnTo>
                                <a:lnTo>
                                  <a:pt x="160722" y="516129"/>
                                </a:lnTo>
                                <a:lnTo>
                                  <a:pt x="168594" y="508634"/>
                                </a:lnTo>
                                <a:lnTo>
                                  <a:pt x="160881" y="501291"/>
                                </a:lnTo>
                                <a:close/>
                              </a:path>
                              <a:path w="268605" h="1120140">
                                <a:moveTo>
                                  <a:pt x="197253" y="501291"/>
                                </a:moveTo>
                                <a:lnTo>
                                  <a:pt x="189562" y="508634"/>
                                </a:lnTo>
                                <a:lnTo>
                                  <a:pt x="197412" y="516129"/>
                                </a:lnTo>
                                <a:lnTo>
                                  <a:pt x="196737" y="516129"/>
                                </a:lnTo>
                                <a:lnTo>
                                  <a:pt x="204609" y="508634"/>
                                </a:lnTo>
                                <a:lnTo>
                                  <a:pt x="204927" y="508634"/>
                                </a:lnTo>
                                <a:lnTo>
                                  <a:pt x="197253" y="501291"/>
                                </a:lnTo>
                                <a:close/>
                              </a:path>
                              <a:path w="268605" h="1120140">
                                <a:moveTo>
                                  <a:pt x="223284" y="490854"/>
                                </a:moveTo>
                                <a:lnTo>
                                  <a:pt x="215600" y="498170"/>
                                </a:lnTo>
                                <a:lnTo>
                                  <a:pt x="234508" y="516129"/>
                                </a:lnTo>
                                <a:lnTo>
                                  <a:pt x="234086" y="516129"/>
                                </a:lnTo>
                                <a:lnTo>
                                  <a:pt x="241958" y="508634"/>
                                </a:lnTo>
                                <a:lnTo>
                                  <a:pt x="241634" y="508326"/>
                                </a:lnTo>
                                <a:lnTo>
                                  <a:pt x="225802" y="508326"/>
                                </a:lnTo>
                                <a:lnTo>
                                  <a:pt x="233707" y="500779"/>
                                </a:lnTo>
                                <a:lnTo>
                                  <a:pt x="223284" y="490854"/>
                                </a:lnTo>
                                <a:close/>
                              </a:path>
                              <a:path w="268605" h="1120140">
                                <a:moveTo>
                                  <a:pt x="14580" y="501699"/>
                                </a:moveTo>
                                <a:lnTo>
                                  <a:pt x="7316" y="508634"/>
                                </a:lnTo>
                                <a:lnTo>
                                  <a:pt x="14680" y="515665"/>
                                </a:lnTo>
                                <a:lnTo>
                                  <a:pt x="14480" y="515665"/>
                                </a:lnTo>
                                <a:lnTo>
                                  <a:pt x="21864" y="508634"/>
                                </a:lnTo>
                                <a:lnTo>
                                  <a:pt x="14580" y="501699"/>
                                </a:lnTo>
                                <a:close/>
                              </a:path>
                              <a:path w="268605" h="1120140">
                                <a:moveTo>
                                  <a:pt x="77221" y="491489"/>
                                </a:moveTo>
                                <a:lnTo>
                                  <a:pt x="69612" y="498735"/>
                                </a:lnTo>
                                <a:lnTo>
                                  <a:pt x="70111" y="498735"/>
                                </a:lnTo>
                                <a:lnTo>
                                  <a:pt x="87845" y="515665"/>
                                </a:lnTo>
                                <a:lnTo>
                                  <a:pt x="95229" y="508634"/>
                                </a:lnTo>
                                <a:lnTo>
                                  <a:pt x="94905" y="508326"/>
                                </a:lnTo>
                                <a:lnTo>
                                  <a:pt x="79875" y="508326"/>
                                </a:lnTo>
                                <a:lnTo>
                                  <a:pt x="87280" y="501291"/>
                                </a:lnTo>
                                <a:lnTo>
                                  <a:pt x="87516" y="501291"/>
                                </a:lnTo>
                                <a:lnTo>
                                  <a:pt x="77221" y="491489"/>
                                </a:lnTo>
                                <a:close/>
                              </a:path>
                              <a:path w="268605" h="1120140">
                                <a:moveTo>
                                  <a:pt x="267969" y="506729"/>
                                </a:moveTo>
                                <a:lnTo>
                                  <a:pt x="264721" y="506729"/>
                                </a:lnTo>
                                <a:lnTo>
                                  <a:pt x="266763" y="508326"/>
                                </a:lnTo>
                                <a:lnTo>
                                  <a:pt x="263041" y="508326"/>
                                </a:lnTo>
                                <a:lnTo>
                                  <a:pt x="262726" y="508634"/>
                                </a:lnTo>
                                <a:lnTo>
                                  <a:pt x="264721" y="510539"/>
                                </a:lnTo>
                                <a:lnTo>
                                  <a:pt x="266608" y="508326"/>
                                </a:lnTo>
                                <a:lnTo>
                                  <a:pt x="266763" y="508326"/>
                                </a:lnTo>
                                <a:lnTo>
                                  <a:pt x="264721" y="506729"/>
                                </a:lnTo>
                                <a:lnTo>
                                  <a:pt x="267969" y="506729"/>
                                </a:lnTo>
                                <a:close/>
                              </a:path>
                              <a:path w="268605" h="1120140">
                                <a:moveTo>
                                  <a:pt x="266763" y="508326"/>
                                </a:moveTo>
                                <a:lnTo>
                                  <a:pt x="266608" y="508326"/>
                                </a:lnTo>
                                <a:lnTo>
                                  <a:pt x="264721" y="510539"/>
                                </a:lnTo>
                                <a:lnTo>
                                  <a:pt x="267969" y="510539"/>
                                </a:lnTo>
                                <a:lnTo>
                                  <a:pt x="267969" y="509269"/>
                                </a:lnTo>
                                <a:lnTo>
                                  <a:pt x="266763" y="508326"/>
                                </a:lnTo>
                                <a:close/>
                              </a:path>
                              <a:path w="268605" h="1120140">
                                <a:moveTo>
                                  <a:pt x="3857" y="491489"/>
                                </a:moveTo>
                                <a:lnTo>
                                  <a:pt x="0" y="494029"/>
                                </a:lnTo>
                                <a:lnTo>
                                  <a:pt x="52" y="501699"/>
                                </a:lnTo>
                                <a:lnTo>
                                  <a:pt x="7316" y="508634"/>
                                </a:lnTo>
                                <a:lnTo>
                                  <a:pt x="14580" y="501699"/>
                                </a:lnTo>
                                <a:lnTo>
                                  <a:pt x="3857" y="491489"/>
                                </a:lnTo>
                                <a:close/>
                              </a:path>
                              <a:path w="268605" h="1120140">
                                <a:moveTo>
                                  <a:pt x="33256" y="483921"/>
                                </a:moveTo>
                                <a:lnTo>
                                  <a:pt x="29265" y="487679"/>
                                </a:lnTo>
                                <a:lnTo>
                                  <a:pt x="14580" y="501699"/>
                                </a:lnTo>
                                <a:lnTo>
                                  <a:pt x="21864" y="508634"/>
                                </a:lnTo>
                                <a:lnTo>
                                  <a:pt x="32262" y="498735"/>
                                </a:lnTo>
                                <a:lnTo>
                                  <a:pt x="33029" y="498735"/>
                                </a:lnTo>
                                <a:lnTo>
                                  <a:pt x="25402" y="491489"/>
                                </a:lnTo>
                                <a:lnTo>
                                  <a:pt x="39872" y="491489"/>
                                </a:lnTo>
                                <a:lnTo>
                                  <a:pt x="40539" y="490854"/>
                                </a:lnTo>
                                <a:lnTo>
                                  <a:pt x="33256" y="483921"/>
                                </a:lnTo>
                                <a:close/>
                              </a:path>
                              <a:path w="268605" h="1120140">
                                <a:moveTo>
                                  <a:pt x="61857" y="490854"/>
                                </a:moveTo>
                                <a:lnTo>
                                  <a:pt x="51212" y="501017"/>
                                </a:lnTo>
                                <a:lnTo>
                                  <a:pt x="59214" y="508634"/>
                                </a:lnTo>
                                <a:lnTo>
                                  <a:pt x="69612" y="498735"/>
                                </a:lnTo>
                                <a:lnTo>
                                  <a:pt x="70111" y="498735"/>
                                </a:lnTo>
                                <a:lnTo>
                                  <a:pt x="61857" y="490854"/>
                                </a:lnTo>
                                <a:close/>
                              </a:path>
                              <a:path w="268605" h="1120140">
                                <a:moveTo>
                                  <a:pt x="102942" y="501291"/>
                                </a:moveTo>
                                <a:lnTo>
                                  <a:pt x="87516" y="501291"/>
                                </a:lnTo>
                                <a:lnTo>
                                  <a:pt x="95229" y="508634"/>
                                </a:lnTo>
                                <a:lnTo>
                                  <a:pt x="102942" y="501291"/>
                                </a:lnTo>
                                <a:close/>
                              </a:path>
                              <a:path w="268605" h="1120140">
                                <a:moveTo>
                                  <a:pt x="113904" y="490854"/>
                                </a:moveTo>
                                <a:lnTo>
                                  <a:pt x="105627" y="498735"/>
                                </a:lnTo>
                                <a:lnTo>
                                  <a:pt x="106028" y="498735"/>
                                </a:lnTo>
                                <a:lnTo>
                                  <a:pt x="116397" y="508634"/>
                                </a:lnTo>
                                <a:lnTo>
                                  <a:pt x="124377" y="501017"/>
                                </a:lnTo>
                                <a:lnTo>
                                  <a:pt x="124577" y="501017"/>
                                </a:lnTo>
                                <a:lnTo>
                                  <a:pt x="113904" y="490854"/>
                                </a:lnTo>
                                <a:close/>
                              </a:path>
                              <a:path w="268605" h="1120140">
                                <a:moveTo>
                                  <a:pt x="150381" y="491294"/>
                                </a:moveTo>
                                <a:lnTo>
                                  <a:pt x="150053" y="491294"/>
                                </a:lnTo>
                                <a:lnTo>
                                  <a:pt x="142277" y="498735"/>
                                </a:lnTo>
                                <a:lnTo>
                                  <a:pt x="142662" y="498735"/>
                                </a:lnTo>
                                <a:lnTo>
                                  <a:pt x="153084" y="508634"/>
                                </a:lnTo>
                                <a:lnTo>
                                  <a:pt x="160814" y="501291"/>
                                </a:lnTo>
                                <a:lnTo>
                                  <a:pt x="160592" y="501017"/>
                                </a:lnTo>
                                <a:lnTo>
                                  <a:pt x="150381" y="491294"/>
                                </a:lnTo>
                                <a:close/>
                              </a:path>
                              <a:path w="268605" h="1120140">
                                <a:moveTo>
                                  <a:pt x="171399" y="491294"/>
                                </a:moveTo>
                                <a:lnTo>
                                  <a:pt x="171133" y="491489"/>
                                </a:lnTo>
                                <a:lnTo>
                                  <a:pt x="161103" y="501017"/>
                                </a:lnTo>
                                <a:lnTo>
                                  <a:pt x="160881" y="501291"/>
                                </a:lnTo>
                                <a:lnTo>
                                  <a:pt x="168594" y="508634"/>
                                </a:lnTo>
                                <a:lnTo>
                                  <a:pt x="178992" y="498735"/>
                                </a:lnTo>
                                <a:lnTo>
                                  <a:pt x="179192" y="498735"/>
                                </a:lnTo>
                                <a:lnTo>
                                  <a:pt x="171399" y="491294"/>
                                </a:lnTo>
                                <a:close/>
                              </a:path>
                              <a:path w="268605" h="1120140">
                                <a:moveTo>
                                  <a:pt x="186806" y="491294"/>
                                </a:moveTo>
                                <a:lnTo>
                                  <a:pt x="178992" y="498735"/>
                                </a:lnTo>
                                <a:lnTo>
                                  <a:pt x="179192" y="498735"/>
                                </a:lnTo>
                                <a:lnTo>
                                  <a:pt x="189562" y="508634"/>
                                </a:lnTo>
                                <a:lnTo>
                                  <a:pt x="197253" y="501291"/>
                                </a:lnTo>
                                <a:lnTo>
                                  <a:pt x="186806" y="491294"/>
                                </a:lnTo>
                                <a:close/>
                              </a:path>
                              <a:path w="268605" h="1120140">
                                <a:moveTo>
                                  <a:pt x="226144" y="473709"/>
                                </a:moveTo>
                                <a:lnTo>
                                  <a:pt x="197253" y="501291"/>
                                </a:lnTo>
                                <a:lnTo>
                                  <a:pt x="204927" y="508634"/>
                                </a:lnTo>
                                <a:lnTo>
                                  <a:pt x="204609" y="508634"/>
                                </a:lnTo>
                                <a:lnTo>
                                  <a:pt x="215600" y="498170"/>
                                </a:lnTo>
                                <a:lnTo>
                                  <a:pt x="208363" y="491294"/>
                                </a:lnTo>
                                <a:lnTo>
                                  <a:pt x="222822" y="491294"/>
                                </a:lnTo>
                                <a:lnTo>
                                  <a:pt x="223284" y="490854"/>
                                </a:lnTo>
                                <a:lnTo>
                                  <a:pt x="216001" y="483921"/>
                                </a:lnTo>
                                <a:lnTo>
                                  <a:pt x="230566" y="483921"/>
                                </a:lnTo>
                                <a:lnTo>
                                  <a:pt x="233377" y="481245"/>
                                </a:lnTo>
                                <a:lnTo>
                                  <a:pt x="234036" y="481245"/>
                                </a:lnTo>
                                <a:lnTo>
                                  <a:pt x="226144" y="473709"/>
                                </a:lnTo>
                                <a:close/>
                              </a:path>
                              <a:path w="268605" h="1120140">
                                <a:moveTo>
                                  <a:pt x="244102" y="490854"/>
                                </a:moveTo>
                                <a:lnTo>
                                  <a:pt x="233707" y="500779"/>
                                </a:lnTo>
                                <a:lnTo>
                                  <a:pt x="241958" y="508634"/>
                                </a:lnTo>
                                <a:lnTo>
                                  <a:pt x="252356" y="498735"/>
                                </a:lnTo>
                                <a:lnTo>
                                  <a:pt x="244102" y="490854"/>
                                </a:lnTo>
                                <a:close/>
                              </a:path>
                              <a:path w="268605" h="1120140">
                                <a:moveTo>
                                  <a:pt x="259966" y="491489"/>
                                </a:moveTo>
                                <a:lnTo>
                                  <a:pt x="252356" y="498735"/>
                                </a:lnTo>
                                <a:lnTo>
                                  <a:pt x="262726" y="508634"/>
                                </a:lnTo>
                                <a:lnTo>
                                  <a:pt x="264721" y="506729"/>
                                </a:lnTo>
                                <a:lnTo>
                                  <a:pt x="267969" y="506729"/>
                                </a:lnTo>
                                <a:lnTo>
                                  <a:pt x="267969" y="499109"/>
                                </a:lnTo>
                                <a:lnTo>
                                  <a:pt x="259966" y="491489"/>
                                </a:lnTo>
                                <a:close/>
                              </a:path>
                              <a:path w="268605" h="1120140">
                                <a:moveTo>
                                  <a:pt x="139892" y="501017"/>
                                </a:moveTo>
                                <a:lnTo>
                                  <a:pt x="124577" y="501017"/>
                                </a:lnTo>
                                <a:lnTo>
                                  <a:pt x="132254" y="508326"/>
                                </a:lnTo>
                                <a:lnTo>
                                  <a:pt x="139892" y="501017"/>
                                </a:lnTo>
                                <a:close/>
                              </a:path>
                              <a:path w="268605" h="1120140">
                                <a:moveTo>
                                  <a:pt x="22531" y="473709"/>
                                </a:moveTo>
                                <a:lnTo>
                                  <a:pt x="14617" y="481245"/>
                                </a:lnTo>
                                <a:lnTo>
                                  <a:pt x="33029" y="498735"/>
                                </a:lnTo>
                                <a:lnTo>
                                  <a:pt x="32262" y="498735"/>
                                </a:lnTo>
                                <a:lnTo>
                                  <a:pt x="39872" y="491489"/>
                                </a:lnTo>
                                <a:lnTo>
                                  <a:pt x="25274" y="491489"/>
                                </a:lnTo>
                                <a:lnTo>
                                  <a:pt x="33202" y="483921"/>
                                </a:lnTo>
                                <a:lnTo>
                                  <a:pt x="32730" y="483420"/>
                                </a:lnTo>
                                <a:lnTo>
                                  <a:pt x="22531" y="473709"/>
                                </a:lnTo>
                                <a:close/>
                              </a:path>
                              <a:path w="268605" h="1120140">
                                <a:moveTo>
                                  <a:pt x="79815" y="473709"/>
                                </a:moveTo>
                                <a:lnTo>
                                  <a:pt x="61857" y="490854"/>
                                </a:lnTo>
                                <a:lnTo>
                                  <a:pt x="70111" y="498735"/>
                                </a:lnTo>
                                <a:lnTo>
                                  <a:pt x="69612" y="498735"/>
                                </a:lnTo>
                                <a:lnTo>
                                  <a:pt x="77221" y="491489"/>
                                </a:lnTo>
                                <a:lnTo>
                                  <a:pt x="69272" y="483921"/>
                                </a:lnTo>
                                <a:lnTo>
                                  <a:pt x="85171" y="483921"/>
                                </a:lnTo>
                                <a:lnTo>
                                  <a:pt x="87845" y="481375"/>
                                </a:lnTo>
                                <a:lnTo>
                                  <a:pt x="79815" y="473709"/>
                                </a:lnTo>
                                <a:close/>
                              </a:path>
                              <a:path w="268605" h="1120140">
                                <a:moveTo>
                                  <a:pt x="95896" y="473709"/>
                                </a:moveTo>
                                <a:lnTo>
                                  <a:pt x="87845" y="481375"/>
                                </a:lnTo>
                                <a:lnTo>
                                  <a:pt x="106028" y="498735"/>
                                </a:lnTo>
                                <a:lnTo>
                                  <a:pt x="105627" y="498735"/>
                                </a:lnTo>
                                <a:lnTo>
                                  <a:pt x="113442" y="491294"/>
                                </a:lnTo>
                                <a:lnTo>
                                  <a:pt x="97804" y="491294"/>
                                </a:lnTo>
                                <a:lnTo>
                                  <a:pt x="106095" y="483420"/>
                                </a:lnTo>
                                <a:lnTo>
                                  <a:pt x="95896" y="473709"/>
                                </a:lnTo>
                                <a:close/>
                              </a:path>
                              <a:path w="268605" h="1120140">
                                <a:moveTo>
                                  <a:pt x="131911" y="473709"/>
                                </a:moveTo>
                                <a:lnTo>
                                  <a:pt x="123997" y="481245"/>
                                </a:lnTo>
                                <a:lnTo>
                                  <a:pt x="124249" y="481245"/>
                                </a:lnTo>
                                <a:lnTo>
                                  <a:pt x="142662" y="498735"/>
                                </a:lnTo>
                                <a:lnTo>
                                  <a:pt x="142277" y="498735"/>
                                </a:lnTo>
                                <a:lnTo>
                                  <a:pt x="150053" y="491294"/>
                                </a:lnTo>
                                <a:lnTo>
                                  <a:pt x="134560" y="491294"/>
                                </a:lnTo>
                                <a:lnTo>
                                  <a:pt x="142284" y="483921"/>
                                </a:lnTo>
                                <a:lnTo>
                                  <a:pt x="142636" y="483921"/>
                                </a:lnTo>
                                <a:lnTo>
                                  <a:pt x="131911" y="473709"/>
                                </a:lnTo>
                                <a:close/>
                              </a:path>
                              <a:path w="268605" h="1120140">
                                <a:moveTo>
                                  <a:pt x="179101" y="483921"/>
                                </a:moveTo>
                                <a:lnTo>
                                  <a:pt x="171801" y="490854"/>
                                </a:lnTo>
                                <a:lnTo>
                                  <a:pt x="171399" y="491294"/>
                                </a:lnTo>
                                <a:lnTo>
                                  <a:pt x="179192" y="498735"/>
                                </a:lnTo>
                                <a:lnTo>
                                  <a:pt x="178992" y="498735"/>
                                </a:lnTo>
                                <a:lnTo>
                                  <a:pt x="186806" y="491294"/>
                                </a:lnTo>
                                <a:lnTo>
                                  <a:pt x="179101" y="483921"/>
                                </a:lnTo>
                                <a:close/>
                              </a:path>
                              <a:path w="268605" h="1120140">
                                <a:moveTo>
                                  <a:pt x="262061" y="473709"/>
                                </a:moveTo>
                                <a:lnTo>
                                  <a:pt x="244102" y="490854"/>
                                </a:lnTo>
                                <a:lnTo>
                                  <a:pt x="252356" y="498735"/>
                                </a:lnTo>
                                <a:lnTo>
                                  <a:pt x="259966" y="491489"/>
                                </a:lnTo>
                                <a:lnTo>
                                  <a:pt x="252016" y="483921"/>
                                </a:lnTo>
                                <a:lnTo>
                                  <a:pt x="267969" y="483921"/>
                                </a:lnTo>
                                <a:lnTo>
                                  <a:pt x="267969" y="476249"/>
                                </a:lnTo>
                                <a:lnTo>
                                  <a:pt x="264721" y="476249"/>
                                </a:lnTo>
                                <a:lnTo>
                                  <a:pt x="262061" y="473709"/>
                                </a:lnTo>
                                <a:close/>
                              </a:path>
                              <a:path w="268605" h="1120140">
                                <a:moveTo>
                                  <a:pt x="205276" y="473709"/>
                                </a:moveTo>
                                <a:lnTo>
                                  <a:pt x="197362" y="481245"/>
                                </a:lnTo>
                                <a:lnTo>
                                  <a:pt x="197783" y="481245"/>
                                </a:lnTo>
                                <a:lnTo>
                                  <a:pt x="215600" y="498170"/>
                                </a:lnTo>
                                <a:lnTo>
                                  <a:pt x="222822" y="491294"/>
                                </a:lnTo>
                                <a:lnTo>
                                  <a:pt x="207724" y="491294"/>
                                </a:lnTo>
                                <a:lnTo>
                                  <a:pt x="215448" y="483921"/>
                                </a:lnTo>
                                <a:lnTo>
                                  <a:pt x="216001" y="483921"/>
                                </a:lnTo>
                                <a:lnTo>
                                  <a:pt x="205276" y="473709"/>
                                </a:lnTo>
                                <a:close/>
                              </a:path>
                              <a:path w="268605" h="1120140">
                                <a:moveTo>
                                  <a:pt x="6684" y="473709"/>
                                </a:moveTo>
                                <a:lnTo>
                                  <a:pt x="5321" y="474979"/>
                                </a:lnTo>
                                <a:lnTo>
                                  <a:pt x="0" y="480059"/>
                                </a:lnTo>
                                <a:lnTo>
                                  <a:pt x="0" y="487679"/>
                                </a:lnTo>
                                <a:lnTo>
                                  <a:pt x="3857" y="491489"/>
                                </a:lnTo>
                                <a:lnTo>
                                  <a:pt x="14617" y="481245"/>
                                </a:lnTo>
                                <a:lnTo>
                                  <a:pt x="6684" y="473709"/>
                                </a:lnTo>
                                <a:close/>
                              </a:path>
                              <a:path w="268605" h="1120140">
                                <a:moveTo>
                                  <a:pt x="85171" y="483921"/>
                                </a:moveTo>
                                <a:lnTo>
                                  <a:pt x="69272" y="483921"/>
                                </a:lnTo>
                                <a:lnTo>
                                  <a:pt x="77221" y="491489"/>
                                </a:lnTo>
                                <a:lnTo>
                                  <a:pt x="85171" y="483921"/>
                                </a:lnTo>
                                <a:close/>
                              </a:path>
                              <a:path w="268605" h="1120140">
                                <a:moveTo>
                                  <a:pt x="267915" y="483921"/>
                                </a:moveTo>
                                <a:lnTo>
                                  <a:pt x="252016" y="483921"/>
                                </a:lnTo>
                                <a:lnTo>
                                  <a:pt x="259966" y="491489"/>
                                </a:lnTo>
                                <a:lnTo>
                                  <a:pt x="267915" y="483921"/>
                                </a:lnTo>
                                <a:close/>
                              </a:path>
                              <a:path w="268605" h="1120140">
                                <a:moveTo>
                                  <a:pt x="157758" y="483921"/>
                                </a:moveTo>
                                <a:lnTo>
                                  <a:pt x="142636" y="483921"/>
                                </a:lnTo>
                                <a:lnTo>
                                  <a:pt x="150381" y="491294"/>
                                </a:lnTo>
                                <a:lnTo>
                                  <a:pt x="150053" y="491294"/>
                                </a:lnTo>
                                <a:lnTo>
                                  <a:pt x="157758" y="483921"/>
                                </a:lnTo>
                                <a:close/>
                              </a:path>
                              <a:path w="268605" h="1120140">
                                <a:moveTo>
                                  <a:pt x="168429" y="473709"/>
                                </a:moveTo>
                                <a:lnTo>
                                  <a:pt x="160555" y="481245"/>
                                </a:lnTo>
                                <a:lnTo>
                                  <a:pt x="160872" y="481245"/>
                                </a:lnTo>
                                <a:lnTo>
                                  <a:pt x="171399" y="491294"/>
                                </a:lnTo>
                                <a:lnTo>
                                  <a:pt x="171801" y="490854"/>
                                </a:lnTo>
                                <a:lnTo>
                                  <a:pt x="179101" y="483921"/>
                                </a:lnTo>
                                <a:lnTo>
                                  <a:pt x="168429" y="473709"/>
                                </a:lnTo>
                                <a:close/>
                              </a:path>
                              <a:path w="268605" h="1120140">
                                <a:moveTo>
                                  <a:pt x="189850" y="473709"/>
                                </a:moveTo>
                                <a:lnTo>
                                  <a:pt x="179101" y="483921"/>
                                </a:lnTo>
                                <a:lnTo>
                                  <a:pt x="186806" y="491294"/>
                                </a:lnTo>
                                <a:lnTo>
                                  <a:pt x="197362" y="481245"/>
                                </a:lnTo>
                                <a:lnTo>
                                  <a:pt x="197783" y="481245"/>
                                </a:lnTo>
                                <a:lnTo>
                                  <a:pt x="189850" y="473709"/>
                                </a:lnTo>
                                <a:close/>
                              </a:path>
                              <a:path w="268605" h="1120140">
                                <a:moveTo>
                                  <a:pt x="43898" y="473709"/>
                                </a:moveTo>
                                <a:lnTo>
                                  <a:pt x="33727" y="483420"/>
                                </a:lnTo>
                                <a:lnTo>
                                  <a:pt x="33256" y="483921"/>
                                </a:lnTo>
                                <a:lnTo>
                                  <a:pt x="40539" y="490854"/>
                                </a:lnTo>
                                <a:lnTo>
                                  <a:pt x="51212" y="480692"/>
                                </a:lnTo>
                                <a:lnTo>
                                  <a:pt x="43898" y="473709"/>
                                </a:lnTo>
                                <a:close/>
                              </a:path>
                              <a:path w="268605" h="1120140">
                                <a:moveTo>
                                  <a:pt x="58547" y="473709"/>
                                </a:moveTo>
                                <a:lnTo>
                                  <a:pt x="51212" y="480692"/>
                                </a:lnTo>
                                <a:lnTo>
                                  <a:pt x="61857" y="490854"/>
                                </a:lnTo>
                                <a:lnTo>
                                  <a:pt x="69119" y="483921"/>
                                </a:lnTo>
                                <a:lnTo>
                                  <a:pt x="69272" y="483921"/>
                                </a:lnTo>
                                <a:lnTo>
                                  <a:pt x="58547" y="473709"/>
                                </a:lnTo>
                                <a:close/>
                              </a:path>
                              <a:path w="268605" h="1120140">
                                <a:moveTo>
                                  <a:pt x="116317" y="473709"/>
                                </a:moveTo>
                                <a:lnTo>
                                  <a:pt x="106095" y="483420"/>
                                </a:lnTo>
                                <a:lnTo>
                                  <a:pt x="113904" y="490854"/>
                                </a:lnTo>
                                <a:lnTo>
                                  <a:pt x="123997" y="481245"/>
                                </a:lnTo>
                                <a:lnTo>
                                  <a:pt x="124249" y="481245"/>
                                </a:lnTo>
                                <a:lnTo>
                                  <a:pt x="116317" y="473709"/>
                                </a:lnTo>
                                <a:close/>
                              </a:path>
                              <a:path w="268605" h="1120140">
                                <a:moveTo>
                                  <a:pt x="230566" y="483921"/>
                                </a:moveTo>
                                <a:lnTo>
                                  <a:pt x="216001" y="483921"/>
                                </a:lnTo>
                                <a:lnTo>
                                  <a:pt x="223284" y="490854"/>
                                </a:lnTo>
                                <a:lnTo>
                                  <a:pt x="230566" y="483921"/>
                                </a:lnTo>
                                <a:close/>
                              </a:path>
                              <a:path w="268605" h="1120140">
                                <a:moveTo>
                                  <a:pt x="241291" y="473709"/>
                                </a:moveTo>
                                <a:lnTo>
                                  <a:pt x="233377" y="481245"/>
                                </a:lnTo>
                                <a:lnTo>
                                  <a:pt x="234036" y="481245"/>
                                </a:lnTo>
                                <a:lnTo>
                                  <a:pt x="244102" y="490854"/>
                                </a:lnTo>
                                <a:lnTo>
                                  <a:pt x="251365" y="483921"/>
                                </a:lnTo>
                                <a:lnTo>
                                  <a:pt x="252016" y="483921"/>
                                </a:lnTo>
                                <a:lnTo>
                                  <a:pt x="241291" y="473709"/>
                                </a:lnTo>
                                <a:close/>
                              </a:path>
                              <a:path w="268605" h="1120140">
                                <a:moveTo>
                                  <a:pt x="116397" y="438784"/>
                                </a:moveTo>
                                <a:lnTo>
                                  <a:pt x="79815" y="473709"/>
                                </a:lnTo>
                                <a:lnTo>
                                  <a:pt x="87845" y="481375"/>
                                </a:lnTo>
                                <a:lnTo>
                                  <a:pt x="95896" y="473709"/>
                                </a:lnTo>
                                <a:lnTo>
                                  <a:pt x="87945" y="466139"/>
                                </a:lnTo>
                                <a:lnTo>
                                  <a:pt x="103847" y="466139"/>
                                </a:lnTo>
                                <a:lnTo>
                                  <a:pt x="106095" y="463999"/>
                                </a:lnTo>
                                <a:lnTo>
                                  <a:pt x="98124" y="456429"/>
                                </a:lnTo>
                                <a:lnTo>
                                  <a:pt x="113761" y="456429"/>
                                </a:lnTo>
                                <a:lnTo>
                                  <a:pt x="105928" y="448971"/>
                                </a:lnTo>
                                <a:lnTo>
                                  <a:pt x="121879" y="448971"/>
                                </a:lnTo>
                                <a:lnTo>
                                  <a:pt x="124477" y="446498"/>
                                </a:lnTo>
                                <a:lnTo>
                                  <a:pt x="116397" y="438784"/>
                                </a:lnTo>
                                <a:close/>
                              </a:path>
                              <a:path w="268605" h="1120140">
                                <a:moveTo>
                                  <a:pt x="14580" y="466139"/>
                                </a:moveTo>
                                <a:lnTo>
                                  <a:pt x="7981" y="472439"/>
                                </a:lnTo>
                                <a:lnTo>
                                  <a:pt x="6684" y="473709"/>
                                </a:lnTo>
                                <a:lnTo>
                                  <a:pt x="14617" y="481245"/>
                                </a:lnTo>
                                <a:lnTo>
                                  <a:pt x="22531" y="473709"/>
                                </a:lnTo>
                                <a:lnTo>
                                  <a:pt x="14580" y="466139"/>
                                </a:lnTo>
                                <a:close/>
                              </a:path>
                              <a:path w="268605" h="1120140">
                                <a:moveTo>
                                  <a:pt x="153084" y="438784"/>
                                </a:moveTo>
                                <a:lnTo>
                                  <a:pt x="116317" y="473709"/>
                                </a:lnTo>
                                <a:lnTo>
                                  <a:pt x="124249" y="481245"/>
                                </a:lnTo>
                                <a:lnTo>
                                  <a:pt x="123997" y="481245"/>
                                </a:lnTo>
                                <a:lnTo>
                                  <a:pt x="131911" y="473709"/>
                                </a:lnTo>
                                <a:lnTo>
                                  <a:pt x="124327" y="466489"/>
                                </a:lnTo>
                                <a:lnTo>
                                  <a:pt x="139495" y="466489"/>
                                </a:lnTo>
                                <a:lnTo>
                                  <a:pt x="142310" y="463809"/>
                                </a:lnTo>
                                <a:lnTo>
                                  <a:pt x="142609" y="463809"/>
                                </a:lnTo>
                                <a:lnTo>
                                  <a:pt x="134878" y="456429"/>
                                </a:lnTo>
                                <a:lnTo>
                                  <a:pt x="150370" y="456429"/>
                                </a:lnTo>
                                <a:lnTo>
                                  <a:pt x="142577" y="448971"/>
                                </a:lnTo>
                                <a:lnTo>
                                  <a:pt x="157895" y="448971"/>
                                </a:lnTo>
                                <a:lnTo>
                                  <a:pt x="160763" y="446240"/>
                                </a:lnTo>
                                <a:lnTo>
                                  <a:pt x="160932" y="446240"/>
                                </a:lnTo>
                                <a:lnTo>
                                  <a:pt x="153084" y="438784"/>
                                </a:lnTo>
                                <a:close/>
                              </a:path>
                              <a:path w="268605" h="1120140">
                                <a:moveTo>
                                  <a:pt x="189562" y="438784"/>
                                </a:moveTo>
                                <a:lnTo>
                                  <a:pt x="152979" y="473709"/>
                                </a:lnTo>
                                <a:lnTo>
                                  <a:pt x="160872" y="481245"/>
                                </a:lnTo>
                                <a:lnTo>
                                  <a:pt x="160555" y="481245"/>
                                </a:lnTo>
                                <a:lnTo>
                                  <a:pt x="168429" y="473709"/>
                                </a:lnTo>
                                <a:lnTo>
                                  <a:pt x="160883" y="466489"/>
                                </a:lnTo>
                                <a:lnTo>
                                  <a:pt x="175975" y="466489"/>
                                </a:lnTo>
                                <a:lnTo>
                                  <a:pt x="178776" y="463809"/>
                                </a:lnTo>
                                <a:lnTo>
                                  <a:pt x="179428" y="463809"/>
                                </a:lnTo>
                                <a:lnTo>
                                  <a:pt x="171658" y="456429"/>
                                </a:lnTo>
                                <a:lnTo>
                                  <a:pt x="187125" y="456429"/>
                                </a:lnTo>
                                <a:lnTo>
                                  <a:pt x="179293" y="448971"/>
                                </a:lnTo>
                                <a:lnTo>
                                  <a:pt x="194282" y="448971"/>
                                </a:lnTo>
                                <a:lnTo>
                                  <a:pt x="197136" y="446240"/>
                                </a:lnTo>
                                <a:lnTo>
                                  <a:pt x="197371" y="446240"/>
                                </a:lnTo>
                                <a:lnTo>
                                  <a:pt x="189562" y="438784"/>
                                </a:lnTo>
                                <a:close/>
                              </a:path>
                              <a:path w="268605" h="1120140">
                                <a:moveTo>
                                  <a:pt x="208043" y="456429"/>
                                </a:moveTo>
                                <a:lnTo>
                                  <a:pt x="189850" y="473709"/>
                                </a:lnTo>
                                <a:lnTo>
                                  <a:pt x="197783" y="481245"/>
                                </a:lnTo>
                                <a:lnTo>
                                  <a:pt x="197362" y="481245"/>
                                </a:lnTo>
                                <a:lnTo>
                                  <a:pt x="205276" y="473709"/>
                                </a:lnTo>
                                <a:lnTo>
                                  <a:pt x="197692" y="466489"/>
                                </a:lnTo>
                                <a:lnTo>
                                  <a:pt x="212860" y="466489"/>
                                </a:lnTo>
                                <a:lnTo>
                                  <a:pt x="215675" y="463809"/>
                                </a:lnTo>
                                <a:lnTo>
                                  <a:pt x="211511" y="459739"/>
                                </a:lnTo>
                                <a:lnTo>
                                  <a:pt x="208043" y="456429"/>
                                </a:lnTo>
                                <a:close/>
                              </a:path>
                              <a:path w="268605" h="1120140">
                                <a:moveTo>
                                  <a:pt x="233707" y="466489"/>
                                </a:moveTo>
                                <a:lnTo>
                                  <a:pt x="226144" y="473709"/>
                                </a:lnTo>
                                <a:lnTo>
                                  <a:pt x="234036" y="481245"/>
                                </a:lnTo>
                                <a:lnTo>
                                  <a:pt x="233377" y="481245"/>
                                </a:lnTo>
                                <a:lnTo>
                                  <a:pt x="241291" y="473709"/>
                                </a:lnTo>
                                <a:lnTo>
                                  <a:pt x="233707" y="466489"/>
                                </a:lnTo>
                                <a:close/>
                              </a:path>
                              <a:path w="268605" h="1120140">
                                <a:moveTo>
                                  <a:pt x="51212" y="466727"/>
                                </a:moveTo>
                                <a:lnTo>
                                  <a:pt x="43898" y="473709"/>
                                </a:lnTo>
                                <a:lnTo>
                                  <a:pt x="51212" y="480692"/>
                                </a:lnTo>
                                <a:lnTo>
                                  <a:pt x="58547" y="473709"/>
                                </a:lnTo>
                                <a:lnTo>
                                  <a:pt x="51212" y="466727"/>
                                </a:lnTo>
                                <a:close/>
                              </a:path>
                              <a:path w="268605" h="1120140">
                                <a:moveTo>
                                  <a:pt x="264721" y="471169"/>
                                </a:moveTo>
                                <a:lnTo>
                                  <a:pt x="262061" y="473709"/>
                                </a:lnTo>
                                <a:lnTo>
                                  <a:pt x="264721" y="476249"/>
                                </a:lnTo>
                                <a:lnTo>
                                  <a:pt x="266887" y="473709"/>
                                </a:lnTo>
                                <a:lnTo>
                                  <a:pt x="264721" y="471169"/>
                                </a:lnTo>
                                <a:close/>
                              </a:path>
                              <a:path w="268605" h="1120140">
                                <a:moveTo>
                                  <a:pt x="266887" y="473709"/>
                                </a:moveTo>
                                <a:lnTo>
                                  <a:pt x="264721" y="476249"/>
                                </a:lnTo>
                                <a:lnTo>
                                  <a:pt x="267969" y="476249"/>
                                </a:lnTo>
                                <a:lnTo>
                                  <a:pt x="267969" y="474979"/>
                                </a:lnTo>
                                <a:lnTo>
                                  <a:pt x="266887" y="473709"/>
                                </a:lnTo>
                                <a:close/>
                              </a:path>
                              <a:path w="268605" h="1120140">
                                <a:moveTo>
                                  <a:pt x="3857" y="455929"/>
                                </a:moveTo>
                                <a:lnTo>
                                  <a:pt x="0" y="459739"/>
                                </a:lnTo>
                                <a:lnTo>
                                  <a:pt x="0" y="467359"/>
                                </a:lnTo>
                                <a:lnTo>
                                  <a:pt x="6684" y="473709"/>
                                </a:lnTo>
                                <a:lnTo>
                                  <a:pt x="7981" y="472439"/>
                                </a:lnTo>
                                <a:lnTo>
                                  <a:pt x="14580" y="466139"/>
                                </a:lnTo>
                                <a:lnTo>
                                  <a:pt x="3857" y="455929"/>
                                </a:lnTo>
                                <a:close/>
                              </a:path>
                              <a:path w="268605" h="1120140">
                                <a:moveTo>
                                  <a:pt x="25274" y="455929"/>
                                </a:moveTo>
                                <a:lnTo>
                                  <a:pt x="14580" y="466139"/>
                                </a:lnTo>
                                <a:lnTo>
                                  <a:pt x="22531" y="473709"/>
                                </a:lnTo>
                                <a:lnTo>
                                  <a:pt x="32930" y="463809"/>
                                </a:lnTo>
                                <a:lnTo>
                                  <a:pt x="33528" y="463809"/>
                                </a:lnTo>
                                <a:lnTo>
                                  <a:pt x="25274" y="455929"/>
                                </a:lnTo>
                                <a:close/>
                              </a:path>
                              <a:path w="268605" h="1120140">
                                <a:moveTo>
                                  <a:pt x="40539" y="456564"/>
                                </a:moveTo>
                                <a:lnTo>
                                  <a:pt x="32930" y="463809"/>
                                </a:lnTo>
                                <a:lnTo>
                                  <a:pt x="33528" y="463809"/>
                                </a:lnTo>
                                <a:lnTo>
                                  <a:pt x="43898" y="473709"/>
                                </a:lnTo>
                                <a:lnTo>
                                  <a:pt x="51212" y="466727"/>
                                </a:lnTo>
                                <a:lnTo>
                                  <a:pt x="40539" y="456564"/>
                                </a:lnTo>
                                <a:close/>
                              </a:path>
                              <a:path w="268605" h="1120140">
                                <a:moveTo>
                                  <a:pt x="61857" y="456564"/>
                                </a:moveTo>
                                <a:lnTo>
                                  <a:pt x="51212" y="466727"/>
                                </a:lnTo>
                                <a:lnTo>
                                  <a:pt x="58547" y="473709"/>
                                </a:lnTo>
                                <a:lnTo>
                                  <a:pt x="68946" y="463809"/>
                                </a:lnTo>
                                <a:lnTo>
                                  <a:pt x="69445" y="463809"/>
                                </a:lnTo>
                                <a:lnTo>
                                  <a:pt x="61857" y="456564"/>
                                </a:lnTo>
                                <a:close/>
                              </a:path>
                              <a:path w="268605" h="1120140">
                                <a:moveTo>
                                  <a:pt x="77221" y="455929"/>
                                </a:moveTo>
                                <a:lnTo>
                                  <a:pt x="68946" y="463809"/>
                                </a:lnTo>
                                <a:lnTo>
                                  <a:pt x="69445" y="463809"/>
                                </a:lnTo>
                                <a:lnTo>
                                  <a:pt x="79815" y="473709"/>
                                </a:lnTo>
                                <a:lnTo>
                                  <a:pt x="87744" y="466139"/>
                                </a:lnTo>
                                <a:lnTo>
                                  <a:pt x="87945" y="466139"/>
                                </a:lnTo>
                                <a:lnTo>
                                  <a:pt x="77221" y="455929"/>
                                </a:lnTo>
                                <a:close/>
                              </a:path>
                              <a:path w="268605" h="1120140">
                                <a:moveTo>
                                  <a:pt x="103847" y="466139"/>
                                </a:moveTo>
                                <a:lnTo>
                                  <a:pt x="87945" y="466139"/>
                                </a:lnTo>
                                <a:lnTo>
                                  <a:pt x="95896" y="473709"/>
                                </a:lnTo>
                                <a:lnTo>
                                  <a:pt x="103847" y="466139"/>
                                </a:lnTo>
                                <a:close/>
                              </a:path>
                              <a:path w="268605" h="1120140">
                                <a:moveTo>
                                  <a:pt x="113904" y="456564"/>
                                </a:moveTo>
                                <a:lnTo>
                                  <a:pt x="106095" y="463999"/>
                                </a:lnTo>
                                <a:lnTo>
                                  <a:pt x="116317" y="473709"/>
                                </a:lnTo>
                                <a:lnTo>
                                  <a:pt x="123918" y="466489"/>
                                </a:lnTo>
                                <a:lnTo>
                                  <a:pt x="124327" y="466489"/>
                                </a:lnTo>
                                <a:lnTo>
                                  <a:pt x="113904" y="456564"/>
                                </a:lnTo>
                                <a:close/>
                              </a:path>
                              <a:path w="268605" h="1120140">
                                <a:moveTo>
                                  <a:pt x="139495" y="466489"/>
                                </a:moveTo>
                                <a:lnTo>
                                  <a:pt x="124327" y="466489"/>
                                </a:lnTo>
                                <a:lnTo>
                                  <a:pt x="131911" y="473709"/>
                                </a:lnTo>
                                <a:lnTo>
                                  <a:pt x="139495" y="466489"/>
                                </a:lnTo>
                                <a:close/>
                              </a:path>
                              <a:path w="268605" h="1120140">
                                <a:moveTo>
                                  <a:pt x="150370" y="456429"/>
                                </a:moveTo>
                                <a:lnTo>
                                  <a:pt x="150062" y="456429"/>
                                </a:lnTo>
                                <a:lnTo>
                                  <a:pt x="142310" y="463809"/>
                                </a:lnTo>
                                <a:lnTo>
                                  <a:pt x="142609" y="463809"/>
                                </a:lnTo>
                                <a:lnTo>
                                  <a:pt x="152979" y="473709"/>
                                </a:lnTo>
                                <a:lnTo>
                                  <a:pt x="160543" y="466489"/>
                                </a:lnTo>
                                <a:lnTo>
                                  <a:pt x="160883" y="466489"/>
                                </a:lnTo>
                                <a:lnTo>
                                  <a:pt x="150370" y="456429"/>
                                </a:lnTo>
                                <a:close/>
                              </a:path>
                              <a:path w="268605" h="1120140">
                                <a:moveTo>
                                  <a:pt x="175975" y="466489"/>
                                </a:moveTo>
                                <a:lnTo>
                                  <a:pt x="160883" y="466489"/>
                                </a:lnTo>
                                <a:lnTo>
                                  <a:pt x="168429" y="473709"/>
                                </a:lnTo>
                                <a:lnTo>
                                  <a:pt x="175975" y="466489"/>
                                </a:lnTo>
                                <a:close/>
                              </a:path>
                              <a:path w="268605" h="1120140">
                                <a:moveTo>
                                  <a:pt x="187125" y="456429"/>
                                </a:moveTo>
                                <a:lnTo>
                                  <a:pt x="186489" y="456429"/>
                                </a:lnTo>
                                <a:lnTo>
                                  <a:pt x="178776" y="463809"/>
                                </a:lnTo>
                                <a:lnTo>
                                  <a:pt x="179428" y="463809"/>
                                </a:lnTo>
                                <a:lnTo>
                                  <a:pt x="189850" y="473709"/>
                                </a:lnTo>
                                <a:lnTo>
                                  <a:pt x="197452" y="466489"/>
                                </a:lnTo>
                                <a:lnTo>
                                  <a:pt x="197692" y="466489"/>
                                </a:lnTo>
                                <a:lnTo>
                                  <a:pt x="187125" y="456429"/>
                                </a:lnTo>
                                <a:close/>
                              </a:path>
                              <a:path w="268605" h="1120140">
                                <a:moveTo>
                                  <a:pt x="212860" y="466489"/>
                                </a:moveTo>
                                <a:lnTo>
                                  <a:pt x="197692" y="466489"/>
                                </a:lnTo>
                                <a:lnTo>
                                  <a:pt x="205276" y="473709"/>
                                </a:lnTo>
                                <a:lnTo>
                                  <a:pt x="212860" y="466489"/>
                                </a:lnTo>
                                <a:close/>
                              </a:path>
                              <a:path w="268605" h="1120140">
                                <a:moveTo>
                                  <a:pt x="223284" y="456564"/>
                                </a:moveTo>
                                <a:lnTo>
                                  <a:pt x="219949" y="459739"/>
                                </a:lnTo>
                                <a:lnTo>
                                  <a:pt x="215773" y="463809"/>
                                </a:lnTo>
                                <a:lnTo>
                                  <a:pt x="226144" y="473709"/>
                                </a:lnTo>
                                <a:lnTo>
                                  <a:pt x="233707" y="466489"/>
                                </a:lnTo>
                                <a:lnTo>
                                  <a:pt x="223284" y="456564"/>
                                </a:lnTo>
                                <a:close/>
                              </a:path>
                              <a:path w="268605" h="1120140">
                                <a:moveTo>
                                  <a:pt x="244102" y="456564"/>
                                </a:moveTo>
                                <a:lnTo>
                                  <a:pt x="233707" y="466489"/>
                                </a:lnTo>
                                <a:lnTo>
                                  <a:pt x="241291" y="473709"/>
                                </a:lnTo>
                                <a:lnTo>
                                  <a:pt x="251690" y="463809"/>
                                </a:lnTo>
                                <a:lnTo>
                                  <a:pt x="244102" y="456564"/>
                                </a:lnTo>
                                <a:close/>
                              </a:path>
                              <a:path w="268605" h="1120140">
                                <a:moveTo>
                                  <a:pt x="259966" y="455929"/>
                                </a:moveTo>
                                <a:lnTo>
                                  <a:pt x="251690" y="463809"/>
                                </a:lnTo>
                                <a:lnTo>
                                  <a:pt x="262061" y="473709"/>
                                </a:lnTo>
                                <a:lnTo>
                                  <a:pt x="264721" y="471169"/>
                                </a:lnTo>
                                <a:lnTo>
                                  <a:pt x="267969" y="471169"/>
                                </a:lnTo>
                                <a:lnTo>
                                  <a:pt x="267969" y="463809"/>
                                </a:lnTo>
                                <a:lnTo>
                                  <a:pt x="268242" y="463809"/>
                                </a:lnTo>
                                <a:lnTo>
                                  <a:pt x="259966" y="455929"/>
                                </a:lnTo>
                                <a:close/>
                              </a:path>
                              <a:path w="268605" h="1120140">
                                <a:moveTo>
                                  <a:pt x="267969" y="471169"/>
                                </a:moveTo>
                                <a:lnTo>
                                  <a:pt x="264721" y="471169"/>
                                </a:lnTo>
                                <a:lnTo>
                                  <a:pt x="266887" y="473709"/>
                                </a:lnTo>
                                <a:lnTo>
                                  <a:pt x="267969" y="472439"/>
                                </a:lnTo>
                                <a:lnTo>
                                  <a:pt x="267969" y="471169"/>
                                </a:lnTo>
                                <a:close/>
                              </a:path>
                              <a:path w="268605" h="1120140">
                                <a:moveTo>
                                  <a:pt x="95229" y="438784"/>
                                </a:moveTo>
                                <a:lnTo>
                                  <a:pt x="87398" y="446240"/>
                                </a:lnTo>
                                <a:lnTo>
                                  <a:pt x="106095" y="463999"/>
                                </a:lnTo>
                                <a:lnTo>
                                  <a:pt x="113904" y="456564"/>
                                </a:lnTo>
                                <a:lnTo>
                                  <a:pt x="113761" y="456429"/>
                                </a:lnTo>
                                <a:lnTo>
                                  <a:pt x="97916" y="456429"/>
                                </a:lnTo>
                                <a:lnTo>
                                  <a:pt x="105728" y="448971"/>
                                </a:lnTo>
                                <a:lnTo>
                                  <a:pt x="105928" y="448971"/>
                                </a:lnTo>
                                <a:lnTo>
                                  <a:pt x="95229" y="438784"/>
                                </a:lnTo>
                                <a:close/>
                              </a:path>
                              <a:path w="268605" h="1120140">
                                <a:moveTo>
                                  <a:pt x="32563" y="448971"/>
                                </a:moveTo>
                                <a:lnTo>
                                  <a:pt x="25274" y="455929"/>
                                </a:lnTo>
                                <a:lnTo>
                                  <a:pt x="33528" y="463809"/>
                                </a:lnTo>
                                <a:lnTo>
                                  <a:pt x="32930" y="463809"/>
                                </a:lnTo>
                                <a:lnTo>
                                  <a:pt x="40539" y="456564"/>
                                </a:lnTo>
                                <a:lnTo>
                                  <a:pt x="32563" y="448971"/>
                                </a:lnTo>
                                <a:close/>
                              </a:path>
                              <a:path w="268605" h="1120140">
                                <a:moveTo>
                                  <a:pt x="69913" y="448971"/>
                                </a:moveTo>
                                <a:lnTo>
                                  <a:pt x="69519" y="449249"/>
                                </a:lnTo>
                                <a:lnTo>
                                  <a:pt x="61857" y="456564"/>
                                </a:lnTo>
                                <a:lnTo>
                                  <a:pt x="69445" y="463809"/>
                                </a:lnTo>
                                <a:lnTo>
                                  <a:pt x="68946" y="463809"/>
                                </a:lnTo>
                                <a:lnTo>
                                  <a:pt x="77221" y="455929"/>
                                </a:lnTo>
                                <a:lnTo>
                                  <a:pt x="69913" y="448971"/>
                                </a:lnTo>
                                <a:close/>
                              </a:path>
                              <a:path w="268605" h="1120140">
                                <a:moveTo>
                                  <a:pt x="132254" y="439093"/>
                                </a:moveTo>
                                <a:lnTo>
                                  <a:pt x="124477" y="446498"/>
                                </a:lnTo>
                                <a:lnTo>
                                  <a:pt x="142609" y="463809"/>
                                </a:lnTo>
                                <a:lnTo>
                                  <a:pt x="142310" y="463809"/>
                                </a:lnTo>
                                <a:lnTo>
                                  <a:pt x="150062" y="456429"/>
                                </a:lnTo>
                                <a:lnTo>
                                  <a:pt x="134509" y="456429"/>
                                </a:lnTo>
                                <a:lnTo>
                                  <a:pt x="142360" y="448971"/>
                                </a:lnTo>
                                <a:lnTo>
                                  <a:pt x="142577" y="448971"/>
                                </a:lnTo>
                                <a:lnTo>
                                  <a:pt x="132254" y="439093"/>
                                </a:lnTo>
                                <a:close/>
                              </a:path>
                              <a:path w="268605" h="1120140">
                                <a:moveTo>
                                  <a:pt x="168594" y="438784"/>
                                </a:moveTo>
                                <a:lnTo>
                                  <a:pt x="160763" y="446240"/>
                                </a:lnTo>
                                <a:lnTo>
                                  <a:pt x="160932" y="446240"/>
                                </a:lnTo>
                                <a:lnTo>
                                  <a:pt x="179428" y="463809"/>
                                </a:lnTo>
                                <a:lnTo>
                                  <a:pt x="178776" y="463809"/>
                                </a:lnTo>
                                <a:lnTo>
                                  <a:pt x="186489" y="456429"/>
                                </a:lnTo>
                                <a:lnTo>
                                  <a:pt x="171080" y="456429"/>
                                </a:lnTo>
                                <a:lnTo>
                                  <a:pt x="178892" y="448971"/>
                                </a:lnTo>
                                <a:lnTo>
                                  <a:pt x="179293" y="448971"/>
                                </a:lnTo>
                                <a:lnTo>
                                  <a:pt x="168594" y="438784"/>
                                </a:lnTo>
                                <a:close/>
                              </a:path>
                              <a:path w="268605" h="1120140">
                                <a:moveTo>
                                  <a:pt x="215600" y="449249"/>
                                </a:moveTo>
                                <a:lnTo>
                                  <a:pt x="208043" y="456429"/>
                                </a:lnTo>
                                <a:lnTo>
                                  <a:pt x="215773" y="463809"/>
                                </a:lnTo>
                                <a:lnTo>
                                  <a:pt x="219949" y="459739"/>
                                </a:lnTo>
                                <a:lnTo>
                                  <a:pt x="223284" y="456564"/>
                                </a:lnTo>
                                <a:lnTo>
                                  <a:pt x="215600" y="449249"/>
                                </a:lnTo>
                                <a:close/>
                              </a:path>
                              <a:path w="268605" h="1120140">
                                <a:moveTo>
                                  <a:pt x="262726" y="438784"/>
                                </a:moveTo>
                                <a:lnTo>
                                  <a:pt x="244102" y="456564"/>
                                </a:lnTo>
                                <a:lnTo>
                                  <a:pt x="251690" y="463809"/>
                                </a:lnTo>
                                <a:lnTo>
                                  <a:pt x="259966" y="455929"/>
                                </a:lnTo>
                                <a:lnTo>
                                  <a:pt x="252657" y="448971"/>
                                </a:lnTo>
                                <a:lnTo>
                                  <a:pt x="267275" y="448971"/>
                                </a:lnTo>
                                <a:lnTo>
                                  <a:pt x="267969" y="448309"/>
                                </a:lnTo>
                                <a:lnTo>
                                  <a:pt x="267969" y="440689"/>
                                </a:lnTo>
                                <a:lnTo>
                                  <a:pt x="264721" y="440689"/>
                                </a:lnTo>
                                <a:lnTo>
                                  <a:pt x="262726" y="438784"/>
                                </a:lnTo>
                                <a:close/>
                              </a:path>
                              <a:path w="268605" h="1120140">
                                <a:moveTo>
                                  <a:pt x="43233" y="438784"/>
                                </a:moveTo>
                                <a:lnTo>
                                  <a:pt x="32563" y="448971"/>
                                </a:lnTo>
                                <a:lnTo>
                                  <a:pt x="40539" y="456564"/>
                                </a:lnTo>
                                <a:lnTo>
                                  <a:pt x="51112" y="446498"/>
                                </a:lnTo>
                                <a:lnTo>
                                  <a:pt x="51312" y="446498"/>
                                </a:lnTo>
                                <a:lnTo>
                                  <a:pt x="43233" y="438784"/>
                                </a:lnTo>
                                <a:close/>
                              </a:path>
                              <a:path w="268605" h="1120140">
                                <a:moveTo>
                                  <a:pt x="59214" y="438784"/>
                                </a:moveTo>
                                <a:lnTo>
                                  <a:pt x="51112" y="446498"/>
                                </a:lnTo>
                                <a:lnTo>
                                  <a:pt x="51312" y="446498"/>
                                </a:lnTo>
                                <a:lnTo>
                                  <a:pt x="61857" y="456564"/>
                                </a:lnTo>
                                <a:lnTo>
                                  <a:pt x="69811" y="448971"/>
                                </a:lnTo>
                                <a:lnTo>
                                  <a:pt x="69218" y="448309"/>
                                </a:lnTo>
                                <a:lnTo>
                                  <a:pt x="59214" y="438784"/>
                                </a:lnTo>
                                <a:close/>
                              </a:path>
                              <a:path w="268605" h="1120140">
                                <a:moveTo>
                                  <a:pt x="121879" y="448971"/>
                                </a:moveTo>
                                <a:lnTo>
                                  <a:pt x="105928" y="448971"/>
                                </a:lnTo>
                                <a:lnTo>
                                  <a:pt x="113904" y="456564"/>
                                </a:lnTo>
                                <a:lnTo>
                                  <a:pt x="121879" y="448971"/>
                                </a:lnTo>
                                <a:close/>
                              </a:path>
                              <a:path w="268605" h="1120140">
                                <a:moveTo>
                                  <a:pt x="244767" y="421639"/>
                                </a:moveTo>
                                <a:lnTo>
                                  <a:pt x="240656" y="425449"/>
                                </a:lnTo>
                                <a:lnTo>
                                  <a:pt x="215600" y="449249"/>
                                </a:lnTo>
                                <a:lnTo>
                                  <a:pt x="223284" y="456564"/>
                                </a:lnTo>
                                <a:lnTo>
                                  <a:pt x="233707" y="446640"/>
                                </a:lnTo>
                                <a:lnTo>
                                  <a:pt x="226144" y="439419"/>
                                </a:lnTo>
                                <a:lnTo>
                                  <a:pt x="241291" y="439419"/>
                                </a:lnTo>
                                <a:lnTo>
                                  <a:pt x="241958" y="438784"/>
                                </a:lnTo>
                                <a:lnTo>
                                  <a:pt x="234424" y="431611"/>
                                </a:lnTo>
                                <a:lnTo>
                                  <a:pt x="249492" y="431611"/>
                                </a:lnTo>
                                <a:lnTo>
                                  <a:pt x="252115" y="429115"/>
                                </a:lnTo>
                                <a:lnTo>
                                  <a:pt x="252597" y="429115"/>
                                </a:lnTo>
                                <a:lnTo>
                                  <a:pt x="244767" y="421639"/>
                                </a:lnTo>
                                <a:close/>
                              </a:path>
                              <a:path w="268605" h="1120140">
                                <a:moveTo>
                                  <a:pt x="241958" y="438784"/>
                                </a:moveTo>
                                <a:lnTo>
                                  <a:pt x="233707" y="446640"/>
                                </a:lnTo>
                                <a:lnTo>
                                  <a:pt x="244102" y="456564"/>
                                </a:lnTo>
                                <a:lnTo>
                                  <a:pt x="252056" y="448971"/>
                                </a:lnTo>
                                <a:lnTo>
                                  <a:pt x="252657" y="448971"/>
                                </a:lnTo>
                                <a:lnTo>
                                  <a:pt x="241958" y="438784"/>
                                </a:lnTo>
                                <a:close/>
                              </a:path>
                              <a:path w="268605" h="1120140">
                                <a:moveTo>
                                  <a:pt x="157895" y="448971"/>
                                </a:moveTo>
                                <a:lnTo>
                                  <a:pt x="142577" y="448971"/>
                                </a:lnTo>
                                <a:lnTo>
                                  <a:pt x="150370" y="456429"/>
                                </a:lnTo>
                                <a:lnTo>
                                  <a:pt x="150062" y="456429"/>
                                </a:lnTo>
                                <a:lnTo>
                                  <a:pt x="157895" y="448971"/>
                                </a:lnTo>
                                <a:close/>
                              </a:path>
                              <a:path w="268605" h="1120140">
                                <a:moveTo>
                                  <a:pt x="194282" y="448971"/>
                                </a:moveTo>
                                <a:lnTo>
                                  <a:pt x="179293" y="448971"/>
                                </a:lnTo>
                                <a:lnTo>
                                  <a:pt x="187125" y="456429"/>
                                </a:lnTo>
                                <a:lnTo>
                                  <a:pt x="186489" y="456429"/>
                                </a:lnTo>
                                <a:lnTo>
                                  <a:pt x="194282" y="448971"/>
                                </a:lnTo>
                                <a:close/>
                              </a:path>
                              <a:path w="268605" h="1120140">
                                <a:moveTo>
                                  <a:pt x="204769" y="438936"/>
                                </a:moveTo>
                                <a:lnTo>
                                  <a:pt x="197136" y="446240"/>
                                </a:lnTo>
                                <a:lnTo>
                                  <a:pt x="197371" y="446240"/>
                                </a:lnTo>
                                <a:lnTo>
                                  <a:pt x="208043" y="456429"/>
                                </a:lnTo>
                                <a:lnTo>
                                  <a:pt x="215600" y="449249"/>
                                </a:lnTo>
                                <a:lnTo>
                                  <a:pt x="204769" y="438936"/>
                                </a:lnTo>
                                <a:close/>
                              </a:path>
                              <a:path w="268605" h="1120140">
                                <a:moveTo>
                                  <a:pt x="7316" y="438784"/>
                                </a:moveTo>
                                <a:lnTo>
                                  <a:pt x="0" y="445769"/>
                                </a:lnTo>
                                <a:lnTo>
                                  <a:pt x="0" y="453389"/>
                                </a:lnTo>
                                <a:lnTo>
                                  <a:pt x="3857" y="455929"/>
                                </a:lnTo>
                                <a:lnTo>
                                  <a:pt x="14528" y="445769"/>
                                </a:lnTo>
                                <a:lnTo>
                                  <a:pt x="9311" y="440689"/>
                                </a:lnTo>
                                <a:lnTo>
                                  <a:pt x="7316" y="438784"/>
                                </a:lnTo>
                                <a:close/>
                              </a:path>
                              <a:path w="268605" h="1120140">
                                <a:moveTo>
                                  <a:pt x="21864" y="438784"/>
                                </a:moveTo>
                                <a:lnTo>
                                  <a:pt x="19863" y="440689"/>
                                </a:lnTo>
                                <a:lnTo>
                                  <a:pt x="14632" y="445769"/>
                                </a:lnTo>
                                <a:lnTo>
                                  <a:pt x="25274" y="455929"/>
                                </a:lnTo>
                                <a:lnTo>
                                  <a:pt x="32563" y="448971"/>
                                </a:lnTo>
                                <a:lnTo>
                                  <a:pt x="21864" y="438784"/>
                                </a:lnTo>
                                <a:close/>
                              </a:path>
                              <a:path w="268605" h="1120140">
                                <a:moveTo>
                                  <a:pt x="98439" y="421639"/>
                                </a:moveTo>
                                <a:lnTo>
                                  <a:pt x="70503" y="448309"/>
                                </a:lnTo>
                                <a:lnTo>
                                  <a:pt x="69913" y="448971"/>
                                </a:lnTo>
                                <a:lnTo>
                                  <a:pt x="77221" y="455929"/>
                                </a:lnTo>
                                <a:lnTo>
                                  <a:pt x="87398" y="446240"/>
                                </a:lnTo>
                                <a:lnTo>
                                  <a:pt x="80218" y="439419"/>
                                </a:lnTo>
                                <a:lnTo>
                                  <a:pt x="94562" y="439419"/>
                                </a:lnTo>
                                <a:lnTo>
                                  <a:pt x="95229" y="438784"/>
                                </a:lnTo>
                                <a:lnTo>
                                  <a:pt x="87945" y="431849"/>
                                </a:lnTo>
                                <a:lnTo>
                                  <a:pt x="102513" y="431849"/>
                                </a:lnTo>
                                <a:lnTo>
                                  <a:pt x="105385" y="429115"/>
                                </a:lnTo>
                                <a:lnTo>
                                  <a:pt x="106269" y="429115"/>
                                </a:lnTo>
                                <a:lnTo>
                                  <a:pt x="98439" y="421639"/>
                                </a:lnTo>
                                <a:close/>
                              </a:path>
                              <a:path w="268605" h="1120140">
                                <a:moveTo>
                                  <a:pt x="267275" y="448971"/>
                                </a:moveTo>
                                <a:lnTo>
                                  <a:pt x="252657" y="448971"/>
                                </a:lnTo>
                                <a:lnTo>
                                  <a:pt x="259966" y="455929"/>
                                </a:lnTo>
                                <a:lnTo>
                                  <a:pt x="267275" y="448971"/>
                                </a:lnTo>
                                <a:close/>
                              </a:path>
                              <a:path w="268605" h="1120140">
                                <a:moveTo>
                                  <a:pt x="223396" y="421112"/>
                                </a:moveTo>
                                <a:lnTo>
                                  <a:pt x="215033" y="429115"/>
                                </a:lnTo>
                                <a:lnTo>
                                  <a:pt x="215350" y="429115"/>
                                </a:lnTo>
                                <a:lnTo>
                                  <a:pt x="233707" y="446640"/>
                                </a:lnTo>
                                <a:lnTo>
                                  <a:pt x="241291" y="439419"/>
                                </a:lnTo>
                                <a:lnTo>
                                  <a:pt x="225949" y="439419"/>
                                </a:lnTo>
                                <a:lnTo>
                                  <a:pt x="234169" y="431611"/>
                                </a:lnTo>
                                <a:lnTo>
                                  <a:pt x="234424" y="431611"/>
                                </a:lnTo>
                                <a:lnTo>
                                  <a:pt x="223396" y="421112"/>
                                </a:lnTo>
                                <a:close/>
                              </a:path>
                              <a:path w="268605" h="1120140">
                                <a:moveTo>
                                  <a:pt x="51212" y="431167"/>
                                </a:moveTo>
                                <a:lnTo>
                                  <a:pt x="43233" y="438784"/>
                                </a:lnTo>
                                <a:lnTo>
                                  <a:pt x="51312" y="446498"/>
                                </a:lnTo>
                                <a:lnTo>
                                  <a:pt x="51112" y="446498"/>
                                </a:lnTo>
                                <a:lnTo>
                                  <a:pt x="59214" y="438784"/>
                                </a:lnTo>
                                <a:lnTo>
                                  <a:pt x="51212" y="431167"/>
                                </a:lnTo>
                                <a:close/>
                              </a:path>
                              <a:path w="268605" h="1120140">
                                <a:moveTo>
                                  <a:pt x="170938" y="386714"/>
                                </a:moveTo>
                                <a:lnTo>
                                  <a:pt x="116397" y="438784"/>
                                </a:lnTo>
                                <a:lnTo>
                                  <a:pt x="124477" y="446498"/>
                                </a:lnTo>
                                <a:lnTo>
                                  <a:pt x="132254" y="439093"/>
                                </a:lnTo>
                                <a:lnTo>
                                  <a:pt x="124435" y="431611"/>
                                </a:lnTo>
                                <a:lnTo>
                                  <a:pt x="140112" y="431611"/>
                                </a:lnTo>
                                <a:lnTo>
                                  <a:pt x="142735" y="429115"/>
                                </a:lnTo>
                                <a:lnTo>
                                  <a:pt x="142904" y="429115"/>
                                </a:lnTo>
                                <a:lnTo>
                                  <a:pt x="135034" y="421639"/>
                                </a:lnTo>
                                <a:lnTo>
                                  <a:pt x="150586" y="421639"/>
                                </a:lnTo>
                                <a:lnTo>
                                  <a:pt x="142609" y="414045"/>
                                </a:lnTo>
                                <a:lnTo>
                                  <a:pt x="158563" y="414045"/>
                                </a:lnTo>
                                <a:lnTo>
                                  <a:pt x="161060" y="411668"/>
                                </a:lnTo>
                                <a:lnTo>
                                  <a:pt x="159631" y="410209"/>
                                </a:lnTo>
                                <a:lnTo>
                                  <a:pt x="153046" y="403923"/>
                                </a:lnTo>
                                <a:lnTo>
                                  <a:pt x="167994" y="403923"/>
                                </a:lnTo>
                                <a:lnTo>
                                  <a:pt x="160592" y="396877"/>
                                </a:lnTo>
                                <a:lnTo>
                                  <a:pt x="176595" y="396877"/>
                                </a:lnTo>
                                <a:lnTo>
                                  <a:pt x="179092" y="394499"/>
                                </a:lnTo>
                                <a:lnTo>
                                  <a:pt x="170938" y="386714"/>
                                </a:lnTo>
                                <a:close/>
                              </a:path>
                              <a:path w="268605" h="1120140">
                                <a:moveTo>
                                  <a:pt x="77221" y="421639"/>
                                </a:moveTo>
                                <a:lnTo>
                                  <a:pt x="69370" y="429115"/>
                                </a:lnTo>
                                <a:lnTo>
                                  <a:pt x="87398" y="446240"/>
                                </a:lnTo>
                                <a:lnTo>
                                  <a:pt x="94562" y="439419"/>
                                </a:lnTo>
                                <a:lnTo>
                                  <a:pt x="79815" y="439419"/>
                                </a:lnTo>
                                <a:lnTo>
                                  <a:pt x="87744" y="431849"/>
                                </a:lnTo>
                                <a:lnTo>
                                  <a:pt x="87945" y="431849"/>
                                </a:lnTo>
                                <a:lnTo>
                                  <a:pt x="77221" y="421639"/>
                                </a:lnTo>
                                <a:close/>
                              </a:path>
                              <a:path w="268605" h="1120140">
                                <a:moveTo>
                                  <a:pt x="208043" y="386579"/>
                                </a:moveTo>
                                <a:lnTo>
                                  <a:pt x="153084" y="438784"/>
                                </a:lnTo>
                                <a:lnTo>
                                  <a:pt x="160932" y="446240"/>
                                </a:lnTo>
                                <a:lnTo>
                                  <a:pt x="160763" y="446240"/>
                                </a:lnTo>
                                <a:lnTo>
                                  <a:pt x="168594" y="438784"/>
                                </a:lnTo>
                                <a:lnTo>
                                  <a:pt x="161060" y="431611"/>
                                </a:lnTo>
                                <a:lnTo>
                                  <a:pt x="176128" y="431611"/>
                                </a:lnTo>
                                <a:lnTo>
                                  <a:pt x="178750" y="429115"/>
                                </a:lnTo>
                                <a:lnTo>
                                  <a:pt x="179433" y="429115"/>
                                </a:lnTo>
                                <a:lnTo>
                                  <a:pt x="171603" y="421639"/>
                                </a:lnTo>
                                <a:lnTo>
                                  <a:pt x="186601" y="421639"/>
                                </a:lnTo>
                                <a:lnTo>
                                  <a:pt x="178960" y="414365"/>
                                </a:lnTo>
                                <a:lnTo>
                                  <a:pt x="194242" y="414365"/>
                                </a:lnTo>
                                <a:lnTo>
                                  <a:pt x="197075" y="411668"/>
                                </a:lnTo>
                                <a:lnTo>
                                  <a:pt x="189562" y="404494"/>
                                </a:lnTo>
                                <a:lnTo>
                                  <a:pt x="204609" y="404494"/>
                                </a:lnTo>
                                <a:lnTo>
                                  <a:pt x="205209" y="403923"/>
                                </a:lnTo>
                                <a:lnTo>
                                  <a:pt x="205343" y="403923"/>
                                </a:lnTo>
                                <a:lnTo>
                                  <a:pt x="197942" y="396877"/>
                                </a:lnTo>
                                <a:lnTo>
                                  <a:pt x="212610" y="396877"/>
                                </a:lnTo>
                                <a:lnTo>
                                  <a:pt x="215634" y="393998"/>
                                </a:lnTo>
                                <a:lnTo>
                                  <a:pt x="215814" y="393998"/>
                                </a:lnTo>
                                <a:lnTo>
                                  <a:pt x="208043" y="386579"/>
                                </a:lnTo>
                                <a:close/>
                              </a:path>
                              <a:path w="268605" h="1120140">
                                <a:moveTo>
                                  <a:pt x="197075" y="431611"/>
                                </a:moveTo>
                                <a:lnTo>
                                  <a:pt x="189562" y="438784"/>
                                </a:lnTo>
                                <a:lnTo>
                                  <a:pt x="197371" y="446240"/>
                                </a:lnTo>
                                <a:lnTo>
                                  <a:pt x="197136" y="446240"/>
                                </a:lnTo>
                                <a:lnTo>
                                  <a:pt x="204769" y="438936"/>
                                </a:lnTo>
                                <a:lnTo>
                                  <a:pt x="197075" y="431611"/>
                                </a:lnTo>
                                <a:close/>
                              </a:path>
                              <a:path w="268605" h="1120140">
                                <a:moveTo>
                                  <a:pt x="14580" y="431849"/>
                                </a:moveTo>
                                <a:lnTo>
                                  <a:pt x="7316" y="438784"/>
                                </a:lnTo>
                                <a:lnTo>
                                  <a:pt x="14632" y="445769"/>
                                </a:lnTo>
                                <a:lnTo>
                                  <a:pt x="19863" y="440689"/>
                                </a:lnTo>
                                <a:lnTo>
                                  <a:pt x="21864" y="438784"/>
                                </a:lnTo>
                                <a:lnTo>
                                  <a:pt x="14580" y="431849"/>
                                </a:lnTo>
                                <a:close/>
                              </a:path>
                              <a:path w="268605" h="1120140">
                                <a:moveTo>
                                  <a:pt x="264721" y="436879"/>
                                </a:moveTo>
                                <a:lnTo>
                                  <a:pt x="262726" y="438784"/>
                                </a:lnTo>
                                <a:lnTo>
                                  <a:pt x="264721" y="440689"/>
                                </a:lnTo>
                                <a:lnTo>
                                  <a:pt x="267157" y="438784"/>
                                </a:lnTo>
                                <a:lnTo>
                                  <a:pt x="264721" y="436879"/>
                                </a:lnTo>
                                <a:close/>
                              </a:path>
                              <a:path w="268605" h="1120140">
                                <a:moveTo>
                                  <a:pt x="267157" y="438784"/>
                                </a:moveTo>
                                <a:lnTo>
                                  <a:pt x="264721" y="440689"/>
                                </a:lnTo>
                                <a:lnTo>
                                  <a:pt x="267969" y="440689"/>
                                </a:lnTo>
                                <a:lnTo>
                                  <a:pt x="267969" y="439419"/>
                                </a:lnTo>
                                <a:lnTo>
                                  <a:pt x="267157" y="438784"/>
                                </a:lnTo>
                                <a:close/>
                              </a:path>
                              <a:path w="268605" h="1120140">
                                <a:moveTo>
                                  <a:pt x="140112" y="431611"/>
                                </a:moveTo>
                                <a:lnTo>
                                  <a:pt x="124435" y="431611"/>
                                </a:lnTo>
                                <a:lnTo>
                                  <a:pt x="132254" y="439093"/>
                                </a:lnTo>
                                <a:lnTo>
                                  <a:pt x="140112" y="431611"/>
                                </a:lnTo>
                                <a:close/>
                              </a:path>
                              <a:path w="268605" h="1120140">
                                <a:moveTo>
                                  <a:pt x="207520" y="421639"/>
                                </a:moveTo>
                                <a:lnTo>
                                  <a:pt x="197075" y="431611"/>
                                </a:lnTo>
                                <a:lnTo>
                                  <a:pt x="204769" y="438936"/>
                                </a:lnTo>
                                <a:lnTo>
                                  <a:pt x="215033" y="429115"/>
                                </a:lnTo>
                                <a:lnTo>
                                  <a:pt x="215350" y="429115"/>
                                </a:lnTo>
                                <a:lnTo>
                                  <a:pt x="207520" y="421639"/>
                                </a:lnTo>
                                <a:close/>
                              </a:path>
                              <a:path w="268605" h="1120140">
                                <a:moveTo>
                                  <a:pt x="3857" y="421639"/>
                                </a:moveTo>
                                <a:lnTo>
                                  <a:pt x="0" y="425449"/>
                                </a:lnTo>
                                <a:lnTo>
                                  <a:pt x="52" y="431849"/>
                                </a:lnTo>
                                <a:lnTo>
                                  <a:pt x="7316" y="438784"/>
                                </a:lnTo>
                                <a:lnTo>
                                  <a:pt x="14580" y="431849"/>
                                </a:lnTo>
                                <a:lnTo>
                                  <a:pt x="3857" y="421639"/>
                                </a:lnTo>
                                <a:close/>
                              </a:path>
                              <a:path w="268605" h="1120140">
                                <a:moveTo>
                                  <a:pt x="25274" y="421639"/>
                                </a:moveTo>
                                <a:lnTo>
                                  <a:pt x="14580" y="431849"/>
                                </a:lnTo>
                                <a:lnTo>
                                  <a:pt x="21864" y="438784"/>
                                </a:lnTo>
                                <a:lnTo>
                                  <a:pt x="32021" y="429115"/>
                                </a:lnTo>
                                <a:lnTo>
                                  <a:pt x="33104" y="429115"/>
                                </a:lnTo>
                                <a:lnTo>
                                  <a:pt x="25274" y="421639"/>
                                </a:lnTo>
                                <a:close/>
                              </a:path>
                              <a:path w="268605" h="1120140">
                                <a:moveTo>
                                  <a:pt x="40652" y="421112"/>
                                </a:moveTo>
                                <a:lnTo>
                                  <a:pt x="40426" y="421112"/>
                                </a:lnTo>
                                <a:lnTo>
                                  <a:pt x="32021" y="429115"/>
                                </a:lnTo>
                                <a:lnTo>
                                  <a:pt x="33104" y="429115"/>
                                </a:lnTo>
                                <a:lnTo>
                                  <a:pt x="43233" y="438784"/>
                                </a:lnTo>
                                <a:lnTo>
                                  <a:pt x="51212" y="431167"/>
                                </a:lnTo>
                                <a:lnTo>
                                  <a:pt x="40652" y="421112"/>
                                </a:lnTo>
                                <a:close/>
                              </a:path>
                              <a:path w="268605" h="1120140">
                                <a:moveTo>
                                  <a:pt x="69245" y="414045"/>
                                </a:moveTo>
                                <a:lnTo>
                                  <a:pt x="68811" y="414365"/>
                                </a:lnTo>
                                <a:lnTo>
                                  <a:pt x="51212" y="431167"/>
                                </a:lnTo>
                                <a:lnTo>
                                  <a:pt x="59214" y="438784"/>
                                </a:lnTo>
                                <a:lnTo>
                                  <a:pt x="69370" y="429115"/>
                                </a:lnTo>
                                <a:lnTo>
                                  <a:pt x="61501" y="421639"/>
                                </a:lnTo>
                                <a:lnTo>
                                  <a:pt x="77221" y="421639"/>
                                </a:lnTo>
                                <a:lnTo>
                                  <a:pt x="69245" y="414045"/>
                                </a:lnTo>
                                <a:close/>
                              </a:path>
                              <a:path w="268605" h="1120140">
                                <a:moveTo>
                                  <a:pt x="102513" y="431849"/>
                                </a:moveTo>
                                <a:lnTo>
                                  <a:pt x="87945" y="431849"/>
                                </a:lnTo>
                                <a:lnTo>
                                  <a:pt x="95229" y="438784"/>
                                </a:lnTo>
                                <a:lnTo>
                                  <a:pt x="102513" y="431849"/>
                                </a:lnTo>
                                <a:close/>
                              </a:path>
                              <a:path w="268605" h="1120140">
                                <a:moveTo>
                                  <a:pt x="114014" y="421639"/>
                                </a:moveTo>
                                <a:lnTo>
                                  <a:pt x="113237" y="421639"/>
                                </a:lnTo>
                                <a:lnTo>
                                  <a:pt x="105385" y="429115"/>
                                </a:lnTo>
                                <a:lnTo>
                                  <a:pt x="106269" y="429115"/>
                                </a:lnTo>
                                <a:lnTo>
                                  <a:pt x="116397" y="438784"/>
                                </a:lnTo>
                                <a:lnTo>
                                  <a:pt x="123911" y="431611"/>
                                </a:lnTo>
                                <a:lnTo>
                                  <a:pt x="124435" y="431611"/>
                                </a:lnTo>
                                <a:lnTo>
                                  <a:pt x="114014" y="421639"/>
                                </a:lnTo>
                                <a:close/>
                              </a:path>
                              <a:path w="268605" h="1120140">
                                <a:moveTo>
                                  <a:pt x="150586" y="421639"/>
                                </a:moveTo>
                                <a:lnTo>
                                  <a:pt x="142735" y="429115"/>
                                </a:lnTo>
                                <a:lnTo>
                                  <a:pt x="142904" y="429115"/>
                                </a:lnTo>
                                <a:lnTo>
                                  <a:pt x="153084" y="438784"/>
                                </a:lnTo>
                                <a:lnTo>
                                  <a:pt x="160635" y="431611"/>
                                </a:lnTo>
                                <a:lnTo>
                                  <a:pt x="161060" y="431611"/>
                                </a:lnTo>
                                <a:lnTo>
                                  <a:pt x="150586" y="421639"/>
                                </a:lnTo>
                                <a:close/>
                              </a:path>
                              <a:path w="268605" h="1120140">
                                <a:moveTo>
                                  <a:pt x="176128" y="431611"/>
                                </a:moveTo>
                                <a:lnTo>
                                  <a:pt x="161060" y="431611"/>
                                </a:lnTo>
                                <a:lnTo>
                                  <a:pt x="168594" y="438784"/>
                                </a:lnTo>
                                <a:lnTo>
                                  <a:pt x="176128" y="431611"/>
                                </a:lnTo>
                                <a:close/>
                              </a:path>
                              <a:path w="268605" h="1120140">
                                <a:moveTo>
                                  <a:pt x="186601" y="421639"/>
                                </a:moveTo>
                                <a:lnTo>
                                  <a:pt x="178750" y="429115"/>
                                </a:lnTo>
                                <a:lnTo>
                                  <a:pt x="179433" y="429115"/>
                                </a:lnTo>
                                <a:lnTo>
                                  <a:pt x="189562" y="438784"/>
                                </a:lnTo>
                                <a:lnTo>
                                  <a:pt x="197075" y="431611"/>
                                </a:lnTo>
                                <a:lnTo>
                                  <a:pt x="186601" y="421639"/>
                                </a:lnTo>
                                <a:close/>
                              </a:path>
                              <a:path w="268605" h="1120140">
                                <a:moveTo>
                                  <a:pt x="249492" y="431611"/>
                                </a:moveTo>
                                <a:lnTo>
                                  <a:pt x="234424" y="431611"/>
                                </a:lnTo>
                                <a:lnTo>
                                  <a:pt x="241958" y="438784"/>
                                </a:lnTo>
                                <a:lnTo>
                                  <a:pt x="249492" y="431611"/>
                                </a:lnTo>
                                <a:close/>
                              </a:path>
                              <a:path w="268605" h="1120140">
                                <a:moveTo>
                                  <a:pt x="259966" y="421639"/>
                                </a:moveTo>
                                <a:lnTo>
                                  <a:pt x="252115" y="429115"/>
                                </a:lnTo>
                                <a:lnTo>
                                  <a:pt x="252597" y="429115"/>
                                </a:lnTo>
                                <a:lnTo>
                                  <a:pt x="262726" y="438784"/>
                                </a:lnTo>
                                <a:lnTo>
                                  <a:pt x="264721" y="436879"/>
                                </a:lnTo>
                                <a:lnTo>
                                  <a:pt x="267969" y="436879"/>
                                </a:lnTo>
                                <a:lnTo>
                                  <a:pt x="267969" y="429259"/>
                                </a:lnTo>
                                <a:lnTo>
                                  <a:pt x="259966" y="421639"/>
                                </a:lnTo>
                                <a:close/>
                              </a:path>
                              <a:path w="268605" h="1120140">
                                <a:moveTo>
                                  <a:pt x="267969" y="436879"/>
                                </a:moveTo>
                                <a:lnTo>
                                  <a:pt x="264721" y="436879"/>
                                </a:lnTo>
                                <a:lnTo>
                                  <a:pt x="267157" y="438784"/>
                                </a:lnTo>
                                <a:lnTo>
                                  <a:pt x="267969" y="438149"/>
                                </a:lnTo>
                                <a:lnTo>
                                  <a:pt x="267969" y="436879"/>
                                </a:lnTo>
                                <a:close/>
                              </a:path>
                              <a:path w="268605" h="1120140">
                                <a:moveTo>
                                  <a:pt x="33229" y="414045"/>
                                </a:moveTo>
                                <a:lnTo>
                                  <a:pt x="25274" y="421639"/>
                                </a:lnTo>
                                <a:lnTo>
                                  <a:pt x="33104" y="429115"/>
                                </a:lnTo>
                                <a:lnTo>
                                  <a:pt x="32021" y="429115"/>
                                </a:lnTo>
                                <a:lnTo>
                                  <a:pt x="40426" y="421112"/>
                                </a:lnTo>
                                <a:lnTo>
                                  <a:pt x="40652" y="421112"/>
                                </a:lnTo>
                                <a:lnTo>
                                  <a:pt x="33229" y="414045"/>
                                </a:lnTo>
                                <a:close/>
                              </a:path>
                              <a:path w="268605" h="1120140">
                                <a:moveTo>
                                  <a:pt x="58614" y="403923"/>
                                </a:moveTo>
                                <a:lnTo>
                                  <a:pt x="58479" y="403923"/>
                                </a:lnTo>
                                <a:lnTo>
                                  <a:pt x="50346" y="411668"/>
                                </a:lnTo>
                                <a:lnTo>
                                  <a:pt x="51003" y="411668"/>
                                </a:lnTo>
                                <a:lnTo>
                                  <a:pt x="69370" y="429115"/>
                                </a:lnTo>
                                <a:lnTo>
                                  <a:pt x="77221" y="421639"/>
                                </a:lnTo>
                                <a:lnTo>
                                  <a:pt x="61191" y="421639"/>
                                </a:lnTo>
                                <a:lnTo>
                                  <a:pt x="69146" y="414045"/>
                                </a:lnTo>
                                <a:lnTo>
                                  <a:pt x="66748" y="411668"/>
                                </a:lnTo>
                                <a:lnTo>
                                  <a:pt x="58614" y="403923"/>
                                </a:lnTo>
                                <a:close/>
                              </a:path>
                              <a:path w="268605" h="1120140">
                                <a:moveTo>
                                  <a:pt x="135021" y="386714"/>
                                </a:moveTo>
                                <a:lnTo>
                                  <a:pt x="98439" y="421639"/>
                                </a:lnTo>
                                <a:lnTo>
                                  <a:pt x="106269" y="429115"/>
                                </a:lnTo>
                                <a:lnTo>
                                  <a:pt x="105385" y="429115"/>
                                </a:lnTo>
                                <a:lnTo>
                                  <a:pt x="113237" y="421639"/>
                                </a:lnTo>
                                <a:lnTo>
                                  <a:pt x="114014" y="421639"/>
                                </a:lnTo>
                                <a:lnTo>
                                  <a:pt x="106412" y="414365"/>
                                </a:lnTo>
                                <a:lnTo>
                                  <a:pt x="120878" y="414365"/>
                                </a:lnTo>
                                <a:lnTo>
                                  <a:pt x="123710" y="411668"/>
                                </a:lnTo>
                                <a:lnTo>
                                  <a:pt x="124536" y="411668"/>
                                </a:lnTo>
                                <a:lnTo>
                                  <a:pt x="116985" y="404494"/>
                                </a:lnTo>
                                <a:lnTo>
                                  <a:pt x="131244" y="404494"/>
                                </a:lnTo>
                                <a:lnTo>
                                  <a:pt x="131844" y="403923"/>
                                </a:lnTo>
                                <a:lnTo>
                                  <a:pt x="131978" y="403923"/>
                                </a:lnTo>
                                <a:lnTo>
                                  <a:pt x="124577" y="396877"/>
                                </a:lnTo>
                                <a:lnTo>
                                  <a:pt x="139246" y="396877"/>
                                </a:lnTo>
                                <a:lnTo>
                                  <a:pt x="142269" y="393998"/>
                                </a:lnTo>
                                <a:lnTo>
                                  <a:pt x="142650" y="393998"/>
                                </a:lnTo>
                                <a:lnTo>
                                  <a:pt x="135021" y="386714"/>
                                </a:lnTo>
                                <a:close/>
                              </a:path>
                              <a:path w="268605" h="1120140">
                                <a:moveTo>
                                  <a:pt x="131978" y="403923"/>
                                </a:moveTo>
                                <a:lnTo>
                                  <a:pt x="131844" y="403923"/>
                                </a:lnTo>
                                <a:lnTo>
                                  <a:pt x="123710" y="411668"/>
                                </a:lnTo>
                                <a:lnTo>
                                  <a:pt x="124536" y="411668"/>
                                </a:lnTo>
                                <a:lnTo>
                                  <a:pt x="142904" y="429115"/>
                                </a:lnTo>
                                <a:lnTo>
                                  <a:pt x="142735" y="429115"/>
                                </a:lnTo>
                                <a:lnTo>
                                  <a:pt x="150586" y="421639"/>
                                </a:lnTo>
                                <a:lnTo>
                                  <a:pt x="134356" y="421639"/>
                                </a:lnTo>
                                <a:lnTo>
                                  <a:pt x="142311" y="414045"/>
                                </a:lnTo>
                                <a:lnTo>
                                  <a:pt x="142609" y="414045"/>
                                </a:lnTo>
                                <a:lnTo>
                                  <a:pt x="131978" y="403923"/>
                                </a:lnTo>
                                <a:close/>
                              </a:path>
                              <a:path w="268605" h="1120140">
                                <a:moveTo>
                                  <a:pt x="168594" y="404494"/>
                                </a:moveTo>
                                <a:lnTo>
                                  <a:pt x="162591" y="410209"/>
                                </a:lnTo>
                                <a:lnTo>
                                  <a:pt x="161158" y="411668"/>
                                </a:lnTo>
                                <a:lnTo>
                                  <a:pt x="179433" y="429115"/>
                                </a:lnTo>
                                <a:lnTo>
                                  <a:pt x="178750" y="429115"/>
                                </a:lnTo>
                                <a:lnTo>
                                  <a:pt x="186601" y="421639"/>
                                </a:lnTo>
                                <a:lnTo>
                                  <a:pt x="171133" y="421639"/>
                                </a:lnTo>
                                <a:lnTo>
                                  <a:pt x="178791" y="414365"/>
                                </a:lnTo>
                                <a:lnTo>
                                  <a:pt x="178960" y="414365"/>
                                </a:lnTo>
                                <a:lnTo>
                                  <a:pt x="168594" y="404494"/>
                                </a:lnTo>
                                <a:close/>
                              </a:path>
                              <a:path w="268605" h="1120140">
                                <a:moveTo>
                                  <a:pt x="244102" y="386714"/>
                                </a:moveTo>
                                <a:lnTo>
                                  <a:pt x="207520" y="421639"/>
                                </a:lnTo>
                                <a:lnTo>
                                  <a:pt x="215350" y="429115"/>
                                </a:lnTo>
                                <a:lnTo>
                                  <a:pt x="215033" y="429115"/>
                                </a:lnTo>
                                <a:lnTo>
                                  <a:pt x="223396" y="421112"/>
                                </a:lnTo>
                                <a:lnTo>
                                  <a:pt x="215974" y="414045"/>
                                </a:lnTo>
                                <a:lnTo>
                                  <a:pt x="230781" y="414045"/>
                                </a:lnTo>
                                <a:lnTo>
                                  <a:pt x="233266" y="411668"/>
                                </a:lnTo>
                                <a:lnTo>
                                  <a:pt x="234322" y="411668"/>
                                </a:lnTo>
                                <a:lnTo>
                                  <a:pt x="226211" y="403923"/>
                                </a:lnTo>
                                <a:lnTo>
                                  <a:pt x="241358" y="403923"/>
                                </a:lnTo>
                                <a:lnTo>
                                  <a:pt x="233957" y="396877"/>
                                </a:lnTo>
                                <a:lnTo>
                                  <a:pt x="248723" y="396877"/>
                                </a:lnTo>
                                <a:lnTo>
                                  <a:pt x="251731" y="393998"/>
                                </a:lnTo>
                                <a:lnTo>
                                  <a:pt x="244102" y="386714"/>
                                </a:lnTo>
                                <a:close/>
                              </a:path>
                              <a:path w="268605" h="1120140">
                                <a:moveTo>
                                  <a:pt x="252325" y="414365"/>
                                </a:moveTo>
                                <a:lnTo>
                                  <a:pt x="245222" y="421112"/>
                                </a:lnTo>
                                <a:lnTo>
                                  <a:pt x="244767" y="421639"/>
                                </a:lnTo>
                                <a:lnTo>
                                  <a:pt x="252597" y="429115"/>
                                </a:lnTo>
                                <a:lnTo>
                                  <a:pt x="252115" y="429115"/>
                                </a:lnTo>
                                <a:lnTo>
                                  <a:pt x="259966" y="421639"/>
                                </a:lnTo>
                                <a:lnTo>
                                  <a:pt x="252325" y="414365"/>
                                </a:lnTo>
                                <a:close/>
                              </a:path>
                              <a:path w="268605" h="1120140">
                                <a:moveTo>
                                  <a:pt x="6718" y="403923"/>
                                </a:moveTo>
                                <a:lnTo>
                                  <a:pt x="6016" y="404494"/>
                                </a:lnTo>
                                <a:lnTo>
                                  <a:pt x="0" y="410209"/>
                                </a:lnTo>
                                <a:lnTo>
                                  <a:pt x="0" y="417829"/>
                                </a:lnTo>
                                <a:lnTo>
                                  <a:pt x="3857" y="421639"/>
                                </a:lnTo>
                                <a:lnTo>
                                  <a:pt x="14330" y="411668"/>
                                </a:lnTo>
                                <a:lnTo>
                                  <a:pt x="14829" y="411668"/>
                                </a:lnTo>
                                <a:lnTo>
                                  <a:pt x="6718" y="403923"/>
                                </a:lnTo>
                                <a:close/>
                              </a:path>
                              <a:path w="268605" h="1120140">
                                <a:moveTo>
                                  <a:pt x="22598" y="403923"/>
                                </a:moveTo>
                                <a:lnTo>
                                  <a:pt x="22464" y="403923"/>
                                </a:lnTo>
                                <a:lnTo>
                                  <a:pt x="14330" y="411668"/>
                                </a:lnTo>
                                <a:lnTo>
                                  <a:pt x="14829" y="411668"/>
                                </a:lnTo>
                                <a:lnTo>
                                  <a:pt x="25274" y="421639"/>
                                </a:lnTo>
                                <a:lnTo>
                                  <a:pt x="33229" y="414045"/>
                                </a:lnTo>
                                <a:lnTo>
                                  <a:pt x="22598" y="403923"/>
                                </a:lnTo>
                                <a:close/>
                              </a:path>
                              <a:path w="268605" h="1120140">
                                <a:moveTo>
                                  <a:pt x="87633" y="396396"/>
                                </a:moveTo>
                                <a:lnTo>
                                  <a:pt x="71637" y="411668"/>
                                </a:lnTo>
                                <a:lnTo>
                                  <a:pt x="69245" y="414045"/>
                                </a:lnTo>
                                <a:lnTo>
                                  <a:pt x="77221" y="421639"/>
                                </a:lnTo>
                                <a:lnTo>
                                  <a:pt x="87695" y="411668"/>
                                </a:lnTo>
                                <a:lnTo>
                                  <a:pt x="87994" y="411668"/>
                                </a:lnTo>
                                <a:lnTo>
                                  <a:pt x="79882" y="403923"/>
                                </a:lnTo>
                                <a:lnTo>
                                  <a:pt x="95500" y="403923"/>
                                </a:lnTo>
                                <a:lnTo>
                                  <a:pt x="87633" y="396396"/>
                                </a:lnTo>
                                <a:close/>
                              </a:path>
                              <a:path w="268605" h="1120140">
                                <a:moveTo>
                                  <a:pt x="96097" y="404494"/>
                                </a:moveTo>
                                <a:lnTo>
                                  <a:pt x="95229" y="404494"/>
                                </a:lnTo>
                                <a:lnTo>
                                  <a:pt x="87695" y="411668"/>
                                </a:lnTo>
                                <a:lnTo>
                                  <a:pt x="87994" y="411668"/>
                                </a:lnTo>
                                <a:lnTo>
                                  <a:pt x="98439" y="421639"/>
                                </a:lnTo>
                                <a:lnTo>
                                  <a:pt x="106059" y="414365"/>
                                </a:lnTo>
                                <a:lnTo>
                                  <a:pt x="106412" y="414365"/>
                                </a:lnTo>
                                <a:lnTo>
                                  <a:pt x="96097" y="404494"/>
                                </a:lnTo>
                                <a:close/>
                              </a:path>
                              <a:path w="268605" h="1120140">
                                <a:moveTo>
                                  <a:pt x="120878" y="414365"/>
                                </a:moveTo>
                                <a:lnTo>
                                  <a:pt x="106412" y="414365"/>
                                </a:lnTo>
                                <a:lnTo>
                                  <a:pt x="114014" y="421639"/>
                                </a:lnTo>
                                <a:lnTo>
                                  <a:pt x="113237" y="421639"/>
                                </a:lnTo>
                                <a:lnTo>
                                  <a:pt x="120878" y="414365"/>
                                </a:lnTo>
                                <a:close/>
                              </a:path>
                              <a:path w="268605" h="1120140">
                                <a:moveTo>
                                  <a:pt x="158563" y="414045"/>
                                </a:moveTo>
                                <a:lnTo>
                                  <a:pt x="142609" y="414045"/>
                                </a:lnTo>
                                <a:lnTo>
                                  <a:pt x="150586" y="421639"/>
                                </a:lnTo>
                                <a:lnTo>
                                  <a:pt x="158563" y="414045"/>
                                </a:lnTo>
                                <a:close/>
                              </a:path>
                              <a:path w="268605" h="1120140">
                                <a:moveTo>
                                  <a:pt x="194242" y="414365"/>
                                </a:moveTo>
                                <a:lnTo>
                                  <a:pt x="178960" y="414365"/>
                                </a:lnTo>
                                <a:lnTo>
                                  <a:pt x="186601" y="421639"/>
                                </a:lnTo>
                                <a:lnTo>
                                  <a:pt x="194242" y="414365"/>
                                </a:lnTo>
                                <a:close/>
                              </a:path>
                              <a:path w="268605" h="1120140">
                                <a:moveTo>
                                  <a:pt x="205343" y="403923"/>
                                </a:moveTo>
                                <a:lnTo>
                                  <a:pt x="205209" y="403923"/>
                                </a:lnTo>
                                <a:lnTo>
                                  <a:pt x="197075" y="411668"/>
                                </a:lnTo>
                                <a:lnTo>
                                  <a:pt x="207520" y="421639"/>
                                </a:lnTo>
                                <a:lnTo>
                                  <a:pt x="215475" y="414045"/>
                                </a:lnTo>
                                <a:lnTo>
                                  <a:pt x="215974" y="414045"/>
                                </a:lnTo>
                                <a:lnTo>
                                  <a:pt x="205343" y="403923"/>
                                </a:lnTo>
                                <a:close/>
                              </a:path>
                              <a:path w="268605" h="1120140">
                                <a:moveTo>
                                  <a:pt x="241358" y="403923"/>
                                </a:moveTo>
                                <a:lnTo>
                                  <a:pt x="233266" y="411668"/>
                                </a:lnTo>
                                <a:lnTo>
                                  <a:pt x="234322" y="411668"/>
                                </a:lnTo>
                                <a:lnTo>
                                  <a:pt x="244767" y="421639"/>
                                </a:lnTo>
                                <a:lnTo>
                                  <a:pt x="245222" y="421112"/>
                                </a:lnTo>
                                <a:lnTo>
                                  <a:pt x="252325" y="414365"/>
                                </a:lnTo>
                                <a:lnTo>
                                  <a:pt x="241358" y="403923"/>
                                </a:lnTo>
                                <a:close/>
                              </a:path>
                              <a:path w="268605" h="1120140">
                                <a:moveTo>
                                  <a:pt x="262726" y="404494"/>
                                </a:moveTo>
                                <a:lnTo>
                                  <a:pt x="252325" y="414365"/>
                                </a:lnTo>
                                <a:lnTo>
                                  <a:pt x="259966" y="421639"/>
                                </a:lnTo>
                                <a:lnTo>
                                  <a:pt x="267943" y="414045"/>
                                </a:lnTo>
                                <a:lnTo>
                                  <a:pt x="267969" y="406399"/>
                                </a:lnTo>
                                <a:lnTo>
                                  <a:pt x="264721" y="406399"/>
                                </a:lnTo>
                                <a:lnTo>
                                  <a:pt x="262726" y="404494"/>
                                </a:lnTo>
                                <a:close/>
                              </a:path>
                              <a:path w="268605" h="1120140">
                                <a:moveTo>
                                  <a:pt x="51212" y="396877"/>
                                </a:moveTo>
                                <a:lnTo>
                                  <a:pt x="33229" y="414045"/>
                                </a:lnTo>
                                <a:lnTo>
                                  <a:pt x="40652" y="421112"/>
                                </a:lnTo>
                                <a:lnTo>
                                  <a:pt x="40426" y="421112"/>
                                </a:lnTo>
                                <a:lnTo>
                                  <a:pt x="50346" y="411668"/>
                                </a:lnTo>
                                <a:lnTo>
                                  <a:pt x="51003" y="411668"/>
                                </a:lnTo>
                                <a:lnTo>
                                  <a:pt x="43451" y="404494"/>
                                </a:lnTo>
                                <a:lnTo>
                                  <a:pt x="57880" y="404494"/>
                                </a:lnTo>
                                <a:lnTo>
                                  <a:pt x="58479" y="403923"/>
                                </a:lnTo>
                                <a:lnTo>
                                  <a:pt x="58614" y="403923"/>
                                </a:lnTo>
                                <a:lnTo>
                                  <a:pt x="51212" y="396877"/>
                                </a:lnTo>
                                <a:close/>
                              </a:path>
                              <a:path w="268605" h="1120140">
                                <a:moveTo>
                                  <a:pt x="230781" y="414045"/>
                                </a:moveTo>
                                <a:lnTo>
                                  <a:pt x="215974" y="414045"/>
                                </a:lnTo>
                                <a:lnTo>
                                  <a:pt x="223396" y="421112"/>
                                </a:lnTo>
                                <a:lnTo>
                                  <a:pt x="230781" y="414045"/>
                                </a:lnTo>
                                <a:close/>
                              </a:path>
                              <a:path w="268605" h="1120140">
                                <a:moveTo>
                                  <a:pt x="24734" y="386714"/>
                                </a:moveTo>
                                <a:lnTo>
                                  <a:pt x="8021" y="402589"/>
                                </a:lnTo>
                                <a:lnTo>
                                  <a:pt x="6718" y="403923"/>
                                </a:lnTo>
                                <a:lnTo>
                                  <a:pt x="14829" y="411668"/>
                                </a:lnTo>
                                <a:lnTo>
                                  <a:pt x="14330" y="411668"/>
                                </a:lnTo>
                                <a:lnTo>
                                  <a:pt x="22464" y="403923"/>
                                </a:lnTo>
                                <a:lnTo>
                                  <a:pt x="22598" y="403923"/>
                                </a:lnTo>
                                <a:lnTo>
                                  <a:pt x="14692" y="396396"/>
                                </a:lnTo>
                                <a:lnTo>
                                  <a:pt x="30371" y="396396"/>
                                </a:lnTo>
                                <a:lnTo>
                                  <a:pt x="32645" y="394230"/>
                                </a:lnTo>
                                <a:lnTo>
                                  <a:pt x="24734" y="386714"/>
                                </a:lnTo>
                                <a:close/>
                              </a:path>
                              <a:path w="268605" h="1120140">
                                <a:moveTo>
                                  <a:pt x="40539" y="386714"/>
                                </a:moveTo>
                                <a:lnTo>
                                  <a:pt x="32645" y="394230"/>
                                </a:lnTo>
                                <a:lnTo>
                                  <a:pt x="51003" y="411668"/>
                                </a:lnTo>
                                <a:lnTo>
                                  <a:pt x="50346" y="411668"/>
                                </a:lnTo>
                                <a:lnTo>
                                  <a:pt x="57880" y="404494"/>
                                </a:lnTo>
                                <a:lnTo>
                                  <a:pt x="43233" y="404494"/>
                                </a:lnTo>
                                <a:lnTo>
                                  <a:pt x="51212" y="396877"/>
                                </a:lnTo>
                                <a:lnTo>
                                  <a:pt x="40539" y="386714"/>
                                </a:lnTo>
                                <a:close/>
                              </a:path>
                              <a:path w="268605" h="1120140">
                                <a:moveTo>
                                  <a:pt x="77036" y="386255"/>
                                </a:moveTo>
                                <a:lnTo>
                                  <a:pt x="68904" y="393998"/>
                                </a:lnTo>
                                <a:lnTo>
                                  <a:pt x="69486" y="393998"/>
                                </a:lnTo>
                                <a:lnTo>
                                  <a:pt x="87994" y="411668"/>
                                </a:lnTo>
                                <a:lnTo>
                                  <a:pt x="87695" y="411668"/>
                                </a:lnTo>
                                <a:lnTo>
                                  <a:pt x="95229" y="404494"/>
                                </a:lnTo>
                                <a:lnTo>
                                  <a:pt x="96097" y="404494"/>
                                </a:lnTo>
                                <a:lnTo>
                                  <a:pt x="95500" y="403923"/>
                                </a:lnTo>
                                <a:lnTo>
                                  <a:pt x="79748" y="403923"/>
                                </a:lnTo>
                                <a:lnTo>
                                  <a:pt x="87633" y="396396"/>
                                </a:lnTo>
                                <a:lnTo>
                                  <a:pt x="77036" y="386255"/>
                                </a:lnTo>
                                <a:close/>
                              </a:path>
                              <a:path w="268605" h="1120140">
                                <a:moveTo>
                                  <a:pt x="113904" y="386714"/>
                                </a:moveTo>
                                <a:lnTo>
                                  <a:pt x="106010" y="394230"/>
                                </a:lnTo>
                                <a:lnTo>
                                  <a:pt x="106179" y="394230"/>
                                </a:lnTo>
                                <a:lnTo>
                                  <a:pt x="124536" y="411668"/>
                                </a:lnTo>
                                <a:lnTo>
                                  <a:pt x="123710" y="411668"/>
                                </a:lnTo>
                                <a:lnTo>
                                  <a:pt x="131244" y="404494"/>
                                </a:lnTo>
                                <a:lnTo>
                                  <a:pt x="116397" y="404494"/>
                                </a:lnTo>
                                <a:lnTo>
                                  <a:pt x="124377" y="396877"/>
                                </a:lnTo>
                                <a:lnTo>
                                  <a:pt x="124577" y="396877"/>
                                </a:lnTo>
                                <a:lnTo>
                                  <a:pt x="113904" y="386714"/>
                                </a:lnTo>
                                <a:close/>
                              </a:path>
                              <a:path w="268605" h="1120140">
                                <a:moveTo>
                                  <a:pt x="149919" y="386714"/>
                                </a:moveTo>
                                <a:lnTo>
                                  <a:pt x="142269" y="393998"/>
                                </a:lnTo>
                                <a:lnTo>
                                  <a:pt x="142650" y="393998"/>
                                </a:lnTo>
                                <a:lnTo>
                                  <a:pt x="161158" y="411668"/>
                                </a:lnTo>
                                <a:lnTo>
                                  <a:pt x="162591" y="410209"/>
                                </a:lnTo>
                                <a:lnTo>
                                  <a:pt x="168594" y="404494"/>
                                </a:lnTo>
                                <a:lnTo>
                                  <a:pt x="167994" y="403923"/>
                                </a:lnTo>
                                <a:lnTo>
                                  <a:pt x="152912" y="403923"/>
                                </a:lnTo>
                                <a:lnTo>
                                  <a:pt x="160294" y="396877"/>
                                </a:lnTo>
                                <a:lnTo>
                                  <a:pt x="160592" y="396877"/>
                                </a:lnTo>
                                <a:lnTo>
                                  <a:pt x="149919" y="386714"/>
                                </a:lnTo>
                                <a:close/>
                              </a:path>
                              <a:path w="268605" h="1120140">
                                <a:moveTo>
                                  <a:pt x="187268" y="386714"/>
                                </a:moveTo>
                                <a:lnTo>
                                  <a:pt x="179092" y="394499"/>
                                </a:lnTo>
                                <a:lnTo>
                                  <a:pt x="197075" y="411668"/>
                                </a:lnTo>
                                <a:lnTo>
                                  <a:pt x="204609" y="404494"/>
                                </a:lnTo>
                                <a:lnTo>
                                  <a:pt x="189182" y="404494"/>
                                </a:lnTo>
                                <a:lnTo>
                                  <a:pt x="197202" y="396877"/>
                                </a:lnTo>
                                <a:lnTo>
                                  <a:pt x="197942" y="396877"/>
                                </a:lnTo>
                                <a:lnTo>
                                  <a:pt x="187268" y="386714"/>
                                </a:lnTo>
                                <a:close/>
                              </a:path>
                              <a:path w="268605" h="1120140">
                                <a:moveTo>
                                  <a:pt x="223284" y="386714"/>
                                </a:moveTo>
                                <a:lnTo>
                                  <a:pt x="215634" y="393998"/>
                                </a:lnTo>
                                <a:lnTo>
                                  <a:pt x="215814" y="393998"/>
                                </a:lnTo>
                                <a:lnTo>
                                  <a:pt x="234322" y="411668"/>
                                </a:lnTo>
                                <a:lnTo>
                                  <a:pt x="233266" y="411668"/>
                                </a:lnTo>
                                <a:lnTo>
                                  <a:pt x="241358" y="403923"/>
                                </a:lnTo>
                                <a:lnTo>
                                  <a:pt x="226077" y="403923"/>
                                </a:lnTo>
                                <a:lnTo>
                                  <a:pt x="233458" y="396877"/>
                                </a:lnTo>
                                <a:lnTo>
                                  <a:pt x="233957" y="396877"/>
                                </a:lnTo>
                                <a:lnTo>
                                  <a:pt x="223284" y="386714"/>
                                </a:lnTo>
                                <a:close/>
                              </a:path>
                              <a:path w="268605" h="1120140">
                                <a:moveTo>
                                  <a:pt x="264721" y="402589"/>
                                </a:moveTo>
                                <a:lnTo>
                                  <a:pt x="262726" y="404494"/>
                                </a:lnTo>
                                <a:lnTo>
                                  <a:pt x="264721" y="406399"/>
                                </a:lnTo>
                                <a:lnTo>
                                  <a:pt x="266345" y="404494"/>
                                </a:lnTo>
                                <a:lnTo>
                                  <a:pt x="267157" y="404494"/>
                                </a:lnTo>
                                <a:lnTo>
                                  <a:pt x="264721" y="402589"/>
                                </a:lnTo>
                                <a:close/>
                              </a:path>
                              <a:path w="268605" h="1120140">
                                <a:moveTo>
                                  <a:pt x="267157" y="404494"/>
                                </a:moveTo>
                                <a:lnTo>
                                  <a:pt x="266345" y="404494"/>
                                </a:lnTo>
                                <a:lnTo>
                                  <a:pt x="264721" y="406399"/>
                                </a:lnTo>
                                <a:lnTo>
                                  <a:pt x="267969" y="406399"/>
                                </a:lnTo>
                                <a:lnTo>
                                  <a:pt x="267969" y="405129"/>
                                </a:lnTo>
                                <a:lnTo>
                                  <a:pt x="267157" y="404494"/>
                                </a:lnTo>
                                <a:close/>
                              </a:path>
                              <a:path w="268605" h="1120140">
                                <a:moveTo>
                                  <a:pt x="105828" y="379025"/>
                                </a:moveTo>
                                <a:lnTo>
                                  <a:pt x="87633" y="396396"/>
                                </a:lnTo>
                                <a:lnTo>
                                  <a:pt x="96097" y="404494"/>
                                </a:lnTo>
                                <a:lnTo>
                                  <a:pt x="95229" y="404494"/>
                                </a:lnTo>
                                <a:lnTo>
                                  <a:pt x="106010" y="394230"/>
                                </a:lnTo>
                                <a:lnTo>
                                  <a:pt x="106179" y="394230"/>
                                </a:lnTo>
                                <a:lnTo>
                                  <a:pt x="98124" y="386579"/>
                                </a:lnTo>
                                <a:lnTo>
                                  <a:pt x="113761" y="386579"/>
                                </a:lnTo>
                                <a:lnTo>
                                  <a:pt x="105828" y="379025"/>
                                </a:lnTo>
                                <a:close/>
                              </a:path>
                              <a:path w="268605" h="1120140">
                                <a:moveTo>
                                  <a:pt x="176595" y="396877"/>
                                </a:moveTo>
                                <a:lnTo>
                                  <a:pt x="160592" y="396877"/>
                                </a:lnTo>
                                <a:lnTo>
                                  <a:pt x="168594" y="404494"/>
                                </a:lnTo>
                                <a:lnTo>
                                  <a:pt x="176595" y="396877"/>
                                </a:lnTo>
                                <a:close/>
                              </a:path>
                              <a:path w="268605" h="1120140">
                                <a:moveTo>
                                  <a:pt x="259986" y="386099"/>
                                </a:moveTo>
                                <a:lnTo>
                                  <a:pt x="251731" y="393998"/>
                                </a:lnTo>
                                <a:lnTo>
                                  <a:pt x="262726" y="404494"/>
                                </a:lnTo>
                                <a:lnTo>
                                  <a:pt x="264721" y="402589"/>
                                </a:lnTo>
                                <a:lnTo>
                                  <a:pt x="267969" y="402589"/>
                                </a:lnTo>
                                <a:lnTo>
                                  <a:pt x="267969" y="393998"/>
                                </a:lnTo>
                                <a:lnTo>
                                  <a:pt x="268283" y="393998"/>
                                </a:lnTo>
                                <a:lnTo>
                                  <a:pt x="259986" y="386099"/>
                                </a:lnTo>
                                <a:close/>
                              </a:path>
                              <a:path w="268605" h="1120140">
                                <a:moveTo>
                                  <a:pt x="267969" y="402589"/>
                                </a:moveTo>
                                <a:lnTo>
                                  <a:pt x="264721" y="402589"/>
                                </a:lnTo>
                                <a:lnTo>
                                  <a:pt x="267157" y="404494"/>
                                </a:lnTo>
                                <a:lnTo>
                                  <a:pt x="266345" y="404494"/>
                                </a:lnTo>
                                <a:lnTo>
                                  <a:pt x="267969" y="402589"/>
                                </a:lnTo>
                                <a:close/>
                              </a:path>
                              <a:path w="268605" h="1120140">
                                <a:moveTo>
                                  <a:pt x="3214" y="386714"/>
                                </a:moveTo>
                                <a:lnTo>
                                  <a:pt x="0" y="389889"/>
                                </a:lnTo>
                                <a:lnTo>
                                  <a:pt x="0" y="397509"/>
                                </a:lnTo>
                                <a:lnTo>
                                  <a:pt x="6718" y="403923"/>
                                </a:lnTo>
                                <a:lnTo>
                                  <a:pt x="8021" y="402589"/>
                                </a:lnTo>
                                <a:lnTo>
                                  <a:pt x="14542" y="396396"/>
                                </a:lnTo>
                                <a:lnTo>
                                  <a:pt x="14692" y="396396"/>
                                </a:lnTo>
                                <a:lnTo>
                                  <a:pt x="5191" y="387349"/>
                                </a:lnTo>
                                <a:lnTo>
                                  <a:pt x="3857" y="387349"/>
                                </a:lnTo>
                                <a:lnTo>
                                  <a:pt x="3214" y="386714"/>
                                </a:lnTo>
                                <a:close/>
                              </a:path>
                              <a:path w="268605" h="1120140">
                                <a:moveTo>
                                  <a:pt x="30371" y="396396"/>
                                </a:moveTo>
                                <a:lnTo>
                                  <a:pt x="14692" y="396396"/>
                                </a:lnTo>
                                <a:lnTo>
                                  <a:pt x="22598" y="403923"/>
                                </a:lnTo>
                                <a:lnTo>
                                  <a:pt x="22464" y="403923"/>
                                </a:lnTo>
                                <a:lnTo>
                                  <a:pt x="30371" y="396396"/>
                                </a:lnTo>
                                <a:close/>
                              </a:path>
                              <a:path w="268605" h="1120140">
                                <a:moveTo>
                                  <a:pt x="61857" y="386714"/>
                                </a:moveTo>
                                <a:lnTo>
                                  <a:pt x="51212" y="396877"/>
                                </a:lnTo>
                                <a:lnTo>
                                  <a:pt x="58614" y="403923"/>
                                </a:lnTo>
                                <a:lnTo>
                                  <a:pt x="58479" y="403923"/>
                                </a:lnTo>
                                <a:lnTo>
                                  <a:pt x="68904" y="393998"/>
                                </a:lnTo>
                                <a:lnTo>
                                  <a:pt x="69486" y="393998"/>
                                </a:lnTo>
                                <a:lnTo>
                                  <a:pt x="61857" y="386714"/>
                                </a:lnTo>
                                <a:close/>
                              </a:path>
                              <a:path w="268605" h="1120140">
                                <a:moveTo>
                                  <a:pt x="139246" y="396877"/>
                                </a:moveTo>
                                <a:lnTo>
                                  <a:pt x="124577" y="396877"/>
                                </a:lnTo>
                                <a:lnTo>
                                  <a:pt x="131978" y="403923"/>
                                </a:lnTo>
                                <a:lnTo>
                                  <a:pt x="131844" y="403923"/>
                                </a:lnTo>
                                <a:lnTo>
                                  <a:pt x="139246" y="396877"/>
                                </a:lnTo>
                                <a:close/>
                              </a:path>
                              <a:path w="268605" h="1120140">
                                <a:moveTo>
                                  <a:pt x="212610" y="396877"/>
                                </a:moveTo>
                                <a:lnTo>
                                  <a:pt x="197942" y="396877"/>
                                </a:lnTo>
                                <a:lnTo>
                                  <a:pt x="205343" y="403923"/>
                                </a:lnTo>
                                <a:lnTo>
                                  <a:pt x="205209" y="403923"/>
                                </a:lnTo>
                                <a:lnTo>
                                  <a:pt x="212610" y="396877"/>
                                </a:lnTo>
                                <a:close/>
                              </a:path>
                              <a:path w="268605" h="1120140">
                                <a:moveTo>
                                  <a:pt x="248723" y="396877"/>
                                </a:moveTo>
                                <a:lnTo>
                                  <a:pt x="233957" y="396877"/>
                                </a:lnTo>
                                <a:lnTo>
                                  <a:pt x="241358" y="403923"/>
                                </a:lnTo>
                                <a:lnTo>
                                  <a:pt x="248723" y="396877"/>
                                </a:lnTo>
                                <a:close/>
                              </a:path>
                              <a:path w="268605" h="1120140">
                                <a:moveTo>
                                  <a:pt x="207520" y="351789"/>
                                </a:moveTo>
                                <a:lnTo>
                                  <a:pt x="170938" y="386714"/>
                                </a:lnTo>
                                <a:lnTo>
                                  <a:pt x="179092" y="394499"/>
                                </a:lnTo>
                                <a:lnTo>
                                  <a:pt x="187268" y="386714"/>
                                </a:lnTo>
                                <a:lnTo>
                                  <a:pt x="179192" y="379025"/>
                                </a:lnTo>
                                <a:lnTo>
                                  <a:pt x="195344" y="379025"/>
                                </a:lnTo>
                                <a:lnTo>
                                  <a:pt x="197692" y="376790"/>
                                </a:lnTo>
                                <a:lnTo>
                                  <a:pt x="197371" y="376390"/>
                                </a:lnTo>
                                <a:lnTo>
                                  <a:pt x="189701" y="369067"/>
                                </a:lnTo>
                                <a:lnTo>
                                  <a:pt x="204748" y="369067"/>
                                </a:lnTo>
                                <a:lnTo>
                                  <a:pt x="197325" y="361999"/>
                                </a:lnTo>
                                <a:lnTo>
                                  <a:pt x="213227" y="361999"/>
                                </a:lnTo>
                                <a:lnTo>
                                  <a:pt x="215724" y="359622"/>
                                </a:lnTo>
                                <a:lnTo>
                                  <a:pt x="207520" y="351789"/>
                                </a:lnTo>
                                <a:close/>
                              </a:path>
                              <a:path w="268605" h="1120140">
                                <a:moveTo>
                                  <a:pt x="32679" y="379231"/>
                                </a:moveTo>
                                <a:lnTo>
                                  <a:pt x="32434" y="379399"/>
                                </a:lnTo>
                                <a:lnTo>
                                  <a:pt x="24734" y="386714"/>
                                </a:lnTo>
                                <a:lnTo>
                                  <a:pt x="32645" y="394230"/>
                                </a:lnTo>
                                <a:lnTo>
                                  <a:pt x="40539" y="386714"/>
                                </a:lnTo>
                                <a:lnTo>
                                  <a:pt x="32679" y="379231"/>
                                </a:lnTo>
                                <a:close/>
                              </a:path>
                              <a:path w="268605" h="1120140">
                                <a:moveTo>
                                  <a:pt x="95368" y="369067"/>
                                </a:moveTo>
                                <a:lnTo>
                                  <a:pt x="95090" y="369067"/>
                                </a:lnTo>
                                <a:lnTo>
                                  <a:pt x="87398" y="376390"/>
                                </a:lnTo>
                                <a:lnTo>
                                  <a:pt x="106179" y="394230"/>
                                </a:lnTo>
                                <a:lnTo>
                                  <a:pt x="106010" y="394230"/>
                                </a:lnTo>
                                <a:lnTo>
                                  <a:pt x="113904" y="386714"/>
                                </a:lnTo>
                                <a:lnTo>
                                  <a:pt x="113761" y="386579"/>
                                </a:lnTo>
                                <a:lnTo>
                                  <a:pt x="97916" y="386579"/>
                                </a:lnTo>
                                <a:lnTo>
                                  <a:pt x="105828" y="379025"/>
                                </a:lnTo>
                                <a:lnTo>
                                  <a:pt x="95368" y="369067"/>
                                </a:lnTo>
                                <a:close/>
                              </a:path>
                              <a:path w="268605" h="1120140">
                                <a:moveTo>
                                  <a:pt x="69695" y="379231"/>
                                </a:moveTo>
                                <a:lnTo>
                                  <a:pt x="61857" y="386714"/>
                                </a:lnTo>
                                <a:lnTo>
                                  <a:pt x="69486" y="393998"/>
                                </a:lnTo>
                                <a:lnTo>
                                  <a:pt x="68904" y="393998"/>
                                </a:lnTo>
                                <a:lnTo>
                                  <a:pt x="77036" y="386255"/>
                                </a:lnTo>
                                <a:lnTo>
                                  <a:pt x="69695" y="379231"/>
                                </a:lnTo>
                                <a:close/>
                              </a:path>
                              <a:path w="268605" h="1120140">
                                <a:moveTo>
                                  <a:pt x="142460" y="379613"/>
                                </a:moveTo>
                                <a:lnTo>
                                  <a:pt x="135021" y="386714"/>
                                </a:lnTo>
                                <a:lnTo>
                                  <a:pt x="142650" y="393998"/>
                                </a:lnTo>
                                <a:lnTo>
                                  <a:pt x="142269" y="393998"/>
                                </a:lnTo>
                                <a:lnTo>
                                  <a:pt x="149919" y="386714"/>
                                </a:lnTo>
                                <a:lnTo>
                                  <a:pt x="142460" y="379613"/>
                                </a:lnTo>
                                <a:close/>
                              </a:path>
                              <a:path w="268605" h="1120140">
                                <a:moveTo>
                                  <a:pt x="215600" y="379399"/>
                                </a:moveTo>
                                <a:lnTo>
                                  <a:pt x="208043" y="386579"/>
                                </a:lnTo>
                                <a:lnTo>
                                  <a:pt x="215814" y="393998"/>
                                </a:lnTo>
                                <a:lnTo>
                                  <a:pt x="215634" y="393998"/>
                                </a:lnTo>
                                <a:lnTo>
                                  <a:pt x="223284" y="386714"/>
                                </a:lnTo>
                                <a:lnTo>
                                  <a:pt x="215600" y="379399"/>
                                </a:lnTo>
                                <a:close/>
                              </a:path>
                              <a:path w="268605" h="1120140">
                                <a:moveTo>
                                  <a:pt x="264721" y="367029"/>
                                </a:moveTo>
                                <a:lnTo>
                                  <a:pt x="244102" y="386714"/>
                                </a:lnTo>
                                <a:lnTo>
                                  <a:pt x="251731" y="393998"/>
                                </a:lnTo>
                                <a:lnTo>
                                  <a:pt x="259986" y="386099"/>
                                </a:lnTo>
                                <a:lnTo>
                                  <a:pt x="252557" y="379025"/>
                                </a:lnTo>
                                <a:lnTo>
                                  <a:pt x="267378" y="379025"/>
                                </a:lnTo>
                                <a:lnTo>
                                  <a:pt x="267969" y="378459"/>
                                </a:lnTo>
                                <a:lnTo>
                                  <a:pt x="267969" y="370839"/>
                                </a:lnTo>
                                <a:lnTo>
                                  <a:pt x="264721" y="370839"/>
                                </a:lnTo>
                                <a:lnTo>
                                  <a:pt x="262856" y="369067"/>
                                </a:lnTo>
                                <a:lnTo>
                                  <a:pt x="266458" y="369067"/>
                                </a:lnTo>
                                <a:lnTo>
                                  <a:pt x="264721" y="367029"/>
                                </a:lnTo>
                                <a:close/>
                              </a:path>
                              <a:path w="268605" h="1120140">
                                <a:moveTo>
                                  <a:pt x="3877" y="386099"/>
                                </a:moveTo>
                                <a:lnTo>
                                  <a:pt x="3679" y="386255"/>
                                </a:lnTo>
                                <a:lnTo>
                                  <a:pt x="3214" y="386714"/>
                                </a:lnTo>
                                <a:lnTo>
                                  <a:pt x="3857" y="387349"/>
                                </a:lnTo>
                                <a:lnTo>
                                  <a:pt x="4520" y="386714"/>
                                </a:lnTo>
                                <a:lnTo>
                                  <a:pt x="3877" y="386099"/>
                                </a:lnTo>
                                <a:close/>
                              </a:path>
                              <a:path w="268605" h="1120140">
                                <a:moveTo>
                                  <a:pt x="4524" y="386714"/>
                                </a:moveTo>
                                <a:lnTo>
                                  <a:pt x="3857" y="387349"/>
                                </a:lnTo>
                                <a:lnTo>
                                  <a:pt x="5191" y="387349"/>
                                </a:lnTo>
                                <a:lnTo>
                                  <a:pt x="4524" y="386714"/>
                                </a:lnTo>
                                <a:close/>
                              </a:path>
                              <a:path w="268605" h="1120140">
                                <a:moveTo>
                                  <a:pt x="6684" y="369569"/>
                                </a:moveTo>
                                <a:lnTo>
                                  <a:pt x="5321" y="370839"/>
                                </a:lnTo>
                                <a:lnTo>
                                  <a:pt x="0" y="375919"/>
                                </a:lnTo>
                                <a:lnTo>
                                  <a:pt x="0" y="383539"/>
                                </a:lnTo>
                                <a:lnTo>
                                  <a:pt x="3214" y="386714"/>
                                </a:lnTo>
                                <a:lnTo>
                                  <a:pt x="3837" y="386099"/>
                                </a:lnTo>
                                <a:lnTo>
                                  <a:pt x="5164" y="386099"/>
                                </a:lnTo>
                                <a:lnTo>
                                  <a:pt x="14590" y="377079"/>
                                </a:lnTo>
                                <a:lnTo>
                                  <a:pt x="6684" y="369569"/>
                                </a:lnTo>
                                <a:close/>
                              </a:path>
                              <a:path w="268605" h="1120140">
                                <a:moveTo>
                                  <a:pt x="5164" y="386099"/>
                                </a:moveTo>
                                <a:lnTo>
                                  <a:pt x="3877" y="386099"/>
                                </a:lnTo>
                                <a:lnTo>
                                  <a:pt x="4524" y="386714"/>
                                </a:lnTo>
                                <a:lnTo>
                                  <a:pt x="5164" y="386099"/>
                                </a:lnTo>
                                <a:close/>
                              </a:path>
                              <a:path w="268605" h="1120140">
                                <a:moveTo>
                                  <a:pt x="22531" y="369569"/>
                                </a:moveTo>
                                <a:lnTo>
                                  <a:pt x="21110" y="370839"/>
                                </a:lnTo>
                                <a:lnTo>
                                  <a:pt x="14590" y="377079"/>
                                </a:lnTo>
                                <a:lnTo>
                                  <a:pt x="24734" y="386714"/>
                                </a:lnTo>
                                <a:lnTo>
                                  <a:pt x="32612" y="379231"/>
                                </a:lnTo>
                                <a:lnTo>
                                  <a:pt x="32463" y="379025"/>
                                </a:lnTo>
                                <a:lnTo>
                                  <a:pt x="22531" y="369569"/>
                                </a:lnTo>
                                <a:close/>
                              </a:path>
                              <a:path w="268605" h="1120140">
                                <a:moveTo>
                                  <a:pt x="43372" y="369067"/>
                                </a:moveTo>
                                <a:lnTo>
                                  <a:pt x="42783" y="369569"/>
                                </a:lnTo>
                                <a:lnTo>
                                  <a:pt x="32828" y="379025"/>
                                </a:lnTo>
                                <a:lnTo>
                                  <a:pt x="32679" y="379231"/>
                                </a:lnTo>
                                <a:lnTo>
                                  <a:pt x="40539" y="386714"/>
                                </a:lnTo>
                                <a:lnTo>
                                  <a:pt x="50962" y="376790"/>
                                </a:lnTo>
                                <a:lnTo>
                                  <a:pt x="51462" y="376790"/>
                                </a:lnTo>
                                <a:lnTo>
                                  <a:pt x="43372" y="369067"/>
                                </a:lnTo>
                                <a:close/>
                              </a:path>
                              <a:path w="268605" h="1120140">
                                <a:moveTo>
                                  <a:pt x="59074" y="369067"/>
                                </a:moveTo>
                                <a:lnTo>
                                  <a:pt x="50962" y="376790"/>
                                </a:lnTo>
                                <a:lnTo>
                                  <a:pt x="51462" y="376790"/>
                                </a:lnTo>
                                <a:lnTo>
                                  <a:pt x="61857" y="386714"/>
                                </a:lnTo>
                                <a:lnTo>
                                  <a:pt x="69695" y="379231"/>
                                </a:lnTo>
                                <a:lnTo>
                                  <a:pt x="59074" y="369067"/>
                                </a:lnTo>
                                <a:close/>
                              </a:path>
                              <a:path w="268605" h="1120140">
                                <a:moveTo>
                                  <a:pt x="134356" y="351789"/>
                                </a:moveTo>
                                <a:lnTo>
                                  <a:pt x="105828" y="379025"/>
                                </a:lnTo>
                                <a:lnTo>
                                  <a:pt x="113904" y="386714"/>
                                </a:lnTo>
                                <a:lnTo>
                                  <a:pt x="124327" y="376790"/>
                                </a:lnTo>
                                <a:lnTo>
                                  <a:pt x="124626" y="376790"/>
                                </a:lnTo>
                                <a:lnTo>
                                  <a:pt x="116536" y="369067"/>
                                </a:lnTo>
                                <a:lnTo>
                                  <a:pt x="131384" y="369067"/>
                                </a:lnTo>
                                <a:lnTo>
                                  <a:pt x="123960" y="361999"/>
                                </a:lnTo>
                                <a:lnTo>
                                  <a:pt x="139862" y="361999"/>
                                </a:lnTo>
                                <a:lnTo>
                                  <a:pt x="142359" y="359622"/>
                                </a:lnTo>
                                <a:lnTo>
                                  <a:pt x="142560" y="359622"/>
                                </a:lnTo>
                                <a:lnTo>
                                  <a:pt x="134356" y="351789"/>
                                </a:lnTo>
                                <a:close/>
                              </a:path>
                              <a:path w="268605" h="1120140">
                                <a:moveTo>
                                  <a:pt x="131911" y="369569"/>
                                </a:moveTo>
                                <a:lnTo>
                                  <a:pt x="124327" y="376790"/>
                                </a:lnTo>
                                <a:lnTo>
                                  <a:pt x="124626" y="376790"/>
                                </a:lnTo>
                                <a:lnTo>
                                  <a:pt x="135021" y="386714"/>
                                </a:lnTo>
                                <a:lnTo>
                                  <a:pt x="142460" y="379613"/>
                                </a:lnTo>
                                <a:lnTo>
                                  <a:pt x="131911" y="369569"/>
                                </a:lnTo>
                                <a:close/>
                              </a:path>
                              <a:path w="268605" h="1120140">
                                <a:moveTo>
                                  <a:pt x="152979" y="369569"/>
                                </a:moveTo>
                                <a:lnTo>
                                  <a:pt x="142460" y="379613"/>
                                </a:lnTo>
                                <a:lnTo>
                                  <a:pt x="149919" y="386714"/>
                                </a:lnTo>
                                <a:lnTo>
                                  <a:pt x="160342" y="376790"/>
                                </a:lnTo>
                                <a:lnTo>
                                  <a:pt x="160543" y="376790"/>
                                </a:lnTo>
                                <a:lnTo>
                                  <a:pt x="152979" y="369569"/>
                                </a:lnTo>
                                <a:close/>
                              </a:path>
                              <a:path w="268605" h="1120140">
                                <a:moveTo>
                                  <a:pt x="168733" y="369067"/>
                                </a:moveTo>
                                <a:lnTo>
                                  <a:pt x="168454" y="369067"/>
                                </a:lnTo>
                                <a:lnTo>
                                  <a:pt x="160342" y="376790"/>
                                </a:lnTo>
                                <a:lnTo>
                                  <a:pt x="160543" y="376790"/>
                                </a:lnTo>
                                <a:lnTo>
                                  <a:pt x="170938" y="386714"/>
                                </a:lnTo>
                                <a:lnTo>
                                  <a:pt x="178992" y="379025"/>
                                </a:lnTo>
                                <a:lnTo>
                                  <a:pt x="179192" y="379025"/>
                                </a:lnTo>
                                <a:lnTo>
                                  <a:pt x="168733" y="369067"/>
                                </a:lnTo>
                                <a:close/>
                              </a:path>
                              <a:path w="268605" h="1120140">
                                <a:moveTo>
                                  <a:pt x="195344" y="379025"/>
                                </a:moveTo>
                                <a:lnTo>
                                  <a:pt x="179192" y="379025"/>
                                </a:lnTo>
                                <a:lnTo>
                                  <a:pt x="187268" y="386714"/>
                                </a:lnTo>
                                <a:lnTo>
                                  <a:pt x="195344" y="379025"/>
                                </a:lnTo>
                                <a:close/>
                              </a:path>
                              <a:path w="268605" h="1120140">
                                <a:moveTo>
                                  <a:pt x="244667" y="351789"/>
                                </a:moveTo>
                                <a:lnTo>
                                  <a:pt x="215600" y="379399"/>
                                </a:lnTo>
                                <a:lnTo>
                                  <a:pt x="223284" y="386714"/>
                                </a:lnTo>
                                <a:lnTo>
                                  <a:pt x="233707" y="376790"/>
                                </a:lnTo>
                                <a:lnTo>
                                  <a:pt x="226144" y="369569"/>
                                </a:lnTo>
                                <a:lnTo>
                                  <a:pt x="241291" y="369569"/>
                                </a:lnTo>
                                <a:lnTo>
                                  <a:pt x="241819" y="369067"/>
                                </a:lnTo>
                                <a:lnTo>
                                  <a:pt x="242098" y="369067"/>
                                </a:lnTo>
                                <a:lnTo>
                                  <a:pt x="234674" y="361999"/>
                                </a:lnTo>
                                <a:lnTo>
                                  <a:pt x="249242" y="361999"/>
                                </a:lnTo>
                                <a:lnTo>
                                  <a:pt x="252325" y="359064"/>
                                </a:lnTo>
                                <a:lnTo>
                                  <a:pt x="244667" y="351789"/>
                                </a:lnTo>
                                <a:close/>
                              </a:path>
                              <a:path w="268605" h="1120140">
                                <a:moveTo>
                                  <a:pt x="242098" y="369067"/>
                                </a:moveTo>
                                <a:lnTo>
                                  <a:pt x="241819" y="369067"/>
                                </a:lnTo>
                                <a:lnTo>
                                  <a:pt x="233707" y="376790"/>
                                </a:lnTo>
                                <a:lnTo>
                                  <a:pt x="244102" y="386714"/>
                                </a:lnTo>
                                <a:lnTo>
                                  <a:pt x="252156" y="379025"/>
                                </a:lnTo>
                                <a:lnTo>
                                  <a:pt x="252557" y="379025"/>
                                </a:lnTo>
                                <a:lnTo>
                                  <a:pt x="242098" y="369067"/>
                                </a:lnTo>
                                <a:close/>
                              </a:path>
                              <a:path w="268605" h="1120140">
                                <a:moveTo>
                                  <a:pt x="205276" y="369569"/>
                                </a:moveTo>
                                <a:lnTo>
                                  <a:pt x="198112" y="376390"/>
                                </a:lnTo>
                                <a:lnTo>
                                  <a:pt x="197790" y="376790"/>
                                </a:lnTo>
                                <a:lnTo>
                                  <a:pt x="208043" y="386579"/>
                                </a:lnTo>
                                <a:lnTo>
                                  <a:pt x="215600" y="379399"/>
                                </a:lnTo>
                                <a:lnTo>
                                  <a:pt x="205276" y="369569"/>
                                </a:lnTo>
                                <a:close/>
                              </a:path>
                              <a:path w="268605" h="1120140">
                                <a:moveTo>
                                  <a:pt x="98439" y="351789"/>
                                </a:moveTo>
                                <a:lnTo>
                                  <a:pt x="69695" y="379231"/>
                                </a:lnTo>
                                <a:lnTo>
                                  <a:pt x="77036" y="386255"/>
                                </a:lnTo>
                                <a:lnTo>
                                  <a:pt x="87398" y="376390"/>
                                </a:lnTo>
                                <a:lnTo>
                                  <a:pt x="80218" y="369569"/>
                                </a:lnTo>
                                <a:lnTo>
                                  <a:pt x="94562" y="369569"/>
                                </a:lnTo>
                                <a:lnTo>
                                  <a:pt x="95090" y="369067"/>
                                </a:lnTo>
                                <a:lnTo>
                                  <a:pt x="95368" y="369067"/>
                                </a:lnTo>
                                <a:lnTo>
                                  <a:pt x="87945" y="361999"/>
                                </a:lnTo>
                                <a:lnTo>
                                  <a:pt x="102513" y="361999"/>
                                </a:lnTo>
                                <a:lnTo>
                                  <a:pt x="105596" y="359064"/>
                                </a:lnTo>
                                <a:lnTo>
                                  <a:pt x="106059" y="359064"/>
                                </a:lnTo>
                                <a:lnTo>
                                  <a:pt x="98439" y="351789"/>
                                </a:lnTo>
                                <a:close/>
                              </a:path>
                              <a:path w="268605" h="1120140">
                                <a:moveTo>
                                  <a:pt x="267378" y="379025"/>
                                </a:moveTo>
                                <a:lnTo>
                                  <a:pt x="252557" y="379025"/>
                                </a:lnTo>
                                <a:lnTo>
                                  <a:pt x="259986" y="386099"/>
                                </a:lnTo>
                                <a:lnTo>
                                  <a:pt x="267378" y="379025"/>
                                </a:lnTo>
                                <a:close/>
                              </a:path>
                              <a:path w="268605" h="1120140">
                                <a:moveTo>
                                  <a:pt x="14580" y="361999"/>
                                </a:moveTo>
                                <a:lnTo>
                                  <a:pt x="7177" y="369067"/>
                                </a:lnTo>
                                <a:lnTo>
                                  <a:pt x="6684" y="369569"/>
                                </a:lnTo>
                                <a:lnTo>
                                  <a:pt x="14590" y="377079"/>
                                </a:lnTo>
                                <a:lnTo>
                                  <a:pt x="22437" y="369569"/>
                                </a:lnTo>
                                <a:lnTo>
                                  <a:pt x="22004" y="369067"/>
                                </a:lnTo>
                                <a:lnTo>
                                  <a:pt x="14580" y="361999"/>
                                </a:lnTo>
                                <a:close/>
                              </a:path>
                              <a:path w="268605" h="1120140">
                                <a:moveTo>
                                  <a:pt x="61501" y="351789"/>
                                </a:moveTo>
                                <a:lnTo>
                                  <a:pt x="44120" y="368299"/>
                                </a:lnTo>
                                <a:lnTo>
                                  <a:pt x="43372" y="369067"/>
                                </a:lnTo>
                                <a:lnTo>
                                  <a:pt x="51462" y="376790"/>
                                </a:lnTo>
                                <a:lnTo>
                                  <a:pt x="50962" y="376790"/>
                                </a:lnTo>
                                <a:lnTo>
                                  <a:pt x="59074" y="369067"/>
                                </a:lnTo>
                                <a:lnTo>
                                  <a:pt x="51688" y="361999"/>
                                </a:lnTo>
                                <a:lnTo>
                                  <a:pt x="66498" y="361999"/>
                                </a:lnTo>
                                <a:lnTo>
                                  <a:pt x="68995" y="359622"/>
                                </a:lnTo>
                                <a:lnTo>
                                  <a:pt x="69746" y="359622"/>
                                </a:lnTo>
                                <a:lnTo>
                                  <a:pt x="61501" y="351789"/>
                                </a:lnTo>
                                <a:close/>
                              </a:path>
                              <a:path w="268605" h="1120140">
                                <a:moveTo>
                                  <a:pt x="113237" y="351789"/>
                                </a:moveTo>
                                <a:lnTo>
                                  <a:pt x="105596" y="359064"/>
                                </a:lnTo>
                                <a:lnTo>
                                  <a:pt x="106059" y="359064"/>
                                </a:lnTo>
                                <a:lnTo>
                                  <a:pt x="124626" y="376790"/>
                                </a:lnTo>
                                <a:lnTo>
                                  <a:pt x="124327" y="376790"/>
                                </a:lnTo>
                                <a:lnTo>
                                  <a:pt x="131911" y="369569"/>
                                </a:lnTo>
                                <a:lnTo>
                                  <a:pt x="131384" y="369067"/>
                                </a:lnTo>
                                <a:lnTo>
                                  <a:pt x="116258" y="369067"/>
                                </a:lnTo>
                                <a:lnTo>
                                  <a:pt x="123661" y="361999"/>
                                </a:lnTo>
                                <a:lnTo>
                                  <a:pt x="123960" y="361999"/>
                                </a:lnTo>
                                <a:lnTo>
                                  <a:pt x="113237" y="351789"/>
                                </a:lnTo>
                                <a:close/>
                              </a:path>
                              <a:path w="268605" h="1120140">
                                <a:moveTo>
                                  <a:pt x="171603" y="351789"/>
                                </a:moveTo>
                                <a:lnTo>
                                  <a:pt x="152979" y="369569"/>
                                </a:lnTo>
                                <a:lnTo>
                                  <a:pt x="160543" y="376790"/>
                                </a:lnTo>
                                <a:lnTo>
                                  <a:pt x="160342" y="376790"/>
                                </a:lnTo>
                                <a:lnTo>
                                  <a:pt x="168454" y="369067"/>
                                </a:lnTo>
                                <a:lnTo>
                                  <a:pt x="168733" y="369067"/>
                                </a:lnTo>
                                <a:lnTo>
                                  <a:pt x="161309" y="361999"/>
                                </a:lnTo>
                                <a:lnTo>
                                  <a:pt x="175878" y="361999"/>
                                </a:lnTo>
                                <a:lnTo>
                                  <a:pt x="178960" y="359064"/>
                                </a:lnTo>
                                <a:lnTo>
                                  <a:pt x="179223" y="359064"/>
                                </a:lnTo>
                                <a:lnTo>
                                  <a:pt x="171603" y="351789"/>
                                </a:lnTo>
                                <a:close/>
                              </a:path>
                              <a:path w="268605" h="1120140">
                                <a:moveTo>
                                  <a:pt x="186601" y="351789"/>
                                </a:moveTo>
                                <a:lnTo>
                                  <a:pt x="178960" y="359064"/>
                                </a:lnTo>
                                <a:lnTo>
                                  <a:pt x="179223" y="359064"/>
                                </a:lnTo>
                                <a:lnTo>
                                  <a:pt x="197790" y="376790"/>
                                </a:lnTo>
                                <a:lnTo>
                                  <a:pt x="198112" y="376390"/>
                                </a:lnTo>
                                <a:lnTo>
                                  <a:pt x="205276" y="369569"/>
                                </a:lnTo>
                                <a:lnTo>
                                  <a:pt x="204748" y="369067"/>
                                </a:lnTo>
                                <a:lnTo>
                                  <a:pt x="189422" y="369067"/>
                                </a:lnTo>
                                <a:lnTo>
                                  <a:pt x="196826" y="361999"/>
                                </a:lnTo>
                                <a:lnTo>
                                  <a:pt x="197325" y="361999"/>
                                </a:lnTo>
                                <a:lnTo>
                                  <a:pt x="186601" y="351789"/>
                                </a:lnTo>
                                <a:close/>
                              </a:path>
                              <a:path w="268605" h="1120140">
                                <a:moveTo>
                                  <a:pt x="223951" y="351789"/>
                                </a:moveTo>
                                <a:lnTo>
                                  <a:pt x="215724" y="359622"/>
                                </a:lnTo>
                                <a:lnTo>
                                  <a:pt x="233707" y="376790"/>
                                </a:lnTo>
                                <a:lnTo>
                                  <a:pt x="241291" y="369569"/>
                                </a:lnTo>
                                <a:lnTo>
                                  <a:pt x="225949" y="369569"/>
                                </a:lnTo>
                                <a:lnTo>
                                  <a:pt x="233918" y="361999"/>
                                </a:lnTo>
                                <a:lnTo>
                                  <a:pt x="234674" y="361999"/>
                                </a:lnTo>
                                <a:lnTo>
                                  <a:pt x="223951" y="351789"/>
                                </a:lnTo>
                                <a:close/>
                              </a:path>
                              <a:path w="268605" h="1120140">
                                <a:moveTo>
                                  <a:pt x="77221" y="351789"/>
                                </a:moveTo>
                                <a:lnTo>
                                  <a:pt x="68995" y="359622"/>
                                </a:lnTo>
                                <a:lnTo>
                                  <a:pt x="69746" y="359622"/>
                                </a:lnTo>
                                <a:lnTo>
                                  <a:pt x="87398" y="376390"/>
                                </a:lnTo>
                                <a:lnTo>
                                  <a:pt x="94562" y="369569"/>
                                </a:lnTo>
                                <a:lnTo>
                                  <a:pt x="79815" y="369569"/>
                                </a:lnTo>
                                <a:lnTo>
                                  <a:pt x="87744" y="361999"/>
                                </a:lnTo>
                                <a:lnTo>
                                  <a:pt x="87945" y="361999"/>
                                </a:lnTo>
                                <a:lnTo>
                                  <a:pt x="77221" y="351789"/>
                                </a:lnTo>
                                <a:close/>
                              </a:path>
                              <a:path w="268605" h="1120140">
                                <a:moveTo>
                                  <a:pt x="259966" y="351789"/>
                                </a:moveTo>
                                <a:lnTo>
                                  <a:pt x="252325" y="359064"/>
                                </a:lnTo>
                                <a:lnTo>
                                  <a:pt x="264721" y="370839"/>
                                </a:lnTo>
                                <a:lnTo>
                                  <a:pt x="266345" y="369569"/>
                                </a:lnTo>
                                <a:lnTo>
                                  <a:pt x="266887" y="369569"/>
                                </a:lnTo>
                                <a:lnTo>
                                  <a:pt x="266458" y="369067"/>
                                </a:lnTo>
                                <a:lnTo>
                                  <a:pt x="262587" y="369067"/>
                                </a:lnTo>
                                <a:lnTo>
                                  <a:pt x="264721" y="367029"/>
                                </a:lnTo>
                                <a:lnTo>
                                  <a:pt x="267969" y="367029"/>
                                </a:lnTo>
                                <a:lnTo>
                                  <a:pt x="267969" y="359622"/>
                                </a:lnTo>
                                <a:lnTo>
                                  <a:pt x="268192" y="359622"/>
                                </a:lnTo>
                                <a:lnTo>
                                  <a:pt x="259966" y="351789"/>
                                </a:lnTo>
                                <a:close/>
                              </a:path>
                              <a:path w="268605" h="1120140">
                                <a:moveTo>
                                  <a:pt x="266887" y="369569"/>
                                </a:moveTo>
                                <a:lnTo>
                                  <a:pt x="266345" y="369569"/>
                                </a:lnTo>
                                <a:lnTo>
                                  <a:pt x="264721" y="370839"/>
                                </a:lnTo>
                                <a:lnTo>
                                  <a:pt x="267969" y="370839"/>
                                </a:lnTo>
                                <a:lnTo>
                                  <a:pt x="266887" y="369569"/>
                                </a:lnTo>
                                <a:close/>
                              </a:path>
                              <a:path w="268605" h="1120140">
                                <a:moveTo>
                                  <a:pt x="3857" y="351789"/>
                                </a:moveTo>
                                <a:lnTo>
                                  <a:pt x="0" y="355599"/>
                                </a:lnTo>
                                <a:lnTo>
                                  <a:pt x="0" y="363219"/>
                                </a:lnTo>
                                <a:lnTo>
                                  <a:pt x="6684" y="369569"/>
                                </a:lnTo>
                                <a:lnTo>
                                  <a:pt x="7177" y="369067"/>
                                </a:lnTo>
                                <a:lnTo>
                                  <a:pt x="14580" y="361999"/>
                                </a:lnTo>
                                <a:lnTo>
                                  <a:pt x="3857" y="351789"/>
                                </a:lnTo>
                                <a:close/>
                              </a:path>
                              <a:path w="268605" h="1120140">
                                <a:moveTo>
                                  <a:pt x="25274" y="351789"/>
                                </a:moveTo>
                                <a:lnTo>
                                  <a:pt x="14580" y="361999"/>
                                </a:lnTo>
                                <a:lnTo>
                                  <a:pt x="22531" y="369569"/>
                                </a:lnTo>
                                <a:lnTo>
                                  <a:pt x="22962" y="369067"/>
                                </a:lnTo>
                                <a:lnTo>
                                  <a:pt x="32833" y="359622"/>
                                </a:lnTo>
                                <a:lnTo>
                                  <a:pt x="33478" y="359622"/>
                                </a:lnTo>
                                <a:lnTo>
                                  <a:pt x="25274" y="351789"/>
                                </a:lnTo>
                                <a:close/>
                              </a:path>
                              <a:path w="268605" h="1120140">
                                <a:moveTo>
                                  <a:pt x="139862" y="361999"/>
                                </a:moveTo>
                                <a:lnTo>
                                  <a:pt x="123960" y="361999"/>
                                </a:lnTo>
                                <a:lnTo>
                                  <a:pt x="131911" y="369569"/>
                                </a:lnTo>
                                <a:lnTo>
                                  <a:pt x="139862" y="361999"/>
                                </a:lnTo>
                                <a:close/>
                              </a:path>
                              <a:path w="268605" h="1120140">
                                <a:moveTo>
                                  <a:pt x="150586" y="351789"/>
                                </a:moveTo>
                                <a:lnTo>
                                  <a:pt x="142359" y="359622"/>
                                </a:lnTo>
                                <a:lnTo>
                                  <a:pt x="142560" y="359622"/>
                                </a:lnTo>
                                <a:lnTo>
                                  <a:pt x="152979" y="369569"/>
                                </a:lnTo>
                                <a:lnTo>
                                  <a:pt x="160909" y="361999"/>
                                </a:lnTo>
                                <a:lnTo>
                                  <a:pt x="161309" y="361999"/>
                                </a:lnTo>
                                <a:lnTo>
                                  <a:pt x="150586" y="351789"/>
                                </a:lnTo>
                                <a:close/>
                              </a:path>
                              <a:path w="268605" h="1120140">
                                <a:moveTo>
                                  <a:pt x="213227" y="361999"/>
                                </a:moveTo>
                                <a:lnTo>
                                  <a:pt x="197325" y="361999"/>
                                </a:lnTo>
                                <a:lnTo>
                                  <a:pt x="205276" y="369569"/>
                                </a:lnTo>
                                <a:lnTo>
                                  <a:pt x="213227" y="361999"/>
                                </a:lnTo>
                                <a:close/>
                              </a:path>
                              <a:path w="268605" h="1120140">
                                <a:moveTo>
                                  <a:pt x="267969" y="367029"/>
                                </a:moveTo>
                                <a:lnTo>
                                  <a:pt x="264721" y="367029"/>
                                </a:lnTo>
                                <a:lnTo>
                                  <a:pt x="266887" y="369569"/>
                                </a:lnTo>
                                <a:lnTo>
                                  <a:pt x="266345" y="369569"/>
                                </a:lnTo>
                                <a:lnTo>
                                  <a:pt x="267969" y="368299"/>
                                </a:lnTo>
                                <a:lnTo>
                                  <a:pt x="267969" y="367029"/>
                                </a:lnTo>
                                <a:close/>
                              </a:path>
                              <a:path w="268605" h="1120140">
                                <a:moveTo>
                                  <a:pt x="41018" y="351789"/>
                                </a:moveTo>
                                <a:lnTo>
                                  <a:pt x="32833" y="359622"/>
                                </a:lnTo>
                                <a:lnTo>
                                  <a:pt x="33478" y="359622"/>
                                </a:lnTo>
                                <a:lnTo>
                                  <a:pt x="43372" y="369067"/>
                                </a:lnTo>
                                <a:lnTo>
                                  <a:pt x="44120" y="368299"/>
                                </a:lnTo>
                                <a:lnTo>
                                  <a:pt x="50752" y="361999"/>
                                </a:lnTo>
                                <a:lnTo>
                                  <a:pt x="51688" y="361999"/>
                                </a:lnTo>
                                <a:lnTo>
                                  <a:pt x="41018" y="351789"/>
                                </a:lnTo>
                                <a:close/>
                              </a:path>
                              <a:path w="268605" h="1120140">
                                <a:moveTo>
                                  <a:pt x="66498" y="361999"/>
                                </a:moveTo>
                                <a:lnTo>
                                  <a:pt x="51688" y="361999"/>
                                </a:lnTo>
                                <a:lnTo>
                                  <a:pt x="59074" y="369067"/>
                                </a:lnTo>
                                <a:lnTo>
                                  <a:pt x="66498" y="361999"/>
                                </a:lnTo>
                                <a:close/>
                              </a:path>
                              <a:path w="268605" h="1120140">
                                <a:moveTo>
                                  <a:pt x="102513" y="361999"/>
                                </a:moveTo>
                                <a:lnTo>
                                  <a:pt x="87945" y="361999"/>
                                </a:lnTo>
                                <a:lnTo>
                                  <a:pt x="95368" y="369067"/>
                                </a:lnTo>
                                <a:lnTo>
                                  <a:pt x="95090" y="369067"/>
                                </a:lnTo>
                                <a:lnTo>
                                  <a:pt x="102513" y="361999"/>
                                </a:lnTo>
                                <a:close/>
                              </a:path>
                              <a:path w="268605" h="1120140">
                                <a:moveTo>
                                  <a:pt x="175878" y="361999"/>
                                </a:moveTo>
                                <a:lnTo>
                                  <a:pt x="161309" y="361999"/>
                                </a:lnTo>
                                <a:lnTo>
                                  <a:pt x="168733" y="369067"/>
                                </a:lnTo>
                                <a:lnTo>
                                  <a:pt x="168454" y="369067"/>
                                </a:lnTo>
                                <a:lnTo>
                                  <a:pt x="175878" y="361999"/>
                                </a:lnTo>
                                <a:close/>
                              </a:path>
                              <a:path w="268605" h="1120140">
                                <a:moveTo>
                                  <a:pt x="249242" y="361999"/>
                                </a:moveTo>
                                <a:lnTo>
                                  <a:pt x="234674" y="361999"/>
                                </a:lnTo>
                                <a:lnTo>
                                  <a:pt x="242098" y="369067"/>
                                </a:lnTo>
                                <a:lnTo>
                                  <a:pt x="241819" y="369067"/>
                                </a:lnTo>
                                <a:lnTo>
                                  <a:pt x="249242" y="361999"/>
                                </a:lnTo>
                                <a:close/>
                              </a:path>
                              <a:path w="268605" h="1120140">
                                <a:moveTo>
                                  <a:pt x="33206" y="344314"/>
                                </a:moveTo>
                                <a:lnTo>
                                  <a:pt x="32663" y="344735"/>
                                </a:lnTo>
                                <a:lnTo>
                                  <a:pt x="25274" y="351789"/>
                                </a:lnTo>
                                <a:lnTo>
                                  <a:pt x="33478" y="359622"/>
                                </a:lnTo>
                                <a:lnTo>
                                  <a:pt x="32833" y="359622"/>
                                </a:lnTo>
                                <a:lnTo>
                                  <a:pt x="41018" y="351789"/>
                                </a:lnTo>
                                <a:lnTo>
                                  <a:pt x="33206" y="344314"/>
                                </a:lnTo>
                                <a:close/>
                              </a:path>
                              <a:path w="268605" h="1120140">
                                <a:moveTo>
                                  <a:pt x="69370" y="344314"/>
                                </a:moveTo>
                                <a:lnTo>
                                  <a:pt x="61501" y="351789"/>
                                </a:lnTo>
                                <a:lnTo>
                                  <a:pt x="69746" y="359622"/>
                                </a:lnTo>
                                <a:lnTo>
                                  <a:pt x="68995" y="359622"/>
                                </a:lnTo>
                                <a:lnTo>
                                  <a:pt x="77221" y="351789"/>
                                </a:lnTo>
                                <a:lnTo>
                                  <a:pt x="69370" y="344314"/>
                                </a:lnTo>
                                <a:close/>
                              </a:path>
                              <a:path w="268605" h="1120140">
                                <a:moveTo>
                                  <a:pt x="170940" y="316866"/>
                                </a:moveTo>
                                <a:lnTo>
                                  <a:pt x="134356" y="351789"/>
                                </a:lnTo>
                                <a:lnTo>
                                  <a:pt x="142560" y="359622"/>
                                </a:lnTo>
                                <a:lnTo>
                                  <a:pt x="142359" y="359622"/>
                                </a:lnTo>
                                <a:lnTo>
                                  <a:pt x="150586" y="351789"/>
                                </a:lnTo>
                                <a:lnTo>
                                  <a:pt x="142735" y="344314"/>
                                </a:lnTo>
                                <a:lnTo>
                                  <a:pt x="158437" y="344314"/>
                                </a:lnTo>
                                <a:lnTo>
                                  <a:pt x="160841" y="342026"/>
                                </a:lnTo>
                                <a:lnTo>
                                  <a:pt x="161376" y="342026"/>
                                </a:lnTo>
                                <a:lnTo>
                                  <a:pt x="153245" y="334263"/>
                                </a:lnTo>
                                <a:lnTo>
                                  <a:pt x="168193" y="334263"/>
                                </a:lnTo>
                                <a:lnTo>
                                  <a:pt x="160592" y="327027"/>
                                </a:lnTo>
                                <a:lnTo>
                                  <a:pt x="176595" y="327027"/>
                                </a:lnTo>
                                <a:lnTo>
                                  <a:pt x="178992" y="324745"/>
                                </a:lnTo>
                                <a:lnTo>
                                  <a:pt x="179192" y="324745"/>
                                </a:lnTo>
                                <a:lnTo>
                                  <a:pt x="170940" y="316866"/>
                                </a:lnTo>
                                <a:close/>
                              </a:path>
                              <a:path w="268605" h="1120140">
                                <a:moveTo>
                                  <a:pt x="244104" y="316866"/>
                                </a:moveTo>
                                <a:lnTo>
                                  <a:pt x="207520" y="351789"/>
                                </a:lnTo>
                                <a:lnTo>
                                  <a:pt x="215724" y="359622"/>
                                </a:lnTo>
                                <a:lnTo>
                                  <a:pt x="223951" y="351789"/>
                                </a:lnTo>
                                <a:lnTo>
                                  <a:pt x="216099" y="344314"/>
                                </a:lnTo>
                                <a:lnTo>
                                  <a:pt x="231802" y="344314"/>
                                </a:lnTo>
                                <a:lnTo>
                                  <a:pt x="234206" y="342026"/>
                                </a:lnTo>
                                <a:lnTo>
                                  <a:pt x="234388" y="342026"/>
                                </a:lnTo>
                                <a:lnTo>
                                  <a:pt x="226216" y="334263"/>
                                </a:lnTo>
                                <a:lnTo>
                                  <a:pt x="241558" y="334263"/>
                                </a:lnTo>
                                <a:lnTo>
                                  <a:pt x="233957" y="327027"/>
                                </a:lnTo>
                                <a:lnTo>
                                  <a:pt x="249959" y="327027"/>
                                </a:lnTo>
                                <a:lnTo>
                                  <a:pt x="252356" y="324745"/>
                                </a:lnTo>
                                <a:lnTo>
                                  <a:pt x="244104" y="316866"/>
                                </a:lnTo>
                                <a:close/>
                              </a:path>
                              <a:path w="268605" h="1120140">
                                <a:moveTo>
                                  <a:pt x="105828" y="344735"/>
                                </a:moveTo>
                                <a:lnTo>
                                  <a:pt x="98439" y="351789"/>
                                </a:lnTo>
                                <a:lnTo>
                                  <a:pt x="106059" y="359064"/>
                                </a:lnTo>
                                <a:lnTo>
                                  <a:pt x="105596" y="359064"/>
                                </a:lnTo>
                                <a:lnTo>
                                  <a:pt x="113237" y="351789"/>
                                </a:lnTo>
                                <a:lnTo>
                                  <a:pt x="105828" y="344735"/>
                                </a:lnTo>
                                <a:close/>
                              </a:path>
                              <a:path w="268605" h="1120140">
                                <a:moveTo>
                                  <a:pt x="189562" y="334644"/>
                                </a:moveTo>
                                <a:lnTo>
                                  <a:pt x="171603" y="351789"/>
                                </a:lnTo>
                                <a:lnTo>
                                  <a:pt x="179223" y="359064"/>
                                </a:lnTo>
                                <a:lnTo>
                                  <a:pt x="178960" y="359064"/>
                                </a:lnTo>
                                <a:lnTo>
                                  <a:pt x="186601" y="351789"/>
                                </a:lnTo>
                                <a:lnTo>
                                  <a:pt x="179192" y="344735"/>
                                </a:lnTo>
                                <a:lnTo>
                                  <a:pt x="194010" y="344735"/>
                                </a:lnTo>
                                <a:lnTo>
                                  <a:pt x="196856" y="342026"/>
                                </a:lnTo>
                                <a:lnTo>
                                  <a:pt x="197293" y="342026"/>
                                </a:lnTo>
                                <a:lnTo>
                                  <a:pt x="189562" y="334644"/>
                                </a:lnTo>
                                <a:close/>
                              </a:path>
                              <a:path w="268605" h="1120140">
                                <a:moveTo>
                                  <a:pt x="262726" y="334644"/>
                                </a:moveTo>
                                <a:lnTo>
                                  <a:pt x="244667" y="351789"/>
                                </a:lnTo>
                                <a:lnTo>
                                  <a:pt x="252325" y="359064"/>
                                </a:lnTo>
                                <a:lnTo>
                                  <a:pt x="259966" y="351789"/>
                                </a:lnTo>
                                <a:lnTo>
                                  <a:pt x="252557" y="344735"/>
                                </a:lnTo>
                                <a:lnTo>
                                  <a:pt x="267375" y="344735"/>
                                </a:lnTo>
                                <a:lnTo>
                                  <a:pt x="267817" y="344314"/>
                                </a:lnTo>
                                <a:lnTo>
                                  <a:pt x="267969" y="344314"/>
                                </a:lnTo>
                                <a:lnTo>
                                  <a:pt x="267969" y="336549"/>
                                </a:lnTo>
                                <a:lnTo>
                                  <a:pt x="264721" y="336549"/>
                                </a:lnTo>
                                <a:lnTo>
                                  <a:pt x="262726" y="334644"/>
                                </a:lnTo>
                                <a:close/>
                              </a:path>
                              <a:path w="268605" h="1120140">
                                <a:moveTo>
                                  <a:pt x="14590" y="326500"/>
                                </a:moveTo>
                                <a:lnTo>
                                  <a:pt x="0" y="340359"/>
                                </a:lnTo>
                                <a:lnTo>
                                  <a:pt x="0" y="347979"/>
                                </a:lnTo>
                                <a:lnTo>
                                  <a:pt x="3857" y="351789"/>
                                </a:lnTo>
                                <a:lnTo>
                                  <a:pt x="14112" y="342026"/>
                                </a:lnTo>
                                <a:lnTo>
                                  <a:pt x="15047" y="342026"/>
                                </a:lnTo>
                                <a:lnTo>
                                  <a:pt x="6917" y="334263"/>
                                </a:lnTo>
                                <a:lnTo>
                                  <a:pt x="22703" y="334263"/>
                                </a:lnTo>
                                <a:lnTo>
                                  <a:pt x="14590" y="326500"/>
                                </a:lnTo>
                                <a:close/>
                              </a:path>
                              <a:path w="268605" h="1120140">
                                <a:moveTo>
                                  <a:pt x="22703" y="334263"/>
                                </a:moveTo>
                                <a:lnTo>
                                  <a:pt x="22264" y="334263"/>
                                </a:lnTo>
                                <a:lnTo>
                                  <a:pt x="14112" y="342026"/>
                                </a:lnTo>
                                <a:lnTo>
                                  <a:pt x="15047" y="342026"/>
                                </a:lnTo>
                                <a:lnTo>
                                  <a:pt x="25274" y="351789"/>
                                </a:lnTo>
                                <a:lnTo>
                                  <a:pt x="33104" y="344314"/>
                                </a:lnTo>
                                <a:lnTo>
                                  <a:pt x="30815" y="342026"/>
                                </a:lnTo>
                                <a:lnTo>
                                  <a:pt x="22703" y="334263"/>
                                </a:lnTo>
                                <a:close/>
                              </a:path>
                              <a:path w="268605" h="1120140">
                                <a:moveTo>
                                  <a:pt x="51212" y="327027"/>
                                </a:moveTo>
                                <a:lnTo>
                                  <a:pt x="35502" y="342026"/>
                                </a:lnTo>
                                <a:lnTo>
                                  <a:pt x="33206" y="344314"/>
                                </a:lnTo>
                                <a:lnTo>
                                  <a:pt x="41018" y="351789"/>
                                </a:lnTo>
                                <a:lnTo>
                                  <a:pt x="51222" y="342026"/>
                                </a:lnTo>
                                <a:lnTo>
                                  <a:pt x="43451" y="334644"/>
                                </a:lnTo>
                                <a:lnTo>
                                  <a:pt x="59214" y="334644"/>
                                </a:lnTo>
                                <a:lnTo>
                                  <a:pt x="51212" y="327027"/>
                                </a:lnTo>
                                <a:close/>
                              </a:path>
                              <a:path w="268605" h="1120140">
                                <a:moveTo>
                                  <a:pt x="59214" y="334644"/>
                                </a:moveTo>
                                <a:lnTo>
                                  <a:pt x="58935" y="334644"/>
                                </a:lnTo>
                                <a:lnTo>
                                  <a:pt x="51222" y="342026"/>
                                </a:lnTo>
                                <a:lnTo>
                                  <a:pt x="61501" y="351789"/>
                                </a:lnTo>
                                <a:lnTo>
                                  <a:pt x="69370" y="344314"/>
                                </a:lnTo>
                                <a:lnTo>
                                  <a:pt x="59214" y="334644"/>
                                </a:lnTo>
                                <a:close/>
                              </a:path>
                              <a:path w="268605" h="1120140">
                                <a:moveTo>
                                  <a:pt x="87398" y="327189"/>
                                </a:moveTo>
                                <a:lnTo>
                                  <a:pt x="69370" y="344314"/>
                                </a:lnTo>
                                <a:lnTo>
                                  <a:pt x="77221" y="351789"/>
                                </a:lnTo>
                                <a:lnTo>
                                  <a:pt x="87476" y="342026"/>
                                </a:lnTo>
                                <a:lnTo>
                                  <a:pt x="88212" y="342026"/>
                                </a:lnTo>
                                <a:lnTo>
                                  <a:pt x="80081" y="334263"/>
                                </a:lnTo>
                                <a:lnTo>
                                  <a:pt x="94829" y="334263"/>
                                </a:lnTo>
                                <a:lnTo>
                                  <a:pt x="87398" y="327189"/>
                                </a:lnTo>
                                <a:close/>
                              </a:path>
                              <a:path w="268605" h="1120140">
                                <a:moveTo>
                                  <a:pt x="95229" y="334644"/>
                                </a:moveTo>
                                <a:lnTo>
                                  <a:pt x="87476" y="342026"/>
                                </a:lnTo>
                                <a:lnTo>
                                  <a:pt x="88212" y="342026"/>
                                </a:lnTo>
                                <a:lnTo>
                                  <a:pt x="98439" y="351789"/>
                                </a:lnTo>
                                <a:lnTo>
                                  <a:pt x="105828" y="344735"/>
                                </a:lnTo>
                                <a:lnTo>
                                  <a:pt x="95229" y="334644"/>
                                </a:lnTo>
                                <a:close/>
                              </a:path>
                              <a:path w="268605" h="1120140">
                                <a:moveTo>
                                  <a:pt x="116397" y="334644"/>
                                </a:moveTo>
                                <a:lnTo>
                                  <a:pt x="105828" y="344735"/>
                                </a:lnTo>
                                <a:lnTo>
                                  <a:pt x="113237" y="351789"/>
                                </a:lnTo>
                                <a:lnTo>
                                  <a:pt x="123492" y="342026"/>
                                </a:lnTo>
                                <a:lnTo>
                                  <a:pt x="124129" y="342026"/>
                                </a:lnTo>
                                <a:lnTo>
                                  <a:pt x="116397" y="334644"/>
                                </a:lnTo>
                                <a:close/>
                              </a:path>
                              <a:path w="268605" h="1120140">
                                <a:moveTo>
                                  <a:pt x="132178" y="334263"/>
                                </a:moveTo>
                                <a:lnTo>
                                  <a:pt x="131644" y="334263"/>
                                </a:lnTo>
                                <a:lnTo>
                                  <a:pt x="123492" y="342026"/>
                                </a:lnTo>
                                <a:lnTo>
                                  <a:pt x="124129" y="342026"/>
                                </a:lnTo>
                                <a:lnTo>
                                  <a:pt x="134356" y="351789"/>
                                </a:lnTo>
                                <a:lnTo>
                                  <a:pt x="142186" y="344314"/>
                                </a:lnTo>
                                <a:lnTo>
                                  <a:pt x="142735" y="344314"/>
                                </a:lnTo>
                                <a:lnTo>
                                  <a:pt x="132178" y="334263"/>
                                </a:lnTo>
                                <a:close/>
                              </a:path>
                              <a:path w="268605" h="1120140">
                                <a:moveTo>
                                  <a:pt x="158437" y="344314"/>
                                </a:moveTo>
                                <a:lnTo>
                                  <a:pt x="142735" y="344314"/>
                                </a:lnTo>
                                <a:lnTo>
                                  <a:pt x="150586" y="351789"/>
                                </a:lnTo>
                                <a:lnTo>
                                  <a:pt x="158437" y="344314"/>
                                </a:lnTo>
                                <a:close/>
                              </a:path>
                              <a:path w="268605" h="1120140">
                                <a:moveTo>
                                  <a:pt x="168594" y="334644"/>
                                </a:moveTo>
                                <a:lnTo>
                                  <a:pt x="160841" y="342026"/>
                                </a:lnTo>
                                <a:lnTo>
                                  <a:pt x="161376" y="342026"/>
                                </a:lnTo>
                                <a:lnTo>
                                  <a:pt x="171603" y="351789"/>
                                </a:lnTo>
                                <a:lnTo>
                                  <a:pt x="178992" y="344735"/>
                                </a:lnTo>
                                <a:lnTo>
                                  <a:pt x="179192" y="344735"/>
                                </a:lnTo>
                                <a:lnTo>
                                  <a:pt x="168594" y="334644"/>
                                </a:lnTo>
                                <a:close/>
                              </a:path>
                              <a:path w="268605" h="1120140">
                                <a:moveTo>
                                  <a:pt x="194010" y="344735"/>
                                </a:moveTo>
                                <a:lnTo>
                                  <a:pt x="179192" y="344735"/>
                                </a:lnTo>
                                <a:lnTo>
                                  <a:pt x="186601" y="351789"/>
                                </a:lnTo>
                                <a:lnTo>
                                  <a:pt x="194010" y="344735"/>
                                </a:lnTo>
                                <a:close/>
                              </a:path>
                              <a:path w="268605" h="1120140">
                                <a:moveTo>
                                  <a:pt x="205543" y="334263"/>
                                </a:moveTo>
                                <a:lnTo>
                                  <a:pt x="205009" y="334263"/>
                                </a:lnTo>
                                <a:lnTo>
                                  <a:pt x="196856" y="342026"/>
                                </a:lnTo>
                                <a:lnTo>
                                  <a:pt x="197293" y="342026"/>
                                </a:lnTo>
                                <a:lnTo>
                                  <a:pt x="207520" y="351789"/>
                                </a:lnTo>
                                <a:lnTo>
                                  <a:pt x="215350" y="344314"/>
                                </a:lnTo>
                                <a:lnTo>
                                  <a:pt x="216099" y="344314"/>
                                </a:lnTo>
                                <a:lnTo>
                                  <a:pt x="205543" y="334263"/>
                                </a:lnTo>
                                <a:close/>
                              </a:path>
                              <a:path w="268605" h="1120140">
                                <a:moveTo>
                                  <a:pt x="231802" y="344314"/>
                                </a:moveTo>
                                <a:lnTo>
                                  <a:pt x="216099" y="344314"/>
                                </a:lnTo>
                                <a:lnTo>
                                  <a:pt x="223951" y="351789"/>
                                </a:lnTo>
                                <a:lnTo>
                                  <a:pt x="231802" y="344314"/>
                                </a:lnTo>
                                <a:close/>
                              </a:path>
                              <a:path w="268605" h="1120140">
                                <a:moveTo>
                                  <a:pt x="241958" y="334644"/>
                                </a:moveTo>
                                <a:lnTo>
                                  <a:pt x="234206" y="342026"/>
                                </a:lnTo>
                                <a:lnTo>
                                  <a:pt x="234388" y="342026"/>
                                </a:lnTo>
                                <a:lnTo>
                                  <a:pt x="244667" y="351789"/>
                                </a:lnTo>
                                <a:lnTo>
                                  <a:pt x="252093" y="344735"/>
                                </a:lnTo>
                                <a:lnTo>
                                  <a:pt x="252557" y="344735"/>
                                </a:lnTo>
                                <a:lnTo>
                                  <a:pt x="241958" y="334644"/>
                                </a:lnTo>
                                <a:close/>
                              </a:path>
                              <a:path w="268605" h="1120140">
                                <a:moveTo>
                                  <a:pt x="267375" y="344735"/>
                                </a:moveTo>
                                <a:lnTo>
                                  <a:pt x="252557" y="344735"/>
                                </a:lnTo>
                                <a:lnTo>
                                  <a:pt x="259966" y="351789"/>
                                </a:lnTo>
                                <a:lnTo>
                                  <a:pt x="267375" y="344735"/>
                                </a:lnTo>
                                <a:close/>
                              </a:path>
                              <a:path w="268605" h="1120140">
                                <a:moveTo>
                                  <a:pt x="3215" y="316866"/>
                                </a:moveTo>
                                <a:lnTo>
                                  <a:pt x="0" y="320039"/>
                                </a:lnTo>
                                <a:lnTo>
                                  <a:pt x="0" y="327659"/>
                                </a:lnTo>
                                <a:lnTo>
                                  <a:pt x="15047" y="342026"/>
                                </a:lnTo>
                                <a:lnTo>
                                  <a:pt x="14112" y="342026"/>
                                </a:lnTo>
                                <a:lnTo>
                                  <a:pt x="22264" y="334263"/>
                                </a:lnTo>
                                <a:lnTo>
                                  <a:pt x="6417" y="334263"/>
                                </a:lnTo>
                                <a:lnTo>
                                  <a:pt x="14590" y="326500"/>
                                </a:lnTo>
                                <a:lnTo>
                                  <a:pt x="5184" y="317499"/>
                                </a:lnTo>
                                <a:lnTo>
                                  <a:pt x="3857" y="317499"/>
                                </a:lnTo>
                                <a:lnTo>
                                  <a:pt x="3215" y="316866"/>
                                </a:lnTo>
                                <a:close/>
                              </a:path>
                              <a:path w="268605" h="1120140">
                                <a:moveTo>
                                  <a:pt x="40541" y="316866"/>
                                </a:moveTo>
                                <a:lnTo>
                                  <a:pt x="32645" y="324380"/>
                                </a:lnTo>
                                <a:lnTo>
                                  <a:pt x="51222" y="342026"/>
                                </a:lnTo>
                                <a:lnTo>
                                  <a:pt x="58935" y="334644"/>
                                </a:lnTo>
                                <a:lnTo>
                                  <a:pt x="43233" y="334644"/>
                                </a:lnTo>
                                <a:lnTo>
                                  <a:pt x="51212" y="327027"/>
                                </a:lnTo>
                                <a:lnTo>
                                  <a:pt x="40541" y="316866"/>
                                </a:lnTo>
                                <a:close/>
                              </a:path>
                              <a:path w="268605" h="1120140">
                                <a:moveTo>
                                  <a:pt x="77036" y="317324"/>
                                </a:moveTo>
                                <a:lnTo>
                                  <a:pt x="69872" y="324180"/>
                                </a:lnTo>
                                <a:lnTo>
                                  <a:pt x="69729" y="324380"/>
                                </a:lnTo>
                                <a:lnTo>
                                  <a:pt x="88212" y="342026"/>
                                </a:lnTo>
                                <a:lnTo>
                                  <a:pt x="87476" y="342026"/>
                                </a:lnTo>
                                <a:lnTo>
                                  <a:pt x="95229" y="334644"/>
                                </a:lnTo>
                                <a:lnTo>
                                  <a:pt x="94829" y="334263"/>
                                </a:lnTo>
                                <a:lnTo>
                                  <a:pt x="79951" y="334263"/>
                                </a:lnTo>
                                <a:lnTo>
                                  <a:pt x="87398" y="327189"/>
                                </a:lnTo>
                                <a:lnTo>
                                  <a:pt x="77036" y="317324"/>
                                </a:lnTo>
                                <a:close/>
                              </a:path>
                              <a:path w="268605" h="1120140">
                                <a:moveTo>
                                  <a:pt x="135023" y="316866"/>
                                </a:moveTo>
                                <a:lnTo>
                                  <a:pt x="116397" y="334644"/>
                                </a:lnTo>
                                <a:lnTo>
                                  <a:pt x="124129" y="342026"/>
                                </a:lnTo>
                                <a:lnTo>
                                  <a:pt x="123492" y="342026"/>
                                </a:lnTo>
                                <a:lnTo>
                                  <a:pt x="131644" y="334263"/>
                                </a:lnTo>
                                <a:lnTo>
                                  <a:pt x="132178" y="334263"/>
                                </a:lnTo>
                                <a:lnTo>
                                  <a:pt x="124577" y="327027"/>
                                </a:lnTo>
                                <a:lnTo>
                                  <a:pt x="139246" y="327027"/>
                                </a:lnTo>
                                <a:lnTo>
                                  <a:pt x="142460" y="323966"/>
                                </a:lnTo>
                                <a:lnTo>
                                  <a:pt x="135023" y="316866"/>
                                </a:lnTo>
                                <a:close/>
                              </a:path>
                              <a:path w="268605" h="1120140">
                                <a:moveTo>
                                  <a:pt x="149921" y="316866"/>
                                </a:moveTo>
                                <a:lnTo>
                                  <a:pt x="142460" y="323966"/>
                                </a:lnTo>
                                <a:lnTo>
                                  <a:pt x="161376" y="342026"/>
                                </a:lnTo>
                                <a:lnTo>
                                  <a:pt x="160841" y="342026"/>
                                </a:lnTo>
                                <a:lnTo>
                                  <a:pt x="168594" y="334644"/>
                                </a:lnTo>
                                <a:lnTo>
                                  <a:pt x="168193" y="334263"/>
                                </a:lnTo>
                                <a:lnTo>
                                  <a:pt x="152713" y="334263"/>
                                </a:lnTo>
                                <a:lnTo>
                                  <a:pt x="160294" y="327027"/>
                                </a:lnTo>
                                <a:lnTo>
                                  <a:pt x="160592" y="327027"/>
                                </a:lnTo>
                                <a:lnTo>
                                  <a:pt x="149921" y="316866"/>
                                </a:lnTo>
                                <a:close/>
                              </a:path>
                              <a:path w="268605" h="1120140">
                                <a:moveTo>
                                  <a:pt x="226144" y="299719"/>
                                </a:moveTo>
                                <a:lnTo>
                                  <a:pt x="189562" y="334644"/>
                                </a:lnTo>
                                <a:lnTo>
                                  <a:pt x="197293" y="342026"/>
                                </a:lnTo>
                                <a:lnTo>
                                  <a:pt x="196856" y="342026"/>
                                </a:lnTo>
                                <a:lnTo>
                                  <a:pt x="205009" y="334263"/>
                                </a:lnTo>
                                <a:lnTo>
                                  <a:pt x="205543" y="334263"/>
                                </a:lnTo>
                                <a:lnTo>
                                  <a:pt x="197942" y="327027"/>
                                </a:lnTo>
                                <a:lnTo>
                                  <a:pt x="212610" y="327027"/>
                                </a:lnTo>
                                <a:lnTo>
                                  <a:pt x="215600" y="324180"/>
                                </a:lnTo>
                                <a:lnTo>
                                  <a:pt x="208147" y="317100"/>
                                </a:lnTo>
                                <a:lnTo>
                                  <a:pt x="223037" y="317100"/>
                                </a:lnTo>
                                <a:lnTo>
                                  <a:pt x="223282" y="316866"/>
                                </a:lnTo>
                                <a:lnTo>
                                  <a:pt x="215947" y="309879"/>
                                </a:lnTo>
                                <a:lnTo>
                                  <a:pt x="230620" y="309879"/>
                                </a:lnTo>
                                <a:lnTo>
                                  <a:pt x="233587" y="307054"/>
                                </a:lnTo>
                                <a:lnTo>
                                  <a:pt x="233827" y="307054"/>
                                </a:lnTo>
                                <a:lnTo>
                                  <a:pt x="226144" y="299719"/>
                                </a:lnTo>
                                <a:close/>
                              </a:path>
                              <a:path w="268605" h="1120140">
                                <a:moveTo>
                                  <a:pt x="223285" y="316866"/>
                                </a:moveTo>
                                <a:lnTo>
                                  <a:pt x="215600" y="324180"/>
                                </a:lnTo>
                                <a:lnTo>
                                  <a:pt x="234388" y="342026"/>
                                </a:lnTo>
                                <a:lnTo>
                                  <a:pt x="234206" y="342026"/>
                                </a:lnTo>
                                <a:lnTo>
                                  <a:pt x="241958" y="334644"/>
                                </a:lnTo>
                                <a:lnTo>
                                  <a:pt x="241558" y="334263"/>
                                </a:lnTo>
                                <a:lnTo>
                                  <a:pt x="225878" y="334263"/>
                                </a:lnTo>
                                <a:lnTo>
                                  <a:pt x="233458" y="327027"/>
                                </a:lnTo>
                                <a:lnTo>
                                  <a:pt x="233957" y="327027"/>
                                </a:lnTo>
                                <a:lnTo>
                                  <a:pt x="223285" y="316866"/>
                                </a:lnTo>
                                <a:close/>
                              </a:path>
                              <a:path w="268605" h="1120140">
                                <a:moveTo>
                                  <a:pt x="264721" y="332739"/>
                                </a:moveTo>
                                <a:lnTo>
                                  <a:pt x="262726" y="334644"/>
                                </a:lnTo>
                                <a:lnTo>
                                  <a:pt x="264721" y="336549"/>
                                </a:lnTo>
                                <a:lnTo>
                                  <a:pt x="266670" y="334263"/>
                                </a:lnTo>
                                <a:lnTo>
                                  <a:pt x="264721" y="332739"/>
                                </a:lnTo>
                                <a:close/>
                              </a:path>
                              <a:path w="268605" h="1120140">
                                <a:moveTo>
                                  <a:pt x="266670" y="334263"/>
                                </a:moveTo>
                                <a:lnTo>
                                  <a:pt x="264721" y="336549"/>
                                </a:lnTo>
                                <a:lnTo>
                                  <a:pt x="267969" y="336549"/>
                                </a:lnTo>
                                <a:lnTo>
                                  <a:pt x="267969" y="335279"/>
                                </a:lnTo>
                                <a:lnTo>
                                  <a:pt x="266670" y="334263"/>
                                </a:lnTo>
                                <a:close/>
                              </a:path>
                              <a:path w="268605" h="1120140">
                                <a:moveTo>
                                  <a:pt x="61858" y="316866"/>
                                </a:moveTo>
                                <a:lnTo>
                                  <a:pt x="51212" y="327027"/>
                                </a:lnTo>
                                <a:lnTo>
                                  <a:pt x="59214" y="334644"/>
                                </a:lnTo>
                                <a:lnTo>
                                  <a:pt x="58935" y="334644"/>
                                </a:lnTo>
                                <a:lnTo>
                                  <a:pt x="69662" y="324380"/>
                                </a:lnTo>
                                <a:lnTo>
                                  <a:pt x="69519" y="324180"/>
                                </a:lnTo>
                                <a:lnTo>
                                  <a:pt x="61858" y="316866"/>
                                </a:lnTo>
                                <a:close/>
                              </a:path>
                              <a:path w="268605" h="1120140">
                                <a:moveTo>
                                  <a:pt x="98020" y="317100"/>
                                </a:moveTo>
                                <a:lnTo>
                                  <a:pt x="87398" y="327189"/>
                                </a:lnTo>
                                <a:lnTo>
                                  <a:pt x="95229" y="334644"/>
                                </a:lnTo>
                                <a:lnTo>
                                  <a:pt x="105627" y="324745"/>
                                </a:lnTo>
                                <a:lnTo>
                                  <a:pt x="106028" y="324745"/>
                                </a:lnTo>
                                <a:lnTo>
                                  <a:pt x="98020" y="317100"/>
                                </a:lnTo>
                                <a:close/>
                              </a:path>
                              <a:path w="268605" h="1120140">
                                <a:moveTo>
                                  <a:pt x="113905" y="316866"/>
                                </a:moveTo>
                                <a:lnTo>
                                  <a:pt x="105627" y="324745"/>
                                </a:lnTo>
                                <a:lnTo>
                                  <a:pt x="106028" y="324745"/>
                                </a:lnTo>
                                <a:lnTo>
                                  <a:pt x="116397" y="334644"/>
                                </a:lnTo>
                                <a:lnTo>
                                  <a:pt x="124377" y="327027"/>
                                </a:lnTo>
                                <a:lnTo>
                                  <a:pt x="124577" y="327027"/>
                                </a:lnTo>
                                <a:lnTo>
                                  <a:pt x="113905" y="316866"/>
                                </a:lnTo>
                                <a:close/>
                              </a:path>
                              <a:path w="268605" h="1120140">
                                <a:moveTo>
                                  <a:pt x="176595" y="327027"/>
                                </a:moveTo>
                                <a:lnTo>
                                  <a:pt x="160592" y="327027"/>
                                </a:lnTo>
                                <a:lnTo>
                                  <a:pt x="168594" y="334644"/>
                                </a:lnTo>
                                <a:lnTo>
                                  <a:pt x="176595" y="327027"/>
                                </a:lnTo>
                                <a:close/>
                              </a:path>
                              <a:path w="268605" h="1120140">
                                <a:moveTo>
                                  <a:pt x="187270" y="316866"/>
                                </a:moveTo>
                                <a:lnTo>
                                  <a:pt x="178992" y="324745"/>
                                </a:lnTo>
                                <a:lnTo>
                                  <a:pt x="179192" y="324745"/>
                                </a:lnTo>
                                <a:lnTo>
                                  <a:pt x="189562" y="334644"/>
                                </a:lnTo>
                                <a:lnTo>
                                  <a:pt x="197541" y="327027"/>
                                </a:lnTo>
                                <a:lnTo>
                                  <a:pt x="197942" y="327027"/>
                                </a:lnTo>
                                <a:lnTo>
                                  <a:pt x="187270" y="316866"/>
                                </a:lnTo>
                                <a:close/>
                              </a:path>
                              <a:path w="268605" h="1120140">
                                <a:moveTo>
                                  <a:pt x="249959" y="327027"/>
                                </a:moveTo>
                                <a:lnTo>
                                  <a:pt x="233957" y="327027"/>
                                </a:lnTo>
                                <a:lnTo>
                                  <a:pt x="241958" y="334644"/>
                                </a:lnTo>
                                <a:lnTo>
                                  <a:pt x="249959" y="327027"/>
                                </a:lnTo>
                                <a:close/>
                              </a:path>
                              <a:path w="268605" h="1120140">
                                <a:moveTo>
                                  <a:pt x="260006" y="317499"/>
                                </a:moveTo>
                                <a:lnTo>
                                  <a:pt x="257298" y="320039"/>
                                </a:lnTo>
                                <a:lnTo>
                                  <a:pt x="252356" y="324745"/>
                                </a:lnTo>
                                <a:lnTo>
                                  <a:pt x="262726" y="334644"/>
                                </a:lnTo>
                                <a:lnTo>
                                  <a:pt x="264721" y="332739"/>
                                </a:lnTo>
                                <a:lnTo>
                                  <a:pt x="267969" y="332739"/>
                                </a:lnTo>
                                <a:lnTo>
                                  <a:pt x="267969" y="325119"/>
                                </a:lnTo>
                                <a:lnTo>
                                  <a:pt x="260006" y="317499"/>
                                </a:lnTo>
                                <a:close/>
                              </a:path>
                              <a:path w="268605" h="1120140">
                                <a:moveTo>
                                  <a:pt x="24735" y="316866"/>
                                </a:moveTo>
                                <a:lnTo>
                                  <a:pt x="14590" y="326500"/>
                                </a:lnTo>
                                <a:lnTo>
                                  <a:pt x="22703" y="334263"/>
                                </a:lnTo>
                                <a:lnTo>
                                  <a:pt x="22264" y="334263"/>
                                </a:lnTo>
                                <a:lnTo>
                                  <a:pt x="32645" y="324380"/>
                                </a:lnTo>
                                <a:lnTo>
                                  <a:pt x="24735" y="316866"/>
                                </a:lnTo>
                                <a:close/>
                              </a:path>
                              <a:path w="268605" h="1120140">
                                <a:moveTo>
                                  <a:pt x="139246" y="327027"/>
                                </a:moveTo>
                                <a:lnTo>
                                  <a:pt x="124577" y="327027"/>
                                </a:lnTo>
                                <a:lnTo>
                                  <a:pt x="132178" y="334263"/>
                                </a:lnTo>
                                <a:lnTo>
                                  <a:pt x="131644" y="334263"/>
                                </a:lnTo>
                                <a:lnTo>
                                  <a:pt x="139246" y="327027"/>
                                </a:lnTo>
                                <a:close/>
                              </a:path>
                              <a:path w="268605" h="1120140">
                                <a:moveTo>
                                  <a:pt x="212610" y="327027"/>
                                </a:moveTo>
                                <a:lnTo>
                                  <a:pt x="197942" y="327027"/>
                                </a:lnTo>
                                <a:lnTo>
                                  <a:pt x="205543" y="334263"/>
                                </a:lnTo>
                                <a:lnTo>
                                  <a:pt x="205009" y="334263"/>
                                </a:lnTo>
                                <a:lnTo>
                                  <a:pt x="212610" y="327027"/>
                                </a:lnTo>
                                <a:close/>
                              </a:path>
                              <a:path w="268605" h="1120140">
                                <a:moveTo>
                                  <a:pt x="267969" y="332739"/>
                                </a:moveTo>
                                <a:lnTo>
                                  <a:pt x="264721" y="332739"/>
                                </a:lnTo>
                                <a:lnTo>
                                  <a:pt x="266670" y="334263"/>
                                </a:lnTo>
                                <a:lnTo>
                                  <a:pt x="267969" y="332739"/>
                                </a:lnTo>
                                <a:close/>
                              </a:path>
                              <a:path w="268605" h="1120140">
                                <a:moveTo>
                                  <a:pt x="106095" y="309430"/>
                                </a:moveTo>
                                <a:lnTo>
                                  <a:pt x="98020" y="317100"/>
                                </a:lnTo>
                                <a:lnTo>
                                  <a:pt x="106028" y="324745"/>
                                </a:lnTo>
                                <a:lnTo>
                                  <a:pt x="105627" y="324745"/>
                                </a:lnTo>
                                <a:lnTo>
                                  <a:pt x="113902" y="316866"/>
                                </a:lnTo>
                                <a:lnTo>
                                  <a:pt x="106095" y="309430"/>
                                </a:lnTo>
                                <a:close/>
                              </a:path>
                              <a:path w="268605" h="1120140">
                                <a:moveTo>
                                  <a:pt x="179092" y="309080"/>
                                </a:moveTo>
                                <a:lnTo>
                                  <a:pt x="170940" y="316866"/>
                                </a:lnTo>
                                <a:lnTo>
                                  <a:pt x="179192" y="324745"/>
                                </a:lnTo>
                                <a:lnTo>
                                  <a:pt x="178992" y="324745"/>
                                </a:lnTo>
                                <a:lnTo>
                                  <a:pt x="187267" y="316866"/>
                                </a:lnTo>
                                <a:lnTo>
                                  <a:pt x="179092" y="309080"/>
                                </a:lnTo>
                                <a:close/>
                              </a:path>
                              <a:path w="268605" h="1120140">
                                <a:moveTo>
                                  <a:pt x="264721" y="297179"/>
                                </a:moveTo>
                                <a:lnTo>
                                  <a:pt x="244104" y="316866"/>
                                </a:lnTo>
                                <a:lnTo>
                                  <a:pt x="252356" y="324745"/>
                                </a:lnTo>
                                <a:lnTo>
                                  <a:pt x="259966" y="317499"/>
                                </a:lnTo>
                                <a:lnTo>
                                  <a:pt x="259822" y="317324"/>
                                </a:lnTo>
                                <a:lnTo>
                                  <a:pt x="252043" y="309879"/>
                                </a:lnTo>
                                <a:lnTo>
                                  <a:pt x="267969" y="309879"/>
                                </a:lnTo>
                                <a:lnTo>
                                  <a:pt x="267969" y="300989"/>
                                </a:lnTo>
                                <a:lnTo>
                                  <a:pt x="264721" y="300989"/>
                                </a:lnTo>
                                <a:lnTo>
                                  <a:pt x="263152" y="299499"/>
                                </a:lnTo>
                                <a:lnTo>
                                  <a:pt x="266698" y="299499"/>
                                </a:lnTo>
                                <a:lnTo>
                                  <a:pt x="264721" y="297179"/>
                                </a:lnTo>
                                <a:close/>
                              </a:path>
                              <a:path w="268605" h="1120140">
                                <a:moveTo>
                                  <a:pt x="80016" y="264351"/>
                                </a:moveTo>
                                <a:lnTo>
                                  <a:pt x="24735" y="316866"/>
                                </a:lnTo>
                                <a:lnTo>
                                  <a:pt x="32645" y="324380"/>
                                </a:lnTo>
                                <a:lnTo>
                                  <a:pt x="40537" y="316866"/>
                                </a:lnTo>
                                <a:lnTo>
                                  <a:pt x="32730" y="309430"/>
                                </a:lnTo>
                                <a:lnTo>
                                  <a:pt x="48348" y="309430"/>
                                </a:lnTo>
                                <a:lnTo>
                                  <a:pt x="50843" y="307054"/>
                                </a:lnTo>
                                <a:lnTo>
                                  <a:pt x="51581" y="307054"/>
                                </a:lnTo>
                                <a:lnTo>
                                  <a:pt x="43667" y="299499"/>
                                </a:lnTo>
                                <a:lnTo>
                                  <a:pt x="58315" y="299499"/>
                                </a:lnTo>
                                <a:lnTo>
                                  <a:pt x="50876" y="292416"/>
                                </a:lnTo>
                                <a:lnTo>
                                  <a:pt x="66217" y="292416"/>
                                </a:lnTo>
                                <a:lnTo>
                                  <a:pt x="68995" y="289772"/>
                                </a:lnTo>
                                <a:lnTo>
                                  <a:pt x="69395" y="289772"/>
                                </a:lnTo>
                                <a:lnTo>
                                  <a:pt x="61580" y="282311"/>
                                </a:lnTo>
                                <a:lnTo>
                                  <a:pt x="77611" y="282311"/>
                                </a:lnTo>
                                <a:lnTo>
                                  <a:pt x="69913" y="274981"/>
                                </a:lnTo>
                                <a:lnTo>
                                  <a:pt x="84530" y="274981"/>
                                </a:lnTo>
                                <a:lnTo>
                                  <a:pt x="87845" y="271825"/>
                                </a:lnTo>
                                <a:lnTo>
                                  <a:pt x="80016" y="264351"/>
                                </a:lnTo>
                                <a:close/>
                              </a:path>
                              <a:path w="268605" h="1120140">
                                <a:moveTo>
                                  <a:pt x="69218" y="309879"/>
                                </a:moveTo>
                                <a:lnTo>
                                  <a:pt x="65182" y="313689"/>
                                </a:lnTo>
                                <a:lnTo>
                                  <a:pt x="61858" y="316866"/>
                                </a:lnTo>
                                <a:lnTo>
                                  <a:pt x="69729" y="324380"/>
                                </a:lnTo>
                                <a:lnTo>
                                  <a:pt x="69872" y="324180"/>
                                </a:lnTo>
                                <a:lnTo>
                                  <a:pt x="77036" y="317324"/>
                                </a:lnTo>
                                <a:lnTo>
                                  <a:pt x="69218" y="309879"/>
                                </a:lnTo>
                                <a:close/>
                              </a:path>
                              <a:path w="268605" h="1120140">
                                <a:moveTo>
                                  <a:pt x="205276" y="299719"/>
                                </a:moveTo>
                                <a:lnTo>
                                  <a:pt x="197572" y="307054"/>
                                </a:lnTo>
                                <a:lnTo>
                                  <a:pt x="215600" y="324180"/>
                                </a:lnTo>
                                <a:lnTo>
                                  <a:pt x="223037" y="317100"/>
                                </a:lnTo>
                                <a:lnTo>
                                  <a:pt x="207939" y="317100"/>
                                </a:lnTo>
                                <a:lnTo>
                                  <a:pt x="215502" y="309879"/>
                                </a:lnTo>
                                <a:lnTo>
                                  <a:pt x="215947" y="309879"/>
                                </a:lnTo>
                                <a:lnTo>
                                  <a:pt x="205276" y="299719"/>
                                </a:lnTo>
                                <a:close/>
                              </a:path>
                              <a:path w="268605" h="1120140">
                                <a:moveTo>
                                  <a:pt x="152979" y="299719"/>
                                </a:moveTo>
                                <a:lnTo>
                                  <a:pt x="135023" y="316866"/>
                                </a:lnTo>
                                <a:lnTo>
                                  <a:pt x="142460" y="323966"/>
                                </a:lnTo>
                                <a:lnTo>
                                  <a:pt x="149917" y="316866"/>
                                </a:lnTo>
                                <a:lnTo>
                                  <a:pt x="142583" y="309879"/>
                                </a:lnTo>
                                <a:lnTo>
                                  <a:pt x="157255" y="309879"/>
                                </a:lnTo>
                                <a:lnTo>
                                  <a:pt x="160223" y="307054"/>
                                </a:lnTo>
                                <a:lnTo>
                                  <a:pt x="160662" y="307054"/>
                                </a:lnTo>
                                <a:lnTo>
                                  <a:pt x="152979" y="299719"/>
                                </a:lnTo>
                                <a:close/>
                              </a:path>
                              <a:path w="268605" h="1120140">
                                <a:moveTo>
                                  <a:pt x="3857" y="316229"/>
                                </a:moveTo>
                                <a:lnTo>
                                  <a:pt x="3215" y="316866"/>
                                </a:lnTo>
                                <a:lnTo>
                                  <a:pt x="3857" y="317499"/>
                                </a:lnTo>
                                <a:lnTo>
                                  <a:pt x="4522" y="316866"/>
                                </a:lnTo>
                                <a:lnTo>
                                  <a:pt x="3857" y="316229"/>
                                </a:lnTo>
                                <a:close/>
                              </a:path>
                              <a:path w="268605" h="1120140">
                                <a:moveTo>
                                  <a:pt x="4522" y="316866"/>
                                </a:moveTo>
                                <a:lnTo>
                                  <a:pt x="3857" y="317499"/>
                                </a:lnTo>
                                <a:lnTo>
                                  <a:pt x="5184" y="317499"/>
                                </a:lnTo>
                                <a:lnTo>
                                  <a:pt x="4522" y="316866"/>
                                </a:lnTo>
                                <a:close/>
                              </a:path>
                              <a:path w="268605" h="1120140">
                                <a:moveTo>
                                  <a:pt x="267969" y="309879"/>
                                </a:moveTo>
                                <a:lnTo>
                                  <a:pt x="252043" y="309879"/>
                                </a:lnTo>
                                <a:lnTo>
                                  <a:pt x="260006" y="317499"/>
                                </a:lnTo>
                                <a:lnTo>
                                  <a:pt x="260151" y="317324"/>
                                </a:lnTo>
                                <a:lnTo>
                                  <a:pt x="267969" y="309879"/>
                                </a:lnTo>
                                <a:close/>
                              </a:path>
                              <a:path w="268605" h="1120140">
                                <a:moveTo>
                                  <a:pt x="79815" y="299719"/>
                                </a:moveTo>
                                <a:lnTo>
                                  <a:pt x="69644" y="309430"/>
                                </a:lnTo>
                                <a:lnTo>
                                  <a:pt x="69218" y="309879"/>
                                </a:lnTo>
                                <a:lnTo>
                                  <a:pt x="77036" y="317324"/>
                                </a:lnTo>
                                <a:lnTo>
                                  <a:pt x="87559" y="307255"/>
                                </a:lnTo>
                                <a:lnTo>
                                  <a:pt x="87708" y="307255"/>
                                </a:lnTo>
                                <a:lnTo>
                                  <a:pt x="79815" y="299719"/>
                                </a:lnTo>
                                <a:close/>
                              </a:path>
                              <a:path w="268605" h="1120140">
                                <a:moveTo>
                                  <a:pt x="95664" y="299499"/>
                                </a:moveTo>
                                <a:lnTo>
                                  <a:pt x="87559" y="307255"/>
                                </a:lnTo>
                                <a:lnTo>
                                  <a:pt x="87708" y="307255"/>
                                </a:lnTo>
                                <a:lnTo>
                                  <a:pt x="98020" y="317100"/>
                                </a:lnTo>
                                <a:lnTo>
                                  <a:pt x="106095" y="309430"/>
                                </a:lnTo>
                                <a:lnTo>
                                  <a:pt x="95664" y="299499"/>
                                </a:lnTo>
                                <a:close/>
                              </a:path>
                              <a:path w="268605" h="1120140">
                                <a:moveTo>
                                  <a:pt x="6684" y="299719"/>
                                </a:moveTo>
                                <a:lnTo>
                                  <a:pt x="5321" y="300989"/>
                                </a:lnTo>
                                <a:lnTo>
                                  <a:pt x="0" y="306069"/>
                                </a:lnTo>
                                <a:lnTo>
                                  <a:pt x="0" y="313689"/>
                                </a:lnTo>
                                <a:lnTo>
                                  <a:pt x="3215" y="316866"/>
                                </a:lnTo>
                                <a:lnTo>
                                  <a:pt x="3857" y="316229"/>
                                </a:lnTo>
                                <a:lnTo>
                                  <a:pt x="5191" y="316229"/>
                                </a:lnTo>
                                <a:lnTo>
                                  <a:pt x="14617" y="307255"/>
                                </a:lnTo>
                                <a:lnTo>
                                  <a:pt x="6684" y="299719"/>
                                </a:lnTo>
                                <a:close/>
                              </a:path>
                              <a:path w="268605" h="1120140">
                                <a:moveTo>
                                  <a:pt x="5191" y="316229"/>
                                </a:moveTo>
                                <a:lnTo>
                                  <a:pt x="3857" y="316229"/>
                                </a:lnTo>
                                <a:lnTo>
                                  <a:pt x="4522" y="316866"/>
                                </a:lnTo>
                                <a:lnTo>
                                  <a:pt x="5191" y="316229"/>
                                </a:lnTo>
                                <a:close/>
                              </a:path>
                              <a:path w="268605" h="1120140">
                                <a:moveTo>
                                  <a:pt x="22531" y="299719"/>
                                </a:moveTo>
                                <a:lnTo>
                                  <a:pt x="14617" y="307255"/>
                                </a:lnTo>
                                <a:lnTo>
                                  <a:pt x="24735" y="316866"/>
                                </a:lnTo>
                                <a:lnTo>
                                  <a:pt x="32561" y="309430"/>
                                </a:lnTo>
                                <a:lnTo>
                                  <a:pt x="32730" y="309430"/>
                                </a:lnTo>
                                <a:lnTo>
                                  <a:pt x="22531" y="299719"/>
                                </a:lnTo>
                                <a:close/>
                              </a:path>
                              <a:path w="268605" h="1120140">
                                <a:moveTo>
                                  <a:pt x="48348" y="309430"/>
                                </a:moveTo>
                                <a:lnTo>
                                  <a:pt x="32730" y="309430"/>
                                </a:lnTo>
                                <a:lnTo>
                                  <a:pt x="40541" y="316866"/>
                                </a:lnTo>
                                <a:lnTo>
                                  <a:pt x="48348" y="309430"/>
                                </a:lnTo>
                                <a:close/>
                              </a:path>
                              <a:path w="268605" h="1120140">
                                <a:moveTo>
                                  <a:pt x="58547" y="299719"/>
                                </a:moveTo>
                                <a:lnTo>
                                  <a:pt x="50843" y="307054"/>
                                </a:lnTo>
                                <a:lnTo>
                                  <a:pt x="51581" y="307054"/>
                                </a:lnTo>
                                <a:lnTo>
                                  <a:pt x="61858" y="316866"/>
                                </a:lnTo>
                                <a:lnTo>
                                  <a:pt x="69173" y="309879"/>
                                </a:lnTo>
                                <a:lnTo>
                                  <a:pt x="68745" y="309430"/>
                                </a:lnTo>
                                <a:lnTo>
                                  <a:pt x="58547" y="299719"/>
                                </a:lnTo>
                                <a:close/>
                              </a:path>
                              <a:path w="268605" h="1120140">
                                <a:moveTo>
                                  <a:pt x="134744" y="282311"/>
                                </a:moveTo>
                                <a:lnTo>
                                  <a:pt x="134366" y="282574"/>
                                </a:lnTo>
                                <a:lnTo>
                                  <a:pt x="106095" y="309430"/>
                                </a:lnTo>
                                <a:lnTo>
                                  <a:pt x="113905" y="316866"/>
                                </a:lnTo>
                                <a:lnTo>
                                  <a:pt x="124207" y="307054"/>
                                </a:lnTo>
                                <a:lnTo>
                                  <a:pt x="124745" y="307054"/>
                                </a:lnTo>
                                <a:lnTo>
                                  <a:pt x="116831" y="299499"/>
                                </a:lnTo>
                                <a:lnTo>
                                  <a:pt x="131679" y="299499"/>
                                </a:lnTo>
                                <a:lnTo>
                                  <a:pt x="124241" y="292416"/>
                                </a:lnTo>
                                <a:lnTo>
                                  <a:pt x="139582" y="292416"/>
                                </a:lnTo>
                                <a:lnTo>
                                  <a:pt x="142359" y="289772"/>
                                </a:lnTo>
                                <a:lnTo>
                                  <a:pt x="142560" y="289772"/>
                                </a:lnTo>
                                <a:lnTo>
                                  <a:pt x="134744" y="282311"/>
                                </a:lnTo>
                                <a:close/>
                              </a:path>
                              <a:path w="268605" h="1120140">
                                <a:moveTo>
                                  <a:pt x="131911" y="299719"/>
                                </a:moveTo>
                                <a:lnTo>
                                  <a:pt x="124207" y="307054"/>
                                </a:lnTo>
                                <a:lnTo>
                                  <a:pt x="124745" y="307054"/>
                                </a:lnTo>
                                <a:lnTo>
                                  <a:pt x="135023" y="316866"/>
                                </a:lnTo>
                                <a:lnTo>
                                  <a:pt x="142337" y="309879"/>
                                </a:lnTo>
                                <a:lnTo>
                                  <a:pt x="142583" y="309879"/>
                                </a:lnTo>
                                <a:lnTo>
                                  <a:pt x="131911" y="299719"/>
                                </a:lnTo>
                                <a:close/>
                              </a:path>
                              <a:path w="268605" h="1120140">
                                <a:moveTo>
                                  <a:pt x="157255" y="309879"/>
                                </a:moveTo>
                                <a:lnTo>
                                  <a:pt x="142583" y="309879"/>
                                </a:lnTo>
                                <a:lnTo>
                                  <a:pt x="149921" y="316866"/>
                                </a:lnTo>
                                <a:lnTo>
                                  <a:pt x="157255" y="309879"/>
                                </a:lnTo>
                                <a:close/>
                              </a:path>
                              <a:path w="268605" h="1120140">
                                <a:moveTo>
                                  <a:pt x="169029" y="299499"/>
                                </a:moveTo>
                                <a:lnTo>
                                  <a:pt x="168158" y="299499"/>
                                </a:lnTo>
                                <a:lnTo>
                                  <a:pt x="160223" y="307054"/>
                                </a:lnTo>
                                <a:lnTo>
                                  <a:pt x="160662" y="307054"/>
                                </a:lnTo>
                                <a:lnTo>
                                  <a:pt x="170940" y="316866"/>
                                </a:lnTo>
                                <a:lnTo>
                                  <a:pt x="179092" y="309080"/>
                                </a:lnTo>
                                <a:lnTo>
                                  <a:pt x="169029" y="299499"/>
                                </a:lnTo>
                                <a:close/>
                              </a:path>
                              <a:path w="268605" h="1120140">
                                <a:moveTo>
                                  <a:pt x="233707" y="256939"/>
                                </a:moveTo>
                                <a:lnTo>
                                  <a:pt x="179092" y="309080"/>
                                </a:lnTo>
                                <a:lnTo>
                                  <a:pt x="187270" y="316866"/>
                                </a:lnTo>
                                <a:lnTo>
                                  <a:pt x="197572" y="307054"/>
                                </a:lnTo>
                                <a:lnTo>
                                  <a:pt x="189618" y="299499"/>
                                </a:lnTo>
                                <a:lnTo>
                                  <a:pt x="205044" y="299499"/>
                                </a:lnTo>
                                <a:lnTo>
                                  <a:pt x="197605" y="292416"/>
                                </a:lnTo>
                                <a:lnTo>
                                  <a:pt x="212946" y="292416"/>
                                </a:lnTo>
                                <a:lnTo>
                                  <a:pt x="215724" y="289772"/>
                                </a:lnTo>
                                <a:lnTo>
                                  <a:pt x="207909" y="282311"/>
                                </a:lnTo>
                                <a:lnTo>
                                  <a:pt x="223232" y="282311"/>
                                </a:lnTo>
                                <a:lnTo>
                                  <a:pt x="215573" y="274981"/>
                                </a:lnTo>
                                <a:lnTo>
                                  <a:pt x="231259" y="274981"/>
                                </a:lnTo>
                                <a:lnTo>
                                  <a:pt x="234161" y="272218"/>
                                </a:lnTo>
                                <a:lnTo>
                                  <a:pt x="234433" y="272218"/>
                                </a:lnTo>
                                <a:lnTo>
                                  <a:pt x="226151" y="264351"/>
                                </a:lnTo>
                                <a:lnTo>
                                  <a:pt x="241493" y="264351"/>
                                </a:lnTo>
                                <a:lnTo>
                                  <a:pt x="233707" y="256939"/>
                                </a:lnTo>
                                <a:close/>
                              </a:path>
                              <a:path w="268605" h="1120140">
                                <a:moveTo>
                                  <a:pt x="230620" y="309879"/>
                                </a:moveTo>
                                <a:lnTo>
                                  <a:pt x="215947" y="309879"/>
                                </a:lnTo>
                                <a:lnTo>
                                  <a:pt x="223285" y="316866"/>
                                </a:lnTo>
                                <a:lnTo>
                                  <a:pt x="230620" y="309879"/>
                                </a:lnTo>
                                <a:close/>
                              </a:path>
                              <a:path w="268605" h="1120140">
                                <a:moveTo>
                                  <a:pt x="241425" y="299719"/>
                                </a:moveTo>
                                <a:lnTo>
                                  <a:pt x="241291" y="299719"/>
                                </a:lnTo>
                                <a:lnTo>
                                  <a:pt x="233587" y="307054"/>
                                </a:lnTo>
                                <a:lnTo>
                                  <a:pt x="233827" y="307054"/>
                                </a:lnTo>
                                <a:lnTo>
                                  <a:pt x="244104" y="316866"/>
                                </a:lnTo>
                                <a:lnTo>
                                  <a:pt x="251419" y="309879"/>
                                </a:lnTo>
                                <a:lnTo>
                                  <a:pt x="252043" y="309879"/>
                                </a:lnTo>
                                <a:lnTo>
                                  <a:pt x="241425" y="299719"/>
                                </a:lnTo>
                                <a:close/>
                              </a:path>
                              <a:path w="268605" h="1120140">
                                <a:moveTo>
                                  <a:pt x="32563" y="274981"/>
                                </a:moveTo>
                                <a:lnTo>
                                  <a:pt x="6882" y="299499"/>
                                </a:lnTo>
                                <a:lnTo>
                                  <a:pt x="6684" y="299719"/>
                                </a:lnTo>
                                <a:lnTo>
                                  <a:pt x="14617" y="307255"/>
                                </a:lnTo>
                                <a:lnTo>
                                  <a:pt x="22531" y="299719"/>
                                </a:lnTo>
                                <a:lnTo>
                                  <a:pt x="14861" y="292416"/>
                                </a:lnTo>
                                <a:lnTo>
                                  <a:pt x="30202" y="292416"/>
                                </a:lnTo>
                                <a:lnTo>
                                  <a:pt x="32979" y="289772"/>
                                </a:lnTo>
                                <a:lnTo>
                                  <a:pt x="33478" y="289772"/>
                                </a:lnTo>
                                <a:lnTo>
                                  <a:pt x="25663" y="282311"/>
                                </a:lnTo>
                                <a:lnTo>
                                  <a:pt x="40262" y="282311"/>
                                </a:lnTo>
                                <a:lnTo>
                                  <a:pt x="32563" y="274981"/>
                                </a:lnTo>
                                <a:close/>
                              </a:path>
                              <a:path w="268605" h="1120140">
                                <a:moveTo>
                                  <a:pt x="116397" y="264794"/>
                                </a:moveTo>
                                <a:lnTo>
                                  <a:pt x="79815" y="299719"/>
                                </a:lnTo>
                                <a:lnTo>
                                  <a:pt x="87708" y="307255"/>
                                </a:lnTo>
                                <a:lnTo>
                                  <a:pt x="87559" y="307255"/>
                                </a:lnTo>
                                <a:lnTo>
                                  <a:pt x="95664" y="299499"/>
                                </a:lnTo>
                                <a:lnTo>
                                  <a:pt x="88225" y="292416"/>
                                </a:lnTo>
                                <a:lnTo>
                                  <a:pt x="103065" y="292416"/>
                                </a:lnTo>
                                <a:lnTo>
                                  <a:pt x="106235" y="289383"/>
                                </a:lnTo>
                                <a:lnTo>
                                  <a:pt x="98827" y="282311"/>
                                </a:lnTo>
                                <a:lnTo>
                                  <a:pt x="113626" y="282311"/>
                                </a:lnTo>
                                <a:lnTo>
                                  <a:pt x="105928" y="274981"/>
                                </a:lnTo>
                                <a:lnTo>
                                  <a:pt x="121286" y="274981"/>
                                </a:lnTo>
                                <a:lnTo>
                                  <a:pt x="124173" y="272218"/>
                                </a:lnTo>
                                <a:lnTo>
                                  <a:pt x="116397" y="264794"/>
                                </a:lnTo>
                                <a:close/>
                              </a:path>
                              <a:path w="268605" h="1120140">
                                <a:moveTo>
                                  <a:pt x="40539" y="282574"/>
                                </a:moveTo>
                                <a:lnTo>
                                  <a:pt x="32979" y="289772"/>
                                </a:lnTo>
                                <a:lnTo>
                                  <a:pt x="33478" y="289772"/>
                                </a:lnTo>
                                <a:lnTo>
                                  <a:pt x="51581" y="307054"/>
                                </a:lnTo>
                                <a:lnTo>
                                  <a:pt x="50843" y="307054"/>
                                </a:lnTo>
                                <a:lnTo>
                                  <a:pt x="58547" y="299719"/>
                                </a:lnTo>
                                <a:lnTo>
                                  <a:pt x="58315" y="299499"/>
                                </a:lnTo>
                                <a:lnTo>
                                  <a:pt x="43015" y="299499"/>
                                </a:lnTo>
                                <a:lnTo>
                                  <a:pt x="50471" y="292416"/>
                                </a:lnTo>
                                <a:lnTo>
                                  <a:pt x="50876" y="292416"/>
                                </a:lnTo>
                                <a:lnTo>
                                  <a:pt x="40539" y="282574"/>
                                </a:lnTo>
                                <a:close/>
                              </a:path>
                              <a:path w="268605" h="1120140">
                                <a:moveTo>
                                  <a:pt x="113626" y="282311"/>
                                </a:moveTo>
                                <a:lnTo>
                                  <a:pt x="106235" y="289383"/>
                                </a:lnTo>
                                <a:lnTo>
                                  <a:pt x="124745" y="307054"/>
                                </a:lnTo>
                                <a:lnTo>
                                  <a:pt x="124207" y="307054"/>
                                </a:lnTo>
                                <a:lnTo>
                                  <a:pt x="131911" y="299719"/>
                                </a:lnTo>
                                <a:lnTo>
                                  <a:pt x="131679" y="299499"/>
                                </a:lnTo>
                                <a:lnTo>
                                  <a:pt x="116549" y="299499"/>
                                </a:lnTo>
                                <a:lnTo>
                                  <a:pt x="124005" y="292416"/>
                                </a:lnTo>
                                <a:lnTo>
                                  <a:pt x="124241" y="292416"/>
                                </a:lnTo>
                                <a:lnTo>
                                  <a:pt x="113626" y="282311"/>
                                </a:lnTo>
                                <a:close/>
                              </a:path>
                              <a:path w="268605" h="1120140">
                                <a:moveTo>
                                  <a:pt x="189562" y="264794"/>
                                </a:moveTo>
                                <a:lnTo>
                                  <a:pt x="152979" y="299719"/>
                                </a:lnTo>
                                <a:lnTo>
                                  <a:pt x="160662" y="307054"/>
                                </a:lnTo>
                                <a:lnTo>
                                  <a:pt x="160223" y="307054"/>
                                </a:lnTo>
                                <a:lnTo>
                                  <a:pt x="168158" y="299499"/>
                                </a:lnTo>
                                <a:lnTo>
                                  <a:pt x="169029" y="299499"/>
                                </a:lnTo>
                                <a:lnTo>
                                  <a:pt x="161590" y="292416"/>
                                </a:lnTo>
                                <a:lnTo>
                                  <a:pt x="175597" y="292416"/>
                                </a:lnTo>
                                <a:lnTo>
                                  <a:pt x="178783" y="289383"/>
                                </a:lnTo>
                                <a:lnTo>
                                  <a:pt x="178969" y="289383"/>
                                </a:lnTo>
                                <a:lnTo>
                                  <a:pt x="171523" y="282311"/>
                                </a:lnTo>
                                <a:lnTo>
                                  <a:pt x="186991" y="282311"/>
                                </a:lnTo>
                                <a:lnTo>
                                  <a:pt x="179293" y="274981"/>
                                </a:lnTo>
                                <a:lnTo>
                                  <a:pt x="193910" y="274981"/>
                                </a:lnTo>
                                <a:lnTo>
                                  <a:pt x="196812" y="272218"/>
                                </a:lnTo>
                                <a:lnTo>
                                  <a:pt x="197338" y="272218"/>
                                </a:lnTo>
                                <a:lnTo>
                                  <a:pt x="189562" y="264794"/>
                                </a:lnTo>
                                <a:close/>
                              </a:path>
                              <a:path w="268605" h="1120140">
                                <a:moveTo>
                                  <a:pt x="186991" y="282311"/>
                                </a:moveTo>
                                <a:lnTo>
                                  <a:pt x="186212" y="282311"/>
                                </a:lnTo>
                                <a:lnTo>
                                  <a:pt x="178783" y="289383"/>
                                </a:lnTo>
                                <a:lnTo>
                                  <a:pt x="178969" y="289383"/>
                                </a:lnTo>
                                <a:lnTo>
                                  <a:pt x="197572" y="307054"/>
                                </a:lnTo>
                                <a:lnTo>
                                  <a:pt x="205276" y="299719"/>
                                </a:lnTo>
                                <a:lnTo>
                                  <a:pt x="205044" y="299499"/>
                                </a:lnTo>
                                <a:lnTo>
                                  <a:pt x="189128" y="299499"/>
                                </a:lnTo>
                                <a:lnTo>
                                  <a:pt x="196546" y="292416"/>
                                </a:lnTo>
                                <a:lnTo>
                                  <a:pt x="197605" y="292416"/>
                                </a:lnTo>
                                <a:lnTo>
                                  <a:pt x="186991" y="282311"/>
                                </a:lnTo>
                                <a:close/>
                              </a:path>
                              <a:path w="268605" h="1120140">
                                <a:moveTo>
                                  <a:pt x="233793" y="292416"/>
                                </a:moveTo>
                                <a:lnTo>
                                  <a:pt x="226144" y="299719"/>
                                </a:lnTo>
                                <a:lnTo>
                                  <a:pt x="233827" y="307054"/>
                                </a:lnTo>
                                <a:lnTo>
                                  <a:pt x="233587" y="307054"/>
                                </a:lnTo>
                                <a:lnTo>
                                  <a:pt x="241291" y="299719"/>
                                </a:lnTo>
                                <a:lnTo>
                                  <a:pt x="241425" y="299719"/>
                                </a:lnTo>
                                <a:lnTo>
                                  <a:pt x="233793" y="292416"/>
                                </a:lnTo>
                                <a:close/>
                              </a:path>
                              <a:path w="268605" h="1120140">
                                <a:moveTo>
                                  <a:pt x="267969" y="289383"/>
                                </a:moveTo>
                                <a:lnTo>
                                  <a:pt x="252503" y="289383"/>
                                </a:lnTo>
                                <a:lnTo>
                                  <a:pt x="264721" y="300989"/>
                                </a:lnTo>
                                <a:lnTo>
                                  <a:pt x="266628" y="299499"/>
                                </a:lnTo>
                                <a:lnTo>
                                  <a:pt x="262292" y="299499"/>
                                </a:lnTo>
                                <a:lnTo>
                                  <a:pt x="264721" y="297179"/>
                                </a:lnTo>
                                <a:lnTo>
                                  <a:pt x="267969" y="297179"/>
                                </a:lnTo>
                                <a:lnTo>
                                  <a:pt x="267969" y="289383"/>
                                </a:lnTo>
                                <a:close/>
                              </a:path>
                              <a:path w="268605" h="1120140">
                                <a:moveTo>
                                  <a:pt x="266698" y="299499"/>
                                </a:moveTo>
                                <a:lnTo>
                                  <a:pt x="266345" y="299719"/>
                                </a:lnTo>
                                <a:lnTo>
                                  <a:pt x="264721" y="300989"/>
                                </a:lnTo>
                                <a:lnTo>
                                  <a:pt x="267969" y="300989"/>
                                </a:lnTo>
                                <a:lnTo>
                                  <a:pt x="266698" y="299499"/>
                                </a:lnTo>
                                <a:close/>
                              </a:path>
                              <a:path w="268605" h="1120140">
                                <a:moveTo>
                                  <a:pt x="4246" y="282311"/>
                                </a:moveTo>
                                <a:lnTo>
                                  <a:pt x="3481" y="282311"/>
                                </a:lnTo>
                                <a:lnTo>
                                  <a:pt x="0" y="285749"/>
                                </a:lnTo>
                                <a:lnTo>
                                  <a:pt x="0" y="293369"/>
                                </a:lnTo>
                                <a:lnTo>
                                  <a:pt x="6684" y="299719"/>
                                </a:lnTo>
                                <a:lnTo>
                                  <a:pt x="6882" y="299499"/>
                                </a:lnTo>
                                <a:lnTo>
                                  <a:pt x="14300" y="292416"/>
                                </a:lnTo>
                                <a:lnTo>
                                  <a:pt x="14861" y="292416"/>
                                </a:lnTo>
                                <a:lnTo>
                                  <a:pt x="4246" y="282311"/>
                                </a:lnTo>
                                <a:close/>
                              </a:path>
                              <a:path w="268605" h="1120140">
                                <a:moveTo>
                                  <a:pt x="30202" y="292416"/>
                                </a:moveTo>
                                <a:lnTo>
                                  <a:pt x="14861" y="292416"/>
                                </a:lnTo>
                                <a:lnTo>
                                  <a:pt x="22531" y="299719"/>
                                </a:lnTo>
                                <a:lnTo>
                                  <a:pt x="30202" y="292416"/>
                                </a:lnTo>
                                <a:close/>
                              </a:path>
                              <a:path w="268605" h="1120140">
                                <a:moveTo>
                                  <a:pt x="66217" y="292416"/>
                                </a:moveTo>
                                <a:lnTo>
                                  <a:pt x="50876" y="292416"/>
                                </a:lnTo>
                                <a:lnTo>
                                  <a:pt x="58547" y="299719"/>
                                </a:lnTo>
                                <a:lnTo>
                                  <a:pt x="66217" y="292416"/>
                                </a:lnTo>
                                <a:close/>
                              </a:path>
                              <a:path w="268605" h="1120140">
                                <a:moveTo>
                                  <a:pt x="77611" y="282311"/>
                                </a:moveTo>
                                <a:lnTo>
                                  <a:pt x="76832" y="282311"/>
                                </a:lnTo>
                                <a:lnTo>
                                  <a:pt x="68995" y="289772"/>
                                </a:lnTo>
                                <a:lnTo>
                                  <a:pt x="69395" y="289772"/>
                                </a:lnTo>
                                <a:lnTo>
                                  <a:pt x="79815" y="299719"/>
                                </a:lnTo>
                                <a:lnTo>
                                  <a:pt x="87465" y="292416"/>
                                </a:lnTo>
                                <a:lnTo>
                                  <a:pt x="88225" y="292416"/>
                                </a:lnTo>
                                <a:lnTo>
                                  <a:pt x="77611" y="282311"/>
                                </a:lnTo>
                                <a:close/>
                              </a:path>
                              <a:path w="268605" h="1120140">
                                <a:moveTo>
                                  <a:pt x="139582" y="292416"/>
                                </a:moveTo>
                                <a:lnTo>
                                  <a:pt x="124241" y="292416"/>
                                </a:lnTo>
                                <a:lnTo>
                                  <a:pt x="131911" y="299719"/>
                                </a:lnTo>
                                <a:lnTo>
                                  <a:pt x="139582" y="292416"/>
                                </a:lnTo>
                                <a:close/>
                              </a:path>
                              <a:path w="268605" h="1120140">
                                <a:moveTo>
                                  <a:pt x="150976" y="282311"/>
                                </a:moveTo>
                                <a:lnTo>
                                  <a:pt x="150196" y="282311"/>
                                </a:lnTo>
                                <a:lnTo>
                                  <a:pt x="142359" y="289772"/>
                                </a:lnTo>
                                <a:lnTo>
                                  <a:pt x="142560" y="289772"/>
                                </a:lnTo>
                                <a:lnTo>
                                  <a:pt x="152979" y="299719"/>
                                </a:lnTo>
                                <a:lnTo>
                                  <a:pt x="160629" y="292416"/>
                                </a:lnTo>
                                <a:lnTo>
                                  <a:pt x="161590" y="292416"/>
                                </a:lnTo>
                                <a:lnTo>
                                  <a:pt x="150976" y="282311"/>
                                </a:lnTo>
                                <a:close/>
                              </a:path>
                              <a:path w="268605" h="1120140">
                                <a:moveTo>
                                  <a:pt x="212946" y="292416"/>
                                </a:moveTo>
                                <a:lnTo>
                                  <a:pt x="197605" y="292416"/>
                                </a:lnTo>
                                <a:lnTo>
                                  <a:pt x="205276" y="299719"/>
                                </a:lnTo>
                                <a:lnTo>
                                  <a:pt x="212946" y="292416"/>
                                </a:lnTo>
                                <a:close/>
                              </a:path>
                              <a:path w="268605" h="1120140">
                                <a:moveTo>
                                  <a:pt x="223508" y="282574"/>
                                </a:moveTo>
                                <a:lnTo>
                                  <a:pt x="223284" y="282574"/>
                                </a:lnTo>
                                <a:lnTo>
                                  <a:pt x="215724" y="289772"/>
                                </a:lnTo>
                                <a:lnTo>
                                  <a:pt x="226144" y="299719"/>
                                </a:lnTo>
                                <a:lnTo>
                                  <a:pt x="233793" y="292416"/>
                                </a:lnTo>
                                <a:lnTo>
                                  <a:pt x="223508" y="282574"/>
                                </a:lnTo>
                                <a:close/>
                              </a:path>
                              <a:path w="268605" h="1120140">
                                <a:moveTo>
                                  <a:pt x="262726" y="264794"/>
                                </a:moveTo>
                                <a:lnTo>
                                  <a:pt x="233793" y="292416"/>
                                </a:lnTo>
                                <a:lnTo>
                                  <a:pt x="241425" y="299719"/>
                                </a:lnTo>
                                <a:lnTo>
                                  <a:pt x="241291" y="299719"/>
                                </a:lnTo>
                                <a:lnTo>
                                  <a:pt x="252148" y="289383"/>
                                </a:lnTo>
                                <a:lnTo>
                                  <a:pt x="252503" y="289383"/>
                                </a:lnTo>
                                <a:lnTo>
                                  <a:pt x="245057" y="282311"/>
                                </a:lnTo>
                                <a:lnTo>
                                  <a:pt x="260356" y="282311"/>
                                </a:lnTo>
                                <a:lnTo>
                                  <a:pt x="252657" y="274981"/>
                                </a:lnTo>
                                <a:lnTo>
                                  <a:pt x="267275" y="274981"/>
                                </a:lnTo>
                                <a:lnTo>
                                  <a:pt x="267969" y="274319"/>
                                </a:lnTo>
                                <a:lnTo>
                                  <a:pt x="267969" y="266699"/>
                                </a:lnTo>
                                <a:lnTo>
                                  <a:pt x="264721" y="266699"/>
                                </a:lnTo>
                                <a:lnTo>
                                  <a:pt x="262726" y="264794"/>
                                </a:lnTo>
                                <a:close/>
                              </a:path>
                              <a:path w="268605" h="1120140">
                                <a:moveTo>
                                  <a:pt x="103065" y="292416"/>
                                </a:moveTo>
                                <a:lnTo>
                                  <a:pt x="88225" y="292416"/>
                                </a:lnTo>
                                <a:lnTo>
                                  <a:pt x="95664" y="299499"/>
                                </a:lnTo>
                                <a:lnTo>
                                  <a:pt x="103065" y="292416"/>
                                </a:lnTo>
                                <a:close/>
                              </a:path>
                              <a:path w="268605" h="1120140">
                                <a:moveTo>
                                  <a:pt x="175597" y="292416"/>
                                </a:moveTo>
                                <a:lnTo>
                                  <a:pt x="161590" y="292416"/>
                                </a:lnTo>
                                <a:lnTo>
                                  <a:pt x="169029" y="299499"/>
                                </a:lnTo>
                                <a:lnTo>
                                  <a:pt x="168158" y="299499"/>
                                </a:lnTo>
                                <a:lnTo>
                                  <a:pt x="175597" y="292416"/>
                                </a:lnTo>
                                <a:close/>
                              </a:path>
                              <a:path w="268605" h="1120140">
                                <a:moveTo>
                                  <a:pt x="267969" y="297179"/>
                                </a:moveTo>
                                <a:lnTo>
                                  <a:pt x="264721" y="297179"/>
                                </a:lnTo>
                                <a:lnTo>
                                  <a:pt x="266698" y="299499"/>
                                </a:lnTo>
                                <a:lnTo>
                                  <a:pt x="267969" y="298449"/>
                                </a:lnTo>
                                <a:lnTo>
                                  <a:pt x="267969" y="297179"/>
                                </a:lnTo>
                                <a:close/>
                              </a:path>
                              <a:path w="268605" h="1120140">
                                <a:moveTo>
                                  <a:pt x="21864" y="264794"/>
                                </a:moveTo>
                                <a:lnTo>
                                  <a:pt x="14480" y="271825"/>
                                </a:lnTo>
                                <a:lnTo>
                                  <a:pt x="14680" y="271825"/>
                                </a:lnTo>
                                <a:lnTo>
                                  <a:pt x="33478" y="289772"/>
                                </a:lnTo>
                                <a:lnTo>
                                  <a:pt x="32979" y="289772"/>
                                </a:lnTo>
                                <a:lnTo>
                                  <a:pt x="40539" y="282574"/>
                                </a:lnTo>
                                <a:lnTo>
                                  <a:pt x="40262" y="282311"/>
                                </a:lnTo>
                                <a:lnTo>
                                  <a:pt x="24886" y="282311"/>
                                </a:lnTo>
                                <a:lnTo>
                                  <a:pt x="32563" y="274981"/>
                                </a:lnTo>
                                <a:lnTo>
                                  <a:pt x="21864" y="264794"/>
                                </a:lnTo>
                                <a:close/>
                              </a:path>
                              <a:path w="268605" h="1120140">
                                <a:moveTo>
                                  <a:pt x="59214" y="264794"/>
                                </a:moveTo>
                                <a:lnTo>
                                  <a:pt x="51212" y="272412"/>
                                </a:lnTo>
                                <a:lnTo>
                                  <a:pt x="69395" y="289772"/>
                                </a:lnTo>
                                <a:lnTo>
                                  <a:pt x="68995" y="289772"/>
                                </a:lnTo>
                                <a:lnTo>
                                  <a:pt x="76832" y="282311"/>
                                </a:lnTo>
                                <a:lnTo>
                                  <a:pt x="61110" y="282311"/>
                                </a:lnTo>
                                <a:lnTo>
                                  <a:pt x="68826" y="274981"/>
                                </a:lnTo>
                                <a:lnTo>
                                  <a:pt x="69913" y="274981"/>
                                </a:lnTo>
                                <a:lnTo>
                                  <a:pt x="59214" y="264794"/>
                                </a:lnTo>
                                <a:close/>
                              </a:path>
                              <a:path w="268605" h="1120140">
                                <a:moveTo>
                                  <a:pt x="153084" y="264794"/>
                                </a:moveTo>
                                <a:lnTo>
                                  <a:pt x="139045" y="278129"/>
                                </a:lnTo>
                                <a:lnTo>
                                  <a:pt x="134744" y="282311"/>
                                </a:lnTo>
                                <a:lnTo>
                                  <a:pt x="142560" y="289772"/>
                                </a:lnTo>
                                <a:lnTo>
                                  <a:pt x="142359" y="289772"/>
                                </a:lnTo>
                                <a:lnTo>
                                  <a:pt x="150196" y="282311"/>
                                </a:lnTo>
                                <a:lnTo>
                                  <a:pt x="150976" y="282311"/>
                                </a:lnTo>
                                <a:lnTo>
                                  <a:pt x="143277" y="274981"/>
                                </a:lnTo>
                                <a:lnTo>
                                  <a:pt x="157895" y="274981"/>
                                </a:lnTo>
                                <a:lnTo>
                                  <a:pt x="160796" y="272218"/>
                                </a:lnTo>
                                <a:lnTo>
                                  <a:pt x="160485" y="271825"/>
                                </a:lnTo>
                                <a:lnTo>
                                  <a:pt x="153084" y="264794"/>
                                </a:lnTo>
                                <a:close/>
                              </a:path>
                              <a:path w="268605" h="1120140">
                                <a:moveTo>
                                  <a:pt x="204769" y="264643"/>
                                </a:moveTo>
                                <a:lnTo>
                                  <a:pt x="196812" y="272218"/>
                                </a:lnTo>
                                <a:lnTo>
                                  <a:pt x="197338" y="272218"/>
                                </a:lnTo>
                                <a:lnTo>
                                  <a:pt x="215724" y="289772"/>
                                </a:lnTo>
                                <a:lnTo>
                                  <a:pt x="223284" y="282574"/>
                                </a:lnTo>
                                <a:lnTo>
                                  <a:pt x="223508" y="282574"/>
                                </a:lnTo>
                                <a:lnTo>
                                  <a:pt x="223232" y="282311"/>
                                </a:lnTo>
                                <a:lnTo>
                                  <a:pt x="207131" y="282311"/>
                                </a:lnTo>
                                <a:lnTo>
                                  <a:pt x="214809" y="274981"/>
                                </a:lnTo>
                                <a:lnTo>
                                  <a:pt x="215573" y="274981"/>
                                </a:lnTo>
                                <a:lnTo>
                                  <a:pt x="204769" y="264643"/>
                                </a:lnTo>
                                <a:close/>
                              </a:path>
                              <a:path w="268605" h="1120140">
                                <a:moveTo>
                                  <a:pt x="95229" y="264794"/>
                                </a:moveTo>
                                <a:lnTo>
                                  <a:pt x="87845" y="271825"/>
                                </a:lnTo>
                                <a:lnTo>
                                  <a:pt x="106235" y="289383"/>
                                </a:lnTo>
                                <a:lnTo>
                                  <a:pt x="113626" y="282311"/>
                                </a:lnTo>
                                <a:lnTo>
                                  <a:pt x="98050" y="282311"/>
                                </a:lnTo>
                                <a:lnTo>
                                  <a:pt x="105728" y="274981"/>
                                </a:lnTo>
                                <a:lnTo>
                                  <a:pt x="105928" y="274981"/>
                                </a:lnTo>
                                <a:lnTo>
                                  <a:pt x="95229" y="264794"/>
                                </a:lnTo>
                                <a:close/>
                              </a:path>
                              <a:path w="268605" h="1120140">
                                <a:moveTo>
                                  <a:pt x="168594" y="264794"/>
                                </a:moveTo>
                                <a:lnTo>
                                  <a:pt x="161209" y="271825"/>
                                </a:lnTo>
                                <a:lnTo>
                                  <a:pt x="160899" y="272218"/>
                                </a:lnTo>
                                <a:lnTo>
                                  <a:pt x="178969" y="289383"/>
                                </a:lnTo>
                                <a:lnTo>
                                  <a:pt x="178783" y="289383"/>
                                </a:lnTo>
                                <a:lnTo>
                                  <a:pt x="186212" y="282311"/>
                                </a:lnTo>
                                <a:lnTo>
                                  <a:pt x="171214" y="282311"/>
                                </a:lnTo>
                                <a:lnTo>
                                  <a:pt x="178892" y="274981"/>
                                </a:lnTo>
                                <a:lnTo>
                                  <a:pt x="179293" y="274981"/>
                                </a:lnTo>
                                <a:lnTo>
                                  <a:pt x="168594" y="264794"/>
                                </a:lnTo>
                                <a:close/>
                              </a:path>
                              <a:path w="268605" h="1120140">
                                <a:moveTo>
                                  <a:pt x="241958" y="264794"/>
                                </a:moveTo>
                                <a:lnTo>
                                  <a:pt x="234161" y="272218"/>
                                </a:lnTo>
                                <a:lnTo>
                                  <a:pt x="234433" y="272218"/>
                                </a:lnTo>
                                <a:lnTo>
                                  <a:pt x="252503" y="289383"/>
                                </a:lnTo>
                                <a:lnTo>
                                  <a:pt x="252148" y="289383"/>
                                </a:lnTo>
                                <a:lnTo>
                                  <a:pt x="259576" y="282311"/>
                                </a:lnTo>
                                <a:lnTo>
                                  <a:pt x="244379" y="282311"/>
                                </a:lnTo>
                                <a:lnTo>
                                  <a:pt x="252056" y="274981"/>
                                </a:lnTo>
                                <a:lnTo>
                                  <a:pt x="252657" y="274981"/>
                                </a:lnTo>
                                <a:lnTo>
                                  <a:pt x="241958" y="264794"/>
                                </a:lnTo>
                                <a:close/>
                              </a:path>
                              <a:path w="268605" h="1120140">
                                <a:moveTo>
                                  <a:pt x="260356" y="282311"/>
                                </a:moveTo>
                                <a:lnTo>
                                  <a:pt x="259576" y="282311"/>
                                </a:lnTo>
                                <a:lnTo>
                                  <a:pt x="252148" y="289383"/>
                                </a:lnTo>
                                <a:lnTo>
                                  <a:pt x="267784" y="289383"/>
                                </a:lnTo>
                                <a:lnTo>
                                  <a:pt x="260356" y="282311"/>
                                </a:lnTo>
                                <a:close/>
                              </a:path>
                              <a:path w="268605" h="1120140">
                                <a:moveTo>
                                  <a:pt x="43233" y="264794"/>
                                </a:moveTo>
                                <a:lnTo>
                                  <a:pt x="32563" y="274981"/>
                                </a:lnTo>
                                <a:lnTo>
                                  <a:pt x="40539" y="282574"/>
                                </a:lnTo>
                                <a:lnTo>
                                  <a:pt x="51212" y="272412"/>
                                </a:lnTo>
                                <a:lnTo>
                                  <a:pt x="43233" y="264794"/>
                                </a:lnTo>
                                <a:close/>
                              </a:path>
                              <a:path w="268605" h="1120140">
                                <a:moveTo>
                                  <a:pt x="231259" y="274981"/>
                                </a:moveTo>
                                <a:lnTo>
                                  <a:pt x="215573" y="274981"/>
                                </a:lnTo>
                                <a:lnTo>
                                  <a:pt x="223508" y="282574"/>
                                </a:lnTo>
                                <a:lnTo>
                                  <a:pt x="223284" y="282574"/>
                                </a:lnTo>
                                <a:lnTo>
                                  <a:pt x="231259" y="274981"/>
                                </a:lnTo>
                                <a:close/>
                              </a:path>
                              <a:path w="268605" h="1120140">
                                <a:moveTo>
                                  <a:pt x="7316" y="264794"/>
                                </a:moveTo>
                                <a:lnTo>
                                  <a:pt x="0" y="271825"/>
                                </a:lnTo>
                                <a:lnTo>
                                  <a:pt x="0" y="278129"/>
                                </a:lnTo>
                                <a:lnTo>
                                  <a:pt x="4232" y="282311"/>
                                </a:lnTo>
                                <a:lnTo>
                                  <a:pt x="3467" y="282311"/>
                                </a:lnTo>
                                <a:lnTo>
                                  <a:pt x="14480" y="271825"/>
                                </a:lnTo>
                                <a:lnTo>
                                  <a:pt x="14680" y="271825"/>
                                </a:lnTo>
                                <a:lnTo>
                                  <a:pt x="7316" y="264794"/>
                                </a:lnTo>
                                <a:close/>
                              </a:path>
                              <a:path w="268605" h="1120140">
                                <a:moveTo>
                                  <a:pt x="84530" y="274981"/>
                                </a:moveTo>
                                <a:lnTo>
                                  <a:pt x="69913" y="274981"/>
                                </a:lnTo>
                                <a:lnTo>
                                  <a:pt x="77611" y="282311"/>
                                </a:lnTo>
                                <a:lnTo>
                                  <a:pt x="76832" y="282311"/>
                                </a:lnTo>
                                <a:lnTo>
                                  <a:pt x="84530" y="274981"/>
                                </a:lnTo>
                                <a:close/>
                              </a:path>
                              <a:path w="268605" h="1120140">
                                <a:moveTo>
                                  <a:pt x="121286" y="274981"/>
                                </a:moveTo>
                                <a:lnTo>
                                  <a:pt x="105928" y="274981"/>
                                </a:lnTo>
                                <a:lnTo>
                                  <a:pt x="113626" y="282311"/>
                                </a:lnTo>
                                <a:lnTo>
                                  <a:pt x="121286" y="274981"/>
                                </a:lnTo>
                                <a:close/>
                              </a:path>
                              <a:path w="268605" h="1120140">
                                <a:moveTo>
                                  <a:pt x="132254" y="264486"/>
                                </a:moveTo>
                                <a:lnTo>
                                  <a:pt x="124173" y="272218"/>
                                </a:lnTo>
                                <a:lnTo>
                                  <a:pt x="134744" y="282311"/>
                                </a:lnTo>
                                <a:lnTo>
                                  <a:pt x="139045" y="278129"/>
                                </a:lnTo>
                                <a:lnTo>
                                  <a:pt x="142360" y="274981"/>
                                </a:lnTo>
                                <a:lnTo>
                                  <a:pt x="143277" y="274981"/>
                                </a:lnTo>
                                <a:lnTo>
                                  <a:pt x="132254" y="264486"/>
                                </a:lnTo>
                                <a:close/>
                              </a:path>
                              <a:path w="268605" h="1120140">
                                <a:moveTo>
                                  <a:pt x="157895" y="274981"/>
                                </a:moveTo>
                                <a:lnTo>
                                  <a:pt x="143277" y="274981"/>
                                </a:lnTo>
                                <a:lnTo>
                                  <a:pt x="150976" y="282311"/>
                                </a:lnTo>
                                <a:lnTo>
                                  <a:pt x="150196" y="282311"/>
                                </a:lnTo>
                                <a:lnTo>
                                  <a:pt x="157895" y="274981"/>
                                </a:lnTo>
                                <a:close/>
                              </a:path>
                              <a:path w="268605" h="1120140">
                                <a:moveTo>
                                  <a:pt x="193910" y="274981"/>
                                </a:moveTo>
                                <a:lnTo>
                                  <a:pt x="179293" y="274981"/>
                                </a:lnTo>
                                <a:lnTo>
                                  <a:pt x="186991" y="282311"/>
                                </a:lnTo>
                                <a:lnTo>
                                  <a:pt x="186212" y="282311"/>
                                </a:lnTo>
                                <a:lnTo>
                                  <a:pt x="193910" y="274981"/>
                                </a:lnTo>
                                <a:close/>
                              </a:path>
                              <a:path w="268605" h="1120140">
                                <a:moveTo>
                                  <a:pt x="267275" y="274981"/>
                                </a:moveTo>
                                <a:lnTo>
                                  <a:pt x="252657" y="274981"/>
                                </a:lnTo>
                                <a:lnTo>
                                  <a:pt x="260356" y="282311"/>
                                </a:lnTo>
                                <a:lnTo>
                                  <a:pt x="259576" y="282311"/>
                                </a:lnTo>
                                <a:lnTo>
                                  <a:pt x="267275" y="274981"/>
                                </a:lnTo>
                                <a:close/>
                              </a:path>
                              <a:path w="268605" h="1120140">
                                <a:moveTo>
                                  <a:pt x="51212" y="257177"/>
                                </a:moveTo>
                                <a:lnTo>
                                  <a:pt x="43233" y="264794"/>
                                </a:lnTo>
                                <a:lnTo>
                                  <a:pt x="51212" y="272412"/>
                                </a:lnTo>
                                <a:lnTo>
                                  <a:pt x="59214" y="264794"/>
                                </a:lnTo>
                                <a:lnTo>
                                  <a:pt x="51212" y="257177"/>
                                </a:lnTo>
                                <a:close/>
                              </a:path>
                              <a:path w="268605" h="1120140">
                                <a:moveTo>
                                  <a:pt x="152988" y="229877"/>
                                </a:moveTo>
                                <a:lnTo>
                                  <a:pt x="116397" y="264794"/>
                                </a:lnTo>
                                <a:lnTo>
                                  <a:pt x="124173" y="272218"/>
                                </a:lnTo>
                                <a:lnTo>
                                  <a:pt x="132254" y="264486"/>
                                </a:lnTo>
                                <a:lnTo>
                                  <a:pt x="124577" y="257177"/>
                                </a:lnTo>
                                <a:lnTo>
                                  <a:pt x="139892" y="257177"/>
                                </a:lnTo>
                                <a:lnTo>
                                  <a:pt x="142277" y="254895"/>
                                </a:lnTo>
                                <a:lnTo>
                                  <a:pt x="142662" y="254895"/>
                                </a:lnTo>
                                <a:lnTo>
                                  <a:pt x="134829" y="247454"/>
                                </a:lnTo>
                                <a:lnTo>
                                  <a:pt x="150381" y="247454"/>
                                </a:lnTo>
                                <a:lnTo>
                                  <a:pt x="142636" y="240081"/>
                                </a:lnTo>
                                <a:lnTo>
                                  <a:pt x="157758" y="240081"/>
                                </a:lnTo>
                                <a:lnTo>
                                  <a:pt x="160680" y="237285"/>
                                </a:lnTo>
                                <a:lnTo>
                                  <a:pt x="160294" y="236852"/>
                                </a:lnTo>
                                <a:lnTo>
                                  <a:pt x="152988" y="229877"/>
                                </a:lnTo>
                                <a:close/>
                              </a:path>
                              <a:path w="268605" h="1120140">
                                <a:moveTo>
                                  <a:pt x="160881" y="257451"/>
                                </a:moveTo>
                                <a:lnTo>
                                  <a:pt x="160384" y="257859"/>
                                </a:lnTo>
                                <a:lnTo>
                                  <a:pt x="153084" y="264794"/>
                                </a:lnTo>
                                <a:lnTo>
                                  <a:pt x="160899" y="272218"/>
                                </a:lnTo>
                                <a:lnTo>
                                  <a:pt x="161209" y="271825"/>
                                </a:lnTo>
                                <a:lnTo>
                                  <a:pt x="168594" y="264794"/>
                                </a:lnTo>
                                <a:lnTo>
                                  <a:pt x="160881" y="257451"/>
                                </a:lnTo>
                                <a:close/>
                              </a:path>
                              <a:path w="268605" h="1120140">
                                <a:moveTo>
                                  <a:pt x="197253" y="257451"/>
                                </a:moveTo>
                                <a:lnTo>
                                  <a:pt x="189562" y="264794"/>
                                </a:lnTo>
                                <a:lnTo>
                                  <a:pt x="197338" y="272218"/>
                                </a:lnTo>
                                <a:lnTo>
                                  <a:pt x="196812" y="272218"/>
                                </a:lnTo>
                                <a:lnTo>
                                  <a:pt x="204769" y="264643"/>
                                </a:lnTo>
                                <a:lnTo>
                                  <a:pt x="197253" y="257451"/>
                                </a:lnTo>
                                <a:close/>
                              </a:path>
                              <a:path w="268605" h="1120140">
                                <a:moveTo>
                                  <a:pt x="223284" y="247014"/>
                                </a:moveTo>
                                <a:lnTo>
                                  <a:pt x="215600" y="254330"/>
                                </a:lnTo>
                                <a:lnTo>
                                  <a:pt x="234433" y="272218"/>
                                </a:lnTo>
                                <a:lnTo>
                                  <a:pt x="234161" y="272218"/>
                                </a:lnTo>
                                <a:lnTo>
                                  <a:pt x="241958" y="264794"/>
                                </a:lnTo>
                                <a:lnTo>
                                  <a:pt x="241493" y="264351"/>
                                </a:lnTo>
                                <a:lnTo>
                                  <a:pt x="225943" y="264351"/>
                                </a:lnTo>
                                <a:lnTo>
                                  <a:pt x="233707" y="256939"/>
                                </a:lnTo>
                                <a:lnTo>
                                  <a:pt x="223284" y="247014"/>
                                </a:lnTo>
                                <a:close/>
                              </a:path>
                              <a:path w="268605" h="1120140">
                                <a:moveTo>
                                  <a:pt x="14580" y="257859"/>
                                </a:moveTo>
                                <a:lnTo>
                                  <a:pt x="7316" y="264794"/>
                                </a:lnTo>
                                <a:lnTo>
                                  <a:pt x="14680" y="271825"/>
                                </a:lnTo>
                                <a:lnTo>
                                  <a:pt x="14480" y="271825"/>
                                </a:lnTo>
                                <a:lnTo>
                                  <a:pt x="21864" y="264794"/>
                                </a:lnTo>
                                <a:lnTo>
                                  <a:pt x="14580" y="257859"/>
                                </a:lnTo>
                                <a:close/>
                              </a:path>
                              <a:path w="268605" h="1120140">
                                <a:moveTo>
                                  <a:pt x="106095" y="239580"/>
                                </a:moveTo>
                                <a:lnTo>
                                  <a:pt x="80016" y="264351"/>
                                </a:lnTo>
                                <a:lnTo>
                                  <a:pt x="87845" y="271825"/>
                                </a:lnTo>
                                <a:lnTo>
                                  <a:pt x="95229" y="264794"/>
                                </a:lnTo>
                                <a:lnTo>
                                  <a:pt x="87516" y="257451"/>
                                </a:lnTo>
                                <a:lnTo>
                                  <a:pt x="102942" y="257451"/>
                                </a:lnTo>
                                <a:lnTo>
                                  <a:pt x="105627" y="254895"/>
                                </a:lnTo>
                                <a:lnTo>
                                  <a:pt x="106028" y="254895"/>
                                </a:lnTo>
                                <a:lnTo>
                                  <a:pt x="98234" y="247454"/>
                                </a:lnTo>
                                <a:lnTo>
                                  <a:pt x="113442" y="247454"/>
                                </a:lnTo>
                                <a:lnTo>
                                  <a:pt x="113904" y="247014"/>
                                </a:lnTo>
                                <a:lnTo>
                                  <a:pt x="106095" y="239580"/>
                                </a:lnTo>
                                <a:close/>
                              </a:path>
                              <a:path w="268605" h="1120140">
                                <a:moveTo>
                                  <a:pt x="264721" y="262889"/>
                                </a:moveTo>
                                <a:lnTo>
                                  <a:pt x="262726" y="264794"/>
                                </a:lnTo>
                                <a:lnTo>
                                  <a:pt x="264721" y="266699"/>
                                </a:lnTo>
                                <a:lnTo>
                                  <a:pt x="267157" y="264794"/>
                                </a:lnTo>
                                <a:lnTo>
                                  <a:pt x="264721" y="262889"/>
                                </a:lnTo>
                                <a:close/>
                              </a:path>
                              <a:path w="268605" h="1120140">
                                <a:moveTo>
                                  <a:pt x="267157" y="264794"/>
                                </a:moveTo>
                                <a:lnTo>
                                  <a:pt x="264721" y="266699"/>
                                </a:lnTo>
                                <a:lnTo>
                                  <a:pt x="267969" y="266699"/>
                                </a:lnTo>
                                <a:lnTo>
                                  <a:pt x="267969" y="265429"/>
                                </a:lnTo>
                                <a:lnTo>
                                  <a:pt x="267157" y="264794"/>
                                </a:lnTo>
                                <a:close/>
                              </a:path>
                              <a:path w="268605" h="1120140">
                                <a:moveTo>
                                  <a:pt x="3857" y="247649"/>
                                </a:moveTo>
                                <a:lnTo>
                                  <a:pt x="0" y="250189"/>
                                </a:lnTo>
                                <a:lnTo>
                                  <a:pt x="52" y="257859"/>
                                </a:lnTo>
                                <a:lnTo>
                                  <a:pt x="7316" y="264794"/>
                                </a:lnTo>
                                <a:lnTo>
                                  <a:pt x="14580" y="257859"/>
                                </a:lnTo>
                                <a:lnTo>
                                  <a:pt x="3857" y="247649"/>
                                </a:lnTo>
                                <a:close/>
                              </a:path>
                              <a:path w="268605" h="1120140">
                                <a:moveTo>
                                  <a:pt x="25274" y="247649"/>
                                </a:moveTo>
                                <a:lnTo>
                                  <a:pt x="14580" y="257859"/>
                                </a:lnTo>
                                <a:lnTo>
                                  <a:pt x="21864" y="264794"/>
                                </a:lnTo>
                                <a:lnTo>
                                  <a:pt x="32262" y="254895"/>
                                </a:lnTo>
                                <a:lnTo>
                                  <a:pt x="32863" y="254895"/>
                                </a:lnTo>
                                <a:lnTo>
                                  <a:pt x="25274" y="247649"/>
                                </a:lnTo>
                                <a:close/>
                              </a:path>
                              <a:path w="268605" h="1120140">
                                <a:moveTo>
                                  <a:pt x="40539" y="247014"/>
                                </a:moveTo>
                                <a:lnTo>
                                  <a:pt x="32262" y="254895"/>
                                </a:lnTo>
                                <a:lnTo>
                                  <a:pt x="32863" y="254895"/>
                                </a:lnTo>
                                <a:lnTo>
                                  <a:pt x="43233" y="264794"/>
                                </a:lnTo>
                                <a:lnTo>
                                  <a:pt x="51212" y="257177"/>
                                </a:lnTo>
                                <a:lnTo>
                                  <a:pt x="40539" y="247014"/>
                                </a:lnTo>
                                <a:close/>
                              </a:path>
                              <a:path w="268605" h="1120140">
                                <a:moveTo>
                                  <a:pt x="61857" y="247014"/>
                                </a:moveTo>
                                <a:lnTo>
                                  <a:pt x="51212" y="257177"/>
                                </a:lnTo>
                                <a:lnTo>
                                  <a:pt x="59214" y="264794"/>
                                </a:lnTo>
                                <a:lnTo>
                                  <a:pt x="69612" y="254895"/>
                                </a:lnTo>
                                <a:lnTo>
                                  <a:pt x="70111" y="254895"/>
                                </a:lnTo>
                                <a:lnTo>
                                  <a:pt x="61857" y="247014"/>
                                </a:lnTo>
                                <a:close/>
                              </a:path>
                              <a:path w="268605" h="1120140">
                                <a:moveTo>
                                  <a:pt x="102942" y="257451"/>
                                </a:moveTo>
                                <a:lnTo>
                                  <a:pt x="87516" y="257451"/>
                                </a:lnTo>
                                <a:lnTo>
                                  <a:pt x="95229" y="264794"/>
                                </a:lnTo>
                                <a:lnTo>
                                  <a:pt x="102942" y="257451"/>
                                </a:lnTo>
                                <a:close/>
                              </a:path>
                              <a:path w="268605" h="1120140">
                                <a:moveTo>
                                  <a:pt x="113904" y="247014"/>
                                </a:moveTo>
                                <a:lnTo>
                                  <a:pt x="105627" y="254895"/>
                                </a:lnTo>
                                <a:lnTo>
                                  <a:pt x="106028" y="254895"/>
                                </a:lnTo>
                                <a:lnTo>
                                  <a:pt x="116397" y="264794"/>
                                </a:lnTo>
                                <a:lnTo>
                                  <a:pt x="124377" y="257177"/>
                                </a:lnTo>
                                <a:lnTo>
                                  <a:pt x="124577" y="257177"/>
                                </a:lnTo>
                                <a:lnTo>
                                  <a:pt x="113904" y="247014"/>
                                </a:lnTo>
                                <a:close/>
                              </a:path>
                              <a:path w="268605" h="1120140">
                                <a:moveTo>
                                  <a:pt x="150381" y="247454"/>
                                </a:moveTo>
                                <a:lnTo>
                                  <a:pt x="150053" y="247454"/>
                                </a:lnTo>
                                <a:lnTo>
                                  <a:pt x="142277" y="254895"/>
                                </a:lnTo>
                                <a:lnTo>
                                  <a:pt x="142662" y="254895"/>
                                </a:lnTo>
                                <a:lnTo>
                                  <a:pt x="153084" y="264794"/>
                                </a:lnTo>
                                <a:lnTo>
                                  <a:pt x="160814" y="257451"/>
                                </a:lnTo>
                                <a:lnTo>
                                  <a:pt x="160592" y="257177"/>
                                </a:lnTo>
                                <a:lnTo>
                                  <a:pt x="150381" y="247454"/>
                                </a:lnTo>
                                <a:close/>
                              </a:path>
                              <a:path w="268605" h="1120140">
                                <a:moveTo>
                                  <a:pt x="171399" y="247454"/>
                                </a:moveTo>
                                <a:lnTo>
                                  <a:pt x="171133" y="247649"/>
                                </a:lnTo>
                                <a:lnTo>
                                  <a:pt x="161103" y="257177"/>
                                </a:lnTo>
                                <a:lnTo>
                                  <a:pt x="160881" y="257451"/>
                                </a:lnTo>
                                <a:lnTo>
                                  <a:pt x="168594" y="264794"/>
                                </a:lnTo>
                                <a:lnTo>
                                  <a:pt x="178992" y="254895"/>
                                </a:lnTo>
                                <a:lnTo>
                                  <a:pt x="179192" y="254895"/>
                                </a:lnTo>
                                <a:lnTo>
                                  <a:pt x="171399" y="247454"/>
                                </a:lnTo>
                                <a:close/>
                              </a:path>
                              <a:path w="268605" h="1120140">
                                <a:moveTo>
                                  <a:pt x="186806" y="247454"/>
                                </a:moveTo>
                                <a:lnTo>
                                  <a:pt x="178992" y="254895"/>
                                </a:lnTo>
                                <a:lnTo>
                                  <a:pt x="179192" y="254895"/>
                                </a:lnTo>
                                <a:lnTo>
                                  <a:pt x="189562" y="264794"/>
                                </a:lnTo>
                                <a:lnTo>
                                  <a:pt x="197253" y="257451"/>
                                </a:lnTo>
                                <a:lnTo>
                                  <a:pt x="186806" y="247454"/>
                                </a:lnTo>
                                <a:close/>
                              </a:path>
                              <a:path w="268605" h="1120140">
                                <a:moveTo>
                                  <a:pt x="244102" y="247014"/>
                                </a:moveTo>
                                <a:lnTo>
                                  <a:pt x="233707" y="256939"/>
                                </a:lnTo>
                                <a:lnTo>
                                  <a:pt x="241958" y="264794"/>
                                </a:lnTo>
                                <a:lnTo>
                                  <a:pt x="252356" y="254895"/>
                                </a:lnTo>
                                <a:lnTo>
                                  <a:pt x="244102" y="247014"/>
                                </a:lnTo>
                                <a:close/>
                              </a:path>
                              <a:path w="268605" h="1120140">
                                <a:moveTo>
                                  <a:pt x="259966" y="247649"/>
                                </a:moveTo>
                                <a:lnTo>
                                  <a:pt x="252356" y="254895"/>
                                </a:lnTo>
                                <a:lnTo>
                                  <a:pt x="262726" y="264794"/>
                                </a:lnTo>
                                <a:lnTo>
                                  <a:pt x="264721" y="262889"/>
                                </a:lnTo>
                                <a:lnTo>
                                  <a:pt x="267969" y="262889"/>
                                </a:lnTo>
                                <a:lnTo>
                                  <a:pt x="267969" y="255269"/>
                                </a:lnTo>
                                <a:lnTo>
                                  <a:pt x="259966" y="247649"/>
                                </a:lnTo>
                                <a:close/>
                              </a:path>
                              <a:path w="268605" h="1120140">
                                <a:moveTo>
                                  <a:pt x="267969" y="262889"/>
                                </a:moveTo>
                                <a:lnTo>
                                  <a:pt x="264721" y="262889"/>
                                </a:lnTo>
                                <a:lnTo>
                                  <a:pt x="267157" y="264794"/>
                                </a:lnTo>
                                <a:lnTo>
                                  <a:pt x="267724" y="264351"/>
                                </a:lnTo>
                                <a:lnTo>
                                  <a:pt x="267969" y="264351"/>
                                </a:lnTo>
                                <a:lnTo>
                                  <a:pt x="267969" y="262889"/>
                                </a:lnTo>
                                <a:close/>
                              </a:path>
                              <a:path w="268605" h="1120140">
                                <a:moveTo>
                                  <a:pt x="226152" y="229877"/>
                                </a:moveTo>
                                <a:lnTo>
                                  <a:pt x="197253" y="257451"/>
                                </a:lnTo>
                                <a:lnTo>
                                  <a:pt x="204769" y="264643"/>
                                </a:lnTo>
                                <a:lnTo>
                                  <a:pt x="215600" y="254330"/>
                                </a:lnTo>
                                <a:lnTo>
                                  <a:pt x="208363" y="247454"/>
                                </a:lnTo>
                                <a:lnTo>
                                  <a:pt x="222822" y="247454"/>
                                </a:lnTo>
                                <a:lnTo>
                                  <a:pt x="223284" y="247014"/>
                                </a:lnTo>
                                <a:lnTo>
                                  <a:pt x="216001" y="240081"/>
                                </a:lnTo>
                                <a:lnTo>
                                  <a:pt x="230566" y="240081"/>
                                </a:lnTo>
                                <a:lnTo>
                                  <a:pt x="233503" y="237285"/>
                                </a:lnTo>
                                <a:lnTo>
                                  <a:pt x="233911" y="237285"/>
                                </a:lnTo>
                                <a:lnTo>
                                  <a:pt x="226152" y="229877"/>
                                </a:lnTo>
                                <a:close/>
                              </a:path>
                              <a:path w="268605" h="1120140">
                                <a:moveTo>
                                  <a:pt x="139892" y="257177"/>
                                </a:moveTo>
                                <a:lnTo>
                                  <a:pt x="124577" y="257177"/>
                                </a:lnTo>
                                <a:lnTo>
                                  <a:pt x="132254" y="264486"/>
                                </a:lnTo>
                                <a:lnTo>
                                  <a:pt x="139892" y="257177"/>
                                </a:lnTo>
                                <a:close/>
                              </a:path>
                              <a:path w="268605" h="1120140">
                                <a:moveTo>
                                  <a:pt x="77221" y="247649"/>
                                </a:moveTo>
                                <a:lnTo>
                                  <a:pt x="69612" y="254895"/>
                                </a:lnTo>
                                <a:lnTo>
                                  <a:pt x="70111" y="254895"/>
                                </a:lnTo>
                                <a:lnTo>
                                  <a:pt x="80016" y="264351"/>
                                </a:lnTo>
                                <a:lnTo>
                                  <a:pt x="87280" y="257451"/>
                                </a:lnTo>
                                <a:lnTo>
                                  <a:pt x="87516" y="257451"/>
                                </a:lnTo>
                                <a:lnTo>
                                  <a:pt x="77221" y="247649"/>
                                </a:lnTo>
                                <a:close/>
                              </a:path>
                              <a:path w="268605" h="1120140">
                                <a:moveTo>
                                  <a:pt x="33256" y="240081"/>
                                </a:moveTo>
                                <a:lnTo>
                                  <a:pt x="29265" y="243839"/>
                                </a:lnTo>
                                <a:lnTo>
                                  <a:pt x="25274" y="247649"/>
                                </a:lnTo>
                                <a:lnTo>
                                  <a:pt x="32863" y="254895"/>
                                </a:lnTo>
                                <a:lnTo>
                                  <a:pt x="32262" y="254895"/>
                                </a:lnTo>
                                <a:lnTo>
                                  <a:pt x="40539" y="247014"/>
                                </a:lnTo>
                                <a:lnTo>
                                  <a:pt x="33256" y="240081"/>
                                </a:lnTo>
                                <a:close/>
                              </a:path>
                              <a:path w="268605" h="1120140">
                                <a:moveTo>
                                  <a:pt x="79823" y="229877"/>
                                </a:moveTo>
                                <a:lnTo>
                                  <a:pt x="61857" y="247014"/>
                                </a:lnTo>
                                <a:lnTo>
                                  <a:pt x="70111" y="254895"/>
                                </a:lnTo>
                                <a:lnTo>
                                  <a:pt x="69612" y="254895"/>
                                </a:lnTo>
                                <a:lnTo>
                                  <a:pt x="77221" y="247649"/>
                                </a:lnTo>
                                <a:lnTo>
                                  <a:pt x="69272" y="240081"/>
                                </a:lnTo>
                                <a:lnTo>
                                  <a:pt x="85171" y="240081"/>
                                </a:lnTo>
                                <a:lnTo>
                                  <a:pt x="87845" y="237535"/>
                                </a:lnTo>
                                <a:lnTo>
                                  <a:pt x="79823" y="229877"/>
                                </a:lnTo>
                                <a:close/>
                              </a:path>
                              <a:path w="268605" h="1120140">
                                <a:moveTo>
                                  <a:pt x="95904" y="229877"/>
                                </a:moveTo>
                                <a:lnTo>
                                  <a:pt x="87845" y="237535"/>
                                </a:lnTo>
                                <a:lnTo>
                                  <a:pt x="106028" y="254895"/>
                                </a:lnTo>
                                <a:lnTo>
                                  <a:pt x="105627" y="254895"/>
                                </a:lnTo>
                                <a:lnTo>
                                  <a:pt x="113442" y="247454"/>
                                </a:lnTo>
                                <a:lnTo>
                                  <a:pt x="97804" y="247454"/>
                                </a:lnTo>
                                <a:lnTo>
                                  <a:pt x="106095" y="239580"/>
                                </a:lnTo>
                                <a:lnTo>
                                  <a:pt x="95904" y="229877"/>
                                </a:lnTo>
                                <a:close/>
                              </a:path>
                              <a:path w="268605" h="1120140">
                                <a:moveTo>
                                  <a:pt x="131920" y="229877"/>
                                </a:moveTo>
                                <a:lnTo>
                                  <a:pt x="124123" y="237285"/>
                                </a:lnTo>
                                <a:lnTo>
                                  <a:pt x="142662" y="254895"/>
                                </a:lnTo>
                                <a:lnTo>
                                  <a:pt x="142277" y="254895"/>
                                </a:lnTo>
                                <a:lnTo>
                                  <a:pt x="150053" y="247454"/>
                                </a:lnTo>
                                <a:lnTo>
                                  <a:pt x="134560" y="247454"/>
                                </a:lnTo>
                                <a:lnTo>
                                  <a:pt x="142284" y="240081"/>
                                </a:lnTo>
                                <a:lnTo>
                                  <a:pt x="142636" y="240081"/>
                                </a:lnTo>
                                <a:lnTo>
                                  <a:pt x="131920" y="229877"/>
                                </a:lnTo>
                                <a:close/>
                              </a:path>
                              <a:path w="268605" h="1120140">
                                <a:moveTo>
                                  <a:pt x="179101" y="240081"/>
                                </a:moveTo>
                                <a:lnTo>
                                  <a:pt x="171801" y="247014"/>
                                </a:lnTo>
                                <a:lnTo>
                                  <a:pt x="171399" y="247454"/>
                                </a:lnTo>
                                <a:lnTo>
                                  <a:pt x="179192" y="254895"/>
                                </a:lnTo>
                                <a:lnTo>
                                  <a:pt x="178992" y="254895"/>
                                </a:lnTo>
                                <a:lnTo>
                                  <a:pt x="186806" y="247454"/>
                                </a:lnTo>
                                <a:lnTo>
                                  <a:pt x="179101" y="240081"/>
                                </a:lnTo>
                                <a:close/>
                              </a:path>
                              <a:path w="268605" h="1120140">
                                <a:moveTo>
                                  <a:pt x="262070" y="229877"/>
                                </a:moveTo>
                                <a:lnTo>
                                  <a:pt x="244102" y="247014"/>
                                </a:lnTo>
                                <a:lnTo>
                                  <a:pt x="252356" y="254895"/>
                                </a:lnTo>
                                <a:lnTo>
                                  <a:pt x="259966" y="247649"/>
                                </a:lnTo>
                                <a:lnTo>
                                  <a:pt x="252016" y="240081"/>
                                </a:lnTo>
                                <a:lnTo>
                                  <a:pt x="267969" y="240081"/>
                                </a:lnTo>
                                <a:lnTo>
                                  <a:pt x="267969" y="232409"/>
                                </a:lnTo>
                                <a:lnTo>
                                  <a:pt x="264721" y="232409"/>
                                </a:lnTo>
                                <a:lnTo>
                                  <a:pt x="262070" y="229877"/>
                                </a:lnTo>
                                <a:close/>
                              </a:path>
                              <a:path w="268605" h="1120140">
                                <a:moveTo>
                                  <a:pt x="205284" y="229877"/>
                                </a:moveTo>
                                <a:lnTo>
                                  <a:pt x="197488" y="237285"/>
                                </a:lnTo>
                                <a:lnTo>
                                  <a:pt x="197657" y="237285"/>
                                </a:lnTo>
                                <a:lnTo>
                                  <a:pt x="215600" y="254330"/>
                                </a:lnTo>
                                <a:lnTo>
                                  <a:pt x="222822" y="247454"/>
                                </a:lnTo>
                                <a:lnTo>
                                  <a:pt x="207724" y="247454"/>
                                </a:lnTo>
                                <a:lnTo>
                                  <a:pt x="215448" y="240081"/>
                                </a:lnTo>
                                <a:lnTo>
                                  <a:pt x="216001" y="240081"/>
                                </a:lnTo>
                                <a:lnTo>
                                  <a:pt x="205284" y="229877"/>
                                </a:lnTo>
                                <a:close/>
                              </a:path>
                              <a:path w="268605" h="1120140">
                                <a:moveTo>
                                  <a:pt x="6659" y="229877"/>
                                </a:moveTo>
                                <a:lnTo>
                                  <a:pt x="0" y="236219"/>
                                </a:lnTo>
                                <a:lnTo>
                                  <a:pt x="0" y="243839"/>
                                </a:lnTo>
                                <a:lnTo>
                                  <a:pt x="3857" y="247649"/>
                                </a:lnTo>
                                <a:lnTo>
                                  <a:pt x="14467" y="237535"/>
                                </a:lnTo>
                                <a:lnTo>
                                  <a:pt x="14680" y="237535"/>
                                </a:lnTo>
                                <a:lnTo>
                                  <a:pt x="6659" y="229877"/>
                                </a:lnTo>
                                <a:close/>
                              </a:path>
                              <a:path w="268605" h="1120140">
                                <a:moveTo>
                                  <a:pt x="22540" y="229877"/>
                                </a:moveTo>
                                <a:lnTo>
                                  <a:pt x="21176" y="231139"/>
                                </a:lnTo>
                                <a:lnTo>
                                  <a:pt x="14467" y="237535"/>
                                </a:lnTo>
                                <a:lnTo>
                                  <a:pt x="14680" y="237535"/>
                                </a:lnTo>
                                <a:lnTo>
                                  <a:pt x="25274" y="247649"/>
                                </a:lnTo>
                                <a:lnTo>
                                  <a:pt x="33202" y="240081"/>
                                </a:lnTo>
                                <a:lnTo>
                                  <a:pt x="32730" y="239580"/>
                                </a:lnTo>
                                <a:lnTo>
                                  <a:pt x="22540" y="229877"/>
                                </a:lnTo>
                                <a:close/>
                              </a:path>
                              <a:path w="268605" h="1120140">
                                <a:moveTo>
                                  <a:pt x="85171" y="240081"/>
                                </a:moveTo>
                                <a:lnTo>
                                  <a:pt x="69272" y="240081"/>
                                </a:lnTo>
                                <a:lnTo>
                                  <a:pt x="77221" y="247649"/>
                                </a:lnTo>
                                <a:lnTo>
                                  <a:pt x="85171" y="240081"/>
                                </a:lnTo>
                                <a:close/>
                              </a:path>
                              <a:path w="268605" h="1120140">
                                <a:moveTo>
                                  <a:pt x="267915" y="240081"/>
                                </a:moveTo>
                                <a:lnTo>
                                  <a:pt x="252016" y="240081"/>
                                </a:lnTo>
                                <a:lnTo>
                                  <a:pt x="259966" y="247649"/>
                                </a:lnTo>
                                <a:lnTo>
                                  <a:pt x="267915" y="240081"/>
                                </a:lnTo>
                                <a:close/>
                              </a:path>
                              <a:path w="268605" h="1120140">
                                <a:moveTo>
                                  <a:pt x="157758" y="240081"/>
                                </a:moveTo>
                                <a:lnTo>
                                  <a:pt x="142636" y="240081"/>
                                </a:lnTo>
                                <a:lnTo>
                                  <a:pt x="150381" y="247454"/>
                                </a:lnTo>
                                <a:lnTo>
                                  <a:pt x="150053" y="247454"/>
                                </a:lnTo>
                                <a:lnTo>
                                  <a:pt x="157758" y="240081"/>
                                </a:lnTo>
                                <a:close/>
                              </a:path>
                              <a:path w="268605" h="1120140">
                                <a:moveTo>
                                  <a:pt x="168438" y="229877"/>
                                </a:moveTo>
                                <a:lnTo>
                                  <a:pt x="161132" y="236852"/>
                                </a:lnTo>
                                <a:lnTo>
                                  <a:pt x="160746" y="237285"/>
                                </a:lnTo>
                                <a:lnTo>
                                  <a:pt x="171399" y="247454"/>
                                </a:lnTo>
                                <a:lnTo>
                                  <a:pt x="171801" y="247014"/>
                                </a:lnTo>
                                <a:lnTo>
                                  <a:pt x="179101" y="240081"/>
                                </a:lnTo>
                                <a:lnTo>
                                  <a:pt x="168438" y="229877"/>
                                </a:lnTo>
                                <a:close/>
                              </a:path>
                              <a:path w="268605" h="1120140">
                                <a:moveTo>
                                  <a:pt x="189859" y="229877"/>
                                </a:moveTo>
                                <a:lnTo>
                                  <a:pt x="179101" y="240081"/>
                                </a:lnTo>
                                <a:lnTo>
                                  <a:pt x="186806" y="247454"/>
                                </a:lnTo>
                                <a:lnTo>
                                  <a:pt x="197488" y="237285"/>
                                </a:lnTo>
                                <a:lnTo>
                                  <a:pt x="197657" y="237285"/>
                                </a:lnTo>
                                <a:lnTo>
                                  <a:pt x="189859" y="229877"/>
                                </a:lnTo>
                                <a:close/>
                              </a:path>
                              <a:path w="268605" h="1120140">
                                <a:moveTo>
                                  <a:pt x="43906" y="229877"/>
                                </a:moveTo>
                                <a:lnTo>
                                  <a:pt x="33727" y="239580"/>
                                </a:lnTo>
                                <a:lnTo>
                                  <a:pt x="33256" y="240081"/>
                                </a:lnTo>
                                <a:lnTo>
                                  <a:pt x="40539" y="247014"/>
                                </a:lnTo>
                                <a:lnTo>
                                  <a:pt x="51212" y="236852"/>
                                </a:lnTo>
                                <a:lnTo>
                                  <a:pt x="43906" y="229877"/>
                                </a:lnTo>
                                <a:close/>
                              </a:path>
                              <a:path w="268605" h="1120140">
                                <a:moveTo>
                                  <a:pt x="58555" y="229877"/>
                                </a:moveTo>
                                <a:lnTo>
                                  <a:pt x="51212" y="236852"/>
                                </a:lnTo>
                                <a:lnTo>
                                  <a:pt x="61857" y="247014"/>
                                </a:lnTo>
                                <a:lnTo>
                                  <a:pt x="69119" y="240081"/>
                                </a:lnTo>
                                <a:lnTo>
                                  <a:pt x="69272" y="240081"/>
                                </a:lnTo>
                                <a:lnTo>
                                  <a:pt x="58555" y="229877"/>
                                </a:lnTo>
                                <a:close/>
                              </a:path>
                              <a:path w="268605" h="1120140">
                                <a:moveTo>
                                  <a:pt x="116325" y="229877"/>
                                </a:moveTo>
                                <a:lnTo>
                                  <a:pt x="106095" y="239580"/>
                                </a:lnTo>
                                <a:lnTo>
                                  <a:pt x="113904" y="247014"/>
                                </a:lnTo>
                                <a:lnTo>
                                  <a:pt x="124123" y="237285"/>
                                </a:lnTo>
                                <a:lnTo>
                                  <a:pt x="116325" y="229877"/>
                                </a:lnTo>
                                <a:close/>
                              </a:path>
                              <a:path w="268605" h="1120140">
                                <a:moveTo>
                                  <a:pt x="230566" y="240081"/>
                                </a:moveTo>
                                <a:lnTo>
                                  <a:pt x="216001" y="240081"/>
                                </a:lnTo>
                                <a:lnTo>
                                  <a:pt x="223284" y="247014"/>
                                </a:lnTo>
                                <a:lnTo>
                                  <a:pt x="230566" y="240081"/>
                                </a:lnTo>
                                <a:close/>
                              </a:path>
                              <a:path w="268605" h="1120140">
                                <a:moveTo>
                                  <a:pt x="241300" y="229877"/>
                                </a:moveTo>
                                <a:lnTo>
                                  <a:pt x="233503" y="237285"/>
                                </a:lnTo>
                                <a:lnTo>
                                  <a:pt x="233911" y="237285"/>
                                </a:lnTo>
                                <a:lnTo>
                                  <a:pt x="244102" y="247014"/>
                                </a:lnTo>
                                <a:lnTo>
                                  <a:pt x="251365" y="240081"/>
                                </a:lnTo>
                                <a:lnTo>
                                  <a:pt x="252016" y="240081"/>
                                </a:lnTo>
                                <a:lnTo>
                                  <a:pt x="241300" y="229877"/>
                                </a:lnTo>
                                <a:close/>
                              </a:path>
                              <a:path w="268605" h="1120140">
                                <a:moveTo>
                                  <a:pt x="14598" y="222317"/>
                                </a:moveTo>
                                <a:lnTo>
                                  <a:pt x="6659" y="229877"/>
                                </a:lnTo>
                                <a:lnTo>
                                  <a:pt x="14680" y="237535"/>
                                </a:lnTo>
                                <a:lnTo>
                                  <a:pt x="14467" y="237535"/>
                                </a:lnTo>
                                <a:lnTo>
                                  <a:pt x="22500" y="229877"/>
                                </a:lnTo>
                                <a:lnTo>
                                  <a:pt x="21197" y="228599"/>
                                </a:lnTo>
                                <a:lnTo>
                                  <a:pt x="14598" y="222317"/>
                                </a:lnTo>
                                <a:close/>
                              </a:path>
                              <a:path w="268605" h="1120140">
                                <a:moveTo>
                                  <a:pt x="171018" y="142913"/>
                                </a:moveTo>
                                <a:lnTo>
                                  <a:pt x="170273" y="143509"/>
                                </a:lnTo>
                                <a:lnTo>
                                  <a:pt x="79823" y="229877"/>
                                </a:lnTo>
                                <a:lnTo>
                                  <a:pt x="87845" y="237535"/>
                                </a:lnTo>
                                <a:lnTo>
                                  <a:pt x="95888" y="229877"/>
                                </a:lnTo>
                                <a:lnTo>
                                  <a:pt x="87963" y="222317"/>
                                </a:lnTo>
                                <a:lnTo>
                                  <a:pt x="103829" y="222317"/>
                                </a:lnTo>
                                <a:lnTo>
                                  <a:pt x="106095" y="220159"/>
                                </a:lnTo>
                                <a:lnTo>
                                  <a:pt x="98267" y="212724"/>
                                </a:lnTo>
                                <a:lnTo>
                                  <a:pt x="113904" y="212724"/>
                                </a:lnTo>
                                <a:lnTo>
                                  <a:pt x="105969" y="205170"/>
                                </a:lnTo>
                                <a:lnTo>
                                  <a:pt x="121838" y="205170"/>
                                </a:lnTo>
                                <a:lnTo>
                                  <a:pt x="124477" y="202658"/>
                                </a:lnTo>
                                <a:lnTo>
                                  <a:pt x="116556" y="195096"/>
                                </a:lnTo>
                                <a:lnTo>
                                  <a:pt x="132090" y="195096"/>
                                </a:lnTo>
                                <a:lnTo>
                                  <a:pt x="124435" y="187771"/>
                                </a:lnTo>
                                <a:lnTo>
                                  <a:pt x="140112" y="187771"/>
                                </a:lnTo>
                                <a:lnTo>
                                  <a:pt x="142775" y="185236"/>
                                </a:lnTo>
                                <a:lnTo>
                                  <a:pt x="139045" y="181609"/>
                                </a:lnTo>
                                <a:lnTo>
                                  <a:pt x="134799" y="177576"/>
                                </a:lnTo>
                                <a:lnTo>
                                  <a:pt x="150351" y="177576"/>
                                </a:lnTo>
                                <a:lnTo>
                                  <a:pt x="142933" y="170513"/>
                                </a:lnTo>
                                <a:lnTo>
                                  <a:pt x="158239" y="170513"/>
                                </a:lnTo>
                                <a:lnTo>
                                  <a:pt x="161074" y="167814"/>
                                </a:lnTo>
                                <a:lnTo>
                                  <a:pt x="160956" y="167635"/>
                                </a:lnTo>
                                <a:lnTo>
                                  <a:pt x="153645" y="160654"/>
                                </a:lnTo>
                                <a:lnTo>
                                  <a:pt x="168594" y="160654"/>
                                </a:lnTo>
                                <a:lnTo>
                                  <a:pt x="160592" y="153036"/>
                                </a:lnTo>
                                <a:lnTo>
                                  <a:pt x="176595" y="153036"/>
                                </a:lnTo>
                                <a:lnTo>
                                  <a:pt x="179110" y="150642"/>
                                </a:lnTo>
                                <a:lnTo>
                                  <a:pt x="171018" y="142913"/>
                                </a:lnTo>
                                <a:close/>
                              </a:path>
                              <a:path w="268605" h="1120140">
                                <a:moveTo>
                                  <a:pt x="171368" y="177576"/>
                                </a:moveTo>
                                <a:lnTo>
                                  <a:pt x="116325" y="229877"/>
                                </a:lnTo>
                                <a:lnTo>
                                  <a:pt x="124123" y="237285"/>
                                </a:lnTo>
                                <a:lnTo>
                                  <a:pt x="131903" y="229877"/>
                                </a:lnTo>
                                <a:lnTo>
                                  <a:pt x="124327" y="222649"/>
                                </a:lnTo>
                                <a:lnTo>
                                  <a:pt x="139495" y="222649"/>
                                </a:lnTo>
                                <a:lnTo>
                                  <a:pt x="142313" y="219966"/>
                                </a:lnTo>
                                <a:lnTo>
                                  <a:pt x="142606" y="219966"/>
                                </a:lnTo>
                                <a:lnTo>
                                  <a:pt x="135021" y="212724"/>
                                </a:lnTo>
                                <a:lnTo>
                                  <a:pt x="150512" y="212724"/>
                                </a:lnTo>
                                <a:lnTo>
                                  <a:pt x="142617" y="205170"/>
                                </a:lnTo>
                                <a:lnTo>
                                  <a:pt x="157854" y="205170"/>
                                </a:lnTo>
                                <a:lnTo>
                                  <a:pt x="160763" y="202400"/>
                                </a:lnTo>
                                <a:lnTo>
                                  <a:pt x="160932" y="202400"/>
                                </a:lnTo>
                                <a:lnTo>
                                  <a:pt x="153243" y="195096"/>
                                </a:lnTo>
                                <a:lnTo>
                                  <a:pt x="168753" y="195096"/>
                                </a:lnTo>
                                <a:lnTo>
                                  <a:pt x="161060" y="187771"/>
                                </a:lnTo>
                                <a:lnTo>
                                  <a:pt x="176128" y="187771"/>
                                </a:lnTo>
                                <a:lnTo>
                                  <a:pt x="178791" y="185236"/>
                                </a:lnTo>
                                <a:lnTo>
                                  <a:pt x="179392" y="185236"/>
                                </a:lnTo>
                                <a:lnTo>
                                  <a:pt x="171368" y="177576"/>
                                </a:lnTo>
                                <a:close/>
                              </a:path>
                              <a:path w="268605" h="1120140">
                                <a:moveTo>
                                  <a:pt x="197075" y="187771"/>
                                </a:moveTo>
                                <a:lnTo>
                                  <a:pt x="152988" y="229877"/>
                                </a:lnTo>
                                <a:lnTo>
                                  <a:pt x="160746" y="237285"/>
                                </a:lnTo>
                                <a:lnTo>
                                  <a:pt x="161132" y="236852"/>
                                </a:lnTo>
                                <a:lnTo>
                                  <a:pt x="168421" y="229877"/>
                                </a:lnTo>
                                <a:lnTo>
                                  <a:pt x="160883" y="222649"/>
                                </a:lnTo>
                                <a:lnTo>
                                  <a:pt x="175975" y="222649"/>
                                </a:lnTo>
                                <a:lnTo>
                                  <a:pt x="178779" y="219966"/>
                                </a:lnTo>
                                <a:lnTo>
                                  <a:pt x="179425" y="219966"/>
                                </a:lnTo>
                                <a:lnTo>
                                  <a:pt x="171801" y="212724"/>
                                </a:lnTo>
                                <a:lnTo>
                                  <a:pt x="187268" y="212724"/>
                                </a:lnTo>
                                <a:lnTo>
                                  <a:pt x="179333" y="205170"/>
                                </a:lnTo>
                                <a:lnTo>
                                  <a:pt x="194242" y="205170"/>
                                </a:lnTo>
                                <a:lnTo>
                                  <a:pt x="197136" y="202400"/>
                                </a:lnTo>
                                <a:lnTo>
                                  <a:pt x="197371" y="202400"/>
                                </a:lnTo>
                                <a:lnTo>
                                  <a:pt x="189721" y="195096"/>
                                </a:lnTo>
                                <a:lnTo>
                                  <a:pt x="204769" y="195096"/>
                                </a:lnTo>
                                <a:lnTo>
                                  <a:pt x="197075" y="187771"/>
                                </a:lnTo>
                                <a:close/>
                              </a:path>
                              <a:path w="268605" h="1120140">
                                <a:moveTo>
                                  <a:pt x="215600" y="205409"/>
                                </a:moveTo>
                                <a:lnTo>
                                  <a:pt x="189859" y="229877"/>
                                </a:lnTo>
                                <a:lnTo>
                                  <a:pt x="197657" y="237285"/>
                                </a:lnTo>
                                <a:lnTo>
                                  <a:pt x="197488" y="237285"/>
                                </a:lnTo>
                                <a:lnTo>
                                  <a:pt x="205268" y="229877"/>
                                </a:lnTo>
                                <a:lnTo>
                                  <a:pt x="197692" y="222649"/>
                                </a:lnTo>
                                <a:lnTo>
                                  <a:pt x="212860" y="222649"/>
                                </a:lnTo>
                                <a:lnTo>
                                  <a:pt x="215678" y="219966"/>
                                </a:lnTo>
                                <a:lnTo>
                                  <a:pt x="211511" y="215899"/>
                                </a:lnTo>
                                <a:lnTo>
                                  <a:pt x="208185" y="212724"/>
                                </a:lnTo>
                                <a:lnTo>
                                  <a:pt x="223284" y="212724"/>
                                </a:lnTo>
                                <a:lnTo>
                                  <a:pt x="215600" y="205409"/>
                                </a:lnTo>
                                <a:close/>
                              </a:path>
                              <a:path w="268605" h="1120140">
                                <a:moveTo>
                                  <a:pt x="233707" y="222649"/>
                                </a:moveTo>
                                <a:lnTo>
                                  <a:pt x="226152" y="229877"/>
                                </a:lnTo>
                                <a:lnTo>
                                  <a:pt x="233911" y="237285"/>
                                </a:lnTo>
                                <a:lnTo>
                                  <a:pt x="233503" y="237285"/>
                                </a:lnTo>
                                <a:lnTo>
                                  <a:pt x="241283" y="229877"/>
                                </a:lnTo>
                                <a:lnTo>
                                  <a:pt x="233707" y="222649"/>
                                </a:lnTo>
                                <a:close/>
                              </a:path>
                              <a:path w="268605" h="1120140">
                                <a:moveTo>
                                  <a:pt x="51212" y="222887"/>
                                </a:moveTo>
                                <a:lnTo>
                                  <a:pt x="43906" y="229877"/>
                                </a:lnTo>
                                <a:lnTo>
                                  <a:pt x="51212" y="236852"/>
                                </a:lnTo>
                                <a:lnTo>
                                  <a:pt x="58538" y="229877"/>
                                </a:lnTo>
                                <a:lnTo>
                                  <a:pt x="51212" y="222887"/>
                                </a:lnTo>
                                <a:close/>
                              </a:path>
                              <a:path w="268605" h="1120140">
                                <a:moveTo>
                                  <a:pt x="264721" y="227329"/>
                                </a:moveTo>
                                <a:lnTo>
                                  <a:pt x="262070" y="229877"/>
                                </a:lnTo>
                                <a:lnTo>
                                  <a:pt x="264721" y="232409"/>
                                </a:lnTo>
                                <a:lnTo>
                                  <a:pt x="266880" y="229877"/>
                                </a:lnTo>
                                <a:lnTo>
                                  <a:pt x="264721" y="227329"/>
                                </a:lnTo>
                                <a:close/>
                              </a:path>
                              <a:path w="268605" h="1120140">
                                <a:moveTo>
                                  <a:pt x="266893" y="229877"/>
                                </a:moveTo>
                                <a:lnTo>
                                  <a:pt x="264721" y="232409"/>
                                </a:lnTo>
                                <a:lnTo>
                                  <a:pt x="267969" y="232409"/>
                                </a:lnTo>
                                <a:lnTo>
                                  <a:pt x="267969" y="231139"/>
                                </a:lnTo>
                                <a:lnTo>
                                  <a:pt x="266893" y="229877"/>
                                </a:lnTo>
                                <a:close/>
                              </a:path>
                              <a:path w="268605" h="1120140">
                                <a:moveTo>
                                  <a:pt x="3888" y="212120"/>
                                </a:moveTo>
                                <a:lnTo>
                                  <a:pt x="3214" y="212724"/>
                                </a:lnTo>
                                <a:lnTo>
                                  <a:pt x="0" y="215899"/>
                                </a:lnTo>
                                <a:lnTo>
                                  <a:pt x="0" y="223519"/>
                                </a:lnTo>
                                <a:lnTo>
                                  <a:pt x="6659" y="229877"/>
                                </a:lnTo>
                                <a:lnTo>
                                  <a:pt x="14598" y="222317"/>
                                </a:lnTo>
                                <a:lnTo>
                                  <a:pt x="3888" y="212120"/>
                                </a:lnTo>
                                <a:close/>
                              </a:path>
                              <a:path w="268605" h="1120140">
                                <a:moveTo>
                                  <a:pt x="25306" y="212120"/>
                                </a:moveTo>
                                <a:lnTo>
                                  <a:pt x="14598" y="222317"/>
                                </a:lnTo>
                                <a:lnTo>
                                  <a:pt x="22540" y="229877"/>
                                </a:lnTo>
                                <a:lnTo>
                                  <a:pt x="23840" y="228599"/>
                                </a:lnTo>
                                <a:lnTo>
                                  <a:pt x="32897" y="219966"/>
                                </a:lnTo>
                                <a:lnTo>
                                  <a:pt x="33525" y="219966"/>
                                </a:lnTo>
                                <a:lnTo>
                                  <a:pt x="25306" y="212120"/>
                                </a:lnTo>
                                <a:close/>
                              </a:path>
                              <a:path w="268605" h="1120140">
                                <a:moveTo>
                                  <a:pt x="40539" y="212724"/>
                                </a:moveTo>
                                <a:lnTo>
                                  <a:pt x="37163" y="215899"/>
                                </a:lnTo>
                                <a:lnTo>
                                  <a:pt x="32897" y="219966"/>
                                </a:lnTo>
                                <a:lnTo>
                                  <a:pt x="33525" y="219966"/>
                                </a:lnTo>
                                <a:lnTo>
                                  <a:pt x="43906" y="229877"/>
                                </a:lnTo>
                                <a:lnTo>
                                  <a:pt x="51212" y="222887"/>
                                </a:lnTo>
                                <a:lnTo>
                                  <a:pt x="40539" y="212724"/>
                                </a:lnTo>
                                <a:close/>
                              </a:path>
                              <a:path w="268605" h="1120140">
                                <a:moveTo>
                                  <a:pt x="61857" y="212724"/>
                                </a:moveTo>
                                <a:lnTo>
                                  <a:pt x="51212" y="222887"/>
                                </a:lnTo>
                                <a:lnTo>
                                  <a:pt x="58555" y="229877"/>
                                </a:lnTo>
                                <a:lnTo>
                                  <a:pt x="68948" y="219966"/>
                                </a:lnTo>
                                <a:lnTo>
                                  <a:pt x="69442" y="219966"/>
                                </a:lnTo>
                                <a:lnTo>
                                  <a:pt x="61857" y="212724"/>
                                </a:lnTo>
                                <a:close/>
                              </a:path>
                              <a:path w="268605" h="1120140">
                                <a:moveTo>
                                  <a:pt x="77253" y="212120"/>
                                </a:moveTo>
                                <a:lnTo>
                                  <a:pt x="76554" y="212724"/>
                                </a:lnTo>
                                <a:lnTo>
                                  <a:pt x="68948" y="219966"/>
                                </a:lnTo>
                                <a:lnTo>
                                  <a:pt x="69442" y="219966"/>
                                </a:lnTo>
                                <a:lnTo>
                                  <a:pt x="79823" y="229877"/>
                                </a:lnTo>
                                <a:lnTo>
                                  <a:pt x="87726" y="222317"/>
                                </a:lnTo>
                                <a:lnTo>
                                  <a:pt x="87963" y="222317"/>
                                </a:lnTo>
                                <a:lnTo>
                                  <a:pt x="77253" y="212120"/>
                                </a:lnTo>
                                <a:close/>
                              </a:path>
                              <a:path w="268605" h="1120140">
                                <a:moveTo>
                                  <a:pt x="103829" y="222317"/>
                                </a:moveTo>
                                <a:lnTo>
                                  <a:pt x="87963" y="222317"/>
                                </a:lnTo>
                                <a:lnTo>
                                  <a:pt x="95904" y="229877"/>
                                </a:lnTo>
                                <a:lnTo>
                                  <a:pt x="103829" y="222317"/>
                                </a:lnTo>
                                <a:close/>
                              </a:path>
                              <a:path w="268605" h="1120140">
                                <a:moveTo>
                                  <a:pt x="113904" y="212724"/>
                                </a:moveTo>
                                <a:lnTo>
                                  <a:pt x="106095" y="220159"/>
                                </a:lnTo>
                                <a:lnTo>
                                  <a:pt x="116325" y="229877"/>
                                </a:lnTo>
                                <a:lnTo>
                                  <a:pt x="123918" y="222649"/>
                                </a:lnTo>
                                <a:lnTo>
                                  <a:pt x="124327" y="222649"/>
                                </a:lnTo>
                                <a:lnTo>
                                  <a:pt x="113904" y="212724"/>
                                </a:lnTo>
                                <a:close/>
                              </a:path>
                              <a:path w="268605" h="1120140">
                                <a:moveTo>
                                  <a:pt x="139495" y="222649"/>
                                </a:moveTo>
                                <a:lnTo>
                                  <a:pt x="124327" y="222649"/>
                                </a:lnTo>
                                <a:lnTo>
                                  <a:pt x="131920" y="229877"/>
                                </a:lnTo>
                                <a:lnTo>
                                  <a:pt x="139495" y="222649"/>
                                </a:lnTo>
                                <a:close/>
                              </a:path>
                              <a:path w="268605" h="1120140">
                                <a:moveTo>
                                  <a:pt x="150512" y="212724"/>
                                </a:moveTo>
                                <a:lnTo>
                                  <a:pt x="149919" y="212724"/>
                                </a:lnTo>
                                <a:lnTo>
                                  <a:pt x="142313" y="219966"/>
                                </a:lnTo>
                                <a:lnTo>
                                  <a:pt x="142606" y="219966"/>
                                </a:lnTo>
                                <a:lnTo>
                                  <a:pt x="152988" y="229877"/>
                                </a:lnTo>
                                <a:lnTo>
                                  <a:pt x="160543" y="222649"/>
                                </a:lnTo>
                                <a:lnTo>
                                  <a:pt x="160883" y="222649"/>
                                </a:lnTo>
                                <a:lnTo>
                                  <a:pt x="150512" y="212724"/>
                                </a:lnTo>
                                <a:close/>
                              </a:path>
                              <a:path w="268605" h="1120140">
                                <a:moveTo>
                                  <a:pt x="175975" y="222649"/>
                                </a:moveTo>
                                <a:lnTo>
                                  <a:pt x="160883" y="222649"/>
                                </a:lnTo>
                                <a:lnTo>
                                  <a:pt x="168438" y="229877"/>
                                </a:lnTo>
                                <a:lnTo>
                                  <a:pt x="175975" y="222649"/>
                                </a:lnTo>
                                <a:close/>
                              </a:path>
                              <a:path w="268605" h="1120140">
                                <a:moveTo>
                                  <a:pt x="187268" y="212724"/>
                                </a:moveTo>
                                <a:lnTo>
                                  <a:pt x="186347" y="212724"/>
                                </a:lnTo>
                                <a:lnTo>
                                  <a:pt x="178779" y="219966"/>
                                </a:lnTo>
                                <a:lnTo>
                                  <a:pt x="179425" y="219966"/>
                                </a:lnTo>
                                <a:lnTo>
                                  <a:pt x="189859" y="229877"/>
                                </a:lnTo>
                                <a:lnTo>
                                  <a:pt x="197452" y="222649"/>
                                </a:lnTo>
                                <a:lnTo>
                                  <a:pt x="197692" y="222649"/>
                                </a:lnTo>
                                <a:lnTo>
                                  <a:pt x="187268" y="212724"/>
                                </a:lnTo>
                                <a:close/>
                              </a:path>
                              <a:path w="268605" h="1120140">
                                <a:moveTo>
                                  <a:pt x="212860" y="222649"/>
                                </a:moveTo>
                                <a:lnTo>
                                  <a:pt x="197692" y="222649"/>
                                </a:lnTo>
                                <a:lnTo>
                                  <a:pt x="205284" y="229877"/>
                                </a:lnTo>
                                <a:lnTo>
                                  <a:pt x="212860" y="222649"/>
                                </a:lnTo>
                                <a:close/>
                              </a:path>
                              <a:path w="268605" h="1120140">
                                <a:moveTo>
                                  <a:pt x="223284" y="212724"/>
                                </a:moveTo>
                                <a:lnTo>
                                  <a:pt x="219949" y="215899"/>
                                </a:lnTo>
                                <a:lnTo>
                                  <a:pt x="215770" y="219966"/>
                                </a:lnTo>
                                <a:lnTo>
                                  <a:pt x="226152" y="229877"/>
                                </a:lnTo>
                                <a:lnTo>
                                  <a:pt x="233707" y="222649"/>
                                </a:lnTo>
                                <a:lnTo>
                                  <a:pt x="223284" y="212724"/>
                                </a:lnTo>
                                <a:close/>
                              </a:path>
                              <a:path w="268605" h="1120140">
                                <a:moveTo>
                                  <a:pt x="244111" y="212724"/>
                                </a:moveTo>
                                <a:lnTo>
                                  <a:pt x="233707" y="222649"/>
                                </a:lnTo>
                                <a:lnTo>
                                  <a:pt x="241300" y="229877"/>
                                </a:lnTo>
                                <a:lnTo>
                                  <a:pt x="251693" y="219966"/>
                                </a:lnTo>
                                <a:lnTo>
                                  <a:pt x="244111" y="212724"/>
                                </a:lnTo>
                                <a:close/>
                              </a:path>
                              <a:path w="268605" h="1120140">
                                <a:moveTo>
                                  <a:pt x="259990" y="212120"/>
                                </a:moveTo>
                                <a:lnTo>
                                  <a:pt x="259299" y="212724"/>
                                </a:lnTo>
                                <a:lnTo>
                                  <a:pt x="251693" y="219966"/>
                                </a:lnTo>
                                <a:lnTo>
                                  <a:pt x="262070" y="229877"/>
                                </a:lnTo>
                                <a:lnTo>
                                  <a:pt x="264721" y="227329"/>
                                </a:lnTo>
                                <a:lnTo>
                                  <a:pt x="267969" y="227329"/>
                                </a:lnTo>
                                <a:lnTo>
                                  <a:pt x="267969" y="219966"/>
                                </a:lnTo>
                                <a:lnTo>
                                  <a:pt x="268239" y="219966"/>
                                </a:lnTo>
                                <a:lnTo>
                                  <a:pt x="259990" y="212120"/>
                                </a:lnTo>
                                <a:close/>
                              </a:path>
                              <a:path w="268605" h="1120140">
                                <a:moveTo>
                                  <a:pt x="267969" y="227329"/>
                                </a:moveTo>
                                <a:lnTo>
                                  <a:pt x="264721" y="227329"/>
                                </a:lnTo>
                                <a:lnTo>
                                  <a:pt x="266893" y="229877"/>
                                </a:lnTo>
                                <a:lnTo>
                                  <a:pt x="267969" y="228599"/>
                                </a:lnTo>
                                <a:lnTo>
                                  <a:pt x="267969" y="227329"/>
                                </a:lnTo>
                                <a:close/>
                              </a:path>
                              <a:path w="268605" h="1120140">
                                <a:moveTo>
                                  <a:pt x="95389" y="195096"/>
                                </a:moveTo>
                                <a:lnTo>
                                  <a:pt x="95069" y="195096"/>
                                </a:lnTo>
                                <a:lnTo>
                                  <a:pt x="87398" y="202400"/>
                                </a:lnTo>
                                <a:lnTo>
                                  <a:pt x="106095" y="220159"/>
                                </a:lnTo>
                                <a:lnTo>
                                  <a:pt x="113904" y="212724"/>
                                </a:lnTo>
                                <a:lnTo>
                                  <a:pt x="97774" y="212724"/>
                                </a:lnTo>
                                <a:lnTo>
                                  <a:pt x="105687" y="205170"/>
                                </a:lnTo>
                                <a:lnTo>
                                  <a:pt x="105969" y="205170"/>
                                </a:lnTo>
                                <a:lnTo>
                                  <a:pt x="95389" y="195096"/>
                                </a:lnTo>
                                <a:close/>
                              </a:path>
                              <a:path w="268605" h="1120140">
                                <a:moveTo>
                                  <a:pt x="32604" y="205170"/>
                                </a:moveTo>
                                <a:lnTo>
                                  <a:pt x="25306" y="212120"/>
                                </a:lnTo>
                                <a:lnTo>
                                  <a:pt x="33525" y="219966"/>
                                </a:lnTo>
                                <a:lnTo>
                                  <a:pt x="32897" y="219966"/>
                                </a:lnTo>
                                <a:lnTo>
                                  <a:pt x="40493" y="212724"/>
                                </a:lnTo>
                                <a:lnTo>
                                  <a:pt x="39904" y="212120"/>
                                </a:lnTo>
                                <a:lnTo>
                                  <a:pt x="32604" y="205170"/>
                                </a:lnTo>
                                <a:close/>
                              </a:path>
                              <a:path w="268605" h="1120140">
                                <a:moveTo>
                                  <a:pt x="98439" y="177799"/>
                                </a:moveTo>
                                <a:lnTo>
                                  <a:pt x="61857" y="212724"/>
                                </a:lnTo>
                                <a:lnTo>
                                  <a:pt x="69442" y="219966"/>
                                </a:lnTo>
                                <a:lnTo>
                                  <a:pt x="68948" y="219966"/>
                                </a:lnTo>
                                <a:lnTo>
                                  <a:pt x="77189" y="212120"/>
                                </a:lnTo>
                                <a:lnTo>
                                  <a:pt x="74553" y="209549"/>
                                </a:lnTo>
                                <a:lnTo>
                                  <a:pt x="69953" y="205170"/>
                                </a:lnTo>
                                <a:lnTo>
                                  <a:pt x="84489" y="205170"/>
                                </a:lnTo>
                                <a:lnTo>
                                  <a:pt x="87398" y="202400"/>
                                </a:lnTo>
                                <a:lnTo>
                                  <a:pt x="80112" y="195479"/>
                                </a:lnTo>
                                <a:lnTo>
                                  <a:pt x="94668" y="195479"/>
                                </a:lnTo>
                                <a:lnTo>
                                  <a:pt x="95069" y="195096"/>
                                </a:lnTo>
                                <a:lnTo>
                                  <a:pt x="95389" y="195096"/>
                                </a:lnTo>
                                <a:lnTo>
                                  <a:pt x="87945" y="188009"/>
                                </a:lnTo>
                                <a:lnTo>
                                  <a:pt x="102513" y="188009"/>
                                </a:lnTo>
                                <a:lnTo>
                                  <a:pt x="105426" y="185236"/>
                                </a:lnTo>
                                <a:lnTo>
                                  <a:pt x="106228" y="185236"/>
                                </a:lnTo>
                                <a:lnTo>
                                  <a:pt x="98439" y="177799"/>
                                </a:lnTo>
                                <a:close/>
                              </a:path>
                              <a:path w="268605" h="1120140">
                                <a:moveTo>
                                  <a:pt x="132490" y="195479"/>
                                </a:moveTo>
                                <a:lnTo>
                                  <a:pt x="132017" y="195479"/>
                                </a:lnTo>
                                <a:lnTo>
                                  <a:pt x="124477" y="202658"/>
                                </a:lnTo>
                                <a:lnTo>
                                  <a:pt x="142606" y="219966"/>
                                </a:lnTo>
                                <a:lnTo>
                                  <a:pt x="142313" y="219966"/>
                                </a:lnTo>
                                <a:lnTo>
                                  <a:pt x="149919" y="212724"/>
                                </a:lnTo>
                                <a:lnTo>
                                  <a:pt x="134366" y="212724"/>
                                </a:lnTo>
                                <a:lnTo>
                                  <a:pt x="142319" y="205170"/>
                                </a:lnTo>
                                <a:lnTo>
                                  <a:pt x="142617" y="205170"/>
                                </a:lnTo>
                                <a:lnTo>
                                  <a:pt x="132490" y="195479"/>
                                </a:lnTo>
                                <a:close/>
                              </a:path>
                              <a:path w="268605" h="1120140">
                                <a:moveTo>
                                  <a:pt x="168753" y="195096"/>
                                </a:moveTo>
                                <a:lnTo>
                                  <a:pt x="168434" y="195096"/>
                                </a:lnTo>
                                <a:lnTo>
                                  <a:pt x="160763" y="202400"/>
                                </a:lnTo>
                                <a:lnTo>
                                  <a:pt x="160932" y="202400"/>
                                </a:lnTo>
                                <a:lnTo>
                                  <a:pt x="179425" y="219966"/>
                                </a:lnTo>
                                <a:lnTo>
                                  <a:pt x="178779" y="219966"/>
                                </a:lnTo>
                                <a:lnTo>
                                  <a:pt x="186347" y="212724"/>
                                </a:lnTo>
                                <a:lnTo>
                                  <a:pt x="170938" y="212724"/>
                                </a:lnTo>
                                <a:lnTo>
                                  <a:pt x="178851" y="205170"/>
                                </a:lnTo>
                                <a:lnTo>
                                  <a:pt x="179333" y="205170"/>
                                </a:lnTo>
                                <a:lnTo>
                                  <a:pt x="168753" y="195096"/>
                                </a:lnTo>
                                <a:close/>
                              </a:path>
                              <a:path w="268605" h="1120140">
                                <a:moveTo>
                                  <a:pt x="204769" y="195096"/>
                                </a:moveTo>
                                <a:lnTo>
                                  <a:pt x="197136" y="202400"/>
                                </a:lnTo>
                                <a:lnTo>
                                  <a:pt x="197371" y="202400"/>
                                </a:lnTo>
                                <a:lnTo>
                                  <a:pt x="215770" y="219966"/>
                                </a:lnTo>
                                <a:lnTo>
                                  <a:pt x="219949" y="215899"/>
                                </a:lnTo>
                                <a:lnTo>
                                  <a:pt x="223284" y="212724"/>
                                </a:lnTo>
                                <a:lnTo>
                                  <a:pt x="207900" y="212724"/>
                                </a:lnTo>
                                <a:lnTo>
                                  <a:pt x="215600" y="205409"/>
                                </a:lnTo>
                                <a:lnTo>
                                  <a:pt x="204769" y="195096"/>
                                </a:lnTo>
                                <a:close/>
                              </a:path>
                              <a:path w="268605" h="1120140">
                                <a:moveTo>
                                  <a:pt x="264721" y="193039"/>
                                </a:moveTo>
                                <a:lnTo>
                                  <a:pt x="244111" y="212724"/>
                                </a:lnTo>
                                <a:lnTo>
                                  <a:pt x="251693" y="219966"/>
                                </a:lnTo>
                                <a:lnTo>
                                  <a:pt x="259934" y="212120"/>
                                </a:lnTo>
                                <a:lnTo>
                                  <a:pt x="257287" y="209549"/>
                                </a:lnTo>
                                <a:lnTo>
                                  <a:pt x="252683" y="205170"/>
                                </a:lnTo>
                                <a:lnTo>
                                  <a:pt x="267234" y="205170"/>
                                </a:lnTo>
                                <a:lnTo>
                                  <a:pt x="267969" y="204469"/>
                                </a:lnTo>
                                <a:lnTo>
                                  <a:pt x="267969" y="196849"/>
                                </a:lnTo>
                                <a:lnTo>
                                  <a:pt x="264721" y="196849"/>
                                </a:lnTo>
                                <a:lnTo>
                                  <a:pt x="262879" y="195096"/>
                                </a:lnTo>
                                <a:lnTo>
                                  <a:pt x="266475" y="195096"/>
                                </a:lnTo>
                                <a:lnTo>
                                  <a:pt x="264721" y="193039"/>
                                </a:lnTo>
                                <a:close/>
                              </a:path>
                              <a:path w="268605" h="1120140">
                                <a:moveTo>
                                  <a:pt x="51277" y="187388"/>
                                </a:moveTo>
                                <a:lnTo>
                                  <a:pt x="32604" y="205170"/>
                                </a:lnTo>
                                <a:lnTo>
                                  <a:pt x="40539" y="212724"/>
                                </a:lnTo>
                                <a:lnTo>
                                  <a:pt x="41128" y="212120"/>
                                </a:lnTo>
                                <a:lnTo>
                                  <a:pt x="51053" y="202658"/>
                                </a:lnTo>
                                <a:lnTo>
                                  <a:pt x="51312" y="202658"/>
                                </a:lnTo>
                                <a:lnTo>
                                  <a:pt x="43392" y="195096"/>
                                </a:lnTo>
                                <a:lnTo>
                                  <a:pt x="59373" y="195096"/>
                                </a:lnTo>
                                <a:lnTo>
                                  <a:pt x="51277" y="187388"/>
                                </a:lnTo>
                                <a:close/>
                              </a:path>
                              <a:path w="268605" h="1120140">
                                <a:moveTo>
                                  <a:pt x="59373" y="195096"/>
                                </a:moveTo>
                                <a:lnTo>
                                  <a:pt x="58985" y="195096"/>
                                </a:lnTo>
                                <a:lnTo>
                                  <a:pt x="51053" y="202658"/>
                                </a:lnTo>
                                <a:lnTo>
                                  <a:pt x="51312" y="202658"/>
                                </a:lnTo>
                                <a:lnTo>
                                  <a:pt x="61857" y="212724"/>
                                </a:lnTo>
                                <a:lnTo>
                                  <a:pt x="69770" y="205170"/>
                                </a:lnTo>
                                <a:lnTo>
                                  <a:pt x="69953" y="205170"/>
                                </a:lnTo>
                                <a:lnTo>
                                  <a:pt x="59373" y="195096"/>
                                </a:lnTo>
                                <a:close/>
                              </a:path>
                              <a:path w="268605" h="1120140">
                                <a:moveTo>
                                  <a:pt x="121838" y="205170"/>
                                </a:moveTo>
                                <a:lnTo>
                                  <a:pt x="105969" y="205170"/>
                                </a:lnTo>
                                <a:lnTo>
                                  <a:pt x="113904" y="212724"/>
                                </a:lnTo>
                                <a:lnTo>
                                  <a:pt x="121838" y="205170"/>
                                </a:lnTo>
                                <a:close/>
                              </a:path>
                              <a:path w="268605" h="1120140">
                                <a:moveTo>
                                  <a:pt x="157854" y="205170"/>
                                </a:moveTo>
                                <a:lnTo>
                                  <a:pt x="142617" y="205170"/>
                                </a:lnTo>
                                <a:lnTo>
                                  <a:pt x="150512" y="212724"/>
                                </a:lnTo>
                                <a:lnTo>
                                  <a:pt x="149919" y="212724"/>
                                </a:lnTo>
                                <a:lnTo>
                                  <a:pt x="157854" y="205170"/>
                                </a:lnTo>
                                <a:close/>
                              </a:path>
                              <a:path w="268605" h="1120140">
                                <a:moveTo>
                                  <a:pt x="194242" y="205170"/>
                                </a:moveTo>
                                <a:lnTo>
                                  <a:pt x="179333" y="205170"/>
                                </a:lnTo>
                                <a:lnTo>
                                  <a:pt x="187268" y="212724"/>
                                </a:lnTo>
                                <a:lnTo>
                                  <a:pt x="186347" y="212724"/>
                                </a:lnTo>
                                <a:lnTo>
                                  <a:pt x="194242" y="205170"/>
                                </a:lnTo>
                                <a:close/>
                              </a:path>
                              <a:path w="268605" h="1120140">
                                <a:moveTo>
                                  <a:pt x="226055" y="195479"/>
                                </a:moveTo>
                                <a:lnTo>
                                  <a:pt x="215600" y="205409"/>
                                </a:lnTo>
                                <a:lnTo>
                                  <a:pt x="223284" y="212724"/>
                                </a:lnTo>
                                <a:lnTo>
                                  <a:pt x="233714" y="202794"/>
                                </a:lnTo>
                                <a:lnTo>
                                  <a:pt x="226055" y="195479"/>
                                </a:lnTo>
                                <a:close/>
                              </a:path>
                              <a:path w="268605" h="1120140">
                                <a:moveTo>
                                  <a:pt x="242092" y="195096"/>
                                </a:moveTo>
                                <a:lnTo>
                                  <a:pt x="241799" y="195096"/>
                                </a:lnTo>
                                <a:lnTo>
                                  <a:pt x="233714" y="202794"/>
                                </a:lnTo>
                                <a:lnTo>
                                  <a:pt x="244111" y="212724"/>
                                </a:lnTo>
                                <a:lnTo>
                                  <a:pt x="252015" y="205170"/>
                                </a:lnTo>
                                <a:lnTo>
                                  <a:pt x="252683" y="205170"/>
                                </a:lnTo>
                                <a:lnTo>
                                  <a:pt x="242092" y="195096"/>
                                </a:lnTo>
                                <a:close/>
                              </a:path>
                              <a:path w="268605" h="1120140">
                                <a:moveTo>
                                  <a:pt x="14580" y="188009"/>
                                </a:moveTo>
                                <a:lnTo>
                                  <a:pt x="0" y="201929"/>
                                </a:lnTo>
                                <a:lnTo>
                                  <a:pt x="0" y="209549"/>
                                </a:lnTo>
                                <a:lnTo>
                                  <a:pt x="3903" y="212120"/>
                                </a:lnTo>
                                <a:lnTo>
                                  <a:pt x="6530" y="209549"/>
                                </a:lnTo>
                                <a:lnTo>
                                  <a:pt x="14552" y="201929"/>
                                </a:lnTo>
                                <a:lnTo>
                                  <a:pt x="9311" y="196849"/>
                                </a:lnTo>
                                <a:lnTo>
                                  <a:pt x="7475" y="195096"/>
                                </a:lnTo>
                                <a:lnTo>
                                  <a:pt x="22024" y="195096"/>
                                </a:lnTo>
                                <a:lnTo>
                                  <a:pt x="14580" y="188009"/>
                                </a:lnTo>
                                <a:close/>
                              </a:path>
                              <a:path w="268605" h="1120140">
                                <a:moveTo>
                                  <a:pt x="22024" y="195096"/>
                                </a:moveTo>
                                <a:lnTo>
                                  <a:pt x="21745" y="195096"/>
                                </a:lnTo>
                                <a:lnTo>
                                  <a:pt x="19899" y="196849"/>
                                </a:lnTo>
                                <a:lnTo>
                                  <a:pt x="14632" y="201929"/>
                                </a:lnTo>
                                <a:lnTo>
                                  <a:pt x="25306" y="212120"/>
                                </a:lnTo>
                                <a:lnTo>
                                  <a:pt x="32604" y="205170"/>
                                </a:lnTo>
                                <a:lnTo>
                                  <a:pt x="22024" y="195096"/>
                                </a:lnTo>
                                <a:close/>
                              </a:path>
                              <a:path w="268605" h="1120140">
                                <a:moveTo>
                                  <a:pt x="84489" y="205170"/>
                                </a:moveTo>
                                <a:lnTo>
                                  <a:pt x="69953" y="205170"/>
                                </a:lnTo>
                                <a:lnTo>
                                  <a:pt x="77253" y="212120"/>
                                </a:lnTo>
                                <a:lnTo>
                                  <a:pt x="79889" y="209549"/>
                                </a:lnTo>
                                <a:lnTo>
                                  <a:pt x="84489" y="205170"/>
                                </a:lnTo>
                                <a:close/>
                              </a:path>
                              <a:path w="268605" h="1120140">
                                <a:moveTo>
                                  <a:pt x="267234" y="205170"/>
                                </a:moveTo>
                                <a:lnTo>
                                  <a:pt x="252683" y="205170"/>
                                </a:lnTo>
                                <a:lnTo>
                                  <a:pt x="259990" y="212120"/>
                                </a:lnTo>
                                <a:lnTo>
                                  <a:pt x="262634" y="209549"/>
                                </a:lnTo>
                                <a:lnTo>
                                  <a:pt x="267234" y="205170"/>
                                </a:lnTo>
                                <a:close/>
                              </a:path>
                              <a:path w="268605" h="1120140">
                                <a:moveTo>
                                  <a:pt x="244708" y="177799"/>
                                </a:moveTo>
                                <a:lnTo>
                                  <a:pt x="226055" y="195479"/>
                                </a:lnTo>
                                <a:lnTo>
                                  <a:pt x="233714" y="202794"/>
                                </a:lnTo>
                                <a:lnTo>
                                  <a:pt x="241799" y="195096"/>
                                </a:lnTo>
                                <a:lnTo>
                                  <a:pt x="242092" y="195096"/>
                                </a:lnTo>
                                <a:lnTo>
                                  <a:pt x="234391" y="187771"/>
                                </a:lnTo>
                                <a:lnTo>
                                  <a:pt x="249492" y="187771"/>
                                </a:lnTo>
                                <a:lnTo>
                                  <a:pt x="252155" y="185236"/>
                                </a:lnTo>
                                <a:lnTo>
                                  <a:pt x="252520" y="185236"/>
                                </a:lnTo>
                                <a:lnTo>
                                  <a:pt x="244708" y="177799"/>
                                </a:lnTo>
                                <a:close/>
                              </a:path>
                              <a:path w="268605" h="1120140">
                                <a:moveTo>
                                  <a:pt x="40674" y="177293"/>
                                </a:moveTo>
                                <a:lnTo>
                                  <a:pt x="40485" y="177293"/>
                                </a:lnTo>
                                <a:lnTo>
                                  <a:pt x="32124" y="185236"/>
                                </a:lnTo>
                                <a:lnTo>
                                  <a:pt x="33064" y="185236"/>
                                </a:lnTo>
                                <a:lnTo>
                                  <a:pt x="51312" y="202658"/>
                                </a:lnTo>
                                <a:lnTo>
                                  <a:pt x="51053" y="202658"/>
                                </a:lnTo>
                                <a:lnTo>
                                  <a:pt x="58985" y="195096"/>
                                </a:lnTo>
                                <a:lnTo>
                                  <a:pt x="43182" y="195096"/>
                                </a:lnTo>
                                <a:lnTo>
                                  <a:pt x="51277" y="187388"/>
                                </a:lnTo>
                                <a:lnTo>
                                  <a:pt x="40674" y="177293"/>
                                </a:lnTo>
                                <a:close/>
                              </a:path>
                              <a:path w="268605" h="1120140">
                                <a:moveTo>
                                  <a:pt x="113780" y="177576"/>
                                </a:moveTo>
                                <a:lnTo>
                                  <a:pt x="113472" y="177576"/>
                                </a:lnTo>
                                <a:lnTo>
                                  <a:pt x="105426" y="185236"/>
                                </a:lnTo>
                                <a:lnTo>
                                  <a:pt x="106228" y="185236"/>
                                </a:lnTo>
                                <a:lnTo>
                                  <a:pt x="124477" y="202658"/>
                                </a:lnTo>
                                <a:lnTo>
                                  <a:pt x="132017" y="195479"/>
                                </a:lnTo>
                                <a:lnTo>
                                  <a:pt x="132490" y="195479"/>
                                </a:lnTo>
                                <a:lnTo>
                                  <a:pt x="132090" y="195096"/>
                                </a:lnTo>
                                <a:lnTo>
                                  <a:pt x="116238" y="195096"/>
                                </a:lnTo>
                                <a:lnTo>
                                  <a:pt x="123911" y="187771"/>
                                </a:lnTo>
                                <a:lnTo>
                                  <a:pt x="124435" y="187771"/>
                                </a:lnTo>
                                <a:lnTo>
                                  <a:pt x="113780" y="177576"/>
                                </a:lnTo>
                                <a:close/>
                              </a:path>
                              <a:path w="268605" h="1120140">
                                <a:moveTo>
                                  <a:pt x="77221" y="177799"/>
                                </a:moveTo>
                                <a:lnTo>
                                  <a:pt x="73133" y="181609"/>
                                </a:lnTo>
                                <a:lnTo>
                                  <a:pt x="69329" y="185236"/>
                                </a:lnTo>
                                <a:lnTo>
                                  <a:pt x="87398" y="202400"/>
                                </a:lnTo>
                                <a:lnTo>
                                  <a:pt x="94668" y="195479"/>
                                </a:lnTo>
                                <a:lnTo>
                                  <a:pt x="79920" y="195479"/>
                                </a:lnTo>
                                <a:lnTo>
                                  <a:pt x="87745" y="188009"/>
                                </a:lnTo>
                                <a:lnTo>
                                  <a:pt x="87945" y="188009"/>
                                </a:lnTo>
                                <a:lnTo>
                                  <a:pt x="77221" y="177799"/>
                                </a:lnTo>
                                <a:close/>
                              </a:path>
                              <a:path w="268605" h="1120140">
                                <a:moveTo>
                                  <a:pt x="150586" y="177799"/>
                                </a:moveTo>
                                <a:lnTo>
                                  <a:pt x="146584" y="181609"/>
                                </a:lnTo>
                                <a:lnTo>
                                  <a:pt x="142863" y="185236"/>
                                </a:lnTo>
                                <a:lnTo>
                                  <a:pt x="160932" y="202400"/>
                                </a:lnTo>
                                <a:lnTo>
                                  <a:pt x="160763" y="202400"/>
                                </a:lnTo>
                                <a:lnTo>
                                  <a:pt x="168434" y="195096"/>
                                </a:lnTo>
                                <a:lnTo>
                                  <a:pt x="152924" y="195096"/>
                                </a:lnTo>
                                <a:lnTo>
                                  <a:pt x="160635" y="187771"/>
                                </a:lnTo>
                                <a:lnTo>
                                  <a:pt x="161060" y="187771"/>
                                </a:lnTo>
                                <a:lnTo>
                                  <a:pt x="150586" y="177799"/>
                                </a:lnTo>
                                <a:close/>
                              </a:path>
                              <a:path w="268605" h="1120140">
                                <a:moveTo>
                                  <a:pt x="186601" y="177799"/>
                                </a:moveTo>
                                <a:lnTo>
                                  <a:pt x="178791" y="185236"/>
                                </a:lnTo>
                                <a:lnTo>
                                  <a:pt x="179392" y="185236"/>
                                </a:lnTo>
                                <a:lnTo>
                                  <a:pt x="197371" y="202400"/>
                                </a:lnTo>
                                <a:lnTo>
                                  <a:pt x="197136" y="202400"/>
                                </a:lnTo>
                                <a:lnTo>
                                  <a:pt x="204769" y="195096"/>
                                </a:lnTo>
                                <a:lnTo>
                                  <a:pt x="189402" y="195096"/>
                                </a:lnTo>
                                <a:lnTo>
                                  <a:pt x="197075" y="187771"/>
                                </a:lnTo>
                                <a:lnTo>
                                  <a:pt x="186601" y="177799"/>
                                </a:lnTo>
                                <a:close/>
                              </a:path>
                              <a:path w="268605" h="1120140">
                                <a:moveTo>
                                  <a:pt x="3857" y="177799"/>
                                </a:moveTo>
                                <a:lnTo>
                                  <a:pt x="0" y="181609"/>
                                </a:lnTo>
                                <a:lnTo>
                                  <a:pt x="52" y="188009"/>
                                </a:lnTo>
                                <a:lnTo>
                                  <a:pt x="14632" y="201929"/>
                                </a:lnTo>
                                <a:lnTo>
                                  <a:pt x="19899" y="196849"/>
                                </a:lnTo>
                                <a:lnTo>
                                  <a:pt x="21745" y="195096"/>
                                </a:lnTo>
                                <a:lnTo>
                                  <a:pt x="7157" y="195096"/>
                                </a:lnTo>
                                <a:lnTo>
                                  <a:pt x="14580" y="188009"/>
                                </a:lnTo>
                                <a:lnTo>
                                  <a:pt x="3857" y="177799"/>
                                </a:lnTo>
                                <a:close/>
                              </a:path>
                              <a:path w="268605" h="1120140">
                                <a:moveTo>
                                  <a:pt x="259978" y="177799"/>
                                </a:moveTo>
                                <a:lnTo>
                                  <a:pt x="252155" y="185236"/>
                                </a:lnTo>
                                <a:lnTo>
                                  <a:pt x="252520" y="185236"/>
                                </a:lnTo>
                                <a:lnTo>
                                  <a:pt x="264721" y="196849"/>
                                </a:lnTo>
                                <a:lnTo>
                                  <a:pt x="266474" y="195479"/>
                                </a:lnTo>
                                <a:lnTo>
                                  <a:pt x="266801" y="195479"/>
                                </a:lnTo>
                                <a:lnTo>
                                  <a:pt x="266475" y="195096"/>
                                </a:lnTo>
                                <a:lnTo>
                                  <a:pt x="262567" y="195096"/>
                                </a:lnTo>
                                <a:lnTo>
                                  <a:pt x="264721" y="193039"/>
                                </a:lnTo>
                                <a:lnTo>
                                  <a:pt x="267969" y="193039"/>
                                </a:lnTo>
                                <a:lnTo>
                                  <a:pt x="267969" y="185419"/>
                                </a:lnTo>
                                <a:lnTo>
                                  <a:pt x="259978" y="177799"/>
                                </a:lnTo>
                                <a:close/>
                              </a:path>
                              <a:path w="268605" h="1120140">
                                <a:moveTo>
                                  <a:pt x="266801" y="195479"/>
                                </a:moveTo>
                                <a:lnTo>
                                  <a:pt x="266474" y="195479"/>
                                </a:lnTo>
                                <a:lnTo>
                                  <a:pt x="264721" y="196849"/>
                                </a:lnTo>
                                <a:lnTo>
                                  <a:pt x="267969" y="196849"/>
                                </a:lnTo>
                                <a:lnTo>
                                  <a:pt x="266801" y="195479"/>
                                </a:lnTo>
                                <a:close/>
                              </a:path>
                              <a:path w="268605" h="1120140">
                                <a:moveTo>
                                  <a:pt x="140112" y="187771"/>
                                </a:moveTo>
                                <a:lnTo>
                                  <a:pt x="124435" y="187771"/>
                                </a:lnTo>
                                <a:lnTo>
                                  <a:pt x="132490" y="195479"/>
                                </a:lnTo>
                                <a:lnTo>
                                  <a:pt x="132017" y="195479"/>
                                </a:lnTo>
                                <a:lnTo>
                                  <a:pt x="140112" y="187771"/>
                                </a:lnTo>
                                <a:close/>
                              </a:path>
                              <a:path w="268605" h="1120140">
                                <a:moveTo>
                                  <a:pt x="223374" y="177293"/>
                                </a:moveTo>
                                <a:lnTo>
                                  <a:pt x="215073" y="185236"/>
                                </a:lnTo>
                                <a:lnTo>
                                  <a:pt x="215330" y="185236"/>
                                </a:lnTo>
                                <a:lnTo>
                                  <a:pt x="226055" y="195479"/>
                                </a:lnTo>
                                <a:lnTo>
                                  <a:pt x="234169" y="187771"/>
                                </a:lnTo>
                                <a:lnTo>
                                  <a:pt x="234391" y="187771"/>
                                </a:lnTo>
                                <a:lnTo>
                                  <a:pt x="223374" y="177293"/>
                                </a:lnTo>
                                <a:close/>
                              </a:path>
                              <a:path w="268605" h="1120140">
                                <a:moveTo>
                                  <a:pt x="267969" y="193039"/>
                                </a:moveTo>
                                <a:lnTo>
                                  <a:pt x="264721" y="193039"/>
                                </a:lnTo>
                                <a:lnTo>
                                  <a:pt x="266801" y="195479"/>
                                </a:lnTo>
                                <a:lnTo>
                                  <a:pt x="266474" y="195479"/>
                                </a:lnTo>
                                <a:lnTo>
                                  <a:pt x="267969" y="194309"/>
                                </a:lnTo>
                                <a:lnTo>
                                  <a:pt x="267969" y="193039"/>
                                </a:lnTo>
                                <a:close/>
                              </a:path>
                              <a:path w="268605" h="1120140">
                                <a:moveTo>
                                  <a:pt x="25274" y="177799"/>
                                </a:moveTo>
                                <a:lnTo>
                                  <a:pt x="14580" y="188009"/>
                                </a:lnTo>
                                <a:lnTo>
                                  <a:pt x="22024" y="195096"/>
                                </a:lnTo>
                                <a:lnTo>
                                  <a:pt x="21745" y="195096"/>
                                </a:lnTo>
                                <a:lnTo>
                                  <a:pt x="32124" y="185236"/>
                                </a:lnTo>
                                <a:lnTo>
                                  <a:pt x="33064" y="185236"/>
                                </a:lnTo>
                                <a:lnTo>
                                  <a:pt x="25274" y="177799"/>
                                </a:lnTo>
                                <a:close/>
                              </a:path>
                              <a:path w="268605" h="1120140">
                                <a:moveTo>
                                  <a:pt x="116543" y="125234"/>
                                </a:moveTo>
                                <a:lnTo>
                                  <a:pt x="51277" y="187388"/>
                                </a:lnTo>
                                <a:lnTo>
                                  <a:pt x="59373" y="195096"/>
                                </a:lnTo>
                                <a:lnTo>
                                  <a:pt x="58985" y="195096"/>
                                </a:lnTo>
                                <a:lnTo>
                                  <a:pt x="69329" y="185236"/>
                                </a:lnTo>
                                <a:lnTo>
                                  <a:pt x="61501" y="177799"/>
                                </a:lnTo>
                                <a:lnTo>
                                  <a:pt x="77221" y="177799"/>
                                </a:lnTo>
                                <a:lnTo>
                                  <a:pt x="69569" y="170513"/>
                                </a:lnTo>
                                <a:lnTo>
                                  <a:pt x="84773" y="170513"/>
                                </a:lnTo>
                                <a:lnTo>
                                  <a:pt x="87792" y="167635"/>
                                </a:lnTo>
                                <a:lnTo>
                                  <a:pt x="80480" y="160654"/>
                                </a:lnTo>
                                <a:lnTo>
                                  <a:pt x="96097" y="160654"/>
                                </a:lnTo>
                                <a:lnTo>
                                  <a:pt x="88136" y="153036"/>
                                </a:lnTo>
                                <a:lnTo>
                                  <a:pt x="103106" y="153036"/>
                                </a:lnTo>
                                <a:lnTo>
                                  <a:pt x="106031" y="150249"/>
                                </a:lnTo>
                                <a:lnTo>
                                  <a:pt x="98308" y="142913"/>
                                </a:lnTo>
                                <a:lnTo>
                                  <a:pt x="113944" y="142913"/>
                                </a:lnTo>
                                <a:lnTo>
                                  <a:pt x="106043" y="135390"/>
                                </a:lnTo>
                                <a:lnTo>
                                  <a:pt x="121617" y="135390"/>
                                </a:lnTo>
                                <a:lnTo>
                                  <a:pt x="124126" y="132999"/>
                                </a:lnTo>
                                <a:lnTo>
                                  <a:pt x="124677" y="132999"/>
                                </a:lnTo>
                                <a:lnTo>
                                  <a:pt x="116543" y="125234"/>
                                </a:lnTo>
                                <a:close/>
                              </a:path>
                              <a:path w="268605" h="1120140">
                                <a:moveTo>
                                  <a:pt x="102513" y="188009"/>
                                </a:moveTo>
                                <a:lnTo>
                                  <a:pt x="87945" y="188009"/>
                                </a:lnTo>
                                <a:lnTo>
                                  <a:pt x="95389" y="195096"/>
                                </a:lnTo>
                                <a:lnTo>
                                  <a:pt x="95069" y="195096"/>
                                </a:lnTo>
                                <a:lnTo>
                                  <a:pt x="102513" y="188009"/>
                                </a:lnTo>
                                <a:close/>
                              </a:path>
                              <a:path w="268605" h="1120140">
                                <a:moveTo>
                                  <a:pt x="176128" y="187771"/>
                                </a:moveTo>
                                <a:lnTo>
                                  <a:pt x="161060" y="187771"/>
                                </a:lnTo>
                                <a:lnTo>
                                  <a:pt x="168753" y="195096"/>
                                </a:lnTo>
                                <a:lnTo>
                                  <a:pt x="168434" y="195096"/>
                                </a:lnTo>
                                <a:lnTo>
                                  <a:pt x="176128" y="187771"/>
                                </a:lnTo>
                                <a:close/>
                              </a:path>
                              <a:path w="268605" h="1120140">
                                <a:moveTo>
                                  <a:pt x="207544" y="177799"/>
                                </a:moveTo>
                                <a:lnTo>
                                  <a:pt x="197075" y="187771"/>
                                </a:lnTo>
                                <a:lnTo>
                                  <a:pt x="204769" y="195096"/>
                                </a:lnTo>
                                <a:lnTo>
                                  <a:pt x="215073" y="185236"/>
                                </a:lnTo>
                                <a:lnTo>
                                  <a:pt x="215330" y="185236"/>
                                </a:lnTo>
                                <a:lnTo>
                                  <a:pt x="207544" y="177799"/>
                                </a:lnTo>
                                <a:close/>
                              </a:path>
                              <a:path w="268605" h="1120140">
                                <a:moveTo>
                                  <a:pt x="249492" y="187771"/>
                                </a:moveTo>
                                <a:lnTo>
                                  <a:pt x="234391" y="187771"/>
                                </a:lnTo>
                                <a:lnTo>
                                  <a:pt x="242092" y="195096"/>
                                </a:lnTo>
                                <a:lnTo>
                                  <a:pt x="241799" y="195096"/>
                                </a:lnTo>
                                <a:lnTo>
                                  <a:pt x="249492" y="187771"/>
                                </a:lnTo>
                                <a:close/>
                              </a:path>
                              <a:path w="268605" h="1120140">
                                <a:moveTo>
                                  <a:pt x="51212" y="153036"/>
                                </a:moveTo>
                                <a:lnTo>
                                  <a:pt x="25274" y="177799"/>
                                </a:lnTo>
                                <a:lnTo>
                                  <a:pt x="33064" y="185236"/>
                                </a:lnTo>
                                <a:lnTo>
                                  <a:pt x="32124" y="185236"/>
                                </a:lnTo>
                                <a:lnTo>
                                  <a:pt x="40485" y="177293"/>
                                </a:lnTo>
                                <a:lnTo>
                                  <a:pt x="40674" y="177293"/>
                                </a:lnTo>
                                <a:lnTo>
                                  <a:pt x="33553" y="170513"/>
                                </a:lnTo>
                                <a:lnTo>
                                  <a:pt x="47622" y="170513"/>
                                </a:lnTo>
                                <a:lnTo>
                                  <a:pt x="50652" y="167635"/>
                                </a:lnTo>
                                <a:lnTo>
                                  <a:pt x="50800" y="167635"/>
                                </a:lnTo>
                                <a:lnTo>
                                  <a:pt x="43451" y="160654"/>
                                </a:lnTo>
                                <a:lnTo>
                                  <a:pt x="59214" y="160654"/>
                                </a:lnTo>
                                <a:lnTo>
                                  <a:pt x="51212" y="153036"/>
                                </a:lnTo>
                                <a:close/>
                              </a:path>
                              <a:path w="268605" h="1120140">
                                <a:moveTo>
                                  <a:pt x="59214" y="160654"/>
                                </a:moveTo>
                                <a:lnTo>
                                  <a:pt x="58000" y="160654"/>
                                </a:lnTo>
                                <a:lnTo>
                                  <a:pt x="50652" y="167635"/>
                                </a:lnTo>
                                <a:lnTo>
                                  <a:pt x="50800" y="167635"/>
                                </a:lnTo>
                                <a:lnTo>
                                  <a:pt x="69329" y="185236"/>
                                </a:lnTo>
                                <a:lnTo>
                                  <a:pt x="77130" y="177799"/>
                                </a:lnTo>
                                <a:lnTo>
                                  <a:pt x="61345" y="177799"/>
                                </a:lnTo>
                                <a:lnTo>
                                  <a:pt x="68996" y="170513"/>
                                </a:lnTo>
                                <a:lnTo>
                                  <a:pt x="69569" y="170513"/>
                                </a:lnTo>
                                <a:lnTo>
                                  <a:pt x="59214" y="160654"/>
                                </a:lnTo>
                                <a:close/>
                              </a:path>
                              <a:path w="268605" h="1120140">
                                <a:moveTo>
                                  <a:pt x="135061" y="142913"/>
                                </a:moveTo>
                                <a:lnTo>
                                  <a:pt x="134356" y="143509"/>
                                </a:lnTo>
                                <a:lnTo>
                                  <a:pt x="98439" y="177799"/>
                                </a:lnTo>
                                <a:lnTo>
                                  <a:pt x="106228" y="185236"/>
                                </a:lnTo>
                                <a:lnTo>
                                  <a:pt x="105426" y="185236"/>
                                </a:lnTo>
                                <a:lnTo>
                                  <a:pt x="113472" y="177576"/>
                                </a:lnTo>
                                <a:lnTo>
                                  <a:pt x="113780" y="177576"/>
                                </a:lnTo>
                                <a:lnTo>
                                  <a:pt x="106400" y="170513"/>
                                </a:lnTo>
                                <a:lnTo>
                                  <a:pt x="120889" y="170513"/>
                                </a:lnTo>
                                <a:lnTo>
                                  <a:pt x="124123" y="167435"/>
                                </a:lnTo>
                                <a:lnTo>
                                  <a:pt x="116985" y="160654"/>
                                </a:lnTo>
                                <a:lnTo>
                                  <a:pt x="132578" y="160654"/>
                                </a:lnTo>
                                <a:lnTo>
                                  <a:pt x="124577" y="153036"/>
                                </a:lnTo>
                                <a:lnTo>
                                  <a:pt x="139246" y="153036"/>
                                </a:lnTo>
                                <a:lnTo>
                                  <a:pt x="142460" y="149976"/>
                                </a:lnTo>
                                <a:lnTo>
                                  <a:pt x="135061" y="142913"/>
                                </a:lnTo>
                                <a:close/>
                              </a:path>
                              <a:path w="268605" h="1120140">
                                <a:moveTo>
                                  <a:pt x="132578" y="160654"/>
                                </a:moveTo>
                                <a:lnTo>
                                  <a:pt x="131244" y="160654"/>
                                </a:lnTo>
                                <a:lnTo>
                                  <a:pt x="124123" y="167435"/>
                                </a:lnTo>
                                <a:lnTo>
                                  <a:pt x="142863" y="185236"/>
                                </a:lnTo>
                                <a:lnTo>
                                  <a:pt x="146584" y="181609"/>
                                </a:lnTo>
                                <a:lnTo>
                                  <a:pt x="150586" y="177799"/>
                                </a:lnTo>
                                <a:lnTo>
                                  <a:pt x="150351" y="177576"/>
                                </a:lnTo>
                                <a:lnTo>
                                  <a:pt x="134590" y="177576"/>
                                </a:lnTo>
                                <a:lnTo>
                                  <a:pt x="141988" y="170513"/>
                                </a:lnTo>
                                <a:lnTo>
                                  <a:pt x="142933" y="170513"/>
                                </a:lnTo>
                                <a:lnTo>
                                  <a:pt x="132578" y="160654"/>
                                </a:lnTo>
                                <a:close/>
                              </a:path>
                              <a:path w="268605" h="1120140">
                                <a:moveTo>
                                  <a:pt x="233718" y="118350"/>
                                </a:moveTo>
                                <a:lnTo>
                                  <a:pt x="171368" y="177576"/>
                                </a:lnTo>
                                <a:lnTo>
                                  <a:pt x="179392" y="185236"/>
                                </a:lnTo>
                                <a:lnTo>
                                  <a:pt x="178791" y="185236"/>
                                </a:lnTo>
                                <a:lnTo>
                                  <a:pt x="186601" y="177799"/>
                                </a:lnTo>
                                <a:lnTo>
                                  <a:pt x="178949" y="170513"/>
                                </a:lnTo>
                                <a:lnTo>
                                  <a:pt x="194254" y="170513"/>
                                </a:lnTo>
                                <a:lnTo>
                                  <a:pt x="197089" y="167814"/>
                                </a:lnTo>
                                <a:lnTo>
                                  <a:pt x="189593" y="160654"/>
                                </a:lnTo>
                                <a:lnTo>
                                  <a:pt x="205881" y="160654"/>
                                </a:lnTo>
                                <a:lnTo>
                                  <a:pt x="197871" y="153036"/>
                                </a:lnTo>
                                <a:lnTo>
                                  <a:pt x="212611" y="153036"/>
                                </a:lnTo>
                                <a:lnTo>
                                  <a:pt x="215538" y="150249"/>
                                </a:lnTo>
                                <a:lnTo>
                                  <a:pt x="215763" y="150249"/>
                                </a:lnTo>
                                <a:lnTo>
                                  <a:pt x="208057" y="142913"/>
                                </a:lnTo>
                                <a:lnTo>
                                  <a:pt x="223392" y="142913"/>
                                </a:lnTo>
                                <a:lnTo>
                                  <a:pt x="215712" y="135590"/>
                                </a:lnTo>
                                <a:lnTo>
                                  <a:pt x="230935" y="135590"/>
                                </a:lnTo>
                                <a:lnTo>
                                  <a:pt x="233656" y="132999"/>
                                </a:lnTo>
                                <a:lnTo>
                                  <a:pt x="232799" y="132079"/>
                                </a:lnTo>
                                <a:lnTo>
                                  <a:pt x="226133" y="125715"/>
                                </a:lnTo>
                                <a:lnTo>
                                  <a:pt x="241414" y="125715"/>
                                </a:lnTo>
                                <a:lnTo>
                                  <a:pt x="233718" y="118350"/>
                                </a:lnTo>
                                <a:close/>
                              </a:path>
                              <a:path w="268605" h="1120140">
                                <a:moveTo>
                                  <a:pt x="244145" y="142913"/>
                                </a:moveTo>
                                <a:lnTo>
                                  <a:pt x="243437" y="143509"/>
                                </a:lnTo>
                                <a:lnTo>
                                  <a:pt x="207755" y="177576"/>
                                </a:lnTo>
                                <a:lnTo>
                                  <a:pt x="207544" y="177799"/>
                                </a:lnTo>
                                <a:lnTo>
                                  <a:pt x="215330" y="185236"/>
                                </a:lnTo>
                                <a:lnTo>
                                  <a:pt x="215073" y="185236"/>
                                </a:lnTo>
                                <a:lnTo>
                                  <a:pt x="223374" y="177293"/>
                                </a:lnTo>
                                <a:lnTo>
                                  <a:pt x="216246" y="170513"/>
                                </a:lnTo>
                                <a:lnTo>
                                  <a:pt x="230459" y="170513"/>
                                </a:lnTo>
                                <a:lnTo>
                                  <a:pt x="233676" y="167435"/>
                                </a:lnTo>
                                <a:lnTo>
                                  <a:pt x="233819" y="167435"/>
                                </a:lnTo>
                                <a:lnTo>
                                  <a:pt x="226695" y="160654"/>
                                </a:lnTo>
                                <a:lnTo>
                                  <a:pt x="241998" y="160654"/>
                                </a:lnTo>
                                <a:lnTo>
                                  <a:pt x="234008" y="153036"/>
                                </a:lnTo>
                                <a:lnTo>
                                  <a:pt x="248723" y="153036"/>
                                </a:lnTo>
                                <a:lnTo>
                                  <a:pt x="251636" y="150249"/>
                                </a:lnTo>
                                <a:lnTo>
                                  <a:pt x="251828" y="150249"/>
                                </a:lnTo>
                                <a:lnTo>
                                  <a:pt x="244145" y="142913"/>
                                </a:lnTo>
                                <a:close/>
                              </a:path>
                              <a:path w="268605" h="1120140">
                                <a:moveTo>
                                  <a:pt x="252337" y="170513"/>
                                </a:moveTo>
                                <a:lnTo>
                                  <a:pt x="244902" y="177576"/>
                                </a:lnTo>
                                <a:lnTo>
                                  <a:pt x="244708" y="177799"/>
                                </a:lnTo>
                                <a:lnTo>
                                  <a:pt x="252520" y="185236"/>
                                </a:lnTo>
                                <a:lnTo>
                                  <a:pt x="252155" y="185236"/>
                                </a:lnTo>
                                <a:lnTo>
                                  <a:pt x="259966" y="177799"/>
                                </a:lnTo>
                                <a:lnTo>
                                  <a:pt x="252337" y="170513"/>
                                </a:lnTo>
                                <a:close/>
                              </a:path>
                              <a:path w="268605" h="1120140">
                                <a:moveTo>
                                  <a:pt x="14610" y="152477"/>
                                </a:moveTo>
                                <a:lnTo>
                                  <a:pt x="0" y="166369"/>
                                </a:lnTo>
                                <a:lnTo>
                                  <a:pt x="0" y="173989"/>
                                </a:lnTo>
                                <a:lnTo>
                                  <a:pt x="3857" y="177799"/>
                                </a:lnTo>
                                <a:lnTo>
                                  <a:pt x="14530" y="167635"/>
                                </a:lnTo>
                                <a:lnTo>
                                  <a:pt x="14418" y="167435"/>
                                </a:lnTo>
                                <a:lnTo>
                                  <a:pt x="7316" y="160654"/>
                                </a:lnTo>
                                <a:lnTo>
                                  <a:pt x="23198" y="160654"/>
                                </a:lnTo>
                                <a:lnTo>
                                  <a:pt x="14610" y="152477"/>
                                </a:lnTo>
                                <a:close/>
                              </a:path>
                              <a:path w="268605" h="1120140">
                                <a:moveTo>
                                  <a:pt x="23198" y="160654"/>
                                </a:moveTo>
                                <a:lnTo>
                                  <a:pt x="21861" y="160654"/>
                                </a:lnTo>
                                <a:lnTo>
                                  <a:pt x="14741" y="167435"/>
                                </a:lnTo>
                                <a:lnTo>
                                  <a:pt x="14628" y="167635"/>
                                </a:lnTo>
                                <a:lnTo>
                                  <a:pt x="25274" y="177799"/>
                                </a:lnTo>
                                <a:lnTo>
                                  <a:pt x="32906" y="170513"/>
                                </a:lnTo>
                                <a:lnTo>
                                  <a:pt x="33553" y="170513"/>
                                </a:lnTo>
                                <a:lnTo>
                                  <a:pt x="23198" y="160654"/>
                                </a:lnTo>
                                <a:close/>
                              </a:path>
                              <a:path w="268605" h="1120140">
                                <a:moveTo>
                                  <a:pt x="84773" y="170513"/>
                                </a:moveTo>
                                <a:lnTo>
                                  <a:pt x="69569" y="170513"/>
                                </a:lnTo>
                                <a:lnTo>
                                  <a:pt x="77221" y="177799"/>
                                </a:lnTo>
                                <a:lnTo>
                                  <a:pt x="77365" y="177576"/>
                                </a:lnTo>
                                <a:lnTo>
                                  <a:pt x="84773" y="170513"/>
                                </a:lnTo>
                                <a:close/>
                              </a:path>
                              <a:path w="268605" h="1120140">
                                <a:moveTo>
                                  <a:pt x="96097" y="160654"/>
                                </a:moveTo>
                                <a:lnTo>
                                  <a:pt x="95115" y="160654"/>
                                </a:lnTo>
                                <a:lnTo>
                                  <a:pt x="87792" y="167635"/>
                                </a:lnTo>
                                <a:lnTo>
                                  <a:pt x="98439" y="177799"/>
                                </a:lnTo>
                                <a:lnTo>
                                  <a:pt x="106071" y="170513"/>
                                </a:lnTo>
                                <a:lnTo>
                                  <a:pt x="106400" y="170513"/>
                                </a:lnTo>
                                <a:lnTo>
                                  <a:pt x="96097" y="160654"/>
                                </a:lnTo>
                                <a:close/>
                              </a:path>
                              <a:path w="268605" h="1120140">
                                <a:moveTo>
                                  <a:pt x="158239" y="170513"/>
                                </a:moveTo>
                                <a:lnTo>
                                  <a:pt x="142933" y="170513"/>
                                </a:lnTo>
                                <a:lnTo>
                                  <a:pt x="150586" y="177799"/>
                                </a:lnTo>
                                <a:lnTo>
                                  <a:pt x="158239" y="170513"/>
                                </a:lnTo>
                                <a:close/>
                              </a:path>
                              <a:path w="268605" h="1120140">
                                <a:moveTo>
                                  <a:pt x="194254" y="170513"/>
                                </a:moveTo>
                                <a:lnTo>
                                  <a:pt x="178949" y="170513"/>
                                </a:lnTo>
                                <a:lnTo>
                                  <a:pt x="186601" y="177799"/>
                                </a:lnTo>
                                <a:lnTo>
                                  <a:pt x="194254" y="170513"/>
                                </a:lnTo>
                                <a:close/>
                              </a:path>
                              <a:path w="268605" h="1120140">
                                <a:moveTo>
                                  <a:pt x="205881" y="160654"/>
                                </a:moveTo>
                                <a:lnTo>
                                  <a:pt x="204609" y="160654"/>
                                </a:lnTo>
                                <a:lnTo>
                                  <a:pt x="197089" y="167814"/>
                                </a:lnTo>
                                <a:lnTo>
                                  <a:pt x="207544" y="177799"/>
                                </a:lnTo>
                                <a:lnTo>
                                  <a:pt x="207755" y="177576"/>
                                </a:lnTo>
                                <a:lnTo>
                                  <a:pt x="215152" y="170513"/>
                                </a:lnTo>
                                <a:lnTo>
                                  <a:pt x="216246" y="170513"/>
                                </a:lnTo>
                                <a:lnTo>
                                  <a:pt x="205881" y="160654"/>
                                </a:lnTo>
                                <a:close/>
                              </a:path>
                              <a:path w="268605" h="1120140">
                                <a:moveTo>
                                  <a:pt x="241998" y="160654"/>
                                </a:moveTo>
                                <a:lnTo>
                                  <a:pt x="240762" y="160654"/>
                                </a:lnTo>
                                <a:lnTo>
                                  <a:pt x="233676" y="167435"/>
                                </a:lnTo>
                                <a:lnTo>
                                  <a:pt x="233819" y="167435"/>
                                </a:lnTo>
                                <a:lnTo>
                                  <a:pt x="244708" y="177799"/>
                                </a:lnTo>
                                <a:lnTo>
                                  <a:pt x="244902" y="177576"/>
                                </a:lnTo>
                                <a:lnTo>
                                  <a:pt x="252337" y="170513"/>
                                </a:lnTo>
                                <a:lnTo>
                                  <a:pt x="241998" y="160654"/>
                                </a:lnTo>
                                <a:close/>
                              </a:path>
                              <a:path w="268605" h="1120140">
                                <a:moveTo>
                                  <a:pt x="262726" y="160654"/>
                                </a:moveTo>
                                <a:lnTo>
                                  <a:pt x="252337" y="170513"/>
                                </a:lnTo>
                                <a:lnTo>
                                  <a:pt x="259978" y="177799"/>
                                </a:lnTo>
                                <a:lnTo>
                                  <a:pt x="267619" y="170513"/>
                                </a:lnTo>
                                <a:lnTo>
                                  <a:pt x="267969" y="170513"/>
                                </a:lnTo>
                                <a:lnTo>
                                  <a:pt x="267969" y="162559"/>
                                </a:lnTo>
                                <a:lnTo>
                                  <a:pt x="264721" y="162559"/>
                                </a:lnTo>
                                <a:lnTo>
                                  <a:pt x="262726" y="160654"/>
                                </a:lnTo>
                                <a:close/>
                              </a:path>
                              <a:path w="268605" h="1120140">
                                <a:moveTo>
                                  <a:pt x="120889" y="170513"/>
                                </a:moveTo>
                                <a:lnTo>
                                  <a:pt x="106400" y="170513"/>
                                </a:lnTo>
                                <a:lnTo>
                                  <a:pt x="113780" y="177576"/>
                                </a:lnTo>
                                <a:lnTo>
                                  <a:pt x="113472" y="177576"/>
                                </a:lnTo>
                                <a:lnTo>
                                  <a:pt x="120889" y="170513"/>
                                </a:lnTo>
                                <a:close/>
                              </a:path>
                              <a:path w="268605" h="1120140">
                                <a:moveTo>
                                  <a:pt x="168594" y="160654"/>
                                </a:moveTo>
                                <a:lnTo>
                                  <a:pt x="161262" y="167635"/>
                                </a:lnTo>
                                <a:lnTo>
                                  <a:pt x="161144" y="167814"/>
                                </a:lnTo>
                                <a:lnTo>
                                  <a:pt x="171368" y="177576"/>
                                </a:lnTo>
                                <a:lnTo>
                                  <a:pt x="178803" y="170513"/>
                                </a:lnTo>
                                <a:lnTo>
                                  <a:pt x="178949" y="170513"/>
                                </a:lnTo>
                                <a:lnTo>
                                  <a:pt x="168594" y="160654"/>
                                </a:lnTo>
                                <a:close/>
                              </a:path>
                              <a:path w="268605" h="1120140">
                                <a:moveTo>
                                  <a:pt x="47622" y="170513"/>
                                </a:moveTo>
                                <a:lnTo>
                                  <a:pt x="33553" y="170513"/>
                                </a:lnTo>
                                <a:lnTo>
                                  <a:pt x="40674" y="177293"/>
                                </a:lnTo>
                                <a:lnTo>
                                  <a:pt x="40485" y="177293"/>
                                </a:lnTo>
                                <a:lnTo>
                                  <a:pt x="47622" y="170513"/>
                                </a:lnTo>
                                <a:close/>
                              </a:path>
                              <a:path w="268605" h="1120140">
                                <a:moveTo>
                                  <a:pt x="230459" y="170513"/>
                                </a:moveTo>
                                <a:lnTo>
                                  <a:pt x="216246" y="170513"/>
                                </a:lnTo>
                                <a:lnTo>
                                  <a:pt x="223374" y="177293"/>
                                </a:lnTo>
                                <a:lnTo>
                                  <a:pt x="230459" y="170513"/>
                                </a:lnTo>
                                <a:close/>
                              </a:path>
                              <a:path w="268605" h="1120140">
                                <a:moveTo>
                                  <a:pt x="149960" y="142913"/>
                                </a:moveTo>
                                <a:lnTo>
                                  <a:pt x="149252" y="143509"/>
                                </a:lnTo>
                                <a:lnTo>
                                  <a:pt x="142460" y="149976"/>
                                </a:lnTo>
                                <a:lnTo>
                                  <a:pt x="161144" y="167814"/>
                                </a:lnTo>
                                <a:lnTo>
                                  <a:pt x="161262" y="167635"/>
                                </a:lnTo>
                                <a:lnTo>
                                  <a:pt x="168594" y="160654"/>
                                </a:lnTo>
                                <a:lnTo>
                                  <a:pt x="152314" y="160654"/>
                                </a:lnTo>
                                <a:lnTo>
                                  <a:pt x="160294" y="153036"/>
                                </a:lnTo>
                                <a:lnTo>
                                  <a:pt x="160592" y="153036"/>
                                </a:lnTo>
                                <a:lnTo>
                                  <a:pt x="149960" y="142913"/>
                                </a:lnTo>
                                <a:close/>
                              </a:path>
                              <a:path w="268605" h="1120140">
                                <a:moveTo>
                                  <a:pt x="187228" y="142913"/>
                                </a:moveTo>
                                <a:lnTo>
                                  <a:pt x="179110" y="150642"/>
                                </a:lnTo>
                                <a:lnTo>
                                  <a:pt x="197089" y="167814"/>
                                </a:lnTo>
                                <a:lnTo>
                                  <a:pt x="204609" y="160654"/>
                                </a:lnTo>
                                <a:lnTo>
                                  <a:pt x="189182" y="160654"/>
                                </a:lnTo>
                                <a:lnTo>
                                  <a:pt x="197202" y="153036"/>
                                </a:lnTo>
                                <a:lnTo>
                                  <a:pt x="197871" y="153036"/>
                                </a:lnTo>
                                <a:lnTo>
                                  <a:pt x="187228" y="142913"/>
                                </a:lnTo>
                                <a:close/>
                              </a:path>
                              <a:path w="268605" h="1120140">
                                <a:moveTo>
                                  <a:pt x="4564" y="142913"/>
                                </a:moveTo>
                                <a:lnTo>
                                  <a:pt x="3857" y="143509"/>
                                </a:lnTo>
                                <a:lnTo>
                                  <a:pt x="2571" y="143509"/>
                                </a:lnTo>
                                <a:lnTo>
                                  <a:pt x="0" y="146049"/>
                                </a:lnTo>
                                <a:lnTo>
                                  <a:pt x="0" y="153669"/>
                                </a:lnTo>
                                <a:lnTo>
                                  <a:pt x="14628" y="167635"/>
                                </a:lnTo>
                                <a:lnTo>
                                  <a:pt x="14741" y="167435"/>
                                </a:lnTo>
                                <a:lnTo>
                                  <a:pt x="21861" y="160654"/>
                                </a:lnTo>
                                <a:lnTo>
                                  <a:pt x="6010" y="160654"/>
                                </a:lnTo>
                                <a:lnTo>
                                  <a:pt x="14610" y="152477"/>
                                </a:lnTo>
                                <a:lnTo>
                                  <a:pt x="5191" y="143509"/>
                                </a:lnTo>
                                <a:lnTo>
                                  <a:pt x="3857" y="143509"/>
                                </a:lnTo>
                                <a:lnTo>
                                  <a:pt x="3253" y="142913"/>
                                </a:lnTo>
                                <a:lnTo>
                                  <a:pt x="4564" y="142913"/>
                                </a:lnTo>
                                <a:close/>
                              </a:path>
                              <a:path w="268605" h="1120140">
                                <a:moveTo>
                                  <a:pt x="40580" y="142913"/>
                                </a:moveTo>
                                <a:lnTo>
                                  <a:pt x="39865" y="143509"/>
                                </a:lnTo>
                                <a:lnTo>
                                  <a:pt x="32642" y="150387"/>
                                </a:lnTo>
                                <a:lnTo>
                                  <a:pt x="50800" y="167635"/>
                                </a:lnTo>
                                <a:lnTo>
                                  <a:pt x="50652" y="167635"/>
                                </a:lnTo>
                                <a:lnTo>
                                  <a:pt x="58000" y="160654"/>
                                </a:lnTo>
                                <a:lnTo>
                                  <a:pt x="43232" y="160654"/>
                                </a:lnTo>
                                <a:lnTo>
                                  <a:pt x="51212" y="153036"/>
                                </a:lnTo>
                                <a:lnTo>
                                  <a:pt x="40580" y="142913"/>
                                </a:lnTo>
                                <a:close/>
                              </a:path>
                              <a:path w="268605" h="1120140">
                                <a:moveTo>
                                  <a:pt x="77118" y="142493"/>
                                </a:moveTo>
                                <a:lnTo>
                                  <a:pt x="73374" y="146049"/>
                                </a:lnTo>
                                <a:lnTo>
                                  <a:pt x="69295" y="149976"/>
                                </a:lnTo>
                                <a:lnTo>
                                  <a:pt x="87792" y="167635"/>
                                </a:lnTo>
                                <a:lnTo>
                                  <a:pt x="95115" y="160654"/>
                                </a:lnTo>
                                <a:lnTo>
                                  <a:pt x="79349" y="160654"/>
                                </a:lnTo>
                                <a:lnTo>
                                  <a:pt x="87349" y="153036"/>
                                </a:lnTo>
                                <a:lnTo>
                                  <a:pt x="88136" y="153036"/>
                                </a:lnTo>
                                <a:lnTo>
                                  <a:pt x="77118" y="142493"/>
                                </a:lnTo>
                                <a:close/>
                              </a:path>
                              <a:path w="268605" h="1120140">
                                <a:moveTo>
                                  <a:pt x="113944" y="142913"/>
                                </a:moveTo>
                                <a:lnTo>
                                  <a:pt x="113726" y="142913"/>
                                </a:lnTo>
                                <a:lnTo>
                                  <a:pt x="106031" y="150249"/>
                                </a:lnTo>
                                <a:lnTo>
                                  <a:pt x="124123" y="167435"/>
                                </a:lnTo>
                                <a:lnTo>
                                  <a:pt x="131244" y="160654"/>
                                </a:lnTo>
                                <a:lnTo>
                                  <a:pt x="116397" y="160654"/>
                                </a:lnTo>
                                <a:lnTo>
                                  <a:pt x="124377" y="153036"/>
                                </a:lnTo>
                                <a:lnTo>
                                  <a:pt x="124577" y="153036"/>
                                </a:lnTo>
                                <a:lnTo>
                                  <a:pt x="113944" y="142913"/>
                                </a:lnTo>
                                <a:close/>
                              </a:path>
                              <a:path w="268605" h="1120140">
                                <a:moveTo>
                                  <a:pt x="223392" y="142913"/>
                                </a:moveTo>
                                <a:lnTo>
                                  <a:pt x="223243" y="142913"/>
                                </a:lnTo>
                                <a:lnTo>
                                  <a:pt x="215538" y="150249"/>
                                </a:lnTo>
                                <a:lnTo>
                                  <a:pt x="215763" y="150249"/>
                                </a:lnTo>
                                <a:lnTo>
                                  <a:pt x="233819" y="167435"/>
                                </a:lnTo>
                                <a:lnTo>
                                  <a:pt x="233676" y="167435"/>
                                </a:lnTo>
                                <a:lnTo>
                                  <a:pt x="240762" y="160654"/>
                                </a:lnTo>
                                <a:lnTo>
                                  <a:pt x="225479" y="160654"/>
                                </a:lnTo>
                                <a:lnTo>
                                  <a:pt x="233458" y="153036"/>
                                </a:lnTo>
                                <a:lnTo>
                                  <a:pt x="234008" y="153036"/>
                                </a:lnTo>
                                <a:lnTo>
                                  <a:pt x="223392" y="142913"/>
                                </a:lnTo>
                                <a:close/>
                              </a:path>
                              <a:path w="268605" h="1120140">
                                <a:moveTo>
                                  <a:pt x="267969" y="158749"/>
                                </a:moveTo>
                                <a:lnTo>
                                  <a:pt x="264721" y="158749"/>
                                </a:lnTo>
                                <a:lnTo>
                                  <a:pt x="267157" y="160654"/>
                                </a:lnTo>
                                <a:lnTo>
                                  <a:pt x="262726" y="160654"/>
                                </a:lnTo>
                                <a:lnTo>
                                  <a:pt x="264721" y="162559"/>
                                </a:lnTo>
                                <a:lnTo>
                                  <a:pt x="266345" y="160654"/>
                                </a:lnTo>
                                <a:lnTo>
                                  <a:pt x="267157" y="160654"/>
                                </a:lnTo>
                                <a:lnTo>
                                  <a:pt x="264721" y="158749"/>
                                </a:lnTo>
                                <a:lnTo>
                                  <a:pt x="267969" y="158749"/>
                                </a:lnTo>
                                <a:close/>
                              </a:path>
                              <a:path w="268605" h="1120140">
                                <a:moveTo>
                                  <a:pt x="267157" y="160654"/>
                                </a:moveTo>
                                <a:lnTo>
                                  <a:pt x="266345" y="160654"/>
                                </a:lnTo>
                                <a:lnTo>
                                  <a:pt x="264721" y="162559"/>
                                </a:lnTo>
                                <a:lnTo>
                                  <a:pt x="267969" y="162559"/>
                                </a:lnTo>
                                <a:lnTo>
                                  <a:pt x="267969" y="161289"/>
                                </a:lnTo>
                                <a:lnTo>
                                  <a:pt x="267157" y="160654"/>
                                </a:lnTo>
                                <a:close/>
                              </a:path>
                              <a:path w="268605" h="1120140">
                                <a:moveTo>
                                  <a:pt x="24774" y="142913"/>
                                </a:moveTo>
                                <a:lnTo>
                                  <a:pt x="24041" y="143509"/>
                                </a:lnTo>
                                <a:lnTo>
                                  <a:pt x="14610" y="152477"/>
                                </a:lnTo>
                                <a:lnTo>
                                  <a:pt x="23198" y="160654"/>
                                </a:lnTo>
                                <a:lnTo>
                                  <a:pt x="21861" y="160654"/>
                                </a:lnTo>
                                <a:lnTo>
                                  <a:pt x="32642" y="150387"/>
                                </a:lnTo>
                                <a:lnTo>
                                  <a:pt x="24774" y="142913"/>
                                </a:lnTo>
                                <a:close/>
                              </a:path>
                              <a:path w="268605" h="1120140">
                                <a:moveTo>
                                  <a:pt x="61897" y="142913"/>
                                </a:moveTo>
                                <a:lnTo>
                                  <a:pt x="61191" y="143509"/>
                                </a:lnTo>
                                <a:lnTo>
                                  <a:pt x="51212" y="153036"/>
                                </a:lnTo>
                                <a:lnTo>
                                  <a:pt x="59214" y="160654"/>
                                </a:lnTo>
                                <a:lnTo>
                                  <a:pt x="58000" y="160654"/>
                                </a:lnTo>
                                <a:lnTo>
                                  <a:pt x="69241" y="149976"/>
                                </a:lnTo>
                                <a:lnTo>
                                  <a:pt x="65182" y="146049"/>
                                </a:lnTo>
                                <a:lnTo>
                                  <a:pt x="61897" y="142913"/>
                                </a:lnTo>
                                <a:close/>
                              </a:path>
                              <a:path w="268605" h="1120140">
                                <a:moveTo>
                                  <a:pt x="103106" y="153036"/>
                                </a:moveTo>
                                <a:lnTo>
                                  <a:pt x="88136" y="153036"/>
                                </a:lnTo>
                                <a:lnTo>
                                  <a:pt x="96097" y="160654"/>
                                </a:lnTo>
                                <a:lnTo>
                                  <a:pt x="95115" y="160654"/>
                                </a:lnTo>
                                <a:lnTo>
                                  <a:pt x="103106" y="153036"/>
                                </a:lnTo>
                                <a:close/>
                              </a:path>
                              <a:path w="268605" h="1120140">
                                <a:moveTo>
                                  <a:pt x="139246" y="153036"/>
                                </a:moveTo>
                                <a:lnTo>
                                  <a:pt x="124577" y="153036"/>
                                </a:lnTo>
                                <a:lnTo>
                                  <a:pt x="132578" y="160654"/>
                                </a:lnTo>
                                <a:lnTo>
                                  <a:pt x="131244" y="160654"/>
                                </a:lnTo>
                                <a:lnTo>
                                  <a:pt x="139246" y="153036"/>
                                </a:lnTo>
                                <a:close/>
                              </a:path>
                              <a:path w="268605" h="1120140">
                                <a:moveTo>
                                  <a:pt x="176595" y="153036"/>
                                </a:moveTo>
                                <a:lnTo>
                                  <a:pt x="160592" y="153036"/>
                                </a:lnTo>
                                <a:lnTo>
                                  <a:pt x="168594" y="160654"/>
                                </a:lnTo>
                                <a:lnTo>
                                  <a:pt x="176595" y="153036"/>
                                </a:lnTo>
                                <a:close/>
                              </a:path>
                              <a:path w="268605" h="1120140">
                                <a:moveTo>
                                  <a:pt x="212611" y="153036"/>
                                </a:moveTo>
                                <a:lnTo>
                                  <a:pt x="197871" y="153036"/>
                                </a:lnTo>
                                <a:lnTo>
                                  <a:pt x="205881" y="160654"/>
                                </a:lnTo>
                                <a:lnTo>
                                  <a:pt x="204609" y="160654"/>
                                </a:lnTo>
                                <a:lnTo>
                                  <a:pt x="212611" y="153036"/>
                                </a:lnTo>
                                <a:close/>
                              </a:path>
                              <a:path w="268605" h="1120140">
                                <a:moveTo>
                                  <a:pt x="248723" y="153036"/>
                                </a:moveTo>
                                <a:lnTo>
                                  <a:pt x="234008" y="153036"/>
                                </a:lnTo>
                                <a:lnTo>
                                  <a:pt x="241998" y="160654"/>
                                </a:lnTo>
                                <a:lnTo>
                                  <a:pt x="240762" y="160654"/>
                                </a:lnTo>
                                <a:lnTo>
                                  <a:pt x="248723" y="153036"/>
                                </a:lnTo>
                                <a:close/>
                              </a:path>
                              <a:path w="268605" h="1120140">
                                <a:moveTo>
                                  <a:pt x="259384" y="142913"/>
                                </a:moveTo>
                                <a:lnTo>
                                  <a:pt x="258679" y="143509"/>
                                </a:lnTo>
                                <a:lnTo>
                                  <a:pt x="251636" y="150249"/>
                                </a:lnTo>
                                <a:lnTo>
                                  <a:pt x="251828" y="150249"/>
                                </a:lnTo>
                                <a:lnTo>
                                  <a:pt x="262726" y="160654"/>
                                </a:lnTo>
                                <a:lnTo>
                                  <a:pt x="264721" y="158749"/>
                                </a:lnTo>
                                <a:lnTo>
                                  <a:pt x="267969" y="158749"/>
                                </a:lnTo>
                                <a:lnTo>
                                  <a:pt x="267969" y="151129"/>
                                </a:lnTo>
                                <a:lnTo>
                                  <a:pt x="259384" y="142913"/>
                                </a:lnTo>
                                <a:close/>
                              </a:path>
                              <a:path w="268605" h="1120140">
                                <a:moveTo>
                                  <a:pt x="179047" y="135132"/>
                                </a:moveTo>
                                <a:lnTo>
                                  <a:pt x="171337" y="142493"/>
                                </a:lnTo>
                                <a:lnTo>
                                  <a:pt x="171018" y="142913"/>
                                </a:lnTo>
                                <a:lnTo>
                                  <a:pt x="179110" y="150642"/>
                                </a:lnTo>
                                <a:lnTo>
                                  <a:pt x="187228" y="142913"/>
                                </a:lnTo>
                                <a:lnTo>
                                  <a:pt x="179047" y="135132"/>
                                </a:lnTo>
                                <a:close/>
                              </a:path>
                              <a:path w="268605" h="1120140">
                                <a:moveTo>
                                  <a:pt x="32678" y="135390"/>
                                </a:moveTo>
                                <a:lnTo>
                                  <a:pt x="32369" y="135590"/>
                                </a:lnTo>
                                <a:lnTo>
                                  <a:pt x="25110" y="142493"/>
                                </a:lnTo>
                                <a:lnTo>
                                  <a:pt x="24774" y="142913"/>
                                </a:lnTo>
                                <a:lnTo>
                                  <a:pt x="32642" y="150387"/>
                                </a:lnTo>
                                <a:lnTo>
                                  <a:pt x="40491" y="142913"/>
                                </a:lnTo>
                                <a:lnTo>
                                  <a:pt x="40139" y="142493"/>
                                </a:lnTo>
                                <a:lnTo>
                                  <a:pt x="32678" y="135390"/>
                                </a:lnTo>
                                <a:close/>
                              </a:path>
                              <a:path w="268605" h="1120140">
                                <a:moveTo>
                                  <a:pt x="95375" y="125234"/>
                                </a:moveTo>
                                <a:lnTo>
                                  <a:pt x="94779" y="125715"/>
                                </a:lnTo>
                                <a:lnTo>
                                  <a:pt x="87112" y="132999"/>
                                </a:lnTo>
                                <a:lnTo>
                                  <a:pt x="87871" y="132999"/>
                                </a:lnTo>
                                <a:lnTo>
                                  <a:pt x="106031" y="150249"/>
                                </a:lnTo>
                                <a:lnTo>
                                  <a:pt x="113726" y="142913"/>
                                </a:lnTo>
                                <a:lnTo>
                                  <a:pt x="97979" y="142913"/>
                                </a:lnTo>
                                <a:lnTo>
                                  <a:pt x="105878" y="135390"/>
                                </a:lnTo>
                                <a:lnTo>
                                  <a:pt x="106043" y="135390"/>
                                </a:lnTo>
                                <a:lnTo>
                                  <a:pt x="95375" y="125234"/>
                                </a:lnTo>
                                <a:close/>
                              </a:path>
                              <a:path w="268605" h="1120140">
                                <a:moveTo>
                                  <a:pt x="205356" y="125715"/>
                                </a:moveTo>
                                <a:lnTo>
                                  <a:pt x="203942" y="126999"/>
                                </a:lnTo>
                                <a:lnTo>
                                  <a:pt x="197641" y="132999"/>
                                </a:lnTo>
                                <a:lnTo>
                                  <a:pt x="215763" y="150249"/>
                                </a:lnTo>
                                <a:lnTo>
                                  <a:pt x="215538" y="150249"/>
                                </a:lnTo>
                                <a:lnTo>
                                  <a:pt x="223243" y="142913"/>
                                </a:lnTo>
                                <a:lnTo>
                                  <a:pt x="207859" y="142913"/>
                                </a:lnTo>
                                <a:lnTo>
                                  <a:pt x="215568" y="135590"/>
                                </a:lnTo>
                                <a:lnTo>
                                  <a:pt x="215712" y="135590"/>
                                </a:lnTo>
                                <a:lnTo>
                                  <a:pt x="205356" y="125715"/>
                                </a:lnTo>
                                <a:close/>
                              </a:path>
                              <a:path w="268605" h="1120140">
                                <a:moveTo>
                                  <a:pt x="251732" y="135590"/>
                                </a:moveTo>
                                <a:lnTo>
                                  <a:pt x="244502" y="142493"/>
                                </a:lnTo>
                                <a:lnTo>
                                  <a:pt x="244145" y="142913"/>
                                </a:lnTo>
                                <a:lnTo>
                                  <a:pt x="251828" y="150249"/>
                                </a:lnTo>
                                <a:lnTo>
                                  <a:pt x="251636" y="150249"/>
                                </a:lnTo>
                                <a:lnTo>
                                  <a:pt x="259302" y="142913"/>
                                </a:lnTo>
                                <a:lnTo>
                                  <a:pt x="258945" y="142493"/>
                                </a:lnTo>
                                <a:lnTo>
                                  <a:pt x="251732" y="135590"/>
                                </a:lnTo>
                                <a:close/>
                              </a:path>
                              <a:path w="268605" h="1120140">
                                <a:moveTo>
                                  <a:pt x="69695" y="135390"/>
                                </a:moveTo>
                                <a:lnTo>
                                  <a:pt x="62255" y="142493"/>
                                </a:lnTo>
                                <a:lnTo>
                                  <a:pt x="61897" y="142913"/>
                                </a:lnTo>
                                <a:lnTo>
                                  <a:pt x="69295" y="149976"/>
                                </a:lnTo>
                                <a:lnTo>
                                  <a:pt x="73374" y="146049"/>
                                </a:lnTo>
                                <a:lnTo>
                                  <a:pt x="77118" y="142493"/>
                                </a:lnTo>
                                <a:lnTo>
                                  <a:pt x="69695" y="135390"/>
                                </a:lnTo>
                                <a:close/>
                              </a:path>
                              <a:path w="268605" h="1120140">
                                <a:moveTo>
                                  <a:pt x="142460" y="135773"/>
                                </a:moveTo>
                                <a:lnTo>
                                  <a:pt x="135420" y="142493"/>
                                </a:lnTo>
                                <a:lnTo>
                                  <a:pt x="135061" y="142913"/>
                                </a:lnTo>
                                <a:lnTo>
                                  <a:pt x="142460" y="149976"/>
                                </a:lnTo>
                                <a:lnTo>
                                  <a:pt x="149878" y="142913"/>
                                </a:lnTo>
                                <a:lnTo>
                                  <a:pt x="149519" y="142493"/>
                                </a:lnTo>
                                <a:lnTo>
                                  <a:pt x="142460" y="135773"/>
                                </a:lnTo>
                                <a:close/>
                              </a:path>
                              <a:path w="268605" h="1120140">
                                <a:moveTo>
                                  <a:pt x="3857" y="142239"/>
                                </a:moveTo>
                                <a:lnTo>
                                  <a:pt x="3600" y="142493"/>
                                </a:lnTo>
                                <a:lnTo>
                                  <a:pt x="3253" y="142913"/>
                                </a:lnTo>
                                <a:lnTo>
                                  <a:pt x="3857" y="143509"/>
                                </a:lnTo>
                                <a:lnTo>
                                  <a:pt x="4481" y="142913"/>
                                </a:lnTo>
                                <a:lnTo>
                                  <a:pt x="4123" y="142493"/>
                                </a:lnTo>
                                <a:lnTo>
                                  <a:pt x="3857" y="142239"/>
                                </a:lnTo>
                                <a:close/>
                              </a:path>
                              <a:path w="268605" h="1120140">
                                <a:moveTo>
                                  <a:pt x="6669" y="125715"/>
                                </a:moveTo>
                                <a:lnTo>
                                  <a:pt x="0" y="132079"/>
                                </a:lnTo>
                                <a:lnTo>
                                  <a:pt x="0" y="139699"/>
                                </a:lnTo>
                                <a:lnTo>
                                  <a:pt x="3253" y="142913"/>
                                </a:lnTo>
                                <a:lnTo>
                                  <a:pt x="3600" y="142493"/>
                                </a:lnTo>
                                <a:lnTo>
                                  <a:pt x="3857" y="142239"/>
                                </a:lnTo>
                                <a:lnTo>
                                  <a:pt x="5185" y="142239"/>
                                </a:lnTo>
                                <a:lnTo>
                                  <a:pt x="14596" y="133245"/>
                                </a:lnTo>
                                <a:lnTo>
                                  <a:pt x="6669" y="125715"/>
                                </a:lnTo>
                                <a:close/>
                              </a:path>
                              <a:path w="268605" h="1120140">
                                <a:moveTo>
                                  <a:pt x="5185" y="142239"/>
                                </a:moveTo>
                                <a:lnTo>
                                  <a:pt x="3857" y="142239"/>
                                </a:lnTo>
                                <a:lnTo>
                                  <a:pt x="4564" y="142913"/>
                                </a:lnTo>
                                <a:lnTo>
                                  <a:pt x="4920" y="142493"/>
                                </a:lnTo>
                                <a:lnTo>
                                  <a:pt x="5185" y="142239"/>
                                </a:lnTo>
                                <a:close/>
                              </a:path>
                              <a:path w="268605" h="1120140">
                                <a:moveTo>
                                  <a:pt x="22516" y="125715"/>
                                </a:moveTo>
                                <a:lnTo>
                                  <a:pt x="21131" y="126999"/>
                                </a:lnTo>
                                <a:lnTo>
                                  <a:pt x="14596" y="133245"/>
                                </a:lnTo>
                                <a:lnTo>
                                  <a:pt x="24774" y="142913"/>
                                </a:lnTo>
                                <a:lnTo>
                                  <a:pt x="25110" y="142493"/>
                                </a:lnTo>
                                <a:lnTo>
                                  <a:pt x="32580" y="135390"/>
                                </a:lnTo>
                                <a:lnTo>
                                  <a:pt x="32407" y="135132"/>
                                </a:lnTo>
                                <a:lnTo>
                                  <a:pt x="22516" y="125715"/>
                                </a:lnTo>
                                <a:close/>
                              </a:path>
                              <a:path w="268605" h="1120140">
                                <a:moveTo>
                                  <a:pt x="43379" y="125234"/>
                                </a:moveTo>
                                <a:lnTo>
                                  <a:pt x="42754" y="125715"/>
                                </a:lnTo>
                                <a:lnTo>
                                  <a:pt x="32851" y="135132"/>
                                </a:lnTo>
                                <a:lnTo>
                                  <a:pt x="32678" y="135390"/>
                                </a:lnTo>
                                <a:lnTo>
                                  <a:pt x="40580" y="142913"/>
                                </a:lnTo>
                                <a:lnTo>
                                  <a:pt x="40932" y="142493"/>
                                </a:lnTo>
                                <a:lnTo>
                                  <a:pt x="50902" y="132999"/>
                                </a:lnTo>
                                <a:lnTo>
                                  <a:pt x="51512" y="132999"/>
                                </a:lnTo>
                                <a:lnTo>
                                  <a:pt x="43379" y="125234"/>
                                </a:lnTo>
                                <a:close/>
                              </a:path>
                              <a:path w="268605" h="1120140">
                                <a:moveTo>
                                  <a:pt x="59081" y="125234"/>
                                </a:moveTo>
                                <a:lnTo>
                                  <a:pt x="58550" y="125715"/>
                                </a:lnTo>
                                <a:lnTo>
                                  <a:pt x="50902" y="132999"/>
                                </a:lnTo>
                                <a:lnTo>
                                  <a:pt x="51512" y="132999"/>
                                </a:lnTo>
                                <a:lnTo>
                                  <a:pt x="61897" y="142913"/>
                                </a:lnTo>
                                <a:lnTo>
                                  <a:pt x="62255" y="142493"/>
                                </a:lnTo>
                                <a:lnTo>
                                  <a:pt x="69695" y="135390"/>
                                </a:lnTo>
                                <a:lnTo>
                                  <a:pt x="59081" y="125234"/>
                                </a:lnTo>
                                <a:close/>
                              </a:path>
                              <a:path w="268605" h="1120140">
                                <a:moveTo>
                                  <a:pt x="121617" y="135390"/>
                                </a:moveTo>
                                <a:lnTo>
                                  <a:pt x="106043" y="135390"/>
                                </a:lnTo>
                                <a:lnTo>
                                  <a:pt x="113944" y="142913"/>
                                </a:lnTo>
                                <a:lnTo>
                                  <a:pt x="113726" y="142913"/>
                                </a:lnTo>
                                <a:lnTo>
                                  <a:pt x="121617" y="135390"/>
                                </a:lnTo>
                                <a:close/>
                              </a:path>
                              <a:path w="268605" h="1120140">
                                <a:moveTo>
                                  <a:pt x="131896" y="125715"/>
                                </a:moveTo>
                                <a:lnTo>
                                  <a:pt x="131766" y="125715"/>
                                </a:lnTo>
                                <a:lnTo>
                                  <a:pt x="124126" y="132999"/>
                                </a:lnTo>
                                <a:lnTo>
                                  <a:pt x="124677" y="132999"/>
                                </a:lnTo>
                                <a:lnTo>
                                  <a:pt x="135061" y="142913"/>
                                </a:lnTo>
                                <a:lnTo>
                                  <a:pt x="135420" y="142493"/>
                                </a:lnTo>
                                <a:lnTo>
                                  <a:pt x="142460" y="135773"/>
                                </a:lnTo>
                                <a:lnTo>
                                  <a:pt x="131896" y="125715"/>
                                </a:lnTo>
                                <a:close/>
                              </a:path>
                              <a:path w="268605" h="1120140">
                                <a:moveTo>
                                  <a:pt x="153012" y="125715"/>
                                </a:moveTo>
                                <a:lnTo>
                                  <a:pt x="142460" y="135773"/>
                                </a:lnTo>
                                <a:lnTo>
                                  <a:pt x="149960" y="142913"/>
                                </a:lnTo>
                                <a:lnTo>
                                  <a:pt x="150319" y="142493"/>
                                </a:lnTo>
                                <a:lnTo>
                                  <a:pt x="160292" y="132999"/>
                                </a:lnTo>
                                <a:lnTo>
                                  <a:pt x="160638" y="132999"/>
                                </a:lnTo>
                                <a:lnTo>
                                  <a:pt x="153012" y="125715"/>
                                </a:lnTo>
                                <a:close/>
                              </a:path>
                              <a:path w="268605" h="1120140">
                                <a:moveTo>
                                  <a:pt x="168640" y="125234"/>
                                </a:moveTo>
                                <a:lnTo>
                                  <a:pt x="168447" y="125234"/>
                                </a:lnTo>
                                <a:lnTo>
                                  <a:pt x="160292" y="132999"/>
                                </a:lnTo>
                                <a:lnTo>
                                  <a:pt x="160638" y="132999"/>
                                </a:lnTo>
                                <a:lnTo>
                                  <a:pt x="171018" y="142913"/>
                                </a:lnTo>
                                <a:lnTo>
                                  <a:pt x="171337" y="142493"/>
                                </a:lnTo>
                                <a:lnTo>
                                  <a:pt x="179047" y="135132"/>
                                </a:lnTo>
                                <a:lnTo>
                                  <a:pt x="168640" y="125234"/>
                                </a:lnTo>
                                <a:close/>
                              </a:path>
                              <a:path w="268605" h="1120140">
                                <a:moveTo>
                                  <a:pt x="189483" y="125234"/>
                                </a:moveTo>
                                <a:lnTo>
                                  <a:pt x="188911" y="125715"/>
                                </a:lnTo>
                                <a:lnTo>
                                  <a:pt x="179047" y="135132"/>
                                </a:lnTo>
                                <a:lnTo>
                                  <a:pt x="187228" y="142913"/>
                                </a:lnTo>
                                <a:lnTo>
                                  <a:pt x="197641" y="132999"/>
                                </a:lnTo>
                                <a:lnTo>
                                  <a:pt x="189483" y="125234"/>
                                </a:lnTo>
                                <a:close/>
                              </a:path>
                              <a:path w="268605" h="1120140">
                                <a:moveTo>
                                  <a:pt x="230935" y="135590"/>
                                </a:moveTo>
                                <a:lnTo>
                                  <a:pt x="215712" y="135590"/>
                                </a:lnTo>
                                <a:lnTo>
                                  <a:pt x="223392" y="142913"/>
                                </a:lnTo>
                                <a:lnTo>
                                  <a:pt x="223243" y="142913"/>
                                </a:lnTo>
                                <a:lnTo>
                                  <a:pt x="230935" y="135590"/>
                                </a:lnTo>
                                <a:close/>
                              </a:path>
                              <a:path w="268605" h="1120140">
                                <a:moveTo>
                                  <a:pt x="241414" y="125715"/>
                                </a:moveTo>
                                <a:lnTo>
                                  <a:pt x="239957" y="126999"/>
                                </a:lnTo>
                                <a:lnTo>
                                  <a:pt x="234622" y="132079"/>
                                </a:lnTo>
                                <a:lnTo>
                                  <a:pt x="233762" y="132999"/>
                                </a:lnTo>
                                <a:lnTo>
                                  <a:pt x="244145" y="142913"/>
                                </a:lnTo>
                                <a:lnTo>
                                  <a:pt x="244502" y="142493"/>
                                </a:lnTo>
                                <a:lnTo>
                                  <a:pt x="251732" y="135590"/>
                                </a:lnTo>
                                <a:lnTo>
                                  <a:pt x="241414" y="125715"/>
                                </a:lnTo>
                                <a:close/>
                              </a:path>
                              <a:path w="268605" h="1120140">
                                <a:moveTo>
                                  <a:pt x="264721" y="123189"/>
                                </a:moveTo>
                                <a:lnTo>
                                  <a:pt x="251732" y="135590"/>
                                </a:lnTo>
                                <a:lnTo>
                                  <a:pt x="259384" y="142913"/>
                                </a:lnTo>
                                <a:lnTo>
                                  <a:pt x="259741" y="142493"/>
                                </a:lnTo>
                                <a:lnTo>
                                  <a:pt x="267969" y="134619"/>
                                </a:lnTo>
                                <a:lnTo>
                                  <a:pt x="267969" y="126999"/>
                                </a:lnTo>
                                <a:lnTo>
                                  <a:pt x="264721" y="126999"/>
                                </a:lnTo>
                                <a:lnTo>
                                  <a:pt x="262862" y="125234"/>
                                </a:lnTo>
                                <a:lnTo>
                                  <a:pt x="266464" y="125234"/>
                                </a:lnTo>
                                <a:lnTo>
                                  <a:pt x="264721" y="123189"/>
                                </a:lnTo>
                                <a:close/>
                              </a:path>
                              <a:path w="268605" h="1120140">
                                <a:moveTo>
                                  <a:pt x="105827" y="100895"/>
                                </a:moveTo>
                                <a:lnTo>
                                  <a:pt x="69695" y="135390"/>
                                </a:lnTo>
                                <a:lnTo>
                                  <a:pt x="77118" y="142493"/>
                                </a:lnTo>
                                <a:lnTo>
                                  <a:pt x="87112" y="132999"/>
                                </a:lnTo>
                                <a:lnTo>
                                  <a:pt x="87871" y="132999"/>
                                </a:lnTo>
                                <a:lnTo>
                                  <a:pt x="80203" y="125715"/>
                                </a:lnTo>
                                <a:lnTo>
                                  <a:pt x="94779" y="125715"/>
                                </a:lnTo>
                                <a:lnTo>
                                  <a:pt x="95286" y="125234"/>
                                </a:lnTo>
                                <a:lnTo>
                                  <a:pt x="94562" y="124459"/>
                                </a:lnTo>
                                <a:lnTo>
                                  <a:pt x="87951" y="118165"/>
                                </a:lnTo>
                                <a:lnTo>
                                  <a:pt x="102727" y="118165"/>
                                </a:lnTo>
                                <a:lnTo>
                                  <a:pt x="105821" y="115226"/>
                                </a:lnTo>
                                <a:lnTo>
                                  <a:pt x="106060" y="115226"/>
                                </a:lnTo>
                                <a:lnTo>
                                  <a:pt x="98580" y="108084"/>
                                </a:lnTo>
                                <a:lnTo>
                                  <a:pt x="113378" y="108084"/>
                                </a:lnTo>
                                <a:lnTo>
                                  <a:pt x="105827" y="100895"/>
                                </a:lnTo>
                                <a:close/>
                              </a:path>
                              <a:path w="268605" h="1120140">
                                <a:moveTo>
                                  <a:pt x="14586" y="118165"/>
                                </a:moveTo>
                                <a:lnTo>
                                  <a:pt x="6669" y="125715"/>
                                </a:lnTo>
                                <a:lnTo>
                                  <a:pt x="14596" y="133245"/>
                                </a:lnTo>
                                <a:lnTo>
                                  <a:pt x="22474" y="125715"/>
                                </a:lnTo>
                                <a:lnTo>
                                  <a:pt x="22011" y="125234"/>
                                </a:lnTo>
                                <a:lnTo>
                                  <a:pt x="14586" y="118165"/>
                                </a:lnTo>
                                <a:close/>
                              </a:path>
                              <a:path w="268605" h="1120140">
                                <a:moveTo>
                                  <a:pt x="51196" y="117689"/>
                                </a:moveTo>
                                <a:lnTo>
                                  <a:pt x="44075" y="124459"/>
                                </a:lnTo>
                                <a:lnTo>
                                  <a:pt x="43379" y="125234"/>
                                </a:lnTo>
                                <a:lnTo>
                                  <a:pt x="51512" y="132999"/>
                                </a:lnTo>
                                <a:lnTo>
                                  <a:pt x="50902" y="132999"/>
                                </a:lnTo>
                                <a:lnTo>
                                  <a:pt x="59056" y="125234"/>
                                </a:lnTo>
                                <a:lnTo>
                                  <a:pt x="58272" y="124459"/>
                                </a:lnTo>
                                <a:lnTo>
                                  <a:pt x="51196" y="117689"/>
                                </a:lnTo>
                                <a:close/>
                              </a:path>
                              <a:path w="268605" h="1120140">
                                <a:moveTo>
                                  <a:pt x="77363" y="108084"/>
                                </a:moveTo>
                                <a:lnTo>
                                  <a:pt x="77065" y="108084"/>
                                </a:lnTo>
                                <a:lnTo>
                                  <a:pt x="69194" y="115579"/>
                                </a:lnTo>
                                <a:lnTo>
                                  <a:pt x="69533" y="115579"/>
                                </a:lnTo>
                                <a:lnTo>
                                  <a:pt x="87871" y="132999"/>
                                </a:lnTo>
                                <a:lnTo>
                                  <a:pt x="87112" y="132999"/>
                                </a:lnTo>
                                <a:lnTo>
                                  <a:pt x="94779" y="125715"/>
                                </a:lnTo>
                                <a:lnTo>
                                  <a:pt x="79829" y="125715"/>
                                </a:lnTo>
                                <a:lnTo>
                                  <a:pt x="87737" y="118165"/>
                                </a:lnTo>
                                <a:lnTo>
                                  <a:pt x="87951" y="118165"/>
                                </a:lnTo>
                                <a:lnTo>
                                  <a:pt x="77363" y="108084"/>
                                </a:lnTo>
                                <a:close/>
                              </a:path>
                              <a:path w="268605" h="1120140">
                                <a:moveTo>
                                  <a:pt x="123966" y="118165"/>
                                </a:moveTo>
                                <a:lnTo>
                                  <a:pt x="116543" y="125234"/>
                                </a:lnTo>
                                <a:lnTo>
                                  <a:pt x="124677" y="132999"/>
                                </a:lnTo>
                                <a:lnTo>
                                  <a:pt x="124126" y="132999"/>
                                </a:lnTo>
                                <a:lnTo>
                                  <a:pt x="131766" y="125715"/>
                                </a:lnTo>
                                <a:lnTo>
                                  <a:pt x="131896" y="125715"/>
                                </a:lnTo>
                                <a:lnTo>
                                  <a:pt x="123966" y="118165"/>
                                </a:lnTo>
                                <a:close/>
                              </a:path>
                              <a:path w="268605" h="1120140">
                                <a:moveTo>
                                  <a:pt x="171466" y="108084"/>
                                </a:moveTo>
                                <a:lnTo>
                                  <a:pt x="153012" y="125715"/>
                                </a:lnTo>
                                <a:lnTo>
                                  <a:pt x="160638" y="132999"/>
                                </a:lnTo>
                                <a:lnTo>
                                  <a:pt x="160292" y="132999"/>
                                </a:lnTo>
                                <a:lnTo>
                                  <a:pt x="168447" y="125234"/>
                                </a:lnTo>
                                <a:lnTo>
                                  <a:pt x="168640" y="125234"/>
                                </a:lnTo>
                                <a:lnTo>
                                  <a:pt x="161208" y="118165"/>
                                </a:lnTo>
                                <a:lnTo>
                                  <a:pt x="175872" y="118165"/>
                                </a:lnTo>
                                <a:lnTo>
                                  <a:pt x="178959" y="115226"/>
                                </a:lnTo>
                                <a:lnTo>
                                  <a:pt x="171466" y="108084"/>
                                </a:lnTo>
                                <a:close/>
                              </a:path>
                              <a:path w="268605" h="1120140">
                                <a:moveTo>
                                  <a:pt x="197128" y="117870"/>
                                </a:moveTo>
                                <a:lnTo>
                                  <a:pt x="190227" y="124459"/>
                                </a:lnTo>
                                <a:lnTo>
                                  <a:pt x="189483" y="125234"/>
                                </a:lnTo>
                                <a:lnTo>
                                  <a:pt x="197641" y="132999"/>
                                </a:lnTo>
                                <a:lnTo>
                                  <a:pt x="205291" y="125715"/>
                                </a:lnTo>
                                <a:lnTo>
                                  <a:pt x="204851" y="125234"/>
                                </a:lnTo>
                                <a:lnTo>
                                  <a:pt x="197128" y="117870"/>
                                </a:lnTo>
                                <a:close/>
                              </a:path>
                              <a:path w="268605" h="1120140">
                                <a:moveTo>
                                  <a:pt x="223399" y="108474"/>
                                </a:moveTo>
                                <a:lnTo>
                                  <a:pt x="215727" y="115779"/>
                                </a:lnTo>
                                <a:lnTo>
                                  <a:pt x="233762" y="132999"/>
                                </a:lnTo>
                                <a:lnTo>
                                  <a:pt x="234622" y="132079"/>
                                </a:lnTo>
                                <a:lnTo>
                                  <a:pt x="241306" y="125715"/>
                                </a:lnTo>
                                <a:lnTo>
                                  <a:pt x="225964" y="125715"/>
                                </a:lnTo>
                                <a:lnTo>
                                  <a:pt x="233718" y="118350"/>
                                </a:lnTo>
                                <a:lnTo>
                                  <a:pt x="223399" y="108474"/>
                                </a:lnTo>
                                <a:close/>
                              </a:path>
                              <a:path w="268605" h="1120140">
                                <a:moveTo>
                                  <a:pt x="260108" y="108084"/>
                                </a:moveTo>
                                <a:lnTo>
                                  <a:pt x="259824" y="108084"/>
                                </a:lnTo>
                                <a:lnTo>
                                  <a:pt x="252323" y="115226"/>
                                </a:lnTo>
                                <a:lnTo>
                                  <a:pt x="264721" y="126999"/>
                                </a:lnTo>
                                <a:lnTo>
                                  <a:pt x="266363" y="125715"/>
                                </a:lnTo>
                                <a:lnTo>
                                  <a:pt x="266875" y="125715"/>
                                </a:lnTo>
                                <a:lnTo>
                                  <a:pt x="266464" y="125234"/>
                                </a:lnTo>
                                <a:lnTo>
                                  <a:pt x="262580" y="125234"/>
                                </a:lnTo>
                                <a:lnTo>
                                  <a:pt x="264721" y="123189"/>
                                </a:lnTo>
                                <a:lnTo>
                                  <a:pt x="267969" y="123189"/>
                                </a:lnTo>
                                <a:lnTo>
                                  <a:pt x="267969" y="115579"/>
                                </a:lnTo>
                                <a:lnTo>
                                  <a:pt x="260108" y="108084"/>
                                </a:lnTo>
                                <a:close/>
                              </a:path>
                              <a:path w="268605" h="1120140">
                                <a:moveTo>
                                  <a:pt x="266875" y="125715"/>
                                </a:moveTo>
                                <a:lnTo>
                                  <a:pt x="266363" y="125715"/>
                                </a:lnTo>
                                <a:lnTo>
                                  <a:pt x="264721" y="126999"/>
                                </a:lnTo>
                                <a:lnTo>
                                  <a:pt x="267969" y="126999"/>
                                </a:lnTo>
                                <a:lnTo>
                                  <a:pt x="266875" y="125715"/>
                                </a:lnTo>
                                <a:close/>
                              </a:path>
                              <a:path w="268605" h="1120140">
                                <a:moveTo>
                                  <a:pt x="3998" y="108084"/>
                                </a:moveTo>
                                <a:lnTo>
                                  <a:pt x="3720" y="108084"/>
                                </a:lnTo>
                                <a:lnTo>
                                  <a:pt x="0" y="111759"/>
                                </a:lnTo>
                                <a:lnTo>
                                  <a:pt x="0" y="119379"/>
                                </a:lnTo>
                                <a:lnTo>
                                  <a:pt x="6669" y="125715"/>
                                </a:lnTo>
                                <a:lnTo>
                                  <a:pt x="14583" y="118165"/>
                                </a:lnTo>
                                <a:lnTo>
                                  <a:pt x="3998" y="108084"/>
                                </a:lnTo>
                                <a:close/>
                              </a:path>
                              <a:path w="268605" h="1120140">
                                <a:moveTo>
                                  <a:pt x="33174" y="100443"/>
                                </a:moveTo>
                                <a:lnTo>
                                  <a:pt x="14586" y="118165"/>
                                </a:lnTo>
                                <a:lnTo>
                                  <a:pt x="22516" y="125715"/>
                                </a:lnTo>
                                <a:lnTo>
                                  <a:pt x="22978" y="125234"/>
                                </a:lnTo>
                                <a:lnTo>
                                  <a:pt x="33080" y="115579"/>
                                </a:lnTo>
                                <a:lnTo>
                                  <a:pt x="33266" y="115579"/>
                                </a:lnTo>
                                <a:lnTo>
                                  <a:pt x="25416" y="108084"/>
                                </a:lnTo>
                                <a:lnTo>
                                  <a:pt x="41159" y="108084"/>
                                </a:lnTo>
                                <a:lnTo>
                                  <a:pt x="33174" y="100443"/>
                                </a:lnTo>
                                <a:close/>
                              </a:path>
                              <a:path w="268605" h="1120140">
                                <a:moveTo>
                                  <a:pt x="134552" y="108084"/>
                                </a:moveTo>
                                <a:lnTo>
                                  <a:pt x="123966" y="118165"/>
                                </a:lnTo>
                                <a:lnTo>
                                  <a:pt x="131896" y="125715"/>
                                </a:lnTo>
                                <a:lnTo>
                                  <a:pt x="131766" y="125715"/>
                                </a:lnTo>
                                <a:lnTo>
                                  <a:pt x="142399" y="115579"/>
                                </a:lnTo>
                                <a:lnTo>
                                  <a:pt x="134552" y="108084"/>
                                </a:lnTo>
                                <a:close/>
                              </a:path>
                              <a:path w="268605" h="1120140">
                                <a:moveTo>
                                  <a:pt x="150610" y="108084"/>
                                </a:moveTo>
                                <a:lnTo>
                                  <a:pt x="150261" y="108084"/>
                                </a:lnTo>
                                <a:lnTo>
                                  <a:pt x="142399" y="115579"/>
                                </a:lnTo>
                                <a:lnTo>
                                  <a:pt x="153012" y="125715"/>
                                </a:lnTo>
                                <a:lnTo>
                                  <a:pt x="160903" y="118165"/>
                                </a:lnTo>
                                <a:lnTo>
                                  <a:pt x="161208" y="118165"/>
                                </a:lnTo>
                                <a:lnTo>
                                  <a:pt x="150610" y="108084"/>
                                </a:lnTo>
                                <a:close/>
                              </a:path>
                              <a:path w="268605" h="1120140">
                                <a:moveTo>
                                  <a:pt x="233709" y="82947"/>
                                </a:moveTo>
                                <a:lnTo>
                                  <a:pt x="197128" y="117870"/>
                                </a:lnTo>
                                <a:lnTo>
                                  <a:pt x="205356" y="125715"/>
                                </a:lnTo>
                                <a:lnTo>
                                  <a:pt x="205796" y="125234"/>
                                </a:lnTo>
                                <a:lnTo>
                                  <a:pt x="215727" y="115779"/>
                                </a:lnTo>
                                <a:lnTo>
                                  <a:pt x="207668" y="108084"/>
                                </a:lnTo>
                                <a:lnTo>
                                  <a:pt x="222992" y="108084"/>
                                </a:lnTo>
                                <a:lnTo>
                                  <a:pt x="215313" y="100736"/>
                                </a:lnTo>
                                <a:lnTo>
                                  <a:pt x="231527" y="100736"/>
                                </a:lnTo>
                                <a:lnTo>
                                  <a:pt x="234177" y="98213"/>
                                </a:lnTo>
                                <a:lnTo>
                                  <a:pt x="234408" y="98213"/>
                                </a:lnTo>
                                <a:lnTo>
                                  <a:pt x="226606" y="90803"/>
                                </a:lnTo>
                                <a:lnTo>
                                  <a:pt x="241960" y="90803"/>
                                </a:lnTo>
                                <a:lnTo>
                                  <a:pt x="233709" y="82947"/>
                                </a:lnTo>
                                <a:close/>
                              </a:path>
                              <a:path w="268605" h="1120140">
                                <a:moveTo>
                                  <a:pt x="262723" y="90803"/>
                                </a:moveTo>
                                <a:lnTo>
                                  <a:pt x="233718" y="118350"/>
                                </a:lnTo>
                                <a:lnTo>
                                  <a:pt x="241414" y="125715"/>
                                </a:lnTo>
                                <a:lnTo>
                                  <a:pt x="241812" y="125234"/>
                                </a:lnTo>
                                <a:lnTo>
                                  <a:pt x="252323" y="115226"/>
                                </a:lnTo>
                                <a:lnTo>
                                  <a:pt x="244803" y="108084"/>
                                </a:lnTo>
                                <a:lnTo>
                                  <a:pt x="260108" y="108084"/>
                                </a:lnTo>
                                <a:lnTo>
                                  <a:pt x="252391" y="100736"/>
                                </a:lnTo>
                                <a:lnTo>
                                  <a:pt x="267543" y="100736"/>
                                </a:lnTo>
                                <a:lnTo>
                                  <a:pt x="267850" y="100443"/>
                                </a:lnTo>
                                <a:lnTo>
                                  <a:pt x="267969" y="92709"/>
                                </a:lnTo>
                                <a:lnTo>
                                  <a:pt x="264721" y="92709"/>
                                </a:lnTo>
                                <a:lnTo>
                                  <a:pt x="262723" y="90803"/>
                                </a:lnTo>
                                <a:close/>
                              </a:path>
                              <a:path w="268605" h="1120140">
                                <a:moveTo>
                                  <a:pt x="267969" y="123189"/>
                                </a:moveTo>
                                <a:lnTo>
                                  <a:pt x="264721" y="123189"/>
                                </a:lnTo>
                                <a:lnTo>
                                  <a:pt x="266875" y="125715"/>
                                </a:lnTo>
                                <a:lnTo>
                                  <a:pt x="266363" y="125715"/>
                                </a:lnTo>
                                <a:lnTo>
                                  <a:pt x="267969" y="124459"/>
                                </a:lnTo>
                                <a:lnTo>
                                  <a:pt x="267969" y="123189"/>
                                </a:lnTo>
                                <a:close/>
                              </a:path>
                              <a:path w="268605" h="1120140">
                                <a:moveTo>
                                  <a:pt x="41159" y="108084"/>
                                </a:moveTo>
                                <a:lnTo>
                                  <a:pt x="40921" y="108084"/>
                                </a:lnTo>
                                <a:lnTo>
                                  <a:pt x="33080" y="115579"/>
                                </a:lnTo>
                                <a:lnTo>
                                  <a:pt x="33266" y="115579"/>
                                </a:lnTo>
                                <a:lnTo>
                                  <a:pt x="43379" y="125234"/>
                                </a:lnTo>
                                <a:lnTo>
                                  <a:pt x="44075" y="124459"/>
                                </a:lnTo>
                                <a:lnTo>
                                  <a:pt x="51196" y="117689"/>
                                </a:lnTo>
                                <a:lnTo>
                                  <a:pt x="41159" y="108084"/>
                                </a:lnTo>
                                <a:close/>
                              </a:path>
                              <a:path w="268605" h="1120140">
                                <a:moveTo>
                                  <a:pt x="69337" y="100443"/>
                                </a:moveTo>
                                <a:lnTo>
                                  <a:pt x="51196" y="117689"/>
                                </a:lnTo>
                                <a:lnTo>
                                  <a:pt x="59081" y="125234"/>
                                </a:lnTo>
                                <a:lnTo>
                                  <a:pt x="59869" y="124459"/>
                                </a:lnTo>
                                <a:lnTo>
                                  <a:pt x="69194" y="115579"/>
                                </a:lnTo>
                                <a:lnTo>
                                  <a:pt x="69533" y="115579"/>
                                </a:lnTo>
                                <a:lnTo>
                                  <a:pt x="61642" y="108084"/>
                                </a:lnTo>
                                <a:lnTo>
                                  <a:pt x="77363" y="108084"/>
                                </a:lnTo>
                                <a:lnTo>
                                  <a:pt x="69337" y="100443"/>
                                </a:lnTo>
                                <a:close/>
                              </a:path>
                              <a:path w="268605" h="1120140">
                                <a:moveTo>
                                  <a:pt x="102727" y="118165"/>
                                </a:moveTo>
                                <a:lnTo>
                                  <a:pt x="87951" y="118165"/>
                                </a:lnTo>
                                <a:lnTo>
                                  <a:pt x="95375" y="125234"/>
                                </a:lnTo>
                                <a:lnTo>
                                  <a:pt x="96101" y="124459"/>
                                </a:lnTo>
                                <a:lnTo>
                                  <a:pt x="102727" y="118165"/>
                                </a:lnTo>
                                <a:close/>
                              </a:path>
                              <a:path w="268605" h="1120140">
                                <a:moveTo>
                                  <a:pt x="113378" y="108084"/>
                                </a:moveTo>
                                <a:lnTo>
                                  <a:pt x="112928" y="108474"/>
                                </a:lnTo>
                                <a:lnTo>
                                  <a:pt x="105821" y="115226"/>
                                </a:lnTo>
                                <a:lnTo>
                                  <a:pt x="106060" y="115226"/>
                                </a:lnTo>
                                <a:lnTo>
                                  <a:pt x="116543" y="125234"/>
                                </a:lnTo>
                                <a:lnTo>
                                  <a:pt x="123966" y="118165"/>
                                </a:lnTo>
                                <a:lnTo>
                                  <a:pt x="113378" y="108084"/>
                                </a:lnTo>
                                <a:close/>
                              </a:path>
                              <a:path w="268605" h="1120140">
                                <a:moveTo>
                                  <a:pt x="175872" y="118165"/>
                                </a:moveTo>
                                <a:lnTo>
                                  <a:pt x="161208" y="118165"/>
                                </a:lnTo>
                                <a:lnTo>
                                  <a:pt x="168640" y="125234"/>
                                </a:lnTo>
                                <a:lnTo>
                                  <a:pt x="168447" y="125234"/>
                                </a:lnTo>
                                <a:lnTo>
                                  <a:pt x="175872" y="118165"/>
                                </a:lnTo>
                                <a:close/>
                              </a:path>
                              <a:path w="268605" h="1120140">
                                <a:moveTo>
                                  <a:pt x="186865" y="108084"/>
                                </a:moveTo>
                                <a:lnTo>
                                  <a:pt x="186460" y="108084"/>
                                </a:lnTo>
                                <a:lnTo>
                                  <a:pt x="178969" y="115226"/>
                                </a:lnTo>
                                <a:lnTo>
                                  <a:pt x="189483" y="125234"/>
                                </a:lnTo>
                                <a:lnTo>
                                  <a:pt x="190227" y="124459"/>
                                </a:lnTo>
                                <a:lnTo>
                                  <a:pt x="197128" y="117870"/>
                                </a:lnTo>
                                <a:lnTo>
                                  <a:pt x="186865" y="108084"/>
                                </a:lnTo>
                                <a:close/>
                              </a:path>
                              <a:path w="268605" h="1120140">
                                <a:moveTo>
                                  <a:pt x="204935" y="90803"/>
                                </a:moveTo>
                                <a:lnTo>
                                  <a:pt x="204610" y="90803"/>
                                </a:lnTo>
                                <a:lnTo>
                                  <a:pt x="196828" y="98213"/>
                                </a:lnTo>
                                <a:lnTo>
                                  <a:pt x="197329" y="98213"/>
                                </a:lnTo>
                                <a:lnTo>
                                  <a:pt x="215727" y="115779"/>
                                </a:lnTo>
                                <a:lnTo>
                                  <a:pt x="223399" y="108474"/>
                                </a:lnTo>
                                <a:lnTo>
                                  <a:pt x="222992" y="108084"/>
                                </a:lnTo>
                                <a:lnTo>
                                  <a:pt x="207379" y="108084"/>
                                </a:lnTo>
                                <a:lnTo>
                                  <a:pt x="215076" y="100736"/>
                                </a:lnTo>
                                <a:lnTo>
                                  <a:pt x="215313" y="100736"/>
                                </a:lnTo>
                                <a:lnTo>
                                  <a:pt x="204935" y="90803"/>
                                </a:lnTo>
                                <a:close/>
                              </a:path>
                              <a:path w="268605" h="1120140">
                                <a:moveTo>
                                  <a:pt x="23100" y="90803"/>
                                </a:moveTo>
                                <a:lnTo>
                                  <a:pt x="21906" y="90803"/>
                                </a:lnTo>
                                <a:lnTo>
                                  <a:pt x="14512" y="97827"/>
                                </a:lnTo>
                                <a:lnTo>
                                  <a:pt x="14672" y="97827"/>
                                </a:lnTo>
                                <a:lnTo>
                                  <a:pt x="33266" y="115579"/>
                                </a:lnTo>
                                <a:lnTo>
                                  <a:pt x="33080" y="115579"/>
                                </a:lnTo>
                                <a:lnTo>
                                  <a:pt x="40921" y="108084"/>
                                </a:lnTo>
                                <a:lnTo>
                                  <a:pt x="25148" y="108084"/>
                                </a:lnTo>
                                <a:lnTo>
                                  <a:pt x="33156" y="100443"/>
                                </a:lnTo>
                                <a:lnTo>
                                  <a:pt x="23100" y="90803"/>
                                </a:lnTo>
                                <a:close/>
                              </a:path>
                              <a:path w="268605" h="1120140">
                                <a:moveTo>
                                  <a:pt x="59212" y="90803"/>
                                </a:moveTo>
                                <a:lnTo>
                                  <a:pt x="59002" y="90803"/>
                                </a:lnTo>
                                <a:lnTo>
                                  <a:pt x="51250" y="98213"/>
                                </a:lnTo>
                                <a:lnTo>
                                  <a:pt x="69533" y="115579"/>
                                </a:lnTo>
                                <a:lnTo>
                                  <a:pt x="69194" y="115579"/>
                                </a:lnTo>
                                <a:lnTo>
                                  <a:pt x="77065" y="108084"/>
                                </a:lnTo>
                                <a:lnTo>
                                  <a:pt x="61297" y="108084"/>
                                </a:lnTo>
                                <a:lnTo>
                                  <a:pt x="69333" y="100443"/>
                                </a:lnTo>
                                <a:lnTo>
                                  <a:pt x="59212" y="90803"/>
                                </a:lnTo>
                                <a:close/>
                              </a:path>
                              <a:path w="268605" h="1120140">
                                <a:moveTo>
                                  <a:pt x="142576" y="100443"/>
                                </a:moveTo>
                                <a:lnTo>
                                  <a:pt x="134552" y="108084"/>
                                </a:lnTo>
                                <a:lnTo>
                                  <a:pt x="142399" y="115579"/>
                                </a:lnTo>
                                <a:lnTo>
                                  <a:pt x="150261" y="108084"/>
                                </a:lnTo>
                                <a:lnTo>
                                  <a:pt x="150610" y="108084"/>
                                </a:lnTo>
                                <a:lnTo>
                                  <a:pt x="142576" y="100443"/>
                                </a:lnTo>
                                <a:close/>
                              </a:path>
                              <a:path w="268605" h="1120140">
                                <a:moveTo>
                                  <a:pt x="95228" y="90803"/>
                                </a:moveTo>
                                <a:lnTo>
                                  <a:pt x="87836" y="97827"/>
                                </a:lnTo>
                                <a:lnTo>
                                  <a:pt x="106060" y="115226"/>
                                </a:lnTo>
                                <a:lnTo>
                                  <a:pt x="105821" y="115226"/>
                                </a:lnTo>
                                <a:lnTo>
                                  <a:pt x="113339" y="108084"/>
                                </a:lnTo>
                                <a:lnTo>
                                  <a:pt x="98296" y="108084"/>
                                </a:lnTo>
                                <a:lnTo>
                                  <a:pt x="105827" y="100895"/>
                                </a:lnTo>
                                <a:lnTo>
                                  <a:pt x="95228" y="90803"/>
                                </a:lnTo>
                                <a:close/>
                              </a:path>
                              <a:path w="268605" h="1120140">
                                <a:moveTo>
                                  <a:pt x="179159" y="100736"/>
                                </a:moveTo>
                                <a:lnTo>
                                  <a:pt x="171466" y="108084"/>
                                </a:lnTo>
                                <a:lnTo>
                                  <a:pt x="178969" y="115226"/>
                                </a:lnTo>
                                <a:lnTo>
                                  <a:pt x="186460" y="108084"/>
                                </a:lnTo>
                                <a:lnTo>
                                  <a:pt x="186865" y="108084"/>
                                </a:lnTo>
                                <a:lnTo>
                                  <a:pt x="179159" y="100736"/>
                                </a:lnTo>
                                <a:close/>
                              </a:path>
                              <a:path w="268605" h="1120140">
                                <a:moveTo>
                                  <a:pt x="241960" y="90803"/>
                                </a:moveTo>
                                <a:lnTo>
                                  <a:pt x="234177" y="98213"/>
                                </a:lnTo>
                                <a:lnTo>
                                  <a:pt x="234408" y="98213"/>
                                </a:lnTo>
                                <a:lnTo>
                                  <a:pt x="252323" y="115226"/>
                                </a:lnTo>
                                <a:lnTo>
                                  <a:pt x="259824" y="108084"/>
                                </a:lnTo>
                                <a:lnTo>
                                  <a:pt x="244525" y="108084"/>
                                </a:lnTo>
                                <a:lnTo>
                                  <a:pt x="252261" y="100736"/>
                                </a:lnTo>
                                <a:lnTo>
                                  <a:pt x="252391" y="100736"/>
                                </a:lnTo>
                                <a:lnTo>
                                  <a:pt x="241960" y="90803"/>
                                </a:lnTo>
                                <a:close/>
                              </a:path>
                              <a:path w="268605" h="1120140">
                                <a:moveTo>
                                  <a:pt x="231527" y="100736"/>
                                </a:moveTo>
                                <a:lnTo>
                                  <a:pt x="215313" y="100736"/>
                                </a:lnTo>
                                <a:lnTo>
                                  <a:pt x="223399" y="108474"/>
                                </a:lnTo>
                                <a:lnTo>
                                  <a:pt x="231527" y="100736"/>
                                </a:lnTo>
                                <a:close/>
                              </a:path>
                              <a:path w="268605" h="1120140">
                                <a:moveTo>
                                  <a:pt x="7315" y="90803"/>
                                </a:moveTo>
                                <a:lnTo>
                                  <a:pt x="6615" y="91439"/>
                                </a:lnTo>
                                <a:lnTo>
                                  <a:pt x="0" y="97827"/>
                                </a:lnTo>
                                <a:lnTo>
                                  <a:pt x="0" y="104139"/>
                                </a:lnTo>
                                <a:lnTo>
                                  <a:pt x="3993" y="108084"/>
                                </a:lnTo>
                                <a:lnTo>
                                  <a:pt x="3715" y="108084"/>
                                </a:lnTo>
                                <a:lnTo>
                                  <a:pt x="14512" y="97827"/>
                                </a:lnTo>
                                <a:lnTo>
                                  <a:pt x="14672" y="97827"/>
                                </a:lnTo>
                                <a:lnTo>
                                  <a:pt x="7315" y="90803"/>
                                </a:lnTo>
                                <a:close/>
                              </a:path>
                              <a:path w="268605" h="1120140">
                                <a:moveTo>
                                  <a:pt x="69218" y="66039"/>
                                </a:moveTo>
                                <a:lnTo>
                                  <a:pt x="33174" y="100443"/>
                                </a:lnTo>
                                <a:lnTo>
                                  <a:pt x="41159" y="108084"/>
                                </a:lnTo>
                                <a:lnTo>
                                  <a:pt x="40921" y="108084"/>
                                </a:lnTo>
                                <a:lnTo>
                                  <a:pt x="51250" y="98213"/>
                                </a:lnTo>
                                <a:lnTo>
                                  <a:pt x="43450" y="90803"/>
                                </a:lnTo>
                                <a:lnTo>
                                  <a:pt x="59212" y="90803"/>
                                </a:lnTo>
                                <a:lnTo>
                                  <a:pt x="51339" y="83307"/>
                                </a:lnTo>
                                <a:lnTo>
                                  <a:pt x="66845" y="83307"/>
                                </a:lnTo>
                                <a:lnTo>
                                  <a:pt x="69573" y="80700"/>
                                </a:lnTo>
                                <a:lnTo>
                                  <a:pt x="69896" y="80700"/>
                                </a:lnTo>
                                <a:lnTo>
                                  <a:pt x="62197" y="73350"/>
                                </a:lnTo>
                                <a:lnTo>
                                  <a:pt x="76896" y="73350"/>
                                </a:lnTo>
                                <a:lnTo>
                                  <a:pt x="69218" y="66039"/>
                                </a:lnTo>
                                <a:close/>
                              </a:path>
                              <a:path w="268605" h="1120140">
                                <a:moveTo>
                                  <a:pt x="87354" y="83307"/>
                                </a:moveTo>
                                <a:lnTo>
                                  <a:pt x="69337" y="100443"/>
                                </a:lnTo>
                                <a:lnTo>
                                  <a:pt x="77363" y="108084"/>
                                </a:lnTo>
                                <a:lnTo>
                                  <a:pt x="77065" y="108084"/>
                                </a:lnTo>
                                <a:lnTo>
                                  <a:pt x="87836" y="97827"/>
                                </a:lnTo>
                                <a:lnTo>
                                  <a:pt x="80479" y="90803"/>
                                </a:lnTo>
                                <a:lnTo>
                                  <a:pt x="95228" y="90803"/>
                                </a:lnTo>
                                <a:lnTo>
                                  <a:pt x="87354" y="83307"/>
                                </a:lnTo>
                                <a:close/>
                              </a:path>
                              <a:path w="268605" h="1120140">
                                <a:moveTo>
                                  <a:pt x="116459" y="90803"/>
                                </a:moveTo>
                                <a:lnTo>
                                  <a:pt x="115731" y="91439"/>
                                </a:lnTo>
                                <a:lnTo>
                                  <a:pt x="105827" y="100895"/>
                                </a:lnTo>
                                <a:lnTo>
                                  <a:pt x="113378" y="108084"/>
                                </a:lnTo>
                                <a:lnTo>
                                  <a:pt x="123730" y="98213"/>
                                </a:lnTo>
                                <a:lnTo>
                                  <a:pt x="124216" y="98213"/>
                                </a:lnTo>
                                <a:lnTo>
                                  <a:pt x="116459" y="90803"/>
                                </a:lnTo>
                                <a:close/>
                              </a:path>
                              <a:path w="268605" h="1120140">
                                <a:moveTo>
                                  <a:pt x="132441" y="90803"/>
                                </a:moveTo>
                                <a:lnTo>
                                  <a:pt x="131530" y="90803"/>
                                </a:lnTo>
                                <a:lnTo>
                                  <a:pt x="123730" y="98213"/>
                                </a:lnTo>
                                <a:lnTo>
                                  <a:pt x="124216" y="98213"/>
                                </a:lnTo>
                                <a:lnTo>
                                  <a:pt x="134552" y="108084"/>
                                </a:lnTo>
                                <a:lnTo>
                                  <a:pt x="142576" y="100443"/>
                                </a:lnTo>
                                <a:lnTo>
                                  <a:pt x="132441" y="90803"/>
                                </a:lnTo>
                                <a:close/>
                              </a:path>
                              <a:path w="268605" h="1120140">
                                <a:moveTo>
                                  <a:pt x="197350" y="48326"/>
                                </a:moveTo>
                                <a:lnTo>
                                  <a:pt x="197062" y="48555"/>
                                </a:lnTo>
                                <a:lnTo>
                                  <a:pt x="142576" y="100443"/>
                                </a:lnTo>
                                <a:lnTo>
                                  <a:pt x="150610" y="108084"/>
                                </a:lnTo>
                                <a:lnTo>
                                  <a:pt x="150261" y="108084"/>
                                </a:lnTo>
                                <a:lnTo>
                                  <a:pt x="160617" y="98213"/>
                                </a:lnTo>
                                <a:lnTo>
                                  <a:pt x="161095" y="98213"/>
                                </a:lnTo>
                                <a:lnTo>
                                  <a:pt x="153311" y="90803"/>
                                </a:lnTo>
                                <a:lnTo>
                                  <a:pt x="168742" y="90803"/>
                                </a:lnTo>
                                <a:lnTo>
                                  <a:pt x="160881" y="83307"/>
                                </a:lnTo>
                                <a:lnTo>
                                  <a:pt x="176253" y="83307"/>
                                </a:lnTo>
                                <a:lnTo>
                                  <a:pt x="178988" y="80700"/>
                                </a:lnTo>
                                <a:lnTo>
                                  <a:pt x="171289" y="73350"/>
                                </a:lnTo>
                                <a:lnTo>
                                  <a:pt x="186698" y="73350"/>
                                </a:lnTo>
                                <a:lnTo>
                                  <a:pt x="179060" y="66039"/>
                                </a:lnTo>
                                <a:lnTo>
                                  <a:pt x="194366" y="66039"/>
                                </a:lnTo>
                                <a:lnTo>
                                  <a:pt x="197381" y="63165"/>
                                </a:lnTo>
                                <a:lnTo>
                                  <a:pt x="197236" y="62913"/>
                                </a:lnTo>
                                <a:lnTo>
                                  <a:pt x="189891" y="55938"/>
                                </a:lnTo>
                                <a:lnTo>
                                  <a:pt x="205343" y="55938"/>
                                </a:lnTo>
                                <a:lnTo>
                                  <a:pt x="197350" y="48326"/>
                                </a:lnTo>
                                <a:close/>
                              </a:path>
                              <a:path w="268605" h="1120140">
                                <a:moveTo>
                                  <a:pt x="168742" y="90803"/>
                                </a:moveTo>
                                <a:lnTo>
                                  <a:pt x="168389" y="90803"/>
                                </a:lnTo>
                                <a:lnTo>
                                  <a:pt x="160617" y="98213"/>
                                </a:lnTo>
                                <a:lnTo>
                                  <a:pt x="161095" y="98213"/>
                                </a:lnTo>
                                <a:lnTo>
                                  <a:pt x="171466" y="108084"/>
                                </a:lnTo>
                                <a:lnTo>
                                  <a:pt x="179159" y="100736"/>
                                </a:lnTo>
                                <a:lnTo>
                                  <a:pt x="168742" y="90803"/>
                                </a:lnTo>
                                <a:close/>
                              </a:path>
                              <a:path w="268605" h="1120140">
                                <a:moveTo>
                                  <a:pt x="189569" y="90803"/>
                                </a:moveTo>
                                <a:lnTo>
                                  <a:pt x="179159" y="100736"/>
                                </a:lnTo>
                                <a:lnTo>
                                  <a:pt x="186865" y="108084"/>
                                </a:lnTo>
                                <a:lnTo>
                                  <a:pt x="186460" y="108084"/>
                                </a:lnTo>
                                <a:lnTo>
                                  <a:pt x="196828" y="98213"/>
                                </a:lnTo>
                                <a:lnTo>
                                  <a:pt x="197329" y="98213"/>
                                </a:lnTo>
                                <a:lnTo>
                                  <a:pt x="189569" y="90803"/>
                                </a:lnTo>
                                <a:close/>
                              </a:path>
                              <a:path w="268605" h="1120140">
                                <a:moveTo>
                                  <a:pt x="267543" y="100736"/>
                                </a:moveTo>
                                <a:lnTo>
                                  <a:pt x="252391" y="100736"/>
                                </a:lnTo>
                                <a:lnTo>
                                  <a:pt x="260108" y="108084"/>
                                </a:lnTo>
                                <a:lnTo>
                                  <a:pt x="259824" y="108084"/>
                                </a:lnTo>
                                <a:lnTo>
                                  <a:pt x="267543" y="100736"/>
                                </a:lnTo>
                                <a:close/>
                              </a:path>
                              <a:path w="268605" h="1120140">
                                <a:moveTo>
                                  <a:pt x="40881" y="73350"/>
                                </a:moveTo>
                                <a:lnTo>
                                  <a:pt x="40278" y="73350"/>
                                </a:lnTo>
                                <a:lnTo>
                                  <a:pt x="32541" y="80700"/>
                                </a:lnTo>
                                <a:lnTo>
                                  <a:pt x="32814" y="80700"/>
                                </a:lnTo>
                                <a:lnTo>
                                  <a:pt x="51250" y="98213"/>
                                </a:lnTo>
                                <a:lnTo>
                                  <a:pt x="59002" y="90803"/>
                                </a:lnTo>
                                <a:lnTo>
                                  <a:pt x="43259" y="90803"/>
                                </a:lnTo>
                                <a:lnTo>
                                  <a:pt x="51115" y="83307"/>
                                </a:lnTo>
                                <a:lnTo>
                                  <a:pt x="51339" y="83307"/>
                                </a:lnTo>
                                <a:lnTo>
                                  <a:pt x="40881" y="73350"/>
                                </a:lnTo>
                                <a:close/>
                              </a:path>
                              <a:path w="268605" h="1120140">
                                <a:moveTo>
                                  <a:pt x="197301" y="13570"/>
                                </a:moveTo>
                                <a:lnTo>
                                  <a:pt x="118391" y="88899"/>
                                </a:lnTo>
                                <a:lnTo>
                                  <a:pt x="116459" y="90803"/>
                                </a:lnTo>
                                <a:lnTo>
                                  <a:pt x="124216" y="98213"/>
                                </a:lnTo>
                                <a:lnTo>
                                  <a:pt x="123730" y="98213"/>
                                </a:lnTo>
                                <a:lnTo>
                                  <a:pt x="131530" y="90803"/>
                                </a:lnTo>
                                <a:lnTo>
                                  <a:pt x="132441" y="90803"/>
                                </a:lnTo>
                                <a:lnTo>
                                  <a:pt x="124559" y="83307"/>
                                </a:lnTo>
                                <a:lnTo>
                                  <a:pt x="139421" y="83307"/>
                                </a:lnTo>
                                <a:lnTo>
                                  <a:pt x="142165" y="80700"/>
                                </a:lnTo>
                                <a:lnTo>
                                  <a:pt x="142697" y="80700"/>
                                </a:lnTo>
                                <a:lnTo>
                                  <a:pt x="134975" y="73350"/>
                                </a:lnTo>
                                <a:lnTo>
                                  <a:pt x="150438" y="73350"/>
                                </a:lnTo>
                                <a:lnTo>
                                  <a:pt x="142772" y="66039"/>
                                </a:lnTo>
                                <a:lnTo>
                                  <a:pt x="157598" y="66039"/>
                                </a:lnTo>
                                <a:lnTo>
                                  <a:pt x="160623" y="63165"/>
                                </a:lnTo>
                                <a:lnTo>
                                  <a:pt x="153053" y="55938"/>
                                </a:lnTo>
                                <a:lnTo>
                                  <a:pt x="168504" y="55938"/>
                                </a:lnTo>
                                <a:lnTo>
                                  <a:pt x="160791" y="48555"/>
                                </a:lnTo>
                                <a:lnTo>
                                  <a:pt x="176002" y="48555"/>
                                </a:lnTo>
                                <a:lnTo>
                                  <a:pt x="178874" y="45827"/>
                                </a:lnTo>
                                <a:lnTo>
                                  <a:pt x="179245" y="45827"/>
                                </a:lnTo>
                                <a:lnTo>
                                  <a:pt x="171567" y="38536"/>
                                </a:lnTo>
                                <a:lnTo>
                                  <a:pt x="187068" y="38536"/>
                                </a:lnTo>
                                <a:lnTo>
                                  <a:pt x="179163" y="31010"/>
                                </a:lnTo>
                                <a:lnTo>
                                  <a:pt x="194472" y="31010"/>
                                </a:lnTo>
                                <a:lnTo>
                                  <a:pt x="197175" y="28442"/>
                                </a:lnTo>
                                <a:lnTo>
                                  <a:pt x="197360" y="28442"/>
                                </a:lnTo>
                                <a:lnTo>
                                  <a:pt x="189642" y="21079"/>
                                </a:lnTo>
                                <a:lnTo>
                                  <a:pt x="205138" y="21079"/>
                                </a:lnTo>
                                <a:lnTo>
                                  <a:pt x="197301" y="13570"/>
                                </a:lnTo>
                                <a:close/>
                              </a:path>
                              <a:path w="268605" h="1120140">
                                <a:moveTo>
                                  <a:pt x="150438" y="73350"/>
                                </a:moveTo>
                                <a:lnTo>
                                  <a:pt x="149902" y="73350"/>
                                </a:lnTo>
                                <a:lnTo>
                                  <a:pt x="142165" y="80700"/>
                                </a:lnTo>
                                <a:lnTo>
                                  <a:pt x="142697" y="80700"/>
                                </a:lnTo>
                                <a:lnTo>
                                  <a:pt x="161095" y="98213"/>
                                </a:lnTo>
                                <a:lnTo>
                                  <a:pt x="160617" y="98213"/>
                                </a:lnTo>
                                <a:lnTo>
                                  <a:pt x="168389" y="90803"/>
                                </a:lnTo>
                                <a:lnTo>
                                  <a:pt x="152698" y="90803"/>
                                </a:lnTo>
                                <a:lnTo>
                                  <a:pt x="160570" y="83307"/>
                                </a:lnTo>
                                <a:lnTo>
                                  <a:pt x="160881" y="83307"/>
                                </a:lnTo>
                                <a:lnTo>
                                  <a:pt x="150438" y="73350"/>
                                </a:lnTo>
                                <a:close/>
                              </a:path>
                              <a:path w="268605" h="1120140">
                                <a:moveTo>
                                  <a:pt x="197258" y="83456"/>
                                </a:moveTo>
                                <a:lnTo>
                                  <a:pt x="189569" y="90803"/>
                                </a:lnTo>
                                <a:lnTo>
                                  <a:pt x="197329" y="98213"/>
                                </a:lnTo>
                                <a:lnTo>
                                  <a:pt x="196828" y="98213"/>
                                </a:lnTo>
                                <a:lnTo>
                                  <a:pt x="204610" y="90803"/>
                                </a:lnTo>
                                <a:lnTo>
                                  <a:pt x="204935" y="90803"/>
                                </a:lnTo>
                                <a:lnTo>
                                  <a:pt x="197258" y="83456"/>
                                </a:lnTo>
                                <a:close/>
                              </a:path>
                              <a:path w="268605" h="1120140">
                                <a:moveTo>
                                  <a:pt x="223630" y="73350"/>
                                </a:moveTo>
                                <a:lnTo>
                                  <a:pt x="222942" y="73350"/>
                                </a:lnTo>
                                <a:lnTo>
                                  <a:pt x="215222" y="80700"/>
                                </a:lnTo>
                                <a:lnTo>
                                  <a:pt x="215967" y="80700"/>
                                </a:lnTo>
                                <a:lnTo>
                                  <a:pt x="234408" y="98213"/>
                                </a:lnTo>
                                <a:lnTo>
                                  <a:pt x="234177" y="98213"/>
                                </a:lnTo>
                                <a:lnTo>
                                  <a:pt x="241960" y="90803"/>
                                </a:lnTo>
                                <a:lnTo>
                                  <a:pt x="225480" y="90803"/>
                                </a:lnTo>
                                <a:lnTo>
                                  <a:pt x="233709" y="82947"/>
                                </a:lnTo>
                                <a:lnTo>
                                  <a:pt x="223630" y="73350"/>
                                </a:lnTo>
                                <a:close/>
                              </a:path>
                              <a:path w="268605" h="1120140">
                                <a:moveTo>
                                  <a:pt x="33202" y="66039"/>
                                </a:moveTo>
                                <a:lnTo>
                                  <a:pt x="29109" y="69849"/>
                                </a:lnTo>
                                <a:lnTo>
                                  <a:pt x="9262" y="88899"/>
                                </a:lnTo>
                                <a:lnTo>
                                  <a:pt x="7315" y="90803"/>
                                </a:lnTo>
                                <a:lnTo>
                                  <a:pt x="14672" y="97827"/>
                                </a:lnTo>
                                <a:lnTo>
                                  <a:pt x="14512" y="97827"/>
                                </a:lnTo>
                                <a:lnTo>
                                  <a:pt x="21906" y="90803"/>
                                </a:lnTo>
                                <a:lnTo>
                                  <a:pt x="23100" y="90803"/>
                                </a:lnTo>
                                <a:lnTo>
                                  <a:pt x="15266" y="83307"/>
                                </a:lnTo>
                                <a:lnTo>
                                  <a:pt x="29797" y="83307"/>
                                </a:lnTo>
                                <a:lnTo>
                                  <a:pt x="32541" y="80700"/>
                                </a:lnTo>
                                <a:lnTo>
                                  <a:pt x="32814" y="80700"/>
                                </a:lnTo>
                                <a:lnTo>
                                  <a:pt x="25402" y="73659"/>
                                </a:lnTo>
                                <a:lnTo>
                                  <a:pt x="39952" y="73659"/>
                                </a:lnTo>
                                <a:lnTo>
                                  <a:pt x="40278" y="73350"/>
                                </a:lnTo>
                                <a:lnTo>
                                  <a:pt x="40881" y="73350"/>
                                </a:lnTo>
                                <a:lnTo>
                                  <a:pt x="33202" y="66039"/>
                                </a:lnTo>
                                <a:close/>
                              </a:path>
                              <a:path w="268605" h="1120140">
                                <a:moveTo>
                                  <a:pt x="77221" y="73659"/>
                                </a:moveTo>
                                <a:lnTo>
                                  <a:pt x="76939" y="73659"/>
                                </a:lnTo>
                                <a:lnTo>
                                  <a:pt x="69573" y="80700"/>
                                </a:lnTo>
                                <a:lnTo>
                                  <a:pt x="69896" y="80700"/>
                                </a:lnTo>
                                <a:lnTo>
                                  <a:pt x="87836" y="97827"/>
                                </a:lnTo>
                                <a:lnTo>
                                  <a:pt x="95211" y="90803"/>
                                </a:lnTo>
                                <a:lnTo>
                                  <a:pt x="79471" y="90803"/>
                                </a:lnTo>
                                <a:lnTo>
                                  <a:pt x="87354" y="83307"/>
                                </a:lnTo>
                                <a:lnTo>
                                  <a:pt x="77221" y="73659"/>
                                </a:lnTo>
                                <a:close/>
                              </a:path>
                              <a:path w="268605" h="1120140">
                                <a:moveTo>
                                  <a:pt x="267969" y="88899"/>
                                </a:moveTo>
                                <a:lnTo>
                                  <a:pt x="264721" y="88899"/>
                                </a:lnTo>
                                <a:lnTo>
                                  <a:pt x="267156" y="90803"/>
                                </a:lnTo>
                                <a:lnTo>
                                  <a:pt x="262723" y="90803"/>
                                </a:lnTo>
                                <a:lnTo>
                                  <a:pt x="264721" y="92709"/>
                                </a:lnTo>
                                <a:lnTo>
                                  <a:pt x="266346" y="90803"/>
                                </a:lnTo>
                                <a:lnTo>
                                  <a:pt x="267156" y="90803"/>
                                </a:lnTo>
                                <a:lnTo>
                                  <a:pt x="264721" y="88899"/>
                                </a:lnTo>
                                <a:lnTo>
                                  <a:pt x="267969" y="88899"/>
                                </a:lnTo>
                                <a:close/>
                              </a:path>
                              <a:path w="268605" h="1120140">
                                <a:moveTo>
                                  <a:pt x="267156" y="90803"/>
                                </a:moveTo>
                                <a:lnTo>
                                  <a:pt x="266346" y="90803"/>
                                </a:lnTo>
                                <a:lnTo>
                                  <a:pt x="264721" y="92709"/>
                                </a:lnTo>
                                <a:lnTo>
                                  <a:pt x="267969" y="92709"/>
                                </a:lnTo>
                                <a:lnTo>
                                  <a:pt x="267969" y="91439"/>
                                </a:lnTo>
                                <a:lnTo>
                                  <a:pt x="267156" y="90803"/>
                                </a:lnTo>
                                <a:close/>
                              </a:path>
                              <a:path w="268605" h="1120140">
                                <a:moveTo>
                                  <a:pt x="3857" y="72389"/>
                                </a:moveTo>
                                <a:lnTo>
                                  <a:pt x="0" y="76199"/>
                                </a:lnTo>
                                <a:lnTo>
                                  <a:pt x="0" y="83819"/>
                                </a:lnTo>
                                <a:lnTo>
                                  <a:pt x="7315" y="90803"/>
                                </a:lnTo>
                                <a:lnTo>
                                  <a:pt x="9262" y="88899"/>
                                </a:lnTo>
                                <a:lnTo>
                                  <a:pt x="15088" y="83307"/>
                                </a:lnTo>
                                <a:lnTo>
                                  <a:pt x="15266" y="83307"/>
                                </a:lnTo>
                                <a:lnTo>
                                  <a:pt x="5184" y="73659"/>
                                </a:lnTo>
                                <a:lnTo>
                                  <a:pt x="3857" y="73659"/>
                                </a:lnTo>
                                <a:lnTo>
                                  <a:pt x="3543" y="73350"/>
                                </a:lnTo>
                                <a:lnTo>
                                  <a:pt x="4860" y="73350"/>
                                </a:lnTo>
                                <a:lnTo>
                                  <a:pt x="3857" y="72389"/>
                                </a:lnTo>
                                <a:close/>
                              </a:path>
                              <a:path w="268605" h="1120140">
                                <a:moveTo>
                                  <a:pt x="29797" y="83307"/>
                                </a:moveTo>
                                <a:lnTo>
                                  <a:pt x="15266" y="83307"/>
                                </a:lnTo>
                                <a:lnTo>
                                  <a:pt x="23100" y="90803"/>
                                </a:lnTo>
                                <a:lnTo>
                                  <a:pt x="21906" y="90803"/>
                                </a:lnTo>
                                <a:lnTo>
                                  <a:pt x="29797" y="83307"/>
                                </a:lnTo>
                                <a:close/>
                              </a:path>
                              <a:path w="268605" h="1120140">
                                <a:moveTo>
                                  <a:pt x="66845" y="83307"/>
                                </a:moveTo>
                                <a:lnTo>
                                  <a:pt x="51339" y="83307"/>
                                </a:lnTo>
                                <a:lnTo>
                                  <a:pt x="59212" y="90803"/>
                                </a:lnTo>
                                <a:lnTo>
                                  <a:pt x="59002" y="90803"/>
                                </a:lnTo>
                                <a:lnTo>
                                  <a:pt x="66845" y="83307"/>
                                </a:lnTo>
                                <a:close/>
                              </a:path>
                              <a:path w="268605" h="1120140">
                                <a:moveTo>
                                  <a:pt x="124195" y="48326"/>
                                </a:moveTo>
                                <a:lnTo>
                                  <a:pt x="123902" y="48555"/>
                                </a:lnTo>
                                <a:lnTo>
                                  <a:pt x="87354" y="83307"/>
                                </a:lnTo>
                                <a:lnTo>
                                  <a:pt x="95228" y="90803"/>
                                </a:lnTo>
                                <a:lnTo>
                                  <a:pt x="105821" y="80700"/>
                                </a:lnTo>
                                <a:lnTo>
                                  <a:pt x="101168" y="76199"/>
                                </a:lnTo>
                                <a:lnTo>
                                  <a:pt x="98185" y="73350"/>
                                </a:lnTo>
                                <a:lnTo>
                                  <a:pt x="114091" y="73350"/>
                                </a:lnTo>
                                <a:lnTo>
                                  <a:pt x="106405" y="66039"/>
                                </a:lnTo>
                                <a:lnTo>
                                  <a:pt x="121216" y="66039"/>
                                </a:lnTo>
                                <a:lnTo>
                                  <a:pt x="124234" y="63165"/>
                                </a:lnTo>
                                <a:lnTo>
                                  <a:pt x="124010" y="62913"/>
                                </a:lnTo>
                                <a:lnTo>
                                  <a:pt x="116682" y="55938"/>
                                </a:lnTo>
                                <a:lnTo>
                                  <a:pt x="132178" y="55938"/>
                                </a:lnTo>
                                <a:lnTo>
                                  <a:pt x="124195" y="48326"/>
                                </a:lnTo>
                                <a:close/>
                              </a:path>
                              <a:path w="268605" h="1120140">
                                <a:moveTo>
                                  <a:pt x="114091" y="73350"/>
                                </a:moveTo>
                                <a:lnTo>
                                  <a:pt x="113539" y="73350"/>
                                </a:lnTo>
                                <a:lnTo>
                                  <a:pt x="110547" y="76199"/>
                                </a:lnTo>
                                <a:lnTo>
                                  <a:pt x="105880" y="80700"/>
                                </a:lnTo>
                                <a:lnTo>
                                  <a:pt x="116459" y="90803"/>
                                </a:lnTo>
                                <a:lnTo>
                                  <a:pt x="118391" y="88899"/>
                                </a:lnTo>
                                <a:lnTo>
                                  <a:pt x="124249" y="83307"/>
                                </a:lnTo>
                                <a:lnTo>
                                  <a:pt x="124559" y="83307"/>
                                </a:lnTo>
                                <a:lnTo>
                                  <a:pt x="114091" y="73350"/>
                                </a:lnTo>
                                <a:close/>
                              </a:path>
                              <a:path w="268605" h="1120140">
                                <a:moveTo>
                                  <a:pt x="139421" y="83307"/>
                                </a:moveTo>
                                <a:lnTo>
                                  <a:pt x="124559" y="83307"/>
                                </a:lnTo>
                                <a:lnTo>
                                  <a:pt x="132441" y="90803"/>
                                </a:lnTo>
                                <a:lnTo>
                                  <a:pt x="131530" y="90803"/>
                                </a:lnTo>
                                <a:lnTo>
                                  <a:pt x="139421" y="83307"/>
                                </a:lnTo>
                                <a:close/>
                              </a:path>
                              <a:path w="268605" h="1120140">
                                <a:moveTo>
                                  <a:pt x="176253" y="83307"/>
                                </a:moveTo>
                                <a:lnTo>
                                  <a:pt x="160881" y="83307"/>
                                </a:lnTo>
                                <a:lnTo>
                                  <a:pt x="168742" y="90803"/>
                                </a:lnTo>
                                <a:lnTo>
                                  <a:pt x="168389" y="90803"/>
                                </a:lnTo>
                                <a:lnTo>
                                  <a:pt x="176253" y="83307"/>
                                </a:lnTo>
                                <a:close/>
                              </a:path>
                              <a:path w="268605" h="1120140">
                                <a:moveTo>
                                  <a:pt x="186698" y="73350"/>
                                </a:moveTo>
                                <a:lnTo>
                                  <a:pt x="178988" y="80700"/>
                                </a:lnTo>
                                <a:lnTo>
                                  <a:pt x="189569" y="90803"/>
                                </a:lnTo>
                                <a:lnTo>
                                  <a:pt x="197258" y="83456"/>
                                </a:lnTo>
                                <a:lnTo>
                                  <a:pt x="186698" y="73350"/>
                                </a:lnTo>
                                <a:close/>
                              </a:path>
                              <a:path w="268605" h="1120140">
                                <a:moveTo>
                                  <a:pt x="226179" y="55938"/>
                                </a:moveTo>
                                <a:lnTo>
                                  <a:pt x="224813" y="57149"/>
                                </a:lnTo>
                                <a:lnTo>
                                  <a:pt x="197258" y="83456"/>
                                </a:lnTo>
                                <a:lnTo>
                                  <a:pt x="204935" y="90803"/>
                                </a:lnTo>
                                <a:lnTo>
                                  <a:pt x="204610" y="90803"/>
                                </a:lnTo>
                                <a:lnTo>
                                  <a:pt x="215222" y="80700"/>
                                </a:lnTo>
                                <a:lnTo>
                                  <a:pt x="215967" y="80700"/>
                                </a:lnTo>
                                <a:lnTo>
                                  <a:pt x="208227" y="73350"/>
                                </a:lnTo>
                                <a:lnTo>
                                  <a:pt x="223630" y="73350"/>
                                </a:lnTo>
                                <a:lnTo>
                                  <a:pt x="215952" y="66039"/>
                                </a:lnTo>
                                <a:lnTo>
                                  <a:pt x="230620" y="66039"/>
                                </a:lnTo>
                                <a:lnTo>
                                  <a:pt x="233639" y="63165"/>
                                </a:lnTo>
                                <a:lnTo>
                                  <a:pt x="233490" y="62913"/>
                                </a:lnTo>
                                <a:lnTo>
                                  <a:pt x="226179" y="55938"/>
                                </a:lnTo>
                                <a:close/>
                              </a:path>
                              <a:path w="268605" h="1120140">
                                <a:moveTo>
                                  <a:pt x="262712" y="55258"/>
                                </a:moveTo>
                                <a:lnTo>
                                  <a:pt x="233709" y="82947"/>
                                </a:lnTo>
                                <a:lnTo>
                                  <a:pt x="241960" y="90803"/>
                                </a:lnTo>
                                <a:lnTo>
                                  <a:pt x="252352" y="80909"/>
                                </a:lnTo>
                                <a:lnTo>
                                  <a:pt x="244429" y="73350"/>
                                </a:lnTo>
                                <a:lnTo>
                                  <a:pt x="259693" y="73350"/>
                                </a:lnTo>
                                <a:lnTo>
                                  <a:pt x="252063" y="66039"/>
                                </a:lnTo>
                                <a:lnTo>
                                  <a:pt x="267969" y="66039"/>
                                </a:lnTo>
                                <a:lnTo>
                                  <a:pt x="267969" y="57149"/>
                                </a:lnTo>
                                <a:lnTo>
                                  <a:pt x="264721" y="57149"/>
                                </a:lnTo>
                                <a:lnTo>
                                  <a:pt x="262712" y="55258"/>
                                </a:lnTo>
                                <a:close/>
                              </a:path>
                              <a:path w="268605" h="1120140">
                                <a:moveTo>
                                  <a:pt x="260016" y="73659"/>
                                </a:moveTo>
                                <a:lnTo>
                                  <a:pt x="257298" y="76199"/>
                                </a:lnTo>
                                <a:lnTo>
                                  <a:pt x="252352" y="80909"/>
                                </a:lnTo>
                                <a:lnTo>
                                  <a:pt x="262723" y="90803"/>
                                </a:lnTo>
                                <a:lnTo>
                                  <a:pt x="264721" y="88899"/>
                                </a:lnTo>
                                <a:lnTo>
                                  <a:pt x="267969" y="88899"/>
                                </a:lnTo>
                                <a:lnTo>
                                  <a:pt x="267969" y="81279"/>
                                </a:lnTo>
                                <a:lnTo>
                                  <a:pt x="260016" y="73659"/>
                                </a:lnTo>
                                <a:close/>
                              </a:path>
                              <a:path w="268605" h="1120140">
                                <a:moveTo>
                                  <a:pt x="241520" y="55938"/>
                                </a:moveTo>
                                <a:lnTo>
                                  <a:pt x="241230" y="55938"/>
                                </a:lnTo>
                                <a:lnTo>
                                  <a:pt x="233904" y="62913"/>
                                </a:lnTo>
                                <a:lnTo>
                                  <a:pt x="233755" y="63165"/>
                                </a:lnTo>
                                <a:lnTo>
                                  <a:pt x="252352" y="80909"/>
                                </a:lnTo>
                                <a:lnTo>
                                  <a:pt x="259966" y="73659"/>
                                </a:lnTo>
                                <a:lnTo>
                                  <a:pt x="259693" y="73350"/>
                                </a:lnTo>
                                <a:lnTo>
                                  <a:pt x="243762" y="73350"/>
                                </a:lnTo>
                                <a:lnTo>
                                  <a:pt x="251419" y="66039"/>
                                </a:lnTo>
                                <a:lnTo>
                                  <a:pt x="252063" y="66039"/>
                                </a:lnTo>
                                <a:lnTo>
                                  <a:pt x="241520" y="55938"/>
                                </a:lnTo>
                                <a:close/>
                              </a:path>
                              <a:path w="268605" h="1120140">
                                <a:moveTo>
                                  <a:pt x="22592" y="55938"/>
                                </a:moveTo>
                                <a:lnTo>
                                  <a:pt x="22399" y="55938"/>
                                </a:lnTo>
                                <a:lnTo>
                                  <a:pt x="14596" y="63395"/>
                                </a:lnTo>
                                <a:lnTo>
                                  <a:pt x="32814" y="80700"/>
                                </a:lnTo>
                                <a:lnTo>
                                  <a:pt x="32541" y="80700"/>
                                </a:lnTo>
                                <a:lnTo>
                                  <a:pt x="39952" y="73659"/>
                                </a:lnTo>
                                <a:lnTo>
                                  <a:pt x="25140" y="73659"/>
                                </a:lnTo>
                                <a:lnTo>
                                  <a:pt x="33079" y="66039"/>
                                </a:lnTo>
                                <a:lnTo>
                                  <a:pt x="30425" y="63395"/>
                                </a:lnTo>
                                <a:lnTo>
                                  <a:pt x="22592" y="55938"/>
                                </a:lnTo>
                                <a:close/>
                              </a:path>
                              <a:path w="268605" h="1120140">
                                <a:moveTo>
                                  <a:pt x="58608" y="55938"/>
                                </a:moveTo>
                                <a:lnTo>
                                  <a:pt x="51265" y="62913"/>
                                </a:lnTo>
                                <a:lnTo>
                                  <a:pt x="69896" y="80700"/>
                                </a:lnTo>
                                <a:lnTo>
                                  <a:pt x="69573" y="80700"/>
                                </a:lnTo>
                                <a:lnTo>
                                  <a:pt x="76939" y="73659"/>
                                </a:lnTo>
                                <a:lnTo>
                                  <a:pt x="77221" y="73659"/>
                                </a:lnTo>
                                <a:lnTo>
                                  <a:pt x="76896" y="73350"/>
                                </a:lnTo>
                                <a:lnTo>
                                  <a:pt x="61551" y="73350"/>
                                </a:lnTo>
                                <a:lnTo>
                                  <a:pt x="69212" y="66039"/>
                                </a:lnTo>
                                <a:lnTo>
                                  <a:pt x="58608" y="55938"/>
                                </a:lnTo>
                                <a:close/>
                              </a:path>
                              <a:path w="268605" h="1120140">
                                <a:moveTo>
                                  <a:pt x="95784" y="55938"/>
                                </a:moveTo>
                                <a:lnTo>
                                  <a:pt x="95481" y="55938"/>
                                </a:lnTo>
                                <a:lnTo>
                                  <a:pt x="87919" y="63165"/>
                                </a:lnTo>
                                <a:lnTo>
                                  <a:pt x="87762" y="63395"/>
                                </a:lnTo>
                                <a:lnTo>
                                  <a:pt x="105880" y="80700"/>
                                </a:lnTo>
                                <a:lnTo>
                                  <a:pt x="110547" y="76199"/>
                                </a:lnTo>
                                <a:lnTo>
                                  <a:pt x="113539" y="73350"/>
                                </a:lnTo>
                                <a:lnTo>
                                  <a:pt x="97826" y="73350"/>
                                </a:lnTo>
                                <a:lnTo>
                                  <a:pt x="105514" y="66039"/>
                                </a:lnTo>
                                <a:lnTo>
                                  <a:pt x="106405" y="66039"/>
                                </a:lnTo>
                                <a:lnTo>
                                  <a:pt x="95784" y="55938"/>
                                </a:lnTo>
                                <a:close/>
                              </a:path>
                              <a:path w="268605" h="1120140">
                                <a:moveTo>
                                  <a:pt x="132178" y="55938"/>
                                </a:moveTo>
                                <a:lnTo>
                                  <a:pt x="131824" y="55938"/>
                                </a:lnTo>
                                <a:lnTo>
                                  <a:pt x="124499" y="62913"/>
                                </a:lnTo>
                                <a:lnTo>
                                  <a:pt x="124275" y="63165"/>
                                </a:lnTo>
                                <a:lnTo>
                                  <a:pt x="142697" y="80700"/>
                                </a:lnTo>
                                <a:lnTo>
                                  <a:pt x="142165" y="80700"/>
                                </a:lnTo>
                                <a:lnTo>
                                  <a:pt x="149902" y="73350"/>
                                </a:lnTo>
                                <a:lnTo>
                                  <a:pt x="134678" y="73350"/>
                                </a:lnTo>
                                <a:lnTo>
                                  <a:pt x="142335" y="66039"/>
                                </a:lnTo>
                                <a:lnTo>
                                  <a:pt x="142772" y="66039"/>
                                </a:lnTo>
                                <a:lnTo>
                                  <a:pt x="132178" y="55938"/>
                                </a:lnTo>
                                <a:close/>
                              </a:path>
                              <a:path w="268605" h="1120140">
                                <a:moveTo>
                                  <a:pt x="168504" y="55938"/>
                                </a:moveTo>
                                <a:lnTo>
                                  <a:pt x="168232" y="55938"/>
                                </a:lnTo>
                                <a:lnTo>
                                  <a:pt x="160623" y="63165"/>
                                </a:lnTo>
                                <a:lnTo>
                                  <a:pt x="178988" y="80700"/>
                                </a:lnTo>
                                <a:lnTo>
                                  <a:pt x="186698" y="73350"/>
                                </a:lnTo>
                                <a:lnTo>
                                  <a:pt x="171026" y="73350"/>
                                </a:lnTo>
                                <a:lnTo>
                                  <a:pt x="178702" y="66039"/>
                                </a:lnTo>
                                <a:lnTo>
                                  <a:pt x="179060" y="66039"/>
                                </a:lnTo>
                                <a:lnTo>
                                  <a:pt x="168504" y="55938"/>
                                </a:lnTo>
                                <a:close/>
                              </a:path>
                              <a:path w="268605" h="1120140">
                                <a:moveTo>
                                  <a:pt x="205343" y="55938"/>
                                </a:moveTo>
                                <a:lnTo>
                                  <a:pt x="204963" y="55938"/>
                                </a:lnTo>
                                <a:lnTo>
                                  <a:pt x="197646" y="62913"/>
                                </a:lnTo>
                                <a:lnTo>
                                  <a:pt x="197502" y="63165"/>
                                </a:lnTo>
                                <a:lnTo>
                                  <a:pt x="215967" y="80700"/>
                                </a:lnTo>
                                <a:lnTo>
                                  <a:pt x="215222" y="80700"/>
                                </a:lnTo>
                                <a:lnTo>
                                  <a:pt x="222942" y="73350"/>
                                </a:lnTo>
                                <a:lnTo>
                                  <a:pt x="207844" y="73350"/>
                                </a:lnTo>
                                <a:lnTo>
                                  <a:pt x="215502" y="66039"/>
                                </a:lnTo>
                                <a:lnTo>
                                  <a:pt x="215952" y="66039"/>
                                </a:lnTo>
                                <a:lnTo>
                                  <a:pt x="205343" y="55938"/>
                                </a:lnTo>
                                <a:close/>
                              </a:path>
                              <a:path w="268605" h="1120140">
                                <a:moveTo>
                                  <a:pt x="14598" y="48326"/>
                                </a:moveTo>
                                <a:lnTo>
                                  <a:pt x="0" y="62229"/>
                                </a:lnTo>
                                <a:lnTo>
                                  <a:pt x="0" y="69849"/>
                                </a:lnTo>
                                <a:lnTo>
                                  <a:pt x="3857" y="73659"/>
                                </a:lnTo>
                                <a:lnTo>
                                  <a:pt x="4181" y="73350"/>
                                </a:lnTo>
                                <a:lnTo>
                                  <a:pt x="2885" y="73350"/>
                                </a:lnTo>
                                <a:lnTo>
                                  <a:pt x="3857" y="72389"/>
                                </a:lnTo>
                                <a:lnTo>
                                  <a:pt x="5185" y="72389"/>
                                </a:lnTo>
                                <a:lnTo>
                                  <a:pt x="14596" y="63395"/>
                                </a:lnTo>
                                <a:lnTo>
                                  <a:pt x="6745" y="55938"/>
                                </a:lnTo>
                                <a:lnTo>
                                  <a:pt x="22592" y="55938"/>
                                </a:lnTo>
                                <a:lnTo>
                                  <a:pt x="14598" y="48326"/>
                                </a:lnTo>
                                <a:close/>
                              </a:path>
                              <a:path w="268605" h="1120140">
                                <a:moveTo>
                                  <a:pt x="4860" y="73350"/>
                                </a:moveTo>
                                <a:lnTo>
                                  <a:pt x="4181" y="73350"/>
                                </a:lnTo>
                                <a:lnTo>
                                  <a:pt x="3857" y="73659"/>
                                </a:lnTo>
                                <a:lnTo>
                                  <a:pt x="5184" y="73659"/>
                                </a:lnTo>
                                <a:lnTo>
                                  <a:pt x="4860" y="73350"/>
                                </a:lnTo>
                                <a:close/>
                              </a:path>
                              <a:path w="268605" h="1120140">
                                <a:moveTo>
                                  <a:pt x="87782" y="48326"/>
                                </a:moveTo>
                                <a:lnTo>
                                  <a:pt x="69218" y="66039"/>
                                </a:lnTo>
                                <a:lnTo>
                                  <a:pt x="77221" y="73659"/>
                                </a:lnTo>
                                <a:lnTo>
                                  <a:pt x="76939" y="73659"/>
                                </a:lnTo>
                                <a:lnTo>
                                  <a:pt x="87679" y="63395"/>
                                </a:lnTo>
                                <a:lnTo>
                                  <a:pt x="87521" y="63165"/>
                                </a:lnTo>
                                <a:lnTo>
                                  <a:pt x="79954" y="55938"/>
                                </a:lnTo>
                                <a:lnTo>
                                  <a:pt x="95784" y="55938"/>
                                </a:lnTo>
                                <a:lnTo>
                                  <a:pt x="87782" y="48326"/>
                                </a:lnTo>
                                <a:close/>
                              </a:path>
                              <a:path w="268605" h="1120140">
                                <a:moveTo>
                                  <a:pt x="267969" y="66039"/>
                                </a:moveTo>
                                <a:lnTo>
                                  <a:pt x="252063" y="66039"/>
                                </a:lnTo>
                                <a:lnTo>
                                  <a:pt x="260016" y="73659"/>
                                </a:lnTo>
                                <a:lnTo>
                                  <a:pt x="260291" y="73350"/>
                                </a:lnTo>
                                <a:lnTo>
                                  <a:pt x="267969" y="66039"/>
                                </a:lnTo>
                                <a:close/>
                              </a:path>
                              <a:path w="268605" h="1120140">
                                <a:moveTo>
                                  <a:pt x="5185" y="72389"/>
                                </a:moveTo>
                                <a:lnTo>
                                  <a:pt x="3857" y="72389"/>
                                </a:lnTo>
                                <a:lnTo>
                                  <a:pt x="4860" y="73350"/>
                                </a:lnTo>
                                <a:lnTo>
                                  <a:pt x="4181" y="73350"/>
                                </a:lnTo>
                                <a:lnTo>
                                  <a:pt x="5185" y="72389"/>
                                </a:lnTo>
                                <a:close/>
                              </a:path>
                              <a:path w="268605" h="1120140">
                                <a:moveTo>
                                  <a:pt x="51075" y="48766"/>
                                </a:moveTo>
                                <a:lnTo>
                                  <a:pt x="35834" y="63395"/>
                                </a:lnTo>
                                <a:lnTo>
                                  <a:pt x="33202" y="66039"/>
                                </a:lnTo>
                                <a:lnTo>
                                  <a:pt x="40881" y="73350"/>
                                </a:lnTo>
                                <a:lnTo>
                                  <a:pt x="40278" y="73350"/>
                                </a:lnTo>
                                <a:lnTo>
                                  <a:pt x="51265" y="62913"/>
                                </a:lnTo>
                                <a:lnTo>
                                  <a:pt x="43959" y="55938"/>
                                </a:lnTo>
                                <a:lnTo>
                                  <a:pt x="58608" y="55938"/>
                                </a:lnTo>
                                <a:lnTo>
                                  <a:pt x="51075" y="48766"/>
                                </a:lnTo>
                                <a:close/>
                              </a:path>
                              <a:path w="268605" h="1120140">
                                <a:moveTo>
                                  <a:pt x="121216" y="66039"/>
                                </a:moveTo>
                                <a:lnTo>
                                  <a:pt x="106405" y="66039"/>
                                </a:lnTo>
                                <a:lnTo>
                                  <a:pt x="114091" y="73350"/>
                                </a:lnTo>
                                <a:lnTo>
                                  <a:pt x="113539" y="73350"/>
                                </a:lnTo>
                                <a:lnTo>
                                  <a:pt x="121216" y="66039"/>
                                </a:lnTo>
                                <a:close/>
                              </a:path>
                              <a:path w="268605" h="1120140">
                                <a:moveTo>
                                  <a:pt x="157598" y="66039"/>
                                </a:moveTo>
                                <a:lnTo>
                                  <a:pt x="142772" y="66039"/>
                                </a:lnTo>
                                <a:lnTo>
                                  <a:pt x="150438" y="73350"/>
                                </a:lnTo>
                                <a:lnTo>
                                  <a:pt x="149902" y="73350"/>
                                </a:lnTo>
                                <a:lnTo>
                                  <a:pt x="157598" y="66039"/>
                                </a:lnTo>
                                <a:close/>
                              </a:path>
                              <a:path w="268605" h="1120140">
                                <a:moveTo>
                                  <a:pt x="194366" y="66039"/>
                                </a:moveTo>
                                <a:lnTo>
                                  <a:pt x="179060" y="66039"/>
                                </a:lnTo>
                                <a:lnTo>
                                  <a:pt x="186698" y="73350"/>
                                </a:lnTo>
                                <a:lnTo>
                                  <a:pt x="194366" y="66039"/>
                                </a:lnTo>
                                <a:close/>
                              </a:path>
                              <a:path w="268605" h="1120140">
                                <a:moveTo>
                                  <a:pt x="230620" y="66039"/>
                                </a:moveTo>
                                <a:lnTo>
                                  <a:pt x="215952" y="66039"/>
                                </a:lnTo>
                                <a:lnTo>
                                  <a:pt x="223630" y="73350"/>
                                </a:lnTo>
                                <a:lnTo>
                                  <a:pt x="222942" y="73350"/>
                                </a:lnTo>
                                <a:lnTo>
                                  <a:pt x="230620" y="66039"/>
                                </a:lnTo>
                                <a:close/>
                              </a:path>
                              <a:path w="268605" h="1120140">
                                <a:moveTo>
                                  <a:pt x="4315" y="38536"/>
                                </a:moveTo>
                                <a:lnTo>
                                  <a:pt x="3415" y="38536"/>
                                </a:lnTo>
                                <a:lnTo>
                                  <a:pt x="0" y="41909"/>
                                </a:lnTo>
                                <a:lnTo>
                                  <a:pt x="0" y="49529"/>
                                </a:lnTo>
                                <a:lnTo>
                                  <a:pt x="14596" y="63395"/>
                                </a:lnTo>
                                <a:lnTo>
                                  <a:pt x="22399" y="55938"/>
                                </a:lnTo>
                                <a:lnTo>
                                  <a:pt x="6606" y="55938"/>
                                </a:lnTo>
                                <a:lnTo>
                                  <a:pt x="14598" y="48326"/>
                                </a:lnTo>
                                <a:lnTo>
                                  <a:pt x="4315" y="38536"/>
                                </a:lnTo>
                                <a:close/>
                              </a:path>
                              <a:path w="268605" h="1120140">
                                <a:moveTo>
                                  <a:pt x="77488" y="38536"/>
                                </a:moveTo>
                                <a:lnTo>
                                  <a:pt x="76926" y="38536"/>
                                </a:lnTo>
                                <a:lnTo>
                                  <a:pt x="69674" y="45425"/>
                                </a:lnTo>
                                <a:lnTo>
                                  <a:pt x="69368" y="45827"/>
                                </a:lnTo>
                                <a:lnTo>
                                  <a:pt x="87762" y="63395"/>
                                </a:lnTo>
                                <a:lnTo>
                                  <a:pt x="87919" y="63165"/>
                                </a:lnTo>
                                <a:lnTo>
                                  <a:pt x="95481" y="55938"/>
                                </a:lnTo>
                                <a:lnTo>
                                  <a:pt x="79800" y="55938"/>
                                </a:lnTo>
                                <a:lnTo>
                                  <a:pt x="87776" y="48326"/>
                                </a:lnTo>
                                <a:lnTo>
                                  <a:pt x="77488" y="38536"/>
                                </a:lnTo>
                                <a:close/>
                              </a:path>
                              <a:path w="268605" h="1120140">
                                <a:moveTo>
                                  <a:pt x="113928" y="38536"/>
                                </a:moveTo>
                                <a:lnTo>
                                  <a:pt x="113689" y="38536"/>
                                </a:lnTo>
                                <a:lnTo>
                                  <a:pt x="106060" y="45827"/>
                                </a:lnTo>
                                <a:lnTo>
                                  <a:pt x="124275" y="63165"/>
                                </a:lnTo>
                                <a:lnTo>
                                  <a:pt x="124499" y="62913"/>
                                </a:lnTo>
                                <a:lnTo>
                                  <a:pt x="131824" y="55938"/>
                                </a:lnTo>
                                <a:lnTo>
                                  <a:pt x="116138" y="55938"/>
                                </a:lnTo>
                                <a:lnTo>
                                  <a:pt x="124142" y="48326"/>
                                </a:lnTo>
                                <a:lnTo>
                                  <a:pt x="121574" y="45827"/>
                                </a:lnTo>
                                <a:lnTo>
                                  <a:pt x="113928" y="38536"/>
                                </a:lnTo>
                                <a:close/>
                              </a:path>
                              <a:path w="268605" h="1120140">
                                <a:moveTo>
                                  <a:pt x="150321" y="38536"/>
                                </a:moveTo>
                                <a:lnTo>
                                  <a:pt x="150097" y="38536"/>
                                </a:lnTo>
                                <a:lnTo>
                                  <a:pt x="142863" y="45425"/>
                                </a:lnTo>
                                <a:lnTo>
                                  <a:pt x="142464" y="45827"/>
                                </a:lnTo>
                                <a:lnTo>
                                  <a:pt x="160623" y="63165"/>
                                </a:lnTo>
                                <a:lnTo>
                                  <a:pt x="168232" y="55938"/>
                                </a:lnTo>
                                <a:lnTo>
                                  <a:pt x="152916" y="55938"/>
                                </a:lnTo>
                                <a:lnTo>
                                  <a:pt x="160649" y="48555"/>
                                </a:lnTo>
                                <a:lnTo>
                                  <a:pt x="160791" y="48555"/>
                                </a:lnTo>
                                <a:lnTo>
                                  <a:pt x="150321" y="38536"/>
                                </a:lnTo>
                                <a:close/>
                              </a:path>
                              <a:path w="268605" h="1120140">
                                <a:moveTo>
                                  <a:pt x="187068" y="38536"/>
                                </a:moveTo>
                                <a:lnTo>
                                  <a:pt x="186550" y="38536"/>
                                </a:lnTo>
                                <a:lnTo>
                                  <a:pt x="178874" y="45827"/>
                                </a:lnTo>
                                <a:lnTo>
                                  <a:pt x="179245" y="45827"/>
                                </a:lnTo>
                                <a:lnTo>
                                  <a:pt x="197502" y="63165"/>
                                </a:lnTo>
                                <a:lnTo>
                                  <a:pt x="197646" y="62913"/>
                                </a:lnTo>
                                <a:lnTo>
                                  <a:pt x="204963" y="55938"/>
                                </a:lnTo>
                                <a:lnTo>
                                  <a:pt x="189310" y="55938"/>
                                </a:lnTo>
                                <a:lnTo>
                                  <a:pt x="197302" y="48326"/>
                                </a:lnTo>
                                <a:lnTo>
                                  <a:pt x="194725" y="45827"/>
                                </a:lnTo>
                                <a:lnTo>
                                  <a:pt x="187068" y="38536"/>
                                </a:lnTo>
                                <a:close/>
                              </a:path>
                              <a:path w="268605" h="1120140">
                                <a:moveTo>
                                  <a:pt x="233815" y="48555"/>
                                </a:moveTo>
                                <a:lnTo>
                                  <a:pt x="226795" y="55258"/>
                                </a:lnTo>
                                <a:lnTo>
                                  <a:pt x="226179" y="55938"/>
                                </a:lnTo>
                                <a:lnTo>
                                  <a:pt x="233755" y="63165"/>
                                </a:lnTo>
                                <a:lnTo>
                                  <a:pt x="233904" y="62913"/>
                                </a:lnTo>
                                <a:lnTo>
                                  <a:pt x="241230" y="55938"/>
                                </a:lnTo>
                                <a:lnTo>
                                  <a:pt x="241520" y="55938"/>
                                </a:lnTo>
                                <a:lnTo>
                                  <a:pt x="233815" y="48555"/>
                                </a:lnTo>
                                <a:close/>
                              </a:path>
                              <a:path w="268605" h="1120140">
                                <a:moveTo>
                                  <a:pt x="40468" y="38667"/>
                                </a:moveTo>
                                <a:lnTo>
                                  <a:pt x="32977" y="45827"/>
                                </a:lnTo>
                                <a:lnTo>
                                  <a:pt x="33369" y="45827"/>
                                </a:lnTo>
                                <a:lnTo>
                                  <a:pt x="51265" y="62913"/>
                                </a:lnTo>
                                <a:lnTo>
                                  <a:pt x="58608" y="55938"/>
                                </a:lnTo>
                                <a:lnTo>
                                  <a:pt x="43604" y="55938"/>
                                </a:lnTo>
                                <a:lnTo>
                                  <a:pt x="51075" y="48766"/>
                                </a:lnTo>
                                <a:lnTo>
                                  <a:pt x="40468" y="38667"/>
                                </a:lnTo>
                                <a:close/>
                              </a:path>
                              <a:path w="268605" h="1120140">
                                <a:moveTo>
                                  <a:pt x="264721" y="53339"/>
                                </a:moveTo>
                                <a:lnTo>
                                  <a:pt x="262712" y="55258"/>
                                </a:lnTo>
                                <a:lnTo>
                                  <a:pt x="264721" y="57149"/>
                                </a:lnTo>
                                <a:lnTo>
                                  <a:pt x="266271" y="55938"/>
                                </a:lnTo>
                                <a:lnTo>
                                  <a:pt x="266936" y="55938"/>
                                </a:lnTo>
                                <a:lnTo>
                                  <a:pt x="264721" y="53339"/>
                                </a:lnTo>
                                <a:close/>
                              </a:path>
                              <a:path w="268605" h="1120140">
                                <a:moveTo>
                                  <a:pt x="266936" y="55938"/>
                                </a:moveTo>
                                <a:lnTo>
                                  <a:pt x="266271" y="55938"/>
                                </a:lnTo>
                                <a:lnTo>
                                  <a:pt x="264721" y="57149"/>
                                </a:lnTo>
                                <a:lnTo>
                                  <a:pt x="267969" y="57149"/>
                                </a:lnTo>
                                <a:lnTo>
                                  <a:pt x="266936" y="55938"/>
                                </a:lnTo>
                                <a:close/>
                              </a:path>
                              <a:path w="268605" h="1120140">
                                <a:moveTo>
                                  <a:pt x="32603" y="31179"/>
                                </a:moveTo>
                                <a:lnTo>
                                  <a:pt x="14598" y="48326"/>
                                </a:lnTo>
                                <a:lnTo>
                                  <a:pt x="22592" y="55938"/>
                                </a:lnTo>
                                <a:lnTo>
                                  <a:pt x="22399" y="55938"/>
                                </a:lnTo>
                                <a:lnTo>
                                  <a:pt x="32977" y="45827"/>
                                </a:lnTo>
                                <a:lnTo>
                                  <a:pt x="33369" y="45827"/>
                                </a:lnTo>
                                <a:lnTo>
                                  <a:pt x="25731" y="38536"/>
                                </a:lnTo>
                                <a:lnTo>
                                  <a:pt x="40330" y="38536"/>
                                </a:lnTo>
                                <a:lnTo>
                                  <a:pt x="32603" y="31179"/>
                                </a:lnTo>
                                <a:close/>
                              </a:path>
                              <a:path w="268605" h="1120140">
                                <a:moveTo>
                                  <a:pt x="61734" y="38536"/>
                                </a:moveTo>
                                <a:lnTo>
                                  <a:pt x="51075" y="48766"/>
                                </a:lnTo>
                                <a:lnTo>
                                  <a:pt x="58608" y="55938"/>
                                </a:lnTo>
                                <a:lnTo>
                                  <a:pt x="69250" y="45827"/>
                                </a:lnTo>
                                <a:lnTo>
                                  <a:pt x="68947" y="45425"/>
                                </a:lnTo>
                                <a:lnTo>
                                  <a:pt x="61734" y="38536"/>
                                </a:lnTo>
                                <a:close/>
                              </a:path>
                              <a:path w="268605" h="1120140">
                                <a:moveTo>
                                  <a:pt x="106035" y="31010"/>
                                </a:moveTo>
                                <a:lnTo>
                                  <a:pt x="105748" y="31179"/>
                                </a:lnTo>
                                <a:lnTo>
                                  <a:pt x="87782" y="48326"/>
                                </a:lnTo>
                                <a:lnTo>
                                  <a:pt x="95784" y="55938"/>
                                </a:lnTo>
                                <a:lnTo>
                                  <a:pt x="95481" y="55938"/>
                                </a:lnTo>
                                <a:lnTo>
                                  <a:pt x="106060" y="45827"/>
                                </a:lnTo>
                                <a:lnTo>
                                  <a:pt x="98400" y="38536"/>
                                </a:lnTo>
                                <a:lnTo>
                                  <a:pt x="113928" y="38536"/>
                                </a:lnTo>
                                <a:lnTo>
                                  <a:pt x="106035" y="31010"/>
                                </a:lnTo>
                                <a:close/>
                              </a:path>
                              <a:path w="268605" h="1120140">
                                <a:moveTo>
                                  <a:pt x="142457" y="31010"/>
                                </a:moveTo>
                                <a:lnTo>
                                  <a:pt x="142176" y="31179"/>
                                </a:lnTo>
                                <a:lnTo>
                                  <a:pt x="126771" y="45827"/>
                                </a:lnTo>
                                <a:lnTo>
                                  <a:pt x="124195" y="48326"/>
                                </a:lnTo>
                                <a:lnTo>
                                  <a:pt x="132178" y="55938"/>
                                </a:lnTo>
                                <a:lnTo>
                                  <a:pt x="131824" y="55938"/>
                                </a:lnTo>
                                <a:lnTo>
                                  <a:pt x="142441" y="45827"/>
                                </a:lnTo>
                                <a:lnTo>
                                  <a:pt x="142043" y="45425"/>
                                </a:lnTo>
                                <a:lnTo>
                                  <a:pt x="134828" y="38536"/>
                                </a:lnTo>
                                <a:lnTo>
                                  <a:pt x="150321" y="38536"/>
                                </a:lnTo>
                                <a:lnTo>
                                  <a:pt x="142457" y="31010"/>
                                </a:lnTo>
                                <a:close/>
                              </a:path>
                              <a:path w="268605" h="1120140">
                                <a:moveTo>
                                  <a:pt x="176002" y="48555"/>
                                </a:moveTo>
                                <a:lnTo>
                                  <a:pt x="160791" y="48555"/>
                                </a:lnTo>
                                <a:lnTo>
                                  <a:pt x="168504" y="55938"/>
                                </a:lnTo>
                                <a:lnTo>
                                  <a:pt x="168232" y="55938"/>
                                </a:lnTo>
                                <a:lnTo>
                                  <a:pt x="176002" y="48555"/>
                                </a:lnTo>
                                <a:close/>
                              </a:path>
                              <a:path w="268605" h="1120140">
                                <a:moveTo>
                                  <a:pt x="215503" y="31010"/>
                                </a:moveTo>
                                <a:lnTo>
                                  <a:pt x="199927" y="45827"/>
                                </a:lnTo>
                                <a:lnTo>
                                  <a:pt x="197350" y="48326"/>
                                </a:lnTo>
                                <a:lnTo>
                                  <a:pt x="205343" y="55938"/>
                                </a:lnTo>
                                <a:lnTo>
                                  <a:pt x="204963" y="55938"/>
                                </a:lnTo>
                                <a:lnTo>
                                  <a:pt x="215569" y="45827"/>
                                </a:lnTo>
                                <a:lnTo>
                                  <a:pt x="207939" y="38536"/>
                                </a:lnTo>
                                <a:lnTo>
                                  <a:pt x="223358" y="38536"/>
                                </a:lnTo>
                                <a:lnTo>
                                  <a:pt x="215503" y="31010"/>
                                </a:lnTo>
                                <a:close/>
                              </a:path>
                              <a:path w="268605" h="1120140">
                                <a:moveTo>
                                  <a:pt x="223358" y="38536"/>
                                </a:moveTo>
                                <a:lnTo>
                                  <a:pt x="223218" y="38536"/>
                                </a:lnTo>
                                <a:lnTo>
                                  <a:pt x="215582" y="45827"/>
                                </a:lnTo>
                                <a:lnTo>
                                  <a:pt x="226179" y="55938"/>
                                </a:lnTo>
                                <a:lnTo>
                                  <a:pt x="226795" y="55258"/>
                                </a:lnTo>
                                <a:lnTo>
                                  <a:pt x="233815" y="48555"/>
                                </a:lnTo>
                                <a:lnTo>
                                  <a:pt x="223358" y="38536"/>
                                </a:lnTo>
                                <a:close/>
                              </a:path>
                              <a:path w="268605" h="1120140">
                                <a:moveTo>
                                  <a:pt x="264721" y="19049"/>
                                </a:moveTo>
                                <a:lnTo>
                                  <a:pt x="233815" y="48555"/>
                                </a:lnTo>
                                <a:lnTo>
                                  <a:pt x="241520" y="55938"/>
                                </a:lnTo>
                                <a:lnTo>
                                  <a:pt x="241230" y="55938"/>
                                </a:lnTo>
                                <a:lnTo>
                                  <a:pt x="252272" y="45425"/>
                                </a:lnTo>
                                <a:lnTo>
                                  <a:pt x="244956" y="38536"/>
                                </a:lnTo>
                                <a:lnTo>
                                  <a:pt x="260382" y="38536"/>
                                </a:lnTo>
                                <a:lnTo>
                                  <a:pt x="252432" y="31010"/>
                                </a:lnTo>
                                <a:lnTo>
                                  <a:pt x="267413" y="31010"/>
                                </a:lnTo>
                                <a:lnTo>
                                  <a:pt x="267969" y="30479"/>
                                </a:lnTo>
                                <a:lnTo>
                                  <a:pt x="267969" y="22859"/>
                                </a:lnTo>
                                <a:lnTo>
                                  <a:pt x="264721" y="22859"/>
                                </a:lnTo>
                                <a:lnTo>
                                  <a:pt x="262843" y="21079"/>
                                </a:lnTo>
                                <a:lnTo>
                                  <a:pt x="267316" y="21079"/>
                                </a:lnTo>
                                <a:lnTo>
                                  <a:pt x="264721" y="19049"/>
                                </a:lnTo>
                                <a:close/>
                              </a:path>
                              <a:path w="268605" h="1120140">
                                <a:moveTo>
                                  <a:pt x="267969" y="53339"/>
                                </a:moveTo>
                                <a:lnTo>
                                  <a:pt x="264721" y="53339"/>
                                </a:lnTo>
                                <a:lnTo>
                                  <a:pt x="266936" y="55938"/>
                                </a:lnTo>
                                <a:lnTo>
                                  <a:pt x="266271" y="55938"/>
                                </a:lnTo>
                                <a:lnTo>
                                  <a:pt x="267969" y="54609"/>
                                </a:lnTo>
                                <a:lnTo>
                                  <a:pt x="267969" y="53339"/>
                                </a:lnTo>
                                <a:close/>
                              </a:path>
                              <a:path w="268605" h="1120140">
                                <a:moveTo>
                                  <a:pt x="260382" y="38536"/>
                                </a:moveTo>
                                <a:lnTo>
                                  <a:pt x="259508" y="38536"/>
                                </a:lnTo>
                                <a:lnTo>
                                  <a:pt x="252272" y="45425"/>
                                </a:lnTo>
                                <a:lnTo>
                                  <a:pt x="262712" y="55258"/>
                                </a:lnTo>
                                <a:lnTo>
                                  <a:pt x="264721" y="53339"/>
                                </a:lnTo>
                                <a:lnTo>
                                  <a:pt x="267969" y="53339"/>
                                </a:lnTo>
                                <a:lnTo>
                                  <a:pt x="267969" y="45827"/>
                                </a:lnTo>
                                <a:lnTo>
                                  <a:pt x="267658" y="45425"/>
                                </a:lnTo>
                                <a:lnTo>
                                  <a:pt x="260382" y="38536"/>
                                </a:lnTo>
                                <a:close/>
                              </a:path>
                              <a:path w="268605" h="1120140">
                                <a:moveTo>
                                  <a:pt x="21995" y="21079"/>
                                </a:moveTo>
                                <a:lnTo>
                                  <a:pt x="14658" y="27964"/>
                                </a:lnTo>
                                <a:lnTo>
                                  <a:pt x="33369" y="45827"/>
                                </a:lnTo>
                                <a:lnTo>
                                  <a:pt x="32977" y="45827"/>
                                </a:lnTo>
                                <a:lnTo>
                                  <a:pt x="40468" y="38667"/>
                                </a:lnTo>
                                <a:lnTo>
                                  <a:pt x="40330" y="38536"/>
                                </a:lnTo>
                                <a:lnTo>
                                  <a:pt x="24878" y="38536"/>
                                </a:lnTo>
                                <a:lnTo>
                                  <a:pt x="32603" y="31179"/>
                                </a:lnTo>
                                <a:lnTo>
                                  <a:pt x="21995" y="21079"/>
                                </a:lnTo>
                                <a:close/>
                              </a:path>
                              <a:path w="268605" h="1120140">
                                <a:moveTo>
                                  <a:pt x="69575" y="31010"/>
                                </a:moveTo>
                                <a:lnTo>
                                  <a:pt x="61734" y="38536"/>
                                </a:lnTo>
                                <a:lnTo>
                                  <a:pt x="69368" y="45827"/>
                                </a:lnTo>
                                <a:lnTo>
                                  <a:pt x="69674" y="45425"/>
                                </a:lnTo>
                                <a:lnTo>
                                  <a:pt x="76926" y="38536"/>
                                </a:lnTo>
                                <a:lnTo>
                                  <a:pt x="77488" y="38536"/>
                                </a:lnTo>
                                <a:lnTo>
                                  <a:pt x="69575" y="31010"/>
                                </a:lnTo>
                                <a:close/>
                              </a:path>
                              <a:path w="268605" h="1120140">
                                <a:moveTo>
                                  <a:pt x="95620" y="21079"/>
                                </a:moveTo>
                                <a:lnTo>
                                  <a:pt x="95302" y="21079"/>
                                </a:lnTo>
                                <a:lnTo>
                                  <a:pt x="87551" y="28442"/>
                                </a:lnTo>
                                <a:lnTo>
                                  <a:pt x="87796" y="28442"/>
                                </a:lnTo>
                                <a:lnTo>
                                  <a:pt x="106060" y="45827"/>
                                </a:lnTo>
                                <a:lnTo>
                                  <a:pt x="113689" y="38536"/>
                                </a:lnTo>
                                <a:lnTo>
                                  <a:pt x="98037" y="38536"/>
                                </a:lnTo>
                                <a:lnTo>
                                  <a:pt x="105925" y="31010"/>
                                </a:lnTo>
                                <a:lnTo>
                                  <a:pt x="105479" y="30479"/>
                                </a:lnTo>
                                <a:lnTo>
                                  <a:pt x="95620" y="21079"/>
                                </a:lnTo>
                                <a:close/>
                              </a:path>
                              <a:path w="268605" h="1120140">
                                <a:moveTo>
                                  <a:pt x="132080" y="21079"/>
                                </a:moveTo>
                                <a:lnTo>
                                  <a:pt x="131419" y="21589"/>
                                </a:lnTo>
                                <a:lnTo>
                                  <a:pt x="124257" y="28442"/>
                                </a:lnTo>
                                <a:lnTo>
                                  <a:pt x="142464" y="45827"/>
                                </a:lnTo>
                                <a:lnTo>
                                  <a:pt x="142863" y="45425"/>
                                </a:lnTo>
                                <a:lnTo>
                                  <a:pt x="150097" y="38536"/>
                                </a:lnTo>
                                <a:lnTo>
                                  <a:pt x="134439" y="38536"/>
                                </a:lnTo>
                                <a:lnTo>
                                  <a:pt x="142354" y="31010"/>
                                </a:lnTo>
                                <a:lnTo>
                                  <a:pt x="141903" y="30479"/>
                                </a:lnTo>
                                <a:lnTo>
                                  <a:pt x="132080" y="21079"/>
                                </a:lnTo>
                                <a:close/>
                              </a:path>
                              <a:path w="268605" h="1120140">
                                <a:moveTo>
                                  <a:pt x="168734" y="21079"/>
                                </a:moveTo>
                                <a:lnTo>
                                  <a:pt x="168429" y="21079"/>
                                </a:lnTo>
                                <a:lnTo>
                                  <a:pt x="160696" y="28442"/>
                                </a:lnTo>
                                <a:lnTo>
                                  <a:pt x="160939" y="28442"/>
                                </a:lnTo>
                                <a:lnTo>
                                  <a:pt x="179245" y="45827"/>
                                </a:lnTo>
                                <a:lnTo>
                                  <a:pt x="178874" y="45827"/>
                                </a:lnTo>
                                <a:lnTo>
                                  <a:pt x="186550" y="38536"/>
                                </a:lnTo>
                                <a:lnTo>
                                  <a:pt x="171144" y="38536"/>
                                </a:lnTo>
                                <a:lnTo>
                                  <a:pt x="179027" y="31010"/>
                                </a:lnTo>
                                <a:lnTo>
                                  <a:pt x="179163" y="31010"/>
                                </a:lnTo>
                                <a:lnTo>
                                  <a:pt x="168734" y="21079"/>
                                </a:lnTo>
                                <a:close/>
                              </a:path>
                              <a:path w="268605" h="1120140">
                                <a:moveTo>
                                  <a:pt x="205138" y="21079"/>
                                </a:moveTo>
                                <a:lnTo>
                                  <a:pt x="204926" y="21079"/>
                                </a:lnTo>
                                <a:lnTo>
                                  <a:pt x="197175" y="28442"/>
                                </a:lnTo>
                                <a:lnTo>
                                  <a:pt x="197360" y="28442"/>
                                </a:lnTo>
                                <a:lnTo>
                                  <a:pt x="215582" y="45827"/>
                                </a:lnTo>
                                <a:lnTo>
                                  <a:pt x="223218" y="38536"/>
                                </a:lnTo>
                                <a:lnTo>
                                  <a:pt x="207583" y="38536"/>
                                </a:lnTo>
                                <a:lnTo>
                                  <a:pt x="215486" y="31010"/>
                                </a:lnTo>
                                <a:lnTo>
                                  <a:pt x="205138" y="21079"/>
                                </a:lnTo>
                                <a:close/>
                              </a:path>
                              <a:path w="268605" h="1120140">
                                <a:moveTo>
                                  <a:pt x="241943" y="21079"/>
                                </a:moveTo>
                                <a:lnTo>
                                  <a:pt x="241530" y="21079"/>
                                </a:lnTo>
                                <a:lnTo>
                                  <a:pt x="233806" y="28442"/>
                                </a:lnTo>
                                <a:lnTo>
                                  <a:pt x="234239" y="28442"/>
                                </a:lnTo>
                                <a:lnTo>
                                  <a:pt x="252272" y="45425"/>
                                </a:lnTo>
                                <a:lnTo>
                                  <a:pt x="259508" y="38536"/>
                                </a:lnTo>
                                <a:lnTo>
                                  <a:pt x="244310" y="38536"/>
                                </a:lnTo>
                                <a:lnTo>
                                  <a:pt x="252194" y="31010"/>
                                </a:lnTo>
                                <a:lnTo>
                                  <a:pt x="252432" y="31010"/>
                                </a:lnTo>
                                <a:lnTo>
                                  <a:pt x="241943" y="21079"/>
                                </a:lnTo>
                                <a:close/>
                              </a:path>
                              <a:path w="268605" h="1120140">
                                <a:moveTo>
                                  <a:pt x="65774" y="0"/>
                                </a:moveTo>
                                <a:lnTo>
                                  <a:pt x="65343" y="0"/>
                                </a:lnTo>
                                <a:lnTo>
                                  <a:pt x="32603" y="31179"/>
                                </a:lnTo>
                                <a:lnTo>
                                  <a:pt x="40468" y="38667"/>
                                </a:lnTo>
                                <a:lnTo>
                                  <a:pt x="51166" y="28442"/>
                                </a:lnTo>
                                <a:lnTo>
                                  <a:pt x="43456" y="21079"/>
                                </a:lnTo>
                                <a:lnTo>
                                  <a:pt x="59134" y="21079"/>
                                </a:lnTo>
                                <a:lnTo>
                                  <a:pt x="51240" y="13570"/>
                                </a:lnTo>
                                <a:lnTo>
                                  <a:pt x="66727" y="13570"/>
                                </a:lnTo>
                                <a:lnTo>
                                  <a:pt x="69443" y="10974"/>
                                </a:lnTo>
                                <a:lnTo>
                                  <a:pt x="61917" y="3809"/>
                                </a:lnTo>
                                <a:lnTo>
                                  <a:pt x="65774" y="0"/>
                                </a:lnTo>
                                <a:close/>
                              </a:path>
                              <a:path w="268605" h="1120140">
                                <a:moveTo>
                                  <a:pt x="29233" y="0"/>
                                </a:moveTo>
                                <a:lnTo>
                                  <a:pt x="28801" y="0"/>
                                </a:lnTo>
                                <a:lnTo>
                                  <a:pt x="0" y="27964"/>
                                </a:lnTo>
                                <a:lnTo>
                                  <a:pt x="0" y="34289"/>
                                </a:lnTo>
                                <a:lnTo>
                                  <a:pt x="4298" y="38536"/>
                                </a:lnTo>
                                <a:lnTo>
                                  <a:pt x="3392" y="38536"/>
                                </a:lnTo>
                                <a:lnTo>
                                  <a:pt x="14658" y="27964"/>
                                </a:lnTo>
                                <a:lnTo>
                                  <a:pt x="7446" y="21079"/>
                                </a:lnTo>
                                <a:lnTo>
                                  <a:pt x="21995" y="21079"/>
                                </a:lnTo>
                                <a:lnTo>
                                  <a:pt x="14528" y="13969"/>
                                </a:lnTo>
                                <a:lnTo>
                                  <a:pt x="29571" y="13969"/>
                                </a:lnTo>
                                <a:lnTo>
                                  <a:pt x="32763" y="10974"/>
                                </a:lnTo>
                                <a:lnTo>
                                  <a:pt x="29365" y="7619"/>
                                </a:lnTo>
                                <a:lnTo>
                                  <a:pt x="25375" y="3809"/>
                                </a:lnTo>
                                <a:lnTo>
                                  <a:pt x="29233" y="0"/>
                                </a:lnTo>
                                <a:close/>
                              </a:path>
                              <a:path w="268605" h="1120140">
                                <a:moveTo>
                                  <a:pt x="59134" y="21079"/>
                                </a:moveTo>
                                <a:lnTo>
                                  <a:pt x="58871" y="21079"/>
                                </a:lnTo>
                                <a:lnTo>
                                  <a:pt x="51166" y="28442"/>
                                </a:lnTo>
                                <a:lnTo>
                                  <a:pt x="61734" y="38536"/>
                                </a:lnTo>
                                <a:lnTo>
                                  <a:pt x="69575" y="31010"/>
                                </a:lnTo>
                                <a:lnTo>
                                  <a:pt x="59134" y="21079"/>
                                </a:lnTo>
                                <a:close/>
                              </a:path>
                              <a:path w="268605" h="1120140">
                                <a:moveTo>
                                  <a:pt x="87745" y="13570"/>
                                </a:moveTo>
                                <a:lnTo>
                                  <a:pt x="69575" y="31010"/>
                                </a:lnTo>
                                <a:lnTo>
                                  <a:pt x="77488" y="38536"/>
                                </a:lnTo>
                                <a:lnTo>
                                  <a:pt x="76926" y="38536"/>
                                </a:lnTo>
                                <a:lnTo>
                                  <a:pt x="87551" y="28442"/>
                                </a:lnTo>
                                <a:lnTo>
                                  <a:pt x="87796" y="28442"/>
                                </a:lnTo>
                                <a:lnTo>
                                  <a:pt x="80060" y="21079"/>
                                </a:lnTo>
                                <a:lnTo>
                                  <a:pt x="95620" y="21079"/>
                                </a:lnTo>
                                <a:lnTo>
                                  <a:pt x="87745" y="13570"/>
                                </a:lnTo>
                                <a:close/>
                              </a:path>
                              <a:path w="268605" h="1120140">
                                <a:moveTo>
                                  <a:pt x="124235" y="13570"/>
                                </a:moveTo>
                                <a:lnTo>
                                  <a:pt x="123784" y="13969"/>
                                </a:lnTo>
                                <a:lnTo>
                                  <a:pt x="106481" y="30479"/>
                                </a:lnTo>
                                <a:lnTo>
                                  <a:pt x="106035" y="31010"/>
                                </a:lnTo>
                                <a:lnTo>
                                  <a:pt x="113928" y="38536"/>
                                </a:lnTo>
                                <a:lnTo>
                                  <a:pt x="113689" y="38536"/>
                                </a:lnTo>
                                <a:lnTo>
                                  <a:pt x="124249" y="28442"/>
                                </a:lnTo>
                                <a:lnTo>
                                  <a:pt x="116545" y="21079"/>
                                </a:lnTo>
                                <a:lnTo>
                                  <a:pt x="132080" y="21079"/>
                                </a:lnTo>
                                <a:lnTo>
                                  <a:pt x="124235" y="13570"/>
                                </a:lnTo>
                                <a:close/>
                              </a:path>
                              <a:path w="268605" h="1120140">
                                <a:moveTo>
                                  <a:pt x="175398" y="0"/>
                                </a:moveTo>
                                <a:lnTo>
                                  <a:pt x="174967" y="0"/>
                                </a:lnTo>
                                <a:lnTo>
                                  <a:pt x="142912" y="30479"/>
                                </a:lnTo>
                                <a:lnTo>
                                  <a:pt x="142457" y="31010"/>
                                </a:lnTo>
                                <a:lnTo>
                                  <a:pt x="150321" y="38536"/>
                                </a:lnTo>
                                <a:lnTo>
                                  <a:pt x="150097" y="38536"/>
                                </a:lnTo>
                                <a:lnTo>
                                  <a:pt x="160696" y="28442"/>
                                </a:lnTo>
                                <a:lnTo>
                                  <a:pt x="160939" y="28442"/>
                                </a:lnTo>
                                <a:lnTo>
                                  <a:pt x="153184" y="21079"/>
                                </a:lnTo>
                                <a:lnTo>
                                  <a:pt x="168734" y="21079"/>
                                </a:lnTo>
                                <a:lnTo>
                                  <a:pt x="160848" y="13570"/>
                                </a:lnTo>
                                <a:lnTo>
                                  <a:pt x="176314" y="13570"/>
                                </a:lnTo>
                                <a:lnTo>
                                  <a:pt x="179040" y="10974"/>
                                </a:lnTo>
                                <a:lnTo>
                                  <a:pt x="171541" y="3809"/>
                                </a:lnTo>
                                <a:lnTo>
                                  <a:pt x="175398" y="0"/>
                                </a:lnTo>
                                <a:close/>
                              </a:path>
                              <a:path w="268605" h="1120140">
                                <a:moveTo>
                                  <a:pt x="194472" y="31010"/>
                                </a:moveTo>
                                <a:lnTo>
                                  <a:pt x="179163" y="31010"/>
                                </a:lnTo>
                                <a:lnTo>
                                  <a:pt x="187068" y="38536"/>
                                </a:lnTo>
                                <a:lnTo>
                                  <a:pt x="186550" y="38536"/>
                                </a:lnTo>
                                <a:lnTo>
                                  <a:pt x="194472" y="31010"/>
                                </a:lnTo>
                                <a:close/>
                              </a:path>
                              <a:path w="268605" h="1120140">
                                <a:moveTo>
                                  <a:pt x="248481" y="0"/>
                                </a:moveTo>
                                <a:lnTo>
                                  <a:pt x="248049" y="0"/>
                                </a:lnTo>
                                <a:lnTo>
                                  <a:pt x="215503" y="31010"/>
                                </a:lnTo>
                                <a:lnTo>
                                  <a:pt x="223358" y="38536"/>
                                </a:lnTo>
                                <a:lnTo>
                                  <a:pt x="223218" y="38536"/>
                                </a:lnTo>
                                <a:lnTo>
                                  <a:pt x="233806" y="28442"/>
                                </a:lnTo>
                                <a:lnTo>
                                  <a:pt x="234239" y="28442"/>
                                </a:lnTo>
                                <a:lnTo>
                                  <a:pt x="226420" y="21079"/>
                                </a:lnTo>
                                <a:lnTo>
                                  <a:pt x="241943" y="21079"/>
                                </a:lnTo>
                                <a:lnTo>
                                  <a:pt x="234012" y="13570"/>
                                </a:lnTo>
                                <a:lnTo>
                                  <a:pt x="249407" y="13570"/>
                                </a:lnTo>
                                <a:lnTo>
                                  <a:pt x="252131" y="10974"/>
                                </a:lnTo>
                                <a:lnTo>
                                  <a:pt x="248643" y="7619"/>
                                </a:lnTo>
                                <a:lnTo>
                                  <a:pt x="244623" y="3809"/>
                                </a:lnTo>
                                <a:lnTo>
                                  <a:pt x="248481" y="0"/>
                                </a:lnTo>
                                <a:close/>
                              </a:path>
                              <a:path w="268605" h="1120140">
                                <a:moveTo>
                                  <a:pt x="267413" y="31010"/>
                                </a:moveTo>
                                <a:lnTo>
                                  <a:pt x="252432" y="31010"/>
                                </a:lnTo>
                                <a:lnTo>
                                  <a:pt x="260382" y="38536"/>
                                </a:lnTo>
                                <a:lnTo>
                                  <a:pt x="259508" y="38536"/>
                                </a:lnTo>
                                <a:lnTo>
                                  <a:pt x="267413" y="31010"/>
                                </a:lnTo>
                                <a:close/>
                              </a:path>
                              <a:path w="268605" h="1120140">
                                <a:moveTo>
                                  <a:pt x="36972" y="0"/>
                                </a:moveTo>
                                <a:lnTo>
                                  <a:pt x="36541" y="0"/>
                                </a:lnTo>
                                <a:lnTo>
                                  <a:pt x="40398" y="3809"/>
                                </a:lnTo>
                                <a:lnTo>
                                  <a:pt x="36338" y="7619"/>
                                </a:lnTo>
                                <a:lnTo>
                                  <a:pt x="32877" y="10974"/>
                                </a:lnTo>
                                <a:lnTo>
                                  <a:pt x="51166" y="28442"/>
                                </a:lnTo>
                                <a:lnTo>
                                  <a:pt x="58871" y="21079"/>
                                </a:lnTo>
                                <a:lnTo>
                                  <a:pt x="43209" y="21079"/>
                                </a:lnTo>
                                <a:lnTo>
                                  <a:pt x="51093" y="13570"/>
                                </a:lnTo>
                                <a:lnTo>
                                  <a:pt x="51240" y="13570"/>
                                </a:lnTo>
                                <a:lnTo>
                                  <a:pt x="36972" y="0"/>
                                </a:lnTo>
                                <a:close/>
                              </a:path>
                              <a:path w="268605" h="1120140">
                                <a:moveTo>
                                  <a:pt x="73514" y="0"/>
                                </a:moveTo>
                                <a:lnTo>
                                  <a:pt x="73082" y="0"/>
                                </a:lnTo>
                                <a:lnTo>
                                  <a:pt x="76939" y="3809"/>
                                </a:lnTo>
                                <a:lnTo>
                                  <a:pt x="69443" y="10974"/>
                                </a:lnTo>
                                <a:lnTo>
                                  <a:pt x="87796" y="28442"/>
                                </a:lnTo>
                                <a:lnTo>
                                  <a:pt x="87551" y="28442"/>
                                </a:lnTo>
                                <a:lnTo>
                                  <a:pt x="95302" y="21079"/>
                                </a:lnTo>
                                <a:lnTo>
                                  <a:pt x="79922" y="21079"/>
                                </a:lnTo>
                                <a:lnTo>
                                  <a:pt x="87745" y="13570"/>
                                </a:lnTo>
                                <a:lnTo>
                                  <a:pt x="73514" y="0"/>
                                </a:lnTo>
                                <a:close/>
                              </a:path>
                              <a:path w="268605" h="1120140">
                                <a:moveTo>
                                  <a:pt x="110055" y="0"/>
                                </a:moveTo>
                                <a:lnTo>
                                  <a:pt x="109624" y="0"/>
                                </a:lnTo>
                                <a:lnTo>
                                  <a:pt x="113481" y="3809"/>
                                </a:lnTo>
                                <a:lnTo>
                                  <a:pt x="105961" y="10974"/>
                                </a:lnTo>
                                <a:lnTo>
                                  <a:pt x="124257" y="28442"/>
                                </a:lnTo>
                                <a:lnTo>
                                  <a:pt x="131953" y="21079"/>
                                </a:lnTo>
                                <a:lnTo>
                                  <a:pt x="116333" y="21079"/>
                                </a:lnTo>
                                <a:lnTo>
                                  <a:pt x="124203" y="13570"/>
                                </a:lnTo>
                                <a:lnTo>
                                  <a:pt x="121998" y="11429"/>
                                </a:lnTo>
                                <a:lnTo>
                                  <a:pt x="110055" y="0"/>
                                </a:lnTo>
                                <a:close/>
                              </a:path>
                              <a:path w="268605" h="1120140">
                                <a:moveTo>
                                  <a:pt x="146596" y="0"/>
                                </a:moveTo>
                                <a:lnTo>
                                  <a:pt x="146165" y="0"/>
                                </a:lnTo>
                                <a:lnTo>
                                  <a:pt x="150022" y="3809"/>
                                </a:lnTo>
                                <a:lnTo>
                                  <a:pt x="142544" y="10974"/>
                                </a:lnTo>
                                <a:lnTo>
                                  <a:pt x="160939" y="28442"/>
                                </a:lnTo>
                                <a:lnTo>
                                  <a:pt x="160696" y="28442"/>
                                </a:lnTo>
                                <a:lnTo>
                                  <a:pt x="168429" y="21079"/>
                                </a:lnTo>
                                <a:lnTo>
                                  <a:pt x="152798" y="21079"/>
                                </a:lnTo>
                                <a:lnTo>
                                  <a:pt x="160695" y="13570"/>
                                </a:lnTo>
                                <a:lnTo>
                                  <a:pt x="160848" y="13570"/>
                                </a:lnTo>
                                <a:lnTo>
                                  <a:pt x="146596" y="0"/>
                                </a:lnTo>
                                <a:close/>
                              </a:path>
                              <a:path w="268605" h="1120140">
                                <a:moveTo>
                                  <a:pt x="183138" y="0"/>
                                </a:moveTo>
                                <a:lnTo>
                                  <a:pt x="182706" y="0"/>
                                </a:lnTo>
                                <a:lnTo>
                                  <a:pt x="186563" y="3809"/>
                                </a:lnTo>
                                <a:lnTo>
                                  <a:pt x="179050" y="10974"/>
                                </a:lnTo>
                                <a:lnTo>
                                  <a:pt x="197360" y="28442"/>
                                </a:lnTo>
                                <a:lnTo>
                                  <a:pt x="197175" y="28442"/>
                                </a:lnTo>
                                <a:lnTo>
                                  <a:pt x="204926" y="21079"/>
                                </a:lnTo>
                                <a:lnTo>
                                  <a:pt x="189429" y="21079"/>
                                </a:lnTo>
                                <a:lnTo>
                                  <a:pt x="197294" y="13570"/>
                                </a:lnTo>
                                <a:lnTo>
                                  <a:pt x="183138" y="0"/>
                                </a:lnTo>
                                <a:close/>
                              </a:path>
                              <a:path w="268605" h="1120140">
                                <a:moveTo>
                                  <a:pt x="219679" y="0"/>
                                </a:moveTo>
                                <a:lnTo>
                                  <a:pt x="219248" y="0"/>
                                </a:lnTo>
                                <a:lnTo>
                                  <a:pt x="223105" y="3809"/>
                                </a:lnTo>
                                <a:lnTo>
                                  <a:pt x="219094" y="7619"/>
                                </a:lnTo>
                                <a:lnTo>
                                  <a:pt x="215690" y="10974"/>
                                </a:lnTo>
                                <a:lnTo>
                                  <a:pt x="234239" y="28442"/>
                                </a:lnTo>
                                <a:lnTo>
                                  <a:pt x="233806" y="28442"/>
                                </a:lnTo>
                                <a:lnTo>
                                  <a:pt x="241530" y="21079"/>
                                </a:lnTo>
                                <a:lnTo>
                                  <a:pt x="225914" y="21079"/>
                                </a:lnTo>
                                <a:lnTo>
                                  <a:pt x="233799" y="13570"/>
                                </a:lnTo>
                                <a:lnTo>
                                  <a:pt x="234012" y="13570"/>
                                </a:lnTo>
                                <a:lnTo>
                                  <a:pt x="219679" y="0"/>
                                </a:lnTo>
                                <a:close/>
                              </a:path>
                              <a:path w="268605" h="1120140">
                                <a:moveTo>
                                  <a:pt x="3857" y="3809"/>
                                </a:moveTo>
                                <a:lnTo>
                                  <a:pt x="0" y="7619"/>
                                </a:lnTo>
                                <a:lnTo>
                                  <a:pt x="0" y="13969"/>
                                </a:lnTo>
                                <a:lnTo>
                                  <a:pt x="14658" y="27964"/>
                                </a:lnTo>
                                <a:lnTo>
                                  <a:pt x="21995" y="21079"/>
                                </a:lnTo>
                                <a:lnTo>
                                  <a:pt x="7072" y="21079"/>
                                </a:lnTo>
                                <a:lnTo>
                                  <a:pt x="14400" y="13969"/>
                                </a:lnTo>
                                <a:lnTo>
                                  <a:pt x="14528" y="13969"/>
                                </a:lnTo>
                                <a:lnTo>
                                  <a:pt x="3857" y="3809"/>
                                </a:lnTo>
                                <a:close/>
                              </a:path>
                              <a:path w="268605" h="1120140">
                                <a:moveTo>
                                  <a:pt x="256220" y="0"/>
                                </a:moveTo>
                                <a:lnTo>
                                  <a:pt x="255789" y="0"/>
                                </a:lnTo>
                                <a:lnTo>
                                  <a:pt x="259646" y="3809"/>
                                </a:lnTo>
                                <a:lnTo>
                                  <a:pt x="255649" y="7619"/>
                                </a:lnTo>
                                <a:lnTo>
                                  <a:pt x="252182" y="10974"/>
                                </a:lnTo>
                                <a:lnTo>
                                  <a:pt x="264721" y="22859"/>
                                </a:lnTo>
                                <a:lnTo>
                                  <a:pt x="266998" y="21079"/>
                                </a:lnTo>
                                <a:lnTo>
                                  <a:pt x="262596" y="21079"/>
                                </a:lnTo>
                                <a:lnTo>
                                  <a:pt x="264721" y="19049"/>
                                </a:lnTo>
                                <a:lnTo>
                                  <a:pt x="267969" y="19049"/>
                                </a:lnTo>
                                <a:lnTo>
                                  <a:pt x="267969" y="11429"/>
                                </a:lnTo>
                                <a:lnTo>
                                  <a:pt x="256220" y="0"/>
                                </a:lnTo>
                                <a:close/>
                              </a:path>
                              <a:path w="268605" h="1120140">
                                <a:moveTo>
                                  <a:pt x="267316" y="21079"/>
                                </a:moveTo>
                                <a:lnTo>
                                  <a:pt x="266998" y="21079"/>
                                </a:lnTo>
                                <a:lnTo>
                                  <a:pt x="264721" y="22859"/>
                                </a:lnTo>
                                <a:lnTo>
                                  <a:pt x="267969" y="22859"/>
                                </a:lnTo>
                                <a:lnTo>
                                  <a:pt x="267969" y="21589"/>
                                </a:lnTo>
                                <a:lnTo>
                                  <a:pt x="267316" y="21079"/>
                                </a:lnTo>
                                <a:close/>
                              </a:path>
                              <a:path w="268605" h="1120140">
                                <a:moveTo>
                                  <a:pt x="29571" y="13969"/>
                                </a:moveTo>
                                <a:lnTo>
                                  <a:pt x="14528" y="13969"/>
                                </a:lnTo>
                                <a:lnTo>
                                  <a:pt x="21995" y="21079"/>
                                </a:lnTo>
                                <a:lnTo>
                                  <a:pt x="29571" y="13969"/>
                                </a:lnTo>
                                <a:close/>
                              </a:path>
                              <a:path w="268605" h="1120140">
                                <a:moveTo>
                                  <a:pt x="66727" y="13570"/>
                                </a:moveTo>
                                <a:lnTo>
                                  <a:pt x="51240" y="13570"/>
                                </a:lnTo>
                                <a:lnTo>
                                  <a:pt x="59134" y="21079"/>
                                </a:lnTo>
                                <a:lnTo>
                                  <a:pt x="58871" y="21079"/>
                                </a:lnTo>
                                <a:lnTo>
                                  <a:pt x="66727" y="13570"/>
                                </a:lnTo>
                                <a:close/>
                              </a:path>
                              <a:path w="268605" h="1120140">
                                <a:moveTo>
                                  <a:pt x="102315" y="0"/>
                                </a:moveTo>
                                <a:lnTo>
                                  <a:pt x="101884" y="0"/>
                                </a:lnTo>
                                <a:lnTo>
                                  <a:pt x="87745" y="13570"/>
                                </a:lnTo>
                                <a:lnTo>
                                  <a:pt x="95620" y="21079"/>
                                </a:lnTo>
                                <a:lnTo>
                                  <a:pt x="95302" y="21079"/>
                                </a:lnTo>
                                <a:lnTo>
                                  <a:pt x="105939" y="10974"/>
                                </a:lnTo>
                                <a:lnTo>
                                  <a:pt x="98458" y="3809"/>
                                </a:lnTo>
                                <a:lnTo>
                                  <a:pt x="102315" y="0"/>
                                </a:lnTo>
                                <a:close/>
                              </a:path>
                              <a:path w="268605" h="1120140">
                                <a:moveTo>
                                  <a:pt x="138857" y="0"/>
                                </a:moveTo>
                                <a:lnTo>
                                  <a:pt x="138425" y="0"/>
                                </a:lnTo>
                                <a:lnTo>
                                  <a:pt x="126446" y="11429"/>
                                </a:lnTo>
                                <a:lnTo>
                                  <a:pt x="124235" y="13570"/>
                                </a:lnTo>
                                <a:lnTo>
                                  <a:pt x="132080" y="21079"/>
                                </a:lnTo>
                                <a:lnTo>
                                  <a:pt x="132748" y="20319"/>
                                </a:lnTo>
                                <a:lnTo>
                                  <a:pt x="142526" y="10974"/>
                                </a:lnTo>
                                <a:lnTo>
                                  <a:pt x="134999" y="3809"/>
                                </a:lnTo>
                                <a:lnTo>
                                  <a:pt x="138857" y="0"/>
                                </a:lnTo>
                                <a:close/>
                              </a:path>
                              <a:path w="268605" h="1120140">
                                <a:moveTo>
                                  <a:pt x="176314" y="13570"/>
                                </a:moveTo>
                                <a:lnTo>
                                  <a:pt x="160848" y="13570"/>
                                </a:lnTo>
                                <a:lnTo>
                                  <a:pt x="168734" y="21079"/>
                                </a:lnTo>
                                <a:lnTo>
                                  <a:pt x="168429" y="21079"/>
                                </a:lnTo>
                                <a:lnTo>
                                  <a:pt x="176314" y="13570"/>
                                </a:lnTo>
                                <a:close/>
                              </a:path>
                              <a:path w="268605" h="1120140">
                                <a:moveTo>
                                  <a:pt x="211939" y="0"/>
                                </a:moveTo>
                                <a:lnTo>
                                  <a:pt x="211508" y="0"/>
                                </a:lnTo>
                                <a:lnTo>
                                  <a:pt x="197301" y="13570"/>
                                </a:lnTo>
                                <a:lnTo>
                                  <a:pt x="205138" y="21079"/>
                                </a:lnTo>
                                <a:lnTo>
                                  <a:pt x="204926" y="21079"/>
                                </a:lnTo>
                                <a:lnTo>
                                  <a:pt x="215563" y="10974"/>
                                </a:lnTo>
                                <a:lnTo>
                                  <a:pt x="212128" y="7619"/>
                                </a:lnTo>
                                <a:lnTo>
                                  <a:pt x="208082" y="3809"/>
                                </a:lnTo>
                                <a:lnTo>
                                  <a:pt x="211939" y="0"/>
                                </a:lnTo>
                                <a:close/>
                              </a:path>
                              <a:path w="268605" h="1120140">
                                <a:moveTo>
                                  <a:pt x="249407" y="13570"/>
                                </a:moveTo>
                                <a:lnTo>
                                  <a:pt x="234012" y="13570"/>
                                </a:lnTo>
                                <a:lnTo>
                                  <a:pt x="241943" y="21079"/>
                                </a:lnTo>
                                <a:lnTo>
                                  <a:pt x="241530" y="21079"/>
                                </a:lnTo>
                                <a:lnTo>
                                  <a:pt x="249407" y="13570"/>
                                </a:lnTo>
                                <a:close/>
                              </a:path>
                              <a:path w="268605" h="1120140">
                                <a:moveTo>
                                  <a:pt x="267969" y="19049"/>
                                </a:moveTo>
                                <a:lnTo>
                                  <a:pt x="264721" y="19049"/>
                                </a:lnTo>
                                <a:lnTo>
                                  <a:pt x="267316" y="21079"/>
                                </a:lnTo>
                                <a:lnTo>
                                  <a:pt x="266998" y="21079"/>
                                </a:lnTo>
                                <a:lnTo>
                                  <a:pt x="267969" y="20319"/>
                                </a:lnTo>
                                <a:lnTo>
                                  <a:pt x="267969" y="19049"/>
                                </a:lnTo>
                                <a:close/>
                              </a:path>
                              <a:path w="268605" h="1120140">
                                <a:moveTo>
                                  <a:pt x="36541" y="0"/>
                                </a:moveTo>
                                <a:lnTo>
                                  <a:pt x="29233" y="0"/>
                                </a:lnTo>
                                <a:lnTo>
                                  <a:pt x="25375" y="3809"/>
                                </a:lnTo>
                                <a:lnTo>
                                  <a:pt x="32877" y="10974"/>
                                </a:lnTo>
                                <a:lnTo>
                                  <a:pt x="36338" y="7619"/>
                                </a:lnTo>
                                <a:lnTo>
                                  <a:pt x="40398" y="3809"/>
                                </a:lnTo>
                                <a:lnTo>
                                  <a:pt x="36541" y="0"/>
                                </a:lnTo>
                                <a:close/>
                              </a:path>
                              <a:path w="268605" h="1120140">
                                <a:moveTo>
                                  <a:pt x="73082" y="0"/>
                                </a:moveTo>
                                <a:lnTo>
                                  <a:pt x="65774" y="0"/>
                                </a:lnTo>
                                <a:lnTo>
                                  <a:pt x="61917" y="3809"/>
                                </a:lnTo>
                                <a:lnTo>
                                  <a:pt x="69443" y="10974"/>
                                </a:lnTo>
                                <a:lnTo>
                                  <a:pt x="76939" y="3809"/>
                                </a:lnTo>
                                <a:lnTo>
                                  <a:pt x="73082" y="0"/>
                                </a:lnTo>
                                <a:close/>
                              </a:path>
                              <a:path w="268605" h="1120140">
                                <a:moveTo>
                                  <a:pt x="109624" y="0"/>
                                </a:moveTo>
                                <a:lnTo>
                                  <a:pt x="102315" y="0"/>
                                </a:lnTo>
                                <a:lnTo>
                                  <a:pt x="98458" y="3809"/>
                                </a:lnTo>
                                <a:lnTo>
                                  <a:pt x="105961" y="10974"/>
                                </a:lnTo>
                                <a:lnTo>
                                  <a:pt x="113481" y="3809"/>
                                </a:lnTo>
                                <a:lnTo>
                                  <a:pt x="109624" y="0"/>
                                </a:lnTo>
                                <a:close/>
                              </a:path>
                              <a:path w="268605" h="1120140">
                                <a:moveTo>
                                  <a:pt x="146165" y="0"/>
                                </a:moveTo>
                                <a:lnTo>
                                  <a:pt x="138857" y="0"/>
                                </a:lnTo>
                                <a:lnTo>
                                  <a:pt x="134999" y="3809"/>
                                </a:lnTo>
                                <a:lnTo>
                                  <a:pt x="142544" y="10974"/>
                                </a:lnTo>
                                <a:lnTo>
                                  <a:pt x="150022" y="3809"/>
                                </a:lnTo>
                                <a:lnTo>
                                  <a:pt x="146165" y="0"/>
                                </a:lnTo>
                                <a:close/>
                              </a:path>
                              <a:path w="268605" h="1120140">
                                <a:moveTo>
                                  <a:pt x="182706" y="0"/>
                                </a:moveTo>
                                <a:lnTo>
                                  <a:pt x="175398" y="0"/>
                                </a:lnTo>
                                <a:lnTo>
                                  <a:pt x="171541" y="3809"/>
                                </a:lnTo>
                                <a:lnTo>
                                  <a:pt x="179050" y="10974"/>
                                </a:lnTo>
                                <a:lnTo>
                                  <a:pt x="186563" y="3809"/>
                                </a:lnTo>
                                <a:lnTo>
                                  <a:pt x="182706" y="0"/>
                                </a:lnTo>
                                <a:close/>
                              </a:path>
                              <a:path w="268605" h="1120140">
                                <a:moveTo>
                                  <a:pt x="219248" y="0"/>
                                </a:moveTo>
                                <a:lnTo>
                                  <a:pt x="211939" y="0"/>
                                </a:lnTo>
                                <a:lnTo>
                                  <a:pt x="208082" y="3809"/>
                                </a:lnTo>
                                <a:lnTo>
                                  <a:pt x="215690" y="10974"/>
                                </a:lnTo>
                                <a:lnTo>
                                  <a:pt x="219094" y="7619"/>
                                </a:lnTo>
                                <a:lnTo>
                                  <a:pt x="223105" y="3809"/>
                                </a:lnTo>
                                <a:lnTo>
                                  <a:pt x="219248" y="0"/>
                                </a:lnTo>
                                <a:close/>
                              </a:path>
                              <a:path w="268605" h="1120140">
                                <a:moveTo>
                                  <a:pt x="255789" y="0"/>
                                </a:moveTo>
                                <a:lnTo>
                                  <a:pt x="248481" y="0"/>
                                </a:lnTo>
                                <a:lnTo>
                                  <a:pt x="244623" y="3809"/>
                                </a:lnTo>
                                <a:lnTo>
                                  <a:pt x="252182" y="10974"/>
                                </a:lnTo>
                                <a:lnTo>
                                  <a:pt x="255649" y="7619"/>
                                </a:lnTo>
                                <a:lnTo>
                                  <a:pt x="259646" y="3809"/>
                                </a:lnTo>
                                <a:lnTo>
                                  <a:pt x="255789" y="0"/>
                                </a:lnTo>
                                <a:close/>
                              </a:path>
                            </a:pathLst>
                          </a:custGeom>
                          <a:solidFill>
                            <a:srgbClr val="FFFFFF"/>
                          </a:solidFill>
                        </wps:spPr>
                        <wps:bodyPr wrap="square" lIns="0" tIns="0" rIns="0" bIns="0" rtlCol="0">
                          <a:prstTxWarp prst="textNoShape">
                            <a:avLst/>
                          </a:prstTxWarp>
                          <a:noAutofit/>
                        </wps:bodyPr>
                      </wps:wsp>
                      <wps:wsp>
                        <wps:cNvPr id="162" name="Graphic 161"/>
                        <wps:cNvSpPr/>
                        <wps:spPr>
                          <a:xfrm>
                            <a:off x="1316558" y="1242186"/>
                            <a:ext cx="279400" cy="1125855"/>
                          </a:xfrm>
                          <a:custGeom>
                            <a:avLst/>
                            <a:gdLst/>
                            <a:ahLst/>
                            <a:cxnLst/>
                            <a:rect l="l" t="t" r="r" b="b"/>
                            <a:pathLst>
                              <a:path w="279400" h="1125855">
                                <a:moveTo>
                                  <a:pt x="278942" y="88"/>
                                </a:moveTo>
                                <a:lnTo>
                                  <a:pt x="267970" y="88"/>
                                </a:lnTo>
                                <a:lnTo>
                                  <a:pt x="10972" y="0"/>
                                </a:lnTo>
                                <a:lnTo>
                                  <a:pt x="0" y="88"/>
                                </a:lnTo>
                                <a:lnTo>
                                  <a:pt x="0" y="5054"/>
                                </a:lnTo>
                                <a:lnTo>
                                  <a:pt x="0" y="10007"/>
                                </a:lnTo>
                                <a:lnTo>
                                  <a:pt x="0" y="1125474"/>
                                </a:lnTo>
                                <a:lnTo>
                                  <a:pt x="10972" y="1125474"/>
                                </a:lnTo>
                                <a:lnTo>
                                  <a:pt x="10972" y="10452"/>
                                </a:lnTo>
                                <a:lnTo>
                                  <a:pt x="267970" y="10452"/>
                                </a:lnTo>
                                <a:lnTo>
                                  <a:pt x="267970" y="1125474"/>
                                </a:lnTo>
                                <a:lnTo>
                                  <a:pt x="278942" y="1125474"/>
                                </a:lnTo>
                                <a:lnTo>
                                  <a:pt x="278942" y="10452"/>
                                </a:lnTo>
                                <a:lnTo>
                                  <a:pt x="278942" y="10007"/>
                                </a:lnTo>
                                <a:lnTo>
                                  <a:pt x="278942" y="5232"/>
                                </a:lnTo>
                                <a:lnTo>
                                  <a:pt x="276517" y="7543"/>
                                </a:lnTo>
                                <a:lnTo>
                                  <a:pt x="276517" y="5054"/>
                                </a:lnTo>
                                <a:lnTo>
                                  <a:pt x="278942" y="5054"/>
                                </a:lnTo>
                                <a:lnTo>
                                  <a:pt x="278942" y="88"/>
                                </a:lnTo>
                                <a:close/>
                              </a:path>
                            </a:pathLst>
                          </a:custGeom>
                          <a:solidFill>
                            <a:srgbClr val="AC07E2"/>
                          </a:solidFill>
                        </wps:spPr>
                        <wps:bodyPr wrap="square" lIns="0" tIns="0" rIns="0" bIns="0" rtlCol="0">
                          <a:prstTxWarp prst="textNoShape">
                            <a:avLst/>
                          </a:prstTxWarp>
                          <a:noAutofit/>
                        </wps:bodyPr>
                      </wps:wsp>
                      <wps:wsp>
                        <wps:cNvPr id="163" name="Graphic 162"/>
                        <wps:cNvSpPr/>
                        <wps:spPr>
                          <a:xfrm>
                            <a:off x="904262" y="1353010"/>
                            <a:ext cx="268605" cy="1016000"/>
                          </a:xfrm>
                          <a:custGeom>
                            <a:avLst/>
                            <a:gdLst/>
                            <a:ahLst/>
                            <a:cxnLst/>
                            <a:rect l="l" t="t" r="r" b="b"/>
                            <a:pathLst>
                              <a:path w="268605" h="1016000">
                                <a:moveTo>
                                  <a:pt x="268578" y="0"/>
                                </a:moveTo>
                                <a:lnTo>
                                  <a:pt x="0" y="0"/>
                                </a:lnTo>
                                <a:lnTo>
                                  <a:pt x="0" y="1015640"/>
                                </a:lnTo>
                                <a:lnTo>
                                  <a:pt x="268578" y="1015640"/>
                                </a:lnTo>
                                <a:lnTo>
                                  <a:pt x="268578" y="0"/>
                                </a:lnTo>
                                <a:close/>
                              </a:path>
                            </a:pathLst>
                          </a:custGeom>
                          <a:solidFill>
                            <a:srgbClr val="0000C0"/>
                          </a:solidFill>
                        </wps:spPr>
                        <wps:bodyPr wrap="square" lIns="0" tIns="0" rIns="0" bIns="0" rtlCol="0">
                          <a:prstTxWarp prst="textNoShape">
                            <a:avLst/>
                          </a:prstTxWarp>
                          <a:noAutofit/>
                        </wps:bodyPr>
                      </wps:wsp>
                      <wps:wsp>
                        <wps:cNvPr id="164" name="Graphic 163"/>
                        <wps:cNvSpPr/>
                        <wps:spPr>
                          <a:xfrm>
                            <a:off x="903896" y="1353340"/>
                            <a:ext cx="269240" cy="1014730"/>
                          </a:xfrm>
                          <a:custGeom>
                            <a:avLst/>
                            <a:gdLst/>
                            <a:ahLst/>
                            <a:cxnLst/>
                            <a:rect l="l" t="t" r="r" b="b"/>
                            <a:pathLst>
                              <a:path w="269240" h="1014730">
                                <a:moveTo>
                                  <a:pt x="23170" y="995679"/>
                                </a:moveTo>
                                <a:lnTo>
                                  <a:pt x="22897" y="995679"/>
                                </a:lnTo>
                                <a:lnTo>
                                  <a:pt x="15683" y="1002548"/>
                                </a:lnTo>
                                <a:lnTo>
                                  <a:pt x="28563" y="1014729"/>
                                </a:lnTo>
                                <a:lnTo>
                                  <a:pt x="30210" y="1014729"/>
                                </a:lnTo>
                                <a:lnTo>
                                  <a:pt x="26959" y="1012189"/>
                                </a:lnTo>
                                <a:lnTo>
                                  <a:pt x="33802" y="1005657"/>
                                </a:lnTo>
                                <a:lnTo>
                                  <a:pt x="23170" y="995679"/>
                                </a:lnTo>
                                <a:close/>
                              </a:path>
                              <a:path w="269240" h="1014730">
                                <a:moveTo>
                                  <a:pt x="33802" y="1005657"/>
                                </a:moveTo>
                                <a:lnTo>
                                  <a:pt x="26959" y="1012189"/>
                                </a:lnTo>
                                <a:lnTo>
                                  <a:pt x="30210" y="1014729"/>
                                </a:lnTo>
                                <a:lnTo>
                                  <a:pt x="37512" y="1014729"/>
                                </a:lnTo>
                                <a:lnTo>
                                  <a:pt x="40764" y="1012189"/>
                                </a:lnTo>
                                <a:lnTo>
                                  <a:pt x="33802" y="1005657"/>
                                </a:lnTo>
                                <a:close/>
                              </a:path>
                              <a:path w="269240" h="1014730">
                                <a:moveTo>
                                  <a:pt x="62682" y="978086"/>
                                </a:moveTo>
                                <a:lnTo>
                                  <a:pt x="33802" y="1005657"/>
                                </a:lnTo>
                                <a:lnTo>
                                  <a:pt x="40764" y="1012189"/>
                                </a:lnTo>
                                <a:lnTo>
                                  <a:pt x="37512" y="1014729"/>
                                </a:lnTo>
                                <a:lnTo>
                                  <a:pt x="39160" y="1014729"/>
                                </a:lnTo>
                                <a:lnTo>
                                  <a:pt x="52015" y="1002548"/>
                                </a:lnTo>
                                <a:lnTo>
                                  <a:pt x="52167" y="1002548"/>
                                </a:lnTo>
                                <a:lnTo>
                                  <a:pt x="44873" y="995679"/>
                                </a:lnTo>
                                <a:lnTo>
                                  <a:pt x="60031" y="995679"/>
                                </a:lnTo>
                                <a:lnTo>
                                  <a:pt x="52270" y="988262"/>
                                </a:lnTo>
                                <a:lnTo>
                                  <a:pt x="67090" y="988262"/>
                                </a:lnTo>
                                <a:lnTo>
                                  <a:pt x="70242" y="985276"/>
                                </a:lnTo>
                                <a:lnTo>
                                  <a:pt x="70138" y="985098"/>
                                </a:lnTo>
                                <a:lnTo>
                                  <a:pt x="62682" y="978086"/>
                                </a:lnTo>
                                <a:close/>
                              </a:path>
                              <a:path w="269240" h="1014730">
                                <a:moveTo>
                                  <a:pt x="60031" y="995679"/>
                                </a:moveTo>
                                <a:lnTo>
                                  <a:pt x="59263" y="995679"/>
                                </a:lnTo>
                                <a:lnTo>
                                  <a:pt x="52015" y="1002548"/>
                                </a:lnTo>
                                <a:lnTo>
                                  <a:pt x="52167" y="1002548"/>
                                </a:lnTo>
                                <a:lnTo>
                                  <a:pt x="65104" y="1014729"/>
                                </a:lnTo>
                                <a:lnTo>
                                  <a:pt x="66752" y="1014729"/>
                                </a:lnTo>
                                <a:lnTo>
                                  <a:pt x="63500" y="1012189"/>
                                </a:lnTo>
                                <a:lnTo>
                                  <a:pt x="70367" y="1005657"/>
                                </a:lnTo>
                                <a:lnTo>
                                  <a:pt x="68004" y="1003299"/>
                                </a:lnTo>
                                <a:lnTo>
                                  <a:pt x="60031" y="995679"/>
                                </a:lnTo>
                                <a:close/>
                              </a:path>
                              <a:path w="269240" h="1014730">
                                <a:moveTo>
                                  <a:pt x="70470" y="1005657"/>
                                </a:moveTo>
                                <a:lnTo>
                                  <a:pt x="70175" y="1005839"/>
                                </a:lnTo>
                                <a:lnTo>
                                  <a:pt x="63500" y="1012189"/>
                                </a:lnTo>
                                <a:lnTo>
                                  <a:pt x="66752" y="1014729"/>
                                </a:lnTo>
                                <a:lnTo>
                                  <a:pt x="74054" y="1014729"/>
                                </a:lnTo>
                                <a:lnTo>
                                  <a:pt x="77305" y="1012189"/>
                                </a:lnTo>
                                <a:lnTo>
                                  <a:pt x="70470" y="1005657"/>
                                </a:lnTo>
                                <a:close/>
                              </a:path>
                              <a:path w="269240" h="1014730">
                                <a:moveTo>
                                  <a:pt x="88659" y="988262"/>
                                </a:moveTo>
                                <a:lnTo>
                                  <a:pt x="72846" y="1003299"/>
                                </a:lnTo>
                                <a:lnTo>
                                  <a:pt x="70470" y="1005657"/>
                                </a:lnTo>
                                <a:lnTo>
                                  <a:pt x="77305" y="1012189"/>
                                </a:lnTo>
                                <a:lnTo>
                                  <a:pt x="74054" y="1014729"/>
                                </a:lnTo>
                                <a:lnTo>
                                  <a:pt x="75701" y="1014729"/>
                                </a:lnTo>
                                <a:lnTo>
                                  <a:pt x="88533" y="1002548"/>
                                </a:lnTo>
                                <a:lnTo>
                                  <a:pt x="88692" y="1002548"/>
                                </a:lnTo>
                                <a:lnTo>
                                  <a:pt x="81389" y="995679"/>
                                </a:lnTo>
                                <a:lnTo>
                                  <a:pt x="96467" y="995679"/>
                                </a:lnTo>
                                <a:lnTo>
                                  <a:pt x="88659" y="988262"/>
                                </a:lnTo>
                                <a:close/>
                              </a:path>
                              <a:path w="269240" h="1014730">
                                <a:moveTo>
                                  <a:pt x="96467" y="995679"/>
                                </a:moveTo>
                                <a:lnTo>
                                  <a:pt x="95767" y="995679"/>
                                </a:lnTo>
                                <a:lnTo>
                                  <a:pt x="88533" y="1002548"/>
                                </a:lnTo>
                                <a:lnTo>
                                  <a:pt x="88692" y="1002548"/>
                                </a:lnTo>
                                <a:lnTo>
                                  <a:pt x="101646" y="1014729"/>
                                </a:lnTo>
                                <a:lnTo>
                                  <a:pt x="103293" y="1014729"/>
                                </a:lnTo>
                                <a:lnTo>
                                  <a:pt x="100042" y="1012189"/>
                                </a:lnTo>
                                <a:lnTo>
                                  <a:pt x="106888" y="1005657"/>
                                </a:lnTo>
                                <a:lnTo>
                                  <a:pt x="104488" y="1003299"/>
                                </a:lnTo>
                                <a:lnTo>
                                  <a:pt x="96467" y="995679"/>
                                </a:lnTo>
                                <a:close/>
                              </a:path>
                              <a:path w="269240" h="1014730">
                                <a:moveTo>
                                  <a:pt x="106970" y="1005657"/>
                                </a:moveTo>
                                <a:lnTo>
                                  <a:pt x="106697" y="1005839"/>
                                </a:lnTo>
                                <a:lnTo>
                                  <a:pt x="100042" y="1012189"/>
                                </a:lnTo>
                                <a:lnTo>
                                  <a:pt x="103293" y="1014729"/>
                                </a:lnTo>
                                <a:lnTo>
                                  <a:pt x="110595" y="1014729"/>
                                </a:lnTo>
                                <a:lnTo>
                                  <a:pt x="113846" y="1012189"/>
                                </a:lnTo>
                                <a:lnTo>
                                  <a:pt x="106970" y="1005657"/>
                                </a:lnTo>
                                <a:close/>
                              </a:path>
                              <a:path w="269240" h="1014730">
                                <a:moveTo>
                                  <a:pt x="143485" y="970818"/>
                                </a:moveTo>
                                <a:lnTo>
                                  <a:pt x="143216" y="970994"/>
                                </a:lnTo>
                                <a:lnTo>
                                  <a:pt x="109359" y="1003299"/>
                                </a:lnTo>
                                <a:lnTo>
                                  <a:pt x="106970" y="1005657"/>
                                </a:lnTo>
                                <a:lnTo>
                                  <a:pt x="113846" y="1012189"/>
                                </a:lnTo>
                                <a:lnTo>
                                  <a:pt x="110595" y="1014729"/>
                                </a:lnTo>
                                <a:lnTo>
                                  <a:pt x="112243" y="1014729"/>
                                </a:lnTo>
                                <a:lnTo>
                                  <a:pt x="125039" y="1002548"/>
                                </a:lnTo>
                                <a:lnTo>
                                  <a:pt x="125352" y="1002548"/>
                                </a:lnTo>
                                <a:lnTo>
                                  <a:pt x="118116" y="995679"/>
                                </a:lnTo>
                                <a:lnTo>
                                  <a:pt x="133114" y="995679"/>
                                </a:lnTo>
                                <a:lnTo>
                                  <a:pt x="125353" y="988262"/>
                                </a:lnTo>
                                <a:lnTo>
                                  <a:pt x="140046" y="988262"/>
                                </a:lnTo>
                                <a:lnTo>
                                  <a:pt x="143370" y="985098"/>
                                </a:lnTo>
                                <a:lnTo>
                                  <a:pt x="139856" y="981709"/>
                                </a:lnTo>
                                <a:lnTo>
                                  <a:pt x="136029" y="978086"/>
                                </a:lnTo>
                                <a:lnTo>
                                  <a:pt x="151117" y="978086"/>
                                </a:lnTo>
                                <a:lnTo>
                                  <a:pt x="143485" y="970818"/>
                                </a:lnTo>
                                <a:close/>
                              </a:path>
                              <a:path w="269240" h="1014730">
                                <a:moveTo>
                                  <a:pt x="133114" y="995679"/>
                                </a:moveTo>
                                <a:lnTo>
                                  <a:pt x="132254" y="995679"/>
                                </a:lnTo>
                                <a:lnTo>
                                  <a:pt x="125039" y="1002548"/>
                                </a:lnTo>
                                <a:lnTo>
                                  <a:pt x="125352" y="1002548"/>
                                </a:lnTo>
                                <a:lnTo>
                                  <a:pt x="138187" y="1014729"/>
                                </a:lnTo>
                                <a:lnTo>
                                  <a:pt x="139834" y="1014729"/>
                                </a:lnTo>
                                <a:lnTo>
                                  <a:pt x="136583" y="1012189"/>
                                </a:lnTo>
                                <a:lnTo>
                                  <a:pt x="143469" y="1005657"/>
                                </a:lnTo>
                                <a:lnTo>
                                  <a:pt x="141086" y="1003299"/>
                                </a:lnTo>
                                <a:lnTo>
                                  <a:pt x="133114" y="995679"/>
                                </a:lnTo>
                                <a:close/>
                              </a:path>
                              <a:path w="269240" h="1014730">
                                <a:moveTo>
                                  <a:pt x="143553" y="1005657"/>
                                </a:moveTo>
                                <a:lnTo>
                                  <a:pt x="143276" y="1005839"/>
                                </a:lnTo>
                                <a:lnTo>
                                  <a:pt x="136583" y="1012189"/>
                                </a:lnTo>
                                <a:lnTo>
                                  <a:pt x="139834" y="1014729"/>
                                </a:lnTo>
                                <a:lnTo>
                                  <a:pt x="147136" y="1014729"/>
                                </a:lnTo>
                                <a:lnTo>
                                  <a:pt x="150388" y="1012189"/>
                                </a:lnTo>
                                <a:lnTo>
                                  <a:pt x="143553" y="1005657"/>
                                </a:lnTo>
                                <a:close/>
                              </a:path>
                              <a:path w="269240" h="1014730">
                                <a:moveTo>
                                  <a:pt x="161803" y="988262"/>
                                </a:moveTo>
                                <a:lnTo>
                                  <a:pt x="145953" y="1003299"/>
                                </a:lnTo>
                                <a:lnTo>
                                  <a:pt x="143553" y="1005657"/>
                                </a:lnTo>
                                <a:lnTo>
                                  <a:pt x="150388" y="1012189"/>
                                </a:lnTo>
                                <a:lnTo>
                                  <a:pt x="147136" y="1014729"/>
                                </a:lnTo>
                                <a:lnTo>
                                  <a:pt x="148784" y="1014729"/>
                                </a:lnTo>
                                <a:lnTo>
                                  <a:pt x="161669" y="1002548"/>
                                </a:lnTo>
                                <a:lnTo>
                                  <a:pt x="161863" y="1002548"/>
                                </a:lnTo>
                                <a:lnTo>
                                  <a:pt x="154609" y="995679"/>
                                </a:lnTo>
                                <a:lnTo>
                                  <a:pt x="169592" y="995679"/>
                                </a:lnTo>
                                <a:lnTo>
                                  <a:pt x="161803" y="988262"/>
                                </a:lnTo>
                                <a:close/>
                              </a:path>
                              <a:path w="269240" h="1014730">
                                <a:moveTo>
                                  <a:pt x="169592" y="995679"/>
                                </a:moveTo>
                                <a:lnTo>
                                  <a:pt x="168933" y="995679"/>
                                </a:lnTo>
                                <a:lnTo>
                                  <a:pt x="161669" y="1002548"/>
                                </a:lnTo>
                                <a:lnTo>
                                  <a:pt x="161863" y="1002548"/>
                                </a:lnTo>
                                <a:lnTo>
                                  <a:pt x="174728" y="1014729"/>
                                </a:lnTo>
                                <a:lnTo>
                                  <a:pt x="176376" y="1014729"/>
                                </a:lnTo>
                                <a:lnTo>
                                  <a:pt x="173124" y="1012189"/>
                                </a:lnTo>
                                <a:lnTo>
                                  <a:pt x="179980" y="1005657"/>
                                </a:lnTo>
                                <a:lnTo>
                                  <a:pt x="177594" y="1003299"/>
                                </a:lnTo>
                                <a:lnTo>
                                  <a:pt x="169592" y="995679"/>
                                </a:lnTo>
                                <a:close/>
                              </a:path>
                              <a:path w="269240" h="1014730">
                                <a:moveTo>
                                  <a:pt x="180069" y="1005657"/>
                                </a:moveTo>
                                <a:lnTo>
                                  <a:pt x="179788" y="1005839"/>
                                </a:lnTo>
                                <a:lnTo>
                                  <a:pt x="173124" y="1012189"/>
                                </a:lnTo>
                                <a:lnTo>
                                  <a:pt x="176376" y="1014729"/>
                                </a:lnTo>
                                <a:lnTo>
                                  <a:pt x="183678" y="1014729"/>
                                </a:lnTo>
                                <a:lnTo>
                                  <a:pt x="186929" y="1012189"/>
                                </a:lnTo>
                                <a:lnTo>
                                  <a:pt x="180069" y="1005657"/>
                                </a:lnTo>
                                <a:close/>
                              </a:path>
                              <a:path w="269240" h="1014730">
                                <a:moveTo>
                                  <a:pt x="198283" y="988262"/>
                                </a:moveTo>
                                <a:lnTo>
                                  <a:pt x="197812" y="988665"/>
                                </a:lnTo>
                                <a:lnTo>
                                  <a:pt x="182454" y="1003299"/>
                                </a:lnTo>
                                <a:lnTo>
                                  <a:pt x="180069" y="1005657"/>
                                </a:lnTo>
                                <a:lnTo>
                                  <a:pt x="186929" y="1012189"/>
                                </a:lnTo>
                                <a:lnTo>
                                  <a:pt x="183678" y="1014729"/>
                                </a:lnTo>
                                <a:lnTo>
                                  <a:pt x="185325" y="1014729"/>
                                </a:lnTo>
                                <a:lnTo>
                                  <a:pt x="198168" y="1002548"/>
                                </a:lnTo>
                                <a:lnTo>
                                  <a:pt x="198466" y="1002548"/>
                                </a:lnTo>
                                <a:lnTo>
                                  <a:pt x="191247" y="995679"/>
                                </a:lnTo>
                                <a:lnTo>
                                  <a:pt x="206091" y="995679"/>
                                </a:lnTo>
                                <a:lnTo>
                                  <a:pt x="198283" y="988262"/>
                                </a:lnTo>
                                <a:close/>
                              </a:path>
                              <a:path w="269240" h="1014730">
                                <a:moveTo>
                                  <a:pt x="206091" y="995679"/>
                                </a:moveTo>
                                <a:lnTo>
                                  <a:pt x="205408" y="995679"/>
                                </a:lnTo>
                                <a:lnTo>
                                  <a:pt x="198168" y="1002548"/>
                                </a:lnTo>
                                <a:lnTo>
                                  <a:pt x="198466" y="1002548"/>
                                </a:lnTo>
                                <a:lnTo>
                                  <a:pt x="211270" y="1014729"/>
                                </a:lnTo>
                                <a:lnTo>
                                  <a:pt x="212917" y="1014729"/>
                                </a:lnTo>
                                <a:lnTo>
                                  <a:pt x="209666" y="1012189"/>
                                </a:lnTo>
                                <a:lnTo>
                                  <a:pt x="216453" y="1005657"/>
                                </a:lnTo>
                                <a:lnTo>
                                  <a:pt x="216594" y="1005657"/>
                                </a:lnTo>
                                <a:lnTo>
                                  <a:pt x="206091" y="995679"/>
                                </a:lnTo>
                                <a:close/>
                              </a:path>
                              <a:path w="269240" h="1014730">
                                <a:moveTo>
                                  <a:pt x="263129" y="960790"/>
                                </a:moveTo>
                                <a:lnTo>
                                  <a:pt x="262775" y="961075"/>
                                </a:lnTo>
                                <a:lnTo>
                                  <a:pt x="209666" y="1012189"/>
                                </a:lnTo>
                                <a:lnTo>
                                  <a:pt x="212917" y="1014729"/>
                                </a:lnTo>
                                <a:lnTo>
                                  <a:pt x="220219" y="1014729"/>
                                </a:lnTo>
                                <a:lnTo>
                                  <a:pt x="223470" y="1012189"/>
                                </a:lnTo>
                                <a:lnTo>
                                  <a:pt x="216594" y="1005657"/>
                                </a:lnTo>
                                <a:lnTo>
                                  <a:pt x="231630" y="1005657"/>
                                </a:lnTo>
                                <a:lnTo>
                                  <a:pt x="234976" y="1002548"/>
                                </a:lnTo>
                                <a:lnTo>
                                  <a:pt x="227748" y="995679"/>
                                </a:lnTo>
                                <a:lnTo>
                                  <a:pt x="242693" y="995679"/>
                                </a:lnTo>
                                <a:lnTo>
                                  <a:pt x="234912" y="988262"/>
                                </a:lnTo>
                                <a:lnTo>
                                  <a:pt x="250350" y="988262"/>
                                </a:lnTo>
                                <a:lnTo>
                                  <a:pt x="253207" y="985607"/>
                                </a:lnTo>
                                <a:lnTo>
                                  <a:pt x="245328" y="978086"/>
                                </a:lnTo>
                                <a:lnTo>
                                  <a:pt x="260528" y="978086"/>
                                </a:lnTo>
                                <a:lnTo>
                                  <a:pt x="252893" y="970818"/>
                                </a:lnTo>
                                <a:lnTo>
                                  <a:pt x="268335" y="970818"/>
                                </a:lnTo>
                                <a:lnTo>
                                  <a:pt x="268335" y="962659"/>
                                </a:lnTo>
                                <a:lnTo>
                                  <a:pt x="265087" y="962659"/>
                                </a:lnTo>
                                <a:lnTo>
                                  <a:pt x="263129" y="960790"/>
                                </a:lnTo>
                                <a:close/>
                              </a:path>
                              <a:path w="269240" h="1014730">
                                <a:moveTo>
                                  <a:pt x="231630" y="1005657"/>
                                </a:moveTo>
                                <a:lnTo>
                                  <a:pt x="216594" y="1005657"/>
                                </a:lnTo>
                                <a:lnTo>
                                  <a:pt x="223470" y="1012189"/>
                                </a:lnTo>
                                <a:lnTo>
                                  <a:pt x="220219" y="1014729"/>
                                </a:lnTo>
                                <a:lnTo>
                                  <a:pt x="221867" y="1014729"/>
                                </a:lnTo>
                                <a:lnTo>
                                  <a:pt x="231630" y="1005657"/>
                                </a:lnTo>
                                <a:close/>
                              </a:path>
                              <a:path w="269240" h="1014730">
                                <a:moveTo>
                                  <a:pt x="242693" y="995679"/>
                                </a:moveTo>
                                <a:lnTo>
                                  <a:pt x="242367" y="995679"/>
                                </a:lnTo>
                                <a:lnTo>
                                  <a:pt x="234981" y="1002548"/>
                                </a:lnTo>
                                <a:lnTo>
                                  <a:pt x="247811" y="1014729"/>
                                </a:lnTo>
                                <a:lnTo>
                                  <a:pt x="249458" y="1014729"/>
                                </a:lnTo>
                                <a:lnTo>
                                  <a:pt x="246207" y="1012189"/>
                                </a:lnTo>
                                <a:lnTo>
                                  <a:pt x="253144" y="1005657"/>
                                </a:lnTo>
                                <a:lnTo>
                                  <a:pt x="242693" y="995679"/>
                                </a:lnTo>
                                <a:close/>
                              </a:path>
                              <a:path w="269240" h="1014730">
                                <a:moveTo>
                                  <a:pt x="253159" y="1005657"/>
                                </a:moveTo>
                                <a:lnTo>
                                  <a:pt x="246207" y="1012189"/>
                                </a:lnTo>
                                <a:lnTo>
                                  <a:pt x="249458" y="1014729"/>
                                </a:lnTo>
                                <a:lnTo>
                                  <a:pt x="256760" y="1014729"/>
                                </a:lnTo>
                                <a:lnTo>
                                  <a:pt x="260012" y="1012189"/>
                                </a:lnTo>
                                <a:lnTo>
                                  <a:pt x="253159" y="1005657"/>
                                </a:lnTo>
                                <a:close/>
                              </a:path>
                              <a:path w="269240" h="1014730">
                                <a:moveTo>
                                  <a:pt x="266711" y="995679"/>
                                </a:moveTo>
                                <a:lnTo>
                                  <a:pt x="265087" y="996949"/>
                                </a:lnTo>
                                <a:lnTo>
                                  <a:pt x="262390" y="996949"/>
                                </a:lnTo>
                                <a:lnTo>
                                  <a:pt x="253159" y="1005657"/>
                                </a:lnTo>
                                <a:lnTo>
                                  <a:pt x="260012" y="1012189"/>
                                </a:lnTo>
                                <a:lnTo>
                                  <a:pt x="256760" y="1014729"/>
                                </a:lnTo>
                                <a:lnTo>
                                  <a:pt x="258408" y="1014729"/>
                                </a:lnTo>
                                <a:lnTo>
                                  <a:pt x="268335" y="1005839"/>
                                </a:lnTo>
                                <a:lnTo>
                                  <a:pt x="268335" y="996949"/>
                                </a:lnTo>
                                <a:lnTo>
                                  <a:pt x="265087" y="996949"/>
                                </a:lnTo>
                                <a:lnTo>
                                  <a:pt x="263757" y="995679"/>
                                </a:lnTo>
                                <a:lnTo>
                                  <a:pt x="266711" y="995679"/>
                                </a:lnTo>
                                <a:close/>
                              </a:path>
                              <a:path w="269240" h="1014730">
                                <a:moveTo>
                                  <a:pt x="8422" y="995679"/>
                                </a:moveTo>
                                <a:lnTo>
                                  <a:pt x="7016" y="996949"/>
                                </a:lnTo>
                                <a:lnTo>
                                  <a:pt x="365" y="1003299"/>
                                </a:lnTo>
                                <a:lnTo>
                                  <a:pt x="365" y="1009649"/>
                                </a:lnTo>
                                <a:lnTo>
                                  <a:pt x="4222" y="1013459"/>
                                </a:lnTo>
                                <a:lnTo>
                                  <a:pt x="15683" y="1002548"/>
                                </a:lnTo>
                                <a:lnTo>
                                  <a:pt x="8422" y="995679"/>
                                </a:lnTo>
                                <a:close/>
                              </a:path>
                              <a:path w="269240" h="1014730">
                                <a:moveTo>
                                  <a:pt x="15694" y="988665"/>
                                </a:moveTo>
                                <a:lnTo>
                                  <a:pt x="9677" y="994409"/>
                                </a:lnTo>
                                <a:lnTo>
                                  <a:pt x="8422" y="995679"/>
                                </a:lnTo>
                                <a:lnTo>
                                  <a:pt x="15683" y="1002548"/>
                                </a:lnTo>
                                <a:lnTo>
                                  <a:pt x="22897" y="995679"/>
                                </a:lnTo>
                                <a:lnTo>
                                  <a:pt x="23170" y="995679"/>
                                </a:lnTo>
                                <a:lnTo>
                                  <a:pt x="15694" y="988665"/>
                                </a:lnTo>
                                <a:close/>
                              </a:path>
                              <a:path w="269240" h="1014730">
                                <a:moveTo>
                                  <a:pt x="41623" y="978086"/>
                                </a:moveTo>
                                <a:lnTo>
                                  <a:pt x="41375" y="978086"/>
                                </a:lnTo>
                                <a:lnTo>
                                  <a:pt x="33824" y="985276"/>
                                </a:lnTo>
                                <a:lnTo>
                                  <a:pt x="52167" y="1002548"/>
                                </a:lnTo>
                                <a:lnTo>
                                  <a:pt x="52015" y="1002548"/>
                                </a:lnTo>
                                <a:lnTo>
                                  <a:pt x="59263" y="995679"/>
                                </a:lnTo>
                                <a:lnTo>
                                  <a:pt x="44253" y="995679"/>
                                </a:lnTo>
                                <a:lnTo>
                                  <a:pt x="52023" y="988262"/>
                                </a:lnTo>
                                <a:lnTo>
                                  <a:pt x="52270" y="988262"/>
                                </a:lnTo>
                                <a:lnTo>
                                  <a:pt x="41623" y="978086"/>
                                </a:lnTo>
                                <a:close/>
                              </a:path>
                              <a:path w="269240" h="1014730">
                                <a:moveTo>
                                  <a:pt x="77947" y="978086"/>
                                </a:moveTo>
                                <a:lnTo>
                                  <a:pt x="77356" y="978534"/>
                                </a:lnTo>
                                <a:lnTo>
                                  <a:pt x="70430" y="985098"/>
                                </a:lnTo>
                                <a:lnTo>
                                  <a:pt x="70327" y="985276"/>
                                </a:lnTo>
                                <a:lnTo>
                                  <a:pt x="88692" y="1002548"/>
                                </a:lnTo>
                                <a:lnTo>
                                  <a:pt x="88533" y="1002548"/>
                                </a:lnTo>
                                <a:lnTo>
                                  <a:pt x="95767" y="995679"/>
                                </a:lnTo>
                                <a:lnTo>
                                  <a:pt x="80856" y="995679"/>
                                </a:lnTo>
                                <a:lnTo>
                                  <a:pt x="88653" y="988262"/>
                                </a:lnTo>
                                <a:lnTo>
                                  <a:pt x="77947" y="978086"/>
                                </a:lnTo>
                                <a:close/>
                              </a:path>
                              <a:path w="269240" h="1014730">
                                <a:moveTo>
                                  <a:pt x="114706" y="978086"/>
                                </a:moveTo>
                                <a:lnTo>
                                  <a:pt x="114299" y="978086"/>
                                </a:lnTo>
                                <a:lnTo>
                                  <a:pt x="110482" y="981709"/>
                                </a:lnTo>
                                <a:lnTo>
                                  <a:pt x="106967" y="985098"/>
                                </a:lnTo>
                                <a:lnTo>
                                  <a:pt x="125352" y="1002548"/>
                                </a:lnTo>
                                <a:lnTo>
                                  <a:pt x="125039" y="1002548"/>
                                </a:lnTo>
                                <a:lnTo>
                                  <a:pt x="132254" y="995679"/>
                                </a:lnTo>
                                <a:lnTo>
                                  <a:pt x="117345" y="995679"/>
                                </a:lnTo>
                                <a:lnTo>
                                  <a:pt x="125119" y="988262"/>
                                </a:lnTo>
                                <a:lnTo>
                                  <a:pt x="125353" y="988262"/>
                                </a:lnTo>
                                <a:lnTo>
                                  <a:pt x="114706" y="978086"/>
                                </a:lnTo>
                                <a:close/>
                              </a:path>
                              <a:path w="269240" h="1014730">
                                <a:moveTo>
                                  <a:pt x="151117" y="978086"/>
                                </a:moveTo>
                                <a:lnTo>
                                  <a:pt x="150736" y="978086"/>
                                </a:lnTo>
                                <a:lnTo>
                                  <a:pt x="146930" y="981709"/>
                                </a:lnTo>
                                <a:lnTo>
                                  <a:pt x="143434" y="985098"/>
                                </a:lnTo>
                                <a:lnTo>
                                  <a:pt x="161863" y="1002548"/>
                                </a:lnTo>
                                <a:lnTo>
                                  <a:pt x="161669" y="1002548"/>
                                </a:lnTo>
                                <a:lnTo>
                                  <a:pt x="168933" y="995679"/>
                                </a:lnTo>
                                <a:lnTo>
                                  <a:pt x="153985" y="995679"/>
                                </a:lnTo>
                                <a:lnTo>
                                  <a:pt x="161803" y="988262"/>
                                </a:lnTo>
                                <a:lnTo>
                                  <a:pt x="151117" y="978086"/>
                                </a:lnTo>
                                <a:close/>
                              </a:path>
                              <a:path w="269240" h="1014730">
                                <a:moveTo>
                                  <a:pt x="187571" y="978086"/>
                                </a:moveTo>
                                <a:lnTo>
                                  <a:pt x="187067" y="978534"/>
                                </a:lnTo>
                                <a:lnTo>
                                  <a:pt x="180125" y="985098"/>
                                </a:lnTo>
                                <a:lnTo>
                                  <a:pt x="198466" y="1002548"/>
                                </a:lnTo>
                                <a:lnTo>
                                  <a:pt x="198168" y="1002548"/>
                                </a:lnTo>
                                <a:lnTo>
                                  <a:pt x="205408" y="995679"/>
                                </a:lnTo>
                                <a:lnTo>
                                  <a:pt x="190451" y="995679"/>
                                </a:lnTo>
                                <a:lnTo>
                                  <a:pt x="198235" y="988262"/>
                                </a:lnTo>
                                <a:lnTo>
                                  <a:pt x="195488" y="985607"/>
                                </a:lnTo>
                                <a:lnTo>
                                  <a:pt x="187571" y="978086"/>
                                </a:lnTo>
                                <a:close/>
                              </a:path>
                              <a:path w="269240" h="1014730">
                                <a:moveTo>
                                  <a:pt x="224237" y="978086"/>
                                </a:moveTo>
                                <a:lnTo>
                                  <a:pt x="223956" y="978086"/>
                                </a:lnTo>
                                <a:lnTo>
                                  <a:pt x="220136" y="981709"/>
                                </a:lnTo>
                                <a:lnTo>
                                  <a:pt x="216603" y="985098"/>
                                </a:lnTo>
                                <a:lnTo>
                                  <a:pt x="234981" y="1002548"/>
                                </a:lnTo>
                                <a:lnTo>
                                  <a:pt x="242367" y="995679"/>
                                </a:lnTo>
                                <a:lnTo>
                                  <a:pt x="226820" y="995679"/>
                                </a:lnTo>
                                <a:lnTo>
                                  <a:pt x="234527" y="988262"/>
                                </a:lnTo>
                                <a:lnTo>
                                  <a:pt x="234912" y="988262"/>
                                </a:lnTo>
                                <a:lnTo>
                                  <a:pt x="224237" y="978086"/>
                                </a:lnTo>
                                <a:close/>
                              </a:path>
                              <a:path w="269240" h="1014730">
                                <a:moveTo>
                                  <a:pt x="265087" y="994409"/>
                                </a:moveTo>
                                <a:lnTo>
                                  <a:pt x="263757" y="995679"/>
                                </a:lnTo>
                                <a:lnTo>
                                  <a:pt x="265087" y="996949"/>
                                </a:lnTo>
                                <a:lnTo>
                                  <a:pt x="266711" y="995679"/>
                                </a:lnTo>
                                <a:lnTo>
                                  <a:pt x="265087" y="994409"/>
                                </a:lnTo>
                                <a:close/>
                              </a:path>
                              <a:path w="269240" h="1014730">
                                <a:moveTo>
                                  <a:pt x="3579" y="978534"/>
                                </a:moveTo>
                                <a:lnTo>
                                  <a:pt x="365" y="981709"/>
                                </a:lnTo>
                                <a:lnTo>
                                  <a:pt x="365" y="988262"/>
                                </a:lnTo>
                                <a:lnTo>
                                  <a:pt x="579" y="988262"/>
                                </a:lnTo>
                                <a:lnTo>
                                  <a:pt x="8422" y="995679"/>
                                </a:lnTo>
                                <a:lnTo>
                                  <a:pt x="9677" y="994409"/>
                                </a:lnTo>
                                <a:lnTo>
                                  <a:pt x="15694" y="988665"/>
                                </a:lnTo>
                                <a:lnTo>
                                  <a:pt x="5576" y="979169"/>
                                </a:lnTo>
                                <a:lnTo>
                                  <a:pt x="4222" y="979169"/>
                                </a:lnTo>
                                <a:lnTo>
                                  <a:pt x="3579" y="978534"/>
                                </a:lnTo>
                                <a:close/>
                              </a:path>
                              <a:path w="269240" h="1014730">
                                <a:moveTo>
                                  <a:pt x="34203" y="970994"/>
                                </a:moveTo>
                                <a:lnTo>
                                  <a:pt x="15694" y="988665"/>
                                </a:lnTo>
                                <a:lnTo>
                                  <a:pt x="23170" y="995679"/>
                                </a:lnTo>
                                <a:lnTo>
                                  <a:pt x="22897" y="995679"/>
                                </a:lnTo>
                                <a:lnTo>
                                  <a:pt x="33824" y="985276"/>
                                </a:lnTo>
                                <a:lnTo>
                                  <a:pt x="26665" y="978534"/>
                                </a:lnTo>
                                <a:lnTo>
                                  <a:pt x="40905" y="978534"/>
                                </a:lnTo>
                                <a:lnTo>
                                  <a:pt x="41375" y="978086"/>
                                </a:lnTo>
                                <a:lnTo>
                                  <a:pt x="41623" y="978086"/>
                                </a:lnTo>
                                <a:lnTo>
                                  <a:pt x="34203" y="970994"/>
                                </a:lnTo>
                                <a:close/>
                              </a:path>
                              <a:path w="269240" h="1014730">
                                <a:moveTo>
                                  <a:pt x="67090" y="988262"/>
                                </a:moveTo>
                                <a:lnTo>
                                  <a:pt x="52270" y="988262"/>
                                </a:lnTo>
                                <a:lnTo>
                                  <a:pt x="60031" y="995679"/>
                                </a:lnTo>
                                <a:lnTo>
                                  <a:pt x="59263" y="995679"/>
                                </a:lnTo>
                                <a:lnTo>
                                  <a:pt x="67090" y="988262"/>
                                </a:lnTo>
                                <a:close/>
                              </a:path>
                              <a:path w="269240" h="1014730">
                                <a:moveTo>
                                  <a:pt x="107101" y="970818"/>
                                </a:moveTo>
                                <a:lnTo>
                                  <a:pt x="106804" y="970994"/>
                                </a:lnTo>
                                <a:lnTo>
                                  <a:pt x="88659" y="988262"/>
                                </a:lnTo>
                                <a:lnTo>
                                  <a:pt x="96467" y="995679"/>
                                </a:lnTo>
                                <a:lnTo>
                                  <a:pt x="95767" y="995679"/>
                                </a:lnTo>
                                <a:lnTo>
                                  <a:pt x="106913" y="985098"/>
                                </a:lnTo>
                                <a:lnTo>
                                  <a:pt x="103397" y="981709"/>
                                </a:lnTo>
                                <a:lnTo>
                                  <a:pt x="99579" y="978086"/>
                                </a:lnTo>
                                <a:lnTo>
                                  <a:pt x="114706" y="978086"/>
                                </a:lnTo>
                                <a:lnTo>
                                  <a:pt x="107101" y="970818"/>
                                </a:lnTo>
                                <a:close/>
                              </a:path>
                              <a:path w="269240" h="1014730">
                                <a:moveTo>
                                  <a:pt x="140046" y="988262"/>
                                </a:moveTo>
                                <a:lnTo>
                                  <a:pt x="125353" y="988262"/>
                                </a:lnTo>
                                <a:lnTo>
                                  <a:pt x="133114" y="995679"/>
                                </a:lnTo>
                                <a:lnTo>
                                  <a:pt x="132254" y="995679"/>
                                </a:lnTo>
                                <a:lnTo>
                                  <a:pt x="140046" y="988262"/>
                                </a:lnTo>
                                <a:close/>
                              </a:path>
                              <a:path w="269240" h="1014730">
                                <a:moveTo>
                                  <a:pt x="180106" y="970994"/>
                                </a:moveTo>
                                <a:lnTo>
                                  <a:pt x="179418" y="971549"/>
                                </a:lnTo>
                                <a:lnTo>
                                  <a:pt x="161803" y="988262"/>
                                </a:lnTo>
                                <a:lnTo>
                                  <a:pt x="169592" y="995679"/>
                                </a:lnTo>
                                <a:lnTo>
                                  <a:pt x="168933" y="995679"/>
                                </a:lnTo>
                                <a:lnTo>
                                  <a:pt x="180125" y="985098"/>
                                </a:lnTo>
                                <a:lnTo>
                                  <a:pt x="172755" y="978086"/>
                                </a:lnTo>
                                <a:lnTo>
                                  <a:pt x="187571" y="978086"/>
                                </a:lnTo>
                                <a:lnTo>
                                  <a:pt x="180106" y="970994"/>
                                </a:lnTo>
                                <a:close/>
                              </a:path>
                              <a:path w="269240" h="1014730">
                                <a:moveTo>
                                  <a:pt x="216612" y="970818"/>
                                </a:moveTo>
                                <a:lnTo>
                                  <a:pt x="216356" y="970994"/>
                                </a:lnTo>
                                <a:lnTo>
                                  <a:pt x="201021" y="985607"/>
                                </a:lnTo>
                                <a:lnTo>
                                  <a:pt x="198283" y="988262"/>
                                </a:lnTo>
                                <a:lnTo>
                                  <a:pt x="206091" y="995679"/>
                                </a:lnTo>
                                <a:lnTo>
                                  <a:pt x="205408" y="995679"/>
                                </a:lnTo>
                                <a:lnTo>
                                  <a:pt x="216564" y="985098"/>
                                </a:lnTo>
                                <a:lnTo>
                                  <a:pt x="213035" y="981709"/>
                                </a:lnTo>
                                <a:lnTo>
                                  <a:pt x="209219" y="978086"/>
                                </a:lnTo>
                                <a:lnTo>
                                  <a:pt x="224237" y="978086"/>
                                </a:lnTo>
                                <a:lnTo>
                                  <a:pt x="216612" y="970818"/>
                                </a:lnTo>
                                <a:close/>
                              </a:path>
                              <a:path w="269240" h="1014730">
                                <a:moveTo>
                                  <a:pt x="250350" y="988262"/>
                                </a:moveTo>
                                <a:lnTo>
                                  <a:pt x="234912" y="988262"/>
                                </a:lnTo>
                                <a:lnTo>
                                  <a:pt x="242693" y="995679"/>
                                </a:lnTo>
                                <a:lnTo>
                                  <a:pt x="242367" y="995679"/>
                                </a:lnTo>
                                <a:lnTo>
                                  <a:pt x="250350" y="988262"/>
                                </a:lnTo>
                                <a:close/>
                              </a:path>
                              <a:path w="269240" h="1014730">
                                <a:moveTo>
                                  <a:pt x="260999" y="978534"/>
                                </a:moveTo>
                                <a:lnTo>
                                  <a:pt x="260818" y="978534"/>
                                </a:lnTo>
                                <a:lnTo>
                                  <a:pt x="253207" y="985607"/>
                                </a:lnTo>
                                <a:lnTo>
                                  <a:pt x="263757" y="995679"/>
                                </a:lnTo>
                                <a:lnTo>
                                  <a:pt x="265087" y="994409"/>
                                </a:lnTo>
                                <a:lnTo>
                                  <a:pt x="268335" y="994409"/>
                                </a:lnTo>
                                <a:lnTo>
                                  <a:pt x="268335" y="985607"/>
                                </a:lnTo>
                                <a:lnTo>
                                  <a:pt x="268079" y="985276"/>
                                </a:lnTo>
                                <a:lnTo>
                                  <a:pt x="260999" y="978534"/>
                                </a:lnTo>
                                <a:close/>
                              </a:path>
                              <a:path w="269240" h="1014730">
                                <a:moveTo>
                                  <a:pt x="268335" y="994409"/>
                                </a:moveTo>
                                <a:lnTo>
                                  <a:pt x="265087" y="994409"/>
                                </a:lnTo>
                                <a:lnTo>
                                  <a:pt x="266711" y="995679"/>
                                </a:lnTo>
                                <a:lnTo>
                                  <a:pt x="268335" y="994409"/>
                                </a:lnTo>
                                <a:close/>
                              </a:path>
                              <a:path w="269240" h="1014730">
                                <a:moveTo>
                                  <a:pt x="242361" y="960790"/>
                                </a:moveTo>
                                <a:lnTo>
                                  <a:pt x="242190" y="960790"/>
                                </a:lnTo>
                                <a:lnTo>
                                  <a:pt x="234583" y="968005"/>
                                </a:lnTo>
                                <a:lnTo>
                                  <a:pt x="234769" y="968005"/>
                                </a:lnTo>
                                <a:lnTo>
                                  <a:pt x="253207" y="985607"/>
                                </a:lnTo>
                                <a:lnTo>
                                  <a:pt x="260818" y="978534"/>
                                </a:lnTo>
                                <a:lnTo>
                                  <a:pt x="260999" y="978534"/>
                                </a:lnTo>
                                <a:lnTo>
                                  <a:pt x="260528" y="978086"/>
                                </a:lnTo>
                                <a:lnTo>
                                  <a:pt x="245100" y="978086"/>
                                </a:lnTo>
                                <a:lnTo>
                                  <a:pt x="252652" y="970818"/>
                                </a:lnTo>
                                <a:lnTo>
                                  <a:pt x="252893" y="970818"/>
                                </a:lnTo>
                                <a:lnTo>
                                  <a:pt x="242361" y="960790"/>
                                </a:lnTo>
                                <a:close/>
                              </a:path>
                              <a:path w="269240" h="1014730">
                                <a:moveTo>
                                  <a:pt x="23527" y="960790"/>
                                </a:moveTo>
                                <a:lnTo>
                                  <a:pt x="15717" y="968225"/>
                                </a:lnTo>
                                <a:lnTo>
                                  <a:pt x="33824" y="985276"/>
                                </a:lnTo>
                                <a:lnTo>
                                  <a:pt x="40905" y="978534"/>
                                </a:lnTo>
                                <a:lnTo>
                                  <a:pt x="26305" y="978534"/>
                                </a:lnTo>
                                <a:lnTo>
                                  <a:pt x="34203" y="970994"/>
                                </a:lnTo>
                                <a:lnTo>
                                  <a:pt x="23527" y="960790"/>
                                </a:lnTo>
                                <a:close/>
                              </a:path>
                              <a:path w="269240" h="1014730">
                                <a:moveTo>
                                  <a:pt x="70296" y="970818"/>
                                </a:moveTo>
                                <a:lnTo>
                                  <a:pt x="62682" y="978086"/>
                                </a:lnTo>
                                <a:lnTo>
                                  <a:pt x="70327" y="985276"/>
                                </a:lnTo>
                                <a:lnTo>
                                  <a:pt x="70430" y="985098"/>
                                </a:lnTo>
                                <a:lnTo>
                                  <a:pt x="77829" y="978086"/>
                                </a:lnTo>
                                <a:lnTo>
                                  <a:pt x="75077" y="975359"/>
                                </a:lnTo>
                                <a:lnTo>
                                  <a:pt x="70296" y="970818"/>
                                </a:lnTo>
                                <a:close/>
                              </a:path>
                              <a:path w="269240" h="1014730">
                                <a:moveTo>
                                  <a:pt x="96609" y="960790"/>
                                </a:moveTo>
                                <a:lnTo>
                                  <a:pt x="96081" y="960790"/>
                                </a:lnTo>
                                <a:lnTo>
                                  <a:pt x="88467" y="968005"/>
                                </a:lnTo>
                                <a:lnTo>
                                  <a:pt x="88958" y="968005"/>
                                </a:lnTo>
                                <a:lnTo>
                                  <a:pt x="106967" y="985098"/>
                                </a:lnTo>
                                <a:lnTo>
                                  <a:pt x="110482" y="981709"/>
                                </a:lnTo>
                                <a:lnTo>
                                  <a:pt x="114299" y="978086"/>
                                </a:lnTo>
                                <a:lnTo>
                                  <a:pt x="99349" y="978086"/>
                                </a:lnTo>
                                <a:lnTo>
                                  <a:pt x="106990" y="970818"/>
                                </a:lnTo>
                                <a:lnTo>
                                  <a:pt x="104389" y="968225"/>
                                </a:lnTo>
                                <a:lnTo>
                                  <a:pt x="96609" y="960790"/>
                                </a:lnTo>
                                <a:close/>
                              </a:path>
                              <a:path w="269240" h="1014730">
                                <a:moveTo>
                                  <a:pt x="132954" y="960790"/>
                                </a:moveTo>
                                <a:lnTo>
                                  <a:pt x="132518" y="960790"/>
                                </a:lnTo>
                                <a:lnTo>
                                  <a:pt x="124917" y="968005"/>
                                </a:lnTo>
                                <a:lnTo>
                                  <a:pt x="125383" y="968005"/>
                                </a:lnTo>
                                <a:lnTo>
                                  <a:pt x="143434" y="985098"/>
                                </a:lnTo>
                                <a:lnTo>
                                  <a:pt x="146930" y="981709"/>
                                </a:lnTo>
                                <a:lnTo>
                                  <a:pt x="150736" y="978086"/>
                                </a:lnTo>
                                <a:lnTo>
                                  <a:pt x="135783" y="978086"/>
                                </a:lnTo>
                                <a:lnTo>
                                  <a:pt x="143401" y="970818"/>
                                </a:lnTo>
                                <a:lnTo>
                                  <a:pt x="140762" y="968225"/>
                                </a:lnTo>
                                <a:lnTo>
                                  <a:pt x="132954" y="960790"/>
                                </a:lnTo>
                                <a:close/>
                              </a:path>
                              <a:path w="269240" h="1014730">
                                <a:moveTo>
                                  <a:pt x="169364" y="960790"/>
                                </a:moveTo>
                                <a:lnTo>
                                  <a:pt x="168906" y="960790"/>
                                </a:lnTo>
                                <a:lnTo>
                                  <a:pt x="161743" y="967608"/>
                                </a:lnTo>
                                <a:lnTo>
                                  <a:pt x="180125" y="985098"/>
                                </a:lnTo>
                                <a:lnTo>
                                  <a:pt x="187541" y="978086"/>
                                </a:lnTo>
                                <a:lnTo>
                                  <a:pt x="172528" y="978086"/>
                                </a:lnTo>
                                <a:lnTo>
                                  <a:pt x="180003" y="970994"/>
                                </a:lnTo>
                                <a:lnTo>
                                  <a:pt x="179920" y="970818"/>
                                </a:lnTo>
                                <a:lnTo>
                                  <a:pt x="169364" y="960790"/>
                                </a:lnTo>
                                <a:close/>
                              </a:path>
                              <a:path w="269240" h="1014730">
                                <a:moveTo>
                                  <a:pt x="206093" y="960790"/>
                                </a:moveTo>
                                <a:lnTo>
                                  <a:pt x="205835" y="960790"/>
                                </a:lnTo>
                                <a:lnTo>
                                  <a:pt x="198204" y="968005"/>
                                </a:lnTo>
                                <a:lnTo>
                                  <a:pt x="198602" y="968005"/>
                                </a:lnTo>
                                <a:lnTo>
                                  <a:pt x="216603" y="985098"/>
                                </a:lnTo>
                                <a:lnTo>
                                  <a:pt x="220136" y="981709"/>
                                </a:lnTo>
                                <a:lnTo>
                                  <a:pt x="223956" y="978086"/>
                                </a:lnTo>
                                <a:lnTo>
                                  <a:pt x="208914" y="978086"/>
                                </a:lnTo>
                                <a:lnTo>
                                  <a:pt x="216542" y="970818"/>
                                </a:lnTo>
                                <a:lnTo>
                                  <a:pt x="213893" y="968225"/>
                                </a:lnTo>
                                <a:lnTo>
                                  <a:pt x="206093" y="960790"/>
                                </a:lnTo>
                                <a:close/>
                              </a:path>
                              <a:path w="269240" h="1014730">
                                <a:moveTo>
                                  <a:pt x="4421" y="978086"/>
                                </a:moveTo>
                                <a:lnTo>
                                  <a:pt x="4033" y="978086"/>
                                </a:lnTo>
                                <a:lnTo>
                                  <a:pt x="3579" y="978534"/>
                                </a:lnTo>
                                <a:lnTo>
                                  <a:pt x="4222" y="979169"/>
                                </a:lnTo>
                                <a:lnTo>
                                  <a:pt x="4889" y="978534"/>
                                </a:lnTo>
                                <a:lnTo>
                                  <a:pt x="4421" y="978086"/>
                                </a:lnTo>
                                <a:close/>
                              </a:path>
                              <a:path w="269240" h="1014730">
                                <a:moveTo>
                                  <a:pt x="4899" y="978534"/>
                                </a:moveTo>
                                <a:lnTo>
                                  <a:pt x="4222" y="979169"/>
                                </a:lnTo>
                                <a:lnTo>
                                  <a:pt x="5576" y="979169"/>
                                </a:lnTo>
                                <a:lnTo>
                                  <a:pt x="4899" y="978534"/>
                                </a:lnTo>
                                <a:close/>
                              </a:path>
                              <a:path w="269240" h="1014730">
                                <a:moveTo>
                                  <a:pt x="15628" y="953241"/>
                                </a:moveTo>
                                <a:lnTo>
                                  <a:pt x="503" y="967608"/>
                                </a:lnTo>
                                <a:lnTo>
                                  <a:pt x="365" y="967608"/>
                                </a:lnTo>
                                <a:lnTo>
                                  <a:pt x="365" y="975359"/>
                                </a:lnTo>
                                <a:lnTo>
                                  <a:pt x="3579" y="978534"/>
                                </a:lnTo>
                                <a:lnTo>
                                  <a:pt x="4033" y="978086"/>
                                </a:lnTo>
                                <a:lnTo>
                                  <a:pt x="5360" y="978086"/>
                                </a:lnTo>
                                <a:lnTo>
                                  <a:pt x="15717" y="968225"/>
                                </a:lnTo>
                                <a:lnTo>
                                  <a:pt x="7821" y="960790"/>
                                </a:lnTo>
                                <a:lnTo>
                                  <a:pt x="23527" y="960790"/>
                                </a:lnTo>
                                <a:lnTo>
                                  <a:pt x="15628" y="953241"/>
                                </a:lnTo>
                                <a:close/>
                              </a:path>
                              <a:path w="269240" h="1014730">
                                <a:moveTo>
                                  <a:pt x="5360" y="978086"/>
                                </a:moveTo>
                                <a:lnTo>
                                  <a:pt x="4421" y="978086"/>
                                </a:lnTo>
                                <a:lnTo>
                                  <a:pt x="4899" y="978534"/>
                                </a:lnTo>
                                <a:lnTo>
                                  <a:pt x="5360" y="978086"/>
                                </a:lnTo>
                                <a:close/>
                              </a:path>
                              <a:path w="269240" h="1014730">
                                <a:moveTo>
                                  <a:pt x="268335" y="970818"/>
                                </a:moveTo>
                                <a:lnTo>
                                  <a:pt x="252893" y="970818"/>
                                </a:lnTo>
                                <a:lnTo>
                                  <a:pt x="260999" y="978534"/>
                                </a:lnTo>
                                <a:lnTo>
                                  <a:pt x="260818" y="978534"/>
                                </a:lnTo>
                                <a:lnTo>
                                  <a:pt x="268335" y="971549"/>
                                </a:lnTo>
                                <a:lnTo>
                                  <a:pt x="268335" y="970818"/>
                                </a:lnTo>
                                <a:close/>
                              </a:path>
                              <a:path w="269240" h="1014730">
                                <a:moveTo>
                                  <a:pt x="44594" y="961075"/>
                                </a:moveTo>
                                <a:lnTo>
                                  <a:pt x="34203" y="970994"/>
                                </a:lnTo>
                                <a:lnTo>
                                  <a:pt x="41623" y="978086"/>
                                </a:lnTo>
                                <a:lnTo>
                                  <a:pt x="41375" y="978086"/>
                                </a:lnTo>
                                <a:lnTo>
                                  <a:pt x="51963" y="968005"/>
                                </a:lnTo>
                                <a:lnTo>
                                  <a:pt x="44594" y="961075"/>
                                </a:lnTo>
                                <a:close/>
                              </a:path>
                              <a:path w="269240" h="1014730">
                                <a:moveTo>
                                  <a:pt x="59740" y="960790"/>
                                </a:moveTo>
                                <a:lnTo>
                                  <a:pt x="59542" y="960790"/>
                                </a:lnTo>
                                <a:lnTo>
                                  <a:pt x="51963" y="968005"/>
                                </a:lnTo>
                                <a:lnTo>
                                  <a:pt x="62682" y="978086"/>
                                </a:lnTo>
                                <a:lnTo>
                                  <a:pt x="70296" y="970818"/>
                                </a:lnTo>
                                <a:lnTo>
                                  <a:pt x="59740" y="960790"/>
                                </a:lnTo>
                                <a:close/>
                              </a:path>
                              <a:path w="269240" h="1014730">
                                <a:moveTo>
                                  <a:pt x="88711" y="953241"/>
                                </a:moveTo>
                                <a:lnTo>
                                  <a:pt x="70296" y="970818"/>
                                </a:lnTo>
                                <a:lnTo>
                                  <a:pt x="77947" y="978086"/>
                                </a:lnTo>
                                <a:lnTo>
                                  <a:pt x="80706" y="975359"/>
                                </a:lnTo>
                                <a:lnTo>
                                  <a:pt x="88467" y="968005"/>
                                </a:lnTo>
                                <a:lnTo>
                                  <a:pt x="88958" y="968005"/>
                                </a:lnTo>
                                <a:lnTo>
                                  <a:pt x="81356" y="960790"/>
                                </a:lnTo>
                                <a:lnTo>
                                  <a:pt x="96609" y="960790"/>
                                </a:lnTo>
                                <a:lnTo>
                                  <a:pt x="88711" y="953241"/>
                                </a:lnTo>
                                <a:close/>
                              </a:path>
                              <a:path w="269240" h="1014730">
                                <a:moveTo>
                                  <a:pt x="125305" y="953505"/>
                                </a:moveTo>
                                <a:lnTo>
                                  <a:pt x="124911" y="953769"/>
                                </a:lnTo>
                                <a:lnTo>
                                  <a:pt x="109715" y="968225"/>
                                </a:lnTo>
                                <a:lnTo>
                                  <a:pt x="107101" y="970818"/>
                                </a:lnTo>
                                <a:lnTo>
                                  <a:pt x="114706" y="978086"/>
                                </a:lnTo>
                                <a:lnTo>
                                  <a:pt x="114299" y="978086"/>
                                </a:lnTo>
                                <a:lnTo>
                                  <a:pt x="124917" y="968005"/>
                                </a:lnTo>
                                <a:lnTo>
                                  <a:pt x="125383" y="968005"/>
                                </a:lnTo>
                                <a:lnTo>
                                  <a:pt x="117762" y="960790"/>
                                </a:lnTo>
                                <a:lnTo>
                                  <a:pt x="132954" y="960790"/>
                                </a:lnTo>
                                <a:lnTo>
                                  <a:pt x="125305" y="953505"/>
                                </a:lnTo>
                                <a:close/>
                              </a:path>
                              <a:path w="269240" h="1014730">
                                <a:moveTo>
                                  <a:pt x="198088" y="918638"/>
                                </a:moveTo>
                                <a:lnTo>
                                  <a:pt x="146118" y="968225"/>
                                </a:lnTo>
                                <a:lnTo>
                                  <a:pt x="143485" y="970818"/>
                                </a:lnTo>
                                <a:lnTo>
                                  <a:pt x="151117" y="978086"/>
                                </a:lnTo>
                                <a:lnTo>
                                  <a:pt x="150736" y="978086"/>
                                </a:lnTo>
                                <a:lnTo>
                                  <a:pt x="161743" y="967608"/>
                                </a:lnTo>
                                <a:lnTo>
                                  <a:pt x="154576" y="960790"/>
                                </a:lnTo>
                                <a:lnTo>
                                  <a:pt x="169364" y="960790"/>
                                </a:lnTo>
                                <a:lnTo>
                                  <a:pt x="161696" y="953505"/>
                                </a:lnTo>
                                <a:lnTo>
                                  <a:pt x="176558" y="953505"/>
                                </a:lnTo>
                                <a:lnTo>
                                  <a:pt x="179573" y="950636"/>
                                </a:lnTo>
                                <a:lnTo>
                                  <a:pt x="180308" y="950636"/>
                                </a:lnTo>
                                <a:lnTo>
                                  <a:pt x="172576" y="943294"/>
                                </a:lnTo>
                                <a:lnTo>
                                  <a:pt x="187740" y="943294"/>
                                </a:lnTo>
                                <a:lnTo>
                                  <a:pt x="180369" y="936268"/>
                                </a:lnTo>
                                <a:lnTo>
                                  <a:pt x="194666" y="936268"/>
                                </a:lnTo>
                                <a:lnTo>
                                  <a:pt x="197941" y="933150"/>
                                </a:lnTo>
                                <a:lnTo>
                                  <a:pt x="198261" y="933150"/>
                                </a:lnTo>
                                <a:lnTo>
                                  <a:pt x="190926" y="926148"/>
                                </a:lnTo>
                                <a:lnTo>
                                  <a:pt x="205976" y="926148"/>
                                </a:lnTo>
                                <a:lnTo>
                                  <a:pt x="198088" y="918638"/>
                                </a:lnTo>
                                <a:close/>
                              </a:path>
                              <a:path w="269240" h="1014730">
                                <a:moveTo>
                                  <a:pt x="198452" y="953505"/>
                                </a:moveTo>
                                <a:lnTo>
                                  <a:pt x="180189" y="970818"/>
                                </a:lnTo>
                                <a:lnTo>
                                  <a:pt x="180106" y="970994"/>
                                </a:lnTo>
                                <a:lnTo>
                                  <a:pt x="187571" y="978086"/>
                                </a:lnTo>
                                <a:lnTo>
                                  <a:pt x="198204" y="968005"/>
                                </a:lnTo>
                                <a:lnTo>
                                  <a:pt x="198602" y="968005"/>
                                </a:lnTo>
                                <a:lnTo>
                                  <a:pt x="191003" y="960790"/>
                                </a:lnTo>
                                <a:lnTo>
                                  <a:pt x="206093" y="960790"/>
                                </a:lnTo>
                                <a:lnTo>
                                  <a:pt x="198452" y="953505"/>
                                </a:lnTo>
                                <a:close/>
                              </a:path>
                              <a:path w="269240" h="1014730">
                                <a:moveTo>
                                  <a:pt x="234710" y="953505"/>
                                </a:moveTo>
                                <a:lnTo>
                                  <a:pt x="219262" y="968225"/>
                                </a:lnTo>
                                <a:lnTo>
                                  <a:pt x="216612" y="970818"/>
                                </a:lnTo>
                                <a:lnTo>
                                  <a:pt x="224237" y="978086"/>
                                </a:lnTo>
                                <a:lnTo>
                                  <a:pt x="223956" y="978086"/>
                                </a:lnTo>
                                <a:lnTo>
                                  <a:pt x="234583" y="968005"/>
                                </a:lnTo>
                                <a:lnTo>
                                  <a:pt x="234769" y="968005"/>
                                </a:lnTo>
                                <a:lnTo>
                                  <a:pt x="227212" y="960790"/>
                                </a:lnTo>
                                <a:lnTo>
                                  <a:pt x="242361" y="960790"/>
                                </a:lnTo>
                                <a:lnTo>
                                  <a:pt x="234710" y="953505"/>
                                </a:lnTo>
                                <a:close/>
                              </a:path>
                              <a:path w="269240" h="1014730">
                                <a:moveTo>
                                  <a:pt x="4222" y="942339"/>
                                </a:moveTo>
                                <a:lnTo>
                                  <a:pt x="365" y="946149"/>
                                </a:lnTo>
                                <a:lnTo>
                                  <a:pt x="365" y="953769"/>
                                </a:lnTo>
                                <a:lnTo>
                                  <a:pt x="15717" y="968225"/>
                                </a:lnTo>
                                <a:lnTo>
                                  <a:pt x="23527" y="960790"/>
                                </a:lnTo>
                                <a:lnTo>
                                  <a:pt x="7681" y="960790"/>
                                </a:lnTo>
                                <a:lnTo>
                                  <a:pt x="15628" y="953241"/>
                                </a:lnTo>
                                <a:lnTo>
                                  <a:pt x="5551" y="943609"/>
                                </a:lnTo>
                                <a:lnTo>
                                  <a:pt x="4222" y="943609"/>
                                </a:lnTo>
                                <a:lnTo>
                                  <a:pt x="3743" y="943294"/>
                                </a:lnTo>
                                <a:lnTo>
                                  <a:pt x="5221" y="943294"/>
                                </a:lnTo>
                                <a:lnTo>
                                  <a:pt x="4222" y="942339"/>
                                </a:lnTo>
                                <a:close/>
                              </a:path>
                              <a:path w="269240" h="1014730">
                                <a:moveTo>
                                  <a:pt x="52350" y="953769"/>
                                </a:moveTo>
                                <a:lnTo>
                                  <a:pt x="46924" y="958849"/>
                                </a:lnTo>
                                <a:lnTo>
                                  <a:pt x="44594" y="961075"/>
                                </a:lnTo>
                                <a:lnTo>
                                  <a:pt x="51963" y="968005"/>
                                </a:lnTo>
                                <a:lnTo>
                                  <a:pt x="59542" y="960790"/>
                                </a:lnTo>
                                <a:lnTo>
                                  <a:pt x="59740" y="960790"/>
                                </a:lnTo>
                                <a:lnTo>
                                  <a:pt x="52350" y="953769"/>
                                </a:lnTo>
                                <a:close/>
                              </a:path>
                              <a:path w="269240" h="1014730">
                                <a:moveTo>
                                  <a:pt x="78304" y="943294"/>
                                </a:moveTo>
                                <a:lnTo>
                                  <a:pt x="77918" y="943294"/>
                                </a:lnTo>
                                <a:lnTo>
                                  <a:pt x="70207" y="950636"/>
                                </a:lnTo>
                                <a:lnTo>
                                  <a:pt x="70657" y="950636"/>
                                </a:lnTo>
                                <a:lnTo>
                                  <a:pt x="88958" y="968005"/>
                                </a:lnTo>
                                <a:lnTo>
                                  <a:pt x="88467" y="968005"/>
                                </a:lnTo>
                                <a:lnTo>
                                  <a:pt x="96081" y="960790"/>
                                </a:lnTo>
                                <a:lnTo>
                                  <a:pt x="80800" y="960790"/>
                                </a:lnTo>
                                <a:lnTo>
                                  <a:pt x="88708" y="953241"/>
                                </a:lnTo>
                                <a:lnTo>
                                  <a:pt x="78304" y="943294"/>
                                </a:lnTo>
                                <a:close/>
                              </a:path>
                              <a:path w="269240" h="1014730">
                                <a:moveTo>
                                  <a:pt x="114582" y="943294"/>
                                </a:moveTo>
                                <a:lnTo>
                                  <a:pt x="114211" y="943609"/>
                                </a:lnTo>
                                <a:lnTo>
                                  <a:pt x="106797" y="950636"/>
                                </a:lnTo>
                                <a:lnTo>
                                  <a:pt x="107038" y="950636"/>
                                </a:lnTo>
                                <a:lnTo>
                                  <a:pt x="125383" y="968005"/>
                                </a:lnTo>
                                <a:lnTo>
                                  <a:pt x="124917" y="968005"/>
                                </a:lnTo>
                                <a:lnTo>
                                  <a:pt x="132518" y="960790"/>
                                </a:lnTo>
                                <a:lnTo>
                                  <a:pt x="117531" y="960790"/>
                                </a:lnTo>
                                <a:lnTo>
                                  <a:pt x="125189" y="953505"/>
                                </a:lnTo>
                                <a:lnTo>
                                  <a:pt x="125027" y="953241"/>
                                </a:lnTo>
                                <a:lnTo>
                                  <a:pt x="114582" y="943294"/>
                                </a:lnTo>
                                <a:close/>
                              </a:path>
                              <a:path w="269240" h="1014730">
                                <a:moveTo>
                                  <a:pt x="187740" y="943294"/>
                                </a:moveTo>
                                <a:lnTo>
                                  <a:pt x="187285" y="943294"/>
                                </a:lnTo>
                                <a:lnTo>
                                  <a:pt x="179573" y="950636"/>
                                </a:lnTo>
                                <a:lnTo>
                                  <a:pt x="180308" y="950636"/>
                                </a:lnTo>
                                <a:lnTo>
                                  <a:pt x="198602" y="968005"/>
                                </a:lnTo>
                                <a:lnTo>
                                  <a:pt x="198204" y="968005"/>
                                </a:lnTo>
                                <a:lnTo>
                                  <a:pt x="205835" y="960790"/>
                                </a:lnTo>
                                <a:lnTo>
                                  <a:pt x="190758" y="960790"/>
                                </a:lnTo>
                                <a:lnTo>
                                  <a:pt x="198436" y="953505"/>
                                </a:lnTo>
                                <a:lnTo>
                                  <a:pt x="187740" y="943294"/>
                                </a:lnTo>
                                <a:close/>
                              </a:path>
                              <a:path w="269240" h="1014730">
                                <a:moveTo>
                                  <a:pt x="224316" y="943609"/>
                                </a:moveTo>
                                <a:lnTo>
                                  <a:pt x="224007" y="943609"/>
                                </a:lnTo>
                                <a:lnTo>
                                  <a:pt x="216575" y="950636"/>
                                </a:lnTo>
                                <a:lnTo>
                                  <a:pt x="234769" y="968005"/>
                                </a:lnTo>
                                <a:lnTo>
                                  <a:pt x="234583" y="968005"/>
                                </a:lnTo>
                                <a:lnTo>
                                  <a:pt x="242190" y="960790"/>
                                </a:lnTo>
                                <a:lnTo>
                                  <a:pt x="227065" y="960790"/>
                                </a:lnTo>
                                <a:lnTo>
                                  <a:pt x="234710" y="953505"/>
                                </a:lnTo>
                                <a:lnTo>
                                  <a:pt x="224316" y="943609"/>
                                </a:lnTo>
                                <a:close/>
                              </a:path>
                              <a:path w="269240" h="1014730">
                                <a:moveTo>
                                  <a:pt x="150947" y="943294"/>
                                </a:moveTo>
                                <a:lnTo>
                                  <a:pt x="143213" y="950636"/>
                                </a:lnTo>
                                <a:lnTo>
                                  <a:pt x="143904" y="950636"/>
                                </a:lnTo>
                                <a:lnTo>
                                  <a:pt x="161743" y="967608"/>
                                </a:lnTo>
                                <a:lnTo>
                                  <a:pt x="168906" y="960790"/>
                                </a:lnTo>
                                <a:lnTo>
                                  <a:pt x="153910" y="960790"/>
                                </a:lnTo>
                                <a:lnTo>
                                  <a:pt x="161545" y="953505"/>
                                </a:lnTo>
                                <a:lnTo>
                                  <a:pt x="161696" y="953505"/>
                                </a:lnTo>
                                <a:lnTo>
                                  <a:pt x="150947" y="943294"/>
                                </a:lnTo>
                                <a:close/>
                              </a:path>
                              <a:path w="269240" h="1014730">
                                <a:moveTo>
                                  <a:pt x="265087" y="958849"/>
                                </a:moveTo>
                                <a:lnTo>
                                  <a:pt x="263129" y="960790"/>
                                </a:lnTo>
                                <a:lnTo>
                                  <a:pt x="265087" y="962659"/>
                                </a:lnTo>
                                <a:lnTo>
                                  <a:pt x="266681" y="960790"/>
                                </a:lnTo>
                                <a:lnTo>
                                  <a:pt x="265087" y="958849"/>
                                </a:lnTo>
                                <a:close/>
                              </a:path>
                              <a:path w="269240" h="1014730">
                                <a:moveTo>
                                  <a:pt x="266741" y="960790"/>
                                </a:moveTo>
                                <a:lnTo>
                                  <a:pt x="266438" y="961075"/>
                                </a:lnTo>
                                <a:lnTo>
                                  <a:pt x="265087" y="962659"/>
                                </a:lnTo>
                                <a:lnTo>
                                  <a:pt x="268335" y="962659"/>
                                </a:lnTo>
                                <a:lnTo>
                                  <a:pt x="266741" y="960790"/>
                                </a:lnTo>
                                <a:close/>
                              </a:path>
                              <a:path w="269240" h="1014730">
                                <a:moveTo>
                                  <a:pt x="41655" y="943609"/>
                                </a:moveTo>
                                <a:lnTo>
                                  <a:pt x="38904" y="946149"/>
                                </a:lnTo>
                                <a:lnTo>
                                  <a:pt x="33845" y="950966"/>
                                </a:lnTo>
                                <a:lnTo>
                                  <a:pt x="44594" y="961075"/>
                                </a:lnTo>
                                <a:lnTo>
                                  <a:pt x="52245" y="953769"/>
                                </a:lnTo>
                                <a:lnTo>
                                  <a:pt x="52072" y="953505"/>
                                </a:lnTo>
                                <a:lnTo>
                                  <a:pt x="41655" y="943609"/>
                                </a:lnTo>
                                <a:close/>
                              </a:path>
                              <a:path w="269240" h="1014730">
                                <a:moveTo>
                                  <a:pt x="70396" y="901217"/>
                                </a:moveTo>
                                <a:lnTo>
                                  <a:pt x="15628" y="953241"/>
                                </a:lnTo>
                                <a:lnTo>
                                  <a:pt x="23527" y="960790"/>
                                </a:lnTo>
                                <a:lnTo>
                                  <a:pt x="33845" y="950966"/>
                                </a:lnTo>
                                <a:lnTo>
                                  <a:pt x="26023" y="943609"/>
                                </a:lnTo>
                                <a:lnTo>
                                  <a:pt x="41655" y="943609"/>
                                </a:lnTo>
                                <a:lnTo>
                                  <a:pt x="33926" y="936268"/>
                                </a:lnTo>
                                <a:lnTo>
                                  <a:pt x="49283" y="936268"/>
                                </a:lnTo>
                                <a:lnTo>
                                  <a:pt x="52396" y="933303"/>
                                </a:lnTo>
                                <a:lnTo>
                                  <a:pt x="44857" y="926148"/>
                                </a:lnTo>
                                <a:lnTo>
                                  <a:pt x="60364" y="926148"/>
                                </a:lnTo>
                                <a:lnTo>
                                  <a:pt x="52506" y="918638"/>
                                </a:lnTo>
                                <a:lnTo>
                                  <a:pt x="67800" y="918638"/>
                                </a:lnTo>
                                <a:lnTo>
                                  <a:pt x="70515" y="916053"/>
                                </a:lnTo>
                                <a:lnTo>
                                  <a:pt x="62741" y="908692"/>
                                </a:lnTo>
                                <a:lnTo>
                                  <a:pt x="78246" y="908692"/>
                                </a:lnTo>
                                <a:lnTo>
                                  <a:pt x="70396" y="901217"/>
                                </a:lnTo>
                                <a:close/>
                              </a:path>
                              <a:path w="269240" h="1014730">
                                <a:moveTo>
                                  <a:pt x="81177" y="926148"/>
                                </a:moveTo>
                                <a:lnTo>
                                  <a:pt x="52522" y="953505"/>
                                </a:lnTo>
                                <a:lnTo>
                                  <a:pt x="52350" y="953769"/>
                                </a:lnTo>
                                <a:lnTo>
                                  <a:pt x="59740" y="960790"/>
                                </a:lnTo>
                                <a:lnTo>
                                  <a:pt x="59542" y="960790"/>
                                </a:lnTo>
                                <a:lnTo>
                                  <a:pt x="70207" y="950636"/>
                                </a:lnTo>
                                <a:lnTo>
                                  <a:pt x="70657" y="950636"/>
                                </a:lnTo>
                                <a:lnTo>
                                  <a:pt x="63255" y="943609"/>
                                </a:lnTo>
                                <a:lnTo>
                                  <a:pt x="77587" y="943609"/>
                                </a:lnTo>
                                <a:lnTo>
                                  <a:pt x="77918" y="943294"/>
                                </a:lnTo>
                                <a:lnTo>
                                  <a:pt x="78304" y="943294"/>
                                </a:lnTo>
                                <a:lnTo>
                                  <a:pt x="70952" y="936268"/>
                                </a:lnTo>
                                <a:lnTo>
                                  <a:pt x="85298" y="936268"/>
                                </a:lnTo>
                                <a:lnTo>
                                  <a:pt x="88572" y="933150"/>
                                </a:lnTo>
                                <a:lnTo>
                                  <a:pt x="81177" y="926148"/>
                                </a:lnTo>
                                <a:close/>
                              </a:path>
                              <a:path w="269240" h="1014730">
                                <a:moveTo>
                                  <a:pt x="124992" y="918638"/>
                                </a:moveTo>
                                <a:lnTo>
                                  <a:pt x="124699" y="918881"/>
                                </a:lnTo>
                                <a:lnTo>
                                  <a:pt x="88711" y="953241"/>
                                </a:lnTo>
                                <a:lnTo>
                                  <a:pt x="96609" y="960790"/>
                                </a:lnTo>
                                <a:lnTo>
                                  <a:pt x="96081" y="960790"/>
                                </a:lnTo>
                                <a:lnTo>
                                  <a:pt x="106797" y="950636"/>
                                </a:lnTo>
                                <a:lnTo>
                                  <a:pt x="107038" y="950636"/>
                                </a:lnTo>
                                <a:lnTo>
                                  <a:pt x="99285" y="943294"/>
                                </a:lnTo>
                                <a:lnTo>
                                  <a:pt x="114582" y="943294"/>
                                </a:lnTo>
                                <a:lnTo>
                                  <a:pt x="107203" y="936268"/>
                                </a:lnTo>
                                <a:lnTo>
                                  <a:pt x="121959" y="936268"/>
                                </a:lnTo>
                                <a:lnTo>
                                  <a:pt x="125249" y="933150"/>
                                </a:lnTo>
                                <a:lnTo>
                                  <a:pt x="125526" y="933150"/>
                                </a:lnTo>
                                <a:lnTo>
                                  <a:pt x="118166" y="926148"/>
                                </a:lnTo>
                                <a:lnTo>
                                  <a:pt x="132898" y="926148"/>
                                </a:lnTo>
                                <a:lnTo>
                                  <a:pt x="124992" y="918638"/>
                                </a:lnTo>
                                <a:close/>
                              </a:path>
                              <a:path w="269240" h="1014730">
                                <a:moveTo>
                                  <a:pt x="161875" y="918638"/>
                                </a:moveTo>
                                <a:lnTo>
                                  <a:pt x="161585" y="918881"/>
                                </a:lnTo>
                                <a:lnTo>
                                  <a:pt x="125466" y="953241"/>
                                </a:lnTo>
                                <a:lnTo>
                                  <a:pt x="125305" y="953505"/>
                                </a:lnTo>
                                <a:lnTo>
                                  <a:pt x="132954" y="960790"/>
                                </a:lnTo>
                                <a:lnTo>
                                  <a:pt x="132518" y="960790"/>
                                </a:lnTo>
                                <a:lnTo>
                                  <a:pt x="143213" y="950636"/>
                                </a:lnTo>
                                <a:lnTo>
                                  <a:pt x="143904" y="950636"/>
                                </a:lnTo>
                                <a:lnTo>
                                  <a:pt x="136187" y="943294"/>
                                </a:lnTo>
                                <a:lnTo>
                                  <a:pt x="150947" y="943294"/>
                                </a:lnTo>
                                <a:lnTo>
                                  <a:pt x="143550" y="936268"/>
                                </a:lnTo>
                                <a:lnTo>
                                  <a:pt x="158348" y="936268"/>
                                </a:lnTo>
                                <a:lnTo>
                                  <a:pt x="161631" y="933150"/>
                                </a:lnTo>
                                <a:lnTo>
                                  <a:pt x="161893" y="933150"/>
                                </a:lnTo>
                                <a:lnTo>
                                  <a:pt x="154519" y="926148"/>
                                </a:lnTo>
                                <a:lnTo>
                                  <a:pt x="169754" y="926148"/>
                                </a:lnTo>
                                <a:lnTo>
                                  <a:pt x="161875" y="918638"/>
                                </a:lnTo>
                                <a:close/>
                              </a:path>
                              <a:path w="269240" h="1014730">
                                <a:moveTo>
                                  <a:pt x="176558" y="953505"/>
                                </a:moveTo>
                                <a:lnTo>
                                  <a:pt x="161696" y="953505"/>
                                </a:lnTo>
                                <a:lnTo>
                                  <a:pt x="169364" y="960790"/>
                                </a:lnTo>
                                <a:lnTo>
                                  <a:pt x="168906" y="960790"/>
                                </a:lnTo>
                                <a:lnTo>
                                  <a:pt x="176558" y="953505"/>
                                </a:lnTo>
                                <a:close/>
                              </a:path>
                              <a:path w="269240" h="1014730">
                                <a:moveTo>
                                  <a:pt x="216605" y="936268"/>
                                </a:moveTo>
                                <a:lnTo>
                                  <a:pt x="198452" y="953505"/>
                                </a:lnTo>
                                <a:lnTo>
                                  <a:pt x="206093" y="960790"/>
                                </a:lnTo>
                                <a:lnTo>
                                  <a:pt x="205835" y="960790"/>
                                </a:lnTo>
                                <a:lnTo>
                                  <a:pt x="216575" y="950636"/>
                                </a:lnTo>
                                <a:lnTo>
                                  <a:pt x="209216" y="943609"/>
                                </a:lnTo>
                                <a:lnTo>
                                  <a:pt x="224316" y="943609"/>
                                </a:lnTo>
                                <a:lnTo>
                                  <a:pt x="216605" y="936268"/>
                                </a:lnTo>
                                <a:close/>
                              </a:path>
                              <a:path w="269240" h="1014730">
                                <a:moveTo>
                                  <a:pt x="245133" y="943609"/>
                                </a:moveTo>
                                <a:lnTo>
                                  <a:pt x="242429" y="946149"/>
                                </a:lnTo>
                                <a:lnTo>
                                  <a:pt x="234710" y="953505"/>
                                </a:lnTo>
                                <a:lnTo>
                                  <a:pt x="242361" y="960790"/>
                                </a:lnTo>
                                <a:lnTo>
                                  <a:pt x="242190" y="960790"/>
                                </a:lnTo>
                                <a:lnTo>
                                  <a:pt x="252693" y="950827"/>
                                </a:lnTo>
                                <a:lnTo>
                                  <a:pt x="245133" y="943609"/>
                                </a:lnTo>
                                <a:close/>
                              </a:path>
                              <a:path w="269240" h="1014730">
                                <a:moveTo>
                                  <a:pt x="261334" y="943294"/>
                                </a:moveTo>
                                <a:lnTo>
                                  <a:pt x="260634" y="943294"/>
                                </a:lnTo>
                                <a:lnTo>
                                  <a:pt x="252693" y="950827"/>
                                </a:lnTo>
                                <a:lnTo>
                                  <a:pt x="263129" y="960790"/>
                                </a:lnTo>
                                <a:lnTo>
                                  <a:pt x="265087" y="958849"/>
                                </a:lnTo>
                                <a:lnTo>
                                  <a:pt x="268335" y="958849"/>
                                </a:lnTo>
                                <a:lnTo>
                                  <a:pt x="268335" y="949959"/>
                                </a:lnTo>
                                <a:lnTo>
                                  <a:pt x="261334" y="943294"/>
                                </a:lnTo>
                                <a:close/>
                              </a:path>
                              <a:path w="269240" h="1014730">
                                <a:moveTo>
                                  <a:pt x="268335" y="958849"/>
                                </a:moveTo>
                                <a:lnTo>
                                  <a:pt x="265087" y="958849"/>
                                </a:lnTo>
                                <a:lnTo>
                                  <a:pt x="266741" y="960790"/>
                                </a:lnTo>
                                <a:lnTo>
                                  <a:pt x="268335" y="958849"/>
                                </a:lnTo>
                                <a:close/>
                              </a:path>
                              <a:path w="269240" h="1014730">
                                <a:moveTo>
                                  <a:pt x="23274" y="926148"/>
                                </a:moveTo>
                                <a:lnTo>
                                  <a:pt x="22562" y="926148"/>
                                </a:lnTo>
                                <a:lnTo>
                                  <a:pt x="15064" y="933303"/>
                                </a:lnTo>
                                <a:lnTo>
                                  <a:pt x="33845" y="950966"/>
                                </a:lnTo>
                                <a:lnTo>
                                  <a:pt x="41572" y="943609"/>
                                </a:lnTo>
                                <a:lnTo>
                                  <a:pt x="25768" y="943609"/>
                                </a:lnTo>
                                <a:lnTo>
                                  <a:pt x="33497" y="936268"/>
                                </a:lnTo>
                                <a:lnTo>
                                  <a:pt x="33926" y="936268"/>
                                </a:lnTo>
                                <a:lnTo>
                                  <a:pt x="23274" y="926148"/>
                                </a:lnTo>
                                <a:close/>
                              </a:path>
                              <a:path w="269240" h="1014730">
                                <a:moveTo>
                                  <a:pt x="253377" y="935718"/>
                                </a:moveTo>
                                <a:lnTo>
                                  <a:pt x="245426" y="943294"/>
                                </a:lnTo>
                                <a:lnTo>
                                  <a:pt x="245133" y="943609"/>
                                </a:lnTo>
                                <a:lnTo>
                                  <a:pt x="252693" y="950827"/>
                                </a:lnTo>
                                <a:lnTo>
                                  <a:pt x="260634" y="943294"/>
                                </a:lnTo>
                                <a:lnTo>
                                  <a:pt x="261334" y="943294"/>
                                </a:lnTo>
                                <a:lnTo>
                                  <a:pt x="253377" y="935718"/>
                                </a:lnTo>
                                <a:close/>
                              </a:path>
                              <a:path w="269240" h="1014730">
                                <a:moveTo>
                                  <a:pt x="60364" y="926148"/>
                                </a:moveTo>
                                <a:lnTo>
                                  <a:pt x="59911" y="926148"/>
                                </a:lnTo>
                                <a:lnTo>
                                  <a:pt x="52396" y="933303"/>
                                </a:lnTo>
                                <a:lnTo>
                                  <a:pt x="70657" y="950636"/>
                                </a:lnTo>
                                <a:lnTo>
                                  <a:pt x="70207" y="950636"/>
                                </a:lnTo>
                                <a:lnTo>
                                  <a:pt x="77587" y="943609"/>
                                </a:lnTo>
                                <a:lnTo>
                                  <a:pt x="62887" y="943609"/>
                                </a:lnTo>
                                <a:lnTo>
                                  <a:pt x="70578" y="936268"/>
                                </a:lnTo>
                                <a:lnTo>
                                  <a:pt x="70952" y="936268"/>
                                </a:lnTo>
                                <a:lnTo>
                                  <a:pt x="60364" y="926148"/>
                                </a:lnTo>
                                <a:close/>
                              </a:path>
                              <a:path w="269240" h="1014730">
                                <a:moveTo>
                                  <a:pt x="96577" y="926148"/>
                                </a:moveTo>
                                <a:lnTo>
                                  <a:pt x="95927" y="926148"/>
                                </a:lnTo>
                                <a:lnTo>
                                  <a:pt x="88572" y="933150"/>
                                </a:lnTo>
                                <a:lnTo>
                                  <a:pt x="107038" y="950636"/>
                                </a:lnTo>
                                <a:lnTo>
                                  <a:pt x="106797" y="950636"/>
                                </a:lnTo>
                                <a:lnTo>
                                  <a:pt x="114544" y="943294"/>
                                </a:lnTo>
                                <a:lnTo>
                                  <a:pt x="99127" y="943294"/>
                                </a:lnTo>
                                <a:lnTo>
                                  <a:pt x="106487" y="936268"/>
                                </a:lnTo>
                                <a:lnTo>
                                  <a:pt x="107203" y="936268"/>
                                </a:lnTo>
                                <a:lnTo>
                                  <a:pt x="96577" y="926148"/>
                                </a:lnTo>
                                <a:close/>
                              </a:path>
                              <a:path w="269240" h="1014730">
                                <a:moveTo>
                                  <a:pt x="132898" y="926148"/>
                                </a:moveTo>
                                <a:lnTo>
                                  <a:pt x="132638" y="926148"/>
                                </a:lnTo>
                                <a:lnTo>
                                  <a:pt x="125249" y="933150"/>
                                </a:lnTo>
                                <a:lnTo>
                                  <a:pt x="125526" y="933150"/>
                                </a:lnTo>
                                <a:lnTo>
                                  <a:pt x="143904" y="950636"/>
                                </a:lnTo>
                                <a:lnTo>
                                  <a:pt x="143213" y="950636"/>
                                </a:lnTo>
                                <a:lnTo>
                                  <a:pt x="150947" y="943294"/>
                                </a:lnTo>
                                <a:lnTo>
                                  <a:pt x="135923" y="943294"/>
                                </a:lnTo>
                                <a:lnTo>
                                  <a:pt x="143309" y="936268"/>
                                </a:lnTo>
                                <a:lnTo>
                                  <a:pt x="143550" y="936268"/>
                                </a:lnTo>
                                <a:lnTo>
                                  <a:pt x="132898" y="926148"/>
                                </a:lnTo>
                                <a:close/>
                              </a:path>
                              <a:path w="269240" h="1014730">
                                <a:moveTo>
                                  <a:pt x="169754" y="926148"/>
                                </a:moveTo>
                                <a:lnTo>
                                  <a:pt x="169007" y="926148"/>
                                </a:lnTo>
                                <a:lnTo>
                                  <a:pt x="161631" y="933150"/>
                                </a:lnTo>
                                <a:lnTo>
                                  <a:pt x="161893" y="933150"/>
                                </a:lnTo>
                                <a:lnTo>
                                  <a:pt x="180308" y="950636"/>
                                </a:lnTo>
                                <a:lnTo>
                                  <a:pt x="179573" y="950636"/>
                                </a:lnTo>
                                <a:lnTo>
                                  <a:pt x="187285" y="943294"/>
                                </a:lnTo>
                                <a:lnTo>
                                  <a:pt x="172247" y="943294"/>
                                </a:lnTo>
                                <a:lnTo>
                                  <a:pt x="179611" y="936268"/>
                                </a:lnTo>
                                <a:lnTo>
                                  <a:pt x="180369" y="936268"/>
                                </a:lnTo>
                                <a:lnTo>
                                  <a:pt x="169754" y="926148"/>
                                </a:lnTo>
                                <a:close/>
                              </a:path>
                              <a:path w="269240" h="1014730">
                                <a:moveTo>
                                  <a:pt x="205976" y="926148"/>
                                </a:moveTo>
                                <a:lnTo>
                                  <a:pt x="205296" y="926148"/>
                                </a:lnTo>
                                <a:lnTo>
                                  <a:pt x="197941" y="933150"/>
                                </a:lnTo>
                                <a:lnTo>
                                  <a:pt x="198261" y="933150"/>
                                </a:lnTo>
                                <a:lnTo>
                                  <a:pt x="216575" y="950636"/>
                                </a:lnTo>
                                <a:lnTo>
                                  <a:pt x="224007" y="943609"/>
                                </a:lnTo>
                                <a:lnTo>
                                  <a:pt x="208866" y="943609"/>
                                </a:lnTo>
                                <a:lnTo>
                                  <a:pt x="216605" y="936268"/>
                                </a:lnTo>
                                <a:lnTo>
                                  <a:pt x="205976" y="926148"/>
                                </a:lnTo>
                                <a:close/>
                              </a:path>
                              <a:path w="269240" h="1014730">
                                <a:moveTo>
                                  <a:pt x="7737" y="926412"/>
                                </a:moveTo>
                                <a:lnTo>
                                  <a:pt x="235" y="933574"/>
                                </a:lnTo>
                                <a:lnTo>
                                  <a:pt x="365" y="933574"/>
                                </a:lnTo>
                                <a:lnTo>
                                  <a:pt x="365" y="941069"/>
                                </a:lnTo>
                                <a:lnTo>
                                  <a:pt x="4222" y="943609"/>
                                </a:lnTo>
                                <a:lnTo>
                                  <a:pt x="4554" y="943294"/>
                                </a:lnTo>
                                <a:lnTo>
                                  <a:pt x="3256" y="943294"/>
                                </a:lnTo>
                                <a:lnTo>
                                  <a:pt x="4222" y="942339"/>
                                </a:lnTo>
                                <a:lnTo>
                                  <a:pt x="5556" y="942339"/>
                                </a:lnTo>
                                <a:lnTo>
                                  <a:pt x="15047" y="933303"/>
                                </a:lnTo>
                                <a:lnTo>
                                  <a:pt x="7737" y="926412"/>
                                </a:lnTo>
                                <a:close/>
                              </a:path>
                              <a:path w="269240" h="1014730">
                                <a:moveTo>
                                  <a:pt x="5221" y="943294"/>
                                </a:moveTo>
                                <a:lnTo>
                                  <a:pt x="4554" y="943294"/>
                                </a:lnTo>
                                <a:lnTo>
                                  <a:pt x="4222" y="943609"/>
                                </a:lnTo>
                                <a:lnTo>
                                  <a:pt x="5551" y="943609"/>
                                </a:lnTo>
                                <a:lnTo>
                                  <a:pt x="5221" y="943294"/>
                                </a:lnTo>
                                <a:close/>
                              </a:path>
                              <a:path w="269240" h="1014730">
                                <a:moveTo>
                                  <a:pt x="49283" y="936268"/>
                                </a:moveTo>
                                <a:lnTo>
                                  <a:pt x="33926" y="936268"/>
                                </a:lnTo>
                                <a:lnTo>
                                  <a:pt x="41655" y="943609"/>
                                </a:lnTo>
                                <a:lnTo>
                                  <a:pt x="41903" y="943294"/>
                                </a:lnTo>
                                <a:lnTo>
                                  <a:pt x="49283" y="936268"/>
                                </a:lnTo>
                                <a:close/>
                              </a:path>
                              <a:path w="269240" h="1014730">
                                <a:moveTo>
                                  <a:pt x="227119" y="926412"/>
                                </a:moveTo>
                                <a:lnTo>
                                  <a:pt x="226268" y="927099"/>
                                </a:lnTo>
                                <a:lnTo>
                                  <a:pt x="216605" y="936268"/>
                                </a:lnTo>
                                <a:lnTo>
                                  <a:pt x="224316" y="943609"/>
                                </a:lnTo>
                                <a:lnTo>
                                  <a:pt x="224007" y="943609"/>
                                </a:lnTo>
                                <a:lnTo>
                                  <a:pt x="234621" y="933574"/>
                                </a:lnTo>
                                <a:lnTo>
                                  <a:pt x="227119" y="926412"/>
                                </a:lnTo>
                                <a:close/>
                              </a:path>
                              <a:path w="269240" h="1014730">
                                <a:moveTo>
                                  <a:pt x="243326" y="926148"/>
                                </a:moveTo>
                                <a:lnTo>
                                  <a:pt x="242476" y="926148"/>
                                </a:lnTo>
                                <a:lnTo>
                                  <a:pt x="234621" y="933574"/>
                                </a:lnTo>
                                <a:lnTo>
                                  <a:pt x="245133" y="943609"/>
                                </a:lnTo>
                                <a:lnTo>
                                  <a:pt x="245426" y="943294"/>
                                </a:lnTo>
                                <a:lnTo>
                                  <a:pt x="253377" y="935718"/>
                                </a:lnTo>
                                <a:lnTo>
                                  <a:pt x="243326" y="926148"/>
                                </a:lnTo>
                                <a:close/>
                              </a:path>
                              <a:path w="269240" h="1014730">
                                <a:moveTo>
                                  <a:pt x="5556" y="942339"/>
                                </a:moveTo>
                                <a:lnTo>
                                  <a:pt x="4222" y="942339"/>
                                </a:lnTo>
                                <a:lnTo>
                                  <a:pt x="5221" y="943294"/>
                                </a:lnTo>
                                <a:lnTo>
                                  <a:pt x="4554" y="943294"/>
                                </a:lnTo>
                                <a:lnTo>
                                  <a:pt x="5556" y="942339"/>
                                </a:lnTo>
                                <a:close/>
                              </a:path>
                              <a:path w="269240" h="1014730">
                                <a:moveTo>
                                  <a:pt x="85298" y="936268"/>
                                </a:moveTo>
                                <a:lnTo>
                                  <a:pt x="70952" y="936268"/>
                                </a:lnTo>
                                <a:lnTo>
                                  <a:pt x="78304" y="943294"/>
                                </a:lnTo>
                                <a:lnTo>
                                  <a:pt x="77918" y="943294"/>
                                </a:lnTo>
                                <a:lnTo>
                                  <a:pt x="85298" y="936268"/>
                                </a:lnTo>
                                <a:close/>
                              </a:path>
                              <a:path w="269240" h="1014730">
                                <a:moveTo>
                                  <a:pt x="121959" y="936268"/>
                                </a:moveTo>
                                <a:lnTo>
                                  <a:pt x="107203" y="936268"/>
                                </a:lnTo>
                                <a:lnTo>
                                  <a:pt x="114582" y="943294"/>
                                </a:lnTo>
                                <a:lnTo>
                                  <a:pt x="115552" y="942339"/>
                                </a:lnTo>
                                <a:lnTo>
                                  <a:pt x="121959" y="936268"/>
                                </a:lnTo>
                                <a:close/>
                              </a:path>
                              <a:path w="269240" h="1014730">
                                <a:moveTo>
                                  <a:pt x="158348" y="936268"/>
                                </a:moveTo>
                                <a:lnTo>
                                  <a:pt x="143550" y="936268"/>
                                </a:lnTo>
                                <a:lnTo>
                                  <a:pt x="150947" y="943294"/>
                                </a:lnTo>
                                <a:lnTo>
                                  <a:pt x="158348" y="936268"/>
                                </a:lnTo>
                                <a:close/>
                              </a:path>
                              <a:path w="269240" h="1014730">
                                <a:moveTo>
                                  <a:pt x="194666" y="936268"/>
                                </a:moveTo>
                                <a:lnTo>
                                  <a:pt x="180369" y="936268"/>
                                </a:lnTo>
                                <a:lnTo>
                                  <a:pt x="187740" y="943294"/>
                                </a:lnTo>
                                <a:lnTo>
                                  <a:pt x="187285" y="943294"/>
                                </a:lnTo>
                                <a:lnTo>
                                  <a:pt x="194666" y="936268"/>
                                </a:lnTo>
                                <a:close/>
                              </a:path>
                              <a:path w="269240" h="1014730">
                                <a:moveTo>
                                  <a:pt x="265087" y="924559"/>
                                </a:moveTo>
                                <a:lnTo>
                                  <a:pt x="253377" y="935718"/>
                                </a:lnTo>
                                <a:lnTo>
                                  <a:pt x="261334" y="943294"/>
                                </a:lnTo>
                                <a:lnTo>
                                  <a:pt x="260634" y="943294"/>
                                </a:lnTo>
                                <a:lnTo>
                                  <a:pt x="268621" y="935718"/>
                                </a:lnTo>
                                <a:lnTo>
                                  <a:pt x="268335" y="935718"/>
                                </a:lnTo>
                                <a:lnTo>
                                  <a:pt x="268335" y="927099"/>
                                </a:lnTo>
                                <a:lnTo>
                                  <a:pt x="265087" y="927099"/>
                                </a:lnTo>
                                <a:lnTo>
                                  <a:pt x="264085" y="926148"/>
                                </a:lnTo>
                                <a:lnTo>
                                  <a:pt x="267119" y="926148"/>
                                </a:lnTo>
                                <a:lnTo>
                                  <a:pt x="265087" y="924559"/>
                                </a:lnTo>
                                <a:close/>
                              </a:path>
                              <a:path w="269240" h="1014730">
                                <a:moveTo>
                                  <a:pt x="245708" y="908692"/>
                                </a:moveTo>
                                <a:lnTo>
                                  <a:pt x="245008" y="909319"/>
                                </a:lnTo>
                                <a:lnTo>
                                  <a:pt x="227271" y="926148"/>
                                </a:lnTo>
                                <a:lnTo>
                                  <a:pt x="227119" y="926412"/>
                                </a:lnTo>
                                <a:lnTo>
                                  <a:pt x="234621" y="933574"/>
                                </a:lnTo>
                                <a:lnTo>
                                  <a:pt x="242476" y="926148"/>
                                </a:lnTo>
                                <a:lnTo>
                                  <a:pt x="243326" y="926148"/>
                                </a:lnTo>
                                <a:lnTo>
                                  <a:pt x="235437" y="918638"/>
                                </a:lnTo>
                                <a:lnTo>
                                  <a:pt x="250420" y="918638"/>
                                </a:lnTo>
                                <a:lnTo>
                                  <a:pt x="253306" y="915909"/>
                                </a:lnTo>
                                <a:lnTo>
                                  <a:pt x="245708" y="908692"/>
                                </a:lnTo>
                                <a:close/>
                              </a:path>
                              <a:path w="269240" h="1014730">
                                <a:moveTo>
                                  <a:pt x="15625" y="918881"/>
                                </a:moveTo>
                                <a:lnTo>
                                  <a:pt x="7737" y="926412"/>
                                </a:lnTo>
                                <a:lnTo>
                                  <a:pt x="15064" y="933303"/>
                                </a:lnTo>
                                <a:lnTo>
                                  <a:pt x="22562" y="926148"/>
                                </a:lnTo>
                                <a:lnTo>
                                  <a:pt x="23274" y="926148"/>
                                </a:lnTo>
                                <a:lnTo>
                                  <a:pt x="15625" y="918881"/>
                                </a:lnTo>
                                <a:close/>
                              </a:path>
                              <a:path w="269240" h="1014730">
                                <a:moveTo>
                                  <a:pt x="41500" y="908118"/>
                                </a:moveTo>
                                <a:lnTo>
                                  <a:pt x="33317" y="915909"/>
                                </a:lnTo>
                                <a:lnTo>
                                  <a:pt x="34069" y="915909"/>
                                </a:lnTo>
                                <a:lnTo>
                                  <a:pt x="52396" y="933303"/>
                                </a:lnTo>
                                <a:lnTo>
                                  <a:pt x="59911" y="926148"/>
                                </a:lnTo>
                                <a:lnTo>
                                  <a:pt x="44150" y="926148"/>
                                </a:lnTo>
                                <a:lnTo>
                                  <a:pt x="52057" y="918638"/>
                                </a:lnTo>
                                <a:lnTo>
                                  <a:pt x="52506" y="918638"/>
                                </a:lnTo>
                                <a:lnTo>
                                  <a:pt x="41500" y="908118"/>
                                </a:lnTo>
                                <a:close/>
                              </a:path>
                              <a:path w="269240" h="1014730">
                                <a:moveTo>
                                  <a:pt x="106973" y="901520"/>
                                </a:moveTo>
                                <a:lnTo>
                                  <a:pt x="81177" y="926148"/>
                                </a:lnTo>
                                <a:lnTo>
                                  <a:pt x="88572" y="933150"/>
                                </a:lnTo>
                                <a:lnTo>
                                  <a:pt x="95927" y="926148"/>
                                </a:lnTo>
                                <a:lnTo>
                                  <a:pt x="96577" y="926148"/>
                                </a:lnTo>
                                <a:lnTo>
                                  <a:pt x="88946" y="918881"/>
                                </a:lnTo>
                                <a:lnTo>
                                  <a:pt x="103559" y="918881"/>
                                </a:lnTo>
                                <a:lnTo>
                                  <a:pt x="106681" y="915909"/>
                                </a:lnTo>
                                <a:lnTo>
                                  <a:pt x="107404" y="915909"/>
                                </a:lnTo>
                                <a:lnTo>
                                  <a:pt x="99818" y="908692"/>
                                </a:lnTo>
                                <a:lnTo>
                                  <a:pt x="114522" y="908692"/>
                                </a:lnTo>
                                <a:lnTo>
                                  <a:pt x="106973" y="901520"/>
                                </a:lnTo>
                                <a:close/>
                              </a:path>
                              <a:path w="269240" h="1014730">
                                <a:moveTo>
                                  <a:pt x="114522" y="908692"/>
                                </a:moveTo>
                                <a:lnTo>
                                  <a:pt x="114262" y="908692"/>
                                </a:lnTo>
                                <a:lnTo>
                                  <a:pt x="106681" y="915909"/>
                                </a:lnTo>
                                <a:lnTo>
                                  <a:pt x="107404" y="915909"/>
                                </a:lnTo>
                                <a:lnTo>
                                  <a:pt x="125526" y="933150"/>
                                </a:lnTo>
                                <a:lnTo>
                                  <a:pt x="125249" y="933150"/>
                                </a:lnTo>
                                <a:lnTo>
                                  <a:pt x="132638" y="926148"/>
                                </a:lnTo>
                                <a:lnTo>
                                  <a:pt x="117087" y="926148"/>
                                </a:lnTo>
                                <a:lnTo>
                                  <a:pt x="124955" y="918638"/>
                                </a:lnTo>
                                <a:lnTo>
                                  <a:pt x="122271" y="916053"/>
                                </a:lnTo>
                                <a:lnTo>
                                  <a:pt x="114522" y="908692"/>
                                </a:lnTo>
                                <a:close/>
                              </a:path>
                              <a:path w="269240" h="1014730">
                                <a:moveTo>
                                  <a:pt x="151442" y="908692"/>
                                </a:moveTo>
                                <a:lnTo>
                                  <a:pt x="151059" y="908692"/>
                                </a:lnTo>
                                <a:lnTo>
                                  <a:pt x="143443" y="915909"/>
                                </a:lnTo>
                                <a:lnTo>
                                  <a:pt x="143734" y="915909"/>
                                </a:lnTo>
                                <a:lnTo>
                                  <a:pt x="161893" y="933150"/>
                                </a:lnTo>
                                <a:lnTo>
                                  <a:pt x="161631" y="933150"/>
                                </a:lnTo>
                                <a:lnTo>
                                  <a:pt x="169007" y="926148"/>
                                </a:lnTo>
                                <a:lnTo>
                                  <a:pt x="153946" y="926148"/>
                                </a:lnTo>
                                <a:lnTo>
                                  <a:pt x="161841" y="918638"/>
                                </a:lnTo>
                                <a:lnTo>
                                  <a:pt x="159164" y="916053"/>
                                </a:lnTo>
                                <a:lnTo>
                                  <a:pt x="151442" y="908692"/>
                                </a:lnTo>
                                <a:close/>
                              </a:path>
                              <a:path w="269240" h="1014730">
                                <a:moveTo>
                                  <a:pt x="187642" y="908692"/>
                                </a:moveTo>
                                <a:lnTo>
                                  <a:pt x="187394" y="908692"/>
                                </a:lnTo>
                                <a:lnTo>
                                  <a:pt x="179792" y="915909"/>
                                </a:lnTo>
                                <a:lnTo>
                                  <a:pt x="180201" y="915909"/>
                                </a:lnTo>
                                <a:lnTo>
                                  <a:pt x="198261" y="933150"/>
                                </a:lnTo>
                                <a:lnTo>
                                  <a:pt x="197941" y="933150"/>
                                </a:lnTo>
                                <a:lnTo>
                                  <a:pt x="205296" y="926148"/>
                                </a:lnTo>
                                <a:lnTo>
                                  <a:pt x="190216" y="926148"/>
                                </a:lnTo>
                                <a:lnTo>
                                  <a:pt x="198088" y="918638"/>
                                </a:lnTo>
                                <a:lnTo>
                                  <a:pt x="187642" y="908692"/>
                                </a:lnTo>
                                <a:close/>
                              </a:path>
                              <a:path w="269240" h="1014730">
                                <a:moveTo>
                                  <a:pt x="261006" y="908692"/>
                                </a:moveTo>
                                <a:lnTo>
                                  <a:pt x="260275" y="909319"/>
                                </a:lnTo>
                                <a:lnTo>
                                  <a:pt x="253306" y="915909"/>
                                </a:lnTo>
                                <a:lnTo>
                                  <a:pt x="265087" y="927099"/>
                                </a:lnTo>
                                <a:lnTo>
                                  <a:pt x="266303" y="926148"/>
                                </a:lnTo>
                                <a:lnTo>
                                  <a:pt x="263420" y="926148"/>
                                </a:lnTo>
                                <a:lnTo>
                                  <a:pt x="265087" y="924559"/>
                                </a:lnTo>
                                <a:lnTo>
                                  <a:pt x="268335" y="924559"/>
                                </a:lnTo>
                                <a:lnTo>
                                  <a:pt x="268335" y="915909"/>
                                </a:lnTo>
                                <a:lnTo>
                                  <a:pt x="268586" y="915909"/>
                                </a:lnTo>
                                <a:lnTo>
                                  <a:pt x="261006" y="908692"/>
                                </a:lnTo>
                                <a:close/>
                              </a:path>
                              <a:path w="269240" h="1014730">
                                <a:moveTo>
                                  <a:pt x="267119" y="926148"/>
                                </a:moveTo>
                                <a:lnTo>
                                  <a:pt x="266303" y="926148"/>
                                </a:lnTo>
                                <a:lnTo>
                                  <a:pt x="265087" y="927099"/>
                                </a:lnTo>
                                <a:lnTo>
                                  <a:pt x="268335" y="927099"/>
                                </a:lnTo>
                                <a:lnTo>
                                  <a:pt x="267119" y="926148"/>
                                </a:lnTo>
                                <a:close/>
                              </a:path>
                              <a:path w="269240" h="1014730">
                                <a:moveTo>
                                  <a:pt x="4898" y="908692"/>
                                </a:moveTo>
                                <a:lnTo>
                                  <a:pt x="4222" y="909319"/>
                                </a:lnTo>
                                <a:lnTo>
                                  <a:pt x="2937" y="909319"/>
                                </a:lnTo>
                                <a:lnTo>
                                  <a:pt x="365" y="911859"/>
                                </a:lnTo>
                                <a:lnTo>
                                  <a:pt x="365" y="919479"/>
                                </a:lnTo>
                                <a:lnTo>
                                  <a:pt x="7737" y="926412"/>
                                </a:lnTo>
                                <a:lnTo>
                                  <a:pt x="15625" y="918881"/>
                                </a:lnTo>
                                <a:lnTo>
                                  <a:pt x="5559" y="909319"/>
                                </a:lnTo>
                                <a:lnTo>
                                  <a:pt x="4222" y="909319"/>
                                </a:lnTo>
                                <a:lnTo>
                                  <a:pt x="3587" y="908692"/>
                                </a:lnTo>
                                <a:lnTo>
                                  <a:pt x="4898" y="908692"/>
                                </a:lnTo>
                                <a:close/>
                              </a:path>
                              <a:path w="269240" h="1014730">
                                <a:moveTo>
                                  <a:pt x="224388" y="908118"/>
                                </a:moveTo>
                                <a:lnTo>
                                  <a:pt x="224237" y="908118"/>
                                </a:lnTo>
                                <a:lnTo>
                                  <a:pt x="220307" y="911859"/>
                                </a:lnTo>
                                <a:lnTo>
                                  <a:pt x="216118" y="915909"/>
                                </a:lnTo>
                                <a:lnTo>
                                  <a:pt x="227119" y="926412"/>
                                </a:lnTo>
                                <a:lnTo>
                                  <a:pt x="227271" y="926148"/>
                                </a:lnTo>
                                <a:lnTo>
                                  <a:pt x="235187" y="918638"/>
                                </a:lnTo>
                                <a:lnTo>
                                  <a:pt x="235437" y="918638"/>
                                </a:lnTo>
                                <a:lnTo>
                                  <a:pt x="224388" y="908118"/>
                                </a:lnTo>
                                <a:close/>
                              </a:path>
                              <a:path w="269240" h="1014730">
                                <a:moveTo>
                                  <a:pt x="70301" y="866682"/>
                                </a:moveTo>
                                <a:lnTo>
                                  <a:pt x="15625" y="918881"/>
                                </a:lnTo>
                                <a:lnTo>
                                  <a:pt x="23274" y="926148"/>
                                </a:lnTo>
                                <a:lnTo>
                                  <a:pt x="22562" y="926148"/>
                                </a:lnTo>
                                <a:lnTo>
                                  <a:pt x="33317" y="915909"/>
                                </a:lnTo>
                                <a:lnTo>
                                  <a:pt x="34069" y="915909"/>
                                </a:lnTo>
                                <a:lnTo>
                                  <a:pt x="26465" y="908692"/>
                                </a:lnTo>
                                <a:lnTo>
                                  <a:pt x="40897" y="908692"/>
                                </a:lnTo>
                                <a:lnTo>
                                  <a:pt x="41500" y="908118"/>
                                </a:lnTo>
                                <a:lnTo>
                                  <a:pt x="34279" y="901217"/>
                                </a:lnTo>
                                <a:lnTo>
                                  <a:pt x="48748" y="901217"/>
                                </a:lnTo>
                                <a:lnTo>
                                  <a:pt x="51672" y="898433"/>
                                </a:lnTo>
                                <a:lnTo>
                                  <a:pt x="51907" y="898433"/>
                                </a:lnTo>
                                <a:lnTo>
                                  <a:pt x="44622" y="891536"/>
                                </a:lnTo>
                                <a:lnTo>
                                  <a:pt x="58916" y="891536"/>
                                </a:lnTo>
                                <a:lnTo>
                                  <a:pt x="59494" y="890985"/>
                                </a:lnTo>
                                <a:lnTo>
                                  <a:pt x="59653" y="890985"/>
                                </a:lnTo>
                                <a:lnTo>
                                  <a:pt x="52313" y="883996"/>
                                </a:lnTo>
                                <a:lnTo>
                                  <a:pt x="66836" y="883996"/>
                                </a:lnTo>
                                <a:lnTo>
                                  <a:pt x="70347" y="880652"/>
                                </a:lnTo>
                                <a:lnTo>
                                  <a:pt x="63172" y="873825"/>
                                </a:lnTo>
                                <a:lnTo>
                                  <a:pt x="77820" y="873825"/>
                                </a:lnTo>
                                <a:lnTo>
                                  <a:pt x="70301" y="866682"/>
                                </a:lnTo>
                                <a:close/>
                              </a:path>
                              <a:path w="269240" h="1014730">
                                <a:moveTo>
                                  <a:pt x="67800" y="918638"/>
                                </a:moveTo>
                                <a:lnTo>
                                  <a:pt x="52506" y="918638"/>
                                </a:lnTo>
                                <a:lnTo>
                                  <a:pt x="60364" y="926148"/>
                                </a:lnTo>
                                <a:lnTo>
                                  <a:pt x="59911" y="926148"/>
                                </a:lnTo>
                                <a:lnTo>
                                  <a:pt x="67800" y="918638"/>
                                </a:lnTo>
                                <a:close/>
                              </a:path>
                              <a:path w="269240" h="1014730">
                                <a:moveTo>
                                  <a:pt x="78246" y="908692"/>
                                </a:moveTo>
                                <a:lnTo>
                                  <a:pt x="70515" y="916053"/>
                                </a:lnTo>
                                <a:lnTo>
                                  <a:pt x="81177" y="926148"/>
                                </a:lnTo>
                                <a:lnTo>
                                  <a:pt x="88789" y="918881"/>
                                </a:lnTo>
                                <a:lnTo>
                                  <a:pt x="88946" y="918881"/>
                                </a:lnTo>
                                <a:lnTo>
                                  <a:pt x="78246" y="908692"/>
                                </a:lnTo>
                                <a:close/>
                              </a:path>
                              <a:path w="269240" h="1014730">
                                <a:moveTo>
                                  <a:pt x="103559" y="918881"/>
                                </a:moveTo>
                                <a:lnTo>
                                  <a:pt x="88946" y="918881"/>
                                </a:lnTo>
                                <a:lnTo>
                                  <a:pt x="96577" y="926148"/>
                                </a:lnTo>
                                <a:lnTo>
                                  <a:pt x="95927" y="926148"/>
                                </a:lnTo>
                                <a:lnTo>
                                  <a:pt x="103559" y="918881"/>
                                </a:lnTo>
                                <a:close/>
                              </a:path>
                              <a:path w="269240" h="1014730">
                                <a:moveTo>
                                  <a:pt x="135752" y="908330"/>
                                </a:moveTo>
                                <a:lnTo>
                                  <a:pt x="127662" y="916053"/>
                                </a:lnTo>
                                <a:lnTo>
                                  <a:pt x="124992" y="918638"/>
                                </a:lnTo>
                                <a:lnTo>
                                  <a:pt x="132898" y="926148"/>
                                </a:lnTo>
                                <a:lnTo>
                                  <a:pt x="132638" y="926148"/>
                                </a:lnTo>
                                <a:lnTo>
                                  <a:pt x="143443" y="915909"/>
                                </a:lnTo>
                                <a:lnTo>
                                  <a:pt x="143734" y="915909"/>
                                </a:lnTo>
                                <a:lnTo>
                                  <a:pt x="135752" y="908330"/>
                                </a:lnTo>
                                <a:close/>
                              </a:path>
                              <a:path w="269240" h="1014730">
                                <a:moveTo>
                                  <a:pt x="209003" y="873825"/>
                                </a:moveTo>
                                <a:lnTo>
                                  <a:pt x="207681" y="875029"/>
                                </a:lnTo>
                                <a:lnTo>
                                  <a:pt x="164558" y="916053"/>
                                </a:lnTo>
                                <a:lnTo>
                                  <a:pt x="161875" y="918638"/>
                                </a:lnTo>
                                <a:lnTo>
                                  <a:pt x="169754" y="926148"/>
                                </a:lnTo>
                                <a:lnTo>
                                  <a:pt x="169007" y="926148"/>
                                </a:lnTo>
                                <a:lnTo>
                                  <a:pt x="179792" y="915909"/>
                                </a:lnTo>
                                <a:lnTo>
                                  <a:pt x="180201" y="915909"/>
                                </a:lnTo>
                                <a:lnTo>
                                  <a:pt x="172641" y="908692"/>
                                </a:lnTo>
                                <a:lnTo>
                                  <a:pt x="187642" y="908692"/>
                                </a:lnTo>
                                <a:lnTo>
                                  <a:pt x="180109" y="901520"/>
                                </a:lnTo>
                                <a:lnTo>
                                  <a:pt x="194948" y="901520"/>
                                </a:lnTo>
                                <a:lnTo>
                                  <a:pt x="198006" y="898617"/>
                                </a:lnTo>
                                <a:lnTo>
                                  <a:pt x="190588" y="891536"/>
                                </a:lnTo>
                                <a:lnTo>
                                  <a:pt x="205466" y="891536"/>
                                </a:lnTo>
                                <a:lnTo>
                                  <a:pt x="206045" y="890985"/>
                                </a:lnTo>
                                <a:lnTo>
                                  <a:pt x="206394" y="890985"/>
                                </a:lnTo>
                                <a:lnTo>
                                  <a:pt x="199052" y="883996"/>
                                </a:lnTo>
                                <a:lnTo>
                                  <a:pt x="213408" y="883996"/>
                                </a:lnTo>
                                <a:lnTo>
                                  <a:pt x="216559" y="881003"/>
                                </a:lnTo>
                                <a:lnTo>
                                  <a:pt x="209003" y="873825"/>
                                </a:lnTo>
                                <a:close/>
                              </a:path>
                              <a:path w="269240" h="1014730">
                                <a:moveTo>
                                  <a:pt x="208558" y="908692"/>
                                </a:moveTo>
                                <a:lnTo>
                                  <a:pt x="207853" y="909319"/>
                                </a:lnTo>
                                <a:lnTo>
                                  <a:pt x="198088" y="918638"/>
                                </a:lnTo>
                                <a:lnTo>
                                  <a:pt x="205976" y="926148"/>
                                </a:lnTo>
                                <a:lnTo>
                                  <a:pt x="205296" y="926148"/>
                                </a:lnTo>
                                <a:lnTo>
                                  <a:pt x="216053" y="915909"/>
                                </a:lnTo>
                                <a:lnTo>
                                  <a:pt x="211876" y="911859"/>
                                </a:lnTo>
                                <a:lnTo>
                                  <a:pt x="208558" y="908692"/>
                                </a:lnTo>
                                <a:close/>
                              </a:path>
                              <a:path w="269240" h="1014730">
                                <a:moveTo>
                                  <a:pt x="250420" y="918638"/>
                                </a:moveTo>
                                <a:lnTo>
                                  <a:pt x="235437" y="918638"/>
                                </a:lnTo>
                                <a:lnTo>
                                  <a:pt x="243326" y="926148"/>
                                </a:lnTo>
                                <a:lnTo>
                                  <a:pt x="242476" y="926148"/>
                                </a:lnTo>
                                <a:lnTo>
                                  <a:pt x="250420" y="918638"/>
                                </a:lnTo>
                                <a:close/>
                              </a:path>
                              <a:path w="269240" h="1014730">
                                <a:moveTo>
                                  <a:pt x="268335" y="924559"/>
                                </a:moveTo>
                                <a:lnTo>
                                  <a:pt x="265087" y="924559"/>
                                </a:lnTo>
                                <a:lnTo>
                                  <a:pt x="267119" y="926148"/>
                                </a:lnTo>
                                <a:lnTo>
                                  <a:pt x="266303" y="926148"/>
                                </a:lnTo>
                                <a:lnTo>
                                  <a:pt x="268335" y="924559"/>
                                </a:lnTo>
                                <a:close/>
                              </a:path>
                              <a:path w="269240" h="1014730">
                                <a:moveTo>
                                  <a:pt x="59653" y="890985"/>
                                </a:moveTo>
                                <a:lnTo>
                                  <a:pt x="59494" y="890985"/>
                                </a:lnTo>
                                <a:lnTo>
                                  <a:pt x="51672" y="898433"/>
                                </a:lnTo>
                                <a:lnTo>
                                  <a:pt x="51907" y="898433"/>
                                </a:lnTo>
                                <a:lnTo>
                                  <a:pt x="70515" y="916053"/>
                                </a:lnTo>
                                <a:lnTo>
                                  <a:pt x="78246" y="908692"/>
                                </a:lnTo>
                                <a:lnTo>
                                  <a:pt x="62527" y="908692"/>
                                </a:lnTo>
                                <a:lnTo>
                                  <a:pt x="70396" y="901217"/>
                                </a:lnTo>
                                <a:lnTo>
                                  <a:pt x="59653" y="890985"/>
                                </a:lnTo>
                                <a:close/>
                              </a:path>
                              <a:path w="269240" h="1014730">
                                <a:moveTo>
                                  <a:pt x="23574" y="890985"/>
                                </a:moveTo>
                                <a:lnTo>
                                  <a:pt x="22901" y="891536"/>
                                </a:lnTo>
                                <a:lnTo>
                                  <a:pt x="15657" y="898433"/>
                                </a:lnTo>
                                <a:lnTo>
                                  <a:pt x="34069" y="915909"/>
                                </a:lnTo>
                                <a:lnTo>
                                  <a:pt x="33317" y="915909"/>
                                </a:lnTo>
                                <a:lnTo>
                                  <a:pt x="40897" y="908692"/>
                                </a:lnTo>
                                <a:lnTo>
                                  <a:pt x="26298" y="908692"/>
                                </a:lnTo>
                                <a:lnTo>
                                  <a:pt x="34127" y="901217"/>
                                </a:lnTo>
                                <a:lnTo>
                                  <a:pt x="34279" y="901217"/>
                                </a:lnTo>
                                <a:lnTo>
                                  <a:pt x="23574" y="890985"/>
                                </a:lnTo>
                                <a:close/>
                              </a:path>
                              <a:path w="269240" h="1014730">
                                <a:moveTo>
                                  <a:pt x="96463" y="891536"/>
                                </a:moveTo>
                                <a:lnTo>
                                  <a:pt x="96266" y="891536"/>
                                </a:lnTo>
                                <a:lnTo>
                                  <a:pt x="89036" y="898433"/>
                                </a:lnTo>
                                <a:lnTo>
                                  <a:pt x="107404" y="915909"/>
                                </a:lnTo>
                                <a:lnTo>
                                  <a:pt x="106681" y="915909"/>
                                </a:lnTo>
                                <a:lnTo>
                                  <a:pt x="114262" y="908692"/>
                                </a:lnTo>
                                <a:lnTo>
                                  <a:pt x="99462" y="908692"/>
                                </a:lnTo>
                                <a:lnTo>
                                  <a:pt x="106973" y="901520"/>
                                </a:lnTo>
                                <a:lnTo>
                                  <a:pt x="96463" y="891536"/>
                                </a:lnTo>
                                <a:close/>
                              </a:path>
                              <a:path w="269240" h="1014730">
                                <a:moveTo>
                                  <a:pt x="180122" y="865972"/>
                                </a:moveTo>
                                <a:lnTo>
                                  <a:pt x="135752" y="908330"/>
                                </a:lnTo>
                                <a:lnTo>
                                  <a:pt x="143734" y="915909"/>
                                </a:lnTo>
                                <a:lnTo>
                                  <a:pt x="143443" y="915909"/>
                                </a:lnTo>
                                <a:lnTo>
                                  <a:pt x="151059" y="908692"/>
                                </a:lnTo>
                                <a:lnTo>
                                  <a:pt x="151442" y="908692"/>
                                </a:lnTo>
                                <a:lnTo>
                                  <a:pt x="143600" y="901217"/>
                                </a:lnTo>
                                <a:lnTo>
                                  <a:pt x="158948" y="901217"/>
                                </a:lnTo>
                                <a:lnTo>
                                  <a:pt x="161885" y="898433"/>
                                </a:lnTo>
                                <a:lnTo>
                                  <a:pt x="154095" y="890985"/>
                                </a:lnTo>
                                <a:lnTo>
                                  <a:pt x="169044" y="890985"/>
                                </a:lnTo>
                                <a:lnTo>
                                  <a:pt x="161703" y="883996"/>
                                </a:lnTo>
                                <a:lnTo>
                                  <a:pt x="177121" y="883996"/>
                                </a:lnTo>
                                <a:lnTo>
                                  <a:pt x="179881" y="881379"/>
                                </a:lnTo>
                                <a:lnTo>
                                  <a:pt x="179556" y="881003"/>
                                </a:lnTo>
                                <a:lnTo>
                                  <a:pt x="172038" y="873825"/>
                                </a:lnTo>
                                <a:lnTo>
                                  <a:pt x="188370" y="873825"/>
                                </a:lnTo>
                                <a:lnTo>
                                  <a:pt x="180122" y="865972"/>
                                </a:lnTo>
                                <a:close/>
                              </a:path>
                              <a:path w="269240" h="1014730">
                                <a:moveTo>
                                  <a:pt x="169622" y="891536"/>
                                </a:moveTo>
                                <a:lnTo>
                                  <a:pt x="169164" y="891536"/>
                                </a:lnTo>
                                <a:lnTo>
                                  <a:pt x="161896" y="898433"/>
                                </a:lnTo>
                                <a:lnTo>
                                  <a:pt x="180201" y="915909"/>
                                </a:lnTo>
                                <a:lnTo>
                                  <a:pt x="179792" y="915909"/>
                                </a:lnTo>
                                <a:lnTo>
                                  <a:pt x="187394" y="908692"/>
                                </a:lnTo>
                                <a:lnTo>
                                  <a:pt x="172296" y="908692"/>
                                </a:lnTo>
                                <a:lnTo>
                                  <a:pt x="179834" y="901520"/>
                                </a:lnTo>
                                <a:lnTo>
                                  <a:pt x="180109" y="901520"/>
                                </a:lnTo>
                                <a:lnTo>
                                  <a:pt x="169622" y="891536"/>
                                </a:lnTo>
                                <a:close/>
                              </a:path>
                              <a:path w="269240" h="1014730">
                                <a:moveTo>
                                  <a:pt x="216742" y="900838"/>
                                </a:moveTo>
                                <a:lnTo>
                                  <a:pt x="208891" y="908330"/>
                                </a:lnTo>
                                <a:lnTo>
                                  <a:pt x="208558" y="908692"/>
                                </a:lnTo>
                                <a:lnTo>
                                  <a:pt x="216118" y="915909"/>
                                </a:lnTo>
                                <a:lnTo>
                                  <a:pt x="220307" y="911859"/>
                                </a:lnTo>
                                <a:lnTo>
                                  <a:pt x="224237" y="908118"/>
                                </a:lnTo>
                                <a:lnTo>
                                  <a:pt x="224388" y="908118"/>
                                </a:lnTo>
                                <a:lnTo>
                                  <a:pt x="216742" y="900838"/>
                                </a:lnTo>
                                <a:close/>
                              </a:path>
                              <a:path w="269240" h="1014730">
                                <a:moveTo>
                                  <a:pt x="263752" y="891536"/>
                                </a:moveTo>
                                <a:lnTo>
                                  <a:pt x="246051" y="908330"/>
                                </a:lnTo>
                                <a:lnTo>
                                  <a:pt x="245708" y="908692"/>
                                </a:lnTo>
                                <a:lnTo>
                                  <a:pt x="253306" y="915909"/>
                                </a:lnTo>
                                <a:lnTo>
                                  <a:pt x="260939" y="908692"/>
                                </a:lnTo>
                                <a:lnTo>
                                  <a:pt x="260626" y="908330"/>
                                </a:lnTo>
                                <a:lnTo>
                                  <a:pt x="253474" y="901520"/>
                                </a:lnTo>
                                <a:lnTo>
                                  <a:pt x="268335" y="901520"/>
                                </a:lnTo>
                                <a:lnTo>
                                  <a:pt x="268335" y="892809"/>
                                </a:lnTo>
                                <a:lnTo>
                                  <a:pt x="265087" y="892809"/>
                                </a:lnTo>
                                <a:lnTo>
                                  <a:pt x="263752" y="891536"/>
                                </a:lnTo>
                                <a:close/>
                              </a:path>
                              <a:path w="269240" h="1014730">
                                <a:moveTo>
                                  <a:pt x="4294" y="908118"/>
                                </a:moveTo>
                                <a:lnTo>
                                  <a:pt x="4153" y="908118"/>
                                </a:lnTo>
                                <a:lnTo>
                                  <a:pt x="3587" y="908692"/>
                                </a:lnTo>
                                <a:lnTo>
                                  <a:pt x="4222" y="909319"/>
                                </a:lnTo>
                                <a:lnTo>
                                  <a:pt x="4882" y="908692"/>
                                </a:lnTo>
                                <a:lnTo>
                                  <a:pt x="4294" y="908118"/>
                                </a:lnTo>
                                <a:close/>
                              </a:path>
                              <a:path w="269240" h="1014730">
                                <a:moveTo>
                                  <a:pt x="15628" y="883391"/>
                                </a:moveTo>
                                <a:lnTo>
                                  <a:pt x="365" y="897889"/>
                                </a:lnTo>
                                <a:lnTo>
                                  <a:pt x="365" y="905509"/>
                                </a:lnTo>
                                <a:lnTo>
                                  <a:pt x="3587" y="908692"/>
                                </a:lnTo>
                                <a:lnTo>
                                  <a:pt x="4153" y="908118"/>
                                </a:lnTo>
                                <a:lnTo>
                                  <a:pt x="5484" y="908118"/>
                                </a:lnTo>
                                <a:lnTo>
                                  <a:pt x="15657" y="898433"/>
                                </a:lnTo>
                                <a:lnTo>
                                  <a:pt x="7810" y="890985"/>
                                </a:lnTo>
                                <a:lnTo>
                                  <a:pt x="23574" y="890985"/>
                                </a:lnTo>
                                <a:lnTo>
                                  <a:pt x="15628" y="883391"/>
                                </a:lnTo>
                                <a:close/>
                              </a:path>
                              <a:path w="269240" h="1014730">
                                <a:moveTo>
                                  <a:pt x="5484" y="908118"/>
                                </a:moveTo>
                                <a:lnTo>
                                  <a:pt x="4294" y="908118"/>
                                </a:lnTo>
                                <a:lnTo>
                                  <a:pt x="4898" y="908692"/>
                                </a:lnTo>
                                <a:lnTo>
                                  <a:pt x="5484" y="908118"/>
                                </a:lnTo>
                                <a:close/>
                              </a:path>
                              <a:path w="269240" h="1014730">
                                <a:moveTo>
                                  <a:pt x="81208" y="890985"/>
                                </a:moveTo>
                                <a:lnTo>
                                  <a:pt x="80588" y="891536"/>
                                </a:lnTo>
                                <a:lnTo>
                                  <a:pt x="70396" y="901217"/>
                                </a:lnTo>
                                <a:lnTo>
                                  <a:pt x="78246" y="908692"/>
                                </a:lnTo>
                                <a:lnTo>
                                  <a:pt x="89021" y="898433"/>
                                </a:lnTo>
                                <a:lnTo>
                                  <a:pt x="81208" y="890985"/>
                                </a:lnTo>
                                <a:close/>
                              </a:path>
                              <a:path w="269240" h="1014730">
                                <a:moveTo>
                                  <a:pt x="143518" y="866682"/>
                                </a:moveTo>
                                <a:lnTo>
                                  <a:pt x="138712" y="871219"/>
                                </a:lnTo>
                                <a:lnTo>
                                  <a:pt x="106973" y="901520"/>
                                </a:lnTo>
                                <a:lnTo>
                                  <a:pt x="114522" y="908692"/>
                                </a:lnTo>
                                <a:lnTo>
                                  <a:pt x="114262" y="908692"/>
                                </a:lnTo>
                                <a:lnTo>
                                  <a:pt x="125037" y="898433"/>
                                </a:lnTo>
                                <a:lnTo>
                                  <a:pt x="125329" y="898433"/>
                                </a:lnTo>
                                <a:lnTo>
                                  <a:pt x="118065" y="891536"/>
                                </a:lnTo>
                                <a:lnTo>
                                  <a:pt x="132281" y="891536"/>
                                </a:lnTo>
                                <a:lnTo>
                                  <a:pt x="132859" y="890985"/>
                                </a:lnTo>
                                <a:lnTo>
                                  <a:pt x="125536" y="883996"/>
                                </a:lnTo>
                                <a:lnTo>
                                  <a:pt x="140200" y="883996"/>
                                </a:lnTo>
                                <a:lnTo>
                                  <a:pt x="143491" y="880862"/>
                                </a:lnTo>
                                <a:lnTo>
                                  <a:pt x="136121" y="873825"/>
                                </a:lnTo>
                                <a:lnTo>
                                  <a:pt x="151021" y="873825"/>
                                </a:lnTo>
                                <a:lnTo>
                                  <a:pt x="143518" y="866682"/>
                                </a:lnTo>
                                <a:close/>
                              </a:path>
                              <a:path w="269240" h="1014730">
                                <a:moveTo>
                                  <a:pt x="158948" y="901217"/>
                                </a:moveTo>
                                <a:lnTo>
                                  <a:pt x="143600" y="901217"/>
                                </a:lnTo>
                                <a:lnTo>
                                  <a:pt x="151442" y="908692"/>
                                </a:lnTo>
                                <a:lnTo>
                                  <a:pt x="151059" y="908692"/>
                                </a:lnTo>
                                <a:lnTo>
                                  <a:pt x="158948" y="901217"/>
                                </a:lnTo>
                                <a:close/>
                              </a:path>
                              <a:path w="269240" h="1014730">
                                <a:moveTo>
                                  <a:pt x="194948" y="901520"/>
                                </a:moveTo>
                                <a:lnTo>
                                  <a:pt x="180109" y="901520"/>
                                </a:lnTo>
                                <a:lnTo>
                                  <a:pt x="187642" y="908692"/>
                                </a:lnTo>
                                <a:lnTo>
                                  <a:pt x="187394" y="908692"/>
                                </a:lnTo>
                                <a:lnTo>
                                  <a:pt x="194948" y="901520"/>
                                </a:lnTo>
                                <a:close/>
                              </a:path>
                              <a:path w="269240" h="1014730">
                                <a:moveTo>
                                  <a:pt x="206394" y="890985"/>
                                </a:moveTo>
                                <a:lnTo>
                                  <a:pt x="206045" y="890985"/>
                                </a:lnTo>
                                <a:lnTo>
                                  <a:pt x="198006" y="898617"/>
                                </a:lnTo>
                                <a:lnTo>
                                  <a:pt x="208558" y="908692"/>
                                </a:lnTo>
                                <a:lnTo>
                                  <a:pt x="208891" y="908330"/>
                                </a:lnTo>
                                <a:lnTo>
                                  <a:pt x="216742" y="900838"/>
                                </a:lnTo>
                                <a:lnTo>
                                  <a:pt x="206394" y="890985"/>
                                </a:lnTo>
                                <a:close/>
                              </a:path>
                              <a:path w="269240" h="1014730">
                                <a:moveTo>
                                  <a:pt x="242409" y="890985"/>
                                </a:moveTo>
                                <a:lnTo>
                                  <a:pt x="242234" y="890985"/>
                                </a:lnTo>
                                <a:lnTo>
                                  <a:pt x="234411" y="898433"/>
                                </a:lnTo>
                                <a:lnTo>
                                  <a:pt x="234908" y="898433"/>
                                </a:lnTo>
                                <a:lnTo>
                                  <a:pt x="245708" y="908692"/>
                                </a:lnTo>
                                <a:lnTo>
                                  <a:pt x="246051" y="908330"/>
                                </a:lnTo>
                                <a:lnTo>
                                  <a:pt x="253228" y="901520"/>
                                </a:lnTo>
                                <a:lnTo>
                                  <a:pt x="253474" y="901520"/>
                                </a:lnTo>
                                <a:lnTo>
                                  <a:pt x="242409" y="890985"/>
                                </a:lnTo>
                                <a:close/>
                              </a:path>
                              <a:path w="269240" h="1014730">
                                <a:moveTo>
                                  <a:pt x="268335" y="901520"/>
                                </a:moveTo>
                                <a:lnTo>
                                  <a:pt x="253474" y="901520"/>
                                </a:lnTo>
                                <a:lnTo>
                                  <a:pt x="261006" y="908692"/>
                                </a:lnTo>
                                <a:lnTo>
                                  <a:pt x="261322" y="908330"/>
                                </a:lnTo>
                                <a:lnTo>
                                  <a:pt x="268335" y="901699"/>
                                </a:lnTo>
                                <a:lnTo>
                                  <a:pt x="268335" y="901520"/>
                                </a:lnTo>
                                <a:close/>
                              </a:path>
                              <a:path w="269240" h="1014730">
                                <a:moveTo>
                                  <a:pt x="132868" y="890985"/>
                                </a:moveTo>
                                <a:lnTo>
                                  <a:pt x="125037" y="898433"/>
                                </a:lnTo>
                                <a:lnTo>
                                  <a:pt x="125329" y="898433"/>
                                </a:lnTo>
                                <a:lnTo>
                                  <a:pt x="135752" y="908330"/>
                                </a:lnTo>
                                <a:lnTo>
                                  <a:pt x="143203" y="901217"/>
                                </a:lnTo>
                                <a:lnTo>
                                  <a:pt x="143600" y="901217"/>
                                </a:lnTo>
                                <a:lnTo>
                                  <a:pt x="132868" y="890985"/>
                                </a:lnTo>
                                <a:close/>
                              </a:path>
                              <a:path w="269240" h="1014730">
                                <a:moveTo>
                                  <a:pt x="48748" y="901217"/>
                                </a:moveTo>
                                <a:lnTo>
                                  <a:pt x="34279" y="901217"/>
                                </a:lnTo>
                                <a:lnTo>
                                  <a:pt x="41500" y="908118"/>
                                </a:lnTo>
                                <a:lnTo>
                                  <a:pt x="48748" y="901217"/>
                                </a:lnTo>
                                <a:close/>
                              </a:path>
                              <a:path w="269240" h="1014730">
                                <a:moveTo>
                                  <a:pt x="227068" y="890985"/>
                                </a:moveTo>
                                <a:lnTo>
                                  <a:pt x="216742" y="900838"/>
                                </a:lnTo>
                                <a:lnTo>
                                  <a:pt x="224388" y="908118"/>
                                </a:lnTo>
                                <a:lnTo>
                                  <a:pt x="224237" y="908118"/>
                                </a:lnTo>
                                <a:lnTo>
                                  <a:pt x="234411" y="898433"/>
                                </a:lnTo>
                                <a:lnTo>
                                  <a:pt x="234908" y="898433"/>
                                </a:lnTo>
                                <a:lnTo>
                                  <a:pt x="227068" y="890985"/>
                                </a:lnTo>
                                <a:close/>
                              </a:path>
                              <a:path w="269240" h="1014730">
                                <a:moveTo>
                                  <a:pt x="188370" y="873825"/>
                                </a:moveTo>
                                <a:lnTo>
                                  <a:pt x="187853" y="873825"/>
                                </a:lnTo>
                                <a:lnTo>
                                  <a:pt x="180278" y="881003"/>
                                </a:lnTo>
                                <a:lnTo>
                                  <a:pt x="179950" y="881379"/>
                                </a:lnTo>
                                <a:lnTo>
                                  <a:pt x="198006" y="898617"/>
                                </a:lnTo>
                                <a:lnTo>
                                  <a:pt x="205466" y="891536"/>
                                </a:lnTo>
                                <a:lnTo>
                                  <a:pt x="190330" y="891536"/>
                                </a:lnTo>
                                <a:lnTo>
                                  <a:pt x="198256" y="883996"/>
                                </a:lnTo>
                                <a:lnTo>
                                  <a:pt x="199052" y="883996"/>
                                </a:lnTo>
                                <a:lnTo>
                                  <a:pt x="188370" y="873825"/>
                                </a:lnTo>
                                <a:close/>
                              </a:path>
                              <a:path w="269240" h="1014730">
                                <a:moveTo>
                                  <a:pt x="4222" y="872489"/>
                                </a:moveTo>
                                <a:lnTo>
                                  <a:pt x="365" y="876299"/>
                                </a:lnTo>
                                <a:lnTo>
                                  <a:pt x="445" y="883996"/>
                                </a:lnTo>
                                <a:lnTo>
                                  <a:pt x="15657" y="898433"/>
                                </a:lnTo>
                                <a:lnTo>
                                  <a:pt x="23479" y="890985"/>
                                </a:lnTo>
                                <a:lnTo>
                                  <a:pt x="7633" y="890985"/>
                                </a:lnTo>
                                <a:lnTo>
                                  <a:pt x="15628" y="883391"/>
                                </a:lnTo>
                                <a:lnTo>
                                  <a:pt x="6880" y="875029"/>
                                </a:lnTo>
                                <a:lnTo>
                                  <a:pt x="4222" y="875029"/>
                                </a:lnTo>
                                <a:lnTo>
                                  <a:pt x="3003" y="873825"/>
                                </a:lnTo>
                                <a:lnTo>
                                  <a:pt x="5620" y="873825"/>
                                </a:lnTo>
                                <a:lnTo>
                                  <a:pt x="4222" y="872489"/>
                                </a:lnTo>
                                <a:close/>
                              </a:path>
                              <a:path w="269240" h="1014730">
                                <a:moveTo>
                                  <a:pt x="41633" y="873825"/>
                                </a:moveTo>
                                <a:lnTo>
                                  <a:pt x="41502" y="873825"/>
                                </a:lnTo>
                                <a:lnTo>
                                  <a:pt x="33568" y="881379"/>
                                </a:lnTo>
                                <a:lnTo>
                                  <a:pt x="33896" y="881379"/>
                                </a:lnTo>
                                <a:lnTo>
                                  <a:pt x="51907" y="898433"/>
                                </a:lnTo>
                                <a:lnTo>
                                  <a:pt x="51672" y="898433"/>
                                </a:lnTo>
                                <a:lnTo>
                                  <a:pt x="58916" y="891536"/>
                                </a:lnTo>
                                <a:lnTo>
                                  <a:pt x="44268" y="891536"/>
                                </a:lnTo>
                                <a:lnTo>
                                  <a:pt x="52166" y="883996"/>
                                </a:lnTo>
                                <a:lnTo>
                                  <a:pt x="52313" y="883996"/>
                                </a:lnTo>
                                <a:lnTo>
                                  <a:pt x="41633" y="873825"/>
                                </a:lnTo>
                                <a:close/>
                              </a:path>
                              <a:path w="269240" h="1014730">
                                <a:moveTo>
                                  <a:pt x="88526" y="883996"/>
                                </a:moveTo>
                                <a:lnTo>
                                  <a:pt x="81921" y="890269"/>
                                </a:lnTo>
                                <a:lnTo>
                                  <a:pt x="81208" y="890985"/>
                                </a:lnTo>
                                <a:lnTo>
                                  <a:pt x="89036" y="898433"/>
                                </a:lnTo>
                                <a:lnTo>
                                  <a:pt x="96266" y="891536"/>
                                </a:lnTo>
                                <a:lnTo>
                                  <a:pt x="96463" y="891536"/>
                                </a:lnTo>
                                <a:lnTo>
                                  <a:pt x="88526" y="883996"/>
                                </a:lnTo>
                                <a:close/>
                              </a:path>
                              <a:path w="269240" h="1014730">
                                <a:moveTo>
                                  <a:pt x="114867" y="873825"/>
                                </a:moveTo>
                                <a:lnTo>
                                  <a:pt x="106933" y="881379"/>
                                </a:lnTo>
                                <a:lnTo>
                                  <a:pt x="107369" y="881379"/>
                                </a:lnTo>
                                <a:lnTo>
                                  <a:pt x="125329" y="898433"/>
                                </a:lnTo>
                                <a:lnTo>
                                  <a:pt x="125037" y="898433"/>
                                </a:lnTo>
                                <a:lnTo>
                                  <a:pt x="132281" y="891536"/>
                                </a:lnTo>
                                <a:lnTo>
                                  <a:pt x="117432" y="891536"/>
                                </a:lnTo>
                                <a:lnTo>
                                  <a:pt x="125330" y="883996"/>
                                </a:lnTo>
                                <a:lnTo>
                                  <a:pt x="125536" y="883996"/>
                                </a:lnTo>
                                <a:lnTo>
                                  <a:pt x="114867" y="873825"/>
                                </a:lnTo>
                                <a:close/>
                              </a:path>
                              <a:path w="269240" h="1014730">
                                <a:moveTo>
                                  <a:pt x="151021" y="873825"/>
                                </a:moveTo>
                                <a:lnTo>
                                  <a:pt x="150882" y="873825"/>
                                </a:lnTo>
                                <a:lnTo>
                                  <a:pt x="143491" y="880862"/>
                                </a:lnTo>
                                <a:lnTo>
                                  <a:pt x="161896" y="898433"/>
                                </a:lnTo>
                                <a:lnTo>
                                  <a:pt x="169164" y="891536"/>
                                </a:lnTo>
                                <a:lnTo>
                                  <a:pt x="169622" y="891536"/>
                                </a:lnTo>
                                <a:lnTo>
                                  <a:pt x="169044" y="890985"/>
                                </a:lnTo>
                                <a:lnTo>
                                  <a:pt x="153920" y="890985"/>
                                </a:lnTo>
                                <a:lnTo>
                                  <a:pt x="161242" y="883996"/>
                                </a:lnTo>
                                <a:lnTo>
                                  <a:pt x="161703" y="883996"/>
                                </a:lnTo>
                                <a:lnTo>
                                  <a:pt x="151021" y="873825"/>
                                </a:lnTo>
                                <a:close/>
                              </a:path>
                              <a:path w="269240" h="1014730">
                                <a:moveTo>
                                  <a:pt x="252764" y="866479"/>
                                </a:moveTo>
                                <a:lnTo>
                                  <a:pt x="227068" y="890985"/>
                                </a:lnTo>
                                <a:lnTo>
                                  <a:pt x="234908" y="898433"/>
                                </a:lnTo>
                                <a:lnTo>
                                  <a:pt x="234411" y="898433"/>
                                </a:lnTo>
                                <a:lnTo>
                                  <a:pt x="242234" y="890985"/>
                                </a:lnTo>
                                <a:lnTo>
                                  <a:pt x="242409" y="890985"/>
                                </a:lnTo>
                                <a:lnTo>
                                  <a:pt x="235067" y="883996"/>
                                </a:lnTo>
                                <a:lnTo>
                                  <a:pt x="249577" y="883996"/>
                                </a:lnTo>
                                <a:lnTo>
                                  <a:pt x="252721" y="881003"/>
                                </a:lnTo>
                                <a:lnTo>
                                  <a:pt x="245202" y="873825"/>
                                </a:lnTo>
                                <a:lnTo>
                                  <a:pt x="260441" y="873825"/>
                                </a:lnTo>
                                <a:lnTo>
                                  <a:pt x="252764" y="866479"/>
                                </a:lnTo>
                                <a:close/>
                              </a:path>
                              <a:path w="269240" h="1014730">
                                <a:moveTo>
                                  <a:pt x="265087" y="890269"/>
                                </a:moveTo>
                                <a:lnTo>
                                  <a:pt x="263752" y="891536"/>
                                </a:lnTo>
                                <a:lnTo>
                                  <a:pt x="265087" y="892809"/>
                                </a:lnTo>
                                <a:lnTo>
                                  <a:pt x="266173" y="891536"/>
                                </a:lnTo>
                                <a:lnTo>
                                  <a:pt x="266706" y="891536"/>
                                </a:lnTo>
                                <a:lnTo>
                                  <a:pt x="265087" y="890269"/>
                                </a:lnTo>
                                <a:close/>
                              </a:path>
                              <a:path w="269240" h="1014730">
                                <a:moveTo>
                                  <a:pt x="266706" y="891536"/>
                                </a:moveTo>
                                <a:lnTo>
                                  <a:pt x="266173" y="891536"/>
                                </a:lnTo>
                                <a:lnTo>
                                  <a:pt x="265087" y="892809"/>
                                </a:lnTo>
                                <a:lnTo>
                                  <a:pt x="268335" y="892809"/>
                                </a:lnTo>
                                <a:lnTo>
                                  <a:pt x="266706" y="891536"/>
                                </a:lnTo>
                                <a:close/>
                              </a:path>
                              <a:path w="269240" h="1014730">
                                <a:moveTo>
                                  <a:pt x="117723" y="856261"/>
                                </a:moveTo>
                                <a:lnTo>
                                  <a:pt x="88526" y="883996"/>
                                </a:lnTo>
                                <a:lnTo>
                                  <a:pt x="96463" y="891536"/>
                                </a:lnTo>
                                <a:lnTo>
                                  <a:pt x="96266" y="891536"/>
                                </a:lnTo>
                                <a:lnTo>
                                  <a:pt x="106933" y="881379"/>
                                </a:lnTo>
                                <a:lnTo>
                                  <a:pt x="107369" y="881379"/>
                                </a:lnTo>
                                <a:lnTo>
                                  <a:pt x="99413" y="873825"/>
                                </a:lnTo>
                                <a:lnTo>
                                  <a:pt x="114867" y="873825"/>
                                </a:lnTo>
                                <a:lnTo>
                                  <a:pt x="107161" y="866479"/>
                                </a:lnTo>
                                <a:lnTo>
                                  <a:pt x="122583" y="866479"/>
                                </a:lnTo>
                                <a:lnTo>
                                  <a:pt x="125405" y="863792"/>
                                </a:lnTo>
                                <a:lnTo>
                                  <a:pt x="125611" y="863792"/>
                                </a:lnTo>
                                <a:lnTo>
                                  <a:pt x="117723" y="856261"/>
                                </a:lnTo>
                                <a:close/>
                              </a:path>
                              <a:path w="269240" h="1014730">
                                <a:moveTo>
                                  <a:pt x="177121" y="883996"/>
                                </a:moveTo>
                                <a:lnTo>
                                  <a:pt x="161703" y="883996"/>
                                </a:lnTo>
                                <a:lnTo>
                                  <a:pt x="169622" y="891536"/>
                                </a:lnTo>
                                <a:lnTo>
                                  <a:pt x="169164" y="891536"/>
                                </a:lnTo>
                                <a:lnTo>
                                  <a:pt x="177121" y="883996"/>
                                </a:lnTo>
                                <a:close/>
                              </a:path>
                              <a:path w="269240" h="1014730">
                                <a:moveTo>
                                  <a:pt x="260441" y="873825"/>
                                </a:moveTo>
                                <a:lnTo>
                                  <a:pt x="260261" y="873825"/>
                                </a:lnTo>
                                <a:lnTo>
                                  <a:pt x="252721" y="881003"/>
                                </a:lnTo>
                                <a:lnTo>
                                  <a:pt x="263752" y="891536"/>
                                </a:lnTo>
                                <a:lnTo>
                                  <a:pt x="265087" y="890269"/>
                                </a:lnTo>
                                <a:lnTo>
                                  <a:pt x="267252" y="890269"/>
                                </a:lnTo>
                                <a:lnTo>
                                  <a:pt x="268335" y="888999"/>
                                </a:lnTo>
                                <a:lnTo>
                                  <a:pt x="268335" y="881379"/>
                                </a:lnTo>
                                <a:lnTo>
                                  <a:pt x="260441" y="873825"/>
                                </a:lnTo>
                                <a:close/>
                              </a:path>
                              <a:path w="269240" h="1014730">
                                <a:moveTo>
                                  <a:pt x="267252" y="890269"/>
                                </a:moveTo>
                                <a:lnTo>
                                  <a:pt x="265087" y="890269"/>
                                </a:lnTo>
                                <a:lnTo>
                                  <a:pt x="266706" y="891536"/>
                                </a:lnTo>
                                <a:lnTo>
                                  <a:pt x="266173" y="891536"/>
                                </a:lnTo>
                                <a:lnTo>
                                  <a:pt x="267252" y="890269"/>
                                </a:lnTo>
                                <a:close/>
                              </a:path>
                              <a:path w="269240" h="1014730">
                                <a:moveTo>
                                  <a:pt x="33676" y="866248"/>
                                </a:moveTo>
                                <a:lnTo>
                                  <a:pt x="15628" y="883391"/>
                                </a:lnTo>
                                <a:lnTo>
                                  <a:pt x="23574" y="890985"/>
                                </a:lnTo>
                                <a:lnTo>
                                  <a:pt x="24231" y="890269"/>
                                </a:lnTo>
                                <a:lnTo>
                                  <a:pt x="33568" y="881379"/>
                                </a:lnTo>
                                <a:lnTo>
                                  <a:pt x="33896" y="881379"/>
                                </a:lnTo>
                                <a:lnTo>
                                  <a:pt x="25919" y="873825"/>
                                </a:lnTo>
                                <a:lnTo>
                                  <a:pt x="41633" y="873825"/>
                                </a:lnTo>
                                <a:lnTo>
                                  <a:pt x="33676" y="866248"/>
                                </a:lnTo>
                                <a:close/>
                              </a:path>
                              <a:path w="269240" h="1014730">
                                <a:moveTo>
                                  <a:pt x="66836" y="883996"/>
                                </a:moveTo>
                                <a:lnTo>
                                  <a:pt x="52313" y="883996"/>
                                </a:lnTo>
                                <a:lnTo>
                                  <a:pt x="59653" y="890985"/>
                                </a:lnTo>
                                <a:lnTo>
                                  <a:pt x="59494" y="890985"/>
                                </a:lnTo>
                                <a:lnTo>
                                  <a:pt x="66836" y="883996"/>
                                </a:lnTo>
                                <a:close/>
                              </a:path>
                              <a:path w="269240" h="1014730">
                                <a:moveTo>
                                  <a:pt x="77820" y="873825"/>
                                </a:moveTo>
                                <a:lnTo>
                                  <a:pt x="77518" y="873825"/>
                                </a:lnTo>
                                <a:lnTo>
                                  <a:pt x="70347" y="880652"/>
                                </a:lnTo>
                                <a:lnTo>
                                  <a:pt x="81208" y="890985"/>
                                </a:lnTo>
                                <a:lnTo>
                                  <a:pt x="81921" y="890269"/>
                                </a:lnTo>
                                <a:lnTo>
                                  <a:pt x="88526" y="883996"/>
                                </a:lnTo>
                                <a:lnTo>
                                  <a:pt x="77820" y="873825"/>
                                </a:lnTo>
                                <a:close/>
                              </a:path>
                              <a:path w="269240" h="1014730">
                                <a:moveTo>
                                  <a:pt x="140200" y="883996"/>
                                </a:moveTo>
                                <a:lnTo>
                                  <a:pt x="125536" y="883996"/>
                                </a:lnTo>
                                <a:lnTo>
                                  <a:pt x="132868" y="890985"/>
                                </a:lnTo>
                                <a:lnTo>
                                  <a:pt x="140200" y="883996"/>
                                </a:lnTo>
                                <a:close/>
                              </a:path>
                              <a:path w="269240" h="1014730">
                                <a:moveTo>
                                  <a:pt x="213408" y="883996"/>
                                </a:moveTo>
                                <a:lnTo>
                                  <a:pt x="199052" y="883996"/>
                                </a:lnTo>
                                <a:lnTo>
                                  <a:pt x="206394" y="890985"/>
                                </a:lnTo>
                                <a:lnTo>
                                  <a:pt x="206045" y="890985"/>
                                </a:lnTo>
                                <a:lnTo>
                                  <a:pt x="213408" y="883996"/>
                                </a:lnTo>
                                <a:close/>
                              </a:path>
                              <a:path w="269240" h="1014730">
                                <a:moveTo>
                                  <a:pt x="224385" y="873825"/>
                                </a:moveTo>
                                <a:lnTo>
                                  <a:pt x="224120" y="873825"/>
                                </a:lnTo>
                                <a:lnTo>
                                  <a:pt x="216560" y="881003"/>
                                </a:lnTo>
                                <a:lnTo>
                                  <a:pt x="227068" y="890985"/>
                                </a:lnTo>
                                <a:lnTo>
                                  <a:pt x="234394" y="883996"/>
                                </a:lnTo>
                                <a:lnTo>
                                  <a:pt x="235067" y="883996"/>
                                </a:lnTo>
                                <a:lnTo>
                                  <a:pt x="224385" y="873825"/>
                                </a:lnTo>
                                <a:close/>
                              </a:path>
                              <a:path w="269240" h="1014730">
                                <a:moveTo>
                                  <a:pt x="249577" y="883996"/>
                                </a:moveTo>
                                <a:lnTo>
                                  <a:pt x="235067" y="883996"/>
                                </a:lnTo>
                                <a:lnTo>
                                  <a:pt x="242409" y="890985"/>
                                </a:lnTo>
                                <a:lnTo>
                                  <a:pt x="242234" y="890985"/>
                                </a:lnTo>
                                <a:lnTo>
                                  <a:pt x="249577" y="883996"/>
                                </a:lnTo>
                                <a:close/>
                              </a:path>
                              <a:path w="269240" h="1014730">
                                <a:moveTo>
                                  <a:pt x="23560" y="856614"/>
                                </a:moveTo>
                                <a:lnTo>
                                  <a:pt x="22803" y="857249"/>
                                </a:lnTo>
                                <a:lnTo>
                                  <a:pt x="15646" y="864098"/>
                                </a:lnTo>
                                <a:lnTo>
                                  <a:pt x="33896" y="881379"/>
                                </a:lnTo>
                                <a:lnTo>
                                  <a:pt x="33568" y="881379"/>
                                </a:lnTo>
                                <a:lnTo>
                                  <a:pt x="41502" y="873825"/>
                                </a:lnTo>
                                <a:lnTo>
                                  <a:pt x="25698" y="873825"/>
                                </a:lnTo>
                                <a:lnTo>
                                  <a:pt x="33676" y="866248"/>
                                </a:lnTo>
                                <a:lnTo>
                                  <a:pt x="23560" y="856614"/>
                                </a:lnTo>
                                <a:close/>
                              </a:path>
                              <a:path w="269240" h="1014730">
                                <a:moveTo>
                                  <a:pt x="96442" y="856261"/>
                                </a:moveTo>
                                <a:lnTo>
                                  <a:pt x="95966" y="856261"/>
                                </a:lnTo>
                                <a:lnTo>
                                  <a:pt x="88056" y="863792"/>
                                </a:lnTo>
                                <a:lnTo>
                                  <a:pt x="88846" y="863792"/>
                                </a:lnTo>
                                <a:lnTo>
                                  <a:pt x="107369" y="881379"/>
                                </a:lnTo>
                                <a:lnTo>
                                  <a:pt x="106933" y="881379"/>
                                </a:lnTo>
                                <a:lnTo>
                                  <a:pt x="114867" y="873825"/>
                                </a:lnTo>
                                <a:lnTo>
                                  <a:pt x="99232" y="873825"/>
                                </a:lnTo>
                                <a:lnTo>
                                  <a:pt x="106966" y="866479"/>
                                </a:lnTo>
                                <a:lnTo>
                                  <a:pt x="107161" y="866479"/>
                                </a:lnTo>
                                <a:lnTo>
                                  <a:pt x="96442" y="856261"/>
                                </a:lnTo>
                                <a:close/>
                              </a:path>
                              <a:path w="269240" h="1014730">
                                <a:moveTo>
                                  <a:pt x="169922" y="856261"/>
                                </a:moveTo>
                                <a:lnTo>
                                  <a:pt x="169331" y="856261"/>
                                </a:lnTo>
                                <a:lnTo>
                                  <a:pt x="166958" y="858519"/>
                                </a:lnTo>
                                <a:lnTo>
                                  <a:pt x="161528" y="863792"/>
                                </a:lnTo>
                                <a:lnTo>
                                  <a:pt x="179950" y="881379"/>
                                </a:lnTo>
                                <a:lnTo>
                                  <a:pt x="180278" y="881003"/>
                                </a:lnTo>
                                <a:lnTo>
                                  <a:pt x="187853" y="873825"/>
                                </a:lnTo>
                                <a:lnTo>
                                  <a:pt x="171895" y="873825"/>
                                </a:lnTo>
                                <a:lnTo>
                                  <a:pt x="180122" y="865972"/>
                                </a:lnTo>
                                <a:lnTo>
                                  <a:pt x="169922" y="856261"/>
                                </a:lnTo>
                                <a:close/>
                              </a:path>
                              <a:path w="269240" h="1014730">
                                <a:moveTo>
                                  <a:pt x="216669" y="866479"/>
                                </a:moveTo>
                                <a:lnTo>
                                  <a:pt x="210351" y="872489"/>
                                </a:lnTo>
                                <a:lnTo>
                                  <a:pt x="209003" y="873825"/>
                                </a:lnTo>
                                <a:lnTo>
                                  <a:pt x="216560" y="881003"/>
                                </a:lnTo>
                                <a:lnTo>
                                  <a:pt x="224120" y="873825"/>
                                </a:lnTo>
                                <a:lnTo>
                                  <a:pt x="224385" y="873825"/>
                                </a:lnTo>
                                <a:lnTo>
                                  <a:pt x="216669" y="866479"/>
                                </a:lnTo>
                                <a:close/>
                              </a:path>
                              <a:path w="269240" h="1014730">
                                <a:moveTo>
                                  <a:pt x="242455" y="856614"/>
                                </a:moveTo>
                                <a:lnTo>
                                  <a:pt x="242249" y="856614"/>
                                </a:lnTo>
                                <a:lnTo>
                                  <a:pt x="234693" y="863792"/>
                                </a:lnTo>
                                <a:lnTo>
                                  <a:pt x="252721" y="881003"/>
                                </a:lnTo>
                                <a:lnTo>
                                  <a:pt x="260261" y="873825"/>
                                </a:lnTo>
                                <a:lnTo>
                                  <a:pt x="245053" y="873825"/>
                                </a:lnTo>
                                <a:lnTo>
                                  <a:pt x="252752" y="866479"/>
                                </a:lnTo>
                                <a:lnTo>
                                  <a:pt x="242455" y="856614"/>
                                </a:lnTo>
                                <a:close/>
                              </a:path>
                              <a:path w="269240" h="1014730">
                                <a:moveTo>
                                  <a:pt x="132944" y="856614"/>
                                </a:moveTo>
                                <a:lnTo>
                                  <a:pt x="125405" y="863792"/>
                                </a:lnTo>
                                <a:lnTo>
                                  <a:pt x="125611" y="863792"/>
                                </a:lnTo>
                                <a:lnTo>
                                  <a:pt x="143491" y="880862"/>
                                </a:lnTo>
                                <a:lnTo>
                                  <a:pt x="150882" y="873825"/>
                                </a:lnTo>
                                <a:lnTo>
                                  <a:pt x="135983" y="873825"/>
                                </a:lnTo>
                                <a:lnTo>
                                  <a:pt x="143465" y="866682"/>
                                </a:lnTo>
                                <a:lnTo>
                                  <a:pt x="143305" y="866479"/>
                                </a:lnTo>
                                <a:lnTo>
                                  <a:pt x="132944" y="856614"/>
                                </a:lnTo>
                                <a:close/>
                              </a:path>
                              <a:path w="269240" h="1014730">
                                <a:moveTo>
                                  <a:pt x="59703" y="856614"/>
                                </a:moveTo>
                                <a:lnTo>
                                  <a:pt x="58912" y="857249"/>
                                </a:lnTo>
                                <a:lnTo>
                                  <a:pt x="52040" y="863792"/>
                                </a:lnTo>
                                <a:lnTo>
                                  <a:pt x="52626" y="863792"/>
                                </a:lnTo>
                                <a:lnTo>
                                  <a:pt x="70347" y="880652"/>
                                </a:lnTo>
                                <a:lnTo>
                                  <a:pt x="77518" y="873825"/>
                                </a:lnTo>
                                <a:lnTo>
                                  <a:pt x="62818" y="873825"/>
                                </a:lnTo>
                                <a:lnTo>
                                  <a:pt x="70301" y="866682"/>
                                </a:lnTo>
                                <a:lnTo>
                                  <a:pt x="59703" y="856614"/>
                                </a:lnTo>
                                <a:close/>
                              </a:path>
                              <a:path w="269240" h="1014730">
                                <a:moveTo>
                                  <a:pt x="7742" y="856614"/>
                                </a:moveTo>
                                <a:lnTo>
                                  <a:pt x="7016" y="857249"/>
                                </a:lnTo>
                                <a:lnTo>
                                  <a:pt x="163" y="863792"/>
                                </a:lnTo>
                                <a:lnTo>
                                  <a:pt x="365" y="863792"/>
                                </a:lnTo>
                                <a:lnTo>
                                  <a:pt x="365" y="871219"/>
                                </a:lnTo>
                                <a:lnTo>
                                  <a:pt x="4222" y="875029"/>
                                </a:lnTo>
                                <a:lnTo>
                                  <a:pt x="5481" y="873825"/>
                                </a:lnTo>
                                <a:lnTo>
                                  <a:pt x="2870" y="873825"/>
                                </a:lnTo>
                                <a:lnTo>
                                  <a:pt x="4222" y="872489"/>
                                </a:lnTo>
                                <a:lnTo>
                                  <a:pt x="6877" y="872489"/>
                                </a:lnTo>
                                <a:lnTo>
                                  <a:pt x="15646" y="864098"/>
                                </a:lnTo>
                                <a:lnTo>
                                  <a:pt x="7742" y="856614"/>
                                </a:lnTo>
                                <a:close/>
                              </a:path>
                              <a:path w="269240" h="1014730">
                                <a:moveTo>
                                  <a:pt x="5620" y="873825"/>
                                </a:moveTo>
                                <a:lnTo>
                                  <a:pt x="5481" y="873825"/>
                                </a:lnTo>
                                <a:lnTo>
                                  <a:pt x="4222" y="875029"/>
                                </a:lnTo>
                                <a:lnTo>
                                  <a:pt x="6880" y="875029"/>
                                </a:lnTo>
                                <a:lnTo>
                                  <a:pt x="5620" y="873825"/>
                                </a:lnTo>
                                <a:close/>
                              </a:path>
                              <a:path w="269240" h="1014730">
                                <a:moveTo>
                                  <a:pt x="6877" y="872489"/>
                                </a:moveTo>
                                <a:lnTo>
                                  <a:pt x="4222" y="872489"/>
                                </a:lnTo>
                                <a:lnTo>
                                  <a:pt x="5620" y="873825"/>
                                </a:lnTo>
                                <a:lnTo>
                                  <a:pt x="5481" y="873825"/>
                                </a:lnTo>
                                <a:lnTo>
                                  <a:pt x="6877" y="872489"/>
                                </a:lnTo>
                                <a:close/>
                              </a:path>
                              <a:path w="269240" h="1014730">
                                <a:moveTo>
                                  <a:pt x="51760" y="849069"/>
                                </a:moveTo>
                                <a:lnTo>
                                  <a:pt x="33676" y="866248"/>
                                </a:lnTo>
                                <a:lnTo>
                                  <a:pt x="41633" y="873825"/>
                                </a:lnTo>
                                <a:lnTo>
                                  <a:pt x="41502" y="873825"/>
                                </a:lnTo>
                                <a:lnTo>
                                  <a:pt x="52040" y="863792"/>
                                </a:lnTo>
                                <a:lnTo>
                                  <a:pt x="52626" y="863792"/>
                                </a:lnTo>
                                <a:lnTo>
                                  <a:pt x="44711" y="856261"/>
                                </a:lnTo>
                                <a:lnTo>
                                  <a:pt x="59331" y="856261"/>
                                </a:lnTo>
                                <a:lnTo>
                                  <a:pt x="51760" y="849069"/>
                                </a:lnTo>
                                <a:close/>
                              </a:path>
                              <a:path w="269240" h="1014730">
                                <a:moveTo>
                                  <a:pt x="99516" y="838879"/>
                                </a:moveTo>
                                <a:lnTo>
                                  <a:pt x="98940" y="839340"/>
                                </a:lnTo>
                                <a:lnTo>
                                  <a:pt x="70301" y="866682"/>
                                </a:lnTo>
                                <a:lnTo>
                                  <a:pt x="77820" y="873825"/>
                                </a:lnTo>
                                <a:lnTo>
                                  <a:pt x="77518" y="873825"/>
                                </a:lnTo>
                                <a:lnTo>
                                  <a:pt x="88056" y="863792"/>
                                </a:lnTo>
                                <a:lnTo>
                                  <a:pt x="88846" y="863792"/>
                                </a:lnTo>
                                <a:lnTo>
                                  <a:pt x="81287" y="856614"/>
                                </a:lnTo>
                                <a:lnTo>
                                  <a:pt x="95595" y="856614"/>
                                </a:lnTo>
                                <a:lnTo>
                                  <a:pt x="95966" y="856261"/>
                                </a:lnTo>
                                <a:lnTo>
                                  <a:pt x="96442" y="856261"/>
                                </a:lnTo>
                                <a:lnTo>
                                  <a:pt x="88898" y="849069"/>
                                </a:lnTo>
                                <a:lnTo>
                                  <a:pt x="103520" y="849069"/>
                                </a:lnTo>
                                <a:lnTo>
                                  <a:pt x="106859" y="845889"/>
                                </a:lnTo>
                                <a:lnTo>
                                  <a:pt x="99516" y="838879"/>
                                </a:lnTo>
                                <a:close/>
                              </a:path>
                              <a:path w="269240" h="1014730">
                                <a:moveTo>
                                  <a:pt x="122583" y="866479"/>
                                </a:moveTo>
                                <a:lnTo>
                                  <a:pt x="107161" y="866479"/>
                                </a:lnTo>
                                <a:lnTo>
                                  <a:pt x="114867" y="873825"/>
                                </a:lnTo>
                                <a:lnTo>
                                  <a:pt x="122583" y="866479"/>
                                </a:lnTo>
                                <a:close/>
                              </a:path>
                              <a:path w="269240" h="1014730">
                                <a:moveTo>
                                  <a:pt x="154010" y="856614"/>
                                </a:moveTo>
                                <a:lnTo>
                                  <a:pt x="143677" y="866479"/>
                                </a:lnTo>
                                <a:lnTo>
                                  <a:pt x="143518" y="866682"/>
                                </a:lnTo>
                                <a:lnTo>
                                  <a:pt x="151021" y="873825"/>
                                </a:lnTo>
                                <a:lnTo>
                                  <a:pt x="150882" y="873825"/>
                                </a:lnTo>
                                <a:lnTo>
                                  <a:pt x="161420" y="863792"/>
                                </a:lnTo>
                                <a:lnTo>
                                  <a:pt x="156006" y="858519"/>
                                </a:lnTo>
                                <a:lnTo>
                                  <a:pt x="154010" y="856614"/>
                                </a:lnTo>
                                <a:close/>
                              </a:path>
                              <a:path w="269240" h="1014730">
                                <a:moveTo>
                                  <a:pt x="198156" y="848852"/>
                                </a:moveTo>
                                <a:lnTo>
                                  <a:pt x="197827" y="849069"/>
                                </a:lnTo>
                                <a:lnTo>
                                  <a:pt x="180122" y="865972"/>
                                </a:lnTo>
                                <a:lnTo>
                                  <a:pt x="188370" y="873825"/>
                                </a:lnTo>
                                <a:lnTo>
                                  <a:pt x="187853" y="873825"/>
                                </a:lnTo>
                                <a:lnTo>
                                  <a:pt x="198441" y="863792"/>
                                </a:lnTo>
                                <a:lnTo>
                                  <a:pt x="190512" y="856261"/>
                                </a:lnTo>
                                <a:lnTo>
                                  <a:pt x="205937" y="856261"/>
                                </a:lnTo>
                                <a:lnTo>
                                  <a:pt x="198156" y="848852"/>
                                </a:lnTo>
                                <a:close/>
                              </a:path>
                              <a:path w="269240" h="1014730">
                                <a:moveTo>
                                  <a:pt x="206308" y="856614"/>
                                </a:moveTo>
                                <a:lnTo>
                                  <a:pt x="206015" y="856614"/>
                                </a:lnTo>
                                <a:lnTo>
                                  <a:pt x="198441" y="863792"/>
                                </a:lnTo>
                                <a:lnTo>
                                  <a:pt x="209003" y="873825"/>
                                </a:lnTo>
                                <a:lnTo>
                                  <a:pt x="210351" y="872489"/>
                                </a:lnTo>
                                <a:lnTo>
                                  <a:pt x="216669" y="866479"/>
                                </a:lnTo>
                                <a:lnTo>
                                  <a:pt x="206308" y="856614"/>
                                </a:lnTo>
                                <a:close/>
                              </a:path>
                              <a:path w="269240" h="1014730">
                                <a:moveTo>
                                  <a:pt x="234769" y="849261"/>
                                </a:moveTo>
                                <a:lnTo>
                                  <a:pt x="216669" y="866479"/>
                                </a:lnTo>
                                <a:lnTo>
                                  <a:pt x="224385" y="873825"/>
                                </a:lnTo>
                                <a:lnTo>
                                  <a:pt x="224120" y="873825"/>
                                </a:lnTo>
                                <a:lnTo>
                                  <a:pt x="234689" y="863792"/>
                                </a:lnTo>
                                <a:lnTo>
                                  <a:pt x="227174" y="856614"/>
                                </a:lnTo>
                                <a:lnTo>
                                  <a:pt x="242455" y="856614"/>
                                </a:lnTo>
                                <a:lnTo>
                                  <a:pt x="234769" y="849261"/>
                                </a:lnTo>
                                <a:close/>
                              </a:path>
                              <a:path w="269240" h="1014730">
                                <a:moveTo>
                                  <a:pt x="265087" y="854709"/>
                                </a:moveTo>
                                <a:lnTo>
                                  <a:pt x="252764" y="866479"/>
                                </a:lnTo>
                                <a:lnTo>
                                  <a:pt x="260441" y="873825"/>
                                </a:lnTo>
                                <a:lnTo>
                                  <a:pt x="260261" y="873825"/>
                                </a:lnTo>
                                <a:lnTo>
                                  <a:pt x="268221" y="866248"/>
                                </a:lnTo>
                                <a:lnTo>
                                  <a:pt x="268335" y="858519"/>
                                </a:lnTo>
                                <a:lnTo>
                                  <a:pt x="267252" y="857249"/>
                                </a:lnTo>
                                <a:lnTo>
                                  <a:pt x="265087" y="857249"/>
                                </a:lnTo>
                                <a:lnTo>
                                  <a:pt x="264046" y="856261"/>
                                </a:lnTo>
                                <a:lnTo>
                                  <a:pt x="266410" y="856261"/>
                                </a:lnTo>
                                <a:lnTo>
                                  <a:pt x="265087" y="854709"/>
                                </a:lnTo>
                                <a:close/>
                              </a:path>
                              <a:path w="269240" h="1014730">
                                <a:moveTo>
                                  <a:pt x="15637" y="849069"/>
                                </a:moveTo>
                                <a:lnTo>
                                  <a:pt x="15384" y="849261"/>
                                </a:lnTo>
                                <a:lnTo>
                                  <a:pt x="8052" y="856261"/>
                                </a:lnTo>
                                <a:lnTo>
                                  <a:pt x="7742" y="856614"/>
                                </a:lnTo>
                                <a:lnTo>
                                  <a:pt x="15646" y="864098"/>
                                </a:lnTo>
                                <a:lnTo>
                                  <a:pt x="23467" y="856614"/>
                                </a:lnTo>
                                <a:lnTo>
                                  <a:pt x="23189" y="856261"/>
                                </a:lnTo>
                                <a:lnTo>
                                  <a:pt x="15637" y="849069"/>
                                </a:lnTo>
                                <a:close/>
                              </a:path>
                              <a:path w="269240" h="1014730">
                                <a:moveTo>
                                  <a:pt x="41519" y="839340"/>
                                </a:moveTo>
                                <a:lnTo>
                                  <a:pt x="34243" y="846302"/>
                                </a:lnTo>
                                <a:lnTo>
                                  <a:pt x="52626" y="863792"/>
                                </a:lnTo>
                                <a:lnTo>
                                  <a:pt x="52040" y="863792"/>
                                </a:lnTo>
                                <a:lnTo>
                                  <a:pt x="59579" y="856614"/>
                                </a:lnTo>
                                <a:lnTo>
                                  <a:pt x="59331" y="856261"/>
                                </a:lnTo>
                                <a:lnTo>
                                  <a:pt x="44189" y="856261"/>
                                </a:lnTo>
                                <a:lnTo>
                                  <a:pt x="51760" y="849069"/>
                                </a:lnTo>
                                <a:lnTo>
                                  <a:pt x="41519" y="839340"/>
                                </a:lnTo>
                                <a:close/>
                              </a:path>
                              <a:path w="269240" h="1014730">
                                <a:moveTo>
                                  <a:pt x="78208" y="838879"/>
                                </a:moveTo>
                                <a:lnTo>
                                  <a:pt x="70426" y="846302"/>
                                </a:lnTo>
                                <a:lnTo>
                                  <a:pt x="88846" y="863792"/>
                                </a:lnTo>
                                <a:lnTo>
                                  <a:pt x="88056" y="863792"/>
                                </a:lnTo>
                                <a:lnTo>
                                  <a:pt x="95595" y="856614"/>
                                </a:lnTo>
                                <a:lnTo>
                                  <a:pt x="80846" y="856614"/>
                                </a:lnTo>
                                <a:lnTo>
                                  <a:pt x="88749" y="849069"/>
                                </a:lnTo>
                                <a:lnTo>
                                  <a:pt x="88898" y="849069"/>
                                </a:lnTo>
                                <a:lnTo>
                                  <a:pt x="78208" y="838879"/>
                                </a:lnTo>
                                <a:close/>
                              </a:path>
                              <a:path w="269240" h="1014730">
                                <a:moveTo>
                                  <a:pt x="154118" y="821689"/>
                                </a:moveTo>
                                <a:lnTo>
                                  <a:pt x="117723" y="856261"/>
                                </a:lnTo>
                                <a:lnTo>
                                  <a:pt x="125611" y="863792"/>
                                </a:lnTo>
                                <a:lnTo>
                                  <a:pt x="125405" y="863792"/>
                                </a:lnTo>
                                <a:lnTo>
                                  <a:pt x="132944" y="856614"/>
                                </a:lnTo>
                                <a:lnTo>
                                  <a:pt x="125220" y="849261"/>
                                </a:lnTo>
                                <a:lnTo>
                                  <a:pt x="140668" y="849261"/>
                                </a:lnTo>
                                <a:lnTo>
                                  <a:pt x="143491" y="846572"/>
                                </a:lnTo>
                                <a:lnTo>
                                  <a:pt x="135916" y="839340"/>
                                </a:lnTo>
                                <a:lnTo>
                                  <a:pt x="151087" y="839340"/>
                                </a:lnTo>
                                <a:lnTo>
                                  <a:pt x="151572" y="838879"/>
                                </a:lnTo>
                                <a:lnTo>
                                  <a:pt x="150952" y="838199"/>
                                </a:lnTo>
                                <a:lnTo>
                                  <a:pt x="144282" y="831849"/>
                                </a:lnTo>
                                <a:lnTo>
                                  <a:pt x="158955" y="831849"/>
                                </a:lnTo>
                                <a:lnTo>
                                  <a:pt x="161881" y="829064"/>
                                </a:lnTo>
                                <a:lnTo>
                                  <a:pt x="154118" y="821689"/>
                                </a:lnTo>
                                <a:close/>
                              </a:path>
                              <a:path w="269240" h="1014730">
                                <a:moveTo>
                                  <a:pt x="162141" y="848852"/>
                                </a:moveTo>
                                <a:lnTo>
                                  <a:pt x="154010" y="856614"/>
                                </a:lnTo>
                                <a:lnTo>
                                  <a:pt x="161528" y="863792"/>
                                </a:lnTo>
                                <a:lnTo>
                                  <a:pt x="166958" y="858519"/>
                                </a:lnTo>
                                <a:lnTo>
                                  <a:pt x="169331" y="856261"/>
                                </a:lnTo>
                                <a:lnTo>
                                  <a:pt x="169922" y="856261"/>
                                </a:lnTo>
                                <a:lnTo>
                                  <a:pt x="162141" y="848852"/>
                                </a:lnTo>
                                <a:close/>
                              </a:path>
                              <a:path w="269240" h="1014730">
                                <a:moveTo>
                                  <a:pt x="187680" y="838879"/>
                                </a:moveTo>
                                <a:lnTo>
                                  <a:pt x="187103" y="839340"/>
                                </a:lnTo>
                                <a:lnTo>
                                  <a:pt x="179790" y="846302"/>
                                </a:lnTo>
                                <a:lnTo>
                                  <a:pt x="180028" y="846302"/>
                                </a:lnTo>
                                <a:lnTo>
                                  <a:pt x="198441" y="863792"/>
                                </a:lnTo>
                                <a:lnTo>
                                  <a:pt x="206015" y="856614"/>
                                </a:lnTo>
                                <a:lnTo>
                                  <a:pt x="206308" y="856614"/>
                                </a:lnTo>
                                <a:lnTo>
                                  <a:pt x="205937" y="856261"/>
                                </a:lnTo>
                                <a:lnTo>
                                  <a:pt x="190294" y="856261"/>
                                </a:lnTo>
                                <a:lnTo>
                                  <a:pt x="198054" y="848852"/>
                                </a:lnTo>
                                <a:lnTo>
                                  <a:pt x="195761" y="846572"/>
                                </a:lnTo>
                                <a:lnTo>
                                  <a:pt x="187680" y="838879"/>
                                </a:lnTo>
                                <a:close/>
                              </a:path>
                              <a:path w="269240" h="1014730">
                                <a:moveTo>
                                  <a:pt x="224402" y="839340"/>
                                </a:moveTo>
                                <a:lnTo>
                                  <a:pt x="224245" y="839340"/>
                                </a:lnTo>
                                <a:lnTo>
                                  <a:pt x="216898" y="846302"/>
                                </a:lnTo>
                                <a:lnTo>
                                  <a:pt x="216656" y="846572"/>
                                </a:lnTo>
                                <a:lnTo>
                                  <a:pt x="234693" y="863792"/>
                                </a:lnTo>
                                <a:lnTo>
                                  <a:pt x="242249" y="856614"/>
                                </a:lnTo>
                                <a:lnTo>
                                  <a:pt x="227039" y="856614"/>
                                </a:lnTo>
                                <a:lnTo>
                                  <a:pt x="234769" y="849261"/>
                                </a:lnTo>
                                <a:lnTo>
                                  <a:pt x="224402" y="839340"/>
                                </a:lnTo>
                                <a:close/>
                              </a:path>
                              <a:path w="269240" h="1014730">
                                <a:moveTo>
                                  <a:pt x="261045" y="838879"/>
                                </a:moveTo>
                                <a:lnTo>
                                  <a:pt x="260445" y="839340"/>
                                </a:lnTo>
                                <a:lnTo>
                                  <a:pt x="253111" y="846302"/>
                                </a:lnTo>
                                <a:lnTo>
                                  <a:pt x="253562" y="846302"/>
                                </a:lnTo>
                                <a:lnTo>
                                  <a:pt x="265087" y="857249"/>
                                </a:lnTo>
                                <a:lnTo>
                                  <a:pt x="266351" y="856261"/>
                                </a:lnTo>
                                <a:lnTo>
                                  <a:pt x="263461" y="856261"/>
                                </a:lnTo>
                                <a:lnTo>
                                  <a:pt x="265087" y="854709"/>
                                </a:lnTo>
                                <a:lnTo>
                                  <a:pt x="268335" y="854709"/>
                                </a:lnTo>
                                <a:lnTo>
                                  <a:pt x="268335" y="845889"/>
                                </a:lnTo>
                                <a:lnTo>
                                  <a:pt x="264333" y="842009"/>
                                </a:lnTo>
                                <a:lnTo>
                                  <a:pt x="261045" y="838879"/>
                                </a:lnTo>
                                <a:close/>
                              </a:path>
                              <a:path w="269240" h="1014730">
                                <a:moveTo>
                                  <a:pt x="266410" y="856261"/>
                                </a:moveTo>
                                <a:lnTo>
                                  <a:pt x="265899" y="856614"/>
                                </a:lnTo>
                                <a:lnTo>
                                  <a:pt x="265087" y="857249"/>
                                </a:lnTo>
                                <a:lnTo>
                                  <a:pt x="267252" y="857249"/>
                                </a:lnTo>
                                <a:lnTo>
                                  <a:pt x="266410" y="856261"/>
                                </a:lnTo>
                                <a:close/>
                              </a:path>
                              <a:path w="269240" h="1014730">
                                <a:moveTo>
                                  <a:pt x="3624" y="838879"/>
                                </a:moveTo>
                                <a:lnTo>
                                  <a:pt x="3067" y="839340"/>
                                </a:lnTo>
                                <a:lnTo>
                                  <a:pt x="365" y="842009"/>
                                </a:lnTo>
                                <a:lnTo>
                                  <a:pt x="365" y="849629"/>
                                </a:lnTo>
                                <a:lnTo>
                                  <a:pt x="7742" y="856614"/>
                                </a:lnTo>
                                <a:lnTo>
                                  <a:pt x="8052" y="856261"/>
                                </a:lnTo>
                                <a:lnTo>
                                  <a:pt x="15585" y="849069"/>
                                </a:lnTo>
                                <a:lnTo>
                                  <a:pt x="15409" y="848852"/>
                                </a:lnTo>
                                <a:lnTo>
                                  <a:pt x="5556" y="839469"/>
                                </a:lnTo>
                                <a:lnTo>
                                  <a:pt x="4222" y="839469"/>
                                </a:lnTo>
                                <a:lnTo>
                                  <a:pt x="3624" y="838879"/>
                                </a:lnTo>
                                <a:close/>
                              </a:path>
                              <a:path w="269240" h="1014730">
                                <a:moveTo>
                                  <a:pt x="33634" y="831849"/>
                                </a:moveTo>
                                <a:lnTo>
                                  <a:pt x="15812" y="848852"/>
                                </a:lnTo>
                                <a:lnTo>
                                  <a:pt x="15637" y="849069"/>
                                </a:lnTo>
                                <a:lnTo>
                                  <a:pt x="23560" y="856614"/>
                                </a:lnTo>
                                <a:lnTo>
                                  <a:pt x="23836" y="856261"/>
                                </a:lnTo>
                                <a:lnTo>
                                  <a:pt x="34243" y="846302"/>
                                </a:lnTo>
                                <a:lnTo>
                                  <a:pt x="26441" y="838879"/>
                                </a:lnTo>
                                <a:lnTo>
                                  <a:pt x="41033" y="838879"/>
                                </a:lnTo>
                                <a:lnTo>
                                  <a:pt x="33634" y="831849"/>
                                </a:lnTo>
                                <a:close/>
                              </a:path>
                              <a:path w="269240" h="1014730">
                                <a:moveTo>
                                  <a:pt x="62607" y="838879"/>
                                </a:moveTo>
                                <a:lnTo>
                                  <a:pt x="62002" y="839340"/>
                                </a:lnTo>
                                <a:lnTo>
                                  <a:pt x="51760" y="849069"/>
                                </a:lnTo>
                                <a:lnTo>
                                  <a:pt x="59703" y="856614"/>
                                </a:lnTo>
                                <a:lnTo>
                                  <a:pt x="59950" y="856261"/>
                                </a:lnTo>
                                <a:lnTo>
                                  <a:pt x="70410" y="846302"/>
                                </a:lnTo>
                                <a:lnTo>
                                  <a:pt x="62607" y="838879"/>
                                </a:lnTo>
                                <a:close/>
                              </a:path>
                              <a:path w="269240" h="1014730">
                                <a:moveTo>
                                  <a:pt x="140668" y="849261"/>
                                </a:moveTo>
                                <a:lnTo>
                                  <a:pt x="125220" y="849261"/>
                                </a:lnTo>
                                <a:lnTo>
                                  <a:pt x="132944" y="856614"/>
                                </a:lnTo>
                                <a:lnTo>
                                  <a:pt x="140668" y="849261"/>
                                </a:lnTo>
                                <a:close/>
                              </a:path>
                              <a:path w="269240" h="1014730">
                                <a:moveTo>
                                  <a:pt x="151665" y="838879"/>
                                </a:moveTo>
                                <a:lnTo>
                                  <a:pt x="151087" y="839340"/>
                                </a:lnTo>
                                <a:lnTo>
                                  <a:pt x="143491" y="846572"/>
                                </a:lnTo>
                                <a:lnTo>
                                  <a:pt x="154010" y="856614"/>
                                </a:lnTo>
                                <a:lnTo>
                                  <a:pt x="162141" y="848852"/>
                                </a:lnTo>
                                <a:lnTo>
                                  <a:pt x="151665" y="838879"/>
                                </a:lnTo>
                                <a:close/>
                              </a:path>
                              <a:path w="269240" h="1014730">
                                <a:moveTo>
                                  <a:pt x="208597" y="838879"/>
                                </a:moveTo>
                                <a:lnTo>
                                  <a:pt x="208018" y="839340"/>
                                </a:lnTo>
                                <a:lnTo>
                                  <a:pt x="200443" y="846572"/>
                                </a:lnTo>
                                <a:lnTo>
                                  <a:pt x="198156" y="848852"/>
                                </a:lnTo>
                                <a:lnTo>
                                  <a:pt x="206308" y="856614"/>
                                </a:lnTo>
                                <a:lnTo>
                                  <a:pt x="206015" y="856614"/>
                                </a:lnTo>
                                <a:lnTo>
                                  <a:pt x="216613" y="846572"/>
                                </a:lnTo>
                                <a:lnTo>
                                  <a:pt x="216373" y="846302"/>
                                </a:lnTo>
                                <a:lnTo>
                                  <a:pt x="208597" y="838879"/>
                                </a:lnTo>
                                <a:close/>
                              </a:path>
                              <a:path w="269240" h="1014730">
                                <a:moveTo>
                                  <a:pt x="245747" y="838879"/>
                                </a:moveTo>
                                <a:lnTo>
                                  <a:pt x="245198" y="839340"/>
                                </a:lnTo>
                                <a:lnTo>
                                  <a:pt x="234769" y="849261"/>
                                </a:lnTo>
                                <a:lnTo>
                                  <a:pt x="242455" y="856614"/>
                                </a:lnTo>
                                <a:lnTo>
                                  <a:pt x="242249" y="856614"/>
                                </a:lnTo>
                                <a:lnTo>
                                  <a:pt x="253111" y="846302"/>
                                </a:lnTo>
                                <a:lnTo>
                                  <a:pt x="253562" y="846302"/>
                                </a:lnTo>
                                <a:lnTo>
                                  <a:pt x="245747" y="838879"/>
                                </a:lnTo>
                                <a:close/>
                              </a:path>
                              <a:path w="269240" h="1014730">
                                <a:moveTo>
                                  <a:pt x="103520" y="849069"/>
                                </a:moveTo>
                                <a:lnTo>
                                  <a:pt x="88898" y="849069"/>
                                </a:lnTo>
                                <a:lnTo>
                                  <a:pt x="96442" y="856261"/>
                                </a:lnTo>
                                <a:lnTo>
                                  <a:pt x="95966" y="856261"/>
                                </a:lnTo>
                                <a:lnTo>
                                  <a:pt x="103520" y="849069"/>
                                </a:lnTo>
                                <a:close/>
                              </a:path>
                              <a:path w="269240" h="1014730">
                                <a:moveTo>
                                  <a:pt x="114315" y="838879"/>
                                </a:moveTo>
                                <a:lnTo>
                                  <a:pt x="113738" y="839340"/>
                                </a:lnTo>
                                <a:lnTo>
                                  <a:pt x="106859" y="845889"/>
                                </a:lnTo>
                                <a:lnTo>
                                  <a:pt x="117723" y="856261"/>
                                </a:lnTo>
                                <a:lnTo>
                                  <a:pt x="125092" y="849261"/>
                                </a:lnTo>
                                <a:lnTo>
                                  <a:pt x="125220" y="849261"/>
                                </a:lnTo>
                                <a:lnTo>
                                  <a:pt x="114315" y="838879"/>
                                </a:lnTo>
                                <a:close/>
                              </a:path>
                              <a:path w="269240" h="1014730">
                                <a:moveTo>
                                  <a:pt x="190592" y="821689"/>
                                </a:moveTo>
                                <a:lnTo>
                                  <a:pt x="162141" y="848852"/>
                                </a:lnTo>
                                <a:lnTo>
                                  <a:pt x="169922" y="856261"/>
                                </a:lnTo>
                                <a:lnTo>
                                  <a:pt x="169331" y="856261"/>
                                </a:lnTo>
                                <a:lnTo>
                                  <a:pt x="179790" y="846302"/>
                                </a:lnTo>
                                <a:lnTo>
                                  <a:pt x="180028" y="846302"/>
                                </a:lnTo>
                                <a:lnTo>
                                  <a:pt x="172699" y="839340"/>
                                </a:lnTo>
                                <a:lnTo>
                                  <a:pt x="187103" y="839340"/>
                                </a:lnTo>
                                <a:lnTo>
                                  <a:pt x="187588" y="838879"/>
                                </a:lnTo>
                                <a:lnTo>
                                  <a:pt x="186967" y="838199"/>
                                </a:lnTo>
                                <a:lnTo>
                                  <a:pt x="180297" y="831849"/>
                                </a:lnTo>
                                <a:lnTo>
                                  <a:pt x="194970" y="831849"/>
                                </a:lnTo>
                                <a:lnTo>
                                  <a:pt x="198058" y="828909"/>
                                </a:lnTo>
                                <a:lnTo>
                                  <a:pt x="197244" y="828039"/>
                                </a:lnTo>
                                <a:lnTo>
                                  <a:pt x="190592" y="821689"/>
                                </a:lnTo>
                                <a:close/>
                              </a:path>
                              <a:path w="269240" h="1014730">
                                <a:moveTo>
                                  <a:pt x="268335" y="854709"/>
                                </a:moveTo>
                                <a:lnTo>
                                  <a:pt x="265087" y="854709"/>
                                </a:lnTo>
                                <a:lnTo>
                                  <a:pt x="266410" y="856261"/>
                                </a:lnTo>
                                <a:lnTo>
                                  <a:pt x="268335" y="854709"/>
                                </a:lnTo>
                                <a:close/>
                              </a:path>
                              <a:path w="269240" h="1014730">
                                <a:moveTo>
                                  <a:pt x="133147" y="821248"/>
                                </a:moveTo>
                                <a:lnTo>
                                  <a:pt x="132741" y="821248"/>
                                </a:lnTo>
                                <a:lnTo>
                                  <a:pt x="124694" y="828909"/>
                                </a:lnTo>
                                <a:lnTo>
                                  <a:pt x="124990" y="828909"/>
                                </a:lnTo>
                                <a:lnTo>
                                  <a:pt x="143491" y="846572"/>
                                </a:lnTo>
                                <a:lnTo>
                                  <a:pt x="151087" y="839340"/>
                                </a:lnTo>
                                <a:lnTo>
                                  <a:pt x="135536" y="839340"/>
                                </a:lnTo>
                                <a:lnTo>
                                  <a:pt x="143422" y="831849"/>
                                </a:lnTo>
                                <a:lnTo>
                                  <a:pt x="144282" y="831849"/>
                                </a:lnTo>
                                <a:lnTo>
                                  <a:pt x="133147" y="821248"/>
                                </a:lnTo>
                                <a:close/>
                              </a:path>
                              <a:path w="269240" h="1014730">
                                <a:moveTo>
                                  <a:pt x="234738" y="813832"/>
                                </a:moveTo>
                                <a:lnTo>
                                  <a:pt x="209213" y="838199"/>
                                </a:lnTo>
                                <a:lnTo>
                                  <a:pt x="208597" y="838879"/>
                                </a:lnTo>
                                <a:lnTo>
                                  <a:pt x="216656" y="846572"/>
                                </a:lnTo>
                                <a:lnTo>
                                  <a:pt x="216898" y="846302"/>
                                </a:lnTo>
                                <a:lnTo>
                                  <a:pt x="224245" y="839340"/>
                                </a:lnTo>
                                <a:lnTo>
                                  <a:pt x="224402" y="839340"/>
                                </a:lnTo>
                                <a:lnTo>
                                  <a:pt x="216574" y="831849"/>
                                </a:lnTo>
                                <a:lnTo>
                                  <a:pt x="232149" y="831849"/>
                                </a:lnTo>
                                <a:lnTo>
                                  <a:pt x="235252" y="828909"/>
                                </a:lnTo>
                                <a:lnTo>
                                  <a:pt x="227187" y="821248"/>
                                </a:lnTo>
                                <a:lnTo>
                                  <a:pt x="242527" y="821248"/>
                                </a:lnTo>
                                <a:lnTo>
                                  <a:pt x="234738" y="813832"/>
                                </a:lnTo>
                                <a:close/>
                              </a:path>
                              <a:path w="269240" h="1014730">
                                <a:moveTo>
                                  <a:pt x="22939" y="821689"/>
                                </a:moveTo>
                                <a:lnTo>
                                  <a:pt x="21563" y="822959"/>
                                </a:lnTo>
                                <a:lnTo>
                                  <a:pt x="15314" y="828909"/>
                                </a:lnTo>
                                <a:lnTo>
                                  <a:pt x="15963" y="828909"/>
                                </a:lnTo>
                                <a:lnTo>
                                  <a:pt x="34243" y="846302"/>
                                </a:lnTo>
                                <a:lnTo>
                                  <a:pt x="41519" y="839340"/>
                                </a:lnTo>
                                <a:lnTo>
                                  <a:pt x="41033" y="838879"/>
                                </a:lnTo>
                                <a:lnTo>
                                  <a:pt x="26259" y="838879"/>
                                </a:lnTo>
                                <a:lnTo>
                                  <a:pt x="33622" y="831849"/>
                                </a:lnTo>
                                <a:lnTo>
                                  <a:pt x="22939" y="821689"/>
                                </a:lnTo>
                                <a:close/>
                              </a:path>
                              <a:path w="269240" h="1014730">
                                <a:moveTo>
                                  <a:pt x="81049" y="821248"/>
                                </a:moveTo>
                                <a:lnTo>
                                  <a:pt x="63203" y="838199"/>
                                </a:lnTo>
                                <a:lnTo>
                                  <a:pt x="62607" y="838879"/>
                                </a:lnTo>
                                <a:lnTo>
                                  <a:pt x="70426" y="846302"/>
                                </a:lnTo>
                                <a:lnTo>
                                  <a:pt x="78208" y="838879"/>
                                </a:lnTo>
                                <a:lnTo>
                                  <a:pt x="70834" y="831849"/>
                                </a:lnTo>
                                <a:lnTo>
                                  <a:pt x="85590" y="831849"/>
                                </a:lnTo>
                                <a:lnTo>
                                  <a:pt x="88678" y="828909"/>
                                </a:lnTo>
                                <a:lnTo>
                                  <a:pt x="89073" y="828909"/>
                                </a:lnTo>
                                <a:lnTo>
                                  <a:pt x="81049" y="821248"/>
                                </a:lnTo>
                                <a:close/>
                              </a:path>
                              <a:path w="269240" h="1014730">
                                <a:moveTo>
                                  <a:pt x="169626" y="821689"/>
                                </a:moveTo>
                                <a:lnTo>
                                  <a:pt x="161881" y="829064"/>
                                </a:lnTo>
                                <a:lnTo>
                                  <a:pt x="180028" y="846302"/>
                                </a:lnTo>
                                <a:lnTo>
                                  <a:pt x="179790" y="846302"/>
                                </a:lnTo>
                                <a:lnTo>
                                  <a:pt x="187103" y="839340"/>
                                </a:lnTo>
                                <a:lnTo>
                                  <a:pt x="172104" y="839340"/>
                                </a:lnTo>
                                <a:lnTo>
                                  <a:pt x="179950" y="831849"/>
                                </a:lnTo>
                                <a:lnTo>
                                  <a:pt x="180297" y="831849"/>
                                </a:lnTo>
                                <a:lnTo>
                                  <a:pt x="169626" y="821689"/>
                                </a:lnTo>
                                <a:close/>
                              </a:path>
                              <a:path w="269240" h="1014730">
                                <a:moveTo>
                                  <a:pt x="263757" y="821689"/>
                                </a:moveTo>
                                <a:lnTo>
                                  <a:pt x="246397" y="838199"/>
                                </a:lnTo>
                                <a:lnTo>
                                  <a:pt x="245747" y="838879"/>
                                </a:lnTo>
                                <a:lnTo>
                                  <a:pt x="253562" y="846302"/>
                                </a:lnTo>
                                <a:lnTo>
                                  <a:pt x="253111" y="846302"/>
                                </a:lnTo>
                                <a:lnTo>
                                  <a:pt x="260931" y="838879"/>
                                </a:lnTo>
                                <a:lnTo>
                                  <a:pt x="260332" y="838199"/>
                                </a:lnTo>
                                <a:lnTo>
                                  <a:pt x="253662" y="831849"/>
                                </a:lnTo>
                                <a:lnTo>
                                  <a:pt x="268335" y="831849"/>
                                </a:lnTo>
                                <a:lnTo>
                                  <a:pt x="268335" y="822959"/>
                                </a:lnTo>
                                <a:lnTo>
                                  <a:pt x="265087" y="822959"/>
                                </a:lnTo>
                                <a:lnTo>
                                  <a:pt x="263757" y="821689"/>
                                </a:lnTo>
                                <a:close/>
                              </a:path>
                              <a:path w="269240" h="1014730">
                                <a:moveTo>
                                  <a:pt x="117428" y="821689"/>
                                </a:moveTo>
                                <a:lnTo>
                                  <a:pt x="100135" y="838199"/>
                                </a:lnTo>
                                <a:lnTo>
                                  <a:pt x="99516" y="838879"/>
                                </a:lnTo>
                                <a:lnTo>
                                  <a:pt x="106859" y="845889"/>
                                </a:lnTo>
                                <a:lnTo>
                                  <a:pt x="114223" y="838879"/>
                                </a:lnTo>
                                <a:lnTo>
                                  <a:pt x="113602" y="838199"/>
                                </a:lnTo>
                                <a:lnTo>
                                  <a:pt x="106933" y="831849"/>
                                </a:lnTo>
                                <a:lnTo>
                                  <a:pt x="121606" y="831849"/>
                                </a:lnTo>
                                <a:lnTo>
                                  <a:pt x="124694" y="828909"/>
                                </a:lnTo>
                                <a:lnTo>
                                  <a:pt x="124990" y="828909"/>
                                </a:lnTo>
                                <a:lnTo>
                                  <a:pt x="117428" y="821689"/>
                                </a:lnTo>
                                <a:close/>
                              </a:path>
                              <a:path w="269240" h="1014730">
                                <a:moveTo>
                                  <a:pt x="4222" y="838199"/>
                                </a:moveTo>
                                <a:lnTo>
                                  <a:pt x="3624" y="838879"/>
                                </a:lnTo>
                                <a:lnTo>
                                  <a:pt x="4222" y="839469"/>
                                </a:lnTo>
                                <a:lnTo>
                                  <a:pt x="4843" y="838879"/>
                                </a:lnTo>
                                <a:lnTo>
                                  <a:pt x="4222" y="838199"/>
                                </a:lnTo>
                                <a:close/>
                              </a:path>
                              <a:path w="269240" h="1014730">
                                <a:moveTo>
                                  <a:pt x="4935" y="838879"/>
                                </a:moveTo>
                                <a:lnTo>
                                  <a:pt x="4358" y="839340"/>
                                </a:lnTo>
                                <a:lnTo>
                                  <a:pt x="4222" y="839469"/>
                                </a:lnTo>
                                <a:lnTo>
                                  <a:pt x="5556" y="839469"/>
                                </a:lnTo>
                                <a:lnTo>
                                  <a:pt x="4935" y="838879"/>
                                </a:lnTo>
                                <a:close/>
                              </a:path>
                              <a:path w="269240" h="1014730">
                                <a:moveTo>
                                  <a:pt x="80858" y="786776"/>
                                </a:moveTo>
                                <a:lnTo>
                                  <a:pt x="78850" y="788669"/>
                                </a:lnTo>
                                <a:lnTo>
                                  <a:pt x="33634" y="831849"/>
                                </a:lnTo>
                                <a:lnTo>
                                  <a:pt x="41519" y="839340"/>
                                </a:lnTo>
                                <a:lnTo>
                                  <a:pt x="52258" y="829064"/>
                                </a:lnTo>
                                <a:lnTo>
                                  <a:pt x="44504" y="821689"/>
                                </a:lnTo>
                                <a:lnTo>
                                  <a:pt x="60176" y="821689"/>
                                </a:lnTo>
                                <a:lnTo>
                                  <a:pt x="52474" y="814347"/>
                                </a:lnTo>
                                <a:lnTo>
                                  <a:pt x="67638" y="814347"/>
                                </a:lnTo>
                                <a:lnTo>
                                  <a:pt x="70345" y="811757"/>
                                </a:lnTo>
                                <a:lnTo>
                                  <a:pt x="71107" y="811757"/>
                                </a:lnTo>
                                <a:lnTo>
                                  <a:pt x="63552" y="804544"/>
                                </a:lnTo>
                                <a:lnTo>
                                  <a:pt x="78253" y="804544"/>
                                </a:lnTo>
                                <a:lnTo>
                                  <a:pt x="70307" y="796978"/>
                                </a:lnTo>
                                <a:lnTo>
                                  <a:pt x="85789" y="796978"/>
                                </a:lnTo>
                                <a:lnTo>
                                  <a:pt x="88592" y="794296"/>
                                </a:lnTo>
                                <a:lnTo>
                                  <a:pt x="88735" y="794296"/>
                                </a:lnTo>
                                <a:lnTo>
                                  <a:pt x="80858" y="786776"/>
                                </a:lnTo>
                                <a:close/>
                              </a:path>
                              <a:path w="269240" h="1014730">
                                <a:moveTo>
                                  <a:pt x="232149" y="831849"/>
                                </a:moveTo>
                                <a:lnTo>
                                  <a:pt x="216574" y="831849"/>
                                </a:lnTo>
                                <a:lnTo>
                                  <a:pt x="224402" y="839340"/>
                                </a:lnTo>
                                <a:lnTo>
                                  <a:pt x="224245" y="839340"/>
                                </a:lnTo>
                                <a:lnTo>
                                  <a:pt x="232149" y="831849"/>
                                </a:lnTo>
                                <a:close/>
                              </a:path>
                              <a:path w="269240" h="1014730">
                                <a:moveTo>
                                  <a:pt x="44374" y="786235"/>
                                </a:moveTo>
                                <a:lnTo>
                                  <a:pt x="365" y="828039"/>
                                </a:lnTo>
                                <a:lnTo>
                                  <a:pt x="365" y="835659"/>
                                </a:lnTo>
                                <a:lnTo>
                                  <a:pt x="3624" y="838879"/>
                                </a:lnTo>
                                <a:lnTo>
                                  <a:pt x="4222" y="838199"/>
                                </a:lnTo>
                                <a:lnTo>
                                  <a:pt x="5556" y="838199"/>
                                </a:lnTo>
                                <a:lnTo>
                                  <a:pt x="15314" y="828909"/>
                                </a:lnTo>
                                <a:lnTo>
                                  <a:pt x="15963" y="828909"/>
                                </a:lnTo>
                                <a:lnTo>
                                  <a:pt x="7910" y="821248"/>
                                </a:lnTo>
                                <a:lnTo>
                                  <a:pt x="22474" y="821248"/>
                                </a:lnTo>
                                <a:lnTo>
                                  <a:pt x="15209" y="814347"/>
                                </a:lnTo>
                                <a:lnTo>
                                  <a:pt x="30609" y="814347"/>
                                </a:lnTo>
                                <a:lnTo>
                                  <a:pt x="33329" y="811757"/>
                                </a:lnTo>
                                <a:lnTo>
                                  <a:pt x="34043" y="811757"/>
                                </a:lnTo>
                                <a:lnTo>
                                  <a:pt x="26447" y="804544"/>
                                </a:lnTo>
                                <a:lnTo>
                                  <a:pt x="42190" y="804544"/>
                                </a:lnTo>
                                <a:lnTo>
                                  <a:pt x="33726" y="796475"/>
                                </a:lnTo>
                                <a:lnTo>
                                  <a:pt x="49380" y="796475"/>
                                </a:lnTo>
                                <a:lnTo>
                                  <a:pt x="52243" y="793749"/>
                                </a:lnTo>
                                <a:lnTo>
                                  <a:pt x="44374" y="786235"/>
                                </a:lnTo>
                                <a:close/>
                              </a:path>
                              <a:path w="269240" h="1014730">
                                <a:moveTo>
                                  <a:pt x="5556" y="838199"/>
                                </a:moveTo>
                                <a:lnTo>
                                  <a:pt x="4222" y="838199"/>
                                </a:lnTo>
                                <a:lnTo>
                                  <a:pt x="4935" y="838879"/>
                                </a:lnTo>
                                <a:lnTo>
                                  <a:pt x="5556" y="838199"/>
                                </a:lnTo>
                                <a:close/>
                              </a:path>
                              <a:path w="269240" h="1014730">
                                <a:moveTo>
                                  <a:pt x="60176" y="821689"/>
                                </a:moveTo>
                                <a:lnTo>
                                  <a:pt x="59965" y="821689"/>
                                </a:lnTo>
                                <a:lnTo>
                                  <a:pt x="52271" y="829064"/>
                                </a:lnTo>
                                <a:lnTo>
                                  <a:pt x="62607" y="838879"/>
                                </a:lnTo>
                                <a:lnTo>
                                  <a:pt x="63203" y="838199"/>
                                </a:lnTo>
                                <a:lnTo>
                                  <a:pt x="69888" y="831849"/>
                                </a:lnTo>
                                <a:lnTo>
                                  <a:pt x="70834" y="831849"/>
                                </a:lnTo>
                                <a:lnTo>
                                  <a:pt x="60176" y="821689"/>
                                </a:lnTo>
                                <a:close/>
                              </a:path>
                              <a:path w="269240" h="1014730">
                                <a:moveTo>
                                  <a:pt x="85590" y="831849"/>
                                </a:moveTo>
                                <a:lnTo>
                                  <a:pt x="70834" y="831849"/>
                                </a:lnTo>
                                <a:lnTo>
                                  <a:pt x="78208" y="838879"/>
                                </a:lnTo>
                                <a:lnTo>
                                  <a:pt x="85590" y="831849"/>
                                </a:lnTo>
                                <a:close/>
                              </a:path>
                              <a:path w="269240" h="1014730">
                                <a:moveTo>
                                  <a:pt x="96262" y="821689"/>
                                </a:moveTo>
                                <a:lnTo>
                                  <a:pt x="88678" y="828909"/>
                                </a:lnTo>
                                <a:lnTo>
                                  <a:pt x="89073" y="828909"/>
                                </a:lnTo>
                                <a:lnTo>
                                  <a:pt x="99516" y="838879"/>
                                </a:lnTo>
                                <a:lnTo>
                                  <a:pt x="100135" y="838199"/>
                                </a:lnTo>
                                <a:lnTo>
                                  <a:pt x="106786" y="831849"/>
                                </a:lnTo>
                                <a:lnTo>
                                  <a:pt x="106933" y="831849"/>
                                </a:lnTo>
                                <a:lnTo>
                                  <a:pt x="96262" y="821689"/>
                                </a:lnTo>
                                <a:close/>
                              </a:path>
                              <a:path w="269240" h="1014730">
                                <a:moveTo>
                                  <a:pt x="121606" y="831849"/>
                                </a:moveTo>
                                <a:lnTo>
                                  <a:pt x="106933" y="831849"/>
                                </a:lnTo>
                                <a:lnTo>
                                  <a:pt x="114315" y="838879"/>
                                </a:lnTo>
                                <a:lnTo>
                                  <a:pt x="114936" y="838199"/>
                                </a:lnTo>
                                <a:lnTo>
                                  <a:pt x="121606" y="831849"/>
                                </a:lnTo>
                                <a:close/>
                              </a:path>
                              <a:path w="269240" h="1014730">
                                <a:moveTo>
                                  <a:pt x="158955" y="831849"/>
                                </a:moveTo>
                                <a:lnTo>
                                  <a:pt x="144282" y="831849"/>
                                </a:lnTo>
                                <a:lnTo>
                                  <a:pt x="151665" y="838879"/>
                                </a:lnTo>
                                <a:lnTo>
                                  <a:pt x="152285" y="838199"/>
                                </a:lnTo>
                                <a:lnTo>
                                  <a:pt x="158955" y="831849"/>
                                </a:lnTo>
                                <a:close/>
                              </a:path>
                              <a:path w="269240" h="1014730">
                                <a:moveTo>
                                  <a:pt x="194970" y="831849"/>
                                </a:moveTo>
                                <a:lnTo>
                                  <a:pt x="180297" y="831849"/>
                                </a:lnTo>
                                <a:lnTo>
                                  <a:pt x="187680" y="838879"/>
                                </a:lnTo>
                                <a:lnTo>
                                  <a:pt x="188301" y="838199"/>
                                </a:lnTo>
                                <a:lnTo>
                                  <a:pt x="194970" y="831849"/>
                                </a:lnTo>
                                <a:close/>
                              </a:path>
                              <a:path w="269240" h="1014730">
                                <a:moveTo>
                                  <a:pt x="205957" y="821689"/>
                                </a:moveTo>
                                <a:lnTo>
                                  <a:pt x="205642" y="821689"/>
                                </a:lnTo>
                                <a:lnTo>
                                  <a:pt x="198972" y="828039"/>
                                </a:lnTo>
                                <a:lnTo>
                                  <a:pt x="198155" y="828909"/>
                                </a:lnTo>
                                <a:lnTo>
                                  <a:pt x="208597" y="838879"/>
                                </a:lnTo>
                                <a:lnTo>
                                  <a:pt x="209213" y="838199"/>
                                </a:lnTo>
                                <a:lnTo>
                                  <a:pt x="215865" y="831849"/>
                                </a:lnTo>
                                <a:lnTo>
                                  <a:pt x="216574" y="831849"/>
                                </a:lnTo>
                                <a:lnTo>
                                  <a:pt x="205957" y="821689"/>
                                </a:lnTo>
                                <a:close/>
                              </a:path>
                              <a:path w="269240" h="1014730">
                                <a:moveTo>
                                  <a:pt x="242991" y="821689"/>
                                </a:moveTo>
                                <a:lnTo>
                                  <a:pt x="241531" y="822959"/>
                                </a:lnTo>
                                <a:lnTo>
                                  <a:pt x="235252" y="828909"/>
                                </a:lnTo>
                                <a:lnTo>
                                  <a:pt x="245747" y="838879"/>
                                </a:lnTo>
                                <a:lnTo>
                                  <a:pt x="246397" y="838199"/>
                                </a:lnTo>
                                <a:lnTo>
                                  <a:pt x="253072" y="831849"/>
                                </a:lnTo>
                                <a:lnTo>
                                  <a:pt x="253662" y="831849"/>
                                </a:lnTo>
                                <a:lnTo>
                                  <a:pt x="242991" y="821689"/>
                                </a:lnTo>
                                <a:close/>
                              </a:path>
                              <a:path w="269240" h="1014730">
                                <a:moveTo>
                                  <a:pt x="268335" y="831849"/>
                                </a:moveTo>
                                <a:lnTo>
                                  <a:pt x="253662" y="831849"/>
                                </a:lnTo>
                                <a:lnTo>
                                  <a:pt x="261045" y="838879"/>
                                </a:lnTo>
                                <a:lnTo>
                                  <a:pt x="261646" y="838199"/>
                                </a:lnTo>
                                <a:lnTo>
                                  <a:pt x="268335" y="831849"/>
                                </a:lnTo>
                                <a:close/>
                              </a:path>
                              <a:path w="269240" h="1014730">
                                <a:moveTo>
                                  <a:pt x="42190" y="804544"/>
                                </a:moveTo>
                                <a:lnTo>
                                  <a:pt x="40905" y="804544"/>
                                </a:lnTo>
                                <a:lnTo>
                                  <a:pt x="33329" y="811757"/>
                                </a:lnTo>
                                <a:lnTo>
                                  <a:pt x="34043" y="811757"/>
                                </a:lnTo>
                                <a:lnTo>
                                  <a:pt x="52271" y="829064"/>
                                </a:lnTo>
                                <a:lnTo>
                                  <a:pt x="59965" y="821689"/>
                                </a:lnTo>
                                <a:lnTo>
                                  <a:pt x="44264" y="821689"/>
                                </a:lnTo>
                                <a:lnTo>
                                  <a:pt x="51955" y="814347"/>
                                </a:lnTo>
                                <a:lnTo>
                                  <a:pt x="52474" y="814347"/>
                                </a:lnTo>
                                <a:lnTo>
                                  <a:pt x="42190" y="804544"/>
                                </a:lnTo>
                                <a:close/>
                              </a:path>
                              <a:path w="269240" h="1014730">
                                <a:moveTo>
                                  <a:pt x="161914" y="814347"/>
                                </a:moveTo>
                                <a:lnTo>
                                  <a:pt x="154118" y="821689"/>
                                </a:lnTo>
                                <a:lnTo>
                                  <a:pt x="161881" y="829064"/>
                                </a:lnTo>
                                <a:lnTo>
                                  <a:pt x="169626" y="821689"/>
                                </a:lnTo>
                                <a:lnTo>
                                  <a:pt x="161914" y="814347"/>
                                </a:lnTo>
                                <a:close/>
                              </a:path>
                              <a:path w="269240" h="1014730">
                                <a:moveTo>
                                  <a:pt x="3579" y="804544"/>
                                </a:moveTo>
                                <a:lnTo>
                                  <a:pt x="3259" y="804544"/>
                                </a:lnTo>
                                <a:lnTo>
                                  <a:pt x="365" y="806449"/>
                                </a:lnTo>
                                <a:lnTo>
                                  <a:pt x="365" y="813832"/>
                                </a:lnTo>
                                <a:lnTo>
                                  <a:pt x="116" y="813832"/>
                                </a:lnTo>
                                <a:lnTo>
                                  <a:pt x="15963" y="828909"/>
                                </a:lnTo>
                                <a:lnTo>
                                  <a:pt x="15314" y="828909"/>
                                </a:lnTo>
                                <a:lnTo>
                                  <a:pt x="22897" y="821689"/>
                                </a:lnTo>
                                <a:lnTo>
                                  <a:pt x="22474" y="821248"/>
                                </a:lnTo>
                                <a:lnTo>
                                  <a:pt x="7515" y="821248"/>
                                </a:lnTo>
                                <a:lnTo>
                                  <a:pt x="14780" y="814347"/>
                                </a:lnTo>
                                <a:lnTo>
                                  <a:pt x="15209" y="814347"/>
                                </a:lnTo>
                                <a:lnTo>
                                  <a:pt x="5559" y="805179"/>
                                </a:lnTo>
                                <a:lnTo>
                                  <a:pt x="4222" y="805179"/>
                                </a:lnTo>
                                <a:lnTo>
                                  <a:pt x="3579" y="804544"/>
                                </a:lnTo>
                                <a:close/>
                              </a:path>
                              <a:path w="269240" h="1014730">
                                <a:moveTo>
                                  <a:pt x="107128" y="796475"/>
                                </a:moveTo>
                                <a:lnTo>
                                  <a:pt x="81049" y="821248"/>
                                </a:lnTo>
                                <a:lnTo>
                                  <a:pt x="89073" y="828909"/>
                                </a:lnTo>
                                <a:lnTo>
                                  <a:pt x="88678" y="828909"/>
                                </a:lnTo>
                                <a:lnTo>
                                  <a:pt x="96262" y="821689"/>
                                </a:lnTo>
                                <a:lnTo>
                                  <a:pt x="88549" y="814347"/>
                                </a:lnTo>
                                <a:lnTo>
                                  <a:pt x="103974" y="814347"/>
                                </a:lnTo>
                                <a:lnTo>
                                  <a:pt x="106694" y="811757"/>
                                </a:lnTo>
                                <a:lnTo>
                                  <a:pt x="107024" y="811757"/>
                                </a:lnTo>
                                <a:lnTo>
                                  <a:pt x="99469" y="804544"/>
                                </a:lnTo>
                                <a:lnTo>
                                  <a:pt x="115602" y="804544"/>
                                </a:lnTo>
                                <a:lnTo>
                                  <a:pt x="107128" y="796475"/>
                                </a:lnTo>
                                <a:close/>
                              </a:path>
                              <a:path w="269240" h="1014730">
                                <a:moveTo>
                                  <a:pt x="154022" y="786776"/>
                                </a:moveTo>
                                <a:lnTo>
                                  <a:pt x="152015" y="788669"/>
                                </a:lnTo>
                                <a:lnTo>
                                  <a:pt x="117428" y="821689"/>
                                </a:lnTo>
                                <a:lnTo>
                                  <a:pt x="124990" y="828909"/>
                                </a:lnTo>
                                <a:lnTo>
                                  <a:pt x="124694" y="828909"/>
                                </a:lnTo>
                                <a:lnTo>
                                  <a:pt x="132741" y="821248"/>
                                </a:lnTo>
                                <a:lnTo>
                                  <a:pt x="133147" y="821248"/>
                                </a:lnTo>
                                <a:lnTo>
                                  <a:pt x="125899" y="814347"/>
                                </a:lnTo>
                                <a:lnTo>
                                  <a:pt x="139989" y="814347"/>
                                </a:lnTo>
                                <a:lnTo>
                                  <a:pt x="142709" y="811757"/>
                                </a:lnTo>
                                <a:lnTo>
                                  <a:pt x="143661" y="811757"/>
                                </a:lnTo>
                                <a:lnTo>
                                  <a:pt x="136068" y="804544"/>
                                </a:lnTo>
                                <a:lnTo>
                                  <a:pt x="151618" y="804544"/>
                                </a:lnTo>
                                <a:lnTo>
                                  <a:pt x="143671" y="796978"/>
                                </a:lnTo>
                                <a:lnTo>
                                  <a:pt x="158232" y="796978"/>
                                </a:lnTo>
                                <a:lnTo>
                                  <a:pt x="161049" y="794296"/>
                                </a:lnTo>
                                <a:lnTo>
                                  <a:pt x="161899" y="794296"/>
                                </a:lnTo>
                                <a:lnTo>
                                  <a:pt x="154022" y="786776"/>
                                </a:lnTo>
                                <a:close/>
                              </a:path>
                              <a:path w="269240" h="1014730">
                                <a:moveTo>
                                  <a:pt x="198283" y="814347"/>
                                </a:moveTo>
                                <a:lnTo>
                                  <a:pt x="190592" y="821689"/>
                                </a:lnTo>
                                <a:lnTo>
                                  <a:pt x="198155" y="828909"/>
                                </a:lnTo>
                                <a:lnTo>
                                  <a:pt x="198972" y="828039"/>
                                </a:lnTo>
                                <a:lnTo>
                                  <a:pt x="205642" y="821689"/>
                                </a:lnTo>
                                <a:lnTo>
                                  <a:pt x="205957" y="821689"/>
                                </a:lnTo>
                                <a:lnTo>
                                  <a:pt x="198283" y="814347"/>
                                </a:lnTo>
                                <a:close/>
                              </a:path>
                              <a:path w="269240" h="1014730">
                                <a:moveTo>
                                  <a:pt x="224982" y="804544"/>
                                </a:moveTo>
                                <a:lnTo>
                                  <a:pt x="223650" y="804544"/>
                                </a:lnTo>
                                <a:lnTo>
                                  <a:pt x="216074" y="811757"/>
                                </a:lnTo>
                                <a:lnTo>
                                  <a:pt x="217195" y="811757"/>
                                </a:lnTo>
                                <a:lnTo>
                                  <a:pt x="235252" y="828909"/>
                                </a:lnTo>
                                <a:lnTo>
                                  <a:pt x="242871" y="821689"/>
                                </a:lnTo>
                                <a:lnTo>
                                  <a:pt x="242527" y="821248"/>
                                </a:lnTo>
                                <a:lnTo>
                                  <a:pt x="226970" y="821248"/>
                                </a:lnTo>
                                <a:lnTo>
                                  <a:pt x="234738" y="813832"/>
                                </a:lnTo>
                                <a:lnTo>
                                  <a:pt x="224982" y="804544"/>
                                </a:lnTo>
                                <a:close/>
                              </a:path>
                              <a:path w="269240" h="1014730">
                                <a:moveTo>
                                  <a:pt x="265087" y="820419"/>
                                </a:moveTo>
                                <a:lnTo>
                                  <a:pt x="263757" y="821689"/>
                                </a:lnTo>
                                <a:lnTo>
                                  <a:pt x="265087" y="822959"/>
                                </a:lnTo>
                                <a:lnTo>
                                  <a:pt x="266711" y="821689"/>
                                </a:lnTo>
                                <a:lnTo>
                                  <a:pt x="265087" y="820419"/>
                                </a:lnTo>
                                <a:close/>
                              </a:path>
                              <a:path w="269240" h="1014730">
                                <a:moveTo>
                                  <a:pt x="266711" y="821689"/>
                                </a:moveTo>
                                <a:lnTo>
                                  <a:pt x="265087" y="822959"/>
                                </a:lnTo>
                                <a:lnTo>
                                  <a:pt x="268335" y="822959"/>
                                </a:lnTo>
                                <a:lnTo>
                                  <a:pt x="266711" y="821689"/>
                                </a:lnTo>
                                <a:close/>
                              </a:path>
                              <a:path w="269240" h="1014730">
                                <a:moveTo>
                                  <a:pt x="30609" y="814347"/>
                                </a:moveTo>
                                <a:lnTo>
                                  <a:pt x="15209" y="814347"/>
                                </a:lnTo>
                                <a:lnTo>
                                  <a:pt x="22939" y="821689"/>
                                </a:lnTo>
                                <a:lnTo>
                                  <a:pt x="23361" y="821248"/>
                                </a:lnTo>
                                <a:lnTo>
                                  <a:pt x="30609" y="814347"/>
                                </a:lnTo>
                                <a:close/>
                              </a:path>
                              <a:path w="269240" h="1014730">
                                <a:moveTo>
                                  <a:pt x="67638" y="814347"/>
                                </a:moveTo>
                                <a:lnTo>
                                  <a:pt x="52474" y="814347"/>
                                </a:lnTo>
                                <a:lnTo>
                                  <a:pt x="60176" y="821689"/>
                                </a:lnTo>
                                <a:lnTo>
                                  <a:pt x="59965" y="821689"/>
                                </a:lnTo>
                                <a:lnTo>
                                  <a:pt x="67638" y="814347"/>
                                </a:lnTo>
                                <a:close/>
                              </a:path>
                              <a:path w="269240" h="1014730">
                                <a:moveTo>
                                  <a:pt x="103974" y="814347"/>
                                </a:moveTo>
                                <a:lnTo>
                                  <a:pt x="88549" y="814347"/>
                                </a:lnTo>
                                <a:lnTo>
                                  <a:pt x="96262" y="821689"/>
                                </a:lnTo>
                                <a:lnTo>
                                  <a:pt x="103974" y="814347"/>
                                </a:lnTo>
                                <a:close/>
                              </a:path>
                              <a:path w="269240" h="1014730">
                                <a:moveTo>
                                  <a:pt x="115602" y="804544"/>
                                </a:moveTo>
                                <a:lnTo>
                                  <a:pt x="114270" y="804544"/>
                                </a:lnTo>
                                <a:lnTo>
                                  <a:pt x="106694" y="811757"/>
                                </a:lnTo>
                                <a:lnTo>
                                  <a:pt x="107024" y="811757"/>
                                </a:lnTo>
                                <a:lnTo>
                                  <a:pt x="117428" y="821689"/>
                                </a:lnTo>
                                <a:lnTo>
                                  <a:pt x="125119" y="814347"/>
                                </a:lnTo>
                                <a:lnTo>
                                  <a:pt x="125899" y="814347"/>
                                </a:lnTo>
                                <a:lnTo>
                                  <a:pt x="115602" y="804544"/>
                                </a:lnTo>
                                <a:close/>
                              </a:path>
                              <a:path w="269240" h="1014730">
                                <a:moveTo>
                                  <a:pt x="151618" y="804544"/>
                                </a:moveTo>
                                <a:lnTo>
                                  <a:pt x="150285" y="804544"/>
                                </a:lnTo>
                                <a:lnTo>
                                  <a:pt x="142709" y="811757"/>
                                </a:lnTo>
                                <a:lnTo>
                                  <a:pt x="143661" y="811757"/>
                                </a:lnTo>
                                <a:lnTo>
                                  <a:pt x="154118" y="821689"/>
                                </a:lnTo>
                                <a:lnTo>
                                  <a:pt x="161847" y="814347"/>
                                </a:lnTo>
                                <a:lnTo>
                                  <a:pt x="161373" y="813832"/>
                                </a:lnTo>
                                <a:lnTo>
                                  <a:pt x="151618" y="804544"/>
                                </a:lnTo>
                                <a:close/>
                              </a:path>
                              <a:path w="269240" h="1014730">
                                <a:moveTo>
                                  <a:pt x="180132" y="796978"/>
                                </a:moveTo>
                                <a:lnTo>
                                  <a:pt x="162389" y="813832"/>
                                </a:lnTo>
                                <a:lnTo>
                                  <a:pt x="161914" y="814347"/>
                                </a:lnTo>
                                <a:lnTo>
                                  <a:pt x="169626" y="821689"/>
                                </a:lnTo>
                                <a:lnTo>
                                  <a:pt x="180059" y="811757"/>
                                </a:lnTo>
                                <a:lnTo>
                                  <a:pt x="180188" y="811757"/>
                                </a:lnTo>
                                <a:lnTo>
                                  <a:pt x="172633" y="804544"/>
                                </a:lnTo>
                                <a:lnTo>
                                  <a:pt x="188039" y="804544"/>
                                </a:lnTo>
                                <a:lnTo>
                                  <a:pt x="180132" y="796978"/>
                                </a:lnTo>
                                <a:close/>
                              </a:path>
                              <a:path w="269240" h="1014730">
                                <a:moveTo>
                                  <a:pt x="188039" y="804544"/>
                                </a:moveTo>
                                <a:lnTo>
                                  <a:pt x="187635" y="804544"/>
                                </a:lnTo>
                                <a:lnTo>
                                  <a:pt x="180059" y="811757"/>
                                </a:lnTo>
                                <a:lnTo>
                                  <a:pt x="180188" y="811757"/>
                                </a:lnTo>
                                <a:lnTo>
                                  <a:pt x="190592" y="821689"/>
                                </a:lnTo>
                                <a:lnTo>
                                  <a:pt x="198283" y="814347"/>
                                </a:lnTo>
                                <a:lnTo>
                                  <a:pt x="188039" y="804544"/>
                                </a:lnTo>
                                <a:close/>
                              </a:path>
                              <a:path w="269240" h="1014730">
                                <a:moveTo>
                                  <a:pt x="227186" y="786776"/>
                                </a:moveTo>
                                <a:lnTo>
                                  <a:pt x="225179" y="788669"/>
                                </a:lnTo>
                                <a:lnTo>
                                  <a:pt x="198283" y="814347"/>
                                </a:lnTo>
                                <a:lnTo>
                                  <a:pt x="205957" y="821689"/>
                                </a:lnTo>
                                <a:lnTo>
                                  <a:pt x="205642" y="821689"/>
                                </a:lnTo>
                                <a:lnTo>
                                  <a:pt x="216074" y="811757"/>
                                </a:lnTo>
                                <a:lnTo>
                                  <a:pt x="217195" y="811757"/>
                                </a:lnTo>
                                <a:lnTo>
                                  <a:pt x="209601" y="804544"/>
                                </a:lnTo>
                                <a:lnTo>
                                  <a:pt x="224982" y="804544"/>
                                </a:lnTo>
                                <a:lnTo>
                                  <a:pt x="217036" y="796978"/>
                                </a:lnTo>
                                <a:lnTo>
                                  <a:pt x="231596" y="796978"/>
                                </a:lnTo>
                                <a:lnTo>
                                  <a:pt x="234414" y="794296"/>
                                </a:lnTo>
                                <a:lnTo>
                                  <a:pt x="235063" y="794296"/>
                                </a:lnTo>
                                <a:lnTo>
                                  <a:pt x="227186" y="786776"/>
                                </a:lnTo>
                                <a:close/>
                              </a:path>
                              <a:path w="269240" h="1014730">
                                <a:moveTo>
                                  <a:pt x="266721" y="786776"/>
                                </a:moveTo>
                                <a:lnTo>
                                  <a:pt x="265087" y="788669"/>
                                </a:lnTo>
                                <a:lnTo>
                                  <a:pt x="261096" y="788669"/>
                                </a:lnTo>
                                <a:lnTo>
                                  <a:pt x="234738" y="813832"/>
                                </a:lnTo>
                                <a:lnTo>
                                  <a:pt x="242991" y="821689"/>
                                </a:lnTo>
                                <a:lnTo>
                                  <a:pt x="243337" y="821248"/>
                                </a:lnTo>
                                <a:lnTo>
                                  <a:pt x="253353" y="811757"/>
                                </a:lnTo>
                                <a:lnTo>
                                  <a:pt x="245797" y="804544"/>
                                </a:lnTo>
                                <a:lnTo>
                                  <a:pt x="260998" y="804544"/>
                                </a:lnTo>
                                <a:lnTo>
                                  <a:pt x="253051" y="796978"/>
                                </a:lnTo>
                                <a:lnTo>
                                  <a:pt x="268335" y="796978"/>
                                </a:lnTo>
                                <a:lnTo>
                                  <a:pt x="268335" y="788669"/>
                                </a:lnTo>
                                <a:lnTo>
                                  <a:pt x="265087" y="788669"/>
                                </a:lnTo>
                                <a:lnTo>
                                  <a:pt x="263104" y="786776"/>
                                </a:lnTo>
                                <a:lnTo>
                                  <a:pt x="266721" y="786776"/>
                                </a:lnTo>
                                <a:close/>
                              </a:path>
                              <a:path w="269240" h="1014730">
                                <a:moveTo>
                                  <a:pt x="260998" y="804544"/>
                                </a:moveTo>
                                <a:lnTo>
                                  <a:pt x="260294" y="805179"/>
                                </a:lnTo>
                                <a:lnTo>
                                  <a:pt x="253353" y="811757"/>
                                </a:lnTo>
                                <a:lnTo>
                                  <a:pt x="263757" y="821689"/>
                                </a:lnTo>
                                <a:lnTo>
                                  <a:pt x="265087" y="820419"/>
                                </a:lnTo>
                                <a:lnTo>
                                  <a:pt x="268335" y="820419"/>
                                </a:lnTo>
                                <a:lnTo>
                                  <a:pt x="268335" y="811757"/>
                                </a:lnTo>
                                <a:lnTo>
                                  <a:pt x="268574" y="811757"/>
                                </a:lnTo>
                                <a:lnTo>
                                  <a:pt x="260998" y="804544"/>
                                </a:lnTo>
                                <a:close/>
                              </a:path>
                              <a:path w="269240" h="1014730">
                                <a:moveTo>
                                  <a:pt x="268335" y="820419"/>
                                </a:moveTo>
                                <a:lnTo>
                                  <a:pt x="265087" y="820419"/>
                                </a:lnTo>
                                <a:lnTo>
                                  <a:pt x="266711" y="821689"/>
                                </a:lnTo>
                                <a:lnTo>
                                  <a:pt x="268335" y="820419"/>
                                </a:lnTo>
                                <a:close/>
                              </a:path>
                              <a:path w="269240" h="1014730">
                                <a:moveTo>
                                  <a:pt x="78253" y="804544"/>
                                </a:moveTo>
                                <a:lnTo>
                                  <a:pt x="77883" y="804544"/>
                                </a:lnTo>
                                <a:lnTo>
                                  <a:pt x="70345" y="811757"/>
                                </a:lnTo>
                                <a:lnTo>
                                  <a:pt x="71107" y="811757"/>
                                </a:lnTo>
                                <a:lnTo>
                                  <a:pt x="81049" y="821248"/>
                                </a:lnTo>
                                <a:lnTo>
                                  <a:pt x="88314" y="814347"/>
                                </a:lnTo>
                                <a:lnTo>
                                  <a:pt x="88549" y="814347"/>
                                </a:lnTo>
                                <a:lnTo>
                                  <a:pt x="78253" y="804544"/>
                                </a:lnTo>
                                <a:close/>
                              </a:path>
                              <a:path w="269240" h="1014730">
                                <a:moveTo>
                                  <a:pt x="139989" y="814347"/>
                                </a:moveTo>
                                <a:lnTo>
                                  <a:pt x="125899" y="814347"/>
                                </a:lnTo>
                                <a:lnTo>
                                  <a:pt x="133147" y="821248"/>
                                </a:lnTo>
                                <a:lnTo>
                                  <a:pt x="132741" y="821248"/>
                                </a:lnTo>
                                <a:lnTo>
                                  <a:pt x="139989" y="814347"/>
                                </a:lnTo>
                                <a:close/>
                              </a:path>
                              <a:path w="269240" h="1014730">
                                <a:moveTo>
                                  <a:pt x="23552" y="786776"/>
                                </a:moveTo>
                                <a:lnTo>
                                  <a:pt x="15654" y="794296"/>
                                </a:lnTo>
                                <a:lnTo>
                                  <a:pt x="34043" y="811757"/>
                                </a:lnTo>
                                <a:lnTo>
                                  <a:pt x="33329" y="811757"/>
                                </a:lnTo>
                                <a:lnTo>
                                  <a:pt x="40905" y="804544"/>
                                </a:lnTo>
                                <a:lnTo>
                                  <a:pt x="25100" y="804544"/>
                                </a:lnTo>
                                <a:lnTo>
                                  <a:pt x="33594" y="796475"/>
                                </a:lnTo>
                                <a:lnTo>
                                  <a:pt x="33726" y="796475"/>
                                </a:lnTo>
                                <a:lnTo>
                                  <a:pt x="23552" y="786776"/>
                                </a:lnTo>
                                <a:close/>
                              </a:path>
                              <a:path w="269240" h="1014730">
                                <a:moveTo>
                                  <a:pt x="59591" y="786776"/>
                                </a:moveTo>
                                <a:lnTo>
                                  <a:pt x="52245" y="793749"/>
                                </a:lnTo>
                                <a:lnTo>
                                  <a:pt x="71107" y="811757"/>
                                </a:lnTo>
                                <a:lnTo>
                                  <a:pt x="70345" y="811757"/>
                                </a:lnTo>
                                <a:lnTo>
                                  <a:pt x="77883" y="804544"/>
                                </a:lnTo>
                                <a:lnTo>
                                  <a:pt x="62223" y="804544"/>
                                </a:lnTo>
                                <a:lnTo>
                                  <a:pt x="70148" y="796978"/>
                                </a:lnTo>
                                <a:lnTo>
                                  <a:pt x="70307" y="796978"/>
                                </a:lnTo>
                                <a:lnTo>
                                  <a:pt x="59591" y="786776"/>
                                </a:lnTo>
                                <a:close/>
                              </a:path>
                              <a:path w="269240" h="1014730">
                                <a:moveTo>
                                  <a:pt x="96695" y="786542"/>
                                </a:moveTo>
                                <a:lnTo>
                                  <a:pt x="88592" y="794296"/>
                                </a:lnTo>
                                <a:lnTo>
                                  <a:pt x="88735" y="794296"/>
                                </a:lnTo>
                                <a:lnTo>
                                  <a:pt x="107024" y="811757"/>
                                </a:lnTo>
                                <a:lnTo>
                                  <a:pt x="106694" y="811757"/>
                                </a:lnTo>
                                <a:lnTo>
                                  <a:pt x="114270" y="804544"/>
                                </a:lnTo>
                                <a:lnTo>
                                  <a:pt x="98634" y="804544"/>
                                </a:lnTo>
                                <a:lnTo>
                                  <a:pt x="107128" y="796475"/>
                                </a:lnTo>
                                <a:lnTo>
                                  <a:pt x="96695" y="786542"/>
                                </a:lnTo>
                                <a:close/>
                              </a:path>
                              <a:path w="269240" h="1014730">
                                <a:moveTo>
                                  <a:pt x="132956" y="786776"/>
                                </a:moveTo>
                                <a:lnTo>
                                  <a:pt x="125034" y="794296"/>
                                </a:lnTo>
                                <a:lnTo>
                                  <a:pt x="125279" y="794296"/>
                                </a:lnTo>
                                <a:lnTo>
                                  <a:pt x="143661" y="811757"/>
                                </a:lnTo>
                                <a:lnTo>
                                  <a:pt x="142709" y="811757"/>
                                </a:lnTo>
                                <a:lnTo>
                                  <a:pt x="150285" y="804544"/>
                                </a:lnTo>
                                <a:lnTo>
                                  <a:pt x="135387" y="804544"/>
                                </a:lnTo>
                                <a:lnTo>
                                  <a:pt x="143312" y="796978"/>
                                </a:lnTo>
                                <a:lnTo>
                                  <a:pt x="143671" y="796978"/>
                                </a:lnTo>
                                <a:lnTo>
                                  <a:pt x="132956" y="786776"/>
                                </a:lnTo>
                                <a:close/>
                              </a:path>
                              <a:path w="269240" h="1014730">
                                <a:moveTo>
                                  <a:pt x="169226" y="786542"/>
                                </a:moveTo>
                                <a:lnTo>
                                  <a:pt x="168947" y="786776"/>
                                </a:lnTo>
                                <a:lnTo>
                                  <a:pt x="161049" y="794296"/>
                                </a:lnTo>
                                <a:lnTo>
                                  <a:pt x="161899" y="794296"/>
                                </a:lnTo>
                                <a:lnTo>
                                  <a:pt x="180188" y="811757"/>
                                </a:lnTo>
                                <a:lnTo>
                                  <a:pt x="180059" y="811757"/>
                                </a:lnTo>
                                <a:lnTo>
                                  <a:pt x="187635" y="804544"/>
                                </a:lnTo>
                                <a:lnTo>
                                  <a:pt x="172168" y="804544"/>
                                </a:lnTo>
                                <a:lnTo>
                                  <a:pt x="180132" y="796978"/>
                                </a:lnTo>
                                <a:lnTo>
                                  <a:pt x="169226" y="786542"/>
                                </a:lnTo>
                                <a:close/>
                              </a:path>
                              <a:path w="269240" h="1014730">
                                <a:moveTo>
                                  <a:pt x="206321" y="786776"/>
                                </a:moveTo>
                                <a:lnTo>
                                  <a:pt x="198398" y="794296"/>
                                </a:lnTo>
                                <a:lnTo>
                                  <a:pt x="198813" y="794296"/>
                                </a:lnTo>
                                <a:lnTo>
                                  <a:pt x="217195" y="811757"/>
                                </a:lnTo>
                                <a:lnTo>
                                  <a:pt x="216074" y="811757"/>
                                </a:lnTo>
                                <a:lnTo>
                                  <a:pt x="223650" y="804544"/>
                                </a:lnTo>
                                <a:lnTo>
                                  <a:pt x="208552" y="804544"/>
                                </a:lnTo>
                                <a:lnTo>
                                  <a:pt x="216476" y="796978"/>
                                </a:lnTo>
                                <a:lnTo>
                                  <a:pt x="217036" y="796978"/>
                                </a:lnTo>
                                <a:lnTo>
                                  <a:pt x="206321" y="786776"/>
                                </a:lnTo>
                                <a:close/>
                              </a:path>
                              <a:path w="269240" h="1014730">
                                <a:moveTo>
                                  <a:pt x="242336" y="786776"/>
                                </a:moveTo>
                                <a:lnTo>
                                  <a:pt x="234414" y="794296"/>
                                </a:lnTo>
                                <a:lnTo>
                                  <a:pt x="235063" y="794296"/>
                                </a:lnTo>
                                <a:lnTo>
                                  <a:pt x="253353" y="811757"/>
                                </a:lnTo>
                                <a:lnTo>
                                  <a:pt x="260965" y="804544"/>
                                </a:lnTo>
                                <a:lnTo>
                                  <a:pt x="244468" y="804544"/>
                                </a:lnTo>
                                <a:lnTo>
                                  <a:pt x="252393" y="796978"/>
                                </a:lnTo>
                                <a:lnTo>
                                  <a:pt x="253051" y="796978"/>
                                </a:lnTo>
                                <a:lnTo>
                                  <a:pt x="242336" y="786776"/>
                                </a:lnTo>
                                <a:close/>
                              </a:path>
                              <a:path w="269240" h="1014730">
                                <a:moveTo>
                                  <a:pt x="7734" y="786776"/>
                                </a:moveTo>
                                <a:lnTo>
                                  <a:pt x="5686" y="788669"/>
                                </a:lnTo>
                                <a:lnTo>
                                  <a:pt x="365" y="793749"/>
                                </a:lnTo>
                                <a:lnTo>
                                  <a:pt x="365" y="801369"/>
                                </a:lnTo>
                                <a:lnTo>
                                  <a:pt x="4222" y="805179"/>
                                </a:lnTo>
                                <a:lnTo>
                                  <a:pt x="15654" y="794296"/>
                                </a:lnTo>
                                <a:lnTo>
                                  <a:pt x="7734" y="786776"/>
                                </a:lnTo>
                                <a:close/>
                              </a:path>
                              <a:path w="269240" h="1014730">
                                <a:moveTo>
                                  <a:pt x="4890" y="804544"/>
                                </a:moveTo>
                                <a:lnTo>
                                  <a:pt x="4222" y="805179"/>
                                </a:lnTo>
                                <a:lnTo>
                                  <a:pt x="5559" y="805179"/>
                                </a:lnTo>
                                <a:lnTo>
                                  <a:pt x="4890" y="804544"/>
                                </a:lnTo>
                                <a:close/>
                              </a:path>
                              <a:path w="269240" h="1014730">
                                <a:moveTo>
                                  <a:pt x="49380" y="796475"/>
                                </a:moveTo>
                                <a:lnTo>
                                  <a:pt x="33726" y="796475"/>
                                </a:lnTo>
                                <a:lnTo>
                                  <a:pt x="42190" y="804544"/>
                                </a:lnTo>
                                <a:lnTo>
                                  <a:pt x="40905" y="804544"/>
                                </a:lnTo>
                                <a:lnTo>
                                  <a:pt x="49380" y="796475"/>
                                </a:lnTo>
                                <a:close/>
                              </a:path>
                              <a:path w="269240" h="1014730">
                                <a:moveTo>
                                  <a:pt x="85789" y="796978"/>
                                </a:moveTo>
                                <a:lnTo>
                                  <a:pt x="70307" y="796978"/>
                                </a:lnTo>
                                <a:lnTo>
                                  <a:pt x="78253" y="804544"/>
                                </a:lnTo>
                                <a:lnTo>
                                  <a:pt x="77883" y="804544"/>
                                </a:lnTo>
                                <a:lnTo>
                                  <a:pt x="85789" y="796978"/>
                                </a:lnTo>
                                <a:close/>
                              </a:path>
                              <a:path w="269240" h="1014730">
                                <a:moveTo>
                                  <a:pt x="117363" y="786776"/>
                                </a:moveTo>
                                <a:lnTo>
                                  <a:pt x="115345" y="788669"/>
                                </a:lnTo>
                                <a:lnTo>
                                  <a:pt x="107128" y="796475"/>
                                </a:lnTo>
                                <a:lnTo>
                                  <a:pt x="115602" y="804544"/>
                                </a:lnTo>
                                <a:lnTo>
                                  <a:pt x="114270" y="804544"/>
                                </a:lnTo>
                                <a:lnTo>
                                  <a:pt x="125034" y="794296"/>
                                </a:lnTo>
                                <a:lnTo>
                                  <a:pt x="125279" y="794296"/>
                                </a:lnTo>
                                <a:lnTo>
                                  <a:pt x="117363" y="786776"/>
                                </a:lnTo>
                                <a:close/>
                              </a:path>
                              <a:path w="269240" h="1014730">
                                <a:moveTo>
                                  <a:pt x="158232" y="796978"/>
                                </a:moveTo>
                                <a:lnTo>
                                  <a:pt x="143671" y="796978"/>
                                </a:lnTo>
                                <a:lnTo>
                                  <a:pt x="151618" y="804544"/>
                                </a:lnTo>
                                <a:lnTo>
                                  <a:pt x="150285" y="804544"/>
                                </a:lnTo>
                                <a:lnTo>
                                  <a:pt x="158232" y="796978"/>
                                </a:lnTo>
                                <a:close/>
                              </a:path>
                              <a:path w="269240" h="1014730">
                                <a:moveTo>
                                  <a:pt x="190897" y="786776"/>
                                </a:moveTo>
                                <a:lnTo>
                                  <a:pt x="188879" y="788669"/>
                                </a:lnTo>
                                <a:lnTo>
                                  <a:pt x="180132" y="796978"/>
                                </a:lnTo>
                                <a:lnTo>
                                  <a:pt x="188039" y="804544"/>
                                </a:lnTo>
                                <a:lnTo>
                                  <a:pt x="187635" y="804544"/>
                                </a:lnTo>
                                <a:lnTo>
                                  <a:pt x="198398" y="794296"/>
                                </a:lnTo>
                                <a:lnTo>
                                  <a:pt x="198813" y="794296"/>
                                </a:lnTo>
                                <a:lnTo>
                                  <a:pt x="190897" y="786776"/>
                                </a:lnTo>
                                <a:close/>
                              </a:path>
                              <a:path w="269240" h="1014730">
                                <a:moveTo>
                                  <a:pt x="231596" y="796978"/>
                                </a:moveTo>
                                <a:lnTo>
                                  <a:pt x="217036" y="796978"/>
                                </a:lnTo>
                                <a:lnTo>
                                  <a:pt x="224982" y="804544"/>
                                </a:lnTo>
                                <a:lnTo>
                                  <a:pt x="223650" y="804544"/>
                                </a:lnTo>
                                <a:lnTo>
                                  <a:pt x="231596" y="796978"/>
                                </a:lnTo>
                                <a:close/>
                              </a:path>
                              <a:path w="269240" h="1014730">
                                <a:moveTo>
                                  <a:pt x="268335" y="796978"/>
                                </a:moveTo>
                                <a:lnTo>
                                  <a:pt x="253051" y="796978"/>
                                </a:lnTo>
                                <a:lnTo>
                                  <a:pt x="260998" y="804544"/>
                                </a:lnTo>
                                <a:lnTo>
                                  <a:pt x="268335" y="797559"/>
                                </a:lnTo>
                                <a:lnTo>
                                  <a:pt x="268335" y="796978"/>
                                </a:lnTo>
                                <a:close/>
                              </a:path>
                              <a:path w="269240" h="1014730">
                                <a:moveTo>
                                  <a:pt x="26306" y="768985"/>
                                </a:moveTo>
                                <a:lnTo>
                                  <a:pt x="7914" y="786542"/>
                                </a:lnTo>
                                <a:lnTo>
                                  <a:pt x="7734" y="786776"/>
                                </a:lnTo>
                                <a:lnTo>
                                  <a:pt x="15654" y="794296"/>
                                </a:lnTo>
                                <a:lnTo>
                                  <a:pt x="23552" y="786776"/>
                                </a:lnTo>
                                <a:lnTo>
                                  <a:pt x="15964" y="779543"/>
                                </a:lnTo>
                                <a:lnTo>
                                  <a:pt x="31149" y="779543"/>
                                </a:lnTo>
                                <a:lnTo>
                                  <a:pt x="33962" y="776865"/>
                                </a:lnTo>
                                <a:lnTo>
                                  <a:pt x="34559" y="776865"/>
                                </a:lnTo>
                                <a:lnTo>
                                  <a:pt x="26306" y="768985"/>
                                </a:lnTo>
                                <a:close/>
                              </a:path>
                              <a:path w="269240" h="1014730">
                                <a:moveTo>
                                  <a:pt x="117428" y="751839"/>
                                </a:moveTo>
                                <a:lnTo>
                                  <a:pt x="81079" y="786542"/>
                                </a:lnTo>
                                <a:lnTo>
                                  <a:pt x="80858" y="786776"/>
                                </a:lnTo>
                                <a:lnTo>
                                  <a:pt x="88735" y="794296"/>
                                </a:lnTo>
                                <a:lnTo>
                                  <a:pt x="88592" y="794296"/>
                                </a:lnTo>
                                <a:lnTo>
                                  <a:pt x="96695" y="786542"/>
                                </a:lnTo>
                                <a:lnTo>
                                  <a:pt x="89343" y="779543"/>
                                </a:lnTo>
                                <a:lnTo>
                                  <a:pt x="104010" y="779543"/>
                                </a:lnTo>
                                <a:lnTo>
                                  <a:pt x="106808" y="776865"/>
                                </a:lnTo>
                                <a:lnTo>
                                  <a:pt x="106375" y="776339"/>
                                </a:lnTo>
                                <a:lnTo>
                                  <a:pt x="99160" y="769485"/>
                                </a:lnTo>
                                <a:lnTo>
                                  <a:pt x="114795" y="769485"/>
                                </a:lnTo>
                                <a:lnTo>
                                  <a:pt x="106960" y="762025"/>
                                </a:lnTo>
                                <a:lnTo>
                                  <a:pt x="122316" y="762025"/>
                                </a:lnTo>
                                <a:lnTo>
                                  <a:pt x="125170" y="759294"/>
                                </a:lnTo>
                                <a:lnTo>
                                  <a:pt x="124942" y="759013"/>
                                </a:lnTo>
                                <a:lnTo>
                                  <a:pt x="117428" y="751839"/>
                                </a:lnTo>
                                <a:close/>
                              </a:path>
                              <a:path w="269240" h="1014730">
                                <a:moveTo>
                                  <a:pt x="154118" y="751839"/>
                                </a:moveTo>
                                <a:lnTo>
                                  <a:pt x="117585" y="786542"/>
                                </a:lnTo>
                                <a:lnTo>
                                  <a:pt x="117363" y="786776"/>
                                </a:lnTo>
                                <a:lnTo>
                                  <a:pt x="125279" y="794296"/>
                                </a:lnTo>
                                <a:lnTo>
                                  <a:pt x="125034" y="794296"/>
                                </a:lnTo>
                                <a:lnTo>
                                  <a:pt x="132932" y="786776"/>
                                </a:lnTo>
                                <a:lnTo>
                                  <a:pt x="132710" y="786542"/>
                                </a:lnTo>
                                <a:lnTo>
                                  <a:pt x="125359" y="779543"/>
                                </a:lnTo>
                                <a:lnTo>
                                  <a:pt x="140529" y="779543"/>
                                </a:lnTo>
                                <a:lnTo>
                                  <a:pt x="143342" y="776865"/>
                                </a:lnTo>
                                <a:lnTo>
                                  <a:pt x="143641" y="776865"/>
                                </a:lnTo>
                                <a:lnTo>
                                  <a:pt x="135911" y="769485"/>
                                </a:lnTo>
                                <a:lnTo>
                                  <a:pt x="151401" y="769485"/>
                                </a:lnTo>
                                <a:lnTo>
                                  <a:pt x="143605" y="762025"/>
                                </a:lnTo>
                                <a:lnTo>
                                  <a:pt x="158928" y="762025"/>
                                </a:lnTo>
                                <a:lnTo>
                                  <a:pt x="161796" y="759294"/>
                                </a:lnTo>
                                <a:lnTo>
                                  <a:pt x="161966" y="759294"/>
                                </a:lnTo>
                                <a:lnTo>
                                  <a:pt x="154118" y="751839"/>
                                </a:lnTo>
                                <a:close/>
                              </a:path>
                              <a:path w="269240" h="1014730">
                                <a:moveTo>
                                  <a:pt x="190592" y="751839"/>
                                </a:moveTo>
                                <a:lnTo>
                                  <a:pt x="154243" y="786542"/>
                                </a:lnTo>
                                <a:lnTo>
                                  <a:pt x="154022" y="786776"/>
                                </a:lnTo>
                                <a:lnTo>
                                  <a:pt x="161899" y="794296"/>
                                </a:lnTo>
                                <a:lnTo>
                                  <a:pt x="161049" y="794296"/>
                                </a:lnTo>
                                <a:lnTo>
                                  <a:pt x="169193" y="786542"/>
                                </a:lnTo>
                                <a:lnTo>
                                  <a:pt x="168905" y="786235"/>
                                </a:lnTo>
                                <a:lnTo>
                                  <a:pt x="161912" y="779543"/>
                                </a:lnTo>
                                <a:lnTo>
                                  <a:pt x="176544" y="779543"/>
                                </a:lnTo>
                                <a:lnTo>
                                  <a:pt x="179909" y="776339"/>
                                </a:lnTo>
                                <a:lnTo>
                                  <a:pt x="172694" y="769485"/>
                                </a:lnTo>
                                <a:lnTo>
                                  <a:pt x="187108" y="769485"/>
                                </a:lnTo>
                                <a:lnTo>
                                  <a:pt x="187633" y="768985"/>
                                </a:lnTo>
                                <a:lnTo>
                                  <a:pt x="180324" y="762025"/>
                                </a:lnTo>
                                <a:lnTo>
                                  <a:pt x="194944" y="762025"/>
                                </a:lnTo>
                                <a:lnTo>
                                  <a:pt x="198107" y="759013"/>
                                </a:lnTo>
                                <a:lnTo>
                                  <a:pt x="190592" y="751839"/>
                                </a:lnTo>
                                <a:close/>
                              </a:path>
                              <a:path w="269240" h="1014730">
                                <a:moveTo>
                                  <a:pt x="209075" y="769485"/>
                                </a:moveTo>
                                <a:lnTo>
                                  <a:pt x="191119" y="786542"/>
                                </a:lnTo>
                                <a:lnTo>
                                  <a:pt x="190897" y="786776"/>
                                </a:lnTo>
                                <a:lnTo>
                                  <a:pt x="198813" y="794296"/>
                                </a:lnTo>
                                <a:lnTo>
                                  <a:pt x="198398" y="794296"/>
                                </a:lnTo>
                                <a:lnTo>
                                  <a:pt x="206296" y="786776"/>
                                </a:lnTo>
                                <a:lnTo>
                                  <a:pt x="206075" y="786542"/>
                                </a:lnTo>
                                <a:lnTo>
                                  <a:pt x="198723" y="779543"/>
                                </a:lnTo>
                                <a:lnTo>
                                  <a:pt x="213894" y="779543"/>
                                </a:lnTo>
                                <a:lnTo>
                                  <a:pt x="216706" y="776865"/>
                                </a:lnTo>
                                <a:lnTo>
                                  <a:pt x="216254" y="776339"/>
                                </a:lnTo>
                                <a:lnTo>
                                  <a:pt x="209075" y="769485"/>
                                </a:lnTo>
                                <a:close/>
                              </a:path>
                              <a:path w="269240" h="1014730">
                                <a:moveTo>
                                  <a:pt x="234739" y="779543"/>
                                </a:moveTo>
                                <a:lnTo>
                                  <a:pt x="227407" y="786542"/>
                                </a:lnTo>
                                <a:lnTo>
                                  <a:pt x="227186" y="786776"/>
                                </a:lnTo>
                                <a:lnTo>
                                  <a:pt x="235063" y="794296"/>
                                </a:lnTo>
                                <a:lnTo>
                                  <a:pt x="234414" y="794296"/>
                                </a:lnTo>
                                <a:lnTo>
                                  <a:pt x="242312" y="786776"/>
                                </a:lnTo>
                                <a:lnTo>
                                  <a:pt x="242090" y="786542"/>
                                </a:lnTo>
                                <a:lnTo>
                                  <a:pt x="234739" y="779543"/>
                                </a:lnTo>
                                <a:close/>
                              </a:path>
                              <a:path w="269240" h="1014730">
                                <a:moveTo>
                                  <a:pt x="70403" y="761510"/>
                                </a:moveTo>
                                <a:lnTo>
                                  <a:pt x="44374" y="786235"/>
                                </a:lnTo>
                                <a:lnTo>
                                  <a:pt x="52245" y="793749"/>
                                </a:lnTo>
                                <a:lnTo>
                                  <a:pt x="59567" y="786776"/>
                                </a:lnTo>
                                <a:lnTo>
                                  <a:pt x="59346" y="786542"/>
                                </a:lnTo>
                                <a:lnTo>
                                  <a:pt x="51994" y="779543"/>
                                </a:lnTo>
                                <a:lnTo>
                                  <a:pt x="67164" y="779543"/>
                                </a:lnTo>
                                <a:lnTo>
                                  <a:pt x="69977" y="776865"/>
                                </a:lnTo>
                                <a:lnTo>
                                  <a:pt x="70476" y="776865"/>
                                </a:lnTo>
                                <a:lnTo>
                                  <a:pt x="62747" y="769485"/>
                                </a:lnTo>
                                <a:lnTo>
                                  <a:pt x="77728" y="769485"/>
                                </a:lnTo>
                                <a:lnTo>
                                  <a:pt x="78253" y="768985"/>
                                </a:lnTo>
                                <a:lnTo>
                                  <a:pt x="70403" y="761510"/>
                                </a:lnTo>
                                <a:close/>
                              </a:path>
                              <a:path w="269240" h="1014730">
                                <a:moveTo>
                                  <a:pt x="265087" y="784859"/>
                                </a:moveTo>
                                <a:lnTo>
                                  <a:pt x="263324" y="786542"/>
                                </a:lnTo>
                                <a:lnTo>
                                  <a:pt x="263104" y="786776"/>
                                </a:lnTo>
                                <a:lnTo>
                                  <a:pt x="265087" y="788669"/>
                                </a:lnTo>
                                <a:lnTo>
                                  <a:pt x="266701" y="786776"/>
                                </a:lnTo>
                                <a:lnTo>
                                  <a:pt x="266521" y="786542"/>
                                </a:lnTo>
                                <a:lnTo>
                                  <a:pt x="265087" y="784859"/>
                                </a:lnTo>
                                <a:close/>
                              </a:path>
                              <a:path w="269240" h="1014730">
                                <a:moveTo>
                                  <a:pt x="3580" y="768985"/>
                                </a:moveTo>
                                <a:lnTo>
                                  <a:pt x="365" y="772159"/>
                                </a:lnTo>
                                <a:lnTo>
                                  <a:pt x="365" y="779779"/>
                                </a:lnTo>
                                <a:lnTo>
                                  <a:pt x="7734" y="786776"/>
                                </a:lnTo>
                                <a:lnTo>
                                  <a:pt x="7914" y="786542"/>
                                </a:lnTo>
                                <a:lnTo>
                                  <a:pt x="15246" y="779543"/>
                                </a:lnTo>
                                <a:lnTo>
                                  <a:pt x="15964" y="779543"/>
                                </a:lnTo>
                                <a:lnTo>
                                  <a:pt x="5555" y="769619"/>
                                </a:lnTo>
                                <a:lnTo>
                                  <a:pt x="4222" y="769619"/>
                                </a:lnTo>
                                <a:lnTo>
                                  <a:pt x="3580" y="768985"/>
                                </a:lnTo>
                                <a:close/>
                              </a:path>
                              <a:path w="269240" h="1014730">
                                <a:moveTo>
                                  <a:pt x="31149" y="779543"/>
                                </a:moveTo>
                                <a:lnTo>
                                  <a:pt x="15964" y="779543"/>
                                </a:lnTo>
                                <a:lnTo>
                                  <a:pt x="23552" y="786776"/>
                                </a:lnTo>
                                <a:lnTo>
                                  <a:pt x="31149" y="779543"/>
                                </a:lnTo>
                                <a:close/>
                              </a:path>
                              <a:path w="269240" h="1014730">
                                <a:moveTo>
                                  <a:pt x="67164" y="779543"/>
                                </a:moveTo>
                                <a:lnTo>
                                  <a:pt x="51994" y="779543"/>
                                </a:lnTo>
                                <a:lnTo>
                                  <a:pt x="59591" y="786776"/>
                                </a:lnTo>
                                <a:lnTo>
                                  <a:pt x="59813" y="786542"/>
                                </a:lnTo>
                                <a:lnTo>
                                  <a:pt x="67164" y="779543"/>
                                </a:lnTo>
                                <a:close/>
                              </a:path>
                              <a:path w="269240" h="1014730">
                                <a:moveTo>
                                  <a:pt x="78254" y="768985"/>
                                </a:moveTo>
                                <a:lnTo>
                                  <a:pt x="69977" y="776865"/>
                                </a:lnTo>
                                <a:lnTo>
                                  <a:pt x="70476" y="776865"/>
                                </a:lnTo>
                                <a:lnTo>
                                  <a:pt x="80858" y="786776"/>
                                </a:lnTo>
                                <a:lnTo>
                                  <a:pt x="81079" y="786542"/>
                                </a:lnTo>
                                <a:lnTo>
                                  <a:pt x="88410" y="779543"/>
                                </a:lnTo>
                                <a:lnTo>
                                  <a:pt x="89343" y="779543"/>
                                </a:lnTo>
                                <a:lnTo>
                                  <a:pt x="78254" y="768985"/>
                                </a:lnTo>
                                <a:close/>
                              </a:path>
                              <a:path w="269240" h="1014730">
                                <a:moveTo>
                                  <a:pt x="114795" y="769485"/>
                                </a:moveTo>
                                <a:lnTo>
                                  <a:pt x="114520" y="769485"/>
                                </a:lnTo>
                                <a:lnTo>
                                  <a:pt x="107358" y="776339"/>
                                </a:lnTo>
                                <a:lnTo>
                                  <a:pt x="106929" y="776865"/>
                                </a:lnTo>
                                <a:lnTo>
                                  <a:pt x="117363" y="786776"/>
                                </a:lnTo>
                                <a:lnTo>
                                  <a:pt x="117585" y="786542"/>
                                </a:lnTo>
                                <a:lnTo>
                                  <a:pt x="124953" y="779543"/>
                                </a:lnTo>
                                <a:lnTo>
                                  <a:pt x="125359" y="779543"/>
                                </a:lnTo>
                                <a:lnTo>
                                  <a:pt x="114795" y="769485"/>
                                </a:lnTo>
                                <a:close/>
                              </a:path>
                              <a:path w="269240" h="1014730">
                                <a:moveTo>
                                  <a:pt x="140529" y="779543"/>
                                </a:moveTo>
                                <a:lnTo>
                                  <a:pt x="125359" y="779543"/>
                                </a:lnTo>
                                <a:lnTo>
                                  <a:pt x="132956" y="786776"/>
                                </a:lnTo>
                                <a:lnTo>
                                  <a:pt x="133177" y="786542"/>
                                </a:lnTo>
                                <a:lnTo>
                                  <a:pt x="140529" y="779543"/>
                                </a:lnTo>
                                <a:close/>
                              </a:path>
                              <a:path w="269240" h="1014730">
                                <a:moveTo>
                                  <a:pt x="151401" y="769485"/>
                                </a:moveTo>
                                <a:lnTo>
                                  <a:pt x="151093" y="769485"/>
                                </a:lnTo>
                                <a:lnTo>
                                  <a:pt x="143342" y="776865"/>
                                </a:lnTo>
                                <a:lnTo>
                                  <a:pt x="143641" y="776865"/>
                                </a:lnTo>
                                <a:lnTo>
                                  <a:pt x="154022" y="786776"/>
                                </a:lnTo>
                                <a:lnTo>
                                  <a:pt x="154243" y="786542"/>
                                </a:lnTo>
                                <a:lnTo>
                                  <a:pt x="161575" y="779543"/>
                                </a:lnTo>
                                <a:lnTo>
                                  <a:pt x="161912" y="779543"/>
                                </a:lnTo>
                                <a:lnTo>
                                  <a:pt x="151401" y="769485"/>
                                </a:lnTo>
                                <a:close/>
                              </a:path>
                              <a:path w="269240" h="1014730">
                                <a:moveTo>
                                  <a:pt x="187634" y="768985"/>
                                </a:moveTo>
                                <a:lnTo>
                                  <a:pt x="179909" y="776339"/>
                                </a:lnTo>
                                <a:lnTo>
                                  <a:pt x="190897" y="786776"/>
                                </a:lnTo>
                                <a:lnTo>
                                  <a:pt x="191119" y="786542"/>
                                </a:lnTo>
                                <a:lnTo>
                                  <a:pt x="198487" y="779543"/>
                                </a:lnTo>
                                <a:lnTo>
                                  <a:pt x="198723" y="779543"/>
                                </a:lnTo>
                                <a:lnTo>
                                  <a:pt x="187634" y="768985"/>
                                </a:lnTo>
                                <a:close/>
                              </a:path>
                              <a:path w="269240" h="1014730">
                                <a:moveTo>
                                  <a:pt x="213894" y="779543"/>
                                </a:moveTo>
                                <a:lnTo>
                                  <a:pt x="198723" y="779543"/>
                                </a:lnTo>
                                <a:lnTo>
                                  <a:pt x="206321" y="786776"/>
                                </a:lnTo>
                                <a:lnTo>
                                  <a:pt x="206542" y="786542"/>
                                </a:lnTo>
                                <a:lnTo>
                                  <a:pt x="213894" y="779543"/>
                                </a:lnTo>
                                <a:close/>
                              </a:path>
                              <a:path w="269240" h="1014730">
                                <a:moveTo>
                                  <a:pt x="224316" y="769619"/>
                                </a:moveTo>
                                <a:lnTo>
                                  <a:pt x="217259" y="776339"/>
                                </a:lnTo>
                                <a:lnTo>
                                  <a:pt x="216805" y="776865"/>
                                </a:lnTo>
                                <a:lnTo>
                                  <a:pt x="227186" y="786776"/>
                                </a:lnTo>
                                <a:lnTo>
                                  <a:pt x="227407" y="786542"/>
                                </a:lnTo>
                                <a:lnTo>
                                  <a:pt x="234739" y="779543"/>
                                </a:lnTo>
                                <a:lnTo>
                                  <a:pt x="224316" y="769619"/>
                                </a:lnTo>
                                <a:close/>
                              </a:path>
                              <a:path w="269240" h="1014730">
                                <a:moveTo>
                                  <a:pt x="245133" y="769619"/>
                                </a:moveTo>
                                <a:lnTo>
                                  <a:pt x="234739" y="779543"/>
                                </a:lnTo>
                                <a:lnTo>
                                  <a:pt x="242336" y="786776"/>
                                </a:lnTo>
                                <a:lnTo>
                                  <a:pt x="242557" y="786542"/>
                                </a:lnTo>
                                <a:lnTo>
                                  <a:pt x="252722" y="776865"/>
                                </a:lnTo>
                                <a:lnTo>
                                  <a:pt x="245133" y="769619"/>
                                </a:lnTo>
                                <a:close/>
                              </a:path>
                              <a:path w="269240" h="1014730">
                                <a:moveTo>
                                  <a:pt x="260999" y="768985"/>
                                </a:moveTo>
                                <a:lnTo>
                                  <a:pt x="252722" y="776865"/>
                                </a:lnTo>
                                <a:lnTo>
                                  <a:pt x="263104" y="786776"/>
                                </a:lnTo>
                                <a:lnTo>
                                  <a:pt x="263324" y="786542"/>
                                </a:lnTo>
                                <a:lnTo>
                                  <a:pt x="265087" y="784859"/>
                                </a:lnTo>
                                <a:lnTo>
                                  <a:pt x="268335" y="784859"/>
                                </a:lnTo>
                                <a:lnTo>
                                  <a:pt x="268335" y="775969"/>
                                </a:lnTo>
                                <a:lnTo>
                                  <a:pt x="260999" y="768985"/>
                                </a:lnTo>
                                <a:close/>
                              </a:path>
                              <a:path w="269240" h="1014730">
                                <a:moveTo>
                                  <a:pt x="268335" y="784859"/>
                                </a:moveTo>
                                <a:lnTo>
                                  <a:pt x="265087" y="784859"/>
                                </a:lnTo>
                                <a:lnTo>
                                  <a:pt x="266721" y="786776"/>
                                </a:lnTo>
                                <a:lnTo>
                                  <a:pt x="266900" y="786542"/>
                                </a:lnTo>
                                <a:lnTo>
                                  <a:pt x="268335" y="784859"/>
                                </a:lnTo>
                                <a:close/>
                              </a:path>
                              <a:path w="269240" h="1014730">
                                <a:moveTo>
                                  <a:pt x="104010" y="779543"/>
                                </a:moveTo>
                                <a:lnTo>
                                  <a:pt x="89343" y="779543"/>
                                </a:lnTo>
                                <a:lnTo>
                                  <a:pt x="96695" y="786542"/>
                                </a:lnTo>
                                <a:lnTo>
                                  <a:pt x="104010" y="779543"/>
                                </a:lnTo>
                                <a:close/>
                              </a:path>
                              <a:path w="269240" h="1014730">
                                <a:moveTo>
                                  <a:pt x="176544" y="779543"/>
                                </a:moveTo>
                                <a:lnTo>
                                  <a:pt x="161912" y="779543"/>
                                </a:lnTo>
                                <a:lnTo>
                                  <a:pt x="169226" y="786542"/>
                                </a:lnTo>
                                <a:lnTo>
                                  <a:pt x="169515" y="786235"/>
                                </a:lnTo>
                                <a:lnTo>
                                  <a:pt x="176544" y="779543"/>
                                </a:lnTo>
                                <a:close/>
                              </a:path>
                              <a:path w="269240" h="1014730">
                                <a:moveTo>
                                  <a:pt x="41572" y="769619"/>
                                </a:moveTo>
                                <a:lnTo>
                                  <a:pt x="33962" y="776865"/>
                                </a:lnTo>
                                <a:lnTo>
                                  <a:pt x="34559" y="776865"/>
                                </a:lnTo>
                                <a:lnTo>
                                  <a:pt x="44374" y="786235"/>
                                </a:lnTo>
                                <a:lnTo>
                                  <a:pt x="51419" y="779543"/>
                                </a:lnTo>
                                <a:lnTo>
                                  <a:pt x="51994" y="779543"/>
                                </a:lnTo>
                                <a:lnTo>
                                  <a:pt x="41572" y="769619"/>
                                </a:lnTo>
                                <a:close/>
                              </a:path>
                              <a:path w="269240" h="1014730">
                                <a:moveTo>
                                  <a:pt x="33595" y="762025"/>
                                </a:moveTo>
                                <a:lnTo>
                                  <a:pt x="26306" y="768985"/>
                                </a:lnTo>
                                <a:lnTo>
                                  <a:pt x="34559" y="776865"/>
                                </a:lnTo>
                                <a:lnTo>
                                  <a:pt x="33962" y="776865"/>
                                </a:lnTo>
                                <a:lnTo>
                                  <a:pt x="41572" y="769619"/>
                                </a:lnTo>
                                <a:lnTo>
                                  <a:pt x="33595" y="762025"/>
                                </a:lnTo>
                                <a:close/>
                              </a:path>
                              <a:path w="269240" h="1014730">
                                <a:moveTo>
                                  <a:pt x="60246" y="751839"/>
                                </a:moveTo>
                                <a:lnTo>
                                  <a:pt x="52245" y="759459"/>
                                </a:lnTo>
                                <a:lnTo>
                                  <a:pt x="70476" y="776865"/>
                                </a:lnTo>
                                <a:lnTo>
                                  <a:pt x="69977" y="776865"/>
                                </a:lnTo>
                                <a:lnTo>
                                  <a:pt x="77728" y="769485"/>
                                </a:lnTo>
                                <a:lnTo>
                                  <a:pt x="62008" y="769485"/>
                                </a:lnTo>
                                <a:lnTo>
                                  <a:pt x="70403" y="761510"/>
                                </a:lnTo>
                                <a:lnTo>
                                  <a:pt x="60246" y="751839"/>
                                </a:lnTo>
                                <a:close/>
                              </a:path>
                              <a:path w="269240" h="1014730">
                                <a:moveTo>
                                  <a:pt x="96262" y="751839"/>
                                </a:moveTo>
                                <a:lnTo>
                                  <a:pt x="88432" y="759294"/>
                                </a:lnTo>
                                <a:lnTo>
                                  <a:pt x="106929" y="776865"/>
                                </a:lnTo>
                                <a:lnTo>
                                  <a:pt x="107358" y="776339"/>
                                </a:lnTo>
                                <a:lnTo>
                                  <a:pt x="114520" y="769485"/>
                                </a:lnTo>
                                <a:lnTo>
                                  <a:pt x="98945" y="769485"/>
                                </a:lnTo>
                                <a:lnTo>
                                  <a:pt x="106759" y="762025"/>
                                </a:lnTo>
                                <a:lnTo>
                                  <a:pt x="106960" y="762025"/>
                                </a:lnTo>
                                <a:lnTo>
                                  <a:pt x="96262" y="751839"/>
                                </a:lnTo>
                                <a:close/>
                              </a:path>
                              <a:path w="269240" h="1014730">
                                <a:moveTo>
                                  <a:pt x="132961" y="751839"/>
                                </a:moveTo>
                                <a:lnTo>
                                  <a:pt x="125464" y="759013"/>
                                </a:lnTo>
                                <a:lnTo>
                                  <a:pt x="125236" y="759294"/>
                                </a:lnTo>
                                <a:lnTo>
                                  <a:pt x="143641" y="776865"/>
                                </a:lnTo>
                                <a:lnTo>
                                  <a:pt x="143342" y="776865"/>
                                </a:lnTo>
                                <a:lnTo>
                                  <a:pt x="151093" y="769485"/>
                                </a:lnTo>
                                <a:lnTo>
                                  <a:pt x="135541" y="769485"/>
                                </a:lnTo>
                                <a:lnTo>
                                  <a:pt x="143395" y="762025"/>
                                </a:lnTo>
                                <a:lnTo>
                                  <a:pt x="143605" y="762025"/>
                                </a:lnTo>
                                <a:lnTo>
                                  <a:pt x="132961" y="751839"/>
                                </a:lnTo>
                                <a:close/>
                              </a:path>
                              <a:path w="269240" h="1014730">
                                <a:moveTo>
                                  <a:pt x="216634" y="762305"/>
                                </a:moveTo>
                                <a:lnTo>
                                  <a:pt x="209075" y="769485"/>
                                </a:lnTo>
                                <a:lnTo>
                                  <a:pt x="216805" y="776865"/>
                                </a:lnTo>
                                <a:lnTo>
                                  <a:pt x="217259" y="776339"/>
                                </a:lnTo>
                                <a:lnTo>
                                  <a:pt x="224316" y="769619"/>
                                </a:lnTo>
                                <a:lnTo>
                                  <a:pt x="216634" y="762305"/>
                                </a:lnTo>
                                <a:close/>
                              </a:path>
                              <a:path w="269240" h="1014730">
                                <a:moveTo>
                                  <a:pt x="263757" y="751839"/>
                                </a:moveTo>
                                <a:lnTo>
                                  <a:pt x="245133" y="769619"/>
                                </a:lnTo>
                                <a:lnTo>
                                  <a:pt x="252722" y="776865"/>
                                </a:lnTo>
                                <a:lnTo>
                                  <a:pt x="260998" y="768985"/>
                                </a:lnTo>
                                <a:lnTo>
                                  <a:pt x="253689" y="762025"/>
                                </a:lnTo>
                                <a:lnTo>
                                  <a:pt x="268335" y="762025"/>
                                </a:lnTo>
                                <a:lnTo>
                                  <a:pt x="268335" y="753109"/>
                                </a:lnTo>
                                <a:lnTo>
                                  <a:pt x="265087" y="753109"/>
                                </a:lnTo>
                                <a:lnTo>
                                  <a:pt x="263757" y="751839"/>
                                </a:lnTo>
                                <a:close/>
                              </a:path>
                              <a:path w="269240" h="1014730">
                                <a:moveTo>
                                  <a:pt x="169626" y="751839"/>
                                </a:moveTo>
                                <a:lnTo>
                                  <a:pt x="161796" y="759294"/>
                                </a:lnTo>
                                <a:lnTo>
                                  <a:pt x="161966" y="759294"/>
                                </a:lnTo>
                                <a:lnTo>
                                  <a:pt x="179909" y="776339"/>
                                </a:lnTo>
                                <a:lnTo>
                                  <a:pt x="187108" y="769485"/>
                                </a:lnTo>
                                <a:lnTo>
                                  <a:pt x="172109" y="769485"/>
                                </a:lnTo>
                                <a:lnTo>
                                  <a:pt x="179923" y="762025"/>
                                </a:lnTo>
                                <a:lnTo>
                                  <a:pt x="180324" y="762025"/>
                                </a:lnTo>
                                <a:lnTo>
                                  <a:pt x="169626" y="751839"/>
                                </a:lnTo>
                                <a:close/>
                              </a:path>
                              <a:path w="269240" h="1014730">
                                <a:moveTo>
                                  <a:pt x="4222" y="768349"/>
                                </a:moveTo>
                                <a:lnTo>
                                  <a:pt x="3580" y="768985"/>
                                </a:lnTo>
                                <a:lnTo>
                                  <a:pt x="4222" y="769619"/>
                                </a:lnTo>
                                <a:lnTo>
                                  <a:pt x="4889" y="768985"/>
                                </a:lnTo>
                                <a:lnTo>
                                  <a:pt x="4222" y="768349"/>
                                </a:lnTo>
                                <a:close/>
                              </a:path>
                              <a:path w="269240" h="1014730">
                                <a:moveTo>
                                  <a:pt x="4889" y="768985"/>
                                </a:moveTo>
                                <a:lnTo>
                                  <a:pt x="4222" y="769619"/>
                                </a:lnTo>
                                <a:lnTo>
                                  <a:pt x="5555" y="769619"/>
                                </a:lnTo>
                                <a:lnTo>
                                  <a:pt x="4889" y="768985"/>
                                </a:lnTo>
                                <a:close/>
                              </a:path>
                              <a:path w="269240" h="1014730">
                                <a:moveTo>
                                  <a:pt x="44264" y="751839"/>
                                </a:moveTo>
                                <a:lnTo>
                                  <a:pt x="33595" y="762025"/>
                                </a:lnTo>
                                <a:lnTo>
                                  <a:pt x="41572" y="769619"/>
                                </a:lnTo>
                                <a:lnTo>
                                  <a:pt x="52243" y="759459"/>
                                </a:lnTo>
                                <a:lnTo>
                                  <a:pt x="44264" y="751839"/>
                                </a:lnTo>
                                <a:close/>
                              </a:path>
                              <a:path w="269240" h="1014730">
                                <a:moveTo>
                                  <a:pt x="227079" y="752383"/>
                                </a:moveTo>
                                <a:lnTo>
                                  <a:pt x="216634" y="762305"/>
                                </a:lnTo>
                                <a:lnTo>
                                  <a:pt x="224316" y="769619"/>
                                </a:lnTo>
                                <a:lnTo>
                                  <a:pt x="234739" y="759696"/>
                                </a:lnTo>
                                <a:lnTo>
                                  <a:pt x="227079" y="752383"/>
                                </a:lnTo>
                                <a:close/>
                              </a:path>
                              <a:path w="269240" h="1014730">
                                <a:moveTo>
                                  <a:pt x="242991" y="751839"/>
                                </a:moveTo>
                                <a:lnTo>
                                  <a:pt x="234739" y="759696"/>
                                </a:lnTo>
                                <a:lnTo>
                                  <a:pt x="245133" y="769619"/>
                                </a:lnTo>
                                <a:lnTo>
                                  <a:pt x="253088" y="762025"/>
                                </a:lnTo>
                                <a:lnTo>
                                  <a:pt x="253689" y="762025"/>
                                </a:lnTo>
                                <a:lnTo>
                                  <a:pt x="242991" y="751839"/>
                                </a:lnTo>
                                <a:close/>
                              </a:path>
                              <a:path w="269240" h="1014730">
                                <a:moveTo>
                                  <a:pt x="122316" y="762025"/>
                                </a:moveTo>
                                <a:lnTo>
                                  <a:pt x="106960" y="762025"/>
                                </a:lnTo>
                                <a:lnTo>
                                  <a:pt x="114795" y="769485"/>
                                </a:lnTo>
                                <a:lnTo>
                                  <a:pt x="114520" y="769485"/>
                                </a:lnTo>
                                <a:lnTo>
                                  <a:pt x="122316" y="762025"/>
                                </a:lnTo>
                                <a:close/>
                              </a:path>
                              <a:path w="269240" h="1014730">
                                <a:moveTo>
                                  <a:pt x="158928" y="762025"/>
                                </a:moveTo>
                                <a:lnTo>
                                  <a:pt x="143605" y="762025"/>
                                </a:lnTo>
                                <a:lnTo>
                                  <a:pt x="151401" y="769485"/>
                                </a:lnTo>
                                <a:lnTo>
                                  <a:pt x="151093" y="769485"/>
                                </a:lnTo>
                                <a:lnTo>
                                  <a:pt x="158928" y="762025"/>
                                </a:lnTo>
                                <a:close/>
                              </a:path>
                              <a:path w="269240" h="1014730">
                                <a:moveTo>
                                  <a:pt x="205642" y="751839"/>
                                </a:moveTo>
                                <a:lnTo>
                                  <a:pt x="198107" y="759013"/>
                                </a:lnTo>
                                <a:lnTo>
                                  <a:pt x="209075" y="769485"/>
                                </a:lnTo>
                                <a:lnTo>
                                  <a:pt x="216634" y="762305"/>
                                </a:lnTo>
                                <a:lnTo>
                                  <a:pt x="205642" y="751839"/>
                                </a:lnTo>
                                <a:close/>
                              </a:path>
                              <a:path w="269240" h="1014730">
                                <a:moveTo>
                                  <a:pt x="8347" y="751839"/>
                                </a:moveTo>
                                <a:lnTo>
                                  <a:pt x="365" y="759459"/>
                                </a:lnTo>
                                <a:lnTo>
                                  <a:pt x="365" y="765809"/>
                                </a:lnTo>
                                <a:lnTo>
                                  <a:pt x="3580" y="768985"/>
                                </a:lnTo>
                                <a:lnTo>
                                  <a:pt x="4222" y="768349"/>
                                </a:lnTo>
                                <a:lnTo>
                                  <a:pt x="5556" y="768349"/>
                                </a:lnTo>
                                <a:lnTo>
                                  <a:pt x="15612" y="758776"/>
                                </a:lnTo>
                                <a:lnTo>
                                  <a:pt x="8347" y="751839"/>
                                </a:lnTo>
                                <a:close/>
                              </a:path>
                              <a:path w="269240" h="1014730">
                                <a:moveTo>
                                  <a:pt x="5556" y="768349"/>
                                </a:moveTo>
                                <a:lnTo>
                                  <a:pt x="4222" y="768349"/>
                                </a:lnTo>
                                <a:lnTo>
                                  <a:pt x="4889" y="768985"/>
                                </a:lnTo>
                                <a:lnTo>
                                  <a:pt x="5556" y="768349"/>
                                </a:lnTo>
                                <a:close/>
                              </a:path>
                              <a:path w="269240" h="1014730">
                                <a:moveTo>
                                  <a:pt x="22897" y="751839"/>
                                </a:moveTo>
                                <a:lnTo>
                                  <a:pt x="15612" y="758776"/>
                                </a:lnTo>
                                <a:lnTo>
                                  <a:pt x="26306" y="768985"/>
                                </a:lnTo>
                                <a:lnTo>
                                  <a:pt x="33595" y="762025"/>
                                </a:lnTo>
                                <a:lnTo>
                                  <a:pt x="22897" y="751839"/>
                                </a:lnTo>
                                <a:close/>
                              </a:path>
                              <a:path w="269240" h="1014730">
                                <a:moveTo>
                                  <a:pt x="80584" y="751839"/>
                                </a:moveTo>
                                <a:lnTo>
                                  <a:pt x="70403" y="761510"/>
                                </a:lnTo>
                                <a:lnTo>
                                  <a:pt x="78254" y="768985"/>
                                </a:lnTo>
                                <a:lnTo>
                                  <a:pt x="88432" y="759294"/>
                                </a:lnTo>
                                <a:lnTo>
                                  <a:pt x="80584" y="751839"/>
                                </a:lnTo>
                                <a:close/>
                              </a:path>
                              <a:path w="269240" h="1014730">
                                <a:moveTo>
                                  <a:pt x="194944" y="762025"/>
                                </a:moveTo>
                                <a:lnTo>
                                  <a:pt x="180324" y="762025"/>
                                </a:lnTo>
                                <a:lnTo>
                                  <a:pt x="187634" y="768985"/>
                                </a:lnTo>
                                <a:lnTo>
                                  <a:pt x="194944" y="762025"/>
                                </a:lnTo>
                                <a:close/>
                              </a:path>
                              <a:path w="269240" h="1014730">
                                <a:moveTo>
                                  <a:pt x="268308" y="762025"/>
                                </a:moveTo>
                                <a:lnTo>
                                  <a:pt x="253689" y="762025"/>
                                </a:lnTo>
                                <a:lnTo>
                                  <a:pt x="260999" y="768985"/>
                                </a:lnTo>
                                <a:lnTo>
                                  <a:pt x="268308" y="762025"/>
                                </a:lnTo>
                                <a:close/>
                              </a:path>
                              <a:path w="269240" h="1014730">
                                <a:moveTo>
                                  <a:pt x="245798" y="734694"/>
                                </a:moveTo>
                                <a:lnTo>
                                  <a:pt x="245032" y="735329"/>
                                </a:lnTo>
                                <a:lnTo>
                                  <a:pt x="227079" y="752383"/>
                                </a:lnTo>
                                <a:lnTo>
                                  <a:pt x="234739" y="759696"/>
                                </a:lnTo>
                                <a:lnTo>
                                  <a:pt x="242991" y="751839"/>
                                </a:lnTo>
                                <a:lnTo>
                                  <a:pt x="235456" y="744666"/>
                                </a:lnTo>
                                <a:lnTo>
                                  <a:pt x="250526" y="744666"/>
                                </a:lnTo>
                                <a:lnTo>
                                  <a:pt x="253388" y="741940"/>
                                </a:lnTo>
                                <a:lnTo>
                                  <a:pt x="245798" y="734694"/>
                                </a:lnTo>
                                <a:close/>
                              </a:path>
                              <a:path w="269240" h="1014730">
                                <a:moveTo>
                                  <a:pt x="52244" y="744221"/>
                                </a:moveTo>
                                <a:lnTo>
                                  <a:pt x="44264" y="751839"/>
                                </a:lnTo>
                                <a:lnTo>
                                  <a:pt x="52245" y="759459"/>
                                </a:lnTo>
                                <a:lnTo>
                                  <a:pt x="60246" y="751839"/>
                                </a:lnTo>
                                <a:lnTo>
                                  <a:pt x="52244" y="744221"/>
                                </a:lnTo>
                                <a:close/>
                              </a:path>
                              <a:path w="269240" h="1014730">
                                <a:moveTo>
                                  <a:pt x="117369" y="716932"/>
                                </a:moveTo>
                                <a:lnTo>
                                  <a:pt x="117100" y="717153"/>
                                </a:lnTo>
                                <a:lnTo>
                                  <a:pt x="80584" y="751839"/>
                                </a:lnTo>
                                <a:lnTo>
                                  <a:pt x="88432" y="759294"/>
                                </a:lnTo>
                                <a:lnTo>
                                  <a:pt x="96262" y="751839"/>
                                </a:lnTo>
                                <a:lnTo>
                                  <a:pt x="88727" y="744666"/>
                                </a:lnTo>
                                <a:lnTo>
                                  <a:pt x="103796" y="744666"/>
                                </a:lnTo>
                                <a:lnTo>
                                  <a:pt x="106659" y="741940"/>
                                </a:lnTo>
                                <a:lnTo>
                                  <a:pt x="107059" y="741940"/>
                                </a:lnTo>
                                <a:lnTo>
                                  <a:pt x="99469" y="734694"/>
                                </a:lnTo>
                                <a:lnTo>
                                  <a:pt x="115043" y="734694"/>
                                </a:lnTo>
                                <a:lnTo>
                                  <a:pt x="107106" y="727099"/>
                                </a:lnTo>
                                <a:lnTo>
                                  <a:pt x="122247" y="727099"/>
                                </a:lnTo>
                                <a:lnTo>
                                  <a:pt x="124892" y="724581"/>
                                </a:lnTo>
                                <a:lnTo>
                                  <a:pt x="125422" y="724581"/>
                                </a:lnTo>
                                <a:lnTo>
                                  <a:pt x="117369" y="716932"/>
                                </a:lnTo>
                                <a:close/>
                              </a:path>
                              <a:path w="269240" h="1014730">
                                <a:moveTo>
                                  <a:pt x="154029" y="716932"/>
                                </a:moveTo>
                                <a:lnTo>
                                  <a:pt x="153761" y="717153"/>
                                </a:lnTo>
                                <a:lnTo>
                                  <a:pt x="117428" y="751839"/>
                                </a:lnTo>
                                <a:lnTo>
                                  <a:pt x="125236" y="759294"/>
                                </a:lnTo>
                                <a:lnTo>
                                  <a:pt x="125464" y="759013"/>
                                </a:lnTo>
                                <a:lnTo>
                                  <a:pt x="132961" y="751839"/>
                                </a:lnTo>
                                <a:lnTo>
                                  <a:pt x="125464" y="744666"/>
                                </a:lnTo>
                                <a:lnTo>
                                  <a:pt x="140458" y="744666"/>
                                </a:lnTo>
                                <a:lnTo>
                                  <a:pt x="143305" y="741940"/>
                                </a:lnTo>
                                <a:lnTo>
                                  <a:pt x="143697" y="741940"/>
                                </a:lnTo>
                                <a:lnTo>
                                  <a:pt x="136068" y="734694"/>
                                </a:lnTo>
                                <a:lnTo>
                                  <a:pt x="151618" y="734694"/>
                                </a:lnTo>
                                <a:lnTo>
                                  <a:pt x="143641" y="727099"/>
                                </a:lnTo>
                                <a:lnTo>
                                  <a:pt x="158815" y="727099"/>
                                </a:lnTo>
                                <a:lnTo>
                                  <a:pt x="161447" y="724581"/>
                                </a:lnTo>
                                <a:lnTo>
                                  <a:pt x="162040" y="724581"/>
                                </a:lnTo>
                                <a:lnTo>
                                  <a:pt x="154029" y="716932"/>
                                </a:lnTo>
                                <a:close/>
                              </a:path>
                              <a:path w="269240" h="1014730">
                                <a:moveTo>
                                  <a:pt x="216667" y="692487"/>
                                </a:moveTo>
                                <a:lnTo>
                                  <a:pt x="211608" y="697229"/>
                                </a:lnTo>
                                <a:lnTo>
                                  <a:pt x="154118" y="751839"/>
                                </a:lnTo>
                                <a:lnTo>
                                  <a:pt x="161966" y="759294"/>
                                </a:lnTo>
                                <a:lnTo>
                                  <a:pt x="161796" y="759294"/>
                                </a:lnTo>
                                <a:lnTo>
                                  <a:pt x="169626" y="751839"/>
                                </a:lnTo>
                                <a:lnTo>
                                  <a:pt x="162091" y="744666"/>
                                </a:lnTo>
                                <a:lnTo>
                                  <a:pt x="177161" y="744666"/>
                                </a:lnTo>
                                <a:lnTo>
                                  <a:pt x="180023" y="741940"/>
                                </a:lnTo>
                                <a:lnTo>
                                  <a:pt x="180224" y="741940"/>
                                </a:lnTo>
                                <a:lnTo>
                                  <a:pt x="172634" y="734694"/>
                                </a:lnTo>
                                <a:lnTo>
                                  <a:pt x="187634" y="734694"/>
                                </a:lnTo>
                                <a:lnTo>
                                  <a:pt x="179994" y="727420"/>
                                </a:lnTo>
                                <a:lnTo>
                                  <a:pt x="195274" y="727420"/>
                                </a:lnTo>
                                <a:lnTo>
                                  <a:pt x="198107" y="724723"/>
                                </a:lnTo>
                                <a:lnTo>
                                  <a:pt x="190589" y="717546"/>
                                </a:lnTo>
                                <a:lnTo>
                                  <a:pt x="205645" y="717546"/>
                                </a:lnTo>
                                <a:lnTo>
                                  <a:pt x="206290" y="716932"/>
                                </a:lnTo>
                                <a:lnTo>
                                  <a:pt x="205642" y="716279"/>
                                </a:lnTo>
                                <a:lnTo>
                                  <a:pt x="198824" y="709788"/>
                                </a:lnTo>
                                <a:lnTo>
                                  <a:pt x="213793" y="709788"/>
                                </a:lnTo>
                                <a:lnTo>
                                  <a:pt x="216313" y="707389"/>
                                </a:lnTo>
                                <a:lnTo>
                                  <a:pt x="217197" y="707389"/>
                                </a:lnTo>
                                <a:lnTo>
                                  <a:pt x="209216" y="699769"/>
                                </a:lnTo>
                                <a:lnTo>
                                  <a:pt x="224316" y="699769"/>
                                </a:lnTo>
                                <a:lnTo>
                                  <a:pt x="216667" y="692487"/>
                                </a:lnTo>
                                <a:close/>
                              </a:path>
                              <a:path w="269240" h="1014730">
                                <a:moveTo>
                                  <a:pt x="198107" y="744666"/>
                                </a:moveTo>
                                <a:lnTo>
                                  <a:pt x="190592" y="751839"/>
                                </a:lnTo>
                                <a:lnTo>
                                  <a:pt x="198107" y="759013"/>
                                </a:lnTo>
                                <a:lnTo>
                                  <a:pt x="205642" y="751839"/>
                                </a:lnTo>
                                <a:lnTo>
                                  <a:pt x="198107" y="744666"/>
                                </a:lnTo>
                                <a:close/>
                              </a:path>
                              <a:path w="269240" h="1014730">
                                <a:moveTo>
                                  <a:pt x="15612" y="744903"/>
                                </a:moveTo>
                                <a:lnTo>
                                  <a:pt x="8347" y="751839"/>
                                </a:lnTo>
                                <a:lnTo>
                                  <a:pt x="15612" y="758776"/>
                                </a:lnTo>
                                <a:lnTo>
                                  <a:pt x="22897" y="751839"/>
                                </a:lnTo>
                                <a:lnTo>
                                  <a:pt x="15612" y="744903"/>
                                </a:lnTo>
                                <a:close/>
                              </a:path>
                              <a:path w="269240" h="1014730">
                                <a:moveTo>
                                  <a:pt x="265087" y="750569"/>
                                </a:moveTo>
                                <a:lnTo>
                                  <a:pt x="263757" y="751839"/>
                                </a:lnTo>
                                <a:lnTo>
                                  <a:pt x="265087" y="753109"/>
                                </a:lnTo>
                                <a:lnTo>
                                  <a:pt x="266711" y="751839"/>
                                </a:lnTo>
                                <a:lnTo>
                                  <a:pt x="265087" y="750569"/>
                                </a:lnTo>
                                <a:close/>
                              </a:path>
                              <a:path w="269240" h="1014730">
                                <a:moveTo>
                                  <a:pt x="266711" y="751839"/>
                                </a:moveTo>
                                <a:lnTo>
                                  <a:pt x="265087" y="753109"/>
                                </a:lnTo>
                                <a:lnTo>
                                  <a:pt x="268335" y="753109"/>
                                </a:lnTo>
                                <a:lnTo>
                                  <a:pt x="266711" y="751839"/>
                                </a:lnTo>
                                <a:close/>
                              </a:path>
                              <a:path w="269240" h="1014730">
                                <a:moveTo>
                                  <a:pt x="224316" y="734059"/>
                                </a:moveTo>
                                <a:lnTo>
                                  <a:pt x="220314" y="737869"/>
                                </a:lnTo>
                                <a:lnTo>
                                  <a:pt x="216141" y="741940"/>
                                </a:lnTo>
                                <a:lnTo>
                                  <a:pt x="227079" y="752383"/>
                                </a:lnTo>
                                <a:lnTo>
                                  <a:pt x="235204" y="744666"/>
                                </a:lnTo>
                                <a:lnTo>
                                  <a:pt x="235456" y="744666"/>
                                </a:lnTo>
                                <a:lnTo>
                                  <a:pt x="224316" y="734059"/>
                                </a:lnTo>
                                <a:close/>
                              </a:path>
                              <a:path w="269240" h="1014730">
                                <a:moveTo>
                                  <a:pt x="3579" y="734694"/>
                                </a:moveTo>
                                <a:lnTo>
                                  <a:pt x="365" y="737869"/>
                                </a:lnTo>
                                <a:lnTo>
                                  <a:pt x="366" y="744221"/>
                                </a:lnTo>
                                <a:lnTo>
                                  <a:pt x="8347" y="751839"/>
                                </a:lnTo>
                                <a:lnTo>
                                  <a:pt x="15612" y="744903"/>
                                </a:lnTo>
                                <a:lnTo>
                                  <a:pt x="5556" y="735329"/>
                                </a:lnTo>
                                <a:lnTo>
                                  <a:pt x="4222" y="735329"/>
                                </a:lnTo>
                                <a:lnTo>
                                  <a:pt x="3579" y="734694"/>
                                </a:lnTo>
                                <a:close/>
                              </a:path>
                              <a:path w="269240" h="1014730">
                                <a:moveTo>
                                  <a:pt x="26305" y="734694"/>
                                </a:moveTo>
                                <a:lnTo>
                                  <a:pt x="15612" y="744903"/>
                                </a:lnTo>
                                <a:lnTo>
                                  <a:pt x="22897" y="751839"/>
                                </a:lnTo>
                                <a:lnTo>
                                  <a:pt x="33294" y="741940"/>
                                </a:lnTo>
                                <a:lnTo>
                                  <a:pt x="33895" y="741940"/>
                                </a:lnTo>
                                <a:lnTo>
                                  <a:pt x="26305" y="734694"/>
                                </a:lnTo>
                                <a:close/>
                              </a:path>
                              <a:path w="269240" h="1014730">
                                <a:moveTo>
                                  <a:pt x="41572" y="734059"/>
                                </a:moveTo>
                                <a:lnTo>
                                  <a:pt x="33294" y="741940"/>
                                </a:lnTo>
                                <a:lnTo>
                                  <a:pt x="33895" y="741940"/>
                                </a:lnTo>
                                <a:lnTo>
                                  <a:pt x="44264" y="751839"/>
                                </a:lnTo>
                                <a:lnTo>
                                  <a:pt x="52244" y="744221"/>
                                </a:lnTo>
                                <a:lnTo>
                                  <a:pt x="41572" y="734059"/>
                                </a:lnTo>
                                <a:close/>
                              </a:path>
                              <a:path w="269240" h="1014730">
                                <a:moveTo>
                                  <a:pt x="70276" y="727099"/>
                                </a:moveTo>
                                <a:lnTo>
                                  <a:pt x="69841" y="727420"/>
                                </a:lnTo>
                                <a:lnTo>
                                  <a:pt x="52244" y="744221"/>
                                </a:lnTo>
                                <a:lnTo>
                                  <a:pt x="60246" y="751839"/>
                                </a:lnTo>
                                <a:lnTo>
                                  <a:pt x="70403" y="742169"/>
                                </a:lnTo>
                                <a:lnTo>
                                  <a:pt x="62535" y="734694"/>
                                </a:lnTo>
                                <a:lnTo>
                                  <a:pt x="78254" y="734694"/>
                                </a:lnTo>
                                <a:lnTo>
                                  <a:pt x="70276" y="727099"/>
                                </a:lnTo>
                                <a:close/>
                              </a:path>
                              <a:path w="269240" h="1014730">
                                <a:moveTo>
                                  <a:pt x="78254" y="734694"/>
                                </a:moveTo>
                                <a:lnTo>
                                  <a:pt x="70403" y="742169"/>
                                </a:lnTo>
                                <a:lnTo>
                                  <a:pt x="80584" y="751839"/>
                                </a:lnTo>
                                <a:lnTo>
                                  <a:pt x="88136" y="744666"/>
                                </a:lnTo>
                                <a:lnTo>
                                  <a:pt x="88727" y="744666"/>
                                </a:lnTo>
                                <a:lnTo>
                                  <a:pt x="78254" y="734694"/>
                                </a:lnTo>
                                <a:close/>
                              </a:path>
                              <a:path w="269240" h="1014730">
                                <a:moveTo>
                                  <a:pt x="103796" y="744666"/>
                                </a:moveTo>
                                <a:lnTo>
                                  <a:pt x="88727" y="744666"/>
                                </a:lnTo>
                                <a:lnTo>
                                  <a:pt x="96262" y="751839"/>
                                </a:lnTo>
                                <a:lnTo>
                                  <a:pt x="103796" y="744666"/>
                                </a:lnTo>
                                <a:close/>
                              </a:path>
                              <a:path w="269240" h="1014730">
                                <a:moveTo>
                                  <a:pt x="115043" y="734694"/>
                                </a:moveTo>
                                <a:lnTo>
                                  <a:pt x="114269" y="734694"/>
                                </a:lnTo>
                                <a:lnTo>
                                  <a:pt x="106659" y="741940"/>
                                </a:lnTo>
                                <a:lnTo>
                                  <a:pt x="107059" y="741940"/>
                                </a:lnTo>
                                <a:lnTo>
                                  <a:pt x="117428" y="751839"/>
                                </a:lnTo>
                                <a:lnTo>
                                  <a:pt x="124942" y="744666"/>
                                </a:lnTo>
                                <a:lnTo>
                                  <a:pt x="125464" y="744666"/>
                                </a:lnTo>
                                <a:lnTo>
                                  <a:pt x="115043" y="734694"/>
                                </a:lnTo>
                                <a:close/>
                              </a:path>
                              <a:path w="269240" h="1014730">
                                <a:moveTo>
                                  <a:pt x="140458" y="744666"/>
                                </a:moveTo>
                                <a:lnTo>
                                  <a:pt x="125464" y="744666"/>
                                </a:lnTo>
                                <a:lnTo>
                                  <a:pt x="132961" y="751839"/>
                                </a:lnTo>
                                <a:lnTo>
                                  <a:pt x="140458" y="744666"/>
                                </a:lnTo>
                                <a:close/>
                              </a:path>
                              <a:path w="269240" h="1014730">
                                <a:moveTo>
                                  <a:pt x="151618" y="734694"/>
                                </a:moveTo>
                                <a:lnTo>
                                  <a:pt x="150878" y="734694"/>
                                </a:lnTo>
                                <a:lnTo>
                                  <a:pt x="143305" y="741940"/>
                                </a:lnTo>
                                <a:lnTo>
                                  <a:pt x="143697" y="741940"/>
                                </a:lnTo>
                                <a:lnTo>
                                  <a:pt x="154118" y="751839"/>
                                </a:lnTo>
                                <a:lnTo>
                                  <a:pt x="161670" y="744666"/>
                                </a:lnTo>
                                <a:lnTo>
                                  <a:pt x="162091" y="744666"/>
                                </a:lnTo>
                                <a:lnTo>
                                  <a:pt x="151618" y="734694"/>
                                </a:lnTo>
                                <a:close/>
                              </a:path>
                              <a:path w="269240" h="1014730">
                                <a:moveTo>
                                  <a:pt x="177161" y="744666"/>
                                </a:moveTo>
                                <a:lnTo>
                                  <a:pt x="162091" y="744666"/>
                                </a:lnTo>
                                <a:lnTo>
                                  <a:pt x="169626" y="751839"/>
                                </a:lnTo>
                                <a:lnTo>
                                  <a:pt x="177161" y="744666"/>
                                </a:lnTo>
                                <a:close/>
                              </a:path>
                              <a:path w="269240" h="1014730">
                                <a:moveTo>
                                  <a:pt x="187634" y="734694"/>
                                </a:moveTo>
                                <a:lnTo>
                                  <a:pt x="180023" y="741940"/>
                                </a:lnTo>
                                <a:lnTo>
                                  <a:pt x="180224" y="741940"/>
                                </a:lnTo>
                                <a:lnTo>
                                  <a:pt x="190592" y="751839"/>
                                </a:lnTo>
                                <a:lnTo>
                                  <a:pt x="198107" y="744666"/>
                                </a:lnTo>
                                <a:lnTo>
                                  <a:pt x="187634" y="734694"/>
                                </a:lnTo>
                                <a:close/>
                              </a:path>
                              <a:path w="269240" h="1014730">
                                <a:moveTo>
                                  <a:pt x="208551" y="734694"/>
                                </a:moveTo>
                                <a:lnTo>
                                  <a:pt x="198107" y="744666"/>
                                </a:lnTo>
                                <a:lnTo>
                                  <a:pt x="205642" y="751839"/>
                                </a:lnTo>
                                <a:lnTo>
                                  <a:pt x="216039" y="741940"/>
                                </a:lnTo>
                                <a:lnTo>
                                  <a:pt x="211876" y="737869"/>
                                </a:lnTo>
                                <a:lnTo>
                                  <a:pt x="208551" y="734694"/>
                                </a:lnTo>
                                <a:close/>
                              </a:path>
                              <a:path w="269240" h="1014730">
                                <a:moveTo>
                                  <a:pt x="250526" y="744666"/>
                                </a:moveTo>
                                <a:lnTo>
                                  <a:pt x="235456" y="744666"/>
                                </a:lnTo>
                                <a:lnTo>
                                  <a:pt x="242991" y="751839"/>
                                </a:lnTo>
                                <a:lnTo>
                                  <a:pt x="250526" y="744666"/>
                                </a:lnTo>
                                <a:close/>
                              </a:path>
                              <a:path w="269240" h="1014730">
                                <a:moveTo>
                                  <a:pt x="260999" y="734694"/>
                                </a:moveTo>
                                <a:lnTo>
                                  <a:pt x="253388" y="741940"/>
                                </a:lnTo>
                                <a:lnTo>
                                  <a:pt x="263757" y="751839"/>
                                </a:lnTo>
                                <a:lnTo>
                                  <a:pt x="265087" y="750569"/>
                                </a:lnTo>
                                <a:lnTo>
                                  <a:pt x="268335" y="750569"/>
                                </a:lnTo>
                                <a:lnTo>
                                  <a:pt x="268335" y="741940"/>
                                </a:lnTo>
                                <a:lnTo>
                                  <a:pt x="268609" y="741940"/>
                                </a:lnTo>
                                <a:lnTo>
                                  <a:pt x="260999" y="734694"/>
                                </a:lnTo>
                                <a:close/>
                              </a:path>
                              <a:path w="269240" h="1014730">
                                <a:moveTo>
                                  <a:pt x="268335" y="750569"/>
                                </a:moveTo>
                                <a:lnTo>
                                  <a:pt x="265087" y="750569"/>
                                </a:lnTo>
                                <a:lnTo>
                                  <a:pt x="266711" y="751839"/>
                                </a:lnTo>
                                <a:lnTo>
                                  <a:pt x="268335" y="750569"/>
                                </a:lnTo>
                                <a:close/>
                              </a:path>
                              <a:path w="269240" h="1014730">
                                <a:moveTo>
                                  <a:pt x="59598" y="716932"/>
                                </a:moveTo>
                                <a:lnTo>
                                  <a:pt x="59329" y="717153"/>
                                </a:lnTo>
                                <a:lnTo>
                                  <a:pt x="51527" y="724581"/>
                                </a:lnTo>
                                <a:lnTo>
                                  <a:pt x="51888" y="724581"/>
                                </a:lnTo>
                                <a:lnTo>
                                  <a:pt x="70403" y="742169"/>
                                </a:lnTo>
                                <a:lnTo>
                                  <a:pt x="78254" y="734694"/>
                                </a:lnTo>
                                <a:lnTo>
                                  <a:pt x="62222" y="734694"/>
                                </a:lnTo>
                                <a:lnTo>
                                  <a:pt x="70178" y="727099"/>
                                </a:lnTo>
                                <a:lnTo>
                                  <a:pt x="67781" y="724723"/>
                                </a:lnTo>
                                <a:lnTo>
                                  <a:pt x="59598" y="716932"/>
                                </a:lnTo>
                                <a:close/>
                              </a:path>
                              <a:path w="269240" h="1014730">
                                <a:moveTo>
                                  <a:pt x="34261" y="727099"/>
                                </a:moveTo>
                                <a:lnTo>
                                  <a:pt x="26305" y="734694"/>
                                </a:lnTo>
                                <a:lnTo>
                                  <a:pt x="33895" y="741940"/>
                                </a:lnTo>
                                <a:lnTo>
                                  <a:pt x="33294" y="741940"/>
                                </a:lnTo>
                                <a:lnTo>
                                  <a:pt x="41572" y="734059"/>
                                </a:lnTo>
                                <a:lnTo>
                                  <a:pt x="34261" y="727099"/>
                                </a:lnTo>
                                <a:close/>
                              </a:path>
                              <a:path w="269240" h="1014730">
                                <a:moveTo>
                                  <a:pt x="96712" y="717153"/>
                                </a:moveTo>
                                <a:lnTo>
                                  <a:pt x="96265" y="717546"/>
                                </a:lnTo>
                                <a:lnTo>
                                  <a:pt x="88876" y="724581"/>
                                </a:lnTo>
                                <a:lnTo>
                                  <a:pt x="107059" y="741940"/>
                                </a:lnTo>
                                <a:lnTo>
                                  <a:pt x="106659" y="741940"/>
                                </a:lnTo>
                                <a:lnTo>
                                  <a:pt x="114269" y="734694"/>
                                </a:lnTo>
                                <a:lnTo>
                                  <a:pt x="98633" y="734694"/>
                                </a:lnTo>
                                <a:lnTo>
                                  <a:pt x="106629" y="727099"/>
                                </a:lnTo>
                                <a:lnTo>
                                  <a:pt x="107106" y="727099"/>
                                </a:lnTo>
                                <a:lnTo>
                                  <a:pt x="96712" y="717153"/>
                                </a:lnTo>
                                <a:close/>
                              </a:path>
                              <a:path w="269240" h="1014730">
                                <a:moveTo>
                                  <a:pt x="132962" y="716932"/>
                                </a:moveTo>
                                <a:lnTo>
                                  <a:pt x="132694" y="717153"/>
                                </a:lnTo>
                                <a:lnTo>
                                  <a:pt x="124892" y="724581"/>
                                </a:lnTo>
                                <a:lnTo>
                                  <a:pt x="125422" y="724581"/>
                                </a:lnTo>
                                <a:lnTo>
                                  <a:pt x="143697" y="741940"/>
                                </a:lnTo>
                                <a:lnTo>
                                  <a:pt x="143305" y="741940"/>
                                </a:lnTo>
                                <a:lnTo>
                                  <a:pt x="150878" y="734694"/>
                                </a:lnTo>
                                <a:lnTo>
                                  <a:pt x="135387" y="734694"/>
                                </a:lnTo>
                                <a:lnTo>
                                  <a:pt x="143342" y="727099"/>
                                </a:lnTo>
                                <a:lnTo>
                                  <a:pt x="143641" y="727099"/>
                                </a:lnTo>
                                <a:lnTo>
                                  <a:pt x="132962" y="716932"/>
                                </a:lnTo>
                                <a:close/>
                              </a:path>
                              <a:path w="269240" h="1014730">
                                <a:moveTo>
                                  <a:pt x="169210" y="717153"/>
                                </a:moveTo>
                                <a:lnTo>
                                  <a:pt x="161447" y="724581"/>
                                </a:lnTo>
                                <a:lnTo>
                                  <a:pt x="162040" y="724581"/>
                                </a:lnTo>
                                <a:lnTo>
                                  <a:pt x="180224" y="741940"/>
                                </a:lnTo>
                                <a:lnTo>
                                  <a:pt x="180023" y="741940"/>
                                </a:lnTo>
                                <a:lnTo>
                                  <a:pt x="187634" y="734694"/>
                                </a:lnTo>
                                <a:lnTo>
                                  <a:pt x="172167" y="734694"/>
                                </a:lnTo>
                                <a:lnTo>
                                  <a:pt x="179825" y="727420"/>
                                </a:lnTo>
                                <a:lnTo>
                                  <a:pt x="179994" y="727420"/>
                                </a:lnTo>
                                <a:lnTo>
                                  <a:pt x="169210" y="717153"/>
                                </a:lnTo>
                                <a:close/>
                              </a:path>
                              <a:path w="269240" h="1014730">
                                <a:moveTo>
                                  <a:pt x="227193" y="716932"/>
                                </a:moveTo>
                                <a:lnTo>
                                  <a:pt x="226925" y="717153"/>
                                </a:lnTo>
                                <a:lnTo>
                                  <a:pt x="208551" y="734694"/>
                                </a:lnTo>
                                <a:lnTo>
                                  <a:pt x="216141" y="741940"/>
                                </a:lnTo>
                                <a:lnTo>
                                  <a:pt x="220314" y="737869"/>
                                </a:lnTo>
                                <a:lnTo>
                                  <a:pt x="224316" y="734059"/>
                                </a:lnTo>
                                <a:lnTo>
                                  <a:pt x="217006" y="727099"/>
                                </a:lnTo>
                                <a:lnTo>
                                  <a:pt x="231627" y="727099"/>
                                </a:lnTo>
                                <a:lnTo>
                                  <a:pt x="234739" y="724136"/>
                                </a:lnTo>
                                <a:lnTo>
                                  <a:pt x="227193" y="716932"/>
                                </a:lnTo>
                                <a:close/>
                              </a:path>
                              <a:path w="269240" h="1014730">
                                <a:moveTo>
                                  <a:pt x="253358" y="727420"/>
                                </a:moveTo>
                                <a:lnTo>
                                  <a:pt x="246369" y="734059"/>
                                </a:lnTo>
                                <a:lnTo>
                                  <a:pt x="245798" y="734694"/>
                                </a:lnTo>
                                <a:lnTo>
                                  <a:pt x="253388" y="741940"/>
                                </a:lnTo>
                                <a:lnTo>
                                  <a:pt x="260999" y="734694"/>
                                </a:lnTo>
                                <a:lnTo>
                                  <a:pt x="253358" y="727420"/>
                                </a:lnTo>
                                <a:close/>
                              </a:path>
                              <a:path w="269240" h="1014730">
                                <a:moveTo>
                                  <a:pt x="4222" y="734059"/>
                                </a:moveTo>
                                <a:lnTo>
                                  <a:pt x="3579" y="734694"/>
                                </a:lnTo>
                                <a:lnTo>
                                  <a:pt x="4222" y="735329"/>
                                </a:lnTo>
                                <a:lnTo>
                                  <a:pt x="4889" y="734694"/>
                                </a:lnTo>
                                <a:lnTo>
                                  <a:pt x="4222" y="734059"/>
                                </a:lnTo>
                                <a:close/>
                              </a:path>
                              <a:path w="269240" h="1014730">
                                <a:moveTo>
                                  <a:pt x="4889" y="734694"/>
                                </a:moveTo>
                                <a:lnTo>
                                  <a:pt x="4222" y="735329"/>
                                </a:lnTo>
                                <a:lnTo>
                                  <a:pt x="5556" y="735329"/>
                                </a:lnTo>
                                <a:lnTo>
                                  <a:pt x="4889" y="734694"/>
                                </a:lnTo>
                                <a:close/>
                              </a:path>
                              <a:path w="269240" h="1014730">
                                <a:moveTo>
                                  <a:pt x="7700" y="716932"/>
                                </a:moveTo>
                                <a:lnTo>
                                  <a:pt x="365" y="723899"/>
                                </a:lnTo>
                                <a:lnTo>
                                  <a:pt x="365" y="731519"/>
                                </a:lnTo>
                                <a:lnTo>
                                  <a:pt x="3579" y="734694"/>
                                </a:lnTo>
                                <a:lnTo>
                                  <a:pt x="4222" y="734059"/>
                                </a:lnTo>
                                <a:lnTo>
                                  <a:pt x="5556" y="734059"/>
                                </a:lnTo>
                                <a:lnTo>
                                  <a:pt x="15512" y="724581"/>
                                </a:lnTo>
                                <a:lnTo>
                                  <a:pt x="15712" y="724581"/>
                                </a:lnTo>
                                <a:lnTo>
                                  <a:pt x="7700" y="716932"/>
                                </a:lnTo>
                                <a:close/>
                              </a:path>
                              <a:path w="269240" h="1014730">
                                <a:moveTo>
                                  <a:pt x="5556" y="734059"/>
                                </a:moveTo>
                                <a:lnTo>
                                  <a:pt x="4222" y="734059"/>
                                </a:lnTo>
                                <a:lnTo>
                                  <a:pt x="4889" y="734694"/>
                                </a:lnTo>
                                <a:lnTo>
                                  <a:pt x="5556" y="734059"/>
                                </a:lnTo>
                                <a:close/>
                              </a:path>
                              <a:path w="269240" h="1014730">
                                <a:moveTo>
                                  <a:pt x="23582" y="716932"/>
                                </a:moveTo>
                                <a:lnTo>
                                  <a:pt x="23314" y="717153"/>
                                </a:lnTo>
                                <a:lnTo>
                                  <a:pt x="15512" y="724581"/>
                                </a:lnTo>
                                <a:lnTo>
                                  <a:pt x="15712" y="724581"/>
                                </a:lnTo>
                                <a:lnTo>
                                  <a:pt x="26305" y="734694"/>
                                </a:lnTo>
                                <a:lnTo>
                                  <a:pt x="34261" y="727099"/>
                                </a:lnTo>
                                <a:lnTo>
                                  <a:pt x="23582" y="716932"/>
                                </a:lnTo>
                                <a:close/>
                              </a:path>
                              <a:path w="269240" h="1014730">
                                <a:moveTo>
                                  <a:pt x="80864" y="716932"/>
                                </a:moveTo>
                                <a:lnTo>
                                  <a:pt x="80596" y="717153"/>
                                </a:lnTo>
                                <a:lnTo>
                                  <a:pt x="72666" y="724723"/>
                                </a:lnTo>
                                <a:lnTo>
                                  <a:pt x="70276" y="727099"/>
                                </a:lnTo>
                                <a:lnTo>
                                  <a:pt x="78254" y="734694"/>
                                </a:lnTo>
                                <a:lnTo>
                                  <a:pt x="88876" y="724581"/>
                                </a:lnTo>
                                <a:lnTo>
                                  <a:pt x="80864" y="716932"/>
                                </a:lnTo>
                                <a:close/>
                              </a:path>
                              <a:path w="269240" h="1014730">
                                <a:moveTo>
                                  <a:pt x="122247" y="727099"/>
                                </a:moveTo>
                                <a:lnTo>
                                  <a:pt x="107106" y="727099"/>
                                </a:lnTo>
                                <a:lnTo>
                                  <a:pt x="115043" y="734694"/>
                                </a:lnTo>
                                <a:lnTo>
                                  <a:pt x="114269" y="734694"/>
                                </a:lnTo>
                                <a:lnTo>
                                  <a:pt x="122247" y="727099"/>
                                </a:lnTo>
                                <a:close/>
                              </a:path>
                              <a:path w="269240" h="1014730">
                                <a:moveTo>
                                  <a:pt x="158815" y="727099"/>
                                </a:moveTo>
                                <a:lnTo>
                                  <a:pt x="143641" y="727099"/>
                                </a:lnTo>
                                <a:lnTo>
                                  <a:pt x="151618" y="734694"/>
                                </a:lnTo>
                                <a:lnTo>
                                  <a:pt x="150878" y="734694"/>
                                </a:lnTo>
                                <a:lnTo>
                                  <a:pt x="158815" y="727099"/>
                                </a:lnTo>
                                <a:close/>
                              </a:path>
                              <a:path w="269240" h="1014730">
                                <a:moveTo>
                                  <a:pt x="195274" y="727420"/>
                                </a:moveTo>
                                <a:lnTo>
                                  <a:pt x="179994" y="727420"/>
                                </a:lnTo>
                                <a:lnTo>
                                  <a:pt x="187634" y="734694"/>
                                </a:lnTo>
                                <a:lnTo>
                                  <a:pt x="195274" y="727420"/>
                                </a:lnTo>
                                <a:close/>
                              </a:path>
                              <a:path w="269240" h="1014730">
                                <a:moveTo>
                                  <a:pt x="206327" y="716932"/>
                                </a:moveTo>
                                <a:lnTo>
                                  <a:pt x="206058" y="717153"/>
                                </a:lnTo>
                                <a:lnTo>
                                  <a:pt x="198107" y="724723"/>
                                </a:lnTo>
                                <a:lnTo>
                                  <a:pt x="208551" y="734694"/>
                                </a:lnTo>
                                <a:lnTo>
                                  <a:pt x="216507" y="727099"/>
                                </a:lnTo>
                                <a:lnTo>
                                  <a:pt x="217006" y="727099"/>
                                </a:lnTo>
                                <a:lnTo>
                                  <a:pt x="206327" y="716932"/>
                                </a:lnTo>
                                <a:close/>
                              </a:path>
                              <a:path w="269240" h="1014730">
                                <a:moveTo>
                                  <a:pt x="242342" y="716932"/>
                                </a:moveTo>
                                <a:lnTo>
                                  <a:pt x="242074" y="717153"/>
                                </a:lnTo>
                                <a:lnTo>
                                  <a:pt x="234739" y="724136"/>
                                </a:lnTo>
                                <a:lnTo>
                                  <a:pt x="245798" y="734694"/>
                                </a:lnTo>
                                <a:lnTo>
                                  <a:pt x="246369" y="734059"/>
                                </a:lnTo>
                                <a:lnTo>
                                  <a:pt x="253358" y="727420"/>
                                </a:lnTo>
                                <a:lnTo>
                                  <a:pt x="242342" y="716932"/>
                                </a:lnTo>
                                <a:close/>
                              </a:path>
                              <a:path w="269240" h="1014730">
                                <a:moveTo>
                                  <a:pt x="263753" y="717546"/>
                                </a:moveTo>
                                <a:lnTo>
                                  <a:pt x="253358" y="727420"/>
                                </a:lnTo>
                                <a:lnTo>
                                  <a:pt x="260999" y="734694"/>
                                </a:lnTo>
                                <a:lnTo>
                                  <a:pt x="268335" y="727709"/>
                                </a:lnTo>
                                <a:lnTo>
                                  <a:pt x="268335" y="718819"/>
                                </a:lnTo>
                                <a:lnTo>
                                  <a:pt x="265087" y="718819"/>
                                </a:lnTo>
                                <a:lnTo>
                                  <a:pt x="263753" y="717546"/>
                                </a:lnTo>
                                <a:close/>
                              </a:path>
                              <a:path w="269240" h="1014730">
                                <a:moveTo>
                                  <a:pt x="52244" y="709931"/>
                                </a:moveTo>
                                <a:lnTo>
                                  <a:pt x="34261" y="727099"/>
                                </a:lnTo>
                                <a:lnTo>
                                  <a:pt x="41572" y="734059"/>
                                </a:lnTo>
                                <a:lnTo>
                                  <a:pt x="51527" y="724581"/>
                                </a:lnTo>
                                <a:lnTo>
                                  <a:pt x="51888" y="724581"/>
                                </a:lnTo>
                                <a:lnTo>
                                  <a:pt x="44482" y="717546"/>
                                </a:lnTo>
                                <a:lnTo>
                                  <a:pt x="58916" y="717546"/>
                                </a:lnTo>
                                <a:lnTo>
                                  <a:pt x="59561" y="716932"/>
                                </a:lnTo>
                                <a:lnTo>
                                  <a:pt x="58912" y="716279"/>
                                </a:lnTo>
                                <a:lnTo>
                                  <a:pt x="52244" y="709931"/>
                                </a:lnTo>
                                <a:close/>
                              </a:path>
                              <a:path w="269240" h="1014730">
                                <a:moveTo>
                                  <a:pt x="231627" y="727099"/>
                                </a:moveTo>
                                <a:lnTo>
                                  <a:pt x="217006" y="727099"/>
                                </a:lnTo>
                                <a:lnTo>
                                  <a:pt x="224316" y="734059"/>
                                </a:lnTo>
                                <a:lnTo>
                                  <a:pt x="231627" y="727099"/>
                                </a:lnTo>
                                <a:close/>
                              </a:path>
                              <a:path w="269240" h="1014730">
                                <a:moveTo>
                                  <a:pt x="187837" y="699328"/>
                                </a:moveTo>
                                <a:lnTo>
                                  <a:pt x="179413" y="707389"/>
                                </a:lnTo>
                                <a:lnTo>
                                  <a:pt x="179950" y="707389"/>
                                </a:lnTo>
                                <a:lnTo>
                                  <a:pt x="198107" y="724723"/>
                                </a:lnTo>
                                <a:lnTo>
                                  <a:pt x="205645" y="717546"/>
                                </a:lnTo>
                                <a:lnTo>
                                  <a:pt x="190219" y="717546"/>
                                </a:lnTo>
                                <a:lnTo>
                                  <a:pt x="198387" y="709788"/>
                                </a:lnTo>
                                <a:lnTo>
                                  <a:pt x="198824" y="709788"/>
                                </a:lnTo>
                                <a:lnTo>
                                  <a:pt x="187837" y="699328"/>
                                </a:lnTo>
                                <a:close/>
                              </a:path>
                              <a:path w="269240" h="1014730">
                                <a:moveTo>
                                  <a:pt x="25768" y="699769"/>
                                </a:moveTo>
                                <a:lnTo>
                                  <a:pt x="7700" y="716932"/>
                                </a:lnTo>
                                <a:lnTo>
                                  <a:pt x="15712" y="724581"/>
                                </a:lnTo>
                                <a:lnTo>
                                  <a:pt x="15512" y="724581"/>
                                </a:lnTo>
                                <a:lnTo>
                                  <a:pt x="23545" y="716932"/>
                                </a:lnTo>
                                <a:lnTo>
                                  <a:pt x="22897" y="716279"/>
                                </a:lnTo>
                                <a:lnTo>
                                  <a:pt x="16079" y="709788"/>
                                </a:lnTo>
                                <a:lnTo>
                                  <a:pt x="31049" y="709788"/>
                                </a:lnTo>
                                <a:lnTo>
                                  <a:pt x="33568" y="707389"/>
                                </a:lnTo>
                                <a:lnTo>
                                  <a:pt x="33790" y="707389"/>
                                </a:lnTo>
                                <a:lnTo>
                                  <a:pt x="25768" y="699769"/>
                                </a:lnTo>
                                <a:close/>
                              </a:path>
                              <a:path w="269240" h="1014730">
                                <a:moveTo>
                                  <a:pt x="41572" y="699769"/>
                                </a:moveTo>
                                <a:lnTo>
                                  <a:pt x="33568" y="707389"/>
                                </a:lnTo>
                                <a:lnTo>
                                  <a:pt x="33790" y="707389"/>
                                </a:lnTo>
                                <a:lnTo>
                                  <a:pt x="51888" y="724581"/>
                                </a:lnTo>
                                <a:lnTo>
                                  <a:pt x="51527" y="724581"/>
                                </a:lnTo>
                                <a:lnTo>
                                  <a:pt x="58916" y="717546"/>
                                </a:lnTo>
                                <a:lnTo>
                                  <a:pt x="44267" y="717546"/>
                                </a:lnTo>
                                <a:lnTo>
                                  <a:pt x="52244" y="709931"/>
                                </a:lnTo>
                                <a:lnTo>
                                  <a:pt x="41572" y="699769"/>
                                </a:lnTo>
                                <a:close/>
                              </a:path>
                              <a:path w="269240" h="1014730">
                                <a:moveTo>
                                  <a:pt x="135387" y="664844"/>
                                </a:moveTo>
                                <a:lnTo>
                                  <a:pt x="81511" y="716279"/>
                                </a:lnTo>
                                <a:lnTo>
                                  <a:pt x="80864" y="716932"/>
                                </a:lnTo>
                                <a:lnTo>
                                  <a:pt x="88876" y="724581"/>
                                </a:lnTo>
                                <a:lnTo>
                                  <a:pt x="96678" y="717153"/>
                                </a:lnTo>
                                <a:lnTo>
                                  <a:pt x="96481" y="716932"/>
                                </a:lnTo>
                                <a:lnTo>
                                  <a:pt x="89015" y="709788"/>
                                </a:lnTo>
                                <a:lnTo>
                                  <a:pt x="104413" y="709788"/>
                                </a:lnTo>
                                <a:lnTo>
                                  <a:pt x="106933" y="707389"/>
                                </a:lnTo>
                                <a:lnTo>
                                  <a:pt x="107323" y="707389"/>
                                </a:lnTo>
                                <a:lnTo>
                                  <a:pt x="99302" y="699769"/>
                                </a:lnTo>
                                <a:lnTo>
                                  <a:pt x="114936" y="699769"/>
                                </a:lnTo>
                                <a:lnTo>
                                  <a:pt x="107287" y="692487"/>
                                </a:lnTo>
                                <a:lnTo>
                                  <a:pt x="122585" y="692487"/>
                                </a:lnTo>
                                <a:lnTo>
                                  <a:pt x="125359" y="689846"/>
                                </a:lnTo>
                                <a:lnTo>
                                  <a:pt x="125657" y="689846"/>
                                </a:lnTo>
                                <a:lnTo>
                                  <a:pt x="118093" y="682624"/>
                                </a:lnTo>
                                <a:lnTo>
                                  <a:pt x="132944" y="682624"/>
                                </a:lnTo>
                                <a:lnTo>
                                  <a:pt x="124992" y="675053"/>
                                </a:lnTo>
                                <a:lnTo>
                                  <a:pt x="140896" y="675053"/>
                                </a:lnTo>
                                <a:lnTo>
                                  <a:pt x="143491" y="672582"/>
                                </a:lnTo>
                                <a:lnTo>
                                  <a:pt x="135387" y="664844"/>
                                </a:lnTo>
                                <a:close/>
                              </a:path>
                              <a:path w="269240" h="1014730">
                                <a:moveTo>
                                  <a:pt x="161881" y="674615"/>
                                </a:moveTo>
                                <a:lnTo>
                                  <a:pt x="118019" y="716279"/>
                                </a:lnTo>
                                <a:lnTo>
                                  <a:pt x="117369" y="716932"/>
                                </a:lnTo>
                                <a:lnTo>
                                  <a:pt x="125422" y="724581"/>
                                </a:lnTo>
                                <a:lnTo>
                                  <a:pt x="124892" y="724581"/>
                                </a:lnTo>
                                <a:lnTo>
                                  <a:pt x="132925" y="716932"/>
                                </a:lnTo>
                                <a:lnTo>
                                  <a:pt x="132277" y="716279"/>
                                </a:lnTo>
                                <a:lnTo>
                                  <a:pt x="125459" y="709788"/>
                                </a:lnTo>
                                <a:lnTo>
                                  <a:pt x="140429" y="709788"/>
                                </a:lnTo>
                                <a:lnTo>
                                  <a:pt x="142948" y="707389"/>
                                </a:lnTo>
                                <a:lnTo>
                                  <a:pt x="144033" y="707389"/>
                                </a:lnTo>
                                <a:lnTo>
                                  <a:pt x="136052" y="699769"/>
                                </a:lnTo>
                                <a:lnTo>
                                  <a:pt x="150952" y="699769"/>
                                </a:lnTo>
                                <a:lnTo>
                                  <a:pt x="143302" y="692487"/>
                                </a:lnTo>
                                <a:lnTo>
                                  <a:pt x="158601" y="692487"/>
                                </a:lnTo>
                                <a:lnTo>
                                  <a:pt x="161374" y="689846"/>
                                </a:lnTo>
                                <a:lnTo>
                                  <a:pt x="161575" y="689846"/>
                                </a:lnTo>
                                <a:lnTo>
                                  <a:pt x="154010" y="682624"/>
                                </a:lnTo>
                                <a:lnTo>
                                  <a:pt x="170293" y="682624"/>
                                </a:lnTo>
                                <a:lnTo>
                                  <a:pt x="161881" y="674615"/>
                                </a:lnTo>
                                <a:close/>
                              </a:path>
                              <a:path w="269240" h="1014730">
                                <a:moveTo>
                                  <a:pt x="161474" y="709788"/>
                                </a:moveTo>
                                <a:lnTo>
                                  <a:pt x="154675" y="716279"/>
                                </a:lnTo>
                                <a:lnTo>
                                  <a:pt x="154029" y="716932"/>
                                </a:lnTo>
                                <a:lnTo>
                                  <a:pt x="162040" y="724581"/>
                                </a:lnTo>
                                <a:lnTo>
                                  <a:pt x="161447" y="724581"/>
                                </a:lnTo>
                                <a:lnTo>
                                  <a:pt x="169210" y="717153"/>
                                </a:lnTo>
                                <a:lnTo>
                                  <a:pt x="161474" y="709788"/>
                                </a:lnTo>
                                <a:close/>
                              </a:path>
                              <a:path w="269240" h="1014730">
                                <a:moveTo>
                                  <a:pt x="245133" y="699769"/>
                                </a:moveTo>
                                <a:lnTo>
                                  <a:pt x="227840" y="716279"/>
                                </a:lnTo>
                                <a:lnTo>
                                  <a:pt x="227193" y="716932"/>
                                </a:lnTo>
                                <a:lnTo>
                                  <a:pt x="234739" y="724136"/>
                                </a:lnTo>
                                <a:lnTo>
                                  <a:pt x="242305" y="716932"/>
                                </a:lnTo>
                                <a:lnTo>
                                  <a:pt x="241657" y="716279"/>
                                </a:lnTo>
                                <a:lnTo>
                                  <a:pt x="234839" y="709788"/>
                                </a:lnTo>
                                <a:lnTo>
                                  <a:pt x="249809" y="709788"/>
                                </a:lnTo>
                                <a:lnTo>
                                  <a:pt x="252328" y="707389"/>
                                </a:lnTo>
                                <a:lnTo>
                                  <a:pt x="253115" y="707389"/>
                                </a:lnTo>
                                <a:lnTo>
                                  <a:pt x="245133" y="699769"/>
                                </a:lnTo>
                                <a:close/>
                              </a:path>
                              <a:path w="269240" h="1014730">
                                <a:moveTo>
                                  <a:pt x="265087" y="716279"/>
                                </a:moveTo>
                                <a:lnTo>
                                  <a:pt x="263753" y="717546"/>
                                </a:lnTo>
                                <a:lnTo>
                                  <a:pt x="265087" y="718819"/>
                                </a:lnTo>
                                <a:lnTo>
                                  <a:pt x="266172" y="717546"/>
                                </a:lnTo>
                                <a:lnTo>
                                  <a:pt x="266707" y="717546"/>
                                </a:lnTo>
                                <a:lnTo>
                                  <a:pt x="265087" y="716279"/>
                                </a:lnTo>
                                <a:close/>
                              </a:path>
                              <a:path w="269240" h="1014730">
                                <a:moveTo>
                                  <a:pt x="266707" y="717546"/>
                                </a:moveTo>
                                <a:lnTo>
                                  <a:pt x="266172" y="717546"/>
                                </a:lnTo>
                                <a:lnTo>
                                  <a:pt x="265087" y="718819"/>
                                </a:lnTo>
                                <a:lnTo>
                                  <a:pt x="268335" y="718819"/>
                                </a:lnTo>
                                <a:lnTo>
                                  <a:pt x="266707" y="717546"/>
                                </a:lnTo>
                                <a:close/>
                              </a:path>
                              <a:path w="269240" h="1014730">
                                <a:moveTo>
                                  <a:pt x="260372" y="699769"/>
                                </a:moveTo>
                                <a:lnTo>
                                  <a:pt x="258998" y="701039"/>
                                </a:lnTo>
                                <a:lnTo>
                                  <a:pt x="252328" y="707389"/>
                                </a:lnTo>
                                <a:lnTo>
                                  <a:pt x="253115" y="707389"/>
                                </a:lnTo>
                                <a:lnTo>
                                  <a:pt x="263753" y="717546"/>
                                </a:lnTo>
                                <a:lnTo>
                                  <a:pt x="265087" y="716279"/>
                                </a:lnTo>
                                <a:lnTo>
                                  <a:pt x="267252" y="716279"/>
                                </a:lnTo>
                                <a:lnTo>
                                  <a:pt x="268335" y="715009"/>
                                </a:lnTo>
                                <a:lnTo>
                                  <a:pt x="268335" y="707389"/>
                                </a:lnTo>
                                <a:lnTo>
                                  <a:pt x="260372" y="699769"/>
                                </a:lnTo>
                                <a:close/>
                              </a:path>
                              <a:path w="269240" h="1014730">
                                <a:moveTo>
                                  <a:pt x="267252" y="716279"/>
                                </a:moveTo>
                                <a:lnTo>
                                  <a:pt x="265087" y="716279"/>
                                </a:lnTo>
                                <a:lnTo>
                                  <a:pt x="266707" y="717546"/>
                                </a:lnTo>
                                <a:lnTo>
                                  <a:pt x="266172" y="717546"/>
                                </a:lnTo>
                                <a:lnTo>
                                  <a:pt x="267252" y="716279"/>
                                </a:lnTo>
                                <a:close/>
                              </a:path>
                              <a:path w="269240" h="1014730">
                                <a:moveTo>
                                  <a:pt x="104413" y="709788"/>
                                </a:moveTo>
                                <a:lnTo>
                                  <a:pt x="89015" y="709788"/>
                                </a:lnTo>
                                <a:lnTo>
                                  <a:pt x="96712" y="717153"/>
                                </a:lnTo>
                                <a:lnTo>
                                  <a:pt x="96910" y="716932"/>
                                </a:lnTo>
                                <a:lnTo>
                                  <a:pt x="104413" y="709788"/>
                                </a:lnTo>
                                <a:close/>
                              </a:path>
                              <a:path w="269240" h="1014730">
                                <a:moveTo>
                                  <a:pt x="171969" y="699769"/>
                                </a:moveTo>
                                <a:lnTo>
                                  <a:pt x="161474" y="709788"/>
                                </a:lnTo>
                                <a:lnTo>
                                  <a:pt x="169210" y="717153"/>
                                </a:lnTo>
                                <a:lnTo>
                                  <a:pt x="179413" y="707389"/>
                                </a:lnTo>
                                <a:lnTo>
                                  <a:pt x="179950" y="707389"/>
                                </a:lnTo>
                                <a:lnTo>
                                  <a:pt x="171969" y="699769"/>
                                </a:lnTo>
                                <a:close/>
                              </a:path>
                              <a:path w="269240" h="1014730">
                                <a:moveTo>
                                  <a:pt x="2937" y="699769"/>
                                </a:moveTo>
                                <a:lnTo>
                                  <a:pt x="365" y="702309"/>
                                </a:lnTo>
                                <a:lnTo>
                                  <a:pt x="366" y="709931"/>
                                </a:lnTo>
                                <a:lnTo>
                                  <a:pt x="7700" y="716932"/>
                                </a:lnTo>
                                <a:lnTo>
                                  <a:pt x="15221" y="709788"/>
                                </a:lnTo>
                                <a:lnTo>
                                  <a:pt x="16079" y="709788"/>
                                </a:lnTo>
                                <a:lnTo>
                                  <a:pt x="6890" y="701039"/>
                                </a:lnTo>
                                <a:lnTo>
                                  <a:pt x="4222" y="701039"/>
                                </a:lnTo>
                                <a:lnTo>
                                  <a:pt x="2937" y="699769"/>
                                </a:lnTo>
                                <a:close/>
                              </a:path>
                              <a:path w="269240" h="1014730">
                                <a:moveTo>
                                  <a:pt x="31049" y="709788"/>
                                </a:moveTo>
                                <a:lnTo>
                                  <a:pt x="16079" y="709788"/>
                                </a:lnTo>
                                <a:lnTo>
                                  <a:pt x="23582" y="716932"/>
                                </a:lnTo>
                                <a:lnTo>
                                  <a:pt x="24231" y="716279"/>
                                </a:lnTo>
                                <a:lnTo>
                                  <a:pt x="31049" y="709788"/>
                                </a:lnTo>
                                <a:close/>
                              </a:path>
                              <a:path w="269240" h="1014730">
                                <a:moveTo>
                                  <a:pt x="62887" y="699769"/>
                                </a:moveTo>
                                <a:lnTo>
                                  <a:pt x="52244" y="709931"/>
                                </a:lnTo>
                                <a:lnTo>
                                  <a:pt x="59598" y="716932"/>
                                </a:lnTo>
                                <a:lnTo>
                                  <a:pt x="60246" y="716279"/>
                                </a:lnTo>
                                <a:lnTo>
                                  <a:pt x="69583" y="707389"/>
                                </a:lnTo>
                                <a:lnTo>
                                  <a:pt x="70869" y="707389"/>
                                </a:lnTo>
                                <a:lnTo>
                                  <a:pt x="62887" y="699769"/>
                                </a:lnTo>
                                <a:close/>
                              </a:path>
                              <a:path w="269240" h="1014730">
                                <a:moveTo>
                                  <a:pt x="78084" y="699328"/>
                                </a:moveTo>
                                <a:lnTo>
                                  <a:pt x="77587" y="699769"/>
                                </a:lnTo>
                                <a:lnTo>
                                  <a:pt x="69583" y="707389"/>
                                </a:lnTo>
                                <a:lnTo>
                                  <a:pt x="70869" y="707389"/>
                                </a:lnTo>
                                <a:lnTo>
                                  <a:pt x="80864" y="716932"/>
                                </a:lnTo>
                                <a:lnTo>
                                  <a:pt x="81511" y="716279"/>
                                </a:lnTo>
                                <a:lnTo>
                                  <a:pt x="88310" y="709788"/>
                                </a:lnTo>
                                <a:lnTo>
                                  <a:pt x="89015" y="709788"/>
                                </a:lnTo>
                                <a:lnTo>
                                  <a:pt x="78084" y="699328"/>
                                </a:lnTo>
                                <a:close/>
                              </a:path>
                              <a:path w="269240" h="1014730">
                                <a:moveTo>
                                  <a:pt x="114936" y="699769"/>
                                </a:moveTo>
                                <a:lnTo>
                                  <a:pt x="106933" y="707389"/>
                                </a:lnTo>
                                <a:lnTo>
                                  <a:pt x="107323" y="707389"/>
                                </a:lnTo>
                                <a:lnTo>
                                  <a:pt x="117369" y="716932"/>
                                </a:lnTo>
                                <a:lnTo>
                                  <a:pt x="118019" y="716279"/>
                                </a:lnTo>
                                <a:lnTo>
                                  <a:pt x="124853" y="709788"/>
                                </a:lnTo>
                                <a:lnTo>
                                  <a:pt x="125459" y="709788"/>
                                </a:lnTo>
                                <a:lnTo>
                                  <a:pt x="114936" y="699769"/>
                                </a:lnTo>
                                <a:close/>
                              </a:path>
                              <a:path w="269240" h="1014730">
                                <a:moveTo>
                                  <a:pt x="140429" y="709788"/>
                                </a:moveTo>
                                <a:lnTo>
                                  <a:pt x="125459" y="709788"/>
                                </a:lnTo>
                                <a:lnTo>
                                  <a:pt x="132962" y="716932"/>
                                </a:lnTo>
                                <a:lnTo>
                                  <a:pt x="133611" y="716279"/>
                                </a:lnTo>
                                <a:lnTo>
                                  <a:pt x="140429" y="709788"/>
                                </a:lnTo>
                                <a:close/>
                              </a:path>
                              <a:path w="269240" h="1014730">
                                <a:moveTo>
                                  <a:pt x="150952" y="699769"/>
                                </a:moveTo>
                                <a:lnTo>
                                  <a:pt x="142948" y="707389"/>
                                </a:lnTo>
                                <a:lnTo>
                                  <a:pt x="144033" y="707389"/>
                                </a:lnTo>
                                <a:lnTo>
                                  <a:pt x="154029" y="716932"/>
                                </a:lnTo>
                                <a:lnTo>
                                  <a:pt x="154675" y="716279"/>
                                </a:lnTo>
                                <a:lnTo>
                                  <a:pt x="161474" y="709788"/>
                                </a:lnTo>
                                <a:lnTo>
                                  <a:pt x="150952" y="699769"/>
                                </a:lnTo>
                                <a:close/>
                              </a:path>
                              <a:path w="269240" h="1014730">
                                <a:moveTo>
                                  <a:pt x="213793" y="709788"/>
                                </a:moveTo>
                                <a:lnTo>
                                  <a:pt x="198824" y="709788"/>
                                </a:lnTo>
                                <a:lnTo>
                                  <a:pt x="206327" y="716932"/>
                                </a:lnTo>
                                <a:lnTo>
                                  <a:pt x="206975" y="716279"/>
                                </a:lnTo>
                                <a:lnTo>
                                  <a:pt x="213793" y="709788"/>
                                </a:lnTo>
                                <a:close/>
                              </a:path>
                              <a:path w="269240" h="1014730">
                                <a:moveTo>
                                  <a:pt x="224316" y="699769"/>
                                </a:moveTo>
                                <a:lnTo>
                                  <a:pt x="216313" y="707389"/>
                                </a:lnTo>
                                <a:lnTo>
                                  <a:pt x="217197" y="707389"/>
                                </a:lnTo>
                                <a:lnTo>
                                  <a:pt x="227193" y="716932"/>
                                </a:lnTo>
                                <a:lnTo>
                                  <a:pt x="227840" y="716279"/>
                                </a:lnTo>
                                <a:lnTo>
                                  <a:pt x="234639" y="709788"/>
                                </a:lnTo>
                                <a:lnTo>
                                  <a:pt x="234839" y="709788"/>
                                </a:lnTo>
                                <a:lnTo>
                                  <a:pt x="224316" y="699769"/>
                                </a:lnTo>
                                <a:close/>
                              </a:path>
                              <a:path w="269240" h="1014730">
                                <a:moveTo>
                                  <a:pt x="249809" y="709788"/>
                                </a:moveTo>
                                <a:lnTo>
                                  <a:pt x="234839" y="709788"/>
                                </a:lnTo>
                                <a:lnTo>
                                  <a:pt x="242342" y="716932"/>
                                </a:lnTo>
                                <a:lnTo>
                                  <a:pt x="242991" y="716279"/>
                                </a:lnTo>
                                <a:lnTo>
                                  <a:pt x="249809" y="709788"/>
                                </a:lnTo>
                                <a:close/>
                              </a:path>
                              <a:path w="269240" h="1014730">
                                <a:moveTo>
                                  <a:pt x="52258" y="674615"/>
                                </a:moveTo>
                                <a:lnTo>
                                  <a:pt x="25768" y="699769"/>
                                </a:lnTo>
                                <a:lnTo>
                                  <a:pt x="33790" y="707389"/>
                                </a:lnTo>
                                <a:lnTo>
                                  <a:pt x="33568" y="707389"/>
                                </a:lnTo>
                                <a:lnTo>
                                  <a:pt x="41572" y="699769"/>
                                </a:lnTo>
                                <a:lnTo>
                                  <a:pt x="33922" y="692487"/>
                                </a:lnTo>
                                <a:lnTo>
                                  <a:pt x="49221" y="692487"/>
                                </a:lnTo>
                                <a:lnTo>
                                  <a:pt x="51994" y="689846"/>
                                </a:lnTo>
                                <a:lnTo>
                                  <a:pt x="52493" y="689846"/>
                                </a:lnTo>
                                <a:lnTo>
                                  <a:pt x="44929" y="682624"/>
                                </a:lnTo>
                                <a:lnTo>
                                  <a:pt x="60628" y="682624"/>
                                </a:lnTo>
                                <a:lnTo>
                                  <a:pt x="52258" y="674615"/>
                                </a:lnTo>
                                <a:close/>
                              </a:path>
                              <a:path w="269240" h="1014730">
                                <a:moveTo>
                                  <a:pt x="99469" y="664844"/>
                                </a:moveTo>
                                <a:lnTo>
                                  <a:pt x="62887" y="699769"/>
                                </a:lnTo>
                                <a:lnTo>
                                  <a:pt x="70869" y="707389"/>
                                </a:lnTo>
                                <a:lnTo>
                                  <a:pt x="69583" y="707389"/>
                                </a:lnTo>
                                <a:lnTo>
                                  <a:pt x="78051" y="699328"/>
                                </a:lnTo>
                                <a:lnTo>
                                  <a:pt x="77218" y="698499"/>
                                </a:lnTo>
                                <a:lnTo>
                                  <a:pt x="70935" y="692487"/>
                                </a:lnTo>
                                <a:lnTo>
                                  <a:pt x="85236" y="692487"/>
                                </a:lnTo>
                                <a:lnTo>
                                  <a:pt x="88432" y="689444"/>
                                </a:lnTo>
                                <a:lnTo>
                                  <a:pt x="81252" y="682624"/>
                                </a:lnTo>
                                <a:lnTo>
                                  <a:pt x="96928" y="682624"/>
                                </a:lnTo>
                                <a:lnTo>
                                  <a:pt x="88976" y="675053"/>
                                </a:lnTo>
                                <a:lnTo>
                                  <a:pt x="103547" y="675053"/>
                                </a:lnTo>
                                <a:lnTo>
                                  <a:pt x="106578" y="672167"/>
                                </a:lnTo>
                                <a:lnTo>
                                  <a:pt x="107140" y="672167"/>
                                </a:lnTo>
                                <a:lnTo>
                                  <a:pt x="99469" y="664844"/>
                                </a:lnTo>
                                <a:close/>
                              </a:path>
                              <a:path w="269240" h="1014730">
                                <a:moveTo>
                                  <a:pt x="96928" y="682624"/>
                                </a:moveTo>
                                <a:lnTo>
                                  <a:pt x="95595" y="682624"/>
                                </a:lnTo>
                                <a:lnTo>
                                  <a:pt x="88432" y="689444"/>
                                </a:lnTo>
                                <a:lnTo>
                                  <a:pt x="107323" y="707389"/>
                                </a:lnTo>
                                <a:lnTo>
                                  <a:pt x="106933" y="707389"/>
                                </a:lnTo>
                                <a:lnTo>
                                  <a:pt x="114936" y="699769"/>
                                </a:lnTo>
                                <a:lnTo>
                                  <a:pt x="98804" y="699769"/>
                                </a:lnTo>
                                <a:lnTo>
                                  <a:pt x="106433" y="692487"/>
                                </a:lnTo>
                                <a:lnTo>
                                  <a:pt x="107287" y="692487"/>
                                </a:lnTo>
                                <a:lnTo>
                                  <a:pt x="96928" y="682624"/>
                                </a:lnTo>
                                <a:close/>
                              </a:path>
                              <a:path w="269240" h="1014730">
                                <a:moveTo>
                                  <a:pt x="132944" y="682624"/>
                                </a:moveTo>
                                <a:lnTo>
                                  <a:pt x="125359" y="689846"/>
                                </a:lnTo>
                                <a:lnTo>
                                  <a:pt x="125657" y="689846"/>
                                </a:lnTo>
                                <a:lnTo>
                                  <a:pt x="144033" y="707389"/>
                                </a:lnTo>
                                <a:lnTo>
                                  <a:pt x="142948" y="707389"/>
                                </a:lnTo>
                                <a:lnTo>
                                  <a:pt x="150952" y="699769"/>
                                </a:lnTo>
                                <a:lnTo>
                                  <a:pt x="135400" y="699769"/>
                                </a:lnTo>
                                <a:lnTo>
                                  <a:pt x="143067" y="692487"/>
                                </a:lnTo>
                                <a:lnTo>
                                  <a:pt x="143302" y="692487"/>
                                </a:lnTo>
                                <a:lnTo>
                                  <a:pt x="132944" y="682624"/>
                                </a:lnTo>
                                <a:close/>
                              </a:path>
                              <a:path w="269240" h="1014730">
                                <a:moveTo>
                                  <a:pt x="208551" y="664844"/>
                                </a:moveTo>
                                <a:lnTo>
                                  <a:pt x="171969" y="699769"/>
                                </a:lnTo>
                                <a:lnTo>
                                  <a:pt x="179950" y="707389"/>
                                </a:lnTo>
                                <a:lnTo>
                                  <a:pt x="179413" y="707389"/>
                                </a:lnTo>
                                <a:lnTo>
                                  <a:pt x="187837" y="699328"/>
                                </a:lnTo>
                                <a:lnTo>
                                  <a:pt x="180652" y="692487"/>
                                </a:lnTo>
                                <a:lnTo>
                                  <a:pt x="194986" y="692487"/>
                                </a:lnTo>
                                <a:lnTo>
                                  <a:pt x="198166" y="689444"/>
                                </a:lnTo>
                                <a:lnTo>
                                  <a:pt x="198401" y="689444"/>
                                </a:lnTo>
                                <a:lnTo>
                                  <a:pt x="191257" y="682624"/>
                                </a:lnTo>
                                <a:lnTo>
                                  <a:pt x="206308" y="682624"/>
                                </a:lnTo>
                                <a:lnTo>
                                  <a:pt x="198356" y="675053"/>
                                </a:lnTo>
                                <a:lnTo>
                                  <a:pt x="213205" y="675053"/>
                                </a:lnTo>
                                <a:lnTo>
                                  <a:pt x="216221" y="672167"/>
                                </a:lnTo>
                                <a:lnTo>
                                  <a:pt x="208551" y="664844"/>
                                </a:lnTo>
                                <a:close/>
                              </a:path>
                              <a:path w="269240" h="1014730">
                                <a:moveTo>
                                  <a:pt x="206308" y="682624"/>
                                </a:moveTo>
                                <a:lnTo>
                                  <a:pt x="205293" y="682624"/>
                                </a:lnTo>
                                <a:lnTo>
                                  <a:pt x="198166" y="689444"/>
                                </a:lnTo>
                                <a:lnTo>
                                  <a:pt x="198401" y="689444"/>
                                </a:lnTo>
                                <a:lnTo>
                                  <a:pt x="217197" y="707389"/>
                                </a:lnTo>
                                <a:lnTo>
                                  <a:pt x="216313" y="707389"/>
                                </a:lnTo>
                                <a:lnTo>
                                  <a:pt x="224316" y="699769"/>
                                </a:lnTo>
                                <a:lnTo>
                                  <a:pt x="208934" y="699769"/>
                                </a:lnTo>
                                <a:lnTo>
                                  <a:pt x="216600" y="692487"/>
                                </a:lnTo>
                                <a:lnTo>
                                  <a:pt x="214193" y="690132"/>
                                </a:lnTo>
                                <a:lnTo>
                                  <a:pt x="206308" y="682624"/>
                                </a:lnTo>
                                <a:close/>
                              </a:path>
                              <a:path w="269240" h="1014730">
                                <a:moveTo>
                                  <a:pt x="252761" y="692487"/>
                                </a:moveTo>
                                <a:lnTo>
                                  <a:pt x="245133" y="699769"/>
                                </a:lnTo>
                                <a:lnTo>
                                  <a:pt x="253115" y="707389"/>
                                </a:lnTo>
                                <a:lnTo>
                                  <a:pt x="252328" y="707389"/>
                                </a:lnTo>
                                <a:lnTo>
                                  <a:pt x="260332" y="699769"/>
                                </a:lnTo>
                                <a:lnTo>
                                  <a:pt x="259910" y="699328"/>
                                </a:lnTo>
                                <a:lnTo>
                                  <a:pt x="252761" y="692487"/>
                                </a:lnTo>
                                <a:close/>
                              </a:path>
                              <a:path w="269240" h="1014730">
                                <a:moveTo>
                                  <a:pt x="4222" y="698499"/>
                                </a:moveTo>
                                <a:lnTo>
                                  <a:pt x="2937" y="699769"/>
                                </a:lnTo>
                                <a:lnTo>
                                  <a:pt x="4222" y="701039"/>
                                </a:lnTo>
                                <a:lnTo>
                                  <a:pt x="5549" y="699769"/>
                                </a:lnTo>
                                <a:lnTo>
                                  <a:pt x="4222" y="698499"/>
                                </a:lnTo>
                                <a:close/>
                              </a:path>
                              <a:path w="269240" h="1014730">
                                <a:moveTo>
                                  <a:pt x="5556" y="699769"/>
                                </a:moveTo>
                                <a:lnTo>
                                  <a:pt x="4222" y="701039"/>
                                </a:lnTo>
                                <a:lnTo>
                                  <a:pt x="6890" y="701039"/>
                                </a:lnTo>
                                <a:lnTo>
                                  <a:pt x="5556" y="699769"/>
                                </a:lnTo>
                                <a:close/>
                              </a:path>
                              <a:path w="269240" h="1014730">
                                <a:moveTo>
                                  <a:pt x="7719" y="682624"/>
                                </a:moveTo>
                                <a:lnTo>
                                  <a:pt x="7016" y="683259"/>
                                </a:lnTo>
                                <a:lnTo>
                                  <a:pt x="538" y="689444"/>
                                </a:lnTo>
                                <a:lnTo>
                                  <a:pt x="365" y="689444"/>
                                </a:lnTo>
                                <a:lnTo>
                                  <a:pt x="365" y="697229"/>
                                </a:lnTo>
                                <a:lnTo>
                                  <a:pt x="2937" y="699769"/>
                                </a:lnTo>
                                <a:lnTo>
                                  <a:pt x="4222" y="698499"/>
                                </a:lnTo>
                                <a:lnTo>
                                  <a:pt x="6877" y="698499"/>
                                </a:lnTo>
                                <a:lnTo>
                                  <a:pt x="15621" y="690132"/>
                                </a:lnTo>
                                <a:lnTo>
                                  <a:pt x="7719" y="682624"/>
                                </a:lnTo>
                                <a:close/>
                              </a:path>
                              <a:path w="269240" h="1014730">
                                <a:moveTo>
                                  <a:pt x="6877" y="698499"/>
                                </a:moveTo>
                                <a:lnTo>
                                  <a:pt x="4222" y="698499"/>
                                </a:lnTo>
                                <a:lnTo>
                                  <a:pt x="5556" y="699769"/>
                                </a:lnTo>
                                <a:lnTo>
                                  <a:pt x="6877" y="698499"/>
                                </a:lnTo>
                                <a:close/>
                              </a:path>
                              <a:path w="269240" h="1014730">
                                <a:moveTo>
                                  <a:pt x="23564" y="682624"/>
                                </a:moveTo>
                                <a:lnTo>
                                  <a:pt x="22803" y="683259"/>
                                </a:lnTo>
                                <a:lnTo>
                                  <a:pt x="15621" y="690132"/>
                                </a:lnTo>
                                <a:lnTo>
                                  <a:pt x="25768" y="699769"/>
                                </a:lnTo>
                                <a:lnTo>
                                  <a:pt x="33434" y="692487"/>
                                </a:lnTo>
                                <a:lnTo>
                                  <a:pt x="33922" y="692487"/>
                                </a:lnTo>
                                <a:lnTo>
                                  <a:pt x="23564" y="682624"/>
                                </a:lnTo>
                                <a:close/>
                              </a:path>
                              <a:path w="269240" h="1014730">
                                <a:moveTo>
                                  <a:pt x="49221" y="692487"/>
                                </a:moveTo>
                                <a:lnTo>
                                  <a:pt x="33922" y="692487"/>
                                </a:lnTo>
                                <a:lnTo>
                                  <a:pt x="41572" y="699769"/>
                                </a:lnTo>
                                <a:lnTo>
                                  <a:pt x="49221" y="692487"/>
                                </a:lnTo>
                                <a:close/>
                              </a:path>
                              <a:path w="269240" h="1014730">
                                <a:moveTo>
                                  <a:pt x="60628" y="682624"/>
                                </a:moveTo>
                                <a:lnTo>
                                  <a:pt x="59579" y="682624"/>
                                </a:lnTo>
                                <a:lnTo>
                                  <a:pt x="51994" y="689846"/>
                                </a:lnTo>
                                <a:lnTo>
                                  <a:pt x="52493" y="689846"/>
                                </a:lnTo>
                                <a:lnTo>
                                  <a:pt x="62887" y="699769"/>
                                </a:lnTo>
                                <a:lnTo>
                                  <a:pt x="70516" y="692487"/>
                                </a:lnTo>
                                <a:lnTo>
                                  <a:pt x="70935" y="692487"/>
                                </a:lnTo>
                                <a:lnTo>
                                  <a:pt x="60628" y="682624"/>
                                </a:lnTo>
                                <a:close/>
                              </a:path>
                              <a:path w="269240" h="1014730">
                                <a:moveTo>
                                  <a:pt x="122585" y="692487"/>
                                </a:moveTo>
                                <a:lnTo>
                                  <a:pt x="107287" y="692487"/>
                                </a:lnTo>
                                <a:lnTo>
                                  <a:pt x="114936" y="699769"/>
                                </a:lnTo>
                                <a:lnTo>
                                  <a:pt x="122585" y="692487"/>
                                </a:lnTo>
                                <a:close/>
                              </a:path>
                              <a:path w="269240" h="1014730">
                                <a:moveTo>
                                  <a:pt x="158601" y="692487"/>
                                </a:moveTo>
                                <a:lnTo>
                                  <a:pt x="143302" y="692487"/>
                                </a:lnTo>
                                <a:lnTo>
                                  <a:pt x="150952" y="699769"/>
                                </a:lnTo>
                                <a:lnTo>
                                  <a:pt x="158601" y="692487"/>
                                </a:lnTo>
                                <a:close/>
                              </a:path>
                              <a:path w="269240" h="1014730">
                                <a:moveTo>
                                  <a:pt x="170293" y="682624"/>
                                </a:moveTo>
                                <a:lnTo>
                                  <a:pt x="168959" y="682624"/>
                                </a:lnTo>
                                <a:lnTo>
                                  <a:pt x="161374" y="689846"/>
                                </a:lnTo>
                                <a:lnTo>
                                  <a:pt x="161575" y="689846"/>
                                </a:lnTo>
                                <a:lnTo>
                                  <a:pt x="171969" y="699769"/>
                                </a:lnTo>
                                <a:lnTo>
                                  <a:pt x="179597" y="692487"/>
                                </a:lnTo>
                                <a:lnTo>
                                  <a:pt x="180652" y="692487"/>
                                </a:lnTo>
                                <a:lnTo>
                                  <a:pt x="170293" y="682624"/>
                                </a:lnTo>
                                <a:close/>
                              </a:path>
                              <a:path w="269240" h="1014730">
                                <a:moveTo>
                                  <a:pt x="234747" y="675249"/>
                                </a:moveTo>
                                <a:lnTo>
                                  <a:pt x="219080" y="690132"/>
                                </a:lnTo>
                                <a:lnTo>
                                  <a:pt x="216667" y="692487"/>
                                </a:lnTo>
                                <a:lnTo>
                                  <a:pt x="224316" y="699769"/>
                                </a:lnTo>
                                <a:lnTo>
                                  <a:pt x="234739" y="689846"/>
                                </a:lnTo>
                                <a:lnTo>
                                  <a:pt x="227174" y="682624"/>
                                </a:lnTo>
                                <a:lnTo>
                                  <a:pt x="242455" y="682624"/>
                                </a:lnTo>
                                <a:lnTo>
                                  <a:pt x="234747" y="675249"/>
                                </a:lnTo>
                                <a:close/>
                              </a:path>
                              <a:path w="269240" h="1014730">
                                <a:moveTo>
                                  <a:pt x="242455" y="682624"/>
                                </a:moveTo>
                                <a:lnTo>
                                  <a:pt x="242324" y="682624"/>
                                </a:lnTo>
                                <a:lnTo>
                                  <a:pt x="234739" y="689846"/>
                                </a:lnTo>
                                <a:lnTo>
                                  <a:pt x="245133" y="699769"/>
                                </a:lnTo>
                                <a:lnTo>
                                  <a:pt x="252761" y="692487"/>
                                </a:lnTo>
                                <a:lnTo>
                                  <a:pt x="242455" y="682624"/>
                                </a:lnTo>
                                <a:close/>
                              </a:path>
                              <a:path w="269240" h="1014730">
                                <a:moveTo>
                                  <a:pt x="265087" y="680719"/>
                                </a:moveTo>
                                <a:lnTo>
                                  <a:pt x="252761" y="692487"/>
                                </a:lnTo>
                                <a:lnTo>
                                  <a:pt x="260372" y="699769"/>
                                </a:lnTo>
                                <a:lnTo>
                                  <a:pt x="260795" y="699328"/>
                                </a:lnTo>
                                <a:lnTo>
                                  <a:pt x="267981" y="692487"/>
                                </a:lnTo>
                                <a:lnTo>
                                  <a:pt x="268335" y="692487"/>
                                </a:lnTo>
                                <a:lnTo>
                                  <a:pt x="268335" y="684529"/>
                                </a:lnTo>
                                <a:lnTo>
                                  <a:pt x="267252" y="683259"/>
                                </a:lnTo>
                                <a:lnTo>
                                  <a:pt x="265087" y="683259"/>
                                </a:lnTo>
                                <a:lnTo>
                                  <a:pt x="264418" y="682624"/>
                                </a:lnTo>
                                <a:lnTo>
                                  <a:pt x="266711" y="682624"/>
                                </a:lnTo>
                                <a:lnTo>
                                  <a:pt x="265087" y="680719"/>
                                </a:lnTo>
                                <a:close/>
                              </a:path>
                              <a:path w="269240" h="1014730">
                                <a:moveTo>
                                  <a:pt x="85236" y="692487"/>
                                </a:moveTo>
                                <a:lnTo>
                                  <a:pt x="70935" y="692487"/>
                                </a:lnTo>
                                <a:lnTo>
                                  <a:pt x="78084" y="699328"/>
                                </a:lnTo>
                                <a:lnTo>
                                  <a:pt x="78921" y="698499"/>
                                </a:lnTo>
                                <a:lnTo>
                                  <a:pt x="85236" y="692487"/>
                                </a:lnTo>
                                <a:close/>
                              </a:path>
                              <a:path w="269240" h="1014730">
                                <a:moveTo>
                                  <a:pt x="194986" y="692487"/>
                                </a:moveTo>
                                <a:lnTo>
                                  <a:pt x="180652" y="692487"/>
                                </a:lnTo>
                                <a:lnTo>
                                  <a:pt x="187837" y="699328"/>
                                </a:lnTo>
                                <a:lnTo>
                                  <a:pt x="194986" y="692487"/>
                                </a:lnTo>
                                <a:close/>
                              </a:path>
                              <a:path w="269240" h="1014730">
                                <a:moveTo>
                                  <a:pt x="15612" y="675053"/>
                                </a:moveTo>
                                <a:lnTo>
                                  <a:pt x="9677" y="680719"/>
                                </a:lnTo>
                                <a:lnTo>
                                  <a:pt x="7719" y="682624"/>
                                </a:lnTo>
                                <a:lnTo>
                                  <a:pt x="15621" y="690132"/>
                                </a:lnTo>
                                <a:lnTo>
                                  <a:pt x="23467" y="682624"/>
                                </a:lnTo>
                                <a:lnTo>
                                  <a:pt x="21563" y="680719"/>
                                </a:lnTo>
                                <a:lnTo>
                                  <a:pt x="15612" y="675053"/>
                                </a:lnTo>
                                <a:close/>
                              </a:path>
                              <a:path w="269240" h="1014730">
                                <a:moveTo>
                                  <a:pt x="42047" y="664844"/>
                                </a:moveTo>
                                <a:lnTo>
                                  <a:pt x="34185" y="672368"/>
                                </a:lnTo>
                                <a:lnTo>
                                  <a:pt x="52493" y="689846"/>
                                </a:lnTo>
                                <a:lnTo>
                                  <a:pt x="51994" y="689846"/>
                                </a:lnTo>
                                <a:lnTo>
                                  <a:pt x="59579" y="682624"/>
                                </a:lnTo>
                                <a:lnTo>
                                  <a:pt x="43817" y="682624"/>
                                </a:lnTo>
                                <a:lnTo>
                                  <a:pt x="52249" y="674615"/>
                                </a:lnTo>
                                <a:lnTo>
                                  <a:pt x="42047" y="664844"/>
                                </a:lnTo>
                                <a:close/>
                              </a:path>
                              <a:path w="269240" h="1014730">
                                <a:moveTo>
                                  <a:pt x="114269" y="664844"/>
                                </a:moveTo>
                                <a:lnTo>
                                  <a:pt x="106578" y="672167"/>
                                </a:lnTo>
                                <a:lnTo>
                                  <a:pt x="107140" y="672167"/>
                                </a:lnTo>
                                <a:lnTo>
                                  <a:pt x="125657" y="689846"/>
                                </a:lnTo>
                                <a:lnTo>
                                  <a:pt x="125359" y="689846"/>
                                </a:lnTo>
                                <a:lnTo>
                                  <a:pt x="132944" y="682624"/>
                                </a:lnTo>
                                <a:lnTo>
                                  <a:pt x="116763" y="682624"/>
                                </a:lnTo>
                                <a:lnTo>
                                  <a:pt x="124693" y="675053"/>
                                </a:lnTo>
                                <a:lnTo>
                                  <a:pt x="124992" y="675053"/>
                                </a:lnTo>
                                <a:lnTo>
                                  <a:pt x="114269" y="664844"/>
                                </a:lnTo>
                                <a:close/>
                              </a:path>
                              <a:path w="269240" h="1014730">
                                <a:moveTo>
                                  <a:pt x="151618" y="664844"/>
                                </a:moveTo>
                                <a:lnTo>
                                  <a:pt x="143491" y="672582"/>
                                </a:lnTo>
                                <a:lnTo>
                                  <a:pt x="161575" y="689846"/>
                                </a:lnTo>
                                <a:lnTo>
                                  <a:pt x="161374" y="689846"/>
                                </a:lnTo>
                                <a:lnTo>
                                  <a:pt x="168959" y="682624"/>
                                </a:lnTo>
                                <a:lnTo>
                                  <a:pt x="153449" y="682624"/>
                                </a:lnTo>
                                <a:lnTo>
                                  <a:pt x="161881" y="674615"/>
                                </a:lnTo>
                                <a:lnTo>
                                  <a:pt x="151618" y="664844"/>
                                </a:lnTo>
                                <a:close/>
                              </a:path>
                              <a:path w="269240" h="1014730">
                                <a:moveTo>
                                  <a:pt x="223874" y="664844"/>
                                </a:moveTo>
                                <a:lnTo>
                                  <a:pt x="216221" y="672167"/>
                                </a:lnTo>
                                <a:lnTo>
                                  <a:pt x="234739" y="689846"/>
                                </a:lnTo>
                                <a:lnTo>
                                  <a:pt x="242324" y="682624"/>
                                </a:lnTo>
                                <a:lnTo>
                                  <a:pt x="226983" y="682624"/>
                                </a:lnTo>
                                <a:lnTo>
                                  <a:pt x="234747" y="675249"/>
                                </a:lnTo>
                                <a:lnTo>
                                  <a:pt x="223874" y="664844"/>
                                </a:lnTo>
                                <a:close/>
                              </a:path>
                              <a:path w="269240" h="1014730">
                                <a:moveTo>
                                  <a:pt x="78254" y="664844"/>
                                </a:moveTo>
                                <a:lnTo>
                                  <a:pt x="70563" y="672167"/>
                                </a:lnTo>
                                <a:lnTo>
                                  <a:pt x="70455" y="672368"/>
                                </a:lnTo>
                                <a:lnTo>
                                  <a:pt x="88432" y="689444"/>
                                </a:lnTo>
                                <a:lnTo>
                                  <a:pt x="95595" y="682624"/>
                                </a:lnTo>
                                <a:lnTo>
                                  <a:pt x="80846" y="682624"/>
                                </a:lnTo>
                                <a:lnTo>
                                  <a:pt x="88776" y="675053"/>
                                </a:lnTo>
                                <a:lnTo>
                                  <a:pt x="88976" y="675053"/>
                                </a:lnTo>
                                <a:lnTo>
                                  <a:pt x="78254" y="664844"/>
                                </a:lnTo>
                                <a:close/>
                              </a:path>
                              <a:path w="269240" h="1014730">
                                <a:moveTo>
                                  <a:pt x="187634" y="664844"/>
                                </a:moveTo>
                                <a:lnTo>
                                  <a:pt x="179943" y="672167"/>
                                </a:lnTo>
                                <a:lnTo>
                                  <a:pt x="180304" y="672167"/>
                                </a:lnTo>
                                <a:lnTo>
                                  <a:pt x="198401" y="689444"/>
                                </a:lnTo>
                                <a:lnTo>
                                  <a:pt x="198166" y="689444"/>
                                </a:lnTo>
                                <a:lnTo>
                                  <a:pt x="205293" y="682624"/>
                                </a:lnTo>
                                <a:lnTo>
                                  <a:pt x="189927" y="682624"/>
                                </a:lnTo>
                                <a:lnTo>
                                  <a:pt x="197857" y="675053"/>
                                </a:lnTo>
                                <a:lnTo>
                                  <a:pt x="198356" y="675053"/>
                                </a:lnTo>
                                <a:lnTo>
                                  <a:pt x="187634" y="664844"/>
                                </a:lnTo>
                                <a:close/>
                              </a:path>
                              <a:path w="269240" h="1014730">
                                <a:moveTo>
                                  <a:pt x="260999" y="664844"/>
                                </a:moveTo>
                                <a:lnTo>
                                  <a:pt x="257664" y="668019"/>
                                </a:lnTo>
                                <a:lnTo>
                                  <a:pt x="253410" y="672167"/>
                                </a:lnTo>
                                <a:lnTo>
                                  <a:pt x="265087" y="683259"/>
                                </a:lnTo>
                                <a:lnTo>
                                  <a:pt x="265899" y="682624"/>
                                </a:lnTo>
                                <a:lnTo>
                                  <a:pt x="263091" y="682624"/>
                                </a:lnTo>
                                <a:lnTo>
                                  <a:pt x="265087" y="680719"/>
                                </a:lnTo>
                                <a:lnTo>
                                  <a:pt x="268335" y="680719"/>
                                </a:lnTo>
                                <a:lnTo>
                                  <a:pt x="268335" y="672167"/>
                                </a:lnTo>
                                <a:lnTo>
                                  <a:pt x="268690" y="672167"/>
                                </a:lnTo>
                                <a:lnTo>
                                  <a:pt x="260999" y="664844"/>
                                </a:lnTo>
                                <a:close/>
                              </a:path>
                              <a:path w="269240" h="1014730">
                                <a:moveTo>
                                  <a:pt x="266711" y="682624"/>
                                </a:moveTo>
                                <a:lnTo>
                                  <a:pt x="265899" y="682624"/>
                                </a:lnTo>
                                <a:lnTo>
                                  <a:pt x="265087" y="683259"/>
                                </a:lnTo>
                                <a:lnTo>
                                  <a:pt x="267252" y="683259"/>
                                </a:lnTo>
                                <a:lnTo>
                                  <a:pt x="266711" y="682624"/>
                                </a:lnTo>
                                <a:close/>
                              </a:path>
                              <a:path w="269240" h="1014730">
                                <a:moveTo>
                                  <a:pt x="3579" y="664844"/>
                                </a:moveTo>
                                <a:lnTo>
                                  <a:pt x="365" y="668019"/>
                                </a:lnTo>
                                <a:lnTo>
                                  <a:pt x="365" y="675639"/>
                                </a:lnTo>
                                <a:lnTo>
                                  <a:pt x="7719" y="682624"/>
                                </a:lnTo>
                                <a:lnTo>
                                  <a:pt x="9677" y="680719"/>
                                </a:lnTo>
                                <a:lnTo>
                                  <a:pt x="15612" y="675053"/>
                                </a:lnTo>
                                <a:lnTo>
                                  <a:pt x="5556" y="665479"/>
                                </a:lnTo>
                                <a:lnTo>
                                  <a:pt x="4222" y="665479"/>
                                </a:lnTo>
                                <a:lnTo>
                                  <a:pt x="3579" y="664844"/>
                                </a:lnTo>
                                <a:close/>
                              </a:path>
                              <a:path w="269240" h="1014730">
                                <a:moveTo>
                                  <a:pt x="26305" y="664844"/>
                                </a:moveTo>
                                <a:lnTo>
                                  <a:pt x="15612" y="675053"/>
                                </a:lnTo>
                                <a:lnTo>
                                  <a:pt x="23564" y="682624"/>
                                </a:lnTo>
                                <a:lnTo>
                                  <a:pt x="25457" y="680719"/>
                                </a:lnTo>
                                <a:lnTo>
                                  <a:pt x="34185" y="672368"/>
                                </a:lnTo>
                                <a:lnTo>
                                  <a:pt x="26305" y="664844"/>
                                </a:lnTo>
                                <a:close/>
                              </a:path>
                              <a:path w="269240" h="1014730">
                                <a:moveTo>
                                  <a:pt x="62535" y="664844"/>
                                </a:moveTo>
                                <a:lnTo>
                                  <a:pt x="52258" y="674615"/>
                                </a:lnTo>
                                <a:lnTo>
                                  <a:pt x="60628" y="682624"/>
                                </a:lnTo>
                                <a:lnTo>
                                  <a:pt x="59579" y="682624"/>
                                </a:lnTo>
                                <a:lnTo>
                                  <a:pt x="70352" y="672368"/>
                                </a:lnTo>
                                <a:lnTo>
                                  <a:pt x="70244" y="672167"/>
                                </a:lnTo>
                                <a:lnTo>
                                  <a:pt x="62535" y="664844"/>
                                </a:lnTo>
                                <a:close/>
                              </a:path>
                              <a:path w="269240" h="1014730">
                                <a:moveTo>
                                  <a:pt x="103547" y="675053"/>
                                </a:moveTo>
                                <a:lnTo>
                                  <a:pt x="88976" y="675053"/>
                                </a:lnTo>
                                <a:lnTo>
                                  <a:pt x="96928" y="682624"/>
                                </a:lnTo>
                                <a:lnTo>
                                  <a:pt x="95595" y="682624"/>
                                </a:lnTo>
                                <a:lnTo>
                                  <a:pt x="103547" y="675053"/>
                                </a:lnTo>
                                <a:close/>
                              </a:path>
                              <a:path w="269240" h="1014730">
                                <a:moveTo>
                                  <a:pt x="140896" y="675053"/>
                                </a:moveTo>
                                <a:lnTo>
                                  <a:pt x="124992" y="675053"/>
                                </a:lnTo>
                                <a:lnTo>
                                  <a:pt x="132944" y="682624"/>
                                </a:lnTo>
                                <a:lnTo>
                                  <a:pt x="140896" y="675053"/>
                                </a:lnTo>
                                <a:close/>
                              </a:path>
                              <a:path w="269240" h="1014730">
                                <a:moveTo>
                                  <a:pt x="172401" y="664622"/>
                                </a:moveTo>
                                <a:lnTo>
                                  <a:pt x="161881" y="674615"/>
                                </a:lnTo>
                                <a:lnTo>
                                  <a:pt x="170293" y="682624"/>
                                </a:lnTo>
                                <a:lnTo>
                                  <a:pt x="168959" y="682624"/>
                                </a:lnTo>
                                <a:lnTo>
                                  <a:pt x="179943" y="672167"/>
                                </a:lnTo>
                                <a:lnTo>
                                  <a:pt x="180304" y="672167"/>
                                </a:lnTo>
                                <a:lnTo>
                                  <a:pt x="172401" y="664622"/>
                                </a:lnTo>
                                <a:close/>
                              </a:path>
                              <a:path w="269240" h="1014730">
                                <a:moveTo>
                                  <a:pt x="213205" y="675053"/>
                                </a:moveTo>
                                <a:lnTo>
                                  <a:pt x="198356" y="675053"/>
                                </a:lnTo>
                                <a:lnTo>
                                  <a:pt x="206308" y="682624"/>
                                </a:lnTo>
                                <a:lnTo>
                                  <a:pt x="205293" y="682624"/>
                                </a:lnTo>
                                <a:lnTo>
                                  <a:pt x="213205" y="675053"/>
                                </a:lnTo>
                                <a:close/>
                              </a:path>
                              <a:path w="269240" h="1014730">
                                <a:moveTo>
                                  <a:pt x="245701" y="664844"/>
                                </a:moveTo>
                                <a:lnTo>
                                  <a:pt x="234747" y="675249"/>
                                </a:lnTo>
                                <a:lnTo>
                                  <a:pt x="242455" y="682624"/>
                                </a:lnTo>
                                <a:lnTo>
                                  <a:pt x="242324" y="682624"/>
                                </a:lnTo>
                                <a:lnTo>
                                  <a:pt x="253307" y="672167"/>
                                </a:lnTo>
                                <a:lnTo>
                                  <a:pt x="249043" y="668019"/>
                                </a:lnTo>
                                <a:lnTo>
                                  <a:pt x="245701" y="664844"/>
                                </a:lnTo>
                                <a:close/>
                              </a:path>
                              <a:path w="269240" h="1014730">
                                <a:moveTo>
                                  <a:pt x="268335" y="680719"/>
                                </a:moveTo>
                                <a:lnTo>
                                  <a:pt x="265087" y="680719"/>
                                </a:lnTo>
                                <a:lnTo>
                                  <a:pt x="266711" y="682624"/>
                                </a:lnTo>
                                <a:lnTo>
                                  <a:pt x="265899" y="682624"/>
                                </a:lnTo>
                                <a:lnTo>
                                  <a:pt x="268335" y="680719"/>
                                </a:lnTo>
                                <a:close/>
                              </a:path>
                              <a:path w="269240" h="1014730">
                                <a:moveTo>
                                  <a:pt x="143491" y="657107"/>
                                </a:moveTo>
                                <a:lnTo>
                                  <a:pt x="135387" y="664844"/>
                                </a:lnTo>
                                <a:lnTo>
                                  <a:pt x="143491" y="672582"/>
                                </a:lnTo>
                                <a:lnTo>
                                  <a:pt x="151618" y="664844"/>
                                </a:lnTo>
                                <a:lnTo>
                                  <a:pt x="143491" y="657107"/>
                                </a:lnTo>
                                <a:close/>
                              </a:path>
                              <a:path w="269240" h="1014730">
                                <a:moveTo>
                                  <a:pt x="62907" y="629939"/>
                                </a:moveTo>
                                <a:lnTo>
                                  <a:pt x="62639" y="630156"/>
                                </a:lnTo>
                                <a:lnTo>
                                  <a:pt x="26305" y="664844"/>
                                </a:lnTo>
                                <a:lnTo>
                                  <a:pt x="34185" y="672368"/>
                                </a:lnTo>
                                <a:lnTo>
                                  <a:pt x="42047" y="664844"/>
                                </a:lnTo>
                                <a:lnTo>
                                  <a:pt x="34446" y="657570"/>
                                </a:lnTo>
                                <a:lnTo>
                                  <a:pt x="49649" y="657570"/>
                                </a:lnTo>
                                <a:lnTo>
                                  <a:pt x="52253" y="655078"/>
                                </a:lnTo>
                                <a:lnTo>
                                  <a:pt x="44485" y="647699"/>
                                </a:lnTo>
                                <a:lnTo>
                                  <a:pt x="60246" y="647699"/>
                                </a:lnTo>
                                <a:lnTo>
                                  <a:pt x="52416" y="640245"/>
                                </a:lnTo>
                                <a:lnTo>
                                  <a:pt x="67755" y="640245"/>
                                </a:lnTo>
                                <a:lnTo>
                                  <a:pt x="70409" y="637705"/>
                                </a:lnTo>
                                <a:lnTo>
                                  <a:pt x="71042" y="637705"/>
                                </a:lnTo>
                                <a:lnTo>
                                  <a:pt x="62907" y="629939"/>
                                </a:lnTo>
                                <a:close/>
                              </a:path>
                              <a:path w="269240" h="1014730">
                                <a:moveTo>
                                  <a:pt x="81049" y="647258"/>
                                </a:moveTo>
                                <a:lnTo>
                                  <a:pt x="62535" y="664844"/>
                                </a:lnTo>
                                <a:lnTo>
                                  <a:pt x="70455" y="672368"/>
                                </a:lnTo>
                                <a:lnTo>
                                  <a:pt x="70563" y="672167"/>
                                </a:lnTo>
                                <a:lnTo>
                                  <a:pt x="78254" y="664844"/>
                                </a:lnTo>
                                <a:lnTo>
                                  <a:pt x="70614" y="657570"/>
                                </a:lnTo>
                                <a:lnTo>
                                  <a:pt x="85894" y="657570"/>
                                </a:lnTo>
                                <a:lnTo>
                                  <a:pt x="88727" y="654873"/>
                                </a:lnTo>
                                <a:lnTo>
                                  <a:pt x="89025" y="654873"/>
                                </a:lnTo>
                                <a:lnTo>
                                  <a:pt x="81049" y="647258"/>
                                </a:lnTo>
                                <a:close/>
                              </a:path>
                              <a:path w="269240" h="1014730">
                                <a:moveTo>
                                  <a:pt x="117428" y="647699"/>
                                </a:moveTo>
                                <a:lnTo>
                                  <a:pt x="99469" y="664844"/>
                                </a:lnTo>
                                <a:lnTo>
                                  <a:pt x="107140" y="672167"/>
                                </a:lnTo>
                                <a:lnTo>
                                  <a:pt x="106578" y="672167"/>
                                </a:lnTo>
                                <a:lnTo>
                                  <a:pt x="114269" y="664844"/>
                                </a:lnTo>
                                <a:lnTo>
                                  <a:pt x="106933" y="657859"/>
                                </a:lnTo>
                                <a:lnTo>
                                  <a:pt x="121606" y="657859"/>
                                </a:lnTo>
                                <a:lnTo>
                                  <a:pt x="124742" y="654873"/>
                                </a:lnTo>
                                <a:lnTo>
                                  <a:pt x="124942" y="654873"/>
                                </a:lnTo>
                                <a:lnTo>
                                  <a:pt x="117428" y="647699"/>
                                </a:lnTo>
                                <a:close/>
                              </a:path>
                              <a:path w="269240" h="1014730">
                                <a:moveTo>
                                  <a:pt x="198166" y="640245"/>
                                </a:moveTo>
                                <a:lnTo>
                                  <a:pt x="192890" y="645159"/>
                                </a:lnTo>
                                <a:lnTo>
                                  <a:pt x="172401" y="664622"/>
                                </a:lnTo>
                                <a:lnTo>
                                  <a:pt x="180304" y="672167"/>
                                </a:lnTo>
                                <a:lnTo>
                                  <a:pt x="179943" y="672167"/>
                                </a:lnTo>
                                <a:lnTo>
                                  <a:pt x="187634" y="664844"/>
                                </a:lnTo>
                                <a:lnTo>
                                  <a:pt x="179994" y="657570"/>
                                </a:lnTo>
                                <a:lnTo>
                                  <a:pt x="195274" y="657570"/>
                                </a:lnTo>
                                <a:lnTo>
                                  <a:pt x="198107" y="654873"/>
                                </a:lnTo>
                                <a:lnTo>
                                  <a:pt x="190592" y="647699"/>
                                </a:lnTo>
                                <a:lnTo>
                                  <a:pt x="205957" y="647699"/>
                                </a:lnTo>
                                <a:lnTo>
                                  <a:pt x="198166" y="640245"/>
                                </a:lnTo>
                                <a:close/>
                              </a:path>
                              <a:path w="269240" h="1014730">
                                <a:moveTo>
                                  <a:pt x="216272" y="657570"/>
                                </a:moveTo>
                                <a:lnTo>
                                  <a:pt x="215867" y="657859"/>
                                </a:lnTo>
                                <a:lnTo>
                                  <a:pt x="208551" y="664844"/>
                                </a:lnTo>
                                <a:lnTo>
                                  <a:pt x="216221" y="672167"/>
                                </a:lnTo>
                                <a:lnTo>
                                  <a:pt x="223874" y="664844"/>
                                </a:lnTo>
                                <a:lnTo>
                                  <a:pt x="216272" y="657570"/>
                                </a:lnTo>
                                <a:close/>
                              </a:path>
                              <a:path w="269240" h="1014730">
                                <a:moveTo>
                                  <a:pt x="253358" y="657570"/>
                                </a:moveTo>
                                <a:lnTo>
                                  <a:pt x="245701" y="664844"/>
                                </a:lnTo>
                                <a:lnTo>
                                  <a:pt x="253410" y="672167"/>
                                </a:lnTo>
                                <a:lnTo>
                                  <a:pt x="257664" y="668019"/>
                                </a:lnTo>
                                <a:lnTo>
                                  <a:pt x="260999" y="664844"/>
                                </a:lnTo>
                                <a:lnTo>
                                  <a:pt x="253358" y="657570"/>
                                </a:lnTo>
                                <a:close/>
                              </a:path>
                              <a:path w="269240" h="1014730">
                                <a:moveTo>
                                  <a:pt x="4222" y="664209"/>
                                </a:moveTo>
                                <a:lnTo>
                                  <a:pt x="3579" y="664844"/>
                                </a:lnTo>
                                <a:lnTo>
                                  <a:pt x="4222" y="665479"/>
                                </a:lnTo>
                                <a:lnTo>
                                  <a:pt x="4889" y="664844"/>
                                </a:lnTo>
                                <a:lnTo>
                                  <a:pt x="4222" y="664209"/>
                                </a:lnTo>
                                <a:close/>
                              </a:path>
                              <a:path w="269240" h="1014730">
                                <a:moveTo>
                                  <a:pt x="4889" y="664844"/>
                                </a:moveTo>
                                <a:lnTo>
                                  <a:pt x="4222" y="665479"/>
                                </a:lnTo>
                                <a:lnTo>
                                  <a:pt x="5556" y="665479"/>
                                </a:lnTo>
                                <a:lnTo>
                                  <a:pt x="4889" y="664844"/>
                                </a:lnTo>
                                <a:close/>
                              </a:path>
                              <a:path w="269240" h="1014730">
                                <a:moveTo>
                                  <a:pt x="15621" y="639557"/>
                                </a:moveTo>
                                <a:lnTo>
                                  <a:pt x="365" y="654049"/>
                                </a:lnTo>
                                <a:lnTo>
                                  <a:pt x="365" y="661669"/>
                                </a:lnTo>
                                <a:lnTo>
                                  <a:pt x="3579" y="664844"/>
                                </a:lnTo>
                                <a:lnTo>
                                  <a:pt x="4222" y="664209"/>
                                </a:lnTo>
                                <a:lnTo>
                                  <a:pt x="5556" y="664209"/>
                                </a:lnTo>
                                <a:lnTo>
                                  <a:pt x="15362" y="654873"/>
                                </a:lnTo>
                                <a:lnTo>
                                  <a:pt x="15861" y="654873"/>
                                </a:lnTo>
                                <a:lnTo>
                                  <a:pt x="7884" y="647258"/>
                                </a:lnTo>
                                <a:lnTo>
                                  <a:pt x="23669" y="647258"/>
                                </a:lnTo>
                                <a:lnTo>
                                  <a:pt x="15621" y="639557"/>
                                </a:lnTo>
                                <a:close/>
                              </a:path>
                              <a:path w="269240" h="1014730">
                                <a:moveTo>
                                  <a:pt x="5556" y="664209"/>
                                </a:moveTo>
                                <a:lnTo>
                                  <a:pt x="4222" y="664209"/>
                                </a:lnTo>
                                <a:lnTo>
                                  <a:pt x="4889" y="664844"/>
                                </a:lnTo>
                                <a:lnTo>
                                  <a:pt x="5556" y="664209"/>
                                </a:lnTo>
                                <a:close/>
                              </a:path>
                              <a:path w="269240" h="1014730">
                                <a:moveTo>
                                  <a:pt x="23669" y="647258"/>
                                </a:moveTo>
                                <a:lnTo>
                                  <a:pt x="23361" y="647258"/>
                                </a:lnTo>
                                <a:lnTo>
                                  <a:pt x="15362" y="654873"/>
                                </a:lnTo>
                                <a:lnTo>
                                  <a:pt x="15861" y="654873"/>
                                </a:lnTo>
                                <a:lnTo>
                                  <a:pt x="26305" y="664844"/>
                                </a:lnTo>
                                <a:lnTo>
                                  <a:pt x="33924" y="657570"/>
                                </a:lnTo>
                                <a:lnTo>
                                  <a:pt x="34446" y="657570"/>
                                </a:lnTo>
                                <a:lnTo>
                                  <a:pt x="23669" y="647258"/>
                                </a:lnTo>
                                <a:close/>
                              </a:path>
                              <a:path w="269240" h="1014730">
                                <a:moveTo>
                                  <a:pt x="49649" y="657570"/>
                                </a:moveTo>
                                <a:lnTo>
                                  <a:pt x="34446" y="657570"/>
                                </a:lnTo>
                                <a:lnTo>
                                  <a:pt x="42047" y="664844"/>
                                </a:lnTo>
                                <a:lnTo>
                                  <a:pt x="49649" y="657570"/>
                                </a:lnTo>
                                <a:close/>
                              </a:path>
                              <a:path w="269240" h="1014730">
                                <a:moveTo>
                                  <a:pt x="60246" y="647699"/>
                                </a:moveTo>
                                <a:lnTo>
                                  <a:pt x="59965" y="647699"/>
                                </a:lnTo>
                                <a:lnTo>
                                  <a:pt x="52253" y="655078"/>
                                </a:lnTo>
                                <a:lnTo>
                                  <a:pt x="62535" y="664844"/>
                                </a:lnTo>
                                <a:lnTo>
                                  <a:pt x="70192" y="657570"/>
                                </a:lnTo>
                                <a:lnTo>
                                  <a:pt x="70614" y="657570"/>
                                </a:lnTo>
                                <a:lnTo>
                                  <a:pt x="60246" y="647699"/>
                                </a:lnTo>
                                <a:close/>
                              </a:path>
                              <a:path w="269240" h="1014730">
                                <a:moveTo>
                                  <a:pt x="85894" y="657570"/>
                                </a:moveTo>
                                <a:lnTo>
                                  <a:pt x="70614" y="657570"/>
                                </a:lnTo>
                                <a:lnTo>
                                  <a:pt x="78254" y="664844"/>
                                </a:lnTo>
                                <a:lnTo>
                                  <a:pt x="85894" y="657570"/>
                                </a:lnTo>
                                <a:close/>
                              </a:path>
                              <a:path w="269240" h="1014730">
                                <a:moveTo>
                                  <a:pt x="96262" y="647699"/>
                                </a:moveTo>
                                <a:lnTo>
                                  <a:pt x="88727" y="654873"/>
                                </a:lnTo>
                                <a:lnTo>
                                  <a:pt x="89025" y="654873"/>
                                </a:lnTo>
                                <a:lnTo>
                                  <a:pt x="99469" y="664844"/>
                                </a:lnTo>
                                <a:lnTo>
                                  <a:pt x="106786" y="657859"/>
                                </a:lnTo>
                                <a:lnTo>
                                  <a:pt x="106933" y="657859"/>
                                </a:lnTo>
                                <a:lnTo>
                                  <a:pt x="96262" y="647699"/>
                                </a:lnTo>
                                <a:close/>
                              </a:path>
                              <a:path w="269240" h="1014730">
                                <a:moveTo>
                                  <a:pt x="121606" y="657859"/>
                                </a:moveTo>
                                <a:lnTo>
                                  <a:pt x="106933" y="657859"/>
                                </a:lnTo>
                                <a:lnTo>
                                  <a:pt x="114269" y="664844"/>
                                </a:lnTo>
                                <a:lnTo>
                                  <a:pt x="121606" y="657859"/>
                                </a:lnTo>
                                <a:close/>
                              </a:path>
                              <a:path w="269240" h="1014730">
                                <a:moveTo>
                                  <a:pt x="133147" y="647258"/>
                                </a:moveTo>
                                <a:lnTo>
                                  <a:pt x="132741" y="647258"/>
                                </a:lnTo>
                                <a:lnTo>
                                  <a:pt x="124742" y="654873"/>
                                </a:lnTo>
                                <a:lnTo>
                                  <a:pt x="124942" y="654873"/>
                                </a:lnTo>
                                <a:lnTo>
                                  <a:pt x="135387" y="664844"/>
                                </a:lnTo>
                                <a:lnTo>
                                  <a:pt x="143491" y="657107"/>
                                </a:lnTo>
                                <a:lnTo>
                                  <a:pt x="133147" y="647258"/>
                                </a:lnTo>
                                <a:close/>
                              </a:path>
                              <a:path w="269240" h="1014730">
                                <a:moveTo>
                                  <a:pt x="171989" y="629939"/>
                                </a:moveTo>
                                <a:lnTo>
                                  <a:pt x="171721" y="630156"/>
                                </a:lnTo>
                                <a:lnTo>
                                  <a:pt x="143491" y="657107"/>
                                </a:lnTo>
                                <a:lnTo>
                                  <a:pt x="151618" y="664844"/>
                                </a:lnTo>
                                <a:lnTo>
                                  <a:pt x="162091" y="654873"/>
                                </a:lnTo>
                                <a:lnTo>
                                  <a:pt x="161735" y="654440"/>
                                </a:lnTo>
                                <a:lnTo>
                                  <a:pt x="154213" y="647258"/>
                                </a:lnTo>
                                <a:lnTo>
                                  <a:pt x="169163" y="647258"/>
                                </a:lnTo>
                                <a:lnTo>
                                  <a:pt x="161796" y="640245"/>
                                </a:lnTo>
                                <a:lnTo>
                                  <a:pt x="177456" y="640245"/>
                                </a:lnTo>
                                <a:lnTo>
                                  <a:pt x="180124" y="637705"/>
                                </a:lnTo>
                                <a:lnTo>
                                  <a:pt x="171989" y="629939"/>
                                </a:lnTo>
                                <a:close/>
                              </a:path>
                              <a:path w="269240" h="1014730">
                                <a:moveTo>
                                  <a:pt x="195274" y="657570"/>
                                </a:moveTo>
                                <a:lnTo>
                                  <a:pt x="179994" y="657570"/>
                                </a:lnTo>
                                <a:lnTo>
                                  <a:pt x="187634" y="664844"/>
                                </a:lnTo>
                                <a:lnTo>
                                  <a:pt x="195274" y="657570"/>
                                </a:lnTo>
                                <a:close/>
                              </a:path>
                              <a:path w="269240" h="1014730">
                                <a:moveTo>
                                  <a:pt x="205957" y="647699"/>
                                </a:moveTo>
                                <a:lnTo>
                                  <a:pt x="205642" y="647699"/>
                                </a:lnTo>
                                <a:lnTo>
                                  <a:pt x="198107" y="654873"/>
                                </a:lnTo>
                                <a:lnTo>
                                  <a:pt x="208551" y="664844"/>
                                </a:lnTo>
                                <a:lnTo>
                                  <a:pt x="216170" y="657570"/>
                                </a:lnTo>
                                <a:lnTo>
                                  <a:pt x="215788" y="657107"/>
                                </a:lnTo>
                                <a:lnTo>
                                  <a:pt x="205957" y="647699"/>
                                </a:lnTo>
                                <a:close/>
                              </a:path>
                              <a:path w="269240" h="1014730">
                                <a:moveTo>
                                  <a:pt x="245153" y="629939"/>
                                </a:moveTo>
                                <a:lnTo>
                                  <a:pt x="244885" y="630156"/>
                                </a:lnTo>
                                <a:lnTo>
                                  <a:pt x="216656" y="657107"/>
                                </a:lnTo>
                                <a:lnTo>
                                  <a:pt x="216272" y="657570"/>
                                </a:lnTo>
                                <a:lnTo>
                                  <a:pt x="223874" y="664844"/>
                                </a:lnTo>
                                <a:lnTo>
                                  <a:pt x="234747" y="654440"/>
                                </a:lnTo>
                                <a:lnTo>
                                  <a:pt x="227187" y="647258"/>
                                </a:lnTo>
                                <a:lnTo>
                                  <a:pt x="242527" y="647258"/>
                                </a:lnTo>
                                <a:lnTo>
                                  <a:pt x="235161" y="640245"/>
                                </a:lnTo>
                                <a:lnTo>
                                  <a:pt x="249581" y="640245"/>
                                </a:lnTo>
                                <a:lnTo>
                                  <a:pt x="252728" y="637234"/>
                                </a:lnTo>
                                <a:lnTo>
                                  <a:pt x="252573" y="637022"/>
                                </a:lnTo>
                                <a:lnTo>
                                  <a:pt x="245153" y="629939"/>
                                </a:lnTo>
                                <a:close/>
                              </a:path>
                              <a:path w="269240" h="1014730">
                                <a:moveTo>
                                  <a:pt x="242527" y="647258"/>
                                </a:moveTo>
                                <a:lnTo>
                                  <a:pt x="242252" y="647258"/>
                                </a:lnTo>
                                <a:lnTo>
                                  <a:pt x="234747" y="654440"/>
                                </a:lnTo>
                                <a:lnTo>
                                  <a:pt x="245701" y="664844"/>
                                </a:lnTo>
                                <a:lnTo>
                                  <a:pt x="253358" y="657570"/>
                                </a:lnTo>
                                <a:lnTo>
                                  <a:pt x="242527" y="647258"/>
                                </a:lnTo>
                                <a:close/>
                              </a:path>
                              <a:path w="269240" h="1014730">
                                <a:moveTo>
                                  <a:pt x="263757" y="647699"/>
                                </a:moveTo>
                                <a:lnTo>
                                  <a:pt x="253358" y="657570"/>
                                </a:lnTo>
                                <a:lnTo>
                                  <a:pt x="260999" y="664844"/>
                                </a:lnTo>
                                <a:lnTo>
                                  <a:pt x="268335" y="657859"/>
                                </a:lnTo>
                                <a:lnTo>
                                  <a:pt x="268335" y="648969"/>
                                </a:lnTo>
                                <a:lnTo>
                                  <a:pt x="265087" y="648969"/>
                                </a:lnTo>
                                <a:lnTo>
                                  <a:pt x="263757" y="647699"/>
                                </a:lnTo>
                                <a:close/>
                              </a:path>
                              <a:path w="269240" h="1014730">
                                <a:moveTo>
                                  <a:pt x="169626" y="647699"/>
                                </a:moveTo>
                                <a:lnTo>
                                  <a:pt x="162547" y="654440"/>
                                </a:lnTo>
                                <a:lnTo>
                                  <a:pt x="162190" y="654873"/>
                                </a:lnTo>
                                <a:lnTo>
                                  <a:pt x="172401" y="664622"/>
                                </a:lnTo>
                                <a:lnTo>
                                  <a:pt x="179825" y="657570"/>
                                </a:lnTo>
                                <a:lnTo>
                                  <a:pt x="179994" y="657570"/>
                                </a:lnTo>
                                <a:lnTo>
                                  <a:pt x="169626" y="647699"/>
                                </a:lnTo>
                                <a:close/>
                              </a:path>
                              <a:path w="269240" h="1014730">
                                <a:moveTo>
                                  <a:pt x="41592" y="629939"/>
                                </a:moveTo>
                                <a:lnTo>
                                  <a:pt x="41323" y="630156"/>
                                </a:lnTo>
                                <a:lnTo>
                                  <a:pt x="33394" y="637705"/>
                                </a:lnTo>
                                <a:lnTo>
                                  <a:pt x="33964" y="637705"/>
                                </a:lnTo>
                                <a:lnTo>
                                  <a:pt x="52253" y="655078"/>
                                </a:lnTo>
                                <a:lnTo>
                                  <a:pt x="59965" y="647699"/>
                                </a:lnTo>
                                <a:lnTo>
                                  <a:pt x="44264" y="647699"/>
                                </a:lnTo>
                                <a:lnTo>
                                  <a:pt x="52072" y="640245"/>
                                </a:lnTo>
                                <a:lnTo>
                                  <a:pt x="52416" y="640245"/>
                                </a:lnTo>
                                <a:lnTo>
                                  <a:pt x="41592" y="629939"/>
                                </a:lnTo>
                                <a:close/>
                              </a:path>
                              <a:path w="269240" h="1014730">
                                <a:moveTo>
                                  <a:pt x="2956" y="629939"/>
                                </a:moveTo>
                                <a:lnTo>
                                  <a:pt x="2697" y="630156"/>
                                </a:lnTo>
                                <a:lnTo>
                                  <a:pt x="365" y="632459"/>
                                </a:lnTo>
                                <a:lnTo>
                                  <a:pt x="365" y="640245"/>
                                </a:lnTo>
                                <a:lnTo>
                                  <a:pt x="538" y="640245"/>
                                </a:lnTo>
                                <a:lnTo>
                                  <a:pt x="15861" y="654873"/>
                                </a:lnTo>
                                <a:lnTo>
                                  <a:pt x="15362" y="654873"/>
                                </a:lnTo>
                                <a:lnTo>
                                  <a:pt x="23361" y="647258"/>
                                </a:lnTo>
                                <a:lnTo>
                                  <a:pt x="7515" y="647258"/>
                                </a:lnTo>
                                <a:lnTo>
                                  <a:pt x="15621" y="639557"/>
                                </a:lnTo>
                                <a:lnTo>
                                  <a:pt x="6877" y="631189"/>
                                </a:lnTo>
                                <a:lnTo>
                                  <a:pt x="4222" y="631189"/>
                                </a:lnTo>
                                <a:lnTo>
                                  <a:pt x="2956" y="629939"/>
                                </a:lnTo>
                                <a:close/>
                              </a:path>
                              <a:path w="269240" h="1014730">
                                <a:moveTo>
                                  <a:pt x="88432" y="640245"/>
                                </a:moveTo>
                                <a:lnTo>
                                  <a:pt x="81049" y="647258"/>
                                </a:lnTo>
                                <a:lnTo>
                                  <a:pt x="89025" y="654873"/>
                                </a:lnTo>
                                <a:lnTo>
                                  <a:pt x="88727" y="654873"/>
                                </a:lnTo>
                                <a:lnTo>
                                  <a:pt x="96262" y="647699"/>
                                </a:lnTo>
                                <a:lnTo>
                                  <a:pt x="88432" y="640245"/>
                                </a:lnTo>
                                <a:close/>
                              </a:path>
                              <a:path w="269240" h="1014730">
                                <a:moveTo>
                                  <a:pt x="136072" y="629939"/>
                                </a:moveTo>
                                <a:lnTo>
                                  <a:pt x="135804" y="630156"/>
                                </a:lnTo>
                                <a:lnTo>
                                  <a:pt x="117428" y="647699"/>
                                </a:lnTo>
                                <a:lnTo>
                                  <a:pt x="124942" y="654873"/>
                                </a:lnTo>
                                <a:lnTo>
                                  <a:pt x="124742" y="654873"/>
                                </a:lnTo>
                                <a:lnTo>
                                  <a:pt x="132741" y="647258"/>
                                </a:lnTo>
                                <a:lnTo>
                                  <a:pt x="133147" y="647258"/>
                                </a:lnTo>
                                <a:lnTo>
                                  <a:pt x="125781" y="640245"/>
                                </a:lnTo>
                                <a:lnTo>
                                  <a:pt x="140107" y="640245"/>
                                </a:lnTo>
                                <a:lnTo>
                                  <a:pt x="143491" y="637022"/>
                                </a:lnTo>
                                <a:lnTo>
                                  <a:pt x="136072" y="629939"/>
                                </a:lnTo>
                                <a:close/>
                              </a:path>
                              <a:path w="269240" h="1014730">
                                <a:moveTo>
                                  <a:pt x="150972" y="629939"/>
                                </a:moveTo>
                                <a:lnTo>
                                  <a:pt x="150703" y="630156"/>
                                </a:lnTo>
                                <a:lnTo>
                                  <a:pt x="143491" y="637022"/>
                                </a:lnTo>
                                <a:lnTo>
                                  <a:pt x="162190" y="654873"/>
                                </a:lnTo>
                                <a:lnTo>
                                  <a:pt x="162547" y="654440"/>
                                </a:lnTo>
                                <a:lnTo>
                                  <a:pt x="169626" y="647699"/>
                                </a:lnTo>
                                <a:lnTo>
                                  <a:pt x="169163" y="647258"/>
                                </a:lnTo>
                                <a:lnTo>
                                  <a:pt x="153807" y="647258"/>
                                </a:lnTo>
                                <a:lnTo>
                                  <a:pt x="161153" y="640245"/>
                                </a:lnTo>
                                <a:lnTo>
                                  <a:pt x="161796" y="640245"/>
                                </a:lnTo>
                                <a:lnTo>
                                  <a:pt x="150972" y="629939"/>
                                </a:lnTo>
                                <a:close/>
                              </a:path>
                              <a:path w="269240" h="1014730">
                                <a:moveTo>
                                  <a:pt x="187854" y="630377"/>
                                </a:moveTo>
                                <a:lnTo>
                                  <a:pt x="186967" y="631189"/>
                                </a:lnTo>
                                <a:lnTo>
                                  <a:pt x="180124" y="637705"/>
                                </a:lnTo>
                                <a:lnTo>
                                  <a:pt x="198107" y="654873"/>
                                </a:lnTo>
                                <a:lnTo>
                                  <a:pt x="205642" y="647699"/>
                                </a:lnTo>
                                <a:lnTo>
                                  <a:pt x="190216" y="647699"/>
                                </a:lnTo>
                                <a:lnTo>
                                  <a:pt x="198064" y="640245"/>
                                </a:lnTo>
                                <a:lnTo>
                                  <a:pt x="197448" y="639557"/>
                                </a:lnTo>
                                <a:lnTo>
                                  <a:pt x="187854" y="630377"/>
                                </a:lnTo>
                                <a:close/>
                              </a:path>
                              <a:path w="269240" h="1014730">
                                <a:moveTo>
                                  <a:pt x="224336" y="629939"/>
                                </a:moveTo>
                                <a:lnTo>
                                  <a:pt x="224068" y="630156"/>
                                </a:lnTo>
                                <a:lnTo>
                                  <a:pt x="216634" y="637234"/>
                                </a:lnTo>
                                <a:lnTo>
                                  <a:pt x="234747" y="654440"/>
                                </a:lnTo>
                                <a:lnTo>
                                  <a:pt x="242252" y="647258"/>
                                </a:lnTo>
                                <a:lnTo>
                                  <a:pt x="226972" y="647258"/>
                                </a:lnTo>
                                <a:lnTo>
                                  <a:pt x="234318" y="640245"/>
                                </a:lnTo>
                                <a:lnTo>
                                  <a:pt x="235161" y="640245"/>
                                </a:lnTo>
                                <a:lnTo>
                                  <a:pt x="224336" y="629939"/>
                                </a:lnTo>
                                <a:close/>
                              </a:path>
                              <a:path w="269240" h="1014730">
                                <a:moveTo>
                                  <a:pt x="265087" y="646429"/>
                                </a:moveTo>
                                <a:lnTo>
                                  <a:pt x="263757" y="647699"/>
                                </a:lnTo>
                                <a:lnTo>
                                  <a:pt x="265087" y="648969"/>
                                </a:lnTo>
                                <a:lnTo>
                                  <a:pt x="266170" y="647699"/>
                                </a:lnTo>
                                <a:lnTo>
                                  <a:pt x="266711" y="647699"/>
                                </a:lnTo>
                                <a:lnTo>
                                  <a:pt x="265087" y="646429"/>
                                </a:lnTo>
                                <a:close/>
                              </a:path>
                              <a:path w="269240" h="1014730">
                                <a:moveTo>
                                  <a:pt x="266711" y="647699"/>
                                </a:moveTo>
                                <a:lnTo>
                                  <a:pt x="266170" y="647699"/>
                                </a:lnTo>
                                <a:lnTo>
                                  <a:pt x="265087" y="648969"/>
                                </a:lnTo>
                                <a:lnTo>
                                  <a:pt x="268335" y="648969"/>
                                </a:lnTo>
                                <a:lnTo>
                                  <a:pt x="266711" y="647699"/>
                                </a:lnTo>
                                <a:close/>
                              </a:path>
                              <a:path w="269240" h="1014730">
                                <a:moveTo>
                                  <a:pt x="67755" y="640245"/>
                                </a:moveTo>
                                <a:lnTo>
                                  <a:pt x="52416" y="640245"/>
                                </a:lnTo>
                                <a:lnTo>
                                  <a:pt x="60246" y="647699"/>
                                </a:lnTo>
                                <a:lnTo>
                                  <a:pt x="59965" y="647699"/>
                                </a:lnTo>
                                <a:lnTo>
                                  <a:pt x="67755" y="640245"/>
                                </a:lnTo>
                                <a:close/>
                              </a:path>
                              <a:path w="269240" h="1014730">
                                <a:moveTo>
                                  <a:pt x="99052" y="630156"/>
                                </a:moveTo>
                                <a:lnTo>
                                  <a:pt x="88432" y="640245"/>
                                </a:lnTo>
                                <a:lnTo>
                                  <a:pt x="96262" y="647699"/>
                                </a:lnTo>
                                <a:lnTo>
                                  <a:pt x="106759" y="637705"/>
                                </a:lnTo>
                                <a:lnTo>
                                  <a:pt x="106959" y="637705"/>
                                </a:lnTo>
                                <a:lnTo>
                                  <a:pt x="99052" y="630156"/>
                                </a:lnTo>
                                <a:close/>
                              </a:path>
                              <a:path w="269240" h="1014730">
                                <a:moveTo>
                                  <a:pt x="114956" y="629939"/>
                                </a:moveTo>
                                <a:lnTo>
                                  <a:pt x="114688" y="630156"/>
                                </a:lnTo>
                                <a:lnTo>
                                  <a:pt x="106759" y="637705"/>
                                </a:lnTo>
                                <a:lnTo>
                                  <a:pt x="106959" y="637705"/>
                                </a:lnTo>
                                <a:lnTo>
                                  <a:pt x="117428" y="647699"/>
                                </a:lnTo>
                                <a:lnTo>
                                  <a:pt x="125236" y="640245"/>
                                </a:lnTo>
                                <a:lnTo>
                                  <a:pt x="125781" y="640245"/>
                                </a:lnTo>
                                <a:lnTo>
                                  <a:pt x="114956" y="629939"/>
                                </a:lnTo>
                                <a:close/>
                              </a:path>
                              <a:path w="269240" h="1014730">
                                <a:moveTo>
                                  <a:pt x="177456" y="640245"/>
                                </a:moveTo>
                                <a:lnTo>
                                  <a:pt x="161796" y="640245"/>
                                </a:lnTo>
                                <a:lnTo>
                                  <a:pt x="169626" y="647699"/>
                                </a:lnTo>
                                <a:lnTo>
                                  <a:pt x="177456" y="640245"/>
                                </a:lnTo>
                                <a:close/>
                              </a:path>
                              <a:path w="269240" h="1014730">
                                <a:moveTo>
                                  <a:pt x="208954" y="629939"/>
                                </a:moveTo>
                                <a:lnTo>
                                  <a:pt x="208685" y="630156"/>
                                </a:lnTo>
                                <a:lnTo>
                                  <a:pt x="198788" y="639557"/>
                                </a:lnTo>
                                <a:lnTo>
                                  <a:pt x="198166" y="640245"/>
                                </a:lnTo>
                                <a:lnTo>
                                  <a:pt x="205957" y="647699"/>
                                </a:lnTo>
                                <a:lnTo>
                                  <a:pt x="205642" y="647699"/>
                                </a:lnTo>
                                <a:lnTo>
                                  <a:pt x="216634" y="637234"/>
                                </a:lnTo>
                                <a:lnTo>
                                  <a:pt x="208954" y="629939"/>
                                </a:lnTo>
                                <a:close/>
                              </a:path>
                              <a:path w="269240" h="1014730">
                                <a:moveTo>
                                  <a:pt x="260352" y="629939"/>
                                </a:moveTo>
                                <a:lnTo>
                                  <a:pt x="252949" y="637022"/>
                                </a:lnTo>
                                <a:lnTo>
                                  <a:pt x="252794" y="637234"/>
                                </a:lnTo>
                                <a:lnTo>
                                  <a:pt x="263757" y="647699"/>
                                </a:lnTo>
                                <a:lnTo>
                                  <a:pt x="265087" y="646429"/>
                                </a:lnTo>
                                <a:lnTo>
                                  <a:pt x="267252" y="646429"/>
                                </a:lnTo>
                                <a:lnTo>
                                  <a:pt x="268335" y="645159"/>
                                </a:lnTo>
                                <a:lnTo>
                                  <a:pt x="268335" y="637705"/>
                                </a:lnTo>
                                <a:lnTo>
                                  <a:pt x="268509" y="637705"/>
                                </a:lnTo>
                                <a:lnTo>
                                  <a:pt x="260352" y="629939"/>
                                </a:lnTo>
                                <a:close/>
                              </a:path>
                              <a:path w="269240" h="1014730">
                                <a:moveTo>
                                  <a:pt x="267252" y="646429"/>
                                </a:moveTo>
                                <a:lnTo>
                                  <a:pt x="265087" y="646429"/>
                                </a:lnTo>
                                <a:lnTo>
                                  <a:pt x="266711" y="647699"/>
                                </a:lnTo>
                                <a:lnTo>
                                  <a:pt x="266170" y="647699"/>
                                </a:lnTo>
                                <a:lnTo>
                                  <a:pt x="267252" y="646429"/>
                                </a:lnTo>
                                <a:close/>
                              </a:path>
                              <a:path w="269240" h="1014730">
                                <a:moveTo>
                                  <a:pt x="25788" y="629939"/>
                                </a:moveTo>
                                <a:lnTo>
                                  <a:pt x="25519" y="630156"/>
                                </a:lnTo>
                                <a:lnTo>
                                  <a:pt x="15621" y="639557"/>
                                </a:lnTo>
                                <a:lnTo>
                                  <a:pt x="23669" y="647258"/>
                                </a:lnTo>
                                <a:lnTo>
                                  <a:pt x="23361" y="647258"/>
                                </a:lnTo>
                                <a:lnTo>
                                  <a:pt x="33394" y="637705"/>
                                </a:lnTo>
                                <a:lnTo>
                                  <a:pt x="33964" y="637705"/>
                                </a:lnTo>
                                <a:lnTo>
                                  <a:pt x="25788" y="629939"/>
                                </a:lnTo>
                                <a:close/>
                              </a:path>
                              <a:path w="269240" h="1014730">
                                <a:moveTo>
                                  <a:pt x="78067" y="630377"/>
                                </a:moveTo>
                                <a:lnTo>
                                  <a:pt x="70409" y="637705"/>
                                </a:lnTo>
                                <a:lnTo>
                                  <a:pt x="71042" y="637705"/>
                                </a:lnTo>
                                <a:lnTo>
                                  <a:pt x="81049" y="647258"/>
                                </a:lnTo>
                                <a:lnTo>
                                  <a:pt x="88432" y="640245"/>
                                </a:lnTo>
                                <a:lnTo>
                                  <a:pt x="78067" y="630377"/>
                                </a:lnTo>
                                <a:close/>
                              </a:path>
                              <a:path w="269240" h="1014730">
                                <a:moveTo>
                                  <a:pt x="140107" y="640245"/>
                                </a:moveTo>
                                <a:lnTo>
                                  <a:pt x="125781" y="640245"/>
                                </a:lnTo>
                                <a:lnTo>
                                  <a:pt x="133147" y="647258"/>
                                </a:lnTo>
                                <a:lnTo>
                                  <a:pt x="132741" y="647258"/>
                                </a:lnTo>
                                <a:lnTo>
                                  <a:pt x="140107" y="640245"/>
                                </a:lnTo>
                                <a:close/>
                              </a:path>
                              <a:path w="269240" h="1014730">
                                <a:moveTo>
                                  <a:pt x="249581" y="640245"/>
                                </a:moveTo>
                                <a:lnTo>
                                  <a:pt x="235161" y="640245"/>
                                </a:lnTo>
                                <a:lnTo>
                                  <a:pt x="242527" y="647258"/>
                                </a:lnTo>
                                <a:lnTo>
                                  <a:pt x="242252" y="647258"/>
                                </a:lnTo>
                                <a:lnTo>
                                  <a:pt x="249581" y="640245"/>
                                </a:lnTo>
                                <a:close/>
                              </a:path>
                              <a:path w="269240" h="1014730">
                                <a:moveTo>
                                  <a:pt x="70403" y="587520"/>
                                </a:moveTo>
                                <a:lnTo>
                                  <a:pt x="27105" y="628649"/>
                                </a:lnTo>
                                <a:lnTo>
                                  <a:pt x="25788" y="629939"/>
                                </a:lnTo>
                                <a:lnTo>
                                  <a:pt x="33964" y="637705"/>
                                </a:lnTo>
                                <a:lnTo>
                                  <a:pt x="33394" y="637705"/>
                                </a:lnTo>
                                <a:lnTo>
                                  <a:pt x="41551" y="629939"/>
                                </a:lnTo>
                                <a:lnTo>
                                  <a:pt x="40238" y="628649"/>
                                </a:lnTo>
                                <a:lnTo>
                                  <a:pt x="33962" y="622674"/>
                                </a:lnTo>
                                <a:lnTo>
                                  <a:pt x="49181" y="622674"/>
                                </a:lnTo>
                                <a:lnTo>
                                  <a:pt x="51876" y="620109"/>
                                </a:lnTo>
                                <a:lnTo>
                                  <a:pt x="52611" y="620109"/>
                                </a:lnTo>
                                <a:lnTo>
                                  <a:pt x="44696" y="612552"/>
                                </a:lnTo>
                                <a:lnTo>
                                  <a:pt x="59346" y="612552"/>
                                </a:lnTo>
                                <a:lnTo>
                                  <a:pt x="51918" y="605480"/>
                                </a:lnTo>
                                <a:lnTo>
                                  <a:pt x="67241" y="605480"/>
                                </a:lnTo>
                                <a:lnTo>
                                  <a:pt x="70026" y="602828"/>
                                </a:lnTo>
                                <a:lnTo>
                                  <a:pt x="70427" y="602828"/>
                                </a:lnTo>
                                <a:lnTo>
                                  <a:pt x="62609" y="595364"/>
                                </a:lnTo>
                                <a:lnTo>
                                  <a:pt x="77866" y="595364"/>
                                </a:lnTo>
                                <a:lnTo>
                                  <a:pt x="78254" y="594994"/>
                                </a:lnTo>
                                <a:lnTo>
                                  <a:pt x="70403" y="587520"/>
                                </a:lnTo>
                                <a:close/>
                              </a:path>
                              <a:path w="269240" h="1014730">
                                <a:moveTo>
                                  <a:pt x="70227" y="622912"/>
                                </a:moveTo>
                                <a:lnTo>
                                  <a:pt x="64218" y="628649"/>
                                </a:lnTo>
                                <a:lnTo>
                                  <a:pt x="62907" y="629939"/>
                                </a:lnTo>
                                <a:lnTo>
                                  <a:pt x="71042" y="637705"/>
                                </a:lnTo>
                                <a:lnTo>
                                  <a:pt x="70409" y="637705"/>
                                </a:lnTo>
                                <a:lnTo>
                                  <a:pt x="78067" y="630377"/>
                                </a:lnTo>
                                <a:lnTo>
                                  <a:pt x="70227" y="622912"/>
                                </a:lnTo>
                                <a:close/>
                              </a:path>
                              <a:path w="269240" h="1014730">
                                <a:moveTo>
                                  <a:pt x="135774" y="595364"/>
                                </a:moveTo>
                                <a:lnTo>
                                  <a:pt x="135400" y="595629"/>
                                </a:lnTo>
                                <a:lnTo>
                                  <a:pt x="99052" y="630156"/>
                                </a:lnTo>
                                <a:lnTo>
                                  <a:pt x="106959" y="637705"/>
                                </a:lnTo>
                                <a:lnTo>
                                  <a:pt x="106759" y="637705"/>
                                </a:lnTo>
                                <a:lnTo>
                                  <a:pt x="114916" y="629939"/>
                                </a:lnTo>
                                <a:lnTo>
                                  <a:pt x="113602" y="628649"/>
                                </a:lnTo>
                                <a:lnTo>
                                  <a:pt x="107326" y="622674"/>
                                </a:lnTo>
                                <a:lnTo>
                                  <a:pt x="122546" y="622674"/>
                                </a:lnTo>
                                <a:lnTo>
                                  <a:pt x="125241" y="620109"/>
                                </a:lnTo>
                                <a:lnTo>
                                  <a:pt x="125775" y="620109"/>
                                </a:lnTo>
                                <a:lnTo>
                                  <a:pt x="117860" y="612552"/>
                                </a:lnTo>
                                <a:lnTo>
                                  <a:pt x="132710" y="612552"/>
                                </a:lnTo>
                                <a:lnTo>
                                  <a:pt x="125282" y="605480"/>
                                </a:lnTo>
                                <a:lnTo>
                                  <a:pt x="140605" y="605480"/>
                                </a:lnTo>
                                <a:lnTo>
                                  <a:pt x="143391" y="602828"/>
                                </a:lnTo>
                                <a:lnTo>
                                  <a:pt x="143591" y="602828"/>
                                </a:lnTo>
                                <a:lnTo>
                                  <a:pt x="135774" y="595364"/>
                                </a:lnTo>
                                <a:close/>
                              </a:path>
                              <a:path w="269240" h="1014730">
                                <a:moveTo>
                                  <a:pt x="198107" y="604966"/>
                                </a:moveTo>
                                <a:lnTo>
                                  <a:pt x="173299" y="628649"/>
                                </a:lnTo>
                                <a:lnTo>
                                  <a:pt x="171989" y="629939"/>
                                </a:lnTo>
                                <a:lnTo>
                                  <a:pt x="180124" y="637705"/>
                                </a:lnTo>
                                <a:lnTo>
                                  <a:pt x="187820" y="630377"/>
                                </a:lnTo>
                                <a:lnTo>
                                  <a:pt x="187623" y="630156"/>
                                </a:lnTo>
                                <a:lnTo>
                                  <a:pt x="179804" y="622674"/>
                                </a:lnTo>
                                <a:lnTo>
                                  <a:pt x="195911" y="622674"/>
                                </a:lnTo>
                                <a:lnTo>
                                  <a:pt x="198605" y="620109"/>
                                </a:lnTo>
                                <a:lnTo>
                                  <a:pt x="190650" y="612552"/>
                                </a:lnTo>
                                <a:lnTo>
                                  <a:pt x="206075" y="612552"/>
                                </a:lnTo>
                                <a:lnTo>
                                  <a:pt x="198107" y="604966"/>
                                </a:lnTo>
                                <a:close/>
                              </a:path>
                              <a:path w="269240" h="1014730">
                                <a:moveTo>
                                  <a:pt x="234662" y="605480"/>
                                </a:moveTo>
                                <a:lnTo>
                                  <a:pt x="210271" y="628649"/>
                                </a:lnTo>
                                <a:lnTo>
                                  <a:pt x="208954" y="629939"/>
                                </a:lnTo>
                                <a:lnTo>
                                  <a:pt x="216634" y="637234"/>
                                </a:lnTo>
                                <a:lnTo>
                                  <a:pt x="224296" y="629939"/>
                                </a:lnTo>
                                <a:lnTo>
                                  <a:pt x="222982" y="628649"/>
                                </a:lnTo>
                                <a:lnTo>
                                  <a:pt x="216706" y="622674"/>
                                </a:lnTo>
                                <a:lnTo>
                                  <a:pt x="231926" y="622674"/>
                                </a:lnTo>
                                <a:lnTo>
                                  <a:pt x="234621" y="620109"/>
                                </a:lnTo>
                                <a:lnTo>
                                  <a:pt x="234856" y="620109"/>
                                </a:lnTo>
                                <a:lnTo>
                                  <a:pt x="227174" y="612774"/>
                                </a:lnTo>
                                <a:lnTo>
                                  <a:pt x="242324" y="612774"/>
                                </a:lnTo>
                                <a:lnTo>
                                  <a:pt x="234662" y="605480"/>
                                </a:lnTo>
                                <a:close/>
                              </a:path>
                              <a:path w="269240" h="1014730">
                                <a:moveTo>
                                  <a:pt x="252722" y="622674"/>
                                </a:moveTo>
                                <a:lnTo>
                                  <a:pt x="246463" y="628649"/>
                                </a:lnTo>
                                <a:lnTo>
                                  <a:pt x="245153" y="629939"/>
                                </a:lnTo>
                                <a:lnTo>
                                  <a:pt x="252794" y="637234"/>
                                </a:lnTo>
                                <a:lnTo>
                                  <a:pt x="252949" y="637022"/>
                                </a:lnTo>
                                <a:lnTo>
                                  <a:pt x="260352" y="629939"/>
                                </a:lnTo>
                                <a:lnTo>
                                  <a:pt x="252722" y="622674"/>
                                </a:lnTo>
                                <a:close/>
                              </a:path>
                              <a:path w="269240" h="1014730">
                                <a:moveTo>
                                  <a:pt x="154010" y="612774"/>
                                </a:moveTo>
                                <a:lnTo>
                                  <a:pt x="137382" y="628649"/>
                                </a:lnTo>
                                <a:lnTo>
                                  <a:pt x="136072" y="629939"/>
                                </a:lnTo>
                                <a:lnTo>
                                  <a:pt x="143491" y="637022"/>
                                </a:lnTo>
                                <a:lnTo>
                                  <a:pt x="150931" y="629939"/>
                                </a:lnTo>
                                <a:lnTo>
                                  <a:pt x="149618" y="628649"/>
                                </a:lnTo>
                                <a:lnTo>
                                  <a:pt x="143592" y="622912"/>
                                </a:lnTo>
                                <a:lnTo>
                                  <a:pt x="158311" y="622912"/>
                                </a:lnTo>
                                <a:lnTo>
                                  <a:pt x="161256" y="620109"/>
                                </a:lnTo>
                                <a:lnTo>
                                  <a:pt x="161692" y="620109"/>
                                </a:lnTo>
                                <a:lnTo>
                                  <a:pt x="154010" y="612774"/>
                                </a:lnTo>
                                <a:close/>
                              </a:path>
                              <a:path w="269240" h="1014730">
                                <a:moveTo>
                                  <a:pt x="4222" y="628649"/>
                                </a:moveTo>
                                <a:lnTo>
                                  <a:pt x="2956" y="629939"/>
                                </a:lnTo>
                                <a:lnTo>
                                  <a:pt x="4222" y="631189"/>
                                </a:lnTo>
                                <a:lnTo>
                                  <a:pt x="5536" y="629939"/>
                                </a:lnTo>
                                <a:lnTo>
                                  <a:pt x="4222" y="628649"/>
                                </a:lnTo>
                                <a:close/>
                              </a:path>
                              <a:path w="269240" h="1014730">
                                <a:moveTo>
                                  <a:pt x="5570" y="629939"/>
                                </a:moveTo>
                                <a:lnTo>
                                  <a:pt x="5308" y="630156"/>
                                </a:lnTo>
                                <a:lnTo>
                                  <a:pt x="4222" y="631189"/>
                                </a:lnTo>
                                <a:lnTo>
                                  <a:pt x="6877" y="631189"/>
                                </a:lnTo>
                                <a:lnTo>
                                  <a:pt x="5570" y="629939"/>
                                </a:lnTo>
                                <a:close/>
                              </a:path>
                              <a:path w="269240" h="1014730">
                                <a:moveTo>
                                  <a:pt x="80846" y="612774"/>
                                </a:moveTo>
                                <a:lnTo>
                                  <a:pt x="70227" y="622912"/>
                                </a:lnTo>
                                <a:lnTo>
                                  <a:pt x="78067" y="630377"/>
                                </a:lnTo>
                                <a:lnTo>
                                  <a:pt x="88589" y="620309"/>
                                </a:lnTo>
                                <a:lnTo>
                                  <a:pt x="88738" y="620309"/>
                                </a:lnTo>
                                <a:lnTo>
                                  <a:pt x="80846" y="612774"/>
                                </a:lnTo>
                                <a:close/>
                              </a:path>
                              <a:path w="269240" h="1014730">
                                <a:moveTo>
                                  <a:pt x="195911" y="622674"/>
                                </a:moveTo>
                                <a:lnTo>
                                  <a:pt x="179804" y="622674"/>
                                </a:lnTo>
                                <a:lnTo>
                                  <a:pt x="187854" y="630377"/>
                                </a:lnTo>
                                <a:lnTo>
                                  <a:pt x="188052" y="630156"/>
                                </a:lnTo>
                                <a:lnTo>
                                  <a:pt x="195911" y="622674"/>
                                </a:lnTo>
                                <a:close/>
                              </a:path>
                              <a:path w="269240" h="1014730">
                                <a:moveTo>
                                  <a:pt x="96695" y="612552"/>
                                </a:moveTo>
                                <a:lnTo>
                                  <a:pt x="88589" y="620309"/>
                                </a:lnTo>
                                <a:lnTo>
                                  <a:pt x="88738" y="620309"/>
                                </a:lnTo>
                                <a:lnTo>
                                  <a:pt x="99052" y="630156"/>
                                </a:lnTo>
                                <a:lnTo>
                                  <a:pt x="106929" y="622674"/>
                                </a:lnTo>
                                <a:lnTo>
                                  <a:pt x="107326" y="622674"/>
                                </a:lnTo>
                                <a:lnTo>
                                  <a:pt x="96695" y="612552"/>
                                </a:lnTo>
                                <a:close/>
                              </a:path>
                              <a:path w="269240" h="1014730">
                                <a:moveTo>
                                  <a:pt x="7719" y="612774"/>
                                </a:moveTo>
                                <a:lnTo>
                                  <a:pt x="7016" y="613409"/>
                                </a:lnTo>
                                <a:lnTo>
                                  <a:pt x="0" y="620109"/>
                                </a:lnTo>
                                <a:lnTo>
                                  <a:pt x="365" y="620109"/>
                                </a:lnTo>
                                <a:lnTo>
                                  <a:pt x="365" y="627379"/>
                                </a:lnTo>
                                <a:lnTo>
                                  <a:pt x="2956" y="629939"/>
                                </a:lnTo>
                                <a:lnTo>
                                  <a:pt x="4222" y="628649"/>
                                </a:lnTo>
                                <a:lnTo>
                                  <a:pt x="6890" y="628649"/>
                                </a:lnTo>
                                <a:lnTo>
                                  <a:pt x="15650" y="620309"/>
                                </a:lnTo>
                                <a:lnTo>
                                  <a:pt x="7719" y="612774"/>
                                </a:lnTo>
                                <a:close/>
                              </a:path>
                              <a:path w="269240" h="1014730">
                                <a:moveTo>
                                  <a:pt x="6890" y="628649"/>
                                </a:moveTo>
                                <a:lnTo>
                                  <a:pt x="4222" y="628649"/>
                                </a:lnTo>
                                <a:lnTo>
                                  <a:pt x="5570" y="629939"/>
                                </a:lnTo>
                                <a:lnTo>
                                  <a:pt x="6890" y="628649"/>
                                </a:lnTo>
                                <a:close/>
                              </a:path>
                              <a:path w="269240" h="1014730">
                                <a:moveTo>
                                  <a:pt x="23564" y="612774"/>
                                </a:moveTo>
                                <a:lnTo>
                                  <a:pt x="15650" y="620309"/>
                                </a:lnTo>
                                <a:lnTo>
                                  <a:pt x="25788" y="629939"/>
                                </a:lnTo>
                                <a:lnTo>
                                  <a:pt x="27105" y="628649"/>
                                </a:lnTo>
                                <a:lnTo>
                                  <a:pt x="33395" y="622674"/>
                                </a:lnTo>
                                <a:lnTo>
                                  <a:pt x="33962" y="622674"/>
                                </a:lnTo>
                                <a:lnTo>
                                  <a:pt x="23564" y="612774"/>
                                </a:lnTo>
                                <a:close/>
                              </a:path>
                              <a:path w="269240" h="1014730">
                                <a:moveTo>
                                  <a:pt x="49181" y="622674"/>
                                </a:moveTo>
                                <a:lnTo>
                                  <a:pt x="33962" y="622674"/>
                                </a:lnTo>
                                <a:lnTo>
                                  <a:pt x="41592" y="629939"/>
                                </a:lnTo>
                                <a:lnTo>
                                  <a:pt x="42905" y="628649"/>
                                </a:lnTo>
                                <a:lnTo>
                                  <a:pt x="49181" y="622674"/>
                                </a:lnTo>
                                <a:close/>
                              </a:path>
                              <a:path w="269240" h="1014730">
                                <a:moveTo>
                                  <a:pt x="59579" y="612774"/>
                                </a:moveTo>
                                <a:lnTo>
                                  <a:pt x="51876" y="620109"/>
                                </a:lnTo>
                                <a:lnTo>
                                  <a:pt x="52611" y="620109"/>
                                </a:lnTo>
                                <a:lnTo>
                                  <a:pt x="62907" y="629939"/>
                                </a:lnTo>
                                <a:lnTo>
                                  <a:pt x="64218" y="628649"/>
                                </a:lnTo>
                                <a:lnTo>
                                  <a:pt x="70227" y="622912"/>
                                </a:lnTo>
                                <a:lnTo>
                                  <a:pt x="59579" y="612774"/>
                                </a:lnTo>
                                <a:close/>
                              </a:path>
                              <a:path w="269240" h="1014730">
                                <a:moveTo>
                                  <a:pt x="122546" y="622674"/>
                                </a:moveTo>
                                <a:lnTo>
                                  <a:pt x="107326" y="622674"/>
                                </a:lnTo>
                                <a:lnTo>
                                  <a:pt x="114956" y="629939"/>
                                </a:lnTo>
                                <a:lnTo>
                                  <a:pt x="116270" y="628649"/>
                                </a:lnTo>
                                <a:lnTo>
                                  <a:pt x="122546" y="622674"/>
                                </a:lnTo>
                                <a:close/>
                              </a:path>
                              <a:path w="269240" h="1014730">
                                <a:moveTo>
                                  <a:pt x="132944" y="612774"/>
                                </a:moveTo>
                                <a:lnTo>
                                  <a:pt x="125241" y="620109"/>
                                </a:lnTo>
                                <a:lnTo>
                                  <a:pt x="125775" y="620109"/>
                                </a:lnTo>
                                <a:lnTo>
                                  <a:pt x="136072" y="629939"/>
                                </a:lnTo>
                                <a:lnTo>
                                  <a:pt x="137382" y="628649"/>
                                </a:lnTo>
                                <a:lnTo>
                                  <a:pt x="143391" y="622912"/>
                                </a:lnTo>
                                <a:lnTo>
                                  <a:pt x="143592" y="622912"/>
                                </a:lnTo>
                                <a:lnTo>
                                  <a:pt x="132944" y="612774"/>
                                </a:lnTo>
                                <a:close/>
                              </a:path>
                              <a:path w="269240" h="1014730">
                                <a:moveTo>
                                  <a:pt x="158311" y="622912"/>
                                </a:moveTo>
                                <a:lnTo>
                                  <a:pt x="143592" y="622912"/>
                                </a:lnTo>
                                <a:lnTo>
                                  <a:pt x="150972" y="629939"/>
                                </a:lnTo>
                                <a:lnTo>
                                  <a:pt x="152285" y="628649"/>
                                </a:lnTo>
                                <a:lnTo>
                                  <a:pt x="158311" y="622912"/>
                                </a:lnTo>
                                <a:close/>
                              </a:path>
                              <a:path w="269240" h="1014730">
                                <a:moveTo>
                                  <a:pt x="169226" y="612552"/>
                                </a:moveTo>
                                <a:lnTo>
                                  <a:pt x="168959" y="612774"/>
                                </a:lnTo>
                                <a:lnTo>
                                  <a:pt x="161256" y="620109"/>
                                </a:lnTo>
                                <a:lnTo>
                                  <a:pt x="161692" y="620109"/>
                                </a:lnTo>
                                <a:lnTo>
                                  <a:pt x="171989" y="629939"/>
                                </a:lnTo>
                                <a:lnTo>
                                  <a:pt x="173299" y="628649"/>
                                </a:lnTo>
                                <a:lnTo>
                                  <a:pt x="179558" y="622674"/>
                                </a:lnTo>
                                <a:lnTo>
                                  <a:pt x="179804" y="622674"/>
                                </a:lnTo>
                                <a:lnTo>
                                  <a:pt x="169226" y="612552"/>
                                </a:lnTo>
                                <a:close/>
                              </a:path>
                              <a:path w="269240" h="1014730">
                                <a:moveTo>
                                  <a:pt x="206308" y="612774"/>
                                </a:moveTo>
                                <a:lnTo>
                                  <a:pt x="198605" y="620109"/>
                                </a:lnTo>
                                <a:lnTo>
                                  <a:pt x="208954" y="629939"/>
                                </a:lnTo>
                                <a:lnTo>
                                  <a:pt x="210271" y="628649"/>
                                </a:lnTo>
                                <a:lnTo>
                                  <a:pt x="216561" y="622674"/>
                                </a:lnTo>
                                <a:lnTo>
                                  <a:pt x="216706" y="622674"/>
                                </a:lnTo>
                                <a:lnTo>
                                  <a:pt x="206308" y="612774"/>
                                </a:lnTo>
                                <a:close/>
                              </a:path>
                              <a:path w="269240" h="1014730">
                                <a:moveTo>
                                  <a:pt x="231926" y="622674"/>
                                </a:moveTo>
                                <a:lnTo>
                                  <a:pt x="216706" y="622674"/>
                                </a:lnTo>
                                <a:lnTo>
                                  <a:pt x="224336" y="629939"/>
                                </a:lnTo>
                                <a:lnTo>
                                  <a:pt x="225650" y="628649"/>
                                </a:lnTo>
                                <a:lnTo>
                                  <a:pt x="231926" y="622674"/>
                                </a:lnTo>
                                <a:close/>
                              </a:path>
                              <a:path w="269240" h="1014730">
                                <a:moveTo>
                                  <a:pt x="242324" y="612774"/>
                                </a:moveTo>
                                <a:lnTo>
                                  <a:pt x="234621" y="620109"/>
                                </a:lnTo>
                                <a:lnTo>
                                  <a:pt x="234856" y="620109"/>
                                </a:lnTo>
                                <a:lnTo>
                                  <a:pt x="245153" y="629939"/>
                                </a:lnTo>
                                <a:lnTo>
                                  <a:pt x="246463" y="628649"/>
                                </a:lnTo>
                                <a:lnTo>
                                  <a:pt x="252722" y="622674"/>
                                </a:lnTo>
                                <a:lnTo>
                                  <a:pt x="242324" y="612774"/>
                                </a:lnTo>
                                <a:close/>
                              </a:path>
                              <a:path w="269240" h="1014730">
                                <a:moveTo>
                                  <a:pt x="265087" y="610869"/>
                                </a:moveTo>
                                <a:lnTo>
                                  <a:pt x="252722" y="622674"/>
                                </a:lnTo>
                                <a:lnTo>
                                  <a:pt x="260352" y="629939"/>
                                </a:lnTo>
                                <a:lnTo>
                                  <a:pt x="267943" y="622674"/>
                                </a:lnTo>
                                <a:lnTo>
                                  <a:pt x="268335" y="622674"/>
                                </a:lnTo>
                                <a:lnTo>
                                  <a:pt x="268335" y="614679"/>
                                </a:lnTo>
                                <a:lnTo>
                                  <a:pt x="267252" y="613409"/>
                                </a:lnTo>
                                <a:lnTo>
                                  <a:pt x="265087" y="613409"/>
                                </a:lnTo>
                                <a:lnTo>
                                  <a:pt x="264184" y="612552"/>
                                </a:lnTo>
                                <a:lnTo>
                                  <a:pt x="266521" y="612552"/>
                                </a:lnTo>
                                <a:lnTo>
                                  <a:pt x="265087" y="610869"/>
                                </a:lnTo>
                                <a:close/>
                              </a:path>
                              <a:path w="269240" h="1014730">
                                <a:moveTo>
                                  <a:pt x="26305" y="594994"/>
                                </a:moveTo>
                                <a:lnTo>
                                  <a:pt x="7914" y="612552"/>
                                </a:lnTo>
                                <a:lnTo>
                                  <a:pt x="7719" y="612774"/>
                                </a:lnTo>
                                <a:lnTo>
                                  <a:pt x="15650" y="620309"/>
                                </a:lnTo>
                                <a:lnTo>
                                  <a:pt x="23564" y="612774"/>
                                </a:lnTo>
                                <a:lnTo>
                                  <a:pt x="15902" y="605480"/>
                                </a:lnTo>
                                <a:lnTo>
                                  <a:pt x="31225" y="605480"/>
                                </a:lnTo>
                                <a:lnTo>
                                  <a:pt x="34011" y="602828"/>
                                </a:lnTo>
                                <a:lnTo>
                                  <a:pt x="34510" y="602828"/>
                                </a:lnTo>
                                <a:lnTo>
                                  <a:pt x="26305" y="594994"/>
                                </a:lnTo>
                                <a:close/>
                              </a:path>
                              <a:path w="269240" h="1014730">
                                <a:moveTo>
                                  <a:pt x="99469" y="594994"/>
                                </a:moveTo>
                                <a:lnTo>
                                  <a:pt x="80846" y="612774"/>
                                </a:lnTo>
                                <a:lnTo>
                                  <a:pt x="88738" y="620309"/>
                                </a:lnTo>
                                <a:lnTo>
                                  <a:pt x="88589" y="620309"/>
                                </a:lnTo>
                                <a:lnTo>
                                  <a:pt x="96695" y="612552"/>
                                </a:lnTo>
                                <a:lnTo>
                                  <a:pt x="89267" y="605480"/>
                                </a:lnTo>
                                <a:lnTo>
                                  <a:pt x="104086" y="605480"/>
                                </a:lnTo>
                                <a:lnTo>
                                  <a:pt x="107265" y="602437"/>
                                </a:lnTo>
                                <a:lnTo>
                                  <a:pt x="99469" y="594994"/>
                                </a:lnTo>
                                <a:close/>
                              </a:path>
                              <a:path w="269240" h="1014730">
                                <a:moveTo>
                                  <a:pt x="41572" y="595629"/>
                                </a:moveTo>
                                <a:lnTo>
                                  <a:pt x="34011" y="602828"/>
                                </a:lnTo>
                                <a:lnTo>
                                  <a:pt x="34510" y="602828"/>
                                </a:lnTo>
                                <a:lnTo>
                                  <a:pt x="52611" y="620109"/>
                                </a:lnTo>
                                <a:lnTo>
                                  <a:pt x="51876" y="620109"/>
                                </a:lnTo>
                                <a:lnTo>
                                  <a:pt x="59579" y="612774"/>
                                </a:lnTo>
                                <a:lnTo>
                                  <a:pt x="59346" y="612552"/>
                                </a:lnTo>
                                <a:lnTo>
                                  <a:pt x="44051" y="612552"/>
                                </a:lnTo>
                                <a:lnTo>
                                  <a:pt x="51496" y="605480"/>
                                </a:lnTo>
                                <a:lnTo>
                                  <a:pt x="51918" y="605480"/>
                                </a:lnTo>
                                <a:lnTo>
                                  <a:pt x="41572" y="595629"/>
                                </a:lnTo>
                                <a:close/>
                              </a:path>
                              <a:path w="269240" h="1014730">
                                <a:moveTo>
                                  <a:pt x="114657" y="595364"/>
                                </a:moveTo>
                                <a:lnTo>
                                  <a:pt x="107265" y="602437"/>
                                </a:lnTo>
                                <a:lnTo>
                                  <a:pt x="125775" y="620109"/>
                                </a:lnTo>
                                <a:lnTo>
                                  <a:pt x="125241" y="620109"/>
                                </a:lnTo>
                                <a:lnTo>
                                  <a:pt x="132944" y="612774"/>
                                </a:lnTo>
                                <a:lnTo>
                                  <a:pt x="132710" y="612552"/>
                                </a:lnTo>
                                <a:lnTo>
                                  <a:pt x="117585" y="612552"/>
                                </a:lnTo>
                                <a:lnTo>
                                  <a:pt x="125030" y="605480"/>
                                </a:lnTo>
                                <a:lnTo>
                                  <a:pt x="125282" y="605480"/>
                                </a:lnTo>
                                <a:lnTo>
                                  <a:pt x="114657" y="595364"/>
                                </a:lnTo>
                                <a:close/>
                              </a:path>
                              <a:path w="269240" h="1014730">
                                <a:moveTo>
                                  <a:pt x="190592" y="577849"/>
                                </a:moveTo>
                                <a:lnTo>
                                  <a:pt x="154010" y="612774"/>
                                </a:lnTo>
                                <a:lnTo>
                                  <a:pt x="161692" y="620109"/>
                                </a:lnTo>
                                <a:lnTo>
                                  <a:pt x="161256" y="620109"/>
                                </a:lnTo>
                                <a:lnTo>
                                  <a:pt x="169193" y="612552"/>
                                </a:lnTo>
                                <a:lnTo>
                                  <a:pt x="167468" y="610869"/>
                                </a:lnTo>
                                <a:lnTo>
                                  <a:pt x="161835" y="605480"/>
                                </a:lnTo>
                                <a:lnTo>
                                  <a:pt x="176621" y="605480"/>
                                </a:lnTo>
                                <a:lnTo>
                                  <a:pt x="179817" y="602437"/>
                                </a:lnTo>
                                <a:lnTo>
                                  <a:pt x="180002" y="602437"/>
                                </a:lnTo>
                                <a:lnTo>
                                  <a:pt x="172556" y="595364"/>
                                </a:lnTo>
                                <a:lnTo>
                                  <a:pt x="187246" y="595364"/>
                                </a:lnTo>
                                <a:lnTo>
                                  <a:pt x="187634" y="594994"/>
                                </a:lnTo>
                                <a:lnTo>
                                  <a:pt x="180324" y="588035"/>
                                </a:lnTo>
                                <a:lnTo>
                                  <a:pt x="194944" y="588035"/>
                                </a:lnTo>
                                <a:lnTo>
                                  <a:pt x="197845" y="585273"/>
                                </a:lnTo>
                                <a:lnTo>
                                  <a:pt x="198368" y="585273"/>
                                </a:lnTo>
                                <a:lnTo>
                                  <a:pt x="190592" y="577849"/>
                                </a:lnTo>
                                <a:close/>
                              </a:path>
                              <a:path w="269240" h="1014730">
                                <a:moveTo>
                                  <a:pt x="187634" y="594994"/>
                                </a:moveTo>
                                <a:lnTo>
                                  <a:pt x="179817" y="602437"/>
                                </a:lnTo>
                                <a:lnTo>
                                  <a:pt x="180002" y="602437"/>
                                </a:lnTo>
                                <a:lnTo>
                                  <a:pt x="198605" y="620109"/>
                                </a:lnTo>
                                <a:lnTo>
                                  <a:pt x="206308" y="612774"/>
                                </a:lnTo>
                                <a:lnTo>
                                  <a:pt x="206075" y="612552"/>
                                </a:lnTo>
                                <a:lnTo>
                                  <a:pt x="190160" y="612552"/>
                                </a:lnTo>
                                <a:lnTo>
                                  <a:pt x="198107" y="604966"/>
                                </a:lnTo>
                                <a:lnTo>
                                  <a:pt x="187634" y="594994"/>
                                </a:lnTo>
                                <a:close/>
                              </a:path>
                              <a:path w="269240" h="1014730">
                                <a:moveTo>
                                  <a:pt x="224316" y="595629"/>
                                </a:moveTo>
                                <a:lnTo>
                                  <a:pt x="216756" y="602828"/>
                                </a:lnTo>
                                <a:lnTo>
                                  <a:pt x="234856" y="620109"/>
                                </a:lnTo>
                                <a:lnTo>
                                  <a:pt x="234621" y="620109"/>
                                </a:lnTo>
                                <a:lnTo>
                                  <a:pt x="242324" y="612774"/>
                                </a:lnTo>
                                <a:lnTo>
                                  <a:pt x="226983" y="612774"/>
                                </a:lnTo>
                                <a:lnTo>
                                  <a:pt x="234662" y="605480"/>
                                </a:lnTo>
                                <a:lnTo>
                                  <a:pt x="224316" y="595629"/>
                                </a:lnTo>
                                <a:close/>
                              </a:path>
                              <a:path w="269240" h="1014730">
                                <a:moveTo>
                                  <a:pt x="260999" y="594994"/>
                                </a:moveTo>
                                <a:lnTo>
                                  <a:pt x="253181" y="602437"/>
                                </a:lnTo>
                                <a:lnTo>
                                  <a:pt x="253536" y="602437"/>
                                </a:lnTo>
                                <a:lnTo>
                                  <a:pt x="265087" y="613409"/>
                                </a:lnTo>
                                <a:lnTo>
                                  <a:pt x="266183" y="612552"/>
                                </a:lnTo>
                                <a:lnTo>
                                  <a:pt x="263324" y="612552"/>
                                </a:lnTo>
                                <a:lnTo>
                                  <a:pt x="265087" y="610869"/>
                                </a:lnTo>
                                <a:lnTo>
                                  <a:pt x="268335" y="610869"/>
                                </a:lnTo>
                                <a:lnTo>
                                  <a:pt x="268335" y="601979"/>
                                </a:lnTo>
                                <a:lnTo>
                                  <a:pt x="260999" y="594994"/>
                                </a:lnTo>
                                <a:close/>
                              </a:path>
                              <a:path w="269240" h="1014730">
                                <a:moveTo>
                                  <a:pt x="266521" y="612552"/>
                                </a:moveTo>
                                <a:lnTo>
                                  <a:pt x="266183" y="612552"/>
                                </a:lnTo>
                                <a:lnTo>
                                  <a:pt x="265087" y="613409"/>
                                </a:lnTo>
                                <a:lnTo>
                                  <a:pt x="267252" y="613409"/>
                                </a:lnTo>
                                <a:lnTo>
                                  <a:pt x="266521" y="612552"/>
                                </a:lnTo>
                                <a:close/>
                              </a:path>
                              <a:path w="269240" h="1014730">
                                <a:moveTo>
                                  <a:pt x="3579" y="594994"/>
                                </a:moveTo>
                                <a:lnTo>
                                  <a:pt x="365" y="598169"/>
                                </a:lnTo>
                                <a:lnTo>
                                  <a:pt x="365" y="605789"/>
                                </a:lnTo>
                                <a:lnTo>
                                  <a:pt x="7719" y="612774"/>
                                </a:lnTo>
                                <a:lnTo>
                                  <a:pt x="7914" y="612552"/>
                                </a:lnTo>
                                <a:lnTo>
                                  <a:pt x="15322" y="605480"/>
                                </a:lnTo>
                                <a:lnTo>
                                  <a:pt x="15902" y="605480"/>
                                </a:lnTo>
                                <a:lnTo>
                                  <a:pt x="5556" y="595629"/>
                                </a:lnTo>
                                <a:lnTo>
                                  <a:pt x="4222" y="595629"/>
                                </a:lnTo>
                                <a:lnTo>
                                  <a:pt x="3579" y="594994"/>
                                </a:lnTo>
                                <a:close/>
                              </a:path>
                              <a:path w="269240" h="1014730">
                                <a:moveTo>
                                  <a:pt x="31225" y="605480"/>
                                </a:moveTo>
                                <a:lnTo>
                                  <a:pt x="15902" y="605480"/>
                                </a:lnTo>
                                <a:lnTo>
                                  <a:pt x="23564" y="612774"/>
                                </a:lnTo>
                                <a:lnTo>
                                  <a:pt x="31225" y="605480"/>
                                </a:lnTo>
                                <a:close/>
                              </a:path>
                              <a:path w="269240" h="1014730">
                                <a:moveTo>
                                  <a:pt x="67241" y="605480"/>
                                </a:moveTo>
                                <a:lnTo>
                                  <a:pt x="51918" y="605480"/>
                                </a:lnTo>
                                <a:lnTo>
                                  <a:pt x="59579" y="612774"/>
                                </a:lnTo>
                                <a:lnTo>
                                  <a:pt x="67241" y="605480"/>
                                </a:lnTo>
                                <a:close/>
                              </a:path>
                              <a:path w="269240" h="1014730">
                                <a:moveTo>
                                  <a:pt x="78254" y="594994"/>
                                </a:moveTo>
                                <a:lnTo>
                                  <a:pt x="70026" y="602828"/>
                                </a:lnTo>
                                <a:lnTo>
                                  <a:pt x="70427" y="602828"/>
                                </a:lnTo>
                                <a:lnTo>
                                  <a:pt x="80846" y="612774"/>
                                </a:lnTo>
                                <a:lnTo>
                                  <a:pt x="88487" y="605480"/>
                                </a:lnTo>
                                <a:lnTo>
                                  <a:pt x="89267" y="605480"/>
                                </a:lnTo>
                                <a:lnTo>
                                  <a:pt x="78254" y="594994"/>
                                </a:lnTo>
                                <a:close/>
                              </a:path>
                              <a:path w="269240" h="1014730">
                                <a:moveTo>
                                  <a:pt x="140605" y="605480"/>
                                </a:moveTo>
                                <a:lnTo>
                                  <a:pt x="125282" y="605480"/>
                                </a:lnTo>
                                <a:lnTo>
                                  <a:pt x="132944" y="612774"/>
                                </a:lnTo>
                                <a:lnTo>
                                  <a:pt x="140605" y="605480"/>
                                </a:lnTo>
                                <a:close/>
                              </a:path>
                              <a:path w="269240" h="1014730">
                                <a:moveTo>
                                  <a:pt x="151264" y="595364"/>
                                </a:moveTo>
                                <a:lnTo>
                                  <a:pt x="150952" y="595629"/>
                                </a:lnTo>
                                <a:lnTo>
                                  <a:pt x="143391" y="602828"/>
                                </a:lnTo>
                                <a:lnTo>
                                  <a:pt x="143591" y="602828"/>
                                </a:lnTo>
                                <a:lnTo>
                                  <a:pt x="154010" y="612774"/>
                                </a:lnTo>
                                <a:lnTo>
                                  <a:pt x="161651" y="605480"/>
                                </a:lnTo>
                                <a:lnTo>
                                  <a:pt x="161835" y="605480"/>
                                </a:lnTo>
                                <a:lnTo>
                                  <a:pt x="151264" y="595364"/>
                                </a:lnTo>
                                <a:close/>
                              </a:path>
                              <a:path w="269240" h="1014730">
                                <a:moveTo>
                                  <a:pt x="208551" y="594994"/>
                                </a:moveTo>
                                <a:lnTo>
                                  <a:pt x="198107" y="604966"/>
                                </a:lnTo>
                                <a:lnTo>
                                  <a:pt x="206308" y="612774"/>
                                </a:lnTo>
                                <a:lnTo>
                                  <a:pt x="216756" y="602828"/>
                                </a:lnTo>
                                <a:lnTo>
                                  <a:pt x="208551" y="594994"/>
                                </a:lnTo>
                                <a:close/>
                              </a:path>
                              <a:path w="269240" h="1014730">
                                <a:moveTo>
                                  <a:pt x="245701" y="594994"/>
                                </a:moveTo>
                                <a:lnTo>
                                  <a:pt x="234662" y="605480"/>
                                </a:lnTo>
                                <a:lnTo>
                                  <a:pt x="242324" y="612774"/>
                                </a:lnTo>
                                <a:lnTo>
                                  <a:pt x="253181" y="602437"/>
                                </a:lnTo>
                                <a:lnTo>
                                  <a:pt x="253536" y="602437"/>
                                </a:lnTo>
                                <a:lnTo>
                                  <a:pt x="245701" y="594994"/>
                                </a:lnTo>
                                <a:close/>
                              </a:path>
                              <a:path w="269240" h="1014730">
                                <a:moveTo>
                                  <a:pt x="104086" y="605480"/>
                                </a:moveTo>
                                <a:lnTo>
                                  <a:pt x="89267" y="605480"/>
                                </a:lnTo>
                                <a:lnTo>
                                  <a:pt x="96695" y="612552"/>
                                </a:lnTo>
                                <a:lnTo>
                                  <a:pt x="104086" y="605480"/>
                                </a:lnTo>
                                <a:close/>
                              </a:path>
                              <a:path w="269240" h="1014730">
                                <a:moveTo>
                                  <a:pt x="176621" y="605480"/>
                                </a:moveTo>
                                <a:lnTo>
                                  <a:pt x="161835" y="605480"/>
                                </a:lnTo>
                                <a:lnTo>
                                  <a:pt x="169226" y="612552"/>
                                </a:lnTo>
                                <a:lnTo>
                                  <a:pt x="170960" y="610869"/>
                                </a:lnTo>
                                <a:lnTo>
                                  <a:pt x="176621" y="605480"/>
                                </a:lnTo>
                                <a:close/>
                              </a:path>
                              <a:path w="269240" h="1014730">
                                <a:moveTo>
                                  <a:pt x="268335" y="610869"/>
                                </a:moveTo>
                                <a:lnTo>
                                  <a:pt x="265087" y="610869"/>
                                </a:lnTo>
                                <a:lnTo>
                                  <a:pt x="266521" y="612552"/>
                                </a:lnTo>
                                <a:lnTo>
                                  <a:pt x="266183" y="612552"/>
                                </a:lnTo>
                                <a:lnTo>
                                  <a:pt x="268335" y="610869"/>
                                </a:lnTo>
                                <a:close/>
                              </a:path>
                              <a:path w="269240" h="1014730">
                                <a:moveTo>
                                  <a:pt x="33595" y="588035"/>
                                </a:moveTo>
                                <a:lnTo>
                                  <a:pt x="26305" y="594994"/>
                                </a:lnTo>
                                <a:lnTo>
                                  <a:pt x="34510" y="602828"/>
                                </a:lnTo>
                                <a:lnTo>
                                  <a:pt x="34011" y="602828"/>
                                </a:lnTo>
                                <a:lnTo>
                                  <a:pt x="41572" y="595629"/>
                                </a:lnTo>
                                <a:lnTo>
                                  <a:pt x="33595" y="588035"/>
                                </a:lnTo>
                                <a:close/>
                              </a:path>
                              <a:path w="269240" h="1014730">
                                <a:moveTo>
                                  <a:pt x="60246" y="577849"/>
                                </a:moveTo>
                                <a:lnTo>
                                  <a:pt x="52245" y="585469"/>
                                </a:lnTo>
                                <a:lnTo>
                                  <a:pt x="70427" y="602828"/>
                                </a:lnTo>
                                <a:lnTo>
                                  <a:pt x="70026" y="602828"/>
                                </a:lnTo>
                                <a:lnTo>
                                  <a:pt x="77866" y="595364"/>
                                </a:lnTo>
                                <a:lnTo>
                                  <a:pt x="62146" y="595364"/>
                                </a:lnTo>
                                <a:lnTo>
                                  <a:pt x="70403" y="587520"/>
                                </a:lnTo>
                                <a:lnTo>
                                  <a:pt x="60246" y="577849"/>
                                </a:lnTo>
                                <a:close/>
                              </a:path>
                              <a:path w="269240" h="1014730">
                                <a:moveTo>
                                  <a:pt x="154118" y="577849"/>
                                </a:moveTo>
                                <a:lnTo>
                                  <a:pt x="136068" y="594994"/>
                                </a:lnTo>
                                <a:lnTo>
                                  <a:pt x="135774" y="595364"/>
                                </a:lnTo>
                                <a:lnTo>
                                  <a:pt x="143591" y="602828"/>
                                </a:lnTo>
                                <a:lnTo>
                                  <a:pt x="143391" y="602828"/>
                                </a:lnTo>
                                <a:lnTo>
                                  <a:pt x="151230" y="595364"/>
                                </a:lnTo>
                                <a:lnTo>
                                  <a:pt x="150878" y="594994"/>
                                </a:lnTo>
                                <a:lnTo>
                                  <a:pt x="143605" y="588035"/>
                                </a:lnTo>
                                <a:lnTo>
                                  <a:pt x="158928" y="588035"/>
                                </a:lnTo>
                                <a:lnTo>
                                  <a:pt x="161830" y="585273"/>
                                </a:lnTo>
                                <a:lnTo>
                                  <a:pt x="161520" y="584881"/>
                                </a:lnTo>
                                <a:lnTo>
                                  <a:pt x="154118" y="577849"/>
                                </a:lnTo>
                                <a:close/>
                              </a:path>
                              <a:path w="269240" h="1014730">
                                <a:moveTo>
                                  <a:pt x="234739" y="569993"/>
                                </a:moveTo>
                                <a:lnTo>
                                  <a:pt x="208551" y="594994"/>
                                </a:lnTo>
                                <a:lnTo>
                                  <a:pt x="216756" y="602828"/>
                                </a:lnTo>
                                <a:lnTo>
                                  <a:pt x="224316" y="595629"/>
                                </a:lnTo>
                                <a:lnTo>
                                  <a:pt x="216340" y="588035"/>
                                </a:lnTo>
                                <a:lnTo>
                                  <a:pt x="232293" y="588035"/>
                                </a:lnTo>
                                <a:lnTo>
                                  <a:pt x="235194" y="585273"/>
                                </a:lnTo>
                                <a:lnTo>
                                  <a:pt x="235466" y="585273"/>
                                </a:lnTo>
                                <a:lnTo>
                                  <a:pt x="227187" y="577408"/>
                                </a:lnTo>
                                <a:lnTo>
                                  <a:pt x="242527" y="577408"/>
                                </a:lnTo>
                                <a:lnTo>
                                  <a:pt x="234739" y="569993"/>
                                </a:lnTo>
                                <a:close/>
                              </a:path>
                              <a:path w="269240" h="1014730">
                                <a:moveTo>
                                  <a:pt x="117428" y="577849"/>
                                </a:moveTo>
                                <a:lnTo>
                                  <a:pt x="99469" y="594994"/>
                                </a:lnTo>
                                <a:lnTo>
                                  <a:pt x="107265" y="602437"/>
                                </a:lnTo>
                                <a:lnTo>
                                  <a:pt x="114657" y="595364"/>
                                </a:lnTo>
                                <a:lnTo>
                                  <a:pt x="106960" y="588035"/>
                                </a:lnTo>
                                <a:lnTo>
                                  <a:pt x="122316" y="588035"/>
                                </a:lnTo>
                                <a:lnTo>
                                  <a:pt x="125203" y="585273"/>
                                </a:lnTo>
                                <a:lnTo>
                                  <a:pt x="117428" y="577849"/>
                                </a:lnTo>
                                <a:close/>
                              </a:path>
                              <a:path w="269240" h="1014730">
                                <a:moveTo>
                                  <a:pt x="169626" y="577849"/>
                                </a:moveTo>
                                <a:lnTo>
                                  <a:pt x="162241" y="584881"/>
                                </a:lnTo>
                                <a:lnTo>
                                  <a:pt x="161932" y="585273"/>
                                </a:lnTo>
                                <a:lnTo>
                                  <a:pt x="180002" y="602437"/>
                                </a:lnTo>
                                <a:lnTo>
                                  <a:pt x="179817" y="602437"/>
                                </a:lnTo>
                                <a:lnTo>
                                  <a:pt x="187246" y="595364"/>
                                </a:lnTo>
                                <a:lnTo>
                                  <a:pt x="172247" y="595364"/>
                                </a:lnTo>
                                <a:lnTo>
                                  <a:pt x="179923" y="588035"/>
                                </a:lnTo>
                                <a:lnTo>
                                  <a:pt x="180324" y="588035"/>
                                </a:lnTo>
                                <a:lnTo>
                                  <a:pt x="169626" y="577849"/>
                                </a:lnTo>
                                <a:close/>
                              </a:path>
                              <a:path w="269240" h="1014730">
                                <a:moveTo>
                                  <a:pt x="263757" y="577849"/>
                                </a:moveTo>
                                <a:lnTo>
                                  <a:pt x="245701" y="594994"/>
                                </a:lnTo>
                                <a:lnTo>
                                  <a:pt x="253536" y="602437"/>
                                </a:lnTo>
                                <a:lnTo>
                                  <a:pt x="253181" y="602437"/>
                                </a:lnTo>
                                <a:lnTo>
                                  <a:pt x="260999" y="594994"/>
                                </a:lnTo>
                                <a:lnTo>
                                  <a:pt x="253689" y="588035"/>
                                </a:lnTo>
                                <a:lnTo>
                                  <a:pt x="268335" y="588035"/>
                                </a:lnTo>
                                <a:lnTo>
                                  <a:pt x="268335" y="579119"/>
                                </a:lnTo>
                                <a:lnTo>
                                  <a:pt x="265087" y="579119"/>
                                </a:lnTo>
                                <a:lnTo>
                                  <a:pt x="263757" y="577849"/>
                                </a:lnTo>
                                <a:close/>
                              </a:path>
                              <a:path w="269240" h="1014730">
                                <a:moveTo>
                                  <a:pt x="4222" y="594359"/>
                                </a:moveTo>
                                <a:lnTo>
                                  <a:pt x="3579" y="594994"/>
                                </a:lnTo>
                                <a:lnTo>
                                  <a:pt x="4222" y="595629"/>
                                </a:lnTo>
                                <a:lnTo>
                                  <a:pt x="4889" y="594994"/>
                                </a:lnTo>
                                <a:lnTo>
                                  <a:pt x="4222" y="594359"/>
                                </a:lnTo>
                                <a:close/>
                              </a:path>
                              <a:path w="269240" h="1014730">
                                <a:moveTo>
                                  <a:pt x="4889" y="594994"/>
                                </a:moveTo>
                                <a:lnTo>
                                  <a:pt x="4222" y="595629"/>
                                </a:lnTo>
                                <a:lnTo>
                                  <a:pt x="5556" y="595629"/>
                                </a:lnTo>
                                <a:lnTo>
                                  <a:pt x="4889" y="594994"/>
                                </a:lnTo>
                                <a:close/>
                              </a:path>
                              <a:path w="269240" h="1014730">
                                <a:moveTo>
                                  <a:pt x="44264" y="577849"/>
                                </a:moveTo>
                                <a:lnTo>
                                  <a:pt x="33595" y="588035"/>
                                </a:lnTo>
                                <a:lnTo>
                                  <a:pt x="41572" y="595629"/>
                                </a:lnTo>
                                <a:lnTo>
                                  <a:pt x="52243" y="585469"/>
                                </a:lnTo>
                                <a:lnTo>
                                  <a:pt x="44264" y="577849"/>
                                </a:lnTo>
                                <a:close/>
                              </a:path>
                              <a:path w="269240" h="1014730">
                                <a:moveTo>
                                  <a:pt x="232293" y="588035"/>
                                </a:moveTo>
                                <a:lnTo>
                                  <a:pt x="216340" y="588035"/>
                                </a:lnTo>
                                <a:lnTo>
                                  <a:pt x="224316" y="595629"/>
                                </a:lnTo>
                                <a:lnTo>
                                  <a:pt x="232293" y="588035"/>
                                </a:lnTo>
                                <a:close/>
                              </a:path>
                              <a:path w="269240" h="1014730">
                                <a:moveTo>
                                  <a:pt x="122316" y="588035"/>
                                </a:moveTo>
                                <a:lnTo>
                                  <a:pt x="106960" y="588035"/>
                                </a:lnTo>
                                <a:lnTo>
                                  <a:pt x="114657" y="595364"/>
                                </a:lnTo>
                                <a:lnTo>
                                  <a:pt x="122316" y="588035"/>
                                </a:lnTo>
                                <a:close/>
                              </a:path>
                              <a:path w="269240" h="1014730">
                                <a:moveTo>
                                  <a:pt x="132961" y="577849"/>
                                </a:moveTo>
                                <a:lnTo>
                                  <a:pt x="125203" y="585273"/>
                                </a:lnTo>
                                <a:lnTo>
                                  <a:pt x="135774" y="595364"/>
                                </a:lnTo>
                                <a:lnTo>
                                  <a:pt x="136068" y="594994"/>
                                </a:lnTo>
                                <a:lnTo>
                                  <a:pt x="143395" y="588035"/>
                                </a:lnTo>
                                <a:lnTo>
                                  <a:pt x="143605" y="588035"/>
                                </a:lnTo>
                                <a:lnTo>
                                  <a:pt x="132961" y="577849"/>
                                </a:lnTo>
                                <a:close/>
                              </a:path>
                              <a:path w="269240" h="1014730">
                                <a:moveTo>
                                  <a:pt x="158928" y="588035"/>
                                </a:moveTo>
                                <a:lnTo>
                                  <a:pt x="143605" y="588035"/>
                                </a:lnTo>
                                <a:lnTo>
                                  <a:pt x="151264" y="595364"/>
                                </a:lnTo>
                                <a:lnTo>
                                  <a:pt x="151618" y="594994"/>
                                </a:lnTo>
                                <a:lnTo>
                                  <a:pt x="158928" y="588035"/>
                                </a:lnTo>
                                <a:close/>
                              </a:path>
                              <a:path w="269240" h="1014730">
                                <a:moveTo>
                                  <a:pt x="8347" y="577849"/>
                                </a:moveTo>
                                <a:lnTo>
                                  <a:pt x="365" y="585469"/>
                                </a:lnTo>
                                <a:lnTo>
                                  <a:pt x="365" y="591819"/>
                                </a:lnTo>
                                <a:lnTo>
                                  <a:pt x="3579" y="594994"/>
                                </a:lnTo>
                                <a:lnTo>
                                  <a:pt x="4222" y="594359"/>
                                </a:lnTo>
                                <a:lnTo>
                                  <a:pt x="5556" y="594359"/>
                                </a:lnTo>
                                <a:lnTo>
                                  <a:pt x="15512" y="584881"/>
                                </a:lnTo>
                                <a:lnTo>
                                  <a:pt x="15712" y="584881"/>
                                </a:lnTo>
                                <a:lnTo>
                                  <a:pt x="8347" y="577849"/>
                                </a:lnTo>
                                <a:close/>
                              </a:path>
                              <a:path w="269240" h="1014730">
                                <a:moveTo>
                                  <a:pt x="5556" y="594359"/>
                                </a:moveTo>
                                <a:lnTo>
                                  <a:pt x="4222" y="594359"/>
                                </a:lnTo>
                                <a:lnTo>
                                  <a:pt x="4889" y="594994"/>
                                </a:lnTo>
                                <a:lnTo>
                                  <a:pt x="5556" y="594359"/>
                                </a:lnTo>
                                <a:close/>
                              </a:path>
                              <a:path w="269240" h="1014730">
                                <a:moveTo>
                                  <a:pt x="22897" y="577849"/>
                                </a:moveTo>
                                <a:lnTo>
                                  <a:pt x="15512" y="584881"/>
                                </a:lnTo>
                                <a:lnTo>
                                  <a:pt x="15712" y="584881"/>
                                </a:lnTo>
                                <a:lnTo>
                                  <a:pt x="26305" y="594994"/>
                                </a:lnTo>
                                <a:lnTo>
                                  <a:pt x="33595" y="588035"/>
                                </a:lnTo>
                                <a:lnTo>
                                  <a:pt x="22897" y="577849"/>
                                </a:lnTo>
                                <a:close/>
                              </a:path>
                              <a:path w="269240" h="1014730">
                                <a:moveTo>
                                  <a:pt x="81049" y="577408"/>
                                </a:moveTo>
                                <a:lnTo>
                                  <a:pt x="70403" y="587520"/>
                                </a:lnTo>
                                <a:lnTo>
                                  <a:pt x="78254" y="594994"/>
                                </a:lnTo>
                                <a:lnTo>
                                  <a:pt x="88876" y="584881"/>
                                </a:lnTo>
                                <a:lnTo>
                                  <a:pt x="81049" y="577408"/>
                                </a:lnTo>
                                <a:close/>
                              </a:path>
                              <a:path w="269240" h="1014730">
                                <a:moveTo>
                                  <a:pt x="96262" y="577849"/>
                                </a:moveTo>
                                <a:lnTo>
                                  <a:pt x="88876" y="584881"/>
                                </a:lnTo>
                                <a:lnTo>
                                  <a:pt x="99469" y="594994"/>
                                </a:lnTo>
                                <a:lnTo>
                                  <a:pt x="106759" y="588035"/>
                                </a:lnTo>
                                <a:lnTo>
                                  <a:pt x="106960" y="588035"/>
                                </a:lnTo>
                                <a:lnTo>
                                  <a:pt x="96262" y="577849"/>
                                </a:lnTo>
                                <a:close/>
                              </a:path>
                              <a:path w="269240" h="1014730">
                                <a:moveTo>
                                  <a:pt x="194944" y="588035"/>
                                </a:moveTo>
                                <a:lnTo>
                                  <a:pt x="180324" y="588035"/>
                                </a:lnTo>
                                <a:lnTo>
                                  <a:pt x="187634" y="594994"/>
                                </a:lnTo>
                                <a:lnTo>
                                  <a:pt x="194944" y="588035"/>
                                </a:lnTo>
                                <a:close/>
                              </a:path>
                              <a:path w="269240" h="1014730">
                                <a:moveTo>
                                  <a:pt x="205642" y="577849"/>
                                </a:moveTo>
                                <a:lnTo>
                                  <a:pt x="197845" y="585273"/>
                                </a:lnTo>
                                <a:lnTo>
                                  <a:pt x="198368" y="585273"/>
                                </a:lnTo>
                                <a:lnTo>
                                  <a:pt x="208551" y="594994"/>
                                </a:lnTo>
                                <a:lnTo>
                                  <a:pt x="215841" y="588035"/>
                                </a:lnTo>
                                <a:lnTo>
                                  <a:pt x="216340" y="588035"/>
                                </a:lnTo>
                                <a:lnTo>
                                  <a:pt x="205642" y="577849"/>
                                </a:lnTo>
                                <a:close/>
                              </a:path>
                              <a:path w="269240" h="1014730">
                                <a:moveTo>
                                  <a:pt x="242991" y="577849"/>
                                </a:moveTo>
                                <a:lnTo>
                                  <a:pt x="235194" y="585273"/>
                                </a:lnTo>
                                <a:lnTo>
                                  <a:pt x="235466" y="585273"/>
                                </a:lnTo>
                                <a:lnTo>
                                  <a:pt x="245701" y="594994"/>
                                </a:lnTo>
                                <a:lnTo>
                                  <a:pt x="253027" y="588035"/>
                                </a:lnTo>
                                <a:lnTo>
                                  <a:pt x="253689" y="588035"/>
                                </a:lnTo>
                                <a:lnTo>
                                  <a:pt x="242991" y="577849"/>
                                </a:lnTo>
                                <a:close/>
                              </a:path>
                              <a:path w="269240" h="1014730">
                                <a:moveTo>
                                  <a:pt x="268308" y="588035"/>
                                </a:moveTo>
                                <a:lnTo>
                                  <a:pt x="253689" y="588035"/>
                                </a:lnTo>
                                <a:lnTo>
                                  <a:pt x="260999" y="594994"/>
                                </a:lnTo>
                                <a:lnTo>
                                  <a:pt x="268308" y="588035"/>
                                </a:lnTo>
                                <a:close/>
                              </a:path>
                              <a:path w="269240" h="1014730">
                                <a:moveTo>
                                  <a:pt x="52244" y="570231"/>
                                </a:moveTo>
                                <a:lnTo>
                                  <a:pt x="44264" y="577849"/>
                                </a:lnTo>
                                <a:lnTo>
                                  <a:pt x="52245" y="585469"/>
                                </a:lnTo>
                                <a:lnTo>
                                  <a:pt x="60246" y="577849"/>
                                </a:lnTo>
                                <a:lnTo>
                                  <a:pt x="52244" y="570231"/>
                                </a:lnTo>
                                <a:close/>
                              </a:path>
                              <a:path w="269240" h="1014730">
                                <a:moveTo>
                                  <a:pt x="125254" y="570475"/>
                                </a:moveTo>
                                <a:lnTo>
                                  <a:pt x="124942" y="570676"/>
                                </a:lnTo>
                                <a:lnTo>
                                  <a:pt x="117428" y="577849"/>
                                </a:lnTo>
                                <a:lnTo>
                                  <a:pt x="125203" y="585273"/>
                                </a:lnTo>
                                <a:lnTo>
                                  <a:pt x="132961" y="577849"/>
                                </a:lnTo>
                                <a:lnTo>
                                  <a:pt x="125254" y="570475"/>
                                </a:lnTo>
                                <a:close/>
                              </a:path>
                              <a:path w="269240" h="1014730">
                                <a:moveTo>
                                  <a:pt x="161881" y="570475"/>
                                </a:moveTo>
                                <a:lnTo>
                                  <a:pt x="154118" y="577849"/>
                                </a:lnTo>
                                <a:lnTo>
                                  <a:pt x="161932" y="585273"/>
                                </a:lnTo>
                                <a:lnTo>
                                  <a:pt x="162241" y="584881"/>
                                </a:lnTo>
                                <a:lnTo>
                                  <a:pt x="169626" y="577849"/>
                                </a:lnTo>
                                <a:lnTo>
                                  <a:pt x="161881" y="570475"/>
                                </a:lnTo>
                                <a:close/>
                              </a:path>
                              <a:path w="269240" h="1014730">
                                <a:moveTo>
                                  <a:pt x="198107" y="570676"/>
                                </a:moveTo>
                                <a:lnTo>
                                  <a:pt x="190592" y="577849"/>
                                </a:lnTo>
                                <a:lnTo>
                                  <a:pt x="198368" y="585273"/>
                                </a:lnTo>
                                <a:lnTo>
                                  <a:pt x="197845" y="585273"/>
                                </a:lnTo>
                                <a:lnTo>
                                  <a:pt x="205642" y="577849"/>
                                </a:lnTo>
                                <a:lnTo>
                                  <a:pt x="198107" y="570676"/>
                                </a:lnTo>
                                <a:close/>
                              </a:path>
                              <a:path w="269240" h="1014730">
                                <a:moveTo>
                                  <a:pt x="224316" y="560069"/>
                                </a:moveTo>
                                <a:lnTo>
                                  <a:pt x="216634" y="567384"/>
                                </a:lnTo>
                                <a:lnTo>
                                  <a:pt x="235466" y="585273"/>
                                </a:lnTo>
                                <a:lnTo>
                                  <a:pt x="235194" y="585273"/>
                                </a:lnTo>
                                <a:lnTo>
                                  <a:pt x="242991" y="577849"/>
                                </a:lnTo>
                                <a:lnTo>
                                  <a:pt x="242527" y="577408"/>
                                </a:lnTo>
                                <a:lnTo>
                                  <a:pt x="226972" y="577408"/>
                                </a:lnTo>
                                <a:lnTo>
                                  <a:pt x="234739" y="569993"/>
                                </a:lnTo>
                                <a:lnTo>
                                  <a:pt x="224316" y="560069"/>
                                </a:lnTo>
                                <a:close/>
                              </a:path>
                              <a:path w="269240" h="1014730">
                                <a:moveTo>
                                  <a:pt x="15612" y="570913"/>
                                </a:moveTo>
                                <a:lnTo>
                                  <a:pt x="8347" y="577849"/>
                                </a:lnTo>
                                <a:lnTo>
                                  <a:pt x="15712" y="584881"/>
                                </a:lnTo>
                                <a:lnTo>
                                  <a:pt x="15512" y="584881"/>
                                </a:lnTo>
                                <a:lnTo>
                                  <a:pt x="22897" y="577849"/>
                                </a:lnTo>
                                <a:lnTo>
                                  <a:pt x="15612" y="570913"/>
                                </a:lnTo>
                                <a:close/>
                              </a:path>
                              <a:path w="269240" h="1014730">
                                <a:moveTo>
                                  <a:pt x="117351" y="542924"/>
                                </a:moveTo>
                                <a:lnTo>
                                  <a:pt x="81049" y="577408"/>
                                </a:lnTo>
                                <a:lnTo>
                                  <a:pt x="88876" y="584881"/>
                                </a:lnTo>
                                <a:lnTo>
                                  <a:pt x="96262" y="577849"/>
                                </a:lnTo>
                                <a:lnTo>
                                  <a:pt x="88516" y="570475"/>
                                </a:lnTo>
                                <a:lnTo>
                                  <a:pt x="104007" y="570475"/>
                                </a:lnTo>
                                <a:lnTo>
                                  <a:pt x="106659" y="567951"/>
                                </a:lnTo>
                                <a:lnTo>
                                  <a:pt x="107059" y="567951"/>
                                </a:lnTo>
                                <a:lnTo>
                                  <a:pt x="99237" y="560482"/>
                                </a:lnTo>
                                <a:lnTo>
                                  <a:pt x="114811" y="560482"/>
                                </a:lnTo>
                                <a:lnTo>
                                  <a:pt x="107106" y="553109"/>
                                </a:lnTo>
                                <a:lnTo>
                                  <a:pt x="122247" y="553109"/>
                                </a:lnTo>
                                <a:lnTo>
                                  <a:pt x="125156" y="550339"/>
                                </a:lnTo>
                                <a:lnTo>
                                  <a:pt x="117351" y="542924"/>
                                </a:lnTo>
                                <a:close/>
                              </a:path>
                              <a:path w="269240" h="1014730">
                                <a:moveTo>
                                  <a:pt x="265087" y="576579"/>
                                </a:moveTo>
                                <a:lnTo>
                                  <a:pt x="263757" y="577849"/>
                                </a:lnTo>
                                <a:lnTo>
                                  <a:pt x="265087" y="579119"/>
                                </a:lnTo>
                                <a:lnTo>
                                  <a:pt x="266711" y="577849"/>
                                </a:lnTo>
                                <a:lnTo>
                                  <a:pt x="265087" y="576579"/>
                                </a:lnTo>
                                <a:close/>
                              </a:path>
                              <a:path w="269240" h="1014730">
                                <a:moveTo>
                                  <a:pt x="266711" y="577849"/>
                                </a:moveTo>
                                <a:lnTo>
                                  <a:pt x="265087" y="579119"/>
                                </a:lnTo>
                                <a:lnTo>
                                  <a:pt x="268335" y="579119"/>
                                </a:lnTo>
                                <a:lnTo>
                                  <a:pt x="266711" y="577849"/>
                                </a:lnTo>
                                <a:close/>
                              </a:path>
                              <a:path w="269240" h="1014730">
                                <a:moveTo>
                                  <a:pt x="3579" y="560704"/>
                                </a:moveTo>
                                <a:lnTo>
                                  <a:pt x="365" y="563879"/>
                                </a:lnTo>
                                <a:lnTo>
                                  <a:pt x="366" y="570231"/>
                                </a:lnTo>
                                <a:lnTo>
                                  <a:pt x="8347" y="577849"/>
                                </a:lnTo>
                                <a:lnTo>
                                  <a:pt x="15612" y="570913"/>
                                </a:lnTo>
                                <a:lnTo>
                                  <a:pt x="5556" y="561339"/>
                                </a:lnTo>
                                <a:lnTo>
                                  <a:pt x="4222" y="561339"/>
                                </a:lnTo>
                                <a:lnTo>
                                  <a:pt x="3579" y="560704"/>
                                </a:lnTo>
                                <a:close/>
                              </a:path>
                              <a:path w="269240" h="1014730">
                                <a:moveTo>
                                  <a:pt x="26305" y="560704"/>
                                </a:moveTo>
                                <a:lnTo>
                                  <a:pt x="15612" y="570913"/>
                                </a:lnTo>
                                <a:lnTo>
                                  <a:pt x="22897" y="577849"/>
                                </a:lnTo>
                                <a:lnTo>
                                  <a:pt x="33294" y="567951"/>
                                </a:lnTo>
                                <a:lnTo>
                                  <a:pt x="33895" y="567951"/>
                                </a:lnTo>
                                <a:lnTo>
                                  <a:pt x="26305" y="560704"/>
                                </a:lnTo>
                                <a:close/>
                              </a:path>
                              <a:path w="269240" h="1014730">
                                <a:moveTo>
                                  <a:pt x="41572" y="560069"/>
                                </a:moveTo>
                                <a:lnTo>
                                  <a:pt x="33294" y="567951"/>
                                </a:lnTo>
                                <a:lnTo>
                                  <a:pt x="33895" y="567951"/>
                                </a:lnTo>
                                <a:lnTo>
                                  <a:pt x="44264" y="577849"/>
                                </a:lnTo>
                                <a:lnTo>
                                  <a:pt x="52244" y="570231"/>
                                </a:lnTo>
                                <a:lnTo>
                                  <a:pt x="41572" y="560069"/>
                                </a:lnTo>
                                <a:close/>
                              </a:path>
                              <a:path w="269240" h="1014730">
                                <a:moveTo>
                                  <a:pt x="62887" y="560069"/>
                                </a:moveTo>
                                <a:lnTo>
                                  <a:pt x="52244" y="570231"/>
                                </a:lnTo>
                                <a:lnTo>
                                  <a:pt x="60246" y="577849"/>
                                </a:lnTo>
                                <a:lnTo>
                                  <a:pt x="70643" y="567951"/>
                                </a:lnTo>
                                <a:lnTo>
                                  <a:pt x="71142" y="567951"/>
                                </a:lnTo>
                                <a:lnTo>
                                  <a:pt x="62887" y="560069"/>
                                </a:lnTo>
                                <a:close/>
                              </a:path>
                              <a:path w="269240" h="1014730">
                                <a:moveTo>
                                  <a:pt x="104007" y="570475"/>
                                </a:moveTo>
                                <a:lnTo>
                                  <a:pt x="88516" y="570475"/>
                                </a:lnTo>
                                <a:lnTo>
                                  <a:pt x="96262" y="577849"/>
                                </a:lnTo>
                                <a:lnTo>
                                  <a:pt x="104007" y="570475"/>
                                </a:lnTo>
                                <a:close/>
                              </a:path>
                              <a:path w="269240" h="1014730">
                                <a:moveTo>
                                  <a:pt x="114811" y="560482"/>
                                </a:moveTo>
                                <a:lnTo>
                                  <a:pt x="114503" y="560482"/>
                                </a:lnTo>
                                <a:lnTo>
                                  <a:pt x="106659" y="567951"/>
                                </a:lnTo>
                                <a:lnTo>
                                  <a:pt x="107059" y="567951"/>
                                </a:lnTo>
                                <a:lnTo>
                                  <a:pt x="117428" y="577849"/>
                                </a:lnTo>
                                <a:lnTo>
                                  <a:pt x="125152" y="570475"/>
                                </a:lnTo>
                                <a:lnTo>
                                  <a:pt x="124999" y="570231"/>
                                </a:lnTo>
                                <a:lnTo>
                                  <a:pt x="114811" y="560482"/>
                                </a:lnTo>
                                <a:close/>
                              </a:path>
                              <a:path w="269240" h="1014730">
                                <a:moveTo>
                                  <a:pt x="154010" y="542924"/>
                                </a:moveTo>
                                <a:lnTo>
                                  <a:pt x="125408" y="570231"/>
                                </a:lnTo>
                                <a:lnTo>
                                  <a:pt x="125254" y="570475"/>
                                </a:lnTo>
                                <a:lnTo>
                                  <a:pt x="132961" y="577849"/>
                                </a:lnTo>
                                <a:lnTo>
                                  <a:pt x="143305" y="567951"/>
                                </a:lnTo>
                                <a:lnTo>
                                  <a:pt x="143697" y="567951"/>
                                </a:lnTo>
                                <a:lnTo>
                                  <a:pt x="135834" y="560482"/>
                                </a:lnTo>
                                <a:lnTo>
                                  <a:pt x="151385" y="560482"/>
                                </a:lnTo>
                                <a:lnTo>
                                  <a:pt x="143641" y="553109"/>
                                </a:lnTo>
                                <a:lnTo>
                                  <a:pt x="158815" y="553109"/>
                                </a:lnTo>
                                <a:lnTo>
                                  <a:pt x="161710" y="550339"/>
                                </a:lnTo>
                                <a:lnTo>
                                  <a:pt x="161327" y="549909"/>
                                </a:lnTo>
                                <a:lnTo>
                                  <a:pt x="154010" y="542924"/>
                                </a:lnTo>
                                <a:close/>
                              </a:path>
                              <a:path w="269240" h="1014730">
                                <a:moveTo>
                                  <a:pt x="151385" y="560482"/>
                                </a:moveTo>
                                <a:lnTo>
                                  <a:pt x="151110" y="560482"/>
                                </a:lnTo>
                                <a:lnTo>
                                  <a:pt x="143305" y="567951"/>
                                </a:lnTo>
                                <a:lnTo>
                                  <a:pt x="143697" y="567951"/>
                                </a:lnTo>
                                <a:lnTo>
                                  <a:pt x="154118" y="577849"/>
                                </a:lnTo>
                                <a:lnTo>
                                  <a:pt x="161881" y="570475"/>
                                </a:lnTo>
                                <a:lnTo>
                                  <a:pt x="151385" y="560482"/>
                                </a:lnTo>
                                <a:close/>
                              </a:path>
                              <a:path w="269240" h="1014730">
                                <a:moveTo>
                                  <a:pt x="172401" y="560482"/>
                                </a:moveTo>
                                <a:lnTo>
                                  <a:pt x="161881" y="570475"/>
                                </a:lnTo>
                                <a:lnTo>
                                  <a:pt x="169626" y="577849"/>
                                </a:lnTo>
                                <a:lnTo>
                                  <a:pt x="180023" y="567951"/>
                                </a:lnTo>
                                <a:lnTo>
                                  <a:pt x="180224" y="567951"/>
                                </a:lnTo>
                                <a:lnTo>
                                  <a:pt x="172401" y="560482"/>
                                </a:lnTo>
                                <a:close/>
                              </a:path>
                              <a:path w="269240" h="1014730">
                                <a:moveTo>
                                  <a:pt x="187634" y="560704"/>
                                </a:moveTo>
                                <a:lnTo>
                                  <a:pt x="180023" y="567951"/>
                                </a:lnTo>
                                <a:lnTo>
                                  <a:pt x="180224" y="567951"/>
                                </a:lnTo>
                                <a:lnTo>
                                  <a:pt x="190592" y="577849"/>
                                </a:lnTo>
                                <a:lnTo>
                                  <a:pt x="198107" y="570676"/>
                                </a:lnTo>
                                <a:lnTo>
                                  <a:pt x="187634" y="560704"/>
                                </a:lnTo>
                                <a:close/>
                              </a:path>
                              <a:path w="269240" h="1014730">
                                <a:moveTo>
                                  <a:pt x="227174" y="542924"/>
                                </a:moveTo>
                                <a:lnTo>
                                  <a:pt x="198107" y="570676"/>
                                </a:lnTo>
                                <a:lnTo>
                                  <a:pt x="205642" y="577849"/>
                                </a:lnTo>
                                <a:lnTo>
                                  <a:pt x="216634" y="567384"/>
                                </a:lnTo>
                                <a:lnTo>
                                  <a:pt x="209368" y="560482"/>
                                </a:lnTo>
                                <a:lnTo>
                                  <a:pt x="223883" y="560482"/>
                                </a:lnTo>
                                <a:lnTo>
                                  <a:pt x="224316" y="560069"/>
                                </a:lnTo>
                                <a:lnTo>
                                  <a:pt x="217006" y="553109"/>
                                </a:lnTo>
                                <a:lnTo>
                                  <a:pt x="231627" y="553109"/>
                                </a:lnTo>
                                <a:lnTo>
                                  <a:pt x="234536" y="550339"/>
                                </a:lnTo>
                                <a:lnTo>
                                  <a:pt x="234941" y="550339"/>
                                </a:lnTo>
                                <a:lnTo>
                                  <a:pt x="227174" y="542924"/>
                                </a:lnTo>
                                <a:close/>
                              </a:path>
                              <a:path w="269240" h="1014730">
                                <a:moveTo>
                                  <a:pt x="245133" y="560069"/>
                                </a:moveTo>
                                <a:lnTo>
                                  <a:pt x="234739" y="569993"/>
                                </a:lnTo>
                                <a:lnTo>
                                  <a:pt x="242991" y="577849"/>
                                </a:lnTo>
                                <a:lnTo>
                                  <a:pt x="253388" y="567951"/>
                                </a:lnTo>
                                <a:lnTo>
                                  <a:pt x="245133" y="560069"/>
                                </a:lnTo>
                                <a:close/>
                              </a:path>
                              <a:path w="269240" h="1014730">
                                <a:moveTo>
                                  <a:pt x="260999" y="560704"/>
                                </a:moveTo>
                                <a:lnTo>
                                  <a:pt x="253388" y="567951"/>
                                </a:lnTo>
                                <a:lnTo>
                                  <a:pt x="263757" y="577849"/>
                                </a:lnTo>
                                <a:lnTo>
                                  <a:pt x="265087" y="576579"/>
                                </a:lnTo>
                                <a:lnTo>
                                  <a:pt x="268335" y="576579"/>
                                </a:lnTo>
                                <a:lnTo>
                                  <a:pt x="268335" y="567951"/>
                                </a:lnTo>
                                <a:lnTo>
                                  <a:pt x="268609" y="567951"/>
                                </a:lnTo>
                                <a:lnTo>
                                  <a:pt x="260999" y="560704"/>
                                </a:lnTo>
                                <a:close/>
                              </a:path>
                              <a:path w="269240" h="1014730">
                                <a:moveTo>
                                  <a:pt x="268335" y="576579"/>
                                </a:moveTo>
                                <a:lnTo>
                                  <a:pt x="265087" y="576579"/>
                                </a:lnTo>
                                <a:lnTo>
                                  <a:pt x="266711" y="577849"/>
                                </a:lnTo>
                                <a:lnTo>
                                  <a:pt x="268335" y="576579"/>
                                </a:lnTo>
                                <a:close/>
                              </a:path>
                              <a:path w="269240" h="1014730">
                                <a:moveTo>
                                  <a:pt x="78254" y="560704"/>
                                </a:moveTo>
                                <a:lnTo>
                                  <a:pt x="70643" y="567951"/>
                                </a:lnTo>
                                <a:lnTo>
                                  <a:pt x="71142" y="567951"/>
                                </a:lnTo>
                                <a:lnTo>
                                  <a:pt x="81049" y="577408"/>
                                </a:lnTo>
                                <a:lnTo>
                                  <a:pt x="88347" y="570475"/>
                                </a:lnTo>
                                <a:lnTo>
                                  <a:pt x="88516" y="570475"/>
                                </a:lnTo>
                                <a:lnTo>
                                  <a:pt x="78254" y="560704"/>
                                </a:lnTo>
                                <a:close/>
                              </a:path>
                              <a:path w="269240" h="1014730">
                                <a:moveTo>
                                  <a:pt x="34261" y="553109"/>
                                </a:moveTo>
                                <a:lnTo>
                                  <a:pt x="26305" y="560704"/>
                                </a:lnTo>
                                <a:lnTo>
                                  <a:pt x="33895" y="567951"/>
                                </a:lnTo>
                                <a:lnTo>
                                  <a:pt x="33294" y="567951"/>
                                </a:lnTo>
                                <a:lnTo>
                                  <a:pt x="41572" y="560069"/>
                                </a:lnTo>
                                <a:lnTo>
                                  <a:pt x="34261" y="553109"/>
                                </a:lnTo>
                                <a:close/>
                              </a:path>
                              <a:path w="269240" h="1014730">
                                <a:moveTo>
                                  <a:pt x="70276" y="553109"/>
                                </a:moveTo>
                                <a:lnTo>
                                  <a:pt x="69926" y="553350"/>
                                </a:lnTo>
                                <a:lnTo>
                                  <a:pt x="62887" y="560069"/>
                                </a:lnTo>
                                <a:lnTo>
                                  <a:pt x="71142" y="567951"/>
                                </a:lnTo>
                                <a:lnTo>
                                  <a:pt x="70643" y="567951"/>
                                </a:lnTo>
                                <a:lnTo>
                                  <a:pt x="78254" y="560704"/>
                                </a:lnTo>
                                <a:lnTo>
                                  <a:pt x="70276" y="553109"/>
                                </a:lnTo>
                                <a:close/>
                              </a:path>
                              <a:path w="269240" h="1014730">
                                <a:moveTo>
                                  <a:pt x="96712" y="543163"/>
                                </a:moveTo>
                                <a:lnTo>
                                  <a:pt x="94928" y="544829"/>
                                </a:lnTo>
                                <a:lnTo>
                                  <a:pt x="88876" y="550591"/>
                                </a:lnTo>
                                <a:lnTo>
                                  <a:pt x="107059" y="567951"/>
                                </a:lnTo>
                                <a:lnTo>
                                  <a:pt x="106659" y="567951"/>
                                </a:lnTo>
                                <a:lnTo>
                                  <a:pt x="114503" y="560482"/>
                                </a:lnTo>
                                <a:lnTo>
                                  <a:pt x="98867" y="560482"/>
                                </a:lnTo>
                                <a:lnTo>
                                  <a:pt x="106629" y="553109"/>
                                </a:lnTo>
                                <a:lnTo>
                                  <a:pt x="107106" y="553109"/>
                                </a:lnTo>
                                <a:lnTo>
                                  <a:pt x="96712" y="543163"/>
                                </a:lnTo>
                                <a:close/>
                              </a:path>
                              <a:path w="269240" h="1014730">
                                <a:moveTo>
                                  <a:pt x="132944" y="542924"/>
                                </a:moveTo>
                                <a:lnTo>
                                  <a:pt x="125156" y="550339"/>
                                </a:lnTo>
                                <a:lnTo>
                                  <a:pt x="143697" y="567951"/>
                                </a:lnTo>
                                <a:lnTo>
                                  <a:pt x="143305" y="567951"/>
                                </a:lnTo>
                                <a:lnTo>
                                  <a:pt x="151110" y="560482"/>
                                </a:lnTo>
                                <a:lnTo>
                                  <a:pt x="135619" y="560482"/>
                                </a:lnTo>
                                <a:lnTo>
                                  <a:pt x="143342" y="553109"/>
                                </a:lnTo>
                                <a:lnTo>
                                  <a:pt x="143641" y="553109"/>
                                </a:lnTo>
                                <a:lnTo>
                                  <a:pt x="132944" y="542924"/>
                                </a:lnTo>
                                <a:close/>
                              </a:path>
                              <a:path w="269240" h="1014730">
                                <a:moveTo>
                                  <a:pt x="179909" y="553350"/>
                                </a:moveTo>
                                <a:lnTo>
                                  <a:pt x="172401" y="560482"/>
                                </a:lnTo>
                                <a:lnTo>
                                  <a:pt x="180224" y="567951"/>
                                </a:lnTo>
                                <a:lnTo>
                                  <a:pt x="180023" y="567951"/>
                                </a:lnTo>
                                <a:lnTo>
                                  <a:pt x="187634" y="560704"/>
                                </a:lnTo>
                                <a:lnTo>
                                  <a:pt x="179909" y="553350"/>
                                </a:lnTo>
                                <a:close/>
                              </a:path>
                              <a:path w="269240" h="1014730">
                                <a:moveTo>
                                  <a:pt x="263091" y="542924"/>
                                </a:moveTo>
                                <a:lnTo>
                                  <a:pt x="245133" y="560069"/>
                                </a:lnTo>
                                <a:lnTo>
                                  <a:pt x="253388" y="567951"/>
                                </a:lnTo>
                                <a:lnTo>
                                  <a:pt x="260999" y="560704"/>
                                </a:lnTo>
                                <a:lnTo>
                                  <a:pt x="253021" y="553109"/>
                                </a:lnTo>
                                <a:lnTo>
                                  <a:pt x="268335" y="553109"/>
                                </a:lnTo>
                                <a:lnTo>
                                  <a:pt x="268335" y="544829"/>
                                </a:lnTo>
                                <a:lnTo>
                                  <a:pt x="265087" y="544829"/>
                                </a:lnTo>
                                <a:lnTo>
                                  <a:pt x="263091" y="542924"/>
                                </a:lnTo>
                                <a:close/>
                              </a:path>
                              <a:path w="269240" h="1014730">
                                <a:moveTo>
                                  <a:pt x="206308" y="542924"/>
                                </a:moveTo>
                                <a:lnTo>
                                  <a:pt x="198521" y="550339"/>
                                </a:lnTo>
                                <a:lnTo>
                                  <a:pt x="198690" y="550339"/>
                                </a:lnTo>
                                <a:lnTo>
                                  <a:pt x="216634" y="567384"/>
                                </a:lnTo>
                                <a:lnTo>
                                  <a:pt x="223883" y="560482"/>
                                </a:lnTo>
                                <a:lnTo>
                                  <a:pt x="208784" y="560482"/>
                                </a:lnTo>
                                <a:lnTo>
                                  <a:pt x="216507" y="553109"/>
                                </a:lnTo>
                                <a:lnTo>
                                  <a:pt x="217006" y="553109"/>
                                </a:lnTo>
                                <a:lnTo>
                                  <a:pt x="206308" y="542924"/>
                                </a:lnTo>
                                <a:close/>
                              </a:path>
                              <a:path w="269240" h="1014730">
                                <a:moveTo>
                                  <a:pt x="4222" y="560069"/>
                                </a:moveTo>
                                <a:lnTo>
                                  <a:pt x="3579" y="560704"/>
                                </a:lnTo>
                                <a:lnTo>
                                  <a:pt x="4222" y="561339"/>
                                </a:lnTo>
                                <a:lnTo>
                                  <a:pt x="4889" y="560704"/>
                                </a:lnTo>
                                <a:lnTo>
                                  <a:pt x="4222" y="560069"/>
                                </a:lnTo>
                                <a:close/>
                              </a:path>
                              <a:path w="269240" h="1014730">
                                <a:moveTo>
                                  <a:pt x="4889" y="560704"/>
                                </a:moveTo>
                                <a:lnTo>
                                  <a:pt x="4222" y="561339"/>
                                </a:lnTo>
                                <a:lnTo>
                                  <a:pt x="5556" y="561339"/>
                                </a:lnTo>
                                <a:lnTo>
                                  <a:pt x="4889" y="560704"/>
                                </a:lnTo>
                                <a:close/>
                              </a:path>
                              <a:path w="269240" h="1014730">
                                <a:moveTo>
                                  <a:pt x="7682" y="542924"/>
                                </a:moveTo>
                                <a:lnTo>
                                  <a:pt x="365" y="549909"/>
                                </a:lnTo>
                                <a:lnTo>
                                  <a:pt x="365" y="557529"/>
                                </a:lnTo>
                                <a:lnTo>
                                  <a:pt x="3579" y="560704"/>
                                </a:lnTo>
                                <a:lnTo>
                                  <a:pt x="4222" y="560069"/>
                                </a:lnTo>
                                <a:lnTo>
                                  <a:pt x="5556" y="560069"/>
                                </a:lnTo>
                                <a:lnTo>
                                  <a:pt x="15512" y="550591"/>
                                </a:lnTo>
                                <a:lnTo>
                                  <a:pt x="15712" y="550591"/>
                                </a:lnTo>
                                <a:lnTo>
                                  <a:pt x="7682" y="542924"/>
                                </a:lnTo>
                                <a:close/>
                              </a:path>
                              <a:path w="269240" h="1014730">
                                <a:moveTo>
                                  <a:pt x="5556" y="560069"/>
                                </a:moveTo>
                                <a:lnTo>
                                  <a:pt x="4222" y="560069"/>
                                </a:lnTo>
                                <a:lnTo>
                                  <a:pt x="4889" y="560704"/>
                                </a:lnTo>
                                <a:lnTo>
                                  <a:pt x="5556" y="560069"/>
                                </a:lnTo>
                                <a:close/>
                              </a:path>
                              <a:path w="269240" h="1014730">
                                <a:moveTo>
                                  <a:pt x="23564" y="542924"/>
                                </a:moveTo>
                                <a:lnTo>
                                  <a:pt x="15512" y="550591"/>
                                </a:lnTo>
                                <a:lnTo>
                                  <a:pt x="15712" y="550591"/>
                                </a:lnTo>
                                <a:lnTo>
                                  <a:pt x="26305" y="560704"/>
                                </a:lnTo>
                                <a:lnTo>
                                  <a:pt x="34261" y="553109"/>
                                </a:lnTo>
                                <a:lnTo>
                                  <a:pt x="23564" y="542924"/>
                                </a:lnTo>
                                <a:close/>
                              </a:path>
                              <a:path w="269240" h="1014730">
                                <a:moveTo>
                                  <a:pt x="80846" y="542924"/>
                                </a:moveTo>
                                <a:lnTo>
                                  <a:pt x="72816" y="550591"/>
                                </a:lnTo>
                                <a:lnTo>
                                  <a:pt x="70276" y="553109"/>
                                </a:lnTo>
                                <a:lnTo>
                                  <a:pt x="78254" y="560704"/>
                                </a:lnTo>
                                <a:lnTo>
                                  <a:pt x="88876" y="550591"/>
                                </a:lnTo>
                                <a:lnTo>
                                  <a:pt x="80846" y="542924"/>
                                </a:lnTo>
                                <a:close/>
                              </a:path>
                              <a:path w="269240" h="1014730">
                                <a:moveTo>
                                  <a:pt x="190885" y="542924"/>
                                </a:moveTo>
                                <a:lnTo>
                                  <a:pt x="179909" y="553350"/>
                                </a:lnTo>
                                <a:lnTo>
                                  <a:pt x="187634" y="560704"/>
                                </a:lnTo>
                                <a:lnTo>
                                  <a:pt x="198521" y="550339"/>
                                </a:lnTo>
                                <a:lnTo>
                                  <a:pt x="198690" y="550339"/>
                                </a:lnTo>
                                <a:lnTo>
                                  <a:pt x="190885" y="542924"/>
                                </a:lnTo>
                                <a:close/>
                              </a:path>
                              <a:path w="269240" h="1014730">
                                <a:moveTo>
                                  <a:pt x="268335" y="553109"/>
                                </a:moveTo>
                                <a:lnTo>
                                  <a:pt x="253021" y="553109"/>
                                </a:lnTo>
                                <a:lnTo>
                                  <a:pt x="260999" y="560704"/>
                                </a:lnTo>
                                <a:lnTo>
                                  <a:pt x="268335" y="553719"/>
                                </a:lnTo>
                                <a:lnTo>
                                  <a:pt x="268335" y="553109"/>
                                </a:lnTo>
                                <a:close/>
                              </a:path>
                              <a:path w="269240" h="1014730">
                                <a:moveTo>
                                  <a:pt x="122247" y="553109"/>
                                </a:moveTo>
                                <a:lnTo>
                                  <a:pt x="107106" y="553109"/>
                                </a:lnTo>
                                <a:lnTo>
                                  <a:pt x="114811" y="560482"/>
                                </a:lnTo>
                                <a:lnTo>
                                  <a:pt x="114503" y="560482"/>
                                </a:lnTo>
                                <a:lnTo>
                                  <a:pt x="122247" y="553109"/>
                                </a:lnTo>
                                <a:close/>
                              </a:path>
                              <a:path w="269240" h="1014730">
                                <a:moveTo>
                                  <a:pt x="158815" y="553109"/>
                                </a:moveTo>
                                <a:lnTo>
                                  <a:pt x="143641" y="553109"/>
                                </a:lnTo>
                                <a:lnTo>
                                  <a:pt x="151385" y="560482"/>
                                </a:lnTo>
                                <a:lnTo>
                                  <a:pt x="151110" y="560482"/>
                                </a:lnTo>
                                <a:lnTo>
                                  <a:pt x="158815" y="553109"/>
                                </a:lnTo>
                                <a:close/>
                              </a:path>
                              <a:path w="269240" h="1014730">
                                <a:moveTo>
                                  <a:pt x="169210" y="543163"/>
                                </a:moveTo>
                                <a:lnTo>
                                  <a:pt x="162159" y="549909"/>
                                </a:lnTo>
                                <a:lnTo>
                                  <a:pt x="161776" y="550339"/>
                                </a:lnTo>
                                <a:lnTo>
                                  <a:pt x="172401" y="560482"/>
                                </a:lnTo>
                                <a:lnTo>
                                  <a:pt x="179909" y="553350"/>
                                </a:lnTo>
                                <a:lnTo>
                                  <a:pt x="169210" y="543163"/>
                                </a:lnTo>
                                <a:close/>
                              </a:path>
                              <a:path w="269240" h="1014730">
                                <a:moveTo>
                                  <a:pt x="44929" y="542924"/>
                                </a:moveTo>
                                <a:lnTo>
                                  <a:pt x="34261" y="553109"/>
                                </a:lnTo>
                                <a:lnTo>
                                  <a:pt x="41572" y="560069"/>
                                </a:lnTo>
                                <a:lnTo>
                                  <a:pt x="52243" y="549909"/>
                                </a:lnTo>
                                <a:lnTo>
                                  <a:pt x="44929" y="542924"/>
                                </a:lnTo>
                                <a:close/>
                              </a:path>
                              <a:path w="269240" h="1014730">
                                <a:moveTo>
                                  <a:pt x="59579" y="542924"/>
                                </a:moveTo>
                                <a:lnTo>
                                  <a:pt x="52245" y="549909"/>
                                </a:lnTo>
                                <a:lnTo>
                                  <a:pt x="62887" y="560069"/>
                                </a:lnTo>
                                <a:lnTo>
                                  <a:pt x="70178" y="553109"/>
                                </a:lnTo>
                                <a:lnTo>
                                  <a:pt x="67632" y="550591"/>
                                </a:lnTo>
                                <a:lnTo>
                                  <a:pt x="59579" y="542924"/>
                                </a:lnTo>
                                <a:close/>
                              </a:path>
                              <a:path w="269240" h="1014730">
                                <a:moveTo>
                                  <a:pt x="231627" y="553109"/>
                                </a:moveTo>
                                <a:lnTo>
                                  <a:pt x="217006" y="553109"/>
                                </a:lnTo>
                                <a:lnTo>
                                  <a:pt x="224316" y="560069"/>
                                </a:lnTo>
                                <a:lnTo>
                                  <a:pt x="231627" y="553109"/>
                                </a:lnTo>
                                <a:close/>
                              </a:path>
                              <a:path w="269240" h="1014730">
                                <a:moveTo>
                                  <a:pt x="242324" y="542924"/>
                                </a:moveTo>
                                <a:lnTo>
                                  <a:pt x="234536" y="550339"/>
                                </a:lnTo>
                                <a:lnTo>
                                  <a:pt x="234941" y="550339"/>
                                </a:lnTo>
                                <a:lnTo>
                                  <a:pt x="245133" y="560069"/>
                                </a:lnTo>
                                <a:lnTo>
                                  <a:pt x="252424" y="553109"/>
                                </a:lnTo>
                                <a:lnTo>
                                  <a:pt x="253021" y="553109"/>
                                </a:lnTo>
                                <a:lnTo>
                                  <a:pt x="242324" y="542924"/>
                                </a:lnTo>
                                <a:close/>
                              </a:path>
                              <a:path w="269240" h="1014730">
                                <a:moveTo>
                                  <a:pt x="44267" y="508003"/>
                                </a:moveTo>
                                <a:lnTo>
                                  <a:pt x="7682" y="542924"/>
                                </a:lnTo>
                                <a:lnTo>
                                  <a:pt x="15712" y="550591"/>
                                </a:lnTo>
                                <a:lnTo>
                                  <a:pt x="15512" y="550591"/>
                                </a:lnTo>
                                <a:lnTo>
                                  <a:pt x="23564" y="542924"/>
                                </a:lnTo>
                                <a:lnTo>
                                  <a:pt x="16079" y="535798"/>
                                </a:lnTo>
                                <a:lnTo>
                                  <a:pt x="31049" y="535798"/>
                                </a:lnTo>
                                <a:lnTo>
                                  <a:pt x="33962" y="533025"/>
                                </a:lnTo>
                                <a:lnTo>
                                  <a:pt x="34559" y="533025"/>
                                </a:lnTo>
                                <a:lnTo>
                                  <a:pt x="26830" y="525645"/>
                                </a:lnTo>
                                <a:lnTo>
                                  <a:pt x="41430" y="525645"/>
                                </a:lnTo>
                                <a:lnTo>
                                  <a:pt x="33889" y="518465"/>
                                </a:lnTo>
                                <a:lnTo>
                                  <a:pt x="49254" y="518465"/>
                                </a:lnTo>
                                <a:lnTo>
                                  <a:pt x="52144" y="515714"/>
                                </a:lnTo>
                                <a:lnTo>
                                  <a:pt x="52344" y="515714"/>
                                </a:lnTo>
                                <a:lnTo>
                                  <a:pt x="44267" y="508003"/>
                                </a:lnTo>
                                <a:close/>
                              </a:path>
                              <a:path w="269240" h="1014730">
                                <a:moveTo>
                                  <a:pt x="117431" y="508003"/>
                                </a:moveTo>
                                <a:lnTo>
                                  <a:pt x="80846" y="542924"/>
                                </a:lnTo>
                                <a:lnTo>
                                  <a:pt x="88876" y="550591"/>
                                </a:lnTo>
                                <a:lnTo>
                                  <a:pt x="96678" y="543163"/>
                                </a:lnTo>
                                <a:lnTo>
                                  <a:pt x="96463" y="542924"/>
                                </a:lnTo>
                                <a:lnTo>
                                  <a:pt x="89015" y="535798"/>
                                </a:lnTo>
                                <a:lnTo>
                                  <a:pt x="104413" y="535798"/>
                                </a:lnTo>
                                <a:lnTo>
                                  <a:pt x="107128" y="533214"/>
                                </a:lnTo>
                                <a:lnTo>
                                  <a:pt x="99160" y="525645"/>
                                </a:lnTo>
                                <a:lnTo>
                                  <a:pt x="114795" y="525645"/>
                                </a:lnTo>
                                <a:lnTo>
                                  <a:pt x="107254" y="518465"/>
                                </a:lnTo>
                                <a:lnTo>
                                  <a:pt x="122619" y="518465"/>
                                </a:lnTo>
                                <a:lnTo>
                                  <a:pt x="125508" y="515714"/>
                                </a:lnTo>
                                <a:lnTo>
                                  <a:pt x="117431" y="508003"/>
                                </a:lnTo>
                                <a:close/>
                              </a:path>
                              <a:path w="269240" h="1014730">
                                <a:moveTo>
                                  <a:pt x="154121" y="508003"/>
                                </a:moveTo>
                                <a:lnTo>
                                  <a:pt x="117351" y="542924"/>
                                </a:lnTo>
                                <a:lnTo>
                                  <a:pt x="125156" y="550339"/>
                                </a:lnTo>
                                <a:lnTo>
                                  <a:pt x="132944" y="542924"/>
                                </a:lnTo>
                                <a:lnTo>
                                  <a:pt x="125459" y="535798"/>
                                </a:lnTo>
                                <a:lnTo>
                                  <a:pt x="140429" y="535798"/>
                                </a:lnTo>
                                <a:lnTo>
                                  <a:pt x="143342" y="533025"/>
                                </a:lnTo>
                                <a:lnTo>
                                  <a:pt x="143641" y="533025"/>
                                </a:lnTo>
                                <a:lnTo>
                                  <a:pt x="135911" y="525645"/>
                                </a:lnTo>
                                <a:lnTo>
                                  <a:pt x="150810" y="525645"/>
                                </a:lnTo>
                                <a:lnTo>
                                  <a:pt x="143269" y="518465"/>
                                </a:lnTo>
                                <a:lnTo>
                                  <a:pt x="158634" y="518465"/>
                                </a:lnTo>
                                <a:lnTo>
                                  <a:pt x="161796" y="515454"/>
                                </a:lnTo>
                                <a:lnTo>
                                  <a:pt x="161966" y="515454"/>
                                </a:lnTo>
                                <a:lnTo>
                                  <a:pt x="154121" y="508003"/>
                                </a:lnTo>
                                <a:close/>
                              </a:path>
                              <a:path w="269240" h="1014730">
                                <a:moveTo>
                                  <a:pt x="161474" y="535798"/>
                                </a:moveTo>
                                <a:lnTo>
                                  <a:pt x="154010" y="542924"/>
                                </a:lnTo>
                                <a:lnTo>
                                  <a:pt x="161776" y="550339"/>
                                </a:lnTo>
                                <a:lnTo>
                                  <a:pt x="162159" y="549909"/>
                                </a:lnTo>
                                <a:lnTo>
                                  <a:pt x="169210" y="543163"/>
                                </a:lnTo>
                                <a:lnTo>
                                  <a:pt x="161474" y="535798"/>
                                </a:lnTo>
                                <a:close/>
                              </a:path>
                              <a:path w="269240" h="1014730">
                                <a:moveTo>
                                  <a:pt x="209075" y="525645"/>
                                </a:moveTo>
                                <a:lnTo>
                                  <a:pt x="190885" y="542924"/>
                                </a:lnTo>
                                <a:lnTo>
                                  <a:pt x="198690" y="550339"/>
                                </a:lnTo>
                                <a:lnTo>
                                  <a:pt x="198521" y="550339"/>
                                </a:lnTo>
                                <a:lnTo>
                                  <a:pt x="206308" y="542924"/>
                                </a:lnTo>
                                <a:lnTo>
                                  <a:pt x="198824" y="535798"/>
                                </a:lnTo>
                                <a:lnTo>
                                  <a:pt x="213793" y="535798"/>
                                </a:lnTo>
                                <a:lnTo>
                                  <a:pt x="216706" y="533025"/>
                                </a:lnTo>
                                <a:lnTo>
                                  <a:pt x="215867" y="532129"/>
                                </a:lnTo>
                                <a:lnTo>
                                  <a:pt x="209075" y="525645"/>
                                </a:lnTo>
                                <a:close/>
                              </a:path>
                              <a:path w="269240" h="1014730">
                                <a:moveTo>
                                  <a:pt x="245133" y="525779"/>
                                </a:moveTo>
                                <a:lnTo>
                                  <a:pt x="227174" y="542924"/>
                                </a:lnTo>
                                <a:lnTo>
                                  <a:pt x="234941" y="550339"/>
                                </a:lnTo>
                                <a:lnTo>
                                  <a:pt x="234536" y="550339"/>
                                </a:lnTo>
                                <a:lnTo>
                                  <a:pt x="242324" y="542924"/>
                                </a:lnTo>
                                <a:lnTo>
                                  <a:pt x="234839" y="535798"/>
                                </a:lnTo>
                                <a:lnTo>
                                  <a:pt x="249809" y="535798"/>
                                </a:lnTo>
                                <a:lnTo>
                                  <a:pt x="252722" y="533025"/>
                                </a:lnTo>
                                <a:lnTo>
                                  <a:pt x="245133" y="525779"/>
                                </a:lnTo>
                                <a:close/>
                              </a:path>
                              <a:path w="269240" h="1014730">
                                <a:moveTo>
                                  <a:pt x="52244" y="535941"/>
                                </a:moveTo>
                                <a:lnTo>
                                  <a:pt x="44929" y="542924"/>
                                </a:lnTo>
                                <a:lnTo>
                                  <a:pt x="52245" y="549909"/>
                                </a:lnTo>
                                <a:lnTo>
                                  <a:pt x="59579" y="542924"/>
                                </a:lnTo>
                                <a:lnTo>
                                  <a:pt x="52244" y="535941"/>
                                </a:lnTo>
                                <a:close/>
                              </a:path>
                              <a:path w="269240" h="1014730">
                                <a:moveTo>
                                  <a:pt x="265087" y="541019"/>
                                </a:moveTo>
                                <a:lnTo>
                                  <a:pt x="263091" y="542924"/>
                                </a:lnTo>
                                <a:lnTo>
                                  <a:pt x="265087" y="544829"/>
                                </a:lnTo>
                                <a:lnTo>
                                  <a:pt x="266711" y="542924"/>
                                </a:lnTo>
                                <a:lnTo>
                                  <a:pt x="265087" y="541019"/>
                                </a:lnTo>
                                <a:close/>
                              </a:path>
                              <a:path w="269240" h="1014730">
                                <a:moveTo>
                                  <a:pt x="266711" y="542924"/>
                                </a:moveTo>
                                <a:lnTo>
                                  <a:pt x="265087" y="544829"/>
                                </a:lnTo>
                                <a:lnTo>
                                  <a:pt x="268335" y="544829"/>
                                </a:lnTo>
                                <a:lnTo>
                                  <a:pt x="266711" y="542924"/>
                                </a:lnTo>
                                <a:close/>
                              </a:path>
                              <a:path w="269240" h="1014730">
                                <a:moveTo>
                                  <a:pt x="104413" y="535798"/>
                                </a:moveTo>
                                <a:lnTo>
                                  <a:pt x="89015" y="535798"/>
                                </a:lnTo>
                                <a:lnTo>
                                  <a:pt x="96712" y="543163"/>
                                </a:lnTo>
                                <a:lnTo>
                                  <a:pt x="96928" y="542924"/>
                                </a:lnTo>
                                <a:lnTo>
                                  <a:pt x="104413" y="535798"/>
                                </a:lnTo>
                                <a:close/>
                              </a:path>
                              <a:path w="269240" h="1014730">
                                <a:moveTo>
                                  <a:pt x="190596" y="508003"/>
                                </a:moveTo>
                                <a:lnTo>
                                  <a:pt x="161474" y="535798"/>
                                </a:lnTo>
                                <a:lnTo>
                                  <a:pt x="169210" y="543163"/>
                                </a:lnTo>
                                <a:lnTo>
                                  <a:pt x="179804" y="533025"/>
                                </a:lnTo>
                                <a:lnTo>
                                  <a:pt x="180463" y="533025"/>
                                </a:lnTo>
                                <a:lnTo>
                                  <a:pt x="172694" y="525645"/>
                                </a:lnTo>
                                <a:lnTo>
                                  <a:pt x="188160" y="525645"/>
                                </a:lnTo>
                                <a:lnTo>
                                  <a:pt x="180618" y="518465"/>
                                </a:lnTo>
                                <a:lnTo>
                                  <a:pt x="195020" y="518465"/>
                                </a:lnTo>
                                <a:lnTo>
                                  <a:pt x="198166" y="515454"/>
                                </a:lnTo>
                                <a:lnTo>
                                  <a:pt x="198401" y="515454"/>
                                </a:lnTo>
                                <a:lnTo>
                                  <a:pt x="190596" y="508003"/>
                                </a:lnTo>
                                <a:close/>
                              </a:path>
                              <a:path w="269240" h="1014730">
                                <a:moveTo>
                                  <a:pt x="4222" y="524509"/>
                                </a:moveTo>
                                <a:lnTo>
                                  <a:pt x="365" y="528319"/>
                                </a:lnTo>
                                <a:lnTo>
                                  <a:pt x="366" y="535941"/>
                                </a:lnTo>
                                <a:lnTo>
                                  <a:pt x="7682" y="542924"/>
                                </a:lnTo>
                                <a:lnTo>
                                  <a:pt x="15146" y="535798"/>
                                </a:lnTo>
                                <a:lnTo>
                                  <a:pt x="16079" y="535798"/>
                                </a:lnTo>
                                <a:lnTo>
                                  <a:pt x="5556" y="525779"/>
                                </a:lnTo>
                                <a:lnTo>
                                  <a:pt x="4222" y="525779"/>
                                </a:lnTo>
                                <a:lnTo>
                                  <a:pt x="4018" y="525645"/>
                                </a:lnTo>
                                <a:lnTo>
                                  <a:pt x="5415" y="525645"/>
                                </a:lnTo>
                                <a:lnTo>
                                  <a:pt x="4222" y="524509"/>
                                </a:lnTo>
                                <a:close/>
                              </a:path>
                              <a:path w="269240" h="1014730">
                                <a:moveTo>
                                  <a:pt x="31049" y="535798"/>
                                </a:moveTo>
                                <a:lnTo>
                                  <a:pt x="16079" y="535798"/>
                                </a:lnTo>
                                <a:lnTo>
                                  <a:pt x="23564" y="542924"/>
                                </a:lnTo>
                                <a:lnTo>
                                  <a:pt x="31049" y="535798"/>
                                </a:lnTo>
                                <a:close/>
                              </a:path>
                              <a:path w="269240" h="1014730">
                                <a:moveTo>
                                  <a:pt x="41572" y="525779"/>
                                </a:moveTo>
                                <a:lnTo>
                                  <a:pt x="33962" y="533025"/>
                                </a:lnTo>
                                <a:lnTo>
                                  <a:pt x="34559" y="533025"/>
                                </a:lnTo>
                                <a:lnTo>
                                  <a:pt x="44929" y="542924"/>
                                </a:lnTo>
                                <a:lnTo>
                                  <a:pt x="52244" y="535941"/>
                                </a:lnTo>
                                <a:lnTo>
                                  <a:pt x="41572" y="525779"/>
                                </a:lnTo>
                                <a:close/>
                              </a:path>
                              <a:path w="269240" h="1014730">
                                <a:moveTo>
                                  <a:pt x="62887" y="525779"/>
                                </a:moveTo>
                                <a:lnTo>
                                  <a:pt x="52244" y="535941"/>
                                </a:lnTo>
                                <a:lnTo>
                                  <a:pt x="59579" y="542924"/>
                                </a:lnTo>
                                <a:lnTo>
                                  <a:pt x="69977" y="533025"/>
                                </a:lnTo>
                                <a:lnTo>
                                  <a:pt x="70476" y="533025"/>
                                </a:lnTo>
                                <a:lnTo>
                                  <a:pt x="62887" y="525779"/>
                                </a:lnTo>
                                <a:close/>
                              </a:path>
                              <a:path w="269240" h="1014730">
                                <a:moveTo>
                                  <a:pt x="78405" y="525645"/>
                                </a:moveTo>
                                <a:lnTo>
                                  <a:pt x="77728" y="525645"/>
                                </a:lnTo>
                                <a:lnTo>
                                  <a:pt x="69977" y="533025"/>
                                </a:lnTo>
                                <a:lnTo>
                                  <a:pt x="70476" y="533025"/>
                                </a:lnTo>
                                <a:lnTo>
                                  <a:pt x="80846" y="542924"/>
                                </a:lnTo>
                                <a:lnTo>
                                  <a:pt x="88310" y="535798"/>
                                </a:lnTo>
                                <a:lnTo>
                                  <a:pt x="89015" y="535798"/>
                                </a:lnTo>
                                <a:lnTo>
                                  <a:pt x="78405" y="525645"/>
                                </a:lnTo>
                                <a:close/>
                              </a:path>
                              <a:path w="269240" h="1014730">
                                <a:moveTo>
                                  <a:pt x="114936" y="525779"/>
                                </a:moveTo>
                                <a:lnTo>
                                  <a:pt x="107128" y="533214"/>
                                </a:lnTo>
                                <a:lnTo>
                                  <a:pt x="117351" y="542924"/>
                                </a:lnTo>
                                <a:lnTo>
                                  <a:pt x="124853" y="535798"/>
                                </a:lnTo>
                                <a:lnTo>
                                  <a:pt x="125459" y="535798"/>
                                </a:lnTo>
                                <a:lnTo>
                                  <a:pt x="114936" y="525779"/>
                                </a:lnTo>
                                <a:close/>
                              </a:path>
                              <a:path w="269240" h="1014730">
                                <a:moveTo>
                                  <a:pt x="140429" y="535798"/>
                                </a:moveTo>
                                <a:lnTo>
                                  <a:pt x="125459" y="535798"/>
                                </a:lnTo>
                                <a:lnTo>
                                  <a:pt x="132944" y="542924"/>
                                </a:lnTo>
                                <a:lnTo>
                                  <a:pt x="140429" y="535798"/>
                                </a:lnTo>
                                <a:close/>
                              </a:path>
                              <a:path w="269240" h="1014730">
                                <a:moveTo>
                                  <a:pt x="150952" y="525779"/>
                                </a:moveTo>
                                <a:lnTo>
                                  <a:pt x="143342" y="533025"/>
                                </a:lnTo>
                                <a:lnTo>
                                  <a:pt x="143641" y="533025"/>
                                </a:lnTo>
                                <a:lnTo>
                                  <a:pt x="154010" y="542924"/>
                                </a:lnTo>
                                <a:lnTo>
                                  <a:pt x="161474" y="535798"/>
                                </a:lnTo>
                                <a:lnTo>
                                  <a:pt x="150952" y="525779"/>
                                </a:lnTo>
                                <a:close/>
                              </a:path>
                              <a:path w="269240" h="1014730">
                                <a:moveTo>
                                  <a:pt x="188160" y="525645"/>
                                </a:moveTo>
                                <a:lnTo>
                                  <a:pt x="187516" y="525645"/>
                                </a:lnTo>
                                <a:lnTo>
                                  <a:pt x="179804" y="533025"/>
                                </a:lnTo>
                                <a:lnTo>
                                  <a:pt x="180463" y="533025"/>
                                </a:lnTo>
                                <a:lnTo>
                                  <a:pt x="190885" y="542924"/>
                                </a:lnTo>
                                <a:lnTo>
                                  <a:pt x="198387" y="535798"/>
                                </a:lnTo>
                                <a:lnTo>
                                  <a:pt x="198824" y="535798"/>
                                </a:lnTo>
                                <a:lnTo>
                                  <a:pt x="188160" y="525645"/>
                                </a:lnTo>
                                <a:close/>
                              </a:path>
                              <a:path w="269240" h="1014730">
                                <a:moveTo>
                                  <a:pt x="213793" y="535798"/>
                                </a:moveTo>
                                <a:lnTo>
                                  <a:pt x="198824" y="535798"/>
                                </a:lnTo>
                                <a:lnTo>
                                  <a:pt x="206308" y="542924"/>
                                </a:lnTo>
                                <a:lnTo>
                                  <a:pt x="213793" y="535798"/>
                                </a:lnTo>
                                <a:close/>
                              </a:path>
                              <a:path w="269240" h="1014730">
                                <a:moveTo>
                                  <a:pt x="224316" y="525779"/>
                                </a:moveTo>
                                <a:lnTo>
                                  <a:pt x="217647" y="532129"/>
                                </a:lnTo>
                                <a:lnTo>
                                  <a:pt x="216805" y="533025"/>
                                </a:lnTo>
                                <a:lnTo>
                                  <a:pt x="227174" y="542924"/>
                                </a:lnTo>
                                <a:lnTo>
                                  <a:pt x="234639" y="535798"/>
                                </a:lnTo>
                                <a:lnTo>
                                  <a:pt x="234839" y="535798"/>
                                </a:lnTo>
                                <a:lnTo>
                                  <a:pt x="224316" y="525779"/>
                                </a:lnTo>
                                <a:close/>
                              </a:path>
                              <a:path w="269240" h="1014730">
                                <a:moveTo>
                                  <a:pt x="249809" y="535798"/>
                                </a:moveTo>
                                <a:lnTo>
                                  <a:pt x="234839" y="535798"/>
                                </a:lnTo>
                                <a:lnTo>
                                  <a:pt x="242324" y="542924"/>
                                </a:lnTo>
                                <a:lnTo>
                                  <a:pt x="249809" y="535798"/>
                                </a:lnTo>
                                <a:close/>
                              </a:path>
                              <a:path w="269240" h="1014730">
                                <a:moveTo>
                                  <a:pt x="261524" y="525645"/>
                                </a:moveTo>
                                <a:lnTo>
                                  <a:pt x="260473" y="525645"/>
                                </a:lnTo>
                                <a:lnTo>
                                  <a:pt x="252722" y="533025"/>
                                </a:lnTo>
                                <a:lnTo>
                                  <a:pt x="263091" y="542924"/>
                                </a:lnTo>
                                <a:lnTo>
                                  <a:pt x="265087" y="541019"/>
                                </a:lnTo>
                                <a:lnTo>
                                  <a:pt x="268335" y="541019"/>
                                </a:lnTo>
                                <a:lnTo>
                                  <a:pt x="268335" y="532129"/>
                                </a:lnTo>
                                <a:lnTo>
                                  <a:pt x="261524" y="525645"/>
                                </a:lnTo>
                                <a:close/>
                              </a:path>
                              <a:path w="269240" h="1014730">
                                <a:moveTo>
                                  <a:pt x="268335" y="541019"/>
                                </a:moveTo>
                                <a:lnTo>
                                  <a:pt x="265087" y="541019"/>
                                </a:lnTo>
                                <a:lnTo>
                                  <a:pt x="266711" y="542924"/>
                                </a:lnTo>
                                <a:lnTo>
                                  <a:pt x="268335" y="541019"/>
                                </a:lnTo>
                                <a:close/>
                              </a:path>
                              <a:path w="269240" h="1014730">
                                <a:moveTo>
                                  <a:pt x="96265" y="508003"/>
                                </a:moveTo>
                                <a:lnTo>
                                  <a:pt x="88432" y="515454"/>
                                </a:lnTo>
                                <a:lnTo>
                                  <a:pt x="107128" y="533214"/>
                                </a:lnTo>
                                <a:lnTo>
                                  <a:pt x="114936" y="525779"/>
                                </a:lnTo>
                                <a:lnTo>
                                  <a:pt x="114795" y="525645"/>
                                </a:lnTo>
                                <a:lnTo>
                                  <a:pt x="98945" y="525645"/>
                                </a:lnTo>
                                <a:lnTo>
                                  <a:pt x="106466" y="518465"/>
                                </a:lnTo>
                                <a:lnTo>
                                  <a:pt x="107254" y="518465"/>
                                </a:lnTo>
                                <a:lnTo>
                                  <a:pt x="96265" y="508003"/>
                                </a:lnTo>
                                <a:close/>
                              </a:path>
                              <a:path w="269240" h="1014730">
                                <a:moveTo>
                                  <a:pt x="22900" y="508003"/>
                                </a:moveTo>
                                <a:lnTo>
                                  <a:pt x="15612" y="514936"/>
                                </a:lnTo>
                                <a:lnTo>
                                  <a:pt x="34559" y="533025"/>
                                </a:lnTo>
                                <a:lnTo>
                                  <a:pt x="33962" y="533025"/>
                                </a:lnTo>
                                <a:lnTo>
                                  <a:pt x="41572" y="525779"/>
                                </a:lnTo>
                                <a:lnTo>
                                  <a:pt x="41430" y="525645"/>
                                </a:lnTo>
                                <a:lnTo>
                                  <a:pt x="25781" y="525645"/>
                                </a:lnTo>
                                <a:lnTo>
                                  <a:pt x="33301" y="518465"/>
                                </a:lnTo>
                                <a:lnTo>
                                  <a:pt x="33889" y="518465"/>
                                </a:lnTo>
                                <a:lnTo>
                                  <a:pt x="22900" y="508003"/>
                                </a:lnTo>
                                <a:close/>
                              </a:path>
                              <a:path w="269240" h="1014730">
                                <a:moveTo>
                                  <a:pt x="99469" y="490854"/>
                                </a:moveTo>
                                <a:lnTo>
                                  <a:pt x="62887" y="525779"/>
                                </a:lnTo>
                                <a:lnTo>
                                  <a:pt x="70476" y="533025"/>
                                </a:lnTo>
                                <a:lnTo>
                                  <a:pt x="69977" y="533025"/>
                                </a:lnTo>
                                <a:lnTo>
                                  <a:pt x="77728" y="525645"/>
                                </a:lnTo>
                                <a:lnTo>
                                  <a:pt x="78405" y="525645"/>
                                </a:lnTo>
                                <a:lnTo>
                                  <a:pt x="70902" y="518465"/>
                                </a:lnTo>
                                <a:lnTo>
                                  <a:pt x="85269" y="518465"/>
                                </a:lnTo>
                                <a:lnTo>
                                  <a:pt x="88432" y="515454"/>
                                </a:lnTo>
                                <a:lnTo>
                                  <a:pt x="81252" y="508634"/>
                                </a:lnTo>
                                <a:lnTo>
                                  <a:pt x="95595" y="508634"/>
                                </a:lnTo>
                                <a:lnTo>
                                  <a:pt x="96258" y="508003"/>
                                </a:lnTo>
                                <a:lnTo>
                                  <a:pt x="88976" y="501063"/>
                                </a:lnTo>
                                <a:lnTo>
                                  <a:pt x="103547" y="501063"/>
                                </a:lnTo>
                                <a:lnTo>
                                  <a:pt x="106419" y="498329"/>
                                </a:lnTo>
                                <a:lnTo>
                                  <a:pt x="107299" y="498329"/>
                                </a:lnTo>
                                <a:lnTo>
                                  <a:pt x="99469" y="490854"/>
                                </a:lnTo>
                                <a:close/>
                              </a:path>
                              <a:path w="269240" h="1014730">
                                <a:moveTo>
                                  <a:pt x="132944" y="508634"/>
                                </a:moveTo>
                                <a:lnTo>
                                  <a:pt x="125508" y="515714"/>
                                </a:lnTo>
                                <a:lnTo>
                                  <a:pt x="143641" y="533025"/>
                                </a:lnTo>
                                <a:lnTo>
                                  <a:pt x="143342" y="533025"/>
                                </a:lnTo>
                                <a:lnTo>
                                  <a:pt x="150952" y="525779"/>
                                </a:lnTo>
                                <a:lnTo>
                                  <a:pt x="150810" y="525645"/>
                                </a:lnTo>
                                <a:lnTo>
                                  <a:pt x="135541" y="525645"/>
                                </a:lnTo>
                                <a:lnTo>
                                  <a:pt x="143100" y="518465"/>
                                </a:lnTo>
                                <a:lnTo>
                                  <a:pt x="143269" y="518465"/>
                                </a:lnTo>
                                <a:lnTo>
                                  <a:pt x="132944" y="508634"/>
                                </a:lnTo>
                                <a:close/>
                              </a:path>
                              <a:path w="269240" h="1014730">
                                <a:moveTo>
                                  <a:pt x="169630" y="508003"/>
                                </a:moveTo>
                                <a:lnTo>
                                  <a:pt x="161796" y="515454"/>
                                </a:lnTo>
                                <a:lnTo>
                                  <a:pt x="161966" y="515454"/>
                                </a:lnTo>
                                <a:lnTo>
                                  <a:pt x="180463" y="533025"/>
                                </a:lnTo>
                                <a:lnTo>
                                  <a:pt x="179804" y="533025"/>
                                </a:lnTo>
                                <a:lnTo>
                                  <a:pt x="187516" y="525645"/>
                                </a:lnTo>
                                <a:lnTo>
                                  <a:pt x="172109" y="525645"/>
                                </a:lnTo>
                                <a:lnTo>
                                  <a:pt x="179630" y="518465"/>
                                </a:lnTo>
                                <a:lnTo>
                                  <a:pt x="180618" y="518465"/>
                                </a:lnTo>
                                <a:lnTo>
                                  <a:pt x="169630" y="508003"/>
                                </a:lnTo>
                                <a:close/>
                              </a:path>
                              <a:path w="269240" h="1014730">
                                <a:moveTo>
                                  <a:pt x="216634" y="518465"/>
                                </a:moveTo>
                                <a:lnTo>
                                  <a:pt x="209075" y="525645"/>
                                </a:lnTo>
                                <a:lnTo>
                                  <a:pt x="216805" y="533025"/>
                                </a:lnTo>
                                <a:lnTo>
                                  <a:pt x="217647" y="532129"/>
                                </a:lnTo>
                                <a:lnTo>
                                  <a:pt x="224316" y="525779"/>
                                </a:lnTo>
                                <a:lnTo>
                                  <a:pt x="216634" y="518465"/>
                                </a:lnTo>
                                <a:close/>
                              </a:path>
                              <a:path w="269240" h="1014730">
                                <a:moveTo>
                                  <a:pt x="263753" y="508003"/>
                                </a:moveTo>
                                <a:lnTo>
                                  <a:pt x="245133" y="525779"/>
                                </a:lnTo>
                                <a:lnTo>
                                  <a:pt x="252722" y="533025"/>
                                </a:lnTo>
                                <a:lnTo>
                                  <a:pt x="260473" y="525645"/>
                                </a:lnTo>
                                <a:lnTo>
                                  <a:pt x="261524" y="525645"/>
                                </a:lnTo>
                                <a:lnTo>
                                  <a:pt x="253983" y="518465"/>
                                </a:lnTo>
                                <a:lnTo>
                                  <a:pt x="268335" y="518465"/>
                                </a:lnTo>
                                <a:lnTo>
                                  <a:pt x="268335" y="509269"/>
                                </a:lnTo>
                                <a:lnTo>
                                  <a:pt x="265087" y="509269"/>
                                </a:lnTo>
                                <a:lnTo>
                                  <a:pt x="263753" y="508003"/>
                                </a:lnTo>
                                <a:close/>
                              </a:path>
                              <a:path w="269240" h="1014730">
                                <a:moveTo>
                                  <a:pt x="8350" y="508003"/>
                                </a:moveTo>
                                <a:lnTo>
                                  <a:pt x="538" y="515454"/>
                                </a:lnTo>
                                <a:lnTo>
                                  <a:pt x="365" y="515714"/>
                                </a:lnTo>
                                <a:lnTo>
                                  <a:pt x="365" y="523239"/>
                                </a:lnTo>
                                <a:lnTo>
                                  <a:pt x="4222" y="525779"/>
                                </a:lnTo>
                                <a:lnTo>
                                  <a:pt x="4363" y="525645"/>
                                </a:lnTo>
                                <a:lnTo>
                                  <a:pt x="3073" y="525645"/>
                                </a:lnTo>
                                <a:lnTo>
                                  <a:pt x="4222" y="524509"/>
                                </a:lnTo>
                                <a:lnTo>
                                  <a:pt x="5556" y="524509"/>
                                </a:lnTo>
                                <a:lnTo>
                                  <a:pt x="15612" y="514936"/>
                                </a:lnTo>
                                <a:lnTo>
                                  <a:pt x="8350" y="508003"/>
                                </a:lnTo>
                                <a:close/>
                              </a:path>
                              <a:path w="269240" h="1014730">
                                <a:moveTo>
                                  <a:pt x="5415" y="525645"/>
                                </a:moveTo>
                                <a:lnTo>
                                  <a:pt x="4363" y="525645"/>
                                </a:lnTo>
                                <a:lnTo>
                                  <a:pt x="4222" y="525779"/>
                                </a:lnTo>
                                <a:lnTo>
                                  <a:pt x="5556" y="525779"/>
                                </a:lnTo>
                                <a:lnTo>
                                  <a:pt x="5415" y="525645"/>
                                </a:lnTo>
                                <a:close/>
                              </a:path>
                              <a:path w="269240" h="1014730">
                                <a:moveTo>
                                  <a:pt x="49254" y="518465"/>
                                </a:moveTo>
                                <a:lnTo>
                                  <a:pt x="33889" y="518465"/>
                                </a:lnTo>
                                <a:lnTo>
                                  <a:pt x="41572" y="525779"/>
                                </a:lnTo>
                                <a:lnTo>
                                  <a:pt x="49254" y="518465"/>
                                </a:lnTo>
                                <a:close/>
                              </a:path>
                              <a:path w="269240" h="1014730">
                                <a:moveTo>
                                  <a:pt x="60122" y="508150"/>
                                </a:moveTo>
                                <a:lnTo>
                                  <a:pt x="59579" y="508634"/>
                                </a:lnTo>
                                <a:lnTo>
                                  <a:pt x="52144" y="515714"/>
                                </a:lnTo>
                                <a:lnTo>
                                  <a:pt x="52344" y="515714"/>
                                </a:lnTo>
                                <a:lnTo>
                                  <a:pt x="62887" y="525779"/>
                                </a:lnTo>
                                <a:lnTo>
                                  <a:pt x="70549" y="518465"/>
                                </a:lnTo>
                                <a:lnTo>
                                  <a:pt x="70902" y="518465"/>
                                </a:lnTo>
                                <a:lnTo>
                                  <a:pt x="60122" y="508150"/>
                                </a:lnTo>
                                <a:close/>
                              </a:path>
                              <a:path w="269240" h="1014730">
                                <a:moveTo>
                                  <a:pt x="122619" y="518465"/>
                                </a:moveTo>
                                <a:lnTo>
                                  <a:pt x="107254" y="518465"/>
                                </a:lnTo>
                                <a:lnTo>
                                  <a:pt x="114936" y="525779"/>
                                </a:lnTo>
                                <a:lnTo>
                                  <a:pt x="122619" y="518465"/>
                                </a:lnTo>
                                <a:close/>
                              </a:path>
                              <a:path w="269240" h="1014730">
                                <a:moveTo>
                                  <a:pt x="158634" y="518465"/>
                                </a:moveTo>
                                <a:lnTo>
                                  <a:pt x="143269" y="518465"/>
                                </a:lnTo>
                                <a:lnTo>
                                  <a:pt x="150952" y="525779"/>
                                </a:lnTo>
                                <a:lnTo>
                                  <a:pt x="158634" y="518465"/>
                                </a:lnTo>
                                <a:close/>
                              </a:path>
                              <a:path w="269240" h="1014730">
                                <a:moveTo>
                                  <a:pt x="245701" y="490854"/>
                                </a:moveTo>
                                <a:lnTo>
                                  <a:pt x="216634" y="518465"/>
                                </a:lnTo>
                                <a:lnTo>
                                  <a:pt x="224316" y="525779"/>
                                </a:lnTo>
                                <a:lnTo>
                                  <a:pt x="234739" y="515856"/>
                                </a:lnTo>
                                <a:lnTo>
                                  <a:pt x="227174" y="508634"/>
                                </a:lnTo>
                                <a:lnTo>
                                  <a:pt x="242324" y="508634"/>
                                </a:lnTo>
                                <a:lnTo>
                                  <a:pt x="242987" y="508003"/>
                                </a:lnTo>
                                <a:lnTo>
                                  <a:pt x="235706" y="501063"/>
                                </a:lnTo>
                                <a:lnTo>
                                  <a:pt x="250276" y="501063"/>
                                </a:lnTo>
                                <a:lnTo>
                                  <a:pt x="253148" y="498329"/>
                                </a:lnTo>
                                <a:lnTo>
                                  <a:pt x="253569" y="498329"/>
                                </a:lnTo>
                                <a:lnTo>
                                  <a:pt x="245701" y="490854"/>
                                </a:lnTo>
                                <a:close/>
                              </a:path>
                              <a:path w="269240" h="1014730">
                                <a:moveTo>
                                  <a:pt x="242994" y="508003"/>
                                </a:moveTo>
                                <a:lnTo>
                                  <a:pt x="234739" y="515856"/>
                                </a:lnTo>
                                <a:lnTo>
                                  <a:pt x="245133" y="525779"/>
                                </a:lnTo>
                                <a:lnTo>
                                  <a:pt x="252794" y="518465"/>
                                </a:lnTo>
                                <a:lnTo>
                                  <a:pt x="253983" y="518465"/>
                                </a:lnTo>
                                <a:lnTo>
                                  <a:pt x="242994" y="508003"/>
                                </a:lnTo>
                                <a:close/>
                              </a:path>
                              <a:path w="269240" h="1014730">
                                <a:moveTo>
                                  <a:pt x="5556" y="524509"/>
                                </a:moveTo>
                                <a:lnTo>
                                  <a:pt x="4222" y="524509"/>
                                </a:lnTo>
                                <a:lnTo>
                                  <a:pt x="5415" y="525645"/>
                                </a:lnTo>
                                <a:lnTo>
                                  <a:pt x="4363" y="525645"/>
                                </a:lnTo>
                                <a:lnTo>
                                  <a:pt x="5556" y="524509"/>
                                </a:lnTo>
                                <a:close/>
                              </a:path>
                              <a:path w="269240" h="1014730">
                                <a:moveTo>
                                  <a:pt x="85269" y="518465"/>
                                </a:moveTo>
                                <a:lnTo>
                                  <a:pt x="70902" y="518465"/>
                                </a:lnTo>
                                <a:lnTo>
                                  <a:pt x="78405" y="525645"/>
                                </a:lnTo>
                                <a:lnTo>
                                  <a:pt x="77728" y="525645"/>
                                </a:lnTo>
                                <a:lnTo>
                                  <a:pt x="85269" y="518465"/>
                                </a:lnTo>
                                <a:close/>
                              </a:path>
                              <a:path w="269240" h="1014730">
                                <a:moveTo>
                                  <a:pt x="195020" y="518465"/>
                                </a:moveTo>
                                <a:lnTo>
                                  <a:pt x="180618" y="518465"/>
                                </a:lnTo>
                                <a:lnTo>
                                  <a:pt x="188160" y="525645"/>
                                </a:lnTo>
                                <a:lnTo>
                                  <a:pt x="187516" y="525645"/>
                                </a:lnTo>
                                <a:lnTo>
                                  <a:pt x="195020" y="518465"/>
                                </a:lnTo>
                                <a:close/>
                              </a:path>
                              <a:path w="269240" h="1014730">
                                <a:moveTo>
                                  <a:pt x="205799" y="508150"/>
                                </a:moveTo>
                                <a:lnTo>
                                  <a:pt x="198166" y="515454"/>
                                </a:lnTo>
                                <a:lnTo>
                                  <a:pt x="198401" y="515454"/>
                                </a:lnTo>
                                <a:lnTo>
                                  <a:pt x="209075" y="525645"/>
                                </a:lnTo>
                                <a:lnTo>
                                  <a:pt x="216634" y="518465"/>
                                </a:lnTo>
                                <a:lnTo>
                                  <a:pt x="205799" y="508150"/>
                                </a:lnTo>
                                <a:close/>
                              </a:path>
                              <a:path w="269240" h="1014730">
                                <a:moveTo>
                                  <a:pt x="268014" y="518465"/>
                                </a:moveTo>
                                <a:lnTo>
                                  <a:pt x="253983" y="518465"/>
                                </a:lnTo>
                                <a:lnTo>
                                  <a:pt x="261524" y="525645"/>
                                </a:lnTo>
                                <a:lnTo>
                                  <a:pt x="260473" y="525645"/>
                                </a:lnTo>
                                <a:lnTo>
                                  <a:pt x="268014" y="518465"/>
                                </a:lnTo>
                                <a:close/>
                              </a:path>
                              <a:path w="269240" h="1014730">
                                <a:moveTo>
                                  <a:pt x="224427" y="490325"/>
                                </a:moveTo>
                                <a:lnTo>
                                  <a:pt x="216063" y="498329"/>
                                </a:lnTo>
                                <a:lnTo>
                                  <a:pt x="216380" y="498329"/>
                                </a:lnTo>
                                <a:lnTo>
                                  <a:pt x="234739" y="515856"/>
                                </a:lnTo>
                                <a:lnTo>
                                  <a:pt x="242324" y="508634"/>
                                </a:lnTo>
                                <a:lnTo>
                                  <a:pt x="226983" y="508634"/>
                                </a:lnTo>
                                <a:lnTo>
                                  <a:pt x="234953" y="501063"/>
                                </a:lnTo>
                                <a:lnTo>
                                  <a:pt x="235706" y="501063"/>
                                </a:lnTo>
                                <a:lnTo>
                                  <a:pt x="224427" y="490325"/>
                                </a:lnTo>
                                <a:close/>
                              </a:path>
                              <a:path w="269240" h="1014730">
                                <a:moveTo>
                                  <a:pt x="52123" y="500496"/>
                                </a:moveTo>
                                <a:lnTo>
                                  <a:pt x="44267" y="508003"/>
                                </a:lnTo>
                                <a:lnTo>
                                  <a:pt x="52344" y="515714"/>
                                </a:lnTo>
                                <a:lnTo>
                                  <a:pt x="52144" y="515714"/>
                                </a:lnTo>
                                <a:lnTo>
                                  <a:pt x="60088" y="508150"/>
                                </a:lnTo>
                                <a:lnTo>
                                  <a:pt x="59968" y="508003"/>
                                </a:lnTo>
                                <a:lnTo>
                                  <a:pt x="52123" y="500496"/>
                                </a:lnTo>
                                <a:close/>
                              </a:path>
                              <a:path w="269240" h="1014730">
                                <a:moveTo>
                                  <a:pt x="171969" y="455929"/>
                                </a:moveTo>
                                <a:lnTo>
                                  <a:pt x="117431" y="508003"/>
                                </a:lnTo>
                                <a:lnTo>
                                  <a:pt x="125508" y="515714"/>
                                </a:lnTo>
                                <a:lnTo>
                                  <a:pt x="132944" y="508634"/>
                                </a:lnTo>
                                <a:lnTo>
                                  <a:pt x="124992" y="501063"/>
                                </a:lnTo>
                                <a:lnTo>
                                  <a:pt x="140896" y="501063"/>
                                </a:lnTo>
                                <a:lnTo>
                                  <a:pt x="143768" y="498329"/>
                                </a:lnTo>
                                <a:lnTo>
                                  <a:pt x="143937" y="498329"/>
                                </a:lnTo>
                                <a:lnTo>
                                  <a:pt x="135912" y="490706"/>
                                </a:lnTo>
                                <a:lnTo>
                                  <a:pt x="151462" y="490706"/>
                                </a:lnTo>
                                <a:lnTo>
                                  <a:pt x="143717" y="483331"/>
                                </a:lnTo>
                                <a:lnTo>
                                  <a:pt x="159520" y="483331"/>
                                </a:lnTo>
                                <a:lnTo>
                                  <a:pt x="162091" y="480883"/>
                                </a:lnTo>
                                <a:lnTo>
                                  <a:pt x="161327" y="480059"/>
                                </a:lnTo>
                                <a:lnTo>
                                  <a:pt x="154106" y="473166"/>
                                </a:lnTo>
                                <a:lnTo>
                                  <a:pt x="169055" y="473166"/>
                                </a:lnTo>
                                <a:lnTo>
                                  <a:pt x="161624" y="466091"/>
                                </a:lnTo>
                                <a:lnTo>
                                  <a:pt x="177628" y="466091"/>
                                </a:lnTo>
                                <a:lnTo>
                                  <a:pt x="180124" y="463715"/>
                                </a:lnTo>
                                <a:lnTo>
                                  <a:pt x="171969" y="455929"/>
                                </a:lnTo>
                                <a:close/>
                              </a:path>
                              <a:path w="269240" h="1014730">
                                <a:moveTo>
                                  <a:pt x="78254" y="490854"/>
                                </a:moveTo>
                                <a:lnTo>
                                  <a:pt x="70403" y="498329"/>
                                </a:lnTo>
                                <a:lnTo>
                                  <a:pt x="88432" y="515454"/>
                                </a:lnTo>
                                <a:lnTo>
                                  <a:pt x="95595" y="508634"/>
                                </a:lnTo>
                                <a:lnTo>
                                  <a:pt x="80846" y="508634"/>
                                </a:lnTo>
                                <a:lnTo>
                                  <a:pt x="88776" y="501063"/>
                                </a:lnTo>
                                <a:lnTo>
                                  <a:pt x="88976" y="501063"/>
                                </a:lnTo>
                                <a:lnTo>
                                  <a:pt x="78254" y="490854"/>
                                </a:lnTo>
                                <a:close/>
                              </a:path>
                              <a:path w="269240" h="1014730">
                                <a:moveTo>
                                  <a:pt x="208934" y="455929"/>
                                </a:moveTo>
                                <a:lnTo>
                                  <a:pt x="154121" y="508003"/>
                                </a:lnTo>
                                <a:lnTo>
                                  <a:pt x="161966" y="515454"/>
                                </a:lnTo>
                                <a:lnTo>
                                  <a:pt x="161796" y="515454"/>
                                </a:lnTo>
                                <a:lnTo>
                                  <a:pt x="169623" y="508003"/>
                                </a:lnTo>
                                <a:lnTo>
                                  <a:pt x="162341" y="501063"/>
                                </a:lnTo>
                                <a:lnTo>
                                  <a:pt x="176911" y="501063"/>
                                </a:lnTo>
                                <a:lnTo>
                                  <a:pt x="179783" y="498329"/>
                                </a:lnTo>
                                <a:lnTo>
                                  <a:pt x="180463" y="498329"/>
                                </a:lnTo>
                                <a:lnTo>
                                  <a:pt x="172478" y="490706"/>
                                </a:lnTo>
                                <a:lnTo>
                                  <a:pt x="187478" y="490706"/>
                                </a:lnTo>
                                <a:lnTo>
                                  <a:pt x="179994" y="483580"/>
                                </a:lnTo>
                                <a:lnTo>
                                  <a:pt x="195274" y="483580"/>
                                </a:lnTo>
                                <a:lnTo>
                                  <a:pt x="198107" y="480883"/>
                                </a:lnTo>
                                <a:lnTo>
                                  <a:pt x="190592" y="473709"/>
                                </a:lnTo>
                                <a:lnTo>
                                  <a:pt x="205642" y="473709"/>
                                </a:lnTo>
                                <a:lnTo>
                                  <a:pt x="206213" y="473166"/>
                                </a:lnTo>
                                <a:lnTo>
                                  <a:pt x="206404" y="473166"/>
                                </a:lnTo>
                                <a:lnTo>
                                  <a:pt x="198973" y="466091"/>
                                </a:lnTo>
                                <a:lnTo>
                                  <a:pt x="213644" y="466091"/>
                                </a:lnTo>
                                <a:lnTo>
                                  <a:pt x="216313" y="463549"/>
                                </a:lnTo>
                                <a:lnTo>
                                  <a:pt x="216956" y="463549"/>
                                </a:lnTo>
                                <a:lnTo>
                                  <a:pt x="208934" y="455929"/>
                                </a:lnTo>
                                <a:close/>
                              </a:path>
                              <a:path w="269240" h="1014730">
                                <a:moveTo>
                                  <a:pt x="208551" y="490854"/>
                                </a:moveTo>
                                <a:lnTo>
                                  <a:pt x="190596" y="508003"/>
                                </a:lnTo>
                                <a:lnTo>
                                  <a:pt x="198401" y="515454"/>
                                </a:lnTo>
                                <a:lnTo>
                                  <a:pt x="198166" y="515454"/>
                                </a:lnTo>
                                <a:lnTo>
                                  <a:pt x="205799" y="508150"/>
                                </a:lnTo>
                                <a:lnTo>
                                  <a:pt x="198356" y="501063"/>
                                </a:lnTo>
                                <a:lnTo>
                                  <a:pt x="213205" y="501063"/>
                                </a:lnTo>
                                <a:lnTo>
                                  <a:pt x="216063" y="498329"/>
                                </a:lnTo>
                                <a:lnTo>
                                  <a:pt x="216380" y="498329"/>
                                </a:lnTo>
                                <a:lnTo>
                                  <a:pt x="208551" y="490854"/>
                                </a:lnTo>
                                <a:close/>
                              </a:path>
                              <a:path w="269240" h="1014730">
                                <a:moveTo>
                                  <a:pt x="15612" y="501063"/>
                                </a:moveTo>
                                <a:lnTo>
                                  <a:pt x="8350" y="508003"/>
                                </a:lnTo>
                                <a:lnTo>
                                  <a:pt x="15612" y="514936"/>
                                </a:lnTo>
                                <a:lnTo>
                                  <a:pt x="22894" y="508003"/>
                                </a:lnTo>
                                <a:lnTo>
                                  <a:pt x="15612" y="501063"/>
                                </a:lnTo>
                                <a:close/>
                              </a:path>
                              <a:path w="269240" h="1014730">
                                <a:moveTo>
                                  <a:pt x="265087" y="506729"/>
                                </a:moveTo>
                                <a:lnTo>
                                  <a:pt x="263753" y="508003"/>
                                </a:lnTo>
                                <a:lnTo>
                                  <a:pt x="265087" y="509269"/>
                                </a:lnTo>
                                <a:lnTo>
                                  <a:pt x="266707" y="508003"/>
                                </a:lnTo>
                                <a:lnTo>
                                  <a:pt x="265087" y="506729"/>
                                </a:lnTo>
                                <a:close/>
                              </a:path>
                              <a:path w="269240" h="1014730">
                                <a:moveTo>
                                  <a:pt x="266715" y="508003"/>
                                </a:moveTo>
                                <a:lnTo>
                                  <a:pt x="265087" y="509269"/>
                                </a:lnTo>
                                <a:lnTo>
                                  <a:pt x="268335" y="509269"/>
                                </a:lnTo>
                                <a:lnTo>
                                  <a:pt x="266715" y="508003"/>
                                </a:lnTo>
                                <a:close/>
                              </a:path>
                              <a:path w="269240" h="1014730">
                                <a:moveTo>
                                  <a:pt x="140896" y="501063"/>
                                </a:moveTo>
                                <a:lnTo>
                                  <a:pt x="124992" y="501063"/>
                                </a:lnTo>
                                <a:lnTo>
                                  <a:pt x="132944" y="508634"/>
                                </a:lnTo>
                                <a:lnTo>
                                  <a:pt x="140896" y="501063"/>
                                </a:lnTo>
                                <a:close/>
                              </a:path>
                              <a:path w="269240" h="1014730">
                                <a:moveTo>
                                  <a:pt x="62378" y="490706"/>
                                </a:moveTo>
                                <a:lnTo>
                                  <a:pt x="52123" y="500496"/>
                                </a:lnTo>
                                <a:lnTo>
                                  <a:pt x="60122" y="508150"/>
                                </a:lnTo>
                                <a:lnTo>
                                  <a:pt x="60243" y="508003"/>
                                </a:lnTo>
                                <a:lnTo>
                                  <a:pt x="70403" y="498329"/>
                                </a:lnTo>
                                <a:lnTo>
                                  <a:pt x="62378" y="490706"/>
                                </a:lnTo>
                                <a:close/>
                              </a:path>
                              <a:path w="269240" h="1014730">
                                <a:moveTo>
                                  <a:pt x="213205" y="501063"/>
                                </a:moveTo>
                                <a:lnTo>
                                  <a:pt x="198356" y="501063"/>
                                </a:lnTo>
                                <a:lnTo>
                                  <a:pt x="205799" y="508150"/>
                                </a:lnTo>
                                <a:lnTo>
                                  <a:pt x="213205" y="501063"/>
                                </a:lnTo>
                                <a:close/>
                              </a:path>
                              <a:path w="269240" h="1014730">
                                <a:moveTo>
                                  <a:pt x="3579" y="490854"/>
                                </a:moveTo>
                                <a:lnTo>
                                  <a:pt x="365" y="494029"/>
                                </a:lnTo>
                                <a:lnTo>
                                  <a:pt x="487" y="500496"/>
                                </a:lnTo>
                                <a:lnTo>
                                  <a:pt x="8350" y="508003"/>
                                </a:lnTo>
                                <a:lnTo>
                                  <a:pt x="15612" y="501063"/>
                                </a:lnTo>
                                <a:lnTo>
                                  <a:pt x="5556" y="491489"/>
                                </a:lnTo>
                                <a:lnTo>
                                  <a:pt x="4222" y="491489"/>
                                </a:lnTo>
                                <a:lnTo>
                                  <a:pt x="3579" y="490854"/>
                                </a:lnTo>
                                <a:close/>
                              </a:path>
                              <a:path w="269240" h="1014730">
                                <a:moveTo>
                                  <a:pt x="26305" y="490854"/>
                                </a:moveTo>
                                <a:lnTo>
                                  <a:pt x="15612" y="501063"/>
                                </a:lnTo>
                                <a:lnTo>
                                  <a:pt x="22900" y="508003"/>
                                </a:lnTo>
                                <a:lnTo>
                                  <a:pt x="33054" y="498329"/>
                                </a:lnTo>
                                <a:lnTo>
                                  <a:pt x="34134" y="498329"/>
                                </a:lnTo>
                                <a:lnTo>
                                  <a:pt x="26305" y="490854"/>
                                </a:lnTo>
                                <a:close/>
                              </a:path>
                              <a:path w="269240" h="1014730">
                                <a:moveTo>
                                  <a:pt x="41494" y="490325"/>
                                </a:moveTo>
                                <a:lnTo>
                                  <a:pt x="41061" y="490706"/>
                                </a:lnTo>
                                <a:lnTo>
                                  <a:pt x="33054" y="498329"/>
                                </a:lnTo>
                                <a:lnTo>
                                  <a:pt x="34134" y="498329"/>
                                </a:lnTo>
                                <a:lnTo>
                                  <a:pt x="44267" y="508003"/>
                                </a:lnTo>
                                <a:lnTo>
                                  <a:pt x="52123" y="500496"/>
                                </a:lnTo>
                                <a:lnTo>
                                  <a:pt x="41494" y="490325"/>
                                </a:lnTo>
                                <a:close/>
                              </a:path>
                              <a:path w="269240" h="1014730">
                                <a:moveTo>
                                  <a:pt x="103547" y="501063"/>
                                </a:moveTo>
                                <a:lnTo>
                                  <a:pt x="88976" y="501063"/>
                                </a:lnTo>
                                <a:lnTo>
                                  <a:pt x="96265" y="508003"/>
                                </a:lnTo>
                                <a:lnTo>
                                  <a:pt x="103547" y="501063"/>
                                </a:lnTo>
                                <a:close/>
                              </a:path>
                              <a:path w="269240" h="1014730">
                                <a:moveTo>
                                  <a:pt x="114269" y="490854"/>
                                </a:moveTo>
                                <a:lnTo>
                                  <a:pt x="106419" y="498329"/>
                                </a:lnTo>
                                <a:lnTo>
                                  <a:pt x="107299" y="498329"/>
                                </a:lnTo>
                                <a:lnTo>
                                  <a:pt x="117431" y="508003"/>
                                </a:lnTo>
                                <a:lnTo>
                                  <a:pt x="124693" y="501063"/>
                                </a:lnTo>
                                <a:lnTo>
                                  <a:pt x="124992" y="501063"/>
                                </a:lnTo>
                                <a:lnTo>
                                  <a:pt x="114269" y="490854"/>
                                </a:lnTo>
                                <a:close/>
                              </a:path>
                              <a:path w="269240" h="1014730">
                                <a:moveTo>
                                  <a:pt x="151618" y="490854"/>
                                </a:moveTo>
                                <a:lnTo>
                                  <a:pt x="143768" y="498329"/>
                                </a:lnTo>
                                <a:lnTo>
                                  <a:pt x="143937" y="498329"/>
                                </a:lnTo>
                                <a:lnTo>
                                  <a:pt x="154121" y="508003"/>
                                </a:lnTo>
                                <a:lnTo>
                                  <a:pt x="161419" y="501063"/>
                                </a:lnTo>
                                <a:lnTo>
                                  <a:pt x="162341" y="501063"/>
                                </a:lnTo>
                                <a:lnTo>
                                  <a:pt x="151618" y="490854"/>
                                </a:lnTo>
                                <a:close/>
                              </a:path>
                              <a:path w="269240" h="1014730">
                                <a:moveTo>
                                  <a:pt x="176911" y="501063"/>
                                </a:moveTo>
                                <a:lnTo>
                                  <a:pt x="162341" y="501063"/>
                                </a:lnTo>
                                <a:lnTo>
                                  <a:pt x="169630" y="508003"/>
                                </a:lnTo>
                                <a:lnTo>
                                  <a:pt x="176911" y="501063"/>
                                </a:lnTo>
                                <a:close/>
                              </a:path>
                              <a:path w="269240" h="1014730">
                                <a:moveTo>
                                  <a:pt x="187634" y="490854"/>
                                </a:moveTo>
                                <a:lnTo>
                                  <a:pt x="179783" y="498329"/>
                                </a:lnTo>
                                <a:lnTo>
                                  <a:pt x="180463" y="498329"/>
                                </a:lnTo>
                                <a:lnTo>
                                  <a:pt x="190596" y="508003"/>
                                </a:lnTo>
                                <a:lnTo>
                                  <a:pt x="197857" y="501063"/>
                                </a:lnTo>
                                <a:lnTo>
                                  <a:pt x="198356" y="501063"/>
                                </a:lnTo>
                                <a:lnTo>
                                  <a:pt x="187634" y="490854"/>
                                </a:lnTo>
                                <a:close/>
                              </a:path>
                              <a:path w="269240" h="1014730">
                                <a:moveTo>
                                  <a:pt x="250276" y="501063"/>
                                </a:moveTo>
                                <a:lnTo>
                                  <a:pt x="235706" y="501063"/>
                                </a:lnTo>
                                <a:lnTo>
                                  <a:pt x="242994" y="508003"/>
                                </a:lnTo>
                                <a:lnTo>
                                  <a:pt x="250276" y="501063"/>
                                </a:lnTo>
                                <a:close/>
                              </a:path>
                              <a:path w="269240" h="1014730">
                                <a:moveTo>
                                  <a:pt x="268335" y="498329"/>
                                </a:moveTo>
                                <a:lnTo>
                                  <a:pt x="253569" y="498329"/>
                                </a:lnTo>
                                <a:lnTo>
                                  <a:pt x="263753" y="508003"/>
                                </a:lnTo>
                                <a:lnTo>
                                  <a:pt x="265087" y="506729"/>
                                </a:lnTo>
                                <a:lnTo>
                                  <a:pt x="268335" y="506729"/>
                                </a:lnTo>
                                <a:lnTo>
                                  <a:pt x="268335" y="498329"/>
                                </a:lnTo>
                                <a:close/>
                              </a:path>
                              <a:path w="269240" h="1014730">
                                <a:moveTo>
                                  <a:pt x="268335" y="506729"/>
                                </a:moveTo>
                                <a:lnTo>
                                  <a:pt x="265087" y="506729"/>
                                </a:lnTo>
                                <a:lnTo>
                                  <a:pt x="266715" y="508003"/>
                                </a:lnTo>
                                <a:lnTo>
                                  <a:pt x="268335" y="506729"/>
                                </a:lnTo>
                                <a:close/>
                              </a:path>
                              <a:path w="269240" h="1014730">
                                <a:moveTo>
                                  <a:pt x="34185" y="483331"/>
                                </a:moveTo>
                                <a:lnTo>
                                  <a:pt x="26305" y="490854"/>
                                </a:lnTo>
                                <a:lnTo>
                                  <a:pt x="34134" y="498329"/>
                                </a:lnTo>
                                <a:lnTo>
                                  <a:pt x="33054" y="498329"/>
                                </a:lnTo>
                                <a:lnTo>
                                  <a:pt x="41461" y="490325"/>
                                </a:lnTo>
                                <a:lnTo>
                                  <a:pt x="38729" y="487679"/>
                                </a:lnTo>
                                <a:lnTo>
                                  <a:pt x="34185" y="483331"/>
                                </a:lnTo>
                                <a:close/>
                              </a:path>
                              <a:path w="269240" h="1014730">
                                <a:moveTo>
                                  <a:pt x="88259" y="466091"/>
                                </a:moveTo>
                                <a:lnTo>
                                  <a:pt x="82841" y="471169"/>
                                </a:lnTo>
                                <a:lnTo>
                                  <a:pt x="62378" y="490706"/>
                                </a:lnTo>
                                <a:lnTo>
                                  <a:pt x="70403" y="498329"/>
                                </a:lnTo>
                                <a:lnTo>
                                  <a:pt x="78254" y="490854"/>
                                </a:lnTo>
                                <a:lnTo>
                                  <a:pt x="70352" y="483331"/>
                                </a:lnTo>
                                <a:lnTo>
                                  <a:pt x="86156" y="483331"/>
                                </a:lnTo>
                                <a:lnTo>
                                  <a:pt x="88727" y="480883"/>
                                </a:lnTo>
                                <a:lnTo>
                                  <a:pt x="89025" y="480883"/>
                                </a:lnTo>
                                <a:lnTo>
                                  <a:pt x="80941" y="473166"/>
                                </a:lnTo>
                                <a:lnTo>
                                  <a:pt x="95690" y="473166"/>
                                </a:lnTo>
                                <a:lnTo>
                                  <a:pt x="88259" y="466091"/>
                                </a:lnTo>
                                <a:close/>
                              </a:path>
                              <a:path w="269240" h="1014730">
                                <a:moveTo>
                                  <a:pt x="136052" y="455929"/>
                                </a:moveTo>
                                <a:lnTo>
                                  <a:pt x="99469" y="490854"/>
                                </a:lnTo>
                                <a:lnTo>
                                  <a:pt x="107299" y="498329"/>
                                </a:lnTo>
                                <a:lnTo>
                                  <a:pt x="106419" y="498329"/>
                                </a:lnTo>
                                <a:lnTo>
                                  <a:pt x="114269" y="490854"/>
                                </a:lnTo>
                                <a:lnTo>
                                  <a:pt x="106933" y="483869"/>
                                </a:lnTo>
                                <a:lnTo>
                                  <a:pt x="121606" y="483869"/>
                                </a:lnTo>
                                <a:lnTo>
                                  <a:pt x="124742" y="480883"/>
                                </a:lnTo>
                                <a:lnTo>
                                  <a:pt x="125572" y="480883"/>
                                </a:lnTo>
                                <a:lnTo>
                                  <a:pt x="118019" y="473709"/>
                                </a:lnTo>
                                <a:lnTo>
                                  <a:pt x="132277" y="473709"/>
                                </a:lnTo>
                                <a:lnTo>
                                  <a:pt x="132848" y="473166"/>
                                </a:lnTo>
                                <a:lnTo>
                                  <a:pt x="133040" y="473166"/>
                                </a:lnTo>
                                <a:lnTo>
                                  <a:pt x="125609" y="466091"/>
                                </a:lnTo>
                                <a:lnTo>
                                  <a:pt x="140279" y="466091"/>
                                </a:lnTo>
                                <a:lnTo>
                                  <a:pt x="143491" y="463032"/>
                                </a:lnTo>
                                <a:lnTo>
                                  <a:pt x="136052" y="455929"/>
                                </a:lnTo>
                                <a:close/>
                              </a:path>
                              <a:path w="269240" h="1014730">
                                <a:moveTo>
                                  <a:pt x="133040" y="473166"/>
                                </a:moveTo>
                                <a:lnTo>
                                  <a:pt x="132848" y="473166"/>
                                </a:lnTo>
                                <a:lnTo>
                                  <a:pt x="124742" y="480883"/>
                                </a:lnTo>
                                <a:lnTo>
                                  <a:pt x="125572" y="480883"/>
                                </a:lnTo>
                                <a:lnTo>
                                  <a:pt x="143937" y="498329"/>
                                </a:lnTo>
                                <a:lnTo>
                                  <a:pt x="143768" y="498329"/>
                                </a:lnTo>
                                <a:lnTo>
                                  <a:pt x="151618" y="490854"/>
                                </a:lnTo>
                                <a:lnTo>
                                  <a:pt x="151462" y="490706"/>
                                </a:lnTo>
                                <a:lnTo>
                                  <a:pt x="135542" y="490706"/>
                                </a:lnTo>
                                <a:lnTo>
                                  <a:pt x="143267" y="483331"/>
                                </a:lnTo>
                                <a:lnTo>
                                  <a:pt x="143717" y="483331"/>
                                </a:lnTo>
                                <a:lnTo>
                                  <a:pt x="133040" y="473166"/>
                                </a:lnTo>
                                <a:close/>
                              </a:path>
                              <a:path w="269240" h="1014730">
                                <a:moveTo>
                                  <a:pt x="169626" y="473709"/>
                                </a:moveTo>
                                <a:lnTo>
                                  <a:pt x="162957" y="480059"/>
                                </a:lnTo>
                                <a:lnTo>
                                  <a:pt x="162190" y="480883"/>
                                </a:lnTo>
                                <a:lnTo>
                                  <a:pt x="180463" y="498329"/>
                                </a:lnTo>
                                <a:lnTo>
                                  <a:pt x="179783" y="498329"/>
                                </a:lnTo>
                                <a:lnTo>
                                  <a:pt x="187634" y="490854"/>
                                </a:lnTo>
                                <a:lnTo>
                                  <a:pt x="187478" y="490706"/>
                                </a:lnTo>
                                <a:lnTo>
                                  <a:pt x="172323" y="490706"/>
                                </a:lnTo>
                                <a:lnTo>
                                  <a:pt x="179825" y="483580"/>
                                </a:lnTo>
                                <a:lnTo>
                                  <a:pt x="179994" y="483580"/>
                                </a:lnTo>
                                <a:lnTo>
                                  <a:pt x="169626" y="473709"/>
                                </a:lnTo>
                                <a:close/>
                              </a:path>
                              <a:path w="269240" h="1014730">
                                <a:moveTo>
                                  <a:pt x="227079" y="473166"/>
                                </a:moveTo>
                                <a:lnTo>
                                  <a:pt x="208551" y="490854"/>
                                </a:lnTo>
                                <a:lnTo>
                                  <a:pt x="216380" y="498329"/>
                                </a:lnTo>
                                <a:lnTo>
                                  <a:pt x="216063" y="498329"/>
                                </a:lnTo>
                                <a:lnTo>
                                  <a:pt x="224427" y="490325"/>
                                </a:lnTo>
                                <a:lnTo>
                                  <a:pt x="217081" y="483331"/>
                                </a:lnTo>
                                <a:lnTo>
                                  <a:pt x="231736" y="483331"/>
                                </a:lnTo>
                                <a:lnTo>
                                  <a:pt x="234294" y="480883"/>
                                </a:lnTo>
                                <a:lnTo>
                                  <a:pt x="235204" y="480883"/>
                                </a:lnTo>
                                <a:lnTo>
                                  <a:pt x="227079" y="473166"/>
                                </a:lnTo>
                                <a:close/>
                              </a:path>
                              <a:path w="269240" h="1014730">
                                <a:moveTo>
                                  <a:pt x="253358" y="483580"/>
                                </a:moveTo>
                                <a:lnTo>
                                  <a:pt x="245701" y="490854"/>
                                </a:lnTo>
                                <a:lnTo>
                                  <a:pt x="253569" y="498329"/>
                                </a:lnTo>
                                <a:lnTo>
                                  <a:pt x="253148" y="498329"/>
                                </a:lnTo>
                                <a:lnTo>
                                  <a:pt x="260999" y="490854"/>
                                </a:lnTo>
                                <a:lnTo>
                                  <a:pt x="253358" y="483580"/>
                                </a:lnTo>
                                <a:close/>
                              </a:path>
                              <a:path w="269240" h="1014730">
                                <a:moveTo>
                                  <a:pt x="260999" y="490854"/>
                                </a:moveTo>
                                <a:lnTo>
                                  <a:pt x="253148" y="498329"/>
                                </a:lnTo>
                                <a:lnTo>
                                  <a:pt x="268849" y="498329"/>
                                </a:lnTo>
                                <a:lnTo>
                                  <a:pt x="260999" y="490854"/>
                                </a:lnTo>
                                <a:close/>
                              </a:path>
                              <a:path w="269240" h="1014730">
                                <a:moveTo>
                                  <a:pt x="4333" y="490325"/>
                                </a:moveTo>
                                <a:lnTo>
                                  <a:pt x="4115" y="490325"/>
                                </a:lnTo>
                                <a:lnTo>
                                  <a:pt x="3579" y="490854"/>
                                </a:lnTo>
                                <a:lnTo>
                                  <a:pt x="4222" y="491489"/>
                                </a:lnTo>
                                <a:lnTo>
                                  <a:pt x="4889" y="490854"/>
                                </a:lnTo>
                                <a:lnTo>
                                  <a:pt x="4333" y="490325"/>
                                </a:lnTo>
                                <a:close/>
                              </a:path>
                              <a:path w="269240" h="1014730">
                                <a:moveTo>
                                  <a:pt x="4889" y="490854"/>
                                </a:moveTo>
                                <a:lnTo>
                                  <a:pt x="4222" y="491489"/>
                                </a:lnTo>
                                <a:lnTo>
                                  <a:pt x="5556" y="491489"/>
                                </a:lnTo>
                                <a:lnTo>
                                  <a:pt x="4889" y="490854"/>
                                </a:lnTo>
                                <a:close/>
                              </a:path>
                              <a:path w="269240" h="1014730">
                                <a:moveTo>
                                  <a:pt x="15621" y="465567"/>
                                </a:moveTo>
                                <a:lnTo>
                                  <a:pt x="365" y="480059"/>
                                </a:lnTo>
                                <a:lnTo>
                                  <a:pt x="365" y="487679"/>
                                </a:lnTo>
                                <a:lnTo>
                                  <a:pt x="3579" y="490854"/>
                                </a:lnTo>
                                <a:lnTo>
                                  <a:pt x="4115" y="490325"/>
                                </a:lnTo>
                                <a:lnTo>
                                  <a:pt x="5445" y="490325"/>
                                </a:lnTo>
                                <a:lnTo>
                                  <a:pt x="15362" y="480883"/>
                                </a:lnTo>
                                <a:lnTo>
                                  <a:pt x="15861" y="480883"/>
                                </a:lnTo>
                                <a:lnTo>
                                  <a:pt x="7777" y="473166"/>
                                </a:lnTo>
                                <a:lnTo>
                                  <a:pt x="23562" y="473166"/>
                                </a:lnTo>
                                <a:lnTo>
                                  <a:pt x="15621" y="465567"/>
                                </a:lnTo>
                                <a:close/>
                              </a:path>
                              <a:path w="269240" h="1014730">
                                <a:moveTo>
                                  <a:pt x="5445" y="490325"/>
                                </a:moveTo>
                                <a:lnTo>
                                  <a:pt x="4333" y="490325"/>
                                </a:lnTo>
                                <a:lnTo>
                                  <a:pt x="4889" y="490854"/>
                                </a:lnTo>
                                <a:lnTo>
                                  <a:pt x="5445" y="490325"/>
                                </a:lnTo>
                                <a:close/>
                              </a:path>
                              <a:path w="269240" h="1014730">
                                <a:moveTo>
                                  <a:pt x="23562" y="473166"/>
                                </a:moveTo>
                                <a:lnTo>
                                  <a:pt x="22897" y="473709"/>
                                </a:lnTo>
                                <a:lnTo>
                                  <a:pt x="15362" y="480883"/>
                                </a:lnTo>
                                <a:lnTo>
                                  <a:pt x="15861" y="480883"/>
                                </a:lnTo>
                                <a:lnTo>
                                  <a:pt x="26305" y="490854"/>
                                </a:lnTo>
                                <a:lnTo>
                                  <a:pt x="34185" y="483331"/>
                                </a:lnTo>
                                <a:lnTo>
                                  <a:pt x="23562" y="473166"/>
                                </a:lnTo>
                                <a:close/>
                              </a:path>
                              <a:path w="269240" h="1014730">
                                <a:moveTo>
                                  <a:pt x="86156" y="483331"/>
                                </a:moveTo>
                                <a:lnTo>
                                  <a:pt x="70352" y="483331"/>
                                </a:lnTo>
                                <a:lnTo>
                                  <a:pt x="78254" y="490854"/>
                                </a:lnTo>
                                <a:lnTo>
                                  <a:pt x="86156" y="483331"/>
                                </a:lnTo>
                                <a:close/>
                              </a:path>
                              <a:path w="269240" h="1014730">
                                <a:moveTo>
                                  <a:pt x="96262" y="473709"/>
                                </a:moveTo>
                                <a:lnTo>
                                  <a:pt x="88727" y="480883"/>
                                </a:lnTo>
                                <a:lnTo>
                                  <a:pt x="89025" y="480883"/>
                                </a:lnTo>
                                <a:lnTo>
                                  <a:pt x="99469" y="490854"/>
                                </a:lnTo>
                                <a:lnTo>
                                  <a:pt x="106786" y="483869"/>
                                </a:lnTo>
                                <a:lnTo>
                                  <a:pt x="106933" y="483869"/>
                                </a:lnTo>
                                <a:lnTo>
                                  <a:pt x="96262" y="473709"/>
                                </a:lnTo>
                                <a:close/>
                              </a:path>
                              <a:path w="269240" h="1014730">
                                <a:moveTo>
                                  <a:pt x="121606" y="483869"/>
                                </a:moveTo>
                                <a:lnTo>
                                  <a:pt x="106933" y="483869"/>
                                </a:lnTo>
                                <a:lnTo>
                                  <a:pt x="114269" y="490854"/>
                                </a:lnTo>
                                <a:lnTo>
                                  <a:pt x="121606" y="483869"/>
                                </a:lnTo>
                                <a:close/>
                              </a:path>
                              <a:path w="269240" h="1014730">
                                <a:moveTo>
                                  <a:pt x="159520" y="483331"/>
                                </a:moveTo>
                                <a:lnTo>
                                  <a:pt x="143717" y="483331"/>
                                </a:lnTo>
                                <a:lnTo>
                                  <a:pt x="151618" y="490854"/>
                                </a:lnTo>
                                <a:lnTo>
                                  <a:pt x="159520" y="483331"/>
                                </a:lnTo>
                                <a:close/>
                              </a:path>
                              <a:path w="269240" h="1014730">
                                <a:moveTo>
                                  <a:pt x="195274" y="483580"/>
                                </a:moveTo>
                                <a:lnTo>
                                  <a:pt x="179994" y="483580"/>
                                </a:lnTo>
                                <a:lnTo>
                                  <a:pt x="187634" y="490854"/>
                                </a:lnTo>
                                <a:lnTo>
                                  <a:pt x="195274" y="483580"/>
                                </a:lnTo>
                                <a:close/>
                              </a:path>
                              <a:path w="269240" h="1014730">
                                <a:moveTo>
                                  <a:pt x="206404" y="473166"/>
                                </a:moveTo>
                                <a:lnTo>
                                  <a:pt x="206213" y="473166"/>
                                </a:lnTo>
                                <a:lnTo>
                                  <a:pt x="198107" y="480883"/>
                                </a:lnTo>
                                <a:lnTo>
                                  <a:pt x="208551" y="490854"/>
                                </a:lnTo>
                                <a:lnTo>
                                  <a:pt x="216431" y="483331"/>
                                </a:lnTo>
                                <a:lnTo>
                                  <a:pt x="217081" y="483331"/>
                                </a:lnTo>
                                <a:lnTo>
                                  <a:pt x="206404" y="473166"/>
                                </a:lnTo>
                                <a:close/>
                              </a:path>
                              <a:path w="269240" h="1014730">
                                <a:moveTo>
                                  <a:pt x="242420" y="473166"/>
                                </a:moveTo>
                                <a:lnTo>
                                  <a:pt x="241791" y="473709"/>
                                </a:lnTo>
                                <a:lnTo>
                                  <a:pt x="234294" y="480883"/>
                                </a:lnTo>
                                <a:lnTo>
                                  <a:pt x="235204" y="480883"/>
                                </a:lnTo>
                                <a:lnTo>
                                  <a:pt x="245701" y="490854"/>
                                </a:lnTo>
                                <a:lnTo>
                                  <a:pt x="253358" y="483580"/>
                                </a:lnTo>
                                <a:lnTo>
                                  <a:pt x="242420" y="473166"/>
                                </a:lnTo>
                                <a:close/>
                              </a:path>
                              <a:path w="269240" h="1014730">
                                <a:moveTo>
                                  <a:pt x="263757" y="473709"/>
                                </a:moveTo>
                                <a:lnTo>
                                  <a:pt x="253358" y="483580"/>
                                </a:lnTo>
                                <a:lnTo>
                                  <a:pt x="260999" y="490854"/>
                                </a:lnTo>
                                <a:lnTo>
                                  <a:pt x="268335" y="483869"/>
                                </a:lnTo>
                                <a:lnTo>
                                  <a:pt x="268335" y="474979"/>
                                </a:lnTo>
                                <a:lnTo>
                                  <a:pt x="265087" y="474979"/>
                                </a:lnTo>
                                <a:lnTo>
                                  <a:pt x="263757" y="473709"/>
                                </a:lnTo>
                                <a:close/>
                              </a:path>
                              <a:path w="269240" h="1014730">
                                <a:moveTo>
                                  <a:pt x="59675" y="473166"/>
                                </a:moveTo>
                                <a:lnTo>
                                  <a:pt x="59483" y="473166"/>
                                </a:lnTo>
                                <a:lnTo>
                                  <a:pt x="51377" y="480883"/>
                                </a:lnTo>
                                <a:lnTo>
                                  <a:pt x="52038" y="480883"/>
                                </a:lnTo>
                                <a:lnTo>
                                  <a:pt x="62378" y="490706"/>
                                </a:lnTo>
                                <a:lnTo>
                                  <a:pt x="70102" y="483331"/>
                                </a:lnTo>
                                <a:lnTo>
                                  <a:pt x="70352" y="483331"/>
                                </a:lnTo>
                                <a:lnTo>
                                  <a:pt x="59675" y="473166"/>
                                </a:lnTo>
                                <a:close/>
                              </a:path>
                              <a:path w="269240" h="1014730">
                                <a:moveTo>
                                  <a:pt x="52244" y="466091"/>
                                </a:moveTo>
                                <a:lnTo>
                                  <a:pt x="34185" y="483331"/>
                                </a:lnTo>
                                <a:lnTo>
                                  <a:pt x="41494" y="490325"/>
                                </a:lnTo>
                                <a:lnTo>
                                  <a:pt x="44239" y="487679"/>
                                </a:lnTo>
                                <a:lnTo>
                                  <a:pt x="51377" y="480883"/>
                                </a:lnTo>
                                <a:lnTo>
                                  <a:pt x="52038" y="480883"/>
                                </a:lnTo>
                                <a:lnTo>
                                  <a:pt x="44485" y="473709"/>
                                </a:lnTo>
                                <a:lnTo>
                                  <a:pt x="58912" y="473709"/>
                                </a:lnTo>
                                <a:lnTo>
                                  <a:pt x="59483" y="473166"/>
                                </a:lnTo>
                                <a:lnTo>
                                  <a:pt x="59675" y="473166"/>
                                </a:lnTo>
                                <a:lnTo>
                                  <a:pt x="52244" y="466091"/>
                                </a:lnTo>
                                <a:close/>
                              </a:path>
                              <a:path w="269240" h="1014730">
                                <a:moveTo>
                                  <a:pt x="231736" y="483331"/>
                                </a:moveTo>
                                <a:lnTo>
                                  <a:pt x="217081" y="483331"/>
                                </a:lnTo>
                                <a:lnTo>
                                  <a:pt x="224427" y="490325"/>
                                </a:lnTo>
                                <a:lnTo>
                                  <a:pt x="231736" y="483331"/>
                                </a:lnTo>
                                <a:close/>
                              </a:path>
                              <a:path w="269240" h="1014730">
                                <a:moveTo>
                                  <a:pt x="2937" y="455929"/>
                                </a:moveTo>
                                <a:lnTo>
                                  <a:pt x="365" y="458469"/>
                                </a:lnTo>
                                <a:lnTo>
                                  <a:pt x="366" y="466091"/>
                                </a:lnTo>
                                <a:lnTo>
                                  <a:pt x="15861" y="480883"/>
                                </a:lnTo>
                                <a:lnTo>
                                  <a:pt x="15362" y="480883"/>
                                </a:lnTo>
                                <a:lnTo>
                                  <a:pt x="23468" y="473166"/>
                                </a:lnTo>
                                <a:lnTo>
                                  <a:pt x="7623" y="473166"/>
                                </a:lnTo>
                                <a:lnTo>
                                  <a:pt x="15621" y="465567"/>
                                </a:lnTo>
                                <a:lnTo>
                                  <a:pt x="6877" y="457199"/>
                                </a:lnTo>
                                <a:lnTo>
                                  <a:pt x="4222" y="457199"/>
                                </a:lnTo>
                                <a:lnTo>
                                  <a:pt x="2937" y="455929"/>
                                </a:lnTo>
                                <a:close/>
                              </a:path>
                              <a:path w="269240" h="1014730">
                                <a:moveTo>
                                  <a:pt x="41572" y="455929"/>
                                </a:moveTo>
                                <a:lnTo>
                                  <a:pt x="33568" y="463549"/>
                                </a:lnTo>
                                <a:lnTo>
                                  <a:pt x="33790" y="463549"/>
                                </a:lnTo>
                                <a:lnTo>
                                  <a:pt x="52038" y="480883"/>
                                </a:lnTo>
                                <a:lnTo>
                                  <a:pt x="51377" y="480883"/>
                                </a:lnTo>
                                <a:lnTo>
                                  <a:pt x="58912" y="473709"/>
                                </a:lnTo>
                                <a:lnTo>
                                  <a:pt x="44264" y="473709"/>
                                </a:lnTo>
                                <a:lnTo>
                                  <a:pt x="52244" y="466091"/>
                                </a:lnTo>
                                <a:lnTo>
                                  <a:pt x="41572" y="455929"/>
                                </a:lnTo>
                                <a:close/>
                              </a:path>
                              <a:path w="269240" h="1014730">
                                <a:moveTo>
                                  <a:pt x="77587" y="455929"/>
                                </a:moveTo>
                                <a:lnTo>
                                  <a:pt x="70127" y="463032"/>
                                </a:lnTo>
                                <a:lnTo>
                                  <a:pt x="70327" y="463032"/>
                                </a:lnTo>
                                <a:lnTo>
                                  <a:pt x="89025" y="480883"/>
                                </a:lnTo>
                                <a:lnTo>
                                  <a:pt x="88727" y="480883"/>
                                </a:lnTo>
                                <a:lnTo>
                                  <a:pt x="96262" y="473709"/>
                                </a:lnTo>
                                <a:lnTo>
                                  <a:pt x="95690" y="473166"/>
                                </a:lnTo>
                                <a:lnTo>
                                  <a:pt x="80750" y="473166"/>
                                </a:lnTo>
                                <a:lnTo>
                                  <a:pt x="88161" y="466091"/>
                                </a:lnTo>
                                <a:lnTo>
                                  <a:pt x="87710" y="465567"/>
                                </a:lnTo>
                                <a:lnTo>
                                  <a:pt x="77587" y="455929"/>
                                </a:lnTo>
                                <a:close/>
                              </a:path>
                              <a:path w="269240" h="1014730">
                                <a:moveTo>
                                  <a:pt x="114936" y="455929"/>
                                </a:moveTo>
                                <a:lnTo>
                                  <a:pt x="106933" y="463549"/>
                                </a:lnTo>
                                <a:lnTo>
                                  <a:pt x="107323" y="463549"/>
                                </a:lnTo>
                                <a:lnTo>
                                  <a:pt x="125572" y="480883"/>
                                </a:lnTo>
                                <a:lnTo>
                                  <a:pt x="124742" y="480883"/>
                                </a:lnTo>
                                <a:lnTo>
                                  <a:pt x="132277" y="473709"/>
                                </a:lnTo>
                                <a:lnTo>
                                  <a:pt x="117428" y="473709"/>
                                </a:lnTo>
                                <a:lnTo>
                                  <a:pt x="125408" y="466091"/>
                                </a:lnTo>
                                <a:lnTo>
                                  <a:pt x="125609" y="466091"/>
                                </a:lnTo>
                                <a:lnTo>
                                  <a:pt x="114936" y="455929"/>
                                </a:lnTo>
                                <a:close/>
                              </a:path>
                              <a:path w="269240" h="1014730">
                                <a:moveTo>
                                  <a:pt x="150952" y="455929"/>
                                </a:moveTo>
                                <a:lnTo>
                                  <a:pt x="143491" y="463032"/>
                                </a:lnTo>
                                <a:lnTo>
                                  <a:pt x="162190" y="480883"/>
                                </a:lnTo>
                                <a:lnTo>
                                  <a:pt x="162957" y="480059"/>
                                </a:lnTo>
                                <a:lnTo>
                                  <a:pt x="169626" y="473709"/>
                                </a:lnTo>
                                <a:lnTo>
                                  <a:pt x="169055" y="473166"/>
                                </a:lnTo>
                                <a:lnTo>
                                  <a:pt x="153915" y="473166"/>
                                </a:lnTo>
                                <a:lnTo>
                                  <a:pt x="161325" y="466091"/>
                                </a:lnTo>
                                <a:lnTo>
                                  <a:pt x="161624" y="466091"/>
                                </a:lnTo>
                                <a:lnTo>
                                  <a:pt x="150952" y="455929"/>
                                </a:lnTo>
                                <a:close/>
                              </a:path>
                              <a:path w="269240" h="1014730">
                                <a:moveTo>
                                  <a:pt x="188301" y="455929"/>
                                </a:moveTo>
                                <a:lnTo>
                                  <a:pt x="180124" y="463715"/>
                                </a:lnTo>
                                <a:lnTo>
                                  <a:pt x="198107" y="480883"/>
                                </a:lnTo>
                                <a:lnTo>
                                  <a:pt x="205642" y="473709"/>
                                </a:lnTo>
                                <a:lnTo>
                                  <a:pt x="190216" y="473709"/>
                                </a:lnTo>
                                <a:lnTo>
                                  <a:pt x="198237" y="466091"/>
                                </a:lnTo>
                                <a:lnTo>
                                  <a:pt x="198973" y="466091"/>
                                </a:lnTo>
                                <a:lnTo>
                                  <a:pt x="188301" y="455929"/>
                                </a:lnTo>
                                <a:close/>
                              </a:path>
                              <a:path w="269240" h="1014730">
                                <a:moveTo>
                                  <a:pt x="245133" y="455929"/>
                                </a:moveTo>
                                <a:lnTo>
                                  <a:pt x="227079" y="473166"/>
                                </a:lnTo>
                                <a:lnTo>
                                  <a:pt x="235204" y="480883"/>
                                </a:lnTo>
                                <a:lnTo>
                                  <a:pt x="234294" y="480883"/>
                                </a:lnTo>
                                <a:lnTo>
                                  <a:pt x="242359" y="473166"/>
                                </a:lnTo>
                                <a:lnTo>
                                  <a:pt x="241657" y="472439"/>
                                </a:lnTo>
                                <a:lnTo>
                                  <a:pt x="234989" y="466091"/>
                                </a:lnTo>
                                <a:lnTo>
                                  <a:pt x="249753" y="466091"/>
                                </a:lnTo>
                                <a:lnTo>
                                  <a:pt x="252409" y="463549"/>
                                </a:lnTo>
                                <a:lnTo>
                                  <a:pt x="253115" y="463549"/>
                                </a:lnTo>
                                <a:lnTo>
                                  <a:pt x="245133" y="455929"/>
                                </a:lnTo>
                                <a:close/>
                              </a:path>
                              <a:path w="269240" h="1014730">
                                <a:moveTo>
                                  <a:pt x="265087" y="472439"/>
                                </a:moveTo>
                                <a:lnTo>
                                  <a:pt x="263757" y="473709"/>
                                </a:lnTo>
                                <a:lnTo>
                                  <a:pt x="265087" y="474979"/>
                                </a:lnTo>
                                <a:lnTo>
                                  <a:pt x="266170" y="473709"/>
                                </a:lnTo>
                                <a:lnTo>
                                  <a:pt x="266711" y="473709"/>
                                </a:lnTo>
                                <a:lnTo>
                                  <a:pt x="265087" y="472439"/>
                                </a:lnTo>
                                <a:close/>
                              </a:path>
                              <a:path w="269240" h="1014730">
                                <a:moveTo>
                                  <a:pt x="266711" y="473709"/>
                                </a:moveTo>
                                <a:lnTo>
                                  <a:pt x="266170" y="473709"/>
                                </a:lnTo>
                                <a:lnTo>
                                  <a:pt x="265087" y="474979"/>
                                </a:lnTo>
                                <a:lnTo>
                                  <a:pt x="268335" y="474979"/>
                                </a:lnTo>
                                <a:lnTo>
                                  <a:pt x="266711" y="473709"/>
                                </a:lnTo>
                                <a:close/>
                              </a:path>
                              <a:path w="269240" h="1014730">
                                <a:moveTo>
                                  <a:pt x="99052" y="455693"/>
                                </a:moveTo>
                                <a:lnTo>
                                  <a:pt x="88709" y="465567"/>
                                </a:lnTo>
                                <a:lnTo>
                                  <a:pt x="88259" y="466091"/>
                                </a:lnTo>
                                <a:lnTo>
                                  <a:pt x="96262" y="473709"/>
                                </a:lnTo>
                                <a:lnTo>
                                  <a:pt x="106933" y="463549"/>
                                </a:lnTo>
                                <a:lnTo>
                                  <a:pt x="107323" y="463549"/>
                                </a:lnTo>
                                <a:lnTo>
                                  <a:pt x="99052" y="455693"/>
                                </a:lnTo>
                                <a:close/>
                              </a:path>
                              <a:path w="269240" h="1014730">
                                <a:moveTo>
                                  <a:pt x="177628" y="466091"/>
                                </a:moveTo>
                                <a:lnTo>
                                  <a:pt x="161624" y="466091"/>
                                </a:lnTo>
                                <a:lnTo>
                                  <a:pt x="169626" y="473709"/>
                                </a:lnTo>
                                <a:lnTo>
                                  <a:pt x="177628" y="466091"/>
                                </a:lnTo>
                                <a:close/>
                              </a:path>
                              <a:path w="269240" h="1014730">
                                <a:moveTo>
                                  <a:pt x="260372" y="455929"/>
                                </a:moveTo>
                                <a:lnTo>
                                  <a:pt x="252409" y="463549"/>
                                </a:lnTo>
                                <a:lnTo>
                                  <a:pt x="253115" y="463549"/>
                                </a:lnTo>
                                <a:lnTo>
                                  <a:pt x="263757" y="473709"/>
                                </a:lnTo>
                                <a:lnTo>
                                  <a:pt x="265087" y="472439"/>
                                </a:lnTo>
                                <a:lnTo>
                                  <a:pt x="267252" y="472439"/>
                                </a:lnTo>
                                <a:lnTo>
                                  <a:pt x="268335" y="471169"/>
                                </a:lnTo>
                                <a:lnTo>
                                  <a:pt x="268335" y="463549"/>
                                </a:lnTo>
                                <a:lnTo>
                                  <a:pt x="260372" y="455929"/>
                                </a:lnTo>
                                <a:close/>
                              </a:path>
                              <a:path w="269240" h="1014730">
                                <a:moveTo>
                                  <a:pt x="267252" y="472439"/>
                                </a:moveTo>
                                <a:lnTo>
                                  <a:pt x="265087" y="472439"/>
                                </a:lnTo>
                                <a:lnTo>
                                  <a:pt x="266711" y="473709"/>
                                </a:lnTo>
                                <a:lnTo>
                                  <a:pt x="266170" y="473709"/>
                                </a:lnTo>
                                <a:lnTo>
                                  <a:pt x="267252" y="472439"/>
                                </a:lnTo>
                                <a:close/>
                              </a:path>
                              <a:path w="269240" h="1014730">
                                <a:moveTo>
                                  <a:pt x="25768" y="455929"/>
                                </a:moveTo>
                                <a:lnTo>
                                  <a:pt x="15621" y="465567"/>
                                </a:lnTo>
                                <a:lnTo>
                                  <a:pt x="23562" y="473166"/>
                                </a:lnTo>
                                <a:lnTo>
                                  <a:pt x="24231" y="472439"/>
                                </a:lnTo>
                                <a:lnTo>
                                  <a:pt x="33568" y="463549"/>
                                </a:lnTo>
                                <a:lnTo>
                                  <a:pt x="33790" y="463549"/>
                                </a:lnTo>
                                <a:lnTo>
                                  <a:pt x="25768" y="455929"/>
                                </a:lnTo>
                                <a:close/>
                              </a:path>
                              <a:path w="269240" h="1014730">
                                <a:moveTo>
                                  <a:pt x="62887" y="455929"/>
                                </a:moveTo>
                                <a:lnTo>
                                  <a:pt x="52244" y="466091"/>
                                </a:lnTo>
                                <a:lnTo>
                                  <a:pt x="59675" y="473166"/>
                                </a:lnTo>
                                <a:lnTo>
                                  <a:pt x="59483" y="473166"/>
                                </a:lnTo>
                                <a:lnTo>
                                  <a:pt x="70127" y="463032"/>
                                </a:lnTo>
                                <a:lnTo>
                                  <a:pt x="70327" y="463032"/>
                                </a:lnTo>
                                <a:lnTo>
                                  <a:pt x="62887" y="455929"/>
                                </a:lnTo>
                                <a:close/>
                              </a:path>
                              <a:path w="269240" h="1014730">
                                <a:moveTo>
                                  <a:pt x="140279" y="466091"/>
                                </a:moveTo>
                                <a:lnTo>
                                  <a:pt x="125609" y="466091"/>
                                </a:lnTo>
                                <a:lnTo>
                                  <a:pt x="133040" y="473166"/>
                                </a:lnTo>
                                <a:lnTo>
                                  <a:pt x="132848" y="473166"/>
                                </a:lnTo>
                                <a:lnTo>
                                  <a:pt x="140279" y="466091"/>
                                </a:lnTo>
                                <a:close/>
                              </a:path>
                              <a:path w="269240" h="1014730">
                                <a:moveTo>
                                  <a:pt x="213644" y="466091"/>
                                </a:moveTo>
                                <a:lnTo>
                                  <a:pt x="198973" y="466091"/>
                                </a:lnTo>
                                <a:lnTo>
                                  <a:pt x="206404" y="473166"/>
                                </a:lnTo>
                                <a:lnTo>
                                  <a:pt x="206213" y="473166"/>
                                </a:lnTo>
                                <a:lnTo>
                                  <a:pt x="213644" y="466091"/>
                                </a:lnTo>
                                <a:close/>
                              </a:path>
                              <a:path w="269240" h="1014730">
                                <a:moveTo>
                                  <a:pt x="224316" y="455929"/>
                                </a:moveTo>
                                <a:lnTo>
                                  <a:pt x="216313" y="463549"/>
                                </a:lnTo>
                                <a:lnTo>
                                  <a:pt x="216956" y="463549"/>
                                </a:lnTo>
                                <a:lnTo>
                                  <a:pt x="227079" y="473166"/>
                                </a:lnTo>
                                <a:lnTo>
                                  <a:pt x="234490" y="466091"/>
                                </a:lnTo>
                                <a:lnTo>
                                  <a:pt x="234989" y="466091"/>
                                </a:lnTo>
                                <a:lnTo>
                                  <a:pt x="224316" y="455929"/>
                                </a:lnTo>
                                <a:close/>
                              </a:path>
                              <a:path w="269240" h="1014730">
                                <a:moveTo>
                                  <a:pt x="249753" y="466091"/>
                                </a:moveTo>
                                <a:lnTo>
                                  <a:pt x="234989" y="466091"/>
                                </a:lnTo>
                                <a:lnTo>
                                  <a:pt x="242420" y="473166"/>
                                </a:lnTo>
                                <a:lnTo>
                                  <a:pt x="243118" y="472439"/>
                                </a:lnTo>
                                <a:lnTo>
                                  <a:pt x="249753" y="466091"/>
                                </a:lnTo>
                                <a:close/>
                              </a:path>
                              <a:path w="269240" h="1014730">
                                <a:moveTo>
                                  <a:pt x="208551" y="421004"/>
                                </a:moveTo>
                                <a:lnTo>
                                  <a:pt x="171969" y="455929"/>
                                </a:lnTo>
                                <a:lnTo>
                                  <a:pt x="180124" y="463715"/>
                                </a:lnTo>
                                <a:lnTo>
                                  <a:pt x="188301" y="455929"/>
                                </a:lnTo>
                                <a:lnTo>
                                  <a:pt x="180408" y="448415"/>
                                </a:lnTo>
                                <a:lnTo>
                                  <a:pt x="196194" y="448415"/>
                                </a:lnTo>
                                <a:lnTo>
                                  <a:pt x="198605" y="446119"/>
                                </a:lnTo>
                                <a:lnTo>
                                  <a:pt x="190483" y="438403"/>
                                </a:lnTo>
                                <a:lnTo>
                                  <a:pt x="205908" y="438403"/>
                                </a:lnTo>
                                <a:lnTo>
                                  <a:pt x="198562" y="431409"/>
                                </a:lnTo>
                                <a:lnTo>
                                  <a:pt x="214055" y="431409"/>
                                </a:lnTo>
                                <a:lnTo>
                                  <a:pt x="216756" y="428838"/>
                                </a:lnTo>
                                <a:lnTo>
                                  <a:pt x="208551" y="421004"/>
                                </a:lnTo>
                                <a:close/>
                              </a:path>
                              <a:path w="269240" h="1014730">
                                <a:moveTo>
                                  <a:pt x="33679" y="448415"/>
                                </a:moveTo>
                                <a:lnTo>
                                  <a:pt x="25768" y="455929"/>
                                </a:lnTo>
                                <a:lnTo>
                                  <a:pt x="33790" y="463549"/>
                                </a:lnTo>
                                <a:lnTo>
                                  <a:pt x="33568" y="463549"/>
                                </a:lnTo>
                                <a:lnTo>
                                  <a:pt x="41572" y="455929"/>
                                </a:lnTo>
                                <a:lnTo>
                                  <a:pt x="33679" y="448415"/>
                                </a:lnTo>
                                <a:close/>
                              </a:path>
                              <a:path w="269240" h="1014730">
                                <a:moveTo>
                                  <a:pt x="135387" y="421004"/>
                                </a:moveTo>
                                <a:lnTo>
                                  <a:pt x="99052" y="455693"/>
                                </a:lnTo>
                                <a:lnTo>
                                  <a:pt x="107323" y="463549"/>
                                </a:lnTo>
                                <a:lnTo>
                                  <a:pt x="106933" y="463549"/>
                                </a:lnTo>
                                <a:lnTo>
                                  <a:pt x="114936" y="455929"/>
                                </a:lnTo>
                                <a:lnTo>
                                  <a:pt x="107043" y="448415"/>
                                </a:lnTo>
                                <a:lnTo>
                                  <a:pt x="122829" y="448415"/>
                                </a:lnTo>
                                <a:lnTo>
                                  <a:pt x="125241" y="446119"/>
                                </a:lnTo>
                                <a:lnTo>
                                  <a:pt x="125775" y="446119"/>
                                </a:lnTo>
                                <a:lnTo>
                                  <a:pt x="117694" y="438403"/>
                                </a:lnTo>
                                <a:lnTo>
                                  <a:pt x="132544" y="438403"/>
                                </a:lnTo>
                                <a:lnTo>
                                  <a:pt x="125198" y="431409"/>
                                </a:lnTo>
                                <a:lnTo>
                                  <a:pt x="140690" y="431409"/>
                                </a:lnTo>
                                <a:lnTo>
                                  <a:pt x="143391" y="428838"/>
                                </a:lnTo>
                                <a:lnTo>
                                  <a:pt x="143591" y="428838"/>
                                </a:lnTo>
                                <a:lnTo>
                                  <a:pt x="135387" y="421004"/>
                                </a:lnTo>
                                <a:close/>
                              </a:path>
                              <a:path w="269240" h="1014730">
                                <a:moveTo>
                                  <a:pt x="216667" y="448647"/>
                                </a:moveTo>
                                <a:lnTo>
                                  <a:pt x="216311" y="448922"/>
                                </a:lnTo>
                                <a:lnTo>
                                  <a:pt x="208934" y="455929"/>
                                </a:lnTo>
                                <a:lnTo>
                                  <a:pt x="216956" y="463549"/>
                                </a:lnTo>
                                <a:lnTo>
                                  <a:pt x="216313" y="463549"/>
                                </a:lnTo>
                                <a:lnTo>
                                  <a:pt x="224316" y="455929"/>
                                </a:lnTo>
                                <a:lnTo>
                                  <a:pt x="216667" y="448647"/>
                                </a:lnTo>
                                <a:close/>
                              </a:path>
                              <a:path w="269240" h="1014730">
                                <a:moveTo>
                                  <a:pt x="252761" y="448647"/>
                                </a:moveTo>
                                <a:lnTo>
                                  <a:pt x="245133" y="455929"/>
                                </a:lnTo>
                                <a:lnTo>
                                  <a:pt x="253115" y="463549"/>
                                </a:lnTo>
                                <a:lnTo>
                                  <a:pt x="252409" y="463549"/>
                                </a:lnTo>
                                <a:lnTo>
                                  <a:pt x="260372" y="455929"/>
                                </a:lnTo>
                                <a:lnTo>
                                  <a:pt x="252761" y="448647"/>
                                </a:lnTo>
                                <a:close/>
                              </a:path>
                              <a:path w="269240" h="1014730">
                                <a:moveTo>
                                  <a:pt x="70227" y="448922"/>
                                </a:moveTo>
                                <a:lnTo>
                                  <a:pt x="62887" y="455929"/>
                                </a:lnTo>
                                <a:lnTo>
                                  <a:pt x="70327" y="463032"/>
                                </a:lnTo>
                                <a:lnTo>
                                  <a:pt x="70127" y="463032"/>
                                </a:lnTo>
                                <a:lnTo>
                                  <a:pt x="77587" y="455929"/>
                                </a:lnTo>
                                <a:lnTo>
                                  <a:pt x="70227" y="448922"/>
                                </a:lnTo>
                                <a:close/>
                              </a:path>
                              <a:path w="269240" h="1014730">
                                <a:moveTo>
                                  <a:pt x="154010" y="438784"/>
                                </a:moveTo>
                                <a:lnTo>
                                  <a:pt x="136052" y="455929"/>
                                </a:lnTo>
                                <a:lnTo>
                                  <a:pt x="143491" y="463032"/>
                                </a:lnTo>
                                <a:lnTo>
                                  <a:pt x="150952" y="455929"/>
                                </a:lnTo>
                                <a:lnTo>
                                  <a:pt x="143592" y="448922"/>
                                </a:lnTo>
                                <a:lnTo>
                                  <a:pt x="158311" y="448922"/>
                                </a:lnTo>
                                <a:lnTo>
                                  <a:pt x="161256" y="446119"/>
                                </a:lnTo>
                                <a:lnTo>
                                  <a:pt x="161692" y="446119"/>
                                </a:lnTo>
                                <a:lnTo>
                                  <a:pt x="154010" y="438784"/>
                                </a:lnTo>
                                <a:close/>
                              </a:path>
                              <a:path w="269240" h="1014730">
                                <a:moveTo>
                                  <a:pt x="4222" y="454659"/>
                                </a:moveTo>
                                <a:lnTo>
                                  <a:pt x="2937" y="455929"/>
                                </a:lnTo>
                                <a:lnTo>
                                  <a:pt x="4222" y="457199"/>
                                </a:lnTo>
                                <a:lnTo>
                                  <a:pt x="5549" y="455929"/>
                                </a:lnTo>
                                <a:lnTo>
                                  <a:pt x="4222" y="454659"/>
                                </a:lnTo>
                                <a:close/>
                              </a:path>
                              <a:path w="269240" h="1014730">
                                <a:moveTo>
                                  <a:pt x="5549" y="455929"/>
                                </a:moveTo>
                                <a:lnTo>
                                  <a:pt x="4222" y="457199"/>
                                </a:lnTo>
                                <a:lnTo>
                                  <a:pt x="6877" y="457199"/>
                                </a:lnTo>
                                <a:lnTo>
                                  <a:pt x="5549" y="455929"/>
                                </a:lnTo>
                                <a:close/>
                              </a:path>
                              <a:path w="269240" h="1014730">
                                <a:moveTo>
                                  <a:pt x="7719" y="438784"/>
                                </a:moveTo>
                                <a:lnTo>
                                  <a:pt x="7016" y="439419"/>
                                </a:lnTo>
                                <a:lnTo>
                                  <a:pt x="538" y="445604"/>
                                </a:lnTo>
                                <a:lnTo>
                                  <a:pt x="365" y="445604"/>
                                </a:lnTo>
                                <a:lnTo>
                                  <a:pt x="365" y="453389"/>
                                </a:lnTo>
                                <a:lnTo>
                                  <a:pt x="2937" y="455929"/>
                                </a:lnTo>
                                <a:lnTo>
                                  <a:pt x="4222" y="454659"/>
                                </a:lnTo>
                                <a:lnTo>
                                  <a:pt x="6877" y="454659"/>
                                </a:lnTo>
                                <a:lnTo>
                                  <a:pt x="15621" y="446292"/>
                                </a:lnTo>
                                <a:lnTo>
                                  <a:pt x="7719" y="438784"/>
                                </a:lnTo>
                                <a:close/>
                              </a:path>
                              <a:path w="269240" h="1014730">
                                <a:moveTo>
                                  <a:pt x="6877" y="454659"/>
                                </a:moveTo>
                                <a:lnTo>
                                  <a:pt x="4222" y="454659"/>
                                </a:lnTo>
                                <a:lnTo>
                                  <a:pt x="5549" y="455929"/>
                                </a:lnTo>
                                <a:lnTo>
                                  <a:pt x="6877" y="454659"/>
                                </a:lnTo>
                                <a:close/>
                              </a:path>
                              <a:path w="269240" h="1014730">
                                <a:moveTo>
                                  <a:pt x="23564" y="438784"/>
                                </a:moveTo>
                                <a:lnTo>
                                  <a:pt x="22803" y="439419"/>
                                </a:lnTo>
                                <a:lnTo>
                                  <a:pt x="15621" y="446292"/>
                                </a:lnTo>
                                <a:lnTo>
                                  <a:pt x="25768" y="455929"/>
                                </a:lnTo>
                                <a:lnTo>
                                  <a:pt x="33679" y="448415"/>
                                </a:lnTo>
                                <a:lnTo>
                                  <a:pt x="23564" y="438784"/>
                                </a:lnTo>
                                <a:close/>
                              </a:path>
                              <a:path w="269240" h="1014730">
                                <a:moveTo>
                                  <a:pt x="62535" y="421004"/>
                                </a:moveTo>
                                <a:lnTo>
                                  <a:pt x="33679" y="448415"/>
                                </a:lnTo>
                                <a:lnTo>
                                  <a:pt x="41572" y="455929"/>
                                </a:lnTo>
                                <a:lnTo>
                                  <a:pt x="51876" y="446119"/>
                                </a:lnTo>
                                <a:lnTo>
                                  <a:pt x="52611" y="446119"/>
                                </a:lnTo>
                                <a:lnTo>
                                  <a:pt x="44530" y="438403"/>
                                </a:lnTo>
                                <a:lnTo>
                                  <a:pt x="59179" y="438403"/>
                                </a:lnTo>
                                <a:lnTo>
                                  <a:pt x="51833" y="431409"/>
                                </a:lnTo>
                                <a:lnTo>
                                  <a:pt x="67326" y="431409"/>
                                </a:lnTo>
                                <a:lnTo>
                                  <a:pt x="70352" y="428528"/>
                                </a:lnTo>
                                <a:lnTo>
                                  <a:pt x="69962" y="428059"/>
                                </a:lnTo>
                                <a:lnTo>
                                  <a:pt x="62535" y="421004"/>
                                </a:lnTo>
                                <a:close/>
                              </a:path>
                              <a:path w="269240" h="1014730">
                                <a:moveTo>
                                  <a:pt x="59579" y="438784"/>
                                </a:moveTo>
                                <a:lnTo>
                                  <a:pt x="51876" y="446119"/>
                                </a:lnTo>
                                <a:lnTo>
                                  <a:pt x="52611" y="446119"/>
                                </a:lnTo>
                                <a:lnTo>
                                  <a:pt x="62887" y="455929"/>
                                </a:lnTo>
                                <a:lnTo>
                                  <a:pt x="70227" y="448922"/>
                                </a:lnTo>
                                <a:lnTo>
                                  <a:pt x="59579" y="438784"/>
                                </a:lnTo>
                                <a:close/>
                              </a:path>
                              <a:path w="269240" h="1014730">
                                <a:moveTo>
                                  <a:pt x="99469" y="421004"/>
                                </a:moveTo>
                                <a:lnTo>
                                  <a:pt x="70227" y="448922"/>
                                </a:lnTo>
                                <a:lnTo>
                                  <a:pt x="77587" y="455929"/>
                                </a:lnTo>
                                <a:lnTo>
                                  <a:pt x="88432" y="445604"/>
                                </a:lnTo>
                                <a:lnTo>
                                  <a:pt x="81252" y="438784"/>
                                </a:lnTo>
                                <a:lnTo>
                                  <a:pt x="95595" y="438784"/>
                                </a:lnTo>
                                <a:lnTo>
                                  <a:pt x="95995" y="438403"/>
                                </a:lnTo>
                                <a:lnTo>
                                  <a:pt x="96528" y="438403"/>
                                </a:lnTo>
                                <a:lnTo>
                                  <a:pt x="89182" y="431409"/>
                                </a:lnTo>
                                <a:lnTo>
                                  <a:pt x="103341" y="431409"/>
                                </a:lnTo>
                                <a:lnTo>
                                  <a:pt x="106859" y="428059"/>
                                </a:lnTo>
                                <a:lnTo>
                                  <a:pt x="99469" y="421004"/>
                                </a:lnTo>
                                <a:close/>
                              </a:path>
                              <a:path w="269240" h="1014730">
                                <a:moveTo>
                                  <a:pt x="122829" y="448415"/>
                                </a:moveTo>
                                <a:lnTo>
                                  <a:pt x="107043" y="448415"/>
                                </a:lnTo>
                                <a:lnTo>
                                  <a:pt x="114936" y="455929"/>
                                </a:lnTo>
                                <a:lnTo>
                                  <a:pt x="122829" y="448415"/>
                                </a:lnTo>
                                <a:close/>
                              </a:path>
                              <a:path w="269240" h="1014730">
                                <a:moveTo>
                                  <a:pt x="132944" y="438784"/>
                                </a:moveTo>
                                <a:lnTo>
                                  <a:pt x="125241" y="446119"/>
                                </a:lnTo>
                                <a:lnTo>
                                  <a:pt x="125775" y="446119"/>
                                </a:lnTo>
                                <a:lnTo>
                                  <a:pt x="136052" y="455929"/>
                                </a:lnTo>
                                <a:lnTo>
                                  <a:pt x="143391" y="448922"/>
                                </a:lnTo>
                                <a:lnTo>
                                  <a:pt x="143592" y="448922"/>
                                </a:lnTo>
                                <a:lnTo>
                                  <a:pt x="132944" y="438784"/>
                                </a:lnTo>
                                <a:close/>
                              </a:path>
                              <a:path w="269240" h="1014730">
                                <a:moveTo>
                                  <a:pt x="158311" y="448922"/>
                                </a:moveTo>
                                <a:lnTo>
                                  <a:pt x="143592" y="448922"/>
                                </a:lnTo>
                                <a:lnTo>
                                  <a:pt x="150952" y="455929"/>
                                </a:lnTo>
                                <a:lnTo>
                                  <a:pt x="158311" y="448922"/>
                                </a:lnTo>
                                <a:close/>
                              </a:path>
                              <a:path w="269240" h="1014730">
                                <a:moveTo>
                                  <a:pt x="169893" y="438403"/>
                                </a:moveTo>
                                <a:lnTo>
                                  <a:pt x="169359" y="438403"/>
                                </a:lnTo>
                                <a:lnTo>
                                  <a:pt x="161256" y="446119"/>
                                </a:lnTo>
                                <a:lnTo>
                                  <a:pt x="161692" y="446119"/>
                                </a:lnTo>
                                <a:lnTo>
                                  <a:pt x="171969" y="455929"/>
                                </a:lnTo>
                                <a:lnTo>
                                  <a:pt x="179840" y="448415"/>
                                </a:lnTo>
                                <a:lnTo>
                                  <a:pt x="180408" y="448415"/>
                                </a:lnTo>
                                <a:lnTo>
                                  <a:pt x="169893" y="438403"/>
                                </a:lnTo>
                                <a:close/>
                              </a:path>
                              <a:path w="269240" h="1014730">
                                <a:moveTo>
                                  <a:pt x="196194" y="448415"/>
                                </a:moveTo>
                                <a:lnTo>
                                  <a:pt x="180408" y="448415"/>
                                </a:lnTo>
                                <a:lnTo>
                                  <a:pt x="188301" y="455929"/>
                                </a:lnTo>
                                <a:lnTo>
                                  <a:pt x="196194" y="448415"/>
                                </a:lnTo>
                                <a:close/>
                              </a:path>
                              <a:path w="269240" h="1014730">
                                <a:moveTo>
                                  <a:pt x="206308" y="438784"/>
                                </a:moveTo>
                                <a:lnTo>
                                  <a:pt x="198605" y="446119"/>
                                </a:lnTo>
                                <a:lnTo>
                                  <a:pt x="208934" y="455929"/>
                                </a:lnTo>
                                <a:lnTo>
                                  <a:pt x="216600" y="448647"/>
                                </a:lnTo>
                                <a:lnTo>
                                  <a:pt x="216423" y="448415"/>
                                </a:lnTo>
                                <a:lnTo>
                                  <a:pt x="206308" y="438784"/>
                                </a:lnTo>
                                <a:close/>
                              </a:path>
                              <a:path w="269240" h="1014730">
                                <a:moveTo>
                                  <a:pt x="234747" y="431409"/>
                                </a:moveTo>
                                <a:lnTo>
                                  <a:pt x="216845" y="448415"/>
                                </a:lnTo>
                                <a:lnTo>
                                  <a:pt x="216667" y="448647"/>
                                </a:lnTo>
                                <a:lnTo>
                                  <a:pt x="224316" y="455929"/>
                                </a:lnTo>
                                <a:lnTo>
                                  <a:pt x="234621" y="446119"/>
                                </a:lnTo>
                                <a:lnTo>
                                  <a:pt x="234856" y="446119"/>
                                </a:lnTo>
                                <a:lnTo>
                                  <a:pt x="227174" y="438784"/>
                                </a:lnTo>
                                <a:lnTo>
                                  <a:pt x="242455" y="438784"/>
                                </a:lnTo>
                                <a:lnTo>
                                  <a:pt x="234747" y="431409"/>
                                </a:lnTo>
                                <a:close/>
                              </a:path>
                              <a:path w="269240" h="1014730">
                                <a:moveTo>
                                  <a:pt x="242455" y="438784"/>
                                </a:moveTo>
                                <a:lnTo>
                                  <a:pt x="242324" y="438784"/>
                                </a:lnTo>
                                <a:lnTo>
                                  <a:pt x="234621" y="446119"/>
                                </a:lnTo>
                                <a:lnTo>
                                  <a:pt x="234856" y="446119"/>
                                </a:lnTo>
                                <a:lnTo>
                                  <a:pt x="245133" y="455929"/>
                                </a:lnTo>
                                <a:lnTo>
                                  <a:pt x="252761" y="448647"/>
                                </a:lnTo>
                                <a:lnTo>
                                  <a:pt x="242455" y="438784"/>
                                </a:lnTo>
                                <a:close/>
                              </a:path>
                              <a:path w="269240" h="1014730">
                                <a:moveTo>
                                  <a:pt x="265087" y="436879"/>
                                </a:moveTo>
                                <a:lnTo>
                                  <a:pt x="252761" y="448647"/>
                                </a:lnTo>
                                <a:lnTo>
                                  <a:pt x="260372" y="455929"/>
                                </a:lnTo>
                                <a:lnTo>
                                  <a:pt x="268225" y="448415"/>
                                </a:lnTo>
                                <a:lnTo>
                                  <a:pt x="268335" y="440689"/>
                                </a:lnTo>
                                <a:lnTo>
                                  <a:pt x="267252" y="439419"/>
                                </a:lnTo>
                                <a:lnTo>
                                  <a:pt x="265087" y="439419"/>
                                </a:lnTo>
                                <a:lnTo>
                                  <a:pt x="264017" y="438403"/>
                                </a:lnTo>
                                <a:lnTo>
                                  <a:pt x="266386" y="438403"/>
                                </a:lnTo>
                                <a:lnTo>
                                  <a:pt x="265087" y="436879"/>
                                </a:lnTo>
                                <a:close/>
                              </a:path>
                              <a:path w="269240" h="1014730">
                                <a:moveTo>
                                  <a:pt x="96528" y="438403"/>
                                </a:moveTo>
                                <a:lnTo>
                                  <a:pt x="95995" y="438403"/>
                                </a:lnTo>
                                <a:lnTo>
                                  <a:pt x="88432" y="445604"/>
                                </a:lnTo>
                                <a:lnTo>
                                  <a:pt x="99052" y="455693"/>
                                </a:lnTo>
                                <a:lnTo>
                                  <a:pt x="106676" y="448415"/>
                                </a:lnTo>
                                <a:lnTo>
                                  <a:pt x="107043" y="448415"/>
                                </a:lnTo>
                                <a:lnTo>
                                  <a:pt x="96528" y="438403"/>
                                </a:lnTo>
                                <a:close/>
                              </a:path>
                              <a:path w="269240" h="1014730">
                                <a:moveTo>
                                  <a:pt x="26305" y="421004"/>
                                </a:moveTo>
                                <a:lnTo>
                                  <a:pt x="8081" y="438403"/>
                                </a:lnTo>
                                <a:lnTo>
                                  <a:pt x="7719" y="438784"/>
                                </a:lnTo>
                                <a:lnTo>
                                  <a:pt x="15621" y="446292"/>
                                </a:lnTo>
                                <a:lnTo>
                                  <a:pt x="23467" y="438784"/>
                                </a:lnTo>
                                <a:lnTo>
                                  <a:pt x="23164" y="438403"/>
                                </a:lnTo>
                                <a:lnTo>
                                  <a:pt x="15818" y="431409"/>
                                </a:lnTo>
                                <a:lnTo>
                                  <a:pt x="31174" y="431409"/>
                                </a:lnTo>
                                <a:lnTo>
                                  <a:pt x="34185" y="428528"/>
                                </a:lnTo>
                                <a:lnTo>
                                  <a:pt x="26305" y="421004"/>
                                </a:lnTo>
                                <a:close/>
                              </a:path>
                              <a:path w="269240" h="1014730">
                                <a:moveTo>
                                  <a:pt x="41572" y="421639"/>
                                </a:moveTo>
                                <a:lnTo>
                                  <a:pt x="41384" y="421639"/>
                                </a:lnTo>
                                <a:lnTo>
                                  <a:pt x="34185" y="428528"/>
                                </a:lnTo>
                                <a:lnTo>
                                  <a:pt x="52611" y="446119"/>
                                </a:lnTo>
                                <a:lnTo>
                                  <a:pt x="51876" y="446119"/>
                                </a:lnTo>
                                <a:lnTo>
                                  <a:pt x="59579" y="438784"/>
                                </a:lnTo>
                                <a:lnTo>
                                  <a:pt x="59179" y="438403"/>
                                </a:lnTo>
                                <a:lnTo>
                                  <a:pt x="44218" y="438403"/>
                                </a:lnTo>
                                <a:lnTo>
                                  <a:pt x="51581" y="431409"/>
                                </a:lnTo>
                                <a:lnTo>
                                  <a:pt x="51833" y="431409"/>
                                </a:lnTo>
                                <a:lnTo>
                                  <a:pt x="41572" y="421639"/>
                                </a:lnTo>
                                <a:close/>
                              </a:path>
                              <a:path w="269240" h="1014730">
                                <a:moveTo>
                                  <a:pt x="114269" y="421004"/>
                                </a:moveTo>
                                <a:lnTo>
                                  <a:pt x="106859" y="428059"/>
                                </a:lnTo>
                                <a:lnTo>
                                  <a:pt x="125775" y="446119"/>
                                </a:lnTo>
                                <a:lnTo>
                                  <a:pt x="125241" y="446119"/>
                                </a:lnTo>
                                <a:lnTo>
                                  <a:pt x="132944" y="438784"/>
                                </a:lnTo>
                                <a:lnTo>
                                  <a:pt x="132544" y="438403"/>
                                </a:lnTo>
                                <a:lnTo>
                                  <a:pt x="117162" y="438403"/>
                                </a:lnTo>
                                <a:lnTo>
                                  <a:pt x="124488" y="431409"/>
                                </a:lnTo>
                                <a:lnTo>
                                  <a:pt x="125198" y="431409"/>
                                </a:lnTo>
                                <a:lnTo>
                                  <a:pt x="114269" y="421004"/>
                                </a:lnTo>
                                <a:close/>
                              </a:path>
                              <a:path w="269240" h="1014730">
                                <a:moveTo>
                                  <a:pt x="172401" y="421227"/>
                                </a:moveTo>
                                <a:lnTo>
                                  <a:pt x="154010" y="438784"/>
                                </a:lnTo>
                                <a:lnTo>
                                  <a:pt x="161692" y="446119"/>
                                </a:lnTo>
                                <a:lnTo>
                                  <a:pt x="161256" y="446119"/>
                                </a:lnTo>
                                <a:lnTo>
                                  <a:pt x="169359" y="438403"/>
                                </a:lnTo>
                                <a:lnTo>
                                  <a:pt x="169893" y="438403"/>
                                </a:lnTo>
                                <a:lnTo>
                                  <a:pt x="162547" y="431409"/>
                                </a:lnTo>
                                <a:lnTo>
                                  <a:pt x="176706" y="431409"/>
                                </a:lnTo>
                                <a:lnTo>
                                  <a:pt x="179732" y="428528"/>
                                </a:lnTo>
                                <a:lnTo>
                                  <a:pt x="180087" y="428528"/>
                                </a:lnTo>
                                <a:lnTo>
                                  <a:pt x="172401" y="421227"/>
                                </a:lnTo>
                                <a:close/>
                              </a:path>
                              <a:path w="269240" h="1014730">
                                <a:moveTo>
                                  <a:pt x="187634" y="421004"/>
                                </a:moveTo>
                                <a:lnTo>
                                  <a:pt x="179732" y="428528"/>
                                </a:lnTo>
                                <a:lnTo>
                                  <a:pt x="180087" y="428528"/>
                                </a:lnTo>
                                <a:lnTo>
                                  <a:pt x="198605" y="446119"/>
                                </a:lnTo>
                                <a:lnTo>
                                  <a:pt x="206308" y="438784"/>
                                </a:lnTo>
                                <a:lnTo>
                                  <a:pt x="205908" y="438403"/>
                                </a:lnTo>
                                <a:lnTo>
                                  <a:pt x="190326" y="438403"/>
                                </a:lnTo>
                                <a:lnTo>
                                  <a:pt x="197652" y="431409"/>
                                </a:lnTo>
                                <a:lnTo>
                                  <a:pt x="198562" y="431409"/>
                                </a:lnTo>
                                <a:lnTo>
                                  <a:pt x="187634" y="421004"/>
                                </a:lnTo>
                                <a:close/>
                              </a:path>
                              <a:path w="269240" h="1014730">
                                <a:moveTo>
                                  <a:pt x="224537" y="421639"/>
                                </a:moveTo>
                                <a:lnTo>
                                  <a:pt x="224316" y="421639"/>
                                </a:lnTo>
                                <a:lnTo>
                                  <a:pt x="216756" y="428838"/>
                                </a:lnTo>
                                <a:lnTo>
                                  <a:pt x="234856" y="446119"/>
                                </a:lnTo>
                                <a:lnTo>
                                  <a:pt x="234621" y="446119"/>
                                </a:lnTo>
                                <a:lnTo>
                                  <a:pt x="242324" y="438784"/>
                                </a:lnTo>
                                <a:lnTo>
                                  <a:pt x="226983" y="438784"/>
                                </a:lnTo>
                                <a:lnTo>
                                  <a:pt x="234747" y="431409"/>
                                </a:lnTo>
                                <a:lnTo>
                                  <a:pt x="224537" y="421639"/>
                                </a:lnTo>
                                <a:close/>
                              </a:path>
                              <a:path w="269240" h="1014730">
                                <a:moveTo>
                                  <a:pt x="78254" y="421004"/>
                                </a:moveTo>
                                <a:lnTo>
                                  <a:pt x="70844" y="428059"/>
                                </a:lnTo>
                                <a:lnTo>
                                  <a:pt x="70455" y="428528"/>
                                </a:lnTo>
                                <a:lnTo>
                                  <a:pt x="88432" y="445604"/>
                                </a:lnTo>
                                <a:lnTo>
                                  <a:pt x="95595" y="438784"/>
                                </a:lnTo>
                                <a:lnTo>
                                  <a:pt x="80846" y="438784"/>
                                </a:lnTo>
                                <a:lnTo>
                                  <a:pt x="88571" y="431409"/>
                                </a:lnTo>
                                <a:lnTo>
                                  <a:pt x="89182" y="431409"/>
                                </a:lnTo>
                                <a:lnTo>
                                  <a:pt x="78254" y="421004"/>
                                </a:lnTo>
                                <a:close/>
                              </a:path>
                              <a:path w="269240" h="1014730">
                                <a:moveTo>
                                  <a:pt x="260999" y="421004"/>
                                </a:moveTo>
                                <a:lnTo>
                                  <a:pt x="253097" y="428528"/>
                                </a:lnTo>
                                <a:lnTo>
                                  <a:pt x="253621" y="428528"/>
                                </a:lnTo>
                                <a:lnTo>
                                  <a:pt x="265087" y="439419"/>
                                </a:lnTo>
                                <a:lnTo>
                                  <a:pt x="266386" y="438403"/>
                                </a:lnTo>
                                <a:lnTo>
                                  <a:pt x="263491" y="438403"/>
                                </a:lnTo>
                                <a:lnTo>
                                  <a:pt x="265087" y="436879"/>
                                </a:lnTo>
                                <a:lnTo>
                                  <a:pt x="268335" y="436879"/>
                                </a:lnTo>
                                <a:lnTo>
                                  <a:pt x="268335" y="428059"/>
                                </a:lnTo>
                                <a:lnTo>
                                  <a:pt x="264333" y="424179"/>
                                </a:lnTo>
                                <a:lnTo>
                                  <a:pt x="260999" y="421004"/>
                                </a:lnTo>
                                <a:close/>
                              </a:path>
                              <a:path w="269240" h="1014730">
                                <a:moveTo>
                                  <a:pt x="266386" y="438403"/>
                                </a:moveTo>
                                <a:lnTo>
                                  <a:pt x="265087" y="439419"/>
                                </a:lnTo>
                                <a:lnTo>
                                  <a:pt x="267252" y="439419"/>
                                </a:lnTo>
                                <a:lnTo>
                                  <a:pt x="266386" y="438403"/>
                                </a:lnTo>
                                <a:close/>
                              </a:path>
                              <a:path w="269240" h="1014730">
                                <a:moveTo>
                                  <a:pt x="3579" y="421004"/>
                                </a:moveTo>
                                <a:lnTo>
                                  <a:pt x="365" y="424179"/>
                                </a:lnTo>
                                <a:lnTo>
                                  <a:pt x="365" y="431799"/>
                                </a:lnTo>
                                <a:lnTo>
                                  <a:pt x="7719" y="438784"/>
                                </a:lnTo>
                                <a:lnTo>
                                  <a:pt x="8081" y="438403"/>
                                </a:lnTo>
                                <a:lnTo>
                                  <a:pt x="15407" y="431409"/>
                                </a:lnTo>
                                <a:lnTo>
                                  <a:pt x="15818" y="431409"/>
                                </a:lnTo>
                                <a:lnTo>
                                  <a:pt x="5556" y="421639"/>
                                </a:lnTo>
                                <a:lnTo>
                                  <a:pt x="4222" y="421639"/>
                                </a:lnTo>
                                <a:lnTo>
                                  <a:pt x="3579" y="421004"/>
                                </a:lnTo>
                                <a:close/>
                              </a:path>
                              <a:path w="269240" h="1014730">
                                <a:moveTo>
                                  <a:pt x="31174" y="431409"/>
                                </a:moveTo>
                                <a:lnTo>
                                  <a:pt x="15818" y="431409"/>
                                </a:lnTo>
                                <a:lnTo>
                                  <a:pt x="23564" y="438784"/>
                                </a:lnTo>
                                <a:lnTo>
                                  <a:pt x="23865" y="438403"/>
                                </a:lnTo>
                                <a:lnTo>
                                  <a:pt x="31174" y="431409"/>
                                </a:lnTo>
                                <a:close/>
                              </a:path>
                              <a:path w="269240" h="1014730">
                                <a:moveTo>
                                  <a:pt x="67326" y="431409"/>
                                </a:moveTo>
                                <a:lnTo>
                                  <a:pt x="51833" y="431409"/>
                                </a:lnTo>
                                <a:lnTo>
                                  <a:pt x="59579" y="438784"/>
                                </a:lnTo>
                                <a:lnTo>
                                  <a:pt x="67326" y="431409"/>
                                </a:lnTo>
                                <a:close/>
                              </a:path>
                              <a:path w="269240" h="1014730">
                                <a:moveTo>
                                  <a:pt x="140690" y="431409"/>
                                </a:moveTo>
                                <a:lnTo>
                                  <a:pt x="125198" y="431409"/>
                                </a:lnTo>
                                <a:lnTo>
                                  <a:pt x="132944" y="438784"/>
                                </a:lnTo>
                                <a:lnTo>
                                  <a:pt x="140690" y="431409"/>
                                </a:lnTo>
                                <a:close/>
                              </a:path>
                              <a:path w="269240" h="1014730">
                                <a:moveTo>
                                  <a:pt x="151618" y="421004"/>
                                </a:moveTo>
                                <a:lnTo>
                                  <a:pt x="143391" y="428838"/>
                                </a:lnTo>
                                <a:lnTo>
                                  <a:pt x="143591" y="428838"/>
                                </a:lnTo>
                                <a:lnTo>
                                  <a:pt x="154010" y="438784"/>
                                </a:lnTo>
                                <a:lnTo>
                                  <a:pt x="161735" y="431409"/>
                                </a:lnTo>
                                <a:lnTo>
                                  <a:pt x="162547" y="431409"/>
                                </a:lnTo>
                                <a:lnTo>
                                  <a:pt x="151618" y="421004"/>
                                </a:lnTo>
                                <a:close/>
                              </a:path>
                              <a:path w="269240" h="1014730">
                                <a:moveTo>
                                  <a:pt x="214055" y="431409"/>
                                </a:moveTo>
                                <a:lnTo>
                                  <a:pt x="198562" y="431409"/>
                                </a:lnTo>
                                <a:lnTo>
                                  <a:pt x="206308" y="438784"/>
                                </a:lnTo>
                                <a:lnTo>
                                  <a:pt x="214055" y="431409"/>
                                </a:lnTo>
                                <a:close/>
                              </a:path>
                              <a:path w="269240" h="1014730">
                                <a:moveTo>
                                  <a:pt x="245701" y="421004"/>
                                </a:moveTo>
                                <a:lnTo>
                                  <a:pt x="234747" y="431409"/>
                                </a:lnTo>
                                <a:lnTo>
                                  <a:pt x="242455" y="438784"/>
                                </a:lnTo>
                                <a:lnTo>
                                  <a:pt x="242324" y="438784"/>
                                </a:lnTo>
                                <a:lnTo>
                                  <a:pt x="253097" y="428528"/>
                                </a:lnTo>
                                <a:lnTo>
                                  <a:pt x="253621" y="428528"/>
                                </a:lnTo>
                                <a:lnTo>
                                  <a:pt x="245701" y="421004"/>
                                </a:lnTo>
                                <a:close/>
                              </a:path>
                              <a:path w="269240" h="1014730">
                                <a:moveTo>
                                  <a:pt x="103341" y="431409"/>
                                </a:moveTo>
                                <a:lnTo>
                                  <a:pt x="89182" y="431409"/>
                                </a:lnTo>
                                <a:lnTo>
                                  <a:pt x="96528" y="438403"/>
                                </a:lnTo>
                                <a:lnTo>
                                  <a:pt x="95995" y="438403"/>
                                </a:lnTo>
                                <a:lnTo>
                                  <a:pt x="103341" y="431409"/>
                                </a:lnTo>
                                <a:close/>
                              </a:path>
                              <a:path w="269240" h="1014730">
                                <a:moveTo>
                                  <a:pt x="176706" y="431409"/>
                                </a:moveTo>
                                <a:lnTo>
                                  <a:pt x="162547" y="431409"/>
                                </a:lnTo>
                                <a:lnTo>
                                  <a:pt x="169893" y="438403"/>
                                </a:lnTo>
                                <a:lnTo>
                                  <a:pt x="169359" y="438403"/>
                                </a:lnTo>
                                <a:lnTo>
                                  <a:pt x="176706" y="431409"/>
                                </a:lnTo>
                                <a:close/>
                              </a:path>
                              <a:path w="269240" h="1014730">
                                <a:moveTo>
                                  <a:pt x="268335" y="436879"/>
                                </a:moveTo>
                                <a:lnTo>
                                  <a:pt x="265087" y="436879"/>
                                </a:lnTo>
                                <a:lnTo>
                                  <a:pt x="266386" y="438403"/>
                                </a:lnTo>
                                <a:lnTo>
                                  <a:pt x="268335" y="436879"/>
                                </a:lnTo>
                                <a:close/>
                              </a:path>
                              <a:path w="269240" h="1014730">
                                <a:moveTo>
                                  <a:pt x="143491" y="413267"/>
                                </a:moveTo>
                                <a:lnTo>
                                  <a:pt x="135387" y="421004"/>
                                </a:lnTo>
                                <a:lnTo>
                                  <a:pt x="143591" y="428838"/>
                                </a:lnTo>
                                <a:lnTo>
                                  <a:pt x="143391" y="428838"/>
                                </a:lnTo>
                                <a:lnTo>
                                  <a:pt x="151618" y="421004"/>
                                </a:lnTo>
                                <a:lnTo>
                                  <a:pt x="143491" y="413267"/>
                                </a:lnTo>
                                <a:close/>
                              </a:path>
                              <a:path w="269240" h="1014730">
                                <a:moveTo>
                                  <a:pt x="245133" y="386079"/>
                                </a:moveTo>
                                <a:lnTo>
                                  <a:pt x="208551" y="421004"/>
                                </a:lnTo>
                                <a:lnTo>
                                  <a:pt x="216756" y="428838"/>
                                </a:lnTo>
                                <a:lnTo>
                                  <a:pt x="224316" y="421639"/>
                                </a:lnTo>
                                <a:lnTo>
                                  <a:pt x="224537" y="421639"/>
                                </a:lnTo>
                                <a:lnTo>
                                  <a:pt x="216601" y="414045"/>
                                </a:lnTo>
                                <a:lnTo>
                                  <a:pt x="232293" y="414045"/>
                                </a:lnTo>
                                <a:lnTo>
                                  <a:pt x="235241" y="411238"/>
                                </a:lnTo>
                                <a:lnTo>
                                  <a:pt x="235419" y="411238"/>
                                </a:lnTo>
                                <a:lnTo>
                                  <a:pt x="227651" y="403859"/>
                                </a:lnTo>
                                <a:lnTo>
                                  <a:pt x="242991" y="403859"/>
                                </a:lnTo>
                                <a:lnTo>
                                  <a:pt x="235279" y="396517"/>
                                </a:lnTo>
                                <a:lnTo>
                                  <a:pt x="250703" y="396517"/>
                                </a:lnTo>
                                <a:lnTo>
                                  <a:pt x="253388" y="393961"/>
                                </a:lnTo>
                                <a:lnTo>
                                  <a:pt x="245133" y="386079"/>
                                </a:lnTo>
                                <a:close/>
                              </a:path>
                              <a:path w="269240" h="1014730">
                                <a:moveTo>
                                  <a:pt x="33595" y="414045"/>
                                </a:moveTo>
                                <a:lnTo>
                                  <a:pt x="26305" y="421004"/>
                                </a:lnTo>
                                <a:lnTo>
                                  <a:pt x="34185" y="428528"/>
                                </a:lnTo>
                                <a:lnTo>
                                  <a:pt x="41384" y="421639"/>
                                </a:lnTo>
                                <a:lnTo>
                                  <a:pt x="41572" y="421639"/>
                                </a:lnTo>
                                <a:lnTo>
                                  <a:pt x="33595" y="414045"/>
                                </a:lnTo>
                                <a:close/>
                              </a:path>
                              <a:path w="269240" h="1014730">
                                <a:moveTo>
                                  <a:pt x="70403" y="413530"/>
                                </a:moveTo>
                                <a:lnTo>
                                  <a:pt x="62535" y="421004"/>
                                </a:lnTo>
                                <a:lnTo>
                                  <a:pt x="70455" y="428528"/>
                                </a:lnTo>
                                <a:lnTo>
                                  <a:pt x="70844" y="428059"/>
                                </a:lnTo>
                                <a:lnTo>
                                  <a:pt x="78254" y="421004"/>
                                </a:lnTo>
                                <a:lnTo>
                                  <a:pt x="70403" y="413530"/>
                                </a:lnTo>
                                <a:close/>
                              </a:path>
                              <a:path w="269240" h="1014730">
                                <a:moveTo>
                                  <a:pt x="190592" y="403859"/>
                                </a:moveTo>
                                <a:lnTo>
                                  <a:pt x="172401" y="421227"/>
                                </a:lnTo>
                                <a:lnTo>
                                  <a:pt x="180087" y="428528"/>
                                </a:lnTo>
                                <a:lnTo>
                                  <a:pt x="179732" y="428528"/>
                                </a:lnTo>
                                <a:lnTo>
                                  <a:pt x="187634" y="421004"/>
                                </a:lnTo>
                                <a:lnTo>
                                  <a:pt x="180324" y="414045"/>
                                </a:lnTo>
                                <a:lnTo>
                                  <a:pt x="194944" y="414045"/>
                                </a:lnTo>
                                <a:lnTo>
                                  <a:pt x="197891" y="411238"/>
                                </a:lnTo>
                                <a:lnTo>
                                  <a:pt x="198321" y="411238"/>
                                </a:lnTo>
                                <a:lnTo>
                                  <a:pt x="190592" y="403859"/>
                                </a:lnTo>
                                <a:close/>
                              </a:path>
                              <a:path w="269240" h="1014730">
                                <a:moveTo>
                                  <a:pt x="263757" y="403859"/>
                                </a:moveTo>
                                <a:lnTo>
                                  <a:pt x="245701" y="421004"/>
                                </a:lnTo>
                                <a:lnTo>
                                  <a:pt x="253621" y="428528"/>
                                </a:lnTo>
                                <a:lnTo>
                                  <a:pt x="253097" y="428528"/>
                                </a:lnTo>
                                <a:lnTo>
                                  <a:pt x="260999" y="421004"/>
                                </a:lnTo>
                                <a:lnTo>
                                  <a:pt x="253689" y="414045"/>
                                </a:lnTo>
                                <a:lnTo>
                                  <a:pt x="268335" y="414045"/>
                                </a:lnTo>
                                <a:lnTo>
                                  <a:pt x="268335" y="405129"/>
                                </a:lnTo>
                                <a:lnTo>
                                  <a:pt x="265087" y="405129"/>
                                </a:lnTo>
                                <a:lnTo>
                                  <a:pt x="263757" y="403859"/>
                                </a:lnTo>
                                <a:close/>
                              </a:path>
                              <a:path w="269240" h="1014730">
                                <a:moveTo>
                                  <a:pt x="117428" y="403859"/>
                                </a:moveTo>
                                <a:lnTo>
                                  <a:pt x="99469" y="421004"/>
                                </a:lnTo>
                                <a:lnTo>
                                  <a:pt x="106859" y="428059"/>
                                </a:lnTo>
                                <a:lnTo>
                                  <a:pt x="114269" y="421004"/>
                                </a:lnTo>
                                <a:lnTo>
                                  <a:pt x="106960" y="414045"/>
                                </a:lnTo>
                                <a:lnTo>
                                  <a:pt x="121579" y="414045"/>
                                </a:lnTo>
                                <a:lnTo>
                                  <a:pt x="124527" y="411238"/>
                                </a:lnTo>
                                <a:lnTo>
                                  <a:pt x="125157" y="411238"/>
                                </a:lnTo>
                                <a:lnTo>
                                  <a:pt x="117428" y="403859"/>
                                </a:lnTo>
                                <a:close/>
                              </a:path>
                              <a:path w="269240" h="1014730">
                                <a:moveTo>
                                  <a:pt x="4222" y="420369"/>
                                </a:moveTo>
                                <a:lnTo>
                                  <a:pt x="3579" y="421004"/>
                                </a:lnTo>
                                <a:lnTo>
                                  <a:pt x="4222" y="421639"/>
                                </a:lnTo>
                                <a:lnTo>
                                  <a:pt x="4889" y="421004"/>
                                </a:lnTo>
                                <a:lnTo>
                                  <a:pt x="4222" y="420369"/>
                                </a:lnTo>
                                <a:close/>
                              </a:path>
                              <a:path w="269240" h="1014730">
                                <a:moveTo>
                                  <a:pt x="4889" y="421004"/>
                                </a:moveTo>
                                <a:lnTo>
                                  <a:pt x="4222" y="421639"/>
                                </a:lnTo>
                                <a:lnTo>
                                  <a:pt x="5556" y="421639"/>
                                </a:lnTo>
                                <a:lnTo>
                                  <a:pt x="4889" y="421004"/>
                                </a:lnTo>
                                <a:close/>
                              </a:path>
                              <a:path w="269240" h="1014730">
                                <a:moveTo>
                                  <a:pt x="62887" y="386079"/>
                                </a:moveTo>
                                <a:lnTo>
                                  <a:pt x="33595" y="414045"/>
                                </a:lnTo>
                                <a:lnTo>
                                  <a:pt x="41572" y="421639"/>
                                </a:lnTo>
                                <a:lnTo>
                                  <a:pt x="41384" y="421639"/>
                                </a:lnTo>
                                <a:lnTo>
                                  <a:pt x="52253" y="411238"/>
                                </a:lnTo>
                                <a:lnTo>
                                  <a:pt x="44485" y="403859"/>
                                </a:lnTo>
                                <a:lnTo>
                                  <a:pt x="60246" y="403859"/>
                                </a:lnTo>
                                <a:lnTo>
                                  <a:pt x="52534" y="396517"/>
                                </a:lnTo>
                                <a:lnTo>
                                  <a:pt x="67638" y="396517"/>
                                </a:lnTo>
                                <a:lnTo>
                                  <a:pt x="70309" y="393961"/>
                                </a:lnTo>
                                <a:lnTo>
                                  <a:pt x="71142" y="393961"/>
                                </a:lnTo>
                                <a:lnTo>
                                  <a:pt x="62887" y="386079"/>
                                </a:lnTo>
                                <a:close/>
                              </a:path>
                              <a:path w="269240" h="1014730">
                                <a:moveTo>
                                  <a:pt x="232293" y="414045"/>
                                </a:moveTo>
                                <a:lnTo>
                                  <a:pt x="216601" y="414045"/>
                                </a:lnTo>
                                <a:lnTo>
                                  <a:pt x="224537" y="421639"/>
                                </a:lnTo>
                                <a:lnTo>
                                  <a:pt x="224316" y="421639"/>
                                </a:lnTo>
                                <a:lnTo>
                                  <a:pt x="232293" y="414045"/>
                                </a:lnTo>
                                <a:close/>
                              </a:path>
                              <a:path w="269240" h="1014730">
                                <a:moveTo>
                                  <a:pt x="169626" y="403859"/>
                                </a:moveTo>
                                <a:lnTo>
                                  <a:pt x="161886" y="411238"/>
                                </a:lnTo>
                                <a:lnTo>
                                  <a:pt x="172401" y="421227"/>
                                </a:lnTo>
                                <a:lnTo>
                                  <a:pt x="179923" y="414045"/>
                                </a:lnTo>
                                <a:lnTo>
                                  <a:pt x="180324" y="414045"/>
                                </a:lnTo>
                                <a:lnTo>
                                  <a:pt x="169626" y="403859"/>
                                </a:lnTo>
                                <a:close/>
                              </a:path>
                              <a:path w="269240" h="1014730">
                                <a:moveTo>
                                  <a:pt x="4222" y="386079"/>
                                </a:moveTo>
                                <a:lnTo>
                                  <a:pt x="365" y="388619"/>
                                </a:lnTo>
                                <a:lnTo>
                                  <a:pt x="365" y="396517"/>
                                </a:lnTo>
                                <a:lnTo>
                                  <a:pt x="14780" y="396517"/>
                                </a:lnTo>
                                <a:lnTo>
                                  <a:pt x="365" y="410209"/>
                                </a:lnTo>
                                <a:lnTo>
                                  <a:pt x="365" y="417829"/>
                                </a:lnTo>
                                <a:lnTo>
                                  <a:pt x="3579" y="421004"/>
                                </a:lnTo>
                                <a:lnTo>
                                  <a:pt x="4222" y="420369"/>
                                </a:lnTo>
                                <a:lnTo>
                                  <a:pt x="5556" y="420369"/>
                                </a:lnTo>
                                <a:lnTo>
                                  <a:pt x="15147" y="411238"/>
                                </a:lnTo>
                                <a:lnTo>
                                  <a:pt x="16076" y="411238"/>
                                </a:lnTo>
                                <a:lnTo>
                                  <a:pt x="8347" y="403859"/>
                                </a:lnTo>
                                <a:lnTo>
                                  <a:pt x="22897" y="403859"/>
                                </a:lnTo>
                                <a:lnTo>
                                  <a:pt x="5556" y="387349"/>
                                </a:lnTo>
                                <a:lnTo>
                                  <a:pt x="4222" y="387349"/>
                                </a:lnTo>
                                <a:lnTo>
                                  <a:pt x="3579" y="386714"/>
                                </a:lnTo>
                                <a:lnTo>
                                  <a:pt x="4889" y="386714"/>
                                </a:lnTo>
                                <a:lnTo>
                                  <a:pt x="4222" y="386079"/>
                                </a:lnTo>
                                <a:close/>
                              </a:path>
                              <a:path w="269240" h="1014730">
                                <a:moveTo>
                                  <a:pt x="5556" y="420369"/>
                                </a:moveTo>
                                <a:lnTo>
                                  <a:pt x="4222" y="420369"/>
                                </a:lnTo>
                                <a:lnTo>
                                  <a:pt x="4889" y="421004"/>
                                </a:lnTo>
                                <a:lnTo>
                                  <a:pt x="5556" y="420369"/>
                                </a:lnTo>
                                <a:close/>
                              </a:path>
                              <a:path w="269240" h="1014730">
                                <a:moveTo>
                                  <a:pt x="22897" y="403859"/>
                                </a:moveTo>
                                <a:lnTo>
                                  <a:pt x="15147" y="411238"/>
                                </a:lnTo>
                                <a:lnTo>
                                  <a:pt x="16076" y="411238"/>
                                </a:lnTo>
                                <a:lnTo>
                                  <a:pt x="26305" y="421004"/>
                                </a:lnTo>
                                <a:lnTo>
                                  <a:pt x="33595" y="414045"/>
                                </a:lnTo>
                                <a:lnTo>
                                  <a:pt x="22897" y="403859"/>
                                </a:lnTo>
                                <a:close/>
                              </a:path>
                              <a:path w="269240" h="1014730">
                                <a:moveTo>
                                  <a:pt x="60246" y="403859"/>
                                </a:moveTo>
                                <a:lnTo>
                                  <a:pt x="59965" y="403859"/>
                                </a:lnTo>
                                <a:lnTo>
                                  <a:pt x="52253" y="411238"/>
                                </a:lnTo>
                                <a:lnTo>
                                  <a:pt x="62535" y="421004"/>
                                </a:lnTo>
                                <a:lnTo>
                                  <a:pt x="70403" y="413530"/>
                                </a:lnTo>
                                <a:lnTo>
                                  <a:pt x="60246" y="403859"/>
                                </a:lnTo>
                                <a:close/>
                              </a:path>
                              <a:path w="269240" h="1014730">
                                <a:moveTo>
                                  <a:pt x="117351" y="368934"/>
                                </a:moveTo>
                                <a:lnTo>
                                  <a:pt x="70403" y="413530"/>
                                </a:lnTo>
                                <a:lnTo>
                                  <a:pt x="78254" y="421004"/>
                                </a:lnTo>
                                <a:lnTo>
                                  <a:pt x="88511" y="411238"/>
                                </a:lnTo>
                                <a:lnTo>
                                  <a:pt x="89240" y="411238"/>
                                </a:lnTo>
                                <a:lnTo>
                                  <a:pt x="81511" y="403859"/>
                                </a:lnTo>
                                <a:lnTo>
                                  <a:pt x="96262" y="403859"/>
                                </a:lnTo>
                                <a:lnTo>
                                  <a:pt x="88549" y="396517"/>
                                </a:lnTo>
                                <a:lnTo>
                                  <a:pt x="103974" y="396517"/>
                                </a:lnTo>
                                <a:lnTo>
                                  <a:pt x="106659" y="393961"/>
                                </a:lnTo>
                                <a:lnTo>
                                  <a:pt x="107059" y="393961"/>
                                </a:lnTo>
                                <a:lnTo>
                                  <a:pt x="99129" y="386390"/>
                                </a:lnTo>
                                <a:lnTo>
                                  <a:pt x="114610" y="386390"/>
                                </a:lnTo>
                                <a:lnTo>
                                  <a:pt x="114936" y="386079"/>
                                </a:lnTo>
                                <a:lnTo>
                                  <a:pt x="107576" y="379072"/>
                                </a:lnTo>
                                <a:lnTo>
                                  <a:pt x="122296" y="379072"/>
                                </a:lnTo>
                                <a:lnTo>
                                  <a:pt x="125030" y="376469"/>
                                </a:lnTo>
                                <a:lnTo>
                                  <a:pt x="125283" y="376469"/>
                                </a:lnTo>
                                <a:lnTo>
                                  <a:pt x="117351" y="368934"/>
                                </a:lnTo>
                                <a:close/>
                              </a:path>
                              <a:path w="269240" h="1014730">
                                <a:moveTo>
                                  <a:pt x="96262" y="403859"/>
                                </a:moveTo>
                                <a:lnTo>
                                  <a:pt x="88511" y="411238"/>
                                </a:lnTo>
                                <a:lnTo>
                                  <a:pt x="89240" y="411238"/>
                                </a:lnTo>
                                <a:lnTo>
                                  <a:pt x="99469" y="421004"/>
                                </a:lnTo>
                                <a:lnTo>
                                  <a:pt x="106759" y="414045"/>
                                </a:lnTo>
                                <a:lnTo>
                                  <a:pt x="106960" y="414045"/>
                                </a:lnTo>
                                <a:lnTo>
                                  <a:pt x="96262" y="403859"/>
                                </a:lnTo>
                                <a:close/>
                              </a:path>
                              <a:path w="269240" h="1014730">
                                <a:moveTo>
                                  <a:pt x="121579" y="414045"/>
                                </a:moveTo>
                                <a:lnTo>
                                  <a:pt x="106960" y="414045"/>
                                </a:lnTo>
                                <a:lnTo>
                                  <a:pt x="114269" y="421004"/>
                                </a:lnTo>
                                <a:lnTo>
                                  <a:pt x="121579" y="414045"/>
                                </a:lnTo>
                                <a:close/>
                              </a:path>
                              <a:path w="269240" h="1014730">
                                <a:moveTo>
                                  <a:pt x="133611" y="403859"/>
                                </a:moveTo>
                                <a:lnTo>
                                  <a:pt x="132277" y="403859"/>
                                </a:lnTo>
                                <a:lnTo>
                                  <a:pt x="124527" y="411238"/>
                                </a:lnTo>
                                <a:lnTo>
                                  <a:pt x="125157" y="411238"/>
                                </a:lnTo>
                                <a:lnTo>
                                  <a:pt x="135387" y="421004"/>
                                </a:lnTo>
                                <a:lnTo>
                                  <a:pt x="143491" y="413267"/>
                                </a:lnTo>
                                <a:lnTo>
                                  <a:pt x="133611" y="403859"/>
                                </a:lnTo>
                                <a:close/>
                              </a:path>
                              <a:path w="269240" h="1014730">
                                <a:moveTo>
                                  <a:pt x="171969" y="386079"/>
                                </a:moveTo>
                                <a:lnTo>
                                  <a:pt x="143491" y="413267"/>
                                </a:lnTo>
                                <a:lnTo>
                                  <a:pt x="151618" y="421004"/>
                                </a:lnTo>
                                <a:lnTo>
                                  <a:pt x="161876" y="411238"/>
                                </a:lnTo>
                                <a:lnTo>
                                  <a:pt x="154118" y="403859"/>
                                </a:lnTo>
                                <a:lnTo>
                                  <a:pt x="169626" y="403859"/>
                                </a:lnTo>
                                <a:lnTo>
                                  <a:pt x="161914" y="396517"/>
                                </a:lnTo>
                                <a:lnTo>
                                  <a:pt x="177338" y="396517"/>
                                </a:lnTo>
                                <a:lnTo>
                                  <a:pt x="180023" y="393961"/>
                                </a:lnTo>
                                <a:lnTo>
                                  <a:pt x="180224" y="393961"/>
                                </a:lnTo>
                                <a:lnTo>
                                  <a:pt x="171969" y="386079"/>
                                </a:lnTo>
                                <a:close/>
                              </a:path>
                              <a:path w="269240" h="1014730">
                                <a:moveTo>
                                  <a:pt x="194944" y="414045"/>
                                </a:moveTo>
                                <a:lnTo>
                                  <a:pt x="180324" y="414045"/>
                                </a:lnTo>
                                <a:lnTo>
                                  <a:pt x="187634" y="421004"/>
                                </a:lnTo>
                                <a:lnTo>
                                  <a:pt x="194944" y="414045"/>
                                </a:lnTo>
                                <a:close/>
                              </a:path>
                              <a:path w="269240" h="1014730">
                                <a:moveTo>
                                  <a:pt x="205957" y="403859"/>
                                </a:moveTo>
                                <a:lnTo>
                                  <a:pt x="205642" y="403859"/>
                                </a:lnTo>
                                <a:lnTo>
                                  <a:pt x="197891" y="411238"/>
                                </a:lnTo>
                                <a:lnTo>
                                  <a:pt x="198321" y="411238"/>
                                </a:lnTo>
                                <a:lnTo>
                                  <a:pt x="208551" y="421004"/>
                                </a:lnTo>
                                <a:lnTo>
                                  <a:pt x="215841" y="414045"/>
                                </a:lnTo>
                                <a:lnTo>
                                  <a:pt x="216601" y="414045"/>
                                </a:lnTo>
                                <a:lnTo>
                                  <a:pt x="205957" y="403859"/>
                                </a:lnTo>
                                <a:close/>
                              </a:path>
                              <a:path w="269240" h="1014730">
                                <a:moveTo>
                                  <a:pt x="242991" y="403859"/>
                                </a:moveTo>
                                <a:lnTo>
                                  <a:pt x="235241" y="411238"/>
                                </a:lnTo>
                                <a:lnTo>
                                  <a:pt x="235419" y="411238"/>
                                </a:lnTo>
                                <a:lnTo>
                                  <a:pt x="245701" y="421004"/>
                                </a:lnTo>
                                <a:lnTo>
                                  <a:pt x="253027" y="414045"/>
                                </a:lnTo>
                                <a:lnTo>
                                  <a:pt x="253689" y="414045"/>
                                </a:lnTo>
                                <a:lnTo>
                                  <a:pt x="242991" y="403859"/>
                                </a:lnTo>
                                <a:close/>
                              </a:path>
                              <a:path w="269240" h="1014730">
                                <a:moveTo>
                                  <a:pt x="268308" y="414045"/>
                                </a:moveTo>
                                <a:lnTo>
                                  <a:pt x="253689" y="414045"/>
                                </a:lnTo>
                                <a:lnTo>
                                  <a:pt x="260999" y="421004"/>
                                </a:lnTo>
                                <a:lnTo>
                                  <a:pt x="268308" y="414045"/>
                                </a:lnTo>
                                <a:close/>
                              </a:path>
                              <a:path w="269240" h="1014730">
                                <a:moveTo>
                                  <a:pt x="14780" y="396517"/>
                                </a:moveTo>
                                <a:lnTo>
                                  <a:pt x="656" y="396517"/>
                                </a:lnTo>
                                <a:lnTo>
                                  <a:pt x="16076" y="411238"/>
                                </a:lnTo>
                                <a:lnTo>
                                  <a:pt x="15147" y="411238"/>
                                </a:lnTo>
                                <a:lnTo>
                                  <a:pt x="22897" y="403859"/>
                                </a:lnTo>
                                <a:lnTo>
                                  <a:pt x="7050" y="403859"/>
                                </a:lnTo>
                                <a:lnTo>
                                  <a:pt x="14780" y="396517"/>
                                </a:lnTo>
                                <a:close/>
                              </a:path>
                              <a:path w="269240" h="1014730">
                                <a:moveTo>
                                  <a:pt x="41572" y="386079"/>
                                </a:moveTo>
                                <a:lnTo>
                                  <a:pt x="33294" y="393961"/>
                                </a:lnTo>
                                <a:lnTo>
                                  <a:pt x="34064" y="393961"/>
                                </a:lnTo>
                                <a:lnTo>
                                  <a:pt x="52253" y="411238"/>
                                </a:lnTo>
                                <a:lnTo>
                                  <a:pt x="59965" y="403859"/>
                                </a:lnTo>
                                <a:lnTo>
                                  <a:pt x="44264" y="403859"/>
                                </a:lnTo>
                                <a:lnTo>
                                  <a:pt x="51955" y="396517"/>
                                </a:lnTo>
                                <a:lnTo>
                                  <a:pt x="52534" y="396517"/>
                                </a:lnTo>
                                <a:lnTo>
                                  <a:pt x="41572" y="386079"/>
                                </a:lnTo>
                                <a:close/>
                              </a:path>
                              <a:path w="269240" h="1014730">
                                <a:moveTo>
                                  <a:pt x="78254" y="386714"/>
                                </a:moveTo>
                                <a:lnTo>
                                  <a:pt x="77882" y="386714"/>
                                </a:lnTo>
                                <a:lnTo>
                                  <a:pt x="70309" y="393961"/>
                                </a:lnTo>
                                <a:lnTo>
                                  <a:pt x="71142" y="393961"/>
                                </a:lnTo>
                                <a:lnTo>
                                  <a:pt x="89240" y="411238"/>
                                </a:lnTo>
                                <a:lnTo>
                                  <a:pt x="88511" y="411238"/>
                                </a:lnTo>
                                <a:lnTo>
                                  <a:pt x="96262" y="403859"/>
                                </a:lnTo>
                                <a:lnTo>
                                  <a:pt x="80584" y="403859"/>
                                </a:lnTo>
                                <a:lnTo>
                                  <a:pt x="88314" y="396517"/>
                                </a:lnTo>
                                <a:lnTo>
                                  <a:pt x="88549" y="396517"/>
                                </a:lnTo>
                                <a:lnTo>
                                  <a:pt x="78254" y="386714"/>
                                </a:lnTo>
                                <a:close/>
                              </a:path>
                              <a:path w="269240" h="1014730">
                                <a:moveTo>
                                  <a:pt x="135727" y="386390"/>
                                </a:moveTo>
                                <a:lnTo>
                                  <a:pt x="117428" y="403859"/>
                                </a:lnTo>
                                <a:lnTo>
                                  <a:pt x="125157" y="411238"/>
                                </a:lnTo>
                                <a:lnTo>
                                  <a:pt x="124527" y="411238"/>
                                </a:lnTo>
                                <a:lnTo>
                                  <a:pt x="132277" y="403859"/>
                                </a:lnTo>
                                <a:lnTo>
                                  <a:pt x="133611" y="403859"/>
                                </a:lnTo>
                                <a:lnTo>
                                  <a:pt x="125899" y="396517"/>
                                </a:lnTo>
                                <a:lnTo>
                                  <a:pt x="139989" y="396517"/>
                                </a:lnTo>
                                <a:lnTo>
                                  <a:pt x="142674" y="393961"/>
                                </a:lnTo>
                                <a:lnTo>
                                  <a:pt x="143697" y="393961"/>
                                </a:lnTo>
                                <a:lnTo>
                                  <a:pt x="135727" y="386390"/>
                                </a:lnTo>
                                <a:close/>
                              </a:path>
                              <a:path w="269240" h="1014730">
                                <a:moveTo>
                                  <a:pt x="150952" y="386079"/>
                                </a:moveTo>
                                <a:lnTo>
                                  <a:pt x="142674" y="393961"/>
                                </a:lnTo>
                                <a:lnTo>
                                  <a:pt x="143697" y="393961"/>
                                </a:lnTo>
                                <a:lnTo>
                                  <a:pt x="161886" y="411238"/>
                                </a:lnTo>
                                <a:lnTo>
                                  <a:pt x="169626" y="403859"/>
                                </a:lnTo>
                                <a:lnTo>
                                  <a:pt x="153345" y="403859"/>
                                </a:lnTo>
                                <a:lnTo>
                                  <a:pt x="161036" y="396517"/>
                                </a:lnTo>
                                <a:lnTo>
                                  <a:pt x="161914" y="396517"/>
                                </a:lnTo>
                                <a:lnTo>
                                  <a:pt x="150952" y="386079"/>
                                </a:lnTo>
                                <a:close/>
                              </a:path>
                              <a:path w="269240" h="1014730">
                                <a:moveTo>
                                  <a:pt x="198283" y="396517"/>
                                </a:moveTo>
                                <a:lnTo>
                                  <a:pt x="190592" y="403859"/>
                                </a:lnTo>
                                <a:lnTo>
                                  <a:pt x="198321" y="411238"/>
                                </a:lnTo>
                                <a:lnTo>
                                  <a:pt x="197891" y="411238"/>
                                </a:lnTo>
                                <a:lnTo>
                                  <a:pt x="205642" y="403859"/>
                                </a:lnTo>
                                <a:lnTo>
                                  <a:pt x="205957" y="403859"/>
                                </a:lnTo>
                                <a:lnTo>
                                  <a:pt x="198283" y="396517"/>
                                </a:lnTo>
                                <a:close/>
                              </a:path>
                              <a:path w="269240" h="1014730">
                                <a:moveTo>
                                  <a:pt x="224316" y="386079"/>
                                </a:moveTo>
                                <a:lnTo>
                                  <a:pt x="216039" y="393961"/>
                                </a:lnTo>
                                <a:lnTo>
                                  <a:pt x="217230" y="393961"/>
                                </a:lnTo>
                                <a:lnTo>
                                  <a:pt x="235419" y="411238"/>
                                </a:lnTo>
                                <a:lnTo>
                                  <a:pt x="235241" y="411238"/>
                                </a:lnTo>
                                <a:lnTo>
                                  <a:pt x="242991" y="403859"/>
                                </a:lnTo>
                                <a:lnTo>
                                  <a:pt x="226509" y="403859"/>
                                </a:lnTo>
                                <a:lnTo>
                                  <a:pt x="234200" y="396517"/>
                                </a:lnTo>
                                <a:lnTo>
                                  <a:pt x="235279" y="396517"/>
                                </a:lnTo>
                                <a:lnTo>
                                  <a:pt x="224316" y="386079"/>
                                </a:lnTo>
                                <a:close/>
                              </a:path>
                              <a:path w="269240" h="1014730">
                                <a:moveTo>
                                  <a:pt x="267252" y="402589"/>
                                </a:moveTo>
                                <a:lnTo>
                                  <a:pt x="265087" y="402589"/>
                                </a:lnTo>
                                <a:lnTo>
                                  <a:pt x="266711" y="403859"/>
                                </a:lnTo>
                                <a:lnTo>
                                  <a:pt x="263757" y="403859"/>
                                </a:lnTo>
                                <a:lnTo>
                                  <a:pt x="265087" y="405129"/>
                                </a:lnTo>
                                <a:lnTo>
                                  <a:pt x="266170" y="403859"/>
                                </a:lnTo>
                                <a:lnTo>
                                  <a:pt x="266711" y="403859"/>
                                </a:lnTo>
                                <a:lnTo>
                                  <a:pt x="265087" y="402589"/>
                                </a:lnTo>
                                <a:lnTo>
                                  <a:pt x="267252" y="402589"/>
                                </a:lnTo>
                                <a:close/>
                              </a:path>
                              <a:path w="269240" h="1014730">
                                <a:moveTo>
                                  <a:pt x="266711" y="403859"/>
                                </a:moveTo>
                                <a:lnTo>
                                  <a:pt x="266170" y="403859"/>
                                </a:lnTo>
                                <a:lnTo>
                                  <a:pt x="265087" y="405129"/>
                                </a:lnTo>
                                <a:lnTo>
                                  <a:pt x="268335" y="405129"/>
                                </a:lnTo>
                                <a:lnTo>
                                  <a:pt x="266711" y="403859"/>
                                </a:lnTo>
                                <a:close/>
                              </a:path>
                              <a:path w="269240" h="1014730">
                                <a:moveTo>
                                  <a:pt x="30609" y="396517"/>
                                </a:moveTo>
                                <a:lnTo>
                                  <a:pt x="15185" y="396517"/>
                                </a:lnTo>
                                <a:lnTo>
                                  <a:pt x="22897" y="403859"/>
                                </a:lnTo>
                                <a:lnTo>
                                  <a:pt x="30609" y="396517"/>
                                </a:lnTo>
                                <a:close/>
                              </a:path>
                              <a:path w="269240" h="1014730">
                                <a:moveTo>
                                  <a:pt x="67638" y="396517"/>
                                </a:moveTo>
                                <a:lnTo>
                                  <a:pt x="52534" y="396517"/>
                                </a:lnTo>
                                <a:lnTo>
                                  <a:pt x="60246" y="403859"/>
                                </a:lnTo>
                                <a:lnTo>
                                  <a:pt x="59965" y="403859"/>
                                </a:lnTo>
                                <a:lnTo>
                                  <a:pt x="67638" y="396517"/>
                                </a:lnTo>
                                <a:close/>
                              </a:path>
                              <a:path w="269240" h="1014730">
                                <a:moveTo>
                                  <a:pt x="103974" y="396517"/>
                                </a:moveTo>
                                <a:lnTo>
                                  <a:pt x="88549" y="396517"/>
                                </a:lnTo>
                                <a:lnTo>
                                  <a:pt x="96262" y="403859"/>
                                </a:lnTo>
                                <a:lnTo>
                                  <a:pt x="103974" y="396517"/>
                                </a:lnTo>
                                <a:close/>
                              </a:path>
                              <a:path w="269240" h="1014730">
                                <a:moveTo>
                                  <a:pt x="114936" y="386079"/>
                                </a:moveTo>
                                <a:lnTo>
                                  <a:pt x="106659" y="393961"/>
                                </a:lnTo>
                                <a:lnTo>
                                  <a:pt x="107059" y="393961"/>
                                </a:lnTo>
                                <a:lnTo>
                                  <a:pt x="117428" y="403859"/>
                                </a:lnTo>
                                <a:lnTo>
                                  <a:pt x="125119" y="396517"/>
                                </a:lnTo>
                                <a:lnTo>
                                  <a:pt x="125899" y="396517"/>
                                </a:lnTo>
                                <a:lnTo>
                                  <a:pt x="114936" y="386079"/>
                                </a:lnTo>
                                <a:close/>
                              </a:path>
                              <a:path w="269240" h="1014730">
                                <a:moveTo>
                                  <a:pt x="139989" y="396517"/>
                                </a:moveTo>
                                <a:lnTo>
                                  <a:pt x="125899" y="396517"/>
                                </a:lnTo>
                                <a:lnTo>
                                  <a:pt x="133611" y="403859"/>
                                </a:lnTo>
                                <a:lnTo>
                                  <a:pt x="132277" y="403859"/>
                                </a:lnTo>
                                <a:lnTo>
                                  <a:pt x="139989" y="396517"/>
                                </a:lnTo>
                                <a:close/>
                              </a:path>
                              <a:path w="269240" h="1014730">
                                <a:moveTo>
                                  <a:pt x="177338" y="396517"/>
                                </a:moveTo>
                                <a:lnTo>
                                  <a:pt x="161914" y="396517"/>
                                </a:lnTo>
                                <a:lnTo>
                                  <a:pt x="169626" y="403859"/>
                                </a:lnTo>
                                <a:lnTo>
                                  <a:pt x="177338" y="396517"/>
                                </a:lnTo>
                                <a:close/>
                              </a:path>
                              <a:path w="269240" h="1014730">
                                <a:moveTo>
                                  <a:pt x="188039" y="386714"/>
                                </a:moveTo>
                                <a:lnTo>
                                  <a:pt x="187634" y="386714"/>
                                </a:lnTo>
                                <a:lnTo>
                                  <a:pt x="180023" y="393961"/>
                                </a:lnTo>
                                <a:lnTo>
                                  <a:pt x="180224" y="393961"/>
                                </a:lnTo>
                                <a:lnTo>
                                  <a:pt x="190592" y="403859"/>
                                </a:lnTo>
                                <a:lnTo>
                                  <a:pt x="198283" y="396517"/>
                                </a:lnTo>
                                <a:lnTo>
                                  <a:pt x="188039" y="386714"/>
                                </a:lnTo>
                                <a:close/>
                              </a:path>
                              <a:path w="269240" h="1014730">
                                <a:moveTo>
                                  <a:pt x="227174" y="368934"/>
                                </a:moveTo>
                                <a:lnTo>
                                  <a:pt x="198283" y="396517"/>
                                </a:lnTo>
                                <a:lnTo>
                                  <a:pt x="205957" y="403859"/>
                                </a:lnTo>
                                <a:lnTo>
                                  <a:pt x="205642" y="403859"/>
                                </a:lnTo>
                                <a:lnTo>
                                  <a:pt x="216039" y="393961"/>
                                </a:lnTo>
                                <a:lnTo>
                                  <a:pt x="217230" y="393961"/>
                                </a:lnTo>
                                <a:lnTo>
                                  <a:pt x="209260" y="386390"/>
                                </a:lnTo>
                                <a:lnTo>
                                  <a:pt x="223990" y="386390"/>
                                </a:lnTo>
                                <a:lnTo>
                                  <a:pt x="224316" y="386079"/>
                                </a:lnTo>
                                <a:lnTo>
                                  <a:pt x="216956" y="379072"/>
                                </a:lnTo>
                                <a:lnTo>
                                  <a:pt x="231676" y="379072"/>
                                </a:lnTo>
                                <a:lnTo>
                                  <a:pt x="234410" y="376469"/>
                                </a:lnTo>
                                <a:lnTo>
                                  <a:pt x="235066" y="376469"/>
                                </a:lnTo>
                                <a:lnTo>
                                  <a:pt x="227174" y="368934"/>
                                </a:lnTo>
                                <a:close/>
                              </a:path>
                              <a:path w="269240" h="1014730">
                                <a:moveTo>
                                  <a:pt x="250703" y="396517"/>
                                </a:moveTo>
                                <a:lnTo>
                                  <a:pt x="235279" y="396517"/>
                                </a:lnTo>
                                <a:lnTo>
                                  <a:pt x="242991" y="403859"/>
                                </a:lnTo>
                                <a:lnTo>
                                  <a:pt x="250703" y="396517"/>
                                </a:lnTo>
                                <a:close/>
                              </a:path>
                              <a:path w="269240" h="1014730">
                                <a:moveTo>
                                  <a:pt x="260999" y="386714"/>
                                </a:moveTo>
                                <a:lnTo>
                                  <a:pt x="253388" y="393961"/>
                                </a:lnTo>
                                <a:lnTo>
                                  <a:pt x="263757" y="403859"/>
                                </a:lnTo>
                                <a:lnTo>
                                  <a:pt x="265087" y="402589"/>
                                </a:lnTo>
                                <a:lnTo>
                                  <a:pt x="267252" y="402589"/>
                                </a:lnTo>
                                <a:lnTo>
                                  <a:pt x="268335" y="401319"/>
                                </a:lnTo>
                                <a:lnTo>
                                  <a:pt x="268335" y="393961"/>
                                </a:lnTo>
                                <a:lnTo>
                                  <a:pt x="268609" y="393961"/>
                                </a:lnTo>
                                <a:lnTo>
                                  <a:pt x="260999" y="386714"/>
                                </a:lnTo>
                                <a:close/>
                              </a:path>
                              <a:path w="269240" h="1014730">
                                <a:moveTo>
                                  <a:pt x="25768" y="386079"/>
                                </a:moveTo>
                                <a:lnTo>
                                  <a:pt x="14780" y="396517"/>
                                </a:lnTo>
                                <a:lnTo>
                                  <a:pt x="30609" y="396517"/>
                                </a:lnTo>
                                <a:lnTo>
                                  <a:pt x="33294" y="393961"/>
                                </a:lnTo>
                                <a:lnTo>
                                  <a:pt x="34064" y="393961"/>
                                </a:lnTo>
                                <a:lnTo>
                                  <a:pt x="25768" y="386079"/>
                                </a:lnTo>
                                <a:close/>
                              </a:path>
                              <a:path w="269240" h="1014730">
                                <a:moveTo>
                                  <a:pt x="70403" y="343680"/>
                                </a:moveTo>
                                <a:lnTo>
                                  <a:pt x="25768" y="386079"/>
                                </a:lnTo>
                                <a:lnTo>
                                  <a:pt x="34064" y="393961"/>
                                </a:lnTo>
                                <a:lnTo>
                                  <a:pt x="33294" y="393961"/>
                                </a:lnTo>
                                <a:lnTo>
                                  <a:pt x="41572" y="386079"/>
                                </a:lnTo>
                                <a:lnTo>
                                  <a:pt x="34212" y="379072"/>
                                </a:lnTo>
                                <a:lnTo>
                                  <a:pt x="48931" y="379072"/>
                                </a:lnTo>
                                <a:lnTo>
                                  <a:pt x="52243" y="375919"/>
                                </a:lnTo>
                                <a:lnTo>
                                  <a:pt x="44451" y="368479"/>
                                </a:lnTo>
                                <a:lnTo>
                                  <a:pt x="59100" y="368479"/>
                                </a:lnTo>
                                <a:lnTo>
                                  <a:pt x="51825" y="361552"/>
                                </a:lnTo>
                                <a:lnTo>
                                  <a:pt x="67334" y="361552"/>
                                </a:lnTo>
                                <a:lnTo>
                                  <a:pt x="69977" y="359035"/>
                                </a:lnTo>
                                <a:lnTo>
                                  <a:pt x="70476" y="359035"/>
                                </a:lnTo>
                                <a:lnTo>
                                  <a:pt x="62639" y="351553"/>
                                </a:lnTo>
                                <a:lnTo>
                                  <a:pt x="77836" y="351553"/>
                                </a:lnTo>
                                <a:lnTo>
                                  <a:pt x="78254" y="351154"/>
                                </a:lnTo>
                                <a:lnTo>
                                  <a:pt x="70403" y="343680"/>
                                </a:lnTo>
                                <a:close/>
                              </a:path>
                              <a:path w="269240" h="1014730">
                                <a:moveTo>
                                  <a:pt x="70227" y="379072"/>
                                </a:moveTo>
                                <a:lnTo>
                                  <a:pt x="62887" y="386079"/>
                                </a:lnTo>
                                <a:lnTo>
                                  <a:pt x="71142" y="393961"/>
                                </a:lnTo>
                                <a:lnTo>
                                  <a:pt x="70309" y="393961"/>
                                </a:lnTo>
                                <a:lnTo>
                                  <a:pt x="77882" y="386714"/>
                                </a:lnTo>
                                <a:lnTo>
                                  <a:pt x="78254" y="386714"/>
                                </a:lnTo>
                                <a:lnTo>
                                  <a:pt x="70227" y="379072"/>
                                </a:lnTo>
                                <a:close/>
                              </a:path>
                              <a:path w="269240" h="1014730">
                                <a:moveTo>
                                  <a:pt x="96695" y="368712"/>
                                </a:moveTo>
                                <a:lnTo>
                                  <a:pt x="88589" y="376469"/>
                                </a:lnTo>
                                <a:lnTo>
                                  <a:pt x="88738" y="376469"/>
                                </a:lnTo>
                                <a:lnTo>
                                  <a:pt x="107059" y="393961"/>
                                </a:lnTo>
                                <a:lnTo>
                                  <a:pt x="106659" y="393961"/>
                                </a:lnTo>
                                <a:lnTo>
                                  <a:pt x="114610" y="386390"/>
                                </a:lnTo>
                                <a:lnTo>
                                  <a:pt x="98975" y="386390"/>
                                </a:lnTo>
                                <a:lnTo>
                                  <a:pt x="106678" y="379072"/>
                                </a:lnTo>
                                <a:lnTo>
                                  <a:pt x="107576" y="379072"/>
                                </a:lnTo>
                                <a:lnTo>
                                  <a:pt x="96695" y="368712"/>
                                </a:lnTo>
                                <a:close/>
                              </a:path>
                              <a:path w="269240" h="1014730">
                                <a:moveTo>
                                  <a:pt x="154010" y="368934"/>
                                </a:moveTo>
                                <a:lnTo>
                                  <a:pt x="135727" y="386390"/>
                                </a:lnTo>
                                <a:lnTo>
                                  <a:pt x="143697" y="393961"/>
                                </a:lnTo>
                                <a:lnTo>
                                  <a:pt x="142674" y="393961"/>
                                </a:lnTo>
                                <a:lnTo>
                                  <a:pt x="150952" y="386079"/>
                                </a:lnTo>
                                <a:lnTo>
                                  <a:pt x="143592" y="379072"/>
                                </a:lnTo>
                                <a:lnTo>
                                  <a:pt x="158311" y="379072"/>
                                </a:lnTo>
                                <a:lnTo>
                                  <a:pt x="161046" y="376469"/>
                                </a:lnTo>
                                <a:lnTo>
                                  <a:pt x="161902" y="376469"/>
                                </a:lnTo>
                                <a:lnTo>
                                  <a:pt x="154010" y="368934"/>
                                </a:lnTo>
                                <a:close/>
                              </a:path>
                              <a:path w="269240" h="1014730">
                                <a:moveTo>
                                  <a:pt x="190405" y="368479"/>
                                </a:moveTo>
                                <a:lnTo>
                                  <a:pt x="171969" y="386079"/>
                                </a:lnTo>
                                <a:lnTo>
                                  <a:pt x="180224" y="393961"/>
                                </a:lnTo>
                                <a:lnTo>
                                  <a:pt x="180023" y="393961"/>
                                </a:lnTo>
                                <a:lnTo>
                                  <a:pt x="187634" y="386714"/>
                                </a:lnTo>
                                <a:lnTo>
                                  <a:pt x="188039" y="386714"/>
                                </a:lnTo>
                                <a:lnTo>
                                  <a:pt x="180053" y="379072"/>
                                </a:lnTo>
                                <a:lnTo>
                                  <a:pt x="195661" y="379072"/>
                                </a:lnTo>
                                <a:lnTo>
                                  <a:pt x="198395" y="376469"/>
                                </a:lnTo>
                                <a:lnTo>
                                  <a:pt x="198816" y="376469"/>
                                </a:lnTo>
                                <a:lnTo>
                                  <a:pt x="190405" y="368479"/>
                                </a:lnTo>
                                <a:close/>
                              </a:path>
                              <a:path w="269240" h="1014730">
                                <a:moveTo>
                                  <a:pt x="206308" y="368934"/>
                                </a:moveTo>
                                <a:lnTo>
                                  <a:pt x="198395" y="376469"/>
                                </a:lnTo>
                                <a:lnTo>
                                  <a:pt x="198816" y="376469"/>
                                </a:lnTo>
                                <a:lnTo>
                                  <a:pt x="217230" y="393961"/>
                                </a:lnTo>
                                <a:lnTo>
                                  <a:pt x="216039" y="393961"/>
                                </a:lnTo>
                                <a:lnTo>
                                  <a:pt x="223990" y="386390"/>
                                </a:lnTo>
                                <a:lnTo>
                                  <a:pt x="208891" y="386390"/>
                                </a:lnTo>
                                <a:lnTo>
                                  <a:pt x="216556" y="379072"/>
                                </a:lnTo>
                                <a:lnTo>
                                  <a:pt x="216956" y="379072"/>
                                </a:lnTo>
                                <a:lnTo>
                                  <a:pt x="206308" y="368934"/>
                                </a:lnTo>
                                <a:close/>
                              </a:path>
                              <a:path w="269240" h="1014730">
                                <a:moveTo>
                                  <a:pt x="263091" y="368934"/>
                                </a:moveTo>
                                <a:lnTo>
                                  <a:pt x="245133" y="386079"/>
                                </a:lnTo>
                                <a:lnTo>
                                  <a:pt x="253388" y="393961"/>
                                </a:lnTo>
                                <a:lnTo>
                                  <a:pt x="260999" y="386714"/>
                                </a:lnTo>
                                <a:lnTo>
                                  <a:pt x="252972" y="379072"/>
                                </a:lnTo>
                                <a:lnTo>
                                  <a:pt x="268335" y="379072"/>
                                </a:lnTo>
                                <a:lnTo>
                                  <a:pt x="268335" y="370839"/>
                                </a:lnTo>
                                <a:lnTo>
                                  <a:pt x="265087" y="370839"/>
                                </a:lnTo>
                                <a:lnTo>
                                  <a:pt x="263091" y="368934"/>
                                </a:lnTo>
                                <a:close/>
                              </a:path>
                              <a:path w="269240" h="1014730">
                                <a:moveTo>
                                  <a:pt x="7719" y="368934"/>
                                </a:moveTo>
                                <a:lnTo>
                                  <a:pt x="5686" y="370839"/>
                                </a:lnTo>
                                <a:lnTo>
                                  <a:pt x="365" y="375919"/>
                                </a:lnTo>
                                <a:lnTo>
                                  <a:pt x="365" y="383539"/>
                                </a:lnTo>
                                <a:lnTo>
                                  <a:pt x="4222" y="387349"/>
                                </a:lnTo>
                                <a:lnTo>
                                  <a:pt x="4889" y="386714"/>
                                </a:lnTo>
                                <a:lnTo>
                                  <a:pt x="3258" y="386714"/>
                                </a:lnTo>
                                <a:lnTo>
                                  <a:pt x="4222" y="386079"/>
                                </a:lnTo>
                                <a:lnTo>
                                  <a:pt x="5556" y="386079"/>
                                </a:lnTo>
                                <a:lnTo>
                                  <a:pt x="15650" y="376469"/>
                                </a:lnTo>
                                <a:lnTo>
                                  <a:pt x="7719" y="368934"/>
                                </a:lnTo>
                                <a:close/>
                              </a:path>
                              <a:path w="269240" h="1014730">
                                <a:moveTo>
                                  <a:pt x="4889" y="386714"/>
                                </a:moveTo>
                                <a:lnTo>
                                  <a:pt x="4222" y="387349"/>
                                </a:lnTo>
                                <a:lnTo>
                                  <a:pt x="5556" y="387349"/>
                                </a:lnTo>
                                <a:lnTo>
                                  <a:pt x="4889" y="386714"/>
                                </a:lnTo>
                                <a:close/>
                              </a:path>
                              <a:path w="269240" h="1014730">
                                <a:moveTo>
                                  <a:pt x="5556" y="386079"/>
                                </a:moveTo>
                                <a:lnTo>
                                  <a:pt x="4222" y="386079"/>
                                </a:lnTo>
                                <a:lnTo>
                                  <a:pt x="4889" y="386714"/>
                                </a:lnTo>
                                <a:lnTo>
                                  <a:pt x="5556" y="386079"/>
                                </a:lnTo>
                                <a:close/>
                              </a:path>
                              <a:path w="269240" h="1014730">
                                <a:moveTo>
                                  <a:pt x="80846" y="368934"/>
                                </a:moveTo>
                                <a:lnTo>
                                  <a:pt x="70227" y="379072"/>
                                </a:lnTo>
                                <a:lnTo>
                                  <a:pt x="78254" y="386714"/>
                                </a:lnTo>
                                <a:lnTo>
                                  <a:pt x="77882" y="386714"/>
                                </a:lnTo>
                                <a:lnTo>
                                  <a:pt x="88589" y="376469"/>
                                </a:lnTo>
                                <a:lnTo>
                                  <a:pt x="88738" y="376469"/>
                                </a:lnTo>
                                <a:lnTo>
                                  <a:pt x="80846" y="368934"/>
                                </a:lnTo>
                                <a:close/>
                              </a:path>
                              <a:path w="269240" h="1014730">
                                <a:moveTo>
                                  <a:pt x="195661" y="379072"/>
                                </a:moveTo>
                                <a:lnTo>
                                  <a:pt x="180053" y="379072"/>
                                </a:lnTo>
                                <a:lnTo>
                                  <a:pt x="188039" y="386714"/>
                                </a:lnTo>
                                <a:lnTo>
                                  <a:pt x="187634" y="386714"/>
                                </a:lnTo>
                                <a:lnTo>
                                  <a:pt x="195661" y="379072"/>
                                </a:lnTo>
                                <a:close/>
                              </a:path>
                              <a:path w="269240" h="1014730">
                                <a:moveTo>
                                  <a:pt x="268335" y="379072"/>
                                </a:moveTo>
                                <a:lnTo>
                                  <a:pt x="252972" y="379072"/>
                                </a:lnTo>
                                <a:lnTo>
                                  <a:pt x="260999" y="386714"/>
                                </a:lnTo>
                                <a:lnTo>
                                  <a:pt x="268335" y="379729"/>
                                </a:lnTo>
                                <a:lnTo>
                                  <a:pt x="268335" y="379072"/>
                                </a:lnTo>
                                <a:close/>
                              </a:path>
                              <a:path w="269240" h="1014730">
                                <a:moveTo>
                                  <a:pt x="132944" y="368934"/>
                                </a:moveTo>
                                <a:lnTo>
                                  <a:pt x="125030" y="376469"/>
                                </a:lnTo>
                                <a:lnTo>
                                  <a:pt x="125283" y="376469"/>
                                </a:lnTo>
                                <a:lnTo>
                                  <a:pt x="135727" y="386390"/>
                                </a:lnTo>
                                <a:lnTo>
                                  <a:pt x="143391" y="379072"/>
                                </a:lnTo>
                                <a:lnTo>
                                  <a:pt x="143592" y="379072"/>
                                </a:lnTo>
                                <a:lnTo>
                                  <a:pt x="132944" y="368934"/>
                                </a:lnTo>
                                <a:close/>
                              </a:path>
                              <a:path w="269240" h="1014730">
                                <a:moveTo>
                                  <a:pt x="23564" y="368934"/>
                                </a:moveTo>
                                <a:lnTo>
                                  <a:pt x="15650" y="376469"/>
                                </a:lnTo>
                                <a:lnTo>
                                  <a:pt x="25768" y="386079"/>
                                </a:lnTo>
                                <a:lnTo>
                                  <a:pt x="33145" y="379072"/>
                                </a:lnTo>
                                <a:lnTo>
                                  <a:pt x="34212" y="379072"/>
                                </a:lnTo>
                                <a:lnTo>
                                  <a:pt x="23564" y="368934"/>
                                </a:lnTo>
                                <a:close/>
                              </a:path>
                              <a:path w="269240" h="1014730">
                                <a:moveTo>
                                  <a:pt x="48931" y="379072"/>
                                </a:moveTo>
                                <a:lnTo>
                                  <a:pt x="34212" y="379072"/>
                                </a:lnTo>
                                <a:lnTo>
                                  <a:pt x="41572" y="386079"/>
                                </a:lnTo>
                                <a:lnTo>
                                  <a:pt x="48931" y="379072"/>
                                </a:lnTo>
                                <a:close/>
                              </a:path>
                              <a:path w="269240" h="1014730">
                                <a:moveTo>
                                  <a:pt x="59579" y="368934"/>
                                </a:moveTo>
                                <a:lnTo>
                                  <a:pt x="52245" y="375919"/>
                                </a:lnTo>
                                <a:lnTo>
                                  <a:pt x="62887" y="386079"/>
                                </a:lnTo>
                                <a:lnTo>
                                  <a:pt x="70227" y="379072"/>
                                </a:lnTo>
                                <a:lnTo>
                                  <a:pt x="59579" y="368934"/>
                                </a:lnTo>
                                <a:close/>
                              </a:path>
                              <a:path w="269240" h="1014730">
                                <a:moveTo>
                                  <a:pt x="122296" y="379072"/>
                                </a:moveTo>
                                <a:lnTo>
                                  <a:pt x="107576" y="379072"/>
                                </a:lnTo>
                                <a:lnTo>
                                  <a:pt x="114936" y="386079"/>
                                </a:lnTo>
                                <a:lnTo>
                                  <a:pt x="122296" y="379072"/>
                                </a:lnTo>
                                <a:close/>
                              </a:path>
                              <a:path w="269240" h="1014730">
                                <a:moveTo>
                                  <a:pt x="158311" y="379072"/>
                                </a:moveTo>
                                <a:lnTo>
                                  <a:pt x="143592" y="379072"/>
                                </a:lnTo>
                                <a:lnTo>
                                  <a:pt x="150952" y="386079"/>
                                </a:lnTo>
                                <a:lnTo>
                                  <a:pt x="158311" y="379072"/>
                                </a:lnTo>
                                <a:close/>
                              </a:path>
                              <a:path w="269240" h="1014730">
                                <a:moveTo>
                                  <a:pt x="169226" y="368712"/>
                                </a:moveTo>
                                <a:lnTo>
                                  <a:pt x="168959" y="368934"/>
                                </a:lnTo>
                                <a:lnTo>
                                  <a:pt x="161046" y="376469"/>
                                </a:lnTo>
                                <a:lnTo>
                                  <a:pt x="161902" y="376469"/>
                                </a:lnTo>
                                <a:lnTo>
                                  <a:pt x="171969" y="386079"/>
                                </a:lnTo>
                                <a:lnTo>
                                  <a:pt x="179308" y="379072"/>
                                </a:lnTo>
                                <a:lnTo>
                                  <a:pt x="180053" y="379072"/>
                                </a:lnTo>
                                <a:lnTo>
                                  <a:pt x="169226" y="368712"/>
                                </a:lnTo>
                                <a:close/>
                              </a:path>
                              <a:path w="269240" h="1014730">
                                <a:moveTo>
                                  <a:pt x="231676" y="379072"/>
                                </a:moveTo>
                                <a:lnTo>
                                  <a:pt x="216956" y="379072"/>
                                </a:lnTo>
                                <a:lnTo>
                                  <a:pt x="224316" y="386079"/>
                                </a:lnTo>
                                <a:lnTo>
                                  <a:pt x="231676" y="379072"/>
                                </a:lnTo>
                                <a:close/>
                              </a:path>
                              <a:path w="269240" h="1014730">
                                <a:moveTo>
                                  <a:pt x="242324" y="368934"/>
                                </a:moveTo>
                                <a:lnTo>
                                  <a:pt x="234410" y="376469"/>
                                </a:lnTo>
                                <a:lnTo>
                                  <a:pt x="235066" y="376469"/>
                                </a:lnTo>
                                <a:lnTo>
                                  <a:pt x="245133" y="386079"/>
                                </a:lnTo>
                                <a:lnTo>
                                  <a:pt x="252473" y="379072"/>
                                </a:lnTo>
                                <a:lnTo>
                                  <a:pt x="252972" y="379072"/>
                                </a:lnTo>
                                <a:lnTo>
                                  <a:pt x="242324" y="368934"/>
                                </a:lnTo>
                                <a:close/>
                              </a:path>
                              <a:path w="269240" h="1014730">
                                <a:moveTo>
                                  <a:pt x="26305" y="351154"/>
                                </a:moveTo>
                                <a:lnTo>
                                  <a:pt x="7914" y="368712"/>
                                </a:lnTo>
                                <a:lnTo>
                                  <a:pt x="7719" y="368934"/>
                                </a:lnTo>
                                <a:lnTo>
                                  <a:pt x="15650" y="376469"/>
                                </a:lnTo>
                                <a:lnTo>
                                  <a:pt x="23564" y="368934"/>
                                </a:lnTo>
                                <a:lnTo>
                                  <a:pt x="15810" y="361552"/>
                                </a:lnTo>
                                <a:lnTo>
                                  <a:pt x="31318" y="361552"/>
                                </a:lnTo>
                                <a:lnTo>
                                  <a:pt x="33962" y="359035"/>
                                </a:lnTo>
                                <a:lnTo>
                                  <a:pt x="34559" y="359035"/>
                                </a:lnTo>
                                <a:lnTo>
                                  <a:pt x="26305" y="351154"/>
                                </a:lnTo>
                                <a:close/>
                              </a:path>
                              <a:path w="269240" h="1014730">
                                <a:moveTo>
                                  <a:pt x="99052" y="351553"/>
                                </a:moveTo>
                                <a:lnTo>
                                  <a:pt x="80846" y="368934"/>
                                </a:lnTo>
                                <a:lnTo>
                                  <a:pt x="88738" y="376469"/>
                                </a:lnTo>
                                <a:lnTo>
                                  <a:pt x="88589" y="376469"/>
                                </a:lnTo>
                                <a:lnTo>
                                  <a:pt x="96695" y="368712"/>
                                </a:lnTo>
                                <a:lnTo>
                                  <a:pt x="89174" y="361552"/>
                                </a:lnTo>
                                <a:lnTo>
                                  <a:pt x="104178" y="361552"/>
                                </a:lnTo>
                                <a:lnTo>
                                  <a:pt x="106808" y="359035"/>
                                </a:lnTo>
                                <a:lnTo>
                                  <a:pt x="106375" y="358509"/>
                                </a:lnTo>
                                <a:lnTo>
                                  <a:pt x="99052" y="351553"/>
                                </a:lnTo>
                                <a:close/>
                              </a:path>
                              <a:path w="269240" h="1014730">
                                <a:moveTo>
                                  <a:pt x="125190" y="361552"/>
                                </a:moveTo>
                                <a:lnTo>
                                  <a:pt x="124953" y="361713"/>
                                </a:lnTo>
                                <a:lnTo>
                                  <a:pt x="117351" y="368934"/>
                                </a:lnTo>
                                <a:lnTo>
                                  <a:pt x="125283" y="376469"/>
                                </a:lnTo>
                                <a:lnTo>
                                  <a:pt x="125030" y="376469"/>
                                </a:lnTo>
                                <a:lnTo>
                                  <a:pt x="132944" y="368934"/>
                                </a:lnTo>
                                <a:lnTo>
                                  <a:pt x="125190" y="361552"/>
                                </a:lnTo>
                                <a:close/>
                              </a:path>
                              <a:path w="269240" h="1014730">
                                <a:moveTo>
                                  <a:pt x="161743" y="361552"/>
                                </a:moveTo>
                                <a:lnTo>
                                  <a:pt x="154010" y="368934"/>
                                </a:lnTo>
                                <a:lnTo>
                                  <a:pt x="161902" y="376469"/>
                                </a:lnTo>
                                <a:lnTo>
                                  <a:pt x="161046" y="376469"/>
                                </a:lnTo>
                                <a:lnTo>
                                  <a:pt x="169193" y="368712"/>
                                </a:lnTo>
                                <a:lnTo>
                                  <a:pt x="168982" y="368479"/>
                                </a:lnTo>
                                <a:lnTo>
                                  <a:pt x="161743" y="361552"/>
                                </a:lnTo>
                                <a:close/>
                              </a:path>
                              <a:path w="269240" h="1014730">
                                <a:moveTo>
                                  <a:pt x="198107" y="361126"/>
                                </a:moveTo>
                                <a:lnTo>
                                  <a:pt x="190405" y="368479"/>
                                </a:lnTo>
                                <a:lnTo>
                                  <a:pt x="198816" y="376469"/>
                                </a:lnTo>
                                <a:lnTo>
                                  <a:pt x="198395" y="376469"/>
                                </a:lnTo>
                                <a:lnTo>
                                  <a:pt x="206308" y="368934"/>
                                </a:lnTo>
                                <a:lnTo>
                                  <a:pt x="198107" y="361126"/>
                                </a:lnTo>
                                <a:close/>
                              </a:path>
                              <a:path w="269240" h="1014730">
                                <a:moveTo>
                                  <a:pt x="234739" y="361713"/>
                                </a:moveTo>
                                <a:lnTo>
                                  <a:pt x="227174" y="368934"/>
                                </a:lnTo>
                                <a:lnTo>
                                  <a:pt x="235066" y="376469"/>
                                </a:lnTo>
                                <a:lnTo>
                                  <a:pt x="234410" y="376469"/>
                                </a:lnTo>
                                <a:lnTo>
                                  <a:pt x="242324" y="368934"/>
                                </a:lnTo>
                                <a:lnTo>
                                  <a:pt x="234739" y="361713"/>
                                </a:lnTo>
                                <a:close/>
                              </a:path>
                              <a:path w="269240" h="1014730">
                                <a:moveTo>
                                  <a:pt x="41572" y="351789"/>
                                </a:moveTo>
                                <a:lnTo>
                                  <a:pt x="33962" y="359035"/>
                                </a:lnTo>
                                <a:lnTo>
                                  <a:pt x="34559" y="359035"/>
                                </a:lnTo>
                                <a:lnTo>
                                  <a:pt x="52245" y="375919"/>
                                </a:lnTo>
                                <a:lnTo>
                                  <a:pt x="59579" y="368934"/>
                                </a:lnTo>
                                <a:lnTo>
                                  <a:pt x="59100" y="368479"/>
                                </a:lnTo>
                                <a:lnTo>
                                  <a:pt x="44297" y="368479"/>
                                </a:lnTo>
                                <a:lnTo>
                                  <a:pt x="51589" y="361552"/>
                                </a:lnTo>
                                <a:lnTo>
                                  <a:pt x="51825" y="361552"/>
                                </a:lnTo>
                                <a:lnTo>
                                  <a:pt x="41572" y="351789"/>
                                </a:lnTo>
                                <a:close/>
                              </a:path>
                              <a:path w="269240" h="1014730">
                                <a:moveTo>
                                  <a:pt x="265087" y="367029"/>
                                </a:moveTo>
                                <a:lnTo>
                                  <a:pt x="263091" y="368934"/>
                                </a:lnTo>
                                <a:lnTo>
                                  <a:pt x="265087" y="370839"/>
                                </a:lnTo>
                                <a:lnTo>
                                  <a:pt x="266711" y="368934"/>
                                </a:lnTo>
                                <a:lnTo>
                                  <a:pt x="265087" y="367029"/>
                                </a:lnTo>
                                <a:close/>
                              </a:path>
                              <a:path w="269240" h="1014730">
                                <a:moveTo>
                                  <a:pt x="266711" y="368934"/>
                                </a:moveTo>
                                <a:lnTo>
                                  <a:pt x="265087" y="370839"/>
                                </a:lnTo>
                                <a:lnTo>
                                  <a:pt x="268335" y="370839"/>
                                </a:lnTo>
                                <a:lnTo>
                                  <a:pt x="266711" y="368934"/>
                                </a:lnTo>
                                <a:close/>
                              </a:path>
                              <a:path w="269240" h="1014730">
                                <a:moveTo>
                                  <a:pt x="3579" y="351154"/>
                                </a:moveTo>
                                <a:lnTo>
                                  <a:pt x="365" y="354329"/>
                                </a:lnTo>
                                <a:lnTo>
                                  <a:pt x="365" y="361949"/>
                                </a:lnTo>
                                <a:lnTo>
                                  <a:pt x="7719" y="368934"/>
                                </a:lnTo>
                                <a:lnTo>
                                  <a:pt x="7914" y="368712"/>
                                </a:lnTo>
                                <a:lnTo>
                                  <a:pt x="15415" y="361552"/>
                                </a:lnTo>
                                <a:lnTo>
                                  <a:pt x="15810" y="361552"/>
                                </a:lnTo>
                                <a:lnTo>
                                  <a:pt x="5556" y="351789"/>
                                </a:lnTo>
                                <a:lnTo>
                                  <a:pt x="4222" y="351789"/>
                                </a:lnTo>
                                <a:lnTo>
                                  <a:pt x="3579" y="351154"/>
                                </a:lnTo>
                                <a:close/>
                              </a:path>
                              <a:path w="269240" h="1014730">
                                <a:moveTo>
                                  <a:pt x="31318" y="361552"/>
                                </a:moveTo>
                                <a:lnTo>
                                  <a:pt x="15810" y="361552"/>
                                </a:lnTo>
                                <a:lnTo>
                                  <a:pt x="23564" y="368934"/>
                                </a:lnTo>
                                <a:lnTo>
                                  <a:pt x="31318" y="361552"/>
                                </a:lnTo>
                                <a:close/>
                              </a:path>
                              <a:path w="269240" h="1014730">
                                <a:moveTo>
                                  <a:pt x="67334" y="361552"/>
                                </a:moveTo>
                                <a:lnTo>
                                  <a:pt x="51825" y="361552"/>
                                </a:lnTo>
                                <a:lnTo>
                                  <a:pt x="59579" y="368934"/>
                                </a:lnTo>
                                <a:lnTo>
                                  <a:pt x="67334" y="361552"/>
                                </a:lnTo>
                                <a:close/>
                              </a:path>
                              <a:path w="269240" h="1014730">
                                <a:moveTo>
                                  <a:pt x="78254" y="351154"/>
                                </a:moveTo>
                                <a:lnTo>
                                  <a:pt x="69977" y="359035"/>
                                </a:lnTo>
                                <a:lnTo>
                                  <a:pt x="70476" y="359035"/>
                                </a:lnTo>
                                <a:lnTo>
                                  <a:pt x="80846" y="368934"/>
                                </a:lnTo>
                                <a:lnTo>
                                  <a:pt x="88579" y="361552"/>
                                </a:lnTo>
                                <a:lnTo>
                                  <a:pt x="89174" y="361552"/>
                                </a:lnTo>
                                <a:lnTo>
                                  <a:pt x="78254" y="351154"/>
                                </a:lnTo>
                                <a:close/>
                              </a:path>
                              <a:path w="269240" h="1014730">
                                <a:moveTo>
                                  <a:pt x="114688" y="351553"/>
                                </a:moveTo>
                                <a:lnTo>
                                  <a:pt x="114380" y="351789"/>
                                </a:lnTo>
                                <a:lnTo>
                                  <a:pt x="107358" y="358509"/>
                                </a:lnTo>
                                <a:lnTo>
                                  <a:pt x="106929" y="359035"/>
                                </a:lnTo>
                                <a:lnTo>
                                  <a:pt x="117351" y="368934"/>
                                </a:lnTo>
                                <a:lnTo>
                                  <a:pt x="125123" y="361552"/>
                                </a:lnTo>
                                <a:lnTo>
                                  <a:pt x="124742" y="361126"/>
                                </a:lnTo>
                                <a:lnTo>
                                  <a:pt x="114688" y="351553"/>
                                </a:lnTo>
                                <a:close/>
                              </a:path>
                              <a:path w="269240" h="1014730">
                                <a:moveTo>
                                  <a:pt x="154118" y="334009"/>
                                </a:moveTo>
                                <a:lnTo>
                                  <a:pt x="125572" y="361126"/>
                                </a:lnTo>
                                <a:lnTo>
                                  <a:pt x="125190" y="361552"/>
                                </a:lnTo>
                                <a:lnTo>
                                  <a:pt x="132944" y="368934"/>
                                </a:lnTo>
                                <a:lnTo>
                                  <a:pt x="143342" y="359035"/>
                                </a:lnTo>
                                <a:lnTo>
                                  <a:pt x="143641" y="359035"/>
                                </a:lnTo>
                                <a:lnTo>
                                  <a:pt x="135804" y="351553"/>
                                </a:lnTo>
                                <a:lnTo>
                                  <a:pt x="151294" y="351553"/>
                                </a:lnTo>
                                <a:lnTo>
                                  <a:pt x="143605" y="344195"/>
                                </a:lnTo>
                                <a:lnTo>
                                  <a:pt x="158928" y="344195"/>
                                </a:lnTo>
                                <a:lnTo>
                                  <a:pt x="161796" y="341464"/>
                                </a:lnTo>
                                <a:lnTo>
                                  <a:pt x="161966" y="341464"/>
                                </a:lnTo>
                                <a:lnTo>
                                  <a:pt x="154118" y="334009"/>
                                </a:lnTo>
                                <a:close/>
                              </a:path>
                              <a:path w="269240" h="1014730">
                                <a:moveTo>
                                  <a:pt x="151294" y="351553"/>
                                </a:moveTo>
                                <a:lnTo>
                                  <a:pt x="150952" y="351789"/>
                                </a:lnTo>
                                <a:lnTo>
                                  <a:pt x="143342" y="359035"/>
                                </a:lnTo>
                                <a:lnTo>
                                  <a:pt x="143641" y="359035"/>
                                </a:lnTo>
                                <a:lnTo>
                                  <a:pt x="154010" y="368934"/>
                                </a:lnTo>
                                <a:lnTo>
                                  <a:pt x="161743" y="361552"/>
                                </a:lnTo>
                                <a:lnTo>
                                  <a:pt x="151294" y="351553"/>
                                </a:lnTo>
                                <a:close/>
                              </a:path>
                              <a:path w="269240" h="1014730">
                                <a:moveTo>
                                  <a:pt x="208551" y="351154"/>
                                </a:moveTo>
                                <a:lnTo>
                                  <a:pt x="198107" y="361126"/>
                                </a:lnTo>
                                <a:lnTo>
                                  <a:pt x="206308" y="368934"/>
                                </a:lnTo>
                                <a:lnTo>
                                  <a:pt x="216706" y="359035"/>
                                </a:lnTo>
                                <a:lnTo>
                                  <a:pt x="216254" y="358509"/>
                                </a:lnTo>
                                <a:lnTo>
                                  <a:pt x="208551" y="351154"/>
                                </a:lnTo>
                                <a:close/>
                              </a:path>
                              <a:path w="269240" h="1014730">
                                <a:moveTo>
                                  <a:pt x="224316" y="351789"/>
                                </a:moveTo>
                                <a:lnTo>
                                  <a:pt x="217259" y="358509"/>
                                </a:lnTo>
                                <a:lnTo>
                                  <a:pt x="216805" y="359035"/>
                                </a:lnTo>
                                <a:lnTo>
                                  <a:pt x="227174" y="368934"/>
                                </a:lnTo>
                                <a:lnTo>
                                  <a:pt x="234739" y="361713"/>
                                </a:lnTo>
                                <a:lnTo>
                                  <a:pt x="224316" y="351789"/>
                                </a:lnTo>
                                <a:close/>
                              </a:path>
                              <a:path w="269240" h="1014730">
                                <a:moveTo>
                                  <a:pt x="245133" y="351789"/>
                                </a:moveTo>
                                <a:lnTo>
                                  <a:pt x="234739" y="361713"/>
                                </a:lnTo>
                                <a:lnTo>
                                  <a:pt x="242324" y="368934"/>
                                </a:lnTo>
                                <a:lnTo>
                                  <a:pt x="252722" y="359035"/>
                                </a:lnTo>
                                <a:lnTo>
                                  <a:pt x="245133" y="351789"/>
                                </a:lnTo>
                                <a:close/>
                              </a:path>
                              <a:path w="269240" h="1014730">
                                <a:moveTo>
                                  <a:pt x="260999" y="351154"/>
                                </a:moveTo>
                                <a:lnTo>
                                  <a:pt x="252722" y="359035"/>
                                </a:lnTo>
                                <a:lnTo>
                                  <a:pt x="263091" y="368934"/>
                                </a:lnTo>
                                <a:lnTo>
                                  <a:pt x="265087" y="367029"/>
                                </a:lnTo>
                                <a:lnTo>
                                  <a:pt x="268335" y="367029"/>
                                </a:lnTo>
                                <a:lnTo>
                                  <a:pt x="268335" y="358139"/>
                                </a:lnTo>
                                <a:lnTo>
                                  <a:pt x="260999" y="351154"/>
                                </a:lnTo>
                                <a:close/>
                              </a:path>
                              <a:path w="269240" h="1014730">
                                <a:moveTo>
                                  <a:pt x="268335" y="367029"/>
                                </a:moveTo>
                                <a:lnTo>
                                  <a:pt x="265087" y="367029"/>
                                </a:lnTo>
                                <a:lnTo>
                                  <a:pt x="266711" y="368934"/>
                                </a:lnTo>
                                <a:lnTo>
                                  <a:pt x="268335" y="367029"/>
                                </a:lnTo>
                                <a:close/>
                              </a:path>
                              <a:path w="269240" h="1014730">
                                <a:moveTo>
                                  <a:pt x="104178" y="361552"/>
                                </a:moveTo>
                                <a:lnTo>
                                  <a:pt x="89174" y="361552"/>
                                </a:lnTo>
                                <a:lnTo>
                                  <a:pt x="96695" y="368712"/>
                                </a:lnTo>
                                <a:lnTo>
                                  <a:pt x="104178" y="361552"/>
                                </a:lnTo>
                                <a:close/>
                              </a:path>
                              <a:path w="269240" h="1014730">
                                <a:moveTo>
                                  <a:pt x="190592" y="334009"/>
                                </a:moveTo>
                                <a:lnTo>
                                  <a:pt x="161743" y="361552"/>
                                </a:lnTo>
                                <a:lnTo>
                                  <a:pt x="169226" y="368712"/>
                                </a:lnTo>
                                <a:lnTo>
                                  <a:pt x="169438" y="368479"/>
                                </a:lnTo>
                                <a:lnTo>
                                  <a:pt x="179909" y="358509"/>
                                </a:lnTo>
                                <a:lnTo>
                                  <a:pt x="172586" y="351553"/>
                                </a:lnTo>
                                <a:lnTo>
                                  <a:pt x="187216" y="351553"/>
                                </a:lnTo>
                                <a:lnTo>
                                  <a:pt x="187634" y="351154"/>
                                </a:lnTo>
                                <a:lnTo>
                                  <a:pt x="180324" y="344195"/>
                                </a:lnTo>
                                <a:lnTo>
                                  <a:pt x="194944" y="344195"/>
                                </a:lnTo>
                                <a:lnTo>
                                  <a:pt x="198107" y="341183"/>
                                </a:lnTo>
                                <a:lnTo>
                                  <a:pt x="190592" y="334009"/>
                                </a:lnTo>
                                <a:close/>
                              </a:path>
                              <a:path w="269240" h="1014730">
                                <a:moveTo>
                                  <a:pt x="187634" y="351154"/>
                                </a:moveTo>
                                <a:lnTo>
                                  <a:pt x="179909" y="358509"/>
                                </a:lnTo>
                                <a:lnTo>
                                  <a:pt x="190405" y="368479"/>
                                </a:lnTo>
                                <a:lnTo>
                                  <a:pt x="198107" y="361126"/>
                                </a:lnTo>
                                <a:lnTo>
                                  <a:pt x="187634" y="351154"/>
                                </a:lnTo>
                                <a:close/>
                              </a:path>
                              <a:path w="269240" h="1014730">
                                <a:moveTo>
                                  <a:pt x="33595" y="344195"/>
                                </a:moveTo>
                                <a:lnTo>
                                  <a:pt x="26305" y="351154"/>
                                </a:lnTo>
                                <a:lnTo>
                                  <a:pt x="34559" y="359035"/>
                                </a:lnTo>
                                <a:lnTo>
                                  <a:pt x="33962" y="359035"/>
                                </a:lnTo>
                                <a:lnTo>
                                  <a:pt x="41572" y="351789"/>
                                </a:lnTo>
                                <a:lnTo>
                                  <a:pt x="33595" y="344195"/>
                                </a:lnTo>
                                <a:close/>
                              </a:path>
                              <a:path w="269240" h="1014730">
                                <a:moveTo>
                                  <a:pt x="60246" y="334009"/>
                                </a:moveTo>
                                <a:lnTo>
                                  <a:pt x="52245" y="341629"/>
                                </a:lnTo>
                                <a:lnTo>
                                  <a:pt x="70476" y="359035"/>
                                </a:lnTo>
                                <a:lnTo>
                                  <a:pt x="69977" y="359035"/>
                                </a:lnTo>
                                <a:lnTo>
                                  <a:pt x="77836" y="351553"/>
                                </a:lnTo>
                                <a:lnTo>
                                  <a:pt x="62115" y="351553"/>
                                </a:lnTo>
                                <a:lnTo>
                                  <a:pt x="70403" y="343680"/>
                                </a:lnTo>
                                <a:lnTo>
                                  <a:pt x="60246" y="334009"/>
                                </a:lnTo>
                                <a:close/>
                              </a:path>
                              <a:path w="269240" h="1014730">
                                <a:moveTo>
                                  <a:pt x="117428" y="334009"/>
                                </a:moveTo>
                                <a:lnTo>
                                  <a:pt x="99052" y="351553"/>
                                </a:lnTo>
                                <a:lnTo>
                                  <a:pt x="106929" y="359035"/>
                                </a:lnTo>
                                <a:lnTo>
                                  <a:pt x="107358" y="358509"/>
                                </a:lnTo>
                                <a:lnTo>
                                  <a:pt x="114627" y="351553"/>
                                </a:lnTo>
                                <a:lnTo>
                                  <a:pt x="114269" y="351154"/>
                                </a:lnTo>
                                <a:lnTo>
                                  <a:pt x="106960" y="344195"/>
                                </a:lnTo>
                                <a:lnTo>
                                  <a:pt x="122316" y="344195"/>
                                </a:lnTo>
                                <a:lnTo>
                                  <a:pt x="125170" y="341464"/>
                                </a:lnTo>
                                <a:lnTo>
                                  <a:pt x="124942" y="341183"/>
                                </a:lnTo>
                                <a:lnTo>
                                  <a:pt x="117428" y="334009"/>
                                </a:lnTo>
                                <a:close/>
                              </a:path>
                              <a:path w="269240" h="1014730">
                                <a:moveTo>
                                  <a:pt x="132961" y="334009"/>
                                </a:moveTo>
                                <a:lnTo>
                                  <a:pt x="125464" y="341183"/>
                                </a:lnTo>
                                <a:lnTo>
                                  <a:pt x="125236" y="341464"/>
                                </a:lnTo>
                                <a:lnTo>
                                  <a:pt x="143641" y="359035"/>
                                </a:lnTo>
                                <a:lnTo>
                                  <a:pt x="143342" y="359035"/>
                                </a:lnTo>
                                <a:lnTo>
                                  <a:pt x="151200" y="351553"/>
                                </a:lnTo>
                                <a:lnTo>
                                  <a:pt x="135649" y="351553"/>
                                </a:lnTo>
                                <a:lnTo>
                                  <a:pt x="143395" y="344195"/>
                                </a:lnTo>
                                <a:lnTo>
                                  <a:pt x="143605" y="344195"/>
                                </a:lnTo>
                                <a:lnTo>
                                  <a:pt x="132961" y="334009"/>
                                </a:lnTo>
                                <a:close/>
                              </a:path>
                              <a:path w="269240" h="1014730">
                                <a:moveTo>
                                  <a:pt x="226509" y="334009"/>
                                </a:moveTo>
                                <a:lnTo>
                                  <a:pt x="208551" y="351154"/>
                                </a:lnTo>
                                <a:lnTo>
                                  <a:pt x="216805" y="359035"/>
                                </a:lnTo>
                                <a:lnTo>
                                  <a:pt x="217259" y="358509"/>
                                </a:lnTo>
                                <a:lnTo>
                                  <a:pt x="224316" y="351789"/>
                                </a:lnTo>
                                <a:lnTo>
                                  <a:pt x="216340" y="344195"/>
                                </a:lnTo>
                                <a:lnTo>
                                  <a:pt x="232293" y="344195"/>
                                </a:lnTo>
                                <a:lnTo>
                                  <a:pt x="234739" y="341866"/>
                                </a:lnTo>
                                <a:lnTo>
                                  <a:pt x="226509" y="334009"/>
                                </a:lnTo>
                                <a:close/>
                              </a:path>
                              <a:path w="269240" h="1014730">
                                <a:moveTo>
                                  <a:pt x="263757" y="334009"/>
                                </a:moveTo>
                                <a:lnTo>
                                  <a:pt x="245133" y="351789"/>
                                </a:lnTo>
                                <a:lnTo>
                                  <a:pt x="252722" y="359035"/>
                                </a:lnTo>
                                <a:lnTo>
                                  <a:pt x="260999" y="351154"/>
                                </a:lnTo>
                                <a:lnTo>
                                  <a:pt x="253689" y="344195"/>
                                </a:lnTo>
                                <a:lnTo>
                                  <a:pt x="268335" y="344195"/>
                                </a:lnTo>
                                <a:lnTo>
                                  <a:pt x="268335" y="335279"/>
                                </a:lnTo>
                                <a:lnTo>
                                  <a:pt x="265087" y="335279"/>
                                </a:lnTo>
                                <a:lnTo>
                                  <a:pt x="263757" y="334009"/>
                                </a:lnTo>
                                <a:close/>
                              </a:path>
                              <a:path w="269240" h="1014730">
                                <a:moveTo>
                                  <a:pt x="169626" y="334009"/>
                                </a:moveTo>
                                <a:lnTo>
                                  <a:pt x="161796" y="341464"/>
                                </a:lnTo>
                                <a:lnTo>
                                  <a:pt x="161966" y="341464"/>
                                </a:lnTo>
                                <a:lnTo>
                                  <a:pt x="179909" y="358509"/>
                                </a:lnTo>
                                <a:lnTo>
                                  <a:pt x="187216" y="351553"/>
                                </a:lnTo>
                                <a:lnTo>
                                  <a:pt x="172217" y="351553"/>
                                </a:lnTo>
                                <a:lnTo>
                                  <a:pt x="179923" y="344195"/>
                                </a:lnTo>
                                <a:lnTo>
                                  <a:pt x="180324" y="344195"/>
                                </a:lnTo>
                                <a:lnTo>
                                  <a:pt x="169626" y="334009"/>
                                </a:lnTo>
                                <a:close/>
                              </a:path>
                              <a:path w="269240" h="1014730">
                                <a:moveTo>
                                  <a:pt x="4222" y="350519"/>
                                </a:moveTo>
                                <a:lnTo>
                                  <a:pt x="3579" y="351154"/>
                                </a:lnTo>
                                <a:lnTo>
                                  <a:pt x="4222" y="351789"/>
                                </a:lnTo>
                                <a:lnTo>
                                  <a:pt x="4889" y="351154"/>
                                </a:lnTo>
                                <a:lnTo>
                                  <a:pt x="4222" y="350519"/>
                                </a:lnTo>
                                <a:close/>
                              </a:path>
                              <a:path w="269240" h="1014730">
                                <a:moveTo>
                                  <a:pt x="4889" y="351154"/>
                                </a:moveTo>
                                <a:lnTo>
                                  <a:pt x="4222" y="351789"/>
                                </a:lnTo>
                                <a:lnTo>
                                  <a:pt x="5556" y="351789"/>
                                </a:lnTo>
                                <a:lnTo>
                                  <a:pt x="4889" y="351154"/>
                                </a:lnTo>
                                <a:close/>
                              </a:path>
                              <a:path w="269240" h="1014730">
                                <a:moveTo>
                                  <a:pt x="44264" y="334009"/>
                                </a:moveTo>
                                <a:lnTo>
                                  <a:pt x="33595" y="344195"/>
                                </a:lnTo>
                                <a:lnTo>
                                  <a:pt x="41572" y="351789"/>
                                </a:lnTo>
                                <a:lnTo>
                                  <a:pt x="52243" y="341629"/>
                                </a:lnTo>
                                <a:lnTo>
                                  <a:pt x="44264" y="334009"/>
                                </a:lnTo>
                                <a:close/>
                              </a:path>
                              <a:path w="269240" h="1014730">
                                <a:moveTo>
                                  <a:pt x="232293" y="344195"/>
                                </a:moveTo>
                                <a:lnTo>
                                  <a:pt x="216340" y="344195"/>
                                </a:lnTo>
                                <a:lnTo>
                                  <a:pt x="224316" y="351789"/>
                                </a:lnTo>
                                <a:lnTo>
                                  <a:pt x="232293" y="344195"/>
                                </a:lnTo>
                                <a:close/>
                              </a:path>
                              <a:path w="269240" h="1014730">
                                <a:moveTo>
                                  <a:pt x="242991" y="334009"/>
                                </a:moveTo>
                                <a:lnTo>
                                  <a:pt x="234739" y="341866"/>
                                </a:lnTo>
                                <a:lnTo>
                                  <a:pt x="245133" y="351789"/>
                                </a:lnTo>
                                <a:lnTo>
                                  <a:pt x="253088" y="344195"/>
                                </a:lnTo>
                                <a:lnTo>
                                  <a:pt x="253689" y="344195"/>
                                </a:lnTo>
                                <a:lnTo>
                                  <a:pt x="242991" y="334009"/>
                                </a:lnTo>
                                <a:close/>
                              </a:path>
                              <a:path w="269240" h="1014730">
                                <a:moveTo>
                                  <a:pt x="96262" y="334009"/>
                                </a:moveTo>
                                <a:lnTo>
                                  <a:pt x="88432" y="341464"/>
                                </a:lnTo>
                                <a:lnTo>
                                  <a:pt x="99052" y="351553"/>
                                </a:lnTo>
                                <a:lnTo>
                                  <a:pt x="106759" y="344195"/>
                                </a:lnTo>
                                <a:lnTo>
                                  <a:pt x="106960" y="344195"/>
                                </a:lnTo>
                                <a:lnTo>
                                  <a:pt x="96262" y="334009"/>
                                </a:lnTo>
                                <a:close/>
                              </a:path>
                              <a:path w="269240" h="1014730">
                                <a:moveTo>
                                  <a:pt x="122316" y="344195"/>
                                </a:moveTo>
                                <a:lnTo>
                                  <a:pt x="106960" y="344195"/>
                                </a:lnTo>
                                <a:lnTo>
                                  <a:pt x="114688" y="351553"/>
                                </a:lnTo>
                                <a:lnTo>
                                  <a:pt x="115043" y="351154"/>
                                </a:lnTo>
                                <a:lnTo>
                                  <a:pt x="122316" y="344195"/>
                                </a:lnTo>
                                <a:close/>
                              </a:path>
                              <a:path w="269240" h="1014730">
                                <a:moveTo>
                                  <a:pt x="158928" y="344195"/>
                                </a:moveTo>
                                <a:lnTo>
                                  <a:pt x="143605" y="344195"/>
                                </a:lnTo>
                                <a:lnTo>
                                  <a:pt x="151294" y="351553"/>
                                </a:lnTo>
                                <a:lnTo>
                                  <a:pt x="151618" y="351154"/>
                                </a:lnTo>
                                <a:lnTo>
                                  <a:pt x="158928" y="344195"/>
                                </a:lnTo>
                                <a:close/>
                              </a:path>
                              <a:path w="269240" h="1014730">
                                <a:moveTo>
                                  <a:pt x="8347" y="334009"/>
                                </a:moveTo>
                                <a:lnTo>
                                  <a:pt x="365" y="341629"/>
                                </a:lnTo>
                                <a:lnTo>
                                  <a:pt x="365" y="347979"/>
                                </a:lnTo>
                                <a:lnTo>
                                  <a:pt x="3579" y="351154"/>
                                </a:lnTo>
                                <a:lnTo>
                                  <a:pt x="4222" y="350519"/>
                                </a:lnTo>
                                <a:lnTo>
                                  <a:pt x="5556" y="350519"/>
                                </a:lnTo>
                                <a:lnTo>
                                  <a:pt x="15612" y="340946"/>
                                </a:lnTo>
                                <a:lnTo>
                                  <a:pt x="8347" y="334009"/>
                                </a:lnTo>
                                <a:close/>
                              </a:path>
                              <a:path w="269240" h="1014730">
                                <a:moveTo>
                                  <a:pt x="5556" y="350519"/>
                                </a:moveTo>
                                <a:lnTo>
                                  <a:pt x="4222" y="350519"/>
                                </a:lnTo>
                                <a:lnTo>
                                  <a:pt x="4889" y="351154"/>
                                </a:lnTo>
                                <a:lnTo>
                                  <a:pt x="5556" y="350519"/>
                                </a:lnTo>
                                <a:close/>
                              </a:path>
                              <a:path w="269240" h="1014730">
                                <a:moveTo>
                                  <a:pt x="22897" y="334009"/>
                                </a:moveTo>
                                <a:lnTo>
                                  <a:pt x="15612" y="340946"/>
                                </a:lnTo>
                                <a:lnTo>
                                  <a:pt x="26305" y="351154"/>
                                </a:lnTo>
                                <a:lnTo>
                                  <a:pt x="33595" y="344195"/>
                                </a:lnTo>
                                <a:lnTo>
                                  <a:pt x="22897" y="334009"/>
                                </a:lnTo>
                                <a:close/>
                              </a:path>
                              <a:path w="269240" h="1014730">
                                <a:moveTo>
                                  <a:pt x="80584" y="334009"/>
                                </a:moveTo>
                                <a:lnTo>
                                  <a:pt x="70403" y="343680"/>
                                </a:lnTo>
                                <a:lnTo>
                                  <a:pt x="78254" y="351154"/>
                                </a:lnTo>
                                <a:lnTo>
                                  <a:pt x="88432" y="341464"/>
                                </a:lnTo>
                                <a:lnTo>
                                  <a:pt x="80584" y="334009"/>
                                </a:lnTo>
                                <a:close/>
                              </a:path>
                              <a:path w="269240" h="1014730">
                                <a:moveTo>
                                  <a:pt x="194944" y="344195"/>
                                </a:moveTo>
                                <a:lnTo>
                                  <a:pt x="180324" y="344195"/>
                                </a:lnTo>
                                <a:lnTo>
                                  <a:pt x="187634" y="351154"/>
                                </a:lnTo>
                                <a:lnTo>
                                  <a:pt x="194944" y="344195"/>
                                </a:lnTo>
                                <a:close/>
                              </a:path>
                              <a:path w="269240" h="1014730">
                                <a:moveTo>
                                  <a:pt x="205642" y="334009"/>
                                </a:moveTo>
                                <a:lnTo>
                                  <a:pt x="198107" y="341183"/>
                                </a:lnTo>
                                <a:lnTo>
                                  <a:pt x="208551" y="351154"/>
                                </a:lnTo>
                                <a:lnTo>
                                  <a:pt x="215841" y="344195"/>
                                </a:lnTo>
                                <a:lnTo>
                                  <a:pt x="216340" y="344195"/>
                                </a:lnTo>
                                <a:lnTo>
                                  <a:pt x="205642" y="334009"/>
                                </a:lnTo>
                                <a:close/>
                              </a:path>
                              <a:path w="269240" h="1014730">
                                <a:moveTo>
                                  <a:pt x="268308" y="344195"/>
                                </a:moveTo>
                                <a:lnTo>
                                  <a:pt x="253689" y="344195"/>
                                </a:lnTo>
                                <a:lnTo>
                                  <a:pt x="260999" y="351154"/>
                                </a:lnTo>
                                <a:lnTo>
                                  <a:pt x="268308" y="344195"/>
                                </a:lnTo>
                                <a:close/>
                              </a:path>
                              <a:path w="269240" h="1014730">
                                <a:moveTo>
                                  <a:pt x="234739" y="326153"/>
                                </a:moveTo>
                                <a:lnTo>
                                  <a:pt x="226509" y="334009"/>
                                </a:lnTo>
                                <a:lnTo>
                                  <a:pt x="234739" y="341866"/>
                                </a:lnTo>
                                <a:lnTo>
                                  <a:pt x="242991" y="334009"/>
                                </a:lnTo>
                                <a:lnTo>
                                  <a:pt x="234739" y="326153"/>
                                </a:lnTo>
                                <a:close/>
                              </a:path>
                              <a:path w="269240" h="1014730">
                                <a:moveTo>
                                  <a:pt x="52244" y="326391"/>
                                </a:moveTo>
                                <a:lnTo>
                                  <a:pt x="44264" y="334009"/>
                                </a:lnTo>
                                <a:lnTo>
                                  <a:pt x="52245" y="341629"/>
                                </a:lnTo>
                                <a:lnTo>
                                  <a:pt x="60246" y="334009"/>
                                </a:lnTo>
                                <a:lnTo>
                                  <a:pt x="52244" y="326391"/>
                                </a:lnTo>
                                <a:close/>
                              </a:path>
                              <a:path w="269240" h="1014730">
                                <a:moveTo>
                                  <a:pt x="117369" y="299102"/>
                                </a:moveTo>
                                <a:lnTo>
                                  <a:pt x="117100" y="299323"/>
                                </a:lnTo>
                                <a:lnTo>
                                  <a:pt x="80584" y="334009"/>
                                </a:lnTo>
                                <a:lnTo>
                                  <a:pt x="88432" y="341464"/>
                                </a:lnTo>
                                <a:lnTo>
                                  <a:pt x="96262" y="334009"/>
                                </a:lnTo>
                                <a:lnTo>
                                  <a:pt x="88516" y="326635"/>
                                </a:lnTo>
                                <a:lnTo>
                                  <a:pt x="104007" y="326635"/>
                                </a:lnTo>
                                <a:lnTo>
                                  <a:pt x="106659" y="324111"/>
                                </a:lnTo>
                                <a:lnTo>
                                  <a:pt x="107059" y="324111"/>
                                </a:lnTo>
                                <a:lnTo>
                                  <a:pt x="99314" y="316716"/>
                                </a:lnTo>
                                <a:lnTo>
                                  <a:pt x="114888" y="316716"/>
                                </a:lnTo>
                                <a:lnTo>
                                  <a:pt x="107106" y="309269"/>
                                </a:lnTo>
                                <a:lnTo>
                                  <a:pt x="122247" y="309269"/>
                                </a:lnTo>
                                <a:lnTo>
                                  <a:pt x="124892" y="306751"/>
                                </a:lnTo>
                                <a:lnTo>
                                  <a:pt x="125422" y="306751"/>
                                </a:lnTo>
                                <a:lnTo>
                                  <a:pt x="117369" y="299102"/>
                                </a:lnTo>
                                <a:close/>
                              </a:path>
                              <a:path w="269240" h="1014730">
                                <a:moveTo>
                                  <a:pt x="125254" y="326635"/>
                                </a:moveTo>
                                <a:lnTo>
                                  <a:pt x="124942" y="326836"/>
                                </a:lnTo>
                                <a:lnTo>
                                  <a:pt x="117428" y="334009"/>
                                </a:lnTo>
                                <a:lnTo>
                                  <a:pt x="125236" y="341464"/>
                                </a:lnTo>
                                <a:lnTo>
                                  <a:pt x="125464" y="341183"/>
                                </a:lnTo>
                                <a:lnTo>
                                  <a:pt x="132961" y="334009"/>
                                </a:lnTo>
                                <a:lnTo>
                                  <a:pt x="125254" y="326635"/>
                                </a:lnTo>
                                <a:close/>
                              </a:path>
                              <a:path w="269240" h="1014730">
                                <a:moveTo>
                                  <a:pt x="161881" y="326635"/>
                                </a:moveTo>
                                <a:lnTo>
                                  <a:pt x="154118" y="334009"/>
                                </a:lnTo>
                                <a:lnTo>
                                  <a:pt x="161966" y="341464"/>
                                </a:lnTo>
                                <a:lnTo>
                                  <a:pt x="161796" y="341464"/>
                                </a:lnTo>
                                <a:lnTo>
                                  <a:pt x="169626" y="334009"/>
                                </a:lnTo>
                                <a:lnTo>
                                  <a:pt x="161881" y="326635"/>
                                </a:lnTo>
                                <a:close/>
                              </a:path>
                              <a:path w="269240" h="1014730">
                                <a:moveTo>
                                  <a:pt x="198107" y="326836"/>
                                </a:moveTo>
                                <a:lnTo>
                                  <a:pt x="190592" y="334009"/>
                                </a:lnTo>
                                <a:lnTo>
                                  <a:pt x="198107" y="341183"/>
                                </a:lnTo>
                                <a:lnTo>
                                  <a:pt x="205642" y="334009"/>
                                </a:lnTo>
                                <a:lnTo>
                                  <a:pt x="198107" y="326836"/>
                                </a:lnTo>
                                <a:close/>
                              </a:path>
                              <a:path w="269240" h="1014730">
                                <a:moveTo>
                                  <a:pt x="15612" y="327073"/>
                                </a:moveTo>
                                <a:lnTo>
                                  <a:pt x="8347" y="334009"/>
                                </a:lnTo>
                                <a:lnTo>
                                  <a:pt x="15612" y="340946"/>
                                </a:lnTo>
                                <a:lnTo>
                                  <a:pt x="22897" y="334009"/>
                                </a:lnTo>
                                <a:lnTo>
                                  <a:pt x="15612" y="327073"/>
                                </a:lnTo>
                                <a:close/>
                              </a:path>
                              <a:path w="269240" h="1014730">
                                <a:moveTo>
                                  <a:pt x="265087" y="332739"/>
                                </a:moveTo>
                                <a:lnTo>
                                  <a:pt x="263757" y="334009"/>
                                </a:lnTo>
                                <a:lnTo>
                                  <a:pt x="265087" y="335279"/>
                                </a:lnTo>
                                <a:lnTo>
                                  <a:pt x="266711" y="334009"/>
                                </a:lnTo>
                                <a:lnTo>
                                  <a:pt x="265087" y="332739"/>
                                </a:lnTo>
                                <a:close/>
                              </a:path>
                              <a:path w="269240" h="1014730">
                                <a:moveTo>
                                  <a:pt x="266711" y="334009"/>
                                </a:moveTo>
                                <a:lnTo>
                                  <a:pt x="265087" y="335279"/>
                                </a:lnTo>
                                <a:lnTo>
                                  <a:pt x="268335" y="335279"/>
                                </a:lnTo>
                                <a:lnTo>
                                  <a:pt x="266711" y="334009"/>
                                </a:lnTo>
                                <a:close/>
                              </a:path>
                              <a:path w="269240" h="1014730">
                                <a:moveTo>
                                  <a:pt x="3579" y="316864"/>
                                </a:moveTo>
                                <a:lnTo>
                                  <a:pt x="365" y="320039"/>
                                </a:lnTo>
                                <a:lnTo>
                                  <a:pt x="366" y="326391"/>
                                </a:lnTo>
                                <a:lnTo>
                                  <a:pt x="8347" y="334009"/>
                                </a:lnTo>
                                <a:lnTo>
                                  <a:pt x="15612" y="327073"/>
                                </a:lnTo>
                                <a:lnTo>
                                  <a:pt x="5556" y="317499"/>
                                </a:lnTo>
                                <a:lnTo>
                                  <a:pt x="4222" y="317499"/>
                                </a:lnTo>
                                <a:lnTo>
                                  <a:pt x="3579" y="316864"/>
                                </a:lnTo>
                                <a:close/>
                              </a:path>
                              <a:path w="269240" h="1014730">
                                <a:moveTo>
                                  <a:pt x="26305" y="316864"/>
                                </a:moveTo>
                                <a:lnTo>
                                  <a:pt x="15612" y="327073"/>
                                </a:lnTo>
                                <a:lnTo>
                                  <a:pt x="22897" y="334009"/>
                                </a:lnTo>
                                <a:lnTo>
                                  <a:pt x="33294" y="324111"/>
                                </a:lnTo>
                                <a:lnTo>
                                  <a:pt x="33895" y="324111"/>
                                </a:lnTo>
                                <a:lnTo>
                                  <a:pt x="26305" y="316864"/>
                                </a:lnTo>
                                <a:close/>
                              </a:path>
                              <a:path w="269240" h="1014730">
                                <a:moveTo>
                                  <a:pt x="41572" y="316229"/>
                                </a:moveTo>
                                <a:lnTo>
                                  <a:pt x="33294" y="324111"/>
                                </a:lnTo>
                                <a:lnTo>
                                  <a:pt x="33895" y="324111"/>
                                </a:lnTo>
                                <a:lnTo>
                                  <a:pt x="44264" y="334009"/>
                                </a:lnTo>
                                <a:lnTo>
                                  <a:pt x="52244" y="326391"/>
                                </a:lnTo>
                                <a:lnTo>
                                  <a:pt x="41572" y="316229"/>
                                </a:lnTo>
                                <a:close/>
                              </a:path>
                              <a:path w="269240" h="1014730">
                                <a:moveTo>
                                  <a:pt x="62378" y="316716"/>
                                </a:moveTo>
                                <a:lnTo>
                                  <a:pt x="52244" y="326391"/>
                                </a:lnTo>
                                <a:lnTo>
                                  <a:pt x="60246" y="334009"/>
                                </a:lnTo>
                                <a:lnTo>
                                  <a:pt x="70403" y="324339"/>
                                </a:lnTo>
                                <a:lnTo>
                                  <a:pt x="62378" y="316716"/>
                                </a:lnTo>
                                <a:close/>
                              </a:path>
                              <a:path w="269240" h="1014730">
                                <a:moveTo>
                                  <a:pt x="78254" y="316864"/>
                                </a:moveTo>
                                <a:lnTo>
                                  <a:pt x="70403" y="324339"/>
                                </a:lnTo>
                                <a:lnTo>
                                  <a:pt x="80584" y="334009"/>
                                </a:lnTo>
                                <a:lnTo>
                                  <a:pt x="88347" y="326635"/>
                                </a:lnTo>
                                <a:lnTo>
                                  <a:pt x="88516" y="326635"/>
                                </a:lnTo>
                                <a:lnTo>
                                  <a:pt x="78254" y="316864"/>
                                </a:lnTo>
                                <a:close/>
                              </a:path>
                              <a:path w="269240" h="1014730">
                                <a:moveTo>
                                  <a:pt x="104007" y="326635"/>
                                </a:moveTo>
                                <a:lnTo>
                                  <a:pt x="88516" y="326635"/>
                                </a:lnTo>
                                <a:lnTo>
                                  <a:pt x="96262" y="334009"/>
                                </a:lnTo>
                                <a:lnTo>
                                  <a:pt x="104007" y="326635"/>
                                </a:lnTo>
                                <a:close/>
                              </a:path>
                              <a:path w="269240" h="1014730">
                                <a:moveTo>
                                  <a:pt x="114888" y="316716"/>
                                </a:moveTo>
                                <a:lnTo>
                                  <a:pt x="114425" y="316716"/>
                                </a:lnTo>
                                <a:lnTo>
                                  <a:pt x="106659" y="324111"/>
                                </a:lnTo>
                                <a:lnTo>
                                  <a:pt x="107059" y="324111"/>
                                </a:lnTo>
                                <a:lnTo>
                                  <a:pt x="117428" y="334009"/>
                                </a:lnTo>
                                <a:lnTo>
                                  <a:pt x="125152" y="326635"/>
                                </a:lnTo>
                                <a:lnTo>
                                  <a:pt x="124999" y="326391"/>
                                </a:lnTo>
                                <a:lnTo>
                                  <a:pt x="114888" y="316716"/>
                                </a:lnTo>
                                <a:close/>
                              </a:path>
                              <a:path w="269240" h="1014730">
                                <a:moveTo>
                                  <a:pt x="154029" y="299102"/>
                                </a:moveTo>
                                <a:lnTo>
                                  <a:pt x="153761" y="299323"/>
                                </a:lnTo>
                                <a:lnTo>
                                  <a:pt x="125408" y="326391"/>
                                </a:lnTo>
                                <a:lnTo>
                                  <a:pt x="125254" y="326635"/>
                                </a:lnTo>
                                <a:lnTo>
                                  <a:pt x="132961" y="334009"/>
                                </a:lnTo>
                                <a:lnTo>
                                  <a:pt x="143305" y="324111"/>
                                </a:lnTo>
                                <a:lnTo>
                                  <a:pt x="143697" y="324111"/>
                                </a:lnTo>
                                <a:lnTo>
                                  <a:pt x="135912" y="316716"/>
                                </a:lnTo>
                                <a:lnTo>
                                  <a:pt x="151462" y="316716"/>
                                </a:lnTo>
                                <a:lnTo>
                                  <a:pt x="143641" y="309269"/>
                                </a:lnTo>
                                <a:lnTo>
                                  <a:pt x="158815" y="309269"/>
                                </a:lnTo>
                                <a:lnTo>
                                  <a:pt x="161447" y="306751"/>
                                </a:lnTo>
                                <a:lnTo>
                                  <a:pt x="162040" y="306751"/>
                                </a:lnTo>
                                <a:lnTo>
                                  <a:pt x="154029" y="299102"/>
                                </a:lnTo>
                                <a:close/>
                              </a:path>
                              <a:path w="269240" h="1014730">
                                <a:moveTo>
                                  <a:pt x="151462" y="316716"/>
                                </a:moveTo>
                                <a:lnTo>
                                  <a:pt x="151033" y="316716"/>
                                </a:lnTo>
                                <a:lnTo>
                                  <a:pt x="143305" y="324111"/>
                                </a:lnTo>
                                <a:lnTo>
                                  <a:pt x="143697" y="324111"/>
                                </a:lnTo>
                                <a:lnTo>
                                  <a:pt x="154118" y="334009"/>
                                </a:lnTo>
                                <a:lnTo>
                                  <a:pt x="161881" y="326635"/>
                                </a:lnTo>
                                <a:lnTo>
                                  <a:pt x="151462" y="316716"/>
                                </a:lnTo>
                                <a:close/>
                              </a:path>
                              <a:path w="269240" h="1014730">
                                <a:moveTo>
                                  <a:pt x="179909" y="309510"/>
                                </a:moveTo>
                                <a:lnTo>
                                  <a:pt x="161881" y="326635"/>
                                </a:lnTo>
                                <a:lnTo>
                                  <a:pt x="169626" y="334009"/>
                                </a:lnTo>
                                <a:lnTo>
                                  <a:pt x="180023" y="324111"/>
                                </a:lnTo>
                                <a:lnTo>
                                  <a:pt x="180224" y="324111"/>
                                </a:lnTo>
                                <a:lnTo>
                                  <a:pt x="172478" y="316716"/>
                                </a:lnTo>
                                <a:lnTo>
                                  <a:pt x="187478" y="316716"/>
                                </a:lnTo>
                                <a:lnTo>
                                  <a:pt x="179909" y="309510"/>
                                </a:lnTo>
                                <a:close/>
                              </a:path>
                              <a:path w="269240" h="1014730">
                                <a:moveTo>
                                  <a:pt x="187634" y="316864"/>
                                </a:moveTo>
                                <a:lnTo>
                                  <a:pt x="180023" y="324111"/>
                                </a:lnTo>
                                <a:lnTo>
                                  <a:pt x="180224" y="324111"/>
                                </a:lnTo>
                                <a:lnTo>
                                  <a:pt x="190592" y="334009"/>
                                </a:lnTo>
                                <a:lnTo>
                                  <a:pt x="198107" y="326836"/>
                                </a:lnTo>
                                <a:lnTo>
                                  <a:pt x="187634" y="316864"/>
                                </a:lnTo>
                                <a:close/>
                              </a:path>
                              <a:path w="269240" h="1014730">
                                <a:moveTo>
                                  <a:pt x="208551" y="316864"/>
                                </a:moveTo>
                                <a:lnTo>
                                  <a:pt x="198107" y="326836"/>
                                </a:lnTo>
                                <a:lnTo>
                                  <a:pt x="205642" y="334009"/>
                                </a:lnTo>
                                <a:lnTo>
                                  <a:pt x="216039" y="324111"/>
                                </a:lnTo>
                                <a:lnTo>
                                  <a:pt x="211876" y="320039"/>
                                </a:lnTo>
                                <a:lnTo>
                                  <a:pt x="208551" y="316864"/>
                                </a:lnTo>
                                <a:close/>
                              </a:path>
                              <a:path w="269240" h="1014730">
                                <a:moveTo>
                                  <a:pt x="224316" y="316229"/>
                                </a:moveTo>
                                <a:lnTo>
                                  <a:pt x="220314" y="320039"/>
                                </a:lnTo>
                                <a:lnTo>
                                  <a:pt x="216141" y="324111"/>
                                </a:lnTo>
                                <a:lnTo>
                                  <a:pt x="226509" y="334009"/>
                                </a:lnTo>
                                <a:lnTo>
                                  <a:pt x="234739" y="326153"/>
                                </a:lnTo>
                                <a:lnTo>
                                  <a:pt x="224316" y="316229"/>
                                </a:lnTo>
                                <a:close/>
                              </a:path>
                              <a:path w="269240" h="1014730">
                                <a:moveTo>
                                  <a:pt x="245133" y="316229"/>
                                </a:moveTo>
                                <a:lnTo>
                                  <a:pt x="234739" y="326153"/>
                                </a:lnTo>
                                <a:lnTo>
                                  <a:pt x="242991" y="334009"/>
                                </a:lnTo>
                                <a:lnTo>
                                  <a:pt x="253388" y="324111"/>
                                </a:lnTo>
                                <a:lnTo>
                                  <a:pt x="245133" y="316229"/>
                                </a:lnTo>
                                <a:close/>
                              </a:path>
                              <a:path w="269240" h="1014730">
                                <a:moveTo>
                                  <a:pt x="260999" y="316864"/>
                                </a:moveTo>
                                <a:lnTo>
                                  <a:pt x="253388" y="324111"/>
                                </a:lnTo>
                                <a:lnTo>
                                  <a:pt x="263757" y="334009"/>
                                </a:lnTo>
                                <a:lnTo>
                                  <a:pt x="265087" y="332739"/>
                                </a:lnTo>
                                <a:lnTo>
                                  <a:pt x="268335" y="332739"/>
                                </a:lnTo>
                                <a:lnTo>
                                  <a:pt x="268335" y="324111"/>
                                </a:lnTo>
                                <a:lnTo>
                                  <a:pt x="268609" y="324111"/>
                                </a:lnTo>
                                <a:lnTo>
                                  <a:pt x="260999" y="316864"/>
                                </a:lnTo>
                                <a:close/>
                              </a:path>
                              <a:path w="269240" h="1014730">
                                <a:moveTo>
                                  <a:pt x="268335" y="332739"/>
                                </a:moveTo>
                                <a:lnTo>
                                  <a:pt x="265087" y="332739"/>
                                </a:lnTo>
                                <a:lnTo>
                                  <a:pt x="266711" y="334009"/>
                                </a:lnTo>
                                <a:lnTo>
                                  <a:pt x="268335" y="332739"/>
                                </a:lnTo>
                                <a:close/>
                              </a:path>
                              <a:path w="269240" h="1014730">
                                <a:moveTo>
                                  <a:pt x="70276" y="309269"/>
                                </a:moveTo>
                                <a:lnTo>
                                  <a:pt x="69926" y="309510"/>
                                </a:lnTo>
                                <a:lnTo>
                                  <a:pt x="62378" y="316716"/>
                                </a:lnTo>
                                <a:lnTo>
                                  <a:pt x="70403" y="324339"/>
                                </a:lnTo>
                                <a:lnTo>
                                  <a:pt x="78254" y="316864"/>
                                </a:lnTo>
                                <a:lnTo>
                                  <a:pt x="70276" y="309269"/>
                                </a:lnTo>
                                <a:close/>
                              </a:path>
                              <a:path w="269240" h="1014730">
                                <a:moveTo>
                                  <a:pt x="34261" y="309269"/>
                                </a:moveTo>
                                <a:lnTo>
                                  <a:pt x="26305" y="316864"/>
                                </a:lnTo>
                                <a:lnTo>
                                  <a:pt x="33895" y="324111"/>
                                </a:lnTo>
                                <a:lnTo>
                                  <a:pt x="33294" y="324111"/>
                                </a:lnTo>
                                <a:lnTo>
                                  <a:pt x="41572" y="316229"/>
                                </a:lnTo>
                                <a:lnTo>
                                  <a:pt x="34261" y="309269"/>
                                </a:lnTo>
                                <a:close/>
                              </a:path>
                              <a:path w="269240" h="1014730">
                                <a:moveTo>
                                  <a:pt x="96712" y="299323"/>
                                </a:moveTo>
                                <a:lnTo>
                                  <a:pt x="96372" y="299614"/>
                                </a:lnTo>
                                <a:lnTo>
                                  <a:pt x="88876" y="306751"/>
                                </a:lnTo>
                                <a:lnTo>
                                  <a:pt x="107059" y="324111"/>
                                </a:lnTo>
                                <a:lnTo>
                                  <a:pt x="106659" y="324111"/>
                                </a:lnTo>
                                <a:lnTo>
                                  <a:pt x="114425" y="316716"/>
                                </a:lnTo>
                                <a:lnTo>
                                  <a:pt x="98790" y="316716"/>
                                </a:lnTo>
                                <a:lnTo>
                                  <a:pt x="106629" y="309269"/>
                                </a:lnTo>
                                <a:lnTo>
                                  <a:pt x="107106" y="309269"/>
                                </a:lnTo>
                                <a:lnTo>
                                  <a:pt x="96712" y="299323"/>
                                </a:lnTo>
                                <a:close/>
                              </a:path>
                              <a:path w="269240" h="1014730">
                                <a:moveTo>
                                  <a:pt x="132962" y="299102"/>
                                </a:moveTo>
                                <a:lnTo>
                                  <a:pt x="132694" y="299323"/>
                                </a:lnTo>
                                <a:lnTo>
                                  <a:pt x="124892" y="306751"/>
                                </a:lnTo>
                                <a:lnTo>
                                  <a:pt x="125422" y="306751"/>
                                </a:lnTo>
                                <a:lnTo>
                                  <a:pt x="143697" y="324111"/>
                                </a:lnTo>
                                <a:lnTo>
                                  <a:pt x="143305" y="324111"/>
                                </a:lnTo>
                                <a:lnTo>
                                  <a:pt x="151033" y="316716"/>
                                </a:lnTo>
                                <a:lnTo>
                                  <a:pt x="135542" y="316716"/>
                                </a:lnTo>
                                <a:lnTo>
                                  <a:pt x="143342" y="309269"/>
                                </a:lnTo>
                                <a:lnTo>
                                  <a:pt x="143641" y="309269"/>
                                </a:lnTo>
                                <a:lnTo>
                                  <a:pt x="132962" y="299102"/>
                                </a:lnTo>
                                <a:close/>
                              </a:path>
                              <a:path w="269240" h="1014730">
                                <a:moveTo>
                                  <a:pt x="169210" y="299323"/>
                                </a:moveTo>
                                <a:lnTo>
                                  <a:pt x="161447" y="306751"/>
                                </a:lnTo>
                                <a:lnTo>
                                  <a:pt x="162040" y="306751"/>
                                </a:lnTo>
                                <a:lnTo>
                                  <a:pt x="180224" y="324111"/>
                                </a:lnTo>
                                <a:lnTo>
                                  <a:pt x="180023" y="324111"/>
                                </a:lnTo>
                                <a:lnTo>
                                  <a:pt x="187634" y="316864"/>
                                </a:lnTo>
                                <a:lnTo>
                                  <a:pt x="187478" y="316716"/>
                                </a:lnTo>
                                <a:lnTo>
                                  <a:pt x="172323" y="316716"/>
                                </a:lnTo>
                                <a:lnTo>
                                  <a:pt x="179909" y="309510"/>
                                </a:lnTo>
                                <a:lnTo>
                                  <a:pt x="169210" y="299323"/>
                                </a:lnTo>
                                <a:close/>
                              </a:path>
                              <a:path w="269240" h="1014730">
                                <a:moveTo>
                                  <a:pt x="227193" y="299102"/>
                                </a:moveTo>
                                <a:lnTo>
                                  <a:pt x="226925" y="299323"/>
                                </a:lnTo>
                                <a:lnTo>
                                  <a:pt x="208551" y="316864"/>
                                </a:lnTo>
                                <a:lnTo>
                                  <a:pt x="216141" y="324111"/>
                                </a:lnTo>
                                <a:lnTo>
                                  <a:pt x="220314" y="320039"/>
                                </a:lnTo>
                                <a:lnTo>
                                  <a:pt x="224316" y="316229"/>
                                </a:lnTo>
                                <a:lnTo>
                                  <a:pt x="217006" y="309269"/>
                                </a:lnTo>
                                <a:lnTo>
                                  <a:pt x="231627" y="309269"/>
                                </a:lnTo>
                                <a:lnTo>
                                  <a:pt x="234739" y="306306"/>
                                </a:lnTo>
                                <a:lnTo>
                                  <a:pt x="227193" y="299102"/>
                                </a:lnTo>
                                <a:close/>
                              </a:path>
                              <a:path w="269240" h="1014730">
                                <a:moveTo>
                                  <a:pt x="263110" y="299102"/>
                                </a:moveTo>
                                <a:lnTo>
                                  <a:pt x="262842" y="299323"/>
                                </a:lnTo>
                                <a:lnTo>
                                  <a:pt x="245133" y="316229"/>
                                </a:lnTo>
                                <a:lnTo>
                                  <a:pt x="253388" y="324111"/>
                                </a:lnTo>
                                <a:lnTo>
                                  <a:pt x="260999" y="316864"/>
                                </a:lnTo>
                                <a:lnTo>
                                  <a:pt x="253021" y="309269"/>
                                </a:lnTo>
                                <a:lnTo>
                                  <a:pt x="268335" y="309269"/>
                                </a:lnTo>
                                <a:lnTo>
                                  <a:pt x="268335" y="300989"/>
                                </a:lnTo>
                                <a:lnTo>
                                  <a:pt x="265087" y="300989"/>
                                </a:lnTo>
                                <a:lnTo>
                                  <a:pt x="263110" y="299102"/>
                                </a:lnTo>
                                <a:close/>
                              </a:path>
                              <a:path w="269240" h="1014730">
                                <a:moveTo>
                                  <a:pt x="4222" y="316229"/>
                                </a:moveTo>
                                <a:lnTo>
                                  <a:pt x="3579" y="316864"/>
                                </a:lnTo>
                                <a:lnTo>
                                  <a:pt x="4222" y="317499"/>
                                </a:lnTo>
                                <a:lnTo>
                                  <a:pt x="4889" y="316864"/>
                                </a:lnTo>
                                <a:lnTo>
                                  <a:pt x="4222" y="316229"/>
                                </a:lnTo>
                                <a:close/>
                              </a:path>
                              <a:path w="269240" h="1014730">
                                <a:moveTo>
                                  <a:pt x="4889" y="316864"/>
                                </a:moveTo>
                                <a:lnTo>
                                  <a:pt x="4222" y="317499"/>
                                </a:lnTo>
                                <a:lnTo>
                                  <a:pt x="5556" y="317499"/>
                                </a:lnTo>
                                <a:lnTo>
                                  <a:pt x="4889" y="316864"/>
                                </a:lnTo>
                                <a:close/>
                              </a:path>
                              <a:path w="269240" h="1014730">
                                <a:moveTo>
                                  <a:pt x="7700" y="299102"/>
                                </a:moveTo>
                                <a:lnTo>
                                  <a:pt x="365" y="306069"/>
                                </a:lnTo>
                                <a:lnTo>
                                  <a:pt x="365" y="313689"/>
                                </a:lnTo>
                                <a:lnTo>
                                  <a:pt x="3579" y="316864"/>
                                </a:lnTo>
                                <a:lnTo>
                                  <a:pt x="4222" y="316229"/>
                                </a:lnTo>
                                <a:lnTo>
                                  <a:pt x="5556" y="316229"/>
                                </a:lnTo>
                                <a:lnTo>
                                  <a:pt x="15512" y="306751"/>
                                </a:lnTo>
                                <a:lnTo>
                                  <a:pt x="15712" y="306751"/>
                                </a:lnTo>
                                <a:lnTo>
                                  <a:pt x="7700" y="299102"/>
                                </a:lnTo>
                                <a:close/>
                              </a:path>
                              <a:path w="269240" h="1014730">
                                <a:moveTo>
                                  <a:pt x="5556" y="316229"/>
                                </a:moveTo>
                                <a:lnTo>
                                  <a:pt x="4222" y="316229"/>
                                </a:lnTo>
                                <a:lnTo>
                                  <a:pt x="4889" y="316864"/>
                                </a:lnTo>
                                <a:lnTo>
                                  <a:pt x="5556" y="316229"/>
                                </a:lnTo>
                                <a:close/>
                              </a:path>
                              <a:path w="269240" h="1014730">
                                <a:moveTo>
                                  <a:pt x="23582" y="299102"/>
                                </a:moveTo>
                                <a:lnTo>
                                  <a:pt x="23314" y="299323"/>
                                </a:lnTo>
                                <a:lnTo>
                                  <a:pt x="15512" y="306751"/>
                                </a:lnTo>
                                <a:lnTo>
                                  <a:pt x="15712" y="306751"/>
                                </a:lnTo>
                                <a:lnTo>
                                  <a:pt x="26305" y="316864"/>
                                </a:lnTo>
                                <a:lnTo>
                                  <a:pt x="34261" y="309269"/>
                                </a:lnTo>
                                <a:lnTo>
                                  <a:pt x="23582" y="299102"/>
                                </a:lnTo>
                                <a:close/>
                              </a:path>
                              <a:path w="269240" h="1014730">
                                <a:moveTo>
                                  <a:pt x="80864" y="299102"/>
                                </a:moveTo>
                                <a:lnTo>
                                  <a:pt x="80596" y="299323"/>
                                </a:lnTo>
                                <a:lnTo>
                                  <a:pt x="72666" y="306893"/>
                                </a:lnTo>
                                <a:lnTo>
                                  <a:pt x="70276" y="309269"/>
                                </a:lnTo>
                                <a:lnTo>
                                  <a:pt x="78254" y="316864"/>
                                </a:lnTo>
                                <a:lnTo>
                                  <a:pt x="88876" y="306751"/>
                                </a:lnTo>
                                <a:lnTo>
                                  <a:pt x="80864" y="299102"/>
                                </a:lnTo>
                                <a:close/>
                              </a:path>
                              <a:path w="269240" h="1014730">
                                <a:moveTo>
                                  <a:pt x="209075" y="281805"/>
                                </a:moveTo>
                                <a:lnTo>
                                  <a:pt x="179909" y="309510"/>
                                </a:lnTo>
                                <a:lnTo>
                                  <a:pt x="187634" y="316864"/>
                                </a:lnTo>
                                <a:lnTo>
                                  <a:pt x="198107" y="306893"/>
                                </a:lnTo>
                                <a:lnTo>
                                  <a:pt x="190482" y="299614"/>
                                </a:lnTo>
                                <a:lnTo>
                                  <a:pt x="205752" y="299614"/>
                                </a:lnTo>
                                <a:lnTo>
                                  <a:pt x="206290" y="299102"/>
                                </a:lnTo>
                                <a:lnTo>
                                  <a:pt x="204308" y="297179"/>
                                </a:lnTo>
                                <a:lnTo>
                                  <a:pt x="198824" y="291958"/>
                                </a:lnTo>
                                <a:lnTo>
                                  <a:pt x="213793" y="291958"/>
                                </a:lnTo>
                                <a:lnTo>
                                  <a:pt x="216423" y="289454"/>
                                </a:lnTo>
                                <a:lnTo>
                                  <a:pt x="217087" y="289454"/>
                                </a:lnTo>
                                <a:lnTo>
                                  <a:pt x="209075" y="281805"/>
                                </a:lnTo>
                                <a:close/>
                              </a:path>
                              <a:path w="269240" h="1014730">
                                <a:moveTo>
                                  <a:pt x="206327" y="299102"/>
                                </a:moveTo>
                                <a:lnTo>
                                  <a:pt x="206058" y="299323"/>
                                </a:lnTo>
                                <a:lnTo>
                                  <a:pt x="198107" y="306893"/>
                                </a:lnTo>
                                <a:lnTo>
                                  <a:pt x="208551" y="316864"/>
                                </a:lnTo>
                                <a:lnTo>
                                  <a:pt x="216507" y="309269"/>
                                </a:lnTo>
                                <a:lnTo>
                                  <a:pt x="217006" y="309269"/>
                                </a:lnTo>
                                <a:lnTo>
                                  <a:pt x="206327" y="299102"/>
                                </a:lnTo>
                                <a:close/>
                              </a:path>
                              <a:path w="269240" h="1014730">
                                <a:moveTo>
                                  <a:pt x="268335" y="309269"/>
                                </a:moveTo>
                                <a:lnTo>
                                  <a:pt x="253021" y="309269"/>
                                </a:lnTo>
                                <a:lnTo>
                                  <a:pt x="260999" y="316864"/>
                                </a:lnTo>
                                <a:lnTo>
                                  <a:pt x="268335" y="309879"/>
                                </a:lnTo>
                                <a:lnTo>
                                  <a:pt x="268335" y="309269"/>
                                </a:lnTo>
                                <a:close/>
                              </a:path>
                              <a:path w="269240" h="1014730">
                                <a:moveTo>
                                  <a:pt x="59598" y="299102"/>
                                </a:moveTo>
                                <a:lnTo>
                                  <a:pt x="59329" y="299323"/>
                                </a:lnTo>
                                <a:lnTo>
                                  <a:pt x="51527" y="306751"/>
                                </a:lnTo>
                                <a:lnTo>
                                  <a:pt x="51888" y="306751"/>
                                </a:lnTo>
                                <a:lnTo>
                                  <a:pt x="62378" y="316716"/>
                                </a:lnTo>
                                <a:lnTo>
                                  <a:pt x="70178" y="309269"/>
                                </a:lnTo>
                                <a:lnTo>
                                  <a:pt x="67781" y="306893"/>
                                </a:lnTo>
                                <a:lnTo>
                                  <a:pt x="59598" y="299102"/>
                                </a:lnTo>
                                <a:close/>
                              </a:path>
                              <a:path w="269240" h="1014730">
                                <a:moveTo>
                                  <a:pt x="122247" y="309269"/>
                                </a:moveTo>
                                <a:lnTo>
                                  <a:pt x="107106" y="309269"/>
                                </a:lnTo>
                                <a:lnTo>
                                  <a:pt x="114888" y="316716"/>
                                </a:lnTo>
                                <a:lnTo>
                                  <a:pt x="114425" y="316716"/>
                                </a:lnTo>
                                <a:lnTo>
                                  <a:pt x="122247" y="309269"/>
                                </a:lnTo>
                                <a:close/>
                              </a:path>
                              <a:path w="269240" h="1014730">
                                <a:moveTo>
                                  <a:pt x="158815" y="309269"/>
                                </a:moveTo>
                                <a:lnTo>
                                  <a:pt x="143641" y="309269"/>
                                </a:lnTo>
                                <a:lnTo>
                                  <a:pt x="151462" y="316716"/>
                                </a:lnTo>
                                <a:lnTo>
                                  <a:pt x="151033" y="316716"/>
                                </a:lnTo>
                                <a:lnTo>
                                  <a:pt x="158815" y="309269"/>
                                </a:lnTo>
                                <a:close/>
                              </a:path>
                              <a:path w="269240" h="1014730">
                                <a:moveTo>
                                  <a:pt x="44374" y="299614"/>
                                </a:moveTo>
                                <a:lnTo>
                                  <a:pt x="34261" y="309269"/>
                                </a:lnTo>
                                <a:lnTo>
                                  <a:pt x="41572" y="316229"/>
                                </a:lnTo>
                                <a:lnTo>
                                  <a:pt x="51527" y="306751"/>
                                </a:lnTo>
                                <a:lnTo>
                                  <a:pt x="51888" y="306751"/>
                                </a:lnTo>
                                <a:lnTo>
                                  <a:pt x="44374" y="299614"/>
                                </a:lnTo>
                                <a:close/>
                              </a:path>
                              <a:path w="269240" h="1014730">
                                <a:moveTo>
                                  <a:pt x="231627" y="309269"/>
                                </a:moveTo>
                                <a:lnTo>
                                  <a:pt x="217006" y="309269"/>
                                </a:lnTo>
                                <a:lnTo>
                                  <a:pt x="224316" y="316229"/>
                                </a:lnTo>
                                <a:lnTo>
                                  <a:pt x="231627" y="309269"/>
                                </a:lnTo>
                                <a:close/>
                              </a:path>
                              <a:path w="269240" h="1014730">
                                <a:moveTo>
                                  <a:pt x="242342" y="299102"/>
                                </a:moveTo>
                                <a:lnTo>
                                  <a:pt x="242074" y="299323"/>
                                </a:lnTo>
                                <a:lnTo>
                                  <a:pt x="234739" y="306306"/>
                                </a:lnTo>
                                <a:lnTo>
                                  <a:pt x="245133" y="316229"/>
                                </a:lnTo>
                                <a:lnTo>
                                  <a:pt x="252424" y="309269"/>
                                </a:lnTo>
                                <a:lnTo>
                                  <a:pt x="253021" y="309269"/>
                                </a:lnTo>
                                <a:lnTo>
                                  <a:pt x="242342" y="299102"/>
                                </a:lnTo>
                                <a:close/>
                              </a:path>
                              <a:path w="269240" h="1014730">
                                <a:moveTo>
                                  <a:pt x="187837" y="281498"/>
                                </a:moveTo>
                                <a:lnTo>
                                  <a:pt x="179523" y="289454"/>
                                </a:lnTo>
                                <a:lnTo>
                                  <a:pt x="179840" y="289454"/>
                                </a:lnTo>
                                <a:lnTo>
                                  <a:pt x="198107" y="306893"/>
                                </a:lnTo>
                                <a:lnTo>
                                  <a:pt x="205752" y="299614"/>
                                </a:lnTo>
                                <a:lnTo>
                                  <a:pt x="190327" y="299614"/>
                                </a:lnTo>
                                <a:lnTo>
                                  <a:pt x="198387" y="291958"/>
                                </a:lnTo>
                                <a:lnTo>
                                  <a:pt x="198824" y="291958"/>
                                </a:lnTo>
                                <a:lnTo>
                                  <a:pt x="187837" y="281498"/>
                                </a:lnTo>
                                <a:close/>
                              </a:path>
                              <a:path w="269240" h="1014730">
                                <a:moveTo>
                                  <a:pt x="25768" y="281939"/>
                                </a:moveTo>
                                <a:lnTo>
                                  <a:pt x="7700" y="299102"/>
                                </a:lnTo>
                                <a:lnTo>
                                  <a:pt x="15712" y="306751"/>
                                </a:lnTo>
                                <a:lnTo>
                                  <a:pt x="15512" y="306751"/>
                                </a:lnTo>
                                <a:lnTo>
                                  <a:pt x="23545" y="299102"/>
                                </a:lnTo>
                                <a:lnTo>
                                  <a:pt x="21563" y="297179"/>
                                </a:lnTo>
                                <a:lnTo>
                                  <a:pt x="16079" y="291958"/>
                                </a:lnTo>
                                <a:lnTo>
                                  <a:pt x="31049" y="291958"/>
                                </a:lnTo>
                                <a:lnTo>
                                  <a:pt x="33679" y="289454"/>
                                </a:lnTo>
                                <a:lnTo>
                                  <a:pt x="25768" y="281939"/>
                                </a:lnTo>
                                <a:close/>
                              </a:path>
                              <a:path w="269240" h="1014730">
                                <a:moveTo>
                                  <a:pt x="52244" y="292101"/>
                                </a:moveTo>
                                <a:lnTo>
                                  <a:pt x="44374" y="299614"/>
                                </a:lnTo>
                                <a:lnTo>
                                  <a:pt x="51888" y="306751"/>
                                </a:lnTo>
                                <a:lnTo>
                                  <a:pt x="51527" y="306751"/>
                                </a:lnTo>
                                <a:lnTo>
                                  <a:pt x="59561" y="299102"/>
                                </a:lnTo>
                                <a:lnTo>
                                  <a:pt x="57578" y="297179"/>
                                </a:lnTo>
                                <a:lnTo>
                                  <a:pt x="52244" y="292101"/>
                                </a:lnTo>
                                <a:close/>
                              </a:path>
                              <a:path w="269240" h="1014730">
                                <a:moveTo>
                                  <a:pt x="135387" y="247014"/>
                                </a:moveTo>
                                <a:lnTo>
                                  <a:pt x="82841" y="297179"/>
                                </a:lnTo>
                                <a:lnTo>
                                  <a:pt x="80864" y="299102"/>
                                </a:lnTo>
                                <a:lnTo>
                                  <a:pt x="88876" y="306751"/>
                                </a:lnTo>
                                <a:lnTo>
                                  <a:pt x="96678" y="299323"/>
                                </a:lnTo>
                                <a:lnTo>
                                  <a:pt x="96481" y="299102"/>
                                </a:lnTo>
                                <a:lnTo>
                                  <a:pt x="89015" y="291958"/>
                                </a:lnTo>
                                <a:lnTo>
                                  <a:pt x="104413" y="291958"/>
                                </a:lnTo>
                                <a:lnTo>
                                  <a:pt x="107043" y="289454"/>
                                </a:lnTo>
                                <a:lnTo>
                                  <a:pt x="107213" y="289454"/>
                                </a:lnTo>
                                <a:lnTo>
                                  <a:pt x="99160" y="281805"/>
                                </a:lnTo>
                                <a:lnTo>
                                  <a:pt x="114795" y="281805"/>
                                </a:lnTo>
                                <a:lnTo>
                                  <a:pt x="107254" y="274625"/>
                                </a:lnTo>
                                <a:lnTo>
                                  <a:pt x="122619" y="274625"/>
                                </a:lnTo>
                                <a:lnTo>
                                  <a:pt x="125359" y="272016"/>
                                </a:lnTo>
                                <a:lnTo>
                                  <a:pt x="125657" y="272016"/>
                                </a:lnTo>
                                <a:lnTo>
                                  <a:pt x="118093" y="264794"/>
                                </a:lnTo>
                                <a:lnTo>
                                  <a:pt x="132944" y="264794"/>
                                </a:lnTo>
                                <a:lnTo>
                                  <a:pt x="124992" y="257223"/>
                                </a:lnTo>
                                <a:lnTo>
                                  <a:pt x="140896" y="257223"/>
                                </a:lnTo>
                                <a:lnTo>
                                  <a:pt x="143491" y="254752"/>
                                </a:lnTo>
                                <a:lnTo>
                                  <a:pt x="135387" y="247014"/>
                                </a:lnTo>
                                <a:close/>
                              </a:path>
                              <a:path w="269240" h="1014730">
                                <a:moveTo>
                                  <a:pt x="172401" y="246792"/>
                                </a:moveTo>
                                <a:lnTo>
                                  <a:pt x="119356" y="297179"/>
                                </a:lnTo>
                                <a:lnTo>
                                  <a:pt x="117369" y="299102"/>
                                </a:lnTo>
                                <a:lnTo>
                                  <a:pt x="125422" y="306751"/>
                                </a:lnTo>
                                <a:lnTo>
                                  <a:pt x="124892" y="306751"/>
                                </a:lnTo>
                                <a:lnTo>
                                  <a:pt x="132925" y="299102"/>
                                </a:lnTo>
                                <a:lnTo>
                                  <a:pt x="130943" y="297179"/>
                                </a:lnTo>
                                <a:lnTo>
                                  <a:pt x="125459" y="291958"/>
                                </a:lnTo>
                                <a:lnTo>
                                  <a:pt x="140429" y="291958"/>
                                </a:lnTo>
                                <a:lnTo>
                                  <a:pt x="143059" y="289454"/>
                                </a:lnTo>
                                <a:lnTo>
                                  <a:pt x="143923" y="289454"/>
                                </a:lnTo>
                                <a:lnTo>
                                  <a:pt x="135911" y="281805"/>
                                </a:lnTo>
                                <a:lnTo>
                                  <a:pt x="150810" y="281805"/>
                                </a:lnTo>
                                <a:lnTo>
                                  <a:pt x="143269" y="274625"/>
                                </a:lnTo>
                                <a:lnTo>
                                  <a:pt x="158634" y="274625"/>
                                </a:lnTo>
                                <a:lnTo>
                                  <a:pt x="161374" y="272016"/>
                                </a:lnTo>
                                <a:lnTo>
                                  <a:pt x="161575" y="272016"/>
                                </a:lnTo>
                                <a:lnTo>
                                  <a:pt x="154010" y="264794"/>
                                </a:lnTo>
                                <a:lnTo>
                                  <a:pt x="170293" y="264794"/>
                                </a:lnTo>
                                <a:lnTo>
                                  <a:pt x="162341" y="257223"/>
                                </a:lnTo>
                                <a:lnTo>
                                  <a:pt x="176911" y="257223"/>
                                </a:lnTo>
                                <a:lnTo>
                                  <a:pt x="179943" y="254337"/>
                                </a:lnTo>
                                <a:lnTo>
                                  <a:pt x="180304" y="254337"/>
                                </a:lnTo>
                                <a:lnTo>
                                  <a:pt x="172401" y="246792"/>
                                </a:lnTo>
                                <a:close/>
                              </a:path>
                              <a:path w="269240" h="1014730">
                                <a:moveTo>
                                  <a:pt x="161474" y="291958"/>
                                </a:moveTo>
                                <a:lnTo>
                                  <a:pt x="156006" y="297179"/>
                                </a:lnTo>
                                <a:lnTo>
                                  <a:pt x="154029" y="299102"/>
                                </a:lnTo>
                                <a:lnTo>
                                  <a:pt x="162040" y="306751"/>
                                </a:lnTo>
                                <a:lnTo>
                                  <a:pt x="161447" y="306751"/>
                                </a:lnTo>
                                <a:lnTo>
                                  <a:pt x="169210" y="299323"/>
                                </a:lnTo>
                                <a:lnTo>
                                  <a:pt x="161474" y="291958"/>
                                </a:lnTo>
                                <a:close/>
                              </a:path>
                              <a:path w="269240" h="1014730">
                                <a:moveTo>
                                  <a:pt x="245133" y="281939"/>
                                </a:moveTo>
                                <a:lnTo>
                                  <a:pt x="229170" y="297179"/>
                                </a:lnTo>
                                <a:lnTo>
                                  <a:pt x="227193" y="299102"/>
                                </a:lnTo>
                                <a:lnTo>
                                  <a:pt x="234739" y="306306"/>
                                </a:lnTo>
                                <a:lnTo>
                                  <a:pt x="242305" y="299102"/>
                                </a:lnTo>
                                <a:lnTo>
                                  <a:pt x="240323" y="297179"/>
                                </a:lnTo>
                                <a:lnTo>
                                  <a:pt x="234839" y="291958"/>
                                </a:lnTo>
                                <a:lnTo>
                                  <a:pt x="249809" y="291958"/>
                                </a:lnTo>
                                <a:lnTo>
                                  <a:pt x="252439" y="289454"/>
                                </a:lnTo>
                                <a:lnTo>
                                  <a:pt x="253004" y="289454"/>
                                </a:lnTo>
                                <a:lnTo>
                                  <a:pt x="245133" y="281939"/>
                                </a:lnTo>
                                <a:close/>
                              </a:path>
                              <a:path w="269240" h="1014730">
                                <a:moveTo>
                                  <a:pt x="265087" y="297179"/>
                                </a:moveTo>
                                <a:lnTo>
                                  <a:pt x="263110" y="299102"/>
                                </a:lnTo>
                                <a:lnTo>
                                  <a:pt x="265087" y="300989"/>
                                </a:lnTo>
                                <a:lnTo>
                                  <a:pt x="266696" y="299102"/>
                                </a:lnTo>
                                <a:lnTo>
                                  <a:pt x="265087" y="297179"/>
                                </a:lnTo>
                                <a:close/>
                              </a:path>
                              <a:path w="269240" h="1014730">
                                <a:moveTo>
                                  <a:pt x="266726" y="299102"/>
                                </a:moveTo>
                                <a:lnTo>
                                  <a:pt x="266508" y="299323"/>
                                </a:lnTo>
                                <a:lnTo>
                                  <a:pt x="265087" y="300989"/>
                                </a:lnTo>
                                <a:lnTo>
                                  <a:pt x="268335" y="300989"/>
                                </a:lnTo>
                                <a:lnTo>
                                  <a:pt x="266726" y="299102"/>
                                </a:lnTo>
                                <a:close/>
                              </a:path>
                              <a:path w="269240" h="1014730">
                                <a:moveTo>
                                  <a:pt x="41572" y="281939"/>
                                </a:moveTo>
                                <a:lnTo>
                                  <a:pt x="33679" y="289454"/>
                                </a:lnTo>
                                <a:lnTo>
                                  <a:pt x="44374" y="299614"/>
                                </a:lnTo>
                                <a:lnTo>
                                  <a:pt x="52244" y="292101"/>
                                </a:lnTo>
                                <a:lnTo>
                                  <a:pt x="41572" y="281939"/>
                                </a:lnTo>
                                <a:close/>
                              </a:path>
                              <a:path w="269240" h="1014730">
                                <a:moveTo>
                                  <a:pt x="104413" y="291958"/>
                                </a:moveTo>
                                <a:lnTo>
                                  <a:pt x="89015" y="291958"/>
                                </a:lnTo>
                                <a:lnTo>
                                  <a:pt x="96712" y="299323"/>
                                </a:lnTo>
                                <a:lnTo>
                                  <a:pt x="96910" y="299102"/>
                                </a:lnTo>
                                <a:lnTo>
                                  <a:pt x="104413" y="291958"/>
                                </a:lnTo>
                                <a:close/>
                              </a:path>
                              <a:path w="269240" h="1014730">
                                <a:moveTo>
                                  <a:pt x="171969" y="281939"/>
                                </a:moveTo>
                                <a:lnTo>
                                  <a:pt x="161474" y="291958"/>
                                </a:lnTo>
                                <a:lnTo>
                                  <a:pt x="169210" y="299323"/>
                                </a:lnTo>
                                <a:lnTo>
                                  <a:pt x="179523" y="289454"/>
                                </a:lnTo>
                                <a:lnTo>
                                  <a:pt x="179840" y="289454"/>
                                </a:lnTo>
                                <a:lnTo>
                                  <a:pt x="171969" y="281939"/>
                                </a:lnTo>
                                <a:close/>
                              </a:path>
                              <a:path w="269240" h="1014730">
                                <a:moveTo>
                                  <a:pt x="2937" y="281939"/>
                                </a:moveTo>
                                <a:lnTo>
                                  <a:pt x="365" y="284479"/>
                                </a:lnTo>
                                <a:lnTo>
                                  <a:pt x="366" y="292101"/>
                                </a:lnTo>
                                <a:lnTo>
                                  <a:pt x="7700" y="299102"/>
                                </a:lnTo>
                                <a:lnTo>
                                  <a:pt x="15221" y="291958"/>
                                </a:lnTo>
                                <a:lnTo>
                                  <a:pt x="16079" y="291958"/>
                                </a:lnTo>
                                <a:lnTo>
                                  <a:pt x="6890" y="283209"/>
                                </a:lnTo>
                                <a:lnTo>
                                  <a:pt x="4222" y="283209"/>
                                </a:lnTo>
                                <a:lnTo>
                                  <a:pt x="2937" y="281939"/>
                                </a:lnTo>
                                <a:close/>
                              </a:path>
                              <a:path w="269240" h="1014730">
                                <a:moveTo>
                                  <a:pt x="31049" y="291958"/>
                                </a:moveTo>
                                <a:lnTo>
                                  <a:pt x="16079" y="291958"/>
                                </a:lnTo>
                                <a:lnTo>
                                  <a:pt x="23582" y="299102"/>
                                </a:lnTo>
                                <a:lnTo>
                                  <a:pt x="25565" y="297179"/>
                                </a:lnTo>
                                <a:lnTo>
                                  <a:pt x="31049" y="291958"/>
                                </a:lnTo>
                                <a:close/>
                              </a:path>
                              <a:path w="269240" h="1014730">
                                <a:moveTo>
                                  <a:pt x="62887" y="281939"/>
                                </a:moveTo>
                                <a:lnTo>
                                  <a:pt x="52244" y="292101"/>
                                </a:lnTo>
                                <a:lnTo>
                                  <a:pt x="59598" y="299102"/>
                                </a:lnTo>
                                <a:lnTo>
                                  <a:pt x="61580" y="297179"/>
                                </a:lnTo>
                                <a:lnTo>
                                  <a:pt x="69694" y="289454"/>
                                </a:lnTo>
                                <a:lnTo>
                                  <a:pt x="70759" y="289454"/>
                                </a:lnTo>
                                <a:lnTo>
                                  <a:pt x="62887" y="281939"/>
                                </a:lnTo>
                                <a:close/>
                              </a:path>
                              <a:path w="269240" h="1014730">
                                <a:moveTo>
                                  <a:pt x="78084" y="281498"/>
                                </a:moveTo>
                                <a:lnTo>
                                  <a:pt x="77728" y="281805"/>
                                </a:lnTo>
                                <a:lnTo>
                                  <a:pt x="69694" y="289454"/>
                                </a:lnTo>
                                <a:lnTo>
                                  <a:pt x="70759" y="289454"/>
                                </a:lnTo>
                                <a:lnTo>
                                  <a:pt x="80864" y="299102"/>
                                </a:lnTo>
                                <a:lnTo>
                                  <a:pt x="82841" y="297179"/>
                                </a:lnTo>
                                <a:lnTo>
                                  <a:pt x="88310" y="291958"/>
                                </a:lnTo>
                                <a:lnTo>
                                  <a:pt x="89015" y="291958"/>
                                </a:lnTo>
                                <a:lnTo>
                                  <a:pt x="78084" y="281498"/>
                                </a:lnTo>
                                <a:close/>
                              </a:path>
                              <a:path w="269240" h="1014730">
                                <a:moveTo>
                                  <a:pt x="114936" y="281939"/>
                                </a:moveTo>
                                <a:lnTo>
                                  <a:pt x="107043" y="289454"/>
                                </a:lnTo>
                                <a:lnTo>
                                  <a:pt x="107213" y="289454"/>
                                </a:lnTo>
                                <a:lnTo>
                                  <a:pt x="117369" y="299102"/>
                                </a:lnTo>
                                <a:lnTo>
                                  <a:pt x="119356" y="297179"/>
                                </a:lnTo>
                                <a:lnTo>
                                  <a:pt x="124853" y="291958"/>
                                </a:lnTo>
                                <a:lnTo>
                                  <a:pt x="125459" y="291958"/>
                                </a:lnTo>
                                <a:lnTo>
                                  <a:pt x="114936" y="281939"/>
                                </a:lnTo>
                                <a:close/>
                              </a:path>
                              <a:path w="269240" h="1014730">
                                <a:moveTo>
                                  <a:pt x="140429" y="291958"/>
                                </a:moveTo>
                                <a:lnTo>
                                  <a:pt x="125459" y="291958"/>
                                </a:lnTo>
                                <a:lnTo>
                                  <a:pt x="132962" y="299102"/>
                                </a:lnTo>
                                <a:lnTo>
                                  <a:pt x="134945" y="297179"/>
                                </a:lnTo>
                                <a:lnTo>
                                  <a:pt x="140429" y="291958"/>
                                </a:lnTo>
                                <a:close/>
                              </a:path>
                              <a:path w="269240" h="1014730">
                                <a:moveTo>
                                  <a:pt x="150952" y="281939"/>
                                </a:moveTo>
                                <a:lnTo>
                                  <a:pt x="143059" y="289454"/>
                                </a:lnTo>
                                <a:lnTo>
                                  <a:pt x="143923" y="289454"/>
                                </a:lnTo>
                                <a:lnTo>
                                  <a:pt x="154029" y="299102"/>
                                </a:lnTo>
                                <a:lnTo>
                                  <a:pt x="156006" y="297179"/>
                                </a:lnTo>
                                <a:lnTo>
                                  <a:pt x="161474" y="291958"/>
                                </a:lnTo>
                                <a:lnTo>
                                  <a:pt x="150952" y="281939"/>
                                </a:lnTo>
                                <a:close/>
                              </a:path>
                              <a:path w="269240" h="1014730">
                                <a:moveTo>
                                  <a:pt x="213793" y="291958"/>
                                </a:moveTo>
                                <a:lnTo>
                                  <a:pt x="198824" y="291958"/>
                                </a:lnTo>
                                <a:lnTo>
                                  <a:pt x="206327" y="299102"/>
                                </a:lnTo>
                                <a:lnTo>
                                  <a:pt x="208309" y="297179"/>
                                </a:lnTo>
                                <a:lnTo>
                                  <a:pt x="213793" y="291958"/>
                                </a:lnTo>
                                <a:close/>
                              </a:path>
                              <a:path w="269240" h="1014730">
                                <a:moveTo>
                                  <a:pt x="224316" y="281939"/>
                                </a:moveTo>
                                <a:lnTo>
                                  <a:pt x="216423" y="289454"/>
                                </a:lnTo>
                                <a:lnTo>
                                  <a:pt x="217087" y="289454"/>
                                </a:lnTo>
                                <a:lnTo>
                                  <a:pt x="227193" y="299102"/>
                                </a:lnTo>
                                <a:lnTo>
                                  <a:pt x="229170" y="297179"/>
                                </a:lnTo>
                                <a:lnTo>
                                  <a:pt x="234639" y="291958"/>
                                </a:lnTo>
                                <a:lnTo>
                                  <a:pt x="234839" y="291958"/>
                                </a:lnTo>
                                <a:lnTo>
                                  <a:pt x="224316" y="281939"/>
                                </a:lnTo>
                                <a:close/>
                              </a:path>
                              <a:path w="269240" h="1014730">
                                <a:moveTo>
                                  <a:pt x="249809" y="291958"/>
                                </a:moveTo>
                                <a:lnTo>
                                  <a:pt x="234839" y="291958"/>
                                </a:lnTo>
                                <a:lnTo>
                                  <a:pt x="242342" y="299102"/>
                                </a:lnTo>
                                <a:lnTo>
                                  <a:pt x="244325" y="297179"/>
                                </a:lnTo>
                                <a:lnTo>
                                  <a:pt x="249809" y="291958"/>
                                </a:lnTo>
                                <a:close/>
                              </a:path>
                              <a:path w="269240" h="1014730">
                                <a:moveTo>
                                  <a:pt x="260999" y="281304"/>
                                </a:moveTo>
                                <a:lnTo>
                                  <a:pt x="252439" y="289454"/>
                                </a:lnTo>
                                <a:lnTo>
                                  <a:pt x="253004" y="289454"/>
                                </a:lnTo>
                                <a:lnTo>
                                  <a:pt x="263110" y="299102"/>
                                </a:lnTo>
                                <a:lnTo>
                                  <a:pt x="265087" y="297179"/>
                                </a:lnTo>
                                <a:lnTo>
                                  <a:pt x="268335" y="297179"/>
                                </a:lnTo>
                                <a:lnTo>
                                  <a:pt x="268335" y="288289"/>
                                </a:lnTo>
                                <a:lnTo>
                                  <a:pt x="260999" y="281304"/>
                                </a:lnTo>
                                <a:close/>
                              </a:path>
                              <a:path w="269240" h="1014730">
                                <a:moveTo>
                                  <a:pt x="268335" y="297179"/>
                                </a:moveTo>
                                <a:lnTo>
                                  <a:pt x="265087" y="297179"/>
                                </a:lnTo>
                                <a:lnTo>
                                  <a:pt x="266726" y="299102"/>
                                </a:lnTo>
                                <a:lnTo>
                                  <a:pt x="268335" y="297179"/>
                                </a:lnTo>
                                <a:close/>
                              </a:path>
                              <a:path w="269240" h="1014730">
                                <a:moveTo>
                                  <a:pt x="62535" y="247014"/>
                                </a:moveTo>
                                <a:lnTo>
                                  <a:pt x="25768" y="281939"/>
                                </a:lnTo>
                                <a:lnTo>
                                  <a:pt x="33679" y="289454"/>
                                </a:lnTo>
                                <a:lnTo>
                                  <a:pt x="41572" y="281939"/>
                                </a:lnTo>
                                <a:lnTo>
                                  <a:pt x="33889" y="274625"/>
                                </a:lnTo>
                                <a:lnTo>
                                  <a:pt x="49254" y="274625"/>
                                </a:lnTo>
                                <a:lnTo>
                                  <a:pt x="51994" y="272016"/>
                                </a:lnTo>
                                <a:lnTo>
                                  <a:pt x="52493" y="272016"/>
                                </a:lnTo>
                                <a:lnTo>
                                  <a:pt x="44929" y="264794"/>
                                </a:lnTo>
                                <a:lnTo>
                                  <a:pt x="60628" y="264794"/>
                                </a:lnTo>
                                <a:lnTo>
                                  <a:pt x="52716" y="257223"/>
                                </a:lnTo>
                                <a:lnTo>
                                  <a:pt x="67531" y="257223"/>
                                </a:lnTo>
                                <a:lnTo>
                                  <a:pt x="70352" y="254538"/>
                                </a:lnTo>
                                <a:lnTo>
                                  <a:pt x="70244" y="254337"/>
                                </a:lnTo>
                                <a:lnTo>
                                  <a:pt x="62535" y="247014"/>
                                </a:lnTo>
                                <a:close/>
                              </a:path>
                              <a:path w="269240" h="1014730">
                                <a:moveTo>
                                  <a:pt x="99469" y="247014"/>
                                </a:moveTo>
                                <a:lnTo>
                                  <a:pt x="62887" y="281939"/>
                                </a:lnTo>
                                <a:lnTo>
                                  <a:pt x="70759" y="289454"/>
                                </a:lnTo>
                                <a:lnTo>
                                  <a:pt x="69694" y="289454"/>
                                </a:lnTo>
                                <a:lnTo>
                                  <a:pt x="78051" y="281498"/>
                                </a:lnTo>
                                <a:lnTo>
                                  <a:pt x="77882" y="281304"/>
                                </a:lnTo>
                                <a:lnTo>
                                  <a:pt x="70902" y="274625"/>
                                </a:lnTo>
                                <a:lnTo>
                                  <a:pt x="85269" y="274625"/>
                                </a:lnTo>
                                <a:lnTo>
                                  <a:pt x="88432" y="271614"/>
                                </a:lnTo>
                                <a:lnTo>
                                  <a:pt x="81252" y="264794"/>
                                </a:lnTo>
                                <a:lnTo>
                                  <a:pt x="96928" y="264794"/>
                                </a:lnTo>
                                <a:lnTo>
                                  <a:pt x="88976" y="257223"/>
                                </a:lnTo>
                                <a:lnTo>
                                  <a:pt x="103547" y="257223"/>
                                </a:lnTo>
                                <a:lnTo>
                                  <a:pt x="106578" y="254337"/>
                                </a:lnTo>
                                <a:lnTo>
                                  <a:pt x="107140" y="254337"/>
                                </a:lnTo>
                                <a:lnTo>
                                  <a:pt x="99469" y="247014"/>
                                </a:lnTo>
                                <a:close/>
                              </a:path>
                              <a:path w="269240" h="1014730">
                                <a:moveTo>
                                  <a:pt x="96928" y="264794"/>
                                </a:moveTo>
                                <a:lnTo>
                                  <a:pt x="95595" y="264794"/>
                                </a:lnTo>
                                <a:lnTo>
                                  <a:pt x="88432" y="271614"/>
                                </a:lnTo>
                                <a:lnTo>
                                  <a:pt x="107213" y="289454"/>
                                </a:lnTo>
                                <a:lnTo>
                                  <a:pt x="107043" y="289454"/>
                                </a:lnTo>
                                <a:lnTo>
                                  <a:pt x="114936" y="281939"/>
                                </a:lnTo>
                                <a:lnTo>
                                  <a:pt x="114795" y="281805"/>
                                </a:lnTo>
                                <a:lnTo>
                                  <a:pt x="98945" y="281805"/>
                                </a:lnTo>
                                <a:lnTo>
                                  <a:pt x="106466" y="274625"/>
                                </a:lnTo>
                                <a:lnTo>
                                  <a:pt x="107254" y="274625"/>
                                </a:lnTo>
                                <a:lnTo>
                                  <a:pt x="96928" y="264794"/>
                                </a:lnTo>
                                <a:close/>
                              </a:path>
                              <a:path w="269240" h="1014730">
                                <a:moveTo>
                                  <a:pt x="132944" y="264794"/>
                                </a:moveTo>
                                <a:lnTo>
                                  <a:pt x="125359" y="272016"/>
                                </a:lnTo>
                                <a:lnTo>
                                  <a:pt x="125657" y="272016"/>
                                </a:lnTo>
                                <a:lnTo>
                                  <a:pt x="143923" y="289454"/>
                                </a:lnTo>
                                <a:lnTo>
                                  <a:pt x="143059" y="289454"/>
                                </a:lnTo>
                                <a:lnTo>
                                  <a:pt x="150952" y="281939"/>
                                </a:lnTo>
                                <a:lnTo>
                                  <a:pt x="150810" y="281805"/>
                                </a:lnTo>
                                <a:lnTo>
                                  <a:pt x="135541" y="281805"/>
                                </a:lnTo>
                                <a:lnTo>
                                  <a:pt x="143100" y="274625"/>
                                </a:lnTo>
                                <a:lnTo>
                                  <a:pt x="143269" y="274625"/>
                                </a:lnTo>
                                <a:lnTo>
                                  <a:pt x="132944" y="264794"/>
                                </a:lnTo>
                                <a:close/>
                              </a:path>
                              <a:path w="269240" h="1014730">
                                <a:moveTo>
                                  <a:pt x="208551" y="247014"/>
                                </a:moveTo>
                                <a:lnTo>
                                  <a:pt x="171969" y="281939"/>
                                </a:lnTo>
                                <a:lnTo>
                                  <a:pt x="179840" y="289454"/>
                                </a:lnTo>
                                <a:lnTo>
                                  <a:pt x="179523" y="289454"/>
                                </a:lnTo>
                                <a:lnTo>
                                  <a:pt x="187837" y="281498"/>
                                </a:lnTo>
                                <a:lnTo>
                                  <a:pt x="180618" y="274625"/>
                                </a:lnTo>
                                <a:lnTo>
                                  <a:pt x="195020" y="274625"/>
                                </a:lnTo>
                                <a:lnTo>
                                  <a:pt x="198166" y="271614"/>
                                </a:lnTo>
                                <a:lnTo>
                                  <a:pt x="198401" y="271614"/>
                                </a:lnTo>
                                <a:lnTo>
                                  <a:pt x="191257" y="264794"/>
                                </a:lnTo>
                                <a:lnTo>
                                  <a:pt x="206308" y="264794"/>
                                </a:lnTo>
                                <a:lnTo>
                                  <a:pt x="198356" y="257223"/>
                                </a:lnTo>
                                <a:lnTo>
                                  <a:pt x="213205" y="257223"/>
                                </a:lnTo>
                                <a:lnTo>
                                  <a:pt x="216221" y="254337"/>
                                </a:lnTo>
                                <a:lnTo>
                                  <a:pt x="208551" y="247014"/>
                                </a:lnTo>
                                <a:close/>
                              </a:path>
                              <a:path w="269240" h="1014730">
                                <a:moveTo>
                                  <a:pt x="216634" y="274625"/>
                                </a:moveTo>
                                <a:lnTo>
                                  <a:pt x="209075" y="281805"/>
                                </a:lnTo>
                                <a:lnTo>
                                  <a:pt x="217087" y="289454"/>
                                </a:lnTo>
                                <a:lnTo>
                                  <a:pt x="216423" y="289454"/>
                                </a:lnTo>
                                <a:lnTo>
                                  <a:pt x="224316" y="281939"/>
                                </a:lnTo>
                                <a:lnTo>
                                  <a:pt x="216634" y="274625"/>
                                </a:lnTo>
                                <a:close/>
                              </a:path>
                              <a:path w="269240" h="1014730">
                                <a:moveTo>
                                  <a:pt x="265087" y="262889"/>
                                </a:moveTo>
                                <a:lnTo>
                                  <a:pt x="245133" y="281939"/>
                                </a:lnTo>
                                <a:lnTo>
                                  <a:pt x="253004" y="289454"/>
                                </a:lnTo>
                                <a:lnTo>
                                  <a:pt x="252439" y="289454"/>
                                </a:lnTo>
                                <a:lnTo>
                                  <a:pt x="260999" y="281304"/>
                                </a:lnTo>
                                <a:lnTo>
                                  <a:pt x="253983" y="274625"/>
                                </a:lnTo>
                                <a:lnTo>
                                  <a:pt x="268335" y="274625"/>
                                </a:lnTo>
                                <a:lnTo>
                                  <a:pt x="268335" y="266699"/>
                                </a:lnTo>
                                <a:lnTo>
                                  <a:pt x="267252" y="265429"/>
                                </a:lnTo>
                                <a:lnTo>
                                  <a:pt x="265087" y="265429"/>
                                </a:lnTo>
                                <a:lnTo>
                                  <a:pt x="264418" y="264794"/>
                                </a:lnTo>
                                <a:lnTo>
                                  <a:pt x="266711" y="264794"/>
                                </a:lnTo>
                                <a:lnTo>
                                  <a:pt x="265087" y="262889"/>
                                </a:lnTo>
                                <a:close/>
                              </a:path>
                              <a:path w="269240" h="1014730">
                                <a:moveTo>
                                  <a:pt x="4222" y="280669"/>
                                </a:moveTo>
                                <a:lnTo>
                                  <a:pt x="2937" y="281939"/>
                                </a:lnTo>
                                <a:lnTo>
                                  <a:pt x="4222" y="283209"/>
                                </a:lnTo>
                                <a:lnTo>
                                  <a:pt x="5549" y="281939"/>
                                </a:lnTo>
                                <a:lnTo>
                                  <a:pt x="4222" y="280669"/>
                                </a:lnTo>
                                <a:close/>
                              </a:path>
                              <a:path w="269240" h="1014730">
                                <a:moveTo>
                                  <a:pt x="5556" y="281939"/>
                                </a:moveTo>
                                <a:lnTo>
                                  <a:pt x="4222" y="283209"/>
                                </a:lnTo>
                                <a:lnTo>
                                  <a:pt x="6890" y="283209"/>
                                </a:lnTo>
                                <a:lnTo>
                                  <a:pt x="5556" y="281939"/>
                                </a:lnTo>
                                <a:close/>
                              </a:path>
                              <a:path w="269240" h="1014730">
                                <a:moveTo>
                                  <a:pt x="7719" y="264794"/>
                                </a:moveTo>
                                <a:lnTo>
                                  <a:pt x="7016" y="265429"/>
                                </a:lnTo>
                                <a:lnTo>
                                  <a:pt x="538" y="271614"/>
                                </a:lnTo>
                                <a:lnTo>
                                  <a:pt x="365" y="271614"/>
                                </a:lnTo>
                                <a:lnTo>
                                  <a:pt x="365" y="279399"/>
                                </a:lnTo>
                                <a:lnTo>
                                  <a:pt x="2937" y="281939"/>
                                </a:lnTo>
                                <a:lnTo>
                                  <a:pt x="4222" y="280669"/>
                                </a:lnTo>
                                <a:lnTo>
                                  <a:pt x="6877" y="280669"/>
                                </a:lnTo>
                                <a:lnTo>
                                  <a:pt x="15621" y="272302"/>
                                </a:lnTo>
                                <a:lnTo>
                                  <a:pt x="7719" y="264794"/>
                                </a:lnTo>
                                <a:close/>
                              </a:path>
                              <a:path w="269240" h="1014730">
                                <a:moveTo>
                                  <a:pt x="6877" y="280669"/>
                                </a:moveTo>
                                <a:lnTo>
                                  <a:pt x="4222" y="280669"/>
                                </a:lnTo>
                                <a:lnTo>
                                  <a:pt x="5556" y="281939"/>
                                </a:lnTo>
                                <a:lnTo>
                                  <a:pt x="6877" y="280669"/>
                                </a:lnTo>
                                <a:close/>
                              </a:path>
                              <a:path w="269240" h="1014730">
                                <a:moveTo>
                                  <a:pt x="23564" y="264794"/>
                                </a:moveTo>
                                <a:lnTo>
                                  <a:pt x="22803" y="265429"/>
                                </a:lnTo>
                                <a:lnTo>
                                  <a:pt x="15621" y="272302"/>
                                </a:lnTo>
                                <a:lnTo>
                                  <a:pt x="25768" y="281939"/>
                                </a:lnTo>
                                <a:lnTo>
                                  <a:pt x="33468" y="274625"/>
                                </a:lnTo>
                                <a:lnTo>
                                  <a:pt x="33889" y="274625"/>
                                </a:lnTo>
                                <a:lnTo>
                                  <a:pt x="23564" y="264794"/>
                                </a:lnTo>
                                <a:close/>
                              </a:path>
                              <a:path w="269240" h="1014730">
                                <a:moveTo>
                                  <a:pt x="49254" y="274625"/>
                                </a:moveTo>
                                <a:lnTo>
                                  <a:pt x="33889" y="274625"/>
                                </a:lnTo>
                                <a:lnTo>
                                  <a:pt x="41572" y="281939"/>
                                </a:lnTo>
                                <a:lnTo>
                                  <a:pt x="49254" y="274625"/>
                                </a:lnTo>
                                <a:close/>
                              </a:path>
                              <a:path w="269240" h="1014730">
                                <a:moveTo>
                                  <a:pt x="60628" y="264794"/>
                                </a:moveTo>
                                <a:lnTo>
                                  <a:pt x="59579" y="264794"/>
                                </a:lnTo>
                                <a:lnTo>
                                  <a:pt x="51994" y="272016"/>
                                </a:lnTo>
                                <a:lnTo>
                                  <a:pt x="52493" y="272016"/>
                                </a:lnTo>
                                <a:lnTo>
                                  <a:pt x="62887" y="281939"/>
                                </a:lnTo>
                                <a:lnTo>
                                  <a:pt x="70549" y="274625"/>
                                </a:lnTo>
                                <a:lnTo>
                                  <a:pt x="70902" y="274625"/>
                                </a:lnTo>
                                <a:lnTo>
                                  <a:pt x="60628" y="264794"/>
                                </a:lnTo>
                                <a:close/>
                              </a:path>
                              <a:path w="269240" h="1014730">
                                <a:moveTo>
                                  <a:pt x="122619" y="274625"/>
                                </a:moveTo>
                                <a:lnTo>
                                  <a:pt x="107254" y="274625"/>
                                </a:lnTo>
                                <a:lnTo>
                                  <a:pt x="114936" y="281939"/>
                                </a:lnTo>
                                <a:lnTo>
                                  <a:pt x="122619" y="274625"/>
                                </a:lnTo>
                                <a:close/>
                              </a:path>
                              <a:path w="269240" h="1014730">
                                <a:moveTo>
                                  <a:pt x="158634" y="274625"/>
                                </a:moveTo>
                                <a:lnTo>
                                  <a:pt x="143269" y="274625"/>
                                </a:lnTo>
                                <a:lnTo>
                                  <a:pt x="150952" y="281939"/>
                                </a:lnTo>
                                <a:lnTo>
                                  <a:pt x="158634" y="274625"/>
                                </a:lnTo>
                                <a:close/>
                              </a:path>
                              <a:path w="269240" h="1014730">
                                <a:moveTo>
                                  <a:pt x="170293" y="264794"/>
                                </a:moveTo>
                                <a:lnTo>
                                  <a:pt x="168959" y="264794"/>
                                </a:lnTo>
                                <a:lnTo>
                                  <a:pt x="161374" y="272016"/>
                                </a:lnTo>
                                <a:lnTo>
                                  <a:pt x="161575" y="272016"/>
                                </a:lnTo>
                                <a:lnTo>
                                  <a:pt x="171969" y="281939"/>
                                </a:lnTo>
                                <a:lnTo>
                                  <a:pt x="179630" y="274625"/>
                                </a:lnTo>
                                <a:lnTo>
                                  <a:pt x="180618" y="274625"/>
                                </a:lnTo>
                                <a:lnTo>
                                  <a:pt x="170293" y="264794"/>
                                </a:lnTo>
                                <a:close/>
                              </a:path>
                              <a:path w="269240" h="1014730">
                                <a:moveTo>
                                  <a:pt x="245701" y="247014"/>
                                </a:moveTo>
                                <a:lnTo>
                                  <a:pt x="216634" y="274625"/>
                                </a:lnTo>
                                <a:lnTo>
                                  <a:pt x="224316" y="281939"/>
                                </a:lnTo>
                                <a:lnTo>
                                  <a:pt x="234739" y="272016"/>
                                </a:lnTo>
                                <a:lnTo>
                                  <a:pt x="227174" y="264794"/>
                                </a:lnTo>
                                <a:lnTo>
                                  <a:pt x="243658" y="264794"/>
                                </a:lnTo>
                                <a:lnTo>
                                  <a:pt x="235706" y="257223"/>
                                </a:lnTo>
                                <a:lnTo>
                                  <a:pt x="250276" y="257223"/>
                                </a:lnTo>
                                <a:lnTo>
                                  <a:pt x="253307" y="254337"/>
                                </a:lnTo>
                                <a:lnTo>
                                  <a:pt x="249043" y="250189"/>
                                </a:lnTo>
                                <a:lnTo>
                                  <a:pt x="245701" y="247014"/>
                                </a:lnTo>
                                <a:close/>
                              </a:path>
                              <a:path w="269240" h="1014730">
                                <a:moveTo>
                                  <a:pt x="243658" y="264794"/>
                                </a:moveTo>
                                <a:lnTo>
                                  <a:pt x="242324" y="264794"/>
                                </a:lnTo>
                                <a:lnTo>
                                  <a:pt x="234739" y="272016"/>
                                </a:lnTo>
                                <a:lnTo>
                                  <a:pt x="245133" y="281939"/>
                                </a:lnTo>
                                <a:lnTo>
                                  <a:pt x="252794" y="274625"/>
                                </a:lnTo>
                                <a:lnTo>
                                  <a:pt x="253983" y="274625"/>
                                </a:lnTo>
                                <a:lnTo>
                                  <a:pt x="243658" y="264794"/>
                                </a:lnTo>
                                <a:close/>
                              </a:path>
                              <a:path w="269240" h="1014730">
                                <a:moveTo>
                                  <a:pt x="206308" y="264794"/>
                                </a:moveTo>
                                <a:lnTo>
                                  <a:pt x="205293" y="264794"/>
                                </a:lnTo>
                                <a:lnTo>
                                  <a:pt x="198166" y="271614"/>
                                </a:lnTo>
                                <a:lnTo>
                                  <a:pt x="198401" y="271614"/>
                                </a:lnTo>
                                <a:lnTo>
                                  <a:pt x="209075" y="281805"/>
                                </a:lnTo>
                                <a:lnTo>
                                  <a:pt x="216634" y="274625"/>
                                </a:lnTo>
                                <a:lnTo>
                                  <a:pt x="206308" y="264794"/>
                                </a:lnTo>
                                <a:close/>
                              </a:path>
                              <a:path w="269240" h="1014730">
                                <a:moveTo>
                                  <a:pt x="85269" y="274625"/>
                                </a:moveTo>
                                <a:lnTo>
                                  <a:pt x="70902" y="274625"/>
                                </a:lnTo>
                                <a:lnTo>
                                  <a:pt x="78084" y="281498"/>
                                </a:lnTo>
                                <a:lnTo>
                                  <a:pt x="78254" y="281304"/>
                                </a:lnTo>
                                <a:lnTo>
                                  <a:pt x="85269" y="274625"/>
                                </a:lnTo>
                                <a:close/>
                              </a:path>
                              <a:path w="269240" h="1014730">
                                <a:moveTo>
                                  <a:pt x="195020" y="274625"/>
                                </a:moveTo>
                                <a:lnTo>
                                  <a:pt x="180618" y="274625"/>
                                </a:lnTo>
                                <a:lnTo>
                                  <a:pt x="187837" y="281498"/>
                                </a:lnTo>
                                <a:lnTo>
                                  <a:pt x="195020" y="274625"/>
                                </a:lnTo>
                                <a:close/>
                              </a:path>
                              <a:path w="269240" h="1014730">
                                <a:moveTo>
                                  <a:pt x="268014" y="274625"/>
                                </a:moveTo>
                                <a:lnTo>
                                  <a:pt x="253983" y="274625"/>
                                </a:lnTo>
                                <a:lnTo>
                                  <a:pt x="260999" y="281304"/>
                                </a:lnTo>
                                <a:lnTo>
                                  <a:pt x="268014" y="274625"/>
                                </a:lnTo>
                                <a:close/>
                              </a:path>
                              <a:path w="269240" h="1014730">
                                <a:moveTo>
                                  <a:pt x="15612" y="257223"/>
                                </a:moveTo>
                                <a:lnTo>
                                  <a:pt x="9677" y="262889"/>
                                </a:lnTo>
                                <a:lnTo>
                                  <a:pt x="7719" y="264794"/>
                                </a:lnTo>
                                <a:lnTo>
                                  <a:pt x="15621" y="272302"/>
                                </a:lnTo>
                                <a:lnTo>
                                  <a:pt x="23467" y="264794"/>
                                </a:lnTo>
                                <a:lnTo>
                                  <a:pt x="21563" y="262889"/>
                                </a:lnTo>
                                <a:lnTo>
                                  <a:pt x="15612" y="257223"/>
                                </a:lnTo>
                                <a:close/>
                              </a:path>
                              <a:path w="269240" h="1014730">
                                <a:moveTo>
                                  <a:pt x="42047" y="247014"/>
                                </a:moveTo>
                                <a:lnTo>
                                  <a:pt x="34185" y="254538"/>
                                </a:lnTo>
                                <a:lnTo>
                                  <a:pt x="52493" y="272016"/>
                                </a:lnTo>
                                <a:lnTo>
                                  <a:pt x="51994" y="272016"/>
                                </a:lnTo>
                                <a:lnTo>
                                  <a:pt x="59579" y="264794"/>
                                </a:lnTo>
                                <a:lnTo>
                                  <a:pt x="43817" y="264794"/>
                                </a:lnTo>
                                <a:lnTo>
                                  <a:pt x="51787" y="257223"/>
                                </a:lnTo>
                                <a:lnTo>
                                  <a:pt x="52716" y="257223"/>
                                </a:lnTo>
                                <a:lnTo>
                                  <a:pt x="42047" y="247014"/>
                                </a:lnTo>
                                <a:close/>
                              </a:path>
                              <a:path w="269240" h="1014730">
                                <a:moveTo>
                                  <a:pt x="114269" y="247014"/>
                                </a:moveTo>
                                <a:lnTo>
                                  <a:pt x="106578" y="254337"/>
                                </a:lnTo>
                                <a:lnTo>
                                  <a:pt x="107140" y="254337"/>
                                </a:lnTo>
                                <a:lnTo>
                                  <a:pt x="125657" y="272016"/>
                                </a:lnTo>
                                <a:lnTo>
                                  <a:pt x="125359" y="272016"/>
                                </a:lnTo>
                                <a:lnTo>
                                  <a:pt x="132944" y="264794"/>
                                </a:lnTo>
                                <a:lnTo>
                                  <a:pt x="116763" y="264794"/>
                                </a:lnTo>
                                <a:lnTo>
                                  <a:pt x="124693" y="257223"/>
                                </a:lnTo>
                                <a:lnTo>
                                  <a:pt x="124992" y="257223"/>
                                </a:lnTo>
                                <a:lnTo>
                                  <a:pt x="114269" y="247014"/>
                                </a:lnTo>
                                <a:close/>
                              </a:path>
                              <a:path w="269240" h="1014730">
                                <a:moveTo>
                                  <a:pt x="151618" y="247014"/>
                                </a:moveTo>
                                <a:lnTo>
                                  <a:pt x="143491" y="254752"/>
                                </a:lnTo>
                                <a:lnTo>
                                  <a:pt x="161575" y="272016"/>
                                </a:lnTo>
                                <a:lnTo>
                                  <a:pt x="161374" y="272016"/>
                                </a:lnTo>
                                <a:lnTo>
                                  <a:pt x="168959" y="264794"/>
                                </a:lnTo>
                                <a:lnTo>
                                  <a:pt x="153449" y="264794"/>
                                </a:lnTo>
                                <a:lnTo>
                                  <a:pt x="161419" y="257223"/>
                                </a:lnTo>
                                <a:lnTo>
                                  <a:pt x="162341" y="257223"/>
                                </a:lnTo>
                                <a:lnTo>
                                  <a:pt x="151618" y="247014"/>
                                </a:lnTo>
                                <a:close/>
                              </a:path>
                              <a:path w="269240" h="1014730">
                                <a:moveTo>
                                  <a:pt x="224427" y="246485"/>
                                </a:moveTo>
                                <a:lnTo>
                                  <a:pt x="216221" y="254337"/>
                                </a:lnTo>
                                <a:lnTo>
                                  <a:pt x="234739" y="272016"/>
                                </a:lnTo>
                                <a:lnTo>
                                  <a:pt x="242324" y="264794"/>
                                </a:lnTo>
                                <a:lnTo>
                                  <a:pt x="226983" y="264794"/>
                                </a:lnTo>
                                <a:lnTo>
                                  <a:pt x="234953" y="257223"/>
                                </a:lnTo>
                                <a:lnTo>
                                  <a:pt x="235706" y="257223"/>
                                </a:lnTo>
                                <a:lnTo>
                                  <a:pt x="224427" y="246485"/>
                                </a:lnTo>
                                <a:close/>
                              </a:path>
                              <a:path w="269240" h="1014730">
                                <a:moveTo>
                                  <a:pt x="78254" y="247014"/>
                                </a:moveTo>
                                <a:lnTo>
                                  <a:pt x="70563" y="254337"/>
                                </a:lnTo>
                                <a:lnTo>
                                  <a:pt x="70455" y="254538"/>
                                </a:lnTo>
                                <a:lnTo>
                                  <a:pt x="88432" y="271614"/>
                                </a:lnTo>
                                <a:lnTo>
                                  <a:pt x="95595" y="264794"/>
                                </a:lnTo>
                                <a:lnTo>
                                  <a:pt x="80846" y="264794"/>
                                </a:lnTo>
                                <a:lnTo>
                                  <a:pt x="88776" y="257223"/>
                                </a:lnTo>
                                <a:lnTo>
                                  <a:pt x="88976" y="257223"/>
                                </a:lnTo>
                                <a:lnTo>
                                  <a:pt x="78254" y="247014"/>
                                </a:lnTo>
                                <a:close/>
                              </a:path>
                              <a:path w="269240" h="1014730">
                                <a:moveTo>
                                  <a:pt x="187634" y="247014"/>
                                </a:moveTo>
                                <a:lnTo>
                                  <a:pt x="179943" y="254337"/>
                                </a:lnTo>
                                <a:lnTo>
                                  <a:pt x="180304" y="254337"/>
                                </a:lnTo>
                                <a:lnTo>
                                  <a:pt x="198401" y="271614"/>
                                </a:lnTo>
                                <a:lnTo>
                                  <a:pt x="198166" y="271614"/>
                                </a:lnTo>
                                <a:lnTo>
                                  <a:pt x="205293" y="264794"/>
                                </a:lnTo>
                                <a:lnTo>
                                  <a:pt x="189927" y="264794"/>
                                </a:lnTo>
                                <a:lnTo>
                                  <a:pt x="197857" y="257223"/>
                                </a:lnTo>
                                <a:lnTo>
                                  <a:pt x="198356" y="257223"/>
                                </a:lnTo>
                                <a:lnTo>
                                  <a:pt x="187634" y="247014"/>
                                </a:lnTo>
                                <a:close/>
                              </a:path>
                              <a:path w="269240" h="1014730">
                                <a:moveTo>
                                  <a:pt x="260999" y="247014"/>
                                </a:moveTo>
                                <a:lnTo>
                                  <a:pt x="257664" y="250189"/>
                                </a:lnTo>
                                <a:lnTo>
                                  <a:pt x="253410" y="254337"/>
                                </a:lnTo>
                                <a:lnTo>
                                  <a:pt x="265087" y="265429"/>
                                </a:lnTo>
                                <a:lnTo>
                                  <a:pt x="265899" y="264794"/>
                                </a:lnTo>
                                <a:lnTo>
                                  <a:pt x="263091" y="264794"/>
                                </a:lnTo>
                                <a:lnTo>
                                  <a:pt x="265087" y="262889"/>
                                </a:lnTo>
                                <a:lnTo>
                                  <a:pt x="268335" y="262889"/>
                                </a:lnTo>
                                <a:lnTo>
                                  <a:pt x="268335" y="254337"/>
                                </a:lnTo>
                                <a:lnTo>
                                  <a:pt x="268690" y="254337"/>
                                </a:lnTo>
                                <a:lnTo>
                                  <a:pt x="260999" y="247014"/>
                                </a:lnTo>
                                <a:close/>
                              </a:path>
                              <a:path w="269240" h="1014730">
                                <a:moveTo>
                                  <a:pt x="266711" y="264794"/>
                                </a:moveTo>
                                <a:lnTo>
                                  <a:pt x="265899" y="264794"/>
                                </a:lnTo>
                                <a:lnTo>
                                  <a:pt x="265087" y="265429"/>
                                </a:lnTo>
                                <a:lnTo>
                                  <a:pt x="267252" y="265429"/>
                                </a:lnTo>
                                <a:lnTo>
                                  <a:pt x="266711" y="264794"/>
                                </a:lnTo>
                                <a:close/>
                              </a:path>
                              <a:path w="269240" h="1014730">
                                <a:moveTo>
                                  <a:pt x="3579" y="247014"/>
                                </a:moveTo>
                                <a:lnTo>
                                  <a:pt x="365" y="250189"/>
                                </a:lnTo>
                                <a:lnTo>
                                  <a:pt x="365" y="257809"/>
                                </a:lnTo>
                                <a:lnTo>
                                  <a:pt x="7719" y="264794"/>
                                </a:lnTo>
                                <a:lnTo>
                                  <a:pt x="9677" y="262889"/>
                                </a:lnTo>
                                <a:lnTo>
                                  <a:pt x="15612" y="257223"/>
                                </a:lnTo>
                                <a:lnTo>
                                  <a:pt x="5556" y="247649"/>
                                </a:lnTo>
                                <a:lnTo>
                                  <a:pt x="4222" y="247649"/>
                                </a:lnTo>
                                <a:lnTo>
                                  <a:pt x="3579" y="247014"/>
                                </a:lnTo>
                                <a:close/>
                              </a:path>
                              <a:path w="269240" h="1014730">
                                <a:moveTo>
                                  <a:pt x="26305" y="247014"/>
                                </a:moveTo>
                                <a:lnTo>
                                  <a:pt x="15612" y="257223"/>
                                </a:lnTo>
                                <a:lnTo>
                                  <a:pt x="23564" y="264794"/>
                                </a:lnTo>
                                <a:lnTo>
                                  <a:pt x="25457" y="262889"/>
                                </a:lnTo>
                                <a:lnTo>
                                  <a:pt x="34185" y="254538"/>
                                </a:lnTo>
                                <a:lnTo>
                                  <a:pt x="26305" y="247014"/>
                                </a:lnTo>
                                <a:close/>
                              </a:path>
                              <a:path w="269240" h="1014730">
                                <a:moveTo>
                                  <a:pt x="67531" y="257223"/>
                                </a:moveTo>
                                <a:lnTo>
                                  <a:pt x="52716" y="257223"/>
                                </a:lnTo>
                                <a:lnTo>
                                  <a:pt x="60628" y="264794"/>
                                </a:lnTo>
                                <a:lnTo>
                                  <a:pt x="59579" y="264794"/>
                                </a:lnTo>
                                <a:lnTo>
                                  <a:pt x="67531" y="257223"/>
                                </a:lnTo>
                                <a:close/>
                              </a:path>
                              <a:path w="269240" h="1014730">
                                <a:moveTo>
                                  <a:pt x="103547" y="257223"/>
                                </a:moveTo>
                                <a:lnTo>
                                  <a:pt x="88976" y="257223"/>
                                </a:lnTo>
                                <a:lnTo>
                                  <a:pt x="96928" y="264794"/>
                                </a:lnTo>
                                <a:lnTo>
                                  <a:pt x="95595" y="264794"/>
                                </a:lnTo>
                                <a:lnTo>
                                  <a:pt x="103547" y="257223"/>
                                </a:lnTo>
                                <a:close/>
                              </a:path>
                              <a:path w="269240" h="1014730">
                                <a:moveTo>
                                  <a:pt x="140896" y="257223"/>
                                </a:moveTo>
                                <a:lnTo>
                                  <a:pt x="124992" y="257223"/>
                                </a:lnTo>
                                <a:lnTo>
                                  <a:pt x="132944" y="264794"/>
                                </a:lnTo>
                                <a:lnTo>
                                  <a:pt x="140896" y="257223"/>
                                </a:lnTo>
                                <a:close/>
                              </a:path>
                              <a:path w="269240" h="1014730">
                                <a:moveTo>
                                  <a:pt x="176911" y="257223"/>
                                </a:moveTo>
                                <a:lnTo>
                                  <a:pt x="162341" y="257223"/>
                                </a:lnTo>
                                <a:lnTo>
                                  <a:pt x="170293" y="264794"/>
                                </a:lnTo>
                                <a:lnTo>
                                  <a:pt x="168959" y="264794"/>
                                </a:lnTo>
                                <a:lnTo>
                                  <a:pt x="176911" y="257223"/>
                                </a:lnTo>
                                <a:close/>
                              </a:path>
                              <a:path w="269240" h="1014730">
                                <a:moveTo>
                                  <a:pt x="213205" y="257223"/>
                                </a:moveTo>
                                <a:lnTo>
                                  <a:pt x="198356" y="257223"/>
                                </a:lnTo>
                                <a:lnTo>
                                  <a:pt x="206308" y="264794"/>
                                </a:lnTo>
                                <a:lnTo>
                                  <a:pt x="205293" y="264794"/>
                                </a:lnTo>
                                <a:lnTo>
                                  <a:pt x="213205" y="257223"/>
                                </a:lnTo>
                                <a:close/>
                              </a:path>
                              <a:path w="269240" h="1014730">
                                <a:moveTo>
                                  <a:pt x="250276" y="257223"/>
                                </a:moveTo>
                                <a:lnTo>
                                  <a:pt x="235706" y="257223"/>
                                </a:lnTo>
                                <a:lnTo>
                                  <a:pt x="243658" y="264794"/>
                                </a:lnTo>
                                <a:lnTo>
                                  <a:pt x="242324" y="264794"/>
                                </a:lnTo>
                                <a:lnTo>
                                  <a:pt x="250276" y="257223"/>
                                </a:lnTo>
                                <a:close/>
                              </a:path>
                              <a:path w="269240" h="1014730">
                                <a:moveTo>
                                  <a:pt x="268335" y="262889"/>
                                </a:moveTo>
                                <a:lnTo>
                                  <a:pt x="265087" y="262889"/>
                                </a:lnTo>
                                <a:lnTo>
                                  <a:pt x="266711" y="264794"/>
                                </a:lnTo>
                                <a:lnTo>
                                  <a:pt x="265899" y="264794"/>
                                </a:lnTo>
                                <a:lnTo>
                                  <a:pt x="268335" y="262889"/>
                                </a:lnTo>
                                <a:close/>
                              </a:path>
                              <a:path w="269240" h="1014730">
                                <a:moveTo>
                                  <a:pt x="143491" y="239277"/>
                                </a:moveTo>
                                <a:lnTo>
                                  <a:pt x="135387" y="247014"/>
                                </a:lnTo>
                                <a:lnTo>
                                  <a:pt x="143491" y="254752"/>
                                </a:lnTo>
                                <a:lnTo>
                                  <a:pt x="151618" y="247014"/>
                                </a:lnTo>
                                <a:lnTo>
                                  <a:pt x="143491" y="239277"/>
                                </a:lnTo>
                                <a:close/>
                              </a:path>
                              <a:path w="269240" h="1014730">
                                <a:moveTo>
                                  <a:pt x="52244" y="222251"/>
                                </a:moveTo>
                                <a:lnTo>
                                  <a:pt x="26305" y="247014"/>
                                </a:lnTo>
                                <a:lnTo>
                                  <a:pt x="34185" y="254538"/>
                                </a:lnTo>
                                <a:lnTo>
                                  <a:pt x="42047" y="247014"/>
                                </a:lnTo>
                                <a:lnTo>
                                  <a:pt x="34446" y="239740"/>
                                </a:lnTo>
                                <a:lnTo>
                                  <a:pt x="49649" y="239740"/>
                                </a:lnTo>
                                <a:lnTo>
                                  <a:pt x="52253" y="237248"/>
                                </a:lnTo>
                                <a:lnTo>
                                  <a:pt x="44485" y="229869"/>
                                </a:lnTo>
                                <a:lnTo>
                                  <a:pt x="60246" y="229869"/>
                                </a:lnTo>
                                <a:lnTo>
                                  <a:pt x="52244" y="222251"/>
                                </a:lnTo>
                                <a:close/>
                              </a:path>
                              <a:path w="269240" h="1014730">
                                <a:moveTo>
                                  <a:pt x="81049" y="229428"/>
                                </a:moveTo>
                                <a:lnTo>
                                  <a:pt x="62535" y="247014"/>
                                </a:lnTo>
                                <a:lnTo>
                                  <a:pt x="70455" y="254538"/>
                                </a:lnTo>
                                <a:lnTo>
                                  <a:pt x="70563" y="254337"/>
                                </a:lnTo>
                                <a:lnTo>
                                  <a:pt x="78254" y="247014"/>
                                </a:lnTo>
                                <a:lnTo>
                                  <a:pt x="70614" y="239740"/>
                                </a:lnTo>
                                <a:lnTo>
                                  <a:pt x="85894" y="239740"/>
                                </a:lnTo>
                                <a:lnTo>
                                  <a:pt x="88727" y="237043"/>
                                </a:lnTo>
                                <a:lnTo>
                                  <a:pt x="89025" y="237043"/>
                                </a:lnTo>
                                <a:lnTo>
                                  <a:pt x="81049" y="229428"/>
                                </a:lnTo>
                                <a:close/>
                              </a:path>
                              <a:path w="269240" h="1014730">
                                <a:moveTo>
                                  <a:pt x="117428" y="229869"/>
                                </a:moveTo>
                                <a:lnTo>
                                  <a:pt x="99469" y="247014"/>
                                </a:lnTo>
                                <a:lnTo>
                                  <a:pt x="107140" y="254337"/>
                                </a:lnTo>
                                <a:lnTo>
                                  <a:pt x="106578" y="254337"/>
                                </a:lnTo>
                                <a:lnTo>
                                  <a:pt x="114269" y="247014"/>
                                </a:lnTo>
                                <a:lnTo>
                                  <a:pt x="106933" y="240029"/>
                                </a:lnTo>
                                <a:lnTo>
                                  <a:pt x="121606" y="240029"/>
                                </a:lnTo>
                                <a:lnTo>
                                  <a:pt x="124742" y="237043"/>
                                </a:lnTo>
                                <a:lnTo>
                                  <a:pt x="124942" y="237043"/>
                                </a:lnTo>
                                <a:lnTo>
                                  <a:pt x="117428" y="229869"/>
                                </a:lnTo>
                                <a:close/>
                              </a:path>
                              <a:path w="269240" h="1014730">
                                <a:moveTo>
                                  <a:pt x="208937" y="212092"/>
                                </a:moveTo>
                                <a:lnTo>
                                  <a:pt x="172401" y="246792"/>
                                </a:lnTo>
                                <a:lnTo>
                                  <a:pt x="180304" y="254337"/>
                                </a:lnTo>
                                <a:lnTo>
                                  <a:pt x="179943" y="254337"/>
                                </a:lnTo>
                                <a:lnTo>
                                  <a:pt x="187634" y="247014"/>
                                </a:lnTo>
                                <a:lnTo>
                                  <a:pt x="179994" y="239740"/>
                                </a:lnTo>
                                <a:lnTo>
                                  <a:pt x="195274" y="239740"/>
                                </a:lnTo>
                                <a:lnTo>
                                  <a:pt x="198107" y="237043"/>
                                </a:lnTo>
                                <a:lnTo>
                                  <a:pt x="190592" y="229869"/>
                                </a:lnTo>
                                <a:lnTo>
                                  <a:pt x="205642" y="229869"/>
                                </a:lnTo>
                                <a:lnTo>
                                  <a:pt x="206105" y="229428"/>
                                </a:lnTo>
                                <a:lnTo>
                                  <a:pt x="206512" y="229428"/>
                                </a:lnTo>
                                <a:lnTo>
                                  <a:pt x="198973" y="222251"/>
                                </a:lnTo>
                                <a:lnTo>
                                  <a:pt x="213644" y="222251"/>
                                </a:lnTo>
                                <a:lnTo>
                                  <a:pt x="216634" y="219404"/>
                                </a:lnTo>
                                <a:lnTo>
                                  <a:pt x="208937" y="212092"/>
                                </a:lnTo>
                                <a:close/>
                              </a:path>
                              <a:path w="269240" h="1014730">
                                <a:moveTo>
                                  <a:pt x="245135" y="212092"/>
                                </a:moveTo>
                                <a:lnTo>
                                  <a:pt x="208551" y="247014"/>
                                </a:lnTo>
                                <a:lnTo>
                                  <a:pt x="216221" y="254337"/>
                                </a:lnTo>
                                <a:lnTo>
                                  <a:pt x="224427" y="246485"/>
                                </a:lnTo>
                                <a:lnTo>
                                  <a:pt x="216856" y="239277"/>
                                </a:lnTo>
                                <a:lnTo>
                                  <a:pt x="231960" y="239277"/>
                                </a:lnTo>
                                <a:lnTo>
                                  <a:pt x="234747" y="236610"/>
                                </a:lnTo>
                                <a:lnTo>
                                  <a:pt x="227187" y="229428"/>
                                </a:lnTo>
                                <a:lnTo>
                                  <a:pt x="242527" y="229428"/>
                                </a:lnTo>
                                <a:lnTo>
                                  <a:pt x="234989" y="222251"/>
                                </a:lnTo>
                                <a:lnTo>
                                  <a:pt x="249753" y="222251"/>
                                </a:lnTo>
                                <a:lnTo>
                                  <a:pt x="252728" y="219404"/>
                                </a:lnTo>
                                <a:lnTo>
                                  <a:pt x="252572" y="219192"/>
                                </a:lnTo>
                                <a:lnTo>
                                  <a:pt x="245135" y="212092"/>
                                </a:lnTo>
                                <a:close/>
                              </a:path>
                              <a:path w="269240" h="1014730">
                                <a:moveTo>
                                  <a:pt x="253358" y="239740"/>
                                </a:moveTo>
                                <a:lnTo>
                                  <a:pt x="245701" y="247014"/>
                                </a:lnTo>
                                <a:lnTo>
                                  <a:pt x="253410" y="254337"/>
                                </a:lnTo>
                                <a:lnTo>
                                  <a:pt x="257664" y="250189"/>
                                </a:lnTo>
                                <a:lnTo>
                                  <a:pt x="260999" y="247014"/>
                                </a:lnTo>
                                <a:lnTo>
                                  <a:pt x="253358" y="239740"/>
                                </a:lnTo>
                                <a:close/>
                              </a:path>
                              <a:path w="269240" h="1014730">
                                <a:moveTo>
                                  <a:pt x="4333" y="246485"/>
                                </a:moveTo>
                                <a:lnTo>
                                  <a:pt x="4115" y="246485"/>
                                </a:lnTo>
                                <a:lnTo>
                                  <a:pt x="3579" y="247014"/>
                                </a:lnTo>
                                <a:lnTo>
                                  <a:pt x="4222" y="247649"/>
                                </a:lnTo>
                                <a:lnTo>
                                  <a:pt x="4888" y="247014"/>
                                </a:lnTo>
                                <a:lnTo>
                                  <a:pt x="4333" y="246485"/>
                                </a:lnTo>
                                <a:close/>
                              </a:path>
                              <a:path w="269240" h="1014730">
                                <a:moveTo>
                                  <a:pt x="4889" y="247014"/>
                                </a:moveTo>
                                <a:lnTo>
                                  <a:pt x="4222" y="247649"/>
                                </a:lnTo>
                                <a:lnTo>
                                  <a:pt x="5556" y="247649"/>
                                </a:lnTo>
                                <a:lnTo>
                                  <a:pt x="4889" y="247014"/>
                                </a:lnTo>
                                <a:close/>
                              </a:path>
                              <a:path w="269240" h="1014730">
                                <a:moveTo>
                                  <a:pt x="15602" y="221709"/>
                                </a:moveTo>
                                <a:lnTo>
                                  <a:pt x="365" y="236219"/>
                                </a:lnTo>
                                <a:lnTo>
                                  <a:pt x="365" y="243839"/>
                                </a:lnTo>
                                <a:lnTo>
                                  <a:pt x="3579" y="247014"/>
                                </a:lnTo>
                                <a:lnTo>
                                  <a:pt x="4115" y="246485"/>
                                </a:lnTo>
                                <a:lnTo>
                                  <a:pt x="5444" y="246485"/>
                                </a:lnTo>
                                <a:lnTo>
                                  <a:pt x="15348" y="237043"/>
                                </a:lnTo>
                                <a:lnTo>
                                  <a:pt x="15861" y="237043"/>
                                </a:lnTo>
                                <a:lnTo>
                                  <a:pt x="7884" y="229428"/>
                                </a:lnTo>
                                <a:lnTo>
                                  <a:pt x="23669" y="229428"/>
                                </a:lnTo>
                                <a:lnTo>
                                  <a:pt x="15602" y="221709"/>
                                </a:lnTo>
                                <a:close/>
                              </a:path>
                              <a:path w="269240" h="1014730">
                                <a:moveTo>
                                  <a:pt x="5444" y="246485"/>
                                </a:moveTo>
                                <a:lnTo>
                                  <a:pt x="4333" y="246485"/>
                                </a:lnTo>
                                <a:lnTo>
                                  <a:pt x="4889" y="247014"/>
                                </a:lnTo>
                                <a:lnTo>
                                  <a:pt x="5444" y="246485"/>
                                </a:lnTo>
                                <a:close/>
                              </a:path>
                              <a:path w="269240" h="1014730">
                                <a:moveTo>
                                  <a:pt x="23669" y="229428"/>
                                </a:moveTo>
                                <a:lnTo>
                                  <a:pt x="23337" y="229428"/>
                                </a:lnTo>
                                <a:lnTo>
                                  <a:pt x="15348" y="237043"/>
                                </a:lnTo>
                                <a:lnTo>
                                  <a:pt x="15861" y="237043"/>
                                </a:lnTo>
                                <a:lnTo>
                                  <a:pt x="26305" y="247014"/>
                                </a:lnTo>
                                <a:lnTo>
                                  <a:pt x="33924" y="239740"/>
                                </a:lnTo>
                                <a:lnTo>
                                  <a:pt x="34446" y="239740"/>
                                </a:lnTo>
                                <a:lnTo>
                                  <a:pt x="23669" y="229428"/>
                                </a:lnTo>
                                <a:close/>
                              </a:path>
                              <a:path w="269240" h="1014730">
                                <a:moveTo>
                                  <a:pt x="49649" y="239740"/>
                                </a:moveTo>
                                <a:lnTo>
                                  <a:pt x="34446" y="239740"/>
                                </a:lnTo>
                                <a:lnTo>
                                  <a:pt x="42047" y="247014"/>
                                </a:lnTo>
                                <a:lnTo>
                                  <a:pt x="49649" y="239740"/>
                                </a:lnTo>
                                <a:close/>
                              </a:path>
                              <a:path w="269240" h="1014730">
                                <a:moveTo>
                                  <a:pt x="60246" y="229869"/>
                                </a:moveTo>
                                <a:lnTo>
                                  <a:pt x="59965" y="229869"/>
                                </a:lnTo>
                                <a:lnTo>
                                  <a:pt x="52253" y="237248"/>
                                </a:lnTo>
                                <a:lnTo>
                                  <a:pt x="62535" y="247014"/>
                                </a:lnTo>
                                <a:lnTo>
                                  <a:pt x="70192" y="239740"/>
                                </a:lnTo>
                                <a:lnTo>
                                  <a:pt x="70614" y="239740"/>
                                </a:lnTo>
                                <a:lnTo>
                                  <a:pt x="60246" y="229869"/>
                                </a:lnTo>
                                <a:close/>
                              </a:path>
                              <a:path w="269240" h="1014730">
                                <a:moveTo>
                                  <a:pt x="85894" y="239740"/>
                                </a:moveTo>
                                <a:lnTo>
                                  <a:pt x="70614" y="239740"/>
                                </a:lnTo>
                                <a:lnTo>
                                  <a:pt x="78254" y="247014"/>
                                </a:lnTo>
                                <a:lnTo>
                                  <a:pt x="85894" y="239740"/>
                                </a:lnTo>
                                <a:close/>
                              </a:path>
                              <a:path w="269240" h="1014730">
                                <a:moveTo>
                                  <a:pt x="96262" y="229869"/>
                                </a:moveTo>
                                <a:lnTo>
                                  <a:pt x="88727" y="237043"/>
                                </a:lnTo>
                                <a:lnTo>
                                  <a:pt x="89025" y="237043"/>
                                </a:lnTo>
                                <a:lnTo>
                                  <a:pt x="99469" y="247014"/>
                                </a:lnTo>
                                <a:lnTo>
                                  <a:pt x="106786" y="240029"/>
                                </a:lnTo>
                                <a:lnTo>
                                  <a:pt x="106933" y="240029"/>
                                </a:lnTo>
                                <a:lnTo>
                                  <a:pt x="96262" y="229869"/>
                                </a:lnTo>
                                <a:close/>
                              </a:path>
                              <a:path w="269240" h="1014730">
                                <a:moveTo>
                                  <a:pt x="121606" y="240029"/>
                                </a:moveTo>
                                <a:lnTo>
                                  <a:pt x="106933" y="240029"/>
                                </a:lnTo>
                                <a:lnTo>
                                  <a:pt x="114269" y="247014"/>
                                </a:lnTo>
                                <a:lnTo>
                                  <a:pt x="121606" y="240029"/>
                                </a:lnTo>
                                <a:close/>
                              </a:path>
                              <a:path w="269240" h="1014730">
                                <a:moveTo>
                                  <a:pt x="133147" y="229428"/>
                                </a:moveTo>
                                <a:lnTo>
                                  <a:pt x="132741" y="229428"/>
                                </a:lnTo>
                                <a:lnTo>
                                  <a:pt x="124742" y="237043"/>
                                </a:lnTo>
                                <a:lnTo>
                                  <a:pt x="124942" y="237043"/>
                                </a:lnTo>
                                <a:lnTo>
                                  <a:pt x="135387" y="247014"/>
                                </a:lnTo>
                                <a:lnTo>
                                  <a:pt x="143491" y="239277"/>
                                </a:lnTo>
                                <a:lnTo>
                                  <a:pt x="133147" y="229428"/>
                                </a:lnTo>
                                <a:close/>
                              </a:path>
                              <a:path w="269240" h="1014730">
                                <a:moveTo>
                                  <a:pt x="171972" y="212092"/>
                                </a:moveTo>
                                <a:lnTo>
                                  <a:pt x="143491" y="239277"/>
                                </a:lnTo>
                                <a:lnTo>
                                  <a:pt x="151618" y="247014"/>
                                </a:lnTo>
                                <a:lnTo>
                                  <a:pt x="162091" y="237043"/>
                                </a:lnTo>
                                <a:lnTo>
                                  <a:pt x="161735" y="236610"/>
                                </a:lnTo>
                                <a:lnTo>
                                  <a:pt x="154213" y="229428"/>
                                </a:lnTo>
                                <a:lnTo>
                                  <a:pt x="169163" y="229428"/>
                                </a:lnTo>
                                <a:lnTo>
                                  <a:pt x="161624" y="222251"/>
                                </a:lnTo>
                                <a:lnTo>
                                  <a:pt x="177628" y="222251"/>
                                </a:lnTo>
                                <a:lnTo>
                                  <a:pt x="180124" y="219875"/>
                                </a:lnTo>
                                <a:lnTo>
                                  <a:pt x="171972" y="212092"/>
                                </a:lnTo>
                                <a:close/>
                              </a:path>
                              <a:path w="269240" h="1014730">
                                <a:moveTo>
                                  <a:pt x="195274" y="239740"/>
                                </a:moveTo>
                                <a:lnTo>
                                  <a:pt x="179994" y="239740"/>
                                </a:lnTo>
                                <a:lnTo>
                                  <a:pt x="187634" y="247014"/>
                                </a:lnTo>
                                <a:lnTo>
                                  <a:pt x="195274" y="239740"/>
                                </a:lnTo>
                                <a:close/>
                              </a:path>
                              <a:path w="269240" h="1014730">
                                <a:moveTo>
                                  <a:pt x="206512" y="229428"/>
                                </a:moveTo>
                                <a:lnTo>
                                  <a:pt x="206105" y="229428"/>
                                </a:lnTo>
                                <a:lnTo>
                                  <a:pt x="198107" y="237043"/>
                                </a:lnTo>
                                <a:lnTo>
                                  <a:pt x="208551" y="247014"/>
                                </a:lnTo>
                                <a:lnTo>
                                  <a:pt x="216656" y="239277"/>
                                </a:lnTo>
                                <a:lnTo>
                                  <a:pt x="216856" y="239277"/>
                                </a:lnTo>
                                <a:lnTo>
                                  <a:pt x="206512" y="229428"/>
                                </a:lnTo>
                                <a:close/>
                              </a:path>
                              <a:path w="269240" h="1014730">
                                <a:moveTo>
                                  <a:pt x="242527" y="229428"/>
                                </a:moveTo>
                                <a:lnTo>
                                  <a:pt x="242252" y="229428"/>
                                </a:lnTo>
                                <a:lnTo>
                                  <a:pt x="234747" y="236610"/>
                                </a:lnTo>
                                <a:lnTo>
                                  <a:pt x="245701" y="247014"/>
                                </a:lnTo>
                                <a:lnTo>
                                  <a:pt x="253358" y="239740"/>
                                </a:lnTo>
                                <a:lnTo>
                                  <a:pt x="242527" y="229428"/>
                                </a:lnTo>
                                <a:close/>
                              </a:path>
                              <a:path w="269240" h="1014730">
                                <a:moveTo>
                                  <a:pt x="263757" y="229869"/>
                                </a:moveTo>
                                <a:lnTo>
                                  <a:pt x="253358" y="239740"/>
                                </a:lnTo>
                                <a:lnTo>
                                  <a:pt x="260999" y="247014"/>
                                </a:lnTo>
                                <a:lnTo>
                                  <a:pt x="268335" y="240029"/>
                                </a:lnTo>
                                <a:lnTo>
                                  <a:pt x="268335" y="231139"/>
                                </a:lnTo>
                                <a:lnTo>
                                  <a:pt x="265087" y="231139"/>
                                </a:lnTo>
                                <a:lnTo>
                                  <a:pt x="263757" y="229869"/>
                                </a:lnTo>
                                <a:close/>
                              </a:path>
                              <a:path w="269240" h="1014730">
                                <a:moveTo>
                                  <a:pt x="169626" y="229869"/>
                                </a:moveTo>
                                <a:lnTo>
                                  <a:pt x="162547" y="236610"/>
                                </a:lnTo>
                                <a:lnTo>
                                  <a:pt x="162190" y="237043"/>
                                </a:lnTo>
                                <a:lnTo>
                                  <a:pt x="172401" y="246792"/>
                                </a:lnTo>
                                <a:lnTo>
                                  <a:pt x="179825" y="239740"/>
                                </a:lnTo>
                                <a:lnTo>
                                  <a:pt x="179994" y="239740"/>
                                </a:lnTo>
                                <a:lnTo>
                                  <a:pt x="169626" y="229869"/>
                                </a:lnTo>
                                <a:close/>
                              </a:path>
                              <a:path w="269240" h="1014730">
                                <a:moveTo>
                                  <a:pt x="231960" y="239277"/>
                                </a:moveTo>
                                <a:lnTo>
                                  <a:pt x="216856" y="239277"/>
                                </a:lnTo>
                                <a:lnTo>
                                  <a:pt x="224427" y="246485"/>
                                </a:lnTo>
                                <a:lnTo>
                                  <a:pt x="231960" y="239277"/>
                                </a:lnTo>
                                <a:close/>
                              </a:path>
                              <a:path w="269240" h="1014730">
                                <a:moveTo>
                                  <a:pt x="41575" y="212092"/>
                                </a:moveTo>
                                <a:lnTo>
                                  <a:pt x="41277" y="212326"/>
                                </a:lnTo>
                                <a:lnTo>
                                  <a:pt x="33358" y="219875"/>
                                </a:lnTo>
                                <a:lnTo>
                                  <a:pt x="33964" y="219875"/>
                                </a:lnTo>
                                <a:lnTo>
                                  <a:pt x="52253" y="237248"/>
                                </a:lnTo>
                                <a:lnTo>
                                  <a:pt x="59965" y="229869"/>
                                </a:lnTo>
                                <a:lnTo>
                                  <a:pt x="44264" y="229869"/>
                                </a:lnTo>
                                <a:lnTo>
                                  <a:pt x="52244" y="222251"/>
                                </a:lnTo>
                                <a:lnTo>
                                  <a:pt x="41575" y="212092"/>
                                </a:lnTo>
                                <a:close/>
                              </a:path>
                              <a:path w="269240" h="1014730">
                                <a:moveTo>
                                  <a:pt x="2939" y="212092"/>
                                </a:moveTo>
                                <a:lnTo>
                                  <a:pt x="365" y="214629"/>
                                </a:lnTo>
                                <a:lnTo>
                                  <a:pt x="366" y="222251"/>
                                </a:lnTo>
                                <a:lnTo>
                                  <a:pt x="15861" y="237043"/>
                                </a:lnTo>
                                <a:lnTo>
                                  <a:pt x="15348" y="237043"/>
                                </a:lnTo>
                                <a:lnTo>
                                  <a:pt x="23337" y="229428"/>
                                </a:lnTo>
                                <a:lnTo>
                                  <a:pt x="7497" y="229428"/>
                                </a:lnTo>
                                <a:lnTo>
                                  <a:pt x="15602" y="221709"/>
                                </a:lnTo>
                                <a:lnTo>
                                  <a:pt x="6877" y="213359"/>
                                </a:lnTo>
                                <a:lnTo>
                                  <a:pt x="4222" y="213359"/>
                                </a:lnTo>
                                <a:lnTo>
                                  <a:pt x="2939" y="212092"/>
                                </a:lnTo>
                                <a:close/>
                              </a:path>
                              <a:path w="269240" h="1014730">
                                <a:moveTo>
                                  <a:pt x="88432" y="222415"/>
                                </a:moveTo>
                                <a:lnTo>
                                  <a:pt x="81049" y="229428"/>
                                </a:lnTo>
                                <a:lnTo>
                                  <a:pt x="89025" y="237043"/>
                                </a:lnTo>
                                <a:lnTo>
                                  <a:pt x="88727" y="237043"/>
                                </a:lnTo>
                                <a:lnTo>
                                  <a:pt x="96262" y="229869"/>
                                </a:lnTo>
                                <a:lnTo>
                                  <a:pt x="88432" y="222415"/>
                                </a:lnTo>
                                <a:close/>
                              </a:path>
                              <a:path w="269240" h="1014730">
                                <a:moveTo>
                                  <a:pt x="136055" y="212092"/>
                                </a:moveTo>
                                <a:lnTo>
                                  <a:pt x="117428" y="229869"/>
                                </a:lnTo>
                                <a:lnTo>
                                  <a:pt x="124942" y="237043"/>
                                </a:lnTo>
                                <a:lnTo>
                                  <a:pt x="124742" y="237043"/>
                                </a:lnTo>
                                <a:lnTo>
                                  <a:pt x="132741" y="229428"/>
                                </a:lnTo>
                                <a:lnTo>
                                  <a:pt x="133147" y="229428"/>
                                </a:lnTo>
                                <a:lnTo>
                                  <a:pt x="125609" y="222251"/>
                                </a:lnTo>
                                <a:lnTo>
                                  <a:pt x="140279" y="222251"/>
                                </a:lnTo>
                                <a:lnTo>
                                  <a:pt x="143491" y="219192"/>
                                </a:lnTo>
                                <a:lnTo>
                                  <a:pt x="136055" y="212092"/>
                                </a:lnTo>
                                <a:close/>
                              </a:path>
                              <a:path w="269240" h="1014730">
                                <a:moveTo>
                                  <a:pt x="150955" y="212092"/>
                                </a:moveTo>
                                <a:lnTo>
                                  <a:pt x="143491" y="219192"/>
                                </a:lnTo>
                                <a:lnTo>
                                  <a:pt x="162190" y="237043"/>
                                </a:lnTo>
                                <a:lnTo>
                                  <a:pt x="162547" y="236610"/>
                                </a:lnTo>
                                <a:lnTo>
                                  <a:pt x="169626" y="229869"/>
                                </a:lnTo>
                                <a:lnTo>
                                  <a:pt x="169163" y="229428"/>
                                </a:lnTo>
                                <a:lnTo>
                                  <a:pt x="153807" y="229428"/>
                                </a:lnTo>
                                <a:lnTo>
                                  <a:pt x="161325" y="222251"/>
                                </a:lnTo>
                                <a:lnTo>
                                  <a:pt x="161624" y="222251"/>
                                </a:lnTo>
                                <a:lnTo>
                                  <a:pt x="150955" y="212092"/>
                                </a:lnTo>
                                <a:close/>
                              </a:path>
                              <a:path w="269240" h="1014730">
                                <a:moveTo>
                                  <a:pt x="188304" y="212092"/>
                                </a:moveTo>
                                <a:lnTo>
                                  <a:pt x="180124" y="219875"/>
                                </a:lnTo>
                                <a:lnTo>
                                  <a:pt x="198107" y="237043"/>
                                </a:lnTo>
                                <a:lnTo>
                                  <a:pt x="205642" y="229869"/>
                                </a:lnTo>
                                <a:lnTo>
                                  <a:pt x="190216" y="229869"/>
                                </a:lnTo>
                                <a:lnTo>
                                  <a:pt x="198237" y="222251"/>
                                </a:lnTo>
                                <a:lnTo>
                                  <a:pt x="198973" y="222251"/>
                                </a:lnTo>
                                <a:lnTo>
                                  <a:pt x="188304" y="212092"/>
                                </a:lnTo>
                                <a:close/>
                              </a:path>
                              <a:path w="269240" h="1014730">
                                <a:moveTo>
                                  <a:pt x="224319" y="212092"/>
                                </a:moveTo>
                                <a:lnTo>
                                  <a:pt x="216634" y="219404"/>
                                </a:lnTo>
                                <a:lnTo>
                                  <a:pt x="234747" y="236610"/>
                                </a:lnTo>
                                <a:lnTo>
                                  <a:pt x="242252" y="229428"/>
                                </a:lnTo>
                                <a:lnTo>
                                  <a:pt x="226972" y="229428"/>
                                </a:lnTo>
                                <a:lnTo>
                                  <a:pt x="234490" y="222251"/>
                                </a:lnTo>
                                <a:lnTo>
                                  <a:pt x="234989" y="222251"/>
                                </a:lnTo>
                                <a:lnTo>
                                  <a:pt x="224319" y="212092"/>
                                </a:lnTo>
                                <a:close/>
                              </a:path>
                              <a:path w="269240" h="1014730">
                                <a:moveTo>
                                  <a:pt x="265087" y="228599"/>
                                </a:moveTo>
                                <a:lnTo>
                                  <a:pt x="263757" y="229869"/>
                                </a:lnTo>
                                <a:lnTo>
                                  <a:pt x="265087" y="231139"/>
                                </a:lnTo>
                                <a:lnTo>
                                  <a:pt x="266170" y="229869"/>
                                </a:lnTo>
                                <a:lnTo>
                                  <a:pt x="266711" y="229869"/>
                                </a:lnTo>
                                <a:lnTo>
                                  <a:pt x="265087" y="228599"/>
                                </a:lnTo>
                                <a:close/>
                              </a:path>
                              <a:path w="269240" h="1014730">
                                <a:moveTo>
                                  <a:pt x="266711" y="229869"/>
                                </a:moveTo>
                                <a:lnTo>
                                  <a:pt x="266170" y="229869"/>
                                </a:lnTo>
                                <a:lnTo>
                                  <a:pt x="265087" y="231139"/>
                                </a:lnTo>
                                <a:lnTo>
                                  <a:pt x="268335" y="231139"/>
                                </a:lnTo>
                                <a:lnTo>
                                  <a:pt x="266711" y="229869"/>
                                </a:lnTo>
                                <a:close/>
                              </a:path>
                              <a:path w="269240" h="1014730">
                                <a:moveTo>
                                  <a:pt x="62890" y="212092"/>
                                </a:moveTo>
                                <a:lnTo>
                                  <a:pt x="52244" y="222251"/>
                                </a:lnTo>
                                <a:lnTo>
                                  <a:pt x="60246" y="229869"/>
                                </a:lnTo>
                                <a:lnTo>
                                  <a:pt x="59965" y="229869"/>
                                </a:lnTo>
                                <a:lnTo>
                                  <a:pt x="70409" y="219875"/>
                                </a:lnTo>
                                <a:lnTo>
                                  <a:pt x="71042" y="219875"/>
                                </a:lnTo>
                                <a:lnTo>
                                  <a:pt x="62890" y="212092"/>
                                </a:lnTo>
                                <a:close/>
                              </a:path>
                              <a:path w="269240" h="1014730">
                                <a:moveTo>
                                  <a:pt x="99052" y="212326"/>
                                </a:moveTo>
                                <a:lnTo>
                                  <a:pt x="88432" y="222415"/>
                                </a:lnTo>
                                <a:lnTo>
                                  <a:pt x="96262" y="229869"/>
                                </a:lnTo>
                                <a:lnTo>
                                  <a:pt x="106759" y="219875"/>
                                </a:lnTo>
                                <a:lnTo>
                                  <a:pt x="106959" y="219875"/>
                                </a:lnTo>
                                <a:lnTo>
                                  <a:pt x="99052" y="212326"/>
                                </a:lnTo>
                                <a:close/>
                              </a:path>
                              <a:path w="269240" h="1014730">
                                <a:moveTo>
                                  <a:pt x="114939" y="212092"/>
                                </a:moveTo>
                                <a:lnTo>
                                  <a:pt x="106759" y="219875"/>
                                </a:lnTo>
                                <a:lnTo>
                                  <a:pt x="106959" y="219875"/>
                                </a:lnTo>
                                <a:lnTo>
                                  <a:pt x="117428" y="229869"/>
                                </a:lnTo>
                                <a:lnTo>
                                  <a:pt x="125408" y="222251"/>
                                </a:lnTo>
                                <a:lnTo>
                                  <a:pt x="125609" y="222251"/>
                                </a:lnTo>
                                <a:lnTo>
                                  <a:pt x="114939" y="212092"/>
                                </a:lnTo>
                                <a:close/>
                              </a:path>
                              <a:path w="269240" h="1014730">
                                <a:moveTo>
                                  <a:pt x="177628" y="222251"/>
                                </a:moveTo>
                                <a:lnTo>
                                  <a:pt x="161624" y="222251"/>
                                </a:lnTo>
                                <a:lnTo>
                                  <a:pt x="169626" y="229869"/>
                                </a:lnTo>
                                <a:lnTo>
                                  <a:pt x="177628" y="222251"/>
                                </a:lnTo>
                                <a:close/>
                              </a:path>
                              <a:path w="269240" h="1014730">
                                <a:moveTo>
                                  <a:pt x="260369" y="212092"/>
                                </a:moveTo>
                                <a:lnTo>
                                  <a:pt x="252949" y="219192"/>
                                </a:lnTo>
                                <a:lnTo>
                                  <a:pt x="252794" y="219404"/>
                                </a:lnTo>
                                <a:lnTo>
                                  <a:pt x="263757" y="229869"/>
                                </a:lnTo>
                                <a:lnTo>
                                  <a:pt x="265087" y="228599"/>
                                </a:lnTo>
                                <a:lnTo>
                                  <a:pt x="267252" y="228599"/>
                                </a:lnTo>
                                <a:lnTo>
                                  <a:pt x="268335" y="227329"/>
                                </a:lnTo>
                                <a:lnTo>
                                  <a:pt x="268335" y="219875"/>
                                </a:lnTo>
                                <a:lnTo>
                                  <a:pt x="268508" y="219875"/>
                                </a:lnTo>
                                <a:lnTo>
                                  <a:pt x="260369" y="212092"/>
                                </a:lnTo>
                                <a:close/>
                              </a:path>
                              <a:path w="269240" h="1014730">
                                <a:moveTo>
                                  <a:pt x="267252" y="228599"/>
                                </a:moveTo>
                                <a:lnTo>
                                  <a:pt x="265087" y="228599"/>
                                </a:lnTo>
                                <a:lnTo>
                                  <a:pt x="266711" y="229869"/>
                                </a:lnTo>
                                <a:lnTo>
                                  <a:pt x="266170" y="229869"/>
                                </a:lnTo>
                                <a:lnTo>
                                  <a:pt x="267252" y="228599"/>
                                </a:lnTo>
                                <a:close/>
                              </a:path>
                              <a:path w="269240" h="1014730">
                                <a:moveTo>
                                  <a:pt x="25771" y="212092"/>
                                </a:moveTo>
                                <a:lnTo>
                                  <a:pt x="25455" y="212326"/>
                                </a:lnTo>
                                <a:lnTo>
                                  <a:pt x="15602" y="221709"/>
                                </a:lnTo>
                                <a:lnTo>
                                  <a:pt x="23669" y="229428"/>
                                </a:lnTo>
                                <a:lnTo>
                                  <a:pt x="23337" y="229428"/>
                                </a:lnTo>
                                <a:lnTo>
                                  <a:pt x="33358" y="219875"/>
                                </a:lnTo>
                                <a:lnTo>
                                  <a:pt x="33964" y="219875"/>
                                </a:lnTo>
                                <a:lnTo>
                                  <a:pt x="25771" y="212092"/>
                                </a:lnTo>
                                <a:close/>
                              </a:path>
                              <a:path w="269240" h="1014730">
                                <a:moveTo>
                                  <a:pt x="78067" y="212547"/>
                                </a:moveTo>
                                <a:lnTo>
                                  <a:pt x="70409" y="219875"/>
                                </a:lnTo>
                                <a:lnTo>
                                  <a:pt x="71042" y="219875"/>
                                </a:lnTo>
                                <a:lnTo>
                                  <a:pt x="81049" y="229428"/>
                                </a:lnTo>
                                <a:lnTo>
                                  <a:pt x="88432" y="222415"/>
                                </a:lnTo>
                                <a:lnTo>
                                  <a:pt x="78067" y="212547"/>
                                </a:lnTo>
                                <a:close/>
                              </a:path>
                              <a:path w="269240" h="1014730">
                                <a:moveTo>
                                  <a:pt x="140279" y="222251"/>
                                </a:moveTo>
                                <a:lnTo>
                                  <a:pt x="125609" y="222251"/>
                                </a:lnTo>
                                <a:lnTo>
                                  <a:pt x="133147" y="229428"/>
                                </a:lnTo>
                                <a:lnTo>
                                  <a:pt x="132741" y="229428"/>
                                </a:lnTo>
                                <a:lnTo>
                                  <a:pt x="140279" y="222251"/>
                                </a:lnTo>
                                <a:close/>
                              </a:path>
                              <a:path w="269240" h="1014730">
                                <a:moveTo>
                                  <a:pt x="213644" y="222251"/>
                                </a:moveTo>
                                <a:lnTo>
                                  <a:pt x="198973" y="222251"/>
                                </a:lnTo>
                                <a:lnTo>
                                  <a:pt x="206512" y="229428"/>
                                </a:lnTo>
                                <a:lnTo>
                                  <a:pt x="206105" y="229428"/>
                                </a:lnTo>
                                <a:lnTo>
                                  <a:pt x="213644" y="222251"/>
                                </a:lnTo>
                                <a:close/>
                              </a:path>
                              <a:path w="269240" h="1014730">
                                <a:moveTo>
                                  <a:pt x="249753" y="222251"/>
                                </a:moveTo>
                                <a:lnTo>
                                  <a:pt x="234989" y="222251"/>
                                </a:lnTo>
                                <a:lnTo>
                                  <a:pt x="242527" y="229428"/>
                                </a:lnTo>
                                <a:lnTo>
                                  <a:pt x="242252" y="229428"/>
                                </a:lnTo>
                                <a:lnTo>
                                  <a:pt x="249753" y="222251"/>
                                </a:lnTo>
                                <a:close/>
                              </a:path>
                              <a:path w="269240" h="1014730">
                                <a:moveTo>
                                  <a:pt x="51642" y="187388"/>
                                </a:moveTo>
                                <a:lnTo>
                                  <a:pt x="27037" y="210819"/>
                                </a:lnTo>
                                <a:lnTo>
                                  <a:pt x="25771" y="212092"/>
                                </a:lnTo>
                                <a:lnTo>
                                  <a:pt x="33964" y="219875"/>
                                </a:lnTo>
                                <a:lnTo>
                                  <a:pt x="33358" y="219875"/>
                                </a:lnTo>
                                <a:lnTo>
                                  <a:pt x="41522" y="212092"/>
                                </a:lnTo>
                                <a:lnTo>
                                  <a:pt x="40238" y="210819"/>
                                </a:lnTo>
                                <a:lnTo>
                                  <a:pt x="33928" y="204812"/>
                                </a:lnTo>
                                <a:lnTo>
                                  <a:pt x="49159" y="204812"/>
                                </a:lnTo>
                                <a:lnTo>
                                  <a:pt x="51817" y="202279"/>
                                </a:lnTo>
                                <a:lnTo>
                                  <a:pt x="52611" y="202279"/>
                                </a:lnTo>
                                <a:lnTo>
                                  <a:pt x="44559" y="194591"/>
                                </a:lnTo>
                                <a:lnTo>
                                  <a:pt x="59208" y="194591"/>
                                </a:lnTo>
                                <a:lnTo>
                                  <a:pt x="51642" y="187388"/>
                                </a:lnTo>
                                <a:close/>
                              </a:path>
                              <a:path w="269240" h="1014730">
                                <a:moveTo>
                                  <a:pt x="70227" y="205082"/>
                                </a:moveTo>
                                <a:lnTo>
                                  <a:pt x="62890" y="212092"/>
                                </a:lnTo>
                                <a:lnTo>
                                  <a:pt x="71042" y="219875"/>
                                </a:lnTo>
                                <a:lnTo>
                                  <a:pt x="70409" y="219875"/>
                                </a:lnTo>
                                <a:lnTo>
                                  <a:pt x="78067" y="212547"/>
                                </a:lnTo>
                                <a:lnTo>
                                  <a:pt x="70227" y="205082"/>
                                </a:lnTo>
                                <a:close/>
                              </a:path>
                              <a:path w="269240" h="1014730">
                                <a:moveTo>
                                  <a:pt x="117723" y="194591"/>
                                </a:moveTo>
                                <a:lnTo>
                                  <a:pt x="99052" y="212326"/>
                                </a:lnTo>
                                <a:lnTo>
                                  <a:pt x="106959" y="219875"/>
                                </a:lnTo>
                                <a:lnTo>
                                  <a:pt x="106759" y="219875"/>
                                </a:lnTo>
                                <a:lnTo>
                                  <a:pt x="114933" y="212092"/>
                                </a:lnTo>
                                <a:lnTo>
                                  <a:pt x="107293" y="204812"/>
                                </a:lnTo>
                                <a:lnTo>
                                  <a:pt x="122579" y="204812"/>
                                </a:lnTo>
                                <a:lnTo>
                                  <a:pt x="125241" y="202279"/>
                                </a:lnTo>
                                <a:lnTo>
                                  <a:pt x="125775" y="202279"/>
                                </a:lnTo>
                                <a:lnTo>
                                  <a:pt x="117723" y="194591"/>
                                </a:lnTo>
                                <a:close/>
                              </a:path>
                              <a:path w="269240" h="1014730">
                                <a:moveTo>
                                  <a:pt x="180124" y="204304"/>
                                </a:moveTo>
                                <a:lnTo>
                                  <a:pt x="171972" y="212092"/>
                                </a:lnTo>
                                <a:lnTo>
                                  <a:pt x="180124" y="219875"/>
                                </a:lnTo>
                                <a:lnTo>
                                  <a:pt x="188298" y="212092"/>
                                </a:lnTo>
                                <a:lnTo>
                                  <a:pt x="180124" y="204304"/>
                                </a:lnTo>
                                <a:close/>
                              </a:path>
                              <a:path w="269240" h="1014730">
                                <a:moveTo>
                                  <a:pt x="216673" y="204812"/>
                                </a:moveTo>
                                <a:lnTo>
                                  <a:pt x="216311" y="205082"/>
                                </a:lnTo>
                                <a:lnTo>
                                  <a:pt x="208937" y="212092"/>
                                </a:lnTo>
                                <a:lnTo>
                                  <a:pt x="216634" y="219404"/>
                                </a:lnTo>
                                <a:lnTo>
                                  <a:pt x="224313" y="212092"/>
                                </a:lnTo>
                                <a:lnTo>
                                  <a:pt x="216673" y="204812"/>
                                </a:lnTo>
                                <a:close/>
                              </a:path>
                              <a:path w="269240" h="1014730">
                                <a:moveTo>
                                  <a:pt x="252755" y="204812"/>
                                </a:moveTo>
                                <a:lnTo>
                                  <a:pt x="245135" y="212092"/>
                                </a:lnTo>
                                <a:lnTo>
                                  <a:pt x="252794" y="219404"/>
                                </a:lnTo>
                                <a:lnTo>
                                  <a:pt x="252949" y="219192"/>
                                </a:lnTo>
                                <a:lnTo>
                                  <a:pt x="260369" y="212092"/>
                                </a:lnTo>
                                <a:lnTo>
                                  <a:pt x="252755" y="204812"/>
                                </a:lnTo>
                                <a:close/>
                              </a:path>
                              <a:path w="269240" h="1014730">
                                <a:moveTo>
                                  <a:pt x="154010" y="194944"/>
                                </a:moveTo>
                                <a:lnTo>
                                  <a:pt x="136055" y="212092"/>
                                </a:lnTo>
                                <a:lnTo>
                                  <a:pt x="143491" y="219192"/>
                                </a:lnTo>
                                <a:lnTo>
                                  <a:pt x="150949" y="212092"/>
                                </a:lnTo>
                                <a:lnTo>
                                  <a:pt x="143592" y="205082"/>
                                </a:lnTo>
                                <a:lnTo>
                                  <a:pt x="158311" y="205082"/>
                                </a:lnTo>
                                <a:lnTo>
                                  <a:pt x="161256" y="202279"/>
                                </a:lnTo>
                                <a:lnTo>
                                  <a:pt x="161692" y="202279"/>
                                </a:lnTo>
                                <a:lnTo>
                                  <a:pt x="154010" y="194944"/>
                                </a:lnTo>
                                <a:close/>
                              </a:path>
                              <a:path w="269240" h="1014730">
                                <a:moveTo>
                                  <a:pt x="4222" y="210819"/>
                                </a:moveTo>
                                <a:lnTo>
                                  <a:pt x="2939" y="212092"/>
                                </a:lnTo>
                                <a:lnTo>
                                  <a:pt x="4222" y="213359"/>
                                </a:lnTo>
                                <a:lnTo>
                                  <a:pt x="5548" y="212092"/>
                                </a:lnTo>
                                <a:lnTo>
                                  <a:pt x="4222" y="210819"/>
                                </a:lnTo>
                                <a:close/>
                              </a:path>
                              <a:path w="269240" h="1014730">
                                <a:moveTo>
                                  <a:pt x="5552" y="212092"/>
                                </a:moveTo>
                                <a:lnTo>
                                  <a:pt x="4222" y="213359"/>
                                </a:lnTo>
                                <a:lnTo>
                                  <a:pt x="6877" y="213359"/>
                                </a:lnTo>
                                <a:lnTo>
                                  <a:pt x="5552" y="212092"/>
                                </a:lnTo>
                                <a:close/>
                              </a:path>
                              <a:path w="269240" h="1014730">
                                <a:moveTo>
                                  <a:pt x="80846" y="194944"/>
                                </a:moveTo>
                                <a:lnTo>
                                  <a:pt x="70227" y="205082"/>
                                </a:lnTo>
                                <a:lnTo>
                                  <a:pt x="78067" y="212547"/>
                                </a:lnTo>
                                <a:lnTo>
                                  <a:pt x="88611" y="202458"/>
                                </a:lnTo>
                                <a:lnTo>
                                  <a:pt x="88528" y="202279"/>
                                </a:lnTo>
                                <a:lnTo>
                                  <a:pt x="80846" y="194944"/>
                                </a:lnTo>
                                <a:close/>
                              </a:path>
                              <a:path w="269240" h="1014730">
                                <a:moveTo>
                                  <a:pt x="96695" y="194722"/>
                                </a:moveTo>
                                <a:lnTo>
                                  <a:pt x="88798" y="202279"/>
                                </a:lnTo>
                                <a:lnTo>
                                  <a:pt x="88716" y="202458"/>
                                </a:lnTo>
                                <a:lnTo>
                                  <a:pt x="99052" y="212326"/>
                                </a:lnTo>
                                <a:lnTo>
                                  <a:pt x="106962" y="204812"/>
                                </a:lnTo>
                                <a:lnTo>
                                  <a:pt x="107293" y="204812"/>
                                </a:lnTo>
                                <a:lnTo>
                                  <a:pt x="96695" y="194722"/>
                                </a:lnTo>
                                <a:close/>
                              </a:path>
                              <a:path w="269240" h="1014730">
                                <a:moveTo>
                                  <a:pt x="7719" y="194944"/>
                                </a:moveTo>
                                <a:lnTo>
                                  <a:pt x="7016" y="195579"/>
                                </a:lnTo>
                                <a:lnTo>
                                  <a:pt x="0" y="202279"/>
                                </a:lnTo>
                                <a:lnTo>
                                  <a:pt x="365" y="202279"/>
                                </a:lnTo>
                                <a:lnTo>
                                  <a:pt x="365" y="209549"/>
                                </a:lnTo>
                                <a:lnTo>
                                  <a:pt x="2939" y="212092"/>
                                </a:lnTo>
                                <a:lnTo>
                                  <a:pt x="4222" y="210819"/>
                                </a:lnTo>
                                <a:lnTo>
                                  <a:pt x="6880" y="210819"/>
                                </a:lnTo>
                                <a:lnTo>
                                  <a:pt x="15628" y="202458"/>
                                </a:lnTo>
                                <a:lnTo>
                                  <a:pt x="7719" y="194944"/>
                                </a:lnTo>
                                <a:close/>
                              </a:path>
                              <a:path w="269240" h="1014730">
                                <a:moveTo>
                                  <a:pt x="6880" y="210819"/>
                                </a:moveTo>
                                <a:lnTo>
                                  <a:pt x="4222" y="210819"/>
                                </a:lnTo>
                                <a:lnTo>
                                  <a:pt x="5552" y="212092"/>
                                </a:lnTo>
                                <a:lnTo>
                                  <a:pt x="6880" y="210819"/>
                                </a:lnTo>
                                <a:close/>
                              </a:path>
                              <a:path w="269240" h="1014730">
                                <a:moveTo>
                                  <a:pt x="23564" y="194944"/>
                                </a:moveTo>
                                <a:lnTo>
                                  <a:pt x="22825" y="195579"/>
                                </a:lnTo>
                                <a:lnTo>
                                  <a:pt x="15628" y="202458"/>
                                </a:lnTo>
                                <a:lnTo>
                                  <a:pt x="25771" y="212092"/>
                                </a:lnTo>
                                <a:lnTo>
                                  <a:pt x="27037" y="210819"/>
                                </a:lnTo>
                                <a:lnTo>
                                  <a:pt x="33345" y="204812"/>
                                </a:lnTo>
                                <a:lnTo>
                                  <a:pt x="33928" y="204812"/>
                                </a:lnTo>
                                <a:lnTo>
                                  <a:pt x="23564" y="194944"/>
                                </a:lnTo>
                                <a:close/>
                              </a:path>
                              <a:path w="269240" h="1014730">
                                <a:moveTo>
                                  <a:pt x="49159" y="204812"/>
                                </a:moveTo>
                                <a:lnTo>
                                  <a:pt x="33928" y="204812"/>
                                </a:lnTo>
                                <a:lnTo>
                                  <a:pt x="41575" y="212092"/>
                                </a:lnTo>
                                <a:lnTo>
                                  <a:pt x="42857" y="210819"/>
                                </a:lnTo>
                                <a:lnTo>
                                  <a:pt x="49159" y="204812"/>
                                </a:lnTo>
                                <a:close/>
                              </a:path>
                              <a:path w="269240" h="1014730">
                                <a:moveTo>
                                  <a:pt x="59579" y="194944"/>
                                </a:moveTo>
                                <a:lnTo>
                                  <a:pt x="58844" y="195579"/>
                                </a:lnTo>
                                <a:lnTo>
                                  <a:pt x="51817" y="202279"/>
                                </a:lnTo>
                                <a:lnTo>
                                  <a:pt x="52611" y="202279"/>
                                </a:lnTo>
                                <a:lnTo>
                                  <a:pt x="62890" y="212092"/>
                                </a:lnTo>
                                <a:lnTo>
                                  <a:pt x="70227" y="205082"/>
                                </a:lnTo>
                                <a:lnTo>
                                  <a:pt x="59579" y="194944"/>
                                </a:lnTo>
                                <a:close/>
                              </a:path>
                              <a:path w="269240" h="1014730">
                                <a:moveTo>
                                  <a:pt x="122579" y="204812"/>
                                </a:moveTo>
                                <a:lnTo>
                                  <a:pt x="107293" y="204812"/>
                                </a:lnTo>
                                <a:lnTo>
                                  <a:pt x="114939" y="212092"/>
                                </a:lnTo>
                                <a:lnTo>
                                  <a:pt x="122579" y="204812"/>
                                </a:lnTo>
                                <a:close/>
                              </a:path>
                              <a:path w="269240" h="1014730">
                                <a:moveTo>
                                  <a:pt x="132944" y="194944"/>
                                </a:moveTo>
                                <a:lnTo>
                                  <a:pt x="125241" y="202279"/>
                                </a:lnTo>
                                <a:lnTo>
                                  <a:pt x="125775" y="202279"/>
                                </a:lnTo>
                                <a:lnTo>
                                  <a:pt x="136055" y="212092"/>
                                </a:lnTo>
                                <a:lnTo>
                                  <a:pt x="143391" y="205082"/>
                                </a:lnTo>
                                <a:lnTo>
                                  <a:pt x="143592" y="205082"/>
                                </a:lnTo>
                                <a:lnTo>
                                  <a:pt x="132944" y="194944"/>
                                </a:lnTo>
                                <a:close/>
                              </a:path>
                              <a:path w="269240" h="1014730">
                                <a:moveTo>
                                  <a:pt x="158311" y="205082"/>
                                </a:moveTo>
                                <a:lnTo>
                                  <a:pt x="143592" y="205082"/>
                                </a:lnTo>
                                <a:lnTo>
                                  <a:pt x="150955" y="212092"/>
                                </a:lnTo>
                                <a:lnTo>
                                  <a:pt x="158311" y="205082"/>
                                </a:lnTo>
                                <a:close/>
                              </a:path>
                              <a:path w="269240" h="1014730">
                                <a:moveTo>
                                  <a:pt x="169922" y="194591"/>
                                </a:moveTo>
                                <a:lnTo>
                                  <a:pt x="169331" y="194591"/>
                                </a:lnTo>
                                <a:lnTo>
                                  <a:pt x="161256" y="202279"/>
                                </a:lnTo>
                                <a:lnTo>
                                  <a:pt x="161692" y="202279"/>
                                </a:lnTo>
                                <a:lnTo>
                                  <a:pt x="171972" y="212092"/>
                                </a:lnTo>
                                <a:lnTo>
                                  <a:pt x="180124" y="204304"/>
                                </a:lnTo>
                                <a:lnTo>
                                  <a:pt x="169922" y="194591"/>
                                </a:lnTo>
                                <a:close/>
                              </a:path>
                              <a:path w="269240" h="1014730">
                                <a:moveTo>
                                  <a:pt x="216226" y="169884"/>
                                </a:moveTo>
                                <a:lnTo>
                                  <a:pt x="215841" y="170205"/>
                                </a:lnTo>
                                <a:lnTo>
                                  <a:pt x="180124" y="204304"/>
                                </a:lnTo>
                                <a:lnTo>
                                  <a:pt x="188304" y="212092"/>
                                </a:lnTo>
                                <a:lnTo>
                                  <a:pt x="198605" y="202279"/>
                                </a:lnTo>
                                <a:lnTo>
                                  <a:pt x="190512" y="194591"/>
                                </a:lnTo>
                                <a:lnTo>
                                  <a:pt x="205937" y="194591"/>
                                </a:lnTo>
                                <a:lnTo>
                                  <a:pt x="198372" y="187388"/>
                                </a:lnTo>
                                <a:lnTo>
                                  <a:pt x="214245" y="187388"/>
                                </a:lnTo>
                                <a:lnTo>
                                  <a:pt x="216755" y="184999"/>
                                </a:lnTo>
                                <a:lnTo>
                                  <a:pt x="208626" y="177239"/>
                                </a:lnTo>
                                <a:lnTo>
                                  <a:pt x="223918" y="177239"/>
                                </a:lnTo>
                                <a:lnTo>
                                  <a:pt x="216226" y="169884"/>
                                </a:lnTo>
                                <a:close/>
                              </a:path>
                              <a:path w="269240" h="1014730">
                                <a:moveTo>
                                  <a:pt x="206308" y="194944"/>
                                </a:moveTo>
                                <a:lnTo>
                                  <a:pt x="198605" y="202279"/>
                                </a:lnTo>
                                <a:lnTo>
                                  <a:pt x="208937" y="212092"/>
                                </a:lnTo>
                                <a:lnTo>
                                  <a:pt x="216595" y="204812"/>
                                </a:lnTo>
                                <a:lnTo>
                                  <a:pt x="216139" y="204304"/>
                                </a:lnTo>
                                <a:lnTo>
                                  <a:pt x="206308" y="194944"/>
                                </a:lnTo>
                                <a:close/>
                              </a:path>
                              <a:path w="269240" h="1014730">
                                <a:moveTo>
                                  <a:pt x="234734" y="187581"/>
                                </a:moveTo>
                                <a:lnTo>
                                  <a:pt x="217130" y="204304"/>
                                </a:lnTo>
                                <a:lnTo>
                                  <a:pt x="216673" y="204812"/>
                                </a:lnTo>
                                <a:lnTo>
                                  <a:pt x="224319" y="212092"/>
                                </a:lnTo>
                                <a:lnTo>
                                  <a:pt x="234621" y="202279"/>
                                </a:lnTo>
                                <a:lnTo>
                                  <a:pt x="234855" y="202279"/>
                                </a:lnTo>
                                <a:lnTo>
                                  <a:pt x="227173" y="194944"/>
                                </a:lnTo>
                                <a:lnTo>
                                  <a:pt x="242435" y="194944"/>
                                </a:lnTo>
                                <a:lnTo>
                                  <a:pt x="234734" y="187581"/>
                                </a:lnTo>
                                <a:close/>
                              </a:path>
                              <a:path w="269240" h="1014730">
                                <a:moveTo>
                                  <a:pt x="242435" y="194944"/>
                                </a:moveTo>
                                <a:lnTo>
                                  <a:pt x="241657" y="195579"/>
                                </a:lnTo>
                                <a:lnTo>
                                  <a:pt x="234621" y="202279"/>
                                </a:lnTo>
                                <a:lnTo>
                                  <a:pt x="234855" y="202279"/>
                                </a:lnTo>
                                <a:lnTo>
                                  <a:pt x="245135" y="212092"/>
                                </a:lnTo>
                                <a:lnTo>
                                  <a:pt x="252755" y="204812"/>
                                </a:lnTo>
                                <a:lnTo>
                                  <a:pt x="242435" y="194944"/>
                                </a:lnTo>
                                <a:close/>
                              </a:path>
                              <a:path w="269240" h="1014730">
                                <a:moveTo>
                                  <a:pt x="265087" y="193039"/>
                                </a:moveTo>
                                <a:lnTo>
                                  <a:pt x="252755" y="204812"/>
                                </a:lnTo>
                                <a:lnTo>
                                  <a:pt x="260369" y="212092"/>
                                </a:lnTo>
                                <a:lnTo>
                                  <a:pt x="268508" y="204304"/>
                                </a:lnTo>
                                <a:lnTo>
                                  <a:pt x="268335" y="204304"/>
                                </a:lnTo>
                                <a:lnTo>
                                  <a:pt x="268335" y="196849"/>
                                </a:lnTo>
                                <a:lnTo>
                                  <a:pt x="267252" y="195579"/>
                                </a:lnTo>
                                <a:lnTo>
                                  <a:pt x="265087" y="195579"/>
                                </a:lnTo>
                                <a:lnTo>
                                  <a:pt x="264048" y="194591"/>
                                </a:lnTo>
                                <a:lnTo>
                                  <a:pt x="266410" y="194591"/>
                                </a:lnTo>
                                <a:lnTo>
                                  <a:pt x="265087" y="193039"/>
                                </a:lnTo>
                                <a:close/>
                              </a:path>
                              <a:path w="269240" h="1014730">
                                <a:moveTo>
                                  <a:pt x="15627" y="187388"/>
                                </a:moveTo>
                                <a:lnTo>
                                  <a:pt x="15394" y="187581"/>
                                </a:lnTo>
                                <a:lnTo>
                                  <a:pt x="7914" y="194722"/>
                                </a:lnTo>
                                <a:lnTo>
                                  <a:pt x="7719" y="194944"/>
                                </a:lnTo>
                                <a:lnTo>
                                  <a:pt x="15628" y="202458"/>
                                </a:lnTo>
                                <a:lnTo>
                                  <a:pt x="23490" y="194944"/>
                                </a:lnTo>
                                <a:lnTo>
                                  <a:pt x="23330" y="194722"/>
                                </a:lnTo>
                                <a:lnTo>
                                  <a:pt x="15627" y="187388"/>
                                </a:lnTo>
                                <a:close/>
                              </a:path>
                              <a:path w="269240" h="1014730">
                                <a:moveTo>
                                  <a:pt x="117430" y="160021"/>
                                </a:moveTo>
                                <a:lnTo>
                                  <a:pt x="80846" y="194944"/>
                                </a:lnTo>
                                <a:lnTo>
                                  <a:pt x="88716" y="202458"/>
                                </a:lnTo>
                                <a:lnTo>
                                  <a:pt x="88798" y="202279"/>
                                </a:lnTo>
                                <a:lnTo>
                                  <a:pt x="96695" y="194722"/>
                                </a:lnTo>
                                <a:lnTo>
                                  <a:pt x="88992" y="187388"/>
                                </a:lnTo>
                                <a:lnTo>
                                  <a:pt x="104360" y="187388"/>
                                </a:lnTo>
                                <a:lnTo>
                                  <a:pt x="107098" y="184767"/>
                                </a:lnTo>
                                <a:lnTo>
                                  <a:pt x="107433" y="184767"/>
                                </a:lnTo>
                                <a:lnTo>
                                  <a:pt x="99547" y="177239"/>
                                </a:lnTo>
                                <a:lnTo>
                                  <a:pt x="114347" y="177239"/>
                                </a:lnTo>
                                <a:lnTo>
                                  <a:pt x="106959" y="170205"/>
                                </a:lnTo>
                                <a:lnTo>
                                  <a:pt x="122317" y="170205"/>
                                </a:lnTo>
                                <a:lnTo>
                                  <a:pt x="124997" y="167639"/>
                                </a:lnTo>
                                <a:lnTo>
                                  <a:pt x="125410" y="167639"/>
                                </a:lnTo>
                                <a:lnTo>
                                  <a:pt x="117430" y="160021"/>
                                </a:lnTo>
                                <a:close/>
                              </a:path>
                              <a:path w="269240" h="1014730">
                                <a:moveTo>
                                  <a:pt x="41572" y="177799"/>
                                </a:moveTo>
                                <a:lnTo>
                                  <a:pt x="41428" y="177799"/>
                                </a:lnTo>
                                <a:lnTo>
                                  <a:pt x="34138" y="184767"/>
                                </a:lnTo>
                                <a:lnTo>
                                  <a:pt x="34269" y="184767"/>
                                </a:lnTo>
                                <a:lnTo>
                                  <a:pt x="52611" y="202279"/>
                                </a:lnTo>
                                <a:lnTo>
                                  <a:pt x="51817" y="202279"/>
                                </a:lnTo>
                                <a:lnTo>
                                  <a:pt x="59510" y="194944"/>
                                </a:lnTo>
                                <a:lnTo>
                                  <a:pt x="59346" y="194722"/>
                                </a:lnTo>
                                <a:lnTo>
                                  <a:pt x="59208" y="194591"/>
                                </a:lnTo>
                                <a:lnTo>
                                  <a:pt x="44078" y="194591"/>
                                </a:lnTo>
                                <a:lnTo>
                                  <a:pt x="51642" y="187388"/>
                                </a:lnTo>
                                <a:lnTo>
                                  <a:pt x="41572" y="177799"/>
                                </a:lnTo>
                                <a:close/>
                              </a:path>
                              <a:path w="269240" h="1014730">
                                <a:moveTo>
                                  <a:pt x="125210" y="187581"/>
                                </a:moveTo>
                                <a:lnTo>
                                  <a:pt x="124704" y="187959"/>
                                </a:lnTo>
                                <a:lnTo>
                                  <a:pt x="117723" y="194591"/>
                                </a:lnTo>
                                <a:lnTo>
                                  <a:pt x="125775" y="202279"/>
                                </a:lnTo>
                                <a:lnTo>
                                  <a:pt x="125241" y="202279"/>
                                </a:lnTo>
                                <a:lnTo>
                                  <a:pt x="132944" y="194944"/>
                                </a:lnTo>
                                <a:lnTo>
                                  <a:pt x="125210" y="187581"/>
                                </a:lnTo>
                                <a:close/>
                              </a:path>
                              <a:path w="269240" h="1014730">
                                <a:moveTo>
                                  <a:pt x="190591" y="160021"/>
                                </a:moveTo>
                                <a:lnTo>
                                  <a:pt x="154010" y="194944"/>
                                </a:lnTo>
                                <a:lnTo>
                                  <a:pt x="161692" y="202279"/>
                                </a:lnTo>
                                <a:lnTo>
                                  <a:pt x="161256" y="202279"/>
                                </a:lnTo>
                                <a:lnTo>
                                  <a:pt x="169331" y="194591"/>
                                </a:lnTo>
                                <a:lnTo>
                                  <a:pt x="169922" y="194591"/>
                                </a:lnTo>
                                <a:lnTo>
                                  <a:pt x="162356" y="187388"/>
                                </a:lnTo>
                                <a:lnTo>
                                  <a:pt x="176896" y="187388"/>
                                </a:lnTo>
                                <a:lnTo>
                                  <a:pt x="179648" y="184767"/>
                                </a:lnTo>
                                <a:lnTo>
                                  <a:pt x="180171" y="184767"/>
                                </a:lnTo>
                                <a:lnTo>
                                  <a:pt x="172556" y="177534"/>
                                </a:lnTo>
                                <a:lnTo>
                                  <a:pt x="187246" y="177534"/>
                                </a:lnTo>
                                <a:lnTo>
                                  <a:pt x="187556" y="177239"/>
                                </a:lnTo>
                                <a:lnTo>
                                  <a:pt x="187712" y="177239"/>
                                </a:lnTo>
                                <a:lnTo>
                                  <a:pt x="180324" y="170205"/>
                                </a:lnTo>
                                <a:lnTo>
                                  <a:pt x="194944" y="170205"/>
                                </a:lnTo>
                                <a:lnTo>
                                  <a:pt x="197638" y="167639"/>
                                </a:lnTo>
                                <a:lnTo>
                                  <a:pt x="198571" y="167639"/>
                                </a:lnTo>
                                <a:lnTo>
                                  <a:pt x="190591" y="160021"/>
                                </a:lnTo>
                                <a:close/>
                              </a:path>
                              <a:path w="269240" h="1014730">
                                <a:moveTo>
                                  <a:pt x="187712" y="177239"/>
                                </a:moveTo>
                                <a:lnTo>
                                  <a:pt x="187556" y="177239"/>
                                </a:lnTo>
                                <a:lnTo>
                                  <a:pt x="179648" y="184767"/>
                                </a:lnTo>
                                <a:lnTo>
                                  <a:pt x="180171" y="184767"/>
                                </a:lnTo>
                                <a:lnTo>
                                  <a:pt x="198605" y="202279"/>
                                </a:lnTo>
                                <a:lnTo>
                                  <a:pt x="206308" y="194944"/>
                                </a:lnTo>
                                <a:lnTo>
                                  <a:pt x="205937" y="194591"/>
                                </a:lnTo>
                                <a:lnTo>
                                  <a:pt x="190297" y="194591"/>
                                </a:lnTo>
                                <a:lnTo>
                                  <a:pt x="197842" y="187388"/>
                                </a:lnTo>
                                <a:lnTo>
                                  <a:pt x="198372" y="187388"/>
                                </a:lnTo>
                                <a:lnTo>
                                  <a:pt x="187712" y="177239"/>
                                </a:lnTo>
                                <a:close/>
                              </a:path>
                              <a:path w="269240" h="1014730">
                                <a:moveTo>
                                  <a:pt x="224504" y="177799"/>
                                </a:moveTo>
                                <a:lnTo>
                                  <a:pt x="224316" y="177799"/>
                                </a:lnTo>
                                <a:lnTo>
                                  <a:pt x="216755" y="184999"/>
                                </a:lnTo>
                                <a:lnTo>
                                  <a:pt x="234855" y="202279"/>
                                </a:lnTo>
                                <a:lnTo>
                                  <a:pt x="234621" y="202279"/>
                                </a:lnTo>
                                <a:lnTo>
                                  <a:pt x="242324" y="194944"/>
                                </a:lnTo>
                                <a:lnTo>
                                  <a:pt x="226983" y="194944"/>
                                </a:lnTo>
                                <a:lnTo>
                                  <a:pt x="234734" y="187581"/>
                                </a:lnTo>
                                <a:lnTo>
                                  <a:pt x="224504" y="177799"/>
                                </a:lnTo>
                                <a:close/>
                              </a:path>
                              <a:path w="269240" h="1014730">
                                <a:moveTo>
                                  <a:pt x="261083" y="177239"/>
                                </a:moveTo>
                                <a:lnTo>
                                  <a:pt x="260921" y="177239"/>
                                </a:lnTo>
                                <a:lnTo>
                                  <a:pt x="253013" y="184767"/>
                                </a:lnTo>
                                <a:lnTo>
                                  <a:pt x="253721" y="184767"/>
                                </a:lnTo>
                                <a:lnTo>
                                  <a:pt x="265087" y="195579"/>
                                </a:lnTo>
                                <a:lnTo>
                                  <a:pt x="266351" y="194591"/>
                                </a:lnTo>
                                <a:lnTo>
                                  <a:pt x="263462" y="194591"/>
                                </a:lnTo>
                                <a:lnTo>
                                  <a:pt x="265087" y="193039"/>
                                </a:lnTo>
                                <a:lnTo>
                                  <a:pt x="268335" y="193039"/>
                                </a:lnTo>
                                <a:lnTo>
                                  <a:pt x="268335" y="184149"/>
                                </a:lnTo>
                                <a:lnTo>
                                  <a:pt x="261083" y="177239"/>
                                </a:lnTo>
                                <a:close/>
                              </a:path>
                              <a:path w="269240" h="1014730">
                                <a:moveTo>
                                  <a:pt x="266410" y="194591"/>
                                </a:moveTo>
                                <a:lnTo>
                                  <a:pt x="266183" y="194722"/>
                                </a:lnTo>
                                <a:lnTo>
                                  <a:pt x="265087" y="195579"/>
                                </a:lnTo>
                                <a:lnTo>
                                  <a:pt x="267252" y="195579"/>
                                </a:lnTo>
                                <a:lnTo>
                                  <a:pt x="266521" y="194722"/>
                                </a:lnTo>
                                <a:lnTo>
                                  <a:pt x="266410" y="194591"/>
                                </a:lnTo>
                                <a:close/>
                              </a:path>
                              <a:path w="269240" h="1014730">
                                <a:moveTo>
                                  <a:pt x="4222" y="176529"/>
                                </a:moveTo>
                                <a:lnTo>
                                  <a:pt x="365" y="180339"/>
                                </a:lnTo>
                                <a:lnTo>
                                  <a:pt x="365" y="187959"/>
                                </a:lnTo>
                                <a:lnTo>
                                  <a:pt x="7719" y="194944"/>
                                </a:lnTo>
                                <a:lnTo>
                                  <a:pt x="7914" y="194722"/>
                                </a:lnTo>
                                <a:lnTo>
                                  <a:pt x="15597" y="187388"/>
                                </a:lnTo>
                                <a:lnTo>
                                  <a:pt x="13118" y="184999"/>
                                </a:lnTo>
                                <a:lnTo>
                                  <a:pt x="5556" y="177799"/>
                                </a:lnTo>
                                <a:lnTo>
                                  <a:pt x="4222" y="177799"/>
                                </a:lnTo>
                                <a:lnTo>
                                  <a:pt x="3654" y="177239"/>
                                </a:lnTo>
                                <a:lnTo>
                                  <a:pt x="4967" y="177239"/>
                                </a:lnTo>
                                <a:lnTo>
                                  <a:pt x="4222" y="176529"/>
                                </a:lnTo>
                                <a:close/>
                              </a:path>
                              <a:path w="269240" h="1014730">
                                <a:moveTo>
                                  <a:pt x="33595" y="170205"/>
                                </a:moveTo>
                                <a:lnTo>
                                  <a:pt x="18099" y="184999"/>
                                </a:lnTo>
                                <a:lnTo>
                                  <a:pt x="15627" y="187388"/>
                                </a:lnTo>
                                <a:lnTo>
                                  <a:pt x="23564" y="194944"/>
                                </a:lnTo>
                                <a:lnTo>
                                  <a:pt x="23722" y="194722"/>
                                </a:lnTo>
                                <a:lnTo>
                                  <a:pt x="34138" y="184767"/>
                                </a:lnTo>
                                <a:lnTo>
                                  <a:pt x="34269" y="184767"/>
                                </a:lnTo>
                                <a:lnTo>
                                  <a:pt x="26383" y="177239"/>
                                </a:lnTo>
                                <a:lnTo>
                                  <a:pt x="40982" y="177239"/>
                                </a:lnTo>
                                <a:lnTo>
                                  <a:pt x="33595" y="170205"/>
                                </a:lnTo>
                                <a:close/>
                              </a:path>
                              <a:path w="269240" h="1014730">
                                <a:moveTo>
                                  <a:pt x="62300" y="177239"/>
                                </a:moveTo>
                                <a:lnTo>
                                  <a:pt x="51642" y="187388"/>
                                </a:lnTo>
                                <a:lnTo>
                                  <a:pt x="59579" y="194944"/>
                                </a:lnTo>
                                <a:lnTo>
                                  <a:pt x="59743" y="194722"/>
                                </a:lnTo>
                                <a:lnTo>
                                  <a:pt x="70186" y="184767"/>
                                </a:lnTo>
                                <a:lnTo>
                                  <a:pt x="62300" y="177239"/>
                                </a:lnTo>
                                <a:close/>
                              </a:path>
                              <a:path w="269240" h="1014730">
                                <a:moveTo>
                                  <a:pt x="78332" y="177239"/>
                                </a:moveTo>
                                <a:lnTo>
                                  <a:pt x="78084" y="177239"/>
                                </a:lnTo>
                                <a:lnTo>
                                  <a:pt x="70186" y="184767"/>
                                </a:lnTo>
                                <a:lnTo>
                                  <a:pt x="80846" y="194944"/>
                                </a:lnTo>
                                <a:lnTo>
                                  <a:pt x="88761" y="187388"/>
                                </a:lnTo>
                                <a:lnTo>
                                  <a:pt x="88992" y="187388"/>
                                </a:lnTo>
                                <a:lnTo>
                                  <a:pt x="78332" y="177239"/>
                                </a:lnTo>
                                <a:close/>
                              </a:path>
                              <a:path w="269240" h="1014730">
                                <a:moveTo>
                                  <a:pt x="135774" y="177534"/>
                                </a:moveTo>
                                <a:lnTo>
                                  <a:pt x="135400" y="177799"/>
                                </a:lnTo>
                                <a:lnTo>
                                  <a:pt x="125306" y="187388"/>
                                </a:lnTo>
                                <a:lnTo>
                                  <a:pt x="125210" y="187581"/>
                                </a:lnTo>
                                <a:lnTo>
                                  <a:pt x="132944" y="194944"/>
                                </a:lnTo>
                                <a:lnTo>
                                  <a:pt x="143390" y="184999"/>
                                </a:lnTo>
                                <a:lnTo>
                                  <a:pt x="143593" y="184999"/>
                                </a:lnTo>
                                <a:lnTo>
                                  <a:pt x="135774" y="177534"/>
                                </a:lnTo>
                                <a:close/>
                              </a:path>
                              <a:path w="269240" h="1014730">
                                <a:moveTo>
                                  <a:pt x="151696" y="177239"/>
                                </a:moveTo>
                                <a:lnTo>
                                  <a:pt x="151541" y="177239"/>
                                </a:lnTo>
                                <a:lnTo>
                                  <a:pt x="143390" y="184999"/>
                                </a:lnTo>
                                <a:lnTo>
                                  <a:pt x="143593" y="184999"/>
                                </a:lnTo>
                                <a:lnTo>
                                  <a:pt x="154010" y="194944"/>
                                </a:lnTo>
                                <a:lnTo>
                                  <a:pt x="161925" y="187388"/>
                                </a:lnTo>
                                <a:lnTo>
                                  <a:pt x="162356" y="187388"/>
                                </a:lnTo>
                                <a:lnTo>
                                  <a:pt x="151696" y="177239"/>
                                </a:lnTo>
                                <a:close/>
                              </a:path>
                              <a:path w="269240" h="1014730">
                                <a:moveTo>
                                  <a:pt x="214245" y="187388"/>
                                </a:moveTo>
                                <a:lnTo>
                                  <a:pt x="198372" y="187388"/>
                                </a:lnTo>
                                <a:lnTo>
                                  <a:pt x="206308" y="194944"/>
                                </a:lnTo>
                                <a:lnTo>
                                  <a:pt x="214245" y="187388"/>
                                </a:lnTo>
                                <a:close/>
                              </a:path>
                              <a:path w="269240" h="1014730">
                                <a:moveTo>
                                  <a:pt x="253365" y="169884"/>
                                </a:moveTo>
                                <a:lnTo>
                                  <a:pt x="234734" y="187581"/>
                                </a:lnTo>
                                <a:lnTo>
                                  <a:pt x="242435" y="194944"/>
                                </a:lnTo>
                                <a:lnTo>
                                  <a:pt x="242557" y="194722"/>
                                </a:lnTo>
                                <a:lnTo>
                                  <a:pt x="253013" y="184767"/>
                                </a:lnTo>
                                <a:lnTo>
                                  <a:pt x="253721" y="184767"/>
                                </a:lnTo>
                                <a:lnTo>
                                  <a:pt x="245807" y="177239"/>
                                </a:lnTo>
                                <a:lnTo>
                                  <a:pt x="261083" y="177239"/>
                                </a:lnTo>
                                <a:lnTo>
                                  <a:pt x="253365" y="169884"/>
                                </a:lnTo>
                                <a:close/>
                              </a:path>
                              <a:path w="269240" h="1014730">
                                <a:moveTo>
                                  <a:pt x="104360" y="187388"/>
                                </a:moveTo>
                                <a:lnTo>
                                  <a:pt x="88992" y="187388"/>
                                </a:lnTo>
                                <a:lnTo>
                                  <a:pt x="96695" y="194722"/>
                                </a:lnTo>
                                <a:lnTo>
                                  <a:pt x="104360" y="187388"/>
                                </a:lnTo>
                                <a:close/>
                              </a:path>
                              <a:path w="269240" h="1014730">
                                <a:moveTo>
                                  <a:pt x="114657" y="177534"/>
                                </a:moveTo>
                                <a:lnTo>
                                  <a:pt x="107098" y="184767"/>
                                </a:lnTo>
                                <a:lnTo>
                                  <a:pt x="107433" y="184767"/>
                                </a:lnTo>
                                <a:lnTo>
                                  <a:pt x="117723" y="194591"/>
                                </a:lnTo>
                                <a:lnTo>
                                  <a:pt x="125102" y="187581"/>
                                </a:lnTo>
                                <a:lnTo>
                                  <a:pt x="125007" y="187388"/>
                                </a:lnTo>
                                <a:lnTo>
                                  <a:pt x="114657" y="177534"/>
                                </a:lnTo>
                                <a:close/>
                              </a:path>
                              <a:path w="269240" h="1014730">
                                <a:moveTo>
                                  <a:pt x="176896" y="187388"/>
                                </a:moveTo>
                                <a:lnTo>
                                  <a:pt x="162356" y="187388"/>
                                </a:lnTo>
                                <a:lnTo>
                                  <a:pt x="169922" y="194591"/>
                                </a:lnTo>
                                <a:lnTo>
                                  <a:pt x="169331" y="194591"/>
                                </a:lnTo>
                                <a:lnTo>
                                  <a:pt x="176896" y="187388"/>
                                </a:lnTo>
                                <a:close/>
                              </a:path>
                              <a:path w="269240" h="1014730">
                                <a:moveTo>
                                  <a:pt x="268335" y="193039"/>
                                </a:moveTo>
                                <a:lnTo>
                                  <a:pt x="265087" y="193039"/>
                                </a:lnTo>
                                <a:lnTo>
                                  <a:pt x="266410" y="194591"/>
                                </a:lnTo>
                                <a:lnTo>
                                  <a:pt x="268335" y="193039"/>
                                </a:lnTo>
                                <a:close/>
                              </a:path>
                              <a:path w="269240" h="1014730">
                                <a:moveTo>
                                  <a:pt x="154119" y="160021"/>
                                </a:moveTo>
                                <a:lnTo>
                                  <a:pt x="135990" y="177239"/>
                                </a:lnTo>
                                <a:lnTo>
                                  <a:pt x="135774" y="177534"/>
                                </a:lnTo>
                                <a:lnTo>
                                  <a:pt x="143593" y="184999"/>
                                </a:lnTo>
                                <a:lnTo>
                                  <a:pt x="143390" y="184999"/>
                                </a:lnTo>
                                <a:lnTo>
                                  <a:pt x="151541" y="177239"/>
                                </a:lnTo>
                                <a:lnTo>
                                  <a:pt x="151696" y="177239"/>
                                </a:lnTo>
                                <a:lnTo>
                                  <a:pt x="143971" y="169884"/>
                                </a:lnTo>
                                <a:lnTo>
                                  <a:pt x="159266" y="169884"/>
                                </a:lnTo>
                                <a:lnTo>
                                  <a:pt x="161623" y="167639"/>
                                </a:lnTo>
                                <a:lnTo>
                                  <a:pt x="162140" y="167639"/>
                                </a:lnTo>
                                <a:lnTo>
                                  <a:pt x="154119" y="160021"/>
                                </a:lnTo>
                                <a:close/>
                              </a:path>
                              <a:path w="269240" h="1014730">
                                <a:moveTo>
                                  <a:pt x="205911" y="160021"/>
                                </a:moveTo>
                                <a:lnTo>
                                  <a:pt x="205640" y="160021"/>
                                </a:lnTo>
                                <a:lnTo>
                                  <a:pt x="197638" y="167639"/>
                                </a:lnTo>
                                <a:lnTo>
                                  <a:pt x="198571" y="167639"/>
                                </a:lnTo>
                                <a:lnTo>
                                  <a:pt x="216755" y="184999"/>
                                </a:lnTo>
                                <a:lnTo>
                                  <a:pt x="224316" y="177799"/>
                                </a:lnTo>
                                <a:lnTo>
                                  <a:pt x="224504" y="177799"/>
                                </a:lnTo>
                                <a:lnTo>
                                  <a:pt x="223918" y="177239"/>
                                </a:lnTo>
                                <a:lnTo>
                                  <a:pt x="208473" y="177239"/>
                                </a:lnTo>
                                <a:lnTo>
                                  <a:pt x="216177" y="169884"/>
                                </a:lnTo>
                                <a:lnTo>
                                  <a:pt x="215935" y="169606"/>
                                </a:lnTo>
                                <a:lnTo>
                                  <a:pt x="205911" y="160021"/>
                                </a:lnTo>
                                <a:close/>
                              </a:path>
                              <a:path w="269240" h="1014730">
                                <a:moveTo>
                                  <a:pt x="22899" y="160021"/>
                                </a:moveTo>
                                <a:lnTo>
                                  <a:pt x="21559" y="161289"/>
                                </a:lnTo>
                                <a:lnTo>
                                  <a:pt x="15659" y="167001"/>
                                </a:lnTo>
                                <a:lnTo>
                                  <a:pt x="34269" y="184767"/>
                                </a:lnTo>
                                <a:lnTo>
                                  <a:pt x="34138" y="184767"/>
                                </a:lnTo>
                                <a:lnTo>
                                  <a:pt x="41428" y="177799"/>
                                </a:lnTo>
                                <a:lnTo>
                                  <a:pt x="41572" y="177799"/>
                                </a:lnTo>
                                <a:lnTo>
                                  <a:pt x="40982" y="177239"/>
                                </a:lnTo>
                                <a:lnTo>
                                  <a:pt x="26227" y="177239"/>
                                </a:lnTo>
                                <a:lnTo>
                                  <a:pt x="33595" y="170205"/>
                                </a:lnTo>
                                <a:lnTo>
                                  <a:pt x="22899" y="160021"/>
                                </a:lnTo>
                                <a:close/>
                              </a:path>
                              <a:path w="269240" h="1014730">
                                <a:moveTo>
                                  <a:pt x="70315" y="169606"/>
                                </a:moveTo>
                                <a:lnTo>
                                  <a:pt x="62300" y="177239"/>
                                </a:lnTo>
                                <a:lnTo>
                                  <a:pt x="70186" y="184767"/>
                                </a:lnTo>
                                <a:lnTo>
                                  <a:pt x="78084" y="177239"/>
                                </a:lnTo>
                                <a:lnTo>
                                  <a:pt x="78332" y="177239"/>
                                </a:lnTo>
                                <a:lnTo>
                                  <a:pt x="70315" y="169606"/>
                                </a:lnTo>
                                <a:close/>
                              </a:path>
                              <a:path w="269240" h="1014730">
                                <a:moveTo>
                                  <a:pt x="96263" y="160021"/>
                                </a:moveTo>
                                <a:lnTo>
                                  <a:pt x="94814" y="161289"/>
                                </a:lnTo>
                                <a:lnTo>
                                  <a:pt x="88823" y="167001"/>
                                </a:lnTo>
                                <a:lnTo>
                                  <a:pt x="107433" y="184767"/>
                                </a:lnTo>
                                <a:lnTo>
                                  <a:pt x="107098" y="184767"/>
                                </a:lnTo>
                                <a:lnTo>
                                  <a:pt x="114657" y="177534"/>
                                </a:lnTo>
                                <a:lnTo>
                                  <a:pt x="114347" y="177239"/>
                                </a:lnTo>
                                <a:lnTo>
                                  <a:pt x="99392" y="177239"/>
                                </a:lnTo>
                                <a:lnTo>
                                  <a:pt x="106759" y="170205"/>
                                </a:lnTo>
                                <a:lnTo>
                                  <a:pt x="106959" y="170205"/>
                                </a:lnTo>
                                <a:lnTo>
                                  <a:pt x="96263" y="160021"/>
                                </a:lnTo>
                                <a:close/>
                              </a:path>
                              <a:path w="269240" h="1014730">
                                <a:moveTo>
                                  <a:pt x="169628" y="160021"/>
                                </a:moveTo>
                                <a:lnTo>
                                  <a:pt x="161623" y="167639"/>
                                </a:lnTo>
                                <a:lnTo>
                                  <a:pt x="162140" y="167639"/>
                                </a:lnTo>
                                <a:lnTo>
                                  <a:pt x="180171" y="184767"/>
                                </a:lnTo>
                                <a:lnTo>
                                  <a:pt x="179648" y="184767"/>
                                </a:lnTo>
                                <a:lnTo>
                                  <a:pt x="187246" y="177534"/>
                                </a:lnTo>
                                <a:lnTo>
                                  <a:pt x="172247" y="177534"/>
                                </a:lnTo>
                                <a:lnTo>
                                  <a:pt x="179924" y="170205"/>
                                </a:lnTo>
                                <a:lnTo>
                                  <a:pt x="180324" y="170205"/>
                                </a:lnTo>
                                <a:lnTo>
                                  <a:pt x="169628" y="160021"/>
                                </a:lnTo>
                                <a:close/>
                              </a:path>
                              <a:path w="269240" h="1014730">
                                <a:moveTo>
                                  <a:pt x="243016" y="160021"/>
                                </a:moveTo>
                                <a:lnTo>
                                  <a:pt x="241657" y="161289"/>
                                </a:lnTo>
                                <a:lnTo>
                                  <a:pt x="234987" y="167639"/>
                                </a:lnTo>
                                <a:lnTo>
                                  <a:pt x="235717" y="167639"/>
                                </a:lnTo>
                                <a:lnTo>
                                  <a:pt x="253721" y="184767"/>
                                </a:lnTo>
                                <a:lnTo>
                                  <a:pt x="253013" y="184767"/>
                                </a:lnTo>
                                <a:lnTo>
                                  <a:pt x="260921" y="177239"/>
                                </a:lnTo>
                                <a:lnTo>
                                  <a:pt x="245623" y="177239"/>
                                </a:lnTo>
                                <a:lnTo>
                                  <a:pt x="253365" y="169884"/>
                                </a:lnTo>
                                <a:lnTo>
                                  <a:pt x="243016" y="160021"/>
                                </a:lnTo>
                                <a:close/>
                              </a:path>
                              <a:path w="269240" h="1014730">
                                <a:moveTo>
                                  <a:pt x="8348" y="160021"/>
                                </a:moveTo>
                                <a:lnTo>
                                  <a:pt x="6993" y="161289"/>
                                </a:lnTo>
                                <a:lnTo>
                                  <a:pt x="365" y="167639"/>
                                </a:lnTo>
                                <a:lnTo>
                                  <a:pt x="365" y="173989"/>
                                </a:lnTo>
                                <a:lnTo>
                                  <a:pt x="4222" y="177799"/>
                                </a:lnTo>
                                <a:lnTo>
                                  <a:pt x="4811" y="177239"/>
                                </a:lnTo>
                                <a:lnTo>
                                  <a:pt x="3504" y="177239"/>
                                </a:lnTo>
                                <a:lnTo>
                                  <a:pt x="4222" y="176529"/>
                                </a:lnTo>
                                <a:lnTo>
                                  <a:pt x="5556" y="176529"/>
                                </a:lnTo>
                                <a:lnTo>
                                  <a:pt x="15562" y="167001"/>
                                </a:lnTo>
                                <a:lnTo>
                                  <a:pt x="8348" y="160021"/>
                                </a:lnTo>
                                <a:close/>
                              </a:path>
                              <a:path w="269240" h="1014730">
                                <a:moveTo>
                                  <a:pt x="4967" y="177239"/>
                                </a:moveTo>
                                <a:lnTo>
                                  <a:pt x="4811" y="177239"/>
                                </a:lnTo>
                                <a:lnTo>
                                  <a:pt x="4222" y="177799"/>
                                </a:lnTo>
                                <a:lnTo>
                                  <a:pt x="5556" y="177799"/>
                                </a:lnTo>
                                <a:lnTo>
                                  <a:pt x="4967" y="177239"/>
                                </a:lnTo>
                                <a:close/>
                              </a:path>
                              <a:path w="269240" h="1014730">
                                <a:moveTo>
                                  <a:pt x="44265" y="160021"/>
                                </a:moveTo>
                                <a:lnTo>
                                  <a:pt x="33595" y="170205"/>
                                </a:lnTo>
                                <a:lnTo>
                                  <a:pt x="41572" y="177799"/>
                                </a:lnTo>
                                <a:lnTo>
                                  <a:pt x="41428" y="177799"/>
                                </a:lnTo>
                                <a:lnTo>
                                  <a:pt x="52058" y="167639"/>
                                </a:lnTo>
                                <a:lnTo>
                                  <a:pt x="52245" y="167639"/>
                                </a:lnTo>
                                <a:lnTo>
                                  <a:pt x="44265" y="160021"/>
                                </a:lnTo>
                                <a:close/>
                              </a:path>
                              <a:path w="269240" h="1014730">
                                <a:moveTo>
                                  <a:pt x="227140" y="159481"/>
                                </a:moveTo>
                                <a:lnTo>
                                  <a:pt x="226834" y="159709"/>
                                </a:lnTo>
                                <a:lnTo>
                                  <a:pt x="216468" y="169606"/>
                                </a:lnTo>
                                <a:lnTo>
                                  <a:pt x="216226" y="169884"/>
                                </a:lnTo>
                                <a:lnTo>
                                  <a:pt x="224504" y="177799"/>
                                </a:lnTo>
                                <a:lnTo>
                                  <a:pt x="224316" y="177799"/>
                                </a:lnTo>
                                <a:lnTo>
                                  <a:pt x="234987" y="167639"/>
                                </a:lnTo>
                                <a:lnTo>
                                  <a:pt x="235717" y="167639"/>
                                </a:lnTo>
                                <a:lnTo>
                                  <a:pt x="227140" y="159481"/>
                                </a:lnTo>
                                <a:close/>
                              </a:path>
                              <a:path w="269240" h="1014730">
                                <a:moveTo>
                                  <a:pt x="122317" y="170205"/>
                                </a:moveTo>
                                <a:lnTo>
                                  <a:pt x="106959" y="170205"/>
                                </a:lnTo>
                                <a:lnTo>
                                  <a:pt x="114657" y="177534"/>
                                </a:lnTo>
                                <a:lnTo>
                                  <a:pt x="122317" y="170205"/>
                                </a:lnTo>
                                <a:close/>
                              </a:path>
                              <a:path w="269240" h="1014730">
                                <a:moveTo>
                                  <a:pt x="133285" y="159709"/>
                                </a:moveTo>
                                <a:lnTo>
                                  <a:pt x="124997" y="167639"/>
                                </a:lnTo>
                                <a:lnTo>
                                  <a:pt x="125410" y="167639"/>
                                </a:lnTo>
                                <a:lnTo>
                                  <a:pt x="135774" y="177534"/>
                                </a:lnTo>
                                <a:lnTo>
                                  <a:pt x="135990" y="177239"/>
                                </a:lnTo>
                                <a:lnTo>
                                  <a:pt x="143733" y="169884"/>
                                </a:lnTo>
                                <a:lnTo>
                                  <a:pt x="143971" y="169884"/>
                                </a:lnTo>
                                <a:lnTo>
                                  <a:pt x="133285" y="159709"/>
                                </a:lnTo>
                                <a:close/>
                              </a:path>
                              <a:path w="269240" h="1014730">
                                <a:moveTo>
                                  <a:pt x="5556" y="176529"/>
                                </a:moveTo>
                                <a:lnTo>
                                  <a:pt x="4222" y="176529"/>
                                </a:lnTo>
                                <a:lnTo>
                                  <a:pt x="4967" y="177239"/>
                                </a:lnTo>
                                <a:lnTo>
                                  <a:pt x="4811" y="177239"/>
                                </a:lnTo>
                                <a:lnTo>
                                  <a:pt x="5556" y="176529"/>
                                </a:lnTo>
                                <a:close/>
                              </a:path>
                              <a:path w="269240" h="1014730">
                                <a:moveTo>
                                  <a:pt x="60248" y="160021"/>
                                </a:moveTo>
                                <a:lnTo>
                                  <a:pt x="60029" y="160021"/>
                                </a:lnTo>
                                <a:lnTo>
                                  <a:pt x="52058" y="167639"/>
                                </a:lnTo>
                                <a:lnTo>
                                  <a:pt x="52245" y="167639"/>
                                </a:lnTo>
                                <a:lnTo>
                                  <a:pt x="62300" y="177239"/>
                                </a:lnTo>
                                <a:lnTo>
                                  <a:pt x="70315" y="169606"/>
                                </a:lnTo>
                                <a:lnTo>
                                  <a:pt x="60248" y="160021"/>
                                </a:lnTo>
                                <a:close/>
                              </a:path>
                              <a:path w="269240" h="1014730">
                                <a:moveTo>
                                  <a:pt x="80947" y="159481"/>
                                </a:moveTo>
                                <a:lnTo>
                                  <a:pt x="70315" y="169606"/>
                                </a:lnTo>
                                <a:lnTo>
                                  <a:pt x="78332" y="177239"/>
                                </a:lnTo>
                                <a:lnTo>
                                  <a:pt x="78084" y="177239"/>
                                </a:lnTo>
                                <a:lnTo>
                                  <a:pt x="88823" y="167001"/>
                                </a:lnTo>
                                <a:lnTo>
                                  <a:pt x="80947" y="159481"/>
                                </a:lnTo>
                                <a:close/>
                              </a:path>
                              <a:path w="269240" h="1014730">
                                <a:moveTo>
                                  <a:pt x="159266" y="169884"/>
                                </a:moveTo>
                                <a:lnTo>
                                  <a:pt x="143971" y="169884"/>
                                </a:lnTo>
                                <a:lnTo>
                                  <a:pt x="151696" y="177239"/>
                                </a:lnTo>
                                <a:lnTo>
                                  <a:pt x="151541" y="177239"/>
                                </a:lnTo>
                                <a:lnTo>
                                  <a:pt x="159266" y="169884"/>
                                </a:lnTo>
                                <a:close/>
                              </a:path>
                              <a:path w="269240" h="1014730">
                                <a:moveTo>
                                  <a:pt x="194944" y="170205"/>
                                </a:moveTo>
                                <a:lnTo>
                                  <a:pt x="180324" y="170205"/>
                                </a:lnTo>
                                <a:lnTo>
                                  <a:pt x="187712" y="177239"/>
                                </a:lnTo>
                                <a:lnTo>
                                  <a:pt x="187556" y="177239"/>
                                </a:lnTo>
                                <a:lnTo>
                                  <a:pt x="194944" y="170205"/>
                                </a:lnTo>
                                <a:close/>
                              </a:path>
                              <a:path w="269240" h="1014730">
                                <a:moveTo>
                                  <a:pt x="263758" y="160021"/>
                                </a:moveTo>
                                <a:lnTo>
                                  <a:pt x="253365" y="169884"/>
                                </a:lnTo>
                                <a:lnTo>
                                  <a:pt x="261083" y="177239"/>
                                </a:lnTo>
                                <a:lnTo>
                                  <a:pt x="260921" y="177239"/>
                                </a:lnTo>
                                <a:lnTo>
                                  <a:pt x="268308" y="170205"/>
                                </a:lnTo>
                                <a:lnTo>
                                  <a:pt x="268335" y="161289"/>
                                </a:lnTo>
                                <a:lnTo>
                                  <a:pt x="265087" y="161289"/>
                                </a:lnTo>
                                <a:lnTo>
                                  <a:pt x="263758" y="160021"/>
                                </a:lnTo>
                                <a:close/>
                              </a:path>
                              <a:path w="269240" h="1014730">
                                <a:moveTo>
                                  <a:pt x="52305" y="152459"/>
                                </a:moveTo>
                                <a:lnTo>
                                  <a:pt x="51927" y="152702"/>
                                </a:lnTo>
                                <a:lnTo>
                                  <a:pt x="44265" y="160021"/>
                                </a:lnTo>
                                <a:lnTo>
                                  <a:pt x="52245" y="167639"/>
                                </a:lnTo>
                                <a:lnTo>
                                  <a:pt x="52058" y="167639"/>
                                </a:lnTo>
                                <a:lnTo>
                                  <a:pt x="60029" y="160021"/>
                                </a:lnTo>
                                <a:lnTo>
                                  <a:pt x="60248" y="160021"/>
                                </a:lnTo>
                                <a:lnTo>
                                  <a:pt x="52305" y="152459"/>
                                </a:lnTo>
                                <a:close/>
                              </a:path>
                              <a:path w="269240" h="1014730">
                                <a:moveTo>
                                  <a:pt x="154042" y="125130"/>
                                </a:moveTo>
                                <a:lnTo>
                                  <a:pt x="152015" y="126999"/>
                                </a:lnTo>
                                <a:lnTo>
                                  <a:pt x="117430" y="160021"/>
                                </a:lnTo>
                                <a:lnTo>
                                  <a:pt x="125410" y="167639"/>
                                </a:lnTo>
                                <a:lnTo>
                                  <a:pt x="124997" y="167639"/>
                                </a:lnTo>
                                <a:lnTo>
                                  <a:pt x="133285" y="159709"/>
                                </a:lnTo>
                                <a:lnTo>
                                  <a:pt x="125670" y="152459"/>
                                </a:lnTo>
                                <a:lnTo>
                                  <a:pt x="140862" y="152459"/>
                                </a:lnTo>
                                <a:lnTo>
                                  <a:pt x="143302" y="150124"/>
                                </a:lnTo>
                                <a:lnTo>
                                  <a:pt x="143700" y="150124"/>
                                </a:lnTo>
                                <a:lnTo>
                                  <a:pt x="136067" y="142873"/>
                                </a:lnTo>
                                <a:lnTo>
                                  <a:pt x="151617" y="142873"/>
                                </a:lnTo>
                                <a:lnTo>
                                  <a:pt x="143705" y="135340"/>
                                </a:lnTo>
                                <a:lnTo>
                                  <a:pt x="158752" y="135340"/>
                                </a:lnTo>
                                <a:lnTo>
                                  <a:pt x="161568" y="132645"/>
                                </a:lnTo>
                                <a:lnTo>
                                  <a:pt x="161914" y="132645"/>
                                </a:lnTo>
                                <a:lnTo>
                                  <a:pt x="154042" y="125130"/>
                                </a:lnTo>
                                <a:close/>
                              </a:path>
                              <a:path w="269240" h="1014730">
                                <a:moveTo>
                                  <a:pt x="161941" y="152702"/>
                                </a:moveTo>
                                <a:lnTo>
                                  <a:pt x="161447" y="153057"/>
                                </a:lnTo>
                                <a:lnTo>
                                  <a:pt x="154119" y="160021"/>
                                </a:lnTo>
                                <a:lnTo>
                                  <a:pt x="162140" y="167639"/>
                                </a:lnTo>
                                <a:lnTo>
                                  <a:pt x="161623" y="167639"/>
                                </a:lnTo>
                                <a:lnTo>
                                  <a:pt x="169624" y="160021"/>
                                </a:lnTo>
                                <a:lnTo>
                                  <a:pt x="161941" y="152702"/>
                                </a:lnTo>
                                <a:close/>
                              </a:path>
                              <a:path w="269240" h="1014730">
                                <a:moveTo>
                                  <a:pt x="198257" y="152702"/>
                                </a:moveTo>
                                <a:lnTo>
                                  <a:pt x="190591" y="160021"/>
                                </a:lnTo>
                                <a:lnTo>
                                  <a:pt x="198571" y="167639"/>
                                </a:lnTo>
                                <a:lnTo>
                                  <a:pt x="197638" y="167639"/>
                                </a:lnTo>
                                <a:lnTo>
                                  <a:pt x="205640" y="160021"/>
                                </a:lnTo>
                                <a:lnTo>
                                  <a:pt x="205911" y="160021"/>
                                </a:lnTo>
                                <a:lnTo>
                                  <a:pt x="198257" y="152702"/>
                                </a:lnTo>
                                <a:close/>
                              </a:path>
                              <a:path w="269240" h="1014730">
                                <a:moveTo>
                                  <a:pt x="234754" y="152148"/>
                                </a:moveTo>
                                <a:lnTo>
                                  <a:pt x="227840" y="158749"/>
                                </a:lnTo>
                                <a:lnTo>
                                  <a:pt x="227140" y="159481"/>
                                </a:lnTo>
                                <a:lnTo>
                                  <a:pt x="235717" y="167639"/>
                                </a:lnTo>
                                <a:lnTo>
                                  <a:pt x="234987" y="167639"/>
                                </a:lnTo>
                                <a:lnTo>
                                  <a:pt x="242989" y="160021"/>
                                </a:lnTo>
                                <a:lnTo>
                                  <a:pt x="242689" y="159709"/>
                                </a:lnTo>
                                <a:lnTo>
                                  <a:pt x="234754" y="152148"/>
                                </a:lnTo>
                                <a:close/>
                              </a:path>
                              <a:path w="269240" h="1014730">
                                <a:moveTo>
                                  <a:pt x="15585" y="153057"/>
                                </a:moveTo>
                                <a:lnTo>
                                  <a:pt x="8642" y="159709"/>
                                </a:lnTo>
                                <a:lnTo>
                                  <a:pt x="8348" y="160021"/>
                                </a:lnTo>
                                <a:lnTo>
                                  <a:pt x="15659" y="167001"/>
                                </a:lnTo>
                                <a:lnTo>
                                  <a:pt x="22891" y="160021"/>
                                </a:lnTo>
                                <a:lnTo>
                                  <a:pt x="15585" y="153057"/>
                                </a:lnTo>
                                <a:close/>
                              </a:path>
                              <a:path w="269240" h="1014730">
                                <a:moveTo>
                                  <a:pt x="88320" y="152459"/>
                                </a:moveTo>
                                <a:lnTo>
                                  <a:pt x="80947" y="159481"/>
                                </a:lnTo>
                                <a:lnTo>
                                  <a:pt x="88823" y="167001"/>
                                </a:lnTo>
                                <a:lnTo>
                                  <a:pt x="96145" y="160021"/>
                                </a:lnTo>
                                <a:lnTo>
                                  <a:pt x="95936" y="159709"/>
                                </a:lnTo>
                                <a:lnTo>
                                  <a:pt x="88320" y="152459"/>
                                </a:lnTo>
                                <a:close/>
                              </a:path>
                              <a:path w="269240" h="1014730">
                                <a:moveTo>
                                  <a:pt x="265087" y="158749"/>
                                </a:moveTo>
                                <a:lnTo>
                                  <a:pt x="263758" y="160021"/>
                                </a:lnTo>
                                <a:lnTo>
                                  <a:pt x="265087" y="161289"/>
                                </a:lnTo>
                                <a:lnTo>
                                  <a:pt x="266709" y="160021"/>
                                </a:lnTo>
                                <a:lnTo>
                                  <a:pt x="265087" y="158749"/>
                                </a:lnTo>
                                <a:close/>
                              </a:path>
                              <a:path w="269240" h="1014730">
                                <a:moveTo>
                                  <a:pt x="266713" y="160021"/>
                                </a:moveTo>
                                <a:lnTo>
                                  <a:pt x="265087" y="161289"/>
                                </a:lnTo>
                                <a:lnTo>
                                  <a:pt x="268335" y="161289"/>
                                </a:lnTo>
                                <a:lnTo>
                                  <a:pt x="266713" y="160021"/>
                                </a:lnTo>
                                <a:close/>
                              </a:path>
                              <a:path w="269240" h="1014730">
                                <a:moveTo>
                                  <a:pt x="4346" y="142357"/>
                                </a:moveTo>
                                <a:lnTo>
                                  <a:pt x="4043" y="142357"/>
                                </a:lnTo>
                                <a:lnTo>
                                  <a:pt x="365" y="144779"/>
                                </a:lnTo>
                                <a:lnTo>
                                  <a:pt x="427" y="152459"/>
                                </a:lnTo>
                                <a:lnTo>
                                  <a:pt x="8348" y="160021"/>
                                </a:lnTo>
                                <a:lnTo>
                                  <a:pt x="8642" y="159709"/>
                                </a:lnTo>
                                <a:lnTo>
                                  <a:pt x="15585" y="153057"/>
                                </a:lnTo>
                                <a:lnTo>
                                  <a:pt x="5556" y="143509"/>
                                </a:lnTo>
                                <a:lnTo>
                                  <a:pt x="4222" y="143509"/>
                                </a:lnTo>
                                <a:lnTo>
                                  <a:pt x="3578" y="142873"/>
                                </a:lnTo>
                                <a:lnTo>
                                  <a:pt x="4888" y="142873"/>
                                </a:lnTo>
                                <a:lnTo>
                                  <a:pt x="4346" y="142357"/>
                                </a:lnTo>
                                <a:close/>
                              </a:path>
                              <a:path w="269240" h="1014730">
                                <a:moveTo>
                                  <a:pt x="26304" y="142873"/>
                                </a:moveTo>
                                <a:lnTo>
                                  <a:pt x="25550" y="143509"/>
                                </a:lnTo>
                                <a:lnTo>
                                  <a:pt x="15585" y="153057"/>
                                </a:lnTo>
                                <a:lnTo>
                                  <a:pt x="22899" y="160021"/>
                                </a:lnTo>
                                <a:lnTo>
                                  <a:pt x="33285" y="150124"/>
                                </a:lnTo>
                                <a:lnTo>
                                  <a:pt x="33898" y="150124"/>
                                </a:lnTo>
                                <a:lnTo>
                                  <a:pt x="26304" y="142873"/>
                                </a:lnTo>
                                <a:close/>
                              </a:path>
                              <a:path w="269240" h="1014730">
                                <a:moveTo>
                                  <a:pt x="41695" y="142357"/>
                                </a:moveTo>
                                <a:lnTo>
                                  <a:pt x="41440" y="142357"/>
                                </a:lnTo>
                                <a:lnTo>
                                  <a:pt x="33285" y="150124"/>
                                </a:lnTo>
                                <a:lnTo>
                                  <a:pt x="33898" y="150124"/>
                                </a:lnTo>
                                <a:lnTo>
                                  <a:pt x="44265" y="160021"/>
                                </a:lnTo>
                                <a:lnTo>
                                  <a:pt x="52182" y="152459"/>
                                </a:lnTo>
                                <a:lnTo>
                                  <a:pt x="51979" y="152148"/>
                                </a:lnTo>
                                <a:lnTo>
                                  <a:pt x="41695" y="142357"/>
                                </a:lnTo>
                                <a:close/>
                              </a:path>
                              <a:path w="269240" h="1014730">
                                <a:moveTo>
                                  <a:pt x="80883" y="125130"/>
                                </a:moveTo>
                                <a:lnTo>
                                  <a:pt x="78849" y="126999"/>
                                </a:lnTo>
                                <a:lnTo>
                                  <a:pt x="52508" y="152148"/>
                                </a:lnTo>
                                <a:lnTo>
                                  <a:pt x="52305" y="152459"/>
                                </a:lnTo>
                                <a:lnTo>
                                  <a:pt x="60248" y="160021"/>
                                </a:lnTo>
                                <a:lnTo>
                                  <a:pt x="60029" y="160021"/>
                                </a:lnTo>
                                <a:lnTo>
                                  <a:pt x="70385" y="150124"/>
                                </a:lnTo>
                                <a:lnTo>
                                  <a:pt x="71146" y="150124"/>
                                </a:lnTo>
                                <a:lnTo>
                                  <a:pt x="63011" y="142357"/>
                                </a:lnTo>
                                <a:lnTo>
                                  <a:pt x="77711" y="142357"/>
                                </a:lnTo>
                                <a:lnTo>
                                  <a:pt x="70340" y="135340"/>
                                </a:lnTo>
                                <a:lnTo>
                                  <a:pt x="85853" y="135340"/>
                                </a:lnTo>
                                <a:lnTo>
                                  <a:pt x="88673" y="132645"/>
                                </a:lnTo>
                                <a:lnTo>
                                  <a:pt x="88162" y="132079"/>
                                </a:lnTo>
                                <a:lnTo>
                                  <a:pt x="80883" y="125130"/>
                                </a:lnTo>
                                <a:close/>
                              </a:path>
                              <a:path w="269240" h="1014730">
                                <a:moveTo>
                                  <a:pt x="98928" y="142357"/>
                                </a:moveTo>
                                <a:lnTo>
                                  <a:pt x="88320" y="152459"/>
                                </a:lnTo>
                                <a:lnTo>
                                  <a:pt x="96263" y="160021"/>
                                </a:lnTo>
                                <a:lnTo>
                                  <a:pt x="96472" y="159709"/>
                                </a:lnTo>
                                <a:lnTo>
                                  <a:pt x="106527" y="150124"/>
                                </a:lnTo>
                                <a:lnTo>
                                  <a:pt x="107063" y="150124"/>
                                </a:lnTo>
                                <a:lnTo>
                                  <a:pt x="98928" y="142357"/>
                                </a:lnTo>
                                <a:close/>
                              </a:path>
                              <a:path w="269240" h="1014730">
                                <a:moveTo>
                                  <a:pt x="115060" y="142357"/>
                                </a:moveTo>
                                <a:lnTo>
                                  <a:pt x="114674" y="142357"/>
                                </a:lnTo>
                                <a:lnTo>
                                  <a:pt x="106527" y="150124"/>
                                </a:lnTo>
                                <a:lnTo>
                                  <a:pt x="107063" y="150124"/>
                                </a:lnTo>
                                <a:lnTo>
                                  <a:pt x="117430" y="160021"/>
                                </a:lnTo>
                                <a:lnTo>
                                  <a:pt x="125347" y="152459"/>
                                </a:lnTo>
                                <a:lnTo>
                                  <a:pt x="125670" y="152459"/>
                                </a:lnTo>
                                <a:lnTo>
                                  <a:pt x="115060" y="142357"/>
                                </a:lnTo>
                                <a:close/>
                              </a:path>
                              <a:path w="269240" h="1014730">
                                <a:moveTo>
                                  <a:pt x="151617" y="142873"/>
                                </a:moveTo>
                                <a:lnTo>
                                  <a:pt x="150879" y="142873"/>
                                </a:lnTo>
                                <a:lnTo>
                                  <a:pt x="143302" y="150124"/>
                                </a:lnTo>
                                <a:lnTo>
                                  <a:pt x="143700" y="150124"/>
                                </a:lnTo>
                                <a:lnTo>
                                  <a:pt x="154119" y="160021"/>
                                </a:lnTo>
                                <a:lnTo>
                                  <a:pt x="161821" y="152702"/>
                                </a:lnTo>
                                <a:lnTo>
                                  <a:pt x="161685" y="152459"/>
                                </a:lnTo>
                                <a:lnTo>
                                  <a:pt x="151617" y="142873"/>
                                </a:lnTo>
                                <a:close/>
                              </a:path>
                              <a:path w="269240" h="1014730">
                                <a:moveTo>
                                  <a:pt x="180099" y="135340"/>
                                </a:moveTo>
                                <a:lnTo>
                                  <a:pt x="162077" y="152459"/>
                                </a:lnTo>
                                <a:lnTo>
                                  <a:pt x="161941" y="152702"/>
                                </a:lnTo>
                                <a:lnTo>
                                  <a:pt x="169628" y="160021"/>
                                </a:lnTo>
                                <a:lnTo>
                                  <a:pt x="180020" y="150124"/>
                                </a:lnTo>
                                <a:lnTo>
                                  <a:pt x="180223" y="150124"/>
                                </a:lnTo>
                                <a:lnTo>
                                  <a:pt x="172628" y="142873"/>
                                </a:lnTo>
                                <a:lnTo>
                                  <a:pt x="187977" y="142873"/>
                                </a:lnTo>
                                <a:lnTo>
                                  <a:pt x="180099" y="135340"/>
                                </a:lnTo>
                                <a:close/>
                              </a:path>
                              <a:path w="269240" h="1014730">
                                <a:moveTo>
                                  <a:pt x="187977" y="142873"/>
                                </a:moveTo>
                                <a:lnTo>
                                  <a:pt x="187635" y="142873"/>
                                </a:lnTo>
                                <a:lnTo>
                                  <a:pt x="180020" y="150124"/>
                                </a:lnTo>
                                <a:lnTo>
                                  <a:pt x="180223" y="150124"/>
                                </a:lnTo>
                                <a:lnTo>
                                  <a:pt x="190591" y="160021"/>
                                </a:lnTo>
                                <a:lnTo>
                                  <a:pt x="198257" y="152702"/>
                                </a:lnTo>
                                <a:lnTo>
                                  <a:pt x="187977" y="142873"/>
                                </a:lnTo>
                                <a:close/>
                              </a:path>
                              <a:path w="269240" h="1014730">
                                <a:moveTo>
                                  <a:pt x="209140" y="142357"/>
                                </a:moveTo>
                                <a:lnTo>
                                  <a:pt x="208552" y="142873"/>
                                </a:lnTo>
                                <a:lnTo>
                                  <a:pt x="198257" y="152702"/>
                                </a:lnTo>
                                <a:lnTo>
                                  <a:pt x="205911" y="160021"/>
                                </a:lnTo>
                                <a:lnTo>
                                  <a:pt x="205640" y="160021"/>
                                </a:lnTo>
                                <a:lnTo>
                                  <a:pt x="216669" y="149520"/>
                                </a:lnTo>
                                <a:lnTo>
                                  <a:pt x="209140" y="142357"/>
                                </a:lnTo>
                                <a:close/>
                              </a:path>
                              <a:path w="269240" h="1014730">
                                <a:moveTo>
                                  <a:pt x="266741" y="125130"/>
                                </a:moveTo>
                                <a:lnTo>
                                  <a:pt x="265087" y="126999"/>
                                </a:lnTo>
                                <a:lnTo>
                                  <a:pt x="261096" y="126999"/>
                                </a:lnTo>
                                <a:lnTo>
                                  <a:pt x="234754" y="152148"/>
                                </a:lnTo>
                                <a:lnTo>
                                  <a:pt x="243016" y="160021"/>
                                </a:lnTo>
                                <a:lnTo>
                                  <a:pt x="243317" y="159709"/>
                                </a:lnTo>
                                <a:lnTo>
                                  <a:pt x="253385" y="150124"/>
                                </a:lnTo>
                                <a:lnTo>
                                  <a:pt x="245245" y="142357"/>
                                </a:lnTo>
                                <a:lnTo>
                                  <a:pt x="260491" y="142357"/>
                                </a:lnTo>
                                <a:lnTo>
                                  <a:pt x="253153" y="135340"/>
                                </a:lnTo>
                                <a:lnTo>
                                  <a:pt x="268335" y="135340"/>
                                </a:lnTo>
                                <a:lnTo>
                                  <a:pt x="268335" y="126999"/>
                                </a:lnTo>
                                <a:lnTo>
                                  <a:pt x="265087" y="126999"/>
                                </a:lnTo>
                                <a:lnTo>
                                  <a:pt x="263137" y="125130"/>
                                </a:lnTo>
                                <a:lnTo>
                                  <a:pt x="266741" y="125130"/>
                                </a:lnTo>
                                <a:close/>
                              </a:path>
                              <a:path w="269240" h="1014730">
                                <a:moveTo>
                                  <a:pt x="261030" y="142873"/>
                                </a:moveTo>
                                <a:lnTo>
                                  <a:pt x="260332" y="143509"/>
                                </a:lnTo>
                                <a:lnTo>
                                  <a:pt x="253385" y="150124"/>
                                </a:lnTo>
                                <a:lnTo>
                                  <a:pt x="263758" y="160021"/>
                                </a:lnTo>
                                <a:lnTo>
                                  <a:pt x="265087" y="158749"/>
                                </a:lnTo>
                                <a:lnTo>
                                  <a:pt x="268335" y="158749"/>
                                </a:lnTo>
                                <a:lnTo>
                                  <a:pt x="268335" y="150124"/>
                                </a:lnTo>
                                <a:lnTo>
                                  <a:pt x="268611" y="150124"/>
                                </a:lnTo>
                                <a:lnTo>
                                  <a:pt x="261030" y="142873"/>
                                </a:lnTo>
                                <a:close/>
                              </a:path>
                              <a:path w="269240" h="1014730">
                                <a:moveTo>
                                  <a:pt x="268335" y="158749"/>
                                </a:moveTo>
                                <a:lnTo>
                                  <a:pt x="265087" y="158749"/>
                                </a:lnTo>
                                <a:lnTo>
                                  <a:pt x="266713" y="160021"/>
                                </a:lnTo>
                                <a:lnTo>
                                  <a:pt x="268335" y="158749"/>
                                </a:lnTo>
                                <a:close/>
                              </a:path>
                              <a:path w="269240" h="1014730">
                                <a:moveTo>
                                  <a:pt x="140862" y="152459"/>
                                </a:moveTo>
                                <a:lnTo>
                                  <a:pt x="125670" y="152459"/>
                                </a:lnTo>
                                <a:lnTo>
                                  <a:pt x="133285" y="159709"/>
                                </a:lnTo>
                                <a:lnTo>
                                  <a:pt x="140862" y="152459"/>
                                </a:lnTo>
                                <a:close/>
                              </a:path>
                              <a:path w="269240" h="1014730">
                                <a:moveTo>
                                  <a:pt x="78253" y="142873"/>
                                </a:moveTo>
                                <a:lnTo>
                                  <a:pt x="77971" y="142873"/>
                                </a:lnTo>
                                <a:lnTo>
                                  <a:pt x="70385" y="150124"/>
                                </a:lnTo>
                                <a:lnTo>
                                  <a:pt x="71146" y="150124"/>
                                </a:lnTo>
                                <a:lnTo>
                                  <a:pt x="80947" y="159481"/>
                                </a:lnTo>
                                <a:lnTo>
                                  <a:pt x="88320" y="152459"/>
                                </a:lnTo>
                                <a:lnTo>
                                  <a:pt x="78253" y="142873"/>
                                </a:lnTo>
                                <a:close/>
                              </a:path>
                              <a:path w="269240" h="1014730">
                                <a:moveTo>
                                  <a:pt x="224480" y="142357"/>
                                </a:moveTo>
                                <a:lnTo>
                                  <a:pt x="224192" y="142357"/>
                                </a:lnTo>
                                <a:lnTo>
                                  <a:pt x="216669" y="149520"/>
                                </a:lnTo>
                                <a:lnTo>
                                  <a:pt x="227140" y="159481"/>
                                </a:lnTo>
                                <a:lnTo>
                                  <a:pt x="227840" y="158749"/>
                                </a:lnTo>
                                <a:lnTo>
                                  <a:pt x="234754" y="152148"/>
                                </a:lnTo>
                                <a:lnTo>
                                  <a:pt x="224480" y="142357"/>
                                </a:lnTo>
                                <a:close/>
                              </a:path>
                              <a:path w="269240" h="1014730">
                                <a:moveTo>
                                  <a:pt x="80904" y="90473"/>
                                </a:moveTo>
                                <a:lnTo>
                                  <a:pt x="26752" y="142357"/>
                                </a:lnTo>
                                <a:lnTo>
                                  <a:pt x="26304" y="142873"/>
                                </a:lnTo>
                                <a:lnTo>
                                  <a:pt x="33898" y="150124"/>
                                </a:lnTo>
                                <a:lnTo>
                                  <a:pt x="33285" y="150124"/>
                                </a:lnTo>
                                <a:lnTo>
                                  <a:pt x="41440" y="142357"/>
                                </a:lnTo>
                                <a:lnTo>
                                  <a:pt x="41695" y="142357"/>
                                </a:lnTo>
                                <a:lnTo>
                                  <a:pt x="34325" y="135340"/>
                                </a:lnTo>
                                <a:lnTo>
                                  <a:pt x="48809" y="135340"/>
                                </a:lnTo>
                                <a:lnTo>
                                  <a:pt x="52233" y="132079"/>
                                </a:lnTo>
                                <a:lnTo>
                                  <a:pt x="44966" y="125130"/>
                                </a:lnTo>
                                <a:lnTo>
                                  <a:pt x="59617" y="125130"/>
                                </a:lnTo>
                                <a:lnTo>
                                  <a:pt x="52243" y="118109"/>
                                </a:lnTo>
                                <a:lnTo>
                                  <a:pt x="66903" y="118109"/>
                                </a:lnTo>
                                <a:lnTo>
                                  <a:pt x="70197" y="114972"/>
                                </a:lnTo>
                                <a:lnTo>
                                  <a:pt x="69539" y="114299"/>
                                </a:lnTo>
                                <a:lnTo>
                                  <a:pt x="62887" y="107949"/>
                                </a:lnTo>
                                <a:lnTo>
                                  <a:pt x="77572" y="107949"/>
                                </a:lnTo>
                                <a:lnTo>
                                  <a:pt x="78231" y="107322"/>
                                </a:lnTo>
                                <a:lnTo>
                                  <a:pt x="77587" y="106679"/>
                                </a:lnTo>
                                <a:lnTo>
                                  <a:pt x="70954" y="100364"/>
                                </a:lnTo>
                                <a:lnTo>
                                  <a:pt x="85537" y="100364"/>
                                </a:lnTo>
                                <a:lnTo>
                                  <a:pt x="88241" y="97789"/>
                                </a:lnTo>
                                <a:lnTo>
                                  <a:pt x="88606" y="97789"/>
                                </a:lnTo>
                                <a:lnTo>
                                  <a:pt x="80904" y="90473"/>
                                </a:lnTo>
                                <a:close/>
                              </a:path>
                              <a:path w="269240" h="1014730">
                                <a:moveTo>
                                  <a:pt x="59617" y="125130"/>
                                </a:moveTo>
                                <a:lnTo>
                                  <a:pt x="57567" y="126999"/>
                                </a:lnTo>
                                <a:lnTo>
                                  <a:pt x="52245" y="132079"/>
                                </a:lnTo>
                                <a:lnTo>
                                  <a:pt x="71146" y="150124"/>
                                </a:lnTo>
                                <a:lnTo>
                                  <a:pt x="70385" y="150124"/>
                                </a:lnTo>
                                <a:lnTo>
                                  <a:pt x="77971" y="142873"/>
                                </a:lnTo>
                                <a:lnTo>
                                  <a:pt x="78253" y="142873"/>
                                </a:lnTo>
                                <a:lnTo>
                                  <a:pt x="77711" y="142357"/>
                                </a:lnTo>
                                <a:lnTo>
                                  <a:pt x="62763" y="142357"/>
                                </a:lnTo>
                                <a:lnTo>
                                  <a:pt x="70113" y="135340"/>
                                </a:lnTo>
                                <a:lnTo>
                                  <a:pt x="70340" y="135340"/>
                                </a:lnTo>
                                <a:lnTo>
                                  <a:pt x="59617" y="125130"/>
                                </a:lnTo>
                                <a:close/>
                              </a:path>
                              <a:path w="269240" h="1014730">
                                <a:moveTo>
                                  <a:pt x="106993" y="134677"/>
                                </a:moveTo>
                                <a:lnTo>
                                  <a:pt x="98928" y="142357"/>
                                </a:lnTo>
                                <a:lnTo>
                                  <a:pt x="107063" y="150124"/>
                                </a:lnTo>
                                <a:lnTo>
                                  <a:pt x="106527" y="150124"/>
                                </a:lnTo>
                                <a:lnTo>
                                  <a:pt x="114674" y="142357"/>
                                </a:lnTo>
                                <a:lnTo>
                                  <a:pt x="115060" y="142357"/>
                                </a:lnTo>
                                <a:lnTo>
                                  <a:pt x="106993" y="134677"/>
                                </a:lnTo>
                                <a:close/>
                              </a:path>
                              <a:path w="269240" h="1014730">
                                <a:moveTo>
                                  <a:pt x="132981" y="125130"/>
                                </a:moveTo>
                                <a:lnTo>
                                  <a:pt x="132746" y="125130"/>
                                </a:lnTo>
                                <a:lnTo>
                                  <a:pt x="124863" y="132645"/>
                                </a:lnTo>
                                <a:lnTo>
                                  <a:pt x="125299" y="132645"/>
                                </a:lnTo>
                                <a:lnTo>
                                  <a:pt x="143700" y="150124"/>
                                </a:lnTo>
                                <a:lnTo>
                                  <a:pt x="143302" y="150124"/>
                                </a:lnTo>
                                <a:lnTo>
                                  <a:pt x="150879" y="142873"/>
                                </a:lnTo>
                                <a:lnTo>
                                  <a:pt x="135388" y="142873"/>
                                </a:lnTo>
                                <a:lnTo>
                                  <a:pt x="143279" y="135340"/>
                                </a:lnTo>
                                <a:lnTo>
                                  <a:pt x="143705" y="135340"/>
                                </a:lnTo>
                                <a:lnTo>
                                  <a:pt x="132981" y="125130"/>
                                </a:lnTo>
                                <a:close/>
                              </a:path>
                              <a:path w="269240" h="1014730">
                                <a:moveTo>
                                  <a:pt x="169421" y="125130"/>
                                </a:moveTo>
                                <a:lnTo>
                                  <a:pt x="161568" y="132645"/>
                                </a:lnTo>
                                <a:lnTo>
                                  <a:pt x="161914" y="132645"/>
                                </a:lnTo>
                                <a:lnTo>
                                  <a:pt x="180223" y="150124"/>
                                </a:lnTo>
                                <a:lnTo>
                                  <a:pt x="180020" y="150124"/>
                                </a:lnTo>
                                <a:lnTo>
                                  <a:pt x="187635" y="142873"/>
                                </a:lnTo>
                                <a:lnTo>
                                  <a:pt x="172168" y="142873"/>
                                </a:lnTo>
                                <a:lnTo>
                                  <a:pt x="180099" y="135340"/>
                                </a:lnTo>
                                <a:lnTo>
                                  <a:pt x="169421" y="125130"/>
                                </a:lnTo>
                                <a:close/>
                              </a:path>
                              <a:path w="269240" h="1014730">
                                <a:moveTo>
                                  <a:pt x="242478" y="125130"/>
                                </a:moveTo>
                                <a:lnTo>
                                  <a:pt x="242286" y="125130"/>
                                </a:lnTo>
                                <a:lnTo>
                                  <a:pt x="234394" y="132645"/>
                                </a:lnTo>
                                <a:lnTo>
                                  <a:pt x="235066" y="132645"/>
                                </a:lnTo>
                                <a:lnTo>
                                  <a:pt x="253385" y="150124"/>
                                </a:lnTo>
                                <a:lnTo>
                                  <a:pt x="261000" y="142873"/>
                                </a:lnTo>
                                <a:lnTo>
                                  <a:pt x="260491" y="142357"/>
                                </a:lnTo>
                                <a:lnTo>
                                  <a:pt x="245009" y="142357"/>
                                </a:lnTo>
                                <a:lnTo>
                                  <a:pt x="252360" y="135340"/>
                                </a:lnTo>
                                <a:lnTo>
                                  <a:pt x="253153" y="135340"/>
                                </a:lnTo>
                                <a:lnTo>
                                  <a:pt x="242478" y="125130"/>
                                </a:lnTo>
                                <a:close/>
                              </a:path>
                              <a:path w="269240" h="1014730">
                                <a:moveTo>
                                  <a:pt x="227191" y="125130"/>
                                </a:moveTo>
                                <a:lnTo>
                                  <a:pt x="225179" y="126999"/>
                                </a:lnTo>
                                <a:lnTo>
                                  <a:pt x="211876" y="139699"/>
                                </a:lnTo>
                                <a:lnTo>
                                  <a:pt x="209140" y="142357"/>
                                </a:lnTo>
                                <a:lnTo>
                                  <a:pt x="216669" y="149520"/>
                                </a:lnTo>
                                <a:lnTo>
                                  <a:pt x="224192" y="142357"/>
                                </a:lnTo>
                                <a:lnTo>
                                  <a:pt x="224480" y="142357"/>
                                </a:lnTo>
                                <a:lnTo>
                                  <a:pt x="217117" y="135340"/>
                                </a:lnTo>
                                <a:lnTo>
                                  <a:pt x="231563" y="135340"/>
                                </a:lnTo>
                                <a:lnTo>
                                  <a:pt x="234394" y="132645"/>
                                </a:lnTo>
                                <a:lnTo>
                                  <a:pt x="235066" y="132645"/>
                                </a:lnTo>
                                <a:lnTo>
                                  <a:pt x="227191" y="125130"/>
                                </a:lnTo>
                                <a:close/>
                              </a:path>
                              <a:path w="269240" h="1014730">
                                <a:moveTo>
                                  <a:pt x="7719" y="125130"/>
                                </a:moveTo>
                                <a:lnTo>
                                  <a:pt x="5689" y="126999"/>
                                </a:lnTo>
                                <a:lnTo>
                                  <a:pt x="365" y="132079"/>
                                </a:lnTo>
                                <a:lnTo>
                                  <a:pt x="365" y="139699"/>
                                </a:lnTo>
                                <a:lnTo>
                                  <a:pt x="4222" y="143509"/>
                                </a:lnTo>
                                <a:lnTo>
                                  <a:pt x="4888" y="142873"/>
                                </a:lnTo>
                                <a:lnTo>
                                  <a:pt x="3260" y="142873"/>
                                </a:lnTo>
                                <a:lnTo>
                                  <a:pt x="4043" y="142357"/>
                                </a:lnTo>
                                <a:lnTo>
                                  <a:pt x="5428" y="142357"/>
                                </a:lnTo>
                                <a:lnTo>
                                  <a:pt x="15590" y="132645"/>
                                </a:lnTo>
                                <a:lnTo>
                                  <a:pt x="7719" y="125130"/>
                                </a:lnTo>
                                <a:close/>
                              </a:path>
                              <a:path w="269240" h="1014730">
                                <a:moveTo>
                                  <a:pt x="4888" y="142873"/>
                                </a:moveTo>
                                <a:lnTo>
                                  <a:pt x="4222" y="143509"/>
                                </a:lnTo>
                                <a:lnTo>
                                  <a:pt x="5556" y="143509"/>
                                </a:lnTo>
                                <a:lnTo>
                                  <a:pt x="4888" y="142873"/>
                                </a:lnTo>
                                <a:close/>
                              </a:path>
                              <a:path w="269240" h="1014730">
                                <a:moveTo>
                                  <a:pt x="5428" y="142357"/>
                                </a:moveTo>
                                <a:lnTo>
                                  <a:pt x="4346" y="142357"/>
                                </a:lnTo>
                                <a:lnTo>
                                  <a:pt x="4888" y="142873"/>
                                </a:lnTo>
                                <a:lnTo>
                                  <a:pt x="5428" y="142357"/>
                                </a:lnTo>
                                <a:close/>
                              </a:path>
                              <a:path w="269240" h="1014730">
                                <a:moveTo>
                                  <a:pt x="23601" y="125130"/>
                                </a:moveTo>
                                <a:lnTo>
                                  <a:pt x="23452" y="125130"/>
                                </a:lnTo>
                                <a:lnTo>
                                  <a:pt x="15590" y="132645"/>
                                </a:lnTo>
                                <a:lnTo>
                                  <a:pt x="26304" y="142873"/>
                                </a:lnTo>
                                <a:lnTo>
                                  <a:pt x="26752" y="142357"/>
                                </a:lnTo>
                                <a:lnTo>
                                  <a:pt x="34076" y="135340"/>
                                </a:lnTo>
                                <a:lnTo>
                                  <a:pt x="34325" y="135340"/>
                                </a:lnTo>
                                <a:lnTo>
                                  <a:pt x="23601" y="125130"/>
                                </a:lnTo>
                                <a:close/>
                              </a:path>
                              <a:path w="269240" h="1014730">
                                <a:moveTo>
                                  <a:pt x="85853" y="135340"/>
                                </a:moveTo>
                                <a:lnTo>
                                  <a:pt x="70340" y="135340"/>
                                </a:lnTo>
                                <a:lnTo>
                                  <a:pt x="78253" y="142873"/>
                                </a:lnTo>
                                <a:lnTo>
                                  <a:pt x="77971" y="142873"/>
                                </a:lnTo>
                                <a:lnTo>
                                  <a:pt x="85853" y="135340"/>
                                </a:lnTo>
                                <a:close/>
                              </a:path>
                              <a:path w="269240" h="1014730">
                                <a:moveTo>
                                  <a:pt x="158752" y="135340"/>
                                </a:moveTo>
                                <a:lnTo>
                                  <a:pt x="143705" y="135340"/>
                                </a:lnTo>
                                <a:lnTo>
                                  <a:pt x="151617" y="142873"/>
                                </a:lnTo>
                                <a:lnTo>
                                  <a:pt x="150879" y="142873"/>
                                </a:lnTo>
                                <a:lnTo>
                                  <a:pt x="158752" y="135340"/>
                                </a:lnTo>
                                <a:close/>
                              </a:path>
                              <a:path w="269240" h="1014730">
                                <a:moveTo>
                                  <a:pt x="216750" y="100525"/>
                                </a:moveTo>
                                <a:lnTo>
                                  <a:pt x="180099" y="135340"/>
                                </a:lnTo>
                                <a:lnTo>
                                  <a:pt x="187977" y="142873"/>
                                </a:lnTo>
                                <a:lnTo>
                                  <a:pt x="187635" y="142873"/>
                                </a:lnTo>
                                <a:lnTo>
                                  <a:pt x="198378" y="132645"/>
                                </a:lnTo>
                                <a:lnTo>
                                  <a:pt x="198930" y="132645"/>
                                </a:lnTo>
                                <a:lnTo>
                                  <a:pt x="191031" y="125130"/>
                                </a:lnTo>
                                <a:lnTo>
                                  <a:pt x="206403" y="125130"/>
                                </a:lnTo>
                                <a:lnTo>
                                  <a:pt x="198712" y="117801"/>
                                </a:lnTo>
                                <a:lnTo>
                                  <a:pt x="213969" y="117801"/>
                                </a:lnTo>
                                <a:lnTo>
                                  <a:pt x="216706" y="115195"/>
                                </a:lnTo>
                                <a:lnTo>
                                  <a:pt x="216544" y="114972"/>
                                </a:lnTo>
                                <a:lnTo>
                                  <a:pt x="209184" y="107949"/>
                                </a:lnTo>
                                <a:lnTo>
                                  <a:pt x="224513" y="107949"/>
                                </a:lnTo>
                                <a:lnTo>
                                  <a:pt x="216750" y="100525"/>
                                </a:lnTo>
                                <a:close/>
                              </a:path>
                              <a:path w="269240" h="1014730">
                                <a:moveTo>
                                  <a:pt x="268335" y="135340"/>
                                </a:moveTo>
                                <a:lnTo>
                                  <a:pt x="253153" y="135340"/>
                                </a:lnTo>
                                <a:lnTo>
                                  <a:pt x="261030" y="142873"/>
                                </a:lnTo>
                                <a:lnTo>
                                  <a:pt x="261542" y="142357"/>
                                </a:lnTo>
                                <a:lnTo>
                                  <a:pt x="268335" y="135889"/>
                                </a:lnTo>
                                <a:lnTo>
                                  <a:pt x="268335" y="135340"/>
                                </a:lnTo>
                                <a:close/>
                              </a:path>
                              <a:path w="269240" h="1014730">
                                <a:moveTo>
                                  <a:pt x="48809" y="135340"/>
                                </a:moveTo>
                                <a:lnTo>
                                  <a:pt x="34325" y="135340"/>
                                </a:lnTo>
                                <a:lnTo>
                                  <a:pt x="41695" y="142357"/>
                                </a:lnTo>
                                <a:lnTo>
                                  <a:pt x="41440" y="142357"/>
                                </a:lnTo>
                                <a:lnTo>
                                  <a:pt x="48809" y="135340"/>
                                </a:lnTo>
                                <a:close/>
                              </a:path>
                              <a:path w="269240" h="1014730">
                                <a:moveTo>
                                  <a:pt x="96966" y="125130"/>
                                </a:moveTo>
                                <a:lnTo>
                                  <a:pt x="96535" y="125130"/>
                                </a:lnTo>
                                <a:lnTo>
                                  <a:pt x="89264" y="132079"/>
                                </a:lnTo>
                                <a:lnTo>
                                  <a:pt x="88754" y="132645"/>
                                </a:lnTo>
                                <a:lnTo>
                                  <a:pt x="98928" y="142357"/>
                                </a:lnTo>
                                <a:lnTo>
                                  <a:pt x="106993" y="134677"/>
                                </a:lnTo>
                                <a:lnTo>
                                  <a:pt x="96966" y="125130"/>
                                </a:lnTo>
                                <a:close/>
                              </a:path>
                              <a:path w="269240" h="1014730">
                                <a:moveTo>
                                  <a:pt x="124999" y="117530"/>
                                </a:moveTo>
                                <a:lnTo>
                                  <a:pt x="106993" y="134677"/>
                                </a:lnTo>
                                <a:lnTo>
                                  <a:pt x="115060" y="142357"/>
                                </a:lnTo>
                                <a:lnTo>
                                  <a:pt x="114674" y="142357"/>
                                </a:lnTo>
                                <a:lnTo>
                                  <a:pt x="124863" y="132645"/>
                                </a:lnTo>
                                <a:lnTo>
                                  <a:pt x="125299" y="132645"/>
                                </a:lnTo>
                                <a:lnTo>
                                  <a:pt x="117388" y="125130"/>
                                </a:lnTo>
                                <a:lnTo>
                                  <a:pt x="132981" y="125130"/>
                                </a:lnTo>
                                <a:lnTo>
                                  <a:pt x="124999" y="117530"/>
                                </a:lnTo>
                                <a:close/>
                              </a:path>
                              <a:path w="269240" h="1014730">
                                <a:moveTo>
                                  <a:pt x="206403" y="125130"/>
                                </a:moveTo>
                                <a:lnTo>
                                  <a:pt x="206271" y="125130"/>
                                </a:lnTo>
                                <a:lnTo>
                                  <a:pt x="198378" y="132645"/>
                                </a:lnTo>
                                <a:lnTo>
                                  <a:pt x="198930" y="132645"/>
                                </a:lnTo>
                                <a:lnTo>
                                  <a:pt x="209140" y="142357"/>
                                </a:lnTo>
                                <a:lnTo>
                                  <a:pt x="211876" y="139699"/>
                                </a:lnTo>
                                <a:lnTo>
                                  <a:pt x="216443" y="135340"/>
                                </a:lnTo>
                                <a:lnTo>
                                  <a:pt x="217117" y="135340"/>
                                </a:lnTo>
                                <a:lnTo>
                                  <a:pt x="206403" y="125130"/>
                                </a:lnTo>
                                <a:close/>
                              </a:path>
                              <a:path w="269240" h="1014730">
                                <a:moveTo>
                                  <a:pt x="231563" y="135340"/>
                                </a:moveTo>
                                <a:lnTo>
                                  <a:pt x="217117" y="135340"/>
                                </a:lnTo>
                                <a:lnTo>
                                  <a:pt x="224480" y="142357"/>
                                </a:lnTo>
                                <a:lnTo>
                                  <a:pt x="224192" y="142357"/>
                                </a:lnTo>
                                <a:lnTo>
                                  <a:pt x="231563" y="135340"/>
                                </a:lnTo>
                                <a:close/>
                              </a:path>
                              <a:path w="269240" h="1014730">
                                <a:moveTo>
                                  <a:pt x="15619" y="117530"/>
                                </a:moveTo>
                                <a:lnTo>
                                  <a:pt x="9682" y="123189"/>
                                </a:lnTo>
                                <a:lnTo>
                                  <a:pt x="7719" y="125130"/>
                                </a:lnTo>
                                <a:lnTo>
                                  <a:pt x="15590" y="132645"/>
                                </a:lnTo>
                                <a:lnTo>
                                  <a:pt x="23452" y="125130"/>
                                </a:lnTo>
                                <a:lnTo>
                                  <a:pt x="23601" y="125130"/>
                                </a:lnTo>
                                <a:lnTo>
                                  <a:pt x="15619" y="117530"/>
                                </a:lnTo>
                                <a:close/>
                              </a:path>
                              <a:path w="269240" h="1014730">
                                <a:moveTo>
                                  <a:pt x="161768" y="47942"/>
                                </a:moveTo>
                                <a:lnTo>
                                  <a:pt x="161461" y="48129"/>
                                </a:lnTo>
                                <a:lnTo>
                                  <a:pt x="82840" y="123189"/>
                                </a:lnTo>
                                <a:lnTo>
                                  <a:pt x="80883" y="125130"/>
                                </a:lnTo>
                                <a:lnTo>
                                  <a:pt x="88754" y="132645"/>
                                </a:lnTo>
                                <a:lnTo>
                                  <a:pt x="89264" y="132079"/>
                                </a:lnTo>
                                <a:lnTo>
                                  <a:pt x="96535" y="125130"/>
                                </a:lnTo>
                                <a:lnTo>
                                  <a:pt x="96966" y="125130"/>
                                </a:lnTo>
                                <a:lnTo>
                                  <a:pt x="88983" y="117530"/>
                                </a:lnTo>
                                <a:lnTo>
                                  <a:pt x="104487" y="117530"/>
                                </a:lnTo>
                                <a:lnTo>
                                  <a:pt x="106930" y="115195"/>
                                </a:lnTo>
                                <a:lnTo>
                                  <a:pt x="99302" y="107949"/>
                                </a:lnTo>
                                <a:lnTo>
                                  <a:pt x="114936" y="107949"/>
                                </a:lnTo>
                                <a:lnTo>
                                  <a:pt x="106969" y="100364"/>
                                </a:lnTo>
                                <a:lnTo>
                                  <a:pt x="122447" y="100364"/>
                                </a:lnTo>
                                <a:lnTo>
                                  <a:pt x="125141" y="97789"/>
                                </a:lnTo>
                                <a:lnTo>
                                  <a:pt x="125403" y="97789"/>
                                </a:lnTo>
                                <a:lnTo>
                                  <a:pt x="117549" y="90292"/>
                                </a:lnTo>
                                <a:lnTo>
                                  <a:pt x="132986" y="90292"/>
                                </a:lnTo>
                                <a:lnTo>
                                  <a:pt x="125347" y="82987"/>
                                </a:lnTo>
                                <a:lnTo>
                                  <a:pt x="140629" y="82987"/>
                                </a:lnTo>
                                <a:lnTo>
                                  <a:pt x="143656" y="80093"/>
                                </a:lnTo>
                                <a:lnTo>
                                  <a:pt x="136258" y="73024"/>
                                </a:lnTo>
                                <a:lnTo>
                                  <a:pt x="151726" y="73024"/>
                                </a:lnTo>
                                <a:lnTo>
                                  <a:pt x="143785" y="65457"/>
                                </a:lnTo>
                                <a:lnTo>
                                  <a:pt x="158970" y="65457"/>
                                </a:lnTo>
                                <a:lnTo>
                                  <a:pt x="161744" y="62806"/>
                                </a:lnTo>
                                <a:lnTo>
                                  <a:pt x="161872" y="62806"/>
                                </a:lnTo>
                                <a:lnTo>
                                  <a:pt x="154073" y="55365"/>
                                </a:lnTo>
                                <a:lnTo>
                                  <a:pt x="169529" y="55365"/>
                                </a:lnTo>
                                <a:lnTo>
                                  <a:pt x="161768" y="47942"/>
                                </a:lnTo>
                                <a:close/>
                              </a:path>
                              <a:path w="269240" h="1014730">
                                <a:moveTo>
                                  <a:pt x="114936" y="107949"/>
                                </a:moveTo>
                                <a:lnTo>
                                  <a:pt x="114511" y="107949"/>
                                </a:lnTo>
                                <a:lnTo>
                                  <a:pt x="106930" y="115195"/>
                                </a:lnTo>
                                <a:lnTo>
                                  <a:pt x="125299" y="132645"/>
                                </a:lnTo>
                                <a:lnTo>
                                  <a:pt x="124863" y="132645"/>
                                </a:lnTo>
                                <a:lnTo>
                                  <a:pt x="132746" y="125130"/>
                                </a:lnTo>
                                <a:lnTo>
                                  <a:pt x="117018" y="125130"/>
                                </a:lnTo>
                                <a:lnTo>
                                  <a:pt x="124999" y="117530"/>
                                </a:lnTo>
                                <a:lnTo>
                                  <a:pt x="114936" y="107949"/>
                                </a:lnTo>
                                <a:close/>
                              </a:path>
                              <a:path w="269240" h="1014730">
                                <a:moveTo>
                                  <a:pt x="161756" y="117801"/>
                                </a:moveTo>
                                <a:lnTo>
                                  <a:pt x="161327" y="118109"/>
                                </a:lnTo>
                                <a:lnTo>
                                  <a:pt x="156006" y="123189"/>
                                </a:lnTo>
                                <a:lnTo>
                                  <a:pt x="154042" y="125130"/>
                                </a:lnTo>
                                <a:lnTo>
                                  <a:pt x="161914" y="132645"/>
                                </a:lnTo>
                                <a:lnTo>
                                  <a:pt x="161568" y="132645"/>
                                </a:lnTo>
                                <a:lnTo>
                                  <a:pt x="169421" y="125130"/>
                                </a:lnTo>
                                <a:lnTo>
                                  <a:pt x="161756" y="117801"/>
                                </a:lnTo>
                                <a:close/>
                              </a:path>
                              <a:path w="269240" h="1014730">
                                <a:moveTo>
                                  <a:pt x="187881" y="107479"/>
                                </a:moveTo>
                                <a:lnTo>
                                  <a:pt x="180037" y="114972"/>
                                </a:lnTo>
                                <a:lnTo>
                                  <a:pt x="180353" y="114972"/>
                                </a:lnTo>
                                <a:lnTo>
                                  <a:pt x="198930" y="132645"/>
                                </a:lnTo>
                                <a:lnTo>
                                  <a:pt x="198378" y="132645"/>
                                </a:lnTo>
                                <a:lnTo>
                                  <a:pt x="206271" y="125130"/>
                                </a:lnTo>
                                <a:lnTo>
                                  <a:pt x="190847" y="125130"/>
                                </a:lnTo>
                                <a:lnTo>
                                  <a:pt x="198563" y="117801"/>
                                </a:lnTo>
                                <a:lnTo>
                                  <a:pt x="198712" y="117801"/>
                                </a:lnTo>
                                <a:lnTo>
                                  <a:pt x="187881" y="107479"/>
                                </a:lnTo>
                                <a:close/>
                              </a:path>
                              <a:path w="269240" h="1014730">
                                <a:moveTo>
                                  <a:pt x="234814" y="117801"/>
                                </a:moveTo>
                                <a:lnTo>
                                  <a:pt x="229170" y="123189"/>
                                </a:lnTo>
                                <a:lnTo>
                                  <a:pt x="227191" y="125130"/>
                                </a:lnTo>
                                <a:lnTo>
                                  <a:pt x="235066" y="132645"/>
                                </a:lnTo>
                                <a:lnTo>
                                  <a:pt x="234394" y="132645"/>
                                </a:lnTo>
                                <a:lnTo>
                                  <a:pt x="242286" y="125130"/>
                                </a:lnTo>
                                <a:lnTo>
                                  <a:pt x="242478" y="125130"/>
                                </a:lnTo>
                                <a:lnTo>
                                  <a:pt x="234814" y="117801"/>
                                </a:lnTo>
                                <a:close/>
                              </a:path>
                              <a:path w="269240" h="1014730">
                                <a:moveTo>
                                  <a:pt x="41572" y="107949"/>
                                </a:moveTo>
                                <a:lnTo>
                                  <a:pt x="41428" y="107949"/>
                                </a:lnTo>
                                <a:lnTo>
                                  <a:pt x="34080" y="114972"/>
                                </a:lnTo>
                                <a:lnTo>
                                  <a:pt x="34326" y="114972"/>
                                </a:lnTo>
                                <a:lnTo>
                                  <a:pt x="52245" y="132079"/>
                                </a:lnTo>
                                <a:lnTo>
                                  <a:pt x="59530" y="125130"/>
                                </a:lnTo>
                                <a:lnTo>
                                  <a:pt x="44732" y="125130"/>
                                </a:lnTo>
                                <a:lnTo>
                                  <a:pt x="52060" y="118109"/>
                                </a:lnTo>
                                <a:lnTo>
                                  <a:pt x="52243" y="118109"/>
                                </a:lnTo>
                                <a:lnTo>
                                  <a:pt x="41572" y="107949"/>
                                </a:lnTo>
                                <a:close/>
                              </a:path>
                              <a:path w="269240" h="1014730">
                                <a:moveTo>
                                  <a:pt x="265087" y="123189"/>
                                </a:moveTo>
                                <a:lnTo>
                                  <a:pt x="263137" y="125130"/>
                                </a:lnTo>
                                <a:lnTo>
                                  <a:pt x="265087" y="126999"/>
                                </a:lnTo>
                                <a:lnTo>
                                  <a:pt x="266680" y="125130"/>
                                </a:lnTo>
                                <a:lnTo>
                                  <a:pt x="265087" y="123189"/>
                                </a:lnTo>
                                <a:close/>
                              </a:path>
                              <a:path w="269240" h="1014730">
                                <a:moveTo>
                                  <a:pt x="3587" y="107322"/>
                                </a:moveTo>
                                <a:lnTo>
                                  <a:pt x="365" y="110489"/>
                                </a:lnTo>
                                <a:lnTo>
                                  <a:pt x="365" y="118109"/>
                                </a:lnTo>
                                <a:lnTo>
                                  <a:pt x="7719" y="125130"/>
                                </a:lnTo>
                                <a:lnTo>
                                  <a:pt x="9682" y="123189"/>
                                </a:lnTo>
                                <a:lnTo>
                                  <a:pt x="15614" y="117530"/>
                                </a:lnTo>
                                <a:lnTo>
                                  <a:pt x="5556" y="107949"/>
                                </a:lnTo>
                                <a:lnTo>
                                  <a:pt x="4222" y="107949"/>
                                </a:lnTo>
                                <a:lnTo>
                                  <a:pt x="3587" y="107322"/>
                                </a:lnTo>
                                <a:close/>
                              </a:path>
                              <a:path w="269240" h="1014730">
                                <a:moveTo>
                                  <a:pt x="26313" y="107322"/>
                                </a:moveTo>
                                <a:lnTo>
                                  <a:pt x="15619" y="117530"/>
                                </a:lnTo>
                                <a:lnTo>
                                  <a:pt x="23601" y="125130"/>
                                </a:lnTo>
                                <a:lnTo>
                                  <a:pt x="23452" y="125130"/>
                                </a:lnTo>
                                <a:lnTo>
                                  <a:pt x="34080" y="114972"/>
                                </a:lnTo>
                                <a:lnTo>
                                  <a:pt x="34326" y="114972"/>
                                </a:lnTo>
                                <a:lnTo>
                                  <a:pt x="26313" y="107322"/>
                                </a:lnTo>
                                <a:close/>
                              </a:path>
                              <a:path w="269240" h="1014730">
                                <a:moveTo>
                                  <a:pt x="66903" y="118109"/>
                                </a:moveTo>
                                <a:lnTo>
                                  <a:pt x="52243" y="118109"/>
                                </a:lnTo>
                                <a:lnTo>
                                  <a:pt x="59617" y="125130"/>
                                </a:lnTo>
                                <a:lnTo>
                                  <a:pt x="61568" y="123189"/>
                                </a:lnTo>
                                <a:lnTo>
                                  <a:pt x="66903" y="118109"/>
                                </a:lnTo>
                                <a:close/>
                              </a:path>
                              <a:path w="269240" h="1014730">
                                <a:moveTo>
                                  <a:pt x="78261" y="107322"/>
                                </a:moveTo>
                                <a:lnTo>
                                  <a:pt x="78066" y="107479"/>
                                </a:lnTo>
                                <a:lnTo>
                                  <a:pt x="70904" y="114299"/>
                                </a:lnTo>
                                <a:lnTo>
                                  <a:pt x="70243" y="114972"/>
                                </a:lnTo>
                                <a:lnTo>
                                  <a:pt x="80883" y="125130"/>
                                </a:lnTo>
                                <a:lnTo>
                                  <a:pt x="82840" y="123189"/>
                                </a:lnTo>
                                <a:lnTo>
                                  <a:pt x="88768" y="117530"/>
                                </a:lnTo>
                                <a:lnTo>
                                  <a:pt x="88983" y="117530"/>
                                </a:lnTo>
                                <a:lnTo>
                                  <a:pt x="78261" y="107322"/>
                                </a:lnTo>
                                <a:close/>
                              </a:path>
                              <a:path w="269240" h="1014730">
                                <a:moveTo>
                                  <a:pt x="104487" y="117530"/>
                                </a:moveTo>
                                <a:lnTo>
                                  <a:pt x="88983" y="117530"/>
                                </a:lnTo>
                                <a:lnTo>
                                  <a:pt x="96966" y="125130"/>
                                </a:lnTo>
                                <a:lnTo>
                                  <a:pt x="96535" y="125130"/>
                                </a:lnTo>
                                <a:lnTo>
                                  <a:pt x="104487" y="117530"/>
                                </a:lnTo>
                                <a:close/>
                              </a:path>
                              <a:path w="269240" h="1014730">
                                <a:moveTo>
                                  <a:pt x="135553" y="107479"/>
                                </a:moveTo>
                                <a:lnTo>
                                  <a:pt x="124999" y="117530"/>
                                </a:lnTo>
                                <a:lnTo>
                                  <a:pt x="132981" y="125130"/>
                                </a:lnTo>
                                <a:lnTo>
                                  <a:pt x="132746" y="125130"/>
                                </a:lnTo>
                                <a:lnTo>
                                  <a:pt x="143402" y="114972"/>
                                </a:lnTo>
                                <a:lnTo>
                                  <a:pt x="135553" y="107479"/>
                                </a:lnTo>
                                <a:close/>
                              </a:path>
                              <a:path w="269240" h="1014730">
                                <a:moveTo>
                                  <a:pt x="151453" y="107949"/>
                                </a:moveTo>
                                <a:lnTo>
                                  <a:pt x="150768" y="107949"/>
                                </a:lnTo>
                                <a:lnTo>
                                  <a:pt x="143402" y="114972"/>
                                </a:lnTo>
                                <a:lnTo>
                                  <a:pt x="154042" y="125130"/>
                                </a:lnTo>
                                <a:lnTo>
                                  <a:pt x="156006" y="123189"/>
                                </a:lnTo>
                                <a:lnTo>
                                  <a:pt x="161650" y="117801"/>
                                </a:lnTo>
                                <a:lnTo>
                                  <a:pt x="161473" y="117530"/>
                                </a:lnTo>
                                <a:lnTo>
                                  <a:pt x="151453" y="107949"/>
                                </a:lnTo>
                                <a:close/>
                              </a:path>
                              <a:path w="269240" h="1014730">
                                <a:moveTo>
                                  <a:pt x="172477" y="107479"/>
                                </a:moveTo>
                                <a:lnTo>
                                  <a:pt x="161934" y="117530"/>
                                </a:lnTo>
                                <a:lnTo>
                                  <a:pt x="161756" y="117801"/>
                                </a:lnTo>
                                <a:lnTo>
                                  <a:pt x="169421" y="125130"/>
                                </a:lnTo>
                                <a:lnTo>
                                  <a:pt x="180037" y="114972"/>
                                </a:lnTo>
                                <a:lnTo>
                                  <a:pt x="180353" y="114972"/>
                                </a:lnTo>
                                <a:lnTo>
                                  <a:pt x="172477" y="107479"/>
                                </a:lnTo>
                                <a:close/>
                              </a:path>
                              <a:path w="269240" h="1014730">
                                <a:moveTo>
                                  <a:pt x="213969" y="117801"/>
                                </a:moveTo>
                                <a:lnTo>
                                  <a:pt x="198712" y="117801"/>
                                </a:lnTo>
                                <a:lnTo>
                                  <a:pt x="206403" y="125130"/>
                                </a:lnTo>
                                <a:lnTo>
                                  <a:pt x="206271" y="125130"/>
                                </a:lnTo>
                                <a:lnTo>
                                  <a:pt x="213969" y="117801"/>
                                </a:lnTo>
                                <a:close/>
                              </a:path>
                              <a:path w="269240" h="1014730">
                                <a:moveTo>
                                  <a:pt x="224513" y="107949"/>
                                </a:moveTo>
                                <a:lnTo>
                                  <a:pt x="224316" y="107949"/>
                                </a:lnTo>
                                <a:lnTo>
                                  <a:pt x="216940" y="114972"/>
                                </a:lnTo>
                                <a:lnTo>
                                  <a:pt x="216778" y="115195"/>
                                </a:lnTo>
                                <a:lnTo>
                                  <a:pt x="227191" y="125130"/>
                                </a:lnTo>
                                <a:lnTo>
                                  <a:pt x="229170" y="123189"/>
                                </a:lnTo>
                                <a:lnTo>
                                  <a:pt x="234814" y="117801"/>
                                </a:lnTo>
                                <a:lnTo>
                                  <a:pt x="224513" y="107949"/>
                                </a:lnTo>
                                <a:close/>
                              </a:path>
                              <a:path w="269240" h="1014730">
                                <a:moveTo>
                                  <a:pt x="245215" y="107949"/>
                                </a:moveTo>
                                <a:lnTo>
                                  <a:pt x="242472" y="110489"/>
                                </a:lnTo>
                                <a:lnTo>
                                  <a:pt x="234814" y="117801"/>
                                </a:lnTo>
                                <a:lnTo>
                                  <a:pt x="242478" y="125130"/>
                                </a:lnTo>
                                <a:lnTo>
                                  <a:pt x="242286" y="125130"/>
                                </a:lnTo>
                                <a:lnTo>
                                  <a:pt x="252721" y="115195"/>
                                </a:lnTo>
                                <a:lnTo>
                                  <a:pt x="252541" y="114972"/>
                                </a:lnTo>
                                <a:lnTo>
                                  <a:pt x="245215" y="107949"/>
                                </a:lnTo>
                                <a:close/>
                              </a:path>
                              <a:path w="269240" h="1014730">
                                <a:moveTo>
                                  <a:pt x="261000" y="107322"/>
                                </a:moveTo>
                                <a:lnTo>
                                  <a:pt x="252956" y="114972"/>
                                </a:lnTo>
                                <a:lnTo>
                                  <a:pt x="252774" y="115195"/>
                                </a:lnTo>
                                <a:lnTo>
                                  <a:pt x="263137" y="125130"/>
                                </a:lnTo>
                                <a:lnTo>
                                  <a:pt x="265087" y="123189"/>
                                </a:lnTo>
                                <a:lnTo>
                                  <a:pt x="268335" y="123189"/>
                                </a:lnTo>
                                <a:lnTo>
                                  <a:pt x="268335" y="114299"/>
                                </a:lnTo>
                                <a:lnTo>
                                  <a:pt x="261000" y="107322"/>
                                </a:lnTo>
                                <a:close/>
                              </a:path>
                              <a:path w="269240" h="1014730">
                                <a:moveTo>
                                  <a:pt x="268335" y="123189"/>
                                </a:moveTo>
                                <a:lnTo>
                                  <a:pt x="265087" y="123189"/>
                                </a:lnTo>
                                <a:lnTo>
                                  <a:pt x="266741" y="125130"/>
                                </a:lnTo>
                                <a:lnTo>
                                  <a:pt x="268335" y="123189"/>
                                </a:lnTo>
                                <a:close/>
                              </a:path>
                              <a:path w="269240" h="1014730">
                                <a:moveTo>
                                  <a:pt x="96390" y="90292"/>
                                </a:moveTo>
                                <a:lnTo>
                                  <a:pt x="96114" y="90292"/>
                                </a:lnTo>
                                <a:lnTo>
                                  <a:pt x="88241" y="97789"/>
                                </a:lnTo>
                                <a:lnTo>
                                  <a:pt x="88606" y="97789"/>
                                </a:lnTo>
                                <a:lnTo>
                                  <a:pt x="106930" y="115195"/>
                                </a:lnTo>
                                <a:lnTo>
                                  <a:pt x="114511" y="107949"/>
                                </a:lnTo>
                                <a:lnTo>
                                  <a:pt x="98803" y="107949"/>
                                </a:lnTo>
                                <a:lnTo>
                                  <a:pt x="106748" y="100364"/>
                                </a:lnTo>
                                <a:lnTo>
                                  <a:pt x="106969" y="100364"/>
                                </a:lnTo>
                                <a:lnTo>
                                  <a:pt x="96390" y="90292"/>
                                </a:lnTo>
                                <a:close/>
                              </a:path>
                              <a:path w="269240" h="1014730">
                                <a:moveTo>
                                  <a:pt x="206050" y="90292"/>
                                </a:moveTo>
                                <a:lnTo>
                                  <a:pt x="205829" y="90292"/>
                                </a:lnTo>
                                <a:lnTo>
                                  <a:pt x="197993" y="97789"/>
                                </a:lnTo>
                                <a:lnTo>
                                  <a:pt x="198536" y="97789"/>
                                </a:lnTo>
                                <a:lnTo>
                                  <a:pt x="216778" y="115195"/>
                                </a:lnTo>
                                <a:lnTo>
                                  <a:pt x="216940" y="114972"/>
                                </a:lnTo>
                                <a:lnTo>
                                  <a:pt x="224316" y="107949"/>
                                </a:lnTo>
                                <a:lnTo>
                                  <a:pt x="208934" y="107949"/>
                                </a:lnTo>
                                <a:lnTo>
                                  <a:pt x="216750" y="100525"/>
                                </a:lnTo>
                                <a:lnTo>
                                  <a:pt x="206050" y="90292"/>
                                </a:lnTo>
                                <a:close/>
                              </a:path>
                              <a:path w="269240" h="1014730">
                                <a:moveTo>
                                  <a:pt x="265087" y="88899"/>
                                </a:moveTo>
                                <a:lnTo>
                                  <a:pt x="245626" y="107479"/>
                                </a:lnTo>
                                <a:lnTo>
                                  <a:pt x="245215" y="107949"/>
                                </a:lnTo>
                                <a:lnTo>
                                  <a:pt x="252774" y="115195"/>
                                </a:lnTo>
                                <a:lnTo>
                                  <a:pt x="252956" y="114972"/>
                                </a:lnTo>
                                <a:lnTo>
                                  <a:pt x="260991" y="107322"/>
                                </a:lnTo>
                                <a:lnTo>
                                  <a:pt x="253686" y="100364"/>
                                </a:lnTo>
                                <a:lnTo>
                                  <a:pt x="268335" y="100364"/>
                                </a:lnTo>
                                <a:lnTo>
                                  <a:pt x="268335" y="91439"/>
                                </a:lnTo>
                                <a:lnTo>
                                  <a:pt x="265087" y="91439"/>
                                </a:lnTo>
                                <a:lnTo>
                                  <a:pt x="263882" y="90292"/>
                                </a:lnTo>
                                <a:lnTo>
                                  <a:pt x="266867" y="90292"/>
                                </a:lnTo>
                                <a:lnTo>
                                  <a:pt x="265087" y="88899"/>
                                </a:lnTo>
                                <a:close/>
                              </a:path>
                              <a:path w="269240" h="1014730">
                                <a:moveTo>
                                  <a:pt x="33604" y="100364"/>
                                </a:moveTo>
                                <a:lnTo>
                                  <a:pt x="26313" y="107322"/>
                                </a:lnTo>
                                <a:lnTo>
                                  <a:pt x="34326" y="114972"/>
                                </a:lnTo>
                                <a:lnTo>
                                  <a:pt x="34080" y="114972"/>
                                </a:lnTo>
                                <a:lnTo>
                                  <a:pt x="41428" y="107949"/>
                                </a:lnTo>
                                <a:lnTo>
                                  <a:pt x="41572" y="107949"/>
                                </a:lnTo>
                                <a:lnTo>
                                  <a:pt x="33604" y="100364"/>
                                </a:lnTo>
                                <a:close/>
                              </a:path>
                              <a:path w="269240" h="1014730">
                                <a:moveTo>
                                  <a:pt x="60374" y="90292"/>
                                </a:moveTo>
                                <a:lnTo>
                                  <a:pt x="59903" y="90292"/>
                                </a:lnTo>
                                <a:lnTo>
                                  <a:pt x="52058" y="97789"/>
                                </a:lnTo>
                                <a:lnTo>
                                  <a:pt x="52245" y="97789"/>
                                </a:lnTo>
                                <a:lnTo>
                                  <a:pt x="70243" y="114972"/>
                                </a:lnTo>
                                <a:lnTo>
                                  <a:pt x="70904" y="114299"/>
                                </a:lnTo>
                                <a:lnTo>
                                  <a:pt x="77572" y="107949"/>
                                </a:lnTo>
                                <a:lnTo>
                                  <a:pt x="62664" y="107949"/>
                                </a:lnTo>
                                <a:lnTo>
                                  <a:pt x="70581" y="100364"/>
                                </a:lnTo>
                                <a:lnTo>
                                  <a:pt x="70954" y="100364"/>
                                </a:lnTo>
                                <a:lnTo>
                                  <a:pt x="60374" y="90292"/>
                                </a:lnTo>
                                <a:close/>
                              </a:path>
                              <a:path w="269240" h="1014730">
                                <a:moveTo>
                                  <a:pt x="161737" y="82565"/>
                                </a:moveTo>
                                <a:lnTo>
                                  <a:pt x="161271" y="82987"/>
                                </a:lnTo>
                                <a:lnTo>
                                  <a:pt x="135553" y="107479"/>
                                </a:lnTo>
                                <a:lnTo>
                                  <a:pt x="143402" y="114972"/>
                                </a:lnTo>
                                <a:lnTo>
                                  <a:pt x="150768" y="107949"/>
                                </a:lnTo>
                                <a:lnTo>
                                  <a:pt x="151453" y="107949"/>
                                </a:lnTo>
                                <a:lnTo>
                                  <a:pt x="143520" y="100364"/>
                                </a:lnTo>
                                <a:lnTo>
                                  <a:pt x="158725" y="100364"/>
                                </a:lnTo>
                                <a:lnTo>
                                  <a:pt x="161858" y="97378"/>
                                </a:lnTo>
                                <a:lnTo>
                                  <a:pt x="154409" y="90292"/>
                                </a:lnTo>
                                <a:lnTo>
                                  <a:pt x="169845" y="90292"/>
                                </a:lnTo>
                                <a:lnTo>
                                  <a:pt x="161737" y="82565"/>
                                </a:lnTo>
                                <a:close/>
                              </a:path>
                              <a:path w="269240" h="1014730">
                                <a:moveTo>
                                  <a:pt x="234823" y="47942"/>
                                </a:moveTo>
                                <a:lnTo>
                                  <a:pt x="172477" y="107479"/>
                                </a:lnTo>
                                <a:lnTo>
                                  <a:pt x="180353" y="114972"/>
                                </a:lnTo>
                                <a:lnTo>
                                  <a:pt x="180037" y="114972"/>
                                </a:lnTo>
                                <a:lnTo>
                                  <a:pt x="187867" y="107479"/>
                                </a:lnTo>
                                <a:lnTo>
                                  <a:pt x="180415" y="100364"/>
                                </a:lnTo>
                                <a:lnTo>
                                  <a:pt x="195303" y="100364"/>
                                </a:lnTo>
                                <a:lnTo>
                                  <a:pt x="197993" y="97789"/>
                                </a:lnTo>
                                <a:lnTo>
                                  <a:pt x="198536" y="97789"/>
                                </a:lnTo>
                                <a:lnTo>
                                  <a:pt x="190678" y="90292"/>
                                </a:lnTo>
                                <a:lnTo>
                                  <a:pt x="206050" y="90292"/>
                                </a:lnTo>
                                <a:lnTo>
                                  <a:pt x="198412" y="82987"/>
                                </a:lnTo>
                                <a:lnTo>
                                  <a:pt x="213463" y="82987"/>
                                </a:lnTo>
                                <a:lnTo>
                                  <a:pt x="216189" y="80378"/>
                                </a:lnTo>
                                <a:lnTo>
                                  <a:pt x="216454" y="80378"/>
                                </a:lnTo>
                                <a:lnTo>
                                  <a:pt x="208784" y="73024"/>
                                </a:lnTo>
                                <a:lnTo>
                                  <a:pt x="224946" y="73024"/>
                                </a:lnTo>
                                <a:lnTo>
                                  <a:pt x="216991" y="65457"/>
                                </a:lnTo>
                                <a:lnTo>
                                  <a:pt x="231782" y="65457"/>
                                </a:lnTo>
                                <a:lnTo>
                                  <a:pt x="234795" y="62574"/>
                                </a:lnTo>
                                <a:lnTo>
                                  <a:pt x="227228" y="55365"/>
                                </a:lnTo>
                                <a:lnTo>
                                  <a:pt x="242580" y="55365"/>
                                </a:lnTo>
                                <a:lnTo>
                                  <a:pt x="234823" y="47942"/>
                                </a:lnTo>
                                <a:close/>
                              </a:path>
                              <a:path w="269240" h="1014730">
                                <a:moveTo>
                                  <a:pt x="4222" y="106679"/>
                                </a:moveTo>
                                <a:lnTo>
                                  <a:pt x="3587" y="107322"/>
                                </a:lnTo>
                                <a:lnTo>
                                  <a:pt x="4222" y="107949"/>
                                </a:lnTo>
                                <a:lnTo>
                                  <a:pt x="4883" y="107322"/>
                                </a:lnTo>
                                <a:lnTo>
                                  <a:pt x="4222" y="106679"/>
                                </a:lnTo>
                                <a:close/>
                              </a:path>
                              <a:path w="269240" h="1014730">
                                <a:moveTo>
                                  <a:pt x="4897" y="107322"/>
                                </a:moveTo>
                                <a:lnTo>
                                  <a:pt x="4222" y="107949"/>
                                </a:lnTo>
                                <a:lnTo>
                                  <a:pt x="5556" y="107949"/>
                                </a:lnTo>
                                <a:lnTo>
                                  <a:pt x="4897" y="107322"/>
                                </a:lnTo>
                                <a:close/>
                              </a:path>
                              <a:path w="269240" h="1014730">
                                <a:moveTo>
                                  <a:pt x="52259" y="82565"/>
                                </a:moveTo>
                                <a:lnTo>
                                  <a:pt x="33604" y="100364"/>
                                </a:lnTo>
                                <a:lnTo>
                                  <a:pt x="41572" y="107949"/>
                                </a:lnTo>
                                <a:lnTo>
                                  <a:pt x="41428" y="107949"/>
                                </a:lnTo>
                                <a:lnTo>
                                  <a:pt x="52058" y="97789"/>
                                </a:lnTo>
                                <a:lnTo>
                                  <a:pt x="52245" y="97789"/>
                                </a:lnTo>
                                <a:lnTo>
                                  <a:pt x="44392" y="90292"/>
                                </a:lnTo>
                                <a:lnTo>
                                  <a:pt x="60374" y="90292"/>
                                </a:lnTo>
                                <a:lnTo>
                                  <a:pt x="52259" y="82565"/>
                                </a:lnTo>
                                <a:close/>
                              </a:path>
                              <a:path w="269240" h="1014730">
                                <a:moveTo>
                                  <a:pt x="122447" y="100364"/>
                                </a:moveTo>
                                <a:lnTo>
                                  <a:pt x="106969" y="100364"/>
                                </a:lnTo>
                                <a:lnTo>
                                  <a:pt x="114936" y="107949"/>
                                </a:lnTo>
                                <a:lnTo>
                                  <a:pt x="114511" y="107949"/>
                                </a:lnTo>
                                <a:lnTo>
                                  <a:pt x="122447" y="100364"/>
                                </a:lnTo>
                                <a:close/>
                              </a:path>
                              <a:path w="269240" h="1014730">
                                <a:moveTo>
                                  <a:pt x="158725" y="100364"/>
                                </a:moveTo>
                                <a:lnTo>
                                  <a:pt x="143520" y="100364"/>
                                </a:lnTo>
                                <a:lnTo>
                                  <a:pt x="151453" y="107949"/>
                                </a:lnTo>
                                <a:lnTo>
                                  <a:pt x="150768" y="107949"/>
                                </a:lnTo>
                                <a:lnTo>
                                  <a:pt x="158725" y="100364"/>
                                </a:lnTo>
                                <a:close/>
                              </a:path>
                              <a:path w="269240" h="1014730">
                                <a:moveTo>
                                  <a:pt x="227158" y="90639"/>
                                </a:moveTo>
                                <a:lnTo>
                                  <a:pt x="216750" y="100525"/>
                                </a:lnTo>
                                <a:lnTo>
                                  <a:pt x="224513" y="107949"/>
                                </a:lnTo>
                                <a:lnTo>
                                  <a:pt x="224316" y="107949"/>
                                </a:lnTo>
                                <a:lnTo>
                                  <a:pt x="234802" y="97966"/>
                                </a:lnTo>
                                <a:lnTo>
                                  <a:pt x="227158" y="90639"/>
                                </a:lnTo>
                                <a:close/>
                              </a:path>
                              <a:path w="269240" h="1014730">
                                <a:moveTo>
                                  <a:pt x="243097" y="90292"/>
                                </a:moveTo>
                                <a:lnTo>
                                  <a:pt x="242863" y="90292"/>
                                </a:lnTo>
                                <a:lnTo>
                                  <a:pt x="234802" y="97966"/>
                                </a:lnTo>
                                <a:lnTo>
                                  <a:pt x="245215" y="107949"/>
                                </a:lnTo>
                                <a:lnTo>
                                  <a:pt x="245626" y="107479"/>
                                </a:lnTo>
                                <a:lnTo>
                                  <a:pt x="253078" y="100364"/>
                                </a:lnTo>
                                <a:lnTo>
                                  <a:pt x="253686" y="100364"/>
                                </a:lnTo>
                                <a:lnTo>
                                  <a:pt x="243097" y="90292"/>
                                </a:lnTo>
                                <a:close/>
                              </a:path>
                              <a:path w="269240" h="1014730">
                                <a:moveTo>
                                  <a:pt x="132986" y="90292"/>
                                </a:moveTo>
                                <a:lnTo>
                                  <a:pt x="125141" y="97789"/>
                                </a:lnTo>
                                <a:lnTo>
                                  <a:pt x="125403" y="97789"/>
                                </a:lnTo>
                                <a:lnTo>
                                  <a:pt x="135553" y="107479"/>
                                </a:lnTo>
                                <a:lnTo>
                                  <a:pt x="143024" y="100364"/>
                                </a:lnTo>
                                <a:lnTo>
                                  <a:pt x="143520" y="100364"/>
                                </a:lnTo>
                                <a:lnTo>
                                  <a:pt x="132986" y="90292"/>
                                </a:lnTo>
                                <a:close/>
                              </a:path>
                              <a:path w="269240" h="1014730">
                                <a:moveTo>
                                  <a:pt x="169845" y="90292"/>
                                </a:moveTo>
                                <a:lnTo>
                                  <a:pt x="169292" y="90292"/>
                                </a:lnTo>
                                <a:lnTo>
                                  <a:pt x="161858" y="97378"/>
                                </a:lnTo>
                                <a:lnTo>
                                  <a:pt x="172477" y="107479"/>
                                </a:lnTo>
                                <a:lnTo>
                                  <a:pt x="179914" y="100364"/>
                                </a:lnTo>
                                <a:lnTo>
                                  <a:pt x="180415" y="100364"/>
                                </a:lnTo>
                                <a:lnTo>
                                  <a:pt x="169845" y="90292"/>
                                </a:lnTo>
                                <a:close/>
                              </a:path>
                              <a:path w="269240" h="1014730">
                                <a:moveTo>
                                  <a:pt x="195303" y="100364"/>
                                </a:moveTo>
                                <a:lnTo>
                                  <a:pt x="180415" y="100364"/>
                                </a:lnTo>
                                <a:lnTo>
                                  <a:pt x="187881" y="107479"/>
                                </a:lnTo>
                                <a:lnTo>
                                  <a:pt x="195303" y="100364"/>
                                </a:lnTo>
                                <a:close/>
                              </a:path>
                              <a:path w="269240" h="1014730">
                                <a:moveTo>
                                  <a:pt x="15571" y="83195"/>
                                </a:moveTo>
                                <a:lnTo>
                                  <a:pt x="365" y="97789"/>
                                </a:lnTo>
                                <a:lnTo>
                                  <a:pt x="365" y="104139"/>
                                </a:lnTo>
                                <a:lnTo>
                                  <a:pt x="3587" y="107322"/>
                                </a:lnTo>
                                <a:lnTo>
                                  <a:pt x="4222" y="106679"/>
                                </a:lnTo>
                                <a:lnTo>
                                  <a:pt x="5559" y="106679"/>
                                </a:lnTo>
                                <a:lnTo>
                                  <a:pt x="15625" y="97118"/>
                                </a:lnTo>
                                <a:lnTo>
                                  <a:pt x="8474" y="90292"/>
                                </a:lnTo>
                                <a:lnTo>
                                  <a:pt x="23025" y="90292"/>
                                </a:lnTo>
                                <a:lnTo>
                                  <a:pt x="15571" y="83195"/>
                                </a:lnTo>
                                <a:close/>
                              </a:path>
                              <a:path w="269240" h="1014730">
                                <a:moveTo>
                                  <a:pt x="5559" y="106679"/>
                                </a:moveTo>
                                <a:lnTo>
                                  <a:pt x="4222" y="106679"/>
                                </a:lnTo>
                                <a:lnTo>
                                  <a:pt x="4897" y="107322"/>
                                </a:lnTo>
                                <a:lnTo>
                                  <a:pt x="5559" y="106679"/>
                                </a:lnTo>
                                <a:close/>
                              </a:path>
                              <a:path w="269240" h="1014730">
                                <a:moveTo>
                                  <a:pt x="23025" y="90292"/>
                                </a:moveTo>
                                <a:lnTo>
                                  <a:pt x="22810" y="90292"/>
                                </a:lnTo>
                                <a:lnTo>
                                  <a:pt x="15625" y="97118"/>
                                </a:lnTo>
                                <a:lnTo>
                                  <a:pt x="26313" y="107322"/>
                                </a:lnTo>
                                <a:lnTo>
                                  <a:pt x="33604" y="100364"/>
                                </a:lnTo>
                                <a:lnTo>
                                  <a:pt x="23025" y="90292"/>
                                </a:lnTo>
                                <a:close/>
                              </a:path>
                              <a:path w="269240" h="1014730">
                                <a:moveTo>
                                  <a:pt x="85537" y="100364"/>
                                </a:moveTo>
                                <a:lnTo>
                                  <a:pt x="70954" y="100364"/>
                                </a:lnTo>
                                <a:lnTo>
                                  <a:pt x="78261" y="107322"/>
                                </a:lnTo>
                                <a:lnTo>
                                  <a:pt x="78905" y="106679"/>
                                </a:lnTo>
                                <a:lnTo>
                                  <a:pt x="85537" y="100364"/>
                                </a:lnTo>
                                <a:close/>
                              </a:path>
                              <a:path w="269240" h="1014730">
                                <a:moveTo>
                                  <a:pt x="268299" y="100364"/>
                                </a:moveTo>
                                <a:lnTo>
                                  <a:pt x="253686" y="100364"/>
                                </a:lnTo>
                                <a:lnTo>
                                  <a:pt x="261000" y="107322"/>
                                </a:lnTo>
                                <a:lnTo>
                                  <a:pt x="268299" y="100364"/>
                                </a:lnTo>
                                <a:close/>
                              </a:path>
                              <a:path w="269240" h="1014730">
                                <a:moveTo>
                                  <a:pt x="245761" y="73024"/>
                                </a:moveTo>
                                <a:lnTo>
                                  <a:pt x="245032" y="73659"/>
                                </a:lnTo>
                                <a:lnTo>
                                  <a:pt x="227158" y="90639"/>
                                </a:lnTo>
                                <a:lnTo>
                                  <a:pt x="234802" y="97966"/>
                                </a:lnTo>
                                <a:lnTo>
                                  <a:pt x="242863" y="90292"/>
                                </a:lnTo>
                                <a:lnTo>
                                  <a:pt x="243097" y="90292"/>
                                </a:lnTo>
                                <a:lnTo>
                                  <a:pt x="235418" y="82987"/>
                                </a:lnTo>
                                <a:lnTo>
                                  <a:pt x="250535" y="82987"/>
                                </a:lnTo>
                                <a:lnTo>
                                  <a:pt x="253275" y="80378"/>
                                </a:lnTo>
                                <a:lnTo>
                                  <a:pt x="253478" y="80378"/>
                                </a:lnTo>
                                <a:lnTo>
                                  <a:pt x="245761" y="73024"/>
                                </a:lnTo>
                                <a:close/>
                              </a:path>
                              <a:path w="269240" h="1014730">
                                <a:moveTo>
                                  <a:pt x="42238" y="73024"/>
                                </a:moveTo>
                                <a:lnTo>
                                  <a:pt x="40986" y="73024"/>
                                </a:lnTo>
                                <a:lnTo>
                                  <a:pt x="33546" y="80093"/>
                                </a:lnTo>
                                <a:lnTo>
                                  <a:pt x="33709" y="80093"/>
                                </a:lnTo>
                                <a:lnTo>
                                  <a:pt x="52245" y="97789"/>
                                </a:lnTo>
                                <a:lnTo>
                                  <a:pt x="52058" y="97789"/>
                                </a:lnTo>
                                <a:lnTo>
                                  <a:pt x="59903" y="90292"/>
                                </a:lnTo>
                                <a:lnTo>
                                  <a:pt x="44161" y="90292"/>
                                </a:lnTo>
                                <a:lnTo>
                                  <a:pt x="52259" y="82565"/>
                                </a:lnTo>
                                <a:lnTo>
                                  <a:pt x="42238" y="73024"/>
                                </a:lnTo>
                                <a:close/>
                              </a:path>
                              <a:path w="269240" h="1014730">
                                <a:moveTo>
                                  <a:pt x="88718" y="82987"/>
                                </a:moveTo>
                                <a:lnTo>
                                  <a:pt x="80904" y="90473"/>
                                </a:lnTo>
                                <a:lnTo>
                                  <a:pt x="88606" y="97789"/>
                                </a:lnTo>
                                <a:lnTo>
                                  <a:pt x="88241" y="97789"/>
                                </a:lnTo>
                                <a:lnTo>
                                  <a:pt x="96114" y="90292"/>
                                </a:lnTo>
                                <a:lnTo>
                                  <a:pt x="96390" y="90292"/>
                                </a:lnTo>
                                <a:lnTo>
                                  <a:pt x="88718" y="82987"/>
                                </a:lnTo>
                                <a:close/>
                              </a:path>
                              <a:path w="269240" h="1014730">
                                <a:moveTo>
                                  <a:pt x="114928" y="73024"/>
                                </a:moveTo>
                                <a:lnTo>
                                  <a:pt x="114246" y="73024"/>
                                </a:lnTo>
                                <a:lnTo>
                                  <a:pt x="106866" y="80093"/>
                                </a:lnTo>
                                <a:lnTo>
                                  <a:pt x="125403" y="97789"/>
                                </a:lnTo>
                                <a:lnTo>
                                  <a:pt x="125141" y="97789"/>
                                </a:lnTo>
                                <a:lnTo>
                                  <a:pt x="132986" y="90292"/>
                                </a:lnTo>
                                <a:lnTo>
                                  <a:pt x="117299" y="90292"/>
                                </a:lnTo>
                                <a:lnTo>
                                  <a:pt x="124950" y="82987"/>
                                </a:lnTo>
                                <a:lnTo>
                                  <a:pt x="125347" y="82987"/>
                                </a:lnTo>
                                <a:lnTo>
                                  <a:pt x="114928" y="73024"/>
                                </a:lnTo>
                                <a:close/>
                              </a:path>
                              <a:path w="269240" h="1014730">
                                <a:moveTo>
                                  <a:pt x="187995" y="73024"/>
                                </a:moveTo>
                                <a:lnTo>
                                  <a:pt x="187405" y="73024"/>
                                </a:lnTo>
                                <a:lnTo>
                                  <a:pt x="179990" y="80093"/>
                                </a:lnTo>
                                <a:lnTo>
                                  <a:pt x="198536" y="97789"/>
                                </a:lnTo>
                                <a:lnTo>
                                  <a:pt x="197993" y="97789"/>
                                </a:lnTo>
                                <a:lnTo>
                                  <a:pt x="205829" y="90292"/>
                                </a:lnTo>
                                <a:lnTo>
                                  <a:pt x="190464" y="90292"/>
                                </a:lnTo>
                                <a:lnTo>
                                  <a:pt x="198116" y="82987"/>
                                </a:lnTo>
                                <a:lnTo>
                                  <a:pt x="198412" y="82987"/>
                                </a:lnTo>
                                <a:lnTo>
                                  <a:pt x="187995" y="73024"/>
                                </a:lnTo>
                                <a:close/>
                              </a:path>
                              <a:path w="269240" h="1014730">
                                <a:moveTo>
                                  <a:pt x="151726" y="73024"/>
                                </a:moveTo>
                                <a:lnTo>
                                  <a:pt x="151052" y="73024"/>
                                </a:lnTo>
                                <a:lnTo>
                                  <a:pt x="143689" y="80093"/>
                                </a:lnTo>
                                <a:lnTo>
                                  <a:pt x="161858" y="97378"/>
                                </a:lnTo>
                                <a:lnTo>
                                  <a:pt x="169292" y="90292"/>
                                </a:lnTo>
                                <a:lnTo>
                                  <a:pt x="153601" y="90292"/>
                                </a:lnTo>
                                <a:lnTo>
                                  <a:pt x="161715" y="82565"/>
                                </a:lnTo>
                                <a:lnTo>
                                  <a:pt x="151726" y="73024"/>
                                </a:lnTo>
                                <a:close/>
                              </a:path>
                              <a:path w="269240" h="1014730">
                                <a:moveTo>
                                  <a:pt x="3579" y="73024"/>
                                </a:moveTo>
                                <a:lnTo>
                                  <a:pt x="365" y="76199"/>
                                </a:lnTo>
                                <a:lnTo>
                                  <a:pt x="381" y="82565"/>
                                </a:lnTo>
                                <a:lnTo>
                                  <a:pt x="15625" y="97118"/>
                                </a:lnTo>
                                <a:lnTo>
                                  <a:pt x="22810" y="90292"/>
                                </a:lnTo>
                                <a:lnTo>
                                  <a:pt x="8177" y="90292"/>
                                </a:lnTo>
                                <a:lnTo>
                                  <a:pt x="15571" y="83195"/>
                                </a:lnTo>
                                <a:lnTo>
                                  <a:pt x="5556" y="73659"/>
                                </a:lnTo>
                                <a:lnTo>
                                  <a:pt x="4222" y="73659"/>
                                </a:lnTo>
                                <a:lnTo>
                                  <a:pt x="3579" y="73024"/>
                                </a:lnTo>
                                <a:close/>
                              </a:path>
                              <a:path w="269240" h="1014730">
                                <a:moveTo>
                                  <a:pt x="261035" y="73024"/>
                                </a:moveTo>
                                <a:lnTo>
                                  <a:pt x="260332" y="73659"/>
                                </a:lnTo>
                                <a:lnTo>
                                  <a:pt x="253275" y="80378"/>
                                </a:lnTo>
                                <a:lnTo>
                                  <a:pt x="253478" y="80378"/>
                                </a:lnTo>
                                <a:lnTo>
                                  <a:pt x="265087" y="91439"/>
                                </a:lnTo>
                                <a:lnTo>
                                  <a:pt x="266555" y="90292"/>
                                </a:lnTo>
                                <a:lnTo>
                                  <a:pt x="263629" y="90292"/>
                                </a:lnTo>
                                <a:lnTo>
                                  <a:pt x="265087" y="88899"/>
                                </a:lnTo>
                                <a:lnTo>
                                  <a:pt x="268335" y="88899"/>
                                </a:lnTo>
                                <a:lnTo>
                                  <a:pt x="268335" y="80093"/>
                                </a:lnTo>
                                <a:lnTo>
                                  <a:pt x="264353" y="76199"/>
                                </a:lnTo>
                                <a:lnTo>
                                  <a:pt x="261035" y="73024"/>
                                </a:lnTo>
                                <a:close/>
                              </a:path>
                              <a:path w="269240" h="1014730">
                                <a:moveTo>
                                  <a:pt x="266867" y="90292"/>
                                </a:moveTo>
                                <a:lnTo>
                                  <a:pt x="266555" y="90292"/>
                                </a:lnTo>
                                <a:lnTo>
                                  <a:pt x="265087" y="91439"/>
                                </a:lnTo>
                                <a:lnTo>
                                  <a:pt x="268335" y="91439"/>
                                </a:lnTo>
                                <a:lnTo>
                                  <a:pt x="266867" y="90292"/>
                                </a:lnTo>
                                <a:close/>
                              </a:path>
                              <a:path w="269240" h="1014730">
                                <a:moveTo>
                                  <a:pt x="224946" y="73024"/>
                                </a:moveTo>
                                <a:lnTo>
                                  <a:pt x="223874" y="73024"/>
                                </a:lnTo>
                                <a:lnTo>
                                  <a:pt x="216189" y="80378"/>
                                </a:lnTo>
                                <a:lnTo>
                                  <a:pt x="216454" y="80378"/>
                                </a:lnTo>
                                <a:lnTo>
                                  <a:pt x="227158" y="90639"/>
                                </a:lnTo>
                                <a:lnTo>
                                  <a:pt x="235213" y="82987"/>
                                </a:lnTo>
                                <a:lnTo>
                                  <a:pt x="235418" y="82987"/>
                                </a:lnTo>
                                <a:lnTo>
                                  <a:pt x="224946" y="73024"/>
                                </a:lnTo>
                                <a:close/>
                              </a:path>
                              <a:path w="269240" h="1014730">
                                <a:moveTo>
                                  <a:pt x="78254" y="73024"/>
                                </a:moveTo>
                                <a:lnTo>
                                  <a:pt x="77969" y="73024"/>
                                </a:lnTo>
                                <a:lnTo>
                                  <a:pt x="70276" y="80378"/>
                                </a:lnTo>
                                <a:lnTo>
                                  <a:pt x="80904" y="90473"/>
                                </a:lnTo>
                                <a:lnTo>
                                  <a:pt x="88718" y="82987"/>
                                </a:lnTo>
                                <a:lnTo>
                                  <a:pt x="78254" y="73024"/>
                                </a:lnTo>
                                <a:close/>
                              </a:path>
                              <a:path w="269240" h="1014730">
                                <a:moveTo>
                                  <a:pt x="44256" y="55662"/>
                                </a:moveTo>
                                <a:lnTo>
                                  <a:pt x="15571" y="83195"/>
                                </a:lnTo>
                                <a:lnTo>
                                  <a:pt x="23025" y="90292"/>
                                </a:lnTo>
                                <a:lnTo>
                                  <a:pt x="22810" y="90292"/>
                                </a:lnTo>
                                <a:lnTo>
                                  <a:pt x="33546" y="80093"/>
                                </a:lnTo>
                                <a:lnTo>
                                  <a:pt x="33709" y="80093"/>
                                </a:lnTo>
                                <a:lnTo>
                                  <a:pt x="26305" y="73024"/>
                                </a:lnTo>
                                <a:lnTo>
                                  <a:pt x="42238" y="73024"/>
                                </a:lnTo>
                                <a:lnTo>
                                  <a:pt x="34290" y="65457"/>
                                </a:lnTo>
                                <a:lnTo>
                                  <a:pt x="48952" y="65457"/>
                                </a:lnTo>
                                <a:lnTo>
                                  <a:pt x="51743" y="62806"/>
                                </a:lnTo>
                                <a:lnTo>
                                  <a:pt x="51533" y="62574"/>
                                </a:lnTo>
                                <a:lnTo>
                                  <a:pt x="44256" y="55662"/>
                                </a:lnTo>
                                <a:close/>
                              </a:path>
                              <a:path w="269240" h="1014730">
                                <a:moveTo>
                                  <a:pt x="70306" y="65457"/>
                                </a:moveTo>
                                <a:lnTo>
                                  <a:pt x="69919" y="65715"/>
                                </a:lnTo>
                                <a:lnTo>
                                  <a:pt x="52259" y="82565"/>
                                </a:lnTo>
                                <a:lnTo>
                                  <a:pt x="60374" y="90292"/>
                                </a:lnTo>
                                <a:lnTo>
                                  <a:pt x="59903" y="90292"/>
                                </a:lnTo>
                                <a:lnTo>
                                  <a:pt x="70276" y="80378"/>
                                </a:lnTo>
                                <a:lnTo>
                                  <a:pt x="62535" y="73024"/>
                                </a:lnTo>
                                <a:lnTo>
                                  <a:pt x="78254" y="73024"/>
                                </a:lnTo>
                                <a:lnTo>
                                  <a:pt x="70306" y="65457"/>
                                </a:lnTo>
                                <a:close/>
                              </a:path>
                              <a:path w="269240" h="1014730">
                                <a:moveTo>
                                  <a:pt x="107013" y="65457"/>
                                </a:moveTo>
                                <a:lnTo>
                                  <a:pt x="88718" y="82987"/>
                                </a:lnTo>
                                <a:lnTo>
                                  <a:pt x="96390" y="90292"/>
                                </a:lnTo>
                                <a:lnTo>
                                  <a:pt x="96114" y="90292"/>
                                </a:lnTo>
                                <a:lnTo>
                                  <a:pt x="106824" y="80093"/>
                                </a:lnTo>
                                <a:lnTo>
                                  <a:pt x="99462" y="73024"/>
                                </a:lnTo>
                                <a:lnTo>
                                  <a:pt x="114928" y="73024"/>
                                </a:lnTo>
                                <a:lnTo>
                                  <a:pt x="107013" y="65457"/>
                                </a:lnTo>
                                <a:close/>
                              </a:path>
                              <a:path w="269240" h="1014730">
                                <a:moveTo>
                                  <a:pt x="140629" y="82987"/>
                                </a:moveTo>
                                <a:lnTo>
                                  <a:pt x="125347" y="82987"/>
                                </a:lnTo>
                                <a:lnTo>
                                  <a:pt x="132986" y="90292"/>
                                </a:lnTo>
                                <a:lnTo>
                                  <a:pt x="140629" y="82987"/>
                                </a:lnTo>
                                <a:close/>
                              </a:path>
                              <a:path w="269240" h="1014730">
                                <a:moveTo>
                                  <a:pt x="190362" y="55365"/>
                                </a:moveTo>
                                <a:lnTo>
                                  <a:pt x="189965" y="55662"/>
                                </a:lnTo>
                                <a:lnTo>
                                  <a:pt x="161737" y="82565"/>
                                </a:lnTo>
                                <a:lnTo>
                                  <a:pt x="169845" y="90292"/>
                                </a:lnTo>
                                <a:lnTo>
                                  <a:pt x="169292" y="90292"/>
                                </a:lnTo>
                                <a:lnTo>
                                  <a:pt x="179990" y="80093"/>
                                </a:lnTo>
                                <a:lnTo>
                                  <a:pt x="172582" y="73024"/>
                                </a:lnTo>
                                <a:lnTo>
                                  <a:pt x="187995" y="73024"/>
                                </a:lnTo>
                                <a:lnTo>
                                  <a:pt x="180082" y="65457"/>
                                </a:lnTo>
                                <a:lnTo>
                                  <a:pt x="195343" y="65457"/>
                                </a:lnTo>
                                <a:lnTo>
                                  <a:pt x="198124" y="62806"/>
                                </a:lnTo>
                                <a:lnTo>
                                  <a:pt x="190362" y="55365"/>
                                </a:lnTo>
                                <a:close/>
                              </a:path>
                              <a:path w="269240" h="1014730">
                                <a:moveTo>
                                  <a:pt x="213463" y="82987"/>
                                </a:moveTo>
                                <a:lnTo>
                                  <a:pt x="198412" y="82987"/>
                                </a:lnTo>
                                <a:lnTo>
                                  <a:pt x="206050" y="90292"/>
                                </a:lnTo>
                                <a:lnTo>
                                  <a:pt x="205829" y="90292"/>
                                </a:lnTo>
                                <a:lnTo>
                                  <a:pt x="213463" y="82987"/>
                                </a:lnTo>
                                <a:close/>
                              </a:path>
                              <a:path w="269240" h="1014730">
                                <a:moveTo>
                                  <a:pt x="250535" y="82987"/>
                                </a:moveTo>
                                <a:lnTo>
                                  <a:pt x="235418" y="82987"/>
                                </a:lnTo>
                                <a:lnTo>
                                  <a:pt x="243097" y="90292"/>
                                </a:lnTo>
                                <a:lnTo>
                                  <a:pt x="242863" y="90292"/>
                                </a:lnTo>
                                <a:lnTo>
                                  <a:pt x="250535" y="82987"/>
                                </a:lnTo>
                                <a:close/>
                              </a:path>
                              <a:path w="269240" h="1014730">
                                <a:moveTo>
                                  <a:pt x="268335" y="88899"/>
                                </a:moveTo>
                                <a:lnTo>
                                  <a:pt x="265087" y="88899"/>
                                </a:lnTo>
                                <a:lnTo>
                                  <a:pt x="266867" y="90292"/>
                                </a:lnTo>
                                <a:lnTo>
                                  <a:pt x="266555" y="90292"/>
                                </a:lnTo>
                                <a:lnTo>
                                  <a:pt x="268335" y="88899"/>
                                </a:lnTo>
                                <a:close/>
                              </a:path>
                              <a:path w="269240" h="1014730">
                                <a:moveTo>
                                  <a:pt x="59705" y="55365"/>
                                </a:moveTo>
                                <a:lnTo>
                                  <a:pt x="59576" y="55365"/>
                                </a:lnTo>
                                <a:lnTo>
                                  <a:pt x="51987" y="62574"/>
                                </a:lnTo>
                                <a:lnTo>
                                  <a:pt x="51777" y="62806"/>
                                </a:lnTo>
                                <a:lnTo>
                                  <a:pt x="70276" y="80378"/>
                                </a:lnTo>
                                <a:lnTo>
                                  <a:pt x="77969" y="73024"/>
                                </a:lnTo>
                                <a:lnTo>
                                  <a:pt x="62257" y="73024"/>
                                </a:lnTo>
                                <a:lnTo>
                                  <a:pt x="70188" y="65457"/>
                                </a:lnTo>
                                <a:lnTo>
                                  <a:pt x="67521" y="62806"/>
                                </a:lnTo>
                                <a:lnTo>
                                  <a:pt x="59705" y="55365"/>
                                </a:lnTo>
                                <a:close/>
                              </a:path>
                              <a:path w="269240" h="1014730">
                                <a:moveTo>
                                  <a:pt x="206381" y="55365"/>
                                </a:moveTo>
                                <a:lnTo>
                                  <a:pt x="205930" y="55365"/>
                                </a:lnTo>
                                <a:lnTo>
                                  <a:pt x="198124" y="62806"/>
                                </a:lnTo>
                                <a:lnTo>
                                  <a:pt x="216454" y="80378"/>
                                </a:lnTo>
                                <a:lnTo>
                                  <a:pt x="216189" y="80378"/>
                                </a:lnTo>
                                <a:lnTo>
                                  <a:pt x="223874" y="73024"/>
                                </a:lnTo>
                                <a:lnTo>
                                  <a:pt x="208551" y="73024"/>
                                </a:lnTo>
                                <a:lnTo>
                                  <a:pt x="216477" y="65457"/>
                                </a:lnTo>
                                <a:lnTo>
                                  <a:pt x="216991" y="65457"/>
                                </a:lnTo>
                                <a:lnTo>
                                  <a:pt x="206381" y="55365"/>
                                </a:lnTo>
                                <a:close/>
                              </a:path>
                              <a:path w="269240" h="1014730">
                                <a:moveTo>
                                  <a:pt x="253396" y="65715"/>
                                </a:moveTo>
                                <a:lnTo>
                                  <a:pt x="249043" y="69849"/>
                                </a:lnTo>
                                <a:lnTo>
                                  <a:pt x="245761" y="73024"/>
                                </a:lnTo>
                                <a:lnTo>
                                  <a:pt x="253478" y="80378"/>
                                </a:lnTo>
                                <a:lnTo>
                                  <a:pt x="253275" y="80378"/>
                                </a:lnTo>
                                <a:lnTo>
                                  <a:pt x="260999" y="73024"/>
                                </a:lnTo>
                                <a:lnTo>
                                  <a:pt x="257717" y="69849"/>
                                </a:lnTo>
                                <a:lnTo>
                                  <a:pt x="253396" y="65715"/>
                                </a:lnTo>
                                <a:close/>
                              </a:path>
                              <a:path w="269240" h="1014730">
                                <a:moveTo>
                                  <a:pt x="23690" y="55365"/>
                                </a:moveTo>
                                <a:lnTo>
                                  <a:pt x="23364" y="55365"/>
                                </a:lnTo>
                                <a:lnTo>
                                  <a:pt x="15820" y="62574"/>
                                </a:lnTo>
                                <a:lnTo>
                                  <a:pt x="15602" y="62806"/>
                                </a:lnTo>
                                <a:lnTo>
                                  <a:pt x="33709" y="80093"/>
                                </a:lnTo>
                                <a:lnTo>
                                  <a:pt x="33546" y="80093"/>
                                </a:lnTo>
                                <a:lnTo>
                                  <a:pt x="40986" y="73024"/>
                                </a:lnTo>
                                <a:lnTo>
                                  <a:pt x="26167" y="73024"/>
                                </a:lnTo>
                                <a:lnTo>
                                  <a:pt x="34051" y="65457"/>
                                </a:lnTo>
                                <a:lnTo>
                                  <a:pt x="34290" y="65457"/>
                                </a:lnTo>
                                <a:lnTo>
                                  <a:pt x="23690" y="55365"/>
                                </a:lnTo>
                                <a:close/>
                              </a:path>
                              <a:path w="269240" h="1014730">
                                <a:moveTo>
                                  <a:pt x="96458" y="55365"/>
                                </a:moveTo>
                                <a:lnTo>
                                  <a:pt x="88903" y="62574"/>
                                </a:lnTo>
                                <a:lnTo>
                                  <a:pt x="88758" y="62806"/>
                                </a:lnTo>
                                <a:lnTo>
                                  <a:pt x="106866" y="80093"/>
                                </a:lnTo>
                                <a:lnTo>
                                  <a:pt x="114246" y="73024"/>
                                </a:lnTo>
                                <a:lnTo>
                                  <a:pt x="99115" y="73024"/>
                                </a:lnTo>
                                <a:lnTo>
                                  <a:pt x="107013" y="65457"/>
                                </a:lnTo>
                                <a:lnTo>
                                  <a:pt x="96458" y="55365"/>
                                </a:lnTo>
                                <a:close/>
                              </a:path>
                              <a:path w="269240" h="1014730">
                                <a:moveTo>
                                  <a:pt x="133195" y="55365"/>
                                </a:moveTo>
                                <a:lnTo>
                                  <a:pt x="132791" y="55365"/>
                                </a:lnTo>
                                <a:lnTo>
                                  <a:pt x="125582" y="62229"/>
                                </a:lnTo>
                                <a:lnTo>
                                  <a:pt x="125273" y="62574"/>
                                </a:lnTo>
                                <a:lnTo>
                                  <a:pt x="143689" y="80093"/>
                                </a:lnTo>
                                <a:lnTo>
                                  <a:pt x="151052" y="73024"/>
                                </a:lnTo>
                                <a:lnTo>
                                  <a:pt x="135385" y="73024"/>
                                </a:lnTo>
                                <a:lnTo>
                                  <a:pt x="143311" y="65457"/>
                                </a:lnTo>
                                <a:lnTo>
                                  <a:pt x="143785" y="65457"/>
                                </a:lnTo>
                                <a:lnTo>
                                  <a:pt x="133195" y="55365"/>
                                </a:lnTo>
                                <a:close/>
                              </a:path>
                              <a:path w="269240" h="1014730">
                                <a:moveTo>
                                  <a:pt x="169529" y="55365"/>
                                </a:moveTo>
                                <a:lnTo>
                                  <a:pt x="161744" y="62806"/>
                                </a:lnTo>
                                <a:lnTo>
                                  <a:pt x="161872" y="62806"/>
                                </a:lnTo>
                                <a:lnTo>
                                  <a:pt x="179990" y="80093"/>
                                </a:lnTo>
                                <a:lnTo>
                                  <a:pt x="187405" y="73024"/>
                                </a:lnTo>
                                <a:lnTo>
                                  <a:pt x="171733" y="73024"/>
                                </a:lnTo>
                                <a:lnTo>
                                  <a:pt x="179679" y="65457"/>
                                </a:lnTo>
                                <a:lnTo>
                                  <a:pt x="180082" y="65457"/>
                                </a:lnTo>
                                <a:lnTo>
                                  <a:pt x="169529" y="55365"/>
                                </a:lnTo>
                                <a:close/>
                              </a:path>
                              <a:path w="269240" h="1014730">
                                <a:moveTo>
                                  <a:pt x="15641" y="47701"/>
                                </a:moveTo>
                                <a:lnTo>
                                  <a:pt x="15367" y="47942"/>
                                </a:lnTo>
                                <a:lnTo>
                                  <a:pt x="365" y="62229"/>
                                </a:lnTo>
                                <a:lnTo>
                                  <a:pt x="365" y="69849"/>
                                </a:lnTo>
                                <a:lnTo>
                                  <a:pt x="4222" y="73659"/>
                                </a:lnTo>
                                <a:lnTo>
                                  <a:pt x="15578" y="62806"/>
                                </a:lnTo>
                                <a:lnTo>
                                  <a:pt x="15359" y="62574"/>
                                </a:lnTo>
                                <a:lnTo>
                                  <a:pt x="7807" y="55365"/>
                                </a:lnTo>
                                <a:lnTo>
                                  <a:pt x="23690" y="55365"/>
                                </a:lnTo>
                                <a:lnTo>
                                  <a:pt x="15641" y="47701"/>
                                </a:lnTo>
                                <a:close/>
                              </a:path>
                              <a:path w="269240" h="1014730">
                                <a:moveTo>
                                  <a:pt x="4889" y="73024"/>
                                </a:moveTo>
                                <a:lnTo>
                                  <a:pt x="4222" y="73659"/>
                                </a:lnTo>
                                <a:lnTo>
                                  <a:pt x="5556" y="73659"/>
                                </a:lnTo>
                                <a:lnTo>
                                  <a:pt x="4889" y="73024"/>
                                </a:lnTo>
                                <a:close/>
                              </a:path>
                              <a:path w="269240" h="1014730">
                                <a:moveTo>
                                  <a:pt x="48952" y="65457"/>
                                </a:moveTo>
                                <a:lnTo>
                                  <a:pt x="34290" y="65457"/>
                                </a:lnTo>
                                <a:lnTo>
                                  <a:pt x="42238" y="73024"/>
                                </a:lnTo>
                                <a:lnTo>
                                  <a:pt x="40986" y="73024"/>
                                </a:lnTo>
                                <a:lnTo>
                                  <a:pt x="48952" y="65457"/>
                                </a:lnTo>
                                <a:close/>
                              </a:path>
                              <a:path w="269240" h="1014730">
                                <a:moveTo>
                                  <a:pt x="140440" y="0"/>
                                </a:moveTo>
                                <a:lnTo>
                                  <a:pt x="138791" y="0"/>
                                </a:lnTo>
                                <a:lnTo>
                                  <a:pt x="72967" y="62806"/>
                                </a:lnTo>
                                <a:lnTo>
                                  <a:pt x="70306" y="65457"/>
                                </a:lnTo>
                                <a:lnTo>
                                  <a:pt x="78254" y="73024"/>
                                </a:lnTo>
                                <a:lnTo>
                                  <a:pt x="77969" y="73024"/>
                                </a:lnTo>
                                <a:lnTo>
                                  <a:pt x="88661" y="62806"/>
                                </a:lnTo>
                                <a:lnTo>
                                  <a:pt x="88515" y="62574"/>
                                </a:lnTo>
                                <a:lnTo>
                                  <a:pt x="80963" y="55365"/>
                                </a:lnTo>
                                <a:lnTo>
                                  <a:pt x="96458" y="55365"/>
                                </a:lnTo>
                                <a:lnTo>
                                  <a:pt x="88696" y="47942"/>
                                </a:lnTo>
                                <a:lnTo>
                                  <a:pt x="104213" y="47942"/>
                                </a:lnTo>
                                <a:lnTo>
                                  <a:pt x="106879" y="45394"/>
                                </a:lnTo>
                                <a:lnTo>
                                  <a:pt x="107214" y="45394"/>
                                </a:lnTo>
                                <a:lnTo>
                                  <a:pt x="99546" y="38099"/>
                                </a:lnTo>
                                <a:lnTo>
                                  <a:pt x="115077" y="38099"/>
                                </a:lnTo>
                                <a:lnTo>
                                  <a:pt x="107149" y="30544"/>
                                </a:lnTo>
                                <a:lnTo>
                                  <a:pt x="122416" y="30544"/>
                                </a:lnTo>
                                <a:lnTo>
                                  <a:pt x="125141" y="27939"/>
                                </a:lnTo>
                                <a:lnTo>
                                  <a:pt x="125331" y="27939"/>
                                </a:lnTo>
                                <a:lnTo>
                                  <a:pt x="117611" y="20573"/>
                                </a:lnTo>
                                <a:lnTo>
                                  <a:pt x="133151" y="20573"/>
                                </a:lnTo>
                                <a:lnTo>
                                  <a:pt x="125290" y="13056"/>
                                </a:lnTo>
                                <a:lnTo>
                                  <a:pt x="140714" y="13056"/>
                                </a:lnTo>
                                <a:lnTo>
                                  <a:pt x="143427" y="10462"/>
                                </a:lnTo>
                                <a:lnTo>
                                  <a:pt x="143207" y="10159"/>
                                </a:lnTo>
                                <a:lnTo>
                                  <a:pt x="136583" y="3809"/>
                                </a:lnTo>
                                <a:lnTo>
                                  <a:pt x="140440" y="0"/>
                                </a:lnTo>
                                <a:close/>
                              </a:path>
                              <a:path w="269240" h="1014730">
                                <a:moveTo>
                                  <a:pt x="125406" y="47942"/>
                                </a:moveTo>
                                <a:lnTo>
                                  <a:pt x="125099" y="48129"/>
                                </a:lnTo>
                                <a:lnTo>
                                  <a:pt x="107013" y="65457"/>
                                </a:lnTo>
                                <a:lnTo>
                                  <a:pt x="114928" y="73024"/>
                                </a:lnTo>
                                <a:lnTo>
                                  <a:pt x="114246" y="73024"/>
                                </a:lnTo>
                                <a:lnTo>
                                  <a:pt x="125220" y="62574"/>
                                </a:lnTo>
                                <a:lnTo>
                                  <a:pt x="124911" y="62229"/>
                                </a:lnTo>
                                <a:lnTo>
                                  <a:pt x="117695" y="55365"/>
                                </a:lnTo>
                                <a:lnTo>
                                  <a:pt x="133195" y="55365"/>
                                </a:lnTo>
                                <a:lnTo>
                                  <a:pt x="125406" y="47942"/>
                                </a:lnTo>
                                <a:close/>
                              </a:path>
                              <a:path w="269240" h="1014730">
                                <a:moveTo>
                                  <a:pt x="158970" y="65457"/>
                                </a:moveTo>
                                <a:lnTo>
                                  <a:pt x="143785" y="65457"/>
                                </a:lnTo>
                                <a:lnTo>
                                  <a:pt x="151726" y="73024"/>
                                </a:lnTo>
                                <a:lnTo>
                                  <a:pt x="151052" y="73024"/>
                                </a:lnTo>
                                <a:lnTo>
                                  <a:pt x="158970" y="65457"/>
                                </a:lnTo>
                                <a:close/>
                              </a:path>
                              <a:path w="269240" h="1014730">
                                <a:moveTo>
                                  <a:pt x="195343" y="65457"/>
                                </a:moveTo>
                                <a:lnTo>
                                  <a:pt x="180082" y="65457"/>
                                </a:lnTo>
                                <a:lnTo>
                                  <a:pt x="187995" y="73024"/>
                                </a:lnTo>
                                <a:lnTo>
                                  <a:pt x="187405" y="73024"/>
                                </a:lnTo>
                                <a:lnTo>
                                  <a:pt x="195343" y="65457"/>
                                </a:lnTo>
                                <a:close/>
                              </a:path>
                              <a:path w="269240" h="1014730">
                                <a:moveTo>
                                  <a:pt x="231782" y="65457"/>
                                </a:moveTo>
                                <a:lnTo>
                                  <a:pt x="216991" y="65457"/>
                                </a:lnTo>
                                <a:lnTo>
                                  <a:pt x="224946" y="73024"/>
                                </a:lnTo>
                                <a:lnTo>
                                  <a:pt x="223874" y="73024"/>
                                </a:lnTo>
                                <a:lnTo>
                                  <a:pt x="231782" y="65457"/>
                                </a:lnTo>
                                <a:close/>
                              </a:path>
                              <a:path w="269240" h="1014730">
                                <a:moveTo>
                                  <a:pt x="242580" y="55365"/>
                                </a:moveTo>
                                <a:lnTo>
                                  <a:pt x="242329" y="55365"/>
                                </a:lnTo>
                                <a:lnTo>
                                  <a:pt x="234795" y="62574"/>
                                </a:lnTo>
                                <a:lnTo>
                                  <a:pt x="245761" y="73024"/>
                                </a:lnTo>
                                <a:lnTo>
                                  <a:pt x="249043" y="69849"/>
                                </a:lnTo>
                                <a:lnTo>
                                  <a:pt x="253396" y="65715"/>
                                </a:lnTo>
                                <a:lnTo>
                                  <a:pt x="242580" y="55365"/>
                                </a:lnTo>
                                <a:close/>
                              </a:path>
                              <a:path w="269240" h="1014730">
                                <a:moveTo>
                                  <a:pt x="263759" y="55871"/>
                                </a:moveTo>
                                <a:lnTo>
                                  <a:pt x="253396" y="65715"/>
                                </a:lnTo>
                                <a:lnTo>
                                  <a:pt x="261035" y="73024"/>
                                </a:lnTo>
                                <a:lnTo>
                                  <a:pt x="264333" y="69849"/>
                                </a:lnTo>
                                <a:lnTo>
                                  <a:pt x="268335" y="66039"/>
                                </a:lnTo>
                                <a:lnTo>
                                  <a:pt x="268335" y="57149"/>
                                </a:lnTo>
                                <a:lnTo>
                                  <a:pt x="265087" y="57149"/>
                                </a:lnTo>
                                <a:lnTo>
                                  <a:pt x="263759" y="55871"/>
                                </a:lnTo>
                                <a:close/>
                              </a:path>
                              <a:path w="269240" h="1014730">
                                <a:moveTo>
                                  <a:pt x="2937" y="38099"/>
                                </a:moveTo>
                                <a:lnTo>
                                  <a:pt x="365" y="40639"/>
                                </a:lnTo>
                                <a:lnTo>
                                  <a:pt x="365" y="48259"/>
                                </a:lnTo>
                                <a:lnTo>
                                  <a:pt x="15602" y="62806"/>
                                </a:lnTo>
                                <a:lnTo>
                                  <a:pt x="15820" y="62574"/>
                                </a:lnTo>
                                <a:lnTo>
                                  <a:pt x="23364" y="55365"/>
                                </a:lnTo>
                                <a:lnTo>
                                  <a:pt x="7574" y="55365"/>
                                </a:lnTo>
                                <a:lnTo>
                                  <a:pt x="15621" y="47701"/>
                                </a:lnTo>
                                <a:lnTo>
                                  <a:pt x="6890" y="39369"/>
                                </a:lnTo>
                                <a:lnTo>
                                  <a:pt x="4222" y="39369"/>
                                </a:lnTo>
                                <a:lnTo>
                                  <a:pt x="2937" y="38099"/>
                                </a:lnTo>
                                <a:close/>
                              </a:path>
                              <a:path w="269240" h="1014730">
                                <a:moveTo>
                                  <a:pt x="52105" y="48129"/>
                                </a:moveTo>
                                <a:lnTo>
                                  <a:pt x="44256" y="55662"/>
                                </a:lnTo>
                                <a:lnTo>
                                  <a:pt x="51777" y="62806"/>
                                </a:lnTo>
                                <a:lnTo>
                                  <a:pt x="51987" y="62574"/>
                                </a:lnTo>
                                <a:lnTo>
                                  <a:pt x="59576" y="55365"/>
                                </a:lnTo>
                                <a:lnTo>
                                  <a:pt x="59705" y="55365"/>
                                </a:lnTo>
                                <a:lnTo>
                                  <a:pt x="52105" y="48129"/>
                                </a:lnTo>
                                <a:close/>
                              </a:path>
                              <a:path w="269240" h="1014730">
                                <a:moveTo>
                                  <a:pt x="78402" y="38099"/>
                                </a:moveTo>
                                <a:lnTo>
                                  <a:pt x="77751" y="38099"/>
                                </a:lnTo>
                                <a:lnTo>
                                  <a:pt x="70072" y="45394"/>
                                </a:lnTo>
                                <a:lnTo>
                                  <a:pt x="70519" y="45394"/>
                                </a:lnTo>
                                <a:lnTo>
                                  <a:pt x="88758" y="62806"/>
                                </a:lnTo>
                                <a:lnTo>
                                  <a:pt x="88903" y="62574"/>
                                </a:lnTo>
                                <a:lnTo>
                                  <a:pt x="96447" y="55365"/>
                                </a:lnTo>
                                <a:lnTo>
                                  <a:pt x="80766" y="55365"/>
                                </a:lnTo>
                                <a:lnTo>
                                  <a:pt x="88545" y="47942"/>
                                </a:lnTo>
                                <a:lnTo>
                                  <a:pt x="88696" y="47942"/>
                                </a:lnTo>
                                <a:lnTo>
                                  <a:pt x="78402" y="38099"/>
                                </a:lnTo>
                                <a:close/>
                              </a:path>
                              <a:path w="269240" h="1014730">
                                <a:moveTo>
                                  <a:pt x="151477" y="38099"/>
                                </a:moveTo>
                                <a:lnTo>
                                  <a:pt x="150921" y="38099"/>
                                </a:lnTo>
                                <a:lnTo>
                                  <a:pt x="143261" y="45394"/>
                                </a:lnTo>
                                <a:lnTo>
                                  <a:pt x="143624" y="45394"/>
                                </a:lnTo>
                                <a:lnTo>
                                  <a:pt x="161872" y="62806"/>
                                </a:lnTo>
                                <a:lnTo>
                                  <a:pt x="161744" y="62806"/>
                                </a:lnTo>
                                <a:lnTo>
                                  <a:pt x="169529" y="55365"/>
                                </a:lnTo>
                                <a:lnTo>
                                  <a:pt x="153882" y="55365"/>
                                </a:lnTo>
                                <a:lnTo>
                                  <a:pt x="161657" y="47942"/>
                                </a:lnTo>
                                <a:lnTo>
                                  <a:pt x="161516" y="47701"/>
                                </a:lnTo>
                                <a:lnTo>
                                  <a:pt x="151477" y="38099"/>
                                </a:lnTo>
                                <a:close/>
                              </a:path>
                              <a:path w="269240" h="1014730">
                                <a:moveTo>
                                  <a:pt x="198325" y="47701"/>
                                </a:moveTo>
                                <a:lnTo>
                                  <a:pt x="191070" y="54609"/>
                                </a:lnTo>
                                <a:lnTo>
                                  <a:pt x="190362" y="55365"/>
                                </a:lnTo>
                                <a:lnTo>
                                  <a:pt x="198124" y="62806"/>
                                </a:lnTo>
                                <a:lnTo>
                                  <a:pt x="205930" y="55365"/>
                                </a:lnTo>
                                <a:lnTo>
                                  <a:pt x="206381" y="55365"/>
                                </a:lnTo>
                                <a:lnTo>
                                  <a:pt x="198325" y="47701"/>
                                </a:lnTo>
                                <a:close/>
                              </a:path>
                              <a:path w="269240" h="1014730">
                                <a:moveTo>
                                  <a:pt x="115077" y="38099"/>
                                </a:moveTo>
                                <a:lnTo>
                                  <a:pt x="114511" y="38099"/>
                                </a:lnTo>
                                <a:lnTo>
                                  <a:pt x="106879" y="45394"/>
                                </a:lnTo>
                                <a:lnTo>
                                  <a:pt x="107214" y="45394"/>
                                </a:lnTo>
                                <a:lnTo>
                                  <a:pt x="125273" y="62574"/>
                                </a:lnTo>
                                <a:lnTo>
                                  <a:pt x="125582" y="62229"/>
                                </a:lnTo>
                                <a:lnTo>
                                  <a:pt x="132791" y="55365"/>
                                </a:lnTo>
                                <a:lnTo>
                                  <a:pt x="117547" y="55365"/>
                                </a:lnTo>
                                <a:lnTo>
                                  <a:pt x="125294" y="47942"/>
                                </a:lnTo>
                                <a:lnTo>
                                  <a:pt x="125153" y="47701"/>
                                </a:lnTo>
                                <a:lnTo>
                                  <a:pt x="115077" y="38099"/>
                                </a:lnTo>
                                <a:close/>
                              </a:path>
                              <a:path w="269240" h="1014730">
                                <a:moveTo>
                                  <a:pt x="224537" y="38099"/>
                                </a:moveTo>
                                <a:lnTo>
                                  <a:pt x="224041" y="38099"/>
                                </a:lnTo>
                                <a:lnTo>
                                  <a:pt x="216389" y="45394"/>
                                </a:lnTo>
                                <a:lnTo>
                                  <a:pt x="216765" y="45394"/>
                                </a:lnTo>
                                <a:lnTo>
                                  <a:pt x="234795" y="62574"/>
                                </a:lnTo>
                                <a:lnTo>
                                  <a:pt x="242329" y="55365"/>
                                </a:lnTo>
                                <a:lnTo>
                                  <a:pt x="227049" y="55365"/>
                                </a:lnTo>
                                <a:lnTo>
                                  <a:pt x="234823" y="47942"/>
                                </a:lnTo>
                                <a:lnTo>
                                  <a:pt x="224537" y="38099"/>
                                </a:lnTo>
                                <a:close/>
                              </a:path>
                              <a:path w="269240" h="1014730">
                                <a:moveTo>
                                  <a:pt x="265087" y="54609"/>
                                </a:moveTo>
                                <a:lnTo>
                                  <a:pt x="263759" y="55871"/>
                                </a:lnTo>
                                <a:lnTo>
                                  <a:pt x="265087" y="57149"/>
                                </a:lnTo>
                                <a:lnTo>
                                  <a:pt x="266355" y="55662"/>
                                </a:lnTo>
                                <a:lnTo>
                                  <a:pt x="266052" y="55365"/>
                                </a:lnTo>
                                <a:lnTo>
                                  <a:pt x="265087" y="54609"/>
                                </a:lnTo>
                                <a:close/>
                              </a:path>
                              <a:path w="269240" h="1014730">
                                <a:moveTo>
                                  <a:pt x="266433" y="55662"/>
                                </a:moveTo>
                                <a:lnTo>
                                  <a:pt x="266177" y="55871"/>
                                </a:lnTo>
                                <a:lnTo>
                                  <a:pt x="265087" y="57149"/>
                                </a:lnTo>
                                <a:lnTo>
                                  <a:pt x="268335" y="57149"/>
                                </a:lnTo>
                                <a:lnTo>
                                  <a:pt x="266433" y="55662"/>
                                </a:lnTo>
                                <a:close/>
                              </a:path>
                              <a:path w="269240" h="1014730">
                                <a:moveTo>
                                  <a:pt x="260490" y="38099"/>
                                </a:moveTo>
                                <a:lnTo>
                                  <a:pt x="259045" y="39369"/>
                                </a:lnTo>
                                <a:lnTo>
                                  <a:pt x="257717" y="40639"/>
                                </a:lnTo>
                                <a:lnTo>
                                  <a:pt x="252873" y="45394"/>
                                </a:lnTo>
                                <a:lnTo>
                                  <a:pt x="263759" y="55871"/>
                                </a:lnTo>
                                <a:lnTo>
                                  <a:pt x="265087" y="54609"/>
                                </a:lnTo>
                                <a:lnTo>
                                  <a:pt x="267252" y="54609"/>
                                </a:lnTo>
                                <a:lnTo>
                                  <a:pt x="268335" y="53339"/>
                                </a:lnTo>
                                <a:lnTo>
                                  <a:pt x="268335" y="45719"/>
                                </a:lnTo>
                                <a:lnTo>
                                  <a:pt x="260490" y="38099"/>
                                </a:lnTo>
                                <a:close/>
                              </a:path>
                              <a:path w="269240" h="1014730">
                                <a:moveTo>
                                  <a:pt x="41572" y="38099"/>
                                </a:moveTo>
                                <a:lnTo>
                                  <a:pt x="41428" y="38099"/>
                                </a:lnTo>
                                <a:lnTo>
                                  <a:pt x="33622" y="45560"/>
                                </a:lnTo>
                                <a:lnTo>
                                  <a:pt x="44256" y="55662"/>
                                </a:lnTo>
                                <a:lnTo>
                                  <a:pt x="52105" y="48129"/>
                                </a:lnTo>
                                <a:lnTo>
                                  <a:pt x="41572" y="38099"/>
                                </a:lnTo>
                                <a:close/>
                              </a:path>
                              <a:path w="269240" h="1014730">
                                <a:moveTo>
                                  <a:pt x="267252" y="54609"/>
                                </a:moveTo>
                                <a:lnTo>
                                  <a:pt x="265087" y="54609"/>
                                </a:lnTo>
                                <a:lnTo>
                                  <a:pt x="266433" y="55662"/>
                                </a:lnTo>
                                <a:lnTo>
                                  <a:pt x="266609" y="55365"/>
                                </a:lnTo>
                                <a:lnTo>
                                  <a:pt x="267252" y="54609"/>
                                </a:lnTo>
                                <a:close/>
                              </a:path>
                              <a:path w="269240" h="1014730">
                                <a:moveTo>
                                  <a:pt x="25768" y="38099"/>
                                </a:moveTo>
                                <a:lnTo>
                                  <a:pt x="24369" y="39369"/>
                                </a:lnTo>
                                <a:lnTo>
                                  <a:pt x="15641" y="47701"/>
                                </a:lnTo>
                                <a:lnTo>
                                  <a:pt x="23690" y="55365"/>
                                </a:lnTo>
                                <a:lnTo>
                                  <a:pt x="23364" y="55365"/>
                                </a:lnTo>
                                <a:lnTo>
                                  <a:pt x="33622" y="45560"/>
                                </a:lnTo>
                                <a:lnTo>
                                  <a:pt x="25768" y="38099"/>
                                </a:lnTo>
                                <a:close/>
                              </a:path>
                              <a:path w="269240" h="1014730">
                                <a:moveTo>
                                  <a:pt x="70500" y="30544"/>
                                </a:moveTo>
                                <a:lnTo>
                                  <a:pt x="70257" y="30706"/>
                                </a:lnTo>
                                <a:lnTo>
                                  <a:pt x="52105" y="48129"/>
                                </a:lnTo>
                                <a:lnTo>
                                  <a:pt x="59705" y="55365"/>
                                </a:lnTo>
                                <a:lnTo>
                                  <a:pt x="59576" y="55365"/>
                                </a:lnTo>
                                <a:lnTo>
                                  <a:pt x="70072" y="45394"/>
                                </a:lnTo>
                                <a:lnTo>
                                  <a:pt x="70519" y="45394"/>
                                </a:lnTo>
                                <a:lnTo>
                                  <a:pt x="62878" y="38099"/>
                                </a:lnTo>
                                <a:lnTo>
                                  <a:pt x="78402" y="38099"/>
                                </a:lnTo>
                                <a:lnTo>
                                  <a:pt x="70500" y="30544"/>
                                </a:lnTo>
                                <a:close/>
                              </a:path>
                              <a:path w="269240" h="1014730">
                                <a:moveTo>
                                  <a:pt x="104213" y="47942"/>
                                </a:moveTo>
                                <a:lnTo>
                                  <a:pt x="88696" y="47942"/>
                                </a:lnTo>
                                <a:lnTo>
                                  <a:pt x="96458" y="55365"/>
                                </a:lnTo>
                                <a:lnTo>
                                  <a:pt x="104213" y="47942"/>
                                </a:lnTo>
                                <a:close/>
                              </a:path>
                              <a:path w="269240" h="1014730">
                                <a:moveTo>
                                  <a:pt x="143576" y="30544"/>
                                </a:moveTo>
                                <a:lnTo>
                                  <a:pt x="143284" y="30706"/>
                                </a:lnTo>
                                <a:lnTo>
                                  <a:pt x="125546" y="47701"/>
                                </a:lnTo>
                                <a:lnTo>
                                  <a:pt x="125406" y="47942"/>
                                </a:lnTo>
                                <a:lnTo>
                                  <a:pt x="133195" y="55365"/>
                                </a:lnTo>
                                <a:lnTo>
                                  <a:pt x="132791" y="55365"/>
                                </a:lnTo>
                                <a:lnTo>
                                  <a:pt x="143261" y="45394"/>
                                </a:lnTo>
                                <a:lnTo>
                                  <a:pt x="143624" y="45394"/>
                                </a:lnTo>
                                <a:lnTo>
                                  <a:pt x="135979" y="38099"/>
                                </a:lnTo>
                                <a:lnTo>
                                  <a:pt x="151477" y="38099"/>
                                </a:lnTo>
                                <a:lnTo>
                                  <a:pt x="143576" y="30544"/>
                                </a:lnTo>
                                <a:close/>
                              </a:path>
                              <a:path w="269240" h="1014730">
                                <a:moveTo>
                                  <a:pt x="213523" y="0"/>
                                </a:moveTo>
                                <a:lnTo>
                                  <a:pt x="211874" y="0"/>
                                </a:lnTo>
                                <a:lnTo>
                                  <a:pt x="161910" y="47701"/>
                                </a:lnTo>
                                <a:lnTo>
                                  <a:pt x="161768" y="47942"/>
                                </a:lnTo>
                                <a:lnTo>
                                  <a:pt x="169529" y="55365"/>
                                </a:lnTo>
                                <a:lnTo>
                                  <a:pt x="179961" y="45394"/>
                                </a:lnTo>
                                <a:lnTo>
                                  <a:pt x="172352" y="38099"/>
                                </a:lnTo>
                                <a:lnTo>
                                  <a:pt x="188232" y="38099"/>
                                </a:lnTo>
                                <a:lnTo>
                                  <a:pt x="180289" y="30544"/>
                                </a:lnTo>
                                <a:lnTo>
                                  <a:pt x="195499" y="30544"/>
                                </a:lnTo>
                                <a:lnTo>
                                  <a:pt x="198224" y="27939"/>
                                </a:lnTo>
                                <a:lnTo>
                                  <a:pt x="198447" y="27939"/>
                                </a:lnTo>
                                <a:lnTo>
                                  <a:pt x="190717" y="20573"/>
                                </a:lnTo>
                                <a:lnTo>
                                  <a:pt x="206222" y="20573"/>
                                </a:lnTo>
                                <a:lnTo>
                                  <a:pt x="198365" y="13056"/>
                                </a:lnTo>
                                <a:lnTo>
                                  <a:pt x="213796" y="13056"/>
                                </a:lnTo>
                                <a:lnTo>
                                  <a:pt x="216510" y="10462"/>
                                </a:lnTo>
                                <a:lnTo>
                                  <a:pt x="216264" y="10159"/>
                                </a:lnTo>
                                <a:lnTo>
                                  <a:pt x="209666" y="3809"/>
                                </a:lnTo>
                                <a:lnTo>
                                  <a:pt x="213523" y="0"/>
                                </a:lnTo>
                                <a:close/>
                              </a:path>
                              <a:path w="269240" h="1014730">
                                <a:moveTo>
                                  <a:pt x="188232" y="38099"/>
                                </a:moveTo>
                                <a:lnTo>
                                  <a:pt x="187593" y="38099"/>
                                </a:lnTo>
                                <a:lnTo>
                                  <a:pt x="179961" y="45394"/>
                                </a:lnTo>
                                <a:lnTo>
                                  <a:pt x="190362" y="55365"/>
                                </a:lnTo>
                                <a:lnTo>
                                  <a:pt x="191070" y="54609"/>
                                </a:lnTo>
                                <a:lnTo>
                                  <a:pt x="198325" y="47701"/>
                                </a:lnTo>
                                <a:lnTo>
                                  <a:pt x="188232" y="38099"/>
                                </a:lnTo>
                                <a:close/>
                              </a:path>
                              <a:path w="269240" h="1014730">
                                <a:moveTo>
                                  <a:pt x="234705" y="13056"/>
                                </a:moveTo>
                                <a:lnTo>
                                  <a:pt x="198325" y="47701"/>
                                </a:lnTo>
                                <a:lnTo>
                                  <a:pt x="206381" y="55365"/>
                                </a:lnTo>
                                <a:lnTo>
                                  <a:pt x="205930" y="55365"/>
                                </a:lnTo>
                                <a:lnTo>
                                  <a:pt x="216389" y="45394"/>
                                </a:lnTo>
                                <a:lnTo>
                                  <a:pt x="216765" y="45394"/>
                                </a:lnTo>
                                <a:lnTo>
                                  <a:pt x="209110" y="38099"/>
                                </a:lnTo>
                                <a:lnTo>
                                  <a:pt x="224537" y="38099"/>
                                </a:lnTo>
                                <a:lnTo>
                                  <a:pt x="216641" y="30544"/>
                                </a:lnTo>
                                <a:lnTo>
                                  <a:pt x="231967" y="30544"/>
                                </a:lnTo>
                                <a:lnTo>
                                  <a:pt x="234699" y="27939"/>
                                </a:lnTo>
                                <a:lnTo>
                                  <a:pt x="227084" y="20573"/>
                                </a:lnTo>
                                <a:lnTo>
                                  <a:pt x="242445" y="20573"/>
                                </a:lnTo>
                                <a:lnTo>
                                  <a:pt x="234705" y="13056"/>
                                </a:lnTo>
                                <a:close/>
                              </a:path>
                              <a:path w="269240" h="1014730">
                                <a:moveTo>
                                  <a:pt x="252877" y="30706"/>
                                </a:moveTo>
                                <a:lnTo>
                                  <a:pt x="234823" y="47942"/>
                                </a:lnTo>
                                <a:lnTo>
                                  <a:pt x="242580" y="55365"/>
                                </a:lnTo>
                                <a:lnTo>
                                  <a:pt x="242329" y="55365"/>
                                </a:lnTo>
                                <a:lnTo>
                                  <a:pt x="252749" y="45394"/>
                                </a:lnTo>
                                <a:lnTo>
                                  <a:pt x="247933" y="40639"/>
                                </a:lnTo>
                                <a:lnTo>
                                  <a:pt x="245294" y="38099"/>
                                </a:lnTo>
                                <a:lnTo>
                                  <a:pt x="260490" y="38099"/>
                                </a:lnTo>
                                <a:lnTo>
                                  <a:pt x="252877" y="30706"/>
                                </a:lnTo>
                                <a:close/>
                              </a:path>
                              <a:path w="269240" h="1014730">
                                <a:moveTo>
                                  <a:pt x="33636" y="30544"/>
                                </a:moveTo>
                                <a:lnTo>
                                  <a:pt x="27036" y="36829"/>
                                </a:lnTo>
                                <a:lnTo>
                                  <a:pt x="25768" y="38099"/>
                                </a:lnTo>
                                <a:lnTo>
                                  <a:pt x="33622" y="45560"/>
                                </a:lnTo>
                                <a:lnTo>
                                  <a:pt x="41428" y="38099"/>
                                </a:lnTo>
                                <a:lnTo>
                                  <a:pt x="41572" y="38099"/>
                                </a:lnTo>
                                <a:lnTo>
                                  <a:pt x="33636" y="30544"/>
                                </a:lnTo>
                                <a:close/>
                              </a:path>
                              <a:path w="269240" h="1014730">
                                <a:moveTo>
                                  <a:pt x="60073" y="20573"/>
                                </a:moveTo>
                                <a:lnTo>
                                  <a:pt x="59765" y="20573"/>
                                </a:lnTo>
                                <a:lnTo>
                                  <a:pt x="52058" y="27939"/>
                                </a:lnTo>
                                <a:lnTo>
                                  <a:pt x="52235" y="27939"/>
                                </a:lnTo>
                                <a:lnTo>
                                  <a:pt x="70519" y="45394"/>
                                </a:lnTo>
                                <a:lnTo>
                                  <a:pt x="70072" y="45394"/>
                                </a:lnTo>
                                <a:lnTo>
                                  <a:pt x="77751" y="38099"/>
                                </a:lnTo>
                                <a:lnTo>
                                  <a:pt x="62554" y="38099"/>
                                </a:lnTo>
                                <a:lnTo>
                                  <a:pt x="70426" y="30544"/>
                                </a:lnTo>
                                <a:lnTo>
                                  <a:pt x="68227" y="28370"/>
                                </a:lnTo>
                                <a:lnTo>
                                  <a:pt x="60073" y="20573"/>
                                </a:lnTo>
                                <a:close/>
                              </a:path>
                              <a:path w="269240" h="1014730">
                                <a:moveTo>
                                  <a:pt x="96687" y="20573"/>
                                </a:moveTo>
                                <a:lnTo>
                                  <a:pt x="96200" y="20573"/>
                                </a:lnTo>
                                <a:lnTo>
                                  <a:pt x="88446" y="27939"/>
                                </a:lnTo>
                                <a:lnTo>
                                  <a:pt x="88866" y="27939"/>
                                </a:lnTo>
                                <a:lnTo>
                                  <a:pt x="107214" y="45394"/>
                                </a:lnTo>
                                <a:lnTo>
                                  <a:pt x="106879" y="45394"/>
                                </a:lnTo>
                                <a:lnTo>
                                  <a:pt x="114511" y="38099"/>
                                </a:lnTo>
                                <a:lnTo>
                                  <a:pt x="98860" y="38099"/>
                                </a:lnTo>
                                <a:lnTo>
                                  <a:pt x="106779" y="30544"/>
                                </a:lnTo>
                                <a:lnTo>
                                  <a:pt x="107149" y="30544"/>
                                </a:lnTo>
                                <a:lnTo>
                                  <a:pt x="96687" y="20573"/>
                                </a:lnTo>
                                <a:close/>
                              </a:path>
                              <a:path w="269240" h="1014730">
                                <a:moveTo>
                                  <a:pt x="133151" y="20573"/>
                                </a:moveTo>
                                <a:lnTo>
                                  <a:pt x="132848" y="20573"/>
                                </a:lnTo>
                                <a:lnTo>
                                  <a:pt x="125141" y="27939"/>
                                </a:lnTo>
                                <a:lnTo>
                                  <a:pt x="125331" y="27939"/>
                                </a:lnTo>
                                <a:lnTo>
                                  <a:pt x="143624" y="45394"/>
                                </a:lnTo>
                                <a:lnTo>
                                  <a:pt x="143261" y="45394"/>
                                </a:lnTo>
                                <a:lnTo>
                                  <a:pt x="150921" y="38099"/>
                                </a:lnTo>
                                <a:lnTo>
                                  <a:pt x="135567" y="38099"/>
                                </a:lnTo>
                                <a:lnTo>
                                  <a:pt x="143453" y="30544"/>
                                </a:lnTo>
                                <a:lnTo>
                                  <a:pt x="141303" y="28370"/>
                                </a:lnTo>
                                <a:lnTo>
                                  <a:pt x="133151" y="20573"/>
                                </a:lnTo>
                                <a:close/>
                              </a:path>
                              <a:path w="269240" h="1014730">
                                <a:moveTo>
                                  <a:pt x="169808" y="20573"/>
                                </a:moveTo>
                                <a:lnTo>
                                  <a:pt x="169325" y="20573"/>
                                </a:lnTo>
                                <a:lnTo>
                                  <a:pt x="161590" y="27939"/>
                                </a:lnTo>
                                <a:lnTo>
                                  <a:pt x="161754" y="27939"/>
                                </a:lnTo>
                                <a:lnTo>
                                  <a:pt x="179961" y="45394"/>
                                </a:lnTo>
                                <a:lnTo>
                                  <a:pt x="187593" y="38099"/>
                                </a:lnTo>
                                <a:lnTo>
                                  <a:pt x="171966" y="38099"/>
                                </a:lnTo>
                                <a:lnTo>
                                  <a:pt x="179880" y="30544"/>
                                </a:lnTo>
                                <a:lnTo>
                                  <a:pt x="180289" y="30544"/>
                                </a:lnTo>
                                <a:lnTo>
                                  <a:pt x="169808" y="20573"/>
                                </a:lnTo>
                                <a:close/>
                              </a:path>
                              <a:path w="269240" h="1014730">
                                <a:moveTo>
                                  <a:pt x="206222" y="20573"/>
                                </a:moveTo>
                                <a:lnTo>
                                  <a:pt x="205930" y="20573"/>
                                </a:lnTo>
                                <a:lnTo>
                                  <a:pt x="198224" y="27939"/>
                                </a:lnTo>
                                <a:lnTo>
                                  <a:pt x="198447" y="27939"/>
                                </a:lnTo>
                                <a:lnTo>
                                  <a:pt x="216765" y="45394"/>
                                </a:lnTo>
                                <a:lnTo>
                                  <a:pt x="216389" y="45394"/>
                                </a:lnTo>
                                <a:lnTo>
                                  <a:pt x="224041" y="38099"/>
                                </a:lnTo>
                                <a:lnTo>
                                  <a:pt x="208407" y="38099"/>
                                </a:lnTo>
                                <a:lnTo>
                                  <a:pt x="216341" y="30544"/>
                                </a:lnTo>
                                <a:lnTo>
                                  <a:pt x="216641" y="30544"/>
                                </a:lnTo>
                                <a:lnTo>
                                  <a:pt x="206222" y="20573"/>
                                </a:lnTo>
                                <a:close/>
                              </a:path>
                              <a:path w="269240" h="1014730">
                                <a:moveTo>
                                  <a:pt x="242445" y="20573"/>
                                </a:moveTo>
                                <a:lnTo>
                                  <a:pt x="242238" y="20753"/>
                                </a:lnTo>
                                <a:lnTo>
                                  <a:pt x="234737" y="27939"/>
                                </a:lnTo>
                                <a:lnTo>
                                  <a:pt x="252873" y="45394"/>
                                </a:lnTo>
                                <a:lnTo>
                                  <a:pt x="257717" y="40639"/>
                                </a:lnTo>
                                <a:lnTo>
                                  <a:pt x="260372" y="38099"/>
                                </a:lnTo>
                                <a:lnTo>
                                  <a:pt x="245133" y="38099"/>
                                </a:lnTo>
                                <a:lnTo>
                                  <a:pt x="252877" y="30706"/>
                                </a:lnTo>
                                <a:lnTo>
                                  <a:pt x="242445" y="20573"/>
                                </a:lnTo>
                                <a:close/>
                              </a:path>
                              <a:path w="269240" h="1014730">
                                <a:moveTo>
                                  <a:pt x="4222" y="36829"/>
                                </a:moveTo>
                                <a:lnTo>
                                  <a:pt x="2937" y="38099"/>
                                </a:lnTo>
                                <a:lnTo>
                                  <a:pt x="4222" y="39369"/>
                                </a:lnTo>
                                <a:lnTo>
                                  <a:pt x="5527" y="38099"/>
                                </a:lnTo>
                                <a:lnTo>
                                  <a:pt x="4222" y="36829"/>
                                </a:lnTo>
                                <a:close/>
                              </a:path>
                              <a:path w="269240" h="1014730">
                                <a:moveTo>
                                  <a:pt x="5556" y="38099"/>
                                </a:moveTo>
                                <a:lnTo>
                                  <a:pt x="4222" y="39369"/>
                                </a:lnTo>
                                <a:lnTo>
                                  <a:pt x="6890" y="39369"/>
                                </a:lnTo>
                                <a:lnTo>
                                  <a:pt x="5556" y="38099"/>
                                </a:lnTo>
                                <a:close/>
                              </a:path>
                              <a:path w="269240" h="1014730">
                                <a:moveTo>
                                  <a:pt x="7641" y="20881"/>
                                </a:moveTo>
                                <a:lnTo>
                                  <a:pt x="365" y="27939"/>
                                </a:lnTo>
                                <a:lnTo>
                                  <a:pt x="365" y="35559"/>
                                </a:lnTo>
                                <a:lnTo>
                                  <a:pt x="2937" y="38099"/>
                                </a:lnTo>
                                <a:lnTo>
                                  <a:pt x="4222" y="36829"/>
                                </a:lnTo>
                                <a:lnTo>
                                  <a:pt x="6832" y="36829"/>
                                </a:lnTo>
                                <a:lnTo>
                                  <a:pt x="15525" y="28370"/>
                                </a:lnTo>
                                <a:lnTo>
                                  <a:pt x="7641" y="20881"/>
                                </a:lnTo>
                                <a:close/>
                              </a:path>
                              <a:path w="269240" h="1014730">
                                <a:moveTo>
                                  <a:pt x="6832" y="36829"/>
                                </a:moveTo>
                                <a:lnTo>
                                  <a:pt x="4222" y="36829"/>
                                </a:lnTo>
                                <a:lnTo>
                                  <a:pt x="5556" y="38099"/>
                                </a:lnTo>
                                <a:lnTo>
                                  <a:pt x="6832" y="36829"/>
                                </a:lnTo>
                                <a:close/>
                              </a:path>
                              <a:path w="269240" h="1014730">
                                <a:moveTo>
                                  <a:pt x="23352" y="20753"/>
                                </a:moveTo>
                                <a:lnTo>
                                  <a:pt x="15525" y="28370"/>
                                </a:lnTo>
                                <a:lnTo>
                                  <a:pt x="25768" y="38099"/>
                                </a:lnTo>
                                <a:lnTo>
                                  <a:pt x="27036" y="36829"/>
                                </a:lnTo>
                                <a:lnTo>
                                  <a:pt x="33636" y="30544"/>
                                </a:lnTo>
                                <a:lnTo>
                                  <a:pt x="23352" y="20753"/>
                                </a:lnTo>
                                <a:close/>
                              </a:path>
                              <a:path w="269240" h="1014730">
                                <a:moveTo>
                                  <a:pt x="67358" y="0"/>
                                </a:moveTo>
                                <a:lnTo>
                                  <a:pt x="65708" y="0"/>
                                </a:lnTo>
                                <a:lnTo>
                                  <a:pt x="33636" y="30544"/>
                                </a:lnTo>
                                <a:lnTo>
                                  <a:pt x="41572" y="38099"/>
                                </a:lnTo>
                                <a:lnTo>
                                  <a:pt x="41428" y="38099"/>
                                </a:lnTo>
                                <a:lnTo>
                                  <a:pt x="52058" y="27939"/>
                                </a:lnTo>
                                <a:lnTo>
                                  <a:pt x="52235" y="27939"/>
                                </a:lnTo>
                                <a:lnTo>
                                  <a:pt x="44519" y="20573"/>
                                </a:lnTo>
                                <a:lnTo>
                                  <a:pt x="60073" y="20573"/>
                                </a:lnTo>
                                <a:lnTo>
                                  <a:pt x="52210" y="13056"/>
                                </a:lnTo>
                                <a:lnTo>
                                  <a:pt x="67631" y="13056"/>
                                </a:lnTo>
                                <a:lnTo>
                                  <a:pt x="70345" y="10462"/>
                                </a:lnTo>
                                <a:lnTo>
                                  <a:pt x="70493" y="10462"/>
                                </a:lnTo>
                                <a:lnTo>
                                  <a:pt x="63500" y="3809"/>
                                </a:lnTo>
                                <a:lnTo>
                                  <a:pt x="67358" y="0"/>
                                </a:lnTo>
                                <a:close/>
                              </a:path>
                              <a:path w="269240" h="1014730">
                                <a:moveTo>
                                  <a:pt x="103899" y="0"/>
                                </a:moveTo>
                                <a:lnTo>
                                  <a:pt x="102249" y="0"/>
                                </a:lnTo>
                                <a:lnTo>
                                  <a:pt x="72691" y="28370"/>
                                </a:lnTo>
                                <a:lnTo>
                                  <a:pt x="70500" y="30544"/>
                                </a:lnTo>
                                <a:lnTo>
                                  <a:pt x="78402" y="38099"/>
                                </a:lnTo>
                                <a:lnTo>
                                  <a:pt x="77751" y="38099"/>
                                </a:lnTo>
                                <a:lnTo>
                                  <a:pt x="88446" y="27939"/>
                                </a:lnTo>
                                <a:lnTo>
                                  <a:pt x="88866" y="27939"/>
                                </a:lnTo>
                                <a:lnTo>
                                  <a:pt x="81123" y="20573"/>
                                </a:lnTo>
                                <a:lnTo>
                                  <a:pt x="96687" y="20573"/>
                                </a:lnTo>
                                <a:lnTo>
                                  <a:pt x="88798" y="13056"/>
                                </a:lnTo>
                                <a:lnTo>
                                  <a:pt x="104113" y="13056"/>
                                </a:lnTo>
                                <a:lnTo>
                                  <a:pt x="106844" y="10462"/>
                                </a:lnTo>
                                <a:lnTo>
                                  <a:pt x="107014" y="10462"/>
                                </a:lnTo>
                                <a:lnTo>
                                  <a:pt x="100042" y="3809"/>
                                </a:lnTo>
                                <a:lnTo>
                                  <a:pt x="103899" y="0"/>
                                </a:lnTo>
                                <a:close/>
                              </a:path>
                              <a:path w="269240" h="1014730">
                                <a:moveTo>
                                  <a:pt x="122416" y="30544"/>
                                </a:moveTo>
                                <a:lnTo>
                                  <a:pt x="107149" y="30544"/>
                                </a:lnTo>
                                <a:lnTo>
                                  <a:pt x="115077" y="38099"/>
                                </a:lnTo>
                                <a:lnTo>
                                  <a:pt x="114511" y="38099"/>
                                </a:lnTo>
                                <a:lnTo>
                                  <a:pt x="122416" y="30544"/>
                                </a:lnTo>
                                <a:close/>
                              </a:path>
                              <a:path w="269240" h="1014730">
                                <a:moveTo>
                                  <a:pt x="176982" y="0"/>
                                </a:moveTo>
                                <a:lnTo>
                                  <a:pt x="175332" y="0"/>
                                </a:lnTo>
                                <a:lnTo>
                                  <a:pt x="145722" y="28370"/>
                                </a:lnTo>
                                <a:lnTo>
                                  <a:pt x="143576" y="30544"/>
                                </a:lnTo>
                                <a:lnTo>
                                  <a:pt x="151477" y="38099"/>
                                </a:lnTo>
                                <a:lnTo>
                                  <a:pt x="150921" y="38099"/>
                                </a:lnTo>
                                <a:lnTo>
                                  <a:pt x="161590" y="27939"/>
                                </a:lnTo>
                                <a:lnTo>
                                  <a:pt x="161754" y="27939"/>
                                </a:lnTo>
                                <a:lnTo>
                                  <a:pt x="154070" y="20573"/>
                                </a:lnTo>
                                <a:lnTo>
                                  <a:pt x="169808" y="20573"/>
                                </a:lnTo>
                                <a:lnTo>
                                  <a:pt x="161905" y="13056"/>
                                </a:lnTo>
                                <a:lnTo>
                                  <a:pt x="177220" y="13056"/>
                                </a:lnTo>
                                <a:lnTo>
                                  <a:pt x="179943" y="10462"/>
                                </a:lnTo>
                                <a:lnTo>
                                  <a:pt x="180106" y="10462"/>
                                </a:lnTo>
                                <a:lnTo>
                                  <a:pt x="173124" y="3809"/>
                                </a:lnTo>
                                <a:lnTo>
                                  <a:pt x="176982" y="0"/>
                                </a:lnTo>
                                <a:close/>
                              </a:path>
                              <a:path w="269240" h="1014730">
                                <a:moveTo>
                                  <a:pt x="195499" y="30544"/>
                                </a:moveTo>
                                <a:lnTo>
                                  <a:pt x="180289" y="30544"/>
                                </a:lnTo>
                                <a:lnTo>
                                  <a:pt x="188232" y="38099"/>
                                </a:lnTo>
                                <a:lnTo>
                                  <a:pt x="187593" y="38099"/>
                                </a:lnTo>
                                <a:lnTo>
                                  <a:pt x="195499" y="30544"/>
                                </a:lnTo>
                                <a:close/>
                              </a:path>
                              <a:path w="269240" h="1014730">
                                <a:moveTo>
                                  <a:pt x="231967" y="30544"/>
                                </a:moveTo>
                                <a:lnTo>
                                  <a:pt x="216641" y="30544"/>
                                </a:lnTo>
                                <a:lnTo>
                                  <a:pt x="224537" y="38099"/>
                                </a:lnTo>
                                <a:lnTo>
                                  <a:pt x="224041" y="38099"/>
                                </a:lnTo>
                                <a:lnTo>
                                  <a:pt x="231967" y="30544"/>
                                </a:lnTo>
                                <a:close/>
                              </a:path>
                              <a:path w="269240" h="1014730">
                                <a:moveTo>
                                  <a:pt x="265087" y="19049"/>
                                </a:moveTo>
                                <a:lnTo>
                                  <a:pt x="252877" y="30706"/>
                                </a:lnTo>
                                <a:lnTo>
                                  <a:pt x="260490" y="38099"/>
                                </a:lnTo>
                                <a:lnTo>
                                  <a:pt x="261699" y="36829"/>
                                </a:lnTo>
                                <a:lnTo>
                                  <a:pt x="268268" y="30544"/>
                                </a:lnTo>
                                <a:lnTo>
                                  <a:pt x="268335" y="22859"/>
                                </a:lnTo>
                                <a:lnTo>
                                  <a:pt x="267252" y="21589"/>
                                </a:lnTo>
                                <a:lnTo>
                                  <a:pt x="265087" y="21589"/>
                                </a:lnTo>
                                <a:lnTo>
                                  <a:pt x="264008" y="20573"/>
                                </a:lnTo>
                                <a:lnTo>
                                  <a:pt x="266386" y="20573"/>
                                </a:lnTo>
                                <a:lnTo>
                                  <a:pt x="265087" y="19049"/>
                                </a:lnTo>
                                <a:close/>
                              </a:path>
                              <a:path w="269240" h="1014730">
                                <a:moveTo>
                                  <a:pt x="15490" y="13267"/>
                                </a:moveTo>
                                <a:lnTo>
                                  <a:pt x="7641" y="20881"/>
                                </a:lnTo>
                                <a:lnTo>
                                  <a:pt x="15525" y="28370"/>
                                </a:lnTo>
                                <a:lnTo>
                                  <a:pt x="23352" y="20753"/>
                                </a:lnTo>
                                <a:lnTo>
                                  <a:pt x="15490" y="13267"/>
                                </a:lnTo>
                                <a:close/>
                              </a:path>
                              <a:path w="269240" h="1014730">
                                <a:moveTo>
                                  <a:pt x="38556" y="0"/>
                                </a:moveTo>
                                <a:lnTo>
                                  <a:pt x="36906" y="0"/>
                                </a:lnTo>
                                <a:lnTo>
                                  <a:pt x="40764" y="3809"/>
                                </a:lnTo>
                                <a:lnTo>
                                  <a:pt x="33928" y="10462"/>
                                </a:lnTo>
                                <a:lnTo>
                                  <a:pt x="52235" y="27939"/>
                                </a:lnTo>
                                <a:lnTo>
                                  <a:pt x="52058" y="27939"/>
                                </a:lnTo>
                                <a:lnTo>
                                  <a:pt x="59765" y="20573"/>
                                </a:lnTo>
                                <a:lnTo>
                                  <a:pt x="44105" y="20573"/>
                                </a:lnTo>
                                <a:lnTo>
                                  <a:pt x="51999" y="13056"/>
                                </a:lnTo>
                                <a:lnTo>
                                  <a:pt x="52210" y="13056"/>
                                </a:lnTo>
                                <a:lnTo>
                                  <a:pt x="38556" y="0"/>
                                </a:lnTo>
                                <a:close/>
                              </a:path>
                              <a:path w="269240" h="1014730">
                                <a:moveTo>
                                  <a:pt x="75097" y="0"/>
                                </a:moveTo>
                                <a:lnTo>
                                  <a:pt x="73448" y="0"/>
                                </a:lnTo>
                                <a:lnTo>
                                  <a:pt x="77305" y="3809"/>
                                </a:lnTo>
                                <a:lnTo>
                                  <a:pt x="70345" y="10462"/>
                                </a:lnTo>
                                <a:lnTo>
                                  <a:pt x="70493" y="10462"/>
                                </a:lnTo>
                                <a:lnTo>
                                  <a:pt x="88866" y="27939"/>
                                </a:lnTo>
                                <a:lnTo>
                                  <a:pt x="88446" y="27939"/>
                                </a:lnTo>
                                <a:lnTo>
                                  <a:pt x="96200" y="20573"/>
                                </a:lnTo>
                                <a:lnTo>
                                  <a:pt x="80814" y="20573"/>
                                </a:lnTo>
                                <a:lnTo>
                                  <a:pt x="88647" y="13056"/>
                                </a:lnTo>
                                <a:lnTo>
                                  <a:pt x="88798" y="13056"/>
                                </a:lnTo>
                                <a:lnTo>
                                  <a:pt x="75097" y="0"/>
                                </a:lnTo>
                                <a:close/>
                              </a:path>
                              <a:path w="269240" h="1014730">
                                <a:moveTo>
                                  <a:pt x="111639" y="0"/>
                                </a:moveTo>
                                <a:lnTo>
                                  <a:pt x="109989" y="0"/>
                                </a:lnTo>
                                <a:lnTo>
                                  <a:pt x="113846" y="3809"/>
                                </a:lnTo>
                                <a:lnTo>
                                  <a:pt x="106844" y="10462"/>
                                </a:lnTo>
                                <a:lnTo>
                                  <a:pt x="107014" y="10462"/>
                                </a:lnTo>
                                <a:lnTo>
                                  <a:pt x="125331" y="27939"/>
                                </a:lnTo>
                                <a:lnTo>
                                  <a:pt x="125141" y="27939"/>
                                </a:lnTo>
                                <a:lnTo>
                                  <a:pt x="132848" y="20573"/>
                                </a:lnTo>
                                <a:lnTo>
                                  <a:pt x="117228" y="20573"/>
                                </a:lnTo>
                                <a:lnTo>
                                  <a:pt x="125107" y="13056"/>
                                </a:lnTo>
                                <a:lnTo>
                                  <a:pt x="125290" y="13056"/>
                                </a:lnTo>
                                <a:lnTo>
                                  <a:pt x="111639" y="0"/>
                                </a:lnTo>
                                <a:close/>
                              </a:path>
                              <a:path w="269240" h="1014730">
                                <a:moveTo>
                                  <a:pt x="148180" y="0"/>
                                </a:moveTo>
                                <a:lnTo>
                                  <a:pt x="146530" y="0"/>
                                </a:lnTo>
                                <a:lnTo>
                                  <a:pt x="150388" y="3809"/>
                                </a:lnTo>
                                <a:lnTo>
                                  <a:pt x="143744" y="10159"/>
                                </a:lnTo>
                                <a:lnTo>
                                  <a:pt x="143523" y="10462"/>
                                </a:lnTo>
                                <a:lnTo>
                                  <a:pt x="161754" y="27939"/>
                                </a:lnTo>
                                <a:lnTo>
                                  <a:pt x="161590" y="27939"/>
                                </a:lnTo>
                                <a:lnTo>
                                  <a:pt x="169325" y="20573"/>
                                </a:lnTo>
                                <a:lnTo>
                                  <a:pt x="153859" y="20573"/>
                                </a:lnTo>
                                <a:lnTo>
                                  <a:pt x="161705" y="13056"/>
                                </a:lnTo>
                                <a:lnTo>
                                  <a:pt x="161905" y="13056"/>
                                </a:lnTo>
                                <a:lnTo>
                                  <a:pt x="148180" y="0"/>
                                </a:lnTo>
                                <a:close/>
                              </a:path>
                              <a:path w="269240" h="1014730">
                                <a:moveTo>
                                  <a:pt x="184721" y="0"/>
                                </a:moveTo>
                                <a:lnTo>
                                  <a:pt x="183072" y="0"/>
                                </a:lnTo>
                                <a:lnTo>
                                  <a:pt x="186929" y="3809"/>
                                </a:lnTo>
                                <a:lnTo>
                                  <a:pt x="179943" y="10462"/>
                                </a:lnTo>
                                <a:lnTo>
                                  <a:pt x="180106" y="10462"/>
                                </a:lnTo>
                                <a:lnTo>
                                  <a:pt x="198447" y="27939"/>
                                </a:lnTo>
                                <a:lnTo>
                                  <a:pt x="198224" y="27939"/>
                                </a:lnTo>
                                <a:lnTo>
                                  <a:pt x="205930" y="20573"/>
                                </a:lnTo>
                                <a:lnTo>
                                  <a:pt x="190324" y="20573"/>
                                </a:lnTo>
                                <a:lnTo>
                                  <a:pt x="198198" y="13056"/>
                                </a:lnTo>
                                <a:lnTo>
                                  <a:pt x="198365" y="13056"/>
                                </a:lnTo>
                                <a:lnTo>
                                  <a:pt x="184721" y="0"/>
                                </a:lnTo>
                                <a:close/>
                              </a:path>
                              <a:path w="269240" h="1014730">
                                <a:moveTo>
                                  <a:pt x="221263" y="0"/>
                                </a:moveTo>
                                <a:lnTo>
                                  <a:pt x="219613" y="0"/>
                                </a:lnTo>
                                <a:lnTo>
                                  <a:pt x="223470" y="3809"/>
                                </a:lnTo>
                                <a:lnTo>
                                  <a:pt x="216826" y="10159"/>
                                </a:lnTo>
                                <a:lnTo>
                                  <a:pt x="216578" y="10462"/>
                                </a:lnTo>
                                <a:lnTo>
                                  <a:pt x="234737" y="27939"/>
                                </a:lnTo>
                                <a:lnTo>
                                  <a:pt x="242426" y="20573"/>
                                </a:lnTo>
                                <a:lnTo>
                                  <a:pt x="226811" y="20573"/>
                                </a:lnTo>
                                <a:lnTo>
                                  <a:pt x="234705" y="13056"/>
                                </a:lnTo>
                                <a:lnTo>
                                  <a:pt x="221263" y="0"/>
                                </a:lnTo>
                                <a:close/>
                              </a:path>
                              <a:path w="269240" h="1014730">
                                <a:moveTo>
                                  <a:pt x="257804" y="0"/>
                                </a:moveTo>
                                <a:lnTo>
                                  <a:pt x="256155" y="0"/>
                                </a:lnTo>
                                <a:lnTo>
                                  <a:pt x="260012" y="3809"/>
                                </a:lnTo>
                                <a:lnTo>
                                  <a:pt x="253033" y="10462"/>
                                </a:lnTo>
                                <a:lnTo>
                                  <a:pt x="253271" y="10462"/>
                                </a:lnTo>
                                <a:lnTo>
                                  <a:pt x="265087" y="21589"/>
                                </a:lnTo>
                                <a:lnTo>
                                  <a:pt x="266386" y="20573"/>
                                </a:lnTo>
                                <a:lnTo>
                                  <a:pt x="263491" y="20573"/>
                                </a:lnTo>
                                <a:lnTo>
                                  <a:pt x="265087" y="19049"/>
                                </a:lnTo>
                                <a:lnTo>
                                  <a:pt x="268335" y="19049"/>
                                </a:lnTo>
                                <a:lnTo>
                                  <a:pt x="268335" y="10159"/>
                                </a:lnTo>
                                <a:lnTo>
                                  <a:pt x="257804" y="0"/>
                                </a:lnTo>
                                <a:close/>
                              </a:path>
                              <a:path w="269240" h="1014730">
                                <a:moveTo>
                                  <a:pt x="266386" y="20573"/>
                                </a:moveTo>
                                <a:lnTo>
                                  <a:pt x="265087" y="21589"/>
                                </a:lnTo>
                                <a:lnTo>
                                  <a:pt x="267252" y="21589"/>
                                </a:lnTo>
                                <a:lnTo>
                                  <a:pt x="266386" y="20573"/>
                                </a:lnTo>
                                <a:close/>
                              </a:path>
                              <a:path w="269240" h="1014730">
                                <a:moveTo>
                                  <a:pt x="4222" y="2539"/>
                                </a:moveTo>
                                <a:lnTo>
                                  <a:pt x="365" y="6349"/>
                                </a:lnTo>
                                <a:lnTo>
                                  <a:pt x="365" y="13969"/>
                                </a:lnTo>
                                <a:lnTo>
                                  <a:pt x="7641" y="20881"/>
                                </a:lnTo>
                                <a:lnTo>
                                  <a:pt x="15490" y="13267"/>
                                </a:lnTo>
                                <a:lnTo>
                                  <a:pt x="4222" y="2539"/>
                                </a:lnTo>
                                <a:close/>
                              </a:path>
                              <a:path w="269240" h="1014730">
                                <a:moveTo>
                                  <a:pt x="30816" y="0"/>
                                </a:moveTo>
                                <a:lnTo>
                                  <a:pt x="29167" y="0"/>
                                </a:lnTo>
                                <a:lnTo>
                                  <a:pt x="15490" y="13267"/>
                                </a:lnTo>
                                <a:lnTo>
                                  <a:pt x="23352" y="20753"/>
                                </a:lnTo>
                                <a:lnTo>
                                  <a:pt x="33928" y="10462"/>
                                </a:lnTo>
                                <a:lnTo>
                                  <a:pt x="26959" y="3809"/>
                                </a:lnTo>
                                <a:lnTo>
                                  <a:pt x="30816" y="0"/>
                                </a:lnTo>
                                <a:close/>
                              </a:path>
                              <a:path w="269240" h="1014730">
                                <a:moveTo>
                                  <a:pt x="67631" y="13056"/>
                                </a:moveTo>
                                <a:lnTo>
                                  <a:pt x="52210" y="13056"/>
                                </a:lnTo>
                                <a:lnTo>
                                  <a:pt x="60073" y="20573"/>
                                </a:lnTo>
                                <a:lnTo>
                                  <a:pt x="59765" y="20573"/>
                                </a:lnTo>
                                <a:lnTo>
                                  <a:pt x="67631" y="13056"/>
                                </a:lnTo>
                                <a:close/>
                              </a:path>
                              <a:path w="269240" h="1014730">
                                <a:moveTo>
                                  <a:pt x="104113" y="13056"/>
                                </a:moveTo>
                                <a:lnTo>
                                  <a:pt x="88798" y="13056"/>
                                </a:lnTo>
                                <a:lnTo>
                                  <a:pt x="96687" y="20573"/>
                                </a:lnTo>
                                <a:lnTo>
                                  <a:pt x="96200" y="20573"/>
                                </a:lnTo>
                                <a:lnTo>
                                  <a:pt x="104113" y="13056"/>
                                </a:lnTo>
                                <a:close/>
                              </a:path>
                              <a:path w="269240" h="1014730">
                                <a:moveTo>
                                  <a:pt x="140714" y="13056"/>
                                </a:moveTo>
                                <a:lnTo>
                                  <a:pt x="125290" y="13056"/>
                                </a:lnTo>
                                <a:lnTo>
                                  <a:pt x="133151" y="20573"/>
                                </a:lnTo>
                                <a:lnTo>
                                  <a:pt x="132848" y="20573"/>
                                </a:lnTo>
                                <a:lnTo>
                                  <a:pt x="140714" y="13056"/>
                                </a:lnTo>
                                <a:close/>
                              </a:path>
                              <a:path w="269240" h="1014730">
                                <a:moveTo>
                                  <a:pt x="177220" y="13056"/>
                                </a:moveTo>
                                <a:lnTo>
                                  <a:pt x="161905" y="13056"/>
                                </a:lnTo>
                                <a:lnTo>
                                  <a:pt x="169808" y="20573"/>
                                </a:lnTo>
                                <a:lnTo>
                                  <a:pt x="169325" y="20573"/>
                                </a:lnTo>
                                <a:lnTo>
                                  <a:pt x="177220" y="13056"/>
                                </a:lnTo>
                                <a:close/>
                              </a:path>
                              <a:path w="269240" h="1014730">
                                <a:moveTo>
                                  <a:pt x="213796" y="13056"/>
                                </a:moveTo>
                                <a:lnTo>
                                  <a:pt x="198365" y="13056"/>
                                </a:lnTo>
                                <a:lnTo>
                                  <a:pt x="206222" y="20573"/>
                                </a:lnTo>
                                <a:lnTo>
                                  <a:pt x="205930" y="20573"/>
                                </a:lnTo>
                                <a:lnTo>
                                  <a:pt x="213796" y="13056"/>
                                </a:lnTo>
                                <a:close/>
                              </a:path>
                              <a:path w="269240" h="1014730">
                                <a:moveTo>
                                  <a:pt x="250064" y="0"/>
                                </a:moveTo>
                                <a:lnTo>
                                  <a:pt x="248415" y="0"/>
                                </a:lnTo>
                                <a:lnTo>
                                  <a:pt x="234705" y="13056"/>
                                </a:lnTo>
                                <a:lnTo>
                                  <a:pt x="242445" y="20573"/>
                                </a:lnTo>
                                <a:lnTo>
                                  <a:pt x="253033" y="10462"/>
                                </a:lnTo>
                                <a:lnTo>
                                  <a:pt x="253271" y="10462"/>
                                </a:lnTo>
                                <a:lnTo>
                                  <a:pt x="246207" y="3809"/>
                                </a:lnTo>
                                <a:lnTo>
                                  <a:pt x="250064" y="0"/>
                                </a:lnTo>
                                <a:close/>
                              </a:path>
                              <a:path w="269240" h="1014730">
                                <a:moveTo>
                                  <a:pt x="268335" y="19049"/>
                                </a:moveTo>
                                <a:lnTo>
                                  <a:pt x="265087" y="19049"/>
                                </a:lnTo>
                                <a:lnTo>
                                  <a:pt x="266386" y="20573"/>
                                </a:lnTo>
                                <a:lnTo>
                                  <a:pt x="268335" y="19049"/>
                                </a:lnTo>
                                <a:close/>
                              </a:path>
                              <a:path w="269240" h="1014730">
                                <a:moveTo>
                                  <a:pt x="36906" y="0"/>
                                </a:moveTo>
                                <a:lnTo>
                                  <a:pt x="30816" y="0"/>
                                </a:lnTo>
                                <a:lnTo>
                                  <a:pt x="26959" y="3809"/>
                                </a:lnTo>
                                <a:lnTo>
                                  <a:pt x="33928" y="10462"/>
                                </a:lnTo>
                                <a:lnTo>
                                  <a:pt x="40764" y="3809"/>
                                </a:lnTo>
                                <a:lnTo>
                                  <a:pt x="36906" y="0"/>
                                </a:lnTo>
                                <a:close/>
                              </a:path>
                              <a:path w="269240" h="1014730">
                                <a:moveTo>
                                  <a:pt x="73448" y="0"/>
                                </a:moveTo>
                                <a:lnTo>
                                  <a:pt x="67358" y="0"/>
                                </a:lnTo>
                                <a:lnTo>
                                  <a:pt x="63500" y="3809"/>
                                </a:lnTo>
                                <a:lnTo>
                                  <a:pt x="70493" y="10462"/>
                                </a:lnTo>
                                <a:lnTo>
                                  <a:pt x="70345" y="10462"/>
                                </a:lnTo>
                                <a:lnTo>
                                  <a:pt x="77305" y="3809"/>
                                </a:lnTo>
                                <a:lnTo>
                                  <a:pt x="73448" y="0"/>
                                </a:lnTo>
                                <a:close/>
                              </a:path>
                              <a:path w="269240" h="1014730">
                                <a:moveTo>
                                  <a:pt x="109989" y="0"/>
                                </a:moveTo>
                                <a:lnTo>
                                  <a:pt x="103899" y="0"/>
                                </a:lnTo>
                                <a:lnTo>
                                  <a:pt x="100042" y="3809"/>
                                </a:lnTo>
                                <a:lnTo>
                                  <a:pt x="107014" y="10462"/>
                                </a:lnTo>
                                <a:lnTo>
                                  <a:pt x="106844" y="10462"/>
                                </a:lnTo>
                                <a:lnTo>
                                  <a:pt x="113846" y="3809"/>
                                </a:lnTo>
                                <a:lnTo>
                                  <a:pt x="109989" y="0"/>
                                </a:lnTo>
                                <a:close/>
                              </a:path>
                              <a:path w="269240" h="1014730">
                                <a:moveTo>
                                  <a:pt x="146530" y="0"/>
                                </a:moveTo>
                                <a:lnTo>
                                  <a:pt x="140440" y="0"/>
                                </a:lnTo>
                                <a:lnTo>
                                  <a:pt x="136583" y="3809"/>
                                </a:lnTo>
                                <a:lnTo>
                                  <a:pt x="143523" y="10462"/>
                                </a:lnTo>
                                <a:lnTo>
                                  <a:pt x="143744" y="10159"/>
                                </a:lnTo>
                                <a:lnTo>
                                  <a:pt x="150388" y="3809"/>
                                </a:lnTo>
                                <a:lnTo>
                                  <a:pt x="146530" y="0"/>
                                </a:lnTo>
                                <a:close/>
                              </a:path>
                              <a:path w="269240" h="1014730">
                                <a:moveTo>
                                  <a:pt x="183072" y="0"/>
                                </a:moveTo>
                                <a:lnTo>
                                  <a:pt x="176982" y="0"/>
                                </a:lnTo>
                                <a:lnTo>
                                  <a:pt x="173124" y="3809"/>
                                </a:lnTo>
                                <a:lnTo>
                                  <a:pt x="180106" y="10462"/>
                                </a:lnTo>
                                <a:lnTo>
                                  <a:pt x="179943" y="10462"/>
                                </a:lnTo>
                                <a:lnTo>
                                  <a:pt x="186929" y="3809"/>
                                </a:lnTo>
                                <a:lnTo>
                                  <a:pt x="183072" y="0"/>
                                </a:lnTo>
                                <a:close/>
                              </a:path>
                              <a:path w="269240" h="1014730">
                                <a:moveTo>
                                  <a:pt x="219613" y="0"/>
                                </a:moveTo>
                                <a:lnTo>
                                  <a:pt x="213523" y="0"/>
                                </a:lnTo>
                                <a:lnTo>
                                  <a:pt x="209666" y="3809"/>
                                </a:lnTo>
                                <a:lnTo>
                                  <a:pt x="216578" y="10462"/>
                                </a:lnTo>
                                <a:lnTo>
                                  <a:pt x="216826" y="10159"/>
                                </a:lnTo>
                                <a:lnTo>
                                  <a:pt x="223470" y="3809"/>
                                </a:lnTo>
                                <a:lnTo>
                                  <a:pt x="219613" y="0"/>
                                </a:lnTo>
                                <a:close/>
                              </a:path>
                              <a:path w="269240" h="1014730">
                                <a:moveTo>
                                  <a:pt x="256155" y="0"/>
                                </a:moveTo>
                                <a:lnTo>
                                  <a:pt x="250064" y="0"/>
                                </a:lnTo>
                                <a:lnTo>
                                  <a:pt x="246207" y="3809"/>
                                </a:lnTo>
                                <a:lnTo>
                                  <a:pt x="253271" y="10462"/>
                                </a:lnTo>
                                <a:lnTo>
                                  <a:pt x="253033" y="10462"/>
                                </a:lnTo>
                                <a:lnTo>
                                  <a:pt x="260012" y="3809"/>
                                </a:lnTo>
                                <a:lnTo>
                                  <a:pt x="256155" y="0"/>
                                </a:lnTo>
                                <a:close/>
                              </a:path>
                            </a:pathLst>
                          </a:custGeom>
                          <a:solidFill>
                            <a:srgbClr val="FFFFFF"/>
                          </a:solidFill>
                        </wps:spPr>
                        <wps:bodyPr wrap="square" lIns="0" tIns="0" rIns="0" bIns="0" rtlCol="0">
                          <a:prstTxWarp prst="textNoShape">
                            <a:avLst/>
                          </a:prstTxWarp>
                          <a:noAutofit/>
                        </wps:bodyPr>
                      </wps:wsp>
                      <wps:wsp>
                        <wps:cNvPr id="165" name="Graphic 164"/>
                        <wps:cNvSpPr/>
                        <wps:spPr>
                          <a:xfrm>
                            <a:off x="898779" y="1347634"/>
                            <a:ext cx="279400" cy="1020444"/>
                          </a:xfrm>
                          <a:custGeom>
                            <a:avLst/>
                            <a:gdLst/>
                            <a:ahLst/>
                            <a:cxnLst/>
                            <a:rect l="l" t="t" r="r" b="b"/>
                            <a:pathLst>
                              <a:path w="279400" h="1020444">
                                <a:moveTo>
                                  <a:pt x="278930" y="0"/>
                                </a:moveTo>
                                <a:lnTo>
                                  <a:pt x="267970" y="0"/>
                                </a:lnTo>
                                <a:lnTo>
                                  <a:pt x="267970" y="177"/>
                                </a:lnTo>
                                <a:lnTo>
                                  <a:pt x="10960" y="177"/>
                                </a:lnTo>
                                <a:lnTo>
                                  <a:pt x="10960" y="0"/>
                                </a:lnTo>
                                <a:lnTo>
                                  <a:pt x="0" y="0"/>
                                </a:lnTo>
                                <a:lnTo>
                                  <a:pt x="0" y="4953"/>
                                </a:lnTo>
                                <a:lnTo>
                                  <a:pt x="0" y="11150"/>
                                </a:lnTo>
                                <a:lnTo>
                                  <a:pt x="0" y="1020025"/>
                                </a:lnTo>
                                <a:lnTo>
                                  <a:pt x="10960" y="1020025"/>
                                </a:lnTo>
                                <a:lnTo>
                                  <a:pt x="10960" y="11150"/>
                                </a:lnTo>
                                <a:lnTo>
                                  <a:pt x="10960" y="10629"/>
                                </a:lnTo>
                                <a:lnTo>
                                  <a:pt x="267970" y="10629"/>
                                </a:lnTo>
                                <a:lnTo>
                                  <a:pt x="267970" y="11150"/>
                                </a:lnTo>
                                <a:lnTo>
                                  <a:pt x="267970" y="1020025"/>
                                </a:lnTo>
                                <a:lnTo>
                                  <a:pt x="278930" y="1020025"/>
                                </a:lnTo>
                                <a:lnTo>
                                  <a:pt x="278930" y="11150"/>
                                </a:lnTo>
                                <a:lnTo>
                                  <a:pt x="276148" y="11150"/>
                                </a:lnTo>
                                <a:lnTo>
                                  <a:pt x="276148" y="10629"/>
                                </a:lnTo>
                                <a:lnTo>
                                  <a:pt x="278930" y="10629"/>
                                </a:lnTo>
                                <a:lnTo>
                                  <a:pt x="278930" y="5410"/>
                                </a:lnTo>
                                <a:lnTo>
                                  <a:pt x="276148" y="8064"/>
                                </a:lnTo>
                                <a:lnTo>
                                  <a:pt x="276148" y="4953"/>
                                </a:lnTo>
                                <a:lnTo>
                                  <a:pt x="278930" y="4953"/>
                                </a:lnTo>
                                <a:lnTo>
                                  <a:pt x="278930" y="0"/>
                                </a:lnTo>
                                <a:close/>
                              </a:path>
                            </a:pathLst>
                          </a:custGeom>
                          <a:solidFill>
                            <a:srgbClr val="0000C0"/>
                          </a:solidFill>
                        </wps:spPr>
                        <wps:bodyPr wrap="square" lIns="0" tIns="0" rIns="0" bIns="0" rtlCol="0">
                          <a:prstTxWarp prst="textNoShape">
                            <a:avLst/>
                          </a:prstTxWarp>
                          <a:noAutofit/>
                        </wps:bodyPr>
                      </wps:wsp>
                      <wps:wsp>
                        <wps:cNvPr id="166" name="Graphic 165"/>
                        <wps:cNvSpPr/>
                        <wps:spPr>
                          <a:xfrm>
                            <a:off x="487082" y="1694265"/>
                            <a:ext cx="268605" cy="675005"/>
                          </a:xfrm>
                          <a:custGeom>
                            <a:avLst/>
                            <a:gdLst/>
                            <a:ahLst/>
                            <a:cxnLst/>
                            <a:rect l="l" t="t" r="r" b="b"/>
                            <a:pathLst>
                              <a:path w="268605" h="675005">
                                <a:moveTo>
                                  <a:pt x="268578" y="0"/>
                                </a:moveTo>
                                <a:lnTo>
                                  <a:pt x="0" y="0"/>
                                </a:lnTo>
                                <a:lnTo>
                                  <a:pt x="0" y="674385"/>
                                </a:lnTo>
                                <a:lnTo>
                                  <a:pt x="268578" y="674385"/>
                                </a:lnTo>
                                <a:lnTo>
                                  <a:pt x="268578" y="0"/>
                                </a:lnTo>
                                <a:close/>
                              </a:path>
                            </a:pathLst>
                          </a:custGeom>
                          <a:solidFill>
                            <a:srgbClr val="600051"/>
                          </a:solidFill>
                        </wps:spPr>
                        <wps:bodyPr wrap="square" lIns="0" tIns="0" rIns="0" bIns="0" rtlCol="0">
                          <a:prstTxWarp prst="textNoShape">
                            <a:avLst/>
                          </a:prstTxWarp>
                          <a:noAutofit/>
                        </wps:bodyPr>
                      </wps:wsp>
                      <wps:wsp>
                        <wps:cNvPr id="167" name="Graphic 166"/>
                        <wps:cNvSpPr/>
                        <wps:spPr>
                          <a:xfrm>
                            <a:off x="487082" y="1694970"/>
                            <a:ext cx="267970" cy="673100"/>
                          </a:xfrm>
                          <a:custGeom>
                            <a:avLst/>
                            <a:gdLst/>
                            <a:ahLst/>
                            <a:cxnLst/>
                            <a:rect l="l" t="t" r="r" b="b"/>
                            <a:pathLst>
                              <a:path w="267970" h="673100">
                                <a:moveTo>
                                  <a:pt x="22391" y="667623"/>
                                </a:moveTo>
                                <a:lnTo>
                                  <a:pt x="22175" y="667789"/>
                                </a:lnTo>
                                <a:lnTo>
                                  <a:pt x="19265" y="670559"/>
                                </a:lnTo>
                                <a:lnTo>
                                  <a:pt x="22533" y="673099"/>
                                </a:lnTo>
                                <a:lnTo>
                                  <a:pt x="28177" y="673099"/>
                                </a:lnTo>
                                <a:lnTo>
                                  <a:pt x="22391" y="667623"/>
                                </a:lnTo>
                                <a:close/>
                              </a:path>
                              <a:path w="267970" h="673100">
                                <a:moveTo>
                                  <a:pt x="29765" y="660563"/>
                                </a:moveTo>
                                <a:lnTo>
                                  <a:pt x="24601" y="665479"/>
                                </a:lnTo>
                                <a:lnTo>
                                  <a:pt x="22391" y="667623"/>
                                </a:lnTo>
                                <a:lnTo>
                                  <a:pt x="28177" y="673099"/>
                                </a:lnTo>
                                <a:lnTo>
                                  <a:pt x="31506" y="673099"/>
                                </a:lnTo>
                                <a:lnTo>
                                  <a:pt x="37267" y="667623"/>
                                </a:lnTo>
                                <a:lnTo>
                                  <a:pt x="29765" y="660563"/>
                                </a:lnTo>
                                <a:close/>
                              </a:path>
                              <a:path w="267970" h="673100">
                                <a:moveTo>
                                  <a:pt x="37289" y="667623"/>
                                </a:moveTo>
                                <a:lnTo>
                                  <a:pt x="37092" y="667789"/>
                                </a:lnTo>
                                <a:lnTo>
                                  <a:pt x="31506" y="673099"/>
                                </a:lnTo>
                                <a:lnTo>
                                  <a:pt x="37150" y="673099"/>
                                </a:lnTo>
                                <a:lnTo>
                                  <a:pt x="40418" y="670559"/>
                                </a:lnTo>
                                <a:lnTo>
                                  <a:pt x="37289" y="667623"/>
                                </a:lnTo>
                                <a:close/>
                              </a:path>
                              <a:path w="267970" h="673100">
                                <a:moveTo>
                                  <a:pt x="58904" y="667623"/>
                                </a:moveTo>
                                <a:lnTo>
                                  <a:pt x="58709" y="667789"/>
                                </a:lnTo>
                                <a:lnTo>
                                  <a:pt x="55806" y="670559"/>
                                </a:lnTo>
                                <a:lnTo>
                                  <a:pt x="59075" y="673099"/>
                                </a:lnTo>
                                <a:lnTo>
                                  <a:pt x="64718" y="673099"/>
                                </a:lnTo>
                                <a:lnTo>
                                  <a:pt x="58904" y="667623"/>
                                </a:lnTo>
                                <a:close/>
                              </a:path>
                              <a:path w="267970" h="673100">
                                <a:moveTo>
                                  <a:pt x="77057" y="650334"/>
                                </a:moveTo>
                                <a:lnTo>
                                  <a:pt x="76543" y="650768"/>
                                </a:lnTo>
                                <a:lnTo>
                                  <a:pt x="58904" y="667623"/>
                                </a:lnTo>
                                <a:lnTo>
                                  <a:pt x="64718" y="673099"/>
                                </a:lnTo>
                                <a:lnTo>
                                  <a:pt x="68047" y="673099"/>
                                </a:lnTo>
                                <a:lnTo>
                                  <a:pt x="73795" y="667623"/>
                                </a:lnTo>
                                <a:lnTo>
                                  <a:pt x="71645" y="665479"/>
                                </a:lnTo>
                                <a:lnTo>
                                  <a:pt x="66500" y="660563"/>
                                </a:lnTo>
                                <a:lnTo>
                                  <a:pt x="81204" y="660563"/>
                                </a:lnTo>
                                <a:lnTo>
                                  <a:pt x="84538" y="657386"/>
                                </a:lnTo>
                                <a:lnTo>
                                  <a:pt x="77057" y="650334"/>
                                </a:lnTo>
                                <a:close/>
                              </a:path>
                              <a:path w="267970" h="673100">
                                <a:moveTo>
                                  <a:pt x="73887" y="667623"/>
                                </a:moveTo>
                                <a:lnTo>
                                  <a:pt x="73620" y="667789"/>
                                </a:lnTo>
                                <a:lnTo>
                                  <a:pt x="68047" y="673099"/>
                                </a:lnTo>
                                <a:lnTo>
                                  <a:pt x="73691" y="673099"/>
                                </a:lnTo>
                                <a:lnTo>
                                  <a:pt x="76960" y="670559"/>
                                </a:lnTo>
                                <a:lnTo>
                                  <a:pt x="73887" y="667623"/>
                                </a:lnTo>
                                <a:close/>
                              </a:path>
                              <a:path w="267970" h="673100">
                                <a:moveTo>
                                  <a:pt x="95437" y="667623"/>
                                </a:moveTo>
                                <a:lnTo>
                                  <a:pt x="92348" y="670559"/>
                                </a:lnTo>
                                <a:lnTo>
                                  <a:pt x="95616" y="673099"/>
                                </a:lnTo>
                                <a:lnTo>
                                  <a:pt x="101260" y="673099"/>
                                </a:lnTo>
                                <a:lnTo>
                                  <a:pt x="95437" y="667623"/>
                                </a:lnTo>
                                <a:close/>
                              </a:path>
                              <a:path w="267970" h="673100">
                                <a:moveTo>
                                  <a:pt x="102978" y="660563"/>
                                </a:moveTo>
                                <a:lnTo>
                                  <a:pt x="101701" y="661669"/>
                                </a:lnTo>
                                <a:lnTo>
                                  <a:pt x="95437" y="667623"/>
                                </a:lnTo>
                                <a:lnTo>
                                  <a:pt x="101260" y="673099"/>
                                </a:lnTo>
                                <a:lnTo>
                                  <a:pt x="104588" y="673099"/>
                                </a:lnTo>
                                <a:lnTo>
                                  <a:pt x="110363" y="667623"/>
                                </a:lnTo>
                                <a:lnTo>
                                  <a:pt x="108153" y="665479"/>
                                </a:lnTo>
                                <a:lnTo>
                                  <a:pt x="102978" y="660563"/>
                                </a:lnTo>
                                <a:close/>
                              </a:path>
                              <a:path w="267970" h="673100">
                                <a:moveTo>
                                  <a:pt x="110410" y="667623"/>
                                </a:moveTo>
                                <a:lnTo>
                                  <a:pt x="110188" y="667789"/>
                                </a:lnTo>
                                <a:lnTo>
                                  <a:pt x="104588" y="673099"/>
                                </a:lnTo>
                                <a:lnTo>
                                  <a:pt x="110233" y="673099"/>
                                </a:lnTo>
                                <a:lnTo>
                                  <a:pt x="113501" y="670559"/>
                                </a:lnTo>
                                <a:lnTo>
                                  <a:pt x="110410" y="667623"/>
                                </a:lnTo>
                                <a:close/>
                              </a:path>
                              <a:path w="267970" h="673100">
                                <a:moveTo>
                                  <a:pt x="132050" y="667623"/>
                                </a:moveTo>
                                <a:lnTo>
                                  <a:pt x="131814" y="667789"/>
                                </a:lnTo>
                                <a:lnTo>
                                  <a:pt x="128909" y="670559"/>
                                </a:lnTo>
                                <a:lnTo>
                                  <a:pt x="132161" y="673099"/>
                                </a:lnTo>
                                <a:lnTo>
                                  <a:pt x="137821" y="673099"/>
                                </a:lnTo>
                                <a:lnTo>
                                  <a:pt x="132050" y="667623"/>
                                </a:lnTo>
                                <a:close/>
                              </a:path>
                              <a:path w="267970" h="673100">
                                <a:moveTo>
                                  <a:pt x="212372" y="590951"/>
                                </a:moveTo>
                                <a:lnTo>
                                  <a:pt x="134235" y="665479"/>
                                </a:lnTo>
                                <a:lnTo>
                                  <a:pt x="132050" y="667623"/>
                                </a:lnTo>
                                <a:lnTo>
                                  <a:pt x="137821" y="673099"/>
                                </a:lnTo>
                                <a:lnTo>
                                  <a:pt x="141110" y="673099"/>
                                </a:lnTo>
                                <a:lnTo>
                                  <a:pt x="146868" y="667623"/>
                                </a:lnTo>
                                <a:lnTo>
                                  <a:pt x="144708" y="665479"/>
                                </a:lnTo>
                                <a:lnTo>
                                  <a:pt x="139564" y="660563"/>
                                </a:lnTo>
                                <a:lnTo>
                                  <a:pt x="154292" y="660563"/>
                                </a:lnTo>
                                <a:lnTo>
                                  <a:pt x="157632" y="657386"/>
                                </a:lnTo>
                                <a:lnTo>
                                  <a:pt x="157767" y="657386"/>
                                </a:lnTo>
                                <a:lnTo>
                                  <a:pt x="150319" y="650334"/>
                                </a:lnTo>
                                <a:lnTo>
                                  <a:pt x="165327" y="650334"/>
                                </a:lnTo>
                                <a:lnTo>
                                  <a:pt x="157887" y="643248"/>
                                </a:lnTo>
                                <a:lnTo>
                                  <a:pt x="172498" y="643248"/>
                                </a:lnTo>
                                <a:lnTo>
                                  <a:pt x="175787" y="640119"/>
                                </a:lnTo>
                                <a:lnTo>
                                  <a:pt x="176240" y="640119"/>
                                </a:lnTo>
                                <a:lnTo>
                                  <a:pt x="168920" y="633156"/>
                                </a:lnTo>
                                <a:lnTo>
                                  <a:pt x="183735" y="633156"/>
                                </a:lnTo>
                                <a:lnTo>
                                  <a:pt x="176022" y="625828"/>
                                </a:lnTo>
                                <a:lnTo>
                                  <a:pt x="190814" y="625828"/>
                                </a:lnTo>
                                <a:lnTo>
                                  <a:pt x="194201" y="622607"/>
                                </a:lnTo>
                                <a:lnTo>
                                  <a:pt x="193943" y="622299"/>
                                </a:lnTo>
                                <a:lnTo>
                                  <a:pt x="187247" y="615941"/>
                                </a:lnTo>
                                <a:lnTo>
                                  <a:pt x="202356" y="615941"/>
                                </a:lnTo>
                                <a:lnTo>
                                  <a:pt x="194481" y="608434"/>
                                </a:lnTo>
                                <a:lnTo>
                                  <a:pt x="209104" y="608434"/>
                                </a:lnTo>
                                <a:lnTo>
                                  <a:pt x="212364" y="605334"/>
                                </a:lnTo>
                                <a:lnTo>
                                  <a:pt x="204997" y="598301"/>
                                </a:lnTo>
                                <a:lnTo>
                                  <a:pt x="220091" y="598301"/>
                                </a:lnTo>
                                <a:lnTo>
                                  <a:pt x="212372" y="590951"/>
                                </a:lnTo>
                                <a:close/>
                              </a:path>
                              <a:path w="267970" h="673100">
                                <a:moveTo>
                                  <a:pt x="146950" y="667623"/>
                                </a:moveTo>
                                <a:lnTo>
                                  <a:pt x="146694" y="667789"/>
                                </a:lnTo>
                                <a:lnTo>
                                  <a:pt x="141110" y="673099"/>
                                </a:lnTo>
                                <a:lnTo>
                                  <a:pt x="146771" y="673099"/>
                                </a:lnTo>
                                <a:lnTo>
                                  <a:pt x="150022" y="670559"/>
                                </a:lnTo>
                                <a:lnTo>
                                  <a:pt x="146950" y="667623"/>
                                </a:lnTo>
                                <a:close/>
                              </a:path>
                              <a:path w="267970" h="673100">
                                <a:moveTo>
                                  <a:pt x="168578" y="667623"/>
                                </a:moveTo>
                                <a:lnTo>
                                  <a:pt x="168377" y="667789"/>
                                </a:lnTo>
                                <a:lnTo>
                                  <a:pt x="165451" y="670559"/>
                                </a:lnTo>
                                <a:lnTo>
                                  <a:pt x="168702" y="673099"/>
                                </a:lnTo>
                                <a:lnTo>
                                  <a:pt x="174362" y="673099"/>
                                </a:lnTo>
                                <a:lnTo>
                                  <a:pt x="168578" y="667623"/>
                                </a:lnTo>
                                <a:close/>
                              </a:path>
                              <a:path w="267970" h="673100">
                                <a:moveTo>
                                  <a:pt x="176067" y="660563"/>
                                </a:moveTo>
                                <a:lnTo>
                                  <a:pt x="174841" y="661669"/>
                                </a:lnTo>
                                <a:lnTo>
                                  <a:pt x="168578" y="667623"/>
                                </a:lnTo>
                                <a:lnTo>
                                  <a:pt x="174362" y="673099"/>
                                </a:lnTo>
                                <a:lnTo>
                                  <a:pt x="177651" y="673099"/>
                                </a:lnTo>
                                <a:lnTo>
                                  <a:pt x="183464" y="667623"/>
                                </a:lnTo>
                                <a:lnTo>
                                  <a:pt x="176067" y="660563"/>
                                </a:lnTo>
                                <a:close/>
                              </a:path>
                              <a:path w="267970" h="673100">
                                <a:moveTo>
                                  <a:pt x="183480" y="667623"/>
                                </a:moveTo>
                                <a:lnTo>
                                  <a:pt x="177651" y="673099"/>
                                </a:lnTo>
                                <a:lnTo>
                                  <a:pt x="183312" y="673099"/>
                                </a:lnTo>
                                <a:lnTo>
                                  <a:pt x="186563" y="670559"/>
                                </a:lnTo>
                                <a:lnTo>
                                  <a:pt x="183480" y="667623"/>
                                </a:lnTo>
                                <a:close/>
                              </a:path>
                              <a:path w="267970" h="673100">
                                <a:moveTo>
                                  <a:pt x="205147" y="667623"/>
                                </a:moveTo>
                                <a:lnTo>
                                  <a:pt x="204904" y="667789"/>
                                </a:lnTo>
                                <a:lnTo>
                                  <a:pt x="201992" y="670559"/>
                                </a:lnTo>
                                <a:lnTo>
                                  <a:pt x="205243" y="673099"/>
                                </a:lnTo>
                                <a:lnTo>
                                  <a:pt x="210904" y="673099"/>
                                </a:lnTo>
                                <a:lnTo>
                                  <a:pt x="205147" y="667623"/>
                                </a:lnTo>
                                <a:close/>
                              </a:path>
                              <a:path w="267970" h="673100">
                                <a:moveTo>
                                  <a:pt x="212583" y="660563"/>
                                </a:moveTo>
                                <a:lnTo>
                                  <a:pt x="211335" y="661669"/>
                                </a:lnTo>
                                <a:lnTo>
                                  <a:pt x="207331" y="665479"/>
                                </a:lnTo>
                                <a:lnTo>
                                  <a:pt x="205147" y="667623"/>
                                </a:lnTo>
                                <a:lnTo>
                                  <a:pt x="210904" y="673099"/>
                                </a:lnTo>
                                <a:lnTo>
                                  <a:pt x="214193" y="673099"/>
                                </a:lnTo>
                                <a:lnTo>
                                  <a:pt x="219990" y="667623"/>
                                </a:lnTo>
                                <a:lnTo>
                                  <a:pt x="212583" y="660563"/>
                                </a:lnTo>
                                <a:close/>
                              </a:path>
                              <a:path w="267970" h="673100">
                                <a:moveTo>
                                  <a:pt x="220014" y="667623"/>
                                </a:moveTo>
                                <a:lnTo>
                                  <a:pt x="219814" y="667789"/>
                                </a:lnTo>
                                <a:lnTo>
                                  <a:pt x="214193" y="673099"/>
                                </a:lnTo>
                                <a:lnTo>
                                  <a:pt x="219853" y="673099"/>
                                </a:lnTo>
                                <a:lnTo>
                                  <a:pt x="223105" y="670559"/>
                                </a:lnTo>
                                <a:lnTo>
                                  <a:pt x="220014" y="667623"/>
                                </a:lnTo>
                                <a:close/>
                              </a:path>
                              <a:path w="267970" h="673100">
                                <a:moveTo>
                                  <a:pt x="241677" y="667623"/>
                                </a:moveTo>
                                <a:lnTo>
                                  <a:pt x="241390" y="667789"/>
                                </a:lnTo>
                                <a:lnTo>
                                  <a:pt x="238533" y="670559"/>
                                </a:lnTo>
                                <a:lnTo>
                                  <a:pt x="241785" y="673099"/>
                                </a:lnTo>
                                <a:lnTo>
                                  <a:pt x="247445" y="673099"/>
                                </a:lnTo>
                                <a:lnTo>
                                  <a:pt x="241677" y="667623"/>
                                </a:lnTo>
                                <a:close/>
                              </a:path>
                              <a:path w="267970" h="673100">
                                <a:moveTo>
                                  <a:pt x="259499" y="650334"/>
                                </a:moveTo>
                                <a:lnTo>
                                  <a:pt x="258939" y="650768"/>
                                </a:lnTo>
                                <a:lnTo>
                                  <a:pt x="243771" y="665479"/>
                                </a:lnTo>
                                <a:lnTo>
                                  <a:pt x="241677" y="667623"/>
                                </a:lnTo>
                                <a:lnTo>
                                  <a:pt x="247445" y="673099"/>
                                </a:lnTo>
                                <a:lnTo>
                                  <a:pt x="250734" y="673099"/>
                                </a:lnTo>
                                <a:lnTo>
                                  <a:pt x="256740" y="667789"/>
                                </a:lnTo>
                                <a:lnTo>
                                  <a:pt x="249160" y="660563"/>
                                </a:lnTo>
                                <a:lnTo>
                                  <a:pt x="264912" y="660563"/>
                                </a:lnTo>
                                <a:lnTo>
                                  <a:pt x="267969" y="657859"/>
                                </a:lnTo>
                                <a:lnTo>
                                  <a:pt x="267969" y="655319"/>
                                </a:lnTo>
                                <a:lnTo>
                                  <a:pt x="264721" y="655319"/>
                                </a:lnTo>
                                <a:lnTo>
                                  <a:pt x="259499" y="650334"/>
                                </a:lnTo>
                                <a:close/>
                              </a:path>
                              <a:path w="267970" h="673100">
                                <a:moveTo>
                                  <a:pt x="256740" y="667789"/>
                                </a:moveTo>
                                <a:lnTo>
                                  <a:pt x="250734" y="673099"/>
                                </a:lnTo>
                                <a:lnTo>
                                  <a:pt x="256395" y="673099"/>
                                </a:lnTo>
                                <a:lnTo>
                                  <a:pt x="259646" y="670559"/>
                                </a:lnTo>
                                <a:lnTo>
                                  <a:pt x="256740" y="667789"/>
                                </a:lnTo>
                                <a:close/>
                              </a:path>
                              <a:path w="267970" h="673100">
                                <a:moveTo>
                                  <a:pt x="264912" y="660563"/>
                                </a:moveTo>
                                <a:lnTo>
                                  <a:pt x="249160" y="660563"/>
                                </a:lnTo>
                                <a:lnTo>
                                  <a:pt x="256740" y="667789"/>
                                </a:lnTo>
                                <a:lnTo>
                                  <a:pt x="264912" y="660563"/>
                                </a:lnTo>
                                <a:close/>
                              </a:path>
                              <a:path w="267970" h="673100">
                                <a:moveTo>
                                  <a:pt x="19327" y="650768"/>
                                </a:moveTo>
                                <a:lnTo>
                                  <a:pt x="11880" y="657859"/>
                                </a:lnTo>
                                <a:lnTo>
                                  <a:pt x="12076" y="657859"/>
                                </a:lnTo>
                                <a:lnTo>
                                  <a:pt x="22391" y="667623"/>
                                </a:lnTo>
                                <a:lnTo>
                                  <a:pt x="24601" y="665479"/>
                                </a:lnTo>
                                <a:lnTo>
                                  <a:pt x="29765" y="660563"/>
                                </a:lnTo>
                                <a:lnTo>
                                  <a:pt x="19327" y="650768"/>
                                </a:lnTo>
                                <a:close/>
                              </a:path>
                              <a:path w="267970" h="673100">
                                <a:moveTo>
                                  <a:pt x="40549" y="650334"/>
                                </a:moveTo>
                                <a:lnTo>
                                  <a:pt x="40054" y="650768"/>
                                </a:lnTo>
                                <a:lnTo>
                                  <a:pt x="29765" y="660563"/>
                                </a:lnTo>
                                <a:lnTo>
                                  <a:pt x="37289" y="667623"/>
                                </a:lnTo>
                                <a:lnTo>
                                  <a:pt x="48036" y="657386"/>
                                </a:lnTo>
                                <a:lnTo>
                                  <a:pt x="40549" y="650334"/>
                                </a:lnTo>
                                <a:close/>
                              </a:path>
                              <a:path w="267970" h="673100">
                                <a:moveTo>
                                  <a:pt x="55798" y="650334"/>
                                </a:moveTo>
                                <a:lnTo>
                                  <a:pt x="55454" y="650334"/>
                                </a:lnTo>
                                <a:lnTo>
                                  <a:pt x="48036" y="657386"/>
                                </a:lnTo>
                                <a:lnTo>
                                  <a:pt x="58904" y="667623"/>
                                </a:lnTo>
                                <a:lnTo>
                                  <a:pt x="66280" y="660563"/>
                                </a:lnTo>
                                <a:lnTo>
                                  <a:pt x="66500" y="660563"/>
                                </a:lnTo>
                                <a:lnTo>
                                  <a:pt x="55798" y="650334"/>
                                </a:lnTo>
                                <a:close/>
                              </a:path>
                              <a:path w="267970" h="673100">
                                <a:moveTo>
                                  <a:pt x="81204" y="660563"/>
                                </a:moveTo>
                                <a:lnTo>
                                  <a:pt x="66500" y="660563"/>
                                </a:lnTo>
                                <a:lnTo>
                                  <a:pt x="73887" y="667623"/>
                                </a:lnTo>
                                <a:lnTo>
                                  <a:pt x="76044" y="665479"/>
                                </a:lnTo>
                                <a:lnTo>
                                  <a:pt x="81204" y="660563"/>
                                </a:lnTo>
                                <a:close/>
                              </a:path>
                              <a:path w="267970" h="673100">
                                <a:moveTo>
                                  <a:pt x="92210" y="650334"/>
                                </a:moveTo>
                                <a:lnTo>
                                  <a:pt x="91939" y="650334"/>
                                </a:lnTo>
                                <a:lnTo>
                                  <a:pt x="84554" y="657386"/>
                                </a:lnTo>
                                <a:lnTo>
                                  <a:pt x="95437" y="667623"/>
                                </a:lnTo>
                                <a:lnTo>
                                  <a:pt x="102866" y="660563"/>
                                </a:lnTo>
                                <a:lnTo>
                                  <a:pt x="100132" y="657859"/>
                                </a:lnTo>
                                <a:lnTo>
                                  <a:pt x="92210" y="650334"/>
                                </a:lnTo>
                                <a:close/>
                              </a:path>
                              <a:path w="267970" h="673100">
                                <a:moveTo>
                                  <a:pt x="157713" y="608434"/>
                                </a:moveTo>
                                <a:lnTo>
                                  <a:pt x="105710" y="657859"/>
                                </a:lnTo>
                                <a:lnTo>
                                  <a:pt x="102978" y="660563"/>
                                </a:lnTo>
                                <a:lnTo>
                                  <a:pt x="110410" y="667623"/>
                                </a:lnTo>
                                <a:lnTo>
                                  <a:pt x="112624" y="665479"/>
                                </a:lnTo>
                                <a:lnTo>
                                  <a:pt x="121158" y="657386"/>
                                </a:lnTo>
                                <a:lnTo>
                                  <a:pt x="119088" y="655319"/>
                                </a:lnTo>
                                <a:lnTo>
                                  <a:pt x="113835" y="650334"/>
                                </a:lnTo>
                                <a:lnTo>
                                  <a:pt x="128863" y="650334"/>
                                </a:lnTo>
                                <a:lnTo>
                                  <a:pt x="121450" y="643248"/>
                                </a:lnTo>
                                <a:lnTo>
                                  <a:pt x="136066" y="643248"/>
                                </a:lnTo>
                                <a:lnTo>
                                  <a:pt x="139365" y="640119"/>
                                </a:lnTo>
                                <a:lnTo>
                                  <a:pt x="139532" y="640119"/>
                                </a:lnTo>
                                <a:lnTo>
                                  <a:pt x="132177" y="633156"/>
                                </a:lnTo>
                                <a:lnTo>
                                  <a:pt x="147290" y="633156"/>
                                </a:lnTo>
                                <a:lnTo>
                                  <a:pt x="139596" y="625828"/>
                                </a:lnTo>
                                <a:lnTo>
                                  <a:pt x="154435" y="625828"/>
                                </a:lnTo>
                                <a:lnTo>
                                  <a:pt x="157832" y="622607"/>
                                </a:lnTo>
                                <a:lnTo>
                                  <a:pt x="150827" y="615941"/>
                                </a:lnTo>
                                <a:lnTo>
                                  <a:pt x="165615" y="615941"/>
                                </a:lnTo>
                                <a:lnTo>
                                  <a:pt x="157713" y="608434"/>
                                </a:lnTo>
                                <a:close/>
                              </a:path>
                              <a:path w="267970" h="673100">
                                <a:moveTo>
                                  <a:pt x="128863" y="650334"/>
                                </a:moveTo>
                                <a:lnTo>
                                  <a:pt x="128594" y="650334"/>
                                </a:lnTo>
                                <a:lnTo>
                                  <a:pt x="123337" y="655319"/>
                                </a:lnTo>
                                <a:lnTo>
                                  <a:pt x="121265" y="657386"/>
                                </a:lnTo>
                                <a:lnTo>
                                  <a:pt x="132050" y="667623"/>
                                </a:lnTo>
                                <a:lnTo>
                                  <a:pt x="134235" y="665479"/>
                                </a:lnTo>
                                <a:lnTo>
                                  <a:pt x="139390" y="660563"/>
                                </a:lnTo>
                                <a:lnTo>
                                  <a:pt x="139564" y="660563"/>
                                </a:lnTo>
                                <a:lnTo>
                                  <a:pt x="128863" y="650334"/>
                                </a:lnTo>
                                <a:close/>
                              </a:path>
                              <a:path w="267970" h="673100">
                                <a:moveTo>
                                  <a:pt x="154292" y="660563"/>
                                </a:moveTo>
                                <a:lnTo>
                                  <a:pt x="139564" y="660563"/>
                                </a:lnTo>
                                <a:lnTo>
                                  <a:pt x="146950" y="667623"/>
                                </a:lnTo>
                                <a:lnTo>
                                  <a:pt x="149122" y="665479"/>
                                </a:lnTo>
                                <a:lnTo>
                                  <a:pt x="154292" y="660563"/>
                                </a:lnTo>
                                <a:close/>
                              </a:path>
                              <a:path w="267970" h="673100">
                                <a:moveTo>
                                  <a:pt x="165327" y="650334"/>
                                </a:moveTo>
                                <a:lnTo>
                                  <a:pt x="165047" y="650334"/>
                                </a:lnTo>
                                <a:lnTo>
                                  <a:pt x="157632" y="657386"/>
                                </a:lnTo>
                                <a:lnTo>
                                  <a:pt x="157767" y="657386"/>
                                </a:lnTo>
                                <a:lnTo>
                                  <a:pt x="168578" y="667623"/>
                                </a:lnTo>
                                <a:lnTo>
                                  <a:pt x="176010" y="660563"/>
                                </a:lnTo>
                                <a:lnTo>
                                  <a:pt x="173229" y="657859"/>
                                </a:lnTo>
                                <a:lnTo>
                                  <a:pt x="165327" y="650334"/>
                                </a:lnTo>
                                <a:close/>
                              </a:path>
                              <a:path w="267970" h="673100">
                                <a:moveTo>
                                  <a:pt x="194358" y="643248"/>
                                </a:moveTo>
                                <a:lnTo>
                                  <a:pt x="193622" y="643889"/>
                                </a:lnTo>
                                <a:lnTo>
                                  <a:pt x="178866" y="657859"/>
                                </a:lnTo>
                                <a:lnTo>
                                  <a:pt x="176067" y="660563"/>
                                </a:lnTo>
                                <a:lnTo>
                                  <a:pt x="183480" y="667623"/>
                                </a:lnTo>
                                <a:lnTo>
                                  <a:pt x="194331" y="657386"/>
                                </a:lnTo>
                                <a:lnTo>
                                  <a:pt x="192216" y="655319"/>
                                </a:lnTo>
                                <a:lnTo>
                                  <a:pt x="186976" y="650334"/>
                                </a:lnTo>
                                <a:lnTo>
                                  <a:pt x="201816" y="650334"/>
                                </a:lnTo>
                                <a:lnTo>
                                  <a:pt x="194358" y="643248"/>
                                </a:lnTo>
                                <a:close/>
                              </a:path>
                              <a:path w="267970" h="673100">
                                <a:moveTo>
                                  <a:pt x="201816" y="650334"/>
                                </a:moveTo>
                                <a:lnTo>
                                  <a:pt x="196524" y="655319"/>
                                </a:lnTo>
                                <a:lnTo>
                                  <a:pt x="194388" y="657386"/>
                                </a:lnTo>
                                <a:lnTo>
                                  <a:pt x="205147" y="667623"/>
                                </a:lnTo>
                                <a:lnTo>
                                  <a:pt x="207331" y="665479"/>
                                </a:lnTo>
                                <a:lnTo>
                                  <a:pt x="212498" y="660563"/>
                                </a:lnTo>
                                <a:lnTo>
                                  <a:pt x="209737" y="657859"/>
                                </a:lnTo>
                                <a:lnTo>
                                  <a:pt x="201816" y="650334"/>
                                </a:lnTo>
                                <a:close/>
                              </a:path>
                              <a:path w="267970" h="673100">
                                <a:moveTo>
                                  <a:pt x="249001" y="625828"/>
                                </a:moveTo>
                                <a:lnTo>
                                  <a:pt x="215339" y="657859"/>
                                </a:lnTo>
                                <a:lnTo>
                                  <a:pt x="212583" y="660563"/>
                                </a:lnTo>
                                <a:lnTo>
                                  <a:pt x="220014" y="667623"/>
                                </a:lnTo>
                                <a:lnTo>
                                  <a:pt x="230827" y="657386"/>
                                </a:lnTo>
                                <a:lnTo>
                                  <a:pt x="228719" y="655319"/>
                                </a:lnTo>
                                <a:lnTo>
                                  <a:pt x="223468" y="650334"/>
                                </a:lnTo>
                                <a:lnTo>
                                  <a:pt x="238431" y="650334"/>
                                </a:lnTo>
                                <a:lnTo>
                                  <a:pt x="230998" y="643248"/>
                                </a:lnTo>
                                <a:lnTo>
                                  <a:pt x="245793" y="643248"/>
                                </a:lnTo>
                                <a:lnTo>
                                  <a:pt x="248952" y="640264"/>
                                </a:lnTo>
                                <a:lnTo>
                                  <a:pt x="241506" y="633156"/>
                                </a:lnTo>
                                <a:lnTo>
                                  <a:pt x="256696" y="633156"/>
                                </a:lnTo>
                                <a:lnTo>
                                  <a:pt x="249001" y="625828"/>
                                </a:lnTo>
                                <a:close/>
                              </a:path>
                              <a:path w="267970" h="673100">
                                <a:moveTo>
                                  <a:pt x="238431" y="650334"/>
                                </a:moveTo>
                                <a:lnTo>
                                  <a:pt x="238292" y="650334"/>
                                </a:lnTo>
                                <a:lnTo>
                                  <a:pt x="233014" y="655319"/>
                                </a:lnTo>
                                <a:lnTo>
                                  <a:pt x="230895" y="657386"/>
                                </a:lnTo>
                                <a:lnTo>
                                  <a:pt x="241677" y="667623"/>
                                </a:lnTo>
                                <a:lnTo>
                                  <a:pt x="243771" y="665479"/>
                                </a:lnTo>
                                <a:lnTo>
                                  <a:pt x="248840" y="660563"/>
                                </a:lnTo>
                                <a:lnTo>
                                  <a:pt x="249160" y="660563"/>
                                </a:lnTo>
                                <a:lnTo>
                                  <a:pt x="238431" y="650334"/>
                                </a:lnTo>
                                <a:close/>
                              </a:path>
                              <a:path w="267970" h="673100">
                                <a:moveTo>
                                  <a:pt x="11314" y="643248"/>
                                </a:moveTo>
                                <a:lnTo>
                                  <a:pt x="0" y="654049"/>
                                </a:lnTo>
                                <a:lnTo>
                                  <a:pt x="0" y="661669"/>
                                </a:lnTo>
                                <a:lnTo>
                                  <a:pt x="3877" y="665479"/>
                                </a:lnTo>
                                <a:lnTo>
                                  <a:pt x="11880" y="657859"/>
                                </a:lnTo>
                                <a:lnTo>
                                  <a:pt x="12076" y="657859"/>
                                </a:lnTo>
                                <a:lnTo>
                                  <a:pt x="4124" y="650334"/>
                                </a:lnTo>
                                <a:lnTo>
                                  <a:pt x="18865" y="650334"/>
                                </a:lnTo>
                                <a:lnTo>
                                  <a:pt x="11314" y="643248"/>
                                </a:lnTo>
                                <a:close/>
                              </a:path>
                              <a:path w="267970" h="673100">
                                <a:moveTo>
                                  <a:pt x="3877" y="636269"/>
                                </a:moveTo>
                                <a:lnTo>
                                  <a:pt x="0" y="640119"/>
                                </a:lnTo>
                                <a:lnTo>
                                  <a:pt x="0" y="646429"/>
                                </a:lnTo>
                                <a:lnTo>
                                  <a:pt x="12076" y="657859"/>
                                </a:lnTo>
                                <a:lnTo>
                                  <a:pt x="11880" y="657859"/>
                                </a:lnTo>
                                <a:lnTo>
                                  <a:pt x="19327" y="650768"/>
                                </a:lnTo>
                                <a:lnTo>
                                  <a:pt x="18865" y="650334"/>
                                </a:lnTo>
                                <a:lnTo>
                                  <a:pt x="3892" y="650334"/>
                                </a:lnTo>
                                <a:lnTo>
                                  <a:pt x="11314" y="643248"/>
                                </a:lnTo>
                                <a:lnTo>
                                  <a:pt x="3877" y="636269"/>
                                </a:lnTo>
                                <a:close/>
                              </a:path>
                              <a:path w="267970" h="673100">
                                <a:moveTo>
                                  <a:pt x="102976" y="590951"/>
                                </a:moveTo>
                                <a:lnTo>
                                  <a:pt x="102648" y="591177"/>
                                </a:lnTo>
                                <a:lnTo>
                                  <a:pt x="41943" y="648969"/>
                                </a:lnTo>
                                <a:lnTo>
                                  <a:pt x="40549" y="650334"/>
                                </a:lnTo>
                                <a:lnTo>
                                  <a:pt x="48036" y="657386"/>
                                </a:lnTo>
                                <a:lnTo>
                                  <a:pt x="55454" y="650334"/>
                                </a:lnTo>
                                <a:lnTo>
                                  <a:pt x="55798" y="650334"/>
                                </a:lnTo>
                                <a:lnTo>
                                  <a:pt x="48384" y="643248"/>
                                </a:lnTo>
                                <a:lnTo>
                                  <a:pt x="62908" y="643248"/>
                                </a:lnTo>
                                <a:lnTo>
                                  <a:pt x="66199" y="640119"/>
                                </a:lnTo>
                                <a:lnTo>
                                  <a:pt x="58795" y="633156"/>
                                </a:lnTo>
                                <a:lnTo>
                                  <a:pt x="74127" y="633156"/>
                                </a:lnTo>
                                <a:lnTo>
                                  <a:pt x="66414" y="625828"/>
                                </a:lnTo>
                                <a:lnTo>
                                  <a:pt x="81232" y="625828"/>
                                </a:lnTo>
                                <a:lnTo>
                                  <a:pt x="84620" y="622607"/>
                                </a:lnTo>
                                <a:lnTo>
                                  <a:pt x="77599" y="615941"/>
                                </a:lnTo>
                                <a:lnTo>
                                  <a:pt x="92884" y="615941"/>
                                </a:lnTo>
                                <a:lnTo>
                                  <a:pt x="85030" y="608434"/>
                                </a:lnTo>
                                <a:lnTo>
                                  <a:pt x="99530" y="608434"/>
                                </a:lnTo>
                                <a:lnTo>
                                  <a:pt x="102791" y="605334"/>
                                </a:lnTo>
                                <a:lnTo>
                                  <a:pt x="95367" y="598301"/>
                                </a:lnTo>
                                <a:lnTo>
                                  <a:pt x="110693" y="598301"/>
                                </a:lnTo>
                                <a:lnTo>
                                  <a:pt x="102976" y="590951"/>
                                </a:lnTo>
                                <a:close/>
                              </a:path>
                              <a:path w="267970" h="673100">
                                <a:moveTo>
                                  <a:pt x="102951" y="625564"/>
                                </a:moveTo>
                                <a:lnTo>
                                  <a:pt x="78428" y="648969"/>
                                </a:lnTo>
                                <a:lnTo>
                                  <a:pt x="77057" y="650334"/>
                                </a:lnTo>
                                <a:lnTo>
                                  <a:pt x="84554" y="657386"/>
                                </a:lnTo>
                                <a:lnTo>
                                  <a:pt x="91939" y="650334"/>
                                </a:lnTo>
                                <a:lnTo>
                                  <a:pt x="92210" y="650334"/>
                                </a:lnTo>
                                <a:lnTo>
                                  <a:pt x="84751" y="643248"/>
                                </a:lnTo>
                                <a:lnTo>
                                  <a:pt x="99375" y="643248"/>
                                </a:lnTo>
                                <a:lnTo>
                                  <a:pt x="102658" y="640119"/>
                                </a:lnTo>
                                <a:lnTo>
                                  <a:pt x="103073" y="640119"/>
                                </a:lnTo>
                                <a:lnTo>
                                  <a:pt x="95736" y="633156"/>
                                </a:lnTo>
                                <a:lnTo>
                                  <a:pt x="110892" y="633156"/>
                                </a:lnTo>
                                <a:lnTo>
                                  <a:pt x="102951" y="625564"/>
                                </a:lnTo>
                                <a:close/>
                              </a:path>
                              <a:path w="267970" h="673100">
                                <a:moveTo>
                                  <a:pt x="110892" y="633156"/>
                                </a:moveTo>
                                <a:lnTo>
                                  <a:pt x="109967" y="633156"/>
                                </a:lnTo>
                                <a:lnTo>
                                  <a:pt x="102658" y="640119"/>
                                </a:lnTo>
                                <a:lnTo>
                                  <a:pt x="103073" y="640119"/>
                                </a:lnTo>
                                <a:lnTo>
                                  <a:pt x="121265" y="657386"/>
                                </a:lnTo>
                                <a:lnTo>
                                  <a:pt x="123337" y="655319"/>
                                </a:lnTo>
                                <a:lnTo>
                                  <a:pt x="128594" y="650334"/>
                                </a:lnTo>
                                <a:lnTo>
                                  <a:pt x="113628" y="650334"/>
                                </a:lnTo>
                                <a:lnTo>
                                  <a:pt x="121083" y="643248"/>
                                </a:lnTo>
                                <a:lnTo>
                                  <a:pt x="121450" y="643248"/>
                                </a:lnTo>
                                <a:lnTo>
                                  <a:pt x="110892" y="633156"/>
                                </a:lnTo>
                                <a:close/>
                              </a:path>
                              <a:path w="267970" h="673100">
                                <a:moveTo>
                                  <a:pt x="147290" y="633156"/>
                                </a:moveTo>
                                <a:lnTo>
                                  <a:pt x="146708" y="633156"/>
                                </a:lnTo>
                                <a:lnTo>
                                  <a:pt x="139365" y="640119"/>
                                </a:lnTo>
                                <a:lnTo>
                                  <a:pt x="139532" y="640119"/>
                                </a:lnTo>
                                <a:lnTo>
                                  <a:pt x="157767" y="657386"/>
                                </a:lnTo>
                                <a:lnTo>
                                  <a:pt x="157632" y="657386"/>
                                </a:lnTo>
                                <a:lnTo>
                                  <a:pt x="165047" y="650334"/>
                                </a:lnTo>
                                <a:lnTo>
                                  <a:pt x="150114" y="650334"/>
                                </a:lnTo>
                                <a:lnTo>
                                  <a:pt x="157543" y="643248"/>
                                </a:lnTo>
                                <a:lnTo>
                                  <a:pt x="157887" y="643248"/>
                                </a:lnTo>
                                <a:lnTo>
                                  <a:pt x="147290" y="633156"/>
                                </a:lnTo>
                                <a:close/>
                              </a:path>
                              <a:path w="267970" h="673100">
                                <a:moveTo>
                                  <a:pt x="183735" y="633156"/>
                                </a:moveTo>
                                <a:lnTo>
                                  <a:pt x="183110" y="633156"/>
                                </a:lnTo>
                                <a:lnTo>
                                  <a:pt x="175787" y="640119"/>
                                </a:lnTo>
                                <a:lnTo>
                                  <a:pt x="176240" y="640119"/>
                                </a:lnTo>
                                <a:lnTo>
                                  <a:pt x="194388" y="657386"/>
                                </a:lnTo>
                                <a:lnTo>
                                  <a:pt x="196524" y="655319"/>
                                </a:lnTo>
                                <a:lnTo>
                                  <a:pt x="201816" y="650334"/>
                                </a:lnTo>
                                <a:lnTo>
                                  <a:pt x="186815" y="650334"/>
                                </a:lnTo>
                                <a:lnTo>
                                  <a:pt x="194300" y="643248"/>
                                </a:lnTo>
                                <a:lnTo>
                                  <a:pt x="191466" y="640501"/>
                                </a:lnTo>
                                <a:lnTo>
                                  <a:pt x="183735" y="633156"/>
                                </a:lnTo>
                                <a:close/>
                              </a:path>
                              <a:path w="267970" h="673100">
                                <a:moveTo>
                                  <a:pt x="220412" y="633156"/>
                                </a:moveTo>
                                <a:lnTo>
                                  <a:pt x="220049" y="633156"/>
                                </a:lnTo>
                                <a:lnTo>
                                  <a:pt x="216744" y="636269"/>
                                </a:lnTo>
                                <a:lnTo>
                                  <a:pt x="212711" y="640119"/>
                                </a:lnTo>
                                <a:lnTo>
                                  <a:pt x="230895" y="657386"/>
                                </a:lnTo>
                                <a:lnTo>
                                  <a:pt x="233014" y="655319"/>
                                </a:lnTo>
                                <a:lnTo>
                                  <a:pt x="238292" y="650334"/>
                                </a:lnTo>
                                <a:lnTo>
                                  <a:pt x="223248" y="650334"/>
                                </a:lnTo>
                                <a:lnTo>
                                  <a:pt x="230694" y="643248"/>
                                </a:lnTo>
                                <a:lnTo>
                                  <a:pt x="230998" y="643248"/>
                                </a:lnTo>
                                <a:lnTo>
                                  <a:pt x="220412" y="633156"/>
                                </a:lnTo>
                                <a:close/>
                              </a:path>
                              <a:path w="267970" h="673100">
                                <a:moveTo>
                                  <a:pt x="264721" y="645159"/>
                                </a:moveTo>
                                <a:lnTo>
                                  <a:pt x="260793" y="648969"/>
                                </a:lnTo>
                                <a:lnTo>
                                  <a:pt x="259499" y="650334"/>
                                </a:lnTo>
                                <a:lnTo>
                                  <a:pt x="264721" y="655319"/>
                                </a:lnTo>
                                <a:lnTo>
                                  <a:pt x="267969" y="652779"/>
                                </a:lnTo>
                                <a:lnTo>
                                  <a:pt x="267969" y="648969"/>
                                </a:lnTo>
                                <a:lnTo>
                                  <a:pt x="264721" y="645159"/>
                                </a:lnTo>
                                <a:close/>
                              </a:path>
                              <a:path w="267970" h="673100">
                                <a:moveTo>
                                  <a:pt x="267969" y="652779"/>
                                </a:moveTo>
                                <a:lnTo>
                                  <a:pt x="264721" y="655319"/>
                                </a:lnTo>
                                <a:lnTo>
                                  <a:pt x="267969" y="655319"/>
                                </a:lnTo>
                                <a:lnTo>
                                  <a:pt x="267969" y="652779"/>
                                </a:lnTo>
                                <a:close/>
                              </a:path>
                              <a:path w="267970" h="673100">
                                <a:moveTo>
                                  <a:pt x="29882" y="625564"/>
                                </a:moveTo>
                                <a:lnTo>
                                  <a:pt x="29560" y="625828"/>
                                </a:lnTo>
                                <a:lnTo>
                                  <a:pt x="11314" y="643248"/>
                                </a:lnTo>
                                <a:lnTo>
                                  <a:pt x="19327" y="650768"/>
                                </a:lnTo>
                                <a:lnTo>
                                  <a:pt x="30110" y="640501"/>
                                </a:lnTo>
                                <a:lnTo>
                                  <a:pt x="22311" y="633156"/>
                                </a:lnTo>
                                <a:lnTo>
                                  <a:pt x="37825" y="633156"/>
                                </a:lnTo>
                                <a:lnTo>
                                  <a:pt x="29882" y="625564"/>
                                </a:lnTo>
                                <a:close/>
                              </a:path>
                              <a:path w="267970" h="673100">
                                <a:moveTo>
                                  <a:pt x="37825" y="633156"/>
                                </a:moveTo>
                                <a:lnTo>
                                  <a:pt x="30110" y="640501"/>
                                </a:lnTo>
                                <a:lnTo>
                                  <a:pt x="40549" y="650334"/>
                                </a:lnTo>
                                <a:lnTo>
                                  <a:pt x="41943" y="648969"/>
                                </a:lnTo>
                                <a:lnTo>
                                  <a:pt x="47953" y="643248"/>
                                </a:lnTo>
                                <a:lnTo>
                                  <a:pt x="48384" y="643248"/>
                                </a:lnTo>
                                <a:lnTo>
                                  <a:pt x="37825" y="633156"/>
                                </a:lnTo>
                                <a:close/>
                              </a:path>
                              <a:path w="267970" h="673100">
                                <a:moveTo>
                                  <a:pt x="62908" y="643248"/>
                                </a:moveTo>
                                <a:lnTo>
                                  <a:pt x="48384" y="643248"/>
                                </a:lnTo>
                                <a:lnTo>
                                  <a:pt x="55798" y="650334"/>
                                </a:lnTo>
                                <a:lnTo>
                                  <a:pt x="55454" y="650334"/>
                                </a:lnTo>
                                <a:lnTo>
                                  <a:pt x="62908" y="643248"/>
                                </a:lnTo>
                                <a:close/>
                              </a:path>
                              <a:path w="267970" h="673100">
                                <a:moveTo>
                                  <a:pt x="74127" y="633156"/>
                                </a:moveTo>
                                <a:lnTo>
                                  <a:pt x="73524" y="633156"/>
                                </a:lnTo>
                                <a:lnTo>
                                  <a:pt x="66199" y="640119"/>
                                </a:lnTo>
                                <a:lnTo>
                                  <a:pt x="77057" y="650334"/>
                                </a:lnTo>
                                <a:lnTo>
                                  <a:pt x="78428" y="648969"/>
                                </a:lnTo>
                                <a:lnTo>
                                  <a:pt x="84422" y="643248"/>
                                </a:lnTo>
                                <a:lnTo>
                                  <a:pt x="84751" y="643248"/>
                                </a:lnTo>
                                <a:lnTo>
                                  <a:pt x="74127" y="633156"/>
                                </a:lnTo>
                                <a:close/>
                              </a:path>
                              <a:path w="267970" h="673100">
                                <a:moveTo>
                                  <a:pt x="99375" y="643248"/>
                                </a:moveTo>
                                <a:lnTo>
                                  <a:pt x="84751" y="643248"/>
                                </a:lnTo>
                                <a:lnTo>
                                  <a:pt x="92210" y="650334"/>
                                </a:lnTo>
                                <a:lnTo>
                                  <a:pt x="91939" y="650334"/>
                                </a:lnTo>
                                <a:lnTo>
                                  <a:pt x="99375" y="643248"/>
                                </a:lnTo>
                                <a:close/>
                              </a:path>
                              <a:path w="267970" h="673100">
                                <a:moveTo>
                                  <a:pt x="136066" y="643248"/>
                                </a:moveTo>
                                <a:lnTo>
                                  <a:pt x="121450" y="643248"/>
                                </a:lnTo>
                                <a:lnTo>
                                  <a:pt x="128863" y="650334"/>
                                </a:lnTo>
                                <a:lnTo>
                                  <a:pt x="128594" y="650334"/>
                                </a:lnTo>
                                <a:lnTo>
                                  <a:pt x="136066" y="643248"/>
                                </a:lnTo>
                                <a:close/>
                              </a:path>
                              <a:path w="267970" h="673100">
                                <a:moveTo>
                                  <a:pt x="172498" y="643248"/>
                                </a:moveTo>
                                <a:lnTo>
                                  <a:pt x="157887" y="643248"/>
                                </a:lnTo>
                                <a:lnTo>
                                  <a:pt x="165327" y="650334"/>
                                </a:lnTo>
                                <a:lnTo>
                                  <a:pt x="165047" y="650334"/>
                                </a:lnTo>
                                <a:lnTo>
                                  <a:pt x="172498" y="643248"/>
                                </a:lnTo>
                                <a:close/>
                              </a:path>
                              <a:path w="267970" h="673100">
                                <a:moveTo>
                                  <a:pt x="212726" y="625828"/>
                                </a:moveTo>
                                <a:lnTo>
                                  <a:pt x="212403" y="626109"/>
                                </a:lnTo>
                                <a:lnTo>
                                  <a:pt x="197201" y="640501"/>
                                </a:lnTo>
                                <a:lnTo>
                                  <a:pt x="194358" y="643248"/>
                                </a:lnTo>
                                <a:lnTo>
                                  <a:pt x="201816" y="650334"/>
                                </a:lnTo>
                                <a:lnTo>
                                  <a:pt x="212658" y="640119"/>
                                </a:lnTo>
                                <a:lnTo>
                                  <a:pt x="208656" y="636269"/>
                                </a:lnTo>
                                <a:lnTo>
                                  <a:pt x="205377" y="633156"/>
                                </a:lnTo>
                                <a:lnTo>
                                  <a:pt x="220412" y="633156"/>
                                </a:lnTo>
                                <a:lnTo>
                                  <a:pt x="212726" y="625828"/>
                                </a:lnTo>
                                <a:close/>
                              </a:path>
                              <a:path w="267970" h="673100">
                                <a:moveTo>
                                  <a:pt x="245793" y="643248"/>
                                </a:moveTo>
                                <a:lnTo>
                                  <a:pt x="230998" y="643248"/>
                                </a:lnTo>
                                <a:lnTo>
                                  <a:pt x="238431" y="650334"/>
                                </a:lnTo>
                                <a:lnTo>
                                  <a:pt x="238292" y="650334"/>
                                </a:lnTo>
                                <a:lnTo>
                                  <a:pt x="245793" y="643248"/>
                                </a:lnTo>
                                <a:close/>
                              </a:path>
                              <a:path w="267970" h="673100">
                                <a:moveTo>
                                  <a:pt x="256696" y="633156"/>
                                </a:moveTo>
                                <a:lnTo>
                                  <a:pt x="256477" y="633156"/>
                                </a:lnTo>
                                <a:lnTo>
                                  <a:pt x="248952" y="640264"/>
                                </a:lnTo>
                                <a:lnTo>
                                  <a:pt x="259499" y="650334"/>
                                </a:lnTo>
                                <a:lnTo>
                                  <a:pt x="260793" y="648969"/>
                                </a:lnTo>
                                <a:lnTo>
                                  <a:pt x="264721" y="645159"/>
                                </a:lnTo>
                                <a:lnTo>
                                  <a:pt x="267969" y="645159"/>
                                </a:lnTo>
                                <a:lnTo>
                                  <a:pt x="267969" y="643889"/>
                                </a:lnTo>
                                <a:lnTo>
                                  <a:pt x="256696" y="633156"/>
                                </a:lnTo>
                                <a:close/>
                              </a:path>
                              <a:path w="267970" h="673100">
                                <a:moveTo>
                                  <a:pt x="267969" y="645159"/>
                                </a:moveTo>
                                <a:lnTo>
                                  <a:pt x="264721" y="645159"/>
                                </a:lnTo>
                                <a:lnTo>
                                  <a:pt x="267969" y="648969"/>
                                </a:lnTo>
                                <a:lnTo>
                                  <a:pt x="267969" y="645159"/>
                                </a:lnTo>
                                <a:close/>
                              </a:path>
                              <a:path w="267970" h="673100">
                                <a:moveTo>
                                  <a:pt x="19813" y="615941"/>
                                </a:moveTo>
                                <a:lnTo>
                                  <a:pt x="18558" y="615941"/>
                                </a:lnTo>
                                <a:lnTo>
                                  <a:pt x="11336" y="622817"/>
                                </a:lnTo>
                                <a:lnTo>
                                  <a:pt x="30110" y="640501"/>
                                </a:lnTo>
                                <a:lnTo>
                                  <a:pt x="37825" y="633156"/>
                                </a:lnTo>
                                <a:lnTo>
                                  <a:pt x="21885" y="633156"/>
                                </a:lnTo>
                                <a:lnTo>
                                  <a:pt x="29836" y="625564"/>
                                </a:lnTo>
                                <a:lnTo>
                                  <a:pt x="27442" y="623233"/>
                                </a:lnTo>
                                <a:lnTo>
                                  <a:pt x="19813" y="615941"/>
                                </a:lnTo>
                                <a:close/>
                              </a:path>
                              <a:path w="267970" h="673100">
                                <a:moveTo>
                                  <a:pt x="238617" y="615941"/>
                                </a:moveTo>
                                <a:lnTo>
                                  <a:pt x="238322" y="615941"/>
                                </a:lnTo>
                                <a:lnTo>
                                  <a:pt x="230849" y="622981"/>
                                </a:lnTo>
                                <a:lnTo>
                                  <a:pt x="248952" y="640264"/>
                                </a:lnTo>
                                <a:lnTo>
                                  <a:pt x="256477" y="633156"/>
                                </a:lnTo>
                                <a:lnTo>
                                  <a:pt x="241300" y="633156"/>
                                </a:lnTo>
                                <a:lnTo>
                                  <a:pt x="249001" y="625828"/>
                                </a:lnTo>
                                <a:lnTo>
                                  <a:pt x="238617" y="615941"/>
                                </a:lnTo>
                                <a:close/>
                              </a:path>
                              <a:path w="267970" h="673100">
                                <a:moveTo>
                                  <a:pt x="56006" y="615941"/>
                                </a:moveTo>
                                <a:lnTo>
                                  <a:pt x="54561" y="617219"/>
                                </a:lnTo>
                                <a:lnTo>
                                  <a:pt x="48246" y="623233"/>
                                </a:lnTo>
                                <a:lnTo>
                                  <a:pt x="66199" y="640119"/>
                                </a:lnTo>
                                <a:lnTo>
                                  <a:pt x="73524" y="633156"/>
                                </a:lnTo>
                                <a:lnTo>
                                  <a:pt x="58554" y="633156"/>
                                </a:lnTo>
                                <a:lnTo>
                                  <a:pt x="66250" y="625828"/>
                                </a:lnTo>
                                <a:lnTo>
                                  <a:pt x="66414" y="625828"/>
                                </a:lnTo>
                                <a:lnTo>
                                  <a:pt x="56006" y="615941"/>
                                </a:lnTo>
                                <a:close/>
                              </a:path>
                              <a:path w="267970" h="673100">
                                <a:moveTo>
                                  <a:pt x="92884" y="615941"/>
                                </a:moveTo>
                                <a:lnTo>
                                  <a:pt x="91633" y="615941"/>
                                </a:lnTo>
                                <a:lnTo>
                                  <a:pt x="84622" y="622607"/>
                                </a:lnTo>
                                <a:lnTo>
                                  <a:pt x="103073" y="640119"/>
                                </a:lnTo>
                                <a:lnTo>
                                  <a:pt x="102658" y="640119"/>
                                </a:lnTo>
                                <a:lnTo>
                                  <a:pt x="109967" y="633156"/>
                                </a:lnTo>
                                <a:lnTo>
                                  <a:pt x="94997" y="633156"/>
                                </a:lnTo>
                                <a:lnTo>
                                  <a:pt x="102951" y="625564"/>
                                </a:lnTo>
                                <a:lnTo>
                                  <a:pt x="92884" y="615941"/>
                                </a:lnTo>
                                <a:close/>
                              </a:path>
                              <a:path w="267970" h="673100">
                                <a:moveTo>
                                  <a:pt x="129215" y="615941"/>
                                </a:moveTo>
                                <a:lnTo>
                                  <a:pt x="128033" y="615941"/>
                                </a:lnTo>
                                <a:lnTo>
                                  <a:pt x="121037" y="622607"/>
                                </a:lnTo>
                                <a:lnTo>
                                  <a:pt x="139532" y="640119"/>
                                </a:lnTo>
                                <a:lnTo>
                                  <a:pt x="139365" y="640119"/>
                                </a:lnTo>
                                <a:lnTo>
                                  <a:pt x="146708" y="633156"/>
                                </a:lnTo>
                                <a:lnTo>
                                  <a:pt x="131702" y="633156"/>
                                </a:lnTo>
                                <a:lnTo>
                                  <a:pt x="139412" y="625828"/>
                                </a:lnTo>
                                <a:lnTo>
                                  <a:pt x="139596" y="625828"/>
                                </a:lnTo>
                                <a:lnTo>
                                  <a:pt x="129215" y="615941"/>
                                </a:lnTo>
                                <a:close/>
                              </a:path>
                              <a:path w="267970" h="673100">
                                <a:moveTo>
                                  <a:pt x="165615" y="615941"/>
                                </a:moveTo>
                                <a:lnTo>
                                  <a:pt x="164861" y="615941"/>
                                </a:lnTo>
                                <a:lnTo>
                                  <a:pt x="157833" y="622607"/>
                                </a:lnTo>
                                <a:lnTo>
                                  <a:pt x="176240" y="640119"/>
                                </a:lnTo>
                                <a:lnTo>
                                  <a:pt x="175787" y="640119"/>
                                </a:lnTo>
                                <a:lnTo>
                                  <a:pt x="183110" y="633156"/>
                                </a:lnTo>
                                <a:lnTo>
                                  <a:pt x="168124" y="633156"/>
                                </a:lnTo>
                                <a:lnTo>
                                  <a:pt x="175806" y="625828"/>
                                </a:lnTo>
                                <a:lnTo>
                                  <a:pt x="176022" y="625828"/>
                                </a:lnTo>
                                <a:lnTo>
                                  <a:pt x="165615" y="615941"/>
                                </a:lnTo>
                                <a:close/>
                              </a:path>
                              <a:path w="267970" h="673100">
                                <a:moveTo>
                                  <a:pt x="202356" y="615941"/>
                                </a:moveTo>
                                <a:lnTo>
                                  <a:pt x="201210" y="615941"/>
                                </a:lnTo>
                                <a:lnTo>
                                  <a:pt x="194524" y="622299"/>
                                </a:lnTo>
                                <a:lnTo>
                                  <a:pt x="194267" y="622607"/>
                                </a:lnTo>
                                <a:lnTo>
                                  <a:pt x="212711" y="640119"/>
                                </a:lnTo>
                                <a:lnTo>
                                  <a:pt x="216744" y="636269"/>
                                </a:lnTo>
                                <a:lnTo>
                                  <a:pt x="220049" y="633156"/>
                                </a:lnTo>
                                <a:lnTo>
                                  <a:pt x="204960" y="633156"/>
                                </a:lnTo>
                                <a:lnTo>
                                  <a:pt x="212700" y="625828"/>
                                </a:lnTo>
                                <a:lnTo>
                                  <a:pt x="212450" y="625564"/>
                                </a:lnTo>
                                <a:lnTo>
                                  <a:pt x="202356" y="615941"/>
                                </a:lnTo>
                                <a:close/>
                              </a:path>
                              <a:path w="267970" h="673100">
                                <a:moveTo>
                                  <a:pt x="66417" y="590641"/>
                                </a:moveTo>
                                <a:lnTo>
                                  <a:pt x="32279" y="623233"/>
                                </a:lnTo>
                                <a:lnTo>
                                  <a:pt x="29882" y="625564"/>
                                </a:lnTo>
                                <a:lnTo>
                                  <a:pt x="37825" y="633156"/>
                                </a:lnTo>
                                <a:lnTo>
                                  <a:pt x="48246" y="623233"/>
                                </a:lnTo>
                                <a:lnTo>
                                  <a:pt x="40495" y="615941"/>
                                </a:lnTo>
                                <a:lnTo>
                                  <a:pt x="56006" y="615941"/>
                                </a:lnTo>
                                <a:lnTo>
                                  <a:pt x="48104" y="608434"/>
                                </a:lnTo>
                                <a:lnTo>
                                  <a:pt x="63789" y="608434"/>
                                </a:lnTo>
                                <a:lnTo>
                                  <a:pt x="66734" y="605629"/>
                                </a:lnTo>
                                <a:lnTo>
                                  <a:pt x="59013" y="598301"/>
                                </a:lnTo>
                                <a:lnTo>
                                  <a:pt x="74430" y="598301"/>
                                </a:lnTo>
                                <a:lnTo>
                                  <a:pt x="66417" y="590641"/>
                                </a:lnTo>
                                <a:close/>
                              </a:path>
                              <a:path w="267970" h="673100">
                                <a:moveTo>
                                  <a:pt x="81232" y="625828"/>
                                </a:moveTo>
                                <a:lnTo>
                                  <a:pt x="66414" y="625828"/>
                                </a:lnTo>
                                <a:lnTo>
                                  <a:pt x="74127" y="633156"/>
                                </a:lnTo>
                                <a:lnTo>
                                  <a:pt x="73524" y="633156"/>
                                </a:lnTo>
                                <a:lnTo>
                                  <a:pt x="81232" y="625828"/>
                                </a:lnTo>
                                <a:close/>
                              </a:path>
                              <a:path w="267970" h="673100">
                                <a:moveTo>
                                  <a:pt x="139312" y="590951"/>
                                </a:moveTo>
                                <a:lnTo>
                                  <a:pt x="138981" y="591177"/>
                                </a:lnTo>
                                <a:lnTo>
                                  <a:pt x="102951" y="625564"/>
                                </a:lnTo>
                                <a:lnTo>
                                  <a:pt x="110892" y="633156"/>
                                </a:lnTo>
                                <a:lnTo>
                                  <a:pt x="109967" y="633156"/>
                                </a:lnTo>
                                <a:lnTo>
                                  <a:pt x="121037" y="622607"/>
                                </a:lnTo>
                                <a:lnTo>
                                  <a:pt x="113997" y="615941"/>
                                </a:lnTo>
                                <a:lnTo>
                                  <a:pt x="129215" y="615941"/>
                                </a:lnTo>
                                <a:lnTo>
                                  <a:pt x="121332" y="608434"/>
                                </a:lnTo>
                                <a:lnTo>
                                  <a:pt x="135911" y="608434"/>
                                </a:lnTo>
                                <a:lnTo>
                                  <a:pt x="139421" y="605089"/>
                                </a:lnTo>
                                <a:lnTo>
                                  <a:pt x="132287" y="598301"/>
                                </a:lnTo>
                                <a:lnTo>
                                  <a:pt x="147048" y="598301"/>
                                </a:lnTo>
                                <a:lnTo>
                                  <a:pt x="139312" y="590951"/>
                                </a:lnTo>
                                <a:close/>
                              </a:path>
                              <a:path w="267970" h="673100">
                                <a:moveTo>
                                  <a:pt x="154435" y="625828"/>
                                </a:moveTo>
                                <a:lnTo>
                                  <a:pt x="139596" y="625828"/>
                                </a:lnTo>
                                <a:lnTo>
                                  <a:pt x="147290" y="633156"/>
                                </a:lnTo>
                                <a:lnTo>
                                  <a:pt x="146708" y="633156"/>
                                </a:lnTo>
                                <a:lnTo>
                                  <a:pt x="154435" y="625828"/>
                                </a:lnTo>
                                <a:close/>
                              </a:path>
                              <a:path w="267970" h="673100">
                                <a:moveTo>
                                  <a:pt x="190814" y="625828"/>
                                </a:moveTo>
                                <a:lnTo>
                                  <a:pt x="176022" y="625828"/>
                                </a:lnTo>
                                <a:lnTo>
                                  <a:pt x="183735" y="633156"/>
                                </a:lnTo>
                                <a:lnTo>
                                  <a:pt x="183110" y="633156"/>
                                </a:lnTo>
                                <a:lnTo>
                                  <a:pt x="190814" y="625828"/>
                                </a:lnTo>
                                <a:close/>
                              </a:path>
                              <a:path w="267970" h="673100">
                                <a:moveTo>
                                  <a:pt x="230903" y="608596"/>
                                </a:moveTo>
                                <a:lnTo>
                                  <a:pt x="212979" y="625564"/>
                                </a:lnTo>
                                <a:lnTo>
                                  <a:pt x="212726" y="625828"/>
                                </a:lnTo>
                                <a:lnTo>
                                  <a:pt x="220412" y="633156"/>
                                </a:lnTo>
                                <a:lnTo>
                                  <a:pt x="220049" y="633156"/>
                                </a:lnTo>
                                <a:lnTo>
                                  <a:pt x="230849" y="622981"/>
                                </a:lnTo>
                                <a:lnTo>
                                  <a:pt x="223474" y="615941"/>
                                </a:lnTo>
                                <a:lnTo>
                                  <a:pt x="238617" y="615941"/>
                                </a:lnTo>
                                <a:lnTo>
                                  <a:pt x="230903" y="608596"/>
                                </a:lnTo>
                                <a:close/>
                              </a:path>
                              <a:path w="267970" h="673100">
                                <a:moveTo>
                                  <a:pt x="259391" y="615941"/>
                                </a:moveTo>
                                <a:lnTo>
                                  <a:pt x="249001" y="625828"/>
                                </a:lnTo>
                                <a:lnTo>
                                  <a:pt x="256696" y="633156"/>
                                </a:lnTo>
                                <a:lnTo>
                                  <a:pt x="256477" y="633156"/>
                                </a:lnTo>
                                <a:lnTo>
                                  <a:pt x="267969" y="622299"/>
                                </a:lnTo>
                                <a:lnTo>
                                  <a:pt x="267969" y="621029"/>
                                </a:lnTo>
                                <a:lnTo>
                                  <a:pt x="264721" y="621029"/>
                                </a:lnTo>
                                <a:lnTo>
                                  <a:pt x="259391" y="615941"/>
                                </a:lnTo>
                                <a:close/>
                              </a:path>
                              <a:path w="267970" h="673100">
                                <a:moveTo>
                                  <a:pt x="4036" y="615941"/>
                                </a:moveTo>
                                <a:lnTo>
                                  <a:pt x="2660" y="617219"/>
                                </a:lnTo>
                                <a:lnTo>
                                  <a:pt x="0" y="619759"/>
                                </a:lnTo>
                                <a:lnTo>
                                  <a:pt x="0" y="626109"/>
                                </a:lnTo>
                                <a:lnTo>
                                  <a:pt x="3877" y="629919"/>
                                </a:lnTo>
                                <a:lnTo>
                                  <a:pt x="11336" y="622817"/>
                                </a:lnTo>
                                <a:lnTo>
                                  <a:pt x="4036" y="615941"/>
                                </a:lnTo>
                                <a:close/>
                              </a:path>
                              <a:path w="267970" h="673100">
                                <a:moveTo>
                                  <a:pt x="37438" y="598301"/>
                                </a:moveTo>
                                <a:lnTo>
                                  <a:pt x="37084" y="598301"/>
                                </a:lnTo>
                                <a:lnTo>
                                  <a:pt x="29388" y="605629"/>
                                </a:lnTo>
                                <a:lnTo>
                                  <a:pt x="29532" y="605629"/>
                                </a:lnTo>
                                <a:lnTo>
                                  <a:pt x="48246" y="623233"/>
                                </a:lnTo>
                                <a:lnTo>
                                  <a:pt x="55904" y="615941"/>
                                </a:lnTo>
                                <a:lnTo>
                                  <a:pt x="39916" y="615941"/>
                                </a:lnTo>
                                <a:lnTo>
                                  <a:pt x="47780" y="608434"/>
                                </a:lnTo>
                                <a:lnTo>
                                  <a:pt x="48104" y="608434"/>
                                </a:lnTo>
                                <a:lnTo>
                                  <a:pt x="37438" y="598301"/>
                                </a:lnTo>
                                <a:close/>
                              </a:path>
                              <a:path w="267970" h="673100">
                                <a:moveTo>
                                  <a:pt x="220091" y="598301"/>
                                </a:moveTo>
                                <a:lnTo>
                                  <a:pt x="219758" y="598301"/>
                                </a:lnTo>
                                <a:lnTo>
                                  <a:pt x="212364" y="605334"/>
                                </a:lnTo>
                                <a:lnTo>
                                  <a:pt x="230849" y="622981"/>
                                </a:lnTo>
                                <a:lnTo>
                                  <a:pt x="238322" y="615941"/>
                                </a:lnTo>
                                <a:lnTo>
                                  <a:pt x="223144" y="615941"/>
                                </a:lnTo>
                                <a:lnTo>
                                  <a:pt x="230903" y="608596"/>
                                </a:lnTo>
                                <a:lnTo>
                                  <a:pt x="220091" y="598301"/>
                                </a:lnTo>
                                <a:close/>
                              </a:path>
                              <a:path w="267970" h="673100">
                                <a:moveTo>
                                  <a:pt x="11959" y="608434"/>
                                </a:moveTo>
                                <a:lnTo>
                                  <a:pt x="11693" y="608596"/>
                                </a:lnTo>
                                <a:lnTo>
                                  <a:pt x="6651" y="613409"/>
                                </a:lnTo>
                                <a:lnTo>
                                  <a:pt x="4036" y="615941"/>
                                </a:lnTo>
                                <a:lnTo>
                                  <a:pt x="11336" y="622817"/>
                                </a:lnTo>
                                <a:lnTo>
                                  <a:pt x="18558" y="615941"/>
                                </a:lnTo>
                                <a:lnTo>
                                  <a:pt x="19813" y="615941"/>
                                </a:lnTo>
                                <a:lnTo>
                                  <a:pt x="11959" y="608434"/>
                                </a:lnTo>
                                <a:close/>
                              </a:path>
                              <a:path w="267970" h="673100">
                                <a:moveTo>
                                  <a:pt x="74430" y="598301"/>
                                </a:moveTo>
                                <a:lnTo>
                                  <a:pt x="66734" y="605629"/>
                                </a:lnTo>
                                <a:lnTo>
                                  <a:pt x="84622" y="622607"/>
                                </a:lnTo>
                                <a:lnTo>
                                  <a:pt x="91633" y="615941"/>
                                </a:lnTo>
                                <a:lnTo>
                                  <a:pt x="76636" y="615941"/>
                                </a:lnTo>
                                <a:lnTo>
                                  <a:pt x="84522" y="608434"/>
                                </a:lnTo>
                                <a:lnTo>
                                  <a:pt x="85030" y="608434"/>
                                </a:lnTo>
                                <a:lnTo>
                                  <a:pt x="74430" y="598301"/>
                                </a:lnTo>
                                <a:close/>
                              </a:path>
                              <a:path w="267970" h="673100">
                                <a:moveTo>
                                  <a:pt x="110693" y="598301"/>
                                </a:moveTo>
                                <a:lnTo>
                                  <a:pt x="110189" y="598301"/>
                                </a:lnTo>
                                <a:lnTo>
                                  <a:pt x="102794" y="605334"/>
                                </a:lnTo>
                                <a:lnTo>
                                  <a:pt x="121037" y="622607"/>
                                </a:lnTo>
                                <a:lnTo>
                                  <a:pt x="128033" y="615941"/>
                                </a:lnTo>
                                <a:lnTo>
                                  <a:pt x="113034" y="615941"/>
                                </a:lnTo>
                                <a:lnTo>
                                  <a:pt x="120900" y="608434"/>
                                </a:lnTo>
                                <a:lnTo>
                                  <a:pt x="121332" y="608434"/>
                                </a:lnTo>
                                <a:lnTo>
                                  <a:pt x="110693" y="598301"/>
                                </a:lnTo>
                                <a:close/>
                              </a:path>
                              <a:path w="267970" h="673100">
                                <a:moveTo>
                                  <a:pt x="147048" y="598301"/>
                                </a:moveTo>
                                <a:lnTo>
                                  <a:pt x="146545" y="598301"/>
                                </a:lnTo>
                                <a:lnTo>
                                  <a:pt x="139421" y="605089"/>
                                </a:lnTo>
                                <a:lnTo>
                                  <a:pt x="157833" y="622607"/>
                                </a:lnTo>
                                <a:lnTo>
                                  <a:pt x="164861" y="615941"/>
                                </a:lnTo>
                                <a:lnTo>
                                  <a:pt x="149814" y="615941"/>
                                </a:lnTo>
                                <a:lnTo>
                                  <a:pt x="157713" y="608434"/>
                                </a:lnTo>
                                <a:lnTo>
                                  <a:pt x="147048" y="598301"/>
                                </a:lnTo>
                                <a:close/>
                              </a:path>
                              <a:path w="267970" h="673100">
                                <a:moveTo>
                                  <a:pt x="183853" y="598301"/>
                                </a:moveTo>
                                <a:lnTo>
                                  <a:pt x="183462" y="598301"/>
                                </a:lnTo>
                                <a:lnTo>
                                  <a:pt x="176304" y="605089"/>
                                </a:lnTo>
                                <a:lnTo>
                                  <a:pt x="176075" y="605334"/>
                                </a:lnTo>
                                <a:lnTo>
                                  <a:pt x="194267" y="622607"/>
                                </a:lnTo>
                                <a:lnTo>
                                  <a:pt x="194524" y="622299"/>
                                </a:lnTo>
                                <a:lnTo>
                                  <a:pt x="201210" y="615941"/>
                                </a:lnTo>
                                <a:lnTo>
                                  <a:pt x="186172" y="615941"/>
                                </a:lnTo>
                                <a:lnTo>
                                  <a:pt x="194043" y="608434"/>
                                </a:lnTo>
                                <a:lnTo>
                                  <a:pt x="194481" y="608434"/>
                                </a:lnTo>
                                <a:lnTo>
                                  <a:pt x="183853" y="598301"/>
                                </a:lnTo>
                                <a:close/>
                              </a:path>
                              <a:path w="267970" h="673100">
                                <a:moveTo>
                                  <a:pt x="264721" y="610869"/>
                                </a:moveTo>
                                <a:lnTo>
                                  <a:pt x="259391" y="615941"/>
                                </a:lnTo>
                                <a:lnTo>
                                  <a:pt x="264721" y="621029"/>
                                </a:lnTo>
                                <a:lnTo>
                                  <a:pt x="267969" y="617219"/>
                                </a:lnTo>
                                <a:lnTo>
                                  <a:pt x="267969" y="613409"/>
                                </a:lnTo>
                                <a:lnTo>
                                  <a:pt x="264721" y="610869"/>
                                </a:lnTo>
                                <a:close/>
                              </a:path>
                              <a:path w="267970" h="673100">
                                <a:moveTo>
                                  <a:pt x="267969" y="617219"/>
                                </a:moveTo>
                                <a:lnTo>
                                  <a:pt x="264721" y="621029"/>
                                </a:lnTo>
                                <a:lnTo>
                                  <a:pt x="267969" y="621029"/>
                                </a:lnTo>
                                <a:lnTo>
                                  <a:pt x="267969" y="617219"/>
                                </a:lnTo>
                                <a:close/>
                              </a:path>
                              <a:path w="267970" h="673100">
                                <a:moveTo>
                                  <a:pt x="3877" y="600709"/>
                                </a:moveTo>
                                <a:lnTo>
                                  <a:pt x="0" y="604519"/>
                                </a:lnTo>
                                <a:lnTo>
                                  <a:pt x="0" y="612139"/>
                                </a:lnTo>
                                <a:lnTo>
                                  <a:pt x="4036" y="615941"/>
                                </a:lnTo>
                                <a:lnTo>
                                  <a:pt x="6651" y="613409"/>
                                </a:lnTo>
                                <a:lnTo>
                                  <a:pt x="11863" y="608434"/>
                                </a:lnTo>
                                <a:lnTo>
                                  <a:pt x="9360" y="605950"/>
                                </a:lnTo>
                                <a:lnTo>
                                  <a:pt x="3877" y="600709"/>
                                </a:lnTo>
                                <a:close/>
                              </a:path>
                              <a:path w="267970" h="673100">
                                <a:moveTo>
                                  <a:pt x="29938" y="591177"/>
                                </a:moveTo>
                                <a:lnTo>
                                  <a:pt x="14464" y="605950"/>
                                </a:lnTo>
                                <a:lnTo>
                                  <a:pt x="11959" y="608434"/>
                                </a:lnTo>
                                <a:lnTo>
                                  <a:pt x="19813" y="615941"/>
                                </a:lnTo>
                                <a:lnTo>
                                  <a:pt x="18558" y="615941"/>
                                </a:lnTo>
                                <a:lnTo>
                                  <a:pt x="29388" y="605629"/>
                                </a:lnTo>
                                <a:lnTo>
                                  <a:pt x="29532" y="605629"/>
                                </a:lnTo>
                                <a:lnTo>
                                  <a:pt x="22177" y="598711"/>
                                </a:lnTo>
                                <a:lnTo>
                                  <a:pt x="36653" y="598711"/>
                                </a:lnTo>
                                <a:lnTo>
                                  <a:pt x="37084" y="598301"/>
                                </a:lnTo>
                                <a:lnTo>
                                  <a:pt x="37438" y="598301"/>
                                </a:lnTo>
                                <a:lnTo>
                                  <a:pt x="29938" y="591177"/>
                                </a:lnTo>
                                <a:close/>
                              </a:path>
                              <a:path w="267970" h="673100">
                                <a:moveTo>
                                  <a:pt x="63789" y="608434"/>
                                </a:moveTo>
                                <a:lnTo>
                                  <a:pt x="48104" y="608434"/>
                                </a:lnTo>
                                <a:lnTo>
                                  <a:pt x="56006" y="615941"/>
                                </a:lnTo>
                                <a:lnTo>
                                  <a:pt x="58563" y="613409"/>
                                </a:lnTo>
                                <a:lnTo>
                                  <a:pt x="63789" y="608434"/>
                                </a:lnTo>
                                <a:close/>
                              </a:path>
                              <a:path w="267970" h="673100">
                                <a:moveTo>
                                  <a:pt x="99530" y="608434"/>
                                </a:moveTo>
                                <a:lnTo>
                                  <a:pt x="85030" y="608434"/>
                                </a:lnTo>
                                <a:lnTo>
                                  <a:pt x="92884" y="615941"/>
                                </a:lnTo>
                                <a:lnTo>
                                  <a:pt x="91633" y="615941"/>
                                </a:lnTo>
                                <a:lnTo>
                                  <a:pt x="99530" y="608434"/>
                                </a:lnTo>
                                <a:close/>
                              </a:path>
                              <a:path w="267970" h="673100">
                                <a:moveTo>
                                  <a:pt x="135911" y="608434"/>
                                </a:moveTo>
                                <a:lnTo>
                                  <a:pt x="121332" y="608434"/>
                                </a:lnTo>
                                <a:lnTo>
                                  <a:pt x="129215" y="615941"/>
                                </a:lnTo>
                                <a:lnTo>
                                  <a:pt x="128033" y="615941"/>
                                </a:lnTo>
                                <a:lnTo>
                                  <a:pt x="135911" y="608434"/>
                                </a:lnTo>
                                <a:close/>
                              </a:path>
                              <a:path w="267970" h="673100">
                                <a:moveTo>
                                  <a:pt x="176143" y="590951"/>
                                </a:moveTo>
                                <a:lnTo>
                                  <a:pt x="175870" y="591177"/>
                                </a:lnTo>
                                <a:lnTo>
                                  <a:pt x="157713" y="608434"/>
                                </a:lnTo>
                                <a:lnTo>
                                  <a:pt x="165615" y="615941"/>
                                </a:lnTo>
                                <a:lnTo>
                                  <a:pt x="164861" y="615941"/>
                                </a:lnTo>
                                <a:lnTo>
                                  <a:pt x="176046" y="605334"/>
                                </a:lnTo>
                                <a:lnTo>
                                  <a:pt x="175818" y="605089"/>
                                </a:lnTo>
                                <a:lnTo>
                                  <a:pt x="168669" y="598301"/>
                                </a:lnTo>
                                <a:lnTo>
                                  <a:pt x="183853" y="598301"/>
                                </a:lnTo>
                                <a:lnTo>
                                  <a:pt x="176143" y="590951"/>
                                </a:lnTo>
                                <a:close/>
                              </a:path>
                              <a:path w="267970" h="673100">
                                <a:moveTo>
                                  <a:pt x="209104" y="608434"/>
                                </a:moveTo>
                                <a:lnTo>
                                  <a:pt x="194481" y="608434"/>
                                </a:lnTo>
                                <a:lnTo>
                                  <a:pt x="202356" y="615941"/>
                                </a:lnTo>
                                <a:lnTo>
                                  <a:pt x="201210" y="615941"/>
                                </a:lnTo>
                                <a:lnTo>
                                  <a:pt x="209104" y="608434"/>
                                </a:lnTo>
                                <a:close/>
                              </a:path>
                              <a:path w="267970" h="673100">
                                <a:moveTo>
                                  <a:pt x="241344" y="598711"/>
                                </a:moveTo>
                                <a:lnTo>
                                  <a:pt x="230903" y="608596"/>
                                </a:lnTo>
                                <a:lnTo>
                                  <a:pt x="238617" y="615941"/>
                                </a:lnTo>
                                <a:lnTo>
                                  <a:pt x="238322" y="615941"/>
                                </a:lnTo>
                                <a:lnTo>
                                  <a:pt x="248926" y="605950"/>
                                </a:lnTo>
                                <a:lnTo>
                                  <a:pt x="241344" y="598711"/>
                                </a:lnTo>
                                <a:close/>
                              </a:path>
                              <a:path w="267970" h="673100">
                                <a:moveTo>
                                  <a:pt x="257437" y="598301"/>
                                </a:moveTo>
                                <a:lnTo>
                                  <a:pt x="257045" y="598301"/>
                                </a:lnTo>
                                <a:lnTo>
                                  <a:pt x="248926" y="605950"/>
                                </a:lnTo>
                                <a:lnTo>
                                  <a:pt x="259391" y="615941"/>
                                </a:lnTo>
                                <a:lnTo>
                                  <a:pt x="264721" y="610869"/>
                                </a:lnTo>
                                <a:lnTo>
                                  <a:pt x="267969" y="610869"/>
                                </a:lnTo>
                                <a:lnTo>
                                  <a:pt x="267969" y="608434"/>
                                </a:lnTo>
                                <a:lnTo>
                                  <a:pt x="265470" y="605950"/>
                                </a:lnTo>
                                <a:lnTo>
                                  <a:pt x="257437" y="598301"/>
                                </a:lnTo>
                                <a:close/>
                              </a:path>
                              <a:path w="267970" h="673100">
                                <a:moveTo>
                                  <a:pt x="267969" y="610869"/>
                                </a:moveTo>
                                <a:lnTo>
                                  <a:pt x="264721" y="610869"/>
                                </a:lnTo>
                                <a:lnTo>
                                  <a:pt x="267969" y="613409"/>
                                </a:lnTo>
                                <a:lnTo>
                                  <a:pt x="267969" y="610869"/>
                                </a:lnTo>
                                <a:close/>
                              </a:path>
                              <a:path w="267970" h="673100">
                                <a:moveTo>
                                  <a:pt x="260053" y="581035"/>
                                </a:moveTo>
                                <a:lnTo>
                                  <a:pt x="258014" y="582929"/>
                                </a:lnTo>
                                <a:lnTo>
                                  <a:pt x="241344" y="598711"/>
                                </a:lnTo>
                                <a:lnTo>
                                  <a:pt x="248926" y="605950"/>
                                </a:lnTo>
                                <a:lnTo>
                                  <a:pt x="257045" y="598301"/>
                                </a:lnTo>
                                <a:lnTo>
                                  <a:pt x="257437" y="598301"/>
                                </a:lnTo>
                                <a:lnTo>
                                  <a:pt x="249718" y="590951"/>
                                </a:lnTo>
                                <a:lnTo>
                                  <a:pt x="264847" y="590951"/>
                                </a:lnTo>
                                <a:lnTo>
                                  <a:pt x="267921" y="588055"/>
                                </a:lnTo>
                                <a:lnTo>
                                  <a:pt x="267969" y="585469"/>
                                </a:lnTo>
                                <a:lnTo>
                                  <a:pt x="264721" y="585469"/>
                                </a:lnTo>
                                <a:lnTo>
                                  <a:pt x="260053" y="581035"/>
                                </a:lnTo>
                                <a:close/>
                              </a:path>
                              <a:path w="267970" h="673100">
                                <a:moveTo>
                                  <a:pt x="19262" y="581035"/>
                                </a:moveTo>
                                <a:lnTo>
                                  <a:pt x="17215" y="582929"/>
                                </a:lnTo>
                                <a:lnTo>
                                  <a:pt x="11343" y="588520"/>
                                </a:lnTo>
                                <a:lnTo>
                                  <a:pt x="29532" y="605629"/>
                                </a:lnTo>
                                <a:lnTo>
                                  <a:pt x="29388" y="605629"/>
                                </a:lnTo>
                                <a:lnTo>
                                  <a:pt x="36653" y="598711"/>
                                </a:lnTo>
                                <a:lnTo>
                                  <a:pt x="22047" y="598711"/>
                                </a:lnTo>
                                <a:lnTo>
                                  <a:pt x="29938" y="591177"/>
                                </a:lnTo>
                                <a:lnTo>
                                  <a:pt x="19262" y="581035"/>
                                </a:lnTo>
                                <a:close/>
                              </a:path>
                              <a:path w="267970" h="673100">
                                <a:moveTo>
                                  <a:pt x="56367" y="581035"/>
                                </a:moveTo>
                                <a:lnTo>
                                  <a:pt x="55218" y="581035"/>
                                </a:lnTo>
                                <a:lnTo>
                                  <a:pt x="48031" y="587878"/>
                                </a:lnTo>
                                <a:lnTo>
                                  <a:pt x="66734" y="605629"/>
                                </a:lnTo>
                                <a:lnTo>
                                  <a:pt x="74430" y="598301"/>
                                </a:lnTo>
                                <a:lnTo>
                                  <a:pt x="58393" y="598301"/>
                                </a:lnTo>
                                <a:lnTo>
                                  <a:pt x="66417" y="590641"/>
                                </a:lnTo>
                                <a:lnTo>
                                  <a:pt x="56367" y="581035"/>
                                </a:lnTo>
                                <a:close/>
                              </a:path>
                              <a:path w="267970" h="673100">
                                <a:moveTo>
                                  <a:pt x="92564" y="581035"/>
                                </a:moveTo>
                                <a:lnTo>
                                  <a:pt x="84870" y="588361"/>
                                </a:lnTo>
                                <a:lnTo>
                                  <a:pt x="102794" y="605334"/>
                                </a:lnTo>
                                <a:lnTo>
                                  <a:pt x="110189" y="598301"/>
                                </a:lnTo>
                                <a:lnTo>
                                  <a:pt x="95165" y="598301"/>
                                </a:lnTo>
                                <a:lnTo>
                                  <a:pt x="102885" y="590951"/>
                                </a:lnTo>
                                <a:lnTo>
                                  <a:pt x="102650" y="590641"/>
                                </a:lnTo>
                                <a:lnTo>
                                  <a:pt x="92564" y="581035"/>
                                </a:lnTo>
                                <a:close/>
                              </a:path>
                              <a:path w="267970" h="673100">
                                <a:moveTo>
                                  <a:pt x="165742" y="581035"/>
                                </a:moveTo>
                                <a:lnTo>
                                  <a:pt x="164665" y="581035"/>
                                </a:lnTo>
                                <a:lnTo>
                                  <a:pt x="157484" y="587878"/>
                                </a:lnTo>
                                <a:lnTo>
                                  <a:pt x="157691" y="587878"/>
                                </a:lnTo>
                                <a:lnTo>
                                  <a:pt x="176075" y="605334"/>
                                </a:lnTo>
                                <a:lnTo>
                                  <a:pt x="176304" y="605089"/>
                                </a:lnTo>
                                <a:lnTo>
                                  <a:pt x="183462" y="598301"/>
                                </a:lnTo>
                                <a:lnTo>
                                  <a:pt x="168374" y="598301"/>
                                </a:lnTo>
                                <a:lnTo>
                                  <a:pt x="176107" y="590951"/>
                                </a:lnTo>
                                <a:lnTo>
                                  <a:pt x="175818" y="590641"/>
                                </a:lnTo>
                                <a:lnTo>
                                  <a:pt x="165742" y="581035"/>
                                </a:lnTo>
                                <a:close/>
                              </a:path>
                              <a:path w="267970" h="673100">
                                <a:moveTo>
                                  <a:pt x="201957" y="581035"/>
                                </a:moveTo>
                                <a:lnTo>
                                  <a:pt x="201669" y="581035"/>
                                </a:lnTo>
                                <a:lnTo>
                                  <a:pt x="194266" y="588055"/>
                                </a:lnTo>
                                <a:lnTo>
                                  <a:pt x="212364" y="605334"/>
                                </a:lnTo>
                                <a:lnTo>
                                  <a:pt x="219758" y="598301"/>
                                </a:lnTo>
                                <a:lnTo>
                                  <a:pt x="204666" y="598301"/>
                                </a:lnTo>
                                <a:lnTo>
                                  <a:pt x="212372" y="590951"/>
                                </a:lnTo>
                                <a:lnTo>
                                  <a:pt x="201957" y="581035"/>
                                </a:lnTo>
                                <a:close/>
                              </a:path>
                              <a:path w="267970" h="673100">
                                <a:moveTo>
                                  <a:pt x="128874" y="581035"/>
                                </a:moveTo>
                                <a:lnTo>
                                  <a:pt x="128352" y="581035"/>
                                </a:lnTo>
                                <a:lnTo>
                                  <a:pt x="121153" y="587878"/>
                                </a:lnTo>
                                <a:lnTo>
                                  <a:pt x="121331" y="587878"/>
                                </a:lnTo>
                                <a:lnTo>
                                  <a:pt x="139421" y="605089"/>
                                </a:lnTo>
                                <a:lnTo>
                                  <a:pt x="146545" y="598301"/>
                                </a:lnTo>
                                <a:lnTo>
                                  <a:pt x="131516" y="598301"/>
                                </a:lnTo>
                                <a:lnTo>
                                  <a:pt x="139217" y="590951"/>
                                </a:lnTo>
                                <a:lnTo>
                                  <a:pt x="138986" y="590641"/>
                                </a:lnTo>
                                <a:lnTo>
                                  <a:pt x="128874" y="581035"/>
                                </a:lnTo>
                                <a:close/>
                              </a:path>
                              <a:path w="267970" h="673100">
                                <a:moveTo>
                                  <a:pt x="239303" y="581035"/>
                                </a:moveTo>
                                <a:lnTo>
                                  <a:pt x="237913" y="581035"/>
                                </a:lnTo>
                                <a:lnTo>
                                  <a:pt x="230356" y="588221"/>
                                </a:lnTo>
                                <a:lnTo>
                                  <a:pt x="241344" y="598711"/>
                                </a:lnTo>
                                <a:lnTo>
                                  <a:pt x="249540" y="590951"/>
                                </a:lnTo>
                                <a:lnTo>
                                  <a:pt x="249718" y="590951"/>
                                </a:lnTo>
                                <a:lnTo>
                                  <a:pt x="239303" y="581035"/>
                                </a:lnTo>
                                <a:close/>
                              </a:path>
                              <a:path w="267970" h="673100">
                                <a:moveTo>
                                  <a:pt x="48469" y="573485"/>
                                </a:moveTo>
                                <a:lnTo>
                                  <a:pt x="29938" y="591177"/>
                                </a:lnTo>
                                <a:lnTo>
                                  <a:pt x="37438" y="598301"/>
                                </a:lnTo>
                                <a:lnTo>
                                  <a:pt x="37084" y="598301"/>
                                </a:lnTo>
                                <a:lnTo>
                                  <a:pt x="48031" y="587878"/>
                                </a:lnTo>
                                <a:lnTo>
                                  <a:pt x="40821" y="581035"/>
                                </a:lnTo>
                                <a:lnTo>
                                  <a:pt x="56367" y="581035"/>
                                </a:lnTo>
                                <a:lnTo>
                                  <a:pt x="48469" y="573485"/>
                                </a:lnTo>
                                <a:close/>
                              </a:path>
                              <a:path w="267970" h="673100">
                                <a:moveTo>
                                  <a:pt x="102613" y="556085"/>
                                </a:moveTo>
                                <a:lnTo>
                                  <a:pt x="66417" y="590641"/>
                                </a:lnTo>
                                <a:lnTo>
                                  <a:pt x="74430" y="598301"/>
                                </a:lnTo>
                                <a:lnTo>
                                  <a:pt x="84870" y="588361"/>
                                </a:lnTo>
                                <a:lnTo>
                                  <a:pt x="77132" y="581035"/>
                                </a:lnTo>
                                <a:lnTo>
                                  <a:pt x="92564" y="581035"/>
                                </a:lnTo>
                                <a:lnTo>
                                  <a:pt x="84637" y="573485"/>
                                </a:lnTo>
                                <a:lnTo>
                                  <a:pt x="100493" y="573485"/>
                                </a:lnTo>
                                <a:lnTo>
                                  <a:pt x="103347" y="570767"/>
                                </a:lnTo>
                                <a:lnTo>
                                  <a:pt x="95560" y="563359"/>
                                </a:lnTo>
                                <a:lnTo>
                                  <a:pt x="110269" y="563359"/>
                                </a:lnTo>
                                <a:lnTo>
                                  <a:pt x="102613" y="556085"/>
                                </a:lnTo>
                                <a:close/>
                              </a:path>
                              <a:path w="267970" h="673100">
                                <a:moveTo>
                                  <a:pt x="131868" y="563359"/>
                                </a:moveTo>
                                <a:lnTo>
                                  <a:pt x="103211" y="590641"/>
                                </a:lnTo>
                                <a:lnTo>
                                  <a:pt x="102976" y="590951"/>
                                </a:lnTo>
                                <a:lnTo>
                                  <a:pt x="110693" y="598301"/>
                                </a:lnTo>
                                <a:lnTo>
                                  <a:pt x="110189" y="598301"/>
                                </a:lnTo>
                                <a:lnTo>
                                  <a:pt x="121153" y="587878"/>
                                </a:lnTo>
                                <a:lnTo>
                                  <a:pt x="121331" y="587878"/>
                                </a:lnTo>
                                <a:lnTo>
                                  <a:pt x="114139" y="581035"/>
                                </a:lnTo>
                                <a:lnTo>
                                  <a:pt x="128874" y="581035"/>
                                </a:lnTo>
                                <a:lnTo>
                                  <a:pt x="121156" y="573702"/>
                                </a:lnTo>
                                <a:lnTo>
                                  <a:pt x="136065" y="573702"/>
                                </a:lnTo>
                                <a:lnTo>
                                  <a:pt x="139296" y="570631"/>
                                </a:lnTo>
                                <a:lnTo>
                                  <a:pt x="139526" y="570631"/>
                                </a:lnTo>
                                <a:lnTo>
                                  <a:pt x="131868" y="563359"/>
                                </a:lnTo>
                                <a:close/>
                              </a:path>
                              <a:path w="267970" h="673100">
                                <a:moveTo>
                                  <a:pt x="175753" y="556085"/>
                                </a:moveTo>
                                <a:lnTo>
                                  <a:pt x="139542" y="590641"/>
                                </a:lnTo>
                                <a:lnTo>
                                  <a:pt x="139312" y="590951"/>
                                </a:lnTo>
                                <a:lnTo>
                                  <a:pt x="147048" y="598301"/>
                                </a:lnTo>
                                <a:lnTo>
                                  <a:pt x="146545" y="598301"/>
                                </a:lnTo>
                                <a:lnTo>
                                  <a:pt x="157484" y="587878"/>
                                </a:lnTo>
                                <a:lnTo>
                                  <a:pt x="157691" y="587878"/>
                                </a:lnTo>
                                <a:lnTo>
                                  <a:pt x="150484" y="581035"/>
                                </a:lnTo>
                                <a:lnTo>
                                  <a:pt x="165742" y="581035"/>
                                </a:lnTo>
                                <a:lnTo>
                                  <a:pt x="157823" y="573485"/>
                                </a:lnTo>
                                <a:lnTo>
                                  <a:pt x="172588" y="573485"/>
                                </a:lnTo>
                                <a:lnTo>
                                  <a:pt x="175584" y="570631"/>
                                </a:lnTo>
                                <a:lnTo>
                                  <a:pt x="176014" y="570631"/>
                                </a:lnTo>
                                <a:lnTo>
                                  <a:pt x="168397" y="563359"/>
                                </a:lnTo>
                                <a:lnTo>
                                  <a:pt x="183393" y="563359"/>
                                </a:lnTo>
                                <a:lnTo>
                                  <a:pt x="175753" y="556085"/>
                                </a:lnTo>
                                <a:close/>
                              </a:path>
                              <a:path w="267970" h="673100">
                                <a:moveTo>
                                  <a:pt x="194256" y="573702"/>
                                </a:moveTo>
                                <a:lnTo>
                                  <a:pt x="176434" y="590641"/>
                                </a:lnTo>
                                <a:lnTo>
                                  <a:pt x="176143" y="590951"/>
                                </a:lnTo>
                                <a:lnTo>
                                  <a:pt x="183853" y="598301"/>
                                </a:lnTo>
                                <a:lnTo>
                                  <a:pt x="183462" y="598301"/>
                                </a:lnTo>
                                <a:lnTo>
                                  <a:pt x="194266" y="588055"/>
                                </a:lnTo>
                                <a:lnTo>
                                  <a:pt x="186912" y="581035"/>
                                </a:lnTo>
                                <a:lnTo>
                                  <a:pt x="201957" y="581035"/>
                                </a:lnTo>
                                <a:lnTo>
                                  <a:pt x="194256" y="573702"/>
                                </a:lnTo>
                                <a:close/>
                              </a:path>
                              <a:path w="267970" h="673100">
                                <a:moveTo>
                                  <a:pt x="222829" y="581035"/>
                                </a:moveTo>
                                <a:lnTo>
                                  <a:pt x="220782" y="582929"/>
                                </a:lnTo>
                                <a:lnTo>
                                  <a:pt x="212372" y="590951"/>
                                </a:lnTo>
                                <a:lnTo>
                                  <a:pt x="220091" y="598301"/>
                                </a:lnTo>
                                <a:lnTo>
                                  <a:pt x="219758" y="598301"/>
                                </a:lnTo>
                                <a:lnTo>
                                  <a:pt x="230356" y="588221"/>
                                </a:lnTo>
                                <a:lnTo>
                                  <a:pt x="222829" y="581035"/>
                                </a:lnTo>
                                <a:close/>
                              </a:path>
                              <a:path w="267970" h="673100">
                                <a:moveTo>
                                  <a:pt x="264847" y="590951"/>
                                </a:moveTo>
                                <a:lnTo>
                                  <a:pt x="249718" y="590951"/>
                                </a:lnTo>
                                <a:lnTo>
                                  <a:pt x="257437" y="598301"/>
                                </a:lnTo>
                                <a:lnTo>
                                  <a:pt x="257045" y="598301"/>
                                </a:lnTo>
                                <a:lnTo>
                                  <a:pt x="264847" y="590951"/>
                                </a:lnTo>
                                <a:close/>
                              </a:path>
                              <a:path w="267970" h="673100">
                                <a:moveTo>
                                  <a:pt x="3386" y="581035"/>
                                </a:moveTo>
                                <a:lnTo>
                                  <a:pt x="1336" y="582929"/>
                                </a:lnTo>
                                <a:lnTo>
                                  <a:pt x="0" y="584199"/>
                                </a:lnTo>
                                <a:lnTo>
                                  <a:pt x="0" y="591819"/>
                                </a:lnTo>
                                <a:lnTo>
                                  <a:pt x="3877" y="595629"/>
                                </a:lnTo>
                                <a:lnTo>
                                  <a:pt x="11343" y="588520"/>
                                </a:lnTo>
                                <a:lnTo>
                                  <a:pt x="3386" y="581035"/>
                                </a:lnTo>
                                <a:close/>
                              </a:path>
                              <a:path w="267970" h="673100">
                                <a:moveTo>
                                  <a:pt x="11315" y="573485"/>
                                </a:moveTo>
                                <a:lnTo>
                                  <a:pt x="11050" y="573702"/>
                                </a:lnTo>
                                <a:lnTo>
                                  <a:pt x="5347" y="579119"/>
                                </a:lnTo>
                                <a:lnTo>
                                  <a:pt x="3386" y="581035"/>
                                </a:lnTo>
                                <a:lnTo>
                                  <a:pt x="11343" y="588520"/>
                                </a:lnTo>
                                <a:lnTo>
                                  <a:pt x="19205" y="581035"/>
                                </a:lnTo>
                                <a:lnTo>
                                  <a:pt x="17246" y="579119"/>
                                </a:lnTo>
                                <a:lnTo>
                                  <a:pt x="11315" y="573485"/>
                                </a:lnTo>
                                <a:close/>
                              </a:path>
                              <a:path w="267970" h="673100">
                                <a:moveTo>
                                  <a:pt x="74005" y="563359"/>
                                </a:moveTo>
                                <a:lnTo>
                                  <a:pt x="73781" y="563359"/>
                                </a:lnTo>
                                <a:lnTo>
                                  <a:pt x="66144" y="570631"/>
                                </a:lnTo>
                                <a:lnTo>
                                  <a:pt x="84870" y="588361"/>
                                </a:lnTo>
                                <a:lnTo>
                                  <a:pt x="92564" y="581035"/>
                                </a:lnTo>
                                <a:lnTo>
                                  <a:pt x="76479" y="581035"/>
                                </a:lnTo>
                                <a:lnTo>
                                  <a:pt x="84386" y="573485"/>
                                </a:lnTo>
                                <a:lnTo>
                                  <a:pt x="84637" y="573485"/>
                                </a:lnTo>
                                <a:lnTo>
                                  <a:pt x="74005" y="563359"/>
                                </a:lnTo>
                                <a:close/>
                              </a:path>
                              <a:path w="267970" h="673100">
                                <a:moveTo>
                                  <a:pt x="231029" y="573156"/>
                                </a:moveTo>
                                <a:lnTo>
                                  <a:pt x="224777" y="579119"/>
                                </a:lnTo>
                                <a:lnTo>
                                  <a:pt x="222829" y="581035"/>
                                </a:lnTo>
                                <a:lnTo>
                                  <a:pt x="230356" y="588221"/>
                                </a:lnTo>
                                <a:lnTo>
                                  <a:pt x="237913" y="581035"/>
                                </a:lnTo>
                                <a:lnTo>
                                  <a:pt x="239303" y="581035"/>
                                </a:lnTo>
                                <a:lnTo>
                                  <a:pt x="231029" y="573156"/>
                                </a:lnTo>
                                <a:close/>
                              </a:path>
                              <a:path w="267970" h="673100">
                                <a:moveTo>
                                  <a:pt x="183393" y="563359"/>
                                </a:moveTo>
                                <a:lnTo>
                                  <a:pt x="183216" y="563359"/>
                                </a:lnTo>
                                <a:lnTo>
                                  <a:pt x="175584" y="570631"/>
                                </a:lnTo>
                                <a:lnTo>
                                  <a:pt x="176014" y="570631"/>
                                </a:lnTo>
                                <a:lnTo>
                                  <a:pt x="194266" y="588055"/>
                                </a:lnTo>
                                <a:lnTo>
                                  <a:pt x="201669" y="581035"/>
                                </a:lnTo>
                                <a:lnTo>
                                  <a:pt x="186541" y="581035"/>
                                </a:lnTo>
                                <a:lnTo>
                                  <a:pt x="194256" y="573702"/>
                                </a:lnTo>
                                <a:lnTo>
                                  <a:pt x="183393" y="563359"/>
                                </a:lnTo>
                                <a:close/>
                              </a:path>
                              <a:path w="267970" h="673100">
                                <a:moveTo>
                                  <a:pt x="37876" y="563359"/>
                                </a:moveTo>
                                <a:lnTo>
                                  <a:pt x="37340" y="563767"/>
                                </a:lnTo>
                                <a:lnTo>
                                  <a:pt x="30004" y="570767"/>
                                </a:lnTo>
                                <a:lnTo>
                                  <a:pt x="48031" y="587878"/>
                                </a:lnTo>
                                <a:lnTo>
                                  <a:pt x="55218" y="581035"/>
                                </a:lnTo>
                                <a:lnTo>
                                  <a:pt x="40562" y="581035"/>
                                </a:lnTo>
                                <a:lnTo>
                                  <a:pt x="48469" y="573485"/>
                                </a:lnTo>
                                <a:lnTo>
                                  <a:pt x="37876" y="563359"/>
                                </a:lnTo>
                                <a:close/>
                              </a:path>
                              <a:path w="267970" h="673100">
                                <a:moveTo>
                                  <a:pt x="110699" y="563767"/>
                                </a:moveTo>
                                <a:lnTo>
                                  <a:pt x="103347" y="570767"/>
                                </a:lnTo>
                                <a:lnTo>
                                  <a:pt x="121331" y="587878"/>
                                </a:lnTo>
                                <a:lnTo>
                                  <a:pt x="121153" y="587878"/>
                                </a:lnTo>
                                <a:lnTo>
                                  <a:pt x="128352" y="581035"/>
                                </a:lnTo>
                                <a:lnTo>
                                  <a:pt x="113301" y="581035"/>
                                </a:lnTo>
                                <a:lnTo>
                                  <a:pt x="121003" y="573702"/>
                                </a:lnTo>
                                <a:lnTo>
                                  <a:pt x="121156" y="573702"/>
                                </a:lnTo>
                                <a:lnTo>
                                  <a:pt x="110699" y="563767"/>
                                </a:lnTo>
                                <a:close/>
                              </a:path>
                              <a:path w="267970" h="673100">
                                <a:moveTo>
                                  <a:pt x="147201" y="563359"/>
                                </a:moveTo>
                                <a:lnTo>
                                  <a:pt x="146945" y="563359"/>
                                </a:lnTo>
                                <a:lnTo>
                                  <a:pt x="139296" y="570631"/>
                                </a:lnTo>
                                <a:lnTo>
                                  <a:pt x="139526" y="570631"/>
                                </a:lnTo>
                                <a:lnTo>
                                  <a:pt x="157691" y="587878"/>
                                </a:lnTo>
                                <a:lnTo>
                                  <a:pt x="157484" y="587878"/>
                                </a:lnTo>
                                <a:lnTo>
                                  <a:pt x="164665" y="581035"/>
                                </a:lnTo>
                                <a:lnTo>
                                  <a:pt x="149608" y="581035"/>
                                </a:lnTo>
                                <a:lnTo>
                                  <a:pt x="157518" y="573485"/>
                                </a:lnTo>
                                <a:lnTo>
                                  <a:pt x="157823" y="573485"/>
                                </a:lnTo>
                                <a:lnTo>
                                  <a:pt x="147201" y="563359"/>
                                </a:lnTo>
                                <a:close/>
                              </a:path>
                              <a:path w="267970" h="673100">
                                <a:moveTo>
                                  <a:pt x="264721" y="576579"/>
                                </a:moveTo>
                                <a:lnTo>
                                  <a:pt x="262038" y="579119"/>
                                </a:lnTo>
                                <a:lnTo>
                                  <a:pt x="260053" y="581035"/>
                                </a:lnTo>
                                <a:lnTo>
                                  <a:pt x="264721" y="585469"/>
                                </a:lnTo>
                                <a:lnTo>
                                  <a:pt x="267969" y="582929"/>
                                </a:lnTo>
                                <a:lnTo>
                                  <a:pt x="267969" y="579119"/>
                                </a:lnTo>
                                <a:lnTo>
                                  <a:pt x="264721" y="576579"/>
                                </a:lnTo>
                                <a:close/>
                              </a:path>
                              <a:path w="267970" h="673100">
                                <a:moveTo>
                                  <a:pt x="267969" y="582929"/>
                                </a:moveTo>
                                <a:lnTo>
                                  <a:pt x="264721" y="585469"/>
                                </a:lnTo>
                                <a:lnTo>
                                  <a:pt x="267969" y="585469"/>
                                </a:lnTo>
                                <a:lnTo>
                                  <a:pt x="267969" y="582929"/>
                                </a:lnTo>
                                <a:close/>
                              </a:path>
                              <a:path w="267970" h="673100">
                                <a:moveTo>
                                  <a:pt x="3877" y="566419"/>
                                </a:moveTo>
                                <a:lnTo>
                                  <a:pt x="0" y="570229"/>
                                </a:lnTo>
                                <a:lnTo>
                                  <a:pt x="0" y="577849"/>
                                </a:lnTo>
                                <a:lnTo>
                                  <a:pt x="3386" y="581035"/>
                                </a:lnTo>
                                <a:lnTo>
                                  <a:pt x="5347" y="579119"/>
                                </a:lnTo>
                                <a:lnTo>
                                  <a:pt x="11279" y="573485"/>
                                </a:lnTo>
                                <a:lnTo>
                                  <a:pt x="10968" y="573156"/>
                                </a:lnTo>
                                <a:lnTo>
                                  <a:pt x="3877" y="566419"/>
                                </a:lnTo>
                                <a:close/>
                              </a:path>
                              <a:path w="267970" h="673100">
                                <a:moveTo>
                                  <a:pt x="29933" y="555766"/>
                                </a:moveTo>
                                <a:lnTo>
                                  <a:pt x="11625" y="573156"/>
                                </a:lnTo>
                                <a:lnTo>
                                  <a:pt x="11315" y="573485"/>
                                </a:lnTo>
                                <a:lnTo>
                                  <a:pt x="19262" y="581035"/>
                                </a:lnTo>
                                <a:lnTo>
                                  <a:pt x="21216" y="579119"/>
                                </a:lnTo>
                                <a:lnTo>
                                  <a:pt x="29988" y="570767"/>
                                </a:lnTo>
                                <a:lnTo>
                                  <a:pt x="22198" y="563359"/>
                                </a:lnTo>
                                <a:lnTo>
                                  <a:pt x="37876" y="563359"/>
                                </a:lnTo>
                                <a:lnTo>
                                  <a:pt x="29933" y="555766"/>
                                </a:lnTo>
                                <a:close/>
                              </a:path>
                              <a:path w="267970" h="673100">
                                <a:moveTo>
                                  <a:pt x="66531" y="556241"/>
                                </a:moveTo>
                                <a:lnTo>
                                  <a:pt x="48469" y="573485"/>
                                </a:lnTo>
                                <a:lnTo>
                                  <a:pt x="56367" y="581035"/>
                                </a:lnTo>
                                <a:lnTo>
                                  <a:pt x="55218" y="581035"/>
                                </a:lnTo>
                                <a:lnTo>
                                  <a:pt x="66144" y="570631"/>
                                </a:lnTo>
                                <a:lnTo>
                                  <a:pt x="58896" y="563767"/>
                                </a:lnTo>
                                <a:lnTo>
                                  <a:pt x="73353" y="563767"/>
                                </a:lnTo>
                                <a:lnTo>
                                  <a:pt x="73781" y="563359"/>
                                </a:lnTo>
                                <a:lnTo>
                                  <a:pt x="74005" y="563359"/>
                                </a:lnTo>
                                <a:lnTo>
                                  <a:pt x="66531" y="556241"/>
                                </a:lnTo>
                                <a:close/>
                              </a:path>
                              <a:path w="267970" h="673100">
                                <a:moveTo>
                                  <a:pt x="100493" y="573485"/>
                                </a:moveTo>
                                <a:lnTo>
                                  <a:pt x="84637" y="573485"/>
                                </a:lnTo>
                                <a:lnTo>
                                  <a:pt x="92564" y="581035"/>
                                </a:lnTo>
                                <a:lnTo>
                                  <a:pt x="100493" y="573485"/>
                                </a:lnTo>
                                <a:close/>
                              </a:path>
                              <a:path w="267970" h="673100">
                                <a:moveTo>
                                  <a:pt x="136065" y="573702"/>
                                </a:moveTo>
                                <a:lnTo>
                                  <a:pt x="121156" y="573702"/>
                                </a:lnTo>
                                <a:lnTo>
                                  <a:pt x="128874" y="581035"/>
                                </a:lnTo>
                                <a:lnTo>
                                  <a:pt x="128352" y="581035"/>
                                </a:lnTo>
                                <a:lnTo>
                                  <a:pt x="136065" y="573702"/>
                                </a:lnTo>
                                <a:close/>
                              </a:path>
                              <a:path w="267970" h="673100">
                                <a:moveTo>
                                  <a:pt x="172588" y="573485"/>
                                </a:moveTo>
                                <a:lnTo>
                                  <a:pt x="157823" y="573485"/>
                                </a:lnTo>
                                <a:lnTo>
                                  <a:pt x="165742" y="581035"/>
                                </a:lnTo>
                                <a:lnTo>
                                  <a:pt x="164665" y="581035"/>
                                </a:lnTo>
                                <a:lnTo>
                                  <a:pt x="172588" y="573485"/>
                                </a:lnTo>
                                <a:close/>
                              </a:path>
                              <a:path w="267970" h="673100">
                                <a:moveTo>
                                  <a:pt x="204742" y="563767"/>
                                </a:moveTo>
                                <a:lnTo>
                                  <a:pt x="201918" y="566419"/>
                                </a:lnTo>
                                <a:lnTo>
                                  <a:pt x="194256" y="573702"/>
                                </a:lnTo>
                                <a:lnTo>
                                  <a:pt x="201957" y="581035"/>
                                </a:lnTo>
                                <a:lnTo>
                                  <a:pt x="201669" y="581035"/>
                                </a:lnTo>
                                <a:lnTo>
                                  <a:pt x="212284" y="570968"/>
                                </a:lnTo>
                                <a:lnTo>
                                  <a:pt x="204742" y="563767"/>
                                </a:lnTo>
                                <a:close/>
                              </a:path>
                              <a:path w="267970" h="673100">
                                <a:moveTo>
                                  <a:pt x="220740" y="563359"/>
                                </a:moveTo>
                                <a:lnTo>
                                  <a:pt x="220308" y="563359"/>
                                </a:lnTo>
                                <a:lnTo>
                                  <a:pt x="212284" y="570968"/>
                                </a:lnTo>
                                <a:lnTo>
                                  <a:pt x="222829" y="581035"/>
                                </a:lnTo>
                                <a:lnTo>
                                  <a:pt x="224777" y="579119"/>
                                </a:lnTo>
                                <a:lnTo>
                                  <a:pt x="231029" y="573156"/>
                                </a:lnTo>
                                <a:lnTo>
                                  <a:pt x="220740" y="563359"/>
                                </a:lnTo>
                                <a:close/>
                              </a:path>
                              <a:path w="267970" h="673100">
                                <a:moveTo>
                                  <a:pt x="264721" y="541019"/>
                                </a:moveTo>
                                <a:lnTo>
                                  <a:pt x="231029" y="573156"/>
                                </a:lnTo>
                                <a:lnTo>
                                  <a:pt x="239303" y="581035"/>
                                </a:lnTo>
                                <a:lnTo>
                                  <a:pt x="237913" y="581035"/>
                                </a:lnTo>
                                <a:lnTo>
                                  <a:pt x="248853" y="570631"/>
                                </a:lnTo>
                                <a:lnTo>
                                  <a:pt x="249100" y="570631"/>
                                </a:lnTo>
                                <a:lnTo>
                                  <a:pt x="241444" y="563359"/>
                                </a:lnTo>
                                <a:lnTo>
                                  <a:pt x="256752" y="563359"/>
                                </a:lnTo>
                                <a:lnTo>
                                  <a:pt x="249112" y="556085"/>
                                </a:lnTo>
                                <a:lnTo>
                                  <a:pt x="264147" y="556085"/>
                                </a:lnTo>
                                <a:lnTo>
                                  <a:pt x="267969" y="552449"/>
                                </a:lnTo>
                                <a:lnTo>
                                  <a:pt x="267969" y="551179"/>
                                </a:lnTo>
                                <a:lnTo>
                                  <a:pt x="264721" y="551179"/>
                                </a:lnTo>
                                <a:lnTo>
                                  <a:pt x="259478" y="546174"/>
                                </a:lnTo>
                                <a:lnTo>
                                  <a:pt x="267969" y="546174"/>
                                </a:lnTo>
                                <a:lnTo>
                                  <a:pt x="267969" y="544829"/>
                                </a:lnTo>
                                <a:lnTo>
                                  <a:pt x="264721" y="541019"/>
                                </a:lnTo>
                                <a:close/>
                              </a:path>
                              <a:path w="267970" h="673100">
                                <a:moveTo>
                                  <a:pt x="256752" y="563359"/>
                                </a:moveTo>
                                <a:lnTo>
                                  <a:pt x="256499" y="563359"/>
                                </a:lnTo>
                                <a:lnTo>
                                  <a:pt x="248853" y="570631"/>
                                </a:lnTo>
                                <a:lnTo>
                                  <a:pt x="249100" y="570631"/>
                                </a:lnTo>
                                <a:lnTo>
                                  <a:pt x="260053" y="581035"/>
                                </a:lnTo>
                                <a:lnTo>
                                  <a:pt x="262038" y="579119"/>
                                </a:lnTo>
                                <a:lnTo>
                                  <a:pt x="264721" y="576579"/>
                                </a:lnTo>
                                <a:lnTo>
                                  <a:pt x="267969" y="576579"/>
                                </a:lnTo>
                                <a:lnTo>
                                  <a:pt x="267969" y="574039"/>
                                </a:lnTo>
                                <a:lnTo>
                                  <a:pt x="256752" y="563359"/>
                                </a:lnTo>
                                <a:close/>
                              </a:path>
                              <a:path w="267970" h="673100">
                                <a:moveTo>
                                  <a:pt x="267969" y="576579"/>
                                </a:moveTo>
                                <a:lnTo>
                                  <a:pt x="264721" y="576579"/>
                                </a:lnTo>
                                <a:lnTo>
                                  <a:pt x="267969" y="579119"/>
                                </a:lnTo>
                                <a:lnTo>
                                  <a:pt x="267969" y="576579"/>
                                </a:lnTo>
                                <a:close/>
                              </a:path>
                              <a:path w="267970" h="673100">
                                <a:moveTo>
                                  <a:pt x="230991" y="538830"/>
                                </a:moveTo>
                                <a:lnTo>
                                  <a:pt x="230787" y="538981"/>
                                </a:lnTo>
                                <a:lnTo>
                                  <a:pt x="205139" y="563359"/>
                                </a:lnTo>
                                <a:lnTo>
                                  <a:pt x="204742" y="563767"/>
                                </a:lnTo>
                                <a:lnTo>
                                  <a:pt x="212284" y="570968"/>
                                </a:lnTo>
                                <a:lnTo>
                                  <a:pt x="220308" y="563359"/>
                                </a:lnTo>
                                <a:lnTo>
                                  <a:pt x="220740" y="563359"/>
                                </a:lnTo>
                                <a:lnTo>
                                  <a:pt x="213100" y="556085"/>
                                </a:lnTo>
                                <a:lnTo>
                                  <a:pt x="227978" y="556085"/>
                                </a:lnTo>
                                <a:lnTo>
                                  <a:pt x="230885" y="553328"/>
                                </a:lnTo>
                                <a:lnTo>
                                  <a:pt x="223354" y="546174"/>
                                </a:lnTo>
                                <a:lnTo>
                                  <a:pt x="238704" y="546174"/>
                                </a:lnTo>
                                <a:lnTo>
                                  <a:pt x="230991" y="538830"/>
                                </a:lnTo>
                                <a:close/>
                              </a:path>
                              <a:path w="267970" h="673100">
                                <a:moveTo>
                                  <a:pt x="19898" y="546174"/>
                                </a:moveTo>
                                <a:lnTo>
                                  <a:pt x="19724" y="546174"/>
                                </a:lnTo>
                                <a:lnTo>
                                  <a:pt x="11940" y="553623"/>
                                </a:lnTo>
                                <a:lnTo>
                                  <a:pt x="30004" y="570767"/>
                                </a:lnTo>
                                <a:lnTo>
                                  <a:pt x="37769" y="563359"/>
                                </a:lnTo>
                                <a:lnTo>
                                  <a:pt x="21939" y="563359"/>
                                </a:lnTo>
                                <a:lnTo>
                                  <a:pt x="29933" y="555766"/>
                                </a:lnTo>
                                <a:lnTo>
                                  <a:pt x="19898" y="546174"/>
                                </a:lnTo>
                                <a:close/>
                              </a:path>
                              <a:path w="267970" h="673100">
                                <a:moveTo>
                                  <a:pt x="92181" y="546174"/>
                                </a:moveTo>
                                <a:lnTo>
                                  <a:pt x="91829" y="546174"/>
                                </a:lnTo>
                                <a:lnTo>
                                  <a:pt x="84667" y="552994"/>
                                </a:lnTo>
                                <a:lnTo>
                                  <a:pt x="103347" y="570767"/>
                                </a:lnTo>
                                <a:lnTo>
                                  <a:pt x="110699" y="563767"/>
                                </a:lnTo>
                                <a:lnTo>
                                  <a:pt x="110269" y="563359"/>
                                </a:lnTo>
                                <a:lnTo>
                                  <a:pt x="94993" y="563359"/>
                                </a:lnTo>
                                <a:lnTo>
                                  <a:pt x="102613" y="556085"/>
                                </a:lnTo>
                                <a:lnTo>
                                  <a:pt x="92181" y="546174"/>
                                </a:lnTo>
                                <a:close/>
                              </a:path>
                              <a:path w="267970" h="673100">
                                <a:moveTo>
                                  <a:pt x="55961" y="546174"/>
                                </a:moveTo>
                                <a:lnTo>
                                  <a:pt x="55817" y="546174"/>
                                </a:lnTo>
                                <a:lnTo>
                                  <a:pt x="47994" y="553623"/>
                                </a:lnTo>
                                <a:lnTo>
                                  <a:pt x="48183" y="553623"/>
                                </a:lnTo>
                                <a:lnTo>
                                  <a:pt x="66144" y="570631"/>
                                </a:lnTo>
                                <a:lnTo>
                                  <a:pt x="73353" y="563767"/>
                                </a:lnTo>
                                <a:lnTo>
                                  <a:pt x="58649" y="563767"/>
                                </a:lnTo>
                                <a:lnTo>
                                  <a:pt x="66531" y="556241"/>
                                </a:lnTo>
                                <a:lnTo>
                                  <a:pt x="55961" y="546174"/>
                                </a:lnTo>
                                <a:close/>
                              </a:path>
                              <a:path w="267970" h="673100">
                                <a:moveTo>
                                  <a:pt x="139571" y="556085"/>
                                </a:moveTo>
                                <a:lnTo>
                                  <a:pt x="139344" y="556241"/>
                                </a:lnTo>
                                <a:lnTo>
                                  <a:pt x="131868" y="563359"/>
                                </a:lnTo>
                                <a:lnTo>
                                  <a:pt x="139526" y="570631"/>
                                </a:lnTo>
                                <a:lnTo>
                                  <a:pt x="139296" y="570631"/>
                                </a:lnTo>
                                <a:lnTo>
                                  <a:pt x="146945" y="563359"/>
                                </a:lnTo>
                                <a:lnTo>
                                  <a:pt x="147201" y="563359"/>
                                </a:lnTo>
                                <a:lnTo>
                                  <a:pt x="139571" y="556085"/>
                                </a:lnTo>
                                <a:close/>
                              </a:path>
                              <a:path w="267970" h="673100">
                                <a:moveTo>
                                  <a:pt x="165345" y="546174"/>
                                </a:moveTo>
                                <a:lnTo>
                                  <a:pt x="165022" y="546174"/>
                                </a:lnTo>
                                <a:lnTo>
                                  <a:pt x="157694" y="553141"/>
                                </a:lnTo>
                                <a:lnTo>
                                  <a:pt x="176014" y="570631"/>
                                </a:lnTo>
                                <a:lnTo>
                                  <a:pt x="175584" y="570631"/>
                                </a:lnTo>
                                <a:lnTo>
                                  <a:pt x="183216" y="563359"/>
                                </a:lnTo>
                                <a:lnTo>
                                  <a:pt x="168128" y="563359"/>
                                </a:lnTo>
                                <a:lnTo>
                                  <a:pt x="175750" y="556085"/>
                                </a:lnTo>
                                <a:lnTo>
                                  <a:pt x="165345" y="546174"/>
                                </a:lnTo>
                                <a:close/>
                              </a:path>
                              <a:path w="267970" h="673100">
                                <a:moveTo>
                                  <a:pt x="238704" y="546174"/>
                                </a:moveTo>
                                <a:lnTo>
                                  <a:pt x="238428" y="546174"/>
                                </a:lnTo>
                                <a:lnTo>
                                  <a:pt x="230885" y="553328"/>
                                </a:lnTo>
                                <a:lnTo>
                                  <a:pt x="249100" y="570631"/>
                                </a:lnTo>
                                <a:lnTo>
                                  <a:pt x="248853" y="570631"/>
                                </a:lnTo>
                                <a:lnTo>
                                  <a:pt x="256499" y="563359"/>
                                </a:lnTo>
                                <a:lnTo>
                                  <a:pt x="241300" y="563359"/>
                                </a:lnTo>
                                <a:lnTo>
                                  <a:pt x="248927" y="556085"/>
                                </a:lnTo>
                                <a:lnTo>
                                  <a:pt x="249112" y="556085"/>
                                </a:lnTo>
                                <a:lnTo>
                                  <a:pt x="238704" y="546174"/>
                                </a:lnTo>
                                <a:close/>
                              </a:path>
                              <a:path w="267970" h="673100">
                                <a:moveTo>
                                  <a:pt x="113380" y="545805"/>
                                </a:moveTo>
                                <a:lnTo>
                                  <a:pt x="102613" y="556085"/>
                                </a:lnTo>
                                <a:lnTo>
                                  <a:pt x="110699" y="563767"/>
                                </a:lnTo>
                                <a:lnTo>
                                  <a:pt x="121353" y="553623"/>
                                </a:lnTo>
                                <a:lnTo>
                                  <a:pt x="121614" y="553623"/>
                                </a:lnTo>
                                <a:lnTo>
                                  <a:pt x="113380" y="545805"/>
                                </a:lnTo>
                                <a:close/>
                              </a:path>
                              <a:path w="267970" h="673100">
                                <a:moveTo>
                                  <a:pt x="201971" y="545488"/>
                                </a:moveTo>
                                <a:lnTo>
                                  <a:pt x="193939" y="553141"/>
                                </a:lnTo>
                                <a:lnTo>
                                  <a:pt x="193808" y="553328"/>
                                </a:lnTo>
                                <a:lnTo>
                                  <a:pt x="204742" y="563767"/>
                                </a:lnTo>
                                <a:lnTo>
                                  <a:pt x="205139" y="563359"/>
                                </a:lnTo>
                                <a:lnTo>
                                  <a:pt x="212792" y="556085"/>
                                </a:lnTo>
                                <a:lnTo>
                                  <a:pt x="213100" y="556085"/>
                                </a:lnTo>
                                <a:lnTo>
                                  <a:pt x="201971" y="545488"/>
                                </a:lnTo>
                                <a:close/>
                              </a:path>
                              <a:path w="267970" h="673100">
                                <a:moveTo>
                                  <a:pt x="48006" y="538598"/>
                                </a:moveTo>
                                <a:lnTo>
                                  <a:pt x="29933" y="555766"/>
                                </a:lnTo>
                                <a:lnTo>
                                  <a:pt x="37876" y="563359"/>
                                </a:lnTo>
                                <a:lnTo>
                                  <a:pt x="39890" y="561339"/>
                                </a:lnTo>
                                <a:lnTo>
                                  <a:pt x="47994" y="553623"/>
                                </a:lnTo>
                                <a:lnTo>
                                  <a:pt x="48183" y="553623"/>
                                </a:lnTo>
                                <a:lnTo>
                                  <a:pt x="40316" y="546174"/>
                                </a:lnTo>
                                <a:lnTo>
                                  <a:pt x="55961" y="546174"/>
                                </a:lnTo>
                                <a:lnTo>
                                  <a:pt x="48006" y="538598"/>
                                </a:lnTo>
                                <a:close/>
                              </a:path>
                              <a:path w="267970" h="673100">
                                <a:moveTo>
                                  <a:pt x="84610" y="538981"/>
                                </a:moveTo>
                                <a:lnTo>
                                  <a:pt x="66531" y="556241"/>
                                </a:lnTo>
                                <a:lnTo>
                                  <a:pt x="74005" y="563359"/>
                                </a:lnTo>
                                <a:lnTo>
                                  <a:pt x="73781" y="563359"/>
                                </a:lnTo>
                                <a:lnTo>
                                  <a:pt x="84667" y="552994"/>
                                </a:lnTo>
                                <a:lnTo>
                                  <a:pt x="77499" y="546174"/>
                                </a:lnTo>
                                <a:lnTo>
                                  <a:pt x="92181" y="546174"/>
                                </a:lnTo>
                                <a:lnTo>
                                  <a:pt x="84610" y="538981"/>
                                </a:lnTo>
                                <a:close/>
                              </a:path>
                              <a:path w="267970" h="673100">
                                <a:moveTo>
                                  <a:pt x="129176" y="546174"/>
                                </a:moveTo>
                                <a:lnTo>
                                  <a:pt x="121353" y="553623"/>
                                </a:lnTo>
                                <a:lnTo>
                                  <a:pt x="121614" y="553623"/>
                                </a:lnTo>
                                <a:lnTo>
                                  <a:pt x="131868" y="563359"/>
                                </a:lnTo>
                                <a:lnTo>
                                  <a:pt x="139509" y="556085"/>
                                </a:lnTo>
                                <a:lnTo>
                                  <a:pt x="139237" y="555766"/>
                                </a:lnTo>
                                <a:lnTo>
                                  <a:pt x="129176" y="546174"/>
                                </a:lnTo>
                                <a:close/>
                              </a:path>
                              <a:path w="267970" h="673100">
                                <a:moveTo>
                                  <a:pt x="157632" y="538830"/>
                                </a:moveTo>
                                <a:lnTo>
                                  <a:pt x="139843" y="555766"/>
                                </a:lnTo>
                                <a:lnTo>
                                  <a:pt x="139571" y="556085"/>
                                </a:lnTo>
                                <a:lnTo>
                                  <a:pt x="147201" y="563359"/>
                                </a:lnTo>
                                <a:lnTo>
                                  <a:pt x="146945" y="563359"/>
                                </a:lnTo>
                                <a:lnTo>
                                  <a:pt x="157694" y="553141"/>
                                </a:lnTo>
                                <a:lnTo>
                                  <a:pt x="150397" y="546174"/>
                                </a:lnTo>
                                <a:lnTo>
                                  <a:pt x="165345" y="546174"/>
                                </a:lnTo>
                                <a:lnTo>
                                  <a:pt x="157632" y="538830"/>
                                </a:lnTo>
                                <a:close/>
                              </a:path>
                              <a:path w="267970" h="673100">
                                <a:moveTo>
                                  <a:pt x="194403" y="538282"/>
                                </a:moveTo>
                                <a:lnTo>
                                  <a:pt x="175753" y="556085"/>
                                </a:lnTo>
                                <a:lnTo>
                                  <a:pt x="183393" y="563359"/>
                                </a:lnTo>
                                <a:lnTo>
                                  <a:pt x="183216" y="563359"/>
                                </a:lnTo>
                                <a:lnTo>
                                  <a:pt x="193742" y="553328"/>
                                </a:lnTo>
                                <a:lnTo>
                                  <a:pt x="193611" y="553141"/>
                                </a:lnTo>
                                <a:lnTo>
                                  <a:pt x="186314" y="546174"/>
                                </a:lnTo>
                                <a:lnTo>
                                  <a:pt x="201250" y="546174"/>
                                </a:lnTo>
                                <a:lnTo>
                                  <a:pt x="201971" y="545488"/>
                                </a:lnTo>
                                <a:lnTo>
                                  <a:pt x="194403" y="538282"/>
                                </a:lnTo>
                                <a:close/>
                              </a:path>
                              <a:path w="267970" h="673100">
                                <a:moveTo>
                                  <a:pt x="227978" y="556085"/>
                                </a:moveTo>
                                <a:lnTo>
                                  <a:pt x="213100" y="556085"/>
                                </a:lnTo>
                                <a:lnTo>
                                  <a:pt x="220740" y="563359"/>
                                </a:lnTo>
                                <a:lnTo>
                                  <a:pt x="220308" y="563359"/>
                                </a:lnTo>
                                <a:lnTo>
                                  <a:pt x="227978" y="556085"/>
                                </a:lnTo>
                                <a:close/>
                              </a:path>
                              <a:path w="267970" h="673100">
                                <a:moveTo>
                                  <a:pt x="264147" y="556085"/>
                                </a:moveTo>
                                <a:lnTo>
                                  <a:pt x="249112" y="556085"/>
                                </a:lnTo>
                                <a:lnTo>
                                  <a:pt x="256752" y="563359"/>
                                </a:lnTo>
                                <a:lnTo>
                                  <a:pt x="256499" y="563359"/>
                                </a:lnTo>
                                <a:lnTo>
                                  <a:pt x="264147" y="556085"/>
                                </a:lnTo>
                                <a:close/>
                              </a:path>
                              <a:path w="267970" h="673100">
                                <a:moveTo>
                                  <a:pt x="11972" y="538598"/>
                                </a:moveTo>
                                <a:lnTo>
                                  <a:pt x="11604" y="538830"/>
                                </a:lnTo>
                                <a:lnTo>
                                  <a:pt x="0" y="549909"/>
                                </a:lnTo>
                                <a:lnTo>
                                  <a:pt x="0" y="557529"/>
                                </a:lnTo>
                                <a:lnTo>
                                  <a:pt x="3877" y="561339"/>
                                </a:lnTo>
                                <a:lnTo>
                                  <a:pt x="11940" y="553623"/>
                                </a:lnTo>
                                <a:lnTo>
                                  <a:pt x="4092" y="546174"/>
                                </a:lnTo>
                                <a:lnTo>
                                  <a:pt x="19898" y="546174"/>
                                </a:lnTo>
                                <a:lnTo>
                                  <a:pt x="11972" y="538598"/>
                                </a:lnTo>
                                <a:close/>
                              </a:path>
                              <a:path w="267970" h="673100">
                                <a:moveTo>
                                  <a:pt x="3877" y="530859"/>
                                </a:moveTo>
                                <a:lnTo>
                                  <a:pt x="0" y="534669"/>
                                </a:lnTo>
                                <a:lnTo>
                                  <a:pt x="0" y="542289"/>
                                </a:lnTo>
                                <a:lnTo>
                                  <a:pt x="11940" y="553623"/>
                                </a:lnTo>
                                <a:lnTo>
                                  <a:pt x="19724" y="546174"/>
                                </a:lnTo>
                                <a:lnTo>
                                  <a:pt x="3912" y="546174"/>
                                </a:lnTo>
                                <a:lnTo>
                                  <a:pt x="11848" y="538598"/>
                                </a:lnTo>
                                <a:lnTo>
                                  <a:pt x="11642" y="538282"/>
                                </a:lnTo>
                                <a:lnTo>
                                  <a:pt x="3877" y="530859"/>
                                </a:lnTo>
                                <a:close/>
                              </a:path>
                              <a:path w="267970" h="673100">
                                <a:moveTo>
                                  <a:pt x="37881" y="528954"/>
                                </a:moveTo>
                                <a:lnTo>
                                  <a:pt x="37718" y="528954"/>
                                </a:lnTo>
                                <a:lnTo>
                                  <a:pt x="29965" y="536374"/>
                                </a:lnTo>
                                <a:lnTo>
                                  <a:pt x="48183" y="553623"/>
                                </a:lnTo>
                                <a:lnTo>
                                  <a:pt x="47994" y="553623"/>
                                </a:lnTo>
                                <a:lnTo>
                                  <a:pt x="55817" y="546174"/>
                                </a:lnTo>
                                <a:lnTo>
                                  <a:pt x="40030" y="546174"/>
                                </a:lnTo>
                                <a:lnTo>
                                  <a:pt x="48006" y="538598"/>
                                </a:lnTo>
                                <a:lnTo>
                                  <a:pt x="37881" y="528954"/>
                                </a:lnTo>
                                <a:close/>
                              </a:path>
                              <a:path w="267970" h="673100">
                                <a:moveTo>
                                  <a:pt x="157783" y="503414"/>
                                </a:moveTo>
                                <a:lnTo>
                                  <a:pt x="113380" y="545805"/>
                                </a:lnTo>
                                <a:lnTo>
                                  <a:pt x="121614" y="553623"/>
                                </a:lnTo>
                                <a:lnTo>
                                  <a:pt x="121353" y="553623"/>
                                </a:lnTo>
                                <a:lnTo>
                                  <a:pt x="129176" y="546174"/>
                                </a:lnTo>
                                <a:lnTo>
                                  <a:pt x="121229" y="538598"/>
                                </a:lnTo>
                                <a:lnTo>
                                  <a:pt x="137133" y="538598"/>
                                </a:lnTo>
                                <a:lnTo>
                                  <a:pt x="139693" y="536160"/>
                                </a:lnTo>
                                <a:lnTo>
                                  <a:pt x="139907" y="536160"/>
                                </a:lnTo>
                                <a:lnTo>
                                  <a:pt x="131837" y="528455"/>
                                </a:lnTo>
                                <a:lnTo>
                                  <a:pt x="146736" y="528455"/>
                                </a:lnTo>
                                <a:lnTo>
                                  <a:pt x="139329" y="521403"/>
                                </a:lnTo>
                                <a:lnTo>
                                  <a:pt x="155191" y="521403"/>
                                </a:lnTo>
                                <a:lnTo>
                                  <a:pt x="157783" y="518935"/>
                                </a:lnTo>
                                <a:lnTo>
                                  <a:pt x="149740" y="511257"/>
                                </a:lnTo>
                                <a:lnTo>
                                  <a:pt x="166021" y="511257"/>
                                </a:lnTo>
                                <a:lnTo>
                                  <a:pt x="157783" y="503414"/>
                                </a:lnTo>
                                <a:close/>
                              </a:path>
                              <a:path w="267970" h="673100">
                                <a:moveTo>
                                  <a:pt x="184082" y="528455"/>
                                </a:moveTo>
                                <a:lnTo>
                                  <a:pt x="183662" y="528455"/>
                                </a:lnTo>
                                <a:lnTo>
                                  <a:pt x="175557" y="536160"/>
                                </a:lnTo>
                                <a:lnTo>
                                  <a:pt x="175824" y="536160"/>
                                </a:lnTo>
                                <a:lnTo>
                                  <a:pt x="193808" y="553328"/>
                                </a:lnTo>
                                <a:lnTo>
                                  <a:pt x="193939" y="553141"/>
                                </a:lnTo>
                                <a:lnTo>
                                  <a:pt x="201250" y="546174"/>
                                </a:lnTo>
                                <a:lnTo>
                                  <a:pt x="186133" y="546174"/>
                                </a:lnTo>
                                <a:lnTo>
                                  <a:pt x="194403" y="538282"/>
                                </a:lnTo>
                                <a:lnTo>
                                  <a:pt x="184082" y="528455"/>
                                </a:lnTo>
                                <a:close/>
                              </a:path>
                              <a:path w="267970" h="673100">
                                <a:moveTo>
                                  <a:pt x="220095" y="528455"/>
                                </a:moveTo>
                                <a:lnTo>
                                  <a:pt x="219846" y="528455"/>
                                </a:lnTo>
                                <a:lnTo>
                                  <a:pt x="212079" y="535856"/>
                                </a:lnTo>
                                <a:lnTo>
                                  <a:pt x="212491" y="535856"/>
                                </a:lnTo>
                                <a:lnTo>
                                  <a:pt x="230885" y="553328"/>
                                </a:lnTo>
                                <a:lnTo>
                                  <a:pt x="238428" y="546174"/>
                                </a:lnTo>
                                <a:lnTo>
                                  <a:pt x="223219" y="546174"/>
                                </a:lnTo>
                                <a:lnTo>
                                  <a:pt x="230946" y="538830"/>
                                </a:lnTo>
                                <a:lnTo>
                                  <a:pt x="230747" y="538598"/>
                                </a:lnTo>
                                <a:lnTo>
                                  <a:pt x="220095" y="528455"/>
                                </a:lnTo>
                                <a:close/>
                              </a:path>
                              <a:path w="267970" h="673100">
                                <a:moveTo>
                                  <a:pt x="147260" y="528954"/>
                                </a:moveTo>
                                <a:lnTo>
                                  <a:pt x="139693" y="536160"/>
                                </a:lnTo>
                                <a:lnTo>
                                  <a:pt x="139907" y="536160"/>
                                </a:lnTo>
                                <a:lnTo>
                                  <a:pt x="157694" y="553141"/>
                                </a:lnTo>
                                <a:lnTo>
                                  <a:pt x="165022" y="546174"/>
                                </a:lnTo>
                                <a:lnTo>
                                  <a:pt x="149919" y="546174"/>
                                </a:lnTo>
                                <a:lnTo>
                                  <a:pt x="157632" y="538830"/>
                                </a:lnTo>
                                <a:lnTo>
                                  <a:pt x="147260" y="528954"/>
                                </a:lnTo>
                                <a:close/>
                              </a:path>
                              <a:path w="267970" h="673100">
                                <a:moveTo>
                                  <a:pt x="74057" y="528954"/>
                                </a:moveTo>
                                <a:lnTo>
                                  <a:pt x="73901" y="528954"/>
                                </a:lnTo>
                                <a:lnTo>
                                  <a:pt x="66653" y="535856"/>
                                </a:lnTo>
                                <a:lnTo>
                                  <a:pt x="84667" y="552994"/>
                                </a:lnTo>
                                <a:lnTo>
                                  <a:pt x="91829" y="546174"/>
                                </a:lnTo>
                                <a:lnTo>
                                  <a:pt x="77076" y="546174"/>
                                </a:lnTo>
                                <a:lnTo>
                                  <a:pt x="84610" y="538981"/>
                                </a:lnTo>
                                <a:lnTo>
                                  <a:pt x="74057" y="528954"/>
                                </a:lnTo>
                                <a:close/>
                              </a:path>
                              <a:path w="267970" h="673100">
                                <a:moveTo>
                                  <a:pt x="256689" y="528954"/>
                                </a:moveTo>
                                <a:lnTo>
                                  <a:pt x="254577" y="530859"/>
                                </a:lnTo>
                                <a:lnTo>
                                  <a:pt x="248989" y="536160"/>
                                </a:lnTo>
                                <a:lnTo>
                                  <a:pt x="264721" y="551179"/>
                                </a:lnTo>
                                <a:lnTo>
                                  <a:pt x="267969" y="547369"/>
                                </a:lnTo>
                                <a:lnTo>
                                  <a:pt x="267969" y="546174"/>
                                </a:lnTo>
                                <a:lnTo>
                                  <a:pt x="259317" y="546174"/>
                                </a:lnTo>
                                <a:lnTo>
                                  <a:pt x="264721" y="541019"/>
                                </a:lnTo>
                                <a:lnTo>
                                  <a:pt x="267969" y="541019"/>
                                </a:lnTo>
                                <a:lnTo>
                                  <a:pt x="267969" y="539749"/>
                                </a:lnTo>
                                <a:lnTo>
                                  <a:pt x="256689" y="528954"/>
                                </a:lnTo>
                                <a:close/>
                              </a:path>
                              <a:path w="267970" h="673100">
                                <a:moveTo>
                                  <a:pt x="267969" y="547369"/>
                                </a:moveTo>
                                <a:lnTo>
                                  <a:pt x="264721" y="551179"/>
                                </a:lnTo>
                                <a:lnTo>
                                  <a:pt x="267969" y="551179"/>
                                </a:lnTo>
                                <a:lnTo>
                                  <a:pt x="267969" y="547369"/>
                                </a:lnTo>
                                <a:close/>
                              </a:path>
                              <a:path w="267970" h="673100">
                                <a:moveTo>
                                  <a:pt x="29952" y="521403"/>
                                </a:moveTo>
                                <a:lnTo>
                                  <a:pt x="29617" y="521634"/>
                                </a:lnTo>
                                <a:lnTo>
                                  <a:pt x="12179" y="538282"/>
                                </a:lnTo>
                                <a:lnTo>
                                  <a:pt x="11972" y="538598"/>
                                </a:lnTo>
                                <a:lnTo>
                                  <a:pt x="19898" y="546174"/>
                                </a:lnTo>
                                <a:lnTo>
                                  <a:pt x="19724" y="546174"/>
                                </a:lnTo>
                                <a:lnTo>
                                  <a:pt x="29965" y="536374"/>
                                </a:lnTo>
                                <a:lnTo>
                                  <a:pt x="22130" y="528954"/>
                                </a:lnTo>
                                <a:lnTo>
                                  <a:pt x="37881" y="528954"/>
                                </a:lnTo>
                                <a:lnTo>
                                  <a:pt x="29952" y="521403"/>
                                </a:lnTo>
                                <a:close/>
                              </a:path>
                              <a:path w="267970" h="673100">
                                <a:moveTo>
                                  <a:pt x="66108" y="521403"/>
                                </a:moveTo>
                                <a:lnTo>
                                  <a:pt x="48006" y="538598"/>
                                </a:lnTo>
                                <a:lnTo>
                                  <a:pt x="55961" y="546174"/>
                                </a:lnTo>
                                <a:lnTo>
                                  <a:pt x="55817" y="546174"/>
                                </a:lnTo>
                                <a:lnTo>
                                  <a:pt x="66653" y="535856"/>
                                </a:lnTo>
                                <a:lnTo>
                                  <a:pt x="58874" y="528455"/>
                                </a:lnTo>
                                <a:lnTo>
                                  <a:pt x="73530" y="528455"/>
                                </a:lnTo>
                                <a:lnTo>
                                  <a:pt x="66108" y="521403"/>
                                </a:lnTo>
                                <a:close/>
                              </a:path>
                              <a:path w="267970" h="673100">
                                <a:moveTo>
                                  <a:pt x="131695" y="494029"/>
                                </a:moveTo>
                                <a:lnTo>
                                  <a:pt x="84610" y="538981"/>
                                </a:lnTo>
                                <a:lnTo>
                                  <a:pt x="92181" y="546174"/>
                                </a:lnTo>
                                <a:lnTo>
                                  <a:pt x="91829" y="546174"/>
                                </a:lnTo>
                                <a:lnTo>
                                  <a:pt x="102666" y="535856"/>
                                </a:lnTo>
                                <a:lnTo>
                                  <a:pt x="102902" y="535856"/>
                                </a:lnTo>
                                <a:lnTo>
                                  <a:pt x="95634" y="528954"/>
                                </a:lnTo>
                                <a:lnTo>
                                  <a:pt x="109914" y="528954"/>
                                </a:lnTo>
                                <a:lnTo>
                                  <a:pt x="110439" y="528455"/>
                                </a:lnTo>
                                <a:lnTo>
                                  <a:pt x="110589" y="528455"/>
                                </a:lnTo>
                                <a:lnTo>
                                  <a:pt x="103192" y="521403"/>
                                </a:lnTo>
                                <a:lnTo>
                                  <a:pt x="117845" y="521403"/>
                                </a:lnTo>
                                <a:lnTo>
                                  <a:pt x="121152" y="518254"/>
                                </a:lnTo>
                                <a:lnTo>
                                  <a:pt x="113823" y="511257"/>
                                </a:lnTo>
                                <a:lnTo>
                                  <a:pt x="128674" y="511257"/>
                                </a:lnTo>
                                <a:lnTo>
                                  <a:pt x="121251" y="504189"/>
                                </a:lnTo>
                                <a:lnTo>
                                  <a:pt x="135923" y="504189"/>
                                </a:lnTo>
                                <a:lnTo>
                                  <a:pt x="139082" y="501182"/>
                                </a:lnTo>
                                <a:lnTo>
                                  <a:pt x="138938" y="500944"/>
                                </a:lnTo>
                                <a:lnTo>
                                  <a:pt x="131695" y="494029"/>
                                </a:lnTo>
                                <a:close/>
                              </a:path>
                              <a:path w="267970" h="673100">
                                <a:moveTo>
                                  <a:pt x="137133" y="538598"/>
                                </a:moveTo>
                                <a:lnTo>
                                  <a:pt x="121229" y="538598"/>
                                </a:lnTo>
                                <a:lnTo>
                                  <a:pt x="129176" y="546174"/>
                                </a:lnTo>
                                <a:lnTo>
                                  <a:pt x="137133" y="538598"/>
                                </a:lnTo>
                                <a:close/>
                              </a:path>
                              <a:path w="267970" h="673100">
                                <a:moveTo>
                                  <a:pt x="186595" y="511257"/>
                                </a:moveTo>
                                <a:lnTo>
                                  <a:pt x="157632" y="538830"/>
                                </a:lnTo>
                                <a:lnTo>
                                  <a:pt x="165345" y="546174"/>
                                </a:lnTo>
                                <a:lnTo>
                                  <a:pt x="165022" y="546174"/>
                                </a:lnTo>
                                <a:lnTo>
                                  <a:pt x="175557" y="536160"/>
                                </a:lnTo>
                                <a:lnTo>
                                  <a:pt x="175824" y="536160"/>
                                </a:lnTo>
                                <a:lnTo>
                                  <a:pt x="168277" y="528954"/>
                                </a:lnTo>
                                <a:lnTo>
                                  <a:pt x="183136" y="528954"/>
                                </a:lnTo>
                                <a:lnTo>
                                  <a:pt x="183662" y="528455"/>
                                </a:lnTo>
                                <a:lnTo>
                                  <a:pt x="184082" y="528455"/>
                                </a:lnTo>
                                <a:lnTo>
                                  <a:pt x="176676" y="521403"/>
                                </a:lnTo>
                                <a:lnTo>
                                  <a:pt x="191080" y="521403"/>
                                </a:lnTo>
                                <a:lnTo>
                                  <a:pt x="194177" y="518459"/>
                                </a:lnTo>
                                <a:lnTo>
                                  <a:pt x="186595" y="511257"/>
                                </a:lnTo>
                                <a:close/>
                              </a:path>
                              <a:path w="267970" h="673100">
                                <a:moveTo>
                                  <a:pt x="241442" y="528954"/>
                                </a:moveTo>
                                <a:lnTo>
                                  <a:pt x="239333" y="530859"/>
                                </a:lnTo>
                                <a:lnTo>
                                  <a:pt x="231191" y="538598"/>
                                </a:lnTo>
                                <a:lnTo>
                                  <a:pt x="230991" y="538830"/>
                                </a:lnTo>
                                <a:lnTo>
                                  <a:pt x="238704" y="546174"/>
                                </a:lnTo>
                                <a:lnTo>
                                  <a:pt x="238428" y="546174"/>
                                </a:lnTo>
                                <a:lnTo>
                                  <a:pt x="248989" y="536160"/>
                                </a:lnTo>
                                <a:lnTo>
                                  <a:pt x="241442" y="528954"/>
                                </a:lnTo>
                                <a:close/>
                              </a:path>
                              <a:path w="267970" h="673100">
                                <a:moveTo>
                                  <a:pt x="110589" y="528455"/>
                                </a:moveTo>
                                <a:lnTo>
                                  <a:pt x="110439" y="528455"/>
                                </a:lnTo>
                                <a:lnTo>
                                  <a:pt x="102666" y="535856"/>
                                </a:lnTo>
                                <a:lnTo>
                                  <a:pt x="102902" y="535856"/>
                                </a:lnTo>
                                <a:lnTo>
                                  <a:pt x="113380" y="545805"/>
                                </a:lnTo>
                                <a:lnTo>
                                  <a:pt x="120929" y="538598"/>
                                </a:lnTo>
                                <a:lnTo>
                                  <a:pt x="121229" y="538598"/>
                                </a:lnTo>
                                <a:lnTo>
                                  <a:pt x="110589" y="528455"/>
                                </a:lnTo>
                                <a:close/>
                              </a:path>
                              <a:path w="267970" h="673100">
                                <a:moveTo>
                                  <a:pt x="204699" y="528455"/>
                                </a:moveTo>
                                <a:lnTo>
                                  <a:pt x="194403" y="538282"/>
                                </a:lnTo>
                                <a:lnTo>
                                  <a:pt x="201971" y="545488"/>
                                </a:lnTo>
                                <a:lnTo>
                                  <a:pt x="212079" y="535856"/>
                                </a:lnTo>
                                <a:lnTo>
                                  <a:pt x="212491" y="535856"/>
                                </a:lnTo>
                                <a:lnTo>
                                  <a:pt x="204699" y="528455"/>
                                </a:lnTo>
                                <a:close/>
                              </a:path>
                              <a:path w="267970" h="673100">
                                <a:moveTo>
                                  <a:pt x="267969" y="541019"/>
                                </a:moveTo>
                                <a:lnTo>
                                  <a:pt x="264721" y="541019"/>
                                </a:lnTo>
                                <a:lnTo>
                                  <a:pt x="267969" y="544829"/>
                                </a:lnTo>
                                <a:lnTo>
                                  <a:pt x="267969" y="541019"/>
                                </a:lnTo>
                                <a:close/>
                              </a:path>
                              <a:path w="267970" h="673100">
                                <a:moveTo>
                                  <a:pt x="19299" y="511257"/>
                                </a:moveTo>
                                <a:lnTo>
                                  <a:pt x="19129" y="511257"/>
                                </a:lnTo>
                                <a:lnTo>
                                  <a:pt x="11306" y="518706"/>
                                </a:lnTo>
                                <a:lnTo>
                                  <a:pt x="29965" y="536374"/>
                                </a:lnTo>
                                <a:lnTo>
                                  <a:pt x="37718" y="528954"/>
                                </a:lnTo>
                                <a:lnTo>
                                  <a:pt x="21949" y="528954"/>
                                </a:lnTo>
                                <a:lnTo>
                                  <a:pt x="29859" y="521403"/>
                                </a:lnTo>
                                <a:lnTo>
                                  <a:pt x="27361" y="518935"/>
                                </a:lnTo>
                                <a:lnTo>
                                  <a:pt x="19299" y="511257"/>
                                </a:lnTo>
                                <a:close/>
                              </a:path>
                              <a:path w="267970" h="673100">
                                <a:moveTo>
                                  <a:pt x="128674" y="511257"/>
                                </a:moveTo>
                                <a:lnTo>
                                  <a:pt x="128500" y="511257"/>
                                </a:lnTo>
                                <a:lnTo>
                                  <a:pt x="121152" y="518254"/>
                                </a:lnTo>
                                <a:lnTo>
                                  <a:pt x="139907" y="536160"/>
                                </a:lnTo>
                                <a:lnTo>
                                  <a:pt x="139693" y="536160"/>
                                </a:lnTo>
                                <a:lnTo>
                                  <a:pt x="147260" y="528954"/>
                                </a:lnTo>
                                <a:lnTo>
                                  <a:pt x="146736" y="528455"/>
                                </a:lnTo>
                                <a:lnTo>
                                  <a:pt x="131554" y="528455"/>
                                </a:lnTo>
                                <a:lnTo>
                                  <a:pt x="138940" y="521403"/>
                                </a:lnTo>
                                <a:lnTo>
                                  <a:pt x="139329" y="521403"/>
                                </a:lnTo>
                                <a:lnTo>
                                  <a:pt x="128674" y="511257"/>
                                </a:lnTo>
                                <a:close/>
                              </a:path>
                              <a:path w="267970" h="673100">
                                <a:moveTo>
                                  <a:pt x="166021" y="511257"/>
                                </a:moveTo>
                                <a:lnTo>
                                  <a:pt x="165847" y="511257"/>
                                </a:lnTo>
                                <a:lnTo>
                                  <a:pt x="157783" y="518935"/>
                                </a:lnTo>
                                <a:lnTo>
                                  <a:pt x="175824" y="536160"/>
                                </a:lnTo>
                                <a:lnTo>
                                  <a:pt x="175557" y="536160"/>
                                </a:lnTo>
                                <a:lnTo>
                                  <a:pt x="183136" y="528954"/>
                                </a:lnTo>
                                <a:lnTo>
                                  <a:pt x="168006" y="528954"/>
                                </a:lnTo>
                                <a:lnTo>
                                  <a:pt x="175938" y="521403"/>
                                </a:lnTo>
                                <a:lnTo>
                                  <a:pt x="176676" y="521403"/>
                                </a:lnTo>
                                <a:lnTo>
                                  <a:pt x="166021" y="511257"/>
                                </a:lnTo>
                                <a:close/>
                              </a:path>
                              <a:path w="267970" h="673100">
                                <a:moveTo>
                                  <a:pt x="249039" y="521634"/>
                                </a:moveTo>
                                <a:lnTo>
                                  <a:pt x="241863" y="528455"/>
                                </a:lnTo>
                                <a:lnTo>
                                  <a:pt x="241442" y="528954"/>
                                </a:lnTo>
                                <a:lnTo>
                                  <a:pt x="248989" y="536160"/>
                                </a:lnTo>
                                <a:lnTo>
                                  <a:pt x="256586" y="528954"/>
                                </a:lnTo>
                                <a:lnTo>
                                  <a:pt x="256167" y="528455"/>
                                </a:lnTo>
                                <a:lnTo>
                                  <a:pt x="249039" y="521634"/>
                                </a:lnTo>
                                <a:close/>
                              </a:path>
                              <a:path w="267970" h="673100">
                                <a:moveTo>
                                  <a:pt x="55821" y="511630"/>
                                </a:moveTo>
                                <a:lnTo>
                                  <a:pt x="48428" y="518706"/>
                                </a:lnTo>
                                <a:lnTo>
                                  <a:pt x="48628" y="518706"/>
                                </a:lnTo>
                                <a:lnTo>
                                  <a:pt x="66653" y="535856"/>
                                </a:lnTo>
                                <a:lnTo>
                                  <a:pt x="73901" y="528954"/>
                                </a:lnTo>
                                <a:lnTo>
                                  <a:pt x="74057" y="528954"/>
                                </a:lnTo>
                                <a:lnTo>
                                  <a:pt x="73530" y="528455"/>
                                </a:lnTo>
                                <a:lnTo>
                                  <a:pt x="58684" y="528455"/>
                                </a:lnTo>
                                <a:lnTo>
                                  <a:pt x="66108" y="521403"/>
                                </a:lnTo>
                                <a:lnTo>
                                  <a:pt x="55821" y="511630"/>
                                </a:lnTo>
                                <a:close/>
                              </a:path>
                              <a:path w="267970" h="673100">
                                <a:moveTo>
                                  <a:pt x="92550" y="511257"/>
                                </a:moveTo>
                                <a:lnTo>
                                  <a:pt x="92096" y="511630"/>
                                </a:lnTo>
                                <a:lnTo>
                                  <a:pt x="84665" y="518706"/>
                                </a:lnTo>
                                <a:lnTo>
                                  <a:pt x="84840" y="518706"/>
                                </a:lnTo>
                                <a:lnTo>
                                  <a:pt x="102902" y="535856"/>
                                </a:lnTo>
                                <a:lnTo>
                                  <a:pt x="102666" y="535856"/>
                                </a:lnTo>
                                <a:lnTo>
                                  <a:pt x="109914" y="528954"/>
                                </a:lnTo>
                                <a:lnTo>
                                  <a:pt x="95113" y="528954"/>
                                </a:lnTo>
                                <a:lnTo>
                                  <a:pt x="103023" y="521403"/>
                                </a:lnTo>
                                <a:lnTo>
                                  <a:pt x="103192" y="521403"/>
                                </a:lnTo>
                                <a:lnTo>
                                  <a:pt x="92550" y="511257"/>
                                </a:lnTo>
                                <a:close/>
                              </a:path>
                              <a:path w="267970" h="673100">
                                <a:moveTo>
                                  <a:pt x="230517" y="503908"/>
                                </a:moveTo>
                                <a:lnTo>
                                  <a:pt x="230124" y="504189"/>
                                </a:lnTo>
                                <a:lnTo>
                                  <a:pt x="204699" y="528455"/>
                                </a:lnTo>
                                <a:lnTo>
                                  <a:pt x="212491" y="535856"/>
                                </a:lnTo>
                                <a:lnTo>
                                  <a:pt x="212079" y="535856"/>
                                </a:lnTo>
                                <a:lnTo>
                                  <a:pt x="219846" y="528455"/>
                                </a:lnTo>
                                <a:lnTo>
                                  <a:pt x="220095" y="528455"/>
                                </a:lnTo>
                                <a:lnTo>
                                  <a:pt x="212688" y="521403"/>
                                </a:lnTo>
                                <a:lnTo>
                                  <a:pt x="227247" y="521403"/>
                                </a:lnTo>
                                <a:lnTo>
                                  <a:pt x="230336" y="518459"/>
                                </a:lnTo>
                                <a:lnTo>
                                  <a:pt x="230233" y="518254"/>
                                </a:lnTo>
                                <a:lnTo>
                                  <a:pt x="222905" y="511257"/>
                                </a:lnTo>
                                <a:lnTo>
                                  <a:pt x="238196" y="511257"/>
                                </a:lnTo>
                                <a:lnTo>
                                  <a:pt x="230517" y="503908"/>
                                </a:lnTo>
                                <a:close/>
                              </a:path>
                              <a:path w="267970" h="673100">
                                <a:moveTo>
                                  <a:pt x="47990" y="504189"/>
                                </a:moveTo>
                                <a:lnTo>
                                  <a:pt x="45228" y="506729"/>
                                </a:lnTo>
                                <a:lnTo>
                                  <a:pt x="32443" y="518935"/>
                                </a:lnTo>
                                <a:lnTo>
                                  <a:pt x="29952" y="521403"/>
                                </a:lnTo>
                                <a:lnTo>
                                  <a:pt x="37881" y="528954"/>
                                </a:lnTo>
                                <a:lnTo>
                                  <a:pt x="37718" y="528954"/>
                                </a:lnTo>
                                <a:lnTo>
                                  <a:pt x="48428" y="518706"/>
                                </a:lnTo>
                                <a:lnTo>
                                  <a:pt x="48628" y="518706"/>
                                </a:lnTo>
                                <a:lnTo>
                                  <a:pt x="40799" y="511257"/>
                                </a:lnTo>
                                <a:lnTo>
                                  <a:pt x="55429" y="511257"/>
                                </a:lnTo>
                                <a:lnTo>
                                  <a:pt x="47990" y="504189"/>
                                </a:lnTo>
                                <a:close/>
                              </a:path>
                              <a:path w="267970" h="673100">
                                <a:moveTo>
                                  <a:pt x="95356" y="493626"/>
                                </a:moveTo>
                                <a:lnTo>
                                  <a:pt x="66108" y="521403"/>
                                </a:lnTo>
                                <a:lnTo>
                                  <a:pt x="74057" y="528954"/>
                                </a:lnTo>
                                <a:lnTo>
                                  <a:pt x="73901" y="528954"/>
                                </a:lnTo>
                                <a:lnTo>
                                  <a:pt x="84665" y="518706"/>
                                </a:lnTo>
                                <a:lnTo>
                                  <a:pt x="84840" y="518706"/>
                                </a:lnTo>
                                <a:lnTo>
                                  <a:pt x="76995" y="511257"/>
                                </a:lnTo>
                                <a:lnTo>
                                  <a:pt x="92550" y="511257"/>
                                </a:lnTo>
                                <a:lnTo>
                                  <a:pt x="84842" y="503908"/>
                                </a:lnTo>
                                <a:lnTo>
                                  <a:pt x="100206" y="503908"/>
                                </a:lnTo>
                                <a:lnTo>
                                  <a:pt x="103069" y="501182"/>
                                </a:lnTo>
                                <a:lnTo>
                                  <a:pt x="103270" y="501182"/>
                                </a:lnTo>
                                <a:lnTo>
                                  <a:pt x="95356" y="493626"/>
                                </a:lnTo>
                                <a:close/>
                              </a:path>
                              <a:path w="267970" h="673100">
                                <a:moveTo>
                                  <a:pt x="155191" y="521403"/>
                                </a:moveTo>
                                <a:lnTo>
                                  <a:pt x="139329" y="521403"/>
                                </a:lnTo>
                                <a:lnTo>
                                  <a:pt x="147260" y="528954"/>
                                </a:lnTo>
                                <a:lnTo>
                                  <a:pt x="155191" y="521403"/>
                                </a:lnTo>
                                <a:close/>
                              </a:path>
                              <a:path w="267970" h="673100">
                                <a:moveTo>
                                  <a:pt x="238196" y="511257"/>
                                </a:moveTo>
                                <a:lnTo>
                                  <a:pt x="237894" y="511257"/>
                                </a:lnTo>
                                <a:lnTo>
                                  <a:pt x="230551" y="518254"/>
                                </a:lnTo>
                                <a:lnTo>
                                  <a:pt x="230448" y="518459"/>
                                </a:lnTo>
                                <a:lnTo>
                                  <a:pt x="241442" y="528954"/>
                                </a:lnTo>
                                <a:lnTo>
                                  <a:pt x="241863" y="528455"/>
                                </a:lnTo>
                                <a:lnTo>
                                  <a:pt x="249039" y="521634"/>
                                </a:lnTo>
                                <a:lnTo>
                                  <a:pt x="238196" y="511257"/>
                                </a:lnTo>
                                <a:close/>
                              </a:path>
                              <a:path w="267970" h="673100">
                                <a:moveTo>
                                  <a:pt x="264721" y="506729"/>
                                </a:moveTo>
                                <a:lnTo>
                                  <a:pt x="249039" y="521634"/>
                                </a:lnTo>
                                <a:lnTo>
                                  <a:pt x="256689" y="528954"/>
                                </a:lnTo>
                                <a:lnTo>
                                  <a:pt x="257113" y="528455"/>
                                </a:lnTo>
                                <a:lnTo>
                                  <a:pt x="267870" y="518254"/>
                                </a:lnTo>
                                <a:lnTo>
                                  <a:pt x="267969" y="515619"/>
                                </a:lnTo>
                                <a:lnTo>
                                  <a:pt x="264721" y="515619"/>
                                </a:lnTo>
                                <a:lnTo>
                                  <a:pt x="260129" y="511257"/>
                                </a:lnTo>
                                <a:lnTo>
                                  <a:pt x="267969" y="511257"/>
                                </a:lnTo>
                                <a:lnTo>
                                  <a:pt x="267969" y="509269"/>
                                </a:lnTo>
                                <a:lnTo>
                                  <a:pt x="264721" y="506729"/>
                                </a:lnTo>
                                <a:close/>
                              </a:path>
                              <a:path w="267970" h="673100">
                                <a:moveTo>
                                  <a:pt x="117845" y="521403"/>
                                </a:moveTo>
                                <a:lnTo>
                                  <a:pt x="103192" y="521403"/>
                                </a:lnTo>
                                <a:lnTo>
                                  <a:pt x="110589" y="528455"/>
                                </a:lnTo>
                                <a:lnTo>
                                  <a:pt x="110439" y="528455"/>
                                </a:lnTo>
                                <a:lnTo>
                                  <a:pt x="117845" y="521403"/>
                                </a:lnTo>
                                <a:close/>
                              </a:path>
                              <a:path w="267970" h="673100">
                                <a:moveTo>
                                  <a:pt x="191080" y="521403"/>
                                </a:moveTo>
                                <a:lnTo>
                                  <a:pt x="176676" y="521403"/>
                                </a:lnTo>
                                <a:lnTo>
                                  <a:pt x="184082" y="528455"/>
                                </a:lnTo>
                                <a:lnTo>
                                  <a:pt x="183662" y="528455"/>
                                </a:lnTo>
                                <a:lnTo>
                                  <a:pt x="191080" y="521403"/>
                                </a:lnTo>
                                <a:close/>
                              </a:path>
                              <a:path w="267970" h="673100">
                                <a:moveTo>
                                  <a:pt x="202033" y="511257"/>
                                </a:moveTo>
                                <a:lnTo>
                                  <a:pt x="201753" y="511257"/>
                                </a:lnTo>
                                <a:lnTo>
                                  <a:pt x="194177" y="518459"/>
                                </a:lnTo>
                                <a:lnTo>
                                  <a:pt x="204699" y="528455"/>
                                </a:lnTo>
                                <a:lnTo>
                                  <a:pt x="212088" y="521403"/>
                                </a:lnTo>
                                <a:lnTo>
                                  <a:pt x="212688" y="521403"/>
                                </a:lnTo>
                                <a:lnTo>
                                  <a:pt x="202033" y="511257"/>
                                </a:lnTo>
                                <a:close/>
                              </a:path>
                              <a:path w="267970" h="673100">
                                <a:moveTo>
                                  <a:pt x="227247" y="521403"/>
                                </a:moveTo>
                                <a:lnTo>
                                  <a:pt x="212688" y="521403"/>
                                </a:lnTo>
                                <a:lnTo>
                                  <a:pt x="220095" y="528455"/>
                                </a:lnTo>
                                <a:lnTo>
                                  <a:pt x="219846" y="528455"/>
                                </a:lnTo>
                                <a:lnTo>
                                  <a:pt x="227247" y="521403"/>
                                </a:lnTo>
                                <a:close/>
                              </a:path>
                              <a:path w="267970" h="673100">
                                <a:moveTo>
                                  <a:pt x="11287" y="503627"/>
                                </a:moveTo>
                                <a:lnTo>
                                  <a:pt x="0" y="514349"/>
                                </a:lnTo>
                                <a:lnTo>
                                  <a:pt x="0" y="521969"/>
                                </a:lnTo>
                                <a:lnTo>
                                  <a:pt x="3877" y="525779"/>
                                </a:lnTo>
                                <a:lnTo>
                                  <a:pt x="11306" y="518706"/>
                                </a:lnTo>
                                <a:lnTo>
                                  <a:pt x="3440" y="511257"/>
                                </a:lnTo>
                                <a:lnTo>
                                  <a:pt x="19299" y="511257"/>
                                </a:lnTo>
                                <a:lnTo>
                                  <a:pt x="11287" y="503627"/>
                                </a:lnTo>
                                <a:close/>
                              </a:path>
                              <a:path w="267970" h="673100">
                                <a:moveTo>
                                  <a:pt x="147316" y="493447"/>
                                </a:moveTo>
                                <a:lnTo>
                                  <a:pt x="147017" y="493626"/>
                                </a:lnTo>
                                <a:lnTo>
                                  <a:pt x="139331" y="500944"/>
                                </a:lnTo>
                                <a:lnTo>
                                  <a:pt x="139187" y="501182"/>
                                </a:lnTo>
                                <a:lnTo>
                                  <a:pt x="157783" y="518935"/>
                                </a:lnTo>
                                <a:lnTo>
                                  <a:pt x="165847" y="511257"/>
                                </a:lnTo>
                                <a:lnTo>
                                  <a:pt x="149567" y="511257"/>
                                </a:lnTo>
                                <a:lnTo>
                                  <a:pt x="157783" y="503414"/>
                                </a:lnTo>
                                <a:lnTo>
                                  <a:pt x="147316" y="493447"/>
                                </a:lnTo>
                                <a:close/>
                              </a:path>
                              <a:path w="267970" h="673100">
                                <a:moveTo>
                                  <a:pt x="3877" y="496569"/>
                                </a:moveTo>
                                <a:lnTo>
                                  <a:pt x="0" y="500379"/>
                                </a:lnTo>
                                <a:lnTo>
                                  <a:pt x="0" y="507999"/>
                                </a:lnTo>
                                <a:lnTo>
                                  <a:pt x="11306" y="518706"/>
                                </a:lnTo>
                                <a:lnTo>
                                  <a:pt x="19129" y="511257"/>
                                </a:lnTo>
                                <a:lnTo>
                                  <a:pt x="3255" y="511257"/>
                                </a:lnTo>
                                <a:lnTo>
                                  <a:pt x="11287" y="503627"/>
                                </a:lnTo>
                                <a:lnTo>
                                  <a:pt x="3877" y="496569"/>
                                </a:lnTo>
                                <a:close/>
                              </a:path>
                              <a:path w="267970" h="673100">
                                <a:moveTo>
                                  <a:pt x="37296" y="494029"/>
                                </a:moveTo>
                                <a:lnTo>
                                  <a:pt x="34554" y="496569"/>
                                </a:lnTo>
                                <a:lnTo>
                                  <a:pt x="29960" y="500944"/>
                                </a:lnTo>
                                <a:lnTo>
                                  <a:pt x="48628" y="518706"/>
                                </a:lnTo>
                                <a:lnTo>
                                  <a:pt x="48428" y="518706"/>
                                </a:lnTo>
                                <a:lnTo>
                                  <a:pt x="55821" y="511630"/>
                                </a:lnTo>
                                <a:lnTo>
                                  <a:pt x="55429" y="511257"/>
                                </a:lnTo>
                                <a:lnTo>
                                  <a:pt x="40486" y="511257"/>
                                </a:lnTo>
                                <a:lnTo>
                                  <a:pt x="47889" y="504189"/>
                                </a:lnTo>
                                <a:lnTo>
                                  <a:pt x="47694" y="503908"/>
                                </a:lnTo>
                                <a:lnTo>
                                  <a:pt x="37296" y="494029"/>
                                </a:lnTo>
                                <a:close/>
                              </a:path>
                              <a:path w="267970" h="673100">
                                <a:moveTo>
                                  <a:pt x="74480" y="494029"/>
                                </a:moveTo>
                                <a:lnTo>
                                  <a:pt x="74213" y="494029"/>
                                </a:lnTo>
                                <a:lnTo>
                                  <a:pt x="66739" y="501182"/>
                                </a:lnTo>
                                <a:lnTo>
                                  <a:pt x="66604" y="501391"/>
                                </a:lnTo>
                                <a:lnTo>
                                  <a:pt x="84840" y="518706"/>
                                </a:lnTo>
                                <a:lnTo>
                                  <a:pt x="84665" y="518706"/>
                                </a:lnTo>
                                <a:lnTo>
                                  <a:pt x="92488" y="511257"/>
                                </a:lnTo>
                                <a:lnTo>
                                  <a:pt x="76789" y="511257"/>
                                </a:lnTo>
                                <a:lnTo>
                                  <a:pt x="84525" y="503908"/>
                                </a:lnTo>
                                <a:lnTo>
                                  <a:pt x="84842" y="503908"/>
                                </a:lnTo>
                                <a:lnTo>
                                  <a:pt x="74480" y="494029"/>
                                </a:lnTo>
                                <a:close/>
                              </a:path>
                              <a:path w="267970" h="673100">
                                <a:moveTo>
                                  <a:pt x="194315" y="503908"/>
                                </a:moveTo>
                                <a:lnTo>
                                  <a:pt x="186595" y="511257"/>
                                </a:lnTo>
                                <a:lnTo>
                                  <a:pt x="194177" y="518459"/>
                                </a:lnTo>
                                <a:lnTo>
                                  <a:pt x="201753" y="511257"/>
                                </a:lnTo>
                                <a:lnTo>
                                  <a:pt x="202033" y="511257"/>
                                </a:lnTo>
                                <a:lnTo>
                                  <a:pt x="194315" y="503908"/>
                                </a:lnTo>
                                <a:close/>
                              </a:path>
                              <a:path w="267970" h="673100">
                                <a:moveTo>
                                  <a:pt x="220194" y="494029"/>
                                </a:moveTo>
                                <a:lnTo>
                                  <a:pt x="219875" y="494029"/>
                                </a:lnTo>
                                <a:lnTo>
                                  <a:pt x="212351" y="501182"/>
                                </a:lnTo>
                                <a:lnTo>
                                  <a:pt x="230448" y="518459"/>
                                </a:lnTo>
                                <a:lnTo>
                                  <a:pt x="230551" y="518254"/>
                                </a:lnTo>
                                <a:lnTo>
                                  <a:pt x="237894" y="511257"/>
                                </a:lnTo>
                                <a:lnTo>
                                  <a:pt x="222718" y="511257"/>
                                </a:lnTo>
                                <a:lnTo>
                                  <a:pt x="230419" y="503908"/>
                                </a:lnTo>
                                <a:lnTo>
                                  <a:pt x="230223" y="503627"/>
                                </a:lnTo>
                                <a:lnTo>
                                  <a:pt x="220194" y="494029"/>
                                </a:lnTo>
                                <a:close/>
                              </a:path>
                              <a:path w="267970" h="673100">
                                <a:moveTo>
                                  <a:pt x="110581" y="494029"/>
                                </a:moveTo>
                                <a:lnTo>
                                  <a:pt x="103069" y="501182"/>
                                </a:lnTo>
                                <a:lnTo>
                                  <a:pt x="103270" y="501182"/>
                                </a:lnTo>
                                <a:lnTo>
                                  <a:pt x="121152" y="518254"/>
                                </a:lnTo>
                                <a:lnTo>
                                  <a:pt x="128500" y="511257"/>
                                </a:lnTo>
                                <a:lnTo>
                                  <a:pt x="113650" y="511257"/>
                                </a:lnTo>
                                <a:lnTo>
                                  <a:pt x="121053" y="504189"/>
                                </a:lnTo>
                                <a:lnTo>
                                  <a:pt x="121251" y="504189"/>
                                </a:lnTo>
                                <a:lnTo>
                                  <a:pt x="110581" y="494029"/>
                                </a:lnTo>
                                <a:close/>
                              </a:path>
                              <a:path w="267970" h="673100">
                                <a:moveTo>
                                  <a:pt x="256687" y="493447"/>
                                </a:moveTo>
                                <a:lnTo>
                                  <a:pt x="256397" y="493626"/>
                                </a:lnTo>
                                <a:lnTo>
                                  <a:pt x="248994" y="500680"/>
                                </a:lnTo>
                                <a:lnTo>
                                  <a:pt x="264721" y="515619"/>
                                </a:lnTo>
                                <a:lnTo>
                                  <a:pt x="267969" y="513079"/>
                                </a:lnTo>
                                <a:lnTo>
                                  <a:pt x="267969" y="511257"/>
                                </a:lnTo>
                                <a:lnTo>
                                  <a:pt x="259957" y="511257"/>
                                </a:lnTo>
                                <a:lnTo>
                                  <a:pt x="264721" y="506729"/>
                                </a:lnTo>
                                <a:lnTo>
                                  <a:pt x="267969" y="506729"/>
                                </a:lnTo>
                                <a:lnTo>
                                  <a:pt x="267969" y="504189"/>
                                </a:lnTo>
                                <a:lnTo>
                                  <a:pt x="256687" y="493447"/>
                                </a:lnTo>
                                <a:close/>
                              </a:path>
                              <a:path w="267970" h="673100">
                                <a:moveTo>
                                  <a:pt x="267969" y="513079"/>
                                </a:moveTo>
                                <a:lnTo>
                                  <a:pt x="264721" y="515619"/>
                                </a:lnTo>
                                <a:lnTo>
                                  <a:pt x="267969" y="515619"/>
                                </a:lnTo>
                                <a:lnTo>
                                  <a:pt x="267969" y="513079"/>
                                </a:lnTo>
                                <a:close/>
                              </a:path>
                              <a:path w="267970" h="673100">
                                <a:moveTo>
                                  <a:pt x="77201" y="476293"/>
                                </a:moveTo>
                                <a:lnTo>
                                  <a:pt x="76866" y="476525"/>
                                </a:lnTo>
                                <a:lnTo>
                                  <a:pt x="48184" y="503908"/>
                                </a:lnTo>
                                <a:lnTo>
                                  <a:pt x="47990" y="504189"/>
                                </a:lnTo>
                                <a:lnTo>
                                  <a:pt x="55821" y="511630"/>
                                </a:lnTo>
                                <a:lnTo>
                                  <a:pt x="66521" y="501391"/>
                                </a:lnTo>
                                <a:lnTo>
                                  <a:pt x="66384" y="501182"/>
                                </a:lnTo>
                                <a:lnTo>
                                  <a:pt x="58851" y="494029"/>
                                </a:lnTo>
                                <a:lnTo>
                                  <a:pt x="74480" y="494029"/>
                                </a:lnTo>
                                <a:lnTo>
                                  <a:pt x="66719" y="486631"/>
                                </a:lnTo>
                                <a:lnTo>
                                  <a:pt x="81944" y="486631"/>
                                </a:lnTo>
                                <a:lnTo>
                                  <a:pt x="84896" y="483806"/>
                                </a:lnTo>
                                <a:lnTo>
                                  <a:pt x="85070" y="483806"/>
                                </a:lnTo>
                                <a:lnTo>
                                  <a:pt x="77201" y="476293"/>
                                </a:lnTo>
                                <a:close/>
                              </a:path>
                              <a:path w="267970" h="673100">
                                <a:moveTo>
                                  <a:pt x="22080" y="493447"/>
                                </a:moveTo>
                                <a:lnTo>
                                  <a:pt x="21815" y="493626"/>
                                </a:lnTo>
                                <a:lnTo>
                                  <a:pt x="11287" y="503627"/>
                                </a:lnTo>
                                <a:lnTo>
                                  <a:pt x="19299" y="511257"/>
                                </a:lnTo>
                                <a:lnTo>
                                  <a:pt x="19129" y="511257"/>
                                </a:lnTo>
                                <a:lnTo>
                                  <a:pt x="29960" y="500944"/>
                                </a:lnTo>
                                <a:lnTo>
                                  <a:pt x="22080" y="493447"/>
                                </a:lnTo>
                                <a:close/>
                              </a:path>
                              <a:path w="267970" h="673100">
                                <a:moveTo>
                                  <a:pt x="100206" y="503908"/>
                                </a:moveTo>
                                <a:lnTo>
                                  <a:pt x="84842" y="503908"/>
                                </a:lnTo>
                                <a:lnTo>
                                  <a:pt x="92550" y="511257"/>
                                </a:lnTo>
                                <a:lnTo>
                                  <a:pt x="94575" y="509269"/>
                                </a:lnTo>
                                <a:lnTo>
                                  <a:pt x="100206" y="503908"/>
                                </a:lnTo>
                                <a:close/>
                              </a:path>
                              <a:path w="267970" h="673100">
                                <a:moveTo>
                                  <a:pt x="135923" y="504189"/>
                                </a:moveTo>
                                <a:lnTo>
                                  <a:pt x="121251" y="504189"/>
                                </a:lnTo>
                                <a:lnTo>
                                  <a:pt x="128674" y="511257"/>
                                </a:lnTo>
                                <a:lnTo>
                                  <a:pt x="128500" y="511257"/>
                                </a:lnTo>
                                <a:lnTo>
                                  <a:pt x="135923" y="504189"/>
                                </a:lnTo>
                                <a:close/>
                              </a:path>
                              <a:path w="267970" h="673100">
                                <a:moveTo>
                                  <a:pt x="168034" y="493626"/>
                                </a:moveTo>
                                <a:lnTo>
                                  <a:pt x="157783" y="503414"/>
                                </a:lnTo>
                                <a:lnTo>
                                  <a:pt x="166021" y="511257"/>
                                </a:lnTo>
                                <a:lnTo>
                                  <a:pt x="165847" y="511257"/>
                                </a:lnTo>
                                <a:lnTo>
                                  <a:pt x="176209" y="501391"/>
                                </a:lnTo>
                                <a:lnTo>
                                  <a:pt x="168034" y="493626"/>
                                </a:lnTo>
                                <a:close/>
                              </a:path>
                              <a:path w="267970" h="673100">
                                <a:moveTo>
                                  <a:pt x="183940" y="494029"/>
                                </a:moveTo>
                                <a:lnTo>
                                  <a:pt x="176209" y="501391"/>
                                </a:lnTo>
                                <a:lnTo>
                                  <a:pt x="186595" y="511257"/>
                                </a:lnTo>
                                <a:lnTo>
                                  <a:pt x="194315" y="503908"/>
                                </a:lnTo>
                                <a:lnTo>
                                  <a:pt x="183940" y="494029"/>
                                </a:lnTo>
                                <a:close/>
                              </a:path>
                              <a:path w="267970" h="673100">
                                <a:moveTo>
                                  <a:pt x="212463" y="486631"/>
                                </a:moveTo>
                                <a:lnTo>
                                  <a:pt x="194315" y="503908"/>
                                </a:lnTo>
                                <a:lnTo>
                                  <a:pt x="202033" y="511257"/>
                                </a:lnTo>
                                <a:lnTo>
                                  <a:pt x="201753" y="511257"/>
                                </a:lnTo>
                                <a:lnTo>
                                  <a:pt x="212351" y="501182"/>
                                </a:lnTo>
                                <a:lnTo>
                                  <a:pt x="204860" y="494029"/>
                                </a:lnTo>
                                <a:lnTo>
                                  <a:pt x="220194" y="494029"/>
                                </a:lnTo>
                                <a:lnTo>
                                  <a:pt x="212463" y="486631"/>
                                </a:lnTo>
                                <a:close/>
                              </a:path>
                              <a:path w="267970" h="673100">
                                <a:moveTo>
                                  <a:pt x="241379" y="493447"/>
                                </a:moveTo>
                                <a:lnTo>
                                  <a:pt x="230713" y="503627"/>
                                </a:lnTo>
                                <a:lnTo>
                                  <a:pt x="230517" y="503908"/>
                                </a:lnTo>
                                <a:lnTo>
                                  <a:pt x="238196" y="511257"/>
                                </a:lnTo>
                                <a:lnTo>
                                  <a:pt x="237894" y="511257"/>
                                </a:lnTo>
                                <a:lnTo>
                                  <a:pt x="248994" y="500680"/>
                                </a:lnTo>
                                <a:lnTo>
                                  <a:pt x="241379" y="493447"/>
                                </a:lnTo>
                                <a:close/>
                              </a:path>
                              <a:path w="267970" h="673100">
                                <a:moveTo>
                                  <a:pt x="267969" y="506729"/>
                                </a:moveTo>
                                <a:lnTo>
                                  <a:pt x="264721" y="506729"/>
                                </a:lnTo>
                                <a:lnTo>
                                  <a:pt x="267969" y="509269"/>
                                </a:lnTo>
                                <a:lnTo>
                                  <a:pt x="267969" y="506729"/>
                                </a:lnTo>
                                <a:close/>
                              </a:path>
                              <a:path w="267970" h="673100">
                                <a:moveTo>
                                  <a:pt x="55876" y="476293"/>
                                </a:moveTo>
                                <a:lnTo>
                                  <a:pt x="55606" y="476525"/>
                                </a:lnTo>
                                <a:lnTo>
                                  <a:pt x="49226" y="482599"/>
                                </a:lnTo>
                                <a:lnTo>
                                  <a:pt x="48084" y="483806"/>
                                </a:lnTo>
                                <a:lnTo>
                                  <a:pt x="66604" y="501391"/>
                                </a:lnTo>
                                <a:lnTo>
                                  <a:pt x="66739" y="501182"/>
                                </a:lnTo>
                                <a:lnTo>
                                  <a:pt x="74213" y="494029"/>
                                </a:lnTo>
                                <a:lnTo>
                                  <a:pt x="58531" y="494029"/>
                                </a:lnTo>
                                <a:lnTo>
                                  <a:pt x="66281" y="486631"/>
                                </a:lnTo>
                                <a:lnTo>
                                  <a:pt x="66719" y="486631"/>
                                </a:lnTo>
                                <a:lnTo>
                                  <a:pt x="55876" y="476293"/>
                                </a:lnTo>
                                <a:close/>
                              </a:path>
                              <a:path w="267970" h="673100">
                                <a:moveTo>
                                  <a:pt x="175813" y="486291"/>
                                </a:moveTo>
                                <a:lnTo>
                                  <a:pt x="175362" y="486631"/>
                                </a:lnTo>
                                <a:lnTo>
                                  <a:pt x="168034" y="493626"/>
                                </a:lnTo>
                                <a:lnTo>
                                  <a:pt x="176209" y="501391"/>
                                </a:lnTo>
                                <a:lnTo>
                                  <a:pt x="183940" y="494029"/>
                                </a:lnTo>
                                <a:lnTo>
                                  <a:pt x="175813" y="486291"/>
                                </a:lnTo>
                                <a:close/>
                              </a:path>
                              <a:path w="267970" h="673100">
                                <a:moveTo>
                                  <a:pt x="102811" y="486631"/>
                                </a:moveTo>
                                <a:lnTo>
                                  <a:pt x="101610" y="487679"/>
                                </a:lnTo>
                                <a:lnTo>
                                  <a:pt x="95356" y="493626"/>
                                </a:lnTo>
                                <a:lnTo>
                                  <a:pt x="103270" y="501182"/>
                                </a:lnTo>
                                <a:lnTo>
                                  <a:pt x="103069" y="501182"/>
                                </a:lnTo>
                                <a:lnTo>
                                  <a:pt x="110581" y="494029"/>
                                </a:lnTo>
                                <a:lnTo>
                                  <a:pt x="102811" y="486631"/>
                                </a:lnTo>
                                <a:close/>
                              </a:path>
                              <a:path w="267970" h="673100">
                                <a:moveTo>
                                  <a:pt x="139800" y="486291"/>
                                </a:moveTo>
                                <a:lnTo>
                                  <a:pt x="131695" y="494029"/>
                                </a:lnTo>
                                <a:lnTo>
                                  <a:pt x="139187" y="501182"/>
                                </a:lnTo>
                                <a:lnTo>
                                  <a:pt x="139331" y="500944"/>
                                </a:lnTo>
                                <a:lnTo>
                                  <a:pt x="147205" y="493447"/>
                                </a:lnTo>
                                <a:lnTo>
                                  <a:pt x="145260" y="491489"/>
                                </a:lnTo>
                                <a:lnTo>
                                  <a:pt x="139800" y="486291"/>
                                </a:lnTo>
                                <a:close/>
                              </a:path>
                              <a:path w="267970" h="673100">
                                <a:moveTo>
                                  <a:pt x="202113" y="476726"/>
                                </a:moveTo>
                                <a:lnTo>
                                  <a:pt x="194414" y="484057"/>
                                </a:lnTo>
                                <a:lnTo>
                                  <a:pt x="212351" y="501182"/>
                                </a:lnTo>
                                <a:lnTo>
                                  <a:pt x="219875" y="494029"/>
                                </a:lnTo>
                                <a:lnTo>
                                  <a:pt x="204691" y="494029"/>
                                </a:lnTo>
                                <a:lnTo>
                                  <a:pt x="212463" y="486631"/>
                                </a:lnTo>
                                <a:lnTo>
                                  <a:pt x="202113" y="476726"/>
                                </a:lnTo>
                                <a:close/>
                              </a:path>
                              <a:path w="267970" h="673100">
                                <a:moveTo>
                                  <a:pt x="40172" y="476293"/>
                                </a:moveTo>
                                <a:lnTo>
                                  <a:pt x="39819" y="476525"/>
                                </a:lnTo>
                                <a:lnTo>
                                  <a:pt x="24065" y="491489"/>
                                </a:lnTo>
                                <a:lnTo>
                                  <a:pt x="22080" y="493447"/>
                                </a:lnTo>
                                <a:lnTo>
                                  <a:pt x="29960" y="500944"/>
                                </a:lnTo>
                                <a:lnTo>
                                  <a:pt x="37222" y="494029"/>
                                </a:lnTo>
                                <a:lnTo>
                                  <a:pt x="36872" y="493626"/>
                                </a:lnTo>
                                <a:lnTo>
                                  <a:pt x="29508" y="486631"/>
                                </a:lnTo>
                                <a:lnTo>
                                  <a:pt x="44992" y="486631"/>
                                </a:lnTo>
                                <a:lnTo>
                                  <a:pt x="47959" y="483806"/>
                                </a:lnTo>
                                <a:lnTo>
                                  <a:pt x="46813" y="482599"/>
                                </a:lnTo>
                                <a:lnTo>
                                  <a:pt x="40172" y="476293"/>
                                </a:lnTo>
                                <a:close/>
                              </a:path>
                              <a:path w="267970" h="673100">
                                <a:moveTo>
                                  <a:pt x="259446" y="476293"/>
                                </a:moveTo>
                                <a:lnTo>
                                  <a:pt x="259110" y="476525"/>
                                </a:lnTo>
                                <a:lnTo>
                                  <a:pt x="241379" y="493447"/>
                                </a:lnTo>
                                <a:lnTo>
                                  <a:pt x="248994" y="500680"/>
                                </a:lnTo>
                                <a:lnTo>
                                  <a:pt x="256585" y="493447"/>
                                </a:lnTo>
                                <a:lnTo>
                                  <a:pt x="254631" y="491489"/>
                                </a:lnTo>
                                <a:lnTo>
                                  <a:pt x="249172" y="486291"/>
                                </a:lnTo>
                                <a:lnTo>
                                  <a:pt x="264095" y="486291"/>
                                </a:lnTo>
                                <a:lnTo>
                                  <a:pt x="267969" y="482599"/>
                                </a:lnTo>
                                <a:lnTo>
                                  <a:pt x="267969" y="481329"/>
                                </a:lnTo>
                                <a:lnTo>
                                  <a:pt x="264721" y="481329"/>
                                </a:lnTo>
                                <a:lnTo>
                                  <a:pt x="259446" y="476293"/>
                                </a:lnTo>
                                <a:close/>
                              </a:path>
                              <a:path w="267970" h="673100">
                                <a:moveTo>
                                  <a:pt x="44992" y="486631"/>
                                </a:moveTo>
                                <a:lnTo>
                                  <a:pt x="29508" y="486631"/>
                                </a:lnTo>
                                <a:lnTo>
                                  <a:pt x="37296" y="494029"/>
                                </a:lnTo>
                                <a:lnTo>
                                  <a:pt x="37645" y="493626"/>
                                </a:lnTo>
                                <a:lnTo>
                                  <a:pt x="44992" y="486631"/>
                                </a:lnTo>
                                <a:close/>
                              </a:path>
                              <a:path w="267970" h="673100">
                                <a:moveTo>
                                  <a:pt x="81944" y="486631"/>
                                </a:moveTo>
                                <a:lnTo>
                                  <a:pt x="66719" y="486631"/>
                                </a:lnTo>
                                <a:lnTo>
                                  <a:pt x="74480" y="494029"/>
                                </a:lnTo>
                                <a:lnTo>
                                  <a:pt x="74213" y="494029"/>
                                </a:lnTo>
                                <a:lnTo>
                                  <a:pt x="81944" y="486631"/>
                                </a:lnTo>
                                <a:close/>
                              </a:path>
                              <a:path w="267970" h="673100">
                                <a:moveTo>
                                  <a:pt x="113360" y="476525"/>
                                </a:moveTo>
                                <a:lnTo>
                                  <a:pt x="103071" y="486291"/>
                                </a:lnTo>
                                <a:lnTo>
                                  <a:pt x="102811" y="486631"/>
                                </a:lnTo>
                                <a:lnTo>
                                  <a:pt x="110581" y="494029"/>
                                </a:lnTo>
                                <a:lnTo>
                                  <a:pt x="121055" y="484057"/>
                                </a:lnTo>
                                <a:lnTo>
                                  <a:pt x="121249" y="484057"/>
                                </a:lnTo>
                                <a:lnTo>
                                  <a:pt x="113360" y="476525"/>
                                </a:lnTo>
                                <a:close/>
                              </a:path>
                              <a:path w="267970" h="673100">
                                <a:moveTo>
                                  <a:pt x="129300" y="476293"/>
                                </a:moveTo>
                                <a:lnTo>
                                  <a:pt x="128965" y="476525"/>
                                </a:lnTo>
                                <a:lnTo>
                                  <a:pt x="121055" y="484057"/>
                                </a:lnTo>
                                <a:lnTo>
                                  <a:pt x="121249" y="484057"/>
                                </a:lnTo>
                                <a:lnTo>
                                  <a:pt x="131695" y="494029"/>
                                </a:lnTo>
                                <a:lnTo>
                                  <a:pt x="139800" y="486291"/>
                                </a:lnTo>
                                <a:lnTo>
                                  <a:pt x="129300" y="476293"/>
                                </a:lnTo>
                                <a:close/>
                              </a:path>
                              <a:path w="267970" h="673100">
                                <a:moveTo>
                                  <a:pt x="186282" y="476293"/>
                                </a:moveTo>
                                <a:lnTo>
                                  <a:pt x="185948" y="476525"/>
                                </a:lnTo>
                                <a:lnTo>
                                  <a:pt x="178058" y="484057"/>
                                </a:lnTo>
                                <a:lnTo>
                                  <a:pt x="175813" y="486291"/>
                                </a:lnTo>
                                <a:lnTo>
                                  <a:pt x="183940" y="494029"/>
                                </a:lnTo>
                                <a:lnTo>
                                  <a:pt x="194414" y="484057"/>
                                </a:lnTo>
                                <a:lnTo>
                                  <a:pt x="186282" y="476293"/>
                                </a:lnTo>
                                <a:close/>
                              </a:path>
                              <a:path w="267970" h="673100">
                                <a:moveTo>
                                  <a:pt x="223321" y="476293"/>
                                </a:moveTo>
                                <a:lnTo>
                                  <a:pt x="212463" y="486631"/>
                                </a:lnTo>
                                <a:lnTo>
                                  <a:pt x="220194" y="494029"/>
                                </a:lnTo>
                                <a:lnTo>
                                  <a:pt x="219875" y="494029"/>
                                </a:lnTo>
                                <a:lnTo>
                                  <a:pt x="230629" y="483806"/>
                                </a:lnTo>
                                <a:lnTo>
                                  <a:pt x="231230" y="483806"/>
                                </a:lnTo>
                                <a:lnTo>
                                  <a:pt x="223321" y="476293"/>
                                </a:lnTo>
                                <a:close/>
                              </a:path>
                              <a:path w="267970" h="673100">
                                <a:moveTo>
                                  <a:pt x="92408" y="476726"/>
                                </a:moveTo>
                                <a:lnTo>
                                  <a:pt x="92146" y="476868"/>
                                </a:lnTo>
                                <a:lnTo>
                                  <a:pt x="84896" y="483806"/>
                                </a:lnTo>
                                <a:lnTo>
                                  <a:pt x="85070" y="483806"/>
                                </a:lnTo>
                                <a:lnTo>
                                  <a:pt x="95356" y="493626"/>
                                </a:lnTo>
                                <a:lnTo>
                                  <a:pt x="102714" y="486631"/>
                                </a:lnTo>
                                <a:lnTo>
                                  <a:pt x="102454" y="486291"/>
                                </a:lnTo>
                                <a:lnTo>
                                  <a:pt x="92408" y="476726"/>
                                </a:lnTo>
                                <a:close/>
                              </a:path>
                              <a:path w="267970" h="673100">
                                <a:moveTo>
                                  <a:pt x="165313" y="476293"/>
                                </a:moveTo>
                                <a:lnTo>
                                  <a:pt x="164978" y="476525"/>
                                </a:lnTo>
                                <a:lnTo>
                                  <a:pt x="157331" y="483806"/>
                                </a:lnTo>
                                <a:lnTo>
                                  <a:pt x="157696" y="483806"/>
                                </a:lnTo>
                                <a:lnTo>
                                  <a:pt x="168034" y="493626"/>
                                </a:lnTo>
                                <a:lnTo>
                                  <a:pt x="175718" y="486291"/>
                                </a:lnTo>
                                <a:lnTo>
                                  <a:pt x="173466" y="484057"/>
                                </a:lnTo>
                                <a:lnTo>
                                  <a:pt x="165313" y="476293"/>
                                </a:lnTo>
                                <a:close/>
                              </a:path>
                              <a:path w="267970" h="673100">
                                <a:moveTo>
                                  <a:pt x="19233" y="476868"/>
                                </a:moveTo>
                                <a:lnTo>
                                  <a:pt x="11946" y="483806"/>
                                </a:lnTo>
                                <a:lnTo>
                                  <a:pt x="22080" y="493447"/>
                                </a:lnTo>
                                <a:lnTo>
                                  <a:pt x="24065" y="491489"/>
                                </a:lnTo>
                                <a:lnTo>
                                  <a:pt x="29180" y="486631"/>
                                </a:lnTo>
                                <a:lnTo>
                                  <a:pt x="29508" y="486631"/>
                                </a:lnTo>
                                <a:lnTo>
                                  <a:pt x="19233" y="476868"/>
                                </a:lnTo>
                                <a:close/>
                              </a:path>
                              <a:path w="267970" h="673100">
                                <a:moveTo>
                                  <a:pt x="150031" y="476525"/>
                                </a:moveTo>
                                <a:lnTo>
                                  <a:pt x="139800" y="486291"/>
                                </a:lnTo>
                                <a:lnTo>
                                  <a:pt x="147316" y="493447"/>
                                </a:lnTo>
                                <a:lnTo>
                                  <a:pt x="149261" y="491489"/>
                                </a:lnTo>
                                <a:lnTo>
                                  <a:pt x="157331" y="483806"/>
                                </a:lnTo>
                                <a:lnTo>
                                  <a:pt x="157696" y="483806"/>
                                </a:lnTo>
                                <a:lnTo>
                                  <a:pt x="150031" y="476525"/>
                                </a:lnTo>
                                <a:close/>
                              </a:path>
                              <a:path w="267970" h="673100">
                                <a:moveTo>
                                  <a:pt x="238672" y="476293"/>
                                </a:moveTo>
                                <a:lnTo>
                                  <a:pt x="238532" y="476293"/>
                                </a:lnTo>
                                <a:lnTo>
                                  <a:pt x="230629" y="483806"/>
                                </a:lnTo>
                                <a:lnTo>
                                  <a:pt x="231230" y="483806"/>
                                </a:lnTo>
                                <a:lnTo>
                                  <a:pt x="241379" y="493447"/>
                                </a:lnTo>
                                <a:lnTo>
                                  <a:pt x="248877" y="486291"/>
                                </a:lnTo>
                                <a:lnTo>
                                  <a:pt x="249172" y="486291"/>
                                </a:lnTo>
                                <a:lnTo>
                                  <a:pt x="238672" y="476293"/>
                                </a:lnTo>
                                <a:close/>
                              </a:path>
                              <a:path w="267970" h="673100">
                                <a:moveTo>
                                  <a:pt x="264095" y="486291"/>
                                </a:moveTo>
                                <a:lnTo>
                                  <a:pt x="249172" y="486291"/>
                                </a:lnTo>
                                <a:lnTo>
                                  <a:pt x="256687" y="493447"/>
                                </a:lnTo>
                                <a:lnTo>
                                  <a:pt x="258640" y="491489"/>
                                </a:lnTo>
                                <a:lnTo>
                                  <a:pt x="264095" y="486291"/>
                                </a:lnTo>
                                <a:close/>
                              </a:path>
                              <a:path w="267970" h="673100">
                                <a:moveTo>
                                  <a:pt x="4050" y="476293"/>
                                </a:moveTo>
                                <a:lnTo>
                                  <a:pt x="3702" y="476525"/>
                                </a:lnTo>
                                <a:lnTo>
                                  <a:pt x="0" y="480059"/>
                                </a:lnTo>
                                <a:lnTo>
                                  <a:pt x="0" y="487679"/>
                                </a:lnTo>
                                <a:lnTo>
                                  <a:pt x="3877" y="491489"/>
                                </a:lnTo>
                                <a:lnTo>
                                  <a:pt x="11946" y="483806"/>
                                </a:lnTo>
                                <a:lnTo>
                                  <a:pt x="4050" y="476293"/>
                                </a:lnTo>
                                <a:close/>
                              </a:path>
                              <a:path w="267970" h="673100">
                                <a:moveTo>
                                  <a:pt x="131713" y="459125"/>
                                </a:moveTo>
                                <a:lnTo>
                                  <a:pt x="128349" y="462279"/>
                                </a:lnTo>
                                <a:lnTo>
                                  <a:pt x="113360" y="476525"/>
                                </a:lnTo>
                                <a:lnTo>
                                  <a:pt x="121249" y="484057"/>
                                </a:lnTo>
                                <a:lnTo>
                                  <a:pt x="121055" y="484057"/>
                                </a:lnTo>
                                <a:lnTo>
                                  <a:pt x="129208" y="476293"/>
                                </a:lnTo>
                                <a:lnTo>
                                  <a:pt x="127920" y="474979"/>
                                </a:lnTo>
                                <a:lnTo>
                                  <a:pt x="121625" y="468986"/>
                                </a:lnTo>
                                <a:lnTo>
                                  <a:pt x="136883" y="468986"/>
                                </a:lnTo>
                                <a:lnTo>
                                  <a:pt x="139362" y="466626"/>
                                </a:lnTo>
                                <a:lnTo>
                                  <a:pt x="139610" y="466626"/>
                                </a:lnTo>
                                <a:lnTo>
                                  <a:pt x="131713" y="459125"/>
                                </a:lnTo>
                                <a:close/>
                              </a:path>
                              <a:path w="267970" h="673100">
                                <a:moveTo>
                                  <a:pt x="204709" y="458613"/>
                                </a:moveTo>
                                <a:lnTo>
                                  <a:pt x="187566" y="474979"/>
                                </a:lnTo>
                                <a:lnTo>
                                  <a:pt x="186282" y="476293"/>
                                </a:lnTo>
                                <a:lnTo>
                                  <a:pt x="194414" y="484057"/>
                                </a:lnTo>
                                <a:lnTo>
                                  <a:pt x="202113" y="476726"/>
                                </a:lnTo>
                                <a:lnTo>
                                  <a:pt x="194024" y="468986"/>
                                </a:lnTo>
                                <a:lnTo>
                                  <a:pt x="210242" y="468986"/>
                                </a:lnTo>
                                <a:lnTo>
                                  <a:pt x="212721" y="466626"/>
                                </a:lnTo>
                                <a:lnTo>
                                  <a:pt x="213143" y="466626"/>
                                </a:lnTo>
                                <a:lnTo>
                                  <a:pt x="204709" y="458613"/>
                                </a:lnTo>
                                <a:close/>
                              </a:path>
                              <a:path w="267970" h="673100">
                                <a:moveTo>
                                  <a:pt x="11268" y="469301"/>
                                </a:moveTo>
                                <a:lnTo>
                                  <a:pt x="5321" y="474979"/>
                                </a:lnTo>
                                <a:lnTo>
                                  <a:pt x="4050" y="476293"/>
                                </a:lnTo>
                                <a:lnTo>
                                  <a:pt x="11946" y="483806"/>
                                </a:lnTo>
                                <a:lnTo>
                                  <a:pt x="19233" y="476868"/>
                                </a:lnTo>
                                <a:lnTo>
                                  <a:pt x="11268" y="469301"/>
                                </a:lnTo>
                                <a:close/>
                              </a:path>
                              <a:path w="267970" h="673100">
                                <a:moveTo>
                                  <a:pt x="58682" y="458613"/>
                                </a:moveTo>
                                <a:lnTo>
                                  <a:pt x="41446" y="474979"/>
                                </a:lnTo>
                                <a:lnTo>
                                  <a:pt x="40172" y="476293"/>
                                </a:lnTo>
                                <a:lnTo>
                                  <a:pt x="48084" y="483806"/>
                                </a:lnTo>
                                <a:lnTo>
                                  <a:pt x="49226" y="482599"/>
                                </a:lnTo>
                                <a:lnTo>
                                  <a:pt x="55849" y="476293"/>
                                </a:lnTo>
                                <a:lnTo>
                                  <a:pt x="54498" y="474979"/>
                                </a:lnTo>
                                <a:lnTo>
                                  <a:pt x="48211" y="468986"/>
                                </a:lnTo>
                                <a:lnTo>
                                  <a:pt x="63524" y="468986"/>
                                </a:lnTo>
                                <a:lnTo>
                                  <a:pt x="66539" y="466115"/>
                                </a:lnTo>
                                <a:lnTo>
                                  <a:pt x="58682" y="458613"/>
                                </a:lnTo>
                                <a:close/>
                              </a:path>
                              <a:path w="267970" h="673100">
                                <a:moveTo>
                                  <a:pt x="95134" y="459125"/>
                                </a:moveTo>
                                <a:lnTo>
                                  <a:pt x="91787" y="462279"/>
                                </a:lnTo>
                                <a:lnTo>
                                  <a:pt x="78485" y="474979"/>
                                </a:lnTo>
                                <a:lnTo>
                                  <a:pt x="77201" y="476293"/>
                                </a:lnTo>
                                <a:lnTo>
                                  <a:pt x="85070" y="483806"/>
                                </a:lnTo>
                                <a:lnTo>
                                  <a:pt x="84896" y="483806"/>
                                </a:lnTo>
                                <a:lnTo>
                                  <a:pt x="92294" y="476726"/>
                                </a:lnTo>
                                <a:lnTo>
                                  <a:pt x="92197" y="476525"/>
                                </a:lnTo>
                                <a:lnTo>
                                  <a:pt x="84611" y="469301"/>
                                </a:lnTo>
                                <a:lnTo>
                                  <a:pt x="100053" y="469301"/>
                                </a:lnTo>
                                <a:lnTo>
                                  <a:pt x="102849" y="466626"/>
                                </a:lnTo>
                                <a:lnTo>
                                  <a:pt x="102991" y="466626"/>
                                </a:lnTo>
                                <a:lnTo>
                                  <a:pt x="95134" y="459125"/>
                                </a:lnTo>
                                <a:close/>
                              </a:path>
                              <a:path w="267970" h="673100">
                                <a:moveTo>
                                  <a:pt x="168299" y="459125"/>
                                </a:moveTo>
                                <a:lnTo>
                                  <a:pt x="164952" y="462279"/>
                                </a:lnTo>
                                <a:lnTo>
                                  <a:pt x="150031" y="476525"/>
                                </a:lnTo>
                                <a:lnTo>
                                  <a:pt x="157696" y="483806"/>
                                </a:lnTo>
                                <a:lnTo>
                                  <a:pt x="157331" y="483806"/>
                                </a:lnTo>
                                <a:lnTo>
                                  <a:pt x="165221" y="476293"/>
                                </a:lnTo>
                                <a:lnTo>
                                  <a:pt x="163933" y="474979"/>
                                </a:lnTo>
                                <a:lnTo>
                                  <a:pt x="157970" y="469301"/>
                                </a:lnTo>
                                <a:lnTo>
                                  <a:pt x="172564" y="469301"/>
                                </a:lnTo>
                                <a:lnTo>
                                  <a:pt x="175374" y="466626"/>
                                </a:lnTo>
                                <a:lnTo>
                                  <a:pt x="176155" y="466626"/>
                                </a:lnTo>
                                <a:lnTo>
                                  <a:pt x="168299" y="459125"/>
                                </a:lnTo>
                                <a:close/>
                              </a:path>
                              <a:path w="267970" h="673100">
                                <a:moveTo>
                                  <a:pt x="230997" y="468986"/>
                                </a:moveTo>
                                <a:lnTo>
                                  <a:pt x="223321" y="476293"/>
                                </a:lnTo>
                                <a:lnTo>
                                  <a:pt x="231230" y="483806"/>
                                </a:lnTo>
                                <a:lnTo>
                                  <a:pt x="230629" y="483806"/>
                                </a:lnTo>
                                <a:lnTo>
                                  <a:pt x="238532" y="476293"/>
                                </a:lnTo>
                                <a:lnTo>
                                  <a:pt x="238672" y="476293"/>
                                </a:lnTo>
                                <a:lnTo>
                                  <a:pt x="230997" y="468986"/>
                                </a:lnTo>
                                <a:close/>
                              </a:path>
                              <a:path w="267970" h="673100">
                                <a:moveTo>
                                  <a:pt x="264721" y="471169"/>
                                </a:moveTo>
                                <a:lnTo>
                                  <a:pt x="260729" y="474979"/>
                                </a:lnTo>
                                <a:lnTo>
                                  <a:pt x="259446" y="476293"/>
                                </a:lnTo>
                                <a:lnTo>
                                  <a:pt x="264721" y="481329"/>
                                </a:lnTo>
                                <a:lnTo>
                                  <a:pt x="267969" y="478789"/>
                                </a:lnTo>
                                <a:lnTo>
                                  <a:pt x="267969" y="474979"/>
                                </a:lnTo>
                                <a:lnTo>
                                  <a:pt x="264721" y="471169"/>
                                </a:lnTo>
                                <a:close/>
                              </a:path>
                              <a:path w="267970" h="673100">
                                <a:moveTo>
                                  <a:pt x="267969" y="478789"/>
                                </a:moveTo>
                                <a:lnTo>
                                  <a:pt x="264721" y="481329"/>
                                </a:lnTo>
                                <a:lnTo>
                                  <a:pt x="267969" y="481329"/>
                                </a:lnTo>
                                <a:lnTo>
                                  <a:pt x="267969" y="478789"/>
                                </a:lnTo>
                                <a:close/>
                              </a:path>
                              <a:path w="267970" h="673100">
                                <a:moveTo>
                                  <a:pt x="40582" y="441334"/>
                                </a:moveTo>
                                <a:lnTo>
                                  <a:pt x="40376" y="441512"/>
                                </a:lnTo>
                                <a:lnTo>
                                  <a:pt x="11268" y="469301"/>
                                </a:lnTo>
                                <a:lnTo>
                                  <a:pt x="19233" y="476868"/>
                                </a:lnTo>
                                <a:lnTo>
                                  <a:pt x="29990" y="466626"/>
                                </a:lnTo>
                                <a:lnTo>
                                  <a:pt x="22090" y="459125"/>
                                </a:lnTo>
                                <a:lnTo>
                                  <a:pt x="37868" y="459125"/>
                                </a:lnTo>
                                <a:lnTo>
                                  <a:pt x="30228" y="451842"/>
                                </a:lnTo>
                                <a:lnTo>
                                  <a:pt x="45516" y="451842"/>
                                </a:lnTo>
                                <a:lnTo>
                                  <a:pt x="48314" y="449178"/>
                                </a:lnTo>
                                <a:lnTo>
                                  <a:pt x="48799" y="449178"/>
                                </a:lnTo>
                                <a:lnTo>
                                  <a:pt x="40582" y="441334"/>
                                </a:lnTo>
                                <a:close/>
                              </a:path>
                              <a:path w="267970" h="673100">
                                <a:moveTo>
                                  <a:pt x="100053" y="469301"/>
                                </a:moveTo>
                                <a:lnTo>
                                  <a:pt x="84611" y="469301"/>
                                </a:lnTo>
                                <a:lnTo>
                                  <a:pt x="92408" y="476726"/>
                                </a:lnTo>
                                <a:lnTo>
                                  <a:pt x="92505" y="476525"/>
                                </a:lnTo>
                                <a:lnTo>
                                  <a:pt x="100053" y="469301"/>
                                </a:lnTo>
                                <a:close/>
                              </a:path>
                              <a:path w="267970" h="673100">
                                <a:moveTo>
                                  <a:pt x="210242" y="468986"/>
                                </a:moveTo>
                                <a:lnTo>
                                  <a:pt x="194024" y="468986"/>
                                </a:lnTo>
                                <a:lnTo>
                                  <a:pt x="202113" y="476726"/>
                                </a:lnTo>
                                <a:lnTo>
                                  <a:pt x="210242" y="468986"/>
                                </a:lnTo>
                                <a:close/>
                              </a:path>
                              <a:path w="267970" h="673100">
                                <a:moveTo>
                                  <a:pt x="111034" y="458901"/>
                                </a:moveTo>
                                <a:lnTo>
                                  <a:pt x="110687" y="459125"/>
                                </a:lnTo>
                                <a:lnTo>
                                  <a:pt x="102849" y="466626"/>
                                </a:lnTo>
                                <a:lnTo>
                                  <a:pt x="102991" y="466626"/>
                                </a:lnTo>
                                <a:lnTo>
                                  <a:pt x="113360" y="476525"/>
                                </a:lnTo>
                                <a:lnTo>
                                  <a:pt x="121290" y="468986"/>
                                </a:lnTo>
                                <a:lnTo>
                                  <a:pt x="121625" y="468986"/>
                                </a:lnTo>
                                <a:lnTo>
                                  <a:pt x="111034" y="458901"/>
                                </a:lnTo>
                                <a:close/>
                              </a:path>
                              <a:path w="267970" h="673100">
                                <a:moveTo>
                                  <a:pt x="147282" y="459125"/>
                                </a:moveTo>
                                <a:lnTo>
                                  <a:pt x="143926" y="462279"/>
                                </a:lnTo>
                                <a:lnTo>
                                  <a:pt x="139362" y="466626"/>
                                </a:lnTo>
                                <a:lnTo>
                                  <a:pt x="139610" y="466626"/>
                                </a:lnTo>
                                <a:lnTo>
                                  <a:pt x="150031" y="476525"/>
                                </a:lnTo>
                                <a:lnTo>
                                  <a:pt x="157597" y="469301"/>
                                </a:lnTo>
                                <a:lnTo>
                                  <a:pt x="157970" y="469301"/>
                                </a:lnTo>
                                <a:lnTo>
                                  <a:pt x="147282" y="459125"/>
                                </a:lnTo>
                                <a:close/>
                              </a:path>
                              <a:path w="267970" h="673100">
                                <a:moveTo>
                                  <a:pt x="3877" y="462279"/>
                                </a:moveTo>
                                <a:lnTo>
                                  <a:pt x="0" y="464819"/>
                                </a:lnTo>
                                <a:lnTo>
                                  <a:pt x="0" y="472439"/>
                                </a:lnTo>
                                <a:lnTo>
                                  <a:pt x="4050" y="476293"/>
                                </a:lnTo>
                                <a:lnTo>
                                  <a:pt x="5321" y="474979"/>
                                </a:lnTo>
                                <a:lnTo>
                                  <a:pt x="11268" y="469301"/>
                                </a:lnTo>
                                <a:lnTo>
                                  <a:pt x="3877" y="462279"/>
                                </a:lnTo>
                                <a:close/>
                              </a:path>
                              <a:path w="267970" h="673100">
                                <a:moveTo>
                                  <a:pt x="37868" y="459125"/>
                                </a:moveTo>
                                <a:lnTo>
                                  <a:pt x="29990" y="466626"/>
                                </a:lnTo>
                                <a:lnTo>
                                  <a:pt x="40172" y="476293"/>
                                </a:lnTo>
                                <a:lnTo>
                                  <a:pt x="41446" y="474979"/>
                                </a:lnTo>
                                <a:lnTo>
                                  <a:pt x="47756" y="468986"/>
                                </a:lnTo>
                                <a:lnTo>
                                  <a:pt x="48211" y="468986"/>
                                </a:lnTo>
                                <a:lnTo>
                                  <a:pt x="37868" y="459125"/>
                                </a:lnTo>
                                <a:close/>
                              </a:path>
                              <a:path w="267970" h="673100">
                                <a:moveTo>
                                  <a:pt x="63524" y="468986"/>
                                </a:moveTo>
                                <a:lnTo>
                                  <a:pt x="48211" y="468986"/>
                                </a:lnTo>
                                <a:lnTo>
                                  <a:pt x="55876" y="476293"/>
                                </a:lnTo>
                                <a:lnTo>
                                  <a:pt x="57229" y="474979"/>
                                </a:lnTo>
                                <a:lnTo>
                                  <a:pt x="63524" y="468986"/>
                                </a:lnTo>
                                <a:close/>
                              </a:path>
                              <a:path w="267970" h="673100">
                                <a:moveTo>
                                  <a:pt x="73923" y="459125"/>
                                </a:moveTo>
                                <a:lnTo>
                                  <a:pt x="70567" y="462279"/>
                                </a:lnTo>
                                <a:lnTo>
                                  <a:pt x="66539" y="466115"/>
                                </a:lnTo>
                                <a:lnTo>
                                  <a:pt x="77201" y="476293"/>
                                </a:lnTo>
                                <a:lnTo>
                                  <a:pt x="78485" y="474979"/>
                                </a:lnTo>
                                <a:lnTo>
                                  <a:pt x="84432" y="469301"/>
                                </a:lnTo>
                                <a:lnTo>
                                  <a:pt x="84611" y="469301"/>
                                </a:lnTo>
                                <a:lnTo>
                                  <a:pt x="73923" y="459125"/>
                                </a:lnTo>
                                <a:close/>
                              </a:path>
                              <a:path w="267970" h="673100">
                                <a:moveTo>
                                  <a:pt x="136883" y="468986"/>
                                </a:moveTo>
                                <a:lnTo>
                                  <a:pt x="121625" y="468986"/>
                                </a:lnTo>
                                <a:lnTo>
                                  <a:pt x="129300" y="476293"/>
                                </a:lnTo>
                                <a:lnTo>
                                  <a:pt x="130588" y="474979"/>
                                </a:lnTo>
                                <a:lnTo>
                                  <a:pt x="136883" y="468986"/>
                                </a:lnTo>
                                <a:close/>
                              </a:path>
                              <a:path w="267970" h="673100">
                                <a:moveTo>
                                  <a:pt x="172564" y="469301"/>
                                </a:moveTo>
                                <a:lnTo>
                                  <a:pt x="157970" y="469301"/>
                                </a:lnTo>
                                <a:lnTo>
                                  <a:pt x="165313" y="476293"/>
                                </a:lnTo>
                                <a:lnTo>
                                  <a:pt x="166601" y="474979"/>
                                </a:lnTo>
                                <a:lnTo>
                                  <a:pt x="172564" y="469301"/>
                                </a:lnTo>
                                <a:close/>
                              </a:path>
                              <a:path w="267970" h="673100">
                                <a:moveTo>
                                  <a:pt x="183486" y="458901"/>
                                </a:moveTo>
                                <a:lnTo>
                                  <a:pt x="175374" y="466626"/>
                                </a:lnTo>
                                <a:lnTo>
                                  <a:pt x="176155" y="466626"/>
                                </a:lnTo>
                                <a:lnTo>
                                  <a:pt x="186282" y="476293"/>
                                </a:lnTo>
                                <a:lnTo>
                                  <a:pt x="187566" y="474979"/>
                                </a:lnTo>
                                <a:lnTo>
                                  <a:pt x="193844" y="468986"/>
                                </a:lnTo>
                                <a:lnTo>
                                  <a:pt x="194024" y="468986"/>
                                </a:lnTo>
                                <a:lnTo>
                                  <a:pt x="183486" y="458901"/>
                                </a:lnTo>
                                <a:close/>
                              </a:path>
                              <a:path w="267970" h="673100">
                                <a:moveTo>
                                  <a:pt x="220641" y="459125"/>
                                </a:moveTo>
                                <a:lnTo>
                                  <a:pt x="217285" y="462279"/>
                                </a:lnTo>
                                <a:lnTo>
                                  <a:pt x="212721" y="466626"/>
                                </a:lnTo>
                                <a:lnTo>
                                  <a:pt x="213143" y="466626"/>
                                </a:lnTo>
                                <a:lnTo>
                                  <a:pt x="223321" y="476293"/>
                                </a:lnTo>
                                <a:lnTo>
                                  <a:pt x="230997" y="468986"/>
                                </a:lnTo>
                                <a:lnTo>
                                  <a:pt x="220641" y="459125"/>
                                </a:lnTo>
                                <a:close/>
                              </a:path>
                              <a:path w="267970" h="673100">
                                <a:moveTo>
                                  <a:pt x="241463" y="459125"/>
                                </a:moveTo>
                                <a:lnTo>
                                  <a:pt x="238041" y="462279"/>
                                </a:lnTo>
                                <a:lnTo>
                                  <a:pt x="230997" y="468986"/>
                                </a:lnTo>
                                <a:lnTo>
                                  <a:pt x="238672" y="476293"/>
                                </a:lnTo>
                                <a:lnTo>
                                  <a:pt x="238532" y="476293"/>
                                </a:lnTo>
                                <a:lnTo>
                                  <a:pt x="248702" y="466626"/>
                                </a:lnTo>
                                <a:lnTo>
                                  <a:pt x="249320" y="466626"/>
                                </a:lnTo>
                                <a:lnTo>
                                  <a:pt x="241463" y="459125"/>
                                </a:lnTo>
                                <a:close/>
                              </a:path>
                              <a:path w="267970" h="673100">
                                <a:moveTo>
                                  <a:pt x="256653" y="459125"/>
                                </a:moveTo>
                                <a:lnTo>
                                  <a:pt x="253274" y="462279"/>
                                </a:lnTo>
                                <a:lnTo>
                                  <a:pt x="248702" y="466626"/>
                                </a:lnTo>
                                <a:lnTo>
                                  <a:pt x="249320" y="466626"/>
                                </a:lnTo>
                                <a:lnTo>
                                  <a:pt x="259446" y="476293"/>
                                </a:lnTo>
                                <a:lnTo>
                                  <a:pt x="260729" y="474979"/>
                                </a:lnTo>
                                <a:lnTo>
                                  <a:pt x="264721" y="471169"/>
                                </a:lnTo>
                                <a:lnTo>
                                  <a:pt x="267969" y="471169"/>
                                </a:lnTo>
                                <a:lnTo>
                                  <a:pt x="267969" y="469899"/>
                                </a:lnTo>
                                <a:lnTo>
                                  <a:pt x="256653" y="459125"/>
                                </a:lnTo>
                                <a:close/>
                              </a:path>
                              <a:path w="267970" h="673100">
                                <a:moveTo>
                                  <a:pt x="267969" y="471169"/>
                                </a:moveTo>
                                <a:lnTo>
                                  <a:pt x="264721" y="471169"/>
                                </a:lnTo>
                                <a:lnTo>
                                  <a:pt x="267969" y="474979"/>
                                </a:lnTo>
                                <a:lnTo>
                                  <a:pt x="267969" y="471169"/>
                                </a:lnTo>
                                <a:close/>
                              </a:path>
                              <a:path w="267970" h="673100">
                                <a:moveTo>
                                  <a:pt x="19206" y="441334"/>
                                </a:moveTo>
                                <a:lnTo>
                                  <a:pt x="10967" y="449178"/>
                                </a:lnTo>
                                <a:lnTo>
                                  <a:pt x="11615" y="449178"/>
                                </a:lnTo>
                                <a:lnTo>
                                  <a:pt x="29990" y="466626"/>
                                </a:lnTo>
                                <a:lnTo>
                                  <a:pt x="37868" y="459125"/>
                                </a:lnTo>
                                <a:lnTo>
                                  <a:pt x="21928" y="459125"/>
                                </a:lnTo>
                                <a:lnTo>
                                  <a:pt x="29556" y="451842"/>
                                </a:lnTo>
                                <a:lnTo>
                                  <a:pt x="30228" y="451842"/>
                                </a:lnTo>
                                <a:lnTo>
                                  <a:pt x="19206" y="441334"/>
                                </a:lnTo>
                                <a:close/>
                              </a:path>
                              <a:path w="267970" h="673100">
                                <a:moveTo>
                                  <a:pt x="113383" y="441713"/>
                                </a:moveTo>
                                <a:lnTo>
                                  <a:pt x="113072" y="441959"/>
                                </a:lnTo>
                                <a:lnTo>
                                  <a:pt x="95326" y="458901"/>
                                </a:lnTo>
                                <a:lnTo>
                                  <a:pt x="95134" y="459125"/>
                                </a:lnTo>
                                <a:lnTo>
                                  <a:pt x="102991" y="466626"/>
                                </a:lnTo>
                                <a:lnTo>
                                  <a:pt x="102849" y="466626"/>
                                </a:lnTo>
                                <a:lnTo>
                                  <a:pt x="110921" y="458901"/>
                                </a:lnTo>
                                <a:lnTo>
                                  <a:pt x="110732" y="458613"/>
                                </a:lnTo>
                                <a:lnTo>
                                  <a:pt x="103620" y="451842"/>
                                </a:lnTo>
                                <a:lnTo>
                                  <a:pt x="118297" y="451842"/>
                                </a:lnTo>
                                <a:lnTo>
                                  <a:pt x="121081" y="449178"/>
                                </a:lnTo>
                                <a:lnTo>
                                  <a:pt x="121242" y="449178"/>
                                </a:lnTo>
                                <a:lnTo>
                                  <a:pt x="113383" y="441713"/>
                                </a:lnTo>
                                <a:close/>
                              </a:path>
                              <a:path w="267970" h="673100">
                                <a:moveTo>
                                  <a:pt x="150061" y="441713"/>
                                </a:moveTo>
                                <a:lnTo>
                                  <a:pt x="149741" y="441959"/>
                                </a:lnTo>
                                <a:lnTo>
                                  <a:pt x="131906" y="458901"/>
                                </a:lnTo>
                                <a:lnTo>
                                  <a:pt x="131713" y="459125"/>
                                </a:lnTo>
                                <a:lnTo>
                                  <a:pt x="139610" y="466626"/>
                                </a:lnTo>
                                <a:lnTo>
                                  <a:pt x="139362" y="466626"/>
                                </a:lnTo>
                                <a:lnTo>
                                  <a:pt x="147239" y="459125"/>
                                </a:lnTo>
                                <a:lnTo>
                                  <a:pt x="147047" y="458901"/>
                                </a:lnTo>
                                <a:lnTo>
                                  <a:pt x="139633" y="451842"/>
                                </a:lnTo>
                                <a:lnTo>
                                  <a:pt x="154888" y="451842"/>
                                </a:lnTo>
                                <a:lnTo>
                                  <a:pt x="157685" y="449178"/>
                                </a:lnTo>
                                <a:lnTo>
                                  <a:pt x="157880" y="449178"/>
                                </a:lnTo>
                                <a:lnTo>
                                  <a:pt x="150061" y="441713"/>
                                </a:lnTo>
                                <a:close/>
                              </a:path>
                              <a:path w="267970" h="673100">
                                <a:moveTo>
                                  <a:pt x="186705" y="441512"/>
                                </a:moveTo>
                                <a:lnTo>
                                  <a:pt x="168490" y="458901"/>
                                </a:lnTo>
                                <a:lnTo>
                                  <a:pt x="168299" y="459125"/>
                                </a:lnTo>
                                <a:lnTo>
                                  <a:pt x="176155" y="466626"/>
                                </a:lnTo>
                                <a:lnTo>
                                  <a:pt x="175374" y="466626"/>
                                </a:lnTo>
                                <a:lnTo>
                                  <a:pt x="183486" y="458901"/>
                                </a:lnTo>
                                <a:lnTo>
                                  <a:pt x="176110" y="451842"/>
                                </a:lnTo>
                                <a:lnTo>
                                  <a:pt x="190900" y="451842"/>
                                </a:lnTo>
                                <a:lnTo>
                                  <a:pt x="194236" y="448666"/>
                                </a:lnTo>
                                <a:lnTo>
                                  <a:pt x="186705" y="441512"/>
                                </a:lnTo>
                                <a:close/>
                              </a:path>
                              <a:path w="267970" h="673100">
                                <a:moveTo>
                                  <a:pt x="212396" y="451274"/>
                                </a:moveTo>
                                <a:lnTo>
                                  <a:pt x="204709" y="458613"/>
                                </a:lnTo>
                                <a:lnTo>
                                  <a:pt x="213143" y="466626"/>
                                </a:lnTo>
                                <a:lnTo>
                                  <a:pt x="212721" y="466626"/>
                                </a:lnTo>
                                <a:lnTo>
                                  <a:pt x="220598" y="459125"/>
                                </a:lnTo>
                                <a:lnTo>
                                  <a:pt x="220406" y="458901"/>
                                </a:lnTo>
                                <a:lnTo>
                                  <a:pt x="212396" y="451274"/>
                                </a:lnTo>
                                <a:close/>
                              </a:path>
                              <a:path w="267970" h="673100">
                                <a:moveTo>
                                  <a:pt x="249005" y="451842"/>
                                </a:moveTo>
                                <a:lnTo>
                                  <a:pt x="241590" y="458901"/>
                                </a:lnTo>
                                <a:lnTo>
                                  <a:pt x="241463" y="459125"/>
                                </a:lnTo>
                                <a:lnTo>
                                  <a:pt x="249320" y="466626"/>
                                </a:lnTo>
                                <a:lnTo>
                                  <a:pt x="248702" y="466626"/>
                                </a:lnTo>
                                <a:lnTo>
                                  <a:pt x="256592" y="459125"/>
                                </a:lnTo>
                                <a:lnTo>
                                  <a:pt x="256419" y="458901"/>
                                </a:lnTo>
                                <a:lnTo>
                                  <a:pt x="249005" y="451842"/>
                                </a:lnTo>
                                <a:close/>
                              </a:path>
                              <a:path w="267970" h="673100">
                                <a:moveTo>
                                  <a:pt x="76685" y="441512"/>
                                </a:moveTo>
                                <a:lnTo>
                                  <a:pt x="58682" y="458613"/>
                                </a:lnTo>
                                <a:lnTo>
                                  <a:pt x="66539" y="466115"/>
                                </a:lnTo>
                                <a:lnTo>
                                  <a:pt x="73880" y="459125"/>
                                </a:lnTo>
                                <a:lnTo>
                                  <a:pt x="73688" y="458901"/>
                                </a:lnTo>
                                <a:lnTo>
                                  <a:pt x="66274" y="451842"/>
                                </a:lnTo>
                                <a:lnTo>
                                  <a:pt x="81529" y="451842"/>
                                </a:lnTo>
                                <a:lnTo>
                                  <a:pt x="84326" y="449178"/>
                                </a:lnTo>
                                <a:lnTo>
                                  <a:pt x="84716" y="449178"/>
                                </a:lnTo>
                                <a:lnTo>
                                  <a:pt x="76685" y="441512"/>
                                </a:lnTo>
                                <a:close/>
                              </a:path>
                              <a:path w="267970" h="673100">
                                <a:moveTo>
                                  <a:pt x="45516" y="451842"/>
                                </a:moveTo>
                                <a:lnTo>
                                  <a:pt x="30228" y="451842"/>
                                </a:lnTo>
                                <a:lnTo>
                                  <a:pt x="37868" y="459125"/>
                                </a:lnTo>
                                <a:lnTo>
                                  <a:pt x="45516" y="451842"/>
                                </a:lnTo>
                                <a:close/>
                              </a:path>
                              <a:path w="267970" h="673100">
                                <a:moveTo>
                                  <a:pt x="81529" y="451842"/>
                                </a:moveTo>
                                <a:lnTo>
                                  <a:pt x="66274" y="451842"/>
                                </a:lnTo>
                                <a:lnTo>
                                  <a:pt x="73923" y="459125"/>
                                </a:lnTo>
                                <a:lnTo>
                                  <a:pt x="74115" y="458901"/>
                                </a:lnTo>
                                <a:lnTo>
                                  <a:pt x="81529" y="451842"/>
                                </a:lnTo>
                                <a:close/>
                              </a:path>
                              <a:path w="267970" h="673100">
                                <a:moveTo>
                                  <a:pt x="92584" y="441334"/>
                                </a:moveTo>
                                <a:lnTo>
                                  <a:pt x="92378" y="441512"/>
                                </a:lnTo>
                                <a:lnTo>
                                  <a:pt x="84326" y="449178"/>
                                </a:lnTo>
                                <a:lnTo>
                                  <a:pt x="84716" y="449178"/>
                                </a:lnTo>
                                <a:lnTo>
                                  <a:pt x="95134" y="459125"/>
                                </a:lnTo>
                                <a:lnTo>
                                  <a:pt x="95326" y="458901"/>
                                </a:lnTo>
                                <a:lnTo>
                                  <a:pt x="102720" y="451842"/>
                                </a:lnTo>
                                <a:lnTo>
                                  <a:pt x="103620" y="451842"/>
                                </a:lnTo>
                                <a:lnTo>
                                  <a:pt x="92584" y="441334"/>
                                </a:lnTo>
                                <a:close/>
                              </a:path>
                              <a:path w="267970" h="673100">
                                <a:moveTo>
                                  <a:pt x="128995" y="441713"/>
                                </a:moveTo>
                                <a:lnTo>
                                  <a:pt x="128624" y="441959"/>
                                </a:lnTo>
                                <a:lnTo>
                                  <a:pt x="121081" y="449178"/>
                                </a:lnTo>
                                <a:lnTo>
                                  <a:pt x="121242" y="449178"/>
                                </a:lnTo>
                                <a:lnTo>
                                  <a:pt x="131713" y="459125"/>
                                </a:lnTo>
                                <a:lnTo>
                                  <a:pt x="131906" y="458901"/>
                                </a:lnTo>
                                <a:lnTo>
                                  <a:pt x="139337" y="451842"/>
                                </a:lnTo>
                                <a:lnTo>
                                  <a:pt x="139633" y="451842"/>
                                </a:lnTo>
                                <a:lnTo>
                                  <a:pt x="128995" y="441713"/>
                                </a:lnTo>
                                <a:close/>
                              </a:path>
                              <a:path w="267970" h="673100">
                                <a:moveTo>
                                  <a:pt x="154888" y="451842"/>
                                </a:moveTo>
                                <a:lnTo>
                                  <a:pt x="139633" y="451842"/>
                                </a:lnTo>
                                <a:lnTo>
                                  <a:pt x="147282" y="459125"/>
                                </a:lnTo>
                                <a:lnTo>
                                  <a:pt x="147474" y="458901"/>
                                </a:lnTo>
                                <a:lnTo>
                                  <a:pt x="154888" y="451842"/>
                                </a:lnTo>
                                <a:close/>
                              </a:path>
                              <a:path w="267970" h="673100">
                                <a:moveTo>
                                  <a:pt x="165525" y="441713"/>
                                </a:moveTo>
                                <a:lnTo>
                                  <a:pt x="157685" y="449178"/>
                                </a:lnTo>
                                <a:lnTo>
                                  <a:pt x="157880" y="449178"/>
                                </a:lnTo>
                                <a:lnTo>
                                  <a:pt x="168299" y="459125"/>
                                </a:lnTo>
                                <a:lnTo>
                                  <a:pt x="168490" y="458901"/>
                                </a:lnTo>
                                <a:lnTo>
                                  <a:pt x="175884" y="451842"/>
                                </a:lnTo>
                                <a:lnTo>
                                  <a:pt x="176110" y="451842"/>
                                </a:lnTo>
                                <a:lnTo>
                                  <a:pt x="165525" y="441713"/>
                                </a:lnTo>
                                <a:close/>
                              </a:path>
                              <a:path w="267970" h="673100">
                                <a:moveTo>
                                  <a:pt x="222828" y="441334"/>
                                </a:moveTo>
                                <a:lnTo>
                                  <a:pt x="222622" y="441512"/>
                                </a:lnTo>
                                <a:lnTo>
                                  <a:pt x="212396" y="451274"/>
                                </a:lnTo>
                                <a:lnTo>
                                  <a:pt x="220641" y="459125"/>
                                </a:lnTo>
                                <a:lnTo>
                                  <a:pt x="220833" y="458901"/>
                                </a:lnTo>
                                <a:lnTo>
                                  <a:pt x="231044" y="449178"/>
                                </a:lnTo>
                                <a:lnTo>
                                  <a:pt x="222828" y="441334"/>
                                </a:lnTo>
                                <a:close/>
                              </a:path>
                              <a:path w="267970" h="673100">
                                <a:moveTo>
                                  <a:pt x="238626" y="441959"/>
                                </a:moveTo>
                                <a:lnTo>
                                  <a:pt x="231044" y="449178"/>
                                </a:lnTo>
                                <a:lnTo>
                                  <a:pt x="241463" y="459125"/>
                                </a:lnTo>
                                <a:lnTo>
                                  <a:pt x="241590" y="458901"/>
                                </a:lnTo>
                                <a:lnTo>
                                  <a:pt x="249005" y="451842"/>
                                </a:lnTo>
                                <a:lnTo>
                                  <a:pt x="238626" y="441959"/>
                                </a:lnTo>
                                <a:close/>
                              </a:path>
                              <a:path w="267970" h="673100">
                                <a:moveTo>
                                  <a:pt x="259400" y="441959"/>
                                </a:moveTo>
                                <a:lnTo>
                                  <a:pt x="249005" y="451842"/>
                                </a:lnTo>
                                <a:lnTo>
                                  <a:pt x="256653" y="459125"/>
                                </a:lnTo>
                                <a:lnTo>
                                  <a:pt x="256827" y="458901"/>
                                </a:lnTo>
                                <a:lnTo>
                                  <a:pt x="267969" y="448309"/>
                                </a:lnTo>
                                <a:lnTo>
                                  <a:pt x="267969" y="447039"/>
                                </a:lnTo>
                                <a:lnTo>
                                  <a:pt x="264721" y="447039"/>
                                </a:lnTo>
                                <a:lnTo>
                                  <a:pt x="259400" y="441959"/>
                                </a:lnTo>
                                <a:close/>
                              </a:path>
                              <a:path w="267970" h="673100">
                                <a:moveTo>
                                  <a:pt x="118297" y="451842"/>
                                </a:moveTo>
                                <a:lnTo>
                                  <a:pt x="103620" y="451842"/>
                                </a:lnTo>
                                <a:lnTo>
                                  <a:pt x="111034" y="458901"/>
                                </a:lnTo>
                                <a:lnTo>
                                  <a:pt x="111221" y="458613"/>
                                </a:lnTo>
                                <a:lnTo>
                                  <a:pt x="118297" y="451842"/>
                                </a:lnTo>
                                <a:close/>
                              </a:path>
                              <a:path w="267970" h="673100">
                                <a:moveTo>
                                  <a:pt x="190900" y="451842"/>
                                </a:moveTo>
                                <a:lnTo>
                                  <a:pt x="176110" y="451842"/>
                                </a:lnTo>
                                <a:lnTo>
                                  <a:pt x="183486" y="458901"/>
                                </a:lnTo>
                                <a:lnTo>
                                  <a:pt x="190900" y="451842"/>
                                </a:lnTo>
                                <a:close/>
                              </a:path>
                              <a:path w="267970" h="673100">
                                <a:moveTo>
                                  <a:pt x="55895" y="441959"/>
                                </a:moveTo>
                                <a:lnTo>
                                  <a:pt x="48314" y="449178"/>
                                </a:lnTo>
                                <a:lnTo>
                                  <a:pt x="48799" y="449178"/>
                                </a:lnTo>
                                <a:lnTo>
                                  <a:pt x="58682" y="458613"/>
                                </a:lnTo>
                                <a:lnTo>
                                  <a:pt x="65804" y="451842"/>
                                </a:lnTo>
                                <a:lnTo>
                                  <a:pt x="66274" y="451842"/>
                                </a:lnTo>
                                <a:lnTo>
                                  <a:pt x="55895" y="441959"/>
                                </a:lnTo>
                                <a:close/>
                              </a:path>
                              <a:path w="267970" h="673100">
                                <a:moveTo>
                                  <a:pt x="201956" y="441334"/>
                                </a:moveTo>
                                <a:lnTo>
                                  <a:pt x="201750" y="441512"/>
                                </a:lnTo>
                                <a:lnTo>
                                  <a:pt x="194236" y="448666"/>
                                </a:lnTo>
                                <a:lnTo>
                                  <a:pt x="204709" y="458613"/>
                                </a:lnTo>
                                <a:lnTo>
                                  <a:pt x="212396" y="451274"/>
                                </a:lnTo>
                                <a:lnTo>
                                  <a:pt x="201956" y="441334"/>
                                </a:lnTo>
                                <a:close/>
                              </a:path>
                              <a:path w="267970" h="673100">
                                <a:moveTo>
                                  <a:pt x="4012" y="441959"/>
                                </a:moveTo>
                                <a:lnTo>
                                  <a:pt x="0" y="445769"/>
                                </a:lnTo>
                                <a:lnTo>
                                  <a:pt x="0" y="452119"/>
                                </a:lnTo>
                                <a:lnTo>
                                  <a:pt x="3877" y="455929"/>
                                </a:lnTo>
                                <a:lnTo>
                                  <a:pt x="10967" y="449178"/>
                                </a:lnTo>
                                <a:lnTo>
                                  <a:pt x="11615" y="449178"/>
                                </a:lnTo>
                                <a:lnTo>
                                  <a:pt x="4012" y="441959"/>
                                </a:lnTo>
                                <a:close/>
                              </a:path>
                              <a:path w="267970" h="673100">
                                <a:moveTo>
                                  <a:pt x="11921" y="434388"/>
                                </a:moveTo>
                                <a:lnTo>
                                  <a:pt x="4248" y="441713"/>
                                </a:lnTo>
                                <a:lnTo>
                                  <a:pt x="4012" y="441959"/>
                                </a:lnTo>
                                <a:lnTo>
                                  <a:pt x="11615" y="449178"/>
                                </a:lnTo>
                                <a:lnTo>
                                  <a:pt x="10967" y="449178"/>
                                </a:lnTo>
                                <a:lnTo>
                                  <a:pt x="19206" y="441334"/>
                                </a:lnTo>
                                <a:lnTo>
                                  <a:pt x="11921" y="434388"/>
                                </a:lnTo>
                                <a:close/>
                              </a:path>
                              <a:path w="267970" h="673100">
                                <a:moveTo>
                                  <a:pt x="47943" y="434388"/>
                                </a:moveTo>
                                <a:lnTo>
                                  <a:pt x="45228" y="436879"/>
                                </a:lnTo>
                                <a:lnTo>
                                  <a:pt x="40582" y="441334"/>
                                </a:lnTo>
                                <a:lnTo>
                                  <a:pt x="48799" y="449178"/>
                                </a:lnTo>
                                <a:lnTo>
                                  <a:pt x="48314" y="449178"/>
                                </a:lnTo>
                                <a:lnTo>
                                  <a:pt x="55895" y="441959"/>
                                </a:lnTo>
                                <a:lnTo>
                                  <a:pt x="47943" y="434388"/>
                                </a:lnTo>
                                <a:close/>
                              </a:path>
                              <a:path w="267970" h="673100">
                                <a:moveTo>
                                  <a:pt x="84735" y="433859"/>
                                </a:moveTo>
                                <a:lnTo>
                                  <a:pt x="76685" y="441512"/>
                                </a:lnTo>
                                <a:lnTo>
                                  <a:pt x="84716" y="449178"/>
                                </a:lnTo>
                                <a:lnTo>
                                  <a:pt x="84326" y="449178"/>
                                </a:lnTo>
                                <a:lnTo>
                                  <a:pt x="92565" y="441334"/>
                                </a:lnTo>
                                <a:lnTo>
                                  <a:pt x="84735" y="433859"/>
                                </a:lnTo>
                                <a:close/>
                              </a:path>
                              <a:path w="267970" h="673100">
                                <a:moveTo>
                                  <a:pt x="131695" y="424179"/>
                                </a:moveTo>
                                <a:lnTo>
                                  <a:pt x="113541" y="441512"/>
                                </a:lnTo>
                                <a:lnTo>
                                  <a:pt x="113383" y="441713"/>
                                </a:lnTo>
                                <a:lnTo>
                                  <a:pt x="121242" y="449178"/>
                                </a:lnTo>
                                <a:lnTo>
                                  <a:pt x="121081" y="449178"/>
                                </a:lnTo>
                                <a:lnTo>
                                  <a:pt x="128881" y="441713"/>
                                </a:lnTo>
                                <a:lnTo>
                                  <a:pt x="128784" y="441512"/>
                                </a:lnTo>
                                <a:lnTo>
                                  <a:pt x="121302" y="434388"/>
                                </a:lnTo>
                                <a:lnTo>
                                  <a:pt x="136536" y="434388"/>
                                </a:lnTo>
                                <a:lnTo>
                                  <a:pt x="139424" y="431624"/>
                                </a:lnTo>
                                <a:lnTo>
                                  <a:pt x="139232" y="431375"/>
                                </a:lnTo>
                                <a:lnTo>
                                  <a:pt x="131695" y="424179"/>
                                </a:lnTo>
                                <a:close/>
                              </a:path>
                              <a:path w="267970" h="673100">
                                <a:moveTo>
                                  <a:pt x="168459" y="424179"/>
                                </a:moveTo>
                                <a:lnTo>
                                  <a:pt x="150213" y="441512"/>
                                </a:lnTo>
                                <a:lnTo>
                                  <a:pt x="150061" y="441713"/>
                                </a:lnTo>
                                <a:lnTo>
                                  <a:pt x="157880" y="449178"/>
                                </a:lnTo>
                                <a:lnTo>
                                  <a:pt x="157685" y="449178"/>
                                </a:lnTo>
                                <a:lnTo>
                                  <a:pt x="165525" y="441713"/>
                                </a:lnTo>
                                <a:lnTo>
                                  <a:pt x="157871" y="434388"/>
                                </a:lnTo>
                                <a:lnTo>
                                  <a:pt x="173218" y="434388"/>
                                </a:lnTo>
                                <a:lnTo>
                                  <a:pt x="176121" y="431624"/>
                                </a:lnTo>
                                <a:lnTo>
                                  <a:pt x="176296" y="431624"/>
                                </a:lnTo>
                                <a:lnTo>
                                  <a:pt x="168459" y="424179"/>
                                </a:lnTo>
                                <a:close/>
                              </a:path>
                              <a:path w="267970" h="673100">
                                <a:moveTo>
                                  <a:pt x="240777" y="424179"/>
                                </a:moveTo>
                                <a:lnTo>
                                  <a:pt x="222828" y="441334"/>
                                </a:lnTo>
                                <a:lnTo>
                                  <a:pt x="231044" y="449178"/>
                                </a:lnTo>
                                <a:lnTo>
                                  <a:pt x="238626" y="441959"/>
                                </a:lnTo>
                                <a:lnTo>
                                  <a:pt x="230674" y="434388"/>
                                </a:lnTo>
                                <a:lnTo>
                                  <a:pt x="246577" y="434388"/>
                                </a:lnTo>
                                <a:lnTo>
                                  <a:pt x="249027" y="432056"/>
                                </a:lnTo>
                                <a:lnTo>
                                  <a:pt x="240777" y="424179"/>
                                </a:lnTo>
                                <a:close/>
                              </a:path>
                              <a:path w="267970" h="673100">
                                <a:moveTo>
                                  <a:pt x="204860" y="424179"/>
                                </a:moveTo>
                                <a:lnTo>
                                  <a:pt x="186705" y="441512"/>
                                </a:lnTo>
                                <a:lnTo>
                                  <a:pt x="194236" y="448666"/>
                                </a:lnTo>
                                <a:lnTo>
                                  <a:pt x="201937" y="441334"/>
                                </a:lnTo>
                                <a:lnTo>
                                  <a:pt x="194661" y="434388"/>
                                </a:lnTo>
                                <a:lnTo>
                                  <a:pt x="209231" y="434388"/>
                                </a:lnTo>
                                <a:lnTo>
                                  <a:pt x="212396" y="431375"/>
                                </a:lnTo>
                                <a:lnTo>
                                  <a:pt x="204860" y="424179"/>
                                </a:lnTo>
                                <a:close/>
                              </a:path>
                              <a:path w="267970" h="673100">
                                <a:moveTo>
                                  <a:pt x="264721" y="436879"/>
                                </a:moveTo>
                                <a:lnTo>
                                  <a:pt x="259400" y="441959"/>
                                </a:lnTo>
                                <a:lnTo>
                                  <a:pt x="264721" y="447039"/>
                                </a:lnTo>
                                <a:lnTo>
                                  <a:pt x="267969" y="443229"/>
                                </a:lnTo>
                                <a:lnTo>
                                  <a:pt x="267969" y="439419"/>
                                </a:lnTo>
                                <a:lnTo>
                                  <a:pt x="264721" y="436879"/>
                                </a:lnTo>
                                <a:close/>
                              </a:path>
                              <a:path w="267970" h="673100">
                                <a:moveTo>
                                  <a:pt x="267969" y="443229"/>
                                </a:moveTo>
                                <a:lnTo>
                                  <a:pt x="264721" y="447039"/>
                                </a:lnTo>
                                <a:lnTo>
                                  <a:pt x="267969" y="447039"/>
                                </a:lnTo>
                                <a:lnTo>
                                  <a:pt x="267969" y="443229"/>
                                </a:lnTo>
                                <a:close/>
                              </a:path>
                              <a:path w="267970" h="673100">
                                <a:moveTo>
                                  <a:pt x="3877" y="426719"/>
                                </a:moveTo>
                                <a:lnTo>
                                  <a:pt x="0" y="430529"/>
                                </a:lnTo>
                                <a:lnTo>
                                  <a:pt x="0" y="438149"/>
                                </a:lnTo>
                                <a:lnTo>
                                  <a:pt x="4012" y="441959"/>
                                </a:lnTo>
                                <a:lnTo>
                                  <a:pt x="4248" y="441713"/>
                                </a:lnTo>
                                <a:lnTo>
                                  <a:pt x="11921" y="434388"/>
                                </a:lnTo>
                                <a:lnTo>
                                  <a:pt x="3877" y="426719"/>
                                </a:lnTo>
                                <a:close/>
                              </a:path>
                              <a:path w="267970" h="673100">
                                <a:moveTo>
                                  <a:pt x="58531" y="424179"/>
                                </a:moveTo>
                                <a:lnTo>
                                  <a:pt x="48392" y="433859"/>
                                </a:lnTo>
                                <a:lnTo>
                                  <a:pt x="47943" y="434388"/>
                                </a:lnTo>
                                <a:lnTo>
                                  <a:pt x="55895" y="441959"/>
                                </a:lnTo>
                                <a:lnTo>
                                  <a:pt x="66539" y="431825"/>
                                </a:lnTo>
                                <a:lnTo>
                                  <a:pt x="58531" y="424179"/>
                                </a:lnTo>
                                <a:close/>
                              </a:path>
                              <a:path w="267970" h="673100">
                                <a:moveTo>
                                  <a:pt x="246577" y="434388"/>
                                </a:moveTo>
                                <a:lnTo>
                                  <a:pt x="230674" y="434388"/>
                                </a:lnTo>
                                <a:lnTo>
                                  <a:pt x="238626" y="441959"/>
                                </a:lnTo>
                                <a:lnTo>
                                  <a:pt x="246577" y="434388"/>
                                </a:lnTo>
                                <a:close/>
                              </a:path>
                              <a:path w="267970" h="673100">
                                <a:moveTo>
                                  <a:pt x="257299" y="424179"/>
                                </a:moveTo>
                                <a:lnTo>
                                  <a:pt x="249027" y="432056"/>
                                </a:lnTo>
                                <a:lnTo>
                                  <a:pt x="259400" y="441959"/>
                                </a:lnTo>
                                <a:lnTo>
                                  <a:pt x="264721" y="436879"/>
                                </a:lnTo>
                                <a:lnTo>
                                  <a:pt x="267969" y="436879"/>
                                </a:lnTo>
                                <a:lnTo>
                                  <a:pt x="267969" y="434388"/>
                                </a:lnTo>
                                <a:lnTo>
                                  <a:pt x="267465" y="433859"/>
                                </a:lnTo>
                                <a:lnTo>
                                  <a:pt x="257299" y="424179"/>
                                </a:lnTo>
                                <a:close/>
                              </a:path>
                              <a:path w="267970" h="673100">
                                <a:moveTo>
                                  <a:pt x="110581" y="424179"/>
                                </a:moveTo>
                                <a:lnTo>
                                  <a:pt x="102762" y="431624"/>
                                </a:lnTo>
                                <a:lnTo>
                                  <a:pt x="113383" y="441713"/>
                                </a:lnTo>
                                <a:lnTo>
                                  <a:pt x="113541" y="441512"/>
                                </a:lnTo>
                                <a:lnTo>
                                  <a:pt x="121002" y="434388"/>
                                </a:lnTo>
                                <a:lnTo>
                                  <a:pt x="121302" y="434388"/>
                                </a:lnTo>
                                <a:lnTo>
                                  <a:pt x="110581" y="424179"/>
                                </a:lnTo>
                                <a:close/>
                              </a:path>
                              <a:path w="267970" h="673100">
                                <a:moveTo>
                                  <a:pt x="136536" y="434388"/>
                                </a:moveTo>
                                <a:lnTo>
                                  <a:pt x="121302" y="434388"/>
                                </a:lnTo>
                                <a:lnTo>
                                  <a:pt x="128995" y="441713"/>
                                </a:lnTo>
                                <a:lnTo>
                                  <a:pt x="129092" y="441512"/>
                                </a:lnTo>
                                <a:lnTo>
                                  <a:pt x="136536" y="434388"/>
                                </a:lnTo>
                                <a:close/>
                              </a:path>
                              <a:path w="267970" h="673100">
                                <a:moveTo>
                                  <a:pt x="147203" y="424179"/>
                                </a:moveTo>
                                <a:lnTo>
                                  <a:pt x="139685" y="431375"/>
                                </a:lnTo>
                                <a:lnTo>
                                  <a:pt x="139493" y="431624"/>
                                </a:lnTo>
                                <a:lnTo>
                                  <a:pt x="150061" y="441713"/>
                                </a:lnTo>
                                <a:lnTo>
                                  <a:pt x="150213" y="441512"/>
                                </a:lnTo>
                                <a:lnTo>
                                  <a:pt x="157712" y="434388"/>
                                </a:lnTo>
                                <a:lnTo>
                                  <a:pt x="157871" y="434388"/>
                                </a:lnTo>
                                <a:lnTo>
                                  <a:pt x="147203" y="424179"/>
                                </a:lnTo>
                                <a:close/>
                              </a:path>
                              <a:path w="267970" h="673100">
                                <a:moveTo>
                                  <a:pt x="173218" y="434388"/>
                                </a:moveTo>
                                <a:lnTo>
                                  <a:pt x="157871" y="434388"/>
                                </a:lnTo>
                                <a:lnTo>
                                  <a:pt x="165525" y="441713"/>
                                </a:lnTo>
                                <a:lnTo>
                                  <a:pt x="173218" y="434388"/>
                                </a:lnTo>
                                <a:close/>
                              </a:path>
                              <a:path w="267970" h="673100">
                                <a:moveTo>
                                  <a:pt x="74568" y="424179"/>
                                </a:moveTo>
                                <a:lnTo>
                                  <a:pt x="66539" y="431825"/>
                                </a:lnTo>
                                <a:lnTo>
                                  <a:pt x="76685" y="441512"/>
                                </a:lnTo>
                                <a:lnTo>
                                  <a:pt x="84735" y="433859"/>
                                </a:lnTo>
                                <a:lnTo>
                                  <a:pt x="74568" y="424179"/>
                                </a:lnTo>
                                <a:close/>
                              </a:path>
                              <a:path w="267970" h="673100">
                                <a:moveTo>
                                  <a:pt x="183940" y="424179"/>
                                </a:moveTo>
                                <a:lnTo>
                                  <a:pt x="176121" y="431624"/>
                                </a:lnTo>
                                <a:lnTo>
                                  <a:pt x="176296" y="431624"/>
                                </a:lnTo>
                                <a:lnTo>
                                  <a:pt x="186705" y="441512"/>
                                </a:lnTo>
                                <a:lnTo>
                                  <a:pt x="194166" y="434388"/>
                                </a:lnTo>
                                <a:lnTo>
                                  <a:pt x="194661" y="434388"/>
                                </a:lnTo>
                                <a:lnTo>
                                  <a:pt x="183940" y="424179"/>
                                </a:lnTo>
                                <a:close/>
                              </a:path>
                              <a:path w="267970" h="673100">
                                <a:moveTo>
                                  <a:pt x="22614" y="424179"/>
                                </a:moveTo>
                                <a:lnTo>
                                  <a:pt x="11921" y="434388"/>
                                </a:lnTo>
                                <a:lnTo>
                                  <a:pt x="19206" y="441334"/>
                                </a:lnTo>
                                <a:lnTo>
                                  <a:pt x="29908" y="431143"/>
                                </a:lnTo>
                                <a:lnTo>
                                  <a:pt x="22614" y="424179"/>
                                </a:lnTo>
                                <a:close/>
                              </a:path>
                              <a:path w="267970" h="673100">
                                <a:moveTo>
                                  <a:pt x="37222" y="424179"/>
                                </a:moveTo>
                                <a:lnTo>
                                  <a:pt x="29908" y="431143"/>
                                </a:lnTo>
                                <a:lnTo>
                                  <a:pt x="40582" y="441334"/>
                                </a:lnTo>
                                <a:lnTo>
                                  <a:pt x="47838" y="434388"/>
                                </a:lnTo>
                                <a:lnTo>
                                  <a:pt x="47388" y="433859"/>
                                </a:lnTo>
                                <a:lnTo>
                                  <a:pt x="37222" y="424179"/>
                                </a:lnTo>
                                <a:close/>
                              </a:path>
                              <a:path w="267970" h="673100">
                                <a:moveTo>
                                  <a:pt x="94925" y="424179"/>
                                </a:moveTo>
                                <a:lnTo>
                                  <a:pt x="84735" y="433859"/>
                                </a:lnTo>
                                <a:lnTo>
                                  <a:pt x="92584" y="441334"/>
                                </a:lnTo>
                                <a:lnTo>
                                  <a:pt x="102762" y="431624"/>
                                </a:lnTo>
                                <a:lnTo>
                                  <a:pt x="94925" y="424179"/>
                                </a:lnTo>
                                <a:close/>
                              </a:path>
                              <a:path w="267970" h="673100">
                                <a:moveTo>
                                  <a:pt x="209231" y="434388"/>
                                </a:moveTo>
                                <a:lnTo>
                                  <a:pt x="194661" y="434388"/>
                                </a:lnTo>
                                <a:lnTo>
                                  <a:pt x="201956" y="441334"/>
                                </a:lnTo>
                                <a:lnTo>
                                  <a:pt x="209231" y="434388"/>
                                </a:lnTo>
                                <a:close/>
                              </a:path>
                              <a:path w="267970" h="673100">
                                <a:moveTo>
                                  <a:pt x="219953" y="424179"/>
                                </a:moveTo>
                                <a:lnTo>
                                  <a:pt x="212396" y="431375"/>
                                </a:lnTo>
                                <a:lnTo>
                                  <a:pt x="222828" y="441334"/>
                                </a:lnTo>
                                <a:lnTo>
                                  <a:pt x="230083" y="434388"/>
                                </a:lnTo>
                                <a:lnTo>
                                  <a:pt x="230674" y="434388"/>
                                </a:lnTo>
                                <a:lnTo>
                                  <a:pt x="219953" y="424179"/>
                                </a:lnTo>
                                <a:close/>
                              </a:path>
                              <a:path w="267970" h="673100">
                                <a:moveTo>
                                  <a:pt x="267969" y="436879"/>
                                </a:moveTo>
                                <a:lnTo>
                                  <a:pt x="264721" y="436879"/>
                                </a:lnTo>
                                <a:lnTo>
                                  <a:pt x="267969" y="439419"/>
                                </a:lnTo>
                                <a:lnTo>
                                  <a:pt x="267969" y="436879"/>
                                </a:lnTo>
                                <a:close/>
                              </a:path>
                              <a:path w="267970" h="673100">
                                <a:moveTo>
                                  <a:pt x="249027" y="416303"/>
                                </a:moveTo>
                                <a:lnTo>
                                  <a:pt x="240777" y="424179"/>
                                </a:lnTo>
                                <a:lnTo>
                                  <a:pt x="249027" y="432056"/>
                                </a:lnTo>
                                <a:lnTo>
                                  <a:pt x="257299" y="424179"/>
                                </a:lnTo>
                                <a:lnTo>
                                  <a:pt x="249027" y="416303"/>
                                </a:lnTo>
                                <a:close/>
                              </a:path>
                              <a:path w="267970" h="673100">
                                <a:moveTo>
                                  <a:pt x="66539" y="416534"/>
                                </a:moveTo>
                                <a:lnTo>
                                  <a:pt x="58531" y="424179"/>
                                </a:lnTo>
                                <a:lnTo>
                                  <a:pt x="66539" y="431825"/>
                                </a:lnTo>
                                <a:lnTo>
                                  <a:pt x="74568" y="424179"/>
                                </a:lnTo>
                                <a:lnTo>
                                  <a:pt x="66539" y="416534"/>
                                </a:lnTo>
                                <a:close/>
                              </a:path>
                              <a:path w="267970" h="673100">
                                <a:moveTo>
                                  <a:pt x="113387" y="406700"/>
                                </a:moveTo>
                                <a:lnTo>
                                  <a:pt x="113168" y="406851"/>
                                </a:lnTo>
                                <a:lnTo>
                                  <a:pt x="94925" y="424179"/>
                                </a:lnTo>
                                <a:lnTo>
                                  <a:pt x="102762" y="431624"/>
                                </a:lnTo>
                                <a:lnTo>
                                  <a:pt x="110581" y="424179"/>
                                </a:lnTo>
                                <a:lnTo>
                                  <a:pt x="102850" y="416818"/>
                                </a:lnTo>
                                <a:lnTo>
                                  <a:pt x="118312" y="416818"/>
                                </a:lnTo>
                                <a:lnTo>
                                  <a:pt x="121007" y="414252"/>
                                </a:lnTo>
                                <a:lnTo>
                                  <a:pt x="121297" y="414252"/>
                                </a:lnTo>
                                <a:lnTo>
                                  <a:pt x="113387" y="406700"/>
                                </a:lnTo>
                                <a:close/>
                              </a:path>
                              <a:path w="267970" h="673100">
                                <a:moveTo>
                                  <a:pt x="139511" y="416818"/>
                                </a:moveTo>
                                <a:lnTo>
                                  <a:pt x="139232" y="416984"/>
                                </a:lnTo>
                                <a:lnTo>
                                  <a:pt x="131695" y="424179"/>
                                </a:lnTo>
                                <a:lnTo>
                                  <a:pt x="139493" y="431624"/>
                                </a:lnTo>
                                <a:lnTo>
                                  <a:pt x="139685" y="431375"/>
                                </a:lnTo>
                                <a:lnTo>
                                  <a:pt x="147203" y="424179"/>
                                </a:lnTo>
                                <a:lnTo>
                                  <a:pt x="139511" y="416818"/>
                                </a:lnTo>
                                <a:close/>
                              </a:path>
                              <a:path w="267970" h="673100">
                                <a:moveTo>
                                  <a:pt x="176209" y="416818"/>
                                </a:moveTo>
                                <a:lnTo>
                                  <a:pt x="168459" y="424179"/>
                                </a:lnTo>
                                <a:lnTo>
                                  <a:pt x="176296" y="431624"/>
                                </a:lnTo>
                                <a:lnTo>
                                  <a:pt x="176121" y="431624"/>
                                </a:lnTo>
                                <a:lnTo>
                                  <a:pt x="183940" y="424179"/>
                                </a:lnTo>
                                <a:lnTo>
                                  <a:pt x="176209" y="416818"/>
                                </a:lnTo>
                                <a:close/>
                              </a:path>
                              <a:path w="267970" h="673100">
                                <a:moveTo>
                                  <a:pt x="212396" y="416984"/>
                                </a:moveTo>
                                <a:lnTo>
                                  <a:pt x="204860" y="424179"/>
                                </a:lnTo>
                                <a:lnTo>
                                  <a:pt x="212396" y="431375"/>
                                </a:lnTo>
                                <a:lnTo>
                                  <a:pt x="219953" y="424179"/>
                                </a:lnTo>
                                <a:lnTo>
                                  <a:pt x="212396" y="416984"/>
                                </a:lnTo>
                                <a:close/>
                              </a:path>
                              <a:path w="267970" h="673100">
                                <a:moveTo>
                                  <a:pt x="29908" y="417216"/>
                                </a:moveTo>
                                <a:lnTo>
                                  <a:pt x="22614" y="424179"/>
                                </a:lnTo>
                                <a:lnTo>
                                  <a:pt x="29908" y="431143"/>
                                </a:lnTo>
                                <a:lnTo>
                                  <a:pt x="37222" y="424179"/>
                                </a:lnTo>
                                <a:lnTo>
                                  <a:pt x="29908" y="417216"/>
                                </a:lnTo>
                                <a:close/>
                              </a:path>
                              <a:path w="267970" h="673100">
                                <a:moveTo>
                                  <a:pt x="19216" y="407034"/>
                                </a:moveTo>
                                <a:lnTo>
                                  <a:pt x="11635" y="414252"/>
                                </a:lnTo>
                                <a:lnTo>
                                  <a:pt x="12216" y="414252"/>
                                </a:lnTo>
                                <a:lnTo>
                                  <a:pt x="22614" y="424179"/>
                                </a:lnTo>
                                <a:lnTo>
                                  <a:pt x="29908" y="417216"/>
                                </a:lnTo>
                                <a:lnTo>
                                  <a:pt x="19216" y="407034"/>
                                </a:lnTo>
                                <a:close/>
                              </a:path>
                              <a:path w="267970" h="673100">
                                <a:moveTo>
                                  <a:pt x="40572" y="407034"/>
                                </a:moveTo>
                                <a:lnTo>
                                  <a:pt x="29908" y="417216"/>
                                </a:lnTo>
                                <a:lnTo>
                                  <a:pt x="37222" y="424179"/>
                                </a:lnTo>
                                <a:lnTo>
                                  <a:pt x="47648" y="414252"/>
                                </a:lnTo>
                                <a:lnTo>
                                  <a:pt x="48133" y="414252"/>
                                </a:lnTo>
                                <a:lnTo>
                                  <a:pt x="40572" y="407034"/>
                                </a:lnTo>
                                <a:close/>
                              </a:path>
                              <a:path w="267970" h="673100">
                                <a:moveTo>
                                  <a:pt x="55905" y="406409"/>
                                </a:moveTo>
                                <a:lnTo>
                                  <a:pt x="55579" y="406700"/>
                                </a:lnTo>
                                <a:lnTo>
                                  <a:pt x="47648" y="414252"/>
                                </a:lnTo>
                                <a:lnTo>
                                  <a:pt x="48133" y="414252"/>
                                </a:lnTo>
                                <a:lnTo>
                                  <a:pt x="58531" y="424179"/>
                                </a:lnTo>
                                <a:lnTo>
                                  <a:pt x="66539" y="416534"/>
                                </a:lnTo>
                                <a:lnTo>
                                  <a:pt x="55905" y="406409"/>
                                </a:lnTo>
                                <a:close/>
                              </a:path>
                              <a:path w="267970" h="673100">
                                <a:moveTo>
                                  <a:pt x="76682" y="406851"/>
                                </a:moveTo>
                                <a:lnTo>
                                  <a:pt x="66539" y="416534"/>
                                </a:lnTo>
                                <a:lnTo>
                                  <a:pt x="74568" y="424179"/>
                                </a:lnTo>
                                <a:lnTo>
                                  <a:pt x="84735" y="414500"/>
                                </a:lnTo>
                                <a:lnTo>
                                  <a:pt x="76682" y="406851"/>
                                </a:lnTo>
                                <a:close/>
                              </a:path>
                              <a:path w="267970" h="673100">
                                <a:moveTo>
                                  <a:pt x="92575" y="407034"/>
                                </a:moveTo>
                                <a:lnTo>
                                  <a:pt x="84735" y="414500"/>
                                </a:lnTo>
                                <a:lnTo>
                                  <a:pt x="94925" y="424179"/>
                                </a:lnTo>
                                <a:lnTo>
                                  <a:pt x="102675" y="416818"/>
                                </a:lnTo>
                                <a:lnTo>
                                  <a:pt x="102850" y="416818"/>
                                </a:lnTo>
                                <a:lnTo>
                                  <a:pt x="92575" y="407034"/>
                                </a:lnTo>
                                <a:close/>
                              </a:path>
                              <a:path w="267970" h="673100">
                                <a:moveTo>
                                  <a:pt x="118312" y="416818"/>
                                </a:moveTo>
                                <a:lnTo>
                                  <a:pt x="102850" y="416818"/>
                                </a:lnTo>
                                <a:lnTo>
                                  <a:pt x="110581" y="424179"/>
                                </a:lnTo>
                                <a:lnTo>
                                  <a:pt x="118312" y="416818"/>
                                </a:lnTo>
                                <a:close/>
                              </a:path>
                              <a:path w="267970" h="673100">
                                <a:moveTo>
                                  <a:pt x="128938" y="406700"/>
                                </a:moveTo>
                                <a:lnTo>
                                  <a:pt x="121007" y="414252"/>
                                </a:lnTo>
                                <a:lnTo>
                                  <a:pt x="121297" y="414252"/>
                                </a:lnTo>
                                <a:lnTo>
                                  <a:pt x="131695" y="424179"/>
                                </a:lnTo>
                                <a:lnTo>
                                  <a:pt x="139406" y="416818"/>
                                </a:lnTo>
                                <a:lnTo>
                                  <a:pt x="139214" y="416534"/>
                                </a:lnTo>
                                <a:lnTo>
                                  <a:pt x="128938" y="406700"/>
                                </a:lnTo>
                                <a:close/>
                              </a:path>
                              <a:path w="267970" h="673100">
                                <a:moveTo>
                                  <a:pt x="150058" y="406700"/>
                                </a:moveTo>
                                <a:lnTo>
                                  <a:pt x="149846" y="406851"/>
                                </a:lnTo>
                                <a:lnTo>
                                  <a:pt x="139703" y="416534"/>
                                </a:lnTo>
                                <a:lnTo>
                                  <a:pt x="139511" y="416818"/>
                                </a:lnTo>
                                <a:lnTo>
                                  <a:pt x="147203" y="424179"/>
                                </a:lnTo>
                                <a:lnTo>
                                  <a:pt x="157577" y="414252"/>
                                </a:lnTo>
                                <a:lnTo>
                                  <a:pt x="158008" y="414252"/>
                                </a:lnTo>
                                <a:lnTo>
                                  <a:pt x="150058" y="406700"/>
                                </a:lnTo>
                                <a:close/>
                              </a:path>
                              <a:path w="267970" h="673100">
                                <a:moveTo>
                                  <a:pt x="165583" y="406700"/>
                                </a:moveTo>
                                <a:lnTo>
                                  <a:pt x="165311" y="406851"/>
                                </a:lnTo>
                                <a:lnTo>
                                  <a:pt x="157577" y="414252"/>
                                </a:lnTo>
                                <a:lnTo>
                                  <a:pt x="158008" y="414252"/>
                                </a:lnTo>
                                <a:lnTo>
                                  <a:pt x="168459" y="424179"/>
                                </a:lnTo>
                                <a:lnTo>
                                  <a:pt x="176209" y="416818"/>
                                </a:lnTo>
                                <a:lnTo>
                                  <a:pt x="165583" y="406700"/>
                                </a:lnTo>
                                <a:close/>
                              </a:path>
                              <a:path w="267970" h="673100">
                                <a:moveTo>
                                  <a:pt x="186708" y="406851"/>
                                </a:moveTo>
                                <a:lnTo>
                                  <a:pt x="176209" y="416818"/>
                                </a:lnTo>
                                <a:lnTo>
                                  <a:pt x="183940" y="424179"/>
                                </a:lnTo>
                                <a:lnTo>
                                  <a:pt x="194366" y="414252"/>
                                </a:lnTo>
                                <a:lnTo>
                                  <a:pt x="191557" y="411479"/>
                                </a:lnTo>
                                <a:lnTo>
                                  <a:pt x="186708" y="406851"/>
                                </a:lnTo>
                                <a:close/>
                              </a:path>
                              <a:path w="267970" h="673100">
                                <a:moveTo>
                                  <a:pt x="201946" y="407034"/>
                                </a:moveTo>
                                <a:lnTo>
                                  <a:pt x="197278" y="411479"/>
                                </a:lnTo>
                                <a:lnTo>
                                  <a:pt x="194461" y="414252"/>
                                </a:lnTo>
                                <a:lnTo>
                                  <a:pt x="204860" y="424179"/>
                                </a:lnTo>
                                <a:lnTo>
                                  <a:pt x="212396" y="416984"/>
                                </a:lnTo>
                                <a:lnTo>
                                  <a:pt x="201946" y="407034"/>
                                </a:lnTo>
                                <a:close/>
                              </a:path>
                              <a:path w="267970" h="673100">
                                <a:moveTo>
                                  <a:pt x="222818" y="407034"/>
                                </a:moveTo>
                                <a:lnTo>
                                  <a:pt x="212396" y="416984"/>
                                </a:lnTo>
                                <a:lnTo>
                                  <a:pt x="219953" y="424179"/>
                                </a:lnTo>
                                <a:lnTo>
                                  <a:pt x="230378" y="414252"/>
                                </a:lnTo>
                                <a:lnTo>
                                  <a:pt x="222818" y="407034"/>
                                </a:lnTo>
                                <a:close/>
                              </a:path>
                              <a:path w="267970" h="673100">
                                <a:moveTo>
                                  <a:pt x="238636" y="406409"/>
                                </a:moveTo>
                                <a:lnTo>
                                  <a:pt x="238310" y="406700"/>
                                </a:lnTo>
                                <a:lnTo>
                                  <a:pt x="230378" y="414252"/>
                                </a:lnTo>
                                <a:lnTo>
                                  <a:pt x="240777" y="424179"/>
                                </a:lnTo>
                                <a:lnTo>
                                  <a:pt x="249027" y="416303"/>
                                </a:lnTo>
                                <a:lnTo>
                                  <a:pt x="238636" y="406409"/>
                                </a:lnTo>
                                <a:close/>
                              </a:path>
                              <a:path w="267970" h="673100">
                                <a:moveTo>
                                  <a:pt x="259410" y="406409"/>
                                </a:moveTo>
                                <a:lnTo>
                                  <a:pt x="259085" y="406700"/>
                                </a:lnTo>
                                <a:lnTo>
                                  <a:pt x="249027" y="416303"/>
                                </a:lnTo>
                                <a:lnTo>
                                  <a:pt x="257299" y="424179"/>
                                </a:lnTo>
                                <a:lnTo>
                                  <a:pt x="267725" y="414252"/>
                                </a:lnTo>
                                <a:lnTo>
                                  <a:pt x="267969" y="414252"/>
                                </a:lnTo>
                                <a:lnTo>
                                  <a:pt x="267969" y="411479"/>
                                </a:lnTo>
                                <a:lnTo>
                                  <a:pt x="264721" y="411479"/>
                                </a:lnTo>
                                <a:lnTo>
                                  <a:pt x="259410" y="406409"/>
                                </a:lnTo>
                                <a:close/>
                              </a:path>
                              <a:path w="267970" h="673100">
                                <a:moveTo>
                                  <a:pt x="4000" y="406409"/>
                                </a:moveTo>
                                <a:lnTo>
                                  <a:pt x="0" y="410209"/>
                                </a:lnTo>
                                <a:lnTo>
                                  <a:pt x="0" y="417829"/>
                                </a:lnTo>
                                <a:lnTo>
                                  <a:pt x="3877" y="421639"/>
                                </a:lnTo>
                                <a:lnTo>
                                  <a:pt x="11635" y="414252"/>
                                </a:lnTo>
                                <a:lnTo>
                                  <a:pt x="12216" y="414252"/>
                                </a:lnTo>
                                <a:lnTo>
                                  <a:pt x="4000" y="406409"/>
                                </a:lnTo>
                                <a:close/>
                              </a:path>
                              <a:path w="267970" h="673100">
                                <a:moveTo>
                                  <a:pt x="95168" y="389307"/>
                                </a:moveTo>
                                <a:lnTo>
                                  <a:pt x="94843" y="389512"/>
                                </a:lnTo>
                                <a:lnTo>
                                  <a:pt x="76682" y="406851"/>
                                </a:lnTo>
                                <a:lnTo>
                                  <a:pt x="84735" y="414500"/>
                                </a:lnTo>
                                <a:lnTo>
                                  <a:pt x="92575" y="407034"/>
                                </a:lnTo>
                                <a:lnTo>
                                  <a:pt x="84647" y="399486"/>
                                </a:lnTo>
                                <a:lnTo>
                                  <a:pt x="100502" y="399486"/>
                                </a:lnTo>
                                <a:lnTo>
                                  <a:pt x="103170" y="396946"/>
                                </a:lnTo>
                                <a:lnTo>
                                  <a:pt x="95168" y="389307"/>
                                </a:lnTo>
                                <a:close/>
                              </a:path>
                              <a:path w="267970" h="673100">
                                <a:moveTo>
                                  <a:pt x="11288" y="399486"/>
                                </a:moveTo>
                                <a:lnTo>
                                  <a:pt x="4000" y="406409"/>
                                </a:lnTo>
                                <a:lnTo>
                                  <a:pt x="12216" y="414252"/>
                                </a:lnTo>
                                <a:lnTo>
                                  <a:pt x="11635" y="414252"/>
                                </a:lnTo>
                                <a:lnTo>
                                  <a:pt x="19216" y="407034"/>
                                </a:lnTo>
                                <a:lnTo>
                                  <a:pt x="11288" y="399486"/>
                                </a:lnTo>
                                <a:close/>
                              </a:path>
                              <a:path w="267970" h="673100">
                                <a:moveTo>
                                  <a:pt x="58678" y="389749"/>
                                </a:moveTo>
                                <a:lnTo>
                                  <a:pt x="40572" y="407034"/>
                                </a:lnTo>
                                <a:lnTo>
                                  <a:pt x="48133" y="414252"/>
                                </a:lnTo>
                                <a:lnTo>
                                  <a:pt x="47648" y="414252"/>
                                </a:lnTo>
                                <a:lnTo>
                                  <a:pt x="55885" y="406409"/>
                                </a:lnTo>
                                <a:lnTo>
                                  <a:pt x="48635" y="399486"/>
                                </a:lnTo>
                                <a:lnTo>
                                  <a:pt x="63156" y="399486"/>
                                </a:lnTo>
                                <a:lnTo>
                                  <a:pt x="65823" y="396946"/>
                                </a:lnTo>
                                <a:lnTo>
                                  <a:pt x="66255" y="396946"/>
                                </a:lnTo>
                                <a:lnTo>
                                  <a:pt x="58678" y="389749"/>
                                </a:lnTo>
                                <a:close/>
                              </a:path>
                              <a:path w="267970" h="673100">
                                <a:moveTo>
                                  <a:pt x="131747" y="389307"/>
                                </a:moveTo>
                                <a:lnTo>
                                  <a:pt x="131421" y="389512"/>
                                </a:lnTo>
                                <a:lnTo>
                                  <a:pt x="113633" y="406409"/>
                                </a:lnTo>
                                <a:lnTo>
                                  <a:pt x="113387" y="406700"/>
                                </a:lnTo>
                                <a:lnTo>
                                  <a:pt x="121297" y="414252"/>
                                </a:lnTo>
                                <a:lnTo>
                                  <a:pt x="121007" y="414252"/>
                                </a:lnTo>
                                <a:lnTo>
                                  <a:pt x="128938" y="406700"/>
                                </a:lnTo>
                                <a:lnTo>
                                  <a:pt x="121400" y="399486"/>
                                </a:lnTo>
                                <a:lnTo>
                                  <a:pt x="136515" y="399486"/>
                                </a:lnTo>
                                <a:lnTo>
                                  <a:pt x="139182" y="396946"/>
                                </a:lnTo>
                                <a:lnTo>
                                  <a:pt x="139789" y="396946"/>
                                </a:lnTo>
                                <a:lnTo>
                                  <a:pt x="131747" y="389307"/>
                                </a:lnTo>
                                <a:close/>
                              </a:path>
                              <a:path w="267970" h="673100">
                                <a:moveTo>
                                  <a:pt x="168333" y="389307"/>
                                </a:moveTo>
                                <a:lnTo>
                                  <a:pt x="168008" y="389512"/>
                                </a:lnTo>
                                <a:lnTo>
                                  <a:pt x="150309" y="406409"/>
                                </a:lnTo>
                                <a:lnTo>
                                  <a:pt x="150058" y="406700"/>
                                </a:lnTo>
                                <a:lnTo>
                                  <a:pt x="158008" y="414252"/>
                                </a:lnTo>
                                <a:lnTo>
                                  <a:pt x="157577" y="414252"/>
                                </a:lnTo>
                                <a:lnTo>
                                  <a:pt x="165469" y="406700"/>
                                </a:lnTo>
                                <a:lnTo>
                                  <a:pt x="165277" y="406409"/>
                                </a:lnTo>
                                <a:lnTo>
                                  <a:pt x="158006" y="399486"/>
                                </a:lnTo>
                                <a:lnTo>
                                  <a:pt x="173007" y="399486"/>
                                </a:lnTo>
                                <a:lnTo>
                                  <a:pt x="175661" y="396946"/>
                                </a:lnTo>
                                <a:lnTo>
                                  <a:pt x="176334" y="396946"/>
                                </a:lnTo>
                                <a:lnTo>
                                  <a:pt x="168333" y="389307"/>
                                </a:lnTo>
                                <a:close/>
                              </a:path>
                              <a:path w="267970" h="673100">
                                <a:moveTo>
                                  <a:pt x="194236" y="399693"/>
                                </a:moveTo>
                                <a:lnTo>
                                  <a:pt x="186708" y="406851"/>
                                </a:lnTo>
                                <a:lnTo>
                                  <a:pt x="194461" y="414252"/>
                                </a:lnTo>
                                <a:lnTo>
                                  <a:pt x="197278" y="411479"/>
                                </a:lnTo>
                                <a:lnTo>
                                  <a:pt x="201946" y="407034"/>
                                </a:lnTo>
                                <a:lnTo>
                                  <a:pt x="194236" y="399693"/>
                                </a:lnTo>
                                <a:close/>
                              </a:path>
                              <a:path w="267970" h="673100">
                                <a:moveTo>
                                  <a:pt x="241497" y="389307"/>
                                </a:moveTo>
                                <a:lnTo>
                                  <a:pt x="241172" y="389512"/>
                                </a:lnTo>
                                <a:lnTo>
                                  <a:pt x="222818" y="407034"/>
                                </a:lnTo>
                                <a:lnTo>
                                  <a:pt x="230378" y="414252"/>
                                </a:lnTo>
                                <a:lnTo>
                                  <a:pt x="238616" y="406409"/>
                                </a:lnTo>
                                <a:lnTo>
                                  <a:pt x="231365" y="399486"/>
                                </a:lnTo>
                                <a:lnTo>
                                  <a:pt x="245886" y="399486"/>
                                </a:lnTo>
                                <a:lnTo>
                                  <a:pt x="249027" y="396496"/>
                                </a:lnTo>
                                <a:lnTo>
                                  <a:pt x="241497" y="389307"/>
                                </a:lnTo>
                                <a:close/>
                              </a:path>
                              <a:path w="267970" h="673100">
                                <a:moveTo>
                                  <a:pt x="264721" y="401319"/>
                                </a:moveTo>
                                <a:lnTo>
                                  <a:pt x="259410" y="406409"/>
                                </a:lnTo>
                                <a:lnTo>
                                  <a:pt x="264721" y="411479"/>
                                </a:lnTo>
                                <a:lnTo>
                                  <a:pt x="267969" y="408939"/>
                                </a:lnTo>
                                <a:lnTo>
                                  <a:pt x="267969" y="405129"/>
                                </a:lnTo>
                                <a:lnTo>
                                  <a:pt x="264721" y="401319"/>
                                </a:lnTo>
                                <a:close/>
                              </a:path>
                              <a:path w="267970" h="673100">
                                <a:moveTo>
                                  <a:pt x="267969" y="408939"/>
                                </a:moveTo>
                                <a:lnTo>
                                  <a:pt x="264721" y="411479"/>
                                </a:lnTo>
                                <a:lnTo>
                                  <a:pt x="267969" y="411479"/>
                                </a:lnTo>
                                <a:lnTo>
                                  <a:pt x="267969" y="408939"/>
                                </a:lnTo>
                                <a:close/>
                              </a:path>
                              <a:path w="267970" h="673100">
                                <a:moveTo>
                                  <a:pt x="22004" y="389307"/>
                                </a:moveTo>
                                <a:lnTo>
                                  <a:pt x="11288" y="399486"/>
                                </a:lnTo>
                                <a:lnTo>
                                  <a:pt x="19216" y="407034"/>
                                </a:lnTo>
                                <a:lnTo>
                                  <a:pt x="29811" y="396946"/>
                                </a:lnTo>
                                <a:lnTo>
                                  <a:pt x="30005" y="396946"/>
                                </a:lnTo>
                                <a:lnTo>
                                  <a:pt x="22004" y="389307"/>
                                </a:lnTo>
                                <a:close/>
                              </a:path>
                              <a:path w="267970" h="673100">
                                <a:moveTo>
                                  <a:pt x="37944" y="389307"/>
                                </a:moveTo>
                                <a:lnTo>
                                  <a:pt x="37618" y="389512"/>
                                </a:lnTo>
                                <a:lnTo>
                                  <a:pt x="29811" y="396946"/>
                                </a:lnTo>
                                <a:lnTo>
                                  <a:pt x="30005" y="396946"/>
                                </a:lnTo>
                                <a:lnTo>
                                  <a:pt x="40572" y="407034"/>
                                </a:lnTo>
                                <a:lnTo>
                                  <a:pt x="48479" y="399486"/>
                                </a:lnTo>
                                <a:lnTo>
                                  <a:pt x="48635" y="399486"/>
                                </a:lnTo>
                                <a:lnTo>
                                  <a:pt x="37944" y="389307"/>
                                </a:lnTo>
                                <a:close/>
                              </a:path>
                              <a:path w="267970" h="673100">
                                <a:moveTo>
                                  <a:pt x="100502" y="399486"/>
                                </a:moveTo>
                                <a:lnTo>
                                  <a:pt x="84647" y="399486"/>
                                </a:lnTo>
                                <a:lnTo>
                                  <a:pt x="92575" y="407034"/>
                                </a:lnTo>
                                <a:lnTo>
                                  <a:pt x="100502" y="399486"/>
                                </a:lnTo>
                                <a:close/>
                              </a:path>
                              <a:path w="267970" h="673100">
                                <a:moveTo>
                                  <a:pt x="204712" y="389749"/>
                                </a:moveTo>
                                <a:lnTo>
                                  <a:pt x="194236" y="399693"/>
                                </a:lnTo>
                                <a:lnTo>
                                  <a:pt x="201946" y="407034"/>
                                </a:lnTo>
                                <a:lnTo>
                                  <a:pt x="212396" y="397085"/>
                                </a:lnTo>
                                <a:lnTo>
                                  <a:pt x="204712" y="389749"/>
                                </a:lnTo>
                                <a:close/>
                              </a:path>
                              <a:path w="267970" h="673100">
                                <a:moveTo>
                                  <a:pt x="220675" y="389307"/>
                                </a:moveTo>
                                <a:lnTo>
                                  <a:pt x="220349" y="389512"/>
                                </a:lnTo>
                                <a:lnTo>
                                  <a:pt x="212396" y="397085"/>
                                </a:lnTo>
                                <a:lnTo>
                                  <a:pt x="222818" y="407034"/>
                                </a:lnTo>
                                <a:lnTo>
                                  <a:pt x="230724" y="399486"/>
                                </a:lnTo>
                                <a:lnTo>
                                  <a:pt x="231365" y="399486"/>
                                </a:lnTo>
                                <a:lnTo>
                                  <a:pt x="220675" y="389307"/>
                                </a:lnTo>
                                <a:close/>
                              </a:path>
                              <a:path w="267970" h="673100">
                                <a:moveTo>
                                  <a:pt x="73957" y="389307"/>
                                </a:moveTo>
                                <a:lnTo>
                                  <a:pt x="73631" y="389512"/>
                                </a:lnTo>
                                <a:lnTo>
                                  <a:pt x="65823" y="396946"/>
                                </a:lnTo>
                                <a:lnTo>
                                  <a:pt x="66255" y="396946"/>
                                </a:lnTo>
                                <a:lnTo>
                                  <a:pt x="76682" y="406851"/>
                                </a:lnTo>
                                <a:lnTo>
                                  <a:pt x="84396" y="399486"/>
                                </a:lnTo>
                                <a:lnTo>
                                  <a:pt x="84647" y="399486"/>
                                </a:lnTo>
                                <a:lnTo>
                                  <a:pt x="73957" y="389307"/>
                                </a:lnTo>
                                <a:close/>
                              </a:path>
                              <a:path w="267970" h="673100">
                                <a:moveTo>
                                  <a:pt x="183543" y="389512"/>
                                </a:moveTo>
                                <a:lnTo>
                                  <a:pt x="183182" y="389749"/>
                                </a:lnTo>
                                <a:lnTo>
                                  <a:pt x="175661" y="396946"/>
                                </a:lnTo>
                                <a:lnTo>
                                  <a:pt x="176334" y="396946"/>
                                </a:lnTo>
                                <a:lnTo>
                                  <a:pt x="186708" y="406851"/>
                                </a:lnTo>
                                <a:lnTo>
                                  <a:pt x="194236" y="399693"/>
                                </a:lnTo>
                                <a:lnTo>
                                  <a:pt x="183543" y="389512"/>
                                </a:lnTo>
                                <a:close/>
                              </a:path>
                              <a:path w="267970" h="673100">
                                <a:moveTo>
                                  <a:pt x="110977" y="389512"/>
                                </a:moveTo>
                                <a:lnTo>
                                  <a:pt x="103170" y="396946"/>
                                </a:lnTo>
                                <a:lnTo>
                                  <a:pt x="113387" y="406700"/>
                                </a:lnTo>
                                <a:lnTo>
                                  <a:pt x="113633" y="406409"/>
                                </a:lnTo>
                                <a:lnTo>
                                  <a:pt x="120920" y="399486"/>
                                </a:lnTo>
                                <a:lnTo>
                                  <a:pt x="121400" y="399486"/>
                                </a:lnTo>
                                <a:lnTo>
                                  <a:pt x="110977" y="389512"/>
                                </a:lnTo>
                                <a:close/>
                              </a:path>
                              <a:path w="267970" h="673100">
                                <a:moveTo>
                                  <a:pt x="136515" y="399486"/>
                                </a:moveTo>
                                <a:lnTo>
                                  <a:pt x="121400" y="399486"/>
                                </a:lnTo>
                                <a:lnTo>
                                  <a:pt x="128938" y="406700"/>
                                </a:lnTo>
                                <a:lnTo>
                                  <a:pt x="136515" y="399486"/>
                                </a:lnTo>
                                <a:close/>
                              </a:path>
                              <a:path w="267970" h="673100">
                                <a:moveTo>
                                  <a:pt x="147316" y="389307"/>
                                </a:moveTo>
                                <a:lnTo>
                                  <a:pt x="146990" y="389512"/>
                                </a:lnTo>
                                <a:lnTo>
                                  <a:pt x="139182" y="396946"/>
                                </a:lnTo>
                                <a:lnTo>
                                  <a:pt x="139789" y="396946"/>
                                </a:lnTo>
                                <a:lnTo>
                                  <a:pt x="150058" y="406700"/>
                                </a:lnTo>
                                <a:lnTo>
                                  <a:pt x="150309" y="406409"/>
                                </a:lnTo>
                                <a:lnTo>
                                  <a:pt x="157560" y="399486"/>
                                </a:lnTo>
                                <a:lnTo>
                                  <a:pt x="158006" y="399486"/>
                                </a:lnTo>
                                <a:lnTo>
                                  <a:pt x="147316" y="389307"/>
                                </a:lnTo>
                                <a:close/>
                              </a:path>
                              <a:path w="267970" h="673100">
                                <a:moveTo>
                                  <a:pt x="173007" y="399486"/>
                                </a:moveTo>
                                <a:lnTo>
                                  <a:pt x="158006" y="399486"/>
                                </a:lnTo>
                                <a:lnTo>
                                  <a:pt x="165583" y="406700"/>
                                </a:lnTo>
                                <a:lnTo>
                                  <a:pt x="165773" y="406409"/>
                                </a:lnTo>
                                <a:lnTo>
                                  <a:pt x="173007" y="399486"/>
                                </a:lnTo>
                                <a:close/>
                              </a:path>
                              <a:path w="267970" h="673100">
                                <a:moveTo>
                                  <a:pt x="3877" y="392429"/>
                                </a:moveTo>
                                <a:lnTo>
                                  <a:pt x="0" y="396239"/>
                                </a:lnTo>
                                <a:lnTo>
                                  <a:pt x="0" y="402589"/>
                                </a:lnTo>
                                <a:lnTo>
                                  <a:pt x="4000" y="406409"/>
                                </a:lnTo>
                                <a:lnTo>
                                  <a:pt x="11288" y="399486"/>
                                </a:lnTo>
                                <a:lnTo>
                                  <a:pt x="3877" y="392429"/>
                                </a:lnTo>
                                <a:close/>
                              </a:path>
                              <a:path w="267970" h="673100">
                                <a:moveTo>
                                  <a:pt x="63156" y="399486"/>
                                </a:moveTo>
                                <a:lnTo>
                                  <a:pt x="48635" y="399486"/>
                                </a:lnTo>
                                <a:lnTo>
                                  <a:pt x="55905" y="406409"/>
                                </a:lnTo>
                                <a:lnTo>
                                  <a:pt x="63156" y="399486"/>
                                </a:lnTo>
                                <a:close/>
                              </a:path>
                              <a:path w="267970" h="673100">
                                <a:moveTo>
                                  <a:pt x="245886" y="399486"/>
                                </a:moveTo>
                                <a:lnTo>
                                  <a:pt x="231365" y="399486"/>
                                </a:lnTo>
                                <a:lnTo>
                                  <a:pt x="238636" y="406409"/>
                                </a:lnTo>
                                <a:lnTo>
                                  <a:pt x="245886" y="399486"/>
                                </a:lnTo>
                                <a:close/>
                              </a:path>
                              <a:path w="267970" h="673100">
                                <a:moveTo>
                                  <a:pt x="256687" y="389307"/>
                                </a:moveTo>
                                <a:lnTo>
                                  <a:pt x="256362" y="389512"/>
                                </a:lnTo>
                                <a:lnTo>
                                  <a:pt x="249027" y="396496"/>
                                </a:lnTo>
                                <a:lnTo>
                                  <a:pt x="259410" y="406409"/>
                                </a:lnTo>
                                <a:lnTo>
                                  <a:pt x="264721" y="401319"/>
                                </a:lnTo>
                                <a:lnTo>
                                  <a:pt x="267969" y="401319"/>
                                </a:lnTo>
                                <a:lnTo>
                                  <a:pt x="267969" y="400049"/>
                                </a:lnTo>
                                <a:lnTo>
                                  <a:pt x="256687" y="389307"/>
                                </a:lnTo>
                                <a:close/>
                              </a:path>
                              <a:path w="267970" h="673100">
                                <a:moveTo>
                                  <a:pt x="267969" y="401319"/>
                                </a:moveTo>
                                <a:lnTo>
                                  <a:pt x="264721" y="401319"/>
                                </a:lnTo>
                                <a:lnTo>
                                  <a:pt x="267969" y="405129"/>
                                </a:lnTo>
                                <a:lnTo>
                                  <a:pt x="267969" y="401319"/>
                                </a:lnTo>
                                <a:close/>
                              </a:path>
                              <a:path w="267970" h="673100">
                                <a:moveTo>
                                  <a:pt x="230959" y="364810"/>
                                </a:moveTo>
                                <a:lnTo>
                                  <a:pt x="204712" y="389749"/>
                                </a:lnTo>
                                <a:lnTo>
                                  <a:pt x="212396" y="397085"/>
                                </a:lnTo>
                                <a:lnTo>
                                  <a:pt x="220564" y="389307"/>
                                </a:lnTo>
                                <a:lnTo>
                                  <a:pt x="217285" y="386079"/>
                                </a:lnTo>
                                <a:lnTo>
                                  <a:pt x="213112" y="382106"/>
                                </a:lnTo>
                                <a:lnTo>
                                  <a:pt x="228127" y="382106"/>
                                </a:lnTo>
                                <a:lnTo>
                                  <a:pt x="231044" y="379328"/>
                                </a:lnTo>
                                <a:lnTo>
                                  <a:pt x="223483" y="372109"/>
                                </a:lnTo>
                                <a:lnTo>
                                  <a:pt x="238626" y="372109"/>
                                </a:lnTo>
                                <a:lnTo>
                                  <a:pt x="230959" y="364810"/>
                                </a:lnTo>
                                <a:close/>
                              </a:path>
                              <a:path w="267970" h="673100">
                                <a:moveTo>
                                  <a:pt x="40109" y="372109"/>
                                </a:moveTo>
                                <a:lnTo>
                                  <a:pt x="22004" y="389307"/>
                                </a:lnTo>
                                <a:lnTo>
                                  <a:pt x="30005" y="396946"/>
                                </a:lnTo>
                                <a:lnTo>
                                  <a:pt x="29811" y="396946"/>
                                </a:lnTo>
                                <a:lnTo>
                                  <a:pt x="37833" y="389307"/>
                                </a:lnTo>
                                <a:lnTo>
                                  <a:pt x="34554" y="386079"/>
                                </a:lnTo>
                                <a:lnTo>
                                  <a:pt x="30381" y="382106"/>
                                </a:lnTo>
                                <a:lnTo>
                                  <a:pt x="45397" y="382106"/>
                                </a:lnTo>
                                <a:lnTo>
                                  <a:pt x="48011" y="379616"/>
                                </a:lnTo>
                                <a:lnTo>
                                  <a:pt x="40109" y="372109"/>
                                </a:lnTo>
                                <a:close/>
                              </a:path>
                              <a:path w="267970" h="673100">
                                <a:moveTo>
                                  <a:pt x="66539" y="382244"/>
                                </a:moveTo>
                                <a:lnTo>
                                  <a:pt x="58678" y="389749"/>
                                </a:lnTo>
                                <a:lnTo>
                                  <a:pt x="66255" y="396946"/>
                                </a:lnTo>
                                <a:lnTo>
                                  <a:pt x="65823" y="396946"/>
                                </a:lnTo>
                                <a:lnTo>
                                  <a:pt x="73846" y="389307"/>
                                </a:lnTo>
                                <a:lnTo>
                                  <a:pt x="70567" y="386079"/>
                                </a:lnTo>
                                <a:lnTo>
                                  <a:pt x="66539" y="382244"/>
                                </a:lnTo>
                                <a:close/>
                              </a:path>
                              <a:path w="267970" h="673100">
                                <a:moveTo>
                                  <a:pt x="113356" y="371838"/>
                                </a:moveTo>
                                <a:lnTo>
                                  <a:pt x="98439" y="386079"/>
                                </a:lnTo>
                                <a:lnTo>
                                  <a:pt x="95168" y="389307"/>
                                </a:lnTo>
                                <a:lnTo>
                                  <a:pt x="103170" y="396946"/>
                                </a:lnTo>
                                <a:lnTo>
                                  <a:pt x="110977" y="389512"/>
                                </a:lnTo>
                                <a:lnTo>
                                  <a:pt x="103238" y="382106"/>
                                </a:lnTo>
                                <a:lnTo>
                                  <a:pt x="118756" y="382106"/>
                                </a:lnTo>
                                <a:lnTo>
                                  <a:pt x="121370" y="379616"/>
                                </a:lnTo>
                                <a:lnTo>
                                  <a:pt x="121545" y="379616"/>
                                </a:lnTo>
                                <a:lnTo>
                                  <a:pt x="113356" y="371838"/>
                                </a:lnTo>
                                <a:close/>
                              </a:path>
                              <a:path w="267970" h="673100">
                                <a:moveTo>
                                  <a:pt x="150034" y="371838"/>
                                </a:moveTo>
                                <a:lnTo>
                                  <a:pt x="135034" y="386079"/>
                                </a:lnTo>
                                <a:lnTo>
                                  <a:pt x="131747" y="389307"/>
                                </a:lnTo>
                                <a:lnTo>
                                  <a:pt x="139789" y="396946"/>
                                </a:lnTo>
                                <a:lnTo>
                                  <a:pt x="139182" y="396946"/>
                                </a:lnTo>
                                <a:lnTo>
                                  <a:pt x="147205" y="389307"/>
                                </a:lnTo>
                                <a:lnTo>
                                  <a:pt x="143926" y="386079"/>
                                </a:lnTo>
                                <a:lnTo>
                                  <a:pt x="139753" y="382106"/>
                                </a:lnTo>
                                <a:lnTo>
                                  <a:pt x="154768" y="382106"/>
                                </a:lnTo>
                                <a:lnTo>
                                  <a:pt x="157685" y="379328"/>
                                </a:lnTo>
                                <a:lnTo>
                                  <a:pt x="157880" y="379328"/>
                                </a:lnTo>
                                <a:lnTo>
                                  <a:pt x="150034" y="371838"/>
                                </a:lnTo>
                                <a:close/>
                              </a:path>
                              <a:path w="267970" h="673100">
                                <a:moveTo>
                                  <a:pt x="175765" y="382106"/>
                                </a:moveTo>
                                <a:lnTo>
                                  <a:pt x="171603" y="386079"/>
                                </a:lnTo>
                                <a:lnTo>
                                  <a:pt x="168333" y="389307"/>
                                </a:lnTo>
                                <a:lnTo>
                                  <a:pt x="176334" y="396946"/>
                                </a:lnTo>
                                <a:lnTo>
                                  <a:pt x="175661" y="396946"/>
                                </a:lnTo>
                                <a:lnTo>
                                  <a:pt x="183430" y="389512"/>
                                </a:lnTo>
                                <a:lnTo>
                                  <a:pt x="183328" y="389307"/>
                                </a:lnTo>
                                <a:lnTo>
                                  <a:pt x="175765" y="382106"/>
                                </a:lnTo>
                                <a:close/>
                              </a:path>
                              <a:path w="267970" h="673100">
                                <a:moveTo>
                                  <a:pt x="259400" y="372109"/>
                                </a:moveTo>
                                <a:lnTo>
                                  <a:pt x="244767" y="386079"/>
                                </a:lnTo>
                                <a:lnTo>
                                  <a:pt x="241497" y="389307"/>
                                </a:lnTo>
                                <a:lnTo>
                                  <a:pt x="249027" y="396496"/>
                                </a:lnTo>
                                <a:lnTo>
                                  <a:pt x="256577" y="389307"/>
                                </a:lnTo>
                                <a:lnTo>
                                  <a:pt x="253298" y="386079"/>
                                </a:lnTo>
                                <a:lnTo>
                                  <a:pt x="249124" y="382106"/>
                                </a:lnTo>
                                <a:lnTo>
                                  <a:pt x="264140" y="382106"/>
                                </a:lnTo>
                                <a:lnTo>
                                  <a:pt x="267969" y="378459"/>
                                </a:lnTo>
                                <a:lnTo>
                                  <a:pt x="267969" y="377189"/>
                                </a:lnTo>
                                <a:lnTo>
                                  <a:pt x="264721" y="377189"/>
                                </a:lnTo>
                                <a:lnTo>
                                  <a:pt x="259400" y="372109"/>
                                </a:lnTo>
                                <a:close/>
                              </a:path>
                              <a:path w="267970" h="673100">
                                <a:moveTo>
                                  <a:pt x="55895" y="372109"/>
                                </a:moveTo>
                                <a:lnTo>
                                  <a:pt x="48011" y="379616"/>
                                </a:lnTo>
                                <a:lnTo>
                                  <a:pt x="58678" y="389749"/>
                                </a:lnTo>
                                <a:lnTo>
                                  <a:pt x="66539" y="382244"/>
                                </a:lnTo>
                                <a:lnTo>
                                  <a:pt x="55895" y="372109"/>
                                </a:lnTo>
                                <a:close/>
                              </a:path>
                              <a:path w="267970" h="673100">
                                <a:moveTo>
                                  <a:pt x="202170" y="371687"/>
                                </a:moveTo>
                                <a:lnTo>
                                  <a:pt x="201899" y="371838"/>
                                </a:lnTo>
                                <a:lnTo>
                                  <a:pt x="193770" y="379616"/>
                                </a:lnTo>
                                <a:lnTo>
                                  <a:pt x="194099" y="379616"/>
                                </a:lnTo>
                                <a:lnTo>
                                  <a:pt x="204712" y="389749"/>
                                </a:lnTo>
                                <a:lnTo>
                                  <a:pt x="212751" y="382106"/>
                                </a:lnTo>
                                <a:lnTo>
                                  <a:pt x="213112" y="382106"/>
                                </a:lnTo>
                                <a:lnTo>
                                  <a:pt x="202170" y="371687"/>
                                </a:lnTo>
                                <a:close/>
                              </a:path>
                              <a:path w="267970" h="673100">
                                <a:moveTo>
                                  <a:pt x="118756" y="382106"/>
                                </a:moveTo>
                                <a:lnTo>
                                  <a:pt x="103238" y="382106"/>
                                </a:lnTo>
                                <a:lnTo>
                                  <a:pt x="110977" y="389512"/>
                                </a:lnTo>
                                <a:lnTo>
                                  <a:pt x="118756" y="382106"/>
                                </a:lnTo>
                                <a:close/>
                              </a:path>
                              <a:path w="267970" h="673100">
                                <a:moveTo>
                                  <a:pt x="186236" y="372109"/>
                                </a:moveTo>
                                <a:lnTo>
                                  <a:pt x="175765" y="382106"/>
                                </a:lnTo>
                                <a:lnTo>
                                  <a:pt x="183543" y="389512"/>
                                </a:lnTo>
                                <a:lnTo>
                                  <a:pt x="183643" y="389307"/>
                                </a:lnTo>
                                <a:lnTo>
                                  <a:pt x="193770" y="379616"/>
                                </a:lnTo>
                                <a:lnTo>
                                  <a:pt x="194099" y="379616"/>
                                </a:lnTo>
                                <a:lnTo>
                                  <a:pt x="186236" y="372109"/>
                                </a:lnTo>
                                <a:close/>
                              </a:path>
                              <a:path w="267970" h="673100">
                                <a:moveTo>
                                  <a:pt x="19216" y="371474"/>
                                </a:moveTo>
                                <a:lnTo>
                                  <a:pt x="10967" y="379328"/>
                                </a:lnTo>
                                <a:lnTo>
                                  <a:pt x="11552" y="379328"/>
                                </a:lnTo>
                                <a:lnTo>
                                  <a:pt x="22004" y="389307"/>
                                </a:lnTo>
                                <a:lnTo>
                                  <a:pt x="29585" y="382106"/>
                                </a:lnTo>
                                <a:lnTo>
                                  <a:pt x="30381" y="382106"/>
                                </a:lnTo>
                                <a:lnTo>
                                  <a:pt x="19216" y="371474"/>
                                </a:lnTo>
                                <a:close/>
                              </a:path>
                              <a:path w="267970" h="673100">
                                <a:moveTo>
                                  <a:pt x="45397" y="382106"/>
                                </a:moveTo>
                                <a:lnTo>
                                  <a:pt x="30381" y="382106"/>
                                </a:lnTo>
                                <a:lnTo>
                                  <a:pt x="37944" y="389307"/>
                                </a:lnTo>
                                <a:lnTo>
                                  <a:pt x="41223" y="386079"/>
                                </a:lnTo>
                                <a:lnTo>
                                  <a:pt x="45397" y="382106"/>
                                </a:lnTo>
                                <a:close/>
                              </a:path>
                              <a:path w="267970" h="673100">
                                <a:moveTo>
                                  <a:pt x="77155" y="372109"/>
                                </a:moveTo>
                                <a:lnTo>
                                  <a:pt x="66539" y="382244"/>
                                </a:lnTo>
                                <a:lnTo>
                                  <a:pt x="73957" y="389307"/>
                                </a:lnTo>
                                <a:lnTo>
                                  <a:pt x="77236" y="386079"/>
                                </a:lnTo>
                                <a:lnTo>
                                  <a:pt x="84326" y="379328"/>
                                </a:lnTo>
                                <a:lnTo>
                                  <a:pt x="84716" y="379328"/>
                                </a:lnTo>
                                <a:lnTo>
                                  <a:pt x="77155" y="372109"/>
                                </a:lnTo>
                                <a:close/>
                              </a:path>
                              <a:path w="267970" h="673100">
                                <a:moveTo>
                                  <a:pt x="92351" y="371687"/>
                                </a:moveTo>
                                <a:lnTo>
                                  <a:pt x="84326" y="379328"/>
                                </a:lnTo>
                                <a:lnTo>
                                  <a:pt x="84716" y="379328"/>
                                </a:lnTo>
                                <a:lnTo>
                                  <a:pt x="95168" y="389307"/>
                                </a:lnTo>
                                <a:lnTo>
                                  <a:pt x="98439" y="386079"/>
                                </a:lnTo>
                                <a:lnTo>
                                  <a:pt x="102601" y="382106"/>
                                </a:lnTo>
                                <a:lnTo>
                                  <a:pt x="103238" y="382106"/>
                                </a:lnTo>
                                <a:lnTo>
                                  <a:pt x="92351" y="371687"/>
                                </a:lnTo>
                                <a:close/>
                              </a:path>
                              <a:path w="267970" h="673100">
                                <a:moveTo>
                                  <a:pt x="129254" y="372109"/>
                                </a:moveTo>
                                <a:lnTo>
                                  <a:pt x="121370" y="379616"/>
                                </a:lnTo>
                                <a:lnTo>
                                  <a:pt x="121545" y="379616"/>
                                </a:lnTo>
                                <a:lnTo>
                                  <a:pt x="131747" y="389307"/>
                                </a:lnTo>
                                <a:lnTo>
                                  <a:pt x="135034" y="386079"/>
                                </a:lnTo>
                                <a:lnTo>
                                  <a:pt x="139218" y="382106"/>
                                </a:lnTo>
                                <a:lnTo>
                                  <a:pt x="139753" y="382106"/>
                                </a:lnTo>
                                <a:lnTo>
                                  <a:pt x="129254" y="372109"/>
                                </a:lnTo>
                                <a:close/>
                              </a:path>
                              <a:path w="267970" h="673100">
                                <a:moveTo>
                                  <a:pt x="154768" y="382106"/>
                                </a:moveTo>
                                <a:lnTo>
                                  <a:pt x="139753" y="382106"/>
                                </a:lnTo>
                                <a:lnTo>
                                  <a:pt x="147316" y="389307"/>
                                </a:lnTo>
                                <a:lnTo>
                                  <a:pt x="150595" y="386079"/>
                                </a:lnTo>
                                <a:lnTo>
                                  <a:pt x="154768" y="382106"/>
                                </a:lnTo>
                                <a:close/>
                              </a:path>
                              <a:path w="267970" h="673100">
                                <a:moveTo>
                                  <a:pt x="165267" y="372109"/>
                                </a:moveTo>
                                <a:lnTo>
                                  <a:pt x="157685" y="379328"/>
                                </a:lnTo>
                                <a:lnTo>
                                  <a:pt x="157880" y="379328"/>
                                </a:lnTo>
                                <a:lnTo>
                                  <a:pt x="168333" y="389307"/>
                                </a:lnTo>
                                <a:lnTo>
                                  <a:pt x="171603" y="386079"/>
                                </a:lnTo>
                                <a:lnTo>
                                  <a:pt x="175765" y="382106"/>
                                </a:lnTo>
                                <a:lnTo>
                                  <a:pt x="165267" y="372109"/>
                                </a:lnTo>
                                <a:close/>
                              </a:path>
                              <a:path w="267970" h="673100">
                                <a:moveTo>
                                  <a:pt x="228127" y="382106"/>
                                </a:moveTo>
                                <a:lnTo>
                                  <a:pt x="213112" y="382106"/>
                                </a:lnTo>
                                <a:lnTo>
                                  <a:pt x="220675" y="389307"/>
                                </a:lnTo>
                                <a:lnTo>
                                  <a:pt x="223954" y="386079"/>
                                </a:lnTo>
                                <a:lnTo>
                                  <a:pt x="228127" y="382106"/>
                                </a:lnTo>
                                <a:close/>
                              </a:path>
                              <a:path w="267970" h="673100">
                                <a:moveTo>
                                  <a:pt x="238626" y="372109"/>
                                </a:moveTo>
                                <a:lnTo>
                                  <a:pt x="231044" y="379328"/>
                                </a:lnTo>
                                <a:lnTo>
                                  <a:pt x="241497" y="389307"/>
                                </a:lnTo>
                                <a:lnTo>
                                  <a:pt x="244767" y="386079"/>
                                </a:lnTo>
                                <a:lnTo>
                                  <a:pt x="248930" y="382106"/>
                                </a:lnTo>
                                <a:lnTo>
                                  <a:pt x="249124" y="382106"/>
                                </a:lnTo>
                                <a:lnTo>
                                  <a:pt x="238626" y="372109"/>
                                </a:lnTo>
                                <a:close/>
                              </a:path>
                              <a:path w="267970" h="673100">
                                <a:moveTo>
                                  <a:pt x="264140" y="382106"/>
                                </a:moveTo>
                                <a:lnTo>
                                  <a:pt x="249124" y="382106"/>
                                </a:lnTo>
                                <a:lnTo>
                                  <a:pt x="256687" y="389307"/>
                                </a:lnTo>
                                <a:lnTo>
                                  <a:pt x="259967" y="386079"/>
                                </a:lnTo>
                                <a:lnTo>
                                  <a:pt x="264140" y="382106"/>
                                </a:lnTo>
                                <a:close/>
                              </a:path>
                              <a:path w="267970" h="673100">
                                <a:moveTo>
                                  <a:pt x="3990" y="372109"/>
                                </a:moveTo>
                                <a:lnTo>
                                  <a:pt x="0" y="375919"/>
                                </a:lnTo>
                                <a:lnTo>
                                  <a:pt x="0" y="383539"/>
                                </a:lnTo>
                                <a:lnTo>
                                  <a:pt x="3877" y="386079"/>
                                </a:lnTo>
                                <a:lnTo>
                                  <a:pt x="10967" y="379328"/>
                                </a:lnTo>
                                <a:lnTo>
                                  <a:pt x="11552" y="379328"/>
                                </a:lnTo>
                                <a:lnTo>
                                  <a:pt x="3990" y="372109"/>
                                </a:lnTo>
                                <a:close/>
                              </a:path>
                              <a:path w="267970" h="673100">
                                <a:moveTo>
                                  <a:pt x="58709" y="354499"/>
                                </a:moveTo>
                                <a:lnTo>
                                  <a:pt x="58399" y="354736"/>
                                </a:lnTo>
                                <a:lnTo>
                                  <a:pt x="40109" y="372109"/>
                                </a:lnTo>
                                <a:lnTo>
                                  <a:pt x="48011" y="379616"/>
                                </a:lnTo>
                                <a:lnTo>
                                  <a:pt x="55895" y="372109"/>
                                </a:lnTo>
                                <a:lnTo>
                                  <a:pt x="48229" y="364810"/>
                                </a:lnTo>
                                <a:lnTo>
                                  <a:pt x="63561" y="364810"/>
                                </a:lnTo>
                                <a:lnTo>
                                  <a:pt x="66296" y="362206"/>
                                </a:lnTo>
                                <a:lnTo>
                                  <a:pt x="66781" y="362206"/>
                                </a:lnTo>
                                <a:lnTo>
                                  <a:pt x="58709" y="354499"/>
                                </a:lnTo>
                                <a:close/>
                              </a:path>
                              <a:path w="267970" h="673100">
                                <a:moveTo>
                                  <a:pt x="121152" y="364395"/>
                                </a:moveTo>
                                <a:lnTo>
                                  <a:pt x="113356" y="371838"/>
                                </a:lnTo>
                                <a:lnTo>
                                  <a:pt x="121545" y="379616"/>
                                </a:lnTo>
                                <a:lnTo>
                                  <a:pt x="121370" y="379616"/>
                                </a:lnTo>
                                <a:lnTo>
                                  <a:pt x="129254" y="372109"/>
                                </a:lnTo>
                                <a:lnTo>
                                  <a:pt x="121152" y="364395"/>
                                </a:lnTo>
                                <a:close/>
                              </a:path>
                              <a:path w="267970" h="673100">
                                <a:moveTo>
                                  <a:pt x="222818" y="337184"/>
                                </a:moveTo>
                                <a:lnTo>
                                  <a:pt x="186236" y="372109"/>
                                </a:lnTo>
                                <a:lnTo>
                                  <a:pt x="194099" y="379616"/>
                                </a:lnTo>
                                <a:lnTo>
                                  <a:pt x="193770" y="379616"/>
                                </a:lnTo>
                                <a:lnTo>
                                  <a:pt x="202056" y="371687"/>
                                </a:lnTo>
                                <a:lnTo>
                                  <a:pt x="201946" y="371474"/>
                                </a:lnTo>
                                <a:lnTo>
                                  <a:pt x="194511" y="364395"/>
                                </a:lnTo>
                                <a:lnTo>
                                  <a:pt x="209676" y="364395"/>
                                </a:lnTo>
                                <a:lnTo>
                                  <a:pt x="211963" y="362206"/>
                                </a:lnTo>
                                <a:lnTo>
                                  <a:pt x="213110" y="362206"/>
                                </a:lnTo>
                                <a:lnTo>
                                  <a:pt x="205037" y="354499"/>
                                </a:lnTo>
                                <a:lnTo>
                                  <a:pt x="220131" y="354499"/>
                                </a:lnTo>
                                <a:lnTo>
                                  <a:pt x="212639" y="347366"/>
                                </a:lnTo>
                                <a:lnTo>
                                  <a:pt x="227471" y="347366"/>
                                </a:lnTo>
                                <a:lnTo>
                                  <a:pt x="230473" y="344493"/>
                                </a:lnTo>
                                <a:lnTo>
                                  <a:pt x="222818" y="337184"/>
                                </a:lnTo>
                                <a:close/>
                              </a:path>
                              <a:path w="267970" h="673100">
                                <a:moveTo>
                                  <a:pt x="22060" y="354964"/>
                                </a:moveTo>
                                <a:lnTo>
                                  <a:pt x="19953" y="356869"/>
                                </a:lnTo>
                                <a:lnTo>
                                  <a:pt x="3990" y="372109"/>
                                </a:lnTo>
                                <a:lnTo>
                                  <a:pt x="11552" y="379328"/>
                                </a:lnTo>
                                <a:lnTo>
                                  <a:pt x="10967" y="379328"/>
                                </a:lnTo>
                                <a:lnTo>
                                  <a:pt x="19216" y="371474"/>
                                </a:lnTo>
                                <a:lnTo>
                                  <a:pt x="12216" y="364810"/>
                                </a:lnTo>
                                <a:lnTo>
                                  <a:pt x="26215" y="364810"/>
                                </a:lnTo>
                                <a:lnTo>
                                  <a:pt x="28950" y="362206"/>
                                </a:lnTo>
                                <a:lnTo>
                                  <a:pt x="29683" y="362206"/>
                                </a:lnTo>
                                <a:lnTo>
                                  <a:pt x="22060" y="354964"/>
                                </a:lnTo>
                                <a:close/>
                              </a:path>
                              <a:path w="267970" h="673100">
                                <a:moveTo>
                                  <a:pt x="95353" y="354736"/>
                                </a:moveTo>
                                <a:lnTo>
                                  <a:pt x="77155" y="372109"/>
                                </a:lnTo>
                                <a:lnTo>
                                  <a:pt x="84716" y="379328"/>
                                </a:lnTo>
                                <a:lnTo>
                                  <a:pt x="84326" y="379328"/>
                                </a:lnTo>
                                <a:lnTo>
                                  <a:pt x="92351" y="371687"/>
                                </a:lnTo>
                                <a:lnTo>
                                  <a:pt x="85165" y="364810"/>
                                </a:lnTo>
                                <a:lnTo>
                                  <a:pt x="99574" y="364810"/>
                                </a:lnTo>
                                <a:lnTo>
                                  <a:pt x="102309" y="362206"/>
                                </a:lnTo>
                                <a:lnTo>
                                  <a:pt x="103217" y="362206"/>
                                </a:lnTo>
                                <a:lnTo>
                                  <a:pt x="95353" y="354736"/>
                                </a:lnTo>
                                <a:close/>
                              </a:path>
                              <a:path w="267970" h="673100">
                                <a:moveTo>
                                  <a:pt x="168038" y="354736"/>
                                </a:moveTo>
                                <a:lnTo>
                                  <a:pt x="150034" y="371838"/>
                                </a:lnTo>
                                <a:lnTo>
                                  <a:pt x="157880" y="379328"/>
                                </a:lnTo>
                                <a:lnTo>
                                  <a:pt x="157685" y="379328"/>
                                </a:lnTo>
                                <a:lnTo>
                                  <a:pt x="165267" y="372109"/>
                                </a:lnTo>
                                <a:lnTo>
                                  <a:pt x="157600" y="364810"/>
                                </a:lnTo>
                                <a:lnTo>
                                  <a:pt x="172933" y="364810"/>
                                </a:lnTo>
                                <a:lnTo>
                                  <a:pt x="175668" y="362206"/>
                                </a:lnTo>
                                <a:lnTo>
                                  <a:pt x="175862" y="362206"/>
                                </a:lnTo>
                                <a:lnTo>
                                  <a:pt x="168038" y="354736"/>
                                </a:lnTo>
                                <a:close/>
                              </a:path>
                              <a:path w="267970" h="673100">
                                <a:moveTo>
                                  <a:pt x="220131" y="354499"/>
                                </a:moveTo>
                                <a:lnTo>
                                  <a:pt x="219769" y="354736"/>
                                </a:lnTo>
                                <a:lnTo>
                                  <a:pt x="211963" y="362206"/>
                                </a:lnTo>
                                <a:lnTo>
                                  <a:pt x="213110" y="362206"/>
                                </a:lnTo>
                                <a:lnTo>
                                  <a:pt x="231044" y="379328"/>
                                </a:lnTo>
                                <a:lnTo>
                                  <a:pt x="238626" y="372109"/>
                                </a:lnTo>
                                <a:lnTo>
                                  <a:pt x="223275" y="372109"/>
                                </a:lnTo>
                                <a:lnTo>
                                  <a:pt x="230959" y="364810"/>
                                </a:lnTo>
                                <a:lnTo>
                                  <a:pt x="220131" y="354499"/>
                                </a:lnTo>
                                <a:close/>
                              </a:path>
                              <a:path w="267970" h="673100">
                                <a:moveTo>
                                  <a:pt x="264721" y="367029"/>
                                </a:moveTo>
                                <a:lnTo>
                                  <a:pt x="259400" y="372109"/>
                                </a:lnTo>
                                <a:lnTo>
                                  <a:pt x="264721" y="377189"/>
                                </a:lnTo>
                                <a:lnTo>
                                  <a:pt x="267969" y="373379"/>
                                </a:lnTo>
                                <a:lnTo>
                                  <a:pt x="267969" y="369569"/>
                                </a:lnTo>
                                <a:lnTo>
                                  <a:pt x="264721" y="367029"/>
                                </a:lnTo>
                                <a:close/>
                              </a:path>
                              <a:path w="267970" h="673100">
                                <a:moveTo>
                                  <a:pt x="267969" y="373379"/>
                                </a:moveTo>
                                <a:lnTo>
                                  <a:pt x="264721" y="377189"/>
                                </a:lnTo>
                                <a:lnTo>
                                  <a:pt x="267969" y="377189"/>
                                </a:lnTo>
                                <a:lnTo>
                                  <a:pt x="267969" y="373379"/>
                                </a:lnTo>
                                <a:close/>
                              </a:path>
                              <a:path w="267970" h="673100">
                                <a:moveTo>
                                  <a:pt x="3877" y="356869"/>
                                </a:moveTo>
                                <a:lnTo>
                                  <a:pt x="0" y="360679"/>
                                </a:lnTo>
                                <a:lnTo>
                                  <a:pt x="0" y="368299"/>
                                </a:lnTo>
                                <a:lnTo>
                                  <a:pt x="3990" y="372109"/>
                                </a:lnTo>
                                <a:lnTo>
                                  <a:pt x="11636" y="364810"/>
                                </a:lnTo>
                                <a:lnTo>
                                  <a:pt x="12216" y="364810"/>
                                </a:lnTo>
                                <a:lnTo>
                                  <a:pt x="3877" y="356869"/>
                                </a:lnTo>
                                <a:close/>
                              </a:path>
                              <a:path w="267970" h="673100">
                                <a:moveTo>
                                  <a:pt x="37400" y="354499"/>
                                </a:moveTo>
                                <a:lnTo>
                                  <a:pt x="37044" y="354499"/>
                                </a:lnTo>
                                <a:lnTo>
                                  <a:pt x="28950" y="362206"/>
                                </a:lnTo>
                                <a:lnTo>
                                  <a:pt x="29683" y="362206"/>
                                </a:lnTo>
                                <a:lnTo>
                                  <a:pt x="40109" y="372109"/>
                                </a:lnTo>
                                <a:lnTo>
                                  <a:pt x="47793" y="364810"/>
                                </a:lnTo>
                                <a:lnTo>
                                  <a:pt x="48229" y="364810"/>
                                </a:lnTo>
                                <a:lnTo>
                                  <a:pt x="37400" y="354499"/>
                                </a:lnTo>
                                <a:close/>
                              </a:path>
                              <a:path w="267970" h="673100">
                                <a:moveTo>
                                  <a:pt x="63561" y="364810"/>
                                </a:moveTo>
                                <a:lnTo>
                                  <a:pt x="48229" y="364810"/>
                                </a:lnTo>
                                <a:lnTo>
                                  <a:pt x="55895" y="372109"/>
                                </a:lnTo>
                                <a:lnTo>
                                  <a:pt x="63561" y="364810"/>
                                </a:lnTo>
                                <a:close/>
                              </a:path>
                              <a:path w="267970" h="673100">
                                <a:moveTo>
                                  <a:pt x="74390" y="354499"/>
                                </a:moveTo>
                                <a:lnTo>
                                  <a:pt x="66296" y="362206"/>
                                </a:lnTo>
                                <a:lnTo>
                                  <a:pt x="66781" y="362206"/>
                                </a:lnTo>
                                <a:lnTo>
                                  <a:pt x="77155" y="372109"/>
                                </a:lnTo>
                                <a:lnTo>
                                  <a:pt x="84801" y="364810"/>
                                </a:lnTo>
                                <a:lnTo>
                                  <a:pt x="85165" y="364810"/>
                                </a:lnTo>
                                <a:lnTo>
                                  <a:pt x="74390" y="354499"/>
                                </a:lnTo>
                                <a:close/>
                              </a:path>
                              <a:path w="267970" h="673100">
                                <a:moveTo>
                                  <a:pt x="149654" y="337184"/>
                                </a:moveTo>
                                <a:lnTo>
                                  <a:pt x="121152" y="364395"/>
                                </a:lnTo>
                                <a:lnTo>
                                  <a:pt x="129254" y="372109"/>
                                </a:lnTo>
                                <a:lnTo>
                                  <a:pt x="139655" y="362206"/>
                                </a:lnTo>
                                <a:lnTo>
                                  <a:pt x="139945" y="362206"/>
                                </a:lnTo>
                                <a:lnTo>
                                  <a:pt x="131873" y="354499"/>
                                </a:lnTo>
                                <a:lnTo>
                                  <a:pt x="146772" y="354499"/>
                                </a:lnTo>
                                <a:lnTo>
                                  <a:pt x="139280" y="347366"/>
                                </a:lnTo>
                                <a:lnTo>
                                  <a:pt x="155241" y="347366"/>
                                </a:lnTo>
                                <a:lnTo>
                                  <a:pt x="157783" y="344945"/>
                                </a:lnTo>
                                <a:lnTo>
                                  <a:pt x="149654" y="337184"/>
                                </a:lnTo>
                                <a:close/>
                              </a:path>
                              <a:path w="267970" h="673100">
                                <a:moveTo>
                                  <a:pt x="172933" y="364810"/>
                                </a:moveTo>
                                <a:lnTo>
                                  <a:pt x="157600" y="364810"/>
                                </a:lnTo>
                                <a:lnTo>
                                  <a:pt x="165267" y="372109"/>
                                </a:lnTo>
                                <a:lnTo>
                                  <a:pt x="172933" y="364810"/>
                                </a:lnTo>
                                <a:close/>
                              </a:path>
                              <a:path w="267970" h="673100">
                                <a:moveTo>
                                  <a:pt x="184118" y="354499"/>
                                </a:moveTo>
                                <a:lnTo>
                                  <a:pt x="183762" y="354499"/>
                                </a:lnTo>
                                <a:lnTo>
                                  <a:pt x="175668" y="362206"/>
                                </a:lnTo>
                                <a:lnTo>
                                  <a:pt x="175862" y="362206"/>
                                </a:lnTo>
                                <a:lnTo>
                                  <a:pt x="186236" y="372109"/>
                                </a:lnTo>
                                <a:lnTo>
                                  <a:pt x="194316" y="364395"/>
                                </a:lnTo>
                                <a:lnTo>
                                  <a:pt x="194511" y="364395"/>
                                </a:lnTo>
                                <a:lnTo>
                                  <a:pt x="184118" y="354499"/>
                                </a:lnTo>
                                <a:close/>
                              </a:path>
                              <a:path w="267970" h="673100">
                                <a:moveTo>
                                  <a:pt x="241442" y="354964"/>
                                </a:moveTo>
                                <a:lnTo>
                                  <a:pt x="239319" y="356869"/>
                                </a:lnTo>
                                <a:lnTo>
                                  <a:pt x="230959" y="364810"/>
                                </a:lnTo>
                                <a:lnTo>
                                  <a:pt x="238626" y="372109"/>
                                </a:lnTo>
                                <a:lnTo>
                                  <a:pt x="249027" y="362206"/>
                                </a:lnTo>
                                <a:lnTo>
                                  <a:pt x="241442" y="354964"/>
                                </a:lnTo>
                                <a:close/>
                              </a:path>
                              <a:path w="267970" h="673100">
                                <a:moveTo>
                                  <a:pt x="256689" y="354964"/>
                                </a:moveTo>
                                <a:lnTo>
                                  <a:pt x="254631" y="356869"/>
                                </a:lnTo>
                                <a:lnTo>
                                  <a:pt x="249027" y="362206"/>
                                </a:lnTo>
                                <a:lnTo>
                                  <a:pt x="259400" y="372109"/>
                                </a:lnTo>
                                <a:lnTo>
                                  <a:pt x="264721" y="367029"/>
                                </a:lnTo>
                                <a:lnTo>
                                  <a:pt x="267969" y="367029"/>
                                </a:lnTo>
                                <a:lnTo>
                                  <a:pt x="267969" y="365759"/>
                                </a:lnTo>
                                <a:lnTo>
                                  <a:pt x="256689" y="354964"/>
                                </a:lnTo>
                                <a:close/>
                              </a:path>
                              <a:path w="267970" h="673100">
                                <a:moveTo>
                                  <a:pt x="110759" y="354499"/>
                                </a:moveTo>
                                <a:lnTo>
                                  <a:pt x="110403" y="354499"/>
                                </a:lnTo>
                                <a:lnTo>
                                  <a:pt x="102309" y="362206"/>
                                </a:lnTo>
                                <a:lnTo>
                                  <a:pt x="103217" y="362206"/>
                                </a:lnTo>
                                <a:lnTo>
                                  <a:pt x="113356" y="371838"/>
                                </a:lnTo>
                                <a:lnTo>
                                  <a:pt x="121152" y="364395"/>
                                </a:lnTo>
                                <a:lnTo>
                                  <a:pt x="110759" y="354499"/>
                                </a:lnTo>
                                <a:close/>
                              </a:path>
                              <a:path w="267970" h="673100">
                                <a:moveTo>
                                  <a:pt x="147260" y="354964"/>
                                </a:moveTo>
                                <a:lnTo>
                                  <a:pt x="139655" y="362206"/>
                                </a:lnTo>
                                <a:lnTo>
                                  <a:pt x="139945" y="362206"/>
                                </a:lnTo>
                                <a:lnTo>
                                  <a:pt x="150034" y="371838"/>
                                </a:lnTo>
                                <a:lnTo>
                                  <a:pt x="157426" y="364810"/>
                                </a:lnTo>
                                <a:lnTo>
                                  <a:pt x="157600" y="364810"/>
                                </a:lnTo>
                                <a:lnTo>
                                  <a:pt x="147260" y="354964"/>
                                </a:lnTo>
                                <a:close/>
                              </a:path>
                              <a:path w="267970" h="673100">
                                <a:moveTo>
                                  <a:pt x="99574" y="364810"/>
                                </a:moveTo>
                                <a:lnTo>
                                  <a:pt x="85165" y="364810"/>
                                </a:lnTo>
                                <a:lnTo>
                                  <a:pt x="92351" y="371687"/>
                                </a:lnTo>
                                <a:lnTo>
                                  <a:pt x="99574" y="364810"/>
                                </a:lnTo>
                                <a:close/>
                              </a:path>
                              <a:path w="267970" h="673100">
                                <a:moveTo>
                                  <a:pt x="209676" y="364395"/>
                                </a:moveTo>
                                <a:lnTo>
                                  <a:pt x="194511" y="364395"/>
                                </a:lnTo>
                                <a:lnTo>
                                  <a:pt x="202170" y="371687"/>
                                </a:lnTo>
                                <a:lnTo>
                                  <a:pt x="202278" y="371474"/>
                                </a:lnTo>
                                <a:lnTo>
                                  <a:pt x="209676" y="364395"/>
                                </a:lnTo>
                                <a:close/>
                              </a:path>
                              <a:path w="267970" h="673100">
                                <a:moveTo>
                                  <a:pt x="26215" y="364810"/>
                                </a:moveTo>
                                <a:lnTo>
                                  <a:pt x="12216" y="364810"/>
                                </a:lnTo>
                                <a:lnTo>
                                  <a:pt x="19216" y="371474"/>
                                </a:lnTo>
                                <a:lnTo>
                                  <a:pt x="26215" y="364810"/>
                                </a:lnTo>
                                <a:close/>
                              </a:path>
                              <a:path w="267970" h="673100">
                                <a:moveTo>
                                  <a:pt x="267969" y="367029"/>
                                </a:moveTo>
                                <a:lnTo>
                                  <a:pt x="264721" y="367029"/>
                                </a:lnTo>
                                <a:lnTo>
                                  <a:pt x="267969" y="369569"/>
                                </a:lnTo>
                                <a:lnTo>
                                  <a:pt x="267969" y="367029"/>
                                </a:lnTo>
                                <a:close/>
                              </a:path>
                              <a:path w="267970" h="673100">
                                <a:moveTo>
                                  <a:pt x="29908" y="347366"/>
                                </a:moveTo>
                                <a:lnTo>
                                  <a:pt x="22188" y="354736"/>
                                </a:lnTo>
                                <a:lnTo>
                                  <a:pt x="22060" y="354964"/>
                                </a:lnTo>
                                <a:lnTo>
                                  <a:pt x="29683" y="362206"/>
                                </a:lnTo>
                                <a:lnTo>
                                  <a:pt x="28950" y="362206"/>
                                </a:lnTo>
                                <a:lnTo>
                                  <a:pt x="37044" y="354499"/>
                                </a:lnTo>
                                <a:lnTo>
                                  <a:pt x="37400" y="354499"/>
                                </a:lnTo>
                                <a:lnTo>
                                  <a:pt x="29908" y="347366"/>
                                </a:lnTo>
                                <a:close/>
                              </a:path>
                              <a:path w="267970" h="673100">
                                <a:moveTo>
                                  <a:pt x="66548" y="346995"/>
                                </a:moveTo>
                                <a:lnTo>
                                  <a:pt x="61501" y="351789"/>
                                </a:lnTo>
                                <a:lnTo>
                                  <a:pt x="58709" y="354499"/>
                                </a:lnTo>
                                <a:lnTo>
                                  <a:pt x="66781" y="362206"/>
                                </a:lnTo>
                                <a:lnTo>
                                  <a:pt x="66296" y="362206"/>
                                </a:lnTo>
                                <a:lnTo>
                                  <a:pt x="74390" y="354499"/>
                                </a:lnTo>
                                <a:lnTo>
                                  <a:pt x="66548" y="346995"/>
                                </a:lnTo>
                                <a:close/>
                              </a:path>
                              <a:path w="267970" h="673100">
                                <a:moveTo>
                                  <a:pt x="113737" y="337184"/>
                                </a:moveTo>
                                <a:lnTo>
                                  <a:pt x="95353" y="354736"/>
                                </a:lnTo>
                                <a:lnTo>
                                  <a:pt x="103217" y="362206"/>
                                </a:lnTo>
                                <a:lnTo>
                                  <a:pt x="102309" y="362206"/>
                                </a:lnTo>
                                <a:lnTo>
                                  <a:pt x="110403" y="354499"/>
                                </a:lnTo>
                                <a:lnTo>
                                  <a:pt x="110759" y="354499"/>
                                </a:lnTo>
                                <a:lnTo>
                                  <a:pt x="103267" y="347366"/>
                                </a:lnTo>
                                <a:lnTo>
                                  <a:pt x="117895" y="347366"/>
                                </a:lnTo>
                                <a:lnTo>
                                  <a:pt x="121055" y="344357"/>
                                </a:lnTo>
                                <a:lnTo>
                                  <a:pt x="121249" y="344357"/>
                                </a:lnTo>
                                <a:lnTo>
                                  <a:pt x="113737" y="337184"/>
                                </a:lnTo>
                                <a:close/>
                              </a:path>
                              <a:path w="267970" h="673100">
                                <a:moveTo>
                                  <a:pt x="128587" y="337184"/>
                                </a:moveTo>
                                <a:lnTo>
                                  <a:pt x="121055" y="344357"/>
                                </a:lnTo>
                                <a:lnTo>
                                  <a:pt x="121249" y="344357"/>
                                </a:lnTo>
                                <a:lnTo>
                                  <a:pt x="139945" y="362206"/>
                                </a:lnTo>
                                <a:lnTo>
                                  <a:pt x="139655" y="362206"/>
                                </a:lnTo>
                                <a:lnTo>
                                  <a:pt x="147260" y="354964"/>
                                </a:lnTo>
                                <a:lnTo>
                                  <a:pt x="146772" y="354499"/>
                                </a:lnTo>
                                <a:lnTo>
                                  <a:pt x="131518" y="354499"/>
                                </a:lnTo>
                                <a:lnTo>
                                  <a:pt x="138990" y="347366"/>
                                </a:lnTo>
                                <a:lnTo>
                                  <a:pt x="139280" y="347366"/>
                                </a:lnTo>
                                <a:lnTo>
                                  <a:pt x="128587" y="337184"/>
                                </a:lnTo>
                                <a:close/>
                              </a:path>
                              <a:path w="267970" h="673100">
                                <a:moveTo>
                                  <a:pt x="176236" y="346995"/>
                                </a:moveTo>
                                <a:lnTo>
                                  <a:pt x="175790" y="347366"/>
                                </a:lnTo>
                                <a:lnTo>
                                  <a:pt x="168038" y="354736"/>
                                </a:lnTo>
                                <a:lnTo>
                                  <a:pt x="175862" y="362206"/>
                                </a:lnTo>
                                <a:lnTo>
                                  <a:pt x="175668" y="362206"/>
                                </a:lnTo>
                                <a:lnTo>
                                  <a:pt x="183762" y="354499"/>
                                </a:lnTo>
                                <a:lnTo>
                                  <a:pt x="184118" y="354499"/>
                                </a:lnTo>
                                <a:lnTo>
                                  <a:pt x="176236" y="346995"/>
                                </a:lnTo>
                                <a:close/>
                              </a:path>
                              <a:path w="267970" h="673100">
                                <a:moveTo>
                                  <a:pt x="201946" y="337184"/>
                                </a:moveTo>
                                <a:lnTo>
                                  <a:pt x="194414" y="344357"/>
                                </a:lnTo>
                                <a:lnTo>
                                  <a:pt x="213110" y="362206"/>
                                </a:lnTo>
                                <a:lnTo>
                                  <a:pt x="211963" y="362206"/>
                                </a:lnTo>
                                <a:lnTo>
                                  <a:pt x="220017" y="354499"/>
                                </a:lnTo>
                                <a:lnTo>
                                  <a:pt x="204682" y="354499"/>
                                </a:lnTo>
                                <a:lnTo>
                                  <a:pt x="212154" y="347366"/>
                                </a:lnTo>
                                <a:lnTo>
                                  <a:pt x="212639" y="347366"/>
                                </a:lnTo>
                                <a:lnTo>
                                  <a:pt x="201946" y="337184"/>
                                </a:lnTo>
                                <a:close/>
                              </a:path>
                              <a:path w="267970" h="673100">
                                <a:moveTo>
                                  <a:pt x="249035" y="347640"/>
                                </a:moveTo>
                                <a:lnTo>
                                  <a:pt x="241565" y="354736"/>
                                </a:lnTo>
                                <a:lnTo>
                                  <a:pt x="241442" y="354964"/>
                                </a:lnTo>
                                <a:lnTo>
                                  <a:pt x="249027" y="362206"/>
                                </a:lnTo>
                                <a:lnTo>
                                  <a:pt x="256632" y="354964"/>
                                </a:lnTo>
                                <a:lnTo>
                                  <a:pt x="256450" y="354736"/>
                                </a:lnTo>
                                <a:lnTo>
                                  <a:pt x="249035" y="347640"/>
                                </a:lnTo>
                                <a:close/>
                              </a:path>
                              <a:path w="267970" h="673100">
                                <a:moveTo>
                                  <a:pt x="19216" y="337184"/>
                                </a:moveTo>
                                <a:lnTo>
                                  <a:pt x="11288" y="344733"/>
                                </a:lnTo>
                                <a:lnTo>
                                  <a:pt x="22060" y="354964"/>
                                </a:lnTo>
                                <a:lnTo>
                                  <a:pt x="22188" y="354736"/>
                                </a:lnTo>
                                <a:lnTo>
                                  <a:pt x="29908" y="347366"/>
                                </a:lnTo>
                                <a:lnTo>
                                  <a:pt x="19216" y="337184"/>
                                </a:lnTo>
                                <a:close/>
                              </a:path>
                              <a:path w="267970" h="673100">
                                <a:moveTo>
                                  <a:pt x="155241" y="347366"/>
                                </a:moveTo>
                                <a:lnTo>
                                  <a:pt x="139280" y="347366"/>
                                </a:lnTo>
                                <a:lnTo>
                                  <a:pt x="147260" y="354964"/>
                                </a:lnTo>
                                <a:lnTo>
                                  <a:pt x="155241" y="347366"/>
                                </a:lnTo>
                                <a:close/>
                              </a:path>
                              <a:path w="267970" h="673100">
                                <a:moveTo>
                                  <a:pt x="238110" y="337184"/>
                                </a:moveTo>
                                <a:lnTo>
                                  <a:pt x="230473" y="344493"/>
                                </a:lnTo>
                                <a:lnTo>
                                  <a:pt x="241442" y="354964"/>
                                </a:lnTo>
                                <a:lnTo>
                                  <a:pt x="241565" y="354736"/>
                                </a:lnTo>
                                <a:lnTo>
                                  <a:pt x="249035" y="347640"/>
                                </a:lnTo>
                                <a:lnTo>
                                  <a:pt x="238110" y="337184"/>
                                </a:lnTo>
                                <a:close/>
                              </a:path>
                              <a:path w="267970" h="673100">
                                <a:moveTo>
                                  <a:pt x="260042" y="337184"/>
                                </a:moveTo>
                                <a:lnTo>
                                  <a:pt x="249035" y="347640"/>
                                </a:lnTo>
                                <a:lnTo>
                                  <a:pt x="256689" y="354964"/>
                                </a:lnTo>
                                <a:lnTo>
                                  <a:pt x="256872" y="354736"/>
                                </a:lnTo>
                                <a:lnTo>
                                  <a:pt x="267773" y="344357"/>
                                </a:lnTo>
                                <a:lnTo>
                                  <a:pt x="267969" y="344357"/>
                                </a:lnTo>
                                <a:lnTo>
                                  <a:pt x="267969" y="341629"/>
                                </a:lnTo>
                                <a:lnTo>
                                  <a:pt x="264721" y="341629"/>
                                </a:lnTo>
                                <a:lnTo>
                                  <a:pt x="260042" y="337184"/>
                                </a:lnTo>
                                <a:close/>
                              </a:path>
                              <a:path w="267970" h="673100">
                                <a:moveTo>
                                  <a:pt x="92575" y="337184"/>
                                </a:moveTo>
                                <a:lnTo>
                                  <a:pt x="84647" y="344733"/>
                                </a:lnTo>
                                <a:lnTo>
                                  <a:pt x="84822" y="344733"/>
                                </a:lnTo>
                                <a:lnTo>
                                  <a:pt x="95353" y="354736"/>
                                </a:lnTo>
                                <a:lnTo>
                                  <a:pt x="103073" y="347366"/>
                                </a:lnTo>
                                <a:lnTo>
                                  <a:pt x="103267" y="347366"/>
                                </a:lnTo>
                                <a:lnTo>
                                  <a:pt x="92575" y="337184"/>
                                </a:lnTo>
                                <a:close/>
                              </a:path>
                              <a:path w="267970" h="673100">
                                <a:moveTo>
                                  <a:pt x="165934" y="337184"/>
                                </a:moveTo>
                                <a:lnTo>
                                  <a:pt x="157783" y="344945"/>
                                </a:lnTo>
                                <a:lnTo>
                                  <a:pt x="168038" y="354736"/>
                                </a:lnTo>
                                <a:lnTo>
                                  <a:pt x="176181" y="346995"/>
                                </a:lnTo>
                                <a:lnTo>
                                  <a:pt x="174084" y="344945"/>
                                </a:lnTo>
                                <a:lnTo>
                                  <a:pt x="165934" y="337184"/>
                                </a:lnTo>
                                <a:close/>
                              </a:path>
                              <a:path w="267970" h="673100">
                                <a:moveTo>
                                  <a:pt x="40572" y="337184"/>
                                </a:moveTo>
                                <a:lnTo>
                                  <a:pt x="29908" y="347366"/>
                                </a:lnTo>
                                <a:lnTo>
                                  <a:pt x="37400" y="354499"/>
                                </a:lnTo>
                                <a:lnTo>
                                  <a:pt x="37044" y="354499"/>
                                </a:lnTo>
                                <a:lnTo>
                                  <a:pt x="47696" y="344357"/>
                                </a:lnTo>
                                <a:lnTo>
                                  <a:pt x="48085" y="344357"/>
                                </a:lnTo>
                                <a:lnTo>
                                  <a:pt x="40572" y="337184"/>
                                </a:lnTo>
                                <a:close/>
                              </a:path>
                              <a:path w="267970" h="673100">
                                <a:moveTo>
                                  <a:pt x="55764" y="336674"/>
                                </a:moveTo>
                                <a:lnTo>
                                  <a:pt x="47696" y="344357"/>
                                </a:lnTo>
                                <a:lnTo>
                                  <a:pt x="48085" y="344357"/>
                                </a:lnTo>
                                <a:lnTo>
                                  <a:pt x="58709" y="354499"/>
                                </a:lnTo>
                                <a:lnTo>
                                  <a:pt x="61501" y="351789"/>
                                </a:lnTo>
                                <a:lnTo>
                                  <a:pt x="66548" y="346995"/>
                                </a:lnTo>
                                <a:lnTo>
                                  <a:pt x="55764" y="336674"/>
                                </a:lnTo>
                                <a:close/>
                              </a:path>
                              <a:path w="267970" h="673100">
                                <a:moveTo>
                                  <a:pt x="76876" y="337184"/>
                                </a:moveTo>
                                <a:lnTo>
                                  <a:pt x="66548" y="346995"/>
                                </a:lnTo>
                                <a:lnTo>
                                  <a:pt x="74390" y="354499"/>
                                </a:lnTo>
                                <a:lnTo>
                                  <a:pt x="84647" y="344733"/>
                                </a:lnTo>
                                <a:lnTo>
                                  <a:pt x="84822" y="344733"/>
                                </a:lnTo>
                                <a:lnTo>
                                  <a:pt x="76876" y="337184"/>
                                </a:lnTo>
                                <a:close/>
                              </a:path>
                              <a:path w="267970" h="673100">
                                <a:moveTo>
                                  <a:pt x="117895" y="347366"/>
                                </a:moveTo>
                                <a:lnTo>
                                  <a:pt x="103267" y="347366"/>
                                </a:lnTo>
                                <a:lnTo>
                                  <a:pt x="110759" y="354499"/>
                                </a:lnTo>
                                <a:lnTo>
                                  <a:pt x="110403" y="354499"/>
                                </a:lnTo>
                                <a:lnTo>
                                  <a:pt x="117895" y="347366"/>
                                </a:lnTo>
                                <a:close/>
                              </a:path>
                              <a:path w="267970" h="673100">
                                <a:moveTo>
                                  <a:pt x="186705" y="336997"/>
                                </a:moveTo>
                                <a:lnTo>
                                  <a:pt x="178338" y="344945"/>
                                </a:lnTo>
                                <a:lnTo>
                                  <a:pt x="176236" y="346995"/>
                                </a:lnTo>
                                <a:lnTo>
                                  <a:pt x="184118" y="354499"/>
                                </a:lnTo>
                                <a:lnTo>
                                  <a:pt x="183762" y="354499"/>
                                </a:lnTo>
                                <a:lnTo>
                                  <a:pt x="194414" y="344357"/>
                                </a:lnTo>
                                <a:lnTo>
                                  <a:pt x="186705" y="336997"/>
                                </a:lnTo>
                                <a:close/>
                              </a:path>
                              <a:path w="267970" h="673100">
                                <a:moveTo>
                                  <a:pt x="227471" y="347366"/>
                                </a:moveTo>
                                <a:lnTo>
                                  <a:pt x="212639" y="347366"/>
                                </a:lnTo>
                                <a:lnTo>
                                  <a:pt x="220131" y="354499"/>
                                </a:lnTo>
                                <a:lnTo>
                                  <a:pt x="222848" y="351789"/>
                                </a:lnTo>
                                <a:lnTo>
                                  <a:pt x="227471" y="347366"/>
                                </a:lnTo>
                                <a:close/>
                              </a:path>
                              <a:path w="267970" h="673100">
                                <a:moveTo>
                                  <a:pt x="3342" y="337184"/>
                                </a:moveTo>
                                <a:lnTo>
                                  <a:pt x="0" y="340359"/>
                                </a:lnTo>
                                <a:lnTo>
                                  <a:pt x="0" y="347979"/>
                                </a:lnTo>
                                <a:lnTo>
                                  <a:pt x="3877" y="351789"/>
                                </a:lnTo>
                                <a:lnTo>
                                  <a:pt x="11288" y="344733"/>
                                </a:lnTo>
                                <a:lnTo>
                                  <a:pt x="3342" y="337184"/>
                                </a:lnTo>
                                <a:close/>
                              </a:path>
                              <a:path w="267970" h="673100">
                                <a:moveTo>
                                  <a:pt x="157783" y="329424"/>
                                </a:moveTo>
                                <a:lnTo>
                                  <a:pt x="149654" y="337184"/>
                                </a:lnTo>
                                <a:lnTo>
                                  <a:pt x="157783" y="344945"/>
                                </a:lnTo>
                                <a:lnTo>
                                  <a:pt x="165934" y="337184"/>
                                </a:lnTo>
                                <a:lnTo>
                                  <a:pt x="157783" y="329424"/>
                                </a:lnTo>
                                <a:close/>
                              </a:path>
                              <a:path w="267970" h="673100">
                                <a:moveTo>
                                  <a:pt x="22034" y="319486"/>
                                </a:moveTo>
                                <a:lnTo>
                                  <a:pt x="21819" y="319633"/>
                                </a:lnTo>
                                <a:lnTo>
                                  <a:pt x="3342" y="337184"/>
                                </a:lnTo>
                                <a:lnTo>
                                  <a:pt x="11288" y="344733"/>
                                </a:lnTo>
                                <a:lnTo>
                                  <a:pt x="19216" y="337184"/>
                                </a:lnTo>
                                <a:lnTo>
                                  <a:pt x="11540" y="329876"/>
                                </a:lnTo>
                                <a:lnTo>
                                  <a:pt x="26891" y="329876"/>
                                </a:lnTo>
                                <a:lnTo>
                                  <a:pt x="29665" y="327235"/>
                                </a:lnTo>
                                <a:lnTo>
                                  <a:pt x="30150" y="327235"/>
                                </a:lnTo>
                                <a:lnTo>
                                  <a:pt x="22034" y="319486"/>
                                </a:lnTo>
                                <a:close/>
                              </a:path>
                              <a:path w="267970" h="673100">
                                <a:moveTo>
                                  <a:pt x="95353" y="319633"/>
                                </a:moveTo>
                                <a:lnTo>
                                  <a:pt x="76876" y="337184"/>
                                </a:lnTo>
                                <a:lnTo>
                                  <a:pt x="84822" y="344733"/>
                                </a:lnTo>
                                <a:lnTo>
                                  <a:pt x="84647" y="344733"/>
                                </a:lnTo>
                                <a:lnTo>
                                  <a:pt x="92575" y="337184"/>
                                </a:lnTo>
                                <a:lnTo>
                                  <a:pt x="84899" y="329876"/>
                                </a:lnTo>
                                <a:lnTo>
                                  <a:pt x="100250" y="329876"/>
                                </a:lnTo>
                                <a:lnTo>
                                  <a:pt x="103024" y="327235"/>
                                </a:lnTo>
                                <a:lnTo>
                                  <a:pt x="103315" y="327235"/>
                                </a:lnTo>
                                <a:lnTo>
                                  <a:pt x="95353" y="319633"/>
                                </a:lnTo>
                                <a:close/>
                              </a:path>
                              <a:path w="267970" h="673100">
                                <a:moveTo>
                                  <a:pt x="230473" y="329876"/>
                                </a:moveTo>
                                <a:lnTo>
                                  <a:pt x="222818" y="337184"/>
                                </a:lnTo>
                                <a:lnTo>
                                  <a:pt x="230473" y="344493"/>
                                </a:lnTo>
                                <a:lnTo>
                                  <a:pt x="238110" y="337184"/>
                                </a:lnTo>
                                <a:lnTo>
                                  <a:pt x="230473" y="329876"/>
                                </a:lnTo>
                                <a:close/>
                              </a:path>
                              <a:path w="267970" h="673100">
                                <a:moveTo>
                                  <a:pt x="66539" y="312394"/>
                                </a:moveTo>
                                <a:lnTo>
                                  <a:pt x="40572" y="337184"/>
                                </a:lnTo>
                                <a:lnTo>
                                  <a:pt x="48085" y="344357"/>
                                </a:lnTo>
                                <a:lnTo>
                                  <a:pt x="47696" y="344357"/>
                                </a:lnTo>
                                <a:lnTo>
                                  <a:pt x="55764" y="336674"/>
                                </a:lnTo>
                                <a:lnTo>
                                  <a:pt x="48661" y="329876"/>
                                </a:lnTo>
                                <a:lnTo>
                                  <a:pt x="62904" y="329876"/>
                                </a:lnTo>
                                <a:lnTo>
                                  <a:pt x="65678" y="327235"/>
                                </a:lnTo>
                                <a:lnTo>
                                  <a:pt x="66401" y="327235"/>
                                </a:lnTo>
                                <a:lnTo>
                                  <a:pt x="58827" y="320039"/>
                                </a:lnTo>
                                <a:lnTo>
                                  <a:pt x="73235" y="320039"/>
                                </a:lnTo>
                                <a:lnTo>
                                  <a:pt x="73816" y="319486"/>
                                </a:lnTo>
                                <a:lnTo>
                                  <a:pt x="73987" y="319486"/>
                                </a:lnTo>
                                <a:lnTo>
                                  <a:pt x="66539" y="312394"/>
                                </a:lnTo>
                                <a:close/>
                              </a:path>
                              <a:path w="267970" h="673100">
                                <a:moveTo>
                                  <a:pt x="131695" y="320039"/>
                                </a:moveTo>
                                <a:lnTo>
                                  <a:pt x="113737" y="337184"/>
                                </a:lnTo>
                                <a:lnTo>
                                  <a:pt x="121249" y="344357"/>
                                </a:lnTo>
                                <a:lnTo>
                                  <a:pt x="121055" y="344357"/>
                                </a:lnTo>
                                <a:lnTo>
                                  <a:pt x="128587" y="337184"/>
                                </a:lnTo>
                                <a:lnTo>
                                  <a:pt x="121251" y="330199"/>
                                </a:lnTo>
                                <a:lnTo>
                                  <a:pt x="135923" y="330199"/>
                                </a:lnTo>
                                <a:lnTo>
                                  <a:pt x="139037" y="327235"/>
                                </a:lnTo>
                                <a:lnTo>
                                  <a:pt x="139232" y="327235"/>
                                </a:lnTo>
                                <a:lnTo>
                                  <a:pt x="131695" y="320039"/>
                                </a:lnTo>
                                <a:close/>
                              </a:path>
                              <a:path w="267970" h="673100">
                                <a:moveTo>
                                  <a:pt x="194271" y="329876"/>
                                </a:moveTo>
                                <a:lnTo>
                                  <a:pt x="193861" y="330199"/>
                                </a:lnTo>
                                <a:lnTo>
                                  <a:pt x="186705" y="336997"/>
                                </a:lnTo>
                                <a:lnTo>
                                  <a:pt x="194414" y="344357"/>
                                </a:lnTo>
                                <a:lnTo>
                                  <a:pt x="201946" y="337184"/>
                                </a:lnTo>
                                <a:lnTo>
                                  <a:pt x="194271" y="329876"/>
                                </a:lnTo>
                                <a:close/>
                              </a:path>
                              <a:path w="267970" h="673100">
                                <a:moveTo>
                                  <a:pt x="264721" y="332739"/>
                                </a:moveTo>
                                <a:lnTo>
                                  <a:pt x="260042" y="337184"/>
                                </a:lnTo>
                                <a:lnTo>
                                  <a:pt x="264721" y="341629"/>
                                </a:lnTo>
                                <a:lnTo>
                                  <a:pt x="267969" y="339089"/>
                                </a:lnTo>
                                <a:lnTo>
                                  <a:pt x="267969" y="335279"/>
                                </a:lnTo>
                                <a:lnTo>
                                  <a:pt x="264721" y="332739"/>
                                </a:lnTo>
                                <a:close/>
                              </a:path>
                              <a:path w="267970" h="673100">
                                <a:moveTo>
                                  <a:pt x="267969" y="339089"/>
                                </a:moveTo>
                                <a:lnTo>
                                  <a:pt x="264721" y="341629"/>
                                </a:lnTo>
                                <a:lnTo>
                                  <a:pt x="267969" y="341629"/>
                                </a:lnTo>
                                <a:lnTo>
                                  <a:pt x="267969" y="339089"/>
                                </a:lnTo>
                                <a:close/>
                              </a:path>
                              <a:path w="267970" h="673100">
                                <a:moveTo>
                                  <a:pt x="3877" y="322579"/>
                                </a:moveTo>
                                <a:lnTo>
                                  <a:pt x="0" y="326389"/>
                                </a:lnTo>
                                <a:lnTo>
                                  <a:pt x="0" y="334009"/>
                                </a:lnTo>
                                <a:lnTo>
                                  <a:pt x="3342" y="337184"/>
                                </a:lnTo>
                                <a:lnTo>
                                  <a:pt x="11036" y="329876"/>
                                </a:lnTo>
                                <a:lnTo>
                                  <a:pt x="11540" y="329876"/>
                                </a:lnTo>
                                <a:lnTo>
                                  <a:pt x="3877" y="322579"/>
                                </a:lnTo>
                                <a:close/>
                              </a:path>
                              <a:path w="267970" h="673100">
                                <a:moveTo>
                                  <a:pt x="26891" y="329876"/>
                                </a:moveTo>
                                <a:lnTo>
                                  <a:pt x="11540" y="329876"/>
                                </a:lnTo>
                                <a:lnTo>
                                  <a:pt x="19216" y="337184"/>
                                </a:lnTo>
                                <a:lnTo>
                                  <a:pt x="26891" y="329876"/>
                                </a:lnTo>
                                <a:close/>
                              </a:path>
                              <a:path w="267970" h="673100">
                                <a:moveTo>
                                  <a:pt x="37803" y="319486"/>
                                </a:moveTo>
                                <a:lnTo>
                                  <a:pt x="29665" y="327235"/>
                                </a:lnTo>
                                <a:lnTo>
                                  <a:pt x="30150" y="327235"/>
                                </a:lnTo>
                                <a:lnTo>
                                  <a:pt x="40572" y="337184"/>
                                </a:lnTo>
                                <a:lnTo>
                                  <a:pt x="48227" y="329876"/>
                                </a:lnTo>
                                <a:lnTo>
                                  <a:pt x="48661" y="329876"/>
                                </a:lnTo>
                                <a:lnTo>
                                  <a:pt x="37803" y="319486"/>
                                </a:lnTo>
                                <a:close/>
                              </a:path>
                              <a:path w="267970" h="673100">
                                <a:moveTo>
                                  <a:pt x="73987" y="319486"/>
                                </a:moveTo>
                                <a:lnTo>
                                  <a:pt x="73816" y="319486"/>
                                </a:lnTo>
                                <a:lnTo>
                                  <a:pt x="65678" y="327235"/>
                                </a:lnTo>
                                <a:lnTo>
                                  <a:pt x="66401" y="327235"/>
                                </a:lnTo>
                                <a:lnTo>
                                  <a:pt x="76876" y="337184"/>
                                </a:lnTo>
                                <a:lnTo>
                                  <a:pt x="84569" y="329876"/>
                                </a:lnTo>
                                <a:lnTo>
                                  <a:pt x="84899" y="329876"/>
                                </a:lnTo>
                                <a:lnTo>
                                  <a:pt x="73987" y="319486"/>
                                </a:lnTo>
                                <a:close/>
                              </a:path>
                              <a:path w="267970" h="673100">
                                <a:moveTo>
                                  <a:pt x="100250" y="329876"/>
                                </a:moveTo>
                                <a:lnTo>
                                  <a:pt x="84899" y="329876"/>
                                </a:lnTo>
                                <a:lnTo>
                                  <a:pt x="92575" y="337184"/>
                                </a:lnTo>
                                <a:lnTo>
                                  <a:pt x="100250" y="329876"/>
                                </a:lnTo>
                                <a:close/>
                              </a:path>
                              <a:path w="267970" h="673100">
                                <a:moveTo>
                                  <a:pt x="110581" y="320039"/>
                                </a:moveTo>
                                <a:lnTo>
                                  <a:pt x="103024" y="327235"/>
                                </a:lnTo>
                                <a:lnTo>
                                  <a:pt x="103315" y="327235"/>
                                </a:lnTo>
                                <a:lnTo>
                                  <a:pt x="113737" y="337184"/>
                                </a:lnTo>
                                <a:lnTo>
                                  <a:pt x="121053" y="330199"/>
                                </a:lnTo>
                                <a:lnTo>
                                  <a:pt x="121251" y="330199"/>
                                </a:lnTo>
                                <a:lnTo>
                                  <a:pt x="110581" y="320039"/>
                                </a:lnTo>
                                <a:close/>
                              </a:path>
                              <a:path w="267970" h="673100">
                                <a:moveTo>
                                  <a:pt x="135923" y="330199"/>
                                </a:moveTo>
                                <a:lnTo>
                                  <a:pt x="121251" y="330199"/>
                                </a:lnTo>
                                <a:lnTo>
                                  <a:pt x="128587" y="337184"/>
                                </a:lnTo>
                                <a:lnTo>
                                  <a:pt x="135923" y="330199"/>
                                </a:lnTo>
                                <a:close/>
                              </a:path>
                              <a:path w="267970" h="673100">
                                <a:moveTo>
                                  <a:pt x="147346" y="319486"/>
                                </a:moveTo>
                                <a:lnTo>
                                  <a:pt x="147175" y="319486"/>
                                </a:lnTo>
                                <a:lnTo>
                                  <a:pt x="139037" y="327235"/>
                                </a:lnTo>
                                <a:lnTo>
                                  <a:pt x="139232" y="327235"/>
                                </a:lnTo>
                                <a:lnTo>
                                  <a:pt x="149654" y="337184"/>
                                </a:lnTo>
                                <a:lnTo>
                                  <a:pt x="157783" y="329424"/>
                                </a:lnTo>
                                <a:lnTo>
                                  <a:pt x="147346" y="319486"/>
                                </a:lnTo>
                                <a:close/>
                              </a:path>
                              <a:path w="267970" h="673100">
                                <a:moveTo>
                                  <a:pt x="186236" y="302259"/>
                                </a:moveTo>
                                <a:lnTo>
                                  <a:pt x="157783" y="329424"/>
                                </a:lnTo>
                                <a:lnTo>
                                  <a:pt x="165934" y="337184"/>
                                </a:lnTo>
                                <a:lnTo>
                                  <a:pt x="176383" y="327235"/>
                                </a:lnTo>
                                <a:lnTo>
                                  <a:pt x="175950" y="326729"/>
                                </a:lnTo>
                                <a:lnTo>
                                  <a:pt x="168363" y="319486"/>
                                </a:lnTo>
                                <a:lnTo>
                                  <a:pt x="183359" y="319486"/>
                                </a:lnTo>
                                <a:lnTo>
                                  <a:pt x="175911" y="312394"/>
                                </a:lnTo>
                                <a:lnTo>
                                  <a:pt x="191969" y="312394"/>
                                </a:lnTo>
                                <a:lnTo>
                                  <a:pt x="194414" y="310067"/>
                                </a:lnTo>
                                <a:lnTo>
                                  <a:pt x="186236" y="302259"/>
                                </a:lnTo>
                                <a:close/>
                              </a:path>
                              <a:path w="267970" h="673100">
                                <a:moveTo>
                                  <a:pt x="212414" y="312595"/>
                                </a:moveTo>
                                <a:lnTo>
                                  <a:pt x="211242" y="313689"/>
                                </a:lnTo>
                                <a:lnTo>
                                  <a:pt x="194678" y="329424"/>
                                </a:lnTo>
                                <a:lnTo>
                                  <a:pt x="194271" y="329876"/>
                                </a:lnTo>
                                <a:lnTo>
                                  <a:pt x="201946" y="337184"/>
                                </a:lnTo>
                                <a:lnTo>
                                  <a:pt x="212396" y="327235"/>
                                </a:lnTo>
                                <a:lnTo>
                                  <a:pt x="204860" y="320039"/>
                                </a:lnTo>
                                <a:lnTo>
                                  <a:pt x="220194" y="320039"/>
                                </a:lnTo>
                                <a:lnTo>
                                  <a:pt x="212414" y="312595"/>
                                </a:lnTo>
                                <a:close/>
                              </a:path>
                              <a:path w="267970" h="673100">
                                <a:moveTo>
                                  <a:pt x="220194" y="320039"/>
                                </a:moveTo>
                                <a:lnTo>
                                  <a:pt x="219953" y="320039"/>
                                </a:lnTo>
                                <a:lnTo>
                                  <a:pt x="212396" y="327235"/>
                                </a:lnTo>
                                <a:lnTo>
                                  <a:pt x="222818" y="337184"/>
                                </a:lnTo>
                                <a:lnTo>
                                  <a:pt x="230473" y="329876"/>
                                </a:lnTo>
                                <a:lnTo>
                                  <a:pt x="220194" y="320039"/>
                                </a:lnTo>
                                <a:close/>
                              </a:path>
                              <a:path w="267970" h="673100">
                                <a:moveTo>
                                  <a:pt x="241410" y="319486"/>
                                </a:moveTo>
                                <a:lnTo>
                                  <a:pt x="241202" y="319633"/>
                                </a:lnTo>
                                <a:lnTo>
                                  <a:pt x="230473" y="329876"/>
                                </a:lnTo>
                                <a:lnTo>
                                  <a:pt x="238110" y="337184"/>
                                </a:lnTo>
                                <a:lnTo>
                                  <a:pt x="249035" y="326729"/>
                                </a:lnTo>
                                <a:lnTo>
                                  <a:pt x="241410" y="319486"/>
                                </a:lnTo>
                                <a:close/>
                              </a:path>
                              <a:path w="267970" h="673100">
                                <a:moveTo>
                                  <a:pt x="256718" y="319486"/>
                                </a:moveTo>
                                <a:lnTo>
                                  <a:pt x="256450" y="319633"/>
                                </a:lnTo>
                                <a:lnTo>
                                  <a:pt x="249035" y="326729"/>
                                </a:lnTo>
                                <a:lnTo>
                                  <a:pt x="260042" y="337184"/>
                                </a:lnTo>
                                <a:lnTo>
                                  <a:pt x="264721" y="332739"/>
                                </a:lnTo>
                                <a:lnTo>
                                  <a:pt x="267969" y="332739"/>
                                </a:lnTo>
                                <a:lnTo>
                                  <a:pt x="267969" y="330199"/>
                                </a:lnTo>
                                <a:lnTo>
                                  <a:pt x="256718" y="319486"/>
                                </a:lnTo>
                                <a:close/>
                              </a:path>
                              <a:path w="267970" h="673100">
                                <a:moveTo>
                                  <a:pt x="183940" y="320039"/>
                                </a:moveTo>
                                <a:lnTo>
                                  <a:pt x="176914" y="326729"/>
                                </a:lnTo>
                                <a:lnTo>
                                  <a:pt x="176479" y="327235"/>
                                </a:lnTo>
                                <a:lnTo>
                                  <a:pt x="186705" y="336997"/>
                                </a:lnTo>
                                <a:lnTo>
                                  <a:pt x="194202" y="329876"/>
                                </a:lnTo>
                                <a:lnTo>
                                  <a:pt x="193795" y="329424"/>
                                </a:lnTo>
                                <a:lnTo>
                                  <a:pt x="183940" y="320039"/>
                                </a:lnTo>
                                <a:close/>
                              </a:path>
                              <a:path w="267970" h="673100">
                                <a:moveTo>
                                  <a:pt x="62904" y="329876"/>
                                </a:moveTo>
                                <a:lnTo>
                                  <a:pt x="48661" y="329876"/>
                                </a:lnTo>
                                <a:lnTo>
                                  <a:pt x="55764" y="336674"/>
                                </a:lnTo>
                                <a:lnTo>
                                  <a:pt x="62904" y="329876"/>
                                </a:lnTo>
                                <a:close/>
                              </a:path>
                              <a:path w="267970" h="673100">
                                <a:moveTo>
                                  <a:pt x="267969" y="332739"/>
                                </a:moveTo>
                                <a:lnTo>
                                  <a:pt x="264721" y="332739"/>
                                </a:lnTo>
                                <a:lnTo>
                                  <a:pt x="267969" y="335279"/>
                                </a:lnTo>
                                <a:lnTo>
                                  <a:pt x="267969" y="332739"/>
                                </a:lnTo>
                                <a:close/>
                              </a:path>
                              <a:path w="267970" h="673100">
                                <a:moveTo>
                                  <a:pt x="29918" y="311940"/>
                                </a:moveTo>
                                <a:lnTo>
                                  <a:pt x="24065" y="317499"/>
                                </a:lnTo>
                                <a:lnTo>
                                  <a:pt x="22034" y="319486"/>
                                </a:lnTo>
                                <a:lnTo>
                                  <a:pt x="30150" y="327235"/>
                                </a:lnTo>
                                <a:lnTo>
                                  <a:pt x="29665" y="327235"/>
                                </a:lnTo>
                                <a:lnTo>
                                  <a:pt x="37803" y="319486"/>
                                </a:lnTo>
                                <a:lnTo>
                                  <a:pt x="29918" y="311940"/>
                                </a:lnTo>
                                <a:close/>
                              </a:path>
                              <a:path w="267970" h="673100">
                                <a:moveTo>
                                  <a:pt x="55895" y="302259"/>
                                </a:moveTo>
                                <a:lnTo>
                                  <a:pt x="48229" y="309559"/>
                                </a:lnTo>
                                <a:lnTo>
                                  <a:pt x="48064" y="309816"/>
                                </a:lnTo>
                                <a:lnTo>
                                  <a:pt x="66401" y="327235"/>
                                </a:lnTo>
                                <a:lnTo>
                                  <a:pt x="65678" y="327235"/>
                                </a:lnTo>
                                <a:lnTo>
                                  <a:pt x="73235" y="320039"/>
                                </a:lnTo>
                                <a:lnTo>
                                  <a:pt x="58531" y="320039"/>
                                </a:lnTo>
                                <a:lnTo>
                                  <a:pt x="66539" y="312394"/>
                                </a:lnTo>
                                <a:lnTo>
                                  <a:pt x="55895" y="302259"/>
                                </a:lnTo>
                                <a:close/>
                              </a:path>
                              <a:path w="267970" h="673100">
                                <a:moveTo>
                                  <a:pt x="102762" y="312595"/>
                                </a:moveTo>
                                <a:lnTo>
                                  <a:pt x="95353" y="319633"/>
                                </a:lnTo>
                                <a:lnTo>
                                  <a:pt x="103315" y="327235"/>
                                </a:lnTo>
                                <a:lnTo>
                                  <a:pt x="103024" y="327235"/>
                                </a:lnTo>
                                <a:lnTo>
                                  <a:pt x="110581" y="320039"/>
                                </a:lnTo>
                                <a:lnTo>
                                  <a:pt x="102762" y="312595"/>
                                </a:lnTo>
                                <a:close/>
                              </a:path>
                              <a:path w="267970" h="673100">
                                <a:moveTo>
                                  <a:pt x="150319" y="302259"/>
                                </a:moveTo>
                                <a:lnTo>
                                  <a:pt x="131695" y="320039"/>
                                </a:lnTo>
                                <a:lnTo>
                                  <a:pt x="139232" y="327235"/>
                                </a:lnTo>
                                <a:lnTo>
                                  <a:pt x="139037" y="327235"/>
                                </a:lnTo>
                                <a:lnTo>
                                  <a:pt x="147175" y="319486"/>
                                </a:lnTo>
                                <a:lnTo>
                                  <a:pt x="147346" y="319486"/>
                                </a:lnTo>
                                <a:lnTo>
                                  <a:pt x="139898" y="312394"/>
                                </a:lnTo>
                                <a:lnTo>
                                  <a:pt x="154623" y="312394"/>
                                </a:lnTo>
                                <a:lnTo>
                                  <a:pt x="157783" y="309385"/>
                                </a:lnTo>
                                <a:lnTo>
                                  <a:pt x="150319" y="302259"/>
                                </a:lnTo>
                                <a:close/>
                              </a:path>
                              <a:path w="267970" h="673100">
                                <a:moveTo>
                                  <a:pt x="165267" y="302259"/>
                                </a:moveTo>
                                <a:lnTo>
                                  <a:pt x="157783" y="309385"/>
                                </a:lnTo>
                                <a:lnTo>
                                  <a:pt x="176479" y="327235"/>
                                </a:lnTo>
                                <a:lnTo>
                                  <a:pt x="176914" y="326729"/>
                                </a:lnTo>
                                <a:lnTo>
                                  <a:pt x="183940" y="320039"/>
                                </a:lnTo>
                                <a:lnTo>
                                  <a:pt x="183359" y="319486"/>
                                </a:lnTo>
                                <a:lnTo>
                                  <a:pt x="168192" y="319486"/>
                                </a:lnTo>
                                <a:lnTo>
                                  <a:pt x="175620" y="312394"/>
                                </a:lnTo>
                                <a:lnTo>
                                  <a:pt x="175911" y="312394"/>
                                </a:lnTo>
                                <a:lnTo>
                                  <a:pt x="165267" y="302259"/>
                                </a:lnTo>
                                <a:close/>
                              </a:path>
                              <a:path w="267970" h="673100">
                                <a:moveTo>
                                  <a:pt x="202113" y="302736"/>
                                </a:moveTo>
                                <a:lnTo>
                                  <a:pt x="194414" y="310067"/>
                                </a:lnTo>
                                <a:lnTo>
                                  <a:pt x="212396" y="327235"/>
                                </a:lnTo>
                                <a:lnTo>
                                  <a:pt x="219953" y="320039"/>
                                </a:lnTo>
                                <a:lnTo>
                                  <a:pt x="204557" y="320039"/>
                                </a:lnTo>
                                <a:lnTo>
                                  <a:pt x="212394" y="312595"/>
                                </a:lnTo>
                                <a:lnTo>
                                  <a:pt x="212205" y="312394"/>
                                </a:lnTo>
                                <a:lnTo>
                                  <a:pt x="202113" y="302736"/>
                                </a:lnTo>
                                <a:close/>
                              </a:path>
                              <a:path w="267970" h="673100">
                                <a:moveTo>
                                  <a:pt x="259400" y="302259"/>
                                </a:moveTo>
                                <a:lnTo>
                                  <a:pt x="243437" y="317499"/>
                                </a:lnTo>
                                <a:lnTo>
                                  <a:pt x="241410" y="319486"/>
                                </a:lnTo>
                                <a:lnTo>
                                  <a:pt x="249035" y="326729"/>
                                </a:lnTo>
                                <a:lnTo>
                                  <a:pt x="256604" y="319486"/>
                                </a:lnTo>
                                <a:lnTo>
                                  <a:pt x="254631" y="317499"/>
                                </a:lnTo>
                                <a:lnTo>
                                  <a:pt x="249270" y="312394"/>
                                </a:lnTo>
                                <a:lnTo>
                                  <a:pt x="264014" y="312394"/>
                                </a:lnTo>
                                <a:lnTo>
                                  <a:pt x="267969" y="308609"/>
                                </a:lnTo>
                                <a:lnTo>
                                  <a:pt x="267969" y="307339"/>
                                </a:lnTo>
                                <a:lnTo>
                                  <a:pt x="264721" y="307339"/>
                                </a:lnTo>
                                <a:lnTo>
                                  <a:pt x="259400" y="302259"/>
                                </a:lnTo>
                                <a:close/>
                              </a:path>
                              <a:path w="267970" h="673100">
                                <a:moveTo>
                                  <a:pt x="113356" y="302531"/>
                                </a:moveTo>
                                <a:lnTo>
                                  <a:pt x="102762" y="312595"/>
                                </a:lnTo>
                                <a:lnTo>
                                  <a:pt x="110581" y="320039"/>
                                </a:lnTo>
                                <a:lnTo>
                                  <a:pt x="121055" y="310067"/>
                                </a:lnTo>
                                <a:lnTo>
                                  <a:pt x="121249" y="310067"/>
                                </a:lnTo>
                                <a:lnTo>
                                  <a:pt x="113356" y="302531"/>
                                </a:lnTo>
                                <a:close/>
                              </a:path>
                              <a:path w="267970" h="673100">
                                <a:moveTo>
                                  <a:pt x="129254" y="302259"/>
                                </a:moveTo>
                                <a:lnTo>
                                  <a:pt x="121055" y="310067"/>
                                </a:lnTo>
                                <a:lnTo>
                                  <a:pt x="121249" y="310067"/>
                                </a:lnTo>
                                <a:lnTo>
                                  <a:pt x="131695" y="320039"/>
                                </a:lnTo>
                                <a:lnTo>
                                  <a:pt x="139703" y="312394"/>
                                </a:lnTo>
                                <a:lnTo>
                                  <a:pt x="139898" y="312394"/>
                                </a:lnTo>
                                <a:lnTo>
                                  <a:pt x="129254" y="302259"/>
                                </a:lnTo>
                                <a:close/>
                              </a:path>
                              <a:path w="267970" h="673100">
                                <a:moveTo>
                                  <a:pt x="191969" y="312394"/>
                                </a:moveTo>
                                <a:lnTo>
                                  <a:pt x="175911" y="312394"/>
                                </a:lnTo>
                                <a:lnTo>
                                  <a:pt x="183940" y="320039"/>
                                </a:lnTo>
                                <a:lnTo>
                                  <a:pt x="191969" y="312394"/>
                                </a:lnTo>
                                <a:close/>
                              </a:path>
                              <a:path w="267970" h="673100">
                                <a:moveTo>
                                  <a:pt x="223275" y="302259"/>
                                </a:moveTo>
                                <a:lnTo>
                                  <a:pt x="212606" y="312394"/>
                                </a:lnTo>
                                <a:lnTo>
                                  <a:pt x="212414" y="312595"/>
                                </a:lnTo>
                                <a:lnTo>
                                  <a:pt x="220194" y="320039"/>
                                </a:lnTo>
                                <a:lnTo>
                                  <a:pt x="219953" y="320039"/>
                                </a:lnTo>
                                <a:lnTo>
                                  <a:pt x="230959" y="309559"/>
                                </a:lnTo>
                                <a:lnTo>
                                  <a:pt x="223275" y="302259"/>
                                </a:lnTo>
                                <a:close/>
                              </a:path>
                              <a:path w="267970" h="673100">
                                <a:moveTo>
                                  <a:pt x="91908" y="302259"/>
                                </a:moveTo>
                                <a:lnTo>
                                  <a:pt x="84424" y="309385"/>
                                </a:lnTo>
                                <a:lnTo>
                                  <a:pt x="84619" y="309385"/>
                                </a:lnTo>
                                <a:lnTo>
                                  <a:pt x="95353" y="319633"/>
                                </a:lnTo>
                                <a:lnTo>
                                  <a:pt x="102762" y="312595"/>
                                </a:lnTo>
                                <a:lnTo>
                                  <a:pt x="91908" y="302259"/>
                                </a:lnTo>
                                <a:close/>
                              </a:path>
                              <a:path w="267970" h="673100">
                                <a:moveTo>
                                  <a:pt x="19802" y="302259"/>
                                </a:moveTo>
                                <a:lnTo>
                                  <a:pt x="11906" y="309816"/>
                                </a:lnTo>
                                <a:lnTo>
                                  <a:pt x="22034" y="319486"/>
                                </a:lnTo>
                                <a:lnTo>
                                  <a:pt x="24065" y="317499"/>
                                </a:lnTo>
                                <a:lnTo>
                                  <a:pt x="29918" y="311940"/>
                                </a:lnTo>
                                <a:lnTo>
                                  <a:pt x="19802" y="302259"/>
                                </a:lnTo>
                                <a:close/>
                              </a:path>
                              <a:path w="267970" h="673100">
                                <a:moveTo>
                                  <a:pt x="40109" y="302259"/>
                                </a:moveTo>
                                <a:lnTo>
                                  <a:pt x="29918" y="311940"/>
                                </a:lnTo>
                                <a:lnTo>
                                  <a:pt x="37803" y="319486"/>
                                </a:lnTo>
                                <a:lnTo>
                                  <a:pt x="47959" y="309816"/>
                                </a:lnTo>
                                <a:lnTo>
                                  <a:pt x="47793" y="309559"/>
                                </a:lnTo>
                                <a:lnTo>
                                  <a:pt x="40109" y="302259"/>
                                </a:lnTo>
                                <a:close/>
                              </a:path>
                              <a:path w="267970" h="673100">
                                <a:moveTo>
                                  <a:pt x="77155" y="302259"/>
                                </a:moveTo>
                                <a:lnTo>
                                  <a:pt x="66539" y="312394"/>
                                </a:lnTo>
                                <a:lnTo>
                                  <a:pt x="73987" y="319486"/>
                                </a:lnTo>
                                <a:lnTo>
                                  <a:pt x="73816" y="319486"/>
                                </a:lnTo>
                                <a:lnTo>
                                  <a:pt x="84424" y="309385"/>
                                </a:lnTo>
                                <a:lnTo>
                                  <a:pt x="84619" y="309385"/>
                                </a:lnTo>
                                <a:lnTo>
                                  <a:pt x="77155" y="302259"/>
                                </a:lnTo>
                                <a:close/>
                              </a:path>
                              <a:path w="267970" h="673100">
                                <a:moveTo>
                                  <a:pt x="154623" y="312394"/>
                                </a:moveTo>
                                <a:lnTo>
                                  <a:pt x="139898" y="312394"/>
                                </a:lnTo>
                                <a:lnTo>
                                  <a:pt x="147346" y="319486"/>
                                </a:lnTo>
                                <a:lnTo>
                                  <a:pt x="147175" y="319486"/>
                                </a:lnTo>
                                <a:lnTo>
                                  <a:pt x="154623" y="312394"/>
                                </a:lnTo>
                                <a:close/>
                              </a:path>
                              <a:path w="267970" h="673100">
                                <a:moveTo>
                                  <a:pt x="238626" y="302259"/>
                                </a:moveTo>
                                <a:lnTo>
                                  <a:pt x="230959" y="309559"/>
                                </a:lnTo>
                                <a:lnTo>
                                  <a:pt x="241410" y="319486"/>
                                </a:lnTo>
                                <a:lnTo>
                                  <a:pt x="243437" y="317499"/>
                                </a:lnTo>
                                <a:lnTo>
                                  <a:pt x="248785" y="312394"/>
                                </a:lnTo>
                                <a:lnTo>
                                  <a:pt x="249270" y="312394"/>
                                </a:lnTo>
                                <a:lnTo>
                                  <a:pt x="238626" y="302259"/>
                                </a:lnTo>
                                <a:close/>
                              </a:path>
                              <a:path w="267970" h="673100">
                                <a:moveTo>
                                  <a:pt x="264014" y="312394"/>
                                </a:moveTo>
                                <a:lnTo>
                                  <a:pt x="249270" y="312394"/>
                                </a:lnTo>
                                <a:lnTo>
                                  <a:pt x="256718" y="319486"/>
                                </a:lnTo>
                                <a:lnTo>
                                  <a:pt x="258680" y="317499"/>
                                </a:lnTo>
                                <a:lnTo>
                                  <a:pt x="264014" y="312394"/>
                                </a:lnTo>
                                <a:close/>
                              </a:path>
                              <a:path w="267970" h="673100">
                                <a:moveTo>
                                  <a:pt x="3990" y="302259"/>
                                </a:moveTo>
                                <a:lnTo>
                                  <a:pt x="0" y="306069"/>
                                </a:lnTo>
                                <a:lnTo>
                                  <a:pt x="0" y="313689"/>
                                </a:lnTo>
                                <a:lnTo>
                                  <a:pt x="3877" y="317499"/>
                                </a:lnTo>
                                <a:lnTo>
                                  <a:pt x="11906" y="309816"/>
                                </a:lnTo>
                                <a:lnTo>
                                  <a:pt x="3990" y="302259"/>
                                </a:lnTo>
                                <a:close/>
                              </a:path>
                              <a:path w="267970" h="673100">
                                <a:moveTo>
                                  <a:pt x="157820" y="260349"/>
                                </a:moveTo>
                                <a:lnTo>
                                  <a:pt x="155089" y="262889"/>
                                </a:lnTo>
                                <a:lnTo>
                                  <a:pt x="113356" y="302531"/>
                                </a:lnTo>
                                <a:lnTo>
                                  <a:pt x="121249" y="310067"/>
                                </a:lnTo>
                                <a:lnTo>
                                  <a:pt x="121055" y="310067"/>
                                </a:lnTo>
                                <a:lnTo>
                                  <a:pt x="129254" y="302259"/>
                                </a:lnTo>
                                <a:lnTo>
                                  <a:pt x="121588" y="294960"/>
                                </a:lnTo>
                                <a:lnTo>
                                  <a:pt x="136920" y="294960"/>
                                </a:lnTo>
                                <a:lnTo>
                                  <a:pt x="139573" y="292434"/>
                                </a:lnTo>
                                <a:lnTo>
                                  <a:pt x="140028" y="292434"/>
                                </a:lnTo>
                                <a:lnTo>
                                  <a:pt x="132360" y="285114"/>
                                </a:lnTo>
                                <a:lnTo>
                                  <a:pt x="147260" y="285114"/>
                                </a:lnTo>
                                <a:lnTo>
                                  <a:pt x="139616" y="277835"/>
                                </a:lnTo>
                                <a:lnTo>
                                  <a:pt x="154905" y="277835"/>
                                </a:lnTo>
                                <a:lnTo>
                                  <a:pt x="157685" y="275188"/>
                                </a:lnTo>
                                <a:lnTo>
                                  <a:pt x="157880" y="275188"/>
                                </a:lnTo>
                                <a:lnTo>
                                  <a:pt x="150319" y="267969"/>
                                </a:lnTo>
                                <a:lnTo>
                                  <a:pt x="165783" y="267969"/>
                                </a:lnTo>
                                <a:lnTo>
                                  <a:pt x="157820" y="260349"/>
                                </a:lnTo>
                                <a:close/>
                              </a:path>
                              <a:path w="267970" h="673100">
                                <a:moveTo>
                                  <a:pt x="193987" y="294960"/>
                                </a:moveTo>
                                <a:lnTo>
                                  <a:pt x="193603" y="295226"/>
                                </a:lnTo>
                                <a:lnTo>
                                  <a:pt x="186236" y="302259"/>
                                </a:lnTo>
                                <a:lnTo>
                                  <a:pt x="194414" y="310067"/>
                                </a:lnTo>
                                <a:lnTo>
                                  <a:pt x="202113" y="302736"/>
                                </a:lnTo>
                                <a:lnTo>
                                  <a:pt x="193987" y="294960"/>
                                </a:lnTo>
                                <a:close/>
                              </a:path>
                              <a:path w="267970" h="673100">
                                <a:moveTo>
                                  <a:pt x="22060" y="285114"/>
                                </a:moveTo>
                                <a:lnTo>
                                  <a:pt x="19953" y="287019"/>
                                </a:lnTo>
                                <a:lnTo>
                                  <a:pt x="3990" y="302259"/>
                                </a:lnTo>
                                <a:lnTo>
                                  <a:pt x="11906" y="309816"/>
                                </a:lnTo>
                                <a:lnTo>
                                  <a:pt x="19802" y="302259"/>
                                </a:lnTo>
                                <a:lnTo>
                                  <a:pt x="12174" y="294960"/>
                                </a:lnTo>
                                <a:lnTo>
                                  <a:pt x="27430" y="294960"/>
                                </a:lnTo>
                                <a:lnTo>
                                  <a:pt x="29918" y="292579"/>
                                </a:lnTo>
                                <a:lnTo>
                                  <a:pt x="22060" y="285114"/>
                                </a:lnTo>
                                <a:close/>
                              </a:path>
                              <a:path w="267970" h="673100">
                                <a:moveTo>
                                  <a:pt x="58682" y="284623"/>
                                </a:moveTo>
                                <a:lnTo>
                                  <a:pt x="40109" y="302259"/>
                                </a:lnTo>
                                <a:lnTo>
                                  <a:pt x="48064" y="309816"/>
                                </a:lnTo>
                                <a:lnTo>
                                  <a:pt x="48229" y="309559"/>
                                </a:lnTo>
                                <a:lnTo>
                                  <a:pt x="55895" y="302259"/>
                                </a:lnTo>
                                <a:lnTo>
                                  <a:pt x="48229" y="294960"/>
                                </a:lnTo>
                                <a:lnTo>
                                  <a:pt x="63561" y="294960"/>
                                </a:lnTo>
                                <a:lnTo>
                                  <a:pt x="66214" y="292434"/>
                                </a:lnTo>
                                <a:lnTo>
                                  <a:pt x="66863" y="292434"/>
                                </a:lnTo>
                                <a:lnTo>
                                  <a:pt x="58682" y="284623"/>
                                </a:lnTo>
                                <a:close/>
                              </a:path>
                              <a:path w="267970" h="673100">
                                <a:moveTo>
                                  <a:pt x="230959" y="294960"/>
                                </a:moveTo>
                                <a:lnTo>
                                  <a:pt x="223275" y="302259"/>
                                </a:lnTo>
                                <a:lnTo>
                                  <a:pt x="230959" y="309559"/>
                                </a:lnTo>
                                <a:lnTo>
                                  <a:pt x="238626" y="302259"/>
                                </a:lnTo>
                                <a:lnTo>
                                  <a:pt x="230959" y="294960"/>
                                </a:lnTo>
                                <a:close/>
                              </a:path>
                              <a:path w="267970" h="673100">
                                <a:moveTo>
                                  <a:pt x="84521" y="295226"/>
                                </a:moveTo>
                                <a:lnTo>
                                  <a:pt x="77155" y="302259"/>
                                </a:lnTo>
                                <a:lnTo>
                                  <a:pt x="84619" y="309385"/>
                                </a:lnTo>
                                <a:lnTo>
                                  <a:pt x="84424" y="309385"/>
                                </a:lnTo>
                                <a:lnTo>
                                  <a:pt x="91908" y="302259"/>
                                </a:lnTo>
                                <a:lnTo>
                                  <a:pt x="84521" y="295226"/>
                                </a:lnTo>
                                <a:close/>
                              </a:path>
                              <a:path w="267970" h="673100">
                                <a:moveTo>
                                  <a:pt x="168277" y="285114"/>
                                </a:moveTo>
                                <a:lnTo>
                                  <a:pt x="150319" y="302259"/>
                                </a:lnTo>
                                <a:lnTo>
                                  <a:pt x="157783" y="309385"/>
                                </a:lnTo>
                                <a:lnTo>
                                  <a:pt x="165267" y="302259"/>
                                </a:lnTo>
                                <a:lnTo>
                                  <a:pt x="157880" y="295226"/>
                                </a:lnTo>
                                <a:lnTo>
                                  <a:pt x="172653" y="295226"/>
                                </a:lnTo>
                                <a:lnTo>
                                  <a:pt x="175585" y="292434"/>
                                </a:lnTo>
                                <a:lnTo>
                                  <a:pt x="175945" y="292434"/>
                                </a:lnTo>
                                <a:lnTo>
                                  <a:pt x="168277" y="285114"/>
                                </a:lnTo>
                                <a:close/>
                              </a:path>
                              <a:path w="267970" h="673100">
                                <a:moveTo>
                                  <a:pt x="264721" y="297179"/>
                                </a:moveTo>
                                <a:lnTo>
                                  <a:pt x="259400" y="302259"/>
                                </a:lnTo>
                                <a:lnTo>
                                  <a:pt x="264721" y="307339"/>
                                </a:lnTo>
                                <a:lnTo>
                                  <a:pt x="267969" y="303529"/>
                                </a:lnTo>
                                <a:lnTo>
                                  <a:pt x="267969" y="300989"/>
                                </a:lnTo>
                                <a:lnTo>
                                  <a:pt x="264721" y="297179"/>
                                </a:lnTo>
                                <a:close/>
                              </a:path>
                              <a:path w="267970" h="673100">
                                <a:moveTo>
                                  <a:pt x="267969" y="303529"/>
                                </a:moveTo>
                                <a:lnTo>
                                  <a:pt x="264721" y="307339"/>
                                </a:lnTo>
                                <a:lnTo>
                                  <a:pt x="267969" y="307339"/>
                                </a:lnTo>
                                <a:lnTo>
                                  <a:pt x="267969" y="303529"/>
                                </a:lnTo>
                                <a:close/>
                              </a:path>
                              <a:path w="267970" h="673100">
                                <a:moveTo>
                                  <a:pt x="204709" y="284623"/>
                                </a:moveTo>
                                <a:lnTo>
                                  <a:pt x="196376" y="292579"/>
                                </a:lnTo>
                                <a:lnTo>
                                  <a:pt x="193987" y="294960"/>
                                </a:lnTo>
                                <a:lnTo>
                                  <a:pt x="202113" y="302736"/>
                                </a:lnTo>
                                <a:lnTo>
                                  <a:pt x="212932" y="292434"/>
                                </a:lnTo>
                                <a:lnTo>
                                  <a:pt x="204709" y="284623"/>
                                </a:lnTo>
                                <a:close/>
                              </a:path>
                              <a:path w="267970" h="673100">
                                <a:moveTo>
                                  <a:pt x="110581" y="284479"/>
                                </a:moveTo>
                                <a:lnTo>
                                  <a:pt x="102226" y="292434"/>
                                </a:lnTo>
                                <a:lnTo>
                                  <a:pt x="102780" y="292434"/>
                                </a:lnTo>
                                <a:lnTo>
                                  <a:pt x="113356" y="302531"/>
                                </a:lnTo>
                                <a:lnTo>
                                  <a:pt x="121327" y="294960"/>
                                </a:lnTo>
                                <a:lnTo>
                                  <a:pt x="121588" y="294960"/>
                                </a:lnTo>
                                <a:lnTo>
                                  <a:pt x="110581" y="284479"/>
                                </a:lnTo>
                                <a:close/>
                              </a:path>
                              <a:path w="267970" h="673100">
                                <a:moveTo>
                                  <a:pt x="3877" y="287019"/>
                                </a:moveTo>
                                <a:lnTo>
                                  <a:pt x="0" y="290829"/>
                                </a:lnTo>
                                <a:lnTo>
                                  <a:pt x="0" y="298449"/>
                                </a:lnTo>
                                <a:lnTo>
                                  <a:pt x="3990" y="302259"/>
                                </a:lnTo>
                                <a:lnTo>
                                  <a:pt x="11636" y="294960"/>
                                </a:lnTo>
                                <a:lnTo>
                                  <a:pt x="12174" y="294960"/>
                                </a:lnTo>
                                <a:lnTo>
                                  <a:pt x="3877" y="287019"/>
                                </a:lnTo>
                                <a:close/>
                              </a:path>
                              <a:path w="267970" h="673100">
                                <a:moveTo>
                                  <a:pt x="27430" y="294960"/>
                                </a:moveTo>
                                <a:lnTo>
                                  <a:pt x="12174" y="294960"/>
                                </a:lnTo>
                                <a:lnTo>
                                  <a:pt x="19802" y="302259"/>
                                </a:lnTo>
                                <a:lnTo>
                                  <a:pt x="27430" y="294960"/>
                                </a:lnTo>
                                <a:close/>
                              </a:path>
                              <a:path w="267970" h="673100">
                                <a:moveTo>
                                  <a:pt x="37889" y="285114"/>
                                </a:moveTo>
                                <a:lnTo>
                                  <a:pt x="37718" y="285114"/>
                                </a:lnTo>
                                <a:lnTo>
                                  <a:pt x="29918" y="292579"/>
                                </a:lnTo>
                                <a:lnTo>
                                  <a:pt x="40109" y="302259"/>
                                </a:lnTo>
                                <a:lnTo>
                                  <a:pt x="47793" y="294960"/>
                                </a:lnTo>
                                <a:lnTo>
                                  <a:pt x="48229" y="294960"/>
                                </a:lnTo>
                                <a:lnTo>
                                  <a:pt x="37889" y="285114"/>
                                </a:lnTo>
                                <a:close/>
                              </a:path>
                              <a:path w="267970" h="673100">
                                <a:moveTo>
                                  <a:pt x="63561" y="294960"/>
                                </a:moveTo>
                                <a:lnTo>
                                  <a:pt x="48229" y="294960"/>
                                </a:lnTo>
                                <a:lnTo>
                                  <a:pt x="55895" y="302259"/>
                                </a:lnTo>
                                <a:lnTo>
                                  <a:pt x="63561" y="294960"/>
                                </a:lnTo>
                                <a:close/>
                              </a:path>
                              <a:path w="267970" h="673100">
                                <a:moveTo>
                                  <a:pt x="73901" y="285114"/>
                                </a:moveTo>
                                <a:lnTo>
                                  <a:pt x="66214" y="292434"/>
                                </a:lnTo>
                                <a:lnTo>
                                  <a:pt x="66863" y="292434"/>
                                </a:lnTo>
                                <a:lnTo>
                                  <a:pt x="77155" y="302259"/>
                                </a:lnTo>
                                <a:lnTo>
                                  <a:pt x="84521" y="295226"/>
                                </a:lnTo>
                                <a:lnTo>
                                  <a:pt x="73901" y="285114"/>
                                </a:lnTo>
                                <a:close/>
                              </a:path>
                              <a:path w="267970" h="673100">
                                <a:moveTo>
                                  <a:pt x="95113" y="285114"/>
                                </a:moveTo>
                                <a:lnTo>
                                  <a:pt x="84521" y="295226"/>
                                </a:lnTo>
                                <a:lnTo>
                                  <a:pt x="91908" y="302259"/>
                                </a:lnTo>
                                <a:lnTo>
                                  <a:pt x="102226" y="292434"/>
                                </a:lnTo>
                                <a:lnTo>
                                  <a:pt x="102780" y="292434"/>
                                </a:lnTo>
                                <a:lnTo>
                                  <a:pt x="95113" y="285114"/>
                                </a:lnTo>
                                <a:close/>
                              </a:path>
                              <a:path w="267970" h="673100">
                                <a:moveTo>
                                  <a:pt x="136920" y="294960"/>
                                </a:moveTo>
                                <a:lnTo>
                                  <a:pt x="121588" y="294960"/>
                                </a:lnTo>
                                <a:lnTo>
                                  <a:pt x="129254" y="302259"/>
                                </a:lnTo>
                                <a:lnTo>
                                  <a:pt x="136920" y="294960"/>
                                </a:lnTo>
                                <a:close/>
                              </a:path>
                              <a:path w="267970" h="673100">
                                <a:moveTo>
                                  <a:pt x="147260" y="285114"/>
                                </a:moveTo>
                                <a:lnTo>
                                  <a:pt x="139573" y="292434"/>
                                </a:lnTo>
                                <a:lnTo>
                                  <a:pt x="140028" y="292434"/>
                                </a:lnTo>
                                <a:lnTo>
                                  <a:pt x="150319" y="302259"/>
                                </a:lnTo>
                                <a:lnTo>
                                  <a:pt x="157686" y="295226"/>
                                </a:lnTo>
                                <a:lnTo>
                                  <a:pt x="157880" y="295226"/>
                                </a:lnTo>
                                <a:lnTo>
                                  <a:pt x="147260" y="285114"/>
                                </a:lnTo>
                                <a:close/>
                              </a:path>
                              <a:path w="267970" h="673100">
                                <a:moveTo>
                                  <a:pt x="172653" y="295226"/>
                                </a:moveTo>
                                <a:lnTo>
                                  <a:pt x="157880" y="295226"/>
                                </a:lnTo>
                                <a:lnTo>
                                  <a:pt x="165267" y="302259"/>
                                </a:lnTo>
                                <a:lnTo>
                                  <a:pt x="172653" y="295226"/>
                                </a:lnTo>
                                <a:close/>
                              </a:path>
                              <a:path w="267970" h="673100">
                                <a:moveTo>
                                  <a:pt x="183699" y="285114"/>
                                </a:moveTo>
                                <a:lnTo>
                                  <a:pt x="183273" y="285114"/>
                                </a:lnTo>
                                <a:lnTo>
                                  <a:pt x="175585" y="292434"/>
                                </a:lnTo>
                                <a:lnTo>
                                  <a:pt x="175945" y="292434"/>
                                </a:lnTo>
                                <a:lnTo>
                                  <a:pt x="186236" y="302259"/>
                                </a:lnTo>
                                <a:lnTo>
                                  <a:pt x="193882" y="294960"/>
                                </a:lnTo>
                                <a:lnTo>
                                  <a:pt x="191499" y="292579"/>
                                </a:lnTo>
                                <a:lnTo>
                                  <a:pt x="183699" y="285114"/>
                                </a:lnTo>
                                <a:close/>
                              </a:path>
                              <a:path w="267970" h="673100">
                                <a:moveTo>
                                  <a:pt x="220619" y="285114"/>
                                </a:moveTo>
                                <a:lnTo>
                                  <a:pt x="212932" y="292434"/>
                                </a:lnTo>
                                <a:lnTo>
                                  <a:pt x="223275" y="302259"/>
                                </a:lnTo>
                                <a:lnTo>
                                  <a:pt x="230959" y="294960"/>
                                </a:lnTo>
                                <a:lnTo>
                                  <a:pt x="220619" y="285114"/>
                                </a:lnTo>
                                <a:close/>
                              </a:path>
                              <a:path w="267970" h="673100">
                                <a:moveTo>
                                  <a:pt x="241442" y="285114"/>
                                </a:moveTo>
                                <a:lnTo>
                                  <a:pt x="239319" y="287019"/>
                                </a:lnTo>
                                <a:lnTo>
                                  <a:pt x="230959" y="294960"/>
                                </a:lnTo>
                                <a:lnTo>
                                  <a:pt x="238626" y="302259"/>
                                </a:lnTo>
                                <a:lnTo>
                                  <a:pt x="248944" y="292434"/>
                                </a:lnTo>
                                <a:lnTo>
                                  <a:pt x="249109" y="292434"/>
                                </a:lnTo>
                                <a:lnTo>
                                  <a:pt x="241442" y="285114"/>
                                </a:lnTo>
                                <a:close/>
                              </a:path>
                              <a:path w="267970" h="673100">
                                <a:moveTo>
                                  <a:pt x="256632" y="285114"/>
                                </a:moveTo>
                                <a:lnTo>
                                  <a:pt x="248944" y="292434"/>
                                </a:lnTo>
                                <a:lnTo>
                                  <a:pt x="249109" y="292434"/>
                                </a:lnTo>
                                <a:lnTo>
                                  <a:pt x="259400" y="302259"/>
                                </a:lnTo>
                                <a:lnTo>
                                  <a:pt x="264721" y="297179"/>
                                </a:lnTo>
                                <a:lnTo>
                                  <a:pt x="267969" y="297179"/>
                                </a:lnTo>
                                <a:lnTo>
                                  <a:pt x="267969" y="295909"/>
                                </a:lnTo>
                                <a:lnTo>
                                  <a:pt x="256632" y="285114"/>
                                </a:lnTo>
                                <a:close/>
                              </a:path>
                              <a:path w="267970" h="673100">
                                <a:moveTo>
                                  <a:pt x="267969" y="297179"/>
                                </a:moveTo>
                                <a:lnTo>
                                  <a:pt x="264721" y="297179"/>
                                </a:lnTo>
                                <a:lnTo>
                                  <a:pt x="267969" y="300989"/>
                                </a:lnTo>
                                <a:lnTo>
                                  <a:pt x="267969" y="297179"/>
                                </a:lnTo>
                                <a:close/>
                              </a:path>
                              <a:path w="267970" h="673100">
                                <a:moveTo>
                                  <a:pt x="40572" y="267334"/>
                                </a:moveTo>
                                <a:lnTo>
                                  <a:pt x="22463" y="284623"/>
                                </a:lnTo>
                                <a:lnTo>
                                  <a:pt x="22060" y="285114"/>
                                </a:lnTo>
                                <a:lnTo>
                                  <a:pt x="29918" y="292579"/>
                                </a:lnTo>
                                <a:lnTo>
                                  <a:pt x="37718" y="285114"/>
                                </a:lnTo>
                                <a:lnTo>
                                  <a:pt x="37889" y="285114"/>
                                </a:lnTo>
                                <a:lnTo>
                                  <a:pt x="30244" y="277835"/>
                                </a:lnTo>
                                <a:lnTo>
                                  <a:pt x="45324" y="277835"/>
                                </a:lnTo>
                                <a:lnTo>
                                  <a:pt x="48090" y="275188"/>
                                </a:lnTo>
                                <a:lnTo>
                                  <a:pt x="48799" y="275188"/>
                                </a:lnTo>
                                <a:lnTo>
                                  <a:pt x="40572" y="267334"/>
                                </a:lnTo>
                                <a:close/>
                              </a:path>
                              <a:path w="267970" h="673100">
                                <a:moveTo>
                                  <a:pt x="76685" y="267522"/>
                                </a:moveTo>
                                <a:lnTo>
                                  <a:pt x="58682" y="284623"/>
                                </a:lnTo>
                                <a:lnTo>
                                  <a:pt x="66863" y="292434"/>
                                </a:lnTo>
                                <a:lnTo>
                                  <a:pt x="66214" y="292434"/>
                                </a:lnTo>
                                <a:lnTo>
                                  <a:pt x="73901" y="285114"/>
                                </a:lnTo>
                                <a:lnTo>
                                  <a:pt x="66257" y="277835"/>
                                </a:lnTo>
                                <a:lnTo>
                                  <a:pt x="81546" y="277835"/>
                                </a:lnTo>
                                <a:lnTo>
                                  <a:pt x="84326" y="275188"/>
                                </a:lnTo>
                                <a:lnTo>
                                  <a:pt x="84716" y="275188"/>
                                </a:lnTo>
                                <a:lnTo>
                                  <a:pt x="76685" y="267522"/>
                                </a:lnTo>
                                <a:close/>
                              </a:path>
                              <a:path w="267970" h="673100">
                                <a:moveTo>
                                  <a:pt x="113737" y="267334"/>
                                </a:moveTo>
                                <a:lnTo>
                                  <a:pt x="95113" y="285114"/>
                                </a:lnTo>
                                <a:lnTo>
                                  <a:pt x="102780" y="292434"/>
                                </a:lnTo>
                                <a:lnTo>
                                  <a:pt x="102226" y="292434"/>
                                </a:lnTo>
                                <a:lnTo>
                                  <a:pt x="110581" y="284479"/>
                                </a:lnTo>
                                <a:lnTo>
                                  <a:pt x="103603" y="277835"/>
                                </a:lnTo>
                                <a:lnTo>
                                  <a:pt x="117559" y="277835"/>
                                </a:lnTo>
                                <a:lnTo>
                                  <a:pt x="121152" y="274414"/>
                                </a:lnTo>
                                <a:lnTo>
                                  <a:pt x="113737" y="267334"/>
                                </a:lnTo>
                                <a:close/>
                              </a:path>
                              <a:path w="267970" h="673100">
                                <a:moveTo>
                                  <a:pt x="128587" y="267334"/>
                                </a:moveTo>
                                <a:lnTo>
                                  <a:pt x="121152" y="274414"/>
                                </a:lnTo>
                                <a:lnTo>
                                  <a:pt x="140028" y="292434"/>
                                </a:lnTo>
                                <a:lnTo>
                                  <a:pt x="139573" y="292434"/>
                                </a:lnTo>
                                <a:lnTo>
                                  <a:pt x="147260" y="285114"/>
                                </a:lnTo>
                                <a:lnTo>
                                  <a:pt x="131692" y="285114"/>
                                </a:lnTo>
                                <a:lnTo>
                                  <a:pt x="139355" y="277835"/>
                                </a:lnTo>
                                <a:lnTo>
                                  <a:pt x="139616" y="277835"/>
                                </a:lnTo>
                                <a:lnTo>
                                  <a:pt x="128587" y="267334"/>
                                </a:lnTo>
                                <a:close/>
                              </a:path>
                              <a:path w="267970" h="673100">
                                <a:moveTo>
                                  <a:pt x="186705" y="267522"/>
                                </a:moveTo>
                                <a:lnTo>
                                  <a:pt x="168277" y="285114"/>
                                </a:lnTo>
                                <a:lnTo>
                                  <a:pt x="175945" y="292434"/>
                                </a:lnTo>
                                <a:lnTo>
                                  <a:pt x="175585" y="292434"/>
                                </a:lnTo>
                                <a:lnTo>
                                  <a:pt x="183273" y="285114"/>
                                </a:lnTo>
                                <a:lnTo>
                                  <a:pt x="183699" y="285114"/>
                                </a:lnTo>
                                <a:lnTo>
                                  <a:pt x="176092" y="277835"/>
                                </a:lnTo>
                                <a:lnTo>
                                  <a:pt x="190918" y="277835"/>
                                </a:lnTo>
                                <a:lnTo>
                                  <a:pt x="194236" y="274676"/>
                                </a:lnTo>
                                <a:lnTo>
                                  <a:pt x="186705" y="267522"/>
                                </a:lnTo>
                                <a:close/>
                              </a:path>
                              <a:path w="267970" h="673100">
                                <a:moveTo>
                                  <a:pt x="212396" y="277284"/>
                                </a:moveTo>
                                <a:lnTo>
                                  <a:pt x="204709" y="284623"/>
                                </a:lnTo>
                                <a:lnTo>
                                  <a:pt x="212932" y="292434"/>
                                </a:lnTo>
                                <a:lnTo>
                                  <a:pt x="220619" y="285114"/>
                                </a:lnTo>
                                <a:lnTo>
                                  <a:pt x="212396" y="277284"/>
                                </a:lnTo>
                                <a:close/>
                              </a:path>
                              <a:path w="267970" h="673100">
                                <a:moveTo>
                                  <a:pt x="248987" y="277835"/>
                                </a:moveTo>
                                <a:lnTo>
                                  <a:pt x="241841" y="284623"/>
                                </a:lnTo>
                                <a:lnTo>
                                  <a:pt x="241442" y="285114"/>
                                </a:lnTo>
                                <a:lnTo>
                                  <a:pt x="249109" y="292434"/>
                                </a:lnTo>
                                <a:lnTo>
                                  <a:pt x="248944" y="292434"/>
                                </a:lnTo>
                                <a:lnTo>
                                  <a:pt x="256632" y="285114"/>
                                </a:lnTo>
                                <a:lnTo>
                                  <a:pt x="248987" y="277835"/>
                                </a:lnTo>
                                <a:close/>
                              </a:path>
                              <a:path w="267970" h="673100">
                                <a:moveTo>
                                  <a:pt x="19216" y="267334"/>
                                </a:moveTo>
                                <a:lnTo>
                                  <a:pt x="10967" y="275188"/>
                                </a:lnTo>
                                <a:lnTo>
                                  <a:pt x="11610" y="275188"/>
                                </a:lnTo>
                                <a:lnTo>
                                  <a:pt x="22060" y="285114"/>
                                </a:lnTo>
                                <a:lnTo>
                                  <a:pt x="22463" y="284623"/>
                                </a:lnTo>
                                <a:lnTo>
                                  <a:pt x="29573" y="277835"/>
                                </a:lnTo>
                                <a:lnTo>
                                  <a:pt x="30244" y="277835"/>
                                </a:lnTo>
                                <a:lnTo>
                                  <a:pt x="19216" y="267334"/>
                                </a:lnTo>
                                <a:close/>
                              </a:path>
                              <a:path w="267970" h="673100">
                                <a:moveTo>
                                  <a:pt x="45324" y="277835"/>
                                </a:moveTo>
                                <a:lnTo>
                                  <a:pt x="30244" y="277835"/>
                                </a:lnTo>
                                <a:lnTo>
                                  <a:pt x="37889" y="285114"/>
                                </a:lnTo>
                                <a:lnTo>
                                  <a:pt x="37718" y="285114"/>
                                </a:lnTo>
                                <a:lnTo>
                                  <a:pt x="45324" y="277835"/>
                                </a:lnTo>
                                <a:close/>
                              </a:path>
                              <a:path w="267970" h="673100">
                                <a:moveTo>
                                  <a:pt x="81546" y="277835"/>
                                </a:moveTo>
                                <a:lnTo>
                                  <a:pt x="66257" y="277835"/>
                                </a:lnTo>
                                <a:lnTo>
                                  <a:pt x="73901" y="285114"/>
                                </a:lnTo>
                                <a:lnTo>
                                  <a:pt x="81546" y="277835"/>
                                </a:lnTo>
                                <a:close/>
                              </a:path>
                              <a:path w="267970" h="673100">
                                <a:moveTo>
                                  <a:pt x="92575" y="267334"/>
                                </a:moveTo>
                                <a:lnTo>
                                  <a:pt x="84326" y="275188"/>
                                </a:lnTo>
                                <a:lnTo>
                                  <a:pt x="84716" y="275188"/>
                                </a:lnTo>
                                <a:lnTo>
                                  <a:pt x="95113" y="285114"/>
                                </a:lnTo>
                                <a:lnTo>
                                  <a:pt x="102738" y="277835"/>
                                </a:lnTo>
                                <a:lnTo>
                                  <a:pt x="103603" y="277835"/>
                                </a:lnTo>
                                <a:lnTo>
                                  <a:pt x="92575" y="267334"/>
                                </a:lnTo>
                                <a:close/>
                              </a:path>
                              <a:path w="267970" h="673100">
                                <a:moveTo>
                                  <a:pt x="154905" y="277835"/>
                                </a:moveTo>
                                <a:lnTo>
                                  <a:pt x="139616" y="277835"/>
                                </a:lnTo>
                                <a:lnTo>
                                  <a:pt x="147260" y="285114"/>
                                </a:lnTo>
                                <a:lnTo>
                                  <a:pt x="154905" y="277835"/>
                                </a:lnTo>
                                <a:close/>
                              </a:path>
                              <a:path w="267970" h="673100">
                                <a:moveTo>
                                  <a:pt x="165783" y="267969"/>
                                </a:moveTo>
                                <a:lnTo>
                                  <a:pt x="165267" y="267969"/>
                                </a:lnTo>
                                <a:lnTo>
                                  <a:pt x="157685" y="275188"/>
                                </a:lnTo>
                                <a:lnTo>
                                  <a:pt x="157880" y="275188"/>
                                </a:lnTo>
                                <a:lnTo>
                                  <a:pt x="168277" y="285114"/>
                                </a:lnTo>
                                <a:lnTo>
                                  <a:pt x="175902" y="277835"/>
                                </a:lnTo>
                                <a:lnTo>
                                  <a:pt x="176092" y="277835"/>
                                </a:lnTo>
                                <a:lnTo>
                                  <a:pt x="165783" y="267969"/>
                                </a:lnTo>
                                <a:close/>
                              </a:path>
                              <a:path w="267970" h="673100">
                                <a:moveTo>
                                  <a:pt x="190918" y="277835"/>
                                </a:moveTo>
                                <a:lnTo>
                                  <a:pt x="176092" y="277835"/>
                                </a:lnTo>
                                <a:lnTo>
                                  <a:pt x="183699" y="285114"/>
                                </a:lnTo>
                                <a:lnTo>
                                  <a:pt x="183273" y="285114"/>
                                </a:lnTo>
                                <a:lnTo>
                                  <a:pt x="190918" y="277835"/>
                                </a:lnTo>
                                <a:close/>
                              </a:path>
                              <a:path w="267970" h="673100">
                                <a:moveTo>
                                  <a:pt x="222818" y="267334"/>
                                </a:moveTo>
                                <a:lnTo>
                                  <a:pt x="212396" y="277284"/>
                                </a:lnTo>
                                <a:lnTo>
                                  <a:pt x="220619" y="285114"/>
                                </a:lnTo>
                                <a:lnTo>
                                  <a:pt x="231044" y="275188"/>
                                </a:lnTo>
                                <a:lnTo>
                                  <a:pt x="222818" y="267334"/>
                                </a:lnTo>
                                <a:close/>
                              </a:path>
                              <a:path w="267970" h="673100">
                                <a:moveTo>
                                  <a:pt x="238626" y="267969"/>
                                </a:moveTo>
                                <a:lnTo>
                                  <a:pt x="231044" y="275188"/>
                                </a:lnTo>
                                <a:lnTo>
                                  <a:pt x="241442" y="285114"/>
                                </a:lnTo>
                                <a:lnTo>
                                  <a:pt x="241841" y="284623"/>
                                </a:lnTo>
                                <a:lnTo>
                                  <a:pt x="248987" y="277835"/>
                                </a:lnTo>
                                <a:lnTo>
                                  <a:pt x="238626" y="267969"/>
                                </a:lnTo>
                                <a:close/>
                              </a:path>
                              <a:path w="267970" h="673100">
                                <a:moveTo>
                                  <a:pt x="260042" y="267334"/>
                                </a:moveTo>
                                <a:lnTo>
                                  <a:pt x="248987" y="277835"/>
                                </a:lnTo>
                                <a:lnTo>
                                  <a:pt x="256632" y="285114"/>
                                </a:lnTo>
                                <a:lnTo>
                                  <a:pt x="267870" y="274414"/>
                                </a:lnTo>
                                <a:lnTo>
                                  <a:pt x="267969" y="271779"/>
                                </a:lnTo>
                                <a:lnTo>
                                  <a:pt x="264721" y="271779"/>
                                </a:lnTo>
                                <a:lnTo>
                                  <a:pt x="260042" y="267334"/>
                                </a:lnTo>
                                <a:close/>
                              </a:path>
                              <a:path w="267970" h="673100">
                                <a:moveTo>
                                  <a:pt x="55895" y="267969"/>
                                </a:moveTo>
                                <a:lnTo>
                                  <a:pt x="55634" y="267969"/>
                                </a:lnTo>
                                <a:lnTo>
                                  <a:pt x="48090" y="275188"/>
                                </a:lnTo>
                                <a:lnTo>
                                  <a:pt x="48799" y="275188"/>
                                </a:lnTo>
                                <a:lnTo>
                                  <a:pt x="58682" y="284623"/>
                                </a:lnTo>
                                <a:lnTo>
                                  <a:pt x="65821" y="277835"/>
                                </a:lnTo>
                                <a:lnTo>
                                  <a:pt x="66257" y="277835"/>
                                </a:lnTo>
                                <a:lnTo>
                                  <a:pt x="55895" y="267969"/>
                                </a:lnTo>
                                <a:close/>
                              </a:path>
                              <a:path w="267970" h="673100">
                                <a:moveTo>
                                  <a:pt x="201946" y="267334"/>
                                </a:moveTo>
                                <a:lnTo>
                                  <a:pt x="194236" y="274676"/>
                                </a:lnTo>
                                <a:lnTo>
                                  <a:pt x="204709" y="284623"/>
                                </a:lnTo>
                                <a:lnTo>
                                  <a:pt x="212396" y="277284"/>
                                </a:lnTo>
                                <a:lnTo>
                                  <a:pt x="201946" y="267334"/>
                                </a:lnTo>
                                <a:close/>
                              </a:path>
                              <a:path w="267970" h="673100">
                                <a:moveTo>
                                  <a:pt x="117559" y="277835"/>
                                </a:moveTo>
                                <a:lnTo>
                                  <a:pt x="103603" y="277835"/>
                                </a:lnTo>
                                <a:lnTo>
                                  <a:pt x="110581" y="284479"/>
                                </a:lnTo>
                                <a:lnTo>
                                  <a:pt x="117559" y="277835"/>
                                </a:lnTo>
                                <a:close/>
                              </a:path>
                              <a:path w="267970" h="673100">
                                <a:moveTo>
                                  <a:pt x="3342" y="267334"/>
                                </a:moveTo>
                                <a:lnTo>
                                  <a:pt x="0" y="270509"/>
                                </a:lnTo>
                                <a:lnTo>
                                  <a:pt x="0" y="278129"/>
                                </a:lnTo>
                                <a:lnTo>
                                  <a:pt x="3877" y="281939"/>
                                </a:lnTo>
                                <a:lnTo>
                                  <a:pt x="10967" y="275188"/>
                                </a:lnTo>
                                <a:lnTo>
                                  <a:pt x="11610" y="275188"/>
                                </a:lnTo>
                                <a:lnTo>
                                  <a:pt x="3342" y="267334"/>
                                </a:lnTo>
                                <a:close/>
                              </a:path>
                              <a:path w="267970" h="673100">
                                <a:moveTo>
                                  <a:pt x="22007" y="249610"/>
                                </a:moveTo>
                                <a:lnTo>
                                  <a:pt x="3342" y="267334"/>
                                </a:lnTo>
                                <a:lnTo>
                                  <a:pt x="11610" y="275188"/>
                                </a:lnTo>
                                <a:lnTo>
                                  <a:pt x="10967" y="275188"/>
                                </a:lnTo>
                                <a:lnTo>
                                  <a:pt x="19216" y="267334"/>
                                </a:lnTo>
                                <a:lnTo>
                                  <a:pt x="11376" y="259869"/>
                                </a:lnTo>
                                <a:lnTo>
                                  <a:pt x="27056" y="259869"/>
                                </a:lnTo>
                                <a:lnTo>
                                  <a:pt x="29491" y="257551"/>
                                </a:lnTo>
                                <a:lnTo>
                                  <a:pt x="30325" y="257551"/>
                                </a:lnTo>
                                <a:lnTo>
                                  <a:pt x="22007" y="249610"/>
                                </a:lnTo>
                                <a:close/>
                              </a:path>
                              <a:path w="267970" h="673100">
                                <a:moveTo>
                                  <a:pt x="47892" y="260349"/>
                                </a:moveTo>
                                <a:lnTo>
                                  <a:pt x="40572" y="267334"/>
                                </a:lnTo>
                                <a:lnTo>
                                  <a:pt x="48799" y="275188"/>
                                </a:lnTo>
                                <a:lnTo>
                                  <a:pt x="48090" y="275188"/>
                                </a:lnTo>
                                <a:lnTo>
                                  <a:pt x="55634" y="267969"/>
                                </a:lnTo>
                                <a:lnTo>
                                  <a:pt x="55895" y="267969"/>
                                </a:lnTo>
                                <a:lnTo>
                                  <a:pt x="47892" y="260349"/>
                                </a:lnTo>
                                <a:close/>
                              </a:path>
                              <a:path w="267970" h="673100">
                                <a:moveTo>
                                  <a:pt x="84735" y="259869"/>
                                </a:moveTo>
                                <a:lnTo>
                                  <a:pt x="76685" y="267522"/>
                                </a:lnTo>
                                <a:lnTo>
                                  <a:pt x="84716" y="275188"/>
                                </a:lnTo>
                                <a:lnTo>
                                  <a:pt x="84326" y="275188"/>
                                </a:lnTo>
                                <a:lnTo>
                                  <a:pt x="92575" y="267334"/>
                                </a:lnTo>
                                <a:lnTo>
                                  <a:pt x="84735" y="259869"/>
                                </a:lnTo>
                                <a:close/>
                              </a:path>
                              <a:path w="267970" h="673100">
                                <a:moveTo>
                                  <a:pt x="147026" y="250020"/>
                                </a:moveTo>
                                <a:lnTo>
                                  <a:pt x="146772" y="250020"/>
                                </a:lnTo>
                                <a:lnTo>
                                  <a:pt x="138862" y="257551"/>
                                </a:lnTo>
                                <a:lnTo>
                                  <a:pt x="139406" y="257551"/>
                                </a:lnTo>
                                <a:lnTo>
                                  <a:pt x="157880" y="275188"/>
                                </a:lnTo>
                                <a:lnTo>
                                  <a:pt x="157685" y="275188"/>
                                </a:lnTo>
                                <a:lnTo>
                                  <a:pt x="165267" y="267969"/>
                                </a:lnTo>
                                <a:lnTo>
                                  <a:pt x="149741" y="267969"/>
                                </a:lnTo>
                                <a:lnTo>
                                  <a:pt x="157763" y="260349"/>
                                </a:lnTo>
                                <a:lnTo>
                                  <a:pt x="157319" y="259869"/>
                                </a:lnTo>
                                <a:lnTo>
                                  <a:pt x="147026" y="250020"/>
                                </a:lnTo>
                                <a:close/>
                              </a:path>
                              <a:path w="267970" h="673100">
                                <a:moveTo>
                                  <a:pt x="241383" y="249610"/>
                                </a:moveTo>
                                <a:lnTo>
                                  <a:pt x="222818" y="267334"/>
                                </a:lnTo>
                                <a:lnTo>
                                  <a:pt x="231044" y="275188"/>
                                </a:lnTo>
                                <a:lnTo>
                                  <a:pt x="238626" y="267969"/>
                                </a:lnTo>
                                <a:lnTo>
                                  <a:pt x="230623" y="260349"/>
                                </a:lnTo>
                                <a:lnTo>
                                  <a:pt x="246629" y="260349"/>
                                </a:lnTo>
                                <a:lnTo>
                                  <a:pt x="249568" y="257551"/>
                                </a:lnTo>
                                <a:lnTo>
                                  <a:pt x="249742" y="257551"/>
                                </a:lnTo>
                                <a:lnTo>
                                  <a:pt x="241383" y="249610"/>
                                </a:lnTo>
                                <a:close/>
                              </a:path>
                              <a:path w="267970" h="673100">
                                <a:moveTo>
                                  <a:pt x="204860" y="250189"/>
                                </a:moveTo>
                                <a:lnTo>
                                  <a:pt x="186705" y="267522"/>
                                </a:lnTo>
                                <a:lnTo>
                                  <a:pt x="194236" y="274676"/>
                                </a:lnTo>
                                <a:lnTo>
                                  <a:pt x="201946" y="267334"/>
                                </a:lnTo>
                                <a:lnTo>
                                  <a:pt x="194610" y="260349"/>
                                </a:lnTo>
                                <a:lnTo>
                                  <a:pt x="209282" y="260349"/>
                                </a:lnTo>
                                <a:lnTo>
                                  <a:pt x="212221" y="257551"/>
                                </a:lnTo>
                                <a:lnTo>
                                  <a:pt x="212570" y="257551"/>
                                </a:lnTo>
                                <a:lnTo>
                                  <a:pt x="204860" y="250189"/>
                                </a:lnTo>
                                <a:close/>
                              </a:path>
                              <a:path w="267970" h="673100">
                                <a:moveTo>
                                  <a:pt x="131695" y="250189"/>
                                </a:moveTo>
                                <a:lnTo>
                                  <a:pt x="113737" y="267334"/>
                                </a:lnTo>
                                <a:lnTo>
                                  <a:pt x="121152" y="274414"/>
                                </a:lnTo>
                                <a:lnTo>
                                  <a:pt x="128587" y="267334"/>
                                </a:lnTo>
                                <a:lnTo>
                                  <a:pt x="121251" y="260349"/>
                                </a:lnTo>
                                <a:lnTo>
                                  <a:pt x="135923" y="260349"/>
                                </a:lnTo>
                                <a:lnTo>
                                  <a:pt x="138862" y="257551"/>
                                </a:lnTo>
                                <a:lnTo>
                                  <a:pt x="139406" y="257551"/>
                                </a:lnTo>
                                <a:lnTo>
                                  <a:pt x="131695" y="250189"/>
                                </a:lnTo>
                                <a:close/>
                              </a:path>
                              <a:path w="267970" h="673100">
                                <a:moveTo>
                                  <a:pt x="264721" y="262889"/>
                                </a:moveTo>
                                <a:lnTo>
                                  <a:pt x="260042" y="267334"/>
                                </a:lnTo>
                                <a:lnTo>
                                  <a:pt x="264721" y="271779"/>
                                </a:lnTo>
                                <a:lnTo>
                                  <a:pt x="267969" y="269239"/>
                                </a:lnTo>
                                <a:lnTo>
                                  <a:pt x="267969" y="265429"/>
                                </a:lnTo>
                                <a:lnTo>
                                  <a:pt x="264721" y="262889"/>
                                </a:lnTo>
                                <a:close/>
                              </a:path>
                              <a:path w="267970" h="673100">
                                <a:moveTo>
                                  <a:pt x="267969" y="269239"/>
                                </a:moveTo>
                                <a:lnTo>
                                  <a:pt x="264721" y="271779"/>
                                </a:lnTo>
                                <a:lnTo>
                                  <a:pt x="267969" y="271779"/>
                                </a:lnTo>
                                <a:lnTo>
                                  <a:pt x="267969" y="269239"/>
                                </a:lnTo>
                                <a:close/>
                              </a:path>
                              <a:path w="267970" h="673100">
                                <a:moveTo>
                                  <a:pt x="58531" y="250189"/>
                                </a:moveTo>
                                <a:lnTo>
                                  <a:pt x="47892" y="260349"/>
                                </a:lnTo>
                                <a:lnTo>
                                  <a:pt x="55895" y="267969"/>
                                </a:lnTo>
                                <a:lnTo>
                                  <a:pt x="55634" y="267969"/>
                                </a:lnTo>
                                <a:lnTo>
                                  <a:pt x="66381" y="257684"/>
                                </a:lnTo>
                                <a:lnTo>
                                  <a:pt x="58531" y="250189"/>
                                </a:lnTo>
                                <a:close/>
                              </a:path>
                              <a:path w="267970" h="673100">
                                <a:moveTo>
                                  <a:pt x="168459" y="250189"/>
                                </a:moveTo>
                                <a:lnTo>
                                  <a:pt x="158268" y="259869"/>
                                </a:lnTo>
                                <a:lnTo>
                                  <a:pt x="157820" y="260349"/>
                                </a:lnTo>
                                <a:lnTo>
                                  <a:pt x="165783" y="267969"/>
                                </a:lnTo>
                                <a:lnTo>
                                  <a:pt x="165267" y="267969"/>
                                </a:lnTo>
                                <a:lnTo>
                                  <a:pt x="176209" y="257551"/>
                                </a:lnTo>
                                <a:lnTo>
                                  <a:pt x="168459" y="250189"/>
                                </a:lnTo>
                                <a:close/>
                              </a:path>
                              <a:path w="267970" h="673100">
                                <a:moveTo>
                                  <a:pt x="246629" y="260349"/>
                                </a:moveTo>
                                <a:lnTo>
                                  <a:pt x="230623" y="260349"/>
                                </a:lnTo>
                                <a:lnTo>
                                  <a:pt x="238626" y="267969"/>
                                </a:lnTo>
                                <a:lnTo>
                                  <a:pt x="246629" y="260349"/>
                                </a:lnTo>
                                <a:close/>
                              </a:path>
                              <a:path w="267970" h="673100">
                                <a:moveTo>
                                  <a:pt x="74390" y="250020"/>
                                </a:moveTo>
                                <a:lnTo>
                                  <a:pt x="66381" y="257684"/>
                                </a:lnTo>
                                <a:lnTo>
                                  <a:pt x="76685" y="267522"/>
                                </a:lnTo>
                                <a:lnTo>
                                  <a:pt x="84735" y="259869"/>
                                </a:lnTo>
                                <a:lnTo>
                                  <a:pt x="74390" y="250020"/>
                                </a:lnTo>
                                <a:close/>
                              </a:path>
                              <a:path w="267970" h="673100">
                                <a:moveTo>
                                  <a:pt x="183940" y="250189"/>
                                </a:moveTo>
                                <a:lnTo>
                                  <a:pt x="176209" y="257551"/>
                                </a:lnTo>
                                <a:lnTo>
                                  <a:pt x="186705" y="267522"/>
                                </a:lnTo>
                                <a:lnTo>
                                  <a:pt x="194217" y="260349"/>
                                </a:lnTo>
                                <a:lnTo>
                                  <a:pt x="194610" y="260349"/>
                                </a:lnTo>
                                <a:lnTo>
                                  <a:pt x="183940" y="250189"/>
                                </a:lnTo>
                                <a:close/>
                              </a:path>
                              <a:path w="267970" h="673100">
                                <a:moveTo>
                                  <a:pt x="3877" y="252729"/>
                                </a:moveTo>
                                <a:lnTo>
                                  <a:pt x="0" y="256539"/>
                                </a:lnTo>
                                <a:lnTo>
                                  <a:pt x="0" y="264159"/>
                                </a:lnTo>
                                <a:lnTo>
                                  <a:pt x="3342" y="267334"/>
                                </a:lnTo>
                                <a:lnTo>
                                  <a:pt x="11201" y="259869"/>
                                </a:lnTo>
                                <a:lnTo>
                                  <a:pt x="11376" y="259869"/>
                                </a:lnTo>
                                <a:lnTo>
                                  <a:pt x="3877" y="252729"/>
                                </a:lnTo>
                                <a:close/>
                              </a:path>
                              <a:path w="267970" h="673100">
                                <a:moveTo>
                                  <a:pt x="27056" y="259869"/>
                                </a:moveTo>
                                <a:lnTo>
                                  <a:pt x="11376" y="259869"/>
                                </a:lnTo>
                                <a:lnTo>
                                  <a:pt x="19216" y="267334"/>
                                </a:lnTo>
                                <a:lnTo>
                                  <a:pt x="27056" y="259869"/>
                                </a:lnTo>
                                <a:close/>
                              </a:path>
                              <a:path w="267970" h="673100">
                                <a:moveTo>
                                  <a:pt x="37222" y="250189"/>
                                </a:moveTo>
                                <a:lnTo>
                                  <a:pt x="29491" y="257551"/>
                                </a:lnTo>
                                <a:lnTo>
                                  <a:pt x="30325" y="257551"/>
                                </a:lnTo>
                                <a:lnTo>
                                  <a:pt x="40572" y="267334"/>
                                </a:lnTo>
                                <a:lnTo>
                                  <a:pt x="47889" y="260349"/>
                                </a:lnTo>
                                <a:lnTo>
                                  <a:pt x="37222" y="250189"/>
                                </a:lnTo>
                                <a:close/>
                              </a:path>
                              <a:path w="267970" h="673100">
                                <a:moveTo>
                                  <a:pt x="131725" y="215296"/>
                                </a:moveTo>
                                <a:lnTo>
                                  <a:pt x="128349" y="218439"/>
                                </a:lnTo>
                                <a:lnTo>
                                  <a:pt x="84735" y="259869"/>
                                </a:lnTo>
                                <a:lnTo>
                                  <a:pt x="92575" y="267334"/>
                                </a:lnTo>
                                <a:lnTo>
                                  <a:pt x="102850" y="257551"/>
                                </a:lnTo>
                                <a:lnTo>
                                  <a:pt x="103489" y="257551"/>
                                </a:lnTo>
                                <a:lnTo>
                                  <a:pt x="95601" y="250020"/>
                                </a:lnTo>
                                <a:lnTo>
                                  <a:pt x="110403" y="250020"/>
                                </a:lnTo>
                                <a:lnTo>
                                  <a:pt x="102850" y="242828"/>
                                </a:lnTo>
                                <a:lnTo>
                                  <a:pt x="118312" y="242828"/>
                                </a:lnTo>
                                <a:lnTo>
                                  <a:pt x="121055" y="240217"/>
                                </a:lnTo>
                                <a:lnTo>
                                  <a:pt x="121249" y="240217"/>
                                </a:lnTo>
                                <a:lnTo>
                                  <a:pt x="113541" y="232857"/>
                                </a:lnTo>
                                <a:lnTo>
                                  <a:pt x="129092" y="232857"/>
                                </a:lnTo>
                                <a:lnTo>
                                  <a:pt x="121386" y="225483"/>
                                </a:lnTo>
                                <a:lnTo>
                                  <a:pt x="136529" y="225483"/>
                                </a:lnTo>
                                <a:lnTo>
                                  <a:pt x="139433" y="222718"/>
                                </a:lnTo>
                                <a:lnTo>
                                  <a:pt x="139072" y="222275"/>
                                </a:lnTo>
                                <a:lnTo>
                                  <a:pt x="131725" y="215296"/>
                                </a:lnTo>
                                <a:close/>
                              </a:path>
                              <a:path w="267970" h="673100">
                                <a:moveTo>
                                  <a:pt x="110581" y="250189"/>
                                </a:moveTo>
                                <a:lnTo>
                                  <a:pt x="102850" y="257551"/>
                                </a:lnTo>
                                <a:lnTo>
                                  <a:pt x="103489" y="257551"/>
                                </a:lnTo>
                                <a:lnTo>
                                  <a:pt x="113737" y="267334"/>
                                </a:lnTo>
                                <a:lnTo>
                                  <a:pt x="121053" y="260349"/>
                                </a:lnTo>
                                <a:lnTo>
                                  <a:pt x="121251" y="260349"/>
                                </a:lnTo>
                                <a:lnTo>
                                  <a:pt x="110581" y="250189"/>
                                </a:lnTo>
                                <a:close/>
                              </a:path>
                              <a:path w="267970" h="673100">
                                <a:moveTo>
                                  <a:pt x="135923" y="260349"/>
                                </a:moveTo>
                                <a:lnTo>
                                  <a:pt x="121251" y="260349"/>
                                </a:lnTo>
                                <a:lnTo>
                                  <a:pt x="128587" y="267334"/>
                                </a:lnTo>
                                <a:lnTo>
                                  <a:pt x="135923" y="260349"/>
                                </a:lnTo>
                                <a:close/>
                              </a:path>
                              <a:path w="267970" h="673100">
                                <a:moveTo>
                                  <a:pt x="209282" y="260349"/>
                                </a:moveTo>
                                <a:lnTo>
                                  <a:pt x="194610" y="260349"/>
                                </a:lnTo>
                                <a:lnTo>
                                  <a:pt x="201946" y="267334"/>
                                </a:lnTo>
                                <a:lnTo>
                                  <a:pt x="209282" y="260349"/>
                                </a:lnTo>
                                <a:close/>
                              </a:path>
                              <a:path w="267970" h="673100">
                                <a:moveTo>
                                  <a:pt x="219953" y="250189"/>
                                </a:moveTo>
                                <a:lnTo>
                                  <a:pt x="212221" y="257551"/>
                                </a:lnTo>
                                <a:lnTo>
                                  <a:pt x="212570" y="257551"/>
                                </a:lnTo>
                                <a:lnTo>
                                  <a:pt x="222818" y="267334"/>
                                </a:lnTo>
                                <a:lnTo>
                                  <a:pt x="230134" y="260349"/>
                                </a:lnTo>
                                <a:lnTo>
                                  <a:pt x="230623" y="260349"/>
                                </a:lnTo>
                                <a:lnTo>
                                  <a:pt x="219953" y="250189"/>
                                </a:lnTo>
                                <a:close/>
                              </a:path>
                              <a:path w="267970" h="673100">
                                <a:moveTo>
                                  <a:pt x="257299" y="250189"/>
                                </a:moveTo>
                                <a:lnTo>
                                  <a:pt x="249568" y="257551"/>
                                </a:lnTo>
                                <a:lnTo>
                                  <a:pt x="249742" y="257551"/>
                                </a:lnTo>
                                <a:lnTo>
                                  <a:pt x="260042" y="267334"/>
                                </a:lnTo>
                                <a:lnTo>
                                  <a:pt x="264721" y="262889"/>
                                </a:lnTo>
                                <a:lnTo>
                                  <a:pt x="267969" y="262889"/>
                                </a:lnTo>
                                <a:lnTo>
                                  <a:pt x="267969" y="260349"/>
                                </a:lnTo>
                                <a:lnTo>
                                  <a:pt x="257299" y="250189"/>
                                </a:lnTo>
                                <a:close/>
                              </a:path>
                              <a:path w="267970" h="673100">
                                <a:moveTo>
                                  <a:pt x="267969" y="262889"/>
                                </a:moveTo>
                                <a:lnTo>
                                  <a:pt x="264721" y="262889"/>
                                </a:lnTo>
                                <a:lnTo>
                                  <a:pt x="267969" y="265429"/>
                                </a:lnTo>
                                <a:lnTo>
                                  <a:pt x="267969" y="262889"/>
                                </a:lnTo>
                                <a:close/>
                              </a:path>
                              <a:path w="267970" h="673100">
                                <a:moveTo>
                                  <a:pt x="95146" y="215296"/>
                                </a:moveTo>
                                <a:lnTo>
                                  <a:pt x="91787" y="218439"/>
                                </a:lnTo>
                                <a:lnTo>
                                  <a:pt x="58531" y="250189"/>
                                </a:lnTo>
                                <a:lnTo>
                                  <a:pt x="66381" y="257684"/>
                                </a:lnTo>
                                <a:lnTo>
                                  <a:pt x="74390" y="250020"/>
                                </a:lnTo>
                                <a:lnTo>
                                  <a:pt x="66837" y="242828"/>
                                </a:lnTo>
                                <a:lnTo>
                                  <a:pt x="81906" y="242828"/>
                                </a:lnTo>
                                <a:lnTo>
                                  <a:pt x="84634" y="240217"/>
                                </a:lnTo>
                                <a:lnTo>
                                  <a:pt x="85332" y="240217"/>
                                </a:lnTo>
                                <a:lnTo>
                                  <a:pt x="77258" y="232509"/>
                                </a:lnTo>
                                <a:lnTo>
                                  <a:pt x="92012" y="232509"/>
                                </a:lnTo>
                                <a:lnTo>
                                  <a:pt x="84633" y="225483"/>
                                </a:lnTo>
                                <a:lnTo>
                                  <a:pt x="100031" y="225483"/>
                                </a:lnTo>
                                <a:lnTo>
                                  <a:pt x="102920" y="222718"/>
                                </a:lnTo>
                                <a:lnTo>
                                  <a:pt x="95146" y="215296"/>
                                </a:lnTo>
                                <a:close/>
                              </a:path>
                              <a:path w="267970" h="673100">
                                <a:moveTo>
                                  <a:pt x="40011" y="232509"/>
                                </a:moveTo>
                                <a:lnTo>
                                  <a:pt x="22007" y="249610"/>
                                </a:lnTo>
                                <a:lnTo>
                                  <a:pt x="30325" y="257551"/>
                                </a:lnTo>
                                <a:lnTo>
                                  <a:pt x="29491" y="257551"/>
                                </a:lnTo>
                                <a:lnTo>
                                  <a:pt x="37222" y="250189"/>
                                </a:lnTo>
                                <a:lnTo>
                                  <a:pt x="29491" y="242828"/>
                                </a:lnTo>
                                <a:lnTo>
                                  <a:pt x="44953" y="242828"/>
                                </a:lnTo>
                                <a:lnTo>
                                  <a:pt x="47696" y="240217"/>
                                </a:lnTo>
                                <a:lnTo>
                                  <a:pt x="48085" y="240217"/>
                                </a:lnTo>
                                <a:lnTo>
                                  <a:pt x="40011" y="232509"/>
                                </a:lnTo>
                                <a:close/>
                              </a:path>
                              <a:path w="267970" h="673100">
                                <a:moveTo>
                                  <a:pt x="92378" y="232857"/>
                                </a:moveTo>
                                <a:lnTo>
                                  <a:pt x="92129" y="233044"/>
                                </a:lnTo>
                                <a:lnTo>
                                  <a:pt x="84634" y="240217"/>
                                </a:lnTo>
                                <a:lnTo>
                                  <a:pt x="85332" y="240217"/>
                                </a:lnTo>
                                <a:lnTo>
                                  <a:pt x="103489" y="257551"/>
                                </a:lnTo>
                                <a:lnTo>
                                  <a:pt x="102850" y="257551"/>
                                </a:lnTo>
                                <a:lnTo>
                                  <a:pt x="110581" y="250189"/>
                                </a:lnTo>
                                <a:lnTo>
                                  <a:pt x="110403" y="250020"/>
                                </a:lnTo>
                                <a:lnTo>
                                  <a:pt x="95103" y="250020"/>
                                </a:lnTo>
                                <a:lnTo>
                                  <a:pt x="102675" y="242828"/>
                                </a:lnTo>
                                <a:lnTo>
                                  <a:pt x="102850" y="242828"/>
                                </a:lnTo>
                                <a:lnTo>
                                  <a:pt x="92378" y="232857"/>
                                </a:lnTo>
                                <a:close/>
                              </a:path>
                              <a:path w="267970" h="673100">
                                <a:moveTo>
                                  <a:pt x="139511" y="242828"/>
                                </a:moveTo>
                                <a:lnTo>
                                  <a:pt x="139232" y="242994"/>
                                </a:lnTo>
                                <a:lnTo>
                                  <a:pt x="131695" y="250189"/>
                                </a:lnTo>
                                <a:lnTo>
                                  <a:pt x="139406" y="257551"/>
                                </a:lnTo>
                                <a:lnTo>
                                  <a:pt x="138862" y="257551"/>
                                </a:lnTo>
                                <a:lnTo>
                                  <a:pt x="146772" y="250020"/>
                                </a:lnTo>
                                <a:lnTo>
                                  <a:pt x="147026" y="250020"/>
                                </a:lnTo>
                                <a:lnTo>
                                  <a:pt x="139511" y="242828"/>
                                </a:lnTo>
                                <a:close/>
                              </a:path>
                              <a:path w="267970" h="673100">
                                <a:moveTo>
                                  <a:pt x="176209" y="242828"/>
                                </a:moveTo>
                                <a:lnTo>
                                  <a:pt x="168459" y="250189"/>
                                </a:lnTo>
                                <a:lnTo>
                                  <a:pt x="176209" y="257551"/>
                                </a:lnTo>
                                <a:lnTo>
                                  <a:pt x="183940" y="250189"/>
                                </a:lnTo>
                                <a:lnTo>
                                  <a:pt x="176209" y="242828"/>
                                </a:lnTo>
                                <a:close/>
                              </a:path>
                              <a:path w="267970" h="673100">
                                <a:moveTo>
                                  <a:pt x="212396" y="242994"/>
                                </a:moveTo>
                                <a:lnTo>
                                  <a:pt x="204860" y="250189"/>
                                </a:lnTo>
                                <a:lnTo>
                                  <a:pt x="212570" y="257551"/>
                                </a:lnTo>
                                <a:lnTo>
                                  <a:pt x="212221" y="257551"/>
                                </a:lnTo>
                                <a:lnTo>
                                  <a:pt x="219953" y="250189"/>
                                </a:lnTo>
                                <a:lnTo>
                                  <a:pt x="212396" y="242994"/>
                                </a:lnTo>
                                <a:close/>
                              </a:path>
                              <a:path w="267970" h="673100">
                                <a:moveTo>
                                  <a:pt x="249027" y="242313"/>
                                </a:moveTo>
                                <a:lnTo>
                                  <a:pt x="241383" y="249610"/>
                                </a:lnTo>
                                <a:lnTo>
                                  <a:pt x="249742" y="257551"/>
                                </a:lnTo>
                                <a:lnTo>
                                  <a:pt x="249568" y="257551"/>
                                </a:lnTo>
                                <a:lnTo>
                                  <a:pt x="257299" y="250189"/>
                                </a:lnTo>
                                <a:lnTo>
                                  <a:pt x="249027" y="242313"/>
                                </a:lnTo>
                                <a:close/>
                              </a:path>
                              <a:path w="267970" h="673100">
                                <a:moveTo>
                                  <a:pt x="44953" y="242828"/>
                                </a:moveTo>
                                <a:lnTo>
                                  <a:pt x="29491" y="242828"/>
                                </a:lnTo>
                                <a:lnTo>
                                  <a:pt x="37222" y="250189"/>
                                </a:lnTo>
                                <a:lnTo>
                                  <a:pt x="44953" y="242828"/>
                                </a:lnTo>
                                <a:close/>
                              </a:path>
                              <a:path w="267970" h="673100">
                                <a:moveTo>
                                  <a:pt x="55999" y="232509"/>
                                </a:moveTo>
                                <a:lnTo>
                                  <a:pt x="55791" y="232509"/>
                                </a:lnTo>
                                <a:lnTo>
                                  <a:pt x="47696" y="240217"/>
                                </a:lnTo>
                                <a:lnTo>
                                  <a:pt x="48085" y="240217"/>
                                </a:lnTo>
                                <a:lnTo>
                                  <a:pt x="58531" y="250189"/>
                                </a:lnTo>
                                <a:lnTo>
                                  <a:pt x="66242" y="242828"/>
                                </a:lnTo>
                                <a:lnTo>
                                  <a:pt x="66837" y="242828"/>
                                </a:lnTo>
                                <a:lnTo>
                                  <a:pt x="55999" y="232509"/>
                                </a:lnTo>
                                <a:close/>
                              </a:path>
                              <a:path w="267970" h="673100">
                                <a:moveTo>
                                  <a:pt x="118312" y="242828"/>
                                </a:moveTo>
                                <a:lnTo>
                                  <a:pt x="102850" y="242828"/>
                                </a:lnTo>
                                <a:lnTo>
                                  <a:pt x="110581" y="250189"/>
                                </a:lnTo>
                                <a:lnTo>
                                  <a:pt x="118312" y="242828"/>
                                </a:lnTo>
                                <a:close/>
                              </a:path>
                              <a:path w="267970" h="673100">
                                <a:moveTo>
                                  <a:pt x="129092" y="232857"/>
                                </a:moveTo>
                                <a:lnTo>
                                  <a:pt x="128784" y="232857"/>
                                </a:lnTo>
                                <a:lnTo>
                                  <a:pt x="121055" y="240217"/>
                                </a:lnTo>
                                <a:lnTo>
                                  <a:pt x="121249" y="240217"/>
                                </a:lnTo>
                                <a:lnTo>
                                  <a:pt x="131695" y="250189"/>
                                </a:lnTo>
                                <a:lnTo>
                                  <a:pt x="139406" y="242828"/>
                                </a:lnTo>
                                <a:lnTo>
                                  <a:pt x="138973" y="242313"/>
                                </a:lnTo>
                                <a:lnTo>
                                  <a:pt x="129092" y="232857"/>
                                </a:lnTo>
                                <a:close/>
                              </a:path>
                              <a:path w="267970" h="673100">
                                <a:moveTo>
                                  <a:pt x="165371" y="232509"/>
                                </a:moveTo>
                                <a:lnTo>
                                  <a:pt x="165163" y="232509"/>
                                </a:lnTo>
                                <a:lnTo>
                                  <a:pt x="157067" y="240217"/>
                                </a:lnTo>
                                <a:lnTo>
                                  <a:pt x="157960" y="240217"/>
                                </a:lnTo>
                                <a:lnTo>
                                  <a:pt x="168459" y="250189"/>
                                </a:lnTo>
                                <a:lnTo>
                                  <a:pt x="176209" y="242828"/>
                                </a:lnTo>
                                <a:lnTo>
                                  <a:pt x="165371" y="232509"/>
                                </a:lnTo>
                                <a:close/>
                              </a:path>
                              <a:path w="267970" h="673100">
                                <a:moveTo>
                                  <a:pt x="186705" y="232857"/>
                                </a:moveTo>
                                <a:lnTo>
                                  <a:pt x="176209" y="242828"/>
                                </a:lnTo>
                                <a:lnTo>
                                  <a:pt x="183940" y="250189"/>
                                </a:lnTo>
                                <a:lnTo>
                                  <a:pt x="194414" y="240217"/>
                                </a:lnTo>
                                <a:lnTo>
                                  <a:pt x="186705" y="232857"/>
                                </a:lnTo>
                                <a:close/>
                              </a:path>
                              <a:path w="267970" h="673100">
                                <a:moveTo>
                                  <a:pt x="201946" y="233044"/>
                                </a:moveTo>
                                <a:lnTo>
                                  <a:pt x="194414" y="240217"/>
                                </a:lnTo>
                                <a:lnTo>
                                  <a:pt x="204860" y="250189"/>
                                </a:lnTo>
                                <a:lnTo>
                                  <a:pt x="212396" y="242994"/>
                                </a:lnTo>
                                <a:lnTo>
                                  <a:pt x="201946" y="233044"/>
                                </a:lnTo>
                                <a:close/>
                              </a:path>
                              <a:path w="267970" h="673100">
                                <a:moveTo>
                                  <a:pt x="223379" y="232509"/>
                                </a:moveTo>
                                <a:lnTo>
                                  <a:pt x="212396" y="242994"/>
                                </a:lnTo>
                                <a:lnTo>
                                  <a:pt x="219953" y="250189"/>
                                </a:lnTo>
                                <a:lnTo>
                                  <a:pt x="230426" y="240217"/>
                                </a:lnTo>
                                <a:lnTo>
                                  <a:pt x="231494" y="240217"/>
                                </a:lnTo>
                                <a:lnTo>
                                  <a:pt x="223379" y="232509"/>
                                </a:lnTo>
                                <a:close/>
                              </a:path>
                              <a:path w="267970" h="673100">
                                <a:moveTo>
                                  <a:pt x="264721" y="227329"/>
                                </a:moveTo>
                                <a:lnTo>
                                  <a:pt x="249027" y="242313"/>
                                </a:lnTo>
                                <a:lnTo>
                                  <a:pt x="257299" y="250189"/>
                                </a:lnTo>
                                <a:lnTo>
                                  <a:pt x="267773" y="240217"/>
                                </a:lnTo>
                                <a:lnTo>
                                  <a:pt x="267969" y="240217"/>
                                </a:lnTo>
                                <a:lnTo>
                                  <a:pt x="267969" y="237489"/>
                                </a:lnTo>
                                <a:lnTo>
                                  <a:pt x="264721" y="237489"/>
                                </a:lnTo>
                                <a:lnTo>
                                  <a:pt x="259489" y="232509"/>
                                </a:lnTo>
                                <a:lnTo>
                                  <a:pt x="267969" y="232509"/>
                                </a:lnTo>
                                <a:lnTo>
                                  <a:pt x="267969" y="231139"/>
                                </a:lnTo>
                                <a:lnTo>
                                  <a:pt x="264721" y="227329"/>
                                </a:lnTo>
                                <a:close/>
                              </a:path>
                              <a:path w="267970" h="673100">
                                <a:moveTo>
                                  <a:pt x="81906" y="242828"/>
                                </a:moveTo>
                                <a:lnTo>
                                  <a:pt x="66837" y="242828"/>
                                </a:lnTo>
                                <a:lnTo>
                                  <a:pt x="74390" y="250020"/>
                                </a:lnTo>
                                <a:lnTo>
                                  <a:pt x="81906" y="242828"/>
                                </a:lnTo>
                                <a:close/>
                              </a:path>
                              <a:path w="267970" h="673100">
                                <a:moveTo>
                                  <a:pt x="168310" y="215296"/>
                                </a:moveTo>
                                <a:lnTo>
                                  <a:pt x="164952" y="218439"/>
                                </a:lnTo>
                                <a:lnTo>
                                  <a:pt x="139945" y="242313"/>
                                </a:lnTo>
                                <a:lnTo>
                                  <a:pt x="139511" y="242828"/>
                                </a:lnTo>
                                <a:lnTo>
                                  <a:pt x="147026" y="250020"/>
                                </a:lnTo>
                                <a:lnTo>
                                  <a:pt x="146772" y="250020"/>
                                </a:lnTo>
                                <a:lnTo>
                                  <a:pt x="157067" y="240217"/>
                                </a:lnTo>
                                <a:lnTo>
                                  <a:pt x="157960" y="240217"/>
                                </a:lnTo>
                                <a:lnTo>
                                  <a:pt x="150213" y="232857"/>
                                </a:lnTo>
                                <a:lnTo>
                                  <a:pt x="164796" y="232857"/>
                                </a:lnTo>
                                <a:lnTo>
                                  <a:pt x="165163" y="232509"/>
                                </a:lnTo>
                                <a:lnTo>
                                  <a:pt x="165371" y="232509"/>
                                </a:lnTo>
                                <a:lnTo>
                                  <a:pt x="157992" y="225483"/>
                                </a:lnTo>
                                <a:lnTo>
                                  <a:pt x="172542" y="225483"/>
                                </a:lnTo>
                                <a:lnTo>
                                  <a:pt x="175445" y="222718"/>
                                </a:lnTo>
                                <a:lnTo>
                                  <a:pt x="176084" y="222718"/>
                                </a:lnTo>
                                <a:lnTo>
                                  <a:pt x="168310" y="215296"/>
                                </a:lnTo>
                                <a:close/>
                              </a:path>
                              <a:path w="267970" h="673100">
                                <a:moveTo>
                                  <a:pt x="19216" y="233044"/>
                                </a:moveTo>
                                <a:lnTo>
                                  <a:pt x="11673" y="240217"/>
                                </a:lnTo>
                                <a:lnTo>
                                  <a:pt x="12168" y="240217"/>
                                </a:lnTo>
                                <a:lnTo>
                                  <a:pt x="22007" y="249610"/>
                                </a:lnTo>
                                <a:lnTo>
                                  <a:pt x="29141" y="242828"/>
                                </a:lnTo>
                                <a:lnTo>
                                  <a:pt x="29491" y="242828"/>
                                </a:lnTo>
                                <a:lnTo>
                                  <a:pt x="19216" y="233044"/>
                                </a:lnTo>
                                <a:close/>
                              </a:path>
                              <a:path w="267970" h="673100">
                                <a:moveTo>
                                  <a:pt x="238730" y="232509"/>
                                </a:moveTo>
                                <a:lnTo>
                                  <a:pt x="238522" y="232509"/>
                                </a:lnTo>
                                <a:lnTo>
                                  <a:pt x="230426" y="240217"/>
                                </a:lnTo>
                                <a:lnTo>
                                  <a:pt x="231494" y="240217"/>
                                </a:lnTo>
                                <a:lnTo>
                                  <a:pt x="241383" y="249610"/>
                                </a:lnTo>
                                <a:lnTo>
                                  <a:pt x="249027" y="242313"/>
                                </a:lnTo>
                                <a:lnTo>
                                  <a:pt x="238730" y="232509"/>
                                </a:lnTo>
                                <a:close/>
                              </a:path>
                              <a:path w="267970" h="673100">
                                <a:moveTo>
                                  <a:pt x="11274" y="225483"/>
                                </a:moveTo>
                                <a:lnTo>
                                  <a:pt x="0" y="236219"/>
                                </a:lnTo>
                                <a:lnTo>
                                  <a:pt x="0" y="243839"/>
                                </a:lnTo>
                                <a:lnTo>
                                  <a:pt x="3877" y="247649"/>
                                </a:lnTo>
                                <a:lnTo>
                                  <a:pt x="11673" y="240217"/>
                                </a:lnTo>
                                <a:lnTo>
                                  <a:pt x="12168" y="240217"/>
                                </a:lnTo>
                                <a:lnTo>
                                  <a:pt x="4094" y="232509"/>
                                </a:lnTo>
                                <a:lnTo>
                                  <a:pt x="18653" y="232509"/>
                                </a:lnTo>
                                <a:lnTo>
                                  <a:pt x="11274" y="225483"/>
                                </a:lnTo>
                                <a:close/>
                              </a:path>
                              <a:path w="267970" h="673100">
                                <a:moveTo>
                                  <a:pt x="3877" y="218439"/>
                                </a:moveTo>
                                <a:lnTo>
                                  <a:pt x="0" y="222275"/>
                                </a:lnTo>
                                <a:lnTo>
                                  <a:pt x="0" y="228599"/>
                                </a:lnTo>
                                <a:lnTo>
                                  <a:pt x="12168" y="240217"/>
                                </a:lnTo>
                                <a:lnTo>
                                  <a:pt x="11673" y="240217"/>
                                </a:lnTo>
                                <a:lnTo>
                                  <a:pt x="19196" y="233044"/>
                                </a:lnTo>
                                <a:lnTo>
                                  <a:pt x="18653" y="232509"/>
                                </a:lnTo>
                                <a:lnTo>
                                  <a:pt x="3896" y="232509"/>
                                </a:lnTo>
                                <a:lnTo>
                                  <a:pt x="11274" y="225483"/>
                                </a:lnTo>
                                <a:lnTo>
                                  <a:pt x="3877" y="218439"/>
                                </a:lnTo>
                                <a:close/>
                              </a:path>
                              <a:path w="267970" h="673100">
                                <a:moveTo>
                                  <a:pt x="48011" y="224903"/>
                                </a:moveTo>
                                <a:lnTo>
                                  <a:pt x="40011" y="232509"/>
                                </a:lnTo>
                                <a:lnTo>
                                  <a:pt x="48085" y="240217"/>
                                </a:lnTo>
                                <a:lnTo>
                                  <a:pt x="47696" y="240217"/>
                                </a:lnTo>
                                <a:lnTo>
                                  <a:pt x="55791" y="232509"/>
                                </a:lnTo>
                                <a:lnTo>
                                  <a:pt x="55999" y="232509"/>
                                </a:lnTo>
                                <a:lnTo>
                                  <a:pt x="48011" y="224903"/>
                                </a:lnTo>
                                <a:close/>
                              </a:path>
                              <a:path w="267970" h="673100">
                                <a:moveTo>
                                  <a:pt x="73934" y="215296"/>
                                </a:moveTo>
                                <a:lnTo>
                                  <a:pt x="70567" y="218439"/>
                                </a:lnTo>
                                <a:lnTo>
                                  <a:pt x="66539" y="222275"/>
                                </a:lnTo>
                                <a:lnTo>
                                  <a:pt x="85332" y="240217"/>
                                </a:lnTo>
                                <a:lnTo>
                                  <a:pt x="84634" y="240217"/>
                                </a:lnTo>
                                <a:lnTo>
                                  <a:pt x="92324" y="232857"/>
                                </a:lnTo>
                                <a:lnTo>
                                  <a:pt x="92012" y="232509"/>
                                </a:lnTo>
                                <a:lnTo>
                                  <a:pt x="77051" y="232509"/>
                                </a:lnTo>
                                <a:lnTo>
                                  <a:pt x="84410" y="225483"/>
                                </a:lnTo>
                                <a:lnTo>
                                  <a:pt x="84633" y="225483"/>
                                </a:lnTo>
                                <a:lnTo>
                                  <a:pt x="73934" y="215296"/>
                                </a:lnTo>
                                <a:close/>
                              </a:path>
                              <a:path w="267970" h="673100">
                                <a:moveTo>
                                  <a:pt x="110741" y="215296"/>
                                </a:moveTo>
                                <a:lnTo>
                                  <a:pt x="107391" y="218439"/>
                                </a:lnTo>
                                <a:lnTo>
                                  <a:pt x="102920" y="222718"/>
                                </a:lnTo>
                                <a:lnTo>
                                  <a:pt x="121249" y="240217"/>
                                </a:lnTo>
                                <a:lnTo>
                                  <a:pt x="121055" y="240217"/>
                                </a:lnTo>
                                <a:lnTo>
                                  <a:pt x="128784" y="232857"/>
                                </a:lnTo>
                                <a:lnTo>
                                  <a:pt x="113171" y="232857"/>
                                </a:lnTo>
                                <a:lnTo>
                                  <a:pt x="120935" y="225483"/>
                                </a:lnTo>
                                <a:lnTo>
                                  <a:pt x="121386" y="225483"/>
                                </a:lnTo>
                                <a:lnTo>
                                  <a:pt x="110741" y="215296"/>
                                </a:lnTo>
                                <a:close/>
                              </a:path>
                              <a:path w="267970" h="673100">
                                <a:moveTo>
                                  <a:pt x="147293" y="215296"/>
                                </a:moveTo>
                                <a:lnTo>
                                  <a:pt x="143926" y="218439"/>
                                </a:lnTo>
                                <a:lnTo>
                                  <a:pt x="139898" y="222275"/>
                                </a:lnTo>
                                <a:lnTo>
                                  <a:pt x="139538" y="222718"/>
                                </a:lnTo>
                                <a:lnTo>
                                  <a:pt x="157960" y="240217"/>
                                </a:lnTo>
                                <a:lnTo>
                                  <a:pt x="157067" y="240217"/>
                                </a:lnTo>
                                <a:lnTo>
                                  <a:pt x="164796" y="232857"/>
                                </a:lnTo>
                                <a:lnTo>
                                  <a:pt x="149850" y="232857"/>
                                </a:lnTo>
                                <a:lnTo>
                                  <a:pt x="157574" y="225483"/>
                                </a:lnTo>
                                <a:lnTo>
                                  <a:pt x="157992" y="225483"/>
                                </a:lnTo>
                                <a:lnTo>
                                  <a:pt x="147293" y="215296"/>
                                </a:lnTo>
                                <a:close/>
                              </a:path>
                              <a:path w="267970" h="673100">
                                <a:moveTo>
                                  <a:pt x="194236" y="225703"/>
                                </a:moveTo>
                                <a:lnTo>
                                  <a:pt x="186705" y="232857"/>
                                </a:lnTo>
                                <a:lnTo>
                                  <a:pt x="194414" y="240217"/>
                                </a:lnTo>
                                <a:lnTo>
                                  <a:pt x="201946" y="233044"/>
                                </a:lnTo>
                                <a:lnTo>
                                  <a:pt x="194236" y="225703"/>
                                </a:lnTo>
                                <a:close/>
                              </a:path>
                              <a:path w="267970" h="673100">
                                <a:moveTo>
                                  <a:pt x="241409" y="215296"/>
                                </a:moveTo>
                                <a:lnTo>
                                  <a:pt x="223379" y="232509"/>
                                </a:lnTo>
                                <a:lnTo>
                                  <a:pt x="231494" y="240217"/>
                                </a:lnTo>
                                <a:lnTo>
                                  <a:pt x="230426" y="240217"/>
                                </a:lnTo>
                                <a:lnTo>
                                  <a:pt x="238522" y="232509"/>
                                </a:lnTo>
                                <a:lnTo>
                                  <a:pt x="238730" y="232509"/>
                                </a:lnTo>
                                <a:lnTo>
                                  <a:pt x="231351" y="225483"/>
                                </a:lnTo>
                                <a:lnTo>
                                  <a:pt x="245901" y="225483"/>
                                </a:lnTo>
                                <a:lnTo>
                                  <a:pt x="248804" y="222718"/>
                                </a:lnTo>
                                <a:lnTo>
                                  <a:pt x="249205" y="222718"/>
                                </a:lnTo>
                                <a:lnTo>
                                  <a:pt x="241409" y="215296"/>
                                </a:lnTo>
                                <a:close/>
                              </a:path>
                              <a:path w="267970" h="673100">
                                <a:moveTo>
                                  <a:pt x="256681" y="215296"/>
                                </a:moveTo>
                                <a:lnTo>
                                  <a:pt x="253298" y="218439"/>
                                </a:lnTo>
                                <a:lnTo>
                                  <a:pt x="248804" y="222718"/>
                                </a:lnTo>
                                <a:lnTo>
                                  <a:pt x="249205" y="222718"/>
                                </a:lnTo>
                                <a:lnTo>
                                  <a:pt x="264721" y="237489"/>
                                </a:lnTo>
                                <a:lnTo>
                                  <a:pt x="267969" y="234949"/>
                                </a:lnTo>
                                <a:lnTo>
                                  <a:pt x="267969" y="232509"/>
                                </a:lnTo>
                                <a:lnTo>
                                  <a:pt x="259296" y="232509"/>
                                </a:lnTo>
                                <a:lnTo>
                                  <a:pt x="264721" y="227329"/>
                                </a:lnTo>
                                <a:lnTo>
                                  <a:pt x="267969" y="227329"/>
                                </a:lnTo>
                                <a:lnTo>
                                  <a:pt x="267969" y="226059"/>
                                </a:lnTo>
                                <a:lnTo>
                                  <a:pt x="256681" y="215296"/>
                                </a:lnTo>
                                <a:close/>
                              </a:path>
                              <a:path w="267970" h="673100">
                                <a:moveTo>
                                  <a:pt x="267969" y="234949"/>
                                </a:moveTo>
                                <a:lnTo>
                                  <a:pt x="264721" y="237489"/>
                                </a:lnTo>
                                <a:lnTo>
                                  <a:pt x="267969" y="237489"/>
                                </a:lnTo>
                                <a:lnTo>
                                  <a:pt x="267969" y="234949"/>
                                </a:lnTo>
                                <a:close/>
                              </a:path>
                              <a:path w="267970" h="673100">
                                <a:moveTo>
                                  <a:pt x="21981" y="215296"/>
                                </a:moveTo>
                                <a:lnTo>
                                  <a:pt x="11274" y="225483"/>
                                </a:lnTo>
                                <a:lnTo>
                                  <a:pt x="19216" y="233044"/>
                                </a:lnTo>
                                <a:lnTo>
                                  <a:pt x="19393" y="232857"/>
                                </a:lnTo>
                                <a:lnTo>
                                  <a:pt x="29892" y="222848"/>
                                </a:lnTo>
                                <a:lnTo>
                                  <a:pt x="21981" y="215296"/>
                                </a:lnTo>
                                <a:close/>
                              </a:path>
                              <a:path w="267970" h="673100">
                                <a:moveTo>
                                  <a:pt x="205259" y="215296"/>
                                </a:moveTo>
                                <a:lnTo>
                                  <a:pt x="201883" y="218439"/>
                                </a:lnTo>
                                <a:lnTo>
                                  <a:pt x="194236" y="225703"/>
                                </a:lnTo>
                                <a:lnTo>
                                  <a:pt x="201946" y="233044"/>
                                </a:lnTo>
                                <a:lnTo>
                                  <a:pt x="212792" y="222718"/>
                                </a:lnTo>
                                <a:lnTo>
                                  <a:pt x="213072" y="222718"/>
                                </a:lnTo>
                                <a:lnTo>
                                  <a:pt x="205259" y="215296"/>
                                </a:lnTo>
                                <a:close/>
                              </a:path>
                              <a:path w="267970" h="673100">
                                <a:moveTo>
                                  <a:pt x="100031" y="225483"/>
                                </a:moveTo>
                                <a:lnTo>
                                  <a:pt x="84633" y="225483"/>
                                </a:lnTo>
                                <a:lnTo>
                                  <a:pt x="92378" y="232857"/>
                                </a:lnTo>
                                <a:lnTo>
                                  <a:pt x="92689" y="232509"/>
                                </a:lnTo>
                                <a:lnTo>
                                  <a:pt x="100031" y="225483"/>
                                </a:lnTo>
                                <a:close/>
                              </a:path>
                              <a:path w="267970" h="673100">
                                <a:moveTo>
                                  <a:pt x="136529" y="225483"/>
                                </a:moveTo>
                                <a:lnTo>
                                  <a:pt x="121386" y="225483"/>
                                </a:lnTo>
                                <a:lnTo>
                                  <a:pt x="129092" y="232857"/>
                                </a:lnTo>
                                <a:lnTo>
                                  <a:pt x="128784" y="232857"/>
                                </a:lnTo>
                                <a:lnTo>
                                  <a:pt x="136529" y="225483"/>
                                </a:lnTo>
                                <a:close/>
                              </a:path>
                              <a:path w="267970" h="673100">
                                <a:moveTo>
                                  <a:pt x="183306" y="215296"/>
                                </a:moveTo>
                                <a:lnTo>
                                  <a:pt x="179939" y="218439"/>
                                </a:lnTo>
                                <a:lnTo>
                                  <a:pt x="175445" y="222718"/>
                                </a:lnTo>
                                <a:lnTo>
                                  <a:pt x="176084" y="222718"/>
                                </a:lnTo>
                                <a:lnTo>
                                  <a:pt x="186705" y="232857"/>
                                </a:lnTo>
                                <a:lnTo>
                                  <a:pt x="194236" y="225703"/>
                                </a:lnTo>
                                <a:lnTo>
                                  <a:pt x="183306" y="215296"/>
                                </a:lnTo>
                                <a:close/>
                              </a:path>
                              <a:path w="267970" h="673100">
                                <a:moveTo>
                                  <a:pt x="37922" y="215296"/>
                                </a:moveTo>
                                <a:lnTo>
                                  <a:pt x="34516" y="218439"/>
                                </a:lnTo>
                                <a:lnTo>
                                  <a:pt x="29892" y="222848"/>
                                </a:lnTo>
                                <a:lnTo>
                                  <a:pt x="40011" y="232509"/>
                                </a:lnTo>
                                <a:lnTo>
                                  <a:pt x="48011" y="224903"/>
                                </a:lnTo>
                                <a:lnTo>
                                  <a:pt x="37922" y="215296"/>
                                </a:lnTo>
                                <a:close/>
                              </a:path>
                              <a:path w="267970" h="673100">
                                <a:moveTo>
                                  <a:pt x="58678" y="214770"/>
                                </a:moveTo>
                                <a:lnTo>
                                  <a:pt x="48011" y="224903"/>
                                </a:lnTo>
                                <a:lnTo>
                                  <a:pt x="55999" y="232509"/>
                                </a:lnTo>
                                <a:lnTo>
                                  <a:pt x="55791" y="232509"/>
                                </a:lnTo>
                                <a:lnTo>
                                  <a:pt x="66539" y="222275"/>
                                </a:lnTo>
                                <a:lnTo>
                                  <a:pt x="58678" y="214770"/>
                                </a:lnTo>
                                <a:close/>
                              </a:path>
                              <a:path w="267970" h="673100">
                                <a:moveTo>
                                  <a:pt x="172542" y="225483"/>
                                </a:moveTo>
                                <a:lnTo>
                                  <a:pt x="157992" y="225483"/>
                                </a:lnTo>
                                <a:lnTo>
                                  <a:pt x="165371" y="232509"/>
                                </a:lnTo>
                                <a:lnTo>
                                  <a:pt x="165163" y="232509"/>
                                </a:lnTo>
                                <a:lnTo>
                                  <a:pt x="172542" y="225483"/>
                                </a:lnTo>
                                <a:close/>
                              </a:path>
                              <a:path w="267970" h="673100">
                                <a:moveTo>
                                  <a:pt x="220652" y="215296"/>
                                </a:moveTo>
                                <a:lnTo>
                                  <a:pt x="217285" y="218439"/>
                                </a:lnTo>
                                <a:lnTo>
                                  <a:pt x="212792" y="222718"/>
                                </a:lnTo>
                                <a:lnTo>
                                  <a:pt x="213072" y="222718"/>
                                </a:lnTo>
                                <a:lnTo>
                                  <a:pt x="223379" y="232509"/>
                                </a:lnTo>
                                <a:lnTo>
                                  <a:pt x="230739" y="225483"/>
                                </a:lnTo>
                                <a:lnTo>
                                  <a:pt x="231351" y="225483"/>
                                </a:lnTo>
                                <a:lnTo>
                                  <a:pt x="220652" y="215296"/>
                                </a:lnTo>
                                <a:close/>
                              </a:path>
                              <a:path w="267970" h="673100">
                                <a:moveTo>
                                  <a:pt x="245901" y="225483"/>
                                </a:moveTo>
                                <a:lnTo>
                                  <a:pt x="231351" y="225483"/>
                                </a:lnTo>
                                <a:lnTo>
                                  <a:pt x="238730" y="232509"/>
                                </a:lnTo>
                                <a:lnTo>
                                  <a:pt x="238522" y="232509"/>
                                </a:lnTo>
                                <a:lnTo>
                                  <a:pt x="245901" y="225483"/>
                                </a:lnTo>
                                <a:close/>
                              </a:path>
                              <a:path w="267970" h="673100">
                                <a:moveTo>
                                  <a:pt x="267969" y="227329"/>
                                </a:moveTo>
                                <a:lnTo>
                                  <a:pt x="264721" y="227329"/>
                                </a:lnTo>
                                <a:lnTo>
                                  <a:pt x="267969" y="231139"/>
                                </a:lnTo>
                                <a:lnTo>
                                  <a:pt x="267969" y="227329"/>
                                </a:lnTo>
                                <a:close/>
                              </a:path>
                              <a:path w="267970" h="673100">
                                <a:moveTo>
                                  <a:pt x="40623" y="197533"/>
                                </a:moveTo>
                                <a:lnTo>
                                  <a:pt x="21981" y="215296"/>
                                </a:lnTo>
                                <a:lnTo>
                                  <a:pt x="29892" y="222848"/>
                                </a:lnTo>
                                <a:lnTo>
                                  <a:pt x="37814" y="215296"/>
                                </a:lnTo>
                                <a:lnTo>
                                  <a:pt x="37370" y="214770"/>
                                </a:lnTo>
                                <a:lnTo>
                                  <a:pt x="30381" y="208116"/>
                                </a:lnTo>
                                <a:lnTo>
                                  <a:pt x="45345" y="208116"/>
                                </a:lnTo>
                                <a:lnTo>
                                  <a:pt x="48211" y="205383"/>
                                </a:lnTo>
                                <a:lnTo>
                                  <a:pt x="48846" y="205383"/>
                                </a:lnTo>
                                <a:lnTo>
                                  <a:pt x="40623" y="197533"/>
                                </a:lnTo>
                                <a:close/>
                              </a:path>
                              <a:path w="267970" h="673100">
                                <a:moveTo>
                                  <a:pt x="113356" y="197848"/>
                                </a:moveTo>
                                <a:lnTo>
                                  <a:pt x="95631" y="214770"/>
                                </a:lnTo>
                                <a:lnTo>
                                  <a:pt x="95146" y="215296"/>
                                </a:lnTo>
                                <a:lnTo>
                                  <a:pt x="102920" y="222718"/>
                                </a:lnTo>
                                <a:lnTo>
                                  <a:pt x="110676" y="215296"/>
                                </a:lnTo>
                                <a:lnTo>
                                  <a:pt x="110192" y="214770"/>
                                </a:lnTo>
                                <a:lnTo>
                                  <a:pt x="103238" y="208116"/>
                                </a:lnTo>
                                <a:lnTo>
                                  <a:pt x="118178" y="208116"/>
                                </a:lnTo>
                                <a:lnTo>
                                  <a:pt x="121034" y="205383"/>
                                </a:lnTo>
                                <a:lnTo>
                                  <a:pt x="121290" y="205383"/>
                                </a:lnTo>
                                <a:lnTo>
                                  <a:pt x="113356" y="197848"/>
                                </a:lnTo>
                                <a:close/>
                              </a:path>
                              <a:path w="267970" h="673100">
                                <a:moveTo>
                                  <a:pt x="150034" y="197848"/>
                                </a:moveTo>
                                <a:lnTo>
                                  <a:pt x="132212" y="214770"/>
                                </a:lnTo>
                                <a:lnTo>
                                  <a:pt x="131725" y="215296"/>
                                </a:lnTo>
                                <a:lnTo>
                                  <a:pt x="139538" y="222718"/>
                                </a:lnTo>
                                <a:lnTo>
                                  <a:pt x="139898" y="222275"/>
                                </a:lnTo>
                                <a:lnTo>
                                  <a:pt x="147228" y="215296"/>
                                </a:lnTo>
                                <a:lnTo>
                                  <a:pt x="146741" y="214770"/>
                                </a:lnTo>
                                <a:lnTo>
                                  <a:pt x="139753" y="208116"/>
                                </a:lnTo>
                                <a:lnTo>
                                  <a:pt x="154768" y="208116"/>
                                </a:lnTo>
                                <a:lnTo>
                                  <a:pt x="157638" y="205383"/>
                                </a:lnTo>
                                <a:lnTo>
                                  <a:pt x="157927" y="205383"/>
                                </a:lnTo>
                                <a:lnTo>
                                  <a:pt x="150034" y="197848"/>
                                </a:lnTo>
                                <a:close/>
                              </a:path>
                              <a:path w="267970" h="673100">
                                <a:moveTo>
                                  <a:pt x="175765" y="208116"/>
                                </a:moveTo>
                                <a:lnTo>
                                  <a:pt x="168795" y="214770"/>
                                </a:lnTo>
                                <a:lnTo>
                                  <a:pt x="168310" y="215296"/>
                                </a:lnTo>
                                <a:lnTo>
                                  <a:pt x="176084" y="222718"/>
                                </a:lnTo>
                                <a:lnTo>
                                  <a:pt x="175445" y="222718"/>
                                </a:lnTo>
                                <a:lnTo>
                                  <a:pt x="183240" y="215296"/>
                                </a:lnTo>
                                <a:lnTo>
                                  <a:pt x="182754" y="214770"/>
                                </a:lnTo>
                                <a:lnTo>
                                  <a:pt x="175765" y="208116"/>
                                </a:lnTo>
                                <a:close/>
                              </a:path>
                              <a:path w="267970" h="673100">
                                <a:moveTo>
                                  <a:pt x="223368" y="198120"/>
                                </a:moveTo>
                                <a:lnTo>
                                  <a:pt x="221938" y="199389"/>
                                </a:lnTo>
                                <a:lnTo>
                                  <a:pt x="205746" y="214770"/>
                                </a:lnTo>
                                <a:lnTo>
                                  <a:pt x="205259" y="215296"/>
                                </a:lnTo>
                                <a:lnTo>
                                  <a:pt x="213072" y="222718"/>
                                </a:lnTo>
                                <a:lnTo>
                                  <a:pt x="212792" y="222718"/>
                                </a:lnTo>
                                <a:lnTo>
                                  <a:pt x="220587" y="215296"/>
                                </a:lnTo>
                                <a:lnTo>
                                  <a:pt x="220100" y="214770"/>
                                </a:lnTo>
                                <a:lnTo>
                                  <a:pt x="213112" y="208116"/>
                                </a:lnTo>
                                <a:lnTo>
                                  <a:pt x="228127" y="208116"/>
                                </a:lnTo>
                                <a:lnTo>
                                  <a:pt x="230997" y="205383"/>
                                </a:lnTo>
                                <a:lnTo>
                                  <a:pt x="223368" y="198120"/>
                                </a:lnTo>
                                <a:close/>
                              </a:path>
                              <a:path w="267970" h="673100">
                                <a:moveTo>
                                  <a:pt x="259399" y="198120"/>
                                </a:moveTo>
                                <a:lnTo>
                                  <a:pt x="241409" y="215296"/>
                                </a:lnTo>
                                <a:lnTo>
                                  <a:pt x="249205" y="222718"/>
                                </a:lnTo>
                                <a:lnTo>
                                  <a:pt x="248804" y="222718"/>
                                </a:lnTo>
                                <a:lnTo>
                                  <a:pt x="256599" y="215296"/>
                                </a:lnTo>
                                <a:lnTo>
                                  <a:pt x="256130" y="214770"/>
                                </a:lnTo>
                                <a:lnTo>
                                  <a:pt x="249152" y="208116"/>
                                </a:lnTo>
                                <a:lnTo>
                                  <a:pt x="264140" y="208116"/>
                                </a:lnTo>
                                <a:lnTo>
                                  <a:pt x="267969" y="204469"/>
                                </a:lnTo>
                                <a:lnTo>
                                  <a:pt x="267969" y="203199"/>
                                </a:lnTo>
                                <a:lnTo>
                                  <a:pt x="264721" y="203199"/>
                                </a:lnTo>
                                <a:lnTo>
                                  <a:pt x="259399" y="198120"/>
                                </a:lnTo>
                                <a:close/>
                              </a:path>
                              <a:path w="267970" h="673100">
                                <a:moveTo>
                                  <a:pt x="113360" y="162835"/>
                                </a:moveTo>
                                <a:lnTo>
                                  <a:pt x="58678" y="214770"/>
                                </a:lnTo>
                                <a:lnTo>
                                  <a:pt x="66539" y="222275"/>
                                </a:lnTo>
                                <a:lnTo>
                                  <a:pt x="73869" y="215296"/>
                                </a:lnTo>
                                <a:lnTo>
                                  <a:pt x="73382" y="214770"/>
                                </a:lnTo>
                                <a:lnTo>
                                  <a:pt x="66394" y="208116"/>
                                </a:lnTo>
                                <a:lnTo>
                                  <a:pt x="81409" y="208116"/>
                                </a:lnTo>
                                <a:lnTo>
                                  <a:pt x="84279" y="205383"/>
                                </a:lnTo>
                                <a:lnTo>
                                  <a:pt x="84763" y="205383"/>
                                </a:lnTo>
                                <a:lnTo>
                                  <a:pt x="76870" y="197848"/>
                                </a:lnTo>
                                <a:lnTo>
                                  <a:pt x="92508" y="197848"/>
                                </a:lnTo>
                                <a:lnTo>
                                  <a:pt x="84888" y="190555"/>
                                </a:lnTo>
                                <a:lnTo>
                                  <a:pt x="99852" y="190555"/>
                                </a:lnTo>
                                <a:lnTo>
                                  <a:pt x="102762" y="187784"/>
                                </a:lnTo>
                                <a:lnTo>
                                  <a:pt x="95059" y="180467"/>
                                </a:lnTo>
                                <a:lnTo>
                                  <a:pt x="110715" y="180467"/>
                                </a:lnTo>
                                <a:lnTo>
                                  <a:pt x="102983" y="173105"/>
                                </a:lnTo>
                                <a:lnTo>
                                  <a:pt x="118178" y="173105"/>
                                </a:lnTo>
                                <a:lnTo>
                                  <a:pt x="121152" y="170274"/>
                                </a:lnTo>
                                <a:lnTo>
                                  <a:pt x="113360" y="162835"/>
                                </a:lnTo>
                                <a:close/>
                              </a:path>
                              <a:path w="267970" h="673100">
                                <a:moveTo>
                                  <a:pt x="19267" y="197533"/>
                                </a:moveTo>
                                <a:lnTo>
                                  <a:pt x="18867" y="197848"/>
                                </a:lnTo>
                                <a:lnTo>
                                  <a:pt x="10936" y="205383"/>
                                </a:lnTo>
                                <a:lnTo>
                                  <a:pt x="11599" y="205383"/>
                                </a:lnTo>
                                <a:lnTo>
                                  <a:pt x="21981" y="215296"/>
                                </a:lnTo>
                                <a:lnTo>
                                  <a:pt x="29511" y="208116"/>
                                </a:lnTo>
                                <a:lnTo>
                                  <a:pt x="30381" y="208116"/>
                                </a:lnTo>
                                <a:lnTo>
                                  <a:pt x="19267" y="197533"/>
                                </a:lnTo>
                                <a:close/>
                              </a:path>
                              <a:path w="267970" h="673100">
                                <a:moveTo>
                                  <a:pt x="45345" y="208116"/>
                                </a:moveTo>
                                <a:lnTo>
                                  <a:pt x="30381" y="208116"/>
                                </a:lnTo>
                                <a:lnTo>
                                  <a:pt x="37922" y="215296"/>
                                </a:lnTo>
                                <a:lnTo>
                                  <a:pt x="38365" y="214770"/>
                                </a:lnTo>
                                <a:lnTo>
                                  <a:pt x="45345" y="208116"/>
                                </a:lnTo>
                                <a:close/>
                              </a:path>
                              <a:path w="267970" h="673100">
                                <a:moveTo>
                                  <a:pt x="81409" y="208116"/>
                                </a:moveTo>
                                <a:lnTo>
                                  <a:pt x="66394" y="208116"/>
                                </a:lnTo>
                                <a:lnTo>
                                  <a:pt x="73934" y="215296"/>
                                </a:lnTo>
                                <a:lnTo>
                                  <a:pt x="74421" y="214770"/>
                                </a:lnTo>
                                <a:lnTo>
                                  <a:pt x="81409" y="208116"/>
                                </a:lnTo>
                                <a:close/>
                              </a:path>
                              <a:path w="267970" h="673100">
                                <a:moveTo>
                                  <a:pt x="92508" y="197848"/>
                                </a:moveTo>
                                <a:lnTo>
                                  <a:pt x="92193" y="197848"/>
                                </a:lnTo>
                                <a:lnTo>
                                  <a:pt x="84279" y="205383"/>
                                </a:lnTo>
                                <a:lnTo>
                                  <a:pt x="84763" y="205383"/>
                                </a:lnTo>
                                <a:lnTo>
                                  <a:pt x="95146" y="215296"/>
                                </a:lnTo>
                                <a:lnTo>
                                  <a:pt x="95631" y="214770"/>
                                </a:lnTo>
                                <a:lnTo>
                                  <a:pt x="102601" y="208116"/>
                                </a:lnTo>
                                <a:lnTo>
                                  <a:pt x="103238" y="208116"/>
                                </a:lnTo>
                                <a:lnTo>
                                  <a:pt x="92508" y="197848"/>
                                </a:lnTo>
                                <a:close/>
                              </a:path>
                              <a:path w="267970" h="673100">
                                <a:moveTo>
                                  <a:pt x="118178" y="208116"/>
                                </a:moveTo>
                                <a:lnTo>
                                  <a:pt x="103238" y="208116"/>
                                </a:lnTo>
                                <a:lnTo>
                                  <a:pt x="110741" y="215296"/>
                                </a:lnTo>
                                <a:lnTo>
                                  <a:pt x="111225" y="214770"/>
                                </a:lnTo>
                                <a:lnTo>
                                  <a:pt x="118178" y="208116"/>
                                </a:lnTo>
                                <a:close/>
                              </a:path>
                              <a:path w="267970" h="673100">
                                <a:moveTo>
                                  <a:pt x="128969" y="197848"/>
                                </a:moveTo>
                                <a:lnTo>
                                  <a:pt x="128623" y="198120"/>
                                </a:lnTo>
                                <a:lnTo>
                                  <a:pt x="121034" y="205383"/>
                                </a:lnTo>
                                <a:lnTo>
                                  <a:pt x="121290" y="205383"/>
                                </a:lnTo>
                                <a:lnTo>
                                  <a:pt x="131725" y="215296"/>
                                </a:lnTo>
                                <a:lnTo>
                                  <a:pt x="132212" y="214770"/>
                                </a:lnTo>
                                <a:lnTo>
                                  <a:pt x="139218" y="208116"/>
                                </a:lnTo>
                                <a:lnTo>
                                  <a:pt x="139753" y="208116"/>
                                </a:lnTo>
                                <a:lnTo>
                                  <a:pt x="128969" y="197848"/>
                                </a:lnTo>
                                <a:close/>
                              </a:path>
                              <a:path w="267970" h="673100">
                                <a:moveTo>
                                  <a:pt x="154768" y="208116"/>
                                </a:moveTo>
                                <a:lnTo>
                                  <a:pt x="139753" y="208116"/>
                                </a:lnTo>
                                <a:lnTo>
                                  <a:pt x="147293" y="215296"/>
                                </a:lnTo>
                                <a:lnTo>
                                  <a:pt x="147780" y="214770"/>
                                </a:lnTo>
                                <a:lnTo>
                                  <a:pt x="154768" y="208116"/>
                                </a:lnTo>
                                <a:close/>
                              </a:path>
                              <a:path w="267970" h="673100">
                                <a:moveTo>
                                  <a:pt x="165268" y="198120"/>
                                </a:moveTo>
                                <a:lnTo>
                                  <a:pt x="157638" y="205383"/>
                                </a:lnTo>
                                <a:lnTo>
                                  <a:pt x="157927" y="205383"/>
                                </a:lnTo>
                                <a:lnTo>
                                  <a:pt x="168310" y="215296"/>
                                </a:lnTo>
                                <a:lnTo>
                                  <a:pt x="168795" y="214770"/>
                                </a:lnTo>
                                <a:lnTo>
                                  <a:pt x="175765" y="208116"/>
                                </a:lnTo>
                                <a:lnTo>
                                  <a:pt x="165268" y="198120"/>
                                </a:lnTo>
                                <a:close/>
                              </a:path>
                              <a:path w="267970" h="673100">
                                <a:moveTo>
                                  <a:pt x="204825" y="180467"/>
                                </a:moveTo>
                                <a:lnTo>
                                  <a:pt x="204555" y="180631"/>
                                </a:lnTo>
                                <a:lnTo>
                                  <a:pt x="175765" y="208116"/>
                                </a:lnTo>
                                <a:lnTo>
                                  <a:pt x="183306" y="215296"/>
                                </a:lnTo>
                                <a:lnTo>
                                  <a:pt x="183792" y="214770"/>
                                </a:lnTo>
                                <a:lnTo>
                                  <a:pt x="194236" y="204826"/>
                                </a:lnTo>
                                <a:lnTo>
                                  <a:pt x="186890" y="197848"/>
                                </a:lnTo>
                                <a:lnTo>
                                  <a:pt x="201565" y="197848"/>
                                </a:lnTo>
                                <a:lnTo>
                                  <a:pt x="201895" y="197533"/>
                                </a:lnTo>
                                <a:lnTo>
                                  <a:pt x="199946" y="195579"/>
                                </a:lnTo>
                                <a:lnTo>
                                  <a:pt x="194669" y="190555"/>
                                </a:lnTo>
                                <a:lnTo>
                                  <a:pt x="209224" y="190555"/>
                                </a:lnTo>
                                <a:lnTo>
                                  <a:pt x="212134" y="187784"/>
                                </a:lnTo>
                                <a:lnTo>
                                  <a:pt x="212511" y="187784"/>
                                </a:lnTo>
                                <a:lnTo>
                                  <a:pt x="204825" y="180467"/>
                                </a:lnTo>
                                <a:close/>
                              </a:path>
                              <a:path w="267970" h="673100">
                                <a:moveTo>
                                  <a:pt x="201997" y="197533"/>
                                </a:moveTo>
                                <a:lnTo>
                                  <a:pt x="201565" y="197848"/>
                                </a:lnTo>
                                <a:lnTo>
                                  <a:pt x="194236" y="204826"/>
                                </a:lnTo>
                                <a:lnTo>
                                  <a:pt x="205259" y="215296"/>
                                </a:lnTo>
                                <a:lnTo>
                                  <a:pt x="205746" y="214770"/>
                                </a:lnTo>
                                <a:lnTo>
                                  <a:pt x="212751" y="208116"/>
                                </a:lnTo>
                                <a:lnTo>
                                  <a:pt x="213112" y="208116"/>
                                </a:lnTo>
                                <a:lnTo>
                                  <a:pt x="201997" y="197533"/>
                                </a:lnTo>
                                <a:close/>
                              </a:path>
                              <a:path w="267970" h="673100">
                                <a:moveTo>
                                  <a:pt x="228127" y="208116"/>
                                </a:moveTo>
                                <a:lnTo>
                                  <a:pt x="213112" y="208116"/>
                                </a:lnTo>
                                <a:lnTo>
                                  <a:pt x="220652" y="215296"/>
                                </a:lnTo>
                                <a:lnTo>
                                  <a:pt x="221139" y="214770"/>
                                </a:lnTo>
                                <a:lnTo>
                                  <a:pt x="228127" y="208116"/>
                                </a:lnTo>
                                <a:close/>
                              </a:path>
                              <a:path w="267970" h="673100">
                                <a:moveTo>
                                  <a:pt x="238670" y="198120"/>
                                </a:moveTo>
                                <a:lnTo>
                                  <a:pt x="237292" y="199389"/>
                                </a:lnTo>
                                <a:lnTo>
                                  <a:pt x="230997" y="205383"/>
                                </a:lnTo>
                                <a:lnTo>
                                  <a:pt x="241409" y="215296"/>
                                </a:lnTo>
                                <a:lnTo>
                                  <a:pt x="248930" y="208116"/>
                                </a:lnTo>
                                <a:lnTo>
                                  <a:pt x="249152" y="208116"/>
                                </a:lnTo>
                                <a:lnTo>
                                  <a:pt x="238670" y="198120"/>
                                </a:lnTo>
                                <a:close/>
                              </a:path>
                              <a:path w="267970" h="673100">
                                <a:moveTo>
                                  <a:pt x="264140" y="208116"/>
                                </a:moveTo>
                                <a:lnTo>
                                  <a:pt x="249152" y="208116"/>
                                </a:lnTo>
                                <a:lnTo>
                                  <a:pt x="256681" y="215296"/>
                                </a:lnTo>
                                <a:lnTo>
                                  <a:pt x="257151" y="214770"/>
                                </a:lnTo>
                                <a:lnTo>
                                  <a:pt x="264140" y="208116"/>
                                </a:lnTo>
                                <a:close/>
                              </a:path>
                              <a:path w="267970" h="673100">
                                <a:moveTo>
                                  <a:pt x="55896" y="198120"/>
                                </a:moveTo>
                                <a:lnTo>
                                  <a:pt x="54498" y="199389"/>
                                </a:lnTo>
                                <a:lnTo>
                                  <a:pt x="48211" y="205383"/>
                                </a:lnTo>
                                <a:lnTo>
                                  <a:pt x="48846" y="205383"/>
                                </a:lnTo>
                                <a:lnTo>
                                  <a:pt x="58678" y="214770"/>
                                </a:lnTo>
                                <a:lnTo>
                                  <a:pt x="65684" y="208116"/>
                                </a:lnTo>
                                <a:lnTo>
                                  <a:pt x="66394" y="208116"/>
                                </a:lnTo>
                                <a:lnTo>
                                  <a:pt x="55896" y="198120"/>
                                </a:lnTo>
                                <a:close/>
                              </a:path>
                              <a:path w="267970" h="673100">
                                <a:moveTo>
                                  <a:pt x="3991" y="198120"/>
                                </a:moveTo>
                                <a:lnTo>
                                  <a:pt x="0" y="201929"/>
                                </a:lnTo>
                                <a:lnTo>
                                  <a:pt x="0" y="208279"/>
                                </a:lnTo>
                                <a:lnTo>
                                  <a:pt x="3877" y="212089"/>
                                </a:lnTo>
                                <a:lnTo>
                                  <a:pt x="10936" y="205383"/>
                                </a:lnTo>
                                <a:lnTo>
                                  <a:pt x="11599" y="205383"/>
                                </a:lnTo>
                                <a:lnTo>
                                  <a:pt x="3991" y="198120"/>
                                </a:lnTo>
                                <a:close/>
                              </a:path>
                              <a:path w="267970" h="673100">
                                <a:moveTo>
                                  <a:pt x="11938" y="190555"/>
                                </a:moveTo>
                                <a:lnTo>
                                  <a:pt x="11663" y="190794"/>
                                </a:lnTo>
                                <a:lnTo>
                                  <a:pt x="3991" y="198120"/>
                                </a:lnTo>
                                <a:lnTo>
                                  <a:pt x="11599" y="205383"/>
                                </a:lnTo>
                                <a:lnTo>
                                  <a:pt x="10936" y="205383"/>
                                </a:lnTo>
                                <a:lnTo>
                                  <a:pt x="19199" y="197533"/>
                                </a:lnTo>
                                <a:lnTo>
                                  <a:pt x="17215" y="195579"/>
                                </a:lnTo>
                                <a:lnTo>
                                  <a:pt x="11938" y="190555"/>
                                </a:lnTo>
                                <a:close/>
                              </a:path>
                              <a:path w="267970" h="673100">
                                <a:moveTo>
                                  <a:pt x="47951" y="190555"/>
                                </a:moveTo>
                                <a:lnTo>
                                  <a:pt x="40623" y="197533"/>
                                </a:lnTo>
                                <a:lnTo>
                                  <a:pt x="48846" y="205383"/>
                                </a:lnTo>
                                <a:lnTo>
                                  <a:pt x="48211" y="205383"/>
                                </a:lnTo>
                                <a:lnTo>
                                  <a:pt x="55829" y="198120"/>
                                </a:lnTo>
                                <a:lnTo>
                                  <a:pt x="55610" y="197848"/>
                                </a:lnTo>
                                <a:lnTo>
                                  <a:pt x="47951" y="190555"/>
                                </a:lnTo>
                                <a:close/>
                              </a:path>
                              <a:path w="267970" h="673100">
                                <a:moveTo>
                                  <a:pt x="74346" y="180467"/>
                                </a:moveTo>
                                <a:lnTo>
                                  <a:pt x="66500" y="187947"/>
                                </a:lnTo>
                                <a:lnTo>
                                  <a:pt x="84763" y="205383"/>
                                </a:lnTo>
                                <a:lnTo>
                                  <a:pt x="84279" y="205383"/>
                                </a:lnTo>
                                <a:lnTo>
                                  <a:pt x="92193" y="197848"/>
                                </a:lnTo>
                                <a:lnTo>
                                  <a:pt x="76494" y="197848"/>
                                </a:lnTo>
                                <a:lnTo>
                                  <a:pt x="84171" y="190555"/>
                                </a:lnTo>
                                <a:lnTo>
                                  <a:pt x="84888" y="190555"/>
                                </a:lnTo>
                                <a:lnTo>
                                  <a:pt x="74346" y="180467"/>
                                </a:lnTo>
                                <a:close/>
                              </a:path>
                              <a:path w="267970" h="673100">
                                <a:moveTo>
                                  <a:pt x="139134" y="173237"/>
                                </a:moveTo>
                                <a:lnTo>
                                  <a:pt x="113356" y="197848"/>
                                </a:lnTo>
                                <a:lnTo>
                                  <a:pt x="121290" y="205383"/>
                                </a:lnTo>
                                <a:lnTo>
                                  <a:pt x="121034" y="205383"/>
                                </a:lnTo>
                                <a:lnTo>
                                  <a:pt x="128908" y="197848"/>
                                </a:lnTo>
                                <a:lnTo>
                                  <a:pt x="128638" y="197533"/>
                                </a:lnTo>
                                <a:lnTo>
                                  <a:pt x="121310" y="190555"/>
                                </a:lnTo>
                                <a:lnTo>
                                  <a:pt x="136529" y="190555"/>
                                </a:lnTo>
                                <a:lnTo>
                                  <a:pt x="139424" y="187784"/>
                                </a:lnTo>
                                <a:lnTo>
                                  <a:pt x="139018" y="187331"/>
                                </a:lnTo>
                                <a:lnTo>
                                  <a:pt x="131829" y="180467"/>
                                </a:lnTo>
                                <a:lnTo>
                                  <a:pt x="146727" y="180467"/>
                                </a:lnTo>
                                <a:lnTo>
                                  <a:pt x="139134" y="173237"/>
                                </a:lnTo>
                                <a:close/>
                              </a:path>
                              <a:path w="267970" h="673100">
                                <a:moveTo>
                                  <a:pt x="157573" y="190794"/>
                                </a:moveTo>
                                <a:lnTo>
                                  <a:pt x="155089" y="193039"/>
                                </a:lnTo>
                                <a:lnTo>
                                  <a:pt x="150034" y="197848"/>
                                </a:lnTo>
                                <a:lnTo>
                                  <a:pt x="157927" y="205383"/>
                                </a:lnTo>
                                <a:lnTo>
                                  <a:pt x="157638" y="205383"/>
                                </a:lnTo>
                                <a:lnTo>
                                  <a:pt x="165266" y="198120"/>
                                </a:lnTo>
                                <a:lnTo>
                                  <a:pt x="157573" y="190794"/>
                                </a:lnTo>
                                <a:close/>
                              </a:path>
                              <a:path w="267970" h="673100">
                                <a:moveTo>
                                  <a:pt x="230987" y="190794"/>
                                </a:moveTo>
                                <a:lnTo>
                                  <a:pt x="223561" y="197848"/>
                                </a:lnTo>
                                <a:lnTo>
                                  <a:pt x="223368" y="198120"/>
                                </a:lnTo>
                                <a:lnTo>
                                  <a:pt x="230997" y="205383"/>
                                </a:lnTo>
                                <a:lnTo>
                                  <a:pt x="238625" y="198120"/>
                                </a:lnTo>
                                <a:lnTo>
                                  <a:pt x="238384" y="197848"/>
                                </a:lnTo>
                                <a:lnTo>
                                  <a:pt x="230987" y="190794"/>
                                </a:lnTo>
                                <a:close/>
                              </a:path>
                              <a:path w="267970" h="673100">
                                <a:moveTo>
                                  <a:pt x="184074" y="180467"/>
                                </a:moveTo>
                                <a:lnTo>
                                  <a:pt x="183806" y="180467"/>
                                </a:lnTo>
                                <a:lnTo>
                                  <a:pt x="176121" y="187784"/>
                                </a:lnTo>
                                <a:lnTo>
                                  <a:pt x="176296" y="187784"/>
                                </a:lnTo>
                                <a:lnTo>
                                  <a:pt x="194236" y="204826"/>
                                </a:lnTo>
                                <a:lnTo>
                                  <a:pt x="201565" y="197848"/>
                                </a:lnTo>
                                <a:lnTo>
                                  <a:pt x="186521" y="197848"/>
                                </a:lnTo>
                                <a:lnTo>
                                  <a:pt x="194159" y="190555"/>
                                </a:lnTo>
                                <a:lnTo>
                                  <a:pt x="194669" y="190555"/>
                                </a:lnTo>
                                <a:lnTo>
                                  <a:pt x="184074" y="180467"/>
                                </a:lnTo>
                                <a:close/>
                              </a:path>
                              <a:path w="267970" h="673100">
                                <a:moveTo>
                                  <a:pt x="264721" y="193039"/>
                                </a:moveTo>
                                <a:lnTo>
                                  <a:pt x="259399" y="198120"/>
                                </a:lnTo>
                                <a:lnTo>
                                  <a:pt x="264721" y="203199"/>
                                </a:lnTo>
                                <a:lnTo>
                                  <a:pt x="267969" y="199389"/>
                                </a:lnTo>
                                <a:lnTo>
                                  <a:pt x="267969" y="195579"/>
                                </a:lnTo>
                                <a:lnTo>
                                  <a:pt x="264721" y="193039"/>
                                </a:lnTo>
                                <a:close/>
                              </a:path>
                              <a:path w="267970" h="673100">
                                <a:moveTo>
                                  <a:pt x="267969" y="199389"/>
                                </a:moveTo>
                                <a:lnTo>
                                  <a:pt x="264721" y="203199"/>
                                </a:lnTo>
                                <a:lnTo>
                                  <a:pt x="267969" y="203199"/>
                                </a:lnTo>
                                <a:lnTo>
                                  <a:pt x="267969" y="199389"/>
                                </a:lnTo>
                                <a:close/>
                              </a:path>
                              <a:path w="267970" h="673100">
                                <a:moveTo>
                                  <a:pt x="3877" y="182879"/>
                                </a:moveTo>
                                <a:lnTo>
                                  <a:pt x="0" y="186689"/>
                                </a:lnTo>
                                <a:lnTo>
                                  <a:pt x="0" y="194309"/>
                                </a:lnTo>
                                <a:lnTo>
                                  <a:pt x="3991" y="198120"/>
                                </a:lnTo>
                                <a:lnTo>
                                  <a:pt x="11913" y="190555"/>
                                </a:lnTo>
                                <a:lnTo>
                                  <a:pt x="3877" y="182879"/>
                                </a:lnTo>
                                <a:close/>
                              </a:path>
                              <a:path w="267970" h="673100">
                                <a:moveTo>
                                  <a:pt x="58664" y="180467"/>
                                </a:moveTo>
                                <a:lnTo>
                                  <a:pt x="58372" y="180631"/>
                                </a:lnTo>
                                <a:lnTo>
                                  <a:pt x="47951" y="190555"/>
                                </a:lnTo>
                                <a:lnTo>
                                  <a:pt x="55896" y="198120"/>
                                </a:lnTo>
                                <a:lnTo>
                                  <a:pt x="56115" y="197848"/>
                                </a:lnTo>
                                <a:lnTo>
                                  <a:pt x="66500" y="187947"/>
                                </a:lnTo>
                                <a:lnTo>
                                  <a:pt x="58664" y="180467"/>
                                </a:lnTo>
                                <a:close/>
                              </a:path>
                              <a:path w="267970" h="673100">
                                <a:moveTo>
                                  <a:pt x="194291" y="155802"/>
                                </a:moveTo>
                                <a:lnTo>
                                  <a:pt x="157704" y="190555"/>
                                </a:lnTo>
                                <a:lnTo>
                                  <a:pt x="157573" y="190794"/>
                                </a:lnTo>
                                <a:lnTo>
                                  <a:pt x="165268" y="198120"/>
                                </a:lnTo>
                                <a:lnTo>
                                  <a:pt x="176121" y="187784"/>
                                </a:lnTo>
                                <a:lnTo>
                                  <a:pt x="176296" y="187784"/>
                                </a:lnTo>
                                <a:lnTo>
                                  <a:pt x="168593" y="180467"/>
                                </a:lnTo>
                                <a:lnTo>
                                  <a:pt x="184074" y="180467"/>
                                </a:lnTo>
                                <a:lnTo>
                                  <a:pt x="176342" y="173105"/>
                                </a:lnTo>
                                <a:lnTo>
                                  <a:pt x="191537" y="173105"/>
                                </a:lnTo>
                                <a:lnTo>
                                  <a:pt x="194315" y="170461"/>
                                </a:lnTo>
                                <a:lnTo>
                                  <a:pt x="186689" y="163201"/>
                                </a:lnTo>
                                <a:lnTo>
                                  <a:pt x="202050" y="163201"/>
                                </a:lnTo>
                                <a:lnTo>
                                  <a:pt x="194291" y="155802"/>
                                </a:lnTo>
                                <a:close/>
                              </a:path>
                              <a:path w="267970" h="673100">
                                <a:moveTo>
                                  <a:pt x="220157" y="180467"/>
                                </a:moveTo>
                                <a:lnTo>
                                  <a:pt x="219819" y="180467"/>
                                </a:lnTo>
                                <a:lnTo>
                                  <a:pt x="212134" y="187784"/>
                                </a:lnTo>
                                <a:lnTo>
                                  <a:pt x="212511" y="187784"/>
                                </a:lnTo>
                                <a:lnTo>
                                  <a:pt x="223368" y="198120"/>
                                </a:lnTo>
                                <a:lnTo>
                                  <a:pt x="223561" y="197848"/>
                                </a:lnTo>
                                <a:lnTo>
                                  <a:pt x="230987" y="190794"/>
                                </a:lnTo>
                                <a:lnTo>
                                  <a:pt x="220157" y="180467"/>
                                </a:lnTo>
                                <a:close/>
                              </a:path>
                              <a:path w="267970" h="673100">
                                <a:moveTo>
                                  <a:pt x="241379" y="180922"/>
                                </a:moveTo>
                                <a:lnTo>
                                  <a:pt x="230987" y="190794"/>
                                </a:lnTo>
                                <a:lnTo>
                                  <a:pt x="238670" y="198120"/>
                                </a:lnTo>
                                <a:lnTo>
                                  <a:pt x="238911" y="197848"/>
                                </a:lnTo>
                                <a:lnTo>
                                  <a:pt x="249024" y="188218"/>
                                </a:lnTo>
                                <a:lnTo>
                                  <a:pt x="241379" y="180922"/>
                                </a:lnTo>
                                <a:close/>
                              </a:path>
                              <a:path w="267970" h="673100">
                                <a:moveTo>
                                  <a:pt x="257409" y="180467"/>
                                </a:moveTo>
                                <a:lnTo>
                                  <a:pt x="257165" y="180467"/>
                                </a:lnTo>
                                <a:lnTo>
                                  <a:pt x="249024" y="188218"/>
                                </a:lnTo>
                                <a:lnTo>
                                  <a:pt x="259399" y="198120"/>
                                </a:lnTo>
                                <a:lnTo>
                                  <a:pt x="264721" y="193039"/>
                                </a:lnTo>
                                <a:lnTo>
                                  <a:pt x="267969" y="193039"/>
                                </a:lnTo>
                                <a:lnTo>
                                  <a:pt x="267969" y="190555"/>
                                </a:lnTo>
                                <a:lnTo>
                                  <a:pt x="265568" y="188218"/>
                                </a:lnTo>
                                <a:lnTo>
                                  <a:pt x="257409" y="180467"/>
                                </a:lnTo>
                                <a:close/>
                              </a:path>
                              <a:path w="267970" h="673100">
                                <a:moveTo>
                                  <a:pt x="99852" y="190555"/>
                                </a:moveTo>
                                <a:lnTo>
                                  <a:pt x="84888" y="190555"/>
                                </a:lnTo>
                                <a:lnTo>
                                  <a:pt x="92508" y="197848"/>
                                </a:lnTo>
                                <a:lnTo>
                                  <a:pt x="92193" y="197848"/>
                                </a:lnTo>
                                <a:lnTo>
                                  <a:pt x="99852" y="190555"/>
                                </a:lnTo>
                                <a:close/>
                              </a:path>
                              <a:path w="267970" h="673100">
                                <a:moveTo>
                                  <a:pt x="110715" y="180467"/>
                                </a:moveTo>
                                <a:lnTo>
                                  <a:pt x="110447" y="180467"/>
                                </a:lnTo>
                                <a:lnTo>
                                  <a:pt x="102762" y="187784"/>
                                </a:lnTo>
                                <a:lnTo>
                                  <a:pt x="113356" y="197848"/>
                                </a:lnTo>
                                <a:lnTo>
                                  <a:pt x="120995" y="190555"/>
                                </a:lnTo>
                                <a:lnTo>
                                  <a:pt x="121310" y="190555"/>
                                </a:lnTo>
                                <a:lnTo>
                                  <a:pt x="110715" y="180467"/>
                                </a:lnTo>
                                <a:close/>
                              </a:path>
                              <a:path w="267970" h="673100">
                                <a:moveTo>
                                  <a:pt x="136529" y="190555"/>
                                </a:moveTo>
                                <a:lnTo>
                                  <a:pt x="121310" y="190555"/>
                                </a:lnTo>
                                <a:lnTo>
                                  <a:pt x="128969" y="197848"/>
                                </a:lnTo>
                                <a:lnTo>
                                  <a:pt x="129237" y="197533"/>
                                </a:lnTo>
                                <a:lnTo>
                                  <a:pt x="136529" y="190555"/>
                                </a:lnTo>
                                <a:close/>
                              </a:path>
                              <a:path w="267970" h="673100">
                                <a:moveTo>
                                  <a:pt x="146899" y="180631"/>
                                </a:moveTo>
                                <a:lnTo>
                                  <a:pt x="139898" y="187331"/>
                                </a:lnTo>
                                <a:lnTo>
                                  <a:pt x="139493" y="187784"/>
                                </a:lnTo>
                                <a:lnTo>
                                  <a:pt x="150034" y="197848"/>
                                </a:lnTo>
                                <a:lnTo>
                                  <a:pt x="157453" y="190794"/>
                                </a:lnTo>
                                <a:lnTo>
                                  <a:pt x="157322" y="190555"/>
                                </a:lnTo>
                                <a:lnTo>
                                  <a:pt x="146899" y="180631"/>
                                </a:lnTo>
                                <a:close/>
                              </a:path>
                              <a:path w="267970" h="673100">
                                <a:moveTo>
                                  <a:pt x="29908" y="173375"/>
                                </a:moveTo>
                                <a:lnTo>
                                  <a:pt x="11938" y="190555"/>
                                </a:lnTo>
                                <a:lnTo>
                                  <a:pt x="19267" y="197533"/>
                                </a:lnTo>
                                <a:lnTo>
                                  <a:pt x="21255" y="195579"/>
                                </a:lnTo>
                                <a:lnTo>
                                  <a:pt x="29937" y="187331"/>
                                </a:lnTo>
                                <a:lnTo>
                                  <a:pt x="22747" y="180467"/>
                                </a:lnTo>
                                <a:lnTo>
                                  <a:pt x="37356" y="180467"/>
                                </a:lnTo>
                                <a:lnTo>
                                  <a:pt x="29908" y="173375"/>
                                </a:lnTo>
                                <a:close/>
                              </a:path>
                              <a:path w="267970" h="673100">
                                <a:moveTo>
                                  <a:pt x="37356" y="180467"/>
                                </a:moveTo>
                                <a:lnTo>
                                  <a:pt x="37162" y="180467"/>
                                </a:lnTo>
                                <a:lnTo>
                                  <a:pt x="29937" y="187331"/>
                                </a:lnTo>
                                <a:lnTo>
                                  <a:pt x="40623" y="197533"/>
                                </a:lnTo>
                                <a:lnTo>
                                  <a:pt x="47951" y="190555"/>
                                </a:lnTo>
                                <a:lnTo>
                                  <a:pt x="37356" y="180467"/>
                                </a:lnTo>
                                <a:close/>
                              </a:path>
                              <a:path w="267970" h="673100">
                                <a:moveTo>
                                  <a:pt x="209224" y="190555"/>
                                </a:moveTo>
                                <a:lnTo>
                                  <a:pt x="194669" y="190555"/>
                                </a:lnTo>
                                <a:lnTo>
                                  <a:pt x="201997" y="197533"/>
                                </a:lnTo>
                                <a:lnTo>
                                  <a:pt x="203947" y="195579"/>
                                </a:lnTo>
                                <a:lnTo>
                                  <a:pt x="209224" y="190555"/>
                                </a:lnTo>
                                <a:close/>
                              </a:path>
                              <a:path w="267970" h="673100">
                                <a:moveTo>
                                  <a:pt x="267969" y="193039"/>
                                </a:moveTo>
                                <a:lnTo>
                                  <a:pt x="264721" y="193039"/>
                                </a:lnTo>
                                <a:lnTo>
                                  <a:pt x="267969" y="195579"/>
                                </a:lnTo>
                                <a:lnTo>
                                  <a:pt x="267969" y="193039"/>
                                </a:lnTo>
                                <a:close/>
                              </a:path>
                              <a:path w="267970" h="673100">
                                <a:moveTo>
                                  <a:pt x="249660" y="173105"/>
                                </a:moveTo>
                                <a:lnTo>
                                  <a:pt x="249469" y="173237"/>
                                </a:lnTo>
                                <a:lnTo>
                                  <a:pt x="241379" y="180922"/>
                                </a:lnTo>
                                <a:lnTo>
                                  <a:pt x="249024" y="188218"/>
                                </a:lnTo>
                                <a:lnTo>
                                  <a:pt x="257165" y="180467"/>
                                </a:lnTo>
                                <a:lnTo>
                                  <a:pt x="257409" y="180467"/>
                                </a:lnTo>
                                <a:lnTo>
                                  <a:pt x="249660" y="173105"/>
                                </a:lnTo>
                                <a:close/>
                              </a:path>
                              <a:path w="267970" h="673100">
                                <a:moveTo>
                                  <a:pt x="95264" y="145558"/>
                                </a:moveTo>
                                <a:lnTo>
                                  <a:pt x="94752" y="145986"/>
                                </a:lnTo>
                                <a:lnTo>
                                  <a:pt x="61345" y="177799"/>
                                </a:lnTo>
                                <a:lnTo>
                                  <a:pt x="58664" y="180467"/>
                                </a:lnTo>
                                <a:lnTo>
                                  <a:pt x="66500" y="187947"/>
                                </a:lnTo>
                                <a:lnTo>
                                  <a:pt x="74346" y="180467"/>
                                </a:lnTo>
                                <a:lnTo>
                                  <a:pt x="66654" y="173105"/>
                                </a:lnTo>
                                <a:lnTo>
                                  <a:pt x="82068" y="173105"/>
                                </a:lnTo>
                                <a:lnTo>
                                  <a:pt x="84684" y="170611"/>
                                </a:lnTo>
                                <a:lnTo>
                                  <a:pt x="76882" y="163201"/>
                                </a:lnTo>
                                <a:lnTo>
                                  <a:pt x="92581" y="163201"/>
                                </a:lnTo>
                                <a:lnTo>
                                  <a:pt x="84811" y="155802"/>
                                </a:lnTo>
                                <a:lnTo>
                                  <a:pt x="100218" y="155802"/>
                                </a:lnTo>
                                <a:lnTo>
                                  <a:pt x="103108" y="153047"/>
                                </a:lnTo>
                                <a:lnTo>
                                  <a:pt x="95264" y="145558"/>
                                </a:lnTo>
                                <a:close/>
                              </a:path>
                              <a:path w="267970" h="673100">
                                <a:moveTo>
                                  <a:pt x="92581" y="163201"/>
                                </a:moveTo>
                                <a:lnTo>
                                  <a:pt x="90465" y="165099"/>
                                </a:lnTo>
                                <a:lnTo>
                                  <a:pt x="84684" y="170611"/>
                                </a:lnTo>
                                <a:lnTo>
                                  <a:pt x="102762" y="187784"/>
                                </a:lnTo>
                                <a:lnTo>
                                  <a:pt x="110447" y="180467"/>
                                </a:lnTo>
                                <a:lnTo>
                                  <a:pt x="94791" y="180467"/>
                                </a:lnTo>
                                <a:lnTo>
                                  <a:pt x="102541" y="173105"/>
                                </a:lnTo>
                                <a:lnTo>
                                  <a:pt x="102983" y="173105"/>
                                </a:lnTo>
                                <a:lnTo>
                                  <a:pt x="92581" y="163201"/>
                                </a:lnTo>
                                <a:close/>
                              </a:path>
                              <a:path w="267970" h="673100">
                                <a:moveTo>
                                  <a:pt x="128594" y="163201"/>
                                </a:moveTo>
                                <a:lnTo>
                                  <a:pt x="121152" y="170274"/>
                                </a:lnTo>
                                <a:lnTo>
                                  <a:pt x="139493" y="187784"/>
                                </a:lnTo>
                                <a:lnTo>
                                  <a:pt x="139898" y="187331"/>
                                </a:lnTo>
                                <a:lnTo>
                                  <a:pt x="146899" y="180631"/>
                                </a:lnTo>
                                <a:lnTo>
                                  <a:pt x="146727" y="180467"/>
                                </a:lnTo>
                                <a:lnTo>
                                  <a:pt x="131562" y="180467"/>
                                </a:lnTo>
                                <a:lnTo>
                                  <a:pt x="139134" y="173237"/>
                                </a:lnTo>
                                <a:lnTo>
                                  <a:pt x="128594" y="163201"/>
                                </a:lnTo>
                                <a:close/>
                              </a:path>
                              <a:path w="267970" h="673100">
                                <a:moveTo>
                                  <a:pt x="165556" y="162835"/>
                                </a:moveTo>
                                <a:lnTo>
                                  <a:pt x="165113" y="163201"/>
                                </a:lnTo>
                                <a:lnTo>
                                  <a:pt x="157722" y="170274"/>
                                </a:lnTo>
                                <a:lnTo>
                                  <a:pt x="157862" y="170274"/>
                                </a:lnTo>
                                <a:lnTo>
                                  <a:pt x="176296" y="187784"/>
                                </a:lnTo>
                                <a:lnTo>
                                  <a:pt x="176121" y="187784"/>
                                </a:lnTo>
                                <a:lnTo>
                                  <a:pt x="183806" y="180467"/>
                                </a:lnTo>
                                <a:lnTo>
                                  <a:pt x="168325" y="180467"/>
                                </a:lnTo>
                                <a:lnTo>
                                  <a:pt x="176074" y="173105"/>
                                </a:lnTo>
                                <a:lnTo>
                                  <a:pt x="176342" y="173105"/>
                                </a:lnTo>
                                <a:lnTo>
                                  <a:pt x="165556" y="162835"/>
                                </a:lnTo>
                                <a:close/>
                              </a:path>
                              <a:path w="267970" h="673100">
                                <a:moveTo>
                                  <a:pt x="212437" y="173105"/>
                                </a:moveTo>
                                <a:lnTo>
                                  <a:pt x="207520" y="177799"/>
                                </a:lnTo>
                                <a:lnTo>
                                  <a:pt x="204825" y="180467"/>
                                </a:lnTo>
                                <a:lnTo>
                                  <a:pt x="212511" y="187784"/>
                                </a:lnTo>
                                <a:lnTo>
                                  <a:pt x="212134" y="187784"/>
                                </a:lnTo>
                                <a:lnTo>
                                  <a:pt x="219819" y="180467"/>
                                </a:lnTo>
                                <a:lnTo>
                                  <a:pt x="220157" y="180467"/>
                                </a:lnTo>
                                <a:lnTo>
                                  <a:pt x="212437" y="173105"/>
                                </a:lnTo>
                                <a:close/>
                              </a:path>
                              <a:path w="267970" h="673100">
                                <a:moveTo>
                                  <a:pt x="19222" y="163201"/>
                                </a:moveTo>
                                <a:lnTo>
                                  <a:pt x="11779" y="170274"/>
                                </a:lnTo>
                                <a:lnTo>
                                  <a:pt x="12071" y="170274"/>
                                </a:lnTo>
                                <a:lnTo>
                                  <a:pt x="29937" y="187331"/>
                                </a:lnTo>
                                <a:lnTo>
                                  <a:pt x="37162" y="180467"/>
                                </a:lnTo>
                                <a:lnTo>
                                  <a:pt x="22480" y="180467"/>
                                </a:lnTo>
                                <a:lnTo>
                                  <a:pt x="29908" y="173375"/>
                                </a:lnTo>
                                <a:lnTo>
                                  <a:pt x="19222" y="163201"/>
                                </a:lnTo>
                                <a:close/>
                              </a:path>
                              <a:path w="267970" h="673100">
                                <a:moveTo>
                                  <a:pt x="238592" y="162591"/>
                                </a:moveTo>
                                <a:lnTo>
                                  <a:pt x="230524" y="170274"/>
                                </a:lnTo>
                                <a:lnTo>
                                  <a:pt x="230419" y="170461"/>
                                </a:lnTo>
                                <a:lnTo>
                                  <a:pt x="241379" y="180922"/>
                                </a:lnTo>
                                <a:lnTo>
                                  <a:pt x="249608" y="173105"/>
                                </a:lnTo>
                                <a:lnTo>
                                  <a:pt x="247035" y="170611"/>
                                </a:lnTo>
                                <a:lnTo>
                                  <a:pt x="238592" y="162591"/>
                                </a:lnTo>
                                <a:close/>
                              </a:path>
                              <a:path w="267970" h="673100">
                                <a:moveTo>
                                  <a:pt x="150031" y="162835"/>
                                </a:moveTo>
                                <a:lnTo>
                                  <a:pt x="139134" y="173237"/>
                                </a:lnTo>
                                <a:lnTo>
                                  <a:pt x="146899" y="180631"/>
                                </a:lnTo>
                                <a:lnTo>
                                  <a:pt x="157722" y="170274"/>
                                </a:lnTo>
                                <a:lnTo>
                                  <a:pt x="157862" y="170274"/>
                                </a:lnTo>
                                <a:lnTo>
                                  <a:pt x="150031" y="162835"/>
                                </a:lnTo>
                                <a:close/>
                              </a:path>
                              <a:path w="267970" h="673100">
                                <a:moveTo>
                                  <a:pt x="40579" y="163201"/>
                                </a:moveTo>
                                <a:lnTo>
                                  <a:pt x="29908" y="173375"/>
                                </a:lnTo>
                                <a:lnTo>
                                  <a:pt x="37356" y="180467"/>
                                </a:lnTo>
                                <a:lnTo>
                                  <a:pt x="37162" y="180467"/>
                                </a:lnTo>
                                <a:lnTo>
                                  <a:pt x="47890" y="170274"/>
                                </a:lnTo>
                                <a:lnTo>
                                  <a:pt x="45228" y="167639"/>
                                </a:lnTo>
                                <a:lnTo>
                                  <a:pt x="40579" y="163201"/>
                                </a:lnTo>
                                <a:close/>
                              </a:path>
                              <a:path w="267970" h="673100">
                                <a:moveTo>
                                  <a:pt x="55921" y="162835"/>
                                </a:moveTo>
                                <a:lnTo>
                                  <a:pt x="55721" y="162835"/>
                                </a:lnTo>
                                <a:lnTo>
                                  <a:pt x="50663" y="167639"/>
                                </a:lnTo>
                                <a:lnTo>
                                  <a:pt x="47988" y="170274"/>
                                </a:lnTo>
                                <a:lnTo>
                                  <a:pt x="58664" y="180467"/>
                                </a:lnTo>
                                <a:lnTo>
                                  <a:pt x="61345" y="177799"/>
                                </a:lnTo>
                                <a:lnTo>
                                  <a:pt x="66274" y="173105"/>
                                </a:lnTo>
                                <a:lnTo>
                                  <a:pt x="66654" y="173105"/>
                                </a:lnTo>
                                <a:lnTo>
                                  <a:pt x="55921" y="162835"/>
                                </a:lnTo>
                                <a:close/>
                              </a:path>
                              <a:path w="267970" h="673100">
                                <a:moveTo>
                                  <a:pt x="82068" y="173105"/>
                                </a:moveTo>
                                <a:lnTo>
                                  <a:pt x="66654" y="173105"/>
                                </a:lnTo>
                                <a:lnTo>
                                  <a:pt x="74346" y="180467"/>
                                </a:lnTo>
                                <a:lnTo>
                                  <a:pt x="82068" y="173105"/>
                                </a:lnTo>
                                <a:close/>
                              </a:path>
                              <a:path w="267970" h="673100">
                                <a:moveTo>
                                  <a:pt x="118178" y="173105"/>
                                </a:moveTo>
                                <a:lnTo>
                                  <a:pt x="102983" y="173105"/>
                                </a:lnTo>
                                <a:lnTo>
                                  <a:pt x="110715" y="180467"/>
                                </a:lnTo>
                                <a:lnTo>
                                  <a:pt x="110447" y="180467"/>
                                </a:lnTo>
                                <a:lnTo>
                                  <a:pt x="118178" y="173105"/>
                                </a:lnTo>
                                <a:close/>
                              </a:path>
                              <a:path w="267970" h="673100">
                                <a:moveTo>
                                  <a:pt x="191537" y="173105"/>
                                </a:moveTo>
                                <a:lnTo>
                                  <a:pt x="176342" y="173105"/>
                                </a:lnTo>
                                <a:lnTo>
                                  <a:pt x="184074" y="180467"/>
                                </a:lnTo>
                                <a:lnTo>
                                  <a:pt x="183806" y="180467"/>
                                </a:lnTo>
                                <a:lnTo>
                                  <a:pt x="191537" y="173105"/>
                                </a:lnTo>
                                <a:close/>
                              </a:path>
                              <a:path w="267970" h="673100">
                                <a:moveTo>
                                  <a:pt x="202050" y="163201"/>
                                </a:moveTo>
                                <a:lnTo>
                                  <a:pt x="199946" y="165099"/>
                                </a:lnTo>
                                <a:lnTo>
                                  <a:pt x="194315" y="170461"/>
                                </a:lnTo>
                                <a:lnTo>
                                  <a:pt x="204825" y="180467"/>
                                </a:lnTo>
                                <a:lnTo>
                                  <a:pt x="207520" y="177799"/>
                                </a:lnTo>
                                <a:lnTo>
                                  <a:pt x="212437" y="173105"/>
                                </a:lnTo>
                                <a:lnTo>
                                  <a:pt x="202050" y="163201"/>
                                </a:lnTo>
                                <a:close/>
                              </a:path>
                              <a:path w="267970" h="673100">
                                <a:moveTo>
                                  <a:pt x="222812" y="163201"/>
                                </a:moveTo>
                                <a:lnTo>
                                  <a:pt x="212437" y="173105"/>
                                </a:lnTo>
                                <a:lnTo>
                                  <a:pt x="220157" y="180467"/>
                                </a:lnTo>
                                <a:lnTo>
                                  <a:pt x="219819" y="180467"/>
                                </a:lnTo>
                                <a:lnTo>
                                  <a:pt x="230327" y="170461"/>
                                </a:lnTo>
                                <a:lnTo>
                                  <a:pt x="230223" y="170274"/>
                                </a:lnTo>
                                <a:lnTo>
                                  <a:pt x="222812" y="163201"/>
                                </a:lnTo>
                                <a:close/>
                              </a:path>
                              <a:path w="267970" h="673100">
                                <a:moveTo>
                                  <a:pt x="260051" y="163201"/>
                                </a:moveTo>
                                <a:lnTo>
                                  <a:pt x="252234" y="170611"/>
                                </a:lnTo>
                                <a:lnTo>
                                  <a:pt x="249660" y="173105"/>
                                </a:lnTo>
                                <a:lnTo>
                                  <a:pt x="257409" y="180467"/>
                                </a:lnTo>
                                <a:lnTo>
                                  <a:pt x="257165" y="180467"/>
                                </a:lnTo>
                                <a:lnTo>
                                  <a:pt x="267870" y="170274"/>
                                </a:lnTo>
                                <a:lnTo>
                                  <a:pt x="267969" y="167639"/>
                                </a:lnTo>
                                <a:lnTo>
                                  <a:pt x="264721" y="167639"/>
                                </a:lnTo>
                                <a:lnTo>
                                  <a:pt x="260051" y="163201"/>
                                </a:lnTo>
                                <a:close/>
                              </a:path>
                              <a:path w="267970" h="673100">
                                <a:moveTo>
                                  <a:pt x="4024" y="162591"/>
                                </a:moveTo>
                                <a:lnTo>
                                  <a:pt x="3717" y="162835"/>
                                </a:lnTo>
                                <a:lnTo>
                                  <a:pt x="0" y="166369"/>
                                </a:lnTo>
                                <a:lnTo>
                                  <a:pt x="0" y="173989"/>
                                </a:lnTo>
                                <a:lnTo>
                                  <a:pt x="3877" y="177799"/>
                                </a:lnTo>
                                <a:lnTo>
                                  <a:pt x="11779" y="170274"/>
                                </a:lnTo>
                                <a:lnTo>
                                  <a:pt x="12071" y="170274"/>
                                </a:lnTo>
                                <a:lnTo>
                                  <a:pt x="4024" y="162591"/>
                                </a:lnTo>
                                <a:close/>
                              </a:path>
                              <a:path w="267970" h="673100">
                                <a:moveTo>
                                  <a:pt x="74052" y="145558"/>
                                </a:moveTo>
                                <a:lnTo>
                                  <a:pt x="73905" y="145558"/>
                                </a:lnTo>
                                <a:lnTo>
                                  <a:pt x="66023" y="153047"/>
                                </a:lnTo>
                                <a:lnTo>
                                  <a:pt x="66193" y="153047"/>
                                </a:lnTo>
                                <a:lnTo>
                                  <a:pt x="84684" y="170611"/>
                                </a:lnTo>
                                <a:lnTo>
                                  <a:pt x="92457" y="163201"/>
                                </a:lnTo>
                                <a:lnTo>
                                  <a:pt x="76675" y="163201"/>
                                </a:lnTo>
                                <a:lnTo>
                                  <a:pt x="84444" y="155802"/>
                                </a:lnTo>
                                <a:lnTo>
                                  <a:pt x="84811" y="155802"/>
                                </a:lnTo>
                                <a:lnTo>
                                  <a:pt x="74052" y="145558"/>
                                </a:lnTo>
                                <a:close/>
                              </a:path>
                              <a:path w="267970" h="673100">
                                <a:moveTo>
                                  <a:pt x="183548" y="145558"/>
                                </a:moveTo>
                                <a:lnTo>
                                  <a:pt x="175723" y="153047"/>
                                </a:lnTo>
                                <a:lnTo>
                                  <a:pt x="176023" y="153047"/>
                                </a:lnTo>
                                <a:lnTo>
                                  <a:pt x="194315" y="170461"/>
                                </a:lnTo>
                                <a:lnTo>
                                  <a:pt x="201940" y="163201"/>
                                </a:lnTo>
                                <a:lnTo>
                                  <a:pt x="186502" y="163201"/>
                                </a:lnTo>
                                <a:lnTo>
                                  <a:pt x="194291" y="155802"/>
                                </a:lnTo>
                                <a:lnTo>
                                  <a:pt x="183548" y="145558"/>
                                </a:lnTo>
                                <a:close/>
                              </a:path>
                              <a:path w="267970" h="673100">
                                <a:moveTo>
                                  <a:pt x="231058" y="155434"/>
                                </a:moveTo>
                                <a:lnTo>
                                  <a:pt x="230562" y="155802"/>
                                </a:lnTo>
                                <a:lnTo>
                                  <a:pt x="222812" y="163201"/>
                                </a:lnTo>
                                <a:lnTo>
                                  <a:pt x="230419" y="170461"/>
                                </a:lnTo>
                                <a:lnTo>
                                  <a:pt x="230524" y="170274"/>
                                </a:lnTo>
                                <a:lnTo>
                                  <a:pt x="238592" y="162591"/>
                                </a:lnTo>
                                <a:lnTo>
                                  <a:pt x="231058" y="155434"/>
                                </a:lnTo>
                                <a:close/>
                              </a:path>
                              <a:path w="267970" h="673100">
                                <a:moveTo>
                                  <a:pt x="58665" y="110617"/>
                                </a:moveTo>
                                <a:lnTo>
                                  <a:pt x="58108" y="111116"/>
                                </a:lnTo>
                                <a:lnTo>
                                  <a:pt x="5342" y="161289"/>
                                </a:lnTo>
                                <a:lnTo>
                                  <a:pt x="4024" y="162591"/>
                                </a:lnTo>
                                <a:lnTo>
                                  <a:pt x="12071" y="170274"/>
                                </a:lnTo>
                                <a:lnTo>
                                  <a:pt x="11779" y="170274"/>
                                </a:lnTo>
                                <a:lnTo>
                                  <a:pt x="19205" y="163201"/>
                                </a:lnTo>
                                <a:lnTo>
                                  <a:pt x="11452" y="155802"/>
                                </a:lnTo>
                                <a:lnTo>
                                  <a:pt x="26974" y="155802"/>
                                </a:lnTo>
                                <a:lnTo>
                                  <a:pt x="29867" y="153047"/>
                                </a:lnTo>
                                <a:lnTo>
                                  <a:pt x="29569" y="152689"/>
                                </a:lnTo>
                                <a:lnTo>
                                  <a:pt x="22099" y="145558"/>
                                </a:lnTo>
                                <a:lnTo>
                                  <a:pt x="37868" y="145558"/>
                                </a:lnTo>
                                <a:lnTo>
                                  <a:pt x="29982" y="138011"/>
                                </a:lnTo>
                                <a:lnTo>
                                  <a:pt x="45654" y="138011"/>
                                </a:lnTo>
                                <a:lnTo>
                                  <a:pt x="47944" y="135831"/>
                                </a:lnTo>
                                <a:lnTo>
                                  <a:pt x="47857" y="135630"/>
                                </a:lnTo>
                                <a:lnTo>
                                  <a:pt x="40206" y="128362"/>
                                </a:lnTo>
                                <a:lnTo>
                                  <a:pt x="55993" y="128362"/>
                                </a:lnTo>
                                <a:lnTo>
                                  <a:pt x="48060" y="120810"/>
                                </a:lnTo>
                                <a:lnTo>
                                  <a:pt x="63715" y="120810"/>
                                </a:lnTo>
                                <a:lnTo>
                                  <a:pt x="66531" y="118128"/>
                                </a:lnTo>
                                <a:lnTo>
                                  <a:pt x="58665" y="110617"/>
                                </a:lnTo>
                                <a:close/>
                              </a:path>
                              <a:path w="267970" h="673100">
                                <a:moveTo>
                                  <a:pt x="84521" y="121236"/>
                                </a:moveTo>
                                <a:lnTo>
                                  <a:pt x="40579" y="163201"/>
                                </a:lnTo>
                                <a:lnTo>
                                  <a:pt x="47988" y="170274"/>
                                </a:lnTo>
                                <a:lnTo>
                                  <a:pt x="50663" y="167639"/>
                                </a:lnTo>
                                <a:lnTo>
                                  <a:pt x="55721" y="162835"/>
                                </a:lnTo>
                                <a:lnTo>
                                  <a:pt x="55921" y="162835"/>
                                </a:lnTo>
                                <a:lnTo>
                                  <a:pt x="48572" y="155802"/>
                                </a:lnTo>
                                <a:lnTo>
                                  <a:pt x="63123" y="155802"/>
                                </a:lnTo>
                                <a:lnTo>
                                  <a:pt x="66023" y="153047"/>
                                </a:lnTo>
                                <a:lnTo>
                                  <a:pt x="66193" y="153047"/>
                                </a:lnTo>
                                <a:lnTo>
                                  <a:pt x="58760" y="145986"/>
                                </a:lnTo>
                                <a:lnTo>
                                  <a:pt x="73455" y="145986"/>
                                </a:lnTo>
                                <a:lnTo>
                                  <a:pt x="73905" y="145558"/>
                                </a:lnTo>
                                <a:lnTo>
                                  <a:pt x="74052" y="145558"/>
                                </a:lnTo>
                                <a:lnTo>
                                  <a:pt x="66620" y="138481"/>
                                </a:lnTo>
                                <a:lnTo>
                                  <a:pt x="81354" y="138481"/>
                                </a:lnTo>
                                <a:lnTo>
                                  <a:pt x="84610" y="135388"/>
                                </a:lnTo>
                                <a:lnTo>
                                  <a:pt x="77252" y="128362"/>
                                </a:lnTo>
                                <a:lnTo>
                                  <a:pt x="92005" y="128362"/>
                                </a:lnTo>
                                <a:lnTo>
                                  <a:pt x="84521" y="121236"/>
                                </a:lnTo>
                                <a:close/>
                              </a:path>
                              <a:path w="267970" h="673100">
                                <a:moveTo>
                                  <a:pt x="120823" y="155802"/>
                                </a:moveTo>
                                <a:lnTo>
                                  <a:pt x="120328" y="156209"/>
                                </a:lnTo>
                                <a:lnTo>
                                  <a:pt x="113360" y="162835"/>
                                </a:lnTo>
                                <a:lnTo>
                                  <a:pt x="121152" y="170274"/>
                                </a:lnTo>
                                <a:lnTo>
                                  <a:pt x="128581" y="163201"/>
                                </a:lnTo>
                                <a:lnTo>
                                  <a:pt x="120823" y="155802"/>
                                </a:lnTo>
                                <a:close/>
                              </a:path>
                              <a:path w="267970" h="673100">
                                <a:moveTo>
                                  <a:pt x="157783" y="155434"/>
                                </a:moveTo>
                                <a:lnTo>
                                  <a:pt x="150031" y="162835"/>
                                </a:lnTo>
                                <a:lnTo>
                                  <a:pt x="157862" y="170274"/>
                                </a:lnTo>
                                <a:lnTo>
                                  <a:pt x="157722" y="170274"/>
                                </a:lnTo>
                                <a:lnTo>
                                  <a:pt x="165495" y="162835"/>
                                </a:lnTo>
                                <a:lnTo>
                                  <a:pt x="165300" y="162591"/>
                                </a:lnTo>
                                <a:lnTo>
                                  <a:pt x="157783" y="155434"/>
                                </a:lnTo>
                                <a:close/>
                              </a:path>
                              <a:path w="267970" h="673100">
                                <a:moveTo>
                                  <a:pt x="264721" y="158749"/>
                                </a:moveTo>
                                <a:lnTo>
                                  <a:pt x="260051" y="163201"/>
                                </a:lnTo>
                                <a:lnTo>
                                  <a:pt x="264721" y="167639"/>
                                </a:lnTo>
                                <a:lnTo>
                                  <a:pt x="267969" y="165099"/>
                                </a:lnTo>
                                <a:lnTo>
                                  <a:pt x="267969" y="161289"/>
                                </a:lnTo>
                                <a:lnTo>
                                  <a:pt x="264721" y="158749"/>
                                </a:lnTo>
                                <a:close/>
                              </a:path>
                              <a:path w="267970" h="673100">
                                <a:moveTo>
                                  <a:pt x="267969" y="165099"/>
                                </a:moveTo>
                                <a:lnTo>
                                  <a:pt x="264721" y="167639"/>
                                </a:lnTo>
                                <a:lnTo>
                                  <a:pt x="267969" y="167639"/>
                                </a:lnTo>
                                <a:lnTo>
                                  <a:pt x="267969" y="165099"/>
                                </a:lnTo>
                                <a:close/>
                              </a:path>
                              <a:path w="267970" h="673100">
                                <a:moveTo>
                                  <a:pt x="26974" y="155802"/>
                                </a:moveTo>
                                <a:lnTo>
                                  <a:pt x="11452" y="155802"/>
                                </a:lnTo>
                                <a:lnTo>
                                  <a:pt x="19222" y="163201"/>
                                </a:lnTo>
                                <a:lnTo>
                                  <a:pt x="26974" y="155802"/>
                                </a:lnTo>
                                <a:close/>
                              </a:path>
                              <a:path w="267970" h="673100">
                                <a:moveTo>
                                  <a:pt x="37868" y="145558"/>
                                </a:moveTo>
                                <a:lnTo>
                                  <a:pt x="37730" y="145558"/>
                                </a:lnTo>
                                <a:lnTo>
                                  <a:pt x="30242" y="152689"/>
                                </a:lnTo>
                                <a:lnTo>
                                  <a:pt x="29943" y="153047"/>
                                </a:lnTo>
                                <a:lnTo>
                                  <a:pt x="40579" y="163201"/>
                                </a:lnTo>
                                <a:lnTo>
                                  <a:pt x="48315" y="155802"/>
                                </a:lnTo>
                                <a:lnTo>
                                  <a:pt x="48572" y="155802"/>
                                </a:lnTo>
                                <a:lnTo>
                                  <a:pt x="37868" y="145558"/>
                                </a:lnTo>
                                <a:close/>
                              </a:path>
                              <a:path w="267970" h="673100">
                                <a:moveTo>
                                  <a:pt x="100218" y="155802"/>
                                </a:moveTo>
                                <a:lnTo>
                                  <a:pt x="84811" y="155802"/>
                                </a:lnTo>
                                <a:lnTo>
                                  <a:pt x="92581" y="163201"/>
                                </a:lnTo>
                                <a:lnTo>
                                  <a:pt x="92841" y="162835"/>
                                </a:lnTo>
                                <a:lnTo>
                                  <a:pt x="100218" y="155802"/>
                                </a:lnTo>
                                <a:close/>
                              </a:path>
                              <a:path w="267970" h="673100">
                                <a:moveTo>
                                  <a:pt x="139485" y="138011"/>
                                </a:moveTo>
                                <a:lnTo>
                                  <a:pt x="121144" y="155434"/>
                                </a:lnTo>
                                <a:lnTo>
                                  <a:pt x="120823" y="155802"/>
                                </a:lnTo>
                                <a:lnTo>
                                  <a:pt x="128594" y="163201"/>
                                </a:lnTo>
                                <a:lnTo>
                                  <a:pt x="139245" y="153047"/>
                                </a:lnTo>
                                <a:lnTo>
                                  <a:pt x="139727" y="153047"/>
                                </a:lnTo>
                                <a:lnTo>
                                  <a:pt x="131843" y="145558"/>
                                </a:lnTo>
                                <a:lnTo>
                                  <a:pt x="147411" y="145558"/>
                                </a:lnTo>
                                <a:lnTo>
                                  <a:pt x="139485" y="138011"/>
                                </a:lnTo>
                                <a:close/>
                              </a:path>
                              <a:path w="267970" h="673100">
                                <a:moveTo>
                                  <a:pt x="212919" y="138201"/>
                                </a:moveTo>
                                <a:lnTo>
                                  <a:pt x="212525" y="138481"/>
                                </a:lnTo>
                                <a:lnTo>
                                  <a:pt x="194291" y="155802"/>
                                </a:lnTo>
                                <a:lnTo>
                                  <a:pt x="202050" y="163201"/>
                                </a:lnTo>
                                <a:lnTo>
                                  <a:pt x="202324" y="162835"/>
                                </a:lnTo>
                                <a:lnTo>
                                  <a:pt x="212388" y="153252"/>
                                </a:lnTo>
                                <a:lnTo>
                                  <a:pt x="204774" y="145986"/>
                                </a:lnTo>
                                <a:lnTo>
                                  <a:pt x="220019" y="145986"/>
                                </a:lnTo>
                                <a:lnTo>
                                  <a:pt x="220468" y="145558"/>
                                </a:lnTo>
                                <a:lnTo>
                                  <a:pt x="220663" y="145558"/>
                                </a:lnTo>
                                <a:lnTo>
                                  <a:pt x="212919" y="138201"/>
                                </a:lnTo>
                                <a:close/>
                              </a:path>
                              <a:path w="267970" h="673100">
                                <a:moveTo>
                                  <a:pt x="220663" y="145558"/>
                                </a:moveTo>
                                <a:lnTo>
                                  <a:pt x="220468" y="145558"/>
                                </a:lnTo>
                                <a:lnTo>
                                  <a:pt x="212388" y="153252"/>
                                </a:lnTo>
                                <a:lnTo>
                                  <a:pt x="222812" y="163201"/>
                                </a:lnTo>
                                <a:lnTo>
                                  <a:pt x="230947" y="155434"/>
                                </a:lnTo>
                                <a:lnTo>
                                  <a:pt x="228762" y="153252"/>
                                </a:lnTo>
                                <a:lnTo>
                                  <a:pt x="220663" y="145558"/>
                                </a:lnTo>
                                <a:close/>
                              </a:path>
                              <a:path w="267970" h="673100">
                                <a:moveTo>
                                  <a:pt x="256788" y="145558"/>
                                </a:moveTo>
                                <a:lnTo>
                                  <a:pt x="256481" y="145558"/>
                                </a:lnTo>
                                <a:lnTo>
                                  <a:pt x="248992" y="152689"/>
                                </a:lnTo>
                                <a:lnTo>
                                  <a:pt x="260051" y="163201"/>
                                </a:lnTo>
                                <a:lnTo>
                                  <a:pt x="264721" y="158749"/>
                                </a:lnTo>
                                <a:lnTo>
                                  <a:pt x="267969" y="158749"/>
                                </a:lnTo>
                                <a:lnTo>
                                  <a:pt x="267969" y="156209"/>
                                </a:lnTo>
                                <a:lnTo>
                                  <a:pt x="256788" y="145558"/>
                                </a:lnTo>
                                <a:close/>
                              </a:path>
                              <a:path w="267970" h="673100">
                                <a:moveTo>
                                  <a:pt x="63123" y="155802"/>
                                </a:moveTo>
                                <a:lnTo>
                                  <a:pt x="48572" y="155802"/>
                                </a:lnTo>
                                <a:lnTo>
                                  <a:pt x="55921" y="162835"/>
                                </a:lnTo>
                                <a:lnTo>
                                  <a:pt x="55721" y="162835"/>
                                </a:lnTo>
                                <a:lnTo>
                                  <a:pt x="63123" y="155802"/>
                                </a:lnTo>
                                <a:close/>
                              </a:path>
                              <a:path w="267970" h="673100">
                                <a:moveTo>
                                  <a:pt x="110514" y="145986"/>
                                </a:moveTo>
                                <a:lnTo>
                                  <a:pt x="103108" y="153047"/>
                                </a:lnTo>
                                <a:lnTo>
                                  <a:pt x="113360" y="162835"/>
                                </a:lnTo>
                                <a:lnTo>
                                  <a:pt x="120757" y="155802"/>
                                </a:lnTo>
                                <a:lnTo>
                                  <a:pt x="120436" y="155434"/>
                                </a:lnTo>
                                <a:lnTo>
                                  <a:pt x="110514" y="145986"/>
                                </a:lnTo>
                                <a:close/>
                              </a:path>
                              <a:path w="267970" h="673100">
                                <a:moveTo>
                                  <a:pt x="147411" y="145558"/>
                                </a:moveTo>
                                <a:lnTo>
                                  <a:pt x="147109" y="145558"/>
                                </a:lnTo>
                                <a:lnTo>
                                  <a:pt x="139245" y="153047"/>
                                </a:lnTo>
                                <a:lnTo>
                                  <a:pt x="139727" y="153047"/>
                                </a:lnTo>
                                <a:lnTo>
                                  <a:pt x="150031" y="162835"/>
                                </a:lnTo>
                                <a:lnTo>
                                  <a:pt x="157783" y="155434"/>
                                </a:lnTo>
                                <a:lnTo>
                                  <a:pt x="147411" y="145558"/>
                                </a:lnTo>
                                <a:close/>
                              </a:path>
                              <a:path w="267970" h="673100">
                                <a:moveTo>
                                  <a:pt x="168157" y="145558"/>
                                </a:moveTo>
                                <a:lnTo>
                                  <a:pt x="167679" y="145986"/>
                                </a:lnTo>
                                <a:lnTo>
                                  <a:pt x="157783" y="155434"/>
                                </a:lnTo>
                                <a:lnTo>
                                  <a:pt x="165556" y="162835"/>
                                </a:lnTo>
                                <a:lnTo>
                                  <a:pt x="165750" y="162591"/>
                                </a:lnTo>
                                <a:lnTo>
                                  <a:pt x="175723" y="153047"/>
                                </a:lnTo>
                                <a:lnTo>
                                  <a:pt x="176023" y="153047"/>
                                </a:lnTo>
                                <a:lnTo>
                                  <a:pt x="168157" y="145558"/>
                                </a:lnTo>
                                <a:close/>
                              </a:path>
                              <a:path w="267970" h="673100">
                                <a:moveTo>
                                  <a:pt x="3877" y="148589"/>
                                </a:moveTo>
                                <a:lnTo>
                                  <a:pt x="0" y="152399"/>
                                </a:lnTo>
                                <a:lnTo>
                                  <a:pt x="0" y="158749"/>
                                </a:lnTo>
                                <a:lnTo>
                                  <a:pt x="4024" y="162591"/>
                                </a:lnTo>
                                <a:lnTo>
                                  <a:pt x="5342" y="161289"/>
                                </a:lnTo>
                                <a:lnTo>
                                  <a:pt x="11113" y="155802"/>
                                </a:lnTo>
                                <a:lnTo>
                                  <a:pt x="11452" y="155802"/>
                                </a:lnTo>
                                <a:lnTo>
                                  <a:pt x="3877" y="148589"/>
                                </a:lnTo>
                                <a:close/>
                              </a:path>
                              <a:path w="267970" h="673100">
                                <a:moveTo>
                                  <a:pt x="249065" y="138201"/>
                                </a:moveTo>
                                <a:lnTo>
                                  <a:pt x="248704" y="138481"/>
                                </a:lnTo>
                                <a:lnTo>
                                  <a:pt x="233232" y="153252"/>
                                </a:lnTo>
                                <a:lnTo>
                                  <a:pt x="231058" y="155434"/>
                                </a:lnTo>
                                <a:lnTo>
                                  <a:pt x="238592" y="162591"/>
                                </a:lnTo>
                                <a:lnTo>
                                  <a:pt x="248992" y="152689"/>
                                </a:lnTo>
                                <a:lnTo>
                                  <a:pt x="241489" y="145558"/>
                                </a:lnTo>
                                <a:lnTo>
                                  <a:pt x="256788" y="145558"/>
                                </a:lnTo>
                                <a:lnTo>
                                  <a:pt x="249065" y="138201"/>
                                </a:lnTo>
                                <a:close/>
                              </a:path>
                              <a:path w="267970" h="673100">
                                <a:moveTo>
                                  <a:pt x="267969" y="158749"/>
                                </a:moveTo>
                                <a:lnTo>
                                  <a:pt x="264721" y="158749"/>
                                </a:lnTo>
                                <a:lnTo>
                                  <a:pt x="267969" y="161289"/>
                                </a:lnTo>
                                <a:lnTo>
                                  <a:pt x="267969" y="158749"/>
                                </a:lnTo>
                                <a:close/>
                              </a:path>
                              <a:path w="267970" h="673100">
                                <a:moveTo>
                                  <a:pt x="202038" y="127864"/>
                                </a:moveTo>
                                <a:lnTo>
                                  <a:pt x="193923" y="135630"/>
                                </a:lnTo>
                                <a:lnTo>
                                  <a:pt x="212388" y="153252"/>
                                </a:lnTo>
                                <a:lnTo>
                                  <a:pt x="220019" y="145986"/>
                                </a:lnTo>
                                <a:lnTo>
                                  <a:pt x="204624" y="145986"/>
                                </a:lnTo>
                                <a:lnTo>
                                  <a:pt x="212819" y="138201"/>
                                </a:lnTo>
                                <a:lnTo>
                                  <a:pt x="212719" y="138011"/>
                                </a:lnTo>
                                <a:lnTo>
                                  <a:pt x="202038" y="127864"/>
                                </a:lnTo>
                                <a:close/>
                              </a:path>
                              <a:path w="267970" h="673100">
                                <a:moveTo>
                                  <a:pt x="19899" y="128362"/>
                                </a:moveTo>
                                <a:lnTo>
                                  <a:pt x="19723" y="128362"/>
                                </a:lnTo>
                                <a:lnTo>
                                  <a:pt x="11910" y="135831"/>
                                </a:lnTo>
                                <a:lnTo>
                                  <a:pt x="29943" y="153047"/>
                                </a:lnTo>
                                <a:lnTo>
                                  <a:pt x="30242" y="152689"/>
                                </a:lnTo>
                                <a:lnTo>
                                  <a:pt x="37730" y="145558"/>
                                </a:lnTo>
                                <a:lnTo>
                                  <a:pt x="21886" y="145558"/>
                                </a:lnTo>
                                <a:lnTo>
                                  <a:pt x="29823" y="138011"/>
                                </a:lnTo>
                                <a:lnTo>
                                  <a:pt x="29982" y="138011"/>
                                </a:lnTo>
                                <a:lnTo>
                                  <a:pt x="19899" y="128362"/>
                                </a:lnTo>
                                <a:close/>
                              </a:path>
                              <a:path w="267970" h="673100">
                                <a:moveTo>
                                  <a:pt x="55993" y="128362"/>
                                </a:moveTo>
                                <a:lnTo>
                                  <a:pt x="55785" y="128362"/>
                                </a:lnTo>
                                <a:lnTo>
                                  <a:pt x="48155" y="135630"/>
                                </a:lnTo>
                                <a:lnTo>
                                  <a:pt x="48069" y="135831"/>
                                </a:lnTo>
                                <a:lnTo>
                                  <a:pt x="66193" y="153047"/>
                                </a:lnTo>
                                <a:lnTo>
                                  <a:pt x="66023" y="153047"/>
                                </a:lnTo>
                                <a:lnTo>
                                  <a:pt x="73455" y="145986"/>
                                </a:lnTo>
                                <a:lnTo>
                                  <a:pt x="58597" y="145986"/>
                                </a:lnTo>
                                <a:lnTo>
                                  <a:pt x="66457" y="138481"/>
                                </a:lnTo>
                                <a:lnTo>
                                  <a:pt x="66620" y="138481"/>
                                </a:lnTo>
                                <a:lnTo>
                                  <a:pt x="55993" y="128362"/>
                                </a:lnTo>
                                <a:close/>
                              </a:path>
                              <a:path w="267970" h="673100">
                                <a:moveTo>
                                  <a:pt x="102632" y="138481"/>
                                </a:moveTo>
                                <a:lnTo>
                                  <a:pt x="97352" y="143509"/>
                                </a:lnTo>
                                <a:lnTo>
                                  <a:pt x="95264" y="145558"/>
                                </a:lnTo>
                                <a:lnTo>
                                  <a:pt x="103108" y="153047"/>
                                </a:lnTo>
                                <a:lnTo>
                                  <a:pt x="110514" y="145986"/>
                                </a:lnTo>
                                <a:lnTo>
                                  <a:pt x="102632" y="138481"/>
                                </a:lnTo>
                                <a:close/>
                              </a:path>
                              <a:path w="267970" h="673100">
                                <a:moveTo>
                                  <a:pt x="129352" y="128362"/>
                                </a:moveTo>
                                <a:lnTo>
                                  <a:pt x="129000" y="128362"/>
                                </a:lnTo>
                                <a:lnTo>
                                  <a:pt x="121391" y="135630"/>
                                </a:lnTo>
                                <a:lnTo>
                                  <a:pt x="139727" y="153047"/>
                                </a:lnTo>
                                <a:lnTo>
                                  <a:pt x="139245" y="153047"/>
                                </a:lnTo>
                                <a:lnTo>
                                  <a:pt x="147109" y="145558"/>
                                </a:lnTo>
                                <a:lnTo>
                                  <a:pt x="131540" y="145558"/>
                                </a:lnTo>
                                <a:lnTo>
                                  <a:pt x="139485" y="138011"/>
                                </a:lnTo>
                                <a:lnTo>
                                  <a:pt x="129352" y="128362"/>
                                </a:lnTo>
                                <a:close/>
                              </a:path>
                              <a:path w="267970" h="673100">
                                <a:moveTo>
                                  <a:pt x="175833" y="138201"/>
                                </a:moveTo>
                                <a:lnTo>
                                  <a:pt x="170273" y="143509"/>
                                </a:lnTo>
                                <a:lnTo>
                                  <a:pt x="168157" y="145558"/>
                                </a:lnTo>
                                <a:lnTo>
                                  <a:pt x="176023" y="153047"/>
                                </a:lnTo>
                                <a:lnTo>
                                  <a:pt x="175723" y="153047"/>
                                </a:lnTo>
                                <a:lnTo>
                                  <a:pt x="183548" y="145558"/>
                                </a:lnTo>
                                <a:lnTo>
                                  <a:pt x="175833" y="138201"/>
                                </a:lnTo>
                                <a:close/>
                              </a:path>
                              <a:path w="267970" h="673100">
                                <a:moveTo>
                                  <a:pt x="238736" y="128362"/>
                                </a:moveTo>
                                <a:lnTo>
                                  <a:pt x="238528" y="128362"/>
                                </a:lnTo>
                                <a:lnTo>
                                  <a:pt x="230896" y="135630"/>
                                </a:lnTo>
                                <a:lnTo>
                                  <a:pt x="231042" y="135630"/>
                                </a:lnTo>
                                <a:lnTo>
                                  <a:pt x="248992" y="152689"/>
                                </a:lnTo>
                                <a:lnTo>
                                  <a:pt x="256481" y="145558"/>
                                </a:lnTo>
                                <a:lnTo>
                                  <a:pt x="241291" y="145558"/>
                                </a:lnTo>
                                <a:lnTo>
                                  <a:pt x="248997" y="138201"/>
                                </a:lnTo>
                                <a:lnTo>
                                  <a:pt x="248865" y="138011"/>
                                </a:lnTo>
                                <a:lnTo>
                                  <a:pt x="238736" y="128362"/>
                                </a:lnTo>
                                <a:close/>
                              </a:path>
                              <a:path w="267970" h="673100">
                                <a:moveTo>
                                  <a:pt x="149830" y="93546"/>
                                </a:moveTo>
                                <a:lnTo>
                                  <a:pt x="102632" y="138481"/>
                                </a:lnTo>
                                <a:lnTo>
                                  <a:pt x="110514" y="145986"/>
                                </a:lnTo>
                                <a:lnTo>
                                  <a:pt x="121377" y="135630"/>
                                </a:lnTo>
                                <a:lnTo>
                                  <a:pt x="113740" y="128362"/>
                                </a:lnTo>
                                <a:lnTo>
                                  <a:pt x="129352" y="128362"/>
                                </a:lnTo>
                                <a:lnTo>
                                  <a:pt x="121419" y="120810"/>
                                </a:lnTo>
                                <a:lnTo>
                                  <a:pt x="136922" y="120810"/>
                                </a:lnTo>
                                <a:lnTo>
                                  <a:pt x="139478" y="118373"/>
                                </a:lnTo>
                                <a:lnTo>
                                  <a:pt x="139344" y="118128"/>
                                </a:lnTo>
                                <a:lnTo>
                                  <a:pt x="131980" y="111116"/>
                                </a:lnTo>
                                <a:lnTo>
                                  <a:pt x="147429" y="111116"/>
                                </a:lnTo>
                                <a:lnTo>
                                  <a:pt x="139554" y="103606"/>
                                </a:lnTo>
                                <a:lnTo>
                                  <a:pt x="154967" y="103606"/>
                                </a:lnTo>
                                <a:lnTo>
                                  <a:pt x="157670" y="101029"/>
                                </a:lnTo>
                                <a:lnTo>
                                  <a:pt x="149830" y="93546"/>
                                </a:lnTo>
                                <a:close/>
                              </a:path>
                              <a:path w="267970" h="673100">
                                <a:moveTo>
                                  <a:pt x="45654" y="138011"/>
                                </a:moveTo>
                                <a:lnTo>
                                  <a:pt x="29982" y="138011"/>
                                </a:lnTo>
                                <a:lnTo>
                                  <a:pt x="37868" y="145558"/>
                                </a:lnTo>
                                <a:lnTo>
                                  <a:pt x="37730" y="145558"/>
                                </a:lnTo>
                                <a:lnTo>
                                  <a:pt x="45654" y="138011"/>
                                </a:lnTo>
                                <a:close/>
                              </a:path>
                              <a:path w="267970" h="673100">
                                <a:moveTo>
                                  <a:pt x="81354" y="138481"/>
                                </a:moveTo>
                                <a:lnTo>
                                  <a:pt x="66620" y="138481"/>
                                </a:lnTo>
                                <a:lnTo>
                                  <a:pt x="74052" y="145558"/>
                                </a:lnTo>
                                <a:lnTo>
                                  <a:pt x="73905" y="145558"/>
                                </a:lnTo>
                                <a:lnTo>
                                  <a:pt x="81354" y="138481"/>
                                </a:lnTo>
                                <a:close/>
                              </a:path>
                              <a:path w="267970" h="673100">
                                <a:moveTo>
                                  <a:pt x="92005" y="128362"/>
                                </a:moveTo>
                                <a:lnTo>
                                  <a:pt x="84610" y="135388"/>
                                </a:lnTo>
                                <a:lnTo>
                                  <a:pt x="95264" y="145558"/>
                                </a:lnTo>
                                <a:lnTo>
                                  <a:pt x="97352" y="143509"/>
                                </a:lnTo>
                                <a:lnTo>
                                  <a:pt x="102632" y="138481"/>
                                </a:lnTo>
                                <a:lnTo>
                                  <a:pt x="92005" y="128362"/>
                                </a:lnTo>
                                <a:close/>
                              </a:path>
                              <a:path w="267970" h="673100">
                                <a:moveTo>
                                  <a:pt x="157594" y="120810"/>
                                </a:moveTo>
                                <a:lnTo>
                                  <a:pt x="139485" y="138011"/>
                                </a:lnTo>
                                <a:lnTo>
                                  <a:pt x="147411" y="145558"/>
                                </a:lnTo>
                                <a:lnTo>
                                  <a:pt x="147109" y="145558"/>
                                </a:lnTo>
                                <a:lnTo>
                                  <a:pt x="157537" y="135630"/>
                                </a:lnTo>
                                <a:lnTo>
                                  <a:pt x="157728" y="135630"/>
                                </a:lnTo>
                                <a:lnTo>
                                  <a:pt x="150094" y="128362"/>
                                </a:lnTo>
                                <a:lnTo>
                                  <a:pt x="165515" y="128362"/>
                                </a:lnTo>
                                <a:lnTo>
                                  <a:pt x="157594" y="120810"/>
                                </a:lnTo>
                                <a:close/>
                              </a:path>
                              <a:path w="267970" h="673100">
                                <a:moveTo>
                                  <a:pt x="165515" y="128362"/>
                                </a:moveTo>
                                <a:lnTo>
                                  <a:pt x="165169" y="128362"/>
                                </a:lnTo>
                                <a:lnTo>
                                  <a:pt x="157537" y="135630"/>
                                </a:lnTo>
                                <a:lnTo>
                                  <a:pt x="157728" y="135630"/>
                                </a:lnTo>
                                <a:lnTo>
                                  <a:pt x="168157" y="145558"/>
                                </a:lnTo>
                                <a:lnTo>
                                  <a:pt x="170273" y="143509"/>
                                </a:lnTo>
                                <a:lnTo>
                                  <a:pt x="175833" y="138201"/>
                                </a:lnTo>
                                <a:lnTo>
                                  <a:pt x="165515" y="128362"/>
                                </a:lnTo>
                                <a:close/>
                              </a:path>
                              <a:path w="267970" h="673100">
                                <a:moveTo>
                                  <a:pt x="194330" y="120542"/>
                                </a:moveTo>
                                <a:lnTo>
                                  <a:pt x="175833" y="138201"/>
                                </a:lnTo>
                                <a:lnTo>
                                  <a:pt x="183548" y="145558"/>
                                </a:lnTo>
                                <a:lnTo>
                                  <a:pt x="193923" y="135630"/>
                                </a:lnTo>
                                <a:lnTo>
                                  <a:pt x="186309" y="128362"/>
                                </a:lnTo>
                                <a:lnTo>
                                  <a:pt x="201518" y="128362"/>
                                </a:lnTo>
                                <a:lnTo>
                                  <a:pt x="202038" y="127864"/>
                                </a:lnTo>
                                <a:lnTo>
                                  <a:pt x="194330" y="120542"/>
                                </a:lnTo>
                                <a:close/>
                              </a:path>
                              <a:path w="267970" h="673100">
                                <a:moveTo>
                                  <a:pt x="230968" y="120962"/>
                                </a:moveTo>
                                <a:lnTo>
                                  <a:pt x="213019" y="138011"/>
                                </a:lnTo>
                                <a:lnTo>
                                  <a:pt x="212919" y="138201"/>
                                </a:lnTo>
                                <a:lnTo>
                                  <a:pt x="220663" y="145558"/>
                                </a:lnTo>
                                <a:lnTo>
                                  <a:pt x="220468" y="145558"/>
                                </a:lnTo>
                                <a:lnTo>
                                  <a:pt x="230896" y="135630"/>
                                </a:lnTo>
                                <a:lnTo>
                                  <a:pt x="231042" y="135630"/>
                                </a:lnTo>
                                <a:lnTo>
                                  <a:pt x="223396" y="128362"/>
                                </a:lnTo>
                                <a:lnTo>
                                  <a:pt x="238736" y="128362"/>
                                </a:lnTo>
                                <a:lnTo>
                                  <a:pt x="230968" y="120962"/>
                                </a:lnTo>
                                <a:close/>
                              </a:path>
                              <a:path w="267970" h="673100">
                                <a:moveTo>
                                  <a:pt x="264721" y="123189"/>
                                </a:moveTo>
                                <a:lnTo>
                                  <a:pt x="249196" y="138011"/>
                                </a:lnTo>
                                <a:lnTo>
                                  <a:pt x="249065" y="138201"/>
                                </a:lnTo>
                                <a:lnTo>
                                  <a:pt x="256788" y="145558"/>
                                </a:lnTo>
                                <a:lnTo>
                                  <a:pt x="256481" y="145558"/>
                                </a:lnTo>
                                <a:lnTo>
                                  <a:pt x="267969" y="134619"/>
                                </a:lnTo>
                                <a:lnTo>
                                  <a:pt x="267969" y="133349"/>
                                </a:lnTo>
                                <a:lnTo>
                                  <a:pt x="264721" y="133349"/>
                                </a:lnTo>
                                <a:lnTo>
                                  <a:pt x="259492" y="128362"/>
                                </a:lnTo>
                                <a:lnTo>
                                  <a:pt x="267969" y="128362"/>
                                </a:lnTo>
                                <a:lnTo>
                                  <a:pt x="267969" y="126999"/>
                                </a:lnTo>
                                <a:lnTo>
                                  <a:pt x="264721" y="123189"/>
                                </a:lnTo>
                                <a:close/>
                              </a:path>
                              <a:path w="267970" h="673100">
                                <a:moveTo>
                                  <a:pt x="22051" y="111116"/>
                                </a:moveTo>
                                <a:lnTo>
                                  <a:pt x="19965" y="113029"/>
                                </a:lnTo>
                                <a:lnTo>
                                  <a:pt x="0" y="132079"/>
                                </a:lnTo>
                                <a:lnTo>
                                  <a:pt x="0" y="139699"/>
                                </a:lnTo>
                                <a:lnTo>
                                  <a:pt x="3877" y="143509"/>
                                </a:lnTo>
                                <a:lnTo>
                                  <a:pt x="11910" y="135831"/>
                                </a:lnTo>
                                <a:lnTo>
                                  <a:pt x="4087" y="128362"/>
                                </a:lnTo>
                                <a:lnTo>
                                  <a:pt x="19899" y="128362"/>
                                </a:lnTo>
                                <a:lnTo>
                                  <a:pt x="12007" y="120810"/>
                                </a:lnTo>
                                <a:lnTo>
                                  <a:pt x="27624" y="120810"/>
                                </a:lnTo>
                                <a:lnTo>
                                  <a:pt x="29933" y="118603"/>
                                </a:lnTo>
                                <a:lnTo>
                                  <a:pt x="22051" y="111116"/>
                                </a:lnTo>
                                <a:close/>
                              </a:path>
                              <a:path w="267970" h="673100">
                                <a:moveTo>
                                  <a:pt x="3877" y="113029"/>
                                </a:moveTo>
                                <a:lnTo>
                                  <a:pt x="0" y="116839"/>
                                </a:lnTo>
                                <a:lnTo>
                                  <a:pt x="0" y="124459"/>
                                </a:lnTo>
                                <a:lnTo>
                                  <a:pt x="11910" y="135831"/>
                                </a:lnTo>
                                <a:lnTo>
                                  <a:pt x="19723" y="128362"/>
                                </a:lnTo>
                                <a:lnTo>
                                  <a:pt x="3895" y="128362"/>
                                </a:lnTo>
                                <a:lnTo>
                                  <a:pt x="11811" y="120810"/>
                                </a:lnTo>
                                <a:lnTo>
                                  <a:pt x="12007" y="120810"/>
                                </a:lnTo>
                                <a:lnTo>
                                  <a:pt x="3877" y="113029"/>
                                </a:lnTo>
                                <a:close/>
                              </a:path>
                              <a:path w="267970" h="673100">
                                <a:moveTo>
                                  <a:pt x="37880" y="111116"/>
                                </a:moveTo>
                                <a:lnTo>
                                  <a:pt x="35763" y="113029"/>
                                </a:lnTo>
                                <a:lnTo>
                                  <a:pt x="29933" y="118603"/>
                                </a:lnTo>
                                <a:lnTo>
                                  <a:pt x="48069" y="135831"/>
                                </a:lnTo>
                                <a:lnTo>
                                  <a:pt x="48155" y="135630"/>
                                </a:lnTo>
                                <a:lnTo>
                                  <a:pt x="55785" y="128362"/>
                                </a:lnTo>
                                <a:lnTo>
                                  <a:pt x="39971" y="128362"/>
                                </a:lnTo>
                                <a:lnTo>
                                  <a:pt x="47914" y="120810"/>
                                </a:lnTo>
                                <a:lnTo>
                                  <a:pt x="48060" y="120810"/>
                                </a:lnTo>
                                <a:lnTo>
                                  <a:pt x="37880" y="111116"/>
                                </a:lnTo>
                                <a:close/>
                              </a:path>
                              <a:path w="267970" h="673100">
                                <a:moveTo>
                                  <a:pt x="110715" y="110617"/>
                                </a:moveTo>
                                <a:lnTo>
                                  <a:pt x="110157" y="111116"/>
                                </a:lnTo>
                                <a:lnTo>
                                  <a:pt x="102778" y="118128"/>
                                </a:lnTo>
                                <a:lnTo>
                                  <a:pt x="102966" y="118128"/>
                                </a:lnTo>
                                <a:lnTo>
                                  <a:pt x="121391" y="135630"/>
                                </a:lnTo>
                                <a:lnTo>
                                  <a:pt x="129000" y="128362"/>
                                </a:lnTo>
                                <a:lnTo>
                                  <a:pt x="113258" y="128362"/>
                                </a:lnTo>
                                <a:lnTo>
                                  <a:pt x="121189" y="120810"/>
                                </a:lnTo>
                                <a:lnTo>
                                  <a:pt x="121419" y="120810"/>
                                </a:lnTo>
                                <a:lnTo>
                                  <a:pt x="110715" y="110617"/>
                                </a:lnTo>
                                <a:close/>
                              </a:path>
                              <a:path w="267970" h="673100">
                                <a:moveTo>
                                  <a:pt x="147429" y="111116"/>
                                </a:moveTo>
                                <a:lnTo>
                                  <a:pt x="147089" y="111116"/>
                                </a:lnTo>
                                <a:lnTo>
                                  <a:pt x="139735" y="118128"/>
                                </a:lnTo>
                                <a:lnTo>
                                  <a:pt x="139602" y="118373"/>
                                </a:lnTo>
                                <a:lnTo>
                                  <a:pt x="157728" y="135630"/>
                                </a:lnTo>
                                <a:lnTo>
                                  <a:pt x="157537" y="135630"/>
                                </a:lnTo>
                                <a:lnTo>
                                  <a:pt x="165169" y="128362"/>
                                </a:lnTo>
                                <a:lnTo>
                                  <a:pt x="149643" y="128362"/>
                                </a:lnTo>
                                <a:lnTo>
                                  <a:pt x="157594" y="120810"/>
                                </a:lnTo>
                                <a:lnTo>
                                  <a:pt x="147429" y="111116"/>
                                </a:lnTo>
                                <a:close/>
                              </a:path>
                              <a:path w="267970" h="673100">
                                <a:moveTo>
                                  <a:pt x="183883" y="110617"/>
                                </a:moveTo>
                                <a:lnTo>
                                  <a:pt x="183282" y="111116"/>
                                </a:lnTo>
                                <a:lnTo>
                                  <a:pt x="175660" y="118373"/>
                                </a:lnTo>
                                <a:lnTo>
                                  <a:pt x="175842" y="118373"/>
                                </a:lnTo>
                                <a:lnTo>
                                  <a:pt x="193923" y="135630"/>
                                </a:lnTo>
                                <a:lnTo>
                                  <a:pt x="201518" y="128362"/>
                                </a:lnTo>
                                <a:lnTo>
                                  <a:pt x="186139" y="128362"/>
                                </a:lnTo>
                                <a:lnTo>
                                  <a:pt x="194330" y="120542"/>
                                </a:lnTo>
                                <a:lnTo>
                                  <a:pt x="183883" y="110617"/>
                                </a:lnTo>
                                <a:close/>
                              </a:path>
                              <a:path w="267970" h="673100">
                                <a:moveTo>
                                  <a:pt x="220108" y="110617"/>
                                </a:moveTo>
                                <a:lnTo>
                                  <a:pt x="219539" y="111116"/>
                                </a:lnTo>
                                <a:lnTo>
                                  <a:pt x="212212" y="118128"/>
                                </a:lnTo>
                                <a:lnTo>
                                  <a:pt x="212627" y="118128"/>
                                </a:lnTo>
                                <a:lnTo>
                                  <a:pt x="231042" y="135630"/>
                                </a:lnTo>
                                <a:lnTo>
                                  <a:pt x="230896" y="135630"/>
                                </a:lnTo>
                                <a:lnTo>
                                  <a:pt x="238528" y="128362"/>
                                </a:lnTo>
                                <a:lnTo>
                                  <a:pt x="223177" y="128362"/>
                                </a:lnTo>
                                <a:lnTo>
                                  <a:pt x="230968" y="120962"/>
                                </a:lnTo>
                                <a:lnTo>
                                  <a:pt x="220108" y="110617"/>
                                </a:lnTo>
                                <a:close/>
                              </a:path>
                              <a:path w="267970" h="673100">
                                <a:moveTo>
                                  <a:pt x="73893" y="111116"/>
                                </a:moveTo>
                                <a:lnTo>
                                  <a:pt x="66531" y="118128"/>
                                </a:lnTo>
                                <a:lnTo>
                                  <a:pt x="84610" y="135388"/>
                                </a:lnTo>
                                <a:lnTo>
                                  <a:pt x="92005" y="128362"/>
                                </a:lnTo>
                                <a:lnTo>
                                  <a:pt x="77056" y="128362"/>
                                </a:lnTo>
                                <a:lnTo>
                                  <a:pt x="84521" y="121236"/>
                                </a:lnTo>
                                <a:lnTo>
                                  <a:pt x="73893" y="111116"/>
                                </a:lnTo>
                                <a:close/>
                              </a:path>
                              <a:path w="267970" h="673100">
                                <a:moveTo>
                                  <a:pt x="256675" y="111116"/>
                                </a:moveTo>
                                <a:lnTo>
                                  <a:pt x="254631" y="113029"/>
                                </a:lnTo>
                                <a:lnTo>
                                  <a:pt x="249019" y="118373"/>
                                </a:lnTo>
                                <a:lnTo>
                                  <a:pt x="264721" y="133349"/>
                                </a:lnTo>
                                <a:lnTo>
                                  <a:pt x="267969" y="129539"/>
                                </a:lnTo>
                                <a:lnTo>
                                  <a:pt x="267969" y="128362"/>
                                </a:lnTo>
                                <a:lnTo>
                                  <a:pt x="259303" y="128362"/>
                                </a:lnTo>
                                <a:lnTo>
                                  <a:pt x="264721" y="123189"/>
                                </a:lnTo>
                                <a:lnTo>
                                  <a:pt x="267969" y="123189"/>
                                </a:lnTo>
                                <a:lnTo>
                                  <a:pt x="267969" y="121919"/>
                                </a:lnTo>
                                <a:lnTo>
                                  <a:pt x="256675" y="111116"/>
                                </a:lnTo>
                                <a:close/>
                              </a:path>
                              <a:path w="267970" h="673100">
                                <a:moveTo>
                                  <a:pt x="267969" y="129539"/>
                                </a:moveTo>
                                <a:lnTo>
                                  <a:pt x="264721" y="133349"/>
                                </a:lnTo>
                                <a:lnTo>
                                  <a:pt x="267969" y="133349"/>
                                </a:lnTo>
                                <a:lnTo>
                                  <a:pt x="267969" y="129539"/>
                                </a:lnTo>
                                <a:close/>
                              </a:path>
                              <a:path w="267970" h="673100">
                                <a:moveTo>
                                  <a:pt x="27624" y="120810"/>
                                </a:moveTo>
                                <a:lnTo>
                                  <a:pt x="12007" y="120810"/>
                                </a:lnTo>
                                <a:lnTo>
                                  <a:pt x="19899" y="128362"/>
                                </a:lnTo>
                                <a:lnTo>
                                  <a:pt x="19723" y="128362"/>
                                </a:lnTo>
                                <a:lnTo>
                                  <a:pt x="27624" y="120810"/>
                                </a:lnTo>
                                <a:close/>
                              </a:path>
                              <a:path w="267970" h="673100">
                                <a:moveTo>
                                  <a:pt x="63715" y="120810"/>
                                </a:moveTo>
                                <a:lnTo>
                                  <a:pt x="48060" y="120810"/>
                                </a:lnTo>
                                <a:lnTo>
                                  <a:pt x="55993" y="128362"/>
                                </a:lnTo>
                                <a:lnTo>
                                  <a:pt x="55785" y="128362"/>
                                </a:lnTo>
                                <a:lnTo>
                                  <a:pt x="63715" y="120810"/>
                                </a:lnTo>
                                <a:close/>
                              </a:path>
                              <a:path w="267970" h="673100">
                                <a:moveTo>
                                  <a:pt x="113524" y="93546"/>
                                </a:moveTo>
                                <a:lnTo>
                                  <a:pt x="84521" y="121236"/>
                                </a:lnTo>
                                <a:lnTo>
                                  <a:pt x="92005" y="128362"/>
                                </a:lnTo>
                                <a:lnTo>
                                  <a:pt x="102778" y="118128"/>
                                </a:lnTo>
                                <a:lnTo>
                                  <a:pt x="102966" y="118128"/>
                                </a:lnTo>
                                <a:lnTo>
                                  <a:pt x="95585" y="111116"/>
                                </a:lnTo>
                                <a:lnTo>
                                  <a:pt x="110157" y="111116"/>
                                </a:lnTo>
                                <a:lnTo>
                                  <a:pt x="110683" y="110617"/>
                                </a:lnTo>
                                <a:lnTo>
                                  <a:pt x="107913" y="107949"/>
                                </a:lnTo>
                                <a:lnTo>
                                  <a:pt x="103352" y="103606"/>
                                </a:lnTo>
                                <a:lnTo>
                                  <a:pt x="118062" y="103606"/>
                                </a:lnTo>
                                <a:lnTo>
                                  <a:pt x="120910" y="100901"/>
                                </a:lnTo>
                                <a:lnTo>
                                  <a:pt x="121249" y="100901"/>
                                </a:lnTo>
                                <a:lnTo>
                                  <a:pt x="113524" y="93546"/>
                                </a:lnTo>
                                <a:close/>
                              </a:path>
                              <a:path w="267970" h="673100">
                                <a:moveTo>
                                  <a:pt x="136922" y="120810"/>
                                </a:moveTo>
                                <a:lnTo>
                                  <a:pt x="121419" y="120810"/>
                                </a:lnTo>
                                <a:lnTo>
                                  <a:pt x="129352" y="128362"/>
                                </a:lnTo>
                                <a:lnTo>
                                  <a:pt x="129000" y="128362"/>
                                </a:lnTo>
                                <a:lnTo>
                                  <a:pt x="136922" y="120810"/>
                                </a:lnTo>
                                <a:close/>
                              </a:path>
                              <a:path w="267970" h="673100">
                                <a:moveTo>
                                  <a:pt x="176162" y="103283"/>
                                </a:moveTo>
                                <a:lnTo>
                                  <a:pt x="175705" y="103606"/>
                                </a:lnTo>
                                <a:lnTo>
                                  <a:pt x="157594" y="120810"/>
                                </a:lnTo>
                                <a:lnTo>
                                  <a:pt x="165515" y="128362"/>
                                </a:lnTo>
                                <a:lnTo>
                                  <a:pt x="165169" y="128362"/>
                                </a:lnTo>
                                <a:lnTo>
                                  <a:pt x="175660" y="118373"/>
                                </a:lnTo>
                                <a:lnTo>
                                  <a:pt x="175842" y="118373"/>
                                </a:lnTo>
                                <a:lnTo>
                                  <a:pt x="168239" y="111116"/>
                                </a:lnTo>
                                <a:lnTo>
                                  <a:pt x="183282" y="111116"/>
                                </a:lnTo>
                                <a:lnTo>
                                  <a:pt x="183806" y="110617"/>
                                </a:lnTo>
                                <a:lnTo>
                                  <a:pt x="181075" y="107949"/>
                                </a:lnTo>
                                <a:lnTo>
                                  <a:pt x="176162" y="103283"/>
                                </a:lnTo>
                                <a:close/>
                              </a:path>
                              <a:path w="267970" h="673100">
                                <a:moveTo>
                                  <a:pt x="241412" y="111116"/>
                                </a:moveTo>
                                <a:lnTo>
                                  <a:pt x="239319" y="113029"/>
                                </a:lnTo>
                                <a:lnTo>
                                  <a:pt x="230968" y="120962"/>
                                </a:lnTo>
                                <a:lnTo>
                                  <a:pt x="238736" y="128362"/>
                                </a:lnTo>
                                <a:lnTo>
                                  <a:pt x="238528" y="128362"/>
                                </a:lnTo>
                                <a:lnTo>
                                  <a:pt x="249019" y="118373"/>
                                </a:lnTo>
                                <a:lnTo>
                                  <a:pt x="241412" y="111116"/>
                                </a:lnTo>
                                <a:close/>
                              </a:path>
                              <a:path w="267970" h="673100">
                                <a:moveTo>
                                  <a:pt x="204726" y="110617"/>
                                </a:moveTo>
                                <a:lnTo>
                                  <a:pt x="194330" y="120542"/>
                                </a:lnTo>
                                <a:lnTo>
                                  <a:pt x="202038" y="127864"/>
                                </a:lnTo>
                                <a:lnTo>
                                  <a:pt x="212212" y="118128"/>
                                </a:lnTo>
                                <a:lnTo>
                                  <a:pt x="212627" y="118128"/>
                                </a:lnTo>
                                <a:lnTo>
                                  <a:pt x="204726" y="110617"/>
                                </a:lnTo>
                                <a:close/>
                              </a:path>
                              <a:path w="267970" h="673100">
                                <a:moveTo>
                                  <a:pt x="267969" y="123189"/>
                                </a:moveTo>
                                <a:lnTo>
                                  <a:pt x="264721" y="123189"/>
                                </a:lnTo>
                                <a:lnTo>
                                  <a:pt x="267969" y="126999"/>
                                </a:lnTo>
                                <a:lnTo>
                                  <a:pt x="267969" y="123189"/>
                                </a:lnTo>
                                <a:close/>
                              </a:path>
                              <a:path w="267970" h="673100">
                                <a:moveTo>
                                  <a:pt x="40608" y="93378"/>
                                </a:moveTo>
                                <a:lnTo>
                                  <a:pt x="40384" y="93546"/>
                                </a:lnTo>
                                <a:lnTo>
                                  <a:pt x="22493" y="110617"/>
                                </a:lnTo>
                                <a:lnTo>
                                  <a:pt x="22051" y="111116"/>
                                </a:lnTo>
                                <a:lnTo>
                                  <a:pt x="29933" y="118603"/>
                                </a:lnTo>
                                <a:lnTo>
                                  <a:pt x="37764" y="111116"/>
                                </a:lnTo>
                                <a:lnTo>
                                  <a:pt x="37356" y="110617"/>
                                </a:lnTo>
                                <a:lnTo>
                                  <a:pt x="29993" y="103606"/>
                                </a:lnTo>
                                <a:lnTo>
                                  <a:pt x="45621" y="103606"/>
                                </a:lnTo>
                                <a:lnTo>
                                  <a:pt x="48451" y="100901"/>
                                </a:lnTo>
                                <a:lnTo>
                                  <a:pt x="47889" y="100329"/>
                                </a:lnTo>
                                <a:lnTo>
                                  <a:pt x="40608" y="93378"/>
                                </a:lnTo>
                                <a:close/>
                              </a:path>
                              <a:path w="267970" h="673100">
                                <a:moveTo>
                                  <a:pt x="128828" y="93378"/>
                                </a:moveTo>
                                <a:lnTo>
                                  <a:pt x="120910" y="100901"/>
                                </a:lnTo>
                                <a:lnTo>
                                  <a:pt x="121249" y="100901"/>
                                </a:lnTo>
                                <a:lnTo>
                                  <a:pt x="139602" y="118373"/>
                                </a:lnTo>
                                <a:lnTo>
                                  <a:pt x="139735" y="118128"/>
                                </a:lnTo>
                                <a:lnTo>
                                  <a:pt x="147089" y="111116"/>
                                </a:lnTo>
                                <a:lnTo>
                                  <a:pt x="131367" y="111116"/>
                                </a:lnTo>
                                <a:lnTo>
                                  <a:pt x="139254" y="103606"/>
                                </a:lnTo>
                                <a:lnTo>
                                  <a:pt x="139554" y="103606"/>
                                </a:lnTo>
                                <a:lnTo>
                                  <a:pt x="128828" y="93378"/>
                                </a:lnTo>
                                <a:close/>
                              </a:path>
                              <a:path w="267970" h="673100">
                                <a:moveTo>
                                  <a:pt x="165737" y="93378"/>
                                </a:moveTo>
                                <a:lnTo>
                                  <a:pt x="165519" y="93546"/>
                                </a:lnTo>
                                <a:lnTo>
                                  <a:pt x="157670" y="101029"/>
                                </a:lnTo>
                                <a:lnTo>
                                  <a:pt x="175842" y="118373"/>
                                </a:lnTo>
                                <a:lnTo>
                                  <a:pt x="175660" y="118373"/>
                                </a:lnTo>
                                <a:lnTo>
                                  <a:pt x="183282" y="111116"/>
                                </a:lnTo>
                                <a:lnTo>
                                  <a:pt x="167799" y="111116"/>
                                </a:lnTo>
                                <a:lnTo>
                                  <a:pt x="176046" y="103283"/>
                                </a:lnTo>
                                <a:lnTo>
                                  <a:pt x="173790" y="101029"/>
                                </a:lnTo>
                                <a:lnTo>
                                  <a:pt x="165737" y="93378"/>
                                </a:lnTo>
                                <a:close/>
                              </a:path>
                              <a:path w="267970" h="673100">
                                <a:moveTo>
                                  <a:pt x="249030" y="103804"/>
                                </a:moveTo>
                                <a:lnTo>
                                  <a:pt x="241858" y="110617"/>
                                </a:lnTo>
                                <a:lnTo>
                                  <a:pt x="241412" y="111116"/>
                                </a:lnTo>
                                <a:lnTo>
                                  <a:pt x="249019" y="118373"/>
                                </a:lnTo>
                                <a:lnTo>
                                  <a:pt x="256641" y="111116"/>
                                </a:lnTo>
                                <a:lnTo>
                                  <a:pt x="256153" y="110617"/>
                                </a:lnTo>
                                <a:lnTo>
                                  <a:pt x="249030" y="103804"/>
                                </a:lnTo>
                                <a:close/>
                              </a:path>
                              <a:path w="267970" h="673100">
                                <a:moveTo>
                                  <a:pt x="66006" y="103606"/>
                                </a:moveTo>
                                <a:lnTo>
                                  <a:pt x="61438" y="107949"/>
                                </a:lnTo>
                                <a:lnTo>
                                  <a:pt x="58665" y="110617"/>
                                </a:lnTo>
                                <a:lnTo>
                                  <a:pt x="66531" y="118128"/>
                                </a:lnTo>
                                <a:lnTo>
                                  <a:pt x="73893" y="111116"/>
                                </a:lnTo>
                                <a:lnTo>
                                  <a:pt x="66006" y="103606"/>
                                </a:lnTo>
                                <a:close/>
                              </a:path>
                              <a:path w="267970" h="673100">
                                <a:moveTo>
                                  <a:pt x="92610" y="93378"/>
                                </a:moveTo>
                                <a:lnTo>
                                  <a:pt x="92342" y="93546"/>
                                </a:lnTo>
                                <a:lnTo>
                                  <a:pt x="84619" y="100901"/>
                                </a:lnTo>
                                <a:lnTo>
                                  <a:pt x="84831" y="100901"/>
                                </a:lnTo>
                                <a:lnTo>
                                  <a:pt x="102966" y="118128"/>
                                </a:lnTo>
                                <a:lnTo>
                                  <a:pt x="102778" y="118128"/>
                                </a:lnTo>
                                <a:lnTo>
                                  <a:pt x="110157" y="111116"/>
                                </a:lnTo>
                                <a:lnTo>
                                  <a:pt x="95120" y="111116"/>
                                </a:lnTo>
                                <a:lnTo>
                                  <a:pt x="102986" y="103606"/>
                                </a:lnTo>
                                <a:lnTo>
                                  <a:pt x="103352" y="103606"/>
                                </a:lnTo>
                                <a:lnTo>
                                  <a:pt x="92610" y="93378"/>
                                </a:lnTo>
                                <a:close/>
                              </a:path>
                              <a:path w="267970" h="673100">
                                <a:moveTo>
                                  <a:pt x="212408" y="103283"/>
                                </a:moveTo>
                                <a:lnTo>
                                  <a:pt x="204726" y="110617"/>
                                </a:lnTo>
                                <a:lnTo>
                                  <a:pt x="212627" y="118128"/>
                                </a:lnTo>
                                <a:lnTo>
                                  <a:pt x="212212" y="118128"/>
                                </a:lnTo>
                                <a:lnTo>
                                  <a:pt x="220060" y="110617"/>
                                </a:lnTo>
                                <a:lnTo>
                                  <a:pt x="217307" y="107949"/>
                                </a:lnTo>
                                <a:lnTo>
                                  <a:pt x="212408" y="103283"/>
                                </a:lnTo>
                                <a:close/>
                              </a:path>
                              <a:path w="267970" h="673100">
                                <a:moveTo>
                                  <a:pt x="19251" y="93378"/>
                                </a:moveTo>
                                <a:lnTo>
                                  <a:pt x="19039" y="93546"/>
                                </a:lnTo>
                                <a:lnTo>
                                  <a:pt x="11297" y="100901"/>
                                </a:lnTo>
                                <a:lnTo>
                                  <a:pt x="22051" y="111116"/>
                                </a:lnTo>
                                <a:lnTo>
                                  <a:pt x="22493" y="110617"/>
                                </a:lnTo>
                                <a:lnTo>
                                  <a:pt x="29840" y="103606"/>
                                </a:lnTo>
                                <a:lnTo>
                                  <a:pt x="29993" y="103606"/>
                                </a:lnTo>
                                <a:lnTo>
                                  <a:pt x="19251" y="93378"/>
                                </a:lnTo>
                                <a:close/>
                              </a:path>
                              <a:path w="267970" h="673100">
                                <a:moveTo>
                                  <a:pt x="45621" y="103606"/>
                                </a:moveTo>
                                <a:lnTo>
                                  <a:pt x="29993" y="103606"/>
                                </a:lnTo>
                                <a:lnTo>
                                  <a:pt x="37880" y="111116"/>
                                </a:lnTo>
                                <a:lnTo>
                                  <a:pt x="38286" y="110617"/>
                                </a:lnTo>
                                <a:lnTo>
                                  <a:pt x="45621" y="103606"/>
                                </a:lnTo>
                                <a:close/>
                              </a:path>
                              <a:path w="267970" h="673100">
                                <a:moveTo>
                                  <a:pt x="139456" y="33789"/>
                                </a:moveTo>
                                <a:lnTo>
                                  <a:pt x="139267" y="33945"/>
                                </a:lnTo>
                                <a:lnTo>
                                  <a:pt x="66006" y="103606"/>
                                </a:lnTo>
                                <a:lnTo>
                                  <a:pt x="73893" y="111116"/>
                                </a:lnTo>
                                <a:lnTo>
                                  <a:pt x="84619" y="100901"/>
                                </a:lnTo>
                                <a:lnTo>
                                  <a:pt x="84831" y="100901"/>
                                </a:lnTo>
                                <a:lnTo>
                                  <a:pt x="76911" y="93378"/>
                                </a:lnTo>
                                <a:lnTo>
                                  <a:pt x="92610" y="93378"/>
                                </a:lnTo>
                                <a:lnTo>
                                  <a:pt x="85030" y="86161"/>
                                </a:lnTo>
                                <a:lnTo>
                                  <a:pt x="100096" y="86161"/>
                                </a:lnTo>
                                <a:lnTo>
                                  <a:pt x="102818" y="83568"/>
                                </a:lnTo>
                                <a:lnTo>
                                  <a:pt x="103043" y="83568"/>
                                </a:lnTo>
                                <a:lnTo>
                                  <a:pt x="95341" y="76236"/>
                                </a:lnTo>
                                <a:lnTo>
                                  <a:pt x="110851" y="76236"/>
                                </a:lnTo>
                                <a:lnTo>
                                  <a:pt x="103009" y="68758"/>
                                </a:lnTo>
                                <a:lnTo>
                                  <a:pt x="118368" y="68758"/>
                                </a:lnTo>
                                <a:lnTo>
                                  <a:pt x="121078" y="66178"/>
                                </a:lnTo>
                                <a:lnTo>
                                  <a:pt x="120948" y="65981"/>
                                </a:lnTo>
                                <a:lnTo>
                                  <a:pt x="113416" y="58793"/>
                                </a:lnTo>
                                <a:lnTo>
                                  <a:pt x="129331" y="58793"/>
                                </a:lnTo>
                                <a:lnTo>
                                  <a:pt x="121464" y="51319"/>
                                </a:lnTo>
                                <a:lnTo>
                                  <a:pt x="136679" y="51319"/>
                                </a:lnTo>
                                <a:lnTo>
                                  <a:pt x="139319" y="48805"/>
                                </a:lnTo>
                                <a:lnTo>
                                  <a:pt x="139689" y="48805"/>
                                </a:lnTo>
                                <a:lnTo>
                                  <a:pt x="131819" y="41325"/>
                                </a:lnTo>
                                <a:lnTo>
                                  <a:pt x="147367" y="41325"/>
                                </a:lnTo>
                                <a:lnTo>
                                  <a:pt x="139456" y="33789"/>
                                </a:lnTo>
                                <a:close/>
                              </a:path>
                              <a:path w="267970" h="673100">
                                <a:moveTo>
                                  <a:pt x="154967" y="103606"/>
                                </a:moveTo>
                                <a:lnTo>
                                  <a:pt x="139554" y="103606"/>
                                </a:lnTo>
                                <a:lnTo>
                                  <a:pt x="147429" y="111116"/>
                                </a:lnTo>
                                <a:lnTo>
                                  <a:pt x="147089" y="111116"/>
                                </a:lnTo>
                                <a:lnTo>
                                  <a:pt x="154967" y="103606"/>
                                </a:lnTo>
                                <a:close/>
                              </a:path>
                              <a:path w="267970" h="673100">
                                <a:moveTo>
                                  <a:pt x="238131" y="93378"/>
                                </a:moveTo>
                                <a:lnTo>
                                  <a:pt x="237899" y="93546"/>
                                </a:lnTo>
                                <a:lnTo>
                                  <a:pt x="230214" y="100901"/>
                                </a:lnTo>
                                <a:lnTo>
                                  <a:pt x="230701" y="100901"/>
                                </a:lnTo>
                                <a:lnTo>
                                  <a:pt x="241412" y="111116"/>
                                </a:lnTo>
                                <a:lnTo>
                                  <a:pt x="241858" y="110617"/>
                                </a:lnTo>
                                <a:lnTo>
                                  <a:pt x="249030" y="103804"/>
                                </a:lnTo>
                                <a:lnTo>
                                  <a:pt x="238131" y="93378"/>
                                </a:lnTo>
                                <a:close/>
                              </a:path>
                              <a:path w="267970" h="673100">
                                <a:moveTo>
                                  <a:pt x="260062" y="93378"/>
                                </a:moveTo>
                                <a:lnTo>
                                  <a:pt x="259830" y="93546"/>
                                </a:lnTo>
                                <a:lnTo>
                                  <a:pt x="249030" y="103804"/>
                                </a:lnTo>
                                <a:lnTo>
                                  <a:pt x="256675" y="111116"/>
                                </a:lnTo>
                                <a:lnTo>
                                  <a:pt x="257165" y="110617"/>
                                </a:lnTo>
                                <a:lnTo>
                                  <a:pt x="267969" y="100329"/>
                                </a:lnTo>
                                <a:lnTo>
                                  <a:pt x="267969" y="97789"/>
                                </a:lnTo>
                                <a:lnTo>
                                  <a:pt x="264721" y="97789"/>
                                </a:lnTo>
                                <a:lnTo>
                                  <a:pt x="260062" y="93378"/>
                                </a:lnTo>
                                <a:close/>
                              </a:path>
                              <a:path w="267970" h="673100">
                                <a:moveTo>
                                  <a:pt x="55793" y="93883"/>
                                </a:moveTo>
                                <a:lnTo>
                                  <a:pt x="49049" y="100329"/>
                                </a:lnTo>
                                <a:lnTo>
                                  <a:pt x="48487" y="100901"/>
                                </a:lnTo>
                                <a:lnTo>
                                  <a:pt x="58665" y="110617"/>
                                </a:lnTo>
                                <a:lnTo>
                                  <a:pt x="61438" y="107949"/>
                                </a:lnTo>
                                <a:lnTo>
                                  <a:pt x="66006" y="103606"/>
                                </a:lnTo>
                                <a:lnTo>
                                  <a:pt x="55793" y="93883"/>
                                </a:lnTo>
                                <a:close/>
                              </a:path>
                              <a:path w="267970" h="673100">
                                <a:moveTo>
                                  <a:pt x="118062" y="103606"/>
                                </a:moveTo>
                                <a:lnTo>
                                  <a:pt x="103352" y="103606"/>
                                </a:lnTo>
                                <a:lnTo>
                                  <a:pt x="110715" y="110617"/>
                                </a:lnTo>
                                <a:lnTo>
                                  <a:pt x="113491" y="107949"/>
                                </a:lnTo>
                                <a:lnTo>
                                  <a:pt x="118062" y="103606"/>
                                </a:lnTo>
                                <a:close/>
                              </a:path>
                              <a:path w="267970" h="673100">
                                <a:moveTo>
                                  <a:pt x="186587" y="93378"/>
                                </a:moveTo>
                                <a:lnTo>
                                  <a:pt x="186296" y="93546"/>
                                </a:lnTo>
                                <a:lnTo>
                                  <a:pt x="178418" y="101029"/>
                                </a:lnTo>
                                <a:lnTo>
                                  <a:pt x="176162" y="103283"/>
                                </a:lnTo>
                                <a:lnTo>
                                  <a:pt x="183883" y="110617"/>
                                </a:lnTo>
                                <a:lnTo>
                                  <a:pt x="186608" y="107949"/>
                                </a:lnTo>
                                <a:lnTo>
                                  <a:pt x="194010" y="100901"/>
                                </a:lnTo>
                                <a:lnTo>
                                  <a:pt x="194502" y="100901"/>
                                </a:lnTo>
                                <a:lnTo>
                                  <a:pt x="186587" y="93378"/>
                                </a:lnTo>
                                <a:close/>
                              </a:path>
                              <a:path w="267970" h="673100">
                                <a:moveTo>
                                  <a:pt x="202011" y="93378"/>
                                </a:moveTo>
                                <a:lnTo>
                                  <a:pt x="201735" y="93546"/>
                                </a:lnTo>
                                <a:lnTo>
                                  <a:pt x="194010" y="100901"/>
                                </a:lnTo>
                                <a:lnTo>
                                  <a:pt x="194502" y="100901"/>
                                </a:lnTo>
                                <a:lnTo>
                                  <a:pt x="204726" y="110617"/>
                                </a:lnTo>
                                <a:lnTo>
                                  <a:pt x="212408" y="103283"/>
                                </a:lnTo>
                                <a:lnTo>
                                  <a:pt x="202011" y="93378"/>
                                </a:lnTo>
                                <a:close/>
                              </a:path>
                              <a:path w="267970" h="673100">
                                <a:moveTo>
                                  <a:pt x="222815" y="93378"/>
                                </a:moveTo>
                                <a:lnTo>
                                  <a:pt x="222607" y="93546"/>
                                </a:lnTo>
                                <a:lnTo>
                                  <a:pt x="212408" y="103283"/>
                                </a:lnTo>
                                <a:lnTo>
                                  <a:pt x="220108" y="110617"/>
                                </a:lnTo>
                                <a:lnTo>
                                  <a:pt x="222848" y="107949"/>
                                </a:lnTo>
                                <a:lnTo>
                                  <a:pt x="230214" y="100901"/>
                                </a:lnTo>
                                <a:lnTo>
                                  <a:pt x="230701" y="100901"/>
                                </a:lnTo>
                                <a:lnTo>
                                  <a:pt x="222815" y="93378"/>
                                </a:lnTo>
                                <a:close/>
                              </a:path>
                              <a:path w="267970" h="673100">
                                <a:moveTo>
                                  <a:pt x="3378" y="93378"/>
                                </a:moveTo>
                                <a:lnTo>
                                  <a:pt x="3138" y="93546"/>
                                </a:lnTo>
                                <a:lnTo>
                                  <a:pt x="0" y="96519"/>
                                </a:lnTo>
                                <a:lnTo>
                                  <a:pt x="0" y="104139"/>
                                </a:lnTo>
                                <a:lnTo>
                                  <a:pt x="3877" y="107949"/>
                                </a:lnTo>
                                <a:lnTo>
                                  <a:pt x="11297" y="100901"/>
                                </a:lnTo>
                                <a:lnTo>
                                  <a:pt x="3378" y="93378"/>
                                </a:lnTo>
                                <a:close/>
                              </a:path>
                              <a:path w="267970" h="673100">
                                <a:moveTo>
                                  <a:pt x="194159" y="51319"/>
                                </a:moveTo>
                                <a:lnTo>
                                  <a:pt x="149830" y="93546"/>
                                </a:lnTo>
                                <a:lnTo>
                                  <a:pt x="157670" y="101029"/>
                                </a:lnTo>
                                <a:lnTo>
                                  <a:pt x="165695" y="93378"/>
                                </a:lnTo>
                                <a:lnTo>
                                  <a:pt x="163696" y="91439"/>
                                </a:lnTo>
                                <a:lnTo>
                                  <a:pt x="158140" y="86161"/>
                                </a:lnTo>
                                <a:lnTo>
                                  <a:pt x="173266" y="86161"/>
                                </a:lnTo>
                                <a:lnTo>
                                  <a:pt x="175986" y="83568"/>
                                </a:lnTo>
                                <a:lnTo>
                                  <a:pt x="176266" y="83568"/>
                                </a:lnTo>
                                <a:lnTo>
                                  <a:pt x="168551" y="76236"/>
                                </a:lnTo>
                                <a:lnTo>
                                  <a:pt x="184016" y="76236"/>
                                </a:lnTo>
                                <a:lnTo>
                                  <a:pt x="176165" y="68758"/>
                                </a:lnTo>
                                <a:lnTo>
                                  <a:pt x="191520" y="68758"/>
                                </a:lnTo>
                                <a:lnTo>
                                  <a:pt x="194227" y="66178"/>
                                </a:lnTo>
                                <a:lnTo>
                                  <a:pt x="194091" y="65981"/>
                                </a:lnTo>
                                <a:lnTo>
                                  <a:pt x="186555" y="58793"/>
                                </a:lnTo>
                                <a:lnTo>
                                  <a:pt x="201973" y="58793"/>
                                </a:lnTo>
                                <a:lnTo>
                                  <a:pt x="194159" y="51319"/>
                                </a:lnTo>
                                <a:close/>
                              </a:path>
                              <a:path w="267970" h="673100">
                                <a:moveTo>
                                  <a:pt x="22047" y="75658"/>
                                </a:moveTo>
                                <a:lnTo>
                                  <a:pt x="21406" y="76236"/>
                                </a:lnTo>
                                <a:lnTo>
                                  <a:pt x="5361" y="91439"/>
                                </a:lnTo>
                                <a:lnTo>
                                  <a:pt x="3378" y="93378"/>
                                </a:lnTo>
                                <a:lnTo>
                                  <a:pt x="11297" y="100901"/>
                                </a:lnTo>
                                <a:lnTo>
                                  <a:pt x="19215" y="93378"/>
                                </a:lnTo>
                                <a:lnTo>
                                  <a:pt x="17215" y="91439"/>
                                </a:lnTo>
                                <a:lnTo>
                                  <a:pt x="11671" y="86161"/>
                                </a:lnTo>
                                <a:lnTo>
                                  <a:pt x="26813" y="86161"/>
                                </a:lnTo>
                                <a:lnTo>
                                  <a:pt x="29938" y="83192"/>
                                </a:lnTo>
                                <a:lnTo>
                                  <a:pt x="22047" y="75658"/>
                                </a:lnTo>
                                <a:close/>
                              </a:path>
                              <a:path w="267970" h="673100">
                                <a:moveTo>
                                  <a:pt x="47904" y="86371"/>
                                </a:moveTo>
                                <a:lnTo>
                                  <a:pt x="42592" y="91439"/>
                                </a:lnTo>
                                <a:lnTo>
                                  <a:pt x="40608" y="93378"/>
                                </a:lnTo>
                                <a:lnTo>
                                  <a:pt x="48487" y="100901"/>
                                </a:lnTo>
                                <a:lnTo>
                                  <a:pt x="49049" y="100329"/>
                                </a:lnTo>
                                <a:lnTo>
                                  <a:pt x="55793" y="93883"/>
                                </a:lnTo>
                                <a:lnTo>
                                  <a:pt x="47904" y="86371"/>
                                </a:lnTo>
                                <a:close/>
                              </a:path>
                              <a:path w="267970" h="673100">
                                <a:moveTo>
                                  <a:pt x="74607" y="76236"/>
                                </a:moveTo>
                                <a:lnTo>
                                  <a:pt x="74254" y="76236"/>
                                </a:lnTo>
                                <a:lnTo>
                                  <a:pt x="66584" y="83568"/>
                                </a:lnTo>
                                <a:lnTo>
                                  <a:pt x="84831" y="100901"/>
                                </a:lnTo>
                                <a:lnTo>
                                  <a:pt x="84619" y="100901"/>
                                </a:lnTo>
                                <a:lnTo>
                                  <a:pt x="92518" y="93378"/>
                                </a:lnTo>
                                <a:lnTo>
                                  <a:pt x="76762" y="93378"/>
                                </a:lnTo>
                                <a:lnTo>
                                  <a:pt x="84352" y="86161"/>
                                </a:lnTo>
                                <a:lnTo>
                                  <a:pt x="85030" y="86161"/>
                                </a:lnTo>
                                <a:lnTo>
                                  <a:pt x="74607" y="76236"/>
                                </a:lnTo>
                                <a:close/>
                              </a:path>
                              <a:path w="267970" h="673100">
                                <a:moveTo>
                                  <a:pt x="121259" y="86161"/>
                                </a:moveTo>
                                <a:lnTo>
                                  <a:pt x="113524" y="93546"/>
                                </a:lnTo>
                                <a:lnTo>
                                  <a:pt x="121249" y="100901"/>
                                </a:lnTo>
                                <a:lnTo>
                                  <a:pt x="120910" y="100901"/>
                                </a:lnTo>
                                <a:lnTo>
                                  <a:pt x="128828" y="93378"/>
                                </a:lnTo>
                                <a:lnTo>
                                  <a:pt x="121259" y="86161"/>
                                </a:lnTo>
                                <a:close/>
                              </a:path>
                              <a:path w="267970" h="673100">
                                <a:moveTo>
                                  <a:pt x="212391" y="68758"/>
                                </a:moveTo>
                                <a:lnTo>
                                  <a:pt x="188513" y="91439"/>
                                </a:lnTo>
                                <a:lnTo>
                                  <a:pt x="186587" y="93378"/>
                                </a:lnTo>
                                <a:lnTo>
                                  <a:pt x="194502" y="100901"/>
                                </a:lnTo>
                                <a:lnTo>
                                  <a:pt x="194010" y="100901"/>
                                </a:lnTo>
                                <a:lnTo>
                                  <a:pt x="201911" y="93378"/>
                                </a:lnTo>
                                <a:lnTo>
                                  <a:pt x="199976" y="91439"/>
                                </a:lnTo>
                                <a:lnTo>
                                  <a:pt x="194435" y="86161"/>
                                </a:lnTo>
                                <a:lnTo>
                                  <a:pt x="209490" y="86161"/>
                                </a:lnTo>
                                <a:lnTo>
                                  <a:pt x="212214" y="83568"/>
                                </a:lnTo>
                                <a:lnTo>
                                  <a:pt x="212530" y="83568"/>
                                </a:lnTo>
                                <a:lnTo>
                                  <a:pt x="204843" y="76236"/>
                                </a:lnTo>
                                <a:lnTo>
                                  <a:pt x="220209" y="76236"/>
                                </a:lnTo>
                                <a:lnTo>
                                  <a:pt x="212391" y="68758"/>
                                </a:lnTo>
                                <a:close/>
                              </a:path>
                              <a:path w="267970" h="673100">
                                <a:moveTo>
                                  <a:pt x="241344" y="75658"/>
                                </a:moveTo>
                                <a:lnTo>
                                  <a:pt x="224813" y="91439"/>
                                </a:lnTo>
                                <a:lnTo>
                                  <a:pt x="222815" y="93378"/>
                                </a:lnTo>
                                <a:lnTo>
                                  <a:pt x="230701" y="100901"/>
                                </a:lnTo>
                                <a:lnTo>
                                  <a:pt x="230214" y="100901"/>
                                </a:lnTo>
                                <a:lnTo>
                                  <a:pt x="238074" y="93378"/>
                                </a:lnTo>
                                <a:lnTo>
                                  <a:pt x="236104" y="91439"/>
                                </a:lnTo>
                                <a:lnTo>
                                  <a:pt x="230585" y="86161"/>
                                </a:lnTo>
                                <a:lnTo>
                                  <a:pt x="245616" y="86161"/>
                                </a:lnTo>
                                <a:lnTo>
                                  <a:pt x="249009" y="82914"/>
                                </a:lnTo>
                                <a:lnTo>
                                  <a:pt x="241344" y="75658"/>
                                </a:lnTo>
                                <a:close/>
                              </a:path>
                              <a:path w="267970" h="673100">
                                <a:moveTo>
                                  <a:pt x="264721" y="88899"/>
                                </a:moveTo>
                                <a:lnTo>
                                  <a:pt x="262047" y="91439"/>
                                </a:lnTo>
                                <a:lnTo>
                                  <a:pt x="260062" y="93378"/>
                                </a:lnTo>
                                <a:lnTo>
                                  <a:pt x="264721" y="97789"/>
                                </a:lnTo>
                                <a:lnTo>
                                  <a:pt x="267969" y="95249"/>
                                </a:lnTo>
                                <a:lnTo>
                                  <a:pt x="267969" y="91439"/>
                                </a:lnTo>
                                <a:lnTo>
                                  <a:pt x="264721" y="88899"/>
                                </a:lnTo>
                                <a:close/>
                              </a:path>
                              <a:path w="267970" h="673100">
                                <a:moveTo>
                                  <a:pt x="267969" y="95249"/>
                                </a:moveTo>
                                <a:lnTo>
                                  <a:pt x="264721" y="97789"/>
                                </a:lnTo>
                                <a:lnTo>
                                  <a:pt x="267969" y="97789"/>
                                </a:lnTo>
                                <a:lnTo>
                                  <a:pt x="267969" y="95249"/>
                                </a:lnTo>
                                <a:close/>
                              </a:path>
                              <a:path w="267970" h="673100">
                                <a:moveTo>
                                  <a:pt x="84721" y="51319"/>
                                </a:moveTo>
                                <a:lnTo>
                                  <a:pt x="84460" y="51491"/>
                                </a:lnTo>
                                <a:lnTo>
                                  <a:pt x="47904" y="86371"/>
                                </a:lnTo>
                                <a:lnTo>
                                  <a:pt x="55793" y="93883"/>
                                </a:lnTo>
                                <a:lnTo>
                                  <a:pt x="66584" y="83568"/>
                                </a:lnTo>
                                <a:lnTo>
                                  <a:pt x="58865" y="76236"/>
                                </a:lnTo>
                                <a:lnTo>
                                  <a:pt x="74607" y="76236"/>
                                </a:lnTo>
                                <a:lnTo>
                                  <a:pt x="66753" y="68758"/>
                                </a:lnTo>
                                <a:lnTo>
                                  <a:pt x="82077" y="68758"/>
                                </a:lnTo>
                                <a:lnTo>
                                  <a:pt x="84776" y="66178"/>
                                </a:lnTo>
                                <a:lnTo>
                                  <a:pt x="77019" y="58793"/>
                                </a:lnTo>
                                <a:lnTo>
                                  <a:pt x="92558" y="58793"/>
                                </a:lnTo>
                                <a:lnTo>
                                  <a:pt x="84721" y="51319"/>
                                </a:lnTo>
                                <a:close/>
                              </a:path>
                              <a:path w="267970" h="673100">
                                <a:moveTo>
                                  <a:pt x="110851" y="76236"/>
                                </a:moveTo>
                                <a:lnTo>
                                  <a:pt x="110517" y="76236"/>
                                </a:lnTo>
                                <a:lnTo>
                                  <a:pt x="102818" y="83568"/>
                                </a:lnTo>
                                <a:lnTo>
                                  <a:pt x="103043" y="83568"/>
                                </a:lnTo>
                                <a:lnTo>
                                  <a:pt x="113524" y="93546"/>
                                </a:lnTo>
                                <a:lnTo>
                                  <a:pt x="121259" y="86161"/>
                                </a:lnTo>
                                <a:lnTo>
                                  <a:pt x="110851" y="76236"/>
                                </a:lnTo>
                                <a:close/>
                              </a:path>
                              <a:path w="267970" h="673100">
                                <a:moveTo>
                                  <a:pt x="147692" y="76236"/>
                                </a:moveTo>
                                <a:lnTo>
                                  <a:pt x="146871" y="76236"/>
                                </a:lnTo>
                                <a:lnTo>
                                  <a:pt x="139154" y="83568"/>
                                </a:lnTo>
                                <a:lnTo>
                                  <a:pt x="139375" y="83568"/>
                                </a:lnTo>
                                <a:lnTo>
                                  <a:pt x="149830" y="93546"/>
                                </a:lnTo>
                                <a:lnTo>
                                  <a:pt x="157572" y="86161"/>
                                </a:lnTo>
                                <a:lnTo>
                                  <a:pt x="158140" y="86161"/>
                                </a:lnTo>
                                <a:lnTo>
                                  <a:pt x="147692" y="76236"/>
                                </a:lnTo>
                                <a:close/>
                              </a:path>
                              <a:path w="267970" h="673100">
                                <a:moveTo>
                                  <a:pt x="3877" y="78739"/>
                                </a:moveTo>
                                <a:lnTo>
                                  <a:pt x="0" y="82549"/>
                                </a:lnTo>
                                <a:lnTo>
                                  <a:pt x="0" y="90169"/>
                                </a:lnTo>
                                <a:lnTo>
                                  <a:pt x="3378" y="93378"/>
                                </a:lnTo>
                                <a:lnTo>
                                  <a:pt x="5361" y="91439"/>
                                </a:lnTo>
                                <a:lnTo>
                                  <a:pt x="10931" y="86161"/>
                                </a:lnTo>
                                <a:lnTo>
                                  <a:pt x="11671" y="86161"/>
                                </a:lnTo>
                                <a:lnTo>
                                  <a:pt x="3877" y="78739"/>
                                </a:lnTo>
                                <a:close/>
                              </a:path>
                              <a:path w="267970" h="673100">
                                <a:moveTo>
                                  <a:pt x="26813" y="86161"/>
                                </a:moveTo>
                                <a:lnTo>
                                  <a:pt x="11671" y="86161"/>
                                </a:lnTo>
                                <a:lnTo>
                                  <a:pt x="19251" y="93378"/>
                                </a:lnTo>
                                <a:lnTo>
                                  <a:pt x="21256" y="91439"/>
                                </a:lnTo>
                                <a:lnTo>
                                  <a:pt x="26813" y="86161"/>
                                </a:lnTo>
                                <a:close/>
                              </a:path>
                              <a:path w="267970" h="673100">
                                <a:moveTo>
                                  <a:pt x="37260" y="76236"/>
                                </a:moveTo>
                                <a:lnTo>
                                  <a:pt x="29938" y="83192"/>
                                </a:lnTo>
                                <a:lnTo>
                                  <a:pt x="40608" y="93378"/>
                                </a:lnTo>
                                <a:lnTo>
                                  <a:pt x="42592" y="91439"/>
                                </a:lnTo>
                                <a:lnTo>
                                  <a:pt x="47904" y="86371"/>
                                </a:lnTo>
                                <a:lnTo>
                                  <a:pt x="37260" y="76236"/>
                                </a:lnTo>
                                <a:close/>
                              </a:path>
                              <a:path w="267970" h="673100">
                                <a:moveTo>
                                  <a:pt x="100096" y="86161"/>
                                </a:moveTo>
                                <a:lnTo>
                                  <a:pt x="85030" y="86161"/>
                                </a:lnTo>
                                <a:lnTo>
                                  <a:pt x="92610" y="93378"/>
                                </a:lnTo>
                                <a:lnTo>
                                  <a:pt x="94553" y="91439"/>
                                </a:lnTo>
                                <a:lnTo>
                                  <a:pt x="100096" y="86161"/>
                                </a:lnTo>
                                <a:close/>
                              </a:path>
                              <a:path w="267970" h="673100">
                                <a:moveTo>
                                  <a:pt x="131693" y="76236"/>
                                </a:moveTo>
                                <a:lnTo>
                                  <a:pt x="129033" y="78739"/>
                                </a:lnTo>
                                <a:lnTo>
                                  <a:pt x="121259" y="86161"/>
                                </a:lnTo>
                                <a:lnTo>
                                  <a:pt x="128828" y="93378"/>
                                </a:lnTo>
                                <a:lnTo>
                                  <a:pt x="139154" y="83568"/>
                                </a:lnTo>
                                <a:lnTo>
                                  <a:pt x="139375" y="83568"/>
                                </a:lnTo>
                                <a:lnTo>
                                  <a:pt x="131693" y="76236"/>
                                </a:lnTo>
                                <a:close/>
                              </a:path>
                              <a:path w="267970" h="673100">
                                <a:moveTo>
                                  <a:pt x="173266" y="86161"/>
                                </a:moveTo>
                                <a:lnTo>
                                  <a:pt x="158140" y="86161"/>
                                </a:lnTo>
                                <a:lnTo>
                                  <a:pt x="165737" y="93378"/>
                                </a:lnTo>
                                <a:lnTo>
                                  <a:pt x="167729" y="91439"/>
                                </a:lnTo>
                                <a:lnTo>
                                  <a:pt x="173266" y="86161"/>
                                </a:lnTo>
                                <a:close/>
                              </a:path>
                              <a:path w="267970" h="673100">
                                <a:moveTo>
                                  <a:pt x="184016" y="76236"/>
                                </a:moveTo>
                                <a:lnTo>
                                  <a:pt x="183676" y="76236"/>
                                </a:lnTo>
                                <a:lnTo>
                                  <a:pt x="175986" y="83568"/>
                                </a:lnTo>
                                <a:lnTo>
                                  <a:pt x="176266" y="83568"/>
                                </a:lnTo>
                                <a:lnTo>
                                  <a:pt x="186587" y="93378"/>
                                </a:lnTo>
                                <a:lnTo>
                                  <a:pt x="188513" y="91439"/>
                                </a:lnTo>
                                <a:lnTo>
                                  <a:pt x="194070" y="86161"/>
                                </a:lnTo>
                                <a:lnTo>
                                  <a:pt x="194435" y="86161"/>
                                </a:lnTo>
                                <a:lnTo>
                                  <a:pt x="184016" y="76236"/>
                                </a:lnTo>
                                <a:close/>
                              </a:path>
                              <a:path w="267970" h="673100">
                                <a:moveTo>
                                  <a:pt x="209490" y="86161"/>
                                </a:moveTo>
                                <a:lnTo>
                                  <a:pt x="194435" y="86161"/>
                                </a:lnTo>
                                <a:lnTo>
                                  <a:pt x="202011" y="93378"/>
                                </a:lnTo>
                                <a:lnTo>
                                  <a:pt x="203947" y="91439"/>
                                </a:lnTo>
                                <a:lnTo>
                                  <a:pt x="209490" y="86161"/>
                                </a:lnTo>
                                <a:close/>
                              </a:path>
                              <a:path w="267970" h="673100">
                                <a:moveTo>
                                  <a:pt x="220209" y="76236"/>
                                </a:moveTo>
                                <a:lnTo>
                                  <a:pt x="219914" y="76236"/>
                                </a:lnTo>
                                <a:lnTo>
                                  <a:pt x="212214" y="83568"/>
                                </a:lnTo>
                                <a:lnTo>
                                  <a:pt x="212530" y="83568"/>
                                </a:lnTo>
                                <a:lnTo>
                                  <a:pt x="222815" y="93378"/>
                                </a:lnTo>
                                <a:lnTo>
                                  <a:pt x="224813" y="91439"/>
                                </a:lnTo>
                                <a:lnTo>
                                  <a:pt x="230342" y="86161"/>
                                </a:lnTo>
                                <a:lnTo>
                                  <a:pt x="230585" y="86161"/>
                                </a:lnTo>
                                <a:lnTo>
                                  <a:pt x="220209" y="76236"/>
                                </a:lnTo>
                                <a:close/>
                              </a:path>
                              <a:path w="267970" h="673100">
                                <a:moveTo>
                                  <a:pt x="245616" y="86161"/>
                                </a:moveTo>
                                <a:lnTo>
                                  <a:pt x="230585" y="86161"/>
                                </a:lnTo>
                                <a:lnTo>
                                  <a:pt x="238131" y="93378"/>
                                </a:lnTo>
                                <a:lnTo>
                                  <a:pt x="240100" y="91439"/>
                                </a:lnTo>
                                <a:lnTo>
                                  <a:pt x="245616" y="86161"/>
                                </a:lnTo>
                                <a:close/>
                              </a:path>
                              <a:path w="267970" h="673100">
                                <a:moveTo>
                                  <a:pt x="256702" y="75658"/>
                                </a:moveTo>
                                <a:lnTo>
                                  <a:pt x="255987" y="76236"/>
                                </a:lnTo>
                                <a:lnTo>
                                  <a:pt x="249009" y="82914"/>
                                </a:lnTo>
                                <a:lnTo>
                                  <a:pt x="260062" y="93378"/>
                                </a:lnTo>
                                <a:lnTo>
                                  <a:pt x="262047" y="91439"/>
                                </a:lnTo>
                                <a:lnTo>
                                  <a:pt x="264721" y="88899"/>
                                </a:lnTo>
                                <a:lnTo>
                                  <a:pt x="267969" y="88899"/>
                                </a:lnTo>
                                <a:lnTo>
                                  <a:pt x="267969" y="86371"/>
                                </a:lnTo>
                                <a:lnTo>
                                  <a:pt x="256702" y="75658"/>
                                </a:lnTo>
                                <a:close/>
                              </a:path>
                              <a:path w="267970" h="673100">
                                <a:moveTo>
                                  <a:pt x="267969" y="88899"/>
                                </a:moveTo>
                                <a:lnTo>
                                  <a:pt x="264721" y="88899"/>
                                </a:lnTo>
                                <a:lnTo>
                                  <a:pt x="267969" y="91439"/>
                                </a:lnTo>
                                <a:lnTo>
                                  <a:pt x="267969" y="88899"/>
                                </a:lnTo>
                                <a:close/>
                              </a:path>
                              <a:path w="267970" h="673100">
                                <a:moveTo>
                                  <a:pt x="56287" y="58793"/>
                                </a:moveTo>
                                <a:lnTo>
                                  <a:pt x="55622" y="58793"/>
                                </a:lnTo>
                                <a:lnTo>
                                  <a:pt x="48069" y="65981"/>
                                </a:lnTo>
                                <a:lnTo>
                                  <a:pt x="66584" y="83568"/>
                                </a:lnTo>
                                <a:lnTo>
                                  <a:pt x="74254" y="76236"/>
                                </a:lnTo>
                                <a:lnTo>
                                  <a:pt x="58526" y="76236"/>
                                </a:lnTo>
                                <a:lnTo>
                                  <a:pt x="66363" y="68758"/>
                                </a:lnTo>
                                <a:lnTo>
                                  <a:pt x="66753" y="68758"/>
                                </a:lnTo>
                                <a:lnTo>
                                  <a:pt x="56287" y="58793"/>
                                </a:lnTo>
                                <a:close/>
                              </a:path>
                              <a:path w="267970" h="673100">
                                <a:moveTo>
                                  <a:pt x="92558" y="58793"/>
                                </a:moveTo>
                                <a:lnTo>
                                  <a:pt x="92257" y="59027"/>
                                </a:lnTo>
                                <a:lnTo>
                                  <a:pt x="84776" y="66178"/>
                                </a:lnTo>
                                <a:lnTo>
                                  <a:pt x="103043" y="83568"/>
                                </a:lnTo>
                                <a:lnTo>
                                  <a:pt x="102818" y="83568"/>
                                </a:lnTo>
                                <a:lnTo>
                                  <a:pt x="110517" y="76236"/>
                                </a:lnTo>
                                <a:lnTo>
                                  <a:pt x="94790" y="76236"/>
                                </a:lnTo>
                                <a:lnTo>
                                  <a:pt x="102655" y="68758"/>
                                </a:lnTo>
                                <a:lnTo>
                                  <a:pt x="103009" y="68758"/>
                                </a:lnTo>
                                <a:lnTo>
                                  <a:pt x="92558" y="58793"/>
                                </a:lnTo>
                                <a:close/>
                              </a:path>
                              <a:path w="267970" h="673100">
                                <a:moveTo>
                                  <a:pt x="157859" y="51319"/>
                                </a:moveTo>
                                <a:lnTo>
                                  <a:pt x="157574" y="51491"/>
                                </a:lnTo>
                                <a:lnTo>
                                  <a:pt x="132260" y="75658"/>
                                </a:lnTo>
                                <a:lnTo>
                                  <a:pt x="131693" y="76236"/>
                                </a:lnTo>
                                <a:lnTo>
                                  <a:pt x="139375" y="83568"/>
                                </a:lnTo>
                                <a:lnTo>
                                  <a:pt x="139154" y="83568"/>
                                </a:lnTo>
                                <a:lnTo>
                                  <a:pt x="146871" y="76236"/>
                                </a:lnTo>
                                <a:lnTo>
                                  <a:pt x="147692" y="76236"/>
                                </a:lnTo>
                                <a:lnTo>
                                  <a:pt x="139821" y="68758"/>
                                </a:lnTo>
                                <a:lnTo>
                                  <a:pt x="154742" y="68758"/>
                                </a:lnTo>
                                <a:lnTo>
                                  <a:pt x="157665" y="65981"/>
                                </a:lnTo>
                                <a:lnTo>
                                  <a:pt x="157543" y="65773"/>
                                </a:lnTo>
                                <a:lnTo>
                                  <a:pt x="150198" y="58793"/>
                                </a:lnTo>
                                <a:lnTo>
                                  <a:pt x="165704" y="58793"/>
                                </a:lnTo>
                                <a:lnTo>
                                  <a:pt x="157859" y="51319"/>
                                </a:lnTo>
                                <a:close/>
                              </a:path>
                              <a:path w="267970" h="673100">
                                <a:moveTo>
                                  <a:pt x="165704" y="58793"/>
                                </a:moveTo>
                                <a:lnTo>
                                  <a:pt x="165231" y="58793"/>
                                </a:lnTo>
                                <a:lnTo>
                                  <a:pt x="157884" y="65773"/>
                                </a:lnTo>
                                <a:lnTo>
                                  <a:pt x="157761" y="65981"/>
                                </a:lnTo>
                                <a:lnTo>
                                  <a:pt x="176266" y="83568"/>
                                </a:lnTo>
                                <a:lnTo>
                                  <a:pt x="175986" y="83568"/>
                                </a:lnTo>
                                <a:lnTo>
                                  <a:pt x="183676" y="76236"/>
                                </a:lnTo>
                                <a:lnTo>
                                  <a:pt x="167995" y="76236"/>
                                </a:lnTo>
                                <a:lnTo>
                                  <a:pt x="175847" y="68758"/>
                                </a:lnTo>
                                <a:lnTo>
                                  <a:pt x="176165" y="68758"/>
                                </a:lnTo>
                                <a:lnTo>
                                  <a:pt x="165704" y="58793"/>
                                </a:lnTo>
                                <a:close/>
                              </a:path>
                              <a:path w="267970" h="673100">
                                <a:moveTo>
                                  <a:pt x="201973" y="58793"/>
                                </a:moveTo>
                                <a:lnTo>
                                  <a:pt x="194433" y="65981"/>
                                </a:lnTo>
                                <a:lnTo>
                                  <a:pt x="194297" y="66178"/>
                                </a:lnTo>
                                <a:lnTo>
                                  <a:pt x="212530" y="83568"/>
                                </a:lnTo>
                                <a:lnTo>
                                  <a:pt x="212214" y="83568"/>
                                </a:lnTo>
                                <a:lnTo>
                                  <a:pt x="219914" y="76236"/>
                                </a:lnTo>
                                <a:lnTo>
                                  <a:pt x="204519" y="76236"/>
                                </a:lnTo>
                                <a:lnTo>
                                  <a:pt x="212391" y="68758"/>
                                </a:lnTo>
                                <a:lnTo>
                                  <a:pt x="201973" y="58793"/>
                                </a:lnTo>
                                <a:close/>
                              </a:path>
                              <a:path w="267970" h="673100">
                                <a:moveTo>
                                  <a:pt x="29407" y="68758"/>
                                </a:moveTo>
                                <a:lnTo>
                                  <a:pt x="28146" y="69849"/>
                                </a:lnTo>
                                <a:lnTo>
                                  <a:pt x="24125" y="73659"/>
                                </a:lnTo>
                                <a:lnTo>
                                  <a:pt x="22047" y="75658"/>
                                </a:lnTo>
                                <a:lnTo>
                                  <a:pt x="29938" y="83192"/>
                                </a:lnTo>
                                <a:lnTo>
                                  <a:pt x="37260" y="76236"/>
                                </a:lnTo>
                                <a:lnTo>
                                  <a:pt x="29407" y="68758"/>
                                </a:lnTo>
                                <a:close/>
                              </a:path>
                              <a:path w="267970" h="673100">
                                <a:moveTo>
                                  <a:pt x="249003" y="68345"/>
                                </a:moveTo>
                                <a:lnTo>
                                  <a:pt x="241344" y="75658"/>
                                </a:lnTo>
                                <a:lnTo>
                                  <a:pt x="249009" y="82914"/>
                                </a:lnTo>
                                <a:lnTo>
                                  <a:pt x="256591" y="75658"/>
                                </a:lnTo>
                                <a:lnTo>
                                  <a:pt x="254598" y="73659"/>
                                </a:lnTo>
                                <a:lnTo>
                                  <a:pt x="249003" y="68345"/>
                                </a:lnTo>
                                <a:close/>
                              </a:path>
                              <a:path w="267970" h="673100">
                                <a:moveTo>
                                  <a:pt x="103985" y="0"/>
                                </a:moveTo>
                                <a:lnTo>
                                  <a:pt x="101864" y="0"/>
                                </a:lnTo>
                                <a:lnTo>
                                  <a:pt x="29734" y="68345"/>
                                </a:lnTo>
                                <a:lnTo>
                                  <a:pt x="29407" y="68758"/>
                                </a:lnTo>
                                <a:lnTo>
                                  <a:pt x="37260" y="76236"/>
                                </a:lnTo>
                                <a:lnTo>
                                  <a:pt x="48055" y="65981"/>
                                </a:lnTo>
                                <a:lnTo>
                                  <a:pt x="40502" y="58793"/>
                                </a:lnTo>
                                <a:lnTo>
                                  <a:pt x="56287" y="58793"/>
                                </a:lnTo>
                                <a:lnTo>
                                  <a:pt x="48438" y="51319"/>
                                </a:lnTo>
                                <a:lnTo>
                                  <a:pt x="63489" y="51319"/>
                                </a:lnTo>
                                <a:lnTo>
                                  <a:pt x="66136" y="48805"/>
                                </a:lnTo>
                                <a:lnTo>
                                  <a:pt x="66528" y="48805"/>
                                </a:lnTo>
                                <a:lnTo>
                                  <a:pt x="58671" y="41325"/>
                                </a:lnTo>
                                <a:lnTo>
                                  <a:pt x="74240" y="41325"/>
                                </a:lnTo>
                                <a:lnTo>
                                  <a:pt x="66337" y="33789"/>
                                </a:lnTo>
                                <a:lnTo>
                                  <a:pt x="81942" y="33789"/>
                                </a:lnTo>
                                <a:lnTo>
                                  <a:pt x="84535" y="31327"/>
                                </a:lnTo>
                                <a:lnTo>
                                  <a:pt x="83750" y="30479"/>
                                </a:lnTo>
                                <a:lnTo>
                                  <a:pt x="76868" y="23911"/>
                                </a:lnTo>
                                <a:lnTo>
                                  <a:pt x="92613" y="23911"/>
                                </a:lnTo>
                                <a:lnTo>
                                  <a:pt x="84822" y="16509"/>
                                </a:lnTo>
                                <a:lnTo>
                                  <a:pt x="100132" y="16509"/>
                                </a:lnTo>
                                <a:lnTo>
                                  <a:pt x="102816" y="13960"/>
                                </a:lnTo>
                                <a:lnTo>
                                  <a:pt x="103028" y="13960"/>
                                </a:lnTo>
                                <a:lnTo>
                                  <a:pt x="95175" y="6497"/>
                                </a:lnTo>
                                <a:lnTo>
                                  <a:pt x="110805" y="6497"/>
                                </a:lnTo>
                                <a:lnTo>
                                  <a:pt x="103985" y="0"/>
                                </a:lnTo>
                                <a:close/>
                              </a:path>
                              <a:path w="267970" h="673100">
                                <a:moveTo>
                                  <a:pt x="82077" y="68758"/>
                                </a:moveTo>
                                <a:lnTo>
                                  <a:pt x="66753" y="68758"/>
                                </a:lnTo>
                                <a:lnTo>
                                  <a:pt x="74607" y="76236"/>
                                </a:lnTo>
                                <a:lnTo>
                                  <a:pt x="74254" y="76236"/>
                                </a:lnTo>
                                <a:lnTo>
                                  <a:pt x="82077" y="68758"/>
                                </a:lnTo>
                                <a:close/>
                              </a:path>
                              <a:path w="267970" h="673100">
                                <a:moveTo>
                                  <a:pt x="118368" y="68758"/>
                                </a:moveTo>
                                <a:lnTo>
                                  <a:pt x="103009" y="68758"/>
                                </a:lnTo>
                                <a:lnTo>
                                  <a:pt x="110851" y="76236"/>
                                </a:lnTo>
                                <a:lnTo>
                                  <a:pt x="110517" y="76236"/>
                                </a:lnTo>
                                <a:lnTo>
                                  <a:pt x="118368" y="68758"/>
                                </a:lnTo>
                                <a:close/>
                              </a:path>
                              <a:path w="267970" h="673100">
                                <a:moveTo>
                                  <a:pt x="129331" y="58793"/>
                                </a:moveTo>
                                <a:lnTo>
                                  <a:pt x="128832" y="58793"/>
                                </a:lnTo>
                                <a:lnTo>
                                  <a:pt x="121284" y="65981"/>
                                </a:lnTo>
                                <a:lnTo>
                                  <a:pt x="121154" y="66178"/>
                                </a:lnTo>
                                <a:lnTo>
                                  <a:pt x="131693" y="76236"/>
                                </a:lnTo>
                                <a:lnTo>
                                  <a:pt x="132260" y="75658"/>
                                </a:lnTo>
                                <a:lnTo>
                                  <a:pt x="139487" y="68758"/>
                                </a:lnTo>
                                <a:lnTo>
                                  <a:pt x="139821" y="68758"/>
                                </a:lnTo>
                                <a:lnTo>
                                  <a:pt x="129331" y="58793"/>
                                </a:lnTo>
                                <a:close/>
                              </a:path>
                              <a:path w="267970" h="673100">
                                <a:moveTo>
                                  <a:pt x="154742" y="68758"/>
                                </a:moveTo>
                                <a:lnTo>
                                  <a:pt x="139821" y="68758"/>
                                </a:lnTo>
                                <a:lnTo>
                                  <a:pt x="147692" y="76236"/>
                                </a:lnTo>
                                <a:lnTo>
                                  <a:pt x="146871" y="76236"/>
                                </a:lnTo>
                                <a:lnTo>
                                  <a:pt x="154742" y="68758"/>
                                </a:lnTo>
                                <a:close/>
                              </a:path>
                              <a:path w="267970" h="673100">
                                <a:moveTo>
                                  <a:pt x="191520" y="68758"/>
                                </a:moveTo>
                                <a:lnTo>
                                  <a:pt x="176165" y="68758"/>
                                </a:lnTo>
                                <a:lnTo>
                                  <a:pt x="184016" y="76236"/>
                                </a:lnTo>
                                <a:lnTo>
                                  <a:pt x="183676" y="76236"/>
                                </a:lnTo>
                                <a:lnTo>
                                  <a:pt x="191520" y="68758"/>
                                </a:lnTo>
                                <a:close/>
                              </a:path>
                              <a:path w="267970" h="673100">
                                <a:moveTo>
                                  <a:pt x="249040" y="33945"/>
                                </a:moveTo>
                                <a:lnTo>
                                  <a:pt x="212391" y="68758"/>
                                </a:lnTo>
                                <a:lnTo>
                                  <a:pt x="220209" y="76236"/>
                                </a:lnTo>
                                <a:lnTo>
                                  <a:pt x="219914" y="76236"/>
                                </a:lnTo>
                                <a:lnTo>
                                  <a:pt x="230903" y="65773"/>
                                </a:lnTo>
                                <a:lnTo>
                                  <a:pt x="223529" y="58793"/>
                                </a:lnTo>
                                <a:lnTo>
                                  <a:pt x="238947" y="58793"/>
                                </a:lnTo>
                                <a:lnTo>
                                  <a:pt x="231078" y="51319"/>
                                </a:lnTo>
                                <a:lnTo>
                                  <a:pt x="246083" y="51319"/>
                                </a:lnTo>
                                <a:lnTo>
                                  <a:pt x="248724" y="48805"/>
                                </a:lnTo>
                                <a:lnTo>
                                  <a:pt x="249278" y="48805"/>
                                </a:lnTo>
                                <a:lnTo>
                                  <a:pt x="241418" y="41325"/>
                                </a:lnTo>
                                <a:lnTo>
                                  <a:pt x="256748" y="41325"/>
                                </a:lnTo>
                                <a:lnTo>
                                  <a:pt x="249040" y="33945"/>
                                </a:lnTo>
                                <a:close/>
                              </a:path>
                              <a:path w="267970" h="673100">
                                <a:moveTo>
                                  <a:pt x="19187" y="59027"/>
                                </a:moveTo>
                                <a:lnTo>
                                  <a:pt x="11911" y="65981"/>
                                </a:lnTo>
                                <a:lnTo>
                                  <a:pt x="22047" y="75658"/>
                                </a:lnTo>
                                <a:lnTo>
                                  <a:pt x="24125" y="73659"/>
                                </a:lnTo>
                                <a:lnTo>
                                  <a:pt x="29298" y="68758"/>
                                </a:lnTo>
                                <a:lnTo>
                                  <a:pt x="28973" y="68345"/>
                                </a:lnTo>
                                <a:lnTo>
                                  <a:pt x="19187" y="59027"/>
                                </a:lnTo>
                                <a:close/>
                              </a:path>
                              <a:path w="267970" h="673100">
                                <a:moveTo>
                                  <a:pt x="238947" y="58793"/>
                                </a:moveTo>
                                <a:lnTo>
                                  <a:pt x="238233" y="58793"/>
                                </a:lnTo>
                                <a:lnTo>
                                  <a:pt x="230903" y="65773"/>
                                </a:lnTo>
                                <a:lnTo>
                                  <a:pt x="241344" y="75658"/>
                                </a:lnTo>
                                <a:lnTo>
                                  <a:pt x="249003" y="68345"/>
                                </a:lnTo>
                                <a:lnTo>
                                  <a:pt x="238947" y="58793"/>
                                </a:lnTo>
                                <a:close/>
                              </a:path>
                              <a:path w="267970" h="673100">
                                <a:moveTo>
                                  <a:pt x="264721" y="53339"/>
                                </a:moveTo>
                                <a:lnTo>
                                  <a:pt x="249003" y="68345"/>
                                </a:lnTo>
                                <a:lnTo>
                                  <a:pt x="256702" y="75658"/>
                                </a:lnTo>
                                <a:lnTo>
                                  <a:pt x="258680" y="73659"/>
                                </a:lnTo>
                                <a:lnTo>
                                  <a:pt x="267969" y="64769"/>
                                </a:lnTo>
                                <a:lnTo>
                                  <a:pt x="267969" y="63499"/>
                                </a:lnTo>
                                <a:lnTo>
                                  <a:pt x="264721" y="63499"/>
                                </a:lnTo>
                                <a:lnTo>
                                  <a:pt x="259775" y="58793"/>
                                </a:lnTo>
                                <a:lnTo>
                                  <a:pt x="267969" y="58793"/>
                                </a:lnTo>
                                <a:lnTo>
                                  <a:pt x="267969" y="57149"/>
                                </a:lnTo>
                                <a:lnTo>
                                  <a:pt x="264721" y="53339"/>
                                </a:lnTo>
                                <a:close/>
                              </a:path>
                              <a:path w="267970" h="673100">
                                <a:moveTo>
                                  <a:pt x="11272" y="51491"/>
                                </a:moveTo>
                                <a:lnTo>
                                  <a:pt x="0" y="62229"/>
                                </a:lnTo>
                                <a:lnTo>
                                  <a:pt x="0" y="69849"/>
                                </a:lnTo>
                                <a:lnTo>
                                  <a:pt x="3877" y="73659"/>
                                </a:lnTo>
                                <a:lnTo>
                                  <a:pt x="11911" y="65981"/>
                                </a:lnTo>
                                <a:lnTo>
                                  <a:pt x="4381" y="58793"/>
                                </a:lnTo>
                                <a:lnTo>
                                  <a:pt x="18941" y="58793"/>
                                </a:lnTo>
                                <a:lnTo>
                                  <a:pt x="11272" y="51491"/>
                                </a:lnTo>
                                <a:close/>
                              </a:path>
                              <a:path w="267970" h="673100">
                                <a:moveTo>
                                  <a:pt x="74240" y="41325"/>
                                </a:moveTo>
                                <a:lnTo>
                                  <a:pt x="74010" y="41325"/>
                                </a:lnTo>
                                <a:lnTo>
                                  <a:pt x="66136" y="48805"/>
                                </a:lnTo>
                                <a:lnTo>
                                  <a:pt x="66528" y="48805"/>
                                </a:lnTo>
                                <a:lnTo>
                                  <a:pt x="84776" y="66178"/>
                                </a:lnTo>
                                <a:lnTo>
                                  <a:pt x="92502" y="58793"/>
                                </a:lnTo>
                                <a:lnTo>
                                  <a:pt x="76807" y="58793"/>
                                </a:lnTo>
                                <a:lnTo>
                                  <a:pt x="84639" y="51319"/>
                                </a:lnTo>
                                <a:lnTo>
                                  <a:pt x="82084" y="48805"/>
                                </a:lnTo>
                                <a:lnTo>
                                  <a:pt x="74240" y="41325"/>
                                </a:lnTo>
                                <a:close/>
                              </a:path>
                              <a:path w="267970" h="673100">
                                <a:moveTo>
                                  <a:pt x="110944" y="41325"/>
                                </a:moveTo>
                                <a:lnTo>
                                  <a:pt x="110776" y="41325"/>
                                </a:lnTo>
                                <a:lnTo>
                                  <a:pt x="102951" y="48805"/>
                                </a:lnTo>
                                <a:lnTo>
                                  <a:pt x="121154" y="66178"/>
                                </a:lnTo>
                                <a:lnTo>
                                  <a:pt x="121284" y="65981"/>
                                </a:lnTo>
                                <a:lnTo>
                                  <a:pt x="128832" y="58793"/>
                                </a:lnTo>
                                <a:lnTo>
                                  <a:pt x="113135" y="58793"/>
                                </a:lnTo>
                                <a:lnTo>
                                  <a:pt x="120995" y="51319"/>
                                </a:lnTo>
                                <a:lnTo>
                                  <a:pt x="121464" y="51319"/>
                                </a:lnTo>
                                <a:lnTo>
                                  <a:pt x="110944" y="41325"/>
                                </a:lnTo>
                                <a:close/>
                              </a:path>
                              <a:path w="267970" h="673100">
                                <a:moveTo>
                                  <a:pt x="183710" y="41325"/>
                                </a:moveTo>
                                <a:lnTo>
                                  <a:pt x="180329" y="44449"/>
                                </a:lnTo>
                                <a:lnTo>
                                  <a:pt x="175744" y="48805"/>
                                </a:lnTo>
                                <a:lnTo>
                                  <a:pt x="176083" y="48805"/>
                                </a:lnTo>
                                <a:lnTo>
                                  <a:pt x="194297" y="66178"/>
                                </a:lnTo>
                                <a:lnTo>
                                  <a:pt x="194433" y="65981"/>
                                </a:lnTo>
                                <a:lnTo>
                                  <a:pt x="201973" y="58793"/>
                                </a:lnTo>
                                <a:lnTo>
                                  <a:pt x="186311" y="58793"/>
                                </a:lnTo>
                                <a:lnTo>
                                  <a:pt x="194159" y="51319"/>
                                </a:lnTo>
                                <a:lnTo>
                                  <a:pt x="183710" y="41325"/>
                                </a:lnTo>
                                <a:close/>
                              </a:path>
                              <a:path w="267970" h="673100">
                                <a:moveTo>
                                  <a:pt x="3877" y="44449"/>
                                </a:moveTo>
                                <a:lnTo>
                                  <a:pt x="0" y="46989"/>
                                </a:lnTo>
                                <a:lnTo>
                                  <a:pt x="0" y="54609"/>
                                </a:lnTo>
                                <a:lnTo>
                                  <a:pt x="11911" y="65981"/>
                                </a:lnTo>
                                <a:lnTo>
                                  <a:pt x="19187" y="59027"/>
                                </a:lnTo>
                                <a:lnTo>
                                  <a:pt x="18941" y="58793"/>
                                </a:lnTo>
                                <a:lnTo>
                                  <a:pt x="3607" y="58793"/>
                                </a:lnTo>
                                <a:lnTo>
                                  <a:pt x="11272" y="51491"/>
                                </a:lnTo>
                                <a:lnTo>
                                  <a:pt x="3877" y="44449"/>
                                </a:lnTo>
                                <a:close/>
                              </a:path>
                              <a:path w="267970" h="673100">
                                <a:moveTo>
                                  <a:pt x="37942" y="41325"/>
                                </a:moveTo>
                                <a:lnTo>
                                  <a:pt x="37708" y="41325"/>
                                </a:lnTo>
                                <a:lnTo>
                                  <a:pt x="31781" y="46989"/>
                                </a:lnTo>
                                <a:lnTo>
                                  <a:pt x="29987" y="48805"/>
                                </a:lnTo>
                                <a:lnTo>
                                  <a:pt x="48069" y="65981"/>
                                </a:lnTo>
                                <a:lnTo>
                                  <a:pt x="55622" y="58793"/>
                                </a:lnTo>
                                <a:lnTo>
                                  <a:pt x="39815" y="58793"/>
                                </a:lnTo>
                                <a:lnTo>
                                  <a:pt x="47702" y="51319"/>
                                </a:lnTo>
                                <a:lnTo>
                                  <a:pt x="48438" y="51319"/>
                                </a:lnTo>
                                <a:lnTo>
                                  <a:pt x="37942" y="41325"/>
                                </a:lnTo>
                                <a:close/>
                              </a:path>
                              <a:path w="267970" h="673100">
                                <a:moveTo>
                                  <a:pt x="147367" y="41325"/>
                                </a:moveTo>
                                <a:lnTo>
                                  <a:pt x="147173" y="41325"/>
                                </a:lnTo>
                                <a:lnTo>
                                  <a:pt x="139319" y="48805"/>
                                </a:lnTo>
                                <a:lnTo>
                                  <a:pt x="139689" y="48805"/>
                                </a:lnTo>
                                <a:lnTo>
                                  <a:pt x="157761" y="65981"/>
                                </a:lnTo>
                                <a:lnTo>
                                  <a:pt x="157884" y="65773"/>
                                </a:lnTo>
                                <a:lnTo>
                                  <a:pt x="165231" y="58793"/>
                                </a:lnTo>
                                <a:lnTo>
                                  <a:pt x="149925" y="58793"/>
                                </a:lnTo>
                                <a:lnTo>
                                  <a:pt x="157754" y="51319"/>
                                </a:lnTo>
                                <a:lnTo>
                                  <a:pt x="155219" y="48805"/>
                                </a:lnTo>
                                <a:lnTo>
                                  <a:pt x="147367" y="41325"/>
                                </a:lnTo>
                                <a:close/>
                              </a:path>
                              <a:path w="267970" h="673100">
                                <a:moveTo>
                                  <a:pt x="220556" y="41325"/>
                                </a:moveTo>
                                <a:lnTo>
                                  <a:pt x="220295" y="41325"/>
                                </a:lnTo>
                                <a:lnTo>
                                  <a:pt x="212450" y="48805"/>
                                </a:lnTo>
                                <a:lnTo>
                                  <a:pt x="212979" y="48805"/>
                                </a:lnTo>
                                <a:lnTo>
                                  <a:pt x="230903" y="65773"/>
                                </a:lnTo>
                                <a:lnTo>
                                  <a:pt x="238233" y="58793"/>
                                </a:lnTo>
                                <a:lnTo>
                                  <a:pt x="222882" y="58793"/>
                                </a:lnTo>
                                <a:lnTo>
                                  <a:pt x="230750" y="51319"/>
                                </a:lnTo>
                                <a:lnTo>
                                  <a:pt x="231078" y="51319"/>
                                </a:lnTo>
                                <a:lnTo>
                                  <a:pt x="220556" y="41325"/>
                                </a:lnTo>
                                <a:close/>
                              </a:path>
                              <a:path w="267970" h="673100">
                                <a:moveTo>
                                  <a:pt x="256748" y="41325"/>
                                </a:moveTo>
                                <a:lnTo>
                                  <a:pt x="256579" y="41325"/>
                                </a:lnTo>
                                <a:lnTo>
                                  <a:pt x="248724" y="48805"/>
                                </a:lnTo>
                                <a:lnTo>
                                  <a:pt x="249278" y="48805"/>
                                </a:lnTo>
                                <a:lnTo>
                                  <a:pt x="264721" y="63499"/>
                                </a:lnTo>
                                <a:lnTo>
                                  <a:pt x="267969" y="59689"/>
                                </a:lnTo>
                                <a:lnTo>
                                  <a:pt x="267969" y="58793"/>
                                </a:lnTo>
                                <a:lnTo>
                                  <a:pt x="259009" y="58793"/>
                                </a:lnTo>
                                <a:lnTo>
                                  <a:pt x="264721" y="53339"/>
                                </a:lnTo>
                                <a:lnTo>
                                  <a:pt x="267969" y="53339"/>
                                </a:lnTo>
                                <a:lnTo>
                                  <a:pt x="267969" y="52069"/>
                                </a:lnTo>
                                <a:lnTo>
                                  <a:pt x="256748" y="41325"/>
                                </a:lnTo>
                                <a:close/>
                              </a:path>
                              <a:path w="267970" h="673100">
                                <a:moveTo>
                                  <a:pt x="267969" y="59689"/>
                                </a:moveTo>
                                <a:lnTo>
                                  <a:pt x="264721" y="63499"/>
                                </a:lnTo>
                                <a:lnTo>
                                  <a:pt x="267969" y="63499"/>
                                </a:lnTo>
                                <a:lnTo>
                                  <a:pt x="267969" y="59689"/>
                                </a:lnTo>
                                <a:close/>
                              </a:path>
                              <a:path w="267970" h="673100">
                                <a:moveTo>
                                  <a:pt x="58622" y="6497"/>
                                </a:moveTo>
                                <a:lnTo>
                                  <a:pt x="55990" y="8889"/>
                                </a:lnTo>
                                <a:lnTo>
                                  <a:pt x="11272" y="51491"/>
                                </a:lnTo>
                                <a:lnTo>
                                  <a:pt x="19187" y="59027"/>
                                </a:lnTo>
                                <a:lnTo>
                                  <a:pt x="29882" y="48805"/>
                                </a:lnTo>
                                <a:lnTo>
                                  <a:pt x="28076" y="46989"/>
                                </a:lnTo>
                                <a:lnTo>
                                  <a:pt x="22113" y="41325"/>
                                </a:lnTo>
                                <a:lnTo>
                                  <a:pt x="37942" y="41325"/>
                                </a:lnTo>
                                <a:lnTo>
                                  <a:pt x="30028" y="33789"/>
                                </a:lnTo>
                                <a:lnTo>
                                  <a:pt x="45592" y="33789"/>
                                </a:lnTo>
                                <a:lnTo>
                                  <a:pt x="48169" y="31327"/>
                                </a:lnTo>
                                <a:lnTo>
                                  <a:pt x="40379" y="23911"/>
                                </a:lnTo>
                                <a:lnTo>
                                  <a:pt x="55978" y="23911"/>
                                </a:lnTo>
                                <a:lnTo>
                                  <a:pt x="48216" y="16509"/>
                                </a:lnTo>
                                <a:lnTo>
                                  <a:pt x="63672" y="16509"/>
                                </a:lnTo>
                                <a:lnTo>
                                  <a:pt x="66339" y="13960"/>
                                </a:lnTo>
                                <a:lnTo>
                                  <a:pt x="65121" y="12699"/>
                                </a:lnTo>
                                <a:lnTo>
                                  <a:pt x="58622" y="6497"/>
                                </a:lnTo>
                                <a:close/>
                              </a:path>
                              <a:path w="267970" h="673100">
                                <a:moveTo>
                                  <a:pt x="63489" y="51319"/>
                                </a:moveTo>
                                <a:lnTo>
                                  <a:pt x="48438" y="51319"/>
                                </a:lnTo>
                                <a:lnTo>
                                  <a:pt x="56287" y="58793"/>
                                </a:lnTo>
                                <a:lnTo>
                                  <a:pt x="55622" y="58793"/>
                                </a:lnTo>
                                <a:lnTo>
                                  <a:pt x="63489" y="51319"/>
                                </a:lnTo>
                                <a:close/>
                              </a:path>
                              <a:path w="267970" h="673100">
                                <a:moveTo>
                                  <a:pt x="95114" y="41325"/>
                                </a:moveTo>
                                <a:lnTo>
                                  <a:pt x="87275" y="48805"/>
                                </a:lnTo>
                                <a:lnTo>
                                  <a:pt x="84721" y="51319"/>
                                </a:lnTo>
                                <a:lnTo>
                                  <a:pt x="92558" y="58793"/>
                                </a:lnTo>
                                <a:lnTo>
                                  <a:pt x="94221" y="57149"/>
                                </a:lnTo>
                                <a:lnTo>
                                  <a:pt x="102951" y="48805"/>
                                </a:lnTo>
                                <a:lnTo>
                                  <a:pt x="95114" y="41325"/>
                                </a:lnTo>
                                <a:close/>
                              </a:path>
                              <a:path w="267970" h="673100">
                                <a:moveTo>
                                  <a:pt x="136679" y="51319"/>
                                </a:moveTo>
                                <a:lnTo>
                                  <a:pt x="121464" y="51319"/>
                                </a:lnTo>
                                <a:lnTo>
                                  <a:pt x="129331" y="58793"/>
                                </a:lnTo>
                                <a:lnTo>
                                  <a:pt x="128832" y="58793"/>
                                </a:lnTo>
                                <a:lnTo>
                                  <a:pt x="136679" y="51319"/>
                                </a:lnTo>
                                <a:close/>
                              </a:path>
                              <a:path w="267970" h="673100">
                                <a:moveTo>
                                  <a:pt x="168241" y="41325"/>
                                </a:moveTo>
                                <a:lnTo>
                                  <a:pt x="160387" y="48805"/>
                                </a:lnTo>
                                <a:lnTo>
                                  <a:pt x="157859" y="51319"/>
                                </a:lnTo>
                                <a:lnTo>
                                  <a:pt x="165704" y="58793"/>
                                </a:lnTo>
                                <a:lnTo>
                                  <a:pt x="165231" y="58793"/>
                                </a:lnTo>
                                <a:lnTo>
                                  <a:pt x="175744" y="48805"/>
                                </a:lnTo>
                                <a:lnTo>
                                  <a:pt x="176083" y="48805"/>
                                </a:lnTo>
                                <a:lnTo>
                                  <a:pt x="168241" y="41325"/>
                                </a:lnTo>
                                <a:close/>
                              </a:path>
                              <a:path w="267970" h="673100">
                                <a:moveTo>
                                  <a:pt x="212622" y="33789"/>
                                </a:moveTo>
                                <a:lnTo>
                                  <a:pt x="212404" y="33945"/>
                                </a:lnTo>
                                <a:lnTo>
                                  <a:pt x="194159" y="51319"/>
                                </a:lnTo>
                                <a:lnTo>
                                  <a:pt x="201973" y="58793"/>
                                </a:lnTo>
                                <a:lnTo>
                                  <a:pt x="212450" y="48805"/>
                                </a:lnTo>
                                <a:lnTo>
                                  <a:pt x="212979" y="48805"/>
                                </a:lnTo>
                                <a:lnTo>
                                  <a:pt x="205078" y="41325"/>
                                </a:lnTo>
                                <a:lnTo>
                                  <a:pt x="220556" y="41325"/>
                                </a:lnTo>
                                <a:lnTo>
                                  <a:pt x="212622" y="33789"/>
                                </a:lnTo>
                                <a:close/>
                              </a:path>
                              <a:path w="267970" h="673100">
                                <a:moveTo>
                                  <a:pt x="246083" y="51319"/>
                                </a:moveTo>
                                <a:lnTo>
                                  <a:pt x="231078" y="51319"/>
                                </a:lnTo>
                                <a:lnTo>
                                  <a:pt x="238947" y="58793"/>
                                </a:lnTo>
                                <a:lnTo>
                                  <a:pt x="238233" y="58793"/>
                                </a:lnTo>
                                <a:lnTo>
                                  <a:pt x="246083" y="51319"/>
                                </a:lnTo>
                                <a:close/>
                              </a:path>
                              <a:path w="267970" h="673100">
                                <a:moveTo>
                                  <a:pt x="267969" y="53339"/>
                                </a:moveTo>
                                <a:lnTo>
                                  <a:pt x="264721" y="53339"/>
                                </a:lnTo>
                                <a:lnTo>
                                  <a:pt x="267969" y="57149"/>
                                </a:lnTo>
                                <a:lnTo>
                                  <a:pt x="267969" y="53339"/>
                                </a:lnTo>
                                <a:close/>
                              </a:path>
                              <a:path w="267970" h="673100">
                                <a:moveTo>
                                  <a:pt x="19327" y="23601"/>
                                </a:moveTo>
                                <a:lnTo>
                                  <a:pt x="11094" y="31327"/>
                                </a:lnTo>
                                <a:lnTo>
                                  <a:pt x="11587" y="31327"/>
                                </a:lnTo>
                                <a:lnTo>
                                  <a:pt x="29987" y="48805"/>
                                </a:lnTo>
                                <a:lnTo>
                                  <a:pt x="31781" y="46989"/>
                                </a:lnTo>
                                <a:lnTo>
                                  <a:pt x="37708" y="41325"/>
                                </a:lnTo>
                                <a:lnTo>
                                  <a:pt x="21943" y="41325"/>
                                </a:lnTo>
                                <a:lnTo>
                                  <a:pt x="29853" y="33789"/>
                                </a:lnTo>
                                <a:lnTo>
                                  <a:pt x="30028" y="33789"/>
                                </a:lnTo>
                                <a:lnTo>
                                  <a:pt x="19327" y="23601"/>
                                </a:lnTo>
                                <a:close/>
                              </a:path>
                              <a:path w="267970" h="673100">
                                <a:moveTo>
                                  <a:pt x="55978" y="23911"/>
                                </a:moveTo>
                                <a:lnTo>
                                  <a:pt x="55743" y="24088"/>
                                </a:lnTo>
                                <a:lnTo>
                                  <a:pt x="48169" y="31327"/>
                                </a:lnTo>
                                <a:lnTo>
                                  <a:pt x="66528" y="48805"/>
                                </a:lnTo>
                                <a:lnTo>
                                  <a:pt x="66136" y="48805"/>
                                </a:lnTo>
                                <a:lnTo>
                                  <a:pt x="74010" y="41325"/>
                                </a:lnTo>
                                <a:lnTo>
                                  <a:pt x="58250" y="41325"/>
                                </a:lnTo>
                                <a:lnTo>
                                  <a:pt x="66203" y="33789"/>
                                </a:lnTo>
                                <a:lnTo>
                                  <a:pt x="66337" y="33789"/>
                                </a:lnTo>
                                <a:lnTo>
                                  <a:pt x="55978" y="23911"/>
                                </a:lnTo>
                                <a:close/>
                              </a:path>
                              <a:path w="267970" h="673100">
                                <a:moveTo>
                                  <a:pt x="103012" y="33789"/>
                                </a:moveTo>
                                <a:lnTo>
                                  <a:pt x="95114" y="41325"/>
                                </a:lnTo>
                                <a:lnTo>
                                  <a:pt x="102951" y="48805"/>
                                </a:lnTo>
                                <a:lnTo>
                                  <a:pt x="110776" y="41325"/>
                                </a:lnTo>
                                <a:lnTo>
                                  <a:pt x="110944" y="41325"/>
                                </a:lnTo>
                                <a:lnTo>
                                  <a:pt x="103012" y="33789"/>
                                </a:lnTo>
                                <a:close/>
                              </a:path>
                              <a:path w="267970" h="673100">
                                <a:moveTo>
                                  <a:pt x="129086" y="23911"/>
                                </a:moveTo>
                                <a:lnTo>
                                  <a:pt x="128808" y="24088"/>
                                </a:lnTo>
                                <a:lnTo>
                                  <a:pt x="122122" y="30479"/>
                                </a:lnTo>
                                <a:lnTo>
                                  <a:pt x="121300" y="31327"/>
                                </a:lnTo>
                                <a:lnTo>
                                  <a:pt x="139689" y="48805"/>
                                </a:lnTo>
                                <a:lnTo>
                                  <a:pt x="139319" y="48805"/>
                                </a:lnTo>
                                <a:lnTo>
                                  <a:pt x="147173" y="41325"/>
                                </a:lnTo>
                                <a:lnTo>
                                  <a:pt x="131505" y="41325"/>
                                </a:lnTo>
                                <a:lnTo>
                                  <a:pt x="139430" y="33789"/>
                                </a:lnTo>
                                <a:lnTo>
                                  <a:pt x="129086" y="23911"/>
                                </a:lnTo>
                                <a:close/>
                              </a:path>
                              <a:path w="267970" h="673100">
                                <a:moveTo>
                                  <a:pt x="175995" y="33945"/>
                                </a:moveTo>
                                <a:lnTo>
                                  <a:pt x="175591" y="34289"/>
                                </a:lnTo>
                                <a:lnTo>
                                  <a:pt x="168241" y="41325"/>
                                </a:lnTo>
                                <a:lnTo>
                                  <a:pt x="176083" y="48805"/>
                                </a:lnTo>
                                <a:lnTo>
                                  <a:pt x="175744" y="48805"/>
                                </a:lnTo>
                                <a:lnTo>
                                  <a:pt x="183617" y="41325"/>
                                </a:lnTo>
                                <a:lnTo>
                                  <a:pt x="180338" y="38099"/>
                                </a:lnTo>
                                <a:lnTo>
                                  <a:pt x="175995" y="33945"/>
                                </a:lnTo>
                                <a:close/>
                              </a:path>
                              <a:path w="267970" h="673100">
                                <a:moveTo>
                                  <a:pt x="202222" y="23911"/>
                                </a:moveTo>
                                <a:lnTo>
                                  <a:pt x="201947" y="23911"/>
                                </a:lnTo>
                                <a:lnTo>
                                  <a:pt x="194141" y="31327"/>
                                </a:lnTo>
                                <a:lnTo>
                                  <a:pt x="194517" y="31327"/>
                                </a:lnTo>
                                <a:lnTo>
                                  <a:pt x="212979" y="48805"/>
                                </a:lnTo>
                                <a:lnTo>
                                  <a:pt x="212450" y="48805"/>
                                </a:lnTo>
                                <a:lnTo>
                                  <a:pt x="220295" y="41325"/>
                                </a:lnTo>
                                <a:lnTo>
                                  <a:pt x="204654" y="41325"/>
                                </a:lnTo>
                                <a:lnTo>
                                  <a:pt x="212567" y="33789"/>
                                </a:lnTo>
                                <a:lnTo>
                                  <a:pt x="210029" y="31327"/>
                                </a:lnTo>
                                <a:lnTo>
                                  <a:pt x="202222" y="23911"/>
                                </a:lnTo>
                                <a:close/>
                              </a:path>
                              <a:path w="267970" h="673100">
                                <a:moveTo>
                                  <a:pt x="238561" y="23911"/>
                                </a:moveTo>
                                <a:lnTo>
                                  <a:pt x="230783" y="31327"/>
                                </a:lnTo>
                                <a:lnTo>
                                  <a:pt x="230910" y="31327"/>
                                </a:lnTo>
                                <a:lnTo>
                                  <a:pt x="249278" y="48805"/>
                                </a:lnTo>
                                <a:lnTo>
                                  <a:pt x="248724" y="48805"/>
                                </a:lnTo>
                                <a:lnTo>
                                  <a:pt x="256579" y="41325"/>
                                </a:lnTo>
                                <a:lnTo>
                                  <a:pt x="241271" y="41325"/>
                                </a:lnTo>
                                <a:lnTo>
                                  <a:pt x="249040" y="33945"/>
                                </a:lnTo>
                                <a:lnTo>
                                  <a:pt x="238561" y="23911"/>
                                </a:lnTo>
                                <a:close/>
                              </a:path>
                              <a:path w="267970" h="673100">
                                <a:moveTo>
                                  <a:pt x="45592" y="33789"/>
                                </a:moveTo>
                                <a:lnTo>
                                  <a:pt x="30028" y="33789"/>
                                </a:lnTo>
                                <a:lnTo>
                                  <a:pt x="37942" y="41325"/>
                                </a:lnTo>
                                <a:lnTo>
                                  <a:pt x="37708" y="41325"/>
                                </a:lnTo>
                                <a:lnTo>
                                  <a:pt x="45592" y="33789"/>
                                </a:lnTo>
                                <a:close/>
                              </a:path>
                              <a:path w="267970" h="673100">
                                <a:moveTo>
                                  <a:pt x="81942" y="33789"/>
                                </a:moveTo>
                                <a:lnTo>
                                  <a:pt x="66337" y="33789"/>
                                </a:lnTo>
                                <a:lnTo>
                                  <a:pt x="74240" y="41325"/>
                                </a:lnTo>
                                <a:lnTo>
                                  <a:pt x="74010" y="41325"/>
                                </a:lnTo>
                                <a:lnTo>
                                  <a:pt x="81942" y="33789"/>
                                </a:lnTo>
                                <a:close/>
                              </a:path>
                              <a:path w="267970" h="673100">
                                <a:moveTo>
                                  <a:pt x="92613" y="23911"/>
                                </a:moveTo>
                                <a:lnTo>
                                  <a:pt x="92341" y="23911"/>
                                </a:lnTo>
                                <a:lnTo>
                                  <a:pt x="85427" y="30479"/>
                                </a:lnTo>
                                <a:lnTo>
                                  <a:pt x="84638" y="31327"/>
                                </a:lnTo>
                                <a:lnTo>
                                  <a:pt x="95114" y="41325"/>
                                </a:lnTo>
                                <a:lnTo>
                                  <a:pt x="103012" y="33789"/>
                                </a:lnTo>
                                <a:lnTo>
                                  <a:pt x="92613" y="23911"/>
                                </a:lnTo>
                                <a:close/>
                              </a:path>
                              <a:path w="267970" h="673100">
                                <a:moveTo>
                                  <a:pt x="131727" y="6497"/>
                                </a:moveTo>
                                <a:lnTo>
                                  <a:pt x="129108" y="8889"/>
                                </a:lnTo>
                                <a:lnTo>
                                  <a:pt x="103012" y="33789"/>
                                </a:lnTo>
                                <a:lnTo>
                                  <a:pt x="110944" y="41325"/>
                                </a:lnTo>
                                <a:lnTo>
                                  <a:pt x="110776" y="41325"/>
                                </a:lnTo>
                                <a:lnTo>
                                  <a:pt x="121235" y="31327"/>
                                </a:lnTo>
                                <a:lnTo>
                                  <a:pt x="120408" y="30479"/>
                                </a:lnTo>
                                <a:lnTo>
                                  <a:pt x="113497" y="23911"/>
                                </a:lnTo>
                                <a:lnTo>
                                  <a:pt x="129086" y="23911"/>
                                </a:lnTo>
                                <a:lnTo>
                                  <a:pt x="121316" y="16509"/>
                                </a:lnTo>
                                <a:lnTo>
                                  <a:pt x="136736" y="16509"/>
                                </a:lnTo>
                                <a:lnTo>
                                  <a:pt x="139403" y="13960"/>
                                </a:lnTo>
                                <a:lnTo>
                                  <a:pt x="139551" y="13960"/>
                                </a:lnTo>
                                <a:lnTo>
                                  <a:pt x="131727" y="6497"/>
                                </a:lnTo>
                                <a:close/>
                              </a:path>
                              <a:path w="267970" h="673100">
                                <a:moveTo>
                                  <a:pt x="177047" y="0"/>
                                </a:moveTo>
                                <a:lnTo>
                                  <a:pt x="174966" y="0"/>
                                </a:lnTo>
                                <a:lnTo>
                                  <a:pt x="139456" y="33789"/>
                                </a:lnTo>
                                <a:lnTo>
                                  <a:pt x="147367" y="41325"/>
                                </a:lnTo>
                                <a:lnTo>
                                  <a:pt x="147173" y="41325"/>
                                </a:lnTo>
                                <a:lnTo>
                                  <a:pt x="157671" y="31327"/>
                                </a:lnTo>
                                <a:lnTo>
                                  <a:pt x="156871" y="30479"/>
                                </a:lnTo>
                                <a:lnTo>
                                  <a:pt x="149984" y="23911"/>
                                </a:lnTo>
                                <a:lnTo>
                                  <a:pt x="165505" y="23911"/>
                                </a:lnTo>
                                <a:lnTo>
                                  <a:pt x="157767" y="16509"/>
                                </a:lnTo>
                                <a:lnTo>
                                  <a:pt x="173229" y="16509"/>
                                </a:lnTo>
                                <a:lnTo>
                                  <a:pt x="175905" y="13960"/>
                                </a:lnTo>
                                <a:lnTo>
                                  <a:pt x="176173" y="13960"/>
                                </a:lnTo>
                                <a:lnTo>
                                  <a:pt x="168289" y="6497"/>
                                </a:lnTo>
                                <a:lnTo>
                                  <a:pt x="183888" y="6497"/>
                                </a:lnTo>
                                <a:lnTo>
                                  <a:pt x="177047" y="0"/>
                                </a:lnTo>
                                <a:close/>
                              </a:path>
                              <a:path w="267970" h="673100">
                                <a:moveTo>
                                  <a:pt x="165505" y="23911"/>
                                </a:moveTo>
                                <a:lnTo>
                                  <a:pt x="165271" y="24088"/>
                                </a:lnTo>
                                <a:lnTo>
                                  <a:pt x="158560" y="30479"/>
                                </a:lnTo>
                                <a:lnTo>
                                  <a:pt x="157759" y="31327"/>
                                </a:lnTo>
                                <a:lnTo>
                                  <a:pt x="168241" y="41325"/>
                                </a:lnTo>
                                <a:lnTo>
                                  <a:pt x="175952" y="33945"/>
                                </a:lnTo>
                                <a:lnTo>
                                  <a:pt x="175832" y="33789"/>
                                </a:lnTo>
                                <a:lnTo>
                                  <a:pt x="165505" y="23911"/>
                                </a:lnTo>
                                <a:close/>
                              </a:path>
                              <a:path w="267970" h="673100">
                                <a:moveTo>
                                  <a:pt x="204816" y="6497"/>
                                </a:moveTo>
                                <a:lnTo>
                                  <a:pt x="202196" y="8889"/>
                                </a:lnTo>
                                <a:lnTo>
                                  <a:pt x="176115" y="33789"/>
                                </a:lnTo>
                                <a:lnTo>
                                  <a:pt x="175995" y="33945"/>
                                </a:lnTo>
                                <a:lnTo>
                                  <a:pt x="183710" y="41325"/>
                                </a:lnTo>
                                <a:lnTo>
                                  <a:pt x="187012" y="38099"/>
                                </a:lnTo>
                                <a:lnTo>
                                  <a:pt x="194141" y="31327"/>
                                </a:lnTo>
                                <a:lnTo>
                                  <a:pt x="194517" y="31327"/>
                                </a:lnTo>
                                <a:lnTo>
                                  <a:pt x="186684" y="23911"/>
                                </a:lnTo>
                                <a:lnTo>
                                  <a:pt x="202222" y="23911"/>
                                </a:lnTo>
                                <a:lnTo>
                                  <a:pt x="194430" y="16509"/>
                                </a:lnTo>
                                <a:lnTo>
                                  <a:pt x="209737" y="16509"/>
                                </a:lnTo>
                                <a:lnTo>
                                  <a:pt x="212420" y="13960"/>
                                </a:lnTo>
                                <a:lnTo>
                                  <a:pt x="212659" y="13960"/>
                                </a:lnTo>
                                <a:lnTo>
                                  <a:pt x="204816" y="6497"/>
                                </a:lnTo>
                                <a:close/>
                              </a:path>
                              <a:path w="267970" h="673100">
                                <a:moveTo>
                                  <a:pt x="230831" y="16509"/>
                                </a:moveTo>
                                <a:lnTo>
                                  <a:pt x="228045" y="19049"/>
                                </a:lnTo>
                                <a:lnTo>
                                  <a:pt x="215153" y="31327"/>
                                </a:lnTo>
                                <a:lnTo>
                                  <a:pt x="212622" y="33789"/>
                                </a:lnTo>
                                <a:lnTo>
                                  <a:pt x="220556" y="41325"/>
                                </a:lnTo>
                                <a:lnTo>
                                  <a:pt x="220295" y="41325"/>
                                </a:lnTo>
                                <a:lnTo>
                                  <a:pt x="230783" y="31327"/>
                                </a:lnTo>
                                <a:lnTo>
                                  <a:pt x="230910" y="31327"/>
                                </a:lnTo>
                                <a:lnTo>
                                  <a:pt x="223117" y="23911"/>
                                </a:lnTo>
                                <a:lnTo>
                                  <a:pt x="238561" y="23911"/>
                                </a:lnTo>
                                <a:lnTo>
                                  <a:pt x="230831" y="16509"/>
                                </a:lnTo>
                                <a:close/>
                              </a:path>
                              <a:path w="267970" h="673100">
                                <a:moveTo>
                                  <a:pt x="259441" y="24088"/>
                                </a:moveTo>
                                <a:lnTo>
                                  <a:pt x="258036" y="25399"/>
                                </a:lnTo>
                                <a:lnTo>
                                  <a:pt x="249040" y="33945"/>
                                </a:lnTo>
                                <a:lnTo>
                                  <a:pt x="256748" y="41325"/>
                                </a:lnTo>
                                <a:lnTo>
                                  <a:pt x="256579" y="41325"/>
                                </a:lnTo>
                                <a:lnTo>
                                  <a:pt x="267969" y="30479"/>
                                </a:lnTo>
                                <a:lnTo>
                                  <a:pt x="267969" y="29209"/>
                                </a:lnTo>
                                <a:lnTo>
                                  <a:pt x="264721" y="29209"/>
                                </a:lnTo>
                                <a:lnTo>
                                  <a:pt x="259441" y="24088"/>
                                </a:lnTo>
                                <a:close/>
                              </a:path>
                              <a:path w="267970" h="673100">
                                <a:moveTo>
                                  <a:pt x="3967" y="24088"/>
                                </a:moveTo>
                                <a:lnTo>
                                  <a:pt x="0" y="27939"/>
                                </a:lnTo>
                                <a:lnTo>
                                  <a:pt x="0" y="34289"/>
                                </a:lnTo>
                                <a:lnTo>
                                  <a:pt x="3877" y="38099"/>
                                </a:lnTo>
                                <a:lnTo>
                                  <a:pt x="11094" y="31327"/>
                                </a:lnTo>
                                <a:lnTo>
                                  <a:pt x="11587" y="31327"/>
                                </a:lnTo>
                                <a:lnTo>
                                  <a:pt x="3967" y="24088"/>
                                </a:lnTo>
                                <a:close/>
                              </a:path>
                              <a:path w="267970" h="673100">
                                <a:moveTo>
                                  <a:pt x="11880" y="16509"/>
                                </a:moveTo>
                                <a:lnTo>
                                  <a:pt x="9157" y="19049"/>
                                </a:lnTo>
                                <a:lnTo>
                                  <a:pt x="3967" y="24088"/>
                                </a:lnTo>
                                <a:lnTo>
                                  <a:pt x="11587" y="31327"/>
                                </a:lnTo>
                                <a:lnTo>
                                  <a:pt x="11094" y="31327"/>
                                </a:lnTo>
                                <a:lnTo>
                                  <a:pt x="19327" y="23601"/>
                                </a:lnTo>
                                <a:lnTo>
                                  <a:pt x="11880" y="16509"/>
                                </a:lnTo>
                                <a:close/>
                              </a:path>
                              <a:path w="267970" h="673100">
                                <a:moveTo>
                                  <a:pt x="37716" y="6497"/>
                                </a:moveTo>
                                <a:lnTo>
                                  <a:pt x="37554" y="6497"/>
                                </a:lnTo>
                                <a:lnTo>
                                  <a:pt x="29601" y="13960"/>
                                </a:lnTo>
                                <a:lnTo>
                                  <a:pt x="29927" y="13960"/>
                                </a:lnTo>
                                <a:lnTo>
                                  <a:pt x="48169" y="31327"/>
                                </a:lnTo>
                                <a:lnTo>
                                  <a:pt x="55928" y="23911"/>
                                </a:lnTo>
                                <a:lnTo>
                                  <a:pt x="40222" y="23911"/>
                                </a:lnTo>
                                <a:lnTo>
                                  <a:pt x="47992" y="16509"/>
                                </a:lnTo>
                                <a:lnTo>
                                  <a:pt x="48216" y="16509"/>
                                </a:lnTo>
                                <a:lnTo>
                                  <a:pt x="37716" y="6497"/>
                                </a:lnTo>
                                <a:close/>
                              </a:path>
                              <a:path w="267970" h="673100">
                                <a:moveTo>
                                  <a:pt x="74283" y="6497"/>
                                </a:moveTo>
                                <a:lnTo>
                                  <a:pt x="74148" y="6497"/>
                                </a:lnTo>
                                <a:lnTo>
                                  <a:pt x="67658" y="12699"/>
                                </a:lnTo>
                                <a:lnTo>
                                  <a:pt x="66442" y="13960"/>
                                </a:lnTo>
                                <a:lnTo>
                                  <a:pt x="84638" y="31327"/>
                                </a:lnTo>
                                <a:lnTo>
                                  <a:pt x="85427" y="30479"/>
                                </a:lnTo>
                                <a:lnTo>
                                  <a:pt x="92341" y="23911"/>
                                </a:lnTo>
                                <a:lnTo>
                                  <a:pt x="76628" y="23911"/>
                                </a:lnTo>
                                <a:lnTo>
                                  <a:pt x="84439" y="16509"/>
                                </a:lnTo>
                                <a:lnTo>
                                  <a:pt x="84822" y="16509"/>
                                </a:lnTo>
                                <a:lnTo>
                                  <a:pt x="74283" y="6497"/>
                                </a:lnTo>
                                <a:close/>
                              </a:path>
                              <a:path w="267970" h="673100">
                                <a:moveTo>
                                  <a:pt x="110805" y="6497"/>
                                </a:moveTo>
                                <a:lnTo>
                                  <a:pt x="110672" y="6497"/>
                                </a:lnTo>
                                <a:lnTo>
                                  <a:pt x="102816" y="13960"/>
                                </a:lnTo>
                                <a:lnTo>
                                  <a:pt x="103028" y="13960"/>
                                </a:lnTo>
                                <a:lnTo>
                                  <a:pt x="121300" y="31327"/>
                                </a:lnTo>
                                <a:lnTo>
                                  <a:pt x="122122" y="30479"/>
                                </a:lnTo>
                                <a:lnTo>
                                  <a:pt x="128993" y="23911"/>
                                </a:lnTo>
                                <a:lnTo>
                                  <a:pt x="113365" y="23911"/>
                                </a:lnTo>
                                <a:lnTo>
                                  <a:pt x="121122" y="16509"/>
                                </a:lnTo>
                                <a:lnTo>
                                  <a:pt x="121316" y="16509"/>
                                </a:lnTo>
                                <a:lnTo>
                                  <a:pt x="110805" y="6497"/>
                                </a:lnTo>
                                <a:close/>
                              </a:path>
                              <a:path w="267970" h="673100">
                                <a:moveTo>
                                  <a:pt x="147299" y="6497"/>
                                </a:moveTo>
                                <a:lnTo>
                                  <a:pt x="144708" y="8889"/>
                                </a:lnTo>
                                <a:lnTo>
                                  <a:pt x="139403" y="13960"/>
                                </a:lnTo>
                                <a:lnTo>
                                  <a:pt x="139551" y="13960"/>
                                </a:lnTo>
                                <a:lnTo>
                                  <a:pt x="157759" y="31327"/>
                                </a:lnTo>
                                <a:lnTo>
                                  <a:pt x="158560" y="30479"/>
                                </a:lnTo>
                                <a:lnTo>
                                  <a:pt x="165457" y="23911"/>
                                </a:lnTo>
                                <a:lnTo>
                                  <a:pt x="149819" y="23911"/>
                                </a:lnTo>
                                <a:lnTo>
                                  <a:pt x="157603" y="16509"/>
                                </a:lnTo>
                                <a:lnTo>
                                  <a:pt x="157767" y="16509"/>
                                </a:lnTo>
                                <a:lnTo>
                                  <a:pt x="147299" y="6497"/>
                                </a:lnTo>
                                <a:close/>
                              </a:path>
                              <a:path w="267970" h="673100">
                                <a:moveTo>
                                  <a:pt x="183888" y="6497"/>
                                </a:moveTo>
                                <a:lnTo>
                                  <a:pt x="183742" y="6497"/>
                                </a:lnTo>
                                <a:lnTo>
                                  <a:pt x="175905" y="13960"/>
                                </a:lnTo>
                                <a:lnTo>
                                  <a:pt x="176173" y="13960"/>
                                </a:lnTo>
                                <a:lnTo>
                                  <a:pt x="194517" y="31327"/>
                                </a:lnTo>
                                <a:lnTo>
                                  <a:pt x="194141" y="31327"/>
                                </a:lnTo>
                                <a:lnTo>
                                  <a:pt x="201947" y="23911"/>
                                </a:lnTo>
                                <a:lnTo>
                                  <a:pt x="186462" y="23911"/>
                                </a:lnTo>
                                <a:lnTo>
                                  <a:pt x="194214" y="16509"/>
                                </a:lnTo>
                                <a:lnTo>
                                  <a:pt x="194430" y="16509"/>
                                </a:lnTo>
                                <a:lnTo>
                                  <a:pt x="183888" y="6497"/>
                                </a:lnTo>
                                <a:close/>
                              </a:path>
                              <a:path w="267970" h="673100">
                                <a:moveTo>
                                  <a:pt x="220374" y="6497"/>
                                </a:moveTo>
                                <a:lnTo>
                                  <a:pt x="217758" y="8889"/>
                                </a:lnTo>
                                <a:lnTo>
                                  <a:pt x="212420" y="13960"/>
                                </a:lnTo>
                                <a:lnTo>
                                  <a:pt x="212659" y="13960"/>
                                </a:lnTo>
                                <a:lnTo>
                                  <a:pt x="230910" y="31327"/>
                                </a:lnTo>
                                <a:lnTo>
                                  <a:pt x="230783" y="31327"/>
                                </a:lnTo>
                                <a:lnTo>
                                  <a:pt x="238561" y="23911"/>
                                </a:lnTo>
                                <a:lnTo>
                                  <a:pt x="222940" y="23911"/>
                                </a:lnTo>
                                <a:lnTo>
                                  <a:pt x="230712" y="16509"/>
                                </a:lnTo>
                                <a:lnTo>
                                  <a:pt x="228169" y="13960"/>
                                </a:lnTo>
                                <a:lnTo>
                                  <a:pt x="220374" y="6497"/>
                                </a:lnTo>
                                <a:close/>
                              </a:path>
                              <a:path w="267970" h="673100">
                                <a:moveTo>
                                  <a:pt x="264721" y="19049"/>
                                </a:moveTo>
                                <a:lnTo>
                                  <a:pt x="259603" y="23911"/>
                                </a:lnTo>
                                <a:lnTo>
                                  <a:pt x="259441" y="24088"/>
                                </a:lnTo>
                                <a:lnTo>
                                  <a:pt x="264721" y="29209"/>
                                </a:lnTo>
                                <a:lnTo>
                                  <a:pt x="267969" y="25399"/>
                                </a:lnTo>
                                <a:lnTo>
                                  <a:pt x="267969" y="21589"/>
                                </a:lnTo>
                                <a:lnTo>
                                  <a:pt x="264721" y="19049"/>
                                </a:lnTo>
                                <a:close/>
                              </a:path>
                              <a:path w="267970" h="673100">
                                <a:moveTo>
                                  <a:pt x="267969" y="25399"/>
                                </a:moveTo>
                                <a:lnTo>
                                  <a:pt x="264721" y="29209"/>
                                </a:lnTo>
                                <a:lnTo>
                                  <a:pt x="267969" y="29209"/>
                                </a:lnTo>
                                <a:lnTo>
                                  <a:pt x="267969" y="25399"/>
                                </a:lnTo>
                                <a:close/>
                              </a:path>
                              <a:path w="267970" h="673100">
                                <a:moveTo>
                                  <a:pt x="3877" y="8889"/>
                                </a:moveTo>
                                <a:lnTo>
                                  <a:pt x="0" y="12699"/>
                                </a:lnTo>
                                <a:lnTo>
                                  <a:pt x="0" y="20319"/>
                                </a:lnTo>
                                <a:lnTo>
                                  <a:pt x="3967" y="24088"/>
                                </a:lnTo>
                                <a:lnTo>
                                  <a:pt x="11774" y="16509"/>
                                </a:lnTo>
                                <a:lnTo>
                                  <a:pt x="9202" y="13960"/>
                                </a:lnTo>
                                <a:lnTo>
                                  <a:pt x="3877" y="8889"/>
                                </a:lnTo>
                                <a:close/>
                              </a:path>
                              <a:path w="267970" h="673100">
                                <a:moveTo>
                                  <a:pt x="257151" y="6497"/>
                                </a:moveTo>
                                <a:lnTo>
                                  <a:pt x="256827" y="6497"/>
                                </a:lnTo>
                                <a:lnTo>
                                  <a:pt x="248999" y="13960"/>
                                </a:lnTo>
                                <a:lnTo>
                                  <a:pt x="259441" y="24088"/>
                                </a:lnTo>
                                <a:lnTo>
                                  <a:pt x="259603" y="23911"/>
                                </a:lnTo>
                                <a:lnTo>
                                  <a:pt x="264721" y="19049"/>
                                </a:lnTo>
                                <a:lnTo>
                                  <a:pt x="267969" y="19049"/>
                                </a:lnTo>
                                <a:lnTo>
                                  <a:pt x="267969" y="16509"/>
                                </a:lnTo>
                                <a:lnTo>
                                  <a:pt x="257151" y="6497"/>
                                </a:lnTo>
                                <a:close/>
                              </a:path>
                              <a:path w="267970" h="673100">
                                <a:moveTo>
                                  <a:pt x="63672" y="16509"/>
                                </a:moveTo>
                                <a:lnTo>
                                  <a:pt x="48216" y="16509"/>
                                </a:lnTo>
                                <a:lnTo>
                                  <a:pt x="55978" y="23911"/>
                                </a:lnTo>
                                <a:lnTo>
                                  <a:pt x="56252" y="23601"/>
                                </a:lnTo>
                                <a:lnTo>
                                  <a:pt x="63672" y="16509"/>
                                </a:lnTo>
                                <a:close/>
                              </a:path>
                              <a:path w="267970" h="673100">
                                <a:moveTo>
                                  <a:pt x="100132" y="16509"/>
                                </a:moveTo>
                                <a:lnTo>
                                  <a:pt x="84822" y="16509"/>
                                </a:lnTo>
                                <a:lnTo>
                                  <a:pt x="92613" y="23911"/>
                                </a:lnTo>
                                <a:lnTo>
                                  <a:pt x="92341" y="23911"/>
                                </a:lnTo>
                                <a:lnTo>
                                  <a:pt x="100132" y="16509"/>
                                </a:lnTo>
                                <a:close/>
                              </a:path>
                              <a:path w="267970" h="673100">
                                <a:moveTo>
                                  <a:pt x="136736" y="16509"/>
                                </a:moveTo>
                                <a:lnTo>
                                  <a:pt x="121316" y="16509"/>
                                </a:lnTo>
                                <a:lnTo>
                                  <a:pt x="129086" y="23911"/>
                                </a:lnTo>
                                <a:lnTo>
                                  <a:pt x="129317" y="23601"/>
                                </a:lnTo>
                                <a:lnTo>
                                  <a:pt x="136736" y="16509"/>
                                </a:lnTo>
                                <a:close/>
                              </a:path>
                              <a:path w="267970" h="673100">
                                <a:moveTo>
                                  <a:pt x="173229" y="16509"/>
                                </a:moveTo>
                                <a:lnTo>
                                  <a:pt x="157767" y="16509"/>
                                </a:lnTo>
                                <a:lnTo>
                                  <a:pt x="165505" y="23911"/>
                                </a:lnTo>
                                <a:lnTo>
                                  <a:pt x="165783" y="23601"/>
                                </a:lnTo>
                                <a:lnTo>
                                  <a:pt x="173229" y="16509"/>
                                </a:lnTo>
                                <a:close/>
                              </a:path>
                              <a:path w="267970" h="673100">
                                <a:moveTo>
                                  <a:pt x="209737" y="16509"/>
                                </a:moveTo>
                                <a:lnTo>
                                  <a:pt x="194430" y="16509"/>
                                </a:lnTo>
                                <a:lnTo>
                                  <a:pt x="202222" y="23911"/>
                                </a:lnTo>
                                <a:lnTo>
                                  <a:pt x="201947" y="23911"/>
                                </a:lnTo>
                                <a:lnTo>
                                  <a:pt x="209737" y="16509"/>
                                </a:lnTo>
                                <a:close/>
                              </a:path>
                              <a:path w="267970" h="673100">
                                <a:moveTo>
                                  <a:pt x="241304" y="6497"/>
                                </a:moveTo>
                                <a:lnTo>
                                  <a:pt x="238714" y="8889"/>
                                </a:lnTo>
                                <a:lnTo>
                                  <a:pt x="233389" y="13960"/>
                                </a:lnTo>
                                <a:lnTo>
                                  <a:pt x="230831" y="16509"/>
                                </a:lnTo>
                                <a:lnTo>
                                  <a:pt x="238561" y="23911"/>
                                </a:lnTo>
                                <a:lnTo>
                                  <a:pt x="248999" y="13960"/>
                                </a:lnTo>
                                <a:lnTo>
                                  <a:pt x="241304" y="6497"/>
                                </a:lnTo>
                                <a:close/>
                              </a:path>
                              <a:path w="267970" h="673100">
                                <a:moveTo>
                                  <a:pt x="22088" y="6497"/>
                                </a:moveTo>
                                <a:lnTo>
                                  <a:pt x="14400" y="13960"/>
                                </a:lnTo>
                                <a:lnTo>
                                  <a:pt x="11880" y="16509"/>
                                </a:lnTo>
                                <a:lnTo>
                                  <a:pt x="19327" y="23601"/>
                                </a:lnTo>
                                <a:lnTo>
                                  <a:pt x="29601" y="13960"/>
                                </a:lnTo>
                                <a:lnTo>
                                  <a:pt x="29927" y="13960"/>
                                </a:lnTo>
                                <a:lnTo>
                                  <a:pt x="22088" y="6497"/>
                                </a:lnTo>
                                <a:close/>
                              </a:path>
                              <a:path w="267970" h="673100">
                                <a:moveTo>
                                  <a:pt x="267969" y="19049"/>
                                </a:moveTo>
                                <a:lnTo>
                                  <a:pt x="264721" y="19049"/>
                                </a:lnTo>
                                <a:lnTo>
                                  <a:pt x="267969" y="21589"/>
                                </a:lnTo>
                                <a:lnTo>
                                  <a:pt x="267969" y="19049"/>
                                </a:lnTo>
                                <a:close/>
                              </a:path>
                              <a:path w="267970" h="673100">
                                <a:moveTo>
                                  <a:pt x="30902" y="0"/>
                                </a:moveTo>
                                <a:lnTo>
                                  <a:pt x="28781" y="0"/>
                                </a:lnTo>
                                <a:lnTo>
                                  <a:pt x="22088" y="6497"/>
                                </a:lnTo>
                                <a:lnTo>
                                  <a:pt x="29927" y="13960"/>
                                </a:lnTo>
                                <a:lnTo>
                                  <a:pt x="29601" y="13960"/>
                                </a:lnTo>
                                <a:lnTo>
                                  <a:pt x="37554" y="6497"/>
                                </a:lnTo>
                                <a:lnTo>
                                  <a:pt x="37716" y="6497"/>
                                </a:lnTo>
                                <a:lnTo>
                                  <a:pt x="30902" y="0"/>
                                </a:lnTo>
                                <a:close/>
                              </a:path>
                              <a:path w="267970" h="673100">
                                <a:moveTo>
                                  <a:pt x="67443" y="0"/>
                                </a:moveTo>
                                <a:lnTo>
                                  <a:pt x="65322" y="0"/>
                                </a:lnTo>
                                <a:lnTo>
                                  <a:pt x="61323" y="3809"/>
                                </a:lnTo>
                                <a:lnTo>
                                  <a:pt x="58622" y="6497"/>
                                </a:lnTo>
                                <a:lnTo>
                                  <a:pt x="66442" y="13960"/>
                                </a:lnTo>
                                <a:lnTo>
                                  <a:pt x="67658" y="12699"/>
                                </a:lnTo>
                                <a:lnTo>
                                  <a:pt x="74148" y="6497"/>
                                </a:lnTo>
                                <a:lnTo>
                                  <a:pt x="74283" y="6497"/>
                                </a:lnTo>
                                <a:lnTo>
                                  <a:pt x="67443" y="0"/>
                                </a:lnTo>
                                <a:close/>
                              </a:path>
                              <a:path w="267970" h="673100">
                                <a:moveTo>
                                  <a:pt x="101864" y="0"/>
                                </a:moveTo>
                                <a:lnTo>
                                  <a:pt x="96225" y="0"/>
                                </a:lnTo>
                                <a:lnTo>
                                  <a:pt x="92348" y="3809"/>
                                </a:lnTo>
                                <a:lnTo>
                                  <a:pt x="103028" y="13960"/>
                                </a:lnTo>
                                <a:lnTo>
                                  <a:pt x="102816" y="13960"/>
                                </a:lnTo>
                                <a:lnTo>
                                  <a:pt x="110672" y="6497"/>
                                </a:lnTo>
                                <a:lnTo>
                                  <a:pt x="95006" y="6497"/>
                                </a:lnTo>
                                <a:lnTo>
                                  <a:pt x="101864" y="0"/>
                                </a:lnTo>
                                <a:close/>
                              </a:path>
                              <a:path w="267970" h="673100">
                                <a:moveTo>
                                  <a:pt x="140506" y="0"/>
                                </a:moveTo>
                                <a:lnTo>
                                  <a:pt x="138425" y="0"/>
                                </a:lnTo>
                                <a:lnTo>
                                  <a:pt x="134432" y="3809"/>
                                </a:lnTo>
                                <a:lnTo>
                                  <a:pt x="131727" y="6497"/>
                                </a:lnTo>
                                <a:lnTo>
                                  <a:pt x="139551" y="13960"/>
                                </a:lnTo>
                                <a:lnTo>
                                  <a:pt x="139403" y="13960"/>
                                </a:lnTo>
                                <a:lnTo>
                                  <a:pt x="147211" y="6497"/>
                                </a:lnTo>
                                <a:lnTo>
                                  <a:pt x="144489" y="3809"/>
                                </a:lnTo>
                                <a:lnTo>
                                  <a:pt x="140506" y="0"/>
                                </a:lnTo>
                                <a:close/>
                              </a:path>
                              <a:path w="267970" h="673100">
                                <a:moveTo>
                                  <a:pt x="174966" y="0"/>
                                </a:moveTo>
                                <a:lnTo>
                                  <a:pt x="169308" y="0"/>
                                </a:lnTo>
                                <a:lnTo>
                                  <a:pt x="165451" y="3809"/>
                                </a:lnTo>
                                <a:lnTo>
                                  <a:pt x="176173" y="13960"/>
                                </a:lnTo>
                                <a:lnTo>
                                  <a:pt x="175905" y="13960"/>
                                </a:lnTo>
                                <a:lnTo>
                                  <a:pt x="183742" y="6497"/>
                                </a:lnTo>
                                <a:lnTo>
                                  <a:pt x="168133" y="6497"/>
                                </a:lnTo>
                                <a:lnTo>
                                  <a:pt x="174966" y="0"/>
                                </a:lnTo>
                                <a:close/>
                              </a:path>
                              <a:path w="267970" h="673100">
                                <a:moveTo>
                                  <a:pt x="213589" y="0"/>
                                </a:moveTo>
                                <a:lnTo>
                                  <a:pt x="211508" y="0"/>
                                </a:lnTo>
                                <a:lnTo>
                                  <a:pt x="207517" y="3809"/>
                                </a:lnTo>
                                <a:lnTo>
                                  <a:pt x="204816" y="6497"/>
                                </a:lnTo>
                                <a:lnTo>
                                  <a:pt x="212659" y="13960"/>
                                </a:lnTo>
                                <a:lnTo>
                                  <a:pt x="212420" y="13960"/>
                                </a:lnTo>
                                <a:lnTo>
                                  <a:pt x="220276" y="6497"/>
                                </a:lnTo>
                                <a:lnTo>
                                  <a:pt x="217568" y="3809"/>
                                </a:lnTo>
                                <a:lnTo>
                                  <a:pt x="213589" y="0"/>
                                </a:lnTo>
                                <a:close/>
                              </a:path>
                              <a:path w="267970" h="673100">
                                <a:moveTo>
                                  <a:pt x="250130" y="0"/>
                                </a:moveTo>
                                <a:lnTo>
                                  <a:pt x="248049" y="0"/>
                                </a:lnTo>
                                <a:lnTo>
                                  <a:pt x="244048" y="3809"/>
                                </a:lnTo>
                                <a:lnTo>
                                  <a:pt x="241304" y="6497"/>
                                </a:lnTo>
                                <a:lnTo>
                                  <a:pt x="248999" y="13960"/>
                                </a:lnTo>
                                <a:lnTo>
                                  <a:pt x="256827" y="6497"/>
                                </a:lnTo>
                                <a:lnTo>
                                  <a:pt x="257151" y="6497"/>
                                </a:lnTo>
                                <a:lnTo>
                                  <a:pt x="250130" y="0"/>
                                </a:lnTo>
                                <a:close/>
                              </a:path>
                              <a:path w="267970" h="673100">
                                <a:moveTo>
                                  <a:pt x="28781" y="0"/>
                                </a:moveTo>
                                <a:lnTo>
                                  <a:pt x="23142" y="0"/>
                                </a:lnTo>
                                <a:lnTo>
                                  <a:pt x="19265" y="3809"/>
                                </a:lnTo>
                                <a:lnTo>
                                  <a:pt x="22088" y="6497"/>
                                </a:lnTo>
                                <a:lnTo>
                                  <a:pt x="28781" y="0"/>
                                </a:lnTo>
                                <a:close/>
                              </a:path>
                              <a:path w="267970" h="673100">
                                <a:moveTo>
                                  <a:pt x="36541" y="0"/>
                                </a:moveTo>
                                <a:lnTo>
                                  <a:pt x="30902" y="0"/>
                                </a:lnTo>
                                <a:lnTo>
                                  <a:pt x="37716" y="6497"/>
                                </a:lnTo>
                                <a:lnTo>
                                  <a:pt x="37554" y="6497"/>
                                </a:lnTo>
                                <a:lnTo>
                                  <a:pt x="40418" y="3809"/>
                                </a:lnTo>
                                <a:lnTo>
                                  <a:pt x="36541" y="0"/>
                                </a:lnTo>
                                <a:close/>
                              </a:path>
                              <a:path w="267970" h="673100">
                                <a:moveTo>
                                  <a:pt x="65322" y="0"/>
                                </a:moveTo>
                                <a:lnTo>
                                  <a:pt x="59684" y="0"/>
                                </a:lnTo>
                                <a:lnTo>
                                  <a:pt x="55806" y="3809"/>
                                </a:lnTo>
                                <a:lnTo>
                                  <a:pt x="58622" y="6497"/>
                                </a:lnTo>
                                <a:lnTo>
                                  <a:pt x="61323" y="3809"/>
                                </a:lnTo>
                                <a:lnTo>
                                  <a:pt x="65322" y="0"/>
                                </a:lnTo>
                                <a:close/>
                              </a:path>
                              <a:path w="267970" h="673100">
                                <a:moveTo>
                                  <a:pt x="73082" y="0"/>
                                </a:moveTo>
                                <a:lnTo>
                                  <a:pt x="67443" y="0"/>
                                </a:lnTo>
                                <a:lnTo>
                                  <a:pt x="74283" y="6497"/>
                                </a:lnTo>
                                <a:lnTo>
                                  <a:pt x="74148" y="6497"/>
                                </a:lnTo>
                                <a:lnTo>
                                  <a:pt x="76960" y="3809"/>
                                </a:lnTo>
                                <a:lnTo>
                                  <a:pt x="73082" y="0"/>
                                </a:lnTo>
                                <a:close/>
                              </a:path>
                              <a:path w="267970" h="673100">
                                <a:moveTo>
                                  <a:pt x="109624" y="0"/>
                                </a:moveTo>
                                <a:lnTo>
                                  <a:pt x="103985" y="0"/>
                                </a:lnTo>
                                <a:lnTo>
                                  <a:pt x="110805" y="6497"/>
                                </a:lnTo>
                                <a:lnTo>
                                  <a:pt x="110672" y="6497"/>
                                </a:lnTo>
                                <a:lnTo>
                                  <a:pt x="113501" y="3809"/>
                                </a:lnTo>
                                <a:lnTo>
                                  <a:pt x="109624" y="0"/>
                                </a:lnTo>
                                <a:close/>
                              </a:path>
                              <a:path w="267970" h="673100">
                                <a:moveTo>
                                  <a:pt x="138425" y="0"/>
                                </a:moveTo>
                                <a:lnTo>
                                  <a:pt x="132766" y="0"/>
                                </a:lnTo>
                                <a:lnTo>
                                  <a:pt x="128909" y="3809"/>
                                </a:lnTo>
                                <a:lnTo>
                                  <a:pt x="131727" y="6497"/>
                                </a:lnTo>
                                <a:lnTo>
                                  <a:pt x="134432" y="3809"/>
                                </a:lnTo>
                                <a:lnTo>
                                  <a:pt x="138425" y="0"/>
                                </a:lnTo>
                                <a:close/>
                              </a:path>
                              <a:path w="267970" h="673100">
                                <a:moveTo>
                                  <a:pt x="146165" y="0"/>
                                </a:moveTo>
                                <a:lnTo>
                                  <a:pt x="140506" y="0"/>
                                </a:lnTo>
                                <a:lnTo>
                                  <a:pt x="147299" y="6497"/>
                                </a:lnTo>
                                <a:lnTo>
                                  <a:pt x="150022" y="3809"/>
                                </a:lnTo>
                                <a:lnTo>
                                  <a:pt x="146165" y="0"/>
                                </a:lnTo>
                                <a:close/>
                              </a:path>
                              <a:path w="267970" h="673100">
                                <a:moveTo>
                                  <a:pt x="182706" y="0"/>
                                </a:moveTo>
                                <a:lnTo>
                                  <a:pt x="177047" y="0"/>
                                </a:lnTo>
                                <a:lnTo>
                                  <a:pt x="183888" y="6497"/>
                                </a:lnTo>
                                <a:lnTo>
                                  <a:pt x="183742" y="6497"/>
                                </a:lnTo>
                                <a:lnTo>
                                  <a:pt x="186563" y="3809"/>
                                </a:lnTo>
                                <a:lnTo>
                                  <a:pt x="182706" y="0"/>
                                </a:lnTo>
                                <a:close/>
                              </a:path>
                              <a:path w="267970" h="673100">
                                <a:moveTo>
                                  <a:pt x="211508" y="0"/>
                                </a:moveTo>
                                <a:lnTo>
                                  <a:pt x="205849" y="0"/>
                                </a:lnTo>
                                <a:lnTo>
                                  <a:pt x="201992" y="3809"/>
                                </a:lnTo>
                                <a:lnTo>
                                  <a:pt x="204816" y="6497"/>
                                </a:lnTo>
                                <a:lnTo>
                                  <a:pt x="207517" y="3809"/>
                                </a:lnTo>
                                <a:lnTo>
                                  <a:pt x="211508" y="0"/>
                                </a:lnTo>
                                <a:close/>
                              </a:path>
                              <a:path w="267970" h="673100">
                                <a:moveTo>
                                  <a:pt x="219248" y="0"/>
                                </a:moveTo>
                                <a:lnTo>
                                  <a:pt x="213589" y="0"/>
                                </a:lnTo>
                                <a:lnTo>
                                  <a:pt x="220374" y="6497"/>
                                </a:lnTo>
                                <a:lnTo>
                                  <a:pt x="223105" y="3809"/>
                                </a:lnTo>
                                <a:lnTo>
                                  <a:pt x="219248" y="0"/>
                                </a:lnTo>
                                <a:close/>
                              </a:path>
                              <a:path w="267970" h="673100">
                                <a:moveTo>
                                  <a:pt x="248049" y="0"/>
                                </a:moveTo>
                                <a:lnTo>
                                  <a:pt x="242390" y="0"/>
                                </a:lnTo>
                                <a:lnTo>
                                  <a:pt x="238533" y="3809"/>
                                </a:lnTo>
                                <a:lnTo>
                                  <a:pt x="241304" y="6497"/>
                                </a:lnTo>
                                <a:lnTo>
                                  <a:pt x="244048" y="3809"/>
                                </a:lnTo>
                                <a:lnTo>
                                  <a:pt x="248049" y="0"/>
                                </a:lnTo>
                                <a:close/>
                              </a:path>
                              <a:path w="267970" h="673100">
                                <a:moveTo>
                                  <a:pt x="255789" y="0"/>
                                </a:moveTo>
                                <a:lnTo>
                                  <a:pt x="250130" y="0"/>
                                </a:lnTo>
                                <a:lnTo>
                                  <a:pt x="257151" y="6497"/>
                                </a:lnTo>
                                <a:lnTo>
                                  <a:pt x="256827" y="6497"/>
                                </a:lnTo>
                                <a:lnTo>
                                  <a:pt x="259646" y="3809"/>
                                </a:lnTo>
                                <a:lnTo>
                                  <a:pt x="255789" y="0"/>
                                </a:lnTo>
                                <a:close/>
                              </a:path>
                            </a:pathLst>
                          </a:custGeom>
                          <a:solidFill>
                            <a:srgbClr val="FFFFFF"/>
                          </a:solidFill>
                        </wps:spPr>
                        <wps:bodyPr wrap="square" lIns="0" tIns="0" rIns="0" bIns="0" rtlCol="0">
                          <a:prstTxWarp prst="textNoShape">
                            <a:avLst/>
                          </a:prstTxWarp>
                          <a:noAutofit/>
                        </wps:bodyPr>
                      </wps:wsp>
                      <wps:wsp>
                        <wps:cNvPr id="168" name="Graphic 167"/>
                        <wps:cNvSpPr/>
                        <wps:spPr>
                          <a:xfrm>
                            <a:off x="481596" y="1688464"/>
                            <a:ext cx="279400" cy="679450"/>
                          </a:xfrm>
                          <a:custGeom>
                            <a:avLst/>
                            <a:gdLst/>
                            <a:ahLst/>
                            <a:cxnLst/>
                            <a:rect l="l" t="t" r="r" b="b"/>
                            <a:pathLst>
                              <a:path w="279400" h="679450">
                                <a:moveTo>
                                  <a:pt x="278930" y="0"/>
                                </a:moveTo>
                                <a:lnTo>
                                  <a:pt x="278536" y="0"/>
                                </a:lnTo>
                                <a:lnTo>
                                  <a:pt x="278536" y="6197"/>
                                </a:lnTo>
                                <a:lnTo>
                                  <a:pt x="275945" y="8674"/>
                                </a:lnTo>
                                <a:lnTo>
                                  <a:pt x="275945" y="6197"/>
                                </a:lnTo>
                                <a:lnTo>
                                  <a:pt x="278536" y="6197"/>
                                </a:lnTo>
                                <a:lnTo>
                                  <a:pt x="278536" y="0"/>
                                </a:lnTo>
                                <a:lnTo>
                                  <a:pt x="267970" y="0"/>
                                </a:lnTo>
                                <a:lnTo>
                                  <a:pt x="267970" y="609"/>
                                </a:lnTo>
                                <a:lnTo>
                                  <a:pt x="10960" y="609"/>
                                </a:lnTo>
                                <a:lnTo>
                                  <a:pt x="10960" y="0"/>
                                </a:lnTo>
                                <a:lnTo>
                                  <a:pt x="0" y="0"/>
                                </a:lnTo>
                                <a:lnTo>
                                  <a:pt x="0" y="6197"/>
                                </a:lnTo>
                                <a:lnTo>
                                  <a:pt x="0" y="11150"/>
                                </a:lnTo>
                                <a:lnTo>
                                  <a:pt x="0" y="679196"/>
                                </a:lnTo>
                                <a:lnTo>
                                  <a:pt x="10960" y="679196"/>
                                </a:lnTo>
                                <a:lnTo>
                                  <a:pt x="10960" y="11150"/>
                                </a:lnTo>
                                <a:lnTo>
                                  <a:pt x="267970" y="11049"/>
                                </a:lnTo>
                                <a:lnTo>
                                  <a:pt x="267970" y="679196"/>
                                </a:lnTo>
                                <a:lnTo>
                                  <a:pt x="278930" y="679196"/>
                                </a:lnTo>
                                <a:lnTo>
                                  <a:pt x="278930" y="11150"/>
                                </a:lnTo>
                                <a:lnTo>
                                  <a:pt x="275945" y="11150"/>
                                </a:lnTo>
                                <a:lnTo>
                                  <a:pt x="278930" y="11049"/>
                                </a:lnTo>
                                <a:lnTo>
                                  <a:pt x="278930" y="6197"/>
                                </a:lnTo>
                                <a:lnTo>
                                  <a:pt x="278930" y="5829"/>
                                </a:lnTo>
                                <a:lnTo>
                                  <a:pt x="278930" y="0"/>
                                </a:lnTo>
                                <a:close/>
                              </a:path>
                            </a:pathLst>
                          </a:custGeom>
                          <a:solidFill>
                            <a:srgbClr val="600051"/>
                          </a:solidFill>
                        </wps:spPr>
                        <wps:bodyPr wrap="square" lIns="0" tIns="0" rIns="0" bIns="0" rtlCol="0">
                          <a:prstTxWarp prst="textNoShape">
                            <a:avLst/>
                          </a:prstTxWarp>
                          <a:noAutofit/>
                        </wps:bodyPr>
                      </wps:wsp>
                      <wps:wsp>
                        <wps:cNvPr id="169" name="Graphic 168"/>
                        <wps:cNvSpPr/>
                        <wps:spPr>
                          <a:xfrm>
                            <a:off x="309245" y="638606"/>
                            <a:ext cx="1847850" cy="1760855"/>
                          </a:xfrm>
                          <a:custGeom>
                            <a:avLst/>
                            <a:gdLst/>
                            <a:ahLst/>
                            <a:cxnLst/>
                            <a:rect l="l" t="t" r="r" b="b"/>
                            <a:pathLst>
                              <a:path w="1847850" h="1760855">
                                <a:moveTo>
                                  <a:pt x="1847773" y="1724088"/>
                                </a:moveTo>
                                <a:lnTo>
                                  <a:pt x="38366" y="1724088"/>
                                </a:lnTo>
                                <a:lnTo>
                                  <a:pt x="38366" y="1389976"/>
                                </a:lnTo>
                                <a:lnTo>
                                  <a:pt x="38366" y="1389456"/>
                                </a:lnTo>
                                <a:lnTo>
                                  <a:pt x="38366" y="355790"/>
                                </a:lnTo>
                                <a:lnTo>
                                  <a:pt x="32880" y="355790"/>
                                </a:lnTo>
                                <a:lnTo>
                                  <a:pt x="38366" y="355765"/>
                                </a:lnTo>
                                <a:lnTo>
                                  <a:pt x="38366" y="345871"/>
                                </a:lnTo>
                                <a:lnTo>
                                  <a:pt x="38366" y="345325"/>
                                </a:lnTo>
                                <a:lnTo>
                                  <a:pt x="38366" y="10452"/>
                                </a:lnTo>
                                <a:lnTo>
                                  <a:pt x="38366" y="9994"/>
                                </a:lnTo>
                                <a:lnTo>
                                  <a:pt x="38366" y="0"/>
                                </a:lnTo>
                                <a:lnTo>
                                  <a:pt x="32880" y="0"/>
                                </a:lnTo>
                                <a:lnTo>
                                  <a:pt x="27406" y="88"/>
                                </a:lnTo>
                                <a:lnTo>
                                  <a:pt x="0" y="0"/>
                                </a:lnTo>
                                <a:lnTo>
                                  <a:pt x="0" y="10452"/>
                                </a:lnTo>
                                <a:lnTo>
                                  <a:pt x="27406" y="10452"/>
                                </a:lnTo>
                                <a:lnTo>
                                  <a:pt x="27406" y="345325"/>
                                </a:lnTo>
                                <a:lnTo>
                                  <a:pt x="0" y="345325"/>
                                </a:lnTo>
                                <a:lnTo>
                                  <a:pt x="0" y="355765"/>
                                </a:lnTo>
                                <a:lnTo>
                                  <a:pt x="27406" y="355765"/>
                                </a:lnTo>
                                <a:lnTo>
                                  <a:pt x="27406" y="690054"/>
                                </a:lnTo>
                                <a:lnTo>
                                  <a:pt x="0" y="690054"/>
                                </a:lnTo>
                                <a:lnTo>
                                  <a:pt x="0" y="700506"/>
                                </a:lnTo>
                                <a:lnTo>
                                  <a:pt x="27406" y="700506"/>
                                </a:lnTo>
                                <a:lnTo>
                                  <a:pt x="27406" y="1034796"/>
                                </a:lnTo>
                                <a:lnTo>
                                  <a:pt x="0" y="1034796"/>
                                </a:lnTo>
                                <a:lnTo>
                                  <a:pt x="0" y="1045248"/>
                                </a:lnTo>
                                <a:lnTo>
                                  <a:pt x="27406" y="1045248"/>
                                </a:lnTo>
                                <a:lnTo>
                                  <a:pt x="27406" y="1379537"/>
                                </a:lnTo>
                                <a:lnTo>
                                  <a:pt x="0" y="1379537"/>
                                </a:lnTo>
                                <a:lnTo>
                                  <a:pt x="0" y="1389976"/>
                                </a:lnTo>
                                <a:lnTo>
                                  <a:pt x="27406" y="1389976"/>
                                </a:lnTo>
                                <a:lnTo>
                                  <a:pt x="27406" y="1724088"/>
                                </a:lnTo>
                                <a:lnTo>
                                  <a:pt x="27406" y="1724240"/>
                                </a:lnTo>
                                <a:lnTo>
                                  <a:pt x="0" y="1724240"/>
                                </a:lnTo>
                                <a:lnTo>
                                  <a:pt x="0" y="1734693"/>
                                </a:lnTo>
                                <a:lnTo>
                                  <a:pt x="27406" y="1734693"/>
                                </a:lnTo>
                                <a:lnTo>
                                  <a:pt x="27406" y="1735251"/>
                                </a:lnTo>
                                <a:lnTo>
                                  <a:pt x="32880" y="1735251"/>
                                </a:lnTo>
                                <a:lnTo>
                                  <a:pt x="305117" y="1735251"/>
                                </a:lnTo>
                                <a:lnTo>
                                  <a:pt x="305117" y="1760804"/>
                                </a:lnTo>
                                <a:lnTo>
                                  <a:pt x="316077" y="1760804"/>
                                </a:lnTo>
                                <a:lnTo>
                                  <a:pt x="316077" y="1734693"/>
                                </a:lnTo>
                                <a:lnTo>
                                  <a:pt x="722909" y="1734693"/>
                                </a:lnTo>
                                <a:lnTo>
                                  <a:pt x="722909" y="1760804"/>
                                </a:lnTo>
                                <a:lnTo>
                                  <a:pt x="733869" y="1760804"/>
                                </a:lnTo>
                                <a:lnTo>
                                  <a:pt x="733869" y="1734693"/>
                                </a:lnTo>
                                <a:lnTo>
                                  <a:pt x="1140091" y="1734693"/>
                                </a:lnTo>
                                <a:lnTo>
                                  <a:pt x="1140091" y="1760804"/>
                                </a:lnTo>
                                <a:lnTo>
                                  <a:pt x="1151051" y="1760804"/>
                                </a:lnTo>
                                <a:lnTo>
                                  <a:pt x="1151051" y="1734693"/>
                                </a:lnTo>
                                <a:lnTo>
                                  <a:pt x="1557870" y="1734693"/>
                                </a:lnTo>
                                <a:lnTo>
                                  <a:pt x="1557870" y="1760804"/>
                                </a:lnTo>
                                <a:lnTo>
                                  <a:pt x="1568843" y="1760804"/>
                                </a:lnTo>
                                <a:lnTo>
                                  <a:pt x="1568843" y="1734693"/>
                                </a:lnTo>
                                <a:lnTo>
                                  <a:pt x="1847773" y="1734693"/>
                                </a:lnTo>
                                <a:lnTo>
                                  <a:pt x="1847773" y="1729473"/>
                                </a:lnTo>
                                <a:lnTo>
                                  <a:pt x="1568843" y="1729473"/>
                                </a:lnTo>
                                <a:lnTo>
                                  <a:pt x="1557870" y="1729473"/>
                                </a:lnTo>
                                <a:lnTo>
                                  <a:pt x="305117" y="1729473"/>
                                </a:lnTo>
                                <a:lnTo>
                                  <a:pt x="305117" y="1729054"/>
                                </a:lnTo>
                                <a:lnTo>
                                  <a:pt x="1847773" y="1729054"/>
                                </a:lnTo>
                                <a:lnTo>
                                  <a:pt x="1847773" y="1724088"/>
                                </a:lnTo>
                                <a:close/>
                              </a:path>
                            </a:pathLst>
                          </a:custGeom>
                          <a:solidFill>
                            <a:srgbClr val="000000"/>
                          </a:solidFill>
                        </wps:spPr>
                        <wps:bodyPr wrap="square" lIns="0" tIns="0" rIns="0" bIns="0" rtlCol="0">
                          <a:prstTxWarp prst="textNoShape">
                            <a:avLst/>
                          </a:prstTxWarp>
                          <a:noAutofit/>
                        </wps:bodyPr>
                      </wps:wsp>
                      <wps:wsp>
                        <wps:cNvPr id="170" name="Graphic 169"/>
                        <wps:cNvSpPr/>
                        <wps:spPr>
                          <a:xfrm>
                            <a:off x="1803171" y="829551"/>
                            <a:ext cx="139065" cy="37465"/>
                          </a:xfrm>
                          <a:custGeom>
                            <a:avLst/>
                            <a:gdLst/>
                            <a:ahLst/>
                            <a:cxnLst/>
                            <a:rect l="l" t="t" r="r" b="b"/>
                            <a:pathLst>
                              <a:path w="139065" h="37465">
                                <a:moveTo>
                                  <a:pt x="138861" y="12"/>
                                </a:moveTo>
                                <a:lnTo>
                                  <a:pt x="72834" y="12"/>
                                </a:lnTo>
                                <a:lnTo>
                                  <a:pt x="72834" y="3721"/>
                                </a:lnTo>
                                <a:lnTo>
                                  <a:pt x="70878" y="5588"/>
                                </a:lnTo>
                                <a:lnTo>
                                  <a:pt x="70878" y="3721"/>
                                </a:lnTo>
                                <a:lnTo>
                                  <a:pt x="72834" y="3721"/>
                                </a:lnTo>
                                <a:lnTo>
                                  <a:pt x="72834" y="12"/>
                                </a:lnTo>
                                <a:lnTo>
                                  <a:pt x="65773" y="12"/>
                                </a:lnTo>
                                <a:lnTo>
                                  <a:pt x="0" y="0"/>
                                </a:lnTo>
                                <a:lnTo>
                                  <a:pt x="0" y="6959"/>
                                </a:lnTo>
                                <a:lnTo>
                                  <a:pt x="65773" y="6959"/>
                                </a:lnTo>
                                <a:lnTo>
                                  <a:pt x="65773" y="7442"/>
                                </a:lnTo>
                                <a:lnTo>
                                  <a:pt x="65773" y="37185"/>
                                </a:lnTo>
                                <a:lnTo>
                                  <a:pt x="73088" y="37185"/>
                                </a:lnTo>
                                <a:lnTo>
                                  <a:pt x="73088" y="7442"/>
                                </a:lnTo>
                                <a:lnTo>
                                  <a:pt x="70878" y="7442"/>
                                </a:lnTo>
                                <a:lnTo>
                                  <a:pt x="70878" y="6959"/>
                                </a:lnTo>
                                <a:lnTo>
                                  <a:pt x="73088" y="6959"/>
                                </a:lnTo>
                                <a:lnTo>
                                  <a:pt x="138861" y="6959"/>
                                </a:lnTo>
                                <a:lnTo>
                                  <a:pt x="138861" y="3721"/>
                                </a:lnTo>
                                <a:lnTo>
                                  <a:pt x="138861" y="3479"/>
                                </a:lnTo>
                                <a:lnTo>
                                  <a:pt x="138861" y="12"/>
                                </a:lnTo>
                                <a:close/>
                              </a:path>
                            </a:pathLst>
                          </a:custGeom>
                          <a:solidFill>
                            <a:srgbClr val="077D96"/>
                          </a:solidFill>
                        </wps:spPr>
                        <wps:bodyPr wrap="square" lIns="0" tIns="0" rIns="0" bIns="0" rtlCol="0">
                          <a:prstTxWarp prst="textNoShape">
                            <a:avLst/>
                          </a:prstTxWarp>
                          <a:noAutofit/>
                        </wps:bodyPr>
                      </wps:wsp>
                      <wps:wsp>
                        <wps:cNvPr id="171" name="Graphic 170"/>
                        <wps:cNvSpPr/>
                        <wps:spPr>
                          <a:xfrm>
                            <a:off x="1385989" y="1195184"/>
                            <a:ext cx="139065" cy="47625"/>
                          </a:xfrm>
                          <a:custGeom>
                            <a:avLst/>
                            <a:gdLst/>
                            <a:ahLst/>
                            <a:cxnLst/>
                            <a:rect l="l" t="t" r="r" b="b"/>
                            <a:pathLst>
                              <a:path w="139065" h="47625">
                                <a:moveTo>
                                  <a:pt x="138861" y="0"/>
                                </a:moveTo>
                                <a:lnTo>
                                  <a:pt x="72834" y="0"/>
                                </a:lnTo>
                                <a:lnTo>
                                  <a:pt x="72834" y="3721"/>
                                </a:lnTo>
                                <a:lnTo>
                                  <a:pt x="70891" y="5575"/>
                                </a:lnTo>
                                <a:lnTo>
                                  <a:pt x="70891" y="3721"/>
                                </a:lnTo>
                                <a:lnTo>
                                  <a:pt x="72834" y="3721"/>
                                </a:lnTo>
                                <a:lnTo>
                                  <a:pt x="72834" y="0"/>
                                </a:lnTo>
                                <a:lnTo>
                                  <a:pt x="65773" y="0"/>
                                </a:lnTo>
                                <a:lnTo>
                                  <a:pt x="0" y="0"/>
                                </a:lnTo>
                                <a:lnTo>
                                  <a:pt x="0" y="6959"/>
                                </a:lnTo>
                                <a:lnTo>
                                  <a:pt x="65773" y="6959"/>
                                </a:lnTo>
                                <a:lnTo>
                                  <a:pt x="65773" y="7429"/>
                                </a:lnTo>
                                <a:lnTo>
                                  <a:pt x="65773" y="47091"/>
                                </a:lnTo>
                                <a:lnTo>
                                  <a:pt x="73088" y="47091"/>
                                </a:lnTo>
                                <a:lnTo>
                                  <a:pt x="73088" y="7429"/>
                                </a:lnTo>
                                <a:lnTo>
                                  <a:pt x="70891" y="7429"/>
                                </a:lnTo>
                                <a:lnTo>
                                  <a:pt x="70891" y="6959"/>
                                </a:lnTo>
                                <a:lnTo>
                                  <a:pt x="73088" y="6959"/>
                                </a:lnTo>
                                <a:lnTo>
                                  <a:pt x="138861" y="6959"/>
                                </a:lnTo>
                                <a:lnTo>
                                  <a:pt x="138861" y="3721"/>
                                </a:lnTo>
                                <a:lnTo>
                                  <a:pt x="138861" y="3479"/>
                                </a:lnTo>
                                <a:lnTo>
                                  <a:pt x="138861" y="0"/>
                                </a:lnTo>
                                <a:close/>
                              </a:path>
                            </a:pathLst>
                          </a:custGeom>
                          <a:solidFill>
                            <a:srgbClr val="AC07E2"/>
                          </a:solidFill>
                        </wps:spPr>
                        <wps:bodyPr wrap="square" lIns="0" tIns="0" rIns="0" bIns="0" rtlCol="0">
                          <a:prstTxWarp prst="textNoShape">
                            <a:avLst/>
                          </a:prstTxWarp>
                          <a:noAutofit/>
                        </wps:bodyPr>
                      </wps:wsp>
                      <wps:wsp>
                        <wps:cNvPr id="172" name="Graphic 171"/>
                        <wps:cNvSpPr/>
                        <wps:spPr>
                          <a:xfrm>
                            <a:off x="968210" y="1216253"/>
                            <a:ext cx="139065" cy="131445"/>
                          </a:xfrm>
                          <a:custGeom>
                            <a:avLst/>
                            <a:gdLst/>
                            <a:ahLst/>
                            <a:cxnLst/>
                            <a:rect l="l" t="t" r="r" b="b"/>
                            <a:pathLst>
                              <a:path w="139065" h="131445">
                                <a:moveTo>
                                  <a:pt x="138849" y="0"/>
                                </a:moveTo>
                                <a:lnTo>
                                  <a:pt x="65773" y="0"/>
                                </a:lnTo>
                                <a:lnTo>
                                  <a:pt x="65773" y="406"/>
                                </a:lnTo>
                                <a:lnTo>
                                  <a:pt x="0" y="406"/>
                                </a:lnTo>
                                <a:lnTo>
                                  <a:pt x="0" y="7366"/>
                                </a:lnTo>
                                <a:lnTo>
                                  <a:pt x="65773" y="7366"/>
                                </a:lnTo>
                                <a:lnTo>
                                  <a:pt x="65773" y="131381"/>
                                </a:lnTo>
                                <a:lnTo>
                                  <a:pt x="73075" y="131381"/>
                                </a:lnTo>
                                <a:lnTo>
                                  <a:pt x="73075" y="7429"/>
                                </a:lnTo>
                                <a:lnTo>
                                  <a:pt x="71297" y="7429"/>
                                </a:lnTo>
                                <a:lnTo>
                                  <a:pt x="73075" y="7366"/>
                                </a:lnTo>
                                <a:lnTo>
                                  <a:pt x="138849" y="7366"/>
                                </a:lnTo>
                                <a:lnTo>
                                  <a:pt x="138849" y="3886"/>
                                </a:lnTo>
                                <a:lnTo>
                                  <a:pt x="73075" y="3886"/>
                                </a:lnTo>
                                <a:lnTo>
                                  <a:pt x="71297" y="5588"/>
                                </a:lnTo>
                                <a:lnTo>
                                  <a:pt x="71297" y="3721"/>
                                </a:lnTo>
                                <a:lnTo>
                                  <a:pt x="138849" y="3721"/>
                                </a:lnTo>
                                <a:lnTo>
                                  <a:pt x="138849" y="0"/>
                                </a:lnTo>
                                <a:close/>
                              </a:path>
                            </a:pathLst>
                          </a:custGeom>
                          <a:solidFill>
                            <a:srgbClr val="0000C0"/>
                          </a:solidFill>
                        </wps:spPr>
                        <wps:bodyPr wrap="square" lIns="0" tIns="0" rIns="0" bIns="0" rtlCol="0">
                          <a:prstTxWarp prst="textNoShape">
                            <a:avLst/>
                          </a:prstTxWarp>
                          <a:noAutofit/>
                        </wps:bodyPr>
                      </wps:wsp>
                      <wps:wsp>
                        <wps:cNvPr id="173" name="Graphic 172"/>
                        <wps:cNvSpPr/>
                        <wps:spPr>
                          <a:xfrm>
                            <a:off x="551027" y="1473758"/>
                            <a:ext cx="139065" cy="215265"/>
                          </a:xfrm>
                          <a:custGeom>
                            <a:avLst/>
                            <a:gdLst/>
                            <a:ahLst/>
                            <a:cxnLst/>
                            <a:rect l="l" t="t" r="r" b="b"/>
                            <a:pathLst>
                              <a:path w="139065" h="215265">
                                <a:moveTo>
                                  <a:pt x="138849" y="292"/>
                                </a:moveTo>
                                <a:lnTo>
                                  <a:pt x="72504" y="292"/>
                                </a:lnTo>
                                <a:lnTo>
                                  <a:pt x="72504" y="4013"/>
                                </a:lnTo>
                                <a:lnTo>
                                  <a:pt x="71221" y="5245"/>
                                </a:lnTo>
                                <a:lnTo>
                                  <a:pt x="71221" y="4013"/>
                                </a:lnTo>
                                <a:lnTo>
                                  <a:pt x="72504" y="4013"/>
                                </a:lnTo>
                                <a:lnTo>
                                  <a:pt x="72504" y="292"/>
                                </a:lnTo>
                                <a:lnTo>
                                  <a:pt x="65773" y="292"/>
                                </a:lnTo>
                                <a:lnTo>
                                  <a:pt x="65773" y="0"/>
                                </a:lnTo>
                                <a:lnTo>
                                  <a:pt x="0" y="0"/>
                                </a:lnTo>
                                <a:lnTo>
                                  <a:pt x="0" y="6959"/>
                                </a:lnTo>
                                <a:lnTo>
                                  <a:pt x="65773" y="6959"/>
                                </a:lnTo>
                                <a:lnTo>
                                  <a:pt x="65773" y="214706"/>
                                </a:lnTo>
                                <a:lnTo>
                                  <a:pt x="73075" y="214706"/>
                                </a:lnTo>
                                <a:lnTo>
                                  <a:pt x="73075" y="6959"/>
                                </a:lnTo>
                                <a:lnTo>
                                  <a:pt x="138849" y="6959"/>
                                </a:lnTo>
                                <a:lnTo>
                                  <a:pt x="138849" y="4013"/>
                                </a:lnTo>
                                <a:lnTo>
                                  <a:pt x="138849" y="3479"/>
                                </a:lnTo>
                                <a:lnTo>
                                  <a:pt x="138849" y="292"/>
                                </a:lnTo>
                                <a:close/>
                              </a:path>
                            </a:pathLst>
                          </a:custGeom>
                          <a:solidFill>
                            <a:srgbClr val="600051"/>
                          </a:solidFill>
                        </wps:spPr>
                        <wps:bodyPr wrap="square" lIns="0" tIns="0" rIns="0" bIns="0" rtlCol="0">
                          <a:prstTxWarp prst="textNoShape">
                            <a:avLst/>
                          </a:prstTxWarp>
                          <a:noAutofit/>
                        </wps:bodyPr>
                      </wps:wsp>
                      <wps:wsp>
                        <wps:cNvPr id="174" name="Graphic 173"/>
                        <wps:cNvSpPr/>
                        <wps:spPr>
                          <a:xfrm>
                            <a:off x="616801" y="306526"/>
                            <a:ext cx="1259840" cy="1129665"/>
                          </a:xfrm>
                          <a:custGeom>
                            <a:avLst/>
                            <a:gdLst/>
                            <a:ahLst/>
                            <a:cxnLst/>
                            <a:rect l="l" t="t" r="r" b="b"/>
                            <a:pathLst>
                              <a:path w="1259840" h="1129665">
                                <a:moveTo>
                                  <a:pt x="409867" y="439991"/>
                                </a:moveTo>
                                <a:lnTo>
                                  <a:pt x="402564" y="439991"/>
                                </a:lnTo>
                                <a:lnTo>
                                  <a:pt x="402564" y="443712"/>
                                </a:lnTo>
                                <a:lnTo>
                                  <a:pt x="402564" y="444093"/>
                                </a:lnTo>
                                <a:lnTo>
                                  <a:pt x="7302" y="444093"/>
                                </a:lnTo>
                                <a:lnTo>
                                  <a:pt x="5753" y="445579"/>
                                </a:lnTo>
                                <a:lnTo>
                                  <a:pt x="5753" y="443712"/>
                                </a:lnTo>
                                <a:lnTo>
                                  <a:pt x="402564" y="443712"/>
                                </a:lnTo>
                                <a:lnTo>
                                  <a:pt x="402564" y="439991"/>
                                </a:lnTo>
                                <a:lnTo>
                                  <a:pt x="0" y="439991"/>
                                </a:lnTo>
                                <a:lnTo>
                                  <a:pt x="0" y="443712"/>
                                </a:lnTo>
                                <a:lnTo>
                                  <a:pt x="0" y="447433"/>
                                </a:lnTo>
                                <a:lnTo>
                                  <a:pt x="0" y="1129093"/>
                                </a:lnTo>
                                <a:lnTo>
                                  <a:pt x="7302" y="1129093"/>
                                </a:lnTo>
                                <a:lnTo>
                                  <a:pt x="7302" y="447573"/>
                                </a:lnTo>
                                <a:lnTo>
                                  <a:pt x="402564" y="447573"/>
                                </a:lnTo>
                                <a:lnTo>
                                  <a:pt x="402564" y="872540"/>
                                </a:lnTo>
                                <a:lnTo>
                                  <a:pt x="409867" y="872540"/>
                                </a:lnTo>
                                <a:lnTo>
                                  <a:pt x="409867" y="447573"/>
                                </a:lnTo>
                                <a:lnTo>
                                  <a:pt x="409867" y="447433"/>
                                </a:lnTo>
                                <a:lnTo>
                                  <a:pt x="409867" y="444093"/>
                                </a:lnTo>
                                <a:lnTo>
                                  <a:pt x="406057" y="444093"/>
                                </a:lnTo>
                                <a:lnTo>
                                  <a:pt x="406057" y="447433"/>
                                </a:lnTo>
                                <a:lnTo>
                                  <a:pt x="404114" y="447433"/>
                                </a:lnTo>
                                <a:lnTo>
                                  <a:pt x="404114" y="445579"/>
                                </a:lnTo>
                                <a:lnTo>
                                  <a:pt x="406057" y="447433"/>
                                </a:lnTo>
                                <a:lnTo>
                                  <a:pt x="406057" y="444093"/>
                                </a:lnTo>
                                <a:lnTo>
                                  <a:pt x="404114" y="444093"/>
                                </a:lnTo>
                                <a:lnTo>
                                  <a:pt x="404114" y="443712"/>
                                </a:lnTo>
                                <a:lnTo>
                                  <a:pt x="409867" y="443712"/>
                                </a:lnTo>
                                <a:lnTo>
                                  <a:pt x="409867" y="439991"/>
                                </a:lnTo>
                                <a:close/>
                              </a:path>
                              <a:path w="1259840" h="1129665">
                                <a:moveTo>
                                  <a:pt x="827659" y="439991"/>
                                </a:moveTo>
                                <a:lnTo>
                                  <a:pt x="820343" y="439991"/>
                                </a:lnTo>
                                <a:lnTo>
                                  <a:pt x="820343" y="443712"/>
                                </a:lnTo>
                                <a:lnTo>
                                  <a:pt x="820343" y="444093"/>
                                </a:lnTo>
                                <a:lnTo>
                                  <a:pt x="439102" y="444093"/>
                                </a:lnTo>
                                <a:lnTo>
                                  <a:pt x="437553" y="445579"/>
                                </a:lnTo>
                                <a:lnTo>
                                  <a:pt x="437553" y="443712"/>
                                </a:lnTo>
                                <a:lnTo>
                                  <a:pt x="820343" y="443712"/>
                                </a:lnTo>
                                <a:lnTo>
                                  <a:pt x="820343" y="439991"/>
                                </a:lnTo>
                                <a:lnTo>
                                  <a:pt x="431787" y="439991"/>
                                </a:lnTo>
                                <a:lnTo>
                                  <a:pt x="431787" y="443712"/>
                                </a:lnTo>
                                <a:lnTo>
                                  <a:pt x="431787" y="447433"/>
                                </a:lnTo>
                                <a:lnTo>
                                  <a:pt x="431787" y="872540"/>
                                </a:lnTo>
                                <a:lnTo>
                                  <a:pt x="439102" y="872540"/>
                                </a:lnTo>
                                <a:lnTo>
                                  <a:pt x="439102" y="447573"/>
                                </a:lnTo>
                                <a:lnTo>
                                  <a:pt x="820343" y="447573"/>
                                </a:lnTo>
                                <a:lnTo>
                                  <a:pt x="820343" y="851471"/>
                                </a:lnTo>
                                <a:lnTo>
                                  <a:pt x="827659" y="851471"/>
                                </a:lnTo>
                                <a:lnTo>
                                  <a:pt x="827659" y="447573"/>
                                </a:lnTo>
                                <a:lnTo>
                                  <a:pt x="827659" y="447433"/>
                                </a:lnTo>
                                <a:lnTo>
                                  <a:pt x="827659" y="444093"/>
                                </a:lnTo>
                                <a:lnTo>
                                  <a:pt x="823849" y="444093"/>
                                </a:lnTo>
                                <a:lnTo>
                                  <a:pt x="823849" y="447433"/>
                                </a:lnTo>
                                <a:lnTo>
                                  <a:pt x="821893" y="447433"/>
                                </a:lnTo>
                                <a:lnTo>
                                  <a:pt x="821893" y="445579"/>
                                </a:lnTo>
                                <a:lnTo>
                                  <a:pt x="823849" y="447433"/>
                                </a:lnTo>
                                <a:lnTo>
                                  <a:pt x="823849" y="444093"/>
                                </a:lnTo>
                                <a:lnTo>
                                  <a:pt x="821893" y="444093"/>
                                </a:lnTo>
                                <a:lnTo>
                                  <a:pt x="821893" y="443712"/>
                                </a:lnTo>
                                <a:lnTo>
                                  <a:pt x="827659" y="443712"/>
                                </a:lnTo>
                                <a:lnTo>
                                  <a:pt x="827659" y="439991"/>
                                </a:lnTo>
                                <a:close/>
                              </a:path>
                              <a:path w="1259840" h="1129665">
                                <a:moveTo>
                                  <a:pt x="842276" y="293738"/>
                                </a:moveTo>
                                <a:lnTo>
                                  <a:pt x="7086" y="293738"/>
                                </a:lnTo>
                                <a:lnTo>
                                  <a:pt x="7086" y="297459"/>
                                </a:lnTo>
                                <a:lnTo>
                                  <a:pt x="5143" y="299326"/>
                                </a:lnTo>
                                <a:lnTo>
                                  <a:pt x="5143" y="297459"/>
                                </a:lnTo>
                                <a:lnTo>
                                  <a:pt x="7086" y="297459"/>
                                </a:lnTo>
                                <a:lnTo>
                                  <a:pt x="7086" y="293738"/>
                                </a:lnTo>
                                <a:lnTo>
                                  <a:pt x="0" y="293738"/>
                                </a:lnTo>
                                <a:lnTo>
                                  <a:pt x="0" y="297459"/>
                                </a:lnTo>
                                <a:lnTo>
                                  <a:pt x="0" y="301180"/>
                                </a:lnTo>
                                <a:lnTo>
                                  <a:pt x="0" y="402805"/>
                                </a:lnTo>
                                <a:lnTo>
                                  <a:pt x="7302" y="402805"/>
                                </a:lnTo>
                                <a:lnTo>
                                  <a:pt x="7302" y="301180"/>
                                </a:lnTo>
                                <a:lnTo>
                                  <a:pt x="5143" y="301180"/>
                                </a:lnTo>
                                <a:lnTo>
                                  <a:pt x="5143" y="300748"/>
                                </a:lnTo>
                                <a:lnTo>
                                  <a:pt x="7302" y="300748"/>
                                </a:lnTo>
                                <a:lnTo>
                                  <a:pt x="834961" y="300748"/>
                                </a:lnTo>
                                <a:lnTo>
                                  <a:pt x="834961" y="301180"/>
                                </a:lnTo>
                                <a:lnTo>
                                  <a:pt x="834961" y="402805"/>
                                </a:lnTo>
                                <a:lnTo>
                                  <a:pt x="842276" y="402805"/>
                                </a:lnTo>
                                <a:lnTo>
                                  <a:pt x="842276" y="301180"/>
                                </a:lnTo>
                                <a:lnTo>
                                  <a:pt x="837133" y="301180"/>
                                </a:lnTo>
                                <a:lnTo>
                                  <a:pt x="837133" y="299339"/>
                                </a:lnTo>
                                <a:lnTo>
                                  <a:pt x="838619" y="300748"/>
                                </a:lnTo>
                                <a:lnTo>
                                  <a:pt x="842276" y="300748"/>
                                </a:lnTo>
                                <a:lnTo>
                                  <a:pt x="842276" y="297459"/>
                                </a:lnTo>
                                <a:lnTo>
                                  <a:pt x="842276" y="297256"/>
                                </a:lnTo>
                                <a:lnTo>
                                  <a:pt x="842276" y="293738"/>
                                </a:lnTo>
                                <a:close/>
                              </a:path>
                              <a:path w="1259840" h="1129665">
                                <a:moveTo>
                                  <a:pt x="1259459" y="439991"/>
                                </a:moveTo>
                                <a:lnTo>
                                  <a:pt x="1252143" y="439991"/>
                                </a:lnTo>
                                <a:lnTo>
                                  <a:pt x="1252143" y="443712"/>
                                </a:lnTo>
                                <a:lnTo>
                                  <a:pt x="1252143" y="444093"/>
                                </a:lnTo>
                                <a:lnTo>
                                  <a:pt x="856894" y="444093"/>
                                </a:lnTo>
                                <a:lnTo>
                                  <a:pt x="855345" y="445579"/>
                                </a:lnTo>
                                <a:lnTo>
                                  <a:pt x="855345" y="443712"/>
                                </a:lnTo>
                                <a:lnTo>
                                  <a:pt x="1252143" y="443712"/>
                                </a:lnTo>
                                <a:lnTo>
                                  <a:pt x="1252143" y="439991"/>
                                </a:lnTo>
                                <a:lnTo>
                                  <a:pt x="849579" y="439991"/>
                                </a:lnTo>
                                <a:lnTo>
                                  <a:pt x="849579" y="443712"/>
                                </a:lnTo>
                                <a:lnTo>
                                  <a:pt x="849579" y="447433"/>
                                </a:lnTo>
                                <a:lnTo>
                                  <a:pt x="849579" y="851471"/>
                                </a:lnTo>
                                <a:lnTo>
                                  <a:pt x="856894" y="851471"/>
                                </a:lnTo>
                                <a:lnTo>
                                  <a:pt x="856894" y="447573"/>
                                </a:lnTo>
                                <a:lnTo>
                                  <a:pt x="1252143" y="447573"/>
                                </a:lnTo>
                                <a:lnTo>
                                  <a:pt x="1252143" y="485851"/>
                                </a:lnTo>
                                <a:lnTo>
                                  <a:pt x="1259459" y="485851"/>
                                </a:lnTo>
                                <a:lnTo>
                                  <a:pt x="1259459" y="447573"/>
                                </a:lnTo>
                                <a:lnTo>
                                  <a:pt x="1259459" y="447433"/>
                                </a:lnTo>
                                <a:lnTo>
                                  <a:pt x="1259459" y="444093"/>
                                </a:lnTo>
                                <a:lnTo>
                                  <a:pt x="1255649" y="444093"/>
                                </a:lnTo>
                                <a:lnTo>
                                  <a:pt x="1255649" y="447433"/>
                                </a:lnTo>
                                <a:lnTo>
                                  <a:pt x="1253693" y="447433"/>
                                </a:lnTo>
                                <a:lnTo>
                                  <a:pt x="1253693" y="445579"/>
                                </a:lnTo>
                                <a:lnTo>
                                  <a:pt x="1255649" y="447433"/>
                                </a:lnTo>
                                <a:lnTo>
                                  <a:pt x="1255649" y="444093"/>
                                </a:lnTo>
                                <a:lnTo>
                                  <a:pt x="1253693" y="444093"/>
                                </a:lnTo>
                                <a:lnTo>
                                  <a:pt x="1253693" y="443712"/>
                                </a:lnTo>
                                <a:lnTo>
                                  <a:pt x="1259459" y="443712"/>
                                </a:lnTo>
                                <a:lnTo>
                                  <a:pt x="1259459" y="439991"/>
                                </a:lnTo>
                                <a:close/>
                              </a:path>
                              <a:path w="1259840" h="1129665">
                                <a:moveTo>
                                  <a:pt x="1259459" y="147497"/>
                                </a:moveTo>
                                <a:lnTo>
                                  <a:pt x="1252143" y="147497"/>
                                </a:lnTo>
                                <a:lnTo>
                                  <a:pt x="1252143" y="149974"/>
                                </a:lnTo>
                                <a:lnTo>
                                  <a:pt x="1252143" y="150431"/>
                                </a:lnTo>
                                <a:lnTo>
                                  <a:pt x="424484" y="150431"/>
                                </a:lnTo>
                                <a:lnTo>
                                  <a:pt x="423011" y="151841"/>
                                </a:lnTo>
                                <a:lnTo>
                                  <a:pt x="423011" y="149974"/>
                                </a:lnTo>
                                <a:lnTo>
                                  <a:pt x="1252143" y="149974"/>
                                </a:lnTo>
                                <a:lnTo>
                                  <a:pt x="1252143" y="147497"/>
                                </a:lnTo>
                                <a:lnTo>
                                  <a:pt x="417182" y="147497"/>
                                </a:lnTo>
                                <a:lnTo>
                                  <a:pt x="417182" y="149974"/>
                                </a:lnTo>
                                <a:lnTo>
                                  <a:pt x="417182" y="153695"/>
                                </a:lnTo>
                                <a:lnTo>
                                  <a:pt x="417182" y="192112"/>
                                </a:lnTo>
                                <a:lnTo>
                                  <a:pt x="424484" y="192112"/>
                                </a:lnTo>
                                <a:lnTo>
                                  <a:pt x="424484" y="153911"/>
                                </a:lnTo>
                                <a:lnTo>
                                  <a:pt x="1252143" y="153911"/>
                                </a:lnTo>
                                <a:lnTo>
                                  <a:pt x="1252143" y="402805"/>
                                </a:lnTo>
                                <a:lnTo>
                                  <a:pt x="1259459" y="402805"/>
                                </a:lnTo>
                                <a:lnTo>
                                  <a:pt x="1259459" y="153911"/>
                                </a:lnTo>
                                <a:lnTo>
                                  <a:pt x="1259459" y="153695"/>
                                </a:lnTo>
                                <a:lnTo>
                                  <a:pt x="1259459" y="150431"/>
                                </a:lnTo>
                                <a:lnTo>
                                  <a:pt x="1255572" y="150431"/>
                                </a:lnTo>
                                <a:lnTo>
                                  <a:pt x="1255572" y="153695"/>
                                </a:lnTo>
                                <a:lnTo>
                                  <a:pt x="1253617" y="153695"/>
                                </a:lnTo>
                                <a:lnTo>
                                  <a:pt x="1253617" y="151841"/>
                                </a:lnTo>
                                <a:lnTo>
                                  <a:pt x="1255572" y="153695"/>
                                </a:lnTo>
                                <a:lnTo>
                                  <a:pt x="1255572" y="150431"/>
                                </a:lnTo>
                                <a:lnTo>
                                  <a:pt x="1253617" y="150431"/>
                                </a:lnTo>
                                <a:lnTo>
                                  <a:pt x="1253617" y="149974"/>
                                </a:lnTo>
                                <a:lnTo>
                                  <a:pt x="1259459" y="149974"/>
                                </a:lnTo>
                                <a:lnTo>
                                  <a:pt x="1259459" y="147497"/>
                                </a:lnTo>
                                <a:close/>
                              </a:path>
                              <a:path w="1259840" h="1129665">
                                <a:moveTo>
                                  <a:pt x="1259459" y="0"/>
                                </a:moveTo>
                                <a:lnTo>
                                  <a:pt x="7162" y="0"/>
                                </a:lnTo>
                                <a:lnTo>
                                  <a:pt x="7162" y="3721"/>
                                </a:lnTo>
                                <a:lnTo>
                                  <a:pt x="5219" y="5588"/>
                                </a:lnTo>
                                <a:lnTo>
                                  <a:pt x="5219" y="3721"/>
                                </a:lnTo>
                                <a:lnTo>
                                  <a:pt x="7162" y="3721"/>
                                </a:lnTo>
                                <a:lnTo>
                                  <a:pt x="7162" y="0"/>
                                </a:lnTo>
                                <a:lnTo>
                                  <a:pt x="0" y="0"/>
                                </a:lnTo>
                                <a:lnTo>
                                  <a:pt x="0" y="3721"/>
                                </a:lnTo>
                                <a:lnTo>
                                  <a:pt x="0" y="7442"/>
                                </a:lnTo>
                                <a:lnTo>
                                  <a:pt x="0" y="256565"/>
                                </a:lnTo>
                                <a:lnTo>
                                  <a:pt x="7302" y="256565"/>
                                </a:lnTo>
                                <a:lnTo>
                                  <a:pt x="7302" y="7442"/>
                                </a:lnTo>
                                <a:lnTo>
                                  <a:pt x="5219" y="7442"/>
                                </a:lnTo>
                                <a:lnTo>
                                  <a:pt x="5219" y="7073"/>
                                </a:lnTo>
                                <a:lnTo>
                                  <a:pt x="7302" y="7073"/>
                                </a:lnTo>
                                <a:lnTo>
                                  <a:pt x="1252143" y="7073"/>
                                </a:lnTo>
                                <a:lnTo>
                                  <a:pt x="1252143" y="7442"/>
                                </a:lnTo>
                                <a:lnTo>
                                  <a:pt x="1252143" y="109067"/>
                                </a:lnTo>
                                <a:lnTo>
                                  <a:pt x="1259459" y="109067"/>
                                </a:lnTo>
                                <a:lnTo>
                                  <a:pt x="1259459" y="7442"/>
                                </a:lnTo>
                                <a:lnTo>
                                  <a:pt x="1254226" y="7442"/>
                                </a:lnTo>
                                <a:lnTo>
                                  <a:pt x="1254226" y="5588"/>
                                </a:lnTo>
                                <a:lnTo>
                                  <a:pt x="1255801" y="7073"/>
                                </a:lnTo>
                                <a:lnTo>
                                  <a:pt x="1259459" y="7073"/>
                                </a:lnTo>
                                <a:lnTo>
                                  <a:pt x="1259459" y="3721"/>
                                </a:lnTo>
                                <a:lnTo>
                                  <a:pt x="1259459" y="3594"/>
                                </a:lnTo>
                                <a:lnTo>
                                  <a:pt x="1259459" y="0"/>
                                </a:lnTo>
                                <a:close/>
                              </a:path>
                            </a:pathLst>
                          </a:custGeom>
                          <a:solidFill>
                            <a:srgbClr val="000000"/>
                          </a:solidFill>
                        </wps:spPr>
                        <wps:bodyPr wrap="square" lIns="0" tIns="0" rIns="0" bIns="0" rtlCol="0">
                          <a:prstTxWarp prst="textNoShape">
                            <a:avLst/>
                          </a:prstTxWarp>
                          <a:noAutofit/>
                        </wps:bodyPr>
                      </wps:wsp>
                      <wps:wsp>
                        <wps:cNvPr id="175" name="Textbox 174"/>
                        <wps:cNvSpPr txBox="1"/>
                        <wps:spPr>
                          <a:xfrm>
                            <a:off x="1795262" y="2407314"/>
                            <a:ext cx="167005" cy="59055"/>
                          </a:xfrm>
                          <a:prstGeom prst="rect">
                            <a:avLst/>
                          </a:prstGeom>
                        </wps:spPr>
                        <wps:txbx>
                          <w:txbxContent>
                            <w:p w14:paraId="636E19FE" w14:textId="77777777" w:rsidR="00E20FF3" w:rsidRDefault="005D6E16">
                              <w:pPr>
                                <w:rPr>
                                  <w:rFonts w:ascii="Arial"/>
                                  <w:b/>
                                  <w:sz w:val="8"/>
                                </w:rPr>
                              </w:pPr>
                              <w:r>
                                <w:rPr>
                                  <w:rFonts w:ascii="Arial"/>
                                  <w:b/>
                                  <w:spacing w:val="-4"/>
                                  <w:w w:val="110"/>
                                  <w:sz w:val="8"/>
                                </w:rPr>
                                <w:t>HEXA</w:t>
                              </w:r>
                            </w:p>
                          </w:txbxContent>
                        </wps:txbx>
                        <wps:bodyPr wrap="square" lIns="0" tIns="0" rIns="0" bIns="0" rtlCol="0">
                          <a:noAutofit/>
                        </wps:bodyPr>
                      </wps:wsp>
                      <wps:wsp>
                        <wps:cNvPr id="176" name="Textbox 175"/>
                        <wps:cNvSpPr txBox="1"/>
                        <wps:spPr>
                          <a:xfrm>
                            <a:off x="1358593" y="2407314"/>
                            <a:ext cx="203835" cy="59055"/>
                          </a:xfrm>
                          <a:prstGeom prst="rect">
                            <a:avLst/>
                          </a:prstGeom>
                        </wps:spPr>
                        <wps:txbx>
                          <w:txbxContent>
                            <w:p w14:paraId="10D0380F" w14:textId="77777777" w:rsidR="00E20FF3" w:rsidRDefault="005D6E16">
                              <w:pPr>
                                <w:rPr>
                                  <w:rFonts w:ascii="Arial"/>
                                  <w:b/>
                                  <w:sz w:val="8"/>
                                </w:rPr>
                              </w:pPr>
                              <w:r>
                                <w:rPr>
                                  <w:rFonts w:ascii="Arial"/>
                                  <w:b/>
                                  <w:spacing w:val="-2"/>
                                  <w:w w:val="110"/>
                                  <w:sz w:val="8"/>
                                </w:rPr>
                                <w:t>ACETA</w:t>
                              </w:r>
                            </w:p>
                          </w:txbxContent>
                        </wps:txbx>
                        <wps:bodyPr wrap="square" lIns="0" tIns="0" rIns="0" bIns="0" rtlCol="0">
                          <a:noAutofit/>
                        </wps:bodyPr>
                      </wps:wsp>
                      <wps:wsp>
                        <wps:cNvPr id="177" name="Textbox 176"/>
                        <wps:cNvSpPr txBox="1"/>
                        <wps:spPr>
                          <a:xfrm>
                            <a:off x="475510" y="2407314"/>
                            <a:ext cx="699135" cy="59055"/>
                          </a:xfrm>
                          <a:prstGeom prst="rect">
                            <a:avLst/>
                          </a:prstGeom>
                        </wps:spPr>
                        <wps:txbx>
                          <w:txbxContent>
                            <w:p w14:paraId="5B6FA281" w14:textId="77777777" w:rsidR="00E20FF3" w:rsidRDefault="005D6E16">
                              <w:pPr>
                                <w:tabs>
                                  <w:tab w:val="left" w:pos="687"/>
                                </w:tabs>
                                <w:rPr>
                                  <w:rFonts w:ascii="Arial"/>
                                  <w:b/>
                                  <w:sz w:val="8"/>
                                </w:rPr>
                              </w:pPr>
                              <w:r>
                                <w:rPr>
                                  <w:rFonts w:ascii="Arial"/>
                                  <w:b/>
                                  <w:w w:val="105"/>
                                  <w:sz w:val="8"/>
                                </w:rPr>
                                <w:t>ACET-</w:t>
                              </w:r>
                              <w:r>
                                <w:rPr>
                                  <w:rFonts w:ascii="Arial"/>
                                  <w:b/>
                                  <w:spacing w:val="-5"/>
                                  <w:w w:val="105"/>
                                  <w:sz w:val="8"/>
                                </w:rPr>
                                <w:t>EAU</w:t>
                              </w:r>
                              <w:r>
                                <w:rPr>
                                  <w:rFonts w:ascii="Arial"/>
                                  <w:b/>
                                  <w:sz w:val="8"/>
                                </w:rPr>
                                <w:tab/>
                              </w:r>
                              <w:r>
                                <w:rPr>
                                  <w:rFonts w:ascii="Arial"/>
                                  <w:b/>
                                  <w:w w:val="105"/>
                                  <w:sz w:val="8"/>
                                </w:rPr>
                                <w:t>HEX-</w:t>
                              </w:r>
                              <w:r>
                                <w:rPr>
                                  <w:rFonts w:ascii="Arial"/>
                                  <w:b/>
                                  <w:spacing w:val="-5"/>
                                  <w:w w:val="110"/>
                                  <w:sz w:val="8"/>
                                </w:rPr>
                                <w:t>EAU</w:t>
                              </w:r>
                            </w:p>
                          </w:txbxContent>
                        </wps:txbx>
                        <wps:bodyPr wrap="square" lIns="0" tIns="0" rIns="0" bIns="0" rtlCol="0">
                          <a:noAutofit/>
                        </wps:bodyPr>
                      </wps:wsp>
                      <wps:wsp>
                        <wps:cNvPr id="178" name="Textbox 177"/>
                        <wps:cNvSpPr txBox="1"/>
                        <wps:spPr>
                          <a:xfrm>
                            <a:off x="271117" y="2339508"/>
                            <a:ext cx="43815" cy="59055"/>
                          </a:xfrm>
                          <a:prstGeom prst="rect">
                            <a:avLst/>
                          </a:prstGeom>
                        </wps:spPr>
                        <wps:txbx>
                          <w:txbxContent>
                            <w:p w14:paraId="4F5FD966" w14:textId="77777777" w:rsidR="00E20FF3" w:rsidRDefault="005D6E16">
                              <w:pPr>
                                <w:rPr>
                                  <w:rFonts w:ascii="Arial"/>
                                  <w:b/>
                                  <w:sz w:val="8"/>
                                </w:rPr>
                              </w:pPr>
                              <w:r>
                                <w:rPr>
                                  <w:rFonts w:ascii="Arial"/>
                                  <w:b/>
                                  <w:spacing w:val="-10"/>
                                  <w:w w:val="110"/>
                                  <w:sz w:val="8"/>
                                </w:rPr>
                                <w:t>0</w:t>
                              </w:r>
                            </w:p>
                          </w:txbxContent>
                        </wps:txbx>
                        <wps:bodyPr wrap="square" lIns="0" tIns="0" rIns="0" bIns="0" rtlCol="0">
                          <a:noAutofit/>
                        </wps:bodyPr>
                      </wps:wsp>
                      <wps:wsp>
                        <wps:cNvPr id="179" name="Textbox 178"/>
                        <wps:cNvSpPr txBox="1"/>
                        <wps:spPr>
                          <a:xfrm>
                            <a:off x="240296" y="1994771"/>
                            <a:ext cx="74930" cy="59055"/>
                          </a:xfrm>
                          <a:prstGeom prst="rect">
                            <a:avLst/>
                          </a:prstGeom>
                        </wps:spPr>
                        <wps:txbx>
                          <w:txbxContent>
                            <w:p w14:paraId="1F5CAD2F" w14:textId="77777777" w:rsidR="00E20FF3" w:rsidRDefault="005D6E16">
                              <w:pPr>
                                <w:rPr>
                                  <w:rFonts w:ascii="Arial"/>
                                  <w:b/>
                                  <w:sz w:val="8"/>
                                </w:rPr>
                              </w:pPr>
                              <w:r>
                                <w:rPr>
                                  <w:rFonts w:ascii="Arial"/>
                                  <w:b/>
                                  <w:spacing w:val="-5"/>
                                  <w:w w:val="110"/>
                                  <w:sz w:val="8"/>
                                </w:rPr>
                                <w:t>10</w:t>
                              </w:r>
                            </w:p>
                          </w:txbxContent>
                        </wps:txbx>
                        <wps:bodyPr wrap="square" lIns="0" tIns="0" rIns="0" bIns="0" rtlCol="0">
                          <a:noAutofit/>
                        </wps:bodyPr>
                      </wps:wsp>
                      <wps:wsp>
                        <wps:cNvPr id="180" name="Textbox 179"/>
                        <wps:cNvSpPr txBox="1"/>
                        <wps:spPr>
                          <a:xfrm>
                            <a:off x="240296" y="1650058"/>
                            <a:ext cx="74930" cy="59055"/>
                          </a:xfrm>
                          <a:prstGeom prst="rect">
                            <a:avLst/>
                          </a:prstGeom>
                        </wps:spPr>
                        <wps:txbx>
                          <w:txbxContent>
                            <w:p w14:paraId="7EBF653A" w14:textId="77777777" w:rsidR="00E20FF3" w:rsidRDefault="005D6E16">
                              <w:pPr>
                                <w:rPr>
                                  <w:rFonts w:ascii="Arial"/>
                                  <w:b/>
                                  <w:sz w:val="8"/>
                                </w:rPr>
                              </w:pPr>
                              <w:r>
                                <w:rPr>
                                  <w:rFonts w:ascii="Arial"/>
                                  <w:b/>
                                  <w:spacing w:val="-5"/>
                                  <w:w w:val="110"/>
                                  <w:sz w:val="8"/>
                                </w:rPr>
                                <w:t>20</w:t>
                              </w:r>
                            </w:p>
                          </w:txbxContent>
                        </wps:txbx>
                        <wps:bodyPr wrap="square" lIns="0" tIns="0" rIns="0" bIns="0" rtlCol="0">
                          <a:noAutofit/>
                        </wps:bodyPr>
                      </wps:wsp>
                      <wps:wsp>
                        <wps:cNvPr id="181" name="Textbox 180"/>
                        <wps:cNvSpPr txBox="1"/>
                        <wps:spPr>
                          <a:xfrm>
                            <a:off x="240296" y="1305320"/>
                            <a:ext cx="74930" cy="59055"/>
                          </a:xfrm>
                          <a:prstGeom prst="rect">
                            <a:avLst/>
                          </a:prstGeom>
                        </wps:spPr>
                        <wps:txbx>
                          <w:txbxContent>
                            <w:p w14:paraId="55E256F0" w14:textId="77777777" w:rsidR="00E20FF3" w:rsidRDefault="005D6E16">
                              <w:pPr>
                                <w:rPr>
                                  <w:rFonts w:ascii="Arial"/>
                                  <w:b/>
                                  <w:sz w:val="8"/>
                                </w:rPr>
                              </w:pPr>
                              <w:r>
                                <w:rPr>
                                  <w:rFonts w:ascii="Arial"/>
                                  <w:b/>
                                  <w:spacing w:val="-5"/>
                                  <w:w w:val="110"/>
                                  <w:sz w:val="8"/>
                                </w:rPr>
                                <w:t>30</w:t>
                              </w:r>
                            </w:p>
                          </w:txbxContent>
                        </wps:txbx>
                        <wps:bodyPr wrap="square" lIns="0" tIns="0" rIns="0" bIns="0" rtlCol="0">
                          <a:noAutofit/>
                        </wps:bodyPr>
                      </wps:wsp>
                      <wps:wsp>
                        <wps:cNvPr id="182" name="Textbox 181"/>
                        <wps:cNvSpPr txBox="1"/>
                        <wps:spPr>
                          <a:xfrm>
                            <a:off x="240296" y="960583"/>
                            <a:ext cx="74930" cy="59055"/>
                          </a:xfrm>
                          <a:prstGeom prst="rect">
                            <a:avLst/>
                          </a:prstGeom>
                        </wps:spPr>
                        <wps:txbx>
                          <w:txbxContent>
                            <w:p w14:paraId="6FC95145" w14:textId="77777777" w:rsidR="00E20FF3" w:rsidRDefault="005D6E16">
                              <w:pPr>
                                <w:rPr>
                                  <w:rFonts w:ascii="Arial"/>
                                  <w:b/>
                                  <w:sz w:val="8"/>
                                </w:rPr>
                              </w:pPr>
                              <w:r>
                                <w:rPr>
                                  <w:rFonts w:ascii="Arial"/>
                                  <w:b/>
                                  <w:spacing w:val="-5"/>
                                  <w:w w:val="110"/>
                                  <w:sz w:val="8"/>
                                </w:rPr>
                                <w:t>40</w:t>
                              </w:r>
                            </w:p>
                          </w:txbxContent>
                        </wps:txbx>
                        <wps:bodyPr wrap="square" lIns="0" tIns="0" rIns="0" bIns="0" rtlCol="0">
                          <a:noAutofit/>
                        </wps:bodyPr>
                      </wps:wsp>
                      <wps:wsp>
                        <wps:cNvPr id="183" name="Textbox 182"/>
                        <wps:cNvSpPr txBox="1"/>
                        <wps:spPr>
                          <a:xfrm>
                            <a:off x="1651177" y="672984"/>
                            <a:ext cx="57150" cy="62865"/>
                          </a:xfrm>
                          <a:prstGeom prst="rect">
                            <a:avLst/>
                          </a:prstGeom>
                        </wps:spPr>
                        <wps:txbx>
                          <w:txbxContent>
                            <w:p w14:paraId="3B3760D2" w14:textId="77777777" w:rsidR="00E20FF3" w:rsidRDefault="005D6E16">
                              <w:pPr>
                                <w:spacing w:before="4"/>
                                <w:rPr>
                                  <w:rFonts w:ascii="Segoe UI Symbol" w:hAnsi="Segoe UI Symbol"/>
                                  <w:sz w:val="7"/>
                                </w:rPr>
                              </w:pPr>
                              <w:r>
                                <w:rPr>
                                  <w:rFonts w:ascii="Segoe UI Symbol" w:hAnsi="Segoe UI Symbol"/>
                                  <w:spacing w:val="-10"/>
                                  <w:w w:val="110"/>
                                  <w:sz w:val="7"/>
                                </w:rPr>
                                <w:t>✱</w:t>
                              </w:r>
                            </w:p>
                          </w:txbxContent>
                        </wps:txbx>
                        <wps:bodyPr wrap="square" lIns="0" tIns="0" rIns="0" bIns="0" rtlCol="0">
                          <a:noAutofit/>
                        </wps:bodyPr>
                      </wps:wsp>
                      <wps:wsp>
                        <wps:cNvPr id="184" name="Textbox 183"/>
                        <wps:cNvSpPr txBox="1"/>
                        <wps:spPr>
                          <a:xfrm>
                            <a:off x="1214255" y="664994"/>
                            <a:ext cx="77470" cy="65405"/>
                          </a:xfrm>
                          <a:prstGeom prst="rect">
                            <a:avLst/>
                          </a:prstGeom>
                        </wps:spPr>
                        <wps:txbx>
                          <w:txbxContent>
                            <w:p w14:paraId="0E759061" w14:textId="77777777" w:rsidR="00E20FF3" w:rsidRDefault="005D6E16">
                              <w:pPr>
                                <w:spacing w:line="102" w:lineRule="exact"/>
                                <w:rPr>
                                  <w:sz w:val="9"/>
                                </w:rPr>
                              </w:pPr>
                              <w:r>
                                <w:rPr>
                                  <w:spacing w:val="-5"/>
                                  <w:w w:val="105"/>
                                  <w:sz w:val="9"/>
                                </w:rPr>
                                <w:t>ns</w:t>
                              </w:r>
                            </w:p>
                          </w:txbxContent>
                        </wps:txbx>
                        <wps:bodyPr wrap="square" lIns="0" tIns="0" rIns="0" bIns="0" rtlCol="0">
                          <a:noAutofit/>
                        </wps:bodyPr>
                      </wps:wsp>
                      <wps:wsp>
                        <wps:cNvPr id="185" name="Textbox 184"/>
                        <wps:cNvSpPr txBox="1"/>
                        <wps:spPr>
                          <a:xfrm>
                            <a:off x="800830" y="672984"/>
                            <a:ext cx="57150" cy="62865"/>
                          </a:xfrm>
                          <a:prstGeom prst="rect">
                            <a:avLst/>
                          </a:prstGeom>
                        </wps:spPr>
                        <wps:txbx>
                          <w:txbxContent>
                            <w:p w14:paraId="15FA69FD" w14:textId="77777777" w:rsidR="00E20FF3" w:rsidRDefault="005D6E16">
                              <w:pPr>
                                <w:spacing w:before="4"/>
                                <w:rPr>
                                  <w:rFonts w:ascii="Segoe UI Symbol" w:hAnsi="Segoe UI Symbol"/>
                                  <w:sz w:val="7"/>
                                </w:rPr>
                              </w:pPr>
                              <w:r>
                                <w:rPr>
                                  <w:rFonts w:ascii="Segoe UI Symbol" w:hAnsi="Segoe UI Symbol"/>
                                  <w:spacing w:val="-10"/>
                                  <w:w w:val="110"/>
                                  <w:sz w:val="7"/>
                                </w:rPr>
                                <w:t>✱</w:t>
                              </w:r>
                            </w:p>
                          </w:txbxContent>
                        </wps:txbx>
                        <wps:bodyPr wrap="square" lIns="0" tIns="0" rIns="0" bIns="0" rtlCol="0">
                          <a:noAutofit/>
                        </wps:bodyPr>
                      </wps:wsp>
                      <wps:wsp>
                        <wps:cNvPr id="186" name="Textbox 185"/>
                        <wps:cNvSpPr txBox="1"/>
                        <wps:spPr>
                          <a:xfrm>
                            <a:off x="240296" y="615265"/>
                            <a:ext cx="74930" cy="59055"/>
                          </a:xfrm>
                          <a:prstGeom prst="rect">
                            <a:avLst/>
                          </a:prstGeom>
                        </wps:spPr>
                        <wps:txbx>
                          <w:txbxContent>
                            <w:p w14:paraId="7B271C84" w14:textId="77777777" w:rsidR="00E20FF3" w:rsidRDefault="005D6E16">
                              <w:pPr>
                                <w:rPr>
                                  <w:rFonts w:ascii="Arial"/>
                                  <w:b/>
                                  <w:sz w:val="8"/>
                                </w:rPr>
                              </w:pPr>
                              <w:r>
                                <w:rPr>
                                  <w:rFonts w:ascii="Arial"/>
                                  <w:b/>
                                  <w:spacing w:val="-5"/>
                                  <w:w w:val="110"/>
                                  <w:sz w:val="8"/>
                                </w:rPr>
                                <w:t>50</w:t>
                              </w:r>
                            </w:p>
                          </w:txbxContent>
                        </wps:txbx>
                        <wps:bodyPr wrap="square" lIns="0" tIns="0" rIns="0" bIns="0" rtlCol="0">
                          <a:noAutofit/>
                        </wps:bodyPr>
                      </wps:wsp>
                      <wps:wsp>
                        <wps:cNvPr id="187" name="Textbox 186"/>
                        <wps:cNvSpPr txBox="1"/>
                        <wps:spPr>
                          <a:xfrm>
                            <a:off x="1017185" y="525958"/>
                            <a:ext cx="57150" cy="62865"/>
                          </a:xfrm>
                          <a:prstGeom prst="rect">
                            <a:avLst/>
                          </a:prstGeom>
                        </wps:spPr>
                        <wps:txbx>
                          <w:txbxContent>
                            <w:p w14:paraId="49F549BA" w14:textId="77777777" w:rsidR="00E20FF3" w:rsidRDefault="005D6E16">
                              <w:pPr>
                                <w:spacing w:before="4"/>
                                <w:rPr>
                                  <w:rFonts w:ascii="Segoe UI Symbol" w:hAnsi="Segoe UI Symbol"/>
                                  <w:sz w:val="7"/>
                                </w:rPr>
                              </w:pPr>
                              <w:r>
                                <w:rPr>
                                  <w:rFonts w:ascii="Segoe UI Symbol" w:hAnsi="Segoe UI Symbol"/>
                                  <w:spacing w:val="-10"/>
                                  <w:w w:val="110"/>
                                  <w:sz w:val="7"/>
                                </w:rPr>
                                <w:t>✱</w:t>
                              </w:r>
                            </w:p>
                          </w:txbxContent>
                        </wps:txbx>
                        <wps:bodyPr wrap="square" lIns="0" tIns="0" rIns="0" bIns="0" rtlCol="0">
                          <a:noAutofit/>
                        </wps:bodyPr>
                      </wps:wsp>
                      <wps:wsp>
                        <wps:cNvPr id="188" name="Textbox 187"/>
                        <wps:cNvSpPr txBox="1"/>
                        <wps:spPr>
                          <a:xfrm>
                            <a:off x="1039465" y="101758"/>
                            <a:ext cx="471805" cy="340360"/>
                          </a:xfrm>
                          <a:prstGeom prst="rect">
                            <a:avLst/>
                          </a:prstGeom>
                        </wps:spPr>
                        <wps:txbx>
                          <w:txbxContent>
                            <w:p w14:paraId="257FA0CF" w14:textId="77777777" w:rsidR="00E20FF3" w:rsidRDefault="005D6E16">
                              <w:pPr>
                                <w:spacing w:before="2"/>
                                <w:ind w:right="92"/>
                                <w:jc w:val="center"/>
                                <w:rPr>
                                  <w:rFonts w:ascii="Arial" w:hAnsi="Arial"/>
                                  <w:b/>
                                  <w:sz w:val="10"/>
                                </w:rPr>
                              </w:pPr>
                              <w:proofErr w:type="spellStart"/>
                              <w:r>
                                <w:rPr>
                                  <w:rFonts w:ascii="Arial" w:hAnsi="Arial"/>
                                  <w:b/>
                                  <w:spacing w:val="-2"/>
                                  <w:w w:val="110"/>
                                  <w:sz w:val="10"/>
                                </w:rPr>
                                <w:t>Flavonoïdes</w:t>
                              </w:r>
                              <w:proofErr w:type="spellEnd"/>
                            </w:p>
                            <w:p w14:paraId="2C48E03F" w14:textId="77777777" w:rsidR="00E20FF3" w:rsidRDefault="005D6E16">
                              <w:pPr>
                                <w:spacing w:before="92"/>
                                <w:ind w:right="86"/>
                                <w:jc w:val="center"/>
                                <w:rPr>
                                  <w:rFonts w:ascii="Segoe UI Symbol" w:hAnsi="Segoe UI Symbol"/>
                                  <w:sz w:val="7"/>
                                </w:rPr>
                              </w:pPr>
                              <w:r>
                                <w:rPr>
                                  <w:rFonts w:ascii="Segoe UI Symbol" w:hAnsi="Segoe UI Symbol"/>
                                  <w:spacing w:val="-5"/>
                                  <w:w w:val="110"/>
                                  <w:sz w:val="7"/>
                                </w:rPr>
                                <w:t>✱✱✱</w:t>
                              </w:r>
                            </w:p>
                            <w:p w14:paraId="02CF8976" w14:textId="77777777" w:rsidR="00E20FF3" w:rsidRDefault="00E20FF3">
                              <w:pPr>
                                <w:spacing w:before="45"/>
                                <w:rPr>
                                  <w:rFonts w:ascii="Segoe UI Symbol"/>
                                  <w:sz w:val="7"/>
                                </w:rPr>
                              </w:pPr>
                            </w:p>
                            <w:p w14:paraId="6ED92CA9" w14:textId="77777777" w:rsidR="00E20FF3" w:rsidRDefault="005D6E16">
                              <w:pPr>
                                <w:ind w:right="18"/>
                                <w:jc w:val="right"/>
                                <w:rPr>
                                  <w:rFonts w:ascii="Segoe UI Symbol" w:hAnsi="Segoe UI Symbol"/>
                                  <w:sz w:val="7"/>
                                </w:rPr>
                              </w:pPr>
                              <w:r>
                                <w:rPr>
                                  <w:rFonts w:ascii="Segoe UI Symbol" w:hAnsi="Segoe UI Symbol"/>
                                  <w:spacing w:val="-5"/>
                                  <w:w w:val="110"/>
                                  <w:sz w:val="7"/>
                                </w:rPr>
                                <w:t>✱✱</w:t>
                              </w:r>
                            </w:p>
                          </w:txbxContent>
                        </wps:txbx>
                        <wps:bodyPr wrap="square" lIns="0" tIns="0" rIns="0" bIns="0" rtlCol="0">
                          <a:noAutofit/>
                        </wps:bodyPr>
                      </wps:wsp>
                    </wpg:wgp>
                  </a:graphicData>
                </a:graphic>
              </wp:anchor>
            </w:drawing>
          </mc:Choice>
          <mc:Fallback>
            <w:pict>
              <v:group w14:anchorId="10F856D7" id="Group 154" o:spid="_x0000_s1176" style="position:absolute;left:0;text-align:left;margin-left:256.7pt;margin-top:3.95pt;width:190.95pt;height:202.2pt;z-index:251661824;mso-wrap-distance-left:0;mso-wrap-distance-right:0;mso-position-horizontal-relative:page;mso-position-vertical-relative:text" coordsize="24250,25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">
                <v:shape id="Graphic 155" o:spid="_x0000_s1177" style="position:absolute;left:31;top:31;width:24187;height:25616;visibility:visible;mso-wrap-style:square;v-text-anchor:top" coordsize="2418715,256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" path="m,2561590r2418715,l2418715,,,,,2561590xe" filled="f" strokeweight=".5pt">
                  <v:path arrowok="t"/>
                </v:shape>
                <v:shape id="Graphic 156" o:spid="_x0000_s1178" style="position:absolute;left:17392;top:8718;width:2686;height:14974;visibility:visible;mso-wrap-style:square;v-text-anchor:top" coordsize="268605,1497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" path="m268578,l,,,1496764r268578,l268578,xe" fillcolor="#077d96" stroked="f">
                  <v:path arrowok="t"/>
                </v:shape>
                <v:shape id="Graphic 157" o:spid="_x0000_s1179" style="position:absolute;left:17392;top:8821;width:2686;height:14859;visibility:visible;mso-wrap-style:square;v-text-anchor:top" coordsize="268605,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" path="m13653,1472799l,1485899r8952,l18413,1477086r-4760,-4287xem22389,1473382r-3976,3704l28197,1485899r5096,l36326,1483069r-13937,-9687xem36326,1483069r-3033,2830l40398,1485899r-4072,-2830xem54341,1466264r-18015,16805l40398,1485899r5095,l54387,1477777r-6620,-5195l60074,1472582r750,-685l54341,1466264xem60824,1471897r-6437,5880l64739,1485899r5095,l73300,1482737,60824,1471897xem73300,1482737r-3466,3162l76939,1485899r-3639,-3162xem91829,1465833r-18529,16904l76939,1485899r5096,l91602,1477404r-6274,-5507l98373,1471897r-6544,-6064xem98373,1471897r-569,l91602,1477404r9678,8495l106375,1485899r3486,-3354l98373,1471897xem109861,1482545r-3486,3354l113481,1485899r-3620,-3354xem121756,1471096r-11895,11449l113481,1485899r5095,l128001,1477086r256,l121756,1471096xem134533,1471096r-983,801l128001,1477086r256,l137821,1485899r5096,l146492,1482545r-152,-164l134533,1471096xem146512,1482545r-226,192l142917,1485899r7105,l146512,1482545xem158729,1471096r-891,801l146667,1482381r-155,164l150022,1485899r5095,l164907,1477086r148,l158729,1471096xem171068,1471897r-398,l164907,1477086r148,l174363,1485899r5095,l182996,1482737r-145,-192l171068,1471897xem183064,1482737r-234,149l179458,1485899r7105,l183064,1482737xem201678,1466041r-18466,16504l183064,1482737r3499,3162l191659,1485899r10017,-8335l195402,1471897r12595,l201678,1466041xem208228,1472112r-6552,5452l210904,1485899r5095,l219853,1482886r-11625,-10774xem219853,1482886r-3854,3013l223105,1485899r-3252,-3013xem233030,1472582r-13177,10304l223105,1485899r5095,l239579,1478632r-6549,-6050xem246951,1473924r-7372,4708l247445,1485899r5096,l255916,1482381r-8965,-8457xem255916,1482381r-3375,3518l259646,1485899r-3730,-3518xem264721,1473199r-8805,9182l259646,1485899r8323,l264768,1473382r-47,-183xem239864,1467238r-6834,5344l239579,1478632r7372,-4708l239864,1467238xem41762,1455334r-7304,6804l54387,1477777r5687,-5195l47568,1472582r6773,-6318l41762,1455334xem189604,1454851r-6548,5895l201676,1477564r6552,-5452l207997,1471897r-12871,l201678,1466041r-12074,-11190xem79980,1454851r-493,l72832,1460929r18770,16475l97804,1471897r-12622,l91829,1465833,79980,1454851xem16971,1469615r-3318,3184l18413,1477086r3976,-3704l16971,1469615xem128123,1464969r-6367,6127l128257,1477086r-256,l134407,1471096r-1423,-1481l128123,1464969xem164357,1465833r-278,208l160270,1469615r-1541,1481l165055,1477086r-148,l170670,1471897r398,l164357,1465833xem250136,1459205r-10272,8033l246951,1473924r11122,-7104l250136,1459205xem29125,1457954r-12154,11661l22389,1473382r12069,-11244l29125,1457954xem267969,1460499r-9896,6321l264721,1473199r3248,l267969,1460499xem7281,1440813l,1447799r,12700l13653,1472799r3318,-3184l3857,1460499r12811,-12320l7281,1440813xem227782,1455840r-6773,5637l233030,1472582r6834,-5344l227782,1455840xem214015,1455016r-12337,11025l208228,1472112r12781,-10635l214015,1455016xem66251,1455153r-11910,11111l60824,1471897r12008,-10968l66251,1455153xem127919,1432907r-36090,32926l98373,1471897r-569,l110362,1460746r163,l104127,1454851r13410,l111016,1448618r13005,l129681,1443592r-6494,-6150l132939,1437442r-5020,-4535xem201435,1430986r-36213,33983l164357,1465833r6711,6064l170670,1471897r12386,-11151l176530,1454851r13074,l182879,1448618r13648,l201877,1443802r-6884,-6360l208279,1437442r-6844,-6456xem117537,1454851r-536,l110362,1460746r163,l121756,1471096r6367,-6127l117537,1454851xem140092,1453449r-11969,11520l134533,1471096r1457,-1481l146644,1459653r-6552,-6204xem152204,1454851r-425,l146644,1459653r12085,11443l160270,1469615r4031,-3782l163401,1464969r-11197,-10118xem259229,1452094r-9093,7111l258073,1466820r9896,-6321l259229,1452094xem36563,1450817r-7438,7137l34458,1462138r7304,-6804l36563,1450817xem220636,1449099r-6621,5917l221009,1461477r6773,-5637l220636,1449099xem73255,1448618r-7004,6535l72832,1460929r6655,-6078l79980,1454851r-6725,-6233xem99322,1437442r-775,l94857,1440813r-2948,2779l110525,1460746r-163,l117001,1454851r-13135,l110698,1448618r318,l99322,1437442xem170821,1437442r-426,l163819,1443592r246,l183056,1460746r6548,-5895l176004,1454851r6642,-6233l182879,1448618r-12058,-11176xem267969,1447799r-3248,l259229,1452094r8740,8405l267969,1447799xem163645,1430792r-23553,22657l146644,1459653r5135,-4802l152204,1454851r-6898,-6233l158444,1448618r5375,-5026l164065,1443592r-6808,-6150l170821,1437442r-7176,-6650xem246730,1440073r-8854,7368l250136,1459205r9093,-7111l246730,1440073xem24670,1440483r-8002,7696l29125,1457954r7438,-7137l24670,1440483xem230456,1440322r-9820,8777l227782,1455840r10094,-8399l230456,1440322xem48387,1439472r-11824,11345l41762,1455334r11980,-11161l48387,1439472xem61197,1437442r-230,l53742,1444173r12509,10980l73255,1448618,61197,1437442xem208602,1437747r-6725,6055l214015,1455016r6621,-5917l208602,1437747xem85235,1437442r-11980,11176l79980,1454851r-493,l91814,1443592r-2921,-2779l85235,1437442xem124021,1448618r-13005,l117537,1454851r-536,l124021,1448618xem158444,1448618r-13138,l152204,1454851r-425,l158444,1448618xem196527,1448618r-13648,l189604,1454851r6923,-6233xem134757,1439085r-5076,4507l140092,1453449r5019,-4831l145306,1448618r-10549,-9533xem15725,1432711r-8444,8102l16668,1448179r8002,-7696l15725,1432711xem239075,1432711r-321,196l230456,1440322r7420,7119l246730,1440073r-7655,-7362xem55757,1432401r-7370,7071l53742,1444173r7225,-6731l61197,1437442r-5440,-5041xem189420,1419652r-6800,6359l201877,1443802r6725,-6055l208279,1437442r-13724,l201435,1430986r-12015,-11334xem92364,1430792r-7129,6650l91909,1443592r2948,-2779l98547,1437442r775,l92364,1430792xem115793,1421949r-282,l111114,1426011r18567,17581l134757,1439085r-1818,-1643l122948,1437442r4971,-4535l115793,1421949xem154103,1421949r-555,450l147020,1428196r17045,15396l163819,1443592r6576,-6150l156723,1437442r6910,-6650l154103,1421949xem13824,1409134l,1422399r,12700l7281,1440813r8444,-8102l3857,1422399r12289,-11227l13824,1409134xem27649,1421269r-11924,11442l24670,1440483r11867,-11412l27649,1421269xem227177,1421269r-272,l218493,1428843r11963,11479l238972,1432711r-220,-310l227177,1421269xem251015,1421949r-11695,10452l239075,1432711r7655,7362l259141,1429746r-8126,-7797xem44479,1421949r-537,l36537,1429071r11850,10401l55757,1432401,44479,1421949xem159258,1404429r-376,230l127919,1432907r6838,6178l147020,1428196r-6917,-6247l154103,1421949r-6908,-6403l161267,1415546r5111,-4539l159258,1404429xem231263,1402996r-29828,27990l208602,1437747r9891,-8904l211307,1421949r14844,l226905,1421269r272,l219688,1414067r15218,l238946,1410429r-697,-730l231263,1402996xem74865,1414067r-19108,18334l61197,1437442r-230,l73035,1426200r-5351,-4931l78328,1421269r2003,-1866l76412,1415546r-1547,-1479xem80448,1419403r-384,249l73035,1426200r12200,11242l92364,1430792,80448,1419403xem104398,1419652r-1827,1617l92364,1430792r6958,6650l98547,1437442r12516,-11431l107300,1422399r-2902,-2747xem175467,1419403r-11822,11389l170821,1437442r-426,l182620,1426011r-7153,-6608xem267969,1422399r-8828,7347l264721,1435099r3248,l267969,1422399xem259336,1414512r-8321,7437l259141,1429746r8828,-7347l259336,1414512xem35558,1413681r-7909,7588l36537,1429071r7405,-7122l44479,1421949r-8921,-8268xem207711,1402548r-8410,7881l218493,1428843r7658,-6894l211066,1421949r8400,-7882l219688,1414067r-11977,-11519xem134948,1404196r-7209,6584l147020,1428196r7036,-6247l139931,1421949r7018,-6403l147195,1415546r-12247,-11350xem63505,1403209r-365,277l55920,1410429r17115,15771l78328,1421269r-10970,l74865,1414067,63505,1403209xem108707,1415546r-4135,3857l104398,1419652r6716,6359l115511,1421949r282,l108707,1415546xem182243,1412881r-6776,6522l182620,1426011r6800,-6359l182243,1412881xem267969,1409699r-3248,l259336,1414512r8633,7887l267969,1409699xem54972,1395054r-19414,18627l44479,1421949r-537,l55920,1410429r-8552,-7881l62813,1402548r-7841,-7494xem120707,1404429r-331,230l108707,1415546r7086,6403l115511,1421949r12228,-11169l120707,1404429xem161267,1415546r-14072,l154103,1421949r718,-680l161267,1415546xem246965,1403209r-7209,6490l239010,1410429r12005,11520l259336,1414512r-12371,-11303xem24558,1403486r-8412,7686l27649,1421269r7909,-7588l24558,1403486xem234906,1414067r-15218,l227177,1421269r-272,l234906,1414067xem96405,1404429r-4075,3796l104398,1419652r174,-249l108707,1415546,96405,1404429xem192065,1403486r-798,710l182243,1412881r7177,6771l199283,1410429r-7218,-6943xem86604,1402803r-11739,11264l80448,1419403r4024,-3857l92330,1408225r-5726,-5422xem173527,1404659r-7149,6348l175467,1419403r6776,-6522l173527,1404659xem22093,1401201r-8269,7933l16146,1411172r8412,-7686l22093,1401201xem166327,1397867r-6937,6329l159258,1404429r7120,6578l173527,1404659r-7200,-6792xem127888,1397652r-7015,6544l120707,1404429r7032,6351l134948,1404196r-7060,-6544xem44619,1385158r-8096,7397l55920,1410429r7508,-7220l63282,1402996r-469,-448l47161,1402548r7811,-7494l44619,1385158xem211858,1384378r-19566,18831l192065,1403486r7236,6943l207711,1402548r-7281,-7002l215199,1395546r4203,-3930l211858,1384378xem238894,1395835r-7631,7161l239010,1410429r746,-730l246965,1403209r-8071,-7374xem261244,1390532r-198,l252636,1398104r12085,11595l267969,1396999r-6725,-6467xem23,1384378l,1396999r13824,12135l22093,1401201r-4533,-4202l3857,1396999,260,1385158r-126,-416l23,1384378xem90484,1399079r-3880,3724l92330,1408225r4075,-3796l90484,1399079xem176518,1388569r-10191,9298l173527,1404659r10263,-9113l176518,1388569xem109673,1380771r-1783,1607l90484,1399079r5921,5350l108368,1393284r-6000,-5420l114186,1387864r1442,-1343l115877,1386521r-6204,-5750xem115877,1386521r-249,l108368,1393284r12339,11145l120873,1404196r7015,-6544l115877,1386521xem154300,1386521r-7255,6625l159258,1404429r132,-233l166327,1397867r-12027,-11346xem139874,1386521r-1495,1343l127888,1397652r7060,6544l147045,1393146r-7171,-6625xem33759,1390008r-11666,11193l24558,1403486r11965,-10931l33759,1390008xem192442,1387864r-8652,7682l192065,1403486r227,-277l200254,1395546r176,l192442,1387864xem66618,1383879r-11646,11175l63505,1403209r144,-213l75139,1391947r-8521,-8068xem252997,1382601r-14103,13234l246965,1403209r5671,-5105l244745,1390532r16499,l252997,1382601xem226752,1384742r-7350,6874l231263,1402996r7631,-7161l226752,1384742xem78853,1388569r-202,l75139,1391947r11465,10856l90484,1399079,78853,1388569xem215199,1395546r-14769,l207711,1402548r7488,-7002xem241291,1371343r-210,l232808,1379079r19828,19025l261046,1390532r-16500,l252997,1382601r-11706,-11258xem13503,1371343l438,1383879r-415,499l3857,1396999r6725,-6467l3941,1384378r13040,l22201,1379358r-8698,-8015xem10582,1390532r-6725,6467l17560,1396999r-6978,-6467xem185066,1380771r-8548,7798l183790,1395546r8652,-7682l185066,1380771xem98051,1369999r-270,173l90437,1377234r162,l108368,1393284r5818,-5420l102173,1387864r7393,-7093l108549,1379729r-10498,-9730xem147100,1379729r-5820,5429l139874,1386521r7171,6625l154300,1386521r-7200,-6792xem41710,1382378r-7951,7630l36523,1392555r8096,-7397l41710,1382378xem81823,1369307r-15205,14572l75139,1391947r3512,-3378l78853,1388569r-8630,-7798l86760,1380771r3677,-3537l90599,1377234r-8776,-7927xem218917,1377584r-7059,6794l219402,1391616r7350,-6874l218917,1377584xem16981,1384378r-13040,l10582,1390532r6399,-6154xem261397,1352579r-250,l254388,1358899r-1455,1390l264454,1371343r205,315l252997,1382601r8247,7931l261046,1390532r6837,-6154l267969,1358899r-6572,-6320xem30493,1371658r-286,l22201,1379358r11558,10650l41710,1382378,30493,1371658xem86760,1380771r-16537,l78853,1388569r-202,l86760,1380771xem173146,1369307r-8679,7927l164705,1377234r11813,11335l185066,1380771r-11920,-11464xem196873,1369999r-11807,10772l192442,1387864r11971,-10630l196873,1369999xem121380,1369435r-10728,10294l109673,1380771r6204,5750l115628,1386521r12072,-11247l121380,1369435xem135085,1368394r-7385,6880l139874,1386521r1406,-1363l147100,1379729r-12015,-11335xem157344,1370172r-10244,9557l154300,1386521r10167,-9287l164705,1377234r-7361,-7062xem68178,1356982r-26468,25396l44619,1385158r11884,-10857l53379,1371343r6411,l56527,1368394r6441,l71839,1360289r-3661,-3307xem225074,1371658r-6157,5926l226752,1384742r6056,-5663l225074,1371658xem211574,1370875r-7161,6359l211858,1384378r7059,-6794l211574,1370875xem59790,1371343r-395,315l56503,1374301r10115,9578l69858,1380771r365,l59790,1371343xem21817,1363366r-8314,7977l22201,1379358r8006,-7700l30493,1371658r-8676,-8292xem233371,1363726r-1406,1300l225074,1371658r7734,7421l241081,1371343r210,l233371,1363726xem89420,1362000r-7597,7307l90599,1377234r-162,l97960,1369999r-517,-564l89420,1362000xem165822,1362263r-8478,7909l164705,1377234r-238,l173146,1369307r-7324,-7044xem203749,1363726r-6876,6273l204413,1377234r7161,-6359l203749,1363726xem128721,1362391r-7341,7044l127700,1375274r7385,-6880l128721,1362391xem44707,1357713r-2839,2731l56503,1374301r3237,-2958l53211,1371343r3073,-2949l56527,1368394,44707,1357713xem36013,1349857r-1134,976l21817,1363366r8676,8292l30207,1371658r11661,-11214l33562,1352579r5463,l36013,1349857xem226773,1357380r-8611,7646l225074,1371658r8241,-7932l232996,1363366r-6223,-5986xem3857,1346199l108,1358542,,1358899r13503,12444l21817,1363366r-4673,-4467l3857,1358899r6572,-6320l9412,1351509r-5555,-5310xem62968,1368394r-6441,l59790,1371343r462,-468l62968,1368394xem244898,1352579r-11208,10787l233371,1363726r7920,7617l241081,1371343r11821,-11054l251485,1358899r-6587,-6320xem218950,1349857r-15201,13869l211574,1370875r6588,-5849l210541,1357713r15856,l226773,1357380r-7823,-7523xem153936,1350833r-8497,7915l157344,1370172r8478,-7909l153936,1350833xem108699,1343503r-19279,18497l98051,1369999r495,-564l109659,1358748r153,l101243,1350833r15226,l108699,1343503xem191548,1352579r-602,471l184932,1358542r11941,11457l203749,1363726r-12201,-11147xem117186,1351509r-7527,7239l109812,1358748r11568,10687l128721,1362391r-11535,-10882xem79763,1353050r-7924,7239l81823,1369307r7597,-7307l79763,1353050xem183795,1345496r-17973,16767l173146,1369307r11786,-10765l177603,1351509r12774,l183795,1345496xem139009,1352579r-552,471l128721,1362391r6364,6003l145439,1358748r-6430,-6169xem207012,1338376r-7796,7120l198541,1346199r19621,18827l226397,1357713r-16058,l218950,1349857r-11938,-11481xem24282,1339256r-2354,2307l41868,1360444r2839,-2731l39025,1352579r-5966,l35895,1349857r-255,-337l24282,1339256xem75955,1349520r-7777,7462l71839,1360289r7924,-7239l75955,1349520xem253144,1344642r-8246,7937l252933,1360289r1455,-1390l261147,1352579r250,l253144,1344642xem10531,1352579r-592,471l3857,1358899r13287,l10531,1352579xem99604,1334923r-7835,7157l109812,1358748r-153,l117186,1351509r-717,-676l101060,1350833r7639,-7330l99604,1334923xem147360,1344508r-7298,7001l139009,1352579r6430,6169l153936,1350833r-6576,-6325xem15503,1331324l,1346199r,12343l360,1357713r3340,-10999l3795,1346404r62,-205l17062,1346199r4821,-4636l20256,1339980r-6844,-6481l17911,1333499r-2408,-2175xem171612,1334365r-6026,5615l184932,1358542r6529,-5963l190377,1351509r-13028,l183795,1345496r-12183,-11131xem47725,1338507r-11478,11013l36013,1349857r8694,7856l56467,1346404r-8742,-7897xem230839,1339090r-269,166l218950,1349857r7823,7523l238785,1346714r-7946,-7624xem64461,1338868r-158,l56467,1346404r11711,10578l75955,1349520,64461,1338868xem105888,1320799r-29933,28721l79763,1353050r12006,-10970l87760,1338376r8064,l99604,1334923r-4163,-3927l103902,1330996r6461,-5903l105888,1320799xem17062,1346199r-13205,l10531,1352579r1010,-1070l17062,1346199xem135913,1333499r-8385,8064l139009,1352579r1053,-1070l147360,1344508r-11447,-11009xem190900,1338868r-7105,6628l191548,1352579r1084,-1070l198446,1346199r-639,-703l190900,1338868xem247371,1339090r-8586,7624l244898,1352579r8246,-7937l247371,1339090xem264721,1333499r-11577,11143l261397,1352579r-250,l267969,1346199r-3248,-12700xem119124,1333499r-10425,10004l117186,1351509r10342,-9946l119124,1333499xem158833,1333499r-11473,11009l153936,1350833r11650,-10853l158833,1333499xem239296,1331324r-2416,2175l230996,1338868r-157,222l238785,1346714r8586,-7624l239296,1331324xem67433,1319597r-19708,18910l56467,1346404r7836,-7536l64461,1338868r-8494,-7872l72488,1330996r3558,-3422l67433,1319597xem199338,1330996r-8438,7872l198541,1346199r675,-703l207012,1338376r-7674,-7380xem83886,1320095r-463,384l76068,1327574r15701,14506l95824,1338376r-8254,l95261,1330996r180,l83886,1320095xem6817,1301558l,1308099r,12700l21928,1341563r2354,-2307l17911,1333499r-4675,l15503,1331324,3857,1320799r11751,-11301l6817,1301558xem127528,1325436r-8404,8063l127528,1341563r8385,-8064l127528,1325436xem164604,1327962r-5771,5537l165586,1339980r6026,-5615l164604,1327962xem35558,1312081r-20055,19243l24282,1339256r11744,-11294l35621,1327574r-8281,-7479l44206,1320095r-8648,-8014xem227331,1319817r-8493,7757l230839,1339090r157,-222l239265,1331324r-310,-328l227331,1319817xem251152,1320479r-11527,10517l239296,1331324r8075,7766l259408,1328401r-8256,-7922xem72488,1330996r-16521,l64461,1338868r-158,l72488,1330996xem187485,1319597r-256,220l178902,1327574r227,l190900,1338868r8438,-7872l187485,1319597xem44206,1320095r-7777,7479l36050,1327962r11675,10545l55553,1330996r414,l44206,1320095xem211043,1320095r-432,384l199338,1330996r7674,7380l218838,1327574r-7795,-7479xem103902,1330996r-8461,l99604,1334923r4298,-3927xem172069,1320799r-7465,7163l171612,1334365r7290,-6791l179129,1327574r-7060,-6775xem118983,1317217r-8620,7876l119124,1333499r8404,-8063l118983,1317217xem138978,1314449r-11450,10987l135913,1333499r11447,-11008l138978,1314449xem152843,1317217r-5483,5274l158833,1333499r5771,-5537l152843,1317217xem267969,1320799r-8561,7602l264721,1333499r3248,l267969,1320799xem259645,1312794r-1884,1655l251152,1320479r8256,7922l267969,1320799r-8324,-8005xem24031,1301397r-8423,8101l36050,1327962r379,-388l44206,1320095r-17000,l35558,1312081,24031,1301397xem75390,1312081r-285,154l67433,1319597r8635,7977l83823,1320095r-232,-278l75390,1312081xem180412,1312794r-8343,8005l179129,1327574r-227,l187465,1319597r-7053,-6803xem219447,1312235r-8126,7582l211043,1320095r7795,7479l227331,1319817r-7884,-7582xem125742,1301749r-19854,19050l110363,1325093r8620,-7876l114383,1312794r9441,l130703,1306509r-4961,-4760xem152214,1301749r-13236,12700l147360,1322491r5483,-5274l144394,1309498r15896,l152214,1301749xem102899,1301749r-8423,8101l105888,1320799r8343,-8005l114383,1312794r-11484,-11045xem168927,1301749r-8423,8101l160657,1309850r11412,10949l180412,1312794r-11485,-11045xem267969,1308099r-3248,l260188,1312235r-543,559l267969,1320799r,-12700xem247795,1301397r-297,l239181,1308994r11971,11485l259575,1312794r-511,-559l247795,1301397xem47203,1300908r-11645,11173l44206,1320095r11543,-11101l55955,1308994r-8752,-8086xem86034,1301749r-8442,8101l75390,1312081r8496,8014l84112,1319817r10364,-9967l86034,1301749xem207669,1300908r-142,l199165,1308698r11878,11397l211321,1319817r8126,-7582l207669,1300908xem239557,1293475r-20110,18760l227331,1319817r11850,-10823l231264,1301397r16531,l239557,1293475xem64065,1301397r-417,l55749,1308994r206,l67433,1319597r7834,-7516l73025,1309850r-8960,-8453xem191923,1301749r-11511,11045l187485,1319597r11680,-10899l191923,1301749xem123824,1312794r-9441,l118983,1317217r4841,-4423xem160290,1309498r-15896,l152843,1317217r7661,-7367l160657,1309850r-367,-352xem135913,1301749r-5210,4760l138978,1314449r5161,-4951l144394,1309498r-8481,-7749xem105888,1282699r-19854,19050l94476,1309850r8423,-8101l94598,1293766r16602,l114262,1290822r-335,-409l105888,1282699xem160626,1293766r-460,354l152214,1301749r8443,8101l160504,1309850r8423,-8101l160626,1293766xem35283,1274245l6817,1301558r8791,7940l24031,1301397r-8548,-7922l32269,1293475r3375,-3246l27096,1282332r16759,l35283,1274245xem55305,1293134r-8102,7774l55955,1308994r-206,l63648,1301397r417,l55305,1293134xem227971,1282332r-505,l219312,1289929r19869,19065l247498,1301397r-16433,l239557,1293475r-11586,-11143xem200243,1293766r-8320,7983l199165,1308698r8362,-7790l207669,1300908r-7426,-7142xem130703,1296990r-4961,4759l130703,1306509r5210,-4760l130703,1296990xem83090,1282699r-8445,8123l86034,1301749r8320,-7983l94598,1293766,83090,1282699xem111200,1293766r-16602,l102899,1301749r8301,-7983xem118983,1286282r-4296,4131l114353,1290822r11389,10927l130703,1296990r-11720,-10708xem138978,1289049r-8275,7941l135913,1301749r8350,-7629l138978,1289049xem152843,1286282r-8580,7838l152214,1301749r8321,-7983l160323,1293475r-7480,-7193xem172069,1282699r-11231,10776l160626,1293766r8301,7983l180290,1290822r244,l172069,1282699xem188736,1282699r-8446,8123l180534,1290822r11389,10927l200243,1293766r-11507,-11067xem13486,1269759l,1282699r,12700l6817,1301558r8424,-8083l15483,1293475,3857,1282699r11884,-10857l13486,1269759xem32269,1293475r-16786,l24031,1301397r8238,-7922xem66180,1282699r-10875,10435l64065,1301397r-417,l74645,1290822r-8465,-8123xem251299,1282521r-11742,10954l247795,1301397r-297,l259524,1290413r-8225,-7892xem43855,1282332r-8211,7897l47203,1300908r8102,-7774l43855,1282332xem211777,1282699r-11534,11067l207669,1300908r-142,l219312,1289929r-7535,-7230xem267969,1282699r-8445,7714l264721,1295399r3248,l267969,1282699xem147360,1281008r-8382,8041l144263,1294120r8580,-7838l147360,1281008xem86034,1263649r-19854,19050l74645,1290822r8445,-8123l74812,1274738r16557,l94380,1271842r192,l86034,1263649xem110363,1278406r-4475,4293l114353,1290822r334,-409l118983,1286282r-8620,-7876xem180457,1274738r-277,179l172069,1282699r8465,8123l180290,1290822r8446,-8123l180457,1274738xem259451,1274917r-8152,7604l259524,1290413r8445,-7714l259451,1274917xem24374,1263954r-8633,7888l35644,1290229r8211,-7897l26854,1282332r8429,-8087l24374,1263954xem220074,1274738r-8297,7961l219312,1289929r8154,-7597l227971,1282332r-7897,-7594xem135913,1269999r-8385,8064l138978,1289049r8382,-8041l135913,1269999xem119124,1269999r-8761,8407l118983,1286282r8545,-8219l119124,1269999xem158833,1269999r-11473,11009l152843,1286282r11761,-10745l158833,1269999xem63282,1263649r-7810,7511l54864,1271842r11316,10857l74477,1274738r335,l63282,1263649xem91369,1274738r-16557,l83090,1282699r8279,-7961xem98666,1267720r-4286,4122l94572,1271842r11316,10857l110363,1278406,98666,1267720xem173160,1267720r-8556,7817l172069,1282699r8297,-7961l179945,1274245r-6785,-6525xem191923,1263649r-11043,10596l180457,1274738r8279,7961l200025,1271842r436,l191923,1263649xem208544,1263649r-8519,8193l200461,1271842r11316,10857l220074,1274738r-11530,-11089xem267969,1269999r-3248,l259451,1274917r8518,7782l267969,1269999xem247452,1263954r-259,l239459,1271160r11840,11361l259451,1274917r-11999,-10963xem46326,1263649r-11043,10596l43855,1282332r10908,-10490l54153,1271160r-7827,-7511xem231631,1263649r-11557,11089l227971,1282332r-505,l239459,1271160r-7828,-7511xem127574,1261980r-1832,1669l119124,1269999r8404,8064l135913,1269999r-8339,-8019xem167191,1261980r-8358,8019l164604,1275537r8556,-7817l167191,1261980xem21934,1261653r-8448,8106l15741,1271842r8633,-7888l21934,1261653xem54814,1255505r-8488,8144l54864,1271842r608,-682l63282,1263649r-8468,-8144xem90022,1259823r-3988,3826l94572,1271842r-192,l98666,1267720r-8644,-7897xem200243,1255666r-8320,7983l200461,1271842r-436,l208544,1263649r-8301,-7983xem239185,1256401r-7554,7248l239459,1271160r7734,-7206l247452,1263954r-8267,-7553xem116105,1250949r-8408,8086l119124,1269999r8359,-8019l127234,1261653r-11129,-10704xem138978,1250949r-11155,10704l127574,1261980r8339,8019l147314,1259035r-313,-388l138978,1250949xem155721,1250949r-8004,7698l147405,1259035r11428,10964l167191,1261980r-11470,-11031xem261367,1250949r-214,l252890,1258647r11831,11352l267969,1257299r-6602,-6350xem,1244599r,12700l13486,1269759r8448,-8106l17319,1257299r-13462,l,1244599xem99270,1250949r-9248,8874l98666,1267720r9031,-8685l99270,1250949xem178687,1250949r-11496,11031l173160,1267720r11784,-10767l178687,1250949xem33090,1250949r-11156,10704l24374,1263954r11407,-10422l33090,1250949xem244867,1250949r-5682,5452l247452,1263954r-259,l252890,1258647r-8023,-7698xem44489,1245576r-8708,7956l46326,1263649r8488,-8144l44489,1245576xem66180,1244599r-11366,10906l63282,1263649r11363,-10927l66180,1244599xem78350,1249158r-3705,3564l86034,1263649r3988,-3826l78350,1249158xem193476,1249158r-8532,7795l191923,1263649r8320,-7983l193476,1249158xem211777,1244599r-11534,11067l208544,1263649r11530,-11088l211777,1244599xem227337,1245576r-7263,6985l231631,1263649r7554,-7248l227337,1245576xem119124,1231899r-19854,19050l107697,1259035r8408,-8086l107864,1243025r16481,l127407,1240080r243,l119124,1231899xem158833,1231899r-19855,19050l147405,1259035r312,-388l155721,1250949r-8240,-7924l163962,1243025r3062,-2945l167358,1240080r-8525,-8181xem253126,1243025r-8259,7924l252890,1258647r8263,-7698l261367,1250949r-8241,-7924xem13236,1231899l,1244599r3752,12354l3857,1257299r6602,-6350l10588,1250949r-6731,-6350l17062,1244599r4700,-4519l13236,1231899xem10588,1250949r-129,l3857,1257299r13462,l10588,1250949xem198541,1231899r-19854,19050l184944,1256953r8532,-7795l187098,1243025r13092,l205284,1238370r-6743,-6471xem52944,1231899r-19854,19050l35781,1253532r8708,-7956l41836,1243025r5446,l56122,1234949r-3178,-3050xem69682,1241239r-3502,3360l74645,1252722r3705,-3564l69682,1241239xem218845,1237818r-7068,6781l220074,1252561r7263,-6985l218845,1237818xem17062,1244599r-13205,l10588,1250949r-129,l17062,1244599xem30268,1231899r-8506,8181l33090,1250949r8259,-7924l41836,1243025,30268,1231899xem96296,1231899r-8506,8181l87942,1240080r11328,10869l107529,1243025r335,l96296,1231899xem124345,1243025r-16481,l116105,1250949r8240,-7924xem135913,1231899r-8506,8181l127650,1240080r11328,10869l147238,1243025r243,l135913,1231899xem163962,1243025r-16481,l155721,1250949r8241,-7924xem175530,1231899r-8506,8181l167358,1240080r11329,10869l186946,1243025r152,l175530,1231899xem241558,1231899r-8506,8181l233539,1240080r11328,10869l253126,1243025r-11568,-11126xem261367,1212849r-8484,8159l253370,1221008r11351,10891l253126,1243025r8241,7924l261153,1250949r6816,-6350l267969,1219199r-6602,-6350xem79416,1231899r-9734,9340l78350,1249158r9440,-9078l87942,1240080r-8526,-8181xem200190,1243025r-13092,l193476,1249158r6714,-6133xem47282,1243025r-5446,l44489,1245576r2793,-2551xem225013,1231899r-6168,5919l227337,1245576r5715,-5496l233539,1240080r-8526,-8181xem59459,1231899r-3337,3050l66180,1244599r3502,-3360l59459,1231899xem212367,1231899r-7083,6471l211777,1244599r7068,-6781l212367,1231899xem33090,1212849r-19854,19050l21762,1240080r8506,-8181l22005,1223953r16526,l41593,1221008r-8503,-8159xem99270,1212849r-19854,19050l87942,1240080r-152,l96296,1231899r-8263,-7946l104559,1223953r3062,-2945l107773,1221008r-8503,-8159xem138978,1212849r-19854,19050l127650,1240080r-243,l135913,1231899r-8263,-7946l144176,1223953r3062,-2945l147482,1221008r-8504,-8159xem178687,1212849r-19854,19050l167358,1240080r-334,l175530,1231899r-8263,-7946l183793,1223953r3062,-2945l187190,1221008r-8503,-8159xem233295,1223953r-8282,7946l233539,1240080r-487,l241558,1231899r-8263,-7946xem205284,1225429r-6743,6470l205284,1238370r7083,-6471l205284,1225429xem56122,1228850r-3178,3049l56122,1234949r3337,-3050l56122,1228850xem3857,1206499l,1219199r13236,12700l21518,1223953r487,l17062,1219199r-13205,l10459,1212849r-6602,-6350xem38531,1223953r-16526,l30268,1231899r8263,-7946xem44489,1218223r-2896,2785l52944,1231899r3178,-3049l44489,1218223xem66180,1219199r-10058,9651l59459,1231899r10223,-9339l66180,1219199xem78350,1214641r-8668,7919l79416,1231899r8282,-7946l88033,1223953r-9683,-9312xem104559,1223953r-16526,l96296,1231899r8263,-7946xem116105,1212849r-8484,8159l107773,1221008r11351,10891l127406,1223953r244,l116105,1212849xem144176,1223953r-16526,l135913,1231899r8263,-7946xem155721,1212849r-8483,8159l147482,1221008r11351,10891l167115,1223953r152,l155721,1212849xem183793,1223953r-16526,l175530,1231899r8263,-7946xem193476,1214641r-6621,6367l187190,1221008r11351,10891l205284,1225429r-11808,-10788xem211777,1219199r-6493,6230l212367,1231899r6478,-5918l211777,1219199xem227337,1218223r-8492,7758l225013,1231899r8282,-7946l227337,1218223xem244867,1212849r-11572,11104l241558,1231899r11325,-10891l253370,1221008r-8503,-8159xem220074,1211238r-8297,7961l218845,1225981r8492,-7758l220074,1211238xem74645,1211077r-8465,8122l69682,1222560r8668,-7919l74645,1211077xem35781,1210267r-2691,2582l41593,1221008r2896,-2785l35781,1210267xem119124,1193799r-19854,19050l107773,1221008r-152,l116105,1212849r-8241,-7924l124345,1204925r3062,-2945l127650,1201980r-8526,-8181xem158833,1193799r-19855,19050l147482,1221008r-244,l155721,1212849r-8240,-7924l163962,1204925r3062,-2945l167358,1201980r-8525,-8181xem184944,1206846r-6257,6003l187190,1221008r-335,l193476,1214641r-8532,-7795xem253126,1204925r-8259,7924l253370,1221008r-487,l261367,1212849r-8241,-7924xem13236,1193799l,1206499r,12700l3752,1206846r105,-347l17062,1206499r4700,-4519l13236,1193799xem10459,1212849r-6602,6350l17062,1219199r-6603,-6350xem63282,1200149r-8468,8145l66180,1219199r8465,-8122l63282,1200149xem208544,1200149r-8301,7984l211777,1219199r8297,-7961l208544,1200149xem46326,1200149r-10545,10118l44489,1218223r10325,-9929l46326,1200149xem231631,1200149r-11557,11089l227337,1218223r11848,-10825l231631,1200149xem86034,1200149r-11389,10928l78350,1214641r11672,-10665l86034,1200149xem191923,1200149r-6979,6697l193476,1214641r6767,-6508l191923,1200149xem17062,1206499r-13205,l10459,1212849r6603,-6350xem24173,1199661r-2411,2319l33090,1212849r2691,-2582l24173,1199661xem98666,1196079r-8644,7897l99270,1212849r8259,-7924l107864,1204925r-9198,-8846xem124345,1204925r-16481,l116105,1212849r8240,-7924xem135913,1193799r-8506,8181l127650,1201980r11328,10869l147238,1204925r243,l135913,1193799xem163962,1204925r-16481,l155721,1212849r8241,-7924xem173160,1196079r-6136,5901l167358,1201980r11329,10869l184944,1206846r-11784,-10767xem247653,1199661r-8468,7737l244867,1212849r8259,-7924l247653,1199661xem264721,1193799r-11595,11126l261367,1212849r6602,-6350l264721,1193799xem66180,1181099r-19854,19050l54814,1208294r8468,-8145l55027,1192210r16510,l74599,1189266r-379,-452l66180,1181099xem200289,1192210r-1748,1589l191923,1200149r8320,7984l208544,1200149r-8255,-7939xem239905,1192210r-8274,7939l239185,1207398r8468,-7737l239905,1192210xem105888,1181099r-19854,19050l90022,1203976r8644,-7897l94643,1192210r8258,l110363,1185393r-4475,-4294xem15441,1191683r-2205,2116l21762,1201980r2411,-2319l15441,1191683xem127528,1185736r-8404,8063l127650,1201980r-243,l135913,1193799r-8385,-8063xem164604,1188262r-5771,5537l167358,1201980r-334,l173160,1196079r-8556,-7817xem43474,1181099r-8492,8167l46326,1200149r8274,-7939l55027,1192210,43474,1181099xem71537,1192210r-16510,l63282,1200149r8255,-7939xem83090,1181099r-8021,7715l74691,1189266r11343,10883l94309,1192210r334,l83090,1181099xem188736,1181099r-8492,8167l180579,1189266r11344,10883l200197,1192210r-456,-527l188736,1181099xem211777,1181099r-11031,10584l200289,1192210r8255,7939l219861,1189266r427,l211777,1181099xem228352,1181099r-8491,8167l220288,1189266r11343,10883l239905,1192210r-11553,-11111xem26472,1181099r-11031,10584l24173,1199661r10809,-10395l26472,1181099xem251485,1181099r-11580,11111l247653,1199661r11872,-10847l251485,1181099xem102901,1192210r-8258,l98666,1196079r4235,-3869xem172069,1181099r-7465,7163l173160,1196079r7084,-6813l180579,1189266r-8510,-8167xem6618,1162049l,1168399r,12700l13236,1193799r2205,-2116l3857,1181099r11294,-10862l6618,1162049xem118983,1177517r-8620,7876l119124,1193799r8404,-8063l118983,1177517xem138978,1174749r-11450,10987l135913,1193799r11447,-11008l138978,1174749xem152843,1177517r-5483,5274l158833,1193799r5771,-5537l152843,1177517xem267969,1181099r-8444,7715l264721,1193799r3248,l267969,1181099xem46326,1162049r-19854,19050l34982,1189266r8492,-8167l35241,1173182r16465,l54768,1170237r-491,-558l46326,1162049xem86034,1162049r-19854,19050l74691,1189266r378,-452l83090,1181099r-8232,-7917l91323,1173182r3062,-2945l94568,1170237r-8534,-8188xem191923,1162049r-19854,19050l180579,1189266r-335,l188736,1181099r-8233,-7917l196968,1173182r3062,-2945l200456,1170237r-8533,-8188xem220120,1173182r-1725,1567l211777,1181099r8511,8167l219861,1189266r8491,-8167l220120,1173182xem259737,1173182r-8252,7917l259525,1188814r8444,-7715l259737,1173182xem125742,1162049r-19854,19050l110363,1185393r8620,-7876l114475,1173182r9253,l130703,1166809r-4961,-4760xem144263,1169679r-5285,5070l147360,1182791r5483,-5274l144263,1169679xem23665,1162049r-8514,8188l26472,1181099r8251,-7917l35241,1173182,23665,1162049xem51706,1173182r-16465,l43474,1181099r8232,-7917xem63282,1162049r-7933,7630l54859,1170237r11321,10862l74432,1173182r426,l63282,1162049xem91323,1173182r-16465,l83090,1181099r8233,-7917xem102899,1162049r-8514,8188l94568,1170237r11320,10862l114140,1173182r335,l102899,1162049xem168927,1162049r-8514,8188l160748,1170237r11321,10862l180320,1173182r183,l168927,1162049xem196968,1173182r-16465,l188736,1181099r8232,-7917xem208544,1162049r-8514,8188l200456,1170237r11321,10862l220028,1173182r-2970,-2945l208544,1162049xem231631,1162049r-8534,8188l220120,1173182r8232,7917l239647,1170237r518,l231631,1162049xem248161,1162049r-8514,8188l240165,1170237r11320,10862l259737,1173182r-11576,-11133xem267969,1168399r-3248,l259737,1173182r8232,7917l267969,1168399xem123728,1173182r-9253,l118983,1177517r4745,-4335xem152214,1162049r-7951,7630l152843,1177517r7570,-7280l160748,1170237r-8534,-8188xem135913,1162049r-5210,4760l138978,1174749r5285,-5070l135913,1162049xem26472,1142999l6618,1162049r8533,8188l23665,1162049r-8255,-7939l31921,1154110r3061,-2944l26472,1142999xem66180,1142999r-19854,19050l54859,1170237r490,-558l63282,1162049r-8255,-7939l71537,1154110r3062,-2944l72798,1149349r-6618,-6350xem105888,1142999r-19854,19050l94568,1170237r-183,l102899,1162049r-8256,-7939l111154,1154110r3062,-2944l114399,1151166r-8511,-8167xem172069,1142999r-19855,19050l160748,1170237r-335,l168927,1162049r-8255,-7939l177182,1154110r3062,-2944l180579,1151166r-8510,-8167xem200289,1154110r-415,310l191923,1162049r8533,8188l200030,1170237r8514,-8188l200289,1154110xem239905,1154110r-8274,7939l240165,1170237r-518,l248161,1162049r-8256,-7939xem130703,1157290r-4961,4759l130703,1166809r5210,-4760l130703,1157290xem13236,1130299l,1142999r,12700l6618,1162049r8274,-7939l15410,1154110,3857,1142999r11492,-10499l15529,1132500r-2293,-2201xem31921,1154110r-16511,l23665,1162049r8256,-7939xem43474,1142999r-8492,8167l46326,1162049r8274,-7939l55027,1154110,43474,1142999xem71537,1154110r-16510,l63282,1162049r8255,-7939xem83090,1142999r-6602,6350l74691,1151166r11343,10883l94309,1154110r334,l83090,1142999xem111154,1154110r-16511,l102899,1162049r8255,-7939xem118983,1146582r-4767,4584l114399,1151166r11343,10883l130703,1157290r-11720,-10708xem138978,1149349r-8275,7941l135913,1162049r8350,-7629l138978,1149349xem152843,1146582r-8580,7838l152214,1162049r8275,-7939l160672,1154110r-7829,-7528xem177182,1154110r-16510,l168927,1162049r8255,-7939xem188736,1142999r-8492,8167l180579,1151166r11344,10883l200197,1154110r-2970,-2944l188736,1142999xem211777,1142999r-8511,8167l200289,1154110r8255,7939l219861,1151166r427,l211777,1142999xem228352,1142999r-8491,8167l220288,1151166r11343,10883l239905,1154110r-11553,-11111xem251146,1143325r-11241,10785l248161,1162049r11317,-10883l259747,1151166r-8601,-7841xem267969,1142999r-8491,8167l259747,1151166r4974,4533l267969,1155699r,-12700xem147360,1141308r-8382,8041l144263,1154420r8580,-7838l147360,1141308xem46326,1123949r-19854,19050l34982,1151166r8492,-8167l35195,1135038r16557,l54814,1132094r-8488,-8145xem86034,1123949r-19854,19050l74691,1151166r1797,-1817l83090,1142999r-8278,-7961l91369,1135038r3062,-2944l92652,1130299r-6618,-6350xem110363,1138706r-4475,4293l114399,1151166r-183,l118983,1146582r-8620,-7876xem180457,1135038r-348,247l172069,1142999r8510,8167l180244,1151166r8492,-8167l180457,1135038xem220074,1135038r-8297,7961l220288,1151166r-427,l228352,1142999r-8278,-7961xem259525,1135285r-8379,8040l259747,1151166r-269,l267969,1142999r-8444,-7714xem135913,1130299r-8385,8064l138978,1149349r8382,-8041l135913,1130299xem119124,1130299r-8761,8407l118983,1146582r8545,-8219l119124,1130299xem158833,1130299r-11473,11009l152843,1146582r11761,-10745l158833,1130299xem247653,1124438r-8383,8062l251146,1143325r8379,-8040l247653,1124438xem24173,1124438r-8824,8062l15529,1132500r10943,10499l34769,1135038r426,l24173,1124438xem51752,1135038r-16557,l43474,1142999r8278,-7961xem63282,1123949r-8468,8145l66180,1142999r8297,-7961l74812,1135038,63282,1123949xem91369,1135038r-16557,l83090,1142999r8279,-7961xem98666,1128020r-2370,2279l94522,1132094r11366,10905l110363,1138706,98666,1128020xem173160,1128020r-8556,7817l172069,1142999r8297,-7961l177818,1132500r-4658,-4480xem191923,1123949r-8912,8551l180457,1135038r8279,7961l200076,1132094r335,l191923,1123949xem208544,1123949r-8468,8145l200411,1132094r11366,10905l220074,1135038r-11530,-11089xem230783,1124764r-10709,10274l228352,1142999r10918,-10499l230783,1124764xem267969,1130299r-3248,l259525,1135285r8444,7714l267969,1130299xem127574,1122280r-1832,1669l119124,1130299r8404,8064l135913,1130299r-8339,-8019xem167191,1122280r-8358,8019l164604,1135837r8556,-7817l167191,1122280xem33090,1111249r-19854,19050l15529,1132500r-180,l24173,1124438r-2244,-2158l26535,1122280r9246,-8448l33090,1111249xem239185,1116701r-8402,8063l239270,1132500r8383,-8062l239185,1116701xem54814,1115805r-8488,8144l54814,1132094r8468,-8145l54814,1115805xem90022,1120123r-3988,3826l94522,1132094r1774,-1795l98666,1128020r-8644,-7897xem200243,1115966r-8320,7983l200411,1132094r-335,l208544,1123949r-8301,-7983xem,1104899r,12700l13236,1130299r8358,-8019l21929,1122280r-4867,-4681l3857,1117599,,1104899xem116105,1111249r-8408,8086l119124,1130299r8359,-8019l125331,1120123r-9226,-8874xem138978,1111249r-9247,8874l127574,1122280r8339,8019l147314,1119335r-1718,-1736l138978,1111249xem155721,1111249r-6602,6350l147405,1119335r11428,10964l167191,1122280r-11470,-11031xem261367,1111249r-8408,8086l253294,1119335r11427,10964l267969,1117599r-6602,-6350xem99270,1111249r-9248,8874l98666,1128020r9031,-8685l99270,1111249xem178687,1111249r-11496,11031l173160,1128020r11784,-10767l178687,1111249xem227337,1105876r-8406,8084l230783,1124764r8402,-8063l227337,1105876xem26535,1122280r-4606,l24173,1124438r2362,-2158xem244867,1111249r-5682,5452l247653,1124438r5306,-5103l253294,1119335r-8427,-8086xem44489,1105876r-8708,7956l46326,1123949r8488,-8144l44489,1105876xem66180,1104899r-11366,10906l63282,1123949r11363,-10927l66180,1104899xem78350,1109458r-3705,3564l86034,1123949r3988,-3826l78350,1109458xem193476,1109458r-8532,7795l191923,1123949r8320,-7983l193476,1109458xem210419,1106202r-10176,9764l208544,1123949r10387,-9989l210419,1106202xem119124,1092199r-19854,19050l107697,1119335r8408,-8086l107864,1103325r16481,l127407,1100380r243,l119124,1092199xem158833,1092199r-19855,19050l147405,1119335r1714,-1736l155721,1111249r-8240,-7924l163962,1103325r3062,-2945l167358,1100380r-8525,-8181xem253126,1103325r-8259,7924l253294,1119335r-335,l261367,1111249r-8241,-7924xem13236,1092199l,1104899r3752,12354l3857,1117599r6602,-6350l3857,1104899r13205,l21762,1100380r-8526,-8181xem10459,1111249r-6602,6350l17062,1117599r-6603,-6350xem196844,1093828r-18157,17421l184944,1117253r8532,-7795l187098,1103325r13092,l203413,1100380r619,l196844,1093828xem218845,1098118r-8426,8084l218931,1113960r8406,-8084l218845,1098118xem52944,1092199r-19854,19050l35781,1113832r8708,-7956l41836,1103325r5446,l56122,1095249r-3178,-3050xem69682,1101539r-3502,3360l74645,1113022r3705,-3564l69682,1101539xem17062,1104899r-13205,l10459,1111249r6603,-6350xem30268,1092199r-8506,8181l33090,1111249r8259,-7924l41836,1103325,30268,1092199xem96296,1092199r-8506,8181l87942,1100380r11328,10869l107529,1103325r335,l96296,1092199xem124345,1103325r-16481,l116105,1111249r8240,-7924xem135913,1092199r-8506,8181l127650,1100380r11328,10869l147238,1103325r243,l135913,1092199xem163962,1103325r-16481,l155721,1111249r8241,-7924xem175530,1092199r-8506,8181l167358,1100380r11329,10869l186946,1103325r152,l175530,1092199xem241558,1092199r-8506,8181l233539,1100380r11328,10869l253126,1103325r-11568,-11126xem261367,1073149r-8484,8159l253370,1081308r11351,10891l253126,1103325r8241,7924l267969,1104899r,-25400l261367,1073149xem79416,1092199r-9734,9340l78350,1109458r9440,-9078l87942,1100380r-8526,-8181xem200190,1103325r-13092,l193476,1109458r6714,-6133xem212367,1092199r-8954,8181l204032,1100380r6387,5822l218845,1098118r-6478,-5919xem47282,1103325r-5446,l44489,1105876r2793,-2551xem225013,1092199r-6168,5919l227337,1105876r5715,-5496l233539,1100380r-8526,-8181xem59459,1092199r-3337,3050l66180,1104899r3502,-3360l59459,1092199xem33090,1073149r-19854,19050l21762,1100380r8506,-8181l22005,1084253r16526,l41593,1081308r-8503,-8159xem99270,1073149r-19854,19050l87942,1100380r-152,l96296,1092199r-8263,-7946l104559,1084253r3062,-2945l107773,1081308r-8503,-8159xem138978,1073149r-19854,19050l127650,1100380r-243,l135913,1092199r-8263,-7946l144176,1084253r3062,-2945l147482,1081308r-8504,-8159xem176481,1075266r-17648,16933l167358,1100380r-334,l175530,1092199r-8263,-7946l183793,1084253r1239,-1192l176481,1075266xem205284,1085729r-8440,8099l204032,1100380r-619,l212367,1092199r-7083,-6470xem233295,1084253r-8282,7946l233539,1100380r-487,l241558,1092199r-8263,-7946xem56122,1089150r-3178,3049l56122,1095249r3337,-3050l56122,1089150xem193476,1074941r-8444,8120l196844,1093828r8440,-8099l193476,1074941xem3857,1066799l,1079499r13236,12700l21518,1084253r487,l17062,1079499r-13205,l10459,1073149r-6602,-6350xem38531,1084253r-16526,l30268,1092199r8263,-7946xem44489,1078523r-2896,2785l52944,1092199r3178,-3049l44489,1078523xem66180,1079499r-10058,9651l59459,1092199r10223,-9339l66180,1079499xem78350,1074941r-8668,7919l79416,1092199r8282,-7946l88033,1084253r-9683,-9312xem104559,1084253r-16526,l96296,1092199r8263,-7946xem116105,1073149r-8484,8159l107773,1081308r11351,10891l127406,1084253r244,l116105,1073149xem144176,1084253r-16526,l135913,1092199r8263,-7946xem155721,1073149r-8483,8159l147482,1081308r11351,10891l167115,1084253r152,l155721,1073149xem183793,1084253r-16526,l175530,1092199r8263,-7946xem211777,1079499r-6493,6230l212367,1092199r6478,-5918l211777,1079499xem227337,1078523r-8492,7758l225013,1092199r8282,-7946l227337,1078523xem244867,1073149r-11572,11104l241558,1092199r11325,-10891l253370,1081308r-8503,-8159xem220074,1071538r-8297,7961l218845,1086281r8492,-7758l220074,1071538xem184944,1067146r-8463,8120l185032,1083061r8444,-8120l184944,1067146xem74645,1071377r-8465,8122l69682,1082860r8668,-7919l74645,1071377xem35781,1070567r-2691,2582l41593,1081308r2896,-2785l35781,1070567xem119124,1054099r-19854,19050l107773,1081308r-152,l116105,1073149r-8241,-7924l124345,1065225r3062,-2945l127650,1062280r-8526,-8181xem156117,1056705r-17139,16444l147482,1081308r-244,l155721,1073149r-8240,-7924l163962,1065225r731,-704l156117,1056705xem253126,1065225r-8259,7924l253370,1081308r-487,l261367,1073149r-8241,-7924xem13236,1054099l,1066799r,12700l3752,1067146r105,-347l17062,1066799r4700,-4519l13236,1054099xem10459,1073149r-6602,6350l17062,1079499r-6603,-6350xem63282,1060449r-8468,8145l66180,1079499r8465,-8122l63282,1060449xem208544,1060449r-8301,7984l211777,1079499r8297,-7961l208544,1060449xem46326,1060449r-10545,10118l44489,1078523r10325,-9929l46326,1060449xem231631,1060449r-11557,11089l227337,1078523r11848,-10825l231631,1060449xem173160,1056379r-8467,8142l176481,1075266r8463,-8120l173160,1056379xem86034,1060449r-11389,10928l78350,1074941r11672,-10665l86034,1060449xem191923,1060449r-6979,6697l193476,1074941r6767,-6508l191923,1060449xem17062,1066799r-13205,l10459,1073149r6603,-6350xem24173,1059961r-2411,2319l33090,1073149r2691,-2582l24173,1059961xem98666,1056379r-8644,7897l99270,1073149r8259,-7924l107864,1065225r-9198,-8846xem124345,1065225r-16481,l116105,1073149r8240,-7924xem135913,1054099r-8506,8181l127650,1062280r11328,10869l147238,1065225r243,l135913,1054099xem163962,1065225r-16481,l155721,1073149r8241,-7924xem247653,1059961r-8468,7737l244867,1073149r8259,-7924l247653,1059961xem264721,1054099r-11595,11126l261367,1073149r6602,-6350l264721,1054099xem66180,1041399r-19854,19050l54814,1068594r8468,-8145l55027,1052510r16510,l74599,1049566r-379,-452l66180,1041399xem200289,1052510r-1748,1589l191923,1060449r8320,7984l208544,1060449r-8255,-7939xem239905,1052510r-8274,7939l239185,1067698r8468,-7737l239905,1052510xem164604,1048562r-8487,8143l164693,1064521r8467,-8142l164604,1048562xem105888,1041399r-19854,19050l90022,1064276r8644,-7897l94643,1052510r8258,l110363,1045693r-4475,-4294xem15441,1051983r-2205,2116l21762,1062280r2411,-2319l15441,1051983xem127528,1046036r-8404,8063l127650,1062280r-243,l135913,1054099r-8385,-8063xem43474,1041399r-8492,8167l46326,1060449r8274,-7939l55027,1052510,43474,1041399xem71537,1052510r-16510,l63282,1060449r8255,-7939xem83090,1041399r-8021,7715l74691,1049566r11343,10883l94309,1052510r334,l83090,1041399xem188736,1041399r-8492,8167l180579,1049566r11344,10883l200197,1052510r-456,-527l188736,1041399xem211777,1041399r-11031,10584l200289,1052510r8255,7939l219861,1049566r427,l211777,1041399xem228352,1041399r-8491,8167l220288,1049566r11343,10883l239905,1052510r-11553,-11111xem26472,1041399r-11031,10584l24173,1059961r10809,-10395l26472,1041399xem251485,1041399r-11580,11111l247653,1059961r11872,-10847l251485,1041399xem152843,1037817r-8189,7876l144413,1046036r11704,10669l164604,1048562r-11761,-10745xem102901,1052510r-8258,l98666,1056379r4235,-3869xem172069,1041399r-7465,7163l173160,1056379r7084,-6813l180579,1049566r-8510,-8167xem6787,1022512l,1028699r,12700l13236,1054099r2205,-2116l3857,1041399r11294,-10862l6787,1022512xem118983,1037817r-8620,7876l119124,1054099r8404,-8063l118983,1037817xem135754,1038143r-8226,7893l135913,1054099r8385,-8063l144037,1045693r-8283,-7550xem267969,1041399r-8444,7715l264721,1054099r3248,l267969,1041399xem46326,1022349r-19854,19050l34982,1049566r8492,-8167l35241,1033482r16465,l54768,1030537r-491,-558l46326,1022349xem86034,1022349r-19854,19050l74691,1049566r378,-452l83090,1041399r-8232,-7917l91323,1033482r3062,-2945l94568,1030537r-8534,-8188xem191923,1022349r-19854,19050l180579,1049566r-335,l188736,1041399r-8233,-7917l196968,1033482r3062,-2945l200456,1030537r-8533,-8188xem220120,1033482r-4610,4335l211777,1041399r8511,8167l219861,1049566r8491,-8167l220120,1033482xem259737,1033482r-8252,7917l259525,1049114r8444,-7715l259737,1033482xem144263,1029979r-8509,8164l144413,1046036r241,-343l152843,1037817r-8580,-7838xem122179,1025769r-16291,15630l110363,1045693r8620,-7876l114475,1033482r9253,l126951,1030537r459,l122179,1025769xem23665,1022349r-8514,8188l26472,1041399r8251,-7917l35241,1033482,23665,1022349xem51706,1033482r-16465,l43474,1041399r8232,-7917xem63282,1022349r-7933,7630l54859,1030537r11321,10862l74432,1033482r426,l63282,1022349xem91323,1033482r-16465,l83090,1041399r8233,-7917xem102899,1022349r-8514,8188l94568,1030537r11320,10862l114140,1033482r335,l102899,1022349xem168927,1022349r-8514,8188l160748,1030537r11321,10862l180320,1033482r183,l168927,1022349xem196968,1033482r-16465,l188736,1041399r8232,-7917xem208544,1022349r-8514,8188l200456,1030537r11321,10862l220028,1033482r-2970,-2945l208544,1022349xem231631,1022349r-8534,8188l220120,1033482r8232,7917l239647,1030537r518,l231631,1022349xem248161,1022349r-8514,8188l240165,1030537r11320,10862l259737,1033482r-11576,-11133xem267969,1028699r-3248,l259737,1033482r8232,7917l267969,1028699xem135913,1022349r-8962,8188l127410,1030537r8344,7606l144263,1029979r-8350,-7630xem123728,1033482r-9253,l118983,1037817r4745,-4335xem152214,1022349r-7951,7630l152843,1037817r7570,-7280l160748,1030537r-8534,-8188xem15539,1014535r-8752,7977l15151,1030537r8514,-8188l15539,1014535xem66180,1003299r-19854,19050l54859,1030537r490,-558l63282,1022349r-8126,-7814l71408,1014535r3191,-3069l72798,1009649r-6618,-6350xem101816,1007207r-15782,15142l94568,1030537r-183,l102899,1022349r-8126,-7814l109854,1014535r-8038,-7328xem130703,1017590r-8524,8179l127410,1030537r-459,l135913,1022349r-5210,-4759xem172069,1003299r-19855,19050l160748,1030537r-335,l168927,1022349r-8126,-7814l177053,1014535r3191,-3069l180579,1011466r-8510,-8167xem211777,1003299r-19854,19050l200456,1030537r-426,l208544,1022349r-8126,-7814l216670,1014535r3191,-3069l220288,1011466r-8511,-8167xem251146,1003625r-19515,18724l240165,1030537r-518,l248161,1022349r-8126,-7814l256287,1014535r3191,-3069l259747,1011466r-8601,-7841xem118983,1006882r-8528,8200l122179,1025769r8524,-8179l118983,1006882xem13236,990599l,1003299r,12700l6787,1022512r8752,-7977l3857,1003299,15349,992800r180,l13236,990599xem27150,1003951r-11611,10584l23665,1022349r11317,-10883l27150,1003951xem43474,1003299r-8492,8167l46326,1022349r8144,-7814l55156,1014535,43474,1003299xem71408,1014535r-16252,l63282,1022349r8126,-7814xem83090,1003299r-6602,6350l74691,1011466r11343,10883l94179,1014535r594,l83090,1003299xem109854,1014535r-15081,l102899,1022349r7556,-7267l109854,1014535xem138978,1009649r-8275,7941l135913,1022349r8350,-7629l138978,1009649xem152843,1006882r-8580,7838l152214,1022349r8145,-7814l160801,1014535r-7958,-7653xem177053,1014535r-16252,l168927,1022349r8126,-7814xem188736,1003299r-8492,8167l180579,1011466r11344,10883l200067,1014535r351,l188736,1003299xem216670,1014535r-16252,l208544,1022349r8126,-7814xem228352,1003299r-8491,8167l220288,1011466r11343,10883l239776,1014535r259,l228352,1003299xem256287,1014535r-16252,l248161,1022349r8126,-7814xem267969,1003299r-8491,8167l259747,1011466r4974,4533l267969,1015999r,-12700xem110363,999006r-8547,8201l110455,1015082r8528,-8200l110363,999006xem147360,1001608r-8382,8041l144263,1014720r8580,-7838l147360,1001608xem35878,995995r-8728,7956l34982,1011466r8492,-8167l35878,995995xem81452,988646r-15272,14653l74691,1011466r1797,-1817l83090,1003299r-8278,-7961l88795,995338r-7343,-6692xem180457,995338r-348,247l172069,1003299r8510,8167l180244,1011466r8492,-8167l180457,995338xem220074,995338r-8297,7961l220288,1011466r-427,l228352,1003299r-8278,-7961xem259525,995585r-8379,8040l259747,1011466r-269,l267969,1003299r-8444,-7714xem135913,990599r-8385,8064l138978,1009649r8382,-8041l135913,990599xem98666,988320r-8550,8223l101816,1007207r8547,-8201l98666,988320xem119124,990599r-8761,8407l118983,1006882r8545,-8219l119124,990599xem158833,990599r-11473,11009l152843,1006882r11761,-10745l158833,990599xem24173,984738r-8824,8062l15529,992800r11621,11151l35878,995995,24173,984738xem247653,984738r-8383,8062l251146,1003625r8379,-8040l247653,984738xem47514,985389l35878,995995r7596,7304l54814,992394r-7300,-7005xem63282,984249r-8468,8145l66180,1003299r8297,-7961l74812,995338,63282,984249xem88795,995338r-13983,l83090,1003299r7026,-6756l88795,995338xem173160,988320r-8556,7817l172069,1003299r8297,-7961l177818,992800r-4658,-4480xem191923,984249r-8912,8551l180457,995338r8279,7961l200243,992233r-8320,-7984xem208544,984249r-8301,7984l211777,1003299r8297,-7961l208544,984249xem230783,985064r-10709,10274l228352,1003299r10918,-10499l230783,985064xem267969,990599r-3248,l259525,995585r8444,7714l267969,990599xem127574,982580r-1832,1669l119124,990599r8404,8064l135913,990599r-8339,-8019xem90022,980423r-8570,8223l90116,996543r8550,-8223l90022,980423xem167191,982580r-8358,8019l164604,996137r8556,-7817l167191,982580xem33090,971549l13236,990599r2293,2201l15349,992800r8824,-8062l21929,982580r4606,l35781,974132r-2691,-2583xem239185,977001r-8402,8063l239270,992800r8383,-8062l239185,977001xem62697,971549l47514,985389r7300,7005l63282,984249r-6963,-6696l69283,977553r-6586,-6004xem200243,976266r-8320,7983l200243,992233r8301,-7984l200243,976266xem,965199r108,12804l13236,990599r8358,-8019l21929,982580r-4759,-4577l3888,978003,,965199xem116105,971549r-8408,8086l119124,990599r8359,-8019l125331,980423r-9226,-8874xem138978,971549r-9247,8874l127574,982580r8339,8019l147314,979635r-1609,-1632l138978,971549xem155721,971549r-6710,6454l147405,979635r11428,10964l167191,982580,155721,971549xem261367,971549r-8408,8086l253294,979635r11427,10964l267943,978003r134,l261367,971549xem78350,969758r-8573,8245l81452,988646r8570,-8223l78350,969758xem99270,971549r-9248,8874l98666,988320r9031,-8685l99270,971549xem178687,971549r-11496,11031l173160,988320r11784,-10767l178687,971549xem44489,966176r-8708,7956l47514,985389r8596,-7836l56319,977553,44489,966176xem227337,966176r-8406,8084l230783,985064r8402,-8063l227337,966176xem26535,982580r-4606,l24173,984738r2362,-2158xem244867,971549r-5682,5452l247653,984738r5306,-5103l253294,979635r-8427,-8086xem69283,977553r-12964,l63282,984249r6495,-6246l69283,977553xem193476,969758r-8532,7795l191923,984249r8320,-7983l193476,969758xem210419,966502r-10176,9764l208544,984249r10387,-9989l210419,966502xem119124,952499l99270,971549r8427,8086l116105,971549r-8241,-7924l124345,963625r3062,-2945l127650,960680r-8526,-8181xem158833,952499r-19855,19050l147405,979635r1606,-1632l155721,971549r-8240,-7924l163962,963625r3062,-2945l167358,960680r-8525,-8181xem253126,963625r-8259,7924l253294,979635r-335,l261367,971549r-8241,-7924xem13236,952499l,965199r3888,12804l3749,978003r6710,-6454l3857,965199r13205,l21762,960680r-8526,-8181xem10459,971549r-6710,6454l17170,978003r-6711,-6454xem81452,954453l62697,971549r7080,6454l78350,969758r-6714,-6133l84728,963625r3062,-2945l87942,960680r-6490,-6227xem196844,954128r-18157,17421l184944,977553r8532,-7795l187098,963625r13092,l203413,960680r619,l196844,954128xem218845,958418r-8426,8084l218931,974260r8406,-8084l218845,958418xem47514,957710l33090,971549r2691,2583l44489,966176r-2653,-2551l47282,963625r3223,-2945l50772,960680r-3258,-2970xem17062,965199r-13205,l10459,971549r6603,-6350xem30268,952499r-8506,8181l33090,971549r8259,-7924l41836,963625,30268,952499xem59459,952499r-8954,8181l50772,960680r11925,10869l71391,963625r245,l59459,952499xem96296,952499r-8506,8181l87942,960680r11328,10869l107529,963625r335,l96296,952499xem124345,963625r-16481,l116105,971549r8240,-7924xem135913,952499r-8506,8181l127650,960680r11328,10869l147238,963625r243,l135913,952499xem163962,963625r-16481,l155721,971549r8241,-7924xem175530,952499r-8506,8181l167358,960680r11329,10869l186946,963625r152,l175530,952499xem241558,952499r-8506,8181l233539,960680r11328,10869l253126,963625,241558,952499xem261367,933449r-8408,8086l253294,941535r11427,10964l253126,963625r8241,7924l267969,965199r,-25400l261367,933449xem84728,963625r-13092,l78350,969758r6378,-6133xem200190,963625r-13092,l193476,969758r6714,-6133xem212367,952499r-8954,8181l204032,960680r6387,5822l218845,958418r-6478,-5919xem47282,963625r-5446,l44489,966176r2793,-2551xem225013,952499r-6168,5919l227337,966176r5715,-5496l233539,960680r-8526,-8181xem27150,939148l13236,952499r8526,8181l30268,952499r-8263,-7946l33080,944553r-5930,-5405xem56122,949450r-8608,8260l50772,960680r-267,l59459,952499r-3337,-3049xem90142,946581r-627,523l81452,954453r6490,6227l87790,960680r8506,-8181l90142,946581xem138978,933449r-19854,19050l127650,960680r-243,l135913,952499r-8263,-7946l144176,944553r3138,-3018l145596,939799r-6618,-6350xem176481,935566r-17648,16933l167358,960680r-334,l175530,952499r-8263,-7946l183793,944553r1239,-1192l176481,935566xem205284,946029r-8440,8099l204032,960680r-619,l212367,952499r-7083,-6470xem233295,944553r-8282,7946l233539,960680r-487,l241558,952499r-8263,-7946xem44489,938823r-8611,8281l47514,957710r8608,-8260l44489,938823xem78350,935241r-8668,7919l81452,954453r8637,-7872l89568,946029,78350,935241xem193476,935241r-8444,8120l196844,954128r8440,-8099l193476,935241xem3857,927099l,939799r13236,12700l21518,944553r487,l17062,939799r-13205,l10459,933449,3857,927099xem33080,944553r-11075,l30268,952499r5610,-5395l33080,944553xem66180,939799r-10058,9651l59459,952499r10223,-9339l66180,939799xem101816,935892l90694,946029r-552,552l96296,952499r11401,-10964l101816,935892xem116105,933449r-8408,8086l119124,952499r8282,-7946l127650,944553,116105,933449xem144176,944553r-16526,l135913,952499r8263,-7946xem155721,933449r-6602,6350l147405,941535r11428,10964l167115,944553r152,l155721,933449xem183793,944553r-16526,l175530,952499r8263,-7946xem211777,939799r-6493,6230l212367,952499r6478,-5918l211777,939799xem227337,938823r-8492,7758l225013,952499r8282,-7946l227337,938823xem244867,933449r-11572,11104l241558,952499r11401,-10964l253294,941535r-8427,-8086xem35781,930867r-8631,8281l35878,947104r8611,-8281l35781,930867xem220074,931838r-8297,7961l218845,946581r8492,-7758l220074,931838xem184944,927446r-8463,8120l185032,943361r8444,-8120l184944,927446xem74645,931677r-8465,8122l69682,943160r8668,-7919l74645,931677xem110455,928017r-8639,7875l107697,941535r8408,-8086l110455,928017xem156117,917005r-17139,16444l147405,941535r1714,-1736l155721,933449r-8240,-7924l163962,925525r731,-704l156117,917005xem253126,925525r-8259,7924l253294,941535r-335,l261367,933449r-8241,-7924xem6787,920587l,927099r,12700l3752,927446r105,-347l13932,927099,6787,920587xem10459,933449r-6602,6350l17062,939799r-6603,-6350xem63282,920749r-8468,8145l66180,939799r8465,-8122l63282,920749xem208544,920749r-8301,7984l211777,939799r8297,-7961l208544,920749xem24173,920261r-8634,8303l27150,939148r8631,-8281l24173,920261xem46326,920749l35781,930867r8708,7956l54814,928894r-8488,-8145xem231631,920749r-11557,11089l227337,938823r11827,-10806l238610,927446r-6979,-6697xem98666,916679r-8644,7897l101816,935892r8639,-7875l98666,916679xem173160,916679r-8467,8142l176481,935566r8463,-8120l173160,916679xem86034,920749l74645,931677r3705,3564l90022,924576r-3988,-3827xem191923,920749r-6979,6697l193476,935241r6767,-6508l191923,920749xem13932,927099r-10075,l10459,933449r5080,-4885l13932,927099xem122179,917330r-11724,10687l116105,933449r11423,-10986l122179,917330xem135913,914399r-8385,8064l138978,933449r8260,-7924l147481,925525,135913,914399xem163962,925525r-16481,l155721,933449r8241,-7924xem247653,920261r-7864,7185l239205,928017r5662,5432l253126,925525r-5473,-5264xem264721,914399r-11595,11126l261367,933449r6602,-6350l264721,914399xem66180,901699l46326,920749r8488,8145l63282,920749r-8255,-7939l71537,912810r3062,-2944l74286,909477r-8106,-7778xem200289,912810r-1748,1589l191923,920749r8320,7984l208544,920749r-8255,-7939xem15441,912283r-8654,8304l15539,928564r8634,-8303l15441,912283xem239905,912810r-8274,7939l239205,928017r584,-571l247653,920261r-7748,-7451xem164604,908862r-8487,8143l164693,924821r8467,-8142l164604,908862xem105888,901699l86034,920749r3988,3827l98666,916679r-4023,-3869l102901,912810r7462,-6817l105888,901699xem130794,909477r-8615,7853l127528,922463r8385,-8064l130794,909477xem43474,901699r-8492,8167l46326,920749r8274,-7939l55027,912810,43474,901699xem71537,912810r-16510,l63282,920749r8255,-7939xem83090,901699r-8087,7778l74691,909866r11343,10883l94309,912810r334,l83090,901699xem188736,901699r-8492,8167l180579,909866r11344,10883l200197,912810r-456,-527l188736,901699xem211777,901699r-11031,10584l200289,912810r8255,7939l219861,909866r427,l211777,901699xem228352,901699r-8491,8167l220288,909866r11343,10883l239905,912810,228352,901699xem6787,882812l,888999r,25400l6787,920587r8654,-8304l3857,901699,15151,890837,6787,882812xem26472,901699l15441,912283r8732,7978l34982,909866r-8510,-8167xem251485,901699r-11580,11111l247653,920261r11804,-10784l259591,909477r-8106,-7778xem118983,898117r-8620,7876l122179,917330r8615,-7853l118983,898117xem152843,898117r-8489,8165l156117,917005r8487,-8143l152843,898117xem102901,912810r-8258,l98666,916679r4235,-3869xem172069,901699r-7465,7163l173160,916679r7084,-6813l180579,909866r-8510,-8167xem139327,901699r-8533,7778l135913,914399r8441,-8117l139327,901699xem267969,901699r-8512,7778l259591,909477r5130,4922l267969,914399r,-12700xem46326,882649l26472,901699r8510,8167l43474,901699r-8233,-7917l51706,893782r3062,-2945l52944,888999r-6618,-6350xem86034,882649l66180,901699r8511,8167l75003,909477r8087,-7778l74858,893782r16465,l94385,890837r183,l86034,882649xem191923,882649r-19854,19050l180579,909866r-335,l188736,901699r-8233,-7917l196968,893782r3062,-2945l200456,890837r-8533,-8188xem220120,893782r-4610,4335l211777,901699r8511,8167l219861,909866r8491,-8167l220120,893782xem259737,893782r-8252,7917l259591,909477r-134,l267969,901699r-8232,-7917xem148098,893782r-4842,4335l139327,901699r5027,4583l152843,898117r-4745,-4335xem122179,886069r-16291,15630l110363,905993r8620,-7876l114475,893782r9253,l126951,890837r459,l122179,886069xem23665,882649r-8514,8188l26472,901699r8251,-7917l35241,893782,23665,882649xem51706,893782r-16465,l43474,901699r8232,-7917xem63282,882649r-6603,6350l54859,890837r11321,10862l74432,893782r426,l63282,882649xem91323,893782r-16465,l83090,901699r8233,-7917xem102899,882649r-8514,8188l94568,890837r11320,10862l114140,893782r335,l102899,882649xem135913,882649r-8962,8188l127410,890837r11917,10862l148013,893782r-3138,-2945l135913,882649xem168927,882649r-8514,8188l160748,890837r11321,10862l180320,893782r183,l168927,882649xem196968,893782r-16465,l188736,901699r8232,-7917xem208544,882649r-8514,8188l200456,890837r11321,10862l220028,893782r-2970,-2945l208544,882649xem231631,882649r-8534,8188l220120,893782r8232,7917l239647,890837r518,l231631,882649xem248161,882649r-8514,8188l240165,890837r11320,10862l259737,893782,248161,882649xem267969,888999r-3248,l259737,893782r8232,7917l267969,888999xem123728,893782r-9253,l118983,898117r4745,-4335xem156117,886394r-4874,4443l148098,893782r4745,4335l160413,890837r335,l156117,886394xem15539,874835r-8752,7977l15151,890837r8514,-8188l15539,874835xem66180,863599l46326,882649r8533,8188l56679,888999r6603,-6350l55156,874835r16252,l74599,871766r-1801,-1817l66180,863599xem101816,867507l86034,882649r8534,8188l94385,890837r8514,-8188l94773,874835r15081,l101816,867507xem130703,877890r-8524,8179l127410,890837r-459,l135913,882649r-5210,-4759xem164693,878578r-8576,7816l160748,890837r-335,l168927,882649r-4234,-4071xem211777,863599r-19854,19050l200456,890837r-426,l208544,882649r-8126,-7814l216670,874835r3191,-3069l220288,871766r-8511,-8167xem251146,863925r-19515,18724l240165,890837r-518,l248161,882649r-8126,-7814l256287,874835r3191,-3069l259747,871766r-8601,-7841xem152843,867182r-8580,7838l156117,886394r8576,-7816l152843,867182xem118983,867182r-8528,8200l122179,886069r8524,-8179l118983,867182xem98,863925l,876299r6787,6513l13932,876299r-10075,l197,864251r-99,-326xem27150,864251l15539,874835r8126,7814l34982,871766r-7832,-7515xem43474,863599r-8492,8167l46326,882649r8144,-7814l55156,874835,43474,863599xem71408,874835r-16252,l63282,882649r8126,-7814xem83090,863599r-6602,6350l74691,871766r11343,10883l94179,874835r594,l83090,863599xem109854,874835r-15081,l102899,882649r7556,-7267l109854,874835xem138978,869949r-8275,7941l135913,882649r8350,-7629l138978,869949xem176481,867833r-11788,10745l168927,882649r11317,-10883l180579,871766r-4098,-3933xem188736,863599r-8492,8167l180579,871766r11344,10883l200067,874835r351,l188736,863599xem216670,874835r-16252,l208544,882649r8126,-7814xem228352,863599r-8491,8167l220288,871766r11343,10883l239776,874835r259,l228352,863599xem256287,874835r-16252,l248161,882649r8126,-7814xem13236,850899l,863599r3857,12700l10459,869949,3857,863599r13205,l21762,859080r-8526,-8181xem10459,869949r-6602,6350l13932,876299r1607,-1464l10459,869949xem261367,869949r-1889,1817l259747,871766r4974,4533l267969,876299r-6602,-6350xem110363,859306r-8547,8201l110455,875382r8528,-8200l110363,859306xem158833,850899r-19855,19050l144263,875020r8580,-7838l147481,862025r11007,l164604,856437r-5771,-5538xem35878,856295r-8728,7956l34982,871766r8492,-8167l35878,856295xem74645,855477r-8465,8122l74691,871766r1797,-1817l83090,863599r-8445,-8122xem185032,860038r-8551,7795l180579,871766r-335,l188736,863599r-3704,-3561xem220074,855638r-8297,7961l220288,871766r-427,l228352,863599r-8278,-7961xem253126,862025r-1980,1900l259747,871766r-269,l261367,869949r-8241,-7924xem17062,863599r-13205,l10459,869949r6603,-6350xem135913,850899r-8506,8181l127650,859080r11328,10869l147238,862025r243,l135913,850899xem267969,850899r-3248,l253126,862025r8241,7924l267969,863599r,-12700xem173160,848620r-8556,7817l176481,867833r8551,-7795l173160,848620xem98666,848620r-8550,8223l101816,867507r8547,-8201l98666,848620xem119124,850899r-8761,8407l118983,867182r8424,-8102l127650,859080r-8526,-8181xem158488,862025r-11007,l152843,867182r5645,-5157xem30268,850899r-8506,8181l27150,864251r8728,-7956l30268,850899xem241558,850899r-2288,2201l251146,863925r1980,-1900l241558,850899xem47514,845689l35878,856295r7596,7304l54814,852694r-7300,-7005xem63282,844549r-8468,8145l66180,863599r8465,-8122l63282,844549xem81452,848946r-6807,6531l83090,863599r7026,-6756l81452,848946xem196844,849271r-11812,10767l188736,863599r11507,-11066l196844,849271xem208544,844549r-8301,7984l211777,863599r8297,-7961l208544,844549xem230783,845364r-10709,10274l228352,863599r10918,-10499l230783,845364xem33090,831849l13236,850899r8526,8181l30268,850899r-8263,-7946l38531,842953r3062,-2945l33090,831849xem138978,831849r-19854,19050l127650,859080r-243,l135913,850899r-8263,-7946l144176,842953r3062,-2945l147482,840008r-8504,-8159xem90022,840723r-8570,8223l90116,856843r8550,-8223l90022,840723xem178687,831849r-19854,19050l164604,856437r8556,-7817l167267,842953r12096,l184944,837853r-6257,-6004xem233295,842953r-2512,2411l239270,853100r2288,-2201l233295,842953xem62697,831849l47514,845689r7300,7005l63282,844549r-6963,-6696l69283,837853r-6586,-6004xem205371,841498r-8527,7773l200243,852533r8301,-7984l205371,841498xem,825499r108,12804l13236,850899r8282,-7946l22005,842953r-4835,-4650l3888,838303,,825499xem38531,842953r-16526,l30268,850899r8263,-7946xem116105,831849r-8484,8159l107773,840008r11351,10891l127406,842953r244,l116105,831849xem144176,842953r-16526,l135913,850899r8263,-7946xem155721,831849r-8483,8159l147482,840008r11351,10891l167115,842953r152,l155721,831849xem244867,831849r-11572,11104l241558,850899r11325,-10891l253370,840008r-8503,-8159xem261367,831849r-8484,8159l253370,840008r11351,10891l267943,838303r134,l261367,831849xem193476,830058r-8532,7795l196844,849271r8527,-7773l193476,830058xem78350,830058r-8573,8245l81452,848946r8570,-8223l78350,830058xem99270,831849r-9248,8874l98666,848620r8955,-8612l107773,840008r-8503,-8159xem179363,842953r-12096,l173160,848620r6203,-5667xem50076,831849r-8483,8159l47514,845689r8596,-7836l56319,837853r-6243,-6004xem221750,831849r-2819,2711l230783,845364r2512,-2411l221750,831849xem69283,837853r-12964,l63282,844549r6495,-6246l69283,837853xem215957,831849r-10586,9649l208544,844549r10387,-9989l215957,831849xem47514,818010l33090,831849r8503,8159l50076,831849r-8240,-7924l54003,823925r-6489,-5915xem119124,812799l99270,831849r8503,8159l107621,840008r8484,-8159l107864,823925r16481,l127407,820980r243,l119124,812799xem158833,812799r-19855,19050l147482,840008r-244,l155721,831849r-8240,-7924l163962,823925r3062,-2945l167358,820980r-8525,-8181xem253126,823925r-8259,7924l253370,840008r-487,l261367,831849r-8241,-7924xem13236,812799l,825499r3888,12804l3749,838303r6710,-6454l3857,825499r13205,l21762,820980r-8526,-8181xem10459,831849r-6710,6454l17170,838303r-6711,-6454xem81452,814753l62697,831849r7080,6454l78350,830058r-6714,-6133l84728,823925r3062,-2945l87942,820980r-6490,-6227xem196844,814428r-18157,17421l184944,837853r8532,-7795l187098,823925r13092,l203413,820980r619,l196844,814428xem218931,829139r-2974,2710l218931,834560r2819,-2711l218931,829139xem17062,825499r-13205,l10459,831849r6603,-6350xem30268,812799r-8506,8181l33090,831849r8259,-7924l41836,823925,30268,812799xem54003,823925r-12167,l50076,831849r6141,-5905l54003,823925xem64806,817684r-8589,8260l62697,831849r8694,-7924l71636,823925r-6830,-6241xem96296,812799r-8506,8181l87942,820980r11328,10869l107529,823925r335,l96296,812799xem124345,823925r-16481,l116105,831849r8240,-7924xem135913,812799r-8506,8181l127650,820980r11328,10869l147238,823925r243,l135913,812799xem163962,823925r-16481,l155721,831849r8241,-7924xem175530,812799r-8506,8181l167358,820980r11329,10869l186946,823925r152,l175530,812799xem207020,817684r-3607,3296l204032,820980r11925,10869l218931,829139,207020,817684xem230783,818335r-11852,10804l221750,831849r11302,-10869l233539,820980r-2756,-2645xem241558,812799r-8506,8181l233539,820980r11328,10869l253126,823925,241558,812799xem261367,793749r-8408,8086l253294,801835r11427,10964l253126,823925r8241,7924l267969,825499r,-25400l261367,793749xem84728,823925r-13092,l78350,830058r6378,-6133xem200190,823925r-13092,l193476,830058r6714,-6133xem56122,809750r-8608,8260l56217,825944r8589,-8260l56122,809750xem27150,799448l13236,812799r8526,8181l30268,812799r-8339,-8019l32999,804780r-5849,-5332xem90142,806881r-627,523l81452,814753r6490,6227l87790,820980r8506,-8181l90142,806881xem127574,804780r-2281,2101l119124,812799r8526,8181l127407,820980r8506,-8181l127574,804780xem167191,804780r-8358,8019l167358,820980r-334,l175530,812799r-8339,-8019xem200243,811166r-3399,3262l204032,820980r-619,l207020,817684r-6777,-6518xem239270,810599r-8487,7736l233539,820980r-487,l241558,812799r-2288,-2200xem227337,799123r-8492,7758l230783,818335r8487,-7736l227337,799123xem44489,799123r-8611,8281l47514,818010r8608,-8260l44489,799123xem66180,800099r-10058,9651l64806,817684r9839,-9462l66180,800099xem211777,800099r-11534,11067l207020,817684r11825,-10803l211777,800099xem83090,800099r-8445,8123l81452,814753r8637,-7872l87957,804780r-4867,-4681xem188736,800099r-3704,3562l196844,814428r3399,-3262l188736,800099xem3857,787399l296,799123r-99,325l98,799774,,800099r13236,12700l21594,804780r335,l17062,800099r-13205,l10459,793749,3857,787399xem32999,804780r-11070,l30268,812799r5610,-5395l32999,804780xem101816,796192r-9422,8588l90142,806881r6154,5918l107697,801835r-5881,-5643xem116105,793749r-8408,8086l119124,812799r8359,-8019l126411,803661r-10306,-9912xem138978,793749r-10330,9912l127574,804780r8339,8019l147314,801835r-1718,-1736l138978,793749xem155721,793749r-6602,6350l147405,801835r11428,10964l167191,804780,155721,793749xem176481,795866r-9290,8914l175530,812799r9502,-9138l176481,795866xem251146,799774r-11876,10825l241558,812799r11401,-10964l253294,801835r-2148,-2061xem86034,781049l66180,800099r8465,8123l83090,800099r-8278,-7961l91369,792138r3062,-2944l94179,788864r-8145,-7815xem35781,791167r-8631,8281l35878,807404r8611,-8281l35781,791167xem220074,792138r-8297,7961l218845,806881r8492,-7758l220074,792138xem180457,792138r-1770,1611l176481,795866r8551,7795l188736,800099r-8279,-7961xem110455,788317r-8639,7875l107697,801835r8408,-8086l110455,788317xem147360,785708r-8382,8041l147405,801835r1714,-1736l155721,793749r-8361,-8041xem267969,787399r-3248,l251146,799774r2148,2061l252959,801835r8408,-8086l259691,792138r3351,l267969,787399xem10459,793749r-6602,6350l17062,800099r-6603,-6350xem63282,781049r-8468,8145l66180,800099r8297,-7961l74812,792138,63282,781049xem91369,792138r-16557,l83090,800099r8279,-7961xem191923,781049r-10545,10118l180457,792138r8279,7961l200076,789194r335,l191923,781049xem208544,781049r-8468,8145l200411,789194r11366,10905l220074,792138,208544,781049xem6787,780887l,787399r,12375l197,799448,3857,787399r10075,l6787,780887xem247653,780561r-7485,6838l239205,788317r11941,11457l259523,792138r168,l247653,780561xem24173,780561r-8634,8303l27150,799448r8631,-8281l24173,780561xem46326,781049l35781,791167r8708,7956l54814,789194r-8488,-8145xem231631,781049r-11557,11089l227337,799123r11827,-10806l238249,787399r-6618,-6350xem102899,781049r-8126,7815l94522,789194r7294,6998l110455,788317r-7556,-7268xem168927,781049r-4234,4072l176481,795866r3885,-3728l179447,791167,168927,781049xem13932,787399r-10075,l10459,793749r5080,-4885l13932,787399xem122179,777630r-11724,10687l116105,793749r11423,-10986l122179,777630xem135913,774699r-8385,8064l138978,793749r8382,-8041l135913,774699xem156117,777305r-8757,8403l155721,793749r8972,-8628l156117,777305xem263042,792138r-3351,l261367,793749r1675,-1611xem66180,761999l46326,781049r8488,8145l63282,781049r-8255,-7939l71537,773110r3062,-2944l74286,769777r-8106,-7778xem105888,761999l86034,781049r8488,8145l94773,788864r8126,-7815l94643,773110r16511,l114216,770166r183,l105888,761999xem200289,773110r-1748,1589l191923,781049r8488,8145l200076,789194r8468,-8145l200289,773110xem15441,772583r-8654,8304l15539,788864r8634,-8303l15441,772583xem239905,773110r-8274,7939l239205,788317r963,-918l247653,780561r-7748,-7451xem172069,761999r-15952,15306l164693,785121r4234,-4072l160672,773110r16510,l180244,770166r335,l172069,761999xem130794,769777r-8615,7853l127528,782763r8385,-8064l130794,769777xem43474,761999r-8492,8167l46326,781049r8274,-7939l55027,773110,43474,761999xem71537,773110r-16510,l63282,781049r8255,-7939xem83090,761999r-8087,7778l74691,770166r11343,10883l94309,773110r334,l83090,761999xem111154,773110r-16511,l102899,781049r8255,-7939xem177182,773110r-16510,l168927,781049r8255,-7939xem188736,761999r-8492,8167l180579,770166r11344,10883l200197,773110r-456,-527l188736,761999xem211777,761999r-11031,10584l200289,773110r8255,7939l219861,770166r427,l211777,761999xem228352,761999r-8491,8167l220288,770166r11343,10883l239905,773110,228352,761999xem6787,743112l,749299r,25400l6787,780887r8654,-8304l3857,761999,15151,751137,6787,743112xem26472,761999l15441,772583r8732,7978l34982,770166r-8510,-8167xem251485,761999r-11580,11111l247653,780561r11804,-10784l259591,769777r-8106,-7778xem122707,761999r-8491,8167l114399,770166r7780,7464l130794,769777r-8087,-7778xem149119,761999r-4765,4583l156117,777305r4372,-4195l160672,773110,149119,761999xem139327,761999r-8533,7778l135913,774699r8441,-8117l139327,761999xem267969,761999r-8512,7778l259591,769777r5130,4922l267969,774699r,-12700xem46326,742949l26472,761999r8510,8167l43474,761999r-8233,-7917l51706,754082r3062,-2945l52944,749299r-6618,-6350xem86034,742949l66180,761999r8511,8167l75003,769777r8087,-7778l74858,754082r16465,l94385,751137r183,l86034,742949xem122179,746369r-16291,15630l114399,770166r-183,l122707,761999r-8232,-7917l130641,754082r-8462,-7713xem191923,742949r-19854,19050l180579,770166r-335,l188736,761999r-8233,-7917l196968,754082r3062,-2945l200456,751137r-8533,-8188xem220120,754082r-237,140l211777,761999r8511,8167l219861,770166r8491,-8167l220120,754082xem259737,754082r-8252,7917l259591,769777r-134,l267969,761999r-8232,-7917xem144354,757417r-5027,4582l144354,766582r4765,-4583l144354,757417xem23665,742949r-8514,8188l26472,761999r8251,-7917l35241,754082,23665,742949xem51706,754082r-16465,l43474,761999r8232,-7917xem63282,742949r-6603,6350l54859,751137r11321,10862l74432,754082r426,l63282,742949xem91323,754082r-16465,l83090,761999r8233,-7917xem102899,742949r-8514,8188l94568,751137r11320,10862l114140,754082r335,l102899,742949xem130641,754082r-16166,l122707,761999r8087,-7777l130641,754082xem135913,749299r-5119,4923l139327,761999r5027,-4582l135913,749299xem156117,746694r-11763,10723l149119,761999r11294,-10862l160748,751137r-4631,-4443xem168927,742949r-8514,8188l160748,751137r11321,10862l180320,754082r183,l168927,742949xem196968,754082r-16465,l188736,761999r8232,-7917xem208544,742949r-8514,8188l200456,751137r11321,10862l220028,754082r-2970,-2945l208544,742949xem231631,742949r-8534,8188l220120,754082r8232,7917l239647,751137r518,l231631,742949xem248161,742949r-8514,8188l240165,751137r11320,10862l259737,754082,248161,742949xem267969,749299r-3248,l259737,754082r8232,7917l267969,749299xem127528,741236r-5349,5133l130794,754222r5119,-4923l127528,741236xem15539,735135r-8752,7977l15151,751137r8514,-8188l15539,735135xem66180,723899l46326,742949r8533,8188l56679,749299r6603,-6350l55156,735135r16252,l74599,732066r-1801,-1817l66180,723899xem101816,727807l86034,742949r8534,8188l94385,751137r8514,-8188l94773,735135r15081,l101816,727807xem164693,738878r-8576,7816l160748,751137r-335,l168927,742949r-4234,-4071xem211777,723899r-19854,19050l200456,751137r-426,l208544,742949r-8126,-7814l216670,735135r3191,-3069l220288,732066r-8511,-8167xem251146,724225r-19515,18724l240165,751137r-518,l248161,742949r-8126,-7814l256287,735135r3191,-3069l259747,732066r-8601,-7841xem138978,730249r-11450,10987l135913,749299r11447,-11008l138978,730249xem155721,730249r-8361,8042l156117,746694r8576,-7816l155721,730249xem116105,730249r-5650,5433l122179,746369r5349,-5133l116105,730249xem98,724225l,736599r6787,6513l13932,736599r-10075,l197,724551r-99,-326xem27150,724551l15539,735135r8126,7814l34982,732066r-7832,-7515xem43474,723899r-8492,8167l46326,742949r8144,-7814l55156,735135,43474,723899xem71408,735135r-16252,l63282,742949r8126,-7814xem83090,723899r-6602,6350l74691,732066r11343,10883l94179,735135r594,l83090,723899xem109854,735135r-15081,l102899,742949r7556,-7267l109854,735135xem176481,728133r-11788,10745l168927,742949r11317,-10883l180579,732066r-4098,-3933xem188736,723899r-8492,8167l180579,732066r11344,10883l200067,735135r351,l188736,723899xem216670,735135r-16252,l208544,742949r8126,-7814xem228352,723899r-8491,8167l220288,732066r11343,10883l239776,735135r259,l228352,723899xem256287,735135r-16252,l248161,742949r8126,-7814xem158833,711199r-19855,19050l147360,738291r8361,-8042l147481,722325r16481,l167024,719380r334,l158833,711199xem13236,711199l,723899r3857,12700l10459,730249,3857,723899r13205,l21762,719380r-8526,-8181xem10459,730249r-6602,6350l13932,736599r1607,-1464l10459,730249xem261367,730249r-1889,1817l259747,732066r4974,4533l267969,736599r-6602,-6350xem119124,711199r-17308,16608l110455,735682r5650,-5433l107864,722325r16481,l127407,719380r243,l119124,711199xem35878,716595r-8728,7956l34982,732066r8492,-8167l35878,716595xem74645,715777r-8465,8122l74691,732066r1797,-1817l83090,723899r-8445,-8122xem185032,720338r-8551,7795l180579,732066r-335,l188736,723899r-3704,-3561xem220074,715938r-8297,7961l220288,732066r-427,l228352,723899r-8278,-7961xem253126,722325r-1980,1900l259747,732066r-269,l261367,730249r-8241,-7924xem17062,723899r-13205,l10459,730249r6603,-6350xem124345,722325r-16481,l116105,730249r8240,-7924xem135913,711199r-8506,8181l127650,719380r11328,10869l147238,722325r243,l135913,711199xem163962,722325r-16481,l155721,730249r8241,-7924xem267969,711199r-3248,l253126,722325r8241,7924l267969,723899r,-12700xem175530,711199r-8506,8181l167358,719380r9123,8753l185032,720338r-9502,-9139xem96296,711199r-6180,5944l101816,727807r5713,-5482l107864,722325,96296,711199xem30268,711199r-8506,8181l27150,724551r8728,-7956l30268,711199xem241558,711199r-2288,2201l251146,724225r1980,-1900l241558,711199xem47514,705989l35878,716595r7596,7304l54814,712994r-7300,-7005xem63282,704849r-8468,8145l66180,723899r8465,-8122l63282,704849xem81452,709246r-6807,6531l83090,723899r7026,-6756l81452,709246xem196844,709571r-11812,10767l188736,723899r11507,-11066l196844,709571xem208544,704849r-8301,7984l211777,723899r8297,-7961l208544,704849xem230783,705664r-10709,10274l228352,723899r10918,-10499l230783,705664xem33090,692149l13236,711199r8526,8181l30268,711199r-8263,-7946l38531,703253r3062,-2945l33090,692149xem138978,692149r-19854,19050l127650,719380r-243,l135913,711199r-8263,-7946l144176,703253r3062,-2945l147482,700308r-8504,-8159xem178687,692149r-19854,19050l167358,719380r-334,l175530,711199r-8263,-7946l183793,703253r3062,-2945l187190,700308r-8503,-8159xem99270,692149l81452,709246r8664,7897l96296,711199r-8263,-7946l104559,703253r3062,-2945l107773,700308r-8503,-8159xem233295,703253r-2512,2411l239270,713400r2288,-2201l233295,703253xem56217,698055r-8703,7934l54814,712994r8468,-8145l56217,698055xem205371,701798r-8527,7773l200243,712833r8301,-7984l205371,701798xem13236,673099l,685799r108,12804l13236,711199r8282,-7946l22005,703253r-4835,-4650l3749,698603r6710,-6454l3857,685799r13205,l21762,681280r-8526,-8181xem38531,703253r-16526,l30268,711199r8263,-7946xem104559,703253r-16526,l96296,711199r8263,-7946xem116105,692149r-8484,8159l107773,700308r11351,10891l127406,703253r244,l116105,692149xem144176,703253r-16526,l135913,711199r8263,-7946xem155721,692149r-8483,8159l147482,700308r11351,10891l167115,703253r152,l155721,692149xem183793,703253r-16526,l175530,711199r8263,-7946xem244867,692149r-11572,11104l241558,711199r11325,-10891l253370,700308r-8503,-8159xem261367,692149r-8484,8159l253370,700308r11351,10891l267943,698603r134,l261367,692149xem195338,692149r-8483,8159l187190,700308r9654,9263l205371,701798r-10033,-9649xem76488,692149r-6711,6454l81452,709246r6246,-5993l88033,703253,76488,692149xem50076,692149r-8483,8159l47514,705989r8703,-7934l50076,692149xem221750,692149r-2819,2711l230783,705664r2512,-2411l221750,692149xem62697,692149r-6480,5906l63282,704849r6495,-6246l62697,692149xem215957,692149r-10586,9649l208544,704849r10387,-9989l215957,692149xem47514,678310l33090,692149r8503,8159l50076,692149r-8240,-7924l54003,684225r-6489,-5915xem119124,673099l99270,692149r8503,8159l107621,700308r8484,-8159l107864,684225r16481,l127407,681280r243,l119124,673099xem158833,673099r-19855,19050l147482,700308r-244,l155721,692149r-8240,-7924l163962,684225r3062,-2945l167358,681280r-8525,-8181xem196844,674728r-18157,17421l187190,700308r-335,l195338,692149r-8240,-7924l203579,684225r1792,-1724l196844,674728xem253126,684225r-8259,7924l253370,700308r-487,l261367,692149r-8241,-7924xem10459,692149r-6710,6454l17170,698603r-6711,-6454xem81452,675053l62697,692149r7080,6454l76488,692149r-6603,-6350l83090,685799r4700,-4519l87942,681280r-6490,-6227xem218931,689439r-2974,2710l218931,694860r2819,-2711l218931,689439xem17062,685799r-13205,l10459,692149r6603,-6350xem30268,673099r-8506,8181l33090,692149r8259,-7924l41836,684225,30268,673099xem54003,684225r-12167,l50076,692149r6141,-5905l54003,684225xem63282,679449r-7065,6795l62697,692149r6966,-6350l69885,685799r-6603,-6350xem83090,685799r-13205,l76488,692149r6602,-6350xem96296,673099r-8506,8181l87942,681280r11328,10869l107529,684225r335,l96296,673099xem124345,684225r-16481,l116105,692149r8240,-7924xem135913,673099r-8506,8181l127650,681280r11328,10869l147238,684225r243,l135913,673099xem163962,684225r-16481,l155721,692149r8241,-7924xem175530,673099r-8506,8181l167358,681280r11329,10869l186946,684225r152,l175530,673099xem203579,684225r-16481,l195338,692149r8241,-7924xem208544,679449r-3173,3052l215957,692149r2974,-2710l208544,679449xem230783,678635r-11852,10804l221750,692149r11302,-10869l233539,681280r-2756,-2645xem241558,673099r-8506,8181l233539,681280r11328,10869l253126,684225,241558,673099xem264721,673099r-11595,11126l261367,692149r6602,-6350l264721,673099xem54814,671305r-7300,7005l56217,686244r7065,-6795l54814,671305xem200243,671466r-3399,3262l205371,682501r3173,-3052l200243,671466xem27150,659748l13236,673099r8526,8181l30268,673099r-8339,-8019l32999,665080r-5849,-5332xem90116,667156r-8664,7897l87942,681280r-152,l96296,673099r-6180,-5943xem127574,665080r-2255,2076l119124,673099r8526,8181l127407,681280r8506,-8181l127574,665080xem167191,665080r-8358,8019l167358,681280r-334,l175530,673099r-8339,-8019xem239270,670899r-8487,7736l233539,681280r-487,l241558,673099r-2288,-2200xem66180,660399l54814,671305r8468,8144l74645,668522r-8465,-8123xem211777,660399r-11534,11067l208544,679449r11530,-11088l211777,660399xem228352,660399r-8278,7962l230783,678635r8487,-7736l228352,660399xem43474,660399r-7596,7305l47514,678310r7300,-7005l43474,660399xem83090,660399r-8445,8123l81452,675053r8664,-7897l83090,660399xem188736,660399r-3704,3562l196844,674728r3399,-3262l188736,660399xem3857,647699l197,659748r-99,326l,660399r13236,12700l21594,665080r335,l17062,660399r-13205,l10459,654049,3857,647699xem32999,665080r-11070,l30268,673099r5610,-5395l32999,665080xem101816,656492l90116,667156r6180,5943l107697,662135r-5881,-5643xem116105,654049r-8408,8086l119124,673099r8359,-8019l126411,663961r-10306,-9912xem138978,654049r-10330,9912l127574,665080r8339,8019l147314,662135r-1718,-1736l138978,654049xem155721,654049r-6602,6350l147405,662135r11428,10964l167191,665080,155721,654049xem176481,656166r-9290,8914l175530,673099r9502,-9138l176481,656166xem251146,660074r-11876,10825l241558,673099r11401,-10964l253294,662135r-2148,-2061xem261367,654049r-8408,8086l253294,662135r11427,10964l267969,673099r,-12700l261367,654049xem86034,641349l66180,660399r8465,8123l83090,660399r-8278,-7961l91369,652438r3062,-2944l93608,648617r-7574,-7268xem220074,652438r-8297,7961l220074,668361r8278,-7962l220074,652438xem46326,641349l27150,659748r8728,7956l43474,660399r-8279,-7961l51752,652438r3062,-2944l46326,641349xem180457,652438r-1770,1611l176481,656166r8551,7795l188736,660399r-8279,-7961xem110455,648617r-8639,7875l107697,662135r8408,-8086l110455,648617xem147360,646008r-8382,8041l147405,662135r1714,-1736l155721,654049r-8361,-8041xem267969,647699r-3248,l251146,660074r2148,2061l252959,662135r8408,-8086l259691,652438r3351,l267969,647699xem10459,654049r-6602,6350l17062,660399r-6603,-6350xem51752,652438r-16557,l43474,660399r8278,-7961xem63282,641349r-8468,8145l66180,660399r8297,-7961l74812,652438,63282,641349xem91369,652438r-16557,l83090,660399r8279,-7961xem191923,641349r-8488,8145l180457,652438r8279,7961l200076,649494r335,l191923,641349xem208544,641349r-8468,8145l200411,649494r11366,10905l220074,652438,208544,641349xem231631,641349r-11557,11089l228352,660399r11341,-10905l240119,649494r-8488,-8145xem6787,641187l,647699r,12375l197,659748,3857,647699r10075,l6787,641187xem248161,641349r-8468,8145l240119,649494r11027,10580l259523,652438r168,l248161,641349xem23665,641349r-8468,8145l15900,649494r11250,10254l34769,652438r426,l23665,641349xem102899,641349r-7556,7268l94522,649494r7294,6998l110455,648617r-7556,-7268xem168927,641349r-4234,4072l176481,656166r3885,-3728l177395,649494r-8468,-8145xem13932,647699r-10075,l10459,654049r4738,-4555l15900,649494r-1968,-1795xem122179,637930r-11724,10687l116105,654049r11423,-10986l122179,637930xem135913,634999r-8385,8064l138978,654049r8382,-8041l135913,634999xem156117,637605r-8757,8403l155721,654049r8972,-8628l156117,637605xem263042,652438r-3351,l261367,654049r1675,-1611xem26472,622299l6787,641187r9113,8307l15197,649494r8468,-8145l15410,633410r16511,l34982,630466r-8510,-8167xem66180,622299l46326,641349r8488,8145l63282,641349r-8255,-7939l71537,633410r3062,-2944l74286,630077r-8106,-7778xem105888,622299l86034,641349r8488,8145l95343,648617r7556,-7268l94643,633410r16511,l114216,630466r183,l105888,622299xem200289,633410r-1748,1589l191923,641349r8488,8145l200076,649494r8468,-8145l200289,633410xem239905,633410r-8274,7939l240119,649494r-426,l248161,641349r-8256,-7939xem172069,622299r-15952,15306l164693,645421r4234,-4072l160672,633410r16510,l180244,630466r335,l172069,622299xem130794,630077r-8615,7853l127528,643063r8385,-8064l130794,630077xem31921,633410r-16511,l23665,641349r8256,-7939xem43474,622299r-8492,8167l46326,641349r8274,-7939l55027,633410,43474,622299xem71537,633410r-16510,l63282,641349r8255,-7939xem83090,622299r-8087,7778l74691,630466r11343,10883l94309,633410r334,l83090,622299xem111154,633410r-16511,l102899,641349r8255,-7939xem177182,633410r-16510,l168927,641349r8255,-7939xem188736,622299r-8492,8167l180579,630466r11344,10883l200197,633410r-2970,-2944l188736,622299xem211777,622299r-8511,8167l200289,633410r8255,7939l219861,630466r427,l211777,622299xem228352,622299r-8491,8167l220288,630466r11343,10883l239905,633410,228352,622299xem251485,622299r-11580,11111l248161,641349r11317,-10883l259996,630466r-8511,-8167xem6787,603412l,609599r,25400l6787,641187r8105,-7777l15410,633410,3857,622299,15441,611716,6787,603412xem122707,622299r-8491,8167l114399,630466r7780,7464l130794,630077r-8087,-7778xem149119,622299r-4765,4583l156117,637605r4372,-4195l160672,633410,149119,622299xem139327,622299r-8533,7778l135913,634999r8441,-8117l139327,622299xem267969,622299r-8491,8167l259996,630466r4725,4533l267969,634999r,-12700xem46326,603249l26472,622299r8510,8167l43474,622299r-8279,-7961l51752,614338r3062,-2944l46326,603249xem86034,603249l66180,622299r8511,8167l75003,630077r8087,-7778l74812,614338r16557,l94431,611394r-1779,-1795l86034,603249xem122179,606669r-16291,15630l114399,630466r-183,l122707,622299r-8278,-7961l130593,614338r-8414,-7669xem180457,614338r-348,247l172069,622299r8510,8167l180244,630466r8492,-8167l180457,614338xem220074,614338r-8297,7961l220288,630466r-427,l228352,622299r-8278,-7961xem259525,614585r-8040,7714l259996,630466r-518,l267969,622299r-8444,-7714xem144354,617717r-5027,4582l144354,626882r4765,-4583l144354,617717xem24173,603738r-8732,7978l26472,622299r8297,-7961l35195,614338,24173,603738xem51752,614338r-16557,l43474,622299r8278,-7961xem63282,603249r-8468,8145l66180,622299r8297,-7961l74812,614338,63282,603249xem91369,614338r-16557,l83090,622299r8279,-7961xem102899,603249r-6603,6350l94522,611394r11366,10905l114186,614338r243,l102899,603249xem130593,614338r-16164,l122707,622299r8022,-7714l130863,614585r-270,-247xem135913,609599r-5184,4986l130863,614585r8464,7714l144354,617717r-8441,-8118xem156117,606994r-11763,10723l149119,622299r11340,-10905l160702,611394r-4585,-4400xem168927,603249r-8468,8145l160702,611394r11367,10905l180366,614338r-2636,-2622l168927,603249xem191923,603249r-8824,8467l180457,614338r8279,7961l200076,611394r335,l191923,603249xem208544,603249r-8468,8145l200411,611394r11366,10905l220074,614338,208544,603249xem231631,603249r-11557,11089l228352,622299r11341,-10905l240119,611394r-8488,-8145xem247653,603738r-7960,7656l240119,611394r11366,10905l259525,614585,247653,603738xem267969,609599r-3248,l259525,614585r8444,7714l267969,609599xem127528,601536r-5349,5133l130863,614585r-134,l135913,609599r-8385,-8063xem15539,595435r-8752,7977l15441,611716r8732,-7978l15539,595435xem66180,584199l46326,603249r8488,8145l63282,603249r-8301,-7983l71583,595266r3062,-2944l66180,584199xem101816,588107l86034,603249r8488,8145l96296,609599r6603,-6350l94598,595266r15072,l101816,588107xem164693,599178r-8576,7816l160702,611394r-243,l168927,603249r-4234,-4071xem200243,595266r-8320,7983l200411,611394r-335,l208544,603249r-8301,-7983xem239185,596001r-7554,7248l240119,611394r-426,l247653,603738r-8468,-7737xem138978,590549r-11450,10987l135913,609599r11447,-11008l138978,590549xem261367,590549r-8362,8042l253248,598591r11473,11008l267969,596899r-6602,-6350xem155721,590549r-8361,8042l156117,606994r8576,-7816l155721,590549xem116105,590549r-5080,4886l110476,596001r11703,10668l127528,601536,116105,590549xem27150,584851l15539,595435r8634,8303l35781,593132r-8631,-8281xem244867,590549r-5682,5452l247653,603738r5352,-5147l253248,598591r-8381,-8042xem,584199r,12700l6787,603412r7145,-6513l3857,596899,,584199xem44489,585176r-8708,7956l46326,603249r8320,-7983l54981,595266,44489,585176xem71583,595266r-16602,l63282,603249r8301,-7983xem83090,584199r-8445,8123l86034,603249r8320,-7983l94598,595266,83090,584199xem109670,595266r-15072,l102899,603249r7537,-7248l109670,595266xem176481,588433r-11788,10745l168927,603249r11363,-10927l180534,592322r-4053,-3889xem188736,584199r-8446,8123l180534,592322r11389,10927l200243,595266,188736,584199xem211777,584199r-11534,11067l208544,603249r11363,-10927l220242,592322r-8465,-8123xem227337,585176r-7430,7146l220242,592322r11389,10927l239185,596001,227337,585176xem158833,571499r-19855,19050l147360,598591r8361,-8042l147481,582625r16481,l167024,579680r334,l158833,571499xem253126,582625r-8259,7924l253248,598591r-243,l261367,590549r-8241,-7924xem13236,571499l,584199r3857,12700l10459,590549,3857,584199r13205,l21762,579680r-8526,-8181xem10459,590549r-6602,6350l13932,596899r1607,-1464l10459,590549xem119124,571499r-17308,16608l110476,596001r549,-566l116105,590549r-8241,-7924l124345,582625r3062,-2945l127650,579680r-8526,-8181xem35878,576895r-8728,7956l35781,593132r8708,-7956l35878,576895xem74645,576077r-8465,8122l74645,592322r8445,-8123l74645,576077xem185032,580638r-8551,7795l180534,592322r-244,l188736,584199r-3704,-3561xem218872,577443r-2385,2237l211777,584199r8465,8123l219907,592322r7430,-7146l218872,577443xem17062,584199r-13205,l10459,590549r6603,-6350xem124345,582625r-16481,l116105,590549r8240,-7924xem135913,571499r-8506,8181l127650,579680r11328,10869l147238,582625r243,l135913,571499xem163962,582625r-16481,l155721,590549r8241,-7924xem241558,571499r-8506,8181l233539,579680r11328,10869l253126,582625,241558,571499xem261367,552449r-8484,8159l253370,560608r11351,10891l253126,582625r8241,7924l267969,584199r,-25400l261367,552449xem175530,571499r-8506,8181l167358,579680r9123,8753l185032,580638r-9502,-9139xem96296,571499r-6180,5944l101816,588107r5713,-5482l107864,582625,96296,571499xem47514,566289l35878,576895r8611,8281l56122,574549r-8608,-8260xem225013,571499r-5623,5396l218872,577443r8465,7733l233052,579680r487,l225013,571499xem30268,571499r-8506,8181l27150,584851r8728,-7956l30268,571499xem64806,566615r-8684,7934l66180,584199r8465,-8122l64806,566615xem81452,569546r-6807,6531l83090,584199r7026,-6756l81452,569546xem196844,569871r-11812,10767l188736,584199r11507,-11066l196844,569871xem207020,566615r-6777,6518l211777,584199r7042,-6756l218272,576895,207020,566615xem33090,552449l13236,571499r8526,8181l30268,571499r-8212,-7897l38480,563602r3113,-2994l33090,552449xem138978,552449r-19854,19050l127650,579680r-243,l135913,571499r-8212,-7897l144125,563602r3113,-2994l147482,560608r-8504,-8159xem178687,552449r-19854,19050l167358,579680r-334,l175530,571499r-8212,-7897l183742,563602r3113,-2994l187190,560608r-8503,-8159xem233346,563602r-2903,2687l225013,571499r8526,8181l233052,579680r8506,-8181l233346,563602xem99270,552449l81452,569546r8664,7897l96296,571499r-8212,-7897l104508,563602r3113,-2994l107773,560608r-8503,-8159xem56217,558355r-8703,7934l56122,574549r8684,-7934l56217,558355xem203722,563602r-6878,6269l200243,573133r6777,-6518l203722,563602xem3857,546099l,558799r13236,12700l21467,563602r589,l17062,558799r-13205,l10459,552449,3857,546099xem38480,563602r-16424,l30268,571499r8212,-7897xem104508,563602r-16424,l96296,571499r8212,-7897xem116105,552449r-8484,8159l107773,560608r11351,10891l127356,563602r345,l116105,552449xem144125,563602r-16424,l135913,571499r8212,-7897xem155721,552449r-8483,8159l147482,560608r11351,10891l167064,563602r254,l155721,552449xem183742,563602r-16424,l175530,571499r8212,-7897xem221750,552449r-8484,8159l213662,560608r11351,10891l233244,563602r-3011,-2994l221750,552449xem244867,552449r-8503,8159l233346,563602r8212,7897l252883,560608r487,l244867,552449xem193476,554241r-6621,6367l187190,560608r9654,9263l203722,563602r-10246,-9361xem78350,554241r-6970,6367l71647,560608r9805,8938l87647,563602r437,l78350,554241xem62697,552449r-6480,5906l64806,566615r6574,-6007l71647,560608r-8950,-8159xem210419,557497r-6697,6105l207020,566615r6246,-6007l213662,560608r-3243,-3111xem50076,552449r-8483,8159l47514,566289r8703,-7934l50076,552449xem47514,538610l33090,552449r8503,8159l50076,552449r-8240,-7924l54003,544525r-6489,-5915xem81452,535353l62697,552449r8950,8159l71380,560608r6970,-6367l69885,546099r17376,l90022,543576r-8570,-8223xem119124,533399l99270,552449r8503,8159l107621,560608r8484,-8159l107864,544525r16481,l127407,541580r243,l119124,533399xem158833,533399r-19855,19050l147482,560608r-244,l155721,552449r-8240,-7924l163962,544525r3062,-2945l167358,541580r-8525,-8181xem191923,539749r-13236,12700l187190,560608r-335,l193476,554241r-8425,-7697l199004,546544r-7081,-6795xem218931,549739r-8512,7758l213662,560608r-396,l221750,552449r-2819,-2710xem253126,544525r-8259,7924l253370,560608r-487,l261367,552449r-8241,-7924xem13236,533399l,546099r,12700l3857,546099r13205,l21762,541580r-8526,-8181xem10459,552449r-6602,6350l17062,558799r-6603,-6350xem208544,539749r-8301,7984l210419,557497r8512,-7758l208544,539749xem87261,546099r-17376,l78350,554241r8911,-8142xem199004,546544r-13953,l193476,554241r6767,-6508l199004,546544xem17062,546099r-13205,l10459,552449r6603,-6350xem30268,533399r-8506,8181l33090,552449r8259,-7924l41836,544525,30268,533399xem54003,544525r-12167,l50076,552449r6141,-5905l54003,544525xem63282,539749r-7065,6795l62697,552449r6966,-6350l69885,546099r-6603,-6350xem98666,535679r-8644,7897l99270,552449r8259,-7924l107864,544525r-9198,-8846xem124345,544525r-16481,l116105,552449r8240,-7924xem135913,533399r-8506,8181l127650,541580r11328,10869l147238,544525r243,l135913,533399xem163962,544525r-16481,l155721,552449r8241,-7924xem173160,535679r-6136,5901l167358,541580r11329,10869l184842,546544r209,l173160,535679xem230783,538935r-11852,10804l221750,552449r11302,-10869l233539,541580r-2756,-2645xem241558,533399r-8506,8181l233539,541580r11328,10869l253126,544525,241558,533399xem264721,533399r-11595,11126l261367,552449r6602,-6350l264721,533399xem200243,531766r-8320,7983l200243,547733r8301,-7984l200243,531766xem54814,531605r-7300,7005l56217,546544r7065,-6795l54814,531605xem90116,527456r-8664,7897l90022,543576r8644,-7897l90116,527456xem27150,520048l13236,533399r8526,8181l30268,533399r-8385,-8063l32951,525336r-5801,-5288xem127528,525336r-8404,8063l127650,541580r-243,l135913,533399r-8385,-8063xem164604,527862r-5771,5537l167358,541580r-334,l173160,535679r-8556,-7817xem239270,531199r-8487,7736l233539,541580r-487,l241558,533399r-2288,-2200xem66180,520699l54814,531605r8468,8144l74645,528822r-8465,-8123xem188736,520699r-8446,8123l180534,528822r11389,10927l200243,531766,188736,520699xem211777,520699r-11534,11067l208544,539749r11363,-10927l220242,528822r-8465,-8123xem228352,520699r-8445,8123l220242,528822r10541,10113l239270,531199,228352,520699xem43474,520699r-7596,7305l47514,538610r7300,-7005l43474,520699xem101816,516792l90116,527456r8550,8223l110363,524993r-8547,-8201xem172069,520699r-7465,7163l173160,535679r7130,-6857l180534,528822r-8465,-8123xem83090,520699r-8445,8123l81452,535353r8664,-7897l83090,520699xem3857,507999l197,520048r-99,326l,520699r13236,12700l21640,525336r243,l17062,520699r-13205,l10459,514349,3857,507999xem32951,525336r-11068,l30268,533399r5610,-5395l32951,525336xem118983,517117r-8620,7876l119124,533399r8404,-8063l118983,517117xem138978,514349r-11450,10987l135913,533399r11447,-11008l138978,514349xem152843,517117r-5483,5274l158833,533399r5771,-5537l152843,517117xem251146,520374r-11876,10825l241558,533399r11447,-11008l253248,522391r-2102,-2017xem261367,514349r-8362,8042l253248,522391r11473,11008l267969,533399r,-12700l261367,514349xem86034,501649l66180,520699r8465,8123l83090,520699r-8278,-7961l91369,512738r3062,-2944l93985,509279r-7951,-7630xem180457,512738r-1770,1611l172069,520699r8465,8123l180290,528822r8446,-8123l180457,512738xem220074,512738r-8297,7961l220242,528822r-335,l228352,520699r-8278,-7961xem46326,501649l27150,520048r8728,7956l43474,520699r-8279,-7961l51752,512738r3062,-2944l46326,501649xem110455,508917r-8639,7875l110363,524993r8620,-7876l110455,508917xem144263,509279r-5285,5070l147360,522391r5483,-5274l144263,509279xem267969,507999r-3248,l251146,520374r2102,2017l253005,522391r8362,-8042l259691,512738r3351,l267969,507999xem10459,514349r-6602,6350l17062,520699r-6603,-6350xem51752,512738r-16557,l43474,520699r8278,-7961xem63282,501649r-8468,8145l66180,520699r8297,-7961l74812,512738,63282,501649xem91369,512738r-16557,l83090,520699r8279,-7961xem168927,501649r-8468,8145l160702,509794r11367,10905l180366,512738r-2971,-2944l168927,501649xem191923,501649r-8488,8145l180457,512738r8279,7961l200076,509794r335,l191923,501649xem208544,501649r-8468,8145l200411,509794r11366,10905l220074,512738,208544,501649xem231631,501649r-11557,11089l228352,520699r11341,-10905l240119,509794r-8488,-8145xem6787,501487l,507999r,12375l197,520048,3857,507999r10075,l6787,501487xem248161,501649r-8468,8145l240119,509794r11027,10580l259523,512738r168,l248161,501649xem23665,501649r-8468,8145l15900,509794r11250,10254l34769,512738r426,l23665,501649xem122179,498230r-11724,10687l118983,517117r11720,-10708l122179,498230xem152214,501649r-7951,7630l152843,517117r7616,-7323l160702,509794r-8488,-8145xem102899,501649r-7933,7630l94522,509794r7294,6998l110455,508917r-7556,-7268xem13932,507999r-10075,l10459,514349r4738,-4555l15900,509794r-1968,-1795xem135913,501649r-5210,4760l138978,514349r5285,-5070l135913,501649xem263042,512738r-3351,l261367,514349r1675,-1611xem26472,482599l6787,501487r9113,8307l15197,509794r8468,-8145l15410,493710r16511,l34982,490766r-8510,-8167xem66180,482599l46326,501649r8488,8145l63282,501649r-8255,-7939l71537,493710r3062,-2944l69913,486182r-3733,-3583xem105888,482599l86034,501649r8488,8145l94966,509279r7933,-7630l94643,493710r16511,l114216,490766r183,l105888,482599xem172069,482599r-19855,19050l160702,509794r-243,l168927,501649r-8255,-7939l177182,493710r3062,-2944l180579,490766r-8510,-8167xem200289,493710r-415,310l191923,501649r8488,8145l200076,509794r8468,-8145l200289,493710xem239905,493710r-8274,7939l240119,509794r-426,l248161,501649r-8256,-7939xem127223,493710r-426,310l122179,498230r8524,8179l135913,501649r-8690,-7939xem31921,493710r-16511,l23665,501649r8256,-7939xem43474,482599r-8492,8167l46326,501649r8274,-7939l55027,493710,43474,482599xem71537,493710r-16510,l63282,501649r8255,-7939xem83090,482599r-3724,3583l74691,490766r11343,10883l94309,493710r334,l83090,482599xem111154,493710r-16511,l102899,501649r8255,-7939xem135754,485856r-5386,4910l127223,493710r8690,7939l144263,494020r-8509,-8164xem152843,486182r-8580,7838l152214,501649r8275,-7939l160672,493710r-7829,-7528xem177182,493710r-16510,l168927,501649r8255,-7939xem188736,482599r-8492,8167l180579,490766r11344,10883l200197,493710r-2970,-2944l188736,482599xem211777,482599r-8511,8167l200289,493710r8255,7939l219861,490766r427,l211777,482599xem228352,482599r-8491,8167l220288,490766r11343,10883l239905,493710,228352,482599xem251485,482599r-11580,11111l248161,501649r11317,-10883l259996,490766r-8511,-8167xem6787,463712l,469899r,25400l6787,501487r8105,-7777l15410,493710,3857,482599,15441,472016,6787,463712xem118983,486182r-4767,4584l114399,490766r7780,7464l127138,493710r-3138,-2944l118983,486182xem267969,482599r-8491,8167l259996,490766r4725,4533l267969,495299r,-12700xem144354,478017r-8600,7839l144263,494020r8580,-7838l144354,478017xem46326,463549l26472,482599r8510,8167l43474,482599r-8279,-7961l51752,474638r3062,-2944l46326,463549xem86034,463549l66180,482599r8511,8167l79366,486182r3724,-3583l74812,474638r16557,l94431,471694r-1779,-1795l86034,463549xem110363,478306r-4475,4293l114399,490766r-183,l118983,486182r-8620,-7876xem180457,474638r-348,247l172069,482599r8510,8167l180244,490766r8492,-8167l180457,474638xem220074,474638r-8297,7961l220288,490766r-427,l228352,482599r-8278,-7961xem259525,474885r-8040,7714l259996,490766r-518,l267969,482599r-8444,-7714xem119124,469899r-8761,8407l118983,486182r8489,-8165l124895,475437r-5771,-5538xem156117,467294r-11763,10723l152843,486182r11761,-10745l156117,467294xem135913,469899r-5758,5538l127585,478017r8169,7839l144354,478017r-8441,-8118xem24173,464038r-8732,7978l26472,482599r8297,-7961l35195,474638,24173,464038xem51752,474638r-16557,l43474,482599r8278,-7961xem63282,463549r-8468,8145l66180,482599r8297,-7961l74812,474638,63282,463549xem91369,474638r-16557,l83090,482599r8279,-7961xem98666,467620r-2370,2279l94522,471694r11366,10905l110363,478306,98666,467620xem173160,467620r-8556,7817l172069,482599r8297,-7961l177730,472016r-4570,-4396xem191923,463549r-8824,8467l180457,474638r8279,7961l200076,471694r335,l191923,463549xem208544,463549r-8468,8145l200411,471694r11366,10905l220074,474638,208544,463549xem231631,463549r-11557,11089l228352,482599r11341,-10905l240119,471694r-8488,-8145xem247653,464038r-7960,7656l240119,471694r11366,10905l259525,474885,247653,464038xem267969,469899r-3248,l259525,474885r8444,7714l267969,469899xem127528,461836r-8404,8063l127585,478017r2570,-2580l135913,469899r-8385,-8063xem164693,459478r-8576,7816l164604,475437r8556,-7817l164693,459478xem15539,455735r-8752,7977l15441,472016r8732,-7978l15539,455735xem54814,455405r-8488,8144l54814,471694r8468,-8145l54814,455405xem90022,459723r-3988,3826l94522,471694r1774,-1795l98666,467620r-8644,-7897xem200243,455566r-8320,7983l200411,471694r-335,l208544,463549r-8301,-7983xem239185,456301r-7554,7248l240119,471694r-426,l247653,464038r-8468,-7737xem116105,450849r-8408,8086l119124,469899r8404,-8063l116105,450849xem138978,450849r-11450,10987l135913,469899r11401,-10964l145596,457199r-6618,-6350xem261367,450849r-8408,8086l253294,458935r11427,10964l267969,457199r-6602,-6350xem99270,450849r-9248,8874l98666,467620r9031,-8685l99270,450849xem176481,448733r-11788,10745l173160,467620r11784,-10767l176481,448733xem155721,450849r-6602,6350l147405,458935r8712,8359l164693,459478r-8972,-8629xem27150,445151l15539,455735r8634,8303l35781,453432r-8631,-8281xem244867,450849r-5682,5452l247653,464038r5306,-5103l253294,458935r-8427,-8086xem,444499r,12700l6787,463712r7145,-6513l3857,457199,,444499xem44489,445476r-8708,7956l46326,463549r8488,-8144l44489,445476xem66180,444499l54814,455405r8468,8144l74645,452622r-8465,-8123xem78350,449058r-3705,3564l86034,463549r3988,-3826l78350,449058xem193476,449058r-8532,7795l191923,463549r8320,-7983l193476,449058xem211777,444499r-11534,11067l208544,463549r11530,-11088l211777,444499xem227337,445476r-7263,6985l231631,463549r7554,-7248l227337,445476xem119124,431799l99270,450849r8427,8086l116105,450849r-8241,-7924l124345,442925r3062,-2945l127650,439980r-8526,-8181xem158833,431799r-19855,19050l147405,458935r1714,-1736l155721,450849r-8240,-7924l163962,442925r3062,-2945l167358,439980r-8525,-8181xem253126,442925r-8259,7924l253294,458935r-335,l261367,450849r-8241,-7924xem13236,431799l,444499r3752,12354l3857,457199r6602,-6350l3857,444499r13205,l21762,439980r-8526,-8181xem10459,450849r-6602,6350l13932,457199r1607,-1464l10459,450849xem185032,440938r-8551,7795l184944,456853r8532,-7795l185032,440938xem35878,437195r-8728,7956l35781,453432r8708,-7956l35878,437195xem69682,441139r-3502,3360l74645,452622r3705,-3564l69682,441139xem218845,437718r-7068,6781l220074,452461r7263,-6985l218845,437718xem17062,444499r-13205,l10459,450849r6603,-6350xem96296,431799r-8506,8181l87942,439980r11328,10869l107529,442925r335,l96296,431799xem124345,442925r-16481,l116105,450849r8240,-7924xem135913,431799r-8506,8181l127650,439980r11328,10869l147238,442925r243,l135913,431799xem163962,442925r-16481,l155721,450849r8241,-7924xem241558,431799r-8506,8181l233539,439980r11328,10869l253126,442925,241558,431799xem261367,412749r-8484,8159l253370,420908r11351,10891l253126,442925r8241,7924l267969,444499r,-25400l261367,412749xem79416,431799r-9734,9340l78350,449058r9440,-9078l87942,439980r-8526,-8181xem196844,430171r-11812,10767l193476,449058r11808,-10788l196844,430171xem175530,431799r-8506,8181l167358,439980r9123,8753l185032,440938r-9502,-9139xem47514,426589l35878,437195r8611,8281l56122,434849r-8608,-8260xem225013,431799r-6168,5919l227337,445476r5715,-5496l233539,439980r-8526,-8181xem30268,431799r-8506,8181l27150,445151r8728,-7956l30268,431799xem59459,431799r-3337,3050l66180,444499r3502,-3360l59459,431799xem212367,431799r-7083,6471l211777,444499r7068,-6781l212367,431799xem33090,412749l13236,431799r8526,8181l30268,431799r-8212,-7897l38480,423902r3113,-2994l33090,412749xem99270,412749l79416,431799r8526,8181l87790,439980r8506,-8181l88084,423902r16424,l107621,420908r152,l99270,412749xem138978,412749r-19854,19050l127650,439980r-243,l135913,431799r-8212,-7897l144125,423902r3113,-2994l147482,420908r-8504,-8159xem178687,412749r-19854,19050l167358,439980r-334,l175530,431799r-8212,-7897l183742,423902r3113,-2994l187190,420908r-8503,-8159xem233346,423902r-2165,1979l225013,431799r8526,8181l233052,439980r8506,-8181l233346,423902xem203722,423902r-6878,6269l205284,438270r7083,-6471l203722,423902xem61089,414215l47514,426589r8608,8260l59459,431799r-8644,-7897l68104,423902r1578,-1442l61089,414215xem3857,406399l,419099r13236,12700l21467,423902r589,l17062,419099r-13205,l10459,412749,3857,406399xem38480,423902r-16424,l30268,431799r8212,-7897xem68104,423902r-17289,l59459,431799r8645,-7897xem78350,414541r-8668,7919l79416,431799r8231,-7897l88084,423902r-9734,-9361xem104508,423902r-16424,l96296,431799r8212,-7897xem116105,412749r-8484,8159l107773,420908r11351,10891l127356,423902r345,l116105,412749xem144125,423902r-16424,l135913,431799r8212,-7897xem155721,412749r-8483,8159l147482,420908r11351,10891l167064,423902r254,l155721,412749xem183742,423902r-16424,l175530,431799r8212,-7897xem210419,417797r-6697,6105l212367,431799r6478,-5918l210419,417797xem227337,418123r-8492,7758l225013,431799r8231,-7897l231846,422460r-4509,-4337xem244867,412749r-10120,9711l233346,423902r8212,7897l252883,420908r487,l244867,412749xem193476,414541r-6621,6367l187190,420908r9654,9263l203722,423902r-10246,-9361xem44489,418123r-2896,2785l47514,426589r2948,-2687l50815,423902r-6326,-5779xem218931,410039r-8512,7758l218845,425881r8492,-7758l218931,410039xem81452,395653l61089,414215r8593,8245l78350,414541r-8465,-8142l87261,406399r2761,-2523l81452,395653xem35781,410167r-2691,2582l41593,420908r2896,-2785l35781,410167xem119124,393699l99270,412749r8503,8159l107621,420908r8484,-8159l107864,404825r16481,l127407,401880r243,l119124,393699xem158833,393699r-19855,19050l147482,420908r-244,l155721,412749r-8240,-7924l163962,404825r3062,-2945l167358,401880r-8525,-8181xem184944,406746r-6257,6003l187190,420908r-335,l193476,414541r-8532,-7795xem253126,404825r-8259,7924l253370,420908r-487,l261367,412749r-8241,-7924xem13236,393699l,406399r,12700l3752,406746r105,-347l17062,406399r4700,-4519l13236,393699xem10459,412749r-6602,6350l17062,419099r-6603,-6350xem46326,400049l35781,410167r8708,7956l54814,408194r-8488,-8145xem230783,399235r-11852,10804l227337,418123r11848,-10825l230783,399235xem208544,400049r-8301,7984l210419,417797r8512,-7758l208544,400049xem87261,406399r-17376,l78350,414541r8911,-8142xem191923,400049r-6979,6697l193476,414541r6767,-6508l191923,400049xem63282,400049r-8468,8145l61089,414215r8574,-7816l69885,406399r-6603,-6350xem17062,406399r-13205,l10459,412749r6603,-6350xem24173,399561r-2411,2319l33090,412749r2691,-2582l24173,399561xem98666,395979r-8644,7897l99270,412749r8259,-7924l107864,404825r-9198,-8846xem124345,404825r-16481,l116105,412749r8240,-7924xem135913,393699r-8506,8181l127650,401880r11328,10869l147238,404825r243,l135913,393699xem163962,404825r-16481,l155721,412749r8241,-7924xem173160,395979r-6136,5901l167358,401880r11329,10869l184944,406746,173160,395979xem247653,399561r-8468,7737l244867,412749r8259,-7924l247653,399561xem264721,393699r-11595,11126l261367,412749r6602,-6350l264721,393699xem54814,391905r-8488,8144l54814,408194r8468,-8145l54814,391905xem200243,392066r-8320,7983l200243,408033r8301,-7984l200243,392066xem251146,380674r-20363,18561l239185,407298r8468,-7737l239358,391583r17027,l259525,388714r-8379,-8040xem90116,387756r-8664,7897l90022,403876r8644,-7897l90116,387756xem15441,391583r-2205,2116l21762,401880r2411,-2319l15441,391583xem127528,385636r-8404,8063l127650,401880r-243,l135913,393699r-8385,-8063xem164604,388162r-5771,5537l167358,401880r-334,l173160,395979r-8556,-7817xem43474,380999r-8492,8167l46326,400049r8488,-8144l43474,380999xem66180,380999l54814,391905r8468,8144l74599,389166r-379,-452l66180,380999xem188736,380999r-8492,8167l180579,389166r11344,10883l200243,392066,188736,380999xem211777,380999r-11534,11067l208544,400049r11317,-10883l220288,389166r-8511,-8167xem26472,380999l15441,391583r8732,7978l34982,389166r-8510,-8167xem256385,391583r-17027,l247653,399561r8732,-7978xem228352,380999r-8491,8167l220288,389166r10495,10069l239177,391583r181,l228352,380999xem101816,377092l90116,387756r8550,8223l110363,385293r-8547,-8201xem172069,380999r-7465,7163l173160,395979r7084,-6813l180579,389166r-8510,-8167xem83090,380999r-8021,7715l74691,389166r6761,6487l90116,387756r-7026,-6757xem6618,361949l,368299r,12700l13236,393699r2205,-2116l3857,380999,15151,370137,6618,361949xem118983,377417r-8620,7876l119124,393699r8404,-8063l118983,377417xem138978,374649r-11450,10987l135913,393699r11447,-11008l138978,374649xem152843,377417r-5483,5274l158833,393699r5771,-5537l152843,377417xem267969,380999r-8444,7715l264721,393699r3248,l267969,380999xem46326,361949l26472,380999r8510,8167l43474,380999r-8279,-7961l51752,373038r3016,-2901l54277,369579r-7951,-7630xem86034,361949l66180,380999r8511,8167l75069,388714r8021,-7715l74812,373038r16557,l94385,370137r183,l86034,361949xem180457,373038r-1770,1611l172069,380999r8510,8167l180244,389166r8492,-8167l180457,373038xem220074,373038r-8297,7961l220288,389166r-427,l228352,380999r-8278,-7961xem267969,368299r-3248,l251146,380674r8379,8040l267969,380999r-8278,-7961l267969,373038r,-4739xem110455,369217r-8639,7875l110363,385293r8620,-7876l110455,369217xem144263,369579r-5285,5070l147360,382691r5483,-5274l144263,369579xem23665,361949r-8514,8188l26472,380999r8297,-7961l35195,373038,23665,361949xem51752,373038r-16557,l43474,380999r8278,-7961xem63282,361949r-7933,7630l54859,370137r11321,10862l74477,373038r335,l63282,361949xem91369,373038r-16557,l83090,380999r8279,-7961xem168927,361949r-8514,8188l160748,370137r11321,10862l180366,373038r-2925,-2901l168927,361949xem191923,361949r-8534,8188l180457,373038r8279,7961l200030,370137r426,l191923,361949xem208544,361949r-8514,8188l200456,370137r11321,10862l220074,373038,208544,361949xem231631,361949r-11557,11089l228352,380999r11295,-10862l240165,370137r-8534,-8188xem267969,373038r-8278,l267969,380999r,-7961xem248161,361949r-8514,8188l240165,370137r10981,10537l259523,373038r168,l248161,361949xem122179,358530r-11724,10687l118983,377417r11720,-10708l122179,358530xem152214,361949r-7951,7630l152843,377417r7570,-7280l160748,370137r-8534,-8188xem102899,361949r-8514,8188l94568,370137r7248,6955l110455,369217r-7556,-7268xem135913,361949r-5210,4760l138978,374649r5285,-5070l135913,361949xem26472,342899l6618,361949r8533,8188l23665,361949r-8255,-7939l31921,354010r3061,-2944l26472,342899xem66180,342899l46326,361949r8533,8188l55349,369579r7933,-7630l55027,354010r16510,l74599,351066r-4686,-4584l66180,342899xem105888,342899l86034,361949r8534,8188l94385,370137r8514,-8188l94643,354010r16511,l114216,351066r183,l105888,342899xem172069,342899r-19855,19050l160748,370137r-335,l168927,361949r-8255,-7939l177182,354010r3062,-2944l180579,351066r-8510,-8167xem200289,354010r-415,310l191923,361949r8533,8188l200030,370137r8514,-8188l200289,354010xem239905,354010r-8274,7939l240165,370137r-518,l248161,361949r-8256,-7939xem127223,354010r-426,310l122179,358530r8524,8179l135913,361949r-8690,-7939xem13236,330199l,342899r,12700l6618,361949r8274,-7939l15410,354010,3857,342899,15441,332316r-2205,-2117xem31921,354010r-16511,l23665,361949r8256,-7939xem43474,342899r-8492,8167l46326,361949r8274,-7939l55027,354010,43474,342899xem71537,354010r-16510,l63282,361949r8255,-7939xem83090,342899r-3724,3583l74691,351066r11343,10883l94309,354010r334,l83090,342899xem111154,354010r-16511,l102899,361949r8255,-7939xem135754,346156r-5386,4910l127223,354010r8690,7939l144263,354320r-8509,-8164xem152843,346482r-8580,7838l152214,361949r8275,-7939l160672,354010r-7829,-7528xem177182,354010r-16510,l168927,361949r8255,-7939xem188736,342899r-8492,8167l180579,351066r11344,10883l200197,354010r-2970,-2944l188736,342899xem211777,342899r-8511,8167l200289,354010r8255,7939l219861,351066r427,l211777,342899xem228352,342899r-8491,8167l220288,351066r11343,10883l239905,354010,228352,342899xem251485,342899r-11580,11111l248161,361949r11317,-10883l259996,351066r-8511,-8167xem118983,346482r-4767,4584l114399,351066r7780,7464l127138,354010r-3138,-2944l118983,346482xem267969,342899r-8491,8167l259996,351066r4725,4533l267969,355599r,-12700xem144354,338317r-8600,7839l144263,354320r8580,-7838l144354,338317xem46326,323849l26472,342899r8510,8167l43474,342899r-8279,-7961l51752,334938r3062,-2944l46326,323849xem86034,323849l66180,342899r8511,8167l79366,346482r3724,-3583l74812,334938r16557,l94431,331994r-1779,-1795l86034,323849xem110363,338606r-4475,4293l114399,351066r-183,l118983,346482r-8620,-7876xem180457,334938r-348,247l172069,342899r8510,8167l180244,351066r8492,-8167l180457,334938xem220074,334938r-8297,7961l220288,351066r-427,l228352,342899r-8278,-7961xem259525,335185r-8040,7714l259996,351066r-518,l267969,342899r-8444,-7714xem119124,330199r-8761,8407l118983,346482r8489,-8165l124895,335737r-5771,-5538xem156117,327594r-11763,10723l152843,346482r11761,-10745l156117,327594xem135913,330199r-5758,5538l127585,338317r8169,7839l144354,338317r-8441,-8118xem24173,324338r-8732,7978l26472,342899r8297,-7961l35195,334938,24173,324338xem51752,334938r-16557,l43474,342899r8278,-7961xem63282,323849r-8468,8145l66180,342899r8297,-7961l74812,334938,63282,323849xem91369,334938r-16557,l83090,342899r8279,-7961xem98666,327920r-2370,2279l94522,331994r11366,10905l110363,338606,98666,327920xem173160,327920r-8556,7817l172069,342899r8297,-7961l177730,332316r-4570,-4396xem191923,323849r-8824,8467l180457,334938r8279,7961l200076,331994r335,l191923,323849xem208544,323849r-8468,8145l200411,331994r11366,10905l220074,334938,208544,323849xem231631,323849r-11557,11089l228352,342899r11341,-10905l240119,331994r-8488,-8145xem247653,324338r-7960,7656l240119,331994r11366,10905l259525,335185,247653,324338xem267969,330199r-3248,l259525,335185r8444,7714l267969,330199xem127528,322136r-8404,8063l127585,338317r2570,-2580l135913,330199r-8385,-8063xem164693,319778r-8576,7816l164604,335737r8556,-7817l164693,319778xem33090,311149l13236,330199r2205,2117l24173,324338r-2290,-2202l26583,322136r9198,-8404l33090,311149xem54814,315705r-8488,8144l54814,331994r8468,-8145l54814,315705xem90022,320023r-3988,3826l94522,331994r1774,-1795l98666,327920r-8644,-7897xem200243,315866r-8320,7983l200411,331994r-335,l208544,323849r-8301,-7983xem239185,316601r-7554,7248l240119,331994r-426,l247653,324338r-8468,-7737xem,304799r,12700l13236,330199r8404,-8063l21883,322136r-4821,-4637l3857,317499,,304799xem116105,311149r-8408,8086l119124,330199r8404,-8063l116105,311149xem138978,311149r-11450,10987l135913,330199r11401,-10964l145596,317499r-6618,-6350xem261367,311149r-8408,8086l253294,319235r11427,10964l267969,317499r-6602,-6350xem99270,311149r-9248,8874l98666,327920r9031,-8685l99270,311149xem176481,309033r-11788,10745l173160,327920r11784,-10767l176481,309033xem155721,311149r-6602,6350l147405,319235r8712,8359l164693,319778r-8972,-8629xem26583,322136r-4700,l24173,324338r2410,-2202xem244867,311149r-5682,5452l247653,324338r5306,-5103l253294,319235r-8427,-8086xem44489,305776r-8708,7956l46326,323849r8488,-8144l44489,305776xem66180,304799l54814,315705r8468,8144l74645,312922r-8465,-8123xem78350,309358r-3705,3564l86034,323849r3988,-3826l78350,309358xem193476,309358r-8532,7795l191923,323849r8320,-7983l193476,309358xem211777,304799r-11534,11067l208544,323849r11530,-11088l211777,304799xem227337,305776r-7263,6985l231631,323849r7554,-7248l227337,305776xem119124,292099l99270,311149r8427,8086l116105,311149r-8241,-7924l124345,303225r3062,-2945l127650,300280r-8526,-8181xem158833,292099r-19855,19050l147405,319235r1714,-1736l155721,311149r-8240,-7924l163962,303225r3062,-2945l167358,300280r-8525,-8181xem253126,303225r-8259,7924l253294,319235r-335,l261367,311149r-8241,-7924xem13236,292099l,304799r3752,12354l3857,317499r6602,-6350l3857,304799r13205,l21762,300280r-8526,-8181xem10459,311149r-6602,6350l17062,317499r-6603,-6350xem185032,301238r-8551,7795l184944,317153r8532,-7795l185032,301238xem52944,292099l33090,311149r2691,2583l44489,305776r-2653,-2551l47282,303225r8840,-8076l52944,292099xem69682,301439r-3502,3360l74645,312922r3705,-3564l69682,301439xem218845,298018r-7068,6781l220074,312761r7263,-6985l218845,298018xem17062,304799r-13205,l10459,311149r6603,-6350xem30268,292099r-8506,8181l33090,311149r8259,-7924l41836,303225,30268,292099xem96296,292099r-8506,8181l87942,300280r11328,10869l107529,303225r335,l96296,292099xem124345,303225r-16481,l116105,311149r8240,-7924xem135913,292099r-8506,8181l127650,300280r11328,10869l147238,303225r243,l135913,292099xem163962,303225r-16481,l155721,311149r8241,-7924xem241558,292099r-8506,8181l233539,300280r11328,10869l253126,303225,241558,292099xem261367,273049r-8484,8159l253370,281208r11351,10891l253126,303225r8241,7924l267969,304799r,-25400l261367,273049xem79416,292099r-9734,9340l78350,309358r9440,-9078l87942,300280r-8526,-8181xem196844,290471r-11812,10767l193476,309358r11808,-10788l196844,290471xem175530,292099r-8506,8181l167358,300280r9123,8753l185032,301238r-9502,-9139xem47282,303225r-5446,l44489,305776r2793,-2551xem225013,292099r-6168,5919l227337,305776r5715,-5496l233539,300280r-8526,-8181xem59459,292099r-3337,3050l66180,304799r3502,-3360l59459,292099xem212367,292099r-7083,6471l211777,304799r7068,-6781l212367,292099xem33090,273049l13236,292099r8526,8181l30268,292099r-8212,-7897l38480,284202r3113,-2994l33090,273049xem99270,273049l79416,292099r8526,8181l87790,300280r8506,-8181l88084,284202r16424,l107621,281208r152,l99270,273049xem138978,273049r-19854,19050l127650,300280r-243,l135913,292099r-8212,-7897l144125,284202r3113,-2994l147482,281208r-8504,-8159xem178687,273049r-19854,19050l167358,300280r-334,l175530,292099r-8212,-7897l183742,284202r3113,-2994l187190,281208r-8503,-8159xem233346,284202r-2165,1979l225013,292099r8526,8181l233052,300280r8506,-8181l233346,284202xem203722,284202r-6878,6269l205284,298570r7083,-6471l203722,284202xem56122,289050r-3178,3049l56122,295149r3337,-3050l56122,289050xem3857,266699l,279399r13236,12700l21467,284202r589,l17062,279399r-13205,l10459,273049,3857,266699xem38480,284202r-16424,l30268,292099r8212,-7897xem44489,278423r-2896,2785l52944,292099r3178,-3049l44489,278423xem66180,279399r-10058,9651l59459,292099r10223,-9339l66180,279399xem78350,274841r-8668,7919l79416,292099r8231,-7897l88084,284202r-9734,-9361xem104508,284202r-16424,l96296,292099r8212,-7897xem116105,273049r-8484,8159l107773,281208r11351,10891l127356,284202r345,l116105,273049xem144125,284202r-16424,l135913,292099r8212,-7897xem155721,273049r-8483,8159l147482,281208r11351,10891l167064,284202r254,l155721,273049xem183742,284202r-16424,l175530,292099r8212,-7897xem210419,278097r-6697,6105l212367,292099r6478,-5918l210419,278097xem227337,278423r-8492,7758l225013,292099r8231,-7897l231846,282760r-4509,-4337xem244867,273049r-10120,9711l233346,284202r8212,7897l252883,281208r487,l244867,273049xem193476,274841r-6621,6367l187190,281208r9654,9263l203722,284202r-10246,-9361xem218931,270339r-8512,7758l218845,286181r8492,-7758l218931,270339xem74645,271277r-8465,8122l69682,282760r8668,-7919l74645,271277xem35781,270467r-2691,2582l41593,281208r2896,-2785l35781,270467xem119124,253999l99270,273049r8503,8159l107621,281208r8484,-8159l107864,265125r16481,l127407,262180r243,l119124,253999xem158833,253999r-19855,19050l147482,281208r-244,l155721,273049r-8240,-7924l163962,265125r3062,-2945l167358,262180r-8525,-8181xem184944,267046r-6257,6003l187190,281208r-335,l193476,274841r-8532,-7795xem253126,265125r-8259,7924l253370,281208r-487,l261367,273049r-8241,-7924xem13236,253999l,266699r,12700l3752,267046r105,-347l17062,266699r4700,-4519l13236,253999xem10459,273049r-6602,6350l17062,279399r-6603,-6350xem63282,260349r-8468,8145l66180,279399r8465,-8122l63282,260349xem46326,260349l35781,270467r8708,7956l54814,268494r-8488,-8145xem230783,259535r-11852,10804l227337,278423r11848,-10825l230783,259535xem208544,260349r-8301,7984l210419,278097r8512,-7758l208544,260349xem86034,260349l74645,271277r3705,3564l90022,264176r-3988,-3827xem191923,260349r-6979,6697l193476,274841r6767,-6508l191923,260349xem17062,266699r-13205,l10459,273049r6603,-6350xem24173,259861r-2411,2319l33090,273049r2691,-2582l24173,259861xem98666,256279r-8644,7897l99270,273049r8259,-7924l107864,265125r-9198,-8846xem124345,265125r-16481,l116105,273049r8240,-7924xem135913,253999r-8506,8181l127650,262180r11328,10869l147238,265125r243,l135913,253999xem163962,265125r-16481,l155721,273049r8241,-7924xem173160,256279r-6136,5901l167358,262180r11329,10869l184944,267046,173160,256279xem247653,259861r-8468,7737l244867,273049r8259,-7924l247653,259861xem264721,253999r-11595,11126l261367,273049r6602,-6350l264721,253999xem66180,241299l46326,260349r8488,8145l63282,260349r-8301,-7983l71583,252366r3016,-2900l74220,249014r-8040,-7715xem200243,252366r-8320,7983l200243,268333r8301,-7984l200243,252366xem251146,240974r-20363,18561l239185,267598r8468,-7737l239358,251883r17027,l259525,249014r-8379,-8040xem105888,241299l86034,260349r3988,3827l98666,256279r-4068,-3913l102949,252366r7414,-6773l105888,241299xem15441,251883r-2205,2116l21762,262180r2411,-2319l15441,251883xem127528,245936r-8404,8063l127650,262180r-243,l135913,253999r-8385,-8063xem164604,248462r-5771,5537l167358,262180r-334,l173160,256279r-8556,-7817xem43474,241299r-8492,8167l46326,260349r8320,-7983l54981,252366,43474,241299xem71583,252366r-16602,l63282,260349r8301,-7983xem83090,241299r-8021,7715l74691,249466r11343,10883l94354,252366r244,l83090,241299xem188736,241299r-8492,8167l180579,249466r11344,10883l200243,252366,188736,241299xem211777,241299r-11534,11067l208544,260349r11317,-10883l220288,249466r-8511,-8167xem26472,241299l15441,251883r8732,7978l34982,249466r-8510,-8167xem256385,251883r-17027,l247653,259861r8732,-7978xem228352,241299r-8491,8167l220288,249466r10495,10069l239177,251883r181,l228352,241299xem102949,252366r-8351,l98666,256279r4283,-3913xem172069,241299r-7465,7163l173160,256279r7084,-6813l180579,249466r-8510,-8167xem6809,222433r-272,142l,228599r,12700l13236,253999r2205,-2116l3857,241299,15260,230542,6809,222433xem118983,237717r-8620,7876l119124,253999r8404,-8063l118983,237717xem138978,234949r-11450,10987l135913,253999r11447,-11008l138978,234949xem152843,237717r-5483,5274l158833,253999r5771,-5537l152843,237717xem267969,241299r-8444,7715l264721,253999r3248,l267969,241299xem46326,222249l26472,241299r8510,8167l43474,241299r-8222,-7906l51695,233393r3119,-2999l46326,222249xem86034,222249l66180,241299r8511,8167l75069,249014r8021,-7715l74869,233393r16443,l94431,230394r-446,-515l86034,222249xem191923,222249r-19854,19050l180579,249466r-335,l188736,241299r-8222,-7906l196957,233393r3119,-2999l200411,230394r-8488,-8145xem220131,233393r-1736,1556l211777,241299r8511,8167l219861,249466r8491,-8167l220131,233393xem259462,233393r-8316,7581l259525,249014r8444,-7715l259462,233393xem125742,222249r-19854,19050l110363,245593r8620,-7876l114486,233393r9230,l130703,227009r-4961,-4760xem144263,229879r-5285,5070l147360,242991r5483,-5274l144263,229879xem23856,222433r-8596,8109l26472,241299r8240,-7906l35252,233393,23856,222433xem51695,233393r-16443,l43474,241299r8221,-7906xem63282,222249r-8468,8145l66180,241299r8240,-7906l74869,233393,63282,222249xem91312,233393r-16443,l83090,241299r8222,-7906xem102899,222249r-7933,7630l94522,230394r11366,10905l114128,233393r358,l102899,222249xem168927,222249r-8468,8145l160702,230394r11367,10905l180309,233393r205,l168927,222249xem196957,233393r-16443,l188736,241299r8221,-7906xem208544,222249r-8468,8145l200411,230394r11366,10905l220017,233393r-2850,-2851l208544,222249xem231631,222249r-8643,8293l220131,233393r8221,7906l239693,230394r426,l231631,222249xem267969,228599r-3248,l259462,233393r8507,7906l267969,228599xem247823,222575r-8130,7819l240119,230394r11027,10580l259462,233393,247823,222575xem123716,233393r-9230,l118983,237717r4733,-4324xem152214,222249r-7951,7630l152843,237717r7616,-7323l160702,230394r-8488,-8145xem135913,222249r-5210,4760l138978,234949r5285,-5070l135913,222249xem15456,214355r-8566,7894l6809,222433r8451,8109l23856,222433r-8400,-8078xem66180,203199l46326,222249r8488,8145l63282,222249r-8209,-7894l71491,214355r3154,-3033l66180,203199xem105888,203199l86034,222249r8488,8145l94966,229879r7933,-7630l94690,214355r16418,l114262,211322r-1756,-1773l105888,203199xem172069,203199r-19855,19050l160702,230394r-243,l168927,222249r-8209,-7894l177136,214355r3154,-3033l180534,211322r-8465,-8123xem211777,203199r-19854,19050l200411,230394r-335,l208544,222249r-8209,-7894l216753,214355r3154,-3033l220242,211322r-8465,-8123xem239426,214770r-7795,7479l240119,230394r-426,l247823,222575r-8397,-7805xem130703,217490r-4961,4759l130703,227009r5210,-4760l130703,217490xem251299,203378r-11873,11392l247823,222575r11701,-11253l259814,211322r-8515,-7944xem13236,190499l,203199r,12700l6809,222433r81,-184l15456,214355,3857,203199,15360,192538r-2124,-2039xem27005,203711l15456,214355r8400,8078l35283,211654r-8278,-7943xem43855,203567r-8572,8087l46326,222249r8228,-7894l55073,214355,43855,203567xem71491,214355r-16418,l63282,222249r8209,-7894xem83090,203199r-8445,8123l86034,222249r8228,-7894l94690,214355,83090,203199xem111108,214355r-16418,l102899,222249r8209,-7894xem118983,206782r-2878,2767l114353,211322r11389,10927l130703,217490,118983,206782xem138978,209549r-8275,7941l135913,222249r8350,-7629l138978,209549xem152843,206782r-8580,7838l152214,222249r8228,-7894l160718,214355r-7875,-7573xem177136,214355r-16418,l168927,222249r8209,-7894xem188736,203199r-8446,8123l180534,211322r11389,10927l200151,214355r184,l188736,203199xem216753,214355r-16418,l208544,222249r8209,-7894xem227676,203850r-7769,7472l220242,211322r11389,10927l239426,214770,227676,203850xem267969,203199r-8445,8123l259814,211322r4907,4577l267969,215899r,-12700xem147360,201508r-8382,8041l144263,214620r8580,-7838l147360,201508xem35687,195711r-8682,8000l35283,211654r8572,-8087l35687,195711xem86034,184149l66180,203199r8465,8123l83090,203199r-8323,-8005l91414,195194r3062,-2944l86034,184149xem110363,198906r-4475,4293l114353,211322r1752,-1773l118983,206782r-8620,-7876xem180412,195194r-8343,8005l180534,211322r-244,l188736,203199r-8324,-8005xem219270,196037r-7493,7162l220242,211322r-335,l227676,203850r-8406,-7813xem259513,195497r-8214,7881l259814,211322r-290,l267969,203199r-8456,-7702xem135913,190499r-8385,8064l138978,209549r8382,-8041l135913,190499xem119124,190499r-8761,8407l118983,206782r8545,-8219l119124,190499xem158833,190499r-11473,11009l152843,206782r11761,-10745l158833,190499xem245051,171273r-25469,24438l219270,196037r8406,7813l239438,192538r241,l231278,184700r16382,l239280,177067r11699,l245051,171273xem24238,184700r-421,l15360,192538r11645,11173l35687,195711,24238,184700xem55917,177067l35687,195711r8168,7856l55305,192765r-7963,-7640l63404,185125r451,-425l55917,177067xem247660,184700r-513,425l239438,192538r241,l251299,203378r8214,-7881l247660,184700xem63855,184700r-8550,8065l66180,203199r8343,-8005l74767,195194,63855,184700xem91414,195194r-16647,l83090,203199r8324,-8005xem98666,188220r-4190,4030l105888,203199r4475,-4293l98666,188220xem173160,188220r-8556,7817l172069,203199r8343,-8005l173160,188220xem191923,184149r-11511,11045l188736,203199r11385,-10949l200365,192250r-8442,-8101xem207530,185125r-7409,7125l200365,192250r11412,10949l219242,196037r-323,-326l207530,185125xem267969,190499r-3248,l259513,195497r8456,7702l267969,190499xem127574,182480r-1832,1669l119124,190499r8404,8064l135913,190499r-8339,-8019xem167191,182480r-8358,8019l164604,196037r8556,-7817l167191,182480xem44216,165813r-366,321l35725,173664r-105,213l55305,192765r8099,-7640l47173,185125r8744,-8058l44216,165813xem21748,182306r-8512,8193l15360,192538r8457,-7838l24238,184700r-2490,-2394xem227277,166134r-7830,7530l239679,192538r-241,l247588,184700r-16531,l239013,177067r267,l227277,166134xem90022,180323r-3988,3826l94476,192250r4190,-4030l90022,180323xem199086,177277r-7163,6872l200365,192250r-244,l207530,185125r-8444,-7848xem,165099r,12700l13236,190499r8512,-8193l17062,177799r-13205,l,165099xem116134,171478r-2332,2186l107697,179535r11427,10964l127483,182480r-90,-174l116134,171478xem139008,171478r-2337,2186l127664,182306r-90,174l135913,190499r11401,-10964l147130,179271r-8122,-7793xem155751,171478r-2332,2186l147589,179271r-184,264l158833,190499r8358,-8019l155751,171478xem261337,171478r-8103,7793l264721,190499r3248,-12700l261337,171478xem99300,171478r-2337,2186l90022,180323r8644,7897l107697,179535r-8397,-8057xem178716,171478r-2337,2186l167191,182480r5969,5740l184944,177453r-6228,-5975xem211033,165813r-11947,11464l207530,185125r11917,-11461l211033,165813xem33119,171478r-2376,2186l21748,182306r2490,2394l23817,184700,35495,173877r-98,-213l33119,171478xem67514,166379l55917,177067r7938,7633l75328,173877r-7814,-7498xem250979,177067r-11699,l247660,184700r501,-551l253234,179271r-2255,-2204xem79086,170331r-3758,3546l86034,184149r3988,-3826l79086,170331xem192171,170850r-7227,6603l191923,184149r7163,-6872l192171,170850xem107743,163408r-280,181l99455,171273r-155,205l107697,179535r8378,-8057l115921,171273r-8178,-7865xem147360,163408r-8197,7865l139008,171478r8397,8057l147589,179271r8103,-7793l155537,171273r-8177,-7865xem253060,163589r-8009,7684l253234,179271r8103,-7793l253060,163589xem13354,152513l,165099r3634,11968l3752,177453r105,346l10353,171478r136,l3857,165099r13050,l21656,160479r-8302,-7966xem10489,171478r-136,l3857,177799r13205,l10489,171478xem185639,164779r-6768,6494l178716,171478r6228,5975l192171,170850r-6532,-6071xem56085,149317l33232,171273r-113,205l35620,173877r105,-213l44195,165813r-2481,-2405l46791,163408r8966,-8310l53062,152513r5484,l59050,152046r-2965,-2729xem71121,163054r-3607,3325l75328,173877r3758,-3546l71121,163054xem218773,158387r-7740,7426l219447,173664r7830,-7530l218773,158387xem16907,165099r-13050,l10489,171478r-136,l16907,165099xem30386,152513r-545,l21656,160479r11463,10999l33232,171273r8186,-7865l41714,163408,30386,152513xem97224,153292r-757,643l88676,161285r10624,10193l99455,171273r8196,-7865l107375,163054,97224,153292xem127588,144393r-337,209l108020,163054r-277,354l116134,171478r155,-205l127512,160479r-398,-413l119243,152513r16788,l127588,144393xem136031,152513r-236,l127942,160066r-398,413l139008,171478r155,-205l147360,163408,136031,152513xem165523,146082r-3478,3235l147360,163408r8391,8070l155905,171273r11224,-10794l166822,160066r-7871,-7553l172442,152513r-6919,-6431xem173972,153935r-1248,1163l167558,160066r-305,413l178716,171478r155,-205l185639,164779,173972,153935xem261261,133451r-8256,7940l253283,141391r11556,11122l264603,152513r-11543,11076l261337,171478r6632,-6379l267969,139699r-6708,-6248xem241440,152513r-7853,7553l245051,171273r8009,-7684l241440,152513xem197611,153292r-11972,11487l192171,170850r12257,-11198l197611,153292xem81016,153935r-9895,9119l79086,170331r9590,-9046l81016,153935xem59072,152046r-3315,3052l67514,166379r3607,-3325l59072,152046xem225382,152046r-6609,6341l227277,166134r6310,-6068l225382,152046xem46791,163408r-5077,l44216,165813r2575,-2405xem212324,152513r-934,779l204428,159652r6605,6161l218773,158387r-6449,-5874xem101271,135269l81016,153935r7660,7350l97149,153292r-735,-779l89727,146082r15064,l108699,142396r-7428,-7127xem21943,144393r-8589,8120l21656,160479r8185,-7966l30386,152513r-8443,-8120xem117311,134510r-252,l108699,142396r18845,18083l127942,160066r7853,-7553l119006,152513r8462,-8120l125743,142618r-8432,-8108xem153888,135269r-163,l147360,141391r19893,19088l167558,160066r6375,-6131l173280,153292r-838,-779l158714,152513r6702,-6431l163930,144602r-10042,-9333xem233140,144602r-7758,7444l233587,160066r7853,-7553l233140,144602xem212269,139228r-14658,14064l204428,159652r7814,-7139l211811,152046r-6547,-5964l219281,146082r-7012,-6854xem44243,138498r-2973,2893l41471,141391r14286,13707l58546,152513r-5788,l56085,149317,44243,138498xem77830,134641r-8608,7977l81016,153935r8521,-7853l89727,146082,77830,134641xem177477,134510r-10518,10092l165523,146082r8449,7853l174602,153292r11329,-10896l177477,134510xem104791,146082r-15064,l97224,153292r751,-779l104791,146082xem193393,135269r-3408,3229l185931,142396r11680,10896l205125,146082r139,l193393,135269xem3857,126999l,139699r13354,12814l21943,144393r-4881,-4694l3857,139699r6537,-6248l10565,133451,3857,126999xem33366,133615l21943,144393r8443,8120l29841,152513,41270,141391r201,l33366,133615xem157344,115727r-28026,26891l127588,144393r8443,8120l135795,152513r11565,-11122l139085,133451r12848,l145489,127462r16354,l165822,123636r-8478,-7909xem219281,146082r-14017,l212324,152513r430,-467l219281,146082xem252888,125653r-19748,18949l241440,152513r11565,-11122l253283,141391r-8249,-7940l261261,133451r-8373,-7798xem66180,139699r-1845,1692l56085,149317r2987,2729l69222,142618r-3042,-2919xem227150,138893r-7869,7189l225382,152046r7758,-7444l227150,138893xem219860,131944r-7591,7284l219281,146082r7869,-7189l219860,131944xem74598,131532r-8011,7696l66180,139699r3042,2919l77830,134641r-3232,-3109xem127691,110920r-26420,24349l108699,142396r8360,-7886l117311,134510r-7328,-7048l124530,127462r4191,-3954l121639,116712r12284,l127691,110920xem184822,127462r-7345,7048l185931,142396r7411,-7127l192703,134641r-7881,-7179xem36088,131047r-2722,2568l41471,141391r-201,l44243,138498r-8155,-7451xem134931,117650r-6210,5858l147360,141391r6365,-6122l153888,135269r-1955,-1818l138872,133451r6242,-5989l145489,127462r-10558,-9812xem247319,120466r-8094,7395l253283,141391r-278,l261261,133451r-16500,l252888,125653r-5569,-5187xem13532,114584l,126999r,12700l3857,126999r13287,l21817,122533r-8285,-7949xem10565,133451r-171,l3857,139699r13205,l10565,133451xem62931,120312r-8419,8192l66180,139699r407,-471l74598,131532,62931,120312xem208400,121021r-242,l200841,128057r11428,11171l219860,131944,208400,121021xem231682,120601r-11822,11343l227150,138893r12075,-11032l231682,120601xem46713,121021l36088,131047r8155,7451l54512,128504r-7799,-7483xem98005,115943r-8585,7956l101271,135269r8471,-7807l109983,127462,98005,115943xem161843,127462r-16354,l153888,135269r-163,l161843,127462xem192599,120001r-7777,7461l193393,135269r603,-628l200841,128057r-8242,-8056xem85983,120601l74598,131532r3232,3109l89420,123899r-3437,-3298xem124530,127462r-14547,l117311,134510r-252,l124530,127462xem173021,116712r-7199,6924l177477,134510r7345,-7048l173021,116712xem24338,120312r-196,l21817,122533r11549,11082l36088,131047,24338,120312xem17144,126999r-13287,l10565,133451r-171,l17144,126999xem264721,114299r-11833,11354l261261,133451r6708,-6452l264794,114584r-73,-285xem55283,112957r-221,186l46713,121021r7799,7483l62931,120312r-7648,-7355xem199940,112957r-7341,7044l200841,128057r7317,-7036l208400,121021r-8460,-8064xem239455,113143r-7773,7458l239225,127861r8094,-7395l239455,113143xem94432,112507r-500,450l85983,120601r3437,3298l98005,115943r-3573,-3436xem164452,108907r-7108,6820l165822,123636r7199,-6924l164452,108907xem115574,99659r-5955,5520l128721,123508r6210,-5858l133923,116712r-12517,l127691,110920,115574,99659xem15796,112507r-2264,2077l21817,122533r2325,-2221l24338,120312r-8542,-7805xem43620,101741r-256,199l35079,109858r11634,11163l55258,112957r-442,-450l43620,101741xem219305,94376r-19365,18581l208400,121021r-242,l220143,109495r-8057,-7754l227213,101741r-7908,-7365xem82622,101149r-8576,8346l74409,109495r11574,11106l94400,112507r-1618,-1587l82622,101149xem227717,102211r-7574,7284l231682,120601r7773,-7458l227717,102211xem251338,101741r-11883,11402l247319,120466r12009,-10971l259601,109495r-8263,-7754xem27108,102211r-3325,2968l15796,112507r8542,7805l24142,120312,35079,109858r-7971,-7647xem86752,83239l55735,112507r-452,450l62931,120312,74046,109495r363,l66817,102211r14715,l82622,101149,75382,94186r14395,l93940,90135,86752,83239xem188381,101940r-4398,4230l181250,108907r11349,11094l199940,112957,188381,101940xem147063,93068r-19372,17852l134931,117650r12169,-11480l140120,99659r14179,l147063,93068xem172929,100774r-8477,8133l173021,116712r8116,-7805l178450,106170r-5521,-5396xem111609,95974l96052,110920r-1620,1587l98005,115943r11614,-10764l106035,101741r7293,l115574,99659r-3965,-3685xem154299,99659r-297,l147100,106170r10244,9557l164452,108907,154299,99659xem4011,101741r-3864,l13532,114584r2264,-2077l4011,101741xem267969,94186r-8278,l268127,101741r-312,l259328,109495r273,l264721,114299r3248,l267969,94186xem35765,94186r-8451,7754l27108,102211r7971,7647l43572,101741r-567,-592l35765,94186xem63649,82903r-367,l54875,90938r193,l74409,109495r-363,l81532,102211r-14885,l75151,94186r231,l63649,82903xem207676,83545r-167,l200342,90438r19801,19057l227717,102211r-504,-470l211630,101741r7675,-7365l207676,83545xem267969,88899r-3248,l251338,101741r8263,7754l259328,109495r8487,-7754l268127,101741r-8436,-7555l267969,94186r,-5287xem192035,82442r-19106,18332l181250,108907r2733,-2737l188381,101940r-8134,-7754l196444,94186r3898,-3748l192035,82442xem134769,81869r-6881,6378l147100,106170r6902,-6511l139911,99659r7152,-6591l134769,81869xem99503,84722r-5563,5413l109619,105179r3709,-3438l105607,101741r6002,-5767l99503,84722xem24032,82903r-8672,8035l27108,102211r206,-271l35765,94186,24032,82903xem231263,82903l219305,94376r8412,7835l239438,90938r388,l231263,82903xem196444,94186r-16197,l188381,101940r8063,-7754xem6986,82903r-499,336l,88899r,12842l3704,101741,15360,90938,6986,82903xem47363,83545l35765,94186r7855,7555l44191,101149,54875,90938r193,l47363,83545xem247466,83239r-340,306l239438,90938r388,l251338,101741r7873,-7555l259691,94186,247466,83239xem89777,94186r-14395,l82622,101149r7155,-6963xem170124,84537r-288,185l163054,91120r9875,9654l179795,94186r452,l170124,84537xem123709,84349l111609,95974r3965,3685l127888,88247r-4179,-3898xem156319,84537r-9256,8531l154299,99659r-297,l163054,91120r-6735,-6583xem163337,78069r-7018,6468l163054,91120r6978,-6583l169926,84349r-6589,-6280xem15869,75052l7400,82442r-414,461l15360,90938r8670,-8035l15869,75052xem56066,75610r-696,589l47363,83545r7705,7393l54875,90938r8407,-8035l63649,82903,56066,75610xem238947,75610r-698,589l231263,82903r8563,8035l239438,90938r8006,-7699l247091,82903r-8144,-7293xem199156,75610r-7121,6832l200342,90438r7167,-6893l207676,83545r-8520,-7935xem92345,78069r-4141,3800l86752,83239r7188,6896l99503,84722,92345,78069xem140058,68643l123709,84349r4179,3898l134769,81869r-4172,-3800l138869,78069r5450,-5051l144534,73018r-4476,-4375xem111076,60287l94213,76199r-1868,1870l99503,84722,111530,73018r-824,-800l104852,66757r13326,l111076,60287xem151470,66757r-395,l144319,73018r215,l156319,84537r7018,-6468l151470,66757xem175738,66757r-2172,1886l163337,78069r6787,6468l170231,84349,182243,73018r-6505,-6261xem118178,66757r-215,l112352,72218r-789,800l123709,84349r6537,-6280l130597,78069,118178,66757xem44206,64204r-8648,8014l47363,83545r8650,-7935l55486,75052,44206,64204xem211188,64065l199156,75610r8520,7935l207509,83545,219578,71938r-8390,-7873xem80175,66757r-5421,5181l74974,71938,86752,83239r5479,-5170l90334,76199,80175,66757xem259109,56184l239445,75052r-498,558l247466,83239r328,-336l259560,71587r-8417,-7522l267382,64065r587,-566l259109,56184xem21623,42486l,63499,,76199r6986,6704l7400,82442r8469,-7390l3857,63499,15670,53235,13236,50799r5237,l24670,45416,21623,42486xem27728,64705l15869,75052r8163,7851l35558,72218,27728,64705xem67662,64922l56620,75052r-554,558l63649,82903r-367,l74754,71938r220,l67662,64922xem227012,64922r-138,l219578,71938r11685,10965l238864,75610r-540,-558l227012,64922xem189651,66757r-771,l182243,73018r9792,9424l199156,75610r-9505,-8853xem138869,78069r-8272,l134769,81869r4100,-3800xem267969,63499r-8409,8088l264721,76199r3248,l267969,63499xem98720,49033r-6350,6080l111563,73018r789,-800l117963,66757r-13744,l111076,60287,98720,49033xem146726,62236r-6668,6407l144534,73018r-215,l151075,66757r395,l146726,62236xem182704,60287r-2187,1949l177603,64922r-1865,1835l182243,73018r6637,-6261l189651,66757r-6947,-6470xem36641,56928r-8913,7777l35558,72218r8648,-8014l36641,56928xem72965,60056r-5303,4866l74974,71938r-220,l80175,66757,72965,60056xem218365,57178r-7177,6887l219578,71938r7296,-7016l227012,64922r-8647,-7744xem246652,45900r-7627,7335l259560,71587r7822,-7522l250896,64065r8213,-7881l246652,45900xem134728,50799r-367,l128074,56928r11984,11715l146726,62236,134728,50799xem85420,48629l72965,60056r7210,6701l92358,55113,85420,48629xem127963,44352l111076,60287r7102,6470l117963,66757r10101,-9829l121804,50799r12924,l127963,44352xem184012,26415l146726,62236r4744,4521l151075,66757,163639,55113r-4482,-4314l168293,50799r2069,-1917l170187,48629r-4593,-4277l175249,44352r7513,-6962l177800,32733r9986,l189398,31239r-5386,-4824xem170457,48882r-258,151l163639,55113r12099,11644l177603,64922r5029,-4635l182456,60056,170457,48882xem195008,48882l182882,60056r-178,231l189651,66757r-771,l201435,54913r-6427,-6031xem60942,48882r-204,l55757,53498,67662,64922r5303,-4866l60942,48882xem230456,45577l218365,57178r8647,7744l226874,64922,239025,53235r-8569,-7658xem24670,45416r-6197,5383l15774,53235,27728,64705r8913,-7777l24670,45416xem48524,46559l36641,56928r7565,7276l55757,53498,48524,46559xem208448,48298r-7013,6615l211188,64065r7177,-6887l208448,48298xem267969,50799r-3248,l259109,56184r8860,7315l267969,50799xem115773,32733r-6100,5830l109529,38801r18545,18127l134361,50799r-13230,l127963,44352,115773,32733xem91826,42753r-6406,5876l92370,55113r6350,-6080l91826,42753xem153119,32733r-193,l146691,38801r16948,16312l168293,50799r-9662,l165342,44352r252,l153119,32733xem201958,42486r-6950,6396l201435,54913r7013,-6615l201958,42486xem53640,42095r-5116,4464l55757,53498r4981,-4616l60942,48882,53640,42095xem,25399l,38099,15774,53235r2699,-2436l13068,50799r8555,-8313l17062,38099r-13205,l,25399xem237766,38563r-7310,7014l239025,53235r7627,-7335l237766,38563xem140386,32733r-2598,2349l127963,44352r6765,6447l134361,50799,146691,38801r-6305,-6068xem261304,31810r-7697,7402l264721,50799r2964,-11587l267790,38801r61,-238l267969,38099r-6665,-6289xem142917,r-4492,l91826,42753r6894,6280l109425,38801r-139,-238l103322,32733r12451,l109458,26714r12613,l128123,20930r-6038,-5811l134207,15119,128298,9616r11662,l146340,3518r327,l142917,xem66478,30958r-396,281l53640,42095r7302,6787l60738,48882,73138,37390r234,l66478,30958xem175249,44352r-9655,l170457,48882r177,-253l175249,44352xem189398,31239r-6636,6151l195008,48882r6940,-6396l189398,31239xem79524,31547r-366,263l73138,37390r234,l85420,48629r6406,-5876l79524,31547xem221118,24819l201958,42486r6490,5812l220636,36800r-6223,-5561l226531,31239r1103,-1040l221118,24819xem41658,30958r-349,l36563,35082,48524,46559r5116,-4464l41658,30958xem245692,30958r-7926,7605l246652,45900r6955,-6688l245692,30958xem227634,30199r-6998,6601l230456,45577r7310,-7014l227634,30199xem32879,31547l21623,42486r3047,2930l36563,35082,32879,31547xem252986,23960r-7294,6998l253607,39212r7697,-7402l252986,23960xem97294,15119r-127,l90897,20930r350,l109529,38801r144,-238l115773,32733r-13026,l109307,26714r151,l97294,15119xem146656,26714r-5401,5096l140386,32733r6305,6068l152926,32733r193,l146656,26714xem13793,13235l,25399,3857,38099r6284,-6552l9928,31239,3857,25399r12180,l21038,20186,13793,13235xem10249,31547r-360,263l3857,38099r13205,l10249,31547xem72774,25399r-5500,4800l66478,30958r6894,6432l73138,37390r6303,-5843l79185,31239,72774,25399xem171398,15119r-372,l165055,20930r167,l182762,37390r5024,-4657l177436,32733r6576,-6318l171398,15119xem208005,13994r-6327,5864l220636,36800r5895,-5561l214152,31239r6966,-6420l208005,13994xem37480,27076r-4601,4471l36563,35082r4746,-4124l41658,30958,37480,27076xem122071,26714r-12613,l115773,32733r6298,-6019xem134207,15119r-6084,5811l140386,32733r869,-923l146656,26714,134207,15119xem159029,15119r-229,135l146656,26714r6463,6019l152926,32733,165055,20930r167,l159029,15119xem267969,r-8323,l255916,3518r8805,9181l252986,23960r8318,7850l267969,25399,267969,xem16037,25399r-12180,l10249,31547r188,-308l16037,25399xem25293,15749r-4255,4437l32879,31547r4601,-4471l25293,15749xem106375,r-4491,l72774,25399r6750,6148l79774,31239,90897,20930r350,l85302,15119r11992,l91520,9616r11585,l109684,3518r348,l106375,xem202055,9081l184012,26415r5386,4824l201678,19858r-5302,-4739l206791,15119r1214,-1125l202055,9081xem49645,15254l37480,27076r4178,3882l41309,30958,54341,19635,49645,15254xem60536,14252r-6195,5383l66478,30958r796,-759l72774,25399,60536,14252xem243618,15119r-6886,6497l245692,30958r7294,-6998l243618,15119xem252541,r-4492,l221118,24819r6516,5380l236732,21616r-5628,-5867l242951,15749r667,-630l237786,9616r11666,l255916,3518,252541,xem227596,r-4491,l219374,3518r17358,18098l242951,15749r-11991,l237615,9616r171,l227596,xem81431,l76939,,72889,3518r545,l91247,20930r-350,l97167,15119r-12611,l90863,9616r657,l81431,xem117972,r-4491,l109684,3518r348,l128123,20930r6079,-5811l121945,15119r5999,-5503l128298,9616,117972,xem179458,r-4491,l159862,14252r-833,867l165222,20930r-167,l171026,15119r372,l165252,9616r11429,l182947,3518r449,l179458,xem33293,l28801,,13793,13235r7245,6951l25293,15749,18695,9616r12480,l37023,3518,33293,xem191055,r-4492,l182947,3518r449,l201678,19858r5113,-4739l195770,15119r6285,-6038l191055,xem55447,9616r-5802,5638l54341,19635r6195,-5383l55447,9616xem31175,9616r-12480,l25293,15749,31175,9616xem44890,l40398,,37065,3518,49645,15254,55447,9616,44890,xem103105,9616r-11585,l97294,15119r-127,l103105,9616xem139960,9616r-11662,l134207,15119r5753,-5503xem154514,r-4492,l146340,3518r327,l159029,15119r833,-867l164775,9616r477,l154514,xem176681,9616r-11429,l171398,15119r-372,l176681,9616xem249452,9616r-11666,l243618,15119r5834,-5503xem69834,l65343,,55447,9616r5089,4636l72889,3518r545,l69834,xem215999,r-4491,l202055,9081r5950,4913l219308,3518,215999,xem8348,l,,13793,13235,17897,9616r798,l8348,xem40398,l33293,r3772,3518l40398,xem76939,l69834,r3600,3518l72889,3518,76939,xem113481,r-7106,l110032,3518r-348,l113481,xem150022,r-7105,l146667,3518r-327,l150022,xem186563,r-7105,l183396,3518r-449,l186563,xem223105,r-7106,l219374,3518,223105,xem259646,r-7105,l255916,3518,259646,xe" stroked="f">
                  <v:path arrowok="t"/>
                </v:shape>
                <v:shape id="Graphic 158" o:spid="_x0000_s1180" style="position:absolute;left:17337;top:8666;width:2794;height:15012;visibility:visible;mso-wrap-style:square;v-text-anchor:top" coordsize="279400,150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" path="m278930,38r-10960,l10972,,,38,,5003,,9956,,1500962r10972,l10972,10439r256998,l267970,1500962r10960,l278930,10439r,-483l278930,5219r-2363,2261l276567,5003r2363,l278930,38xe" fillcolor="#077d96" stroked="f">
                  <v:path arrowok="t"/>
                </v:shape>
                <v:shape id="Graphic 159" o:spid="_x0000_s1181" style="position:absolute;left:13220;top:12473;width:2686;height:11214;visibility:visible;mso-wrap-style:square;v-text-anchor:top" coordsize="268605,112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" path="m268578,l,,,1121267r268578,l268578,xe" fillcolor="#ac07e2" stroked="f">
                  <v:path arrowok="t"/>
                </v:shape>
                <v:shape id="Graphic 160" o:spid="_x0000_s1182" style="position:absolute;left:13220;top:12479;width:2686;height:11201;visibility:visible;mso-wrap-style:square;v-text-anchor:top" coordsize="268605,1120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" path="m26240,1118275r1957,1864l28627,1120139r-2387,-1864xem22127,1100454r-263,l14528,1107439r242,l25512,1117599r112,195l28627,1120139r8520,l40150,1117794r105,-195l25375,1117599r7439,-7104l22127,1100454xem39543,1118275r-2396,1864l37576,1120139r1967,-1864xem62781,1118275r1958,1864l65168,1120139r-2387,-1864xem69506,1110495r-3587,3294l62041,1117599r124,195l65168,1120139r8520,l76691,1117794r100,-195l76939,1117599r-7433,-7104xem76081,1118275r-2393,1864l74118,1120139r1963,-1864xem99322,1118275r1958,1864l101709,1120139r-2387,-1864xem106002,1110495r-3554,3294l98579,1117599r127,195l101709,1120139r8520,l112616,1118275r709,-676l113481,1117599r-7479,-7104xem112616,1118275r-2387,1864l110659,1120139r1957,-1864xem135864,1118275r1957,1864l138251,1120139r-2387,-1864xem132084,1100454r-761,l123990,1107439r451,l135145,1117599r103,195l138251,1120139r8520,l149774,1117794r110,-195l134999,1117599r7482,-7104l142049,1109979r-9965,-9525xem149171,1118275r-2400,1864l147200,1120139r1971,-1864xem172405,1118275r1958,1864l174792,1120139r-2387,-1864xem168559,1100454r-560,l160619,1107439r331,l171680,1117599r109,195l174792,1120139r8520,l186315,1117794r100,-195l171541,1117599r7446,-7104l178562,1109979r-10003,-9525xem185705,1118275r-2393,1864l183742,1120139r1963,-1864xem208946,1118275r1958,1864l211333,1120139r-2387,-1864xem205057,1100454r-593,l197111,1107439r445,l208234,1117599r97,195l211333,1120139r8520,l222856,1117794r152,-195l208082,1117599r7544,-7104l205057,1100454xem222283,1118275r-2430,1864l220283,1120139r2000,-1864xem245488,1118275r1957,1864l247875,1120139r-2387,-1864xem241661,1100454r-260,l233908,1107439r162,l244770,1117599r102,195l247875,1120139r8520,l259398,1117794r213,-195l244623,1117599r7496,-7104l251653,1109979r-9992,-9525xem258870,1118275r-2475,1864l256824,1120139r2046,-1864xem32827,1110495r-7452,7104l25624,1117794r-112,-195l40398,1117599r-7571,-7104xem40398,1117599r-143,l40051,1117794r347,-195xem76939,1117599r-148,l76587,1117794r352,-195xem113481,1117599r-156,l113121,1117794r360,-195xem142589,1110495r-3578,3294l134999,1117599r249,195l135145,1117599r14877,l142589,1110495xem150022,1117599r-138,l149679,1117794r343,-195xem179103,1110495r-3569,3294l171541,1117599r248,195l171680,1117599r14883,l179103,1110495xem186563,1117599r-148,l186211,1117794r352,-195xem215626,1110495r-7544,7104l208331,1117794r-97,-195l223105,1117599r-7479,-7104xem252193,1110495r-3550,3294l244623,1117599r249,195l244770,1117599r14876,l252193,1110495xem7385,1100454r-734,635l,1107439r,6350l3857,1117599r10671,-10160l14770,1107439r-7385,-6985xem61694,1082911r-28867,27584l40398,1117599r-143,l50971,1107439r280,l43833,1100454r15168,l51381,1093172r14639,l69299,1090063r-7605,-7152xem59001,1100454r-663,l50971,1107439r280,l62041,1117599r3878,-3810l69381,1110495r-414,-516l59001,1100454xem124294,1058301r-284,195l69922,1109979r-416,516l76939,1117599r-148,l87487,1107439r289,l80349,1100454r15084,l87766,1093172r14740,l105935,1089915r-2904,-2796l98597,1082911r15131,l106255,1075769r14571,l123967,1072784r384,l116725,1065564r15196,l124294,1058301xem95433,1100454r-593,l87487,1107439r289,l98579,1117599r3869,-3810l105899,1110495r-440,-516l95433,1100454xem160684,1058301r-325,195l106439,1109979r-437,516l113481,1117599r-156,l123990,1107439r451,l117081,1100454r15003,l124464,1093172r14504,l142387,1089915r-2897,-2796l135045,1082911r15092,l142637,1075769r14598,l160749,1072421r-7207,-6857l168329,1065564r-7645,-7263xem179071,1075769r-249,215l143023,1109979r-434,516l150022,1117599r-138,l160619,1107439r331,l153573,1100454r14986,l160912,1093172r14782,l179136,1089915r-7361,-7004l186590,1082911r-7519,-7142xem226180,1065564r-403,290l179528,1109979r-425,516l186563,1117599r-148,l197111,1107439r445,l190214,1100454r14843,l197390,1093172r14741,l215560,1089915r-2891,-2796l208237,1082911r15021,l215766,1075769r14685,l233593,1072784r150,l226180,1065564xem234021,1093172r-18395,17323l223105,1117599r3990,-3810l233908,1107439r162,l226713,1100454r14948,l234021,1093172xem262726,1100454r-10063,9525l252193,1110495r7453,7104l267969,1109979r,-7620l264721,1102359r-1995,-1905xem14684,1093469r-6703,6350l7385,1100454r7385,6985l14528,1107439r7336,-6985l22127,1100454r-7443,-6985xem40645,1082911r-354,l32797,1090063r18454,17376l50971,1107439r7367,-6985l43326,1100454r7626,-7282l51381,1093172,40645,1082911xem76966,1082911r-544,398l69299,1090063r18477,17376l87487,1107439r7353,-6985l79929,1100454r7651,-7282l87766,1093172,76966,1082911xem113728,1082911r-421,l108877,1087119r-2901,2796l124441,1107439r-451,l131323,1100454r-14908,l124042,1093172r422,l113728,1082911xem150137,1082911r-399,l145320,1087119r-2878,2796l160950,1107439r-331,l167999,1100454r-14945,l160723,1093172r189,l150137,1082911xem186590,1082911r-475,398l179136,1089915r18420,17524l197111,1107439r7353,-6985l189511,1100454r7634,-7282l197390,1093172r-10800,-10261xem223258,1082911r-325,l218502,1087119r-2889,2796l234070,1107439r-162,l241401,1100454r-15113,l234021,1093172r-10763,-10261xem264721,1098549r-1995,1905l264721,1102359r2436,-1905l264721,1098549xem267157,1100454r-2436,1905l267969,1102359r,-1270l267157,1100454xem3857,1083309l,1087119r,6350l7385,1100454r596,-635l14632,1093469r-266,-297l3857,1083309xem33173,1075769r-18229,17403l14684,1093469r7443,6985l21864,1100454r10915,-10391l25625,1083309r14247,l40291,1082911r354,l33173,1075769xem66020,1093172r-14639,l59001,1100454r-663,l66020,1093172xem102506,1093172r-14740,l95433,1100454r-593,l102506,1093172xem138968,1093172r-14504,l132084,1100454r-761,l138968,1093172xem175694,1093172r-14782,l168559,1100454r-560,l175694,1093172xem212131,1093172r-14741,l205057,1100454r-593,l212131,1093172xem252272,1075984r-18251,17188l241661,1100454r-260,l252191,1090397r-7424,-7088l259966,1083309r-7694,-7325xem259966,1083309r-171,l252191,1090397r10535,10057l264721,1098549r3248,l267969,1090929r-8003,-7620xem267969,1098549r-3248,l267157,1100454r812,-635l267969,1098549xem241327,1065564r-133,l233593,1072784r150,l252191,1090397r7604,-7088l244493,1083309r7779,-7325l241327,1065564xem22495,1065564r-7814,7440l32797,1090063r7075,-6754l25274,1083309r7899,-7540l22495,1065564xem87720,1058054r-26026,24857l69299,1090063r7543,-7152l73374,1079499r-3927,-3730l84375,1075769r3148,-2985l87928,1072784r-7608,-7220l95578,1065564r-7858,-7510xem95578,1065564r-440,l87523,1072784r405,l105976,1089915r2901,-2796l113307,1082911r-14947,l105863,1075769r392,l95578,1065564xem131921,1065564r-352,l123967,1072784r384,l142442,1089915r2878,-2796l149738,1082911r-14950,l142268,1075769r369,l131921,1065564xem168329,1065564r-381,l160749,1072421r18387,17494l186536,1082911r-15009,l179048,1075769r-10719,-10205xem205060,1065564r-195,l197235,1072784r337,l215613,1089915r2889,-2796l222933,1082911r-15034,l215385,1075769r381,l205060,1065564xem14638,1058054r-344,247l,1071879r,7620l3857,1083309r10824,-10305l6780,1065564r15715,l14638,1058054xem262712,1066151r-10440,9833l259966,1083309r-171,l267884,1075769r85,-7700l264721,1068069r-2009,-1918xem43558,1065854r-10385,9915l40645,1082911r-354,l50927,1072784r-7369,-6930xem58705,1065564r-194,l50927,1072784r10767,10127l69172,1075769r275,l58705,1065564xem84375,1075769r-14928,l76966,1082911r3474,-3412l84375,1075769xem120826,1075769r-14571,l113728,1082911r-421,l120826,1075769xem157235,1075769r-14598,l150137,1082911r-399,l157235,1075769xem197442,1058301r-18371,17468l186590,1082911r3550,-3412l197235,1072784r337,l189967,1065564r15093,l197442,1058301xem230451,1075769r-14685,l223258,1082911r-325,l230451,1075769xem3214,1048384l,1051559r,7620l14681,1073004r7814,-7440l6648,1065564r7907,-7510l12222,1055745r-7037,-6726l3857,1049019r-643,-635xem51265,1058496r-7707,7358l50927,1072784r7584,-7220l58705,1065564r-7440,-7068xem77604,1048384r-1050,l69398,1055198r18530,17586l87523,1072784r7615,-7220l79857,1065564r7863,-7510l77604,1048384xem113881,1048384r-623,l105823,1055433r203,l124351,1072784r-384,l131569,1065564r-14984,l124215,1058301r-181,-247l113881,1048384xem187039,1048384r-1058,l178829,1055198r221,l197572,1072784r-337,l204865,1065564r-15071,l197442,1058301r-10403,-9917xem233699,1058301r-6250,5958l226180,1065564r7563,7220l233593,1072784r7601,-7220l241327,1065564r-7628,-7263xem150245,1048384r-592,l142481,1055198r166,l160749,1072421r7199,-6857l152957,1065564r7606,-7263l160423,1058054r-10178,-9670xem264721,1064259r-2009,1892l264721,1068069r1889,-2215l266761,1065854r-2040,-1595xem266761,1065854r-151,l264721,1068069r3248,l267969,1066799r-1208,-945xem259966,1047749r-8294,7862l262712,1066151r2009,-1892l267969,1064259r,-8826l267789,1055198r-7823,-7449xem40621,1048384r-749,635l32808,1055745r10750,10109l51265,1058496,40621,1048384xem267969,1064259r-3248,l266761,1065854r-151,l267969,1064259xem69363,1005991r-52378,49754l14638,1058054r7857,7510l32808,1055745r-7826,-7361l40621,1048384r-7707,-7321l48229,1041063r3134,-2984l43594,1030706r15513,l51500,1023435r15244,l69416,1020891r129,l61705,1013467r15509,l69363,1005991xem80207,1030985r-342,207l51265,1058496r7440,7068l58511,1065564r10887,-10366l62220,1048384r15384,l69944,1041063r14300,l87538,1037927r-7331,-6942xem123982,1023435r-36262,34619l95578,1065564r-440,l105823,1055433r203,l98582,1048384r15299,l106193,1041063r14787,l124287,1037927r207,l116904,1030706r14731,l123982,1023435xem153255,1030706r-343,279l124475,1058054r-181,247l131921,1065564r-352,l142481,1055198r166,l135486,1048384r14759,l142538,1041063r14822,l160661,1037927r200,l153255,1030706xem197079,1023435r-36257,34619l160684,1058301r7645,7263l167948,1065564r10881,-10366l179050,1055198r-7176,-6814l187039,1048384r-7680,-7321l193667,1041063r3291,-3136l197232,1037927r-7564,-7221l204716,1030706r-7637,-7271xem215594,1041063r-18152,17238l205060,1065564r-195,l215569,1055433r-7384,-7049l223284,1048384r-7690,-7321xem223284,1048384r-268,l215569,1055433r10611,10131l227449,1064259r6245,-5958l223284,1048384xem244102,1048384r-10403,9917l241327,1065564r-133,l251672,1055611r-7570,-7227xem22523,1031192r-1413,1317l14662,1038679r18146,17066l40539,1048384r-15805,l32441,1041063r473,l22523,1031192xem252352,1040500r-8250,7884l251672,1055611r8276,-7862l252352,1040500xem95317,1030706r-195,l87538,1037927r18488,17506l105823,1055433r7435,-7049l97844,1048384r7666,-7321l106193,1041063,95317,1030706xem204716,1030706r-177,l196958,1037927r274,l215569,1055433r7447,-7049l207884,1048384r7710,-7321l204716,1030706xem59107,1030706r-7744,7373l69398,1055198r7156,-6814l61857,1048384r7668,-7321l69944,1041063,59107,1030706xem131930,1030985r-321,l124287,1037927r207,l142647,1055198r-166,l149653,1048384r-15020,l142325,1041063r213,l131930,1030985xem168494,1030706r-231,l160661,1037927r200,l179050,1055198r-221,l185981,1048384r-15032,l178617,1041063r742,l168494,1030706xem3857,1047749r-643,635l3857,1049019r663,-635l3857,1047749xem4521,1048384r-664,635l5185,1049019r-664,-635xem6701,1031192l,1037589r,7620l3214,1048384r643,-635l5184,1047749r9478,-9070l6701,1031192xem5184,1047749r-1327,l4521,1048384r663,-635xem48229,1041063r-15315,l40621,1048384r585,-635l48229,1041063xem84244,1041063r-14300,l77604,1048384r-1050,l84244,1041063xem120980,1041063r-14787,l113881,1048384r-623,l120980,1041063xem157360,1041063r-14822,l150245,1048384r-592,l157360,1041063xem193667,1041063r-14308,l187039,1048384r-1058,l193667,1041063xem226094,1031192r-1493,1317l215594,1041063r7690,7321l223016,1048384r10589,-10021l226094,1031192xem242065,1030706r-370,l233605,1038363r10497,10021l252352,1040500r-10287,-9794xem264721,1028699r-12369,11801l259966,1047749r8003,-7620l267969,1032509r-3248,l262823,1030706r3609,l264721,1028699xem14592,1023658r-7891,7534l14662,1038679r7825,-7487l22306,1030985r-7714,-7327xem244674,1013467r-18468,17518l226094,1031192r7511,7171l241695,1030706r370,l234428,1023435r14950,l252278,1020690r-7604,-7223xem41070,1013467r-4033,3802l33252,1020891r18111,17188l59107,1030706r-15763,l50999,1023435r501,l41070,1013467xem105941,1006297r-25567,24409l80207,1030985r7331,6942l95122,1030706r195,l87915,1023658r14610,l106010,1020340r-7225,-6873l113488,1013467r-7547,-7170xem113488,1013467r-259,l106010,1020340r18484,17587l124287,1037927r7322,-6942l131930,1030985r-295,-279l116354,1030706r7612,-7271l113488,1013467xem160867,1023435r-257,223l153979,1029969r-724,737l160861,1037927r-200,l168263,1030706r231,l160867,1023435xem186609,1013467r-199,l178806,1020690r371,l197232,1037927r-274,l204539,1030706r-15075,l197079,1023435r-10470,-9968xem259974,1013467r-4082,3802l252278,1020690r12443,11819l266670,1030985r-238,-279l262618,1030706r2103,-2007l267969,1028699r,-7620l259974,1013467xem266670,1030985r-1949,1524l267969,1032509r-1299,-1524xem3864,1013467l,1017269r,7620l6701,1031192r7891,-7534l3864,1013467xem69268,971459r-54676,52199l22523,1031192r180,-207l33252,1020891r-7821,-7424l41070,1013467r-7822,-7476l48823,1005991r2480,-2373l43585,996309r15612,l51280,988771r15539,l69714,986000r202,l62138,978600r14647,l69268,971459xem223296,1012837r-7876,7503l215094,1020690r11000,10502l226206,1030985r7951,-7550l234428,1023435r-11132,-10598xem77214,1013467r-7798,7424l69545,1020891r10662,10094l80374,1030706r7382,-7048l87915,1023658,77214,1013467xem134750,1013135r-10768,10300l131930,1030985r-321,l142468,1020690r239,l134750,1013135xem267969,1028699r-3248,l266670,1030985r1299,-1016l267969,1028699xem66744,1023435r-15244,l59107,1030706r7637,-7271xem102525,1023658r-14610,l95317,1030706r-195,l102525,1023658xem150410,1013467r-324,l142468,1020690r239,l153255,1030706r724,-737l160844,1023435r-10434,-9968xem207969,978600r-353,316l160867,1023435r7627,7271l168263,1030706r10543,-10016l179177,1020690r-7566,-7223l186609,1013467r-7531,-7170l193958,1006297r3037,-2886l189556,996309r14915,l205035,995774r341,l198019,988771r14389,l215324,986000r435,l207969,978600xem207528,1013467r-10449,9968l204716,1030706r-177,l215053,1020690r-326,-350l207528,1013467xem249378,1023435r-14950,l242065,1030706r-370,l249378,1023435xem22559,995774r-127,l14769,1003070r-126,158l33252,1020891r7759,-7424l25267,1013467r7831,-7476l33248,1005991,22559,995774xem59197,996309r-256,l51303,1003618r18242,17273l69416,1020891r7798,-7424l61493,1013467r7870,-7476l59197,996309xem171006,978600r-428,316l134750,1013135r7957,7555l142468,1020690r7618,-7223l150410,1013467r-7842,-7476l157971,1005991r2915,-2763l153079,995774r14947,l160670,988771r15464,l178906,986142r-7900,-7542xem168588,996309r-406,l160886,1003228r18291,17462l178806,1020690r7604,-7223l171317,1013467r7532,-7170l179078,1006297r-10490,-9988xem215727,1005630r-8199,7837l215094,1020690r326,-350l223296,1012837r-7569,-7207xem262721,996309r-17719,16826l244674,1013467r7604,7223l259910,1013467r-285,-332l252443,1006297r15043,l267810,1005991r159,l267969,998219r-3248,l262721,996309xem95427,996309r-193,l88134,1003070r-111,158l106010,1020340r7219,-6873l98431,1013467r7510,-7170l95427,996309xem14596,988164l,1002029r,7620l3864,1013467r10739,-10239l14476,1003070,6790,995774r15769,l14596,988164xem48823,1005991r-15575,l41070,1013467r287,-332l48823,1005991xem80190,995774r-635,535l69363,1005991r7851,7476l87968,1003228r-111,-158l80190,995774xem142487,971459r-4140,3900l105941,1006297r7547,7170l113229,1013467r10920,-10397l117029,996309r14221,l131812,995774r-1393,-1365l124504,988771r14664,l142460,985636r-7371,-7036l149988,978600r-7501,-7141xem157971,1005991r-15403,l150410,1013467r-324,l157971,1005991xem193958,1006297r-14880,l186609,1013467r-199,l193958,1006297xem205376,995774r-341,l196995,1003411r10533,10056l215727,1005630r-10351,-9856xem241391,995774r-184,l233549,1003070r180,l244674,1013467r328,-332l252203,1006297r240,l241391,995774xem267486,1006297r-15043,l259974,1013467r287,-332l267486,1006297xem131851,995774r-601,535l124149,1003070r10601,10065l142231,1005991r337,l131851,995774xem226049,995774r-10322,9856l223296,1012837r10253,-9767l233729,1003070r-7680,-7296xem40600,978600r-130,l32697,986000r18606,17618l58941,996309r-15703,l51135,988771r145,l40600,978600xem187337,978600r-476,l178906,986142r18089,17269l204471,996309r-15129,l197262,988771r757,l187337,978600xem3857,977899l,981709r,7620l14643,1003228r126,-158l22432,995774r-15848,l14596,988164,5185,979169r-1328,l3280,978600r1310,l3857,977899xem87492,988771r-5937,5638l80190,995774r7833,7454l88134,1003070r7100,-6761l95427,996309r-7935,-7538xem149988,978600r-138,l142460,985636r18426,17592l168182,996309r406,l168026,995774r-15099,l160260,988771r410,l149988,978600xem113835,978600r-7391,7036l106172,986000r17977,17070l131250,996309r-14847,l124299,988771r205,l113835,978600xem251748,971267r-233,192l226049,995774r7680,7296l233549,1003070r7658,-7296l241391,995774r-7356,-7003l248559,988771r2908,-2771l251922,986000r-7751,-7400l259411,978600r-7663,-7333xem264721,994409r-2000,1900l264721,998219r1629,-1910l267151,996309r-2430,-1900xem267151,996309r-801,l264721,998219r3248,l267969,996949r-818,-640xem66819,988771r-15539,l59197,996309r-256,l66819,988771xem153118,926497r-703,602l87492,988771r7935,7538l95234,996309r10828,-10309l105789,985636r-7411,-7036l113835,978600r-7692,-7333l121536,971267r2776,-2642l124641,968625r-7577,-7234l131913,961391r-7719,-7349l139628,954042r2832,-2696l134815,944048r15310,l150540,943653r-3956,-3854l143245,936620r14682,l160732,933949r231,l153118,926497xem176134,988771r-15464,l168588,996309r-406,l176134,988771xem259411,978600r-176,l251467,986000r455,l262721,996309r2000,-1900l267969,994409r,-7620l259411,978600xem267969,994409r-3248,l267151,996309r-801,l267969,994409xem32642,971022l14596,988164r7963,7610l22432,995774r10265,-9774l24882,978600r15718,l32642,971022xem77118,978916r-7404,7084l69916,986000r10274,9774l81555,994409r5937,-5638l77118,978916xem139168,988771r-14664,l131851,995774r1394,-1365l139168,988771xem212408,988771r-14389,l205376,995774r-341,l212408,988771xem223352,978600r-238,l215324,986000r435,l226049,995774r7335,-7003l234035,988771,223352,978600xem248559,988771r-14524,l241391,995774r-184,l248559,988771xem179110,970767r-7468,7132l171006,978600r7900,7542l186861,978600r476,l179110,970767xem22529,961391r-7889,7511l32697,986000r7773,-7400l24665,978600r7977,-7578l22529,961391xem58671,961391r-1458,1268l51300,968289r18616,17711l69714,986000r7404,-7084l76785,978600r-14997,l69268,971459,58671,961391xem95783,961391r-352,l87872,968625r18300,17375l106444,985636r7391,-7036l98198,978600r7720,-7333l106143,971267,95783,961391xem215651,971267r-6968,6632l207969,978600r7790,7400l215324,986000r7790,-7400l223352,978600r-7701,-7333xem241427,961391r-198,l233969,968289r-247,336l251922,986000r-455,l259235,978600r-15199,l251716,971267r-224,-245l241427,961391xem131913,961391r-7601,7234l124641,968625r17819,17011l149850,978600r-14898,l142432,971459r-146,-192l131913,961391xem6708,961391r-1387,1268l,967739r,7620l3857,979169r598,-569l3147,978600r710,-701l5191,977899r9449,-8997l6708,961391xem4590,978600r-135,l3857,979169r1328,l4590,978600xem98484,943653r-505,395l69268,971459r7850,7457l87872,968625r-7618,-7234l95783,961391r-7917,-7547l103319,953844r2610,-2498l106543,951346r-8059,-7693xem5191,977899r-1334,l4590,978600r-135,l5191,977899xem43416,960788l32642,971022r7958,7578l40470,978600,51300,968289r-7884,-7501xem121536,971267r-15393,l113835,978600r7701,-7333xem152981,961391r-10348,9876l142487,971459r7501,7141l149850,978600r10477,-9975l160558,968625r-7577,-7234xem168628,960788r-703,603l160327,968625r231,l171006,978600r636,-701l179110,970767r-10482,-9979xem197124,953628r-296,216l179110,970767r8227,7833l186861,978600r10521,-9975l197113,968289r-7261,-6898l205278,961391r-8154,-7763xem205278,961391r-267,l197736,968289r-269,336l207969,978600r714,-701l215651,971267r-10373,-9876xem226146,961391r-1452,1268l215651,971267r7701,7333l223114,978600r10501,-9975l233370,968289r-7224,-6898xem262751,960788r-692,603l251973,971022r-225,245l259411,978600r-176,l267969,970279r,-7620l264721,962659r-1970,-1871xem14604,953844r-257,198l7281,960788r-573,603l14640,968902r7889,-7511l14604,953844xem77175,943653r-8080,7693l69675,951346r18197,17279l95431,961391r-15618,l87718,953844r148,l77175,943653xem113698,944048r-142,l105929,951346r614,l124641,968625r-329,l131909,961391r-15594,l124051,954042r143,l113698,944048xem161109,953628r-8128,7763l160558,968625r-231,l168559,960788r-632,-669l161109,953628xem186647,943653r-507,395l178475,951346r803,l197467,968625r269,-336l205011,961391r-16085,l197054,953628r-2327,-2282l186647,943653xem233747,954042r-7086,6746l226146,961391r7576,7234l233969,968289r7260,-6898l241427,961391r-7680,-7349xem50726,953844r-7310,6944l51300,968289r7245,-6898l58035,960788r-7309,-6944xem264721,958849r-1330,1270l262751,960788r1970,1871l266343,961391r545,l264721,958849xem266888,961391r-545,l264721,962659r3248,l266888,961391xem3902,943653r-490,395l,947419r,7620l6708,961391r573,-603l14554,953844r-177,-216l3902,943653xem32595,936620l14780,953628r-176,216l22529,961391,33080,951346r413,l25407,943653r14591,l32595,936620xem61573,943653r-534,395l50726,953844r7945,7547l59179,960788r9916,-9442l69675,951346r-8102,-7693xem103319,953844r-15453,l95783,961391r-352,l103319,953844xem139628,954042r-15434,l131913,961391r7715,-7349xem150632,943653r-507,395l142460,951346r10521,10045l161109,953628r-10477,-9975xem207566,943653r-481,395l199444,951346r-2320,2282l205278,961391r-267,l215606,951346r-8040,-7693xem223303,944048r-7679,7298l226146,961391r515,-603l233747,954042r-10444,-9994xem244712,943653r-465,395l233747,954042r7680,7349l241229,961391r10574,-10045l252811,951346r-8099,-7693xem267969,958849r-3248,l266888,961391r-545,l267969,960119r,-1270xem40580,944206r-7500,7140l33493,951346r9923,9442l50726,953844,40580,944206xem189596,926497r-700,602l161109,953628r7519,7160l169261,960119r9214,-8773l179278,951346r-7683,-7298l186140,944048r415,-395l182600,939799r-3340,-3179l193942,936620r3076,-2928l196926,933495r-7330,-6998xem260012,943653r-526,395l251803,951346r1008,l262751,960788r640,-669l264721,958849r3248,l267969,951346r-4001,-3927l260012,943653xem21939,926497r-742,602l14480,933495r251,l33493,951346r-413,l40580,944206r-582,-553l25229,943653r7366,-7033l21939,926497xem80016,926021l65511,939799r-3938,3854l69675,951346r-580,l77175,943653r-7377,-7033l84562,936620r3283,-3125l80016,926021xem116432,926497r-700,602l102430,939799r-3946,3854l106543,951346r-614,l113556,944048r142,l105896,936620r15422,l124110,933949r127,l116432,926497xem132254,926156r-8144,7793l124237,933949r18223,17397l150125,944048r-15553,l142392,936620r853,l132254,926156xem168628,926497r-701,602l160732,933949r231,l179278,951346r-803,l186140,944048r-14997,l178924,936620r336,l168628,926497xem233714,918615r-22181,21184l207566,943653r8058,7693l223303,944048r-7762,-7428l231138,936620r3088,-2928l226151,926021r15342,l233714,918615xem262760,926497r-707,602l248710,939799r-3998,3854l252811,951346r-1008,l259902,943653r-3938,-3854l252625,936620r14680,l267969,935989r,-7620l264721,928369r-1961,-1872xem51183,918875l32595,936620r7985,7586l51352,933949r-7848,-7452l59179,926497r-7996,-7622xem121318,936620r-15422,l113698,944048r-142,l121318,936620xem231138,936620r-15597,l223303,944048r7835,-7428xem7376,926497r-725,602l,933495r,6304l3901,943653r3957,-3854l14480,933495r251,l7376,926497xem59179,926497r-7827,7452l61573,943653r3938,-3854l68858,936620r940,l59179,926497xem84562,936620r-14764,l77175,943653r7387,-7033xem95264,926497r-702,602l87845,933495r10639,10158l102430,939799r3329,-3179l105896,936620,95264,926497xem157927,936620r-14682,l150632,943653r3956,-3854l157927,936620xem193942,936620r-14682,l186647,943653r3956,-3854l193942,936620xem204962,926497r-388,l197225,933495r-93,197l207566,943653r3967,-3854l214862,936620r679,l204962,926497xem241993,926497r-179,l234226,933692r10486,9961l248710,939799r3340,-3179l252625,936620,241993,926497xem267305,936620r-14680,l260012,943653r3947,-3854l267305,936620xem40955,909124r-878,l32652,916193r18700,17756l59179,926497r-15981,l51183,918875,40955,909124xem152991,891551r-1342,1258l116721,926156r-289,341l124237,933949r-127,l132254,926156r-7647,-7281l139863,918875r2447,-2342l142629,916533r-7800,-7409l150381,909124r-7745,-7373l157758,901751r2800,-2679l160869,899072r-7878,-7521xem160881,919121r-485,397l153409,926156r-291,341l160963,933949r-231,l168559,926497r-290,-341l160881,919121xem197253,919121r-7368,7035l189596,926497r7536,7195l197225,933495r7349,-6998l204962,926497r-7709,-7376xem223746,909124r-924,l215600,916000r18626,17692l241814,926497r179,l241493,926021r-15534,l233714,918615r-9968,-9491xem14592,919518r-6953,6638l7376,926497r7355,6998l14480,933495r7350,-6998l21580,926156r-6988,-6638xem106095,901250l80016,926021r7829,7474l95194,926497r-289,-341l87516,919121r15426,l105660,916533r335,l98234,909124r16132,l106095,901250xem264721,924559r-1677,1597l262760,926497r1961,1872l267115,926497r-352,-341l264721,924559xem267199,926497r-854,602l264721,928369r3248,l267969,927099r-770,-602xem3857,909319l,911859r40,7659l7376,926497r263,-341l14592,919518,3857,909319xem33220,901751l14592,919518r7347,6979l22189,926156r10463,-9963l25413,909319r14459,l40077,909124r878,l33220,901751xem79827,891551r-1342,1258l51183,918875r7996,7622l69644,916533r434,l62317,909124r14699,l69272,901751r15899,l87845,899205r-8018,-7654xem102942,919121r-15426,l95264,926497r289,-341l102942,919121xem114366,909124r-924,l105660,916533r335,l116432,926497r289,-341l124347,918875r260,l114366,909124xem150381,909124r-328,l142310,916533r319,l153118,926497r291,-341l160814,919121r-192,-246l150381,909124xem171399,909124r-266,195l161074,918875r-193,246l168628,926497r290,-341l179024,916533r135,l171399,909124xem186806,909124r-7782,7409l179159,916533r10437,9964l189885,926156r7368,-7035l186806,909124xem226155,891551r-1342,1258l197253,919121r7709,7376l204574,926497r11026,-10497l208363,909124r15383,l216001,901751r14565,l233380,899072r653,l226155,891551xem262072,891551r-1340,1258l233714,918615r8279,7882l241814,926497r10510,-9964l244563,909124r15198,l252016,901751r15953,l267969,894079r-3248,l262072,891551xem259966,909319r-2713,2540l252324,916533r10436,9964l263044,926156r1677,-1597l267969,924559r,-7620l259966,909319xem267969,924559r-3248,l267199,926497r353,-341l267724,926021r245,l267969,924559xem139863,918875r-15256,l132254,926156r7609,-7281xem77221,909319r-7577,7214l70078,916533r9938,9488l87280,919121r236,l77221,909319xem58558,891551r-1345,1258l51212,898522r18866,18011l69644,916533r7577,-7214l77016,909124r-15620,l69119,901751r153,l58558,891551xem95908,891551r-1346,1258l87845,899205r18150,17328l105660,916533r7782,-7409l97804,909124r8291,-7874l95908,891551xem131923,891551r-1346,1258l124000,899072r246,l142629,916533r-319,l150053,909124r-15493,l142284,901751r352,l131923,891551xem179101,901751r-3957,3758l171399,909124r7760,7409l179024,916533r7782,-7409l179101,901751xem241303,891551r-1346,1258l233380,899072r653,l252324,916533r7608,-7214l259761,909124r-16111,l251371,901751r645,l241303,891551xem22520,891551r-7900,7521l32652,916193r7220,-6874l25274,909319r7928,-7568l22520,891551xem205288,891551r-1346,1258l197365,899072r415,l215600,916000r7222,-6876l207724,909124r7724,-7373l216001,901751,205288,891551xem6699,891551r-1352,1258l,897889r,7620l3857,909319,14620,899072,6699,891551xem85171,901751r-15899,l77221,909319r7950,-7568xem267915,901751r-15899,l259966,909319r172,-195l267915,901751xem43910,891551r-1342,1258l33220,901751r7735,7373l40077,909124,51212,898522r-7302,-6971xem116328,891551r-1348,1258l106095,901250r8271,7874l113442,909124r10558,-10052l124246,899072r-7918,-7521xem157758,901751r-15122,l150381,909124r-328,l157758,901751xem168441,891551r-1339,1258l160558,899072r311,l171399,909124r3745,-3615l179101,901751,168441,891551xem189862,891551r-1349,1258l179101,901751r7705,7373l197365,899072r415,l189862,891551xem230566,901751r-14565,l223746,909124r-924,l230566,901751xem87845,883874r-6700,6395l79827,891551r8018,7654l95884,891551r-1322,-1282l87845,883874xem25338,873820l8021,890269r-1322,1282l14620,899072r7900,-7521l14933,884319r15182,l32930,881639r598,l25338,873820xem171368,839246r-53714,51023l116328,891551r7918,7521l124000,899072r7900,-7521l130577,890269r-6250,-5950l139495,884319r2815,-2680l142609,881639r-7731,-7380l150370,874259r-7712,-7380l157813,866879r2950,-2809l160932,864070r-7689,-7304l168753,856766r-7693,-7325l176128,849441r2622,-2496l179433,846945r-8065,-7699xem197075,849441r-42765,40828l152991,891551r7878,7521l160558,899072r7860,-7521l167102,890269r-6219,-5950l175975,884319r2801,-2680l179428,881639r-7770,-7380l187125,874259r-7750,-7380l194200,866879r2936,-2809l197371,864070r-7650,-7304l204769,856766r-7694,-7325xem208043,874259r-16856,16010l189862,891551r7918,7521l197365,899072r7899,-7521l203942,890269r-6250,-5950l212860,884319r2815,-2680l211511,877569r-3468,-3310xem233707,884319r-6233,5950l226155,891551r7878,7521l233380,899072r7900,-7521l239957,890269r-6250,-5950xem51212,884557r-5984,5712l43910,891551r7302,6971l58535,891551r-1322,-1282l51212,884557xem264721,888999r-2649,2552l264721,894079r2156,-2528l264721,888999xem266896,891551r-2175,2528l267969,894079r,-1270l266896,891551xem3920,873820r-569,439l,877569r,7620l6699,891551r1322,-1282l14286,884319r647,l3920,873820xem30115,884319r-15182,l22520,891551r7595,-7232xem40539,874394r-7609,7245l33528,881639r10382,9912l45228,890269r5984,-5712l40539,874394xem61857,874394l51212,884557r7346,6994l59881,890269r9065,-8630l69445,881639r-7588,-7245xem77285,873820r-128,l68946,881639r499,l79827,891551r1318,-1282l87845,883874,77285,873820xem170938,804544l87845,883874r8063,7677l97230,890269r8865,-8440l98124,874259r15637,l106010,866879r15787,l124477,864328r-7921,-7562l132090,856766r-7655,-7325l140112,849441r2623,-2496l142904,846945r-8105,-7699l150351,839246r-7406,-7051l158227,832195r2833,-2697l159631,828039r-6585,-6286l167994,821753r-7402,-7046l176595,814707r2497,-2378l170938,804544xem113904,874394r-7809,7435l116328,891551r1326,-1282l123918,884319r409,l113904,874394xem139495,884319r-15168,l131923,891551r1322,-1282l139495,884319xem150370,874259r-308,l142310,881639r299,l152991,891551r1319,-1282l160543,884319r340,l150370,874259xem175975,884319r-15092,l168441,891551r1316,-1282l175975,884319xem187125,874259r-636,l178776,881639r652,l189862,891551r1325,-1282l197452,884319r240,l187125,874259xem212860,884319r-15168,l205288,891551r1322,-1282l212860,884319xem223284,874394r-3335,3175l215773,881639r10382,9912l227474,890269r6233,-5950l223284,874394xem244102,874394r-10395,9925l241303,891551r1322,-1282l251690,881639r-7588,-7245xem260030,873820r-128,l251690,881639r10382,9912l264721,888999r3248,l267969,881639r273,l260030,873820xem267969,888999r-3248,l266896,891551r1073,-1282l267969,888999xem95389,856766r-320,l87398,864070r18697,17759l113904,874394r-143,-135l97916,874259r7730,-7380l106010,866879,95389,856766xem32645,866879r-7307,6941l33528,881639r-598,l40539,874394r-7894,-7515xem98439,839469l61857,874394r7588,7245l68946,881639r8211,-7819l77285,873820r-7290,-6941l84448,866879r2950,-2809l80218,857249r14344,l95069,856766r320,l87945,849679r14568,l105385,846945r884,l98439,839469xem132254,856923r-7777,7405l142609,881639r-299,l150062,874259r-15553,l142278,866879r380,l132254,856923xem168753,856766r-319,l160763,864070r169,l179428,881639r-652,l186489,874259r-15409,l178810,866879r565,l168753,856766xem215600,867079r-7557,7180l215773,881639r4176,-4070l223284,874394r-7684,-7315xem264721,854709r-20619,19685l251690,881639r8212,-7819l260030,873820r-7291,-6941l267193,866879r776,-740l267969,858519r-3248,l262885,856766r4467,l264721,854709xem43392,856766r-266,157l32645,866879r7894,7515l51112,864328r200,l43392,856766xem59373,856766r-319,l51112,864328r200,l61857,874394r7872,-7515l69995,866879,59373,856766xem121797,866879r-15787,l113904,874394r7893,-7515xem244767,839469r-4111,3810l215600,867079r7684,7315l233707,864470r-7563,-7221l241291,857249r508,-483l242118,856766r-7694,-7325l249492,849441r2623,-2496l252597,846945r-7830,-7476xem242118,856766r-319,l233707,864470r10395,9924l251974,866879r765,l242118,856766xem157813,866879r-15155,l150370,874259r-308,l157813,866879xem194200,866879r-14825,l187125,874259r-636,l194200,866879xem204769,856766r-7633,7304l197371,864070r10672,10189l215600,867079,204769,856766xem14580,849679l,863599r,7620l3949,873820r-156,l14528,863599,9311,858519,7475,856766r14549,l14580,849679xem22024,856766r-319,l19863,858519r-5231,5080l25338,873820r7307,-6941l22024,856766xem84448,866879r-14453,l77285,873820r-128,l84448,866879xem267193,866879r-14454,l260030,873820r-128,l267193,866879xem223396,838942r-8363,8003l215350,846945r18357,17525l241291,857249r-15342,l234169,849441r255,l223396,838942xem61501,839469l44120,855979r-728,787l51312,864328r-200,l59054,856766r319,l51680,849441r15068,l69370,846945r-7869,-7476xem113780,839246r-308,l105385,846945r884,l124477,864328r7777,-7405l132090,856766r-15852,l123911,849441r524,l113780,839246xem77221,839469r-7851,7476l87398,864070r7164,-6821l79815,857249r7929,-7570l87945,849679,77221,839469xem150586,839469r-7851,7476l142904,846945r18028,17125l160763,864070r7671,-7304l152924,856766r7711,-7325l161060,849441r-10474,-9972xem186601,839469r-7851,7476l179433,846945r17938,17125l197136,864070r7633,-7304l189402,856766r7673,-7325l186601,839469xem3857,839469l,843279r52,6400l14632,863599r5231,-5080l21705,856766r-14548,l14580,849679,3857,839469xem259966,839469r-7851,7476l252597,846945r12124,11574l266963,856766r-4396,l264721,854709r3248,l267969,847089r-8003,-7620xem267352,856766r-389,l264721,858519r3248,l267969,857249r-617,-483xem140112,849441r-15677,l132254,856923r7858,-7482xem25274,839469l14580,849679r7444,7087l21705,856766r10316,-9821l33104,846945r-7830,-7476xem40652,838942r-226,l32021,846945r1083,l43392,856766r728,-787l51003,849441r677,l40652,838942xem66748,849441r-15068,l59373,856766r-319,l66748,849441xem102513,849679r-14568,l95389,856766r-320,l102513,849679xem176128,849441r-15068,l168753,856766r-319,l176128,849441xem207520,839469r-10445,9972l204769,856766r10264,-9821l215350,846945r-7830,-7476xem249492,849441r-15068,l242118,856766r-319,l249492,849441xem267969,854709r-3248,l267352,856766r-389,l267969,855979r,-1270xem51212,814707l25274,839469r7830,7476l32021,846945r8405,-8003l40652,838942r-7087,-6747l47513,832195r2833,-2697l51003,829498r-7552,-7174l57880,822324r599,-571l58614,821753r-7402,-7046xem98267,804544l61501,839469r7869,7476l77221,839469r-7641,-7274l84862,832195r2833,-2697l87994,829498r-7514,-7174l96097,822324r-7961,-7617l103230,814707r2780,-2647l106179,812060r-7912,-7516xem135021,804544l98439,839469r7830,7476l105385,846945r8087,-7699l113780,839246r-7368,-7051l120878,832195r2832,-2697l124536,829498r-7551,-7174l131244,822324r600,-571l131978,821753r-7401,-7046l139246,814707r3023,-2879l142650,811828r-7629,-7284xem131978,821753r-134,l123710,829498r826,l142904,846945r-169,l150586,839469r-235,-223l134590,839246r7386,-7051l142945,832195,131978,821753xem208043,804409r-36675,34837l179433,846945r-683,l186601,839469r-7641,-7274l194242,832195r2833,-2697l189562,822324r15047,l205209,821753r134,l197942,814707r14668,l215634,811828r180,l208043,804409xem244102,804544r-36582,34925l215350,846945r-317,l223396,838942r-7086,-6747l230447,832195r2819,-2697l234322,829498r-8111,-7745l241358,821753r-7401,-7046l248723,814707r3008,-2879l244102,804544xem252325,832195r-7423,7051l244767,839469r7830,7476l252115,846945r7851,-7476l252325,832195xem6718,821753r-702,571l,828039r,7620l3857,839469r10473,-9971l14829,829498,6718,821753xem22598,821753r-134,l14330,829498r499,l25274,839469r7620,-7274l33565,832195,22598,821753xem58614,821753r-135,l50346,829498r657,l61501,839469r7658,-7274l69580,832195,58614,821753xem84862,832195r-15282,l77221,839469r7641,-7274xem96097,822324r-868,l87695,829498r299,l98439,839469r7620,-7274l106412,832195,96097,822324xem158227,832195r-15282,l150586,839469r7641,-7274xem194242,832195r-15282,l186601,839469r7641,-7274xem205343,821753r-134,l197075,829498r10445,9971l215140,832195r1170,l205343,821753xem241358,821753r-8092,7745l234322,829498r10445,9971l244902,839246r7423,-7051l241358,821753xem262726,822324r-10401,9871l259966,839469r7641,-7274l267969,832195r,-7966l264721,824229r-1995,-1905xem120878,832195r-14466,l113780,839246r-308,l120878,832195xem168594,822324r-6003,5715l161158,829498r10210,9748l178791,832195r169,l168594,822324xem47513,832195r-13948,l40652,838942r-226,l47513,832195xem230447,832195r-14137,l223396,838942r7051,-6747xem14617,814154r-6596,6265l6718,821753r8111,7745l14330,829498r8134,-7745l22598,821753r-7981,-7599xem40539,804544r-7894,7516l51003,829498r-657,l57880,822324r-14647,l51212,814707,40539,804544xem77036,804085r-8132,7743l69486,811828r18508,17670l87695,829498r7534,-7174l79550,822324r8019,-7617l88136,814707,77036,804085xem113904,804544r-7894,7516l106179,812060r18357,17438l123710,829498r7534,-7174l116397,822324r7980,-7617l124577,814707,113904,804544xem149919,804544r-7650,7284l142650,811828r18508,17670l162591,828039r6003,-5715l167994,821753r-15082,l160294,814707r298,l149919,804544xem187268,804544r-8176,7785l197075,829498r7534,-7174l189182,822324r8020,-7617l197942,814707,187268,804544xem223284,804544r-7650,7284l215814,811828r18508,17670l233266,829498r8092,-7745l226077,821753r7381,-7046l233957,814707,223284,804544xem264721,820419r-1995,1905l264721,824229r1624,-1905l267157,822324r-2436,-1905xem267157,822324r-812,l264721,824229r3248,l267969,822959r-812,-635xem103230,814707r-15094,l96097,822324r-868,l103230,814707xem176595,814707r-16003,l168594,822324r8001,-7617xem259343,804544r-7612,7284l262726,822324r1995,-1905l267969,820419r,-7620l259343,804544xem267969,820419r-3248,l267157,822324r-812,l267969,820419xem3214,804544l,807719r,7620l6718,821753r1303,-1334l14617,814154,5191,805179r-1334,l3214,804544xem24734,804544r-10117,9610l22598,821753r-134,l32645,812060r-7911,-7516xem61857,804544l51212,814707r7402,7046l58479,821753r10425,-9925l69486,811828r-7629,-7284xem139246,814707r-14669,l131978,821753r-134,l139246,814707xem212610,814707r-14668,l205343,821753r-134,l212610,814707xem248723,814707r-14766,l241358,821753r7365,-7046xem179092,796760r-8154,7784l179092,812329r8176,-7785l179092,796760xem43372,786897r-589,502l24734,804544r7911,7516l40539,804544r-7650,-7283l48189,797261r2773,-2641l51462,794620r-8090,-7723xem124162,780022r-1160,1027l98267,804544r7912,7516l106010,812060r7894,-7516l106254,797261r15299,l124327,794620r299,l117062,787399r14849,l124162,780022xem98439,769619l61857,804544r7629,7284l68904,811828r8132,-7743l69905,797261r14299,l87398,794220r-7180,-6821l94562,787399r528,-502l95368,786897r-7423,-7068l102513,779829r3083,-2935l106059,776894r-7620,-7275xem142460,797443r-7439,7101l142650,811828r-381,l149919,804544r-7459,-7101xem215634,797261r-258,182l208043,804409r7771,7419l215634,811828r7650,-7284l215634,797261xem251731,797261r-7629,7283l251731,811828r7612,-7284l251731,797261xem3857,803909r-643,635l3857,805179r663,-635l3857,803909xem4524,804544r-667,635l5191,805179r-667,-635xem6684,787399r-1363,1270l,793749r,7620l3214,804544r643,-635l5184,803909r9406,-9000l6684,787399xem5184,803909r-1327,l4524,804544r660,-635xem22531,787399r-1421,1270l14590,794909r10144,9635l32401,797261r488,l22531,787399xem48189,797261r-15300,l40539,804544r7650,-7283xem59074,786897r-8112,7723l51462,794620r10395,9924l69486,797261r419,l59074,786897xem95368,786897r-278,l87398,794220r10869,10324l105935,797261r319,l95368,786897xem121553,797261r-15299,l113904,804544r7649,-7283xem131911,787399r-7584,7221l124626,794620r10395,9924l142460,797443,131911,787399xem152979,787399r-10519,10044l149919,804544r10423,-9924l160543,794620r-7564,-7221xem168733,786897r-279,l160342,794620r201,l170938,804544r8154,-7784l168733,786897xem207520,769619r-28428,27141l187268,804544r10424,-9924l197371,794220r-7670,-7323l204748,786897r-7423,-7068l213227,779829r2497,-2377l207520,769619xem233715,780022r-17620,16738l215634,797261r7650,7283l233707,794620r-7563,-7221l241425,787399r-7710,-7377xem241425,787399r-134,l233707,794620r10395,9924l251731,797261r-10306,-9862xem264721,784859r-12990,12402l259343,804544r8626,-8255l267969,788669r-3248,l262856,786897r3602,l264721,784859xem205276,787399r-7164,6821l197790,794620r10253,9789l215567,797261r-460,-501l205276,787399xem84204,797261r-14299,l77036,804085r7168,-6824xem14580,779829r-7403,7068l6684,787399r7906,7510l22437,787399r-433,-502l14580,779829xem51222,779383r-7102,6746l43372,786897r8090,7723l50962,794620r8112,-7723l51222,779383xem113237,769619r-7641,7275l106059,776894r18567,17726l124327,794620r7584,-7221l116317,787399r7766,-7377l123960,779829,113237,769619xem171603,769619r-18624,17780l160543,794620r-201,l168454,786897r279,l161309,779829r14569,l178960,776894r263,l171603,769619xem186601,769619r-7641,7275l179223,776894r18567,17726l198112,794220r7164,-6821l204748,786897r-15326,l196826,779829r499,l186601,769619xem223396,770147r-7672,7305l233707,794620r7584,-7221l225949,787399r7766,-7377l223396,770147xem77221,769619r-8226,7833l69746,777452r17652,16768l94562,787399r-14747,l87744,779829r201,l77221,769619xem259966,769619r-7641,7275l264721,788669r1624,-1270l266887,787399r-429,-502l262587,786897r2134,-2038l267969,784859r,-7407l268192,777452r-8226,-7833xem266887,787399r-542,l264721,788669r3248,l266887,787399xem3857,769619l,773429r,7620l6684,787399r493,-502l14580,779829,3857,769619xem25274,769619l14580,779829r7951,7570l22962,786897r9871,-9445l33478,777452r-8204,-7833xem134694,769943r-10408,9886l124162,780022r7749,7377l142359,777452r201,l134694,769943xem150586,769619r-8227,7833l142560,777452r10419,9947l160909,779829r400,l150586,769619xem213227,779829r-15902,l205276,787399r7951,-7570xem244667,769619r-10952,10403l241425,787399r-134,l252325,776894r-7658,-7275xem267969,784859r-3248,l266887,787399r-542,l267969,786129r,-1270xem41018,769619r-8185,7833l33478,777452r9894,9445l44120,786129r7102,-6746l41018,769619xem61501,769619r-10279,9764l59074,786897r9921,-9445l69746,777452r-8245,-7833xem102513,779829r-14568,l95368,786897r-278,l102513,779829xem175878,779829r-14569,l168733,786897r-279,l175878,779829xem51212,744857l25274,769619r8204,7833l32833,777452r8185,-7833l33646,762565r14744,l51222,759856r-7771,-7382l59214,752474r-8002,-7617xem98020,734930l61501,769619r8245,7833l68995,777452r8226,-7833l69812,762565r14818,l87476,759856r736,l80480,752474r14749,l87516,745131r15426,l105627,742575r401,l98020,734930xem160881,745131r-444,358l134694,769943r7866,7509l142359,777452r8227,-7833l143177,762565r14818,l160841,759856r535,l153645,752474r14949,l160881,745131xem233707,744619r-26187,25000l215724,777452r7672,-7305l215473,762565r15887,l234206,759856r182,l226617,752474r15341,l233707,744619xem105828,762565r-7389,7054l106059,776894r-463,l113237,769619r-7409,-7054xem189562,752474r-17959,17145l179223,776894r-263,l186601,769619r-7409,-7054l194010,762565r2846,-2709l197293,759856r-7731,-7382xem262726,752474r-18059,17145l252325,776894r7641,-7275l252557,762565r15412,l267969,754379r-3248,l262726,752474xem231360,762565r-15887,l223396,770147r7964,-7582xem132578,752474r-1334,l123492,759856r637,l134694,769943r7766,-7378l143177,762565,132578,752474xem14590,744330l,758189r,7620l3857,769619r10255,-9763l15047,759856,7316,752474r15785,l14590,744330xem23101,752474r-1237,l14112,759856r935,l25274,769619r7389,-7054l33646,762565,23101,752474xem48390,762565r-14744,l41018,769619r7372,-7054xem59214,752474r-279,l51222,759856r10279,9763l68927,762565r885,l59214,752474xem84630,762565r-14818,l77221,769619r7409,-7054xem95229,752474r-7753,7382l88212,759856r10227,9763l105828,762565,95229,752474xem116397,752474r-10569,10091l113237,769619r10255,-9763l124129,759856r-7732,-7382xem157995,762565r-14818,l150586,769619r7409,-7054xem168594,752474r-7753,7382l161376,759856r10227,9763l178992,762565r200,l168594,752474xem194010,762565r-14818,l186601,769619r7409,-7054xem204927,752474r-318,l196856,759856r437,l207520,769619r7389,-7054l215473,762565,204927,752474xem241958,752474r-7752,7382l234388,759856r10279,9763l252093,762565r464,l241958,752474xem267375,762565r-14818,l259966,769619r7409,-7054xem3215,734696l,737869r,7620l15047,759856r-935,l21864,752474r-15848,l14590,744330,5184,735329r-1327,l3215,734696xem40541,734696r-7896,7514l51222,759856r7713,-7382l43233,752474r7979,-7617l40541,734696xem77036,735154r-7164,6856l69729,742210r18483,17646l87476,759856r7753,-7382l79550,752474r7730,-7343l87516,745131,77036,735154xem135023,734696r-18626,17778l124129,759856r-637,l131244,752474r1334,l124577,744857r14669,l142460,741796r-7437,-7100xem149921,734696r-7461,7100l161376,759856r-535,l168594,752474r-15510,l160814,745131r-222,-274l149921,734696xem197253,745131r-7691,7343l197293,759856r-437,l204609,752474r318,l197253,745131xem223285,734696r-7685,7314l234388,759856r-182,l241958,752474r-16479,l233707,744619r-10422,-9923xem267969,750569r-3248,l267157,752474r-4431,l264721,754379r1624,-1905l267157,752474r-2436,-1905l267969,750569xem267157,752474r-812,l264721,754379r3248,l267969,753109r-812,-635xem24735,734696r-10145,9634l23101,752474r-1237,l32645,742210r-7910,-7514xem61858,734696l51212,744857r8002,7617l58935,752474,69662,742210r-143,-200l61858,734696xem102942,745131r-15426,l95229,752474r7713,-7343xem113905,734696r-8278,7879l106028,742575r10369,9899l124377,744857r200,l113905,734696xem139246,744857r-14669,l132578,752474r-1334,l139246,744857xem171419,735154r-286,175l161103,744857r-222,274l168594,752474r10398,-9899l179192,742575r-7773,-7421xem186826,735154r-225,175l178992,742575r200,l189562,752474r7691,-7343l186826,735154xem226144,717549r-28891,27582l204927,752474r-318,l215600,742010r-7453,-7080l223037,734930r245,-234l216001,727761r14565,l233587,724884r240,l226144,717549xem244104,734696r-10397,9923l241958,752474r10398,-9899l244104,734696xem259966,735329r-7610,7246l262726,752474r1995,-1905l267969,750569r,-7620l259966,735329xem106095,727260r-8075,7670l106028,742575r-401,l113902,734696r-7807,-7436xem179101,727761r-7547,7169l171419,735154r7773,7421l178992,742575r7794,-7421l186592,734930r-7491,-7169xem264721,715009r-20617,19687l252356,742575r7610,-7246l252016,727761r15953,l267969,718819r-3248,l262825,717018r3609,l264721,715009xem43342,717018l24735,734696r7910,7514l40537,734696r-7807,-7436l48348,727260r2495,-2376l51581,724884r-8239,-7866xem79815,717549l61858,734696r7871,7514l69872,742010r7164,-6856l69272,727761r15490,l87559,725085r149,l79815,717549xem205276,717549r-7704,7335l215600,742010r7437,-7080l207939,734930r7509,-7169l216001,727761,205276,717549xem152979,717549r-17956,17147l142460,741796r7457,-7100l142636,727761r14566,l160223,724884r439,l152979,717549xem3857,734059r-642,637l3857,735329r665,-633l3857,734059xem4522,734696r-665,633l5184,735329r-662,-633xem267915,727761r-15899,l259966,735329r7949,-7568xem84762,727761r-15490,l77036,735154r7726,-7393xem168199,717329r-272,220l160223,724884r439,l171419,735154r135,-224l179101,727761,168199,717329xem189850,717549r-10749,10212l186826,735154r195,-224l197572,724884r-7722,-7335xem95664,717329r-8105,7756l87708,725085r10312,9845l106095,727260,95664,717329xem6684,717549r-1363,1270l,723899r,7620l3215,734696r642,-637l5191,734059r9426,-8974l6684,717549xem5191,734059r-1334,l4522,734696r669,-637xem22531,717549r-7914,7536l24735,734696r7826,-7436l32730,727260,22531,717549xem48348,727260r-15618,l40541,734696r7807,-7436xem58547,717549r-7704,7335l51581,724884r10277,9812l69119,727761r153,l58547,717549xem134744,700141r-235,128l106095,727260r7810,7436l124207,724884r538,l116831,717329r14848,l124327,710329r15168,l142359,707602r201,l134744,700141xem131911,717549r-7704,7335l124745,724884r10278,9812l142284,727761r352,l131911,717549xem157202,727761r-14566,l149921,734696r7281,-6935xem230566,727761r-14565,l223285,734696r7281,-6935xem241291,717549r-7704,7335l233827,724884r10277,9812l251365,727761r651,l241291,717549xem32563,692811l6882,717329r-198,220l14617,725085r7914,-7536l14947,710329r15168,l32979,707602r499,l25663,700141r14599,l32563,692811xem116397,682624l79815,717549r7893,7536l87559,725085r8105,-7756l88312,710329r14667,l106235,707213r-7408,-7072l113626,700141r-7698,-7330l121286,692811r2887,-2763l116397,682624xem69370,692294l43342,717018r8239,7866l50843,724884r7704,-7335l50962,710329r15169,l68995,707602r400,l61580,700141r16031,l69370,692294xem113626,700141r-7391,7072l124745,724884r-538,l131911,717549r-232,-220l116549,717329r7369,-7000l124327,710329,113626,700141xem189562,682624r-36583,34925l160662,724884r-439,l168158,717329r-284,-311l160883,710329r14628,l178783,707213r186,l171523,700141r15468,l179293,692811r14617,l196812,690048r526,l189562,682624xem208043,700269r-18193,17280l197572,724884r7704,-7335l197692,710329r15168,l215724,707602r-7681,-7333xem233707,710329r-7563,7220l233827,724884r-240,l241291,717549r-7584,-7220xem267969,707213r-15466,l264721,718819r1907,-1490l266434,717018r-3817,l264721,715009r3248,l267969,707213xem266698,717329r-353,220l264721,718819r3248,l266698,717329xem4246,700141r-765,l,703579r,7620l6684,717549r198,-220l14214,710329r733,l4246,700141xem30115,710329r-15168,l22531,717549r7584,-7220xem66131,710329r-15169,l58547,717549r7584,-7220xem77611,700141r-779,l68995,707602r400,l79815,717549r7564,-7220l88312,710329,77611,700141xem139495,710329r-15168,l131911,717549r7584,-7220xem150236,700141r-174,128l142359,707602r201,l152979,717549r7564,-7220l160883,710329,150236,700141xem186991,700141r-779,l178783,707213r186,l189850,717549r7602,-7220l197692,710329,186991,700141xem212860,710329r-15168,l205276,717549r7584,-7220xem223284,700404r-7560,7198l226144,717549r7563,-7220l223284,700404xem262726,682624r-29019,27705l241291,717549r10857,-10336l252503,707213r-7446,-7072l260356,700141r-7699,-7330l267275,692811r694,-662l267969,684529r-3248,l262726,682624xem102979,710329r-14667,l95664,717329r7315,-7000xem175511,710329r-14628,l168199,717329r285,-311l175511,710329xem267969,715009r-3248,l266698,717329r326,-311l267969,716279r,-1270xem40539,700404r-7560,7198l33478,707602r9864,9416l50384,710329r578,l40539,700404xem21864,682624r-7384,7031l14680,689655r18798,17947l32979,707602r7560,-7198l40262,700141r-15376,l32563,692811,21864,682624xem59214,682624r-8002,7618l69395,707602r-400,l76832,700141r-15722,l69370,692294,59214,682624xem153084,682624r-14039,13335l134744,700141r7816,7461l142359,707602r7837,-7461l142577,692811r15318,l160796,690048r-311,-393l153084,682624xem215600,693089r-7557,7180l215724,707602r7560,-7198l215600,693089xem95229,682624r-7384,7031l106235,707213r7391,-7072l98050,700141r7678,-7330l105928,692811,95229,682624xem168594,682624r-7385,7031l160899,690048r18070,17165l178783,707213r7429,-7072l171214,700141r7678,-7330l179293,692811,168594,682624xem241958,682624r-7797,7424l234433,690048r18070,17165l252148,707213r7428,-7072l244379,700141r7677,-7330l252657,692811,241958,682624xem260356,700141r-780,l252148,707213r15636,l260356,700141xem43233,682624l32563,692811r7976,7593l51212,690242r-7979,-7618xem226617,682624r-11017,10465l223284,700404r10877,-10356l234433,690048r-7816,-7424xem204609,682624r-7797,7424l197338,690048r10705,10221l215600,693089,204609,682624xem7316,682624l,689655r,6304l4232,700141r-765,l14480,689655r200,l7316,682624xem80016,682181l69370,692294r8241,7847l76832,700141,87845,689655r-7829,-7474xem121286,692811r-15358,l113626,700141r7660,-7330xem131931,682624r-7758,7424l134744,700141r4301,-4182l142360,692811r217,l131931,682624xem157895,692811r-15318,l150236,700141r7659,-7330xem193910,692811r-14617,l186991,700141r-779,l193910,692811xem267275,692811r-14618,l260356,700141r-780,l267275,692811xem51212,675007r-7979,7617l51212,690242r8002,-7618l51212,675007xem152996,647715r-283,238l116397,682624r7776,7424l131931,682624r-7496,-7173l139428,675451r2849,-2726l142662,672725r-7863,-7469l150351,665256r-7742,-7371l157785,657885r2895,-2770l160294,654682r-7298,-6967xem171368,665256r-18284,17368l160899,690048r310,-393l168594,682624r-7534,-7173l176128,675451r2864,-2726l179192,672725r-7824,-7469xem197075,675451r-7513,7173l197338,690048r-526,l204609,682624r-7534,-7173xem244767,665479r-4111,3810l226617,682624r7816,7424l234161,690048r7797,-7424l234424,675451r15068,l252356,672725r-7589,-7246xem14580,675689r-7264,6935l14680,689655r-200,l21864,682624r-7284,-6935xem116333,647715r-284,238l80016,682181r7829,7474l95229,682624r-7534,-7173l102763,675451r2864,-2726l106028,672725r-7824,-7469l113780,665256r-7702,-7371l121213,657885r2910,-2770l116333,647715xem264721,680719r-1995,1905l264721,684529r2436,-1905l264721,680719xem267157,682624r-2436,1905l267969,684529r,-1270l267157,682624xem3857,665479l,669289r52,6400l7316,682624r7264,-6935l3857,665479xem25274,665479l14580,675689r7284,6935l32262,672725r601,l25274,665479xem40539,664844r-8277,7881l32863,672725r10370,9899l51212,675007,40539,664844xem61857,664844l51212,675007r8002,7617l69612,672725r499,l61857,664844xem102763,675451r-15068,l95229,682624r7534,-7173xem113780,665256r-308,l105627,672725r401,l116397,682624r7514,-7173l124435,675451,113780,665256xem139428,675451r-14993,l131931,682624r7497,-7173xem150351,665256r-268,l142277,672725r385,l153084,682624r7551,-7173l161060,675451,150351,665256xem176128,675451r-15068,l168594,682624r7534,-7173xem186601,665479r-7609,7246l179192,672725r10370,9899l197075,675451r-10474,-9972xem226160,647715r-282,238l197075,675451r7534,7173l215600,672160r-7268,-6904l222852,665256r432,-412l215974,657885r14619,l233503,655115r408,l226160,647715xem223284,664844r-7684,7316l226617,682624r7552,-7173l234424,675451,223284,664844xem249492,675451r-15068,l241958,682624r7534,-7173xem259966,665479r-7610,7246l262726,682624r1995,-1905l267969,680719r,-7620l259966,665479xem267969,680719r-3248,l267157,682624r812,-635l267969,680719xem77221,665479r-7609,7246l70111,672725r9905,9456l87101,675451r594,l77221,665479xem33229,657885r-7955,7594l32863,672725r-601,l40539,664844r-7310,-6959xem69245,657885r-434,320l61857,664844r8254,7881l69612,672725r7609,-7246l69245,657885xem95699,647953r-465,377l87845,655365r18183,17360l105627,672725r7845,-7469l97835,665256r7759,-7371l106078,657885,95699,647953xem131928,647715r-284,238l124123,655115r18539,17610l142277,672725r7806,-7469l134590,665256r7721,-7371l142609,657885,131928,647715xem189867,647715r-284,238l171368,665256r7824,7469l178992,672725r7609,-7246l178960,658205r15282,l197488,655115r169,l189867,647715xem252325,658205r-7423,7051l244767,665479r7589,7246l259966,665479r-7641,-7274xem205293,647715r-284,238l197488,655115r169,l215600,672160r7252,-6904l207755,665256r7720,-7371l215974,657885,205293,647715xem6668,647715l,654049r,7620l3857,665479,14480,655365r200,l6668,647715xem22548,647715r-284,238l14480,655365r200,l25274,665479r7955,-7594l22548,647715xem79832,647715r-283,238l71786,655365r-2541,2520l77221,665479,87845,655365r-8013,-7650xem194242,658205r-15282,l186601,665479r7641,-7274xem241308,647715r-283,238l233503,655115r408,l244767,665479r135,-223l252325,658205,241308,647715xem262721,648330r-10396,9875l259966,665479r7977,-7594l267969,650239r-3248,l262721,648330xem121213,657885r-15135,l113780,665256r-308,l121213,657885xem157785,657885r-15176,l150351,665256r-268,l157785,657885xem168193,647953r-422,377l161132,654682r-386,433l171368,665256r7423,-7051l178960,658205,168193,647953xem43915,647715r-283,238l33229,657885r7310,6959l51212,654682r-7297,-6967xem58563,647715r-283,238l51212,654682r10645,10162l69146,657885r-2548,-2520l58563,647715xem230593,657885r-14619,l223284,664844r7309,-6959xem43392,612926r-609,483l6668,647715r8012,7650l14480,655365r8034,-7650l21197,646429r-6150,-5855l30015,640574r2915,-2775l33528,637799r-7731,-7380l40396,630419r-7540,-7180l48222,623239r2890,-2751l51312,620488r-7920,-7562xem105828,622865l81145,646429r-1313,1286l87845,655365r7784,-7412l95450,647715r-7463,-7141l103380,640574r2715,-2585l98124,630419r15637,l105828,622865xem171368,595406r-53714,51023l116333,647715r7790,7400l131894,647715r-1317,-1286l124427,640574r14968,l142310,637799r299,l134878,630419r14898,l142236,623239r15366,l160492,620488r712,l153243,612926r15510,l161309,605839r14569,l178598,603249r987,l171368,595406xem160443,640574r-6133,5855l152996,647715r7750,7400l161132,654682r7032,-6729l167943,647715r-7500,-7141xem208043,630419r-16856,16010l189867,647715r7790,7400l197488,655115r7771,-7400l203942,646429r-6150,-5855l212760,640574r2915,-2775l211511,633729r-3468,-3310xem244102,630554r-16628,15875l226160,647715r7751,7400l233503,655115r7771,-7400l239957,646429r-6150,-5855l248775,640574r2915,-2775l244102,630554xem51212,640717r-5984,5712l43915,647715r7297,6967l58530,647715r-1317,-1286l51212,640717xem264721,646429r-2000,1901l264721,650239r1949,-2286l264721,646429xem266670,647953r-1949,2286l267969,650239r,-1270l266670,647953xem260490,630419r-1048,l251690,637799r11031,10531l264721,646429r3248,l267969,637799r273,l260490,630419xem103380,640574r-15393,l95699,647953r180,-238l103380,640574xem207520,595629r-47077,44945l168193,647953r220,-238l178776,637799r652,l171658,630419r15467,l179192,622865r15190,l196867,620488r774,l189721,612926r15048,l197325,605839r14850,l214881,603249r621,l207520,595629xem267969,646429r-3248,l266670,647953r1299,-1524xem3214,630554l,633729r,7620l6668,647715r7517,-7141l15047,640574,5191,631189r-1334,l3214,630554xem30015,640574r-14968,l22548,647715r1317,-1286l30015,640574xem40539,630554r-7609,7245l33528,637799r10387,9916l45228,646429r5984,-5712l40539,630554xem61857,630554l51212,640717r7351,6998l59881,646429r9065,-8630l69445,637799r-7588,-7245xem77374,630419r-677,l68946,637799r499,l79832,647715r1313,-1286l87279,640574r708,l77374,630419xem113904,630554r-7809,7435l116333,647715r1321,-1286l123818,640574r609,l113904,630554xem139395,640574r-14968,l131928,647715r1317,-1286l139395,640574xem149919,630554r-7609,7245l142609,637799r10387,9916l154310,646429r6133,-5855l149919,630554xem187125,630419r-636,l178776,637799r652,l189867,647715r1320,-1286l197352,640574r440,l187125,630419xem212760,640574r-14968,l205293,647715r1317,-1286l212760,640574xem223284,630554r-3335,3175l215773,637799r10387,9916l227474,646429r6133,-5855l233807,640574,223284,630554xem248775,640574r-14968,l241308,647715r1317,-1286l248775,640574xem95389,612926r-320,l87127,620488r543,l106095,637989r7809,-7435l113761,630419r-15845,l105828,622865,95389,612926xem22531,613409r-1421,1270l15040,620488r355,l33528,637799r-598,l40539,630554r-143,-135l24877,630419r7557,-7180l32856,623239,22531,613409xem98439,595629l61857,630554r7588,7245l68946,637799r7751,-7380l77374,630419r-7502,-7180l84237,623239r2890,-2751l87670,620488r-7452,-7079l94562,613409r507,-483l95389,612926r-7444,-7087l102513,605839r2720,-2590l106420,603249r-7981,-7620xem131911,613409r-7434,7079l142609,637799r-299,l149919,630554r-143,-135l134509,630419r7558,-7180l142236,623239r-10325,-9830xem168753,612926r-319,l160492,620488r712,l179428,637799r-652,l186489,630419r-15409,l178992,622865r200,l168753,612926xem215600,623239r-7557,7180l215773,637799r4176,-4070l223284,630554r-7684,-7315xem264721,610869r-20619,19685l251690,637799r7752,-7380l260490,630419r-7933,-7554l267375,622865r594,-566l267969,614679r-3248,l262876,612926r3599,l264721,610869xem4381,630419r-1030,l3214,630554r643,635l4520,630554r-139,-135xem4524,630554r-667,635l5191,631189r-667,-635xem14580,605839l,619759r,7620l3214,630554r137,-135l4662,630419r10378,-9931l15395,620488,7475,612926r14549,l14580,605839xem4662,630419r-281,l4524,630554r138,-135xem48222,623239r-15366,l40539,630554r7683,-7315xem59094,612926r-547,483l51112,620488r200,l61857,630554r7662,-7315l69872,623239,59094,612926xem170940,560706r-65112,62159l113904,630554r10573,-10066l116556,612926r14848,l123960,605839r15902,l142583,603249r473,l134799,595406r15552,l142945,588355r15282,l161060,585658r-314,-393l153645,578484r14949,l160592,570867r16003,l179092,568489r-8152,-7783xem157602,623239r-15366,l149919,630554r7683,-7315xem244667,595629r-29067,27610l223284,630554r10423,-9924l226144,613409r15147,l241799,612926r319,l234674,605839r14568,l251963,603249r725,l244667,595629xem242118,612926r-319,l233707,620630r10395,9924l252156,622865r401,l242118,612926xem84237,623239r-14365,l77374,630419r-677,l84237,623239xem194382,622865r-15190,l187125,630419r-636,l194382,622865xem204769,612926r-7902,7562l197641,620488r10402,9931l215600,623239,204769,612926xem267375,622865r-14818,l260490,630419r-1048,l267375,622865xem223396,595102r-8515,8147l215502,603249r18205,17381l241291,613409r-15342,l233918,605839r756,l223396,595102xem3857,595629l,599439r52,6400l15395,620488r-355,l22437,613409r-413,-483l7157,612926r7423,-7087l3857,595629xem61501,595629l44120,612139r-728,787l51312,620488r-200,l59054,612926r-782,-787l51688,605839r14810,l69218,603249r304,l61501,595629xem77221,595629r-8003,7620l69522,603249r18148,17239l87127,620488r7435,-7079l79815,613409r7929,-7570l87945,605839,77221,595629xem113237,595629r-8004,7620l106420,603249r18057,17239l131911,613409r-507,-483l116238,612926r7423,-7087l123960,605839,113237,595629xem150586,595629r-8003,7620l143056,603249r18148,17239l160492,620488r7942,-7562l152924,612926r7460,-7087l161309,605839,150586,595629xem186601,595629r-8003,7620l179585,603249r18056,17239l196867,620488r7902,-7562l189402,612926r7424,-7087l197325,605839,186601,595629xem259966,595629r-8003,7620l252688,603249r12033,11430l266345,613409r542,l266475,612926r-3908,l264721,610869r3248,l267969,603249r-8003,-7620xem266887,613409r-542,l264721,614679r3248,l266887,613409xem25274,595629l14580,605839r7951,7570l22942,612926r10113,-9677l33256,603249r-7982,-7620xem139862,605839r-15902,l131911,613409r7951,-7570xem267969,610869r-3248,l266887,613409r-542,l267969,612139r,-1270xem41018,595629r-7963,7620l33256,603249r10136,9677l44120,612139r6632,-6300l51688,605839,41018,595629xem66498,605839r-14810,l59094,612926r787,-787l66498,605839xem102513,605839r-14568,l95389,612926r-320,l102513,605839xem175878,605839r-14569,l168753,612926r-319,l175878,605839xem212175,605839r-14850,l204769,612926r7406,-7087xem249242,605839r-14568,l242118,612926r-319,l249242,605839xem51212,570867l25274,595629r7982,7620l33055,603249r7963,-7620l33416,588355r15205,l51222,585866r-7771,-7382l59214,578484r-8002,-7617xem87398,571029l61501,595629r8021,7620l69218,603249r8003,-7620l69580,588355r15282,l87695,585658r299,l80480,578484r14749,l87398,571029xem105828,588575r-7389,7054l106420,603249r-1187,l113237,595629r-7409,-7054xem132578,578484r-1334,l124123,585265r18933,17984l142583,603249r8003,-7620l150351,595406r-15761,l141976,588355r969,l132578,578484xem207901,560706r-36533,34700l179585,603249r-987,l186601,595629r-7641,-7274l194242,588355r2833,-2697l189562,578484r16381,l197942,570867r14668,l215390,568220r421,l207901,560706xem244104,560706r-36584,34923l215502,603249r-621,l223396,595102r-7086,-6747l230447,588355r3229,-3090l232634,584199r-6017,-5715l241958,578484r-8001,-7617l248723,570867r2766,-2647l251974,568220r-7870,-7514xem252325,588355r-7658,7274l252688,603249r-725,l259966,595629r-7641,-7274xem14590,570340l,584199r,7620l3857,595629r10473,-9971l14829,585658,7316,578484r15785,l14590,570340xem23101,578484r-1237,l14330,585658r499,l25274,595629r7620,-7274l33416,588355,23101,578484xem48621,588355r-15205,l41018,595629r7603,-7274xem59214,578484r-279,l51222,585866r10279,9763l69159,588355r421,l59214,578484xem84862,588355r-15282,l77221,595629r7641,-7274xem95229,578484r-7534,7174l87994,585658r10445,9971l105828,588575,95229,578484xem135023,560706r-29195,27869l113237,595629r10886,-10364l116985,578484r15593,l124577,570867r14669,l142460,567806r-7437,-7100xem158227,588355r-15282,l150586,595629r7641,-7274xem194242,588355r-15282,l186601,595629r7641,-7274xem205943,578484r-1334,l197075,585658r10445,9971l215140,588355r1170,l205943,578484xem241958,578484r-1196,l234789,584199r-1034,1066l244667,595629r7658,-7274l241958,578484xem262726,578484r-10401,9871l259966,595629r7641,-7274l267969,588355r,-7966l264721,580389r-1995,-1905xem168594,578484r-7122,6781l161158,585658r10210,9748l178791,588355r169,l168594,578484xem230447,588355r-14137,l223396,595102r7051,-6747xem40541,560706r-7896,7514l51222,585866r7713,-7382l43233,578484r7979,-7617l40541,560706xem3215,560706l,563879r,7620l14829,585658r-499,l21864,578484r-15848,l14590,570340,5184,561339r-1327,l3215,560706xem77036,561164r-6942,6642l69729,568220r18265,17438l87695,585658r7534,-7174l79550,578484r7848,-7455l77036,561164xem149921,560706r-7461,7100l161158,585658r314,-393l168594,578484r-16280,l160294,570867r298,l149921,560706xem187270,560706r-8178,7783l197075,585658r7534,-7174l189182,578484r8020,-7617l197942,570867,187270,560706xem113905,560706r-7895,7514l106179,568220r17944,17045l131244,578484r-14847,l124377,570867r200,l113905,560706xem223285,560706r-7895,7514l215811,568220r17944,17045l234789,584199r5973,-5715l225479,578484r7979,-7617l233957,570867,223285,560706xem267969,576579r-3248,l267157,578484r-4431,l264721,580389r1624,-1905l267157,578484r-2436,-1905l267969,576579xem267157,578484r-812,l264721,580389r3248,l267969,579119r-812,-635xem24735,560706r-10145,9634l23101,578484r-1237,l32645,568220r-7910,-7514xem61858,560706l51212,570867r8002,7617l58935,578484,69662,568220r-367,-414l61858,560706xem98269,560706l87398,571029r7831,7455l106010,568220r169,l98269,560706xem139246,570867r-14669,l132578,578484r-1334,l139246,570867xem176595,570867r-16003,l168594,578484r8001,-7617xem212610,570867r-14668,l205943,578484r-1334,l212610,570867xem248723,570867r-14766,l241958,578484r-1196,l248723,570867xem259344,560706r-7855,7514l251974,568220r10752,10264l264721,576579r3248,l267969,568959r-8625,-8253xem179092,552920r-8152,7786l179092,568489r8175,-7783l179092,552920xem61501,525779l24735,560706r7910,7514l40537,560706r-7648,-7285l48189,553421r2654,-2527l51581,550894r-7683,-7335l58547,543559r-7749,-7377l66295,536182r2700,-2570l69746,533612r-8245,-7833xem69195,553698r-7337,7008l69729,568220r365,-414l77036,561164r-7841,-7466xem124162,536182r-1160,1027l98269,560706r7910,7514l106010,568220r7892,-7514l106254,553421r15299,l124207,550894r538,l117062,543559r14849,l124162,536182xem215634,553421r-358,277l207901,560706r7910,7514l215390,568220r7892,-7514l215634,553421xem251731,553421r-7627,7285l251974,568220r-485,l259341,560706r-7610,-7285xem152979,543559r-17956,17147l142460,567806r7457,-7100l142560,553698r14718,l160223,550894r439,l152979,543559xem3857,560069r-642,637l3857,561339r665,-633l3857,560069xem4522,560706r-665,633l5184,561339r-662,-633xem98439,525779l69195,553698r7841,7466l87768,550894r172,l80218,543559r15678,l88147,536182r14996,l105829,533612r814,l98439,525779xem6684,543559r-1363,1270l,549909r,7620l3215,560706r642,-637l5191,560069r9426,-8974l6684,543559xem5191,560069r-1334,l4522,560706r669,-637xem22531,543559r-7914,7536l24735,560706r7666,-7285l32889,553421,22531,543559xem48189,553421r-15300,l40541,560706r7648,-7285xem58547,543559r-7704,7335l51581,550894r10277,9812l69195,553698,58547,543559xem95896,543559r-463,l87768,550894r172,l98269,560706r7666,-7285l106254,553421,95896,543559xem121553,553421r-15299,l113905,560706r7648,-7285xem131911,543559r-7704,7335l124745,550894r10278,9812l142360,553698r200,l131911,543559xem157278,553698r-14718,l149921,560706r7357,-7008xem188513,542289r-19252,l160223,550894r439,l170940,560706r8152,-7786l169261,543559r20589,l188513,542289xem189850,543559r-954,l179092,552920r8178,7786l197572,550894r-7722,-7335xem205276,543559r-7704,7335l207901,560706r7666,-7285l215107,552920r-9831,-9361xem224813,542289r-18203,l205276,543559r20673,l216095,552920r-461,501l223285,560706r10302,-9812l233827,550894r-9014,-8605xem262047,542289r-19422,l233587,550894r240,l244104,560706r7627,-7285l241425,543559r21959,l262047,542289xem263384,543559r-1323,l251731,553421r7613,7285l267969,552449r,-7620l264721,544829r-1337,-1270xem25274,525779l7981,542289r-1297,1270l14617,551095r7914,-7536l14782,536182r15498,l32979,533612r499,l25274,525779xem40539,526414r-7560,7198l33478,533612r18103,17282l50843,550894r7704,-7335l42783,543559r7766,-7377l50798,536182,40539,526414xem77221,525779r-8226,7833l69746,533612r18194,17282l87768,550894r7665,-7335l79815,543559r7728,-7377l88147,536182,77221,525779xem113626,526151r-7797,7461l106643,533612r18102,17282l124207,550894r7704,-7335l116317,543559r7766,-7377l121463,533612r-7837,-7461xem189562,508634r-36583,34925l160662,550894r-439,l167927,543559r1334,l161512,536182r14163,l178375,533612r1003,l171523,526151r14689,l186601,525779r-7308,-6958l193910,518821r2827,-2692l197412,516129r-7850,-7495xem186601,525779r-8226,7833l179378,533612r18194,17282l205276,543559r-16380,l196624,536182r903,l186601,525779xem223508,526414r-224,l215724,533612r18103,17282l233587,550894r7704,-7335l225949,543559r7766,-7377l223508,526414xem267969,533612r-15057,l264721,544829r1624,-1270l262061,543559r2660,-2540l267969,541019r,-7407xem266887,543559r-542,l264721,544829r3248,l266887,543559xem3857,525779l,529589r,7620l6684,543559r1297,-1270l14378,536182r404,l3857,525779xem30280,536182r-15498,l22531,543559r7749,-7377xem66295,536182r-15497,l58547,543559r7748,-7377xem103143,536182r-14996,l95896,543559r-463,l103143,536182xem134744,526151r-378,263l126789,533612r-2627,2570l131911,543559r10448,-9947l142560,533612r-7816,-7461xem150586,525779r-8227,7833l142560,533612r10419,9947l160707,536182r805,l150586,525779xem213025,536182r-15498,l205276,543559r7749,-7377xem244667,525779r-10952,10403l241425,543559r-134,l251739,533612r1173,l244667,525779xem267969,541019r-3248,l266887,543559r-542,l267969,542289r,-1270xem175675,536182r-14163,l167927,542289r1334,l175675,536182xem207520,525779r-17293,16510l203942,542289r-6415,-6107l213025,536182r2699,-2570l207520,525779xem233715,536182r-6429,6107l240098,542289r-6383,-6107xem264721,541019r-1330,1270l265804,542289r-1083,-1270xem32563,518821r-7289,6958l33478,533612r-499,l40539,526414r-7976,-7593xem106095,483420l61501,525779r8245,7833l68995,533612r8226,-7833l69913,518821r14617,l87845,515665r-7688,-7339l94905,508326r-7389,-7035l102942,501291r2685,-2556l106028,498735r-7794,-7441l113442,491294r462,-440l106095,483420xem116397,508634l98439,525779r8204,7833l105829,533612r7797,-7461l105928,518821r15358,l124099,516129r149,l116397,508634xem153084,508634r-18050,17145l134744,526151r7816,7461l142359,533612r8227,-7833l143277,518821r14618,l160722,516129r252,l153084,508634xem168594,508634r-7872,7495l160974,516129r18404,17483l178375,533612r7837,-7461l171214,526151r7678,-7330l179293,518821,168594,508634xem233707,500779r-26187,25000l215724,533612r7560,-7198l223508,526414r-7935,-7593l231259,518821r2827,-2692l234508,516129r-8216,-7803l241634,508326r-7927,-7547xem262726,508634r-18059,17145l252912,533612r-1173,l259966,525779r-7309,-6958l267275,518821r694,-662l267969,510539r-3248,l262726,508634xem259966,525779r-8227,7833l268192,533612r-8226,-7833xem51212,501017l32563,518821r7976,7593l51342,516129r-7891,-7495l59214,508634r-8002,-7617xem231259,518821r-15686,l223508,526414r-224,l231259,518821xem121286,518821r-15358,l113626,526151r7660,-7330xem132254,508326r-8155,7803l124248,516129r10496,10022l135034,525779r7326,-6958l143277,518821,132254,508326xem7316,508634l,515665r,6304l3857,525779,14480,515665r200,l7316,508634xem21864,508634r-7384,7031l14680,515665r10594,10114l32563,518821,21864,508634xem59214,508634r-7872,7495l61501,525779r7325,-6958l69913,518821,59214,508634xem84530,518821r-14617,l77221,525779r7309,-6958xem95229,508634r-7384,7031l98439,525779r7289,-6958l105928,518821,95229,508634xem157895,518821r-14618,l150586,525779r7309,-6958xem193910,518821r-14617,l186601,525779r7309,-6958xem204927,508634r-318,l196737,516129r675,l207520,525779r7289,-6958l215573,518821,204927,508634xem241958,508634r-7872,7495l234508,516129r10159,9650l251992,518821r665,l241958,508634xem267275,518821r-14618,l259966,525779r7309,-6958xem40539,490854r-8277,7881l33029,498735r18313,17394l59214,508634r-15981,l51212,501017,40539,490854xem152979,473709r-36582,34925l124248,516129r-149,l132254,508326r-7677,-7309l139892,501017r2385,-2282l142662,498735r-7833,-7441l150381,491294r-7745,-7373l157758,483921r2797,-2676l160872,481245r-7893,-7536xem160881,501291r-497,408l153084,508634r7890,7495l160722,516129r7872,-7495l160881,501291xem197253,501291r-7691,7343l197412,516129r-675,l204609,508634r318,l197253,501291xem223284,490854r-7684,7316l234508,516129r-422,l241958,508634r-324,-308l225802,508326r7905,-7547l223284,490854xem14580,501699r-7264,6935l14680,515665r-200,l21864,508634r-7284,-6935xem77221,491489r-7609,7246l70111,498735r17734,16930l95229,508634r-324,-308l79875,508326r7405,-7035l87516,501291,77221,491489xem267969,506729r-3248,l266763,508326r-3722,l262726,508634r1995,1905l266608,508326r155,l264721,506729r3248,xem266763,508326r-155,l264721,510539r3248,l267969,509269r-1206,-943xem3857,491489l,494029r52,7670l7316,508634r7264,-6935l3857,491489xem33256,483921r-3991,3758l14580,501699r7284,6935l32262,498735r767,l25402,491489r14470,l40539,490854r-7283,-6933xem61857,490854l51212,501017r8002,7617l69612,498735r499,l61857,490854xem102942,501291r-15426,l95229,508634r7713,-7343xem113904,490854r-8277,7881l106028,498735r10369,9899l124377,501017r200,l113904,490854xem150381,491294r-328,l142277,498735r385,l153084,508634r7730,-7343l160592,501017r-10211,-9723xem171399,491294r-266,195l161103,501017r-222,274l168594,508634r10398,-9899l179192,498735r-7793,-7441xem186806,491294r-7814,7441l179192,498735r10370,9899l197253,501291r-10447,-9997xem226144,473709r-28891,27582l204927,508634r-318,l215600,498170r-7237,-6876l222822,491294r462,-440l216001,483921r14565,l233377,481245r659,l226144,473709xem244102,490854r-10395,9925l241958,508634r10398,-9899l244102,490854xem259966,491489r-7610,7246l262726,508634r1995,-1905l267969,506729r,-7620l259966,491489xem139892,501017r-15315,l132254,508326r7638,-7309xem22531,473709r-7914,7536l33029,498735r-767,l39872,491489r-14598,l33202,483921r-472,-501l22531,473709xem79815,473709l61857,490854r8254,7881l69612,498735r7609,-7246l69272,483921r15899,l87845,481375r-8030,-7666xem95896,473709r-8051,7666l106028,498735r-401,l113442,491294r-15638,l106095,483420,95896,473709xem131911,473709r-7914,7536l124249,481245r18413,17490l142277,498735r7776,-7441l134560,491294r7724,-7373l142636,483921,131911,473709xem179101,483921r-7300,6933l171399,491294r7793,7441l178992,498735r7814,-7441l179101,483921xem262061,473709r-17959,17145l252356,498735r7610,-7246l252016,483921r15953,l267969,476249r-3248,l262061,473709xem205276,473709r-7914,7536l197783,481245r17817,16925l222822,491294r-15098,l215448,483921r553,l205276,473709xem6684,473709r-1363,1270l,480059r,7620l3857,491489,14617,481245,6684,473709xem85171,483921r-15899,l77221,491489r7950,-7568xem267915,483921r-15899,l259966,491489r7949,-7568xem157758,483921r-15122,l150381,491294r-328,l157758,483921xem168429,473709r-7874,7536l160872,481245r10527,10049l171801,490854r7300,-6933l168429,473709xem189850,473709r-10749,10212l186806,491294r10556,-10049l197783,481245r-7933,-7536xem43898,473709r-10171,9711l33256,483921r7283,6933l51212,480692r-7314,-6983xem58547,473709r-7335,6983l61857,490854r7262,-6933l69272,483921,58547,473709xem116317,473709r-10222,9711l113904,490854r10093,-9609l124249,481245r-7932,-7536xem230566,483921r-14565,l223284,490854r7282,-6933xem241291,473709r-7914,7536l234036,481245r10066,9609l251365,483921r651,l241291,473709xem116397,438784l79815,473709r8030,7666l95896,473709r-7951,-7570l103847,466139r2248,-2140l98124,456429r15637,l105928,448971r15951,l124477,446498r-8080,-7714xem14580,466139r-6599,6300l6684,473709r7933,7536l22531,473709r-7951,-7570xem153084,438784r-36767,34925l124249,481245r-252,l131911,473709r-7584,-7220l139495,466489r2815,-2680l142609,463809r-7731,-7380l150370,456429r-7793,-7458l157895,448971r2868,-2731l160932,446240r-7848,-7456xem189562,438784r-36583,34925l160872,481245r-317,l168429,473709r-7546,-7220l175975,466489r2801,-2680l179428,463809r-7770,-7380l187125,456429r-7832,-7458l194282,448971r2854,-2731l197371,446240r-7809,-7456xem208043,456429r-18193,17280l197783,481245r-421,l205276,473709r-7584,-7220l212860,466489r2815,-2680l211511,459739r-3468,-3310xem233707,466489r-7563,7220l234036,481245r-659,l241291,473709r-7584,-7220xem51212,466727r-7314,6982l51212,480692r7335,-6983l51212,466727xem264721,471169r-2660,2540l264721,476249r2166,-2540l264721,471169xem266887,473709r-2166,2540l267969,476249r,-1270l266887,473709xem3857,455929l,459739r,7620l6684,473709r1297,-1270l14580,466139,3857,455929xem25274,455929l14580,466139r7951,7570l32930,463809r598,l25274,455929xem40539,456564r-7609,7245l33528,463809r10370,9900l51212,466727,40539,456564xem61857,456564l51212,466727r7335,6982l68946,463809r499,l61857,456564xem77221,455929r-8275,7880l69445,463809r10370,9900l87744,466139r201,l77221,455929xem103847,466139r-15902,l95896,473709r7951,-7570xem113904,456564r-7809,7435l116317,473709r7601,-7220l124327,466489r-10423,-9925xem139495,466489r-15168,l131911,473709r7584,-7220xem150370,456429r-308,l142310,463809r299,l152979,473709r7564,-7220l160883,466489,150370,456429xem175975,466489r-15092,l168429,473709r7546,-7220xem187125,456429r-636,l178776,463809r652,l189850,473709r7602,-7220l197692,466489,187125,456429xem212860,466489r-15168,l205276,473709r7584,-7220xem223284,456564r-3335,3175l215773,463809r10371,9900l233707,466489r-10423,-9925xem244102,456564r-10395,9925l241291,473709r10399,-9900l244102,456564xem259966,455929r-8276,7880l262061,473709r2660,-2540l267969,471169r,-7360l268242,463809r-8276,-7880xem267969,471169r-3248,l266887,473709r1082,-1270l267969,471169xem95229,438784r-7831,7456l106095,463999r7809,-7435l113761,456429r-15845,l105728,448971r200,l95229,438784xem32563,448971r-7289,6958l33528,463809r-598,l40539,456564r-7976,-7593xem69913,448971r-394,278l61857,456564r7588,7245l68946,463809r8275,-7880l69913,448971xem132254,439093r-7777,7405l142609,463809r-299,l150062,456429r-15553,l142360,448971r217,l132254,439093xem168594,438784r-7831,7456l160932,446240r18496,17569l178776,463809r7713,-7380l171080,456429r7812,-7458l179293,448971,168594,438784xem215600,449249r-7557,7180l215773,463809r4176,-4070l223284,456564r-7684,-7315xem262726,438784r-18624,17780l251690,463809r8276,-7880l252657,448971r14618,l267969,448309r,-7620l264721,440689r-1995,-1905xem43233,438784l32563,448971r7976,7593l51112,446498r200,l43233,438784xem59214,438784r-8102,7714l51312,446498r10545,10066l69811,448971r-593,-662l59214,438784xem121879,448971r-15951,l113904,456564r7975,-7593xem244767,421639r-4111,3810l215600,449249r7684,7315l233707,446640r-7563,-7221l241291,439419r667,-635l234424,431611r15068,l252115,429115r482,l244767,421639xem241958,438784r-8251,7856l244102,456564r7954,-7593l252657,448971,241958,438784xem157895,448971r-15318,l150370,456429r-308,l157895,448971xem194282,448971r-14989,l187125,456429r-636,l194282,448971xem204769,438936r-7633,7304l197371,446240r10672,10189l215600,449249,204769,438936xem7316,438784l,445769r,7620l3857,455929,14528,445769,9311,440689,7316,438784xem21864,438784r-2001,1905l14632,445769r10642,10160l32563,448971,21864,438784xem98439,421639l70503,448309r-590,662l77221,455929r10177,-9689l80218,439419r14344,l95229,438784r-7284,-6935l102513,431849r2872,-2734l106269,429115r-7830,-7476xem267275,448971r-14618,l259966,455929r7309,-6958xem223396,421112r-8363,8003l215350,429115r18357,17525l241291,439419r-15342,l234169,431611r255,l223396,421112xem51212,431167r-7979,7617l51312,446498r-200,l59214,438784r-8002,-7617xem170938,386714r-54541,52070l124477,446498r7777,-7405l124435,431611r15677,l142735,429115r169,l135034,421639r15552,l142609,414045r15954,l161060,411668r-1429,-1459l153046,403923r14948,l160592,396877r16003,l179092,394499r-8154,-7785xem77221,421639r-7851,7476l87398,446240r7164,-6821l79815,439419r7929,-7570l87945,431849,77221,421639xem208043,386579r-54959,52205l160932,446240r-169,l168594,438784r-7534,-7173l176128,431611r2622,-2496l179433,429115r-7830,-7476l186601,421639r-7641,-7274l194242,414365r2833,-2697l189562,404494r15047,l205209,403923r134,l197942,396877r14668,l215634,393998r180,l208043,386579xem197075,431611r-7513,7173l197371,446240r-235,l204769,438936r-7694,-7325xem14580,431849r-7264,6935l14632,445769r5231,-5080l21864,438784r-7284,-6935xem264721,436879r-1995,1905l264721,440689r2436,-1905l264721,436879xem267157,438784r-2436,1905l267969,440689r,-1270l267157,438784xem140112,431611r-15677,l132254,439093r7858,-7482xem207520,421639r-10445,9972l204769,438936r10264,-9821l215350,429115r-7830,-7476xem3857,421639l,425449r52,6400l7316,438784r7264,-6935l3857,421639xem25274,421639l14580,431849r7284,6935l32021,429115r1083,l25274,421639xem40652,421112r-226,l32021,429115r1083,l43233,438784r7979,-7617l40652,421112xem69245,414045r-434,320l51212,431167r8002,7617l69370,429115r-7869,-7476l77221,421639r-7976,-7594xem102513,431849r-14568,l95229,438784r7284,-6935xem114014,421639r-777,l105385,429115r884,l116397,438784r7514,-7173l124435,431611r-10421,-9972xem150586,421639r-7851,7476l142904,429115r10180,9669l160635,431611r425,l150586,421639xem176128,431611r-15068,l168594,438784r7534,-7173xem186601,421639r-7851,7476l179433,429115r10129,9669l197075,431611r-10474,-9972xem249492,431611r-15068,l241958,438784r7534,-7173xem259966,421639r-7851,7476l252597,429115r10129,9669l264721,436879r3248,l267969,429259r-8003,-7620xem267969,436879r-3248,l267157,438784r812,-635l267969,436879xem33229,414045r-7955,7594l33104,429115r-1083,l40426,421112r226,l33229,414045xem58614,403923r-135,l50346,411668r657,l69370,429115r7851,-7476l61191,421639r7955,-7594l66748,411668r-8134,-7745xem135021,386714l98439,421639r7830,7476l105385,429115r7852,-7476l114014,421639r-7602,-7274l120878,414365r2832,-2697l124536,411668r-7551,-7174l131244,404494r600,-571l131978,403923r-7401,-7046l139246,396877r3023,-2879l142650,393998r-7629,-7284xem131978,403923r-134,l123710,411668r826,l142904,429115r-169,l150586,421639r-16230,l142311,414045r298,l131978,403923xem168594,404494r-6003,5715l161158,411668r18275,17447l178750,429115r7851,-7476l171133,421639r7658,-7274l178960,414365r-10366,-9871xem244102,386714r-36582,34925l215350,429115r-317,l223396,421112r-7422,-7067l230781,414045r2485,-2377l234322,411668r-8111,-7745l241358,403923r-7401,-7046l248723,396877r3008,-2879l244102,386714xem252325,414365r-7103,6747l244767,421639r7830,7476l252115,429115r7851,-7476l252325,414365xem6718,403923r-702,571l,410209r,7620l3857,421639r10473,-9971l14829,411668,6718,403923xem22598,403923r-134,l14330,411668r499,l25274,421639r7955,-7594l22598,403923xem87633,396396l71637,411668r-2392,2377l77221,421639r10474,-9971l87994,411668r-8112,-7745l95500,403923r-7867,-7527xem96097,404494r-868,l87695,411668r299,l98439,421639r7620,-7274l106412,414365,96097,404494xem120878,414365r-14466,l114014,421639r-777,l120878,414365xem158563,414045r-15954,l150586,421639r7977,-7594xem194242,414365r-15282,l186601,421639r7641,-7274xem205343,403923r-134,l197075,411668r10445,9971l215475,414045r499,l205343,403923xem241358,403923r-8092,7745l234322,411668r10445,9971l245222,421112r7103,-6747l241358,403923xem262726,404494r-10401,9871l259966,421639r7977,-7594l267969,406399r-3248,l262726,404494xem51212,396877l33229,414045r7423,7067l40426,421112r9920,-9444l51003,411668r-7552,-7174l57880,404494r599,-571l58614,403923r-7402,-7046xem230781,414045r-14807,l223396,421112r7385,-7067xem24734,386714l8021,402589r-1303,1334l14829,411668r-499,l22464,403923r134,l14692,396396r15679,l32645,394230r-7911,-7516xem40539,386714r-7894,7516l51003,411668r-657,l57880,404494r-14647,l51212,396877,40539,386714xem77036,386255r-8132,7743l69486,393998r18508,17670l87695,411668r7534,-7174l96097,404494r-597,-571l79748,403923r7885,-7527l77036,386255xem113904,386714r-7894,7516l106179,394230r18357,17438l123710,411668r7534,-7174l116397,404494r7980,-7617l124577,396877,113904,386714xem149919,386714r-7650,7284l142650,393998r18508,17670l162591,410209r6003,-5715l167994,403923r-15082,l160294,396877r298,l149919,386714xem187268,386714r-8176,7785l197075,411668r7534,-7174l189182,404494r8020,-7617l197942,396877,187268,386714xem223284,386714r-7650,7284l215814,393998r18508,17670l233266,411668r8092,-7745l226077,403923r7381,-7046l233957,396877,223284,386714xem264721,402589r-1995,1905l264721,406399r1624,-1905l267157,404494r-2436,-1905xem267157,404494r-812,l264721,406399r3248,l267969,405129r-812,-635xem105828,379025l87633,396396r8464,8098l95229,404494r10781,-10264l106179,394230r-8055,-7651l113761,386579r-7933,-7554xem176595,396877r-16003,l168594,404494r8001,-7617xem259986,386099r-8255,7899l262726,404494r1995,-1905l267969,402589r,-8591l268283,393998r-8297,-7899xem267969,402589r-3248,l267157,404494r-812,l267969,402589xem3214,386714l,389889r,7620l6718,403923r1303,-1334l14542,396396r150,l5191,387349r-1334,l3214,386714xem30371,396396r-15679,l22598,403923r-134,l30371,396396xem61857,386714l51212,396877r7402,7046l58479,403923r10425,-9925l69486,393998r-7629,-7284xem139246,396877r-14669,l131978,403923r-134,l139246,396877xem212610,396877r-14668,l205343,403923r-134,l212610,396877xem248723,396877r-14766,l241358,403923r7365,-7046xem207520,351789r-36582,34925l179092,394499r8176,-7785l179192,379025r16152,l197692,376790r-321,-400l189701,369067r15047,l197325,361999r15902,l215724,359622r-8204,-7833xem32679,379231r-245,168l24734,386714r7911,7516l40539,386714r-7860,-7483xem95368,369067r-278,l87398,376390r18781,17840l106010,394230r7894,-7516l113761,386579r-15845,l105828,379025,95368,369067xem69695,379231r-7838,7483l69486,393998r-582,l77036,386255r-7341,-7024xem142460,379613r-7439,7101l142650,393998r-381,l149919,386714r-7459,-7101xem215600,379399r-7557,7180l215814,393998r-180,l223284,386714r-7684,-7315xem264721,367029r-20619,19685l251731,393998r8255,-7899l252557,379025r14821,l267969,378459r,-7620l264721,370839r-1865,-1772l266458,369067r-1737,-2038xem3877,386099r-198,156l3214,386714r643,635l4520,386714r-643,-615xem4524,386714r-667,635l5191,387349r-667,-635xem6684,369569r-1363,1270l,375919r,7620l3214,386714r623,-615l5164,386099r9426,-9020l6684,369569xem5164,386099r-1287,l4524,386714r640,-615xem22531,369569r-1421,1270l14590,377079r10144,9635l32612,379231r-149,-206l22531,369569xem43372,369067r-589,502l32828,379025r-149,206l40539,386714r10423,-9924l51462,376790r-8090,-7723xem59074,369067r-8112,7723l51462,376790r10395,9924l69695,379231,59074,369067xem134356,351789r-28528,27236l113904,386714r10423,-9924l124626,376790r-8090,-7723l131384,369067r-7424,-7068l139862,361999r2497,-2377l142560,359622r-8204,-7833xem131911,369569r-7584,7221l124626,376790r10395,9924l142460,379613,131911,369569xem152979,369569r-10519,10044l149919,386714r10423,-9924l160543,376790r-7564,-7221xem168733,369067r-279,l160342,376790r201,l170938,386714r8054,-7689l179192,379025r-10459,-9958xem195344,379025r-16152,l187268,386714r8076,-7689xem244667,351789r-29067,27610l223284,386714r10423,-9924l226144,369569r15147,l241819,369067r279,l234674,361999r14568,l252325,359064r-7658,-7275xem242098,369067r-279,l233707,376790r10395,9924l252156,379025r401,l242098,369067xem205276,369569r-7164,6821l197790,376790r10253,9789l215600,379399r-10324,-9830xem98439,351789l69695,379231r7341,7024l87398,376390r-7180,-6821l94562,369569r528,-502l95368,369067r-7423,-7068l102513,361999r3083,-2935l106059,359064r-7620,-7275xem267378,379025r-14821,l259986,386099r7392,-7074xem14580,361999r-7403,7068l6684,369569r7906,7510l22437,369569r-433,-502l14580,361999xem61501,351789l44120,368299r-748,768l51462,376790r-500,l59074,369067r-7386,-7068l66498,361999r2497,-2377l69746,359622r-8245,-7833xem113237,351789r-7641,7275l106059,359064r18567,17726l124327,376790r7584,-7221l131384,369067r-15126,l123661,361999r299,l113237,351789xem171603,351789r-18624,17780l160543,376790r-201,l168454,369067r279,l161309,361999r14569,l178960,359064r263,l171603,351789xem186601,351789r-7641,7275l179223,359064r18567,17726l198112,376390r7164,-6821l204748,369067r-15326,l196826,361999r499,l186601,351789xem223951,351789r-8227,7833l233707,376790r7584,-7221l225949,369569r7969,-7570l234674,361999,223951,351789xem77221,351789r-8226,7833l69746,359622r17652,16768l94562,369569r-14747,l87744,361999r201,l77221,351789xem259966,351789r-7641,7275l264721,370839r1624,-1270l266887,369569r-429,-502l262587,369067r2134,-2038l267969,367029r,-7407l268192,359622r-8226,-7833xem266887,369569r-542,l264721,370839r3248,l266887,369569xem3857,351789l,355599r,7620l6684,369569r493,-502l14580,361999,3857,351789xem25274,351789l14580,361999r7951,7570l22962,369067r9871,-9445l33478,359622r-8204,-7833xem139862,361999r-15902,l131911,369569r7951,-7570xem150586,351789r-8227,7833l142560,359622r10419,9947l160909,361999r400,l150586,351789xem213227,361999r-15902,l205276,369569r7951,-7570xem267969,367029r-3248,l266887,369569r-542,l267969,368299r,-1270xem41018,351789r-8185,7833l33478,359622r9894,9445l44120,368299r6632,-6300l51688,361999,41018,351789xem66498,361999r-14810,l59074,369067r7424,-7068xem102513,361999r-14568,l95368,369067r-278,l102513,361999xem175878,361999r-14569,l168733,369067r-279,l175878,361999xem249242,361999r-14568,l242098,369067r-279,l249242,361999xem33206,344314r-543,421l25274,351789r8204,7833l32833,359622r8185,-7833l33206,344314xem69370,344314r-7869,7475l69746,359622r-751,l77221,351789r-7851,-7475xem170940,316866r-36584,34923l142560,359622r-201,l150586,351789r-7851,-7475l158437,344314r2404,-2288l161376,342026r-8131,-7763l168193,334263r-7601,-7236l176595,327027r2397,-2282l179192,324745r-8252,-7879xem244104,316866r-36584,34923l215724,359622r8227,-7833l216099,344314r15703,l234206,342026r182,l226216,334263r15342,l233957,327027r16002,l252356,324745r-8252,-7879xem105828,344735r-7389,7054l106059,359064r-463,l113237,351789r-7409,-7054xem189562,334644r-17959,17145l179223,359064r-263,l186601,351789r-7409,-7054l194010,344735r2846,-2709l197293,342026r-7731,-7382xem262726,334644r-18059,17145l252325,359064r7641,-7275l252557,344735r14818,l267817,344314r152,l267969,336549r-3248,l262726,334644xem14590,326500l,340359r,7620l3857,351789r10255,-9763l15047,342026,6917,334263r15786,l14590,326500xem22703,334263r-439,l14112,342026r935,l25274,351789r7830,-7475l30815,342026r-8112,-7763xem51212,327027l35502,342026r-2296,2288l41018,351789r10204,-9763l43451,334644r15763,l51212,327027xem59214,334644r-279,l51222,342026r10279,9763l69370,344314,59214,334644xem87398,327189l69370,344314r7851,7475l87476,342026r736,l80081,334263r14748,l87398,327189xem95229,334644r-7753,7382l88212,342026r10227,9763l105828,344735,95229,334644xem116397,334644r-10569,10091l113237,351789r10255,-9763l124129,342026r-7732,-7382xem132178,334263r-534,l123492,342026r637,l134356,351789r7830,-7475l142735,344314,132178,334263xem158437,344314r-15702,l150586,351789r7851,-7475xem168594,334644r-7753,7382l161376,342026r10227,9763l178992,344735r200,l168594,334644xem194010,344735r-14818,l186601,351789r7409,-7054xem205543,334263r-534,l196856,342026r437,l207520,351789r7830,-7475l216099,344314,205543,334263xem231802,344314r-15703,l223951,351789r7851,-7475xem241958,334644r-7752,7382l234388,342026r10279,9763l252093,344735r464,l241958,334644xem267375,344735r-14818,l259966,351789r7409,-7054xem3215,316866l,320039r,7620l15047,342026r-935,l22264,334263r-15847,l14590,326500,5184,317499r-1327,l3215,316866xem40541,316866r-7896,7514l51222,342026r7713,-7382l43233,334644r7979,-7617l40541,316866xem77036,317324r-7164,6856l69729,324380r18483,17646l87476,342026r7753,-7382l94829,334263r-14878,l87398,327189,77036,317324xem135023,316866r-18626,17778l124129,342026r-637,l131644,334263r534,l124577,327027r14669,l142460,323966r-7437,-7100xem149921,316866r-7461,7100l161376,342026r-535,l168594,334644r-401,-381l152713,334263r7581,-7236l160592,327027,149921,316866xem226144,299719r-36582,34925l197293,342026r-437,l205009,334263r534,l197942,327027r14668,l215600,324180r-7453,-7080l223037,317100r245,-234l215947,309879r14673,l233587,307054r240,l226144,299719xem223285,316866r-7685,7314l234388,342026r-182,l241958,334644r-400,-381l225878,334263r7580,-7236l233957,327027,223285,316866xem264721,332739r-1995,1905l264721,336549r1949,-2286l264721,332739xem266670,334263r-1949,2286l267969,336549r,-1270l266670,334263xem61858,316866l51212,327027r8002,7617l58935,334644,69662,324380r-143,-200l61858,316866xem98020,317100l87398,327189r7831,7455l105627,324745r401,l98020,317100xem113905,316866r-8278,7879l106028,324745r10369,9899l124377,327027r200,l113905,316866xem176595,327027r-16003,l168594,334644r8001,-7617xem187270,316866r-8278,7879l179192,324745r10370,9899l197541,327027r401,l187270,316866xem249959,327027r-16002,l241958,334644r8001,-7617xem260006,317499r-2708,2540l252356,324745r10370,9899l264721,332739r3248,l267969,325119r-7963,-7620xem24735,316866r-10145,9634l22703,334263r-439,l32645,324380r-7910,-7514xem139246,327027r-14669,l132178,334263r-534,l139246,327027xem212610,327027r-14668,l205543,334263r-534,l212610,327027xem267969,332739r-3248,l266670,334263r1299,-1524xem106095,309430r-8075,7670l106028,324745r-401,l113902,316866r-7807,-7436xem179092,309080r-8152,7786l179192,324745r-200,l187267,316866r-8175,-7786xem264721,297179r-20617,19687l252356,324745r7610,-7246l259822,317324r-7779,-7445l267969,309879r,-8890l264721,300989r-1569,-1490l266698,299499r-1977,-2320xem80016,264351l24735,316866r7910,7514l40537,316866r-7807,-7436l48348,309430r2495,-2376l51581,307054r-7914,-7555l58315,299499r-7439,-7083l66217,292416r2778,-2644l69395,289772r-7815,-7461l77611,282311r-7698,-7330l84530,274981r3315,-3156l80016,264351xem69218,309879r-4036,3810l61858,316866r7871,7514l69872,324180r7164,-6856l69218,309879xem205276,299719r-7704,7335l215600,324180r7437,-7080l207939,317100r7563,-7221l215947,309879,205276,299719xem152979,299719r-17956,17147l142460,323966r7457,-7100l142583,309879r14672,l160223,307054r439,l152979,299719xem3857,316229r-642,637l3857,317499r665,-633l3857,316229xem4522,316866r-665,633l5184,317499r-662,-633xem267969,309879r-15926,l260006,317499r145,-175l267969,309879xem79815,299719r-10171,9711l69218,309879r7818,7445l87559,307255r149,l79815,299719xem95664,299499r-8105,7756l87708,307255r10312,9845l106095,309430,95664,299499xem6684,299719r-1363,1270l,306069r,7620l3215,316866r642,-637l5191,316229r9426,-8974l6684,299719xem5191,316229r-1334,l4522,316866r669,-637xem22531,299719r-7914,7536l24735,316866r7826,-7436l32730,309430,22531,299719xem48348,309430r-15618,l40541,316866r7807,-7436xem58547,299719r-7704,7335l51581,307054r10277,9812l69173,309879r-428,-449l58547,299719xem134744,282311r-378,263l106095,309430r7810,7436l124207,307054r538,l116831,299499r14848,l124241,292416r15341,l142359,289772r201,l134744,282311xem131911,299719r-7704,7335l124745,307054r10278,9812l142337,309879r246,l131911,299719xem157255,309879r-14672,l149921,316866r7334,-6987xem169029,299499r-871,l160223,307054r439,l170940,316866r8152,-7786l169029,299499xem233707,256939r-54615,52141l187270,316866r10302,-9812l189618,299499r15426,l197605,292416r15341,l215724,289772r-7815,-7461l223232,282311r-7659,-7330l231259,274981r2902,-2763l234433,272218r-8282,-7867l241493,264351r-7786,-7412xem230620,309879r-14673,l223285,316866r7335,-6987xem241425,299719r-134,l233587,307054r240,l244104,316866r7315,-6987l252043,309879,241425,299719xem32563,274981l6882,299499r-198,220l14617,307255r7914,-7536l14861,292416r15341,l32979,289772r499,l25663,282311r14599,l32563,274981xem116397,264794l79815,299719r7893,7536l87559,307255r8105,-7756l88225,292416r14840,l106235,289383r-7408,-7072l113626,282311r-7698,-7330l121286,274981r2887,-2763l116397,264794xem40539,282574r-7560,7198l33478,289772r18103,17282l50843,307054r7704,-7335l58315,299499r-15300,l50471,292416r405,l40539,282574xem113626,282311r-7391,7072l124745,307054r-538,l131911,299719r-232,-220l116549,299499r7456,-7083l124241,292416,113626,282311xem189562,264794r-36583,34925l160662,307054r-439,l168158,299499r871,l161590,292416r14007,l178783,289383r186,l171523,282311r15468,l179293,274981r14617,l196812,272218r526,l189562,264794xem186991,282311r-779,l178783,289383r186,l197572,307054r7704,-7335l205044,299499r-15916,l196546,292416r1059,l186991,282311xem233793,292416r-7649,7303l233827,307054r-240,l241291,299719r134,l233793,292416xem267969,289383r-15466,l264721,300989r1907,-1490l262292,299499r2429,-2320l267969,297179r,-7796xem266698,299499r-353,220l264721,300989r3248,l266698,299499xem4246,282311r-765,l,285749r,7620l6684,299719r198,-220l14300,292416r561,l4246,282311xem30202,292416r-15341,l22531,299719r7671,-7303xem66217,292416r-15341,l58547,299719r7670,-7303xem77611,282311r-779,l68995,289772r400,l79815,299719r7650,-7303l88225,292416,77611,282311xem139582,292416r-15341,l131911,299719r7671,-7303xem150976,282311r-780,l142359,289772r201,l152979,299719r7650,-7303l161590,292416,150976,282311xem212946,292416r-15341,l205276,299719r7670,-7303xem223508,282574r-224,l215724,289772r10420,9947l233793,292416r-10285,-9842xem262726,264794r-28933,27622l241425,299719r-134,l252148,289383r355,l245057,282311r15299,l252657,274981r14618,l267969,274319r,-7620l264721,266699r-1995,-1905xem103065,292416r-14840,l95664,299499r7401,-7083xem175597,292416r-14007,l169029,299499r-871,l175597,292416xem267969,297179r-3248,l266698,299499r1271,-1050l267969,297179xem21864,264794r-7384,7031l14680,271825r18798,17947l32979,289772r7560,-7198l40262,282311r-15376,l32563,274981,21864,264794xem59214,264794r-8002,7618l69395,289772r-400,l76832,282311r-15722,l68826,274981r1087,l59214,264794xem153084,264794r-14039,13335l134744,282311r7816,7461l142359,289772r7837,-7461l150976,282311r-7699,-7330l157895,274981r2901,-2763l160485,271825r-7401,-7031xem204769,264643r-7957,7575l197338,272218r18386,17554l223284,282574r224,l223232,282311r-16101,l214809,274981r764,l204769,264643xem95229,264794r-7384,7031l106235,289383r7391,-7072l98050,282311r7678,-7330l105928,274981,95229,264794xem168594,264794r-7385,7031l160899,272218r18070,17165l178783,289383r7429,-7072l171214,282311r7678,-7330l179293,274981,168594,264794xem241958,264794r-7797,7424l234433,272218r18070,17165l252148,289383r7428,-7072l244379,282311r7677,-7330l252657,274981,241958,264794xem260356,282311r-780,l252148,289383r15636,l260356,282311xem43233,264794l32563,274981r7976,7593l51212,272412r-7979,-7618xem231259,274981r-15686,l223508,282574r-224,l231259,274981xem7316,264794l,271825r,6304l4232,282311r-765,l14480,271825r200,l7316,264794xem84530,274981r-14617,l77611,282311r-779,l84530,274981xem121286,274981r-15358,l113626,282311r7660,-7330xem132254,264486r-8081,7732l134744,282311r4301,-4182l142360,274981r917,l132254,264486xem157895,274981r-14618,l150976,282311r-780,l157895,274981xem193910,274981r-14617,l186991,282311r-779,l193910,274981xem267275,274981r-14618,l260356,282311r-780,l267275,274981xem51212,257177r-7979,7617l51212,272412r8002,-7618l51212,257177xem152988,229877r-36591,34917l124173,272218r8081,-7732l124577,257177r15315,l142277,254895r385,l134829,247454r15552,l142636,240081r15122,l160680,237285r-386,-433l152988,229877xem160881,257451r-497,408l153084,264794r7815,7424l161209,271825r7385,-7031l160881,257451xem197253,257451r-7691,7343l197338,272218r-526,l204769,264643r-7516,-7192xem223284,247014r-7684,7316l234433,272218r-272,l241958,264794r-465,-443l225943,264351r7764,-7412l223284,247014xem14580,257859r-7264,6935l14680,271825r-200,l21864,264794r-7284,-6935xem106095,239580l80016,264351r7829,7474l95229,264794r-7713,-7343l102942,257451r2685,-2556l106028,254895r-7794,-7441l113442,247454r462,-440l106095,239580xem264721,262889r-1995,1905l264721,266699r2436,-1905l264721,262889xem267157,264794r-2436,1905l267969,266699r,-1270l267157,264794xem3857,247649l,250189r52,7670l7316,264794r7264,-6935l3857,247649xem25274,247649l14580,257859r7284,6935l32262,254895r601,l25274,247649xem40539,247014r-8277,7881l32863,254895r10370,9899l51212,257177,40539,247014xem61857,247014l51212,257177r8002,7617l69612,254895r499,l61857,247014xem102942,257451r-15426,l95229,264794r7713,-7343xem113904,247014r-8277,7881l106028,254895r10369,9899l124377,257177r200,l113904,247014xem150381,247454r-328,l142277,254895r385,l153084,264794r7730,-7343l160592,257177r-10211,-9723xem171399,247454r-266,195l161103,257177r-222,274l168594,264794r10398,-9899l179192,254895r-7793,-7441xem186806,247454r-7814,7441l179192,254895r10370,9899l197253,257451r-10447,-9997xem244102,247014r-10395,9925l241958,264794r10398,-9899l244102,247014xem259966,247649r-7610,7246l262726,264794r1995,-1905l267969,262889r,-7620l259966,247649xem267969,262889r-3248,l267157,264794r567,-443l267969,264351r,-1462xem226152,229877r-28899,27574l204769,264643r10831,-10313l208363,247454r14459,l223284,247014r-7283,-6933l230566,240081r2937,-2796l233911,237285r-7759,-7408xem139892,257177r-15315,l132254,264486r7638,-7309xem77221,247649r-7609,7246l70111,254895r9905,9456l87280,257451r236,l77221,247649xem33256,240081r-3991,3758l25274,247649r7589,7246l32262,254895r8277,-7881l33256,240081xem79823,229877l61857,247014r8254,7881l69612,254895r7609,-7246l69272,240081r15899,l87845,237535r-8022,-7658xem95904,229877r-8059,7658l106028,254895r-401,l113442,247454r-15638,l106095,239580,95904,229877xem131920,229877r-7797,7408l142662,254895r-385,l150053,247454r-15493,l142284,240081r352,l131920,229877xem179101,240081r-7300,6933l171399,247454r7793,7441l178992,254895r7814,-7441l179101,240081xem262070,229877r-17968,17137l252356,254895r7610,-7246l252016,240081r15953,l267969,232409r-3248,l262070,229877xem205284,229877r-7796,7408l197657,237285r17943,17045l222822,247454r-15098,l215448,240081r553,l205284,229877xem6659,229877l,236219r,7620l3857,247649,14467,237535r213,l6659,229877xem22540,229877r-1364,1262l14467,237535r213,l25274,247649r7928,-7568l32730,239580,22540,229877xem85171,240081r-15899,l77221,247649r7950,-7568xem267915,240081r-15899,l259966,247649r7949,-7568xem157758,240081r-15122,l150381,247454r-328,l157758,240081xem168438,229877r-7306,6975l160746,237285r10653,10169l171801,247014r7300,-6933l168438,229877xem189859,229877r-10758,10204l186806,247454r10682,-10169l197657,237285r-7798,-7408xem43906,229877r-10179,9703l33256,240081r7283,6933l51212,236852r-7306,-6975xem58555,229877r-7343,6975l61857,247014r7262,-6933l69272,240081,58555,229877xem116325,229877r-10230,9703l113904,247014r10219,-9729l116325,229877xem230566,240081r-14565,l223284,247014r7282,-6933xem241300,229877r-7797,7408l233911,237285r10191,9729l251365,240081r651,l241300,229877xem14598,222317r-7939,7560l14680,237535r-213,l22500,229877r-1303,-1278l14598,222317xem171018,142913r-745,596l79823,229877r8022,7658l95888,229877r-7925,-7560l103829,222317r2266,-2158l98267,212724r15637,l105969,205170r15869,l124477,202658r-7921,-7562l132090,195096r-7655,-7325l140112,187771r2663,-2535l139045,181609r-4246,-4033l150351,177576r-7418,-7063l158239,170513r2835,-2699l160956,167635r-7311,-6981l168594,160654r-8002,-7618l176595,153036r2515,-2394l171018,142913xem171368,177576r-55043,52301l124123,237285r7780,-7408l124327,222649r15168,l142313,219966r293,l135021,212724r15491,l142617,205170r15237,l160763,202400r169,l153243,195096r15510,l161060,187771r15068,l178791,185236r601,l171368,177576xem197075,187771r-44087,42106l160746,237285r386,-433l168421,229877r-7538,-7228l175975,222649r2804,-2683l179425,219966r-7624,-7242l187268,212724r-7935,-7554l194242,205170r2894,-2770l197371,202400r-7650,-7304l204769,195096r-7694,-7325xem215600,205409r-25741,24468l197657,237285r-169,l205268,229877r-7576,-7228l212860,222649r2818,-2683l211511,215899r-3326,-3175l223284,212724r-7684,-7315xem233707,222649r-7555,7228l233911,237285r-408,l241283,229877r-7576,-7228xem51212,222887r-7306,6990l51212,236852r7326,-6975l51212,222887xem264721,227329r-2651,2548l264721,232409r2159,-2532l264721,227329xem266893,229877r-2172,2532l267969,232409r,-1270l266893,229877xem3888,212120r-674,604l,215899r,7620l6659,229877r7939,-7560l3888,212120xem25306,212120l14598,222317r7942,7560l23840,228599r9057,-8633l33525,219966r-8219,-7846xem40539,212724r-3376,3175l32897,219966r628,l43906,229877r7306,-6990l40539,212724xem61857,212724l51212,222887r7343,6990l68948,219966r494,l61857,212724xem77253,212120r-699,604l68948,219966r494,l79823,229877r7903,-7560l87963,222317,77253,212120xem103829,222317r-15866,l95904,229877r7925,-7560xem113904,212724r-7809,7435l116325,229877r7593,-7228l124327,222649r-10423,-9925xem139495,222649r-15168,l131920,229877r7575,-7228xem150512,212724r-593,l142313,219966r293,l152988,229877r7555,-7228l160883,222649r-10371,-9925xem175975,222649r-15092,l168438,229877r7537,-7228xem187268,212724r-921,l178779,219966r646,l189859,229877r7593,-7228l197692,222649r-10424,-9925xem212860,222649r-15168,l205284,229877r7576,-7228xem223284,212724r-3335,3175l215770,219966r10382,9911l233707,222649r-10423,-9925xem244111,212724r-10404,9925l241300,229877r10393,-9911l244111,212724xem259990,212120r-691,604l251693,219966r10377,9911l264721,227329r3248,l267969,219966r270,l259990,212120xem267969,227329r-3248,l266893,229877r1076,-1278l267969,227329xem95389,195096r-320,l87398,202400r18697,17759l113904,212724r-16130,l105687,205170r282,l95389,195096xem32604,205170r-7298,6950l33525,219966r-628,l40493,212724r-589,-604l32604,205170xem98439,177799l61857,212724r7585,7242l68948,219966r8241,-7846l74553,209549r-4600,-4379l84489,205170r2909,-2770l80112,195479r14556,l95069,195096r320,l87945,188009r14568,l105426,185236r802,l98439,177799xem132490,195479r-473,l124477,202658r18129,17308l142313,219966r7606,-7242l134366,212724r7953,-7554l142617,205170r-10127,-9691xem168753,195096r-319,l160763,202400r169,l179425,219966r-646,l186347,212724r-15409,l178851,205170r482,l168753,195096xem204769,195096r-7633,7304l197371,202400r18399,17566l219949,215899r3335,-3175l207900,212724r7700,-7315l204769,195096xem264721,193039r-20610,19685l251693,219966r8241,-7846l257287,209549r-4604,-4379l267234,205170r735,-701l267969,196849r-3248,l262879,195096r3596,l264721,193039xem51277,187388l32604,205170r7935,7554l41128,212120r9925,-9462l51312,202658r-7920,-7562l59373,195096r-8096,-7708xem59373,195096r-388,l51053,202658r259,l61857,212724r7913,-7554l69953,205170,59373,195096xem121838,205170r-15869,l113904,212724r7934,-7554xem157854,205170r-15237,l150512,212724r-593,l157854,205170xem194242,205170r-14909,l187268,212724r-921,l194242,205170xem226055,195479r-10455,9930l223284,212724r10430,-9930l226055,195479xem242092,195096r-293,l233714,202794r10397,9930l252015,205170r668,l242092,195096xem14580,188009l,201929r,7620l3903,212120r2627,-2571l14552,201929,9311,196849,7475,195096r14549,l14580,188009xem22024,195096r-279,l19899,196849r-5267,5080l25306,212120r7298,-6950l22024,195096xem84489,205170r-14536,l77253,212120r2636,-2571l84489,205170xem267234,205170r-14551,l259990,212120r2644,-2571l267234,205170xem244708,177799r-18653,17680l233714,202794r8085,-7698l242092,195096r-7701,-7325l249492,187771r2663,-2535l252520,185236r-7812,-7437xem40674,177293r-189,l32124,185236r940,l51312,202658r-259,l58985,195096r-15803,l51277,187388,40674,177293xem113780,177576r-308,l105426,185236r802,l124477,202658r7540,-7179l132490,195479r-400,-383l116238,195096r7673,-7325l124435,187771,113780,177576xem77221,177799r-4088,3810l69329,185236r18069,17164l94668,195479r-14748,l87745,188009r200,l77221,177799xem150586,177799r-4002,3810l142863,185236r18069,17164l160763,202400r7671,-7304l152924,195096r7711,-7325l161060,187771r-10474,-9972xem186601,177799r-7810,7437l179392,185236r17979,17164l197136,202400r7633,-7304l189402,195096r7673,-7325l186601,177799xem3857,177799l,181609r52,6400l14632,201929r5267,-5080l21745,195096r-14588,l14580,188009,3857,177799xem259978,177799r-7823,7437l252520,185236r12201,11613l266474,195479r327,l266475,195096r-3908,l264721,193039r3248,l267969,185419r-7991,-7620xem266801,195479r-327,l264721,196849r3248,l266801,195479xem140112,187771r-15677,l132490,195479r-473,l140112,187771xem223374,177293r-8301,7943l215330,185236r10725,10243l234169,187771r222,l223374,177293xem267969,193039r-3248,l266801,195479r-327,l267969,194309r,-1270xem25274,177799l14580,188009r7444,7087l21745,195096r10379,-9860l33064,185236r-7790,-7437xem116543,125234l51277,187388r8096,7708l58985,195096r10344,-9860l61501,177799r15720,l69569,170513r15204,l87792,167635r-7312,-6981l96097,160654r-7961,-7618l103106,153036r2925,-2787l98308,142913r15636,l106043,135390r15574,l124126,132999r551,l116543,125234xem102513,188009r-14568,l95389,195096r-320,l102513,188009xem176128,187771r-15068,l168753,195096r-319,l176128,187771xem207544,177799r-10469,9972l204769,195096r10304,-9860l215330,185236r-7786,-7437xem249492,187771r-15101,l242092,195096r-293,l249492,187771xem51212,153036l25274,177799r7790,7437l32124,185236r8361,-7943l40674,177293r-7121,-6780l47622,170513r3030,-2878l50800,167635r-7349,-6981l59214,160654r-8002,-7618xem59214,160654r-1214,l50652,167635r148,l69329,185236r7801,-7437l61345,177799r7651,-7286l69569,170513,59214,160654xem135061,142913r-705,596l98439,177799r7789,7437l105426,185236r8046,-7660l113780,177576r-7380,-7063l120889,170513r3234,-3078l116985,160654r15593,l124577,153036r14669,l142460,149976r-7399,-7063xem132578,160654r-1334,l124123,167435r18740,17801l146584,181609r4002,-3810l150351,177576r-15761,l141988,170513r945,l132578,160654xem233718,118350r-62350,59226l179392,185236r-601,l186601,177799r-7652,-7286l194254,170513r2835,-2699l189593,160654r16288,l197871,153036r14740,l215538,150249r225,l208057,142913r15335,l215712,135590r15223,l233656,132999r-857,-920l226133,125715r15281,l233718,118350xem244145,142913r-708,596l207755,177576r-211,223l215330,185236r-257,l223374,177293r-7128,-6780l230459,170513r3217,-3078l233819,167435r-7124,-6781l241998,160654r-7990,-7618l248723,153036r2913,-2787l251828,150249r-7683,-7336xem252337,170513r-7435,7063l244708,177799r7812,7437l252155,185236r7811,-7437l252337,170513xem14610,152477l,166369r,7620l3857,177799,14530,167635r-112,-200l7316,160654r15882,l14610,152477xem23198,160654r-1337,l14741,167435r-113,200l25274,177799r7632,-7286l33553,170513,23198,160654xem84773,170513r-15204,l77221,177799r144,-223l84773,170513xem96097,160654r-982,l87792,167635r10647,10164l106071,170513r329,l96097,160654xem158239,170513r-15306,l150586,177799r7653,-7286xem194254,170513r-15305,l186601,177799r7653,-7286xem205881,160654r-1272,l197089,167814r10455,9985l207755,177576r7397,-7063l216246,170513r-10365,-9859xem241998,160654r-1236,l233676,167435r143,l244708,177799r194,-223l252337,170513r-10339,-9859xem262726,160654r-10389,9859l259978,177799r7641,-7286l267969,170513r,-7954l264721,162559r-1995,-1905xem120889,170513r-14489,l113780,177576r-308,l120889,170513xem168594,160654r-7332,6981l161144,167814r10224,9762l178803,170513r146,l168594,160654xem47622,170513r-14069,l40674,177293r-189,l47622,170513xem230459,170513r-14213,l223374,177293r7085,-6780xem149960,142913r-708,596l142460,149976r18684,17838l161262,167635r7332,-6981l152314,160654r7980,-7618l160592,153036,149960,142913xem187228,142913r-8118,7729l197089,167814r7520,-7160l189182,160654r8020,-7618l197871,153036,187228,142913xem4564,142913r-707,596l2571,143509,,146049r,7620l14628,167635r113,-200l21861,160654r-15851,l14610,152477,5191,143509r-1334,l3253,142913r1311,xem40580,142913r-715,596l32642,150387r18158,17248l50652,167635r7348,-6981l43232,160654r7980,-7618l40580,142913xem77118,142493r-3744,3556l69295,149976r18497,17659l95115,160654r-15766,l87349,153036r787,l77118,142493xem113944,142913r-218,l106031,150249r18092,17186l131244,160654r-14847,l124377,153036r200,l113944,142913xem223392,142913r-149,l215538,150249r225,l233819,167435r-143,l240762,160654r-15283,l233458,153036r550,l223392,142913xem267969,158749r-3248,l267157,160654r-4431,l264721,162559r1624,-1905l267157,160654r-2436,-1905l267969,158749xem267157,160654r-812,l264721,162559r3248,l267969,161289r-812,-635xem24774,142913r-733,596l14610,152477r8588,8177l21861,160654,32642,150387r-7868,-7474xem61897,142913r-706,596l51212,153036r8002,7618l58000,160654,69241,149976r-4059,-3927l61897,142913xem103106,153036r-14970,l96097,160654r-982,l103106,153036xem139246,153036r-14669,l132578,160654r-1334,l139246,153036xem176595,153036r-16003,l168594,160654r8001,-7618xem212611,153036r-14740,l205881,160654r-1272,l212611,153036xem248723,153036r-14715,l241998,160654r-1236,l248723,153036xem259384,142913r-705,596l251636,150249r192,l262726,160654r1995,-1905l267969,158749r,-7620l259384,142913xem179047,135132r-7710,7361l171018,142913r8092,7729l187228,142913r-8181,-7781xem32678,135390r-309,200l25110,142493r-336,420l32642,150387r7849,-7474l40139,142493r-7461,-7103xem95375,125234r-596,481l87112,132999r759,l106031,150249r7695,-7336l97979,142913r7899,-7523l106043,135390,95375,125234xem205356,125715r-1414,1284l197641,132999r18122,17250l215538,150249r7705,-7336l207859,142913r7709,-7323l215712,135590r-10356,-9875xem251732,135590r-7230,6903l244145,142913r7683,7336l251636,150249r7666,-7336l258945,142493r-7213,-6903xem69695,135390r-7440,7103l61897,142913r7398,7063l73374,146049r3744,-3556l69695,135390xem142460,135773r-7040,6720l135061,142913r7399,7063l149878,142913r-359,-420l142460,135773xem3857,142239r-257,254l3253,142913r604,596l4481,142913r-358,-420l3857,142239xem6669,125715l,132079r,7620l3253,142913r347,-420l3857,142239r1328,l14596,133245,6669,125715xem5185,142239r-1328,l4564,142913r356,-420l5185,142239xem22516,125715r-1385,1284l14596,133245r10178,9668l25110,142493r7470,-7103l32407,135132r-9891,-9417xem43379,125234r-625,481l32851,135132r-173,258l40580,142913r352,-420l50902,132999r610,l43379,125234xem59081,125234r-531,481l50902,132999r610,l61897,142913r358,-420l69695,135390,59081,125234xem121617,135390r-15574,l113944,142913r-218,l121617,135390xem131896,125715r-130,l124126,132999r551,l135061,142913r359,-420l142460,135773,131896,125715xem153012,125715r-10552,10058l149960,142913r359,-420l160292,132999r346,l153012,125715xem168640,125234r-193,l160292,132999r346,l171018,142913r319,-420l179047,135132r-10407,-9898xem189483,125234r-572,481l179047,135132r8181,7781l197641,132999r-8158,-7765xem230935,135590r-15223,l223392,142913r-149,l230935,135590xem241414,125715r-1457,1284l234622,132079r-860,920l244145,142913r357,-420l251732,135590r-10318,-9875xem264721,123189r-12989,12401l259384,142913r357,-420l267969,134619r,-7620l264721,126999r-1859,-1765l266464,125234r-1743,-2045xem105827,100895l69695,135390r7423,7103l87112,132999r759,l80203,125715r14576,l95286,125234r-724,-775l87951,118165r14776,l105821,115226r239,l98580,108084r14798,l105827,100895xem14586,118165r-7917,7550l14596,133245r7878,-7530l22011,125234r-7425,-7069xem51196,117689r-7121,6770l43379,125234r8133,7765l50902,132999r8154,-7765l58272,124459r-7076,-6770xem77363,108084r-298,l69194,115579r339,l87871,132999r-759,l94779,125715r-14950,l87737,118165r214,l77363,108084xem123966,118165r-7423,7069l124677,132999r-551,l131766,125715r130,l123966,118165xem171466,108084r-18454,17631l160638,132999r-346,l168447,125234r193,l161208,118165r14664,l178959,115226r-7493,-7142xem197128,117870r-6901,6589l189483,125234r8158,7765l205291,125715r-440,-481l197128,117870xem223399,108474r-7672,7305l233762,132999r860,-920l241306,125715r-15342,l233718,118350r-10319,-9876xem260108,108084r-284,l252323,115226r12398,11773l266363,125715r512,l266464,125234r-3884,l264721,123189r3248,l267969,115579r-7861,-7495xem266875,125715r-512,l264721,126999r3248,l266875,125715xem3998,108084r-278,l,111759r,7620l6669,125715r7914,-7550l3998,108084xem33174,100443l14586,118165r7930,7550l22978,125234r10102,-9655l33266,115579r-7850,-7495l41159,108084r-7985,-7641xem134552,108084r-10586,10081l131896,125715r-130,l142399,115579r-7847,-7495xem150610,108084r-349,l142399,115579r10613,10136l160903,118165r305,l150610,108084xem233709,82947r-36581,34923l205356,125715r440,-481l215727,115779r-8059,-7695l222992,108084r-7679,-7348l231527,100736r2650,-2523l234408,98213r-7802,-7410l241960,90803r-8251,-7856xem262723,90803r-29005,27547l241414,125715r398,-481l252323,115226r-7520,-7142l260108,108084r-7717,-7348l267543,100736r307,-293l267969,92709r-3248,l262723,90803xem267969,123189r-3248,l266875,125715r-512,l267969,124459r,-1270xem41159,108084r-238,l33080,115579r186,l43379,125234r696,-775l51196,117689,41159,108084xem69337,100443l51196,117689r7885,7545l59869,124459r9325,-8880l69533,115579r-7891,-7495l77363,108084r-8026,-7641xem102727,118165r-14776,l95375,125234r726,-775l102727,118165xem113378,108084r-450,390l105821,115226r239,l116543,125234r7423,-7069l113378,108084xem175872,118165r-14664,l168640,125234r-193,l175872,118165xem186865,108084r-405,l178969,115226r10514,10008l190227,124459r6901,-6589l186865,108084xem204935,90803r-325,l196828,98213r501,l215727,115779r7672,-7305l222992,108084r-15613,l215076,100736r237,l204935,90803xem23100,90803r-1194,l14512,97827r160,l33266,115579r-186,l40921,108084r-15773,l33156,100443,23100,90803xem59212,90803r-210,l51250,98213r18283,17366l69194,115579r7871,-7495l61297,108084r8036,-7641l59212,90803xem142576,100443r-8024,7641l142399,115579r7862,-7495l150610,108084r-8034,-7641xem95228,90803r-7392,7024l106060,115226r-239,l113339,108084r-15043,l105827,100895,95228,90803xem179159,100736r-7693,7348l178969,115226r7491,-7142l186865,108084r-7706,-7348xem241960,90803r-7783,7410l234408,98213r17915,17013l259824,108084r-15299,l252261,100736r130,l241960,90803xem231527,100736r-16214,l223399,108474r8128,-7738xem7315,90803r-700,636l,97827r,6312l3993,108084r-278,l14512,97827r160,l7315,90803xem69218,66039l33174,100443r7985,7641l40921,108084,51250,98213,43450,90803r15762,l51339,83307r15506,l69573,80700r323,l62197,73350r14699,l69218,66039xem87354,83307l69337,100443r8026,7641l77065,108084,87836,97827,80479,90803r14749,l87354,83307xem116459,90803r-728,636l105827,100895r7551,7189l123730,98213r486,l116459,90803xem132441,90803r-911,l123730,98213r486,l134552,108084r8024,-7641l132441,90803xem197350,48326r-288,229l142576,100443r8034,7641l150261,108084r10356,-9871l161095,98213r-7784,-7410l168742,90803r-7861,-7496l176253,83307r2735,-2607l171289,73350r15409,l179060,66039r15306,l197381,63165r-145,-252l189891,55938r15452,l197350,48326xem168742,90803r-353,l160617,98213r478,l171466,108084r7693,-7348l168742,90803xem189569,90803r-10410,9933l186865,108084r-405,l196828,98213r501,l189569,90803xem267543,100736r-15152,l260108,108084r-284,l267543,100736xem40881,73350r-603,l32541,80700r273,l51250,98213r7752,-7410l43259,90803r7856,-7496l51339,83307,40881,73350xem197301,13570l118391,88899r-1932,1904l124216,98213r-486,l131530,90803r911,l124559,83307r14862,l142165,80700r532,l134975,73350r15463,l142772,66039r14826,l160623,63165r-7570,-7227l168504,55938r-7713,-7383l176002,48555r2872,-2728l179245,45827r-7678,-7291l187068,38536r-7905,-7526l194472,31010r2703,-2568l197360,28442r-7718,-7363l205138,21079r-7837,-7509xem150438,73350r-536,l142165,80700r532,l161095,98213r-478,l168389,90803r-15691,l160570,83307r311,l150438,73350xem197258,83456r-7689,7347l197329,98213r-501,l204610,90803r325,l197258,83456xem223630,73350r-688,l215222,80700r745,l234408,98213r-231,l241960,90803r-16480,l233709,82947,223630,73350xem33202,66039r-4093,3810l9262,88899,7315,90803r7357,7024l14512,97827r7394,-7024l23100,90803,15266,83307r14531,l32541,80700r273,l25402,73659r14550,l40278,73350r603,l33202,66039xem77221,73659r-282,l69573,80700r323,l87836,97827r7375,-7024l79471,90803r7883,-7496l77221,73659xem267969,88899r-3248,l267156,90803r-4433,l264721,92709r1625,-1906l267156,90803r-2435,-1904l267969,88899xem267156,90803r-810,l264721,92709r3248,l267969,91439r-813,-636xem3857,72389l,76199r,7620l7315,90803,9262,88899r5826,-5592l15266,83307,5184,73659r-1327,l3543,73350r1317,l3857,72389xem29797,83307r-14531,l23100,90803r-1194,l29797,83307xem66845,83307r-15506,l59212,90803r-210,l66845,83307xem124195,48326r-293,229l87354,83307r7874,7496l105821,80700r-4653,-4501l98185,73350r15906,l106405,66039r14811,l124234,63165r-224,-252l116682,55938r15496,l124195,48326xem114091,73350r-552,l110547,76199r-4667,4501l116459,90803r1932,-1904l124249,83307r310,l114091,73350xem139421,83307r-14862,l132441,90803r-911,l139421,83307xem176253,83307r-15372,l168742,90803r-353,l176253,83307xem186698,73350r-7710,7350l189569,90803r7689,-7347l186698,73350xem226179,55938r-1366,1211l197258,83456r7677,7347l204610,90803,215222,80700r745,l208227,73350r15403,l215952,66039r14668,l233639,63165r-149,-252l226179,55938xem262712,55258l233709,82947r8251,7856l252352,80909r-7923,-7559l259693,73350r-7630,-7311l267969,66039r,-8890l264721,57149r-2009,-1891xem260016,73659r-2718,2540l252352,80909r10371,9894l264721,88899r3248,l267969,81279r-7953,-7620xem241520,55938r-290,l233904,62913r-149,252l252352,80909r7614,-7250l259693,73350r-15931,l251419,66039r644,l241520,55938xem22592,55938r-193,l14596,63395,32814,80700r-273,l39952,73659r-14812,l33079,66039,30425,63395,22592,55938xem58608,55938r-7343,6975l69896,80700r-323,l76939,73659r282,l76896,73350r-15345,l69212,66039,58608,55938xem95784,55938r-303,l87919,63165r-157,230l105880,80700r4667,-4501l113539,73350r-15713,l105514,66039r891,l95784,55938xem132178,55938r-354,l124499,62913r-224,252l142697,80700r-532,l149902,73350r-15224,l142335,66039r437,l132178,55938xem168504,55938r-272,l160623,63165r18365,17535l186698,73350r-15672,l178702,66039r358,l168504,55938xem205343,55938r-380,l197646,62913r-144,252l215967,80700r-745,l222942,73350r-15098,l215502,66039r450,l205343,55938xem14598,48326l,62229r,7620l3857,73659r324,-309l2885,73350r972,-961l5185,72389r9411,-8994l6745,55938r15847,l14598,48326xem4860,73350r-679,l3857,73659r1327,l4860,73350xem87782,48326l69218,66039r8003,7620l76939,73659,87679,63395r-158,-230l79954,55938r15830,l87782,48326xem267969,66039r-15906,l260016,73659r275,-309l267969,66039xem5185,72389r-1328,l4860,73350r-679,l5185,72389xem51075,48766l35834,63395r-2632,2644l40881,73350r-603,l51265,62913,43959,55938r14649,l51075,48766xem121216,66039r-14811,l114091,73350r-552,l121216,66039xem157598,66039r-14826,l150438,73350r-536,l157598,66039xem194366,66039r-15306,l186698,73350r7668,-7311xem230620,66039r-14668,l223630,73350r-688,l230620,66039xem4315,38536r-900,l,41909r,7620l14596,63395r7803,-7457l6606,55938r7992,-7612l4315,38536xem77488,38536r-562,l69674,45425r-306,402l87762,63395r157,-230l95481,55938r-15681,l87776,48326,77488,38536xem113928,38536r-239,l106060,45827r18215,17338l124499,62913r7325,-6975l116138,55938r8004,-7612l121574,45827r-7646,-7291xem150321,38536r-224,l142863,45425r-399,402l160623,63165r7609,-7227l152916,55938r7733,-7383l160791,48555,150321,38536xem187068,38536r-518,l178874,45827r371,l197502,63165r144,-252l204963,55938r-15653,l197302,48326r-2577,-2499l187068,38536xem233815,48555r-7020,6703l226179,55938r7576,7227l233904,62913r7326,-6975l241520,55938r-7705,-7383xem40468,38667r-7491,7160l33369,45827,51265,62913r7343,-6975l43604,55938r7471,-7172l40468,38667xem264721,53339r-2009,1919l264721,57149r1550,-1211l266936,55938r-2215,-2599xem266936,55938r-665,l264721,57149r3248,l266936,55938xem32603,31179l14598,48326r7994,7612l22399,55938,32977,45827r392,l25731,38536r14599,l32603,31179xem61734,38536l51075,48766r7533,7172l69250,45827r-303,-402l61734,38536xem106035,31010r-287,169l87782,48326r8002,7612l95481,55938,106060,45827,98400,38536r15528,l106035,31010xem142457,31010r-281,169l126771,45827r-2576,2499l132178,55938r-354,l142441,45827r-398,-402l134828,38536r15493,l142457,31010xem176002,48555r-15211,l168504,55938r-272,l176002,48555xem215503,31010l199927,45827r-2577,2499l205343,55938r-380,l215569,45827r-7630,-7291l223358,38536r-7855,-7526xem223358,38536r-140,l215582,45827r10597,10111l226795,55258r7020,-6703l223358,38536xem264721,19049l233815,48555r7705,7383l241230,55938,252272,45425r-7316,-6889l260382,38536r-7950,-7526l267413,31010r556,-531l267969,22859r-3248,l262843,21079r4473,l264721,19049xem267969,53339r-3248,l266936,55938r-665,l267969,54609r,-1270xem260382,38536r-874,l252272,45425r10440,9833l264721,53339r3248,l267969,45827r-311,-402l260382,38536xem21995,21079r-7337,6885l33369,45827r-392,l40468,38667r-138,-131l24878,38536r7725,-7357l21995,21079xem69575,31010r-7841,7526l69368,45827r306,-402l76926,38536r562,l69575,31010xem95620,21079r-318,l87551,28442r245,l106060,45827r7629,-7291l98037,38536r7888,-7526l105479,30479,95620,21079xem132080,21079r-661,510l124257,28442r18207,17385l142863,45425r7234,-6889l134439,38536r7915,-7526l141903,30479r-9823,-9400xem168734,21079r-305,l160696,28442r243,l179245,45827r-371,l186550,38536r-15406,l179027,31010r136,l168734,21079xem205138,21079r-212,l197175,28442r185,l215582,45827r7636,-7291l207583,38536r7903,-7526l205138,21079xem241943,21079r-413,l233806,28442r433,l252272,45425r7236,-6889l244310,38536r7884,-7526l252432,31010,241943,21079xem65774,r-431,l32603,31179r7865,7488l51166,28442,43456,21079r15678,l51240,13570r15487,l69443,10974,61917,3809,65774,xem29233,r-432,l,27964r,6325l4298,38536r-906,l14658,27964,7446,21079r14549,l14528,13969r15043,l32763,10974,29365,7619,25375,3809,29233,xem59134,21079r-263,l51166,28442,61734,38536r7841,-7526l59134,21079xem87745,13570l69575,31010r7913,7526l76926,38536,87551,28442r245,l80060,21079r15560,l87745,13570xem124235,13570r-451,399l106481,30479r-446,531l113928,38536r-239,l124249,28442r-7704,-7363l132080,21079r-7845,-7509xem175398,r-431,l142912,30479r-455,531l150321,38536r-224,l160696,28442r243,l153184,21079r15550,l160848,13570r15466,l179040,10974,171541,3809,175398,xem194472,31010r-15309,l187068,38536r-518,l194472,31010xem248481,r-432,l215503,31010r7855,7526l223218,38536,233806,28442r433,l226420,21079r15523,l234012,13570r15395,l252131,10974,248643,7619,244623,3809,248481,xem267413,31010r-14981,l260382,38536r-874,l267413,31010xem36972,r-431,l40398,3809,36338,7619r-3461,3355l51166,28442r7705,-7363l43209,21079r7884,-7509l51240,13570,36972,xem73514,r-432,l76939,3809r-7496,7165l87796,28442r-245,l95302,21079r-15380,l87745,13570,73514,xem110055,r-431,l113481,3809r-7520,7165l124257,28442r7696,-7363l116333,21079r7870,-7509l121998,11429,110055,xem146596,r-431,l150022,3809r-7478,7165l160939,28442r-243,l168429,21079r-15631,l160695,13570r153,l146596,xem183138,r-432,l186563,3809r-7513,7165l197360,28442r-185,l204926,21079r-15497,l197294,13570,183138,xem219679,r-431,l223105,3809r-4011,3810l215690,10974r18549,17468l233806,28442r7724,-7363l225914,21079r7885,-7509l234012,13570,219679,xem3857,3809l,7619r,6350l14658,27964r7337,-6885l7072,21079r7328,-7110l14528,13969,3857,3809xem256220,r-431,l259646,3809r-3997,3810l252182,10974r12539,11885l266998,21079r-4402,l264721,19049r3248,l267969,11429,256220,xem267316,21079r-318,l264721,22859r3248,l267969,21589r-653,-510xem29571,13969r-15043,l21995,21079r7576,-7110xem66727,13570r-15487,l59134,21079r-263,l66727,13570xem102315,r-431,l87745,13570r7875,7509l95302,21079,105939,10974,98458,3809,102315,xem138857,r-432,l126446,11429r-2211,2141l132080,21079r668,-760l142526,10974,134999,3809,138857,xem176314,13570r-15466,l168734,21079r-305,l176314,13570xem211939,r-431,l197301,13570r7837,7509l204926,21079,215563,10974,212128,7619,208082,3809,211939,xem249407,13570r-15395,l241943,21079r-413,l249407,13570xem267969,19049r-3248,l267316,21079r-318,l267969,20319r,-1270xem36541,l29233,,25375,3809r7502,7165l36338,7619,40398,3809,36541,xem73082,l65774,,61917,3809r7526,7165l76939,3809,73082,xem109624,r-7309,l98458,3809r7503,7165l113481,3809,109624,xem146165,r-7308,l134999,3809r7545,7165l150022,3809,146165,xem182706,r-7308,l171541,3809r7509,7165l186563,3809,182706,xem219248,r-7309,l208082,3809r7608,7165l219094,7619r4011,-3810l219248,xem255789,r-7308,l244623,3809r7559,7165l255649,7619r3997,-3810l255789,xe" stroked="f">
                  <v:path arrowok="t"/>
                </v:shape>
                <v:shape id="Graphic 161" o:spid="_x0000_s1183" style="position:absolute;left:13165;top:12421;width:2794;height:11259;visibility:visible;mso-wrap-style:square;v-text-anchor:top" coordsize="279400,112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" path="m278942,88r-10972,l10972,,,88,,5054r,4953l,1125474r10972,l10972,10452r256998,l267970,1125474r10972,l278942,10452r,-445l278942,5232r-2425,2311l276517,5054r2425,l278942,88xe" fillcolor="#ac07e2" stroked="f">
                  <v:path arrowok="t"/>
                </v:shape>
                <v:shape id="Graphic 162" o:spid="_x0000_s1184" style="position:absolute;left:9042;top:13530;width:2686;height:10160;visibility:visible;mso-wrap-style:square;v-text-anchor:top" coordsize="268605,101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" path="m268578,l,,,1015640r268578,l268578,xe" fillcolor="#0000c0" stroked="f">
                  <v:path arrowok="t"/>
                </v:shape>
                <v:shape id="Graphic 163" o:spid="_x0000_s1185" style="position:absolute;left:9038;top:13533;width:2693;height:10147;visibility:visible;mso-wrap-style:square;v-text-anchor:top" coordsize="269240,1014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" path="m23170,995679r-273,l15683,1002548r12880,12181l30210,1014729r-3251,-2540l33802,1005657,23170,995679xem33802,1005657r-6843,6532l30210,1014729r7302,l40764,1012189r-6962,-6532xem62682,978086r-28880,27571l40764,1012189r-3252,2540l39160,1014729r12855,-12181l52167,1002548r-7294,-6869l60031,995679r-7761,-7417l67090,988262r3152,-2986l70138,985098r-7456,-7012xem60031,995679r-768,l52015,1002548r152,l65104,1014729r1648,l63500,1012189r6867,-6532l68004,1003299r-7973,-7620xem70470,1005657r-295,182l63500,1012189r3252,2540l74054,1014729r3251,-2540l70470,1005657xem88659,988262r-15813,15037l70470,1005657r6835,6532l74054,1014729r1647,l88533,1002548r159,l81389,995679r15078,l88659,988262xem96467,995679r-700,l88533,1002548r159,l101646,1014729r1647,l100042,1012189r6846,-6532l104488,1003299r-8021,-7620xem106970,1005657r-273,182l100042,1012189r3251,2540l110595,1014729r3251,-2540l106970,1005657xem143485,970818r-269,176l109359,1003299r-2389,2358l113846,1012189r-3251,2540l112243,1014729r12796,-12181l125352,1002548r-7236,-6869l133114,995679r-7761,-7417l140046,988262r3324,-3164l139856,981709r-3827,-3623l151117,978086r-7632,-7268xem133114,995679r-860,l125039,1002548r313,l138187,1014729r1647,l136583,1012189r6886,-6532l141086,1003299r-7972,-7620xem143553,1005657r-277,182l136583,1012189r3251,2540l147136,1014729r3252,-2540l143553,1005657xem161803,988262r-15850,15037l143553,1005657r6835,6532l147136,1014729r1648,l161669,1002548r194,l154609,995679r14983,l161803,988262xem169592,995679r-659,l161669,1002548r194,l174728,1014729r1648,l173124,1012189r6856,-6532l177594,1003299r-8002,-7620xem180069,1005657r-281,182l173124,1012189r3252,2540l183678,1014729r3251,-2540l180069,1005657xem198283,988262r-471,403l182454,1003299r-2385,2358l186929,1012189r-3251,2540l185325,1014729r12843,-12181l198466,1002548r-7219,-6869l206091,995679r-7808,-7417xem206091,995679r-683,l198168,1002548r298,l211270,1014729r1647,l209666,1012189r6787,-6532l216594,1005657r-10503,-9978xem263129,960790r-354,285l209666,1012189r3251,2540l220219,1014729r3251,-2540l216594,1005657r15036,l234976,1002548r-7228,-6869l242693,995679r-7781,-7417l250350,988262r2857,-2655l245328,978086r15200,l252893,970818r15442,l268335,962659r-3248,l263129,960790xem231630,1005657r-15036,l223470,1012189r-3251,2540l221867,1014729r9763,-9072xem242693,995679r-326,l234981,1002548r12830,12181l249458,1014729r-3251,-2540l253144,1005657r-10451,-9978xem253159,1005657r-6952,6532l249458,1014729r7302,l260012,1012189r-6853,-6532xem266711,995679r-1624,1270l262390,996949r-9231,8708l260012,1012189r-3252,2540l258408,1014729r9927,-8890l268335,996949r-3248,l263757,995679r2954,xem8422,995679r-1406,1270l365,1003299r,6350l4222,1013459r11461,-10911l8422,995679xem15694,988665r-6017,5744l8422,995679r7261,6869l22897,995679r273,l15694,988665xem41623,978086r-248,l33824,985276r18343,17272l52015,1002548r7248,-6869l44253,995679r7770,-7417l52270,988262,41623,978086xem77947,978086r-591,448l70430,985098r-103,178l88692,1002548r-159,l95767,995679r-14911,l88653,988262,77947,978086xem114706,978086r-407,l110482,981709r-3515,3389l125352,1002548r-313,l132254,995679r-14909,l125119,988262r234,l114706,978086xem151117,978086r-381,l146930,981709r-3496,3389l161863,1002548r-194,l168933,995679r-14948,l161803,988262,151117,978086xem187571,978086r-504,448l180125,985098r18341,17450l198168,1002548r7240,-6869l190451,995679r7784,-7417l195488,985607r-7917,-7521xem224237,978086r-281,l220136,981709r-3533,3389l234981,1002548r7386,-6869l226820,995679r7707,-7417l234912,988262,224237,978086xem265087,994409r-1330,1270l265087,996949r1624,-1270l265087,994409xem3579,978534l365,981709r,6553l579,988262r7843,7417l9677,994409r6017,-5744l5576,979169r-1354,l3579,978534xem34203,970994l15694,988665r7476,7014l22897,995679,33824,985276r-7159,-6742l40905,978534r470,-448l41623,978086r-7420,-7092xem67090,988262r-14820,l60031,995679r-768,l67090,988262xem107101,970818r-297,176l88659,988262r7808,7417l95767,995679r11146,-10581l103397,981709r-3818,-3623l114706,978086r-7605,-7268xem140046,988262r-14693,l133114,995679r-860,l140046,988262xem180106,970994r-688,555l161803,988262r7789,7417l168933,995679r11192,-10581l172755,978086r14816,l180106,970994xem216612,970818r-256,176l201021,985607r-2738,2655l206091,995679r-683,l216564,985098r-3529,-3389l209219,978086r15018,l216612,970818xem250350,988262r-15438,l242693,995679r-326,l250350,988262xem260999,978534r-181,l253207,985607r10550,10072l265087,994409r3248,l268335,985607r-256,-331l260999,978534xem268335,994409r-3248,l266711,995679r1624,-1270xem242361,960790r-171,l234583,968005r186,l253207,985607r7611,-7073l260999,978534r-471,-448l245100,978086r7552,-7268l252893,970818,242361,960790xem23527,960790r-7810,7435l33824,985276r7081,-6742l26305,978534r7898,-7540l23527,960790xem70296,970818r-7614,7268l70327,985276r103,-178l77829,978086r-2752,-2727l70296,970818xem96609,960790r-528,l88467,968005r491,l106967,985098r3515,-3389l114299,978086r-14950,l106990,970818r-2601,-2593l96609,960790xem132954,960790r-436,l124917,968005r466,l143434,985098r3496,-3389l150736,978086r-14953,l143401,970818r-2639,-2593l132954,960790xem169364,960790r-458,l161743,967608r18382,17490l187541,978086r-15013,l180003,970994r-83,-176l169364,960790xem206093,960790r-258,l198204,968005r398,l216603,985098r3533,-3389l223956,978086r-15042,l216542,970818r-2649,-2593l206093,960790xem4421,978086r-388,l3579,978534r643,635l4889,978534r-468,-448xem4899,978534r-677,635l5576,979169r-677,-635xem15628,953241l503,967608r-138,l365,975359r3214,3175l4033,978086r1327,l15717,968225,7821,960790r15706,l15628,953241xem5360,978086r-939,l4899,978534r461,-448xem268335,970818r-15442,l260999,978534r-181,l268335,971549r,-731xem44594,961075r-10391,9919l41623,978086r-248,l51963,968005r-7369,-6930xem59740,960790r-198,l51963,968005r10719,10081l70296,970818,59740,960790xem88711,953241l70296,970818r7651,7268l80706,975359r7761,-7354l88958,968005r-7602,-7215l96609,960790r-7898,-7549xem125305,953505r-394,264l109715,968225r-2614,2593l114706,978086r-407,l124917,968005r466,l117762,960790r15192,l125305,953505xem198088,918638r-51970,49587l143485,970818r7632,7268l150736,978086r11007,-10478l154576,960790r14788,l161696,953505r14862,l179573,950636r735,l172576,943294r15164,l180369,936268r14297,l197941,933150r320,l190926,926148r15050,l198088,918638xem198452,953505r-18263,17313l180106,970994r7465,7092l198204,968005r398,l191003,960790r15090,l198452,953505xem234710,953505r-15448,14720l216612,970818r7625,7268l223956,978086r10627,-10081l234769,968005r-7557,-7215l242361,960790r-7651,-7285xem4222,942339l365,946149r,7620l15717,968225r7810,-7435l7681,960790r7947,-7549l5551,943609r-1329,l3743,943294r1478,l4222,942339xem52350,953769r-5426,5080l44594,961075r7369,6930l59542,960790r198,l52350,953769xem78304,943294r-386,l70207,950636r450,l88958,968005r-491,l96081,960790r-15281,l88708,953241,78304,943294xem114582,943294r-371,315l106797,950636r241,l125383,968005r-466,l132518,960790r-14987,l125189,953505r-162,-264l114582,943294xem187740,943294r-455,l179573,950636r735,l198602,968005r-398,l205835,960790r-15077,l198436,953505,187740,943294xem224316,943609r-309,l216575,950636r18194,17369l234583,968005r7607,-7215l227065,960790r7645,-7285l224316,943609xem150947,943294r-7734,7342l143904,950636r17839,16972l168906,960790r-14996,l161545,953505r151,l150947,943294xem265087,958849r-1958,1941l265087,962659r1594,-1869l265087,958849xem266741,960790r-303,285l265087,962659r3248,l266741,960790xem41655,943609r-2751,2540l33845,950966r10749,10109l52245,953769r-173,-264l41655,943609xem70396,901217l15628,953241r7899,7549l33845,950966r-7822,-7357l41655,943609r-7729,-7341l49283,936268r3113,-2965l44857,926148r15507,l52506,918638r15294,l70515,916053r-7774,-7361l78246,908692r-7850,-7475xem81177,926148l52522,953505r-172,264l59740,960790r-198,l70207,950636r450,l63255,943609r14332,l77918,943294r386,l70952,936268r14346,l88572,933150r-7395,-7002xem124992,918638r-293,243l88711,953241r7898,7549l96081,960790r10716,-10154l107038,950636r-7753,-7342l114582,943294r-7379,-7026l121959,936268r3290,-3118l125526,933150r-7360,-7002l132898,926148r-7906,-7510xem161875,918638r-290,243l125466,953241r-161,264l132954,960790r-436,l143213,950636r691,l136187,943294r14760,l143550,936268r14798,l161631,933150r262,l154519,926148r15235,l161875,918638xem176558,953505r-14862,l169364,960790r-458,l176558,953505xem216605,936268r-18153,17237l206093,960790r-258,l216575,950636r-7359,-7027l224316,943609r-7711,-7341xem245133,943609r-2704,2540l234710,953505r7651,7285l242190,960790r10503,-9963l245133,943609xem261334,943294r-700,l252693,950827r10436,9963l265087,958849r3248,l268335,949959r-7001,-6665xem268335,958849r-3248,l266741,960790r1594,-1941xem23274,926148r-712,l15064,933303r18781,17663l41572,943609r-15804,l33497,936268r429,l23274,926148xem253377,935718r-7951,7576l245133,943609r7560,7218l260634,943294r700,l253377,935718xem60364,926148r-453,l52396,933303r18261,17333l70207,950636r7380,-7027l62887,943609r7691,-7341l70952,936268,60364,926148xem96577,926148r-650,l88572,933150r18466,17486l106797,950636r7747,-7342l99127,943294r7360,-7026l107203,936268,96577,926148xem132898,926148r-260,l125249,933150r277,l143904,950636r-691,l150947,943294r-15024,l143309,936268r241,l132898,926148xem169754,926148r-747,l161631,933150r262,l180308,950636r-735,l187285,943294r-15038,l179611,936268r758,l169754,926148xem205976,926148r-680,l197941,933150r320,l216575,950636r7432,-7027l208866,943609r7739,-7341l205976,926148xem7737,926412l235,933574r130,l365,941069r3857,2540l4554,943294r-1298,l4222,942339r1334,l15047,933303,7737,926412xem5221,943294r-667,l4222,943609r1329,l5221,943294xem49283,936268r-15357,l41655,943609r248,-315l49283,936268xem227119,926412r-851,687l216605,936268r7711,7341l224007,943609r10614,-10035l227119,926412xem243326,926148r-850,l234621,933574r10512,10035l245426,943294r7951,-7576l243326,926148xem5556,942339r-1334,l5221,943294r-667,l5556,942339xem85298,936268r-14346,l78304,943294r-386,l85298,936268xem121959,936268r-14756,l114582,943294r970,-955l121959,936268xem158348,936268r-14798,l150947,943294r7401,-7026xem194666,936268r-14297,l187740,943294r-455,l194666,936268xem265087,924559r-11710,11159l261334,943294r-700,l268621,935718r-286,l268335,927099r-3248,l264085,926148r3034,l265087,924559xem245708,908692r-700,627l227271,926148r-152,264l234621,933574r7855,-7426l243326,926148r-7889,-7510l250420,918638r2886,-2729l245708,908692xem15625,918881r-7888,7531l15064,933303r7498,-7155l23274,926148r-7649,-7267xem41500,908118r-8183,7791l34069,915909r18327,17394l59911,926148r-15761,l52057,918638r449,l41500,908118xem106973,901520l81177,926148r7395,7002l95927,926148r650,l88946,918881r14613,l106681,915909r723,l99818,908692r14704,l106973,901520xem114522,908692r-260,l106681,915909r723,l125526,933150r-277,l132638,926148r-15551,l124955,918638r-2684,-2585l114522,908692xem151442,908692r-383,l143443,915909r291,l161893,933150r-262,l169007,926148r-15061,l161841,918638r-2677,-2585l151442,908692xem187642,908692r-248,l179792,915909r409,l198261,933150r-320,l205296,926148r-15080,l198088,918638r-10446,-9946xem261006,908692r-731,627l253306,915909r11781,11190l266303,926148r-2883,l265087,924559r3248,l268335,915909r251,l261006,908692xem267119,926148r-816,l265087,927099r3248,l267119,926148xem4898,908692r-676,627l2937,909319,365,911859r,7620l7737,926412r7888,-7531l5559,909319r-1337,l3587,908692r1311,xem224388,908118r-151,l220307,911859r-4189,4050l227119,926412r152,-264l235187,918638r250,l224388,908118xem70301,866682l15625,918881r7649,7267l22562,926148,33317,915909r752,l26465,908692r14432,l41500,908118r-7221,-6901l48748,901217r2924,-2784l51907,898433r-7285,-6897l58916,891536r578,-551l59653,890985r-7340,-6989l66836,883996r3511,-3344l63172,873825r14648,l70301,866682xem67800,918638r-15294,l60364,926148r-453,l67800,918638xem78246,908692r-7731,7361l81177,926148r7612,-7267l88946,918881,78246,908692xem103559,918881r-14613,l96577,926148r-650,l103559,918881xem135752,908330r-8090,7723l124992,918638r7906,7510l132638,926148r10805,-10239l143734,915909r-7982,-7579xem209003,873825r-1322,1204l164558,916053r-2683,2585l169754,926148r-747,l179792,915909r409,l172641,908692r15001,l180109,901520r14839,l198006,898617r-7418,-7081l205466,891536r579,-551l206394,890985r-7342,-6989l213408,883996r3151,-2993l209003,873825xem208558,908692r-705,627l198088,918638r7888,7510l205296,926148r10757,-10239l211876,911859r-3318,-3167xem250420,918638r-14983,l243326,926148r-850,l250420,918638xem268335,924559r-3248,l267119,926148r-816,l268335,924559xem59653,890985r-159,l51672,898433r235,l70515,916053r7731,-7361l62527,908692r7869,-7475l59653,890985xem23574,890985r-673,551l15657,898433r18412,17476l33317,915909r7580,-7217l26298,908692r7829,-7475l34279,901217,23574,890985xem96463,891536r-197,l89036,898433r18368,17476l106681,915909r7581,-7217l99462,908692r7511,-7172l96463,891536xem180122,865972r-44370,42358l143734,915909r-291,l151059,908692r383,l143600,901217r15348,l161885,898433r-7790,-7448l169044,890985r-7341,-6989l177121,883996r2760,-2617l179556,881003r-7518,-7178l188370,873825r-8248,-7853xem169622,891536r-458,l161896,898433r18305,17476l179792,915909r7602,-7217l172296,908692r7538,-7172l180109,901520r-10487,-9984xem216742,900838r-7851,7492l208558,908692r7560,7217l220307,911859r3930,-3741l224388,908118r-7646,-7280xem263752,891536r-17701,16794l245708,908692r7598,7217l260939,908692r-313,-362l253474,901520r14861,l268335,892809r-3248,l263752,891536xem4294,908118r-141,l3587,908692r635,627l4882,908692r-588,-574xem15628,883391l365,897889r,7620l3587,908692r566,-574l5484,908118r10173,-9685l7810,890985r15764,l15628,883391xem5484,908118r-1190,l4898,908692r586,-574xem81208,890985r-620,551l70396,901217r7850,7475l89021,898433r-7813,-7448xem143518,866682r-4806,4537l106973,901520r7549,7172l114262,908692r10775,-10259l125329,898433r-7264,-6897l132281,891536r578,-551l125536,883996r14664,l143491,880862r-7370,-7037l151021,873825r-7503,-7143xem158948,901217r-15348,l151442,908692r-383,l158948,901217xem194948,901520r-14839,l187642,908692r-248,l194948,901520xem206394,890985r-349,l198006,898617r10552,10075l208891,908330r7851,-7492l206394,890985xem242409,890985r-175,l234411,898433r497,l245708,908692r343,-362l253228,901520r246,l242409,890985xem268335,901520r-14861,l261006,908692r316,-362l268335,901699r,-179xem132868,890985r-7831,7448l125329,898433r10423,9897l143203,901217r397,l132868,890985xem48748,901217r-14469,l41500,908118r7248,-6901xem227068,890985r-10326,9853l224388,908118r-151,l234411,898433r497,l227068,890985xem188370,873825r-517,l180278,881003r-328,376l198006,898617r7460,-7081l190330,891536r7926,-7540l199052,883996,188370,873825xem4222,872489l365,876299r80,7697l15657,898433r7822,-7448l7633,890985r7995,-7594l6880,875029r-2658,l3003,873825r2617,l4222,872489xem41633,873825r-131,l33568,881379r328,l51907,898433r-235,l58916,891536r-14648,l52166,883996r147,l41633,873825xem88526,883996r-6605,6273l81208,890985r7828,7448l96266,891536r197,l88526,883996xem114867,873825r-7934,7554l107369,881379r17960,17054l125037,898433r7244,-6897l117432,891536r7898,-7540l125536,883996,114867,873825xem151021,873825r-139,l143491,880862r18405,17571l169164,891536r458,l169044,890985r-15124,l161242,883996r461,l151021,873825xem252764,866479r-25696,24506l234908,898433r-497,l242234,890985r175,l235067,883996r14510,l252721,881003r-7519,-7178l260441,873825r-7677,-7346xem265087,890269r-1335,1267l265087,892809r1086,-1273l266706,891536r-1619,-1267xem266706,891536r-533,l265087,892809r3248,l266706,891536xem117723,856261l88526,883996r7937,7540l96266,891536r10667,-10157l107369,881379r-7956,-7554l114867,873825r-7706,-7346l122583,866479r2822,-2687l125611,863792r-7888,-7531xem177121,883996r-15418,l169622,891536r-458,l177121,883996xem260441,873825r-180,l252721,881003r11031,10533l265087,890269r2165,l268335,888999r,-7620l260441,873825xem267252,890269r-2165,l266706,891536r-533,l267252,890269xem33676,866248l15628,883391r7946,7594l24231,890269r9337,-8890l33896,881379r-7977,-7554l41633,873825r-7957,-7577xem66836,883996r-14523,l59653,890985r-159,l66836,883996xem77820,873825r-302,l70347,880652r10861,10333l81921,890269r6605,-6273l77820,873825xem140200,883996r-14664,l132868,890985r7332,-6989xem213408,883996r-14356,l206394,890985r-349,l213408,883996xem224385,873825r-265,l216560,881003r10508,9982l234394,883996r673,l224385,873825xem249577,883996r-14510,l242409,890985r-175,l249577,883996xem23560,856614r-757,635l15646,864098r18250,17281l33568,881379r7934,-7554l25698,873825r7978,-7577l23560,856614xem96442,856261r-476,l88056,863792r790,l107369,881379r-436,l114867,873825r-15635,l106966,866479r195,l96442,856261xem169922,856261r-591,l166958,858519r-5430,5273l179950,881379r328,-376l187853,873825r-15958,l180122,865972r-10200,-9711xem216669,866479r-6318,6010l209003,873825r7557,7178l224120,873825r265,l216669,866479xem242455,856614r-206,l234693,863792r18028,17211l260261,873825r-15208,l252752,866479r-10297,-9865xem132944,856614r-7539,7178l125611,863792r17880,17070l150882,873825r-14899,l143465,866682r-160,-203l132944,856614xem59703,856614r-791,635l52040,863792r586,l70347,880652r7171,-6827l62818,873825r7483,-7143l59703,856614xem7742,856614r-726,635l163,863792r202,l365,871219r3857,3810l5481,873825r-2611,l4222,872489r2655,l15646,864098,7742,856614xem5620,873825r-139,l4222,875029r2658,l5620,873825xem6877,872489r-2655,l5620,873825r-139,l6877,872489xem51760,849069l33676,866248r7957,7577l41502,873825,52040,863792r586,l44711,856261r14620,l51760,849069xem99516,838879r-576,461l70301,866682r7519,7143l77518,873825,88056,863792r790,l81287,856614r14308,l95966,856261r476,l88898,849069r14622,l106859,845889r-7343,-7010xem122583,866479r-15422,l114867,873825r7716,-7346xem154010,856614r-10333,9865l143518,866682r7503,7143l150882,873825r10538,-10033l156006,858519r-1996,-1905xem198156,848852r-329,217l180122,865972r8248,7853l187853,873825r10588,-10033l190512,856261r15425,l198156,848852xem206308,856614r-293,l198441,863792r10562,10033l210351,872489r6318,-6010l206308,856614xem234769,849261r-18100,17218l224385,873825r-265,l234689,863792r-7515,-7178l242455,856614r-7686,-7353xem265087,854709r-12323,11770l260441,873825r-180,l268221,866248r114,-7729l267252,857249r-2165,l264046,856261r2364,l265087,854709xem15637,849069r-253,192l8052,856261r-310,353l15646,864098r7821,-7484l23189,856261r-7552,-7192xem41519,839340r-7276,6962l52626,863792r-586,l59579,856614r-248,-353l44189,856261r7571,-7192l41519,839340xem78208,838879r-7782,7423l88846,863792r-790,l95595,856614r-14749,l88749,849069r149,l78208,838879xem154118,821689r-36395,34572l125611,863792r-206,l132944,856614r-7724,-7353l140668,849261r2823,-2689l135916,839340r15171,l151572,838879r-620,-680l144282,831849r14673,l161881,829064r-7763,-7375xem162141,848852r-8131,7762l161528,863792r5430,-5273l169331,856261r591,l162141,848852xem187680,838879r-577,461l179790,846302r238,l198441,863792r7574,-7178l206308,856614r-371,-353l190294,856261r7760,-7409l195761,846572r-8081,-7693xem224402,839340r-157,l216898,846302r-242,270l234693,863792r7556,-7178l227039,856614r7730,-7353l224402,839340xem261045,838879r-600,461l253111,846302r451,l265087,857249r1264,-988l263461,856261r1626,-1552l268335,854709r,-8820l264333,842009r-3288,-3130xem266410,856261r-511,353l265087,857249r2165,l266410,856261xem3624,838879r-557,461l365,842009r,7620l7742,856614r310,-353l15585,849069r-176,-217l5556,839469r-1334,l3624,838879xem33634,831849l15812,848852r-175,217l23560,856614r276,-353l34243,846302r-7802,-7423l41033,838879r-7399,-7030xem62607,838879r-605,461l51760,849069r7943,7545l59950,856261r10460,-9959l62607,838879xem140668,849261r-15448,l132944,856614r7724,-7353xem151665,838879r-578,461l143491,846572r10519,10042l162141,848852r-10476,-9973xem208597,838879r-579,461l200443,846572r-2287,2280l206308,856614r-293,l216613,846572r-240,-270l208597,838879xem245747,838879r-549,461l234769,849261r7686,7353l242249,856614r10862,-10312l253562,846302r-7815,-7423xem103520,849069r-14622,l96442,856261r-476,l103520,849069xem114315,838879r-577,461l106859,845889r10864,10372l125092,849261r128,l114315,838879xem190592,821689r-28451,27163l169922,856261r-591,l179790,846302r238,l172699,839340r14404,l187588,838879r-621,-680l180297,831849r14673,l198058,828909r-814,-870l190592,821689xem268335,854709r-3248,l266410,856261r1925,-1552xem133147,821248r-406,l124694,828909r296,l143491,846572r7596,-7232l135536,839340r7886,-7491l144282,831849,133147,821248xem234738,813832r-25525,24367l208597,838879r8059,7693l216898,846302r7347,-6962l224402,839340r-7828,-7491l232149,831849r3103,-2940l227187,821248r15340,l234738,813832xem22939,821689r-1376,1270l15314,828909r649,l34243,846302r7276,-6962l41033,838879r-14774,l33622,831849,22939,821689xem81049,821248l63203,838199r-596,680l70426,846302r7782,-7423l70834,831849r14756,l88678,828909r395,l81049,821248xem169626,821689r-7745,7375l180028,846302r-238,l187103,839340r-14999,l179950,831849r347,l169626,821689xem263757,821689r-17360,16510l245747,838879r7815,7423l253111,846302r7820,-7423l260332,838199r-6670,-6350l268335,831849r,-8890l265087,822959r-1330,-1270xem117428,821689r-17293,16510l99516,838879r7343,7010l114223,838879r-621,-680l106933,831849r14673,l124694,828909r296,l117428,821689xem4222,838199r-598,680l4222,839469r621,-590l4222,838199xem4935,838879r-577,461l4222,839469r1334,l4935,838879xem80858,786776r-2008,1893l33634,831849r7885,7491l52258,829064r-7754,-7375l60176,821689r-7702,-7342l67638,814347r2707,-2590l71107,811757r-7555,-7213l78253,804544r-7946,-7566l85789,796978r2803,-2682l88735,794296r-7877,-7520xem232149,831849r-15575,l224402,839340r-157,l232149,831849xem44374,786235l365,828039r,7620l3624,838879r598,-680l5556,838199r9758,-9290l15963,828909,7910,821248r14564,l15209,814347r15400,l33329,811757r714,l26447,804544r15743,l33726,796475r15654,l52243,793749r-7869,-7514xem5556,838199r-1334,l4935,838879r621,-680xem60176,821689r-211,l52271,829064r10336,9815l63203,838199r6685,-6350l70834,831849,60176,821689xem85590,831849r-14756,l78208,838879r7382,-7030xem96262,821689r-7584,7220l89073,828909r10443,9970l100135,838199r6651,-6350l106933,831849,96262,821689xem121606,831849r-14673,l114315,838879r621,-680l121606,831849xem158955,831849r-14673,l151665,838879r620,-680l158955,831849xem194970,831849r-14673,l187680,838879r621,-680l194970,831849xem205957,821689r-315,l198972,828039r-817,870l208597,838879r616,-680l215865,831849r709,l205957,821689xem242991,821689r-1460,1270l235252,828909r10495,9970l246397,838199r6675,-6350l253662,831849,242991,821689xem268335,831849r-14673,l261045,838879r601,-680l268335,831849xem42190,804544r-1285,l33329,811757r714,l52271,829064r7694,-7375l44264,821689r7691,-7342l52474,814347,42190,804544xem161914,814347r-7796,7342l161881,829064r7745,-7375l161914,814347xem3579,804544r-320,l365,806449r,7383l116,813832r15847,15077l15314,828909r7583,-7220l22474,821248r-14959,l14780,814347r429,l5559,805179r-1337,l3579,804544xem107128,796475l81049,821248r8024,7661l88678,828909r7584,-7220l88549,814347r15425,l106694,811757r330,l99469,804544r16133,l107128,796475xem154022,786776r-2007,1893l117428,821689r7562,7220l124694,828909r8047,-7661l133147,821248r-7248,-6901l139989,814347r2720,-2590l143661,811757r-7593,-7213l151618,804544r-7947,-7566l158232,796978r2817,-2682l161899,794296r-7877,-7520xem198283,814347r-7691,7342l198155,828909r817,-870l205642,821689r315,l198283,814347xem224982,804544r-1332,l216074,811757r1121,l235252,828909r7619,-7220l242527,821248r-15557,l234738,813832r-9756,-9288xem265087,820419r-1330,1270l265087,822959r1624,-1270l265087,820419xem266711,821689r-1624,1270l268335,822959r-1624,-1270xem30609,814347r-15400,l22939,821689r422,-441l30609,814347xem67638,814347r-15164,l60176,821689r-211,l67638,814347xem103974,814347r-15425,l96262,821689r7712,-7342xem115602,804544r-1332,l106694,811757r330,l117428,821689r7691,-7342l125899,814347r-10297,-9803xem151618,804544r-1333,l142709,811757r952,l154118,821689r7729,-7342l161373,813832r-9755,-9288xem180132,796978r-17743,16854l161914,814347r7712,7342l180059,811757r129,l172633,804544r15406,l180132,796978xem188039,804544r-404,l180059,811757r129,l190592,821689r7691,-7342l188039,804544xem227186,786776r-2007,1893l198283,814347r7674,7342l205642,821689r10432,-9932l217195,811757r-7594,-7213l224982,804544r-7946,-7566l231596,796978r2818,-2682l235063,794296r-7877,-7520xem266721,786776r-1634,1893l261096,788669r-26358,25163l242991,821689r346,-441l253353,811757r-7556,-7213l260998,804544r-7947,-7566l268335,796978r,-8309l265087,788669r-1983,-1893l266721,786776xem260998,804544r-704,635l253353,811757r10404,9932l265087,820419r3248,l268335,811757r239,l260998,804544xem268335,820419r-3248,l266711,821689r1624,-1270xem78253,804544r-370,l70345,811757r762,l81049,821248r7265,-6901l88549,814347,78253,804544xem139989,814347r-14090,l133147,821248r-406,l139989,814347xem23552,786776r-7898,7520l34043,811757r-714,l40905,804544r-15805,l33594,796475r132,l23552,786776xem59591,786776r-7346,6973l71107,811757r-762,l77883,804544r-15660,l70148,796978r159,l59591,786776xem96695,786542r-8103,7754l88735,794296r18289,17461l106694,811757r7576,-7213l98634,804544r8494,-8069l96695,786542xem132956,786776r-7922,7520l125279,794296r18382,17461l142709,811757r7576,-7213l135387,804544r7925,-7566l143671,796978,132956,786776xem169226,786542r-279,234l161049,794296r850,l180188,811757r-129,l187635,804544r-15467,l180132,796978,169226,786542xem206321,786776r-7923,7520l198813,794296r18382,17461l216074,811757r7576,-7213l208552,804544r7924,-7566l217036,796978,206321,786776xem242336,786776r-7922,7520l235063,794296r18290,17461l260965,804544r-16497,l252393,796978r658,l242336,786776xem7734,786776r-2048,1893l365,793749r,7620l4222,805179,15654,794296,7734,786776xem4890,804544r-668,635l5559,805179r-669,-635xem49380,796475r-15654,l42190,804544r-1285,l49380,796475xem85789,796978r-15482,l78253,804544r-370,l85789,796978xem117363,786776r-2018,1893l107128,796475r8474,8069l114270,804544r10764,-10248l125279,794296r-7916,-7520xem158232,796978r-14561,l151618,804544r-1333,l158232,796978xem190897,786776r-2018,1893l180132,796978r7907,7566l187635,804544r10763,-10248l198813,794296r-7916,-7520xem231596,796978r-14560,l224982,804544r-1332,l231596,796978xem268335,796978r-15284,l260998,804544r7337,-6985l268335,796978xem26306,768985l7914,786542r-180,234l15654,794296r7898,-7520l15964,779543r15185,l33962,776865r597,l26306,768985xem117428,751839l81079,786542r-221,234l88735,794296r-143,l96695,786542r-7352,-6999l104010,779543r2798,-2678l106375,776339r-7215,-6854l114795,769485r-7835,-7460l122316,762025r2854,-2731l124942,759013r-7514,-7174xem154118,751839r-36533,34703l117363,786776r7916,7520l125034,794296r7898,-7520l132710,786542r-7351,-6999l140529,779543r2813,-2678l143641,776865r-7730,-7380l151401,769485r-7796,-7460l158928,762025r2868,-2731l161966,759294r-7848,-7455xem190592,751839r-36349,34703l154022,786776r7877,7520l161049,794296r8144,-7754l168905,786235r-6993,-6692l176544,779543r3365,-3204l172694,769485r14414,l187633,768985r-7309,-6960l194944,762025r3163,-3012l190592,751839xem209075,769485r-17956,17057l190897,786776r7916,7520l198398,794296r7898,-7520l206075,786542r-7352,-6999l213894,779543r2812,-2678l216254,776339r-7179,-6854xem234739,779543r-7332,6999l227186,786776r7877,7520l234414,794296r7898,-7520l242090,786542r-7351,-6999xem70403,761510l44374,786235r7871,7514l59567,786776r-221,-234l51994,779543r15170,l69977,776865r499,l62747,769485r14981,l78253,768985r-7850,-7475xem265087,784859r-1763,1683l263104,786776r1983,1893l266701,786776r-180,-234l265087,784859xem3580,768985l365,772159r,7620l7734,786776r180,-234l15246,779543r718,l5555,769619r-1333,l3580,768985xem31149,779543r-15185,l23552,786776r7597,-7233xem67164,779543r-15170,l59591,786776r222,-234l67164,779543xem78254,768985r-8277,7880l70476,776865r10382,9911l81079,786542r7331,-6999l89343,779543,78254,768985xem114795,769485r-275,l107358,776339r-429,526l117363,786776r222,-234l124953,779543r406,l114795,769485xem140529,779543r-15170,l132956,786776r221,-234l140529,779543xem151401,769485r-308,l143342,776865r299,l154022,786776r221,-234l161575,779543r337,l151401,769485xem187634,768985r-7725,7354l190897,786776r222,-234l198487,779543r236,l187634,768985xem213894,779543r-15171,l206321,786776r221,-234l213894,779543xem224316,769619r-7057,6720l216805,776865r10381,9911l227407,786542r7332,-6999l224316,769619xem245133,769619r-10394,9924l242336,786776r221,-234l252722,776865r-7589,-7246xem260999,768985r-8277,7880l263104,786776r220,-234l265087,784859r3248,l268335,775969r-7336,-6984xem268335,784859r-3248,l266721,786776r179,-234l268335,784859xem104010,779543r-14667,l96695,786542r7315,-6999xem176544,779543r-14632,l169226,786542r289,-307l176544,779543xem41572,769619r-7610,7246l34559,776865r9815,9370l51419,779543r575,l41572,769619xem33595,762025r-7289,6960l34559,776865r-597,l41572,769619r-7977,-7594xem60246,751839r-8001,7620l70476,776865r-499,l77728,769485r-15720,l70403,761510,60246,751839xem96262,751839r-7830,7455l106929,776865r429,-526l114520,769485r-15575,l106759,762025r201,l96262,751839xem132961,751839r-7497,7174l125236,759294r18405,17571l143342,776865r7751,-7380l135541,769485r7854,-7460l143605,762025,132961,751839xem216634,762305r-7559,7180l216805,776865r454,-526l224316,769619r-7682,-7314xem263757,751839r-18624,17780l252722,776865r8276,-7880l253689,762025r14646,l268335,753109r-3248,l263757,751839xem169626,751839r-7830,7455l161966,759294r17943,17045l187108,769485r-14999,l179923,762025r401,l169626,751839xem4222,768349r-642,636l4222,769619r667,-634l4222,768349xem4889,768985r-667,634l5555,769619r-666,-634xem44264,751839l33595,762025r7977,7594l52243,759459r-7979,-7620xem227079,752383r-10445,9922l224316,769619r10423,-9923l227079,752383xem242991,751839r-8252,7857l245133,769619r7955,-7594l253689,762025,242991,751839xem122316,762025r-15356,l114795,769485r-275,l122316,762025xem158928,762025r-15323,l151401,769485r-308,l158928,762025xem205642,751839r-7535,7174l209075,769485r7559,-7180l205642,751839xem8347,751839l365,759459r,6350l3580,768985r642,-636l5556,768349r10056,-9573l8347,751839xem5556,768349r-1334,l4889,768985r667,-636xem22897,751839r-7285,6937l26306,768985r7289,-6960l22897,751839xem80584,751839r-10181,9671l78254,768985r10178,-9691l80584,751839xem194944,762025r-14620,l187634,768985r7310,-6960xem268308,762025r-14619,l260999,768985r7309,-6960xem245798,734694r-766,635l227079,752383r7660,7313l242991,751839r-7535,-7173l250526,744666r2862,-2726l245798,734694xem52244,744221r-7980,7618l52245,759459r8001,-7620l52244,744221xem117369,716932r-269,221l80584,751839r7848,7455l96262,751839r-7535,-7173l103796,744666r2863,-2726l107059,741940r-7590,-7246l115043,734694r-7937,-7595l122247,727099r2645,-2518l125422,724581r-8053,-7649xem154029,716932r-268,221l117428,751839r7808,7455l125464,759013r7497,-7174l125464,744666r14994,l143305,741940r392,l136068,734694r15550,l143641,727099r15174,l161447,724581r593,l154029,716932xem216667,692487r-5059,4742l154118,751839r7848,7455l161796,759294r7830,-7455l162091,744666r15070,l180023,741940r201,l172634,734694r15000,l179994,727420r15280,l198107,724723r-7518,-7177l205645,717546r645,-614l205642,716279r-6818,-6491l213793,709788r2520,-2399l217197,707389r-7981,-7620l224316,699769r-7649,-7282xem198107,744666r-7515,7173l198107,759013r7535,-7174l198107,744666xem15612,744903r-7265,6936l15612,758776r7285,-6937l15612,744903xem265087,750569r-1330,1270l265087,753109r1624,-1270l265087,750569xem266711,751839r-1624,1270l268335,753109r-1624,-1270xem224316,734059r-4002,3810l216141,741940r10938,10443l235204,744666r252,l224316,734059xem3579,734694l365,737869r1,6352l8347,751839r7265,-6936l5556,735329r-1334,l3579,734694xem26305,734694l15612,744903r7285,6936l33294,741940r601,l26305,734694xem41572,734059r-8278,7881l33895,741940r10369,9899l52244,744221,41572,734059xem70276,727099r-435,321l52244,744221r8002,7618l70403,742169r-7868,-7475l78254,734694r-7978,-7595xem78254,734694r-7851,7475l80584,751839r7552,-7173l88727,744666,78254,734694xem103796,744666r-15069,l96262,751839r7534,-7173xem115043,734694r-774,l106659,741940r400,l117428,751839r7514,-7173l125464,744666r-10421,-9972xem140458,744666r-14994,l132961,751839r7497,-7173xem151618,734694r-740,l143305,741940r392,l154118,751839r7552,-7173l162091,744666r-10473,-9972xem177161,744666r-15070,l169626,751839r7535,-7173xem187634,734694r-7611,7246l180224,741940r10368,9899l198107,744666r-10473,-9972xem208551,734694r-10444,9972l205642,751839r10397,-9899l211876,737869r-3325,-3175xem250526,744666r-15070,l242991,751839r7535,-7173xem260999,734694r-7611,7246l263757,751839r1330,-1270l268335,750569r,-8629l268609,741940r-7610,-7246xem268335,750569r-3248,l266711,751839r1624,-1270xem59598,716932r-269,221l51527,724581r361,l70403,742169r7851,-7475l62222,734694r7956,-7595l67781,724723r-8183,-7791xem34261,727099r-7956,7595l33895,741940r-601,l41572,734059r-7311,-6960xem96712,717153r-447,393l88876,724581r18183,17359l106659,741940r7610,-7246l98633,734694r7996,-7595l107106,727099,96712,717153xem132962,716932r-268,221l124892,724581r530,l143697,741940r-392,l150878,734694r-15491,l143342,727099r299,l132962,716932xem169210,717153r-7763,7428l162040,724581r18184,17359l180023,741940r7611,-7246l172167,734694r7658,-7274l179994,727420,169210,717153xem227193,716932r-268,221l208551,734694r7590,7246l220314,737869r4002,-3810l217006,727099r14621,l234739,724136r-7546,-7204xem253358,727420r-6989,6639l245798,734694r7590,7246l260999,734694r-7641,-7274xem4222,734059r-643,635l4222,735329r667,-635l4222,734059xem4889,734694r-667,635l5556,735329r-667,-635xem7700,716932l365,723899r,7620l3579,734694r643,-635l5556,734059r9956,-9478l15712,724581,7700,716932xem5556,734059r-1334,l4889,734694r667,-635xem23582,716932r-268,221l15512,724581r200,l26305,734694r7956,-7595l23582,716932xem80864,716932r-268,221l72666,724723r-2390,2376l78254,734694,88876,724581r-8012,-7649xem122247,727099r-15141,l115043,734694r-774,l122247,727099xem158815,727099r-15174,l151618,734694r-740,l158815,727099xem195274,727420r-15280,l187634,734694r7640,-7274xem206327,716932r-269,221l198107,724723r10444,9971l216507,727099r499,l206327,716932xem242342,716932r-268,221l234739,724136r11059,10558l246369,734059r6989,-6639l242342,716932xem263753,717546r-10395,9874l260999,734694r7336,-6985l268335,718819r-3248,l263753,717546xem52244,709931l34261,727099r7311,6960l51527,724581r361,l44482,717546r14434,l59561,716932r-649,-653l52244,709931xem231627,727099r-14621,l224316,734059r7311,-6960xem187837,699328r-8424,8061l179950,707389r18157,17334l205645,717546r-15426,l198387,709788r437,l187837,699328xem25768,699769l7700,716932r8012,7649l15512,724581r8033,-7649l22897,716279r-6818,-6491l31049,709788r2519,-2399l33790,707389r-8022,-7620xem41572,699769r-8004,7620l33790,707389r18098,17192l51527,724581r7389,-7035l44267,717546r7977,-7615l41572,699769xem135387,664844l81511,716279r-647,653l88876,724581r7802,-7428l96481,716932r-7466,-7144l104413,709788r2520,-2399l107323,707389r-8021,-7620l114936,699769r-7649,-7282l122585,692487r2774,-2641l125657,689846r-7564,-7222l132944,682624r-7952,-7571l140896,675053r2595,-2471l135387,664844xem161881,674615r-43862,41664l117369,716932r8053,7649l124892,724581r8033,-7649l132277,716279r-6818,-6491l140429,709788r2519,-2399l144033,707389r-7981,-7620l150952,699769r-7650,-7282l158601,692487r2773,-2641l161575,689846r-7565,-7222l170293,682624r-8412,-8009xem161474,709788r-6799,6491l154029,716932r8011,7649l161447,724581r7763,-7428l161474,709788xem245133,699769r-17293,16510l227193,716932r7546,7204l242305,716932r-648,-653l234839,709788r14970,l252328,707389r787,l245133,699769xem265087,716279r-1334,1267l265087,718819r1085,-1273l266707,717546r-1620,-1267xem266707,717546r-535,l265087,718819r3248,l266707,717546xem260372,699769r-1374,1270l252328,707389r787,l263753,717546r1334,-1267l267252,716279r1083,-1270l268335,707389r-7963,-7620xem267252,716279r-2165,l266707,717546r-535,l267252,716279xem104413,709788r-15398,l96712,717153r198,-221l104413,709788xem171969,699769r-10495,10019l169210,717153r10203,-9764l179950,707389r-7981,-7620xem2937,699769l365,702309r1,7622l7700,716932r7521,-7144l16079,709788,6890,701039r-2668,l2937,699769xem31049,709788r-14970,l23582,716932r649,-653l31049,709788xem62887,699769l52244,709931r7354,7001l60246,716279r9337,-8890l70869,707389r-7982,-7620xem78084,699328r-497,441l69583,707389r1286,l80864,716932r647,-653l88310,709788r705,l78084,699328xem114936,699769r-8003,7620l107323,707389r10046,9543l118019,716279r6834,-6491l125459,709788,114936,699769xem140429,709788r-14970,l132962,716932r649,-653l140429,709788xem150952,699769r-8004,7620l144033,707389r9996,9543l154675,716279r6799,-6491l150952,699769xem213793,709788r-14969,l206327,716932r648,-653l213793,709788xem224316,699769r-8003,7620l217197,707389r9996,9543l227840,716279r6799,-6491l234839,709788,224316,699769xem249809,709788r-14970,l242342,716932r649,-653l249809,709788xem52258,674615l25768,699769r8022,7620l33568,707389r8004,-7620l33922,692487r15299,l51994,689846r499,l44929,682624r15699,l52258,674615xem99469,664844l62887,699769r7982,7620l69583,707389r8468,-8061l77218,698499r-6283,-6012l85236,692487r3196,-3043l81252,682624r15676,l88976,675053r14571,l106578,672167r562,l99469,664844xem96928,682624r-1333,l88432,689444r18891,17945l106933,707389r8003,-7620l98804,699769r7629,-7282l107287,692487,96928,682624xem132944,682624r-7585,7222l125657,689846r18376,17543l142948,707389r8004,-7620l135400,699769r7667,-7282l143302,692487r-10358,-9863xem208551,664844r-36582,34925l179950,707389r-537,l187837,699328r-7185,-6841l194986,692487r3180,-3043l198401,689444r-7144,-6820l206308,682624r-7952,-7571l213205,675053r3016,-2886l208551,664844xem206308,682624r-1015,l198166,689444r235,l217197,707389r-884,l224316,699769r-15382,l216600,692487r-2407,-2355l206308,682624xem252761,692487r-7628,7282l253115,707389r-787,l260332,699769r-422,-441l252761,692487xem4222,698499r-1285,1270l4222,701039r1327,-1270l4222,698499xem5556,699769r-1334,1270l6890,701039,5556,699769xem7719,682624r-703,635l538,689444r-173,l365,697229r2572,2540l4222,698499r2655,l15621,690132,7719,682624xem6877,698499r-2655,l5556,699769r1321,-1270xem23564,682624r-761,635l15621,690132r10147,9637l33434,692487r488,l23564,682624xem49221,692487r-15299,l41572,699769r7649,-7282xem60628,682624r-1049,l51994,689846r499,l62887,699769r7629,-7282l70935,692487,60628,682624xem122585,692487r-15298,l114936,699769r7649,-7282xem158601,692487r-15299,l150952,699769r7649,-7282xem170293,682624r-1334,l161374,689846r201,l171969,699769r7628,-7282l180652,692487r-10359,-9863xem234747,675249r-15667,14883l216667,692487r7649,7282l234739,689846r-7565,-7222l242455,682624r-7708,-7375xem242455,682624r-131,l234739,689846r10394,9923l252761,692487r-10306,-9863xem265087,680719r-12326,11768l260372,699769r423,-441l267981,692487r354,l268335,684529r-1083,-1270l265087,683259r-669,-635l266711,682624r-1624,-1905xem85236,692487r-14301,l78084,699328r837,-829l85236,692487xem194986,692487r-14334,l187837,699328r7149,-6841xem15612,675053r-5935,5666l7719,682624r7902,7508l23467,682624r-1904,-1905l15612,675053xem42047,664844r-7862,7524l52493,689846r-499,l59579,682624r-15762,l52249,674615,42047,664844xem114269,664844r-7691,7323l107140,672167r18517,17679l125359,689846r7585,-7222l116763,682624r7930,-7571l124992,675053,114269,664844xem151618,664844r-8127,7738l161575,689846r-201,l168959,682624r-15510,l161881,674615r-10263,-9771xem223874,664844r-7653,7323l234739,689846r7585,-7222l226983,682624r7764,-7375l223874,664844xem78254,664844r-7691,7323l70455,672368r17977,17076l95595,682624r-14749,l88776,675053r200,l78254,664844xem187634,664844r-7691,7323l180304,672167r18097,17277l198166,689444r7127,-6820l189927,682624r7930,-7571l198356,675053,187634,664844xem260999,664844r-3335,3175l253410,672167r11677,11092l265899,682624r-2808,l265087,680719r3248,l268335,672167r355,l260999,664844xem266711,682624r-812,l265087,683259r2165,l266711,682624xem3579,664844l365,668019r,7620l7719,682624r1958,-1905l15612,675053,5556,665479r-1334,l3579,664844xem26305,664844l15612,675053r7952,7571l25457,680719r8728,-8351l26305,664844xem62535,664844r-10277,9771l60628,682624r-1049,l70352,672368r-108,-201l62535,664844xem103547,675053r-14571,l96928,682624r-1333,l103547,675053xem140896,675053r-15904,l132944,682624r7952,-7571xem172401,664622r-10520,9993l170293,682624r-1334,l179943,672167r361,l172401,664622xem213205,675053r-14849,l206308,682624r-1015,l213205,675053xem245701,664844r-10954,10405l242455,682624r-131,l253307,672167r-4264,-4148l245701,664844xem268335,680719r-3248,l266711,682624r-812,l268335,680719xem143491,657107r-8104,7737l143491,672582r8127,-7738l143491,657107xem62907,629939r-268,217l26305,664844r7880,7524l42047,664844r-7601,-7274l49649,657570r2604,-2492l44485,647699r15761,l52416,640245r15339,l70409,637705r633,l62907,629939xem81049,647258l62535,664844r7920,7524l70563,672167r7691,-7323l70614,657570r15280,l88727,654873r298,l81049,647258xem117428,647699l99469,664844r7671,7323l106578,672167r7691,-7323l106933,657859r14673,l124742,654873r200,l117428,647699xem198166,640245r-5276,4914l172401,664622r7903,7545l179943,672167r7691,-7323l179994,657570r15280,l198107,654873r-7515,-7174l205957,647699r-7791,-7454xem216272,657570r-405,289l208551,664844r7670,7323l223874,664844r-7602,-7274xem253358,657570r-7657,7274l253410,672167r4254,-4148l260999,664844r-7641,-7274xem4222,664209r-643,635l4222,665479r667,-635l4222,664209xem4889,664844r-667,635l5556,665479r-667,-635xem15621,639557l365,654049r,7620l3579,664844r643,-635l5556,664209r9806,-9336l15861,654873,7884,647258r15785,l15621,639557xem5556,664209r-1334,l4889,664844r667,-635xem23669,647258r-308,l15362,654873r499,l26305,664844r7619,-7274l34446,657570,23669,647258xem49649,657570r-15203,l42047,664844r7602,-7274xem60246,647699r-281,l52253,655078r10282,9766l70192,657570r422,l60246,647699xem85894,657570r-15280,l78254,664844r7640,-7274xem96262,647699r-7535,7174l89025,654873r10444,9971l106786,657859r147,l96262,647699xem121606,657859r-14673,l114269,664844r7337,-6985xem133147,647258r-406,l124742,654873r200,l135387,664844r8104,-7737l133147,647258xem171989,629939r-268,217l143491,657107r8127,7737l162091,654873r-356,-433l154213,647258r14950,l161796,640245r15660,l180124,637705r-8135,-7766xem195274,657570r-15280,l187634,664844r7640,-7274xem205957,647699r-315,l198107,654873r10444,9971l216170,657570r-382,-463l205957,647699xem245153,629939r-268,217l216656,657107r-384,463l223874,664844r10873,-10404l227187,647258r15340,l235161,640245r14420,l252728,637234r-155,-212l245153,629939xem242527,647258r-275,l234747,654440r10954,10404l253358,657570,242527,647258xem263757,647699r-10399,9871l260999,664844r7336,-6985l268335,648969r-3248,l263757,647699xem169626,647699r-7079,6741l162190,654873r10211,9749l179825,657570r169,l169626,647699xem41592,629939r-269,217l33394,637705r570,l52253,655078r7712,-7379l44264,647699r7808,-7454l52416,640245,41592,629939xem2956,629939r-259,217l365,632459r,7786l538,640245r15323,14628l15362,654873r7999,-7615l7515,647258r8106,-7701l6877,631189r-2655,l2956,629939xem88432,640245r-7383,7013l89025,654873r-298,l96262,647699r-7830,-7454xem136072,629939r-268,217l117428,647699r7514,7174l124742,654873r7999,-7615l133147,647258r-7366,-7013l140107,640245r3384,-3223l136072,629939xem150972,629939r-269,217l143491,637022r18699,17851l162547,654440r7079,-6741l169163,647258r-15356,l161153,640245r643,l150972,629939xem187854,630377r-887,812l180124,637705r17983,17168l205642,647699r-15426,l198064,640245r-616,-688l187854,630377xem224336,629939r-268,217l216634,637234r18113,17206l242252,647258r-15280,l234318,640245r843,l224336,629939xem265087,646429r-1330,1270l265087,648969r1083,-1270l266711,647699r-1624,-1270xem266711,647699r-541,l265087,648969r3248,l266711,647699xem67755,640245r-15339,l60246,647699r-281,l67755,640245xem99052,630156l88432,640245r7830,7454l106759,637705r200,l99052,630156xem114956,629939r-268,217l106759,637705r200,l117428,647699r7808,-7454l125781,640245,114956,629939xem177456,640245r-15660,l169626,647699r7830,-7454xem208954,629939r-269,217l198788,639557r-622,688l205957,647699r-315,l216634,637234r-7680,-7295xem260352,629939r-7403,7083l252794,637234r10963,10465l265087,646429r2165,l268335,645159r,-7454l268509,637705r-8157,-7766xem267252,646429r-2165,l266711,647699r-541,l267252,646429xem25788,629939r-269,217l15621,639557r8048,7701l23361,647258r10033,-9553l33964,637705r-8176,-7766xem78067,630377r-7658,7328l71042,637705r10007,9553l88432,640245,78067,630377xem140107,640245r-14326,l133147,647258r-406,l140107,640245xem249581,640245r-14420,l242527,647258r-275,l249581,640245xem70403,587520l27105,628649r-1317,1290l33964,637705r-570,l41551,629939r-1313,-1290l33962,622674r15219,l51876,620109r735,l44696,612552r14650,l51918,605480r15323,l70026,602828r401,l62609,595364r15257,l78254,594994r-7851,-7474xem70227,622912r-6009,5737l62907,629939r8135,7766l70409,637705r7658,-7328l70227,622912xem135774,595364r-374,265l99052,630156r7907,7549l106759,637705r8157,-7766l113602,628649r-6276,-5975l122546,622674r2695,-2565l125775,620109r-7915,-7557l132710,612552r-7428,-7072l140605,605480r2786,-2652l143591,602828r-7817,-7464xem198107,604966r-24808,23683l171989,629939r8135,7766l187820,630377r-197,-221l179804,622674r16107,l198605,620109r-7955,-7557l206075,612552r-7968,-7586xem234662,605480r-24391,23169l208954,629939r7680,7295l224296,629939r-1314,-1290l216706,622674r15220,l234621,620109r235,l227174,612774r15150,l234662,605480xem252722,622674r-6259,5975l245153,629939r7641,7295l252949,637022r7403,-7083l252722,622674xem154010,612774r-16628,15875l136072,629939r7419,7083l150931,629939r-1313,-1290l143592,622912r14719,l161256,620109r436,l154010,612774xem4222,628649r-1266,1290l4222,631189r1314,-1250l4222,628649xem5570,629939r-262,217l4222,631189r2655,l5570,629939xem80846,612774l70227,622912r7840,7465l88589,620309r149,l80846,612774xem195911,622674r-16107,l187854,630377r198,-221l195911,622674xem96695,612552r-8106,7757l88738,620309r10314,9847l106929,622674r397,l96695,612552xem7719,612774r-703,635l,620109r365,l365,627379r2591,2560l4222,628649r2668,l15650,620309,7719,612774xem6890,628649r-2668,l5570,629939r1320,-1290xem23564,612774r-7914,7535l25788,629939r1317,-1290l33395,622674r567,l23564,612774xem49181,622674r-15219,l41592,629939r1313,-1290l49181,622674xem59579,612774r-7703,7335l52611,620109r10296,9830l64218,628649r6009,-5737l59579,612774xem122546,622674r-15220,l114956,629939r1314,-1290l122546,622674xem132944,612774r-7703,7335l125775,620109r10297,9830l137382,628649r6009,-5737l143592,622912,132944,612774xem158311,622912r-14719,l150972,629939r1313,-1290l158311,622912xem169226,612552r-267,222l161256,620109r436,l171989,629939r1310,-1290l179558,622674r246,l169226,612552xem206308,612774r-7703,7335l208954,629939r1317,-1290l216561,622674r145,l206308,612774xem231926,622674r-15220,l224336,629939r1314,-1290l231926,622674xem242324,612774r-7703,7335l234856,620109r10297,9830l246463,628649r6259,-5975l242324,612774xem265087,610869r-12365,11805l260352,629939r7591,-7265l268335,622674r,-7995l267252,613409r-2165,l264184,612552r2337,l265087,610869xem26305,594994l7914,612552r-195,222l15650,620309r7914,-7535l15902,605480r15323,l34011,602828r499,l26305,594994xem99469,594994l80846,612774r7892,7535l88589,620309r8106,-7757l89267,605480r14819,l107265,602437r-7796,-7443xem41572,595629r-7561,7199l34510,602828r18101,17281l51876,620109r7703,-7335l59346,612552r-15295,l51496,605480r422,l41572,595629xem114657,595364r-7392,7073l125775,620109r-534,l132944,612774r-234,-222l117585,612552r7445,-7072l125282,605480,114657,595364xem190592,577849r-36582,34925l161692,620109r-436,l169193,612552r-1725,-1683l161835,605480r14786,l179817,602437r185,l172556,595364r14690,l187634,594994r-7310,-6959l194944,588035r2901,-2762l198368,585273r-7776,-7424xem187634,594994r-7817,7443l180002,602437r18603,17672l206308,612774r-233,-222l190160,612552r7947,-7586l187634,594994xem224316,595629r-7560,7199l234856,620109r-235,l242324,612774r-15341,l234662,605480r-10346,-9851xem260999,594994r-7818,7443l253536,602437r11551,10972l266183,612552r-2859,l265087,610869r3248,l268335,601979r-7336,-6985xem266521,612552r-338,l265087,613409r2165,l266521,612552xem3579,594994l365,598169r,7620l7719,612774r195,-222l15322,605480r580,l5556,595629r-1334,l3579,594994xem31225,605480r-15323,l23564,612774r7661,-7294xem67241,605480r-15323,l59579,612774r7662,-7294xem78254,594994r-8228,7834l70427,602828r10419,9946l88487,605480r780,l78254,594994xem140605,605480r-15323,l132944,612774r7661,-7294xem151264,595364r-312,265l143391,602828r200,l154010,612774r7641,-7294l161835,605480,151264,595364xem208551,594994r-10444,9972l206308,612774r10448,-9946l208551,594994xem245701,594994r-11039,10486l242324,612774r10857,-10337l253536,602437r-7835,-7443xem104086,605480r-14819,l96695,612552r7391,-7072xem176621,605480r-14786,l169226,612552r1734,-1683l176621,605480xem268335,610869r-3248,l266521,612552r-338,l268335,610869xem33595,588035r-7290,6959l34510,602828r-499,l41572,595629r-7977,-7594xem60246,577849r-8001,7620l70427,602828r-401,l77866,595364r-15720,l70403,587520,60246,577849xem154118,577849r-18050,17145l135774,595364r7817,7464l143391,602828r7839,-7464l150878,594994r-7273,-6959l158928,588035r2902,-2762l161520,584881r-7402,-7032xem234739,569993r-26188,25001l216756,602828r7560,-7199l216340,588035r15953,l235194,585273r272,l227187,577408r15340,l234739,569993xem117428,577849l99469,594994r7796,7443l114657,595364r-7697,-7329l122316,588035r2887,-2762l117428,577849xem169626,577849r-7385,7032l161932,585273r18070,17164l179817,602437r7429,-7073l172247,595364r7676,-7329l180324,588035,169626,577849xem263757,577849r-18056,17145l253536,602437r-355,l260999,594994r-7310,-6959l268335,588035r,-8916l265087,579119r-1330,-1270xem4222,594359r-643,635l4222,595629r667,-635l4222,594359xem4889,594994r-667,635l5556,595629r-667,-635xem44264,577849l33595,588035r7977,7594l52243,585469r-7979,-7620xem232293,588035r-15953,l224316,595629r7977,-7594xem122316,588035r-15356,l114657,595364r7659,-7329xem132961,577849r-7758,7424l135774,595364r294,-370l143395,588035r210,l132961,577849xem158928,588035r-15323,l151264,595364r354,-370l158928,588035xem8347,577849l365,585469r,6350l3579,594994r643,-635l5556,594359r9956,-9478l15712,584881,8347,577849xem5556,594359r-1334,l4889,594994r667,-635xem22897,577849r-7385,7032l15712,584881r10593,10113l33595,588035,22897,577849xem81049,577408l70403,587520r7851,7474l88876,584881r-7827,-7473xem96262,577849r-7386,7032l99469,594994r7290,-6959l106960,588035,96262,577849xem194944,588035r-14620,l187634,594994r7310,-6959xem205642,577849r-7797,7424l198368,585273r10183,9721l215841,588035r499,l205642,577849xem242991,577849r-7797,7424l235466,585273r10235,9721l253027,588035r662,l242991,577849xem268308,588035r-14619,l260999,594994r7309,-6959xem52244,570231r-7980,7618l52245,585469r8001,-7620l52244,570231xem125254,570475r-312,201l117428,577849r7775,7424l132961,577849r-7707,-7374xem161881,570475r-7763,7374l161932,585273r309,-392l169626,577849r-7745,-7374xem198107,570676r-7515,7173l198368,585273r-523,l205642,577849r-7535,-7173xem224316,560069r-7682,7315l235466,585273r-272,l242991,577849r-464,-441l226972,577408r7767,-7415l224316,560069xem15612,570913r-7265,6936l15712,584881r-200,l22897,577849r-7285,-6936xem117351,542924l81049,577408r7827,7473l96262,577849r-7746,-7374l104007,570475r2652,-2524l107059,567951r-7822,-7469l114811,560482r-7705,-7373l122247,553109r2909,-2770l117351,542924xem265087,576579r-1330,1270l265087,579119r1624,-1270l265087,576579xem266711,577849r-1624,1270l268335,579119r-1624,-1270xem3579,560704l365,563879r1,6352l8347,577849r7265,-6936l5556,561339r-1334,l3579,560704xem26305,560704l15612,570913r7285,6936l33294,567951r601,l26305,560704xem41572,560069r-8278,7882l33895,567951r10369,9898l52244,570231,41572,560069xem62887,560069l52244,570231r8002,7618l70643,567951r499,l62887,560069xem104007,570475r-15491,l96262,577849r7745,-7374xem114811,560482r-308,l106659,567951r400,l117428,577849r7724,-7374l124999,570231r-10188,-9749xem154010,542924r-28602,27307l125254,570475r7707,7374l143305,567951r392,l135834,560482r15551,l143641,553109r15174,l161710,550339r-383,-430l154010,542924xem151385,560482r-275,l143305,567951r392,l154118,577849r7763,-7374l151385,560482xem172401,560482r-10520,9993l169626,577849r10397,-9898l180224,567951r-7823,-7469xem187634,560704r-7611,7247l180224,567951r10368,9898l198107,570676r-10473,-9972xem227174,542924r-29067,27752l205642,577849r10992,-10465l209368,560482r14515,l224316,560069r-7310,-6960l231627,553109r2909,-2770l234941,550339r-7767,-7415xem245133,560069r-10394,9924l242991,577849r10397,-9898l245133,560069xem260999,560704r-7611,7247l263757,577849r1330,-1270l268335,576579r,-8628l268609,567951r-7610,-7247xem268335,576579r-3248,l266711,577849r1624,-1270xem78254,560704r-7611,7247l71142,567951r9907,9457l88347,570475r169,l78254,560704xem34261,553109r-7956,7595l33895,567951r-601,l41572,560069r-7311,-6960xem70276,553109r-350,241l62887,560069r8255,7882l70643,567951r7611,-7247l70276,553109xem96712,543163r-1784,1666l88876,550591r18183,17360l106659,567951r7844,-7469l98867,560482r7762,-7373l107106,553109,96712,543163xem132944,542924r-7788,7415l143697,567951r-392,l151110,560482r-15491,l143342,553109r299,l132944,542924xem179909,553350r-7508,7132l180224,567951r-201,l187634,560704r-7725,-7354xem263091,542924r-17958,17145l253388,567951r7611,-7247l253021,553109r15314,l268335,544829r-3248,l263091,542924xem206308,542924r-7787,7415l198690,550339r17944,17045l223883,560482r-15099,l216507,553109r499,l206308,542924xem4222,560069r-643,635l4222,561339r667,-635l4222,560069xem4889,560704r-667,635l5556,561339r-667,-635xem7682,542924l365,549909r,7620l3579,560704r643,-635l5556,560069r9956,-9478l15712,550591,7682,542924xem5556,560069r-1334,l4889,560704r667,-635xem23564,542924r-8052,7667l15712,550591r10593,10113l34261,553109,23564,542924xem80846,542924r-8030,7667l70276,553109r7978,7595l88876,550591r-8030,-7667xem190885,542924r-10976,10426l187634,560704r10887,-10365l198690,550339r-7805,-7415xem268335,553109r-15314,l260999,560704r7336,-6985l268335,553109xem122247,553109r-15141,l114811,560482r-308,l122247,553109xem158815,553109r-15174,l151385,560482r-275,l158815,553109xem169210,543163r-7051,6746l161776,550339r10625,10143l179909,553350,169210,543163xem44929,542924l34261,553109r7311,6960l52243,549909r-7314,-6985xem59579,542924r-7334,6985l62887,560069r7291,-6960l67632,550591r-8053,-7667xem231627,553109r-14621,l224316,560069r7311,-6960xem242324,542924r-7788,7415l234941,550339r10192,9730l252424,553109r597,l242324,542924xem44267,508003l7682,542924r8030,7667l15512,550591r8052,-7667l16079,535798r14970,l33962,533025r597,l26830,525645r14600,l33889,518465r15365,l52144,515714r200,l44267,508003xem117431,508003l80846,542924r8030,7667l96678,543163r-215,-239l89015,535798r15398,l107128,533214r-7968,-7569l114795,525645r-7541,-7180l122619,518465r2889,-2751l117431,508003xem154121,508003r-36770,34921l125156,550339r7788,-7415l125459,535798r14970,l143342,533025r299,l135911,525645r14899,l143269,518465r15365,l161796,515454r170,l154121,508003xem161474,535798r-7464,7126l161776,550339r383,-430l169210,543163r-7736,-7365xem209075,525645r-18190,17279l198690,550339r-169,l206308,542924r-7484,-7126l213793,535798r2913,-2773l215867,532129r-6792,-6484xem245133,525779r-17959,17145l234941,550339r-405,l242324,542924r-7485,-7126l249809,535798r2913,-2773l245133,525779xem52244,535941r-7315,6983l52245,549909r7334,-6985l52244,535941xem265087,541019r-1996,1905l265087,544829r1624,-1905l265087,541019xem266711,542924r-1624,1905l268335,544829r-1624,-1905xem104413,535798r-15398,l96712,543163r216,-239l104413,535798xem190596,508003r-29122,27795l169210,543163r10594,-10138l180463,533025r-7769,-7380l188160,525645r-7542,-7180l195020,518465r3146,-3011l198401,515454r-7805,-7451xem4222,524509l365,528319r1,7622l7682,542924r7464,-7126l16079,535798,5556,525779r-1334,l4018,525645r1397,l4222,524509xem31049,535798r-14970,l23564,542924r7485,-7126xem41572,525779r-7610,7246l34559,533025r10370,9899l52244,535941,41572,525779xem62887,525779l52244,535941r7335,6983l69977,533025r499,l62887,525779xem78405,525645r-677,l69977,533025r499,l80846,542924r7464,-7126l89015,535798,78405,525645xem114936,525779r-7808,7435l117351,542924r7502,-7126l125459,535798,114936,525779xem140429,535798r-14970,l132944,542924r7485,-7126xem150952,525779r-7610,7246l143641,533025r10369,9899l161474,535798,150952,525779xem188160,525645r-644,l179804,533025r659,l190885,542924r7502,-7126l198824,535798,188160,525645xem213793,535798r-14969,l206308,542924r7485,-7126xem224316,525779r-6669,6350l216805,533025r10369,9899l234639,535798r200,l224316,525779xem249809,535798r-14970,l242324,542924r7485,-7126xem261524,525645r-1051,l252722,533025r10369,9899l265087,541019r3248,l268335,532129r-6811,-6484xem268335,541019r-3248,l266711,542924r1624,-1905xem96265,508003r-7833,7451l107128,533214r7808,-7435l114795,525645r-15850,l106466,518465r788,l96265,508003xem22900,508003r-7288,6933l34559,533025r-597,l41572,525779r-142,-134l25781,525645r7520,-7180l33889,518465,22900,508003xem99469,490854l62887,525779r7589,7246l69977,533025r7751,-7380l78405,525645r-7503,-7180l85269,518465r3163,-3011l81252,508634r14343,l96258,508003r-7282,-6940l103547,501063r2872,-2734l107299,498329r-7830,-7475xem132944,508634r-7436,7080l143641,533025r-299,l150952,525779r-142,-134l135541,525645r7559,-7180l143269,518465r-10325,-9831xem169630,508003r-7834,7451l161966,515454r18497,17571l179804,533025r7712,-7380l172109,525645r7521,-7180l180618,518465,169630,508003xem216634,518465r-7559,7180l216805,533025r842,-896l224316,525779r-7682,-7314xem263753,508003r-18620,17776l252722,533025r7751,-7380l261524,525645r-7541,-7180l268335,518465r,-9196l265087,509269r-1334,-1266xem8350,508003l538,515454r-173,260l365,523239r3857,2540l4363,525645r-1290,l4222,524509r1334,l15612,514936,8350,508003xem5415,525645r-1052,l4222,525779r1334,l5415,525645xem49254,518465r-15365,l41572,525779r7682,-7314xem60122,508150r-543,484l52144,515714r200,l62887,525779r7662,-7314l70902,518465,60122,508150xem122619,518465r-15365,l114936,525779r7683,-7314xem158634,518465r-15365,l150952,525779r7682,-7314xem245701,490854r-29067,27611l224316,525779r10423,-9923l227174,508634r15150,l242987,508003r-7281,-6940l250276,501063r2872,-2734l253569,498329r-7868,-7475xem242994,508003r-8255,7853l245133,525779r7661,-7314l253983,518465,242994,508003xem5556,524509r-1334,l5415,525645r-1052,l5556,524509xem85269,518465r-14367,l78405,525645r-677,l85269,518465xem195020,518465r-14402,l188160,525645r-644,l195020,518465xem205799,508150r-7633,7304l198401,515454r10674,10191l216634,518465,205799,508150xem268014,518465r-14031,l261524,525645r-1051,l268014,518465xem224427,490325r-8364,8004l216380,498329r18359,17527l242324,508634r-15341,l234953,501063r753,l224427,490325xem52123,500496r-7856,7507l52344,515714r-200,l60088,508150r-120,-147l52123,500496xem171969,455929r-54538,52074l125508,515714r7436,-7080l124992,501063r15904,l143768,498329r169,l135912,490706r15550,l143717,483331r15803,l162091,480883r-764,-824l154106,473166r14949,l161624,466091r16004,l180124,463715r-8155,-7786xem78254,490854r-7851,7475l88432,515454r7163,-6820l80846,508634r7930,-7571l88976,501063,78254,490854xem208934,455929r-54813,52074l161966,515454r-170,l169623,508003r-7282,-6940l176911,501063r2872,-2734l180463,498329r-7985,-7623l187478,490706r-7484,-7126l195274,483580r2833,-2697l190592,473709r15050,l206213,473166r191,l198973,466091r14671,l216313,463549r643,l208934,455929xem208551,490854r-17955,17149l198401,515454r-235,l205799,508150r-7443,-7087l213205,501063r2858,-2734l216380,498329r-7829,-7475xem15612,501063r-7262,6940l15612,514936r7282,-6933l15612,501063xem265087,506729r-1334,1274l265087,509269r1620,-1266l265087,506729xem266715,508003r-1628,1266l268335,509269r-1620,-1266xem140896,501063r-15904,l132944,508634r7952,-7571xem62378,490706r-10255,9790l60122,508150r121,-147l70403,498329r-8025,-7623xem213205,501063r-14849,l205799,508150r7406,-7087xem3579,490854l365,494029r122,6467l8350,508003r7262,-6940l5556,491489r-1334,l3579,490854xem26305,490854l15612,501063r7288,6940l33054,498329r1080,l26305,490854xem41494,490325r-433,381l33054,498329r1080,l44267,508003r7856,-7507l41494,490325xem103547,501063r-14571,l96265,508003r7282,-6940xem114269,490854r-7850,7475l107299,498329r10132,9674l124693,501063r299,l114269,490854xem151618,490854r-7850,7475l143937,498329r10184,9674l161419,501063r922,l151618,490854xem176911,501063r-14570,l169630,508003r7281,-6940xem187634,490854r-7851,7475l180463,498329r10133,9674l197857,501063r499,l187634,490854xem250276,501063r-14570,l242994,508003r7282,-6940xem268335,498329r-14766,l263753,508003r1334,-1274l268335,506729r,-8400xem268335,506729r-3248,l266715,508003r1620,-1274xem34185,483331r-7880,7523l34134,498329r-1080,l41461,490325r-2732,-2646l34185,483331xem88259,466091r-5418,5078l62378,490706r8025,7623l78254,490854r-7902,-7523l86156,483331r2571,-2448l89025,480883r-8084,-7717l95690,473166r-7431,-7075xem136052,455929l99469,490854r7830,7475l106419,498329r7850,-7475l106933,483869r14673,l124742,480883r830,l118019,473709r14258,l132848,473166r192,l125609,466091r14670,l143491,463032r-7439,-7103xem133040,473166r-192,l124742,480883r830,l143937,498329r-169,l151618,490854r-156,-148l135542,490706r7725,-7375l143717,483331,133040,473166xem169626,473709r-6669,6350l162190,480883r18273,17446l179783,498329r7851,-7475l187478,490706r-15155,l179825,483580r169,l169626,473709xem227079,473166r-18528,17688l216380,498329r-317,l224427,490325r-7346,-6994l231736,483331r2558,-2448l235204,480883r-8125,-7717xem253358,483580r-7657,7274l253569,498329r-421,l260999,490854r-7641,-7274xem260999,490854r-7851,7475l268849,498329r-7850,-7475xem4333,490325r-218,l3579,490854r643,635l4889,490854r-556,-529xem4889,490854r-667,635l5556,491489r-667,-635xem15621,465567l365,480059r,7620l3579,490854r536,-529l5445,490325r9917,-9442l15861,480883,7777,473166r15785,l15621,465567xem5445,490325r-1112,l4889,490854r556,-529xem23562,473166r-665,543l15362,480883r499,l26305,490854r7880,-7523l23562,473166xem86156,483331r-15804,l78254,490854r7902,-7523xem96262,473709r-7535,7174l89025,480883r10444,9971l106786,483869r147,l96262,473709xem121606,483869r-14673,l114269,490854r7337,-6985xem159520,483331r-15803,l151618,490854r7902,-7523xem195274,483580r-15280,l187634,490854r7640,-7274xem206404,473166r-191,l198107,480883r10444,9971l216431,483331r650,l206404,473166xem242420,473166r-629,543l234294,480883r910,l245701,490854r7657,-7274l242420,473166xem263757,473709r-10399,9871l260999,490854r7336,-6985l268335,474979r-3248,l263757,473709xem59675,473166r-192,l51377,480883r661,l62378,490706r7724,-7375l70352,483331,59675,473166xem52244,466091l34185,483331r7309,6994l44239,487679r7138,-6796l52038,480883r-7553,-7174l58912,473709r571,-543l59675,473166r-7431,-7075xem231736,483331r-14655,l224427,490325r7309,-6994xem2937,455929l365,458469r1,7622l15861,480883r-499,l23468,473166r-15845,l15621,465567,6877,457199r-2655,l2937,455929xem41572,455929r-8004,7620l33790,463549r18248,17334l51377,480883r7535,-7174l44264,473709r7980,-7618l41572,455929xem77587,455929r-7460,7103l70327,463032r18698,17851l88727,480883r7535,-7174l95690,473166r-14940,l88161,466091r-451,-524l77587,455929xem114936,455929r-8003,7620l107323,463549r18249,17334l124742,480883r7535,-7174l117428,473709r7980,-7618l125609,466091,114936,455929xem150952,455929r-7461,7103l162190,480883r767,-824l169626,473709r-571,-543l153915,473166r7410,-7075l161624,466091,150952,455929xem188301,455929r-8177,7786l198107,480883r7535,-7174l190216,473709r8021,-7618l198973,466091,188301,455929xem245133,455929r-18054,17237l235204,480883r-910,l242359,473166r-702,-727l234989,466091r14764,l252409,463549r706,l245133,455929xem265087,472439r-1330,1270l265087,474979r1083,-1270l266711,473709r-1624,-1270xem266711,473709r-541,l265087,474979r3248,l266711,473709xem99052,455693r-10343,9874l88259,466091r8003,7618l106933,463549r390,l99052,455693xem177628,466091r-16004,l169626,473709r8002,-7618xem260372,455929r-7963,7620l253115,463549r10642,10160l265087,472439r2165,l268335,471169r,-7620l260372,455929xem267252,472439r-2165,l266711,473709r-541,l267252,472439xem25768,455929r-10147,9638l23562,473166r669,-727l33568,463549r222,l25768,455929xem62887,455929l52244,466091r7431,7075l59483,473166,70127,463032r200,l62887,455929xem140279,466091r-14670,l133040,473166r-192,l140279,466091xem213644,466091r-14671,l206404,473166r-191,l213644,466091xem224316,455929r-8003,7620l216956,463549r10123,9617l234490,466091r499,l224316,455929xem249753,466091r-14764,l242420,473166r698,-727l249753,466091xem208551,421004r-36582,34925l180124,463715r8177,-7786l180408,448415r15786,l198605,446119r-8122,-7716l205908,438403r-7346,-6994l214055,431409r2701,-2571l208551,421004xem33679,448415r-7911,7514l33790,463549r-222,l41572,455929r-7893,-7514xem135387,421004l99052,455693r8271,7856l106933,463549r8003,-7620l107043,448415r15786,l125241,446119r534,l117694,438403r14850,l125198,431409r15492,l143391,428838r200,l135387,421004xem216667,448647r-356,275l208934,455929r8022,7620l216313,463549r8003,-7620l216667,448647xem252761,448647r-7628,7282l253115,463549r-706,l260372,455929r-7611,-7282xem70227,448922r-7340,7007l70327,463032r-200,l77587,455929r-7360,-7007xem154010,438784r-17958,17145l143491,463032r7461,-7103l143592,448922r14719,l161256,446119r436,l154010,438784xem4222,454659r-1285,1270l4222,457199r1327,-1270l4222,454659xem5549,455929r-1327,1270l6877,457199,5549,455929xem7719,438784r-703,635l538,445604r-173,l365,453389r2572,2540l4222,454659r2655,l15621,446292,7719,438784xem6877,454659r-2655,l5549,455929r1328,-1270xem23564,438784r-761,635l15621,446292r10147,9637l33679,448415,23564,438784xem62535,421004l33679,448415r7893,7514l51876,446119r735,l44530,438403r14649,l51833,431409r15493,l70352,428528r-390,-469l62535,421004xem59579,438784r-7703,7335l52611,446119r10276,9810l70227,448922,59579,438784xem99469,421004l70227,448922r7360,7007l88432,445604r-7180,-6820l95595,438784r400,-381l96528,438403r-7346,-6994l103341,431409r3518,-3350l99469,421004xem122829,448415r-15786,l114936,455929r7893,-7514xem132944,438784r-7703,7335l125775,446119r10277,9810l143391,448922r201,l132944,438784xem158311,448922r-14719,l150952,455929r7359,-7007xem169893,438403r-534,l161256,446119r436,l171969,455929r7871,-7514l180408,448415,169893,438403xem196194,448415r-15786,l188301,455929r7893,-7514xem206308,438784r-7703,7335l208934,455929r7666,-7282l216423,448415r-10115,-9631xem234747,431409r-17902,17006l216667,448647r7649,7282l234621,446119r235,l227174,438784r15281,l234747,431409xem242455,438784r-131,l234621,446119r235,l245133,455929r7628,-7282l242455,438784xem265087,436879r-12326,11768l260372,455929r7853,-7514l268335,440689r-1083,-1270l265087,439419r-1070,-1016l266386,438403r-1299,-1524xem96528,438403r-533,l88432,445604r10620,10089l106676,448415r367,l96528,438403xem26305,421004l8081,438403r-362,381l15621,446292r7846,-7508l23164,438403r-7346,-6994l31174,431409r3011,-2881l26305,421004xem41572,421639r-188,l34185,428528r18426,17591l51876,446119r7703,-7335l59179,438403r-14961,l51581,431409r252,l41572,421639xem114269,421004r-7410,7055l125775,446119r-534,l132944,438784r-400,-381l117162,438403r7326,-6994l125198,431409,114269,421004xem172401,421227r-18391,17557l161692,446119r-436,l169359,438403r534,l162547,431409r14159,l179732,428528r355,l172401,421227xem187634,421004r-7902,7524l180087,428528r18518,17591l206308,438784r-400,-381l190326,438403r7326,-6994l198562,431409,187634,421004xem224537,421639r-221,l216756,428838r18100,17281l234621,446119r7703,-7335l226983,438784r7764,-7375l224537,421639xem78254,421004r-7410,7055l70455,428528r17977,17076l95595,438784r-14749,l88571,431409r611,l78254,421004xem260999,421004r-7902,7524l253621,428528r11466,10891l266386,438403r-2895,l265087,436879r3248,l268335,428059r-4002,-3880l260999,421004xem266386,438403r-1299,1016l267252,439419r-866,-1016xem3579,421004l365,424179r,7620l7719,438784r362,-381l15407,431409r411,l5556,421639r-1334,l3579,421004xem31174,431409r-15356,l23564,438784r301,-381l31174,431409xem67326,431409r-15493,l59579,438784r7747,-7375xem140690,431409r-15492,l132944,438784r7746,-7375xem151618,421004r-8227,7834l143591,428838r10419,9946l161735,431409r812,l151618,421004xem214055,431409r-15493,l206308,438784r7747,-7375xem245701,421004r-10954,10405l242455,438784r-131,l253097,428528r524,l245701,421004xem103341,431409r-14159,l96528,438403r-533,l103341,431409xem176706,431409r-14159,l169893,438403r-534,l176706,431409xem268335,436879r-3248,l266386,438403r1949,-1524xem143491,413267r-8104,7737l143591,428838r-200,l151618,421004r-8127,-7737xem245133,386079r-36582,34925l216756,428838r7560,-7199l224537,421639r-7936,-7594l232293,414045r2948,-2807l235419,411238r-7768,-7379l242991,403859r-7712,-7342l250703,396517r2685,-2556l245133,386079xem33595,414045r-7290,6959l34185,428528r7199,-6889l41572,421639r-7977,-7594xem70403,413530r-7868,7474l70455,428528r389,-469l78254,421004r-7851,-7474xem190592,403859r-18191,17368l180087,428528r-355,l187634,421004r-7310,-6959l194944,414045r2947,-2807l198321,411238r-7729,-7379xem263757,403859r-18056,17145l253621,428528r-524,l260999,421004r-7310,-6959l268335,414045r,-8916l265087,405129r-1330,-1270xem117428,403859l99469,421004r7390,7055l114269,421004r-7309,-6959l121579,414045r2948,-2807l125157,411238r-7729,-7379xem4222,420369r-643,635l4222,421639r667,-635l4222,420369xem4889,421004r-667,635l5556,421639r-667,-635xem62887,386079l33595,414045r7977,7594l41384,421639,52253,411238r-7768,-7379l60246,403859r-7712,-7342l67638,396517r2671,-2556l71142,393961r-8255,-7882xem232293,414045r-15692,l224537,421639r-221,l232293,414045xem169626,403859r-7740,7379l172401,421227r7522,-7182l180324,414045,169626,403859xem4222,386079l365,388619r,7898l14780,396517,365,410209r,7620l3579,421004r643,-635l5556,420369r9591,-9131l16076,411238,8347,403859r14550,l5556,387349r-1334,l3579,386714r1310,l4222,386079xem5556,420369r-1334,l4889,421004r667,-635xem22897,403859r-7750,7379l16076,411238r10229,9766l33595,414045,22897,403859xem60246,403859r-281,l52253,411238r10282,9766l70403,413530,60246,403859xem117351,368934l70403,413530r7851,7474l88511,411238r729,l81511,403859r14751,l88549,396517r15425,l106659,393961r400,l99129,386390r15481,l114936,386079r-7360,-7007l122296,379072r2734,-2603l125283,376469r-7932,-7535xem96262,403859r-7751,7379l89240,411238r10229,9766l106759,414045r201,l96262,403859xem121579,414045r-14619,l114269,421004r7310,-6959xem133611,403859r-1334,l124527,411238r630,l135387,421004r8104,-7737l133611,403859xem171969,386079r-28478,27188l151618,421004r10258,-9766l154118,403859r15508,l161914,396517r15424,l180023,393961r201,l171969,386079xem194944,414045r-14620,l187634,421004r7310,-6959xem205957,403859r-315,l197891,411238r430,l208551,421004r7290,-6959l216601,414045,205957,403859xem242991,403859r-7750,7379l235419,411238r10282,9766l253027,414045r662,l242991,403859xem268308,414045r-14619,l260999,421004r7309,-6959xem14780,396517r-14124,l16076,411238r-929,l22897,403859r-15847,l14780,396517xem41572,386079r-8278,7882l34064,393961r18189,17277l59965,403859r-15701,l51955,396517r579,l41572,386079xem78254,386714r-372,l70309,393961r833,l89240,411238r-729,l96262,403859r-15678,l88314,396517r235,l78254,386714xem135727,386390r-18299,17469l125157,411238r-630,l132277,403859r1334,l125899,396517r14090,l142674,393961r1023,l135727,386390xem150952,386079r-8278,7882l143697,393961r18189,17277l169626,403859r-16281,l161036,396517r878,l150952,386079xem198283,396517r-7691,7342l198321,411238r-430,l205642,403859r315,l198283,396517xem224316,386079r-8277,7882l217230,393961r18189,17277l235241,411238r7750,-7379l226509,403859r7691,-7342l235279,396517,224316,386079xem267252,402589r-2165,l266711,403859r-2954,l265087,405129r1083,-1270l266711,403859r-1624,-1270l267252,402589xem266711,403859r-541,l265087,405129r3248,l266711,403859xem30609,396517r-15424,l22897,403859r7712,-7342xem67638,396517r-15104,l60246,403859r-281,l67638,396517xem103974,396517r-15425,l96262,403859r7712,-7342xem114936,386079r-8277,7882l107059,393961r10369,9898l125119,396517r780,l114936,386079xem139989,396517r-14090,l133611,403859r-1334,l139989,396517xem177338,396517r-15424,l169626,403859r7712,-7342xem188039,386714r-405,l180023,393961r201,l190592,403859r7691,-7342l188039,386714xem227174,368934r-28891,27583l205957,403859r-315,l216039,393961r1191,l209260,386390r14730,l224316,386079r-7360,-7007l231676,379072r2734,-2603l235066,376469r-7892,-7535xem250703,396517r-15424,l242991,403859r7712,-7342xem260999,386714r-7611,7247l263757,403859r1330,-1270l267252,402589r1083,-1270l268335,393961r274,l260999,386714xem25768,386079l14780,396517r15829,l33294,393961r770,l25768,386079xem70403,343680l25768,386079r8296,7882l33294,393961r8278,-7882l34212,379072r14719,l52243,375919r-7792,-7440l59100,368479r-7275,-6927l67334,361552r2643,-2517l70476,359035r-7837,-7482l77836,351553r418,-399l70403,343680xem70227,379072r-7340,7007l71142,393961r-833,l77882,386714r372,l70227,379072xem96695,368712r-8106,7757l88738,376469r18321,17492l106659,393961r7951,-7571l98975,386390r7703,-7318l107576,379072,96695,368712xem154010,368934r-18283,17456l143697,393961r-1023,l150952,386079r-7360,-7007l158311,379072r2735,-2603l161902,376469r-7892,-7535xem190405,368479r-18436,17600l180224,393961r-201,l187634,386714r405,l180053,379072r15608,l198395,376469r421,l190405,368479xem206308,368934r-7913,7535l198816,376469r18414,17492l216039,393961r7951,-7571l208891,386390r7665,-7318l216956,379072,206308,368934xem263091,368934r-17958,17145l253388,393961r7611,-7247l252972,379072r15363,l268335,370839r-3248,l263091,368934xem7719,368934r-2033,1905l365,375919r,7620l4222,387349r667,-635l3258,386714r964,-635l5556,386079r10094,-9610l7719,368934xem4889,386714r-667,635l5556,387349r-667,-635xem5556,386079r-1334,l4889,386714r667,-635xem80846,368934l70227,379072r8027,7642l77882,386714,88589,376469r149,l80846,368934xem195661,379072r-15608,l188039,386714r-405,l195661,379072xem268335,379072r-15363,l260999,386714r7336,-6985l268335,379072xem132944,368934r-7914,7535l125283,376469r10444,9921l143391,379072r201,l132944,368934xem23564,368934r-7914,7535l25768,386079r7377,-7007l34212,379072,23564,368934xem48931,379072r-14719,l41572,386079r7359,-7007xem59579,368934r-7334,6985l62887,386079r7340,-7007l59579,368934xem122296,379072r-14720,l114936,386079r7360,-7007xem158311,379072r-14719,l150952,386079r7359,-7007xem169226,368712r-267,222l161046,376469r856,l171969,386079r7339,-7007l180053,379072,169226,368712xem231676,379072r-14720,l224316,386079r7360,-7007xem242324,368934r-7914,7535l235066,376469r10067,9610l252473,379072r499,l242324,368934xem26305,351154l7914,368712r-195,222l15650,376469r7914,-7535l15810,361552r15508,l33962,359035r597,l26305,351154xem99052,351553l80846,368934r7892,7535l88589,376469r8106,-7757l89174,361552r15004,l106808,359035r-433,-526l99052,351553xem125190,361552r-237,161l117351,368934r7932,7535l125030,376469r7914,-7535l125190,361552xem161743,361552r-7733,7382l161902,376469r-856,l169193,368712r-211,-233l161743,361552xem198107,361126r-7702,7353l198816,376469r-421,l206308,368934r-8201,-7808xem234739,361713r-7565,7221l235066,376469r-656,l242324,368934r-7585,-7221xem41572,351789r-7610,7246l34559,359035r17686,16884l59579,368934r-479,-455l44297,368479r7292,-6927l51825,361552,41572,351789xem265087,367029r-1996,1905l265087,370839r1624,-1905l265087,367029xem266711,368934r-1624,1905l268335,370839r-1624,-1905xem3579,351154l365,354329r,7620l7719,368934r195,-222l15415,361552r395,l5556,351789r-1334,l3579,351154xem31318,361552r-15508,l23564,368934r7754,-7382xem67334,361552r-15509,l59579,368934r7755,-7382xem78254,351154r-8277,7881l70476,359035r10370,9899l88579,361552r595,l78254,351154xem114688,351553r-308,236l107358,358509r-429,526l117351,368934r7772,-7382l124742,361126r-10054,-9573xem154118,334009r-28546,27117l125190,361552r7754,7382l143342,359035r299,l135804,351553r15490,l143605,344195r15323,l161796,341464r170,l154118,334009xem151294,351553r-342,236l143342,359035r299,l154010,368934r7733,-7382l151294,351553xem208551,351154r-10444,9972l206308,368934r10398,-9899l216254,358509r-7703,-7355xem224316,351789r-7057,6720l216805,359035r10369,9899l234739,361713r-10423,-9924xem245133,351789r-10394,9924l242324,368934r10398,-9899l245133,351789xem260999,351154r-8277,7881l263091,368934r1996,-1905l268335,367029r,-8890l260999,351154xem268335,367029r-3248,l266711,368934r1624,-1905xem104178,361552r-15004,l96695,368712r7483,-7160xem190592,334009r-28849,27543l169226,368712r212,-233l179909,358509r-7323,-6956l187216,351553r418,-399l180324,344195r14620,l198107,341183r-7515,-7174xem187634,351154r-7725,7355l190405,368479r7702,-7353l187634,351154xem33595,344195r-7290,6959l34559,359035r-597,l41572,351789r-7977,-7594xem60246,334009r-8001,7620l70476,359035r-499,l77836,351553r-15721,l70403,343680,60246,334009xem117428,334009l99052,351553r7877,7482l107358,358509r7269,-6956l114269,351154r-7309,-6959l122316,344195r2854,-2731l124942,341183r-7514,-7174xem132961,334009r-7497,7174l125236,341464r18405,17571l143342,359035r7858,-7482l135649,351553r7746,-7358l143605,344195,132961,334009xem226509,334009r-17958,17145l216805,359035r454,-526l224316,351789r-7976,-7594l232293,344195r2446,-2329l226509,334009xem263757,334009r-18624,17780l252722,359035r8277,-7881l253689,344195r14646,l268335,335279r-3248,l263757,334009xem169626,334009r-7830,7455l161966,341464r17943,17045l187216,351553r-14999,l179923,344195r401,l169626,334009xem4222,350519r-643,635l4222,351789r667,-635l4222,350519xem4889,351154r-667,635l5556,351789r-667,-635xem44264,334009l33595,344195r7977,7594l52243,341629r-7979,-7620xem232293,344195r-15953,l224316,351789r7977,-7594xem242991,334009r-8252,7857l245133,351789r7955,-7594l253689,344195,242991,334009xem96262,334009r-7830,7455l99052,351553r7707,-7358l106960,344195,96262,334009xem122316,344195r-15356,l114688,351553r355,-399l122316,344195xem158928,344195r-15323,l151294,351553r324,-399l158928,344195xem8347,334009l365,341629r,6350l3579,351154r643,-635l5556,350519r10056,-9573l8347,334009xem5556,350519r-1334,l4889,351154r667,-635xem22897,334009r-7285,6937l26305,351154r7290,-6959l22897,334009xem80584,334009r-10181,9671l78254,351154r10178,-9690l80584,334009xem194944,344195r-14620,l187634,351154r7310,-6959xem205642,334009r-7535,7174l208551,351154r7290,-6959l216340,344195,205642,334009xem268308,344195r-14619,l260999,351154r7309,-6959xem234739,326153r-8230,7856l234739,341866r8252,-7857l234739,326153xem52244,326391r-7980,7618l52245,341629r8001,-7620l52244,326391xem117369,299102r-269,221l80584,334009r7848,7455l96262,334009r-7746,-7374l104007,326635r2652,-2524l107059,324111r-7745,-7395l114888,316716r-7782,-7447l122247,309269r2645,-2518l125422,306751r-8053,-7649xem125254,326635r-312,201l117428,334009r7808,7455l125464,341183r7497,-7174l125254,326635xem161881,326635r-7763,7374l161966,341464r-170,l169626,334009r-7745,-7374xem198107,326836r-7515,7173l198107,341183r7535,-7174l198107,326836xem15612,327073r-7265,6936l15612,340946r7285,-6937l15612,327073xem265087,332739r-1330,1270l265087,335279r1624,-1270l265087,332739xem266711,334009r-1624,1270l268335,335279r-1624,-1270xem3579,316864l365,320039r1,6352l8347,334009r7265,-6936l5556,317499r-1334,l3579,316864xem26305,316864l15612,327073r7285,6936l33294,324111r601,l26305,316864xem41572,316229r-8278,7882l33895,324111r10369,9898l52244,326391,41572,316229xem62378,316716r-10134,9675l60246,334009r10157,-9670l62378,316716xem78254,316864r-7851,7475l80584,334009r7763,-7374l88516,326635,78254,316864xem104007,326635r-15491,l96262,334009r7745,-7374xem114888,316716r-463,l106659,324111r400,l117428,334009r7724,-7374l124999,326391r-10111,-9675xem154029,299102r-268,221l125408,326391r-154,244l132961,334009r10344,-9898l143697,324111r-7785,-7395l151462,316716r-7821,-7447l158815,309269r2632,-2518l162040,306751r-8011,-7649xem151462,316716r-429,l143305,324111r392,l154118,334009r7763,-7374l151462,316716xem179909,309510r-18028,17125l169626,334009r10397,-9898l180224,324111r-7746,-7395l187478,316716r-7569,-7206xem187634,316864r-7611,7247l180224,324111r10368,9898l198107,326836r-10473,-9972xem208551,316864r-10444,9972l205642,334009r10397,-9898l211876,320039r-3325,-3175xem224316,316229r-4002,3810l216141,324111r10368,9898l234739,326153r-10423,-9924xem245133,316229r-10394,9924l242991,334009r10397,-9898l245133,316229xem260999,316864r-7611,7247l263757,334009r1330,-1270l268335,332739r,-8628l268609,324111r-7610,-7247xem268335,332739r-3248,l266711,334009r1624,-1270xem70276,309269r-350,241l62378,316716r8025,7623l78254,316864r-7978,-7595xem34261,309269r-7956,7595l33895,324111r-601,l41572,316229r-7311,-6960xem96712,299323r-340,291l88876,306751r18183,17360l106659,324111r7766,-7395l98790,316716r7839,-7447l107106,309269,96712,299323xem132962,299102r-268,221l124892,306751r530,l143697,324111r-392,l151033,316716r-15491,l143342,309269r299,l132962,299102xem169210,299323r-7763,7428l162040,306751r18184,17360l180023,324111r7611,-7247l187478,316716r-15155,l179909,309510,169210,299323xem227193,299102r-268,221l208551,316864r7590,7247l220314,320039r4002,-3810l217006,309269r14621,l234739,306306r-7546,-7204xem263110,299102r-268,221l245133,316229r8255,7882l260999,316864r-7978,-7595l268335,309269r,-8280l265087,300989r-1977,-1887xem4222,316229r-643,635l4222,317499r667,-635l4222,316229xem4889,316864r-667,635l5556,317499r-667,-635xem7700,299102l365,306069r,7620l3579,316864r643,-635l5556,316229r9956,-9478l15712,306751,7700,299102xem5556,316229r-1334,l4889,316864r667,-635xem23582,299102r-268,221l15512,306751r200,l26305,316864r7956,-7595l23582,299102xem80864,299102r-268,221l72666,306893r-2390,2376l78254,316864,88876,306751r-8012,-7649xem209075,281805r-29166,27705l187634,316864r10473,-9971l190482,299614r15270,l206290,299102r-1982,-1923l198824,291958r14969,l216423,289454r664,l209075,281805xem206327,299102r-269,221l198107,306893r10444,9971l216507,309269r499,l206327,299102xem268335,309269r-15314,l260999,316864r7336,-6985l268335,309269xem59598,299102r-269,221l51527,306751r361,l62378,316716r7800,-7447l67781,306893r-8183,-7791xem122247,309269r-15141,l114888,316716r-463,l122247,309269xem158815,309269r-15174,l151462,316716r-429,l158815,309269xem44374,299614r-10113,9655l41572,316229r9955,-9478l51888,306751r-7514,-7137xem231627,309269r-14621,l224316,316229r7311,-6960xem242342,299102r-268,221l234739,306306r10394,9923l252424,309269r597,l242342,299102xem187837,281498r-8314,7956l179840,289454r18267,17439l205752,299614r-15425,l198387,291958r437,l187837,281498xem25768,281939l7700,299102r8012,7649l15512,306751r8033,-7649l21563,297179r-5484,-5221l31049,291958r2630,-2504l25768,281939xem52244,292101r-7870,7513l51888,306751r-361,l59561,299102r-1983,-1923l52244,292101xem135387,247014l82841,297179r-1977,1923l88876,306751r7802,-7428l96481,299102r-7466,-7144l104413,291958r2630,-2504l107213,289454r-8053,-7649l114795,281805r-7541,-7180l122619,274625r2740,-2609l125657,272016r-7564,-7222l132944,264794r-7952,-7571l140896,257223r2595,-2471l135387,247014xem172401,246792r-53045,50387l117369,299102r8053,7649l124892,306751r8033,-7649l130943,297179r-5484,-5221l140429,291958r2630,-2504l143923,289454r-8012,-7649l150810,281805r-7541,-7180l158634,274625r2740,-2609l161575,272016r-7565,-7222l170293,264794r-7952,-7571l176911,257223r3032,-2886l180304,254337r-7903,-7545xem161474,291958r-5468,5221l154029,299102r8011,7649l161447,306751r7763,-7428l161474,291958xem245133,281939r-15963,15240l227193,299102r7546,7204l242305,299102r-1982,-1923l234839,291958r14970,l252439,289454r565,l245133,281939xem265087,297179r-1977,1923l265087,300989r1609,-1887l265087,297179xem266726,299102r-218,221l265087,300989r3248,l266726,299102xem41572,281939r-7893,7515l44374,299614r7870,-7513l41572,281939xem104413,291958r-15398,l96712,299323r198,-221l104413,291958xem171969,281939r-10495,10019l169210,299323r10313,-9869l179840,289454r-7871,-7515xem2937,281939l365,284479r1,7622l7700,299102r7521,-7144l16079,291958,6890,283209r-2668,l2937,281939xem31049,291958r-14970,l23582,299102r1983,-1923l31049,291958xem62887,281939l52244,292101r7354,7001l61580,297179r8114,-7725l70759,289454r-7872,-7515xem78084,281498r-356,307l69694,289454r1065,l80864,299102r1977,-1923l88310,291958r705,l78084,281498xem114936,281939r-7893,7515l107213,289454r10156,9648l119356,297179r5497,-5221l125459,291958,114936,281939xem140429,291958r-14970,l132962,299102r1983,-1923l140429,291958xem150952,281939r-7893,7515l143923,289454r10106,9648l156006,297179r5468,-5221l150952,281939xem213793,291958r-14969,l206327,299102r1982,-1923l213793,291958xem224316,281939r-7893,7515l217087,289454r10106,9648l229170,297179r5469,-5221l234839,291958,224316,281939xem249809,291958r-14970,l242342,299102r1983,-1923l249809,291958xem260999,281304r-8560,8150l253004,289454r10106,9648l265087,297179r3248,l268335,288289r-7336,-6985xem268335,297179r-3248,l266726,299102r1609,-1923xem62535,247014l25768,281939r7911,7515l41572,281939r-7683,-7314l49254,274625r2740,-2609l52493,272016r-7564,-7222l60628,264794r-7912,-7571l67531,257223r2821,-2685l70244,254337r-7709,-7323xem99469,247014l62887,281939r7872,7515l69694,289454r8357,-7956l77882,281304r-6980,-6679l85269,274625r3163,-3011l81252,264794r15676,l88976,257223r14571,l106578,254337r562,l99469,247014xem96928,264794r-1333,l88432,271614r18781,17840l107043,289454r7893,-7515l114795,281805r-15850,l106466,274625r788,l96928,264794xem132944,264794r-7585,7222l125657,272016r18266,17438l143059,289454r7893,-7515l150810,281805r-15269,l143100,274625r169,l132944,264794xem208551,247014r-36582,34925l179840,289454r-317,l187837,281498r-7219,-6873l195020,274625r3146,-3011l198401,271614r-7144,-6820l206308,264794r-7952,-7571l213205,257223r3016,-2886l208551,247014xem216634,274625r-7559,7180l217087,289454r-664,l224316,281939r-7682,-7314xem265087,262889r-19954,19050l253004,289454r-565,l260999,281304r-7016,-6679l268335,274625r,-7926l267252,265429r-2165,l264418,264794r2293,l265087,262889xem4222,280669r-1285,1270l4222,283209r1327,-1270l4222,280669xem5556,281939r-1334,1270l6890,283209,5556,281939xem7719,264794r-703,635l538,271614r-173,l365,279399r2572,2540l4222,280669r2655,l15621,272302,7719,264794xem6877,280669r-2655,l5556,281939r1321,-1270xem23564,264794r-761,635l15621,272302r10147,9637l33468,274625r421,l23564,264794xem49254,274625r-15365,l41572,281939r7682,-7314xem60628,264794r-1049,l51994,272016r499,l62887,281939r7662,-7314l70902,274625,60628,264794xem122619,274625r-15365,l114936,281939r7683,-7314xem158634,274625r-15365,l150952,281939r7682,-7314xem170293,264794r-1334,l161374,272016r201,l171969,281939r7661,-7314l180618,274625r-10325,-9831xem245701,247014r-29067,27611l224316,281939r10423,-9923l227174,264794r16484,l235706,257223r14570,l253307,254337r-4264,-4148l245701,247014xem243658,264794r-1334,l234739,272016r10394,9923l252794,274625r1189,l243658,264794xem206308,264794r-1015,l198166,271614r235,l209075,281805r7559,-7180l206308,264794xem85269,274625r-14367,l78084,281498r170,-194l85269,274625xem195020,274625r-14402,l187837,281498r7183,-6873xem268014,274625r-14031,l260999,281304r7015,-6679xem15612,257223r-5935,5666l7719,264794r7902,7508l23467,264794r-1904,-1905l15612,257223xem42047,247014r-7862,7524l52493,272016r-499,l59579,264794r-15762,l51787,257223r929,l42047,247014xem114269,247014r-7691,7323l107140,254337r18517,17679l125359,272016r7585,-7222l116763,264794r7930,-7571l124992,257223,114269,247014xem151618,247014r-8127,7738l161575,272016r-201,l168959,264794r-15510,l161419,257223r922,l151618,247014xem224427,246485r-8206,7852l234739,272016r7585,-7222l226983,264794r7970,-7571l235706,257223,224427,246485xem78254,247014r-7691,7323l70455,254538r17977,17076l95595,264794r-14749,l88776,257223r200,l78254,247014xem187634,247014r-7691,7323l180304,254337r18097,17277l198166,271614r7127,-6820l189927,264794r7930,-7571l198356,257223,187634,247014xem260999,247014r-3335,3175l253410,254337r11677,11092l265899,264794r-2808,l265087,262889r3248,l268335,254337r355,l260999,247014xem266711,264794r-812,l265087,265429r2165,l266711,264794xem3579,247014l365,250189r,7620l7719,264794r1958,-1905l15612,257223,5556,247649r-1334,l3579,247014xem26305,247014l15612,257223r7952,7571l25457,262889r8728,-8351l26305,247014xem67531,257223r-14815,l60628,264794r-1049,l67531,257223xem103547,257223r-14571,l96928,264794r-1333,l103547,257223xem140896,257223r-15904,l132944,264794r7952,-7571xem176911,257223r-14570,l170293,264794r-1334,l176911,257223xem213205,257223r-14849,l206308,264794r-1015,l213205,257223xem250276,257223r-14570,l243658,264794r-1334,l250276,257223xem268335,262889r-3248,l266711,264794r-812,l268335,262889xem143491,239277r-8104,7737l143491,254752r8127,-7738l143491,239277xem52244,222251l26305,247014r7880,7524l42047,247014r-7601,-7274l49649,239740r2604,-2492l44485,229869r15761,l52244,222251xem81049,229428l62535,247014r7920,7524l70563,254337r7691,-7323l70614,239740r15280,l88727,237043r298,l81049,229428xem117428,229869l99469,247014r7671,7323l106578,254337r7691,-7323l106933,240029r14673,l124742,237043r200,l117428,229869xem208937,212092r-36536,34700l180304,254337r-361,l187634,247014r-7640,-7274l195274,239740r2833,-2697l190592,229869r15050,l206105,229428r407,l198973,222251r14671,l216634,219404r-7697,-7312xem245135,212092r-36584,34922l216221,254337r8206,-7852l216856,239277r15104,l234747,236610r-7560,-7182l242527,229428r-7538,-7177l249753,222251r2975,-2847l252572,219192r-7437,-7100xem253358,239740r-7657,7274l253410,254337r4254,-4148l260999,247014r-7641,-7274xem4333,246485r-218,l3579,247014r643,635l4888,247014r-555,-529xem4889,247014r-667,635l5556,247649r-667,-635xem15602,221709l365,236219r,7620l3579,247014r536,-529l5444,246485r9904,-9442l15861,237043,7884,229428r15785,l15602,221709xem5444,246485r-1111,l4889,247014r555,-529xem23669,229428r-332,l15348,237043r513,l26305,247014r7619,-7274l34446,239740,23669,229428xem49649,239740r-15203,l42047,247014r7602,-7274xem60246,229869r-281,l52253,237248r10282,9766l70192,239740r422,l60246,229869xem85894,239740r-15280,l78254,247014r7640,-7274xem96262,229869r-7535,7174l89025,237043r10444,9971l106786,240029r147,l96262,229869xem121606,240029r-14673,l114269,247014r7337,-6985xem133147,229428r-406,l124742,237043r200,l135387,247014r8104,-7737l133147,229428xem171972,212092r-28481,27185l151618,247014r10473,-9971l161735,236610r-7522,-7182l169163,229428r-7539,-7177l177628,222251r2496,-2376l171972,212092xem195274,239740r-15280,l187634,247014r7640,-7274xem206512,229428r-407,l198107,237043r10444,9971l216656,239277r200,l206512,229428xem242527,229428r-275,l234747,236610r10954,10404l253358,239740,242527,229428xem263757,229869r-10399,9871l260999,247014r7336,-6985l268335,231139r-3248,l263757,229869xem169626,229869r-7079,6741l162190,237043r10211,9749l179825,239740r169,l169626,229869xem231960,239277r-15104,l224427,246485r7533,-7208xem41575,212092r-298,234l33358,219875r606,l52253,237248r7712,-7379l44264,229869r7980,-7618l41575,212092xem2939,212092l365,214629r1,7622l15861,237043r-513,l23337,229428r-15840,l15602,221709,6877,213359r-2655,l2939,212092xem88432,222415r-7383,7013l89025,237043r-298,l96262,229869r-7830,-7454xem136055,212092r-18627,17777l124942,237043r-200,l132741,229428r406,l125609,222251r14670,l143491,219192r-7436,-7100xem150955,212092r-7464,7100l162190,237043r357,-433l169626,229869r-463,-441l153807,229428r7518,-7177l161624,222251,150955,212092xem188304,212092r-8180,7783l198107,237043r7535,-7174l190216,229869r8021,-7618l198973,222251,188304,212092xem224319,212092r-7685,7312l234747,236610r7505,-7182l226972,229428r7518,-7177l234989,222251,224319,212092xem265087,228599r-1330,1270l265087,231139r1083,-1270l266711,229869r-1624,-1270xem266711,229869r-541,l265087,231139r3248,l266711,229869xem62890,212092l52244,222251r8002,7618l59965,229869r10444,-9994l71042,219875r-8152,-7783xem99052,212326l88432,222415r7830,7454l106759,219875r200,l99052,212326xem114939,212092r-8180,7783l106959,219875r10469,9994l125408,222251r201,l114939,212092xem177628,222251r-16004,l169626,229869r8002,-7618xem260369,212092r-7420,7100l252794,219404r10963,10465l265087,228599r2165,l268335,227329r,-7454l268508,219875r-8139,-7783xem267252,228599r-2165,l266711,229869r-541,l267252,228599xem25771,212092r-316,234l15602,221709r8067,7719l23337,229428r10021,-9553l33964,219875r-8193,-7783xem78067,212547r-7658,7328l71042,219875r10007,9553l88432,222415,78067,212547xem140279,222251r-14670,l133147,229428r-406,l140279,222251xem213644,222251r-14671,l206512,229428r-407,l213644,222251xem249753,222251r-14764,l242527,229428r-275,l249753,222251xem51642,187388l27037,210819r-1266,1273l33964,219875r-606,l41522,212092r-1284,-1273l33928,204812r15231,l51817,202279r794,l44559,194591r14649,l51642,187388xem70227,205082r-7337,7010l71042,219875r-633,l78067,212547r-7840,-7465xem117723,194591l99052,212326r7907,7549l106759,219875r8174,-7783l107293,204812r15286,l125241,202279r534,l117723,194591xem180124,204304r-8152,7788l180124,219875r8174,-7783l180124,204304xem216673,204812r-362,270l208937,212092r7697,7312l224313,212092r-7640,-7280xem252755,204812r-7620,7280l252794,219404r155,-212l260369,212092r-7614,-7280xem154010,194944r-17955,17148l143491,219192r7458,-7100l143592,205082r14719,l161256,202279r436,l154010,194944xem4222,210819r-1283,1273l4222,213359r1326,-1267l4222,210819xem5552,212092r-1330,1267l6877,213359,5552,212092xem80846,194944l70227,205082r7840,7465l88611,202458r-83,-179l80846,194944xem96695,194722r-7897,7557l88716,202458r10336,9868l106962,204812r331,l96695,194722xem7719,194944r-703,635l,202279r365,l365,209549r2574,2543l4222,210819r2658,l15628,202458,7719,194944xem6880,210819r-2658,l5552,212092r1328,-1273xem23564,194944r-739,635l15628,202458r10143,9634l27037,210819r6308,-6007l33928,204812,23564,194944xem49159,204812r-15231,l41575,212092r1282,-1273l49159,204812xem59579,194944r-735,635l51817,202279r794,l62890,212092r7337,-7010l59579,194944xem122579,204812r-15286,l114939,212092r7640,-7280xem132944,194944r-7703,7335l125775,202279r10280,9813l143391,205082r201,l132944,194944xem158311,205082r-14719,l150955,212092r7356,-7010xem169922,194591r-591,l161256,202279r436,l171972,212092r8152,-7788l169922,194591xem216226,169884r-385,321l180124,204304r8180,7788l198605,202279r-8093,-7688l205937,194591r-7565,-7203l214245,187388r2510,-2389l208626,177239r15292,l216226,169884xem206308,194944r-7703,7335l208937,212092r7658,-7280l216139,204304r-9831,-9360xem234734,187581r-17604,16723l216673,204812r7646,7280l234621,202279r234,l227173,194944r15262,l234734,187581xem242435,194944r-778,635l234621,202279r234,l245135,212092r7620,-7280l242435,194944xem265087,193039r-12332,11773l260369,212092r8139,-7788l268335,204304r,-7455l267252,195579r-2165,l264048,194591r2362,l265087,193039xem15627,187388r-233,193l7914,194722r-195,222l15628,202458r7862,-7514l23330,194722r-7703,-7334xem117430,160021l80846,194944r7870,7514l88798,202279r7897,-7557l88992,187388r15368,l107098,184767r335,l99547,177239r14800,l106959,170205r15358,l124997,167639r413,l117430,160021xem41572,177799r-144,l34138,184767r131,l52611,202279r-794,l59510,194944r-164,-222l59208,194591r-15130,l51642,187388,41572,177799xem125210,187581r-506,378l117723,194591r8052,7688l125241,202279r7703,-7335l125210,187581xem190591,160021r-36581,34923l161692,202279r-436,l169331,194591r591,l162356,187388r14540,l179648,184767r523,l172556,177534r14690,l187556,177239r156,l180324,170205r14620,l197638,167639r933,l190591,160021xem187712,177239r-156,l179648,184767r523,l198605,202279r7703,-7335l205937,194591r-15640,l197842,187388r530,l187712,177239xem224504,177799r-188,l216755,184999r18100,17280l234621,202279r7703,-7335l226983,194944r7751,-7363l224504,177799xem261083,177239r-162,l253013,184767r708,l265087,195579r1264,-988l263462,194591r1625,-1552l268335,193039r,-8890l261083,177239xem266410,194591r-227,131l265087,195579r2165,l266521,194722r-111,-131xem4222,176529l365,180339r,7620l7719,194944r195,-222l15597,187388r-2479,-2389l5556,177799r-1334,l3654,177239r1313,l4222,176529xem33595,170205l18099,184999r-2472,2389l23564,194944r158,-222l34138,184767r131,l26383,177239r14599,l33595,170205xem62300,177239l51642,187388r7937,7556l59743,194722r10443,-9955l62300,177239xem78332,177239r-248,l70186,184767r10660,10177l88761,187388r231,l78332,177239xem135774,177534r-374,265l125306,187388r-96,193l132944,194944r10446,-9945l143593,184999r-7819,-7465xem151696,177239r-155,l143390,184999r203,l154010,194944r7915,-7556l162356,187388,151696,177239xem214245,187388r-15873,l206308,194944r7937,-7556xem253365,169884r-18631,17697l242435,194944r122,-222l253013,184767r708,l245807,177239r15276,l253365,169884xem104360,187388r-15368,l96695,194722r7665,-7334xem114657,177534r-7559,7233l107433,184767r10290,9824l125102,187581r-95,-193l114657,177534xem176896,187388r-14540,l169922,194591r-591,l176896,187388xem268335,193039r-3248,l266410,194591r1925,-1552xem154119,160021r-18129,17218l135774,177534r7819,7465l143390,184999r8151,-7760l151696,177239r-7725,-7355l159266,169884r2357,-2245l162140,167639r-8021,-7618xem205911,160021r-271,l197638,167639r933,l216755,184999r7561,-7200l224504,177799r-586,-560l208473,177239r7704,-7355l215935,169606r-10024,-9585xem22899,160021r-1340,1268l15659,167001r18610,17766l34138,184767r7290,-6968l41572,177799r-590,-560l26227,177239r7368,-7034l22899,160021xem70315,169606r-8015,7633l70186,184767r7898,-7528l78332,177239r-8017,-7633xem96263,160021r-1449,1268l88823,167001r18610,17766l107098,184767r7559,-7233l114347,177239r-14955,l106759,170205r200,l96263,160021xem169628,160021r-8005,7618l162140,167639r18031,17128l179648,184767r7598,-7233l172247,177534r7677,-7329l180324,170205,169628,160021xem243016,160021r-1359,1268l234987,167639r730,l253721,184767r-708,l260921,177239r-15298,l253365,169884r-10349,-9863xem8348,160021r-1355,1268l365,167639r,6350l4222,177799r589,-560l3504,177239r718,-710l5556,176529r10006,-9528l8348,160021xem4967,177239r-156,l4222,177799r1334,l4967,177239xem44265,160021l33595,170205r7977,7594l41428,177799,52058,167639r187,l44265,160021xem227140,159481r-306,228l216468,169606r-242,278l224504,177799r-188,l234987,167639r730,l227140,159481xem122317,170205r-15358,l114657,177534r7660,-7329xem133285,159709r-8288,7930l125410,167639r10364,9895l135990,177239r7743,-7355l143971,169884,133285,159709xem5556,176529r-1334,l4967,177239r-156,l5556,176529xem60248,160021r-219,l52058,167639r187,l62300,177239r8015,-7633l60248,160021xem80947,159481l70315,169606r8017,7633l78084,177239,88823,167001r-7876,-7520xem159266,169884r-15295,l151696,177239r-155,l159266,169884xem194944,170205r-14620,l187712,177239r-156,l194944,170205xem263758,160021r-10393,9863l261083,177239r-162,l268308,170205r27,-8916l265087,161289r-1329,-1268xem52305,152459r-378,243l44265,160021r7980,7618l52058,167639r7971,-7618l60248,160021r-7943,-7562xem154042,125130r-2027,1869l117430,160021r7980,7618l124997,167639r8288,-7930l125670,152459r15192,l143302,150124r398,l136067,142873r15550,l143705,135340r15047,l161568,132645r346,l154042,125130xem161941,152702r-494,355l154119,160021r8021,7618l161623,167639r8001,-7618l161941,152702xem198257,152702r-7666,7319l198571,167639r-933,l205640,160021r271,l198257,152702xem234754,152148r-6914,6601l227140,159481r8577,8158l234987,167639r8002,-7618l242689,159709r-7935,-7561xem15585,153057r-6943,6652l8348,160021r7311,6980l22891,160021r-7306,-6964xem88320,152459r-7373,7022l88823,167001r7322,-6980l95936,159709r-7616,-7250xem265087,158749r-1329,1272l265087,161289r1622,-1268l265087,158749xem266713,160021r-1626,1268l268335,161289r-1622,-1268xem4346,142357r-303,l365,144779r62,7680l8348,160021r294,-312l15585,153057,5556,143509r-1334,l3578,142873r1310,l4346,142357xem26304,142873r-754,636l15585,153057r7314,6964l33285,150124r613,l26304,142873xem41695,142357r-255,l33285,150124r613,l44265,160021r7917,-7562l51979,152148,41695,142357xem80883,125130r-2034,1869l52508,152148r-203,311l60248,160021r-219,l70385,150124r761,l63011,142357r14700,l70340,135340r15513,l88673,132645r-511,-566l80883,125130xem98928,142357l88320,152459r7943,7562l96472,159709r10055,-9585l107063,150124r-8135,-7767xem115060,142357r-386,l106527,150124r536,l117430,160021r7917,-7562l125670,152459,115060,142357xem151617,142873r-738,l143302,150124r398,l154119,160021r7702,-7319l161685,152459r-10068,-9586xem180099,135340r-18022,17119l161941,152702r7687,7319l180020,150124r203,l172628,142873r15349,l180099,135340xem187977,142873r-342,l180020,150124r203,l190591,160021r7666,-7319l187977,142873xem209140,142357r-588,516l198257,152702r7654,7319l205640,160021r11029,-10501l209140,142357xem266741,125130r-1654,1869l261096,126999r-26342,25149l243016,160021r301,-312l253385,150124r-8140,-7767l260491,142357r-7338,-7017l268335,135340r,-8341l265087,126999r-1950,-1869l266741,125130xem261030,142873r-698,636l253385,150124r10373,9897l265087,158749r3248,l268335,150124r276,l261030,142873xem268335,158749r-3248,l266713,160021r1622,-1272xem140862,152459r-15192,l133285,159709r7577,-7250xem78253,142873r-282,l70385,150124r761,l80947,159481r7373,-7022l78253,142873xem224480,142357r-288,l216669,149520r10471,9961l227840,158749r6914,-6601l224480,142357xem80904,90473l26752,142357r-448,516l33898,150124r-613,l41440,142357r255,l34325,135340r14484,l52233,132079r-7267,-6949l59617,125130r-7374,-7021l66903,118109r3294,-3137l69539,114299r-6652,-6350l77572,107949r659,-627l77587,106679r-6633,-6315l85537,100364r2704,-2575l88606,97789,80904,90473xem59617,125130r-2050,1869l52245,132079r18901,18045l70385,150124r7586,-7251l78253,142873r-542,-516l62763,142357r7350,-7017l70340,135340,59617,125130xem106993,134677r-8065,7680l107063,150124r-536,l114674,142357r386,l106993,134677xem132981,125130r-235,l124863,132645r436,l143700,150124r-398,l150879,142873r-15491,l143279,135340r426,l132981,125130xem169421,125130r-7853,7515l161914,132645r18309,17479l180020,150124r7615,-7251l172168,142873r7931,-7533l169421,125130xem242478,125130r-192,l234394,132645r672,l253385,150124r7615,-7251l260491,142357r-15482,l252360,135340r793,l242478,125130xem227191,125130r-2012,1869l211876,139699r-2736,2658l216669,149520r7523,-7163l224480,142357r-7363,-7017l231563,135340r2831,-2695l235066,132645r-7875,-7515xem7719,125130r-2030,1869l365,132079r,7620l4222,143509r666,-636l3260,142873r783,-516l5428,142357r10162,-9712l7719,125130xem4888,142873r-666,636l5556,143509r-668,-636xem5428,142357r-1082,l4888,142873r540,-516xem23601,125130r-149,l15590,132645r10714,10228l26752,142357r7324,-7017l34325,135340,23601,125130xem85853,135340r-15513,l78253,142873r-282,l85853,135340xem158752,135340r-15047,l151617,142873r-738,l158752,135340xem216750,100525r-36651,34815l187977,142873r-342,l198378,132645r552,l191031,125130r15372,l198712,117801r15257,l216706,115195r-162,-223l209184,107949r15329,l216750,100525xem268335,135340r-15182,l261030,142873r512,-516l268335,135889r,-549xem48809,135340r-14484,l41695,142357r-255,l48809,135340xem96966,125130r-431,l89264,132079r-510,566l98928,142357r8065,-7680l96966,125130xem124999,117530r-18006,17147l115060,142357r-386,l124863,132645r436,l117388,125130r15593,l124999,117530xem206403,125130r-132,l198378,132645r552,l209140,142357r2736,-2658l216443,135340r674,l206403,125130xem231563,135340r-14446,l224480,142357r-288,l231563,135340xem15619,117530r-5937,5659l7719,125130r7871,7515l23452,125130r149,l15619,117530xem161768,47942r-307,187l82840,123189r-1957,1941l88754,132645r510,-566l96535,125130r431,l88983,117530r15504,l106930,115195r-7628,-7246l114936,107949r-7967,-7585l122447,100364r2694,-2575l125403,97789r-7854,-7497l132986,90292r-7639,-7305l140629,82987r3027,-2894l136258,73024r15468,l143785,65457r15185,l161744,62806r128,l154073,55365r15456,l161768,47942xem114936,107949r-425,l106930,115195r18369,17450l124863,132645r7883,-7515l117018,125130r7981,-7600l114936,107949xem161756,117801r-429,308l156006,123189r-1964,1941l161914,132645r-346,l169421,125130r-7665,-7329xem187881,107479r-7844,7493l180353,114972r18577,17673l198378,132645r7893,-7515l190847,125130r7716,-7329l198712,117801,187881,107479xem234814,117801r-5644,5388l227191,125130r7875,7515l234394,132645r7892,-7515l242478,125130r-7664,-7329xem41572,107949r-144,l34080,114972r246,l52245,132079r7285,-6949l44732,125130r7328,-7021l52243,118109,41572,107949xem265087,123189r-1950,1941l265087,126999r1593,-1869l265087,123189xem3587,107322l365,110489r,7620l7719,125130r1963,-1941l15614,117530,5556,107949r-1334,l3587,107322xem26313,107322l15619,117530r7982,7600l23452,125130,34080,114972r246,l26313,107322xem66903,118109r-14660,l59617,125130r1951,-1941l66903,118109xem78261,107322r-195,157l70904,114299r-661,673l80883,125130r1957,-1941l88768,117530r215,l78261,107322xem104487,117530r-15504,l96966,125130r-431,l104487,117530xem135553,107479r-10554,10051l132981,125130r-235,l143402,114972r-7849,-7493xem151453,107949r-685,l143402,114972r10640,10158l156006,123189r5644,-5388l161473,117530r-10020,-9581xem172477,107479r-10543,10051l161756,117801r7665,7329l180037,114972r316,l172477,107479xem213969,117801r-15257,l206403,125130r-132,l213969,117801xem224513,107949r-197,l216940,114972r-162,223l227191,125130r1979,-1941l234814,117801r-10301,-9852xem245215,107949r-2743,2540l234814,117801r7664,7329l242286,125130r10435,-9935l252541,114972r-7326,-7023xem261000,107322r-8044,7650l252774,115195r10363,9935l265087,123189r3248,l268335,114299r-7335,-6977xem268335,123189r-3248,l266741,125130r1594,-1941xem96390,90292r-276,l88241,97789r365,l106930,115195r7581,-7246l98803,107949r7945,-7585l106969,100364,96390,90292xem206050,90292r-221,l197993,97789r543,l216778,115195r162,-223l224316,107949r-15382,l216750,100525,206050,90292xem265087,88899r-19461,18580l245215,107949r7559,7246l252956,114972r8035,-7650l253686,100364r14649,l268335,91439r-3248,l263882,90292r2985,l265087,88899xem33604,100364r-7291,6958l34326,114972r-246,l41428,107949r144,l33604,100364xem60374,90292r-471,l52058,97789r187,l70243,114972r661,-673l77572,107949r-14908,l70581,100364r373,l60374,90292xem161737,82565r-466,422l135553,107479r7849,7493l150768,107949r685,l143520,100364r15205,l161858,97378r-7449,-7086l169845,90292r-8108,-7727xem234823,47942r-62346,59537l180353,114972r-316,l187867,107479r-7452,-7115l195303,100364r2690,-2575l198536,97789r-7858,-7497l206050,90292r-7638,-7305l213463,82987r2726,-2609l216454,80378r-7670,-7354l224946,73024r-7955,-7567l231782,65457r3013,-2883l227228,55365r15352,l234823,47942xem4222,106679r-635,643l4222,107949r661,-627l4222,106679xem4897,107322r-675,627l5556,107949r-659,-627xem52259,82565l33604,100364r7968,7585l41428,107949,52058,97789r187,l44392,90292r15982,l52259,82565xem122447,100364r-15478,l114936,107949r-425,l122447,100364xem158725,100364r-15205,l151453,107949r-685,l158725,100364xem227158,90639r-10408,9886l224513,107949r-197,l234802,97966r-7644,-7327xem243097,90292r-234,l234802,97966r10413,9983l245626,107479r7452,-7115l253686,100364,243097,90292xem132986,90292r-7845,7497l125403,97789r10150,9690l143024,100364r496,l132986,90292xem169845,90292r-553,l161858,97378r10619,10101l179914,100364r501,l169845,90292xem195303,100364r-14888,l187881,107479r7422,-7115xem15571,83195l365,97789r,6350l3587,107322r635,-643l5559,106679,15625,97118,8474,90292r14551,l15571,83195xem5559,106679r-1337,l4897,107322r662,-643xem23025,90292r-215,l15625,97118r10688,10204l33604,100364,23025,90292xem85537,100364r-14583,l78261,107322r644,-643l85537,100364xem268299,100364r-14613,l261000,107322r7299,-6958xem245761,73024r-729,635l227158,90639r7644,7327l242863,90292r234,l235418,82987r15117,l253275,80378r203,l245761,73024xem42238,73024r-1252,l33546,80093r163,l52245,97789r-187,l59903,90292r-15742,l52259,82565,42238,73024xem88718,82987r-7814,7486l88606,97789r-365,l96114,90292r276,l88718,82987xem114928,73024r-682,l106866,80093r18537,17696l125141,97789r7845,-7497l117299,90292r7651,-7305l125347,82987,114928,73024xem187995,73024r-590,l179990,80093r18546,17696l197993,97789r7836,-7497l190464,90292r7652,-7305l198412,82987,187995,73024xem151726,73024r-674,l143689,80093r18169,17285l169292,90292r-15691,l161715,82565r-9989,-9541xem3579,73024l365,76199r16,6366l15625,97118r7185,-6826l8177,90292r7394,-7097l5556,73659r-1334,l3579,73024xem261035,73024r-703,635l253275,80378r203,l265087,91439r1468,-1147l263629,90292r1458,-1393l268335,88899r,-8806l264353,76199r-3318,-3175xem266867,90292r-312,l265087,91439r3248,l266867,90292xem224946,73024r-1072,l216189,80378r265,l227158,90639r8055,-7652l235418,82987,224946,73024xem78254,73024r-285,l70276,80378,80904,90473r7814,-7486l78254,73024xem44256,55662l15571,83195r7454,7097l22810,90292,33546,80093r163,l26305,73024r15933,l34290,65457r14662,l51743,62806r-210,-232l44256,55662xem70306,65457r-387,258l52259,82565r8115,7727l59903,90292,70276,80378,62535,73024r15719,l70306,65457xem107013,65457l88718,82987r7672,7305l96114,90292,106824,80093,99462,73024r15466,l107013,65457xem140629,82987r-15282,l132986,90292r7643,-7305xem190362,55365r-397,297l161737,82565r8108,7727l169292,90292,179990,80093r-7408,-7069l187995,73024r-7913,-7567l195343,65457r2781,-2651l190362,55365xem213463,82987r-15051,l206050,90292r-221,l213463,82987xem250535,82987r-15117,l243097,90292r-234,l250535,82987xem268335,88899r-3248,l266867,90292r-312,l268335,88899xem59705,55365r-129,l51987,62574r-210,232l70276,80378r7693,-7354l62257,73024r7931,-7567l67521,62806,59705,55365xem206381,55365r-451,l198124,62806r18330,17572l216189,80378r7685,-7354l208551,73024r7926,-7567l216991,65457,206381,55365xem253396,65715r-4353,4134l245761,73024r7717,7354l253275,80378r7724,-7354l257717,69849r-4321,-4134xem23690,55365r-326,l15820,62574r-218,232l33709,80093r-163,l40986,73024r-14819,l34051,65457r239,l23690,55365xem96458,55365r-7555,7209l88758,62806r18108,17287l114246,73024r-15131,l107013,65457,96458,55365xem133195,55365r-404,l125582,62229r-309,345l143689,80093r7363,-7069l135385,73024r7926,-7567l143785,65457,133195,55365xem169529,55365r-7785,7441l161872,62806r18118,17287l187405,73024r-15672,l179679,65457r403,l169529,55365xem15641,47701r-274,241l365,62229r,7620l4222,73659,15578,62806r-219,-232l7807,55365r15883,l15641,47701xem4889,73024r-667,635l5556,73659r-667,-635xem48952,65457r-14662,l42238,73024r-1252,l48952,65457xem140440,r-1649,l72967,62806r-2661,2651l78254,73024r-285,l88661,62806r-146,-232l80963,55365r15495,l88696,47942r15517,l106879,45394r335,l99546,38099r15531,l107149,30544r15267,l125141,27939r190,l117611,20573r15540,l125290,13056r15424,l143427,10462r-220,-303l136583,3809,140440,xem125406,47942r-307,187l107013,65457r7915,7567l114246,73024,125220,62574r-309,-345l117695,55365r15500,l125406,47942xem158970,65457r-15185,l151726,73024r-674,l158970,65457xem195343,65457r-15261,l187995,73024r-590,l195343,65457xem231782,65457r-14791,l224946,73024r-1072,l231782,65457xem242580,55365r-251,l234795,62574r10966,10450l249043,69849r4353,-4134l242580,55365xem263759,55871r-10363,9844l261035,73024r3298,-3175l268335,66039r,-8890l265087,57149r-1328,-1278xem2937,38099l365,40639r,7620l15602,62806r218,-232l23364,55365r-15790,l15621,47701,6890,39369r-2668,l2937,38099xem52105,48129r-7849,7533l51777,62806r210,-232l59576,55365r129,l52105,48129xem78402,38099r-651,l70072,45394r447,l88758,62806r145,-232l96447,55365r-15681,l88545,47942r151,l78402,38099xem151477,38099r-556,l143261,45394r363,l161872,62806r-128,l169529,55365r-15647,l161657,47942r-141,-241l151477,38099xem198325,47701r-7255,6908l190362,55365r7762,7441l205930,55365r451,l198325,47701xem115077,38099r-566,l106879,45394r335,l125273,62574r309,-345l132791,55365r-15244,l125294,47942r-141,-241l115077,38099xem224537,38099r-496,l216389,45394r376,l234795,62574r7534,-7209l227049,55365r7774,-7423l224537,38099xem265087,54609r-1328,1262l265087,57149r1268,-1487l266052,55365r-965,-756xem266433,55662r-256,209l265087,57149r3248,l266433,55662xem260490,38099r-1445,1270l257717,40639r-4844,4755l263759,55871r1328,-1262l267252,54609r1083,-1270l268335,45719r-7845,-7620xem41572,38099r-144,l33622,45560,44256,55662r7849,-7533l41572,38099xem267252,54609r-2165,l266433,55662r176,-297l267252,54609xem25768,38099r-1399,1270l15641,47701r8049,7664l23364,55365,33622,45560,25768,38099xem70500,30544r-243,162l52105,48129r7600,7236l59576,55365,70072,45394r447,l62878,38099r15524,l70500,30544xem104213,47942r-15517,l96458,55365r7755,-7423xem143576,30544r-292,162l125546,47701r-140,241l133195,55365r-404,l143261,45394r363,l135979,38099r15498,l143576,30544xem213523,r-1649,l161910,47701r-142,241l169529,55365r10432,-9971l172352,38099r15880,l180289,30544r15210,l198224,27939r223,l190717,20573r15505,l198365,13056r15431,l216510,10462r-246,-303l209666,3809,213523,xem188232,38099r-639,l179961,45394r10401,9971l191070,54609r7255,-6908l188232,38099xem234705,13056l198325,47701r8056,7664l205930,55365r10459,-9971l216765,45394r-7655,-7295l224537,38099r-7896,-7555l231967,30544r2732,-2605l227084,20573r15361,l234705,13056xem252877,30706l234823,47942r7757,7423l242329,55365r10420,-9971l247933,40639r-2639,-2540l260490,38099r-7613,-7393xem33636,30544r-6600,6285l25768,38099r7854,7461l41428,38099r144,l33636,30544xem60073,20573r-308,l52058,27939r177,l70519,45394r-447,l77751,38099r-15197,l70426,30544,68227,28370,60073,20573xem96687,20573r-487,l88446,27939r420,l107214,45394r-335,l114511,38099r-15651,l106779,30544r370,l96687,20573xem133151,20573r-303,l125141,27939r190,l143624,45394r-363,l150921,38099r-15354,l143453,30544r-2150,-2174l133151,20573xem169808,20573r-483,l161590,27939r164,l179961,45394r7632,-7295l171966,38099r7914,-7555l180289,30544,169808,20573xem206222,20573r-292,l198224,27939r223,l216765,45394r-376,l224041,38099r-15634,l216341,30544r300,l206222,20573xem242445,20573r-207,180l234737,27939r18136,17455l257717,40639r2655,-2540l245133,38099r7744,-7393l242445,20573xem4222,36829l2937,38099r1285,1270l5527,38099,4222,36829xem5556,38099l4222,39369r2668,l5556,38099xem7641,20881l365,27939r,7620l2937,38099,4222,36829r2610,l15525,28370,7641,20881xem6832,36829r-2610,l5556,38099,6832,36829xem23352,20753r-7827,7617l25768,38099r1268,-1270l33636,30544,23352,20753xem67358,l65708,,33636,30544r7936,7555l41428,38099,52058,27939r177,l44519,20573r15554,l52210,13056r15421,l70345,10462r148,l63500,3809,67358,xem103899,r-1650,l72691,28370r-2191,2174l78402,38099r-651,l88446,27939r420,l81123,20573r15564,l88798,13056r15315,l106844,10462r170,l100042,3809,103899,xem122416,30544r-15267,l115077,38099r-566,l122416,30544xem176982,r-1650,l145722,28370r-2146,2174l151477,38099r-556,l161590,27939r164,l154070,20573r15738,l161905,13056r15315,l179943,10462r163,l173124,3809,176982,xem195499,30544r-15210,l188232,38099r-639,l195499,30544xem231967,30544r-15326,l224537,38099r-496,l231967,30544xem265087,19049l252877,30706r7613,7393l261699,36829r6569,-6285l268335,22859r-1083,-1270l265087,21589r-1079,-1016l266386,20573r-1299,-1524xem15490,13267l7641,20881r7884,7489l23352,20753,15490,13267xem38556,l36906,r3858,3809l33928,10462,52235,27939r-177,l59765,20573r-15660,l51999,13056r211,l38556,xem75097,l73448,r3857,3809l70345,10462r148,l88866,27939r-420,l96200,20573r-15386,l88647,13056r151,l75097,xem111639,r-1650,l113846,3809r-7002,6653l107014,10462r18317,17477l125141,27939r7707,-7366l117228,20573r7879,-7517l125290,13056,111639,xem148180,r-1650,l150388,3809r-6644,6350l143523,10462r18231,17477l161590,27939r7735,-7366l153859,20573r7846,-7517l161905,13056,148180,xem184721,r-1649,l186929,3809r-6986,6653l180106,10462r18341,17477l198224,27939r7706,-7366l190324,20573r7874,-7517l198365,13056,184721,xem221263,r-1650,l223470,3809r-6644,6350l216578,10462r18159,17477l242426,20573r-15615,l234705,13056,221263,xem257804,r-1649,l260012,3809r-6979,6653l253271,10462r11816,11127l266386,20573r-2895,l265087,19049r3248,l268335,10159,257804,xem266386,20573r-1299,1016l267252,21589r-866,-1016xem4222,2539l365,6349r,7620l7641,20881r7849,-7614l4222,2539xem30816,l29167,,15490,13267r7862,7486l33928,10462,26959,3809,30816,xem67631,13056r-15421,l60073,20573r-308,l67631,13056xem104113,13056r-15315,l96687,20573r-487,l104113,13056xem140714,13056r-15424,l133151,20573r-303,l140714,13056xem177220,13056r-15315,l169808,20573r-483,l177220,13056xem213796,13056r-15431,l206222,20573r-292,l213796,13056xem250064,r-1649,l234705,13056r7740,7517l253033,10462r238,l246207,3809,250064,xem268335,19049r-3248,l266386,20573r1949,-1524xem36906,l30816,,26959,3809r6969,6653l40764,3809,36906,xem73448,l67358,,63500,3809r6993,6653l70345,10462,77305,3809,73448,xem109989,r-6090,l100042,3809r6972,6653l106844,10462r7002,-6653l109989,xem146530,r-6090,l136583,3809r6940,6653l143744,10159r6644,-6350l146530,xem183072,r-6090,l173124,3809r6982,6653l179943,10462r6986,-6653l183072,xem219613,r-6090,l209666,3809r6912,6653l216826,10159r6644,-6350l219613,xem256155,r-6091,l246207,3809r7064,6653l253033,10462r6979,-6653l256155,xe" stroked="f">
                  <v:path arrowok="t"/>
                </v:shape>
                <v:shape id="Graphic 164" o:spid="_x0000_s1186" style="position:absolute;left:8987;top:13476;width:2794;height:10204;visibility:visible;mso-wrap-style:square;v-text-anchor:top" coordsize="279400,1020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" path="m278930,l267970,r,177l10960,177r,-177l,,,4953r,6197l,1020025r10960,l10960,11150r,-521l267970,10629r,521l267970,1020025r10960,l278930,11150r-2782,l276148,10629r2782,l278930,5410r-2782,2654l276148,4953r2782,l278930,xe" fillcolor="#0000c0" stroked="f">
                  <v:path arrowok="t"/>
                </v:shape>
                <v:shape id="Graphic 165" o:spid="_x0000_s1187" style="position:absolute;left:4870;top:16942;width:2686;height:6750;visibility:visible;mso-wrap-style:square;v-text-anchor:top" coordsize="268605,675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" path="m268578,l,,,674385r268578,l268578,xe" fillcolor="#600051" stroked="f">
                  <v:path arrowok="t"/>
                </v:shape>
                <v:shape id="Graphic 166" o:spid="_x0000_s1188" style="position:absolute;left:4870;top:16949;width:2680;height:6731;visibility:visible;mso-wrap-style:square;v-text-anchor:top" coordsize="267970,67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" path="m22391,667623r-216,166l19265,670559r3268,2540l28177,673099r-5786,-5476xem29765,660563r-5164,4916l22391,667623r5786,5476l31506,673099r5761,-5476l29765,660563xem37289,667623r-197,166l31506,673099r5644,l40418,670559r-3129,-2936xem58904,667623r-195,166l55806,670559r3269,2540l64718,673099r-5814,-5476xem77057,650334r-514,434l58904,667623r5814,5476l68047,673099r5748,-5476l71645,665479r-5145,-4916l81204,660563r3334,-3177l77057,650334xem73887,667623r-267,166l68047,673099r5644,l76960,670559r-3073,-2936xem95437,667623r-3089,2936l95616,673099r5644,l95437,667623xem102978,660563r-1277,1106l95437,667623r5823,5476l104588,673099r5775,-5476l108153,665479r-5175,-4916xem110410,667623r-222,166l104588,673099r5645,l113501,670559r-3091,-2936xem132050,667623r-236,166l128909,670559r3252,2540l137821,673099r-5771,-5476xem212372,590951r-78137,74528l132050,667623r5771,5476l141110,673099r5758,-5476l144708,665479r-5144,-4916l154292,660563r3340,-3177l157767,657386r-7448,-7052l165327,650334r-7440,-7086l172498,643248r3289,-3129l176240,640119r-7320,-6963l183735,633156r-7713,-7328l190814,625828r3387,-3221l193943,622299r-6696,-6358l202356,615941r-7875,-7507l209104,608434r3260,-3100l204997,598301r15094,l212372,590951xem146950,667623r-256,166l141110,673099r5661,l150022,670559r-3072,-2936xem168578,667623r-201,166l165451,670559r3251,2540l174362,673099r-5784,-5476xem176067,660563r-1226,1106l168578,667623r5784,5476l177651,673099r5813,-5476l176067,660563xem183480,667623r-5829,5476l183312,673099r3251,-2540l183480,667623xem205147,667623r-243,166l201992,670559r3251,2540l210904,673099r-5757,-5476xem212583,660563r-1248,1106l207331,665479r-2184,2144l210904,673099r3289,l219990,667623r-7407,-7060xem220014,667623r-200,166l214193,673099r5660,l223105,670559r-3091,-2936xem241677,667623r-287,166l238533,670559r3252,2540l247445,673099r-5768,-5476xem259499,650334r-560,434l243771,665479r-2094,2144l247445,673099r3289,l256740,667789r-7580,-7226l264912,660563r3057,-2704l267969,655319r-3248,l259499,650334xem256740,667789r-6006,5310l256395,673099r3251,-2540l256740,667789xem264912,660563r-15752,l256740,667789r8172,-7226xem19327,650768r-7447,7091l12076,657859r10315,9764l24601,665479r5164,-4916l19327,650768xem40549,650334r-495,434l29765,660563r7524,7060l48036,657386r-7487,-7052xem55798,650334r-344,l48036,657386r10868,10237l66280,660563r220,l55798,650334xem81204,660563r-14704,l73887,667623r2157,-2144l81204,660563xem92210,650334r-271,l84554,657386r10883,10237l102866,660563r-2734,-2704l92210,650334xem157713,608434r-52003,49425l102978,660563r7432,7060l112624,665479r8534,-8093l119088,655319r-5253,-4985l128863,650334r-7413,-7086l136066,643248r3299,-3129l139532,640119r-7355,-6963l147290,633156r-7694,-7328l154435,625828r3397,-3221l150827,615941r14788,l157713,608434xem128863,650334r-269,l123337,655319r-2072,2067l132050,667623r2185,-2144l139390,660563r174,l128863,650334xem154292,660563r-14728,l146950,667623r2172,-2144l154292,660563xem165327,650334r-280,l157632,657386r135,l168578,667623r7432,-7060l173229,657859r-7902,-7525xem194358,643248r-736,641l178866,657859r-2799,2704l183480,667623r10851,-10237l192216,655319r-5240,-4985l201816,650334r-7458,-7086xem201816,650334r-5292,4985l194388,657386r10759,10237l207331,665479r5167,-4916l209737,657859r-7921,-7525xem249001,625828r-33662,32031l212583,660563r7431,7060l230827,657386r-2108,-2067l223468,650334r14963,l230998,643248r14795,l248952,640264r-7446,-7108l256696,633156r-7695,-7328xem238431,650334r-139,l233014,655319r-2119,2067l241677,667623r2094,-2144l248840,660563r320,l238431,650334xem11314,643248l,654049r,7620l3877,665479r8003,-7620l12076,657859,4124,650334r14741,l11314,643248xem3877,636269l,640119r,6310l12076,657859r-196,l19327,650768r-462,-434l3892,650334r7422,-7086l3877,636269xem102976,590951r-328,226l41943,648969r-1394,1365l48036,657386r7418,-7052l55798,650334r-7414,-7086l62908,643248r3291,-3129l58795,633156r15332,l66414,625828r14818,l84620,622607r-7021,-6666l92884,615941r-7854,-7507l99530,608434r3261,-3100l95367,598301r15326,l102976,590951xem102951,625564l78428,648969r-1371,1365l84554,657386r7385,-7052l92210,650334r-7459,-7086l99375,643248r3283,-3129l103073,640119r-7337,-6963l110892,633156r-7941,-7592xem110892,633156r-925,l102658,640119r415,l121265,657386r2072,-2067l128594,650334r-14966,l121083,643248r367,l110892,633156xem147290,633156r-582,l139365,640119r167,l157767,657386r-135,l165047,650334r-14933,l157543,643248r344,l147290,633156xem183735,633156r-625,l175787,640119r453,l194388,657386r2136,-2067l201816,650334r-15001,l194300,643248r-2834,-2747l183735,633156xem220412,633156r-363,l216744,636269r-4033,3850l230895,657386r2119,-2067l238292,650334r-15044,l230694,643248r304,l220412,633156xem264721,645159r-3928,3810l259499,650334r5222,4985l267969,652779r,-3810l264721,645159xem267969,652779r-3248,2540l267969,655319r,-2540xem29882,625564r-322,264l11314,643248r8013,7520l30110,640501r-7799,-7345l37825,633156r-7943,-7592xem37825,633156r-7715,7345l40549,650334r1394,-1365l47953,643248r431,l37825,633156xem62908,643248r-14524,l55798,650334r-344,l62908,643248xem74127,633156r-603,l66199,640119r10858,10215l78428,648969r5994,-5721l84751,643248,74127,633156xem99375,643248r-14624,l92210,650334r-271,l99375,643248xem136066,643248r-14616,l128863,650334r-269,l136066,643248xem172498,643248r-14611,l165327,650334r-280,l172498,643248xem212726,625828r-323,281l197201,640501r-2843,2747l201816,650334r10842,-10215l208656,636269r-3279,-3113l220412,633156r-7686,-7328xem245793,643248r-14795,l238431,650334r-139,l245793,643248xem256696,633156r-219,l248952,640264r10547,10070l260793,648969r3928,-3810l267969,645159r,-1270l256696,633156xem267969,645159r-3248,l267969,648969r,-3810xem19813,615941r-1255,l11336,622817r18774,17684l37825,633156r-15940,l29836,625564r-2394,-2331l19813,615941xem238617,615941r-295,l230849,622981r18103,17283l256477,633156r-15177,l249001,625828r-10384,-9887xem56006,615941r-1445,1278l48246,623233r17953,16886l73524,633156r-14970,l66250,625828r164,l56006,615941xem92884,615941r-1251,l84622,622607r18451,17512l102658,640119r7309,-6963l94997,633156r7954,-7592l92884,615941xem129215,615941r-1182,l121037,622607r18495,17512l139365,640119r7343,-6963l131702,633156r7710,-7328l139596,625828r-10381,-9887xem165615,615941r-754,l157833,622607r18407,17512l175787,640119r7323,-6963l168124,633156r7682,-7328l176022,625828r-10407,-9887xem202356,615941r-1146,l194524,622299r-257,308l212711,640119r4033,-3850l220049,633156r-15089,l212700,625828r-250,-264l202356,615941xem66417,590641l32279,623233r-2397,2331l37825,633156r10421,-9923l40495,615941r15511,l48104,608434r15685,l66734,605629r-7721,-7328l74430,598301r-8013,-7660xem81232,625828r-14818,l74127,633156r-603,l81232,625828xem139312,590951r-331,226l102951,625564r7941,7592l109967,633156r11070,-10549l113997,615941r15218,l121332,608434r14579,l139421,605089r-7134,-6788l147048,598301r-7736,-7350xem154435,625828r-14839,l147290,633156r-582,l154435,625828xem190814,625828r-14792,l183735,633156r-625,l190814,625828xem230903,608596r-17924,16968l212726,625828r7686,7328l220049,633156r10800,-10175l223474,615941r15143,l230903,608596xem259391,615941r-10390,9887l256696,633156r-219,l267969,622299r,-1270l264721,621029r-5330,-5088xem4036,615941r-1376,1278l,619759r,6350l3877,629919r7459,-7102l4036,615941xem37438,598301r-354,l29388,605629r144,l48246,623233r7658,-7292l39916,615941r7864,-7507l48104,608434,37438,598301xem220091,598301r-333,l212364,605334r18485,17647l238322,615941r-15178,l230903,608596,220091,598301xem11959,608434r-266,162l6651,613409r-2615,2532l11336,622817r7222,-6876l19813,615941r-7854,-7507xem74430,598301r-7696,7328l84622,622607r7011,-6666l76636,615941r7886,-7507l85030,608434,74430,598301xem110693,598301r-504,l102794,605334r18243,17273l128033,615941r-14999,l120900,608434r432,l110693,598301xem147048,598301r-503,l139421,605089r18412,17518l164861,615941r-15047,l157713,608434,147048,598301xem183853,598301r-391,l176304,605089r-229,245l194267,622607r257,-308l201210,615941r-15038,l194043,608434r438,l183853,598301xem264721,610869r-5330,5072l264721,621029r3248,-3810l267969,613409r-3248,-2540xem267969,617219r-3248,3810l267969,621029r,-3810xem3877,600709l,604519r,7620l4036,615941r2615,-2532l11863,608434,9360,605950,3877,600709xem29938,591177l14464,605950r-2505,2484l19813,615941r-1255,l29388,605629r144,l22177,598711r14476,l37084,598301r354,l29938,591177xem63789,608434r-15685,l56006,615941r2557,-2532l63789,608434xem99530,608434r-14500,l92884,615941r-1251,l99530,608434xem135911,608434r-14579,l129215,615941r-1182,l135911,608434xem176143,590951r-273,226l157713,608434r7902,7507l164861,615941r11185,-10607l175818,605089r-7149,-6788l183853,598301r-7710,-7350xem209104,608434r-14623,l202356,615941r-1146,l209104,608434xem241344,598711r-10441,9885l238617,615941r-295,l248926,605950r-7582,-7239xem257437,598301r-392,l248926,605950r10465,9991l264721,610869r3248,l267969,608434r-2499,-2484l257437,598301xem267969,610869r-3248,l267969,613409r,-2540xem260053,581035r-2039,1894l241344,598711r7582,7239l257045,598301r392,l249718,590951r15129,l267921,588055r48,-2586l264721,585469r-4668,-4434xem19262,581035r-2047,1894l11343,588520r18189,17109l29388,605629r7265,-6918l22047,598711r7891,-7534l19262,581035xem56367,581035r-1149,l48031,587878r18703,17751l74430,598301r-16037,l66417,590641,56367,581035xem92564,581035r-7694,7326l102794,605334r7395,-7033l95165,598301r7720,-7350l102650,590641,92564,581035xem165742,581035r-1077,l157484,587878r207,l176075,605334r229,-245l183462,598301r-15088,l176107,590951r-289,-310l165742,581035xem201957,581035r-288,l194266,588055r18098,17279l219758,598301r-15092,l212372,590951r-10415,-9916xem128874,581035r-522,l121153,587878r178,l139421,605089r7124,-6788l131516,598301r7701,-7350l138986,590641r-10112,-9606xem239303,581035r-1390,l230356,588221r10988,10490l249540,590951r178,l239303,581035xem48469,573485l29938,591177r7500,7124l37084,598301,48031,587878r-7210,-6843l56367,581035r-7898,-7550xem102613,556085l66417,590641r8013,7660l84870,588361r-7738,-7326l92564,581035r-7927,-7550l100493,573485r2854,-2718l95560,563359r14709,l102613,556085xem131868,563359r-28657,27282l102976,590951r7717,7350l110189,598301r10964,-10423l121331,587878r-7192,-6843l128874,581035r-7718,-7333l136065,573702r3231,-3071l139526,570631r-7658,-7272xem175753,556085r-36211,34556l139312,590951r7736,7350l146545,598301r10939,-10423l157691,587878r-7207,-6843l165742,581035r-7919,-7550l172588,573485r2996,-2854l176014,570631r-7617,-7272l183393,563359r-7640,-7274xem194256,573702r-17822,16939l176143,590951r7710,7350l183462,598301r10804,-10246l186912,581035r15045,l194256,573702xem222829,581035r-2047,1894l212372,590951r7719,7350l219758,598301r10598,-10080l222829,581035xem264847,590951r-15129,l257437,598301r-392,l264847,590951xem3386,581035r-2050,1894l,584199r,7620l3877,595629r7466,-7109l3386,581035xem11315,573485r-265,217l5347,579119r-1961,1916l11343,588520r7862,-7485l17246,579119r-5931,-5634xem74005,563359r-224,l66144,570631r18726,17730l92564,581035r-16085,l84386,573485r251,l74005,563359xem231029,573156r-6252,5963l222829,581035r7527,7186l237913,581035r1390,l231029,573156xem183393,563359r-177,l175584,570631r430,l194266,588055r7403,-7020l186541,581035r7715,-7333l183393,563359xem37876,563359r-536,408l30004,570767r18027,17111l55218,581035r-14656,l48469,573485,37876,563359xem110699,563767r-7352,7000l121331,587878r-178,l128352,581035r-15051,l121003,573702r153,l110699,563767xem147201,563359r-256,l139296,570631r230,l157691,587878r-207,l164665,581035r-15057,l157518,573485r305,l147201,563359xem264721,576579r-2683,2540l260053,581035r4668,4434l267969,582929r,-3810l264721,576579xem267969,582929r-3248,2540l267969,585469r,-2540xem3877,566419l,570229r,7620l3386,581035r1961,-1916l11279,573485r-311,-329l3877,566419xem29933,555766l11625,573156r-310,329l19262,581035r1954,-1916l29988,570767r-7790,-7408l37876,563359r-7943,-7593xem66531,556241l48469,573485r7898,7550l55218,581035,66144,570631r-7248,-6864l73353,563767r428,-408l74005,563359r-7474,-7118xem100493,573485r-15856,l92564,581035r7929,-7550xem136065,573702r-14909,l128874,581035r-522,l136065,573702xem172588,573485r-14765,l165742,581035r-1077,l172588,573485xem204742,563767r-2824,2652l194256,573702r7701,7333l201669,581035r10615,-10067l204742,563767xem220740,563359r-432,l212284,570968r10545,10067l224777,579119r6252,-5963l220740,563359xem264721,541019r-33692,32137l239303,581035r-1390,l248853,570631r247,l241444,563359r15308,l249112,556085r15035,l267969,552449r,-1270l264721,551179r-5243,-5005l267969,546174r,-1345l264721,541019xem256752,563359r-253,l248853,570631r247,l260053,581035r1985,-1916l264721,576579r3248,l267969,574039,256752,563359xem267969,576579r-3248,l267969,579119r,-2540xem230991,538830r-204,151l205139,563359r-397,408l212284,570968r8024,-7609l220740,563359r-7640,-7274l227978,556085r2907,-2757l223354,546174r15350,l230991,538830xem19898,546174r-174,l11940,553623r18064,17144l37769,563359r-15830,l29933,555766,19898,546174xem92181,546174r-352,l84667,552994r18680,17773l110699,563767r-430,-408l94993,563359r7620,-7274l92181,546174xem55961,546174r-144,l47994,553623r189,l66144,570631r7209,-6864l58649,563767r7882,-7526l55961,546174xem139571,556085r-227,156l131868,563359r7658,7272l139296,570631r7649,-7272l147201,563359r-7630,-7274xem165345,546174r-323,l157694,553141r18320,17490l175584,570631r7632,-7272l168128,563359r7622,-7274l165345,546174xem238704,546174r-276,l230885,553328r18215,17303l248853,570631r7646,-7272l241300,563359r7627,-7274l249112,556085r-10408,-9911xem113380,545805r-10767,10280l110699,563767r10654,-10144l121614,553623r-8234,-7818xem201971,545488r-8032,7653l193808,553328r10934,10439l205139,563359r7653,-7274l213100,556085,201971,545488xem48006,538598l29933,555766r7943,7593l39890,561339r8104,-7716l48183,553623r-7867,-7449l55961,546174r-7955,-7576xem84610,538981l66531,556241r7474,7118l73781,563359,84667,552994r-7168,-6820l92181,546174r-7571,-7193xem129176,546174r-7823,7449l121614,553623r10254,9736l139509,556085r-272,-319l129176,546174xem157632,538830r-17789,16936l139571,556085r7630,7274l146945,563359r10749,-10218l150397,546174r14948,l157632,538830xem194403,538282r-18650,17803l183393,563359r-177,l193742,553328r-131,-187l186314,546174r14936,l201971,545488r-7568,-7206xem227978,556085r-14878,l220740,563359r-432,l227978,556085xem264147,556085r-15035,l256752,563359r-253,l264147,556085xem11972,538598r-368,232l,549909r,7620l3877,561339r8063,-7716l4092,546174r15806,l11972,538598xem3877,530859l,534669r,7620l11940,553623r7784,-7449l3912,546174r7936,-7576l11642,538282,3877,530859xem37881,528954r-163,l29965,536374r18218,17249l47994,553623r7823,-7449l40030,546174r7976,-7576l37881,528954xem157783,503414r-44403,42391l121614,553623r-261,l129176,546174r-7947,-7576l137133,538598r2560,-2438l139907,536160r-8070,-7705l146736,528455r-7407,-7052l155191,521403r2592,-2468l149740,511257r16281,l157783,503414xem184082,528455r-420,l175557,536160r267,l193808,553328r131,-187l201250,546174r-15117,l194403,538282r-10321,-9827xem220095,528455r-249,l212079,535856r412,l230885,553328r7543,-7154l223219,546174r7727,-7344l230747,538598,220095,528455xem147260,528954r-7567,7206l139907,536160r17787,16981l165022,546174r-15103,l157632,538830r-10372,-9876xem74057,528954r-156,l66653,535856r18014,17138l91829,546174r-14753,l84610,538981,74057,528954xem256689,528954r-2112,1905l248989,536160r15732,15019l267969,547369r,-1195l259317,546174r5404,-5155l267969,541019r,-1270l256689,528954xem267969,547369r-3248,3810l267969,551179r,-3810xem29952,521403r-335,231l12179,538282r-207,316l19898,546174r-174,l29965,536374r-7835,-7420l37881,528954r-7929,-7551xem66108,521403l48006,538598r7955,7576l55817,546174,66653,535856r-7779,-7401l73530,528455r-7422,-7052xem131695,494029l84610,538981r7571,7193l91829,546174r10837,-10318l102902,535856r-7268,-6902l109914,528954r525,-499l110589,528455r-7397,-7052l117845,521403r3307,-3149l113823,511257r14851,l121251,504189r14672,l139082,501182r-144,-238l131695,494029xem137133,538598r-15904,l129176,546174r7957,-7576xem186595,511257r-28963,27573l165345,546174r-323,l175557,536160r267,l168277,528954r14859,l183662,528455r420,l176676,521403r14404,l194177,518459r-7582,-7202xem241442,528954r-2109,1905l231191,538598r-200,232l238704,546174r-276,l248989,536160r-7547,-7206xem110589,528455r-150,l102666,535856r236,l113380,545805r7549,-7207l121229,538598,110589,528455xem204699,528455r-10296,9827l201971,545488r10108,-9632l212491,535856r-7792,-7401xem267969,541019r-3248,l267969,544829r,-3810xem19299,511257r-170,l11306,518706r18659,17668l37718,528954r-15769,l29859,521403r-2498,-2468l19299,511257xem128674,511257r-174,l121152,518254r18755,17906l139693,536160r7567,-7206l146736,528455r-15182,l138940,521403r389,l128674,511257xem166021,511257r-174,l157783,518935r18041,17225l175557,536160r7579,-7206l168006,528954r7932,-7551l176676,521403,166021,511257xem249039,521634r-7176,6821l241442,528954r7547,7206l256586,528954r-419,-499l249039,521634xem55821,511630r-7393,7076l48628,518706r18025,17150l73901,528954r156,l73530,528455r-14846,l66108,521403,55821,511630xem92550,511257r-454,373l84665,518706r175,l102902,535856r-236,l109914,528954r-14801,l103023,521403r169,l92550,511257xem230517,503908r-393,281l204699,528455r7792,7401l212079,535856r7767,-7401l220095,528455r-7407,-7052l227247,521403r3089,-2944l230233,518254r-7328,-6997l238196,511257r-7679,-7349xem47990,504189r-2762,2540l32443,518935r-2491,2468l37881,528954r-163,l48428,518706r200,l40799,511257r14630,l47990,504189xem95356,493626l66108,521403r7949,7551l73901,528954,84665,518706r175,l76995,511257r15555,l84842,503908r15364,l103069,501182r201,l95356,493626xem155191,521403r-15862,l147260,528954r7931,-7551xem238196,511257r-302,l230551,518254r-103,205l241442,528954r421,-499l249039,521634,238196,511257xem264721,506729r-15682,14905l256689,528954r424,-499l267870,518254r99,-2635l264721,515619r-4592,-4362l267969,511257r,-1988l264721,506729xem117845,521403r-14653,l110589,528455r-150,l117845,521403xem191080,521403r-14404,l184082,528455r-420,l191080,521403xem202033,511257r-280,l194177,518459r10522,9996l212088,521403r600,l202033,511257xem227247,521403r-14559,l220095,528455r-249,l227247,521403xem11287,503627l,514349r,7620l3877,525779r7429,-7073l3440,511257r15859,l11287,503627xem147316,493447r-299,179l139331,500944r-144,238l157783,518935r8064,-7678l149567,511257r8216,-7843l147316,493447xem3877,496569l,500379r,7620l11306,518706r7823,-7449l3255,511257r8032,-7630l3877,496569xem37296,494029r-2742,2540l29960,500944r18668,17762l48428,518706r7393,-7076l55429,511257r-14943,l47889,504189r-195,-281l37296,494029xem74480,494029r-267,l66739,501182r-135,209l84840,518706r-175,l92488,511257r-15699,l84525,503908r317,l74480,494029xem194315,503908r-7720,7349l194177,518459r7576,-7202l202033,511257r-7718,-7349xem220194,494029r-319,l212351,501182r18097,17277l230551,518254r7343,-6997l222718,511257r7701,-7349l230223,503627r-10029,-9598xem110581,494029r-7512,7153l103270,501182r17882,17072l128500,511257r-14850,l121053,504189r198,l110581,494029xem256687,493447r-290,179l248994,500680r15727,14939l267969,513079r,-1822l259957,511257r4764,-4528l267969,506729r,-2540l256687,493447xem267969,513079r-3248,2540l267969,515619r,-2540xem77201,476293r-335,232l48184,503908r-194,281l55821,511630,66521,501391r-137,-209l58851,494029r15629,l66719,486631r15225,l84896,483806r174,l77201,476293xem22080,493447r-265,179l11287,503627r8012,7630l19129,511257,29960,500944r-7880,-7497xem100206,503908r-15364,l92550,511257r2025,-1988l100206,503908xem135923,504189r-14672,l128674,511257r-174,l135923,504189xem168034,493626r-10251,9788l166021,511257r-174,l176209,501391r-8175,-7765xem183940,494029r-7731,7362l186595,511257r7720,-7349l183940,494029xem212463,486631r-18148,17277l202033,511257r-280,l212351,501182r-7491,-7153l220194,494029r-7731,-7398xem241379,493447r-10666,10180l230517,503908r7679,7349l237894,511257r11100,-10577l241379,493447xem267969,506729r-3248,l267969,509269r,-2540xem55876,476293r-270,232l49226,482599r-1142,1207l66604,501391r135,-209l74213,494029r-15682,l66281,486631r438,l55876,476293xem175813,486291r-451,340l168034,493626r8175,7765l183940,494029r-8127,-7738xem102811,486631r-1201,1048l95356,493626r7914,7556l103069,501182r7512,-7153l102811,486631xem139800,486291r-8105,7738l139187,501182r144,-238l147205,493447r-1945,-1958l139800,486291xem202113,476726r-7699,7331l212351,501182r7524,-7153l204691,494029r7772,-7398l202113,476726xem40172,476293r-353,232l24065,491489r-1985,1958l29960,500944r7262,-6915l36872,493626r-7364,-6995l44992,486631r2967,-2825l46813,482599r-6641,-6306xem259446,476293r-336,232l241379,493447r7615,7233l256585,493447r-1954,-1958l249172,486291r14923,l267969,482599r,-1270l264721,481329r-5275,-5036xem44992,486631r-15484,l37296,494029r349,-403l44992,486631xem81944,486631r-15225,l74480,494029r-267,l81944,486631xem113360,476525r-10289,9766l102811,486631r7770,7398l121055,484057r194,l113360,476525xem129300,476293r-335,232l121055,484057r194,l131695,494029r8105,-7738l129300,476293xem186282,476293r-334,232l178058,484057r-2245,2234l183940,494029r10474,-9972l186282,476293xem223321,476293r-10858,10338l220194,494029r-319,l230629,483806r601,l223321,476293xem92408,476726r-262,142l84896,483806r174,l95356,493626r7358,-6995l102454,486291,92408,476726xem165313,476293r-335,232l157331,483806r365,l168034,493626r7684,-7335l173466,484057r-8153,-7764xem19233,476868r-7287,6938l22080,493447r1985,-1958l29180,486631r328,l19233,476868xem150031,476525r-10231,9766l147316,493447r1945,-1958l157331,483806r365,l150031,476525xem238672,476293r-140,l230629,483806r601,l241379,493447r7498,-7156l249172,486291r-10500,-9998xem264095,486291r-14923,l256687,493447r1953,-1958l264095,486291xem4050,476293r-348,232l,480059r,7620l3877,491489r8069,-7683l4050,476293xem131713,459125r-3364,3154l113360,476525r7889,7532l121055,484057r8153,-7764l127920,474979r-6295,-5993l136883,468986r2479,-2360l139610,466626r-7897,-7501xem204709,458613r-17143,16366l186282,476293r8132,7764l202113,476726r-8089,-7740l210242,468986r2479,-2360l213143,466626r-8434,-8013xem11268,469301r-5947,5678l4050,476293r7896,7513l19233,476868r-7965,-7567xem58682,458613l41446,474979r-1274,1314l48084,483806r1142,-1207l55849,476293r-1351,-1314l48211,468986r15313,l66539,466115r-7857,-7502xem95134,459125r-3347,3154l78485,474979r-1284,1314l85070,483806r-174,l92294,476726r-97,-201l84611,469301r15442,l102849,466626r142,l95134,459125xem168299,459125r-3347,3154l150031,476525r7665,7281l157331,483806r7890,-7513l163933,474979r-5963,-5678l172564,469301r2810,-2675l176155,466626r-7856,-7501xem230997,468986r-7676,7307l231230,483806r-601,l238532,476293r140,l230997,468986xem264721,471169r-3992,3810l259446,476293r5275,5036l267969,478789r,-3810l264721,471169xem267969,478789r-3248,2540l267969,481329r,-2540xem40582,441334r-206,178l11268,469301r7965,7567l29990,466626r-7900,-7501l37868,459125r-7640,-7283l45516,451842r2798,-2664l48799,449178r-8217,-7844xem100053,469301r-15442,l92408,476726r97,-201l100053,469301xem210242,468986r-16218,l202113,476726r8129,-7740xem111034,458901r-347,224l102849,466626r142,l113360,476525r7930,-7539l121625,468986,111034,458901xem147282,459125r-3356,3154l139362,466626r248,l150031,476525r7566,-7224l157970,469301,147282,459125xem3877,462279l,464819r,7620l4050,476293r1271,-1314l11268,469301,3877,462279xem37868,459125r-7878,7501l40172,476293r1274,-1314l47756,468986r455,l37868,459125xem63524,468986r-15313,l55876,476293r1353,-1314l63524,468986xem73923,459125r-3356,3154l66539,466115r10662,10178l78485,474979r5947,-5678l84611,469301,73923,459125xem136883,468986r-15258,l129300,476293r1288,-1314l136883,468986xem172564,469301r-14594,l165313,476293r1288,-1314l172564,469301xem183486,458901r-8112,7725l176155,466626r10127,9667l187566,474979r6278,-5993l194024,468986,183486,458901xem220641,459125r-3356,3154l212721,466626r422,l223321,476293r7676,-7307l220641,459125xem241463,459125r-3422,3154l230997,468986r7675,7307l238532,476293r10170,-9667l249320,466626r-7857,-7501xem256653,459125r-3379,3154l248702,466626r618,l259446,476293r1283,-1314l264721,471169r3248,l267969,469899,256653,459125xem267969,471169r-3248,l267969,474979r,-3810xem19206,441334r-8239,7844l11615,449178r18375,17448l37868,459125r-15940,l29556,451842r672,l19206,441334xem113383,441713r-311,246l95326,458901r-192,224l102991,466626r-142,l110921,458901r-189,-288l103620,451842r14677,l121081,449178r161,l113383,441713xem150061,441713r-320,246l131906,458901r-193,224l139610,466626r-248,l147239,459125r-192,-224l139633,451842r15255,l157685,449178r195,l150061,441713xem186705,441512r-18215,17389l168299,459125r7856,7501l175374,466626r8112,-7725l176110,451842r14790,l194236,448666r-7531,-7154xem212396,451274r-7687,7339l213143,466626r-422,l220598,459125r-192,-224l212396,451274xem249005,451842r-7415,7059l241463,459125r7857,7501l248702,466626r7890,-7501l256419,458901r-7414,-7059xem76685,441512l58682,458613r7857,7502l73880,459125r-192,-224l66274,451842r15255,l84326,449178r390,l76685,441512xem45516,451842r-15288,l37868,459125r7648,-7283xem81529,451842r-15255,l73923,459125r192,-224l81529,451842xem92584,441334r-206,178l84326,449178r390,l95134,459125r192,-224l102720,451842r900,l92584,441334xem128995,441713r-371,246l121081,449178r161,l131713,459125r193,-224l139337,451842r296,l128995,441713xem154888,451842r-15255,l147282,459125r192,-224l154888,451842xem165525,441713r-7840,7465l157880,449178r10419,9947l168490,458901r7394,-7059l176110,451842,165525,441713xem222828,441334r-206,178l212396,451274r8245,7851l220833,458901r10211,-9723l222828,441334xem238626,441959r-7582,7219l241463,459125r127,-224l249005,451842r-10379,-9883xem259400,441959r-10395,9883l256653,459125r174,-224l267969,448309r,-1270l264721,447039r-5321,-5080xem118297,451842r-14677,l111034,458901r187,-288l118297,451842xem190900,451842r-14790,l183486,458901r7414,-7059xem55895,441959r-7581,7219l48799,449178r9883,9435l65804,451842r470,l55895,441959xem201956,441334r-206,178l194236,448666r10473,9947l212396,451274r-10440,-9940xem4012,441959l,445769r,6350l3877,455929r7090,-6751l11615,449178,4012,441959xem11921,434388r-7673,7325l4012,441959r7603,7219l10967,449178r8239,-7844l11921,434388xem47943,434388r-2715,2491l40582,441334r8217,7844l48314,449178r7581,-7219l47943,434388xem84735,433859r-8050,7653l84716,449178r-390,l92565,441334r-7830,-7475xem131695,424179r-18154,17333l113383,441713r7859,7465l121081,449178r7800,-7465l128784,441512r-7482,-7124l136536,434388r2888,-2764l139232,431375r-7537,-7196xem168459,424179r-18246,17333l150061,441713r7819,7465l157685,449178r7840,-7465l157871,434388r15347,l176121,431624r175,l168459,424179xem240777,424179r-17949,17155l231044,449178r7582,-7219l230674,434388r15903,l249027,432056r-8250,-7877xem204860,424179r-18155,17333l194236,448666r7701,-7332l194661,434388r14570,l212396,431375r-7536,-7196xem264721,436879r-5321,5080l264721,447039r3248,-3810l267969,439419r-3248,-2540xem267969,443229r-3248,3810l267969,447039r,-3810xem3877,426719l,430529r,7620l4012,441959r236,-246l11921,434388,3877,426719xem58531,424179r-10139,9680l47943,434388r7952,7571l66539,431825r-8008,-7646xem246577,434388r-15903,l238626,441959r7951,-7571xem257299,424179r-8272,7877l259400,441959r5321,-5080l267969,436879r,-2491l267465,433859r-10166,-9680xem110581,424179r-7819,7445l113383,441713r158,-201l121002,434388r300,l110581,424179xem136536,434388r-15234,l128995,441713r97,-201l136536,434388xem147203,424179r-7518,7196l139493,431624r10568,10089l150213,441512r7499,-7124l157871,434388,147203,424179xem173218,434388r-15347,l165525,441713r7693,-7325xem74568,424179r-8029,7646l76685,441512r8050,-7653l74568,424179xem183940,424179r-7819,7445l176296,431624r10409,9888l194166,434388r495,l183940,424179xem22614,424179l11921,434388r7285,6946l29908,431143r-7294,-6964xem37222,424179r-7314,6964l40582,441334r7256,-6946l47388,433859,37222,424179xem94925,424179r-10190,9680l92584,441334r10178,-9710l94925,424179xem209231,434388r-14570,l201956,441334r7275,-6946xem219953,424179r-7557,7196l222828,441334r7255,-6946l230674,434388,219953,424179xem267969,436879r-3248,l267969,439419r,-2540xem249027,416303r-8250,7876l249027,432056r8272,-7877l249027,416303xem66539,416534r-8008,7645l66539,431825r8029,-7646l66539,416534xem113387,406700r-219,151l94925,424179r7837,7445l110581,424179r-7731,-7361l118312,416818r2695,-2566l121297,414252r-7910,-7552xem139511,416818r-279,166l131695,424179r7798,7445l139685,431375r7518,-7196l139511,416818xem176209,416818r-7750,7361l176296,431624r-175,l183940,424179r-7731,-7361xem212396,416984r-7536,7195l212396,431375r7557,-7196l212396,416984xem29908,417216r-7294,6963l29908,431143r7314,-6964l29908,417216xem19216,407034r-7581,7218l12216,414252r10398,9927l29908,417216,19216,407034xem40572,407034l29908,417216r7314,6963l47648,414252r485,l40572,407034xem55905,406409r-326,291l47648,414252r485,l58531,424179r8008,-7645l55905,406409xem76682,406851r-10143,9683l74568,424179r10167,-9679l76682,406851xem92575,407034r-7840,7466l94925,424179r7750,-7361l102850,416818,92575,407034xem118312,416818r-15462,l110581,424179r7731,-7361xem128938,406700r-7931,7552l121297,414252r10398,9927l139406,416818r-192,-284l128938,406700xem150058,406700r-212,151l139703,416534r-192,284l147203,424179r10374,-9927l158008,414252r-7950,-7552xem165583,406700r-272,151l157577,414252r431,l168459,424179r7750,-7361l165583,406700xem186708,406851r-10499,9967l183940,424179r10426,-9927l191557,411479r-4849,-4628xem201946,407034r-4668,4445l194461,414252r10399,9927l212396,416984r-10450,-9950xem222818,407034r-10422,9950l219953,424179r10425,-9927l222818,407034xem238636,406409r-326,291l230378,414252r10399,9927l249027,416303r-10391,-9894xem259410,406409r-325,291l249027,416303r8272,7876l267725,414252r244,l267969,411479r-3248,l259410,406409xem4000,406409l,410209r,7620l3877,421639r7758,-7387l12216,414252,4000,406409xem95168,389307r-325,205l76682,406851r8053,7649l92575,407034r-7928,-7548l100502,399486r2668,-2540l95168,389307xem11288,399486r-7288,6923l12216,414252r-581,l19216,407034r-7928,-7548xem58678,389749l40572,407034r7561,7218l47648,414252r8237,-7843l48635,399486r14521,l65823,396946r432,l58678,389749xem131747,389307r-326,205l113633,406409r-246,291l121297,414252r-290,l128938,406700r-7538,-7214l136515,399486r2667,-2540l139789,396946r-8042,-7639xem168333,389307r-325,205l150309,406409r-251,291l158008,414252r-431,l165469,406700r-192,-291l158006,399486r15001,l175661,396946r673,l168333,389307xem194236,399693r-7528,7158l194461,414252r2817,-2773l201946,407034r-7710,-7341xem241497,389307r-325,205l222818,407034r7560,7218l238616,406409r-7251,-6923l245886,399486r3141,-2990l241497,389307xem264721,401319r-5311,5090l264721,411479r3248,-2540l267969,405129r-3248,-3810xem267969,408939r-3248,2540l267969,411479r,-2540xem22004,389307l11288,399486r7928,7548l29811,396946r194,l22004,389307xem37944,389307r-326,205l29811,396946r194,l40572,407034r7907,-7548l48635,399486,37944,389307xem100502,399486r-15855,l92575,407034r7927,-7548xem204712,389749r-10476,9944l201946,407034r10450,-9949l204712,389749xem220675,389307r-326,205l212396,397085r10422,9949l230724,399486r641,l220675,389307xem73957,389307r-326,205l65823,396946r432,l76682,406851r7714,-7365l84647,399486,73957,389307xem183543,389512r-361,237l175661,396946r673,l186708,406851r7528,-7158l183543,389512xem110977,389512r-7807,7434l113387,406700r246,-291l120920,399486r480,l110977,389512xem136515,399486r-15115,l128938,406700r7577,-7214xem147316,389307r-326,205l139182,396946r607,l150058,406700r251,-291l157560,399486r446,l147316,389307xem173007,399486r-15001,l165583,406700r190,-291l173007,399486xem3877,392429l,396239r,6350l4000,406409r7288,-6923l3877,392429xem63156,399486r-14521,l55905,406409r7251,-6923xem245886,399486r-14521,l238636,406409r7250,-6923xem256687,389307r-325,205l249027,396496r10383,9913l264721,401319r3248,l267969,400049,256687,389307xem267969,401319r-3248,l267969,405129r,-3810xem230959,364810r-26247,24939l212396,397085r8168,-7778l217285,386079r-4173,-3973l228127,382106r2917,-2778l223483,372109r15143,l230959,364810xem40109,372109l22004,389307r8001,7639l29811,396946r8022,-7639l34554,386079r-4173,-3973l45397,382106r2614,-2490l40109,372109xem66539,382244r-7861,7505l66255,396946r-432,l73846,389307r-3279,-3228l66539,382244xem113356,371838l98439,386079r-3271,3228l103170,396946r7807,-7434l103238,382106r15518,l121370,379616r175,l113356,371838xem150034,371838r-15000,14241l131747,389307r8042,7639l139182,396946r8023,-7639l143926,386079r-4173,-3973l154768,382106r2917,-2778l157880,379328r-7846,-7490xem175765,382106r-4162,3973l168333,389307r8001,7639l175661,396946r7769,-7434l183328,389307r-7563,-7201xem259400,372109r-14633,13970l241497,389307r7530,7189l256577,389307r-3279,-3228l249124,382106r15016,l267969,378459r,-1270l264721,377189r-5321,-5080xem55895,372109r-7884,7507l58678,389749r7861,-7505l55895,372109xem202170,371687r-271,151l193770,379616r329,l204712,389749r8039,-7643l213112,382106,202170,371687xem118756,382106r-15518,l110977,389512r7779,-7406xem186236,372109r-10471,9997l183543,389512r100,-205l193770,379616r329,l186236,372109xem19216,371474r-8249,7854l11552,379328r10452,9979l29585,382106r796,l19216,371474xem45397,382106r-15016,l37944,389307r3279,-3228l45397,382106xem77155,372109l66539,382244r7418,7063l77236,386079r7090,-6751l84716,379328r-7561,-7219xem92351,371687r-8025,7641l84716,379328r10452,9979l98439,386079r4162,-3973l103238,382106,92351,371687xem129254,372109r-7884,7507l121545,379616r10202,9691l135034,386079r4184,-3973l139753,382106r-10499,-9997xem154768,382106r-15015,l147316,389307r3279,-3228l154768,382106xem165267,372109r-7582,7219l157880,379328r10453,9979l171603,386079r4162,-3973l165267,372109xem228127,382106r-15015,l220675,389307r3279,-3228l228127,382106xem238626,372109r-7582,7219l241497,389307r3270,-3228l248930,382106r194,l238626,372109xem264140,382106r-15016,l256687,389307r3280,-3228l264140,382106xem3990,372109l,375919r,7620l3877,386079r7090,-6751l11552,379328,3990,372109xem58709,354499r-310,237l40109,372109r7902,7507l55895,372109r-7666,-7299l63561,364810r2735,-2604l66781,362206r-8072,-7707xem121152,364395r-7796,7443l121545,379616r-175,l129254,372109r-8102,-7714xem222818,337184r-36582,34925l194099,379616r-329,l202056,371687r-110,-213l194511,364395r15165,l211963,362206r1147,l205037,354499r15094,l212639,347366r14832,l230473,344493r-7655,-7309xem22060,354964r-2107,1905l3990,372109r7562,7219l10967,379328r8249,-7854l12216,364810r13999,l28950,362206r733,l22060,354964xem95353,354736l77155,372109r7561,7219l84326,379328r8025,-7641l85165,364810r14409,l102309,362206r908,l95353,354736xem168038,354736r-18004,17102l157880,379328r-195,l165267,372109r-7667,-7299l172933,364810r2735,-2604l175862,362206r-7824,-7470xem220131,354499r-362,237l211963,362206r1147,l231044,379328r7582,-7219l223275,372109r7684,-7299l220131,354499xem264721,367029r-5321,5080l264721,377189r3248,-3810l267969,369569r-3248,-2540xem267969,373379r-3248,3810l267969,377189r,-3810xem3877,356869l,360679r,7620l3990,372109r7646,-7299l12216,364810,3877,356869xem37400,354499r-356,l28950,362206r733,l40109,372109r7684,-7299l48229,364810,37400,354499xem63561,364810r-15332,l55895,372109r7666,-7299xem74390,354499r-8094,7707l66781,362206r10374,9903l84801,364810r364,l74390,354499xem149654,337184r-28502,27211l129254,372109r10401,-9903l139945,362206r-8072,-7707l146772,354499r-7492,-7133l155241,347366r2542,-2421l149654,337184xem172933,364810r-15333,l165267,372109r7666,-7299xem184118,354499r-356,l175668,362206r194,l186236,372109r8080,-7714l194511,364395r-10393,-9896xem241442,354964r-2123,1905l230959,364810r7667,7299l249027,362206r-7585,-7242xem256689,354964r-2058,1905l249027,362206r10373,9903l264721,367029r3248,l267969,365759,256689,354964xem110759,354499r-356,l102309,362206r908,l113356,371838r7796,-7443l110759,354499xem147260,354964r-7605,7242l139945,362206r10089,9632l157426,364810r174,l147260,354964xem99574,364810r-14409,l92351,371687r7223,-6877xem209676,364395r-15165,l202170,371687r108,-213l209676,364395xem26215,364810r-13999,l19216,371474r6999,-6664xem267969,367029r-3248,l267969,369569r,-2540xem29908,347366r-7720,7370l22060,354964r7623,7242l28950,362206r8094,-7707l37400,354499r-7492,-7133xem66548,346995r-5047,4794l58709,354499r8072,7707l66296,362206r8094,-7707l66548,346995xem113737,337184l95353,354736r7864,7470l102309,362206r8094,-7707l110759,354499r-7492,-7133l117895,347366r3160,-3009l121249,344357r-7512,-7173xem128587,337184r-7532,7173l121249,344357r18696,17849l139655,362206r7605,-7242l146772,354499r-15254,l138990,347366r290,l128587,337184xem176236,346995r-446,371l168038,354736r7824,7470l175668,362206r8094,-7707l184118,354499r-7882,-7504xem201946,337184r-7532,7173l213110,362206r-1147,l220017,354499r-15335,l212154,347366r485,l201946,337184xem249035,347640r-7470,7096l241442,354964r7585,7242l256632,354964r-182,-228l249035,347640xem19216,337184r-7928,7549l22060,354964r128,-228l29908,347366,19216,337184xem155241,347366r-15961,l147260,354964r7981,-7598xem238110,337184r-7637,7309l241442,354964r123,-228l249035,347640,238110,337184xem260042,337184r-11007,10456l256689,354964r183,-228l267773,344357r196,l267969,341629r-3248,l260042,337184xem92575,337184r-7928,7549l84822,344733r10531,10003l103073,347366r194,l92575,337184xem165934,337184r-8151,7761l168038,354736r8143,-7741l174084,344945r-8150,-7761xem40572,337184l29908,347366r7492,7133l37044,354499,47696,344357r389,l40572,337184xem55764,336674r-8068,7683l48085,344357r10624,10142l61501,351789r5047,-4794l55764,336674xem76876,337184r-10328,9811l74390,354499r10257,-9766l84822,344733r-7946,-7549xem117895,347366r-14628,l110759,354499r-356,l117895,347366xem186705,336997r-8367,7948l176236,346995r7882,7504l183762,354499r10652,-10142l186705,336997xem227471,347366r-14832,l220131,354499r2717,-2710l227471,347366xem3342,337184l,340359r,7620l3877,351789r7411,-7056l3342,337184xem157783,329424r-8129,7760l157783,344945r8151,-7761l157783,329424xem22034,319486r-215,147l3342,337184r7946,7549l19216,337184r-7676,-7308l26891,329876r2774,-2641l30150,327235r-8116,-7749xem95353,319633l76876,337184r7946,7549l84647,344733r7928,-7549l84899,329876r15351,l103024,327235r291,l95353,319633xem230473,329876r-7655,7308l230473,344493r7637,-7309l230473,329876xem66539,312394l40572,337184r7513,7173l47696,344357r8068,-7683l48661,329876r14243,l65678,327235r723,l58827,320039r14408,l73816,319486r171,l66539,312394xem131695,320039r-17958,17145l121249,344357r-194,l128587,337184r-7336,-6985l135923,330199r3114,-2964l139232,327235r-7537,-7196xem194271,329876r-410,323l186705,336997r7709,7360l201946,337184r-7675,-7308xem264721,332739r-4679,4445l264721,341629r3248,-2540l267969,335279r-3248,-2540xem267969,339089r-3248,2540l267969,341629r,-2540xem3877,322579l,326389r,7620l3342,337184r7694,-7308l11540,329876,3877,322579xem26891,329876r-15351,l19216,337184r7675,-7308xem37803,319486r-8138,7749l30150,327235r10422,9949l48227,329876r434,l37803,319486xem73987,319486r-171,l65678,327235r723,l76876,337184r7693,-7308l84899,329876,73987,319486xem100250,329876r-15351,l92575,337184r7675,-7308xem110581,320039r-7557,7196l103315,327235r10422,9949l121053,330199r198,l110581,320039xem135923,330199r-14672,l128587,337184r7336,-6985xem147346,319486r-171,l139037,327235r195,l149654,337184r8129,-7760l147346,319486xem186236,302259r-28453,27165l165934,337184r10449,-9949l175950,326729r-7587,-7243l183359,319486r-7448,-7092l191969,312394r2445,-2327l186236,302259xem212414,312595r-1172,1094l194678,329424r-407,452l201946,337184r10450,-9949l204860,320039r15334,l212414,312595xem220194,320039r-241,l212396,327235r10422,9949l230473,329876r-10279,-9837xem241410,319486r-208,147l230473,329876r7637,7308l249035,326729r-7625,-7243xem256718,319486r-268,147l249035,326729r11007,10455l264721,332739r3248,l267969,330199,256718,319486xem183940,320039r-7026,6690l176479,327235r10226,9762l194202,329876r-407,-452l183940,320039xem62904,329876r-14243,l55764,336674r7140,-6798xem267969,332739r-3248,l267969,335279r,-2540xem29918,311940r-5853,5559l22034,319486r8116,7749l29665,327235r8138,-7749l29918,311940xem55895,302259r-7666,7300l48064,309816r18337,17419l65678,327235r7557,-7196l58531,320039r8008,-7645l55895,302259xem102762,312595r-7409,7038l103315,327235r-291,l110581,320039r-7819,-7444xem150319,302259r-18624,17780l139232,327235r-195,l147175,319486r171,l139898,312394r14725,l157783,309385r-7464,-7126xem165267,302259r-7484,7126l176479,327235r435,-506l183940,320039r-581,-553l168192,319486r7428,-7092l175911,312394,165267,302259xem202113,302736r-7699,7331l212396,327235r7557,-7196l204557,320039r7837,-7444l212205,312394r-10092,-9658xem259400,302259r-15963,15240l241410,319486r7625,7243l256604,319486r-1973,-1987l249270,312394r14744,l267969,308609r,-1270l264721,307339r-5321,-5080xem113356,302531r-10594,10064l110581,320039r10474,-9972l121249,310067r-7893,-7536xem129254,302259r-8199,7808l121249,310067r10446,9972l139703,312394r195,l129254,302259xem191969,312394r-16058,l183940,320039r8029,-7645xem223275,302259r-10669,10135l212414,312595r7780,7444l219953,320039r11006,-10480l223275,302259xem91908,302259r-7484,7126l84619,309385r10734,10248l102762,312595,91908,302259xem19802,302259r-7896,7557l22034,319486r2031,-1987l29918,311940,19802,302259xem40109,302259r-10191,9681l37803,319486r10156,-9670l47793,309559r-7684,-7300xem77155,302259l66539,312394r7448,7092l73816,319486,84424,309385r195,l77155,302259xem154623,312394r-14725,l147346,319486r-171,l154623,312394xem238626,302259r-7667,7300l241410,319486r2027,-1987l248785,312394r485,l238626,302259xem264014,312394r-14744,l256718,319486r1962,-1987l264014,312394xem3990,302259l,306069r,7620l3877,317499r8029,-7683l3990,302259xem157820,260349r-2731,2540l113356,302531r7893,7536l121055,310067r8199,-7808l121588,294960r15332,l139573,292434r455,l132360,285114r14900,l139616,277835r15289,l157685,275188r195,l150319,267969r15464,l157820,260349xem193987,294960r-384,266l186236,302259r8178,7808l202113,302736r-8126,-7776xem22060,285114r-2107,1905l3990,302259r7916,7557l19802,302259r-7628,-7299l27430,294960r2488,-2381l22060,285114xem58682,284623l40109,302259r7955,7557l48229,309559r7666,-7300l48229,294960r15332,l66214,292434r649,l58682,284623xem230959,294960r-7684,7299l230959,309559r7667,-7300l230959,294960xem84521,295226r-7366,7033l84619,309385r-195,l91908,302259r-7387,-7033xem168277,285114r-17958,17145l157783,309385r7484,-7126l157880,295226r14773,l175585,292434r360,l168277,285114xem264721,297179r-5321,5080l264721,307339r3248,-3810l267969,300989r-3248,-3810xem267969,303529r-3248,3810l267969,307339r,-3810xem204709,284623r-8333,7956l193987,294960r8126,7776l212932,292434r-8223,-7811xem110581,284479r-8355,7955l102780,292434r10576,10097l121327,294960r261,l110581,284479xem3877,287019l,290829r,7620l3990,302259r7646,-7299l12174,294960,3877,287019xem27430,294960r-15256,l19802,302259r7628,-7299xem37889,285114r-171,l29918,292579r10191,9680l47793,294960r436,l37889,285114xem63561,294960r-15332,l55895,302259r7666,-7299xem73901,285114r-7687,7320l66863,292434r10292,9825l84521,295226,73901,285114xem95113,285114l84521,295226r7387,7033l102226,292434r554,l95113,285114xem136920,294960r-15332,l129254,302259r7666,-7299xem147260,285114r-7687,7320l140028,292434r10291,9825l157686,295226r194,l147260,285114xem172653,295226r-14773,l165267,302259r7386,-7033xem183699,285114r-426,l175585,292434r360,l186236,302259r7646,-7299l191499,292579r-7800,-7465xem220619,285114r-7687,7320l223275,302259r7684,-7299l220619,285114xem241442,285114r-2123,1905l230959,294960r7667,7299l248944,292434r165,l241442,285114xem256632,285114r-7688,7320l249109,292434r10291,9825l264721,297179r3248,l267969,295909,256632,285114xem267969,297179r-3248,l267969,300989r,-3810xem40572,267334l22463,284623r-403,491l29918,292579r7800,-7465l37889,285114r-7645,-7279l45324,277835r2766,-2647l48799,275188r-8227,-7854xem76685,267522l58682,284623r8181,7811l66214,292434r7687,-7320l66257,277835r15289,l84326,275188r390,l76685,267522xem113737,267334l95113,285114r7667,7320l102226,292434r8355,-7955l103603,277835r13956,l121152,274414r-7415,-7080xem128587,267334r-7435,7080l140028,292434r-455,l147260,285114r-15568,l139355,277835r261,l128587,267334xem186705,267522r-18428,17592l175945,292434r-360,l183273,285114r426,l176092,277835r14826,l194236,274676r-7531,-7154xem212396,277284r-7687,7339l212932,292434r7687,-7320l212396,277284xem248987,277835r-7146,6788l241442,285114r7667,7320l248944,292434r7688,-7320l248987,277835xem19216,267334r-8249,7854l11610,275188r10450,9926l22463,284623r7110,-6788l30244,277835,19216,267334xem45324,277835r-15080,l37889,285114r-171,l45324,277835xem81546,277835r-15289,l73901,285114r7645,-7279xem92575,267334r-8249,7854l84716,275188r10397,9926l102738,277835r865,l92575,267334xem154905,277835r-15289,l147260,285114r7645,-7279xem165783,267969r-516,l157685,275188r195,l168277,285114r7625,-7279l176092,277835r-10309,-9866xem190918,277835r-14826,l183699,285114r-426,l190918,277835xem222818,267334r-10422,9950l220619,285114r10425,-9926l222818,267334xem238626,267969r-7582,7219l241442,285114r399,-491l248987,277835r-10361,-9866xem260042,267334r-11055,10501l256632,285114r11238,-10700l267969,271779r-3248,l260042,267334xem55895,267969r-261,l48090,275188r709,l58682,284623r7139,-6788l66257,277835,55895,267969xem201946,267334r-7710,7342l204709,284623r7687,-7339l201946,267334xem117559,277835r-13956,l110581,284479r6978,-6644xem3342,267334l,270509r,7620l3877,281939r7090,-6751l11610,275188,3342,267334xem22007,249610l3342,267334r8268,7854l10967,275188r8249,-7854l11376,259869r15680,l29491,257551r834,l22007,249610xem47892,260349r-7320,6985l48799,275188r-709,l55634,267969r261,l47892,260349xem84735,259869r-8050,7653l84716,275188r-390,l92575,267334r-7840,-7465xem147026,250020r-254,l138862,257551r544,l157880,275188r-195,l165267,267969r-15526,l157763,260349r-444,-480l147026,250020xem241383,249610r-18565,17724l231044,275188r7582,-7219l230623,260349r16006,l249568,257551r174,l241383,249610xem204860,250189r-18155,17333l194236,274676r7710,-7342l194610,260349r14672,l212221,257551r349,l204860,250189xem131695,250189r-17958,17145l121152,274414r7435,-7080l121251,260349r14672,l138862,257551r544,l131695,250189xem264721,262889r-4679,4445l264721,271779r3248,-2540l267969,265429r-3248,-2540xem267969,269239r-3248,2540l267969,271779r,-2540xem58531,250189l47892,260349r8003,7620l55634,267969,66381,257684r-7850,-7495xem168459,250189r-10191,9680l157820,260349r7963,7620l165267,267969r10942,-10418l168459,250189xem246629,260349r-16006,l238626,267969r8003,-7620xem74390,250020r-8009,7664l76685,267522r8050,-7653l74390,250020xem183940,250189r-7731,7362l186705,267522r7512,-7173l194610,260349,183940,250189xem3877,252729l,256539r,7620l3342,267334r7859,-7465l11376,259869,3877,252729xem27056,259869r-15680,l19216,267334r7840,-7465xem37222,250189r-7731,7362l30325,257551r10247,9783l47889,260349,37222,250189xem131725,215296r-3376,3143l84735,259869r7840,7465l102850,257551r639,l95601,250020r14802,l102850,242828r15462,l121055,240217r194,l113541,232857r15551,l121386,225483r15143,l139433,222718r-361,-443l131725,215296xem110581,250189r-7731,7362l103489,257551r10248,9783l121053,260349r198,l110581,250189xem135923,260349r-14672,l128587,267334r7336,-6985xem209282,260349r-14672,l201946,267334r7336,-6985xem219953,250189r-7732,7362l212570,257551r10248,9783l230134,260349r489,l219953,250189xem257299,250189r-7731,7362l249742,257551r10300,9783l264721,262889r3248,l267969,260349,257299,250189xem267969,262889r-3248,l267969,265429r,-2540xem95146,215296r-3359,3143l58531,250189r7850,7495l74390,250020r-7553,-7192l81906,242828r2728,-2611l85332,240217r-8074,-7708l92012,232509r-7379,-7026l100031,225483r2889,-2765l95146,215296xem40011,232509l22007,249610r8318,7941l29491,257551r7731,-7362l29491,242828r15462,l47696,240217r389,l40011,232509xem92378,232857r-249,187l84634,240217r698,l103489,257551r-639,l110581,250189r-178,-169l95103,250020r7572,-7192l102850,242828,92378,232857xem139511,242828r-279,166l131695,250189r7711,7362l138862,257551r7910,-7531l147026,250020r-7515,-7192xem176209,242828r-7750,7361l176209,257551r7731,-7362l176209,242828xem212396,242994r-7536,7195l212570,257551r-349,l219953,250189r-7557,-7195xem249027,242313r-7644,7297l249742,257551r-174,l257299,250189r-8272,-7876xem44953,242828r-15462,l37222,250189r7731,-7361xem55999,232509r-208,l47696,240217r389,l58531,250189r7711,-7361l66837,242828,55999,232509xem118312,242828r-15462,l110581,250189r7731,-7361xem129092,232857r-308,l121055,240217r194,l131695,250189r7711,-7361l138973,242313r-9881,-9456xem165371,232509r-208,l157067,240217r893,l168459,250189r7750,-7361l165371,232509xem186705,232857r-10496,9971l183940,250189r10474,-9972l186705,232857xem201946,233044r-7532,7173l204860,250189r7536,-7195l201946,233044xem223379,232509r-10983,10485l219953,250189r10473,-9972l231494,240217r-8115,-7708xem264721,227329r-15694,14984l257299,250189r10474,-9972l267969,240217r,-2728l264721,237489r-5232,-4980l267969,232509r,-1370l264721,227329xem81906,242828r-15069,l74390,250020r7516,-7192xem168310,215296r-3358,3143l139945,242313r-434,515l147026,250020r-254,l157067,240217r893,l150213,232857r14583,l165163,232509r208,l157992,225483r14550,l175445,222718r639,l168310,215296xem19216,233044r-7543,7173l12168,240217r9839,9393l29141,242828r350,l19216,233044xem238730,232509r-208,l230426,240217r1068,l241383,249610r7644,-7297l238730,232509xem11274,225483l,236219r,7620l3877,247649r7796,-7432l12168,240217,4094,232509r14559,l11274,225483xem3877,218439l,222275r,6324l12168,240217r-495,l19196,233044r-543,-535l3896,232509r7378,-7026l3877,218439xem48011,224903r-8000,7606l48085,240217r-389,l55791,232509r208,l48011,224903xem73934,215296r-3367,3143l66539,222275r18793,17942l84634,240217r7690,-7360l92012,232509r-14961,l84410,225483r223,l73934,215296xem110741,215296r-3350,3143l102920,222718r18329,17499l121055,240217r7729,-7360l113171,232857r7764,-7374l121386,225483,110741,215296xem147293,215296r-3367,3143l139898,222275r-360,443l157960,240217r-893,l164796,232857r-14946,l157574,225483r418,l147293,215296xem194236,225703r-7531,7154l194414,240217r7532,-7173l194236,225703xem241409,215296r-18030,17213l231494,240217r-1068,l238522,232509r208,l231351,225483r14550,l248804,222718r401,l241409,215296xem256681,215296r-3383,3143l248804,222718r401,l264721,237489r3248,-2540l267969,232509r-8673,l264721,227329r3248,l267969,226059,256681,215296xem267969,234949r-3248,2540l267969,237489r,-2540xem21981,215296l11274,225483r7942,7561l19393,232857,29892,222848r-7911,-7552xem205259,215296r-3376,3143l194236,225703r7710,7341l212792,222718r280,l205259,215296xem100031,225483r-15398,l92378,232857r311,-348l100031,225483xem136529,225483r-15143,l129092,232857r-308,l136529,225483xem183306,215296r-3367,3143l175445,222718r639,l186705,232857r7531,-7154l183306,215296xem37922,215296r-3406,3143l29892,222848r10119,9661l48011,224903,37922,215296xem58678,214770l48011,224903r7988,7606l55791,232509,66539,222275r-7861,-7505xem172542,225483r-14550,l165371,232509r-208,l172542,225483xem220652,215296r-3367,3143l212792,222718r280,l223379,232509r7360,-7026l231351,225483,220652,215296xem245901,225483r-14550,l238730,232509r-208,l245901,225483xem267969,227329r-3248,l267969,231139r,-3810xem40623,197533l21981,215296r7911,7552l37814,215296r-444,-526l30381,208116r14964,l48211,205383r635,l40623,197533xem113356,197848l95631,214770r-485,526l102920,222718r7756,-7422l110192,214770r-6954,-6654l118178,208116r2856,-2733l121290,205383r-7934,-7535xem150034,197848r-17822,16922l131725,215296r7813,7422l139898,222275r7330,-6979l146741,214770r-6988,-6654l154768,208116r2870,-2733l157927,205383r-7893,-7535xem175765,208116r-6970,6654l168310,215296r7774,7422l175445,222718r7795,-7422l182754,214770r-6989,-6654xem223368,198120r-1430,1269l205746,214770r-487,526l213072,222718r-280,l220587,215296r-487,-526l213112,208116r15015,l230997,205383r-7629,-7263xem259399,198120r-17990,17176l249205,222718r-401,l256599,215296r-469,-526l249152,208116r14988,l267969,204469r,-1270l264721,203199r-5322,-5079xem113360,162835l58678,214770r7861,7505l73869,215296r-487,-526l66394,208116r15015,l84279,205383r484,l76870,197848r15638,l84888,190555r14964,l102762,187784r-7703,-7317l110715,180467r-7732,-7362l118178,173105r2974,-2831l113360,162835xem19267,197533r-400,315l10936,205383r663,l21981,215296r7530,-7180l30381,208116,19267,197533xem45345,208116r-14964,l37922,215296r443,-526l45345,208116xem81409,208116r-15015,l73934,215296r487,-526l81409,208116xem92508,197848r-315,l84279,205383r484,l95146,215296r485,-526l102601,208116r637,l92508,197848xem118178,208116r-14940,l110741,215296r484,-526l118178,208116xem128969,197848r-346,272l121034,205383r256,l131725,215296r487,-526l139218,208116r535,l128969,197848xem154768,208116r-15015,l147293,215296r487,-526l154768,208116xem165268,198120r-7630,7263l157927,205383r10383,9913l168795,214770r6970,-6654l165268,198120xem204825,180467r-270,164l175765,208116r7541,7180l183792,214770r10444,-9944l186890,197848r14675,l201895,197533r-1949,-1954l194669,190555r14555,l212134,187784r377,l204825,180467xem201997,197533r-432,315l194236,204826r11023,10470l205746,214770r7005,-6654l213112,208116,201997,197533xem228127,208116r-15015,l220652,215296r487,-526l228127,208116xem238670,198120r-1378,1269l230997,205383r10412,9913l248930,208116r222,l238670,198120xem264140,208116r-14988,l256681,215296r470,-526l264140,208116xem55896,198120r-1398,1269l48211,205383r635,l58678,214770r7006,-6654l66394,208116,55896,198120xem3991,198120l,201929r,6350l3877,212089r7059,-6706l11599,205383,3991,198120xem11938,190555r-275,239l3991,198120r7608,7263l10936,205383r8263,-7850l17215,195579r-5277,-5024xem47951,190555r-7328,6978l48846,205383r-635,l55829,198120r-219,-272l47951,190555xem74346,180467r-7846,7480l84763,205383r-484,l92193,197848r-15699,l84171,190555r717,l74346,180467xem139134,173237r-25778,24611l121290,205383r-256,l128908,197848r-270,-315l121310,190555r15219,l139424,187784r-406,-453l131829,180467r14898,l139134,173237xem157573,190794r-2484,2245l150034,197848r7893,7535l157638,205383r7628,-7263l157573,190794xem230987,190794r-7426,7054l223368,198120r7629,7263l238625,198120r-241,-272l230987,190794xem184074,180467r-268,l176121,187784r175,l194236,204826r7329,-6978l186521,197848r7638,-7293l194669,190555,184074,180467xem264721,193039r-5322,5081l264721,203199r3248,-3810l267969,195579r-3248,-2540xem267969,199389r-3248,3810l267969,203199r,-3810xem3877,182879l,186689r,7620l3991,198120r7922,-7565l3877,182879xem58664,180467r-292,164l47951,190555r7945,7565l56115,197848r10385,-9901l58664,180467xem194291,155802r-36587,34753l157573,190794r7695,7326l176121,187784r175,l168593,180467r15481,l176342,173105r15195,l194315,170461r-7626,-7260l202050,163201r-7759,-7399xem220157,180467r-338,l212134,187784r377,l223368,198120r193,-272l230987,190794,220157,180467xem241379,180922r-10392,9872l238670,198120r241,-272l249024,188218r-7645,-7296xem257409,180467r-244,l249024,188218r10375,9902l264721,193039r3248,l267969,190555r-2401,-2337l257409,180467xem99852,190555r-14964,l92508,197848r-315,l99852,190555xem110715,180467r-268,l102762,187784r10594,10064l120995,190555r315,l110715,180467xem136529,190555r-15219,l128969,197848r268,-315l136529,190555xem146899,180631r-7001,6700l139493,187784r10541,10064l157453,190794r-131,-239l146899,180631xem29908,173375l11938,190555r7329,6978l21255,195579r8682,-8248l22747,180467r14609,l29908,173375xem37356,180467r-194,l29937,187331r10686,10202l47951,190555,37356,180467xem209224,190555r-14555,l201997,197533r1950,-1954l209224,190555xem267969,193039r-3248,l267969,195579r,-2540xem249660,173105r-191,132l241379,180922r7645,7296l257165,180467r244,l249660,173105xem95264,145558r-512,428l61345,177799r-2681,2668l66500,187947r7846,-7480l66654,173105r15414,l84684,170611r-7802,-7410l92581,163201r-7770,-7399l100218,155802r2890,-2755l95264,145558xem92581,163201r-2116,1898l84684,170611r18078,17173l110447,180467r-15656,l102541,173105r442,l92581,163201xem128594,163201r-7442,7073l139493,187784r405,-453l146899,180631r-172,-164l131562,180467r7572,-7230l128594,163201xem165556,162835r-443,366l157722,170274r140,l176296,187784r-175,l183806,180467r-15481,l176074,173105r268,l165556,162835xem212437,173105r-4917,4694l204825,180467r7686,7317l212134,187784r7685,-7317l220157,180467r-7720,-7362xem19222,163201r-7443,7073l12071,170274r17866,17057l37162,180467r-14682,l29908,173375,19222,163201xem238592,162591r-8068,7683l230419,170461r10960,10461l249608,173105r-2573,-2494l238592,162591xem150031,162835r-10897,10402l146899,180631r10823,-10357l157862,170274r-7831,-7439xem40579,163201l29908,173375r7448,7092l37162,180467,47890,170274r-2662,-2635l40579,163201xem55921,162835r-200,l50663,167639r-2675,2635l58664,180467r2681,-2668l66274,173105r380,l55921,162835xem82068,173105r-15414,l74346,180467r7722,-7362xem118178,173105r-15195,l110715,180467r-268,l118178,173105xem191537,173105r-15195,l184074,180467r-268,l191537,173105xem202050,163201r-2104,1898l194315,170461r10510,10006l207520,177799r4917,-4694l202050,163201xem222812,163201r-10375,9904l220157,180467r-338,l230327,170461r-104,-187l222812,163201xem260051,163201r-7817,7410l249660,173105r7749,7362l257165,180467r10705,-10193l267969,167639r-3248,l260051,163201xem4024,162591r-307,244l,166369r,7620l3877,177799r7902,-7525l12071,170274,4024,162591xem74052,145558r-147,l66023,153047r170,l84684,170611r7773,-7410l76675,163201r7769,-7399l84811,155802,74052,145558xem183548,145558r-7825,7489l176023,153047r18292,17414l201940,163201r-15438,l194291,155802,183548,145558xem231058,155434r-496,368l222812,163201r7607,7260l230524,170274r8068,-7683l231058,155434xem58665,110617r-557,499l5342,161289r-1318,1302l12071,170274r-292,l19205,163201r-7753,-7399l26974,155802r2893,-2755l29569,152689r-7470,-7131l37868,145558r-7886,-7547l45654,138011r2290,-2180l47857,135630r-7651,-7268l55993,128362r-7933,-7552l63715,120810r2816,-2682l58665,110617xem84521,121236l40579,163201r7409,7073l50663,167639r5058,-4804l55921,162835r-7349,-7033l63123,155802r2900,-2755l66193,153047r-7433,-7061l73455,145986r450,-428l74052,145558r-7432,-7077l81354,138481r3256,-3093l77252,128362r14753,l84521,121236xem120823,155802r-495,407l113360,162835r7792,7439l128581,163201r-7758,-7399xem157783,155434r-7752,7401l157862,170274r-140,l165495,162835r-195,-244l157783,155434xem264721,158749r-4670,4452l264721,167639r3248,-2540l267969,161289r-3248,-2540xem267969,165099r-3248,2540l267969,167639r,-2540xem26974,155802r-15522,l19222,163201r7752,-7399xem37868,145558r-138,l30242,152689r-299,358l40579,163201r7736,-7399l48572,155802,37868,145558xem100218,155802r-15407,l92581,163201r260,-366l100218,155802xem139485,138011r-18341,17423l120823,155802r7771,7399l139245,153047r482,l131843,145558r15568,l139485,138011xem212919,138201r-394,280l194291,155802r7759,7399l202324,162835r10064,-9583l204774,145986r15245,l220468,145558r195,l212919,138201xem220663,145558r-195,l212388,153252r10424,9949l230947,155434r-2185,-2182l220663,145558xem256788,145558r-307,l248992,152689r11059,10512l264721,158749r3248,l267969,156209,256788,145558xem63123,155802r-14551,l55921,162835r-200,l63123,155802xem110514,145986r-7406,7061l113360,162835r7397,-7033l120436,155434r-9922,-9448xem147411,145558r-302,l139245,153047r482,l150031,162835r7752,-7401l147411,145558xem168157,145558r-478,428l157783,155434r7773,7401l165750,162591r9973,-9544l176023,153047r-7866,-7489xem3877,148589l,152399r,6350l4024,162591r1318,-1302l11113,155802r339,l3877,148589xem249065,138201r-361,280l233232,153252r-2174,2182l238592,162591r10400,-9902l241489,145558r15299,l249065,138201xem267969,158749r-3248,l267969,161289r,-2540xem202038,127864r-8115,7766l212388,153252r7631,-7266l204624,145986r8195,-7785l212719,138011,202038,127864xem19899,128362r-176,l11910,135831r18033,17216l30242,152689r7488,-7131l21886,145558r7937,-7547l29982,138011,19899,128362xem55993,128362r-208,l48155,135630r-86,201l66193,153047r-170,l73455,145986r-14858,l66457,138481r163,l55993,128362xem102632,138481r-5280,5028l95264,145558r7844,7489l110514,145986r-7882,-7505xem129352,128362r-352,l121391,135630r18336,17417l139245,153047r7864,-7489l131540,145558r7945,-7547l129352,128362xem175833,138201r-5560,5308l168157,145558r7866,7489l175723,153047r7825,-7489l175833,138201xem238736,128362r-208,l230896,135630r146,l248992,152689r7489,-7131l241291,145558r7706,-7357l248865,138011r-10129,-9649xem149830,93546r-47198,44935l110514,145986r10863,-10356l113740,128362r15612,l121419,120810r15503,l139478,118373r-134,-245l131980,111116r15449,l139554,103606r15413,l157670,101029r-7840,-7483xem45654,138011r-15672,l37868,145558r-138,l45654,138011xem81354,138481r-14734,l74052,145558r-147,l81354,138481xem92005,128362r-7395,7026l95264,145558r2088,-2049l102632,138481,92005,128362xem157594,120810r-18109,17201l147411,145558r-302,l157537,135630r191,l150094,128362r15421,l157594,120810xem165515,128362r-346,l157537,135630r191,l168157,145558r2116,-2049l175833,138201r-10318,-9839xem194330,120542r-18497,17659l183548,145558r10375,-9928l186309,128362r15209,l202038,127864r-7708,-7322xem230968,120962r-17949,17049l212919,138201r7744,7357l220468,145558r10428,-9928l231042,135630r-7646,-7268l238736,128362r-7768,-7400xem264721,123189r-15525,14822l249065,138201r7723,7357l256481,145558r11488,-10939l267969,133349r-3248,l259492,128362r8477,l267969,126999r-3248,-3810xem22051,111116r-2086,1913l,132079r,7620l3877,143509r8033,-7678l4087,128362r15812,l12007,120810r15617,l29933,118603r-7882,-7487xem3877,113029l,116839r,7620l11910,135831r7813,-7469l3895,128362r7916,-7552l12007,120810,3877,113029xem37880,111116r-2117,1913l29933,118603r18136,17228l48155,135630r7630,-7268l39971,128362r7943,-7552l48060,120810,37880,111116xem110715,110617r-558,499l102778,118128r188,l121391,135630r7609,-7268l113258,128362r7931,-7552l121419,120810,110715,110617xem147429,111116r-340,l139735,118128r-133,245l157728,135630r-191,l165169,128362r-15526,l157594,120810r-10165,-9694xem183883,110617r-601,499l175660,118373r182,l193923,135630r7595,-7268l186139,128362r8191,-7820l183883,110617xem220108,110617r-569,499l212212,118128r415,l231042,135630r-146,l238528,128362r-15351,l230968,120962,220108,110617xem73893,111116r-7362,7012l84610,135388r7395,-7026l77056,128362r7465,-7126l73893,111116xem256675,111116r-2044,1913l249019,118373r15702,14976l267969,129539r,-1177l259303,128362r5418,-5173l267969,123189r,-1270l256675,111116xem267969,129539r-3248,3810l267969,133349r,-3810xem27624,120810r-15617,l19899,128362r-176,l27624,120810xem63715,120810r-15655,l55993,128362r-208,l63715,120810xem113524,93546l84521,121236r7484,7126l102778,118128r188,l95585,111116r14572,l110683,110617r-2770,-2668l103352,103606r14710,l120910,100901r339,l113524,93546xem136922,120810r-15503,l129352,128362r-352,l136922,120810xem176162,103283r-457,323l157594,120810r7921,7552l165169,128362r10491,-9989l175842,118373r-7603,-7257l183282,111116r524,-499l181075,107949r-4913,-4666xem241412,111116r-2093,1913l230968,120962r7768,7400l238528,128362r10491,-9989l241412,111116xem204726,110617r-10396,9925l202038,127864r10174,-9736l212627,118128r-7901,-7511xem267969,123189r-3248,l267969,126999r,-3810xem40608,93378r-224,168l22493,110617r-442,499l29933,118603r7831,-7487l37356,110617r-7363,-7011l45621,103606r2830,-2705l47889,100329,40608,93378xem128828,93378r-7918,7523l121249,100901r18353,17472l139735,118128r7354,-7012l131367,111116r7887,-7510l139554,103606,128828,93378xem165737,93378r-218,168l157670,101029r18172,17344l175660,118373r7622,-7257l167799,111116r8247,-7833l173790,101029r-8053,-7651xem249030,103804r-7172,6813l241412,111116r7607,7257l256641,111116r-488,-499l249030,103804xem66006,103606r-4568,4343l58665,110617r7866,7511l73893,111116r-7887,-7510xem92610,93378r-268,168l84619,100901r212,l102966,118128r-188,l110157,111116r-15037,l102986,103606r366,l92610,93378xem212408,103283r-7682,7334l212627,118128r-415,l220060,110617r-2753,-2668l212408,103283xem19251,93378r-212,168l11297,100901r10754,10215l22493,110617r7347,-7011l29993,103606,19251,93378xem45621,103606r-15628,l37880,111116r406,-499l45621,103606xem139456,33789r-189,156l66006,103606r7887,7510l84619,100901r212,l76911,93378r15699,l85030,86161r15066,l102818,83568r225,l95341,76236r15510,l103009,68758r15359,l121078,66178r-130,-197l113416,58793r15915,l121464,51319r15215,l139319,48805r370,l131819,41325r15548,l139456,33789xem154967,103606r-15413,l147429,111116r-340,l154967,103606xem238131,93378r-232,168l230214,100901r487,l241412,111116r446,-499l249030,103804,238131,93378xem260062,93378r-232,168l249030,103804r7645,7312l257165,110617r10804,-10288l267969,97789r-3248,l260062,93378xem55793,93883r-6744,6446l48487,100901r10178,9716l61438,107949r4568,-4343l55793,93883xem118062,103606r-14710,l110715,110617r2776,-2668l118062,103606xem186587,93378r-291,168l178418,101029r-2256,2254l183883,110617r2725,-2668l194010,100901r492,l186587,93378xem202011,93378r-276,168l194010,100901r492,l204726,110617r7682,-7334l202011,93378xem222815,93378r-208,168l212408,103283r7700,7334l222848,107949r7366,-7048l230701,100901r-7886,-7523xem3378,93378r-240,168l,96519r,7620l3877,107949r7420,-7048l3378,93378xem194159,51319l149830,93546r7840,7483l165695,93378r-1999,-1939l158140,86161r15126,l175986,83568r280,l168551,76236r15465,l176165,68758r15355,l194227,66178r-136,-197l186555,58793r15418,l194159,51319xem22047,75658r-641,578l5361,91439,3378,93378r7919,7523l19215,93378,17215,91439,11671,86161r15142,l29938,83192,22047,75658xem47904,86371r-5312,5068l40608,93378r7879,7523l49049,100329r6744,-6446l47904,86371xem74607,76236r-353,l66584,83568r18247,17333l84619,100901r7899,-7523l76762,93378r7590,-7217l85030,86161,74607,76236xem121259,86161r-7735,7385l121249,100901r-339,l128828,93378r-7569,-7217xem212391,68758l188513,91439r-1926,1939l194502,100901r-492,l201911,93378r-1935,-1939l194435,86161r15055,l212214,83568r316,l204843,76236r15366,l212391,68758xem241344,75658l224813,91439r-1998,1939l230701,100901r-487,l238074,93378r-1970,-1939l230585,86161r15031,l249009,82914r-7665,-7256xem264721,88899r-2674,2540l260062,93378r4659,4411l267969,95249r,-3810l264721,88899xem267969,95249r-3248,2540l267969,97789r,-2540xem84721,51319r-261,172l47904,86371r7889,7512l66584,83568,58865,76236r15742,l66753,68758r15324,l84776,66178,77019,58793r15539,l84721,51319xem110851,76236r-334,l102818,83568r225,l113524,93546r7735,-7385l110851,76236xem147692,76236r-821,l139154,83568r221,l149830,93546r7742,-7385l158140,86161,147692,76236xem3877,78739l,82549r,7620l3378,93378,5361,91439r5570,-5278l11671,86161,3877,78739xem26813,86161r-15142,l19251,93378r2005,-1939l26813,86161xem37260,76236r-7322,6956l40608,93378r1984,-1939l47904,86371,37260,76236xem100096,86161r-15066,l92610,93378r1943,-1939l100096,86161xem131693,76236r-2660,2503l121259,86161r7569,7217l139154,83568r221,l131693,76236xem173266,86161r-15126,l165737,93378r1992,-1939l173266,86161xem184016,76236r-340,l175986,83568r280,l186587,93378r1926,-1939l194070,86161r365,l184016,76236xem209490,86161r-15055,l202011,93378r1936,-1939l209490,86161xem220209,76236r-295,l212214,83568r316,l222815,93378r1998,-1939l230342,86161r243,l220209,76236xem245616,86161r-15031,l238131,93378r1969,-1939l245616,86161xem256702,75658r-715,578l249009,82914r11053,10464l262047,91439r2674,-2540l267969,88899r,-2528l256702,75658xem267969,88899r-3248,l267969,91439r,-2540xem56287,58793r-665,l48069,65981,66584,83568r7670,-7332l58526,76236r7837,-7478l66753,68758,56287,58793xem92558,58793r-301,234l84776,66178r18267,17390l102818,83568r7699,-7332l94790,76236r7865,-7478l103009,68758,92558,58793xem157859,51319r-285,172l132260,75658r-567,578l139375,83568r-221,l146871,76236r821,l139821,68758r14921,l157665,65981r-122,-208l150198,58793r15506,l157859,51319xem165704,58793r-473,l157884,65773r-123,208l176266,83568r-280,l183676,76236r-15681,l175847,68758r318,l165704,58793xem201973,58793r-7540,7188l194297,66178r18233,17390l212214,83568r7700,-7332l204519,76236r7872,-7478l201973,58793xem29407,68758r-1261,1091l24125,73659r-2078,1999l29938,83192r7322,-6956l29407,68758xem249003,68345r-7659,7313l249009,82914r7582,-7256l254598,73659r-5595,-5314xem103985,r-2121,l29734,68345r-327,413l37260,76236,48055,65981,40502,58793r15785,l48438,51319r15051,l66136,48805r392,l58671,41325r15569,l66337,33789r15605,l84535,31327r-785,-848l76868,23911r15745,l84822,16509r15310,l102816,13960r212,l95175,6497r15630,l103985,xem82077,68758r-15324,l74607,76236r-353,l82077,68758xem118368,68758r-15359,l110851,76236r-334,l118368,68758xem129331,58793r-499,l121284,65981r-130,197l131693,76236r567,-578l139487,68758r334,l129331,58793xem154742,68758r-14921,l147692,76236r-821,l154742,68758xem191520,68758r-15355,l184016,76236r-340,l191520,68758xem249040,33945l212391,68758r7818,7478l219914,76236,230903,65773r-7374,-6980l238947,58793r-7869,-7474l246083,51319r2641,-2514l249278,48805r-7860,-7480l256748,41325r-7708,-7380xem19187,59027r-7276,6954l22047,75658r2078,-1999l29298,68758r-325,-413l19187,59027xem238947,58793r-714,l230903,65773r10441,9885l249003,68345,238947,58793xem264721,53339l249003,68345r7699,7313l258680,73659r9289,-8890l267969,63499r-3248,l259775,58793r8194,l267969,57149r-3248,-3810xem11272,51491l,62229r,7620l3877,73659r8034,-7678l4381,58793r14560,l11272,51491xem74240,41325r-230,l66136,48805r392,l84776,66178r7726,-7385l76807,58793r7832,-7474l82084,48805,74240,41325xem110944,41325r-168,l102951,48805r18203,17373l121284,65981r7548,-7188l113135,58793r7860,-7474l121464,51319,110944,41325xem183710,41325r-3381,3124l175744,48805r339,l194297,66178r136,-197l201973,58793r-15662,l194159,51319,183710,41325xem3877,44449l,46989r,7620l11911,65981r7276,-6954l18941,58793r-15334,l11272,51491,3877,44449xem37942,41325r-234,l31781,46989r-1794,1816l48069,65981r7553,-7188l39815,58793r7887,-7474l48438,51319,37942,41325xem147367,41325r-194,l139319,48805r370,l157761,65981r123,-208l165231,58793r-15306,l157754,51319r-2535,-2514l147367,41325xem220556,41325r-261,l212450,48805r529,l230903,65773r7330,-6980l222882,58793r7868,-7474l231078,51319,220556,41325xem256748,41325r-169,l248724,48805r554,l264721,63499r3248,-3810l267969,58793r-8960,l264721,53339r3248,l267969,52069,256748,41325xem267969,59689r-3248,3810l267969,63499r,-3810xem58622,6497l55990,8889,11272,51491r7915,7536l29882,48805,28076,46989,22113,41325r15829,l30028,33789r15564,l48169,31327,40379,23911r15599,l48216,16509r15456,l66339,13960,65121,12699,58622,6497xem63489,51319r-15051,l56287,58793r-665,l63489,51319xem95114,41325r-7839,7480l84721,51319r7837,7474l94221,57149r8730,-8344l95114,41325xem136679,51319r-15215,l129331,58793r-499,l136679,51319xem168241,41325r-7854,7480l157859,51319r7845,7474l165231,58793r10513,-9988l176083,48805r-7842,-7480xem212622,33789r-218,156l194159,51319r7814,7474l212450,48805r529,l205078,41325r15478,l212622,33789xem246083,51319r-15005,l238947,58793r-714,l246083,51319xem267969,53339r-3248,l267969,57149r,-3810xem19327,23601r-8233,7726l11587,31327,29987,48805r1794,-1816l37708,41325r-15765,l29853,33789r175,l19327,23601xem55978,23911r-235,177l48169,31327,66528,48805r-392,l74010,41325r-15760,l66203,33789r134,l55978,23911xem103012,33789r-7898,7536l102951,48805r7825,-7480l110944,41325r-7932,-7536xem129086,23911r-278,177l122122,30479r-822,848l139689,48805r-370,l147173,41325r-15668,l139430,33789,129086,23911xem175995,33945r-404,344l168241,41325r7842,7480l175744,48805r7873,-7480l180338,38099r-4343,-4154xem202222,23911r-275,l194141,31327r376,l212979,48805r-529,l220295,41325r-15641,l212567,33789r-2538,-2462l202222,23911xem238561,23911r-7778,7416l230910,31327r18368,17478l248724,48805r7855,-7480l241271,41325r7769,-7380l238561,23911xem45592,33789r-15564,l37942,41325r-234,l45592,33789xem81942,33789r-15605,l74240,41325r-230,l81942,33789xem92613,23911r-272,l85427,30479r-789,848l95114,41325r7898,-7536l92613,23911xem131727,6497r-2619,2392l103012,33789r7932,7536l110776,41325r10459,-9998l120408,30479r-6911,-6568l129086,23911r-7770,-7402l136736,16509r2667,-2549l139551,13960,131727,6497xem177047,r-2081,l139456,33789r7911,7536l147173,41325r10498,-9998l156871,30479r-6887,-6568l165505,23911r-7738,-7402l173229,16509r2676,-2549l176173,13960,168289,6497r15599,l177047,xem165505,23911r-234,177l158560,30479r-801,848l168241,41325r7711,-7380l175832,33789,165505,23911xem204816,6497r-2620,2392l176115,33789r-120,156l183710,41325r3302,-3226l194141,31327r376,l186684,23911r15538,l194430,16509r15307,l212420,13960r239,l204816,6497xem230831,16509r-2786,2540l215153,31327r-2531,2462l220556,41325r-261,l230783,31327r127,l223117,23911r15444,l230831,16509xem259441,24088r-1405,1311l249040,33945r7708,7380l256579,41325,267969,30479r,-1270l264721,29209r-5280,-5121xem3967,24088l,27939r,6350l3877,38099r7217,-6772l11587,31327,3967,24088xem11880,16509l9157,19049,3967,24088r7620,7239l11094,31327r8233,-7726l11880,16509xem37716,6497r-162,l29601,13960r326,l48169,31327r7759,-7416l40222,23911r7770,-7402l48216,16509,37716,6497xem74283,6497r-135,l67658,12699r-1216,1261l84638,31327r789,-848l92341,23911r-15713,l84439,16509r383,l74283,6497xem110805,6497r-133,l102816,13960r212,l121300,31327r822,-848l128993,23911r-15628,l121122,16509r194,l110805,6497xem147299,6497r-2591,2392l139403,13960r148,l157759,31327r801,-848l165457,23911r-15638,l157603,16509r164,l147299,6497xem183888,6497r-146,l175905,13960r268,l194517,31327r-376,l201947,23911r-15485,l194214,16509r216,l183888,6497xem220374,6497r-2616,2392l212420,13960r239,l230910,31327r-127,l238561,23911r-15621,l230712,16509r-2543,-2549l220374,6497xem264721,19049r-5118,4862l259441,24088r5280,5121l267969,25399r,-3810l264721,19049xem267969,25399r-3248,3810l267969,29209r,-3810xem3877,8889l,12699r,7620l3967,24088r7807,-7579l9202,13960,3877,8889xem257151,6497r-324,l248999,13960r10442,10128l259603,23911r5118,-4862l267969,19049r,-2540l257151,6497xem63672,16509r-15456,l55978,23911r274,-310l63672,16509xem100132,16509r-15310,l92613,23911r-272,l100132,16509xem136736,16509r-15420,l129086,23911r231,-310l136736,16509xem173229,16509r-15462,l165505,23911r278,-310l173229,16509xem209737,16509r-15307,l202222,23911r-275,l209737,16509xem241304,6497r-2590,2392l233389,13960r-2558,2549l238561,23911r10438,-9951l241304,6497xem22088,6497r-7688,7463l11880,16509r7447,7092l29601,13960r326,l22088,6497xem267969,19049r-3248,l267969,21589r,-2540xem30902,l28781,,22088,6497r7839,7463l29601,13960,37554,6497r162,l30902,xem67443,l65322,,61323,3809,58622,6497r7820,7463l67658,12699,74148,6497r135,l67443,xem101864,l96225,,92348,3809r10680,10151l102816,13960r7856,-7463l95006,6497,101864,xem140506,r-2081,l134432,3809r-2705,2688l139551,13960r-148,l147211,6497,144489,3809,140506,xem174966,r-5658,l165451,3809r10722,10151l175905,13960r7837,-7463l168133,6497,174966,xem213589,r-2081,l207517,3809r-2701,2688l212659,13960r-239,l220276,6497,217568,3809,213589,xem250130,r-2081,l244048,3809r-2744,2688l248999,13960r7828,-7463l257151,6497,250130,xem28781,l23142,,19265,3809r2823,2688l28781,xem36541,l30902,r6814,6497l37554,6497,40418,3809,36541,xem65322,l59684,,55806,3809r2816,2688l61323,3809,65322,xem73082,l67443,r6840,6497l74148,6497,76960,3809,73082,xem109624,r-5639,l110805,6497r-133,l113501,3809,109624,xem138425,r-5659,l128909,3809r2818,2688l134432,3809,138425,xem146165,r-5659,l147299,6497r2723,-2688l146165,xem182706,r-5659,l183888,6497r-146,l186563,3809,182706,xem211508,r-5659,l201992,3809r2824,2688l207517,3809,211508,xem219248,r-5659,l220374,6497r2731,-2688l219248,xem248049,r-5659,l238533,3809r2771,2688l244048,3809,248049,xem255789,r-5659,l257151,6497r-324,l259646,3809,255789,xe" stroked="f">
                  <v:path arrowok="t"/>
                </v:shape>
                <v:shape id="Graphic 167" o:spid="_x0000_s1189" style="position:absolute;left:4815;top:16884;width:2794;height:6795;visibility:visible;mso-wrap-style:square;v-text-anchor:top" coordsize="279400,679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" path="m278930,r-394,l278536,6197r-2591,2477l275945,6197r2591,l278536,,267970,r,609l10960,609r,-609l,,,6197r,4953l,679196r10960,l10960,11150r257010,-101l267970,679196r10960,l278930,11150r-2985,l278930,11049r,-4852l278930,5829r,-5829xe" fillcolor="#600051" stroked="f">
                  <v:path arrowok="t"/>
                </v:shape>
                <v:shape id="Graphic 168" o:spid="_x0000_s1190" style="position:absolute;left:3092;top:6386;width:18478;height:17608;visibility:visible;mso-wrap-style:square;v-text-anchor:top" coordsize="1847850,176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" path="m1847773,1724088r-1809407,l38366,1389976r,-520l38366,355790r-5486,l38366,355765r,-9894l38366,345325r,-334873l38366,9994,38366,,32880,,27406,88,,,,10452r27406,l27406,345325,,345325r,10440l27406,355765r,334289l,690054r,10452l27406,700506r,334290l,1034796r,10452l27406,1045248r,334289l,1379537r,10439l27406,1389976r,334112l27406,1724240r-27406,l,1734693r27406,l27406,1735251r5474,l305117,1735251r,25553l316077,1760804r,-26111l722909,1734693r,26111l733869,1760804r,-26111l1140091,1734693r,26111l1151051,1760804r,-26111l1557870,1734693r,26111l1568843,1760804r,-26111l1847773,1734693r,-5220l1568843,1729473r-10973,l305117,1729473r,-419l1847773,1729054r,-4966xe" fillcolor="black" stroked="f">
                  <v:path arrowok="t"/>
                </v:shape>
                <v:shape id="Graphic 169" o:spid="_x0000_s1191" style="position:absolute;left:18031;top:8295;width:1391;height:375;visibility:visible;mso-wrap-style:square;v-text-anchor:top" coordsize="139065,3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" path="m138861,12r-66027,l72834,3721,70878,5588r,-1867l72834,3721r,-3709l65773,12,,,,6959r65773,l65773,7442r,29743l73088,37185r,-29743l70878,7442r,-483l73088,6959r65773,l138861,3721r,-242l138861,12xe" fillcolor="#077d96" stroked="f">
                  <v:path arrowok="t"/>
                </v:shape>
                <v:shape id="Graphic 170" o:spid="_x0000_s1192" style="position:absolute;left:13859;top:11951;width:1391;height:477;visibility:visible;mso-wrap-style:square;v-text-anchor:top" coordsize="13906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" path="m138861,l72834,r,3721l70891,5575r,-1854l72834,3721,72834,,65773,,,,,6959r65773,l65773,7429r,39662l73088,47091r,-39662l70891,7429r,-470l73088,6959r65773,l138861,3721r,-242l138861,xe" fillcolor="#ac07e2" stroked="f">
                  <v:path arrowok="t"/>
                </v:shape>
                <v:shape id="Graphic 171" o:spid="_x0000_s1193" style="position:absolute;left:9682;top:12162;width:1390;height:1314;visibility:visible;mso-wrap-style:square;v-text-anchor:top" coordsize="139065,13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" path="m138849,l65773,r,406l,406,,7366r65773,l65773,131381r7302,l73075,7429r-1778,l73075,7366r65774,l138849,3886r-65774,l71297,5588r,-1867l138849,3721r,-3721xe" fillcolor="#0000c0" stroked="f">
                  <v:path arrowok="t"/>
                </v:shape>
                <v:shape id="Graphic 172" o:spid="_x0000_s1194" style="position:absolute;left:5510;top:14737;width:1390;height:2153;visibility:visible;mso-wrap-style:square;v-text-anchor:top" coordsize="139065,2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" path="m138849,292r-66345,l72504,4013,71221,5245r,-1232l72504,4013r,-3721l65773,292r,-292l,,,6959r65773,l65773,214706r7302,l73075,6959r65774,l138849,4013r,-534l138849,292xe" fillcolor="#600051" stroked="f">
                  <v:path arrowok="t"/>
                </v:shape>
                <v:shape id="Graphic 173" o:spid="_x0000_s1195" style="position:absolute;left:6168;top:3065;width:12598;height:11296;visibility:visible;mso-wrap-style:square;v-text-anchor:top" coordsize="125984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" path="m409867,439991r-7303,l402564,443712r,381l7302,444093r-1549,1486l5753,443712r396811,l402564,439991,,439991r,3721l,447433r,681660l7302,1129093r,-681520l402564,447573r,424967l409867,872540r,-424967l409867,447433r,-3340l406057,444093r,3340l404114,447433r,-1854l406057,447433r,-3340l404114,444093r,-381l409867,443712r,-3721xem827659,439991r-7316,l820343,443712r,381l439102,444093r-1549,1486l437553,443712r382790,l820343,439991r-388556,l431787,443712r,3721l431787,872540r7315,l439102,447573r381241,l820343,851471r7316,l827659,447573r,-140l827659,444093r-3810,l823849,447433r-1956,l821893,445579r1956,1854l823849,444093r-1956,l821893,443712r5766,l827659,439991xem842276,293738r-835190,l7086,297459r-1943,1867l5143,297459r1943,l7086,293738r-7086,l,297459r,3721l,402805r7302,l7302,301180r-2159,l5143,300748r2159,l834961,300748r,432l834961,402805r7315,l842276,301180r-5143,l837133,299339r1486,1409l842276,300748r,-3289l842276,297256r,-3518xem1259459,439991r-7316,l1252143,443712r,381l856894,444093r-1549,1486l855345,443712r396798,l1252143,439991r-402564,l849579,443712r,3721l849579,851471r7315,l856894,447573r395249,l1252143,485851r7316,l1259459,447573r,-140l1259459,444093r-3810,l1255649,447433r-1956,l1253693,445579r1956,1854l1255649,444093r-1956,l1253693,443712r5766,l1259459,439991xem1259459,147497r-7316,l1252143,149974r,457l424484,150431r-1473,1410l423011,149974r829132,l1252143,147497r-834961,l417182,149974r,3721l417182,192112r7302,l424484,153911r827659,l1252143,402805r7316,l1259459,153911r,-216l1259459,150431r-3887,l1255572,153695r-1955,l1253617,151841r1955,1854l1255572,150431r-1955,l1253617,149974r5842,l1259459,147497xem1259459,l7162,r,3721l5219,5588r,-1867l7162,3721,7162,,,,,3721,,7442,,256565r7302,l7302,7442r-2083,l5219,7073r2083,l1252143,7073r,369l1252143,109067r7316,l1259459,7442r-5233,l1254226,5588r1575,1485l1259459,7073r,-3352l1259459,3594r,-3594xe" fillcolor="black" stroked="f">
                  <v:path arrowok="t"/>
                </v:shape>
                <v:shape id="Textbox 174" o:spid="_x0000_s1196" type="#_x0000_t202" style="position:absolute;left:17952;top:24073;width:1670;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636E19FE" w14:textId="77777777" w:rsidR="00E20FF3" w:rsidRDefault="005D6E16">
                        <w:pPr>
                          <w:rPr>
                            <w:rFonts w:ascii="Arial"/>
                            <w:b/>
                            <w:sz w:val="8"/>
                          </w:rPr>
                        </w:pPr>
                        <w:r>
                          <w:rPr>
                            <w:rFonts w:ascii="Arial"/>
                            <w:b/>
                            <w:spacing w:val="-4"/>
                            <w:w w:val="110"/>
                            <w:sz w:val="8"/>
                          </w:rPr>
                          <w:t>HEXA</w:t>
                        </w:r>
                      </w:p>
                    </w:txbxContent>
                  </v:textbox>
                </v:shape>
                <v:shape id="Textbox 175" o:spid="_x0000_s1197" type="#_x0000_t202" style="position:absolute;left:13585;top:24073;width:2039;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" filled="f" stroked="f">
                  <v:textbox inset="0,0,0,0">
                    <w:txbxContent>
                      <w:p w14:paraId="10D0380F" w14:textId="77777777" w:rsidR="00E20FF3" w:rsidRDefault="005D6E16">
                        <w:pPr>
                          <w:rPr>
                            <w:rFonts w:ascii="Arial"/>
                            <w:b/>
                            <w:sz w:val="8"/>
                          </w:rPr>
                        </w:pPr>
                        <w:r>
                          <w:rPr>
                            <w:rFonts w:ascii="Arial"/>
                            <w:b/>
                            <w:spacing w:val="-2"/>
                            <w:w w:val="110"/>
                            <w:sz w:val="8"/>
                          </w:rPr>
                          <w:t>ACETA</w:t>
                        </w:r>
                      </w:p>
                    </w:txbxContent>
                  </v:textbox>
                </v:shape>
                <v:shape id="Textbox 176" o:spid="_x0000_s1198" type="#_x0000_t202" style="position:absolute;left:4755;top:24073;width:6991;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" filled="f" stroked="f">
                  <v:textbox inset="0,0,0,0">
                    <w:txbxContent>
                      <w:p w14:paraId="5B6FA281" w14:textId="77777777" w:rsidR="00E20FF3" w:rsidRDefault="005D6E16">
                        <w:pPr>
                          <w:tabs>
                            <w:tab w:val="left" w:pos="687"/>
                          </w:tabs>
                          <w:rPr>
                            <w:rFonts w:ascii="Arial"/>
                            <w:b/>
                            <w:sz w:val="8"/>
                          </w:rPr>
                        </w:pPr>
                        <w:r>
                          <w:rPr>
                            <w:rFonts w:ascii="Arial"/>
                            <w:b/>
                            <w:w w:val="105"/>
                            <w:sz w:val="8"/>
                          </w:rPr>
                          <w:t>ACET-</w:t>
                        </w:r>
                        <w:r>
                          <w:rPr>
                            <w:rFonts w:ascii="Arial"/>
                            <w:b/>
                            <w:spacing w:val="-5"/>
                            <w:w w:val="105"/>
                            <w:sz w:val="8"/>
                          </w:rPr>
                          <w:t>EAU</w:t>
                        </w:r>
                        <w:r>
                          <w:rPr>
                            <w:rFonts w:ascii="Arial"/>
                            <w:b/>
                            <w:sz w:val="8"/>
                          </w:rPr>
                          <w:tab/>
                        </w:r>
                        <w:r>
                          <w:rPr>
                            <w:rFonts w:ascii="Arial"/>
                            <w:b/>
                            <w:w w:val="105"/>
                            <w:sz w:val="8"/>
                          </w:rPr>
                          <w:t>HEX-</w:t>
                        </w:r>
                        <w:r>
                          <w:rPr>
                            <w:rFonts w:ascii="Arial"/>
                            <w:b/>
                            <w:spacing w:val="-5"/>
                            <w:w w:val="110"/>
                            <w:sz w:val="8"/>
                          </w:rPr>
                          <w:t>EAU</w:t>
                        </w:r>
                      </w:p>
                    </w:txbxContent>
                  </v:textbox>
                </v:shape>
                <v:shape id="Textbox 177" o:spid="_x0000_s1199" type="#_x0000_t202" style="position:absolute;left:2711;top:23395;width:438;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4F5FD966" w14:textId="77777777" w:rsidR="00E20FF3" w:rsidRDefault="005D6E16">
                        <w:pPr>
                          <w:rPr>
                            <w:rFonts w:ascii="Arial"/>
                            <w:b/>
                            <w:sz w:val="8"/>
                          </w:rPr>
                        </w:pPr>
                        <w:r>
                          <w:rPr>
                            <w:rFonts w:ascii="Arial"/>
                            <w:b/>
                            <w:spacing w:val="-10"/>
                            <w:w w:val="110"/>
                            <w:sz w:val="8"/>
                          </w:rPr>
                          <w:t>0</w:t>
                        </w:r>
                      </w:p>
                    </w:txbxContent>
                  </v:textbox>
                </v:shape>
                <v:shape id="Textbox 178" o:spid="_x0000_s1200" type="#_x0000_t202" style="position:absolute;left:2402;top:19947;width:750;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14:paraId="1F5CAD2F" w14:textId="77777777" w:rsidR="00E20FF3" w:rsidRDefault="005D6E16">
                        <w:pPr>
                          <w:rPr>
                            <w:rFonts w:ascii="Arial"/>
                            <w:b/>
                            <w:sz w:val="8"/>
                          </w:rPr>
                        </w:pPr>
                        <w:r>
                          <w:rPr>
                            <w:rFonts w:ascii="Arial"/>
                            <w:b/>
                            <w:spacing w:val="-5"/>
                            <w:w w:val="110"/>
                            <w:sz w:val="8"/>
                          </w:rPr>
                          <w:t>10</w:t>
                        </w:r>
                      </w:p>
                    </w:txbxContent>
                  </v:textbox>
                </v:shape>
                <v:shape id="Textbox 179" o:spid="_x0000_s1201" type="#_x0000_t202" style="position:absolute;left:2402;top:16500;width:750;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VK1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" filled="f" stroked="f">
                  <v:textbox inset="0,0,0,0">
                    <w:txbxContent>
                      <w:p w14:paraId="7EBF653A" w14:textId="77777777" w:rsidR="00E20FF3" w:rsidRDefault="005D6E16">
                        <w:pPr>
                          <w:rPr>
                            <w:rFonts w:ascii="Arial"/>
                            <w:b/>
                            <w:sz w:val="8"/>
                          </w:rPr>
                        </w:pPr>
                        <w:r>
                          <w:rPr>
                            <w:rFonts w:ascii="Arial"/>
                            <w:b/>
                            <w:spacing w:val="-5"/>
                            <w:w w:val="110"/>
                            <w:sz w:val="8"/>
                          </w:rPr>
                          <w:t>20</w:t>
                        </w:r>
                      </w:p>
                    </w:txbxContent>
                  </v:textbox>
                </v:shape>
                <v:shape id="Textbox 180" o:spid="_x0000_s1202" type="#_x0000_t202" style="position:absolute;left:2402;top:13053;width:750;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inset="0,0,0,0">
                    <w:txbxContent>
                      <w:p w14:paraId="55E256F0" w14:textId="77777777" w:rsidR="00E20FF3" w:rsidRDefault="005D6E16">
                        <w:pPr>
                          <w:rPr>
                            <w:rFonts w:ascii="Arial"/>
                            <w:b/>
                            <w:sz w:val="8"/>
                          </w:rPr>
                        </w:pPr>
                        <w:r>
                          <w:rPr>
                            <w:rFonts w:ascii="Arial"/>
                            <w:b/>
                            <w:spacing w:val="-5"/>
                            <w:w w:val="110"/>
                            <w:sz w:val="8"/>
                          </w:rPr>
                          <w:t>30</w:t>
                        </w:r>
                      </w:p>
                    </w:txbxContent>
                  </v:textbox>
                </v:shape>
                <v:shape id="Textbox 181" o:spid="_x0000_s1203" type="#_x0000_t202" style="position:absolute;left:2402;top:9605;width:750;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" filled="f" stroked="f">
                  <v:textbox inset="0,0,0,0">
                    <w:txbxContent>
                      <w:p w14:paraId="6FC95145" w14:textId="77777777" w:rsidR="00E20FF3" w:rsidRDefault="005D6E16">
                        <w:pPr>
                          <w:rPr>
                            <w:rFonts w:ascii="Arial"/>
                            <w:b/>
                            <w:sz w:val="8"/>
                          </w:rPr>
                        </w:pPr>
                        <w:r>
                          <w:rPr>
                            <w:rFonts w:ascii="Arial"/>
                            <w:b/>
                            <w:spacing w:val="-5"/>
                            <w:w w:val="110"/>
                            <w:sz w:val="8"/>
                          </w:rPr>
                          <w:t>40</w:t>
                        </w:r>
                      </w:p>
                    </w:txbxContent>
                  </v:textbox>
                </v:shape>
                <v:shape id="Textbox 182" o:spid="_x0000_s1204" type="#_x0000_t202" style="position:absolute;left:16511;top:6729;width:572;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8zCwwAAANwAAAAPAAAAZHJzL2Rvd25yZXYueG1sRE9Na8JA&#10;EL0X/A/LCN7qpgq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N/MwsMAAADcAAAADwAA&#10;AAAAAAAAAAAAAAAHAgAAZHJzL2Rvd25yZXYueG1sUEsFBgAAAAADAAMAtwAAAPcCAAAAAA==&#10;" filled="f" stroked="f">
                  <v:textbox inset="0,0,0,0">
                    <w:txbxContent>
                      <w:p w14:paraId="3B3760D2" w14:textId="77777777" w:rsidR="00E20FF3" w:rsidRDefault="005D6E16">
                        <w:pPr>
                          <w:spacing w:before="4"/>
                          <w:rPr>
                            <w:rFonts w:ascii="Segoe UI Symbol" w:hAnsi="Segoe UI Symbol"/>
                            <w:sz w:val="7"/>
                          </w:rPr>
                        </w:pPr>
                        <w:r>
                          <w:rPr>
                            <w:rFonts w:ascii="Segoe UI Symbol" w:hAnsi="Segoe UI Symbol"/>
                            <w:spacing w:val="-10"/>
                            <w:w w:val="110"/>
                            <w:sz w:val="7"/>
                          </w:rPr>
                          <w:t>✱</w:t>
                        </w:r>
                      </w:p>
                    </w:txbxContent>
                  </v:textbox>
                </v:shape>
                <v:shape id="Textbox 183" o:spid="_x0000_s1205" type="#_x0000_t202" style="position:absolute;left:12142;top:6649;width:775;height: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S2wwAAANwAAAAPAAAAZHJzL2Rvd25yZXYueG1sRE9Na8JA&#10;EL0X/A/LCN7qpi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czZUtsMAAADcAAAADwAA&#10;AAAAAAAAAAAAAAAHAgAAZHJzL2Rvd25yZXYueG1sUEsFBgAAAAADAAMAtwAAAPcCAAAAAA==&#10;" filled="f" stroked="f">
                  <v:textbox inset="0,0,0,0">
                    <w:txbxContent>
                      <w:p w14:paraId="0E759061" w14:textId="77777777" w:rsidR="00E20FF3" w:rsidRDefault="005D6E16">
                        <w:pPr>
                          <w:spacing w:line="102" w:lineRule="exact"/>
                          <w:rPr>
                            <w:sz w:val="9"/>
                          </w:rPr>
                        </w:pPr>
                        <w:r>
                          <w:rPr>
                            <w:spacing w:val="-5"/>
                            <w:w w:val="105"/>
                            <w:sz w:val="9"/>
                          </w:rPr>
                          <w:t>ns</w:t>
                        </w:r>
                      </w:p>
                    </w:txbxContent>
                  </v:textbox>
                </v:shape>
                <v:shape id="Textbox 184" o:spid="_x0000_s1206" type="#_x0000_t202" style="position:absolute;left:8008;top:6729;width:571;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vEtwwAAANwAAAAPAAAAZHJzL2Rvd25yZXYueG1sRE9Na8JA&#10;EL0X/A/LCN7qpo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HHrxLcMAAADcAAAADwAA&#10;AAAAAAAAAAAAAAAHAgAAZHJzL2Rvd25yZXYueG1sUEsFBgAAAAADAAMAtwAAAPcCAAAAAA==&#10;" filled="f" stroked="f">
                  <v:textbox inset="0,0,0,0">
                    <w:txbxContent>
                      <w:p w14:paraId="15FA69FD" w14:textId="77777777" w:rsidR="00E20FF3" w:rsidRDefault="005D6E16">
                        <w:pPr>
                          <w:spacing w:before="4"/>
                          <w:rPr>
                            <w:rFonts w:ascii="Segoe UI Symbol" w:hAnsi="Segoe UI Symbol"/>
                            <w:sz w:val="7"/>
                          </w:rPr>
                        </w:pPr>
                        <w:r>
                          <w:rPr>
                            <w:rFonts w:ascii="Segoe UI Symbol" w:hAnsi="Segoe UI Symbol"/>
                            <w:spacing w:val="-10"/>
                            <w:w w:val="110"/>
                            <w:sz w:val="7"/>
                          </w:rPr>
                          <w:t>✱</w:t>
                        </w:r>
                      </w:p>
                    </w:txbxContent>
                  </v:textbox>
                </v:shape>
                <v:shape id="Textbox 185" o:spid="_x0000_s1207" type="#_x0000_t202" style="position:absolute;left:2402;top:6152;width:750;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" filled="f" stroked="f">
                  <v:textbox inset="0,0,0,0">
                    <w:txbxContent>
                      <w:p w14:paraId="7B271C84" w14:textId="77777777" w:rsidR="00E20FF3" w:rsidRDefault="005D6E16">
                        <w:pPr>
                          <w:rPr>
                            <w:rFonts w:ascii="Arial"/>
                            <w:b/>
                            <w:sz w:val="8"/>
                          </w:rPr>
                        </w:pPr>
                        <w:r>
                          <w:rPr>
                            <w:rFonts w:ascii="Arial"/>
                            <w:b/>
                            <w:spacing w:val="-5"/>
                            <w:w w:val="110"/>
                            <w:sz w:val="8"/>
                          </w:rPr>
                          <w:t>50</w:t>
                        </w:r>
                      </w:p>
                    </w:txbxContent>
                  </v:textbox>
                </v:shape>
                <v:shape id="Textbox 186" o:spid="_x0000_s1208" type="#_x0000_t202" style="position:absolute;left:10171;top:5259;width:572;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" filled="f" stroked="f">
                  <v:textbox inset="0,0,0,0">
                    <w:txbxContent>
                      <w:p w14:paraId="49F549BA" w14:textId="77777777" w:rsidR="00E20FF3" w:rsidRDefault="005D6E16">
                        <w:pPr>
                          <w:spacing w:before="4"/>
                          <w:rPr>
                            <w:rFonts w:ascii="Segoe UI Symbol" w:hAnsi="Segoe UI Symbol"/>
                            <w:sz w:val="7"/>
                          </w:rPr>
                        </w:pPr>
                        <w:r>
                          <w:rPr>
                            <w:rFonts w:ascii="Segoe UI Symbol" w:hAnsi="Segoe UI Symbol"/>
                            <w:spacing w:val="-10"/>
                            <w:w w:val="110"/>
                            <w:sz w:val="7"/>
                          </w:rPr>
                          <w:t>✱</w:t>
                        </w:r>
                      </w:p>
                    </w:txbxContent>
                  </v:textbox>
                </v:shape>
                <v:shape id="Textbox 187" o:spid="_x0000_s1209" type="#_x0000_t202" style="position:absolute;left:10394;top:1017;width:4718;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16z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" filled="f" stroked="f">
                  <v:textbox inset="0,0,0,0">
                    <w:txbxContent>
                      <w:p w14:paraId="257FA0CF" w14:textId="77777777" w:rsidR="00E20FF3" w:rsidRDefault="005D6E16">
                        <w:pPr>
                          <w:spacing w:before="2"/>
                          <w:ind w:right="92"/>
                          <w:jc w:val="center"/>
                          <w:rPr>
                            <w:rFonts w:ascii="Arial" w:hAnsi="Arial"/>
                            <w:b/>
                            <w:sz w:val="10"/>
                          </w:rPr>
                        </w:pPr>
                        <w:proofErr w:type="spellStart"/>
                        <w:r>
                          <w:rPr>
                            <w:rFonts w:ascii="Arial" w:hAnsi="Arial"/>
                            <w:b/>
                            <w:spacing w:val="-2"/>
                            <w:w w:val="110"/>
                            <w:sz w:val="10"/>
                          </w:rPr>
                          <w:t>Flavonoïdes</w:t>
                        </w:r>
                        <w:proofErr w:type="spellEnd"/>
                      </w:p>
                      <w:p w14:paraId="2C48E03F" w14:textId="77777777" w:rsidR="00E20FF3" w:rsidRDefault="005D6E16">
                        <w:pPr>
                          <w:spacing w:before="92"/>
                          <w:ind w:right="86"/>
                          <w:jc w:val="center"/>
                          <w:rPr>
                            <w:rFonts w:ascii="Segoe UI Symbol" w:hAnsi="Segoe UI Symbol"/>
                            <w:sz w:val="7"/>
                          </w:rPr>
                        </w:pPr>
                        <w:r>
                          <w:rPr>
                            <w:rFonts w:ascii="Segoe UI Symbol" w:hAnsi="Segoe UI Symbol"/>
                            <w:spacing w:val="-5"/>
                            <w:w w:val="110"/>
                            <w:sz w:val="7"/>
                          </w:rPr>
                          <w:t>✱✱✱</w:t>
                        </w:r>
                      </w:p>
                      <w:p w14:paraId="02CF8976" w14:textId="77777777" w:rsidR="00E20FF3" w:rsidRDefault="00E20FF3">
                        <w:pPr>
                          <w:spacing w:before="45"/>
                          <w:rPr>
                            <w:rFonts w:ascii="Segoe UI Symbol"/>
                            <w:sz w:val="7"/>
                          </w:rPr>
                        </w:pPr>
                      </w:p>
                      <w:p w14:paraId="6ED92CA9" w14:textId="77777777" w:rsidR="00E20FF3" w:rsidRDefault="005D6E16">
                        <w:pPr>
                          <w:ind w:right="18"/>
                          <w:jc w:val="right"/>
                          <w:rPr>
                            <w:rFonts w:ascii="Segoe UI Symbol" w:hAnsi="Segoe UI Symbol"/>
                            <w:sz w:val="7"/>
                          </w:rPr>
                        </w:pPr>
                        <w:r>
                          <w:rPr>
                            <w:rFonts w:ascii="Segoe UI Symbol" w:hAnsi="Segoe UI Symbol"/>
                            <w:spacing w:val="-5"/>
                            <w:w w:val="110"/>
                            <w:sz w:val="7"/>
                          </w:rPr>
                          <w:t>✱✱</w:t>
                        </w:r>
                      </w:p>
                    </w:txbxContent>
                  </v:textbox>
                </v:shape>
                <w10:wrap anchorx="page"/>
              </v:group>
            </w:pict>
          </mc:Fallback>
        </mc:AlternateContent>
      </w:r>
      <w:r>
        <w:rPr>
          <w:noProof/>
        </w:rPr>
        <mc:AlternateContent>
          <mc:Choice Requires="wpg">
            <w:drawing>
              <wp:anchor distT="0" distB="0" distL="0" distR="0" simplePos="0" relativeHeight="251667968" behindDoc="0" locked="0" layoutInCell="1" allowOverlap="1" wp14:anchorId="7C98EAB9" wp14:editId="1171C8C0">
                <wp:simplePos x="0" y="0"/>
                <wp:positionH relativeFrom="page">
                  <wp:posOffset>654684</wp:posOffset>
                </wp:positionH>
                <wp:positionV relativeFrom="paragraph">
                  <wp:posOffset>71507</wp:posOffset>
                </wp:positionV>
                <wp:extent cx="2405380" cy="2548890"/>
                <wp:effectExtent l="0" t="0" r="0" b="0"/>
                <wp:wrapNone/>
                <wp:docPr id="151" name="Group 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05380" cy="2548890"/>
                          <a:chOff x="0" y="0"/>
                          <a:chExt cx="2405380" cy="2548890"/>
                        </a:xfrm>
                      </wpg:grpSpPr>
                      <wps:wsp>
                        <wps:cNvPr id="155" name="Graphic 189"/>
                        <wps:cNvSpPr/>
                        <wps:spPr>
                          <a:xfrm>
                            <a:off x="3175" y="3175"/>
                            <a:ext cx="2399030" cy="2542540"/>
                          </a:xfrm>
                          <a:custGeom>
                            <a:avLst/>
                            <a:gdLst/>
                            <a:ahLst/>
                            <a:cxnLst/>
                            <a:rect l="l" t="t" r="r" b="b"/>
                            <a:pathLst>
                              <a:path w="2399030" h="2542540">
                                <a:moveTo>
                                  <a:pt x="0" y="2542540"/>
                                </a:moveTo>
                                <a:lnTo>
                                  <a:pt x="2399029" y="2542540"/>
                                </a:lnTo>
                                <a:lnTo>
                                  <a:pt x="2399029" y="0"/>
                                </a:lnTo>
                                <a:lnTo>
                                  <a:pt x="0" y="0"/>
                                </a:lnTo>
                                <a:lnTo>
                                  <a:pt x="0" y="2542540"/>
                                </a:lnTo>
                                <a:close/>
                              </a:path>
                            </a:pathLst>
                          </a:custGeom>
                          <a:ln w="6350">
                            <a:solidFill>
                              <a:srgbClr val="000000"/>
                            </a:solidFill>
                            <a:prstDash val="solid"/>
                          </a:ln>
                        </wps:spPr>
                        <wps:bodyPr wrap="square" lIns="0" tIns="0" rIns="0" bIns="0" rtlCol="0">
                          <a:prstTxWarp prst="textNoShape">
                            <a:avLst/>
                          </a:prstTxWarp>
                          <a:noAutofit/>
                        </wps:bodyPr>
                      </wps:wsp>
                      <wps:wsp>
                        <wps:cNvPr id="189" name="Graphic 190"/>
                        <wps:cNvSpPr/>
                        <wps:spPr>
                          <a:xfrm>
                            <a:off x="1737959" y="1363602"/>
                            <a:ext cx="260985" cy="986155"/>
                          </a:xfrm>
                          <a:custGeom>
                            <a:avLst/>
                            <a:gdLst/>
                            <a:ahLst/>
                            <a:cxnLst/>
                            <a:rect l="l" t="t" r="r" b="b"/>
                            <a:pathLst>
                              <a:path w="260985" h="986155">
                                <a:moveTo>
                                  <a:pt x="260525" y="0"/>
                                </a:moveTo>
                                <a:lnTo>
                                  <a:pt x="0" y="0"/>
                                </a:lnTo>
                                <a:lnTo>
                                  <a:pt x="0" y="986112"/>
                                </a:lnTo>
                                <a:lnTo>
                                  <a:pt x="260525" y="986112"/>
                                </a:lnTo>
                                <a:lnTo>
                                  <a:pt x="260525" y="0"/>
                                </a:lnTo>
                                <a:close/>
                              </a:path>
                            </a:pathLst>
                          </a:custGeom>
                          <a:solidFill>
                            <a:srgbClr val="077D96"/>
                          </a:solidFill>
                        </wps:spPr>
                        <wps:bodyPr wrap="square" lIns="0" tIns="0" rIns="0" bIns="0" rtlCol="0">
                          <a:prstTxWarp prst="textNoShape">
                            <a:avLst/>
                          </a:prstTxWarp>
                          <a:noAutofit/>
                        </wps:bodyPr>
                      </wps:wsp>
                      <wps:wsp>
                        <wps:cNvPr id="190" name="Graphic 191"/>
                        <wps:cNvSpPr/>
                        <wps:spPr>
                          <a:xfrm>
                            <a:off x="1737958" y="1363615"/>
                            <a:ext cx="260350" cy="985519"/>
                          </a:xfrm>
                          <a:custGeom>
                            <a:avLst/>
                            <a:gdLst/>
                            <a:ahLst/>
                            <a:cxnLst/>
                            <a:rect l="l" t="t" r="r" b="b"/>
                            <a:pathLst>
                              <a:path w="260350" h="985519">
                                <a:moveTo>
                                  <a:pt x="22327" y="980620"/>
                                </a:moveTo>
                                <a:lnTo>
                                  <a:pt x="19888" y="982980"/>
                                </a:lnTo>
                                <a:lnTo>
                                  <a:pt x="23039" y="985520"/>
                                </a:lnTo>
                                <a:lnTo>
                                  <a:pt x="27352" y="985520"/>
                                </a:lnTo>
                                <a:lnTo>
                                  <a:pt x="22327" y="980620"/>
                                </a:lnTo>
                                <a:close/>
                              </a:path>
                              <a:path w="260350" h="985519">
                                <a:moveTo>
                                  <a:pt x="29470" y="973580"/>
                                </a:moveTo>
                                <a:lnTo>
                                  <a:pt x="23772" y="979170"/>
                                </a:lnTo>
                                <a:lnTo>
                                  <a:pt x="22327" y="980620"/>
                                </a:lnTo>
                                <a:lnTo>
                                  <a:pt x="27352" y="985520"/>
                                </a:lnTo>
                                <a:lnTo>
                                  <a:pt x="31723" y="985520"/>
                                </a:lnTo>
                                <a:lnTo>
                                  <a:pt x="36726" y="980620"/>
                                </a:lnTo>
                                <a:lnTo>
                                  <a:pt x="29470" y="973580"/>
                                </a:lnTo>
                                <a:close/>
                              </a:path>
                              <a:path w="260350" h="985519">
                                <a:moveTo>
                                  <a:pt x="36747" y="980620"/>
                                </a:moveTo>
                                <a:lnTo>
                                  <a:pt x="31723" y="985520"/>
                                </a:lnTo>
                                <a:lnTo>
                                  <a:pt x="36036" y="985520"/>
                                </a:lnTo>
                                <a:lnTo>
                                  <a:pt x="39187" y="982980"/>
                                </a:lnTo>
                                <a:lnTo>
                                  <a:pt x="36747" y="980620"/>
                                </a:lnTo>
                                <a:close/>
                              </a:path>
                              <a:path w="260350" h="985519">
                                <a:moveTo>
                                  <a:pt x="57750" y="980620"/>
                                </a:moveTo>
                                <a:lnTo>
                                  <a:pt x="55334" y="982980"/>
                                </a:lnTo>
                                <a:lnTo>
                                  <a:pt x="58485" y="985520"/>
                                </a:lnTo>
                                <a:lnTo>
                                  <a:pt x="62797" y="985520"/>
                                </a:lnTo>
                                <a:lnTo>
                                  <a:pt x="57750" y="980620"/>
                                </a:lnTo>
                                <a:close/>
                              </a:path>
                              <a:path w="260350" h="985519">
                                <a:moveTo>
                                  <a:pt x="75374" y="963347"/>
                                </a:moveTo>
                                <a:lnTo>
                                  <a:pt x="74817" y="963819"/>
                                </a:lnTo>
                                <a:lnTo>
                                  <a:pt x="57750" y="980620"/>
                                </a:lnTo>
                                <a:lnTo>
                                  <a:pt x="62797" y="985520"/>
                                </a:lnTo>
                                <a:lnTo>
                                  <a:pt x="67169" y="985520"/>
                                </a:lnTo>
                                <a:lnTo>
                                  <a:pt x="72160" y="980620"/>
                                </a:lnTo>
                                <a:lnTo>
                                  <a:pt x="70766" y="979170"/>
                                </a:lnTo>
                                <a:lnTo>
                                  <a:pt x="65092" y="973580"/>
                                </a:lnTo>
                                <a:lnTo>
                                  <a:pt x="79332" y="973580"/>
                                </a:lnTo>
                                <a:lnTo>
                                  <a:pt x="82602" y="970370"/>
                                </a:lnTo>
                                <a:lnTo>
                                  <a:pt x="75374" y="963347"/>
                                </a:lnTo>
                                <a:close/>
                              </a:path>
                              <a:path w="260350" h="985519">
                                <a:moveTo>
                                  <a:pt x="72238" y="980620"/>
                                </a:moveTo>
                                <a:lnTo>
                                  <a:pt x="69757" y="982980"/>
                                </a:lnTo>
                                <a:lnTo>
                                  <a:pt x="67169" y="985520"/>
                                </a:lnTo>
                                <a:lnTo>
                                  <a:pt x="71481" y="985520"/>
                                </a:lnTo>
                                <a:lnTo>
                                  <a:pt x="74632" y="982980"/>
                                </a:lnTo>
                                <a:lnTo>
                                  <a:pt x="72238" y="980620"/>
                                </a:lnTo>
                                <a:close/>
                              </a:path>
                              <a:path w="260350" h="985519">
                                <a:moveTo>
                                  <a:pt x="93189" y="980620"/>
                                </a:moveTo>
                                <a:lnTo>
                                  <a:pt x="90780" y="982980"/>
                                </a:lnTo>
                                <a:lnTo>
                                  <a:pt x="93931" y="985520"/>
                                </a:lnTo>
                                <a:lnTo>
                                  <a:pt x="98243" y="985520"/>
                                </a:lnTo>
                                <a:lnTo>
                                  <a:pt x="93189" y="980620"/>
                                </a:lnTo>
                                <a:close/>
                              </a:path>
                              <a:path w="260350" h="985519">
                                <a:moveTo>
                                  <a:pt x="100480" y="973580"/>
                                </a:moveTo>
                                <a:lnTo>
                                  <a:pt x="98561" y="975360"/>
                                </a:lnTo>
                                <a:lnTo>
                                  <a:pt x="93189" y="980620"/>
                                </a:lnTo>
                                <a:lnTo>
                                  <a:pt x="98243" y="985520"/>
                                </a:lnTo>
                                <a:lnTo>
                                  <a:pt x="102615" y="985520"/>
                                </a:lnTo>
                                <a:lnTo>
                                  <a:pt x="107631" y="980620"/>
                                </a:lnTo>
                                <a:lnTo>
                                  <a:pt x="106188" y="979170"/>
                                </a:lnTo>
                                <a:lnTo>
                                  <a:pt x="100480" y="973580"/>
                                </a:lnTo>
                                <a:close/>
                              </a:path>
                              <a:path w="260350" h="985519">
                                <a:moveTo>
                                  <a:pt x="107669" y="980620"/>
                                </a:moveTo>
                                <a:lnTo>
                                  <a:pt x="105215" y="982980"/>
                                </a:lnTo>
                                <a:lnTo>
                                  <a:pt x="102615" y="985520"/>
                                </a:lnTo>
                                <a:lnTo>
                                  <a:pt x="106927" y="985520"/>
                                </a:lnTo>
                                <a:lnTo>
                                  <a:pt x="110078" y="982980"/>
                                </a:lnTo>
                                <a:lnTo>
                                  <a:pt x="107669" y="980620"/>
                                </a:lnTo>
                                <a:close/>
                              </a:path>
                              <a:path w="260350" h="985519">
                                <a:moveTo>
                                  <a:pt x="128681" y="980620"/>
                                </a:moveTo>
                                <a:lnTo>
                                  <a:pt x="126226" y="982980"/>
                                </a:lnTo>
                                <a:lnTo>
                                  <a:pt x="129376" y="985520"/>
                                </a:lnTo>
                                <a:lnTo>
                                  <a:pt x="133689" y="985520"/>
                                </a:lnTo>
                                <a:lnTo>
                                  <a:pt x="128681" y="980620"/>
                                </a:lnTo>
                                <a:close/>
                              </a:path>
                              <a:path w="260350" h="985519">
                                <a:moveTo>
                                  <a:pt x="199206" y="911355"/>
                                </a:moveTo>
                                <a:lnTo>
                                  <a:pt x="198720" y="911755"/>
                                </a:lnTo>
                                <a:lnTo>
                                  <a:pt x="130103" y="979170"/>
                                </a:lnTo>
                                <a:lnTo>
                                  <a:pt x="128681" y="980620"/>
                                </a:lnTo>
                                <a:lnTo>
                                  <a:pt x="133689" y="985520"/>
                                </a:lnTo>
                                <a:lnTo>
                                  <a:pt x="138060" y="985520"/>
                                </a:lnTo>
                                <a:lnTo>
                                  <a:pt x="143062" y="980620"/>
                                </a:lnTo>
                                <a:lnTo>
                                  <a:pt x="141657" y="979170"/>
                                </a:lnTo>
                                <a:lnTo>
                                  <a:pt x="135984" y="973580"/>
                                </a:lnTo>
                                <a:lnTo>
                                  <a:pt x="150250" y="973580"/>
                                </a:lnTo>
                                <a:lnTo>
                                  <a:pt x="153527" y="970370"/>
                                </a:lnTo>
                                <a:lnTo>
                                  <a:pt x="150920" y="967740"/>
                                </a:lnTo>
                                <a:lnTo>
                                  <a:pt x="146420" y="963347"/>
                                </a:lnTo>
                                <a:lnTo>
                                  <a:pt x="160972" y="963347"/>
                                </a:lnTo>
                                <a:lnTo>
                                  <a:pt x="153803" y="956310"/>
                                </a:lnTo>
                                <a:lnTo>
                                  <a:pt x="167881" y="956310"/>
                                </a:lnTo>
                                <a:lnTo>
                                  <a:pt x="171143" y="953114"/>
                                </a:lnTo>
                                <a:lnTo>
                                  <a:pt x="171541" y="953114"/>
                                </a:lnTo>
                                <a:lnTo>
                                  <a:pt x="164506" y="946213"/>
                                </a:lnTo>
                                <a:lnTo>
                                  <a:pt x="178873" y="946213"/>
                                </a:lnTo>
                                <a:lnTo>
                                  <a:pt x="171376" y="938871"/>
                                </a:lnTo>
                                <a:lnTo>
                                  <a:pt x="185684" y="938871"/>
                                </a:lnTo>
                                <a:lnTo>
                                  <a:pt x="189006" y="935617"/>
                                </a:lnTo>
                                <a:lnTo>
                                  <a:pt x="186831" y="933450"/>
                                </a:lnTo>
                                <a:lnTo>
                                  <a:pt x="181992" y="928713"/>
                                </a:lnTo>
                                <a:lnTo>
                                  <a:pt x="196642" y="928713"/>
                                </a:lnTo>
                                <a:lnTo>
                                  <a:pt x="189264" y="921462"/>
                                </a:lnTo>
                                <a:lnTo>
                                  <a:pt x="203456" y="921462"/>
                                </a:lnTo>
                                <a:lnTo>
                                  <a:pt x="206301" y="918676"/>
                                </a:lnTo>
                                <a:lnTo>
                                  <a:pt x="206681" y="918676"/>
                                </a:lnTo>
                                <a:lnTo>
                                  <a:pt x="199206" y="911355"/>
                                </a:lnTo>
                                <a:close/>
                              </a:path>
                              <a:path w="260350" h="985519">
                                <a:moveTo>
                                  <a:pt x="143129" y="980620"/>
                                </a:moveTo>
                                <a:lnTo>
                                  <a:pt x="140653" y="982980"/>
                                </a:lnTo>
                                <a:lnTo>
                                  <a:pt x="138060" y="985520"/>
                                </a:lnTo>
                                <a:lnTo>
                                  <a:pt x="142373" y="985520"/>
                                </a:lnTo>
                                <a:lnTo>
                                  <a:pt x="145524" y="982980"/>
                                </a:lnTo>
                                <a:lnTo>
                                  <a:pt x="143129" y="980620"/>
                                </a:lnTo>
                                <a:close/>
                              </a:path>
                              <a:path w="260350" h="985519">
                                <a:moveTo>
                                  <a:pt x="164115" y="980620"/>
                                </a:moveTo>
                                <a:lnTo>
                                  <a:pt x="161671" y="982980"/>
                                </a:lnTo>
                                <a:lnTo>
                                  <a:pt x="164822" y="985520"/>
                                </a:lnTo>
                                <a:lnTo>
                                  <a:pt x="169134" y="985520"/>
                                </a:lnTo>
                                <a:lnTo>
                                  <a:pt x="164115" y="980620"/>
                                </a:lnTo>
                                <a:close/>
                              </a:path>
                              <a:path w="260350" h="985519">
                                <a:moveTo>
                                  <a:pt x="171394" y="973580"/>
                                </a:moveTo>
                                <a:lnTo>
                                  <a:pt x="169489" y="975360"/>
                                </a:lnTo>
                                <a:lnTo>
                                  <a:pt x="164115" y="980620"/>
                                </a:lnTo>
                                <a:lnTo>
                                  <a:pt x="169134" y="985520"/>
                                </a:lnTo>
                                <a:lnTo>
                                  <a:pt x="173506" y="985520"/>
                                </a:lnTo>
                                <a:lnTo>
                                  <a:pt x="178558" y="980620"/>
                                </a:lnTo>
                                <a:lnTo>
                                  <a:pt x="171394" y="973580"/>
                                </a:lnTo>
                                <a:close/>
                              </a:path>
                              <a:path w="260350" h="985519">
                                <a:moveTo>
                                  <a:pt x="178566" y="980620"/>
                                </a:moveTo>
                                <a:lnTo>
                                  <a:pt x="173506" y="985520"/>
                                </a:lnTo>
                                <a:lnTo>
                                  <a:pt x="177818" y="985520"/>
                                </a:lnTo>
                                <a:lnTo>
                                  <a:pt x="180969" y="982980"/>
                                </a:lnTo>
                                <a:lnTo>
                                  <a:pt x="178566" y="980620"/>
                                </a:lnTo>
                                <a:close/>
                              </a:path>
                              <a:path w="260350" h="985519">
                                <a:moveTo>
                                  <a:pt x="199585" y="980620"/>
                                </a:moveTo>
                                <a:lnTo>
                                  <a:pt x="197117" y="982980"/>
                                </a:lnTo>
                                <a:lnTo>
                                  <a:pt x="200268" y="985520"/>
                                </a:lnTo>
                                <a:lnTo>
                                  <a:pt x="204580" y="985520"/>
                                </a:lnTo>
                                <a:lnTo>
                                  <a:pt x="199585" y="980620"/>
                                </a:lnTo>
                                <a:close/>
                              </a:path>
                              <a:path w="260350" h="985519">
                                <a:moveTo>
                                  <a:pt x="206817" y="973580"/>
                                </a:moveTo>
                                <a:lnTo>
                                  <a:pt x="204900" y="975360"/>
                                </a:lnTo>
                                <a:lnTo>
                                  <a:pt x="201008" y="979170"/>
                                </a:lnTo>
                                <a:lnTo>
                                  <a:pt x="199585" y="980620"/>
                                </a:lnTo>
                                <a:lnTo>
                                  <a:pt x="204580" y="985520"/>
                                </a:lnTo>
                                <a:lnTo>
                                  <a:pt x="208952" y="985520"/>
                                </a:lnTo>
                                <a:lnTo>
                                  <a:pt x="213995" y="980620"/>
                                </a:lnTo>
                                <a:lnTo>
                                  <a:pt x="206817" y="973580"/>
                                </a:lnTo>
                                <a:close/>
                              </a:path>
                              <a:path w="260350" h="985519">
                                <a:moveTo>
                                  <a:pt x="214006" y="980620"/>
                                </a:moveTo>
                                <a:lnTo>
                                  <a:pt x="208952" y="985520"/>
                                </a:lnTo>
                                <a:lnTo>
                                  <a:pt x="213264" y="985520"/>
                                </a:lnTo>
                                <a:lnTo>
                                  <a:pt x="216415" y="982980"/>
                                </a:lnTo>
                                <a:lnTo>
                                  <a:pt x="214006" y="980620"/>
                                </a:lnTo>
                                <a:close/>
                              </a:path>
                              <a:path w="260350" h="985519">
                                <a:moveTo>
                                  <a:pt x="235020" y="980620"/>
                                </a:moveTo>
                                <a:lnTo>
                                  <a:pt x="232563" y="982980"/>
                                </a:lnTo>
                                <a:lnTo>
                                  <a:pt x="235714" y="985520"/>
                                </a:lnTo>
                                <a:lnTo>
                                  <a:pt x="240026" y="985520"/>
                                </a:lnTo>
                                <a:lnTo>
                                  <a:pt x="235020" y="980620"/>
                                </a:lnTo>
                                <a:close/>
                              </a:path>
                              <a:path w="260350" h="985519">
                                <a:moveTo>
                                  <a:pt x="252298" y="963347"/>
                                </a:moveTo>
                                <a:lnTo>
                                  <a:pt x="251795" y="963819"/>
                                </a:lnTo>
                                <a:lnTo>
                                  <a:pt x="236387" y="979170"/>
                                </a:lnTo>
                                <a:lnTo>
                                  <a:pt x="235020" y="980620"/>
                                </a:lnTo>
                                <a:lnTo>
                                  <a:pt x="240026" y="985520"/>
                                </a:lnTo>
                                <a:lnTo>
                                  <a:pt x="244397" y="985520"/>
                                </a:lnTo>
                                <a:lnTo>
                                  <a:pt x="249393" y="980620"/>
                                </a:lnTo>
                                <a:lnTo>
                                  <a:pt x="247984" y="979170"/>
                                </a:lnTo>
                                <a:lnTo>
                                  <a:pt x="242296" y="973580"/>
                                </a:lnTo>
                                <a:lnTo>
                                  <a:pt x="256570" y="973580"/>
                                </a:lnTo>
                                <a:lnTo>
                                  <a:pt x="259842" y="970370"/>
                                </a:lnTo>
                                <a:lnTo>
                                  <a:pt x="259934" y="967740"/>
                                </a:lnTo>
                                <a:lnTo>
                                  <a:pt x="256784" y="967740"/>
                                </a:lnTo>
                                <a:lnTo>
                                  <a:pt x="252298" y="963347"/>
                                </a:lnTo>
                                <a:close/>
                              </a:path>
                              <a:path w="260350" h="985519">
                                <a:moveTo>
                                  <a:pt x="249460" y="980620"/>
                                </a:moveTo>
                                <a:lnTo>
                                  <a:pt x="246987" y="982980"/>
                                </a:lnTo>
                                <a:lnTo>
                                  <a:pt x="244397" y="985520"/>
                                </a:lnTo>
                                <a:lnTo>
                                  <a:pt x="248710" y="985520"/>
                                </a:lnTo>
                                <a:lnTo>
                                  <a:pt x="251861" y="982980"/>
                                </a:lnTo>
                                <a:lnTo>
                                  <a:pt x="249460" y="980620"/>
                                </a:lnTo>
                                <a:close/>
                              </a:path>
                              <a:path w="260350" h="985519">
                                <a:moveTo>
                                  <a:pt x="19380" y="963819"/>
                                </a:moveTo>
                                <a:lnTo>
                                  <a:pt x="12262" y="970806"/>
                                </a:lnTo>
                                <a:lnTo>
                                  <a:pt x="22327" y="980620"/>
                                </a:lnTo>
                                <a:lnTo>
                                  <a:pt x="23772" y="979170"/>
                                </a:lnTo>
                                <a:lnTo>
                                  <a:pt x="29470" y="973580"/>
                                </a:lnTo>
                                <a:lnTo>
                                  <a:pt x="19380" y="963819"/>
                                </a:lnTo>
                                <a:close/>
                              </a:path>
                              <a:path w="260350" h="985519">
                                <a:moveTo>
                                  <a:pt x="39957" y="963347"/>
                                </a:moveTo>
                                <a:lnTo>
                                  <a:pt x="39419" y="963819"/>
                                </a:lnTo>
                                <a:lnTo>
                                  <a:pt x="29470" y="973580"/>
                                </a:lnTo>
                                <a:lnTo>
                                  <a:pt x="36747" y="980620"/>
                                </a:lnTo>
                                <a:lnTo>
                                  <a:pt x="38207" y="979170"/>
                                </a:lnTo>
                                <a:lnTo>
                                  <a:pt x="47191" y="970370"/>
                                </a:lnTo>
                                <a:lnTo>
                                  <a:pt x="39957" y="963347"/>
                                </a:lnTo>
                                <a:close/>
                              </a:path>
                              <a:path w="260350" h="985519">
                                <a:moveTo>
                                  <a:pt x="54707" y="963347"/>
                                </a:moveTo>
                                <a:lnTo>
                                  <a:pt x="54361" y="963347"/>
                                </a:lnTo>
                                <a:lnTo>
                                  <a:pt x="47191" y="970370"/>
                                </a:lnTo>
                                <a:lnTo>
                                  <a:pt x="57750" y="980620"/>
                                </a:lnTo>
                                <a:lnTo>
                                  <a:pt x="64892" y="973580"/>
                                </a:lnTo>
                                <a:lnTo>
                                  <a:pt x="65092" y="973580"/>
                                </a:lnTo>
                                <a:lnTo>
                                  <a:pt x="54707" y="963347"/>
                                </a:lnTo>
                                <a:close/>
                              </a:path>
                              <a:path w="260350" h="985519">
                                <a:moveTo>
                                  <a:pt x="79332" y="973580"/>
                                </a:moveTo>
                                <a:lnTo>
                                  <a:pt x="65092" y="973580"/>
                                </a:lnTo>
                                <a:lnTo>
                                  <a:pt x="72238" y="980620"/>
                                </a:lnTo>
                                <a:lnTo>
                                  <a:pt x="73638" y="979170"/>
                                </a:lnTo>
                                <a:lnTo>
                                  <a:pt x="79332" y="973580"/>
                                </a:lnTo>
                                <a:close/>
                              </a:path>
                              <a:path w="260350" h="985519">
                                <a:moveTo>
                                  <a:pt x="90031" y="963347"/>
                                </a:moveTo>
                                <a:lnTo>
                                  <a:pt x="89756" y="963347"/>
                                </a:lnTo>
                                <a:lnTo>
                                  <a:pt x="82617" y="970370"/>
                                </a:lnTo>
                                <a:lnTo>
                                  <a:pt x="93189" y="980620"/>
                                </a:lnTo>
                                <a:lnTo>
                                  <a:pt x="100379" y="973580"/>
                                </a:lnTo>
                                <a:lnTo>
                                  <a:pt x="97648" y="970806"/>
                                </a:lnTo>
                                <a:lnTo>
                                  <a:pt x="90031" y="963347"/>
                                </a:lnTo>
                                <a:close/>
                              </a:path>
                              <a:path w="260350" h="985519">
                                <a:moveTo>
                                  <a:pt x="153600" y="921462"/>
                                </a:moveTo>
                                <a:lnTo>
                                  <a:pt x="103211" y="970806"/>
                                </a:lnTo>
                                <a:lnTo>
                                  <a:pt x="100480" y="973580"/>
                                </a:lnTo>
                                <a:lnTo>
                                  <a:pt x="107669" y="980620"/>
                                </a:lnTo>
                                <a:lnTo>
                                  <a:pt x="109116" y="979170"/>
                                </a:lnTo>
                                <a:lnTo>
                                  <a:pt x="118124" y="970370"/>
                                </a:lnTo>
                                <a:lnTo>
                                  <a:pt x="115517" y="967740"/>
                                </a:lnTo>
                                <a:lnTo>
                                  <a:pt x="111028" y="963347"/>
                                </a:lnTo>
                                <a:lnTo>
                                  <a:pt x="125599" y="963347"/>
                                </a:lnTo>
                                <a:lnTo>
                                  <a:pt x="118456" y="956310"/>
                                </a:lnTo>
                                <a:lnTo>
                                  <a:pt x="132518" y="956310"/>
                                </a:lnTo>
                                <a:lnTo>
                                  <a:pt x="135790" y="953114"/>
                                </a:lnTo>
                                <a:lnTo>
                                  <a:pt x="135937" y="953114"/>
                                </a:lnTo>
                                <a:lnTo>
                                  <a:pt x="128867" y="946213"/>
                                </a:lnTo>
                                <a:lnTo>
                                  <a:pt x="143519" y="946213"/>
                                </a:lnTo>
                                <a:lnTo>
                                  <a:pt x="136039" y="938871"/>
                                </a:lnTo>
                                <a:lnTo>
                                  <a:pt x="150372" y="938871"/>
                                </a:lnTo>
                                <a:lnTo>
                                  <a:pt x="153703" y="935617"/>
                                </a:lnTo>
                                <a:lnTo>
                                  <a:pt x="146664" y="928713"/>
                                </a:lnTo>
                                <a:lnTo>
                                  <a:pt x="161004" y="928713"/>
                                </a:lnTo>
                                <a:lnTo>
                                  <a:pt x="153600" y="921462"/>
                                </a:lnTo>
                                <a:close/>
                              </a:path>
                              <a:path w="260350" h="985519">
                                <a:moveTo>
                                  <a:pt x="125599" y="963347"/>
                                </a:moveTo>
                                <a:lnTo>
                                  <a:pt x="125314" y="963347"/>
                                </a:lnTo>
                                <a:lnTo>
                                  <a:pt x="120817" y="967740"/>
                                </a:lnTo>
                                <a:lnTo>
                                  <a:pt x="118206" y="970370"/>
                                </a:lnTo>
                                <a:lnTo>
                                  <a:pt x="128681" y="980620"/>
                                </a:lnTo>
                                <a:lnTo>
                                  <a:pt x="130103" y="979170"/>
                                </a:lnTo>
                                <a:lnTo>
                                  <a:pt x="135793" y="973580"/>
                                </a:lnTo>
                                <a:lnTo>
                                  <a:pt x="135984" y="973580"/>
                                </a:lnTo>
                                <a:lnTo>
                                  <a:pt x="125599" y="963347"/>
                                </a:lnTo>
                                <a:close/>
                              </a:path>
                              <a:path w="260350" h="985519">
                                <a:moveTo>
                                  <a:pt x="150250" y="973580"/>
                                </a:moveTo>
                                <a:lnTo>
                                  <a:pt x="135984" y="973580"/>
                                </a:lnTo>
                                <a:lnTo>
                                  <a:pt x="143129" y="980620"/>
                                </a:lnTo>
                                <a:lnTo>
                                  <a:pt x="144543" y="979170"/>
                                </a:lnTo>
                                <a:lnTo>
                                  <a:pt x="150250" y="973580"/>
                                </a:lnTo>
                                <a:close/>
                              </a:path>
                              <a:path w="260350" h="985519">
                                <a:moveTo>
                                  <a:pt x="160972" y="963347"/>
                                </a:moveTo>
                                <a:lnTo>
                                  <a:pt x="160696" y="963347"/>
                                </a:lnTo>
                                <a:lnTo>
                                  <a:pt x="156212" y="967740"/>
                                </a:lnTo>
                                <a:lnTo>
                                  <a:pt x="153615" y="970370"/>
                                </a:lnTo>
                                <a:lnTo>
                                  <a:pt x="164115" y="980620"/>
                                </a:lnTo>
                                <a:lnTo>
                                  <a:pt x="165580" y="979170"/>
                                </a:lnTo>
                                <a:lnTo>
                                  <a:pt x="171315" y="973580"/>
                                </a:lnTo>
                                <a:lnTo>
                                  <a:pt x="168569" y="970806"/>
                                </a:lnTo>
                                <a:lnTo>
                                  <a:pt x="160972" y="963347"/>
                                </a:lnTo>
                                <a:close/>
                              </a:path>
                              <a:path w="260350" h="985519">
                                <a:moveTo>
                                  <a:pt x="206978" y="938871"/>
                                </a:moveTo>
                                <a:lnTo>
                                  <a:pt x="205970" y="939800"/>
                                </a:lnTo>
                                <a:lnTo>
                                  <a:pt x="174160" y="970806"/>
                                </a:lnTo>
                                <a:lnTo>
                                  <a:pt x="171394" y="973580"/>
                                </a:lnTo>
                                <a:lnTo>
                                  <a:pt x="178566" y="980620"/>
                                </a:lnTo>
                                <a:lnTo>
                                  <a:pt x="189127" y="970370"/>
                                </a:lnTo>
                                <a:lnTo>
                                  <a:pt x="181975" y="963347"/>
                                </a:lnTo>
                                <a:lnTo>
                                  <a:pt x="196368" y="963347"/>
                                </a:lnTo>
                                <a:lnTo>
                                  <a:pt x="189182" y="956310"/>
                                </a:lnTo>
                                <a:lnTo>
                                  <a:pt x="203625" y="956310"/>
                                </a:lnTo>
                                <a:lnTo>
                                  <a:pt x="206920" y="953114"/>
                                </a:lnTo>
                                <a:lnTo>
                                  <a:pt x="199870" y="946213"/>
                                </a:lnTo>
                                <a:lnTo>
                                  <a:pt x="214449" y="946213"/>
                                </a:lnTo>
                                <a:lnTo>
                                  <a:pt x="206978" y="938871"/>
                                </a:lnTo>
                                <a:close/>
                              </a:path>
                              <a:path w="260350" h="985519">
                                <a:moveTo>
                                  <a:pt x="196368" y="963347"/>
                                </a:moveTo>
                                <a:lnTo>
                                  <a:pt x="189134" y="970370"/>
                                </a:lnTo>
                                <a:lnTo>
                                  <a:pt x="199585" y="980620"/>
                                </a:lnTo>
                                <a:lnTo>
                                  <a:pt x="201008" y="979170"/>
                                </a:lnTo>
                                <a:lnTo>
                                  <a:pt x="206717" y="973580"/>
                                </a:lnTo>
                                <a:lnTo>
                                  <a:pt x="203985" y="970806"/>
                                </a:lnTo>
                                <a:lnTo>
                                  <a:pt x="196368" y="963347"/>
                                </a:lnTo>
                                <a:close/>
                              </a:path>
                              <a:path w="260350" h="985519">
                                <a:moveTo>
                                  <a:pt x="242167" y="938871"/>
                                </a:moveTo>
                                <a:lnTo>
                                  <a:pt x="209550" y="970806"/>
                                </a:lnTo>
                                <a:lnTo>
                                  <a:pt x="206817" y="973580"/>
                                </a:lnTo>
                                <a:lnTo>
                                  <a:pt x="214006" y="980620"/>
                                </a:lnTo>
                                <a:lnTo>
                                  <a:pt x="224546" y="970370"/>
                                </a:lnTo>
                                <a:lnTo>
                                  <a:pt x="217374" y="963347"/>
                                </a:lnTo>
                                <a:lnTo>
                                  <a:pt x="231884" y="963347"/>
                                </a:lnTo>
                                <a:lnTo>
                                  <a:pt x="224723" y="956310"/>
                                </a:lnTo>
                                <a:lnTo>
                                  <a:pt x="239019" y="956310"/>
                                </a:lnTo>
                                <a:lnTo>
                                  <a:pt x="242077" y="953338"/>
                                </a:lnTo>
                                <a:lnTo>
                                  <a:pt x="234802" y="946213"/>
                                </a:lnTo>
                                <a:lnTo>
                                  <a:pt x="249648" y="946213"/>
                                </a:lnTo>
                                <a:lnTo>
                                  <a:pt x="242167" y="938871"/>
                                </a:lnTo>
                                <a:close/>
                              </a:path>
                              <a:path w="260350" h="985519">
                                <a:moveTo>
                                  <a:pt x="231884" y="963347"/>
                                </a:moveTo>
                                <a:lnTo>
                                  <a:pt x="231289" y="963819"/>
                                </a:lnTo>
                                <a:lnTo>
                                  <a:pt x="224549" y="970370"/>
                                </a:lnTo>
                                <a:lnTo>
                                  <a:pt x="235020" y="980620"/>
                                </a:lnTo>
                                <a:lnTo>
                                  <a:pt x="236387" y="979170"/>
                                </a:lnTo>
                                <a:lnTo>
                                  <a:pt x="241998" y="973580"/>
                                </a:lnTo>
                                <a:lnTo>
                                  <a:pt x="242296" y="973580"/>
                                </a:lnTo>
                                <a:lnTo>
                                  <a:pt x="231884" y="963347"/>
                                </a:lnTo>
                                <a:close/>
                              </a:path>
                              <a:path w="260350" h="985519">
                                <a:moveTo>
                                  <a:pt x="256570" y="973580"/>
                                </a:moveTo>
                                <a:lnTo>
                                  <a:pt x="242296" y="973580"/>
                                </a:lnTo>
                                <a:lnTo>
                                  <a:pt x="249460" y="980620"/>
                                </a:lnTo>
                                <a:lnTo>
                                  <a:pt x="250871" y="979170"/>
                                </a:lnTo>
                                <a:lnTo>
                                  <a:pt x="256570" y="973580"/>
                                </a:lnTo>
                                <a:close/>
                              </a:path>
                              <a:path w="260350" h="985519">
                                <a:moveTo>
                                  <a:pt x="11618" y="956310"/>
                                </a:moveTo>
                                <a:lnTo>
                                  <a:pt x="0" y="967740"/>
                                </a:lnTo>
                                <a:lnTo>
                                  <a:pt x="0" y="975360"/>
                                </a:lnTo>
                                <a:lnTo>
                                  <a:pt x="3741" y="979170"/>
                                </a:lnTo>
                                <a:lnTo>
                                  <a:pt x="12262" y="970806"/>
                                </a:lnTo>
                                <a:lnTo>
                                  <a:pt x="4612" y="963347"/>
                                </a:lnTo>
                                <a:lnTo>
                                  <a:pt x="18893" y="963347"/>
                                </a:lnTo>
                                <a:lnTo>
                                  <a:pt x="11618" y="956310"/>
                                </a:lnTo>
                                <a:close/>
                              </a:path>
                              <a:path w="260350" h="985519">
                                <a:moveTo>
                                  <a:pt x="3741" y="948690"/>
                                </a:moveTo>
                                <a:lnTo>
                                  <a:pt x="0" y="952500"/>
                                </a:lnTo>
                                <a:lnTo>
                                  <a:pt x="0" y="958850"/>
                                </a:lnTo>
                                <a:lnTo>
                                  <a:pt x="12262" y="970806"/>
                                </a:lnTo>
                                <a:lnTo>
                                  <a:pt x="19380" y="963819"/>
                                </a:lnTo>
                                <a:lnTo>
                                  <a:pt x="18893" y="963347"/>
                                </a:lnTo>
                                <a:lnTo>
                                  <a:pt x="4462" y="963347"/>
                                </a:lnTo>
                                <a:lnTo>
                                  <a:pt x="11613" y="956310"/>
                                </a:lnTo>
                                <a:lnTo>
                                  <a:pt x="3741" y="948690"/>
                                </a:lnTo>
                                <a:close/>
                              </a:path>
                              <a:path w="260350" h="985519">
                                <a:moveTo>
                                  <a:pt x="100507" y="903987"/>
                                </a:moveTo>
                                <a:lnTo>
                                  <a:pt x="100147" y="904240"/>
                                </a:lnTo>
                                <a:lnTo>
                                  <a:pt x="40601" y="962660"/>
                                </a:lnTo>
                                <a:lnTo>
                                  <a:pt x="39957" y="963347"/>
                                </a:lnTo>
                                <a:lnTo>
                                  <a:pt x="47191" y="970370"/>
                                </a:lnTo>
                                <a:lnTo>
                                  <a:pt x="54361" y="963347"/>
                                </a:lnTo>
                                <a:lnTo>
                                  <a:pt x="54707" y="963347"/>
                                </a:lnTo>
                                <a:lnTo>
                                  <a:pt x="47565" y="956310"/>
                                </a:lnTo>
                                <a:lnTo>
                                  <a:pt x="61546" y="956310"/>
                                </a:lnTo>
                                <a:lnTo>
                                  <a:pt x="64809" y="953114"/>
                                </a:lnTo>
                                <a:lnTo>
                                  <a:pt x="57701" y="946213"/>
                                </a:lnTo>
                                <a:lnTo>
                                  <a:pt x="72536" y="946213"/>
                                </a:lnTo>
                                <a:lnTo>
                                  <a:pt x="65039" y="938871"/>
                                </a:lnTo>
                                <a:lnTo>
                                  <a:pt x="79351" y="938871"/>
                                </a:lnTo>
                                <a:lnTo>
                                  <a:pt x="82673" y="935617"/>
                                </a:lnTo>
                                <a:lnTo>
                                  <a:pt x="75632" y="928713"/>
                                </a:lnTo>
                                <a:lnTo>
                                  <a:pt x="90449" y="928713"/>
                                </a:lnTo>
                                <a:lnTo>
                                  <a:pt x="83090" y="921462"/>
                                </a:lnTo>
                                <a:lnTo>
                                  <a:pt x="97125" y="921462"/>
                                </a:lnTo>
                                <a:lnTo>
                                  <a:pt x="100313" y="918340"/>
                                </a:lnTo>
                                <a:lnTo>
                                  <a:pt x="93158" y="911355"/>
                                </a:lnTo>
                                <a:lnTo>
                                  <a:pt x="108012" y="911355"/>
                                </a:lnTo>
                                <a:lnTo>
                                  <a:pt x="100507" y="903987"/>
                                </a:lnTo>
                                <a:close/>
                              </a:path>
                              <a:path w="260350" h="985519">
                                <a:moveTo>
                                  <a:pt x="100490" y="938608"/>
                                </a:moveTo>
                                <a:lnTo>
                                  <a:pt x="100184" y="938871"/>
                                </a:lnTo>
                                <a:lnTo>
                                  <a:pt x="75996" y="962660"/>
                                </a:lnTo>
                                <a:lnTo>
                                  <a:pt x="75374" y="963347"/>
                                </a:lnTo>
                                <a:lnTo>
                                  <a:pt x="82617" y="970370"/>
                                </a:lnTo>
                                <a:lnTo>
                                  <a:pt x="89756" y="963347"/>
                                </a:lnTo>
                                <a:lnTo>
                                  <a:pt x="90031" y="963347"/>
                                </a:lnTo>
                                <a:lnTo>
                                  <a:pt x="82845" y="956310"/>
                                </a:lnTo>
                                <a:lnTo>
                                  <a:pt x="96925" y="956310"/>
                                </a:lnTo>
                                <a:lnTo>
                                  <a:pt x="100180" y="953114"/>
                                </a:lnTo>
                                <a:lnTo>
                                  <a:pt x="100570" y="953114"/>
                                </a:lnTo>
                                <a:lnTo>
                                  <a:pt x="93517" y="946213"/>
                                </a:lnTo>
                                <a:lnTo>
                                  <a:pt x="108209" y="946213"/>
                                </a:lnTo>
                                <a:lnTo>
                                  <a:pt x="100490" y="938608"/>
                                </a:lnTo>
                                <a:close/>
                              </a:path>
                              <a:path w="260350" h="985519">
                                <a:moveTo>
                                  <a:pt x="108209" y="946213"/>
                                </a:moveTo>
                                <a:lnTo>
                                  <a:pt x="107210" y="946213"/>
                                </a:lnTo>
                                <a:lnTo>
                                  <a:pt x="100180" y="953114"/>
                                </a:lnTo>
                                <a:lnTo>
                                  <a:pt x="100570" y="953114"/>
                                </a:lnTo>
                                <a:lnTo>
                                  <a:pt x="118206" y="970370"/>
                                </a:lnTo>
                                <a:lnTo>
                                  <a:pt x="120817" y="967740"/>
                                </a:lnTo>
                                <a:lnTo>
                                  <a:pt x="125314" y="963347"/>
                                </a:lnTo>
                                <a:lnTo>
                                  <a:pt x="110828" y="963347"/>
                                </a:lnTo>
                                <a:lnTo>
                                  <a:pt x="118015" y="956310"/>
                                </a:lnTo>
                                <a:lnTo>
                                  <a:pt x="118456" y="956310"/>
                                </a:lnTo>
                                <a:lnTo>
                                  <a:pt x="108209" y="946213"/>
                                </a:lnTo>
                                <a:close/>
                              </a:path>
                              <a:path w="260350" h="985519">
                                <a:moveTo>
                                  <a:pt x="143519" y="946213"/>
                                </a:moveTo>
                                <a:lnTo>
                                  <a:pt x="142855" y="946213"/>
                                </a:lnTo>
                                <a:lnTo>
                                  <a:pt x="135790" y="953114"/>
                                </a:lnTo>
                                <a:lnTo>
                                  <a:pt x="135937" y="953114"/>
                                </a:lnTo>
                                <a:lnTo>
                                  <a:pt x="153615" y="970370"/>
                                </a:lnTo>
                                <a:lnTo>
                                  <a:pt x="156212" y="967740"/>
                                </a:lnTo>
                                <a:lnTo>
                                  <a:pt x="160696" y="963347"/>
                                </a:lnTo>
                                <a:lnTo>
                                  <a:pt x="146208" y="963347"/>
                                </a:lnTo>
                                <a:lnTo>
                                  <a:pt x="153371" y="956310"/>
                                </a:lnTo>
                                <a:lnTo>
                                  <a:pt x="153803" y="956310"/>
                                </a:lnTo>
                                <a:lnTo>
                                  <a:pt x="143519" y="946213"/>
                                </a:lnTo>
                                <a:close/>
                              </a:path>
                              <a:path w="260350" h="985519">
                                <a:moveTo>
                                  <a:pt x="178873" y="946213"/>
                                </a:moveTo>
                                <a:lnTo>
                                  <a:pt x="178188" y="946213"/>
                                </a:lnTo>
                                <a:lnTo>
                                  <a:pt x="171143" y="953114"/>
                                </a:lnTo>
                                <a:lnTo>
                                  <a:pt x="171541" y="953114"/>
                                </a:lnTo>
                                <a:lnTo>
                                  <a:pt x="189134" y="970370"/>
                                </a:lnTo>
                                <a:lnTo>
                                  <a:pt x="196368" y="963347"/>
                                </a:lnTo>
                                <a:lnTo>
                                  <a:pt x="181812" y="963347"/>
                                </a:lnTo>
                                <a:lnTo>
                                  <a:pt x="189032" y="956310"/>
                                </a:lnTo>
                                <a:lnTo>
                                  <a:pt x="189182" y="956310"/>
                                </a:lnTo>
                                <a:lnTo>
                                  <a:pt x="178873" y="946213"/>
                                </a:lnTo>
                                <a:close/>
                              </a:path>
                              <a:path w="260350" h="985519">
                                <a:moveTo>
                                  <a:pt x="214449" y="946213"/>
                                </a:moveTo>
                                <a:lnTo>
                                  <a:pt x="214036" y="946213"/>
                                </a:lnTo>
                                <a:lnTo>
                                  <a:pt x="206920" y="953114"/>
                                </a:lnTo>
                                <a:lnTo>
                                  <a:pt x="224549" y="970370"/>
                                </a:lnTo>
                                <a:lnTo>
                                  <a:pt x="231774" y="963347"/>
                                </a:lnTo>
                                <a:lnTo>
                                  <a:pt x="217168" y="963347"/>
                                </a:lnTo>
                                <a:lnTo>
                                  <a:pt x="224356" y="956310"/>
                                </a:lnTo>
                                <a:lnTo>
                                  <a:pt x="224723" y="956310"/>
                                </a:lnTo>
                                <a:lnTo>
                                  <a:pt x="214449" y="946213"/>
                                </a:lnTo>
                                <a:close/>
                              </a:path>
                              <a:path w="260350" h="985519">
                                <a:moveTo>
                                  <a:pt x="256784" y="958850"/>
                                </a:moveTo>
                                <a:lnTo>
                                  <a:pt x="252959" y="962660"/>
                                </a:lnTo>
                                <a:lnTo>
                                  <a:pt x="252298" y="963347"/>
                                </a:lnTo>
                                <a:lnTo>
                                  <a:pt x="256784" y="967740"/>
                                </a:lnTo>
                                <a:lnTo>
                                  <a:pt x="259934" y="965200"/>
                                </a:lnTo>
                                <a:lnTo>
                                  <a:pt x="259934" y="962660"/>
                                </a:lnTo>
                                <a:lnTo>
                                  <a:pt x="256784" y="958850"/>
                                </a:lnTo>
                                <a:close/>
                              </a:path>
                              <a:path w="260350" h="985519">
                                <a:moveTo>
                                  <a:pt x="259934" y="965200"/>
                                </a:moveTo>
                                <a:lnTo>
                                  <a:pt x="256784" y="967740"/>
                                </a:lnTo>
                                <a:lnTo>
                                  <a:pt x="259934" y="967740"/>
                                </a:lnTo>
                                <a:lnTo>
                                  <a:pt x="259934" y="965200"/>
                                </a:lnTo>
                                <a:close/>
                              </a:path>
                              <a:path w="260350" h="985519">
                                <a:moveTo>
                                  <a:pt x="29599" y="938608"/>
                                </a:moveTo>
                                <a:lnTo>
                                  <a:pt x="11618" y="956310"/>
                                </a:lnTo>
                                <a:lnTo>
                                  <a:pt x="19380" y="963819"/>
                                </a:lnTo>
                                <a:lnTo>
                                  <a:pt x="29853" y="953540"/>
                                </a:lnTo>
                                <a:lnTo>
                                  <a:pt x="22306" y="946213"/>
                                </a:lnTo>
                                <a:lnTo>
                                  <a:pt x="37318" y="946213"/>
                                </a:lnTo>
                                <a:lnTo>
                                  <a:pt x="29599" y="938608"/>
                                </a:lnTo>
                                <a:close/>
                              </a:path>
                              <a:path w="260350" h="985519">
                                <a:moveTo>
                                  <a:pt x="37318" y="946213"/>
                                </a:moveTo>
                                <a:lnTo>
                                  <a:pt x="29853" y="953540"/>
                                </a:lnTo>
                                <a:lnTo>
                                  <a:pt x="39957" y="963347"/>
                                </a:lnTo>
                                <a:lnTo>
                                  <a:pt x="40601" y="962660"/>
                                </a:lnTo>
                                <a:lnTo>
                                  <a:pt x="47073" y="956310"/>
                                </a:lnTo>
                                <a:lnTo>
                                  <a:pt x="47565" y="956310"/>
                                </a:lnTo>
                                <a:lnTo>
                                  <a:pt x="37318" y="946213"/>
                                </a:lnTo>
                                <a:close/>
                              </a:path>
                              <a:path w="260350" h="985519">
                                <a:moveTo>
                                  <a:pt x="61546" y="956310"/>
                                </a:moveTo>
                                <a:lnTo>
                                  <a:pt x="47565" y="956310"/>
                                </a:lnTo>
                                <a:lnTo>
                                  <a:pt x="54707" y="963347"/>
                                </a:lnTo>
                                <a:lnTo>
                                  <a:pt x="54361" y="963347"/>
                                </a:lnTo>
                                <a:lnTo>
                                  <a:pt x="61546" y="956310"/>
                                </a:lnTo>
                                <a:close/>
                              </a:path>
                              <a:path w="260350" h="985519">
                                <a:moveTo>
                                  <a:pt x="72536" y="946213"/>
                                </a:moveTo>
                                <a:lnTo>
                                  <a:pt x="71855" y="946213"/>
                                </a:lnTo>
                                <a:lnTo>
                                  <a:pt x="64819" y="953114"/>
                                </a:lnTo>
                                <a:lnTo>
                                  <a:pt x="75374" y="963347"/>
                                </a:lnTo>
                                <a:lnTo>
                                  <a:pt x="75996" y="962660"/>
                                </a:lnTo>
                                <a:lnTo>
                                  <a:pt x="82452" y="956310"/>
                                </a:lnTo>
                                <a:lnTo>
                                  <a:pt x="82845" y="956310"/>
                                </a:lnTo>
                                <a:lnTo>
                                  <a:pt x="72536" y="946213"/>
                                </a:lnTo>
                                <a:close/>
                              </a:path>
                              <a:path w="260350" h="985519">
                                <a:moveTo>
                                  <a:pt x="96925" y="956310"/>
                                </a:moveTo>
                                <a:lnTo>
                                  <a:pt x="82845" y="956310"/>
                                </a:lnTo>
                                <a:lnTo>
                                  <a:pt x="90031" y="963347"/>
                                </a:lnTo>
                                <a:lnTo>
                                  <a:pt x="89756" y="963347"/>
                                </a:lnTo>
                                <a:lnTo>
                                  <a:pt x="96925" y="956310"/>
                                </a:lnTo>
                                <a:close/>
                              </a:path>
                              <a:path w="260350" h="985519">
                                <a:moveTo>
                                  <a:pt x="132518" y="956310"/>
                                </a:moveTo>
                                <a:lnTo>
                                  <a:pt x="118456" y="956310"/>
                                </a:lnTo>
                                <a:lnTo>
                                  <a:pt x="125599" y="963347"/>
                                </a:lnTo>
                                <a:lnTo>
                                  <a:pt x="125314" y="963347"/>
                                </a:lnTo>
                                <a:lnTo>
                                  <a:pt x="132518" y="956310"/>
                                </a:lnTo>
                                <a:close/>
                              </a:path>
                              <a:path w="260350" h="985519">
                                <a:moveTo>
                                  <a:pt x="167881" y="956310"/>
                                </a:moveTo>
                                <a:lnTo>
                                  <a:pt x="153803" y="956310"/>
                                </a:lnTo>
                                <a:lnTo>
                                  <a:pt x="160972" y="963347"/>
                                </a:lnTo>
                                <a:lnTo>
                                  <a:pt x="160696" y="963347"/>
                                </a:lnTo>
                                <a:lnTo>
                                  <a:pt x="167881" y="956310"/>
                                </a:lnTo>
                                <a:close/>
                              </a:path>
                              <a:path w="260350" h="985519">
                                <a:moveTo>
                                  <a:pt x="203625" y="956310"/>
                                </a:moveTo>
                                <a:lnTo>
                                  <a:pt x="189182" y="956310"/>
                                </a:lnTo>
                                <a:lnTo>
                                  <a:pt x="196368" y="963347"/>
                                </a:lnTo>
                                <a:lnTo>
                                  <a:pt x="203625" y="956310"/>
                                </a:lnTo>
                                <a:close/>
                              </a:path>
                              <a:path w="260350" h="985519">
                                <a:moveTo>
                                  <a:pt x="239019" y="956310"/>
                                </a:moveTo>
                                <a:lnTo>
                                  <a:pt x="224723" y="956310"/>
                                </a:lnTo>
                                <a:lnTo>
                                  <a:pt x="231884" y="963347"/>
                                </a:lnTo>
                                <a:lnTo>
                                  <a:pt x="232482" y="962660"/>
                                </a:lnTo>
                                <a:lnTo>
                                  <a:pt x="239019" y="956310"/>
                                </a:lnTo>
                                <a:close/>
                              </a:path>
                              <a:path w="260350" h="985519">
                                <a:moveTo>
                                  <a:pt x="249648" y="946213"/>
                                </a:moveTo>
                                <a:lnTo>
                                  <a:pt x="249411" y="946213"/>
                                </a:lnTo>
                                <a:lnTo>
                                  <a:pt x="242077" y="953338"/>
                                </a:lnTo>
                                <a:lnTo>
                                  <a:pt x="252298" y="963347"/>
                                </a:lnTo>
                                <a:lnTo>
                                  <a:pt x="252959" y="962660"/>
                                </a:lnTo>
                                <a:lnTo>
                                  <a:pt x="256784" y="958850"/>
                                </a:lnTo>
                                <a:lnTo>
                                  <a:pt x="259934" y="958850"/>
                                </a:lnTo>
                                <a:lnTo>
                                  <a:pt x="259934" y="956310"/>
                                </a:lnTo>
                                <a:lnTo>
                                  <a:pt x="249648" y="946213"/>
                                </a:lnTo>
                                <a:close/>
                              </a:path>
                              <a:path w="260350" h="985519">
                                <a:moveTo>
                                  <a:pt x="259934" y="958850"/>
                                </a:moveTo>
                                <a:lnTo>
                                  <a:pt x="256784" y="958850"/>
                                </a:lnTo>
                                <a:lnTo>
                                  <a:pt x="259934" y="962660"/>
                                </a:lnTo>
                                <a:lnTo>
                                  <a:pt x="259934" y="958850"/>
                                </a:lnTo>
                                <a:close/>
                              </a:path>
                              <a:path w="260350" h="985519">
                                <a:moveTo>
                                  <a:pt x="19557" y="928713"/>
                                </a:moveTo>
                                <a:lnTo>
                                  <a:pt x="18917" y="928713"/>
                                </a:lnTo>
                                <a:lnTo>
                                  <a:pt x="11639" y="935858"/>
                                </a:lnTo>
                                <a:lnTo>
                                  <a:pt x="29853" y="953540"/>
                                </a:lnTo>
                                <a:lnTo>
                                  <a:pt x="37318" y="946213"/>
                                </a:lnTo>
                                <a:lnTo>
                                  <a:pt x="21871" y="946213"/>
                                </a:lnTo>
                                <a:lnTo>
                                  <a:pt x="29599" y="938608"/>
                                </a:lnTo>
                                <a:lnTo>
                                  <a:pt x="19557" y="928713"/>
                                </a:lnTo>
                                <a:close/>
                              </a:path>
                              <a:path w="260350" h="985519">
                                <a:moveTo>
                                  <a:pt x="232104" y="928993"/>
                                </a:moveTo>
                                <a:lnTo>
                                  <a:pt x="231792" y="928993"/>
                                </a:lnTo>
                                <a:lnTo>
                                  <a:pt x="224469" y="936095"/>
                                </a:lnTo>
                                <a:lnTo>
                                  <a:pt x="242077" y="953338"/>
                                </a:lnTo>
                                <a:lnTo>
                                  <a:pt x="249411" y="946213"/>
                                </a:lnTo>
                                <a:lnTo>
                                  <a:pt x="234668" y="946213"/>
                                </a:lnTo>
                                <a:lnTo>
                                  <a:pt x="242167" y="938871"/>
                                </a:lnTo>
                                <a:lnTo>
                                  <a:pt x="232104" y="928993"/>
                                </a:lnTo>
                                <a:close/>
                              </a:path>
                              <a:path w="260350" h="985519">
                                <a:moveTo>
                                  <a:pt x="54953" y="928993"/>
                                </a:moveTo>
                                <a:lnTo>
                                  <a:pt x="54203" y="929640"/>
                                </a:lnTo>
                                <a:lnTo>
                                  <a:pt x="47447" y="936271"/>
                                </a:lnTo>
                                <a:lnTo>
                                  <a:pt x="64819" y="953114"/>
                                </a:lnTo>
                                <a:lnTo>
                                  <a:pt x="71855" y="946213"/>
                                </a:lnTo>
                                <a:lnTo>
                                  <a:pt x="57364" y="946213"/>
                                </a:lnTo>
                                <a:lnTo>
                                  <a:pt x="64849" y="938871"/>
                                </a:lnTo>
                                <a:lnTo>
                                  <a:pt x="65039" y="938871"/>
                                </a:lnTo>
                                <a:lnTo>
                                  <a:pt x="54953" y="928993"/>
                                </a:lnTo>
                                <a:close/>
                              </a:path>
                              <a:path w="260350" h="985519">
                                <a:moveTo>
                                  <a:pt x="90449" y="928713"/>
                                </a:moveTo>
                                <a:lnTo>
                                  <a:pt x="89722" y="928713"/>
                                </a:lnTo>
                                <a:lnTo>
                                  <a:pt x="82688" y="935617"/>
                                </a:lnTo>
                                <a:lnTo>
                                  <a:pt x="100570" y="953114"/>
                                </a:lnTo>
                                <a:lnTo>
                                  <a:pt x="100180" y="953114"/>
                                </a:lnTo>
                                <a:lnTo>
                                  <a:pt x="107210" y="946213"/>
                                </a:lnTo>
                                <a:lnTo>
                                  <a:pt x="92718" y="946213"/>
                                </a:lnTo>
                                <a:lnTo>
                                  <a:pt x="100452" y="938608"/>
                                </a:lnTo>
                                <a:lnTo>
                                  <a:pt x="98119" y="936271"/>
                                </a:lnTo>
                                <a:lnTo>
                                  <a:pt x="90449" y="928713"/>
                                </a:lnTo>
                                <a:close/>
                              </a:path>
                              <a:path w="260350" h="985519">
                                <a:moveTo>
                                  <a:pt x="125693" y="928713"/>
                                </a:moveTo>
                                <a:lnTo>
                                  <a:pt x="125036" y="928713"/>
                                </a:lnTo>
                                <a:lnTo>
                                  <a:pt x="118012" y="935617"/>
                                </a:lnTo>
                                <a:lnTo>
                                  <a:pt x="135937" y="953114"/>
                                </a:lnTo>
                                <a:lnTo>
                                  <a:pt x="135790" y="953114"/>
                                </a:lnTo>
                                <a:lnTo>
                                  <a:pt x="142855" y="946213"/>
                                </a:lnTo>
                                <a:lnTo>
                                  <a:pt x="128325" y="946213"/>
                                </a:lnTo>
                                <a:lnTo>
                                  <a:pt x="135823" y="938871"/>
                                </a:lnTo>
                                <a:lnTo>
                                  <a:pt x="136039" y="938871"/>
                                </a:lnTo>
                                <a:lnTo>
                                  <a:pt x="125693" y="928713"/>
                                </a:lnTo>
                                <a:close/>
                              </a:path>
                              <a:path w="260350" h="985519">
                                <a:moveTo>
                                  <a:pt x="161004" y="928713"/>
                                </a:moveTo>
                                <a:lnTo>
                                  <a:pt x="160770" y="928713"/>
                                </a:lnTo>
                                <a:lnTo>
                                  <a:pt x="153703" y="935617"/>
                                </a:lnTo>
                                <a:lnTo>
                                  <a:pt x="171541" y="953114"/>
                                </a:lnTo>
                                <a:lnTo>
                                  <a:pt x="171143" y="953114"/>
                                </a:lnTo>
                                <a:lnTo>
                                  <a:pt x="178188" y="946213"/>
                                </a:lnTo>
                                <a:lnTo>
                                  <a:pt x="163648" y="946213"/>
                                </a:lnTo>
                                <a:lnTo>
                                  <a:pt x="171121" y="938871"/>
                                </a:lnTo>
                                <a:lnTo>
                                  <a:pt x="171376" y="938871"/>
                                </a:lnTo>
                                <a:lnTo>
                                  <a:pt x="161004" y="928713"/>
                                </a:lnTo>
                                <a:close/>
                              </a:path>
                              <a:path w="260350" h="985519">
                                <a:moveTo>
                                  <a:pt x="196642" y="928713"/>
                                </a:moveTo>
                                <a:lnTo>
                                  <a:pt x="196053" y="928713"/>
                                </a:lnTo>
                                <a:lnTo>
                                  <a:pt x="191218" y="933450"/>
                                </a:lnTo>
                                <a:lnTo>
                                  <a:pt x="189045" y="935617"/>
                                </a:lnTo>
                                <a:lnTo>
                                  <a:pt x="206920" y="953114"/>
                                </a:lnTo>
                                <a:lnTo>
                                  <a:pt x="214036" y="946213"/>
                                </a:lnTo>
                                <a:lnTo>
                                  <a:pt x="199390" y="946213"/>
                                </a:lnTo>
                                <a:lnTo>
                                  <a:pt x="206923" y="938871"/>
                                </a:lnTo>
                                <a:lnTo>
                                  <a:pt x="206710" y="938608"/>
                                </a:lnTo>
                                <a:lnTo>
                                  <a:pt x="196642" y="928713"/>
                                </a:lnTo>
                                <a:close/>
                              </a:path>
                              <a:path w="260350" h="985519">
                                <a:moveTo>
                                  <a:pt x="39652" y="928713"/>
                                </a:moveTo>
                                <a:lnTo>
                                  <a:pt x="29599" y="938608"/>
                                </a:lnTo>
                                <a:lnTo>
                                  <a:pt x="37318" y="946213"/>
                                </a:lnTo>
                                <a:lnTo>
                                  <a:pt x="47447" y="936271"/>
                                </a:lnTo>
                                <a:lnTo>
                                  <a:pt x="39652" y="928713"/>
                                </a:lnTo>
                                <a:close/>
                              </a:path>
                              <a:path w="260350" h="985519">
                                <a:moveTo>
                                  <a:pt x="79351" y="938871"/>
                                </a:moveTo>
                                <a:lnTo>
                                  <a:pt x="65039" y="938871"/>
                                </a:lnTo>
                                <a:lnTo>
                                  <a:pt x="72536" y="946213"/>
                                </a:lnTo>
                                <a:lnTo>
                                  <a:pt x="71855" y="946213"/>
                                </a:lnTo>
                                <a:lnTo>
                                  <a:pt x="79351" y="938871"/>
                                </a:lnTo>
                                <a:close/>
                              </a:path>
                              <a:path w="260350" h="985519">
                                <a:moveTo>
                                  <a:pt x="135756" y="903987"/>
                                </a:moveTo>
                                <a:lnTo>
                                  <a:pt x="135397" y="904240"/>
                                </a:lnTo>
                                <a:lnTo>
                                  <a:pt x="102828" y="936271"/>
                                </a:lnTo>
                                <a:lnTo>
                                  <a:pt x="100490" y="938608"/>
                                </a:lnTo>
                                <a:lnTo>
                                  <a:pt x="108209" y="946213"/>
                                </a:lnTo>
                                <a:lnTo>
                                  <a:pt x="107210" y="946213"/>
                                </a:lnTo>
                                <a:lnTo>
                                  <a:pt x="118004" y="935617"/>
                                </a:lnTo>
                                <a:lnTo>
                                  <a:pt x="110940" y="928713"/>
                                </a:lnTo>
                                <a:lnTo>
                                  <a:pt x="125693" y="928713"/>
                                </a:lnTo>
                                <a:lnTo>
                                  <a:pt x="118307" y="921462"/>
                                </a:lnTo>
                                <a:lnTo>
                                  <a:pt x="132423" y="921462"/>
                                </a:lnTo>
                                <a:lnTo>
                                  <a:pt x="135846" y="918102"/>
                                </a:lnTo>
                                <a:lnTo>
                                  <a:pt x="128967" y="911355"/>
                                </a:lnTo>
                                <a:lnTo>
                                  <a:pt x="143280" y="911355"/>
                                </a:lnTo>
                                <a:lnTo>
                                  <a:pt x="135756" y="903987"/>
                                </a:lnTo>
                                <a:close/>
                              </a:path>
                              <a:path w="260350" h="985519">
                                <a:moveTo>
                                  <a:pt x="150372" y="938871"/>
                                </a:moveTo>
                                <a:lnTo>
                                  <a:pt x="136039" y="938871"/>
                                </a:lnTo>
                                <a:lnTo>
                                  <a:pt x="143519" y="946213"/>
                                </a:lnTo>
                                <a:lnTo>
                                  <a:pt x="142855" y="946213"/>
                                </a:lnTo>
                                <a:lnTo>
                                  <a:pt x="150372" y="938871"/>
                                </a:lnTo>
                                <a:close/>
                              </a:path>
                              <a:path w="260350" h="985519">
                                <a:moveTo>
                                  <a:pt x="185684" y="938871"/>
                                </a:moveTo>
                                <a:lnTo>
                                  <a:pt x="171376" y="938871"/>
                                </a:lnTo>
                                <a:lnTo>
                                  <a:pt x="178873" y="946213"/>
                                </a:lnTo>
                                <a:lnTo>
                                  <a:pt x="178188" y="946213"/>
                                </a:lnTo>
                                <a:lnTo>
                                  <a:pt x="185684" y="938871"/>
                                </a:lnTo>
                                <a:close/>
                              </a:path>
                              <a:path w="260350" h="985519">
                                <a:moveTo>
                                  <a:pt x="224606" y="921634"/>
                                </a:moveTo>
                                <a:lnTo>
                                  <a:pt x="207193" y="938608"/>
                                </a:lnTo>
                                <a:lnTo>
                                  <a:pt x="206978" y="938871"/>
                                </a:lnTo>
                                <a:lnTo>
                                  <a:pt x="214449" y="946213"/>
                                </a:lnTo>
                                <a:lnTo>
                                  <a:pt x="214036" y="946213"/>
                                </a:lnTo>
                                <a:lnTo>
                                  <a:pt x="224469" y="936095"/>
                                </a:lnTo>
                                <a:lnTo>
                                  <a:pt x="217217" y="928993"/>
                                </a:lnTo>
                                <a:lnTo>
                                  <a:pt x="232104" y="928993"/>
                                </a:lnTo>
                                <a:lnTo>
                                  <a:pt x="224606" y="921634"/>
                                </a:lnTo>
                                <a:close/>
                              </a:path>
                              <a:path w="260350" h="985519">
                                <a:moveTo>
                                  <a:pt x="252256" y="928993"/>
                                </a:moveTo>
                                <a:lnTo>
                                  <a:pt x="242167" y="938871"/>
                                </a:lnTo>
                                <a:lnTo>
                                  <a:pt x="249648" y="946213"/>
                                </a:lnTo>
                                <a:lnTo>
                                  <a:pt x="249411" y="946213"/>
                                </a:lnTo>
                                <a:lnTo>
                                  <a:pt x="259826" y="936095"/>
                                </a:lnTo>
                                <a:lnTo>
                                  <a:pt x="259934" y="933450"/>
                                </a:lnTo>
                                <a:lnTo>
                                  <a:pt x="256784" y="933450"/>
                                </a:lnTo>
                                <a:lnTo>
                                  <a:pt x="252256" y="928993"/>
                                </a:lnTo>
                                <a:close/>
                              </a:path>
                              <a:path w="260350" h="985519">
                                <a:moveTo>
                                  <a:pt x="4567" y="928993"/>
                                </a:moveTo>
                                <a:lnTo>
                                  <a:pt x="3871" y="929640"/>
                                </a:lnTo>
                                <a:lnTo>
                                  <a:pt x="0" y="933450"/>
                                </a:lnTo>
                                <a:lnTo>
                                  <a:pt x="0" y="939800"/>
                                </a:lnTo>
                                <a:lnTo>
                                  <a:pt x="3741" y="943610"/>
                                </a:lnTo>
                                <a:lnTo>
                                  <a:pt x="11639" y="935858"/>
                                </a:lnTo>
                                <a:lnTo>
                                  <a:pt x="4567" y="928993"/>
                                </a:lnTo>
                                <a:close/>
                              </a:path>
                              <a:path w="260350" h="985519">
                                <a:moveTo>
                                  <a:pt x="65064" y="903702"/>
                                </a:moveTo>
                                <a:lnTo>
                                  <a:pt x="39652" y="928713"/>
                                </a:lnTo>
                                <a:lnTo>
                                  <a:pt x="47447" y="936271"/>
                                </a:lnTo>
                                <a:lnTo>
                                  <a:pt x="54862" y="928993"/>
                                </a:lnTo>
                                <a:lnTo>
                                  <a:pt x="54667" y="928713"/>
                                </a:lnTo>
                                <a:lnTo>
                                  <a:pt x="47263" y="921462"/>
                                </a:lnTo>
                                <a:lnTo>
                                  <a:pt x="62534" y="921462"/>
                                </a:lnTo>
                                <a:lnTo>
                                  <a:pt x="65374" y="918676"/>
                                </a:lnTo>
                                <a:lnTo>
                                  <a:pt x="57892" y="911355"/>
                                </a:lnTo>
                                <a:lnTo>
                                  <a:pt x="72832" y="911355"/>
                                </a:lnTo>
                                <a:lnTo>
                                  <a:pt x="65064" y="903702"/>
                                </a:lnTo>
                                <a:close/>
                              </a:path>
                              <a:path w="260350" h="985519">
                                <a:moveTo>
                                  <a:pt x="214134" y="911355"/>
                                </a:moveTo>
                                <a:lnTo>
                                  <a:pt x="213774" y="911355"/>
                                </a:lnTo>
                                <a:lnTo>
                                  <a:pt x="206301" y="918676"/>
                                </a:lnTo>
                                <a:lnTo>
                                  <a:pt x="206681" y="918676"/>
                                </a:lnTo>
                                <a:lnTo>
                                  <a:pt x="224469" y="936095"/>
                                </a:lnTo>
                                <a:lnTo>
                                  <a:pt x="231792" y="928993"/>
                                </a:lnTo>
                                <a:lnTo>
                                  <a:pt x="217057" y="928993"/>
                                </a:lnTo>
                                <a:lnTo>
                                  <a:pt x="224606" y="921634"/>
                                </a:lnTo>
                                <a:lnTo>
                                  <a:pt x="214134" y="911355"/>
                                </a:lnTo>
                                <a:close/>
                              </a:path>
                              <a:path w="260350" h="985519">
                                <a:moveTo>
                                  <a:pt x="12198" y="921462"/>
                                </a:moveTo>
                                <a:lnTo>
                                  <a:pt x="12004" y="921634"/>
                                </a:lnTo>
                                <a:lnTo>
                                  <a:pt x="4812" y="928713"/>
                                </a:lnTo>
                                <a:lnTo>
                                  <a:pt x="4567" y="928993"/>
                                </a:lnTo>
                                <a:lnTo>
                                  <a:pt x="11639" y="935858"/>
                                </a:lnTo>
                                <a:lnTo>
                                  <a:pt x="18917" y="928713"/>
                                </a:lnTo>
                                <a:lnTo>
                                  <a:pt x="19557" y="928713"/>
                                </a:lnTo>
                                <a:lnTo>
                                  <a:pt x="12198" y="921462"/>
                                </a:lnTo>
                                <a:close/>
                              </a:path>
                              <a:path w="260350" h="985519">
                                <a:moveTo>
                                  <a:pt x="72832" y="911355"/>
                                </a:moveTo>
                                <a:lnTo>
                                  <a:pt x="65374" y="918676"/>
                                </a:lnTo>
                                <a:lnTo>
                                  <a:pt x="82688" y="935617"/>
                                </a:lnTo>
                                <a:lnTo>
                                  <a:pt x="89722" y="928713"/>
                                </a:lnTo>
                                <a:lnTo>
                                  <a:pt x="75202" y="928713"/>
                                </a:lnTo>
                                <a:lnTo>
                                  <a:pt x="82593" y="921462"/>
                                </a:lnTo>
                                <a:lnTo>
                                  <a:pt x="83090" y="921462"/>
                                </a:lnTo>
                                <a:lnTo>
                                  <a:pt x="72832" y="911355"/>
                                </a:lnTo>
                                <a:close/>
                              </a:path>
                              <a:path w="260350" h="985519">
                                <a:moveTo>
                                  <a:pt x="108012" y="911355"/>
                                </a:moveTo>
                                <a:lnTo>
                                  <a:pt x="107444" y="911355"/>
                                </a:lnTo>
                                <a:lnTo>
                                  <a:pt x="100313" y="918340"/>
                                </a:lnTo>
                                <a:lnTo>
                                  <a:pt x="118012" y="935617"/>
                                </a:lnTo>
                                <a:lnTo>
                                  <a:pt x="125036" y="928713"/>
                                </a:lnTo>
                                <a:lnTo>
                                  <a:pt x="110512" y="928713"/>
                                </a:lnTo>
                                <a:lnTo>
                                  <a:pt x="117885" y="921462"/>
                                </a:lnTo>
                                <a:lnTo>
                                  <a:pt x="118307" y="921462"/>
                                </a:lnTo>
                                <a:lnTo>
                                  <a:pt x="108012" y="911355"/>
                                </a:lnTo>
                                <a:close/>
                              </a:path>
                              <a:path w="260350" h="985519">
                                <a:moveTo>
                                  <a:pt x="143280" y="911355"/>
                                </a:moveTo>
                                <a:lnTo>
                                  <a:pt x="142719" y="911355"/>
                                </a:lnTo>
                                <a:lnTo>
                                  <a:pt x="135846" y="918102"/>
                                </a:lnTo>
                                <a:lnTo>
                                  <a:pt x="153703" y="935617"/>
                                </a:lnTo>
                                <a:lnTo>
                                  <a:pt x="160770" y="928713"/>
                                </a:lnTo>
                                <a:lnTo>
                                  <a:pt x="146196" y="928713"/>
                                </a:lnTo>
                                <a:lnTo>
                                  <a:pt x="153600" y="921462"/>
                                </a:lnTo>
                                <a:lnTo>
                                  <a:pt x="143280" y="911355"/>
                                </a:lnTo>
                                <a:close/>
                              </a:path>
                              <a:path w="260350" h="985519">
                                <a:moveTo>
                                  <a:pt x="178979" y="911355"/>
                                </a:moveTo>
                                <a:lnTo>
                                  <a:pt x="178540" y="911355"/>
                                </a:lnTo>
                                <a:lnTo>
                                  <a:pt x="171395" y="918340"/>
                                </a:lnTo>
                                <a:lnTo>
                                  <a:pt x="189045" y="935617"/>
                                </a:lnTo>
                                <a:lnTo>
                                  <a:pt x="191218" y="933450"/>
                                </a:lnTo>
                                <a:lnTo>
                                  <a:pt x="196053" y="928713"/>
                                </a:lnTo>
                                <a:lnTo>
                                  <a:pt x="181460" y="928713"/>
                                </a:lnTo>
                                <a:lnTo>
                                  <a:pt x="188840" y="921462"/>
                                </a:lnTo>
                                <a:lnTo>
                                  <a:pt x="189264" y="921462"/>
                                </a:lnTo>
                                <a:lnTo>
                                  <a:pt x="178979" y="911355"/>
                                </a:lnTo>
                                <a:close/>
                              </a:path>
                              <a:path w="260350" h="985519">
                                <a:moveTo>
                                  <a:pt x="256784" y="924560"/>
                                </a:moveTo>
                                <a:lnTo>
                                  <a:pt x="252256" y="928993"/>
                                </a:lnTo>
                                <a:lnTo>
                                  <a:pt x="256784" y="933450"/>
                                </a:lnTo>
                                <a:lnTo>
                                  <a:pt x="259934" y="929640"/>
                                </a:lnTo>
                                <a:lnTo>
                                  <a:pt x="259934" y="927100"/>
                                </a:lnTo>
                                <a:lnTo>
                                  <a:pt x="256784" y="924560"/>
                                </a:lnTo>
                                <a:close/>
                              </a:path>
                              <a:path w="260350" h="985519">
                                <a:moveTo>
                                  <a:pt x="259934" y="929640"/>
                                </a:moveTo>
                                <a:lnTo>
                                  <a:pt x="256784" y="933450"/>
                                </a:lnTo>
                                <a:lnTo>
                                  <a:pt x="259934" y="933450"/>
                                </a:lnTo>
                                <a:lnTo>
                                  <a:pt x="259934" y="929640"/>
                                </a:lnTo>
                                <a:close/>
                              </a:path>
                              <a:path w="260350" h="985519">
                                <a:moveTo>
                                  <a:pt x="3741" y="913130"/>
                                </a:moveTo>
                                <a:lnTo>
                                  <a:pt x="0" y="916940"/>
                                </a:lnTo>
                                <a:lnTo>
                                  <a:pt x="0" y="924560"/>
                                </a:lnTo>
                                <a:lnTo>
                                  <a:pt x="4567" y="928993"/>
                                </a:lnTo>
                                <a:lnTo>
                                  <a:pt x="4812" y="928713"/>
                                </a:lnTo>
                                <a:lnTo>
                                  <a:pt x="12179" y="921462"/>
                                </a:lnTo>
                                <a:lnTo>
                                  <a:pt x="3741" y="913130"/>
                                </a:lnTo>
                                <a:close/>
                              </a:path>
                              <a:path w="260350" h="985519">
                                <a:moveTo>
                                  <a:pt x="62534" y="921462"/>
                                </a:moveTo>
                                <a:lnTo>
                                  <a:pt x="47263" y="921462"/>
                                </a:lnTo>
                                <a:lnTo>
                                  <a:pt x="54953" y="928993"/>
                                </a:lnTo>
                                <a:lnTo>
                                  <a:pt x="55147" y="928713"/>
                                </a:lnTo>
                                <a:lnTo>
                                  <a:pt x="62534" y="921462"/>
                                </a:lnTo>
                                <a:close/>
                              </a:path>
                              <a:path w="260350" h="985519">
                                <a:moveTo>
                                  <a:pt x="234741" y="911755"/>
                                </a:moveTo>
                                <a:lnTo>
                                  <a:pt x="224606" y="921634"/>
                                </a:lnTo>
                                <a:lnTo>
                                  <a:pt x="232104" y="928993"/>
                                </a:lnTo>
                                <a:lnTo>
                                  <a:pt x="231792" y="928993"/>
                                </a:lnTo>
                                <a:lnTo>
                                  <a:pt x="242099" y="918997"/>
                                </a:lnTo>
                                <a:lnTo>
                                  <a:pt x="234741" y="911755"/>
                                </a:lnTo>
                                <a:close/>
                              </a:path>
                              <a:path w="260350" h="985519">
                                <a:moveTo>
                                  <a:pt x="250363" y="911355"/>
                                </a:moveTo>
                                <a:lnTo>
                                  <a:pt x="249978" y="911355"/>
                                </a:lnTo>
                                <a:lnTo>
                                  <a:pt x="242099" y="918997"/>
                                </a:lnTo>
                                <a:lnTo>
                                  <a:pt x="252256" y="928993"/>
                                </a:lnTo>
                                <a:lnTo>
                                  <a:pt x="256784" y="924560"/>
                                </a:lnTo>
                                <a:lnTo>
                                  <a:pt x="259934" y="924560"/>
                                </a:lnTo>
                                <a:lnTo>
                                  <a:pt x="259934" y="920750"/>
                                </a:lnTo>
                                <a:lnTo>
                                  <a:pt x="250363" y="911355"/>
                                </a:lnTo>
                                <a:close/>
                              </a:path>
                              <a:path w="260350" h="985519">
                                <a:moveTo>
                                  <a:pt x="22160" y="911755"/>
                                </a:moveTo>
                                <a:lnTo>
                                  <a:pt x="20645" y="913130"/>
                                </a:lnTo>
                                <a:lnTo>
                                  <a:pt x="12198" y="921462"/>
                                </a:lnTo>
                                <a:lnTo>
                                  <a:pt x="19557" y="928713"/>
                                </a:lnTo>
                                <a:lnTo>
                                  <a:pt x="18917" y="928713"/>
                                </a:lnTo>
                                <a:lnTo>
                                  <a:pt x="29144" y="918676"/>
                                </a:lnTo>
                                <a:lnTo>
                                  <a:pt x="29298" y="918676"/>
                                </a:lnTo>
                                <a:lnTo>
                                  <a:pt x="22160" y="911755"/>
                                </a:lnTo>
                                <a:close/>
                              </a:path>
                              <a:path w="260350" h="985519">
                                <a:moveTo>
                                  <a:pt x="36943" y="911355"/>
                                </a:moveTo>
                                <a:lnTo>
                                  <a:pt x="36602" y="911355"/>
                                </a:lnTo>
                                <a:lnTo>
                                  <a:pt x="29144" y="918676"/>
                                </a:lnTo>
                                <a:lnTo>
                                  <a:pt x="29298" y="918676"/>
                                </a:lnTo>
                                <a:lnTo>
                                  <a:pt x="39652" y="928713"/>
                                </a:lnTo>
                                <a:lnTo>
                                  <a:pt x="47019" y="921462"/>
                                </a:lnTo>
                                <a:lnTo>
                                  <a:pt x="47263" y="921462"/>
                                </a:lnTo>
                                <a:lnTo>
                                  <a:pt x="36943" y="911355"/>
                                </a:lnTo>
                                <a:close/>
                              </a:path>
                              <a:path w="260350" h="985519">
                                <a:moveTo>
                                  <a:pt x="97125" y="921462"/>
                                </a:moveTo>
                                <a:lnTo>
                                  <a:pt x="83090" y="921462"/>
                                </a:lnTo>
                                <a:lnTo>
                                  <a:pt x="90449" y="928713"/>
                                </a:lnTo>
                                <a:lnTo>
                                  <a:pt x="89722" y="928713"/>
                                </a:lnTo>
                                <a:lnTo>
                                  <a:pt x="97125" y="921462"/>
                                </a:lnTo>
                                <a:close/>
                              </a:path>
                              <a:path w="260350" h="985519">
                                <a:moveTo>
                                  <a:pt x="132423" y="921462"/>
                                </a:moveTo>
                                <a:lnTo>
                                  <a:pt x="118307" y="921462"/>
                                </a:lnTo>
                                <a:lnTo>
                                  <a:pt x="125693" y="928713"/>
                                </a:lnTo>
                                <a:lnTo>
                                  <a:pt x="125036" y="928713"/>
                                </a:lnTo>
                                <a:lnTo>
                                  <a:pt x="132423" y="921462"/>
                                </a:lnTo>
                                <a:close/>
                              </a:path>
                              <a:path w="260350" h="985519">
                                <a:moveTo>
                                  <a:pt x="171482" y="903987"/>
                                </a:moveTo>
                                <a:lnTo>
                                  <a:pt x="171187" y="904240"/>
                                </a:lnTo>
                                <a:lnTo>
                                  <a:pt x="153600" y="921462"/>
                                </a:lnTo>
                                <a:lnTo>
                                  <a:pt x="161004" y="928713"/>
                                </a:lnTo>
                                <a:lnTo>
                                  <a:pt x="160770" y="928713"/>
                                </a:lnTo>
                                <a:lnTo>
                                  <a:pt x="171390" y="918340"/>
                                </a:lnTo>
                                <a:lnTo>
                                  <a:pt x="164259" y="911355"/>
                                </a:lnTo>
                                <a:lnTo>
                                  <a:pt x="178979" y="911355"/>
                                </a:lnTo>
                                <a:lnTo>
                                  <a:pt x="171482" y="903987"/>
                                </a:lnTo>
                                <a:close/>
                              </a:path>
                              <a:path w="260350" h="985519">
                                <a:moveTo>
                                  <a:pt x="203456" y="921462"/>
                                </a:moveTo>
                                <a:lnTo>
                                  <a:pt x="189264" y="921462"/>
                                </a:lnTo>
                                <a:lnTo>
                                  <a:pt x="196642" y="928713"/>
                                </a:lnTo>
                                <a:lnTo>
                                  <a:pt x="196053" y="928713"/>
                                </a:lnTo>
                                <a:lnTo>
                                  <a:pt x="203456" y="921462"/>
                                </a:lnTo>
                                <a:close/>
                              </a:path>
                              <a:path w="260350" h="985519">
                                <a:moveTo>
                                  <a:pt x="259934" y="924560"/>
                                </a:moveTo>
                                <a:lnTo>
                                  <a:pt x="256784" y="924560"/>
                                </a:lnTo>
                                <a:lnTo>
                                  <a:pt x="259934" y="927100"/>
                                </a:lnTo>
                                <a:lnTo>
                                  <a:pt x="259934" y="924560"/>
                                </a:lnTo>
                                <a:close/>
                              </a:path>
                              <a:path w="260350" h="985519">
                                <a:moveTo>
                                  <a:pt x="252902" y="894088"/>
                                </a:moveTo>
                                <a:lnTo>
                                  <a:pt x="251572" y="895350"/>
                                </a:lnTo>
                                <a:lnTo>
                                  <a:pt x="234741" y="911755"/>
                                </a:lnTo>
                                <a:lnTo>
                                  <a:pt x="242099" y="918997"/>
                                </a:lnTo>
                                <a:lnTo>
                                  <a:pt x="249978" y="911355"/>
                                </a:lnTo>
                                <a:lnTo>
                                  <a:pt x="250363" y="911355"/>
                                </a:lnTo>
                                <a:lnTo>
                                  <a:pt x="242857" y="903987"/>
                                </a:lnTo>
                                <a:lnTo>
                                  <a:pt x="257576" y="903987"/>
                                </a:lnTo>
                                <a:lnTo>
                                  <a:pt x="259934" y="901700"/>
                                </a:lnTo>
                                <a:lnTo>
                                  <a:pt x="259934" y="897890"/>
                                </a:lnTo>
                                <a:lnTo>
                                  <a:pt x="256784" y="897890"/>
                                </a:lnTo>
                                <a:lnTo>
                                  <a:pt x="252902" y="894088"/>
                                </a:lnTo>
                                <a:close/>
                              </a:path>
                              <a:path w="260350" h="985519">
                                <a:moveTo>
                                  <a:pt x="29677" y="904240"/>
                                </a:moveTo>
                                <a:lnTo>
                                  <a:pt x="22448" y="911355"/>
                                </a:lnTo>
                                <a:lnTo>
                                  <a:pt x="22160" y="911755"/>
                                </a:lnTo>
                                <a:lnTo>
                                  <a:pt x="29298" y="918676"/>
                                </a:lnTo>
                                <a:lnTo>
                                  <a:pt x="29144" y="918676"/>
                                </a:lnTo>
                                <a:lnTo>
                                  <a:pt x="36602" y="911355"/>
                                </a:lnTo>
                                <a:lnTo>
                                  <a:pt x="36943" y="911355"/>
                                </a:lnTo>
                                <a:lnTo>
                                  <a:pt x="29677" y="904240"/>
                                </a:lnTo>
                                <a:close/>
                              </a:path>
                              <a:path w="260350" h="985519">
                                <a:moveTo>
                                  <a:pt x="55307" y="894088"/>
                                </a:moveTo>
                                <a:lnTo>
                                  <a:pt x="54194" y="894088"/>
                                </a:lnTo>
                                <a:lnTo>
                                  <a:pt x="47231" y="900923"/>
                                </a:lnTo>
                                <a:lnTo>
                                  <a:pt x="65374" y="918676"/>
                                </a:lnTo>
                                <a:lnTo>
                                  <a:pt x="72832" y="911355"/>
                                </a:lnTo>
                                <a:lnTo>
                                  <a:pt x="57288" y="911355"/>
                                </a:lnTo>
                                <a:lnTo>
                                  <a:pt x="65064" y="903702"/>
                                </a:lnTo>
                                <a:lnTo>
                                  <a:pt x="55307" y="894088"/>
                                </a:lnTo>
                                <a:close/>
                              </a:path>
                              <a:path w="260350" h="985519">
                                <a:moveTo>
                                  <a:pt x="206627" y="903987"/>
                                </a:moveTo>
                                <a:lnTo>
                                  <a:pt x="201200" y="909320"/>
                                </a:lnTo>
                                <a:lnTo>
                                  <a:pt x="199206" y="911355"/>
                                </a:lnTo>
                                <a:lnTo>
                                  <a:pt x="206681" y="918676"/>
                                </a:lnTo>
                                <a:lnTo>
                                  <a:pt x="206301" y="918676"/>
                                </a:lnTo>
                                <a:lnTo>
                                  <a:pt x="213774" y="911355"/>
                                </a:lnTo>
                                <a:lnTo>
                                  <a:pt x="214134" y="911355"/>
                                </a:lnTo>
                                <a:lnTo>
                                  <a:pt x="206627" y="903987"/>
                                </a:lnTo>
                                <a:close/>
                              </a:path>
                              <a:path w="260350" h="985519">
                                <a:moveTo>
                                  <a:pt x="90424" y="894088"/>
                                </a:moveTo>
                                <a:lnTo>
                                  <a:pt x="82967" y="901407"/>
                                </a:lnTo>
                                <a:lnTo>
                                  <a:pt x="100313" y="918340"/>
                                </a:lnTo>
                                <a:lnTo>
                                  <a:pt x="107444" y="911355"/>
                                </a:lnTo>
                                <a:lnTo>
                                  <a:pt x="92895" y="911355"/>
                                </a:lnTo>
                                <a:lnTo>
                                  <a:pt x="100405" y="903987"/>
                                </a:lnTo>
                                <a:lnTo>
                                  <a:pt x="100216" y="903702"/>
                                </a:lnTo>
                                <a:lnTo>
                                  <a:pt x="90424" y="894088"/>
                                </a:lnTo>
                                <a:close/>
                              </a:path>
                              <a:path w="260350" h="985519">
                                <a:moveTo>
                                  <a:pt x="161409" y="894088"/>
                                </a:moveTo>
                                <a:lnTo>
                                  <a:pt x="160308" y="894088"/>
                                </a:lnTo>
                                <a:lnTo>
                                  <a:pt x="153346" y="900923"/>
                                </a:lnTo>
                                <a:lnTo>
                                  <a:pt x="153602" y="900923"/>
                                </a:lnTo>
                                <a:lnTo>
                                  <a:pt x="171395" y="918340"/>
                                </a:lnTo>
                                <a:lnTo>
                                  <a:pt x="178540" y="911355"/>
                                </a:lnTo>
                                <a:lnTo>
                                  <a:pt x="163921" y="911355"/>
                                </a:lnTo>
                                <a:lnTo>
                                  <a:pt x="171446" y="903987"/>
                                </a:lnTo>
                                <a:lnTo>
                                  <a:pt x="171192" y="903702"/>
                                </a:lnTo>
                                <a:lnTo>
                                  <a:pt x="161409" y="894088"/>
                                </a:lnTo>
                                <a:close/>
                              </a:path>
                              <a:path w="260350" h="985519">
                                <a:moveTo>
                                  <a:pt x="125649" y="894088"/>
                                </a:moveTo>
                                <a:lnTo>
                                  <a:pt x="125073" y="894088"/>
                                </a:lnTo>
                                <a:lnTo>
                                  <a:pt x="118095" y="900923"/>
                                </a:lnTo>
                                <a:lnTo>
                                  <a:pt x="118331" y="900923"/>
                                </a:lnTo>
                                <a:lnTo>
                                  <a:pt x="135846" y="918102"/>
                                </a:lnTo>
                                <a:lnTo>
                                  <a:pt x="142719" y="911355"/>
                                </a:lnTo>
                                <a:lnTo>
                                  <a:pt x="128162" y="911355"/>
                                </a:lnTo>
                                <a:lnTo>
                                  <a:pt x="135654" y="903987"/>
                                </a:lnTo>
                                <a:lnTo>
                                  <a:pt x="135465" y="903702"/>
                                </a:lnTo>
                                <a:lnTo>
                                  <a:pt x="125649" y="894088"/>
                                </a:lnTo>
                                <a:close/>
                              </a:path>
                              <a:path w="260350" h="985519">
                                <a:moveTo>
                                  <a:pt x="19312" y="894088"/>
                                </a:moveTo>
                                <a:lnTo>
                                  <a:pt x="17974" y="895350"/>
                                </a:lnTo>
                                <a:lnTo>
                                  <a:pt x="11646" y="901561"/>
                                </a:lnTo>
                                <a:lnTo>
                                  <a:pt x="22160" y="911755"/>
                                </a:lnTo>
                                <a:lnTo>
                                  <a:pt x="22448" y="911355"/>
                                </a:lnTo>
                                <a:lnTo>
                                  <a:pt x="29677" y="904240"/>
                                </a:lnTo>
                                <a:lnTo>
                                  <a:pt x="19312" y="894088"/>
                                </a:lnTo>
                                <a:close/>
                              </a:path>
                              <a:path w="260350" h="985519">
                                <a:moveTo>
                                  <a:pt x="232771" y="894088"/>
                                </a:moveTo>
                                <a:lnTo>
                                  <a:pt x="231402" y="894088"/>
                                </a:lnTo>
                                <a:lnTo>
                                  <a:pt x="224079" y="901261"/>
                                </a:lnTo>
                                <a:lnTo>
                                  <a:pt x="234741" y="911755"/>
                                </a:lnTo>
                                <a:lnTo>
                                  <a:pt x="242711" y="903987"/>
                                </a:lnTo>
                                <a:lnTo>
                                  <a:pt x="242857" y="903987"/>
                                </a:lnTo>
                                <a:lnTo>
                                  <a:pt x="232771" y="894088"/>
                                </a:lnTo>
                                <a:close/>
                              </a:path>
                              <a:path w="260350" h="985519">
                                <a:moveTo>
                                  <a:pt x="65176" y="869302"/>
                                </a:moveTo>
                                <a:lnTo>
                                  <a:pt x="29677" y="904240"/>
                                </a:lnTo>
                                <a:lnTo>
                                  <a:pt x="36943" y="911355"/>
                                </a:lnTo>
                                <a:lnTo>
                                  <a:pt x="36602" y="911355"/>
                                </a:lnTo>
                                <a:lnTo>
                                  <a:pt x="47231" y="900923"/>
                                </a:lnTo>
                                <a:lnTo>
                                  <a:pt x="40245" y="894088"/>
                                </a:lnTo>
                                <a:lnTo>
                                  <a:pt x="55307" y="894088"/>
                                </a:lnTo>
                                <a:lnTo>
                                  <a:pt x="47851" y="886741"/>
                                </a:lnTo>
                                <a:lnTo>
                                  <a:pt x="61680" y="886741"/>
                                </a:lnTo>
                                <a:lnTo>
                                  <a:pt x="64802" y="883676"/>
                                </a:lnTo>
                                <a:lnTo>
                                  <a:pt x="57779" y="876821"/>
                                </a:lnTo>
                                <a:lnTo>
                                  <a:pt x="71787" y="876821"/>
                                </a:lnTo>
                                <a:lnTo>
                                  <a:pt x="72118" y="876495"/>
                                </a:lnTo>
                                <a:lnTo>
                                  <a:pt x="72503" y="876495"/>
                                </a:lnTo>
                                <a:lnTo>
                                  <a:pt x="65176" y="869302"/>
                                </a:lnTo>
                                <a:close/>
                              </a:path>
                              <a:path w="260350" h="985519">
                                <a:moveTo>
                                  <a:pt x="100177" y="869143"/>
                                </a:moveTo>
                                <a:lnTo>
                                  <a:pt x="65064" y="903702"/>
                                </a:lnTo>
                                <a:lnTo>
                                  <a:pt x="72832" y="911355"/>
                                </a:lnTo>
                                <a:lnTo>
                                  <a:pt x="82967" y="901407"/>
                                </a:lnTo>
                                <a:lnTo>
                                  <a:pt x="75469" y="894088"/>
                                </a:lnTo>
                                <a:lnTo>
                                  <a:pt x="90424" y="894088"/>
                                </a:lnTo>
                                <a:lnTo>
                                  <a:pt x="82940" y="886741"/>
                                </a:lnTo>
                                <a:lnTo>
                                  <a:pt x="97909" y="886741"/>
                                </a:lnTo>
                                <a:lnTo>
                                  <a:pt x="100889" y="883816"/>
                                </a:lnTo>
                                <a:lnTo>
                                  <a:pt x="93426" y="876495"/>
                                </a:lnTo>
                                <a:lnTo>
                                  <a:pt x="107685" y="876495"/>
                                </a:lnTo>
                                <a:lnTo>
                                  <a:pt x="100177" y="869143"/>
                                </a:lnTo>
                                <a:close/>
                              </a:path>
                              <a:path w="260350" h="985519">
                                <a:moveTo>
                                  <a:pt x="136027" y="869143"/>
                                </a:moveTo>
                                <a:lnTo>
                                  <a:pt x="135760" y="869302"/>
                                </a:lnTo>
                                <a:lnTo>
                                  <a:pt x="100696" y="903702"/>
                                </a:lnTo>
                                <a:lnTo>
                                  <a:pt x="100507" y="903987"/>
                                </a:lnTo>
                                <a:lnTo>
                                  <a:pt x="108012" y="911355"/>
                                </a:lnTo>
                                <a:lnTo>
                                  <a:pt x="107444" y="911355"/>
                                </a:lnTo>
                                <a:lnTo>
                                  <a:pt x="118095" y="900923"/>
                                </a:lnTo>
                                <a:lnTo>
                                  <a:pt x="118331" y="900923"/>
                                </a:lnTo>
                                <a:lnTo>
                                  <a:pt x="111363" y="894088"/>
                                </a:lnTo>
                                <a:lnTo>
                                  <a:pt x="125649" y="894088"/>
                                </a:lnTo>
                                <a:lnTo>
                                  <a:pt x="118147" y="886741"/>
                                </a:lnTo>
                                <a:lnTo>
                                  <a:pt x="132575" y="886741"/>
                                </a:lnTo>
                                <a:lnTo>
                                  <a:pt x="135704" y="883676"/>
                                </a:lnTo>
                                <a:lnTo>
                                  <a:pt x="135982" y="883676"/>
                                </a:lnTo>
                                <a:lnTo>
                                  <a:pt x="128646" y="876495"/>
                                </a:lnTo>
                                <a:lnTo>
                                  <a:pt x="143508" y="876495"/>
                                </a:lnTo>
                                <a:lnTo>
                                  <a:pt x="136027" y="869143"/>
                                </a:lnTo>
                                <a:close/>
                              </a:path>
                              <a:path w="260350" h="985519">
                                <a:moveTo>
                                  <a:pt x="163608" y="876495"/>
                                </a:moveTo>
                                <a:lnTo>
                                  <a:pt x="135944" y="903702"/>
                                </a:lnTo>
                                <a:lnTo>
                                  <a:pt x="135756" y="903987"/>
                                </a:lnTo>
                                <a:lnTo>
                                  <a:pt x="143280" y="911355"/>
                                </a:lnTo>
                                <a:lnTo>
                                  <a:pt x="142719" y="911355"/>
                                </a:lnTo>
                                <a:lnTo>
                                  <a:pt x="153346" y="900923"/>
                                </a:lnTo>
                                <a:lnTo>
                                  <a:pt x="153602" y="900923"/>
                                </a:lnTo>
                                <a:lnTo>
                                  <a:pt x="146619" y="894088"/>
                                </a:lnTo>
                                <a:lnTo>
                                  <a:pt x="161409" y="894088"/>
                                </a:lnTo>
                                <a:lnTo>
                                  <a:pt x="153934" y="886741"/>
                                </a:lnTo>
                                <a:lnTo>
                                  <a:pt x="167793" y="886741"/>
                                </a:lnTo>
                                <a:lnTo>
                                  <a:pt x="170915" y="883676"/>
                                </a:lnTo>
                                <a:lnTo>
                                  <a:pt x="169892" y="882650"/>
                                </a:lnTo>
                                <a:lnTo>
                                  <a:pt x="163608" y="876495"/>
                                </a:lnTo>
                                <a:close/>
                              </a:path>
                              <a:path w="260350" h="985519">
                                <a:moveTo>
                                  <a:pt x="181573" y="894088"/>
                                </a:moveTo>
                                <a:lnTo>
                                  <a:pt x="171737" y="903702"/>
                                </a:lnTo>
                                <a:lnTo>
                                  <a:pt x="171482" y="903987"/>
                                </a:lnTo>
                                <a:lnTo>
                                  <a:pt x="178979" y="911355"/>
                                </a:lnTo>
                                <a:lnTo>
                                  <a:pt x="178540" y="911355"/>
                                </a:lnTo>
                                <a:lnTo>
                                  <a:pt x="188874" y="901261"/>
                                </a:lnTo>
                                <a:lnTo>
                                  <a:pt x="188553" y="900923"/>
                                </a:lnTo>
                                <a:lnTo>
                                  <a:pt x="181573" y="894088"/>
                                </a:lnTo>
                                <a:close/>
                              </a:path>
                              <a:path w="260350" h="985519">
                                <a:moveTo>
                                  <a:pt x="196542" y="894088"/>
                                </a:moveTo>
                                <a:lnTo>
                                  <a:pt x="196217" y="894088"/>
                                </a:lnTo>
                                <a:lnTo>
                                  <a:pt x="189220" y="900923"/>
                                </a:lnTo>
                                <a:lnTo>
                                  <a:pt x="188898" y="901261"/>
                                </a:lnTo>
                                <a:lnTo>
                                  <a:pt x="199206" y="911355"/>
                                </a:lnTo>
                                <a:lnTo>
                                  <a:pt x="201200" y="909320"/>
                                </a:lnTo>
                                <a:lnTo>
                                  <a:pt x="206627" y="903987"/>
                                </a:lnTo>
                                <a:lnTo>
                                  <a:pt x="196542" y="894088"/>
                                </a:lnTo>
                                <a:close/>
                              </a:path>
                              <a:path w="260350" h="985519">
                                <a:moveTo>
                                  <a:pt x="216791" y="894088"/>
                                </a:moveTo>
                                <a:lnTo>
                                  <a:pt x="215419" y="895350"/>
                                </a:lnTo>
                                <a:lnTo>
                                  <a:pt x="206627" y="903987"/>
                                </a:lnTo>
                                <a:lnTo>
                                  <a:pt x="214134" y="911355"/>
                                </a:lnTo>
                                <a:lnTo>
                                  <a:pt x="213774" y="911355"/>
                                </a:lnTo>
                                <a:lnTo>
                                  <a:pt x="224079" y="901261"/>
                                </a:lnTo>
                                <a:lnTo>
                                  <a:pt x="216791" y="894088"/>
                                </a:lnTo>
                                <a:close/>
                              </a:path>
                              <a:path w="260350" h="985519">
                                <a:moveTo>
                                  <a:pt x="257576" y="903987"/>
                                </a:moveTo>
                                <a:lnTo>
                                  <a:pt x="242857" y="903987"/>
                                </a:lnTo>
                                <a:lnTo>
                                  <a:pt x="250363" y="911355"/>
                                </a:lnTo>
                                <a:lnTo>
                                  <a:pt x="249978" y="911355"/>
                                </a:lnTo>
                                <a:lnTo>
                                  <a:pt x="257576" y="903987"/>
                                </a:lnTo>
                                <a:close/>
                              </a:path>
                              <a:path w="260350" h="985519">
                                <a:moveTo>
                                  <a:pt x="3938" y="894088"/>
                                </a:moveTo>
                                <a:lnTo>
                                  <a:pt x="2593" y="895350"/>
                                </a:lnTo>
                                <a:lnTo>
                                  <a:pt x="0" y="897890"/>
                                </a:lnTo>
                                <a:lnTo>
                                  <a:pt x="0" y="905510"/>
                                </a:lnTo>
                                <a:lnTo>
                                  <a:pt x="3741" y="909320"/>
                                </a:lnTo>
                                <a:lnTo>
                                  <a:pt x="11646" y="901561"/>
                                </a:lnTo>
                                <a:lnTo>
                                  <a:pt x="3938" y="894088"/>
                                </a:lnTo>
                                <a:close/>
                              </a:path>
                              <a:path w="260350" h="985519">
                                <a:moveTo>
                                  <a:pt x="29673" y="868831"/>
                                </a:moveTo>
                                <a:lnTo>
                                  <a:pt x="5187" y="892810"/>
                                </a:lnTo>
                                <a:lnTo>
                                  <a:pt x="3938" y="894088"/>
                                </a:lnTo>
                                <a:lnTo>
                                  <a:pt x="11646" y="901561"/>
                                </a:lnTo>
                                <a:lnTo>
                                  <a:pt x="19259" y="894088"/>
                                </a:lnTo>
                                <a:lnTo>
                                  <a:pt x="18006" y="892810"/>
                                </a:lnTo>
                                <a:lnTo>
                                  <a:pt x="11810" y="886741"/>
                                </a:lnTo>
                                <a:lnTo>
                                  <a:pt x="26744" y="886741"/>
                                </a:lnTo>
                                <a:lnTo>
                                  <a:pt x="29725" y="883816"/>
                                </a:lnTo>
                                <a:lnTo>
                                  <a:pt x="29604" y="883676"/>
                                </a:lnTo>
                                <a:lnTo>
                                  <a:pt x="22265" y="876495"/>
                                </a:lnTo>
                                <a:lnTo>
                                  <a:pt x="37452" y="876495"/>
                                </a:lnTo>
                                <a:lnTo>
                                  <a:pt x="29673" y="868831"/>
                                </a:lnTo>
                                <a:close/>
                              </a:path>
                              <a:path w="260350" h="985519">
                                <a:moveTo>
                                  <a:pt x="72503" y="876495"/>
                                </a:moveTo>
                                <a:lnTo>
                                  <a:pt x="72118" y="876495"/>
                                </a:lnTo>
                                <a:lnTo>
                                  <a:pt x="64802" y="883676"/>
                                </a:lnTo>
                                <a:lnTo>
                                  <a:pt x="82967" y="901407"/>
                                </a:lnTo>
                                <a:lnTo>
                                  <a:pt x="90424" y="894088"/>
                                </a:lnTo>
                                <a:lnTo>
                                  <a:pt x="74832" y="894088"/>
                                </a:lnTo>
                                <a:lnTo>
                                  <a:pt x="82297" y="886741"/>
                                </a:lnTo>
                                <a:lnTo>
                                  <a:pt x="82940" y="886741"/>
                                </a:lnTo>
                                <a:lnTo>
                                  <a:pt x="72503" y="876495"/>
                                </a:lnTo>
                                <a:close/>
                              </a:path>
                              <a:path w="260350" h="985519">
                                <a:moveTo>
                                  <a:pt x="189057" y="886741"/>
                                </a:moveTo>
                                <a:lnTo>
                                  <a:pt x="181573" y="894088"/>
                                </a:lnTo>
                                <a:lnTo>
                                  <a:pt x="188898" y="901261"/>
                                </a:lnTo>
                                <a:lnTo>
                                  <a:pt x="189220" y="900923"/>
                                </a:lnTo>
                                <a:lnTo>
                                  <a:pt x="196217" y="894088"/>
                                </a:lnTo>
                                <a:lnTo>
                                  <a:pt x="196542" y="894088"/>
                                </a:lnTo>
                                <a:lnTo>
                                  <a:pt x="189057" y="886741"/>
                                </a:lnTo>
                                <a:close/>
                              </a:path>
                              <a:path w="260350" h="985519">
                                <a:moveTo>
                                  <a:pt x="224733" y="886198"/>
                                </a:moveTo>
                                <a:lnTo>
                                  <a:pt x="218004" y="892810"/>
                                </a:lnTo>
                                <a:lnTo>
                                  <a:pt x="216791" y="894088"/>
                                </a:lnTo>
                                <a:lnTo>
                                  <a:pt x="224079" y="901261"/>
                                </a:lnTo>
                                <a:lnTo>
                                  <a:pt x="231402" y="894088"/>
                                </a:lnTo>
                                <a:lnTo>
                                  <a:pt x="232771" y="894088"/>
                                </a:lnTo>
                                <a:lnTo>
                                  <a:pt x="224733" y="886198"/>
                                </a:lnTo>
                                <a:close/>
                              </a:path>
                              <a:path w="260350" h="985519">
                                <a:moveTo>
                                  <a:pt x="37452" y="876495"/>
                                </a:moveTo>
                                <a:lnTo>
                                  <a:pt x="37183" y="876495"/>
                                </a:lnTo>
                                <a:lnTo>
                                  <a:pt x="29867" y="883676"/>
                                </a:lnTo>
                                <a:lnTo>
                                  <a:pt x="29747" y="883816"/>
                                </a:lnTo>
                                <a:lnTo>
                                  <a:pt x="47231" y="900923"/>
                                </a:lnTo>
                                <a:lnTo>
                                  <a:pt x="54194" y="894088"/>
                                </a:lnTo>
                                <a:lnTo>
                                  <a:pt x="39992" y="894088"/>
                                </a:lnTo>
                                <a:lnTo>
                                  <a:pt x="47457" y="886741"/>
                                </a:lnTo>
                                <a:lnTo>
                                  <a:pt x="47851" y="886741"/>
                                </a:lnTo>
                                <a:lnTo>
                                  <a:pt x="37452" y="876495"/>
                                </a:lnTo>
                                <a:close/>
                              </a:path>
                              <a:path w="260350" h="985519">
                                <a:moveTo>
                                  <a:pt x="108017" y="876821"/>
                                </a:moveTo>
                                <a:lnTo>
                                  <a:pt x="100889" y="883816"/>
                                </a:lnTo>
                                <a:lnTo>
                                  <a:pt x="118331" y="900923"/>
                                </a:lnTo>
                                <a:lnTo>
                                  <a:pt x="118095" y="900923"/>
                                </a:lnTo>
                                <a:lnTo>
                                  <a:pt x="125073" y="894088"/>
                                </a:lnTo>
                                <a:lnTo>
                                  <a:pt x="110495" y="894088"/>
                                </a:lnTo>
                                <a:lnTo>
                                  <a:pt x="117984" y="886741"/>
                                </a:lnTo>
                                <a:lnTo>
                                  <a:pt x="118147" y="886741"/>
                                </a:lnTo>
                                <a:lnTo>
                                  <a:pt x="108017" y="876821"/>
                                </a:lnTo>
                                <a:close/>
                              </a:path>
                              <a:path w="260350" h="985519">
                                <a:moveTo>
                                  <a:pt x="143508" y="876495"/>
                                </a:moveTo>
                                <a:lnTo>
                                  <a:pt x="143036" y="876495"/>
                                </a:lnTo>
                                <a:lnTo>
                                  <a:pt x="135704" y="883676"/>
                                </a:lnTo>
                                <a:lnTo>
                                  <a:pt x="135982" y="883676"/>
                                </a:lnTo>
                                <a:lnTo>
                                  <a:pt x="153602" y="900923"/>
                                </a:lnTo>
                                <a:lnTo>
                                  <a:pt x="153346" y="900923"/>
                                </a:lnTo>
                                <a:lnTo>
                                  <a:pt x="160308" y="894088"/>
                                </a:lnTo>
                                <a:lnTo>
                                  <a:pt x="145719" y="894088"/>
                                </a:lnTo>
                                <a:lnTo>
                                  <a:pt x="153190" y="886741"/>
                                </a:lnTo>
                                <a:lnTo>
                                  <a:pt x="153934" y="886741"/>
                                </a:lnTo>
                                <a:lnTo>
                                  <a:pt x="143508" y="876495"/>
                                </a:lnTo>
                                <a:close/>
                              </a:path>
                              <a:path w="260350" h="985519">
                                <a:moveTo>
                                  <a:pt x="256784" y="890270"/>
                                </a:moveTo>
                                <a:lnTo>
                                  <a:pt x="254178" y="892810"/>
                                </a:lnTo>
                                <a:lnTo>
                                  <a:pt x="252902" y="894088"/>
                                </a:lnTo>
                                <a:lnTo>
                                  <a:pt x="256784" y="897890"/>
                                </a:lnTo>
                                <a:lnTo>
                                  <a:pt x="259934" y="895350"/>
                                </a:lnTo>
                                <a:lnTo>
                                  <a:pt x="259934" y="892810"/>
                                </a:lnTo>
                                <a:lnTo>
                                  <a:pt x="256784" y="890270"/>
                                </a:lnTo>
                                <a:close/>
                              </a:path>
                              <a:path w="260350" h="985519">
                                <a:moveTo>
                                  <a:pt x="259934" y="895350"/>
                                </a:moveTo>
                                <a:lnTo>
                                  <a:pt x="256784" y="897890"/>
                                </a:lnTo>
                                <a:lnTo>
                                  <a:pt x="259934" y="897890"/>
                                </a:lnTo>
                                <a:lnTo>
                                  <a:pt x="259934" y="895350"/>
                                </a:lnTo>
                                <a:close/>
                              </a:path>
                              <a:path w="260350" h="985519">
                                <a:moveTo>
                                  <a:pt x="3741" y="878840"/>
                                </a:moveTo>
                                <a:lnTo>
                                  <a:pt x="0" y="882650"/>
                                </a:lnTo>
                                <a:lnTo>
                                  <a:pt x="0" y="890270"/>
                                </a:lnTo>
                                <a:lnTo>
                                  <a:pt x="3938" y="894088"/>
                                </a:lnTo>
                                <a:lnTo>
                                  <a:pt x="5187" y="892810"/>
                                </a:lnTo>
                                <a:lnTo>
                                  <a:pt x="11384" y="886741"/>
                                </a:lnTo>
                                <a:lnTo>
                                  <a:pt x="11810" y="886741"/>
                                </a:lnTo>
                                <a:lnTo>
                                  <a:pt x="3741" y="878840"/>
                                </a:lnTo>
                                <a:close/>
                              </a:path>
                              <a:path w="260350" h="985519">
                                <a:moveTo>
                                  <a:pt x="26744" y="886741"/>
                                </a:moveTo>
                                <a:lnTo>
                                  <a:pt x="11810" y="886741"/>
                                </a:lnTo>
                                <a:lnTo>
                                  <a:pt x="19312" y="894088"/>
                                </a:lnTo>
                                <a:lnTo>
                                  <a:pt x="20562" y="892810"/>
                                </a:lnTo>
                                <a:lnTo>
                                  <a:pt x="26744" y="886741"/>
                                </a:lnTo>
                                <a:close/>
                              </a:path>
                              <a:path w="260350" h="985519">
                                <a:moveTo>
                                  <a:pt x="61680" y="886741"/>
                                </a:moveTo>
                                <a:lnTo>
                                  <a:pt x="47851" y="886741"/>
                                </a:lnTo>
                                <a:lnTo>
                                  <a:pt x="55307" y="894088"/>
                                </a:lnTo>
                                <a:lnTo>
                                  <a:pt x="54194" y="894088"/>
                                </a:lnTo>
                                <a:lnTo>
                                  <a:pt x="61680" y="886741"/>
                                </a:lnTo>
                                <a:close/>
                              </a:path>
                              <a:path w="260350" h="985519">
                                <a:moveTo>
                                  <a:pt x="97909" y="886741"/>
                                </a:moveTo>
                                <a:lnTo>
                                  <a:pt x="82940" y="886741"/>
                                </a:lnTo>
                                <a:lnTo>
                                  <a:pt x="90424" y="894088"/>
                                </a:lnTo>
                                <a:lnTo>
                                  <a:pt x="97909" y="886741"/>
                                </a:lnTo>
                                <a:close/>
                              </a:path>
                              <a:path w="260350" h="985519">
                                <a:moveTo>
                                  <a:pt x="132575" y="886741"/>
                                </a:moveTo>
                                <a:lnTo>
                                  <a:pt x="118147" y="886741"/>
                                </a:lnTo>
                                <a:lnTo>
                                  <a:pt x="125649" y="894088"/>
                                </a:lnTo>
                                <a:lnTo>
                                  <a:pt x="125073" y="894088"/>
                                </a:lnTo>
                                <a:lnTo>
                                  <a:pt x="132575" y="886741"/>
                                </a:lnTo>
                                <a:close/>
                              </a:path>
                              <a:path w="260350" h="985519">
                                <a:moveTo>
                                  <a:pt x="167793" y="886741"/>
                                </a:moveTo>
                                <a:lnTo>
                                  <a:pt x="153934" y="886741"/>
                                </a:lnTo>
                                <a:lnTo>
                                  <a:pt x="161409" y="894088"/>
                                </a:lnTo>
                                <a:lnTo>
                                  <a:pt x="160308" y="894088"/>
                                </a:lnTo>
                                <a:lnTo>
                                  <a:pt x="167793" y="886741"/>
                                </a:lnTo>
                                <a:close/>
                              </a:path>
                              <a:path w="260350" h="985519">
                                <a:moveTo>
                                  <a:pt x="178618" y="876495"/>
                                </a:moveTo>
                                <a:lnTo>
                                  <a:pt x="178230" y="876495"/>
                                </a:lnTo>
                                <a:lnTo>
                                  <a:pt x="171961" y="882650"/>
                                </a:lnTo>
                                <a:lnTo>
                                  <a:pt x="170941" y="883676"/>
                                </a:lnTo>
                                <a:lnTo>
                                  <a:pt x="181573" y="894088"/>
                                </a:lnTo>
                                <a:lnTo>
                                  <a:pt x="189057" y="886741"/>
                                </a:lnTo>
                                <a:lnTo>
                                  <a:pt x="178618" y="876495"/>
                                </a:lnTo>
                                <a:close/>
                              </a:path>
                              <a:path w="260350" h="985519">
                                <a:moveTo>
                                  <a:pt x="199246" y="876821"/>
                                </a:moveTo>
                                <a:lnTo>
                                  <a:pt x="197126" y="878840"/>
                                </a:lnTo>
                                <a:lnTo>
                                  <a:pt x="189057" y="886741"/>
                                </a:lnTo>
                                <a:lnTo>
                                  <a:pt x="196542" y="894088"/>
                                </a:lnTo>
                                <a:lnTo>
                                  <a:pt x="196217" y="894088"/>
                                </a:lnTo>
                                <a:lnTo>
                                  <a:pt x="206543" y="884002"/>
                                </a:lnTo>
                                <a:lnTo>
                                  <a:pt x="199246" y="876821"/>
                                </a:lnTo>
                                <a:close/>
                              </a:path>
                              <a:path w="260350" h="985519">
                                <a:moveTo>
                                  <a:pt x="214847" y="876495"/>
                                </a:moveTo>
                                <a:lnTo>
                                  <a:pt x="214228" y="876495"/>
                                </a:lnTo>
                                <a:lnTo>
                                  <a:pt x="206543" y="884002"/>
                                </a:lnTo>
                                <a:lnTo>
                                  <a:pt x="216791" y="894088"/>
                                </a:lnTo>
                                <a:lnTo>
                                  <a:pt x="218004" y="892810"/>
                                </a:lnTo>
                                <a:lnTo>
                                  <a:pt x="224733" y="886198"/>
                                </a:lnTo>
                                <a:lnTo>
                                  <a:pt x="214847" y="876495"/>
                                </a:lnTo>
                                <a:close/>
                              </a:path>
                              <a:path w="260350" h="985519">
                                <a:moveTo>
                                  <a:pt x="256784" y="854710"/>
                                </a:moveTo>
                                <a:lnTo>
                                  <a:pt x="224733" y="886198"/>
                                </a:lnTo>
                                <a:lnTo>
                                  <a:pt x="232771" y="894088"/>
                                </a:lnTo>
                                <a:lnTo>
                                  <a:pt x="231402" y="894088"/>
                                </a:lnTo>
                                <a:lnTo>
                                  <a:pt x="242031" y="883676"/>
                                </a:lnTo>
                                <a:lnTo>
                                  <a:pt x="242270" y="883676"/>
                                </a:lnTo>
                                <a:lnTo>
                                  <a:pt x="234937" y="876495"/>
                                </a:lnTo>
                                <a:lnTo>
                                  <a:pt x="249783" y="876495"/>
                                </a:lnTo>
                                <a:lnTo>
                                  <a:pt x="242292" y="869143"/>
                                </a:lnTo>
                                <a:lnTo>
                                  <a:pt x="256868" y="869143"/>
                                </a:lnTo>
                                <a:lnTo>
                                  <a:pt x="259934" y="866140"/>
                                </a:lnTo>
                                <a:lnTo>
                                  <a:pt x="259934" y="863600"/>
                                </a:lnTo>
                                <a:lnTo>
                                  <a:pt x="256784" y="863600"/>
                                </a:lnTo>
                                <a:lnTo>
                                  <a:pt x="252369" y="859254"/>
                                </a:lnTo>
                                <a:lnTo>
                                  <a:pt x="259934" y="859254"/>
                                </a:lnTo>
                                <a:lnTo>
                                  <a:pt x="259934" y="858524"/>
                                </a:lnTo>
                                <a:lnTo>
                                  <a:pt x="256784" y="854710"/>
                                </a:lnTo>
                                <a:close/>
                              </a:path>
                              <a:path w="260350" h="985519">
                                <a:moveTo>
                                  <a:pt x="249783" y="876495"/>
                                </a:moveTo>
                                <a:lnTo>
                                  <a:pt x="249362" y="876495"/>
                                </a:lnTo>
                                <a:lnTo>
                                  <a:pt x="242031" y="883676"/>
                                </a:lnTo>
                                <a:lnTo>
                                  <a:pt x="242270" y="883676"/>
                                </a:lnTo>
                                <a:lnTo>
                                  <a:pt x="252902" y="894088"/>
                                </a:lnTo>
                                <a:lnTo>
                                  <a:pt x="254178" y="892810"/>
                                </a:lnTo>
                                <a:lnTo>
                                  <a:pt x="256784" y="890270"/>
                                </a:lnTo>
                                <a:lnTo>
                                  <a:pt x="259934" y="890270"/>
                                </a:lnTo>
                                <a:lnTo>
                                  <a:pt x="259934" y="886198"/>
                                </a:lnTo>
                                <a:lnTo>
                                  <a:pt x="259669" y="886198"/>
                                </a:lnTo>
                                <a:lnTo>
                                  <a:pt x="249783" y="876495"/>
                                </a:lnTo>
                                <a:close/>
                              </a:path>
                              <a:path w="260350" h="985519">
                                <a:moveTo>
                                  <a:pt x="259934" y="890270"/>
                                </a:moveTo>
                                <a:lnTo>
                                  <a:pt x="256784" y="890270"/>
                                </a:lnTo>
                                <a:lnTo>
                                  <a:pt x="259934" y="892810"/>
                                </a:lnTo>
                                <a:lnTo>
                                  <a:pt x="259934" y="890270"/>
                                </a:lnTo>
                                <a:close/>
                              </a:path>
                              <a:path w="260350" h="985519">
                                <a:moveTo>
                                  <a:pt x="224693" y="851870"/>
                                </a:moveTo>
                                <a:lnTo>
                                  <a:pt x="224492" y="852041"/>
                                </a:lnTo>
                                <a:lnTo>
                                  <a:pt x="199520" y="876495"/>
                                </a:lnTo>
                                <a:lnTo>
                                  <a:pt x="199246" y="876821"/>
                                </a:lnTo>
                                <a:lnTo>
                                  <a:pt x="206543" y="884002"/>
                                </a:lnTo>
                                <a:lnTo>
                                  <a:pt x="214228" y="876495"/>
                                </a:lnTo>
                                <a:lnTo>
                                  <a:pt x="214847" y="876495"/>
                                </a:lnTo>
                                <a:lnTo>
                                  <a:pt x="207357" y="869143"/>
                                </a:lnTo>
                                <a:lnTo>
                                  <a:pt x="221755" y="869143"/>
                                </a:lnTo>
                                <a:lnTo>
                                  <a:pt x="224291" y="866666"/>
                                </a:lnTo>
                                <a:lnTo>
                                  <a:pt x="224899" y="866666"/>
                                </a:lnTo>
                                <a:lnTo>
                                  <a:pt x="217330" y="859254"/>
                                </a:lnTo>
                                <a:lnTo>
                                  <a:pt x="232217" y="859254"/>
                                </a:lnTo>
                                <a:lnTo>
                                  <a:pt x="224693" y="851870"/>
                                </a:lnTo>
                                <a:close/>
                              </a:path>
                              <a:path w="260350" h="985519">
                                <a:moveTo>
                                  <a:pt x="19954" y="859254"/>
                                </a:moveTo>
                                <a:lnTo>
                                  <a:pt x="19732" y="859254"/>
                                </a:lnTo>
                                <a:lnTo>
                                  <a:pt x="12219" y="866666"/>
                                </a:lnTo>
                                <a:lnTo>
                                  <a:pt x="29747" y="883816"/>
                                </a:lnTo>
                                <a:lnTo>
                                  <a:pt x="29867" y="883676"/>
                                </a:lnTo>
                                <a:lnTo>
                                  <a:pt x="37183" y="876495"/>
                                </a:lnTo>
                                <a:lnTo>
                                  <a:pt x="21847" y="876495"/>
                                </a:lnTo>
                                <a:lnTo>
                                  <a:pt x="29673" y="868831"/>
                                </a:lnTo>
                                <a:lnTo>
                                  <a:pt x="19954" y="859254"/>
                                </a:lnTo>
                                <a:close/>
                              </a:path>
                              <a:path w="260350" h="985519">
                                <a:moveTo>
                                  <a:pt x="90080" y="859254"/>
                                </a:moveTo>
                                <a:lnTo>
                                  <a:pt x="89684" y="859254"/>
                                </a:lnTo>
                                <a:lnTo>
                                  <a:pt x="82669" y="866140"/>
                                </a:lnTo>
                                <a:lnTo>
                                  <a:pt x="82868" y="866140"/>
                                </a:lnTo>
                                <a:lnTo>
                                  <a:pt x="100889" y="883816"/>
                                </a:lnTo>
                                <a:lnTo>
                                  <a:pt x="108017" y="876821"/>
                                </a:lnTo>
                                <a:lnTo>
                                  <a:pt x="107685" y="876495"/>
                                </a:lnTo>
                                <a:lnTo>
                                  <a:pt x="92707" y="876495"/>
                                </a:lnTo>
                                <a:lnTo>
                                  <a:pt x="100177" y="869143"/>
                                </a:lnTo>
                                <a:lnTo>
                                  <a:pt x="90080" y="859254"/>
                                </a:lnTo>
                                <a:close/>
                              </a:path>
                              <a:path w="260350" h="985519">
                                <a:moveTo>
                                  <a:pt x="54941" y="859254"/>
                                </a:moveTo>
                                <a:lnTo>
                                  <a:pt x="54749" y="859254"/>
                                </a:lnTo>
                                <a:lnTo>
                                  <a:pt x="47197" y="866666"/>
                                </a:lnTo>
                                <a:lnTo>
                                  <a:pt x="47376" y="866666"/>
                                </a:lnTo>
                                <a:lnTo>
                                  <a:pt x="64802" y="883676"/>
                                </a:lnTo>
                                <a:lnTo>
                                  <a:pt x="71787" y="876821"/>
                                </a:lnTo>
                                <a:lnTo>
                                  <a:pt x="57537" y="876821"/>
                                </a:lnTo>
                                <a:lnTo>
                                  <a:pt x="65176" y="869302"/>
                                </a:lnTo>
                                <a:lnTo>
                                  <a:pt x="54941" y="859254"/>
                                </a:lnTo>
                                <a:close/>
                              </a:path>
                              <a:path w="260350" h="985519">
                                <a:moveTo>
                                  <a:pt x="125964" y="859254"/>
                                </a:moveTo>
                                <a:lnTo>
                                  <a:pt x="125368" y="859790"/>
                                </a:lnTo>
                                <a:lnTo>
                                  <a:pt x="118362" y="866666"/>
                                </a:lnTo>
                                <a:lnTo>
                                  <a:pt x="118604" y="866666"/>
                                </a:lnTo>
                                <a:lnTo>
                                  <a:pt x="135982" y="883676"/>
                                </a:lnTo>
                                <a:lnTo>
                                  <a:pt x="135704" y="883676"/>
                                </a:lnTo>
                                <a:lnTo>
                                  <a:pt x="143036" y="876495"/>
                                </a:lnTo>
                                <a:lnTo>
                                  <a:pt x="128428" y="876495"/>
                                </a:lnTo>
                                <a:lnTo>
                                  <a:pt x="135922" y="869143"/>
                                </a:lnTo>
                                <a:lnTo>
                                  <a:pt x="135709" y="868831"/>
                                </a:lnTo>
                                <a:lnTo>
                                  <a:pt x="125964" y="859254"/>
                                </a:lnTo>
                                <a:close/>
                              </a:path>
                              <a:path w="260350" h="985519">
                                <a:moveTo>
                                  <a:pt x="171128" y="869143"/>
                                </a:moveTo>
                                <a:lnTo>
                                  <a:pt x="170922" y="869302"/>
                                </a:lnTo>
                                <a:lnTo>
                                  <a:pt x="163608" y="876495"/>
                                </a:lnTo>
                                <a:lnTo>
                                  <a:pt x="170941" y="883676"/>
                                </a:lnTo>
                                <a:lnTo>
                                  <a:pt x="171961" y="882650"/>
                                </a:lnTo>
                                <a:lnTo>
                                  <a:pt x="178230" y="876495"/>
                                </a:lnTo>
                                <a:lnTo>
                                  <a:pt x="178618" y="876495"/>
                                </a:lnTo>
                                <a:lnTo>
                                  <a:pt x="171128" y="869143"/>
                                </a:lnTo>
                                <a:close/>
                              </a:path>
                              <a:path w="260350" h="985519">
                                <a:moveTo>
                                  <a:pt x="232217" y="859254"/>
                                </a:moveTo>
                                <a:lnTo>
                                  <a:pt x="231879" y="859254"/>
                                </a:lnTo>
                                <a:lnTo>
                                  <a:pt x="224291" y="866666"/>
                                </a:lnTo>
                                <a:lnTo>
                                  <a:pt x="224899" y="866666"/>
                                </a:lnTo>
                                <a:lnTo>
                                  <a:pt x="242270" y="883676"/>
                                </a:lnTo>
                                <a:lnTo>
                                  <a:pt x="242031" y="883676"/>
                                </a:lnTo>
                                <a:lnTo>
                                  <a:pt x="249362" y="876495"/>
                                </a:lnTo>
                                <a:lnTo>
                                  <a:pt x="234609" y="876495"/>
                                </a:lnTo>
                                <a:lnTo>
                                  <a:pt x="242092" y="869143"/>
                                </a:lnTo>
                                <a:lnTo>
                                  <a:pt x="242292" y="869143"/>
                                </a:lnTo>
                                <a:lnTo>
                                  <a:pt x="232217" y="859254"/>
                                </a:lnTo>
                                <a:close/>
                              </a:path>
                              <a:path w="260350" h="985519">
                                <a:moveTo>
                                  <a:pt x="110628" y="858858"/>
                                </a:moveTo>
                                <a:lnTo>
                                  <a:pt x="100177" y="869143"/>
                                </a:lnTo>
                                <a:lnTo>
                                  <a:pt x="108017" y="876821"/>
                                </a:lnTo>
                                <a:lnTo>
                                  <a:pt x="118362" y="866666"/>
                                </a:lnTo>
                                <a:lnTo>
                                  <a:pt x="118604" y="866666"/>
                                </a:lnTo>
                                <a:lnTo>
                                  <a:pt x="110628" y="858858"/>
                                </a:lnTo>
                                <a:close/>
                              </a:path>
                              <a:path w="260350" h="985519">
                                <a:moveTo>
                                  <a:pt x="196537" y="858524"/>
                                </a:moveTo>
                                <a:lnTo>
                                  <a:pt x="188243" y="866666"/>
                                </a:lnTo>
                                <a:lnTo>
                                  <a:pt x="188929" y="866666"/>
                                </a:lnTo>
                                <a:lnTo>
                                  <a:pt x="199246" y="876821"/>
                                </a:lnTo>
                                <a:lnTo>
                                  <a:pt x="199520" y="876495"/>
                                </a:lnTo>
                                <a:lnTo>
                                  <a:pt x="207028" y="869143"/>
                                </a:lnTo>
                                <a:lnTo>
                                  <a:pt x="207357" y="869143"/>
                                </a:lnTo>
                                <a:lnTo>
                                  <a:pt x="196537" y="858524"/>
                                </a:lnTo>
                                <a:close/>
                              </a:path>
                              <a:path w="260350" h="985519">
                                <a:moveTo>
                                  <a:pt x="47207" y="851661"/>
                                </a:moveTo>
                                <a:lnTo>
                                  <a:pt x="29673" y="868831"/>
                                </a:lnTo>
                                <a:lnTo>
                                  <a:pt x="37452" y="876495"/>
                                </a:lnTo>
                                <a:lnTo>
                                  <a:pt x="37183" y="876495"/>
                                </a:lnTo>
                                <a:lnTo>
                                  <a:pt x="47197" y="866666"/>
                                </a:lnTo>
                                <a:lnTo>
                                  <a:pt x="47376" y="866666"/>
                                </a:lnTo>
                                <a:lnTo>
                                  <a:pt x="39783" y="859254"/>
                                </a:lnTo>
                                <a:lnTo>
                                  <a:pt x="54941" y="859254"/>
                                </a:lnTo>
                                <a:lnTo>
                                  <a:pt x="47207" y="851661"/>
                                </a:lnTo>
                                <a:close/>
                              </a:path>
                              <a:path w="260350" h="985519">
                                <a:moveTo>
                                  <a:pt x="82714" y="852041"/>
                                </a:moveTo>
                                <a:lnTo>
                                  <a:pt x="65176" y="869302"/>
                                </a:lnTo>
                                <a:lnTo>
                                  <a:pt x="72503" y="876495"/>
                                </a:lnTo>
                                <a:lnTo>
                                  <a:pt x="72118" y="876495"/>
                                </a:lnTo>
                                <a:lnTo>
                                  <a:pt x="82669" y="866140"/>
                                </a:lnTo>
                                <a:lnTo>
                                  <a:pt x="82868" y="866140"/>
                                </a:lnTo>
                                <a:lnTo>
                                  <a:pt x="75848" y="859254"/>
                                </a:lnTo>
                                <a:lnTo>
                                  <a:pt x="90080" y="859254"/>
                                </a:lnTo>
                                <a:lnTo>
                                  <a:pt x="82714" y="852041"/>
                                </a:lnTo>
                                <a:close/>
                              </a:path>
                              <a:path w="260350" h="985519">
                                <a:moveTo>
                                  <a:pt x="146002" y="859254"/>
                                </a:moveTo>
                                <a:lnTo>
                                  <a:pt x="136240" y="868831"/>
                                </a:lnTo>
                                <a:lnTo>
                                  <a:pt x="136027" y="869143"/>
                                </a:lnTo>
                                <a:lnTo>
                                  <a:pt x="143508" y="876495"/>
                                </a:lnTo>
                                <a:lnTo>
                                  <a:pt x="143036" y="876495"/>
                                </a:lnTo>
                                <a:lnTo>
                                  <a:pt x="153071" y="866666"/>
                                </a:lnTo>
                                <a:lnTo>
                                  <a:pt x="153570" y="866666"/>
                                </a:lnTo>
                                <a:lnTo>
                                  <a:pt x="146002" y="859254"/>
                                </a:lnTo>
                                <a:close/>
                              </a:path>
                              <a:path w="260350" h="985519">
                                <a:moveTo>
                                  <a:pt x="161052" y="859254"/>
                                </a:moveTo>
                                <a:lnTo>
                                  <a:pt x="160639" y="859254"/>
                                </a:lnTo>
                                <a:lnTo>
                                  <a:pt x="153071" y="866666"/>
                                </a:lnTo>
                                <a:lnTo>
                                  <a:pt x="153570" y="866666"/>
                                </a:lnTo>
                                <a:lnTo>
                                  <a:pt x="163608" y="876495"/>
                                </a:lnTo>
                                <a:lnTo>
                                  <a:pt x="171083" y="869143"/>
                                </a:lnTo>
                                <a:lnTo>
                                  <a:pt x="170809" y="868831"/>
                                </a:lnTo>
                                <a:lnTo>
                                  <a:pt x="161052" y="859254"/>
                                </a:lnTo>
                                <a:close/>
                              </a:path>
                              <a:path w="260350" h="985519">
                                <a:moveTo>
                                  <a:pt x="189202" y="851324"/>
                                </a:moveTo>
                                <a:lnTo>
                                  <a:pt x="171401" y="868831"/>
                                </a:lnTo>
                                <a:lnTo>
                                  <a:pt x="171128" y="869143"/>
                                </a:lnTo>
                                <a:lnTo>
                                  <a:pt x="178618" y="876495"/>
                                </a:lnTo>
                                <a:lnTo>
                                  <a:pt x="178230" y="876495"/>
                                </a:lnTo>
                                <a:lnTo>
                                  <a:pt x="188243" y="866666"/>
                                </a:lnTo>
                                <a:lnTo>
                                  <a:pt x="188929" y="866666"/>
                                </a:lnTo>
                                <a:lnTo>
                                  <a:pt x="181398" y="859254"/>
                                </a:lnTo>
                                <a:lnTo>
                                  <a:pt x="195793" y="859254"/>
                                </a:lnTo>
                                <a:lnTo>
                                  <a:pt x="196537" y="858524"/>
                                </a:lnTo>
                                <a:lnTo>
                                  <a:pt x="189202" y="851324"/>
                                </a:lnTo>
                                <a:close/>
                              </a:path>
                              <a:path w="260350" h="985519">
                                <a:moveTo>
                                  <a:pt x="221755" y="869143"/>
                                </a:moveTo>
                                <a:lnTo>
                                  <a:pt x="207357" y="869143"/>
                                </a:lnTo>
                                <a:lnTo>
                                  <a:pt x="214847" y="876495"/>
                                </a:lnTo>
                                <a:lnTo>
                                  <a:pt x="214228" y="876495"/>
                                </a:lnTo>
                                <a:lnTo>
                                  <a:pt x="221755" y="869143"/>
                                </a:lnTo>
                                <a:close/>
                              </a:path>
                              <a:path w="260350" h="985519">
                                <a:moveTo>
                                  <a:pt x="256868" y="869143"/>
                                </a:moveTo>
                                <a:lnTo>
                                  <a:pt x="242292" y="869143"/>
                                </a:lnTo>
                                <a:lnTo>
                                  <a:pt x="249783" y="876495"/>
                                </a:lnTo>
                                <a:lnTo>
                                  <a:pt x="249362" y="876495"/>
                                </a:lnTo>
                                <a:lnTo>
                                  <a:pt x="256868" y="869143"/>
                                </a:lnTo>
                                <a:close/>
                              </a:path>
                              <a:path w="260350" h="985519">
                                <a:moveTo>
                                  <a:pt x="12247" y="851661"/>
                                </a:moveTo>
                                <a:lnTo>
                                  <a:pt x="11918" y="851870"/>
                                </a:lnTo>
                                <a:lnTo>
                                  <a:pt x="0" y="863600"/>
                                </a:lnTo>
                                <a:lnTo>
                                  <a:pt x="0" y="871220"/>
                                </a:lnTo>
                                <a:lnTo>
                                  <a:pt x="3741" y="875030"/>
                                </a:lnTo>
                                <a:lnTo>
                                  <a:pt x="12219" y="866666"/>
                                </a:lnTo>
                                <a:lnTo>
                                  <a:pt x="4644" y="859254"/>
                                </a:lnTo>
                                <a:lnTo>
                                  <a:pt x="19954" y="859254"/>
                                </a:lnTo>
                                <a:lnTo>
                                  <a:pt x="12247" y="851661"/>
                                </a:lnTo>
                                <a:close/>
                              </a:path>
                              <a:path w="260350" h="985519">
                                <a:moveTo>
                                  <a:pt x="3741" y="843280"/>
                                </a:moveTo>
                                <a:lnTo>
                                  <a:pt x="0" y="847090"/>
                                </a:lnTo>
                                <a:lnTo>
                                  <a:pt x="0" y="854710"/>
                                </a:lnTo>
                                <a:lnTo>
                                  <a:pt x="12219" y="866666"/>
                                </a:lnTo>
                                <a:lnTo>
                                  <a:pt x="19732" y="859254"/>
                                </a:lnTo>
                                <a:lnTo>
                                  <a:pt x="4414" y="859254"/>
                                </a:lnTo>
                                <a:lnTo>
                                  <a:pt x="12129" y="851661"/>
                                </a:lnTo>
                                <a:lnTo>
                                  <a:pt x="11905" y="851324"/>
                                </a:lnTo>
                                <a:lnTo>
                                  <a:pt x="3741" y="843280"/>
                                </a:lnTo>
                                <a:close/>
                              </a:path>
                              <a:path w="260350" h="985519">
                                <a:moveTo>
                                  <a:pt x="37376" y="842010"/>
                                </a:moveTo>
                                <a:lnTo>
                                  <a:pt x="37214" y="842010"/>
                                </a:lnTo>
                                <a:lnTo>
                                  <a:pt x="29705" y="849416"/>
                                </a:lnTo>
                                <a:lnTo>
                                  <a:pt x="47376" y="866666"/>
                                </a:lnTo>
                                <a:lnTo>
                                  <a:pt x="47197" y="866666"/>
                                </a:lnTo>
                                <a:lnTo>
                                  <a:pt x="54749" y="859254"/>
                                </a:lnTo>
                                <a:lnTo>
                                  <a:pt x="39453" y="859254"/>
                                </a:lnTo>
                                <a:lnTo>
                                  <a:pt x="47207" y="851661"/>
                                </a:lnTo>
                                <a:lnTo>
                                  <a:pt x="37376" y="842010"/>
                                </a:lnTo>
                                <a:close/>
                              </a:path>
                              <a:path w="260350" h="985519">
                                <a:moveTo>
                                  <a:pt x="153694" y="816472"/>
                                </a:moveTo>
                                <a:lnTo>
                                  <a:pt x="110628" y="858858"/>
                                </a:lnTo>
                                <a:lnTo>
                                  <a:pt x="118604" y="866666"/>
                                </a:lnTo>
                                <a:lnTo>
                                  <a:pt x="118362" y="866666"/>
                                </a:lnTo>
                                <a:lnTo>
                                  <a:pt x="125914" y="859254"/>
                                </a:lnTo>
                                <a:lnTo>
                                  <a:pt x="125561" y="858858"/>
                                </a:lnTo>
                                <a:lnTo>
                                  <a:pt x="118237" y="851661"/>
                                </a:lnTo>
                                <a:lnTo>
                                  <a:pt x="133650" y="851661"/>
                                </a:lnTo>
                                <a:lnTo>
                                  <a:pt x="135937" y="849416"/>
                                </a:lnTo>
                                <a:lnTo>
                                  <a:pt x="135744" y="849209"/>
                                </a:lnTo>
                                <a:lnTo>
                                  <a:pt x="128392" y="842010"/>
                                </a:lnTo>
                                <a:lnTo>
                                  <a:pt x="143483" y="842010"/>
                                </a:lnTo>
                                <a:lnTo>
                                  <a:pt x="135796" y="834465"/>
                                </a:lnTo>
                                <a:lnTo>
                                  <a:pt x="151170" y="834465"/>
                                </a:lnTo>
                                <a:lnTo>
                                  <a:pt x="153694" y="831987"/>
                                </a:lnTo>
                                <a:lnTo>
                                  <a:pt x="145880" y="824297"/>
                                </a:lnTo>
                                <a:lnTo>
                                  <a:pt x="161667" y="824297"/>
                                </a:lnTo>
                                <a:lnTo>
                                  <a:pt x="153694" y="816472"/>
                                </a:lnTo>
                                <a:close/>
                              </a:path>
                              <a:path w="260350" h="985519">
                                <a:moveTo>
                                  <a:pt x="153529" y="851870"/>
                                </a:moveTo>
                                <a:lnTo>
                                  <a:pt x="146002" y="859254"/>
                                </a:lnTo>
                                <a:lnTo>
                                  <a:pt x="153570" y="866666"/>
                                </a:lnTo>
                                <a:lnTo>
                                  <a:pt x="153071" y="866666"/>
                                </a:lnTo>
                                <a:lnTo>
                                  <a:pt x="160639" y="859254"/>
                                </a:lnTo>
                                <a:lnTo>
                                  <a:pt x="161052" y="859254"/>
                                </a:lnTo>
                                <a:lnTo>
                                  <a:pt x="153529" y="851870"/>
                                </a:lnTo>
                                <a:close/>
                              </a:path>
                              <a:path w="260350" h="985519">
                                <a:moveTo>
                                  <a:pt x="179189" y="841496"/>
                                </a:moveTo>
                                <a:lnTo>
                                  <a:pt x="178770" y="841496"/>
                                </a:lnTo>
                                <a:lnTo>
                                  <a:pt x="171044" y="849063"/>
                                </a:lnTo>
                                <a:lnTo>
                                  <a:pt x="188929" y="866666"/>
                                </a:lnTo>
                                <a:lnTo>
                                  <a:pt x="188243" y="866666"/>
                                </a:lnTo>
                                <a:lnTo>
                                  <a:pt x="195793" y="859254"/>
                                </a:lnTo>
                                <a:lnTo>
                                  <a:pt x="181139" y="859254"/>
                                </a:lnTo>
                                <a:lnTo>
                                  <a:pt x="189202" y="851324"/>
                                </a:lnTo>
                                <a:lnTo>
                                  <a:pt x="179189" y="841496"/>
                                </a:lnTo>
                                <a:close/>
                              </a:path>
                              <a:path w="260350" h="985519">
                                <a:moveTo>
                                  <a:pt x="214124" y="841496"/>
                                </a:moveTo>
                                <a:lnTo>
                                  <a:pt x="213884" y="841496"/>
                                </a:lnTo>
                                <a:lnTo>
                                  <a:pt x="206338" y="848903"/>
                                </a:lnTo>
                                <a:lnTo>
                                  <a:pt x="206760" y="848903"/>
                                </a:lnTo>
                                <a:lnTo>
                                  <a:pt x="224899" y="866666"/>
                                </a:lnTo>
                                <a:lnTo>
                                  <a:pt x="224291" y="866666"/>
                                </a:lnTo>
                                <a:lnTo>
                                  <a:pt x="231879" y="859254"/>
                                </a:lnTo>
                                <a:lnTo>
                                  <a:pt x="217126" y="859254"/>
                                </a:lnTo>
                                <a:lnTo>
                                  <a:pt x="224667" y="851870"/>
                                </a:lnTo>
                                <a:lnTo>
                                  <a:pt x="224481" y="851661"/>
                                </a:lnTo>
                                <a:lnTo>
                                  <a:pt x="214124" y="841496"/>
                                </a:lnTo>
                                <a:close/>
                              </a:path>
                              <a:path w="260350" h="985519">
                                <a:moveTo>
                                  <a:pt x="72471" y="842010"/>
                                </a:moveTo>
                                <a:lnTo>
                                  <a:pt x="72318" y="842010"/>
                                </a:lnTo>
                                <a:lnTo>
                                  <a:pt x="65295" y="848903"/>
                                </a:lnTo>
                                <a:lnTo>
                                  <a:pt x="82868" y="866140"/>
                                </a:lnTo>
                                <a:lnTo>
                                  <a:pt x="82669" y="866140"/>
                                </a:lnTo>
                                <a:lnTo>
                                  <a:pt x="89684" y="859254"/>
                                </a:lnTo>
                                <a:lnTo>
                                  <a:pt x="75385" y="859254"/>
                                </a:lnTo>
                                <a:lnTo>
                                  <a:pt x="82714" y="852041"/>
                                </a:lnTo>
                                <a:lnTo>
                                  <a:pt x="72471" y="842010"/>
                                </a:lnTo>
                                <a:close/>
                              </a:path>
                              <a:path w="260350" h="985519">
                                <a:moveTo>
                                  <a:pt x="249583" y="842010"/>
                                </a:moveTo>
                                <a:lnTo>
                                  <a:pt x="248233" y="843280"/>
                                </a:lnTo>
                                <a:lnTo>
                                  <a:pt x="242163" y="849209"/>
                                </a:lnTo>
                                <a:lnTo>
                                  <a:pt x="256784" y="863600"/>
                                </a:lnTo>
                                <a:lnTo>
                                  <a:pt x="259934" y="859790"/>
                                </a:lnTo>
                                <a:lnTo>
                                  <a:pt x="259934" y="859254"/>
                                </a:lnTo>
                                <a:lnTo>
                                  <a:pt x="252158" y="859254"/>
                                </a:lnTo>
                                <a:lnTo>
                                  <a:pt x="256784" y="854710"/>
                                </a:lnTo>
                                <a:lnTo>
                                  <a:pt x="259934" y="854710"/>
                                </a:lnTo>
                                <a:lnTo>
                                  <a:pt x="259934" y="852170"/>
                                </a:lnTo>
                                <a:lnTo>
                                  <a:pt x="249583" y="842010"/>
                                </a:lnTo>
                                <a:close/>
                              </a:path>
                              <a:path w="260350" h="985519">
                                <a:moveTo>
                                  <a:pt x="259934" y="859790"/>
                                </a:moveTo>
                                <a:lnTo>
                                  <a:pt x="256784" y="863600"/>
                                </a:lnTo>
                                <a:lnTo>
                                  <a:pt x="259934" y="863600"/>
                                </a:lnTo>
                                <a:lnTo>
                                  <a:pt x="259934" y="859790"/>
                                </a:lnTo>
                                <a:close/>
                              </a:path>
                              <a:path w="260350" h="985519">
                                <a:moveTo>
                                  <a:pt x="29690" y="834465"/>
                                </a:moveTo>
                                <a:lnTo>
                                  <a:pt x="29330" y="834732"/>
                                </a:lnTo>
                                <a:lnTo>
                                  <a:pt x="12472" y="851324"/>
                                </a:lnTo>
                                <a:lnTo>
                                  <a:pt x="12247" y="851661"/>
                                </a:lnTo>
                                <a:lnTo>
                                  <a:pt x="19954" y="859254"/>
                                </a:lnTo>
                                <a:lnTo>
                                  <a:pt x="19732" y="859254"/>
                                </a:lnTo>
                                <a:lnTo>
                                  <a:pt x="29705" y="849416"/>
                                </a:lnTo>
                                <a:lnTo>
                                  <a:pt x="22117" y="842010"/>
                                </a:lnTo>
                                <a:lnTo>
                                  <a:pt x="37376" y="842010"/>
                                </a:lnTo>
                                <a:lnTo>
                                  <a:pt x="29690" y="834465"/>
                                </a:lnTo>
                                <a:close/>
                              </a:path>
                              <a:path w="260350" h="985519">
                                <a:moveTo>
                                  <a:pt x="64767" y="834465"/>
                                </a:moveTo>
                                <a:lnTo>
                                  <a:pt x="47207" y="851661"/>
                                </a:lnTo>
                                <a:lnTo>
                                  <a:pt x="54941" y="859254"/>
                                </a:lnTo>
                                <a:lnTo>
                                  <a:pt x="54749" y="859254"/>
                                </a:lnTo>
                                <a:lnTo>
                                  <a:pt x="65295" y="848903"/>
                                </a:lnTo>
                                <a:lnTo>
                                  <a:pt x="57742" y="841496"/>
                                </a:lnTo>
                                <a:lnTo>
                                  <a:pt x="71946" y="841496"/>
                                </a:lnTo>
                                <a:lnTo>
                                  <a:pt x="64767" y="834465"/>
                                </a:lnTo>
                                <a:close/>
                              </a:path>
                              <a:path w="260350" h="985519">
                                <a:moveTo>
                                  <a:pt x="118209" y="817203"/>
                                </a:moveTo>
                                <a:lnTo>
                                  <a:pt x="114843" y="820420"/>
                                </a:lnTo>
                                <a:lnTo>
                                  <a:pt x="82714" y="852041"/>
                                </a:lnTo>
                                <a:lnTo>
                                  <a:pt x="90080" y="859254"/>
                                </a:lnTo>
                                <a:lnTo>
                                  <a:pt x="89684" y="859254"/>
                                </a:lnTo>
                                <a:lnTo>
                                  <a:pt x="100230" y="848903"/>
                                </a:lnTo>
                                <a:lnTo>
                                  <a:pt x="100458" y="848903"/>
                                </a:lnTo>
                                <a:lnTo>
                                  <a:pt x="93415" y="842010"/>
                                </a:lnTo>
                                <a:lnTo>
                                  <a:pt x="107254" y="842010"/>
                                </a:lnTo>
                                <a:lnTo>
                                  <a:pt x="107777" y="841496"/>
                                </a:lnTo>
                                <a:lnTo>
                                  <a:pt x="105832" y="839470"/>
                                </a:lnTo>
                                <a:lnTo>
                                  <a:pt x="100739" y="834465"/>
                                </a:lnTo>
                                <a:lnTo>
                                  <a:pt x="114940" y="834465"/>
                                </a:lnTo>
                                <a:lnTo>
                                  <a:pt x="117605" y="831850"/>
                                </a:lnTo>
                                <a:lnTo>
                                  <a:pt x="118017" y="831850"/>
                                </a:lnTo>
                                <a:lnTo>
                                  <a:pt x="110697" y="824682"/>
                                </a:lnTo>
                                <a:lnTo>
                                  <a:pt x="124907" y="824682"/>
                                </a:lnTo>
                                <a:lnTo>
                                  <a:pt x="125299" y="824297"/>
                                </a:lnTo>
                                <a:lnTo>
                                  <a:pt x="125437" y="824297"/>
                                </a:lnTo>
                                <a:lnTo>
                                  <a:pt x="118209" y="817203"/>
                                </a:lnTo>
                                <a:close/>
                              </a:path>
                              <a:path w="260350" h="985519">
                                <a:moveTo>
                                  <a:pt x="133650" y="851661"/>
                                </a:moveTo>
                                <a:lnTo>
                                  <a:pt x="118237" y="851661"/>
                                </a:lnTo>
                                <a:lnTo>
                                  <a:pt x="125964" y="859254"/>
                                </a:lnTo>
                                <a:lnTo>
                                  <a:pt x="126317" y="858858"/>
                                </a:lnTo>
                                <a:lnTo>
                                  <a:pt x="133650" y="851661"/>
                                </a:lnTo>
                                <a:close/>
                              </a:path>
                              <a:path w="260350" h="985519">
                                <a:moveTo>
                                  <a:pt x="143483" y="842010"/>
                                </a:moveTo>
                                <a:lnTo>
                                  <a:pt x="136148" y="849209"/>
                                </a:lnTo>
                                <a:lnTo>
                                  <a:pt x="135955" y="849416"/>
                                </a:lnTo>
                                <a:lnTo>
                                  <a:pt x="146002" y="859254"/>
                                </a:lnTo>
                                <a:lnTo>
                                  <a:pt x="153529" y="851870"/>
                                </a:lnTo>
                                <a:lnTo>
                                  <a:pt x="143483" y="842010"/>
                                </a:lnTo>
                                <a:close/>
                              </a:path>
                              <a:path w="260350" h="985519">
                                <a:moveTo>
                                  <a:pt x="181633" y="824297"/>
                                </a:moveTo>
                                <a:lnTo>
                                  <a:pt x="153529" y="851870"/>
                                </a:lnTo>
                                <a:lnTo>
                                  <a:pt x="161052" y="859254"/>
                                </a:lnTo>
                                <a:lnTo>
                                  <a:pt x="160639" y="859254"/>
                                </a:lnTo>
                                <a:lnTo>
                                  <a:pt x="171044" y="849063"/>
                                </a:lnTo>
                                <a:lnTo>
                                  <a:pt x="163877" y="842010"/>
                                </a:lnTo>
                                <a:lnTo>
                                  <a:pt x="178245" y="842010"/>
                                </a:lnTo>
                                <a:lnTo>
                                  <a:pt x="178770" y="841496"/>
                                </a:lnTo>
                                <a:lnTo>
                                  <a:pt x="179189" y="841496"/>
                                </a:lnTo>
                                <a:lnTo>
                                  <a:pt x="172026" y="834465"/>
                                </a:lnTo>
                                <a:lnTo>
                                  <a:pt x="185948" y="834465"/>
                                </a:lnTo>
                                <a:lnTo>
                                  <a:pt x="188982" y="831494"/>
                                </a:lnTo>
                                <a:lnTo>
                                  <a:pt x="181633" y="824297"/>
                                </a:lnTo>
                                <a:close/>
                              </a:path>
                              <a:path w="260350" h="985519">
                                <a:moveTo>
                                  <a:pt x="234847" y="842010"/>
                                </a:moveTo>
                                <a:lnTo>
                                  <a:pt x="233439" y="843280"/>
                                </a:lnTo>
                                <a:lnTo>
                                  <a:pt x="224880" y="851661"/>
                                </a:lnTo>
                                <a:lnTo>
                                  <a:pt x="224693" y="851870"/>
                                </a:lnTo>
                                <a:lnTo>
                                  <a:pt x="232217" y="859254"/>
                                </a:lnTo>
                                <a:lnTo>
                                  <a:pt x="231879" y="859254"/>
                                </a:lnTo>
                                <a:lnTo>
                                  <a:pt x="242163" y="849209"/>
                                </a:lnTo>
                                <a:lnTo>
                                  <a:pt x="234847" y="842010"/>
                                </a:lnTo>
                                <a:close/>
                              </a:path>
                              <a:path w="260350" h="985519">
                                <a:moveTo>
                                  <a:pt x="107894" y="841496"/>
                                </a:moveTo>
                                <a:lnTo>
                                  <a:pt x="107254" y="842010"/>
                                </a:lnTo>
                                <a:lnTo>
                                  <a:pt x="100230" y="848903"/>
                                </a:lnTo>
                                <a:lnTo>
                                  <a:pt x="100458" y="848903"/>
                                </a:lnTo>
                                <a:lnTo>
                                  <a:pt x="110628" y="858858"/>
                                </a:lnTo>
                                <a:lnTo>
                                  <a:pt x="117940" y="851661"/>
                                </a:lnTo>
                                <a:lnTo>
                                  <a:pt x="118237" y="851661"/>
                                </a:lnTo>
                                <a:lnTo>
                                  <a:pt x="107894" y="841496"/>
                                </a:lnTo>
                                <a:close/>
                              </a:path>
                              <a:path w="260350" h="985519">
                                <a:moveTo>
                                  <a:pt x="199196" y="841496"/>
                                </a:moveTo>
                                <a:lnTo>
                                  <a:pt x="189202" y="851324"/>
                                </a:lnTo>
                                <a:lnTo>
                                  <a:pt x="196537" y="858524"/>
                                </a:lnTo>
                                <a:lnTo>
                                  <a:pt x="206338" y="848903"/>
                                </a:lnTo>
                                <a:lnTo>
                                  <a:pt x="206760" y="848903"/>
                                </a:lnTo>
                                <a:lnTo>
                                  <a:pt x="199196" y="841496"/>
                                </a:lnTo>
                                <a:close/>
                              </a:path>
                              <a:path w="260350" h="985519">
                                <a:moveTo>
                                  <a:pt x="259934" y="854710"/>
                                </a:moveTo>
                                <a:lnTo>
                                  <a:pt x="256784" y="854710"/>
                                </a:lnTo>
                                <a:lnTo>
                                  <a:pt x="259938" y="858524"/>
                                </a:lnTo>
                                <a:lnTo>
                                  <a:pt x="259934" y="854710"/>
                                </a:lnTo>
                                <a:close/>
                              </a:path>
                              <a:path w="260350" h="985519">
                                <a:moveTo>
                                  <a:pt x="19334" y="824297"/>
                                </a:moveTo>
                                <a:lnTo>
                                  <a:pt x="19199" y="824297"/>
                                </a:lnTo>
                                <a:lnTo>
                                  <a:pt x="11504" y="831850"/>
                                </a:lnTo>
                                <a:lnTo>
                                  <a:pt x="11709" y="831850"/>
                                </a:lnTo>
                                <a:lnTo>
                                  <a:pt x="29705" y="849416"/>
                                </a:lnTo>
                                <a:lnTo>
                                  <a:pt x="37214" y="842010"/>
                                </a:lnTo>
                                <a:lnTo>
                                  <a:pt x="21936" y="842010"/>
                                </a:lnTo>
                                <a:lnTo>
                                  <a:pt x="29602" y="834465"/>
                                </a:lnTo>
                                <a:lnTo>
                                  <a:pt x="27167" y="831987"/>
                                </a:lnTo>
                                <a:lnTo>
                                  <a:pt x="19334" y="824297"/>
                                </a:lnTo>
                                <a:close/>
                              </a:path>
                              <a:path w="260350" h="985519">
                                <a:moveTo>
                                  <a:pt x="125437" y="824297"/>
                                </a:moveTo>
                                <a:lnTo>
                                  <a:pt x="125299" y="824297"/>
                                </a:lnTo>
                                <a:lnTo>
                                  <a:pt x="117605" y="831850"/>
                                </a:lnTo>
                                <a:lnTo>
                                  <a:pt x="118017" y="831850"/>
                                </a:lnTo>
                                <a:lnTo>
                                  <a:pt x="135955" y="849416"/>
                                </a:lnTo>
                                <a:lnTo>
                                  <a:pt x="136148" y="849209"/>
                                </a:lnTo>
                                <a:lnTo>
                                  <a:pt x="143483" y="842010"/>
                                </a:lnTo>
                                <a:lnTo>
                                  <a:pt x="127746" y="842010"/>
                                </a:lnTo>
                                <a:lnTo>
                                  <a:pt x="135412" y="834465"/>
                                </a:lnTo>
                                <a:lnTo>
                                  <a:pt x="135796" y="834465"/>
                                </a:lnTo>
                                <a:lnTo>
                                  <a:pt x="125437" y="824297"/>
                                </a:lnTo>
                                <a:close/>
                              </a:path>
                              <a:path w="260350" h="985519">
                                <a:moveTo>
                                  <a:pt x="242168" y="834732"/>
                                </a:moveTo>
                                <a:lnTo>
                                  <a:pt x="235261" y="841496"/>
                                </a:lnTo>
                                <a:lnTo>
                                  <a:pt x="234847" y="842010"/>
                                </a:lnTo>
                                <a:lnTo>
                                  <a:pt x="242163" y="849209"/>
                                </a:lnTo>
                                <a:lnTo>
                                  <a:pt x="249533" y="842010"/>
                                </a:lnTo>
                                <a:lnTo>
                                  <a:pt x="249060" y="841496"/>
                                </a:lnTo>
                                <a:lnTo>
                                  <a:pt x="242168" y="834732"/>
                                </a:lnTo>
                                <a:close/>
                              </a:path>
                              <a:path w="260350" h="985519">
                                <a:moveTo>
                                  <a:pt x="161667" y="824297"/>
                                </a:moveTo>
                                <a:lnTo>
                                  <a:pt x="161529" y="824297"/>
                                </a:lnTo>
                                <a:lnTo>
                                  <a:pt x="153694" y="831987"/>
                                </a:lnTo>
                                <a:lnTo>
                                  <a:pt x="171044" y="849063"/>
                                </a:lnTo>
                                <a:lnTo>
                                  <a:pt x="178245" y="842010"/>
                                </a:lnTo>
                                <a:lnTo>
                                  <a:pt x="163579" y="842010"/>
                                </a:lnTo>
                                <a:lnTo>
                                  <a:pt x="171269" y="834465"/>
                                </a:lnTo>
                                <a:lnTo>
                                  <a:pt x="172026" y="834465"/>
                                </a:lnTo>
                                <a:lnTo>
                                  <a:pt x="161667" y="824297"/>
                                </a:lnTo>
                                <a:close/>
                              </a:path>
                              <a:path w="260350" h="985519">
                                <a:moveTo>
                                  <a:pt x="54778" y="824682"/>
                                </a:moveTo>
                                <a:lnTo>
                                  <a:pt x="47513" y="831850"/>
                                </a:lnTo>
                                <a:lnTo>
                                  <a:pt x="47908" y="831850"/>
                                </a:lnTo>
                                <a:lnTo>
                                  <a:pt x="65295" y="848903"/>
                                </a:lnTo>
                                <a:lnTo>
                                  <a:pt x="72318" y="842010"/>
                                </a:lnTo>
                                <a:lnTo>
                                  <a:pt x="72471" y="842010"/>
                                </a:lnTo>
                                <a:lnTo>
                                  <a:pt x="71946" y="841496"/>
                                </a:lnTo>
                                <a:lnTo>
                                  <a:pt x="57587" y="841496"/>
                                </a:lnTo>
                                <a:lnTo>
                                  <a:pt x="64767" y="834465"/>
                                </a:lnTo>
                                <a:lnTo>
                                  <a:pt x="54778" y="824682"/>
                                </a:lnTo>
                                <a:close/>
                              </a:path>
                              <a:path w="260350" h="985519">
                                <a:moveTo>
                                  <a:pt x="90393" y="824297"/>
                                </a:moveTo>
                                <a:lnTo>
                                  <a:pt x="89971" y="824682"/>
                                </a:lnTo>
                                <a:lnTo>
                                  <a:pt x="82669" y="831850"/>
                                </a:lnTo>
                                <a:lnTo>
                                  <a:pt x="83036" y="831850"/>
                                </a:lnTo>
                                <a:lnTo>
                                  <a:pt x="100458" y="848903"/>
                                </a:lnTo>
                                <a:lnTo>
                                  <a:pt x="100230" y="848903"/>
                                </a:lnTo>
                                <a:lnTo>
                                  <a:pt x="107254" y="842010"/>
                                </a:lnTo>
                                <a:lnTo>
                                  <a:pt x="92906" y="842010"/>
                                </a:lnTo>
                                <a:lnTo>
                                  <a:pt x="100572" y="834465"/>
                                </a:lnTo>
                                <a:lnTo>
                                  <a:pt x="100739" y="834465"/>
                                </a:lnTo>
                                <a:lnTo>
                                  <a:pt x="90393" y="824297"/>
                                </a:lnTo>
                                <a:close/>
                              </a:path>
                              <a:path w="260350" h="985519">
                                <a:moveTo>
                                  <a:pt x="224103" y="817000"/>
                                </a:moveTo>
                                <a:lnTo>
                                  <a:pt x="199196" y="841496"/>
                                </a:lnTo>
                                <a:lnTo>
                                  <a:pt x="206760" y="848903"/>
                                </a:lnTo>
                                <a:lnTo>
                                  <a:pt x="206338" y="848903"/>
                                </a:lnTo>
                                <a:lnTo>
                                  <a:pt x="213884" y="841496"/>
                                </a:lnTo>
                                <a:lnTo>
                                  <a:pt x="214124" y="841496"/>
                                </a:lnTo>
                                <a:lnTo>
                                  <a:pt x="206961" y="834465"/>
                                </a:lnTo>
                                <a:lnTo>
                                  <a:pt x="221046" y="834465"/>
                                </a:lnTo>
                                <a:lnTo>
                                  <a:pt x="224073" y="831494"/>
                                </a:lnTo>
                                <a:lnTo>
                                  <a:pt x="220653" y="828040"/>
                                </a:lnTo>
                                <a:lnTo>
                                  <a:pt x="216851" y="824297"/>
                                </a:lnTo>
                                <a:lnTo>
                                  <a:pt x="231537" y="824297"/>
                                </a:lnTo>
                                <a:lnTo>
                                  <a:pt x="224103" y="817000"/>
                                </a:lnTo>
                                <a:close/>
                              </a:path>
                              <a:path w="260350" h="985519">
                                <a:moveTo>
                                  <a:pt x="47141" y="817203"/>
                                </a:moveTo>
                                <a:lnTo>
                                  <a:pt x="32119" y="831987"/>
                                </a:lnTo>
                                <a:lnTo>
                                  <a:pt x="29690" y="834465"/>
                                </a:lnTo>
                                <a:lnTo>
                                  <a:pt x="37376" y="842010"/>
                                </a:lnTo>
                                <a:lnTo>
                                  <a:pt x="37214" y="842010"/>
                                </a:lnTo>
                                <a:lnTo>
                                  <a:pt x="47513" y="831850"/>
                                </a:lnTo>
                                <a:lnTo>
                                  <a:pt x="47908" y="831850"/>
                                </a:lnTo>
                                <a:lnTo>
                                  <a:pt x="40208" y="824297"/>
                                </a:lnTo>
                                <a:lnTo>
                                  <a:pt x="54385" y="824297"/>
                                </a:lnTo>
                                <a:lnTo>
                                  <a:pt x="47141" y="817203"/>
                                </a:lnTo>
                                <a:close/>
                              </a:path>
                              <a:path w="260350" h="985519">
                                <a:moveTo>
                                  <a:pt x="82785" y="816820"/>
                                </a:moveTo>
                                <a:lnTo>
                                  <a:pt x="64767" y="834465"/>
                                </a:lnTo>
                                <a:lnTo>
                                  <a:pt x="72471" y="842010"/>
                                </a:lnTo>
                                <a:lnTo>
                                  <a:pt x="72318" y="842010"/>
                                </a:lnTo>
                                <a:lnTo>
                                  <a:pt x="82669" y="831850"/>
                                </a:lnTo>
                                <a:lnTo>
                                  <a:pt x="83036" y="831850"/>
                                </a:lnTo>
                                <a:lnTo>
                                  <a:pt x="75320" y="824297"/>
                                </a:lnTo>
                                <a:lnTo>
                                  <a:pt x="90393" y="824297"/>
                                </a:lnTo>
                                <a:lnTo>
                                  <a:pt x="82785" y="816820"/>
                                </a:lnTo>
                                <a:close/>
                              </a:path>
                              <a:path w="260350" h="985519">
                                <a:moveTo>
                                  <a:pt x="151170" y="834465"/>
                                </a:moveTo>
                                <a:lnTo>
                                  <a:pt x="135796" y="834465"/>
                                </a:lnTo>
                                <a:lnTo>
                                  <a:pt x="143483" y="842010"/>
                                </a:lnTo>
                                <a:lnTo>
                                  <a:pt x="151170" y="834465"/>
                                </a:lnTo>
                                <a:close/>
                              </a:path>
                              <a:path w="260350" h="985519">
                                <a:moveTo>
                                  <a:pt x="231537" y="824297"/>
                                </a:moveTo>
                                <a:lnTo>
                                  <a:pt x="231404" y="824297"/>
                                </a:lnTo>
                                <a:lnTo>
                                  <a:pt x="227591" y="828040"/>
                                </a:lnTo>
                                <a:lnTo>
                                  <a:pt x="224163" y="831494"/>
                                </a:lnTo>
                                <a:lnTo>
                                  <a:pt x="234847" y="842010"/>
                                </a:lnTo>
                                <a:lnTo>
                                  <a:pt x="235261" y="841496"/>
                                </a:lnTo>
                                <a:lnTo>
                                  <a:pt x="242168" y="834732"/>
                                </a:lnTo>
                                <a:lnTo>
                                  <a:pt x="231537" y="824297"/>
                                </a:lnTo>
                                <a:close/>
                              </a:path>
                              <a:path w="260350" h="985519">
                                <a:moveTo>
                                  <a:pt x="256784" y="820420"/>
                                </a:moveTo>
                                <a:lnTo>
                                  <a:pt x="242168" y="834732"/>
                                </a:lnTo>
                                <a:lnTo>
                                  <a:pt x="249583" y="842010"/>
                                </a:lnTo>
                                <a:lnTo>
                                  <a:pt x="250059" y="841496"/>
                                </a:lnTo>
                                <a:lnTo>
                                  <a:pt x="259934" y="831850"/>
                                </a:lnTo>
                                <a:lnTo>
                                  <a:pt x="259934" y="828040"/>
                                </a:lnTo>
                                <a:lnTo>
                                  <a:pt x="256784" y="828040"/>
                                </a:lnTo>
                                <a:lnTo>
                                  <a:pt x="252962" y="824297"/>
                                </a:lnTo>
                                <a:lnTo>
                                  <a:pt x="259934" y="824297"/>
                                </a:lnTo>
                                <a:lnTo>
                                  <a:pt x="259934" y="822960"/>
                                </a:lnTo>
                                <a:lnTo>
                                  <a:pt x="256784" y="820420"/>
                                </a:lnTo>
                                <a:close/>
                              </a:path>
                              <a:path w="260350" h="985519">
                                <a:moveTo>
                                  <a:pt x="114940" y="834465"/>
                                </a:moveTo>
                                <a:lnTo>
                                  <a:pt x="100739" y="834465"/>
                                </a:lnTo>
                                <a:lnTo>
                                  <a:pt x="107894" y="841496"/>
                                </a:lnTo>
                                <a:lnTo>
                                  <a:pt x="109841" y="839470"/>
                                </a:lnTo>
                                <a:lnTo>
                                  <a:pt x="114940" y="834465"/>
                                </a:lnTo>
                                <a:close/>
                              </a:path>
                              <a:path w="260350" h="985519">
                                <a:moveTo>
                                  <a:pt x="185948" y="834465"/>
                                </a:moveTo>
                                <a:lnTo>
                                  <a:pt x="172026" y="834465"/>
                                </a:lnTo>
                                <a:lnTo>
                                  <a:pt x="179189" y="841496"/>
                                </a:lnTo>
                                <a:lnTo>
                                  <a:pt x="178770" y="841496"/>
                                </a:lnTo>
                                <a:lnTo>
                                  <a:pt x="185948" y="834465"/>
                                </a:lnTo>
                                <a:close/>
                              </a:path>
                              <a:path w="260350" h="985519">
                                <a:moveTo>
                                  <a:pt x="196602" y="824297"/>
                                </a:moveTo>
                                <a:lnTo>
                                  <a:pt x="196329" y="824297"/>
                                </a:lnTo>
                                <a:lnTo>
                                  <a:pt x="188982" y="831494"/>
                                </a:lnTo>
                                <a:lnTo>
                                  <a:pt x="199196" y="841496"/>
                                </a:lnTo>
                                <a:lnTo>
                                  <a:pt x="206345" y="834465"/>
                                </a:lnTo>
                                <a:lnTo>
                                  <a:pt x="206961" y="834465"/>
                                </a:lnTo>
                                <a:lnTo>
                                  <a:pt x="196602" y="824297"/>
                                </a:lnTo>
                                <a:close/>
                              </a:path>
                              <a:path w="260350" h="985519">
                                <a:moveTo>
                                  <a:pt x="221046" y="834465"/>
                                </a:moveTo>
                                <a:lnTo>
                                  <a:pt x="206961" y="834465"/>
                                </a:lnTo>
                                <a:lnTo>
                                  <a:pt x="214124" y="841496"/>
                                </a:lnTo>
                                <a:lnTo>
                                  <a:pt x="213884" y="841496"/>
                                </a:lnTo>
                                <a:lnTo>
                                  <a:pt x="221046" y="834465"/>
                                </a:lnTo>
                                <a:close/>
                              </a:path>
                              <a:path w="260350" h="985519">
                                <a:moveTo>
                                  <a:pt x="11587" y="816692"/>
                                </a:moveTo>
                                <a:lnTo>
                                  <a:pt x="0" y="828040"/>
                                </a:lnTo>
                                <a:lnTo>
                                  <a:pt x="0" y="835660"/>
                                </a:lnTo>
                                <a:lnTo>
                                  <a:pt x="3741" y="839470"/>
                                </a:lnTo>
                                <a:lnTo>
                                  <a:pt x="11504" y="831850"/>
                                </a:lnTo>
                                <a:lnTo>
                                  <a:pt x="11709" y="831850"/>
                                </a:lnTo>
                                <a:lnTo>
                                  <a:pt x="3972" y="824297"/>
                                </a:lnTo>
                                <a:lnTo>
                                  <a:pt x="19334" y="824297"/>
                                </a:lnTo>
                                <a:lnTo>
                                  <a:pt x="11587" y="816692"/>
                                </a:lnTo>
                                <a:close/>
                              </a:path>
                              <a:path w="260350" h="985519">
                                <a:moveTo>
                                  <a:pt x="143530" y="806496"/>
                                </a:moveTo>
                                <a:lnTo>
                                  <a:pt x="143248" y="806680"/>
                                </a:lnTo>
                                <a:lnTo>
                                  <a:pt x="135800" y="813990"/>
                                </a:lnTo>
                                <a:lnTo>
                                  <a:pt x="135645" y="814223"/>
                                </a:lnTo>
                                <a:lnTo>
                                  <a:pt x="153694" y="831987"/>
                                </a:lnTo>
                                <a:lnTo>
                                  <a:pt x="161529" y="824297"/>
                                </a:lnTo>
                                <a:lnTo>
                                  <a:pt x="145743" y="824297"/>
                                </a:lnTo>
                                <a:lnTo>
                                  <a:pt x="153694" y="816472"/>
                                </a:lnTo>
                                <a:lnTo>
                                  <a:pt x="143530" y="806496"/>
                                </a:lnTo>
                                <a:close/>
                              </a:path>
                              <a:path w="260350" h="985519">
                                <a:moveTo>
                                  <a:pt x="3741" y="808990"/>
                                </a:moveTo>
                                <a:lnTo>
                                  <a:pt x="0" y="812800"/>
                                </a:lnTo>
                                <a:lnTo>
                                  <a:pt x="0" y="820420"/>
                                </a:lnTo>
                                <a:lnTo>
                                  <a:pt x="11709" y="831850"/>
                                </a:lnTo>
                                <a:lnTo>
                                  <a:pt x="11504" y="831850"/>
                                </a:lnTo>
                                <a:lnTo>
                                  <a:pt x="19199" y="824297"/>
                                </a:lnTo>
                                <a:lnTo>
                                  <a:pt x="3821" y="824297"/>
                                </a:lnTo>
                                <a:lnTo>
                                  <a:pt x="11587" y="816692"/>
                                </a:lnTo>
                                <a:lnTo>
                                  <a:pt x="3741" y="808990"/>
                                </a:lnTo>
                                <a:close/>
                              </a:path>
                              <a:path w="260350" h="985519">
                                <a:moveTo>
                                  <a:pt x="36809" y="807085"/>
                                </a:moveTo>
                                <a:lnTo>
                                  <a:pt x="34795" y="808990"/>
                                </a:lnTo>
                                <a:lnTo>
                                  <a:pt x="29700" y="813990"/>
                                </a:lnTo>
                                <a:lnTo>
                                  <a:pt x="47908" y="831850"/>
                                </a:lnTo>
                                <a:lnTo>
                                  <a:pt x="47513" y="831850"/>
                                </a:lnTo>
                                <a:lnTo>
                                  <a:pt x="54778" y="824682"/>
                                </a:lnTo>
                                <a:lnTo>
                                  <a:pt x="54385" y="824297"/>
                                </a:lnTo>
                                <a:lnTo>
                                  <a:pt x="39932" y="824297"/>
                                </a:lnTo>
                                <a:lnTo>
                                  <a:pt x="47141" y="817203"/>
                                </a:lnTo>
                                <a:lnTo>
                                  <a:pt x="36809" y="807085"/>
                                </a:lnTo>
                                <a:close/>
                              </a:path>
                              <a:path w="260350" h="985519">
                                <a:moveTo>
                                  <a:pt x="72879" y="807085"/>
                                </a:moveTo>
                                <a:lnTo>
                                  <a:pt x="72617" y="807085"/>
                                </a:lnTo>
                                <a:lnTo>
                                  <a:pt x="65077" y="814522"/>
                                </a:lnTo>
                                <a:lnTo>
                                  <a:pt x="65334" y="814522"/>
                                </a:lnTo>
                                <a:lnTo>
                                  <a:pt x="83036" y="831850"/>
                                </a:lnTo>
                                <a:lnTo>
                                  <a:pt x="82669" y="831850"/>
                                </a:lnTo>
                                <a:lnTo>
                                  <a:pt x="90364" y="824297"/>
                                </a:lnTo>
                                <a:lnTo>
                                  <a:pt x="75150" y="824297"/>
                                </a:lnTo>
                                <a:lnTo>
                                  <a:pt x="82785" y="816820"/>
                                </a:lnTo>
                                <a:lnTo>
                                  <a:pt x="72879" y="807085"/>
                                </a:lnTo>
                                <a:close/>
                              </a:path>
                              <a:path w="260350" h="985519">
                                <a:moveTo>
                                  <a:pt x="107900" y="807085"/>
                                </a:moveTo>
                                <a:lnTo>
                                  <a:pt x="100323" y="814522"/>
                                </a:lnTo>
                                <a:lnTo>
                                  <a:pt x="118017" y="831850"/>
                                </a:lnTo>
                                <a:lnTo>
                                  <a:pt x="117605" y="831850"/>
                                </a:lnTo>
                                <a:lnTo>
                                  <a:pt x="124907" y="824682"/>
                                </a:lnTo>
                                <a:lnTo>
                                  <a:pt x="110512" y="824682"/>
                                </a:lnTo>
                                <a:lnTo>
                                  <a:pt x="118111" y="817203"/>
                                </a:lnTo>
                                <a:lnTo>
                                  <a:pt x="118003" y="817000"/>
                                </a:lnTo>
                                <a:lnTo>
                                  <a:pt x="107900" y="807085"/>
                                </a:lnTo>
                                <a:close/>
                              </a:path>
                              <a:path w="260350" h="985519">
                                <a:moveTo>
                                  <a:pt x="189168" y="817000"/>
                                </a:moveTo>
                                <a:lnTo>
                                  <a:pt x="188865" y="817203"/>
                                </a:lnTo>
                                <a:lnTo>
                                  <a:pt x="181633" y="824297"/>
                                </a:lnTo>
                                <a:lnTo>
                                  <a:pt x="188982" y="831494"/>
                                </a:lnTo>
                                <a:lnTo>
                                  <a:pt x="196329" y="824297"/>
                                </a:lnTo>
                                <a:lnTo>
                                  <a:pt x="196602" y="824297"/>
                                </a:lnTo>
                                <a:lnTo>
                                  <a:pt x="189168" y="817000"/>
                                </a:lnTo>
                                <a:close/>
                              </a:path>
                              <a:path w="260350" h="985519">
                                <a:moveTo>
                                  <a:pt x="214001" y="807085"/>
                                </a:moveTo>
                                <a:lnTo>
                                  <a:pt x="211958" y="808990"/>
                                </a:lnTo>
                                <a:lnTo>
                                  <a:pt x="206615" y="814223"/>
                                </a:lnTo>
                                <a:lnTo>
                                  <a:pt x="224163" y="831494"/>
                                </a:lnTo>
                                <a:lnTo>
                                  <a:pt x="227591" y="828040"/>
                                </a:lnTo>
                                <a:lnTo>
                                  <a:pt x="231404" y="824297"/>
                                </a:lnTo>
                                <a:lnTo>
                                  <a:pt x="216683" y="824297"/>
                                </a:lnTo>
                                <a:lnTo>
                                  <a:pt x="224103" y="817000"/>
                                </a:lnTo>
                                <a:lnTo>
                                  <a:pt x="214001" y="807085"/>
                                </a:lnTo>
                                <a:close/>
                              </a:path>
                              <a:path w="260350" h="985519">
                                <a:moveTo>
                                  <a:pt x="249630" y="806496"/>
                                </a:moveTo>
                                <a:lnTo>
                                  <a:pt x="249350" y="806680"/>
                                </a:lnTo>
                                <a:lnTo>
                                  <a:pt x="242170" y="813728"/>
                                </a:lnTo>
                                <a:lnTo>
                                  <a:pt x="256784" y="828040"/>
                                </a:lnTo>
                                <a:lnTo>
                                  <a:pt x="259934" y="825500"/>
                                </a:lnTo>
                                <a:lnTo>
                                  <a:pt x="259934" y="824297"/>
                                </a:lnTo>
                                <a:lnTo>
                                  <a:pt x="252824" y="824297"/>
                                </a:lnTo>
                                <a:lnTo>
                                  <a:pt x="256784" y="820420"/>
                                </a:lnTo>
                                <a:lnTo>
                                  <a:pt x="259934" y="820420"/>
                                </a:lnTo>
                                <a:lnTo>
                                  <a:pt x="259934" y="816692"/>
                                </a:lnTo>
                                <a:lnTo>
                                  <a:pt x="259794" y="816472"/>
                                </a:lnTo>
                                <a:lnTo>
                                  <a:pt x="249630" y="806496"/>
                                </a:lnTo>
                                <a:close/>
                              </a:path>
                              <a:path w="260350" h="985519">
                                <a:moveTo>
                                  <a:pt x="259934" y="825500"/>
                                </a:moveTo>
                                <a:lnTo>
                                  <a:pt x="256784" y="828040"/>
                                </a:lnTo>
                                <a:lnTo>
                                  <a:pt x="259934" y="828040"/>
                                </a:lnTo>
                                <a:lnTo>
                                  <a:pt x="259934" y="825500"/>
                                </a:lnTo>
                                <a:close/>
                              </a:path>
                              <a:path w="260350" h="985519">
                                <a:moveTo>
                                  <a:pt x="75030" y="789754"/>
                                </a:moveTo>
                                <a:lnTo>
                                  <a:pt x="47141" y="817203"/>
                                </a:lnTo>
                                <a:lnTo>
                                  <a:pt x="54778" y="824682"/>
                                </a:lnTo>
                                <a:lnTo>
                                  <a:pt x="65077" y="814522"/>
                                </a:lnTo>
                                <a:lnTo>
                                  <a:pt x="65334" y="814522"/>
                                </a:lnTo>
                                <a:lnTo>
                                  <a:pt x="57736" y="807085"/>
                                </a:lnTo>
                                <a:lnTo>
                                  <a:pt x="72879" y="807085"/>
                                </a:lnTo>
                                <a:lnTo>
                                  <a:pt x="65310" y="799647"/>
                                </a:lnTo>
                                <a:lnTo>
                                  <a:pt x="80157" y="799647"/>
                                </a:lnTo>
                                <a:lnTo>
                                  <a:pt x="82635" y="797202"/>
                                </a:lnTo>
                                <a:lnTo>
                                  <a:pt x="75030" y="789754"/>
                                </a:lnTo>
                                <a:close/>
                              </a:path>
                              <a:path w="260350" h="985519">
                                <a:moveTo>
                                  <a:pt x="22059" y="806496"/>
                                </a:moveTo>
                                <a:lnTo>
                                  <a:pt x="21811" y="806680"/>
                                </a:lnTo>
                                <a:lnTo>
                                  <a:pt x="11587" y="816692"/>
                                </a:lnTo>
                                <a:lnTo>
                                  <a:pt x="19334" y="824297"/>
                                </a:lnTo>
                                <a:lnTo>
                                  <a:pt x="19199" y="824297"/>
                                </a:lnTo>
                                <a:lnTo>
                                  <a:pt x="29700" y="813990"/>
                                </a:lnTo>
                                <a:lnTo>
                                  <a:pt x="22059" y="806496"/>
                                </a:lnTo>
                                <a:close/>
                              </a:path>
                              <a:path w="260350" h="985519">
                                <a:moveTo>
                                  <a:pt x="92727" y="807085"/>
                                </a:moveTo>
                                <a:lnTo>
                                  <a:pt x="82785" y="816820"/>
                                </a:lnTo>
                                <a:lnTo>
                                  <a:pt x="90393" y="824297"/>
                                </a:lnTo>
                                <a:lnTo>
                                  <a:pt x="91727" y="822960"/>
                                </a:lnTo>
                                <a:lnTo>
                                  <a:pt x="100323" y="814522"/>
                                </a:lnTo>
                                <a:lnTo>
                                  <a:pt x="92727" y="807085"/>
                                </a:lnTo>
                                <a:close/>
                              </a:path>
                              <a:path w="260350" h="985519">
                                <a:moveTo>
                                  <a:pt x="128392" y="807085"/>
                                </a:moveTo>
                                <a:lnTo>
                                  <a:pt x="118317" y="817000"/>
                                </a:lnTo>
                                <a:lnTo>
                                  <a:pt x="118209" y="817203"/>
                                </a:lnTo>
                                <a:lnTo>
                                  <a:pt x="125437" y="824297"/>
                                </a:lnTo>
                                <a:lnTo>
                                  <a:pt x="125299" y="824297"/>
                                </a:lnTo>
                                <a:lnTo>
                                  <a:pt x="135563" y="814223"/>
                                </a:lnTo>
                                <a:lnTo>
                                  <a:pt x="135408" y="813990"/>
                                </a:lnTo>
                                <a:lnTo>
                                  <a:pt x="128392" y="807085"/>
                                </a:lnTo>
                                <a:close/>
                              </a:path>
                              <a:path w="260350" h="985519">
                                <a:moveTo>
                                  <a:pt x="163643" y="806680"/>
                                </a:moveTo>
                                <a:lnTo>
                                  <a:pt x="153694" y="816472"/>
                                </a:lnTo>
                                <a:lnTo>
                                  <a:pt x="161667" y="824297"/>
                                </a:lnTo>
                                <a:lnTo>
                                  <a:pt x="161529" y="824297"/>
                                </a:lnTo>
                                <a:lnTo>
                                  <a:pt x="171487" y="814522"/>
                                </a:lnTo>
                                <a:lnTo>
                                  <a:pt x="171652" y="814522"/>
                                </a:lnTo>
                                <a:lnTo>
                                  <a:pt x="163643" y="806680"/>
                                </a:lnTo>
                                <a:close/>
                              </a:path>
                              <a:path w="260350" h="985519">
                                <a:moveTo>
                                  <a:pt x="179065" y="807085"/>
                                </a:moveTo>
                                <a:lnTo>
                                  <a:pt x="171487" y="814522"/>
                                </a:lnTo>
                                <a:lnTo>
                                  <a:pt x="171652" y="814522"/>
                                </a:lnTo>
                                <a:lnTo>
                                  <a:pt x="181633" y="824297"/>
                                </a:lnTo>
                                <a:lnTo>
                                  <a:pt x="189071" y="817000"/>
                                </a:lnTo>
                                <a:lnTo>
                                  <a:pt x="188984" y="816820"/>
                                </a:lnTo>
                                <a:lnTo>
                                  <a:pt x="179065" y="807085"/>
                                </a:lnTo>
                                <a:close/>
                              </a:path>
                              <a:path w="260350" h="985519">
                                <a:moveTo>
                                  <a:pt x="206591" y="799812"/>
                                </a:moveTo>
                                <a:lnTo>
                                  <a:pt x="189254" y="816820"/>
                                </a:lnTo>
                                <a:lnTo>
                                  <a:pt x="189168" y="817000"/>
                                </a:lnTo>
                                <a:lnTo>
                                  <a:pt x="196602" y="824297"/>
                                </a:lnTo>
                                <a:lnTo>
                                  <a:pt x="196329" y="824297"/>
                                </a:lnTo>
                                <a:lnTo>
                                  <a:pt x="206615" y="814223"/>
                                </a:lnTo>
                                <a:lnTo>
                                  <a:pt x="199362" y="807085"/>
                                </a:lnTo>
                                <a:lnTo>
                                  <a:pt x="214001" y="807085"/>
                                </a:lnTo>
                                <a:lnTo>
                                  <a:pt x="206591" y="799812"/>
                                </a:lnTo>
                                <a:close/>
                              </a:path>
                              <a:path w="260350" h="985519">
                                <a:moveTo>
                                  <a:pt x="234784" y="806496"/>
                                </a:moveTo>
                                <a:lnTo>
                                  <a:pt x="224103" y="817000"/>
                                </a:lnTo>
                                <a:lnTo>
                                  <a:pt x="231537" y="824297"/>
                                </a:lnTo>
                                <a:lnTo>
                                  <a:pt x="231404" y="824297"/>
                                </a:lnTo>
                                <a:lnTo>
                                  <a:pt x="242170" y="813728"/>
                                </a:lnTo>
                                <a:lnTo>
                                  <a:pt x="234784" y="806496"/>
                                </a:lnTo>
                                <a:close/>
                              </a:path>
                              <a:path w="260350" h="985519">
                                <a:moveTo>
                                  <a:pt x="259934" y="820420"/>
                                </a:moveTo>
                                <a:lnTo>
                                  <a:pt x="256784" y="820420"/>
                                </a:lnTo>
                                <a:lnTo>
                                  <a:pt x="259934" y="822960"/>
                                </a:lnTo>
                                <a:lnTo>
                                  <a:pt x="259934" y="820420"/>
                                </a:lnTo>
                                <a:close/>
                              </a:path>
                              <a:path w="260350" h="985519">
                                <a:moveTo>
                                  <a:pt x="54823" y="789340"/>
                                </a:moveTo>
                                <a:lnTo>
                                  <a:pt x="47734" y="796290"/>
                                </a:lnTo>
                                <a:lnTo>
                                  <a:pt x="47281" y="796851"/>
                                </a:lnTo>
                                <a:lnTo>
                                  <a:pt x="65334" y="814522"/>
                                </a:lnTo>
                                <a:lnTo>
                                  <a:pt x="65077" y="814522"/>
                                </a:lnTo>
                                <a:lnTo>
                                  <a:pt x="72617" y="807085"/>
                                </a:lnTo>
                                <a:lnTo>
                                  <a:pt x="57421" y="807085"/>
                                </a:lnTo>
                                <a:lnTo>
                                  <a:pt x="64978" y="799647"/>
                                </a:lnTo>
                                <a:lnTo>
                                  <a:pt x="65310" y="799647"/>
                                </a:lnTo>
                                <a:lnTo>
                                  <a:pt x="54823" y="789340"/>
                                </a:lnTo>
                                <a:close/>
                              </a:path>
                              <a:path w="260350" h="985519">
                                <a:moveTo>
                                  <a:pt x="100323" y="799647"/>
                                </a:moveTo>
                                <a:lnTo>
                                  <a:pt x="92727" y="807085"/>
                                </a:lnTo>
                                <a:lnTo>
                                  <a:pt x="100323" y="814522"/>
                                </a:lnTo>
                                <a:lnTo>
                                  <a:pt x="107900" y="807085"/>
                                </a:lnTo>
                                <a:lnTo>
                                  <a:pt x="100323" y="799647"/>
                                </a:lnTo>
                                <a:close/>
                              </a:path>
                              <a:path w="260350" h="985519">
                                <a:moveTo>
                                  <a:pt x="171185" y="799350"/>
                                </a:moveTo>
                                <a:lnTo>
                                  <a:pt x="170789" y="799647"/>
                                </a:lnTo>
                                <a:lnTo>
                                  <a:pt x="163643" y="806680"/>
                                </a:lnTo>
                                <a:lnTo>
                                  <a:pt x="171652" y="814522"/>
                                </a:lnTo>
                                <a:lnTo>
                                  <a:pt x="171487" y="814522"/>
                                </a:lnTo>
                                <a:lnTo>
                                  <a:pt x="179065" y="807085"/>
                                </a:lnTo>
                                <a:lnTo>
                                  <a:pt x="171185" y="799350"/>
                                </a:lnTo>
                                <a:close/>
                              </a:path>
                              <a:path w="260350" h="985519">
                                <a:moveTo>
                                  <a:pt x="136250" y="799350"/>
                                </a:moveTo>
                                <a:lnTo>
                                  <a:pt x="128392" y="807085"/>
                                </a:lnTo>
                                <a:lnTo>
                                  <a:pt x="135645" y="814223"/>
                                </a:lnTo>
                                <a:lnTo>
                                  <a:pt x="135800" y="813990"/>
                                </a:lnTo>
                                <a:lnTo>
                                  <a:pt x="143436" y="806496"/>
                                </a:lnTo>
                                <a:lnTo>
                                  <a:pt x="142189" y="805180"/>
                                </a:lnTo>
                                <a:lnTo>
                                  <a:pt x="136250" y="799350"/>
                                </a:lnTo>
                                <a:close/>
                              </a:path>
                              <a:path w="260350" h="985519">
                                <a:moveTo>
                                  <a:pt x="196533" y="789940"/>
                                </a:moveTo>
                                <a:lnTo>
                                  <a:pt x="189134" y="797202"/>
                                </a:lnTo>
                                <a:lnTo>
                                  <a:pt x="189321" y="797202"/>
                                </a:lnTo>
                                <a:lnTo>
                                  <a:pt x="206615" y="814223"/>
                                </a:lnTo>
                                <a:lnTo>
                                  <a:pt x="213903" y="807085"/>
                                </a:lnTo>
                                <a:lnTo>
                                  <a:pt x="199178" y="807085"/>
                                </a:lnTo>
                                <a:lnTo>
                                  <a:pt x="206591" y="799812"/>
                                </a:lnTo>
                                <a:lnTo>
                                  <a:pt x="196533" y="789940"/>
                                </a:lnTo>
                                <a:close/>
                              </a:path>
                              <a:path w="260350" h="985519">
                                <a:moveTo>
                                  <a:pt x="39608" y="789340"/>
                                </a:moveTo>
                                <a:lnTo>
                                  <a:pt x="39275" y="789578"/>
                                </a:lnTo>
                                <a:lnTo>
                                  <a:pt x="23344" y="805180"/>
                                </a:lnTo>
                                <a:lnTo>
                                  <a:pt x="22059" y="806496"/>
                                </a:lnTo>
                                <a:lnTo>
                                  <a:pt x="29700" y="813990"/>
                                </a:lnTo>
                                <a:lnTo>
                                  <a:pt x="36736" y="807085"/>
                                </a:lnTo>
                                <a:lnTo>
                                  <a:pt x="36396" y="806680"/>
                                </a:lnTo>
                                <a:lnTo>
                                  <a:pt x="29214" y="799647"/>
                                </a:lnTo>
                                <a:lnTo>
                                  <a:pt x="44314" y="799647"/>
                                </a:lnTo>
                                <a:lnTo>
                                  <a:pt x="47161" y="796851"/>
                                </a:lnTo>
                                <a:lnTo>
                                  <a:pt x="46707" y="796290"/>
                                </a:lnTo>
                                <a:lnTo>
                                  <a:pt x="39608" y="789340"/>
                                </a:lnTo>
                                <a:close/>
                              </a:path>
                              <a:path w="260350" h="985519">
                                <a:moveTo>
                                  <a:pt x="252281" y="789340"/>
                                </a:moveTo>
                                <a:lnTo>
                                  <a:pt x="251986" y="789578"/>
                                </a:lnTo>
                                <a:lnTo>
                                  <a:pt x="234784" y="806496"/>
                                </a:lnTo>
                                <a:lnTo>
                                  <a:pt x="242170" y="813728"/>
                                </a:lnTo>
                                <a:lnTo>
                                  <a:pt x="249538" y="806496"/>
                                </a:lnTo>
                                <a:lnTo>
                                  <a:pt x="248289" y="805180"/>
                                </a:lnTo>
                                <a:lnTo>
                                  <a:pt x="242350" y="799350"/>
                                </a:lnTo>
                                <a:lnTo>
                                  <a:pt x="256817" y="799350"/>
                                </a:lnTo>
                                <a:lnTo>
                                  <a:pt x="259934" y="796290"/>
                                </a:lnTo>
                                <a:lnTo>
                                  <a:pt x="259934" y="793750"/>
                                </a:lnTo>
                                <a:lnTo>
                                  <a:pt x="256784" y="793750"/>
                                </a:lnTo>
                                <a:lnTo>
                                  <a:pt x="252281" y="789340"/>
                                </a:lnTo>
                                <a:close/>
                              </a:path>
                              <a:path w="260350" h="985519">
                                <a:moveTo>
                                  <a:pt x="44314" y="799647"/>
                                </a:moveTo>
                                <a:lnTo>
                                  <a:pt x="29214" y="799647"/>
                                </a:lnTo>
                                <a:lnTo>
                                  <a:pt x="36809" y="807085"/>
                                </a:lnTo>
                                <a:lnTo>
                                  <a:pt x="37148" y="806680"/>
                                </a:lnTo>
                                <a:lnTo>
                                  <a:pt x="44314" y="799647"/>
                                </a:lnTo>
                                <a:close/>
                              </a:path>
                              <a:path w="260350" h="985519">
                                <a:moveTo>
                                  <a:pt x="80157" y="799647"/>
                                </a:moveTo>
                                <a:lnTo>
                                  <a:pt x="65310" y="799647"/>
                                </a:lnTo>
                                <a:lnTo>
                                  <a:pt x="72879" y="807085"/>
                                </a:lnTo>
                                <a:lnTo>
                                  <a:pt x="72617" y="807085"/>
                                </a:lnTo>
                                <a:lnTo>
                                  <a:pt x="80157" y="799647"/>
                                </a:lnTo>
                                <a:close/>
                              </a:path>
                              <a:path w="260350" h="985519">
                                <a:moveTo>
                                  <a:pt x="90244" y="789754"/>
                                </a:moveTo>
                                <a:lnTo>
                                  <a:pt x="89997" y="789940"/>
                                </a:lnTo>
                                <a:lnTo>
                                  <a:pt x="82635" y="797202"/>
                                </a:lnTo>
                                <a:lnTo>
                                  <a:pt x="92727" y="807085"/>
                                </a:lnTo>
                                <a:lnTo>
                                  <a:pt x="100323" y="799647"/>
                                </a:lnTo>
                                <a:lnTo>
                                  <a:pt x="90244" y="789754"/>
                                </a:lnTo>
                                <a:close/>
                              </a:path>
                              <a:path w="260350" h="985519">
                                <a:moveTo>
                                  <a:pt x="110604" y="789578"/>
                                </a:moveTo>
                                <a:lnTo>
                                  <a:pt x="100323" y="799647"/>
                                </a:lnTo>
                                <a:lnTo>
                                  <a:pt x="107900" y="807085"/>
                                </a:lnTo>
                                <a:lnTo>
                                  <a:pt x="117969" y="797202"/>
                                </a:lnTo>
                                <a:lnTo>
                                  <a:pt x="118350" y="797202"/>
                                </a:lnTo>
                                <a:lnTo>
                                  <a:pt x="110604" y="789578"/>
                                </a:lnTo>
                                <a:close/>
                              </a:path>
                              <a:path w="260350" h="985519">
                                <a:moveTo>
                                  <a:pt x="126051" y="789340"/>
                                </a:moveTo>
                                <a:lnTo>
                                  <a:pt x="125736" y="789578"/>
                                </a:lnTo>
                                <a:lnTo>
                                  <a:pt x="117969" y="797202"/>
                                </a:lnTo>
                                <a:lnTo>
                                  <a:pt x="118350" y="797202"/>
                                </a:lnTo>
                                <a:lnTo>
                                  <a:pt x="128392" y="807085"/>
                                </a:lnTo>
                                <a:lnTo>
                                  <a:pt x="136250" y="799350"/>
                                </a:lnTo>
                                <a:lnTo>
                                  <a:pt x="126051" y="789340"/>
                                </a:lnTo>
                                <a:close/>
                              </a:path>
                              <a:path w="260350" h="985519">
                                <a:moveTo>
                                  <a:pt x="181333" y="789340"/>
                                </a:moveTo>
                                <a:lnTo>
                                  <a:pt x="181019" y="789578"/>
                                </a:lnTo>
                                <a:lnTo>
                                  <a:pt x="173273" y="797202"/>
                                </a:lnTo>
                                <a:lnTo>
                                  <a:pt x="171185" y="799350"/>
                                </a:lnTo>
                                <a:lnTo>
                                  <a:pt x="179065" y="807085"/>
                                </a:lnTo>
                                <a:lnTo>
                                  <a:pt x="189134" y="797202"/>
                                </a:lnTo>
                                <a:lnTo>
                                  <a:pt x="189321" y="797202"/>
                                </a:lnTo>
                                <a:lnTo>
                                  <a:pt x="181333" y="789340"/>
                                </a:lnTo>
                                <a:close/>
                              </a:path>
                              <a:path w="260350" h="985519">
                                <a:moveTo>
                                  <a:pt x="217265" y="789340"/>
                                </a:moveTo>
                                <a:lnTo>
                                  <a:pt x="206591" y="799812"/>
                                </a:lnTo>
                                <a:lnTo>
                                  <a:pt x="214001" y="807085"/>
                                </a:lnTo>
                                <a:lnTo>
                                  <a:pt x="214316" y="806680"/>
                                </a:lnTo>
                                <a:lnTo>
                                  <a:pt x="224351" y="796851"/>
                                </a:lnTo>
                                <a:lnTo>
                                  <a:pt x="224935" y="796851"/>
                                </a:lnTo>
                                <a:lnTo>
                                  <a:pt x="217265" y="789340"/>
                                </a:lnTo>
                                <a:close/>
                              </a:path>
                              <a:path w="260350" h="985519">
                                <a:moveTo>
                                  <a:pt x="160987" y="789340"/>
                                </a:moveTo>
                                <a:lnTo>
                                  <a:pt x="160672" y="789578"/>
                                </a:lnTo>
                                <a:lnTo>
                                  <a:pt x="153262" y="796851"/>
                                </a:lnTo>
                                <a:lnTo>
                                  <a:pt x="153606" y="796851"/>
                                </a:lnTo>
                                <a:lnTo>
                                  <a:pt x="163643" y="806680"/>
                                </a:lnTo>
                                <a:lnTo>
                                  <a:pt x="171090" y="799350"/>
                                </a:lnTo>
                                <a:lnTo>
                                  <a:pt x="168997" y="797202"/>
                                </a:lnTo>
                                <a:lnTo>
                                  <a:pt x="160987" y="789340"/>
                                </a:lnTo>
                                <a:close/>
                              </a:path>
                              <a:path w="260350" h="985519">
                                <a:moveTo>
                                  <a:pt x="19303" y="789940"/>
                                </a:moveTo>
                                <a:lnTo>
                                  <a:pt x="17974" y="791210"/>
                                </a:lnTo>
                                <a:lnTo>
                                  <a:pt x="12226" y="796851"/>
                                </a:lnTo>
                                <a:lnTo>
                                  <a:pt x="22059" y="806496"/>
                                </a:lnTo>
                                <a:lnTo>
                                  <a:pt x="23344" y="805180"/>
                                </a:lnTo>
                                <a:lnTo>
                                  <a:pt x="28994" y="799647"/>
                                </a:lnTo>
                                <a:lnTo>
                                  <a:pt x="29214" y="799647"/>
                                </a:lnTo>
                                <a:lnTo>
                                  <a:pt x="19303" y="789940"/>
                                </a:lnTo>
                                <a:close/>
                              </a:path>
                              <a:path w="260350" h="985519">
                                <a:moveTo>
                                  <a:pt x="146179" y="789578"/>
                                </a:moveTo>
                                <a:lnTo>
                                  <a:pt x="136250" y="799350"/>
                                </a:lnTo>
                                <a:lnTo>
                                  <a:pt x="143530" y="806496"/>
                                </a:lnTo>
                                <a:lnTo>
                                  <a:pt x="144777" y="805180"/>
                                </a:lnTo>
                                <a:lnTo>
                                  <a:pt x="153262" y="796851"/>
                                </a:lnTo>
                                <a:lnTo>
                                  <a:pt x="153606" y="796851"/>
                                </a:lnTo>
                                <a:lnTo>
                                  <a:pt x="146179" y="789578"/>
                                </a:lnTo>
                                <a:close/>
                              </a:path>
                              <a:path w="260350" h="985519">
                                <a:moveTo>
                                  <a:pt x="232152" y="789340"/>
                                </a:moveTo>
                                <a:lnTo>
                                  <a:pt x="232020" y="789340"/>
                                </a:lnTo>
                                <a:lnTo>
                                  <a:pt x="224351" y="796851"/>
                                </a:lnTo>
                                <a:lnTo>
                                  <a:pt x="224935" y="796851"/>
                                </a:lnTo>
                                <a:lnTo>
                                  <a:pt x="234784" y="806496"/>
                                </a:lnTo>
                                <a:lnTo>
                                  <a:pt x="242050" y="799350"/>
                                </a:lnTo>
                                <a:lnTo>
                                  <a:pt x="242350" y="799350"/>
                                </a:lnTo>
                                <a:lnTo>
                                  <a:pt x="232152" y="789340"/>
                                </a:lnTo>
                                <a:close/>
                              </a:path>
                              <a:path w="260350" h="985519">
                                <a:moveTo>
                                  <a:pt x="256817" y="799350"/>
                                </a:moveTo>
                                <a:lnTo>
                                  <a:pt x="242350" y="799350"/>
                                </a:lnTo>
                                <a:lnTo>
                                  <a:pt x="249630" y="806496"/>
                                </a:lnTo>
                                <a:lnTo>
                                  <a:pt x="250878" y="805180"/>
                                </a:lnTo>
                                <a:lnTo>
                                  <a:pt x="256817" y="799350"/>
                                </a:lnTo>
                                <a:close/>
                              </a:path>
                              <a:path w="260350" h="985519">
                                <a:moveTo>
                                  <a:pt x="4568" y="789340"/>
                                </a:moveTo>
                                <a:lnTo>
                                  <a:pt x="4238" y="789578"/>
                                </a:lnTo>
                                <a:lnTo>
                                  <a:pt x="0" y="793750"/>
                                </a:lnTo>
                                <a:lnTo>
                                  <a:pt x="0" y="801370"/>
                                </a:lnTo>
                                <a:lnTo>
                                  <a:pt x="3741" y="805180"/>
                                </a:lnTo>
                                <a:lnTo>
                                  <a:pt x="12226" y="796851"/>
                                </a:lnTo>
                                <a:lnTo>
                                  <a:pt x="4568" y="789340"/>
                                </a:lnTo>
                                <a:close/>
                              </a:path>
                              <a:path w="260350" h="985519">
                                <a:moveTo>
                                  <a:pt x="92927" y="772180"/>
                                </a:moveTo>
                                <a:lnTo>
                                  <a:pt x="90326" y="774700"/>
                                </a:lnTo>
                                <a:lnTo>
                                  <a:pt x="75030" y="789754"/>
                                </a:lnTo>
                                <a:lnTo>
                                  <a:pt x="82635" y="797202"/>
                                </a:lnTo>
                                <a:lnTo>
                                  <a:pt x="90185" y="789754"/>
                                </a:lnTo>
                                <a:lnTo>
                                  <a:pt x="90064" y="789578"/>
                                </a:lnTo>
                                <a:lnTo>
                                  <a:pt x="82715" y="782364"/>
                                </a:lnTo>
                                <a:lnTo>
                                  <a:pt x="97676" y="782364"/>
                                </a:lnTo>
                                <a:lnTo>
                                  <a:pt x="100406" y="779671"/>
                                </a:lnTo>
                                <a:lnTo>
                                  <a:pt x="100538" y="779671"/>
                                </a:lnTo>
                                <a:lnTo>
                                  <a:pt x="92927" y="772180"/>
                                </a:lnTo>
                                <a:close/>
                              </a:path>
                              <a:path w="260350" h="985519">
                                <a:moveTo>
                                  <a:pt x="118458" y="781887"/>
                                </a:moveTo>
                                <a:lnTo>
                                  <a:pt x="110604" y="789578"/>
                                </a:lnTo>
                                <a:lnTo>
                                  <a:pt x="118350" y="797202"/>
                                </a:lnTo>
                                <a:lnTo>
                                  <a:pt x="117969" y="797202"/>
                                </a:lnTo>
                                <a:lnTo>
                                  <a:pt x="125979" y="789340"/>
                                </a:lnTo>
                                <a:lnTo>
                                  <a:pt x="125368" y="788670"/>
                                </a:lnTo>
                                <a:lnTo>
                                  <a:pt x="118458" y="781887"/>
                                </a:lnTo>
                                <a:close/>
                              </a:path>
                              <a:path w="260350" h="985519">
                                <a:moveTo>
                                  <a:pt x="199218" y="771667"/>
                                </a:moveTo>
                                <a:lnTo>
                                  <a:pt x="181942" y="788670"/>
                                </a:lnTo>
                                <a:lnTo>
                                  <a:pt x="181333" y="789340"/>
                                </a:lnTo>
                                <a:lnTo>
                                  <a:pt x="189321" y="797202"/>
                                </a:lnTo>
                                <a:lnTo>
                                  <a:pt x="189134" y="797202"/>
                                </a:lnTo>
                                <a:lnTo>
                                  <a:pt x="196533" y="789940"/>
                                </a:lnTo>
                                <a:lnTo>
                                  <a:pt x="188815" y="782364"/>
                                </a:lnTo>
                                <a:lnTo>
                                  <a:pt x="204251" y="782364"/>
                                </a:lnTo>
                                <a:lnTo>
                                  <a:pt x="206995" y="779671"/>
                                </a:lnTo>
                                <a:lnTo>
                                  <a:pt x="207391" y="779671"/>
                                </a:lnTo>
                                <a:lnTo>
                                  <a:pt x="199218" y="771667"/>
                                </a:lnTo>
                                <a:close/>
                              </a:path>
                              <a:path w="260350" h="985519">
                                <a:moveTo>
                                  <a:pt x="11567" y="782364"/>
                                </a:moveTo>
                                <a:lnTo>
                                  <a:pt x="5161" y="788670"/>
                                </a:lnTo>
                                <a:lnTo>
                                  <a:pt x="4568" y="789340"/>
                                </a:lnTo>
                                <a:lnTo>
                                  <a:pt x="12226" y="796851"/>
                                </a:lnTo>
                                <a:lnTo>
                                  <a:pt x="19268" y="789940"/>
                                </a:lnTo>
                                <a:lnTo>
                                  <a:pt x="19113" y="789754"/>
                                </a:lnTo>
                                <a:lnTo>
                                  <a:pt x="11567" y="782364"/>
                                </a:lnTo>
                                <a:close/>
                              </a:path>
                              <a:path w="260350" h="985519">
                                <a:moveTo>
                                  <a:pt x="47239" y="781887"/>
                                </a:moveTo>
                                <a:lnTo>
                                  <a:pt x="46642" y="782364"/>
                                </a:lnTo>
                                <a:lnTo>
                                  <a:pt x="40203" y="788670"/>
                                </a:lnTo>
                                <a:lnTo>
                                  <a:pt x="39608" y="789340"/>
                                </a:lnTo>
                                <a:lnTo>
                                  <a:pt x="47281" y="796851"/>
                                </a:lnTo>
                                <a:lnTo>
                                  <a:pt x="47734" y="796290"/>
                                </a:lnTo>
                                <a:lnTo>
                                  <a:pt x="54814" y="789340"/>
                                </a:lnTo>
                                <a:lnTo>
                                  <a:pt x="47239" y="781887"/>
                                </a:lnTo>
                                <a:close/>
                              </a:path>
                              <a:path w="260350" h="985519">
                                <a:moveTo>
                                  <a:pt x="163898" y="772180"/>
                                </a:moveTo>
                                <a:lnTo>
                                  <a:pt x="161296" y="774700"/>
                                </a:lnTo>
                                <a:lnTo>
                                  <a:pt x="146179" y="789578"/>
                                </a:lnTo>
                                <a:lnTo>
                                  <a:pt x="153606" y="796851"/>
                                </a:lnTo>
                                <a:lnTo>
                                  <a:pt x="153262" y="796851"/>
                                </a:lnTo>
                                <a:lnTo>
                                  <a:pt x="160914" y="789340"/>
                                </a:lnTo>
                                <a:lnTo>
                                  <a:pt x="160304" y="788670"/>
                                </a:lnTo>
                                <a:lnTo>
                                  <a:pt x="153880" y="782364"/>
                                </a:lnTo>
                                <a:lnTo>
                                  <a:pt x="168022" y="782364"/>
                                </a:lnTo>
                                <a:lnTo>
                                  <a:pt x="170766" y="779671"/>
                                </a:lnTo>
                                <a:lnTo>
                                  <a:pt x="171509" y="779671"/>
                                </a:lnTo>
                                <a:lnTo>
                                  <a:pt x="163898" y="772180"/>
                                </a:lnTo>
                                <a:close/>
                              </a:path>
                              <a:path w="260350" h="985519">
                                <a:moveTo>
                                  <a:pt x="234758" y="772180"/>
                                </a:moveTo>
                                <a:lnTo>
                                  <a:pt x="217265" y="789340"/>
                                </a:lnTo>
                                <a:lnTo>
                                  <a:pt x="224935" y="796851"/>
                                </a:lnTo>
                                <a:lnTo>
                                  <a:pt x="224351" y="796851"/>
                                </a:lnTo>
                                <a:lnTo>
                                  <a:pt x="232020" y="789340"/>
                                </a:lnTo>
                                <a:lnTo>
                                  <a:pt x="232152" y="789340"/>
                                </a:lnTo>
                                <a:lnTo>
                                  <a:pt x="225045" y="782364"/>
                                </a:lnTo>
                                <a:lnTo>
                                  <a:pt x="239142" y="782364"/>
                                </a:lnTo>
                                <a:lnTo>
                                  <a:pt x="241892" y="779671"/>
                                </a:lnTo>
                                <a:lnTo>
                                  <a:pt x="242407" y="779671"/>
                                </a:lnTo>
                                <a:lnTo>
                                  <a:pt x="234758" y="772180"/>
                                </a:lnTo>
                                <a:close/>
                              </a:path>
                              <a:path w="260350" h="985519">
                                <a:moveTo>
                                  <a:pt x="256784" y="784860"/>
                                </a:moveTo>
                                <a:lnTo>
                                  <a:pt x="252910" y="788670"/>
                                </a:lnTo>
                                <a:lnTo>
                                  <a:pt x="252281" y="789340"/>
                                </a:lnTo>
                                <a:lnTo>
                                  <a:pt x="256784" y="793750"/>
                                </a:lnTo>
                                <a:lnTo>
                                  <a:pt x="259934" y="791210"/>
                                </a:lnTo>
                                <a:lnTo>
                                  <a:pt x="259934" y="788670"/>
                                </a:lnTo>
                                <a:lnTo>
                                  <a:pt x="256784" y="784860"/>
                                </a:lnTo>
                                <a:close/>
                              </a:path>
                              <a:path w="260350" h="985519">
                                <a:moveTo>
                                  <a:pt x="259934" y="791210"/>
                                </a:moveTo>
                                <a:lnTo>
                                  <a:pt x="256784" y="793750"/>
                                </a:lnTo>
                                <a:lnTo>
                                  <a:pt x="259934" y="793750"/>
                                </a:lnTo>
                                <a:lnTo>
                                  <a:pt x="259934" y="791210"/>
                                </a:lnTo>
                                <a:close/>
                              </a:path>
                              <a:path w="260350" h="985519">
                                <a:moveTo>
                                  <a:pt x="47146" y="747452"/>
                                </a:moveTo>
                                <a:lnTo>
                                  <a:pt x="46852" y="747637"/>
                                </a:lnTo>
                                <a:lnTo>
                                  <a:pt x="11567" y="782364"/>
                                </a:lnTo>
                                <a:lnTo>
                                  <a:pt x="19303" y="789940"/>
                                </a:lnTo>
                                <a:lnTo>
                                  <a:pt x="19457" y="789754"/>
                                </a:lnTo>
                                <a:lnTo>
                                  <a:pt x="29730" y="779671"/>
                                </a:lnTo>
                                <a:lnTo>
                                  <a:pt x="22077" y="772180"/>
                                </a:lnTo>
                                <a:lnTo>
                                  <a:pt x="37362" y="772180"/>
                                </a:lnTo>
                                <a:lnTo>
                                  <a:pt x="29813" y="764762"/>
                                </a:lnTo>
                                <a:lnTo>
                                  <a:pt x="44920" y="764762"/>
                                </a:lnTo>
                                <a:lnTo>
                                  <a:pt x="47211" y="762512"/>
                                </a:lnTo>
                                <a:lnTo>
                                  <a:pt x="39555" y="755015"/>
                                </a:lnTo>
                                <a:lnTo>
                                  <a:pt x="54850" y="755015"/>
                                </a:lnTo>
                                <a:lnTo>
                                  <a:pt x="47146" y="747452"/>
                                </a:lnTo>
                                <a:close/>
                              </a:path>
                              <a:path w="260350" h="985519">
                                <a:moveTo>
                                  <a:pt x="204251" y="782364"/>
                                </a:moveTo>
                                <a:lnTo>
                                  <a:pt x="188815" y="782364"/>
                                </a:lnTo>
                                <a:lnTo>
                                  <a:pt x="196533" y="789940"/>
                                </a:lnTo>
                                <a:lnTo>
                                  <a:pt x="204251" y="782364"/>
                                </a:lnTo>
                                <a:close/>
                              </a:path>
                              <a:path w="260350" h="985519">
                                <a:moveTo>
                                  <a:pt x="72339" y="772180"/>
                                </a:moveTo>
                                <a:lnTo>
                                  <a:pt x="69730" y="774700"/>
                                </a:lnTo>
                                <a:lnTo>
                                  <a:pt x="65849" y="778510"/>
                                </a:lnTo>
                                <a:lnTo>
                                  <a:pt x="64733" y="779671"/>
                                </a:lnTo>
                                <a:lnTo>
                                  <a:pt x="75030" y="789754"/>
                                </a:lnTo>
                                <a:lnTo>
                                  <a:pt x="82538" y="782364"/>
                                </a:lnTo>
                                <a:lnTo>
                                  <a:pt x="82715" y="782364"/>
                                </a:lnTo>
                                <a:lnTo>
                                  <a:pt x="72339" y="772180"/>
                                </a:lnTo>
                                <a:close/>
                              </a:path>
                              <a:path w="260350" h="985519">
                                <a:moveTo>
                                  <a:pt x="97676" y="782364"/>
                                </a:moveTo>
                                <a:lnTo>
                                  <a:pt x="82715" y="782364"/>
                                </a:lnTo>
                                <a:lnTo>
                                  <a:pt x="90244" y="789754"/>
                                </a:lnTo>
                                <a:lnTo>
                                  <a:pt x="90364" y="789578"/>
                                </a:lnTo>
                                <a:lnTo>
                                  <a:pt x="97676" y="782364"/>
                                </a:lnTo>
                                <a:close/>
                              </a:path>
                              <a:path w="260350" h="985519">
                                <a:moveTo>
                                  <a:pt x="108283" y="771900"/>
                                </a:moveTo>
                                <a:lnTo>
                                  <a:pt x="100406" y="779671"/>
                                </a:lnTo>
                                <a:lnTo>
                                  <a:pt x="100538" y="779671"/>
                                </a:lnTo>
                                <a:lnTo>
                                  <a:pt x="110604" y="789578"/>
                                </a:lnTo>
                                <a:lnTo>
                                  <a:pt x="118458" y="781887"/>
                                </a:lnTo>
                                <a:lnTo>
                                  <a:pt x="108283" y="771900"/>
                                </a:lnTo>
                                <a:close/>
                              </a:path>
                              <a:path w="260350" h="985519">
                                <a:moveTo>
                                  <a:pt x="143504" y="772180"/>
                                </a:moveTo>
                                <a:lnTo>
                                  <a:pt x="140895" y="774700"/>
                                </a:lnTo>
                                <a:lnTo>
                                  <a:pt x="135830" y="779671"/>
                                </a:lnTo>
                                <a:lnTo>
                                  <a:pt x="136062" y="779671"/>
                                </a:lnTo>
                                <a:lnTo>
                                  <a:pt x="146179" y="789578"/>
                                </a:lnTo>
                                <a:lnTo>
                                  <a:pt x="153508" y="782364"/>
                                </a:lnTo>
                                <a:lnTo>
                                  <a:pt x="153880" y="782364"/>
                                </a:lnTo>
                                <a:lnTo>
                                  <a:pt x="143504" y="772180"/>
                                </a:lnTo>
                                <a:close/>
                              </a:path>
                              <a:path w="260350" h="985519">
                                <a:moveTo>
                                  <a:pt x="3741" y="774700"/>
                                </a:moveTo>
                                <a:lnTo>
                                  <a:pt x="0" y="778510"/>
                                </a:lnTo>
                                <a:lnTo>
                                  <a:pt x="0" y="784860"/>
                                </a:lnTo>
                                <a:lnTo>
                                  <a:pt x="4568" y="789340"/>
                                </a:lnTo>
                                <a:lnTo>
                                  <a:pt x="5161" y="788670"/>
                                </a:lnTo>
                                <a:lnTo>
                                  <a:pt x="11567" y="782364"/>
                                </a:lnTo>
                                <a:lnTo>
                                  <a:pt x="3741" y="774700"/>
                                </a:lnTo>
                                <a:close/>
                              </a:path>
                              <a:path w="260350" h="985519">
                                <a:moveTo>
                                  <a:pt x="37362" y="772180"/>
                                </a:moveTo>
                                <a:lnTo>
                                  <a:pt x="29730" y="779671"/>
                                </a:lnTo>
                                <a:lnTo>
                                  <a:pt x="39608" y="789340"/>
                                </a:lnTo>
                                <a:lnTo>
                                  <a:pt x="40203" y="788670"/>
                                </a:lnTo>
                                <a:lnTo>
                                  <a:pt x="47129" y="781887"/>
                                </a:lnTo>
                                <a:lnTo>
                                  <a:pt x="44984" y="779671"/>
                                </a:lnTo>
                                <a:lnTo>
                                  <a:pt x="37362" y="772180"/>
                                </a:lnTo>
                                <a:close/>
                              </a:path>
                              <a:path w="260350" h="985519">
                                <a:moveTo>
                                  <a:pt x="57084" y="772180"/>
                                </a:moveTo>
                                <a:lnTo>
                                  <a:pt x="54469" y="774700"/>
                                </a:lnTo>
                                <a:lnTo>
                                  <a:pt x="49392" y="779671"/>
                                </a:lnTo>
                                <a:lnTo>
                                  <a:pt x="47239" y="781887"/>
                                </a:lnTo>
                                <a:lnTo>
                                  <a:pt x="54823" y="789340"/>
                                </a:lnTo>
                                <a:lnTo>
                                  <a:pt x="64665" y="779671"/>
                                </a:lnTo>
                                <a:lnTo>
                                  <a:pt x="63547" y="778510"/>
                                </a:lnTo>
                                <a:lnTo>
                                  <a:pt x="57084" y="772180"/>
                                </a:lnTo>
                                <a:close/>
                              </a:path>
                              <a:path w="260350" h="985519">
                                <a:moveTo>
                                  <a:pt x="128413" y="772180"/>
                                </a:moveTo>
                                <a:lnTo>
                                  <a:pt x="125798" y="774700"/>
                                </a:lnTo>
                                <a:lnTo>
                                  <a:pt x="118458" y="781887"/>
                                </a:lnTo>
                                <a:lnTo>
                                  <a:pt x="126051" y="789340"/>
                                </a:lnTo>
                                <a:lnTo>
                                  <a:pt x="126662" y="788670"/>
                                </a:lnTo>
                                <a:lnTo>
                                  <a:pt x="135830" y="779671"/>
                                </a:lnTo>
                                <a:lnTo>
                                  <a:pt x="136062" y="779671"/>
                                </a:lnTo>
                                <a:lnTo>
                                  <a:pt x="128413" y="772180"/>
                                </a:lnTo>
                                <a:close/>
                              </a:path>
                              <a:path w="260350" h="985519">
                                <a:moveTo>
                                  <a:pt x="168022" y="782364"/>
                                </a:moveTo>
                                <a:lnTo>
                                  <a:pt x="153880" y="782364"/>
                                </a:lnTo>
                                <a:lnTo>
                                  <a:pt x="160987" y="789340"/>
                                </a:lnTo>
                                <a:lnTo>
                                  <a:pt x="161598" y="788670"/>
                                </a:lnTo>
                                <a:lnTo>
                                  <a:pt x="168022" y="782364"/>
                                </a:lnTo>
                                <a:close/>
                              </a:path>
                              <a:path w="260350" h="985519">
                                <a:moveTo>
                                  <a:pt x="178439" y="772180"/>
                                </a:moveTo>
                                <a:lnTo>
                                  <a:pt x="175831" y="774700"/>
                                </a:lnTo>
                                <a:lnTo>
                                  <a:pt x="170766" y="779671"/>
                                </a:lnTo>
                                <a:lnTo>
                                  <a:pt x="171509" y="779671"/>
                                </a:lnTo>
                                <a:lnTo>
                                  <a:pt x="181333" y="789340"/>
                                </a:lnTo>
                                <a:lnTo>
                                  <a:pt x="181942" y="788670"/>
                                </a:lnTo>
                                <a:lnTo>
                                  <a:pt x="188349" y="782364"/>
                                </a:lnTo>
                                <a:lnTo>
                                  <a:pt x="188815" y="782364"/>
                                </a:lnTo>
                                <a:lnTo>
                                  <a:pt x="178439" y="772180"/>
                                </a:lnTo>
                                <a:close/>
                              </a:path>
                              <a:path w="260350" h="985519">
                                <a:moveTo>
                                  <a:pt x="214669" y="772180"/>
                                </a:moveTo>
                                <a:lnTo>
                                  <a:pt x="212060" y="774700"/>
                                </a:lnTo>
                                <a:lnTo>
                                  <a:pt x="206995" y="779671"/>
                                </a:lnTo>
                                <a:lnTo>
                                  <a:pt x="207391" y="779671"/>
                                </a:lnTo>
                                <a:lnTo>
                                  <a:pt x="217265" y="789340"/>
                                </a:lnTo>
                                <a:lnTo>
                                  <a:pt x="224375" y="782364"/>
                                </a:lnTo>
                                <a:lnTo>
                                  <a:pt x="225045" y="782364"/>
                                </a:lnTo>
                                <a:lnTo>
                                  <a:pt x="214669" y="772180"/>
                                </a:lnTo>
                                <a:close/>
                              </a:path>
                              <a:path w="260350" h="985519">
                                <a:moveTo>
                                  <a:pt x="239142" y="782364"/>
                                </a:moveTo>
                                <a:lnTo>
                                  <a:pt x="225045" y="782364"/>
                                </a:lnTo>
                                <a:lnTo>
                                  <a:pt x="232152" y="789340"/>
                                </a:lnTo>
                                <a:lnTo>
                                  <a:pt x="232020" y="789340"/>
                                </a:lnTo>
                                <a:lnTo>
                                  <a:pt x="239142" y="782364"/>
                                </a:lnTo>
                                <a:close/>
                              </a:path>
                              <a:path w="260350" h="985519">
                                <a:moveTo>
                                  <a:pt x="249604" y="772180"/>
                                </a:moveTo>
                                <a:lnTo>
                                  <a:pt x="246968" y="774700"/>
                                </a:lnTo>
                                <a:lnTo>
                                  <a:pt x="241892" y="779671"/>
                                </a:lnTo>
                                <a:lnTo>
                                  <a:pt x="242407" y="779671"/>
                                </a:lnTo>
                                <a:lnTo>
                                  <a:pt x="252281" y="789340"/>
                                </a:lnTo>
                                <a:lnTo>
                                  <a:pt x="252910" y="788670"/>
                                </a:lnTo>
                                <a:lnTo>
                                  <a:pt x="256784" y="784860"/>
                                </a:lnTo>
                                <a:lnTo>
                                  <a:pt x="259934" y="784860"/>
                                </a:lnTo>
                                <a:lnTo>
                                  <a:pt x="259934" y="782364"/>
                                </a:lnTo>
                                <a:lnTo>
                                  <a:pt x="259494" y="781887"/>
                                </a:lnTo>
                                <a:lnTo>
                                  <a:pt x="249604" y="772180"/>
                                </a:lnTo>
                                <a:close/>
                              </a:path>
                              <a:path w="260350" h="985519">
                                <a:moveTo>
                                  <a:pt x="259934" y="784860"/>
                                </a:moveTo>
                                <a:lnTo>
                                  <a:pt x="256784" y="784860"/>
                                </a:lnTo>
                                <a:lnTo>
                                  <a:pt x="259934" y="788670"/>
                                </a:lnTo>
                                <a:lnTo>
                                  <a:pt x="259934" y="784860"/>
                                </a:lnTo>
                                <a:close/>
                              </a:path>
                              <a:path w="260350" h="985519">
                                <a:moveTo>
                                  <a:pt x="19437" y="754565"/>
                                </a:moveTo>
                                <a:lnTo>
                                  <a:pt x="19079" y="754565"/>
                                </a:lnTo>
                                <a:lnTo>
                                  <a:pt x="11352" y="762149"/>
                                </a:lnTo>
                                <a:lnTo>
                                  <a:pt x="11829" y="762149"/>
                                </a:lnTo>
                                <a:lnTo>
                                  <a:pt x="29730" y="779671"/>
                                </a:lnTo>
                                <a:lnTo>
                                  <a:pt x="37362" y="772180"/>
                                </a:lnTo>
                                <a:lnTo>
                                  <a:pt x="21915" y="772180"/>
                                </a:lnTo>
                                <a:lnTo>
                                  <a:pt x="29452" y="764762"/>
                                </a:lnTo>
                                <a:lnTo>
                                  <a:pt x="29813" y="764762"/>
                                </a:lnTo>
                                <a:lnTo>
                                  <a:pt x="19437" y="754565"/>
                                </a:lnTo>
                                <a:close/>
                              </a:path>
                              <a:path w="260350" h="985519">
                                <a:moveTo>
                                  <a:pt x="75030" y="754565"/>
                                </a:moveTo>
                                <a:lnTo>
                                  <a:pt x="57327" y="771900"/>
                                </a:lnTo>
                                <a:lnTo>
                                  <a:pt x="57084" y="772180"/>
                                </a:lnTo>
                                <a:lnTo>
                                  <a:pt x="64733" y="779671"/>
                                </a:lnTo>
                                <a:lnTo>
                                  <a:pt x="65849" y="778510"/>
                                </a:lnTo>
                                <a:lnTo>
                                  <a:pt x="72297" y="772180"/>
                                </a:lnTo>
                                <a:lnTo>
                                  <a:pt x="72054" y="771900"/>
                                </a:lnTo>
                                <a:lnTo>
                                  <a:pt x="64781" y="764762"/>
                                </a:lnTo>
                                <a:lnTo>
                                  <a:pt x="79855" y="764762"/>
                                </a:lnTo>
                                <a:lnTo>
                                  <a:pt x="82517" y="762149"/>
                                </a:lnTo>
                                <a:lnTo>
                                  <a:pt x="82735" y="762149"/>
                                </a:lnTo>
                                <a:lnTo>
                                  <a:pt x="75030" y="754565"/>
                                </a:lnTo>
                                <a:close/>
                              </a:path>
                              <a:path w="260350" h="985519">
                                <a:moveTo>
                                  <a:pt x="110604" y="754741"/>
                                </a:moveTo>
                                <a:lnTo>
                                  <a:pt x="93170" y="771900"/>
                                </a:lnTo>
                                <a:lnTo>
                                  <a:pt x="92927" y="772180"/>
                                </a:lnTo>
                                <a:lnTo>
                                  <a:pt x="100538" y="779671"/>
                                </a:lnTo>
                                <a:lnTo>
                                  <a:pt x="100406" y="779671"/>
                                </a:lnTo>
                                <a:lnTo>
                                  <a:pt x="108283" y="771900"/>
                                </a:lnTo>
                                <a:lnTo>
                                  <a:pt x="101010" y="764762"/>
                                </a:lnTo>
                                <a:lnTo>
                                  <a:pt x="115520" y="764762"/>
                                </a:lnTo>
                                <a:lnTo>
                                  <a:pt x="118169" y="762149"/>
                                </a:lnTo>
                                <a:lnTo>
                                  <a:pt x="110604" y="754741"/>
                                </a:lnTo>
                                <a:close/>
                              </a:path>
                              <a:path w="260350" h="985519">
                                <a:moveTo>
                                  <a:pt x="135946" y="764762"/>
                                </a:moveTo>
                                <a:lnTo>
                                  <a:pt x="128656" y="771900"/>
                                </a:lnTo>
                                <a:lnTo>
                                  <a:pt x="128413" y="772180"/>
                                </a:lnTo>
                                <a:lnTo>
                                  <a:pt x="136062" y="779671"/>
                                </a:lnTo>
                                <a:lnTo>
                                  <a:pt x="135830" y="779671"/>
                                </a:lnTo>
                                <a:lnTo>
                                  <a:pt x="143462" y="772180"/>
                                </a:lnTo>
                                <a:lnTo>
                                  <a:pt x="143219" y="771900"/>
                                </a:lnTo>
                                <a:lnTo>
                                  <a:pt x="135946" y="764762"/>
                                </a:lnTo>
                                <a:close/>
                              </a:path>
                              <a:path w="260350" h="985519">
                                <a:moveTo>
                                  <a:pt x="171138" y="765013"/>
                                </a:moveTo>
                                <a:lnTo>
                                  <a:pt x="164140" y="771900"/>
                                </a:lnTo>
                                <a:lnTo>
                                  <a:pt x="163898" y="772180"/>
                                </a:lnTo>
                                <a:lnTo>
                                  <a:pt x="171509" y="779671"/>
                                </a:lnTo>
                                <a:lnTo>
                                  <a:pt x="170766" y="779671"/>
                                </a:lnTo>
                                <a:lnTo>
                                  <a:pt x="178397" y="772180"/>
                                </a:lnTo>
                                <a:lnTo>
                                  <a:pt x="178154" y="771900"/>
                                </a:lnTo>
                                <a:lnTo>
                                  <a:pt x="171138" y="765013"/>
                                </a:lnTo>
                                <a:close/>
                              </a:path>
                              <a:path w="260350" h="985519">
                                <a:moveTo>
                                  <a:pt x="206671" y="764331"/>
                                </a:moveTo>
                                <a:lnTo>
                                  <a:pt x="199218" y="771667"/>
                                </a:lnTo>
                                <a:lnTo>
                                  <a:pt x="207391" y="779671"/>
                                </a:lnTo>
                                <a:lnTo>
                                  <a:pt x="206995" y="779671"/>
                                </a:lnTo>
                                <a:lnTo>
                                  <a:pt x="214627" y="772180"/>
                                </a:lnTo>
                                <a:lnTo>
                                  <a:pt x="214384" y="771900"/>
                                </a:lnTo>
                                <a:lnTo>
                                  <a:pt x="206671" y="764331"/>
                                </a:lnTo>
                                <a:close/>
                              </a:path>
                              <a:path w="260350" h="985519">
                                <a:moveTo>
                                  <a:pt x="252267" y="755015"/>
                                </a:moveTo>
                                <a:lnTo>
                                  <a:pt x="234758" y="772180"/>
                                </a:lnTo>
                                <a:lnTo>
                                  <a:pt x="242407" y="779671"/>
                                </a:lnTo>
                                <a:lnTo>
                                  <a:pt x="241892" y="779671"/>
                                </a:lnTo>
                                <a:lnTo>
                                  <a:pt x="249540" y="772180"/>
                                </a:lnTo>
                                <a:lnTo>
                                  <a:pt x="249319" y="771900"/>
                                </a:lnTo>
                                <a:lnTo>
                                  <a:pt x="242303" y="765013"/>
                                </a:lnTo>
                                <a:lnTo>
                                  <a:pt x="256857" y="765013"/>
                                </a:lnTo>
                                <a:lnTo>
                                  <a:pt x="259782" y="762149"/>
                                </a:lnTo>
                                <a:lnTo>
                                  <a:pt x="259934" y="762149"/>
                                </a:lnTo>
                                <a:lnTo>
                                  <a:pt x="259934" y="759460"/>
                                </a:lnTo>
                                <a:lnTo>
                                  <a:pt x="256784" y="759460"/>
                                </a:lnTo>
                                <a:lnTo>
                                  <a:pt x="252267" y="755015"/>
                                </a:lnTo>
                                <a:close/>
                              </a:path>
                              <a:path w="260350" h="985519">
                                <a:moveTo>
                                  <a:pt x="44920" y="764762"/>
                                </a:moveTo>
                                <a:lnTo>
                                  <a:pt x="29813" y="764762"/>
                                </a:lnTo>
                                <a:lnTo>
                                  <a:pt x="37362" y="772180"/>
                                </a:lnTo>
                                <a:lnTo>
                                  <a:pt x="44920" y="764762"/>
                                </a:lnTo>
                                <a:close/>
                              </a:path>
                              <a:path w="260350" h="985519">
                                <a:moveTo>
                                  <a:pt x="54850" y="755015"/>
                                </a:moveTo>
                                <a:lnTo>
                                  <a:pt x="47211" y="762512"/>
                                </a:lnTo>
                                <a:lnTo>
                                  <a:pt x="57084" y="772180"/>
                                </a:lnTo>
                                <a:lnTo>
                                  <a:pt x="57327" y="771900"/>
                                </a:lnTo>
                                <a:lnTo>
                                  <a:pt x="64617" y="764762"/>
                                </a:lnTo>
                                <a:lnTo>
                                  <a:pt x="64781" y="764762"/>
                                </a:lnTo>
                                <a:lnTo>
                                  <a:pt x="54850" y="755015"/>
                                </a:lnTo>
                                <a:close/>
                              </a:path>
                              <a:path w="260350" h="985519">
                                <a:moveTo>
                                  <a:pt x="79855" y="764762"/>
                                </a:moveTo>
                                <a:lnTo>
                                  <a:pt x="64781" y="764762"/>
                                </a:lnTo>
                                <a:lnTo>
                                  <a:pt x="72339" y="772180"/>
                                </a:lnTo>
                                <a:lnTo>
                                  <a:pt x="72582" y="771900"/>
                                </a:lnTo>
                                <a:lnTo>
                                  <a:pt x="79855" y="764762"/>
                                </a:lnTo>
                                <a:close/>
                              </a:path>
                              <a:path w="260350" h="985519">
                                <a:moveTo>
                                  <a:pt x="90622" y="754565"/>
                                </a:moveTo>
                                <a:lnTo>
                                  <a:pt x="90244" y="754565"/>
                                </a:lnTo>
                                <a:lnTo>
                                  <a:pt x="82517" y="762149"/>
                                </a:lnTo>
                                <a:lnTo>
                                  <a:pt x="82735" y="762149"/>
                                </a:lnTo>
                                <a:lnTo>
                                  <a:pt x="92927" y="772180"/>
                                </a:lnTo>
                                <a:lnTo>
                                  <a:pt x="93170" y="771900"/>
                                </a:lnTo>
                                <a:lnTo>
                                  <a:pt x="100423" y="764762"/>
                                </a:lnTo>
                                <a:lnTo>
                                  <a:pt x="101010" y="764762"/>
                                </a:lnTo>
                                <a:lnTo>
                                  <a:pt x="90622" y="754565"/>
                                </a:lnTo>
                                <a:close/>
                              </a:path>
                              <a:path w="260350" h="985519">
                                <a:moveTo>
                                  <a:pt x="125736" y="754741"/>
                                </a:moveTo>
                                <a:lnTo>
                                  <a:pt x="125401" y="755015"/>
                                </a:lnTo>
                                <a:lnTo>
                                  <a:pt x="118169" y="762149"/>
                                </a:lnTo>
                                <a:lnTo>
                                  <a:pt x="128413" y="772180"/>
                                </a:lnTo>
                                <a:lnTo>
                                  <a:pt x="128656" y="771900"/>
                                </a:lnTo>
                                <a:lnTo>
                                  <a:pt x="135946" y="764762"/>
                                </a:lnTo>
                                <a:lnTo>
                                  <a:pt x="125736" y="754741"/>
                                </a:lnTo>
                                <a:close/>
                              </a:path>
                              <a:path w="260350" h="985519">
                                <a:moveTo>
                                  <a:pt x="146179" y="754741"/>
                                </a:moveTo>
                                <a:lnTo>
                                  <a:pt x="135946" y="764762"/>
                                </a:lnTo>
                                <a:lnTo>
                                  <a:pt x="143504" y="772180"/>
                                </a:lnTo>
                                <a:lnTo>
                                  <a:pt x="143747" y="771900"/>
                                </a:lnTo>
                                <a:lnTo>
                                  <a:pt x="153682" y="762149"/>
                                </a:lnTo>
                                <a:lnTo>
                                  <a:pt x="153267" y="761717"/>
                                </a:lnTo>
                                <a:lnTo>
                                  <a:pt x="146179" y="754741"/>
                                </a:lnTo>
                                <a:close/>
                              </a:path>
                              <a:path w="260350" h="985519">
                                <a:moveTo>
                                  <a:pt x="160951" y="755015"/>
                                </a:moveTo>
                                <a:lnTo>
                                  <a:pt x="154122" y="761717"/>
                                </a:lnTo>
                                <a:lnTo>
                                  <a:pt x="153705" y="762149"/>
                                </a:lnTo>
                                <a:lnTo>
                                  <a:pt x="163898" y="772180"/>
                                </a:lnTo>
                                <a:lnTo>
                                  <a:pt x="164140" y="771900"/>
                                </a:lnTo>
                                <a:lnTo>
                                  <a:pt x="171138" y="765013"/>
                                </a:lnTo>
                                <a:lnTo>
                                  <a:pt x="160951" y="755015"/>
                                </a:lnTo>
                                <a:close/>
                              </a:path>
                              <a:path w="260350" h="985519">
                                <a:moveTo>
                                  <a:pt x="181754" y="754565"/>
                                </a:moveTo>
                                <a:lnTo>
                                  <a:pt x="171138" y="765013"/>
                                </a:lnTo>
                                <a:lnTo>
                                  <a:pt x="178439" y="772180"/>
                                </a:lnTo>
                                <a:lnTo>
                                  <a:pt x="178682" y="771900"/>
                                </a:lnTo>
                                <a:lnTo>
                                  <a:pt x="189057" y="761717"/>
                                </a:lnTo>
                                <a:lnTo>
                                  <a:pt x="181754" y="754565"/>
                                </a:lnTo>
                                <a:close/>
                              </a:path>
                              <a:path w="260350" h="985519">
                                <a:moveTo>
                                  <a:pt x="234202" y="737235"/>
                                </a:moveTo>
                                <a:lnTo>
                                  <a:pt x="206671" y="764331"/>
                                </a:lnTo>
                                <a:lnTo>
                                  <a:pt x="214669" y="772180"/>
                                </a:lnTo>
                                <a:lnTo>
                                  <a:pt x="214912" y="771900"/>
                                </a:lnTo>
                                <a:lnTo>
                                  <a:pt x="224681" y="762312"/>
                                </a:lnTo>
                                <a:lnTo>
                                  <a:pt x="216770" y="754565"/>
                                </a:lnTo>
                                <a:lnTo>
                                  <a:pt x="231658" y="754565"/>
                                </a:lnTo>
                                <a:lnTo>
                                  <a:pt x="224411" y="747452"/>
                                </a:lnTo>
                                <a:lnTo>
                                  <a:pt x="239820" y="747452"/>
                                </a:lnTo>
                                <a:lnTo>
                                  <a:pt x="242205" y="745111"/>
                                </a:lnTo>
                                <a:lnTo>
                                  <a:pt x="234202" y="737235"/>
                                </a:lnTo>
                                <a:close/>
                              </a:path>
                              <a:path w="260350" h="985519">
                                <a:moveTo>
                                  <a:pt x="232115" y="755015"/>
                                </a:moveTo>
                                <a:lnTo>
                                  <a:pt x="224681" y="762312"/>
                                </a:lnTo>
                                <a:lnTo>
                                  <a:pt x="234758" y="772180"/>
                                </a:lnTo>
                                <a:lnTo>
                                  <a:pt x="242061" y="765013"/>
                                </a:lnTo>
                                <a:lnTo>
                                  <a:pt x="242303" y="765013"/>
                                </a:lnTo>
                                <a:lnTo>
                                  <a:pt x="232115" y="755015"/>
                                </a:lnTo>
                                <a:close/>
                              </a:path>
                              <a:path w="260350" h="985519">
                                <a:moveTo>
                                  <a:pt x="256857" y="765013"/>
                                </a:moveTo>
                                <a:lnTo>
                                  <a:pt x="242303" y="765013"/>
                                </a:lnTo>
                                <a:lnTo>
                                  <a:pt x="249604" y="772180"/>
                                </a:lnTo>
                                <a:lnTo>
                                  <a:pt x="249826" y="771900"/>
                                </a:lnTo>
                                <a:lnTo>
                                  <a:pt x="256857" y="765013"/>
                                </a:lnTo>
                                <a:close/>
                              </a:path>
                              <a:path w="260350" h="985519">
                                <a:moveTo>
                                  <a:pt x="115520" y="764762"/>
                                </a:moveTo>
                                <a:lnTo>
                                  <a:pt x="101010" y="764762"/>
                                </a:lnTo>
                                <a:lnTo>
                                  <a:pt x="108283" y="771900"/>
                                </a:lnTo>
                                <a:lnTo>
                                  <a:pt x="115520" y="764762"/>
                                </a:lnTo>
                                <a:close/>
                              </a:path>
                              <a:path w="260350" h="985519">
                                <a:moveTo>
                                  <a:pt x="196722" y="754565"/>
                                </a:moveTo>
                                <a:lnTo>
                                  <a:pt x="196344" y="754565"/>
                                </a:lnTo>
                                <a:lnTo>
                                  <a:pt x="189057" y="761717"/>
                                </a:lnTo>
                                <a:lnTo>
                                  <a:pt x="199218" y="771667"/>
                                </a:lnTo>
                                <a:lnTo>
                                  <a:pt x="206671" y="764331"/>
                                </a:lnTo>
                                <a:lnTo>
                                  <a:pt x="196722" y="754565"/>
                                </a:lnTo>
                                <a:close/>
                              </a:path>
                              <a:path w="260350" h="985519">
                                <a:moveTo>
                                  <a:pt x="4541" y="755015"/>
                                </a:moveTo>
                                <a:lnTo>
                                  <a:pt x="3871" y="755650"/>
                                </a:lnTo>
                                <a:lnTo>
                                  <a:pt x="0" y="759460"/>
                                </a:lnTo>
                                <a:lnTo>
                                  <a:pt x="0" y="765810"/>
                                </a:lnTo>
                                <a:lnTo>
                                  <a:pt x="3741" y="769620"/>
                                </a:lnTo>
                                <a:lnTo>
                                  <a:pt x="11352" y="762149"/>
                                </a:lnTo>
                                <a:lnTo>
                                  <a:pt x="11829" y="762149"/>
                                </a:lnTo>
                                <a:lnTo>
                                  <a:pt x="4541" y="755015"/>
                                </a:lnTo>
                                <a:close/>
                              </a:path>
                              <a:path w="260350" h="985519">
                                <a:moveTo>
                                  <a:pt x="36736" y="737235"/>
                                </a:moveTo>
                                <a:lnTo>
                                  <a:pt x="28953" y="744873"/>
                                </a:lnTo>
                                <a:lnTo>
                                  <a:pt x="29199" y="744873"/>
                                </a:lnTo>
                                <a:lnTo>
                                  <a:pt x="47211" y="762512"/>
                                </a:lnTo>
                                <a:lnTo>
                                  <a:pt x="54850" y="755015"/>
                                </a:lnTo>
                                <a:lnTo>
                                  <a:pt x="39356" y="755015"/>
                                </a:lnTo>
                                <a:lnTo>
                                  <a:pt x="47040" y="747452"/>
                                </a:lnTo>
                                <a:lnTo>
                                  <a:pt x="46605" y="746922"/>
                                </a:lnTo>
                                <a:lnTo>
                                  <a:pt x="36736" y="737235"/>
                                </a:lnTo>
                                <a:close/>
                              </a:path>
                              <a:path w="260350" h="985519">
                                <a:moveTo>
                                  <a:pt x="214001" y="737235"/>
                                </a:moveTo>
                                <a:lnTo>
                                  <a:pt x="206218" y="744873"/>
                                </a:lnTo>
                                <a:lnTo>
                                  <a:pt x="206873" y="744873"/>
                                </a:lnTo>
                                <a:lnTo>
                                  <a:pt x="224681" y="762312"/>
                                </a:lnTo>
                                <a:lnTo>
                                  <a:pt x="232115" y="755015"/>
                                </a:lnTo>
                                <a:lnTo>
                                  <a:pt x="231658" y="754565"/>
                                </a:lnTo>
                                <a:lnTo>
                                  <a:pt x="216594" y="754565"/>
                                </a:lnTo>
                                <a:lnTo>
                                  <a:pt x="223821" y="747452"/>
                                </a:lnTo>
                                <a:lnTo>
                                  <a:pt x="224411" y="747452"/>
                                </a:lnTo>
                                <a:lnTo>
                                  <a:pt x="214001" y="737235"/>
                                </a:lnTo>
                                <a:close/>
                              </a:path>
                              <a:path w="260350" h="985519">
                                <a:moveTo>
                                  <a:pt x="12200" y="747452"/>
                                </a:moveTo>
                                <a:lnTo>
                                  <a:pt x="4794" y="754741"/>
                                </a:lnTo>
                                <a:lnTo>
                                  <a:pt x="4541" y="755015"/>
                                </a:lnTo>
                                <a:lnTo>
                                  <a:pt x="11829" y="762149"/>
                                </a:lnTo>
                                <a:lnTo>
                                  <a:pt x="11352" y="762149"/>
                                </a:lnTo>
                                <a:lnTo>
                                  <a:pt x="19079" y="754565"/>
                                </a:lnTo>
                                <a:lnTo>
                                  <a:pt x="19437" y="754565"/>
                                </a:lnTo>
                                <a:lnTo>
                                  <a:pt x="12200" y="747452"/>
                                </a:lnTo>
                                <a:close/>
                              </a:path>
                              <a:path w="260350" h="985519">
                                <a:moveTo>
                                  <a:pt x="82835" y="746922"/>
                                </a:moveTo>
                                <a:lnTo>
                                  <a:pt x="75030" y="754565"/>
                                </a:lnTo>
                                <a:lnTo>
                                  <a:pt x="82735" y="762149"/>
                                </a:lnTo>
                                <a:lnTo>
                                  <a:pt x="82517" y="762149"/>
                                </a:lnTo>
                                <a:lnTo>
                                  <a:pt x="90244" y="754565"/>
                                </a:lnTo>
                                <a:lnTo>
                                  <a:pt x="90622" y="754565"/>
                                </a:lnTo>
                                <a:lnTo>
                                  <a:pt x="82835" y="746922"/>
                                </a:lnTo>
                                <a:close/>
                              </a:path>
                              <a:path w="260350" h="985519">
                                <a:moveTo>
                                  <a:pt x="128392" y="737235"/>
                                </a:moveTo>
                                <a:lnTo>
                                  <a:pt x="110604" y="754741"/>
                                </a:lnTo>
                                <a:lnTo>
                                  <a:pt x="118169" y="762149"/>
                                </a:lnTo>
                                <a:lnTo>
                                  <a:pt x="125678" y="754741"/>
                                </a:lnTo>
                                <a:lnTo>
                                  <a:pt x="125557" y="754565"/>
                                </a:lnTo>
                                <a:lnTo>
                                  <a:pt x="118310" y="747452"/>
                                </a:lnTo>
                                <a:lnTo>
                                  <a:pt x="133067" y="747452"/>
                                </a:lnTo>
                                <a:lnTo>
                                  <a:pt x="135681" y="744873"/>
                                </a:lnTo>
                                <a:lnTo>
                                  <a:pt x="136153" y="744873"/>
                                </a:lnTo>
                                <a:lnTo>
                                  <a:pt x="128392" y="737235"/>
                                </a:lnTo>
                                <a:close/>
                              </a:path>
                              <a:path w="260350" h="985519">
                                <a:moveTo>
                                  <a:pt x="153434" y="747637"/>
                                </a:moveTo>
                                <a:lnTo>
                                  <a:pt x="146179" y="754741"/>
                                </a:lnTo>
                                <a:lnTo>
                                  <a:pt x="153705" y="762149"/>
                                </a:lnTo>
                                <a:lnTo>
                                  <a:pt x="154122" y="761717"/>
                                </a:lnTo>
                                <a:lnTo>
                                  <a:pt x="160951" y="755015"/>
                                </a:lnTo>
                                <a:lnTo>
                                  <a:pt x="153434" y="747637"/>
                                </a:lnTo>
                                <a:close/>
                              </a:path>
                              <a:path w="260350" h="985519">
                                <a:moveTo>
                                  <a:pt x="199218" y="737377"/>
                                </a:moveTo>
                                <a:lnTo>
                                  <a:pt x="181754" y="754565"/>
                                </a:lnTo>
                                <a:lnTo>
                                  <a:pt x="189057" y="761717"/>
                                </a:lnTo>
                                <a:lnTo>
                                  <a:pt x="196344" y="754565"/>
                                </a:lnTo>
                                <a:lnTo>
                                  <a:pt x="196722" y="754565"/>
                                </a:lnTo>
                                <a:lnTo>
                                  <a:pt x="189475" y="747452"/>
                                </a:lnTo>
                                <a:lnTo>
                                  <a:pt x="203591" y="747452"/>
                                </a:lnTo>
                                <a:lnTo>
                                  <a:pt x="206218" y="744873"/>
                                </a:lnTo>
                                <a:lnTo>
                                  <a:pt x="206873" y="744873"/>
                                </a:lnTo>
                                <a:lnTo>
                                  <a:pt x="199218" y="737377"/>
                                </a:lnTo>
                                <a:close/>
                              </a:path>
                              <a:path w="260350" h="985519">
                                <a:moveTo>
                                  <a:pt x="256784" y="750570"/>
                                </a:moveTo>
                                <a:lnTo>
                                  <a:pt x="252267" y="755015"/>
                                </a:lnTo>
                                <a:lnTo>
                                  <a:pt x="256784" y="759460"/>
                                </a:lnTo>
                                <a:lnTo>
                                  <a:pt x="259934" y="755650"/>
                                </a:lnTo>
                                <a:lnTo>
                                  <a:pt x="259934" y="753110"/>
                                </a:lnTo>
                                <a:lnTo>
                                  <a:pt x="256784" y="750570"/>
                                </a:lnTo>
                                <a:close/>
                              </a:path>
                              <a:path w="260350" h="985519">
                                <a:moveTo>
                                  <a:pt x="259934" y="755650"/>
                                </a:moveTo>
                                <a:lnTo>
                                  <a:pt x="256784" y="759460"/>
                                </a:lnTo>
                                <a:lnTo>
                                  <a:pt x="259934" y="759460"/>
                                </a:lnTo>
                                <a:lnTo>
                                  <a:pt x="259934" y="755650"/>
                                </a:lnTo>
                                <a:close/>
                              </a:path>
                              <a:path w="260350" h="985519">
                                <a:moveTo>
                                  <a:pt x="3741" y="739140"/>
                                </a:moveTo>
                                <a:lnTo>
                                  <a:pt x="0" y="742950"/>
                                </a:lnTo>
                                <a:lnTo>
                                  <a:pt x="0" y="750570"/>
                                </a:lnTo>
                                <a:lnTo>
                                  <a:pt x="4541" y="755015"/>
                                </a:lnTo>
                                <a:lnTo>
                                  <a:pt x="4794" y="754741"/>
                                </a:lnTo>
                                <a:lnTo>
                                  <a:pt x="12200" y="747452"/>
                                </a:lnTo>
                                <a:lnTo>
                                  <a:pt x="3741" y="739140"/>
                                </a:lnTo>
                                <a:close/>
                              </a:path>
                              <a:path w="260350" h="985519">
                                <a:moveTo>
                                  <a:pt x="57421" y="737235"/>
                                </a:moveTo>
                                <a:lnTo>
                                  <a:pt x="47578" y="746922"/>
                                </a:lnTo>
                                <a:lnTo>
                                  <a:pt x="47146" y="747452"/>
                                </a:lnTo>
                                <a:lnTo>
                                  <a:pt x="54850" y="755015"/>
                                </a:lnTo>
                                <a:lnTo>
                                  <a:pt x="65182" y="744873"/>
                                </a:lnTo>
                                <a:lnTo>
                                  <a:pt x="57421" y="737235"/>
                                </a:lnTo>
                                <a:close/>
                              </a:path>
                              <a:path w="260350" h="985519">
                                <a:moveTo>
                                  <a:pt x="164056" y="737235"/>
                                </a:moveTo>
                                <a:lnTo>
                                  <a:pt x="153434" y="747637"/>
                                </a:lnTo>
                                <a:lnTo>
                                  <a:pt x="160951" y="755015"/>
                                </a:lnTo>
                                <a:lnTo>
                                  <a:pt x="171283" y="744873"/>
                                </a:lnTo>
                                <a:lnTo>
                                  <a:pt x="171857" y="744873"/>
                                </a:lnTo>
                                <a:lnTo>
                                  <a:pt x="164056" y="737235"/>
                                </a:lnTo>
                                <a:close/>
                              </a:path>
                              <a:path w="260350" h="985519">
                                <a:moveTo>
                                  <a:pt x="239820" y="747452"/>
                                </a:moveTo>
                                <a:lnTo>
                                  <a:pt x="224411" y="747452"/>
                                </a:lnTo>
                                <a:lnTo>
                                  <a:pt x="232115" y="755015"/>
                                </a:lnTo>
                                <a:lnTo>
                                  <a:pt x="239820" y="747452"/>
                                </a:lnTo>
                                <a:close/>
                              </a:path>
                              <a:path w="260350" h="985519">
                                <a:moveTo>
                                  <a:pt x="250230" y="737235"/>
                                </a:moveTo>
                                <a:lnTo>
                                  <a:pt x="242205" y="745111"/>
                                </a:lnTo>
                                <a:lnTo>
                                  <a:pt x="252267" y="755015"/>
                                </a:lnTo>
                                <a:lnTo>
                                  <a:pt x="256784" y="750570"/>
                                </a:lnTo>
                                <a:lnTo>
                                  <a:pt x="259934" y="750570"/>
                                </a:lnTo>
                                <a:lnTo>
                                  <a:pt x="259934" y="746760"/>
                                </a:lnTo>
                                <a:lnTo>
                                  <a:pt x="250230" y="737235"/>
                                </a:lnTo>
                                <a:close/>
                              </a:path>
                              <a:path w="260350" h="985519">
                                <a:moveTo>
                                  <a:pt x="107900" y="737235"/>
                                </a:moveTo>
                                <a:lnTo>
                                  <a:pt x="100118" y="744873"/>
                                </a:lnTo>
                                <a:lnTo>
                                  <a:pt x="100528" y="744873"/>
                                </a:lnTo>
                                <a:lnTo>
                                  <a:pt x="110604" y="754741"/>
                                </a:lnTo>
                                <a:lnTo>
                                  <a:pt x="118010" y="747452"/>
                                </a:lnTo>
                                <a:lnTo>
                                  <a:pt x="118310" y="747452"/>
                                </a:lnTo>
                                <a:lnTo>
                                  <a:pt x="107900" y="737235"/>
                                </a:lnTo>
                                <a:close/>
                              </a:path>
                              <a:path w="260350" h="985519">
                                <a:moveTo>
                                  <a:pt x="133067" y="747452"/>
                                </a:moveTo>
                                <a:lnTo>
                                  <a:pt x="118310" y="747452"/>
                                </a:lnTo>
                                <a:lnTo>
                                  <a:pt x="125736" y="754741"/>
                                </a:lnTo>
                                <a:lnTo>
                                  <a:pt x="125856" y="754565"/>
                                </a:lnTo>
                                <a:lnTo>
                                  <a:pt x="133067" y="747452"/>
                                </a:lnTo>
                                <a:close/>
                              </a:path>
                              <a:path w="260350" h="985519">
                                <a:moveTo>
                                  <a:pt x="143131" y="737524"/>
                                </a:moveTo>
                                <a:lnTo>
                                  <a:pt x="135681" y="744873"/>
                                </a:lnTo>
                                <a:lnTo>
                                  <a:pt x="136153" y="744873"/>
                                </a:lnTo>
                                <a:lnTo>
                                  <a:pt x="146179" y="754741"/>
                                </a:lnTo>
                                <a:lnTo>
                                  <a:pt x="153434" y="747637"/>
                                </a:lnTo>
                                <a:lnTo>
                                  <a:pt x="143131" y="737524"/>
                                </a:lnTo>
                                <a:close/>
                              </a:path>
                              <a:path w="260350" h="985519">
                                <a:moveTo>
                                  <a:pt x="21991" y="737815"/>
                                </a:moveTo>
                                <a:lnTo>
                                  <a:pt x="12200" y="747452"/>
                                </a:lnTo>
                                <a:lnTo>
                                  <a:pt x="19437" y="754565"/>
                                </a:lnTo>
                                <a:lnTo>
                                  <a:pt x="19079" y="754565"/>
                                </a:lnTo>
                                <a:lnTo>
                                  <a:pt x="28953" y="744873"/>
                                </a:lnTo>
                                <a:lnTo>
                                  <a:pt x="29199" y="744873"/>
                                </a:lnTo>
                                <a:lnTo>
                                  <a:pt x="21991" y="737815"/>
                                </a:lnTo>
                                <a:close/>
                              </a:path>
                              <a:path w="260350" h="985519">
                                <a:moveTo>
                                  <a:pt x="72965" y="737235"/>
                                </a:moveTo>
                                <a:lnTo>
                                  <a:pt x="65182" y="744873"/>
                                </a:lnTo>
                                <a:lnTo>
                                  <a:pt x="75030" y="754565"/>
                                </a:lnTo>
                                <a:lnTo>
                                  <a:pt x="82835" y="746922"/>
                                </a:lnTo>
                                <a:lnTo>
                                  <a:pt x="72965" y="737235"/>
                                </a:lnTo>
                                <a:close/>
                              </a:path>
                              <a:path w="260350" h="985519">
                                <a:moveTo>
                                  <a:pt x="92727" y="737235"/>
                                </a:moveTo>
                                <a:lnTo>
                                  <a:pt x="82835" y="746922"/>
                                </a:lnTo>
                                <a:lnTo>
                                  <a:pt x="90622" y="754565"/>
                                </a:lnTo>
                                <a:lnTo>
                                  <a:pt x="90244" y="754565"/>
                                </a:lnTo>
                                <a:lnTo>
                                  <a:pt x="100118" y="744873"/>
                                </a:lnTo>
                                <a:lnTo>
                                  <a:pt x="100528" y="744873"/>
                                </a:lnTo>
                                <a:lnTo>
                                  <a:pt x="92727" y="737235"/>
                                </a:lnTo>
                                <a:close/>
                              </a:path>
                              <a:path w="260350" h="985519">
                                <a:moveTo>
                                  <a:pt x="179065" y="737235"/>
                                </a:moveTo>
                                <a:lnTo>
                                  <a:pt x="171283" y="744873"/>
                                </a:lnTo>
                                <a:lnTo>
                                  <a:pt x="171857" y="744873"/>
                                </a:lnTo>
                                <a:lnTo>
                                  <a:pt x="181754" y="754565"/>
                                </a:lnTo>
                                <a:lnTo>
                                  <a:pt x="188981" y="747452"/>
                                </a:lnTo>
                                <a:lnTo>
                                  <a:pt x="189475" y="747452"/>
                                </a:lnTo>
                                <a:lnTo>
                                  <a:pt x="179065" y="737235"/>
                                </a:lnTo>
                                <a:close/>
                              </a:path>
                              <a:path w="260350" h="985519">
                                <a:moveTo>
                                  <a:pt x="203591" y="747452"/>
                                </a:moveTo>
                                <a:lnTo>
                                  <a:pt x="189475" y="747452"/>
                                </a:lnTo>
                                <a:lnTo>
                                  <a:pt x="196722" y="754565"/>
                                </a:lnTo>
                                <a:lnTo>
                                  <a:pt x="196344" y="754565"/>
                                </a:lnTo>
                                <a:lnTo>
                                  <a:pt x="203591" y="747452"/>
                                </a:lnTo>
                                <a:close/>
                              </a:path>
                              <a:path w="260350" h="985519">
                                <a:moveTo>
                                  <a:pt x="259934" y="750570"/>
                                </a:moveTo>
                                <a:lnTo>
                                  <a:pt x="256784" y="750570"/>
                                </a:lnTo>
                                <a:lnTo>
                                  <a:pt x="259934" y="753110"/>
                                </a:lnTo>
                                <a:lnTo>
                                  <a:pt x="259934" y="750570"/>
                                </a:lnTo>
                                <a:close/>
                              </a:path>
                              <a:path w="260350" h="985519">
                                <a:moveTo>
                                  <a:pt x="242205" y="729358"/>
                                </a:moveTo>
                                <a:lnTo>
                                  <a:pt x="234202" y="737235"/>
                                </a:lnTo>
                                <a:lnTo>
                                  <a:pt x="242205" y="745111"/>
                                </a:lnTo>
                                <a:lnTo>
                                  <a:pt x="250230" y="737235"/>
                                </a:lnTo>
                                <a:lnTo>
                                  <a:pt x="242205" y="729358"/>
                                </a:lnTo>
                                <a:close/>
                              </a:path>
                              <a:path w="260350" h="985519">
                                <a:moveTo>
                                  <a:pt x="29649" y="730278"/>
                                </a:moveTo>
                                <a:lnTo>
                                  <a:pt x="21991" y="737815"/>
                                </a:lnTo>
                                <a:lnTo>
                                  <a:pt x="29199" y="744873"/>
                                </a:lnTo>
                                <a:lnTo>
                                  <a:pt x="28953" y="744873"/>
                                </a:lnTo>
                                <a:lnTo>
                                  <a:pt x="36736" y="737235"/>
                                </a:lnTo>
                                <a:lnTo>
                                  <a:pt x="29649" y="730278"/>
                                </a:lnTo>
                                <a:close/>
                              </a:path>
                              <a:path w="260350" h="985519">
                                <a:moveTo>
                                  <a:pt x="65182" y="729596"/>
                                </a:moveTo>
                                <a:lnTo>
                                  <a:pt x="57421" y="737235"/>
                                </a:lnTo>
                                <a:lnTo>
                                  <a:pt x="65182" y="744873"/>
                                </a:lnTo>
                                <a:lnTo>
                                  <a:pt x="72965" y="737235"/>
                                </a:lnTo>
                                <a:lnTo>
                                  <a:pt x="65182" y="729596"/>
                                </a:lnTo>
                                <a:close/>
                              </a:path>
                              <a:path w="260350" h="985519">
                                <a:moveTo>
                                  <a:pt x="110604" y="719728"/>
                                </a:moveTo>
                                <a:lnTo>
                                  <a:pt x="92727" y="737235"/>
                                </a:lnTo>
                                <a:lnTo>
                                  <a:pt x="100528" y="744873"/>
                                </a:lnTo>
                                <a:lnTo>
                                  <a:pt x="100118" y="744873"/>
                                </a:lnTo>
                                <a:lnTo>
                                  <a:pt x="107900" y="737235"/>
                                </a:lnTo>
                                <a:lnTo>
                                  <a:pt x="100405" y="729877"/>
                                </a:lnTo>
                                <a:lnTo>
                                  <a:pt x="115396" y="729877"/>
                                </a:lnTo>
                                <a:lnTo>
                                  <a:pt x="118160" y="727164"/>
                                </a:lnTo>
                                <a:lnTo>
                                  <a:pt x="110604" y="719728"/>
                                </a:lnTo>
                                <a:close/>
                              </a:path>
                              <a:path w="260350" h="985519">
                                <a:moveTo>
                                  <a:pt x="135604" y="730136"/>
                                </a:moveTo>
                                <a:lnTo>
                                  <a:pt x="128392" y="737235"/>
                                </a:lnTo>
                                <a:lnTo>
                                  <a:pt x="136153" y="744873"/>
                                </a:lnTo>
                                <a:lnTo>
                                  <a:pt x="135681" y="744873"/>
                                </a:lnTo>
                                <a:lnTo>
                                  <a:pt x="143131" y="737524"/>
                                </a:lnTo>
                                <a:lnTo>
                                  <a:pt x="135604" y="730136"/>
                                </a:lnTo>
                                <a:close/>
                              </a:path>
                              <a:path w="260350" h="985519">
                                <a:moveTo>
                                  <a:pt x="171569" y="729877"/>
                                </a:moveTo>
                                <a:lnTo>
                                  <a:pt x="164056" y="737235"/>
                                </a:lnTo>
                                <a:lnTo>
                                  <a:pt x="171857" y="744873"/>
                                </a:lnTo>
                                <a:lnTo>
                                  <a:pt x="171283" y="744873"/>
                                </a:lnTo>
                                <a:lnTo>
                                  <a:pt x="179065" y="737235"/>
                                </a:lnTo>
                                <a:lnTo>
                                  <a:pt x="171569" y="729877"/>
                                </a:lnTo>
                                <a:close/>
                              </a:path>
                              <a:path w="260350" h="985519">
                                <a:moveTo>
                                  <a:pt x="216782" y="720090"/>
                                </a:moveTo>
                                <a:lnTo>
                                  <a:pt x="199218" y="737377"/>
                                </a:lnTo>
                                <a:lnTo>
                                  <a:pt x="206873" y="744873"/>
                                </a:lnTo>
                                <a:lnTo>
                                  <a:pt x="206218" y="744873"/>
                                </a:lnTo>
                                <a:lnTo>
                                  <a:pt x="214001" y="737235"/>
                                </a:lnTo>
                                <a:lnTo>
                                  <a:pt x="206769" y="730136"/>
                                </a:lnTo>
                                <a:lnTo>
                                  <a:pt x="221233" y="730136"/>
                                </a:lnTo>
                                <a:lnTo>
                                  <a:pt x="223705" y="727710"/>
                                </a:lnTo>
                                <a:lnTo>
                                  <a:pt x="224524" y="727710"/>
                                </a:lnTo>
                                <a:lnTo>
                                  <a:pt x="216782" y="720090"/>
                                </a:lnTo>
                                <a:close/>
                              </a:path>
                              <a:path w="260350" h="985519">
                                <a:moveTo>
                                  <a:pt x="19268" y="720090"/>
                                </a:moveTo>
                                <a:lnTo>
                                  <a:pt x="11504" y="727710"/>
                                </a:lnTo>
                                <a:lnTo>
                                  <a:pt x="11672" y="727710"/>
                                </a:lnTo>
                                <a:lnTo>
                                  <a:pt x="21991" y="737815"/>
                                </a:lnTo>
                                <a:lnTo>
                                  <a:pt x="29649" y="730278"/>
                                </a:lnTo>
                                <a:lnTo>
                                  <a:pt x="19268" y="720090"/>
                                </a:lnTo>
                                <a:close/>
                              </a:path>
                              <a:path w="260350" h="985519">
                                <a:moveTo>
                                  <a:pt x="146179" y="719728"/>
                                </a:moveTo>
                                <a:lnTo>
                                  <a:pt x="135604" y="730136"/>
                                </a:lnTo>
                                <a:lnTo>
                                  <a:pt x="143131" y="737524"/>
                                </a:lnTo>
                                <a:lnTo>
                                  <a:pt x="153632" y="727164"/>
                                </a:lnTo>
                                <a:lnTo>
                                  <a:pt x="153773" y="727164"/>
                                </a:lnTo>
                                <a:lnTo>
                                  <a:pt x="146179" y="719728"/>
                                </a:lnTo>
                                <a:close/>
                              </a:path>
                              <a:path w="260350" h="985519">
                                <a:moveTo>
                                  <a:pt x="196533" y="720090"/>
                                </a:moveTo>
                                <a:lnTo>
                                  <a:pt x="188770" y="727710"/>
                                </a:lnTo>
                                <a:lnTo>
                                  <a:pt x="189345" y="727710"/>
                                </a:lnTo>
                                <a:lnTo>
                                  <a:pt x="199218" y="737377"/>
                                </a:lnTo>
                                <a:lnTo>
                                  <a:pt x="206574" y="730136"/>
                                </a:lnTo>
                                <a:lnTo>
                                  <a:pt x="206769" y="730136"/>
                                </a:lnTo>
                                <a:lnTo>
                                  <a:pt x="196533" y="720090"/>
                                </a:lnTo>
                                <a:close/>
                              </a:path>
                              <a:path w="260350" h="985519">
                                <a:moveTo>
                                  <a:pt x="40001" y="720090"/>
                                </a:moveTo>
                                <a:lnTo>
                                  <a:pt x="29649" y="730278"/>
                                </a:lnTo>
                                <a:lnTo>
                                  <a:pt x="36736" y="737235"/>
                                </a:lnTo>
                                <a:lnTo>
                                  <a:pt x="46995" y="727164"/>
                                </a:lnTo>
                                <a:lnTo>
                                  <a:pt x="47190" y="727164"/>
                                </a:lnTo>
                                <a:lnTo>
                                  <a:pt x="40001" y="720090"/>
                                </a:lnTo>
                                <a:close/>
                              </a:path>
                              <a:path w="260350" h="985519">
                                <a:moveTo>
                                  <a:pt x="54862" y="719466"/>
                                </a:moveTo>
                                <a:lnTo>
                                  <a:pt x="54572" y="719728"/>
                                </a:lnTo>
                                <a:lnTo>
                                  <a:pt x="46995" y="727164"/>
                                </a:lnTo>
                                <a:lnTo>
                                  <a:pt x="47190" y="727164"/>
                                </a:lnTo>
                                <a:lnTo>
                                  <a:pt x="57421" y="737235"/>
                                </a:lnTo>
                                <a:lnTo>
                                  <a:pt x="65182" y="729596"/>
                                </a:lnTo>
                                <a:lnTo>
                                  <a:pt x="54862" y="719466"/>
                                </a:lnTo>
                                <a:close/>
                              </a:path>
                              <a:path w="260350" h="985519">
                                <a:moveTo>
                                  <a:pt x="75030" y="719904"/>
                                </a:moveTo>
                                <a:lnTo>
                                  <a:pt x="65182" y="729596"/>
                                </a:lnTo>
                                <a:lnTo>
                                  <a:pt x="72965" y="737235"/>
                                </a:lnTo>
                                <a:lnTo>
                                  <a:pt x="82669" y="727710"/>
                                </a:lnTo>
                                <a:lnTo>
                                  <a:pt x="83000" y="727710"/>
                                </a:lnTo>
                                <a:lnTo>
                                  <a:pt x="75030" y="719904"/>
                                </a:lnTo>
                                <a:close/>
                              </a:path>
                              <a:path w="260350" h="985519">
                                <a:moveTo>
                                  <a:pt x="90433" y="720090"/>
                                </a:moveTo>
                                <a:lnTo>
                                  <a:pt x="82669" y="727710"/>
                                </a:lnTo>
                                <a:lnTo>
                                  <a:pt x="83000" y="727710"/>
                                </a:lnTo>
                                <a:lnTo>
                                  <a:pt x="92727" y="737235"/>
                                </a:lnTo>
                                <a:lnTo>
                                  <a:pt x="100240" y="729877"/>
                                </a:lnTo>
                                <a:lnTo>
                                  <a:pt x="100405" y="729877"/>
                                </a:lnTo>
                                <a:lnTo>
                                  <a:pt x="90433" y="720090"/>
                                </a:lnTo>
                                <a:close/>
                              </a:path>
                              <a:path w="260350" h="985519">
                                <a:moveTo>
                                  <a:pt x="115396" y="729877"/>
                                </a:moveTo>
                                <a:lnTo>
                                  <a:pt x="100405" y="729877"/>
                                </a:lnTo>
                                <a:lnTo>
                                  <a:pt x="107900" y="737235"/>
                                </a:lnTo>
                                <a:lnTo>
                                  <a:pt x="115396" y="729877"/>
                                </a:lnTo>
                                <a:close/>
                              </a:path>
                              <a:path w="260350" h="985519">
                                <a:moveTo>
                                  <a:pt x="125368" y="720090"/>
                                </a:moveTo>
                                <a:lnTo>
                                  <a:pt x="118160" y="727164"/>
                                </a:lnTo>
                                <a:lnTo>
                                  <a:pt x="128392" y="737235"/>
                                </a:lnTo>
                                <a:lnTo>
                                  <a:pt x="135604" y="730136"/>
                                </a:lnTo>
                                <a:lnTo>
                                  <a:pt x="125368" y="720090"/>
                                </a:lnTo>
                                <a:close/>
                              </a:path>
                              <a:path w="260350" h="985519">
                                <a:moveTo>
                                  <a:pt x="161229" y="719728"/>
                                </a:moveTo>
                                <a:lnTo>
                                  <a:pt x="160992" y="719904"/>
                                </a:lnTo>
                                <a:lnTo>
                                  <a:pt x="153632" y="727164"/>
                                </a:lnTo>
                                <a:lnTo>
                                  <a:pt x="153773" y="727164"/>
                                </a:lnTo>
                                <a:lnTo>
                                  <a:pt x="164056" y="737235"/>
                                </a:lnTo>
                                <a:lnTo>
                                  <a:pt x="171569" y="729877"/>
                                </a:lnTo>
                                <a:lnTo>
                                  <a:pt x="161229" y="719728"/>
                                </a:lnTo>
                                <a:close/>
                              </a:path>
                              <a:path w="260350" h="985519">
                                <a:moveTo>
                                  <a:pt x="181564" y="720090"/>
                                </a:moveTo>
                                <a:lnTo>
                                  <a:pt x="171569" y="729877"/>
                                </a:lnTo>
                                <a:lnTo>
                                  <a:pt x="179065" y="737235"/>
                                </a:lnTo>
                                <a:lnTo>
                                  <a:pt x="188770" y="727710"/>
                                </a:lnTo>
                                <a:lnTo>
                                  <a:pt x="189345" y="727710"/>
                                </a:lnTo>
                                <a:lnTo>
                                  <a:pt x="181564" y="720090"/>
                                </a:lnTo>
                                <a:close/>
                              </a:path>
                              <a:path w="260350" h="985519">
                                <a:moveTo>
                                  <a:pt x="221233" y="730136"/>
                                </a:moveTo>
                                <a:lnTo>
                                  <a:pt x="206769" y="730136"/>
                                </a:lnTo>
                                <a:lnTo>
                                  <a:pt x="214001" y="737235"/>
                                </a:lnTo>
                                <a:lnTo>
                                  <a:pt x="221233" y="730136"/>
                                </a:lnTo>
                                <a:close/>
                              </a:path>
                              <a:path w="260350" h="985519">
                                <a:moveTo>
                                  <a:pt x="232127" y="719466"/>
                                </a:moveTo>
                                <a:lnTo>
                                  <a:pt x="231837" y="719728"/>
                                </a:lnTo>
                                <a:lnTo>
                                  <a:pt x="223705" y="727710"/>
                                </a:lnTo>
                                <a:lnTo>
                                  <a:pt x="224524" y="727710"/>
                                </a:lnTo>
                                <a:lnTo>
                                  <a:pt x="234202" y="737235"/>
                                </a:lnTo>
                                <a:lnTo>
                                  <a:pt x="242205" y="729358"/>
                                </a:lnTo>
                                <a:lnTo>
                                  <a:pt x="232127" y="719466"/>
                                </a:lnTo>
                                <a:close/>
                              </a:path>
                              <a:path w="260350" h="985519">
                                <a:moveTo>
                                  <a:pt x="252256" y="719466"/>
                                </a:moveTo>
                                <a:lnTo>
                                  <a:pt x="242205" y="729358"/>
                                </a:lnTo>
                                <a:lnTo>
                                  <a:pt x="250230" y="737235"/>
                                </a:lnTo>
                                <a:lnTo>
                                  <a:pt x="259934" y="727710"/>
                                </a:lnTo>
                                <a:lnTo>
                                  <a:pt x="259934" y="723900"/>
                                </a:lnTo>
                                <a:lnTo>
                                  <a:pt x="256784" y="723900"/>
                                </a:lnTo>
                                <a:lnTo>
                                  <a:pt x="252256" y="719466"/>
                                </a:lnTo>
                                <a:close/>
                              </a:path>
                              <a:path w="260350" h="985519">
                                <a:moveTo>
                                  <a:pt x="3890" y="720090"/>
                                </a:moveTo>
                                <a:lnTo>
                                  <a:pt x="0" y="723900"/>
                                </a:lnTo>
                                <a:lnTo>
                                  <a:pt x="0" y="731520"/>
                                </a:lnTo>
                                <a:lnTo>
                                  <a:pt x="3741" y="735330"/>
                                </a:lnTo>
                                <a:lnTo>
                                  <a:pt x="11504" y="727710"/>
                                </a:lnTo>
                                <a:lnTo>
                                  <a:pt x="11672" y="727710"/>
                                </a:lnTo>
                                <a:lnTo>
                                  <a:pt x="3890" y="720090"/>
                                </a:lnTo>
                                <a:close/>
                              </a:path>
                              <a:path w="260350" h="985519">
                                <a:moveTo>
                                  <a:pt x="21991" y="702364"/>
                                </a:moveTo>
                                <a:lnTo>
                                  <a:pt x="3890" y="720090"/>
                                </a:lnTo>
                                <a:lnTo>
                                  <a:pt x="11672" y="727710"/>
                                </a:lnTo>
                                <a:lnTo>
                                  <a:pt x="11504" y="727710"/>
                                </a:lnTo>
                                <a:lnTo>
                                  <a:pt x="19268" y="720090"/>
                                </a:lnTo>
                                <a:lnTo>
                                  <a:pt x="11792" y="712752"/>
                                </a:lnTo>
                                <a:lnTo>
                                  <a:pt x="26744" y="712752"/>
                                </a:lnTo>
                                <a:lnTo>
                                  <a:pt x="29551" y="709996"/>
                                </a:lnTo>
                                <a:lnTo>
                                  <a:pt x="29746" y="709996"/>
                                </a:lnTo>
                                <a:lnTo>
                                  <a:pt x="21991" y="702364"/>
                                </a:lnTo>
                                <a:close/>
                              </a:path>
                              <a:path w="260350" h="985519">
                                <a:moveTo>
                                  <a:pt x="92962" y="702364"/>
                                </a:moveTo>
                                <a:lnTo>
                                  <a:pt x="92672" y="702540"/>
                                </a:lnTo>
                                <a:lnTo>
                                  <a:pt x="75030" y="719904"/>
                                </a:lnTo>
                                <a:lnTo>
                                  <a:pt x="83000" y="727710"/>
                                </a:lnTo>
                                <a:lnTo>
                                  <a:pt x="82669" y="727710"/>
                                </a:lnTo>
                                <a:lnTo>
                                  <a:pt x="90433" y="720090"/>
                                </a:lnTo>
                                <a:lnTo>
                                  <a:pt x="82957" y="712752"/>
                                </a:lnTo>
                                <a:lnTo>
                                  <a:pt x="97909" y="712752"/>
                                </a:lnTo>
                                <a:lnTo>
                                  <a:pt x="100716" y="709996"/>
                                </a:lnTo>
                                <a:lnTo>
                                  <a:pt x="92962" y="702364"/>
                                </a:lnTo>
                                <a:close/>
                              </a:path>
                              <a:path w="260350" h="985519">
                                <a:moveTo>
                                  <a:pt x="189057" y="712752"/>
                                </a:moveTo>
                                <a:lnTo>
                                  <a:pt x="181564" y="720090"/>
                                </a:lnTo>
                                <a:lnTo>
                                  <a:pt x="189345" y="727710"/>
                                </a:lnTo>
                                <a:lnTo>
                                  <a:pt x="188770" y="727710"/>
                                </a:lnTo>
                                <a:lnTo>
                                  <a:pt x="196533" y="720090"/>
                                </a:lnTo>
                                <a:lnTo>
                                  <a:pt x="189057" y="712752"/>
                                </a:lnTo>
                                <a:close/>
                              </a:path>
                              <a:path w="260350" h="985519">
                                <a:moveTo>
                                  <a:pt x="234792" y="702364"/>
                                </a:moveTo>
                                <a:lnTo>
                                  <a:pt x="216782" y="720090"/>
                                </a:lnTo>
                                <a:lnTo>
                                  <a:pt x="224524" y="727710"/>
                                </a:lnTo>
                                <a:lnTo>
                                  <a:pt x="223705" y="727710"/>
                                </a:lnTo>
                                <a:lnTo>
                                  <a:pt x="232104" y="719466"/>
                                </a:lnTo>
                                <a:lnTo>
                                  <a:pt x="231469" y="718820"/>
                                </a:lnTo>
                                <a:lnTo>
                                  <a:pt x="225287" y="712752"/>
                                </a:lnTo>
                                <a:lnTo>
                                  <a:pt x="238944" y="712752"/>
                                </a:lnTo>
                                <a:lnTo>
                                  <a:pt x="241752" y="709996"/>
                                </a:lnTo>
                                <a:lnTo>
                                  <a:pt x="242586" y="709996"/>
                                </a:lnTo>
                                <a:lnTo>
                                  <a:pt x="234792" y="702364"/>
                                </a:lnTo>
                                <a:close/>
                              </a:path>
                              <a:path w="260350" h="985519">
                                <a:moveTo>
                                  <a:pt x="57566" y="702802"/>
                                </a:moveTo>
                                <a:lnTo>
                                  <a:pt x="40001" y="720090"/>
                                </a:lnTo>
                                <a:lnTo>
                                  <a:pt x="47190" y="727164"/>
                                </a:lnTo>
                                <a:lnTo>
                                  <a:pt x="46995" y="727164"/>
                                </a:lnTo>
                                <a:lnTo>
                                  <a:pt x="54839" y="719466"/>
                                </a:lnTo>
                                <a:lnTo>
                                  <a:pt x="54203" y="718820"/>
                                </a:lnTo>
                                <a:lnTo>
                                  <a:pt x="48021" y="712752"/>
                                </a:lnTo>
                                <a:lnTo>
                                  <a:pt x="61679" y="712752"/>
                                </a:lnTo>
                                <a:lnTo>
                                  <a:pt x="64487" y="709996"/>
                                </a:lnTo>
                                <a:lnTo>
                                  <a:pt x="64912" y="709996"/>
                                </a:lnTo>
                                <a:lnTo>
                                  <a:pt x="57566" y="702802"/>
                                </a:lnTo>
                                <a:close/>
                              </a:path>
                              <a:path w="260350" h="985519">
                                <a:moveTo>
                                  <a:pt x="128447" y="702364"/>
                                </a:moveTo>
                                <a:lnTo>
                                  <a:pt x="128156" y="702540"/>
                                </a:lnTo>
                                <a:lnTo>
                                  <a:pt x="110604" y="719728"/>
                                </a:lnTo>
                                <a:lnTo>
                                  <a:pt x="118160" y="727164"/>
                                </a:lnTo>
                                <a:lnTo>
                                  <a:pt x="125368" y="720090"/>
                                </a:lnTo>
                                <a:lnTo>
                                  <a:pt x="117892" y="712752"/>
                                </a:lnTo>
                                <a:lnTo>
                                  <a:pt x="132844" y="712752"/>
                                </a:lnTo>
                                <a:lnTo>
                                  <a:pt x="135652" y="709996"/>
                                </a:lnTo>
                                <a:lnTo>
                                  <a:pt x="136241" y="709996"/>
                                </a:lnTo>
                                <a:lnTo>
                                  <a:pt x="128447" y="702364"/>
                                </a:lnTo>
                                <a:close/>
                              </a:path>
                              <a:path w="260350" h="985519">
                                <a:moveTo>
                                  <a:pt x="163643" y="702540"/>
                                </a:moveTo>
                                <a:lnTo>
                                  <a:pt x="146179" y="719728"/>
                                </a:lnTo>
                                <a:lnTo>
                                  <a:pt x="153773" y="727164"/>
                                </a:lnTo>
                                <a:lnTo>
                                  <a:pt x="153632" y="727164"/>
                                </a:lnTo>
                                <a:lnTo>
                                  <a:pt x="161171" y="719728"/>
                                </a:lnTo>
                                <a:lnTo>
                                  <a:pt x="160962" y="719466"/>
                                </a:lnTo>
                                <a:lnTo>
                                  <a:pt x="154122" y="712752"/>
                                </a:lnTo>
                                <a:lnTo>
                                  <a:pt x="168243" y="712752"/>
                                </a:lnTo>
                                <a:lnTo>
                                  <a:pt x="171036" y="709996"/>
                                </a:lnTo>
                                <a:lnTo>
                                  <a:pt x="171257" y="709996"/>
                                </a:lnTo>
                                <a:lnTo>
                                  <a:pt x="163643" y="702540"/>
                                </a:lnTo>
                                <a:close/>
                              </a:path>
                              <a:path w="260350" h="985519">
                                <a:moveTo>
                                  <a:pt x="256784" y="715010"/>
                                </a:moveTo>
                                <a:lnTo>
                                  <a:pt x="252256" y="719466"/>
                                </a:lnTo>
                                <a:lnTo>
                                  <a:pt x="256784" y="723900"/>
                                </a:lnTo>
                                <a:lnTo>
                                  <a:pt x="259934" y="721360"/>
                                </a:lnTo>
                                <a:lnTo>
                                  <a:pt x="259934" y="718820"/>
                                </a:lnTo>
                                <a:lnTo>
                                  <a:pt x="256784" y="715010"/>
                                </a:lnTo>
                                <a:close/>
                              </a:path>
                              <a:path w="260350" h="985519">
                                <a:moveTo>
                                  <a:pt x="259934" y="721360"/>
                                </a:moveTo>
                                <a:lnTo>
                                  <a:pt x="256784" y="723900"/>
                                </a:lnTo>
                                <a:lnTo>
                                  <a:pt x="259934" y="723900"/>
                                </a:lnTo>
                                <a:lnTo>
                                  <a:pt x="259934" y="721360"/>
                                </a:lnTo>
                                <a:close/>
                              </a:path>
                              <a:path w="260350" h="985519">
                                <a:moveTo>
                                  <a:pt x="3741" y="704850"/>
                                </a:moveTo>
                                <a:lnTo>
                                  <a:pt x="0" y="708660"/>
                                </a:lnTo>
                                <a:lnTo>
                                  <a:pt x="0" y="716280"/>
                                </a:lnTo>
                                <a:lnTo>
                                  <a:pt x="3890" y="720090"/>
                                </a:lnTo>
                                <a:lnTo>
                                  <a:pt x="11383" y="712752"/>
                                </a:lnTo>
                                <a:lnTo>
                                  <a:pt x="11792" y="712752"/>
                                </a:lnTo>
                                <a:lnTo>
                                  <a:pt x="3741" y="704850"/>
                                </a:lnTo>
                                <a:close/>
                              </a:path>
                              <a:path w="260350" h="985519">
                                <a:moveTo>
                                  <a:pt x="26744" y="712752"/>
                                </a:moveTo>
                                <a:lnTo>
                                  <a:pt x="11792" y="712752"/>
                                </a:lnTo>
                                <a:lnTo>
                                  <a:pt x="19268" y="720090"/>
                                </a:lnTo>
                                <a:lnTo>
                                  <a:pt x="26744" y="712752"/>
                                </a:lnTo>
                                <a:close/>
                              </a:path>
                              <a:path w="260350" h="985519">
                                <a:moveTo>
                                  <a:pt x="37438" y="702364"/>
                                </a:moveTo>
                                <a:lnTo>
                                  <a:pt x="37148" y="702540"/>
                                </a:lnTo>
                                <a:lnTo>
                                  <a:pt x="29551" y="709996"/>
                                </a:lnTo>
                                <a:lnTo>
                                  <a:pt x="29746" y="709996"/>
                                </a:lnTo>
                                <a:lnTo>
                                  <a:pt x="40001" y="720090"/>
                                </a:lnTo>
                                <a:lnTo>
                                  <a:pt x="47457" y="712752"/>
                                </a:lnTo>
                                <a:lnTo>
                                  <a:pt x="48021" y="712752"/>
                                </a:lnTo>
                                <a:lnTo>
                                  <a:pt x="37438" y="702364"/>
                                </a:lnTo>
                                <a:close/>
                              </a:path>
                              <a:path w="260350" h="985519">
                                <a:moveTo>
                                  <a:pt x="97909" y="712752"/>
                                </a:moveTo>
                                <a:lnTo>
                                  <a:pt x="82957" y="712752"/>
                                </a:lnTo>
                                <a:lnTo>
                                  <a:pt x="90433" y="720090"/>
                                </a:lnTo>
                                <a:lnTo>
                                  <a:pt x="97909" y="712752"/>
                                </a:lnTo>
                                <a:close/>
                              </a:path>
                              <a:path w="260350" h="985519">
                                <a:moveTo>
                                  <a:pt x="132844" y="712752"/>
                                </a:moveTo>
                                <a:lnTo>
                                  <a:pt x="117892" y="712752"/>
                                </a:lnTo>
                                <a:lnTo>
                                  <a:pt x="125368" y="720090"/>
                                </a:lnTo>
                                <a:lnTo>
                                  <a:pt x="132844" y="712752"/>
                                </a:lnTo>
                                <a:close/>
                              </a:path>
                              <a:path w="260350" h="985519">
                                <a:moveTo>
                                  <a:pt x="178653" y="702540"/>
                                </a:moveTo>
                                <a:lnTo>
                                  <a:pt x="178329" y="702802"/>
                                </a:lnTo>
                                <a:lnTo>
                                  <a:pt x="171036" y="709996"/>
                                </a:lnTo>
                                <a:lnTo>
                                  <a:pt x="171257" y="709996"/>
                                </a:lnTo>
                                <a:lnTo>
                                  <a:pt x="181564" y="720090"/>
                                </a:lnTo>
                                <a:lnTo>
                                  <a:pt x="189057" y="712752"/>
                                </a:lnTo>
                                <a:lnTo>
                                  <a:pt x="178653" y="702540"/>
                                </a:lnTo>
                                <a:close/>
                              </a:path>
                              <a:path w="260350" h="985519">
                                <a:moveTo>
                                  <a:pt x="199218" y="702802"/>
                                </a:moveTo>
                                <a:lnTo>
                                  <a:pt x="189057" y="712752"/>
                                </a:lnTo>
                                <a:lnTo>
                                  <a:pt x="196533" y="720090"/>
                                </a:lnTo>
                                <a:lnTo>
                                  <a:pt x="206671" y="710138"/>
                                </a:lnTo>
                                <a:lnTo>
                                  <a:pt x="199218" y="702802"/>
                                </a:lnTo>
                                <a:close/>
                              </a:path>
                              <a:path w="260350" h="985519">
                                <a:moveTo>
                                  <a:pt x="214703" y="702364"/>
                                </a:moveTo>
                                <a:lnTo>
                                  <a:pt x="214413" y="702540"/>
                                </a:lnTo>
                                <a:lnTo>
                                  <a:pt x="206671" y="710138"/>
                                </a:lnTo>
                                <a:lnTo>
                                  <a:pt x="216782" y="720090"/>
                                </a:lnTo>
                                <a:lnTo>
                                  <a:pt x="224238" y="712752"/>
                                </a:lnTo>
                                <a:lnTo>
                                  <a:pt x="225287" y="712752"/>
                                </a:lnTo>
                                <a:lnTo>
                                  <a:pt x="214703" y="702364"/>
                                </a:lnTo>
                                <a:close/>
                              </a:path>
                              <a:path w="260350" h="985519">
                                <a:moveTo>
                                  <a:pt x="72373" y="702364"/>
                                </a:moveTo>
                                <a:lnTo>
                                  <a:pt x="72083" y="702540"/>
                                </a:lnTo>
                                <a:lnTo>
                                  <a:pt x="64487" y="709996"/>
                                </a:lnTo>
                                <a:lnTo>
                                  <a:pt x="64912" y="709996"/>
                                </a:lnTo>
                                <a:lnTo>
                                  <a:pt x="75030" y="719904"/>
                                </a:lnTo>
                                <a:lnTo>
                                  <a:pt x="82297" y="712752"/>
                                </a:lnTo>
                                <a:lnTo>
                                  <a:pt x="82957" y="712752"/>
                                </a:lnTo>
                                <a:lnTo>
                                  <a:pt x="72373" y="702364"/>
                                </a:lnTo>
                                <a:close/>
                              </a:path>
                              <a:path w="260350" h="985519">
                                <a:moveTo>
                                  <a:pt x="107900" y="702945"/>
                                </a:moveTo>
                                <a:lnTo>
                                  <a:pt x="100716" y="709996"/>
                                </a:lnTo>
                                <a:lnTo>
                                  <a:pt x="110604" y="719728"/>
                                </a:lnTo>
                                <a:lnTo>
                                  <a:pt x="117728" y="712752"/>
                                </a:lnTo>
                                <a:lnTo>
                                  <a:pt x="117892" y="712752"/>
                                </a:lnTo>
                                <a:lnTo>
                                  <a:pt x="107900" y="702945"/>
                                </a:lnTo>
                                <a:close/>
                              </a:path>
                              <a:path w="260350" h="985519">
                                <a:moveTo>
                                  <a:pt x="143538" y="702364"/>
                                </a:moveTo>
                                <a:lnTo>
                                  <a:pt x="143248" y="702540"/>
                                </a:lnTo>
                                <a:lnTo>
                                  <a:pt x="135652" y="709996"/>
                                </a:lnTo>
                                <a:lnTo>
                                  <a:pt x="136241" y="709996"/>
                                </a:lnTo>
                                <a:lnTo>
                                  <a:pt x="146179" y="719728"/>
                                </a:lnTo>
                                <a:lnTo>
                                  <a:pt x="153267" y="712752"/>
                                </a:lnTo>
                                <a:lnTo>
                                  <a:pt x="154122" y="712752"/>
                                </a:lnTo>
                                <a:lnTo>
                                  <a:pt x="143538" y="702364"/>
                                </a:lnTo>
                                <a:close/>
                              </a:path>
                              <a:path w="260350" h="985519">
                                <a:moveTo>
                                  <a:pt x="168243" y="712752"/>
                                </a:moveTo>
                                <a:lnTo>
                                  <a:pt x="154122" y="712752"/>
                                </a:lnTo>
                                <a:lnTo>
                                  <a:pt x="161229" y="719728"/>
                                </a:lnTo>
                                <a:lnTo>
                                  <a:pt x="161437" y="719466"/>
                                </a:lnTo>
                                <a:lnTo>
                                  <a:pt x="168243" y="712752"/>
                                </a:lnTo>
                                <a:close/>
                              </a:path>
                              <a:path w="260350" h="985519">
                                <a:moveTo>
                                  <a:pt x="61679" y="712752"/>
                                </a:moveTo>
                                <a:lnTo>
                                  <a:pt x="48021" y="712752"/>
                                </a:lnTo>
                                <a:lnTo>
                                  <a:pt x="54862" y="719466"/>
                                </a:lnTo>
                                <a:lnTo>
                                  <a:pt x="55497" y="718820"/>
                                </a:lnTo>
                                <a:lnTo>
                                  <a:pt x="61679" y="712752"/>
                                </a:lnTo>
                                <a:close/>
                              </a:path>
                              <a:path w="260350" h="985519">
                                <a:moveTo>
                                  <a:pt x="238944" y="712752"/>
                                </a:moveTo>
                                <a:lnTo>
                                  <a:pt x="225287" y="712752"/>
                                </a:lnTo>
                                <a:lnTo>
                                  <a:pt x="232127" y="719466"/>
                                </a:lnTo>
                                <a:lnTo>
                                  <a:pt x="232762" y="718820"/>
                                </a:lnTo>
                                <a:lnTo>
                                  <a:pt x="238944" y="712752"/>
                                </a:lnTo>
                                <a:close/>
                              </a:path>
                              <a:path w="260350" h="985519">
                                <a:moveTo>
                                  <a:pt x="249639" y="702364"/>
                                </a:moveTo>
                                <a:lnTo>
                                  <a:pt x="249349" y="702540"/>
                                </a:lnTo>
                                <a:lnTo>
                                  <a:pt x="241752" y="709996"/>
                                </a:lnTo>
                                <a:lnTo>
                                  <a:pt x="242586" y="709996"/>
                                </a:lnTo>
                                <a:lnTo>
                                  <a:pt x="252256" y="719466"/>
                                </a:lnTo>
                                <a:lnTo>
                                  <a:pt x="256784" y="715010"/>
                                </a:lnTo>
                                <a:lnTo>
                                  <a:pt x="259934" y="715010"/>
                                </a:lnTo>
                                <a:lnTo>
                                  <a:pt x="259934" y="712752"/>
                                </a:lnTo>
                                <a:lnTo>
                                  <a:pt x="260222" y="712752"/>
                                </a:lnTo>
                                <a:lnTo>
                                  <a:pt x="249639" y="702364"/>
                                </a:lnTo>
                                <a:close/>
                              </a:path>
                              <a:path w="260350" h="985519">
                                <a:moveTo>
                                  <a:pt x="259934" y="715010"/>
                                </a:moveTo>
                                <a:lnTo>
                                  <a:pt x="256784" y="715010"/>
                                </a:lnTo>
                                <a:lnTo>
                                  <a:pt x="259934" y="718820"/>
                                </a:lnTo>
                                <a:lnTo>
                                  <a:pt x="259934" y="715010"/>
                                </a:lnTo>
                                <a:close/>
                              </a:path>
                              <a:path w="260350" h="985519">
                                <a:moveTo>
                                  <a:pt x="217229" y="685165"/>
                                </a:moveTo>
                                <a:lnTo>
                                  <a:pt x="199218" y="702802"/>
                                </a:lnTo>
                                <a:lnTo>
                                  <a:pt x="206671" y="710138"/>
                                </a:lnTo>
                                <a:lnTo>
                                  <a:pt x="214592" y="702364"/>
                                </a:lnTo>
                                <a:lnTo>
                                  <a:pt x="212060" y="699770"/>
                                </a:lnTo>
                                <a:lnTo>
                                  <a:pt x="207512" y="695306"/>
                                </a:lnTo>
                                <a:lnTo>
                                  <a:pt x="221783" y="695306"/>
                                </a:lnTo>
                                <a:lnTo>
                                  <a:pt x="224476" y="692662"/>
                                </a:lnTo>
                                <a:lnTo>
                                  <a:pt x="224885" y="692662"/>
                                </a:lnTo>
                                <a:lnTo>
                                  <a:pt x="217229" y="685165"/>
                                </a:lnTo>
                                <a:close/>
                              </a:path>
                              <a:path w="260350" h="985519">
                                <a:moveTo>
                                  <a:pt x="39555" y="685165"/>
                                </a:moveTo>
                                <a:lnTo>
                                  <a:pt x="21991" y="702364"/>
                                </a:lnTo>
                                <a:lnTo>
                                  <a:pt x="29746" y="709996"/>
                                </a:lnTo>
                                <a:lnTo>
                                  <a:pt x="29551" y="709996"/>
                                </a:lnTo>
                                <a:lnTo>
                                  <a:pt x="37327" y="702364"/>
                                </a:lnTo>
                                <a:lnTo>
                                  <a:pt x="34795" y="699770"/>
                                </a:lnTo>
                                <a:lnTo>
                                  <a:pt x="30247" y="695306"/>
                                </a:lnTo>
                                <a:lnTo>
                                  <a:pt x="44518" y="695306"/>
                                </a:lnTo>
                                <a:lnTo>
                                  <a:pt x="47211" y="692662"/>
                                </a:lnTo>
                                <a:lnTo>
                                  <a:pt x="39555" y="685165"/>
                                </a:lnTo>
                                <a:close/>
                              </a:path>
                              <a:path w="260350" h="985519">
                                <a:moveTo>
                                  <a:pt x="65182" y="695306"/>
                                </a:moveTo>
                                <a:lnTo>
                                  <a:pt x="57566" y="702802"/>
                                </a:lnTo>
                                <a:lnTo>
                                  <a:pt x="64912" y="709996"/>
                                </a:lnTo>
                                <a:lnTo>
                                  <a:pt x="64487" y="709996"/>
                                </a:lnTo>
                                <a:lnTo>
                                  <a:pt x="72263" y="702364"/>
                                </a:lnTo>
                                <a:lnTo>
                                  <a:pt x="69730" y="699770"/>
                                </a:lnTo>
                                <a:lnTo>
                                  <a:pt x="65182" y="695306"/>
                                </a:lnTo>
                                <a:close/>
                              </a:path>
                              <a:path w="260350" h="985519">
                                <a:moveTo>
                                  <a:pt x="100118" y="695306"/>
                                </a:moveTo>
                                <a:lnTo>
                                  <a:pt x="98068" y="697230"/>
                                </a:lnTo>
                                <a:lnTo>
                                  <a:pt x="95487" y="699770"/>
                                </a:lnTo>
                                <a:lnTo>
                                  <a:pt x="92962" y="702364"/>
                                </a:lnTo>
                                <a:lnTo>
                                  <a:pt x="100716" y="709996"/>
                                </a:lnTo>
                                <a:lnTo>
                                  <a:pt x="107900" y="702945"/>
                                </a:lnTo>
                                <a:lnTo>
                                  <a:pt x="100118" y="695306"/>
                                </a:lnTo>
                                <a:close/>
                              </a:path>
                              <a:path w="260350" h="985519">
                                <a:moveTo>
                                  <a:pt x="145900" y="685165"/>
                                </a:moveTo>
                                <a:lnTo>
                                  <a:pt x="130985" y="699770"/>
                                </a:lnTo>
                                <a:lnTo>
                                  <a:pt x="128447" y="702364"/>
                                </a:lnTo>
                                <a:lnTo>
                                  <a:pt x="136241" y="709996"/>
                                </a:lnTo>
                                <a:lnTo>
                                  <a:pt x="135652" y="709996"/>
                                </a:lnTo>
                                <a:lnTo>
                                  <a:pt x="143427" y="702364"/>
                                </a:lnTo>
                                <a:lnTo>
                                  <a:pt x="140895" y="699770"/>
                                </a:lnTo>
                                <a:lnTo>
                                  <a:pt x="136347" y="695306"/>
                                </a:lnTo>
                                <a:lnTo>
                                  <a:pt x="150619" y="695306"/>
                                </a:lnTo>
                                <a:lnTo>
                                  <a:pt x="153312" y="692662"/>
                                </a:lnTo>
                                <a:lnTo>
                                  <a:pt x="153556" y="692662"/>
                                </a:lnTo>
                                <a:lnTo>
                                  <a:pt x="145900" y="685165"/>
                                </a:lnTo>
                                <a:close/>
                              </a:path>
                              <a:path w="260350" h="985519">
                                <a:moveTo>
                                  <a:pt x="181297" y="685165"/>
                                </a:moveTo>
                                <a:lnTo>
                                  <a:pt x="163643" y="702540"/>
                                </a:lnTo>
                                <a:lnTo>
                                  <a:pt x="171257" y="709996"/>
                                </a:lnTo>
                                <a:lnTo>
                                  <a:pt x="171036" y="709996"/>
                                </a:lnTo>
                                <a:lnTo>
                                  <a:pt x="178595" y="702540"/>
                                </a:lnTo>
                                <a:lnTo>
                                  <a:pt x="178474" y="702364"/>
                                </a:lnTo>
                                <a:lnTo>
                                  <a:pt x="171283" y="695306"/>
                                </a:lnTo>
                                <a:lnTo>
                                  <a:pt x="185928" y="695306"/>
                                </a:lnTo>
                                <a:lnTo>
                                  <a:pt x="188607" y="692662"/>
                                </a:lnTo>
                                <a:lnTo>
                                  <a:pt x="188915" y="692662"/>
                                </a:lnTo>
                                <a:lnTo>
                                  <a:pt x="181297" y="685165"/>
                                </a:lnTo>
                                <a:close/>
                              </a:path>
                              <a:path w="260350" h="985519">
                                <a:moveTo>
                                  <a:pt x="252267" y="685165"/>
                                </a:moveTo>
                                <a:lnTo>
                                  <a:pt x="234792" y="702364"/>
                                </a:lnTo>
                                <a:lnTo>
                                  <a:pt x="242586" y="709996"/>
                                </a:lnTo>
                                <a:lnTo>
                                  <a:pt x="241752" y="709996"/>
                                </a:lnTo>
                                <a:lnTo>
                                  <a:pt x="249528" y="702364"/>
                                </a:lnTo>
                                <a:lnTo>
                                  <a:pt x="246995" y="699770"/>
                                </a:lnTo>
                                <a:lnTo>
                                  <a:pt x="242448" y="695306"/>
                                </a:lnTo>
                                <a:lnTo>
                                  <a:pt x="256719" y="695306"/>
                                </a:lnTo>
                                <a:lnTo>
                                  <a:pt x="259891" y="692192"/>
                                </a:lnTo>
                                <a:lnTo>
                                  <a:pt x="259934" y="689610"/>
                                </a:lnTo>
                                <a:lnTo>
                                  <a:pt x="256784" y="689610"/>
                                </a:lnTo>
                                <a:lnTo>
                                  <a:pt x="252267" y="685165"/>
                                </a:lnTo>
                                <a:close/>
                              </a:path>
                              <a:path w="260350" h="985519">
                                <a:moveTo>
                                  <a:pt x="110604" y="684891"/>
                                </a:moveTo>
                                <a:lnTo>
                                  <a:pt x="102708" y="692662"/>
                                </a:lnTo>
                                <a:lnTo>
                                  <a:pt x="100118" y="695306"/>
                                </a:lnTo>
                                <a:lnTo>
                                  <a:pt x="107900" y="702945"/>
                                </a:lnTo>
                                <a:lnTo>
                                  <a:pt x="118376" y="692662"/>
                                </a:lnTo>
                                <a:lnTo>
                                  <a:pt x="118540" y="692662"/>
                                </a:lnTo>
                                <a:lnTo>
                                  <a:pt x="110604" y="684891"/>
                                </a:lnTo>
                                <a:close/>
                              </a:path>
                              <a:path w="260350" h="985519">
                                <a:moveTo>
                                  <a:pt x="54850" y="685165"/>
                                </a:moveTo>
                                <a:lnTo>
                                  <a:pt x="47211" y="692662"/>
                                </a:lnTo>
                                <a:lnTo>
                                  <a:pt x="57566" y="702802"/>
                                </a:lnTo>
                                <a:lnTo>
                                  <a:pt x="65182" y="695306"/>
                                </a:lnTo>
                                <a:lnTo>
                                  <a:pt x="54850" y="685165"/>
                                </a:lnTo>
                                <a:close/>
                              </a:path>
                              <a:path w="260350" h="985519">
                                <a:moveTo>
                                  <a:pt x="196693" y="684686"/>
                                </a:moveTo>
                                <a:lnTo>
                                  <a:pt x="188607" y="692662"/>
                                </a:lnTo>
                                <a:lnTo>
                                  <a:pt x="188915" y="692662"/>
                                </a:lnTo>
                                <a:lnTo>
                                  <a:pt x="199218" y="702802"/>
                                </a:lnTo>
                                <a:lnTo>
                                  <a:pt x="206873" y="695306"/>
                                </a:lnTo>
                                <a:lnTo>
                                  <a:pt x="207512" y="695306"/>
                                </a:lnTo>
                                <a:lnTo>
                                  <a:pt x="196693" y="684686"/>
                                </a:lnTo>
                                <a:close/>
                              </a:path>
                              <a:path w="260350" h="985519">
                                <a:moveTo>
                                  <a:pt x="160951" y="685165"/>
                                </a:moveTo>
                                <a:lnTo>
                                  <a:pt x="153312" y="692662"/>
                                </a:lnTo>
                                <a:lnTo>
                                  <a:pt x="153556" y="692662"/>
                                </a:lnTo>
                                <a:lnTo>
                                  <a:pt x="163643" y="702540"/>
                                </a:lnTo>
                                <a:lnTo>
                                  <a:pt x="170993" y="695306"/>
                                </a:lnTo>
                                <a:lnTo>
                                  <a:pt x="171283" y="695306"/>
                                </a:lnTo>
                                <a:lnTo>
                                  <a:pt x="160951" y="685165"/>
                                </a:lnTo>
                                <a:close/>
                              </a:path>
                              <a:path w="260350" h="985519">
                                <a:moveTo>
                                  <a:pt x="185928" y="695306"/>
                                </a:moveTo>
                                <a:lnTo>
                                  <a:pt x="171283" y="695306"/>
                                </a:lnTo>
                                <a:lnTo>
                                  <a:pt x="178653" y="702540"/>
                                </a:lnTo>
                                <a:lnTo>
                                  <a:pt x="178773" y="702364"/>
                                </a:lnTo>
                                <a:lnTo>
                                  <a:pt x="185928" y="695306"/>
                                </a:lnTo>
                                <a:close/>
                              </a:path>
                              <a:path w="260350" h="985519">
                                <a:moveTo>
                                  <a:pt x="19268" y="684530"/>
                                </a:moveTo>
                                <a:lnTo>
                                  <a:pt x="11461" y="692192"/>
                                </a:lnTo>
                                <a:lnTo>
                                  <a:pt x="11656" y="692192"/>
                                </a:lnTo>
                                <a:lnTo>
                                  <a:pt x="21991" y="702364"/>
                                </a:lnTo>
                                <a:lnTo>
                                  <a:pt x="29199" y="695306"/>
                                </a:lnTo>
                                <a:lnTo>
                                  <a:pt x="30247" y="695306"/>
                                </a:lnTo>
                                <a:lnTo>
                                  <a:pt x="19268" y="684530"/>
                                </a:lnTo>
                                <a:close/>
                              </a:path>
                              <a:path w="260350" h="985519">
                                <a:moveTo>
                                  <a:pt x="44518" y="695306"/>
                                </a:moveTo>
                                <a:lnTo>
                                  <a:pt x="30247" y="695306"/>
                                </a:lnTo>
                                <a:lnTo>
                                  <a:pt x="37438" y="702364"/>
                                </a:lnTo>
                                <a:lnTo>
                                  <a:pt x="39970" y="699770"/>
                                </a:lnTo>
                                <a:lnTo>
                                  <a:pt x="44518" y="695306"/>
                                </a:lnTo>
                                <a:close/>
                              </a:path>
                              <a:path w="260350" h="985519">
                                <a:moveTo>
                                  <a:pt x="75486" y="685165"/>
                                </a:moveTo>
                                <a:lnTo>
                                  <a:pt x="65182" y="695306"/>
                                </a:lnTo>
                                <a:lnTo>
                                  <a:pt x="72373" y="702364"/>
                                </a:lnTo>
                                <a:lnTo>
                                  <a:pt x="74906" y="699770"/>
                                </a:lnTo>
                                <a:lnTo>
                                  <a:pt x="82626" y="692192"/>
                                </a:lnTo>
                                <a:lnTo>
                                  <a:pt x="75486" y="685165"/>
                                </a:lnTo>
                                <a:close/>
                              </a:path>
                              <a:path w="260350" h="985519">
                                <a:moveTo>
                                  <a:pt x="89786" y="685165"/>
                                </a:moveTo>
                                <a:lnTo>
                                  <a:pt x="82626" y="692192"/>
                                </a:lnTo>
                                <a:lnTo>
                                  <a:pt x="92962" y="702364"/>
                                </a:lnTo>
                                <a:lnTo>
                                  <a:pt x="95487" y="699770"/>
                                </a:lnTo>
                                <a:lnTo>
                                  <a:pt x="100022" y="695306"/>
                                </a:lnTo>
                                <a:lnTo>
                                  <a:pt x="97425" y="692662"/>
                                </a:lnTo>
                                <a:lnTo>
                                  <a:pt x="89786" y="685165"/>
                                </a:lnTo>
                                <a:close/>
                              </a:path>
                              <a:path w="260350" h="985519">
                                <a:moveTo>
                                  <a:pt x="126015" y="685165"/>
                                </a:moveTo>
                                <a:lnTo>
                                  <a:pt x="118376" y="692662"/>
                                </a:lnTo>
                                <a:lnTo>
                                  <a:pt x="118540" y="692662"/>
                                </a:lnTo>
                                <a:lnTo>
                                  <a:pt x="128447" y="702364"/>
                                </a:lnTo>
                                <a:lnTo>
                                  <a:pt x="130985" y="699770"/>
                                </a:lnTo>
                                <a:lnTo>
                                  <a:pt x="135544" y="695306"/>
                                </a:lnTo>
                                <a:lnTo>
                                  <a:pt x="136347" y="695306"/>
                                </a:lnTo>
                                <a:lnTo>
                                  <a:pt x="126015" y="685165"/>
                                </a:lnTo>
                                <a:close/>
                              </a:path>
                              <a:path w="260350" h="985519">
                                <a:moveTo>
                                  <a:pt x="150619" y="695306"/>
                                </a:moveTo>
                                <a:lnTo>
                                  <a:pt x="136347" y="695306"/>
                                </a:lnTo>
                                <a:lnTo>
                                  <a:pt x="143538" y="702364"/>
                                </a:lnTo>
                                <a:lnTo>
                                  <a:pt x="146071" y="699770"/>
                                </a:lnTo>
                                <a:lnTo>
                                  <a:pt x="150619" y="695306"/>
                                </a:lnTo>
                                <a:close/>
                              </a:path>
                              <a:path w="260350" h="985519">
                                <a:moveTo>
                                  <a:pt x="221783" y="695306"/>
                                </a:moveTo>
                                <a:lnTo>
                                  <a:pt x="207512" y="695306"/>
                                </a:lnTo>
                                <a:lnTo>
                                  <a:pt x="214703" y="702364"/>
                                </a:lnTo>
                                <a:lnTo>
                                  <a:pt x="217236" y="699770"/>
                                </a:lnTo>
                                <a:lnTo>
                                  <a:pt x="221783" y="695306"/>
                                </a:lnTo>
                                <a:close/>
                              </a:path>
                              <a:path w="260350" h="985519">
                                <a:moveTo>
                                  <a:pt x="232115" y="685165"/>
                                </a:moveTo>
                                <a:lnTo>
                                  <a:pt x="224476" y="692662"/>
                                </a:lnTo>
                                <a:lnTo>
                                  <a:pt x="224885" y="692662"/>
                                </a:lnTo>
                                <a:lnTo>
                                  <a:pt x="234792" y="702364"/>
                                </a:lnTo>
                                <a:lnTo>
                                  <a:pt x="241964" y="695306"/>
                                </a:lnTo>
                                <a:lnTo>
                                  <a:pt x="242448" y="695306"/>
                                </a:lnTo>
                                <a:lnTo>
                                  <a:pt x="232115" y="685165"/>
                                </a:lnTo>
                                <a:close/>
                              </a:path>
                              <a:path w="260350" h="985519">
                                <a:moveTo>
                                  <a:pt x="256719" y="695306"/>
                                </a:moveTo>
                                <a:lnTo>
                                  <a:pt x="242448" y="695306"/>
                                </a:lnTo>
                                <a:lnTo>
                                  <a:pt x="249639" y="702364"/>
                                </a:lnTo>
                                <a:lnTo>
                                  <a:pt x="252171" y="699770"/>
                                </a:lnTo>
                                <a:lnTo>
                                  <a:pt x="256719" y="695306"/>
                                </a:lnTo>
                                <a:close/>
                              </a:path>
                              <a:path w="260350" h="985519">
                                <a:moveTo>
                                  <a:pt x="4516" y="685165"/>
                                </a:moveTo>
                                <a:lnTo>
                                  <a:pt x="0" y="689610"/>
                                </a:lnTo>
                                <a:lnTo>
                                  <a:pt x="0" y="697230"/>
                                </a:lnTo>
                                <a:lnTo>
                                  <a:pt x="3741" y="699770"/>
                                </a:lnTo>
                                <a:lnTo>
                                  <a:pt x="11461" y="692192"/>
                                </a:lnTo>
                                <a:lnTo>
                                  <a:pt x="11656" y="692192"/>
                                </a:lnTo>
                                <a:lnTo>
                                  <a:pt x="4516" y="685165"/>
                                </a:lnTo>
                                <a:close/>
                              </a:path>
                              <a:path w="260350" h="985519">
                                <a:moveTo>
                                  <a:pt x="57566" y="667527"/>
                                </a:moveTo>
                                <a:lnTo>
                                  <a:pt x="39555" y="685165"/>
                                </a:lnTo>
                                <a:lnTo>
                                  <a:pt x="47211" y="692662"/>
                                </a:lnTo>
                                <a:lnTo>
                                  <a:pt x="54850" y="685165"/>
                                </a:lnTo>
                                <a:lnTo>
                                  <a:pt x="47415" y="677867"/>
                                </a:lnTo>
                                <a:lnTo>
                                  <a:pt x="62285" y="677867"/>
                                </a:lnTo>
                                <a:lnTo>
                                  <a:pt x="65182" y="675023"/>
                                </a:lnTo>
                                <a:lnTo>
                                  <a:pt x="57566" y="667527"/>
                                </a:lnTo>
                                <a:close/>
                              </a:path>
                              <a:path w="260350" h="985519">
                                <a:moveTo>
                                  <a:pt x="118160" y="677455"/>
                                </a:moveTo>
                                <a:lnTo>
                                  <a:pt x="110604" y="684891"/>
                                </a:lnTo>
                                <a:lnTo>
                                  <a:pt x="118540" y="692662"/>
                                </a:lnTo>
                                <a:lnTo>
                                  <a:pt x="118376" y="692662"/>
                                </a:lnTo>
                                <a:lnTo>
                                  <a:pt x="126015" y="685165"/>
                                </a:lnTo>
                                <a:lnTo>
                                  <a:pt x="118160" y="677455"/>
                                </a:lnTo>
                                <a:close/>
                              </a:path>
                              <a:path w="260350" h="985519">
                                <a:moveTo>
                                  <a:pt x="163643" y="667789"/>
                                </a:moveTo>
                                <a:lnTo>
                                  <a:pt x="145900" y="685165"/>
                                </a:lnTo>
                                <a:lnTo>
                                  <a:pt x="153556" y="692662"/>
                                </a:lnTo>
                                <a:lnTo>
                                  <a:pt x="153312" y="692662"/>
                                </a:lnTo>
                                <a:lnTo>
                                  <a:pt x="160951" y="685165"/>
                                </a:lnTo>
                                <a:lnTo>
                                  <a:pt x="153516" y="677867"/>
                                </a:lnTo>
                                <a:lnTo>
                                  <a:pt x="168386" y="677867"/>
                                </a:lnTo>
                                <a:lnTo>
                                  <a:pt x="171040" y="675261"/>
                                </a:lnTo>
                                <a:lnTo>
                                  <a:pt x="171235" y="675261"/>
                                </a:lnTo>
                                <a:lnTo>
                                  <a:pt x="163643" y="667789"/>
                                </a:lnTo>
                                <a:close/>
                              </a:path>
                              <a:path w="260350" h="985519">
                                <a:moveTo>
                                  <a:pt x="199218" y="667527"/>
                                </a:moveTo>
                                <a:lnTo>
                                  <a:pt x="181297" y="685165"/>
                                </a:lnTo>
                                <a:lnTo>
                                  <a:pt x="188915" y="692662"/>
                                </a:lnTo>
                                <a:lnTo>
                                  <a:pt x="188607" y="692662"/>
                                </a:lnTo>
                                <a:lnTo>
                                  <a:pt x="196693" y="684686"/>
                                </a:lnTo>
                                <a:lnTo>
                                  <a:pt x="189325" y="677455"/>
                                </a:lnTo>
                                <a:lnTo>
                                  <a:pt x="204024" y="677455"/>
                                </a:lnTo>
                                <a:lnTo>
                                  <a:pt x="206488" y="675023"/>
                                </a:lnTo>
                                <a:lnTo>
                                  <a:pt x="206873" y="675023"/>
                                </a:lnTo>
                                <a:lnTo>
                                  <a:pt x="199218" y="667527"/>
                                </a:lnTo>
                                <a:close/>
                              </a:path>
                              <a:path w="260350" h="985519">
                                <a:moveTo>
                                  <a:pt x="224681" y="677867"/>
                                </a:moveTo>
                                <a:lnTo>
                                  <a:pt x="217229" y="685165"/>
                                </a:lnTo>
                                <a:lnTo>
                                  <a:pt x="224885" y="692662"/>
                                </a:lnTo>
                                <a:lnTo>
                                  <a:pt x="224476" y="692662"/>
                                </a:lnTo>
                                <a:lnTo>
                                  <a:pt x="232115" y="685165"/>
                                </a:lnTo>
                                <a:lnTo>
                                  <a:pt x="224681" y="677867"/>
                                </a:lnTo>
                                <a:close/>
                              </a:path>
                              <a:path w="260350" h="985519">
                                <a:moveTo>
                                  <a:pt x="22047" y="668020"/>
                                </a:moveTo>
                                <a:lnTo>
                                  <a:pt x="20645" y="669290"/>
                                </a:lnTo>
                                <a:lnTo>
                                  <a:pt x="4516" y="685165"/>
                                </a:lnTo>
                                <a:lnTo>
                                  <a:pt x="11656" y="692192"/>
                                </a:lnTo>
                                <a:lnTo>
                                  <a:pt x="11461" y="692192"/>
                                </a:lnTo>
                                <a:lnTo>
                                  <a:pt x="19268" y="684530"/>
                                </a:lnTo>
                                <a:lnTo>
                                  <a:pt x="12480" y="677867"/>
                                </a:lnTo>
                                <a:lnTo>
                                  <a:pt x="26056" y="677867"/>
                                </a:lnTo>
                                <a:lnTo>
                                  <a:pt x="28953" y="675023"/>
                                </a:lnTo>
                                <a:lnTo>
                                  <a:pt x="29199" y="675023"/>
                                </a:lnTo>
                                <a:lnTo>
                                  <a:pt x="22047" y="668020"/>
                                </a:lnTo>
                                <a:close/>
                              </a:path>
                              <a:path w="260350" h="985519">
                                <a:moveTo>
                                  <a:pt x="82669" y="678180"/>
                                </a:moveTo>
                                <a:lnTo>
                                  <a:pt x="80003" y="680720"/>
                                </a:lnTo>
                                <a:lnTo>
                                  <a:pt x="75486" y="685165"/>
                                </a:lnTo>
                                <a:lnTo>
                                  <a:pt x="82626" y="692192"/>
                                </a:lnTo>
                                <a:lnTo>
                                  <a:pt x="89786" y="685165"/>
                                </a:lnTo>
                                <a:lnTo>
                                  <a:pt x="82669" y="678180"/>
                                </a:lnTo>
                                <a:close/>
                              </a:path>
                              <a:path w="260350" h="985519">
                                <a:moveTo>
                                  <a:pt x="256784" y="680720"/>
                                </a:moveTo>
                                <a:lnTo>
                                  <a:pt x="252267" y="685165"/>
                                </a:lnTo>
                                <a:lnTo>
                                  <a:pt x="256784" y="689610"/>
                                </a:lnTo>
                                <a:lnTo>
                                  <a:pt x="259934" y="685800"/>
                                </a:lnTo>
                                <a:lnTo>
                                  <a:pt x="259934" y="684530"/>
                                </a:lnTo>
                                <a:lnTo>
                                  <a:pt x="256784" y="680720"/>
                                </a:lnTo>
                                <a:close/>
                              </a:path>
                              <a:path w="260350" h="985519">
                                <a:moveTo>
                                  <a:pt x="259934" y="685800"/>
                                </a:moveTo>
                                <a:lnTo>
                                  <a:pt x="256784" y="689610"/>
                                </a:lnTo>
                                <a:lnTo>
                                  <a:pt x="259934" y="689610"/>
                                </a:lnTo>
                                <a:lnTo>
                                  <a:pt x="259934" y="685800"/>
                                </a:lnTo>
                                <a:close/>
                              </a:path>
                              <a:path w="260350" h="985519">
                                <a:moveTo>
                                  <a:pt x="3741" y="669290"/>
                                </a:moveTo>
                                <a:lnTo>
                                  <a:pt x="0" y="673100"/>
                                </a:lnTo>
                                <a:lnTo>
                                  <a:pt x="0" y="680720"/>
                                </a:lnTo>
                                <a:lnTo>
                                  <a:pt x="4516" y="685165"/>
                                </a:lnTo>
                                <a:lnTo>
                                  <a:pt x="11930" y="677867"/>
                                </a:lnTo>
                                <a:lnTo>
                                  <a:pt x="12480" y="677867"/>
                                </a:lnTo>
                                <a:lnTo>
                                  <a:pt x="3741" y="669290"/>
                                </a:lnTo>
                                <a:close/>
                              </a:path>
                              <a:path w="260350" h="985519">
                                <a:moveTo>
                                  <a:pt x="36881" y="667527"/>
                                </a:moveTo>
                                <a:lnTo>
                                  <a:pt x="36591" y="667527"/>
                                </a:lnTo>
                                <a:lnTo>
                                  <a:pt x="28953" y="675023"/>
                                </a:lnTo>
                                <a:lnTo>
                                  <a:pt x="29199" y="675023"/>
                                </a:lnTo>
                                <a:lnTo>
                                  <a:pt x="39555" y="685165"/>
                                </a:lnTo>
                                <a:lnTo>
                                  <a:pt x="47007" y="677867"/>
                                </a:lnTo>
                                <a:lnTo>
                                  <a:pt x="47415" y="677867"/>
                                </a:lnTo>
                                <a:lnTo>
                                  <a:pt x="36881" y="667527"/>
                                </a:lnTo>
                                <a:close/>
                              </a:path>
                              <a:path w="260350" h="985519">
                                <a:moveTo>
                                  <a:pt x="62285" y="677867"/>
                                </a:moveTo>
                                <a:lnTo>
                                  <a:pt x="47415" y="677867"/>
                                </a:lnTo>
                                <a:lnTo>
                                  <a:pt x="54850" y="685165"/>
                                </a:lnTo>
                                <a:lnTo>
                                  <a:pt x="62285" y="677867"/>
                                </a:lnTo>
                                <a:close/>
                              </a:path>
                              <a:path w="260350" h="985519">
                                <a:moveTo>
                                  <a:pt x="72318" y="668020"/>
                                </a:moveTo>
                                <a:lnTo>
                                  <a:pt x="65182" y="675023"/>
                                </a:lnTo>
                                <a:lnTo>
                                  <a:pt x="75486" y="685165"/>
                                </a:lnTo>
                                <a:lnTo>
                                  <a:pt x="82583" y="678180"/>
                                </a:lnTo>
                                <a:lnTo>
                                  <a:pt x="82351" y="677867"/>
                                </a:lnTo>
                                <a:lnTo>
                                  <a:pt x="72318" y="668020"/>
                                </a:lnTo>
                                <a:close/>
                              </a:path>
                              <a:path w="260350" h="985519">
                                <a:moveTo>
                                  <a:pt x="93140" y="667789"/>
                                </a:moveTo>
                                <a:lnTo>
                                  <a:pt x="82901" y="677867"/>
                                </a:lnTo>
                                <a:lnTo>
                                  <a:pt x="82669" y="678180"/>
                                </a:lnTo>
                                <a:lnTo>
                                  <a:pt x="89786" y="685165"/>
                                </a:lnTo>
                                <a:lnTo>
                                  <a:pt x="100118" y="675023"/>
                                </a:lnTo>
                                <a:lnTo>
                                  <a:pt x="100528" y="675023"/>
                                </a:lnTo>
                                <a:lnTo>
                                  <a:pt x="93140" y="667789"/>
                                </a:lnTo>
                                <a:close/>
                              </a:path>
                              <a:path w="260350" h="985519">
                                <a:moveTo>
                                  <a:pt x="153694" y="642482"/>
                                </a:moveTo>
                                <a:lnTo>
                                  <a:pt x="118160" y="677455"/>
                                </a:lnTo>
                                <a:lnTo>
                                  <a:pt x="126015" y="685165"/>
                                </a:lnTo>
                                <a:lnTo>
                                  <a:pt x="135946" y="675417"/>
                                </a:lnTo>
                                <a:lnTo>
                                  <a:pt x="128156" y="667789"/>
                                </a:lnTo>
                                <a:lnTo>
                                  <a:pt x="143248" y="667789"/>
                                </a:lnTo>
                                <a:lnTo>
                                  <a:pt x="135864" y="660541"/>
                                </a:lnTo>
                                <a:lnTo>
                                  <a:pt x="151102" y="660541"/>
                                </a:lnTo>
                                <a:lnTo>
                                  <a:pt x="153694" y="657997"/>
                                </a:lnTo>
                                <a:lnTo>
                                  <a:pt x="145883" y="650310"/>
                                </a:lnTo>
                                <a:lnTo>
                                  <a:pt x="161669" y="650310"/>
                                </a:lnTo>
                                <a:lnTo>
                                  <a:pt x="153694" y="642482"/>
                                </a:lnTo>
                                <a:close/>
                              </a:path>
                              <a:path w="260350" h="985519">
                                <a:moveTo>
                                  <a:pt x="143483" y="668020"/>
                                </a:moveTo>
                                <a:lnTo>
                                  <a:pt x="135946" y="675417"/>
                                </a:lnTo>
                                <a:lnTo>
                                  <a:pt x="145900" y="685165"/>
                                </a:lnTo>
                                <a:lnTo>
                                  <a:pt x="153352" y="677867"/>
                                </a:lnTo>
                                <a:lnTo>
                                  <a:pt x="153516" y="677867"/>
                                </a:lnTo>
                                <a:lnTo>
                                  <a:pt x="143483" y="668020"/>
                                </a:lnTo>
                                <a:close/>
                              </a:path>
                              <a:path w="260350" h="985519">
                                <a:moveTo>
                                  <a:pt x="168386" y="677867"/>
                                </a:moveTo>
                                <a:lnTo>
                                  <a:pt x="153516" y="677867"/>
                                </a:lnTo>
                                <a:lnTo>
                                  <a:pt x="160951" y="685165"/>
                                </a:lnTo>
                                <a:lnTo>
                                  <a:pt x="168386" y="677867"/>
                                </a:lnTo>
                                <a:close/>
                              </a:path>
                              <a:path w="260350" h="985519">
                                <a:moveTo>
                                  <a:pt x="179210" y="667527"/>
                                </a:moveTo>
                                <a:lnTo>
                                  <a:pt x="178920" y="667527"/>
                                </a:lnTo>
                                <a:lnTo>
                                  <a:pt x="171040" y="675261"/>
                                </a:lnTo>
                                <a:lnTo>
                                  <a:pt x="171235" y="675261"/>
                                </a:lnTo>
                                <a:lnTo>
                                  <a:pt x="181297" y="685165"/>
                                </a:lnTo>
                                <a:lnTo>
                                  <a:pt x="189131" y="677455"/>
                                </a:lnTo>
                                <a:lnTo>
                                  <a:pt x="189325" y="677455"/>
                                </a:lnTo>
                                <a:lnTo>
                                  <a:pt x="179210" y="667527"/>
                                </a:lnTo>
                                <a:close/>
                              </a:path>
                              <a:path w="260350" h="985519">
                                <a:moveTo>
                                  <a:pt x="214146" y="667527"/>
                                </a:moveTo>
                                <a:lnTo>
                                  <a:pt x="213821" y="667789"/>
                                </a:lnTo>
                                <a:lnTo>
                                  <a:pt x="206488" y="675023"/>
                                </a:lnTo>
                                <a:lnTo>
                                  <a:pt x="206873" y="675023"/>
                                </a:lnTo>
                                <a:lnTo>
                                  <a:pt x="217229" y="685165"/>
                                </a:lnTo>
                                <a:lnTo>
                                  <a:pt x="224681" y="677867"/>
                                </a:lnTo>
                                <a:lnTo>
                                  <a:pt x="214146" y="667527"/>
                                </a:lnTo>
                                <a:close/>
                              </a:path>
                              <a:path w="260350" h="985519">
                                <a:moveTo>
                                  <a:pt x="234847" y="668020"/>
                                </a:moveTo>
                                <a:lnTo>
                                  <a:pt x="233440" y="669290"/>
                                </a:lnTo>
                                <a:lnTo>
                                  <a:pt x="224681" y="677867"/>
                                </a:lnTo>
                                <a:lnTo>
                                  <a:pt x="232115" y="685165"/>
                                </a:lnTo>
                                <a:lnTo>
                                  <a:pt x="242205" y="675261"/>
                                </a:lnTo>
                                <a:lnTo>
                                  <a:pt x="234847" y="668020"/>
                                </a:lnTo>
                                <a:close/>
                              </a:path>
                              <a:path w="260350" h="985519">
                                <a:moveTo>
                                  <a:pt x="249583" y="668020"/>
                                </a:moveTo>
                                <a:lnTo>
                                  <a:pt x="242205" y="675261"/>
                                </a:lnTo>
                                <a:lnTo>
                                  <a:pt x="252267" y="685165"/>
                                </a:lnTo>
                                <a:lnTo>
                                  <a:pt x="256784" y="680720"/>
                                </a:lnTo>
                                <a:lnTo>
                                  <a:pt x="259934" y="680720"/>
                                </a:lnTo>
                                <a:lnTo>
                                  <a:pt x="259934" y="678180"/>
                                </a:lnTo>
                                <a:lnTo>
                                  <a:pt x="249583" y="668020"/>
                                </a:lnTo>
                                <a:close/>
                              </a:path>
                              <a:path w="260350" h="985519">
                                <a:moveTo>
                                  <a:pt x="108046" y="667527"/>
                                </a:moveTo>
                                <a:lnTo>
                                  <a:pt x="107755" y="667527"/>
                                </a:lnTo>
                                <a:lnTo>
                                  <a:pt x="100118" y="675023"/>
                                </a:lnTo>
                                <a:lnTo>
                                  <a:pt x="100528" y="675023"/>
                                </a:lnTo>
                                <a:lnTo>
                                  <a:pt x="110604" y="684891"/>
                                </a:lnTo>
                                <a:lnTo>
                                  <a:pt x="118160" y="677455"/>
                                </a:lnTo>
                                <a:lnTo>
                                  <a:pt x="108046" y="667527"/>
                                </a:lnTo>
                                <a:close/>
                              </a:path>
                              <a:path w="260350" h="985519">
                                <a:moveTo>
                                  <a:pt x="204024" y="677455"/>
                                </a:moveTo>
                                <a:lnTo>
                                  <a:pt x="189325" y="677455"/>
                                </a:lnTo>
                                <a:lnTo>
                                  <a:pt x="196693" y="684686"/>
                                </a:lnTo>
                                <a:lnTo>
                                  <a:pt x="204024" y="677455"/>
                                </a:lnTo>
                                <a:close/>
                              </a:path>
                              <a:path w="260350" h="985519">
                                <a:moveTo>
                                  <a:pt x="26056" y="677867"/>
                                </a:moveTo>
                                <a:lnTo>
                                  <a:pt x="12480" y="677867"/>
                                </a:lnTo>
                                <a:lnTo>
                                  <a:pt x="19268" y="684530"/>
                                </a:lnTo>
                                <a:lnTo>
                                  <a:pt x="26056" y="677867"/>
                                </a:lnTo>
                                <a:close/>
                              </a:path>
                              <a:path w="260350" h="985519">
                                <a:moveTo>
                                  <a:pt x="259934" y="680720"/>
                                </a:moveTo>
                                <a:lnTo>
                                  <a:pt x="256784" y="680720"/>
                                </a:lnTo>
                                <a:lnTo>
                                  <a:pt x="259934" y="684530"/>
                                </a:lnTo>
                                <a:lnTo>
                                  <a:pt x="259934" y="680720"/>
                                </a:lnTo>
                                <a:close/>
                              </a:path>
                              <a:path w="260350" h="985519">
                                <a:moveTo>
                                  <a:pt x="125440" y="650310"/>
                                </a:moveTo>
                                <a:lnTo>
                                  <a:pt x="125297" y="650310"/>
                                </a:lnTo>
                                <a:lnTo>
                                  <a:pt x="117605" y="657860"/>
                                </a:lnTo>
                                <a:lnTo>
                                  <a:pt x="118017" y="657860"/>
                                </a:lnTo>
                                <a:lnTo>
                                  <a:pt x="135946" y="675417"/>
                                </a:lnTo>
                                <a:lnTo>
                                  <a:pt x="143483" y="668020"/>
                                </a:lnTo>
                                <a:lnTo>
                                  <a:pt x="143248" y="667789"/>
                                </a:lnTo>
                                <a:lnTo>
                                  <a:pt x="127980" y="667789"/>
                                </a:lnTo>
                                <a:lnTo>
                                  <a:pt x="135345" y="660541"/>
                                </a:lnTo>
                                <a:lnTo>
                                  <a:pt x="135864" y="660541"/>
                                </a:lnTo>
                                <a:lnTo>
                                  <a:pt x="125440" y="650310"/>
                                </a:lnTo>
                                <a:close/>
                              </a:path>
                              <a:path w="260350" h="985519">
                                <a:moveTo>
                                  <a:pt x="171569" y="660027"/>
                                </a:moveTo>
                                <a:lnTo>
                                  <a:pt x="163643" y="667789"/>
                                </a:lnTo>
                                <a:lnTo>
                                  <a:pt x="171235" y="675261"/>
                                </a:lnTo>
                                <a:lnTo>
                                  <a:pt x="171040" y="675261"/>
                                </a:lnTo>
                                <a:lnTo>
                                  <a:pt x="178920" y="667527"/>
                                </a:lnTo>
                                <a:lnTo>
                                  <a:pt x="179210" y="667527"/>
                                </a:lnTo>
                                <a:lnTo>
                                  <a:pt x="171569" y="660027"/>
                                </a:lnTo>
                                <a:close/>
                              </a:path>
                              <a:path w="260350" h="985519">
                                <a:moveTo>
                                  <a:pt x="242168" y="660742"/>
                                </a:moveTo>
                                <a:lnTo>
                                  <a:pt x="234972" y="667789"/>
                                </a:lnTo>
                                <a:lnTo>
                                  <a:pt x="234847" y="668020"/>
                                </a:lnTo>
                                <a:lnTo>
                                  <a:pt x="242205" y="675261"/>
                                </a:lnTo>
                                <a:lnTo>
                                  <a:pt x="249583" y="668020"/>
                                </a:lnTo>
                                <a:lnTo>
                                  <a:pt x="242168" y="660742"/>
                                </a:lnTo>
                                <a:close/>
                              </a:path>
                              <a:path w="260350" h="985519">
                                <a:moveTo>
                                  <a:pt x="47092" y="643260"/>
                                </a:moveTo>
                                <a:lnTo>
                                  <a:pt x="22170" y="667789"/>
                                </a:lnTo>
                                <a:lnTo>
                                  <a:pt x="22047" y="668020"/>
                                </a:lnTo>
                                <a:lnTo>
                                  <a:pt x="29199" y="675023"/>
                                </a:lnTo>
                                <a:lnTo>
                                  <a:pt x="28953" y="675023"/>
                                </a:lnTo>
                                <a:lnTo>
                                  <a:pt x="36591" y="667527"/>
                                </a:lnTo>
                                <a:lnTo>
                                  <a:pt x="36881" y="667527"/>
                                </a:lnTo>
                                <a:lnTo>
                                  <a:pt x="29764" y="660541"/>
                                </a:lnTo>
                                <a:lnTo>
                                  <a:pt x="43708" y="660541"/>
                                </a:lnTo>
                                <a:lnTo>
                                  <a:pt x="47092" y="657219"/>
                                </a:lnTo>
                                <a:lnTo>
                                  <a:pt x="40073" y="650310"/>
                                </a:lnTo>
                                <a:lnTo>
                                  <a:pt x="54275" y="650310"/>
                                </a:lnTo>
                                <a:lnTo>
                                  <a:pt x="47092" y="643260"/>
                                </a:lnTo>
                                <a:close/>
                              </a:path>
                              <a:path w="260350" h="985519">
                                <a:moveTo>
                                  <a:pt x="64699" y="660541"/>
                                </a:moveTo>
                                <a:lnTo>
                                  <a:pt x="57566" y="667527"/>
                                </a:lnTo>
                                <a:lnTo>
                                  <a:pt x="65182" y="675023"/>
                                </a:lnTo>
                                <a:lnTo>
                                  <a:pt x="72318" y="668020"/>
                                </a:lnTo>
                                <a:lnTo>
                                  <a:pt x="64699" y="660541"/>
                                </a:lnTo>
                                <a:close/>
                              </a:path>
                              <a:path w="260350" h="985519">
                                <a:moveTo>
                                  <a:pt x="110604" y="650601"/>
                                </a:moveTo>
                                <a:lnTo>
                                  <a:pt x="93140" y="667789"/>
                                </a:lnTo>
                                <a:lnTo>
                                  <a:pt x="100528" y="675023"/>
                                </a:lnTo>
                                <a:lnTo>
                                  <a:pt x="100118" y="675023"/>
                                </a:lnTo>
                                <a:lnTo>
                                  <a:pt x="107755" y="667527"/>
                                </a:lnTo>
                                <a:lnTo>
                                  <a:pt x="108046" y="667527"/>
                                </a:lnTo>
                                <a:lnTo>
                                  <a:pt x="100929" y="660541"/>
                                </a:lnTo>
                                <a:lnTo>
                                  <a:pt x="114872" y="660541"/>
                                </a:lnTo>
                                <a:lnTo>
                                  <a:pt x="117605" y="657860"/>
                                </a:lnTo>
                                <a:lnTo>
                                  <a:pt x="118017" y="657860"/>
                                </a:lnTo>
                                <a:lnTo>
                                  <a:pt x="110604" y="650601"/>
                                </a:lnTo>
                                <a:close/>
                              </a:path>
                              <a:path w="260350" h="985519">
                                <a:moveTo>
                                  <a:pt x="224115" y="643022"/>
                                </a:moveTo>
                                <a:lnTo>
                                  <a:pt x="199218" y="667527"/>
                                </a:lnTo>
                                <a:lnTo>
                                  <a:pt x="206873" y="675023"/>
                                </a:lnTo>
                                <a:lnTo>
                                  <a:pt x="206488" y="675023"/>
                                </a:lnTo>
                                <a:lnTo>
                                  <a:pt x="214087" y="667527"/>
                                </a:lnTo>
                                <a:lnTo>
                                  <a:pt x="212060" y="665480"/>
                                </a:lnTo>
                                <a:lnTo>
                                  <a:pt x="207029" y="660541"/>
                                </a:lnTo>
                                <a:lnTo>
                                  <a:pt x="221169" y="660541"/>
                                </a:lnTo>
                                <a:lnTo>
                                  <a:pt x="223887" y="657860"/>
                                </a:lnTo>
                                <a:lnTo>
                                  <a:pt x="224524" y="657860"/>
                                </a:lnTo>
                                <a:lnTo>
                                  <a:pt x="216854" y="650310"/>
                                </a:lnTo>
                                <a:lnTo>
                                  <a:pt x="231540" y="650310"/>
                                </a:lnTo>
                                <a:lnTo>
                                  <a:pt x="224115" y="643022"/>
                                </a:lnTo>
                                <a:close/>
                              </a:path>
                              <a:path w="260350" h="985519">
                                <a:moveTo>
                                  <a:pt x="19340" y="650310"/>
                                </a:moveTo>
                                <a:lnTo>
                                  <a:pt x="19196" y="650310"/>
                                </a:lnTo>
                                <a:lnTo>
                                  <a:pt x="11504" y="657860"/>
                                </a:lnTo>
                                <a:lnTo>
                                  <a:pt x="11672" y="657860"/>
                                </a:lnTo>
                                <a:lnTo>
                                  <a:pt x="22047" y="668020"/>
                                </a:lnTo>
                                <a:lnTo>
                                  <a:pt x="22170" y="667789"/>
                                </a:lnTo>
                                <a:lnTo>
                                  <a:pt x="29534" y="660541"/>
                                </a:lnTo>
                                <a:lnTo>
                                  <a:pt x="29764" y="660541"/>
                                </a:lnTo>
                                <a:lnTo>
                                  <a:pt x="19340" y="650310"/>
                                </a:lnTo>
                                <a:close/>
                              </a:path>
                              <a:path w="260350" h="985519">
                                <a:moveTo>
                                  <a:pt x="92727" y="633095"/>
                                </a:moveTo>
                                <a:lnTo>
                                  <a:pt x="64699" y="660541"/>
                                </a:lnTo>
                                <a:lnTo>
                                  <a:pt x="72318" y="668020"/>
                                </a:lnTo>
                                <a:lnTo>
                                  <a:pt x="82669" y="657860"/>
                                </a:lnTo>
                                <a:lnTo>
                                  <a:pt x="83000" y="657860"/>
                                </a:lnTo>
                                <a:lnTo>
                                  <a:pt x="75291" y="650310"/>
                                </a:lnTo>
                                <a:lnTo>
                                  <a:pt x="90504" y="650310"/>
                                </a:lnTo>
                                <a:lnTo>
                                  <a:pt x="83080" y="643022"/>
                                </a:lnTo>
                                <a:lnTo>
                                  <a:pt x="97786" y="643022"/>
                                </a:lnTo>
                                <a:lnTo>
                                  <a:pt x="100323" y="640532"/>
                                </a:lnTo>
                                <a:lnTo>
                                  <a:pt x="92727" y="633095"/>
                                </a:lnTo>
                                <a:close/>
                              </a:path>
                              <a:path w="260350" h="985519">
                                <a:moveTo>
                                  <a:pt x="151102" y="660541"/>
                                </a:moveTo>
                                <a:lnTo>
                                  <a:pt x="135864" y="660541"/>
                                </a:lnTo>
                                <a:lnTo>
                                  <a:pt x="143483" y="668020"/>
                                </a:lnTo>
                                <a:lnTo>
                                  <a:pt x="151102" y="660541"/>
                                </a:lnTo>
                                <a:close/>
                              </a:path>
                              <a:path w="260350" h="985519">
                                <a:moveTo>
                                  <a:pt x="231540" y="650310"/>
                                </a:moveTo>
                                <a:lnTo>
                                  <a:pt x="223887" y="657860"/>
                                </a:lnTo>
                                <a:lnTo>
                                  <a:pt x="224524" y="657860"/>
                                </a:lnTo>
                                <a:lnTo>
                                  <a:pt x="234847" y="668020"/>
                                </a:lnTo>
                                <a:lnTo>
                                  <a:pt x="234972" y="667789"/>
                                </a:lnTo>
                                <a:lnTo>
                                  <a:pt x="242168" y="660742"/>
                                </a:lnTo>
                                <a:lnTo>
                                  <a:pt x="231540" y="650310"/>
                                </a:lnTo>
                                <a:close/>
                              </a:path>
                              <a:path w="260350" h="985519">
                                <a:moveTo>
                                  <a:pt x="256784" y="646430"/>
                                </a:moveTo>
                                <a:lnTo>
                                  <a:pt x="242168" y="660742"/>
                                </a:lnTo>
                                <a:lnTo>
                                  <a:pt x="249583" y="668020"/>
                                </a:lnTo>
                                <a:lnTo>
                                  <a:pt x="259934" y="657860"/>
                                </a:lnTo>
                                <a:lnTo>
                                  <a:pt x="259934" y="654050"/>
                                </a:lnTo>
                                <a:lnTo>
                                  <a:pt x="256784" y="654050"/>
                                </a:lnTo>
                                <a:lnTo>
                                  <a:pt x="252965" y="650310"/>
                                </a:lnTo>
                                <a:lnTo>
                                  <a:pt x="259934" y="650310"/>
                                </a:lnTo>
                                <a:lnTo>
                                  <a:pt x="259934" y="648970"/>
                                </a:lnTo>
                                <a:lnTo>
                                  <a:pt x="256784" y="646430"/>
                                </a:lnTo>
                                <a:close/>
                              </a:path>
                              <a:path w="260350" h="985519">
                                <a:moveTo>
                                  <a:pt x="90504" y="650310"/>
                                </a:moveTo>
                                <a:lnTo>
                                  <a:pt x="90361" y="650310"/>
                                </a:lnTo>
                                <a:lnTo>
                                  <a:pt x="82669" y="657860"/>
                                </a:lnTo>
                                <a:lnTo>
                                  <a:pt x="83000" y="657860"/>
                                </a:lnTo>
                                <a:lnTo>
                                  <a:pt x="93140" y="667789"/>
                                </a:lnTo>
                                <a:lnTo>
                                  <a:pt x="100504" y="660541"/>
                                </a:lnTo>
                                <a:lnTo>
                                  <a:pt x="100929" y="660541"/>
                                </a:lnTo>
                                <a:lnTo>
                                  <a:pt x="90504" y="650310"/>
                                </a:lnTo>
                                <a:close/>
                              </a:path>
                              <a:path w="260350" h="985519">
                                <a:moveTo>
                                  <a:pt x="161669" y="650310"/>
                                </a:moveTo>
                                <a:lnTo>
                                  <a:pt x="161526" y="650310"/>
                                </a:lnTo>
                                <a:lnTo>
                                  <a:pt x="153694" y="657997"/>
                                </a:lnTo>
                                <a:lnTo>
                                  <a:pt x="163643" y="667789"/>
                                </a:lnTo>
                                <a:lnTo>
                                  <a:pt x="171569" y="660027"/>
                                </a:lnTo>
                                <a:lnTo>
                                  <a:pt x="161669" y="650310"/>
                                </a:lnTo>
                                <a:close/>
                              </a:path>
                              <a:path w="260350" h="985519">
                                <a:moveTo>
                                  <a:pt x="43708" y="660541"/>
                                </a:moveTo>
                                <a:lnTo>
                                  <a:pt x="29764" y="660541"/>
                                </a:lnTo>
                                <a:lnTo>
                                  <a:pt x="36881" y="667527"/>
                                </a:lnTo>
                                <a:lnTo>
                                  <a:pt x="36591" y="667527"/>
                                </a:lnTo>
                                <a:lnTo>
                                  <a:pt x="43708" y="660541"/>
                                </a:lnTo>
                                <a:close/>
                              </a:path>
                              <a:path w="260350" h="985519">
                                <a:moveTo>
                                  <a:pt x="54275" y="650310"/>
                                </a:moveTo>
                                <a:lnTo>
                                  <a:pt x="54132" y="650310"/>
                                </a:lnTo>
                                <a:lnTo>
                                  <a:pt x="47092" y="657219"/>
                                </a:lnTo>
                                <a:lnTo>
                                  <a:pt x="57566" y="667527"/>
                                </a:lnTo>
                                <a:lnTo>
                                  <a:pt x="64699" y="660541"/>
                                </a:lnTo>
                                <a:lnTo>
                                  <a:pt x="54275" y="650310"/>
                                </a:lnTo>
                                <a:close/>
                              </a:path>
                              <a:path w="260350" h="985519">
                                <a:moveTo>
                                  <a:pt x="114872" y="660541"/>
                                </a:moveTo>
                                <a:lnTo>
                                  <a:pt x="100929" y="660541"/>
                                </a:lnTo>
                                <a:lnTo>
                                  <a:pt x="108046" y="667527"/>
                                </a:lnTo>
                                <a:lnTo>
                                  <a:pt x="107755" y="667527"/>
                                </a:lnTo>
                                <a:lnTo>
                                  <a:pt x="114872" y="660541"/>
                                </a:lnTo>
                                <a:close/>
                              </a:path>
                              <a:path w="260350" h="985519">
                                <a:moveTo>
                                  <a:pt x="199218" y="632952"/>
                                </a:moveTo>
                                <a:lnTo>
                                  <a:pt x="171569" y="660027"/>
                                </a:lnTo>
                                <a:lnTo>
                                  <a:pt x="179210" y="667527"/>
                                </a:lnTo>
                                <a:lnTo>
                                  <a:pt x="178920" y="667527"/>
                                </a:lnTo>
                                <a:lnTo>
                                  <a:pt x="188770" y="657860"/>
                                </a:lnTo>
                                <a:lnTo>
                                  <a:pt x="189345" y="657860"/>
                                </a:lnTo>
                                <a:lnTo>
                                  <a:pt x="181636" y="650310"/>
                                </a:lnTo>
                                <a:lnTo>
                                  <a:pt x="196605" y="650310"/>
                                </a:lnTo>
                                <a:lnTo>
                                  <a:pt x="189180" y="643022"/>
                                </a:lnTo>
                                <a:lnTo>
                                  <a:pt x="203886" y="643022"/>
                                </a:lnTo>
                                <a:lnTo>
                                  <a:pt x="206671" y="640288"/>
                                </a:lnTo>
                                <a:lnTo>
                                  <a:pt x="199218" y="632952"/>
                                </a:lnTo>
                                <a:close/>
                              </a:path>
                              <a:path w="260350" h="985519">
                                <a:moveTo>
                                  <a:pt x="196605" y="650310"/>
                                </a:moveTo>
                                <a:lnTo>
                                  <a:pt x="196461" y="650310"/>
                                </a:lnTo>
                                <a:lnTo>
                                  <a:pt x="188770" y="657860"/>
                                </a:lnTo>
                                <a:lnTo>
                                  <a:pt x="189345" y="657860"/>
                                </a:lnTo>
                                <a:lnTo>
                                  <a:pt x="199218" y="667527"/>
                                </a:lnTo>
                                <a:lnTo>
                                  <a:pt x="206315" y="660541"/>
                                </a:lnTo>
                                <a:lnTo>
                                  <a:pt x="207029" y="660541"/>
                                </a:lnTo>
                                <a:lnTo>
                                  <a:pt x="196605" y="650310"/>
                                </a:lnTo>
                                <a:close/>
                              </a:path>
                              <a:path w="260350" h="985519">
                                <a:moveTo>
                                  <a:pt x="221169" y="660541"/>
                                </a:moveTo>
                                <a:lnTo>
                                  <a:pt x="207029" y="660541"/>
                                </a:lnTo>
                                <a:lnTo>
                                  <a:pt x="214146" y="667527"/>
                                </a:lnTo>
                                <a:lnTo>
                                  <a:pt x="216163" y="665480"/>
                                </a:lnTo>
                                <a:lnTo>
                                  <a:pt x="221169" y="660541"/>
                                </a:lnTo>
                                <a:close/>
                              </a:path>
                              <a:path w="260350" h="985519">
                                <a:moveTo>
                                  <a:pt x="21991" y="632514"/>
                                </a:moveTo>
                                <a:lnTo>
                                  <a:pt x="0" y="654050"/>
                                </a:lnTo>
                                <a:lnTo>
                                  <a:pt x="0" y="661670"/>
                                </a:lnTo>
                                <a:lnTo>
                                  <a:pt x="3741" y="665480"/>
                                </a:lnTo>
                                <a:lnTo>
                                  <a:pt x="11504" y="657860"/>
                                </a:lnTo>
                                <a:lnTo>
                                  <a:pt x="11672" y="657860"/>
                                </a:lnTo>
                                <a:lnTo>
                                  <a:pt x="3962" y="650310"/>
                                </a:lnTo>
                                <a:lnTo>
                                  <a:pt x="19340" y="650310"/>
                                </a:lnTo>
                                <a:lnTo>
                                  <a:pt x="11915" y="643022"/>
                                </a:lnTo>
                                <a:lnTo>
                                  <a:pt x="26621" y="643022"/>
                                </a:lnTo>
                                <a:lnTo>
                                  <a:pt x="29649" y="640051"/>
                                </a:lnTo>
                                <a:lnTo>
                                  <a:pt x="21991" y="632514"/>
                                </a:lnTo>
                                <a:close/>
                              </a:path>
                              <a:path w="260350" h="985519">
                                <a:moveTo>
                                  <a:pt x="143538" y="632514"/>
                                </a:moveTo>
                                <a:lnTo>
                                  <a:pt x="143248" y="632690"/>
                                </a:lnTo>
                                <a:lnTo>
                                  <a:pt x="135507" y="640288"/>
                                </a:lnTo>
                                <a:lnTo>
                                  <a:pt x="135701" y="640288"/>
                                </a:lnTo>
                                <a:lnTo>
                                  <a:pt x="153694" y="657997"/>
                                </a:lnTo>
                                <a:lnTo>
                                  <a:pt x="161526" y="650310"/>
                                </a:lnTo>
                                <a:lnTo>
                                  <a:pt x="145740" y="650310"/>
                                </a:lnTo>
                                <a:lnTo>
                                  <a:pt x="153694" y="642482"/>
                                </a:lnTo>
                                <a:lnTo>
                                  <a:pt x="143538" y="632514"/>
                                </a:lnTo>
                                <a:close/>
                              </a:path>
                              <a:path w="260350" h="985519">
                                <a:moveTo>
                                  <a:pt x="3741" y="635000"/>
                                </a:moveTo>
                                <a:lnTo>
                                  <a:pt x="0" y="638810"/>
                                </a:lnTo>
                                <a:lnTo>
                                  <a:pt x="0" y="646430"/>
                                </a:lnTo>
                                <a:lnTo>
                                  <a:pt x="11672" y="657860"/>
                                </a:lnTo>
                                <a:lnTo>
                                  <a:pt x="11504" y="657860"/>
                                </a:lnTo>
                                <a:lnTo>
                                  <a:pt x="19196" y="650310"/>
                                </a:lnTo>
                                <a:lnTo>
                                  <a:pt x="3818" y="650310"/>
                                </a:lnTo>
                                <a:lnTo>
                                  <a:pt x="11260" y="643022"/>
                                </a:lnTo>
                                <a:lnTo>
                                  <a:pt x="11915" y="643022"/>
                                </a:lnTo>
                                <a:lnTo>
                                  <a:pt x="3741" y="635000"/>
                                </a:lnTo>
                                <a:close/>
                              </a:path>
                              <a:path w="260350" h="985519">
                                <a:moveTo>
                                  <a:pt x="72373" y="632514"/>
                                </a:moveTo>
                                <a:lnTo>
                                  <a:pt x="72083" y="632690"/>
                                </a:lnTo>
                                <a:lnTo>
                                  <a:pt x="64584" y="640051"/>
                                </a:lnTo>
                                <a:lnTo>
                                  <a:pt x="64814" y="640051"/>
                                </a:lnTo>
                                <a:lnTo>
                                  <a:pt x="83000" y="657860"/>
                                </a:lnTo>
                                <a:lnTo>
                                  <a:pt x="82669" y="657860"/>
                                </a:lnTo>
                                <a:lnTo>
                                  <a:pt x="90361" y="650310"/>
                                </a:lnTo>
                                <a:lnTo>
                                  <a:pt x="75147" y="650310"/>
                                </a:lnTo>
                                <a:lnTo>
                                  <a:pt x="82589" y="643022"/>
                                </a:lnTo>
                                <a:lnTo>
                                  <a:pt x="83080" y="643022"/>
                                </a:lnTo>
                                <a:lnTo>
                                  <a:pt x="72373" y="632514"/>
                                </a:lnTo>
                                <a:close/>
                              </a:path>
                              <a:path w="260350" h="985519">
                                <a:moveTo>
                                  <a:pt x="128392" y="633095"/>
                                </a:moveTo>
                                <a:lnTo>
                                  <a:pt x="110604" y="650601"/>
                                </a:lnTo>
                                <a:lnTo>
                                  <a:pt x="118017" y="657860"/>
                                </a:lnTo>
                                <a:lnTo>
                                  <a:pt x="117605" y="657860"/>
                                </a:lnTo>
                                <a:lnTo>
                                  <a:pt x="125297" y="650310"/>
                                </a:lnTo>
                                <a:lnTo>
                                  <a:pt x="125440" y="650310"/>
                                </a:lnTo>
                                <a:lnTo>
                                  <a:pt x="118257" y="643260"/>
                                </a:lnTo>
                                <a:lnTo>
                                  <a:pt x="132479" y="643260"/>
                                </a:lnTo>
                                <a:lnTo>
                                  <a:pt x="135507" y="640288"/>
                                </a:lnTo>
                                <a:lnTo>
                                  <a:pt x="135701" y="640288"/>
                                </a:lnTo>
                                <a:lnTo>
                                  <a:pt x="128392" y="633095"/>
                                </a:lnTo>
                                <a:close/>
                              </a:path>
                              <a:path w="260350" h="985519">
                                <a:moveTo>
                                  <a:pt x="179065" y="633095"/>
                                </a:moveTo>
                                <a:lnTo>
                                  <a:pt x="171487" y="640532"/>
                                </a:lnTo>
                                <a:lnTo>
                                  <a:pt x="171652" y="640532"/>
                                </a:lnTo>
                                <a:lnTo>
                                  <a:pt x="189345" y="657860"/>
                                </a:lnTo>
                                <a:lnTo>
                                  <a:pt x="188770" y="657860"/>
                                </a:lnTo>
                                <a:lnTo>
                                  <a:pt x="196461" y="650310"/>
                                </a:lnTo>
                                <a:lnTo>
                                  <a:pt x="181492" y="650310"/>
                                </a:lnTo>
                                <a:lnTo>
                                  <a:pt x="188934" y="643022"/>
                                </a:lnTo>
                                <a:lnTo>
                                  <a:pt x="189180" y="643022"/>
                                </a:lnTo>
                                <a:lnTo>
                                  <a:pt x="179065" y="633095"/>
                                </a:lnTo>
                                <a:close/>
                              </a:path>
                              <a:path w="260350" h="985519">
                                <a:moveTo>
                                  <a:pt x="214001" y="633095"/>
                                </a:moveTo>
                                <a:lnTo>
                                  <a:pt x="206671" y="640288"/>
                                </a:lnTo>
                                <a:lnTo>
                                  <a:pt x="224524" y="657860"/>
                                </a:lnTo>
                                <a:lnTo>
                                  <a:pt x="223887" y="657860"/>
                                </a:lnTo>
                                <a:lnTo>
                                  <a:pt x="231540" y="650310"/>
                                </a:lnTo>
                                <a:lnTo>
                                  <a:pt x="216711" y="650310"/>
                                </a:lnTo>
                                <a:lnTo>
                                  <a:pt x="224115" y="643022"/>
                                </a:lnTo>
                                <a:lnTo>
                                  <a:pt x="214001" y="633095"/>
                                </a:lnTo>
                                <a:close/>
                              </a:path>
                              <a:path w="260350" h="985519">
                                <a:moveTo>
                                  <a:pt x="36736" y="633095"/>
                                </a:moveTo>
                                <a:lnTo>
                                  <a:pt x="29649" y="640051"/>
                                </a:lnTo>
                                <a:lnTo>
                                  <a:pt x="47092" y="657219"/>
                                </a:lnTo>
                                <a:lnTo>
                                  <a:pt x="54132" y="650310"/>
                                </a:lnTo>
                                <a:lnTo>
                                  <a:pt x="39930" y="650310"/>
                                </a:lnTo>
                                <a:lnTo>
                                  <a:pt x="47092" y="643260"/>
                                </a:lnTo>
                                <a:lnTo>
                                  <a:pt x="36736" y="633095"/>
                                </a:lnTo>
                                <a:close/>
                              </a:path>
                              <a:path w="260350" h="985519">
                                <a:moveTo>
                                  <a:pt x="249639" y="632514"/>
                                </a:moveTo>
                                <a:lnTo>
                                  <a:pt x="249402" y="632690"/>
                                </a:lnTo>
                                <a:lnTo>
                                  <a:pt x="242213" y="639781"/>
                                </a:lnTo>
                                <a:lnTo>
                                  <a:pt x="256784" y="654050"/>
                                </a:lnTo>
                                <a:lnTo>
                                  <a:pt x="259934" y="651510"/>
                                </a:lnTo>
                                <a:lnTo>
                                  <a:pt x="259934" y="650310"/>
                                </a:lnTo>
                                <a:lnTo>
                                  <a:pt x="252821" y="650310"/>
                                </a:lnTo>
                                <a:lnTo>
                                  <a:pt x="256784" y="646430"/>
                                </a:lnTo>
                                <a:lnTo>
                                  <a:pt x="259934" y="646430"/>
                                </a:lnTo>
                                <a:lnTo>
                                  <a:pt x="259934" y="642482"/>
                                </a:lnTo>
                                <a:lnTo>
                                  <a:pt x="259794" y="642482"/>
                                </a:lnTo>
                                <a:lnTo>
                                  <a:pt x="249639" y="632514"/>
                                </a:lnTo>
                                <a:close/>
                              </a:path>
                              <a:path w="260350" h="985519">
                                <a:moveTo>
                                  <a:pt x="259934" y="651510"/>
                                </a:moveTo>
                                <a:lnTo>
                                  <a:pt x="256784" y="654050"/>
                                </a:lnTo>
                                <a:lnTo>
                                  <a:pt x="259934" y="654050"/>
                                </a:lnTo>
                                <a:lnTo>
                                  <a:pt x="259934" y="651510"/>
                                </a:lnTo>
                                <a:close/>
                              </a:path>
                              <a:path w="260350" h="985519">
                                <a:moveTo>
                                  <a:pt x="107900" y="633095"/>
                                </a:moveTo>
                                <a:lnTo>
                                  <a:pt x="100323" y="640532"/>
                                </a:lnTo>
                                <a:lnTo>
                                  <a:pt x="110604" y="650601"/>
                                </a:lnTo>
                                <a:lnTo>
                                  <a:pt x="118063" y="643260"/>
                                </a:lnTo>
                                <a:lnTo>
                                  <a:pt x="118257" y="643260"/>
                                </a:lnTo>
                                <a:lnTo>
                                  <a:pt x="107900" y="633095"/>
                                </a:lnTo>
                                <a:close/>
                              </a:path>
                              <a:path w="260350" h="985519">
                                <a:moveTo>
                                  <a:pt x="26621" y="643022"/>
                                </a:moveTo>
                                <a:lnTo>
                                  <a:pt x="11915" y="643022"/>
                                </a:lnTo>
                                <a:lnTo>
                                  <a:pt x="19340" y="650310"/>
                                </a:lnTo>
                                <a:lnTo>
                                  <a:pt x="19196" y="650310"/>
                                </a:lnTo>
                                <a:lnTo>
                                  <a:pt x="26621" y="643022"/>
                                </a:lnTo>
                                <a:close/>
                              </a:path>
                              <a:path w="260350" h="985519">
                                <a:moveTo>
                                  <a:pt x="57566" y="632952"/>
                                </a:moveTo>
                                <a:lnTo>
                                  <a:pt x="47092" y="643260"/>
                                </a:lnTo>
                                <a:lnTo>
                                  <a:pt x="54275" y="650310"/>
                                </a:lnTo>
                                <a:lnTo>
                                  <a:pt x="54132" y="650310"/>
                                </a:lnTo>
                                <a:lnTo>
                                  <a:pt x="64584" y="640051"/>
                                </a:lnTo>
                                <a:lnTo>
                                  <a:pt x="64814" y="640051"/>
                                </a:lnTo>
                                <a:lnTo>
                                  <a:pt x="57566" y="632952"/>
                                </a:lnTo>
                                <a:close/>
                              </a:path>
                              <a:path w="260350" h="985519">
                                <a:moveTo>
                                  <a:pt x="97786" y="643022"/>
                                </a:moveTo>
                                <a:lnTo>
                                  <a:pt x="83080" y="643022"/>
                                </a:lnTo>
                                <a:lnTo>
                                  <a:pt x="90504" y="650310"/>
                                </a:lnTo>
                                <a:lnTo>
                                  <a:pt x="90361" y="650310"/>
                                </a:lnTo>
                                <a:lnTo>
                                  <a:pt x="97786" y="643022"/>
                                </a:lnTo>
                                <a:close/>
                              </a:path>
                              <a:path w="260350" h="985519">
                                <a:moveTo>
                                  <a:pt x="132479" y="643260"/>
                                </a:moveTo>
                                <a:lnTo>
                                  <a:pt x="118257" y="643260"/>
                                </a:lnTo>
                                <a:lnTo>
                                  <a:pt x="125440" y="650310"/>
                                </a:lnTo>
                                <a:lnTo>
                                  <a:pt x="125297" y="650310"/>
                                </a:lnTo>
                                <a:lnTo>
                                  <a:pt x="132479" y="643260"/>
                                </a:lnTo>
                                <a:close/>
                              </a:path>
                              <a:path w="260350" h="985519">
                                <a:moveTo>
                                  <a:pt x="163643" y="632690"/>
                                </a:moveTo>
                                <a:lnTo>
                                  <a:pt x="153694" y="642482"/>
                                </a:lnTo>
                                <a:lnTo>
                                  <a:pt x="161669" y="650310"/>
                                </a:lnTo>
                                <a:lnTo>
                                  <a:pt x="161526" y="650310"/>
                                </a:lnTo>
                                <a:lnTo>
                                  <a:pt x="171487" y="640532"/>
                                </a:lnTo>
                                <a:lnTo>
                                  <a:pt x="171652" y="640532"/>
                                </a:lnTo>
                                <a:lnTo>
                                  <a:pt x="163643" y="632690"/>
                                </a:lnTo>
                                <a:close/>
                              </a:path>
                              <a:path w="260350" h="985519">
                                <a:moveTo>
                                  <a:pt x="203886" y="643022"/>
                                </a:moveTo>
                                <a:lnTo>
                                  <a:pt x="189180" y="643022"/>
                                </a:lnTo>
                                <a:lnTo>
                                  <a:pt x="196605" y="650310"/>
                                </a:lnTo>
                                <a:lnTo>
                                  <a:pt x="196461" y="650310"/>
                                </a:lnTo>
                                <a:lnTo>
                                  <a:pt x="203886" y="643022"/>
                                </a:lnTo>
                                <a:close/>
                              </a:path>
                              <a:path w="260350" h="985519">
                                <a:moveTo>
                                  <a:pt x="234792" y="632514"/>
                                </a:moveTo>
                                <a:lnTo>
                                  <a:pt x="224115" y="643022"/>
                                </a:lnTo>
                                <a:lnTo>
                                  <a:pt x="231540" y="650310"/>
                                </a:lnTo>
                                <a:lnTo>
                                  <a:pt x="242213" y="639781"/>
                                </a:lnTo>
                                <a:lnTo>
                                  <a:pt x="234792" y="632514"/>
                                </a:lnTo>
                                <a:close/>
                              </a:path>
                              <a:path w="260350" h="985519">
                                <a:moveTo>
                                  <a:pt x="259934" y="646430"/>
                                </a:moveTo>
                                <a:lnTo>
                                  <a:pt x="256784" y="646430"/>
                                </a:lnTo>
                                <a:lnTo>
                                  <a:pt x="259934" y="648970"/>
                                </a:lnTo>
                                <a:lnTo>
                                  <a:pt x="259934" y="646430"/>
                                </a:lnTo>
                                <a:close/>
                              </a:path>
                              <a:path w="260350" h="985519">
                                <a:moveTo>
                                  <a:pt x="110604" y="615588"/>
                                </a:moveTo>
                                <a:lnTo>
                                  <a:pt x="92727" y="633095"/>
                                </a:lnTo>
                                <a:lnTo>
                                  <a:pt x="100323" y="640532"/>
                                </a:lnTo>
                                <a:lnTo>
                                  <a:pt x="107900" y="633095"/>
                                </a:lnTo>
                                <a:lnTo>
                                  <a:pt x="100445" y="625777"/>
                                </a:lnTo>
                                <a:lnTo>
                                  <a:pt x="115356" y="625777"/>
                                </a:lnTo>
                                <a:lnTo>
                                  <a:pt x="118063" y="623120"/>
                                </a:lnTo>
                                <a:lnTo>
                                  <a:pt x="118257" y="623120"/>
                                </a:lnTo>
                                <a:lnTo>
                                  <a:pt x="110604" y="615588"/>
                                </a:lnTo>
                                <a:close/>
                              </a:path>
                              <a:path w="260350" h="985519">
                                <a:moveTo>
                                  <a:pt x="181297" y="615315"/>
                                </a:moveTo>
                                <a:lnTo>
                                  <a:pt x="163643" y="632690"/>
                                </a:lnTo>
                                <a:lnTo>
                                  <a:pt x="171652" y="640532"/>
                                </a:lnTo>
                                <a:lnTo>
                                  <a:pt x="171487" y="640532"/>
                                </a:lnTo>
                                <a:lnTo>
                                  <a:pt x="179065" y="633095"/>
                                </a:lnTo>
                                <a:lnTo>
                                  <a:pt x="171610" y="625777"/>
                                </a:lnTo>
                                <a:lnTo>
                                  <a:pt x="186521" y="625777"/>
                                </a:lnTo>
                                <a:lnTo>
                                  <a:pt x="189228" y="623120"/>
                                </a:lnTo>
                                <a:lnTo>
                                  <a:pt x="181297" y="615315"/>
                                </a:lnTo>
                                <a:close/>
                              </a:path>
                              <a:path w="260350" h="985519">
                                <a:moveTo>
                                  <a:pt x="146179" y="615588"/>
                                </a:moveTo>
                                <a:lnTo>
                                  <a:pt x="128392" y="633095"/>
                                </a:lnTo>
                                <a:lnTo>
                                  <a:pt x="135701" y="640288"/>
                                </a:lnTo>
                                <a:lnTo>
                                  <a:pt x="135507" y="640288"/>
                                </a:lnTo>
                                <a:lnTo>
                                  <a:pt x="143427" y="632514"/>
                                </a:lnTo>
                                <a:lnTo>
                                  <a:pt x="142189" y="631190"/>
                                </a:lnTo>
                                <a:lnTo>
                                  <a:pt x="136674" y="625777"/>
                                </a:lnTo>
                                <a:lnTo>
                                  <a:pt x="150292" y="625777"/>
                                </a:lnTo>
                                <a:lnTo>
                                  <a:pt x="153241" y="622882"/>
                                </a:lnTo>
                                <a:lnTo>
                                  <a:pt x="153627" y="622882"/>
                                </a:lnTo>
                                <a:lnTo>
                                  <a:pt x="146179" y="615588"/>
                                </a:lnTo>
                                <a:close/>
                              </a:path>
                              <a:path w="260350" h="985519">
                                <a:moveTo>
                                  <a:pt x="206545" y="625777"/>
                                </a:moveTo>
                                <a:lnTo>
                                  <a:pt x="199218" y="632952"/>
                                </a:lnTo>
                                <a:lnTo>
                                  <a:pt x="206671" y="640288"/>
                                </a:lnTo>
                                <a:lnTo>
                                  <a:pt x="214001" y="633095"/>
                                </a:lnTo>
                                <a:lnTo>
                                  <a:pt x="206545" y="625777"/>
                                </a:lnTo>
                                <a:close/>
                              </a:path>
                              <a:path w="260350" h="985519">
                                <a:moveTo>
                                  <a:pt x="39555" y="615315"/>
                                </a:moveTo>
                                <a:lnTo>
                                  <a:pt x="21991" y="632514"/>
                                </a:lnTo>
                                <a:lnTo>
                                  <a:pt x="29649" y="640051"/>
                                </a:lnTo>
                                <a:lnTo>
                                  <a:pt x="36736" y="633095"/>
                                </a:lnTo>
                                <a:lnTo>
                                  <a:pt x="29280" y="625777"/>
                                </a:lnTo>
                                <a:lnTo>
                                  <a:pt x="44191" y="625777"/>
                                </a:lnTo>
                                <a:lnTo>
                                  <a:pt x="47140" y="622882"/>
                                </a:lnTo>
                                <a:lnTo>
                                  <a:pt x="47282" y="622882"/>
                                </a:lnTo>
                                <a:lnTo>
                                  <a:pt x="39555" y="615315"/>
                                </a:lnTo>
                                <a:close/>
                              </a:path>
                              <a:path w="260350" h="985519">
                                <a:moveTo>
                                  <a:pt x="75030" y="615764"/>
                                </a:moveTo>
                                <a:lnTo>
                                  <a:pt x="57566" y="632952"/>
                                </a:lnTo>
                                <a:lnTo>
                                  <a:pt x="64814" y="640051"/>
                                </a:lnTo>
                                <a:lnTo>
                                  <a:pt x="64584" y="640051"/>
                                </a:lnTo>
                                <a:lnTo>
                                  <a:pt x="72263" y="632514"/>
                                </a:lnTo>
                                <a:lnTo>
                                  <a:pt x="71024" y="631190"/>
                                </a:lnTo>
                                <a:lnTo>
                                  <a:pt x="65509" y="625777"/>
                                </a:lnTo>
                                <a:lnTo>
                                  <a:pt x="79127" y="625777"/>
                                </a:lnTo>
                                <a:lnTo>
                                  <a:pt x="82076" y="622882"/>
                                </a:lnTo>
                                <a:lnTo>
                                  <a:pt x="82298" y="622882"/>
                                </a:lnTo>
                                <a:lnTo>
                                  <a:pt x="75030" y="615764"/>
                                </a:lnTo>
                                <a:close/>
                              </a:path>
                              <a:path w="260350" h="985519">
                                <a:moveTo>
                                  <a:pt x="252267" y="615315"/>
                                </a:moveTo>
                                <a:lnTo>
                                  <a:pt x="234792" y="632514"/>
                                </a:lnTo>
                                <a:lnTo>
                                  <a:pt x="242213" y="639781"/>
                                </a:lnTo>
                                <a:lnTo>
                                  <a:pt x="249580" y="632514"/>
                                </a:lnTo>
                                <a:lnTo>
                                  <a:pt x="248289" y="631190"/>
                                </a:lnTo>
                                <a:lnTo>
                                  <a:pt x="242774" y="625777"/>
                                </a:lnTo>
                                <a:lnTo>
                                  <a:pt x="256410" y="625777"/>
                                </a:lnTo>
                                <a:lnTo>
                                  <a:pt x="259934" y="622300"/>
                                </a:lnTo>
                                <a:lnTo>
                                  <a:pt x="259934" y="619760"/>
                                </a:lnTo>
                                <a:lnTo>
                                  <a:pt x="256784" y="619760"/>
                                </a:lnTo>
                                <a:lnTo>
                                  <a:pt x="252267" y="615315"/>
                                </a:lnTo>
                                <a:close/>
                              </a:path>
                              <a:path w="260350" h="985519">
                                <a:moveTo>
                                  <a:pt x="44191" y="625777"/>
                                </a:moveTo>
                                <a:lnTo>
                                  <a:pt x="29280" y="625777"/>
                                </a:lnTo>
                                <a:lnTo>
                                  <a:pt x="36736" y="633095"/>
                                </a:lnTo>
                                <a:lnTo>
                                  <a:pt x="44191" y="625777"/>
                                </a:lnTo>
                                <a:close/>
                              </a:path>
                              <a:path w="260350" h="985519">
                                <a:moveTo>
                                  <a:pt x="89786" y="615315"/>
                                </a:moveTo>
                                <a:lnTo>
                                  <a:pt x="82076" y="622882"/>
                                </a:lnTo>
                                <a:lnTo>
                                  <a:pt x="82298" y="622882"/>
                                </a:lnTo>
                                <a:lnTo>
                                  <a:pt x="92727" y="633095"/>
                                </a:lnTo>
                                <a:lnTo>
                                  <a:pt x="100200" y="625777"/>
                                </a:lnTo>
                                <a:lnTo>
                                  <a:pt x="100445" y="625777"/>
                                </a:lnTo>
                                <a:lnTo>
                                  <a:pt x="89786" y="615315"/>
                                </a:lnTo>
                                <a:close/>
                              </a:path>
                              <a:path w="260350" h="985519">
                                <a:moveTo>
                                  <a:pt x="115356" y="625777"/>
                                </a:moveTo>
                                <a:lnTo>
                                  <a:pt x="100445" y="625777"/>
                                </a:lnTo>
                                <a:lnTo>
                                  <a:pt x="107900" y="633095"/>
                                </a:lnTo>
                                <a:lnTo>
                                  <a:pt x="115356" y="625777"/>
                                </a:lnTo>
                                <a:close/>
                              </a:path>
                              <a:path w="260350" h="985519">
                                <a:moveTo>
                                  <a:pt x="126015" y="615315"/>
                                </a:moveTo>
                                <a:lnTo>
                                  <a:pt x="118063" y="623120"/>
                                </a:lnTo>
                                <a:lnTo>
                                  <a:pt x="118257" y="623120"/>
                                </a:lnTo>
                                <a:lnTo>
                                  <a:pt x="128392" y="633095"/>
                                </a:lnTo>
                                <a:lnTo>
                                  <a:pt x="135827" y="625777"/>
                                </a:lnTo>
                                <a:lnTo>
                                  <a:pt x="136674" y="625777"/>
                                </a:lnTo>
                                <a:lnTo>
                                  <a:pt x="126015" y="615315"/>
                                </a:lnTo>
                                <a:close/>
                              </a:path>
                              <a:path w="260350" h="985519">
                                <a:moveTo>
                                  <a:pt x="186521" y="625777"/>
                                </a:moveTo>
                                <a:lnTo>
                                  <a:pt x="171610" y="625777"/>
                                </a:lnTo>
                                <a:lnTo>
                                  <a:pt x="179065" y="633095"/>
                                </a:lnTo>
                                <a:lnTo>
                                  <a:pt x="186521" y="625777"/>
                                </a:lnTo>
                                <a:close/>
                              </a:path>
                              <a:path w="260350" h="985519">
                                <a:moveTo>
                                  <a:pt x="217229" y="615315"/>
                                </a:moveTo>
                                <a:lnTo>
                                  <a:pt x="206545" y="625777"/>
                                </a:lnTo>
                                <a:lnTo>
                                  <a:pt x="214001" y="633095"/>
                                </a:lnTo>
                                <a:lnTo>
                                  <a:pt x="224405" y="622882"/>
                                </a:lnTo>
                                <a:lnTo>
                                  <a:pt x="224956" y="622882"/>
                                </a:lnTo>
                                <a:lnTo>
                                  <a:pt x="217229" y="615315"/>
                                </a:lnTo>
                                <a:close/>
                              </a:path>
                              <a:path w="260350" h="985519">
                                <a:moveTo>
                                  <a:pt x="54850" y="615315"/>
                                </a:moveTo>
                                <a:lnTo>
                                  <a:pt x="47140" y="622882"/>
                                </a:lnTo>
                                <a:lnTo>
                                  <a:pt x="47282" y="622882"/>
                                </a:lnTo>
                                <a:lnTo>
                                  <a:pt x="57566" y="632952"/>
                                </a:lnTo>
                                <a:lnTo>
                                  <a:pt x="64856" y="625777"/>
                                </a:lnTo>
                                <a:lnTo>
                                  <a:pt x="65509" y="625777"/>
                                </a:lnTo>
                                <a:lnTo>
                                  <a:pt x="54850" y="615315"/>
                                </a:lnTo>
                                <a:close/>
                              </a:path>
                              <a:path w="260350" h="985519">
                                <a:moveTo>
                                  <a:pt x="196533" y="615950"/>
                                </a:moveTo>
                                <a:lnTo>
                                  <a:pt x="189228" y="623120"/>
                                </a:lnTo>
                                <a:lnTo>
                                  <a:pt x="199218" y="632952"/>
                                </a:lnTo>
                                <a:lnTo>
                                  <a:pt x="206545" y="625777"/>
                                </a:lnTo>
                                <a:lnTo>
                                  <a:pt x="196533" y="615950"/>
                                </a:lnTo>
                                <a:close/>
                              </a:path>
                              <a:path w="260350" h="985519">
                                <a:moveTo>
                                  <a:pt x="160951" y="615315"/>
                                </a:moveTo>
                                <a:lnTo>
                                  <a:pt x="153241" y="622882"/>
                                </a:lnTo>
                                <a:lnTo>
                                  <a:pt x="153627" y="622882"/>
                                </a:lnTo>
                                <a:lnTo>
                                  <a:pt x="163643" y="632690"/>
                                </a:lnTo>
                                <a:lnTo>
                                  <a:pt x="170667" y="625777"/>
                                </a:lnTo>
                                <a:lnTo>
                                  <a:pt x="171610" y="625777"/>
                                </a:lnTo>
                                <a:lnTo>
                                  <a:pt x="160951" y="615315"/>
                                </a:lnTo>
                                <a:close/>
                              </a:path>
                              <a:path w="260350" h="985519">
                                <a:moveTo>
                                  <a:pt x="19268" y="615950"/>
                                </a:moveTo>
                                <a:lnTo>
                                  <a:pt x="12205" y="622882"/>
                                </a:lnTo>
                                <a:lnTo>
                                  <a:pt x="21991" y="632514"/>
                                </a:lnTo>
                                <a:lnTo>
                                  <a:pt x="28871" y="625777"/>
                                </a:lnTo>
                                <a:lnTo>
                                  <a:pt x="29280" y="625777"/>
                                </a:lnTo>
                                <a:lnTo>
                                  <a:pt x="19268" y="615950"/>
                                </a:lnTo>
                                <a:close/>
                              </a:path>
                              <a:path w="260350" h="985519">
                                <a:moveTo>
                                  <a:pt x="79127" y="625777"/>
                                </a:moveTo>
                                <a:lnTo>
                                  <a:pt x="65509" y="625777"/>
                                </a:lnTo>
                                <a:lnTo>
                                  <a:pt x="72373" y="632514"/>
                                </a:lnTo>
                                <a:lnTo>
                                  <a:pt x="73612" y="631190"/>
                                </a:lnTo>
                                <a:lnTo>
                                  <a:pt x="79127" y="625777"/>
                                </a:lnTo>
                                <a:close/>
                              </a:path>
                              <a:path w="260350" h="985519">
                                <a:moveTo>
                                  <a:pt x="150292" y="625777"/>
                                </a:moveTo>
                                <a:lnTo>
                                  <a:pt x="136674" y="625777"/>
                                </a:lnTo>
                                <a:lnTo>
                                  <a:pt x="143538" y="632514"/>
                                </a:lnTo>
                                <a:lnTo>
                                  <a:pt x="144777" y="631190"/>
                                </a:lnTo>
                                <a:lnTo>
                                  <a:pt x="150292" y="625777"/>
                                </a:lnTo>
                                <a:close/>
                              </a:path>
                              <a:path w="260350" h="985519">
                                <a:moveTo>
                                  <a:pt x="232115" y="615315"/>
                                </a:moveTo>
                                <a:lnTo>
                                  <a:pt x="224405" y="622882"/>
                                </a:lnTo>
                                <a:lnTo>
                                  <a:pt x="224956" y="622882"/>
                                </a:lnTo>
                                <a:lnTo>
                                  <a:pt x="234792" y="632514"/>
                                </a:lnTo>
                                <a:lnTo>
                                  <a:pt x="241638" y="625777"/>
                                </a:lnTo>
                                <a:lnTo>
                                  <a:pt x="242774" y="625777"/>
                                </a:lnTo>
                                <a:lnTo>
                                  <a:pt x="232115" y="615315"/>
                                </a:lnTo>
                                <a:close/>
                              </a:path>
                              <a:path w="260350" h="985519">
                                <a:moveTo>
                                  <a:pt x="256410" y="625777"/>
                                </a:moveTo>
                                <a:lnTo>
                                  <a:pt x="242774" y="625777"/>
                                </a:lnTo>
                                <a:lnTo>
                                  <a:pt x="249639" y="632514"/>
                                </a:lnTo>
                                <a:lnTo>
                                  <a:pt x="250923" y="631190"/>
                                </a:lnTo>
                                <a:lnTo>
                                  <a:pt x="256410" y="625777"/>
                                </a:lnTo>
                                <a:close/>
                              </a:path>
                              <a:path w="260350" h="985519">
                                <a:moveTo>
                                  <a:pt x="4516" y="615315"/>
                                </a:moveTo>
                                <a:lnTo>
                                  <a:pt x="0" y="619760"/>
                                </a:lnTo>
                                <a:lnTo>
                                  <a:pt x="0" y="627380"/>
                                </a:lnTo>
                                <a:lnTo>
                                  <a:pt x="3741" y="631190"/>
                                </a:lnTo>
                                <a:lnTo>
                                  <a:pt x="12205" y="622882"/>
                                </a:lnTo>
                                <a:lnTo>
                                  <a:pt x="4516" y="615315"/>
                                </a:lnTo>
                                <a:close/>
                              </a:path>
                              <a:path w="260350" h="985519">
                                <a:moveTo>
                                  <a:pt x="128392" y="598170"/>
                                </a:moveTo>
                                <a:lnTo>
                                  <a:pt x="110604" y="615588"/>
                                </a:lnTo>
                                <a:lnTo>
                                  <a:pt x="118257" y="623120"/>
                                </a:lnTo>
                                <a:lnTo>
                                  <a:pt x="118063" y="623120"/>
                                </a:lnTo>
                                <a:lnTo>
                                  <a:pt x="126015" y="615315"/>
                                </a:lnTo>
                                <a:lnTo>
                                  <a:pt x="118580" y="608017"/>
                                </a:lnTo>
                                <a:lnTo>
                                  <a:pt x="133450" y="608017"/>
                                </a:lnTo>
                                <a:lnTo>
                                  <a:pt x="135824" y="605687"/>
                                </a:lnTo>
                                <a:lnTo>
                                  <a:pt x="136068" y="605687"/>
                                </a:lnTo>
                                <a:lnTo>
                                  <a:pt x="128392" y="598170"/>
                                </a:lnTo>
                                <a:close/>
                              </a:path>
                              <a:path w="260350" h="985519">
                                <a:moveTo>
                                  <a:pt x="199218" y="597677"/>
                                </a:moveTo>
                                <a:lnTo>
                                  <a:pt x="181297" y="615315"/>
                                </a:lnTo>
                                <a:lnTo>
                                  <a:pt x="189228" y="623120"/>
                                </a:lnTo>
                                <a:lnTo>
                                  <a:pt x="196533" y="615950"/>
                                </a:lnTo>
                                <a:lnTo>
                                  <a:pt x="188824" y="608383"/>
                                </a:lnTo>
                                <a:lnTo>
                                  <a:pt x="204242" y="608383"/>
                                </a:lnTo>
                                <a:lnTo>
                                  <a:pt x="206989" y="605687"/>
                                </a:lnTo>
                                <a:lnTo>
                                  <a:pt x="207397" y="605687"/>
                                </a:lnTo>
                                <a:lnTo>
                                  <a:pt x="199218" y="597677"/>
                                </a:lnTo>
                                <a:close/>
                              </a:path>
                              <a:path w="260350" h="985519">
                                <a:moveTo>
                                  <a:pt x="11559" y="608383"/>
                                </a:moveTo>
                                <a:lnTo>
                                  <a:pt x="4516" y="615315"/>
                                </a:lnTo>
                                <a:lnTo>
                                  <a:pt x="12205" y="622882"/>
                                </a:lnTo>
                                <a:lnTo>
                                  <a:pt x="19268" y="615950"/>
                                </a:lnTo>
                                <a:lnTo>
                                  <a:pt x="11559" y="608383"/>
                                </a:lnTo>
                                <a:close/>
                              </a:path>
                              <a:path w="260350" h="985519">
                                <a:moveTo>
                                  <a:pt x="57063" y="598170"/>
                                </a:moveTo>
                                <a:lnTo>
                                  <a:pt x="39555" y="615315"/>
                                </a:lnTo>
                                <a:lnTo>
                                  <a:pt x="47282" y="622882"/>
                                </a:lnTo>
                                <a:lnTo>
                                  <a:pt x="47140" y="622882"/>
                                </a:lnTo>
                                <a:lnTo>
                                  <a:pt x="54850" y="615315"/>
                                </a:lnTo>
                                <a:lnTo>
                                  <a:pt x="47415" y="608017"/>
                                </a:lnTo>
                                <a:lnTo>
                                  <a:pt x="62285" y="608017"/>
                                </a:lnTo>
                                <a:lnTo>
                                  <a:pt x="64659" y="605687"/>
                                </a:lnTo>
                                <a:lnTo>
                                  <a:pt x="63547" y="604520"/>
                                </a:lnTo>
                                <a:lnTo>
                                  <a:pt x="57063" y="598170"/>
                                </a:lnTo>
                                <a:close/>
                              </a:path>
                              <a:path w="260350" h="985519">
                                <a:moveTo>
                                  <a:pt x="92906" y="598170"/>
                                </a:moveTo>
                                <a:lnTo>
                                  <a:pt x="75030" y="615764"/>
                                </a:lnTo>
                                <a:lnTo>
                                  <a:pt x="82298" y="622882"/>
                                </a:lnTo>
                                <a:lnTo>
                                  <a:pt x="82076" y="622882"/>
                                </a:lnTo>
                                <a:lnTo>
                                  <a:pt x="89786" y="615315"/>
                                </a:lnTo>
                                <a:lnTo>
                                  <a:pt x="82724" y="608383"/>
                                </a:lnTo>
                                <a:lnTo>
                                  <a:pt x="96848" y="608383"/>
                                </a:lnTo>
                                <a:lnTo>
                                  <a:pt x="99594" y="605687"/>
                                </a:lnTo>
                                <a:lnTo>
                                  <a:pt x="100545" y="605687"/>
                                </a:lnTo>
                                <a:lnTo>
                                  <a:pt x="92906" y="598170"/>
                                </a:lnTo>
                                <a:close/>
                              </a:path>
                              <a:path w="260350" h="985519">
                                <a:moveTo>
                                  <a:pt x="163877" y="598170"/>
                                </a:moveTo>
                                <a:lnTo>
                                  <a:pt x="146179" y="615588"/>
                                </a:lnTo>
                                <a:lnTo>
                                  <a:pt x="153627" y="622882"/>
                                </a:lnTo>
                                <a:lnTo>
                                  <a:pt x="153241" y="622882"/>
                                </a:lnTo>
                                <a:lnTo>
                                  <a:pt x="160951" y="615315"/>
                                </a:lnTo>
                                <a:lnTo>
                                  <a:pt x="153888" y="608383"/>
                                </a:lnTo>
                                <a:lnTo>
                                  <a:pt x="168013" y="608383"/>
                                </a:lnTo>
                                <a:lnTo>
                                  <a:pt x="170759" y="605687"/>
                                </a:lnTo>
                                <a:lnTo>
                                  <a:pt x="171515" y="605687"/>
                                </a:lnTo>
                                <a:lnTo>
                                  <a:pt x="163877" y="598170"/>
                                </a:lnTo>
                                <a:close/>
                              </a:path>
                              <a:path w="260350" h="985519">
                                <a:moveTo>
                                  <a:pt x="224681" y="608017"/>
                                </a:moveTo>
                                <a:lnTo>
                                  <a:pt x="217229" y="615315"/>
                                </a:lnTo>
                                <a:lnTo>
                                  <a:pt x="224956" y="622882"/>
                                </a:lnTo>
                                <a:lnTo>
                                  <a:pt x="224405" y="622882"/>
                                </a:lnTo>
                                <a:lnTo>
                                  <a:pt x="232115" y="615315"/>
                                </a:lnTo>
                                <a:lnTo>
                                  <a:pt x="224681" y="608017"/>
                                </a:lnTo>
                                <a:close/>
                              </a:path>
                              <a:path w="260350" h="985519">
                                <a:moveTo>
                                  <a:pt x="256784" y="610870"/>
                                </a:moveTo>
                                <a:lnTo>
                                  <a:pt x="252267" y="615315"/>
                                </a:lnTo>
                                <a:lnTo>
                                  <a:pt x="256784" y="619760"/>
                                </a:lnTo>
                                <a:lnTo>
                                  <a:pt x="259934" y="617220"/>
                                </a:lnTo>
                                <a:lnTo>
                                  <a:pt x="259934" y="614680"/>
                                </a:lnTo>
                                <a:lnTo>
                                  <a:pt x="256784" y="610870"/>
                                </a:lnTo>
                                <a:close/>
                              </a:path>
                              <a:path w="260350" h="985519">
                                <a:moveTo>
                                  <a:pt x="259934" y="617220"/>
                                </a:moveTo>
                                <a:lnTo>
                                  <a:pt x="256784" y="619760"/>
                                </a:lnTo>
                                <a:lnTo>
                                  <a:pt x="259934" y="619760"/>
                                </a:lnTo>
                                <a:lnTo>
                                  <a:pt x="259934" y="617220"/>
                                </a:lnTo>
                                <a:close/>
                              </a:path>
                              <a:path w="260350" h="985519">
                                <a:moveTo>
                                  <a:pt x="22047" y="598170"/>
                                </a:moveTo>
                                <a:lnTo>
                                  <a:pt x="19355" y="600710"/>
                                </a:lnTo>
                                <a:lnTo>
                                  <a:pt x="11559" y="608383"/>
                                </a:lnTo>
                                <a:lnTo>
                                  <a:pt x="19268" y="615950"/>
                                </a:lnTo>
                                <a:lnTo>
                                  <a:pt x="29723" y="605687"/>
                                </a:lnTo>
                                <a:lnTo>
                                  <a:pt x="22047" y="598170"/>
                                </a:lnTo>
                                <a:close/>
                              </a:path>
                              <a:path w="260350" h="985519">
                                <a:moveTo>
                                  <a:pt x="204242" y="608383"/>
                                </a:moveTo>
                                <a:lnTo>
                                  <a:pt x="188824" y="608383"/>
                                </a:lnTo>
                                <a:lnTo>
                                  <a:pt x="196533" y="615950"/>
                                </a:lnTo>
                                <a:lnTo>
                                  <a:pt x="204242" y="608383"/>
                                </a:lnTo>
                                <a:close/>
                              </a:path>
                              <a:path w="260350" h="985519">
                                <a:moveTo>
                                  <a:pt x="72318" y="598170"/>
                                </a:moveTo>
                                <a:lnTo>
                                  <a:pt x="65849" y="604520"/>
                                </a:lnTo>
                                <a:lnTo>
                                  <a:pt x="64739" y="605687"/>
                                </a:lnTo>
                                <a:lnTo>
                                  <a:pt x="75030" y="615764"/>
                                </a:lnTo>
                                <a:lnTo>
                                  <a:pt x="82529" y="608383"/>
                                </a:lnTo>
                                <a:lnTo>
                                  <a:pt x="82724" y="608383"/>
                                </a:lnTo>
                                <a:lnTo>
                                  <a:pt x="72318" y="598170"/>
                                </a:lnTo>
                                <a:close/>
                              </a:path>
                              <a:path w="260350" h="985519">
                                <a:moveTo>
                                  <a:pt x="107900" y="597535"/>
                                </a:moveTo>
                                <a:lnTo>
                                  <a:pt x="99594" y="605687"/>
                                </a:lnTo>
                                <a:lnTo>
                                  <a:pt x="100545" y="605687"/>
                                </a:lnTo>
                                <a:lnTo>
                                  <a:pt x="110604" y="615588"/>
                                </a:lnTo>
                                <a:lnTo>
                                  <a:pt x="118336" y="608017"/>
                                </a:lnTo>
                                <a:lnTo>
                                  <a:pt x="118580" y="608017"/>
                                </a:lnTo>
                                <a:lnTo>
                                  <a:pt x="107900" y="597535"/>
                                </a:lnTo>
                                <a:close/>
                              </a:path>
                              <a:path w="260350" h="985519">
                                <a:moveTo>
                                  <a:pt x="143483" y="598170"/>
                                </a:moveTo>
                                <a:lnTo>
                                  <a:pt x="135824" y="605687"/>
                                </a:lnTo>
                                <a:lnTo>
                                  <a:pt x="136068" y="605687"/>
                                </a:lnTo>
                                <a:lnTo>
                                  <a:pt x="146179" y="615588"/>
                                </a:lnTo>
                                <a:lnTo>
                                  <a:pt x="153500" y="608383"/>
                                </a:lnTo>
                                <a:lnTo>
                                  <a:pt x="153888" y="608383"/>
                                </a:lnTo>
                                <a:lnTo>
                                  <a:pt x="143483" y="598170"/>
                                </a:lnTo>
                                <a:close/>
                              </a:path>
                              <a:path w="260350" h="985519">
                                <a:moveTo>
                                  <a:pt x="3741" y="600710"/>
                                </a:moveTo>
                                <a:lnTo>
                                  <a:pt x="0" y="604520"/>
                                </a:lnTo>
                                <a:lnTo>
                                  <a:pt x="0" y="610870"/>
                                </a:lnTo>
                                <a:lnTo>
                                  <a:pt x="4516" y="615315"/>
                                </a:lnTo>
                                <a:lnTo>
                                  <a:pt x="11559" y="608383"/>
                                </a:lnTo>
                                <a:lnTo>
                                  <a:pt x="3741" y="600710"/>
                                </a:lnTo>
                                <a:close/>
                              </a:path>
                              <a:path w="260350" h="985519">
                                <a:moveTo>
                                  <a:pt x="37383" y="598170"/>
                                </a:moveTo>
                                <a:lnTo>
                                  <a:pt x="29723" y="605687"/>
                                </a:lnTo>
                                <a:lnTo>
                                  <a:pt x="39555" y="615315"/>
                                </a:lnTo>
                                <a:lnTo>
                                  <a:pt x="47007" y="608017"/>
                                </a:lnTo>
                                <a:lnTo>
                                  <a:pt x="47415" y="608017"/>
                                </a:lnTo>
                                <a:lnTo>
                                  <a:pt x="37383" y="598170"/>
                                </a:lnTo>
                                <a:close/>
                              </a:path>
                              <a:path w="260350" h="985519">
                                <a:moveTo>
                                  <a:pt x="62285" y="608017"/>
                                </a:moveTo>
                                <a:lnTo>
                                  <a:pt x="47415" y="608017"/>
                                </a:lnTo>
                                <a:lnTo>
                                  <a:pt x="54850" y="615315"/>
                                </a:lnTo>
                                <a:lnTo>
                                  <a:pt x="62285" y="608017"/>
                                </a:lnTo>
                                <a:close/>
                              </a:path>
                              <a:path w="260350" h="985519">
                                <a:moveTo>
                                  <a:pt x="96848" y="608383"/>
                                </a:moveTo>
                                <a:lnTo>
                                  <a:pt x="82724" y="608383"/>
                                </a:lnTo>
                                <a:lnTo>
                                  <a:pt x="89786" y="615315"/>
                                </a:lnTo>
                                <a:lnTo>
                                  <a:pt x="96848" y="608383"/>
                                </a:lnTo>
                                <a:close/>
                              </a:path>
                              <a:path w="260350" h="985519">
                                <a:moveTo>
                                  <a:pt x="133450" y="608017"/>
                                </a:moveTo>
                                <a:lnTo>
                                  <a:pt x="118580" y="608017"/>
                                </a:lnTo>
                                <a:lnTo>
                                  <a:pt x="126015" y="615315"/>
                                </a:lnTo>
                                <a:lnTo>
                                  <a:pt x="133450" y="608017"/>
                                </a:lnTo>
                                <a:close/>
                              </a:path>
                              <a:path w="260350" h="985519">
                                <a:moveTo>
                                  <a:pt x="168013" y="608383"/>
                                </a:moveTo>
                                <a:lnTo>
                                  <a:pt x="153888" y="608383"/>
                                </a:lnTo>
                                <a:lnTo>
                                  <a:pt x="160951" y="615315"/>
                                </a:lnTo>
                                <a:lnTo>
                                  <a:pt x="168013" y="608383"/>
                                </a:lnTo>
                                <a:close/>
                              </a:path>
                              <a:path w="260350" h="985519">
                                <a:moveTo>
                                  <a:pt x="178418" y="598170"/>
                                </a:moveTo>
                                <a:lnTo>
                                  <a:pt x="170759" y="605687"/>
                                </a:lnTo>
                                <a:lnTo>
                                  <a:pt x="171515" y="605687"/>
                                </a:lnTo>
                                <a:lnTo>
                                  <a:pt x="181297" y="615315"/>
                                </a:lnTo>
                                <a:lnTo>
                                  <a:pt x="188340" y="608383"/>
                                </a:lnTo>
                                <a:lnTo>
                                  <a:pt x="188824" y="608383"/>
                                </a:lnTo>
                                <a:lnTo>
                                  <a:pt x="178418" y="598170"/>
                                </a:lnTo>
                                <a:close/>
                              </a:path>
                              <a:path w="260350" h="985519">
                                <a:moveTo>
                                  <a:pt x="214648" y="598170"/>
                                </a:moveTo>
                                <a:lnTo>
                                  <a:pt x="206989" y="605687"/>
                                </a:lnTo>
                                <a:lnTo>
                                  <a:pt x="207397" y="605687"/>
                                </a:lnTo>
                                <a:lnTo>
                                  <a:pt x="217229" y="615315"/>
                                </a:lnTo>
                                <a:lnTo>
                                  <a:pt x="224681" y="608017"/>
                                </a:lnTo>
                                <a:lnTo>
                                  <a:pt x="214648" y="598170"/>
                                </a:lnTo>
                                <a:close/>
                              </a:path>
                              <a:path w="260350" h="985519">
                                <a:moveTo>
                                  <a:pt x="234847" y="598170"/>
                                </a:moveTo>
                                <a:lnTo>
                                  <a:pt x="232143" y="600710"/>
                                </a:lnTo>
                                <a:lnTo>
                                  <a:pt x="224681" y="608017"/>
                                </a:lnTo>
                                <a:lnTo>
                                  <a:pt x="232115" y="615315"/>
                                </a:lnTo>
                                <a:lnTo>
                                  <a:pt x="241924" y="605687"/>
                                </a:lnTo>
                                <a:lnTo>
                                  <a:pt x="242486" y="605687"/>
                                </a:lnTo>
                                <a:lnTo>
                                  <a:pt x="234847" y="598170"/>
                                </a:lnTo>
                                <a:close/>
                              </a:path>
                              <a:path w="260350" h="985519">
                                <a:moveTo>
                                  <a:pt x="249583" y="598170"/>
                                </a:moveTo>
                                <a:lnTo>
                                  <a:pt x="241924" y="605687"/>
                                </a:lnTo>
                                <a:lnTo>
                                  <a:pt x="242486" y="605687"/>
                                </a:lnTo>
                                <a:lnTo>
                                  <a:pt x="252267" y="615315"/>
                                </a:lnTo>
                                <a:lnTo>
                                  <a:pt x="256784" y="610870"/>
                                </a:lnTo>
                                <a:lnTo>
                                  <a:pt x="259934" y="610870"/>
                                </a:lnTo>
                                <a:lnTo>
                                  <a:pt x="259934" y="608383"/>
                                </a:lnTo>
                                <a:lnTo>
                                  <a:pt x="259616" y="608017"/>
                                </a:lnTo>
                                <a:lnTo>
                                  <a:pt x="249583" y="598170"/>
                                </a:lnTo>
                                <a:close/>
                              </a:path>
                              <a:path w="260350" h="985519">
                                <a:moveTo>
                                  <a:pt x="259934" y="610870"/>
                                </a:moveTo>
                                <a:lnTo>
                                  <a:pt x="256784" y="610870"/>
                                </a:lnTo>
                                <a:lnTo>
                                  <a:pt x="259934" y="614680"/>
                                </a:lnTo>
                                <a:lnTo>
                                  <a:pt x="259934" y="610870"/>
                                </a:lnTo>
                                <a:close/>
                              </a:path>
                              <a:path w="260350" h="985519">
                                <a:moveTo>
                                  <a:pt x="47140" y="573457"/>
                                </a:moveTo>
                                <a:lnTo>
                                  <a:pt x="46852" y="573647"/>
                                </a:lnTo>
                                <a:lnTo>
                                  <a:pt x="22436" y="597677"/>
                                </a:lnTo>
                                <a:lnTo>
                                  <a:pt x="22047" y="598170"/>
                                </a:lnTo>
                                <a:lnTo>
                                  <a:pt x="29723" y="605687"/>
                                </a:lnTo>
                                <a:lnTo>
                                  <a:pt x="37383" y="598170"/>
                                </a:lnTo>
                                <a:lnTo>
                                  <a:pt x="29968" y="590892"/>
                                </a:lnTo>
                                <a:lnTo>
                                  <a:pt x="44797" y="590892"/>
                                </a:lnTo>
                                <a:lnTo>
                                  <a:pt x="47211" y="588522"/>
                                </a:lnTo>
                                <a:lnTo>
                                  <a:pt x="39555" y="581025"/>
                                </a:lnTo>
                                <a:lnTo>
                                  <a:pt x="54850" y="581025"/>
                                </a:lnTo>
                                <a:lnTo>
                                  <a:pt x="47140" y="573457"/>
                                </a:lnTo>
                                <a:close/>
                              </a:path>
                              <a:path w="260350" h="985519">
                                <a:moveTo>
                                  <a:pt x="75030" y="580575"/>
                                </a:moveTo>
                                <a:lnTo>
                                  <a:pt x="57063" y="598170"/>
                                </a:lnTo>
                                <a:lnTo>
                                  <a:pt x="64739" y="605687"/>
                                </a:lnTo>
                                <a:lnTo>
                                  <a:pt x="65849" y="604520"/>
                                </a:lnTo>
                                <a:lnTo>
                                  <a:pt x="72318" y="598170"/>
                                </a:lnTo>
                                <a:lnTo>
                                  <a:pt x="64903" y="590892"/>
                                </a:lnTo>
                                <a:lnTo>
                                  <a:pt x="79733" y="590892"/>
                                </a:lnTo>
                                <a:lnTo>
                                  <a:pt x="82432" y="588243"/>
                                </a:lnTo>
                                <a:lnTo>
                                  <a:pt x="82820" y="588243"/>
                                </a:lnTo>
                                <a:lnTo>
                                  <a:pt x="75030" y="580575"/>
                                </a:lnTo>
                                <a:close/>
                              </a:path>
                              <a:path w="260350" h="985519">
                                <a:moveTo>
                                  <a:pt x="110604" y="580751"/>
                                </a:moveTo>
                                <a:lnTo>
                                  <a:pt x="92906" y="598170"/>
                                </a:lnTo>
                                <a:lnTo>
                                  <a:pt x="100545" y="605687"/>
                                </a:lnTo>
                                <a:lnTo>
                                  <a:pt x="99594" y="605687"/>
                                </a:lnTo>
                                <a:lnTo>
                                  <a:pt x="107900" y="597535"/>
                                </a:lnTo>
                                <a:lnTo>
                                  <a:pt x="101133" y="590892"/>
                                </a:lnTo>
                                <a:lnTo>
                                  <a:pt x="114668" y="590892"/>
                                </a:lnTo>
                                <a:lnTo>
                                  <a:pt x="117367" y="588243"/>
                                </a:lnTo>
                                <a:lnTo>
                                  <a:pt x="118255" y="588243"/>
                                </a:lnTo>
                                <a:lnTo>
                                  <a:pt x="110604" y="580751"/>
                                </a:lnTo>
                                <a:close/>
                              </a:path>
                              <a:path w="260350" h="985519">
                                <a:moveTo>
                                  <a:pt x="146179" y="580751"/>
                                </a:moveTo>
                                <a:lnTo>
                                  <a:pt x="128392" y="598170"/>
                                </a:lnTo>
                                <a:lnTo>
                                  <a:pt x="136068" y="605687"/>
                                </a:lnTo>
                                <a:lnTo>
                                  <a:pt x="135824" y="605687"/>
                                </a:lnTo>
                                <a:lnTo>
                                  <a:pt x="143483" y="598170"/>
                                </a:lnTo>
                                <a:lnTo>
                                  <a:pt x="136068" y="590892"/>
                                </a:lnTo>
                                <a:lnTo>
                                  <a:pt x="150898" y="590892"/>
                                </a:lnTo>
                                <a:lnTo>
                                  <a:pt x="153597" y="588243"/>
                                </a:lnTo>
                                <a:lnTo>
                                  <a:pt x="153791" y="588243"/>
                                </a:lnTo>
                                <a:lnTo>
                                  <a:pt x="146179" y="580751"/>
                                </a:lnTo>
                                <a:close/>
                              </a:path>
                              <a:path w="260350" h="985519">
                                <a:moveTo>
                                  <a:pt x="171138" y="591023"/>
                                </a:moveTo>
                                <a:lnTo>
                                  <a:pt x="163877" y="598170"/>
                                </a:lnTo>
                                <a:lnTo>
                                  <a:pt x="171515" y="605687"/>
                                </a:lnTo>
                                <a:lnTo>
                                  <a:pt x="170759" y="605687"/>
                                </a:lnTo>
                                <a:lnTo>
                                  <a:pt x="178418" y="598170"/>
                                </a:lnTo>
                                <a:lnTo>
                                  <a:pt x="171138" y="591023"/>
                                </a:lnTo>
                                <a:close/>
                              </a:path>
                              <a:path w="260350" h="985519">
                                <a:moveTo>
                                  <a:pt x="206671" y="590341"/>
                                </a:moveTo>
                                <a:lnTo>
                                  <a:pt x="199218" y="597677"/>
                                </a:lnTo>
                                <a:lnTo>
                                  <a:pt x="207397" y="605687"/>
                                </a:lnTo>
                                <a:lnTo>
                                  <a:pt x="206989" y="605687"/>
                                </a:lnTo>
                                <a:lnTo>
                                  <a:pt x="214648" y="598170"/>
                                </a:lnTo>
                                <a:lnTo>
                                  <a:pt x="206671" y="590341"/>
                                </a:lnTo>
                                <a:close/>
                              </a:path>
                              <a:path w="260350" h="985519">
                                <a:moveTo>
                                  <a:pt x="242168" y="590892"/>
                                </a:moveTo>
                                <a:lnTo>
                                  <a:pt x="235240" y="597677"/>
                                </a:lnTo>
                                <a:lnTo>
                                  <a:pt x="234847" y="598170"/>
                                </a:lnTo>
                                <a:lnTo>
                                  <a:pt x="242486" y="605687"/>
                                </a:lnTo>
                                <a:lnTo>
                                  <a:pt x="241924" y="605687"/>
                                </a:lnTo>
                                <a:lnTo>
                                  <a:pt x="249583" y="598170"/>
                                </a:lnTo>
                                <a:lnTo>
                                  <a:pt x="242168" y="590892"/>
                                </a:lnTo>
                                <a:close/>
                              </a:path>
                              <a:path w="260350" h="985519">
                                <a:moveTo>
                                  <a:pt x="19268" y="580390"/>
                                </a:moveTo>
                                <a:lnTo>
                                  <a:pt x="11267" y="588243"/>
                                </a:lnTo>
                                <a:lnTo>
                                  <a:pt x="11910" y="588243"/>
                                </a:lnTo>
                                <a:lnTo>
                                  <a:pt x="22047" y="598170"/>
                                </a:lnTo>
                                <a:lnTo>
                                  <a:pt x="22436" y="597677"/>
                                </a:lnTo>
                                <a:lnTo>
                                  <a:pt x="29330" y="590892"/>
                                </a:lnTo>
                                <a:lnTo>
                                  <a:pt x="29968" y="590892"/>
                                </a:lnTo>
                                <a:lnTo>
                                  <a:pt x="19268" y="580390"/>
                                </a:lnTo>
                                <a:close/>
                              </a:path>
                              <a:path w="260350" h="985519">
                                <a:moveTo>
                                  <a:pt x="44797" y="590892"/>
                                </a:moveTo>
                                <a:lnTo>
                                  <a:pt x="29968" y="590892"/>
                                </a:lnTo>
                                <a:lnTo>
                                  <a:pt x="37383" y="598170"/>
                                </a:lnTo>
                                <a:lnTo>
                                  <a:pt x="44797" y="590892"/>
                                </a:lnTo>
                                <a:close/>
                              </a:path>
                              <a:path w="260350" h="985519">
                                <a:moveTo>
                                  <a:pt x="54850" y="581025"/>
                                </a:moveTo>
                                <a:lnTo>
                                  <a:pt x="47211" y="588522"/>
                                </a:lnTo>
                                <a:lnTo>
                                  <a:pt x="57063" y="598170"/>
                                </a:lnTo>
                                <a:lnTo>
                                  <a:pt x="64495" y="590892"/>
                                </a:lnTo>
                                <a:lnTo>
                                  <a:pt x="64903" y="590892"/>
                                </a:lnTo>
                                <a:lnTo>
                                  <a:pt x="54850" y="581025"/>
                                </a:lnTo>
                                <a:close/>
                              </a:path>
                              <a:path w="260350" h="985519">
                                <a:moveTo>
                                  <a:pt x="79733" y="590892"/>
                                </a:moveTo>
                                <a:lnTo>
                                  <a:pt x="64903" y="590892"/>
                                </a:lnTo>
                                <a:lnTo>
                                  <a:pt x="72318" y="598170"/>
                                </a:lnTo>
                                <a:lnTo>
                                  <a:pt x="79733" y="590892"/>
                                </a:lnTo>
                                <a:close/>
                              </a:path>
                              <a:path w="260350" h="985519">
                                <a:moveTo>
                                  <a:pt x="90433" y="580390"/>
                                </a:moveTo>
                                <a:lnTo>
                                  <a:pt x="82432" y="588243"/>
                                </a:lnTo>
                                <a:lnTo>
                                  <a:pt x="82820" y="588243"/>
                                </a:lnTo>
                                <a:lnTo>
                                  <a:pt x="92906" y="598170"/>
                                </a:lnTo>
                                <a:lnTo>
                                  <a:pt x="100301" y="590892"/>
                                </a:lnTo>
                                <a:lnTo>
                                  <a:pt x="101133" y="590892"/>
                                </a:lnTo>
                                <a:lnTo>
                                  <a:pt x="90433" y="580390"/>
                                </a:lnTo>
                                <a:close/>
                              </a:path>
                              <a:path w="260350" h="985519">
                                <a:moveTo>
                                  <a:pt x="125368" y="580390"/>
                                </a:moveTo>
                                <a:lnTo>
                                  <a:pt x="117367" y="588243"/>
                                </a:lnTo>
                                <a:lnTo>
                                  <a:pt x="118255" y="588243"/>
                                </a:lnTo>
                                <a:lnTo>
                                  <a:pt x="128392" y="598170"/>
                                </a:lnTo>
                                <a:lnTo>
                                  <a:pt x="135823" y="590892"/>
                                </a:lnTo>
                                <a:lnTo>
                                  <a:pt x="136068" y="590892"/>
                                </a:lnTo>
                                <a:lnTo>
                                  <a:pt x="125368" y="580390"/>
                                </a:lnTo>
                                <a:close/>
                              </a:path>
                              <a:path w="260350" h="985519">
                                <a:moveTo>
                                  <a:pt x="150898" y="590892"/>
                                </a:moveTo>
                                <a:lnTo>
                                  <a:pt x="136068" y="590892"/>
                                </a:lnTo>
                                <a:lnTo>
                                  <a:pt x="143483" y="598170"/>
                                </a:lnTo>
                                <a:lnTo>
                                  <a:pt x="150898" y="590892"/>
                                </a:lnTo>
                                <a:close/>
                              </a:path>
                              <a:path w="260350" h="985519">
                                <a:moveTo>
                                  <a:pt x="160951" y="581025"/>
                                </a:moveTo>
                                <a:lnTo>
                                  <a:pt x="153597" y="588243"/>
                                </a:lnTo>
                                <a:lnTo>
                                  <a:pt x="153791" y="588243"/>
                                </a:lnTo>
                                <a:lnTo>
                                  <a:pt x="163877" y="598170"/>
                                </a:lnTo>
                                <a:lnTo>
                                  <a:pt x="171138" y="591023"/>
                                </a:lnTo>
                                <a:lnTo>
                                  <a:pt x="160951" y="581025"/>
                                </a:lnTo>
                                <a:close/>
                              </a:path>
                              <a:path w="260350" h="985519">
                                <a:moveTo>
                                  <a:pt x="181754" y="580575"/>
                                </a:moveTo>
                                <a:lnTo>
                                  <a:pt x="171138" y="591023"/>
                                </a:lnTo>
                                <a:lnTo>
                                  <a:pt x="178418" y="598170"/>
                                </a:lnTo>
                                <a:lnTo>
                                  <a:pt x="188532" y="588243"/>
                                </a:lnTo>
                                <a:lnTo>
                                  <a:pt x="189584" y="588243"/>
                                </a:lnTo>
                                <a:lnTo>
                                  <a:pt x="181754" y="580575"/>
                                </a:lnTo>
                                <a:close/>
                              </a:path>
                              <a:path w="260350" h="985519">
                                <a:moveTo>
                                  <a:pt x="216782" y="580390"/>
                                </a:moveTo>
                                <a:lnTo>
                                  <a:pt x="206671" y="590341"/>
                                </a:lnTo>
                                <a:lnTo>
                                  <a:pt x="214648" y="598170"/>
                                </a:lnTo>
                                <a:lnTo>
                                  <a:pt x="224761" y="588243"/>
                                </a:lnTo>
                                <a:lnTo>
                                  <a:pt x="216782" y="580390"/>
                                </a:lnTo>
                                <a:close/>
                              </a:path>
                              <a:path w="260350" h="985519">
                                <a:moveTo>
                                  <a:pt x="232115" y="581025"/>
                                </a:moveTo>
                                <a:lnTo>
                                  <a:pt x="224761" y="588243"/>
                                </a:lnTo>
                                <a:lnTo>
                                  <a:pt x="234847" y="598170"/>
                                </a:lnTo>
                                <a:lnTo>
                                  <a:pt x="235240" y="597677"/>
                                </a:lnTo>
                                <a:lnTo>
                                  <a:pt x="242168" y="590892"/>
                                </a:lnTo>
                                <a:lnTo>
                                  <a:pt x="232115" y="581025"/>
                                </a:lnTo>
                                <a:close/>
                              </a:path>
                              <a:path w="260350" h="985519">
                                <a:moveTo>
                                  <a:pt x="252267" y="581025"/>
                                </a:moveTo>
                                <a:lnTo>
                                  <a:pt x="251596" y="581660"/>
                                </a:lnTo>
                                <a:lnTo>
                                  <a:pt x="242168" y="590892"/>
                                </a:lnTo>
                                <a:lnTo>
                                  <a:pt x="249583" y="598170"/>
                                </a:lnTo>
                                <a:lnTo>
                                  <a:pt x="259697" y="588243"/>
                                </a:lnTo>
                                <a:lnTo>
                                  <a:pt x="259934" y="588243"/>
                                </a:lnTo>
                                <a:lnTo>
                                  <a:pt x="259934" y="585470"/>
                                </a:lnTo>
                                <a:lnTo>
                                  <a:pt x="256784" y="585470"/>
                                </a:lnTo>
                                <a:lnTo>
                                  <a:pt x="252267" y="581025"/>
                                </a:lnTo>
                                <a:close/>
                              </a:path>
                              <a:path w="260350" h="985519">
                                <a:moveTo>
                                  <a:pt x="196533" y="580390"/>
                                </a:moveTo>
                                <a:lnTo>
                                  <a:pt x="188532" y="588243"/>
                                </a:lnTo>
                                <a:lnTo>
                                  <a:pt x="189584" y="588243"/>
                                </a:lnTo>
                                <a:lnTo>
                                  <a:pt x="199218" y="597677"/>
                                </a:lnTo>
                                <a:lnTo>
                                  <a:pt x="206671" y="590341"/>
                                </a:lnTo>
                                <a:lnTo>
                                  <a:pt x="196533" y="580390"/>
                                </a:lnTo>
                                <a:close/>
                              </a:path>
                              <a:path w="260350" h="985519">
                                <a:moveTo>
                                  <a:pt x="114668" y="590892"/>
                                </a:moveTo>
                                <a:lnTo>
                                  <a:pt x="101133" y="590892"/>
                                </a:lnTo>
                                <a:lnTo>
                                  <a:pt x="107900" y="597535"/>
                                </a:lnTo>
                                <a:lnTo>
                                  <a:pt x="114668" y="590892"/>
                                </a:lnTo>
                                <a:close/>
                              </a:path>
                              <a:path w="260350" h="985519">
                                <a:moveTo>
                                  <a:pt x="4539" y="581025"/>
                                </a:moveTo>
                                <a:lnTo>
                                  <a:pt x="3871" y="581660"/>
                                </a:lnTo>
                                <a:lnTo>
                                  <a:pt x="0" y="585470"/>
                                </a:lnTo>
                                <a:lnTo>
                                  <a:pt x="0" y="591820"/>
                                </a:lnTo>
                                <a:lnTo>
                                  <a:pt x="3741" y="595630"/>
                                </a:lnTo>
                                <a:lnTo>
                                  <a:pt x="11267" y="588243"/>
                                </a:lnTo>
                                <a:lnTo>
                                  <a:pt x="11910" y="588243"/>
                                </a:lnTo>
                                <a:lnTo>
                                  <a:pt x="4539" y="581025"/>
                                </a:lnTo>
                                <a:close/>
                              </a:path>
                              <a:path w="260350" h="985519">
                                <a:moveTo>
                                  <a:pt x="36736" y="563245"/>
                                </a:moveTo>
                                <a:lnTo>
                                  <a:pt x="28953" y="570883"/>
                                </a:lnTo>
                                <a:lnTo>
                                  <a:pt x="29199" y="570883"/>
                                </a:lnTo>
                                <a:lnTo>
                                  <a:pt x="47211" y="588522"/>
                                </a:lnTo>
                                <a:lnTo>
                                  <a:pt x="54850" y="581025"/>
                                </a:lnTo>
                                <a:lnTo>
                                  <a:pt x="39356" y="581025"/>
                                </a:lnTo>
                                <a:lnTo>
                                  <a:pt x="47045" y="573457"/>
                                </a:lnTo>
                                <a:lnTo>
                                  <a:pt x="46605" y="572932"/>
                                </a:lnTo>
                                <a:lnTo>
                                  <a:pt x="36736" y="563245"/>
                                </a:lnTo>
                                <a:close/>
                              </a:path>
                              <a:path w="260350" h="985519">
                                <a:moveTo>
                                  <a:pt x="12205" y="573457"/>
                                </a:moveTo>
                                <a:lnTo>
                                  <a:pt x="4794" y="580751"/>
                                </a:lnTo>
                                <a:lnTo>
                                  <a:pt x="4539" y="581025"/>
                                </a:lnTo>
                                <a:lnTo>
                                  <a:pt x="11910" y="588243"/>
                                </a:lnTo>
                                <a:lnTo>
                                  <a:pt x="11267" y="588243"/>
                                </a:lnTo>
                                <a:lnTo>
                                  <a:pt x="19268" y="580390"/>
                                </a:lnTo>
                                <a:lnTo>
                                  <a:pt x="12205" y="573457"/>
                                </a:lnTo>
                                <a:close/>
                              </a:path>
                              <a:path w="260350" h="985519">
                                <a:moveTo>
                                  <a:pt x="82835" y="572932"/>
                                </a:moveTo>
                                <a:lnTo>
                                  <a:pt x="75030" y="580575"/>
                                </a:lnTo>
                                <a:lnTo>
                                  <a:pt x="82820" y="588243"/>
                                </a:lnTo>
                                <a:lnTo>
                                  <a:pt x="82432" y="588243"/>
                                </a:lnTo>
                                <a:lnTo>
                                  <a:pt x="90433" y="580390"/>
                                </a:lnTo>
                                <a:lnTo>
                                  <a:pt x="82835" y="572932"/>
                                </a:lnTo>
                                <a:close/>
                              </a:path>
                              <a:path w="260350" h="985519">
                                <a:moveTo>
                                  <a:pt x="128392" y="563245"/>
                                </a:moveTo>
                                <a:lnTo>
                                  <a:pt x="110604" y="580751"/>
                                </a:lnTo>
                                <a:lnTo>
                                  <a:pt x="118255" y="588243"/>
                                </a:lnTo>
                                <a:lnTo>
                                  <a:pt x="117367" y="588243"/>
                                </a:lnTo>
                                <a:lnTo>
                                  <a:pt x="125368" y="580390"/>
                                </a:lnTo>
                                <a:lnTo>
                                  <a:pt x="118305" y="573457"/>
                                </a:lnTo>
                                <a:lnTo>
                                  <a:pt x="132431" y="573457"/>
                                </a:lnTo>
                                <a:lnTo>
                                  <a:pt x="135507" y="570438"/>
                                </a:lnTo>
                                <a:lnTo>
                                  <a:pt x="135701" y="570438"/>
                                </a:lnTo>
                                <a:lnTo>
                                  <a:pt x="128392" y="563245"/>
                                </a:lnTo>
                                <a:close/>
                              </a:path>
                              <a:path w="260350" h="985519">
                                <a:moveTo>
                                  <a:pt x="153434" y="573647"/>
                                </a:moveTo>
                                <a:lnTo>
                                  <a:pt x="146179" y="580751"/>
                                </a:lnTo>
                                <a:lnTo>
                                  <a:pt x="153791" y="588243"/>
                                </a:lnTo>
                                <a:lnTo>
                                  <a:pt x="153597" y="588243"/>
                                </a:lnTo>
                                <a:lnTo>
                                  <a:pt x="160951" y="581025"/>
                                </a:lnTo>
                                <a:lnTo>
                                  <a:pt x="153434" y="573647"/>
                                </a:lnTo>
                                <a:close/>
                              </a:path>
                              <a:path w="260350" h="985519">
                                <a:moveTo>
                                  <a:pt x="199362" y="563245"/>
                                </a:moveTo>
                                <a:lnTo>
                                  <a:pt x="181754" y="580575"/>
                                </a:lnTo>
                                <a:lnTo>
                                  <a:pt x="189584" y="588243"/>
                                </a:lnTo>
                                <a:lnTo>
                                  <a:pt x="188532" y="588243"/>
                                </a:lnTo>
                                <a:lnTo>
                                  <a:pt x="196533" y="580390"/>
                                </a:lnTo>
                                <a:lnTo>
                                  <a:pt x="189470" y="573457"/>
                                </a:lnTo>
                                <a:lnTo>
                                  <a:pt x="203596" y="573457"/>
                                </a:lnTo>
                                <a:lnTo>
                                  <a:pt x="206671" y="570438"/>
                                </a:lnTo>
                                <a:lnTo>
                                  <a:pt x="199362" y="563245"/>
                                </a:lnTo>
                                <a:close/>
                              </a:path>
                              <a:path w="260350" h="985519">
                                <a:moveTo>
                                  <a:pt x="234202" y="563245"/>
                                </a:moveTo>
                                <a:lnTo>
                                  <a:pt x="216782" y="580390"/>
                                </a:lnTo>
                                <a:lnTo>
                                  <a:pt x="224761" y="588243"/>
                                </a:lnTo>
                                <a:lnTo>
                                  <a:pt x="232115" y="581025"/>
                                </a:lnTo>
                                <a:lnTo>
                                  <a:pt x="224405" y="573457"/>
                                </a:lnTo>
                                <a:lnTo>
                                  <a:pt x="239826" y="573457"/>
                                </a:lnTo>
                                <a:lnTo>
                                  <a:pt x="242205" y="571121"/>
                                </a:lnTo>
                                <a:lnTo>
                                  <a:pt x="234202" y="563245"/>
                                </a:lnTo>
                                <a:close/>
                              </a:path>
                              <a:path w="260350" h="985519">
                                <a:moveTo>
                                  <a:pt x="256784" y="576580"/>
                                </a:moveTo>
                                <a:lnTo>
                                  <a:pt x="252524" y="580751"/>
                                </a:lnTo>
                                <a:lnTo>
                                  <a:pt x="252267" y="581025"/>
                                </a:lnTo>
                                <a:lnTo>
                                  <a:pt x="256784" y="585470"/>
                                </a:lnTo>
                                <a:lnTo>
                                  <a:pt x="259934" y="581660"/>
                                </a:lnTo>
                                <a:lnTo>
                                  <a:pt x="259934" y="579120"/>
                                </a:lnTo>
                                <a:lnTo>
                                  <a:pt x="256784" y="576580"/>
                                </a:lnTo>
                                <a:close/>
                              </a:path>
                              <a:path w="260350" h="985519">
                                <a:moveTo>
                                  <a:pt x="259934" y="581660"/>
                                </a:moveTo>
                                <a:lnTo>
                                  <a:pt x="256784" y="585470"/>
                                </a:lnTo>
                                <a:lnTo>
                                  <a:pt x="259934" y="585470"/>
                                </a:lnTo>
                                <a:lnTo>
                                  <a:pt x="259934" y="581660"/>
                                </a:lnTo>
                                <a:close/>
                              </a:path>
                              <a:path w="260350" h="985519">
                                <a:moveTo>
                                  <a:pt x="3741" y="565150"/>
                                </a:moveTo>
                                <a:lnTo>
                                  <a:pt x="0" y="568960"/>
                                </a:lnTo>
                                <a:lnTo>
                                  <a:pt x="0" y="576580"/>
                                </a:lnTo>
                                <a:lnTo>
                                  <a:pt x="4539" y="581025"/>
                                </a:lnTo>
                                <a:lnTo>
                                  <a:pt x="4794" y="580751"/>
                                </a:lnTo>
                                <a:lnTo>
                                  <a:pt x="12205" y="573457"/>
                                </a:lnTo>
                                <a:lnTo>
                                  <a:pt x="3741" y="565150"/>
                                </a:lnTo>
                                <a:close/>
                              </a:path>
                              <a:path w="260350" h="985519">
                                <a:moveTo>
                                  <a:pt x="57421" y="563245"/>
                                </a:moveTo>
                                <a:lnTo>
                                  <a:pt x="47578" y="572932"/>
                                </a:lnTo>
                                <a:lnTo>
                                  <a:pt x="47140" y="573457"/>
                                </a:lnTo>
                                <a:lnTo>
                                  <a:pt x="54850" y="581025"/>
                                </a:lnTo>
                                <a:lnTo>
                                  <a:pt x="65182" y="570883"/>
                                </a:lnTo>
                                <a:lnTo>
                                  <a:pt x="57421" y="563245"/>
                                </a:lnTo>
                                <a:close/>
                              </a:path>
                              <a:path w="260350" h="985519">
                                <a:moveTo>
                                  <a:pt x="164056" y="563245"/>
                                </a:moveTo>
                                <a:lnTo>
                                  <a:pt x="153434" y="573647"/>
                                </a:lnTo>
                                <a:lnTo>
                                  <a:pt x="160951" y="581025"/>
                                </a:lnTo>
                                <a:lnTo>
                                  <a:pt x="171283" y="570883"/>
                                </a:lnTo>
                                <a:lnTo>
                                  <a:pt x="171857" y="570883"/>
                                </a:lnTo>
                                <a:lnTo>
                                  <a:pt x="164056" y="563245"/>
                                </a:lnTo>
                                <a:close/>
                              </a:path>
                              <a:path w="260350" h="985519">
                                <a:moveTo>
                                  <a:pt x="239826" y="573457"/>
                                </a:moveTo>
                                <a:lnTo>
                                  <a:pt x="224405" y="573457"/>
                                </a:lnTo>
                                <a:lnTo>
                                  <a:pt x="232115" y="581025"/>
                                </a:lnTo>
                                <a:lnTo>
                                  <a:pt x="239826" y="573457"/>
                                </a:lnTo>
                                <a:close/>
                              </a:path>
                              <a:path w="260350" h="985519">
                                <a:moveTo>
                                  <a:pt x="250230" y="563245"/>
                                </a:moveTo>
                                <a:lnTo>
                                  <a:pt x="242205" y="571121"/>
                                </a:lnTo>
                                <a:lnTo>
                                  <a:pt x="252267" y="581025"/>
                                </a:lnTo>
                                <a:lnTo>
                                  <a:pt x="252524" y="580751"/>
                                </a:lnTo>
                                <a:lnTo>
                                  <a:pt x="256784" y="576580"/>
                                </a:lnTo>
                                <a:lnTo>
                                  <a:pt x="259934" y="576580"/>
                                </a:lnTo>
                                <a:lnTo>
                                  <a:pt x="259934" y="572770"/>
                                </a:lnTo>
                                <a:lnTo>
                                  <a:pt x="250230" y="563245"/>
                                </a:lnTo>
                                <a:close/>
                              </a:path>
                              <a:path w="260350" h="985519">
                                <a:moveTo>
                                  <a:pt x="107900" y="563245"/>
                                </a:moveTo>
                                <a:lnTo>
                                  <a:pt x="100118" y="570883"/>
                                </a:lnTo>
                                <a:lnTo>
                                  <a:pt x="100528" y="570883"/>
                                </a:lnTo>
                                <a:lnTo>
                                  <a:pt x="110604" y="580751"/>
                                </a:lnTo>
                                <a:lnTo>
                                  <a:pt x="118015" y="573457"/>
                                </a:lnTo>
                                <a:lnTo>
                                  <a:pt x="118305" y="573457"/>
                                </a:lnTo>
                                <a:lnTo>
                                  <a:pt x="107900" y="563245"/>
                                </a:lnTo>
                                <a:close/>
                              </a:path>
                              <a:path w="260350" h="985519">
                                <a:moveTo>
                                  <a:pt x="142836" y="563245"/>
                                </a:moveTo>
                                <a:lnTo>
                                  <a:pt x="135507" y="570438"/>
                                </a:lnTo>
                                <a:lnTo>
                                  <a:pt x="135701" y="570438"/>
                                </a:lnTo>
                                <a:lnTo>
                                  <a:pt x="146179" y="580751"/>
                                </a:lnTo>
                                <a:lnTo>
                                  <a:pt x="153434" y="573647"/>
                                </a:lnTo>
                                <a:lnTo>
                                  <a:pt x="142836" y="563245"/>
                                </a:lnTo>
                                <a:close/>
                              </a:path>
                              <a:path w="260350" h="985519">
                                <a:moveTo>
                                  <a:pt x="72965" y="563245"/>
                                </a:moveTo>
                                <a:lnTo>
                                  <a:pt x="65182" y="570883"/>
                                </a:lnTo>
                                <a:lnTo>
                                  <a:pt x="75030" y="580575"/>
                                </a:lnTo>
                                <a:lnTo>
                                  <a:pt x="82835" y="572932"/>
                                </a:lnTo>
                                <a:lnTo>
                                  <a:pt x="72965" y="563245"/>
                                </a:lnTo>
                                <a:close/>
                              </a:path>
                              <a:path w="260350" h="985519">
                                <a:moveTo>
                                  <a:pt x="179065" y="563245"/>
                                </a:moveTo>
                                <a:lnTo>
                                  <a:pt x="171283" y="570883"/>
                                </a:lnTo>
                                <a:lnTo>
                                  <a:pt x="171857" y="570883"/>
                                </a:lnTo>
                                <a:lnTo>
                                  <a:pt x="181754" y="580575"/>
                                </a:lnTo>
                                <a:lnTo>
                                  <a:pt x="188986" y="573457"/>
                                </a:lnTo>
                                <a:lnTo>
                                  <a:pt x="189470" y="573457"/>
                                </a:lnTo>
                                <a:lnTo>
                                  <a:pt x="179065" y="563245"/>
                                </a:lnTo>
                                <a:close/>
                              </a:path>
                              <a:path w="260350" h="985519">
                                <a:moveTo>
                                  <a:pt x="21991" y="563825"/>
                                </a:moveTo>
                                <a:lnTo>
                                  <a:pt x="12205" y="573457"/>
                                </a:lnTo>
                                <a:lnTo>
                                  <a:pt x="19268" y="580390"/>
                                </a:lnTo>
                                <a:lnTo>
                                  <a:pt x="28953" y="570883"/>
                                </a:lnTo>
                                <a:lnTo>
                                  <a:pt x="29199" y="570883"/>
                                </a:lnTo>
                                <a:lnTo>
                                  <a:pt x="21991" y="563825"/>
                                </a:lnTo>
                                <a:close/>
                              </a:path>
                              <a:path w="260350" h="985519">
                                <a:moveTo>
                                  <a:pt x="92727" y="563245"/>
                                </a:moveTo>
                                <a:lnTo>
                                  <a:pt x="82835" y="572932"/>
                                </a:lnTo>
                                <a:lnTo>
                                  <a:pt x="90433" y="580390"/>
                                </a:lnTo>
                                <a:lnTo>
                                  <a:pt x="100118" y="570883"/>
                                </a:lnTo>
                                <a:lnTo>
                                  <a:pt x="100528" y="570883"/>
                                </a:lnTo>
                                <a:lnTo>
                                  <a:pt x="92727" y="563245"/>
                                </a:lnTo>
                                <a:close/>
                              </a:path>
                              <a:path w="260350" h="985519">
                                <a:moveTo>
                                  <a:pt x="132431" y="573457"/>
                                </a:moveTo>
                                <a:lnTo>
                                  <a:pt x="118305" y="573457"/>
                                </a:lnTo>
                                <a:lnTo>
                                  <a:pt x="125368" y="580390"/>
                                </a:lnTo>
                                <a:lnTo>
                                  <a:pt x="132431" y="573457"/>
                                </a:lnTo>
                                <a:close/>
                              </a:path>
                              <a:path w="260350" h="985519">
                                <a:moveTo>
                                  <a:pt x="203596" y="573457"/>
                                </a:moveTo>
                                <a:lnTo>
                                  <a:pt x="189470" y="573457"/>
                                </a:lnTo>
                                <a:lnTo>
                                  <a:pt x="196533" y="580390"/>
                                </a:lnTo>
                                <a:lnTo>
                                  <a:pt x="203596" y="573457"/>
                                </a:lnTo>
                                <a:close/>
                              </a:path>
                              <a:path w="260350" h="985519">
                                <a:moveTo>
                                  <a:pt x="214001" y="563245"/>
                                </a:moveTo>
                                <a:lnTo>
                                  <a:pt x="206671" y="570438"/>
                                </a:lnTo>
                                <a:lnTo>
                                  <a:pt x="216782" y="580390"/>
                                </a:lnTo>
                                <a:lnTo>
                                  <a:pt x="223826" y="573457"/>
                                </a:lnTo>
                                <a:lnTo>
                                  <a:pt x="224405" y="573457"/>
                                </a:lnTo>
                                <a:lnTo>
                                  <a:pt x="214001" y="563245"/>
                                </a:lnTo>
                                <a:close/>
                              </a:path>
                              <a:path w="260350" h="985519">
                                <a:moveTo>
                                  <a:pt x="259934" y="576580"/>
                                </a:moveTo>
                                <a:lnTo>
                                  <a:pt x="256784" y="576580"/>
                                </a:lnTo>
                                <a:lnTo>
                                  <a:pt x="259934" y="579120"/>
                                </a:lnTo>
                                <a:lnTo>
                                  <a:pt x="259934" y="576580"/>
                                </a:lnTo>
                                <a:close/>
                              </a:path>
                              <a:path w="260350" h="985519">
                                <a:moveTo>
                                  <a:pt x="242205" y="555368"/>
                                </a:moveTo>
                                <a:lnTo>
                                  <a:pt x="234202" y="563245"/>
                                </a:lnTo>
                                <a:lnTo>
                                  <a:pt x="242205" y="571121"/>
                                </a:lnTo>
                                <a:lnTo>
                                  <a:pt x="250230" y="563245"/>
                                </a:lnTo>
                                <a:lnTo>
                                  <a:pt x="242205" y="555368"/>
                                </a:lnTo>
                                <a:close/>
                              </a:path>
                              <a:path w="260350" h="985519">
                                <a:moveTo>
                                  <a:pt x="29649" y="556288"/>
                                </a:moveTo>
                                <a:lnTo>
                                  <a:pt x="21991" y="563825"/>
                                </a:lnTo>
                                <a:lnTo>
                                  <a:pt x="29199" y="570883"/>
                                </a:lnTo>
                                <a:lnTo>
                                  <a:pt x="28953" y="570883"/>
                                </a:lnTo>
                                <a:lnTo>
                                  <a:pt x="36736" y="563245"/>
                                </a:lnTo>
                                <a:lnTo>
                                  <a:pt x="29649" y="556288"/>
                                </a:lnTo>
                                <a:close/>
                              </a:path>
                              <a:path w="260350" h="985519">
                                <a:moveTo>
                                  <a:pt x="65182" y="555606"/>
                                </a:moveTo>
                                <a:lnTo>
                                  <a:pt x="57421" y="563245"/>
                                </a:lnTo>
                                <a:lnTo>
                                  <a:pt x="65182" y="570883"/>
                                </a:lnTo>
                                <a:lnTo>
                                  <a:pt x="72965" y="563245"/>
                                </a:lnTo>
                                <a:lnTo>
                                  <a:pt x="65182" y="555606"/>
                                </a:lnTo>
                                <a:close/>
                              </a:path>
                              <a:path w="260350" h="985519">
                                <a:moveTo>
                                  <a:pt x="110604" y="545738"/>
                                </a:moveTo>
                                <a:lnTo>
                                  <a:pt x="92727" y="563245"/>
                                </a:lnTo>
                                <a:lnTo>
                                  <a:pt x="100528" y="570883"/>
                                </a:lnTo>
                                <a:lnTo>
                                  <a:pt x="100118" y="570883"/>
                                </a:lnTo>
                                <a:lnTo>
                                  <a:pt x="107900" y="563245"/>
                                </a:lnTo>
                                <a:lnTo>
                                  <a:pt x="100405" y="555887"/>
                                </a:lnTo>
                                <a:lnTo>
                                  <a:pt x="115396" y="555887"/>
                                </a:lnTo>
                                <a:lnTo>
                                  <a:pt x="118015" y="553317"/>
                                </a:lnTo>
                                <a:lnTo>
                                  <a:pt x="118305" y="553317"/>
                                </a:lnTo>
                                <a:lnTo>
                                  <a:pt x="110604" y="545738"/>
                                </a:lnTo>
                                <a:close/>
                              </a:path>
                              <a:path w="260350" h="985519">
                                <a:moveTo>
                                  <a:pt x="171569" y="555887"/>
                                </a:moveTo>
                                <a:lnTo>
                                  <a:pt x="164056" y="563245"/>
                                </a:lnTo>
                                <a:lnTo>
                                  <a:pt x="171857" y="570883"/>
                                </a:lnTo>
                                <a:lnTo>
                                  <a:pt x="171283" y="570883"/>
                                </a:lnTo>
                                <a:lnTo>
                                  <a:pt x="179065" y="563245"/>
                                </a:lnTo>
                                <a:lnTo>
                                  <a:pt x="171569" y="555887"/>
                                </a:lnTo>
                                <a:close/>
                              </a:path>
                              <a:path w="260350" h="985519">
                                <a:moveTo>
                                  <a:pt x="135604" y="556146"/>
                                </a:moveTo>
                                <a:lnTo>
                                  <a:pt x="128392" y="563245"/>
                                </a:lnTo>
                                <a:lnTo>
                                  <a:pt x="135701" y="570438"/>
                                </a:lnTo>
                                <a:lnTo>
                                  <a:pt x="135507" y="570438"/>
                                </a:lnTo>
                                <a:lnTo>
                                  <a:pt x="142836" y="563245"/>
                                </a:lnTo>
                                <a:lnTo>
                                  <a:pt x="135604" y="556146"/>
                                </a:lnTo>
                                <a:close/>
                              </a:path>
                              <a:path w="260350" h="985519">
                                <a:moveTo>
                                  <a:pt x="216782" y="546100"/>
                                </a:moveTo>
                                <a:lnTo>
                                  <a:pt x="199362" y="563245"/>
                                </a:lnTo>
                                <a:lnTo>
                                  <a:pt x="206671" y="570438"/>
                                </a:lnTo>
                                <a:lnTo>
                                  <a:pt x="214001" y="563245"/>
                                </a:lnTo>
                                <a:lnTo>
                                  <a:pt x="206769" y="556146"/>
                                </a:lnTo>
                                <a:lnTo>
                                  <a:pt x="221233" y="556146"/>
                                </a:lnTo>
                                <a:lnTo>
                                  <a:pt x="224115" y="553317"/>
                                </a:lnTo>
                                <a:lnTo>
                                  <a:pt x="216782" y="546100"/>
                                </a:lnTo>
                                <a:close/>
                              </a:path>
                              <a:path w="260350" h="985519">
                                <a:moveTo>
                                  <a:pt x="19268" y="546100"/>
                                </a:moveTo>
                                <a:lnTo>
                                  <a:pt x="11504" y="553720"/>
                                </a:lnTo>
                                <a:lnTo>
                                  <a:pt x="11672" y="553720"/>
                                </a:lnTo>
                                <a:lnTo>
                                  <a:pt x="21991" y="563825"/>
                                </a:lnTo>
                                <a:lnTo>
                                  <a:pt x="29649" y="556288"/>
                                </a:lnTo>
                                <a:lnTo>
                                  <a:pt x="19268" y="546100"/>
                                </a:lnTo>
                                <a:close/>
                              </a:path>
                              <a:path w="260350" h="985519">
                                <a:moveTo>
                                  <a:pt x="40001" y="546100"/>
                                </a:moveTo>
                                <a:lnTo>
                                  <a:pt x="29649" y="556288"/>
                                </a:lnTo>
                                <a:lnTo>
                                  <a:pt x="36736" y="563245"/>
                                </a:lnTo>
                                <a:lnTo>
                                  <a:pt x="46850" y="553317"/>
                                </a:lnTo>
                                <a:lnTo>
                                  <a:pt x="47334" y="553317"/>
                                </a:lnTo>
                                <a:lnTo>
                                  <a:pt x="40001" y="546100"/>
                                </a:lnTo>
                                <a:close/>
                              </a:path>
                              <a:path w="260350" h="985519">
                                <a:moveTo>
                                  <a:pt x="54862" y="545476"/>
                                </a:moveTo>
                                <a:lnTo>
                                  <a:pt x="54572" y="545738"/>
                                </a:lnTo>
                                <a:lnTo>
                                  <a:pt x="46850" y="553317"/>
                                </a:lnTo>
                                <a:lnTo>
                                  <a:pt x="47334" y="553317"/>
                                </a:lnTo>
                                <a:lnTo>
                                  <a:pt x="57421" y="563245"/>
                                </a:lnTo>
                                <a:lnTo>
                                  <a:pt x="65182" y="555606"/>
                                </a:lnTo>
                                <a:lnTo>
                                  <a:pt x="54862" y="545476"/>
                                </a:lnTo>
                                <a:close/>
                              </a:path>
                              <a:path w="260350" h="985519">
                                <a:moveTo>
                                  <a:pt x="75030" y="545914"/>
                                </a:moveTo>
                                <a:lnTo>
                                  <a:pt x="65182" y="555606"/>
                                </a:lnTo>
                                <a:lnTo>
                                  <a:pt x="72965" y="563245"/>
                                </a:lnTo>
                                <a:lnTo>
                                  <a:pt x="82669" y="553720"/>
                                </a:lnTo>
                                <a:lnTo>
                                  <a:pt x="83000" y="553720"/>
                                </a:lnTo>
                                <a:lnTo>
                                  <a:pt x="75030" y="545914"/>
                                </a:lnTo>
                                <a:close/>
                              </a:path>
                              <a:path w="260350" h="985519">
                                <a:moveTo>
                                  <a:pt x="90433" y="546100"/>
                                </a:moveTo>
                                <a:lnTo>
                                  <a:pt x="82669" y="553720"/>
                                </a:lnTo>
                                <a:lnTo>
                                  <a:pt x="83000" y="553720"/>
                                </a:lnTo>
                                <a:lnTo>
                                  <a:pt x="92727" y="563245"/>
                                </a:lnTo>
                                <a:lnTo>
                                  <a:pt x="100240" y="555887"/>
                                </a:lnTo>
                                <a:lnTo>
                                  <a:pt x="100405" y="555887"/>
                                </a:lnTo>
                                <a:lnTo>
                                  <a:pt x="90433" y="546100"/>
                                </a:lnTo>
                                <a:close/>
                              </a:path>
                              <a:path w="260350" h="985519">
                                <a:moveTo>
                                  <a:pt x="115396" y="555887"/>
                                </a:moveTo>
                                <a:lnTo>
                                  <a:pt x="100405" y="555887"/>
                                </a:lnTo>
                                <a:lnTo>
                                  <a:pt x="107900" y="563245"/>
                                </a:lnTo>
                                <a:lnTo>
                                  <a:pt x="115396" y="555887"/>
                                </a:lnTo>
                                <a:close/>
                              </a:path>
                              <a:path w="260350" h="985519">
                                <a:moveTo>
                                  <a:pt x="125368" y="546100"/>
                                </a:moveTo>
                                <a:lnTo>
                                  <a:pt x="118015" y="553317"/>
                                </a:lnTo>
                                <a:lnTo>
                                  <a:pt x="118305" y="553317"/>
                                </a:lnTo>
                                <a:lnTo>
                                  <a:pt x="128392" y="563245"/>
                                </a:lnTo>
                                <a:lnTo>
                                  <a:pt x="135604" y="556146"/>
                                </a:lnTo>
                                <a:lnTo>
                                  <a:pt x="125368" y="546100"/>
                                </a:lnTo>
                                <a:close/>
                              </a:path>
                              <a:path w="260350" h="985519">
                                <a:moveTo>
                                  <a:pt x="146179" y="545738"/>
                                </a:moveTo>
                                <a:lnTo>
                                  <a:pt x="135604" y="556146"/>
                                </a:lnTo>
                                <a:lnTo>
                                  <a:pt x="142836" y="563245"/>
                                </a:lnTo>
                                <a:lnTo>
                                  <a:pt x="153434" y="552842"/>
                                </a:lnTo>
                                <a:lnTo>
                                  <a:pt x="146179" y="545738"/>
                                </a:lnTo>
                                <a:close/>
                              </a:path>
                              <a:path w="260350" h="985519">
                                <a:moveTo>
                                  <a:pt x="160962" y="545476"/>
                                </a:moveTo>
                                <a:lnTo>
                                  <a:pt x="160672" y="545738"/>
                                </a:lnTo>
                                <a:lnTo>
                                  <a:pt x="153434" y="552842"/>
                                </a:lnTo>
                                <a:lnTo>
                                  <a:pt x="164056" y="563245"/>
                                </a:lnTo>
                                <a:lnTo>
                                  <a:pt x="171569" y="555887"/>
                                </a:lnTo>
                                <a:lnTo>
                                  <a:pt x="160962" y="545476"/>
                                </a:lnTo>
                                <a:close/>
                              </a:path>
                              <a:path w="260350" h="985519">
                                <a:moveTo>
                                  <a:pt x="181754" y="545914"/>
                                </a:moveTo>
                                <a:lnTo>
                                  <a:pt x="171569" y="555887"/>
                                </a:lnTo>
                                <a:lnTo>
                                  <a:pt x="179065" y="563245"/>
                                </a:lnTo>
                                <a:lnTo>
                                  <a:pt x="189180" y="553317"/>
                                </a:lnTo>
                                <a:lnTo>
                                  <a:pt x="188793" y="552842"/>
                                </a:lnTo>
                                <a:lnTo>
                                  <a:pt x="181754" y="545914"/>
                                </a:lnTo>
                                <a:close/>
                              </a:path>
                              <a:path w="260350" h="985519">
                                <a:moveTo>
                                  <a:pt x="196533" y="546100"/>
                                </a:moveTo>
                                <a:lnTo>
                                  <a:pt x="189663" y="552842"/>
                                </a:lnTo>
                                <a:lnTo>
                                  <a:pt x="189275" y="553317"/>
                                </a:lnTo>
                                <a:lnTo>
                                  <a:pt x="199362" y="563245"/>
                                </a:lnTo>
                                <a:lnTo>
                                  <a:pt x="206574" y="556146"/>
                                </a:lnTo>
                                <a:lnTo>
                                  <a:pt x="206769" y="556146"/>
                                </a:lnTo>
                                <a:lnTo>
                                  <a:pt x="196533" y="546100"/>
                                </a:lnTo>
                                <a:close/>
                              </a:path>
                              <a:path w="260350" h="985519">
                                <a:moveTo>
                                  <a:pt x="221233" y="556146"/>
                                </a:moveTo>
                                <a:lnTo>
                                  <a:pt x="206769" y="556146"/>
                                </a:lnTo>
                                <a:lnTo>
                                  <a:pt x="214001" y="563245"/>
                                </a:lnTo>
                                <a:lnTo>
                                  <a:pt x="221233" y="556146"/>
                                </a:lnTo>
                                <a:close/>
                              </a:path>
                              <a:path w="260350" h="985519">
                                <a:moveTo>
                                  <a:pt x="232127" y="545476"/>
                                </a:moveTo>
                                <a:lnTo>
                                  <a:pt x="231837" y="545738"/>
                                </a:lnTo>
                                <a:lnTo>
                                  <a:pt x="224115" y="553317"/>
                                </a:lnTo>
                                <a:lnTo>
                                  <a:pt x="234202" y="563245"/>
                                </a:lnTo>
                                <a:lnTo>
                                  <a:pt x="242205" y="555368"/>
                                </a:lnTo>
                                <a:lnTo>
                                  <a:pt x="232127" y="545476"/>
                                </a:lnTo>
                                <a:close/>
                              </a:path>
                              <a:path w="260350" h="985519">
                                <a:moveTo>
                                  <a:pt x="252256" y="545476"/>
                                </a:moveTo>
                                <a:lnTo>
                                  <a:pt x="242205" y="555368"/>
                                </a:lnTo>
                                <a:lnTo>
                                  <a:pt x="250230" y="563245"/>
                                </a:lnTo>
                                <a:lnTo>
                                  <a:pt x="259934" y="553720"/>
                                </a:lnTo>
                                <a:lnTo>
                                  <a:pt x="259934" y="549910"/>
                                </a:lnTo>
                                <a:lnTo>
                                  <a:pt x="256784" y="549910"/>
                                </a:lnTo>
                                <a:lnTo>
                                  <a:pt x="252256" y="545476"/>
                                </a:lnTo>
                                <a:close/>
                              </a:path>
                              <a:path w="260350" h="985519">
                                <a:moveTo>
                                  <a:pt x="3890" y="546100"/>
                                </a:moveTo>
                                <a:lnTo>
                                  <a:pt x="0" y="549910"/>
                                </a:lnTo>
                                <a:lnTo>
                                  <a:pt x="0" y="557530"/>
                                </a:lnTo>
                                <a:lnTo>
                                  <a:pt x="3741" y="561340"/>
                                </a:lnTo>
                                <a:lnTo>
                                  <a:pt x="11504" y="553720"/>
                                </a:lnTo>
                                <a:lnTo>
                                  <a:pt x="11672" y="553720"/>
                                </a:lnTo>
                                <a:lnTo>
                                  <a:pt x="3890" y="546100"/>
                                </a:lnTo>
                                <a:close/>
                              </a:path>
                              <a:path w="260350" h="985519">
                                <a:moveTo>
                                  <a:pt x="21991" y="528374"/>
                                </a:moveTo>
                                <a:lnTo>
                                  <a:pt x="3890" y="546100"/>
                                </a:lnTo>
                                <a:lnTo>
                                  <a:pt x="11672" y="553720"/>
                                </a:lnTo>
                                <a:lnTo>
                                  <a:pt x="11504" y="553720"/>
                                </a:lnTo>
                                <a:lnTo>
                                  <a:pt x="19268" y="546100"/>
                                </a:lnTo>
                                <a:lnTo>
                                  <a:pt x="11792" y="538762"/>
                                </a:lnTo>
                                <a:lnTo>
                                  <a:pt x="26744" y="538762"/>
                                </a:lnTo>
                                <a:lnTo>
                                  <a:pt x="29551" y="536006"/>
                                </a:lnTo>
                                <a:lnTo>
                                  <a:pt x="29746" y="536006"/>
                                </a:lnTo>
                                <a:lnTo>
                                  <a:pt x="21991" y="528374"/>
                                </a:lnTo>
                                <a:close/>
                              </a:path>
                              <a:path w="260350" h="985519">
                                <a:moveTo>
                                  <a:pt x="92962" y="528374"/>
                                </a:moveTo>
                                <a:lnTo>
                                  <a:pt x="92406" y="528812"/>
                                </a:lnTo>
                                <a:lnTo>
                                  <a:pt x="75030" y="545914"/>
                                </a:lnTo>
                                <a:lnTo>
                                  <a:pt x="83000" y="553720"/>
                                </a:lnTo>
                                <a:lnTo>
                                  <a:pt x="82669" y="553720"/>
                                </a:lnTo>
                                <a:lnTo>
                                  <a:pt x="90433" y="546100"/>
                                </a:lnTo>
                                <a:lnTo>
                                  <a:pt x="82957" y="538762"/>
                                </a:lnTo>
                                <a:lnTo>
                                  <a:pt x="97909" y="538762"/>
                                </a:lnTo>
                                <a:lnTo>
                                  <a:pt x="100716" y="536006"/>
                                </a:lnTo>
                                <a:lnTo>
                                  <a:pt x="92962" y="528374"/>
                                </a:lnTo>
                                <a:close/>
                              </a:path>
                              <a:path w="260350" h="985519">
                                <a:moveTo>
                                  <a:pt x="57566" y="528812"/>
                                </a:moveTo>
                                <a:lnTo>
                                  <a:pt x="40001" y="546100"/>
                                </a:lnTo>
                                <a:lnTo>
                                  <a:pt x="47334" y="553317"/>
                                </a:lnTo>
                                <a:lnTo>
                                  <a:pt x="46850" y="553317"/>
                                </a:lnTo>
                                <a:lnTo>
                                  <a:pt x="54839" y="545476"/>
                                </a:lnTo>
                                <a:lnTo>
                                  <a:pt x="54203" y="544830"/>
                                </a:lnTo>
                                <a:lnTo>
                                  <a:pt x="48021" y="538762"/>
                                </a:lnTo>
                                <a:lnTo>
                                  <a:pt x="61679" y="538762"/>
                                </a:lnTo>
                                <a:lnTo>
                                  <a:pt x="64487" y="536006"/>
                                </a:lnTo>
                                <a:lnTo>
                                  <a:pt x="64912" y="536006"/>
                                </a:lnTo>
                                <a:lnTo>
                                  <a:pt x="57566" y="528812"/>
                                </a:lnTo>
                                <a:close/>
                              </a:path>
                              <a:path w="260350" h="985519">
                                <a:moveTo>
                                  <a:pt x="128447" y="528374"/>
                                </a:moveTo>
                                <a:lnTo>
                                  <a:pt x="127889" y="528812"/>
                                </a:lnTo>
                                <a:lnTo>
                                  <a:pt x="110604" y="545738"/>
                                </a:lnTo>
                                <a:lnTo>
                                  <a:pt x="118305" y="553317"/>
                                </a:lnTo>
                                <a:lnTo>
                                  <a:pt x="118015" y="553317"/>
                                </a:lnTo>
                                <a:lnTo>
                                  <a:pt x="125368" y="546100"/>
                                </a:lnTo>
                                <a:lnTo>
                                  <a:pt x="117892" y="538762"/>
                                </a:lnTo>
                                <a:lnTo>
                                  <a:pt x="132844" y="538762"/>
                                </a:lnTo>
                                <a:lnTo>
                                  <a:pt x="135652" y="536006"/>
                                </a:lnTo>
                                <a:lnTo>
                                  <a:pt x="136241" y="536006"/>
                                </a:lnTo>
                                <a:lnTo>
                                  <a:pt x="128447" y="528374"/>
                                </a:lnTo>
                                <a:close/>
                              </a:path>
                              <a:path w="260350" h="985519">
                                <a:moveTo>
                                  <a:pt x="189057" y="538762"/>
                                </a:moveTo>
                                <a:lnTo>
                                  <a:pt x="181754" y="545914"/>
                                </a:lnTo>
                                <a:lnTo>
                                  <a:pt x="189275" y="553317"/>
                                </a:lnTo>
                                <a:lnTo>
                                  <a:pt x="189663" y="552842"/>
                                </a:lnTo>
                                <a:lnTo>
                                  <a:pt x="196533" y="546100"/>
                                </a:lnTo>
                                <a:lnTo>
                                  <a:pt x="189057" y="538762"/>
                                </a:lnTo>
                                <a:close/>
                              </a:path>
                              <a:path w="260350" h="985519">
                                <a:moveTo>
                                  <a:pt x="234792" y="528374"/>
                                </a:moveTo>
                                <a:lnTo>
                                  <a:pt x="216782" y="546100"/>
                                </a:lnTo>
                                <a:lnTo>
                                  <a:pt x="224115" y="553317"/>
                                </a:lnTo>
                                <a:lnTo>
                                  <a:pt x="232104" y="545476"/>
                                </a:lnTo>
                                <a:lnTo>
                                  <a:pt x="231469" y="544830"/>
                                </a:lnTo>
                                <a:lnTo>
                                  <a:pt x="225287" y="538762"/>
                                </a:lnTo>
                                <a:lnTo>
                                  <a:pt x="238944" y="538762"/>
                                </a:lnTo>
                                <a:lnTo>
                                  <a:pt x="241752" y="536006"/>
                                </a:lnTo>
                                <a:lnTo>
                                  <a:pt x="242586" y="536006"/>
                                </a:lnTo>
                                <a:lnTo>
                                  <a:pt x="234792" y="528374"/>
                                </a:lnTo>
                                <a:close/>
                              </a:path>
                              <a:path w="260350" h="985519">
                                <a:moveTo>
                                  <a:pt x="163932" y="528374"/>
                                </a:moveTo>
                                <a:lnTo>
                                  <a:pt x="163376" y="528812"/>
                                </a:lnTo>
                                <a:lnTo>
                                  <a:pt x="146179" y="545738"/>
                                </a:lnTo>
                                <a:lnTo>
                                  <a:pt x="153434" y="552842"/>
                                </a:lnTo>
                                <a:lnTo>
                                  <a:pt x="160939" y="545476"/>
                                </a:lnTo>
                                <a:lnTo>
                                  <a:pt x="160304" y="544830"/>
                                </a:lnTo>
                                <a:lnTo>
                                  <a:pt x="154122" y="538762"/>
                                </a:lnTo>
                                <a:lnTo>
                                  <a:pt x="167780" y="538762"/>
                                </a:lnTo>
                                <a:lnTo>
                                  <a:pt x="171138" y="535466"/>
                                </a:lnTo>
                                <a:lnTo>
                                  <a:pt x="163932" y="528374"/>
                                </a:lnTo>
                                <a:close/>
                              </a:path>
                              <a:path w="260350" h="985519">
                                <a:moveTo>
                                  <a:pt x="256784" y="541020"/>
                                </a:moveTo>
                                <a:lnTo>
                                  <a:pt x="252256" y="545476"/>
                                </a:lnTo>
                                <a:lnTo>
                                  <a:pt x="256784" y="549910"/>
                                </a:lnTo>
                                <a:lnTo>
                                  <a:pt x="259934" y="547370"/>
                                </a:lnTo>
                                <a:lnTo>
                                  <a:pt x="259934" y="544830"/>
                                </a:lnTo>
                                <a:lnTo>
                                  <a:pt x="256784" y="541020"/>
                                </a:lnTo>
                                <a:close/>
                              </a:path>
                              <a:path w="260350" h="985519">
                                <a:moveTo>
                                  <a:pt x="259934" y="547370"/>
                                </a:moveTo>
                                <a:lnTo>
                                  <a:pt x="256784" y="549910"/>
                                </a:lnTo>
                                <a:lnTo>
                                  <a:pt x="259934" y="549910"/>
                                </a:lnTo>
                                <a:lnTo>
                                  <a:pt x="259934" y="547370"/>
                                </a:lnTo>
                                <a:close/>
                              </a:path>
                              <a:path w="260350" h="985519">
                                <a:moveTo>
                                  <a:pt x="3741" y="530860"/>
                                </a:moveTo>
                                <a:lnTo>
                                  <a:pt x="0" y="534670"/>
                                </a:lnTo>
                                <a:lnTo>
                                  <a:pt x="0" y="542290"/>
                                </a:lnTo>
                                <a:lnTo>
                                  <a:pt x="3890" y="546100"/>
                                </a:lnTo>
                                <a:lnTo>
                                  <a:pt x="11383" y="538762"/>
                                </a:lnTo>
                                <a:lnTo>
                                  <a:pt x="11792" y="538762"/>
                                </a:lnTo>
                                <a:lnTo>
                                  <a:pt x="3741" y="530860"/>
                                </a:lnTo>
                                <a:close/>
                              </a:path>
                              <a:path w="260350" h="985519">
                                <a:moveTo>
                                  <a:pt x="26744" y="538762"/>
                                </a:moveTo>
                                <a:lnTo>
                                  <a:pt x="11792" y="538762"/>
                                </a:lnTo>
                                <a:lnTo>
                                  <a:pt x="19268" y="546100"/>
                                </a:lnTo>
                                <a:lnTo>
                                  <a:pt x="26744" y="538762"/>
                                </a:lnTo>
                                <a:close/>
                              </a:path>
                              <a:path w="260350" h="985519">
                                <a:moveTo>
                                  <a:pt x="37438" y="528374"/>
                                </a:moveTo>
                                <a:lnTo>
                                  <a:pt x="36881" y="528812"/>
                                </a:lnTo>
                                <a:lnTo>
                                  <a:pt x="29551" y="536006"/>
                                </a:lnTo>
                                <a:lnTo>
                                  <a:pt x="29746" y="536006"/>
                                </a:lnTo>
                                <a:lnTo>
                                  <a:pt x="40001" y="546100"/>
                                </a:lnTo>
                                <a:lnTo>
                                  <a:pt x="47457" y="538762"/>
                                </a:lnTo>
                                <a:lnTo>
                                  <a:pt x="48021" y="538762"/>
                                </a:lnTo>
                                <a:lnTo>
                                  <a:pt x="37438" y="528374"/>
                                </a:lnTo>
                                <a:close/>
                              </a:path>
                              <a:path w="260350" h="985519">
                                <a:moveTo>
                                  <a:pt x="97909" y="538762"/>
                                </a:moveTo>
                                <a:lnTo>
                                  <a:pt x="82957" y="538762"/>
                                </a:lnTo>
                                <a:lnTo>
                                  <a:pt x="90433" y="546100"/>
                                </a:lnTo>
                                <a:lnTo>
                                  <a:pt x="97909" y="538762"/>
                                </a:lnTo>
                                <a:close/>
                              </a:path>
                              <a:path w="260350" h="985519">
                                <a:moveTo>
                                  <a:pt x="132844" y="538762"/>
                                </a:moveTo>
                                <a:lnTo>
                                  <a:pt x="117892" y="538762"/>
                                </a:lnTo>
                                <a:lnTo>
                                  <a:pt x="125368" y="546100"/>
                                </a:lnTo>
                                <a:lnTo>
                                  <a:pt x="132844" y="538762"/>
                                </a:lnTo>
                                <a:close/>
                              </a:path>
                              <a:path w="260350" h="985519">
                                <a:moveTo>
                                  <a:pt x="199218" y="528812"/>
                                </a:moveTo>
                                <a:lnTo>
                                  <a:pt x="189057" y="538762"/>
                                </a:lnTo>
                                <a:lnTo>
                                  <a:pt x="196533" y="546100"/>
                                </a:lnTo>
                                <a:lnTo>
                                  <a:pt x="206671" y="536148"/>
                                </a:lnTo>
                                <a:lnTo>
                                  <a:pt x="199218" y="528812"/>
                                </a:lnTo>
                                <a:close/>
                              </a:path>
                              <a:path w="260350" h="985519">
                                <a:moveTo>
                                  <a:pt x="214703" y="528374"/>
                                </a:moveTo>
                                <a:lnTo>
                                  <a:pt x="214146" y="528812"/>
                                </a:lnTo>
                                <a:lnTo>
                                  <a:pt x="206671" y="536148"/>
                                </a:lnTo>
                                <a:lnTo>
                                  <a:pt x="216782" y="546100"/>
                                </a:lnTo>
                                <a:lnTo>
                                  <a:pt x="224238" y="538762"/>
                                </a:lnTo>
                                <a:lnTo>
                                  <a:pt x="225287" y="538762"/>
                                </a:lnTo>
                                <a:lnTo>
                                  <a:pt x="214703" y="528374"/>
                                </a:lnTo>
                                <a:close/>
                              </a:path>
                              <a:path w="260350" h="985519">
                                <a:moveTo>
                                  <a:pt x="72373" y="528374"/>
                                </a:moveTo>
                                <a:lnTo>
                                  <a:pt x="71816" y="528812"/>
                                </a:lnTo>
                                <a:lnTo>
                                  <a:pt x="64487" y="536006"/>
                                </a:lnTo>
                                <a:lnTo>
                                  <a:pt x="64912" y="536006"/>
                                </a:lnTo>
                                <a:lnTo>
                                  <a:pt x="75030" y="545914"/>
                                </a:lnTo>
                                <a:lnTo>
                                  <a:pt x="82297" y="538762"/>
                                </a:lnTo>
                                <a:lnTo>
                                  <a:pt x="82957" y="538762"/>
                                </a:lnTo>
                                <a:lnTo>
                                  <a:pt x="72373" y="528374"/>
                                </a:lnTo>
                                <a:close/>
                              </a:path>
                              <a:path w="260350" h="985519">
                                <a:moveTo>
                                  <a:pt x="178474" y="528374"/>
                                </a:moveTo>
                                <a:lnTo>
                                  <a:pt x="177916" y="528812"/>
                                </a:lnTo>
                                <a:lnTo>
                                  <a:pt x="171138" y="535466"/>
                                </a:lnTo>
                                <a:lnTo>
                                  <a:pt x="181754" y="545914"/>
                                </a:lnTo>
                                <a:lnTo>
                                  <a:pt x="189057" y="538762"/>
                                </a:lnTo>
                                <a:lnTo>
                                  <a:pt x="178474" y="528374"/>
                                </a:lnTo>
                                <a:close/>
                              </a:path>
                              <a:path w="260350" h="985519">
                                <a:moveTo>
                                  <a:pt x="107900" y="528955"/>
                                </a:moveTo>
                                <a:lnTo>
                                  <a:pt x="100716" y="536006"/>
                                </a:lnTo>
                                <a:lnTo>
                                  <a:pt x="110604" y="545738"/>
                                </a:lnTo>
                                <a:lnTo>
                                  <a:pt x="117728" y="538762"/>
                                </a:lnTo>
                                <a:lnTo>
                                  <a:pt x="117892" y="538762"/>
                                </a:lnTo>
                                <a:lnTo>
                                  <a:pt x="107900" y="528955"/>
                                </a:lnTo>
                                <a:close/>
                              </a:path>
                              <a:path w="260350" h="985519">
                                <a:moveTo>
                                  <a:pt x="143538" y="528374"/>
                                </a:moveTo>
                                <a:lnTo>
                                  <a:pt x="142981" y="528812"/>
                                </a:lnTo>
                                <a:lnTo>
                                  <a:pt x="135652" y="536006"/>
                                </a:lnTo>
                                <a:lnTo>
                                  <a:pt x="136241" y="536006"/>
                                </a:lnTo>
                                <a:lnTo>
                                  <a:pt x="146179" y="545738"/>
                                </a:lnTo>
                                <a:lnTo>
                                  <a:pt x="153267" y="538762"/>
                                </a:lnTo>
                                <a:lnTo>
                                  <a:pt x="154122" y="538762"/>
                                </a:lnTo>
                                <a:lnTo>
                                  <a:pt x="143538" y="528374"/>
                                </a:lnTo>
                                <a:close/>
                              </a:path>
                              <a:path w="260350" h="985519">
                                <a:moveTo>
                                  <a:pt x="61679" y="538762"/>
                                </a:moveTo>
                                <a:lnTo>
                                  <a:pt x="48021" y="538762"/>
                                </a:lnTo>
                                <a:lnTo>
                                  <a:pt x="54862" y="545476"/>
                                </a:lnTo>
                                <a:lnTo>
                                  <a:pt x="55497" y="544830"/>
                                </a:lnTo>
                                <a:lnTo>
                                  <a:pt x="61679" y="538762"/>
                                </a:lnTo>
                                <a:close/>
                              </a:path>
                              <a:path w="260350" h="985519">
                                <a:moveTo>
                                  <a:pt x="167780" y="538762"/>
                                </a:moveTo>
                                <a:lnTo>
                                  <a:pt x="154122" y="538762"/>
                                </a:lnTo>
                                <a:lnTo>
                                  <a:pt x="160962" y="545476"/>
                                </a:lnTo>
                                <a:lnTo>
                                  <a:pt x="161598" y="544830"/>
                                </a:lnTo>
                                <a:lnTo>
                                  <a:pt x="167780" y="538762"/>
                                </a:lnTo>
                                <a:close/>
                              </a:path>
                              <a:path w="260350" h="985519">
                                <a:moveTo>
                                  <a:pt x="238944" y="538762"/>
                                </a:moveTo>
                                <a:lnTo>
                                  <a:pt x="225287" y="538762"/>
                                </a:lnTo>
                                <a:lnTo>
                                  <a:pt x="232127" y="545476"/>
                                </a:lnTo>
                                <a:lnTo>
                                  <a:pt x="232762" y="544830"/>
                                </a:lnTo>
                                <a:lnTo>
                                  <a:pt x="238944" y="538762"/>
                                </a:lnTo>
                                <a:close/>
                              </a:path>
                              <a:path w="260350" h="985519">
                                <a:moveTo>
                                  <a:pt x="249639" y="528374"/>
                                </a:moveTo>
                                <a:lnTo>
                                  <a:pt x="249081" y="528812"/>
                                </a:lnTo>
                                <a:lnTo>
                                  <a:pt x="241752" y="536006"/>
                                </a:lnTo>
                                <a:lnTo>
                                  <a:pt x="242586" y="536006"/>
                                </a:lnTo>
                                <a:lnTo>
                                  <a:pt x="252256" y="545476"/>
                                </a:lnTo>
                                <a:lnTo>
                                  <a:pt x="256784" y="541020"/>
                                </a:lnTo>
                                <a:lnTo>
                                  <a:pt x="259934" y="541020"/>
                                </a:lnTo>
                                <a:lnTo>
                                  <a:pt x="259934" y="538762"/>
                                </a:lnTo>
                                <a:lnTo>
                                  <a:pt x="260222" y="538762"/>
                                </a:lnTo>
                                <a:lnTo>
                                  <a:pt x="249639" y="528374"/>
                                </a:lnTo>
                                <a:close/>
                              </a:path>
                              <a:path w="260350" h="985519">
                                <a:moveTo>
                                  <a:pt x="259934" y="541020"/>
                                </a:moveTo>
                                <a:lnTo>
                                  <a:pt x="256784" y="541020"/>
                                </a:lnTo>
                                <a:lnTo>
                                  <a:pt x="259934" y="544830"/>
                                </a:lnTo>
                                <a:lnTo>
                                  <a:pt x="259934" y="541020"/>
                                </a:lnTo>
                                <a:close/>
                              </a:path>
                              <a:path w="260350" h="985519">
                                <a:moveTo>
                                  <a:pt x="217229" y="511175"/>
                                </a:moveTo>
                                <a:lnTo>
                                  <a:pt x="199218" y="528812"/>
                                </a:lnTo>
                                <a:lnTo>
                                  <a:pt x="206671" y="536148"/>
                                </a:lnTo>
                                <a:lnTo>
                                  <a:pt x="214592" y="528374"/>
                                </a:lnTo>
                                <a:lnTo>
                                  <a:pt x="212060" y="525780"/>
                                </a:lnTo>
                                <a:lnTo>
                                  <a:pt x="207512" y="521316"/>
                                </a:lnTo>
                                <a:lnTo>
                                  <a:pt x="221783" y="521316"/>
                                </a:lnTo>
                                <a:lnTo>
                                  <a:pt x="224476" y="518672"/>
                                </a:lnTo>
                                <a:lnTo>
                                  <a:pt x="224885" y="518672"/>
                                </a:lnTo>
                                <a:lnTo>
                                  <a:pt x="217229" y="511175"/>
                                </a:lnTo>
                                <a:close/>
                              </a:path>
                              <a:path w="260350" h="985519">
                                <a:moveTo>
                                  <a:pt x="39555" y="511175"/>
                                </a:moveTo>
                                <a:lnTo>
                                  <a:pt x="21991" y="528374"/>
                                </a:lnTo>
                                <a:lnTo>
                                  <a:pt x="29746" y="536006"/>
                                </a:lnTo>
                                <a:lnTo>
                                  <a:pt x="29551" y="536006"/>
                                </a:lnTo>
                                <a:lnTo>
                                  <a:pt x="37327" y="528374"/>
                                </a:lnTo>
                                <a:lnTo>
                                  <a:pt x="34795" y="525780"/>
                                </a:lnTo>
                                <a:lnTo>
                                  <a:pt x="30247" y="521316"/>
                                </a:lnTo>
                                <a:lnTo>
                                  <a:pt x="44518" y="521316"/>
                                </a:lnTo>
                                <a:lnTo>
                                  <a:pt x="47211" y="518672"/>
                                </a:lnTo>
                                <a:lnTo>
                                  <a:pt x="39555" y="511175"/>
                                </a:lnTo>
                                <a:close/>
                              </a:path>
                              <a:path w="260350" h="985519">
                                <a:moveTo>
                                  <a:pt x="65182" y="521316"/>
                                </a:moveTo>
                                <a:lnTo>
                                  <a:pt x="57566" y="528812"/>
                                </a:lnTo>
                                <a:lnTo>
                                  <a:pt x="64912" y="536006"/>
                                </a:lnTo>
                                <a:lnTo>
                                  <a:pt x="64487" y="536006"/>
                                </a:lnTo>
                                <a:lnTo>
                                  <a:pt x="72263" y="528374"/>
                                </a:lnTo>
                                <a:lnTo>
                                  <a:pt x="69730" y="525780"/>
                                </a:lnTo>
                                <a:lnTo>
                                  <a:pt x="65182" y="521316"/>
                                </a:lnTo>
                                <a:close/>
                              </a:path>
                              <a:path w="260350" h="985519">
                                <a:moveTo>
                                  <a:pt x="100118" y="521316"/>
                                </a:moveTo>
                                <a:lnTo>
                                  <a:pt x="98068" y="523240"/>
                                </a:lnTo>
                                <a:lnTo>
                                  <a:pt x="95487" y="525780"/>
                                </a:lnTo>
                                <a:lnTo>
                                  <a:pt x="92962" y="528374"/>
                                </a:lnTo>
                                <a:lnTo>
                                  <a:pt x="100716" y="536006"/>
                                </a:lnTo>
                                <a:lnTo>
                                  <a:pt x="107900" y="528955"/>
                                </a:lnTo>
                                <a:lnTo>
                                  <a:pt x="100118" y="521316"/>
                                </a:lnTo>
                                <a:close/>
                              </a:path>
                              <a:path w="260350" h="985519">
                                <a:moveTo>
                                  <a:pt x="146179" y="510901"/>
                                </a:moveTo>
                                <a:lnTo>
                                  <a:pt x="130985" y="525780"/>
                                </a:lnTo>
                                <a:lnTo>
                                  <a:pt x="128447" y="528374"/>
                                </a:lnTo>
                                <a:lnTo>
                                  <a:pt x="136241" y="536006"/>
                                </a:lnTo>
                                <a:lnTo>
                                  <a:pt x="135652" y="536006"/>
                                </a:lnTo>
                                <a:lnTo>
                                  <a:pt x="143427" y="528374"/>
                                </a:lnTo>
                                <a:lnTo>
                                  <a:pt x="140895" y="525780"/>
                                </a:lnTo>
                                <a:lnTo>
                                  <a:pt x="136347" y="521316"/>
                                </a:lnTo>
                                <a:lnTo>
                                  <a:pt x="150619" y="521316"/>
                                </a:lnTo>
                                <a:lnTo>
                                  <a:pt x="153646" y="518344"/>
                                </a:lnTo>
                                <a:lnTo>
                                  <a:pt x="150973" y="515620"/>
                                </a:lnTo>
                                <a:lnTo>
                                  <a:pt x="146179" y="510901"/>
                                </a:lnTo>
                                <a:close/>
                              </a:path>
                              <a:path w="260350" h="985519">
                                <a:moveTo>
                                  <a:pt x="252267" y="511175"/>
                                </a:moveTo>
                                <a:lnTo>
                                  <a:pt x="234792" y="528374"/>
                                </a:lnTo>
                                <a:lnTo>
                                  <a:pt x="242586" y="536006"/>
                                </a:lnTo>
                                <a:lnTo>
                                  <a:pt x="241752" y="536006"/>
                                </a:lnTo>
                                <a:lnTo>
                                  <a:pt x="249528" y="528374"/>
                                </a:lnTo>
                                <a:lnTo>
                                  <a:pt x="246995" y="525780"/>
                                </a:lnTo>
                                <a:lnTo>
                                  <a:pt x="242448" y="521316"/>
                                </a:lnTo>
                                <a:lnTo>
                                  <a:pt x="256719" y="521316"/>
                                </a:lnTo>
                                <a:lnTo>
                                  <a:pt x="259746" y="518344"/>
                                </a:lnTo>
                                <a:lnTo>
                                  <a:pt x="259934" y="518344"/>
                                </a:lnTo>
                                <a:lnTo>
                                  <a:pt x="259934" y="515620"/>
                                </a:lnTo>
                                <a:lnTo>
                                  <a:pt x="256784" y="515620"/>
                                </a:lnTo>
                                <a:lnTo>
                                  <a:pt x="252267" y="511175"/>
                                </a:lnTo>
                                <a:close/>
                              </a:path>
                              <a:path w="260350" h="985519">
                                <a:moveTo>
                                  <a:pt x="181297" y="511175"/>
                                </a:moveTo>
                                <a:lnTo>
                                  <a:pt x="166458" y="525780"/>
                                </a:lnTo>
                                <a:lnTo>
                                  <a:pt x="163932" y="528374"/>
                                </a:lnTo>
                                <a:lnTo>
                                  <a:pt x="171138" y="535466"/>
                                </a:lnTo>
                                <a:lnTo>
                                  <a:pt x="178363" y="528374"/>
                                </a:lnTo>
                                <a:lnTo>
                                  <a:pt x="175831" y="525780"/>
                                </a:lnTo>
                                <a:lnTo>
                                  <a:pt x="171283" y="521316"/>
                                </a:lnTo>
                                <a:lnTo>
                                  <a:pt x="185554" y="521316"/>
                                </a:lnTo>
                                <a:lnTo>
                                  <a:pt x="188582" y="518344"/>
                                </a:lnTo>
                                <a:lnTo>
                                  <a:pt x="181297" y="511175"/>
                                </a:lnTo>
                                <a:close/>
                              </a:path>
                              <a:path w="260350" h="985519">
                                <a:moveTo>
                                  <a:pt x="110604" y="510901"/>
                                </a:moveTo>
                                <a:lnTo>
                                  <a:pt x="102708" y="518672"/>
                                </a:lnTo>
                                <a:lnTo>
                                  <a:pt x="100118" y="521316"/>
                                </a:lnTo>
                                <a:lnTo>
                                  <a:pt x="107900" y="528955"/>
                                </a:lnTo>
                                <a:lnTo>
                                  <a:pt x="118376" y="518672"/>
                                </a:lnTo>
                                <a:lnTo>
                                  <a:pt x="118540" y="518672"/>
                                </a:lnTo>
                                <a:lnTo>
                                  <a:pt x="110604" y="510901"/>
                                </a:lnTo>
                                <a:close/>
                              </a:path>
                              <a:path w="260350" h="985519">
                                <a:moveTo>
                                  <a:pt x="54850" y="511175"/>
                                </a:moveTo>
                                <a:lnTo>
                                  <a:pt x="47211" y="518672"/>
                                </a:lnTo>
                                <a:lnTo>
                                  <a:pt x="57566" y="528812"/>
                                </a:lnTo>
                                <a:lnTo>
                                  <a:pt x="65182" y="521316"/>
                                </a:lnTo>
                                <a:lnTo>
                                  <a:pt x="54850" y="511175"/>
                                </a:lnTo>
                                <a:close/>
                              </a:path>
                              <a:path w="260350" h="985519">
                                <a:moveTo>
                                  <a:pt x="196533" y="510540"/>
                                </a:moveTo>
                                <a:lnTo>
                                  <a:pt x="188582" y="518344"/>
                                </a:lnTo>
                                <a:lnTo>
                                  <a:pt x="199218" y="528812"/>
                                </a:lnTo>
                                <a:lnTo>
                                  <a:pt x="206873" y="521316"/>
                                </a:lnTo>
                                <a:lnTo>
                                  <a:pt x="207512" y="521316"/>
                                </a:lnTo>
                                <a:lnTo>
                                  <a:pt x="196533" y="510540"/>
                                </a:lnTo>
                                <a:close/>
                              </a:path>
                              <a:path w="260350" h="985519">
                                <a:moveTo>
                                  <a:pt x="19268" y="510540"/>
                                </a:moveTo>
                                <a:lnTo>
                                  <a:pt x="11316" y="518344"/>
                                </a:lnTo>
                                <a:lnTo>
                                  <a:pt x="11800" y="518344"/>
                                </a:lnTo>
                                <a:lnTo>
                                  <a:pt x="21991" y="528374"/>
                                </a:lnTo>
                                <a:lnTo>
                                  <a:pt x="29199" y="521316"/>
                                </a:lnTo>
                                <a:lnTo>
                                  <a:pt x="30247" y="521316"/>
                                </a:lnTo>
                                <a:lnTo>
                                  <a:pt x="19268" y="510540"/>
                                </a:lnTo>
                                <a:close/>
                              </a:path>
                              <a:path w="260350" h="985519">
                                <a:moveTo>
                                  <a:pt x="44518" y="521316"/>
                                </a:moveTo>
                                <a:lnTo>
                                  <a:pt x="30247" y="521316"/>
                                </a:lnTo>
                                <a:lnTo>
                                  <a:pt x="37438" y="528374"/>
                                </a:lnTo>
                                <a:lnTo>
                                  <a:pt x="39970" y="525780"/>
                                </a:lnTo>
                                <a:lnTo>
                                  <a:pt x="44518" y="521316"/>
                                </a:lnTo>
                                <a:close/>
                              </a:path>
                              <a:path w="260350" h="985519">
                                <a:moveTo>
                                  <a:pt x="75486" y="511175"/>
                                </a:moveTo>
                                <a:lnTo>
                                  <a:pt x="65182" y="521316"/>
                                </a:lnTo>
                                <a:lnTo>
                                  <a:pt x="72373" y="528374"/>
                                </a:lnTo>
                                <a:lnTo>
                                  <a:pt x="74906" y="525780"/>
                                </a:lnTo>
                                <a:lnTo>
                                  <a:pt x="82481" y="518344"/>
                                </a:lnTo>
                                <a:lnTo>
                                  <a:pt x="82771" y="518344"/>
                                </a:lnTo>
                                <a:lnTo>
                                  <a:pt x="75486" y="511175"/>
                                </a:lnTo>
                                <a:close/>
                              </a:path>
                              <a:path w="260350" h="985519">
                                <a:moveTo>
                                  <a:pt x="89786" y="511175"/>
                                </a:moveTo>
                                <a:lnTo>
                                  <a:pt x="82481" y="518344"/>
                                </a:lnTo>
                                <a:lnTo>
                                  <a:pt x="82771" y="518344"/>
                                </a:lnTo>
                                <a:lnTo>
                                  <a:pt x="92962" y="528374"/>
                                </a:lnTo>
                                <a:lnTo>
                                  <a:pt x="95487" y="525780"/>
                                </a:lnTo>
                                <a:lnTo>
                                  <a:pt x="100022" y="521316"/>
                                </a:lnTo>
                                <a:lnTo>
                                  <a:pt x="97425" y="518672"/>
                                </a:lnTo>
                                <a:lnTo>
                                  <a:pt x="89786" y="511175"/>
                                </a:lnTo>
                                <a:close/>
                              </a:path>
                              <a:path w="260350" h="985519">
                                <a:moveTo>
                                  <a:pt x="126015" y="511175"/>
                                </a:moveTo>
                                <a:lnTo>
                                  <a:pt x="118376" y="518672"/>
                                </a:lnTo>
                                <a:lnTo>
                                  <a:pt x="118540" y="518672"/>
                                </a:lnTo>
                                <a:lnTo>
                                  <a:pt x="128447" y="528374"/>
                                </a:lnTo>
                                <a:lnTo>
                                  <a:pt x="130985" y="525780"/>
                                </a:lnTo>
                                <a:lnTo>
                                  <a:pt x="135544" y="521316"/>
                                </a:lnTo>
                                <a:lnTo>
                                  <a:pt x="136347" y="521316"/>
                                </a:lnTo>
                                <a:lnTo>
                                  <a:pt x="126015" y="511175"/>
                                </a:lnTo>
                                <a:close/>
                              </a:path>
                              <a:path w="260350" h="985519">
                                <a:moveTo>
                                  <a:pt x="150619" y="521316"/>
                                </a:moveTo>
                                <a:lnTo>
                                  <a:pt x="136347" y="521316"/>
                                </a:lnTo>
                                <a:lnTo>
                                  <a:pt x="143538" y="528374"/>
                                </a:lnTo>
                                <a:lnTo>
                                  <a:pt x="146071" y="525780"/>
                                </a:lnTo>
                                <a:lnTo>
                                  <a:pt x="150619" y="521316"/>
                                </a:lnTo>
                                <a:close/>
                              </a:path>
                              <a:path w="260350" h="985519">
                                <a:moveTo>
                                  <a:pt x="160951" y="511175"/>
                                </a:moveTo>
                                <a:lnTo>
                                  <a:pt x="156422" y="515620"/>
                                </a:lnTo>
                                <a:lnTo>
                                  <a:pt x="153741" y="518344"/>
                                </a:lnTo>
                                <a:lnTo>
                                  <a:pt x="163932" y="528374"/>
                                </a:lnTo>
                                <a:lnTo>
                                  <a:pt x="166458" y="525780"/>
                                </a:lnTo>
                                <a:lnTo>
                                  <a:pt x="170993" y="521316"/>
                                </a:lnTo>
                                <a:lnTo>
                                  <a:pt x="171283" y="521316"/>
                                </a:lnTo>
                                <a:lnTo>
                                  <a:pt x="160951" y="511175"/>
                                </a:lnTo>
                                <a:close/>
                              </a:path>
                              <a:path w="260350" h="985519">
                                <a:moveTo>
                                  <a:pt x="185554" y="521316"/>
                                </a:moveTo>
                                <a:lnTo>
                                  <a:pt x="171283" y="521316"/>
                                </a:lnTo>
                                <a:lnTo>
                                  <a:pt x="178474" y="528374"/>
                                </a:lnTo>
                                <a:lnTo>
                                  <a:pt x="181006" y="525780"/>
                                </a:lnTo>
                                <a:lnTo>
                                  <a:pt x="185554" y="521316"/>
                                </a:lnTo>
                                <a:close/>
                              </a:path>
                              <a:path w="260350" h="985519">
                                <a:moveTo>
                                  <a:pt x="221783" y="521316"/>
                                </a:moveTo>
                                <a:lnTo>
                                  <a:pt x="207512" y="521316"/>
                                </a:lnTo>
                                <a:lnTo>
                                  <a:pt x="214703" y="528374"/>
                                </a:lnTo>
                                <a:lnTo>
                                  <a:pt x="217236" y="525780"/>
                                </a:lnTo>
                                <a:lnTo>
                                  <a:pt x="221783" y="521316"/>
                                </a:lnTo>
                                <a:close/>
                              </a:path>
                              <a:path w="260350" h="985519">
                                <a:moveTo>
                                  <a:pt x="232115" y="511175"/>
                                </a:moveTo>
                                <a:lnTo>
                                  <a:pt x="224476" y="518672"/>
                                </a:lnTo>
                                <a:lnTo>
                                  <a:pt x="224885" y="518672"/>
                                </a:lnTo>
                                <a:lnTo>
                                  <a:pt x="234792" y="528374"/>
                                </a:lnTo>
                                <a:lnTo>
                                  <a:pt x="241964" y="521316"/>
                                </a:lnTo>
                                <a:lnTo>
                                  <a:pt x="242448" y="521316"/>
                                </a:lnTo>
                                <a:lnTo>
                                  <a:pt x="232115" y="511175"/>
                                </a:lnTo>
                                <a:close/>
                              </a:path>
                              <a:path w="260350" h="985519">
                                <a:moveTo>
                                  <a:pt x="256719" y="521316"/>
                                </a:moveTo>
                                <a:lnTo>
                                  <a:pt x="242448" y="521316"/>
                                </a:lnTo>
                                <a:lnTo>
                                  <a:pt x="249639" y="528374"/>
                                </a:lnTo>
                                <a:lnTo>
                                  <a:pt x="252171" y="525780"/>
                                </a:lnTo>
                                <a:lnTo>
                                  <a:pt x="256719" y="521316"/>
                                </a:lnTo>
                                <a:close/>
                              </a:path>
                              <a:path w="260350" h="985519">
                                <a:moveTo>
                                  <a:pt x="4516" y="511175"/>
                                </a:moveTo>
                                <a:lnTo>
                                  <a:pt x="0" y="515620"/>
                                </a:lnTo>
                                <a:lnTo>
                                  <a:pt x="0" y="523240"/>
                                </a:lnTo>
                                <a:lnTo>
                                  <a:pt x="3741" y="525780"/>
                                </a:lnTo>
                                <a:lnTo>
                                  <a:pt x="11316" y="518344"/>
                                </a:lnTo>
                                <a:lnTo>
                                  <a:pt x="11800" y="518344"/>
                                </a:lnTo>
                                <a:lnTo>
                                  <a:pt x="4516" y="511175"/>
                                </a:lnTo>
                                <a:close/>
                              </a:path>
                              <a:path w="260350" h="985519">
                                <a:moveTo>
                                  <a:pt x="57566" y="493537"/>
                                </a:moveTo>
                                <a:lnTo>
                                  <a:pt x="39555" y="511175"/>
                                </a:lnTo>
                                <a:lnTo>
                                  <a:pt x="47211" y="518672"/>
                                </a:lnTo>
                                <a:lnTo>
                                  <a:pt x="54850" y="511175"/>
                                </a:lnTo>
                                <a:lnTo>
                                  <a:pt x="47415" y="503877"/>
                                </a:lnTo>
                                <a:lnTo>
                                  <a:pt x="62285" y="503877"/>
                                </a:lnTo>
                                <a:lnTo>
                                  <a:pt x="64940" y="501271"/>
                                </a:lnTo>
                                <a:lnTo>
                                  <a:pt x="65424" y="501271"/>
                                </a:lnTo>
                                <a:lnTo>
                                  <a:pt x="57566" y="493537"/>
                                </a:lnTo>
                                <a:close/>
                              </a:path>
                              <a:path w="260350" h="985519">
                                <a:moveTo>
                                  <a:pt x="118160" y="503465"/>
                                </a:moveTo>
                                <a:lnTo>
                                  <a:pt x="110604" y="510901"/>
                                </a:lnTo>
                                <a:lnTo>
                                  <a:pt x="118540" y="518672"/>
                                </a:lnTo>
                                <a:lnTo>
                                  <a:pt x="118376" y="518672"/>
                                </a:lnTo>
                                <a:lnTo>
                                  <a:pt x="126015" y="511175"/>
                                </a:lnTo>
                                <a:lnTo>
                                  <a:pt x="118160" y="503465"/>
                                </a:lnTo>
                                <a:close/>
                              </a:path>
                              <a:path w="260350" h="985519">
                                <a:moveTo>
                                  <a:pt x="224681" y="503877"/>
                                </a:moveTo>
                                <a:lnTo>
                                  <a:pt x="217229" y="511175"/>
                                </a:lnTo>
                                <a:lnTo>
                                  <a:pt x="224885" y="518672"/>
                                </a:lnTo>
                                <a:lnTo>
                                  <a:pt x="224476" y="518672"/>
                                </a:lnTo>
                                <a:lnTo>
                                  <a:pt x="232115" y="511175"/>
                                </a:lnTo>
                                <a:lnTo>
                                  <a:pt x="224681" y="503877"/>
                                </a:lnTo>
                                <a:close/>
                              </a:path>
                              <a:path w="260350" h="985519">
                                <a:moveTo>
                                  <a:pt x="22047" y="494030"/>
                                </a:moveTo>
                                <a:lnTo>
                                  <a:pt x="20645" y="495300"/>
                                </a:lnTo>
                                <a:lnTo>
                                  <a:pt x="4516" y="511175"/>
                                </a:lnTo>
                                <a:lnTo>
                                  <a:pt x="11800" y="518344"/>
                                </a:lnTo>
                                <a:lnTo>
                                  <a:pt x="11316" y="518344"/>
                                </a:lnTo>
                                <a:lnTo>
                                  <a:pt x="19268" y="510540"/>
                                </a:lnTo>
                                <a:lnTo>
                                  <a:pt x="12480" y="503877"/>
                                </a:lnTo>
                                <a:lnTo>
                                  <a:pt x="26056" y="503877"/>
                                </a:lnTo>
                                <a:lnTo>
                                  <a:pt x="28711" y="501271"/>
                                </a:lnTo>
                                <a:lnTo>
                                  <a:pt x="29442" y="501271"/>
                                </a:lnTo>
                                <a:lnTo>
                                  <a:pt x="22047" y="494030"/>
                                </a:lnTo>
                                <a:close/>
                              </a:path>
                              <a:path w="260350" h="985519">
                                <a:moveTo>
                                  <a:pt x="82669" y="504190"/>
                                </a:moveTo>
                                <a:lnTo>
                                  <a:pt x="80003" y="506730"/>
                                </a:lnTo>
                                <a:lnTo>
                                  <a:pt x="75486" y="511175"/>
                                </a:lnTo>
                                <a:lnTo>
                                  <a:pt x="82771" y="518344"/>
                                </a:lnTo>
                                <a:lnTo>
                                  <a:pt x="82481" y="518344"/>
                                </a:lnTo>
                                <a:lnTo>
                                  <a:pt x="89786" y="511175"/>
                                </a:lnTo>
                                <a:lnTo>
                                  <a:pt x="82669" y="504190"/>
                                </a:lnTo>
                                <a:close/>
                              </a:path>
                              <a:path w="260350" h="985519">
                                <a:moveTo>
                                  <a:pt x="163643" y="493799"/>
                                </a:moveTo>
                                <a:lnTo>
                                  <a:pt x="146179" y="510901"/>
                                </a:lnTo>
                                <a:lnTo>
                                  <a:pt x="153741" y="518344"/>
                                </a:lnTo>
                                <a:lnTo>
                                  <a:pt x="156422" y="515620"/>
                                </a:lnTo>
                                <a:lnTo>
                                  <a:pt x="160951" y="511175"/>
                                </a:lnTo>
                                <a:lnTo>
                                  <a:pt x="153516" y="503877"/>
                                </a:lnTo>
                                <a:lnTo>
                                  <a:pt x="168386" y="503877"/>
                                </a:lnTo>
                                <a:lnTo>
                                  <a:pt x="171040" y="501271"/>
                                </a:lnTo>
                                <a:lnTo>
                                  <a:pt x="171235" y="501271"/>
                                </a:lnTo>
                                <a:lnTo>
                                  <a:pt x="163643" y="493799"/>
                                </a:lnTo>
                                <a:close/>
                              </a:path>
                              <a:path w="260350" h="985519">
                                <a:moveTo>
                                  <a:pt x="199218" y="493537"/>
                                </a:moveTo>
                                <a:lnTo>
                                  <a:pt x="181297" y="511175"/>
                                </a:lnTo>
                                <a:lnTo>
                                  <a:pt x="188582" y="518344"/>
                                </a:lnTo>
                                <a:lnTo>
                                  <a:pt x="196533" y="510540"/>
                                </a:lnTo>
                                <a:lnTo>
                                  <a:pt x="189325" y="503465"/>
                                </a:lnTo>
                                <a:lnTo>
                                  <a:pt x="203741" y="503465"/>
                                </a:lnTo>
                                <a:lnTo>
                                  <a:pt x="205976" y="501271"/>
                                </a:lnTo>
                                <a:lnTo>
                                  <a:pt x="207116" y="501271"/>
                                </a:lnTo>
                                <a:lnTo>
                                  <a:pt x="199218" y="493537"/>
                                </a:lnTo>
                                <a:close/>
                              </a:path>
                              <a:path w="260350" h="985519">
                                <a:moveTo>
                                  <a:pt x="256784" y="506730"/>
                                </a:moveTo>
                                <a:lnTo>
                                  <a:pt x="252267" y="511175"/>
                                </a:lnTo>
                                <a:lnTo>
                                  <a:pt x="256784" y="515620"/>
                                </a:lnTo>
                                <a:lnTo>
                                  <a:pt x="259934" y="511810"/>
                                </a:lnTo>
                                <a:lnTo>
                                  <a:pt x="259934" y="510540"/>
                                </a:lnTo>
                                <a:lnTo>
                                  <a:pt x="256784" y="506730"/>
                                </a:lnTo>
                                <a:close/>
                              </a:path>
                              <a:path w="260350" h="985519">
                                <a:moveTo>
                                  <a:pt x="259934" y="511810"/>
                                </a:moveTo>
                                <a:lnTo>
                                  <a:pt x="256784" y="515620"/>
                                </a:lnTo>
                                <a:lnTo>
                                  <a:pt x="259934" y="515620"/>
                                </a:lnTo>
                                <a:lnTo>
                                  <a:pt x="259934" y="511810"/>
                                </a:lnTo>
                                <a:close/>
                              </a:path>
                              <a:path w="260350" h="985519">
                                <a:moveTo>
                                  <a:pt x="3741" y="495300"/>
                                </a:moveTo>
                                <a:lnTo>
                                  <a:pt x="0" y="499110"/>
                                </a:lnTo>
                                <a:lnTo>
                                  <a:pt x="0" y="506730"/>
                                </a:lnTo>
                                <a:lnTo>
                                  <a:pt x="4516" y="511175"/>
                                </a:lnTo>
                                <a:lnTo>
                                  <a:pt x="11930" y="503877"/>
                                </a:lnTo>
                                <a:lnTo>
                                  <a:pt x="12480" y="503877"/>
                                </a:lnTo>
                                <a:lnTo>
                                  <a:pt x="3741" y="495300"/>
                                </a:lnTo>
                                <a:close/>
                              </a:path>
                              <a:path w="260350" h="985519">
                                <a:moveTo>
                                  <a:pt x="36736" y="493395"/>
                                </a:moveTo>
                                <a:lnTo>
                                  <a:pt x="28711" y="501271"/>
                                </a:lnTo>
                                <a:lnTo>
                                  <a:pt x="29442" y="501271"/>
                                </a:lnTo>
                                <a:lnTo>
                                  <a:pt x="39555" y="511175"/>
                                </a:lnTo>
                                <a:lnTo>
                                  <a:pt x="47007" y="503877"/>
                                </a:lnTo>
                                <a:lnTo>
                                  <a:pt x="47415" y="503877"/>
                                </a:lnTo>
                                <a:lnTo>
                                  <a:pt x="36736" y="493395"/>
                                </a:lnTo>
                                <a:close/>
                              </a:path>
                              <a:path w="260350" h="985519">
                                <a:moveTo>
                                  <a:pt x="62285" y="503877"/>
                                </a:moveTo>
                                <a:lnTo>
                                  <a:pt x="47415" y="503877"/>
                                </a:lnTo>
                                <a:lnTo>
                                  <a:pt x="54850" y="511175"/>
                                </a:lnTo>
                                <a:lnTo>
                                  <a:pt x="62285" y="503877"/>
                                </a:lnTo>
                                <a:close/>
                              </a:path>
                              <a:path w="260350" h="985519">
                                <a:moveTo>
                                  <a:pt x="72318" y="494030"/>
                                </a:moveTo>
                                <a:lnTo>
                                  <a:pt x="64940" y="501271"/>
                                </a:lnTo>
                                <a:lnTo>
                                  <a:pt x="65424" y="501271"/>
                                </a:lnTo>
                                <a:lnTo>
                                  <a:pt x="75486" y="511175"/>
                                </a:lnTo>
                                <a:lnTo>
                                  <a:pt x="82583" y="504190"/>
                                </a:lnTo>
                                <a:lnTo>
                                  <a:pt x="82351" y="503877"/>
                                </a:lnTo>
                                <a:lnTo>
                                  <a:pt x="72318" y="494030"/>
                                </a:lnTo>
                                <a:close/>
                              </a:path>
                              <a:path w="260350" h="985519">
                                <a:moveTo>
                                  <a:pt x="93140" y="493799"/>
                                </a:moveTo>
                                <a:lnTo>
                                  <a:pt x="82901" y="503877"/>
                                </a:lnTo>
                                <a:lnTo>
                                  <a:pt x="82669" y="504190"/>
                                </a:lnTo>
                                <a:lnTo>
                                  <a:pt x="89786" y="511175"/>
                                </a:lnTo>
                                <a:lnTo>
                                  <a:pt x="99876" y="501271"/>
                                </a:lnTo>
                                <a:lnTo>
                                  <a:pt x="100771" y="501271"/>
                                </a:lnTo>
                                <a:lnTo>
                                  <a:pt x="93140" y="493799"/>
                                </a:lnTo>
                                <a:close/>
                              </a:path>
                              <a:path w="260350" h="985519">
                                <a:moveTo>
                                  <a:pt x="128392" y="493395"/>
                                </a:moveTo>
                                <a:lnTo>
                                  <a:pt x="118160" y="503465"/>
                                </a:lnTo>
                                <a:lnTo>
                                  <a:pt x="126015" y="511175"/>
                                </a:lnTo>
                                <a:lnTo>
                                  <a:pt x="136105" y="501271"/>
                                </a:lnTo>
                                <a:lnTo>
                                  <a:pt x="136395" y="501271"/>
                                </a:lnTo>
                                <a:lnTo>
                                  <a:pt x="128392" y="493395"/>
                                </a:lnTo>
                                <a:close/>
                              </a:path>
                              <a:path w="260350" h="985519">
                                <a:moveTo>
                                  <a:pt x="168386" y="503877"/>
                                </a:moveTo>
                                <a:lnTo>
                                  <a:pt x="153516" y="503877"/>
                                </a:lnTo>
                                <a:lnTo>
                                  <a:pt x="160951" y="511175"/>
                                </a:lnTo>
                                <a:lnTo>
                                  <a:pt x="168386" y="503877"/>
                                </a:lnTo>
                                <a:close/>
                              </a:path>
                              <a:path w="260350" h="985519">
                                <a:moveTo>
                                  <a:pt x="179065" y="493395"/>
                                </a:moveTo>
                                <a:lnTo>
                                  <a:pt x="171040" y="501271"/>
                                </a:lnTo>
                                <a:lnTo>
                                  <a:pt x="171235" y="501271"/>
                                </a:lnTo>
                                <a:lnTo>
                                  <a:pt x="181297" y="511175"/>
                                </a:lnTo>
                                <a:lnTo>
                                  <a:pt x="189131" y="503465"/>
                                </a:lnTo>
                                <a:lnTo>
                                  <a:pt x="189325" y="503465"/>
                                </a:lnTo>
                                <a:lnTo>
                                  <a:pt x="179065" y="493395"/>
                                </a:lnTo>
                                <a:close/>
                              </a:path>
                              <a:path w="260350" h="985519">
                                <a:moveTo>
                                  <a:pt x="214001" y="493395"/>
                                </a:moveTo>
                                <a:lnTo>
                                  <a:pt x="205976" y="501271"/>
                                </a:lnTo>
                                <a:lnTo>
                                  <a:pt x="207116" y="501271"/>
                                </a:lnTo>
                                <a:lnTo>
                                  <a:pt x="217229" y="511175"/>
                                </a:lnTo>
                                <a:lnTo>
                                  <a:pt x="224681" y="503877"/>
                                </a:lnTo>
                                <a:lnTo>
                                  <a:pt x="214001" y="493395"/>
                                </a:lnTo>
                                <a:close/>
                              </a:path>
                              <a:path w="260350" h="985519">
                                <a:moveTo>
                                  <a:pt x="234847" y="494030"/>
                                </a:moveTo>
                                <a:lnTo>
                                  <a:pt x="233440" y="495300"/>
                                </a:lnTo>
                                <a:lnTo>
                                  <a:pt x="224681" y="503877"/>
                                </a:lnTo>
                                <a:lnTo>
                                  <a:pt x="232115" y="511175"/>
                                </a:lnTo>
                                <a:lnTo>
                                  <a:pt x="242205" y="501271"/>
                                </a:lnTo>
                                <a:lnTo>
                                  <a:pt x="234847" y="494030"/>
                                </a:lnTo>
                                <a:close/>
                              </a:path>
                              <a:path w="260350" h="985519">
                                <a:moveTo>
                                  <a:pt x="249583" y="494030"/>
                                </a:moveTo>
                                <a:lnTo>
                                  <a:pt x="242205" y="501271"/>
                                </a:lnTo>
                                <a:lnTo>
                                  <a:pt x="252267" y="511175"/>
                                </a:lnTo>
                                <a:lnTo>
                                  <a:pt x="256784" y="506730"/>
                                </a:lnTo>
                                <a:lnTo>
                                  <a:pt x="259934" y="506730"/>
                                </a:lnTo>
                                <a:lnTo>
                                  <a:pt x="259934" y="504190"/>
                                </a:lnTo>
                                <a:lnTo>
                                  <a:pt x="249583" y="494030"/>
                                </a:lnTo>
                                <a:close/>
                              </a:path>
                              <a:path w="260350" h="985519">
                                <a:moveTo>
                                  <a:pt x="107900" y="493395"/>
                                </a:moveTo>
                                <a:lnTo>
                                  <a:pt x="99876" y="501271"/>
                                </a:lnTo>
                                <a:lnTo>
                                  <a:pt x="100771" y="501271"/>
                                </a:lnTo>
                                <a:lnTo>
                                  <a:pt x="110604" y="510901"/>
                                </a:lnTo>
                                <a:lnTo>
                                  <a:pt x="118160" y="503465"/>
                                </a:lnTo>
                                <a:lnTo>
                                  <a:pt x="107900" y="493395"/>
                                </a:lnTo>
                                <a:close/>
                              </a:path>
                              <a:path w="260350" h="985519">
                                <a:moveTo>
                                  <a:pt x="143483" y="494030"/>
                                </a:moveTo>
                                <a:lnTo>
                                  <a:pt x="136105" y="501271"/>
                                </a:lnTo>
                                <a:lnTo>
                                  <a:pt x="136395" y="501271"/>
                                </a:lnTo>
                                <a:lnTo>
                                  <a:pt x="146179" y="510901"/>
                                </a:lnTo>
                                <a:lnTo>
                                  <a:pt x="153352" y="503877"/>
                                </a:lnTo>
                                <a:lnTo>
                                  <a:pt x="153516" y="503877"/>
                                </a:lnTo>
                                <a:lnTo>
                                  <a:pt x="143483" y="494030"/>
                                </a:lnTo>
                                <a:close/>
                              </a:path>
                              <a:path w="260350" h="985519">
                                <a:moveTo>
                                  <a:pt x="26056" y="503877"/>
                                </a:moveTo>
                                <a:lnTo>
                                  <a:pt x="12480" y="503877"/>
                                </a:lnTo>
                                <a:lnTo>
                                  <a:pt x="19268" y="510540"/>
                                </a:lnTo>
                                <a:lnTo>
                                  <a:pt x="26056" y="503877"/>
                                </a:lnTo>
                                <a:close/>
                              </a:path>
                              <a:path w="260350" h="985519">
                                <a:moveTo>
                                  <a:pt x="203741" y="503465"/>
                                </a:moveTo>
                                <a:lnTo>
                                  <a:pt x="189325" y="503465"/>
                                </a:lnTo>
                                <a:lnTo>
                                  <a:pt x="196533" y="510540"/>
                                </a:lnTo>
                                <a:lnTo>
                                  <a:pt x="203741" y="503465"/>
                                </a:lnTo>
                                <a:close/>
                              </a:path>
                              <a:path w="260350" h="985519">
                                <a:moveTo>
                                  <a:pt x="259934" y="506730"/>
                                </a:moveTo>
                                <a:lnTo>
                                  <a:pt x="256784" y="506730"/>
                                </a:lnTo>
                                <a:lnTo>
                                  <a:pt x="259934" y="510540"/>
                                </a:lnTo>
                                <a:lnTo>
                                  <a:pt x="259934" y="506730"/>
                                </a:lnTo>
                                <a:close/>
                              </a:path>
                              <a:path w="260350" h="985519">
                                <a:moveTo>
                                  <a:pt x="40001" y="476250"/>
                                </a:moveTo>
                                <a:lnTo>
                                  <a:pt x="22170" y="493799"/>
                                </a:lnTo>
                                <a:lnTo>
                                  <a:pt x="22047" y="494030"/>
                                </a:lnTo>
                                <a:lnTo>
                                  <a:pt x="29442" y="501271"/>
                                </a:lnTo>
                                <a:lnTo>
                                  <a:pt x="28711" y="501271"/>
                                </a:lnTo>
                                <a:lnTo>
                                  <a:pt x="36736" y="493395"/>
                                </a:lnTo>
                                <a:lnTo>
                                  <a:pt x="29764" y="486551"/>
                                </a:lnTo>
                                <a:lnTo>
                                  <a:pt x="43708" y="486551"/>
                                </a:lnTo>
                                <a:lnTo>
                                  <a:pt x="46995" y="483324"/>
                                </a:lnTo>
                                <a:lnTo>
                                  <a:pt x="47190" y="483324"/>
                                </a:lnTo>
                                <a:lnTo>
                                  <a:pt x="40001" y="476250"/>
                                </a:lnTo>
                                <a:close/>
                              </a:path>
                              <a:path w="260350" h="985519">
                                <a:moveTo>
                                  <a:pt x="64699" y="486551"/>
                                </a:moveTo>
                                <a:lnTo>
                                  <a:pt x="57566" y="493537"/>
                                </a:lnTo>
                                <a:lnTo>
                                  <a:pt x="65424" y="501271"/>
                                </a:lnTo>
                                <a:lnTo>
                                  <a:pt x="64940" y="501271"/>
                                </a:lnTo>
                                <a:lnTo>
                                  <a:pt x="72318" y="494030"/>
                                </a:lnTo>
                                <a:lnTo>
                                  <a:pt x="64699" y="486551"/>
                                </a:lnTo>
                                <a:close/>
                              </a:path>
                              <a:path w="260350" h="985519">
                                <a:moveTo>
                                  <a:pt x="110972" y="476250"/>
                                </a:moveTo>
                                <a:lnTo>
                                  <a:pt x="93140" y="493799"/>
                                </a:lnTo>
                                <a:lnTo>
                                  <a:pt x="100771" y="501271"/>
                                </a:lnTo>
                                <a:lnTo>
                                  <a:pt x="99876" y="501271"/>
                                </a:lnTo>
                                <a:lnTo>
                                  <a:pt x="107900" y="493395"/>
                                </a:lnTo>
                                <a:lnTo>
                                  <a:pt x="100929" y="486551"/>
                                </a:lnTo>
                                <a:lnTo>
                                  <a:pt x="114872" y="486551"/>
                                </a:lnTo>
                                <a:lnTo>
                                  <a:pt x="118160" y="483324"/>
                                </a:lnTo>
                                <a:lnTo>
                                  <a:pt x="110972" y="476250"/>
                                </a:lnTo>
                                <a:close/>
                              </a:path>
                              <a:path w="260350" h="985519">
                                <a:moveTo>
                                  <a:pt x="145812" y="476250"/>
                                </a:moveTo>
                                <a:lnTo>
                                  <a:pt x="128392" y="493395"/>
                                </a:lnTo>
                                <a:lnTo>
                                  <a:pt x="136395" y="501271"/>
                                </a:lnTo>
                                <a:lnTo>
                                  <a:pt x="136105" y="501271"/>
                                </a:lnTo>
                                <a:lnTo>
                                  <a:pt x="143483" y="494030"/>
                                </a:lnTo>
                                <a:lnTo>
                                  <a:pt x="135864" y="486551"/>
                                </a:lnTo>
                                <a:lnTo>
                                  <a:pt x="151102" y="486551"/>
                                </a:lnTo>
                                <a:lnTo>
                                  <a:pt x="153694" y="484007"/>
                                </a:lnTo>
                                <a:lnTo>
                                  <a:pt x="145812" y="476250"/>
                                </a:lnTo>
                                <a:close/>
                              </a:path>
                              <a:path w="260350" h="985519">
                                <a:moveTo>
                                  <a:pt x="171569" y="486037"/>
                                </a:moveTo>
                                <a:lnTo>
                                  <a:pt x="163643" y="493799"/>
                                </a:lnTo>
                                <a:lnTo>
                                  <a:pt x="171235" y="501271"/>
                                </a:lnTo>
                                <a:lnTo>
                                  <a:pt x="171040" y="501271"/>
                                </a:lnTo>
                                <a:lnTo>
                                  <a:pt x="179065" y="493395"/>
                                </a:lnTo>
                                <a:lnTo>
                                  <a:pt x="171569" y="486037"/>
                                </a:lnTo>
                                <a:close/>
                              </a:path>
                              <a:path w="260350" h="985519">
                                <a:moveTo>
                                  <a:pt x="216782" y="476250"/>
                                </a:moveTo>
                                <a:lnTo>
                                  <a:pt x="199218" y="493537"/>
                                </a:lnTo>
                                <a:lnTo>
                                  <a:pt x="207116" y="501271"/>
                                </a:lnTo>
                                <a:lnTo>
                                  <a:pt x="205976" y="501271"/>
                                </a:lnTo>
                                <a:lnTo>
                                  <a:pt x="214001" y="493395"/>
                                </a:lnTo>
                                <a:lnTo>
                                  <a:pt x="207029" y="486551"/>
                                </a:lnTo>
                                <a:lnTo>
                                  <a:pt x="220973" y="486551"/>
                                </a:lnTo>
                                <a:lnTo>
                                  <a:pt x="223705" y="483870"/>
                                </a:lnTo>
                                <a:lnTo>
                                  <a:pt x="224524" y="483870"/>
                                </a:lnTo>
                                <a:lnTo>
                                  <a:pt x="216782" y="476250"/>
                                </a:lnTo>
                                <a:close/>
                              </a:path>
                              <a:path w="260350" h="985519">
                                <a:moveTo>
                                  <a:pt x="242168" y="486752"/>
                                </a:moveTo>
                                <a:lnTo>
                                  <a:pt x="234972" y="493799"/>
                                </a:lnTo>
                                <a:lnTo>
                                  <a:pt x="234847" y="494030"/>
                                </a:lnTo>
                                <a:lnTo>
                                  <a:pt x="242205" y="501271"/>
                                </a:lnTo>
                                <a:lnTo>
                                  <a:pt x="249583" y="494030"/>
                                </a:lnTo>
                                <a:lnTo>
                                  <a:pt x="242168" y="486752"/>
                                </a:lnTo>
                                <a:close/>
                              </a:path>
                              <a:path w="260350" h="985519">
                                <a:moveTo>
                                  <a:pt x="19268" y="476250"/>
                                </a:moveTo>
                                <a:lnTo>
                                  <a:pt x="11504" y="483870"/>
                                </a:lnTo>
                                <a:lnTo>
                                  <a:pt x="11672" y="483870"/>
                                </a:lnTo>
                                <a:lnTo>
                                  <a:pt x="22047" y="494030"/>
                                </a:lnTo>
                                <a:lnTo>
                                  <a:pt x="22170" y="493799"/>
                                </a:lnTo>
                                <a:lnTo>
                                  <a:pt x="29534" y="486551"/>
                                </a:lnTo>
                                <a:lnTo>
                                  <a:pt x="29764" y="486551"/>
                                </a:lnTo>
                                <a:lnTo>
                                  <a:pt x="19268" y="476250"/>
                                </a:lnTo>
                                <a:close/>
                              </a:path>
                              <a:path w="260350" h="985519">
                                <a:moveTo>
                                  <a:pt x="75219" y="476250"/>
                                </a:moveTo>
                                <a:lnTo>
                                  <a:pt x="64699" y="486551"/>
                                </a:lnTo>
                                <a:lnTo>
                                  <a:pt x="72318" y="494030"/>
                                </a:lnTo>
                                <a:lnTo>
                                  <a:pt x="82669" y="483870"/>
                                </a:lnTo>
                                <a:lnTo>
                                  <a:pt x="83000" y="483870"/>
                                </a:lnTo>
                                <a:lnTo>
                                  <a:pt x="75219" y="476250"/>
                                </a:lnTo>
                                <a:close/>
                              </a:path>
                              <a:path w="260350" h="985519">
                                <a:moveTo>
                                  <a:pt x="151102" y="486551"/>
                                </a:moveTo>
                                <a:lnTo>
                                  <a:pt x="135864" y="486551"/>
                                </a:lnTo>
                                <a:lnTo>
                                  <a:pt x="143483" y="494030"/>
                                </a:lnTo>
                                <a:lnTo>
                                  <a:pt x="151102" y="486551"/>
                                </a:lnTo>
                                <a:close/>
                              </a:path>
                              <a:path w="260350" h="985519">
                                <a:moveTo>
                                  <a:pt x="231469" y="476250"/>
                                </a:moveTo>
                                <a:lnTo>
                                  <a:pt x="223705" y="483870"/>
                                </a:lnTo>
                                <a:lnTo>
                                  <a:pt x="224524" y="483870"/>
                                </a:lnTo>
                                <a:lnTo>
                                  <a:pt x="234847" y="494030"/>
                                </a:lnTo>
                                <a:lnTo>
                                  <a:pt x="234972" y="493799"/>
                                </a:lnTo>
                                <a:lnTo>
                                  <a:pt x="242168" y="486752"/>
                                </a:lnTo>
                                <a:lnTo>
                                  <a:pt x="231469" y="476250"/>
                                </a:lnTo>
                                <a:close/>
                              </a:path>
                              <a:path w="260350" h="985519">
                                <a:moveTo>
                                  <a:pt x="252893" y="476250"/>
                                </a:moveTo>
                                <a:lnTo>
                                  <a:pt x="242168" y="486752"/>
                                </a:lnTo>
                                <a:lnTo>
                                  <a:pt x="249583" y="494030"/>
                                </a:lnTo>
                                <a:lnTo>
                                  <a:pt x="259934" y="483870"/>
                                </a:lnTo>
                                <a:lnTo>
                                  <a:pt x="259934" y="480060"/>
                                </a:lnTo>
                                <a:lnTo>
                                  <a:pt x="256784" y="480060"/>
                                </a:lnTo>
                                <a:lnTo>
                                  <a:pt x="252893" y="476250"/>
                                </a:lnTo>
                                <a:close/>
                              </a:path>
                              <a:path w="260350" h="985519">
                                <a:moveTo>
                                  <a:pt x="90433" y="476250"/>
                                </a:moveTo>
                                <a:lnTo>
                                  <a:pt x="82669" y="483870"/>
                                </a:lnTo>
                                <a:lnTo>
                                  <a:pt x="83000" y="483870"/>
                                </a:lnTo>
                                <a:lnTo>
                                  <a:pt x="93140" y="493799"/>
                                </a:lnTo>
                                <a:lnTo>
                                  <a:pt x="100504" y="486551"/>
                                </a:lnTo>
                                <a:lnTo>
                                  <a:pt x="100929" y="486551"/>
                                </a:lnTo>
                                <a:lnTo>
                                  <a:pt x="90433" y="476250"/>
                                </a:lnTo>
                                <a:close/>
                              </a:path>
                              <a:path w="260350" h="985519">
                                <a:moveTo>
                                  <a:pt x="161598" y="476250"/>
                                </a:moveTo>
                                <a:lnTo>
                                  <a:pt x="153694" y="484007"/>
                                </a:lnTo>
                                <a:lnTo>
                                  <a:pt x="163643" y="493799"/>
                                </a:lnTo>
                                <a:lnTo>
                                  <a:pt x="171569" y="486037"/>
                                </a:lnTo>
                                <a:lnTo>
                                  <a:pt x="161598" y="476250"/>
                                </a:lnTo>
                                <a:close/>
                              </a:path>
                              <a:path w="260350" h="985519">
                                <a:moveTo>
                                  <a:pt x="54203" y="476250"/>
                                </a:moveTo>
                                <a:lnTo>
                                  <a:pt x="46995" y="483324"/>
                                </a:lnTo>
                                <a:lnTo>
                                  <a:pt x="47190" y="483324"/>
                                </a:lnTo>
                                <a:lnTo>
                                  <a:pt x="57566" y="493537"/>
                                </a:lnTo>
                                <a:lnTo>
                                  <a:pt x="64699" y="486551"/>
                                </a:lnTo>
                                <a:lnTo>
                                  <a:pt x="54203" y="476250"/>
                                </a:lnTo>
                                <a:close/>
                              </a:path>
                              <a:path w="260350" h="985519">
                                <a:moveTo>
                                  <a:pt x="196533" y="476250"/>
                                </a:moveTo>
                                <a:lnTo>
                                  <a:pt x="188770" y="483870"/>
                                </a:lnTo>
                                <a:lnTo>
                                  <a:pt x="189345" y="483870"/>
                                </a:lnTo>
                                <a:lnTo>
                                  <a:pt x="199218" y="493537"/>
                                </a:lnTo>
                                <a:lnTo>
                                  <a:pt x="206315" y="486551"/>
                                </a:lnTo>
                                <a:lnTo>
                                  <a:pt x="207029" y="486551"/>
                                </a:lnTo>
                                <a:lnTo>
                                  <a:pt x="196533" y="476250"/>
                                </a:lnTo>
                                <a:close/>
                              </a:path>
                              <a:path w="260350" h="985519">
                                <a:moveTo>
                                  <a:pt x="43708" y="486551"/>
                                </a:moveTo>
                                <a:lnTo>
                                  <a:pt x="29764" y="486551"/>
                                </a:lnTo>
                                <a:lnTo>
                                  <a:pt x="36736" y="493395"/>
                                </a:lnTo>
                                <a:lnTo>
                                  <a:pt x="43708" y="486551"/>
                                </a:lnTo>
                                <a:close/>
                              </a:path>
                              <a:path w="260350" h="985519">
                                <a:moveTo>
                                  <a:pt x="114872" y="486551"/>
                                </a:moveTo>
                                <a:lnTo>
                                  <a:pt x="100929" y="486551"/>
                                </a:lnTo>
                                <a:lnTo>
                                  <a:pt x="107900" y="493395"/>
                                </a:lnTo>
                                <a:lnTo>
                                  <a:pt x="114872" y="486551"/>
                                </a:lnTo>
                                <a:close/>
                              </a:path>
                              <a:path w="260350" h="985519">
                                <a:moveTo>
                                  <a:pt x="125368" y="476250"/>
                                </a:moveTo>
                                <a:lnTo>
                                  <a:pt x="118160" y="483324"/>
                                </a:lnTo>
                                <a:lnTo>
                                  <a:pt x="128392" y="493395"/>
                                </a:lnTo>
                                <a:lnTo>
                                  <a:pt x="135345" y="486551"/>
                                </a:lnTo>
                                <a:lnTo>
                                  <a:pt x="135864" y="486551"/>
                                </a:lnTo>
                                <a:lnTo>
                                  <a:pt x="125368" y="476250"/>
                                </a:lnTo>
                                <a:close/>
                              </a:path>
                              <a:path w="260350" h="985519">
                                <a:moveTo>
                                  <a:pt x="181564" y="476250"/>
                                </a:moveTo>
                                <a:lnTo>
                                  <a:pt x="171569" y="486037"/>
                                </a:lnTo>
                                <a:lnTo>
                                  <a:pt x="179065" y="493395"/>
                                </a:lnTo>
                                <a:lnTo>
                                  <a:pt x="188770" y="483870"/>
                                </a:lnTo>
                                <a:lnTo>
                                  <a:pt x="189345" y="483870"/>
                                </a:lnTo>
                                <a:lnTo>
                                  <a:pt x="181564" y="476250"/>
                                </a:lnTo>
                                <a:close/>
                              </a:path>
                              <a:path w="260350" h="985519">
                                <a:moveTo>
                                  <a:pt x="220973" y="486551"/>
                                </a:moveTo>
                                <a:lnTo>
                                  <a:pt x="207029" y="486551"/>
                                </a:lnTo>
                                <a:lnTo>
                                  <a:pt x="214001" y="493395"/>
                                </a:lnTo>
                                <a:lnTo>
                                  <a:pt x="220973" y="486551"/>
                                </a:lnTo>
                                <a:close/>
                              </a:path>
                              <a:path w="260350" h="985519">
                                <a:moveTo>
                                  <a:pt x="3890" y="476250"/>
                                </a:moveTo>
                                <a:lnTo>
                                  <a:pt x="0" y="480060"/>
                                </a:lnTo>
                                <a:lnTo>
                                  <a:pt x="0" y="487680"/>
                                </a:lnTo>
                                <a:lnTo>
                                  <a:pt x="3741" y="491490"/>
                                </a:lnTo>
                                <a:lnTo>
                                  <a:pt x="11504" y="483870"/>
                                </a:lnTo>
                                <a:lnTo>
                                  <a:pt x="11672" y="483870"/>
                                </a:lnTo>
                                <a:lnTo>
                                  <a:pt x="3890" y="476250"/>
                                </a:lnTo>
                                <a:close/>
                              </a:path>
                              <a:path w="260350" h="985519">
                                <a:moveTo>
                                  <a:pt x="153694" y="468492"/>
                                </a:moveTo>
                                <a:lnTo>
                                  <a:pt x="145812" y="476250"/>
                                </a:lnTo>
                                <a:lnTo>
                                  <a:pt x="153694" y="484007"/>
                                </a:lnTo>
                                <a:lnTo>
                                  <a:pt x="161598" y="476250"/>
                                </a:lnTo>
                                <a:lnTo>
                                  <a:pt x="153694" y="468492"/>
                                </a:lnTo>
                                <a:close/>
                              </a:path>
                              <a:path w="260350" h="985519">
                                <a:moveTo>
                                  <a:pt x="21991" y="458524"/>
                                </a:moveTo>
                                <a:lnTo>
                                  <a:pt x="3890" y="476250"/>
                                </a:lnTo>
                                <a:lnTo>
                                  <a:pt x="11672" y="483870"/>
                                </a:lnTo>
                                <a:lnTo>
                                  <a:pt x="11504" y="483870"/>
                                </a:lnTo>
                                <a:lnTo>
                                  <a:pt x="19268" y="476250"/>
                                </a:lnTo>
                                <a:lnTo>
                                  <a:pt x="11915" y="469032"/>
                                </a:lnTo>
                                <a:lnTo>
                                  <a:pt x="26621" y="469032"/>
                                </a:lnTo>
                                <a:lnTo>
                                  <a:pt x="29406" y="466298"/>
                                </a:lnTo>
                                <a:lnTo>
                                  <a:pt x="29890" y="466298"/>
                                </a:lnTo>
                                <a:lnTo>
                                  <a:pt x="21991" y="458524"/>
                                </a:lnTo>
                                <a:close/>
                              </a:path>
                              <a:path w="260350" h="985519">
                                <a:moveTo>
                                  <a:pt x="93140" y="458700"/>
                                </a:moveTo>
                                <a:lnTo>
                                  <a:pt x="75219" y="476250"/>
                                </a:lnTo>
                                <a:lnTo>
                                  <a:pt x="83000" y="483870"/>
                                </a:lnTo>
                                <a:lnTo>
                                  <a:pt x="82669" y="483870"/>
                                </a:lnTo>
                                <a:lnTo>
                                  <a:pt x="90433" y="476250"/>
                                </a:lnTo>
                                <a:lnTo>
                                  <a:pt x="83080" y="469032"/>
                                </a:lnTo>
                                <a:lnTo>
                                  <a:pt x="97786" y="469032"/>
                                </a:lnTo>
                                <a:lnTo>
                                  <a:pt x="100571" y="466298"/>
                                </a:lnTo>
                                <a:lnTo>
                                  <a:pt x="100861" y="466298"/>
                                </a:lnTo>
                                <a:lnTo>
                                  <a:pt x="93140" y="458700"/>
                                </a:lnTo>
                                <a:close/>
                              </a:path>
                              <a:path w="260350" h="985519">
                                <a:moveTo>
                                  <a:pt x="199218" y="458962"/>
                                </a:moveTo>
                                <a:lnTo>
                                  <a:pt x="181564" y="476250"/>
                                </a:lnTo>
                                <a:lnTo>
                                  <a:pt x="189345" y="483870"/>
                                </a:lnTo>
                                <a:lnTo>
                                  <a:pt x="188770" y="483870"/>
                                </a:lnTo>
                                <a:lnTo>
                                  <a:pt x="196533" y="476250"/>
                                </a:lnTo>
                                <a:lnTo>
                                  <a:pt x="189180" y="469032"/>
                                </a:lnTo>
                                <a:lnTo>
                                  <a:pt x="203886" y="469032"/>
                                </a:lnTo>
                                <a:lnTo>
                                  <a:pt x="206671" y="466298"/>
                                </a:lnTo>
                                <a:lnTo>
                                  <a:pt x="199218" y="458962"/>
                                </a:lnTo>
                                <a:close/>
                              </a:path>
                              <a:path w="260350" h="985519">
                                <a:moveTo>
                                  <a:pt x="224115" y="469032"/>
                                </a:moveTo>
                                <a:lnTo>
                                  <a:pt x="216782" y="476250"/>
                                </a:lnTo>
                                <a:lnTo>
                                  <a:pt x="224524" y="483870"/>
                                </a:lnTo>
                                <a:lnTo>
                                  <a:pt x="223705" y="483870"/>
                                </a:lnTo>
                                <a:lnTo>
                                  <a:pt x="231469" y="476250"/>
                                </a:lnTo>
                                <a:lnTo>
                                  <a:pt x="224115" y="469032"/>
                                </a:lnTo>
                                <a:close/>
                              </a:path>
                              <a:path w="260350" h="985519">
                                <a:moveTo>
                                  <a:pt x="47092" y="469270"/>
                                </a:moveTo>
                                <a:lnTo>
                                  <a:pt x="40001" y="476250"/>
                                </a:lnTo>
                                <a:lnTo>
                                  <a:pt x="47190" y="483324"/>
                                </a:lnTo>
                                <a:lnTo>
                                  <a:pt x="46995" y="483324"/>
                                </a:lnTo>
                                <a:lnTo>
                                  <a:pt x="54203" y="476250"/>
                                </a:lnTo>
                                <a:lnTo>
                                  <a:pt x="47092" y="469270"/>
                                </a:lnTo>
                                <a:close/>
                              </a:path>
                              <a:path w="260350" h="985519">
                                <a:moveTo>
                                  <a:pt x="128392" y="459105"/>
                                </a:moveTo>
                                <a:lnTo>
                                  <a:pt x="110972" y="476250"/>
                                </a:lnTo>
                                <a:lnTo>
                                  <a:pt x="118160" y="483324"/>
                                </a:lnTo>
                                <a:lnTo>
                                  <a:pt x="125368" y="476250"/>
                                </a:lnTo>
                                <a:lnTo>
                                  <a:pt x="118257" y="469270"/>
                                </a:lnTo>
                                <a:lnTo>
                                  <a:pt x="132479" y="469270"/>
                                </a:lnTo>
                                <a:lnTo>
                                  <a:pt x="135507" y="466298"/>
                                </a:lnTo>
                                <a:lnTo>
                                  <a:pt x="135701" y="466298"/>
                                </a:lnTo>
                                <a:lnTo>
                                  <a:pt x="128392" y="459105"/>
                                </a:lnTo>
                                <a:close/>
                              </a:path>
                              <a:path w="260350" h="985519">
                                <a:moveTo>
                                  <a:pt x="256784" y="472440"/>
                                </a:moveTo>
                                <a:lnTo>
                                  <a:pt x="252893" y="476250"/>
                                </a:lnTo>
                                <a:lnTo>
                                  <a:pt x="256784" y="480060"/>
                                </a:lnTo>
                                <a:lnTo>
                                  <a:pt x="259934" y="477520"/>
                                </a:lnTo>
                                <a:lnTo>
                                  <a:pt x="259934" y="474980"/>
                                </a:lnTo>
                                <a:lnTo>
                                  <a:pt x="256784" y="472440"/>
                                </a:lnTo>
                                <a:close/>
                              </a:path>
                              <a:path w="260350" h="985519">
                                <a:moveTo>
                                  <a:pt x="259934" y="477520"/>
                                </a:moveTo>
                                <a:lnTo>
                                  <a:pt x="256784" y="480060"/>
                                </a:lnTo>
                                <a:lnTo>
                                  <a:pt x="259934" y="480060"/>
                                </a:lnTo>
                                <a:lnTo>
                                  <a:pt x="259934" y="477520"/>
                                </a:lnTo>
                                <a:close/>
                              </a:path>
                              <a:path w="260350" h="985519">
                                <a:moveTo>
                                  <a:pt x="3741" y="461010"/>
                                </a:moveTo>
                                <a:lnTo>
                                  <a:pt x="0" y="464820"/>
                                </a:lnTo>
                                <a:lnTo>
                                  <a:pt x="0" y="472440"/>
                                </a:lnTo>
                                <a:lnTo>
                                  <a:pt x="3890" y="476250"/>
                                </a:lnTo>
                                <a:lnTo>
                                  <a:pt x="11260" y="469032"/>
                                </a:lnTo>
                                <a:lnTo>
                                  <a:pt x="11915" y="469032"/>
                                </a:lnTo>
                                <a:lnTo>
                                  <a:pt x="3741" y="461010"/>
                                </a:lnTo>
                                <a:close/>
                              </a:path>
                              <a:path w="260350" h="985519">
                                <a:moveTo>
                                  <a:pt x="26621" y="469032"/>
                                </a:moveTo>
                                <a:lnTo>
                                  <a:pt x="11915" y="469032"/>
                                </a:lnTo>
                                <a:lnTo>
                                  <a:pt x="19268" y="476250"/>
                                </a:lnTo>
                                <a:lnTo>
                                  <a:pt x="26621" y="469032"/>
                                </a:lnTo>
                                <a:close/>
                              </a:path>
                              <a:path w="260350" h="985519">
                                <a:moveTo>
                                  <a:pt x="36736" y="459105"/>
                                </a:moveTo>
                                <a:lnTo>
                                  <a:pt x="29406" y="466298"/>
                                </a:lnTo>
                                <a:lnTo>
                                  <a:pt x="29890" y="466298"/>
                                </a:lnTo>
                                <a:lnTo>
                                  <a:pt x="40001" y="476250"/>
                                </a:lnTo>
                                <a:lnTo>
                                  <a:pt x="47092" y="469270"/>
                                </a:lnTo>
                                <a:lnTo>
                                  <a:pt x="36736" y="459105"/>
                                </a:lnTo>
                                <a:close/>
                              </a:path>
                              <a:path w="260350" h="985519">
                                <a:moveTo>
                                  <a:pt x="57566" y="458962"/>
                                </a:moveTo>
                                <a:lnTo>
                                  <a:pt x="47092" y="469270"/>
                                </a:lnTo>
                                <a:lnTo>
                                  <a:pt x="54203" y="476250"/>
                                </a:lnTo>
                                <a:lnTo>
                                  <a:pt x="64342" y="466298"/>
                                </a:lnTo>
                                <a:lnTo>
                                  <a:pt x="65057" y="466298"/>
                                </a:lnTo>
                                <a:lnTo>
                                  <a:pt x="57566" y="458962"/>
                                </a:lnTo>
                                <a:close/>
                              </a:path>
                              <a:path w="260350" h="985519">
                                <a:moveTo>
                                  <a:pt x="72373" y="458524"/>
                                </a:moveTo>
                                <a:lnTo>
                                  <a:pt x="72083" y="458700"/>
                                </a:lnTo>
                                <a:lnTo>
                                  <a:pt x="64342" y="466298"/>
                                </a:lnTo>
                                <a:lnTo>
                                  <a:pt x="65057" y="466298"/>
                                </a:lnTo>
                                <a:lnTo>
                                  <a:pt x="75219" y="476250"/>
                                </a:lnTo>
                                <a:lnTo>
                                  <a:pt x="82589" y="469032"/>
                                </a:lnTo>
                                <a:lnTo>
                                  <a:pt x="83080" y="469032"/>
                                </a:lnTo>
                                <a:lnTo>
                                  <a:pt x="72373" y="458524"/>
                                </a:lnTo>
                                <a:close/>
                              </a:path>
                              <a:path w="260350" h="985519">
                                <a:moveTo>
                                  <a:pt x="97786" y="469032"/>
                                </a:moveTo>
                                <a:lnTo>
                                  <a:pt x="83080" y="469032"/>
                                </a:lnTo>
                                <a:lnTo>
                                  <a:pt x="90433" y="476250"/>
                                </a:lnTo>
                                <a:lnTo>
                                  <a:pt x="97786" y="469032"/>
                                </a:lnTo>
                                <a:close/>
                              </a:path>
                              <a:path w="260350" h="985519">
                                <a:moveTo>
                                  <a:pt x="107900" y="459105"/>
                                </a:moveTo>
                                <a:lnTo>
                                  <a:pt x="100571" y="466298"/>
                                </a:lnTo>
                                <a:lnTo>
                                  <a:pt x="100861" y="466298"/>
                                </a:lnTo>
                                <a:lnTo>
                                  <a:pt x="110972" y="476250"/>
                                </a:lnTo>
                                <a:lnTo>
                                  <a:pt x="118063" y="469270"/>
                                </a:lnTo>
                                <a:lnTo>
                                  <a:pt x="118257" y="469270"/>
                                </a:lnTo>
                                <a:lnTo>
                                  <a:pt x="107900" y="459105"/>
                                </a:lnTo>
                                <a:close/>
                              </a:path>
                              <a:path w="260350" h="985519">
                                <a:moveTo>
                                  <a:pt x="132479" y="469270"/>
                                </a:moveTo>
                                <a:lnTo>
                                  <a:pt x="118257" y="469270"/>
                                </a:lnTo>
                                <a:lnTo>
                                  <a:pt x="125368" y="476250"/>
                                </a:lnTo>
                                <a:lnTo>
                                  <a:pt x="132479" y="469270"/>
                                </a:lnTo>
                                <a:close/>
                              </a:path>
                              <a:path w="260350" h="985519">
                                <a:moveTo>
                                  <a:pt x="143538" y="458524"/>
                                </a:moveTo>
                                <a:lnTo>
                                  <a:pt x="143248" y="458700"/>
                                </a:lnTo>
                                <a:lnTo>
                                  <a:pt x="135507" y="466298"/>
                                </a:lnTo>
                                <a:lnTo>
                                  <a:pt x="135701" y="466298"/>
                                </a:lnTo>
                                <a:lnTo>
                                  <a:pt x="145812" y="476250"/>
                                </a:lnTo>
                                <a:lnTo>
                                  <a:pt x="153694" y="468492"/>
                                </a:lnTo>
                                <a:lnTo>
                                  <a:pt x="143538" y="458524"/>
                                </a:lnTo>
                                <a:close/>
                              </a:path>
                              <a:path w="260350" h="985519">
                                <a:moveTo>
                                  <a:pt x="163643" y="458700"/>
                                </a:moveTo>
                                <a:lnTo>
                                  <a:pt x="153694" y="468492"/>
                                </a:lnTo>
                                <a:lnTo>
                                  <a:pt x="161598" y="476250"/>
                                </a:lnTo>
                                <a:lnTo>
                                  <a:pt x="171569" y="466462"/>
                                </a:lnTo>
                                <a:lnTo>
                                  <a:pt x="163643" y="458700"/>
                                </a:lnTo>
                                <a:close/>
                              </a:path>
                              <a:path w="260350" h="985519">
                                <a:moveTo>
                                  <a:pt x="179065" y="459105"/>
                                </a:moveTo>
                                <a:lnTo>
                                  <a:pt x="171569" y="466462"/>
                                </a:lnTo>
                                <a:lnTo>
                                  <a:pt x="181564" y="476250"/>
                                </a:lnTo>
                                <a:lnTo>
                                  <a:pt x="188934" y="469032"/>
                                </a:lnTo>
                                <a:lnTo>
                                  <a:pt x="189180" y="469032"/>
                                </a:lnTo>
                                <a:lnTo>
                                  <a:pt x="179065" y="459105"/>
                                </a:lnTo>
                                <a:close/>
                              </a:path>
                              <a:path w="260350" h="985519">
                                <a:moveTo>
                                  <a:pt x="203886" y="469032"/>
                                </a:moveTo>
                                <a:lnTo>
                                  <a:pt x="189180" y="469032"/>
                                </a:lnTo>
                                <a:lnTo>
                                  <a:pt x="196533" y="476250"/>
                                </a:lnTo>
                                <a:lnTo>
                                  <a:pt x="203886" y="469032"/>
                                </a:lnTo>
                                <a:close/>
                              </a:path>
                              <a:path w="260350" h="985519">
                                <a:moveTo>
                                  <a:pt x="214001" y="459105"/>
                                </a:moveTo>
                                <a:lnTo>
                                  <a:pt x="206671" y="466298"/>
                                </a:lnTo>
                                <a:lnTo>
                                  <a:pt x="216782" y="476250"/>
                                </a:lnTo>
                                <a:lnTo>
                                  <a:pt x="224115" y="469032"/>
                                </a:lnTo>
                                <a:lnTo>
                                  <a:pt x="214001" y="459105"/>
                                </a:lnTo>
                                <a:close/>
                              </a:path>
                              <a:path w="260350" h="985519">
                                <a:moveTo>
                                  <a:pt x="234792" y="458524"/>
                                </a:moveTo>
                                <a:lnTo>
                                  <a:pt x="224115" y="469032"/>
                                </a:lnTo>
                                <a:lnTo>
                                  <a:pt x="231469" y="476250"/>
                                </a:lnTo>
                                <a:lnTo>
                                  <a:pt x="242168" y="465747"/>
                                </a:lnTo>
                                <a:lnTo>
                                  <a:pt x="234792" y="458524"/>
                                </a:lnTo>
                                <a:close/>
                              </a:path>
                              <a:path w="260350" h="985519">
                                <a:moveTo>
                                  <a:pt x="249639" y="458524"/>
                                </a:moveTo>
                                <a:lnTo>
                                  <a:pt x="249349" y="458700"/>
                                </a:lnTo>
                                <a:lnTo>
                                  <a:pt x="242168" y="465747"/>
                                </a:lnTo>
                                <a:lnTo>
                                  <a:pt x="252893" y="476250"/>
                                </a:lnTo>
                                <a:lnTo>
                                  <a:pt x="256784" y="472440"/>
                                </a:lnTo>
                                <a:lnTo>
                                  <a:pt x="259934" y="472440"/>
                                </a:lnTo>
                                <a:lnTo>
                                  <a:pt x="259934" y="468492"/>
                                </a:lnTo>
                                <a:lnTo>
                                  <a:pt x="259794" y="468492"/>
                                </a:lnTo>
                                <a:lnTo>
                                  <a:pt x="249639" y="458524"/>
                                </a:lnTo>
                                <a:close/>
                              </a:path>
                              <a:path w="260350" h="985519">
                                <a:moveTo>
                                  <a:pt x="259934" y="472440"/>
                                </a:moveTo>
                                <a:lnTo>
                                  <a:pt x="256784" y="472440"/>
                                </a:lnTo>
                                <a:lnTo>
                                  <a:pt x="259934" y="474980"/>
                                </a:lnTo>
                                <a:lnTo>
                                  <a:pt x="259934" y="472440"/>
                                </a:lnTo>
                                <a:close/>
                              </a:path>
                              <a:path w="260350" h="985519">
                                <a:moveTo>
                                  <a:pt x="181297" y="441325"/>
                                </a:moveTo>
                                <a:lnTo>
                                  <a:pt x="163643" y="458700"/>
                                </a:lnTo>
                                <a:lnTo>
                                  <a:pt x="171569" y="466462"/>
                                </a:lnTo>
                                <a:lnTo>
                                  <a:pt x="179065" y="459105"/>
                                </a:lnTo>
                                <a:lnTo>
                                  <a:pt x="171610" y="451787"/>
                                </a:lnTo>
                                <a:lnTo>
                                  <a:pt x="186521" y="451787"/>
                                </a:lnTo>
                                <a:lnTo>
                                  <a:pt x="189228" y="449130"/>
                                </a:lnTo>
                                <a:lnTo>
                                  <a:pt x="181297" y="441325"/>
                                </a:lnTo>
                                <a:close/>
                              </a:path>
                              <a:path w="260350" h="985519">
                                <a:moveTo>
                                  <a:pt x="39555" y="441325"/>
                                </a:moveTo>
                                <a:lnTo>
                                  <a:pt x="21991" y="458524"/>
                                </a:lnTo>
                                <a:lnTo>
                                  <a:pt x="29890" y="466298"/>
                                </a:lnTo>
                                <a:lnTo>
                                  <a:pt x="29406" y="466298"/>
                                </a:lnTo>
                                <a:lnTo>
                                  <a:pt x="36736" y="459105"/>
                                </a:lnTo>
                                <a:lnTo>
                                  <a:pt x="29280" y="451787"/>
                                </a:lnTo>
                                <a:lnTo>
                                  <a:pt x="44191" y="451787"/>
                                </a:lnTo>
                                <a:lnTo>
                                  <a:pt x="47140" y="448892"/>
                                </a:lnTo>
                                <a:lnTo>
                                  <a:pt x="47282" y="448892"/>
                                </a:lnTo>
                                <a:lnTo>
                                  <a:pt x="39555" y="441325"/>
                                </a:lnTo>
                                <a:close/>
                              </a:path>
                              <a:path w="260350" h="985519">
                                <a:moveTo>
                                  <a:pt x="75486" y="441325"/>
                                </a:moveTo>
                                <a:lnTo>
                                  <a:pt x="57566" y="458962"/>
                                </a:lnTo>
                                <a:lnTo>
                                  <a:pt x="65057" y="466298"/>
                                </a:lnTo>
                                <a:lnTo>
                                  <a:pt x="64342" y="466298"/>
                                </a:lnTo>
                                <a:lnTo>
                                  <a:pt x="72263" y="458524"/>
                                </a:lnTo>
                                <a:lnTo>
                                  <a:pt x="71024" y="457200"/>
                                </a:lnTo>
                                <a:lnTo>
                                  <a:pt x="65509" y="451787"/>
                                </a:lnTo>
                                <a:lnTo>
                                  <a:pt x="79127" y="451787"/>
                                </a:lnTo>
                                <a:lnTo>
                                  <a:pt x="82626" y="448352"/>
                                </a:lnTo>
                                <a:lnTo>
                                  <a:pt x="75486" y="441325"/>
                                </a:lnTo>
                                <a:close/>
                              </a:path>
                              <a:path w="260350" h="985519">
                                <a:moveTo>
                                  <a:pt x="110604" y="441598"/>
                                </a:moveTo>
                                <a:lnTo>
                                  <a:pt x="93140" y="458700"/>
                                </a:lnTo>
                                <a:lnTo>
                                  <a:pt x="100861" y="466298"/>
                                </a:lnTo>
                                <a:lnTo>
                                  <a:pt x="100571" y="466298"/>
                                </a:lnTo>
                                <a:lnTo>
                                  <a:pt x="107900" y="459105"/>
                                </a:lnTo>
                                <a:lnTo>
                                  <a:pt x="100445" y="451787"/>
                                </a:lnTo>
                                <a:lnTo>
                                  <a:pt x="115356" y="451787"/>
                                </a:lnTo>
                                <a:lnTo>
                                  <a:pt x="118063" y="449130"/>
                                </a:lnTo>
                                <a:lnTo>
                                  <a:pt x="118257" y="449130"/>
                                </a:lnTo>
                                <a:lnTo>
                                  <a:pt x="110604" y="441598"/>
                                </a:lnTo>
                                <a:close/>
                              </a:path>
                              <a:path w="260350" h="985519">
                                <a:moveTo>
                                  <a:pt x="146179" y="441598"/>
                                </a:moveTo>
                                <a:lnTo>
                                  <a:pt x="128392" y="459105"/>
                                </a:lnTo>
                                <a:lnTo>
                                  <a:pt x="135701" y="466298"/>
                                </a:lnTo>
                                <a:lnTo>
                                  <a:pt x="135507" y="466298"/>
                                </a:lnTo>
                                <a:lnTo>
                                  <a:pt x="143427" y="458524"/>
                                </a:lnTo>
                                <a:lnTo>
                                  <a:pt x="142189" y="457200"/>
                                </a:lnTo>
                                <a:lnTo>
                                  <a:pt x="136674" y="451787"/>
                                </a:lnTo>
                                <a:lnTo>
                                  <a:pt x="150292" y="451787"/>
                                </a:lnTo>
                                <a:lnTo>
                                  <a:pt x="153241" y="448892"/>
                                </a:lnTo>
                                <a:lnTo>
                                  <a:pt x="153627" y="448892"/>
                                </a:lnTo>
                                <a:lnTo>
                                  <a:pt x="146179" y="441598"/>
                                </a:lnTo>
                                <a:close/>
                              </a:path>
                              <a:path w="260350" h="985519">
                                <a:moveTo>
                                  <a:pt x="206545" y="451787"/>
                                </a:moveTo>
                                <a:lnTo>
                                  <a:pt x="199218" y="458962"/>
                                </a:lnTo>
                                <a:lnTo>
                                  <a:pt x="206671" y="466298"/>
                                </a:lnTo>
                                <a:lnTo>
                                  <a:pt x="214001" y="459105"/>
                                </a:lnTo>
                                <a:lnTo>
                                  <a:pt x="206545" y="451787"/>
                                </a:lnTo>
                                <a:close/>
                              </a:path>
                              <a:path w="260350" h="985519">
                                <a:moveTo>
                                  <a:pt x="252267" y="441325"/>
                                </a:moveTo>
                                <a:lnTo>
                                  <a:pt x="234792" y="458524"/>
                                </a:lnTo>
                                <a:lnTo>
                                  <a:pt x="242168" y="465747"/>
                                </a:lnTo>
                                <a:lnTo>
                                  <a:pt x="249528" y="458524"/>
                                </a:lnTo>
                                <a:lnTo>
                                  <a:pt x="248289" y="457200"/>
                                </a:lnTo>
                                <a:lnTo>
                                  <a:pt x="242774" y="451787"/>
                                </a:lnTo>
                                <a:lnTo>
                                  <a:pt x="256392" y="451787"/>
                                </a:lnTo>
                                <a:lnTo>
                                  <a:pt x="259891" y="448352"/>
                                </a:lnTo>
                                <a:lnTo>
                                  <a:pt x="259934" y="445770"/>
                                </a:lnTo>
                                <a:lnTo>
                                  <a:pt x="256784" y="445770"/>
                                </a:lnTo>
                                <a:lnTo>
                                  <a:pt x="252267" y="441325"/>
                                </a:lnTo>
                                <a:close/>
                              </a:path>
                              <a:path w="260350" h="985519">
                                <a:moveTo>
                                  <a:pt x="44191" y="451787"/>
                                </a:moveTo>
                                <a:lnTo>
                                  <a:pt x="29280" y="451787"/>
                                </a:lnTo>
                                <a:lnTo>
                                  <a:pt x="36736" y="459105"/>
                                </a:lnTo>
                                <a:lnTo>
                                  <a:pt x="44191" y="451787"/>
                                </a:lnTo>
                                <a:close/>
                              </a:path>
                              <a:path w="260350" h="985519">
                                <a:moveTo>
                                  <a:pt x="115356" y="451787"/>
                                </a:moveTo>
                                <a:lnTo>
                                  <a:pt x="100445" y="451787"/>
                                </a:lnTo>
                                <a:lnTo>
                                  <a:pt x="107900" y="459105"/>
                                </a:lnTo>
                                <a:lnTo>
                                  <a:pt x="115356" y="451787"/>
                                </a:lnTo>
                                <a:close/>
                              </a:path>
                              <a:path w="260350" h="985519">
                                <a:moveTo>
                                  <a:pt x="126015" y="441325"/>
                                </a:moveTo>
                                <a:lnTo>
                                  <a:pt x="118063" y="449130"/>
                                </a:lnTo>
                                <a:lnTo>
                                  <a:pt x="118257" y="449130"/>
                                </a:lnTo>
                                <a:lnTo>
                                  <a:pt x="128392" y="459105"/>
                                </a:lnTo>
                                <a:lnTo>
                                  <a:pt x="135827" y="451787"/>
                                </a:lnTo>
                                <a:lnTo>
                                  <a:pt x="136674" y="451787"/>
                                </a:lnTo>
                                <a:lnTo>
                                  <a:pt x="126015" y="441325"/>
                                </a:lnTo>
                                <a:close/>
                              </a:path>
                              <a:path w="260350" h="985519">
                                <a:moveTo>
                                  <a:pt x="186521" y="451787"/>
                                </a:moveTo>
                                <a:lnTo>
                                  <a:pt x="171610" y="451787"/>
                                </a:lnTo>
                                <a:lnTo>
                                  <a:pt x="179065" y="459105"/>
                                </a:lnTo>
                                <a:lnTo>
                                  <a:pt x="186521" y="451787"/>
                                </a:lnTo>
                                <a:close/>
                              </a:path>
                              <a:path w="260350" h="985519">
                                <a:moveTo>
                                  <a:pt x="217229" y="441325"/>
                                </a:moveTo>
                                <a:lnTo>
                                  <a:pt x="206545" y="451787"/>
                                </a:lnTo>
                                <a:lnTo>
                                  <a:pt x="214001" y="459105"/>
                                </a:lnTo>
                                <a:lnTo>
                                  <a:pt x="224405" y="448892"/>
                                </a:lnTo>
                                <a:lnTo>
                                  <a:pt x="224956" y="448892"/>
                                </a:lnTo>
                                <a:lnTo>
                                  <a:pt x="217229" y="441325"/>
                                </a:lnTo>
                                <a:close/>
                              </a:path>
                              <a:path w="260350" h="985519">
                                <a:moveTo>
                                  <a:pt x="54850" y="441325"/>
                                </a:moveTo>
                                <a:lnTo>
                                  <a:pt x="47140" y="448892"/>
                                </a:lnTo>
                                <a:lnTo>
                                  <a:pt x="47282" y="448892"/>
                                </a:lnTo>
                                <a:lnTo>
                                  <a:pt x="57566" y="458962"/>
                                </a:lnTo>
                                <a:lnTo>
                                  <a:pt x="64856" y="451787"/>
                                </a:lnTo>
                                <a:lnTo>
                                  <a:pt x="65509" y="451787"/>
                                </a:lnTo>
                                <a:lnTo>
                                  <a:pt x="54850" y="441325"/>
                                </a:lnTo>
                                <a:close/>
                              </a:path>
                              <a:path w="260350" h="985519">
                                <a:moveTo>
                                  <a:pt x="196533" y="441960"/>
                                </a:moveTo>
                                <a:lnTo>
                                  <a:pt x="189228" y="449130"/>
                                </a:lnTo>
                                <a:lnTo>
                                  <a:pt x="199218" y="458962"/>
                                </a:lnTo>
                                <a:lnTo>
                                  <a:pt x="206545" y="451787"/>
                                </a:lnTo>
                                <a:lnTo>
                                  <a:pt x="196533" y="441960"/>
                                </a:lnTo>
                                <a:close/>
                              </a:path>
                              <a:path w="260350" h="985519">
                                <a:moveTo>
                                  <a:pt x="89786" y="441325"/>
                                </a:moveTo>
                                <a:lnTo>
                                  <a:pt x="82626" y="448352"/>
                                </a:lnTo>
                                <a:lnTo>
                                  <a:pt x="93140" y="458700"/>
                                </a:lnTo>
                                <a:lnTo>
                                  <a:pt x="100200" y="451787"/>
                                </a:lnTo>
                                <a:lnTo>
                                  <a:pt x="100445" y="451787"/>
                                </a:lnTo>
                                <a:lnTo>
                                  <a:pt x="89786" y="441325"/>
                                </a:lnTo>
                                <a:close/>
                              </a:path>
                              <a:path w="260350" h="985519">
                                <a:moveTo>
                                  <a:pt x="160951" y="441325"/>
                                </a:moveTo>
                                <a:lnTo>
                                  <a:pt x="153241" y="448892"/>
                                </a:lnTo>
                                <a:lnTo>
                                  <a:pt x="153627" y="448892"/>
                                </a:lnTo>
                                <a:lnTo>
                                  <a:pt x="163643" y="458700"/>
                                </a:lnTo>
                                <a:lnTo>
                                  <a:pt x="170667" y="451787"/>
                                </a:lnTo>
                                <a:lnTo>
                                  <a:pt x="171610" y="451787"/>
                                </a:lnTo>
                                <a:lnTo>
                                  <a:pt x="160951" y="441325"/>
                                </a:lnTo>
                                <a:close/>
                              </a:path>
                              <a:path w="260350" h="985519">
                                <a:moveTo>
                                  <a:pt x="19268" y="441960"/>
                                </a:moveTo>
                                <a:lnTo>
                                  <a:pt x="12205" y="448892"/>
                                </a:lnTo>
                                <a:lnTo>
                                  <a:pt x="21991" y="458524"/>
                                </a:lnTo>
                                <a:lnTo>
                                  <a:pt x="28871" y="451787"/>
                                </a:lnTo>
                                <a:lnTo>
                                  <a:pt x="29280" y="451787"/>
                                </a:lnTo>
                                <a:lnTo>
                                  <a:pt x="19268" y="441960"/>
                                </a:lnTo>
                                <a:close/>
                              </a:path>
                              <a:path w="260350" h="985519">
                                <a:moveTo>
                                  <a:pt x="79127" y="451787"/>
                                </a:moveTo>
                                <a:lnTo>
                                  <a:pt x="65509" y="451787"/>
                                </a:lnTo>
                                <a:lnTo>
                                  <a:pt x="72373" y="458524"/>
                                </a:lnTo>
                                <a:lnTo>
                                  <a:pt x="73612" y="457200"/>
                                </a:lnTo>
                                <a:lnTo>
                                  <a:pt x="79127" y="451787"/>
                                </a:lnTo>
                                <a:close/>
                              </a:path>
                              <a:path w="260350" h="985519">
                                <a:moveTo>
                                  <a:pt x="150292" y="451787"/>
                                </a:moveTo>
                                <a:lnTo>
                                  <a:pt x="136674" y="451787"/>
                                </a:lnTo>
                                <a:lnTo>
                                  <a:pt x="143538" y="458524"/>
                                </a:lnTo>
                                <a:lnTo>
                                  <a:pt x="144777" y="457200"/>
                                </a:lnTo>
                                <a:lnTo>
                                  <a:pt x="150292" y="451787"/>
                                </a:lnTo>
                                <a:close/>
                              </a:path>
                              <a:path w="260350" h="985519">
                                <a:moveTo>
                                  <a:pt x="232115" y="441325"/>
                                </a:moveTo>
                                <a:lnTo>
                                  <a:pt x="224405" y="448892"/>
                                </a:lnTo>
                                <a:lnTo>
                                  <a:pt x="224956" y="448892"/>
                                </a:lnTo>
                                <a:lnTo>
                                  <a:pt x="234792" y="458524"/>
                                </a:lnTo>
                                <a:lnTo>
                                  <a:pt x="241638" y="451787"/>
                                </a:lnTo>
                                <a:lnTo>
                                  <a:pt x="242774" y="451787"/>
                                </a:lnTo>
                                <a:lnTo>
                                  <a:pt x="232115" y="441325"/>
                                </a:lnTo>
                                <a:close/>
                              </a:path>
                              <a:path w="260350" h="985519">
                                <a:moveTo>
                                  <a:pt x="256392" y="451787"/>
                                </a:moveTo>
                                <a:lnTo>
                                  <a:pt x="242774" y="451787"/>
                                </a:lnTo>
                                <a:lnTo>
                                  <a:pt x="249639" y="458524"/>
                                </a:lnTo>
                                <a:lnTo>
                                  <a:pt x="250877" y="457200"/>
                                </a:lnTo>
                                <a:lnTo>
                                  <a:pt x="256392" y="451787"/>
                                </a:lnTo>
                                <a:close/>
                              </a:path>
                              <a:path w="260350" h="985519">
                                <a:moveTo>
                                  <a:pt x="4516" y="441325"/>
                                </a:moveTo>
                                <a:lnTo>
                                  <a:pt x="0" y="445770"/>
                                </a:lnTo>
                                <a:lnTo>
                                  <a:pt x="0" y="453390"/>
                                </a:lnTo>
                                <a:lnTo>
                                  <a:pt x="3741" y="457200"/>
                                </a:lnTo>
                                <a:lnTo>
                                  <a:pt x="12205" y="448892"/>
                                </a:lnTo>
                                <a:lnTo>
                                  <a:pt x="4516" y="441325"/>
                                </a:lnTo>
                                <a:close/>
                              </a:path>
                              <a:path w="260350" h="985519">
                                <a:moveTo>
                                  <a:pt x="128392" y="424180"/>
                                </a:moveTo>
                                <a:lnTo>
                                  <a:pt x="110604" y="441598"/>
                                </a:lnTo>
                                <a:lnTo>
                                  <a:pt x="118257" y="449130"/>
                                </a:lnTo>
                                <a:lnTo>
                                  <a:pt x="118063" y="449130"/>
                                </a:lnTo>
                                <a:lnTo>
                                  <a:pt x="126015" y="441325"/>
                                </a:lnTo>
                                <a:lnTo>
                                  <a:pt x="118580" y="434027"/>
                                </a:lnTo>
                                <a:lnTo>
                                  <a:pt x="133450" y="434027"/>
                                </a:lnTo>
                                <a:lnTo>
                                  <a:pt x="135824" y="431697"/>
                                </a:lnTo>
                                <a:lnTo>
                                  <a:pt x="136068" y="431697"/>
                                </a:lnTo>
                                <a:lnTo>
                                  <a:pt x="128392" y="424180"/>
                                </a:lnTo>
                                <a:close/>
                              </a:path>
                              <a:path w="260350" h="985519">
                                <a:moveTo>
                                  <a:pt x="199218" y="423687"/>
                                </a:moveTo>
                                <a:lnTo>
                                  <a:pt x="181297" y="441325"/>
                                </a:lnTo>
                                <a:lnTo>
                                  <a:pt x="189228" y="449130"/>
                                </a:lnTo>
                                <a:lnTo>
                                  <a:pt x="196533" y="441960"/>
                                </a:lnTo>
                                <a:lnTo>
                                  <a:pt x="188824" y="434393"/>
                                </a:lnTo>
                                <a:lnTo>
                                  <a:pt x="204242" y="434393"/>
                                </a:lnTo>
                                <a:lnTo>
                                  <a:pt x="206989" y="431697"/>
                                </a:lnTo>
                                <a:lnTo>
                                  <a:pt x="207397" y="431697"/>
                                </a:lnTo>
                                <a:lnTo>
                                  <a:pt x="199218" y="423687"/>
                                </a:lnTo>
                                <a:close/>
                              </a:path>
                              <a:path w="260350" h="985519">
                                <a:moveTo>
                                  <a:pt x="11559" y="434393"/>
                                </a:moveTo>
                                <a:lnTo>
                                  <a:pt x="4516" y="441325"/>
                                </a:lnTo>
                                <a:lnTo>
                                  <a:pt x="12205" y="448892"/>
                                </a:lnTo>
                                <a:lnTo>
                                  <a:pt x="19268" y="441960"/>
                                </a:lnTo>
                                <a:lnTo>
                                  <a:pt x="11559" y="434393"/>
                                </a:lnTo>
                                <a:close/>
                              </a:path>
                              <a:path w="260350" h="985519">
                                <a:moveTo>
                                  <a:pt x="57566" y="423687"/>
                                </a:moveTo>
                                <a:lnTo>
                                  <a:pt x="39555" y="441325"/>
                                </a:lnTo>
                                <a:lnTo>
                                  <a:pt x="47282" y="448892"/>
                                </a:lnTo>
                                <a:lnTo>
                                  <a:pt x="47140" y="448892"/>
                                </a:lnTo>
                                <a:lnTo>
                                  <a:pt x="54850" y="441325"/>
                                </a:lnTo>
                                <a:lnTo>
                                  <a:pt x="47415" y="434027"/>
                                </a:lnTo>
                                <a:lnTo>
                                  <a:pt x="62285" y="434027"/>
                                </a:lnTo>
                                <a:lnTo>
                                  <a:pt x="64659" y="431697"/>
                                </a:lnTo>
                                <a:lnTo>
                                  <a:pt x="65705" y="431697"/>
                                </a:lnTo>
                                <a:lnTo>
                                  <a:pt x="57566" y="423687"/>
                                </a:lnTo>
                                <a:close/>
                              </a:path>
                              <a:path w="260350" h="985519">
                                <a:moveTo>
                                  <a:pt x="163877" y="424180"/>
                                </a:moveTo>
                                <a:lnTo>
                                  <a:pt x="146179" y="441598"/>
                                </a:lnTo>
                                <a:lnTo>
                                  <a:pt x="153627" y="448892"/>
                                </a:lnTo>
                                <a:lnTo>
                                  <a:pt x="153241" y="448892"/>
                                </a:lnTo>
                                <a:lnTo>
                                  <a:pt x="160951" y="441325"/>
                                </a:lnTo>
                                <a:lnTo>
                                  <a:pt x="153888" y="434393"/>
                                </a:lnTo>
                                <a:lnTo>
                                  <a:pt x="168013" y="434393"/>
                                </a:lnTo>
                                <a:lnTo>
                                  <a:pt x="170759" y="431697"/>
                                </a:lnTo>
                                <a:lnTo>
                                  <a:pt x="171515" y="431697"/>
                                </a:lnTo>
                                <a:lnTo>
                                  <a:pt x="163877" y="424180"/>
                                </a:lnTo>
                                <a:close/>
                              </a:path>
                              <a:path w="260350" h="985519">
                                <a:moveTo>
                                  <a:pt x="224681" y="434027"/>
                                </a:moveTo>
                                <a:lnTo>
                                  <a:pt x="217229" y="441325"/>
                                </a:lnTo>
                                <a:lnTo>
                                  <a:pt x="224956" y="448892"/>
                                </a:lnTo>
                                <a:lnTo>
                                  <a:pt x="224405" y="448892"/>
                                </a:lnTo>
                                <a:lnTo>
                                  <a:pt x="232115" y="441325"/>
                                </a:lnTo>
                                <a:lnTo>
                                  <a:pt x="224681" y="434027"/>
                                </a:lnTo>
                                <a:close/>
                              </a:path>
                              <a:path w="260350" h="985519">
                                <a:moveTo>
                                  <a:pt x="92906" y="424180"/>
                                </a:moveTo>
                                <a:lnTo>
                                  <a:pt x="75486" y="441325"/>
                                </a:lnTo>
                                <a:lnTo>
                                  <a:pt x="82626" y="448352"/>
                                </a:lnTo>
                                <a:lnTo>
                                  <a:pt x="89786" y="441325"/>
                                </a:lnTo>
                                <a:lnTo>
                                  <a:pt x="82724" y="434393"/>
                                </a:lnTo>
                                <a:lnTo>
                                  <a:pt x="96848" y="434393"/>
                                </a:lnTo>
                                <a:lnTo>
                                  <a:pt x="99594" y="431697"/>
                                </a:lnTo>
                                <a:lnTo>
                                  <a:pt x="100545" y="431697"/>
                                </a:lnTo>
                                <a:lnTo>
                                  <a:pt x="92906" y="424180"/>
                                </a:lnTo>
                                <a:close/>
                              </a:path>
                              <a:path w="260350" h="985519">
                                <a:moveTo>
                                  <a:pt x="256784" y="436880"/>
                                </a:moveTo>
                                <a:lnTo>
                                  <a:pt x="252267" y="441325"/>
                                </a:lnTo>
                                <a:lnTo>
                                  <a:pt x="256784" y="445770"/>
                                </a:lnTo>
                                <a:lnTo>
                                  <a:pt x="259934" y="443230"/>
                                </a:lnTo>
                                <a:lnTo>
                                  <a:pt x="259934" y="440690"/>
                                </a:lnTo>
                                <a:lnTo>
                                  <a:pt x="256784" y="436880"/>
                                </a:lnTo>
                                <a:close/>
                              </a:path>
                              <a:path w="260350" h="985519">
                                <a:moveTo>
                                  <a:pt x="259934" y="443230"/>
                                </a:moveTo>
                                <a:lnTo>
                                  <a:pt x="256784" y="445770"/>
                                </a:lnTo>
                                <a:lnTo>
                                  <a:pt x="259934" y="445770"/>
                                </a:lnTo>
                                <a:lnTo>
                                  <a:pt x="259934" y="443230"/>
                                </a:lnTo>
                                <a:close/>
                              </a:path>
                              <a:path w="260350" h="985519">
                                <a:moveTo>
                                  <a:pt x="22047" y="424180"/>
                                </a:moveTo>
                                <a:lnTo>
                                  <a:pt x="19355" y="426720"/>
                                </a:lnTo>
                                <a:lnTo>
                                  <a:pt x="11559" y="434393"/>
                                </a:lnTo>
                                <a:lnTo>
                                  <a:pt x="19268" y="441960"/>
                                </a:lnTo>
                                <a:lnTo>
                                  <a:pt x="29723" y="431697"/>
                                </a:lnTo>
                                <a:lnTo>
                                  <a:pt x="22047" y="424180"/>
                                </a:lnTo>
                                <a:close/>
                              </a:path>
                              <a:path w="260350" h="985519">
                                <a:moveTo>
                                  <a:pt x="204242" y="434393"/>
                                </a:moveTo>
                                <a:lnTo>
                                  <a:pt x="188824" y="434393"/>
                                </a:lnTo>
                                <a:lnTo>
                                  <a:pt x="196533" y="441960"/>
                                </a:lnTo>
                                <a:lnTo>
                                  <a:pt x="204242" y="434393"/>
                                </a:lnTo>
                                <a:close/>
                              </a:path>
                              <a:path w="260350" h="985519">
                                <a:moveTo>
                                  <a:pt x="107900" y="423545"/>
                                </a:moveTo>
                                <a:lnTo>
                                  <a:pt x="99594" y="431697"/>
                                </a:lnTo>
                                <a:lnTo>
                                  <a:pt x="100545" y="431697"/>
                                </a:lnTo>
                                <a:lnTo>
                                  <a:pt x="110604" y="441598"/>
                                </a:lnTo>
                                <a:lnTo>
                                  <a:pt x="118336" y="434027"/>
                                </a:lnTo>
                                <a:lnTo>
                                  <a:pt x="118580" y="434027"/>
                                </a:lnTo>
                                <a:lnTo>
                                  <a:pt x="107900" y="423545"/>
                                </a:lnTo>
                                <a:close/>
                              </a:path>
                              <a:path w="260350" h="985519">
                                <a:moveTo>
                                  <a:pt x="143483" y="424180"/>
                                </a:moveTo>
                                <a:lnTo>
                                  <a:pt x="135824" y="431697"/>
                                </a:lnTo>
                                <a:lnTo>
                                  <a:pt x="136068" y="431697"/>
                                </a:lnTo>
                                <a:lnTo>
                                  <a:pt x="146179" y="441598"/>
                                </a:lnTo>
                                <a:lnTo>
                                  <a:pt x="153500" y="434393"/>
                                </a:lnTo>
                                <a:lnTo>
                                  <a:pt x="153888" y="434393"/>
                                </a:lnTo>
                                <a:lnTo>
                                  <a:pt x="143483" y="424180"/>
                                </a:lnTo>
                                <a:close/>
                              </a:path>
                              <a:path w="260350" h="985519">
                                <a:moveTo>
                                  <a:pt x="3741" y="426720"/>
                                </a:moveTo>
                                <a:lnTo>
                                  <a:pt x="0" y="429260"/>
                                </a:lnTo>
                                <a:lnTo>
                                  <a:pt x="0" y="436880"/>
                                </a:lnTo>
                                <a:lnTo>
                                  <a:pt x="4516" y="441325"/>
                                </a:lnTo>
                                <a:lnTo>
                                  <a:pt x="11559" y="434393"/>
                                </a:lnTo>
                                <a:lnTo>
                                  <a:pt x="3741" y="426720"/>
                                </a:lnTo>
                                <a:close/>
                              </a:path>
                              <a:path w="260350" h="985519">
                                <a:moveTo>
                                  <a:pt x="37383" y="424180"/>
                                </a:moveTo>
                                <a:lnTo>
                                  <a:pt x="29723" y="431697"/>
                                </a:lnTo>
                                <a:lnTo>
                                  <a:pt x="39555" y="441325"/>
                                </a:lnTo>
                                <a:lnTo>
                                  <a:pt x="47007" y="434027"/>
                                </a:lnTo>
                                <a:lnTo>
                                  <a:pt x="47415" y="434027"/>
                                </a:lnTo>
                                <a:lnTo>
                                  <a:pt x="37383" y="424180"/>
                                </a:lnTo>
                                <a:close/>
                              </a:path>
                              <a:path w="260350" h="985519">
                                <a:moveTo>
                                  <a:pt x="62285" y="434027"/>
                                </a:moveTo>
                                <a:lnTo>
                                  <a:pt x="47415" y="434027"/>
                                </a:lnTo>
                                <a:lnTo>
                                  <a:pt x="54850" y="441325"/>
                                </a:lnTo>
                                <a:lnTo>
                                  <a:pt x="62285" y="434027"/>
                                </a:lnTo>
                                <a:close/>
                              </a:path>
                              <a:path w="260350" h="985519">
                                <a:moveTo>
                                  <a:pt x="72318" y="424180"/>
                                </a:moveTo>
                                <a:lnTo>
                                  <a:pt x="64659" y="431697"/>
                                </a:lnTo>
                                <a:lnTo>
                                  <a:pt x="65705" y="431697"/>
                                </a:lnTo>
                                <a:lnTo>
                                  <a:pt x="75486" y="441325"/>
                                </a:lnTo>
                                <a:lnTo>
                                  <a:pt x="82529" y="434393"/>
                                </a:lnTo>
                                <a:lnTo>
                                  <a:pt x="82724" y="434393"/>
                                </a:lnTo>
                                <a:lnTo>
                                  <a:pt x="72318" y="424180"/>
                                </a:lnTo>
                                <a:close/>
                              </a:path>
                              <a:path w="260350" h="985519">
                                <a:moveTo>
                                  <a:pt x="96848" y="434393"/>
                                </a:moveTo>
                                <a:lnTo>
                                  <a:pt x="82724" y="434393"/>
                                </a:lnTo>
                                <a:lnTo>
                                  <a:pt x="89786" y="441325"/>
                                </a:lnTo>
                                <a:lnTo>
                                  <a:pt x="96848" y="434393"/>
                                </a:lnTo>
                                <a:close/>
                              </a:path>
                              <a:path w="260350" h="985519">
                                <a:moveTo>
                                  <a:pt x="133450" y="434027"/>
                                </a:moveTo>
                                <a:lnTo>
                                  <a:pt x="118580" y="434027"/>
                                </a:lnTo>
                                <a:lnTo>
                                  <a:pt x="126015" y="441325"/>
                                </a:lnTo>
                                <a:lnTo>
                                  <a:pt x="133450" y="434027"/>
                                </a:lnTo>
                                <a:close/>
                              </a:path>
                              <a:path w="260350" h="985519">
                                <a:moveTo>
                                  <a:pt x="168013" y="434393"/>
                                </a:moveTo>
                                <a:lnTo>
                                  <a:pt x="153888" y="434393"/>
                                </a:lnTo>
                                <a:lnTo>
                                  <a:pt x="160951" y="441325"/>
                                </a:lnTo>
                                <a:lnTo>
                                  <a:pt x="168013" y="434393"/>
                                </a:lnTo>
                                <a:close/>
                              </a:path>
                              <a:path w="260350" h="985519">
                                <a:moveTo>
                                  <a:pt x="178418" y="424180"/>
                                </a:moveTo>
                                <a:lnTo>
                                  <a:pt x="170759" y="431697"/>
                                </a:lnTo>
                                <a:lnTo>
                                  <a:pt x="171515" y="431697"/>
                                </a:lnTo>
                                <a:lnTo>
                                  <a:pt x="181297" y="441325"/>
                                </a:lnTo>
                                <a:lnTo>
                                  <a:pt x="188340" y="434393"/>
                                </a:lnTo>
                                <a:lnTo>
                                  <a:pt x="188824" y="434393"/>
                                </a:lnTo>
                                <a:lnTo>
                                  <a:pt x="178418" y="424180"/>
                                </a:lnTo>
                                <a:close/>
                              </a:path>
                              <a:path w="260350" h="985519">
                                <a:moveTo>
                                  <a:pt x="214648" y="424180"/>
                                </a:moveTo>
                                <a:lnTo>
                                  <a:pt x="206989" y="431697"/>
                                </a:lnTo>
                                <a:lnTo>
                                  <a:pt x="207397" y="431697"/>
                                </a:lnTo>
                                <a:lnTo>
                                  <a:pt x="217229" y="441325"/>
                                </a:lnTo>
                                <a:lnTo>
                                  <a:pt x="224681" y="434027"/>
                                </a:lnTo>
                                <a:lnTo>
                                  <a:pt x="214648" y="424180"/>
                                </a:lnTo>
                                <a:close/>
                              </a:path>
                              <a:path w="260350" h="985519">
                                <a:moveTo>
                                  <a:pt x="234847" y="424180"/>
                                </a:moveTo>
                                <a:lnTo>
                                  <a:pt x="232143" y="426720"/>
                                </a:lnTo>
                                <a:lnTo>
                                  <a:pt x="224681" y="434027"/>
                                </a:lnTo>
                                <a:lnTo>
                                  <a:pt x="232115" y="441325"/>
                                </a:lnTo>
                                <a:lnTo>
                                  <a:pt x="241924" y="431697"/>
                                </a:lnTo>
                                <a:lnTo>
                                  <a:pt x="242486" y="431697"/>
                                </a:lnTo>
                                <a:lnTo>
                                  <a:pt x="234847" y="424180"/>
                                </a:lnTo>
                                <a:close/>
                              </a:path>
                              <a:path w="260350" h="985519">
                                <a:moveTo>
                                  <a:pt x="249583" y="424180"/>
                                </a:moveTo>
                                <a:lnTo>
                                  <a:pt x="241924" y="431697"/>
                                </a:lnTo>
                                <a:lnTo>
                                  <a:pt x="242486" y="431697"/>
                                </a:lnTo>
                                <a:lnTo>
                                  <a:pt x="252267" y="441325"/>
                                </a:lnTo>
                                <a:lnTo>
                                  <a:pt x="256784" y="436880"/>
                                </a:lnTo>
                                <a:lnTo>
                                  <a:pt x="259934" y="436880"/>
                                </a:lnTo>
                                <a:lnTo>
                                  <a:pt x="259934" y="434393"/>
                                </a:lnTo>
                                <a:lnTo>
                                  <a:pt x="259616" y="434027"/>
                                </a:lnTo>
                                <a:lnTo>
                                  <a:pt x="249583" y="424180"/>
                                </a:lnTo>
                                <a:close/>
                              </a:path>
                              <a:path w="260350" h="985519">
                                <a:moveTo>
                                  <a:pt x="259934" y="436880"/>
                                </a:moveTo>
                                <a:lnTo>
                                  <a:pt x="256784" y="436880"/>
                                </a:lnTo>
                                <a:lnTo>
                                  <a:pt x="259934" y="440690"/>
                                </a:lnTo>
                                <a:lnTo>
                                  <a:pt x="259934" y="436880"/>
                                </a:lnTo>
                                <a:close/>
                              </a:path>
                              <a:path w="260350" h="985519">
                                <a:moveTo>
                                  <a:pt x="40001" y="406400"/>
                                </a:moveTo>
                                <a:lnTo>
                                  <a:pt x="22436" y="423687"/>
                                </a:lnTo>
                                <a:lnTo>
                                  <a:pt x="22047" y="424180"/>
                                </a:lnTo>
                                <a:lnTo>
                                  <a:pt x="29723" y="431697"/>
                                </a:lnTo>
                                <a:lnTo>
                                  <a:pt x="37383" y="424180"/>
                                </a:lnTo>
                                <a:lnTo>
                                  <a:pt x="29968" y="416902"/>
                                </a:lnTo>
                                <a:lnTo>
                                  <a:pt x="44797" y="416902"/>
                                </a:lnTo>
                                <a:lnTo>
                                  <a:pt x="47496" y="414253"/>
                                </a:lnTo>
                                <a:lnTo>
                                  <a:pt x="47980" y="414253"/>
                                </a:lnTo>
                                <a:lnTo>
                                  <a:pt x="40001" y="406400"/>
                                </a:lnTo>
                                <a:close/>
                              </a:path>
                              <a:path w="260350" h="985519">
                                <a:moveTo>
                                  <a:pt x="75030" y="406585"/>
                                </a:moveTo>
                                <a:lnTo>
                                  <a:pt x="57566" y="423687"/>
                                </a:lnTo>
                                <a:lnTo>
                                  <a:pt x="65705" y="431697"/>
                                </a:lnTo>
                                <a:lnTo>
                                  <a:pt x="64659" y="431697"/>
                                </a:lnTo>
                                <a:lnTo>
                                  <a:pt x="72318" y="424180"/>
                                </a:lnTo>
                                <a:lnTo>
                                  <a:pt x="64903" y="416902"/>
                                </a:lnTo>
                                <a:lnTo>
                                  <a:pt x="79733" y="416902"/>
                                </a:lnTo>
                                <a:lnTo>
                                  <a:pt x="82432" y="414253"/>
                                </a:lnTo>
                                <a:lnTo>
                                  <a:pt x="82820" y="414253"/>
                                </a:lnTo>
                                <a:lnTo>
                                  <a:pt x="75030" y="406585"/>
                                </a:lnTo>
                                <a:close/>
                              </a:path>
                              <a:path w="260350" h="985519">
                                <a:moveTo>
                                  <a:pt x="110604" y="406761"/>
                                </a:moveTo>
                                <a:lnTo>
                                  <a:pt x="92906" y="424180"/>
                                </a:lnTo>
                                <a:lnTo>
                                  <a:pt x="100545" y="431697"/>
                                </a:lnTo>
                                <a:lnTo>
                                  <a:pt x="99594" y="431697"/>
                                </a:lnTo>
                                <a:lnTo>
                                  <a:pt x="107900" y="423545"/>
                                </a:lnTo>
                                <a:lnTo>
                                  <a:pt x="101133" y="416902"/>
                                </a:lnTo>
                                <a:lnTo>
                                  <a:pt x="114668" y="416902"/>
                                </a:lnTo>
                                <a:lnTo>
                                  <a:pt x="117367" y="414253"/>
                                </a:lnTo>
                                <a:lnTo>
                                  <a:pt x="118255" y="414253"/>
                                </a:lnTo>
                                <a:lnTo>
                                  <a:pt x="110604" y="406761"/>
                                </a:lnTo>
                                <a:close/>
                              </a:path>
                              <a:path w="260350" h="985519">
                                <a:moveTo>
                                  <a:pt x="146179" y="406761"/>
                                </a:moveTo>
                                <a:lnTo>
                                  <a:pt x="128392" y="424180"/>
                                </a:lnTo>
                                <a:lnTo>
                                  <a:pt x="136068" y="431697"/>
                                </a:lnTo>
                                <a:lnTo>
                                  <a:pt x="135824" y="431697"/>
                                </a:lnTo>
                                <a:lnTo>
                                  <a:pt x="143483" y="424180"/>
                                </a:lnTo>
                                <a:lnTo>
                                  <a:pt x="136068" y="416902"/>
                                </a:lnTo>
                                <a:lnTo>
                                  <a:pt x="150898" y="416902"/>
                                </a:lnTo>
                                <a:lnTo>
                                  <a:pt x="153597" y="414253"/>
                                </a:lnTo>
                                <a:lnTo>
                                  <a:pt x="153791" y="414253"/>
                                </a:lnTo>
                                <a:lnTo>
                                  <a:pt x="146179" y="406761"/>
                                </a:lnTo>
                                <a:close/>
                              </a:path>
                              <a:path w="260350" h="985519">
                                <a:moveTo>
                                  <a:pt x="171138" y="417033"/>
                                </a:moveTo>
                                <a:lnTo>
                                  <a:pt x="163877" y="424180"/>
                                </a:lnTo>
                                <a:lnTo>
                                  <a:pt x="171515" y="431697"/>
                                </a:lnTo>
                                <a:lnTo>
                                  <a:pt x="170759" y="431697"/>
                                </a:lnTo>
                                <a:lnTo>
                                  <a:pt x="178418" y="424180"/>
                                </a:lnTo>
                                <a:lnTo>
                                  <a:pt x="171138" y="417033"/>
                                </a:lnTo>
                                <a:close/>
                              </a:path>
                              <a:path w="260350" h="985519">
                                <a:moveTo>
                                  <a:pt x="206671" y="416351"/>
                                </a:moveTo>
                                <a:lnTo>
                                  <a:pt x="199218" y="423687"/>
                                </a:lnTo>
                                <a:lnTo>
                                  <a:pt x="207397" y="431697"/>
                                </a:lnTo>
                                <a:lnTo>
                                  <a:pt x="206989" y="431697"/>
                                </a:lnTo>
                                <a:lnTo>
                                  <a:pt x="214648" y="424180"/>
                                </a:lnTo>
                                <a:lnTo>
                                  <a:pt x="206671" y="416351"/>
                                </a:lnTo>
                                <a:close/>
                              </a:path>
                              <a:path w="260350" h="985519">
                                <a:moveTo>
                                  <a:pt x="242168" y="416902"/>
                                </a:moveTo>
                                <a:lnTo>
                                  <a:pt x="235240" y="423687"/>
                                </a:lnTo>
                                <a:lnTo>
                                  <a:pt x="234847" y="424180"/>
                                </a:lnTo>
                                <a:lnTo>
                                  <a:pt x="242486" y="431697"/>
                                </a:lnTo>
                                <a:lnTo>
                                  <a:pt x="241924" y="431697"/>
                                </a:lnTo>
                                <a:lnTo>
                                  <a:pt x="249583" y="424180"/>
                                </a:lnTo>
                                <a:lnTo>
                                  <a:pt x="242168" y="416902"/>
                                </a:lnTo>
                                <a:close/>
                              </a:path>
                              <a:path w="260350" h="985519">
                                <a:moveTo>
                                  <a:pt x="19268" y="406400"/>
                                </a:moveTo>
                                <a:lnTo>
                                  <a:pt x="11267" y="414253"/>
                                </a:lnTo>
                                <a:lnTo>
                                  <a:pt x="11910" y="414253"/>
                                </a:lnTo>
                                <a:lnTo>
                                  <a:pt x="22047" y="424180"/>
                                </a:lnTo>
                                <a:lnTo>
                                  <a:pt x="22436" y="423687"/>
                                </a:lnTo>
                                <a:lnTo>
                                  <a:pt x="29330" y="416902"/>
                                </a:lnTo>
                                <a:lnTo>
                                  <a:pt x="29968" y="416902"/>
                                </a:lnTo>
                                <a:lnTo>
                                  <a:pt x="19268" y="406400"/>
                                </a:lnTo>
                                <a:close/>
                              </a:path>
                              <a:path w="260350" h="985519">
                                <a:moveTo>
                                  <a:pt x="44797" y="416902"/>
                                </a:moveTo>
                                <a:lnTo>
                                  <a:pt x="29968" y="416902"/>
                                </a:lnTo>
                                <a:lnTo>
                                  <a:pt x="37383" y="424180"/>
                                </a:lnTo>
                                <a:lnTo>
                                  <a:pt x="44797" y="416902"/>
                                </a:lnTo>
                                <a:close/>
                              </a:path>
                              <a:path w="260350" h="985519">
                                <a:moveTo>
                                  <a:pt x="79733" y="416902"/>
                                </a:moveTo>
                                <a:lnTo>
                                  <a:pt x="64903" y="416902"/>
                                </a:lnTo>
                                <a:lnTo>
                                  <a:pt x="72318" y="424180"/>
                                </a:lnTo>
                                <a:lnTo>
                                  <a:pt x="79733" y="416902"/>
                                </a:lnTo>
                                <a:close/>
                              </a:path>
                              <a:path w="260350" h="985519">
                                <a:moveTo>
                                  <a:pt x="90433" y="406400"/>
                                </a:moveTo>
                                <a:lnTo>
                                  <a:pt x="82432" y="414253"/>
                                </a:lnTo>
                                <a:lnTo>
                                  <a:pt x="82820" y="414253"/>
                                </a:lnTo>
                                <a:lnTo>
                                  <a:pt x="92906" y="424180"/>
                                </a:lnTo>
                                <a:lnTo>
                                  <a:pt x="100301" y="416902"/>
                                </a:lnTo>
                                <a:lnTo>
                                  <a:pt x="101133" y="416902"/>
                                </a:lnTo>
                                <a:lnTo>
                                  <a:pt x="90433" y="406400"/>
                                </a:lnTo>
                                <a:close/>
                              </a:path>
                              <a:path w="260350" h="985519">
                                <a:moveTo>
                                  <a:pt x="125368" y="406400"/>
                                </a:moveTo>
                                <a:lnTo>
                                  <a:pt x="117367" y="414253"/>
                                </a:lnTo>
                                <a:lnTo>
                                  <a:pt x="118255" y="414253"/>
                                </a:lnTo>
                                <a:lnTo>
                                  <a:pt x="128392" y="424180"/>
                                </a:lnTo>
                                <a:lnTo>
                                  <a:pt x="135823" y="416902"/>
                                </a:lnTo>
                                <a:lnTo>
                                  <a:pt x="136068" y="416902"/>
                                </a:lnTo>
                                <a:lnTo>
                                  <a:pt x="125368" y="406400"/>
                                </a:lnTo>
                                <a:close/>
                              </a:path>
                              <a:path w="260350" h="985519">
                                <a:moveTo>
                                  <a:pt x="150898" y="416902"/>
                                </a:moveTo>
                                <a:lnTo>
                                  <a:pt x="136068" y="416902"/>
                                </a:lnTo>
                                <a:lnTo>
                                  <a:pt x="143483" y="424180"/>
                                </a:lnTo>
                                <a:lnTo>
                                  <a:pt x="150898" y="416902"/>
                                </a:lnTo>
                                <a:close/>
                              </a:path>
                              <a:path w="260350" h="985519">
                                <a:moveTo>
                                  <a:pt x="160951" y="407035"/>
                                </a:moveTo>
                                <a:lnTo>
                                  <a:pt x="153597" y="414253"/>
                                </a:lnTo>
                                <a:lnTo>
                                  <a:pt x="153791" y="414253"/>
                                </a:lnTo>
                                <a:lnTo>
                                  <a:pt x="163877" y="424180"/>
                                </a:lnTo>
                                <a:lnTo>
                                  <a:pt x="171138" y="417033"/>
                                </a:lnTo>
                                <a:lnTo>
                                  <a:pt x="160951" y="407035"/>
                                </a:lnTo>
                                <a:close/>
                              </a:path>
                              <a:path w="260350" h="985519">
                                <a:moveTo>
                                  <a:pt x="181754" y="406585"/>
                                </a:moveTo>
                                <a:lnTo>
                                  <a:pt x="171138" y="417033"/>
                                </a:lnTo>
                                <a:lnTo>
                                  <a:pt x="178418" y="424180"/>
                                </a:lnTo>
                                <a:lnTo>
                                  <a:pt x="188532" y="414253"/>
                                </a:lnTo>
                                <a:lnTo>
                                  <a:pt x="189584" y="414253"/>
                                </a:lnTo>
                                <a:lnTo>
                                  <a:pt x="181754" y="406585"/>
                                </a:lnTo>
                                <a:close/>
                              </a:path>
                              <a:path w="260350" h="985519">
                                <a:moveTo>
                                  <a:pt x="216782" y="406400"/>
                                </a:moveTo>
                                <a:lnTo>
                                  <a:pt x="206671" y="416351"/>
                                </a:lnTo>
                                <a:lnTo>
                                  <a:pt x="214648" y="424180"/>
                                </a:lnTo>
                                <a:lnTo>
                                  <a:pt x="224761" y="414253"/>
                                </a:lnTo>
                                <a:lnTo>
                                  <a:pt x="216782" y="406400"/>
                                </a:lnTo>
                                <a:close/>
                              </a:path>
                              <a:path w="260350" h="985519">
                                <a:moveTo>
                                  <a:pt x="232115" y="407035"/>
                                </a:moveTo>
                                <a:lnTo>
                                  <a:pt x="224761" y="414253"/>
                                </a:lnTo>
                                <a:lnTo>
                                  <a:pt x="234847" y="424180"/>
                                </a:lnTo>
                                <a:lnTo>
                                  <a:pt x="235240" y="423687"/>
                                </a:lnTo>
                                <a:lnTo>
                                  <a:pt x="242168" y="416902"/>
                                </a:lnTo>
                                <a:lnTo>
                                  <a:pt x="232115" y="407035"/>
                                </a:lnTo>
                                <a:close/>
                              </a:path>
                              <a:path w="260350" h="985519">
                                <a:moveTo>
                                  <a:pt x="252267" y="407035"/>
                                </a:moveTo>
                                <a:lnTo>
                                  <a:pt x="251596" y="407670"/>
                                </a:lnTo>
                                <a:lnTo>
                                  <a:pt x="242168" y="416902"/>
                                </a:lnTo>
                                <a:lnTo>
                                  <a:pt x="249583" y="424180"/>
                                </a:lnTo>
                                <a:lnTo>
                                  <a:pt x="259697" y="414253"/>
                                </a:lnTo>
                                <a:lnTo>
                                  <a:pt x="259934" y="414253"/>
                                </a:lnTo>
                                <a:lnTo>
                                  <a:pt x="259934" y="411480"/>
                                </a:lnTo>
                                <a:lnTo>
                                  <a:pt x="256784" y="411480"/>
                                </a:lnTo>
                                <a:lnTo>
                                  <a:pt x="252267" y="407035"/>
                                </a:lnTo>
                                <a:close/>
                              </a:path>
                              <a:path w="260350" h="985519">
                                <a:moveTo>
                                  <a:pt x="54850" y="407035"/>
                                </a:moveTo>
                                <a:lnTo>
                                  <a:pt x="47496" y="414253"/>
                                </a:lnTo>
                                <a:lnTo>
                                  <a:pt x="47980" y="414253"/>
                                </a:lnTo>
                                <a:lnTo>
                                  <a:pt x="57566" y="423687"/>
                                </a:lnTo>
                                <a:lnTo>
                                  <a:pt x="64495" y="416902"/>
                                </a:lnTo>
                                <a:lnTo>
                                  <a:pt x="64903" y="416902"/>
                                </a:lnTo>
                                <a:lnTo>
                                  <a:pt x="54850" y="407035"/>
                                </a:lnTo>
                                <a:close/>
                              </a:path>
                              <a:path w="260350" h="985519">
                                <a:moveTo>
                                  <a:pt x="196533" y="406400"/>
                                </a:moveTo>
                                <a:lnTo>
                                  <a:pt x="188532" y="414253"/>
                                </a:lnTo>
                                <a:lnTo>
                                  <a:pt x="189584" y="414253"/>
                                </a:lnTo>
                                <a:lnTo>
                                  <a:pt x="199218" y="423687"/>
                                </a:lnTo>
                                <a:lnTo>
                                  <a:pt x="206671" y="416351"/>
                                </a:lnTo>
                                <a:lnTo>
                                  <a:pt x="196533" y="406400"/>
                                </a:lnTo>
                                <a:close/>
                              </a:path>
                              <a:path w="260350" h="985519">
                                <a:moveTo>
                                  <a:pt x="114668" y="416902"/>
                                </a:moveTo>
                                <a:lnTo>
                                  <a:pt x="101133" y="416902"/>
                                </a:lnTo>
                                <a:lnTo>
                                  <a:pt x="107900" y="423545"/>
                                </a:lnTo>
                                <a:lnTo>
                                  <a:pt x="114668" y="416902"/>
                                </a:lnTo>
                                <a:close/>
                              </a:path>
                              <a:path w="260350" h="985519">
                                <a:moveTo>
                                  <a:pt x="4539" y="407035"/>
                                </a:moveTo>
                                <a:lnTo>
                                  <a:pt x="3871" y="407670"/>
                                </a:lnTo>
                                <a:lnTo>
                                  <a:pt x="0" y="411480"/>
                                </a:lnTo>
                                <a:lnTo>
                                  <a:pt x="0" y="417830"/>
                                </a:lnTo>
                                <a:lnTo>
                                  <a:pt x="3741" y="421640"/>
                                </a:lnTo>
                                <a:lnTo>
                                  <a:pt x="11267" y="414253"/>
                                </a:lnTo>
                                <a:lnTo>
                                  <a:pt x="11910" y="414253"/>
                                </a:lnTo>
                                <a:lnTo>
                                  <a:pt x="4539" y="407035"/>
                                </a:lnTo>
                                <a:close/>
                              </a:path>
                              <a:path w="260350" h="985519">
                                <a:moveTo>
                                  <a:pt x="12205" y="399467"/>
                                </a:moveTo>
                                <a:lnTo>
                                  <a:pt x="4794" y="406761"/>
                                </a:lnTo>
                                <a:lnTo>
                                  <a:pt x="4539" y="407035"/>
                                </a:lnTo>
                                <a:lnTo>
                                  <a:pt x="11910" y="414253"/>
                                </a:lnTo>
                                <a:lnTo>
                                  <a:pt x="11267" y="414253"/>
                                </a:lnTo>
                                <a:lnTo>
                                  <a:pt x="19268" y="406400"/>
                                </a:lnTo>
                                <a:lnTo>
                                  <a:pt x="12205" y="399467"/>
                                </a:lnTo>
                                <a:close/>
                              </a:path>
                              <a:path w="260350" h="985519">
                                <a:moveTo>
                                  <a:pt x="47140" y="399467"/>
                                </a:moveTo>
                                <a:lnTo>
                                  <a:pt x="46852" y="399657"/>
                                </a:lnTo>
                                <a:lnTo>
                                  <a:pt x="40001" y="406400"/>
                                </a:lnTo>
                                <a:lnTo>
                                  <a:pt x="47980" y="414253"/>
                                </a:lnTo>
                                <a:lnTo>
                                  <a:pt x="47496" y="414253"/>
                                </a:lnTo>
                                <a:lnTo>
                                  <a:pt x="54850" y="407035"/>
                                </a:lnTo>
                                <a:lnTo>
                                  <a:pt x="47140" y="399467"/>
                                </a:lnTo>
                                <a:close/>
                              </a:path>
                              <a:path w="260350" h="985519">
                                <a:moveTo>
                                  <a:pt x="82835" y="398942"/>
                                </a:moveTo>
                                <a:lnTo>
                                  <a:pt x="75030" y="406585"/>
                                </a:lnTo>
                                <a:lnTo>
                                  <a:pt x="82820" y="414253"/>
                                </a:lnTo>
                                <a:lnTo>
                                  <a:pt x="82432" y="414253"/>
                                </a:lnTo>
                                <a:lnTo>
                                  <a:pt x="90433" y="406400"/>
                                </a:lnTo>
                                <a:lnTo>
                                  <a:pt x="82835" y="398942"/>
                                </a:lnTo>
                                <a:close/>
                              </a:path>
                              <a:path w="260350" h="985519">
                                <a:moveTo>
                                  <a:pt x="128392" y="389255"/>
                                </a:moveTo>
                                <a:lnTo>
                                  <a:pt x="110604" y="406761"/>
                                </a:lnTo>
                                <a:lnTo>
                                  <a:pt x="118255" y="414253"/>
                                </a:lnTo>
                                <a:lnTo>
                                  <a:pt x="117367" y="414253"/>
                                </a:lnTo>
                                <a:lnTo>
                                  <a:pt x="125368" y="406400"/>
                                </a:lnTo>
                                <a:lnTo>
                                  <a:pt x="118305" y="399467"/>
                                </a:lnTo>
                                <a:lnTo>
                                  <a:pt x="132431" y="399467"/>
                                </a:lnTo>
                                <a:lnTo>
                                  <a:pt x="135507" y="396448"/>
                                </a:lnTo>
                                <a:lnTo>
                                  <a:pt x="135701" y="396448"/>
                                </a:lnTo>
                                <a:lnTo>
                                  <a:pt x="128392" y="389255"/>
                                </a:lnTo>
                                <a:close/>
                              </a:path>
                              <a:path w="260350" h="985519">
                                <a:moveTo>
                                  <a:pt x="153434" y="399657"/>
                                </a:moveTo>
                                <a:lnTo>
                                  <a:pt x="146179" y="406761"/>
                                </a:lnTo>
                                <a:lnTo>
                                  <a:pt x="153791" y="414253"/>
                                </a:lnTo>
                                <a:lnTo>
                                  <a:pt x="153597" y="414253"/>
                                </a:lnTo>
                                <a:lnTo>
                                  <a:pt x="160951" y="407035"/>
                                </a:lnTo>
                                <a:lnTo>
                                  <a:pt x="153434" y="399657"/>
                                </a:lnTo>
                                <a:close/>
                              </a:path>
                              <a:path w="260350" h="985519">
                                <a:moveTo>
                                  <a:pt x="199362" y="389255"/>
                                </a:moveTo>
                                <a:lnTo>
                                  <a:pt x="181754" y="406585"/>
                                </a:lnTo>
                                <a:lnTo>
                                  <a:pt x="189584" y="414253"/>
                                </a:lnTo>
                                <a:lnTo>
                                  <a:pt x="188532" y="414253"/>
                                </a:lnTo>
                                <a:lnTo>
                                  <a:pt x="196533" y="406400"/>
                                </a:lnTo>
                                <a:lnTo>
                                  <a:pt x="189470" y="399467"/>
                                </a:lnTo>
                                <a:lnTo>
                                  <a:pt x="203596" y="399467"/>
                                </a:lnTo>
                                <a:lnTo>
                                  <a:pt x="206671" y="396448"/>
                                </a:lnTo>
                                <a:lnTo>
                                  <a:pt x="199362" y="389255"/>
                                </a:lnTo>
                                <a:close/>
                              </a:path>
                              <a:path w="260350" h="985519">
                                <a:moveTo>
                                  <a:pt x="234202" y="389255"/>
                                </a:moveTo>
                                <a:lnTo>
                                  <a:pt x="216782" y="406400"/>
                                </a:lnTo>
                                <a:lnTo>
                                  <a:pt x="224761" y="414253"/>
                                </a:lnTo>
                                <a:lnTo>
                                  <a:pt x="232115" y="407035"/>
                                </a:lnTo>
                                <a:lnTo>
                                  <a:pt x="224405" y="399467"/>
                                </a:lnTo>
                                <a:lnTo>
                                  <a:pt x="239826" y="399467"/>
                                </a:lnTo>
                                <a:lnTo>
                                  <a:pt x="242205" y="397131"/>
                                </a:lnTo>
                                <a:lnTo>
                                  <a:pt x="234202" y="389255"/>
                                </a:lnTo>
                                <a:close/>
                              </a:path>
                              <a:path w="260350" h="985519">
                                <a:moveTo>
                                  <a:pt x="256784" y="402590"/>
                                </a:moveTo>
                                <a:lnTo>
                                  <a:pt x="252524" y="406761"/>
                                </a:lnTo>
                                <a:lnTo>
                                  <a:pt x="252267" y="407035"/>
                                </a:lnTo>
                                <a:lnTo>
                                  <a:pt x="256784" y="411480"/>
                                </a:lnTo>
                                <a:lnTo>
                                  <a:pt x="259934" y="407670"/>
                                </a:lnTo>
                                <a:lnTo>
                                  <a:pt x="259934" y="405130"/>
                                </a:lnTo>
                                <a:lnTo>
                                  <a:pt x="256784" y="402590"/>
                                </a:lnTo>
                                <a:close/>
                              </a:path>
                              <a:path w="260350" h="985519">
                                <a:moveTo>
                                  <a:pt x="259934" y="407670"/>
                                </a:moveTo>
                                <a:lnTo>
                                  <a:pt x="256784" y="411480"/>
                                </a:lnTo>
                                <a:lnTo>
                                  <a:pt x="259934" y="411480"/>
                                </a:lnTo>
                                <a:lnTo>
                                  <a:pt x="259934" y="407670"/>
                                </a:lnTo>
                                <a:close/>
                              </a:path>
                              <a:path w="260350" h="985519">
                                <a:moveTo>
                                  <a:pt x="3741" y="391160"/>
                                </a:moveTo>
                                <a:lnTo>
                                  <a:pt x="0" y="394970"/>
                                </a:lnTo>
                                <a:lnTo>
                                  <a:pt x="0" y="402590"/>
                                </a:lnTo>
                                <a:lnTo>
                                  <a:pt x="4539" y="407035"/>
                                </a:lnTo>
                                <a:lnTo>
                                  <a:pt x="4794" y="406761"/>
                                </a:lnTo>
                                <a:lnTo>
                                  <a:pt x="12205" y="399467"/>
                                </a:lnTo>
                                <a:lnTo>
                                  <a:pt x="3741" y="391160"/>
                                </a:lnTo>
                                <a:close/>
                              </a:path>
                              <a:path w="260350" h="985519">
                                <a:moveTo>
                                  <a:pt x="57421" y="389255"/>
                                </a:moveTo>
                                <a:lnTo>
                                  <a:pt x="47578" y="398942"/>
                                </a:lnTo>
                                <a:lnTo>
                                  <a:pt x="47140" y="399467"/>
                                </a:lnTo>
                                <a:lnTo>
                                  <a:pt x="54850" y="407035"/>
                                </a:lnTo>
                                <a:lnTo>
                                  <a:pt x="65182" y="396893"/>
                                </a:lnTo>
                                <a:lnTo>
                                  <a:pt x="57421" y="389255"/>
                                </a:lnTo>
                                <a:close/>
                              </a:path>
                              <a:path w="260350" h="985519">
                                <a:moveTo>
                                  <a:pt x="164056" y="389255"/>
                                </a:moveTo>
                                <a:lnTo>
                                  <a:pt x="153434" y="399657"/>
                                </a:lnTo>
                                <a:lnTo>
                                  <a:pt x="160951" y="407035"/>
                                </a:lnTo>
                                <a:lnTo>
                                  <a:pt x="171487" y="396692"/>
                                </a:lnTo>
                                <a:lnTo>
                                  <a:pt x="171652" y="396692"/>
                                </a:lnTo>
                                <a:lnTo>
                                  <a:pt x="164056" y="389255"/>
                                </a:lnTo>
                                <a:close/>
                              </a:path>
                              <a:path w="260350" h="985519">
                                <a:moveTo>
                                  <a:pt x="239826" y="399467"/>
                                </a:moveTo>
                                <a:lnTo>
                                  <a:pt x="224405" y="399467"/>
                                </a:lnTo>
                                <a:lnTo>
                                  <a:pt x="232115" y="407035"/>
                                </a:lnTo>
                                <a:lnTo>
                                  <a:pt x="239826" y="399467"/>
                                </a:lnTo>
                                <a:close/>
                              </a:path>
                              <a:path w="260350" h="985519">
                                <a:moveTo>
                                  <a:pt x="250230" y="389255"/>
                                </a:moveTo>
                                <a:lnTo>
                                  <a:pt x="242205" y="397131"/>
                                </a:lnTo>
                                <a:lnTo>
                                  <a:pt x="252267" y="407035"/>
                                </a:lnTo>
                                <a:lnTo>
                                  <a:pt x="252524" y="406761"/>
                                </a:lnTo>
                                <a:lnTo>
                                  <a:pt x="256784" y="402590"/>
                                </a:lnTo>
                                <a:lnTo>
                                  <a:pt x="259934" y="402590"/>
                                </a:lnTo>
                                <a:lnTo>
                                  <a:pt x="259934" y="398780"/>
                                </a:lnTo>
                                <a:lnTo>
                                  <a:pt x="250230" y="389255"/>
                                </a:lnTo>
                                <a:close/>
                              </a:path>
                              <a:path w="260350" h="985519">
                                <a:moveTo>
                                  <a:pt x="107900" y="389255"/>
                                </a:moveTo>
                                <a:lnTo>
                                  <a:pt x="100323" y="396692"/>
                                </a:lnTo>
                                <a:lnTo>
                                  <a:pt x="110604" y="406761"/>
                                </a:lnTo>
                                <a:lnTo>
                                  <a:pt x="118015" y="399467"/>
                                </a:lnTo>
                                <a:lnTo>
                                  <a:pt x="118305" y="399467"/>
                                </a:lnTo>
                                <a:lnTo>
                                  <a:pt x="107900" y="389255"/>
                                </a:lnTo>
                                <a:close/>
                              </a:path>
                              <a:path w="260350" h="985519">
                                <a:moveTo>
                                  <a:pt x="142836" y="389255"/>
                                </a:moveTo>
                                <a:lnTo>
                                  <a:pt x="135507" y="396448"/>
                                </a:lnTo>
                                <a:lnTo>
                                  <a:pt x="135701" y="396448"/>
                                </a:lnTo>
                                <a:lnTo>
                                  <a:pt x="146179" y="406761"/>
                                </a:lnTo>
                                <a:lnTo>
                                  <a:pt x="153434" y="399657"/>
                                </a:lnTo>
                                <a:lnTo>
                                  <a:pt x="142836" y="389255"/>
                                </a:lnTo>
                                <a:close/>
                              </a:path>
                              <a:path w="260350" h="985519">
                                <a:moveTo>
                                  <a:pt x="72965" y="389255"/>
                                </a:moveTo>
                                <a:lnTo>
                                  <a:pt x="65182" y="396893"/>
                                </a:lnTo>
                                <a:lnTo>
                                  <a:pt x="75030" y="406585"/>
                                </a:lnTo>
                                <a:lnTo>
                                  <a:pt x="82835" y="398942"/>
                                </a:lnTo>
                                <a:lnTo>
                                  <a:pt x="72965" y="389255"/>
                                </a:lnTo>
                                <a:close/>
                              </a:path>
                              <a:path w="260350" h="985519">
                                <a:moveTo>
                                  <a:pt x="179065" y="389255"/>
                                </a:moveTo>
                                <a:lnTo>
                                  <a:pt x="171487" y="396692"/>
                                </a:lnTo>
                                <a:lnTo>
                                  <a:pt x="171652" y="396692"/>
                                </a:lnTo>
                                <a:lnTo>
                                  <a:pt x="181754" y="406585"/>
                                </a:lnTo>
                                <a:lnTo>
                                  <a:pt x="188986" y="399467"/>
                                </a:lnTo>
                                <a:lnTo>
                                  <a:pt x="189470" y="399467"/>
                                </a:lnTo>
                                <a:lnTo>
                                  <a:pt x="179065" y="389255"/>
                                </a:lnTo>
                                <a:close/>
                              </a:path>
                              <a:path w="260350" h="985519">
                                <a:moveTo>
                                  <a:pt x="22581" y="389255"/>
                                </a:moveTo>
                                <a:lnTo>
                                  <a:pt x="12205" y="399467"/>
                                </a:lnTo>
                                <a:lnTo>
                                  <a:pt x="19268" y="406400"/>
                                </a:lnTo>
                                <a:lnTo>
                                  <a:pt x="29649" y="396211"/>
                                </a:lnTo>
                                <a:lnTo>
                                  <a:pt x="22581" y="389255"/>
                                </a:lnTo>
                                <a:close/>
                              </a:path>
                              <a:path w="260350" h="985519">
                                <a:moveTo>
                                  <a:pt x="36736" y="389255"/>
                                </a:moveTo>
                                <a:lnTo>
                                  <a:pt x="29649" y="396211"/>
                                </a:lnTo>
                                <a:lnTo>
                                  <a:pt x="40001" y="406400"/>
                                </a:lnTo>
                                <a:lnTo>
                                  <a:pt x="47045" y="399467"/>
                                </a:lnTo>
                                <a:lnTo>
                                  <a:pt x="46605" y="398942"/>
                                </a:lnTo>
                                <a:lnTo>
                                  <a:pt x="36736" y="389255"/>
                                </a:lnTo>
                                <a:close/>
                              </a:path>
                              <a:path w="260350" h="985519">
                                <a:moveTo>
                                  <a:pt x="92727" y="389255"/>
                                </a:moveTo>
                                <a:lnTo>
                                  <a:pt x="82835" y="398942"/>
                                </a:lnTo>
                                <a:lnTo>
                                  <a:pt x="90433" y="406400"/>
                                </a:lnTo>
                                <a:lnTo>
                                  <a:pt x="100323" y="396692"/>
                                </a:lnTo>
                                <a:lnTo>
                                  <a:pt x="92727" y="389255"/>
                                </a:lnTo>
                                <a:close/>
                              </a:path>
                              <a:path w="260350" h="985519">
                                <a:moveTo>
                                  <a:pt x="132431" y="399467"/>
                                </a:moveTo>
                                <a:lnTo>
                                  <a:pt x="118305" y="399467"/>
                                </a:lnTo>
                                <a:lnTo>
                                  <a:pt x="125368" y="406400"/>
                                </a:lnTo>
                                <a:lnTo>
                                  <a:pt x="132431" y="399467"/>
                                </a:lnTo>
                                <a:close/>
                              </a:path>
                              <a:path w="260350" h="985519">
                                <a:moveTo>
                                  <a:pt x="203596" y="399467"/>
                                </a:moveTo>
                                <a:lnTo>
                                  <a:pt x="189470" y="399467"/>
                                </a:lnTo>
                                <a:lnTo>
                                  <a:pt x="196533" y="406400"/>
                                </a:lnTo>
                                <a:lnTo>
                                  <a:pt x="203596" y="399467"/>
                                </a:lnTo>
                                <a:close/>
                              </a:path>
                              <a:path w="260350" h="985519">
                                <a:moveTo>
                                  <a:pt x="214001" y="389255"/>
                                </a:moveTo>
                                <a:lnTo>
                                  <a:pt x="206671" y="396448"/>
                                </a:lnTo>
                                <a:lnTo>
                                  <a:pt x="216782" y="406400"/>
                                </a:lnTo>
                                <a:lnTo>
                                  <a:pt x="223826" y="399467"/>
                                </a:lnTo>
                                <a:lnTo>
                                  <a:pt x="224405" y="399467"/>
                                </a:lnTo>
                                <a:lnTo>
                                  <a:pt x="214001" y="389255"/>
                                </a:lnTo>
                                <a:close/>
                              </a:path>
                              <a:path w="260350" h="985519">
                                <a:moveTo>
                                  <a:pt x="259934" y="402590"/>
                                </a:moveTo>
                                <a:lnTo>
                                  <a:pt x="256784" y="402590"/>
                                </a:lnTo>
                                <a:lnTo>
                                  <a:pt x="259934" y="405130"/>
                                </a:lnTo>
                                <a:lnTo>
                                  <a:pt x="259934" y="402590"/>
                                </a:lnTo>
                                <a:close/>
                              </a:path>
                              <a:path w="260350" h="985519">
                                <a:moveTo>
                                  <a:pt x="242205" y="381378"/>
                                </a:moveTo>
                                <a:lnTo>
                                  <a:pt x="234202" y="389255"/>
                                </a:lnTo>
                                <a:lnTo>
                                  <a:pt x="242205" y="397131"/>
                                </a:lnTo>
                                <a:lnTo>
                                  <a:pt x="250230" y="389255"/>
                                </a:lnTo>
                                <a:lnTo>
                                  <a:pt x="242205" y="381378"/>
                                </a:lnTo>
                                <a:close/>
                              </a:path>
                              <a:path w="260350" h="985519">
                                <a:moveTo>
                                  <a:pt x="65182" y="381616"/>
                                </a:moveTo>
                                <a:lnTo>
                                  <a:pt x="57421" y="389255"/>
                                </a:lnTo>
                                <a:lnTo>
                                  <a:pt x="65182" y="396893"/>
                                </a:lnTo>
                                <a:lnTo>
                                  <a:pt x="72965" y="389255"/>
                                </a:lnTo>
                                <a:lnTo>
                                  <a:pt x="65182" y="381616"/>
                                </a:lnTo>
                                <a:close/>
                              </a:path>
                              <a:path w="260350" h="985519">
                                <a:moveTo>
                                  <a:pt x="110604" y="371748"/>
                                </a:moveTo>
                                <a:lnTo>
                                  <a:pt x="92727" y="389255"/>
                                </a:lnTo>
                                <a:lnTo>
                                  <a:pt x="100323" y="396692"/>
                                </a:lnTo>
                                <a:lnTo>
                                  <a:pt x="107900" y="389255"/>
                                </a:lnTo>
                                <a:lnTo>
                                  <a:pt x="100405" y="381897"/>
                                </a:lnTo>
                                <a:lnTo>
                                  <a:pt x="115396" y="381897"/>
                                </a:lnTo>
                                <a:lnTo>
                                  <a:pt x="118015" y="379327"/>
                                </a:lnTo>
                                <a:lnTo>
                                  <a:pt x="118305" y="379327"/>
                                </a:lnTo>
                                <a:lnTo>
                                  <a:pt x="110604" y="371748"/>
                                </a:lnTo>
                                <a:close/>
                              </a:path>
                              <a:path w="260350" h="985519">
                                <a:moveTo>
                                  <a:pt x="171569" y="381897"/>
                                </a:moveTo>
                                <a:lnTo>
                                  <a:pt x="164056" y="389255"/>
                                </a:lnTo>
                                <a:lnTo>
                                  <a:pt x="171652" y="396692"/>
                                </a:lnTo>
                                <a:lnTo>
                                  <a:pt x="171487" y="396692"/>
                                </a:lnTo>
                                <a:lnTo>
                                  <a:pt x="179065" y="389255"/>
                                </a:lnTo>
                                <a:lnTo>
                                  <a:pt x="171569" y="381897"/>
                                </a:lnTo>
                                <a:close/>
                              </a:path>
                              <a:path w="260350" h="985519">
                                <a:moveTo>
                                  <a:pt x="135604" y="382156"/>
                                </a:moveTo>
                                <a:lnTo>
                                  <a:pt x="128392" y="389255"/>
                                </a:lnTo>
                                <a:lnTo>
                                  <a:pt x="135701" y="396448"/>
                                </a:lnTo>
                                <a:lnTo>
                                  <a:pt x="135507" y="396448"/>
                                </a:lnTo>
                                <a:lnTo>
                                  <a:pt x="142836" y="389255"/>
                                </a:lnTo>
                                <a:lnTo>
                                  <a:pt x="135604" y="382156"/>
                                </a:lnTo>
                                <a:close/>
                              </a:path>
                              <a:path w="260350" h="985519">
                                <a:moveTo>
                                  <a:pt x="216782" y="372110"/>
                                </a:moveTo>
                                <a:lnTo>
                                  <a:pt x="199362" y="389255"/>
                                </a:lnTo>
                                <a:lnTo>
                                  <a:pt x="206671" y="396448"/>
                                </a:lnTo>
                                <a:lnTo>
                                  <a:pt x="214001" y="389255"/>
                                </a:lnTo>
                                <a:lnTo>
                                  <a:pt x="206769" y="382156"/>
                                </a:lnTo>
                                <a:lnTo>
                                  <a:pt x="221233" y="382156"/>
                                </a:lnTo>
                                <a:lnTo>
                                  <a:pt x="224115" y="379327"/>
                                </a:lnTo>
                                <a:lnTo>
                                  <a:pt x="216782" y="372110"/>
                                </a:lnTo>
                                <a:close/>
                              </a:path>
                              <a:path w="260350" h="985519">
                                <a:moveTo>
                                  <a:pt x="29649" y="382298"/>
                                </a:moveTo>
                                <a:lnTo>
                                  <a:pt x="22581" y="389255"/>
                                </a:lnTo>
                                <a:lnTo>
                                  <a:pt x="29649" y="396211"/>
                                </a:lnTo>
                                <a:lnTo>
                                  <a:pt x="36736" y="389255"/>
                                </a:lnTo>
                                <a:lnTo>
                                  <a:pt x="29649" y="382298"/>
                                </a:lnTo>
                                <a:close/>
                              </a:path>
                              <a:path w="260350" h="985519">
                                <a:moveTo>
                                  <a:pt x="19268" y="372110"/>
                                </a:moveTo>
                                <a:lnTo>
                                  <a:pt x="11915" y="379327"/>
                                </a:lnTo>
                                <a:lnTo>
                                  <a:pt x="12494" y="379327"/>
                                </a:lnTo>
                                <a:lnTo>
                                  <a:pt x="22581" y="389255"/>
                                </a:lnTo>
                                <a:lnTo>
                                  <a:pt x="29649" y="382298"/>
                                </a:lnTo>
                                <a:lnTo>
                                  <a:pt x="19268" y="372110"/>
                                </a:lnTo>
                                <a:close/>
                              </a:path>
                              <a:path w="260350" h="985519">
                                <a:moveTo>
                                  <a:pt x="40001" y="372110"/>
                                </a:moveTo>
                                <a:lnTo>
                                  <a:pt x="29649" y="382298"/>
                                </a:lnTo>
                                <a:lnTo>
                                  <a:pt x="36736" y="389255"/>
                                </a:lnTo>
                                <a:lnTo>
                                  <a:pt x="46850" y="379327"/>
                                </a:lnTo>
                                <a:lnTo>
                                  <a:pt x="47334" y="379327"/>
                                </a:lnTo>
                                <a:lnTo>
                                  <a:pt x="40001" y="372110"/>
                                </a:lnTo>
                                <a:close/>
                              </a:path>
                              <a:path w="260350" h="985519">
                                <a:moveTo>
                                  <a:pt x="54862" y="371486"/>
                                </a:moveTo>
                                <a:lnTo>
                                  <a:pt x="54572" y="371748"/>
                                </a:lnTo>
                                <a:lnTo>
                                  <a:pt x="46850" y="379327"/>
                                </a:lnTo>
                                <a:lnTo>
                                  <a:pt x="47334" y="379327"/>
                                </a:lnTo>
                                <a:lnTo>
                                  <a:pt x="57421" y="389255"/>
                                </a:lnTo>
                                <a:lnTo>
                                  <a:pt x="65182" y="381616"/>
                                </a:lnTo>
                                <a:lnTo>
                                  <a:pt x="54862" y="371486"/>
                                </a:lnTo>
                                <a:close/>
                              </a:path>
                              <a:path w="260350" h="985519">
                                <a:moveTo>
                                  <a:pt x="75030" y="371924"/>
                                </a:moveTo>
                                <a:lnTo>
                                  <a:pt x="65182" y="381616"/>
                                </a:lnTo>
                                <a:lnTo>
                                  <a:pt x="72965" y="389255"/>
                                </a:lnTo>
                                <a:lnTo>
                                  <a:pt x="82835" y="379567"/>
                                </a:lnTo>
                                <a:lnTo>
                                  <a:pt x="75030" y="371924"/>
                                </a:lnTo>
                                <a:close/>
                              </a:path>
                              <a:path w="260350" h="985519">
                                <a:moveTo>
                                  <a:pt x="90433" y="372110"/>
                                </a:moveTo>
                                <a:lnTo>
                                  <a:pt x="82835" y="379567"/>
                                </a:lnTo>
                                <a:lnTo>
                                  <a:pt x="92727" y="389255"/>
                                </a:lnTo>
                                <a:lnTo>
                                  <a:pt x="100240" y="381897"/>
                                </a:lnTo>
                                <a:lnTo>
                                  <a:pt x="100405" y="381897"/>
                                </a:lnTo>
                                <a:lnTo>
                                  <a:pt x="90433" y="372110"/>
                                </a:lnTo>
                                <a:close/>
                              </a:path>
                              <a:path w="260350" h="985519">
                                <a:moveTo>
                                  <a:pt x="115396" y="381897"/>
                                </a:moveTo>
                                <a:lnTo>
                                  <a:pt x="100405" y="381897"/>
                                </a:lnTo>
                                <a:lnTo>
                                  <a:pt x="107900" y="389255"/>
                                </a:lnTo>
                                <a:lnTo>
                                  <a:pt x="115396" y="381897"/>
                                </a:lnTo>
                                <a:close/>
                              </a:path>
                              <a:path w="260350" h="985519">
                                <a:moveTo>
                                  <a:pt x="125368" y="372110"/>
                                </a:moveTo>
                                <a:lnTo>
                                  <a:pt x="118015" y="379327"/>
                                </a:lnTo>
                                <a:lnTo>
                                  <a:pt x="118305" y="379327"/>
                                </a:lnTo>
                                <a:lnTo>
                                  <a:pt x="128392" y="389255"/>
                                </a:lnTo>
                                <a:lnTo>
                                  <a:pt x="135604" y="382156"/>
                                </a:lnTo>
                                <a:lnTo>
                                  <a:pt x="125368" y="372110"/>
                                </a:lnTo>
                                <a:close/>
                              </a:path>
                              <a:path w="260350" h="985519">
                                <a:moveTo>
                                  <a:pt x="146179" y="371748"/>
                                </a:moveTo>
                                <a:lnTo>
                                  <a:pt x="135604" y="382156"/>
                                </a:lnTo>
                                <a:lnTo>
                                  <a:pt x="142836" y="389255"/>
                                </a:lnTo>
                                <a:lnTo>
                                  <a:pt x="153434" y="378852"/>
                                </a:lnTo>
                                <a:lnTo>
                                  <a:pt x="146179" y="371748"/>
                                </a:lnTo>
                                <a:close/>
                              </a:path>
                              <a:path w="260350" h="985519">
                                <a:moveTo>
                                  <a:pt x="160962" y="371486"/>
                                </a:moveTo>
                                <a:lnTo>
                                  <a:pt x="160672" y="371748"/>
                                </a:lnTo>
                                <a:lnTo>
                                  <a:pt x="153434" y="378852"/>
                                </a:lnTo>
                                <a:lnTo>
                                  <a:pt x="164056" y="389255"/>
                                </a:lnTo>
                                <a:lnTo>
                                  <a:pt x="171569" y="381897"/>
                                </a:lnTo>
                                <a:lnTo>
                                  <a:pt x="160962" y="371486"/>
                                </a:lnTo>
                                <a:close/>
                              </a:path>
                              <a:path w="260350" h="985519">
                                <a:moveTo>
                                  <a:pt x="181754" y="371924"/>
                                </a:moveTo>
                                <a:lnTo>
                                  <a:pt x="171569" y="381897"/>
                                </a:lnTo>
                                <a:lnTo>
                                  <a:pt x="179065" y="389255"/>
                                </a:lnTo>
                                <a:lnTo>
                                  <a:pt x="189180" y="379327"/>
                                </a:lnTo>
                                <a:lnTo>
                                  <a:pt x="188793" y="378852"/>
                                </a:lnTo>
                                <a:lnTo>
                                  <a:pt x="181754" y="371924"/>
                                </a:lnTo>
                                <a:close/>
                              </a:path>
                              <a:path w="260350" h="985519">
                                <a:moveTo>
                                  <a:pt x="196533" y="372110"/>
                                </a:moveTo>
                                <a:lnTo>
                                  <a:pt x="189663" y="378852"/>
                                </a:lnTo>
                                <a:lnTo>
                                  <a:pt x="189275" y="379327"/>
                                </a:lnTo>
                                <a:lnTo>
                                  <a:pt x="199362" y="389255"/>
                                </a:lnTo>
                                <a:lnTo>
                                  <a:pt x="206574" y="382156"/>
                                </a:lnTo>
                                <a:lnTo>
                                  <a:pt x="206769" y="382156"/>
                                </a:lnTo>
                                <a:lnTo>
                                  <a:pt x="196533" y="372110"/>
                                </a:lnTo>
                                <a:close/>
                              </a:path>
                              <a:path w="260350" h="985519">
                                <a:moveTo>
                                  <a:pt x="221233" y="382156"/>
                                </a:moveTo>
                                <a:lnTo>
                                  <a:pt x="206769" y="382156"/>
                                </a:lnTo>
                                <a:lnTo>
                                  <a:pt x="214001" y="389255"/>
                                </a:lnTo>
                                <a:lnTo>
                                  <a:pt x="221233" y="382156"/>
                                </a:lnTo>
                                <a:close/>
                              </a:path>
                              <a:path w="260350" h="985519">
                                <a:moveTo>
                                  <a:pt x="232127" y="371486"/>
                                </a:moveTo>
                                <a:lnTo>
                                  <a:pt x="231837" y="371748"/>
                                </a:lnTo>
                                <a:lnTo>
                                  <a:pt x="224115" y="379327"/>
                                </a:lnTo>
                                <a:lnTo>
                                  <a:pt x="234202" y="389255"/>
                                </a:lnTo>
                                <a:lnTo>
                                  <a:pt x="242205" y="381378"/>
                                </a:lnTo>
                                <a:lnTo>
                                  <a:pt x="232127" y="371486"/>
                                </a:lnTo>
                                <a:close/>
                              </a:path>
                              <a:path w="260350" h="985519">
                                <a:moveTo>
                                  <a:pt x="252256" y="371486"/>
                                </a:moveTo>
                                <a:lnTo>
                                  <a:pt x="242205" y="381378"/>
                                </a:lnTo>
                                <a:lnTo>
                                  <a:pt x="250230" y="389255"/>
                                </a:lnTo>
                                <a:lnTo>
                                  <a:pt x="259934" y="379730"/>
                                </a:lnTo>
                                <a:lnTo>
                                  <a:pt x="259934" y="375920"/>
                                </a:lnTo>
                                <a:lnTo>
                                  <a:pt x="256784" y="375920"/>
                                </a:lnTo>
                                <a:lnTo>
                                  <a:pt x="252256" y="371486"/>
                                </a:lnTo>
                                <a:close/>
                              </a:path>
                              <a:path w="260350" h="985519">
                                <a:moveTo>
                                  <a:pt x="4527" y="371486"/>
                                </a:moveTo>
                                <a:lnTo>
                                  <a:pt x="0" y="375920"/>
                                </a:lnTo>
                                <a:lnTo>
                                  <a:pt x="0" y="383540"/>
                                </a:lnTo>
                                <a:lnTo>
                                  <a:pt x="3741" y="387350"/>
                                </a:lnTo>
                                <a:lnTo>
                                  <a:pt x="11915" y="379327"/>
                                </a:lnTo>
                                <a:lnTo>
                                  <a:pt x="12494" y="379327"/>
                                </a:lnTo>
                                <a:lnTo>
                                  <a:pt x="4527" y="371486"/>
                                </a:lnTo>
                                <a:close/>
                              </a:path>
                              <a:path w="260350" h="985519">
                                <a:moveTo>
                                  <a:pt x="92962" y="354384"/>
                                </a:moveTo>
                                <a:lnTo>
                                  <a:pt x="92406" y="354822"/>
                                </a:lnTo>
                                <a:lnTo>
                                  <a:pt x="75030" y="371924"/>
                                </a:lnTo>
                                <a:lnTo>
                                  <a:pt x="82835" y="379567"/>
                                </a:lnTo>
                                <a:lnTo>
                                  <a:pt x="90433" y="372110"/>
                                </a:lnTo>
                                <a:lnTo>
                                  <a:pt x="82957" y="364772"/>
                                </a:lnTo>
                                <a:lnTo>
                                  <a:pt x="97909" y="364772"/>
                                </a:lnTo>
                                <a:lnTo>
                                  <a:pt x="100716" y="362016"/>
                                </a:lnTo>
                                <a:lnTo>
                                  <a:pt x="92962" y="354384"/>
                                </a:lnTo>
                                <a:close/>
                              </a:path>
                              <a:path w="260350" h="985519">
                                <a:moveTo>
                                  <a:pt x="21991" y="354384"/>
                                </a:moveTo>
                                <a:lnTo>
                                  <a:pt x="4527" y="371486"/>
                                </a:lnTo>
                                <a:lnTo>
                                  <a:pt x="12494" y="379327"/>
                                </a:lnTo>
                                <a:lnTo>
                                  <a:pt x="11915" y="379327"/>
                                </a:lnTo>
                                <a:lnTo>
                                  <a:pt x="19268" y="372110"/>
                                </a:lnTo>
                                <a:lnTo>
                                  <a:pt x="11792" y="364772"/>
                                </a:lnTo>
                                <a:lnTo>
                                  <a:pt x="26744" y="364772"/>
                                </a:lnTo>
                                <a:lnTo>
                                  <a:pt x="29551" y="362016"/>
                                </a:lnTo>
                                <a:lnTo>
                                  <a:pt x="29746" y="362016"/>
                                </a:lnTo>
                                <a:lnTo>
                                  <a:pt x="21991" y="354384"/>
                                </a:lnTo>
                                <a:close/>
                              </a:path>
                              <a:path w="260350" h="985519">
                                <a:moveTo>
                                  <a:pt x="57566" y="354822"/>
                                </a:moveTo>
                                <a:lnTo>
                                  <a:pt x="40001" y="372110"/>
                                </a:lnTo>
                                <a:lnTo>
                                  <a:pt x="47334" y="379327"/>
                                </a:lnTo>
                                <a:lnTo>
                                  <a:pt x="46850" y="379327"/>
                                </a:lnTo>
                                <a:lnTo>
                                  <a:pt x="54839" y="371486"/>
                                </a:lnTo>
                                <a:lnTo>
                                  <a:pt x="54203" y="370840"/>
                                </a:lnTo>
                                <a:lnTo>
                                  <a:pt x="48021" y="364772"/>
                                </a:lnTo>
                                <a:lnTo>
                                  <a:pt x="61679" y="364772"/>
                                </a:lnTo>
                                <a:lnTo>
                                  <a:pt x="64487" y="362016"/>
                                </a:lnTo>
                                <a:lnTo>
                                  <a:pt x="64912" y="362016"/>
                                </a:lnTo>
                                <a:lnTo>
                                  <a:pt x="57566" y="354822"/>
                                </a:lnTo>
                                <a:close/>
                              </a:path>
                              <a:path w="260350" h="985519">
                                <a:moveTo>
                                  <a:pt x="128447" y="354384"/>
                                </a:moveTo>
                                <a:lnTo>
                                  <a:pt x="127889" y="354822"/>
                                </a:lnTo>
                                <a:lnTo>
                                  <a:pt x="110604" y="371748"/>
                                </a:lnTo>
                                <a:lnTo>
                                  <a:pt x="118305" y="379327"/>
                                </a:lnTo>
                                <a:lnTo>
                                  <a:pt x="118015" y="379327"/>
                                </a:lnTo>
                                <a:lnTo>
                                  <a:pt x="125368" y="372110"/>
                                </a:lnTo>
                                <a:lnTo>
                                  <a:pt x="117892" y="364772"/>
                                </a:lnTo>
                                <a:lnTo>
                                  <a:pt x="132844" y="364772"/>
                                </a:lnTo>
                                <a:lnTo>
                                  <a:pt x="135652" y="362016"/>
                                </a:lnTo>
                                <a:lnTo>
                                  <a:pt x="136241" y="362016"/>
                                </a:lnTo>
                                <a:lnTo>
                                  <a:pt x="128447" y="354384"/>
                                </a:lnTo>
                                <a:close/>
                              </a:path>
                              <a:path w="260350" h="985519">
                                <a:moveTo>
                                  <a:pt x="189057" y="364772"/>
                                </a:moveTo>
                                <a:lnTo>
                                  <a:pt x="181754" y="371924"/>
                                </a:lnTo>
                                <a:lnTo>
                                  <a:pt x="189275" y="379327"/>
                                </a:lnTo>
                                <a:lnTo>
                                  <a:pt x="189663" y="378852"/>
                                </a:lnTo>
                                <a:lnTo>
                                  <a:pt x="196533" y="372110"/>
                                </a:lnTo>
                                <a:lnTo>
                                  <a:pt x="189057" y="364772"/>
                                </a:lnTo>
                                <a:close/>
                              </a:path>
                              <a:path w="260350" h="985519">
                                <a:moveTo>
                                  <a:pt x="234792" y="354384"/>
                                </a:moveTo>
                                <a:lnTo>
                                  <a:pt x="216782" y="372110"/>
                                </a:lnTo>
                                <a:lnTo>
                                  <a:pt x="224115" y="379327"/>
                                </a:lnTo>
                                <a:lnTo>
                                  <a:pt x="232104" y="371486"/>
                                </a:lnTo>
                                <a:lnTo>
                                  <a:pt x="231469" y="370840"/>
                                </a:lnTo>
                                <a:lnTo>
                                  <a:pt x="225287" y="364772"/>
                                </a:lnTo>
                                <a:lnTo>
                                  <a:pt x="238944" y="364772"/>
                                </a:lnTo>
                                <a:lnTo>
                                  <a:pt x="241752" y="362016"/>
                                </a:lnTo>
                                <a:lnTo>
                                  <a:pt x="242586" y="362016"/>
                                </a:lnTo>
                                <a:lnTo>
                                  <a:pt x="234792" y="354384"/>
                                </a:lnTo>
                                <a:close/>
                              </a:path>
                              <a:path w="260350" h="985519">
                                <a:moveTo>
                                  <a:pt x="163932" y="354384"/>
                                </a:moveTo>
                                <a:lnTo>
                                  <a:pt x="163376" y="354822"/>
                                </a:lnTo>
                                <a:lnTo>
                                  <a:pt x="146179" y="371748"/>
                                </a:lnTo>
                                <a:lnTo>
                                  <a:pt x="153434" y="378852"/>
                                </a:lnTo>
                                <a:lnTo>
                                  <a:pt x="160939" y="371486"/>
                                </a:lnTo>
                                <a:lnTo>
                                  <a:pt x="160304" y="370840"/>
                                </a:lnTo>
                                <a:lnTo>
                                  <a:pt x="154122" y="364772"/>
                                </a:lnTo>
                                <a:lnTo>
                                  <a:pt x="167780" y="364772"/>
                                </a:lnTo>
                                <a:lnTo>
                                  <a:pt x="171138" y="361476"/>
                                </a:lnTo>
                                <a:lnTo>
                                  <a:pt x="163932" y="354384"/>
                                </a:lnTo>
                                <a:close/>
                              </a:path>
                              <a:path w="260350" h="985519">
                                <a:moveTo>
                                  <a:pt x="256784" y="367030"/>
                                </a:moveTo>
                                <a:lnTo>
                                  <a:pt x="252256" y="371486"/>
                                </a:lnTo>
                                <a:lnTo>
                                  <a:pt x="256784" y="375920"/>
                                </a:lnTo>
                                <a:lnTo>
                                  <a:pt x="259934" y="373380"/>
                                </a:lnTo>
                                <a:lnTo>
                                  <a:pt x="259934" y="370840"/>
                                </a:lnTo>
                                <a:lnTo>
                                  <a:pt x="256784" y="367030"/>
                                </a:lnTo>
                                <a:close/>
                              </a:path>
                              <a:path w="260350" h="985519">
                                <a:moveTo>
                                  <a:pt x="259934" y="373380"/>
                                </a:moveTo>
                                <a:lnTo>
                                  <a:pt x="256784" y="375920"/>
                                </a:lnTo>
                                <a:lnTo>
                                  <a:pt x="259934" y="375920"/>
                                </a:lnTo>
                                <a:lnTo>
                                  <a:pt x="259934" y="373380"/>
                                </a:lnTo>
                                <a:close/>
                              </a:path>
                              <a:path w="260350" h="985519">
                                <a:moveTo>
                                  <a:pt x="26744" y="364772"/>
                                </a:moveTo>
                                <a:lnTo>
                                  <a:pt x="11792" y="364772"/>
                                </a:lnTo>
                                <a:lnTo>
                                  <a:pt x="19268" y="372110"/>
                                </a:lnTo>
                                <a:lnTo>
                                  <a:pt x="26744" y="364772"/>
                                </a:lnTo>
                                <a:close/>
                              </a:path>
                              <a:path w="260350" h="985519">
                                <a:moveTo>
                                  <a:pt x="37438" y="354384"/>
                                </a:moveTo>
                                <a:lnTo>
                                  <a:pt x="36881" y="354822"/>
                                </a:lnTo>
                                <a:lnTo>
                                  <a:pt x="29551" y="362016"/>
                                </a:lnTo>
                                <a:lnTo>
                                  <a:pt x="29746" y="362016"/>
                                </a:lnTo>
                                <a:lnTo>
                                  <a:pt x="40001" y="372110"/>
                                </a:lnTo>
                                <a:lnTo>
                                  <a:pt x="47457" y="364772"/>
                                </a:lnTo>
                                <a:lnTo>
                                  <a:pt x="48021" y="364772"/>
                                </a:lnTo>
                                <a:lnTo>
                                  <a:pt x="37438" y="354384"/>
                                </a:lnTo>
                                <a:close/>
                              </a:path>
                              <a:path w="260350" h="985519">
                                <a:moveTo>
                                  <a:pt x="97909" y="364772"/>
                                </a:moveTo>
                                <a:lnTo>
                                  <a:pt x="82957" y="364772"/>
                                </a:lnTo>
                                <a:lnTo>
                                  <a:pt x="90433" y="372110"/>
                                </a:lnTo>
                                <a:lnTo>
                                  <a:pt x="97909" y="364772"/>
                                </a:lnTo>
                                <a:close/>
                              </a:path>
                              <a:path w="260350" h="985519">
                                <a:moveTo>
                                  <a:pt x="132844" y="364772"/>
                                </a:moveTo>
                                <a:lnTo>
                                  <a:pt x="117892" y="364772"/>
                                </a:lnTo>
                                <a:lnTo>
                                  <a:pt x="125368" y="372110"/>
                                </a:lnTo>
                                <a:lnTo>
                                  <a:pt x="132844" y="364772"/>
                                </a:lnTo>
                                <a:close/>
                              </a:path>
                              <a:path w="260350" h="985519">
                                <a:moveTo>
                                  <a:pt x="199218" y="354822"/>
                                </a:moveTo>
                                <a:lnTo>
                                  <a:pt x="189057" y="364772"/>
                                </a:lnTo>
                                <a:lnTo>
                                  <a:pt x="196533" y="372110"/>
                                </a:lnTo>
                                <a:lnTo>
                                  <a:pt x="206671" y="362158"/>
                                </a:lnTo>
                                <a:lnTo>
                                  <a:pt x="199218" y="354822"/>
                                </a:lnTo>
                                <a:close/>
                              </a:path>
                              <a:path w="260350" h="985519">
                                <a:moveTo>
                                  <a:pt x="214703" y="354384"/>
                                </a:moveTo>
                                <a:lnTo>
                                  <a:pt x="214146" y="354822"/>
                                </a:lnTo>
                                <a:lnTo>
                                  <a:pt x="206671" y="362158"/>
                                </a:lnTo>
                                <a:lnTo>
                                  <a:pt x="216782" y="372110"/>
                                </a:lnTo>
                                <a:lnTo>
                                  <a:pt x="224238" y="364772"/>
                                </a:lnTo>
                                <a:lnTo>
                                  <a:pt x="225287" y="364772"/>
                                </a:lnTo>
                                <a:lnTo>
                                  <a:pt x="214703" y="354384"/>
                                </a:lnTo>
                                <a:close/>
                              </a:path>
                              <a:path w="260350" h="985519">
                                <a:moveTo>
                                  <a:pt x="72373" y="354384"/>
                                </a:moveTo>
                                <a:lnTo>
                                  <a:pt x="71816" y="354822"/>
                                </a:lnTo>
                                <a:lnTo>
                                  <a:pt x="64487" y="362016"/>
                                </a:lnTo>
                                <a:lnTo>
                                  <a:pt x="64912" y="362016"/>
                                </a:lnTo>
                                <a:lnTo>
                                  <a:pt x="75030" y="371924"/>
                                </a:lnTo>
                                <a:lnTo>
                                  <a:pt x="82297" y="364772"/>
                                </a:lnTo>
                                <a:lnTo>
                                  <a:pt x="82957" y="364772"/>
                                </a:lnTo>
                                <a:lnTo>
                                  <a:pt x="72373" y="354384"/>
                                </a:lnTo>
                                <a:close/>
                              </a:path>
                              <a:path w="260350" h="985519">
                                <a:moveTo>
                                  <a:pt x="178474" y="354384"/>
                                </a:moveTo>
                                <a:lnTo>
                                  <a:pt x="177916" y="354822"/>
                                </a:lnTo>
                                <a:lnTo>
                                  <a:pt x="171138" y="361476"/>
                                </a:lnTo>
                                <a:lnTo>
                                  <a:pt x="181754" y="371924"/>
                                </a:lnTo>
                                <a:lnTo>
                                  <a:pt x="189057" y="364772"/>
                                </a:lnTo>
                                <a:lnTo>
                                  <a:pt x="178474" y="354384"/>
                                </a:lnTo>
                                <a:close/>
                              </a:path>
                              <a:path w="260350" h="985519">
                                <a:moveTo>
                                  <a:pt x="107900" y="354965"/>
                                </a:moveTo>
                                <a:lnTo>
                                  <a:pt x="100716" y="362016"/>
                                </a:lnTo>
                                <a:lnTo>
                                  <a:pt x="110604" y="371748"/>
                                </a:lnTo>
                                <a:lnTo>
                                  <a:pt x="117728" y="364772"/>
                                </a:lnTo>
                                <a:lnTo>
                                  <a:pt x="117892" y="364772"/>
                                </a:lnTo>
                                <a:lnTo>
                                  <a:pt x="107900" y="354965"/>
                                </a:lnTo>
                                <a:close/>
                              </a:path>
                              <a:path w="260350" h="985519">
                                <a:moveTo>
                                  <a:pt x="143538" y="354384"/>
                                </a:moveTo>
                                <a:lnTo>
                                  <a:pt x="142981" y="354822"/>
                                </a:lnTo>
                                <a:lnTo>
                                  <a:pt x="135652" y="362016"/>
                                </a:lnTo>
                                <a:lnTo>
                                  <a:pt x="136241" y="362016"/>
                                </a:lnTo>
                                <a:lnTo>
                                  <a:pt x="146179" y="371748"/>
                                </a:lnTo>
                                <a:lnTo>
                                  <a:pt x="153267" y="364772"/>
                                </a:lnTo>
                                <a:lnTo>
                                  <a:pt x="154122" y="364772"/>
                                </a:lnTo>
                                <a:lnTo>
                                  <a:pt x="143538" y="354384"/>
                                </a:lnTo>
                                <a:close/>
                              </a:path>
                              <a:path w="260350" h="985519">
                                <a:moveTo>
                                  <a:pt x="3741" y="356870"/>
                                </a:moveTo>
                                <a:lnTo>
                                  <a:pt x="0" y="360680"/>
                                </a:lnTo>
                                <a:lnTo>
                                  <a:pt x="0" y="367030"/>
                                </a:lnTo>
                                <a:lnTo>
                                  <a:pt x="4527" y="371486"/>
                                </a:lnTo>
                                <a:lnTo>
                                  <a:pt x="11383" y="364772"/>
                                </a:lnTo>
                                <a:lnTo>
                                  <a:pt x="11792" y="364772"/>
                                </a:lnTo>
                                <a:lnTo>
                                  <a:pt x="3741" y="356870"/>
                                </a:lnTo>
                                <a:close/>
                              </a:path>
                              <a:path w="260350" h="985519">
                                <a:moveTo>
                                  <a:pt x="61679" y="364772"/>
                                </a:moveTo>
                                <a:lnTo>
                                  <a:pt x="48021" y="364772"/>
                                </a:lnTo>
                                <a:lnTo>
                                  <a:pt x="54862" y="371486"/>
                                </a:lnTo>
                                <a:lnTo>
                                  <a:pt x="55497" y="370840"/>
                                </a:lnTo>
                                <a:lnTo>
                                  <a:pt x="61679" y="364772"/>
                                </a:lnTo>
                                <a:close/>
                              </a:path>
                              <a:path w="260350" h="985519">
                                <a:moveTo>
                                  <a:pt x="167780" y="364772"/>
                                </a:moveTo>
                                <a:lnTo>
                                  <a:pt x="154122" y="364772"/>
                                </a:lnTo>
                                <a:lnTo>
                                  <a:pt x="160962" y="371486"/>
                                </a:lnTo>
                                <a:lnTo>
                                  <a:pt x="161598" y="370840"/>
                                </a:lnTo>
                                <a:lnTo>
                                  <a:pt x="167780" y="364772"/>
                                </a:lnTo>
                                <a:close/>
                              </a:path>
                              <a:path w="260350" h="985519">
                                <a:moveTo>
                                  <a:pt x="238944" y="364772"/>
                                </a:moveTo>
                                <a:lnTo>
                                  <a:pt x="225287" y="364772"/>
                                </a:lnTo>
                                <a:lnTo>
                                  <a:pt x="232127" y="371486"/>
                                </a:lnTo>
                                <a:lnTo>
                                  <a:pt x="232762" y="370840"/>
                                </a:lnTo>
                                <a:lnTo>
                                  <a:pt x="238944" y="364772"/>
                                </a:lnTo>
                                <a:close/>
                              </a:path>
                              <a:path w="260350" h="985519">
                                <a:moveTo>
                                  <a:pt x="249639" y="354384"/>
                                </a:moveTo>
                                <a:lnTo>
                                  <a:pt x="249081" y="354822"/>
                                </a:lnTo>
                                <a:lnTo>
                                  <a:pt x="241752" y="362016"/>
                                </a:lnTo>
                                <a:lnTo>
                                  <a:pt x="242586" y="362016"/>
                                </a:lnTo>
                                <a:lnTo>
                                  <a:pt x="252256" y="371486"/>
                                </a:lnTo>
                                <a:lnTo>
                                  <a:pt x="256784" y="367030"/>
                                </a:lnTo>
                                <a:lnTo>
                                  <a:pt x="259934" y="367030"/>
                                </a:lnTo>
                                <a:lnTo>
                                  <a:pt x="259934" y="364772"/>
                                </a:lnTo>
                                <a:lnTo>
                                  <a:pt x="260222" y="364772"/>
                                </a:lnTo>
                                <a:lnTo>
                                  <a:pt x="249639" y="354384"/>
                                </a:lnTo>
                                <a:close/>
                              </a:path>
                              <a:path w="260350" h="985519">
                                <a:moveTo>
                                  <a:pt x="259934" y="367030"/>
                                </a:moveTo>
                                <a:lnTo>
                                  <a:pt x="256784" y="367030"/>
                                </a:lnTo>
                                <a:lnTo>
                                  <a:pt x="259934" y="370840"/>
                                </a:lnTo>
                                <a:lnTo>
                                  <a:pt x="259934" y="367030"/>
                                </a:lnTo>
                                <a:close/>
                              </a:path>
                              <a:path w="260350" h="985519">
                                <a:moveTo>
                                  <a:pt x="217229" y="337185"/>
                                </a:moveTo>
                                <a:lnTo>
                                  <a:pt x="199218" y="354822"/>
                                </a:lnTo>
                                <a:lnTo>
                                  <a:pt x="206671" y="362158"/>
                                </a:lnTo>
                                <a:lnTo>
                                  <a:pt x="214592" y="354384"/>
                                </a:lnTo>
                                <a:lnTo>
                                  <a:pt x="212060" y="351790"/>
                                </a:lnTo>
                                <a:lnTo>
                                  <a:pt x="207512" y="347326"/>
                                </a:lnTo>
                                <a:lnTo>
                                  <a:pt x="221783" y="347326"/>
                                </a:lnTo>
                                <a:lnTo>
                                  <a:pt x="224476" y="344682"/>
                                </a:lnTo>
                                <a:lnTo>
                                  <a:pt x="224885" y="344682"/>
                                </a:lnTo>
                                <a:lnTo>
                                  <a:pt x="217229" y="337185"/>
                                </a:lnTo>
                                <a:close/>
                              </a:path>
                              <a:path w="260350" h="985519">
                                <a:moveTo>
                                  <a:pt x="39555" y="337185"/>
                                </a:moveTo>
                                <a:lnTo>
                                  <a:pt x="21991" y="354384"/>
                                </a:lnTo>
                                <a:lnTo>
                                  <a:pt x="29746" y="362016"/>
                                </a:lnTo>
                                <a:lnTo>
                                  <a:pt x="29551" y="362016"/>
                                </a:lnTo>
                                <a:lnTo>
                                  <a:pt x="37327" y="354384"/>
                                </a:lnTo>
                                <a:lnTo>
                                  <a:pt x="34795" y="351790"/>
                                </a:lnTo>
                                <a:lnTo>
                                  <a:pt x="30247" y="347326"/>
                                </a:lnTo>
                                <a:lnTo>
                                  <a:pt x="44518" y="347326"/>
                                </a:lnTo>
                                <a:lnTo>
                                  <a:pt x="47211" y="344682"/>
                                </a:lnTo>
                                <a:lnTo>
                                  <a:pt x="39555" y="337185"/>
                                </a:lnTo>
                                <a:close/>
                              </a:path>
                              <a:path w="260350" h="985519">
                                <a:moveTo>
                                  <a:pt x="65182" y="347326"/>
                                </a:moveTo>
                                <a:lnTo>
                                  <a:pt x="57566" y="354822"/>
                                </a:lnTo>
                                <a:lnTo>
                                  <a:pt x="64912" y="362016"/>
                                </a:lnTo>
                                <a:lnTo>
                                  <a:pt x="64487" y="362016"/>
                                </a:lnTo>
                                <a:lnTo>
                                  <a:pt x="72263" y="354384"/>
                                </a:lnTo>
                                <a:lnTo>
                                  <a:pt x="69730" y="351790"/>
                                </a:lnTo>
                                <a:lnTo>
                                  <a:pt x="65182" y="347326"/>
                                </a:lnTo>
                                <a:close/>
                              </a:path>
                              <a:path w="260350" h="985519">
                                <a:moveTo>
                                  <a:pt x="100118" y="347326"/>
                                </a:moveTo>
                                <a:lnTo>
                                  <a:pt x="98068" y="349250"/>
                                </a:lnTo>
                                <a:lnTo>
                                  <a:pt x="95487" y="351790"/>
                                </a:lnTo>
                                <a:lnTo>
                                  <a:pt x="92962" y="354384"/>
                                </a:lnTo>
                                <a:lnTo>
                                  <a:pt x="100716" y="362016"/>
                                </a:lnTo>
                                <a:lnTo>
                                  <a:pt x="107900" y="354965"/>
                                </a:lnTo>
                                <a:lnTo>
                                  <a:pt x="100118" y="347326"/>
                                </a:lnTo>
                                <a:close/>
                              </a:path>
                              <a:path w="260350" h="985519">
                                <a:moveTo>
                                  <a:pt x="146179" y="336911"/>
                                </a:moveTo>
                                <a:lnTo>
                                  <a:pt x="130985" y="351790"/>
                                </a:lnTo>
                                <a:lnTo>
                                  <a:pt x="128447" y="354384"/>
                                </a:lnTo>
                                <a:lnTo>
                                  <a:pt x="136241" y="362016"/>
                                </a:lnTo>
                                <a:lnTo>
                                  <a:pt x="135652" y="362016"/>
                                </a:lnTo>
                                <a:lnTo>
                                  <a:pt x="143427" y="354384"/>
                                </a:lnTo>
                                <a:lnTo>
                                  <a:pt x="140895" y="351790"/>
                                </a:lnTo>
                                <a:lnTo>
                                  <a:pt x="136347" y="347326"/>
                                </a:lnTo>
                                <a:lnTo>
                                  <a:pt x="150619" y="347326"/>
                                </a:lnTo>
                                <a:lnTo>
                                  <a:pt x="153646" y="344354"/>
                                </a:lnTo>
                                <a:lnTo>
                                  <a:pt x="150973" y="341630"/>
                                </a:lnTo>
                                <a:lnTo>
                                  <a:pt x="146179" y="336911"/>
                                </a:lnTo>
                                <a:close/>
                              </a:path>
                              <a:path w="260350" h="985519">
                                <a:moveTo>
                                  <a:pt x="252267" y="337185"/>
                                </a:moveTo>
                                <a:lnTo>
                                  <a:pt x="234792" y="354384"/>
                                </a:lnTo>
                                <a:lnTo>
                                  <a:pt x="242586" y="362016"/>
                                </a:lnTo>
                                <a:lnTo>
                                  <a:pt x="241752" y="362016"/>
                                </a:lnTo>
                                <a:lnTo>
                                  <a:pt x="249528" y="354384"/>
                                </a:lnTo>
                                <a:lnTo>
                                  <a:pt x="246995" y="351790"/>
                                </a:lnTo>
                                <a:lnTo>
                                  <a:pt x="242448" y="347326"/>
                                </a:lnTo>
                                <a:lnTo>
                                  <a:pt x="256719" y="347326"/>
                                </a:lnTo>
                                <a:lnTo>
                                  <a:pt x="259746" y="344354"/>
                                </a:lnTo>
                                <a:lnTo>
                                  <a:pt x="259934" y="344354"/>
                                </a:lnTo>
                                <a:lnTo>
                                  <a:pt x="259934" y="341630"/>
                                </a:lnTo>
                                <a:lnTo>
                                  <a:pt x="256784" y="341630"/>
                                </a:lnTo>
                                <a:lnTo>
                                  <a:pt x="252267" y="337185"/>
                                </a:lnTo>
                                <a:close/>
                              </a:path>
                              <a:path w="260350" h="985519">
                                <a:moveTo>
                                  <a:pt x="181297" y="337185"/>
                                </a:moveTo>
                                <a:lnTo>
                                  <a:pt x="166458" y="351790"/>
                                </a:lnTo>
                                <a:lnTo>
                                  <a:pt x="163932" y="354384"/>
                                </a:lnTo>
                                <a:lnTo>
                                  <a:pt x="171138" y="361476"/>
                                </a:lnTo>
                                <a:lnTo>
                                  <a:pt x="178363" y="354384"/>
                                </a:lnTo>
                                <a:lnTo>
                                  <a:pt x="175831" y="351790"/>
                                </a:lnTo>
                                <a:lnTo>
                                  <a:pt x="171283" y="347326"/>
                                </a:lnTo>
                                <a:lnTo>
                                  <a:pt x="185554" y="347326"/>
                                </a:lnTo>
                                <a:lnTo>
                                  <a:pt x="188582" y="344354"/>
                                </a:lnTo>
                                <a:lnTo>
                                  <a:pt x="181297" y="337185"/>
                                </a:lnTo>
                                <a:close/>
                              </a:path>
                              <a:path w="260350" h="985519">
                                <a:moveTo>
                                  <a:pt x="110604" y="336911"/>
                                </a:moveTo>
                                <a:lnTo>
                                  <a:pt x="102708" y="344682"/>
                                </a:lnTo>
                                <a:lnTo>
                                  <a:pt x="100118" y="347326"/>
                                </a:lnTo>
                                <a:lnTo>
                                  <a:pt x="107900" y="354965"/>
                                </a:lnTo>
                                <a:lnTo>
                                  <a:pt x="118376" y="344682"/>
                                </a:lnTo>
                                <a:lnTo>
                                  <a:pt x="118540" y="344682"/>
                                </a:lnTo>
                                <a:lnTo>
                                  <a:pt x="110604" y="336911"/>
                                </a:lnTo>
                                <a:close/>
                              </a:path>
                              <a:path w="260350" h="985519">
                                <a:moveTo>
                                  <a:pt x="54850" y="337185"/>
                                </a:moveTo>
                                <a:lnTo>
                                  <a:pt x="47211" y="344682"/>
                                </a:lnTo>
                                <a:lnTo>
                                  <a:pt x="57566" y="354822"/>
                                </a:lnTo>
                                <a:lnTo>
                                  <a:pt x="65182" y="347326"/>
                                </a:lnTo>
                                <a:lnTo>
                                  <a:pt x="54850" y="337185"/>
                                </a:lnTo>
                                <a:close/>
                              </a:path>
                              <a:path w="260350" h="985519">
                                <a:moveTo>
                                  <a:pt x="196533" y="336550"/>
                                </a:moveTo>
                                <a:lnTo>
                                  <a:pt x="188582" y="344354"/>
                                </a:lnTo>
                                <a:lnTo>
                                  <a:pt x="199218" y="354822"/>
                                </a:lnTo>
                                <a:lnTo>
                                  <a:pt x="206873" y="347326"/>
                                </a:lnTo>
                                <a:lnTo>
                                  <a:pt x="207512" y="347326"/>
                                </a:lnTo>
                                <a:lnTo>
                                  <a:pt x="196533" y="336550"/>
                                </a:lnTo>
                                <a:close/>
                              </a:path>
                              <a:path w="260350" h="985519">
                                <a:moveTo>
                                  <a:pt x="19268" y="336550"/>
                                </a:moveTo>
                                <a:lnTo>
                                  <a:pt x="11316" y="344354"/>
                                </a:lnTo>
                                <a:lnTo>
                                  <a:pt x="11800" y="344354"/>
                                </a:lnTo>
                                <a:lnTo>
                                  <a:pt x="21991" y="354384"/>
                                </a:lnTo>
                                <a:lnTo>
                                  <a:pt x="29199" y="347326"/>
                                </a:lnTo>
                                <a:lnTo>
                                  <a:pt x="30247" y="347326"/>
                                </a:lnTo>
                                <a:lnTo>
                                  <a:pt x="19268" y="336550"/>
                                </a:lnTo>
                                <a:close/>
                              </a:path>
                              <a:path w="260350" h="985519">
                                <a:moveTo>
                                  <a:pt x="44518" y="347326"/>
                                </a:moveTo>
                                <a:lnTo>
                                  <a:pt x="30247" y="347326"/>
                                </a:lnTo>
                                <a:lnTo>
                                  <a:pt x="37438" y="354384"/>
                                </a:lnTo>
                                <a:lnTo>
                                  <a:pt x="39970" y="351790"/>
                                </a:lnTo>
                                <a:lnTo>
                                  <a:pt x="44518" y="347326"/>
                                </a:lnTo>
                                <a:close/>
                              </a:path>
                              <a:path w="260350" h="985519">
                                <a:moveTo>
                                  <a:pt x="75486" y="337185"/>
                                </a:moveTo>
                                <a:lnTo>
                                  <a:pt x="65182" y="347326"/>
                                </a:lnTo>
                                <a:lnTo>
                                  <a:pt x="72373" y="354384"/>
                                </a:lnTo>
                                <a:lnTo>
                                  <a:pt x="74906" y="351790"/>
                                </a:lnTo>
                                <a:lnTo>
                                  <a:pt x="82481" y="344354"/>
                                </a:lnTo>
                                <a:lnTo>
                                  <a:pt x="82771" y="344354"/>
                                </a:lnTo>
                                <a:lnTo>
                                  <a:pt x="75486" y="337185"/>
                                </a:lnTo>
                                <a:close/>
                              </a:path>
                              <a:path w="260350" h="985519">
                                <a:moveTo>
                                  <a:pt x="89786" y="337185"/>
                                </a:moveTo>
                                <a:lnTo>
                                  <a:pt x="82481" y="344354"/>
                                </a:lnTo>
                                <a:lnTo>
                                  <a:pt x="82771" y="344354"/>
                                </a:lnTo>
                                <a:lnTo>
                                  <a:pt x="92962" y="354384"/>
                                </a:lnTo>
                                <a:lnTo>
                                  <a:pt x="95487" y="351790"/>
                                </a:lnTo>
                                <a:lnTo>
                                  <a:pt x="100022" y="347326"/>
                                </a:lnTo>
                                <a:lnTo>
                                  <a:pt x="97425" y="344682"/>
                                </a:lnTo>
                                <a:lnTo>
                                  <a:pt x="89786" y="337185"/>
                                </a:lnTo>
                                <a:close/>
                              </a:path>
                              <a:path w="260350" h="985519">
                                <a:moveTo>
                                  <a:pt x="126015" y="337185"/>
                                </a:moveTo>
                                <a:lnTo>
                                  <a:pt x="118376" y="344682"/>
                                </a:lnTo>
                                <a:lnTo>
                                  <a:pt x="118540" y="344682"/>
                                </a:lnTo>
                                <a:lnTo>
                                  <a:pt x="128447" y="354384"/>
                                </a:lnTo>
                                <a:lnTo>
                                  <a:pt x="130985" y="351790"/>
                                </a:lnTo>
                                <a:lnTo>
                                  <a:pt x="135544" y="347326"/>
                                </a:lnTo>
                                <a:lnTo>
                                  <a:pt x="136347" y="347326"/>
                                </a:lnTo>
                                <a:lnTo>
                                  <a:pt x="126015" y="337185"/>
                                </a:lnTo>
                                <a:close/>
                              </a:path>
                              <a:path w="260350" h="985519">
                                <a:moveTo>
                                  <a:pt x="150619" y="347326"/>
                                </a:moveTo>
                                <a:lnTo>
                                  <a:pt x="136347" y="347326"/>
                                </a:lnTo>
                                <a:lnTo>
                                  <a:pt x="143538" y="354384"/>
                                </a:lnTo>
                                <a:lnTo>
                                  <a:pt x="146071" y="351790"/>
                                </a:lnTo>
                                <a:lnTo>
                                  <a:pt x="150619" y="347326"/>
                                </a:lnTo>
                                <a:close/>
                              </a:path>
                              <a:path w="260350" h="985519">
                                <a:moveTo>
                                  <a:pt x="160951" y="337185"/>
                                </a:moveTo>
                                <a:lnTo>
                                  <a:pt x="156422" y="341630"/>
                                </a:lnTo>
                                <a:lnTo>
                                  <a:pt x="153741" y="344354"/>
                                </a:lnTo>
                                <a:lnTo>
                                  <a:pt x="163932" y="354384"/>
                                </a:lnTo>
                                <a:lnTo>
                                  <a:pt x="166458" y="351790"/>
                                </a:lnTo>
                                <a:lnTo>
                                  <a:pt x="170993" y="347326"/>
                                </a:lnTo>
                                <a:lnTo>
                                  <a:pt x="171283" y="347326"/>
                                </a:lnTo>
                                <a:lnTo>
                                  <a:pt x="160951" y="337185"/>
                                </a:lnTo>
                                <a:close/>
                              </a:path>
                              <a:path w="260350" h="985519">
                                <a:moveTo>
                                  <a:pt x="185554" y="347326"/>
                                </a:moveTo>
                                <a:lnTo>
                                  <a:pt x="171283" y="347326"/>
                                </a:lnTo>
                                <a:lnTo>
                                  <a:pt x="178474" y="354384"/>
                                </a:lnTo>
                                <a:lnTo>
                                  <a:pt x="181006" y="351790"/>
                                </a:lnTo>
                                <a:lnTo>
                                  <a:pt x="185554" y="347326"/>
                                </a:lnTo>
                                <a:close/>
                              </a:path>
                              <a:path w="260350" h="985519">
                                <a:moveTo>
                                  <a:pt x="221783" y="347326"/>
                                </a:moveTo>
                                <a:lnTo>
                                  <a:pt x="207512" y="347326"/>
                                </a:lnTo>
                                <a:lnTo>
                                  <a:pt x="214703" y="354384"/>
                                </a:lnTo>
                                <a:lnTo>
                                  <a:pt x="217236" y="351790"/>
                                </a:lnTo>
                                <a:lnTo>
                                  <a:pt x="221783" y="347326"/>
                                </a:lnTo>
                                <a:close/>
                              </a:path>
                              <a:path w="260350" h="985519">
                                <a:moveTo>
                                  <a:pt x="232115" y="337185"/>
                                </a:moveTo>
                                <a:lnTo>
                                  <a:pt x="224476" y="344682"/>
                                </a:lnTo>
                                <a:lnTo>
                                  <a:pt x="224885" y="344682"/>
                                </a:lnTo>
                                <a:lnTo>
                                  <a:pt x="234792" y="354384"/>
                                </a:lnTo>
                                <a:lnTo>
                                  <a:pt x="241964" y="347326"/>
                                </a:lnTo>
                                <a:lnTo>
                                  <a:pt x="242448" y="347326"/>
                                </a:lnTo>
                                <a:lnTo>
                                  <a:pt x="232115" y="337185"/>
                                </a:lnTo>
                                <a:close/>
                              </a:path>
                              <a:path w="260350" h="985519">
                                <a:moveTo>
                                  <a:pt x="256719" y="347326"/>
                                </a:moveTo>
                                <a:lnTo>
                                  <a:pt x="242448" y="347326"/>
                                </a:lnTo>
                                <a:lnTo>
                                  <a:pt x="249639" y="354384"/>
                                </a:lnTo>
                                <a:lnTo>
                                  <a:pt x="252171" y="351790"/>
                                </a:lnTo>
                                <a:lnTo>
                                  <a:pt x="256719" y="347326"/>
                                </a:lnTo>
                                <a:close/>
                              </a:path>
                              <a:path w="260350" h="985519">
                                <a:moveTo>
                                  <a:pt x="4516" y="337185"/>
                                </a:moveTo>
                                <a:lnTo>
                                  <a:pt x="0" y="341630"/>
                                </a:lnTo>
                                <a:lnTo>
                                  <a:pt x="0" y="349250"/>
                                </a:lnTo>
                                <a:lnTo>
                                  <a:pt x="3741" y="351790"/>
                                </a:lnTo>
                                <a:lnTo>
                                  <a:pt x="11316" y="344354"/>
                                </a:lnTo>
                                <a:lnTo>
                                  <a:pt x="11800" y="344354"/>
                                </a:lnTo>
                                <a:lnTo>
                                  <a:pt x="4516" y="337185"/>
                                </a:lnTo>
                                <a:close/>
                              </a:path>
                              <a:path w="260350" h="985519">
                                <a:moveTo>
                                  <a:pt x="57566" y="319547"/>
                                </a:moveTo>
                                <a:lnTo>
                                  <a:pt x="39555" y="337185"/>
                                </a:lnTo>
                                <a:lnTo>
                                  <a:pt x="47211" y="344682"/>
                                </a:lnTo>
                                <a:lnTo>
                                  <a:pt x="54850" y="337185"/>
                                </a:lnTo>
                                <a:lnTo>
                                  <a:pt x="47415" y="329887"/>
                                </a:lnTo>
                                <a:lnTo>
                                  <a:pt x="62285" y="329887"/>
                                </a:lnTo>
                                <a:lnTo>
                                  <a:pt x="64940" y="327281"/>
                                </a:lnTo>
                                <a:lnTo>
                                  <a:pt x="65424" y="327281"/>
                                </a:lnTo>
                                <a:lnTo>
                                  <a:pt x="57566" y="319547"/>
                                </a:lnTo>
                                <a:close/>
                              </a:path>
                              <a:path w="260350" h="985519">
                                <a:moveTo>
                                  <a:pt x="118160" y="329475"/>
                                </a:moveTo>
                                <a:lnTo>
                                  <a:pt x="110604" y="336911"/>
                                </a:lnTo>
                                <a:lnTo>
                                  <a:pt x="118540" y="344682"/>
                                </a:lnTo>
                                <a:lnTo>
                                  <a:pt x="118376" y="344682"/>
                                </a:lnTo>
                                <a:lnTo>
                                  <a:pt x="126015" y="337185"/>
                                </a:lnTo>
                                <a:lnTo>
                                  <a:pt x="118160" y="329475"/>
                                </a:lnTo>
                                <a:close/>
                              </a:path>
                              <a:path w="260350" h="985519">
                                <a:moveTo>
                                  <a:pt x="224681" y="329887"/>
                                </a:moveTo>
                                <a:lnTo>
                                  <a:pt x="217229" y="337185"/>
                                </a:lnTo>
                                <a:lnTo>
                                  <a:pt x="224885" y="344682"/>
                                </a:lnTo>
                                <a:lnTo>
                                  <a:pt x="224476" y="344682"/>
                                </a:lnTo>
                                <a:lnTo>
                                  <a:pt x="232115" y="337185"/>
                                </a:lnTo>
                                <a:lnTo>
                                  <a:pt x="224681" y="329887"/>
                                </a:lnTo>
                                <a:close/>
                              </a:path>
                              <a:path w="260350" h="985519">
                                <a:moveTo>
                                  <a:pt x="22047" y="320040"/>
                                </a:moveTo>
                                <a:lnTo>
                                  <a:pt x="20645" y="321310"/>
                                </a:lnTo>
                                <a:lnTo>
                                  <a:pt x="4516" y="337185"/>
                                </a:lnTo>
                                <a:lnTo>
                                  <a:pt x="11800" y="344354"/>
                                </a:lnTo>
                                <a:lnTo>
                                  <a:pt x="11316" y="344354"/>
                                </a:lnTo>
                                <a:lnTo>
                                  <a:pt x="19268" y="336550"/>
                                </a:lnTo>
                                <a:lnTo>
                                  <a:pt x="12480" y="329887"/>
                                </a:lnTo>
                                <a:lnTo>
                                  <a:pt x="26056" y="329887"/>
                                </a:lnTo>
                                <a:lnTo>
                                  <a:pt x="28711" y="327281"/>
                                </a:lnTo>
                                <a:lnTo>
                                  <a:pt x="29442" y="327281"/>
                                </a:lnTo>
                                <a:lnTo>
                                  <a:pt x="22047" y="320040"/>
                                </a:lnTo>
                                <a:close/>
                              </a:path>
                              <a:path w="260350" h="985519">
                                <a:moveTo>
                                  <a:pt x="82669" y="330200"/>
                                </a:moveTo>
                                <a:lnTo>
                                  <a:pt x="80003" y="332740"/>
                                </a:lnTo>
                                <a:lnTo>
                                  <a:pt x="75486" y="337185"/>
                                </a:lnTo>
                                <a:lnTo>
                                  <a:pt x="82771" y="344354"/>
                                </a:lnTo>
                                <a:lnTo>
                                  <a:pt x="82481" y="344354"/>
                                </a:lnTo>
                                <a:lnTo>
                                  <a:pt x="89786" y="337185"/>
                                </a:lnTo>
                                <a:lnTo>
                                  <a:pt x="82669" y="330200"/>
                                </a:lnTo>
                                <a:close/>
                              </a:path>
                              <a:path w="260350" h="985519">
                                <a:moveTo>
                                  <a:pt x="163643" y="319809"/>
                                </a:moveTo>
                                <a:lnTo>
                                  <a:pt x="146179" y="336911"/>
                                </a:lnTo>
                                <a:lnTo>
                                  <a:pt x="153741" y="344354"/>
                                </a:lnTo>
                                <a:lnTo>
                                  <a:pt x="156422" y="341630"/>
                                </a:lnTo>
                                <a:lnTo>
                                  <a:pt x="160951" y="337185"/>
                                </a:lnTo>
                                <a:lnTo>
                                  <a:pt x="153516" y="329887"/>
                                </a:lnTo>
                                <a:lnTo>
                                  <a:pt x="168386" y="329887"/>
                                </a:lnTo>
                                <a:lnTo>
                                  <a:pt x="171040" y="327281"/>
                                </a:lnTo>
                                <a:lnTo>
                                  <a:pt x="171235" y="327281"/>
                                </a:lnTo>
                                <a:lnTo>
                                  <a:pt x="163643" y="319809"/>
                                </a:lnTo>
                                <a:close/>
                              </a:path>
                              <a:path w="260350" h="985519">
                                <a:moveTo>
                                  <a:pt x="199218" y="319547"/>
                                </a:moveTo>
                                <a:lnTo>
                                  <a:pt x="181297" y="337185"/>
                                </a:lnTo>
                                <a:lnTo>
                                  <a:pt x="188582" y="344354"/>
                                </a:lnTo>
                                <a:lnTo>
                                  <a:pt x="196533" y="336550"/>
                                </a:lnTo>
                                <a:lnTo>
                                  <a:pt x="189325" y="329475"/>
                                </a:lnTo>
                                <a:lnTo>
                                  <a:pt x="203741" y="329475"/>
                                </a:lnTo>
                                <a:lnTo>
                                  <a:pt x="205976" y="327281"/>
                                </a:lnTo>
                                <a:lnTo>
                                  <a:pt x="207116" y="327281"/>
                                </a:lnTo>
                                <a:lnTo>
                                  <a:pt x="199218" y="319547"/>
                                </a:lnTo>
                                <a:close/>
                              </a:path>
                              <a:path w="260350" h="985519">
                                <a:moveTo>
                                  <a:pt x="256784" y="332740"/>
                                </a:moveTo>
                                <a:lnTo>
                                  <a:pt x="252267" y="337185"/>
                                </a:lnTo>
                                <a:lnTo>
                                  <a:pt x="256784" y="341630"/>
                                </a:lnTo>
                                <a:lnTo>
                                  <a:pt x="259934" y="337820"/>
                                </a:lnTo>
                                <a:lnTo>
                                  <a:pt x="259934" y="335280"/>
                                </a:lnTo>
                                <a:lnTo>
                                  <a:pt x="256784" y="332740"/>
                                </a:lnTo>
                                <a:close/>
                              </a:path>
                              <a:path w="260350" h="985519">
                                <a:moveTo>
                                  <a:pt x="259934" y="337820"/>
                                </a:moveTo>
                                <a:lnTo>
                                  <a:pt x="256784" y="341630"/>
                                </a:lnTo>
                                <a:lnTo>
                                  <a:pt x="259934" y="341630"/>
                                </a:lnTo>
                                <a:lnTo>
                                  <a:pt x="259934" y="337820"/>
                                </a:lnTo>
                                <a:close/>
                              </a:path>
                              <a:path w="260350" h="985519">
                                <a:moveTo>
                                  <a:pt x="3741" y="321310"/>
                                </a:moveTo>
                                <a:lnTo>
                                  <a:pt x="0" y="325120"/>
                                </a:lnTo>
                                <a:lnTo>
                                  <a:pt x="0" y="332740"/>
                                </a:lnTo>
                                <a:lnTo>
                                  <a:pt x="4516" y="337185"/>
                                </a:lnTo>
                                <a:lnTo>
                                  <a:pt x="11930" y="329887"/>
                                </a:lnTo>
                                <a:lnTo>
                                  <a:pt x="12480" y="329887"/>
                                </a:lnTo>
                                <a:lnTo>
                                  <a:pt x="3741" y="321310"/>
                                </a:lnTo>
                                <a:close/>
                              </a:path>
                              <a:path w="260350" h="985519">
                                <a:moveTo>
                                  <a:pt x="36736" y="319405"/>
                                </a:moveTo>
                                <a:lnTo>
                                  <a:pt x="28711" y="327281"/>
                                </a:lnTo>
                                <a:lnTo>
                                  <a:pt x="29442" y="327281"/>
                                </a:lnTo>
                                <a:lnTo>
                                  <a:pt x="39555" y="337185"/>
                                </a:lnTo>
                                <a:lnTo>
                                  <a:pt x="47007" y="329887"/>
                                </a:lnTo>
                                <a:lnTo>
                                  <a:pt x="47415" y="329887"/>
                                </a:lnTo>
                                <a:lnTo>
                                  <a:pt x="36736" y="319405"/>
                                </a:lnTo>
                                <a:close/>
                              </a:path>
                              <a:path w="260350" h="985519">
                                <a:moveTo>
                                  <a:pt x="62285" y="329887"/>
                                </a:moveTo>
                                <a:lnTo>
                                  <a:pt x="47415" y="329887"/>
                                </a:lnTo>
                                <a:lnTo>
                                  <a:pt x="54850" y="337185"/>
                                </a:lnTo>
                                <a:lnTo>
                                  <a:pt x="62285" y="329887"/>
                                </a:lnTo>
                                <a:close/>
                              </a:path>
                              <a:path w="260350" h="985519">
                                <a:moveTo>
                                  <a:pt x="72318" y="320040"/>
                                </a:moveTo>
                                <a:lnTo>
                                  <a:pt x="64940" y="327281"/>
                                </a:lnTo>
                                <a:lnTo>
                                  <a:pt x="65424" y="327281"/>
                                </a:lnTo>
                                <a:lnTo>
                                  <a:pt x="75486" y="337185"/>
                                </a:lnTo>
                                <a:lnTo>
                                  <a:pt x="82583" y="330200"/>
                                </a:lnTo>
                                <a:lnTo>
                                  <a:pt x="82351" y="329887"/>
                                </a:lnTo>
                                <a:lnTo>
                                  <a:pt x="72318" y="320040"/>
                                </a:lnTo>
                                <a:close/>
                              </a:path>
                              <a:path w="260350" h="985519">
                                <a:moveTo>
                                  <a:pt x="93140" y="319809"/>
                                </a:moveTo>
                                <a:lnTo>
                                  <a:pt x="82901" y="329887"/>
                                </a:lnTo>
                                <a:lnTo>
                                  <a:pt x="82669" y="330200"/>
                                </a:lnTo>
                                <a:lnTo>
                                  <a:pt x="89786" y="337185"/>
                                </a:lnTo>
                                <a:lnTo>
                                  <a:pt x="99876" y="327281"/>
                                </a:lnTo>
                                <a:lnTo>
                                  <a:pt x="100771" y="327281"/>
                                </a:lnTo>
                                <a:lnTo>
                                  <a:pt x="93140" y="319809"/>
                                </a:lnTo>
                                <a:close/>
                              </a:path>
                              <a:path w="260350" h="985519">
                                <a:moveTo>
                                  <a:pt x="128392" y="319405"/>
                                </a:moveTo>
                                <a:lnTo>
                                  <a:pt x="118160" y="329475"/>
                                </a:lnTo>
                                <a:lnTo>
                                  <a:pt x="126015" y="337185"/>
                                </a:lnTo>
                                <a:lnTo>
                                  <a:pt x="136105" y="327281"/>
                                </a:lnTo>
                                <a:lnTo>
                                  <a:pt x="136395" y="327281"/>
                                </a:lnTo>
                                <a:lnTo>
                                  <a:pt x="128392" y="319405"/>
                                </a:lnTo>
                                <a:close/>
                              </a:path>
                              <a:path w="260350" h="985519">
                                <a:moveTo>
                                  <a:pt x="168386" y="329887"/>
                                </a:moveTo>
                                <a:lnTo>
                                  <a:pt x="153516" y="329887"/>
                                </a:lnTo>
                                <a:lnTo>
                                  <a:pt x="160951" y="337185"/>
                                </a:lnTo>
                                <a:lnTo>
                                  <a:pt x="168386" y="329887"/>
                                </a:lnTo>
                                <a:close/>
                              </a:path>
                              <a:path w="260350" h="985519">
                                <a:moveTo>
                                  <a:pt x="179065" y="319405"/>
                                </a:moveTo>
                                <a:lnTo>
                                  <a:pt x="171040" y="327281"/>
                                </a:lnTo>
                                <a:lnTo>
                                  <a:pt x="171235" y="327281"/>
                                </a:lnTo>
                                <a:lnTo>
                                  <a:pt x="181297" y="337185"/>
                                </a:lnTo>
                                <a:lnTo>
                                  <a:pt x="189131" y="329475"/>
                                </a:lnTo>
                                <a:lnTo>
                                  <a:pt x="189325" y="329475"/>
                                </a:lnTo>
                                <a:lnTo>
                                  <a:pt x="179065" y="319405"/>
                                </a:lnTo>
                                <a:close/>
                              </a:path>
                              <a:path w="260350" h="985519">
                                <a:moveTo>
                                  <a:pt x="214001" y="319405"/>
                                </a:moveTo>
                                <a:lnTo>
                                  <a:pt x="205976" y="327281"/>
                                </a:lnTo>
                                <a:lnTo>
                                  <a:pt x="207116" y="327281"/>
                                </a:lnTo>
                                <a:lnTo>
                                  <a:pt x="217229" y="337185"/>
                                </a:lnTo>
                                <a:lnTo>
                                  <a:pt x="224681" y="329887"/>
                                </a:lnTo>
                                <a:lnTo>
                                  <a:pt x="214001" y="319405"/>
                                </a:lnTo>
                                <a:close/>
                              </a:path>
                              <a:path w="260350" h="985519">
                                <a:moveTo>
                                  <a:pt x="234847" y="320040"/>
                                </a:moveTo>
                                <a:lnTo>
                                  <a:pt x="233440" y="321310"/>
                                </a:lnTo>
                                <a:lnTo>
                                  <a:pt x="224681" y="329887"/>
                                </a:lnTo>
                                <a:lnTo>
                                  <a:pt x="232115" y="337185"/>
                                </a:lnTo>
                                <a:lnTo>
                                  <a:pt x="242205" y="327281"/>
                                </a:lnTo>
                                <a:lnTo>
                                  <a:pt x="234847" y="320040"/>
                                </a:lnTo>
                                <a:close/>
                              </a:path>
                              <a:path w="260350" h="985519">
                                <a:moveTo>
                                  <a:pt x="249583" y="320040"/>
                                </a:moveTo>
                                <a:lnTo>
                                  <a:pt x="242205" y="327281"/>
                                </a:lnTo>
                                <a:lnTo>
                                  <a:pt x="252267" y="337185"/>
                                </a:lnTo>
                                <a:lnTo>
                                  <a:pt x="256784" y="332740"/>
                                </a:lnTo>
                                <a:lnTo>
                                  <a:pt x="259934" y="332740"/>
                                </a:lnTo>
                                <a:lnTo>
                                  <a:pt x="259934" y="330200"/>
                                </a:lnTo>
                                <a:lnTo>
                                  <a:pt x="249583" y="320040"/>
                                </a:lnTo>
                                <a:close/>
                              </a:path>
                              <a:path w="260350" h="985519">
                                <a:moveTo>
                                  <a:pt x="107900" y="319405"/>
                                </a:moveTo>
                                <a:lnTo>
                                  <a:pt x="99876" y="327281"/>
                                </a:lnTo>
                                <a:lnTo>
                                  <a:pt x="100771" y="327281"/>
                                </a:lnTo>
                                <a:lnTo>
                                  <a:pt x="110604" y="336911"/>
                                </a:lnTo>
                                <a:lnTo>
                                  <a:pt x="118160" y="329475"/>
                                </a:lnTo>
                                <a:lnTo>
                                  <a:pt x="107900" y="319405"/>
                                </a:lnTo>
                                <a:close/>
                              </a:path>
                              <a:path w="260350" h="985519">
                                <a:moveTo>
                                  <a:pt x="143483" y="320040"/>
                                </a:moveTo>
                                <a:lnTo>
                                  <a:pt x="136105" y="327281"/>
                                </a:lnTo>
                                <a:lnTo>
                                  <a:pt x="136395" y="327281"/>
                                </a:lnTo>
                                <a:lnTo>
                                  <a:pt x="146179" y="336911"/>
                                </a:lnTo>
                                <a:lnTo>
                                  <a:pt x="153352" y="329887"/>
                                </a:lnTo>
                                <a:lnTo>
                                  <a:pt x="153516" y="329887"/>
                                </a:lnTo>
                                <a:lnTo>
                                  <a:pt x="143483" y="320040"/>
                                </a:lnTo>
                                <a:close/>
                              </a:path>
                              <a:path w="260350" h="985519">
                                <a:moveTo>
                                  <a:pt x="26056" y="329887"/>
                                </a:moveTo>
                                <a:lnTo>
                                  <a:pt x="12480" y="329887"/>
                                </a:lnTo>
                                <a:lnTo>
                                  <a:pt x="19268" y="336550"/>
                                </a:lnTo>
                                <a:lnTo>
                                  <a:pt x="26056" y="329887"/>
                                </a:lnTo>
                                <a:close/>
                              </a:path>
                              <a:path w="260350" h="985519">
                                <a:moveTo>
                                  <a:pt x="203741" y="329475"/>
                                </a:moveTo>
                                <a:lnTo>
                                  <a:pt x="189325" y="329475"/>
                                </a:lnTo>
                                <a:lnTo>
                                  <a:pt x="196533" y="336550"/>
                                </a:lnTo>
                                <a:lnTo>
                                  <a:pt x="203741" y="329475"/>
                                </a:lnTo>
                                <a:close/>
                              </a:path>
                              <a:path w="260350" h="985519">
                                <a:moveTo>
                                  <a:pt x="259934" y="332740"/>
                                </a:moveTo>
                                <a:lnTo>
                                  <a:pt x="256784" y="332740"/>
                                </a:lnTo>
                                <a:lnTo>
                                  <a:pt x="259934" y="335280"/>
                                </a:lnTo>
                                <a:lnTo>
                                  <a:pt x="259934" y="332740"/>
                                </a:lnTo>
                                <a:close/>
                              </a:path>
                              <a:path w="260350" h="985519">
                                <a:moveTo>
                                  <a:pt x="40001" y="302260"/>
                                </a:moveTo>
                                <a:lnTo>
                                  <a:pt x="22170" y="319809"/>
                                </a:lnTo>
                                <a:lnTo>
                                  <a:pt x="22047" y="320040"/>
                                </a:lnTo>
                                <a:lnTo>
                                  <a:pt x="29442" y="327281"/>
                                </a:lnTo>
                                <a:lnTo>
                                  <a:pt x="28711" y="327281"/>
                                </a:lnTo>
                                <a:lnTo>
                                  <a:pt x="36736" y="319405"/>
                                </a:lnTo>
                                <a:lnTo>
                                  <a:pt x="29764" y="312561"/>
                                </a:lnTo>
                                <a:lnTo>
                                  <a:pt x="43708" y="312561"/>
                                </a:lnTo>
                                <a:lnTo>
                                  <a:pt x="46995" y="309334"/>
                                </a:lnTo>
                                <a:lnTo>
                                  <a:pt x="47190" y="309334"/>
                                </a:lnTo>
                                <a:lnTo>
                                  <a:pt x="40001" y="302260"/>
                                </a:lnTo>
                                <a:close/>
                              </a:path>
                              <a:path w="260350" h="985519">
                                <a:moveTo>
                                  <a:pt x="64699" y="312561"/>
                                </a:moveTo>
                                <a:lnTo>
                                  <a:pt x="57566" y="319547"/>
                                </a:lnTo>
                                <a:lnTo>
                                  <a:pt x="65424" y="327281"/>
                                </a:lnTo>
                                <a:lnTo>
                                  <a:pt x="64940" y="327281"/>
                                </a:lnTo>
                                <a:lnTo>
                                  <a:pt x="72318" y="320040"/>
                                </a:lnTo>
                                <a:lnTo>
                                  <a:pt x="64699" y="312561"/>
                                </a:lnTo>
                                <a:close/>
                              </a:path>
                              <a:path w="260350" h="985519">
                                <a:moveTo>
                                  <a:pt x="110972" y="302260"/>
                                </a:moveTo>
                                <a:lnTo>
                                  <a:pt x="93140" y="319809"/>
                                </a:lnTo>
                                <a:lnTo>
                                  <a:pt x="100771" y="327281"/>
                                </a:lnTo>
                                <a:lnTo>
                                  <a:pt x="99876" y="327281"/>
                                </a:lnTo>
                                <a:lnTo>
                                  <a:pt x="107900" y="319405"/>
                                </a:lnTo>
                                <a:lnTo>
                                  <a:pt x="100929" y="312561"/>
                                </a:lnTo>
                                <a:lnTo>
                                  <a:pt x="114872" y="312561"/>
                                </a:lnTo>
                                <a:lnTo>
                                  <a:pt x="118160" y="309334"/>
                                </a:lnTo>
                                <a:lnTo>
                                  <a:pt x="110972" y="302260"/>
                                </a:lnTo>
                                <a:close/>
                              </a:path>
                              <a:path w="260350" h="985519">
                                <a:moveTo>
                                  <a:pt x="145812" y="302260"/>
                                </a:moveTo>
                                <a:lnTo>
                                  <a:pt x="128392" y="319405"/>
                                </a:lnTo>
                                <a:lnTo>
                                  <a:pt x="136395" y="327281"/>
                                </a:lnTo>
                                <a:lnTo>
                                  <a:pt x="136105" y="327281"/>
                                </a:lnTo>
                                <a:lnTo>
                                  <a:pt x="143483" y="320040"/>
                                </a:lnTo>
                                <a:lnTo>
                                  <a:pt x="135864" y="312561"/>
                                </a:lnTo>
                                <a:lnTo>
                                  <a:pt x="151102" y="312561"/>
                                </a:lnTo>
                                <a:lnTo>
                                  <a:pt x="153694" y="310017"/>
                                </a:lnTo>
                                <a:lnTo>
                                  <a:pt x="145812" y="302260"/>
                                </a:lnTo>
                                <a:close/>
                              </a:path>
                              <a:path w="260350" h="985519">
                                <a:moveTo>
                                  <a:pt x="171569" y="312047"/>
                                </a:moveTo>
                                <a:lnTo>
                                  <a:pt x="163643" y="319809"/>
                                </a:lnTo>
                                <a:lnTo>
                                  <a:pt x="171235" y="327281"/>
                                </a:lnTo>
                                <a:lnTo>
                                  <a:pt x="171040" y="327281"/>
                                </a:lnTo>
                                <a:lnTo>
                                  <a:pt x="179065" y="319405"/>
                                </a:lnTo>
                                <a:lnTo>
                                  <a:pt x="171569" y="312047"/>
                                </a:lnTo>
                                <a:close/>
                              </a:path>
                              <a:path w="260350" h="985519">
                                <a:moveTo>
                                  <a:pt x="216782" y="302260"/>
                                </a:moveTo>
                                <a:lnTo>
                                  <a:pt x="199218" y="319547"/>
                                </a:lnTo>
                                <a:lnTo>
                                  <a:pt x="207116" y="327281"/>
                                </a:lnTo>
                                <a:lnTo>
                                  <a:pt x="205976" y="327281"/>
                                </a:lnTo>
                                <a:lnTo>
                                  <a:pt x="214001" y="319405"/>
                                </a:lnTo>
                                <a:lnTo>
                                  <a:pt x="207029" y="312561"/>
                                </a:lnTo>
                                <a:lnTo>
                                  <a:pt x="220973" y="312561"/>
                                </a:lnTo>
                                <a:lnTo>
                                  <a:pt x="223705" y="309880"/>
                                </a:lnTo>
                                <a:lnTo>
                                  <a:pt x="224524" y="309880"/>
                                </a:lnTo>
                                <a:lnTo>
                                  <a:pt x="216782" y="302260"/>
                                </a:lnTo>
                                <a:close/>
                              </a:path>
                              <a:path w="260350" h="985519">
                                <a:moveTo>
                                  <a:pt x="242168" y="312762"/>
                                </a:moveTo>
                                <a:lnTo>
                                  <a:pt x="234972" y="319809"/>
                                </a:lnTo>
                                <a:lnTo>
                                  <a:pt x="234847" y="320040"/>
                                </a:lnTo>
                                <a:lnTo>
                                  <a:pt x="242205" y="327281"/>
                                </a:lnTo>
                                <a:lnTo>
                                  <a:pt x="249583" y="320040"/>
                                </a:lnTo>
                                <a:lnTo>
                                  <a:pt x="242168" y="312762"/>
                                </a:lnTo>
                                <a:close/>
                              </a:path>
                              <a:path w="260350" h="985519">
                                <a:moveTo>
                                  <a:pt x="19268" y="302260"/>
                                </a:moveTo>
                                <a:lnTo>
                                  <a:pt x="11504" y="309880"/>
                                </a:lnTo>
                                <a:lnTo>
                                  <a:pt x="11672" y="309880"/>
                                </a:lnTo>
                                <a:lnTo>
                                  <a:pt x="22047" y="320040"/>
                                </a:lnTo>
                                <a:lnTo>
                                  <a:pt x="22170" y="319809"/>
                                </a:lnTo>
                                <a:lnTo>
                                  <a:pt x="29534" y="312561"/>
                                </a:lnTo>
                                <a:lnTo>
                                  <a:pt x="29764" y="312561"/>
                                </a:lnTo>
                                <a:lnTo>
                                  <a:pt x="19268" y="302260"/>
                                </a:lnTo>
                                <a:close/>
                              </a:path>
                              <a:path w="260350" h="985519">
                                <a:moveTo>
                                  <a:pt x="75219" y="302260"/>
                                </a:moveTo>
                                <a:lnTo>
                                  <a:pt x="64699" y="312561"/>
                                </a:lnTo>
                                <a:lnTo>
                                  <a:pt x="72318" y="320040"/>
                                </a:lnTo>
                                <a:lnTo>
                                  <a:pt x="82669" y="309880"/>
                                </a:lnTo>
                                <a:lnTo>
                                  <a:pt x="83000" y="309880"/>
                                </a:lnTo>
                                <a:lnTo>
                                  <a:pt x="75219" y="302260"/>
                                </a:lnTo>
                                <a:close/>
                              </a:path>
                              <a:path w="260350" h="985519">
                                <a:moveTo>
                                  <a:pt x="151102" y="312561"/>
                                </a:moveTo>
                                <a:lnTo>
                                  <a:pt x="135864" y="312561"/>
                                </a:lnTo>
                                <a:lnTo>
                                  <a:pt x="143483" y="320040"/>
                                </a:lnTo>
                                <a:lnTo>
                                  <a:pt x="151102" y="312561"/>
                                </a:lnTo>
                                <a:close/>
                              </a:path>
                              <a:path w="260350" h="985519">
                                <a:moveTo>
                                  <a:pt x="231469" y="302260"/>
                                </a:moveTo>
                                <a:lnTo>
                                  <a:pt x="223705" y="309880"/>
                                </a:lnTo>
                                <a:lnTo>
                                  <a:pt x="224524" y="309880"/>
                                </a:lnTo>
                                <a:lnTo>
                                  <a:pt x="234847" y="320040"/>
                                </a:lnTo>
                                <a:lnTo>
                                  <a:pt x="234972" y="319809"/>
                                </a:lnTo>
                                <a:lnTo>
                                  <a:pt x="242168" y="312762"/>
                                </a:lnTo>
                                <a:lnTo>
                                  <a:pt x="231469" y="302260"/>
                                </a:lnTo>
                                <a:close/>
                              </a:path>
                              <a:path w="260350" h="985519">
                                <a:moveTo>
                                  <a:pt x="252893" y="302260"/>
                                </a:moveTo>
                                <a:lnTo>
                                  <a:pt x="242168" y="312762"/>
                                </a:lnTo>
                                <a:lnTo>
                                  <a:pt x="249583" y="320040"/>
                                </a:lnTo>
                                <a:lnTo>
                                  <a:pt x="259934" y="309880"/>
                                </a:lnTo>
                                <a:lnTo>
                                  <a:pt x="259934" y="306070"/>
                                </a:lnTo>
                                <a:lnTo>
                                  <a:pt x="256784" y="306070"/>
                                </a:lnTo>
                                <a:lnTo>
                                  <a:pt x="252893" y="302260"/>
                                </a:lnTo>
                                <a:close/>
                              </a:path>
                              <a:path w="260350" h="985519">
                                <a:moveTo>
                                  <a:pt x="90433" y="302260"/>
                                </a:moveTo>
                                <a:lnTo>
                                  <a:pt x="82669" y="309880"/>
                                </a:lnTo>
                                <a:lnTo>
                                  <a:pt x="83000" y="309880"/>
                                </a:lnTo>
                                <a:lnTo>
                                  <a:pt x="93140" y="319809"/>
                                </a:lnTo>
                                <a:lnTo>
                                  <a:pt x="100504" y="312561"/>
                                </a:lnTo>
                                <a:lnTo>
                                  <a:pt x="100929" y="312561"/>
                                </a:lnTo>
                                <a:lnTo>
                                  <a:pt x="90433" y="302260"/>
                                </a:lnTo>
                                <a:close/>
                              </a:path>
                              <a:path w="260350" h="985519">
                                <a:moveTo>
                                  <a:pt x="161598" y="302260"/>
                                </a:moveTo>
                                <a:lnTo>
                                  <a:pt x="153694" y="310017"/>
                                </a:lnTo>
                                <a:lnTo>
                                  <a:pt x="163643" y="319809"/>
                                </a:lnTo>
                                <a:lnTo>
                                  <a:pt x="171569" y="312047"/>
                                </a:lnTo>
                                <a:lnTo>
                                  <a:pt x="161598" y="302260"/>
                                </a:lnTo>
                                <a:close/>
                              </a:path>
                              <a:path w="260350" h="985519">
                                <a:moveTo>
                                  <a:pt x="54203" y="302260"/>
                                </a:moveTo>
                                <a:lnTo>
                                  <a:pt x="46995" y="309334"/>
                                </a:lnTo>
                                <a:lnTo>
                                  <a:pt x="47190" y="309334"/>
                                </a:lnTo>
                                <a:lnTo>
                                  <a:pt x="57566" y="319547"/>
                                </a:lnTo>
                                <a:lnTo>
                                  <a:pt x="64699" y="312561"/>
                                </a:lnTo>
                                <a:lnTo>
                                  <a:pt x="54203" y="302260"/>
                                </a:lnTo>
                                <a:close/>
                              </a:path>
                              <a:path w="260350" h="985519">
                                <a:moveTo>
                                  <a:pt x="196533" y="302260"/>
                                </a:moveTo>
                                <a:lnTo>
                                  <a:pt x="188770" y="309880"/>
                                </a:lnTo>
                                <a:lnTo>
                                  <a:pt x="189345" y="309880"/>
                                </a:lnTo>
                                <a:lnTo>
                                  <a:pt x="199218" y="319547"/>
                                </a:lnTo>
                                <a:lnTo>
                                  <a:pt x="206315" y="312561"/>
                                </a:lnTo>
                                <a:lnTo>
                                  <a:pt x="207029" y="312561"/>
                                </a:lnTo>
                                <a:lnTo>
                                  <a:pt x="196533" y="302260"/>
                                </a:lnTo>
                                <a:close/>
                              </a:path>
                              <a:path w="260350" h="985519">
                                <a:moveTo>
                                  <a:pt x="43708" y="312561"/>
                                </a:moveTo>
                                <a:lnTo>
                                  <a:pt x="29764" y="312561"/>
                                </a:lnTo>
                                <a:lnTo>
                                  <a:pt x="36736" y="319405"/>
                                </a:lnTo>
                                <a:lnTo>
                                  <a:pt x="43708" y="312561"/>
                                </a:lnTo>
                                <a:close/>
                              </a:path>
                              <a:path w="260350" h="985519">
                                <a:moveTo>
                                  <a:pt x="114872" y="312561"/>
                                </a:moveTo>
                                <a:lnTo>
                                  <a:pt x="100929" y="312561"/>
                                </a:lnTo>
                                <a:lnTo>
                                  <a:pt x="107900" y="319405"/>
                                </a:lnTo>
                                <a:lnTo>
                                  <a:pt x="114872" y="312561"/>
                                </a:lnTo>
                                <a:close/>
                              </a:path>
                              <a:path w="260350" h="985519">
                                <a:moveTo>
                                  <a:pt x="125368" y="302260"/>
                                </a:moveTo>
                                <a:lnTo>
                                  <a:pt x="118160" y="309334"/>
                                </a:lnTo>
                                <a:lnTo>
                                  <a:pt x="128392" y="319405"/>
                                </a:lnTo>
                                <a:lnTo>
                                  <a:pt x="135345" y="312561"/>
                                </a:lnTo>
                                <a:lnTo>
                                  <a:pt x="135864" y="312561"/>
                                </a:lnTo>
                                <a:lnTo>
                                  <a:pt x="125368" y="302260"/>
                                </a:lnTo>
                                <a:close/>
                              </a:path>
                              <a:path w="260350" h="985519">
                                <a:moveTo>
                                  <a:pt x="181564" y="302260"/>
                                </a:moveTo>
                                <a:lnTo>
                                  <a:pt x="171569" y="312047"/>
                                </a:lnTo>
                                <a:lnTo>
                                  <a:pt x="179065" y="319405"/>
                                </a:lnTo>
                                <a:lnTo>
                                  <a:pt x="188770" y="309880"/>
                                </a:lnTo>
                                <a:lnTo>
                                  <a:pt x="189345" y="309880"/>
                                </a:lnTo>
                                <a:lnTo>
                                  <a:pt x="181564" y="302260"/>
                                </a:lnTo>
                                <a:close/>
                              </a:path>
                              <a:path w="260350" h="985519">
                                <a:moveTo>
                                  <a:pt x="220973" y="312561"/>
                                </a:moveTo>
                                <a:lnTo>
                                  <a:pt x="207029" y="312561"/>
                                </a:lnTo>
                                <a:lnTo>
                                  <a:pt x="214001" y="319405"/>
                                </a:lnTo>
                                <a:lnTo>
                                  <a:pt x="220973" y="312561"/>
                                </a:lnTo>
                                <a:close/>
                              </a:path>
                              <a:path w="260350" h="985519">
                                <a:moveTo>
                                  <a:pt x="3890" y="302260"/>
                                </a:moveTo>
                                <a:lnTo>
                                  <a:pt x="0" y="306070"/>
                                </a:lnTo>
                                <a:lnTo>
                                  <a:pt x="0" y="313690"/>
                                </a:lnTo>
                                <a:lnTo>
                                  <a:pt x="3741" y="317500"/>
                                </a:lnTo>
                                <a:lnTo>
                                  <a:pt x="11504" y="309880"/>
                                </a:lnTo>
                                <a:lnTo>
                                  <a:pt x="11672" y="309880"/>
                                </a:lnTo>
                                <a:lnTo>
                                  <a:pt x="3890" y="302260"/>
                                </a:lnTo>
                                <a:close/>
                              </a:path>
                              <a:path w="260350" h="985519">
                                <a:moveTo>
                                  <a:pt x="153694" y="294502"/>
                                </a:moveTo>
                                <a:lnTo>
                                  <a:pt x="145812" y="302260"/>
                                </a:lnTo>
                                <a:lnTo>
                                  <a:pt x="153694" y="310017"/>
                                </a:lnTo>
                                <a:lnTo>
                                  <a:pt x="161598" y="302260"/>
                                </a:lnTo>
                                <a:lnTo>
                                  <a:pt x="153694" y="294502"/>
                                </a:lnTo>
                                <a:close/>
                              </a:path>
                              <a:path w="260350" h="985519">
                                <a:moveTo>
                                  <a:pt x="21991" y="284534"/>
                                </a:moveTo>
                                <a:lnTo>
                                  <a:pt x="3890" y="302260"/>
                                </a:lnTo>
                                <a:lnTo>
                                  <a:pt x="11672" y="309880"/>
                                </a:lnTo>
                                <a:lnTo>
                                  <a:pt x="11504" y="309880"/>
                                </a:lnTo>
                                <a:lnTo>
                                  <a:pt x="19268" y="302260"/>
                                </a:lnTo>
                                <a:lnTo>
                                  <a:pt x="11915" y="295042"/>
                                </a:lnTo>
                                <a:lnTo>
                                  <a:pt x="26621" y="295042"/>
                                </a:lnTo>
                                <a:lnTo>
                                  <a:pt x="29406" y="292308"/>
                                </a:lnTo>
                                <a:lnTo>
                                  <a:pt x="29890" y="292308"/>
                                </a:lnTo>
                                <a:lnTo>
                                  <a:pt x="21991" y="284534"/>
                                </a:lnTo>
                                <a:close/>
                              </a:path>
                              <a:path w="260350" h="985519">
                                <a:moveTo>
                                  <a:pt x="93140" y="284710"/>
                                </a:moveTo>
                                <a:lnTo>
                                  <a:pt x="75219" y="302260"/>
                                </a:lnTo>
                                <a:lnTo>
                                  <a:pt x="83000" y="309880"/>
                                </a:lnTo>
                                <a:lnTo>
                                  <a:pt x="82669" y="309880"/>
                                </a:lnTo>
                                <a:lnTo>
                                  <a:pt x="90433" y="302260"/>
                                </a:lnTo>
                                <a:lnTo>
                                  <a:pt x="83080" y="295042"/>
                                </a:lnTo>
                                <a:lnTo>
                                  <a:pt x="97786" y="295042"/>
                                </a:lnTo>
                                <a:lnTo>
                                  <a:pt x="100571" y="292308"/>
                                </a:lnTo>
                                <a:lnTo>
                                  <a:pt x="100861" y="292308"/>
                                </a:lnTo>
                                <a:lnTo>
                                  <a:pt x="93140" y="284710"/>
                                </a:lnTo>
                                <a:close/>
                              </a:path>
                              <a:path w="260350" h="985519">
                                <a:moveTo>
                                  <a:pt x="199218" y="284972"/>
                                </a:moveTo>
                                <a:lnTo>
                                  <a:pt x="181564" y="302260"/>
                                </a:lnTo>
                                <a:lnTo>
                                  <a:pt x="189345" y="309880"/>
                                </a:lnTo>
                                <a:lnTo>
                                  <a:pt x="188770" y="309880"/>
                                </a:lnTo>
                                <a:lnTo>
                                  <a:pt x="196533" y="302260"/>
                                </a:lnTo>
                                <a:lnTo>
                                  <a:pt x="189180" y="295042"/>
                                </a:lnTo>
                                <a:lnTo>
                                  <a:pt x="203886" y="295042"/>
                                </a:lnTo>
                                <a:lnTo>
                                  <a:pt x="206671" y="292308"/>
                                </a:lnTo>
                                <a:lnTo>
                                  <a:pt x="199218" y="284972"/>
                                </a:lnTo>
                                <a:close/>
                              </a:path>
                              <a:path w="260350" h="985519">
                                <a:moveTo>
                                  <a:pt x="224115" y="295042"/>
                                </a:moveTo>
                                <a:lnTo>
                                  <a:pt x="216782" y="302260"/>
                                </a:lnTo>
                                <a:lnTo>
                                  <a:pt x="224524" y="309880"/>
                                </a:lnTo>
                                <a:lnTo>
                                  <a:pt x="223705" y="309880"/>
                                </a:lnTo>
                                <a:lnTo>
                                  <a:pt x="231469" y="302260"/>
                                </a:lnTo>
                                <a:lnTo>
                                  <a:pt x="224115" y="295042"/>
                                </a:lnTo>
                                <a:close/>
                              </a:path>
                              <a:path w="260350" h="985519">
                                <a:moveTo>
                                  <a:pt x="47092" y="295280"/>
                                </a:moveTo>
                                <a:lnTo>
                                  <a:pt x="40001" y="302260"/>
                                </a:lnTo>
                                <a:lnTo>
                                  <a:pt x="47190" y="309334"/>
                                </a:lnTo>
                                <a:lnTo>
                                  <a:pt x="46995" y="309334"/>
                                </a:lnTo>
                                <a:lnTo>
                                  <a:pt x="54203" y="302260"/>
                                </a:lnTo>
                                <a:lnTo>
                                  <a:pt x="47092" y="295280"/>
                                </a:lnTo>
                                <a:close/>
                              </a:path>
                              <a:path w="260350" h="985519">
                                <a:moveTo>
                                  <a:pt x="128392" y="285115"/>
                                </a:moveTo>
                                <a:lnTo>
                                  <a:pt x="110972" y="302260"/>
                                </a:lnTo>
                                <a:lnTo>
                                  <a:pt x="118160" y="309334"/>
                                </a:lnTo>
                                <a:lnTo>
                                  <a:pt x="125368" y="302260"/>
                                </a:lnTo>
                                <a:lnTo>
                                  <a:pt x="118257" y="295280"/>
                                </a:lnTo>
                                <a:lnTo>
                                  <a:pt x="132479" y="295280"/>
                                </a:lnTo>
                                <a:lnTo>
                                  <a:pt x="135507" y="292308"/>
                                </a:lnTo>
                                <a:lnTo>
                                  <a:pt x="135701" y="292308"/>
                                </a:lnTo>
                                <a:lnTo>
                                  <a:pt x="128392" y="285115"/>
                                </a:lnTo>
                                <a:close/>
                              </a:path>
                              <a:path w="260350" h="985519">
                                <a:moveTo>
                                  <a:pt x="256784" y="298450"/>
                                </a:moveTo>
                                <a:lnTo>
                                  <a:pt x="252893" y="302260"/>
                                </a:lnTo>
                                <a:lnTo>
                                  <a:pt x="256784" y="306070"/>
                                </a:lnTo>
                                <a:lnTo>
                                  <a:pt x="259934" y="303530"/>
                                </a:lnTo>
                                <a:lnTo>
                                  <a:pt x="259934" y="300990"/>
                                </a:lnTo>
                                <a:lnTo>
                                  <a:pt x="256784" y="298450"/>
                                </a:lnTo>
                                <a:close/>
                              </a:path>
                              <a:path w="260350" h="985519">
                                <a:moveTo>
                                  <a:pt x="259934" y="303530"/>
                                </a:moveTo>
                                <a:lnTo>
                                  <a:pt x="256784" y="306070"/>
                                </a:lnTo>
                                <a:lnTo>
                                  <a:pt x="259934" y="306070"/>
                                </a:lnTo>
                                <a:lnTo>
                                  <a:pt x="259934" y="303530"/>
                                </a:lnTo>
                                <a:close/>
                              </a:path>
                              <a:path w="260350" h="985519">
                                <a:moveTo>
                                  <a:pt x="3741" y="287020"/>
                                </a:moveTo>
                                <a:lnTo>
                                  <a:pt x="0" y="290830"/>
                                </a:lnTo>
                                <a:lnTo>
                                  <a:pt x="0" y="298450"/>
                                </a:lnTo>
                                <a:lnTo>
                                  <a:pt x="3890" y="302260"/>
                                </a:lnTo>
                                <a:lnTo>
                                  <a:pt x="11260" y="295042"/>
                                </a:lnTo>
                                <a:lnTo>
                                  <a:pt x="11915" y="295042"/>
                                </a:lnTo>
                                <a:lnTo>
                                  <a:pt x="3741" y="287020"/>
                                </a:lnTo>
                                <a:close/>
                              </a:path>
                              <a:path w="260350" h="985519">
                                <a:moveTo>
                                  <a:pt x="26621" y="295042"/>
                                </a:moveTo>
                                <a:lnTo>
                                  <a:pt x="11915" y="295042"/>
                                </a:lnTo>
                                <a:lnTo>
                                  <a:pt x="19268" y="302260"/>
                                </a:lnTo>
                                <a:lnTo>
                                  <a:pt x="26621" y="295042"/>
                                </a:lnTo>
                                <a:close/>
                              </a:path>
                              <a:path w="260350" h="985519">
                                <a:moveTo>
                                  <a:pt x="36736" y="285115"/>
                                </a:moveTo>
                                <a:lnTo>
                                  <a:pt x="29406" y="292308"/>
                                </a:lnTo>
                                <a:lnTo>
                                  <a:pt x="29890" y="292308"/>
                                </a:lnTo>
                                <a:lnTo>
                                  <a:pt x="40001" y="302260"/>
                                </a:lnTo>
                                <a:lnTo>
                                  <a:pt x="47092" y="295280"/>
                                </a:lnTo>
                                <a:lnTo>
                                  <a:pt x="36736" y="285115"/>
                                </a:lnTo>
                                <a:close/>
                              </a:path>
                              <a:path w="260350" h="985519">
                                <a:moveTo>
                                  <a:pt x="57566" y="284972"/>
                                </a:moveTo>
                                <a:lnTo>
                                  <a:pt x="47092" y="295280"/>
                                </a:lnTo>
                                <a:lnTo>
                                  <a:pt x="54203" y="302260"/>
                                </a:lnTo>
                                <a:lnTo>
                                  <a:pt x="64342" y="292308"/>
                                </a:lnTo>
                                <a:lnTo>
                                  <a:pt x="65057" y="292308"/>
                                </a:lnTo>
                                <a:lnTo>
                                  <a:pt x="57566" y="284972"/>
                                </a:lnTo>
                                <a:close/>
                              </a:path>
                              <a:path w="260350" h="985519">
                                <a:moveTo>
                                  <a:pt x="72373" y="284534"/>
                                </a:moveTo>
                                <a:lnTo>
                                  <a:pt x="72083" y="284710"/>
                                </a:lnTo>
                                <a:lnTo>
                                  <a:pt x="64342" y="292308"/>
                                </a:lnTo>
                                <a:lnTo>
                                  <a:pt x="65057" y="292308"/>
                                </a:lnTo>
                                <a:lnTo>
                                  <a:pt x="75219" y="302260"/>
                                </a:lnTo>
                                <a:lnTo>
                                  <a:pt x="82589" y="295042"/>
                                </a:lnTo>
                                <a:lnTo>
                                  <a:pt x="83080" y="295042"/>
                                </a:lnTo>
                                <a:lnTo>
                                  <a:pt x="72373" y="284534"/>
                                </a:lnTo>
                                <a:close/>
                              </a:path>
                              <a:path w="260350" h="985519">
                                <a:moveTo>
                                  <a:pt x="97786" y="295042"/>
                                </a:moveTo>
                                <a:lnTo>
                                  <a:pt x="83080" y="295042"/>
                                </a:lnTo>
                                <a:lnTo>
                                  <a:pt x="90433" y="302260"/>
                                </a:lnTo>
                                <a:lnTo>
                                  <a:pt x="97786" y="295042"/>
                                </a:lnTo>
                                <a:close/>
                              </a:path>
                              <a:path w="260350" h="985519">
                                <a:moveTo>
                                  <a:pt x="107900" y="285115"/>
                                </a:moveTo>
                                <a:lnTo>
                                  <a:pt x="100571" y="292308"/>
                                </a:lnTo>
                                <a:lnTo>
                                  <a:pt x="100861" y="292308"/>
                                </a:lnTo>
                                <a:lnTo>
                                  <a:pt x="110972" y="302260"/>
                                </a:lnTo>
                                <a:lnTo>
                                  <a:pt x="118063" y="295280"/>
                                </a:lnTo>
                                <a:lnTo>
                                  <a:pt x="118257" y="295280"/>
                                </a:lnTo>
                                <a:lnTo>
                                  <a:pt x="107900" y="285115"/>
                                </a:lnTo>
                                <a:close/>
                              </a:path>
                              <a:path w="260350" h="985519">
                                <a:moveTo>
                                  <a:pt x="132479" y="295280"/>
                                </a:moveTo>
                                <a:lnTo>
                                  <a:pt x="118257" y="295280"/>
                                </a:lnTo>
                                <a:lnTo>
                                  <a:pt x="125368" y="302260"/>
                                </a:lnTo>
                                <a:lnTo>
                                  <a:pt x="132479" y="295280"/>
                                </a:lnTo>
                                <a:close/>
                              </a:path>
                              <a:path w="260350" h="985519">
                                <a:moveTo>
                                  <a:pt x="143538" y="284534"/>
                                </a:moveTo>
                                <a:lnTo>
                                  <a:pt x="143248" y="284710"/>
                                </a:lnTo>
                                <a:lnTo>
                                  <a:pt x="135507" y="292308"/>
                                </a:lnTo>
                                <a:lnTo>
                                  <a:pt x="135701" y="292308"/>
                                </a:lnTo>
                                <a:lnTo>
                                  <a:pt x="145812" y="302260"/>
                                </a:lnTo>
                                <a:lnTo>
                                  <a:pt x="153694" y="294502"/>
                                </a:lnTo>
                                <a:lnTo>
                                  <a:pt x="143538" y="284534"/>
                                </a:lnTo>
                                <a:close/>
                              </a:path>
                              <a:path w="260350" h="985519">
                                <a:moveTo>
                                  <a:pt x="163643" y="284710"/>
                                </a:moveTo>
                                <a:lnTo>
                                  <a:pt x="153694" y="294502"/>
                                </a:lnTo>
                                <a:lnTo>
                                  <a:pt x="161598" y="302260"/>
                                </a:lnTo>
                                <a:lnTo>
                                  <a:pt x="171569" y="292472"/>
                                </a:lnTo>
                                <a:lnTo>
                                  <a:pt x="163643" y="284710"/>
                                </a:lnTo>
                                <a:close/>
                              </a:path>
                              <a:path w="260350" h="985519">
                                <a:moveTo>
                                  <a:pt x="179065" y="285115"/>
                                </a:moveTo>
                                <a:lnTo>
                                  <a:pt x="171569" y="292472"/>
                                </a:lnTo>
                                <a:lnTo>
                                  <a:pt x="181564" y="302260"/>
                                </a:lnTo>
                                <a:lnTo>
                                  <a:pt x="188934" y="295042"/>
                                </a:lnTo>
                                <a:lnTo>
                                  <a:pt x="189180" y="295042"/>
                                </a:lnTo>
                                <a:lnTo>
                                  <a:pt x="179065" y="285115"/>
                                </a:lnTo>
                                <a:close/>
                              </a:path>
                              <a:path w="260350" h="985519">
                                <a:moveTo>
                                  <a:pt x="203886" y="295042"/>
                                </a:moveTo>
                                <a:lnTo>
                                  <a:pt x="189180" y="295042"/>
                                </a:lnTo>
                                <a:lnTo>
                                  <a:pt x="196533" y="302260"/>
                                </a:lnTo>
                                <a:lnTo>
                                  <a:pt x="203886" y="295042"/>
                                </a:lnTo>
                                <a:close/>
                              </a:path>
                              <a:path w="260350" h="985519">
                                <a:moveTo>
                                  <a:pt x="214001" y="285115"/>
                                </a:moveTo>
                                <a:lnTo>
                                  <a:pt x="206671" y="292308"/>
                                </a:lnTo>
                                <a:lnTo>
                                  <a:pt x="216782" y="302260"/>
                                </a:lnTo>
                                <a:lnTo>
                                  <a:pt x="224115" y="295042"/>
                                </a:lnTo>
                                <a:lnTo>
                                  <a:pt x="214001" y="285115"/>
                                </a:lnTo>
                                <a:close/>
                              </a:path>
                              <a:path w="260350" h="985519">
                                <a:moveTo>
                                  <a:pt x="234792" y="284534"/>
                                </a:moveTo>
                                <a:lnTo>
                                  <a:pt x="224115" y="295042"/>
                                </a:lnTo>
                                <a:lnTo>
                                  <a:pt x="231469" y="302260"/>
                                </a:lnTo>
                                <a:lnTo>
                                  <a:pt x="242168" y="291757"/>
                                </a:lnTo>
                                <a:lnTo>
                                  <a:pt x="234792" y="284534"/>
                                </a:lnTo>
                                <a:close/>
                              </a:path>
                              <a:path w="260350" h="985519">
                                <a:moveTo>
                                  <a:pt x="249639" y="284534"/>
                                </a:moveTo>
                                <a:lnTo>
                                  <a:pt x="249349" y="284710"/>
                                </a:lnTo>
                                <a:lnTo>
                                  <a:pt x="242168" y="291757"/>
                                </a:lnTo>
                                <a:lnTo>
                                  <a:pt x="252893" y="302260"/>
                                </a:lnTo>
                                <a:lnTo>
                                  <a:pt x="256784" y="298450"/>
                                </a:lnTo>
                                <a:lnTo>
                                  <a:pt x="259934" y="298450"/>
                                </a:lnTo>
                                <a:lnTo>
                                  <a:pt x="259934" y="294502"/>
                                </a:lnTo>
                                <a:lnTo>
                                  <a:pt x="259794" y="294502"/>
                                </a:lnTo>
                                <a:lnTo>
                                  <a:pt x="249639" y="284534"/>
                                </a:lnTo>
                                <a:close/>
                              </a:path>
                              <a:path w="260350" h="985519">
                                <a:moveTo>
                                  <a:pt x="259934" y="298450"/>
                                </a:moveTo>
                                <a:lnTo>
                                  <a:pt x="256784" y="298450"/>
                                </a:lnTo>
                                <a:lnTo>
                                  <a:pt x="259934" y="300990"/>
                                </a:lnTo>
                                <a:lnTo>
                                  <a:pt x="259934" y="298450"/>
                                </a:lnTo>
                                <a:close/>
                              </a:path>
                              <a:path w="260350" h="985519">
                                <a:moveTo>
                                  <a:pt x="181297" y="267335"/>
                                </a:moveTo>
                                <a:lnTo>
                                  <a:pt x="163643" y="284710"/>
                                </a:lnTo>
                                <a:lnTo>
                                  <a:pt x="171569" y="292472"/>
                                </a:lnTo>
                                <a:lnTo>
                                  <a:pt x="179065" y="285115"/>
                                </a:lnTo>
                                <a:lnTo>
                                  <a:pt x="171610" y="277797"/>
                                </a:lnTo>
                                <a:lnTo>
                                  <a:pt x="186521" y="277797"/>
                                </a:lnTo>
                                <a:lnTo>
                                  <a:pt x="189228" y="275140"/>
                                </a:lnTo>
                                <a:lnTo>
                                  <a:pt x="181297" y="267335"/>
                                </a:lnTo>
                                <a:close/>
                              </a:path>
                              <a:path w="260350" h="985519">
                                <a:moveTo>
                                  <a:pt x="39555" y="267335"/>
                                </a:moveTo>
                                <a:lnTo>
                                  <a:pt x="21991" y="284534"/>
                                </a:lnTo>
                                <a:lnTo>
                                  <a:pt x="29890" y="292308"/>
                                </a:lnTo>
                                <a:lnTo>
                                  <a:pt x="29406" y="292308"/>
                                </a:lnTo>
                                <a:lnTo>
                                  <a:pt x="36736" y="285115"/>
                                </a:lnTo>
                                <a:lnTo>
                                  <a:pt x="29280" y="277797"/>
                                </a:lnTo>
                                <a:lnTo>
                                  <a:pt x="44191" y="277797"/>
                                </a:lnTo>
                                <a:lnTo>
                                  <a:pt x="47140" y="274902"/>
                                </a:lnTo>
                                <a:lnTo>
                                  <a:pt x="47282" y="274902"/>
                                </a:lnTo>
                                <a:lnTo>
                                  <a:pt x="39555" y="267335"/>
                                </a:lnTo>
                                <a:close/>
                              </a:path>
                              <a:path w="260350" h="985519">
                                <a:moveTo>
                                  <a:pt x="75486" y="267335"/>
                                </a:moveTo>
                                <a:lnTo>
                                  <a:pt x="57566" y="284972"/>
                                </a:lnTo>
                                <a:lnTo>
                                  <a:pt x="65057" y="292308"/>
                                </a:lnTo>
                                <a:lnTo>
                                  <a:pt x="64342" y="292308"/>
                                </a:lnTo>
                                <a:lnTo>
                                  <a:pt x="72263" y="284534"/>
                                </a:lnTo>
                                <a:lnTo>
                                  <a:pt x="71024" y="283210"/>
                                </a:lnTo>
                                <a:lnTo>
                                  <a:pt x="65509" y="277797"/>
                                </a:lnTo>
                                <a:lnTo>
                                  <a:pt x="79127" y="277797"/>
                                </a:lnTo>
                                <a:lnTo>
                                  <a:pt x="82626" y="274362"/>
                                </a:lnTo>
                                <a:lnTo>
                                  <a:pt x="75486" y="267335"/>
                                </a:lnTo>
                                <a:close/>
                              </a:path>
                              <a:path w="260350" h="985519">
                                <a:moveTo>
                                  <a:pt x="110604" y="267608"/>
                                </a:moveTo>
                                <a:lnTo>
                                  <a:pt x="93140" y="284710"/>
                                </a:lnTo>
                                <a:lnTo>
                                  <a:pt x="100861" y="292308"/>
                                </a:lnTo>
                                <a:lnTo>
                                  <a:pt x="100571" y="292308"/>
                                </a:lnTo>
                                <a:lnTo>
                                  <a:pt x="107900" y="285115"/>
                                </a:lnTo>
                                <a:lnTo>
                                  <a:pt x="100445" y="277797"/>
                                </a:lnTo>
                                <a:lnTo>
                                  <a:pt x="115356" y="277797"/>
                                </a:lnTo>
                                <a:lnTo>
                                  <a:pt x="118063" y="275140"/>
                                </a:lnTo>
                                <a:lnTo>
                                  <a:pt x="118257" y="275140"/>
                                </a:lnTo>
                                <a:lnTo>
                                  <a:pt x="110604" y="267608"/>
                                </a:lnTo>
                                <a:close/>
                              </a:path>
                              <a:path w="260350" h="985519">
                                <a:moveTo>
                                  <a:pt x="146179" y="267608"/>
                                </a:moveTo>
                                <a:lnTo>
                                  <a:pt x="128392" y="285115"/>
                                </a:lnTo>
                                <a:lnTo>
                                  <a:pt x="135701" y="292308"/>
                                </a:lnTo>
                                <a:lnTo>
                                  <a:pt x="135507" y="292308"/>
                                </a:lnTo>
                                <a:lnTo>
                                  <a:pt x="143427" y="284534"/>
                                </a:lnTo>
                                <a:lnTo>
                                  <a:pt x="142189" y="283210"/>
                                </a:lnTo>
                                <a:lnTo>
                                  <a:pt x="136674" y="277797"/>
                                </a:lnTo>
                                <a:lnTo>
                                  <a:pt x="150292" y="277797"/>
                                </a:lnTo>
                                <a:lnTo>
                                  <a:pt x="153241" y="274902"/>
                                </a:lnTo>
                                <a:lnTo>
                                  <a:pt x="153627" y="274902"/>
                                </a:lnTo>
                                <a:lnTo>
                                  <a:pt x="146179" y="267608"/>
                                </a:lnTo>
                                <a:close/>
                              </a:path>
                              <a:path w="260350" h="985519">
                                <a:moveTo>
                                  <a:pt x="206545" y="277797"/>
                                </a:moveTo>
                                <a:lnTo>
                                  <a:pt x="199218" y="284972"/>
                                </a:lnTo>
                                <a:lnTo>
                                  <a:pt x="206671" y="292308"/>
                                </a:lnTo>
                                <a:lnTo>
                                  <a:pt x="214001" y="285115"/>
                                </a:lnTo>
                                <a:lnTo>
                                  <a:pt x="206545" y="277797"/>
                                </a:lnTo>
                                <a:close/>
                              </a:path>
                              <a:path w="260350" h="985519">
                                <a:moveTo>
                                  <a:pt x="252267" y="267335"/>
                                </a:moveTo>
                                <a:lnTo>
                                  <a:pt x="234792" y="284534"/>
                                </a:lnTo>
                                <a:lnTo>
                                  <a:pt x="242168" y="291757"/>
                                </a:lnTo>
                                <a:lnTo>
                                  <a:pt x="249528" y="284534"/>
                                </a:lnTo>
                                <a:lnTo>
                                  <a:pt x="248289" y="283210"/>
                                </a:lnTo>
                                <a:lnTo>
                                  <a:pt x="242774" y="277797"/>
                                </a:lnTo>
                                <a:lnTo>
                                  <a:pt x="256392" y="277797"/>
                                </a:lnTo>
                                <a:lnTo>
                                  <a:pt x="259891" y="274362"/>
                                </a:lnTo>
                                <a:lnTo>
                                  <a:pt x="259934" y="271780"/>
                                </a:lnTo>
                                <a:lnTo>
                                  <a:pt x="256784" y="271780"/>
                                </a:lnTo>
                                <a:lnTo>
                                  <a:pt x="252267" y="267335"/>
                                </a:lnTo>
                                <a:close/>
                              </a:path>
                              <a:path w="260350" h="985519">
                                <a:moveTo>
                                  <a:pt x="44191" y="277797"/>
                                </a:moveTo>
                                <a:lnTo>
                                  <a:pt x="29280" y="277797"/>
                                </a:lnTo>
                                <a:lnTo>
                                  <a:pt x="36736" y="285115"/>
                                </a:lnTo>
                                <a:lnTo>
                                  <a:pt x="44191" y="277797"/>
                                </a:lnTo>
                                <a:close/>
                              </a:path>
                              <a:path w="260350" h="985519">
                                <a:moveTo>
                                  <a:pt x="115356" y="277797"/>
                                </a:moveTo>
                                <a:lnTo>
                                  <a:pt x="100445" y="277797"/>
                                </a:lnTo>
                                <a:lnTo>
                                  <a:pt x="107900" y="285115"/>
                                </a:lnTo>
                                <a:lnTo>
                                  <a:pt x="115356" y="277797"/>
                                </a:lnTo>
                                <a:close/>
                              </a:path>
                              <a:path w="260350" h="985519">
                                <a:moveTo>
                                  <a:pt x="126015" y="267335"/>
                                </a:moveTo>
                                <a:lnTo>
                                  <a:pt x="118063" y="275140"/>
                                </a:lnTo>
                                <a:lnTo>
                                  <a:pt x="118257" y="275140"/>
                                </a:lnTo>
                                <a:lnTo>
                                  <a:pt x="128392" y="285115"/>
                                </a:lnTo>
                                <a:lnTo>
                                  <a:pt x="135827" y="277797"/>
                                </a:lnTo>
                                <a:lnTo>
                                  <a:pt x="136674" y="277797"/>
                                </a:lnTo>
                                <a:lnTo>
                                  <a:pt x="126015" y="267335"/>
                                </a:lnTo>
                                <a:close/>
                              </a:path>
                              <a:path w="260350" h="985519">
                                <a:moveTo>
                                  <a:pt x="186521" y="277797"/>
                                </a:moveTo>
                                <a:lnTo>
                                  <a:pt x="171610" y="277797"/>
                                </a:lnTo>
                                <a:lnTo>
                                  <a:pt x="179065" y="285115"/>
                                </a:lnTo>
                                <a:lnTo>
                                  <a:pt x="186521" y="277797"/>
                                </a:lnTo>
                                <a:close/>
                              </a:path>
                              <a:path w="260350" h="985519">
                                <a:moveTo>
                                  <a:pt x="217229" y="267335"/>
                                </a:moveTo>
                                <a:lnTo>
                                  <a:pt x="206545" y="277797"/>
                                </a:lnTo>
                                <a:lnTo>
                                  <a:pt x="214001" y="285115"/>
                                </a:lnTo>
                                <a:lnTo>
                                  <a:pt x="224405" y="274902"/>
                                </a:lnTo>
                                <a:lnTo>
                                  <a:pt x="224956" y="274902"/>
                                </a:lnTo>
                                <a:lnTo>
                                  <a:pt x="217229" y="267335"/>
                                </a:lnTo>
                                <a:close/>
                              </a:path>
                              <a:path w="260350" h="985519">
                                <a:moveTo>
                                  <a:pt x="54850" y="267335"/>
                                </a:moveTo>
                                <a:lnTo>
                                  <a:pt x="47140" y="274902"/>
                                </a:lnTo>
                                <a:lnTo>
                                  <a:pt x="47282" y="274902"/>
                                </a:lnTo>
                                <a:lnTo>
                                  <a:pt x="57566" y="284972"/>
                                </a:lnTo>
                                <a:lnTo>
                                  <a:pt x="64856" y="277797"/>
                                </a:lnTo>
                                <a:lnTo>
                                  <a:pt x="65509" y="277797"/>
                                </a:lnTo>
                                <a:lnTo>
                                  <a:pt x="54850" y="267335"/>
                                </a:lnTo>
                                <a:close/>
                              </a:path>
                              <a:path w="260350" h="985519">
                                <a:moveTo>
                                  <a:pt x="196533" y="267970"/>
                                </a:moveTo>
                                <a:lnTo>
                                  <a:pt x="189228" y="275140"/>
                                </a:lnTo>
                                <a:lnTo>
                                  <a:pt x="199218" y="284972"/>
                                </a:lnTo>
                                <a:lnTo>
                                  <a:pt x="206545" y="277797"/>
                                </a:lnTo>
                                <a:lnTo>
                                  <a:pt x="196533" y="267970"/>
                                </a:lnTo>
                                <a:close/>
                              </a:path>
                              <a:path w="260350" h="985519">
                                <a:moveTo>
                                  <a:pt x="89786" y="267335"/>
                                </a:moveTo>
                                <a:lnTo>
                                  <a:pt x="82626" y="274362"/>
                                </a:lnTo>
                                <a:lnTo>
                                  <a:pt x="93140" y="284710"/>
                                </a:lnTo>
                                <a:lnTo>
                                  <a:pt x="100200" y="277797"/>
                                </a:lnTo>
                                <a:lnTo>
                                  <a:pt x="100445" y="277797"/>
                                </a:lnTo>
                                <a:lnTo>
                                  <a:pt x="89786" y="267335"/>
                                </a:lnTo>
                                <a:close/>
                              </a:path>
                              <a:path w="260350" h="985519">
                                <a:moveTo>
                                  <a:pt x="160951" y="267335"/>
                                </a:moveTo>
                                <a:lnTo>
                                  <a:pt x="153241" y="274902"/>
                                </a:lnTo>
                                <a:lnTo>
                                  <a:pt x="153627" y="274902"/>
                                </a:lnTo>
                                <a:lnTo>
                                  <a:pt x="163643" y="284710"/>
                                </a:lnTo>
                                <a:lnTo>
                                  <a:pt x="170667" y="277797"/>
                                </a:lnTo>
                                <a:lnTo>
                                  <a:pt x="171610" y="277797"/>
                                </a:lnTo>
                                <a:lnTo>
                                  <a:pt x="160951" y="267335"/>
                                </a:lnTo>
                                <a:close/>
                              </a:path>
                              <a:path w="260350" h="985519">
                                <a:moveTo>
                                  <a:pt x="19268" y="267970"/>
                                </a:moveTo>
                                <a:lnTo>
                                  <a:pt x="12205" y="274902"/>
                                </a:lnTo>
                                <a:lnTo>
                                  <a:pt x="21991" y="284534"/>
                                </a:lnTo>
                                <a:lnTo>
                                  <a:pt x="28871" y="277797"/>
                                </a:lnTo>
                                <a:lnTo>
                                  <a:pt x="29280" y="277797"/>
                                </a:lnTo>
                                <a:lnTo>
                                  <a:pt x="19268" y="267970"/>
                                </a:lnTo>
                                <a:close/>
                              </a:path>
                              <a:path w="260350" h="985519">
                                <a:moveTo>
                                  <a:pt x="79127" y="277797"/>
                                </a:moveTo>
                                <a:lnTo>
                                  <a:pt x="65509" y="277797"/>
                                </a:lnTo>
                                <a:lnTo>
                                  <a:pt x="72373" y="284534"/>
                                </a:lnTo>
                                <a:lnTo>
                                  <a:pt x="73612" y="283210"/>
                                </a:lnTo>
                                <a:lnTo>
                                  <a:pt x="79127" y="277797"/>
                                </a:lnTo>
                                <a:close/>
                              </a:path>
                              <a:path w="260350" h="985519">
                                <a:moveTo>
                                  <a:pt x="150292" y="277797"/>
                                </a:moveTo>
                                <a:lnTo>
                                  <a:pt x="136674" y="277797"/>
                                </a:lnTo>
                                <a:lnTo>
                                  <a:pt x="143538" y="284534"/>
                                </a:lnTo>
                                <a:lnTo>
                                  <a:pt x="144777" y="283210"/>
                                </a:lnTo>
                                <a:lnTo>
                                  <a:pt x="150292" y="277797"/>
                                </a:lnTo>
                                <a:close/>
                              </a:path>
                              <a:path w="260350" h="985519">
                                <a:moveTo>
                                  <a:pt x="232115" y="267335"/>
                                </a:moveTo>
                                <a:lnTo>
                                  <a:pt x="224405" y="274902"/>
                                </a:lnTo>
                                <a:lnTo>
                                  <a:pt x="224956" y="274902"/>
                                </a:lnTo>
                                <a:lnTo>
                                  <a:pt x="234792" y="284534"/>
                                </a:lnTo>
                                <a:lnTo>
                                  <a:pt x="241638" y="277797"/>
                                </a:lnTo>
                                <a:lnTo>
                                  <a:pt x="242774" y="277797"/>
                                </a:lnTo>
                                <a:lnTo>
                                  <a:pt x="232115" y="267335"/>
                                </a:lnTo>
                                <a:close/>
                              </a:path>
                              <a:path w="260350" h="985519">
                                <a:moveTo>
                                  <a:pt x="256392" y="277797"/>
                                </a:moveTo>
                                <a:lnTo>
                                  <a:pt x="242774" y="277797"/>
                                </a:lnTo>
                                <a:lnTo>
                                  <a:pt x="249639" y="284534"/>
                                </a:lnTo>
                                <a:lnTo>
                                  <a:pt x="250877" y="283210"/>
                                </a:lnTo>
                                <a:lnTo>
                                  <a:pt x="256392" y="277797"/>
                                </a:lnTo>
                                <a:close/>
                              </a:path>
                              <a:path w="260350" h="985519">
                                <a:moveTo>
                                  <a:pt x="4516" y="267335"/>
                                </a:moveTo>
                                <a:lnTo>
                                  <a:pt x="0" y="271780"/>
                                </a:lnTo>
                                <a:lnTo>
                                  <a:pt x="0" y="279400"/>
                                </a:lnTo>
                                <a:lnTo>
                                  <a:pt x="3741" y="283210"/>
                                </a:lnTo>
                                <a:lnTo>
                                  <a:pt x="12205" y="274902"/>
                                </a:lnTo>
                                <a:lnTo>
                                  <a:pt x="4516" y="267335"/>
                                </a:lnTo>
                                <a:close/>
                              </a:path>
                              <a:path w="260350" h="985519">
                                <a:moveTo>
                                  <a:pt x="128392" y="250190"/>
                                </a:moveTo>
                                <a:lnTo>
                                  <a:pt x="110604" y="267608"/>
                                </a:lnTo>
                                <a:lnTo>
                                  <a:pt x="118257" y="275140"/>
                                </a:lnTo>
                                <a:lnTo>
                                  <a:pt x="118063" y="275140"/>
                                </a:lnTo>
                                <a:lnTo>
                                  <a:pt x="126015" y="267335"/>
                                </a:lnTo>
                                <a:lnTo>
                                  <a:pt x="118580" y="260037"/>
                                </a:lnTo>
                                <a:lnTo>
                                  <a:pt x="133450" y="260037"/>
                                </a:lnTo>
                                <a:lnTo>
                                  <a:pt x="135824" y="257707"/>
                                </a:lnTo>
                                <a:lnTo>
                                  <a:pt x="136068" y="257707"/>
                                </a:lnTo>
                                <a:lnTo>
                                  <a:pt x="128392" y="250190"/>
                                </a:lnTo>
                                <a:close/>
                              </a:path>
                              <a:path w="260350" h="985519">
                                <a:moveTo>
                                  <a:pt x="199218" y="249697"/>
                                </a:moveTo>
                                <a:lnTo>
                                  <a:pt x="181297" y="267335"/>
                                </a:lnTo>
                                <a:lnTo>
                                  <a:pt x="189228" y="275140"/>
                                </a:lnTo>
                                <a:lnTo>
                                  <a:pt x="196533" y="267970"/>
                                </a:lnTo>
                                <a:lnTo>
                                  <a:pt x="188824" y="260403"/>
                                </a:lnTo>
                                <a:lnTo>
                                  <a:pt x="204242" y="260403"/>
                                </a:lnTo>
                                <a:lnTo>
                                  <a:pt x="206989" y="257707"/>
                                </a:lnTo>
                                <a:lnTo>
                                  <a:pt x="207397" y="257707"/>
                                </a:lnTo>
                                <a:lnTo>
                                  <a:pt x="199218" y="249697"/>
                                </a:lnTo>
                                <a:close/>
                              </a:path>
                              <a:path w="260350" h="985519">
                                <a:moveTo>
                                  <a:pt x="11559" y="260403"/>
                                </a:moveTo>
                                <a:lnTo>
                                  <a:pt x="4516" y="267335"/>
                                </a:lnTo>
                                <a:lnTo>
                                  <a:pt x="12205" y="274902"/>
                                </a:lnTo>
                                <a:lnTo>
                                  <a:pt x="19268" y="267970"/>
                                </a:lnTo>
                                <a:lnTo>
                                  <a:pt x="11559" y="260403"/>
                                </a:lnTo>
                                <a:close/>
                              </a:path>
                              <a:path w="260350" h="985519">
                                <a:moveTo>
                                  <a:pt x="57566" y="249697"/>
                                </a:moveTo>
                                <a:lnTo>
                                  <a:pt x="39555" y="267335"/>
                                </a:lnTo>
                                <a:lnTo>
                                  <a:pt x="47282" y="274902"/>
                                </a:lnTo>
                                <a:lnTo>
                                  <a:pt x="47140" y="274902"/>
                                </a:lnTo>
                                <a:lnTo>
                                  <a:pt x="54850" y="267335"/>
                                </a:lnTo>
                                <a:lnTo>
                                  <a:pt x="47415" y="260037"/>
                                </a:lnTo>
                                <a:lnTo>
                                  <a:pt x="62285" y="260037"/>
                                </a:lnTo>
                                <a:lnTo>
                                  <a:pt x="64659" y="257707"/>
                                </a:lnTo>
                                <a:lnTo>
                                  <a:pt x="65705" y="257707"/>
                                </a:lnTo>
                                <a:lnTo>
                                  <a:pt x="57566" y="249697"/>
                                </a:lnTo>
                                <a:close/>
                              </a:path>
                              <a:path w="260350" h="985519">
                                <a:moveTo>
                                  <a:pt x="163877" y="250190"/>
                                </a:moveTo>
                                <a:lnTo>
                                  <a:pt x="146179" y="267608"/>
                                </a:lnTo>
                                <a:lnTo>
                                  <a:pt x="153627" y="274902"/>
                                </a:lnTo>
                                <a:lnTo>
                                  <a:pt x="153241" y="274902"/>
                                </a:lnTo>
                                <a:lnTo>
                                  <a:pt x="160951" y="267335"/>
                                </a:lnTo>
                                <a:lnTo>
                                  <a:pt x="153888" y="260403"/>
                                </a:lnTo>
                                <a:lnTo>
                                  <a:pt x="168013" y="260403"/>
                                </a:lnTo>
                                <a:lnTo>
                                  <a:pt x="170759" y="257707"/>
                                </a:lnTo>
                                <a:lnTo>
                                  <a:pt x="171515" y="257707"/>
                                </a:lnTo>
                                <a:lnTo>
                                  <a:pt x="163877" y="250190"/>
                                </a:lnTo>
                                <a:close/>
                              </a:path>
                              <a:path w="260350" h="985519">
                                <a:moveTo>
                                  <a:pt x="224681" y="260037"/>
                                </a:moveTo>
                                <a:lnTo>
                                  <a:pt x="217229" y="267335"/>
                                </a:lnTo>
                                <a:lnTo>
                                  <a:pt x="224956" y="274902"/>
                                </a:lnTo>
                                <a:lnTo>
                                  <a:pt x="224405" y="274902"/>
                                </a:lnTo>
                                <a:lnTo>
                                  <a:pt x="232115" y="267335"/>
                                </a:lnTo>
                                <a:lnTo>
                                  <a:pt x="224681" y="260037"/>
                                </a:lnTo>
                                <a:close/>
                              </a:path>
                              <a:path w="260350" h="985519">
                                <a:moveTo>
                                  <a:pt x="92906" y="250190"/>
                                </a:moveTo>
                                <a:lnTo>
                                  <a:pt x="75486" y="267335"/>
                                </a:lnTo>
                                <a:lnTo>
                                  <a:pt x="82626" y="274362"/>
                                </a:lnTo>
                                <a:lnTo>
                                  <a:pt x="89786" y="267335"/>
                                </a:lnTo>
                                <a:lnTo>
                                  <a:pt x="82724" y="260403"/>
                                </a:lnTo>
                                <a:lnTo>
                                  <a:pt x="96848" y="260403"/>
                                </a:lnTo>
                                <a:lnTo>
                                  <a:pt x="99594" y="257707"/>
                                </a:lnTo>
                                <a:lnTo>
                                  <a:pt x="100545" y="257707"/>
                                </a:lnTo>
                                <a:lnTo>
                                  <a:pt x="92906" y="250190"/>
                                </a:lnTo>
                                <a:close/>
                              </a:path>
                              <a:path w="260350" h="985519">
                                <a:moveTo>
                                  <a:pt x="256784" y="262890"/>
                                </a:moveTo>
                                <a:lnTo>
                                  <a:pt x="252267" y="267335"/>
                                </a:lnTo>
                                <a:lnTo>
                                  <a:pt x="256784" y="271780"/>
                                </a:lnTo>
                                <a:lnTo>
                                  <a:pt x="259934" y="269240"/>
                                </a:lnTo>
                                <a:lnTo>
                                  <a:pt x="259934" y="266700"/>
                                </a:lnTo>
                                <a:lnTo>
                                  <a:pt x="256784" y="262890"/>
                                </a:lnTo>
                                <a:close/>
                              </a:path>
                              <a:path w="260350" h="985519">
                                <a:moveTo>
                                  <a:pt x="259934" y="269240"/>
                                </a:moveTo>
                                <a:lnTo>
                                  <a:pt x="256784" y="271780"/>
                                </a:lnTo>
                                <a:lnTo>
                                  <a:pt x="259934" y="271780"/>
                                </a:lnTo>
                                <a:lnTo>
                                  <a:pt x="259934" y="269240"/>
                                </a:lnTo>
                                <a:close/>
                              </a:path>
                              <a:path w="260350" h="985519">
                                <a:moveTo>
                                  <a:pt x="22047" y="250190"/>
                                </a:moveTo>
                                <a:lnTo>
                                  <a:pt x="19355" y="252730"/>
                                </a:lnTo>
                                <a:lnTo>
                                  <a:pt x="11559" y="260403"/>
                                </a:lnTo>
                                <a:lnTo>
                                  <a:pt x="19268" y="267970"/>
                                </a:lnTo>
                                <a:lnTo>
                                  <a:pt x="29723" y="257707"/>
                                </a:lnTo>
                                <a:lnTo>
                                  <a:pt x="22047" y="250190"/>
                                </a:lnTo>
                                <a:close/>
                              </a:path>
                              <a:path w="260350" h="985519">
                                <a:moveTo>
                                  <a:pt x="204242" y="260403"/>
                                </a:moveTo>
                                <a:lnTo>
                                  <a:pt x="188824" y="260403"/>
                                </a:lnTo>
                                <a:lnTo>
                                  <a:pt x="196533" y="267970"/>
                                </a:lnTo>
                                <a:lnTo>
                                  <a:pt x="204242" y="260403"/>
                                </a:lnTo>
                                <a:close/>
                              </a:path>
                              <a:path w="260350" h="985519">
                                <a:moveTo>
                                  <a:pt x="107900" y="249555"/>
                                </a:moveTo>
                                <a:lnTo>
                                  <a:pt x="99594" y="257707"/>
                                </a:lnTo>
                                <a:lnTo>
                                  <a:pt x="100545" y="257707"/>
                                </a:lnTo>
                                <a:lnTo>
                                  <a:pt x="110604" y="267608"/>
                                </a:lnTo>
                                <a:lnTo>
                                  <a:pt x="118336" y="260037"/>
                                </a:lnTo>
                                <a:lnTo>
                                  <a:pt x="118580" y="260037"/>
                                </a:lnTo>
                                <a:lnTo>
                                  <a:pt x="107900" y="249555"/>
                                </a:lnTo>
                                <a:close/>
                              </a:path>
                              <a:path w="260350" h="985519">
                                <a:moveTo>
                                  <a:pt x="143483" y="250190"/>
                                </a:moveTo>
                                <a:lnTo>
                                  <a:pt x="135824" y="257707"/>
                                </a:lnTo>
                                <a:lnTo>
                                  <a:pt x="136068" y="257707"/>
                                </a:lnTo>
                                <a:lnTo>
                                  <a:pt x="146179" y="267608"/>
                                </a:lnTo>
                                <a:lnTo>
                                  <a:pt x="153500" y="260403"/>
                                </a:lnTo>
                                <a:lnTo>
                                  <a:pt x="153888" y="260403"/>
                                </a:lnTo>
                                <a:lnTo>
                                  <a:pt x="143483" y="250190"/>
                                </a:lnTo>
                                <a:close/>
                              </a:path>
                              <a:path w="260350" h="985519">
                                <a:moveTo>
                                  <a:pt x="3741" y="252730"/>
                                </a:moveTo>
                                <a:lnTo>
                                  <a:pt x="0" y="255270"/>
                                </a:lnTo>
                                <a:lnTo>
                                  <a:pt x="0" y="262890"/>
                                </a:lnTo>
                                <a:lnTo>
                                  <a:pt x="4516" y="267335"/>
                                </a:lnTo>
                                <a:lnTo>
                                  <a:pt x="11559" y="260403"/>
                                </a:lnTo>
                                <a:lnTo>
                                  <a:pt x="3741" y="252730"/>
                                </a:lnTo>
                                <a:close/>
                              </a:path>
                              <a:path w="260350" h="985519">
                                <a:moveTo>
                                  <a:pt x="37383" y="250190"/>
                                </a:moveTo>
                                <a:lnTo>
                                  <a:pt x="29723" y="257707"/>
                                </a:lnTo>
                                <a:lnTo>
                                  <a:pt x="39555" y="267335"/>
                                </a:lnTo>
                                <a:lnTo>
                                  <a:pt x="47007" y="260037"/>
                                </a:lnTo>
                                <a:lnTo>
                                  <a:pt x="47415" y="260037"/>
                                </a:lnTo>
                                <a:lnTo>
                                  <a:pt x="37383" y="250190"/>
                                </a:lnTo>
                                <a:close/>
                              </a:path>
                              <a:path w="260350" h="985519">
                                <a:moveTo>
                                  <a:pt x="62285" y="260037"/>
                                </a:moveTo>
                                <a:lnTo>
                                  <a:pt x="47415" y="260037"/>
                                </a:lnTo>
                                <a:lnTo>
                                  <a:pt x="54850" y="267335"/>
                                </a:lnTo>
                                <a:lnTo>
                                  <a:pt x="62285" y="260037"/>
                                </a:lnTo>
                                <a:close/>
                              </a:path>
                              <a:path w="260350" h="985519">
                                <a:moveTo>
                                  <a:pt x="72318" y="250190"/>
                                </a:moveTo>
                                <a:lnTo>
                                  <a:pt x="64659" y="257707"/>
                                </a:lnTo>
                                <a:lnTo>
                                  <a:pt x="65705" y="257707"/>
                                </a:lnTo>
                                <a:lnTo>
                                  <a:pt x="75486" y="267335"/>
                                </a:lnTo>
                                <a:lnTo>
                                  <a:pt x="82529" y="260403"/>
                                </a:lnTo>
                                <a:lnTo>
                                  <a:pt x="82724" y="260403"/>
                                </a:lnTo>
                                <a:lnTo>
                                  <a:pt x="72318" y="250190"/>
                                </a:lnTo>
                                <a:close/>
                              </a:path>
                              <a:path w="260350" h="985519">
                                <a:moveTo>
                                  <a:pt x="96848" y="260403"/>
                                </a:moveTo>
                                <a:lnTo>
                                  <a:pt x="82724" y="260403"/>
                                </a:lnTo>
                                <a:lnTo>
                                  <a:pt x="89786" y="267335"/>
                                </a:lnTo>
                                <a:lnTo>
                                  <a:pt x="96848" y="260403"/>
                                </a:lnTo>
                                <a:close/>
                              </a:path>
                              <a:path w="260350" h="985519">
                                <a:moveTo>
                                  <a:pt x="133450" y="260037"/>
                                </a:moveTo>
                                <a:lnTo>
                                  <a:pt x="118580" y="260037"/>
                                </a:lnTo>
                                <a:lnTo>
                                  <a:pt x="126015" y="267335"/>
                                </a:lnTo>
                                <a:lnTo>
                                  <a:pt x="133450" y="260037"/>
                                </a:lnTo>
                                <a:close/>
                              </a:path>
                              <a:path w="260350" h="985519">
                                <a:moveTo>
                                  <a:pt x="168013" y="260403"/>
                                </a:moveTo>
                                <a:lnTo>
                                  <a:pt x="153888" y="260403"/>
                                </a:lnTo>
                                <a:lnTo>
                                  <a:pt x="160951" y="267335"/>
                                </a:lnTo>
                                <a:lnTo>
                                  <a:pt x="168013" y="260403"/>
                                </a:lnTo>
                                <a:close/>
                              </a:path>
                              <a:path w="260350" h="985519">
                                <a:moveTo>
                                  <a:pt x="178418" y="250190"/>
                                </a:moveTo>
                                <a:lnTo>
                                  <a:pt x="170759" y="257707"/>
                                </a:lnTo>
                                <a:lnTo>
                                  <a:pt x="171515" y="257707"/>
                                </a:lnTo>
                                <a:lnTo>
                                  <a:pt x="181297" y="267335"/>
                                </a:lnTo>
                                <a:lnTo>
                                  <a:pt x="188340" y="260403"/>
                                </a:lnTo>
                                <a:lnTo>
                                  <a:pt x="188824" y="260403"/>
                                </a:lnTo>
                                <a:lnTo>
                                  <a:pt x="178418" y="250190"/>
                                </a:lnTo>
                                <a:close/>
                              </a:path>
                              <a:path w="260350" h="985519">
                                <a:moveTo>
                                  <a:pt x="214648" y="250190"/>
                                </a:moveTo>
                                <a:lnTo>
                                  <a:pt x="206989" y="257707"/>
                                </a:lnTo>
                                <a:lnTo>
                                  <a:pt x="207397" y="257707"/>
                                </a:lnTo>
                                <a:lnTo>
                                  <a:pt x="217229" y="267335"/>
                                </a:lnTo>
                                <a:lnTo>
                                  <a:pt x="224681" y="260037"/>
                                </a:lnTo>
                                <a:lnTo>
                                  <a:pt x="214648" y="250190"/>
                                </a:lnTo>
                                <a:close/>
                              </a:path>
                              <a:path w="260350" h="985519">
                                <a:moveTo>
                                  <a:pt x="234847" y="250190"/>
                                </a:moveTo>
                                <a:lnTo>
                                  <a:pt x="232143" y="252730"/>
                                </a:lnTo>
                                <a:lnTo>
                                  <a:pt x="224681" y="260037"/>
                                </a:lnTo>
                                <a:lnTo>
                                  <a:pt x="232115" y="267335"/>
                                </a:lnTo>
                                <a:lnTo>
                                  <a:pt x="241924" y="257707"/>
                                </a:lnTo>
                                <a:lnTo>
                                  <a:pt x="242486" y="257707"/>
                                </a:lnTo>
                                <a:lnTo>
                                  <a:pt x="234847" y="250190"/>
                                </a:lnTo>
                                <a:close/>
                              </a:path>
                              <a:path w="260350" h="985519">
                                <a:moveTo>
                                  <a:pt x="249583" y="250190"/>
                                </a:moveTo>
                                <a:lnTo>
                                  <a:pt x="241924" y="257707"/>
                                </a:lnTo>
                                <a:lnTo>
                                  <a:pt x="242486" y="257707"/>
                                </a:lnTo>
                                <a:lnTo>
                                  <a:pt x="252267" y="267335"/>
                                </a:lnTo>
                                <a:lnTo>
                                  <a:pt x="256784" y="262890"/>
                                </a:lnTo>
                                <a:lnTo>
                                  <a:pt x="259934" y="262890"/>
                                </a:lnTo>
                                <a:lnTo>
                                  <a:pt x="259934" y="260403"/>
                                </a:lnTo>
                                <a:lnTo>
                                  <a:pt x="259616" y="260037"/>
                                </a:lnTo>
                                <a:lnTo>
                                  <a:pt x="249583" y="250190"/>
                                </a:lnTo>
                                <a:close/>
                              </a:path>
                              <a:path w="260350" h="985519">
                                <a:moveTo>
                                  <a:pt x="259934" y="262890"/>
                                </a:moveTo>
                                <a:lnTo>
                                  <a:pt x="256784" y="262890"/>
                                </a:lnTo>
                                <a:lnTo>
                                  <a:pt x="259934" y="266700"/>
                                </a:lnTo>
                                <a:lnTo>
                                  <a:pt x="259934" y="262890"/>
                                </a:lnTo>
                                <a:close/>
                              </a:path>
                              <a:path w="260350" h="985519">
                                <a:moveTo>
                                  <a:pt x="40001" y="232410"/>
                                </a:moveTo>
                                <a:lnTo>
                                  <a:pt x="22436" y="249697"/>
                                </a:lnTo>
                                <a:lnTo>
                                  <a:pt x="22047" y="250190"/>
                                </a:lnTo>
                                <a:lnTo>
                                  <a:pt x="29723" y="257707"/>
                                </a:lnTo>
                                <a:lnTo>
                                  <a:pt x="37383" y="250190"/>
                                </a:lnTo>
                                <a:lnTo>
                                  <a:pt x="29968" y="242912"/>
                                </a:lnTo>
                                <a:lnTo>
                                  <a:pt x="44797" y="242912"/>
                                </a:lnTo>
                                <a:lnTo>
                                  <a:pt x="47496" y="240263"/>
                                </a:lnTo>
                                <a:lnTo>
                                  <a:pt x="47980" y="240263"/>
                                </a:lnTo>
                                <a:lnTo>
                                  <a:pt x="40001" y="232410"/>
                                </a:lnTo>
                                <a:close/>
                              </a:path>
                              <a:path w="260350" h="985519">
                                <a:moveTo>
                                  <a:pt x="75030" y="232595"/>
                                </a:moveTo>
                                <a:lnTo>
                                  <a:pt x="57566" y="249697"/>
                                </a:lnTo>
                                <a:lnTo>
                                  <a:pt x="65705" y="257707"/>
                                </a:lnTo>
                                <a:lnTo>
                                  <a:pt x="64659" y="257707"/>
                                </a:lnTo>
                                <a:lnTo>
                                  <a:pt x="72318" y="250190"/>
                                </a:lnTo>
                                <a:lnTo>
                                  <a:pt x="64903" y="242912"/>
                                </a:lnTo>
                                <a:lnTo>
                                  <a:pt x="79733" y="242912"/>
                                </a:lnTo>
                                <a:lnTo>
                                  <a:pt x="82432" y="240263"/>
                                </a:lnTo>
                                <a:lnTo>
                                  <a:pt x="82820" y="240263"/>
                                </a:lnTo>
                                <a:lnTo>
                                  <a:pt x="75030" y="232595"/>
                                </a:lnTo>
                                <a:close/>
                              </a:path>
                              <a:path w="260350" h="985519">
                                <a:moveTo>
                                  <a:pt x="110604" y="232771"/>
                                </a:moveTo>
                                <a:lnTo>
                                  <a:pt x="92906" y="250190"/>
                                </a:lnTo>
                                <a:lnTo>
                                  <a:pt x="100545" y="257707"/>
                                </a:lnTo>
                                <a:lnTo>
                                  <a:pt x="99594" y="257707"/>
                                </a:lnTo>
                                <a:lnTo>
                                  <a:pt x="107900" y="249555"/>
                                </a:lnTo>
                                <a:lnTo>
                                  <a:pt x="101133" y="242912"/>
                                </a:lnTo>
                                <a:lnTo>
                                  <a:pt x="114668" y="242912"/>
                                </a:lnTo>
                                <a:lnTo>
                                  <a:pt x="117367" y="240263"/>
                                </a:lnTo>
                                <a:lnTo>
                                  <a:pt x="118255" y="240263"/>
                                </a:lnTo>
                                <a:lnTo>
                                  <a:pt x="110604" y="232771"/>
                                </a:lnTo>
                                <a:close/>
                              </a:path>
                              <a:path w="260350" h="985519">
                                <a:moveTo>
                                  <a:pt x="146179" y="232771"/>
                                </a:moveTo>
                                <a:lnTo>
                                  <a:pt x="128392" y="250190"/>
                                </a:lnTo>
                                <a:lnTo>
                                  <a:pt x="136068" y="257707"/>
                                </a:lnTo>
                                <a:lnTo>
                                  <a:pt x="135824" y="257707"/>
                                </a:lnTo>
                                <a:lnTo>
                                  <a:pt x="143483" y="250190"/>
                                </a:lnTo>
                                <a:lnTo>
                                  <a:pt x="136068" y="242912"/>
                                </a:lnTo>
                                <a:lnTo>
                                  <a:pt x="150898" y="242912"/>
                                </a:lnTo>
                                <a:lnTo>
                                  <a:pt x="153597" y="240263"/>
                                </a:lnTo>
                                <a:lnTo>
                                  <a:pt x="153791" y="240263"/>
                                </a:lnTo>
                                <a:lnTo>
                                  <a:pt x="146179" y="232771"/>
                                </a:lnTo>
                                <a:close/>
                              </a:path>
                              <a:path w="260350" h="985519">
                                <a:moveTo>
                                  <a:pt x="171138" y="243043"/>
                                </a:moveTo>
                                <a:lnTo>
                                  <a:pt x="163877" y="250190"/>
                                </a:lnTo>
                                <a:lnTo>
                                  <a:pt x="171515" y="257707"/>
                                </a:lnTo>
                                <a:lnTo>
                                  <a:pt x="170759" y="257707"/>
                                </a:lnTo>
                                <a:lnTo>
                                  <a:pt x="178418" y="250190"/>
                                </a:lnTo>
                                <a:lnTo>
                                  <a:pt x="171138" y="243043"/>
                                </a:lnTo>
                                <a:close/>
                              </a:path>
                              <a:path w="260350" h="985519">
                                <a:moveTo>
                                  <a:pt x="206671" y="242361"/>
                                </a:moveTo>
                                <a:lnTo>
                                  <a:pt x="199218" y="249697"/>
                                </a:lnTo>
                                <a:lnTo>
                                  <a:pt x="207397" y="257707"/>
                                </a:lnTo>
                                <a:lnTo>
                                  <a:pt x="206989" y="257707"/>
                                </a:lnTo>
                                <a:lnTo>
                                  <a:pt x="214648" y="250190"/>
                                </a:lnTo>
                                <a:lnTo>
                                  <a:pt x="206671" y="242361"/>
                                </a:lnTo>
                                <a:close/>
                              </a:path>
                              <a:path w="260350" h="985519">
                                <a:moveTo>
                                  <a:pt x="242168" y="242912"/>
                                </a:moveTo>
                                <a:lnTo>
                                  <a:pt x="235240" y="249697"/>
                                </a:lnTo>
                                <a:lnTo>
                                  <a:pt x="234847" y="250190"/>
                                </a:lnTo>
                                <a:lnTo>
                                  <a:pt x="242486" y="257707"/>
                                </a:lnTo>
                                <a:lnTo>
                                  <a:pt x="241924" y="257707"/>
                                </a:lnTo>
                                <a:lnTo>
                                  <a:pt x="249583" y="250190"/>
                                </a:lnTo>
                                <a:lnTo>
                                  <a:pt x="242168" y="242912"/>
                                </a:lnTo>
                                <a:close/>
                              </a:path>
                              <a:path w="260350" h="985519">
                                <a:moveTo>
                                  <a:pt x="19268" y="232410"/>
                                </a:moveTo>
                                <a:lnTo>
                                  <a:pt x="19060" y="232595"/>
                                </a:lnTo>
                                <a:lnTo>
                                  <a:pt x="11257" y="240263"/>
                                </a:lnTo>
                                <a:lnTo>
                                  <a:pt x="11910" y="240263"/>
                                </a:lnTo>
                                <a:lnTo>
                                  <a:pt x="22047" y="250190"/>
                                </a:lnTo>
                                <a:lnTo>
                                  <a:pt x="22436" y="249697"/>
                                </a:lnTo>
                                <a:lnTo>
                                  <a:pt x="29330" y="242912"/>
                                </a:lnTo>
                                <a:lnTo>
                                  <a:pt x="29968" y="242912"/>
                                </a:lnTo>
                                <a:lnTo>
                                  <a:pt x="19268" y="232410"/>
                                </a:lnTo>
                                <a:close/>
                              </a:path>
                              <a:path w="260350" h="985519">
                                <a:moveTo>
                                  <a:pt x="44797" y="242912"/>
                                </a:moveTo>
                                <a:lnTo>
                                  <a:pt x="29968" y="242912"/>
                                </a:lnTo>
                                <a:lnTo>
                                  <a:pt x="37383" y="250190"/>
                                </a:lnTo>
                                <a:lnTo>
                                  <a:pt x="44797" y="242912"/>
                                </a:lnTo>
                                <a:close/>
                              </a:path>
                              <a:path w="260350" h="985519">
                                <a:moveTo>
                                  <a:pt x="79733" y="242912"/>
                                </a:moveTo>
                                <a:lnTo>
                                  <a:pt x="64903" y="242912"/>
                                </a:lnTo>
                                <a:lnTo>
                                  <a:pt x="72318" y="250190"/>
                                </a:lnTo>
                                <a:lnTo>
                                  <a:pt x="79733" y="242912"/>
                                </a:lnTo>
                                <a:close/>
                              </a:path>
                              <a:path w="260350" h="985519">
                                <a:moveTo>
                                  <a:pt x="90433" y="232410"/>
                                </a:moveTo>
                                <a:lnTo>
                                  <a:pt x="82432" y="240263"/>
                                </a:lnTo>
                                <a:lnTo>
                                  <a:pt x="82820" y="240263"/>
                                </a:lnTo>
                                <a:lnTo>
                                  <a:pt x="92906" y="250190"/>
                                </a:lnTo>
                                <a:lnTo>
                                  <a:pt x="100301" y="242912"/>
                                </a:lnTo>
                                <a:lnTo>
                                  <a:pt x="101133" y="242912"/>
                                </a:lnTo>
                                <a:lnTo>
                                  <a:pt x="90433" y="232410"/>
                                </a:lnTo>
                                <a:close/>
                              </a:path>
                              <a:path w="260350" h="985519">
                                <a:moveTo>
                                  <a:pt x="125368" y="232410"/>
                                </a:moveTo>
                                <a:lnTo>
                                  <a:pt x="117367" y="240263"/>
                                </a:lnTo>
                                <a:lnTo>
                                  <a:pt x="118255" y="240263"/>
                                </a:lnTo>
                                <a:lnTo>
                                  <a:pt x="128392" y="250190"/>
                                </a:lnTo>
                                <a:lnTo>
                                  <a:pt x="135823" y="242912"/>
                                </a:lnTo>
                                <a:lnTo>
                                  <a:pt x="136068" y="242912"/>
                                </a:lnTo>
                                <a:lnTo>
                                  <a:pt x="125368" y="232410"/>
                                </a:lnTo>
                                <a:close/>
                              </a:path>
                              <a:path w="260350" h="985519">
                                <a:moveTo>
                                  <a:pt x="150898" y="242912"/>
                                </a:moveTo>
                                <a:lnTo>
                                  <a:pt x="136068" y="242912"/>
                                </a:lnTo>
                                <a:lnTo>
                                  <a:pt x="143483" y="250190"/>
                                </a:lnTo>
                                <a:lnTo>
                                  <a:pt x="150898" y="242912"/>
                                </a:lnTo>
                                <a:close/>
                              </a:path>
                              <a:path w="260350" h="985519">
                                <a:moveTo>
                                  <a:pt x="160951" y="233045"/>
                                </a:moveTo>
                                <a:lnTo>
                                  <a:pt x="153597" y="240263"/>
                                </a:lnTo>
                                <a:lnTo>
                                  <a:pt x="153791" y="240263"/>
                                </a:lnTo>
                                <a:lnTo>
                                  <a:pt x="163877" y="250190"/>
                                </a:lnTo>
                                <a:lnTo>
                                  <a:pt x="171138" y="243043"/>
                                </a:lnTo>
                                <a:lnTo>
                                  <a:pt x="160951" y="233045"/>
                                </a:lnTo>
                                <a:close/>
                              </a:path>
                              <a:path w="260350" h="985519">
                                <a:moveTo>
                                  <a:pt x="181754" y="232595"/>
                                </a:moveTo>
                                <a:lnTo>
                                  <a:pt x="171138" y="243043"/>
                                </a:lnTo>
                                <a:lnTo>
                                  <a:pt x="178418" y="250190"/>
                                </a:lnTo>
                                <a:lnTo>
                                  <a:pt x="188532" y="240263"/>
                                </a:lnTo>
                                <a:lnTo>
                                  <a:pt x="189584" y="240263"/>
                                </a:lnTo>
                                <a:lnTo>
                                  <a:pt x="181754" y="232595"/>
                                </a:lnTo>
                                <a:close/>
                              </a:path>
                              <a:path w="260350" h="985519">
                                <a:moveTo>
                                  <a:pt x="216782" y="232410"/>
                                </a:moveTo>
                                <a:lnTo>
                                  <a:pt x="206671" y="242361"/>
                                </a:lnTo>
                                <a:lnTo>
                                  <a:pt x="214648" y="250190"/>
                                </a:lnTo>
                                <a:lnTo>
                                  <a:pt x="224761" y="240263"/>
                                </a:lnTo>
                                <a:lnTo>
                                  <a:pt x="216782" y="232410"/>
                                </a:lnTo>
                                <a:close/>
                              </a:path>
                              <a:path w="260350" h="985519">
                                <a:moveTo>
                                  <a:pt x="232115" y="233045"/>
                                </a:moveTo>
                                <a:lnTo>
                                  <a:pt x="224761" y="240263"/>
                                </a:lnTo>
                                <a:lnTo>
                                  <a:pt x="234847" y="250190"/>
                                </a:lnTo>
                                <a:lnTo>
                                  <a:pt x="235240" y="249697"/>
                                </a:lnTo>
                                <a:lnTo>
                                  <a:pt x="242168" y="242912"/>
                                </a:lnTo>
                                <a:lnTo>
                                  <a:pt x="232115" y="233045"/>
                                </a:lnTo>
                                <a:close/>
                              </a:path>
                              <a:path w="260350" h="985519">
                                <a:moveTo>
                                  <a:pt x="252278" y="233045"/>
                                </a:moveTo>
                                <a:lnTo>
                                  <a:pt x="251596" y="233680"/>
                                </a:lnTo>
                                <a:lnTo>
                                  <a:pt x="242168" y="242912"/>
                                </a:lnTo>
                                <a:lnTo>
                                  <a:pt x="249583" y="250190"/>
                                </a:lnTo>
                                <a:lnTo>
                                  <a:pt x="259697" y="240263"/>
                                </a:lnTo>
                                <a:lnTo>
                                  <a:pt x="259934" y="240263"/>
                                </a:lnTo>
                                <a:lnTo>
                                  <a:pt x="259934" y="237490"/>
                                </a:lnTo>
                                <a:lnTo>
                                  <a:pt x="256784" y="237490"/>
                                </a:lnTo>
                                <a:lnTo>
                                  <a:pt x="252278" y="233045"/>
                                </a:lnTo>
                                <a:close/>
                              </a:path>
                              <a:path w="260350" h="985519">
                                <a:moveTo>
                                  <a:pt x="54850" y="233045"/>
                                </a:moveTo>
                                <a:lnTo>
                                  <a:pt x="47496" y="240263"/>
                                </a:lnTo>
                                <a:lnTo>
                                  <a:pt x="47980" y="240263"/>
                                </a:lnTo>
                                <a:lnTo>
                                  <a:pt x="57566" y="249697"/>
                                </a:lnTo>
                                <a:lnTo>
                                  <a:pt x="64495" y="242912"/>
                                </a:lnTo>
                                <a:lnTo>
                                  <a:pt x="64903" y="242912"/>
                                </a:lnTo>
                                <a:lnTo>
                                  <a:pt x="54850" y="233045"/>
                                </a:lnTo>
                                <a:close/>
                              </a:path>
                              <a:path w="260350" h="985519">
                                <a:moveTo>
                                  <a:pt x="196533" y="232410"/>
                                </a:moveTo>
                                <a:lnTo>
                                  <a:pt x="188532" y="240263"/>
                                </a:lnTo>
                                <a:lnTo>
                                  <a:pt x="189584" y="240263"/>
                                </a:lnTo>
                                <a:lnTo>
                                  <a:pt x="199218" y="249697"/>
                                </a:lnTo>
                                <a:lnTo>
                                  <a:pt x="206671" y="242361"/>
                                </a:lnTo>
                                <a:lnTo>
                                  <a:pt x="196533" y="232410"/>
                                </a:lnTo>
                                <a:close/>
                              </a:path>
                              <a:path w="260350" h="985519">
                                <a:moveTo>
                                  <a:pt x="114668" y="242912"/>
                                </a:moveTo>
                                <a:lnTo>
                                  <a:pt x="101133" y="242912"/>
                                </a:lnTo>
                                <a:lnTo>
                                  <a:pt x="107900" y="249555"/>
                                </a:lnTo>
                                <a:lnTo>
                                  <a:pt x="114668" y="242912"/>
                                </a:lnTo>
                                <a:close/>
                              </a:path>
                              <a:path w="260350" h="985519">
                                <a:moveTo>
                                  <a:pt x="4539" y="233045"/>
                                </a:moveTo>
                                <a:lnTo>
                                  <a:pt x="3860" y="233680"/>
                                </a:lnTo>
                                <a:lnTo>
                                  <a:pt x="0" y="237490"/>
                                </a:lnTo>
                                <a:lnTo>
                                  <a:pt x="0" y="243840"/>
                                </a:lnTo>
                                <a:lnTo>
                                  <a:pt x="3741" y="247650"/>
                                </a:lnTo>
                                <a:lnTo>
                                  <a:pt x="11257" y="240263"/>
                                </a:lnTo>
                                <a:lnTo>
                                  <a:pt x="11910" y="240263"/>
                                </a:lnTo>
                                <a:lnTo>
                                  <a:pt x="4539" y="233045"/>
                                </a:lnTo>
                                <a:close/>
                              </a:path>
                              <a:path w="260350" h="985519">
                                <a:moveTo>
                                  <a:pt x="12188" y="225460"/>
                                </a:moveTo>
                                <a:lnTo>
                                  <a:pt x="4780" y="232771"/>
                                </a:lnTo>
                                <a:lnTo>
                                  <a:pt x="4539" y="233045"/>
                                </a:lnTo>
                                <a:lnTo>
                                  <a:pt x="11910" y="240263"/>
                                </a:lnTo>
                                <a:lnTo>
                                  <a:pt x="11257" y="240263"/>
                                </a:lnTo>
                                <a:lnTo>
                                  <a:pt x="19248" y="232410"/>
                                </a:lnTo>
                                <a:lnTo>
                                  <a:pt x="12188" y="225460"/>
                                </a:lnTo>
                                <a:close/>
                              </a:path>
                              <a:path w="260350" h="985519">
                                <a:moveTo>
                                  <a:pt x="47123" y="225460"/>
                                </a:moveTo>
                                <a:lnTo>
                                  <a:pt x="46852" y="225667"/>
                                </a:lnTo>
                                <a:lnTo>
                                  <a:pt x="40001" y="232410"/>
                                </a:lnTo>
                                <a:lnTo>
                                  <a:pt x="47980" y="240263"/>
                                </a:lnTo>
                                <a:lnTo>
                                  <a:pt x="47496" y="240263"/>
                                </a:lnTo>
                                <a:lnTo>
                                  <a:pt x="54850" y="233045"/>
                                </a:lnTo>
                                <a:lnTo>
                                  <a:pt x="47123" y="225460"/>
                                </a:lnTo>
                                <a:close/>
                              </a:path>
                              <a:path w="260350" h="985519">
                                <a:moveTo>
                                  <a:pt x="82835" y="224952"/>
                                </a:moveTo>
                                <a:lnTo>
                                  <a:pt x="75030" y="232595"/>
                                </a:lnTo>
                                <a:lnTo>
                                  <a:pt x="82820" y="240263"/>
                                </a:lnTo>
                                <a:lnTo>
                                  <a:pt x="82432" y="240263"/>
                                </a:lnTo>
                                <a:lnTo>
                                  <a:pt x="90433" y="232410"/>
                                </a:lnTo>
                                <a:lnTo>
                                  <a:pt x="82835" y="224952"/>
                                </a:lnTo>
                                <a:close/>
                              </a:path>
                              <a:path w="260350" h="985519">
                                <a:moveTo>
                                  <a:pt x="128392" y="215265"/>
                                </a:moveTo>
                                <a:lnTo>
                                  <a:pt x="110604" y="232771"/>
                                </a:lnTo>
                                <a:lnTo>
                                  <a:pt x="118255" y="240263"/>
                                </a:lnTo>
                                <a:lnTo>
                                  <a:pt x="117367" y="240263"/>
                                </a:lnTo>
                                <a:lnTo>
                                  <a:pt x="125368" y="232410"/>
                                </a:lnTo>
                                <a:lnTo>
                                  <a:pt x="118288" y="225460"/>
                                </a:lnTo>
                                <a:lnTo>
                                  <a:pt x="132448" y="225460"/>
                                </a:lnTo>
                                <a:lnTo>
                                  <a:pt x="135507" y="222458"/>
                                </a:lnTo>
                                <a:lnTo>
                                  <a:pt x="135701" y="222458"/>
                                </a:lnTo>
                                <a:lnTo>
                                  <a:pt x="128392" y="215265"/>
                                </a:lnTo>
                                <a:close/>
                              </a:path>
                              <a:path w="260350" h="985519">
                                <a:moveTo>
                                  <a:pt x="153434" y="225667"/>
                                </a:moveTo>
                                <a:lnTo>
                                  <a:pt x="146179" y="232771"/>
                                </a:lnTo>
                                <a:lnTo>
                                  <a:pt x="153791" y="240263"/>
                                </a:lnTo>
                                <a:lnTo>
                                  <a:pt x="153597" y="240263"/>
                                </a:lnTo>
                                <a:lnTo>
                                  <a:pt x="160951" y="233045"/>
                                </a:lnTo>
                                <a:lnTo>
                                  <a:pt x="153434" y="225667"/>
                                </a:lnTo>
                                <a:close/>
                              </a:path>
                              <a:path w="260350" h="985519">
                                <a:moveTo>
                                  <a:pt x="199362" y="215265"/>
                                </a:moveTo>
                                <a:lnTo>
                                  <a:pt x="181754" y="232595"/>
                                </a:lnTo>
                                <a:lnTo>
                                  <a:pt x="189584" y="240263"/>
                                </a:lnTo>
                                <a:lnTo>
                                  <a:pt x="188532" y="240263"/>
                                </a:lnTo>
                                <a:lnTo>
                                  <a:pt x="196533" y="232410"/>
                                </a:lnTo>
                                <a:lnTo>
                                  <a:pt x="189453" y="225460"/>
                                </a:lnTo>
                                <a:lnTo>
                                  <a:pt x="203613" y="225460"/>
                                </a:lnTo>
                                <a:lnTo>
                                  <a:pt x="206671" y="222458"/>
                                </a:lnTo>
                                <a:lnTo>
                                  <a:pt x="199362" y="215265"/>
                                </a:lnTo>
                                <a:close/>
                              </a:path>
                              <a:path w="260350" h="985519">
                                <a:moveTo>
                                  <a:pt x="234253" y="215265"/>
                                </a:moveTo>
                                <a:lnTo>
                                  <a:pt x="232267" y="217170"/>
                                </a:lnTo>
                                <a:lnTo>
                                  <a:pt x="216782" y="232410"/>
                                </a:lnTo>
                                <a:lnTo>
                                  <a:pt x="224761" y="240263"/>
                                </a:lnTo>
                                <a:lnTo>
                                  <a:pt x="232115" y="233045"/>
                                </a:lnTo>
                                <a:lnTo>
                                  <a:pt x="224388" y="225460"/>
                                </a:lnTo>
                                <a:lnTo>
                                  <a:pt x="239843" y="225460"/>
                                </a:lnTo>
                                <a:lnTo>
                                  <a:pt x="242222" y="223125"/>
                                </a:lnTo>
                                <a:lnTo>
                                  <a:pt x="234253" y="215265"/>
                                </a:lnTo>
                                <a:close/>
                              </a:path>
                              <a:path w="260350" h="985519">
                                <a:moveTo>
                                  <a:pt x="256784" y="228600"/>
                                </a:moveTo>
                                <a:lnTo>
                                  <a:pt x="252524" y="232771"/>
                                </a:lnTo>
                                <a:lnTo>
                                  <a:pt x="252278" y="233045"/>
                                </a:lnTo>
                                <a:lnTo>
                                  <a:pt x="256784" y="237490"/>
                                </a:lnTo>
                                <a:lnTo>
                                  <a:pt x="259934" y="233680"/>
                                </a:lnTo>
                                <a:lnTo>
                                  <a:pt x="259934" y="231140"/>
                                </a:lnTo>
                                <a:lnTo>
                                  <a:pt x="256784" y="228600"/>
                                </a:lnTo>
                                <a:close/>
                              </a:path>
                              <a:path w="260350" h="985519">
                                <a:moveTo>
                                  <a:pt x="259934" y="233680"/>
                                </a:moveTo>
                                <a:lnTo>
                                  <a:pt x="256784" y="237490"/>
                                </a:lnTo>
                                <a:lnTo>
                                  <a:pt x="259934" y="237490"/>
                                </a:lnTo>
                                <a:lnTo>
                                  <a:pt x="259934" y="233680"/>
                                </a:lnTo>
                                <a:close/>
                              </a:path>
                              <a:path w="260350" h="985519">
                                <a:moveTo>
                                  <a:pt x="3741" y="217170"/>
                                </a:moveTo>
                                <a:lnTo>
                                  <a:pt x="0" y="220980"/>
                                </a:lnTo>
                                <a:lnTo>
                                  <a:pt x="0" y="228600"/>
                                </a:lnTo>
                                <a:lnTo>
                                  <a:pt x="4539" y="233045"/>
                                </a:lnTo>
                                <a:lnTo>
                                  <a:pt x="4780" y="232771"/>
                                </a:lnTo>
                                <a:lnTo>
                                  <a:pt x="12188" y="225460"/>
                                </a:lnTo>
                                <a:lnTo>
                                  <a:pt x="3741" y="217170"/>
                                </a:lnTo>
                                <a:close/>
                              </a:path>
                              <a:path w="260350" h="985519">
                                <a:moveTo>
                                  <a:pt x="57421" y="215265"/>
                                </a:moveTo>
                                <a:lnTo>
                                  <a:pt x="47578" y="224952"/>
                                </a:lnTo>
                                <a:lnTo>
                                  <a:pt x="47123" y="225460"/>
                                </a:lnTo>
                                <a:lnTo>
                                  <a:pt x="54850" y="233045"/>
                                </a:lnTo>
                                <a:lnTo>
                                  <a:pt x="65182" y="222903"/>
                                </a:lnTo>
                                <a:lnTo>
                                  <a:pt x="57421" y="215265"/>
                                </a:lnTo>
                                <a:close/>
                              </a:path>
                              <a:path w="260350" h="985519">
                                <a:moveTo>
                                  <a:pt x="164056" y="215265"/>
                                </a:moveTo>
                                <a:lnTo>
                                  <a:pt x="153434" y="225667"/>
                                </a:lnTo>
                                <a:lnTo>
                                  <a:pt x="160951" y="233045"/>
                                </a:lnTo>
                                <a:lnTo>
                                  <a:pt x="171487" y="222702"/>
                                </a:lnTo>
                                <a:lnTo>
                                  <a:pt x="171652" y="222702"/>
                                </a:lnTo>
                                <a:lnTo>
                                  <a:pt x="164056" y="215265"/>
                                </a:lnTo>
                                <a:close/>
                              </a:path>
                              <a:path w="260350" h="985519">
                                <a:moveTo>
                                  <a:pt x="239843" y="225460"/>
                                </a:moveTo>
                                <a:lnTo>
                                  <a:pt x="224388" y="225460"/>
                                </a:lnTo>
                                <a:lnTo>
                                  <a:pt x="232115" y="233045"/>
                                </a:lnTo>
                                <a:lnTo>
                                  <a:pt x="239843" y="225460"/>
                                </a:lnTo>
                                <a:close/>
                              </a:path>
                              <a:path w="260350" h="985519">
                                <a:moveTo>
                                  <a:pt x="250239" y="215265"/>
                                </a:moveTo>
                                <a:lnTo>
                                  <a:pt x="242222" y="223125"/>
                                </a:lnTo>
                                <a:lnTo>
                                  <a:pt x="252278" y="233045"/>
                                </a:lnTo>
                                <a:lnTo>
                                  <a:pt x="252524" y="232771"/>
                                </a:lnTo>
                                <a:lnTo>
                                  <a:pt x="256784" y="228600"/>
                                </a:lnTo>
                                <a:lnTo>
                                  <a:pt x="259934" y="228600"/>
                                </a:lnTo>
                                <a:lnTo>
                                  <a:pt x="259934" y="224790"/>
                                </a:lnTo>
                                <a:lnTo>
                                  <a:pt x="250239" y="215265"/>
                                </a:lnTo>
                                <a:close/>
                              </a:path>
                              <a:path w="260350" h="985519">
                                <a:moveTo>
                                  <a:pt x="107900" y="215265"/>
                                </a:moveTo>
                                <a:lnTo>
                                  <a:pt x="100323" y="222702"/>
                                </a:lnTo>
                                <a:lnTo>
                                  <a:pt x="110604" y="232771"/>
                                </a:lnTo>
                                <a:lnTo>
                                  <a:pt x="118033" y="225460"/>
                                </a:lnTo>
                                <a:lnTo>
                                  <a:pt x="118288" y="225460"/>
                                </a:lnTo>
                                <a:lnTo>
                                  <a:pt x="107900" y="215265"/>
                                </a:lnTo>
                                <a:close/>
                              </a:path>
                              <a:path w="260350" h="985519">
                                <a:moveTo>
                                  <a:pt x="142836" y="215265"/>
                                </a:moveTo>
                                <a:lnTo>
                                  <a:pt x="135507" y="222458"/>
                                </a:lnTo>
                                <a:lnTo>
                                  <a:pt x="135701" y="222458"/>
                                </a:lnTo>
                                <a:lnTo>
                                  <a:pt x="146179" y="232771"/>
                                </a:lnTo>
                                <a:lnTo>
                                  <a:pt x="153434" y="225667"/>
                                </a:lnTo>
                                <a:lnTo>
                                  <a:pt x="142836" y="215265"/>
                                </a:lnTo>
                                <a:close/>
                              </a:path>
                              <a:path w="260350" h="985519">
                                <a:moveTo>
                                  <a:pt x="72965" y="215265"/>
                                </a:moveTo>
                                <a:lnTo>
                                  <a:pt x="65182" y="222903"/>
                                </a:lnTo>
                                <a:lnTo>
                                  <a:pt x="75030" y="232595"/>
                                </a:lnTo>
                                <a:lnTo>
                                  <a:pt x="82835" y="224952"/>
                                </a:lnTo>
                                <a:lnTo>
                                  <a:pt x="72965" y="215265"/>
                                </a:lnTo>
                                <a:close/>
                              </a:path>
                              <a:path w="260350" h="985519">
                                <a:moveTo>
                                  <a:pt x="179065" y="215265"/>
                                </a:moveTo>
                                <a:lnTo>
                                  <a:pt x="171487" y="222702"/>
                                </a:lnTo>
                                <a:lnTo>
                                  <a:pt x="171652" y="222702"/>
                                </a:lnTo>
                                <a:lnTo>
                                  <a:pt x="181754" y="232595"/>
                                </a:lnTo>
                                <a:lnTo>
                                  <a:pt x="189003" y="225460"/>
                                </a:lnTo>
                                <a:lnTo>
                                  <a:pt x="189453" y="225460"/>
                                </a:lnTo>
                                <a:lnTo>
                                  <a:pt x="179065" y="215265"/>
                                </a:lnTo>
                                <a:close/>
                              </a:path>
                              <a:path w="260350" h="985519">
                                <a:moveTo>
                                  <a:pt x="22581" y="215265"/>
                                </a:moveTo>
                                <a:lnTo>
                                  <a:pt x="20587" y="217170"/>
                                </a:lnTo>
                                <a:lnTo>
                                  <a:pt x="12188" y="225460"/>
                                </a:lnTo>
                                <a:lnTo>
                                  <a:pt x="19268" y="232410"/>
                                </a:lnTo>
                                <a:lnTo>
                                  <a:pt x="29632" y="222205"/>
                                </a:lnTo>
                                <a:lnTo>
                                  <a:pt x="22581" y="215265"/>
                                </a:lnTo>
                                <a:close/>
                              </a:path>
                              <a:path w="260350" h="985519">
                                <a:moveTo>
                                  <a:pt x="36736" y="215265"/>
                                </a:moveTo>
                                <a:lnTo>
                                  <a:pt x="34756" y="217170"/>
                                </a:lnTo>
                                <a:lnTo>
                                  <a:pt x="29632" y="222205"/>
                                </a:lnTo>
                                <a:lnTo>
                                  <a:pt x="40001" y="232410"/>
                                </a:lnTo>
                                <a:lnTo>
                                  <a:pt x="47062" y="225460"/>
                                </a:lnTo>
                                <a:lnTo>
                                  <a:pt x="46605" y="224952"/>
                                </a:lnTo>
                                <a:lnTo>
                                  <a:pt x="36736" y="215265"/>
                                </a:lnTo>
                                <a:close/>
                              </a:path>
                              <a:path w="260350" h="985519">
                                <a:moveTo>
                                  <a:pt x="92727" y="215265"/>
                                </a:moveTo>
                                <a:lnTo>
                                  <a:pt x="82835" y="224952"/>
                                </a:lnTo>
                                <a:lnTo>
                                  <a:pt x="90433" y="232410"/>
                                </a:lnTo>
                                <a:lnTo>
                                  <a:pt x="100323" y="222702"/>
                                </a:lnTo>
                                <a:lnTo>
                                  <a:pt x="92727" y="215265"/>
                                </a:lnTo>
                                <a:close/>
                              </a:path>
                              <a:path w="260350" h="985519">
                                <a:moveTo>
                                  <a:pt x="132448" y="225460"/>
                                </a:moveTo>
                                <a:lnTo>
                                  <a:pt x="118288" y="225460"/>
                                </a:lnTo>
                                <a:lnTo>
                                  <a:pt x="125368" y="232410"/>
                                </a:lnTo>
                                <a:lnTo>
                                  <a:pt x="132448" y="225460"/>
                                </a:lnTo>
                                <a:close/>
                              </a:path>
                              <a:path w="260350" h="985519">
                                <a:moveTo>
                                  <a:pt x="203613" y="225460"/>
                                </a:moveTo>
                                <a:lnTo>
                                  <a:pt x="189453" y="225460"/>
                                </a:lnTo>
                                <a:lnTo>
                                  <a:pt x="196533" y="232410"/>
                                </a:lnTo>
                                <a:lnTo>
                                  <a:pt x="203613" y="225460"/>
                                </a:lnTo>
                                <a:close/>
                              </a:path>
                              <a:path w="260350" h="985519">
                                <a:moveTo>
                                  <a:pt x="214001" y="215265"/>
                                </a:moveTo>
                                <a:lnTo>
                                  <a:pt x="206671" y="222458"/>
                                </a:lnTo>
                                <a:lnTo>
                                  <a:pt x="216782" y="232410"/>
                                </a:lnTo>
                                <a:lnTo>
                                  <a:pt x="223843" y="225460"/>
                                </a:lnTo>
                                <a:lnTo>
                                  <a:pt x="224388" y="225460"/>
                                </a:lnTo>
                                <a:lnTo>
                                  <a:pt x="214001" y="215265"/>
                                </a:lnTo>
                                <a:close/>
                              </a:path>
                              <a:path w="260350" h="985519">
                                <a:moveTo>
                                  <a:pt x="259934" y="228600"/>
                                </a:moveTo>
                                <a:lnTo>
                                  <a:pt x="256784" y="228600"/>
                                </a:lnTo>
                                <a:lnTo>
                                  <a:pt x="259934" y="231140"/>
                                </a:lnTo>
                                <a:lnTo>
                                  <a:pt x="259934" y="228600"/>
                                </a:lnTo>
                                <a:close/>
                              </a:path>
                              <a:path w="260350" h="985519">
                                <a:moveTo>
                                  <a:pt x="242214" y="207380"/>
                                </a:moveTo>
                                <a:lnTo>
                                  <a:pt x="236138" y="213360"/>
                                </a:lnTo>
                                <a:lnTo>
                                  <a:pt x="234253" y="215265"/>
                                </a:lnTo>
                                <a:lnTo>
                                  <a:pt x="242222" y="223125"/>
                                </a:lnTo>
                                <a:lnTo>
                                  <a:pt x="250230" y="215265"/>
                                </a:lnTo>
                                <a:lnTo>
                                  <a:pt x="242214" y="207380"/>
                                </a:lnTo>
                                <a:close/>
                              </a:path>
                              <a:path w="260350" h="985519">
                                <a:moveTo>
                                  <a:pt x="65182" y="207626"/>
                                </a:moveTo>
                                <a:lnTo>
                                  <a:pt x="57421" y="215265"/>
                                </a:lnTo>
                                <a:lnTo>
                                  <a:pt x="65182" y="222903"/>
                                </a:lnTo>
                                <a:lnTo>
                                  <a:pt x="72965" y="215265"/>
                                </a:lnTo>
                                <a:lnTo>
                                  <a:pt x="65182" y="207626"/>
                                </a:lnTo>
                                <a:close/>
                              </a:path>
                              <a:path w="260350" h="985519">
                                <a:moveTo>
                                  <a:pt x="110604" y="197758"/>
                                </a:moveTo>
                                <a:lnTo>
                                  <a:pt x="92727" y="215265"/>
                                </a:lnTo>
                                <a:lnTo>
                                  <a:pt x="100323" y="222702"/>
                                </a:lnTo>
                                <a:lnTo>
                                  <a:pt x="107900" y="215265"/>
                                </a:lnTo>
                                <a:lnTo>
                                  <a:pt x="100405" y="207907"/>
                                </a:lnTo>
                                <a:lnTo>
                                  <a:pt x="115396" y="207907"/>
                                </a:lnTo>
                                <a:lnTo>
                                  <a:pt x="118052" y="205301"/>
                                </a:lnTo>
                                <a:lnTo>
                                  <a:pt x="118268" y="205301"/>
                                </a:lnTo>
                                <a:lnTo>
                                  <a:pt x="110604" y="197758"/>
                                </a:lnTo>
                                <a:close/>
                              </a:path>
                              <a:path w="260350" h="985519">
                                <a:moveTo>
                                  <a:pt x="171569" y="207907"/>
                                </a:moveTo>
                                <a:lnTo>
                                  <a:pt x="164056" y="215265"/>
                                </a:lnTo>
                                <a:lnTo>
                                  <a:pt x="171652" y="222702"/>
                                </a:lnTo>
                                <a:lnTo>
                                  <a:pt x="171487" y="222702"/>
                                </a:lnTo>
                                <a:lnTo>
                                  <a:pt x="179065" y="215265"/>
                                </a:lnTo>
                                <a:lnTo>
                                  <a:pt x="171569" y="207907"/>
                                </a:lnTo>
                                <a:close/>
                              </a:path>
                              <a:path w="260350" h="985519">
                                <a:moveTo>
                                  <a:pt x="146179" y="197758"/>
                                </a:moveTo>
                                <a:lnTo>
                                  <a:pt x="128392" y="215265"/>
                                </a:lnTo>
                                <a:lnTo>
                                  <a:pt x="135701" y="222458"/>
                                </a:lnTo>
                                <a:lnTo>
                                  <a:pt x="135507" y="222458"/>
                                </a:lnTo>
                                <a:lnTo>
                                  <a:pt x="142836" y="215265"/>
                                </a:lnTo>
                                <a:lnTo>
                                  <a:pt x="135707" y="208267"/>
                                </a:lnTo>
                                <a:lnTo>
                                  <a:pt x="149965" y="208267"/>
                                </a:lnTo>
                                <a:lnTo>
                                  <a:pt x="153434" y="204862"/>
                                </a:lnTo>
                                <a:lnTo>
                                  <a:pt x="146179" y="197758"/>
                                </a:lnTo>
                                <a:close/>
                              </a:path>
                              <a:path w="260350" h="985519">
                                <a:moveTo>
                                  <a:pt x="216872" y="198120"/>
                                </a:moveTo>
                                <a:lnTo>
                                  <a:pt x="215492" y="199390"/>
                                </a:lnTo>
                                <a:lnTo>
                                  <a:pt x="199362" y="215265"/>
                                </a:lnTo>
                                <a:lnTo>
                                  <a:pt x="206671" y="222458"/>
                                </a:lnTo>
                                <a:lnTo>
                                  <a:pt x="214001" y="215265"/>
                                </a:lnTo>
                                <a:lnTo>
                                  <a:pt x="206872" y="208267"/>
                                </a:lnTo>
                                <a:lnTo>
                                  <a:pt x="221130" y="208267"/>
                                </a:lnTo>
                                <a:lnTo>
                                  <a:pt x="224152" y="205301"/>
                                </a:lnTo>
                                <a:lnTo>
                                  <a:pt x="216872" y="198120"/>
                                </a:lnTo>
                                <a:close/>
                              </a:path>
                              <a:path w="260350" h="985519">
                                <a:moveTo>
                                  <a:pt x="29607" y="208267"/>
                                </a:moveTo>
                                <a:lnTo>
                                  <a:pt x="24448" y="213360"/>
                                </a:lnTo>
                                <a:lnTo>
                                  <a:pt x="22581" y="215265"/>
                                </a:lnTo>
                                <a:lnTo>
                                  <a:pt x="29632" y="222205"/>
                                </a:lnTo>
                                <a:lnTo>
                                  <a:pt x="36694" y="215265"/>
                                </a:lnTo>
                                <a:lnTo>
                                  <a:pt x="34795" y="213360"/>
                                </a:lnTo>
                                <a:lnTo>
                                  <a:pt x="29607" y="208267"/>
                                </a:lnTo>
                                <a:close/>
                              </a:path>
                              <a:path w="260350" h="985519">
                                <a:moveTo>
                                  <a:pt x="19268" y="198120"/>
                                </a:moveTo>
                                <a:lnTo>
                                  <a:pt x="17919" y="199390"/>
                                </a:lnTo>
                                <a:lnTo>
                                  <a:pt x="11920" y="205301"/>
                                </a:lnTo>
                                <a:lnTo>
                                  <a:pt x="12457" y="205301"/>
                                </a:lnTo>
                                <a:lnTo>
                                  <a:pt x="22581" y="215265"/>
                                </a:lnTo>
                                <a:lnTo>
                                  <a:pt x="24448" y="213360"/>
                                </a:lnTo>
                                <a:lnTo>
                                  <a:pt x="29607" y="208267"/>
                                </a:lnTo>
                                <a:lnTo>
                                  <a:pt x="19268" y="198120"/>
                                </a:lnTo>
                                <a:close/>
                              </a:path>
                              <a:path w="260350" h="985519">
                                <a:moveTo>
                                  <a:pt x="40001" y="198120"/>
                                </a:moveTo>
                                <a:lnTo>
                                  <a:pt x="38602" y="199390"/>
                                </a:lnTo>
                                <a:lnTo>
                                  <a:pt x="29607" y="208267"/>
                                </a:lnTo>
                                <a:lnTo>
                                  <a:pt x="36736" y="215265"/>
                                </a:lnTo>
                                <a:lnTo>
                                  <a:pt x="38633" y="213360"/>
                                </a:lnTo>
                                <a:lnTo>
                                  <a:pt x="46833" y="205301"/>
                                </a:lnTo>
                                <a:lnTo>
                                  <a:pt x="47298" y="205301"/>
                                </a:lnTo>
                                <a:lnTo>
                                  <a:pt x="40001" y="198120"/>
                                </a:lnTo>
                                <a:close/>
                              </a:path>
                              <a:path w="260350" h="985519">
                                <a:moveTo>
                                  <a:pt x="54852" y="197486"/>
                                </a:moveTo>
                                <a:lnTo>
                                  <a:pt x="54508" y="197758"/>
                                </a:lnTo>
                                <a:lnTo>
                                  <a:pt x="46833" y="205301"/>
                                </a:lnTo>
                                <a:lnTo>
                                  <a:pt x="47298" y="205301"/>
                                </a:lnTo>
                                <a:lnTo>
                                  <a:pt x="57421" y="215265"/>
                                </a:lnTo>
                                <a:lnTo>
                                  <a:pt x="65182" y="207626"/>
                                </a:lnTo>
                                <a:lnTo>
                                  <a:pt x="54852" y="197486"/>
                                </a:lnTo>
                                <a:close/>
                              </a:path>
                              <a:path w="260350" h="985519">
                                <a:moveTo>
                                  <a:pt x="75030" y="197934"/>
                                </a:moveTo>
                                <a:lnTo>
                                  <a:pt x="65182" y="207626"/>
                                </a:lnTo>
                                <a:lnTo>
                                  <a:pt x="72965" y="215265"/>
                                </a:lnTo>
                                <a:lnTo>
                                  <a:pt x="82835" y="205577"/>
                                </a:lnTo>
                                <a:lnTo>
                                  <a:pt x="75030" y="197934"/>
                                </a:lnTo>
                                <a:close/>
                              </a:path>
                              <a:path w="260350" h="985519">
                                <a:moveTo>
                                  <a:pt x="90433" y="198120"/>
                                </a:moveTo>
                                <a:lnTo>
                                  <a:pt x="82835" y="205577"/>
                                </a:lnTo>
                                <a:lnTo>
                                  <a:pt x="92727" y="215265"/>
                                </a:lnTo>
                                <a:lnTo>
                                  <a:pt x="100240" y="207907"/>
                                </a:lnTo>
                                <a:lnTo>
                                  <a:pt x="100405" y="207907"/>
                                </a:lnTo>
                                <a:lnTo>
                                  <a:pt x="90433" y="198120"/>
                                </a:lnTo>
                                <a:close/>
                              </a:path>
                              <a:path w="260350" h="985519">
                                <a:moveTo>
                                  <a:pt x="115396" y="207907"/>
                                </a:moveTo>
                                <a:lnTo>
                                  <a:pt x="100405" y="207907"/>
                                </a:lnTo>
                                <a:lnTo>
                                  <a:pt x="107900" y="215265"/>
                                </a:lnTo>
                                <a:lnTo>
                                  <a:pt x="115396" y="207907"/>
                                </a:lnTo>
                                <a:close/>
                              </a:path>
                              <a:path w="260350" h="985519">
                                <a:moveTo>
                                  <a:pt x="125368" y="198120"/>
                                </a:moveTo>
                                <a:lnTo>
                                  <a:pt x="118052" y="205301"/>
                                </a:lnTo>
                                <a:lnTo>
                                  <a:pt x="118268" y="205301"/>
                                </a:lnTo>
                                <a:lnTo>
                                  <a:pt x="128392" y="215265"/>
                                </a:lnTo>
                                <a:lnTo>
                                  <a:pt x="135501" y="208267"/>
                                </a:lnTo>
                                <a:lnTo>
                                  <a:pt x="135707" y="208267"/>
                                </a:lnTo>
                                <a:lnTo>
                                  <a:pt x="125368" y="198120"/>
                                </a:lnTo>
                                <a:close/>
                              </a:path>
                              <a:path w="260350" h="985519">
                                <a:moveTo>
                                  <a:pt x="149965" y="208267"/>
                                </a:moveTo>
                                <a:lnTo>
                                  <a:pt x="135707" y="208267"/>
                                </a:lnTo>
                                <a:lnTo>
                                  <a:pt x="142836" y="215265"/>
                                </a:lnTo>
                                <a:lnTo>
                                  <a:pt x="149965" y="208267"/>
                                </a:lnTo>
                                <a:close/>
                              </a:path>
                              <a:path w="260350" h="985519">
                                <a:moveTo>
                                  <a:pt x="160952" y="197486"/>
                                </a:moveTo>
                                <a:lnTo>
                                  <a:pt x="153434" y="204862"/>
                                </a:lnTo>
                                <a:lnTo>
                                  <a:pt x="164056" y="215265"/>
                                </a:lnTo>
                                <a:lnTo>
                                  <a:pt x="171569" y="207907"/>
                                </a:lnTo>
                                <a:lnTo>
                                  <a:pt x="160952" y="197486"/>
                                </a:lnTo>
                                <a:close/>
                              </a:path>
                              <a:path w="260350" h="985519">
                                <a:moveTo>
                                  <a:pt x="181754" y="197934"/>
                                </a:moveTo>
                                <a:lnTo>
                                  <a:pt x="171569" y="207907"/>
                                </a:lnTo>
                                <a:lnTo>
                                  <a:pt x="179065" y="215265"/>
                                </a:lnTo>
                                <a:lnTo>
                                  <a:pt x="189217" y="205301"/>
                                </a:lnTo>
                                <a:lnTo>
                                  <a:pt x="188793" y="204862"/>
                                </a:lnTo>
                                <a:lnTo>
                                  <a:pt x="181754" y="197934"/>
                                </a:lnTo>
                                <a:close/>
                              </a:path>
                              <a:path w="260350" h="985519">
                                <a:moveTo>
                                  <a:pt x="196533" y="198120"/>
                                </a:moveTo>
                                <a:lnTo>
                                  <a:pt x="189663" y="204862"/>
                                </a:lnTo>
                                <a:lnTo>
                                  <a:pt x="189239" y="205301"/>
                                </a:lnTo>
                                <a:lnTo>
                                  <a:pt x="199362" y="215265"/>
                                </a:lnTo>
                                <a:lnTo>
                                  <a:pt x="206471" y="208267"/>
                                </a:lnTo>
                                <a:lnTo>
                                  <a:pt x="206872" y="208267"/>
                                </a:lnTo>
                                <a:lnTo>
                                  <a:pt x="196533" y="198120"/>
                                </a:lnTo>
                                <a:close/>
                              </a:path>
                              <a:path w="260350" h="985519">
                                <a:moveTo>
                                  <a:pt x="221130" y="208267"/>
                                </a:moveTo>
                                <a:lnTo>
                                  <a:pt x="206872" y="208267"/>
                                </a:lnTo>
                                <a:lnTo>
                                  <a:pt x="214001" y="215265"/>
                                </a:lnTo>
                                <a:lnTo>
                                  <a:pt x="221130" y="208267"/>
                                </a:lnTo>
                                <a:close/>
                              </a:path>
                              <a:path w="260350" h="985519">
                                <a:moveTo>
                                  <a:pt x="232143" y="197486"/>
                                </a:moveTo>
                                <a:lnTo>
                                  <a:pt x="231837" y="197758"/>
                                </a:lnTo>
                                <a:lnTo>
                                  <a:pt x="224152" y="205301"/>
                                </a:lnTo>
                                <a:lnTo>
                                  <a:pt x="234253" y="215265"/>
                                </a:lnTo>
                                <a:lnTo>
                                  <a:pt x="236138" y="213360"/>
                                </a:lnTo>
                                <a:lnTo>
                                  <a:pt x="242214" y="207380"/>
                                </a:lnTo>
                                <a:lnTo>
                                  <a:pt x="232143" y="197486"/>
                                </a:lnTo>
                                <a:close/>
                              </a:path>
                              <a:path w="260350" h="985519">
                                <a:moveTo>
                                  <a:pt x="252266" y="197486"/>
                                </a:moveTo>
                                <a:lnTo>
                                  <a:pt x="242214" y="207380"/>
                                </a:lnTo>
                                <a:lnTo>
                                  <a:pt x="250239" y="215265"/>
                                </a:lnTo>
                                <a:lnTo>
                                  <a:pt x="259934" y="205740"/>
                                </a:lnTo>
                                <a:lnTo>
                                  <a:pt x="259934" y="201930"/>
                                </a:lnTo>
                                <a:lnTo>
                                  <a:pt x="256784" y="201930"/>
                                </a:lnTo>
                                <a:lnTo>
                                  <a:pt x="252266" y="197486"/>
                                </a:lnTo>
                                <a:close/>
                              </a:path>
                              <a:path w="260350" h="985519">
                                <a:moveTo>
                                  <a:pt x="4518" y="197486"/>
                                </a:moveTo>
                                <a:lnTo>
                                  <a:pt x="0" y="201930"/>
                                </a:lnTo>
                                <a:lnTo>
                                  <a:pt x="0" y="209550"/>
                                </a:lnTo>
                                <a:lnTo>
                                  <a:pt x="3741" y="213360"/>
                                </a:lnTo>
                                <a:lnTo>
                                  <a:pt x="11920" y="205301"/>
                                </a:lnTo>
                                <a:lnTo>
                                  <a:pt x="12457" y="205301"/>
                                </a:lnTo>
                                <a:lnTo>
                                  <a:pt x="4518" y="197486"/>
                                </a:lnTo>
                                <a:close/>
                              </a:path>
                              <a:path w="260350" h="985519">
                                <a:moveTo>
                                  <a:pt x="92915" y="180348"/>
                                </a:moveTo>
                                <a:lnTo>
                                  <a:pt x="75030" y="197934"/>
                                </a:lnTo>
                                <a:lnTo>
                                  <a:pt x="82835" y="205577"/>
                                </a:lnTo>
                                <a:lnTo>
                                  <a:pt x="90433" y="198120"/>
                                </a:lnTo>
                                <a:lnTo>
                                  <a:pt x="82724" y="190553"/>
                                </a:lnTo>
                                <a:lnTo>
                                  <a:pt x="98142" y="190553"/>
                                </a:lnTo>
                                <a:lnTo>
                                  <a:pt x="100628" y="188113"/>
                                </a:lnTo>
                                <a:lnTo>
                                  <a:pt x="100805" y="188113"/>
                                </a:lnTo>
                                <a:lnTo>
                                  <a:pt x="92915" y="180348"/>
                                </a:lnTo>
                                <a:close/>
                              </a:path>
                              <a:path w="260350" h="985519">
                                <a:moveTo>
                                  <a:pt x="11559" y="190553"/>
                                </a:moveTo>
                                <a:lnTo>
                                  <a:pt x="4518" y="197486"/>
                                </a:lnTo>
                                <a:lnTo>
                                  <a:pt x="12457" y="205301"/>
                                </a:lnTo>
                                <a:lnTo>
                                  <a:pt x="11920" y="205301"/>
                                </a:lnTo>
                                <a:lnTo>
                                  <a:pt x="19208" y="198120"/>
                                </a:lnTo>
                                <a:lnTo>
                                  <a:pt x="19079" y="197934"/>
                                </a:lnTo>
                                <a:lnTo>
                                  <a:pt x="11559" y="190553"/>
                                </a:lnTo>
                                <a:close/>
                              </a:path>
                              <a:path w="260350" h="985519">
                                <a:moveTo>
                                  <a:pt x="57501" y="180769"/>
                                </a:moveTo>
                                <a:lnTo>
                                  <a:pt x="57260" y="180975"/>
                                </a:lnTo>
                                <a:lnTo>
                                  <a:pt x="40077" y="197934"/>
                                </a:lnTo>
                                <a:lnTo>
                                  <a:pt x="40001" y="198120"/>
                                </a:lnTo>
                                <a:lnTo>
                                  <a:pt x="47298" y="205301"/>
                                </a:lnTo>
                                <a:lnTo>
                                  <a:pt x="46833" y="205301"/>
                                </a:lnTo>
                                <a:lnTo>
                                  <a:pt x="54785" y="197486"/>
                                </a:lnTo>
                                <a:lnTo>
                                  <a:pt x="54203" y="196850"/>
                                </a:lnTo>
                                <a:lnTo>
                                  <a:pt x="47788" y="190553"/>
                                </a:lnTo>
                                <a:lnTo>
                                  <a:pt x="61840" y="190553"/>
                                </a:lnTo>
                                <a:lnTo>
                                  <a:pt x="64558" y="187881"/>
                                </a:lnTo>
                                <a:lnTo>
                                  <a:pt x="64764" y="187881"/>
                                </a:lnTo>
                                <a:lnTo>
                                  <a:pt x="57501" y="180769"/>
                                </a:lnTo>
                                <a:close/>
                              </a:path>
                              <a:path w="260350" h="985519">
                                <a:moveTo>
                                  <a:pt x="128400" y="180348"/>
                                </a:moveTo>
                                <a:lnTo>
                                  <a:pt x="110604" y="197758"/>
                                </a:lnTo>
                                <a:lnTo>
                                  <a:pt x="118268" y="205301"/>
                                </a:lnTo>
                                <a:lnTo>
                                  <a:pt x="118052" y="205301"/>
                                </a:lnTo>
                                <a:lnTo>
                                  <a:pt x="125368" y="198120"/>
                                </a:lnTo>
                                <a:lnTo>
                                  <a:pt x="117892" y="190782"/>
                                </a:lnTo>
                                <a:lnTo>
                                  <a:pt x="132844" y="190782"/>
                                </a:lnTo>
                                <a:lnTo>
                                  <a:pt x="135799" y="187881"/>
                                </a:lnTo>
                                <a:lnTo>
                                  <a:pt x="136093" y="187881"/>
                                </a:lnTo>
                                <a:lnTo>
                                  <a:pt x="128400" y="180348"/>
                                </a:lnTo>
                                <a:close/>
                              </a:path>
                              <a:path w="260350" h="985519">
                                <a:moveTo>
                                  <a:pt x="189057" y="190782"/>
                                </a:moveTo>
                                <a:lnTo>
                                  <a:pt x="181754" y="197934"/>
                                </a:lnTo>
                                <a:lnTo>
                                  <a:pt x="189239" y="205301"/>
                                </a:lnTo>
                                <a:lnTo>
                                  <a:pt x="189663" y="204862"/>
                                </a:lnTo>
                                <a:lnTo>
                                  <a:pt x="196533" y="198120"/>
                                </a:lnTo>
                                <a:lnTo>
                                  <a:pt x="189057" y="190782"/>
                                </a:lnTo>
                                <a:close/>
                              </a:path>
                              <a:path w="260350" h="985519">
                                <a:moveTo>
                                  <a:pt x="234839" y="180348"/>
                                </a:moveTo>
                                <a:lnTo>
                                  <a:pt x="216971" y="197934"/>
                                </a:lnTo>
                                <a:lnTo>
                                  <a:pt x="216872" y="198120"/>
                                </a:lnTo>
                                <a:lnTo>
                                  <a:pt x="224152" y="205301"/>
                                </a:lnTo>
                                <a:lnTo>
                                  <a:pt x="232114" y="197486"/>
                                </a:lnTo>
                                <a:lnTo>
                                  <a:pt x="231495" y="196850"/>
                                </a:lnTo>
                                <a:lnTo>
                                  <a:pt x="225086" y="190553"/>
                                </a:lnTo>
                                <a:lnTo>
                                  <a:pt x="239177" y="190553"/>
                                </a:lnTo>
                                <a:lnTo>
                                  <a:pt x="242200" y="187587"/>
                                </a:lnTo>
                                <a:lnTo>
                                  <a:pt x="234839" y="180348"/>
                                </a:lnTo>
                                <a:close/>
                              </a:path>
                              <a:path w="260350" h="985519">
                                <a:moveTo>
                                  <a:pt x="163885" y="180348"/>
                                </a:moveTo>
                                <a:lnTo>
                                  <a:pt x="146179" y="197758"/>
                                </a:lnTo>
                                <a:lnTo>
                                  <a:pt x="153434" y="204862"/>
                                </a:lnTo>
                                <a:lnTo>
                                  <a:pt x="160949" y="197486"/>
                                </a:lnTo>
                                <a:lnTo>
                                  <a:pt x="153889" y="190553"/>
                                </a:lnTo>
                                <a:lnTo>
                                  <a:pt x="168013" y="190553"/>
                                </a:lnTo>
                                <a:lnTo>
                                  <a:pt x="171035" y="187587"/>
                                </a:lnTo>
                                <a:lnTo>
                                  <a:pt x="171240" y="187587"/>
                                </a:lnTo>
                                <a:lnTo>
                                  <a:pt x="163885" y="180348"/>
                                </a:lnTo>
                                <a:close/>
                              </a:path>
                              <a:path w="260350" h="985519">
                                <a:moveTo>
                                  <a:pt x="256784" y="193040"/>
                                </a:moveTo>
                                <a:lnTo>
                                  <a:pt x="252266" y="197486"/>
                                </a:lnTo>
                                <a:lnTo>
                                  <a:pt x="256784" y="201930"/>
                                </a:lnTo>
                                <a:lnTo>
                                  <a:pt x="259934" y="199390"/>
                                </a:lnTo>
                                <a:lnTo>
                                  <a:pt x="259934" y="196850"/>
                                </a:lnTo>
                                <a:lnTo>
                                  <a:pt x="256784" y="193040"/>
                                </a:lnTo>
                                <a:close/>
                              </a:path>
                              <a:path w="260350" h="985519">
                                <a:moveTo>
                                  <a:pt x="259934" y="199390"/>
                                </a:moveTo>
                                <a:lnTo>
                                  <a:pt x="256784" y="201930"/>
                                </a:lnTo>
                                <a:lnTo>
                                  <a:pt x="259934" y="201930"/>
                                </a:lnTo>
                                <a:lnTo>
                                  <a:pt x="259934" y="199390"/>
                                </a:lnTo>
                                <a:close/>
                              </a:path>
                              <a:path w="260350" h="985519">
                                <a:moveTo>
                                  <a:pt x="21944" y="180348"/>
                                </a:moveTo>
                                <a:lnTo>
                                  <a:pt x="11559" y="190553"/>
                                </a:lnTo>
                                <a:lnTo>
                                  <a:pt x="19268" y="198120"/>
                                </a:lnTo>
                                <a:lnTo>
                                  <a:pt x="19397" y="197934"/>
                                </a:lnTo>
                                <a:lnTo>
                                  <a:pt x="29599" y="187881"/>
                                </a:lnTo>
                                <a:lnTo>
                                  <a:pt x="21944" y="180348"/>
                                </a:lnTo>
                                <a:close/>
                              </a:path>
                              <a:path w="260350" h="985519">
                                <a:moveTo>
                                  <a:pt x="37391" y="180348"/>
                                </a:moveTo>
                                <a:lnTo>
                                  <a:pt x="37245" y="180348"/>
                                </a:lnTo>
                                <a:lnTo>
                                  <a:pt x="29599" y="187881"/>
                                </a:lnTo>
                                <a:lnTo>
                                  <a:pt x="40001" y="198120"/>
                                </a:lnTo>
                                <a:lnTo>
                                  <a:pt x="40077" y="197934"/>
                                </a:lnTo>
                                <a:lnTo>
                                  <a:pt x="47555" y="190553"/>
                                </a:lnTo>
                                <a:lnTo>
                                  <a:pt x="47788" y="190553"/>
                                </a:lnTo>
                                <a:lnTo>
                                  <a:pt x="37391" y="180348"/>
                                </a:lnTo>
                                <a:close/>
                              </a:path>
                              <a:path w="260350" h="985519">
                                <a:moveTo>
                                  <a:pt x="98142" y="190553"/>
                                </a:moveTo>
                                <a:lnTo>
                                  <a:pt x="82724" y="190553"/>
                                </a:lnTo>
                                <a:lnTo>
                                  <a:pt x="90433" y="198120"/>
                                </a:lnTo>
                                <a:lnTo>
                                  <a:pt x="98142" y="190553"/>
                                </a:lnTo>
                                <a:close/>
                              </a:path>
                              <a:path w="260350" h="985519">
                                <a:moveTo>
                                  <a:pt x="132844" y="190782"/>
                                </a:moveTo>
                                <a:lnTo>
                                  <a:pt x="117892" y="190782"/>
                                </a:lnTo>
                                <a:lnTo>
                                  <a:pt x="125368" y="198120"/>
                                </a:lnTo>
                                <a:lnTo>
                                  <a:pt x="132844" y="190782"/>
                                </a:lnTo>
                                <a:close/>
                              </a:path>
                              <a:path w="260350" h="985519">
                                <a:moveTo>
                                  <a:pt x="199282" y="180769"/>
                                </a:moveTo>
                                <a:lnTo>
                                  <a:pt x="189057" y="190782"/>
                                </a:lnTo>
                                <a:lnTo>
                                  <a:pt x="196533" y="198120"/>
                                </a:lnTo>
                                <a:lnTo>
                                  <a:pt x="206728" y="188113"/>
                                </a:lnTo>
                                <a:lnTo>
                                  <a:pt x="199282" y="180769"/>
                                </a:lnTo>
                                <a:close/>
                              </a:path>
                              <a:path w="260350" h="985519">
                                <a:moveTo>
                                  <a:pt x="214698" y="180348"/>
                                </a:moveTo>
                                <a:lnTo>
                                  <a:pt x="214211" y="180769"/>
                                </a:lnTo>
                                <a:lnTo>
                                  <a:pt x="206728" y="188113"/>
                                </a:lnTo>
                                <a:lnTo>
                                  <a:pt x="216872" y="198120"/>
                                </a:lnTo>
                                <a:lnTo>
                                  <a:pt x="216971" y="197934"/>
                                </a:lnTo>
                                <a:lnTo>
                                  <a:pt x="224470" y="190553"/>
                                </a:lnTo>
                                <a:lnTo>
                                  <a:pt x="225086" y="190553"/>
                                </a:lnTo>
                                <a:lnTo>
                                  <a:pt x="214698" y="180348"/>
                                </a:lnTo>
                                <a:close/>
                              </a:path>
                              <a:path w="260350" h="985519">
                                <a:moveTo>
                                  <a:pt x="72326" y="180348"/>
                                </a:moveTo>
                                <a:lnTo>
                                  <a:pt x="71796" y="180769"/>
                                </a:lnTo>
                                <a:lnTo>
                                  <a:pt x="64558" y="187881"/>
                                </a:lnTo>
                                <a:lnTo>
                                  <a:pt x="64764" y="187881"/>
                                </a:lnTo>
                                <a:lnTo>
                                  <a:pt x="75030" y="197934"/>
                                </a:lnTo>
                                <a:lnTo>
                                  <a:pt x="82529" y="190553"/>
                                </a:lnTo>
                                <a:lnTo>
                                  <a:pt x="82724" y="190553"/>
                                </a:lnTo>
                                <a:lnTo>
                                  <a:pt x="72326" y="180348"/>
                                </a:lnTo>
                                <a:close/>
                              </a:path>
                              <a:path w="260350" h="985519">
                                <a:moveTo>
                                  <a:pt x="178427" y="180348"/>
                                </a:moveTo>
                                <a:lnTo>
                                  <a:pt x="171035" y="187587"/>
                                </a:lnTo>
                                <a:lnTo>
                                  <a:pt x="171240" y="187587"/>
                                </a:lnTo>
                                <a:lnTo>
                                  <a:pt x="181754" y="197934"/>
                                </a:lnTo>
                                <a:lnTo>
                                  <a:pt x="189057" y="190782"/>
                                </a:lnTo>
                                <a:lnTo>
                                  <a:pt x="178427" y="180348"/>
                                </a:lnTo>
                                <a:close/>
                              </a:path>
                              <a:path w="260350" h="985519">
                                <a:moveTo>
                                  <a:pt x="107900" y="180975"/>
                                </a:moveTo>
                                <a:lnTo>
                                  <a:pt x="100628" y="188113"/>
                                </a:lnTo>
                                <a:lnTo>
                                  <a:pt x="100805" y="188113"/>
                                </a:lnTo>
                                <a:lnTo>
                                  <a:pt x="110604" y="197758"/>
                                </a:lnTo>
                                <a:lnTo>
                                  <a:pt x="117728" y="190782"/>
                                </a:lnTo>
                                <a:lnTo>
                                  <a:pt x="117892" y="190782"/>
                                </a:lnTo>
                                <a:lnTo>
                                  <a:pt x="107900" y="180975"/>
                                </a:lnTo>
                                <a:close/>
                              </a:path>
                              <a:path w="260350" h="985519">
                                <a:moveTo>
                                  <a:pt x="143491" y="180348"/>
                                </a:moveTo>
                                <a:lnTo>
                                  <a:pt x="135799" y="187881"/>
                                </a:lnTo>
                                <a:lnTo>
                                  <a:pt x="136093" y="187881"/>
                                </a:lnTo>
                                <a:lnTo>
                                  <a:pt x="146179" y="197758"/>
                                </a:lnTo>
                                <a:lnTo>
                                  <a:pt x="153500" y="190553"/>
                                </a:lnTo>
                                <a:lnTo>
                                  <a:pt x="153889" y="190553"/>
                                </a:lnTo>
                                <a:lnTo>
                                  <a:pt x="143491" y="180348"/>
                                </a:lnTo>
                                <a:close/>
                              </a:path>
                              <a:path w="260350" h="985519">
                                <a:moveTo>
                                  <a:pt x="3741" y="182880"/>
                                </a:moveTo>
                                <a:lnTo>
                                  <a:pt x="0" y="186690"/>
                                </a:lnTo>
                                <a:lnTo>
                                  <a:pt x="0" y="193040"/>
                                </a:lnTo>
                                <a:lnTo>
                                  <a:pt x="4518" y="197486"/>
                                </a:lnTo>
                                <a:lnTo>
                                  <a:pt x="11559" y="190553"/>
                                </a:lnTo>
                                <a:lnTo>
                                  <a:pt x="3741" y="182880"/>
                                </a:lnTo>
                                <a:close/>
                              </a:path>
                              <a:path w="260350" h="985519">
                                <a:moveTo>
                                  <a:pt x="61840" y="190553"/>
                                </a:moveTo>
                                <a:lnTo>
                                  <a:pt x="47788" y="190553"/>
                                </a:lnTo>
                                <a:lnTo>
                                  <a:pt x="54852" y="197486"/>
                                </a:lnTo>
                                <a:lnTo>
                                  <a:pt x="55433" y="196850"/>
                                </a:lnTo>
                                <a:lnTo>
                                  <a:pt x="61840" y="190553"/>
                                </a:lnTo>
                                <a:close/>
                              </a:path>
                              <a:path w="260350" h="985519">
                                <a:moveTo>
                                  <a:pt x="168013" y="190553"/>
                                </a:moveTo>
                                <a:lnTo>
                                  <a:pt x="153889" y="190553"/>
                                </a:lnTo>
                                <a:lnTo>
                                  <a:pt x="160952" y="197486"/>
                                </a:lnTo>
                                <a:lnTo>
                                  <a:pt x="168013" y="190553"/>
                                </a:lnTo>
                                <a:close/>
                              </a:path>
                              <a:path w="260350" h="985519">
                                <a:moveTo>
                                  <a:pt x="239177" y="190553"/>
                                </a:moveTo>
                                <a:lnTo>
                                  <a:pt x="225086" y="190553"/>
                                </a:lnTo>
                                <a:lnTo>
                                  <a:pt x="232143" y="197486"/>
                                </a:lnTo>
                                <a:lnTo>
                                  <a:pt x="232762" y="196850"/>
                                </a:lnTo>
                                <a:lnTo>
                                  <a:pt x="239177" y="190553"/>
                                </a:lnTo>
                                <a:close/>
                              </a:path>
                              <a:path w="260350" h="985519">
                                <a:moveTo>
                                  <a:pt x="249630" y="180348"/>
                                </a:moveTo>
                                <a:lnTo>
                                  <a:pt x="249146" y="180769"/>
                                </a:lnTo>
                                <a:lnTo>
                                  <a:pt x="242200" y="187587"/>
                                </a:lnTo>
                                <a:lnTo>
                                  <a:pt x="252266" y="197486"/>
                                </a:lnTo>
                                <a:lnTo>
                                  <a:pt x="256784" y="193040"/>
                                </a:lnTo>
                                <a:lnTo>
                                  <a:pt x="259934" y="193040"/>
                                </a:lnTo>
                                <a:lnTo>
                                  <a:pt x="259934" y="190553"/>
                                </a:lnTo>
                                <a:lnTo>
                                  <a:pt x="257512" y="188113"/>
                                </a:lnTo>
                                <a:lnTo>
                                  <a:pt x="249630" y="180348"/>
                                </a:lnTo>
                                <a:close/>
                              </a:path>
                              <a:path w="260350" h="985519">
                                <a:moveTo>
                                  <a:pt x="259934" y="193040"/>
                                </a:moveTo>
                                <a:lnTo>
                                  <a:pt x="256784" y="193040"/>
                                </a:lnTo>
                                <a:lnTo>
                                  <a:pt x="259934" y="196850"/>
                                </a:lnTo>
                                <a:lnTo>
                                  <a:pt x="259934" y="193040"/>
                                </a:lnTo>
                                <a:close/>
                              </a:path>
                              <a:path w="260350" h="985519">
                                <a:moveTo>
                                  <a:pt x="100070" y="173289"/>
                                </a:moveTo>
                                <a:lnTo>
                                  <a:pt x="92915" y="180348"/>
                                </a:lnTo>
                                <a:lnTo>
                                  <a:pt x="100805" y="188113"/>
                                </a:lnTo>
                                <a:lnTo>
                                  <a:pt x="100628" y="188113"/>
                                </a:lnTo>
                                <a:lnTo>
                                  <a:pt x="107900" y="180975"/>
                                </a:lnTo>
                                <a:lnTo>
                                  <a:pt x="100070" y="173289"/>
                                </a:lnTo>
                                <a:close/>
                              </a:path>
                              <a:path w="260350" h="985519">
                                <a:moveTo>
                                  <a:pt x="224747" y="155832"/>
                                </a:moveTo>
                                <a:lnTo>
                                  <a:pt x="199282" y="180769"/>
                                </a:lnTo>
                                <a:lnTo>
                                  <a:pt x="206728" y="188113"/>
                                </a:lnTo>
                                <a:lnTo>
                                  <a:pt x="214639" y="180348"/>
                                </a:lnTo>
                                <a:lnTo>
                                  <a:pt x="212105" y="177800"/>
                                </a:lnTo>
                                <a:lnTo>
                                  <a:pt x="207286" y="173065"/>
                                </a:lnTo>
                                <a:lnTo>
                                  <a:pt x="222059" y="173065"/>
                                </a:lnTo>
                                <a:lnTo>
                                  <a:pt x="224749" y="170425"/>
                                </a:lnTo>
                                <a:lnTo>
                                  <a:pt x="217398" y="163195"/>
                                </a:lnTo>
                                <a:lnTo>
                                  <a:pt x="232219" y="163195"/>
                                </a:lnTo>
                                <a:lnTo>
                                  <a:pt x="224747" y="155832"/>
                                </a:lnTo>
                                <a:close/>
                              </a:path>
                              <a:path w="260350" h="985519">
                                <a:moveTo>
                                  <a:pt x="29649" y="172749"/>
                                </a:moveTo>
                                <a:lnTo>
                                  <a:pt x="21944" y="180348"/>
                                </a:lnTo>
                                <a:lnTo>
                                  <a:pt x="29599" y="187881"/>
                                </a:lnTo>
                                <a:lnTo>
                                  <a:pt x="37245" y="180348"/>
                                </a:lnTo>
                                <a:lnTo>
                                  <a:pt x="37391" y="180348"/>
                                </a:lnTo>
                                <a:lnTo>
                                  <a:pt x="29649" y="172749"/>
                                </a:lnTo>
                                <a:close/>
                              </a:path>
                              <a:path w="260350" h="985519">
                                <a:moveTo>
                                  <a:pt x="65135" y="173289"/>
                                </a:moveTo>
                                <a:lnTo>
                                  <a:pt x="63050" y="175260"/>
                                </a:lnTo>
                                <a:lnTo>
                                  <a:pt x="57895" y="180348"/>
                                </a:lnTo>
                                <a:lnTo>
                                  <a:pt x="57501" y="180769"/>
                                </a:lnTo>
                                <a:lnTo>
                                  <a:pt x="64764" y="187881"/>
                                </a:lnTo>
                                <a:lnTo>
                                  <a:pt x="64558" y="187881"/>
                                </a:lnTo>
                                <a:lnTo>
                                  <a:pt x="72224" y="180348"/>
                                </a:lnTo>
                                <a:lnTo>
                                  <a:pt x="69730" y="177800"/>
                                </a:lnTo>
                                <a:lnTo>
                                  <a:pt x="65135" y="173289"/>
                                </a:lnTo>
                                <a:close/>
                              </a:path>
                              <a:path w="260350" h="985519">
                                <a:moveTo>
                                  <a:pt x="146179" y="162921"/>
                                </a:moveTo>
                                <a:lnTo>
                                  <a:pt x="128400" y="180348"/>
                                </a:lnTo>
                                <a:lnTo>
                                  <a:pt x="136093" y="187881"/>
                                </a:lnTo>
                                <a:lnTo>
                                  <a:pt x="135799" y="187881"/>
                                </a:lnTo>
                                <a:lnTo>
                                  <a:pt x="143475" y="180348"/>
                                </a:lnTo>
                                <a:lnTo>
                                  <a:pt x="136072" y="173065"/>
                                </a:lnTo>
                                <a:lnTo>
                                  <a:pt x="150894" y="173065"/>
                                </a:lnTo>
                                <a:lnTo>
                                  <a:pt x="153584" y="170425"/>
                                </a:lnTo>
                                <a:lnTo>
                                  <a:pt x="153803" y="170425"/>
                                </a:lnTo>
                                <a:lnTo>
                                  <a:pt x="146179" y="162921"/>
                                </a:lnTo>
                                <a:close/>
                              </a:path>
                              <a:path w="260350" h="985519">
                                <a:moveTo>
                                  <a:pt x="189261" y="155356"/>
                                </a:moveTo>
                                <a:lnTo>
                                  <a:pt x="163885" y="180348"/>
                                </a:lnTo>
                                <a:lnTo>
                                  <a:pt x="171240" y="187587"/>
                                </a:lnTo>
                                <a:lnTo>
                                  <a:pt x="171035" y="187587"/>
                                </a:lnTo>
                                <a:lnTo>
                                  <a:pt x="178410" y="180348"/>
                                </a:lnTo>
                                <a:lnTo>
                                  <a:pt x="171235" y="173289"/>
                                </a:lnTo>
                                <a:lnTo>
                                  <a:pt x="185602" y="173289"/>
                                </a:lnTo>
                                <a:lnTo>
                                  <a:pt x="188520" y="170425"/>
                                </a:lnTo>
                                <a:lnTo>
                                  <a:pt x="188796" y="170425"/>
                                </a:lnTo>
                                <a:lnTo>
                                  <a:pt x="181467" y="163195"/>
                                </a:lnTo>
                                <a:lnTo>
                                  <a:pt x="195886" y="163195"/>
                                </a:lnTo>
                                <a:lnTo>
                                  <a:pt x="196535" y="162558"/>
                                </a:lnTo>
                                <a:lnTo>
                                  <a:pt x="195300" y="161290"/>
                                </a:lnTo>
                                <a:lnTo>
                                  <a:pt x="189261" y="155356"/>
                                </a:lnTo>
                                <a:close/>
                              </a:path>
                              <a:path w="260350" h="985519">
                                <a:moveTo>
                                  <a:pt x="242238" y="173065"/>
                                </a:moveTo>
                                <a:lnTo>
                                  <a:pt x="234839" y="180348"/>
                                </a:lnTo>
                                <a:lnTo>
                                  <a:pt x="242200" y="187587"/>
                                </a:lnTo>
                                <a:lnTo>
                                  <a:pt x="249575" y="180348"/>
                                </a:lnTo>
                                <a:lnTo>
                                  <a:pt x="247044" y="177800"/>
                                </a:lnTo>
                                <a:lnTo>
                                  <a:pt x="242238" y="173065"/>
                                </a:lnTo>
                                <a:close/>
                              </a:path>
                              <a:path w="260350" h="985519">
                                <a:moveTo>
                                  <a:pt x="110604" y="162921"/>
                                </a:moveTo>
                                <a:lnTo>
                                  <a:pt x="100070" y="173289"/>
                                </a:lnTo>
                                <a:lnTo>
                                  <a:pt x="107900" y="180975"/>
                                </a:lnTo>
                                <a:lnTo>
                                  <a:pt x="118458" y="170612"/>
                                </a:lnTo>
                                <a:lnTo>
                                  <a:pt x="110604" y="162921"/>
                                </a:lnTo>
                                <a:close/>
                              </a:path>
                              <a:path w="260350" h="985519">
                                <a:moveTo>
                                  <a:pt x="54850" y="163195"/>
                                </a:moveTo>
                                <a:lnTo>
                                  <a:pt x="54654" y="163195"/>
                                </a:lnTo>
                                <a:lnTo>
                                  <a:pt x="47129" y="170612"/>
                                </a:lnTo>
                                <a:lnTo>
                                  <a:pt x="57501" y="180769"/>
                                </a:lnTo>
                                <a:lnTo>
                                  <a:pt x="57895" y="180348"/>
                                </a:lnTo>
                                <a:lnTo>
                                  <a:pt x="65047" y="173289"/>
                                </a:lnTo>
                                <a:lnTo>
                                  <a:pt x="64907" y="173065"/>
                                </a:lnTo>
                                <a:lnTo>
                                  <a:pt x="54850" y="163195"/>
                                </a:lnTo>
                                <a:close/>
                              </a:path>
                              <a:path w="260350" h="985519">
                                <a:moveTo>
                                  <a:pt x="196591" y="162558"/>
                                </a:moveTo>
                                <a:lnTo>
                                  <a:pt x="196165" y="162921"/>
                                </a:lnTo>
                                <a:lnTo>
                                  <a:pt x="188520" y="170425"/>
                                </a:lnTo>
                                <a:lnTo>
                                  <a:pt x="188796" y="170425"/>
                                </a:lnTo>
                                <a:lnTo>
                                  <a:pt x="199282" y="180769"/>
                                </a:lnTo>
                                <a:lnTo>
                                  <a:pt x="207149" y="173065"/>
                                </a:lnTo>
                                <a:lnTo>
                                  <a:pt x="207286" y="173065"/>
                                </a:lnTo>
                                <a:lnTo>
                                  <a:pt x="196591" y="162558"/>
                                </a:lnTo>
                                <a:close/>
                              </a:path>
                              <a:path w="260350" h="985519">
                                <a:moveTo>
                                  <a:pt x="19266" y="162558"/>
                                </a:moveTo>
                                <a:lnTo>
                                  <a:pt x="11253" y="170425"/>
                                </a:lnTo>
                                <a:lnTo>
                                  <a:pt x="11862" y="170425"/>
                                </a:lnTo>
                                <a:lnTo>
                                  <a:pt x="21944" y="180348"/>
                                </a:lnTo>
                                <a:lnTo>
                                  <a:pt x="29649" y="172749"/>
                                </a:lnTo>
                                <a:lnTo>
                                  <a:pt x="19266" y="162558"/>
                                </a:lnTo>
                                <a:close/>
                              </a:path>
                              <a:path w="260350" h="985519">
                                <a:moveTo>
                                  <a:pt x="47119" y="155606"/>
                                </a:moveTo>
                                <a:lnTo>
                                  <a:pt x="46838" y="155832"/>
                                </a:lnTo>
                                <a:lnTo>
                                  <a:pt x="29649" y="172749"/>
                                </a:lnTo>
                                <a:lnTo>
                                  <a:pt x="37391" y="180348"/>
                                </a:lnTo>
                                <a:lnTo>
                                  <a:pt x="37245" y="180348"/>
                                </a:lnTo>
                                <a:lnTo>
                                  <a:pt x="47126" y="170612"/>
                                </a:lnTo>
                                <a:lnTo>
                                  <a:pt x="39555" y="163195"/>
                                </a:lnTo>
                                <a:lnTo>
                                  <a:pt x="54850" y="163195"/>
                                </a:lnTo>
                                <a:lnTo>
                                  <a:pt x="47119" y="155606"/>
                                </a:lnTo>
                                <a:close/>
                              </a:path>
                              <a:path w="260350" h="985519">
                                <a:moveTo>
                                  <a:pt x="82510" y="156053"/>
                                </a:moveTo>
                                <a:lnTo>
                                  <a:pt x="65273" y="173065"/>
                                </a:lnTo>
                                <a:lnTo>
                                  <a:pt x="65135" y="173289"/>
                                </a:lnTo>
                                <a:lnTo>
                                  <a:pt x="72326" y="180348"/>
                                </a:lnTo>
                                <a:lnTo>
                                  <a:pt x="74817" y="177800"/>
                                </a:lnTo>
                                <a:lnTo>
                                  <a:pt x="82321" y="170425"/>
                                </a:lnTo>
                                <a:lnTo>
                                  <a:pt x="82832" y="170425"/>
                                </a:lnTo>
                                <a:lnTo>
                                  <a:pt x="75486" y="163195"/>
                                </a:lnTo>
                                <a:lnTo>
                                  <a:pt x="89786" y="163195"/>
                                </a:lnTo>
                                <a:lnTo>
                                  <a:pt x="82510" y="156053"/>
                                </a:lnTo>
                                <a:close/>
                              </a:path>
                              <a:path w="260350" h="985519">
                                <a:moveTo>
                                  <a:pt x="89786" y="163195"/>
                                </a:moveTo>
                                <a:lnTo>
                                  <a:pt x="89032" y="163830"/>
                                </a:lnTo>
                                <a:lnTo>
                                  <a:pt x="82321" y="170425"/>
                                </a:lnTo>
                                <a:lnTo>
                                  <a:pt x="82832" y="170425"/>
                                </a:lnTo>
                                <a:lnTo>
                                  <a:pt x="92915" y="180348"/>
                                </a:lnTo>
                                <a:lnTo>
                                  <a:pt x="100070" y="173289"/>
                                </a:lnTo>
                                <a:lnTo>
                                  <a:pt x="89786" y="163195"/>
                                </a:lnTo>
                                <a:close/>
                              </a:path>
                              <a:path w="260350" h="985519">
                                <a:moveTo>
                                  <a:pt x="126015" y="163195"/>
                                </a:moveTo>
                                <a:lnTo>
                                  <a:pt x="118458" y="170612"/>
                                </a:lnTo>
                                <a:lnTo>
                                  <a:pt x="128400" y="180348"/>
                                </a:lnTo>
                                <a:lnTo>
                                  <a:pt x="135820" y="173065"/>
                                </a:lnTo>
                                <a:lnTo>
                                  <a:pt x="136072" y="173065"/>
                                </a:lnTo>
                                <a:lnTo>
                                  <a:pt x="126015" y="163195"/>
                                </a:lnTo>
                                <a:close/>
                              </a:path>
                              <a:path w="260350" h="985519">
                                <a:moveTo>
                                  <a:pt x="150894" y="173065"/>
                                </a:moveTo>
                                <a:lnTo>
                                  <a:pt x="136072" y="173065"/>
                                </a:lnTo>
                                <a:lnTo>
                                  <a:pt x="143491" y="180348"/>
                                </a:lnTo>
                                <a:lnTo>
                                  <a:pt x="150894" y="173065"/>
                                </a:lnTo>
                                <a:close/>
                              </a:path>
                              <a:path w="260350" h="985519">
                                <a:moveTo>
                                  <a:pt x="160951" y="163195"/>
                                </a:moveTo>
                                <a:lnTo>
                                  <a:pt x="153584" y="170425"/>
                                </a:lnTo>
                                <a:lnTo>
                                  <a:pt x="153803" y="170425"/>
                                </a:lnTo>
                                <a:lnTo>
                                  <a:pt x="163885" y="180348"/>
                                </a:lnTo>
                                <a:lnTo>
                                  <a:pt x="171041" y="173289"/>
                                </a:lnTo>
                                <a:lnTo>
                                  <a:pt x="171235" y="173289"/>
                                </a:lnTo>
                                <a:lnTo>
                                  <a:pt x="160951" y="163195"/>
                                </a:lnTo>
                                <a:close/>
                              </a:path>
                              <a:path w="260350" h="985519">
                                <a:moveTo>
                                  <a:pt x="185602" y="173289"/>
                                </a:moveTo>
                                <a:lnTo>
                                  <a:pt x="171235" y="173289"/>
                                </a:lnTo>
                                <a:lnTo>
                                  <a:pt x="178427" y="180348"/>
                                </a:lnTo>
                                <a:lnTo>
                                  <a:pt x="185602" y="173289"/>
                                </a:lnTo>
                                <a:close/>
                              </a:path>
                              <a:path w="260350" h="985519">
                                <a:moveTo>
                                  <a:pt x="222059" y="173065"/>
                                </a:moveTo>
                                <a:lnTo>
                                  <a:pt x="207286" y="173065"/>
                                </a:lnTo>
                                <a:lnTo>
                                  <a:pt x="214698" y="180348"/>
                                </a:lnTo>
                                <a:lnTo>
                                  <a:pt x="217236" y="177800"/>
                                </a:lnTo>
                                <a:lnTo>
                                  <a:pt x="222059" y="173065"/>
                                </a:lnTo>
                                <a:close/>
                              </a:path>
                              <a:path w="260350" h="985519">
                                <a:moveTo>
                                  <a:pt x="232219" y="163195"/>
                                </a:moveTo>
                                <a:lnTo>
                                  <a:pt x="231469" y="163830"/>
                                </a:lnTo>
                                <a:lnTo>
                                  <a:pt x="224749" y="170425"/>
                                </a:lnTo>
                                <a:lnTo>
                                  <a:pt x="234839" y="180348"/>
                                </a:lnTo>
                                <a:lnTo>
                                  <a:pt x="242238" y="173065"/>
                                </a:lnTo>
                                <a:lnTo>
                                  <a:pt x="232219" y="163195"/>
                                </a:lnTo>
                                <a:close/>
                              </a:path>
                              <a:path w="260350" h="985519">
                                <a:moveTo>
                                  <a:pt x="252280" y="163195"/>
                                </a:moveTo>
                                <a:lnTo>
                                  <a:pt x="242238" y="173065"/>
                                </a:lnTo>
                                <a:lnTo>
                                  <a:pt x="249630" y="180348"/>
                                </a:lnTo>
                                <a:lnTo>
                                  <a:pt x="252171" y="177800"/>
                                </a:lnTo>
                                <a:lnTo>
                                  <a:pt x="259685" y="170425"/>
                                </a:lnTo>
                                <a:lnTo>
                                  <a:pt x="259934" y="170425"/>
                                </a:lnTo>
                                <a:lnTo>
                                  <a:pt x="259934" y="167640"/>
                                </a:lnTo>
                                <a:lnTo>
                                  <a:pt x="256784" y="167640"/>
                                </a:lnTo>
                                <a:lnTo>
                                  <a:pt x="252280" y="163195"/>
                                </a:lnTo>
                                <a:close/>
                              </a:path>
                              <a:path w="260350" h="985519">
                                <a:moveTo>
                                  <a:pt x="4516" y="163195"/>
                                </a:moveTo>
                                <a:lnTo>
                                  <a:pt x="0" y="167640"/>
                                </a:lnTo>
                                <a:lnTo>
                                  <a:pt x="0" y="175260"/>
                                </a:lnTo>
                                <a:lnTo>
                                  <a:pt x="3741" y="177800"/>
                                </a:lnTo>
                                <a:lnTo>
                                  <a:pt x="11253" y="170425"/>
                                </a:lnTo>
                                <a:lnTo>
                                  <a:pt x="11862" y="170425"/>
                                </a:lnTo>
                                <a:lnTo>
                                  <a:pt x="4516" y="163195"/>
                                </a:lnTo>
                                <a:close/>
                              </a:path>
                              <a:path w="260350" h="985519">
                                <a:moveTo>
                                  <a:pt x="36757" y="145436"/>
                                </a:moveTo>
                                <a:lnTo>
                                  <a:pt x="36421" y="145716"/>
                                </a:lnTo>
                                <a:lnTo>
                                  <a:pt x="29080" y="152937"/>
                                </a:lnTo>
                                <a:lnTo>
                                  <a:pt x="47129" y="170612"/>
                                </a:lnTo>
                                <a:lnTo>
                                  <a:pt x="54654" y="163195"/>
                                </a:lnTo>
                                <a:lnTo>
                                  <a:pt x="39357" y="163195"/>
                                </a:lnTo>
                                <a:lnTo>
                                  <a:pt x="47068" y="155606"/>
                                </a:lnTo>
                                <a:lnTo>
                                  <a:pt x="46865" y="155356"/>
                                </a:lnTo>
                                <a:lnTo>
                                  <a:pt x="36757" y="145436"/>
                                </a:lnTo>
                                <a:close/>
                              </a:path>
                              <a:path w="260350" h="985519">
                                <a:moveTo>
                                  <a:pt x="128413" y="145436"/>
                                </a:moveTo>
                                <a:lnTo>
                                  <a:pt x="128085" y="145716"/>
                                </a:lnTo>
                                <a:lnTo>
                                  <a:pt x="110604" y="162921"/>
                                </a:lnTo>
                                <a:lnTo>
                                  <a:pt x="118458" y="170612"/>
                                </a:lnTo>
                                <a:lnTo>
                                  <a:pt x="126015" y="163195"/>
                                </a:lnTo>
                                <a:lnTo>
                                  <a:pt x="118284" y="155606"/>
                                </a:lnTo>
                                <a:lnTo>
                                  <a:pt x="133747" y="155606"/>
                                </a:lnTo>
                                <a:lnTo>
                                  <a:pt x="136125" y="153272"/>
                                </a:lnTo>
                                <a:lnTo>
                                  <a:pt x="136375" y="153272"/>
                                </a:lnTo>
                                <a:lnTo>
                                  <a:pt x="128413" y="145436"/>
                                </a:lnTo>
                                <a:close/>
                              </a:path>
                              <a:path w="260350" h="985519">
                                <a:moveTo>
                                  <a:pt x="12183" y="155606"/>
                                </a:moveTo>
                                <a:lnTo>
                                  <a:pt x="4516" y="163195"/>
                                </a:lnTo>
                                <a:lnTo>
                                  <a:pt x="11862" y="170425"/>
                                </a:lnTo>
                                <a:lnTo>
                                  <a:pt x="11253" y="170425"/>
                                </a:lnTo>
                                <a:lnTo>
                                  <a:pt x="19266" y="162558"/>
                                </a:lnTo>
                                <a:lnTo>
                                  <a:pt x="12183" y="155606"/>
                                </a:lnTo>
                                <a:close/>
                              </a:path>
                              <a:path w="260350" h="985519">
                                <a:moveTo>
                                  <a:pt x="72318" y="146050"/>
                                </a:moveTo>
                                <a:lnTo>
                                  <a:pt x="72054" y="146050"/>
                                </a:lnTo>
                                <a:lnTo>
                                  <a:pt x="65064" y="152937"/>
                                </a:lnTo>
                                <a:lnTo>
                                  <a:pt x="82832" y="170425"/>
                                </a:lnTo>
                                <a:lnTo>
                                  <a:pt x="82321" y="170425"/>
                                </a:lnTo>
                                <a:lnTo>
                                  <a:pt x="89678" y="163195"/>
                                </a:lnTo>
                                <a:lnTo>
                                  <a:pt x="75274" y="163195"/>
                                </a:lnTo>
                                <a:lnTo>
                                  <a:pt x="82510" y="156053"/>
                                </a:lnTo>
                                <a:lnTo>
                                  <a:pt x="72318" y="146050"/>
                                </a:lnTo>
                                <a:close/>
                              </a:path>
                              <a:path w="260350" h="985519">
                                <a:moveTo>
                                  <a:pt x="153450" y="155832"/>
                                </a:moveTo>
                                <a:lnTo>
                                  <a:pt x="153192" y="156053"/>
                                </a:lnTo>
                                <a:lnTo>
                                  <a:pt x="146179" y="162921"/>
                                </a:lnTo>
                                <a:lnTo>
                                  <a:pt x="153803" y="170425"/>
                                </a:lnTo>
                                <a:lnTo>
                                  <a:pt x="153584" y="170425"/>
                                </a:lnTo>
                                <a:lnTo>
                                  <a:pt x="160951" y="163195"/>
                                </a:lnTo>
                                <a:lnTo>
                                  <a:pt x="153450" y="155832"/>
                                </a:lnTo>
                                <a:close/>
                              </a:path>
                              <a:path w="260350" h="985519">
                                <a:moveTo>
                                  <a:pt x="179163" y="145436"/>
                                </a:moveTo>
                                <a:lnTo>
                                  <a:pt x="178758" y="145716"/>
                                </a:lnTo>
                                <a:lnTo>
                                  <a:pt x="171060" y="153272"/>
                                </a:lnTo>
                                <a:lnTo>
                                  <a:pt x="171407" y="153272"/>
                                </a:lnTo>
                                <a:lnTo>
                                  <a:pt x="188796" y="170425"/>
                                </a:lnTo>
                                <a:lnTo>
                                  <a:pt x="188520" y="170425"/>
                                </a:lnTo>
                                <a:lnTo>
                                  <a:pt x="195886" y="163195"/>
                                </a:lnTo>
                                <a:lnTo>
                                  <a:pt x="181297" y="163195"/>
                                </a:lnTo>
                                <a:lnTo>
                                  <a:pt x="189261" y="155356"/>
                                </a:lnTo>
                                <a:lnTo>
                                  <a:pt x="179163" y="145436"/>
                                </a:lnTo>
                                <a:close/>
                              </a:path>
                              <a:path w="260350" h="985519">
                                <a:moveTo>
                                  <a:pt x="214194" y="145436"/>
                                </a:moveTo>
                                <a:lnTo>
                                  <a:pt x="213979" y="145436"/>
                                </a:lnTo>
                                <a:lnTo>
                                  <a:pt x="206653" y="152627"/>
                                </a:lnTo>
                                <a:lnTo>
                                  <a:pt x="224749" y="170425"/>
                                </a:lnTo>
                                <a:lnTo>
                                  <a:pt x="232115" y="163195"/>
                                </a:lnTo>
                                <a:lnTo>
                                  <a:pt x="217229" y="163195"/>
                                </a:lnTo>
                                <a:lnTo>
                                  <a:pt x="224747" y="155832"/>
                                </a:lnTo>
                                <a:lnTo>
                                  <a:pt x="214194" y="145436"/>
                                </a:lnTo>
                                <a:close/>
                              </a:path>
                              <a:path w="260350" h="985519">
                                <a:moveTo>
                                  <a:pt x="256784" y="158750"/>
                                </a:moveTo>
                                <a:lnTo>
                                  <a:pt x="252280" y="163195"/>
                                </a:lnTo>
                                <a:lnTo>
                                  <a:pt x="256784" y="167640"/>
                                </a:lnTo>
                                <a:lnTo>
                                  <a:pt x="259934" y="163830"/>
                                </a:lnTo>
                                <a:lnTo>
                                  <a:pt x="259934" y="161290"/>
                                </a:lnTo>
                                <a:lnTo>
                                  <a:pt x="256784" y="158750"/>
                                </a:lnTo>
                                <a:close/>
                              </a:path>
                              <a:path w="260350" h="985519">
                                <a:moveTo>
                                  <a:pt x="259934" y="163830"/>
                                </a:moveTo>
                                <a:lnTo>
                                  <a:pt x="256784" y="167640"/>
                                </a:lnTo>
                                <a:lnTo>
                                  <a:pt x="259934" y="167640"/>
                                </a:lnTo>
                                <a:lnTo>
                                  <a:pt x="259934" y="163830"/>
                                </a:lnTo>
                                <a:close/>
                              </a:path>
                              <a:path w="260350" h="985519">
                                <a:moveTo>
                                  <a:pt x="3741" y="147320"/>
                                </a:moveTo>
                                <a:lnTo>
                                  <a:pt x="0" y="151130"/>
                                </a:lnTo>
                                <a:lnTo>
                                  <a:pt x="0" y="158750"/>
                                </a:lnTo>
                                <a:lnTo>
                                  <a:pt x="4516" y="163195"/>
                                </a:lnTo>
                                <a:lnTo>
                                  <a:pt x="12183" y="155606"/>
                                </a:lnTo>
                                <a:lnTo>
                                  <a:pt x="3741" y="147320"/>
                                </a:lnTo>
                                <a:close/>
                              </a:path>
                              <a:path w="260350" h="985519">
                                <a:moveTo>
                                  <a:pt x="57443" y="145436"/>
                                </a:moveTo>
                                <a:lnTo>
                                  <a:pt x="57116" y="145716"/>
                                </a:lnTo>
                                <a:lnTo>
                                  <a:pt x="47321" y="155356"/>
                                </a:lnTo>
                                <a:lnTo>
                                  <a:pt x="47119" y="155606"/>
                                </a:lnTo>
                                <a:lnTo>
                                  <a:pt x="54850" y="163195"/>
                                </a:lnTo>
                                <a:lnTo>
                                  <a:pt x="54654" y="163195"/>
                                </a:lnTo>
                                <a:lnTo>
                                  <a:pt x="65064" y="152937"/>
                                </a:lnTo>
                                <a:lnTo>
                                  <a:pt x="57443" y="145436"/>
                                </a:lnTo>
                                <a:close/>
                              </a:path>
                              <a:path w="260350" h="985519">
                                <a:moveTo>
                                  <a:pt x="93035" y="145716"/>
                                </a:moveTo>
                                <a:lnTo>
                                  <a:pt x="92645" y="146050"/>
                                </a:lnTo>
                                <a:lnTo>
                                  <a:pt x="82510" y="156053"/>
                                </a:lnTo>
                                <a:lnTo>
                                  <a:pt x="89786" y="163195"/>
                                </a:lnTo>
                                <a:lnTo>
                                  <a:pt x="89957" y="162921"/>
                                </a:lnTo>
                                <a:lnTo>
                                  <a:pt x="100262" y="152793"/>
                                </a:lnTo>
                                <a:lnTo>
                                  <a:pt x="93035" y="145716"/>
                                </a:lnTo>
                                <a:close/>
                              </a:path>
                              <a:path w="260350" h="985519">
                                <a:moveTo>
                                  <a:pt x="133747" y="155606"/>
                                </a:moveTo>
                                <a:lnTo>
                                  <a:pt x="118284" y="155606"/>
                                </a:lnTo>
                                <a:lnTo>
                                  <a:pt x="126015" y="163195"/>
                                </a:lnTo>
                                <a:lnTo>
                                  <a:pt x="133747" y="155606"/>
                                </a:lnTo>
                                <a:close/>
                              </a:path>
                              <a:path w="260350" h="985519">
                                <a:moveTo>
                                  <a:pt x="163748" y="145716"/>
                                </a:moveTo>
                                <a:lnTo>
                                  <a:pt x="153649" y="155606"/>
                                </a:lnTo>
                                <a:lnTo>
                                  <a:pt x="153450" y="155832"/>
                                </a:lnTo>
                                <a:lnTo>
                                  <a:pt x="160951" y="163195"/>
                                </a:lnTo>
                                <a:lnTo>
                                  <a:pt x="171060" y="153272"/>
                                </a:lnTo>
                                <a:lnTo>
                                  <a:pt x="171407" y="153272"/>
                                </a:lnTo>
                                <a:lnTo>
                                  <a:pt x="163748" y="145716"/>
                                </a:lnTo>
                                <a:close/>
                              </a:path>
                              <a:path w="260350" h="985519">
                                <a:moveTo>
                                  <a:pt x="242238" y="138704"/>
                                </a:moveTo>
                                <a:lnTo>
                                  <a:pt x="224747" y="155832"/>
                                </a:lnTo>
                                <a:lnTo>
                                  <a:pt x="232219" y="163195"/>
                                </a:lnTo>
                                <a:lnTo>
                                  <a:pt x="232394" y="162921"/>
                                </a:lnTo>
                                <a:lnTo>
                                  <a:pt x="242225" y="153272"/>
                                </a:lnTo>
                                <a:lnTo>
                                  <a:pt x="234907" y="146050"/>
                                </a:lnTo>
                                <a:lnTo>
                                  <a:pt x="249664" y="146050"/>
                                </a:lnTo>
                                <a:lnTo>
                                  <a:pt x="242238" y="138704"/>
                                </a:lnTo>
                                <a:close/>
                              </a:path>
                              <a:path w="260350" h="985519">
                                <a:moveTo>
                                  <a:pt x="249664" y="146050"/>
                                </a:moveTo>
                                <a:lnTo>
                                  <a:pt x="248289" y="147320"/>
                                </a:lnTo>
                                <a:lnTo>
                                  <a:pt x="242225" y="153272"/>
                                </a:lnTo>
                                <a:lnTo>
                                  <a:pt x="252280" y="163195"/>
                                </a:lnTo>
                                <a:lnTo>
                                  <a:pt x="256784" y="158750"/>
                                </a:lnTo>
                                <a:lnTo>
                                  <a:pt x="259934" y="158750"/>
                                </a:lnTo>
                                <a:lnTo>
                                  <a:pt x="259934" y="156210"/>
                                </a:lnTo>
                                <a:lnTo>
                                  <a:pt x="249664" y="146050"/>
                                </a:lnTo>
                                <a:close/>
                              </a:path>
                              <a:path w="260350" h="985519">
                                <a:moveTo>
                                  <a:pt x="107922" y="145436"/>
                                </a:moveTo>
                                <a:lnTo>
                                  <a:pt x="107749" y="145436"/>
                                </a:lnTo>
                                <a:lnTo>
                                  <a:pt x="100262" y="152793"/>
                                </a:lnTo>
                                <a:lnTo>
                                  <a:pt x="110604" y="162921"/>
                                </a:lnTo>
                                <a:lnTo>
                                  <a:pt x="118037" y="155606"/>
                                </a:lnTo>
                                <a:lnTo>
                                  <a:pt x="118284" y="155606"/>
                                </a:lnTo>
                                <a:lnTo>
                                  <a:pt x="107922" y="145436"/>
                                </a:lnTo>
                                <a:close/>
                              </a:path>
                              <a:path w="260350" h="985519">
                                <a:moveTo>
                                  <a:pt x="143483" y="146050"/>
                                </a:moveTo>
                                <a:lnTo>
                                  <a:pt x="136125" y="153272"/>
                                </a:lnTo>
                                <a:lnTo>
                                  <a:pt x="136375" y="153272"/>
                                </a:lnTo>
                                <a:lnTo>
                                  <a:pt x="146179" y="162921"/>
                                </a:lnTo>
                                <a:lnTo>
                                  <a:pt x="153418" y="155832"/>
                                </a:lnTo>
                                <a:lnTo>
                                  <a:pt x="153219" y="155606"/>
                                </a:lnTo>
                                <a:lnTo>
                                  <a:pt x="143483" y="146050"/>
                                </a:lnTo>
                                <a:close/>
                              </a:path>
                              <a:path w="260350" h="985519">
                                <a:moveTo>
                                  <a:pt x="29602" y="138413"/>
                                </a:moveTo>
                                <a:lnTo>
                                  <a:pt x="12183" y="155606"/>
                                </a:lnTo>
                                <a:lnTo>
                                  <a:pt x="19266" y="162558"/>
                                </a:lnTo>
                                <a:lnTo>
                                  <a:pt x="29066" y="152937"/>
                                </a:lnTo>
                                <a:lnTo>
                                  <a:pt x="22047" y="146050"/>
                                </a:lnTo>
                                <a:lnTo>
                                  <a:pt x="36082" y="146050"/>
                                </a:lnTo>
                                <a:lnTo>
                                  <a:pt x="36707" y="145436"/>
                                </a:lnTo>
                                <a:lnTo>
                                  <a:pt x="34795" y="143510"/>
                                </a:lnTo>
                                <a:lnTo>
                                  <a:pt x="29602" y="138413"/>
                                </a:lnTo>
                                <a:close/>
                              </a:path>
                              <a:path w="260350" h="985519">
                                <a:moveTo>
                                  <a:pt x="199341" y="145436"/>
                                </a:moveTo>
                                <a:lnTo>
                                  <a:pt x="189261" y="155356"/>
                                </a:lnTo>
                                <a:lnTo>
                                  <a:pt x="196591" y="162558"/>
                                </a:lnTo>
                                <a:lnTo>
                                  <a:pt x="197827" y="161290"/>
                                </a:lnTo>
                                <a:lnTo>
                                  <a:pt x="206653" y="152627"/>
                                </a:lnTo>
                                <a:lnTo>
                                  <a:pt x="199341" y="145436"/>
                                </a:lnTo>
                                <a:close/>
                              </a:path>
                              <a:path w="260350" h="985519">
                                <a:moveTo>
                                  <a:pt x="259934" y="158750"/>
                                </a:moveTo>
                                <a:lnTo>
                                  <a:pt x="256784" y="158750"/>
                                </a:lnTo>
                                <a:lnTo>
                                  <a:pt x="259934" y="161290"/>
                                </a:lnTo>
                                <a:lnTo>
                                  <a:pt x="259934" y="158750"/>
                                </a:lnTo>
                                <a:close/>
                              </a:path>
                              <a:path w="260350" h="985519">
                                <a:moveTo>
                                  <a:pt x="153744" y="120463"/>
                                </a:moveTo>
                                <a:lnTo>
                                  <a:pt x="130327" y="143510"/>
                                </a:lnTo>
                                <a:lnTo>
                                  <a:pt x="128413" y="145436"/>
                                </a:lnTo>
                                <a:lnTo>
                                  <a:pt x="136375" y="153272"/>
                                </a:lnTo>
                                <a:lnTo>
                                  <a:pt x="136125" y="153272"/>
                                </a:lnTo>
                                <a:lnTo>
                                  <a:pt x="143483" y="146050"/>
                                </a:lnTo>
                                <a:lnTo>
                                  <a:pt x="135702" y="138413"/>
                                </a:lnTo>
                                <a:lnTo>
                                  <a:pt x="151263" y="138413"/>
                                </a:lnTo>
                                <a:lnTo>
                                  <a:pt x="153810" y="135913"/>
                                </a:lnTo>
                                <a:lnTo>
                                  <a:pt x="146056" y="128264"/>
                                </a:lnTo>
                                <a:lnTo>
                                  <a:pt x="161685" y="128264"/>
                                </a:lnTo>
                                <a:lnTo>
                                  <a:pt x="153744" y="120463"/>
                                </a:lnTo>
                                <a:close/>
                              </a:path>
                              <a:path w="260350" h="985519">
                                <a:moveTo>
                                  <a:pt x="206753" y="103603"/>
                                </a:moveTo>
                                <a:lnTo>
                                  <a:pt x="163748" y="145716"/>
                                </a:lnTo>
                                <a:lnTo>
                                  <a:pt x="171407" y="153272"/>
                                </a:lnTo>
                                <a:lnTo>
                                  <a:pt x="171060" y="153272"/>
                                </a:lnTo>
                                <a:lnTo>
                                  <a:pt x="179044" y="145436"/>
                                </a:lnTo>
                                <a:lnTo>
                                  <a:pt x="177202" y="143510"/>
                                </a:lnTo>
                                <a:lnTo>
                                  <a:pt x="172014" y="138413"/>
                                </a:lnTo>
                                <a:lnTo>
                                  <a:pt x="186199" y="138413"/>
                                </a:lnTo>
                                <a:lnTo>
                                  <a:pt x="189087" y="135578"/>
                                </a:lnTo>
                                <a:lnTo>
                                  <a:pt x="189317" y="135578"/>
                                </a:lnTo>
                                <a:lnTo>
                                  <a:pt x="181881" y="128264"/>
                                </a:lnTo>
                                <a:lnTo>
                                  <a:pt x="196765" y="128264"/>
                                </a:lnTo>
                                <a:lnTo>
                                  <a:pt x="189423" y="121031"/>
                                </a:lnTo>
                                <a:lnTo>
                                  <a:pt x="203908" y="121031"/>
                                </a:lnTo>
                                <a:lnTo>
                                  <a:pt x="206687" y="118303"/>
                                </a:lnTo>
                                <a:lnTo>
                                  <a:pt x="206517" y="118031"/>
                                </a:lnTo>
                                <a:lnTo>
                                  <a:pt x="199456" y="111062"/>
                                </a:lnTo>
                                <a:lnTo>
                                  <a:pt x="214294" y="111062"/>
                                </a:lnTo>
                                <a:lnTo>
                                  <a:pt x="206753" y="103603"/>
                                </a:lnTo>
                                <a:close/>
                              </a:path>
                              <a:path w="260350" h="985519">
                                <a:moveTo>
                                  <a:pt x="231684" y="128264"/>
                                </a:moveTo>
                                <a:lnTo>
                                  <a:pt x="231474" y="128264"/>
                                </a:lnTo>
                                <a:lnTo>
                                  <a:pt x="224023" y="135578"/>
                                </a:lnTo>
                                <a:lnTo>
                                  <a:pt x="224297" y="135578"/>
                                </a:lnTo>
                                <a:lnTo>
                                  <a:pt x="242225" y="153272"/>
                                </a:lnTo>
                                <a:lnTo>
                                  <a:pt x="249583" y="146050"/>
                                </a:lnTo>
                                <a:lnTo>
                                  <a:pt x="234737" y="146050"/>
                                </a:lnTo>
                                <a:lnTo>
                                  <a:pt x="242238" y="138704"/>
                                </a:lnTo>
                                <a:lnTo>
                                  <a:pt x="231684" y="128264"/>
                                </a:lnTo>
                                <a:close/>
                              </a:path>
                              <a:path w="260350" h="985519">
                                <a:moveTo>
                                  <a:pt x="19263" y="128264"/>
                                </a:moveTo>
                                <a:lnTo>
                                  <a:pt x="17919" y="129540"/>
                                </a:lnTo>
                                <a:lnTo>
                                  <a:pt x="11450" y="135913"/>
                                </a:lnTo>
                                <a:lnTo>
                                  <a:pt x="11696" y="135913"/>
                                </a:lnTo>
                                <a:lnTo>
                                  <a:pt x="29080" y="152937"/>
                                </a:lnTo>
                                <a:lnTo>
                                  <a:pt x="36082" y="146050"/>
                                </a:lnTo>
                                <a:lnTo>
                                  <a:pt x="21859" y="146050"/>
                                </a:lnTo>
                                <a:lnTo>
                                  <a:pt x="29591" y="138413"/>
                                </a:lnTo>
                                <a:lnTo>
                                  <a:pt x="19263" y="128264"/>
                                </a:lnTo>
                                <a:close/>
                              </a:path>
                              <a:path w="260350" h="985519">
                                <a:moveTo>
                                  <a:pt x="64537" y="138413"/>
                                </a:moveTo>
                                <a:lnTo>
                                  <a:pt x="59359" y="143510"/>
                                </a:lnTo>
                                <a:lnTo>
                                  <a:pt x="57443" y="145436"/>
                                </a:lnTo>
                                <a:lnTo>
                                  <a:pt x="65064" y="152937"/>
                                </a:lnTo>
                                <a:lnTo>
                                  <a:pt x="72054" y="146050"/>
                                </a:lnTo>
                                <a:lnTo>
                                  <a:pt x="72318" y="146050"/>
                                </a:lnTo>
                                <a:lnTo>
                                  <a:pt x="64537" y="138413"/>
                                </a:lnTo>
                                <a:close/>
                              </a:path>
                              <a:path w="260350" h="985519">
                                <a:moveTo>
                                  <a:pt x="117994" y="121031"/>
                                </a:moveTo>
                                <a:lnTo>
                                  <a:pt x="93267" y="145436"/>
                                </a:lnTo>
                                <a:lnTo>
                                  <a:pt x="93035" y="145716"/>
                                </a:lnTo>
                                <a:lnTo>
                                  <a:pt x="100262" y="152793"/>
                                </a:lnTo>
                                <a:lnTo>
                                  <a:pt x="107749" y="145436"/>
                                </a:lnTo>
                                <a:lnTo>
                                  <a:pt x="107922" y="145436"/>
                                </a:lnTo>
                                <a:lnTo>
                                  <a:pt x="100767" y="138413"/>
                                </a:lnTo>
                                <a:lnTo>
                                  <a:pt x="114895" y="138413"/>
                                </a:lnTo>
                                <a:lnTo>
                                  <a:pt x="118089" y="135274"/>
                                </a:lnTo>
                                <a:lnTo>
                                  <a:pt x="110966" y="128264"/>
                                </a:lnTo>
                                <a:lnTo>
                                  <a:pt x="125363" y="128264"/>
                                </a:lnTo>
                                <a:lnTo>
                                  <a:pt x="117994" y="121031"/>
                                </a:lnTo>
                                <a:close/>
                              </a:path>
                              <a:path w="260350" h="985519">
                                <a:moveTo>
                                  <a:pt x="216886" y="128264"/>
                                </a:moveTo>
                                <a:lnTo>
                                  <a:pt x="215492" y="129540"/>
                                </a:lnTo>
                                <a:lnTo>
                                  <a:pt x="199341" y="145436"/>
                                </a:lnTo>
                                <a:lnTo>
                                  <a:pt x="206653" y="152627"/>
                                </a:lnTo>
                                <a:lnTo>
                                  <a:pt x="213979" y="145436"/>
                                </a:lnTo>
                                <a:lnTo>
                                  <a:pt x="214194" y="145436"/>
                                </a:lnTo>
                                <a:lnTo>
                                  <a:pt x="207065" y="138413"/>
                                </a:lnTo>
                                <a:lnTo>
                                  <a:pt x="221134" y="138413"/>
                                </a:lnTo>
                                <a:lnTo>
                                  <a:pt x="224023" y="135578"/>
                                </a:lnTo>
                                <a:lnTo>
                                  <a:pt x="224297" y="135578"/>
                                </a:lnTo>
                                <a:lnTo>
                                  <a:pt x="216886" y="128264"/>
                                </a:lnTo>
                                <a:close/>
                              </a:path>
                              <a:path w="260350" h="985519">
                                <a:moveTo>
                                  <a:pt x="92941" y="110524"/>
                                </a:moveTo>
                                <a:lnTo>
                                  <a:pt x="92328" y="111062"/>
                                </a:lnTo>
                                <a:lnTo>
                                  <a:pt x="64537" y="138413"/>
                                </a:lnTo>
                                <a:lnTo>
                                  <a:pt x="72318" y="146050"/>
                                </a:lnTo>
                                <a:lnTo>
                                  <a:pt x="72054" y="146050"/>
                                </a:lnTo>
                                <a:lnTo>
                                  <a:pt x="82682" y="135578"/>
                                </a:lnTo>
                                <a:lnTo>
                                  <a:pt x="75214" y="128264"/>
                                </a:lnTo>
                                <a:lnTo>
                                  <a:pt x="90427" y="128264"/>
                                </a:lnTo>
                                <a:lnTo>
                                  <a:pt x="83058" y="121031"/>
                                </a:lnTo>
                                <a:lnTo>
                                  <a:pt x="97446" y="121031"/>
                                </a:lnTo>
                                <a:lnTo>
                                  <a:pt x="100490" y="118031"/>
                                </a:lnTo>
                                <a:lnTo>
                                  <a:pt x="100277" y="117744"/>
                                </a:lnTo>
                                <a:lnTo>
                                  <a:pt x="92941" y="110524"/>
                                </a:lnTo>
                                <a:close/>
                              </a:path>
                              <a:path w="260350" h="985519">
                                <a:moveTo>
                                  <a:pt x="151263" y="138413"/>
                                </a:moveTo>
                                <a:lnTo>
                                  <a:pt x="135702" y="138413"/>
                                </a:lnTo>
                                <a:lnTo>
                                  <a:pt x="143483" y="146050"/>
                                </a:lnTo>
                                <a:lnTo>
                                  <a:pt x="151263" y="138413"/>
                                </a:lnTo>
                                <a:close/>
                              </a:path>
                              <a:path w="260350" h="985519">
                                <a:moveTo>
                                  <a:pt x="252901" y="128264"/>
                                </a:moveTo>
                                <a:lnTo>
                                  <a:pt x="242238" y="138704"/>
                                </a:lnTo>
                                <a:lnTo>
                                  <a:pt x="249664" y="146050"/>
                                </a:lnTo>
                                <a:lnTo>
                                  <a:pt x="249923" y="145716"/>
                                </a:lnTo>
                                <a:lnTo>
                                  <a:pt x="259910" y="135913"/>
                                </a:lnTo>
                                <a:lnTo>
                                  <a:pt x="259934" y="132080"/>
                                </a:lnTo>
                                <a:lnTo>
                                  <a:pt x="256784" y="132080"/>
                                </a:lnTo>
                                <a:lnTo>
                                  <a:pt x="252901" y="128264"/>
                                </a:lnTo>
                                <a:close/>
                              </a:path>
                              <a:path w="260350" h="985519">
                                <a:moveTo>
                                  <a:pt x="90427" y="128264"/>
                                </a:moveTo>
                                <a:lnTo>
                                  <a:pt x="90105" y="128264"/>
                                </a:lnTo>
                                <a:lnTo>
                                  <a:pt x="82682" y="135578"/>
                                </a:lnTo>
                                <a:lnTo>
                                  <a:pt x="93035" y="145716"/>
                                </a:lnTo>
                                <a:lnTo>
                                  <a:pt x="93267" y="145436"/>
                                </a:lnTo>
                                <a:lnTo>
                                  <a:pt x="100383" y="138413"/>
                                </a:lnTo>
                                <a:lnTo>
                                  <a:pt x="100767" y="138413"/>
                                </a:lnTo>
                                <a:lnTo>
                                  <a:pt x="90427" y="128264"/>
                                </a:lnTo>
                                <a:close/>
                              </a:path>
                              <a:path w="260350" h="985519">
                                <a:moveTo>
                                  <a:pt x="161685" y="128264"/>
                                </a:moveTo>
                                <a:lnTo>
                                  <a:pt x="160304" y="129540"/>
                                </a:lnTo>
                                <a:lnTo>
                                  <a:pt x="153810" y="135913"/>
                                </a:lnTo>
                                <a:lnTo>
                                  <a:pt x="163748" y="145716"/>
                                </a:lnTo>
                                <a:lnTo>
                                  <a:pt x="171206" y="138413"/>
                                </a:lnTo>
                                <a:lnTo>
                                  <a:pt x="172014" y="138413"/>
                                </a:lnTo>
                                <a:lnTo>
                                  <a:pt x="161685" y="128264"/>
                                </a:lnTo>
                                <a:close/>
                              </a:path>
                              <a:path w="260350" h="985519">
                                <a:moveTo>
                                  <a:pt x="47009" y="121209"/>
                                </a:moveTo>
                                <a:lnTo>
                                  <a:pt x="29602" y="138413"/>
                                </a:lnTo>
                                <a:lnTo>
                                  <a:pt x="36757" y="145436"/>
                                </a:lnTo>
                                <a:lnTo>
                                  <a:pt x="38669" y="143510"/>
                                </a:lnTo>
                                <a:lnTo>
                                  <a:pt x="47058" y="135274"/>
                                </a:lnTo>
                                <a:lnTo>
                                  <a:pt x="43872" y="132080"/>
                                </a:lnTo>
                                <a:lnTo>
                                  <a:pt x="39996" y="128264"/>
                                </a:lnTo>
                                <a:lnTo>
                                  <a:pt x="54198" y="128264"/>
                                </a:lnTo>
                                <a:lnTo>
                                  <a:pt x="47009" y="121209"/>
                                </a:lnTo>
                                <a:close/>
                              </a:path>
                              <a:path w="260350" h="985519">
                                <a:moveTo>
                                  <a:pt x="54198" y="128264"/>
                                </a:moveTo>
                                <a:lnTo>
                                  <a:pt x="50312" y="132080"/>
                                </a:lnTo>
                                <a:lnTo>
                                  <a:pt x="47118" y="135274"/>
                                </a:lnTo>
                                <a:lnTo>
                                  <a:pt x="57443" y="145436"/>
                                </a:lnTo>
                                <a:lnTo>
                                  <a:pt x="59359" y="143510"/>
                                </a:lnTo>
                                <a:lnTo>
                                  <a:pt x="64537" y="138413"/>
                                </a:lnTo>
                                <a:lnTo>
                                  <a:pt x="54198" y="128264"/>
                                </a:lnTo>
                                <a:close/>
                              </a:path>
                              <a:path w="260350" h="985519">
                                <a:moveTo>
                                  <a:pt x="114895" y="138413"/>
                                </a:moveTo>
                                <a:lnTo>
                                  <a:pt x="100767" y="138413"/>
                                </a:lnTo>
                                <a:lnTo>
                                  <a:pt x="107922" y="145436"/>
                                </a:lnTo>
                                <a:lnTo>
                                  <a:pt x="107749" y="145436"/>
                                </a:lnTo>
                                <a:lnTo>
                                  <a:pt x="114895" y="138413"/>
                                </a:lnTo>
                                <a:close/>
                              </a:path>
                              <a:path w="260350" h="985519">
                                <a:moveTo>
                                  <a:pt x="125363" y="128264"/>
                                </a:moveTo>
                                <a:lnTo>
                                  <a:pt x="125222" y="128264"/>
                                </a:lnTo>
                                <a:lnTo>
                                  <a:pt x="118089" y="135274"/>
                                </a:lnTo>
                                <a:lnTo>
                                  <a:pt x="128413" y="145436"/>
                                </a:lnTo>
                                <a:lnTo>
                                  <a:pt x="130327" y="143510"/>
                                </a:lnTo>
                                <a:lnTo>
                                  <a:pt x="135506" y="138413"/>
                                </a:lnTo>
                                <a:lnTo>
                                  <a:pt x="135702" y="138413"/>
                                </a:lnTo>
                                <a:lnTo>
                                  <a:pt x="125363" y="128264"/>
                                </a:lnTo>
                                <a:close/>
                              </a:path>
                              <a:path w="260350" h="985519">
                                <a:moveTo>
                                  <a:pt x="186199" y="138413"/>
                                </a:moveTo>
                                <a:lnTo>
                                  <a:pt x="172014" y="138413"/>
                                </a:lnTo>
                                <a:lnTo>
                                  <a:pt x="179163" y="145436"/>
                                </a:lnTo>
                                <a:lnTo>
                                  <a:pt x="181006" y="143510"/>
                                </a:lnTo>
                                <a:lnTo>
                                  <a:pt x="186199" y="138413"/>
                                </a:lnTo>
                                <a:close/>
                              </a:path>
                              <a:path w="260350" h="985519">
                                <a:moveTo>
                                  <a:pt x="196765" y="128264"/>
                                </a:moveTo>
                                <a:lnTo>
                                  <a:pt x="196538" y="128264"/>
                                </a:lnTo>
                                <a:lnTo>
                                  <a:pt x="189087" y="135578"/>
                                </a:lnTo>
                                <a:lnTo>
                                  <a:pt x="189317" y="135578"/>
                                </a:lnTo>
                                <a:lnTo>
                                  <a:pt x="199341" y="145436"/>
                                </a:lnTo>
                                <a:lnTo>
                                  <a:pt x="206476" y="138413"/>
                                </a:lnTo>
                                <a:lnTo>
                                  <a:pt x="207065" y="138413"/>
                                </a:lnTo>
                                <a:lnTo>
                                  <a:pt x="196765" y="128264"/>
                                </a:lnTo>
                                <a:close/>
                              </a:path>
                              <a:path w="260350" h="985519">
                                <a:moveTo>
                                  <a:pt x="221134" y="138413"/>
                                </a:moveTo>
                                <a:lnTo>
                                  <a:pt x="207065" y="138413"/>
                                </a:lnTo>
                                <a:lnTo>
                                  <a:pt x="214194" y="145436"/>
                                </a:lnTo>
                                <a:lnTo>
                                  <a:pt x="213979" y="145436"/>
                                </a:lnTo>
                                <a:lnTo>
                                  <a:pt x="221134" y="138413"/>
                                </a:lnTo>
                                <a:close/>
                              </a:path>
                              <a:path w="260350" h="985519">
                                <a:moveTo>
                                  <a:pt x="3885" y="128264"/>
                                </a:moveTo>
                                <a:lnTo>
                                  <a:pt x="0" y="132080"/>
                                </a:lnTo>
                                <a:lnTo>
                                  <a:pt x="0" y="139700"/>
                                </a:lnTo>
                                <a:lnTo>
                                  <a:pt x="3741" y="143510"/>
                                </a:lnTo>
                                <a:lnTo>
                                  <a:pt x="11450" y="135913"/>
                                </a:lnTo>
                                <a:lnTo>
                                  <a:pt x="11696" y="135913"/>
                                </a:lnTo>
                                <a:lnTo>
                                  <a:pt x="3885" y="128264"/>
                                </a:lnTo>
                                <a:close/>
                              </a:path>
                              <a:path w="260350" h="985519">
                                <a:moveTo>
                                  <a:pt x="21971" y="110524"/>
                                </a:moveTo>
                                <a:lnTo>
                                  <a:pt x="21368" y="111062"/>
                                </a:lnTo>
                                <a:lnTo>
                                  <a:pt x="3885" y="128264"/>
                                </a:lnTo>
                                <a:lnTo>
                                  <a:pt x="11696" y="135913"/>
                                </a:lnTo>
                                <a:lnTo>
                                  <a:pt x="11450" y="135913"/>
                                </a:lnTo>
                                <a:lnTo>
                                  <a:pt x="19213" y="128264"/>
                                </a:lnTo>
                                <a:lnTo>
                                  <a:pt x="17974" y="127000"/>
                                </a:lnTo>
                                <a:lnTo>
                                  <a:pt x="11893" y="121031"/>
                                </a:lnTo>
                                <a:lnTo>
                                  <a:pt x="26554" y="121031"/>
                                </a:lnTo>
                                <a:lnTo>
                                  <a:pt x="29599" y="118031"/>
                                </a:lnTo>
                                <a:lnTo>
                                  <a:pt x="21971" y="110524"/>
                                </a:lnTo>
                                <a:close/>
                              </a:path>
                              <a:path w="260350" h="985519">
                                <a:moveTo>
                                  <a:pt x="143627" y="110524"/>
                                </a:moveTo>
                                <a:lnTo>
                                  <a:pt x="143273" y="110524"/>
                                </a:lnTo>
                                <a:lnTo>
                                  <a:pt x="135927" y="117744"/>
                                </a:lnTo>
                                <a:lnTo>
                                  <a:pt x="135682" y="118031"/>
                                </a:lnTo>
                                <a:lnTo>
                                  <a:pt x="153810" y="135913"/>
                                </a:lnTo>
                                <a:lnTo>
                                  <a:pt x="161603" y="128264"/>
                                </a:lnTo>
                                <a:lnTo>
                                  <a:pt x="145817" y="128264"/>
                                </a:lnTo>
                                <a:lnTo>
                                  <a:pt x="153744" y="120463"/>
                                </a:lnTo>
                                <a:lnTo>
                                  <a:pt x="143627" y="110524"/>
                                </a:lnTo>
                                <a:close/>
                              </a:path>
                              <a:path w="260350" h="985519">
                                <a:moveTo>
                                  <a:pt x="72353" y="110524"/>
                                </a:moveTo>
                                <a:lnTo>
                                  <a:pt x="71720" y="111062"/>
                                </a:lnTo>
                                <a:lnTo>
                                  <a:pt x="64621" y="118031"/>
                                </a:lnTo>
                                <a:lnTo>
                                  <a:pt x="64764" y="118031"/>
                                </a:lnTo>
                                <a:lnTo>
                                  <a:pt x="82682" y="135578"/>
                                </a:lnTo>
                                <a:lnTo>
                                  <a:pt x="90105" y="128264"/>
                                </a:lnTo>
                                <a:lnTo>
                                  <a:pt x="74849" y="128264"/>
                                </a:lnTo>
                                <a:lnTo>
                                  <a:pt x="82198" y="121031"/>
                                </a:lnTo>
                                <a:lnTo>
                                  <a:pt x="83058" y="121031"/>
                                </a:lnTo>
                                <a:lnTo>
                                  <a:pt x="72353" y="110524"/>
                                </a:lnTo>
                                <a:close/>
                              </a:path>
                              <a:path w="260350" h="985519">
                                <a:moveTo>
                                  <a:pt x="179304" y="111062"/>
                                </a:moveTo>
                                <a:lnTo>
                                  <a:pt x="179129" y="111062"/>
                                </a:lnTo>
                                <a:lnTo>
                                  <a:pt x="171752" y="118303"/>
                                </a:lnTo>
                                <a:lnTo>
                                  <a:pt x="189317" y="135578"/>
                                </a:lnTo>
                                <a:lnTo>
                                  <a:pt x="189087" y="135578"/>
                                </a:lnTo>
                                <a:lnTo>
                                  <a:pt x="196538" y="128264"/>
                                </a:lnTo>
                                <a:lnTo>
                                  <a:pt x="181569" y="128264"/>
                                </a:lnTo>
                                <a:lnTo>
                                  <a:pt x="188956" y="121031"/>
                                </a:lnTo>
                                <a:lnTo>
                                  <a:pt x="189423" y="121031"/>
                                </a:lnTo>
                                <a:lnTo>
                                  <a:pt x="179304" y="111062"/>
                                </a:lnTo>
                                <a:close/>
                              </a:path>
                              <a:path w="260350" h="985519">
                                <a:moveTo>
                                  <a:pt x="234844" y="110524"/>
                                </a:moveTo>
                                <a:lnTo>
                                  <a:pt x="234266" y="111062"/>
                                </a:lnTo>
                                <a:lnTo>
                                  <a:pt x="218073" y="127000"/>
                                </a:lnTo>
                                <a:lnTo>
                                  <a:pt x="216886" y="128264"/>
                                </a:lnTo>
                                <a:lnTo>
                                  <a:pt x="224297" y="135578"/>
                                </a:lnTo>
                                <a:lnTo>
                                  <a:pt x="224023" y="135578"/>
                                </a:lnTo>
                                <a:lnTo>
                                  <a:pt x="231474" y="128264"/>
                                </a:lnTo>
                                <a:lnTo>
                                  <a:pt x="231684" y="128264"/>
                                </a:lnTo>
                                <a:lnTo>
                                  <a:pt x="224372" y="121031"/>
                                </a:lnTo>
                                <a:lnTo>
                                  <a:pt x="238843" y="121031"/>
                                </a:lnTo>
                                <a:lnTo>
                                  <a:pt x="242192" y="117744"/>
                                </a:lnTo>
                                <a:lnTo>
                                  <a:pt x="234844" y="110524"/>
                                </a:lnTo>
                                <a:close/>
                              </a:path>
                              <a:path w="260350" h="985519">
                                <a:moveTo>
                                  <a:pt x="36672" y="111062"/>
                                </a:moveTo>
                                <a:lnTo>
                                  <a:pt x="29599" y="118031"/>
                                </a:lnTo>
                                <a:lnTo>
                                  <a:pt x="47118" y="135274"/>
                                </a:lnTo>
                                <a:lnTo>
                                  <a:pt x="50312" y="132080"/>
                                </a:lnTo>
                                <a:lnTo>
                                  <a:pt x="54198" y="128264"/>
                                </a:lnTo>
                                <a:lnTo>
                                  <a:pt x="39866" y="128264"/>
                                </a:lnTo>
                                <a:lnTo>
                                  <a:pt x="47009" y="121209"/>
                                </a:lnTo>
                                <a:lnTo>
                                  <a:pt x="36672" y="111062"/>
                                </a:lnTo>
                                <a:close/>
                              </a:path>
                              <a:path w="260350" h="985519">
                                <a:moveTo>
                                  <a:pt x="107837" y="111062"/>
                                </a:moveTo>
                                <a:lnTo>
                                  <a:pt x="107563" y="111062"/>
                                </a:lnTo>
                                <a:lnTo>
                                  <a:pt x="100782" y="117744"/>
                                </a:lnTo>
                                <a:lnTo>
                                  <a:pt x="100569" y="118031"/>
                                </a:lnTo>
                                <a:lnTo>
                                  <a:pt x="118089" y="135274"/>
                                </a:lnTo>
                                <a:lnTo>
                                  <a:pt x="125222" y="128264"/>
                                </a:lnTo>
                                <a:lnTo>
                                  <a:pt x="110665" y="128264"/>
                                </a:lnTo>
                                <a:lnTo>
                                  <a:pt x="117994" y="121031"/>
                                </a:lnTo>
                                <a:lnTo>
                                  <a:pt x="107837" y="111062"/>
                                </a:lnTo>
                                <a:close/>
                              </a:path>
                              <a:path w="260350" h="985519">
                                <a:moveTo>
                                  <a:pt x="256784" y="124460"/>
                                </a:moveTo>
                                <a:lnTo>
                                  <a:pt x="252901" y="128264"/>
                                </a:lnTo>
                                <a:lnTo>
                                  <a:pt x="256784" y="132080"/>
                                </a:lnTo>
                                <a:lnTo>
                                  <a:pt x="259934" y="129540"/>
                                </a:lnTo>
                                <a:lnTo>
                                  <a:pt x="259934" y="127000"/>
                                </a:lnTo>
                                <a:lnTo>
                                  <a:pt x="256784" y="124460"/>
                                </a:lnTo>
                                <a:close/>
                              </a:path>
                              <a:path w="260350" h="985519">
                                <a:moveTo>
                                  <a:pt x="259934" y="129540"/>
                                </a:moveTo>
                                <a:lnTo>
                                  <a:pt x="256784" y="132080"/>
                                </a:lnTo>
                                <a:lnTo>
                                  <a:pt x="259934" y="132080"/>
                                </a:lnTo>
                                <a:lnTo>
                                  <a:pt x="259934" y="129540"/>
                                </a:lnTo>
                                <a:close/>
                              </a:path>
                              <a:path w="260350" h="985519">
                                <a:moveTo>
                                  <a:pt x="3741" y="113030"/>
                                </a:moveTo>
                                <a:lnTo>
                                  <a:pt x="0" y="116840"/>
                                </a:lnTo>
                                <a:lnTo>
                                  <a:pt x="0" y="124460"/>
                                </a:lnTo>
                                <a:lnTo>
                                  <a:pt x="3885" y="128264"/>
                                </a:lnTo>
                                <a:lnTo>
                                  <a:pt x="11232" y="121031"/>
                                </a:lnTo>
                                <a:lnTo>
                                  <a:pt x="11893" y="121031"/>
                                </a:lnTo>
                                <a:lnTo>
                                  <a:pt x="3741" y="113030"/>
                                </a:lnTo>
                                <a:close/>
                              </a:path>
                              <a:path w="260350" h="985519">
                                <a:moveTo>
                                  <a:pt x="26554" y="121031"/>
                                </a:moveTo>
                                <a:lnTo>
                                  <a:pt x="11893" y="121031"/>
                                </a:lnTo>
                                <a:lnTo>
                                  <a:pt x="19263" y="128264"/>
                                </a:lnTo>
                                <a:lnTo>
                                  <a:pt x="20497" y="127000"/>
                                </a:lnTo>
                                <a:lnTo>
                                  <a:pt x="26554" y="121031"/>
                                </a:lnTo>
                                <a:close/>
                              </a:path>
                              <a:path w="260350" h="985519">
                                <a:moveTo>
                                  <a:pt x="82481" y="86174"/>
                                </a:moveTo>
                                <a:lnTo>
                                  <a:pt x="47009" y="121209"/>
                                </a:lnTo>
                                <a:lnTo>
                                  <a:pt x="54198" y="128264"/>
                                </a:lnTo>
                                <a:lnTo>
                                  <a:pt x="64621" y="118031"/>
                                </a:lnTo>
                                <a:lnTo>
                                  <a:pt x="64764" y="118031"/>
                                </a:lnTo>
                                <a:lnTo>
                                  <a:pt x="57647" y="111062"/>
                                </a:lnTo>
                                <a:lnTo>
                                  <a:pt x="71720" y="111062"/>
                                </a:lnTo>
                                <a:lnTo>
                                  <a:pt x="72269" y="110524"/>
                                </a:lnTo>
                                <a:lnTo>
                                  <a:pt x="71024" y="109220"/>
                                </a:lnTo>
                                <a:lnTo>
                                  <a:pt x="65302" y="103603"/>
                                </a:lnTo>
                                <a:lnTo>
                                  <a:pt x="79319" y="103603"/>
                                </a:lnTo>
                                <a:lnTo>
                                  <a:pt x="82568" y="100413"/>
                                </a:lnTo>
                                <a:lnTo>
                                  <a:pt x="80003" y="97790"/>
                                </a:lnTo>
                                <a:lnTo>
                                  <a:pt x="75477" y="93336"/>
                                </a:lnTo>
                                <a:lnTo>
                                  <a:pt x="89777" y="93336"/>
                                </a:lnTo>
                                <a:lnTo>
                                  <a:pt x="82481" y="86174"/>
                                </a:lnTo>
                                <a:close/>
                              </a:path>
                              <a:path w="260350" h="985519">
                                <a:moveTo>
                                  <a:pt x="97446" y="121031"/>
                                </a:moveTo>
                                <a:lnTo>
                                  <a:pt x="83058" y="121031"/>
                                </a:lnTo>
                                <a:lnTo>
                                  <a:pt x="90427" y="128264"/>
                                </a:lnTo>
                                <a:lnTo>
                                  <a:pt x="90105" y="128264"/>
                                </a:lnTo>
                                <a:lnTo>
                                  <a:pt x="97446" y="121031"/>
                                </a:lnTo>
                                <a:close/>
                              </a:path>
                              <a:path w="260350" h="985519">
                                <a:moveTo>
                                  <a:pt x="163783" y="75857"/>
                                </a:moveTo>
                                <a:lnTo>
                                  <a:pt x="163473" y="76144"/>
                                </a:lnTo>
                                <a:lnTo>
                                  <a:pt x="117994" y="121031"/>
                                </a:lnTo>
                                <a:lnTo>
                                  <a:pt x="125363" y="128264"/>
                                </a:lnTo>
                                <a:lnTo>
                                  <a:pt x="125222" y="128264"/>
                                </a:lnTo>
                                <a:lnTo>
                                  <a:pt x="135634" y="118031"/>
                                </a:lnTo>
                                <a:lnTo>
                                  <a:pt x="135390" y="117744"/>
                                </a:lnTo>
                                <a:lnTo>
                                  <a:pt x="128617" y="111062"/>
                                </a:lnTo>
                                <a:lnTo>
                                  <a:pt x="142726" y="111062"/>
                                </a:lnTo>
                                <a:lnTo>
                                  <a:pt x="143273" y="110524"/>
                                </a:lnTo>
                                <a:lnTo>
                                  <a:pt x="143627" y="110524"/>
                                </a:lnTo>
                                <a:lnTo>
                                  <a:pt x="136188" y="103216"/>
                                </a:lnTo>
                                <a:lnTo>
                                  <a:pt x="150710" y="103216"/>
                                </a:lnTo>
                                <a:lnTo>
                                  <a:pt x="153561" y="100413"/>
                                </a:lnTo>
                                <a:lnTo>
                                  <a:pt x="146365" y="93336"/>
                                </a:lnTo>
                                <a:lnTo>
                                  <a:pt x="161311" y="93336"/>
                                </a:lnTo>
                                <a:lnTo>
                                  <a:pt x="153849" y="85983"/>
                                </a:lnTo>
                                <a:lnTo>
                                  <a:pt x="168245" y="85983"/>
                                </a:lnTo>
                                <a:lnTo>
                                  <a:pt x="171150" y="83128"/>
                                </a:lnTo>
                                <a:lnTo>
                                  <a:pt x="163783" y="75857"/>
                                </a:lnTo>
                                <a:close/>
                              </a:path>
                              <a:path w="260350" h="985519">
                                <a:moveTo>
                                  <a:pt x="163842" y="110524"/>
                                </a:moveTo>
                                <a:lnTo>
                                  <a:pt x="153744" y="120463"/>
                                </a:lnTo>
                                <a:lnTo>
                                  <a:pt x="161685" y="128264"/>
                                </a:lnTo>
                                <a:lnTo>
                                  <a:pt x="162891" y="127000"/>
                                </a:lnTo>
                                <a:lnTo>
                                  <a:pt x="171752" y="118303"/>
                                </a:lnTo>
                                <a:lnTo>
                                  <a:pt x="163842" y="110524"/>
                                </a:lnTo>
                                <a:close/>
                              </a:path>
                              <a:path w="260350" h="985519">
                                <a:moveTo>
                                  <a:pt x="203908" y="121031"/>
                                </a:moveTo>
                                <a:lnTo>
                                  <a:pt x="189423" y="121031"/>
                                </a:lnTo>
                                <a:lnTo>
                                  <a:pt x="196765" y="128264"/>
                                </a:lnTo>
                                <a:lnTo>
                                  <a:pt x="196538" y="128264"/>
                                </a:lnTo>
                                <a:lnTo>
                                  <a:pt x="203908" y="121031"/>
                                </a:lnTo>
                                <a:close/>
                              </a:path>
                              <a:path w="260350" h="985519">
                                <a:moveTo>
                                  <a:pt x="214294" y="111062"/>
                                </a:moveTo>
                                <a:lnTo>
                                  <a:pt x="214064" y="111062"/>
                                </a:lnTo>
                                <a:lnTo>
                                  <a:pt x="206964" y="118031"/>
                                </a:lnTo>
                                <a:lnTo>
                                  <a:pt x="206793" y="118303"/>
                                </a:lnTo>
                                <a:lnTo>
                                  <a:pt x="216886" y="128264"/>
                                </a:lnTo>
                                <a:lnTo>
                                  <a:pt x="218073" y="127000"/>
                                </a:lnTo>
                                <a:lnTo>
                                  <a:pt x="224137" y="121031"/>
                                </a:lnTo>
                                <a:lnTo>
                                  <a:pt x="224372" y="121031"/>
                                </a:lnTo>
                                <a:lnTo>
                                  <a:pt x="214294" y="111062"/>
                                </a:lnTo>
                                <a:close/>
                              </a:path>
                              <a:path w="260350" h="985519">
                                <a:moveTo>
                                  <a:pt x="238843" y="121031"/>
                                </a:moveTo>
                                <a:lnTo>
                                  <a:pt x="224372" y="121031"/>
                                </a:lnTo>
                                <a:lnTo>
                                  <a:pt x="231684" y="128264"/>
                                </a:lnTo>
                                <a:lnTo>
                                  <a:pt x="231474" y="128264"/>
                                </a:lnTo>
                                <a:lnTo>
                                  <a:pt x="238843" y="121031"/>
                                </a:lnTo>
                                <a:close/>
                              </a:path>
                              <a:path w="260350" h="985519">
                                <a:moveTo>
                                  <a:pt x="249656" y="110524"/>
                                </a:moveTo>
                                <a:lnTo>
                                  <a:pt x="249000" y="111062"/>
                                </a:lnTo>
                                <a:lnTo>
                                  <a:pt x="242192" y="117744"/>
                                </a:lnTo>
                                <a:lnTo>
                                  <a:pt x="252901" y="128264"/>
                                </a:lnTo>
                                <a:lnTo>
                                  <a:pt x="256784" y="124460"/>
                                </a:lnTo>
                                <a:lnTo>
                                  <a:pt x="259934" y="124460"/>
                                </a:lnTo>
                                <a:lnTo>
                                  <a:pt x="259934" y="120463"/>
                                </a:lnTo>
                                <a:lnTo>
                                  <a:pt x="259745" y="120463"/>
                                </a:lnTo>
                                <a:lnTo>
                                  <a:pt x="249656" y="110524"/>
                                </a:lnTo>
                                <a:close/>
                              </a:path>
                              <a:path w="260350" h="985519">
                                <a:moveTo>
                                  <a:pt x="259934" y="124460"/>
                                </a:moveTo>
                                <a:lnTo>
                                  <a:pt x="256784" y="124460"/>
                                </a:lnTo>
                                <a:lnTo>
                                  <a:pt x="259934" y="127000"/>
                                </a:lnTo>
                                <a:lnTo>
                                  <a:pt x="259934" y="124460"/>
                                </a:lnTo>
                                <a:close/>
                              </a:path>
                              <a:path w="260350" h="985519">
                                <a:moveTo>
                                  <a:pt x="171340" y="103216"/>
                                </a:moveTo>
                                <a:lnTo>
                                  <a:pt x="170874" y="103603"/>
                                </a:lnTo>
                                <a:lnTo>
                                  <a:pt x="163842" y="110524"/>
                                </a:lnTo>
                                <a:lnTo>
                                  <a:pt x="171752" y="118303"/>
                                </a:lnTo>
                                <a:lnTo>
                                  <a:pt x="179129" y="111062"/>
                                </a:lnTo>
                                <a:lnTo>
                                  <a:pt x="179304" y="111062"/>
                                </a:lnTo>
                                <a:lnTo>
                                  <a:pt x="171340" y="103216"/>
                                </a:lnTo>
                                <a:close/>
                              </a:path>
                              <a:path w="260350" h="985519">
                                <a:moveTo>
                                  <a:pt x="196780" y="93737"/>
                                </a:moveTo>
                                <a:lnTo>
                                  <a:pt x="189320" y="101059"/>
                                </a:lnTo>
                                <a:lnTo>
                                  <a:pt x="206793" y="118303"/>
                                </a:lnTo>
                                <a:lnTo>
                                  <a:pt x="206964" y="118031"/>
                                </a:lnTo>
                                <a:lnTo>
                                  <a:pt x="214064" y="111062"/>
                                </a:lnTo>
                                <a:lnTo>
                                  <a:pt x="199136" y="111062"/>
                                </a:lnTo>
                                <a:lnTo>
                                  <a:pt x="206753" y="103603"/>
                                </a:lnTo>
                                <a:lnTo>
                                  <a:pt x="196780" y="93737"/>
                                </a:lnTo>
                                <a:close/>
                              </a:path>
                              <a:path w="260350" h="985519">
                                <a:moveTo>
                                  <a:pt x="29072" y="103603"/>
                                </a:moveTo>
                                <a:lnTo>
                                  <a:pt x="27115" y="105410"/>
                                </a:lnTo>
                                <a:lnTo>
                                  <a:pt x="23241" y="109220"/>
                                </a:lnTo>
                                <a:lnTo>
                                  <a:pt x="21971" y="110524"/>
                                </a:lnTo>
                                <a:lnTo>
                                  <a:pt x="29599" y="118031"/>
                                </a:lnTo>
                                <a:lnTo>
                                  <a:pt x="36672" y="111062"/>
                                </a:lnTo>
                                <a:lnTo>
                                  <a:pt x="29072" y="103603"/>
                                </a:lnTo>
                                <a:close/>
                              </a:path>
                              <a:path w="260350" h="985519">
                                <a:moveTo>
                                  <a:pt x="54841" y="93336"/>
                                </a:moveTo>
                                <a:lnTo>
                                  <a:pt x="54663" y="93336"/>
                                </a:lnTo>
                                <a:lnTo>
                                  <a:pt x="47015" y="100871"/>
                                </a:lnTo>
                                <a:lnTo>
                                  <a:pt x="47240" y="100871"/>
                                </a:lnTo>
                                <a:lnTo>
                                  <a:pt x="64764" y="118031"/>
                                </a:lnTo>
                                <a:lnTo>
                                  <a:pt x="64621" y="118031"/>
                                </a:lnTo>
                                <a:lnTo>
                                  <a:pt x="71720" y="111062"/>
                                </a:lnTo>
                                <a:lnTo>
                                  <a:pt x="57282" y="111062"/>
                                </a:lnTo>
                                <a:lnTo>
                                  <a:pt x="64835" y="103603"/>
                                </a:lnTo>
                                <a:lnTo>
                                  <a:pt x="65302" y="103603"/>
                                </a:lnTo>
                                <a:lnTo>
                                  <a:pt x="54841" y="93336"/>
                                </a:lnTo>
                                <a:close/>
                              </a:path>
                              <a:path w="260350" h="985519">
                                <a:moveTo>
                                  <a:pt x="118228" y="85571"/>
                                </a:moveTo>
                                <a:lnTo>
                                  <a:pt x="94200" y="109220"/>
                                </a:lnTo>
                                <a:lnTo>
                                  <a:pt x="92941" y="110524"/>
                                </a:lnTo>
                                <a:lnTo>
                                  <a:pt x="100569" y="118031"/>
                                </a:lnTo>
                                <a:lnTo>
                                  <a:pt x="100782" y="117744"/>
                                </a:lnTo>
                                <a:lnTo>
                                  <a:pt x="107563" y="111062"/>
                                </a:lnTo>
                                <a:lnTo>
                                  <a:pt x="107837" y="111062"/>
                                </a:lnTo>
                                <a:lnTo>
                                  <a:pt x="100237" y="103603"/>
                                </a:lnTo>
                                <a:lnTo>
                                  <a:pt x="115134" y="103603"/>
                                </a:lnTo>
                                <a:lnTo>
                                  <a:pt x="117907" y="100871"/>
                                </a:lnTo>
                                <a:lnTo>
                                  <a:pt x="118285" y="100871"/>
                                </a:lnTo>
                                <a:lnTo>
                                  <a:pt x="110647" y="93336"/>
                                </a:lnTo>
                                <a:lnTo>
                                  <a:pt x="126132" y="93336"/>
                                </a:lnTo>
                                <a:lnTo>
                                  <a:pt x="118228" y="85571"/>
                                </a:lnTo>
                                <a:close/>
                              </a:path>
                              <a:path w="260350" h="985519">
                                <a:moveTo>
                                  <a:pt x="126132" y="93336"/>
                                </a:moveTo>
                                <a:lnTo>
                                  <a:pt x="125554" y="93336"/>
                                </a:lnTo>
                                <a:lnTo>
                                  <a:pt x="117907" y="100871"/>
                                </a:lnTo>
                                <a:lnTo>
                                  <a:pt x="118285" y="100871"/>
                                </a:lnTo>
                                <a:lnTo>
                                  <a:pt x="135682" y="118031"/>
                                </a:lnTo>
                                <a:lnTo>
                                  <a:pt x="135927" y="117744"/>
                                </a:lnTo>
                                <a:lnTo>
                                  <a:pt x="142726" y="111062"/>
                                </a:lnTo>
                                <a:lnTo>
                                  <a:pt x="128094" y="111062"/>
                                </a:lnTo>
                                <a:lnTo>
                                  <a:pt x="136044" y="103216"/>
                                </a:lnTo>
                                <a:lnTo>
                                  <a:pt x="136188" y="103216"/>
                                </a:lnTo>
                                <a:lnTo>
                                  <a:pt x="126132" y="93336"/>
                                </a:lnTo>
                                <a:close/>
                              </a:path>
                              <a:path w="260350" h="985519">
                                <a:moveTo>
                                  <a:pt x="242238" y="103216"/>
                                </a:moveTo>
                                <a:lnTo>
                                  <a:pt x="236138" y="109220"/>
                                </a:lnTo>
                                <a:lnTo>
                                  <a:pt x="234844" y="110524"/>
                                </a:lnTo>
                                <a:lnTo>
                                  <a:pt x="242192" y="117744"/>
                                </a:lnTo>
                                <a:lnTo>
                                  <a:pt x="249548" y="110524"/>
                                </a:lnTo>
                                <a:lnTo>
                                  <a:pt x="248332" y="109220"/>
                                </a:lnTo>
                                <a:lnTo>
                                  <a:pt x="242238" y="103216"/>
                                </a:lnTo>
                                <a:close/>
                              </a:path>
                              <a:path w="260350" h="985519">
                                <a:moveTo>
                                  <a:pt x="64557" y="68582"/>
                                </a:moveTo>
                                <a:lnTo>
                                  <a:pt x="29345" y="103216"/>
                                </a:lnTo>
                                <a:lnTo>
                                  <a:pt x="29072" y="103603"/>
                                </a:lnTo>
                                <a:lnTo>
                                  <a:pt x="36672" y="111062"/>
                                </a:lnTo>
                                <a:lnTo>
                                  <a:pt x="47015" y="100871"/>
                                </a:lnTo>
                                <a:lnTo>
                                  <a:pt x="47240" y="100871"/>
                                </a:lnTo>
                                <a:lnTo>
                                  <a:pt x="39546" y="93336"/>
                                </a:lnTo>
                                <a:lnTo>
                                  <a:pt x="54841" y="93336"/>
                                </a:lnTo>
                                <a:lnTo>
                                  <a:pt x="47351" y="85983"/>
                                </a:lnTo>
                                <a:lnTo>
                                  <a:pt x="62125" y="85983"/>
                                </a:lnTo>
                                <a:lnTo>
                                  <a:pt x="65023" y="83128"/>
                                </a:lnTo>
                                <a:lnTo>
                                  <a:pt x="63228" y="81280"/>
                                </a:lnTo>
                                <a:lnTo>
                                  <a:pt x="57718" y="75857"/>
                                </a:lnTo>
                                <a:lnTo>
                                  <a:pt x="71969" y="75857"/>
                                </a:lnTo>
                                <a:lnTo>
                                  <a:pt x="64557" y="68582"/>
                                </a:lnTo>
                                <a:close/>
                              </a:path>
                              <a:path w="260350" h="985519">
                                <a:moveTo>
                                  <a:pt x="115134" y="103603"/>
                                </a:moveTo>
                                <a:lnTo>
                                  <a:pt x="100237" y="103603"/>
                                </a:lnTo>
                                <a:lnTo>
                                  <a:pt x="107837" y="111062"/>
                                </a:lnTo>
                                <a:lnTo>
                                  <a:pt x="107563" y="111062"/>
                                </a:lnTo>
                                <a:lnTo>
                                  <a:pt x="115134" y="103603"/>
                                </a:lnTo>
                                <a:close/>
                              </a:path>
                              <a:path w="260350" h="985519">
                                <a:moveTo>
                                  <a:pt x="206769" y="68274"/>
                                </a:moveTo>
                                <a:lnTo>
                                  <a:pt x="173458" y="101059"/>
                                </a:lnTo>
                                <a:lnTo>
                                  <a:pt x="171340" y="103216"/>
                                </a:lnTo>
                                <a:lnTo>
                                  <a:pt x="179304" y="111062"/>
                                </a:lnTo>
                                <a:lnTo>
                                  <a:pt x="179129" y="111062"/>
                                </a:lnTo>
                                <a:lnTo>
                                  <a:pt x="189320" y="101059"/>
                                </a:lnTo>
                                <a:lnTo>
                                  <a:pt x="181494" y="93336"/>
                                </a:lnTo>
                                <a:lnTo>
                                  <a:pt x="196374" y="93336"/>
                                </a:lnTo>
                                <a:lnTo>
                                  <a:pt x="188942" y="85983"/>
                                </a:lnTo>
                                <a:lnTo>
                                  <a:pt x="204680" y="85983"/>
                                </a:lnTo>
                                <a:lnTo>
                                  <a:pt x="207274" y="83437"/>
                                </a:lnTo>
                                <a:lnTo>
                                  <a:pt x="199558" y="75857"/>
                                </a:lnTo>
                                <a:lnTo>
                                  <a:pt x="214466" y="75857"/>
                                </a:lnTo>
                                <a:lnTo>
                                  <a:pt x="206769" y="68274"/>
                                </a:lnTo>
                                <a:close/>
                              </a:path>
                              <a:path w="260350" h="985519">
                                <a:moveTo>
                                  <a:pt x="217349" y="93336"/>
                                </a:moveTo>
                                <a:lnTo>
                                  <a:pt x="216828" y="93737"/>
                                </a:lnTo>
                                <a:lnTo>
                                  <a:pt x="206753" y="103603"/>
                                </a:lnTo>
                                <a:lnTo>
                                  <a:pt x="214294" y="111062"/>
                                </a:lnTo>
                                <a:lnTo>
                                  <a:pt x="214064" y="111062"/>
                                </a:lnTo>
                                <a:lnTo>
                                  <a:pt x="224447" y="100871"/>
                                </a:lnTo>
                                <a:lnTo>
                                  <a:pt x="225018" y="100871"/>
                                </a:lnTo>
                                <a:lnTo>
                                  <a:pt x="217349" y="93336"/>
                                </a:lnTo>
                                <a:close/>
                              </a:path>
                              <a:path w="260350" h="985519">
                                <a:moveTo>
                                  <a:pt x="19268" y="93980"/>
                                </a:moveTo>
                                <a:lnTo>
                                  <a:pt x="19115" y="93980"/>
                                </a:lnTo>
                                <a:lnTo>
                                  <a:pt x="12163" y="100871"/>
                                </a:lnTo>
                                <a:lnTo>
                                  <a:pt x="21971" y="110524"/>
                                </a:lnTo>
                                <a:lnTo>
                                  <a:pt x="23241" y="109220"/>
                                </a:lnTo>
                                <a:lnTo>
                                  <a:pt x="28952" y="103603"/>
                                </a:lnTo>
                                <a:lnTo>
                                  <a:pt x="28678" y="103216"/>
                                </a:lnTo>
                                <a:lnTo>
                                  <a:pt x="19268" y="93980"/>
                                </a:lnTo>
                                <a:close/>
                              </a:path>
                              <a:path w="260350" h="985519">
                                <a:moveTo>
                                  <a:pt x="79319" y="103603"/>
                                </a:moveTo>
                                <a:lnTo>
                                  <a:pt x="65302" y="103603"/>
                                </a:lnTo>
                                <a:lnTo>
                                  <a:pt x="72353" y="110524"/>
                                </a:lnTo>
                                <a:lnTo>
                                  <a:pt x="73597" y="109220"/>
                                </a:lnTo>
                                <a:lnTo>
                                  <a:pt x="79319" y="103603"/>
                                </a:lnTo>
                                <a:close/>
                              </a:path>
                              <a:path w="260350" h="985519">
                                <a:moveTo>
                                  <a:pt x="89777" y="93336"/>
                                </a:moveTo>
                                <a:lnTo>
                                  <a:pt x="85240" y="97790"/>
                                </a:lnTo>
                                <a:lnTo>
                                  <a:pt x="82668" y="100413"/>
                                </a:lnTo>
                                <a:lnTo>
                                  <a:pt x="92941" y="110524"/>
                                </a:lnTo>
                                <a:lnTo>
                                  <a:pt x="94200" y="109220"/>
                                </a:lnTo>
                                <a:lnTo>
                                  <a:pt x="99907" y="103603"/>
                                </a:lnTo>
                                <a:lnTo>
                                  <a:pt x="100237" y="103603"/>
                                </a:lnTo>
                                <a:lnTo>
                                  <a:pt x="89777" y="93336"/>
                                </a:lnTo>
                                <a:close/>
                              </a:path>
                              <a:path w="260350" h="985519">
                                <a:moveTo>
                                  <a:pt x="150710" y="103216"/>
                                </a:moveTo>
                                <a:lnTo>
                                  <a:pt x="136188" y="103216"/>
                                </a:lnTo>
                                <a:lnTo>
                                  <a:pt x="143627" y="110524"/>
                                </a:lnTo>
                                <a:lnTo>
                                  <a:pt x="143273" y="110524"/>
                                </a:lnTo>
                                <a:lnTo>
                                  <a:pt x="150710" y="103216"/>
                                </a:lnTo>
                                <a:close/>
                              </a:path>
                              <a:path w="260350" h="985519">
                                <a:moveTo>
                                  <a:pt x="161311" y="93336"/>
                                </a:moveTo>
                                <a:lnTo>
                                  <a:pt x="160763" y="93336"/>
                                </a:lnTo>
                                <a:lnTo>
                                  <a:pt x="153561" y="100413"/>
                                </a:lnTo>
                                <a:lnTo>
                                  <a:pt x="163842" y="110524"/>
                                </a:lnTo>
                                <a:lnTo>
                                  <a:pt x="171267" y="103216"/>
                                </a:lnTo>
                                <a:lnTo>
                                  <a:pt x="169151" y="101059"/>
                                </a:lnTo>
                                <a:lnTo>
                                  <a:pt x="161311" y="93336"/>
                                </a:lnTo>
                                <a:close/>
                              </a:path>
                              <a:path w="260350" h="985519">
                                <a:moveTo>
                                  <a:pt x="232209" y="93336"/>
                                </a:moveTo>
                                <a:lnTo>
                                  <a:pt x="231716" y="93737"/>
                                </a:lnTo>
                                <a:lnTo>
                                  <a:pt x="224447" y="100871"/>
                                </a:lnTo>
                                <a:lnTo>
                                  <a:pt x="225018" y="100871"/>
                                </a:lnTo>
                                <a:lnTo>
                                  <a:pt x="234844" y="110524"/>
                                </a:lnTo>
                                <a:lnTo>
                                  <a:pt x="236138" y="109220"/>
                                </a:lnTo>
                                <a:lnTo>
                                  <a:pt x="242238" y="103216"/>
                                </a:lnTo>
                                <a:lnTo>
                                  <a:pt x="232209" y="93336"/>
                                </a:lnTo>
                                <a:close/>
                              </a:path>
                              <a:path w="260350" h="985519">
                                <a:moveTo>
                                  <a:pt x="252276" y="93336"/>
                                </a:moveTo>
                                <a:lnTo>
                                  <a:pt x="242238" y="103216"/>
                                </a:lnTo>
                                <a:lnTo>
                                  <a:pt x="249656" y="110524"/>
                                </a:lnTo>
                                <a:lnTo>
                                  <a:pt x="250877" y="109220"/>
                                </a:lnTo>
                                <a:lnTo>
                                  <a:pt x="259849" y="100413"/>
                                </a:lnTo>
                                <a:lnTo>
                                  <a:pt x="259934" y="97790"/>
                                </a:lnTo>
                                <a:lnTo>
                                  <a:pt x="256784" y="97790"/>
                                </a:lnTo>
                                <a:lnTo>
                                  <a:pt x="252276" y="93336"/>
                                </a:lnTo>
                                <a:close/>
                              </a:path>
                              <a:path w="260350" h="985519">
                                <a:moveTo>
                                  <a:pt x="4507" y="93336"/>
                                </a:moveTo>
                                <a:lnTo>
                                  <a:pt x="0" y="97790"/>
                                </a:lnTo>
                                <a:lnTo>
                                  <a:pt x="0" y="105410"/>
                                </a:lnTo>
                                <a:lnTo>
                                  <a:pt x="3741" y="109220"/>
                                </a:lnTo>
                                <a:lnTo>
                                  <a:pt x="12163" y="100871"/>
                                </a:lnTo>
                                <a:lnTo>
                                  <a:pt x="4507" y="93336"/>
                                </a:lnTo>
                                <a:close/>
                              </a:path>
                              <a:path w="260350" h="985519">
                                <a:moveTo>
                                  <a:pt x="178704" y="75857"/>
                                </a:moveTo>
                                <a:lnTo>
                                  <a:pt x="178549" y="75857"/>
                                </a:lnTo>
                                <a:lnTo>
                                  <a:pt x="171150" y="83128"/>
                                </a:lnTo>
                                <a:lnTo>
                                  <a:pt x="189320" y="101059"/>
                                </a:lnTo>
                                <a:lnTo>
                                  <a:pt x="196780" y="93737"/>
                                </a:lnTo>
                                <a:lnTo>
                                  <a:pt x="196374" y="93336"/>
                                </a:lnTo>
                                <a:lnTo>
                                  <a:pt x="181306" y="93336"/>
                                </a:lnTo>
                                <a:lnTo>
                                  <a:pt x="188776" y="85983"/>
                                </a:lnTo>
                                <a:lnTo>
                                  <a:pt x="188942" y="85983"/>
                                </a:lnTo>
                                <a:lnTo>
                                  <a:pt x="178704" y="75857"/>
                                </a:lnTo>
                                <a:close/>
                              </a:path>
                              <a:path w="260350" h="985519">
                                <a:moveTo>
                                  <a:pt x="11528" y="86383"/>
                                </a:moveTo>
                                <a:lnTo>
                                  <a:pt x="4507" y="93336"/>
                                </a:lnTo>
                                <a:lnTo>
                                  <a:pt x="12163" y="100871"/>
                                </a:lnTo>
                                <a:lnTo>
                                  <a:pt x="19115" y="93980"/>
                                </a:lnTo>
                                <a:lnTo>
                                  <a:pt x="19268" y="93980"/>
                                </a:lnTo>
                                <a:lnTo>
                                  <a:pt x="11528" y="86383"/>
                                </a:lnTo>
                                <a:close/>
                              </a:path>
                              <a:path w="260350" h="985519">
                                <a:moveTo>
                                  <a:pt x="37326" y="76144"/>
                                </a:moveTo>
                                <a:lnTo>
                                  <a:pt x="37108" y="76144"/>
                                </a:lnTo>
                                <a:lnTo>
                                  <a:pt x="29595" y="83591"/>
                                </a:lnTo>
                                <a:lnTo>
                                  <a:pt x="47240" y="100871"/>
                                </a:lnTo>
                                <a:lnTo>
                                  <a:pt x="47015" y="100871"/>
                                </a:lnTo>
                                <a:lnTo>
                                  <a:pt x="54663" y="93336"/>
                                </a:lnTo>
                                <a:lnTo>
                                  <a:pt x="39390" y="93336"/>
                                </a:lnTo>
                                <a:lnTo>
                                  <a:pt x="46865" y="85983"/>
                                </a:lnTo>
                                <a:lnTo>
                                  <a:pt x="47351" y="85983"/>
                                </a:lnTo>
                                <a:lnTo>
                                  <a:pt x="37326" y="76144"/>
                                </a:lnTo>
                                <a:close/>
                              </a:path>
                              <a:path w="260350" h="985519">
                                <a:moveTo>
                                  <a:pt x="108340" y="75857"/>
                                </a:moveTo>
                                <a:lnTo>
                                  <a:pt x="107581" y="75857"/>
                                </a:lnTo>
                                <a:lnTo>
                                  <a:pt x="102057" y="81280"/>
                                </a:lnTo>
                                <a:lnTo>
                                  <a:pt x="100298" y="83128"/>
                                </a:lnTo>
                                <a:lnTo>
                                  <a:pt x="118285" y="100871"/>
                                </a:lnTo>
                                <a:lnTo>
                                  <a:pt x="117907" y="100871"/>
                                </a:lnTo>
                                <a:lnTo>
                                  <a:pt x="125554" y="93336"/>
                                </a:lnTo>
                                <a:lnTo>
                                  <a:pt x="110339" y="93336"/>
                                </a:lnTo>
                                <a:lnTo>
                                  <a:pt x="118228" y="85571"/>
                                </a:lnTo>
                                <a:lnTo>
                                  <a:pt x="108340" y="75857"/>
                                </a:lnTo>
                                <a:close/>
                              </a:path>
                              <a:path w="260350" h="985519">
                                <a:moveTo>
                                  <a:pt x="224746" y="85983"/>
                                </a:moveTo>
                                <a:lnTo>
                                  <a:pt x="217877" y="92710"/>
                                </a:lnTo>
                                <a:lnTo>
                                  <a:pt x="217349" y="93336"/>
                                </a:lnTo>
                                <a:lnTo>
                                  <a:pt x="225018" y="100871"/>
                                </a:lnTo>
                                <a:lnTo>
                                  <a:pt x="224447" y="100871"/>
                                </a:lnTo>
                                <a:lnTo>
                                  <a:pt x="232124" y="93336"/>
                                </a:lnTo>
                                <a:lnTo>
                                  <a:pt x="231573" y="92710"/>
                                </a:lnTo>
                                <a:lnTo>
                                  <a:pt x="224746" y="85983"/>
                                </a:lnTo>
                                <a:close/>
                              </a:path>
                              <a:path w="260350" h="985519">
                                <a:moveTo>
                                  <a:pt x="72261" y="76144"/>
                                </a:moveTo>
                                <a:lnTo>
                                  <a:pt x="72111" y="76144"/>
                                </a:lnTo>
                                <a:lnTo>
                                  <a:pt x="66899" y="81280"/>
                                </a:lnTo>
                                <a:lnTo>
                                  <a:pt x="65106" y="83128"/>
                                </a:lnTo>
                                <a:lnTo>
                                  <a:pt x="82668" y="100413"/>
                                </a:lnTo>
                                <a:lnTo>
                                  <a:pt x="85240" y="97790"/>
                                </a:lnTo>
                                <a:lnTo>
                                  <a:pt x="89777" y="93336"/>
                                </a:lnTo>
                                <a:lnTo>
                                  <a:pt x="75230" y="93336"/>
                                </a:lnTo>
                                <a:lnTo>
                                  <a:pt x="82481" y="86174"/>
                                </a:lnTo>
                                <a:lnTo>
                                  <a:pt x="72261" y="76144"/>
                                </a:lnTo>
                                <a:close/>
                              </a:path>
                              <a:path w="260350" h="985519">
                                <a:moveTo>
                                  <a:pt x="143570" y="75857"/>
                                </a:moveTo>
                                <a:lnTo>
                                  <a:pt x="143294" y="75857"/>
                                </a:lnTo>
                                <a:lnTo>
                                  <a:pt x="137790" y="81280"/>
                                </a:lnTo>
                                <a:lnTo>
                                  <a:pt x="135985" y="83128"/>
                                </a:lnTo>
                                <a:lnTo>
                                  <a:pt x="153561" y="100413"/>
                                </a:lnTo>
                                <a:lnTo>
                                  <a:pt x="160763" y="93336"/>
                                </a:lnTo>
                                <a:lnTo>
                                  <a:pt x="146054" y="93336"/>
                                </a:lnTo>
                                <a:lnTo>
                                  <a:pt x="153504" y="85983"/>
                                </a:lnTo>
                                <a:lnTo>
                                  <a:pt x="153849" y="85983"/>
                                </a:lnTo>
                                <a:lnTo>
                                  <a:pt x="143570" y="75857"/>
                                </a:lnTo>
                                <a:close/>
                              </a:path>
                              <a:path w="260350" h="985519">
                                <a:moveTo>
                                  <a:pt x="256784" y="88900"/>
                                </a:moveTo>
                                <a:lnTo>
                                  <a:pt x="252276" y="93336"/>
                                </a:lnTo>
                                <a:lnTo>
                                  <a:pt x="256784" y="97790"/>
                                </a:lnTo>
                                <a:lnTo>
                                  <a:pt x="259934" y="93980"/>
                                </a:lnTo>
                                <a:lnTo>
                                  <a:pt x="259934" y="92710"/>
                                </a:lnTo>
                                <a:lnTo>
                                  <a:pt x="256784" y="88900"/>
                                </a:lnTo>
                                <a:close/>
                              </a:path>
                              <a:path w="260350" h="985519">
                                <a:moveTo>
                                  <a:pt x="259934" y="93980"/>
                                </a:moveTo>
                                <a:lnTo>
                                  <a:pt x="256784" y="97790"/>
                                </a:lnTo>
                                <a:lnTo>
                                  <a:pt x="259934" y="97790"/>
                                </a:lnTo>
                                <a:lnTo>
                                  <a:pt x="259934" y="93980"/>
                                </a:lnTo>
                                <a:close/>
                              </a:path>
                              <a:path w="260350" h="985519">
                                <a:moveTo>
                                  <a:pt x="21990" y="76144"/>
                                </a:moveTo>
                                <a:lnTo>
                                  <a:pt x="19254" y="78740"/>
                                </a:lnTo>
                                <a:lnTo>
                                  <a:pt x="11528" y="86383"/>
                                </a:lnTo>
                                <a:lnTo>
                                  <a:pt x="19268" y="93980"/>
                                </a:lnTo>
                                <a:lnTo>
                                  <a:pt x="19115" y="93980"/>
                                </a:lnTo>
                                <a:lnTo>
                                  <a:pt x="29595" y="83591"/>
                                </a:lnTo>
                                <a:lnTo>
                                  <a:pt x="21990" y="76144"/>
                                </a:lnTo>
                                <a:close/>
                              </a:path>
                              <a:path w="260350" h="985519">
                                <a:moveTo>
                                  <a:pt x="204680" y="85983"/>
                                </a:moveTo>
                                <a:lnTo>
                                  <a:pt x="188942" y="85983"/>
                                </a:lnTo>
                                <a:lnTo>
                                  <a:pt x="196780" y="93737"/>
                                </a:lnTo>
                                <a:lnTo>
                                  <a:pt x="204680" y="85983"/>
                                </a:lnTo>
                                <a:close/>
                              </a:path>
                              <a:path w="260350" h="985519">
                                <a:moveTo>
                                  <a:pt x="3741" y="78740"/>
                                </a:moveTo>
                                <a:lnTo>
                                  <a:pt x="0" y="81280"/>
                                </a:lnTo>
                                <a:lnTo>
                                  <a:pt x="0" y="88900"/>
                                </a:lnTo>
                                <a:lnTo>
                                  <a:pt x="4507" y="93336"/>
                                </a:lnTo>
                                <a:lnTo>
                                  <a:pt x="11528" y="86383"/>
                                </a:lnTo>
                                <a:lnTo>
                                  <a:pt x="3741" y="78740"/>
                                </a:lnTo>
                                <a:close/>
                              </a:path>
                              <a:path w="260350" h="985519">
                                <a:moveTo>
                                  <a:pt x="62125" y="85983"/>
                                </a:moveTo>
                                <a:lnTo>
                                  <a:pt x="47351" y="85983"/>
                                </a:lnTo>
                                <a:lnTo>
                                  <a:pt x="54841" y="93336"/>
                                </a:lnTo>
                                <a:lnTo>
                                  <a:pt x="54663" y="93336"/>
                                </a:lnTo>
                                <a:lnTo>
                                  <a:pt x="62125" y="85983"/>
                                </a:lnTo>
                                <a:close/>
                              </a:path>
                              <a:path w="260350" h="985519">
                                <a:moveTo>
                                  <a:pt x="92927" y="75857"/>
                                </a:moveTo>
                                <a:lnTo>
                                  <a:pt x="82481" y="86174"/>
                                </a:lnTo>
                                <a:lnTo>
                                  <a:pt x="89777" y="93336"/>
                                </a:lnTo>
                                <a:lnTo>
                                  <a:pt x="100175" y="83128"/>
                                </a:lnTo>
                                <a:lnTo>
                                  <a:pt x="98424" y="81280"/>
                                </a:lnTo>
                                <a:lnTo>
                                  <a:pt x="92927" y="75857"/>
                                </a:lnTo>
                                <a:close/>
                              </a:path>
                              <a:path w="260350" h="985519">
                                <a:moveTo>
                                  <a:pt x="135874" y="68274"/>
                                </a:moveTo>
                                <a:lnTo>
                                  <a:pt x="135491" y="68582"/>
                                </a:lnTo>
                                <a:lnTo>
                                  <a:pt x="118228" y="85571"/>
                                </a:lnTo>
                                <a:lnTo>
                                  <a:pt x="126132" y="93336"/>
                                </a:lnTo>
                                <a:lnTo>
                                  <a:pt x="125554" y="93336"/>
                                </a:lnTo>
                                <a:lnTo>
                                  <a:pt x="135914" y="83128"/>
                                </a:lnTo>
                                <a:lnTo>
                                  <a:pt x="134106" y="81280"/>
                                </a:lnTo>
                                <a:lnTo>
                                  <a:pt x="128592" y="75857"/>
                                </a:lnTo>
                                <a:lnTo>
                                  <a:pt x="143570" y="75857"/>
                                </a:lnTo>
                                <a:lnTo>
                                  <a:pt x="135874" y="68274"/>
                                </a:lnTo>
                                <a:close/>
                              </a:path>
                              <a:path w="260350" h="985519">
                                <a:moveTo>
                                  <a:pt x="168245" y="85983"/>
                                </a:moveTo>
                                <a:lnTo>
                                  <a:pt x="153849" y="85983"/>
                                </a:lnTo>
                                <a:lnTo>
                                  <a:pt x="161311" y="93336"/>
                                </a:lnTo>
                                <a:lnTo>
                                  <a:pt x="160763" y="93336"/>
                                </a:lnTo>
                                <a:lnTo>
                                  <a:pt x="168245" y="85983"/>
                                </a:lnTo>
                                <a:close/>
                              </a:path>
                              <a:path w="260350" h="985519">
                                <a:moveTo>
                                  <a:pt x="214757" y="76144"/>
                                </a:moveTo>
                                <a:lnTo>
                                  <a:pt x="212060" y="78740"/>
                                </a:lnTo>
                                <a:lnTo>
                                  <a:pt x="207274" y="83437"/>
                                </a:lnTo>
                                <a:lnTo>
                                  <a:pt x="217349" y="93336"/>
                                </a:lnTo>
                                <a:lnTo>
                                  <a:pt x="217877" y="92710"/>
                                </a:lnTo>
                                <a:lnTo>
                                  <a:pt x="224746" y="85983"/>
                                </a:lnTo>
                                <a:lnTo>
                                  <a:pt x="214757" y="76144"/>
                                </a:lnTo>
                                <a:close/>
                              </a:path>
                              <a:path w="260350" h="985519">
                                <a:moveTo>
                                  <a:pt x="234877" y="76144"/>
                                </a:moveTo>
                                <a:lnTo>
                                  <a:pt x="232143" y="78740"/>
                                </a:lnTo>
                                <a:lnTo>
                                  <a:pt x="224746" y="85983"/>
                                </a:lnTo>
                                <a:lnTo>
                                  <a:pt x="232209" y="93336"/>
                                </a:lnTo>
                                <a:lnTo>
                                  <a:pt x="232762" y="92710"/>
                                </a:lnTo>
                                <a:lnTo>
                                  <a:pt x="242209" y="83437"/>
                                </a:lnTo>
                                <a:lnTo>
                                  <a:pt x="241945" y="83128"/>
                                </a:lnTo>
                                <a:lnTo>
                                  <a:pt x="234877" y="76144"/>
                                </a:lnTo>
                                <a:close/>
                              </a:path>
                              <a:path w="260350" h="985519">
                                <a:moveTo>
                                  <a:pt x="249640" y="76144"/>
                                </a:moveTo>
                                <a:lnTo>
                                  <a:pt x="242525" y="83128"/>
                                </a:lnTo>
                                <a:lnTo>
                                  <a:pt x="242259" y="83437"/>
                                </a:lnTo>
                                <a:lnTo>
                                  <a:pt x="252276" y="93336"/>
                                </a:lnTo>
                                <a:lnTo>
                                  <a:pt x="256784" y="88900"/>
                                </a:lnTo>
                                <a:lnTo>
                                  <a:pt x="259934" y="88900"/>
                                </a:lnTo>
                                <a:lnTo>
                                  <a:pt x="259934" y="86383"/>
                                </a:lnTo>
                                <a:lnTo>
                                  <a:pt x="259748" y="86174"/>
                                </a:lnTo>
                                <a:lnTo>
                                  <a:pt x="249640" y="76144"/>
                                </a:lnTo>
                                <a:close/>
                              </a:path>
                              <a:path w="260350" h="985519">
                                <a:moveTo>
                                  <a:pt x="259934" y="88900"/>
                                </a:moveTo>
                                <a:lnTo>
                                  <a:pt x="256784" y="88900"/>
                                </a:lnTo>
                                <a:lnTo>
                                  <a:pt x="259934" y="92710"/>
                                </a:lnTo>
                                <a:lnTo>
                                  <a:pt x="259934" y="88900"/>
                                </a:lnTo>
                                <a:close/>
                              </a:path>
                              <a:path w="260350" h="985519">
                                <a:moveTo>
                                  <a:pt x="29622" y="68582"/>
                                </a:moveTo>
                                <a:lnTo>
                                  <a:pt x="29274" y="68826"/>
                                </a:lnTo>
                                <a:lnTo>
                                  <a:pt x="22168" y="75857"/>
                                </a:lnTo>
                                <a:lnTo>
                                  <a:pt x="21990" y="76144"/>
                                </a:lnTo>
                                <a:lnTo>
                                  <a:pt x="29595" y="83591"/>
                                </a:lnTo>
                                <a:lnTo>
                                  <a:pt x="37108" y="76144"/>
                                </a:lnTo>
                                <a:lnTo>
                                  <a:pt x="37326" y="76144"/>
                                </a:lnTo>
                                <a:lnTo>
                                  <a:pt x="29622" y="68582"/>
                                </a:lnTo>
                                <a:close/>
                              </a:path>
                              <a:path w="260350" h="985519">
                                <a:moveTo>
                                  <a:pt x="196736" y="58390"/>
                                </a:moveTo>
                                <a:lnTo>
                                  <a:pt x="196322" y="58390"/>
                                </a:lnTo>
                                <a:lnTo>
                                  <a:pt x="189052" y="65535"/>
                                </a:lnTo>
                                <a:lnTo>
                                  <a:pt x="207274" y="83437"/>
                                </a:lnTo>
                                <a:lnTo>
                                  <a:pt x="214705" y="76144"/>
                                </a:lnTo>
                                <a:lnTo>
                                  <a:pt x="214466" y="75857"/>
                                </a:lnTo>
                                <a:lnTo>
                                  <a:pt x="199065" y="75857"/>
                                </a:lnTo>
                                <a:lnTo>
                                  <a:pt x="206769" y="68274"/>
                                </a:lnTo>
                                <a:lnTo>
                                  <a:pt x="196736" y="58390"/>
                                </a:lnTo>
                                <a:close/>
                              </a:path>
                              <a:path w="260350" h="985519">
                                <a:moveTo>
                                  <a:pt x="242266" y="68826"/>
                                </a:moveTo>
                                <a:lnTo>
                                  <a:pt x="235087" y="75857"/>
                                </a:lnTo>
                                <a:lnTo>
                                  <a:pt x="234877" y="76144"/>
                                </a:lnTo>
                                <a:lnTo>
                                  <a:pt x="242259" y="83437"/>
                                </a:lnTo>
                                <a:lnTo>
                                  <a:pt x="242525" y="83128"/>
                                </a:lnTo>
                                <a:lnTo>
                                  <a:pt x="249640" y="76144"/>
                                </a:lnTo>
                                <a:lnTo>
                                  <a:pt x="242266" y="68826"/>
                                </a:lnTo>
                                <a:close/>
                              </a:path>
                              <a:path w="260350" h="985519">
                                <a:moveTo>
                                  <a:pt x="54802" y="59007"/>
                                </a:moveTo>
                                <a:lnTo>
                                  <a:pt x="54395" y="59007"/>
                                </a:lnTo>
                                <a:lnTo>
                                  <a:pt x="47301" y="66040"/>
                                </a:lnTo>
                                <a:lnTo>
                                  <a:pt x="47743" y="66040"/>
                                </a:lnTo>
                                <a:lnTo>
                                  <a:pt x="65106" y="83128"/>
                                </a:lnTo>
                                <a:lnTo>
                                  <a:pt x="66899" y="81280"/>
                                </a:lnTo>
                                <a:lnTo>
                                  <a:pt x="72111" y="76144"/>
                                </a:lnTo>
                                <a:lnTo>
                                  <a:pt x="72261" y="76144"/>
                                </a:lnTo>
                                <a:lnTo>
                                  <a:pt x="71969" y="75857"/>
                                </a:lnTo>
                                <a:lnTo>
                                  <a:pt x="57161" y="75857"/>
                                </a:lnTo>
                                <a:lnTo>
                                  <a:pt x="64557" y="68582"/>
                                </a:lnTo>
                                <a:lnTo>
                                  <a:pt x="54802" y="59007"/>
                                </a:lnTo>
                                <a:close/>
                              </a:path>
                              <a:path w="260350" h="985519">
                                <a:moveTo>
                                  <a:pt x="100622" y="68274"/>
                                </a:moveTo>
                                <a:lnTo>
                                  <a:pt x="92927" y="75857"/>
                                </a:lnTo>
                                <a:lnTo>
                                  <a:pt x="100298" y="83128"/>
                                </a:lnTo>
                                <a:lnTo>
                                  <a:pt x="102057" y="81280"/>
                                </a:lnTo>
                                <a:lnTo>
                                  <a:pt x="107581" y="75857"/>
                                </a:lnTo>
                                <a:lnTo>
                                  <a:pt x="108340" y="75857"/>
                                </a:lnTo>
                                <a:lnTo>
                                  <a:pt x="100622" y="68274"/>
                                </a:lnTo>
                                <a:close/>
                              </a:path>
                              <a:path w="260350" h="985519">
                                <a:moveTo>
                                  <a:pt x="125841" y="58390"/>
                                </a:moveTo>
                                <a:lnTo>
                                  <a:pt x="125373" y="58390"/>
                                </a:lnTo>
                                <a:lnTo>
                                  <a:pt x="118097" y="65535"/>
                                </a:lnTo>
                                <a:lnTo>
                                  <a:pt x="135985" y="83128"/>
                                </a:lnTo>
                                <a:lnTo>
                                  <a:pt x="137790" y="81280"/>
                                </a:lnTo>
                                <a:lnTo>
                                  <a:pt x="143294" y="75857"/>
                                </a:lnTo>
                                <a:lnTo>
                                  <a:pt x="128099" y="75857"/>
                                </a:lnTo>
                                <a:lnTo>
                                  <a:pt x="135803" y="68274"/>
                                </a:lnTo>
                                <a:lnTo>
                                  <a:pt x="133779" y="66211"/>
                                </a:lnTo>
                                <a:lnTo>
                                  <a:pt x="125841" y="58390"/>
                                </a:lnTo>
                                <a:close/>
                              </a:path>
                              <a:path w="260350" h="985519">
                                <a:moveTo>
                                  <a:pt x="199214" y="40905"/>
                                </a:moveTo>
                                <a:lnTo>
                                  <a:pt x="198819" y="41258"/>
                                </a:lnTo>
                                <a:lnTo>
                                  <a:pt x="163783" y="75857"/>
                                </a:lnTo>
                                <a:lnTo>
                                  <a:pt x="171150" y="83128"/>
                                </a:lnTo>
                                <a:lnTo>
                                  <a:pt x="178549" y="75857"/>
                                </a:lnTo>
                                <a:lnTo>
                                  <a:pt x="178704" y="75857"/>
                                </a:lnTo>
                                <a:lnTo>
                                  <a:pt x="171350" y="68582"/>
                                </a:lnTo>
                                <a:lnTo>
                                  <a:pt x="185951" y="68582"/>
                                </a:lnTo>
                                <a:lnTo>
                                  <a:pt x="189052" y="65535"/>
                                </a:lnTo>
                                <a:lnTo>
                                  <a:pt x="181780" y="58390"/>
                                </a:lnTo>
                                <a:lnTo>
                                  <a:pt x="196736" y="58390"/>
                                </a:lnTo>
                                <a:lnTo>
                                  <a:pt x="189243" y="51009"/>
                                </a:lnTo>
                                <a:lnTo>
                                  <a:pt x="203833" y="51009"/>
                                </a:lnTo>
                                <a:lnTo>
                                  <a:pt x="206644" y="48247"/>
                                </a:lnTo>
                                <a:lnTo>
                                  <a:pt x="199214" y="40905"/>
                                </a:lnTo>
                                <a:close/>
                              </a:path>
                              <a:path w="260350" h="985519">
                                <a:moveTo>
                                  <a:pt x="19238" y="58390"/>
                                </a:moveTo>
                                <a:lnTo>
                                  <a:pt x="11475" y="66040"/>
                                </a:lnTo>
                                <a:lnTo>
                                  <a:pt x="11672" y="66040"/>
                                </a:lnTo>
                                <a:lnTo>
                                  <a:pt x="21990" y="76144"/>
                                </a:lnTo>
                                <a:lnTo>
                                  <a:pt x="22168" y="75857"/>
                                </a:lnTo>
                                <a:lnTo>
                                  <a:pt x="29520" y="68582"/>
                                </a:lnTo>
                                <a:lnTo>
                                  <a:pt x="29308" y="68274"/>
                                </a:lnTo>
                                <a:lnTo>
                                  <a:pt x="19238" y="58390"/>
                                </a:lnTo>
                                <a:close/>
                              </a:path>
                              <a:path w="260350" h="985519">
                                <a:moveTo>
                                  <a:pt x="57494" y="40905"/>
                                </a:moveTo>
                                <a:lnTo>
                                  <a:pt x="29831" y="68274"/>
                                </a:lnTo>
                                <a:lnTo>
                                  <a:pt x="29622" y="68582"/>
                                </a:lnTo>
                                <a:lnTo>
                                  <a:pt x="37326" y="76144"/>
                                </a:lnTo>
                                <a:lnTo>
                                  <a:pt x="37108" y="76144"/>
                                </a:lnTo>
                                <a:lnTo>
                                  <a:pt x="47301" y="66040"/>
                                </a:lnTo>
                                <a:lnTo>
                                  <a:pt x="47743" y="66040"/>
                                </a:lnTo>
                                <a:lnTo>
                                  <a:pt x="39971" y="58390"/>
                                </a:lnTo>
                                <a:lnTo>
                                  <a:pt x="54173" y="58390"/>
                                </a:lnTo>
                                <a:lnTo>
                                  <a:pt x="47033" y="51381"/>
                                </a:lnTo>
                                <a:lnTo>
                                  <a:pt x="62088" y="51381"/>
                                </a:lnTo>
                                <a:lnTo>
                                  <a:pt x="65094" y="48401"/>
                                </a:lnTo>
                                <a:lnTo>
                                  <a:pt x="57494" y="40905"/>
                                </a:lnTo>
                                <a:close/>
                              </a:path>
                              <a:path w="260350" h="985519">
                                <a:moveTo>
                                  <a:pt x="137465" y="0"/>
                                </a:moveTo>
                                <a:lnTo>
                                  <a:pt x="134284" y="0"/>
                                </a:lnTo>
                                <a:lnTo>
                                  <a:pt x="64557" y="68582"/>
                                </a:lnTo>
                                <a:lnTo>
                                  <a:pt x="72261" y="76144"/>
                                </a:lnTo>
                                <a:lnTo>
                                  <a:pt x="72111" y="76144"/>
                                </a:lnTo>
                                <a:lnTo>
                                  <a:pt x="82366" y="66040"/>
                                </a:lnTo>
                                <a:lnTo>
                                  <a:pt x="82975" y="66040"/>
                                </a:lnTo>
                                <a:lnTo>
                                  <a:pt x="75220" y="58390"/>
                                </a:lnTo>
                                <a:lnTo>
                                  <a:pt x="90562" y="58390"/>
                                </a:lnTo>
                                <a:lnTo>
                                  <a:pt x="83048" y="51009"/>
                                </a:lnTo>
                                <a:lnTo>
                                  <a:pt x="97621" y="51009"/>
                                </a:lnTo>
                                <a:lnTo>
                                  <a:pt x="100424" y="48247"/>
                                </a:lnTo>
                                <a:lnTo>
                                  <a:pt x="99240" y="46990"/>
                                </a:lnTo>
                                <a:lnTo>
                                  <a:pt x="93053" y="40905"/>
                                </a:lnTo>
                                <a:lnTo>
                                  <a:pt x="108093" y="40905"/>
                                </a:lnTo>
                                <a:lnTo>
                                  <a:pt x="100582" y="33505"/>
                                </a:lnTo>
                                <a:lnTo>
                                  <a:pt x="115385" y="33505"/>
                                </a:lnTo>
                                <a:lnTo>
                                  <a:pt x="117957" y="30971"/>
                                </a:lnTo>
                                <a:lnTo>
                                  <a:pt x="118302" y="30971"/>
                                </a:lnTo>
                                <a:lnTo>
                                  <a:pt x="110773" y="23541"/>
                                </a:lnTo>
                                <a:lnTo>
                                  <a:pt x="125817" y="23541"/>
                                </a:lnTo>
                                <a:lnTo>
                                  <a:pt x="118197" y="16003"/>
                                </a:lnTo>
                                <a:lnTo>
                                  <a:pt x="133149" y="16003"/>
                                </a:lnTo>
                                <a:lnTo>
                                  <a:pt x="135782" y="13408"/>
                                </a:lnTo>
                                <a:lnTo>
                                  <a:pt x="135995" y="13408"/>
                                </a:lnTo>
                                <a:lnTo>
                                  <a:pt x="128438" y="5983"/>
                                </a:lnTo>
                                <a:lnTo>
                                  <a:pt x="143539" y="5983"/>
                                </a:lnTo>
                                <a:lnTo>
                                  <a:pt x="137465" y="0"/>
                                </a:lnTo>
                                <a:close/>
                              </a:path>
                              <a:path w="260350" h="985519">
                                <a:moveTo>
                                  <a:pt x="216910" y="58390"/>
                                </a:moveTo>
                                <a:lnTo>
                                  <a:pt x="216185" y="59007"/>
                                </a:lnTo>
                                <a:lnTo>
                                  <a:pt x="206769" y="68274"/>
                                </a:lnTo>
                                <a:lnTo>
                                  <a:pt x="214757" y="76144"/>
                                </a:lnTo>
                                <a:lnTo>
                                  <a:pt x="214997" y="75857"/>
                                </a:lnTo>
                                <a:lnTo>
                                  <a:pt x="224824" y="66211"/>
                                </a:lnTo>
                                <a:lnTo>
                                  <a:pt x="216910" y="58390"/>
                                </a:lnTo>
                                <a:close/>
                              </a:path>
                              <a:path w="260350" h="985519">
                                <a:moveTo>
                                  <a:pt x="232372" y="59007"/>
                                </a:moveTo>
                                <a:lnTo>
                                  <a:pt x="232164" y="59007"/>
                                </a:lnTo>
                                <a:lnTo>
                                  <a:pt x="224824" y="66211"/>
                                </a:lnTo>
                                <a:lnTo>
                                  <a:pt x="234877" y="76144"/>
                                </a:lnTo>
                                <a:lnTo>
                                  <a:pt x="235087" y="75857"/>
                                </a:lnTo>
                                <a:lnTo>
                                  <a:pt x="242266" y="68826"/>
                                </a:lnTo>
                                <a:lnTo>
                                  <a:pt x="232372" y="59007"/>
                                </a:lnTo>
                                <a:close/>
                              </a:path>
                              <a:path w="260350" h="985519">
                                <a:moveTo>
                                  <a:pt x="252293" y="59007"/>
                                </a:moveTo>
                                <a:lnTo>
                                  <a:pt x="242266" y="68826"/>
                                </a:lnTo>
                                <a:lnTo>
                                  <a:pt x="249640" y="76144"/>
                                </a:lnTo>
                                <a:lnTo>
                                  <a:pt x="259934" y="66040"/>
                                </a:lnTo>
                                <a:lnTo>
                                  <a:pt x="259934" y="63500"/>
                                </a:lnTo>
                                <a:lnTo>
                                  <a:pt x="256784" y="63500"/>
                                </a:lnTo>
                                <a:lnTo>
                                  <a:pt x="252293" y="59007"/>
                                </a:lnTo>
                                <a:close/>
                              </a:path>
                              <a:path w="260350" h="985519">
                                <a:moveTo>
                                  <a:pt x="90562" y="58390"/>
                                </a:moveTo>
                                <a:lnTo>
                                  <a:pt x="90129" y="58390"/>
                                </a:lnTo>
                                <a:lnTo>
                                  <a:pt x="82366" y="66040"/>
                                </a:lnTo>
                                <a:lnTo>
                                  <a:pt x="82975" y="66040"/>
                                </a:lnTo>
                                <a:lnTo>
                                  <a:pt x="92927" y="75857"/>
                                </a:lnTo>
                                <a:lnTo>
                                  <a:pt x="100604" y="68274"/>
                                </a:lnTo>
                                <a:lnTo>
                                  <a:pt x="90562" y="58390"/>
                                </a:lnTo>
                                <a:close/>
                              </a:path>
                              <a:path w="260350" h="985519">
                                <a:moveTo>
                                  <a:pt x="128368" y="40905"/>
                                </a:moveTo>
                                <a:lnTo>
                                  <a:pt x="127957" y="41258"/>
                                </a:lnTo>
                                <a:lnTo>
                                  <a:pt x="100622" y="68274"/>
                                </a:lnTo>
                                <a:lnTo>
                                  <a:pt x="108340" y="75857"/>
                                </a:lnTo>
                                <a:lnTo>
                                  <a:pt x="107581" y="75857"/>
                                </a:lnTo>
                                <a:lnTo>
                                  <a:pt x="118095" y="65535"/>
                                </a:lnTo>
                                <a:lnTo>
                                  <a:pt x="110832" y="58390"/>
                                </a:lnTo>
                                <a:lnTo>
                                  <a:pt x="125841" y="58390"/>
                                </a:lnTo>
                                <a:lnTo>
                                  <a:pt x="118349" y="51009"/>
                                </a:lnTo>
                                <a:lnTo>
                                  <a:pt x="132892" y="51009"/>
                                </a:lnTo>
                                <a:lnTo>
                                  <a:pt x="135705" y="48247"/>
                                </a:lnTo>
                                <a:lnTo>
                                  <a:pt x="134533" y="46990"/>
                                </a:lnTo>
                                <a:lnTo>
                                  <a:pt x="128368" y="40905"/>
                                </a:lnTo>
                                <a:close/>
                              </a:path>
                              <a:path w="260350" h="985519">
                                <a:moveTo>
                                  <a:pt x="189037" y="16003"/>
                                </a:moveTo>
                                <a:lnTo>
                                  <a:pt x="188400" y="16510"/>
                                </a:lnTo>
                                <a:lnTo>
                                  <a:pt x="137900" y="66211"/>
                                </a:lnTo>
                                <a:lnTo>
                                  <a:pt x="135874" y="68274"/>
                                </a:lnTo>
                                <a:lnTo>
                                  <a:pt x="143570" y="75857"/>
                                </a:lnTo>
                                <a:lnTo>
                                  <a:pt x="143294" y="75857"/>
                                </a:lnTo>
                                <a:lnTo>
                                  <a:pt x="153257" y="66040"/>
                                </a:lnTo>
                                <a:lnTo>
                                  <a:pt x="153836" y="66040"/>
                                </a:lnTo>
                                <a:lnTo>
                                  <a:pt x="146085" y="58390"/>
                                </a:lnTo>
                                <a:lnTo>
                                  <a:pt x="161047" y="58390"/>
                                </a:lnTo>
                                <a:lnTo>
                                  <a:pt x="153585" y="51009"/>
                                </a:lnTo>
                                <a:lnTo>
                                  <a:pt x="168512" y="51009"/>
                                </a:lnTo>
                                <a:lnTo>
                                  <a:pt x="171316" y="48247"/>
                                </a:lnTo>
                                <a:lnTo>
                                  <a:pt x="171455" y="48247"/>
                                </a:lnTo>
                                <a:lnTo>
                                  <a:pt x="163983" y="40905"/>
                                </a:lnTo>
                                <a:lnTo>
                                  <a:pt x="178987" y="40905"/>
                                </a:lnTo>
                                <a:lnTo>
                                  <a:pt x="171476" y="33505"/>
                                </a:lnTo>
                                <a:lnTo>
                                  <a:pt x="186277" y="33505"/>
                                </a:lnTo>
                                <a:lnTo>
                                  <a:pt x="188849" y="30971"/>
                                </a:lnTo>
                                <a:lnTo>
                                  <a:pt x="189160" y="30971"/>
                                </a:lnTo>
                                <a:lnTo>
                                  <a:pt x="181640" y="23541"/>
                                </a:lnTo>
                                <a:lnTo>
                                  <a:pt x="196633" y="23541"/>
                                </a:lnTo>
                                <a:lnTo>
                                  <a:pt x="189037" y="16003"/>
                                </a:lnTo>
                                <a:close/>
                              </a:path>
                              <a:path w="260350" h="985519">
                                <a:moveTo>
                                  <a:pt x="161047" y="58390"/>
                                </a:moveTo>
                                <a:lnTo>
                                  <a:pt x="160395" y="59007"/>
                                </a:lnTo>
                                <a:lnTo>
                                  <a:pt x="153257" y="66040"/>
                                </a:lnTo>
                                <a:lnTo>
                                  <a:pt x="153836" y="66040"/>
                                </a:lnTo>
                                <a:lnTo>
                                  <a:pt x="163783" y="75857"/>
                                </a:lnTo>
                                <a:lnTo>
                                  <a:pt x="171135" y="68582"/>
                                </a:lnTo>
                                <a:lnTo>
                                  <a:pt x="171350" y="68582"/>
                                </a:lnTo>
                                <a:lnTo>
                                  <a:pt x="161047" y="58390"/>
                                </a:lnTo>
                                <a:close/>
                              </a:path>
                              <a:path w="260350" h="985519">
                                <a:moveTo>
                                  <a:pt x="185951" y="68582"/>
                                </a:moveTo>
                                <a:lnTo>
                                  <a:pt x="171350" y="68582"/>
                                </a:lnTo>
                                <a:lnTo>
                                  <a:pt x="178704" y="75857"/>
                                </a:lnTo>
                                <a:lnTo>
                                  <a:pt x="178549" y="75857"/>
                                </a:lnTo>
                                <a:lnTo>
                                  <a:pt x="185951" y="68582"/>
                                </a:lnTo>
                                <a:close/>
                              </a:path>
                              <a:path w="260350" h="985519">
                                <a:moveTo>
                                  <a:pt x="4490" y="59007"/>
                                </a:moveTo>
                                <a:lnTo>
                                  <a:pt x="0" y="63500"/>
                                </a:lnTo>
                                <a:lnTo>
                                  <a:pt x="0" y="69850"/>
                                </a:lnTo>
                                <a:lnTo>
                                  <a:pt x="3741" y="73660"/>
                                </a:lnTo>
                                <a:lnTo>
                                  <a:pt x="11475" y="66040"/>
                                </a:lnTo>
                                <a:lnTo>
                                  <a:pt x="11672" y="66040"/>
                                </a:lnTo>
                                <a:lnTo>
                                  <a:pt x="4490" y="59007"/>
                                </a:lnTo>
                                <a:close/>
                              </a:path>
                              <a:path w="260350" h="985519">
                                <a:moveTo>
                                  <a:pt x="224312" y="51009"/>
                                </a:moveTo>
                                <a:lnTo>
                                  <a:pt x="218073" y="57150"/>
                                </a:lnTo>
                                <a:lnTo>
                                  <a:pt x="216910" y="58390"/>
                                </a:lnTo>
                                <a:lnTo>
                                  <a:pt x="224824" y="66211"/>
                                </a:lnTo>
                                <a:lnTo>
                                  <a:pt x="232164" y="59007"/>
                                </a:lnTo>
                                <a:lnTo>
                                  <a:pt x="232372" y="59007"/>
                                </a:lnTo>
                                <a:lnTo>
                                  <a:pt x="224312" y="51009"/>
                                </a:lnTo>
                                <a:close/>
                              </a:path>
                              <a:path w="260350" h="985519">
                                <a:moveTo>
                                  <a:pt x="12097" y="51381"/>
                                </a:moveTo>
                                <a:lnTo>
                                  <a:pt x="4490" y="59007"/>
                                </a:lnTo>
                                <a:lnTo>
                                  <a:pt x="11672" y="66040"/>
                                </a:lnTo>
                                <a:lnTo>
                                  <a:pt x="11475" y="66040"/>
                                </a:lnTo>
                                <a:lnTo>
                                  <a:pt x="19238" y="58390"/>
                                </a:lnTo>
                                <a:lnTo>
                                  <a:pt x="12097" y="51381"/>
                                </a:lnTo>
                                <a:close/>
                              </a:path>
                              <a:path w="260350" h="985519">
                                <a:moveTo>
                                  <a:pt x="36719" y="41258"/>
                                </a:moveTo>
                                <a:lnTo>
                                  <a:pt x="34675" y="43180"/>
                                </a:lnTo>
                                <a:lnTo>
                                  <a:pt x="29533" y="48247"/>
                                </a:lnTo>
                                <a:lnTo>
                                  <a:pt x="29665" y="48247"/>
                                </a:lnTo>
                                <a:lnTo>
                                  <a:pt x="47743" y="66040"/>
                                </a:lnTo>
                                <a:lnTo>
                                  <a:pt x="47301" y="66040"/>
                                </a:lnTo>
                                <a:lnTo>
                                  <a:pt x="54395" y="59007"/>
                                </a:lnTo>
                                <a:lnTo>
                                  <a:pt x="54802" y="59007"/>
                                </a:lnTo>
                                <a:lnTo>
                                  <a:pt x="54173" y="58390"/>
                                </a:lnTo>
                                <a:lnTo>
                                  <a:pt x="39822" y="58390"/>
                                </a:lnTo>
                                <a:lnTo>
                                  <a:pt x="46906" y="51381"/>
                                </a:lnTo>
                                <a:lnTo>
                                  <a:pt x="47033" y="51381"/>
                                </a:lnTo>
                                <a:lnTo>
                                  <a:pt x="36719" y="41258"/>
                                </a:lnTo>
                                <a:close/>
                              </a:path>
                              <a:path w="260350" h="985519">
                                <a:moveTo>
                                  <a:pt x="72764" y="40905"/>
                                </a:moveTo>
                                <a:lnTo>
                                  <a:pt x="72300" y="41258"/>
                                </a:lnTo>
                                <a:lnTo>
                                  <a:pt x="65094" y="48401"/>
                                </a:lnTo>
                                <a:lnTo>
                                  <a:pt x="82975" y="66040"/>
                                </a:lnTo>
                                <a:lnTo>
                                  <a:pt x="82366" y="66040"/>
                                </a:lnTo>
                                <a:lnTo>
                                  <a:pt x="90129" y="58390"/>
                                </a:lnTo>
                                <a:lnTo>
                                  <a:pt x="74919" y="58390"/>
                                </a:lnTo>
                                <a:lnTo>
                                  <a:pt x="82424" y="51009"/>
                                </a:lnTo>
                                <a:lnTo>
                                  <a:pt x="83048" y="51009"/>
                                </a:lnTo>
                                <a:lnTo>
                                  <a:pt x="72764" y="40905"/>
                                </a:lnTo>
                                <a:close/>
                              </a:path>
                              <a:path w="260350" h="985519">
                                <a:moveTo>
                                  <a:pt x="143371" y="40905"/>
                                </a:moveTo>
                                <a:lnTo>
                                  <a:pt x="143183" y="40905"/>
                                </a:lnTo>
                                <a:lnTo>
                                  <a:pt x="136986" y="46990"/>
                                </a:lnTo>
                                <a:lnTo>
                                  <a:pt x="135807" y="48247"/>
                                </a:lnTo>
                                <a:lnTo>
                                  <a:pt x="153836" y="66040"/>
                                </a:lnTo>
                                <a:lnTo>
                                  <a:pt x="153257" y="66040"/>
                                </a:lnTo>
                                <a:lnTo>
                                  <a:pt x="161021" y="58390"/>
                                </a:lnTo>
                                <a:lnTo>
                                  <a:pt x="145846" y="58390"/>
                                </a:lnTo>
                                <a:lnTo>
                                  <a:pt x="153347" y="51009"/>
                                </a:lnTo>
                                <a:lnTo>
                                  <a:pt x="153585" y="51009"/>
                                </a:lnTo>
                                <a:lnTo>
                                  <a:pt x="143371" y="40905"/>
                                </a:lnTo>
                                <a:close/>
                              </a:path>
                              <a:path w="260350" h="985519">
                                <a:moveTo>
                                  <a:pt x="108093" y="40905"/>
                                </a:moveTo>
                                <a:lnTo>
                                  <a:pt x="107875" y="40905"/>
                                </a:lnTo>
                                <a:lnTo>
                                  <a:pt x="101700" y="46990"/>
                                </a:lnTo>
                                <a:lnTo>
                                  <a:pt x="100518" y="48247"/>
                                </a:lnTo>
                                <a:lnTo>
                                  <a:pt x="118097" y="65535"/>
                                </a:lnTo>
                                <a:lnTo>
                                  <a:pt x="125373" y="58390"/>
                                </a:lnTo>
                                <a:lnTo>
                                  <a:pt x="110611" y="58390"/>
                                </a:lnTo>
                                <a:lnTo>
                                  <a:pt x="118085" y="51009"/>
                                </a:lnTo>
                                <a:lnTo>
                                  <a:pt x="118349" y="51009"/>
                                </a:lnTo>
                                <a:lnTo>
                                  <a:pt x="108093" y="40905"/>
                                </a:lnTo>
                                <a:close/>
                              </a:path>
                              <a:path w="260350" h="985519">
                                <a:moveTo>
                                  <a:pt x="178987" y="40905"/>
                                </a:moveTo>
                                <a:lnTo>
                                  <a:pt x="178767" y="40905"/>
                                </a:lnTo>
                                <a:lnTo>
                                  <a:pt x="171316" y="48247"/>
                                </a:lnTo>
                                <a:lnTo>
                                  <a:pt x="171455" y="48247"/>
                                </a:lnTo>
                                <a:lnTo>
                                  <a:pt x="189052" y="65535"/>
                                </a:lnTo>
                                <a:lnTo>
                                  <a:pt x="196322" y="58390"/>
                                </a:lnTo>
                                <a:lnTo>
                                  <a:pt x="181461" y="58390"/>
                                </a:lnTo>
                                <a:lnTo>
                                  <a:pt x="188940" y="51009"/>
                                </a:lnTo>
                                <a:lnTo>
                                  <a:pt x="189243" y="51009"/>
                                </a:lnTo>
                                <a:lnTo>
                                  <a:pt x="178987" y="40905"/>
                                </a:lnTo>
                                <a:close/>
                              </a:path>
                              <a:path w="260350" h="985519">
                                <a:moveTo>
                                  <a:pt x="256784" y="54610"/>
                                </a:moveTo>
                                <a:lnTo>
                                  <a:pt x="252293" y="59007"/>
                                </a:lnTo>
                                <a:lnTo>
                                  <a:pt x="256784" y="63500"/>
                                </a:lnTo>
                                <a:lnTo>
                                  <a:pt x="259934" y="59690"/>
                                </a:lnTo>
                                <a:lnTo>
                                  <a:pt x="259934" y="57150"/>
                                </a:lnTo>
                                <a:lnTo>
                                  <a:pt x="256784" y="54610"/>
                                </a:lnTo>
                                <a:close/>
                              </a:path>
                              <a:path w="260350" h="985519">
                                <a:moveTo>
                                  <a:pt x="259934" y="59690"/>
                                </a:moveTo>
                                <a:lnTo>
                                  <a:pt x="256784" y="63500"/>
                                </a:lnTo>
                                <a:lnTo>
                                  <a:pt x="259934" y="63500"/>
                                </a:lnTo>
                                <a:lnTo>
                                  <a:pt x="259934" y="59690"/>
                                </a:lnTo>
                                <a:close/>
                              </a:path>
                              <a:path w="260350" h="985519">
                                <a:moveTo>
                                  <a:pt x="3741" y="43180"/>
                                </a:moveTo>
                                <a:lnTo>
                                  <a:pt x="0" y="46990"/>
                                </a:lnTo>
                                <a:lnTo>
                                  <a:pt x="0" y="54610"/>
                                </a:lnTo>
                                <a:lnTo>
                                  <a:pt x="4490" y="59007"/>
                                </a:lnTo>
                                <a:lnTo>
                                  <a:pt x="12097" y="51381"/>
                                </a:lnTo>
                                <a:lnTo>
                                  <a:pt x="3741" y="43180"/>
                                </a:lnTo>
                                <a:close/>
                              </a:path>
                              <a:path w="260350" h="985519">
                                <a:moveTo>
                                  <a:pt x="62088" y="51381"/>
                                </a:moveTo>
                                <a:lnTo>
                                  <a:pt x="47033" y="51381"/>
                                </a:lnTo>
                                <a:lnTo>
                                  <a:pt x="54802" y="59007"/>
                                </a:lnTo>
                                <a:lnTo>
                                  <a:pt x="54395" y="59007"/>
                                </a:lnTo>
                                <a:lnTo>
                                  <a:pt x="62088" y="51381"/>
                                </a:lnTo>
                                <a:close/>
                              </a:path>
                              <a:path w="260350" h="985519">
                                <a:moveTo>
                                  <a:pt x="256784" y="19050"/>
                                </a:moveTo>
                                <a:lnTo>
                                  <a:pt x="224312" y="51009"/>
                                </a:lnTo>
                                <a:lnTo>
                                  <a:pt x="232372" y="59007"/>
                                </a:lnTo>
                                <a:lnTo>
                                  <a:pt x="232164" y="59007"/>
                                </a:lnTo>
                                <a:lnTo>
                                  <a:pt x="242324" y="49034"/>
                                </a:lnTo>
                                <a:lnTo>
                                  <a:pt x="234551" y="41258"/>
                                </a:lnTo>
                                <a:lnTo>
                                  <a:pt x="250247" y="41258"/>
                                </a:lnTo>
                                <a:lnTo>
                                  <a:pt x="242375" y="33505"/>
                                </a:lnTo>
                                <a:lnTo>
                                  <a:pt x="258146" y="33505"/>
                                </a:lnTo>
                                <a:lnTo>
                                  <a:pt x="259934" y="31750"/>
                                </a:lnTo>
                                <a:lnTo>
                                  <a:pt x="259934" y="27940"/>
                                </a:lnTo>
                                <a:lnTo>
                                  <a:pt x="256784" y="27940"/>
                                </a:lnTo>
                                <a:lnTo>
                                  <a:pt x="252368" y="23541"/>
                                </a:lnTo>
                                <a:lnTo>
                                  <a:pt x="259934" y="23541"/>
                                </a:lnTo>
                                <a:lnTo>
                                  <a:pt x="259934" y="22860"/>
                                </a:lnTo>
                                <a:lnTo>
                                  <a:pt x="256784" y="19050"/>
                                </a:lnTo>
                                <a:close/>
                              </a:path>
                              <a:path w="260350" h="985519">
                                <a:moveTo>
                                  <a:pt x="250247" y="41258"/>
                                </a:moveTo>
                                <a:lnTo>
                                  <a:pt x="242324" y="49034"/>
                                </a:lnTo>
                                <a:lnTo>
                                  <a:pt x="252293" y="59007"/>
                                </a:lnTo>
                                <a:lnTo>
                                  <a:pt x="256784" y="54610"/>
                                </a:lnTo>
                                <a:lnTo>
                                  <a:pt x="259934" y="54610"/>
                                </a:lnTo>
                                <a:lnTo>
                                  <a:pt x="259934" y="51009"/>
                                </a:lnTo>
                                <a:lnTo>
                                  <a:pt x="260147" y="51009"/>
                                </a:lnTo>
                                <a:lnTo>
                                  <a:pt x="250247" y="41258"/>
                                </a:lnTo>
                                <a:close/>
                              </a:path>
                              <a:path w="260350" h="985519">
                                <a:moveTo>
                                  <a:pt x="29388" y="34062"/>
                                </a:moveTo>
                                <a:lnTo>
                                  <a:pt x="12097" y="51381"/>
                                </a:lnTo>
                                <a:lnTo>
                                  <a:pt x="19238" y="58390"/>
                                </a:lnTo>
                                <a:lnTo>
                                  <a:pt x="29533" y="48247"/>
                                </a:lnTo>
                                <a:lnTo>
                                  <a:pt x="29665" y="48247"/>
                                </a:lnTo>
                                <a:lnTo>
                                  <a:pt x="22564" y="41258"/>
                                </a:lnTo>
                                <a:lnTo>
                                  <a:pt x="36719" y="41258"/>
                                </a:lnTo>
                                <a:lnTo>
                                  <a:pt x="29388" y="34062"/>
                                </a:lnTo>
                                <a:close/>
                              </a:path>
                              <a:path w="260350" h="985519">
                                <a:moveTo>
                                  <a:pt x="97621" y="51009"/>
                                </a:moveTo>
                                <a:lnTo>
                                  <a:pt x="83048" y="51009"/>
                                </a:lnTo>
                                <a:lnTo>
                                  <a:pt x="90562" y="58390"/>
                                </a:lnTo>
                                <a:lnTo>
                                  <a:pt x="90129" y="58390"/>
                                </a:lnTo>
                                <a:lnTo>
                                  <a:pt x="97621" y="51009"/>
                                </a:lnTo>
                                <a:close/>
                              </a:path>
                              <a:path w="260350" h="985519">
                                <a:moveTo>
                                  <a:pt x="132892" y="51009"/>
                                </a:moveTo>
                                <a:lnTo>
                                  <a:pt x="118349" y="51009"/>
                                </a:lnTo>
                                <a:lnTo>
                                  <a:pt x="125841" y="58390"/>
                                </a:lnTo>
                                <a:lnTo>
                                  <a:pt x="125373" y="58390"/>
                                </a:lnTo>
                                <a:lnTo>
                                  <a:pt x="132892" y="51009"/>
                                </a:lnTo>
                                <a:close/>
                              </a:path>
                              <a:path w="260350" h="985519">
                                <a:moveTo>
                                  <a:pt x="168512" y="51009"/>
                                </a:moveTo>
                                <a:lnTo>
                                  <a:pt x="153585" y="51009"/>
                                </a:lnTo>
                                <a:lnTo>
                                  <a:pt x="161047" y="58390"/>
                                </a:lnTo>
                                <a:lnTo>
                                  <a:pt x="162280" y="57150"/>
                                </a:lnTo>
                                <a:lnTo>
                                  <a:pt x="168512" y="51009"/>
                                </a:lnTo>
                                <a:close/>
                              </a:path>
                              <a:path w="260350" h="985519">
                                <a:moveTo>
                                  <a:pt x="203833" y="51009"/>
                                </a:moveTo>
                                <a:lnTo>
                                  <a:pt x="189243" y="51009"/>
                                </a:lnTo>
                                <a:lnTo>
                                  <a:pt x="196736" y="58390"/>
                                </a:lnTo>
                                <a:lnTo>
                                  <a:pt x="196322" y="58390"/>
                                </a:lnTo>
                                <a:lnTo>
                                  <a:pt x="203833" y="51009"/>
                                </a:lnTo>
                                <a:close/>
                              </a:path>
                              <a:path w="260350" h="985519">
                                <a:moveTo>
                                  <a:pt x="214130" y="40905"/>
                                </a:moveTo>
                                <a:lnTo>
                                  <a:pt x="206644" y="48247"/>
                                </a:lnTo>
                                <a:lnTo>
                                  <a:pt x="216910" y="58390"/>
                                </a:lnTo>
                                <a:lnTo>
                                  <a:pt x="218073" y="57150"/>
                                </a:lnTo>
                                <a:lnTo>
                                  <a:pt x="224312" y="51009"/>
                                </a:lnTo>
                                <a:lnTo>
                                  <a:pt x="214130" y="40905"/>
                                </a:lnTo>
                                <a:close/>
                              </a:path>
                              <a:path w="260350" h="985519">
                                <a:moveTo>
                                  <a:pt x="259934" y="54610"/>
                                </a:moveTo>
                                <a:lnTo>
                                  <a:pt x="256784" y="54610"/>
                                </a:lnTo>
                                <a:lnTo>
                                  <a:pt x="259934" y="57150"/>
                                </a:lnTo>
                                <a:lnTo>
                                  <a:pt x="259934" y="54610"/>
                                </a:lnTo>
                                <a:close/>
                              </a:path>
                              <a:path w="260350" h="985519">
                                <a:moveTo>
                                  <a:pt x="232258" y="23541"/>
                                </a:moveTo>
                                <a:lnTo>
                                  <a:pt x="231783" y="23541"/>
                                </a:lnTo>
                                <a:lnTo>
                                  <a:pt x="227307" y="27940"/>
                                </a:lnTo>
                                <a:lnTo>
                                  <a:pt x="224268" y="30971"/>
                                </a:lnTo>
                                <a:lnTo>
                                  <a:pt x="242324" y="49034"/>
                                </a:lnTo>
                                <a:lnTo>
                                  <a:pt x="250247" y="41258"/>
                                </a:lnTo>
                                <a:lnTo>
                                  <a:pt x="234219" y="41258"/>
                                </a:lnTo>
                                <a:lnTo>
                                  <a:pt x="242096" y="33505"/>
                                </a:lnTo>
                                <a:lnTo>
                                  <a:pt x="242375" y="33505"/>
                                </a:lnTo>
                                <a:lnTo>
                                  <a:pt x="232258" y="23541"/>
                                </a:lnTo>
                                <a:close/>
                              </a:path>
                              <a:path w="260350" h="985519">
                                <a:moveTo>
                                  <a:pt x="102019" y="0"/>
                                </a:moveTo>
                                <a:lnTo>
                                  <a:pt x="98839" y="0"/>
                                </a:lnTo>
                                <a:lnTo>
                                  <a:pt x="57494" y="40905"/>
                                </a:lnTo>
                                <a:lnTo>
                                  <a:pt x="65094" y="48401"/>
                                </a:lnTo>
                                <a:lnTo>
                                  <a:pt x="72656" y="40905"/>
                                </a:lnTo>
                                <a:lnTo>
                                  <a:pt x="71201" y="39370"/>
                                </a:lnTo>
                                <a:lnTo>
                                  <a:pt x="65232" y="33505"/>
                                </a:lnTo>
                                <a:lnTo>
                                  <a:pt x="80121" y="33505"/>
                                </a:lnTo>
                                <a:lnTo>
                                  <a:pt x="82678" y="30971"/>
                                </a:lnTo>
                                <a:lnTo>
                                  <a:pt x="82952" y="30971"/>
                                </a:lnTo>
                                <a:lnTo>
                                  <a:pt x="75397" y="23541"/>
                                </a:lnTo>
                                <a:lnTo>
                                  <a:pt x="90468" y="23541"/>
                                </a:lnTo>
                                <a:lnTo>
                                  <a:pt x="82817" y="16003"/>
                                </a:lnTo>
                                <a:lnTo>
                                  <a:pt x="97778" y="16003"/>
                                </a:lnTo>
                                <a:lnTo>
                                  <a:pt x="100395" y="13408"/>
                                </a:lnTo>
                                <a:lnTo>
                                  <a:pt x="99788" y="12700"/>
                                </a:lnTo>
                                <a:lnTo>
                                  <a:pt x="92982" y="5983"/>
                                </a:lnTo>
                                <a:lnTo>
                                  <a:pt x="108068" y="5983"/>
                                </a:lnTo>
                                <a:lnTo>
                                  <a:pt x="102019" y="0"/>
                                </a:lnTo>
                                <a:close/>
                              </a:path>
                              <a:path w="260350" h="985519">
                                <a:moveTo>
                                  <a:pt x="19098" y="23963"/>
                                </a:moveTo>
                                <a:lnTo>
                                  <a:pt x="12112" y="30971"/>
                                </a:lnTo>
                                <a:lnTo>
                                  <a:pt x="29665" y="48247"/>
                                </a:lnTo>
                                <a:lnTo>
                                  <a:pt x="29533" y="48247"/>
                                </a:lnTo>
                                <a:lnTo>
                                  <a:pt x="36625" y="41258"/>
                                </a:lnTo>
                                <a:lnTo>
                                  <a:pt x="22204" y="41258"/>
                                </a:lnTo>
                                <a:lnTo>
                                  <a:pt x="29388" y="34062"/>
                                </a:lnTo>
                                <a:lnTo>
                                  <a:pt x="19098" y="23963"/>
                                </a:lnTo>
                                <a:close/>
                              </a:path>
                              <a:path w="260350" h="985519">
                                <a:moveTo>
                                  <a:pt x="90468" y="23541"/>
                                </a:moveTo>
                                <a:lnTo>
                                  <a:pt x="90173" y="23541"/>
                                </a:lnTo>
                                <a:lnTo>
                                  <a:pt x="82678" y="30971"/>
                                </a:lnTo>
                                <a:lnTo>
                                  <a:pt x="82952" y="30971"/>
                                </a:lnTo>
                                <a:lnTo>
                                  <a:pt x="100518" y="48247"/>
                                </a:lnTo>
                                <a:lnTo>
                                  <a:pt x="101700" y="46990"/>
                                </a:lnTo>
                                <a:lnTo>
                                  <a:pt x="107875" y="40905"/>
                                </a:lnTo>
                                <a:lnTo>
                                  <a:pt x="92696" y="40905"/>
                                </a:lnTo>
                                <a:lnTo>
                                  <a:pt x="100219" y="33505"/>
                                </a:lnTo>
                                <a:lnTo>
                                  <a:pt x="100582" y="33505"/>
                                </a:lnTo>
                                <a:lnTo>
                                  <a:pt x="90468" y="23541"/>
                                </a:lnTo>
                                <a:close/>
                              </a:path>
                              <a:path w="260350" h="985519">
                                <a:moveTo>
                                  <a:pt x="135891" y="33505"/>
                                </a:moveTo>
                                <a:lnTo>
                                  <a:pt x="135243" y="34062"/>
                                </a:lnTo>
                                <a:lnTo>
                                  <a:pt x="129869" y="39370"/>
                                </a:lnTo>
                                <a:lnTo>
                                  <a:pt x="128368" y="40905"/>
                                </a:lnTo>
                                <a:lnTo>
                                  <a:pt x="135807" y="48247"/>
                                </a:lnTo>
                                <a:lnTo>
                                  <a:pt x="136986" y="46990"/>
                                </a:lnTo>
                                <a:lnTo>
                                  <a:pt x="143183" y="40905"/>
                                </a:lnTo>
                                <a:lnTo>
                                  <a:pt x="143371" y="40905"/>
                                </a:lnTo>
                                <a:lnTo>
                                  <a:pt x="135891" y="33505"/>
                                </a:lnTo>
                                <a:close/>
                              </a:path>
                              <a:path w="260350" h="985519">
                                <a:moveTo>
                                  <a:pt x="161361" y="23541"/>
                                </a:moveTo>
                                <a:lnTo>
                                  <a:pt x="160871" y="23541"/>
                                </a:lnTo>
                                <a:lnTo>
                                  <a:pt x="153302" y="30971"/>
                                </a:lnTo>
                                <a:lnTo>
                                  <a:pt x="153872" y="30971"/>
                                </a:lnTo>
                                <a:lnTo>
                                  <a:pt x="171455" y="48247"/>
                                </a:lnTo>
                                <a:lnTo>
                                  <a:pt x="171316" y="48247"/>
                                </a:lnTo>
                                <a:lnTo>
                                  <a:pt x="178767" y="40905"/>
                                </a:lnTo>
                                <a:lnTo>
                                  <a:pt x="163613" y="40905"/>
                                </a:lnTo>
                                <a:lnTo>
                                  <a:pt x="171131" y="33505"/>
                                </a:lnTo>
                                <a:lnTo>
                                  <a:pt x="171476" y="33505"/>
                                </a:lnTo>
                                <a:lnTo>
                                  <a:pt x="161361" y="23541"/>
                                </a:lnTo>
                                <a:close/>
                              </a:path>
                              <a:path w="260350" h="985519">
                                <a:moveTo>
                                  <a:pt x="206674" y="33505"/>
                                </a:moveTo>
                                <a:lnTo>
                                  <a:pt x="200732" y="39370"/>
                                </a:lnTo>
                                <a:lnTo>
                                  <a:pt x="199214" y="40905"/>
                                </a:lnTo>
                                <a:lnTo>
                                  <a:pt x="206644" y="48247"/>
                                </a:lnTo>
                                <a:lnTo>
                                  <a:pt x="214114" y="40905"/>
                                </a:lnTo>
                                <a:lnTo>
                                  <a:pt x="206674" y="33505"/>
                                </a:lnTo>
                                <a:close/>
                              </a:path>
                              <a:path w="260350" h="985519">
                                <a:moveTo>
                                  <a:pt x="39891" y="23541"/>
                                </a:moveTo>
                                <a:lnTo>
                                  <a:pt x="29388" y="34062"/>
                                </a:lnTo>
                                <a:lnTo>
                                  <a:pt x="36719" y="41258"/>
                                </a:lnTo>
                                <a:lnTo>
                                  <a:pt x="36984" y="40905"/>
                                </a:lnTo>
                                <a:lnTo>
                                  <a:pt x="47066" y="30971"/>
                                </a:lnTo>
                                <a:lnTo>
                                  <a:pt x="47424" y="30971"/>
                                </a:lnTo>
                                <a:lnTo>
                                  <a:pt x="39891" y="23541"/>
                                </a:lnTo>
                                <a:close/>
                              </a:path>
                              <a:path w="260350" h="985519">
                                <a:moveTo>
                                  <a:pt x="258146" y="33505"/>
                                </a:moveTo>
                                <a:lnTo>
                                  <a:pt x="242375" y="33505"/>
                                </a:lnTo>
                                <a:lnTo>
                                  <a:pt x="250247" y="41258"/>
                                </a:lnTo>
                                <a:lnTo>
                                  <a:pt x="258146" y="33505"/>
                                </a:lnTo>
                                <a:close/>
                              </a:path>
                              <a:path w="260350" h="985519">
                                <a:moveTo>
                                  <a:pt x="55090" y="23541"/>
                                </a:moveTo>
                                <a:lnTo>
                                  <a:pt x="54607" y="23541"/>
                                </a:lnTo>
                                <a:lnTo>
                                  <a:pt x="47066" y="30971"/>
                                </a:lnTo>
                                <a:lnTo>
                                  <a:pt x="47424" y="30971"/>
                                </a:lnTo>
                                <a:lnTo>
                                  <a:pt x="57494" y="40905"/>
                                </a:lnTo>
                                <a:lnTo>
                                  <a:pt x="64973" y="33505"/>
                                </a:lnTo>
                                <a:lnTo>
                                  <a:pt x="65232" y="33505"/>
                                </a:lnTo>
                                <a:lnTo>
                                  <a:pt x="55090" y="23541"/>
                                </a:lnTo>
                                <a:close/>
                              </a:path>
                              <a:path w="260350" h="985519">
                                <a:moveTo>
                                  <a:pt x="80121" y="33505"/>
                                </a:moveTo>
                                <a:lnTo>
                                  <a:pt x="65232" y="33505"/>
                                </a:lnTo>
                                <a:lnTo>
                                  <a:pt x="72764" y="40905"/>
                                </a:lnTo>
                                <a:lnTo>
                                  <a:pt x="74205" y="39370"/>
                                </a:lnTo>
                                <a:lnTo>
                                  <a:pt x="80121" y="33505"/>
                                </a:lnTo>
                                <a:close/>
                              </a:path>
                              <a:path w="260350" h="985519">
                                <a:moveTo>
                                  <a:pt x="115385" y="33505"/>
                                </a:moveTo>
                                <a:lnTo>
                                  <a:pt x="100582" y="33505"/>
                                </a:lnTo>
                                <a:lnTo>
                                  <a:pt x="108093" y="40905"/>
                                </a:lnTo>
                                <a:lnTo>
                                  <a:pt x="107875" y="40905"/>
                                </a:lnTo>
                                <a:lnTo>
                                  <a:pt x="115385" y="33505"/>
                                </a:lnTo>
                                <a:close/>
                              </a:path>
                              <a:path w="260350" h="985519">
                                <a:moveTo>
                                  <a:pt x="125817" y="23541"/>
                                </a:moveTo>
                                <a:lnTo>
                                  <a:pt x="125498" y="23541"/>
                                </a:lnTo>
                                <a:lnTo>
                                  <a:pt x="117957" y="30971"/>
                                </a:lnTo>
                                <a:lnTo>
                                  <a:pt x="118302" y="30971"/>
                                </a:lnTo>
                                <a:lnTo>
                                  <a:pt x="128368" y="40905"/>
                                </a:lnTo>
                                <a:lnTo>
                                  <a:pt x="129869" y="39370"/>
                                </a:lnTo>
                                <a:lnTo>
                                  <a:pt x="135807" y="33505"/>
                                </a:lnTo>
                                <a:lnTo>
                                  <a:pt x="134116" y="31750"/>
                                </a:lnTo>
                                <a:lnTo>
                                  <a:pt x="125817" y="23541"/>
                                </a:lnTo>
                                <a:close/>
                              </a:path>
                              <a:path w="260350" h="985519">
                                <a:moveTo>
                                  <a:pt x="172910" y="0"/>
                                </a:moveTo>
                                <a:lnTo>
                                  <a:pt x="169730" y="0"/>
                                </a:lnTo>
                                <a:lnTo>
                                  <a:pt x="137584" y="31750"/>
                                </a:lnTo>
                                <a:lnTo>
                                  <a:pt x="135891" y="33505"/>
                                </a:lnTo>
                                <a:lnTo>
                                  <a:pt x="143371" y="40905"/>
                                </a:lnTo>
                                <a:lnTo>
                                  <a:pt x="143183" y="40905"/>
                                </a:lnTo>
                                <a:lnTo>
                                  <a:pt x="153302" y="30971"/>
                                </a:lnTo>
                                <a:lnTo>
                                  <a:pt x="153872" y="30971"/>
                                </a:lnTo>
                                <a:lnTo>
                                  <a:pt x="146309" y="23541"/>
                                </a:lnTo>
                                <a:lnTo>
                                  <a:pt x="161361" y="23541"/>
                                </a:lnTo>
                                <a:lnTo>
                                  <a:pt x="153709" y="16003"/>
                                </a:lnTo>
                                <a:lnTo>
                                  <a:pt x="168549" y="16003"/>
                                </a:lnTo>
                                <a:lnTo>
                                  <a:pt x="171192" y="13408"/>
                                </a:lnTo>
                                <a:lnTo>
                                  <a:pt x="171385" y="13408"/>
                                </a:lnTo>
                                <a:lnTo>
                                  <a:pt x="163871" y="5983"/>
                                </a:lnTo>
                                <a:lnTo>
                                  <a:pt x="178940" y="5983"/>
                                </a:lnTo>
                                <a:lnTo>
                                  <a:pt x="172910" y="0"/>
                                </a:lnTo>
                                <a:close/>
                              </a:path>
                              <a:path w="260350" h="985519">
                                <a:moveTo>
                                  <a:pt x="186277" y="33505"/>
                                </a:moveTo>
                                <a:lnTo>
                                  <a:pt x="171476" y="33505"/>
                                </a:lnTo>
                                <a:lnTo>
                                  <a:pt x="178987" y="40905"/>
                                </a:lnTo>
                                <a:lnTo>
                                  <a:pt x="178767" y="40905"/>
                                </a:lnTo>
                                <a:lnTo>
                                  <a:pt x="186277" y="33505"/>
                                </a:lnTo>
                                <a:close/>
                              </a:path>
                              <a:path w="260350" h="985519">
                                <a:moveTo>
                                  <a:pt x="196633" y="23541"/>
                                </a:moveTo>
                                <a:lnTo>
                                  <a:pt x="196390" y="23541"/>
                                </a:lnTo>
                                <a:lnTo>
                                  <a:pt x="188849" y="30971"/>
                                </a:lnTo>
                                <a:lnTo>
                                  <a:pt x="189160" y="30971"/>
                                </a:lnTo>
                                <a:lnTo>
                                  <a:pt x="199214" y="40905"/>
                                </a:lnTo>
                                <a:lnTo>
                                  <a:pt x="200732" y="39370"/>
                                </a:lnTo>
                                <a:lnTo>
                                  <a:pt x="206674" y="33505"/>
                                </a:lnTo>
                                <a:lnTo>
                                  <a:pt x="196633" y="23541"/>
                                </a:lnTo>
                                <a:close/>
                              </a:path>
                              <a:path w="260350" h="985519">
                                <a:moveTo>
                                  <a:pt x="216841" y="23541"/>
                                </a:moveTo>
                                <a:lnTo>
                                  <a:pt x="216342" y="23963"/>
                                </a:lnTo>
                                <a:lnTo>
                                  <a:pt x="206674" y="33505"/>
                                </a:lnTo>
                                <a:lnTo>
                                  <a:pt x="214130" y="40905"/>
                                </a:lnTo>
                                <a:lnTo>
                                  <a:pt x="224222" y="30971"/>
                                </a:lnTo>
                                <a:lnTo>
                                  <a:pt x="221238" y="27940"/>
                                </a:lnTo>
                                <a:lnTo>
                                  <a:pt x="216841" y="23541"/>
                                </a:lnTo>
                                <a:close/>
                              </a:path>
                              <a:path w="260350" h="985519">
                                <a:moveTo>
                                  <a:pt x="11504" y="16510"/>
                                </a:moveTo>
                                <a:lnTo>
                                  <a:pt x="8892" y="19050"/>
                                </a:lnTo>
                                <a:lnTo>
                                  <a:pt x="0" y="27940"/>
                                </a:lnTo>
                                <a:lnTo>
                                  <a:pt x="0" y="35560"/>
                                </a:lnTo>
                                <a:lnTo>
                                  <a:pt x="3741" y="39370"/>
                                </a:lnTo>
                                <a:lnTo>
                                  <a:pt x="12112" y="30971"/>
                                </a:lnTo>
                                <a:lnTo>
                                  <a:pt x="4563" y="23541"/>
                                </a:lnTo>
                                <a:lnTo>
                                  <a:pt x="18668" y="23541"/>
                                </a:lnTo>
                                <a:lnTo>
                                  <a:pt x="11504" y="16510"/>
                                </a:lnTo>
                                <a:close/>
                              </a:path>
                              <a:path w="260350" h="985519">
                                <a:moveTo>
                                  <a:pt x="3741" y="8890"/>
                                </a:moveTo>
                                <a:lnTo>
                                  <a:pt x="0" y="12700"/>
                                </a:lnTo>
                                <a:lnTo>
                                  <a:pt x="0" y="19050"/>
                                </a:lnTo>
                                <a:lnTo>
                                  <a:pt x="12112" y="30971"/>
                                </a:lnTo>
                                <a:lnTo>
                                  <a:pt x="19098" y="23963"/>
                                </a:lnTo>
                                <a:lnTo>
                                  <a:pt x="18668" y="23541"/>
                                </a:lnTo>
                                <a:lnTo>
                                  <a:pt x="4399" y="23541"/>
                                </a:lnTo>
                                <a:lnTo>
                                  <a:pt x="11433" y="16510"/>
                                </a:lnTo>
                                <a:lnTo>
                                  <a:pt x="10988" y="16003"/>
                                </a:lnTo>
                                <a:lnTo>
                                  <a:pt x="3741" y="8890"/>
                                </a:lnTo>
                                <a:close/>
                              </a:path>
                              <a:path w="260350" h="985519">
                                <a:moveTo>
                                  <a:pt x="47417" y="16003"/>
                                </a:moveTo>
                                <a:lnTo>
                                  <a:pt x="39891" y="23541"/>
                                </a:lnTo>
                                <a:lnTo>
                                  <a:pt x="47424" y="30971"/>
                                </a:lnTo>
                                <a:lnTo>
                                  <a:pt x="47066" y="30971"/>
                                </a:lnTo>
                                <a:lnTo>
                                  <a:pt x="54607" y="23541"/>
                                </a:lnTo>
                                <a:lnTo>
                                  <a:pt x="55090" y="23541"/>
                                </a:lnTo>
                                <a:lnTo>
                                  <a:pt x="47417" y="16003"/>
                                </a:lnTo>
                                <a:close/>
                              </a:path>
                              <a:path w="260350" h="985519">
                                <a:moveTo>
                                  <a:pt x="72647" y="5983"/>
                                </a:moveTo>
                                <a:lnTo>
                                  <a:pt x="72426" y="5983"/>
                                </a:lnTo>
                                <a:lnTo>
                                  <a:pt x="64891" y="13408"/>
                                </a:lnTo>
                                <a:lnTo>
                                  <a:pt x="65094" y="13408"/>
                                </a:lnTo>
                                <a:lnTo>
                                  <a:pt x="82952" y="30971"/>
                                </a:lnTo>
                                <a:lnTo>
                                  <a:pt x="82678" y="30971"/>
                                </a:lnTo>
                                <a:lnTo>
                                  <a:pt x="90173" y="23541"/>
                                </a:lnTo>
                                <a:lnTo>
                                  <a:pt x="75045" y="23541"/>
                                </a:lnTo>
                                <a:lnTo>
                                  <a:pt x="82664" y="16003"/>
                                </a:lnTo>
                                <a:lnTo>
                                  <a:pt x="82817" y="16003"/>
                                </a:lnTo>
                                <a:lnTo>
                                  <a:pt x="72647" y="5983"/>
                                </a:lnTo>
                                <a:close/>
                              </a:path>
                              <a:path w="260350" h="985519">
                                <a:moveTo>
                                  <a:pt x="108068" y="5983"/>
                                </a:moveTo>
                                <a:lnTo>
                                  <a:pt x="107885" y="5983"/>
                                </a:lnTo>
                                <a:lnTo>
                                  <a:pt x="101110" y="12700"/>
                                </a:lnTo>
                                <a:lnTo>
                                  <a:pt x="100506" y="13408"/>
                                </a:lnTo>
                                <a:lnTo>
                                  <a:pt x="118302" y="30971"/>
                                </a:lnTo>
                                <a:lnTo>
                                  <a:pt x="117957" y="30971"/>
                                </a:lnTo>
                                <a:lnTo>
                                  <a:pt x="125498" y="23541"/>
                                </a:lnTo>
                                <a:lnTo>
                                  <a:pt x="110350" y="23541"/>
                                </a:lnTo>
                                <a:lnTo>
                                  <a:pt x="118014" y="16003"/>
                                </a:lnTo>
                                <a:lnTo>
                                  <a:pt x="118197" y="16003"/>
                                </a:lnTo>
                                <a:lnTo>
                                  <a:pt x="108068" y="5983"/>
                                </a:lnTo>
                                <a:close/>
                              </a:path>
                              <a:path w="260350" h="985519">
                                <a:moveTo>
                                  <a:pt x="143539" y="5983"/>
                                </a:moveTo>
                                <a:lnTo>
                                  <a:pt x="143318" y="5983"/>
                                </a:lnTo>
                                <a:lnTo>
                                  <a:pt x="135782" y="13408"/>
                                </a:lnTo>
                                <a:lnTo>
                                  <a:pt x="135995" y="13408"/>
                                </a:lnTo>
                                <a:lnTo>
                                  <a:pt x="153872" y="30971"/>
                                </a:lnTo>
                                <a:lnTo>
                                  <a:pt x="153302" y="30971"/>
                                </a:lnTo>
                                <a:lnTo>
                                  <a:pt x="160871" y="23541"/>
                                </a:lnTo>
                                <a:lnTo>
                                  <a:pt x="145895" y="23541"/>
                                </a:lnTo>
                                <a:lnTo>
                                  <a:pt x="153527" y="16003"/>
                                </a:lnTo>
                                <a:lnTo>
                                  <a:pt x="153709" y="16003"/>
                                </a:lnTo>
                                <a:lnTo>
                                  <a:pt x="143539" y="5983"/>
                                </a:lnTo>
                                <a:close/>
                              </a:path>
                              <a:path w="260350" h="985519">
                                <a:moveTo>
                                  <a:pt x="178940" y="5983"/>
                                </a:moveTo>
                                <a:lnTo>
                                  <a:pt x="178755" y="5983"/>
                                </a:lnTo>
                                <a:lnTo>
                                  <a:pt x="171192" y="13408"/>
                                </a:lnTo>
                                <a:lnTo>
                                  <a:pt x="171385" y="13408"/>
                                </a:lnTo>
                                <a:lnTo>
                                  <a:pt x="189160" y="30971"/>
                                </a:lnTo>
                                <a:lnTo>
                                  <a:pt x="188849" y="30971"/>
                                </a:lnTo>
                                <a:lnTo>
                                  <a:pt x="196390" y="23541"/>
                                </a:lnTo>
                                <a:lnTo>
                                  <a:pt x="181256" y="23541"/>
                                </a:lnTo>
                                <a:lnTo>
                                  <a:pt x="188915" y="16003"/>
                                </a:lnTo>
                                <a:lnTo>
                                  <a:pt x="186422" y="13408"/>
                                </a:lnTo>
                                <a:lnTo>
                                  <a:pt x="178940" y="5983"/>
                                </a:lnTo>
                                <a:close/>
                              </a:path>
                              <a:path w="260350" h="985519">
                                <a:moveTo>
                                  <a:pt x="243802" y="0"/>
                                </a:moveTo>
                                <a:lnTo>
                                  <a:pt x="240622" y="0"/>
                                </a:lnTo>
                                <a:lnTo>
                                  <a:pt x="217460" y="22860"/>
                                </a:lnTo>
                                <a:lnTo>
                                  <a:pt x="216841" y="23541"/>
                                </a:lnTo>
                                <a:lnTo>
                                  <a:pt x="224268" y="30971"/>
                                </a:lnTo>
                                <a:lnTo>
                                  <a:pt x="227307" y="27940"/>
                                </a:lnTo>
                                <a:lnTo>
                                  <a:pt x="231783" y="23541"/>
                                </a:lnTo>
                                <a:lnTo>
                                  <a:pt x="232258" y="23541"/>
                                </a:lnTo>
                                <a:lnTo>
                                  <a:pt x="224604" y="16003"/>
                                </a:lnTo>
                                <a:lnTo>
                                  <a:pt x="239454" y="16003"/>
                                </a:lnTo>
                                <a:lnTo>
                                  <a:pt x="242094" y="13408"/>
                                </a:lnTo>
                                <a:lnTo>
                                  <a:pt x="241486" y="12700"/>
                                </a:lnTo>
                                <a:lnTo>
                                  <a:pt x="234745" y="5983"/>
                                </a:lnTo>
                                <a:lnTo>
                                  <a:pt x="249649" y="5983"/>
                                </a:lnTo>
                                <a:lnTo>
                                  <a:pt x="243802" y="0"/>
                                </a:lnTo>
                                <a:close/>
                              </a:path>
                              <a:path w="260350" h="985519">
                                <a:moveTo>
                                  <a:pt x="249649" y="5983"/>
                                </a:moveTo>
                                <a:lnTo>
                                  <a:pt x="242815" y="12700"/>
                                </a:lnTo>
                                <a:lnTo>
                                  <a:pt x="242197" y="13408"/>
                                </a:lnTo>
                                <a:lnTo>
                                  <a:pt x="256784" y="27940"/>
                                </a:lnTo>
                                <a:lnTo>
                                  <a:pt x="259934" y="25400"/>
                                </a:lnTo>
                                <a:lnTo>
                                  <a:pt x="259934" y="23541"/>
                                </a:lnTo>
                                <a:lnTo>
                                  <a:pt x="252220" y="23541"/>
                                </a:lnTo>
                                <a:lnTo>
                                  <a:pt x="256784" y="19050"/>
                                </a:lnTo>
                                <a:lnTo>
                                  <a:pt x="259934" y="19050"/>
                                </a:lnTo>
                                <a:lnTo>
                                  <a:pt x="259934" y="16510"/>
                                </a:lnTo>
                                <a:lnTo>
                                  <a:pt x="249649" y="5983"/>
                                </a:lnTo>
                                <a:close/>
                              </a:path>
                              <a:path w="260350" h="985519">
                                <a:moveTo>
                                  <a:pt x="259934" y="25400"/>
                                </a:moveTo>
                                <a:lnTo>
                                  <a:pt x="256784" y="27940"/>
                                </a:lnTo>
                                <a:lnTo>
                                  <a:pt x="259934" y="27940"/>
                                </a:lnTo>
                                <a:lnTo>
                                  <a:pt x="259934" y="25400"/>
                                </a:lnTo>
                                <a:close/>
                              </a:path>
                              <a:path w="260350" h="985519">
                                <a:moveTo>
                                  <a:pt x="31128" y="0"/>
                                </a:moveTo>
                                <a:lnTo>
                                  <a:pt x="27947" y="0"/>
                                </a:lnTo>
                                <a:lnTo>
                                  <a:pt x="11940" y="16003"/>
                                </a:lnTo>
                                <a:lnTo>
                                  <a:pt x="11504" y="16510"/>
                                </a:lnTo>
                                <a:lnTo>
                                  <a:pt x="19098" y="23963"/>
                                </a:lnTo>
                                <a:lnTo>
                                  <a:pt x="29619" y="13408"/>
                                </a:lnTo>
                                <a:lnTo>
                                  <a:pt x="22092" y="5983"/>
                                </a:lnTo>
                                <a:lnTo>
                                  <a:pt x="37218" y="5983"/>
                                </a:lnTo>
                                <a:lnTo>
                                  <a:pt x="31128" y="0"/>
                                </a:lnTo>
                                <a:close/>
                              </a:path>
                              <a:path w="260350" h="985519">
                                <a:moveTo>
                                  <a:pt x="37218" y="5983"/>
                                </a:moveTo>
                                <a:lnTo>
                                  <a:pt x="37020" y="5983"/>
                                </a:lnTo>
                                <a:lnTo>
                                  <a:pt x="29619" y="13408"/>
                                </a:lnTo>
                                <a:lnTo>
                                  <a:pt x="39891" y="23541"/>
                                </a:lnTo>
                                <a:lnTo>
                                  <a:pt x="47417" y="16003"/>
                                </a:lnTo>
                                <a:lnTo>
                                  <a:pt x="37218" y="5983"/>
                                </a:lnTo>
                                <a:close/>
                              </a:path>
                              <a:path w="260350" h="985519">
                                <a:moveTo>
                                  <a:pt x="57544" y="5983"/>
                                </a:moveTo>
                                <a:lnTo>
                                  <a:pt x="54518" y="8890"/>
                                </a:lnTo>
                                <a:lnTo>
                                  <a:pt x="47417" y="16003"/>
                                </a:lnTo>
                                <a:lnTo>
                                  <a:pt x="55090" y="23541"/>
                                </a:lnTo>
                                <a:lnTo>
                                  <a:pt x="54607" y="23541"/>
                                </a:lnTo>
                                <a:lnTo>
                                  <a:pt x="64891" y="13408"/>
                                </a:lnTo>
                                <a:lnTo>
                                  <a:pt x="65094" y="13408"/>
                                </a:lnTo>
                                <a:lnTo>
                                  <a:pt x="57544" y="5983"/>
                                </a:lnTo>
                                <a:close/>
                              </a:path>
                              <a:path w="260350" h="985519">
                                <a:moveTo>
                                  <a:pt x="97778" y="16003"/>
                                </a:moveTo>
                                <a:lnTo>
                                  <a:pt x="82817" y="16003"/>
                                </a:lnTo>
                                <a:lnTo>
                                  <a:pt x="90468" y="23541"/>
                                </a:lnTo>
                                <a:lnTo>
                                  <a:pt x="90173" y="23541"/>
                                </a:lnTo>
                                <a:lnTo>
                                  <a:pt x="97778" y="16003"/>
                                </a:lnTo>
                                <a:close/>
                              </a:path>
                              <a:path w="260350" h="985519">
                                <a:moveTo>
                                  <a:pt x="133149" y="16003"/>
                                </a:moveTo>
                                <a:lnTo>
                                  <a:pt x="118197" y="16003"/>
                                </a:lnTo>
                                <a:lnTo>
                                  <a:pt x="125817" y="23541"/>
                                </a:lnTo>
                                <a:lnTo>
                                  <a:pt x="125498" y="23541"/>
                                </a:lnTo>
                                <a:lnTo>
                                  <a:pt x="133149" y="16003"/>
                                </a:lnTo>
                                <a:close/>
                              </a:path>
                              <a:path w="260350" h="985519">
                                <a:moveTo>
                                  <a:pt x="168549" y="16003"/>
                                </a:moveTo>
                                <a:lnTo>
                                  <a:pt x="153709" y="16003"/>
                                </a:lnTo>
                                <a:lnTo>
                                  <a:pt x="161361" y="23541"/>
                                </a:lnTo>
                                <a:lnTo>
                                  <a:pt x="160871" y="23541"/>
                                </a:lnTo>
                                <a:lnTo>
                                  <a:pt x="168549" y="16003"/>
                                </a:lnTo>
                                <a:close/>
                              </a:path>
                              <a:path w="260350" h="985519">
                                <a:moveTo>
                                  <a:pt x="208356" y="0"/>
                                </a:moveTo>
                                <a:lnTo>
                                  <a:pt x="205176" y="0"/>
                                </a:lnTo>
                                <a:lnTo>
                                  <a:pt x="191552" y="13408"/>
                                </a:lnTo>
                                <a:lnTo>
                                  <a:pt x="189037" y="16003"/>
                                </a:lnTo>
                                <a:lnTo>
                                  <a:pt x="196633" y="23541"/>
                                </a:lnTo>
                                <a:lnTo>
                                  <a:pt x="196390" y="23541"/>
                                </a:lnTo>
                                <a:lnTo>
                                  <a:pt x="206673" y="13408"/>
                                </a:lnTo>
                                <a:lnTo>
                                  <a:pt x="206003" y="12700"/>
                                </a:lnTo>
                                <a:lnTo>
                                  <a:pt x="199290" y="5983"/>
                                </a:lnTo>
                                <a:lnTo>
                                  <a:pt x="214432" y="5983"/>
                                </a:lnTo>
                                <a:lnTo>
                                  <a:pt x="208356" y="0"/>
                                </a:lnTo>
                                <a:close/>
                              </a:path>
                              <a:path w="260350" h="985519">
                                <a:moveTo>
                                  <a:pt x="214432" y="5983"/>
                                </a:moveTo>
                                <a:lnTo>
                                  <a:pt x="214209" y="5983"/>
                                </a:lnTo>
                                <a:lnTo>
                                  <a:pt x="207393" y="12700"/>
                                </a:lnTo>
                                <a:lnTo>
                                  <a:pt x="206712" y="13408"/>
                                </a:lnTo>
                                <a:lnTo>
                                  <a:pt x="216841" y="23541"/>
                                </a:lnTo>
                                <a:lnTo>
                                  <a:pt x="217460" y="22860"/>
                                </a:lnTo>
                                <a:lnTo>
                                  <a:pt x="224407" y="16003"/>
                                </a:lnTo>
                                <a:lnTo>
                                  <a:pt x="224604" y="16003"/>
                                </a:lnTo>
                                <a:lnTo>
                                  <a:pt x="214432" y="5983"/>
                                </a:lnTo>
                                <a:close/>
                              </a:path>
                              <a:path w="260350" h="985519">
                                <a:moveTo>
                                  <a:pt x="239454" y="16003"/>
                                </a:moveTo>
                                <a:lnTo>
                                  <a:pt x="224604" y="16003"/>
                                </a:lnTo>
                                <a:lnTo>
                                  <a:pt x="232258" y="23541"/>
                                </a:lnTo>
                                <a:lnTo>
                                  <a:pt x="231783" y="23541"/>
                                </a:lnTo>
                                <a:lnTo>
                                  <a:pt x="239454" y="16003"/>
                                </a:lnTo>
                                <a:close/>
                              </a:path>
                              <a:path w="260350" h="985519">
                                <a:moveTo>
                                  <a:pt x="259934" y="19050"/>
                                </a:moveTo>
                                <a:lnTo>
                                  <a:pt x="256784" y="19050"/>
                                </a:lnTo>
                                <a:lnTo>
                                  <a:pt x="259934" y="22860"/>
                                </a:lnTo>
                                <a:lnTo>
                                  <a:pt x="259934" y="19050"/>
                                </a:lnTo>
                                <a:close/>
                              </a:path>
                              <a:path w="260350" h="985519">
                                <a:moveTo>
                                  <a:pt x="27947" y="0"/>
                                </a:moveTo>
                                <a:lnTo>
                                  <a:pt x="23640" y="0"/>
                                </a:lnTo>
                                <a:lnTo>
                                  <a:pt x="19888" y="3810"/>
                                </a:lnTo>
                                <a:lnTo>
                                  <a:pt x="29619" y="13408"/>
                                </a:lnTo>
                                <a:lnTo>
                                  <a:pt x="37020" y="5983"/>
                                </a:lnTo>
                                <a:lnTo>
                                  <a:pt x="21962" y="5983"/>
                                </a:lnTo>
                                <a:lnTo>
                                  <a:pt x="27947" y="0"/>
                                </a:lnTo>
                                <a:close/>
                              </a:path>
                              <a:path w="260350" h="985519">
                                <a:moveTo>
                                  <a:pt x="66573" y="0"/>
                                </a:moveTo>
                                <a:lnTo>
                                  <a:pt x="63393" y="0"/>
                                </a:lnTo>
                                <a:lnTo>
                                  <a:pt x="59589" y="3810"/>
                                </a:lnTo>
                                <a:lnTo>
                                  <a:pt x="57544" y="5983"/>
                                </a:lnTo>
                                <a:lnTo>
                                  <a:pt x="65094" y="13408"/>
                                </a:lnTo>
                                <a:lnTo>
                                  <a:pt x="64891" y="13408"/>
                                </a:lnTo>
                                <a:lnTo>
                                  <a:pt x="72426" y="5983"/>
                                </a:lnTo>
                                <a:lnTo>
                                  <a:pt x="72647" y="5983"/>
                                </a:lnTo>
                                <a:lnTo>
                                  <a:pt x="66573" y="0"/>
                                </a:lnTo>
                                <a:close/>
                              </a:path>
                              <a:path w="260350" h="985519">
                                <a:moveTo>
                                  <a:pt x="98839" y="0"/>
                                </a:moveTo>
                                <a:lnTo>
                                  <a:pt x="94531" y="0"/>
                                </a:lnTo>
                                <a:lnTo>
                                  <a:pt x="90780" y="3810"/>
                                </a:lnTo>
                                <a:lnTo>
                                  <a:pt x="100506" y="13408"/>
                                </a:lnTo>
                                <a:lnTo>
                                  <a:pt x="101110" y="12700"/>
                                </a:lnTo>
                                <a:lnTo>
                                  <a:pt x="107885" y="5983"/>
                                </a:lnTo>
                                <a:lnTo>
                                  <a:pt x="92791" y="5983"/>
                                </a:lnTo>
                                <a:lnTo>
                                  <a:pt x="98839" y="0"/>
                                </a:lnTo>
                                <a:close/>
                              </a:path>
                              <a:path w="260350" h="985519">
                                <a:moveTo>
                                  <a:pt x="134284" y="0"/>
                                </a:moveTo>
                                <a:lnTo>
                                  <a:pt x="129977" y="0"/>
                                </a:lnTo>
                                <a:lnTo>
                                  <a:pt x="126226" y="3810"/>
                                </a:lnTo>
                                <a:lnTo>
                                  <a:pt x="135995" y="13408"/>
                                </a:lnTo>
                                <a:lnTo>
                                  <a:pt x="135782" y="13408"/>
                                </a:lnTo>
                                <a:lnTo>
                                  <a:pt x="143318" y="5983"/>
                                </a:lnTo>
                                <a:lnTo>
                                  <a:pt x="128201" y="5983"/>
                                </a:lnTo>
                                <a:lnTo>
                                  <a:pt x="134284" y="0"/>
                                </a:lnTo>
                                <a:close/>
                              </a:path>
                              <a:path w="260350" h="985519">
                                <a:moveTo>
                                  <a:pt x="169730" y="0"/>
                                </a:moveTo>
                                <a:lnTo>
                                  <a:pt x="165422" y="0"/>
                                </a:lnTo>
                                <a:lnTo>
                                  <a:pt x="161671" y="3810"/>
                                </a:lnTo>
                                <a:lnTo>
                                  <a:pt x="171385" y="13408"/>
                                </a:lnTo>
                                <a:lnTo>
                                  <a:pt x="171192" y="13408"/>
                                </a:lnTo>
                                <a:lnTo>
                                  <a:pt x="178755" y="5983"/>
                                </a:lnTo>
                                <a:lnTo>
                                  <a:pt x="163672" y="5983"/>
                                </a:lnTo>
                                <a:lnTo>
                                  <a:pt x="169730" y="0"/>
                                </a:lnTo>
                                <a:close/>
                              </a:path>
                              <a:path w="260350" h="985519">
                                <a:moveTo>
                                  <a:pt x="205176" y="0"/>
                                </a:moveTo>
                                <a:lnTo>
                                  <a:pt x="200868" y="0"/>
                                </a:lnTo>
                                <a:lnTo>
                                  <a:pt x="197117" y="3810"/>
                                </a:lnTo>
                                <a:lnTo>
                                  <a:pt x="206712" y="13408"/>
                                </a:lnTo>
                                <a:lnTo>
                                  <a:pt x="207393" y="12700"/>
                                </a:lnTo>
                                <a:lnTo>
                                  <a:pt x="214209" y="5983"/>
                                </a:lnTo>
                                <a:lnTo>
                                  <a:pt x="199096" y="5983"/>
                                </a:lnTo>
                                <a:lnTo>
                                  <a:pt x="205176" y="0"/>
                                </a:lnTo>
                                <a:close/>
                              </a:path>
                              <a:path w="260350" h="985519">
                                <a:moveTo>
                                  <a:pt x="240622" y="0"/>
                                </a:moveTo>
                                <a:lnTo>
                                  <a:pt x="236314" y="0"/>
                                </a:lnTo>
                                <a:lnTo>
                                  <a:pt x="232563" y="3810"/>
                                </a:lnTo>
                                <a:lnTo>
                                  <a:pt x="242197" y="13408"/>
                                </a:lnTo>
                                <a:lnTo>
                                  <a:pt x="242815" y="12700"/>
                                </a:lnTo>
                                <a:lnTo>
                                  <a:pt x="249649" y="5983"/>
                                </a:lnTo>
                                <a:lnTo>
                                  <a:pt x="234559" y="5983"/>
                                </a:lnTo>
                                <a:lnTo>
                                  <a:pt x="240622" y="0"/>
                                </a:lnTo>
                                <a:close/>
                              </a:path>
                              <a:path w="260350" h="985519">
                                <a:moveTo>
                                  <a:pt x="35435" y="0"/>
                                </a:moveTo>
                                <a:lnTo>
                                  <a:pt x="31128" y="0"/>
                                </a:lnTo>
                                <a:lnTo>
                                  <a:pt x="37218" y="5983"/>
                                </a:lnTo>
                                <a:lnTo>
                                  <a:pt x="37020" y="5983"/>
                                </a:lnTo>
                                <a:lnTo>
                                  <a:pt x="39187" y="3810"/>
                                </a:lnTo>
                                <a:lnTo>
                                  <a:pt x="35435" y="0"/>
                                </a:lnTo>
                                <a:close/>
                              </a:path>
                              <a:path w="260350" h="985519">
                                <a:moveTo>
                                  <a:pt x="63393" y="0"/>
                                </a:moveTo>
                                <a:lnTo>
                                  <a:pt x="59085" y="0"/>
                                </a:lnTo>
                                <a:lnTo>
                                  <a:pt x="55334" y="3810"/>
                                </a:lnTo>
                                <a:lnTo>
                                  <a:pt x="57544" y="5983"/>
                                </a:lnTo>
                                <a:lnTo>
                                  <a:pt x="59589" y="3810"/>
                                </a:lnTo>
                                <a:lnTo>
                                  <a:pt x="63393" y="0"/>
                                </a:lnTo>
                                <a:close/>
                              </a:path>
                              <a:path w="260350" h="985519">
                                <a:moveTo>
                                  <a:pt x="70881" y="0"/>
                                </a:moveTo>
                                <a:lnTo>
                                  <a:pt x="66573" y="0"/>
                                </a:lnTo>
                                <a:lnTo>
                                  <a:pt x="72647" y="5983"/>
                                </a:lnTo>
                                <a:lnTo>
                                  <a:pt x="72426" y="5983"/>
                                </a:lnTo>
                                <a:lnTo>
                                  <a:pt x="74632" y="3810"/>
                                </a:lnTo>
                                <a:lnTo>
                                  <a:pt x="70881" y="0"/>
                                </a:lnTo>
                                <a:close/>
                              </a:path>
                              <a:path w="260350" h="985519">
                                <a:moveTo>
                                  <a:pt x="106327" y="0"/>
                                </a:moveTo>
                                <a:lnTo>
                                  <a:pt x="102019" y="0"/>
                                </a:lnTo>
                                <a:lnTo>
                                  <a:pt x="108068" y="5983"/>
                                </a:lnTo>
                                <a:lnTo>
                                  <a:pt x="107885" y="5983"/>
                                </a:lnTo>
                                <a:lnTo>
                                  <a:pt x="110078" y="3810"/>
                                </a:lnTo>
                                <a:lnTo>
                                  <a:pt x="106327" y="0"/>
                                </a:lnTo>
                                <a:close/>
                              </a:path>
                              <a:path w="260350" h="985519">
                                <a:moveTo>
                                  <a:pt x="141772" y="0"/>
                                </a:moveTo>
                                <a:lnTo>
                                  <a:pt x="137465" y="0"/>
                                </a:lnTo>
                                <a:lnTo>
                                  <a:pt x="143539" y="5983"/>
                                </a:lnTo>
                                <a:lnTo>
                                  <a:pt x="143318" y="5983"/>
                                </a:lnTo>
                                <a:lnTo>
                                  <a:pt x="145524" y="3810"/>
                                </a:lnTo>
                                <a:lnTo>
                                  <a:pt x="141772" y="0"/>
                                </a:lnTo>
                                <a:close/>
                              </a:path>
                              <a:path w="260350" h="985519">
                                <a:moveTo>
                                  <a:pt x="177218" y="0"/>
                                </a:moveTo>
                                <a:lnTo>
                                  <a:pt x="172910" y="0"/>
                                </a:lnTo>
                                <a:lnTo>
                                  <a:pt x="178940" y="5983"/>
                                </a:lnTo>
                                <a:lnTo>
                                  <a:pt x="178755" y="5983"/>
                                </a:lnTo>
                                <a:lnTo>
                                  <a:pt x="180969" y="3810"/>
                                </a:lnTo>
                                <a:lnTo>
                                  <a:pt x="177218" y="0"/>
                                </a:lnTo>
                                <a:close/>
                              </a:path>
                              <a:path w="260350" h="985519">
                                <a:moveTo>
                                  <a:pt x="212664" y="0"/>
                                </a:moveTo>
                                <a:lnTo>
                                  <a:pt x="208356" y="0"/>
                                </a:lnTo>
                                <a:lnTo>
                                  <a:pt x="214432" y="5983"/>
                                </a:lnTo>
                                <a:lnTo>
                                  <a:pt x="214209" y="5983"/>
                                </a:lnTo>
                                <a:lnTo>
                                  <a:pt x="216415" y="3810"/>
                                </a:lnTo>
                                <a:lnTo>
                                  <a:pt x="212664" y="0"/>
                                </a:lnTo>
                                <a:close/>
                              </a:path>
                              <a:path w="260350" h="985519">
                                <a:moveTo>
                                  <a:pt x="248109" y="0"/>
                                </a:moveTo>
                                <a:lnTo>
                                  <a:pt x="243802" y="0"/>
                                </a:lnTo>
                                <a:lnTo>
                                  <a:pt x="249649" y="5983"/>
                                </a:lnTo>
                                <a:lnTo>
                                  <a:pt x="251861" y="3810"/>
                                </a:lnTo>
                                <a:lnTo>
                                  <a:pt x="248109" y="0"/>
                                </a:lnTo>
                                <a:close/>
                              </a:path>
                            </a:pathLst>
                          </a:custGeom>
                          <a:solidFill>
                            <a:srgbClr val="FFFFFF"/>
                          </a:solidFill>
                        </wps:spPr>
                        <wps:bodyPr wrap="square" lIns="0" tIns="0" rIns="0" bIns="0" rtlCol="0">
                          <a:prstTxWarp prst="textNoShape">
                            <a:avLst/>
                          </a:prstTxWarp>
                          <a:noAutofit/>
                        </wps:bodyPr>
                      </wps:wsp>
                      <wps:wsp>
                        <wps:cNvPr id="191" name="Graphic 192"/>
                        <wps:cNvSpPr/>
                        <wps:spPr>
                          <a:xfrm>
                            <a:off x="1732635" y="1358379"/>
                            <a:ext cx="271145" cy="990600"/>
                          </a:xfrm>
                          <a:custGeom>
                            <a:avLst/>
                            <a:gdLst/>
                            <a:ahLst/>
                            <a:cxnLst/>
                            <a:rect l="l" t="t" r="r" b="b"/>
                            <a:pathLst>
                              <a:path w="271145" h="990600">
                                <a:moveTo>
                                  <a:pt x="270573" y="101"/>
                                </a:moveTo>
                                <a:lnTo>
                                  <a:pt x="259930" y="101"/>
                                </a:lnTo>
                                <a:lnTo>
                                  <a:pt x="10629" y="0"/>
                                </a:lnTo>
                                <a:lnTo>
                                  <a:pt x="0" y="101"/>
                                </a:lnTo>
                                <a:lnTo>
                                  <a:pt x="0" y="5143"/>
                                </a:lnTo>
                                <a:lnTo>
                                  <a:pt x="0" y="10172"/>
                                </a:lnTo>
                                <a:lnTo>
                                  <a:pt x="0" y="990460"/>
                                </a:lnTo>
                                <a:lnTo>
                                  <a:pt x="10629" y="990460"/>
                                </a:lnTo>
                                <a:lnTo>
                                  <a:pt x="10629" y="10439"/>
                                </a:lnTo>
                                <a:lnTo>
                                  <a:pt x="259930" y="10439"/>
                                </a:lnTo>
                                <a:lnTo>
                                  <a:pt x="259930" y="990460"/>
                                </a:lnTo>
                                <a:lnTo>
                                  <a:pt x="270573" y="990460"/>
                                </a:lnTo>
                                <a:lnTo>
                                  <a:pt x="270573" y="10439"/>
                                </a:lnTo>
                                <a:lnTo>
                                  <a:pt x="270573" y="10172"/>
                                </a:lnTo>
                                <a:lnTo>
                                  <a:pt x="270573" y="5219"/>
                                </a:lnTo>
                                <a:lnTo>
                                  <a:pt x="268084" y="7670"/>
                                </a:lnTo>
                                <a:lnTo>
                                  <a:pt x="268084" y="5143"/>
                                </a:lnTo>
                                <a:lnTo>
                                  <a:pt x="270573" y="5143"/>
                                </a:lnTo>
                                <a:lnTo>
                                  <a:pt x="270573" y="101"/>
                                </a:lnTo>
                                <a:close/>
                              </a:path>
                            </a:pathLst>
                          </a:custGeom>
                          <a:solidFill>
                            <a:srgbClr val="077D96"/>
                          </a:solidFill>
                        </wps:spPr>
                        <wps:bodyPr wrap="square" lIns="0" tIns="0" rIns="0" bIns="0" rtlCol="0">
                          <a:prstTxWarp prst="textNoShape">
                            <a:avLst/>
                          </a:prstTxWarp>
                          <a:noAutofit/>
                        </wps:bodyPr>
                      </wps:wsp>
                      <wps:wsp>
                        <wps:cNvPr id="192" name="Graphic 193"/>
                        <wps:cNvSpPr/>
                        <wps:spPr>
                          <a:xfrm>
                            <a:off x="1333287" y="973218"/>
                            <a:ext cx="260985" cy="1376680"/>
                          </a:xfrm>
                          <a:custGeom>
                            <a:avLst/>
                            <a:gdLst/>
                            <a:ahLst/>
                            <a:cxnLst/>
                            <a:rect l="l" t="t" r="r" b="b"/>
                            <a:pathLst>
                              <a:path w="260985" h="1376680">
                                <a:moveTo>
                                  <a:pt x="260525" y="0"/>
                                </a:moveTo>
                                <a:lnTo>
                                  <a:pt x="0" y="0"/>
                                </a:lnTo>
                                <a:lnTo>
                                  <a:pt x="0" y="1376497"/>
                                </a:lnTo>
                                <a:lnTo>
                                  <a:pt x="260525" y="1376497"/>
                                </a:lnTo>
                                <a:lnTo>
                                  <a:pt x="260525" y="0"/>
                                </a:lnTo>
                                <a:close/>
                              </a:path>
                            </a:pathLst>
                          </a:custGeom>
                          <a:solidFill>
                            <a:srgbClr val="AC07E2"/>
                          </a:solidFill>
                        </wps:spPr>
                        <wps:bodyPr wrap="square" lIns="0" tIns="0" rIns="0" bIns="0" rtlCol="0">
                          <a:prstTxWarp prst="textNoShape">
                            <a:avLst/>
                          </a:prstTxWarp>
                          <a:noAutofit/>
                        </wps:bodyPr>
                      </wps:wsp>
                      <wps:wsp>
                        <wps:cNvPr id="193" name="Graphic 194"/>
                        <wps:cNvSpPr/>
                        <wps:spPr>
                          <a:xfrm>
                            <a:off x="1333186" y="977535"/>
                            <a:ext cx="260350" cy="1371600"/>
                          </a:xfrm>
                          <a:custGeom>
                            <a:avLst/>
                            <a:gdLst/>
                            <a:ahLst/>
                            <a:cxnLst/>
                            <a:rect l="l" t="t" r="r" b="b"/>
                            <a:pathLst>
                              <a:path w="260350" h="1371600">
                                <a:moveTo>
                                  <a:pt x="19652" y="1364355"/>
                                </a:moveTo>
                                <a:lnTo>
                                  <a:pt x="12310" y="1371600"/>
                                </a:lnTo>
                                <a:lnTo>
                                  <a:pt x="24145" y="1371600"/>
                                </a:lnTo>
                                <a:lnTo>
                                  <a:pt x="25636" y="1370154"/>
                                </a:lnTo>
                                <a:lnTo>
                                  <a:pt x="25896" y="1370154"/>
                                </a:lnTo>
                                <a:lnTo>
                                  <a:pt x="19652" y="1364355"/>
                                </a:lnTo>
                                <a:close/>
                              </a:path>
                              <a:path w="260350" h="1371600">
                                <a:moveTo>
                                  <a:pt x="30582" y="1365361"/>
                                </a:moveTo>
                                <a:lnTo>
                                  <a:pt x="25636" y="1370154"/>
                                </a:lnTo>
                                <a:lnTo>
                                  <a:pt x="25896" y="1370154"/>
                                </a:lnTo>
                                <a:lnTo>
                                  <a:pt x="27453" y="1371600"/>
                                </a:lnTo>
                                <a:lnTo>
                                  <a:pt x="39288" y="1371600"/>
                                </a:lnTo>
                                <a:lnTo>
                                  <a:pt x="30582" y="1365361"/>
                                </a:lnTo>
                                <a:close/>
                              </a:path>
                              <a:path w="260350" h="1371600">
                                <a:moveTo>
                                  <a:pt x="60696" y="1359026"/>
                                </a:moveTo>
                                <a:lnTo>
                                  <a:pt x="47755" y="1371600"/>
                                </a:lnTo>
                                <a:lnTo>
                                  <a:pt x="59590" y="1371600"/>
                                </a:lnTo>
                                <a:lnTo>
                                  <a:pt x="61111" y="1370154"/>
                                </a:lnTo>
                                <a:lnTo>
                                  <a:pt x="54780" y="1365032"/>
                                </a:lnTo>
                                <a:lnTo>
                                  <a:pt x="66500" y="1365032"/>
                                </a:lnTo>
                                <a:lnTo>
                                  <a:pt x="66828" y="1364721"/>
                                </a:lnTo>
                                <a:lnTo>
                                  <a:pt x="67054" y="1364721"/>
                                </a:lnTo>
                                <a:lnTo>
                                  <a:pt x="60696" y="1359026"/>
                                </a:lnTo>
                                <a:close/>
                              </a:path>
                              <a:path w="260350" h="1371600">
                                <a:moveTo>
                                  <a:pt x="67054" y="1364721"/>
                                </a:moveTo>
                                <a:lnTo>
                                  <a:pt x="66828" y="1364721"/>
                                </a:lnTo>
                                <a:lnTo>
                                  <a:pt x="61111" y="1370154"/>
                                </a:lnTo>
                                <a:lnTo>
                                  <a:pt x="62898" y="1371600"/>
                                </a:lnTo>
                                <a:lnTo>
                                  <a:pt x="74733" y="1371600"/>
                                </a:lnTo>
                                <a:lnTo>
                                  <a:pt x="67054" y="1364721"/>
                                </a:lnTo>
                                <a:close/>
                              </a:path>
                              <a:path w="260350" h="1371600">
                                <a:moveTo>
                                  <a:pt x="114973" y="1341398"/>
                                </a:moveTo>
                                <a:lnTo>
                                  <a:pt x="83201" y="1371600"/>
                                </a:lnTo>
                                <a:lnTo>
                                  <a:pt x="95036" y="1371600"/>
                                </a:lnTo>
                                <a:lnTo>
                                  <a:pt x="96601" y="1370154"/>
                                </a:lnTo>
                                <a:lnTo>
                                  <a:pt x="96747" y="1370154"/>
                                </a:lnTo>
                                <a:lnTo>
                                  <a:pt x="90742" y="1364721"/>
                                </a:lnTo>
                                <a:lnTo>
                                  <a:pt x="102979" y="1364721"/>
                                </a:lnTo>
                                <a:lnTo>
                                  <a:pt x="97019" y="1359026"/>
                                </a:lnTo>
                                <a:lnTo>
                                  <a:pt x="108649" y="1359026"/>
                                </a:lnTo>
                                <a:lnTo>
                                  <a:pt x="114685" y="1353451"/>
                                </a:lnTo>
                                <a:lnTo>
                                  <a:pt x="108586" y="1347657"/>
                                </a:lnTo>
                                <a:lnTo>
                                  <a:pt x="121325" y="1347657"/>
                                </a:lnTo>
                                <a:lnTo>
                                  <a:pt x="114973" y="1341398"/>
                                </a:lnTo>
                                <a:close/>
                              </a:path>
                              <a:path w="260350" h="1371600">
                                <a:moveTo>
                                  <a:pt x="102979" y="1364721"/>
                                </a:moveTo>
                                <a:lnTo>
                                  <a:pt x="102483" y="1364721"/>
                                </a:lnTo>
                                <a:lnTo>
                                  <a:pt x="96601" y="1370154"/>
                                </a:lnTo>
                                <a:lnTo>
                                  <a:pt x="96747" y="1370154"/>
                                </a:lnTo>
                                <a:lnTo>
                                  <a:pt x="98344" y="1371600"/>
                                </a:lnTo>
                                <a:lnTo>
                                  <a:pt x="110179" y="1371600"/>
                                </a:lnTo>
                                <a:lnTo>
                                  <a:pt x="102979" y="1364721"/>
                                </a:lnTo>
                                <a:close/>
                              </a:path>
                              <a:path w="260350" h="1371600">
                                <a:moveTo>
                                  <a:pt x="144708" y="1347657"/>
                                </a:moveTo>
                                <a:lnTo>
                                  <a:pt x="118647" y="1371600"/>
                                </a:lnTo>
                                <a:lnTo>
                                  <a:pt x="130482" y="1371600"/>
                                </a:lnTo>
                                <a:lnTo>
                                  <a:pt x="131956" y="1370154"/>
                                </a:lnTo>
                                <a:lnTo>
                                  <a:pt x="132268" y="1370154"/>
                                </a:lnTo>
                                <a:lnTo>
                                  <a:pt x="126549" y="1364721"/>
                                </a:lnTo>
                                <a:lnTo>
                                  <a:pt x="137499" y="1364721"/>
                                </a:lnTo>
                                <a:lnTo>
                                  <a:pt x="138068" y="1364162"/>
                                </a:lnTo>
                                <a:lnTo>
                                  <a:pt x="132863" y="1359026"/>
                                </a:lnTo>
                                <a:lnTo>
                                  <a:pt x="143308" y="1359026"/>
                                </a:lnTo>
                                <a:lnTo>
                                  <a:pt x="149818" y="1352645"/>
                                </a:lnTo>
                                <a:lnTo>
                                  <a:pt x="144708" y="1347657"/>
                                </a:lnTo>
                                <a:close/>
                              </a:path>
                              <a:path w="260350" h="1371600">
                                <a:moveTo>
                                  <a:pt x="138077" y="1364162"/>
                                </a:moveTo>
                                <a:lnTo>
                                  <a:pt x="131956" y="1370154"/>
                                </a:lnTo>
                                <a:lnTo>
                                  <a:pt x="132268" y="1370154"/>
                                </a:lnTo>
                                <a:lnTo>
                                  <a:pt x="133790" y="1371600"/>
                                </a:lnTo>
                                <a:lnTo>
                                  <a:pt x="145625" y="1371600"/>
                                </a:lnTo>
                                <a:lnTo>
                                  <a:pt x="138077" y="1364162"/>
                                </a:lnTo>
                                <a:close/>
                              </a:path>
                              <a:path w="260350" h="1371600">
                                <a:moveTo>
                                  <a:pt x="161617" y="1364162"/>
                                </a:moveTo>
                                <a:lnTo>
                                  <a:pt x="154092" y="1371600"/>
                                </a:lnTo>
                                <a:lnTo>
                                  <a:pt x="165927" y="1371600"/>
                                </a:lnTo>
                                <a:lnTo>
                                  <a:pt x="167458" y="1370154"/>
                                </a:lnTo>
                                <a:lnTo>
                                  <a:pt x="167755" y="1370154"/>
                                </a:lnTo>
                                <a:lnTo>
                                  <a:pt x="161617" y="1364162"/>
                                </a:lnTo>
                                <a:close/>
                              </a:path>
                              <a:path w="260350" h="1371600">
                                <a:moveTo>
                                  <a:pt x="173686" y="1364721"/>
                                </a:moveTo>
                                <a:lnTo>
                                  <a:pt x="173209" y="1364721"/>
                                </a:lnTo>
                                <a:lnTo>
                                  <a:pt x="167458" y="1370154"/>
                                </a:lnTo>
                                <a:lnTo>
                                  <a:pt x="167755" y="1370154"/>
                                </a:lnTo>
                                <a:lnTo>
                                  <a:pt x="169236" y="1371600"/>
                                </a:lnTo>
                                <a:lnTo>
                                  <a:pt x="181070" y="1371600"/>
                                </a:lnTo>
                                <a:lnTo>
                                  <a:pt x="173686" y="1364721"/>
                                </a:lnTo>
                                <a:close/>
                              </a:path>
                              <a:path w="260350" h="1371600">
                                <a:moveTo>
                                  <a:pt x="214988" y="1347657"/>
                                </a:moveTo>
                                <a:lnTo>
                                  <a:pt x="214677" y="1347897"/>
                                </a:lnTo>
                                <a:lnTo>
                                  <a:pt x="189538" y="1371600"/>
                                </a:lnTo>
                                <a:lnTo>
                                  <a:pt x="201373" y="1371600"/>
                                </a:lnTo>
                                <a:lnTo>
                                  <a:pt x="203042" y="1370154"/>
                                </a:lnTo>
                                <a:lnTo>
                                  <a:pt x="198988" y="1366298"/>
                                </a:lnTo>
                                <a:lnTo>
                                  <a:pt x="197294" y="1364721"/>
                                </a:lnTo>
                                <a:lnTo>
                                  <a:pt x="209317" y="1364721"/>
                                </a:lnTo>
                                <a:lnTo>
                                  <a:pt x="203356" y="1359026"/>
                                </a:lnTo>
                                <a:lnTo>
                                  <a:pt x="215893" y="1359026"/>
                                </a:lnTo>
                                <a:lnTo>
                                  <a:pt x="221671" y="1354022"/>
                                </a:lnTo>
                                <a:lnTo>
                                  <a:pt x="214988" y="1347657"/>
                                </a:lnTo>
                                <a:close/>
                              </a:path>
                              <a:path w="260350" h="1371600">
                                <a:moveTo>
                                  <a:pt x="209317" y="1364721"/>
                                </a:moveTo>
                                <a:lnTo>
                                  <a:pt x="207495" y="1366298"/>
                                </a:lnTo>
                                <a:lnTo>
                                  <a:pt x="203129" y="1370154"/>
                                </a:lnTo>
                                <a:lnTo>
                                  <a:pt x="204681" y="1371600"/>
                                </a:lnTo>
                                <a:lnTo>
                                  <a:pt x="216516" y="1371600"/>
                                </a:lnTo>
                                <a:lnTo>
                                  <a:pt x="209317" y="1364721"/>
                                </a:lnTo>
                                <a:close/>
                              </a:path>
                              <a:path w="260350" h="1371600">
                                <a:moveTo>
                                  <a:pt x="233232" y="1365032"/>
                                </a:moveTo>
                                <a:lnTo>
                                  <a:pt x="224984" y="1371600"/>
                                </a:lnTo>
                                <a:lnTo>
                                  <a:pt x="236819" y="1371600"/>
                                </a:lnTo>
                                <a:lnTo>
                                  <a:pt x="238920" y="1370450"/>
                                </a:lnTo>
                                <a:lnTo>
                                  <a:pt x="233232" y="1365032"/>
                                </a:lnTo>
                                <a:close/>
                              </a:path>
                              <a:path w="260350" h="1371600">
                                <a:moveTo>
                                  <a:pt x="246510" y="1366298"/>
                                </a:moveTo>
                                <a:lnTo>
                                  <a:pt x="238920" y="1370450"/>
                                </a:lnTo>
                                <a:lnTo>
                                  <a:pt x="240127" y="1371600"/>
                                </a:lnTo>
                                <a:lnTo>
                                  <a:pt x="251962" y="1371600"/>
                                </a:lnTo>
                                <a:lnTo>
                                  <a:pt x="246510" y="1366298"/>
                                </a:lnTo>
                                <a:close/>
                              </a:path>
                              <a:path w="260350" h="1371600">
                                <a:moveTo>
                                  <a:pt x="239817" y="1359789"/>
                                </a:moveTo>
                                <a:lnTo>
                                  <a:pt x="233232" y="1365032"/>
                                </a:lnTo>
                                <a:lnTo>
                                  <a:pt x="238920" y="1370450"/>
                                </a:lnTo>
                                <a:lnTo>
                                  <a:pt x="246510" y="1366298"/>
                                </a:lnTo>
                                <a:lnTo>
                                  <a:pt x="239817" y="1359789"/>
                                </a:lnTo>
                                <a:close/>
                              </a:path>
                              <a:path w="260350" h="1371600">
                                <a:moveTo>
                                  <a:pt x="23660" y="1360401"/>
                                </a:moveTo>
                                <a:lnTo>
                                  <a:pt x="19652" y="1364355"/>
                                </a:lnTo>
                                <a:lnTo>
                                  <a:pt x="25896" y="1370154"/>
                                </a:lnTo>
                                <a:lnTo>
                                  <a:pt x="25636" y="1370154"/>
                                </a:lnTo>
                                <a:lnTo>
                                  <a:pt x="30582" y="1365361"/>
                                </a:lnTo>
                                <a:lnTo>
                                  <a:pt x="23660" y="1360401"/>
                                </a:lnTo>
                                <a:close/>
                              </a:path>
                              <a:path w="260350" h="1371600">
                                <a:moveTo>
                                  <a:pt x="48444" y="1348051"/>
                                </a:moveTo>
                                <a:lnTo>
                                  <a:pt x="41776" y="1354513"/>
                                </a:lnTo>
                                <a:lnTo>
                                  <a:pt x="61111" y="1370154"/>
                                </a:lnTo>
                                <a:lnTo>
                                  <a:pt x="66500" y="1365032"/>
                                </a:lnTo>
                                <a:lnTo>
                                  <a:pt x="54514" y="1365032"/>
                                </a:lnTo>
                                <a:lnTo>
                                  <a:pt x="60696" y="1359026"/>
                                </a:lnTo>
                                <a:lnTo>
                                  <a:pt x="48444" y="1348051"/>
                                </a:lnTo>
                                <a:close/>
                              </a:path>
                              <a:path w="260350" h="1371600">
                                <a:moveTo>
                                  <a:pt x="85120" y="1347657"/>
                                </a:moveTo>
                                <a:lnTo>
                                  <a:pt x="84783" y="1347657"/>
                                </a:lnTo>
                                <a:lnTo>
                                  <a:pt x="78492" y="1353635"/>
                                </a:lnTo>
                                <a:lnTo>
                                  <a:pt x="96747" y="1370154"/>
                                </a:lnTo>
                                <a:lnTo>
                                  <a:pt x="96601" y="1370154"/>
                                </a:lnTo>
                                <a:lnTo>
                                  <a:pt x="102483" y="1364721"/>
                                </a:lnTo>
                                <a:lnTo>
                                  <a:pt x="90438" y="1364721"/>
                                </a:lnTo>
                                <a:lnTo>
                                  <a:pt x="96429" y="1359026"/>
                                </a:lnTo>
                                <a:lnTo>
                                  <a:pt x="97019" y="1359026"/>
                                </a:lnTo>
                                <a:lnTo>
                                  <a:pt x="85120" y="1347657"/>
                                </a:lnTo>
                                <a:close/>
                              </a:path>
                              <a:path w="260350" h="1371600">
                                <a:moveTo>
                                  <a:pt x="121325" y="1347657"/>
                                </a:moveTo>
                                <a:lnTo>
                                  <a:pt x="120958" y="1347657"/>
                                </a:lnTo>
                                <a:lnTo>
                                  <a:pt x="114685" y="1353451"/>
                                </a:lnTo>
                                <a:lnTo>
                                  <a:pt x="132268" y="1370154"/>
                                </a:lnTo>
                                <a:lnTo>
                                  <a:pt x="131956" y="1370154"/>
                                </a:lnTo>
                                <a:lnTo>
                                  <a:pt x="137499" y="1364721"/>
                                </a:lnTo>
                                <a:lnTo>
                                  <a:pt x="126134" y="1364721"/>
                                </a:lnTo>
                                <a:lnTo>
                                  <a:pt x="132333" y="1359026"/>
                                </a:lnTo>
                                <a:lnTo>
                                  <a:pt x="132863" y="1359026"/>
                                </a:lnTo>
                                <a:lnTo>
                                  <a:pt x="121325" y="1347657"/>
                                </a:lnTo>
                                <a:close/>
                              </a:path>
                              <a:path w="260350" h="1371600">
                                <a:moveTo>
                                  <a:pt x="219975" y="1306482"/>
                                </a:moveTo>
                                <a:lnTo>
                                  <a:pt x="161617" y="1364162"/>
                                </a:lnTo>
                                <a:lnTo>
                                  <a:pt x="167755" y="1370154"/>
                                </a:lnTo>
                                <a:lnTo>
                                  <a:pt x="167458" y="1370154"/>
                                </a:lnTo>
                                <a:lnTo>
                                  <a:pt x="173209" y="1364721"/>
                                </a:lnTo>
                                <a:lnTo>
                                  <a:pt x="173686" y="1364721"/>
                                </a:lnTo>
                                <a:lnTo>
                                  <a:pt x="167573" y="1359026"/>
                                </a:lnTo>
                                <a:lnTo>
                                  <a:pt x="179238" y="1359026"/>
                                </a:lnTo>
                                <a:lnTo>
                                  <a:pt x="185139" y="1353451"/>
                                </a:lnTo>
                                <a:lnTo>
                                  <a:pt x="184325" y="1352645"/>
                                </a:lnTo>
                                <a:lnTo>
                                  <a:pt x="178969" y="1347657"/>
                                </a:lnTo>
                                <a:lnTo>
                                  <a:pt x="191457" y="1347657"/>
                                </a:lnTo>
                                <a:lnTo>
                                  <a:pt x="184906" y="1341398"/>
                                </a:lnTo>
                                <a:lnTo>
                                  <a:pt x="197898" y="1341398"/>
                                </a:lnTo>
                                <a:lnTo>
                                  <a:pt x="203178" y="1336410"/>
                                </a:lnTo>
                                <a:lnTo>
                                  <a:pt x="196426" y="1329979"/>
                                </a:lnTo>
                                <a:lnTo>
                                  <a:pt x="209165" y="1329979"/>
                                </a:lnTo>
                                <a:lnTo>
                                  <a:pt x="202729" y="1323720"/>
                                </a:lnTo>
                                <a:lnTo>
                                  <a:pt x="216612" y="1323720"/>
                                </a:lnTo>
                                <a:lnTo>
                                  <a:pt x="219020" y="1321445"/>
                                </a:lnTo>
                                <a:lnTo>
                                  <a:pt x="212047" y="1314548"/>
                                </a:lnTo>
                                <a:lnTo>
                                  <a:pt x="226321" y="1314548"/>
                                </a:lnTo>
                                <a:lnTo>
                                  <a:pt x="227238" y="1313682"/>
                                </a:lnTo>
                                <a:lnTo>
                                  <a:pt x="219975" y="1306482"/>
                                </a:lnTo>
                                <a:close/>
                              </a:path>
                              <a:path w="260350" h="1371600">
                                <a:moveTo>
                                  <a:pt x="191457" y="1347657"/>
                                </a:moveTo>
                                <a:lnTo>
                                  <a:pt x="191272" y="1347657"/>
                                </a:lnTo>
                                <a:lnTo>
                                  <a:pt x="185992" y="1352645"/>
                                </a:lnTo>
                                <a:lnTo>
                                  <a:pt x="185191" y="1353451"/>
                                </a:lnTo>
                                <a:lnTo>
                                  <a:pt x="203129" y="1370154"/>
                                </a:lnTo>
                                <a:lnTo>
                                  <a:pt x="207495" y="1366298"/>
                                </a:lnTo>
                                <a:lnTo>
                                  <a:pt x="209317" y="1364721"/>
                                </a:lnTo>
                                <a:lnTo>
                                  <a:pt x="196834" y="1364721"/>
                                </a:lnTo>
                                <a:lnTo>
                                  <a:pt x="202874" y="1359026"/>
                                </a:lnTo>
                                <a:lnTo>
                                  <a:pt x="203356" y="1359026"/>
                                </a:lnTo>
                                <a:lnTo>
                                  <a:pt x="191457" y="1347657"/>
                                </a:lnTo>
                                <a:close/>
                              </a:path>
                              <a:path w="260350" h="1371600">
                                <a:moveTo>
                                  <a:pt x="249771" y="1351863"/>
                                </a:moveTo>
                                <a:lnTo>
                                  <a:pt x="239817" y="1359789"/>
                                </a:lnTo>
                                <a:lnTo>
                                  <a:pt x="246510" y="1366298"/>
                                </a:lnTo>
                                <a:lnTo>
                                  <a:pt x="259805" y="1359026"/>
                                </a:lnTo>
                                <a:lnTo>
                                  <a:pt x="257012" y="1359026"/>
                                </a:lnTo>
                                <a:lnTo>
                                  <a:pt x="249771" y="1351863"/>
                                </a:lnTo>
                                <a:close/>
                              </a:path>
                              <a:path w="260350" h="1371600">
                                <a:moveTo>
                                  <a:pt x="35101" y="1349113"/>
                                </a:moveTo>
                                <a:lnTo>
                                  <a:pt x="23660" y="1360401"/>
                                </a:lnTo>
                                <a:lnTo>
                                  <a:pt x="30582" y="1365361"/>
                                </a:lnTo>
                                <a:lnTo>
                                  <a:pt x="41776" y="1354513"/>
                                </a:lnTo>
                                <a:lnTo>
                                  <a:pt x="35101" y="1349113"/>
                                </a:lnTo>
                                <a:close/>
                              </a:path>
                              <a:path w="260350" h="1371600">
                                <a:moveTo>
                                  <a:pt x="228133" y="1348426"/>
                                </a:moveTo>
                                <a:lnTo>
                                  <a:pt x="221671" y="1354022"/>
                                </a:lnTo>
                                <a:lnTo>
                                  <a:pt x="233232" y="1365032"/>
                                </a:lnTo>
                                <a:lnTo>
                                  <a:pt x="239817" y="1359789"/>
                                </a:lnTo>
                                <a:lnTo>
                                  <a:pt x="228133" y="1348426"/>
                                </a:lnTo>
                                <a:close/>
                              </a:path>
                              <a:path w="260350" h="1371600">
                                <a:moveTo>
                                  <a:pt x="72150" y="1347897"/>
                                </a:moveTo>
                                <a:lnTo>
                                  <a:pt x="60696" y="1359026"/>
                                </a:lnTo>
                                <a:lnTo>
                                  <a:pt x="67054" y="1364721"/>
                                </a:lnTo>
                                <a:lnTo>
                                  <a:pt x="66828" y="1364721"/>
                                </a:lnTo>
                                <a:lnTo>
                                  <a:pt x="78492" y="1353635"/>
                                </a:lnTo>
                                <a:lnTo>
                                  <a:pt x="72150" y="1347897"/>
                                </a:lnTo>
                                <a:close/>
                              </a:path>
                              <a:path w="260350" h="1371600">
                                <a:moveTo>
                                  <a:pt x="108649" y="1359026"/>
                                </a:moveTo>
                                <a:lnTo>
                                  <a:pt x="97019" y="1359026"/>
                                </a:lnTo>
                                <a:lnTo>
                                  <a:pt x="102979" y="1364721"/>
                                </a:lnTo>
                                <a:lnTo>
                                  <a:pt x="102483" y="1364721"/>
                                </a:lnTo>
                                <a:lnTo>
                                  <a:pt x="108649" y="1359026"/>
                                </a:lnTo>
                                <a:close/>
                              </a:path>
                              <a:path w="260350" h="1371600">
                                <a:moveTo>
                                  <a:pt x="179238" y="1359026"/>
                                </a:moveTo>
                                <a:lnTo>
                                  <a:pt x="167573" y="1359026"/>
                                </a:lnTo>
                                <a:lnTo>
                                  <a:pt x="173686" y="1364721"/>
                                </a:lnTo>
                                <a:lnTo>
                                  <a:pt x="173209" y="1364721"/>
                                </a:lnTo>
                                <a:lnTo>
                                  <a:pt x="179238" y="1359026"/>
                                </a:lnTo>
                                <a:close/>
                              </a:path>
                              <a:path w="260350" h="1371600">
                                <a:moveTo>
                                  <a:pt x="215893" y="1359026"/>
                                </a:moveTo>
                                <a:lnTo>
                                  <a:pt x="203356" y="1359026"/>
                                </a:lnTo>
                                <a:lnTo>
                                  <a:pt x="209317" y="1364721"/>
                                </a:lnTo>
                                <a:lnTo>
                                  <a:pt x="215893" y="1359026"/>
                                </a:lnTo>
                                <a:close/>
                              </a:path>
                              <a:path w="260350" h="1371600">
                                <a:moveTo>
                                  <a:pt x="11500" y="1351687"/>
                                </a:moveTo>
                                <a:lnTo>
                                  <a:pt x="8774" y="1354254"/>
                                </a:lnTo>
                                <a:lnTo>
                                  <a:pt x="19652" y="1364355"/>
                                </a:lnTo>
                                <a:lnTo>
                                  <a:pt x="23660" y="1360401"/>
                                </a:lnTo>
                                <a:lnTo>
                                  <a:pt x="11500" y="1351687"/>
                                </a:lnTo>
                                <a:close/>
                              </a:path>
                              <a:path w="260350" h="1371600">
                                <a:moveTo>
                                  <a:pt x="143308" y="1359026"/>
                                </a:moveTo>
                                <a:lnTo>
                                  <a:pt x="132863" y="1359026"/>
                                </a:lnTo>
                                <a:lnTo>
                                  <a:pt x="138077" y="1364162"/>
                                </a:lnTo>
                                <a:lnTo>
                                  <a:pt x="143308" y="1359026"/>
                                </a:lnTo>
                                <a:close/>
                              </a:path>
                              <a:path w="260350" h="1371600">
                                <a:moveTo>
                                  <a:pt x="155369" y="1347657"/>
                                </a:moveTo>
                                <a:lnTo>
                                  <a:pt x="154906" y="1347657"/>
                                </a:lnTo>
                                <a:lnTo>
                                  <a:pt x="149818" y="1352645"/>
                                </a:lnTo>
                                <a:lnTo>
                                  <a:pt x="161617" y="1364162"/>
                                </a:lnTo>
                                <a:lnTo>
                                  <a:pt x="166814" y="1359026"/>
                                </a:lnTo>
                                <a:lnTo>
                                  <a:pt x="167573" y="1359026"/>
                                </a:lnTo>
                                <a:lnTo>
                                  <a:pt x="155369" y="1347657"/>
                                </a:lnTo>
                                <a:close/>
                              </a:path>
                              <a:path w="260350" h="1371600">
                                <a:moveTo>
                                  <a:pt x="101" y="1346200"/>
                                </a:moveTo>
                                <a:lnTo>
                                  <a:pt x="101" y="1359026"/>
                                </a:lnTo>
                                <a:lnTo>
                                  <a:pt x="3708" y="1359026"/>
                                </a:lnTo>
                                <a:lnTo>
                                  <a:pt x="8774" y="1354254"/>
                                </a:lnTo>
                                <a:lnTo>
                                  <a:pt x="101" y="1346200"/>
                                </a:lnTo>
                                <a:close/>
                              </a:path>
                              <a:path w="260350" h="1371600">
                                <a:moveTo>
                                  <a:pt x="260036" y="1346200"/>
                                </a:moveTo>
                                <a:lnTo>
                                  <a:pt x="256885" y="1346200"/>
                                </a:lnTo>
                                <a:lnTo>
                                  <a:pt x="249771" y="1351863"/>
                                </a:lnTo>
                                <a:lnTo>
                                  <a:pt x="257012" y="1359026"/>
                                </a:lnTo>
                                <a:lnTo>
                                  <a:pt x="260036" y="1359026"/>
                                </a:lnTo>
                                <a:lnTo>
                                  <a:pt x="260036" y="1346200"/>
                                </a:lnTo>
                                <a:close/>
                              </a:path>
                              <a:path w="260350" h="1371600">
                                <a:moveTo>
                                  <a:pt x="42015" y="1342292"/>
                                </a:moveTo>
                                <a:lnTo>
                                  <a:pt x="35101" y="1349113"/>
                                </a:lnTo>
                                <a:lnTo>
                                  <a:pt x="41776" y="1354513"/>
                                </a:lnTo>
                                <a:lnTo>
                                  <a:pt x="48444" y="1348051"/>
                                </a:lnTo>
                                <a:lnTo>
                                  <a:pt x="42015" y="1342292"/>
                                </a:lnTo>
                                <a:close/>
                              </a:path>
                              <a:path w="260350" h="1371600">
                                <a:moveTo>
                                  <a:pt x="22684" y="1324977"/>
                                </a:moveTo>
                                <a:lnTo>
                                  <a:pt x="101" y="1346200"/>
                                </a:lnTo>
                                <a:lnTo>
                                  <a:pt x="8774" y="1354254"/>
                                </a:lnTo>
                                <a:lnTo>
                                  <a:pt x="11500" y="1351687"/>
                                </a:lnTo>
                                <a:lnTo>
                                  <a:pt x="3842" y="1346200"/>
                                </a:lnTo>
                                <a:lnTo>
                                  <a:pt x="17326" y="1346200"/>
                                </a:lnTo>
                                <a:lnTo>
                                  <a:pt x="23866" y="1340039"/>
                                </a:lnTo>
                                <a:lnTo>
                                  <a:pt x="14740" y="1332642"/>
                                </a:lnTo>
                                <a:lnTo>
                                  <a:pt x="31241" y="1332642"/>
                                </a:lnTo>
                                <a:lnTo>
                                  <a:pt x="22684" y="1324977"/>
                                </a:lnTo>
                                <a:close/>
                              </a:path>
                              <a:path w="260350" h="1371600">
                                <a:moveTo>
                                  <a:pt x="221233" y="1341715"/>
                                </a:moveTo>
                                <a:lnTo>
                                  <a:pt x="216477" y="1346200"/>
                                </a:lnTo>
                                <a:lnTo>
                                  <a:pt x="214988" y="1347657"/>
                                </a:lnTo>
                                <a:lnTo>
                                  <a:pt x="221671" y="1354022"/>
                                </a:lnTo>
                                <a:lnTo>
                                  <a:pt x="228133" y="1348426"/>
                                </a:lnTo>
                                <a:lnTo>
                                  <a:pt x="221233" y="1341715"/>
                                </a:lnTo>
                                <a:close/>
                              </a:path>
                              <a:path w="260350" h="1371600">
                                <a:moveTo>
                                  <a:pt x="78705" y="1341527"/>
                                </a:moveTo>
                                <a:lnTo>
                                  <a:pt x="72150" y="1347897"/>
                                </a:lnTo>
                                <a:lnTo>
                                  <a:pt x="78492" y="1353635"/>
                                </a:lnTo>
                                <a:lnTo>
                                  <a:pt x="84783" y="1347657"/>
                                </a:lnTo>
                                <a:lnTo>
                                  <a:pt x="85120" y="1347657"/>
                                </a:lnTo>
                                <a:lnTo>
                                  <a:pt x="78705" y="1341527"/>
                                </a:lnTo>
                                <a:close/>
                              </a:path>
                              <a:path w="260350" h="1371600">
                                <a:moveTo>
                                  <a:pt x="103384" y="1329979"/>
                                </a:moveTo>
                                <a:lnTo>
                                  <a:pt x="96617" y="1336410"/>
                                </a:lnTo>
                                <a:lnTo>
                                  <a:pt x="96747" y="1336410"/>
                                </a:lnTo>
                                <a:lnTo>
                                  <a:pt x="114685" y="1353451"/>
                                </a:lnTo>
                                <a:lnTo>
                                  <a:pt x="120958" y="1347657"/>
                                </a:lnTo>
                                <a:lnTo>
                                  <a:pt x="108388" y="1347657"/>
                                </a:lnTo>
                                <a:lnTo>
                                  <a:pt x="114973" y="1341398"/>
                                </a:lnTo>
                                <a:lnTo>
                                  <a:pt x="103384" y="1329979"/>
                                </a:lnTo>
                                <a:close/>
                              </a:path>
                              <a:path w="260350" h="1371600">
                                <a:moveTo>
                                  <a:pt x="172955" y="1329979"/>
                                </a:moveTo>
                                <a:lnTo>
                                  <a:pt x="166628" y="1336166"/>
                                </a:lnTo>
                                <a:lnTo>
                                  <a:pt x="185191" y="1353451"/>
                                </a:lnTo>
                                <a:lnTo>
                                  <a:pt x="185992" y="1352645"/>
                                </a:lnTo>
                                <a:lnTo>
                                  <a:pt x="191272" y="1347657"/>
                                </a:lnTo>
                                <a:lnTo>
                                  <a:pt x="178316" y="1347657"/>
                                </a:lnTo>
                                <a:lnTo>
                                  <a:pt x="184648" y="1341398"/>
                                </a:lnTo>
                                <a:lnTo>
                                  <a:pt x="184906" y="1341398"/>
                                </a:lnTo>
                                <a:lnTo>
                                  <a:pt x="172955" y="1329979"/>
                                </a:lnTo>
                                <a:close/>
                              </a:path>
                              <a:path w="260350" h="1371600">
                                <a:moveTo>
                                  <a:pt x="150076" y="1342726"/>
                                </a:moveTo>
                                <a:lnTo>
                                  <a:pt x="144708" y="1347657"/>
                                </a:lnTo>
                                <a:lnTo>
                                  <a:pt x="149818" y="1352645"/>
                                </a:lnTo>
                                <a:lnTo>
                                  <a:pt x="154906" y="1347657"/>
                                </a:lnTo>
                                <a:lnTo>
                                  <a:pt x="155369" y="1347657"/>
                                </a:lnTo>
                                <a:lnTo>
                                  <a:pt x="150076" y="1342726"/>
                                </a:lnTo>
                                <a:close/>
                              </a:path>
                              <a:path w="260350" h="1371600">
                                <a:moveTo>
                                  <a:pt x="246361" y="1332642"/>
                                </a:moveTo>
                                <a:lnTo>
                                  <a:pt x="237818" y="1340039"/>
                                </a:lnTo>
                                <a:lnTo>
                                  <a:pt x="249771" y="1351863"/>
                                </a:lnTo>
                                <a:lnTo>
                                  <a:pt x="256885" y="1346200"/>
                                </a:lnTo>
                                <a:lnTo>
                                  <a:pt x="260036" y="1346200"/>
                                </a:lnTo>
                                <a:lnTo>
                                  <a:pt x="246361" y="1332642"/>
                                </a:lnTo>
                                <a:close/>
                              </a:path>
                              <a:path w="260350" h="1371600">
                                <a:moveTo>
                                  <a:pt x="17326" y="1346200"/>
                                </a:moveTo>
                                <a:lnTo>
                                  <a:pt x="3842" y="1346200"/>
                                </a:lnTo>
                                <a:lnTo>
                                  <a:pt x="11500" y="1351687"/>
                                </a:lnTo>
                                <a:lnTo>
                                  <a:pt x="17326" y="1346200"/>
                                </a:lnTo>
                                <a:close/>
                              </a:path>
                              <a:path w="260350" h="1371600">
                                <a:moveTo>
                                  <a:pt x="31519" y="1332891"/>
                                </a:moveTo>
                                <a:lnTo>
                                  <a:pt x="30810" y="1333500"/>
                                </a:lnTo>
                                <a:lnTo>
                                  <a:pt x="23884" y="1340039"/>
                                </a:lnTo>
                                <a:lnTo>
                                  <a:pt x="35101" y="1349113"/>
                                </a:lnTo>
                                <a:lnTo>
                                  <a:pt x="42015" y="1342292"/>
                                </a:lnTo>
                                <a:lnTo>
                                  <a:pt x="31519" y="1332891"/>
                                </a:lnTo>
                                <a:close/>
                              </a:path>
                              <a:path w="260350" h="1371600">
                                <a:moveTo>
                                  <a:pt x="230591" y="1332891"/>
                                </a:moveTo>
                                <a:lnTo>
                                  <a:pt x="221233" y="1341715"/>
                                </a:lnTo>
                                <a:lnTo>
                                  <a:pt x="228133" y="1348426"/>
                                </a:lnTo>
                                <a:lnTo>
                                  <a:pt x="237818" y="1340039"/>
                                </a:lnTo>
                                <a:lnTo>
                                  <a:pt x="230591" y="1332891"/>
                                </a:lnTo>
                                <a:close/>
                              </a:path>
                              <a:path w="260350" h="1371600">
                                <a:moveTo>
                                  <a:pt x="53468" y="1330992"/>
                                </a:moveTo>
                                <a:lnTo>
                                  <a:pt x="42015" y="1342292"/>
                                </a:lnTo>
                                <a:lnTo>
                                  <a:pt x="48444" y="1348051"/>
                                </a:lnTo>
                                <a:lnTo>
                                  <a:pt x="59973" y="1336878"/>
                                </a:lnTo>
                                <a:lnTo>
                                  <a:pt x="53468" y="1330992"/>
                                </a:lnTo>
                                <a:close/>
                              </a:path>
                              <a:path w="260350" h="1371600">
                                <a:moveTo>
                                  <a:pt x="67030" y="1330372"/>
                                </a:moveTo>
                                <a:lnTo>
                                  <a:pt x="66686" y="1330372"/>
                                </a:lnTo>
                                <a:lnTo>
                                  <a:pt x="59973" y="1336878"/>
                                </a:lnTo>
                                <a:lnTo>
                                  <a:pt x="72150" y="1347897"/>
                                </a:lnTo>
                                <a:lnTo>
                                  <a:pt x="78705" y="1341527"/>
                                </a:lnTo>
                                <a:lnTo>
                                  <a:pt x="67030" y="1330372"/>
                                </a:lnTo>
                                <a:close/>
                              </a:path>
                              <a:path w="260350" h="1371600">
                                <a:moveTo>
                                  <a:pt x="97032" y="1323720"/>
                                </a:moveTo>
                                <a:lnTo>
                                  <a:pt x="78705" y="1341527"/>
                                </a:lnTo>
                                <a:lnTo>
                                  <a:pt x="85120" y="1347657"/>
                                </a:lnTo>
                                <a:lnTo>
                                  <a:pt x="84783" y="1347657"/>
                                </a:lnTo>
                                <a:lnTo>
                                  <a:pt x="96617" y="1336410"/>
                                </a:lnTo>
                                <a:lnTo>
                                  <a:pt x="96747" y="1336410"/>
                                </a:lnTo>
                                <a:lnTo>
                                  <a:pt x="90391" y="1330372"/>
                                </a:lnTo>
                                <a:lnTo>
                                  <a:pt x="102970" y="1330372"/>
                                </a:lnTo>
                                <a:lnTo>
                                  <a:pt x="103384" y="1329979"/>
                                </a:lnTo>
                                <a:lnTo>
                                  <a:pt x="97032" y="1323720"/>
                                </a:lnTo>
                                <a:close/>
                              </a:path>
                              <a:path w="260350" h="1371600">
                                <a:moveTo>
                                  <a:pt x="131641" y="1325553"/>
                                </a:moveTo>
                                <a:lnTo>
                                  <a:pt x="114973" y="1341398"/>
                                </a:lnTo>
                                <a:lnTo>
                                  <a:pt x="121325" y="1347657"/>
                                </a:lnTo>
                                <a:lnTo>
                                  <a:pt x="120958" y="1347657"/>
                                </a:lnTo>
                                <a:lnTo>
                                  <a:pt x="133135" y="1336410"/>
                                </a:lnTo>
                                <a:lnTo>
                                  <a:pt x="132936" y="1336166"/>
                                </a:lnTo>
                                <a:lnTo>
                                  <a:pt x="127001" y="1330372"/>
                                </a:lnTo>
                                <a:lnTo>
                                  <a:pt x="136815" y="1330372"/>
                                </a:lnTo>
                                <a:lnTo>
                                  <a:pt x="131641" y="1325553"/>
                                </a:lnTo>
                                <a:close/>
                              </a:path>
                              <a:path w="260350" h="1371600">
                                <a:moveTo>
                                  <a:pt x="138361" y="1331813"/>
                                </a:moveTo>
                                <a:lnTo>
                                  <a:pt x="138112" y="1331813"/>
                                </a:lnTo>
                                <a:lnTo>
                                  <a:pt x="133399" y="1336166"/>
                                </a:lnTo>
                                <a:lnTo>
                                  <a:pt x="133186" y="1336410"/>
                                </a:lnTo>
                                <a:lnTo>
                                  <a:pt x="144708" y="1347657"/>
                                </a:lnTo>
                                <a:lnTo>
                                  <a:pt x="150076" y="1342726"/>
                                </a:lnTo>
                                <a:lnTo>
                                  <a:pt x="138361" y="1331813"/>
                                </a:lnTo>
                                <a:close/>
                              </a:path>
                              <a:path w="260350" h="1371600">
                                <a:moveTo>
                                  <a:pt x="161954" y="1331813"/>
                                </a:moveTo>
                                <a:lnTo>
                                  <a:pt x="150076" y="1342726"/>
                                </a:lnTo>
                                <a:lnTo>
                                  <a:pt x="155369" y="1347657"/>
                                </a:lnTo>
                                <a:lnTo>
                                  <a:pt x="154906" y="1347657"/>
                                </a:lnTo>
                                <a:lnTo>
                                  <a:pt x="166628" y="1336166"/>
                                </a:lnTo>
                                <a:lnTo>
                                  <a:pt x="161954" y="1331813"/>
                                </a:lnTo>
                                <a:close/>
                              </a:path>
                              <a:path w="260350" h="1371600">
                                <a:moveTo>
                                  <a:pt x="197898" y="1341398"/>
                                </a:moveTo>
                                <a:lnTo>
                                  <a:pt x="184906" y="1341398"/>
                                </a:lnTo>
                                <a:lnTo>
                                  <a:pt x="191457" y="1347657"/>
                                </a:lnTo>
                                <a:lnTo>
                                  <a:pt x="191272" y="1347657"/>
                                </a:lnTo>
                                <a:lnTo>
                                  <a:pt x="197898" y="1341398"/>
                                </a:lnTo>
                                <a:close/>
                              </a:path>
                              <a:path w="260350" h="1371600">
                                <a:moveTo>
                                  <a:pt x="209570" y="1330372"/>
                                </a:moveTo>
                                <a:lnTo>
                                  <a:pt x="203178" y="1336410"/>
                                </a:lnTo>
                                <a:lnTo>
                                  <a:pt x="214988" y="1347657"/>
                                </a:lnTo>
                                <a:lnTo>
                                  <a:pt x="216477" y="1346200"/>
                                </a:lnTo>
                                <a:lnTo>
                                  <a:pt x="221233" y="1341715"/>
                                </a:lnTo>
                                <a:lnTo>
                                  <a:pt x="209570" y="1330372"/>
                                </a:lnTo>
                                <a:close/>
                              </a:path>
                              <a:path w="260350" h="1371600">
                                <a:moveTo>
                                  <a:pt x="17301" y="1320155"/>
                                </a:moveTo>
                                <a:lnTo>
                                  <a:pt x="9215" y="1328173"/>
                                </a:lnTo>
                                <a:lnTo>
                                  <a:pt x="23884" y="1340039"/>
                                </a:lnTo>
                                <a:lnTo>
                                  <a:pt x="31456" y="1332891"/>
                                </a:lnTo>
                                <a:lnTo>
                                  <a:pt x="31241" y="1332642"/>
                                </a:lnTo>
                                <a:lnTo>
                                  <a:pt x="14528" y="1332642"/>
                                </a:lnTo>
                                <a:lnTo>
                                  <a:pt x="22684" y="1324977"/>
                                </a:lnTo>
                                <a:lnTo>
                                  <a:pt x="17301" y="1320155"/>
                                </a:lnTo>
                                <a:close/>
                              </a:path>
                              <a:path w="260350" h="1371600">
                                <a:moveTo>
                                  <a:pt x="238803" y="1325149"/>
                                </a:moveTo>
                                <a:lnTo>
                                  <a:pt x="230591" y="1332891"/>
                                </a:lnTo>
                                <a:lnTo>
                                  <a:pt x="237818" y="1340039"/>
                                </a:lnTo>
                                <a:lnTo>
                                  <a:pt x="246361" y="1332642"/>
                                </a:lnTo>
                                <a:lnTo>
                                  <a:pt x="238803" y="1325149"/>
                                </a:lnTo>
                                <a:close/>
                              </a:path>
                              <a:path w="260350" h="1371600">
                                <a:moveTo>
                                  <a:pt x="60459" y="1324095"/>
                                </a:moveTo>
                                <a:lnTo>
                                  <a:pt x="53468" y="1330992"/>
                                </a:lnTo>
                                <a:lnTo>
                                  <a:pt x="59973" y="1336878"/>
                                </a:lnTo>
                                <a:lnTo>
                                  <a:pt x="66686" y="1330372"/>
                                </a:lnTo>
                                <a:lnTo>
                                  <a:pt x="67030" y="1330372"/>
                                </a:lnTo>
                                <a:lnTo>
                                  <a:pt x="60459" y="1324095"/>
                                </a:lnTo>
                                <a:close/>
                              </a:path>
                              <a:path w="260350" h="1371600">
                                <a:moveTo>
                                  <a:pt x="85589" y="1312445"/>
                                </a:moveTo>
                                <a:lnTo>
                                  <a:pt x="85185" y="1312445"/>
                                </a:lnTo>
                                <a:lnTo>
                                  <a:pt x="78421" y="1319001"/>
                                </a:lnTo>
                                <a:lnTo>
                                  <a:pt x="96747" y="1336410"/>
                                </a:lnTo>
                                <a:lnTo>
                                  <a:pt x="96617" y="1336410"/>
                                </a:lnTo>
                                <a:lnTo>
                                  <a:pt x="102970" y="1330372"/>
                                </a:lnTo>
                                <a:lnTo>
                                  <a:pt x="90185" y="1330372"/>
                                </a:lnTo>
                                <a:lnTo>
                                  <a:pt x="97032" y="1323720"/>
                                </a:lnTo>
                                <a:lnTo>
                                  <a:pt x="85589" y="1312445"/>
                                </a:lnTo>
                                <a:close/>
                              </a:path>
                              <a:path w="260350" h="1371600">
                                <a:moveTo>
                                  <a:pt x="119828" y="1314548"/>
                                </a:moveTo>
                                <a:lnTo>
                                  <a:pt x="119620" y="1314548"/>
                                </a:lnTo>
                                <a:lnTo>
                                  <a:pt x="115146" y="1318800"/>
                                </a:lnTo>
                                <a:lnTo>
                                  <a:pt x="133186" y="1336410"/>
                                </a:lnTo>
                                <a:lnTo>
                                  <a:pt x="133399" y="1336166"/>
                                </a:lnTo>
                                <a:lnTo>
                                  <a:pt x="138112" y="1331813"/>
                                </a:lnTo>
                                <a:lnTo>
                                  <a:pt x="138361" y="1331813"/>
                                </a:lnTo>
                                <a:lnTo>
                                  <a:pt x="136815" y="1330372"/>
                                </a:lnTo>
                                <a:lnTo>
                                  <a:pt x="126571" y="1330372"/>
                                </a:lnTo>
                                <a:lnTo>
                                  <a:pt x="131641" y="1325553"/>
                                </a:lnTo>
                                <a:lnTo>
                                  <a:pt x="119828" y="1314548"/>
                                </a:lnTo>
                                <a:close/>
                              </a:path>
                              <a:path w="260350" h="1371600">
                                <a:moveTo>
                                  <a:pt x="191136" y="1312445"/>
                                </a:moveTo>
                                <a:lnTo>
                                  <a:pt x="190825" y="1312445"/>
                                </a:lnTo>
                                <a:lnTo>
                                  <a:pt x="184513" y="1318633"/>
                                </a:lnTo>
                                <a:lnTo>
                                  <a:pt x="203178" y="1336410"/>
                                </a:lnTo>
                                <a:lnTo>
                                  <a:pt x="209570" y="1330372"/>
                                </a:lnTo>
                                <a:lnTo>
                                  <a:pt x="209165" y="1329979"/>
                                </a:lnTo>
                                <a:lnTo>
                                  <a:pt x="196201" y="1329979"/>
                                </a:lnTo>
                                <a:lnTo>
                                  <a:pt x="202534" y="1323720"/>
                                </a:lnTo>
                                <a:lnTo>
                                  <a:pt x="202729" y="1323720"/>
                                </a:lnTo>
                                <a:lnTo>
                                  <a:pt x="191136" y="1312445"/>
                                </a:lnTo>
                                <a:close/>
                              </a:path>
                              <a:path w="260350" h="1371600">
                                <a:moveTo>
                                  <a:pt x="168541" y="1325761"/>
                                </a:moveTo>
                                <a:lnTo>
                                  <a:pt x="161954" y="1331813"/>
                                </a:lnTo>
                                <a:lnTo>
                                  <a:pt x="166628" y="1336166"/>
                                </a:lnTo>
                                <a:lnTo>
                                  <a:pt x="172939" y="1329979"/>
                                </a:lnTo>
                                <a:lnTo>
                                  <a:pt x="168541" y="1325761"/>
                                </a:lnTo>
                                <a:close/>
                              </a:path>
                              <a:path w="260350" h="1371600">
                                <a:moveTo>
                                  <a:pt x="101" y="1320800"/>
                                </a:moveTo>
                                <a:lnTo>
                                  <a:pt x="3842" y="1333500"/>
                                </a:lnTo>
                                <a:lnTo>
                                  <a:pt x="9215" y="1328173"/>
                                </a:lnTo>
                                <a:lnTo>
                                  <a:pt x="101" y="1320800"/>
                                </a:lnTo>
                                <a:close/>
                              </a:path>
                              <a:path w="260350" h="1371600">
                                <a:moveTo>
                                  <a:pt x="34525" y="1313850"/>
                                </a:moveTo>
                                <a:lnTo>
                                  <a:pt x="22684" y="1324977"/>
                                </a:lnTo>
                                <a:lnTo>
                                  <a:pt x="31519" y="1332891"/>
                                </a:lnTo>
                                <a:lnTo>
                                  <a:pt x="31721" y="1332642"/>
                                </a:lnTo>
                                <a:lnTo>
                                  <a:pt x="43270" y="1321763"/>
                                </a:lnTo>
                                <a:lnTo>
                                  <a:pt x="34525" y="1313850"/>
                                </a:lnTo>
                                <a:close/>
                              </a:path>
                              <a:path w="260350" h="1371600">
                                <a:moveTo>
                                  <a:pt x="227238" y="1313682"/>
                                </a:moveTo>
                                <a:lnTo>
                                  <a:pt x="219020" y="1321445"/>
                                </a:lnTo>
                                <a:lnTo>
                                  <a:pt x="230591" y="1332891"/>
                                </a:lnTo>
                                <a:lnTo>
                                  <a:pt x="238803" y="1325149"/>
                                </a:lnTo>
                                <a:lnTo>
                                  <a:pt x="227238" y="1313682"/>
                                </a:lnTo>
                                <a:close/>
                              </a:path>
                              <a:path w="260350" h="1371600">
                                <a:moveTo>
                                  <a:pt x="250311" y="1314297"/>
                                </a:moveTo>
                                <a:lnTo>
                                  <a:pt x="238803" y="1325149"/>
                                </a:lnTo>
                                <a:lnTo>
                                  <a:pt x="246361" y="1332642"/>
                                </a:lnTo>
                                <a:lnTo>
                                  <a:pt x="260036" y="1320800"/>
                                </a:lnTo>
                                <a:lnTo>
                                  <a:pt x="256885" y="1320800"/>
                                </a:lnTo>
                                <a:lnTo>
                                  <a:pt x="250311" y="1314297"/>
                                </a:lnTo>
                                <a:close/>
                              </a:path>
                              <a:path w="260350" h="1371600">
                                <a:moveTo>
                                  <a:pt x="168601" y="1290530"/>
                                </a:moveTo>
                                <a:lnTo>
                                  <a:pt x="168267" y="1290738"/>
                                </a:lnTo>
                                <a:lnTo>
                                  <a:pt x="131641" y="1325553"/>
                                </a:lnTo>
                                <a:lnTo>
                                  <a:pt x="138361" y="1331813"/>
                                </a:lnTo>
                                <a:lnTo>
                                  <a:pt x="138112" y="1331813"/>
                                </a:lnTo>
                                <a:lnTo>
                                  <a:pt x="150036" y="1320800"/>
                                </a:lnTo>
                                <a:lnTo>
                                  <a:pt x="149435" y="1320155"/>
                                </a:lnTo>
                                <a:lnTo>
                                  <a:pt x="143413" y="1314548"/>
                                </a:lnTo>
                                <a:lnTo>
                                  <a:pt x="156804" y="1314548"/>
                                </a:lnTo>
                                <a:lnTo>
                                  <a:pt x="150156" y="1308196"/>
                                </a:lnTo>
                                <a:lnTo>
                                  <a:pt x="163681" y="1308196"/>
                                </a:lnTo>
                                <a:lnTo>
                                  <a:pt x="168693" y="1303567"/>
                                </a:lnTo>
                                <a:lnTo>
                                  <a:pt x="161865" y="1297063"/>
                                </a:lnTo>
                                <a:lnTo>
                                  <a:pt x="175319" y="1297063"/>
                                </a:lnTo>
                                <a:lnTo>
                                  <a:pt x="168601" y="1290530"/>
                                </a:lnTo>
                                <a:close/>
                              </a:path>
                              <a:path w="260350" h="1371600">
                                <a:moveTo>
                                  <a:pt x="156804" y="1314548"/>
                                </a:moveTo>
                                <a:lnTo>
                                  <a:pt x="150733" y="1320155"/>
                                </a:lnTo>
                                <a:lnTo>
                                  <a:pt x="150126" y="1320800"/>
                                </a:lnTo>
                                <a:lnTo>
                                  <a:pt x="161954" y="1331813"/>
                                </a:lnTo>
                                <a:lnTo>
                                  <a:pt x="168541" y="1325761"/>
                                </a:lnTo>
                                <a:lnTo>
                                  <a:pt x="156804" y="1314548"/>
                                </a:lnTo>
                                <a:close/>
                              </a:path>
                              <a:path w="260350" h="1371600">
                                <a:moveTo>
                                  <a:pt x="50723" y="1314793"/>
                                </a:moveTo>
                                <a:lnTo>
                                  <a:pt x="46594" y="1318633"/>
                                </a:lnTo>
                                <a:lnTo>
                                  <a:pt x="43270" y="1321763"/>
                                </a:lnTo>
                                <a:lnTo>
                                  <a:pt x="53468" y="1330992"/>
                                </a:lnTo>
                                <a:lnTo>
                                  <a:pt x="60459" y="1324095"/>
                                </a:lnTo>
                                <a:lnTo>
                                  <a:pt x="50723" y="1314793"/>
                                </a:lnTo>
                                <a:close/>
                              </a:path>
                              <a:path w="260350" h="1371600">
                                <a:moveTo>
                                  <a:pt x="71900" y="1312807"/>
                                </a:moveTo>
                                <a:lnTo>
                                  <a:pt x="60459" y="1324095"/>
                                </a:lnTo>
                                <a:lnTo>
                                  <a:pt x="67030" y="1330372"/>
                                </a:lnTo>
                                <a:lnTo>
                                  <a:pt x="66686" y="1330372"/>
                                </a:lnTo>
                                <a:lnTo>
                                  <a:pt x="78421" y="1319001"/>
                                </a:lnTo>
                                <a:lnTo>
                                  <a:pt x="71900" y="1312807"/>
                                </a:lnTo>
                                <a:close/>
                              </a:path>
                              <a:path w="260350" h="1371600">
                                <a:moveTo>
                                  <a:pt x="216612" y="1323720"/>
                                </a:moveTo>
                                <a:lnTo>
                                  <a:pt x="202729" y="1323720"/>
                                </a:lnTo>
                                <a:lnTo>
                                  <a:pt x="209570" y="1330372"/>
                                </a:lnTo>
                                <a:lnTo>
                                  <a:pt x="216612" y="1323720"/>
                                </a:lnTo>
                                <a:close/>
                              </a:path>
                              <a:path w="260350" h="1371600">
                                <a:moveTo>
                                  <a:pt x="108636" y="1312445"/>
                                </a:moveTo>
                                <a:lnTo>
                                  <a:pt x="97032" y="1323720"/>
                                </a:lnTo>
                                <a:lnTo>
                                  <a:pt x="103384" y="1329979"/>
                                </a:lnTo>
                                <a:lnTo>
                                  <a:pt x="115146" y="1318800"/>
                                </a:lnTo>
                                <a:lnTo>
                                  <a:pt x="108636" y="1312445"/>
                                </a:lnTo>
                                <a:close/>
                              </a:path>
                              <a:path w="260350" h="1371600">
                                <a:moveTo>
                                  <a:pt x="180480" y="1314793"/>
                                </a:moveTo>
                                <a:lnTo>
                                  <a:pt x="168541" y="1325761"/>
                                </a:lnTo>
                                <a:lnTo>
                                  <a:pt x="172955" y="1329979"/>
                                </a:lnTo>
                                <a:lnTo>
                                  <a:pt x="184513" y="1318633"/>
                                </a:lnTo>
                                <a:lnTo>
                                  <a:pt x="180480" y="1314793"/>
                                </a:lnTo>
                                <a:close/>
                              </a:path>
                              <a:path w="260350" h="1371600">
                                <a:moveTo>
                                  <a:pt x="20216" y="1300902"/>
                                </a:moveTo>
                                <a:lnTo>
                                  <a:pt x="101" y="1320800"/>
                                </a:lnTo>
                                <a:lnTo>
                                  <a:pt x="9215" y="1328173"/>
                                </a:lnTo>
                                <a:lnTo>
                                  <a:pt x="17301" y="1320155"/>
                                </a:lnTo>
                                <a:lnTo>
                                  <a:pt x="8694" y="1312445"/>
                                </a:lnTo>
                                <a:lnTo>
                                  <a:pt x="25078" y="1312445"/>
                                </a:lnTo>
                                <a:lnTo>
                                  <a:pt x="28845" y="1308710"/>
                                </a:lnTo>
                                <a:lnTo>
                                  <a:pt x="20216" y="1300902"/>
                                </a:lnTo>
                                <a:close/>
                              </a:path>
                              <a:path w="260350" h="1371600">
                                <a:moveTo>
                                  <a:pt x="42195" y="1306644"/>
                                </a:moveTo>
                                <a:lnTo>
                                  <a:pt x="34525" y="1313850"/>
                                </a:lnTo>
                                <a:lnTo>
                                  <a:pt x="43270" y="1321763"/>
                                </a:lnTo>
                                <a:lnTo>
                                  <a:pt x="50671" y="1314793"/>
                                </a:lnTo>
                                <a:lnTo>
                                  <a:pt x="50467" y="1314548"/>
                                </a:lnTo>
                                <a:lnTo>
                                  <a:pt x="42195" y="1306644"/>
                                </a:lnTo>
                                <a:close/>
                              </a:path>
                              <a:path w="260350" h="1371600">
                                <a:moveTo>
                                  <a:pt x="208507" y="1295112"/>
                                </a:moveTo>
                                <a:lnTo>
                                  <a:pt x="200416" y="1303043"/>
                                </a:lnTo>
                                <a:lnTo>
                                  <a:pt x="219020" y="1321445"/>
                                </a:lnTo>
                                <a:lnTo>
                                  <a:pt x="226321" y="1314548"/>
                                </a:lnTo>
                                <a:lnTo>
                                  <a:pt x="211814" y="1314548"/>
                                </a:lnTo>
                                <a:lnTo>
                                  <a:pt x="219975" y="1306482"/>
                                </a:lnTo>
                                <a:lnTo>
                                  <a:pt x="208507" y="1295112"/>
                                </a:lnTo>
                                <a:close/>
                              </a:path>
                              <a:path w="260350" h="1371600">
                                <a:moveTo>
                                  <a:pt x="3950" y="1308196"/>
                                </a:moveTo>
                                <a:lnTo>
                                  <a:pt x="101" y="1308196"/>
                                </a:lnTo>
                                <a:lnTo>
                                  <a:pt x="101" y="1320800"/>
                                </a:lnTo>
                                <a:lnTo>
                                  <a:pt x="8546" y="1312445"/>
                                </a:lnTo>
                                <a:lnTo>
                                  <a:pt x="8694" y="1312445"/>
                                </a:lnTo>
                                <a:lnTo>
                                  <a:pt x="3950" y="1308196"/>
                                </a:lnTo>
                                <a:close/>
                              </a:path>
                              <a:path w="260350" h="1371600">
                                <a:moveTo>
                                  <a:pt x="138504" y="1297063"/>
                                </a:moveTo>
                                <a:lnTo>
                                  <a:pt x="138018" y="1297063"/>
                                </a:lnTo>
                                <a:lnTo>
                                  <a:pt x="131395" y="1303357"/>
                                </a:lnTo>
                                <a:lnTo>
                                  <a:pt x="150126" y="1320800"/>
                                </a:lnTo>
                                <a:lnTo>
                                  <a:pt x="150733" y="1320155"/>
                                </a:lnTo>
                                <a:lnTo>
                                  <a:pt x="156804" y="1314548"/>
                                </a:lnTo>
                                <a:lnTo>
                                  <a:pt x="143219" y="1314548"/>
                                </a:lnTo>
                                <a:lnTo>
                                  <a:pt x="149901" y="1308196"/>
                                </a:lnTo>
                                <a:lnTo>
                                  <a:pt x="150156" y="1308196"/>
                                </a:lnTo>
                                <a:lnTo>
                                  <a:pt x="138504" y="1297063"/>
                                </a:lnTo>
                                <a:close/>
                              </a:path>
                              <a:path w="260350" h="1371600">
                                <a:moveTo>
                                  <a:pt x="260036" y="1308196"/>
                                </a:moveTo>
                                <a:lnTo>
                                  <a:pt x="256783" y="1308196"/>
                                </a:lnTo>
                                <a:lnTo>
                                  <a:pt x="250311" y="1314297"/>
                                </a:lnTo>
                                <a:lnTo>
                                  <a:pt x="256885" y="1320800"/>
                                </a:lnTo>
                                <a:lnTo>
                                  <a:pt x="260036" y="1320800"/>
                                </a:lnTo>
                                <a:lnTo>
                                  <a:pt x="260036" y="1308196"/>
                                </a:lnTo>
                                <a:close/>
                              </a:path>
                              <a:path w="260350" h="1371600">
                                <a:moveTo>
                                  <a:pt x="25078" y="1312445"/>
                                </a:moveTo>
                                <a:lnTo>
                                  <a:pt x="8694" y="1312445"/>
                                </a:lnTo>
                                <a:lnTo>
                                  <a:pt x="17301" y="1320155"/>
                                </a:lnTo>
                                <a:lnTo>
                                  <a:pt x="25078" y="1312445"/>
                                </a:lnTo>
                                <a:close/>
                              </a:path>
                              <a:path w="260350" h="1371600">
                                <a:moveTo>
                                  <a:pt x="78923" y="1305878"/>
                                </a:moveTo>
                                <a:lnTo>
                                  <a:pt x="71900" y="1312807"/>
                                </a:lnTo>
                                <a:lnTo>
                                  <a:pt x="78421" y="1319001"/>
                                </a:lnTo>
                                <a:lnTo>
                                  <a:pt x="85185" y="1312445"/>
                                </a:lnTo>
                                <a:lnTo>
                                  <a:pt x="85589" y="1312445"/>
                                </a:lnTo>
                                <a:lnTo>
                                  <a:pt x="78923" y="1305878"/>
                                </a:lnTo>
                                <a:close/>
                              </a:path>
                              <a:path w="260350" h="1371600">
                                <a:moveTo>
                                  <a:pt x="113009" y="1308196"/>
                                </a:moveTo>
                                <a:lnTo>
                                  <a:pt x="108636" y="1312445"/>
                                </a:lnTo>
                                <a:lnTo>
                                  <a:pt x="115146" y="1318800"/>
                                </a:lnTo>
                                <a:lnTo>
                                  <a:pt x="119620" y="1314548"/>
                                </a:lnTo>
                                <a:lnTo>
                                  <a:pt x="119828" y="1314548"/>
                                </a:lnTo>
                                <a:lnTo>
                                  <a:pt x="113009" y="1308196"/>
                                </a:lnTo>
                                <a:close/>
                              </a:path>
                              <a:path w="260350" h="1371600">
                                <a:moveTo>
                                  <a:pt x="196975" y="1299639"/>
                                </a:moveTo>
                                <a:lnTo>
                                  <a:pt x="180480" y="1314793"/>
                                </a:lnTo>
                                <a:lnTo>
                                  <a:pt x="184513" y="1318633"/>
                                </a:lnTo>
                                <a:lnTo>
                                  <a:pt x="190825" y="1312445"/>
                                </a:lnTo>
                                <a:lnTo>
                                  <a:pt x="191136" y="1312445"/>
                                </a:lnTo>
                                <a:lnTo>
                                  <a:pt x="187295" y="1308710"/>
                                </a:lnTo>
                                <a:lnTo>
                                  <a:pt x="194635" y="1308710"/>
                                </a:lnTo>
                                <a:lnTo>
                                  <a:pt x="200416" y="1303043"/>
                                </a:lnTo>
                                <a:lnTo>
                                  <a:pt x="196975" y="1299639"/>
                                </a:lnTo>
                                <a:close/>
                              </a:path>
                              <a:path w="260350" h="1371600">
                                <a:moveTo>
                                  <a:pt x="53867" y="1295675"/>
                                </a:moveTo>
                                <a:lnTo>
                                  <a:pt x="42195" y="1306644"/>
                                </a:lnTo>
                                <a:lnTo>
                                  <a:pt x="50723" y="1314793"/>
                                </a:lnTo>
                                <a:lnTo>
                                  <a:pt x="50931" y="1314548"/>
                                </a:lnTo>
                                <a:lnTo>
                                  <a:pt x="62381" y="1303764"/>
                                </a:lnTo>
                                <a:lnTo>
                                  <a:pt x="53867" y="1295675"/>
                                </a:lnTo>
                                <a:close/>
                              </a:path>
                              <a:path w="260350" h="1371600">
                                <a:moveTo>
                                  <a:pt x="175521" y="1297260"/>
                                </a:moveTo>
                                <a:lnTo>
                                  <a:pt x="168693" y="1303567"/>
                                </a:lnTo>
                                <a:lnTo>
                                  <a:pt x="180480" y="1314793"/>
                                </a:lnTo>
                                <a:lnTo>
                                  <a:pt x="187101" y="1308710"/>
                                </a:lnTo>
                                <a:lnTo>
                                  <a:pt x="187295" y="1308710"/>
                                </a:lnTo>
                                <a:lnTo>
                                  <a:pt x="175521" y="1297260"/>
                                </a:lnTo>
                                <a:close/>
                              </a:path>
                              <a:path w="260350" h="1371600">
                                <a:moveTo>
                                  <a:pt x="143040" y="1279134"/>
                                </a:moveTo>
                                <a:lnTo>
                                  <a:pt x="142599" y="1279445"/>
                                </a:lnTo>
                                <a:lnTo>
                                  <a:pt x="113009" y="1308196"/>
                                </a:lnTo>
                                <a:lnTo>
                                  <a:pt x="119828" y="1314548"/>
                                </a:lnTo>
                                <a:lnTo>
                                  <a:pt x="119620" y="1314548"/>
                                </a:lnTo>
                                <a:lnTo>
                                  <a:pt x="131395" y="1303357"/>
                                </a:lnTo>
                                <a:lnTo>
                                  <a:pt x="124635" y="1297063"/>
                                </a:lnTo>
                                <a:lnTo>
                                  <a:pt x="138504" y="1297063"/>
                                </a:lnTo>
                                <a:lnTo>
                                  <a:pt x="131667" y="1290530"/>
                                </a:lnTo>
                                <a:lnTo>
                                  <a:pt x="144892" y="1290530"/>
                                </a:lnTo>
                                <a:lnTo>
                                  <a:pt x="149954" y="1285719"/>
                                </a:lnTo>
                                <a:lnTo>
                                  <a:pt x="143040" y="1279134"/>
                                </a:lnTo>
                                <a:close/>
                              </a:path>
                              <a:path w="260350" h="1371600">
                                <a:moveTo>
                                  <a:pt x="163681" y="1308196"/>
                                </a:moveTo>
                                <a:lnTo>
                                  <a:pt x="150156" y="1308196"/>
                                </a:lnTo>
                                <a:lnTo>
                                  <a:pt x="156804" y="1314548"/>
                                </a:lnTo>
                                <a:lnTo>
                                  <a:pt x="163681" y="1308196"/>
                                </a:lnTo>
                                <a:close/>
                              </a:path>
                              <a:path w="260350" h="1371600">
                                <a:moveTo>
                                  <a:pt x="246572" y="1295418"/>
                                </a:moveTo>
                                <a:lnTo>
                                  <a:pt x="238722" y="1302834"/>
                                </a:lnTo>
                                <a:lnTo>
                                  <a:pt x="250311" y="1314297"/>
                                </a:lnTo>
                                <a:lnTo>
                                  <a:pt x="256783" y="1308196"/>
                                </a:lnTo>
                                <a:lnTo>
                                  <a:pt x="260138" y="1308196"/>
                                </a:lnTo>
                                <a:lnTo>
                                  <a:pt x="246572" y="1295418"/>
                                </a:lnTo>
                                <a:close/>
                              </a:path>
                              <a:path w="260350" h="1371600">
                                <a:moveTo>
                                  <a:pt x="36458" y="1301163"/>
                                </a:moveTo>
                                <a:lnTo>
                                  <a:pt x="28845" y="1308710"/>
                                </a:lnTo>
                                <a:lnTo>
                                  <a:pt x="34525" y="1313850"/>
                                </a:lnTo>
                                <a:lnTo>
                                  <a:pt x="42195" y="1306644"/>
                                </a:lnTo>
                                <a:lnTo>
                                  <a:pt x="36458" y="1301163"/>
                                </a:lnTo>
                                <a:close/>
                              </a:path>
                              <a:path w="260350" h="1371600">
                                <a:moveTo>
                                  <a:pt x="231225" y="1295418"/>
                                </a:moveTo>
                                <a:lnTo>
                                  <a:pt x="230908" y="1295675"/>
                                </a:lnTo>
                                <a:lnTo>
                                  <a:pt x="219975" y="1306482"/>
                                </a:lnTo>
                                <a:lnTo>
                                  <a:pt x="227238" y="1313682"/>
                                </a:lnTo>
                                <a:lnTo>
                                  <a:pt x="238722" y="1302834"/>
                                </a:lnTo>
                                <a:lnTo>
                                  <a:pt x="231225" y="1295418"/>
                                </a:lnTo>
                                <a:close/>
                              </a:path>
                              <a:path w="260350" h="1371600">
                                <a:moveTo>
                                  <a:pt x="69977" y="1297063"/>
                                </a:moveTo>
                                <a:lnTo>
                                  <a:pt x="69495" y="1297063"/>
                                </a:lnTo>
                                <a:lnTo>
                                  <a:pt x="62381" y="1303764"/>
                                </a:lnTo>
                                <a:lnTo>
                                  <a:pt x="71900" y="1312807"/>
                                </a:lnTo>
                                <a:lnTo>
                                  <a:pt x="78923" y="1305878"/>
                                </a:lnTo>
                                <a:lnTo>
                                  <a:pt x="69977" y="1297063"/>
                                </a:lnTo>
                                <a:close/>
                              </a:path>
                              <a:path w="260350" h="1371600">
                                <a:moveTo>
                                  <a:pt x="90354" y="1294600"/>
                                </a:moveTo>
                                <a:lnTo>
                                  <a:pt x="78923" y="1305878"/>
                                </a:lnTo>
                                <a:lnTo>
                                  <a:pt x="85589" y="1312445"/>
                                </a:lnTo>
                                <a:lnTo>
                                  <a:pt x="85185" y="1312445"/>
                                </a:lnTo>
                                <a:lnTo>
                                  <a:pt x="96828" y="1301163"/>
                                </a:lnTo>
                                <a:lnTo>
                                  <a:pt x="97077" y="1301163"/>
                                </a:lnTo>
                                <a:lnTo>
                                  <a:pt x="90354" y="1294600"/>
                                </a:lnTo>
                                <a:close/>
                              </a:path>
                              <a:path w="260350" h="1371600">
                                <a:moveTo>
                                  <a:pt x="101058" y="1297063"/>
                                </a:moveTo>
                                <a:lnTo>
                                  <a:pt x="96828" y="1301163"/>
                                </a:lnTo>
                                <a:lnTo>
                                  <a:pt x="97077" y="1301163"/>
                                </a:lnTo>
                                <a:lnTo>
                                  <a:pt x="108636" y="1312445"/>
                                </a:lnTo>
                                <a:lnTo>
                                  <a:pt x="113009" y="1308196"/>
                                </a:lnTo>
                                <a:lnTo>
                                  <a:pt x="101058" y="1297063"/>
                                </a:lnTo>
                                <a:close/>
                              </a:path>
                              <a:path w="260350" h="1371600">
                                <a:moveTo>
                                  <a:pt x="194635" y="1308710"/>
                                </a:moveTo>
                                <a:lnTo>
                                  <a:pt x="187295" y="1308710"/>
                                </a:lnTo>
                                <a:lnTo>
                                  <a:pt x="191136" y="1312445"/>
                                </a:lnTo>
                                <a:lnTo>
                                  <a:pt x="190825" y="1312445"/>
                                </a:lnTo>
                                <a:lnTo>
                                  <a:pt x="194635" y="1308710"/>
                                </a:lnTo>
                                <a:close/>
                              </a:path>
                              <a:path w="260350" h="1371600">
                                <a:moveTo>
                                  <a:pt x="28062" y="1293141"/>
                                </a:moveTo>
                                <a:lnTo>
                                  <a:pt x="20216" y="1300902"/>
                                </a:lnTo>
                                <a:lnTo>
                                  <a:pt x="28845" y="1308710"/>
                                </a:lnTo>
                                <a:lnTo>
                                  <a:pt x="36458" y="1301163"/>
                                </a:lnTo>
                                <a:lnTo>
                                  <a:pt x="28062" y="1293141"/>
                                </a:lnTo>
                                <a:close/>
                              </a:path>
                              <a:path w="260350" h="1371600">
                                <a:moveTo>
                                  <a:pt x="61392" y="1288604"/>
                                </a:moveTo>
                                <a:lnTo>
                                  <a:pt x="53867" y="1295675"/>
                                </a:lnTo>
                                <a:lnTo>
                                  <a:pt x="62381" y="1303764"/>
                                </a:lnTo>
                                <a:lnTo>
                                  <a:pt x="69495" y="1297063"/>
                                </a:lnTo>
                                <a:lnTo>
                                  <a:pt x="69977" y="1297063"/>
                                </a:lnTo>
                                <a:lnTo>
                                  <a:pt x="61392" y="1288604"/>
                                </a:lnTo>
                                <a:close/>
                              </a:path>
                              <a:path w="260350" h="1371600">
                                <a:moveTo>
                                  <a:pt x="156883" y="1279134"/>
                                </a:moveTo>
                                <a:lnTo>
                                  <a:pt x="149954" y="1285719"/>
                                </a:lnTo>
                                <a:lnTo>
                                  <a:pt x="168693" y="1303567"/>
                                </a:lnTo>
                                <a:lnTo>
                                  <a:pt x="175521" y="1297260"/>
                                </a:lnTo>
                                <a:lnTo>
                                  <a:pt x="175319" y="1297063"/>
                                </a:lnTo>
                                <a:lnTo>
                                  <a:pt x="161613" y="1297063"/>
                                </a:lnTo>
                                <a:lnTo>
                                  <a:pt x="168486" y="1290530"/>
                                </a:lnTo>
                                <a:lnTo>
                                  <a:pt x="167969" y="1289915"/>
                                </a:lnTo>
                                <a:lnTo>
                                  <a:pt x="156883" y="1279134"/>
                                </a:lnTo>
                                <a:close/>
                              </a:path>
                              <a:path w="260350" h="1371600">
                                <a:moveTo>
                                  <a:pt x="119739" y="1279134"/>
                                </a:moveTo>
                                <a:lnTo>
                                  <a:pt x="119559" y="1279134"/>
                                </a:lnTo>
                                <a:lnTo>
                                  <a:pt x="112612" y="1285867"/>
                                </a:lnTo>
                                <a:lnTo>
                                  <a:pt x="131395" y="1303357"/>
                                </a:lnTo>
                                <a:lnTo>
                                  <a:pt x="138018" y="1297063"/>
                                </a:lnTo>
                                <a:lnTo>
                                  <a:pt x="124467" y="1297063"/>
                                </a:lnTo>
                                <a:lnTo>
                                  <a:pt x="131191" y="1290530"/>
                                </a:lnTo>
                                <a:lnTo>
                                  <a:pt x="131667" y="1290530"/>
                                </a:lnTo>
                                <a:lnTo>
                                  <a:pt x="119739" y="1279134"/>
                                </a:lnTo>
                                <a:close/>
                              </a:path>
                              <a:path w="260350" h="1371600">
                                <a:moveTo>
                                  <a:pt x="205330" y="1291963"/>
                                </a:moveTo>
                                <a:lnTo>
                                  <a:pt x="196975" y="1299639"/>
                                </a:lnTo>
                                <a:lnTo>
                                  <a:pt x="200416" y="1303043"/>
                                </a:lnTo>
                                <a:lnTo>
                                  <a:pt x="208507" y="1295112"/>
                                </a:lnTo>
                                <a:lnTo>
                                  <a:pt x="205330" y="1291963"/>
                                </a:lnTo>
                                <a:close/>
                              </a:path>
                              <a:path w="260350" h="1371600">
                                <a:moveTo>
                                  <a:pt x="238684" y="1287989"/>
                                </a:moveTo>
                                <a:lnTo>
                                  <a:pt x="231477" y="1295112"/>
                                </a:lnTo>
                                <a:lnTo>
                                  <a:pt x="231225" y="1295418"/>
                                </a:lnTo>
                                <a:lnTo>
                                  <a:pt x="238722" y="1302834"/>
                                </a:lnTo>
                                <a:lnTo>
                                  <a:pt x="246572" y="1295418"/>
                                </a:lnTo>
                                <a:lnTo>
                                  <a:pt x="238684" y="1287989"/>
                                </a:lnTo>
                                <a:close/>
                              </a:path>
                              <a:path w="260350" h="1371600">
                                <a:moveTo>
                                  <a:pt x="39397" y="1281929"/>
                                </a:moveTo>
                                <a:lnTo>
                                  <a:pt x="28062" y="1293141"/>
                                </a:lnTo>
                                <a:lnTo>
                                  <a:pt x="36458" y="1301163"/>
                                </a:lnTo>
                                <a:lnTo>
                                  <a:pt x="47803" y="1289915"/>
                                </a:lnTo>
                                <a:lnTo>
                                  <a:pt x="39397" y="1281929"/>
                                </a:lnTo>
                                <a:close/>
                              </a:path>
                              <a:path w="260350" h="1371600">
                                <a:moveTo>
                                  <a:pt x="94269" y="1290738"/>
                                </a:moveTo>
                                <a:lnTo>
                                  <a:pt x="90354" y="1294600"/>
                                </a:lnTo>
                                <a:lnTo>
                                  <a:pt x="97077" y="1301163"/>
                                </a:lnTo>
                                <a:lnTo>
                                  <a:pt x="96828" y="1301163"/>
                                </a:lnTo>
                                <a:lnTo>
                                  <a:pt x="101058" y="1297063"/>
                                </a:lnTo>
                                <a:lnTo>
                                  <a:pt x="94269" y="1290738"/>
                                </a:lnTo>
                                <a:close/>
                              </a:path>
                              <a:path w="260350" h="1371600">
                                <a:moveTo>
                                  <a:pt x="16969" y="1282542"/>
                                </a:moveTo>
                                <a:lnTo>
                                  <a:pt x="16811" y="1282542"/>
                                </a:lnTo>
                                <a:lnTo>
                                  <a:pt x="8754" y="1290530"/>
                                </a:lnTo>
                                <a:lnTo>
                                  <a:pt x="20216" y="1300902"/>
                                </a:lnTo>
                                <a:lnTo>
                                  <a:pt x="28062" y="1293141"/>
                                </a:lnTo>
                                <a:lnTo>
                                  <a:pt x="16969" y="1282542"/>
                                </a:lnTo>
                                <a:close/>
                              </a:path>
                              <a:path w="260350" h="1371600">
                                <a:moveTo>
                                  <a:pt x="193720" y="1280451"/>
                                </a:moveTo>
                                <a:lnTo>
                                  <a:pt x="185372" y="1288162"/>
                                </a:lnTo>
                                <a:lnTo>
                                  <a:pt x="196975" y="1299639"/>
                                </a:lnTo>
                                <a:lnTo>
                                  <a:pt x="205330" y="1291963"/>
                                </a:lnTo>
                                <a:lnTo>
                                  <a:pt x="193720" y="1280451"/>
                                </a:lnTo>
                                <a:close/>
                              </a:path>
                              <a:path w="260350" h="1371600">
                                <a:moveTo>
                                  <a:pt x="186558" y="1273351"/>
                                </a:moveTo>
                                <a:lnTo>
                                  <a:pt x="169132" y="1289915"/>
                                </a:lnTo>
                                <a:lnTo>
                                  <a:pt x="168601" y="1290530"/>
                                </a:lnTo>
                                <a:lnTo>
                                  <a:pt x="175521" y="1297260"/>
                                </a:lnTo>
                                <a:lnTo>
                                  <a:pt x="185372" y="1288162"/>
                                </a:lnTo>
                                <a:lnTo>
                                  <a:pt x="178427" y="1281293"/>
                                </a:lnTo>
                                <a:lnTo>
                                  <a:pt x="192809" y="1281293"/>
                                </a:lnTo>
                                <a:lnTo>
                                  <a:pt x="193720" y="1280451"/>
                                </a:lnTo>
                                <a:lnTo>
                                  <a:pt x="186558" y="1273351"/>
                                </a:lnTo>
                                <a:close/>
                              </a:path>
                              <a:path w="260350" h="1371600">
                                <a:moveTo>
                                  <a:pt x="73019" y="1277678"/>
                                </a:moveTo>
                                <a:lnTo>
                                  <a:pt x="61392" y="1288604"/>
                                </a:lnTo>
                                <a:lnTo>
                                  <a:pt x="69977" y="1297063"/>
                                </a:lnTo>
                                <a:lnTo>
                                  <a:pt x="69495" y="1297063"/>
                                </a:lnTo>
                                <a:lnTo>
                                  <a:pt x="81382" y="1285867"/>
                                </a:lnTo>
                                <a:lnTo>
                                  <a:pt x="81256" y="1285719"/>
                                </a:lnTo>
                                <a:lnTo>
                                  <a:pt x="73019" y="1277678"/>
                                </a:lnTo>
                                <a:close/>
                              </a:path>
                              <a:path w="260350" h="1371600">
                                <a:moveTo>
                                  <a:pt x="105715" y="1279445"/>
                                </a:moveTo>
                                <a:lnTo>
                                  <a:pt x="94269" y="1290738"/>
                                </a:lnTo>
                                <a:lnTo>
                                  <a:pt x="101058" y="1297063"/>
                                </a:lnTo>
                                <a:lnTo>
                                  <a:pt x="112612" y="1285867"/>
                                </a:lnTo>
                                <a:lnTo>
                                  <a:pt x="105715" y="1279445"/>
                                </a:lnTo>
                                <a:close/>
                              </a:path>
                              <a:path w="260350" h="1371600">
                                <a:moveTo>
                                  <a:pt x="144892" y="1290530"/>
                                </a:moveTo>
                                <a:lnTo>
                                  <a:pt x="131667" y="1290530"/>
                                </a:lnTo>
                                <a:lnTo>
                                  <a:pt x="138504" y="1297063"/>
                                </a:lnTo>
                                <a:lnTo>
                                  <a:pt x="138018" y="1297063"/>
                                </a:lnTo>
                                <a:lnTo>
                                  <a:pt x="144892" y="1290530"/>
                                </a:lnTo>
                                <a:close/>
                              </a:path>
                              <a:path w="260350" h="1371600">
                                <a:moveTo>
                                  <a:pt x="55240" y="1282542"/>
                                </a:moveTo>
                                <a:lnTo>
                                  <a:pt x="47803" y="1289915"/>
                                </a:lnTo>
                                <a:lnTo>
                                  <a:pt x="53867" y="1295675"/>
                                </a:lnTo>
                                <a:lnTo>
                                  <a:pt x="61392" y="1288604"/>
                                </a:lnTo>
                                <a:lnTo>
                                  <a:pt x="55240" y="1282542"/>
                                </a:lnTo>
                                <a:close/>
                              </a:path>
                              <a:path w="260350" h="1371600">
                                <a:moveTo>
                                  <a:pt x="101" y="1282700"/>
                                </a:moveTo>
                                <a:lnTo>
                                  <a:pt x="101" y="1295418"/>
                                </a:lnTo>
                                <a:lnTo>
                                  <a:pt x="3823" y="1295418"/>
                                </a:lnTo>
                                <a:lnTo>
                                  <a:pt x="8754" y="1290530"/>
                                </a:lnTo>
                                <a:lnTo>
                                  <a:pt x="101" y="1282700"/>
                                </a:lnTo>
                                <a:close/>
                              </a:path>
                              <a:path w="260350" h="1371600">
                                <a:moveTo>
                                  <a:pt x="227000" y="1276984"/>
                                </a:moveTo>
                                <a:lnTo>
                                  <a:pt x="219762" y="1284079"/>
                                </a:lnTo>
                                <a:lnTo>
                                  <a:pt x="231225" y="1295418"/>
                                </a:lnTo>
                                <a:lnTo>
                                  <a:pt x="231477" y="1295112"/>
                                </a:lnTo>
                                <a:lnTo>
                                  <a:pt x="238684" y="1287989"/>
                                </a:lnTo>
                                <a:lnTo>
                                  <a:pt x="227000" y="1276984"/>
                                </a:lnTo>
                                <a:close/>
                              </a:path>
                              <a:path w="260350" h="1371600">
                                <a:moveTo>
                                  <a:pt x="244046" y="1282700"/>
                                </a:moveTo>
                                <a:lnTo>
                                  <a:pt x="238684" y="1287989"/>
                                </a:lnTo>
                                <a:lnTo>
                                  <a:pt x="246572" y="1295418"/>
                                </a:lnTo>
                                <a:lnTo>
                                  <a:pt x="251747" y="1290530"/>
                                </a:lnTo>
                                <a:lnTo>
                                  <a:pt x="251962" y="1290530"/>
                                </a:lnTo>
                                <a:lnTo>
                                  <a:pt x="244046" y="1282700"/>
                                </a:lnTo>
                                <a:close/>
                              </a:path>
                              <a:path w="260350" h="1371600">
                                <a:moveTo>
                                  <a:pt x="260036" y="1282700"/>
                                </a:moveTo>
                                <a:lnTo>
                                  <a:pt x="251747" y="1290530"/>
                                </a:lnTo>
                                <a:lnTo>
                                  <a:pt x="251962" y="1290530"/>
                                </a:lnTo>
                                <a:lnTo>
                                  <a:pt x="256904" y="1295418"/>
                                </a:lnTo>
                                <a:lnTo>
                                  <a:pt x="256956" y="1295112"/>
                                </a:lnTo>
                                <a:lnTo>
                                  <a:pt x="260036" y="1282700"/>
                                </a:lnTo>
                                <a:close/>
                              </a:path>
                              <a:path w="260350" h="1371600">
                                <a:moveTo>
                                  <a:pt x="216945" y="1281293"/>
                                </a:moveTo>
                                <a:lnTo>
                                  <a:pt x="205330" y="1291963"/>
                                </a:lnTo>
                                <a:lnTo>
                                  <a:pt x="208507" y="1295112"/>
                                </a:lnTo>
                                <a:lnTo>
                                  <a:pt x="219762" y="1284079"/>
                                </a:lnTo>
                                <a:lnTo>
                                  <a:pt x="216945" y="1281293"/>
                                </a:lnTo>
                                <a:close/>
                              </a:path>
                              <a:path w="260350" h="1371600">
                                <a:moveTo>
                                  <a:pt x="85190" y="1282281"/>
                                </a:moveTo>
                                <a:lnTo>
                                  <a:pt x="81539" y="1285719"/>
                                </a:lnTo>
                                <a:lnTo>
                                  <a:pt x="81408" y="1285867"/>
                                </a:lnTo>
                                <a:lnTo>
                                  <a:pt x="90354" y="1294600"/>
                                </a:lnTo>
                                <a:lnTo>
                                  <a:pt x="94269" y="1290738"/>
                                </a:lnTo>
                                <a:lnTo>
                                  <a:pt x="85190" y="1282281"/>
                                </a:lnTo>
                                <a:close/>
                              </a:path>
                              <a:path w="260350" h="1371600">
                                <a:moveTo>
                                  <a:pt x="19758" y="1263273"/>
                                </a:moveTo>
                                <a:lnTo>
                                  <a:pt x="101" y="1282700"/>
                                </a:lnTo>
                                <a:lnTo>
                                  <a:pt x="8754" y="1290530"/>
                                </a:lnTo>
                                <a:lnTo>
                                  <a:pt x="16811" y="1282542"/>
                                </a:lnTo>
                                <a:lnTo>
                                  <a:pt x="16969" y="1282542"/>
                                </a:lnTo>
                                <a:lnTo>
                                  <a:pt x="8541" y="1274489"/>
                                </a:lnTo>
                                <a:lnTo>
                                  <a:pt x="24933" y="1274489"/>
                                </a:lnTo>
                                <a:lnTo>
                                  <a:pt x="28012" y="1271436"/>
                                </a:lnTo>
                                <a:lnTo>
                                  <a:pt x="28351" y="1271436"/>
                                </a:lnTo>
                                <a:lnTo>
                                  <a:pt x="19758" y="1263273"/>
                                </a:lnTo>
                                <a:close/>
                              </a:path>
                              <a:path w="260350" h="1371600">
                                <a:moveTo>
                                  <a:pt x="252048" y="1274780"/>
                                </a:moveTo>
                                <a:lnTo>
                                  <a:pt x="244046" y="1282700"/>
                                </a:lnTo>
                                <a:lnTo>
                                  <a:pt x="251962" y="1290530"/>
                                </a:lnTo>
                                <a:lnTo>
                                  <a:pt x="251747" y="1290530"/>
                                </a:lnTo>
                                <a:lnTo>
                                  <a:pt x="260036" y="1282700"/>
                                </a:lnTo>
                                <a:lnTo>
                                  <a:pt x="259996" y="1282542"/>
                                </a:lnTo>
                                <a:lnTo>
                                  <a:pt x="259613" y="1282281"/>
                                </a:lnTo>
                                <a:lnTo>
                                  <a:pt x="252048" y="1274780"/>
                                </a:lnTo>
                                <a:close/>
                              </a:path>
                              <a:path w="260350" h="1371600">
                                <a:moveTo>
                                  <a:pt x="58262" y="1263273"/>
                                </a:moveTo>
                                <a:lnTo>
                                  <a:pt x="39397" y="1281929"/>
                                </a:lnTo>
                                <a:lnTo>
                                  <a:pt x="47803" y="1289915"/>
                                </a:lnTo>
                                <a:lnTo>
                                  <a:pt x="55240" y="1282542"/>
                                </a:lnTo>
                                <a:lnTo>
                                  <a:pt x="47066" y="1274489"/>
                                </a:lnTo>
                                <a:lnTo>
                                  <a:pt x="63362" y="1274489"/>
                                </a:lnTo>
                                <a:lnTo>
                                  <a:pt x="66441" y="1271436"/>
                                </a:lnTo>
                                <a:lnTo>
                                  <a:pt x="66624" y="1271436"/>
                                </a:lnTo>
                                <a:lnTo>
                                  <a:pt x="58262" y="1263273"/>
                                </a:lnTo>
                                <a:close/>
                              </a:path>
                              <a:path w="260350" h="1371600">
                                <a:moveTo>
                                  <a:pt x="175012" y="1261904"/>
                                </a:moveTo>
                                <a:lnTo>
                                  <a:pt x="167481" y="1269062"/>
                                </a:lnTo>
                                <a:lnTo>
                                  <a:pt x="166773" y="1269764"/>
                                </a:lnTo>
                                <a:lnTo>
                                  <a:pt x="185372" y="1288162"/>
                                </a:lnTo>
                                <a:lnTo>
                                  <a:pt x="192809" y="1281293"/>
                                </a:lnTo>
                                <a:lnTo>
                                  <a:pt x="178203" y="1281293"/>
                                </a:lnTo>
                                <a:lnTo>
                                  <a:pt x="186558" y="1273351"/>
                                </a:lnTo>
                                <a:lnTo>
                                  <a:pt x="175012" y="1261904"/>
                                </a:lnTo>
                                <a:close/>
                              </a:path>
                              <a:path w="260350" h="1371600">
                                <a:moveTo>
                                  <a:pt x="88348" y="1263273"/>
                                </a:moveTo>
                                <a:lnTo>
                                  <a:pt x="73019" y="1277678"/>
                                </a:lnTo>
                                <a:lnTo>
                                  <a:pt x="81408" y="1285867"/>
                                </a:lnTo>
                                <a:lnTo>
                                  <a:pt x="81539" y="1285719"/>
                                </a:lnTo>
                                <a:lnTo>
                                  <a:pt x="85190" y="1282281"/>
                                </a:lnTo>
                                <a:lnTo>
                                  <a:pt x="76826" y="1274489"/>
                                </a:lnTo>
                                <a:lnTo>
                                  <a:pt x="93463" y="1274489"/>
                                </a:lnTo>
                                <a:lnTo>
                                  <a:pt x="96704" y="1271436"/>
                                </a:lnTo>
                                <a:lnTo>
                                  <a:pt x="97115" y="1271436"/>
                                </a:lnTo>
                                <a:lnTo>
                                  <a:pt x="88348" y="1263273"/>
                                </a:lnTo>
                                <a:close/>
                              </a:path>
                              <a:path w="260350" h="1371600">
                                <a:moveTo>
                                  <a:pt x="112775" y="1272480"/>
                                </a:moveTo>
                                <a:lnTo>
                                  <a:pt x="105715" y="1279445"/>
                                </a:lnTo>
                                <a:lnTo>
                                  <a:pt x="112612" y="1285867"/>
                                </a:lnTo>
                                <a:lnTo>
                                  <a:pt x="119559" y="1279134"/>
                                </a:lnTo>
                                <a:lnTo>
                                  <a:pt x="119739" y="1279134"/>
                                </a:lnTo>
                                <a:lnTo>
                                  <a:pt x="112775" y="1272480"/>
                                </a:lnTo>
                                <a:close/>
                              </a:path>
                              <a:path w="260350" h="1371600">
                                <a:moveTo>
                                  <a:pt x="149904" y="1272347"/>
                                </a:moveTo>
                                <a:lnTo>
                                  <a:pt x="144417" y="1277678"/>
                                </a:lnTo>
                                <a:lnTo>
                                  <a:pt x="143040" y="1279134"/>
                                </a:lnTo>
                                <a:lnTo>
                                  <a:pt x="149954" y="1285719"/>
                                </a:lnTo>
                                <a:lnTo>
                                  <a:pt x="156883" y="1279134"/>
                                </a:lnTo>
                                <a:lnTo>
                                  <a:pt x="149904" y="1272347"/>
                                </a:lnTo>
                                <a:close/>
                              </a:path>
                              <a:path w="260350" h="1371600">
                                <a:moveTo>
                                  <a:pt x="224350" y="1274489"/>
                                </a:moveTo>
                                <a:lnTo>
                                  <a:pt x="216945" y="1281293"/>
                                </a:lnTo>
                                <a:lnTo>
                                  <a:pt x="219762" y="1284079"/>
                                </a:lnTo>
                                <a:lnTo>
                                  <a:pt x="227000" y="1276984"/>
                                </a:lnTo>
                                <a:lnTo>
                                  <a:pt x="224350" y="1274489"/>
                                </a:lnTo>
                                <a:close/>
                              </a:path>
                              <a:path w="260350" h="1371600">
                                <a:moveTo>
                                  <a:pt x="3842" y="1270000"/>
                                </a:moveTo>
                                <a:lnTo>
                                  <a:pt x="101" y="1270000"/>
                                </a:lnTo>
                                <a:lnTo>
                                  <a:pt x="101" y="1282700"/>
                                </a:lnTo>
                                <a:lnTo>
                                  <a:pt x="8401" y="1274489"/>
                                </a:lnTo>
                                <a:lnTo>
                                  <a:pt x="8541" y="1274489"/>
                                </a:lnTo>
                                <a:lnTo>
                                  <a:pt x="3842" y="1270000"/>
                                </a:lnTo>
                                <a:close/>
                              </a:path>
                              <a:path w="260350" h="1371600">
                                <a:moveTo>
                                  <a:pt x="240722" y="1263551"/>
                                </a:moveTo>
                                <a:lnTo>
                                  <a:pt x="232659" y="1271436"/>
                                </a:lnTo>
                                <a:lnTo>
                                  <a:pt x="244046" y="1282700"/>
                                </a:lnTo>
                                <a:lnTo>
                                  <a:pt x="252048" y="1274780"/>
                                </a:lnTo>
                                <a:lnTo>
                                  <a:pt x="240722" y="1263551"/>
                                </a:lnTo>
                                <a:close/>
                              </a:path>
                              <a:path w="260350" h="1371600">
                                <a:moveTo>
                                  <a:pt x="24933" y="1274489"/>
                                </a:moveTo>
                                <a:lnTo>
                                  <a:pt x="8541" y="1274489"/>
                                </a:lnTo>
                                <a:lnTo>
                                  <a:pt x="16969" y="1282542"/>
                                </a:lnTo>
                                <a:lnTo>
                                  <a:pt x="16811" y="1282542"/>
                                </a:lnTo>
                                <a:lnTo>
                                  <a:pt x="24933" y="1274489"/>
                                </a:lnTo>
                                <a:close/>
                              </a:path>
                              <a:path w="260350" h="1371600">
                                <a:moveTo>
                                  <a:pt x="63362" y="1274489"/>
                                </a:moveTo>
                                <a:lnTo>
                                  <a:pt x="47066" y="1274489"/>
                                </a:lnTo>
                                <a:lnTo>
                                  <a:pt x="55240" y="1282542"/>
                                </a:lnTo>
                                <a:lnTo>
                                  <a:pt x="63362" y="1274489"/>
                                </a:lnTo>
                                <a:close/>
                              </a:path>
                              <a:path w="260350" h="1371600">
                                <a:moveTo>
                                  <a:pt x="256885" y="1270000"/>
                                </a:moveTo>
                                <a:lnTo>
                                  <a:pt x="252048" y="1274780"/>
                                </a:lnTo>
                                <a:lnTo>
                                  <a:pt x="259877" y="1282542"/>
                                </a:lnTo>
                                <a:lnTo>
                                  <a:pt x="259844" y="1281929"/>
                                </a:lnTo>
                                <a:lnTo>
                                  <a:pt x="256885" y="1270000"/>
                                </a:lnTo>
                                <a:close/>
                              </a:path>
                              <a:path w="260350" h="1371600">
                                <a:moveTo>
                                  <a:pt x="93463" y="1274489"/>
                                </a:moveTo>
                                <a:lnTo>
                                  <a:pt x="76826" y="1274489"/>
                                </a:lnTo>
                                <a:lnTo>
                                  <a:pt x="85190" y="1282281"/>
                                </a:lnTo>
                                <a:lnTo>
                                  <a:pt x="93463" y="1274489"/>
                                </a:lnTo>
                                <a:close/>
                              </a:path>
                              <a:path w="260350" h="1371600">
                                <a:moveTo>
                                  <a:pt x="35965" y="1263551"/>
                                </a:moveTo>
                                <a:lnTo>
                                  <a:pt x="28012" y="1271436"/>
                                </a:lnTo>
                                <a:lnTo>
                                  <a:pt x="28351" y="1271436"/>
                                </a:lnTo>
                                <a:lnTo>
                                  <a:pt x="39397" y="1281929"/>
                                </a:lnTo>
                                <a:lnTo>
                                  <a:pt x="46919" y="1274489"/>
                                </a:lnTo>
                                <a:lnTo>
                                  <a:pt x="47066" y="1274489"/>
                                </a:lnTo>
                                <a:lnTo>
                                  <a:pt x="35965" y="1263551"/>
                                </a:lnTo>
                                <a:close/>
                              </a:path>
                              <a:path w="260350" h="1371600">
                                <a:moveTo>
                                  <a:pt x="212443" y="1263273"/>
                                </a:moveTo>
                                <a:lnTo>
                                  <a:pt x="212017" y="1263551"/>
                                </a:lnTo>
                                <a:lnTo>
                                  <a:pt x="205290" y="1269764"/>
                                </a:lnTo>
                                <a:lnTo>
                                  <a:pt x="216945" y="1281293"/>
                                </a:lnTo>
                                <a:lnTo>
                                  <a:pt x="224350" y="1274489"/>
                                </a:lnTo>
                                <a:lnTo>
                                  <a:pt x="212443" y="1263273"/>
                                </a:lnTo>
                                <a:close/>
                              </a:path>
                              <a:path w="260350" h="1371600">
                                <a:moveTo>
                                  <a:pt x="197959" y="1262513"/>
                                </a:moveTo>
                                <a:lnTo>
                                  <a:pt x="186558" y="1273351"/>
                                </a:lnTo>
                                <a:lnTo>
                                  <a:pt x="193720" y="1280451"/>
                                </a:lnTo>
                                <a:lnTo>
                                  <a:pt x="205290" y="1269764"/>
                                </a:lnTo>
                                <a:lnTo>
                                  <a:pt x="197959" y="1262513"/>
                                </a:lnTo>
                                <a:close/>
                              </a:path>
                              <a:path w="260350" h="1371600">
                                <a:moveTo>
                                  <a:pt x="104247" y="1264332"/>
                                </a:moveTo>
                                <a:lnTo>
                                  <a:pt x="96704" y="1271436"/>
                                </a:lnTo>
                                <a:lnTo>
                                  <a:pt x="97115" y="1271436"/>
                                </a:lnTo>
                                <a:lnTo>
                                  <a:pt x="105715" y="1279445"/>
                                </a:lnTo>
                                <a:lnTo>
                                  <a:pt x="112775" y="1272480"/>
                                </a:lnTo>
                                <a:lnTo>
                                  <a:pt x="104247" y="1264332"/>
                                </a:lnTo>
                                <a:close/>
                              </a:path>
                              <a:path w="260350" h="1371600">
                                <a:moveTo>
                                  <a:pt x="124208" y="1261199"/>
                                </a:moveTo>
                                <a:lnTo>
                                  <a:pt x="112775" y="1272480"/>
                                </a:lnTo>
                                <a:lnTo>
                                  <a:pt x="119739" y="1279134"/>
                                </a:lnTo>
                                <a:lnTo>
                                  <a:pt x="119559" y="1279134"/>
                                </a:lnTo>
                                <a:lnTo>
                                  <a:pt x="131197" y="1267856"/>
                                </a:lnTo>
                                <a:lnTo>
                                  <a:pt x="124208" y="1261199"/>
                                </a:lnTo>
                                <a:close/>
                              </a:path>
                              <a:path w="260350" h="1371600">
                                <a:moveTo>
                                  <a:pt x="138254" y="1261017"/>
                                </a:moveTo>
                                <a:lnTo>
                                  <a:pt x="131197" y="1267856"/>
                                </a:lnTo>
                                <a:lnTo>
                                  <a:pt x="143040" y="1279134"/>
                                </a:lnTo>
                                <a:lnTo>
                                  <a:pt x="144417" y="1277678"/>
                                </a:lnTo>
                                <a:lnTo>
                                  <a:pt x="149904" y="1272347"/>
                                </a:lnTo>
                                <a:lnTo>
                                  <a:pt x="138254" y="1261017"/>
                                </a:lnTo>
                                <a:close/>
                              </a:path>
                              <a:path w="260350" h="1371600">
                                <a:moveTo>
                                  <a:pt x="159731" y="1262799"/>
                                </a:moveTo>
                                <a:lnTo>
                                  <a:pt x="149904" y="1272347"/>
                                </a:lnTo>
                                <a:lnTo>
                                  <a:pt x="156883" y="1279134"/>
                                </a:lnTo>
                                <a:lnTo>
                                  <a:pt x="166742" y="1269764"/>
                                </a:lnTo>
                                <a:lnTo>
                                  <a:pt x="166062" y="1269062"/>
                                </a:lnTo>
                                <a:lnTo>
                                  <a:pt x="159731" y="1262799"/>
                                </a:lnTo>
                                <a:close/>
                              </a:path>
                              <a:path w="260350" h="1371600">
                                <a:moveTo>
                                  <a:pt x="69885" y="1268022"/>
                                </a:moveTo>
                                <a:lnTo>
                                  <a:pt x="66441" y="1271436"/>
                                </a:lnTo>
                                <a:lnTo>
                                  <a:pt x="66624" y="1271436"/>
                                </a:lnTo>
                                <a:lnTo>
                                  <a:pt x="73019" y="1277678"/>
                                </a:lnTo>
                                <a:lnTo>
                                  <a:pt x="76413" y="1274489"/>
                                </a:lnTo>
                                <a:lnTo>
                                  <a:pt x="76826" y="1274489"/>
                                </a:lnTo>
                                <a:lnTo>
                                  <a:pt x="69885" y="1268022"/>
                                </a:lnTo>
                                <a:close/>
                              </a:path>
                              <a:path w="260350" h="1371600">
                                <a:moveTo>
                                  <a:pt x="230258" y="1269062"/>
                                </a:moveTo>
                                <a:lnTo>
                                  <a:pt x="224350" y="1274489"/>
                                </a:lnTo>
                                <a:lnTo>
                                  <a:pt x="227000" y="1276984"/>
                                </a:lnTo>
                                <a:lnTo>
                                  <a:pt x="232659" y="1271436"/>
                                </a:lnTo>
                                <a:lnTo>
                                  <a:pt x="230258" y="1269062"/>
                                </a:lnTo>
                                <a:close/>
                              </a:path>
                              <a:path w="260350" h="1371600">
                                <a:moveTo>
                                  <a:pt x="27696" y="1255403"/>
                                </a:moveTo>
                                <a:lnTo>
                                  <a:pt x="19758" y="1263273"/>
                                </a:lnTo>
                                <a:lnTo>
                                  <a:pt x="28351" y="1271436"/>
                                </a:lnTo>
                                <a:lnTo>
                                  <a:pt x="28012" y="1271436"/>
                                </a:lnTo>
                                <a:lnTo>
                                  <a:pt x="35965" y="1263551"/>
                                </a:lnTo>
                                <a:lnTo>
                                  <a:pt x="27696" y="1255403"/>
                                </a:lnTo>
                                <a:close/>
                              </a:path>
                              <a:path w="260350" h="1371600">
                                <a:moveTo>
                                  <a:pt x="61424" y="1260141"/>
                                </a:moveTo>
                                <a:lnTo>
                                  <a:pt x="58262" y="1263273"/>
                                </a:lnTo>
                                <a:lnTo>
                                  <a:pt x="66624" y="1271436"/>
                                </a:lnTo>
                                <a:lnTo>
                                  <a:pt x="66441" y="1271436"/>
                                </a:lnTo>
                                <a:lnTo>
                                  <a:pt x="69885" y="1268022"/>
                                </a:lnTo>
                                <a:lnTo>
                                  <a:pt x="61424" y="1260141"/>
                                </a:lnTo>
                                <a:close/>
                              </a:path>
                              <a:path w="260350" h="1371600">
                                <a:moveTo>
                                  <a:pt x="95805" y="1256266"/>
                                </a:moveTo>
                                <a:lnTo>
                                  <a:pt x="88348" y="1263273"/>
                                </a:lnTo>
                                <a:lnTo>
                                  <a:pt x="97115" y="1271436"/>
                                </a:lnTo>
                                <a:lnTo>
                                  <a:pt x="96704" y="1271436"/>
                                </a:lnTo>
                                <a:lnTo>
                                  <a:pt x="104247" y="1264332"/>
                                </a:lnTo>
                                <a:lnTo>
                                  <a:pt x="95805" y="1256266"/>
                                </a:lnTo>
                                <a:close/>
                              </a:path>
                              <a:path w="260350" h="1371600">
                                <a:moveTo>
                                  <a:pt x="238574" y="1261422"/>
                                </a:moveTo>
                                <a:lnTo>
                                  <a:pt x="230258" y="1269062"/>
                                </a:lnTo>
                                <a:lnTo>
                                  <a:pt x="232659" y="1271436"/>
                                </a:lnTo>
                                <a:lnTo>
                                  <a:pt x="240703" y="1263551"/>
                                </a:lnTo>
                                <a:lnTo>
                                  <a:pt x="238574" y="1261422"/>
                                </a:lnTo>
                                <a:close/>
                              </a:path>
                              <a:path w="260350" h="1371600">
                                <a:moveTo>
                                  <a:pt x="167904" y="1254857"/>
                                </a:moveTo>
                                <a:lnTo>
                                  <a:pt x="159731" y="1262799"/>
                                </a:lnTo>
                                <a:lnTo>
                                  <a:pt x="166773" y="1269764"/>
                                </a:lnTo>
                                <a:lnTo>
                                  <a:pt x="167481" y="1269062"/>
                                </a:lnTo>
                                <a:lnTo>
                                  <a:pt x="175012" y="1261904"/>
                                </a:lnTo>
                                <a:lnTo>
                                  <a:pt x="167904" y="1254857"/>
                                </a:lnTo>
                                <a:close/>
                              </a:path>
                              <a:path w="260350" h="1371600">
                                <a:moveTo>
                                  <a:pt x="204766" y="1256043"/>
                                </a:moveTo>
                                <a:lnTo>
                                  <a:pt x="197959" y="1262513"/>
                                </a:lnTo>
                                <a:lnTo>
                                  <a:pt x="205290" y="1269764"/>
                                </a:lnTo>
                                <a:lnTo>
                                  <a:pt x="212318" y="1263273"/>
                                </a:lnTo>
                                <a:lnTo>
                                  <a:pt x="211939" y="1262799"/>
                                </a:lnTo>
                                <a:lnTo>
                                  <a:pt x="204766" y="1256043"/>
                                </a:lnTo>
                                <a:close/>
                              </a:path>
                              <a:path w="260350" h="1371600">
                                <a:moveTo>
                                  <a:pt x="226878" y="1249825"/>
                                </a:moveTo>
                                <a:lnTo>
                                  <a:pt x="218569" y="1257499"/>
                                </a:lnTo>
                                <a:lnTo>
                                  <a:pt x="230258" y="1269062"/>
                                </a:lnTo>
                                <a:lnTo>
                                  <a:pt x="238574" y="1261422"/>
                                </a:lnTo>
                                <a:lnTo>
                                  <a:pt x="226878" y="1249825"/>
                                </a:lnTo>
                                <a:close/>
                              </a:path>
                              <a:path w="260350" h="1371600">
                                <a:moveTo>
                                  <a:pt x="72848" y="1248840"/>
                                </a:moveTo>
                                <a:lnTo>
                                  <a:pt x="61424" y="1260141"/>
                                </a:lnTo>
                                <a:lnTo>
                                  <a:pt x="69885" y="1268022"/>
                                </a:lnTo>
                                <a:lnTo>
                                  <a:pt x="81297" y="1256708"/>
                                </a:lnTo>
                                <a:lnTo>
                                  <a:pt x="72848" y="1248840"/>
                                </a:lnTo>
                                <a:close/>
                              </a:path>
                              <a:path w="260350" h="1371600">
                                <a:moveTo>
                                  <a:pt x="131274" y="1254229"/>
                                </a:moveTo>
                                <a:lnTo>
                                  <a:pt x="124208" y="1261199"/>
                                </a:lnTo>
                                <a:lnTo>
                                  <a:pt x="131197" y="1267856"/>
                                </a:lnTo>
                                <a:lnTo>
                                  <a:pt x="138254" y="1261017"/>
                                </a:lnTo>
                                <a:lnTo>
                                  <a:pt x="131274" y="1254229"/>
                                </a:lnTo>
                                <a:close/>
                              </a:path>
                              <a:path w="260350" h="1371600">
                                <a:moveTo>
                                  <a:pt x="107495" y="1245281"/>
                                </a:moveTo>
                                <a:lnTo>
                                  <a:pt x="95805" y="1256266"/>
                                </a:lnTo>
                                <a:lnTo>
                                  <a:pt x="104247" y="1264332"/>
                                </a:lnTo>
                                <a:lnTo>
                                  <a:pt x="115937" y="1253321"/>
                                </a:lnTo>
                                <a:lnTo>
                                  <a:pt x="107495" y="1245281"/>
                                </a:lnTo>
                                <a:close/>
                              </a:path>
                              <a:path w="260350" h="1371600">
                                <a:moveTo>
                                  <a:pt x="41588" y="1241662"/>
                                </a:moveTo>
                                <a:lnTo>
                                  <a:pt x="27696" y="1255403"/>
                                </a:lnTo>
                                <a:lnTo>
                                  <a:pt x="35965" y="1263551"/>
                                </a:lnTo>
                                <a:lnTo>
                                  <a:pt x="47140" y="1252472"/>
                                </a:lnTo>
                                <a:lnTo>
                                  <a:pt x="46084" y="1251386"/>
                                </a:lnTo>
                                <a:lnTo>
                                  <a:pt x="39132" y="1244600"/>
                                </a:lnTo>
                                <a:lnTo>
                                  <a:pt x="44741" y="1244600"/>
                                </a:lnTo>
                                <a:lnTo>
                                  <a:pt x="41588" y="1241662"/>
                                </a:lnTo>
                                <a:close/>
                              </a:path>
                              <a:path w="260350" h="1371600">
                                <a:moveTo>
                                  <a:pt x="250228" y="1250715"/>
                                </a:moveTo>
                                <a:lnTo>
                                  <a:pt x="238574" y="1261422"/>
                                </a:lnTo>
                                <a:lnTo>
                                  <a:pt x="240722" y="1263551"/>
                                </a:lnTo>
                                <a:lnTo>
                                  <a:pt x="240986" y="1263273"/>
                                </a:lnTo>
                                <a:lnTo>
                                  <a:pt x="252005" y="1252472"/>
                                </a:lnTo>
                                <a:lnTo>
                                  <a:pt x="250228" y="1250715"/>
                                </a:lnTo>
                                <a:close/>
                              </a:path>
                              <a:path w="260350" h="1371600">
                                <a:moveTo>
                                  <a:pt x="16731" y="1244600"/>
                                </a:moveTo>
                                <a:lnTo>
                                  <a:pt x="16363" y="1244885"/>
                                </a:lnTo>
                                <a:lnTo>
                                  <a:pt x="8553" y="1252629"/>
                                </a:lnTo>
                                <a:lnTo>
                                  <a:pt x="19758" y="1263273"/>
                                </a:lnTo>
                                <a:lnTo>
                                  <a:pt x="27696" y="1255403"/>
                                </a:lnTo>
                                <a:lnTo>
                                  <a:pt x="16731" y="1244600"/>
                                </a:lnTo>
                                <a:close/>
                              </a:path>
                              <a:path w="260350" h="1371600">
                                <a:moveTo>
                                  <a:pt x="50072" y="1249566"/>
                                </a:moveTo>
                                <a:lnTo>
                                  <a:pt x="48236" y="1251386"/>
                                </a:lnTo>
                                <a:lnTo>
                                  <a:pt x="47197" y="1252472"/>
                                </a:lnTo>
                                <a:lnTo>
                                  <a:pt x="58262" y="1263273"/>
                                </a:lnTo>
                                <a:lnTo>
                                  <a:pt x="61424" y="1260141"/>
                                </a:lnTo>
                                <a:lnTo>
                                  <a:pt x="50072" y="1249566"/>
                                </a:lnTo>
                                <a:close/>
                              </a:path>
                              <a:path w="260350" h="1371600">
                                <a:moveTo>
                                  <a:pt x="88644" y="1249424"/>
                                </a:moveTo>
                                <a:lnTo>
                                  <a:pt x="81297" y="1256708"/>
                                </a:lnTo>
                                <a:lnTo>
                                  <a:pt x="88348" y="1263273"/>
                                </a:lnTo>
                                <a:lnTo>
                                  <a:pt x="95805" y="1256266"/>
                                </a:lnTo>
                                <a:lnTo>
                                  <a:pt x="88644" y="1249424"/>
                                </a:lnTo>
                                <a:close/>
                              </a:path>
                              <a:path w="260350" h="1371600">
                                <a:moveTo>
                                  <a:pt x="211054" y="1250065"/>
                                </a:moveTo>
                                <a:lnTo>
                                  <a:pt x="204766" y="1256043"/>
                                </a:lnTo>
                                <a:lnTo>
                                  <a:pt x="212443" y="1263273"/>
                                </a:lnTo>
                                <a:lnTo>
                                  <a:pt x="212832" y="1262799"/>
                                </a:lnTo>
                                <a:lnTo>
                                  <a:pt x="218569" y="1257499"/>
                                </a:lnTo>
                                <a:lnTo>
                                  <a:pt x="211054" y="1250065"/>
                                </a:lnTo>
                                <a:close/>
                              </a:path>
                              <a:path w="260350" h="1371600">
                                <a:moveTo>
                                  <a:pt x="156390" y="1243441"/>
                                </a:moveTo>
                                <a:lnTo>
                                  <a:pt x="148192" y="1251386"/>
                                </a:lnTo>
                                <a:lnTo>
                                  <a:pt x="159731" y="1262799"/>
                                </a:lnTo>
                                <a:lnTo>
                                  <a:pt x="167904" y="1254857"/>
                                </a:lnTo>
                                <a:lnTo>
                                  <a:pt x="156390" y="1243441"/>
                                </a:lnTo>
                                <a:close/>
                              </a:path>
                              <a:path w="260350" h="1371600">
                                <a:moveTo>
                                  <a:pt x="192920" y="1244885"/>
                                </a:moveTo>
                                <a:lnTo>
                                  <a:pt x="186401" y="1251080"/>
                                </a:lnTo>
                                <a:lnTo>
                                  <a:pt x="197959" y="1262513"/>
                                </a:lnTo>
                                <a:lnTo>
                                  <a:pt x="204766" y="1256043"/>
                                </a:lnTo>
                                <a:lnTo>
                                  <a:pt x="192920" y="1244885"/>
                                </a:lnTo>
                                <a:close/>
                              </a:path>
                              <a:path w="260350" h="1371600">
                                <a:moveTo>
                                  <a:pt x="179162" y="1243919"/>
                                </a:moveTo>
                                <a:lnTo>
                                  <a:pt x="167904" y="1254857"/>
                                </a:lnTo>
                                <a:lnTo>
                                  <a:pt x="175012" y="1261904"/>
                                </a:lnTo>
                                <a:lnTo>
                                  <a:pt x="186401" y="1251080"/>
                                </a:lnTo>
                                <a:lnTo>
                                  <a:pt x="179162" y="1243919"/>
                                </a:lnTo>
                                <a:close/>
                              </a:path>
                              <a:path w="260350" h="1371600">
                                <a:moveTo>
                                  <a:pt x="123254" y="1246429"/>
                                </a:moveTo>
                                <a:lnTo>
                                  <a:pt x="115937" y="1253321"/>
                                </a:lnTo>
                                <a:lnTo>
                                  <a:pt x="124208" y="1261199"/>
                                </a:lnTo>
                                <a:lnTo>
                                  <a:pt x="131274" y="1254229"/>
                                </a:lnTo>
                                <a:lnTo>
                                  <a:pt x="123254" y="1246429"/>
                                </a:lnTo>
                                <a:close/>
                              </a:path>
                              <a:path w="260350" h="1371600">
                                <a:moveTo>
                                  <a:pt x="149316" y="1236428"/>
                                </a:moveTo>
                                <a:lnTo>
                                  <a:pt x="131274" y="1254229"/>
                                </a:lnTo>
                                <a:lnTo>
                                  <a:pt x="138254" y="1261017"/>
                                </a:lnTo>
                                <a:lnTo>
                                  <a:pt x="148192" y="1251386"/>
                                </a:lnTo>
                                <a:lnTo>
                                  <a:pt x="141332" y="1244600"/>
                                </a:lnTo>
                                <a:lnTo>
                                  <a:pt x="155195" y="1244600"/>
                                </a:lnTo>
                                <a:lnTo>
                                  <a:pt x="156390" y="1243441"/>
                                </a:lnTo>
                                <a:lnTo>
                                  <a:pt x="149316" y="1236428"/>
                                </a:lnTo>
                                <a:close/>
                              </a:path>
                              <a:path w="260350" h="1371600">
                                <a:moveTo>
                                  <a:pt x="219256" y="1242269"/>
                                </a:moveTo>
                                <a:lnTo>
                                  <a:pt x="211054" y="1250065"/>
                                </a:lnTo>
                                <a:lnTo>
                                  <a:pt x="218569" y="1257499"/>
                                </a:lnTo>
                                <a:lnTo>
                                  <a:pt x="226878" y="1249825"/>
                                </a:lnTo>
                                <a:lnTo>
                                  <a:pt x="219256" y="1242269"/>
                                </a:lnTo>
                                <a:close/>
                              </a:path>
                              <a:path w="260350" h="1371600">
                                <a:moveTo>
                                  <a:pt x="101" y="1244600"/>
                                </a:moveTo>
                                <a:lnTo>
                                  <a:pt x="101" y="1257300"/>
                                </a:lnTo>
                                <a:lnTo>
                                  <a:pt x="3842" y="1257300"/>
                                </a:lnTo>
                                <a:lnTo>
                                  <a:pt x="8553" y="1252629"/>
                                </a:lnTo>
                                <a:lnTo>
                                  <a:pt x="101" y="1244600"/>
                                </a:lnTo>
                                <a:close/>
                              </a:path>
                              <a:path w="260350" h="1371600">
                                <a:moveTo>
                                  <a:pt x="260036" y="1244600"/>
                                </a:moveTo>
                                <a:lnTo>
                                  <a:pt x="252005" y="1252472"/>
                                </a:lnTo>
                                <a:lnTo>
                                  <a:pt x="256885" y="1257300"/>
                                </a:lnTo>
                                <a:lnTo>
                                  <a:pt x="260036" y="1257300"/>
                                </a:lnTo>
                                <a:lnTo>
                                  <a:pt x="260036" y="1244600"/>
                                </a:lnTo>
                                <a:close/>
                              </a:path>
                              <a:path w="260350" h="1371600">
                                <a:moveTo>
                                  <a:pt x="80309" y="1241460"/>
                                </a:moveTo>
                                <a:lnTo>
                                  <a:pt x="72848" y="1248840"/>
                                </a:lnTo>
                                <a:lnTo>
                                  <a:pt x="81297" y="1256708"/>
                                </a:lnTo>
                                <a:lnTo>
                                  <a:pt x="88644" y="1249424"/>
                                </a:lnTo>
                                <a:lnTo>
                                  <a:pt x="80309" y="1241460"/>
                                </a:lnTo>
                                <a:close/>
                              </a:path>
                              <a:path w="260350" h="1371600">
                                <a:moveTo>
                                  <a:pt x="114909" y="1238314"/>
                                </a:moveTo>
                                <a:lnTo>
                                  <a:pt x="107495" y="1245281"/>
                                </a:lnTo>
                                <a:lnTo>
                                  <a:pt x="115937" y="1253321"/>
                                </a:lnTo>
                                <a:lnTo>
                                  <a:pt x="123254" y="1246429"/>
                                </a:lnTo>
                                <a:lnTo>
                                  <a:pt x="114909" y="1238314"/>
                                </a:lnTo>
                                <a:close/>
                              </a:path>
                              <a:path w="260350" h="1371600">
                                <a:moveTo>
                                  <a:pt x="8438" y="1236428"/>
                                </a:moveTo>
                                <a:lnTo>
                                  <a:pt x="7970" y="1236815"/>
                                </a:lnTo>
                                <a:lnTo>
                                  <a:pt x="101" y="1244600"/>
                                </a:lnTo>
                                <a:lnTo>
                                  <a:pt x="8553" y="1252629"/>
                                </a:lnTo>
                                <a:lnTo>
                                  <a:pt x="16652" y="1244600"/>
                                </a:lnTo>
                                <a:lnTo>
                                  <a:pt x="16041" y="1243919"/>
                                </a:lnTo>
                                <a:lnTo>
                                  <a:pt x="8438" y="1236428"/>
                                </a:lnTo>
                                <a:close/>
                              </a:path>
                              <a:path w="260350" h="1371600">
                                <a:moveTo>
                                  <a:pt x="30259" y="1231109"/>
                                </a:moveTo>
                                <a:lnTo>
                                  <a:pt x="27804" y="1233542"/>
                                </a:lnTo>
                                <a:lnTo>
                                  <a:pt x="47197" y="1252472"/>
                                </a:lnTo>
                                <a:lnTo>
                                  <a:pt x="48236" y="1251386"/>
                                </a:lnTo>
                                <a:lnTo>
                                  <a:pt x="50072" y="1249566"/>
                                </a:lnTo>
                                <a:lnTo>
                                  <a:pt x="44741" y="1244600"/>
                                </a:lnTo>
                                <a:lnTo>
                                  <a:pt x="38618" y="1244600"/>
                                </a:lnTo>
                                <a:lnTo>
                                  <a:pt x="41588" y="1241662"/>
                                </a:lnTo>
                                <a:lnTo>
                                  <a:pt x="30259" y="1231109"/>
                                </a:lnTo>
                                <a:close/>
                              </a:path>
                              <a:path w="260350" h="1371600">
                                <a:moveTo>
                                  <a:pt x="260036" y="1244600"/>
                                </a:moveTo>
                                <a:lnTo>
                                  <a:pt x="256885" y="1244600"/>
                                </a:lnTo>
                                <a:lnTo>
                                  <a:pt x="250228" y="1250715"/>
                                </a:lnTo>
                                <a:lnTo>
                                  <a:pt x="252005" y="1252472"/>
                                </a:lnTo>
                                <a:lnTo>
                                  <a:pt x="260036" y="1244600"/>
                                </a:lnTo>
                                <a:close/>
                              </a:path>
                              <a:path w="260350" h="1371600">
                                <a:moveTo>
                                  <a:pt x="141792" y="1228969"/>
                                </a:moveTo>
                                <a:lnTo>
                                  <a:pt x="133462" y="1236815"/>
                                </a:lnTo>
                                <a:lnTo>
                                  <a:pt x="148192" y="1251386"/>
                                </a:lnTo>
                                <a:lnTo>
                                  <a:pt x="155195" y="1244600"/>
                                </a:lnTo>
                                <a:lnTo>
                                  <a:pt x="141033" y="1244600"/>
                                </a:lnTo>
                                <a:lnTo>
                                  <a:pt x="149316" y="1236428"/>
                                </a:lnTo>
                                <a:lnTo>
                                  <a:pt x="141792" y="1228969"/>
                                </a:lnTo>
                                <a:close/>
                              </a:path>
                              <a:path w="260350" h="1371600">
                                <a:moveTo>
                                  <a:pt x="185429" y="1237830"/>
                                </a:moveTo>
                                <a:lnTo>
                                  <a:pt x="179162" y="1243919"/>
                                </a:lnTo>
                                <a:lnTo>
                                  <a:pt x="186401" y="1251080"/>
                                </a:lnTo>
                                <a:lnTo>
                                  <a:pt x="192920" y="1244885"/>
                                </a:lnTo>
                                <a:lnTo>
                                  <a:pt x="185429" y="1237830"/>
                                </a:lnTo>
                                <a:close/>
                              </a:path>
                              <a:path w="260350" h="1371600">
                                <a:moveTo>
                                  <a:pt x="246772" y="1231450"/>
                                </a:moveTo>
                                <a:lnTo>
                                  <a:pt x="238488" y="1239102"/>
                                </a:lnTo>
                                <a:lnTo>
                                  <a:pt x="250228" y="1250715"/>
                                </a:lnTo>
                                <a:lnTo>
                                  <a:pt x="256885" y="1244600"/>
                                </a:lnTo>
                                <a:lnTo>
                                  <a:pt x="260036" y="1244600"/>
                                </a:lnTo>
                                <a:lnTo>
                                  <a:pt x="246772" y="1231450"/>
                                </a:lnTo>
                                <a:close/>
                              </a:path>
                              <a:path w="260350" h="1371600">
                                <a:moveTo>
                                  <a:pt x="207809" y="1230921"/>
                                </a:moveTo>
                                <a:lnTo>
                                  <a:pt x="207614" y="1230921"/>
                                </a:lnTo>
                                <a:lnTo>
                                  <a:pt x="199497" y="1238634"/>
                                </a:lnTo>
                                <a:lnTo>
                                  <a:pt x="211054" y="1250065"/>
                                </a:lnTo>
                                <a:lnTo>
                                  <a:pt x="219256" y="1242269"/>
                                </a:lnTo>
                                <a:lnTo>
                                  <a:pt x="207809" y="1230921"/>
                                </a:lnTo>
                                <a:close/>
                              </a:path>
                              <a:path w="260350" h="1371600">
                                <a:moveTo>
                                  <a:pt x="230752" y="1231450"/>
                                </a:moveTo>
                                <a:lnTo>
                                  <a:pt x="230164" y="1231900"/>
                                </a:lnTo>
                                <a:lnTo>
                                  <a:pt x="219256" y="1242269"/>
                                </a:lnTo>
                                <a:lnTo>
                                  <a:pt x="226878" y="1249825"/>
                                </a:lnTo>
                                <a:lnTo>
                                  <a:pt x="238488" y="1239102"/>
                                </a:lnTo>
                                <a:lnTo>
                                  <a:pt x="230752" y="1231450"/>
                                </a:lnTo>
                                <a:close/>
                              </a:path>
                              <a:path w="260350" h="1371600">
                                <a:moveTo>
                                  <a:pt x="53008" y="1230366"/>
                                </a:moveTo>
                                <a:lnTo>
                                  <a:pt x="41588" y="1241662"/>
                                </a:lnTo>
                                <a:lnTo>
                                  <a:pt x="50072" y="1249566"/>
                                </a:lnTo>
                                <a:lnTo>
                                  <a:pt x="61421" y="1238314"/>
                                </a:lnTo>
                                <a:lnTo>
                                  <a:pt x="61024" y="1237830"/>
                                </a:lnTo>
                                <a:lnTo>
                                  <a:pt x="53008" y="1230366"/>
                                </a:lnTo>
                                <a:close/>
                              </a:path>
                              <a:path w="260350" h="1371600">
                                <a:moveTo>
                                  <a:pt x="91677" y="1230216"/>
                                </a:moveTo>
                                <a:lnTo>
                                  <a:pt x="80309" y="1241460"/>
                                </a:lnTo>
                                <a:lnTo>
                                  <a:pt x="88644" y="1249424"/>
                                </a:lnTo>
                                <a:lnTo>
                                  <a:pt x="99850" y="1238314"/>
                                </a:lnTo>
                                <a:lnTo>
                                  <a:pt x="100179" y="1238314"/>
                                </a:lnTo>
                                <a:lnTo>
                                  <a:pt x="91677" y="1230216"/>
                                </a:lnTo>
                                <a:close/>
                              </a:path>
                              <a:path w="260350" h="1371600">
                                <a:moveTo>
                                  <a:pt x="69278" y="1230921"/>
                                </a:moveTo>
                                <a:lnTo>
                                  <a:pt x="68878" y="1230921"/>
                                </a:lnTo>
                                <a:lnTo>
                                  <a:pt x="61909" y="1237830"/>
                                </a:lnTo>
                                <a:lnTo>
                                  <a:pt x="61544" y="1238314"/>
                                </a:lnTo>
                                <a:lnTo>
                                  <a:pt x="72848" y="1248840"/>
                                </a:lnTo>
                                <a:lnTo>
                                  <a:pt x="80309" y="1241460"/>
                                </a:lnTo>
                                <a:lnTo>
                                  <a:pt x="69278" y="1230921"/>
                                </a:lnTo>
                                <a:close/>
                              </a:path>
                              <a:path w="260350" h="1371600">
                                <a:moveTo>
                                  <a:pt x="125201" y="1228643"/>
                                </a:moveTo>
                                <a:lnTo>
                                  <a:pt x="114909" y="1238314"/>
                                </a:lnTo>
                                <a:lnTo>
                                  <a:pt x="123254" y="1246429"/>
                                </a:lnTo>
                                <a:lnTo>
                                  <a:pt x="133462" y="1236815"/>
                                </a:lnTo>
                                <a:lnTo>
                                  <a:pt x="125201" y="1228643"/>
                                </a:lnTo>
                                <a:close/>
                              </a:path>
                              <a:path w="260350" h="1371600">
                                <a:moveTo>
                                  <a:pt x="107307" y="1230921"/>
                                </a:moveTo>
                                <a:lnTo>
                                  <a:pt x="99850" y="1238314"/>
                                </a:lnTo>
                                <a:lnTo>
                                  <a:pt x="100179" y="1238314"/>
                                </a:lnTo>
                                <a:lnTo>
                                  <a:pt x="107495" y="1245281"/>
                                </a:lnTo>
                                <a:lnTo>
                                  <a:pt x="114909" y="1238314"/>
                                </a:lnTo>
                                <a:lnTo>
                                  <a:pt x="107307" y="1230921"/>
                                </a:lnTo>
                                <a:close/>
                              </a:path>
                              <a:path w="260350" h="1371600">
                                <a:moveTo>
                                  <a:pt x="200251" y="1223427"/>
                                </a:moveTo>
                                <a:lnTo>
                                  <a:pt x="185429" y="1237830"/>
                                </a:lnTo>
                                <a:lnTo>
                                  <a:pt x="192920" y="1244885"/>
                                </a:lnTo>
                                <a:lnTo>
                                  <a:pt x="199497" y="1238634"/>
                                </a:lnTo>
                                <a:lnTo>
                                  <a:pt x="192234" y="1231450"/>
                                </a:lnTo>
                                <a:lnTo>
                                  <a:pt x="207057" y="1231450"/>
                                </a:lnTo>
                                <a:lnTo>
                                  <a:pt x="207614" y="1230921"/>
                                </a:lnTo>
                                <a:lnTo>
                                  <a:pt x="207809" y="1230921"/>
                                </a:lnTo>
                                <a:lnTo>
                                  <a:pt x="200251" y="1223427"/>
                                </a:lnTo>
                                <a:close/>
                              </a:path>
                              <a:path w="260350" h="1371600">
                                <a:moveTo>
                                  <a:pt x="3842" y="1231900"/>
                                </a:moveTo>
                                <a:lnTo>
                                  <a:pt x="101" y="1244600"/>
                                </a:lnTo>
                                <a:lnTo>
                                  <a:pt x="8362" y="1236428"/>
                                </a:lnTo>
                                <a:lnTo>
                                  <a:pt x="5509" y="1233542"/>
                                </a:lnTo>
                                <a:lnTo>
                                  <a:pt x="3842" y="1231900"/>
                                </a:lnTo>
                                <a:close/>
                              </a:path>
                              <a:path w="260350" h="1371600">
                                <a:moveTo>
                                  <a:pt x="19490" y="1225427"/>
                                </a:moveTo>
                                <a:lnTo>
                                  <a:pt x="11279" y="1233542"/>
                                </a:lnTo>
                                <a:lnTo>
                                  <a:pt x="8438" y="1236428"/>
                                </a:lnTo>
                                <a:lnTo>
                                  <a:pt x="16731" y="1244600"/>
                                </a:lnTo>
                                <a:lnTo>
                                  <a:pt x="17338" y="1243919"/>
                                </a:lnTo>
                                <a:lnTo>
                                  <a:pt x="27804" y="1233542"/>
                                </a:lnTo>
                                <a:lnTo>
                                  <a:pt x="19490" y="1225427"/>
                                </a:lnTo>
                                <a:close/>
                              </a:path>
                              <a:path w="260350" h="1371600">
                                <a:moveTo>
                                  <a:pt x="173639" y="1226726"/>
                                </a:moveTo>
                                <a:lnTo>
                                  <a:pt x="167649" y="1232531"/>
                                </a:lnTo>
                                <a:lnTo>
                                  <a:pt x="179162" y="1243919"/>
                                </a:lnTo>
                                <a:lnTo>
                                  <a:pt x="185429" y="1237830"/>
                                </a:lnTo>
                                <a:lnTo>
                                  <a:pt x="173639" y="1226726"/>
                                </a:lnTo>
                                <a:close/>
                              </a:path>
                              <a:path w="260350" h="1371600">
                                <a:moveTo>
                                  <a:pt x="160466" y="1225427"/>
                                </a:moveTo>
                                <a:lnTo>
                                  <a:pt x="149316" y="1236428"/>
                                </a:lnTo>
                                <a:lnTo>
                                  <a:pt x="156390" y="1243441"/>
                                </a:lnTo>
                                <a:lnTo>
                                  <a:pt x="167649" y="1232531"/>
                                </a:lnTo>
                                <a:lnTo>
                                  <a:pt x="160466" y="1225427"/>
                                </a:lnTo>
                                <a:close/>
                              </a:path>
                              <a:path w="260350" h="1371600">
                                <a:moveTo>
                                  <a:pt x="238875" y="1223620"/>
                                </a:moveTo>
                                <a:lnTo>
                                  <a:pt x="230996" y="1231109"/>
                                </a:lnTo>
                                <a:lnTo>
                                  <a:pt x="230752" y="1231450"/>
                                </a:lnTo>
                                <a:lnTo>
                                  <a:pt x="238488" y="1239102"/>
                                </a:lnTo>
                                <a:lnTo>
                                  <a:pt x="246772" y="1231450"/>
                                </a:lnTo>
                                <a:lnTo>
                                  <a:pt x="238875" y="1223620"/>
                                </a:lnTo>
                                <a:close/>
                              </a:path>
                              <a:path w="260350" h="1371600">
                                <a:moveTo>
                                  <a:pt x="188905" y="1212178"/>
                                </a:moveTo>
                                <a:lnTo>
                                  <a:pt x="188650" y="1212178"/>
                                </a:lnTo>
                                <a:lnTo>
                                  <a:pt x="180623" y="1219965"/>
                                </a:lnTo>
                                <a:lnTo>
                                  <a:pt x="199497" y="1238634"/>
                                </a:lnTo>
                                <a:lnTo>
                                  <a:pt x="207057" y="1231450"/>
                                </a:lnTo>
                                <a:lnTo>
                                  <a:pt x="191995" y="1231450"/>
                                </a:lnTo>
                                <a:lnTo>
                                  <a:pt x="200251" y="1223427"/>
                                </a:lnTo>
                                <a:lnTo>
                                  <a:pt x="188905" y="1212178"/>
                                </a:lnTo>
                                <a:close/>
                              </a:path>
                              <a:path w="260350" h="1371600">
                                <a:moveTo>
                                  <a:pt x="60717" y="1222741"/>
                                </a:moveTo>
                                <a:lnTo>
                                  <a:pt x="53008" y="1230366"/>
                                </a:lnTo>
                                <a:lnTo>
                                  <a:pt x="61544" y="1238314"/>
                                </a:lnTo>
                                <a:lnTo>
                                  <a:pt x="61909" y="1237830"/>
                                </a:lnTo>
                                <a:lnTo>
                                  <a:pt x="68878" y="1230921"/>
                                </a:lnTo>
                                <a:lnTo>
                                  <a:pt x="69278" y="1230921"/>
                                </a:lnTo>
                                <a:lnTo>
                                  <a:pt x="60717" y="1222741"/>
                                </a:lnTo>
                                <a:close/>
                              </a:path>
                              <a:path w="260350" h="1371600">
                                <a:moveTo>
                                  <a:pt x="99066" y="1222907"/>
                                </a:moveTo>
                                <a:lnTo>
                                  <a:pt x="91677" y="1230216"/>
                                </a:lnTo>
                                <a:lnTo>
                                  <a:pt x="100179" y="1238314"/>
                                </a:lnTo>
                                <a:lnTo>
                                  <a:pt x="99850" y="1238314"/>
                                </a:lnTo>
                                <a:lnTo>
                                  <a:pt x="107307" y="1230921"/>
                                </a:lnTo>
                                <a:lnTo>
                                  <a:pt x="99066" y="1222907"/>
                                </a:lnTo>
                                <a:close/>
                              </a:path>
                              <a:path w="260350" h="1371600">
                                <a:moveTo>
                                  <a:pt x="144953" y="1210082"/>
                                </a:moveTo>
                                <a:lnTo>
                                  <a:pt x="125201" y="1228643"/>
                                </a:lnTo>
                                <a:lnTo>
                                  <a:pt x="133462" y="1236815"/>
                                </a:lnTo>
                                <a:lnTo>
                                  <a:pt x="141792" y="1228969"/>
                                </a:lnTo>
                                <a:lnTo>
                                  <a:pt x="133675" y="1220920"/>
                                </a:lnTo>
                                <a:lnTo>
                                  <a:pt x="150337" y="1220920"/>
                                </a:lnTo>
                                <a:lnTo>
                                  <a:pt x="153192" y="1218231"/>
                                </a:lnTo>
                                <a:lnTo>
                                  <a:pt x="144953" y="1210082"/>
                                </a:lnTo>
                                <a:close/>
                              </a:path>
                              <a:path w="260350" h="1371600">
                                <a:moveTo>
                                  <a:pt x="21751" y="1223183"/>
                                </a:moveTo>
                                <a:lnTo>
                                  <a:pt x="19490" y="1225427"/>
                                </a:lnTo>
                                <a:lnTo>
                                  <a:pt x="27804" y="1233542"/>
                                </a:lnTo>
                                <a:lnTo>
                                  <a:pt x="30259" y="1231109"/>
                                </a:lnTo>
                                <a:lnTo>
                                  <a:pt x="21751" y="1223183"/>
                                </a:lnTo>
                                <a:close/>
                              </a:path>
                              <a:path w="260350" h="1371600">
                                <a:moveTo>
                                  <a:pt x="166288" y="1219802"/>
                                </a:moveTo>
                                <a:lnTo>
                                  <a:pt x="166002" y="1219965"/>
                                </a:lnTo>
                                <a:lnTo>
                                  <a:pt x="160466" y="1225427"/>
                                </a:lnTo>
                                <a:lnTo>
                                  <a:pt x="167649" y="1232531"/>
                                </a:lnTo>
                                <a:lnTo>
                                  <a:pt x="173639" y="1226726"/>
                                </a:lnTo>
                                <a:lnTo>
                                  <a:pt x="166288" y="1219802"/>
                                </a:lnTo>
                                <a:close/>
                              </a:path>
                              <a:path w="260350" h="1371600">
                                <a:moveTo>
                                  <a:pt x="227334" y="1212178"/>
                                </a:moveTo>
                                <a:lnTo>
                                  <a:pt x="219141" y="1219965"/>
                                </a:lnTo>
                                <a:lnTo>
                                  <a:pt x="230752" y="1231450"/>
                                </a:lnTo>
                                <a:lnTo>
                                  <a:pt x="230996" y="1231109"/>
                                </a:lnTo>
                                <a:lnTo>
                                  <a:pt x="238875" y="1223620"/>
                                </a:lnTo>
                                <a:lnTo>
                                  <a:pt x="227334" y="1212178"/>
                                </a:lnTo>
                                <a:close/>
                              </a:path>
                              <a:path w="260350" h="1371600">
                                <a:moveTo>
                                  <a:pt x="260036" y="1206500"/>
                                </a:moveTo>
                                <a:lnTo>
                                  <a:pt x="256885" y="1206500"/>
                                </a:lnTo>
                                <a:lnTo>
                                  <a:pt x="238875" y="1223620"/>
                                </a:lnTo>
                                <a:lnTo>
                                  <a:pt x="246772" y="1231450"/>
                                </a:lnTo>
                                <a:lnTo>
                                  <a:pt x="260036" y="1219200"/>
                                </a:lnTo>
                                <a:lnTo>
                                  <a:pt x="256885" y="1219200"/>
                                </a:lnTo>
                                <a:lnTo>
                                  <a:pt x="250465" y="1212850"/>
                                </a:lnTo>
                                <a:lnTo>
                                  <a:pt x="260036" y="1212850"/>
                                </a:lnTo>
                                <a:lnTo>
                                  <a:pt x="260036" y="1206500"/>
                                </a:lnTo>
                                <a:close/>
                              </a:path>
                              <a:path w="260350" h="1371600">
                                <a:moveTo>
                                  <a:pt x="33168" y="1211891"/>
                                </a:moveTo>
                                <a:lnTo>
                                  <a:pt x="21751" y="1223183"/>
                                </a:lnTo>
                                <a:lnTo>
                                  <a:pt x="30259" y="1231109"/>
                                </a:lnTo>
                                <a:lnTo>
                                  <a:pt x="41664" y="1219802"/>
                                </a:lnTo>
                                <a:lnTo>
                                  <a:pt x="33168" y="1211891"/>
                                </a:lnTo>
                                <a:close/>
                              </a:path>
                              <a:path w="260350" h="1371600">
                                <a:moveTo>
                                  <a:pt x="72053" y="1211527"/>
                                </a:moveTo>
                                <a:lnTo>
                                  <a:pt x="60717" y="1222741"/>
                                </a:lnTo>
                                <a:lnTo>
                                  <a:pt x="69278" y="1230921"/>
                                </a:lnTo>
                                <a:lnTo>
                                  <a:pt x="68878" y="1230921"/>
                                </a:lnTo>
                                <a:lnTo>
                                  <a:pt x="80411" y="1219486"/>
                                </a:lnTo>
                                <a:lnTo>
                                  <a:pt x="72053" y="1211527"/>
                                </a:lnTo>
                                <a:close/>
                              </a:path>
                              <a:path w="260350" h="1371600">
                                <a:moveTo>
                                  <a:pt x="109234" y="1212850"/>
                                </a:moveTo>
                                <a:lnTo>
                                  <a:pt x="99066" y="1222907"/>
                                </a:lnTo>
                                <a:lnTo>
                                  <a:pt x="107307" y="1230921"/>
                                </a:lnTo>
                                <a:lnTo>
                                  <a:pt x="117393" y="1220920"/>
                                </a:lnTo>
                                <a:lnTo>
                                  <a:pt x="109234" y="1212850"/>
                                </a:lnTo>
                                <a:close/>
                              </a:path>
                              <a:path w="260350" h="1371600">
                                <a:moveTo>
                                  <a:pt x="211546" y="1212453"/>
                                </a:moveTo>
                                <a:lnTo>
                                  <a:pt x="200251" y="1223427"/>
                                </a:lnTo>
                                <a:lnTo>
                                  <a:pt x="207809" y="1230921"/>
                                </a:lnTo>
                                <a:lnTo>
                                  <a:pt x="207614" y="1230921"/>
                                </a:lnTo>
                                <a:lnTo>
                                  <a:pt x="219141" y="1219965"/>
                                </a:lnTo>
                                <a:lnTo>
                                  <a:pt x="211546" y="1212453"/>
                                </a:lnTo>
                                <a:close/>
                              </a:path>
                              <a:path w="260350" h="1371600">
                                <a:moveTo>
                                  <a:pt x="49662" y="1212178"/>
                                </a:moveTo>
                                <a:lnTo>
                                  <a:pt x="49353" y="1212178"/>
                                </a:lnTo>
                                <a:lnTo>
                                  <a:pt x="41664" y="1219802"/>
                                </a:lnTo>
                                <a:lnTo>
                                  <a:pt x="53008" y="1230366"/>
                                </a:lnTo>
                                <a:lnTo>
                                  <a:pt x="60717" y="1222741"/>
                                </a:lnTo>
                                <a:lnTo>
                                  <a:pt x="49662" y="1212178"/>
                                </a:lnTo>
                                <a:close/>
                              </a:path>
                              <a:path w="260350" h="1371600">
                                <a:moveTo>
                                  <a:pt x="88035" y="1212178"/>
                                </a:moveTo>
                                <a:lnTo>
                                  <a:pt x="87782" y="1212178"/>
                                </a:lnTo>
                                <a:lnTo>
                                  <a:pt x="80411" y="1219486"/>
                                </a:lnTo>
                                <a:lnTo>
                                  <a:pt x="91677" y="1230216"/>
                                </a:lnTo>
                                <a:lnTo>
                                  <a:pt x="99066" y="1222907"/>
                                </a:lnTo>
                                <a:lnTo>
                                  <a:pt x="88035" y="1212178"/>
                                </a:lnTo>
                                <a:close/>
                              </a:path>
                              <a:path w="260350" h="1371600">
                                <a:moveTo>
                                  <a:pt x="150337" y="1220920"/>
                                </a:moveTo>
                                <a:lnTo>
                                  <a:pt x="133675" y="1220920"/>
                                </a:lnTo>
                                <a:lnTo>
                                  <a:pt x="141792" y="1228969"/>
                                </a:lnTo>
                                <a:lnTo>
                                  <a:pt x="150337" y="1220920"/>
                                </a:lnTo>
                                <a:close/>
                              </a:path>
                              <a:path w="260350" h="1371600">
                                <a:moveTo>
                                  <a:pt x="125534" y="1212850"/>
                                </a:moveTo>
                                <a:lnTo>
                                  <a:pt x="117393" y="1220920"/>
                                </a:lnTo>
                                <a:lnTo>
                                  <a:pt x="125201" y="1228643"/>
                                </a:lnTo>
                                <a:lnTo>
                                  <a:pt x="133419" y="1220920"/>
                                </a:lnTo>
                                <a:lnTo>
                                  <a:pt x="133675" y="1220920"/>
                                </a:lnTo>
                                <a:lnTo>
                                  <a:pt x="125534" y="1212850"/>
                                </a:lnTo>
                                <a:close/>
                              </a:path>
                              <a:path w="260350" h="1371600">
                                <a:moveTo>
                                  <a:pt x="219941" y="1166748"/>
                                </a:moveTo>
                                <a:lnTo>
                                  <a:pt x="166487" y="1219486"/>
                                </a:lnTo>
                                <a:lnTo>
                                  <a:pt x="166288" y="1219802"/>
                                </a:lnTo>
                                <a:lnTo>
                                  <a:pt x="173639" y="1226726"/>
                                </a:lnTo>
                                <a:lnTo>
                                  <a:pt x="180615" y="1219965"/>
                                </a:lnTo>
                                <a:lnTo>
                                  <a:pt x="173430" y="1212850"/>
                                </a:lnTo>
                                <a:lnTo>
                                  <a:pt x="187958" y="1212850"/>
                                </a:lnTo>
                                <a:lnTo>
                                  <a:pt x="188650" y="1212178"/>
                                </a:lnTo>
                                <a:lnTo>
                                  <a:pt x="188905" y="1212178"/>
                                </a:lnTo>
                                <a:lnTo>
                                  <a:pt x="181565" y="1204900"/>
                                </a:lnTo>
                                <a:lnTo>
                                  <a:pt x="196160" y="1204900"/>
                                </a:lnTo>
                                <a:lnTo>
                                  <a:pt x="200076" y="1201106"/>
                                </a:lnTo>
                                <a:lnTo>
                                  <a:pt x="192689" y="1193800"/>
                                </a:lnTo>
                                <a:lnTo>
                                  <a:pt x="207615" y="1193800"/>
                                </a:lnTo>
                                <a:lnTo>
                                  <a:pt x="208213" y="1193220"/>
                                </a:lnTo>
                                <a:lnTo>
                                  <a:pt x="200764" y="1185835"/>
                                </a:lnTo>
                                <a:lnTo>
                                  <a:pt x="215834" y="1185835"/>
                                </a:lnTo>
                                <a:lnTo>
                                  <a:pt x="219532" y="1182251"/>
                                </a:lnTo>
                                <a:lnTo>
                                  <a:pt x="212163" y="1174963"/>
                                </a:lnTo>
                                <a:lnTo>
                                  <a:pt x="227053" y="1174963"/>
                                </a:lnTo>
                                <a:lnTo>
                                  <a:pt x="227646" y="1174388"/>
                                </a:lnTo>
                                <a:lnTo>
                                  <a:pt x="219941" y="1166748"/>
                                </a:lnTo>
                                <a:close/>
                              </a:path>
                              <a:path w="260350" h="1371600">
                                <a:moveTo>
                                  <a:pt x="10659" y="1212850"/>
                                </a:moveTo>
                                <a:lnTo>
                                  <a:pt x="8559" y="1214756"/>
                                </a:lnTo>
                                <a:lnTo>
                                  <a:pt x="19490" y="1225427"/>
                                </a:lnTo>
                                <a:lnTo>
                                  <a:pt x="21751" y="1223183"/>
                                </a:lnTo>
                                <a:lnTo>
                                  <a:pt x="10659" y="1212850"/>
                                </a:lnTo>
                                <a:close/>
                              </a:path>
                              <a:path w="260350" h="1371600">
                                <a:moveTo>
                                  <a:pt x="158907" y="1212850"/>
                                </a:moveTo>
                                <a:lnTo>
                                  <a:pt x="153192" y="1218231"/>
                                </a:lnTo>
                                <a:lnTo>
                                  <a:pt x="160466" y="1225427"/>
                                </a:lnTo>
                                <a:lnTo>
                                  <a:pt x="166168" y="1219802"/>
                                </a:lnTo>
                                <a:lnTo>
                                  <a:pt x="165953" y="1219486"/>
                                </a:lnTo>
                                <a:lnTo>
                                  <a:pt x="158907" y="1212850"/>
                                </a:lnTo>
                                <a:close/>
                              </a:path>
                              <a:path w="260350" h="1371600">
                                <a:moveTo>
                                  <a:pt x="128493" y="1193800"/>
                                </a:moveTo>
                                <a:lnTo>
                                  <a:pt x="109234" y="1212850"/>
                                </a:lnTo>
                                <a:lnTo>
                                  <a:pt x="117393" y="1220920"/>
                                </a:lnTo>
                                <a:lnTo>
                                  <a:pt x="125534" y="1212850"/>
                                </a:lnTo>
                                <a:lnTo>
                                  <a:pt x="117516" y="1204900"/>
                                </a:lnTo>
                                <a:lnTo>
                                  <a:pt x="133552" y="1204900"/>
                                </a:lnTo>
                                <a:lnTo>
                                  <a:pt x="136586" y="1201892"/>
                                </a:lnTo>
                                <a:lnTo>
                                  <a:pt x="136071" y="1201296"/>
                                </a:lnTo>
                                <a:lnTo>
                                  <a:pt x="128493" y="1193800"/>
                                </a:lnTo>
                                <a:close/>
                              </a:path>
                              <a:path w="260350" h="1371600">
                                <a:moveTo>
                                  <a:pt x="174638" y="1198033"/>
                                </a:moveTo>
                                <a:lnTo>
                                  <a:pt x="166346" y="1205842"/>
                                </a:lnTo>
                                <a:lnTo>
                                  <a:pt x="180623" y="1219965"/>
                                </a:lnTo>
                                <a:lnTo>
                                  <a:pt x="187958" y="1212850"/>
                                </a:lnTo>
                                <a:lnTo>
                                  <a:pt x="173214" y="1212850"/>
                                </a:lnTo>
                                <a:lnTo>
                                  <a:pt x="181271" y="1204900"/>
                                </a:lnTo>
                                <a:lnTo>
                                  <a:pt x="181565" y="1204900"/>
                                </a:lnTo>
                                <a:lnTo>
                                  <a:pt x="174638" y="1198033"/>
                                </a:lnTo>
                                <a:close/>
                              </a:path>
                              <a:path w="260350" h="1371600">
                                <a:moveTo>
                                  <a:pt x="219660" y="1204569"/>
                                </a:moveTo>
                                <a:lnTo>
                                  <a:pt x="211546" y="1212453"/>
                                </a:lnTo>
                                <a:lnTo>
                                  <a:pt x="219141" y="1219965"/>
                                </a:lnTo>
                                <a:lnTo>
                                  <a:pt x="227334" y="1212178"/>
                                </a:lnTo>
                                <a:lnTo>
                                  <a:pt x="219660" y="1204569"/>
                                </a:lnTo>
                                <a:close/>
                              </a:path>
                              <a:path w="260350" h="1371600">
                                <a:moveTo>
                                  <a:pt x="41124" y="1204021"/>
                                </a:moveTo>
                                <a:lnTo>
                                  <a:pt x="33168" y="1211891"/>
                                </a:lnTo>
                                <a:lnTo>
                                  <a:pt x="41664" y="1219802"/>
                                </a:lnTo>
                                <a:lnTo>
                                  <a:pt x="49353" y="1212178"/>
                                </a:lnTo>
                                <a:lnTo>
                                  <a:pt x="49662" y="1212178"/>
                                </a:lnTo>
                                <a:lnTo>
                                  <a:pt x="41124" y="1204021"/>
                                </a:lnTo>
                                <a:close/>
                              </a:path>
                              <a:path w="260350" h="1371600">
                                <a:moveTo>
                                  <a:pt x="79647" y="1204021"/>
                                </a:moveTo>
                                <a:lnTo>
                                  <a:pt x="72053" y="1211527"/>
                                </a:lnTo>
                                <a:lnTo>
                                  <a:pt x="80411" y="1219486"/>
                                </a:lnTo>
                                <a:lnTo>
                                  <a:pt x="87782" y="1212178"/>
                                </a:lnTo>
                                <a:lnTo>
                                  <a:pt x="88035" y="1212178"/>
                                </a:lnTo>
                                <a:lnTo>
                                  <a:pt x="79647" y="1204021"/>
                                </a:lnTo>
                                <a:close/>
                              </a:path>
                              <a:path w="260350" h="1371600">
                                <a:moveTo>
                                  <a:pt x="101" y="1206500"/>
                                </a:moveTo>
                                <a:lnTo>
                                  <a:pt x="101" y="1219200"/>
                                </a:lnTo>
                                <a:lnTo>
                                  <a:pt x="3842" y="1219200"/>
                                </a:lnTo>
                                <a:lnTo>
                                  <a:pt x="8559" y="1214756"/>
                                </a:lnTo>
                                <a:lnTo>
                                  <a:pt x="101" y="1206500"/>
                                </a:lnTo>
                                <a:close/>
                              </a:path>
                              <a:path w="260350" h="1371600">
                                <a:moveTo>
                                  <a:pt x="246997" y="1193573"/>
                                </a:moveTo>
                                <a:lnTo>
                                  <a:pt x="246673" y="1193800"/>
                                </a:lnTo>
                                <a:lnTo>
                                  <a:pt x="238785" y="1201296"/>
                                </a:lnTo>
                                <a:lnTo>
                                  <a:pt x="256885" y="1219200"/>
                                </a:lnTo>
                                <a:lnTo>
                                  <a:pt x="260036" y="1219200"/>
                                </a:lnTo>
                                <a:lnTo>
                                  <a:pt x="260036" y="1212850"/>
                                </a:lnTo>
                                <a:lnTo>
                                  <a:pt x="250205" y="1212850"/>
                                </a:lnTo>
                                <a:lnTo>
                                  <a:pt x="256885" y="1206500"/>
                                </a:lnTo>
                                <a:lnTo>
                                  <a:pt x="260036" y="1206500"/>
                                </a:lnTo>
                                <a:lnTo>
                                  <a:pt x="246997" y="1193573"/>
                                </a:lnTo>
                                <a:close/>
                              </a:path>
                              <a:path w="260350" h="1371600">
                                <a:moveTo>
                                  <a:pt x="150467" y="1204900"/>
                                </a:moveTo>
                                <a:lnTo>
                                  <a:pt x="144953" y="1210082"/>
                                </a:lnTo>
                                <a:lnTo>
                                  <a:pt x="153192" y="1218231"/>
                                </a:lnTo>
                                <a:lnTo>
                                  <a:pt x="158907" y="1212850"/>
                                </a:lnTo>
                                <a:lnTo>
                                  <a:pt x="150467" y="1204900"/>
                                </a:lnTo>
                                <a:close/>
                              </a:path>
                              <a:path w="260350" h="1371600">
                                <a:moveTo>
                                  <a:pt x="13739" y="1193800"/>
                                </a:moveTo>
                                <a:lnTo>
                                  <a:pt x="13422" y="1193981"/>
                                </a:lnTo>
                                <a:lnTo>
                                  <a:pt x="101" y="1206500"/>
                                </a:lnTo>
                                <a:lnTo>
                                  <a:pt x="8559" y="1214756"/>
                                </a:lnTo>
                                <a:lnTo>
                                  <a:pt x="10584" y="1212850"/>
                                </a:lnTo>
                                <a:lnTo>
                                  <a:pt x="10232" y="1212453"/>
                                </a:lnTo>
                                <a:lnTo>
                                  <a:pt x="3842" y="1206500"/>
                                </a:lnTo>
                                <a:lnTo>
                                  <a:pt x="17326" y="1206500"/>
                                </a:lnTo>
                                <a:lnTo>
                                  <a:pt x="22217" y="1201892"/>
                                </a:lnTo>
                                <a:lnTo>
                                  <a:pt x="22430" y="1201892"/>
                                </a:lnTo>
                                <a:lnTo>
                                  <a:pt x="13739" y="1193800"/>
                                </a:lnTo>
                                <a:close/>
                              </a:path>
                              <a:path w="260350" h="1371600">
                                <a:moveTo>
                                  <a:pt x="17326" y="1206500"/>
                                </a:moveTo>
                                <a:lnTo>
                                  <a:pt x="3842" y="1206500"/>
                                </a:lnTo>
                                <a:lnTo>
                                  <a:pt x="10659" y="1212850"/>
                                </a:lnTo>
                                <a:lnTo>
                                  <a:pt x="11005" y="1212453"/>
                                </a:lnTo>
                                <a:lnTo>
                                  <a:pt x="17326" y="1206500"/>
                                </a:lnTo>
                                <a:close/>
                              </a:path>
                              <a:path w="260350" h="1371600">
                                <a:moveTo>
                                  <a:pt x="106319" y="1193800"/>
                                </a:moveTo>
                                <a:lnTo>
                                  <a:pt x="98157" y="1201892"/>
                                </a:lnTo>
                                <a:lnTo>
                                  <a:pt x="109234" y="1212850"/>
                                </a:lnTo>
                                <a:lnTo>
                                  <a:pt x="117270" y="1204900"/>
                                </a:lnTo>
                                <a:lnTo>
                                  <a:pt x="117516" y="1204900"/>
                                </a:lnTo>
                                <a:lnTo>
                                  <a:pt x="106319" y="1193800"/>
                                </a:lnTo>
                                <a:close/>
                              </a:path>
                              <a:path w="260350" h="1371600">
                                <a:moveTo>
                                  <a:pt x="133552" y="1204900"/>
                                </a:moveTo>
                                <a:lnTo>
                                  <a:pt x="117516" y="1204900"/>
                                </a:lnTo>
                                <a:lnTo>
                                  <a:pt x="125534" y="1212850"/>
                                </a:lnTo>
                                <a:lnTo>
                                  <a:pt x="133552" y="1204900"/>
                                </a:lnTo>
                                <a:close/>
                              </a:path>
                              <a:path w="260350" h="1371600">
                                <a:moveTo>
                                  <a:pt x="158122" y="1197707"/>
                                </a:moveTo>
                                <a:lnTo>
                                  <a:pt x="150467" y="1204900"/>
                                </a:lnTo>
                                <a:lnTo>
                                  <a:pt x="158907" y="1212850"/>
                                </a:lnTo>
                                <a:lnTo>
                                  <a:pt x="166346" y="1205842"/>
                                </a:lnTo>
                                <a:lnTo>
                                  <a:pt x="158122" y="1197707"/>
                                </a:lnTo>
                                <a:close/>
                              </a:path>
                              <a:path w="260350" h="1371600">
                                <a:moveTo>
                                  <a:pt x="208213" y="1193220"/>
                                </a:moveTo>
                                <a:lnTo>
                                  <a:pt x="200076" y="1201106"/>
                                </a:lnTo>
                                <a:lnTo>
                                  <a:pt x="211546" y="1212453"/>
                                </a:lnTo>
                                <a:lnTo>
                                  <a:pt x="219660" y="1204569"/>
                                </a:lnTo>
                                <a:lnTo>
                                  <a:pt x="208213" y="1193220"/>
                                </a:lnTo>
                                <a:close/>
                              </a:path>
                              <a:path w="260350" h="1371600">
                                <a:moveTo>
                                  <a:pt x="52430" y="1192838"/>
                                </a:moveTo>
                                <a:lnTo>
                                  <a:pt x="41124" y="1204021"/>
                                </a:lnTo>
                                <a:lnTo>
                                  <a:pt x="49662" y="1212178"/>
                                </a:lnTo>
                                <a:lnTo>
                                  <a:pt x="49353" y="1212178"/>
                                </a:lnTo>
                                <a:lnTo>
                                  <a:pt x="60810" y="1200819"/>
                                </a:lnTo>
                                <a:lnTo>
                                  <a:pt x="52430" y="1192838"/>
                                </a:lnTo>
                                <a:close/>
                              </a:path>
                              <a:path w="260350" h="1371600">
                                <a:moveTo>
                                  <a:pt x="89975" y="1193800"/>
                                </a:moveTo>
                                <a:lnTo>
                                  <a:pt x="79647" y="1204021"/>
                                </a:lnTo>
                                <a:lnTo>
                                  <a:pt x="88035" y="1212178"/>
                                </a:lnTo>
                                <a:lnTo>
                                  <a:pt x="87782" y="1212178"/>
                                </a:lnTo>
                                <a:lnTo>
                                  <a:pt x="98157" y="1201892"/>
                                </a:lnTo>
                                <a:lnTo>
                                  <a:pt x="89975" y="1193800"/>
                                </a:lnTo>
                                <a:close/>
                              </a:path>
                              <a:path w="260350" h="1371600">
                                <a:moveTo>
                                  <a:pt x="196160" y="1204900"/>
                                </a:moveTo>
                                <a:lnTo>
                                  <a:pt x="181565" y="1204900"/>
                                </a:lnTo>
                                <a:lnTo>
                                  <a:pt x="188905" y="1212178"/>
                                </a:lnTo>
                                <a:lnTo>
                                  <a:pt x="188650" y="1212178"/>
                                </a:lnTo>
                                <a:lnTo>
                                  <a:pt x="196160" y="1204900"/>
                                </a:lnTo>
                                <a:close/>
                              </a:path>
                              <a:path w="260350" h="1371600">
                                <a:moveTo>
                                  <a:pt x="230977" y="1193573"/>
                                </a:moveTo>
                                <a:lnTo>
                                  <a:pt x="219660" y="1204569"/>
                                </a:lnTo>
                                <a:lnTo>
                                  <a:pt x="227334" y="1212178"/>
                                </a:lnTo>
                                <a:lnTo>
                                  <a:pt x="238785" y="1201296"/>
                                </a:lnTo>
                                <a:lnTo>
                                  <a:pt x="230977" y="1193573"/>
                                </a:lnTo>
                                <a:close/>
                              </a:path>
                              <a:path w="260350" h="1371600">
                                <a:moveTo>
                                  <a:pt x="30617" y="1193981"/>
                                </a:moveTo>
                                <a:lnTo>
                                  <a:pt x="22217" y="1201892"/>
                                </a:lnTo>
                                <a:lnTo>
                                  <a:pt x="22430" y="1201892"/>
                                </a:lnTo>
                                <a:lnTo>
                                  <a:pt x="33168" y="1211891"/>
                                </a:lnTo>
                                <a:lnTo>
                                  <a:pt x="41124" y="1204021"/>
                                </a:lnTo>
                                <a:lnTo>
                                  <a:pt x="30617" y="1193981"/>
                                </a:lnTo>
                                <a:close/>
                              </a:path>
                              <a:path w="260350" h="1371600">
                                <a:moveTo>
                                  <a:pt x="68541" y="1193220"/>
                                </a:moveTo>
                                <a:lnTo>
                                  <a:pt x="68119" y="1193573"/>
                                </a:lnTo>
                                <a:lnTo>
                                  <a:pt x="60810" y="1200819"/>
                                </a:lnTo>
                                <a:lnTo>
                                  <a:pt x="72053" y="1211527"/>
                                </a:lnTo>
                                <a:lnTo>
                                  <a:pt x="79642" y="1204021"/>
                                </a:lnTo>
                                <a:lnTo>
                                  <a:pt x="68541" y="1193220"/>
                                </a:lnTo>
                                <a:close/>
                              </a:path>
                              <a:path w="260350" h="1371600">
                                <a:moveTo>
                                  <a:pt x="141792" y="1196730"/>
                                </a:moveTo>
                                <a:lnTo>
                                  <a:pt x="137187" y="1201296"/>
                                </a:lnTo>
                                <a:lnTo>
                                  <a:pt x="136674" y="1201892"/>
                                </a:lnTo>
                                <a:lnTo>
                                  <a:pt x="144953" y="1210082"/>
                                </a:lnTo>
                                <a:lnTo>
                                  <a:pt x="150467" y="1204900"/>
                                </a:lnTo>
                                <a:lnTo>
                                  <a:pt x="141792" y="1196730"/>
                                </a:lnTo>
                                <a:close/>
                              </a:path>
                              <a:path w="260350" h="1371600">
                                <a:moveTo>
                                  <a:pt x="166432" y="1189898"/>
                                </a:moveTo>
                                <a:lnTo>
                                  <a:pt x="158122" y="1197707"/>
                                </a:lnTo>
                                <a:lnTo>
                                  <a:pt x="166346" y="1205842"/>
                                </a:lnTo>
                                <a:lnTo>
                                  <a:pt x="174638" y="1198033"/>
                                </a:lnTo>
                                <a:lnTo>
                                  <a:pt x="166432" y="1189898"/>
                                </a:lnTo>
                                <a:close/>
                              </a:path>
                              <a:path w="260350" h="1371600">
                                <a:moveTo>
                                  <a:pt x="22091" y="1185835"/>
                                </a:moveTo>
                                <a:lnTo>
                                  <a:pt x="13857" y="1193573"/>
                                </a:lnTo>
                                <a:lnTo>
                                  <a:pt x="13739" y="1193800"/>
                                </a:lnTo>
                                <a:lnTo>
                                  <a:pt x="22430" y="1201892"/>
                                </a:lnTo>
                                <a:lnTo>
                                  <a:pt x="22217" y="1201892"/>
                                </a:lnTo>
                                <a:lnTo>
                                  <a:pt x="30617" y="1193981"/>
                                </a:lnTo>
                                <a:lnTo>
                                  <a:pt x="22091" y="1185835"/>
                                </a:lnTo>
                                <a:close/>
                              </a:path>
                              <a:path w="260350" h="1371600">
                                <a:moveTo>
                                  <a:pt x="113731" y="1170301"/>
                                </a:moveTo>
                                <a:lnTo>
                                  <a:pt x="89975" y="1193800"/>
                                </a:lnTo>
                                <a:lnTo>
                                  <a:pt x="98157" y="1201892"/>
                                </a:lnTo>
                                <a:lnTo>
                                  <a:pt x="106319" y="1193800"/>
                                </a:lnTo>
                                <a:lnTo>
                                  <a:pt x="98286" y="1185835"/>
                                </a:lnTo>
                                <a:lnTo>
                                  <a:pt x="114352" y="1185835"/>
                                </a:lnTo>
                                <a:lnTo>
                                  <a:pt x="117349" y="1182864"/>
                                </a:lnTo>
                                <a:lnTo>
                                  <a:pt x="116818" y="1182251"/>
                                </a:lnTo>
                                <a:lnTo>
                                  <a:pt x="109449" y="1174963"/>
                                </a:lnTo>
                                <a:lnTo>
                                  <a:pt x="118681" y="1174963"/>
                                </a:lnTo>
                                <a:lnTo>
                                  <a:pt x="113731" y="1170301"/>
                                </a:lnTo>
                                <a:close/>
                              </a:path>
                              <a:path w="260350" h="1371600">
                                <a:moveTo>
                                  <a:pt x="133462" y="1188884"/>
                                </a:moveTo>
                                <a:lnTo>
                                  <a:pt x="128493" y="1193800"/>
                                </a:lnTo>
                                <a:lnTo>
                                  <a:pt x="136674" y="1201892"/>
                                </a:lnTo>
                                <a:lnTo>
                                  <a:pt x="137187" y="1201296"/>
                                </a:lnTo>
                                <a:lnTo>
                                  <a:pt x="141792" y="1196730"/>
                                </a:lnTo>
                                <a:lnTo>
                                  <a:pt x="133462" y="1188884"/>
                                </a:lnTo>
                                <a:close/>
                              </a:path>
                              <a:path w="260350" h="1371600">
                                <a:moveTo>
                                  <a:pt x="260036" y="1168400"/>
                                </a:moveTo>
                                <a:lnTo>
                                  <a:pt x="256885" y="1168400"/>
                                </a:lnTo>
                                <a:lnTo>
                                  <a:pt x="230977" y="1193573"/>
                                </a:lnTo>
                                <a:lnTo>
                                  <a:pt x="238785" y="1201296"/>
                                </a:lnTo>
                                <a:lnTo>
                                  <a:pt x="246911" y="1193573"/>
                                </a:lnTo>
                                <a:lnTo>
                                  <a:pt x="246642" y="1193220"/>
                                </a:lnTo>
                                <a:lnTo>
                                  <a:pt x="239193" y="1185835"/>
                                </a:lnTo>
                                <a:lnTo>
                                  <a:pt x="255052" y="1185835"/>
                                </a:lnTo>
                                <a:lnTo>
                                  <a:pt x="260036" y="1181100"/>
                                </a:lnTo>
                                <a:lnTo>
                                  <a:pt x="256885" y="1181100"/>
                                </a:lnTo>
                                <a:lnTo>
                                  <a:pt x="250354" y="1174963"/>
                                </a:lnTo>
                                <a:lnTo>
                                  <a:pt x="260036" y="1174963"/>
                                </a:lnTo>
                                <a:lnTo>
                                  <a:pt x="260036" y="1168400"/>
                                </a:lnTo>
                                <a:close/>
                              </a:path>
                              <a:path w="260350" h="1371600">
                                <a:moveTo>
                                  <a:pt x="194345" y="1179471"/>
                                </a:moveTo>
                                <a:lnTo>
                                  <a:pt x="186077" y="1187259"/>
                                </a:lnTo>
                                <a:lnTo>
                                  <a:pt x="200076" y="1201106"/>
                                </a:lnTo>
                                <a:lnTo>
                                  <a:pt x="207615" y="1193800"/>
                                </a:lnTo>
                                <a:lnTo>
                                  <a:pt x="192523" y="1193800"/>
                                </a:lnTo>
                                <a:lnTo>
                                  <a:pt x="200595" y="1185835"/>
                                </a:lnTo>
                                <a:lnTo>
                                  <a:pt x="200764" y="1185835"/>
                                </a:lnTo>
                                <a:lnTo>
                                  <a:pt x="194345" y="1179471"/>
                                </a:lnTo>
                                <a:close/>
                              </a:path>
                              <a:path w="260350" h="1371600">
                                <a:moveTo>
                                  <a:pt x="60222" y="1185130"/>
                                </a:moveTo>
                                <a:lnTo>
                                  <a:pt x="52430" y="1192838"/>
                                </a:lnTo>
                                <a:lnTo>
                                  <a:pt x="60810" y="1200819"/>
                                </a:lnTo>
                                <a:lnTo>
                                  <a:pt x="68474" y="1193220"/>
                                </a:lnTo>
                                <a:lnTo>
                                  <a:pt x="68148" y="1192838"/>
                                </a:lnTo>
                                <a:lnTo>
                                  <a:pt x="60222" y="1185130"/>
                                </a:lnTo>
                                <a:close/>
                              </a:path>
                              <a:path w="260350" h="1371600">
                                <a:moveTo>
                                  <a:pt x="177874" y="1179146"/>
                                </a:moveTo>
                                <a:lnTo>
                                  <a:pt x="166432" y="1189898"/>
                                </a:lnTo>
                                <a:lnTo>
                                  <a:pt x="174638" y="1198033"/>
                                </a:lnTo>
                                <a:lnTo>
                                  <a:pt x="186077" y="1187259"/>
                                </a:lnTo>
                                <a:lnTo>
                                  <a:pt x="177874" y="1179146"/>
                                </a:lnTo>
                                <a:close/>
                              </a:path>
                              <a:path w="260350" h="1371600">
                                <a:moveTo>
                                  <a:pt x="157558" y="1181100"/>
                                </a:moveTo>
                                <a:lnTo>
                                  <a:pt x="149454" y="1189134"/>
                                </a:lnTo>
                                <a:lnTo>
                                  <a:pt x="158122" y="1197707"/>
                                </a:lnTo>
                                <a:lnTo>
                                  <a:pt x="166432" y="1189898"/>
                                </a:lnTo>
                                <a:lnTo>
                                  <a:pt x="157558" y="1181100"/>
                                </a:lnTo>
                                <a:close/>
                              </a:path>
                              <a:path w="260350" h="1371600">
                                <a:moveTo>
                                  <a:pt x="141332" y="1181100"/>
                                </a:moveTo>
                                <a:lnTo>
                                  <a:pt x="133462" y="1188884"/>
                                </a:lnTo>
                                <a:lnTo>
                                  <a:pt x="141792" y="1196730"/>
                                </a:lnTo>
                                <a:lnTo>
                                  <a:pt x="149454" y="1189134"/>
                                </a:lnTo>
                                <a:lnTo>
                                  <a:pt x="141332" y="1181100"/>
                                </a:lnTo>
                                <a:close/>
                              </a:path>
                              <a:path w="260350" h="1371600">
                                <a:moveTo>
                                  <a:pt x="33661" y="1174963"/>
                                </a:moveTo>
                                <a:lnTo>
                                  <a:pt x="22091" y="1185835"/>
                                </a:lnTo>
                                <a:lnTo>
                                  <a:pt x="30617" y="1193981"/>
                                </a:lnTo>
                                <a:lnTo>
                                  <a:pt x="42188" y="1183083"/>
                                </a:lnTo>
                                <a:lnTo>
                                  <a:pt x="33661" y="1174963"/>
                                </a:lnTo>
                                <a:close/>
                              </a:path>
                              <a:path w="260350" h="1371600">
                                <a:moveTo>
                                  <a:pt x="101" y="1181100"/>
                                </a:moveTo>
                                <a:lnTo>
                                  <a:pt x="3559" y="1192838"/>
                                </a:lnTo>
                                <a:lnTo>
                                  <a:pt x="3671" y="1193220"/>
                                </a:lnTo>
                                <a:lnTo>
                                  <a:pt x="3775" y="1193573"/>
                                </a:lnTo>
                                <a:lnTo>
                                  <a:pt x="3842" y="1193800"/>
                                </a:lnTo>
                                <a:lnTo>
                                  <a:pt x="8548" y="1189134"/>
                                </a:lnTo>
                                <a:lnTo>
                                  <a:pt x="8729" y="1189134"/>
                                </a:lnTo>
                                <a:lnTo>
                                  <a:pt x="101" y="1181100"/>
                                </a:lnTo>
                                <a:close/>
                              </a:path>
                              <a:path w="260350" h="1371600">
                                <a:moveTo>
                                  <a:pt x="16888" y="1180865"/>
                                </a:moveTo>
                                <a:lnTo>
                                  <a:pt x="8548" y="1189134"/>
                                </a:lnTo>
                                <a:lnTo>
                                  <a:pt x="8729" y="1189134"/>
                                </a:lnTo>
                                <a:lnTo>
                                  <a:pt x="13739" y="1193800"/>
                                </a:lnTo>
                                <a:lnTo>
                                  <a:pt x="13857" y="1193573"/>
                                </a:lnTo>
                                <a:lnTo>
                                  <a:pt x="22091" y="1185835"/>
                                </a:lnTo>
                                <a:lnTo>
                                  <a:pt x="16888" y="1180865"/>
                                </a:lnTo>
                                <a:close/>
                              </a:path>
                              <a:path w="260350" h="1371600">
                                <a:moveTo>
                                  <a:pt x="87320" y="1174963"/>
                                </a:moveTo>
                                <a:lnTo>
                                  <a:pt x="86890" y="1174963"/>
                                </a:lnTo>
                                <a:lnTo>
                                  <a:pt x="78920" y="1182864"/>
                                </a:lnTo>
                                <a:lnTo>
                                  <a:pt x="89975" y="1193800"/>
                                </a:lnTo>
                                <a:lnTo>
                                  <a:pt x="98027" y="1185835"/>
                                </a:lnTo>
                                <a:lnTo>
                                  <a:pt x="98286" y="1185835"/>
                                </a:lnTo>
                                <a:lnTo>
                                  <a:pt x="87320" y="1174963"/>
                                </a:lnTo>
                                <a:close/>
                              </a:path>
                              <a:path w="260350" h="1371600">
                                <a:moveTo>
                                  <a:pt x="114352" y="1185835"/>
                                </a:moveTo>
                                <a:lnTo>
                                  <a:pt x="98286" y="1185835"/>
                                </a:lnTo>
                                <a:lnTo>
                                  <a:pt x="106319" y="1193800"/>
                                </a:lnTo>
                                <a:lnTo>
                                  <a:pt x="114352" y="1185835"/>
                                </a:lnTo>
                                <a:close/>
                              </a:path>
                              <a:path w="260350" h="1371600">
                                <a:moveTo>
                                  <a:pt x="122085" y="1178169"/>
                                </a:moveTo>
                                <a:lnTo>
                                  <a:pt x="117967" y="1182251"/>
                                </a:lnTo>
                                <a:lnTo>
                                  <a:pt x="117438" y="1182864"/>
                                </a:lnTo>
                                <a:lnTo>
                                  <a:pt x="128493" y="1193800"/>
                                </a:lnTo>
                                <a:lnTo>
                                  <a:pt x="133462" y="1188884"/>
                                </a:lnTo>
                                <a:lnTo>
                                  <a:pt x="122085" y="1178169"/>
                                </a:lnTo>
                                <a:close/>
                              </a:path>
                              <a:path w="260350" h="1371600">
                                <a:moveTo>
                                  <a:pt x="227646" y="1174388"/>
                                </a:moveTo>
                                <a:lnTo>
                                  <a:pt x="219532" y="1182251"/>
                                </a:lnTo>
                                <a:lnTo>
                                  <a:pt x="230977" y="1193573"/>
                                </a:lnTo>
                                <a:lnTo>
                                  <a:pt x="238940" y="1185835"/>
                                </a:lnTo>
                                <a:lnTo>
                                  <a:pt x="239193" y="1185835"/>
                                </a:lnTo>
                                <a:lnTo>
                                  <a:pt x="227646" y="1174388"/>
                                </a:lnTo>
                                <a:close/>
                              </a:path>
                              <a:path w="260350" h="1371600">
                                <a:moveTo>
                                  <a:pt x="255052" y="1185835"/>
                                </a:moveTo>
                                <a:lnTo>
                                  <a:pt x="239193" y="1185835"/>
                                </a:lnTo>
                                <a:lnTo>
                                  <a:pt x="246997" y="1193573"/>
                                </a:lnTo>
                                <a:lnTo>
                                  <a:pt x="247282" y="1193220"/>
                                </a:lnTo>
                                <a:lnTo>
                                  <a:pt x="255052" y="1185835"/>
                                </a:lnTo>
                                <a:close/>
                              </a:path>
                              <a:path w="260350" h="1371600">
                                <a:moveTo>
                                  <a:pt x="89975" y="1155700"/>
                                </a:moveTo>
                                <a:lnTo>
                                  <a:pt x="60222" y="1185130"/>
                                </a:lnTo>
                                <a:lnTo>
                                  <a:pt x="68541" y="1193220"/>
                                </a:lnTo>
                                <a:lnTo>
                                  <a:pt x="68861" y="1192838"/>
                                </a:lnTo>
                                <a:lnTo>
                                  <a:pt x="78920" y="1182864"/>
                                </a:lnTo>
                                <a:lnTo>
                                  <a:pt x="70932" y="1174963"/>
                                </a:lnTo>
                                <a:lnTo>
                                  <a:pt x="87320" y="1174963"/>
                                </a:lnTo>
                                <a:lnTo>
                                  <a:pt x="79035" y="1166748"/>
                                </a:lnTo>
                                <a:lnTo>
                                  <a:pt x="95175" y="1166748"/>
                                </a:lnTo>
                                <a:lnTo>
                                  <a:pt x="98103" y="1163846"/>
                                </a:lnTo>
                                <a:lnTo>
                                  <a:pt x="96395" y="1162050"/>
                                </a:lnTo>
                                <a:lnTo>
                                  <a:pt x="89975" y="1155700"/>
                                </a:lnTo>
                                <a:close/>
                              </a:path>
                              <a:path w="260350" h="1371600">
                                <a:moveTo>
                                  <a:pt x="215834" y="1185835"/>
                                </a:moveTo>
                                <a:lnTo>
                                  <a:pt x="200764" y="1185835"/>
                                </a:lnTo>
                                <a:lnTo>
                                  <a:pt x="208213" y="1193220"/>
                                </a:lnTo>
                                <a:lnTo>
                                  <a:pt x="215834" y="1185835"/>
                                </a:lnTo>
                                <a:close/>
                              </a:path>
                              <a:path w="260350" h="1371600">
                                <a:moveTo>
                                  <a:pt x="50280" y="1175461"/>
                                </a:moveTo>
                                <a:lnTo>
                                  <a:pt x="42188" y="1183083"/>
                                </a:lnTo>
                                <a:lnTo>
                                  <a:pt x="52430" y="1192838"/>
                                </a:lnTo>
                                <a:lnTo>
                                  <a:pt x="60222" y="1185130"/>
                                </a:lnTo>
                                <a:lnTo>
                                  <a:pt x="50280" y="1175461"/>
                                </a:lnTo>
                                <a:close/>
                              </a:path>
                              <a:path w="260350" h="1371600">
                                <a:moveTo>
                                  <a:pt x="8470" y="1172821"/>
                                </a:moveTo>
                                <a:lnTo>
                                  <a:pt x="101" y="1181100"/>
                                </a:lnTo>
                                <a:lnTo>
                                  <a:pt x="8729" y="1189134"/>
                                </a:lnTo>
                                <a:lnTo>
                                  <a:pt x="8548" y="1189134"/>
                                </a:lnTo>
                                <a:lnTo>
                                  <a:pt x="16888" y="1180865"/>
                                </a:lnTo>
                                <a:lnTo>
                                  <a:pt x="8470" y="1172821"/>
                                </a:lnTo>
                                <a:close/>
                              </a:path>
                              <a:path w="260350" h="1371600">
                                <a:moveTo>
                                  <a:pt x="149454" y="1173065"/>
                                </a:moveTo>
                                <a:lnTo>
                                  <a:pt x="141332" y="1181100"/>
                                </a:lnTo>
                                <a:lnTo>
                                  <a:pt x="149454" y="1189134"/>
                                </a:lnTo>
                                <a:lnTo>
                                  <a:pt x="157558" y="1181100"/>
                                </a:lnTo>
                                <a:lnTo>
                                  <a:pt x="149454" y="1173065"/>
                                </a:lnTo>
                                <a:close/>
                              </a:path>
                              <a:path w="260350" h="1371600">
                                <a:moveTo>
                                  <a:pt x="186162" y="1171358"/>
                                </a:moveTo>
                                <a:lnTo>
                                  <a:pt x="177874" y="1179146"/>
                                </a:lnTo>
                                <a:lnTo>
                                  <a:pt x="186077" y="1187259"/>
                                </a:lnTo>
                                <a:lnTo>
                                  <a:pt x="194345" y="1179471"/>
                                </a:lnTo>
                                <a:lnTo>
                                  <a:pt x="186162" y="1171358"/>
                                </a:lnTo>
                                <a:close/>
                              </a:path>
                              <a:path w="260350" h="1371600">
                                <a:moveTo>
                                  <a:pt x="41853" y="1167265"/>
                                </a:moveTo>
                                <a:lnTo>
                                  <a:pt x="33661" y="1174963"/>
                                </a:lnTo>
                                <a:lnTo>
                                  <a:pt x="42188" y="1183083"/>
                                </a:lnTo>
                                <a:lnTo>
                                  <a:pt x="50280" y="1175461"/>
                                </a:lnTo>
                                <a:lnTo>
                                  <a:pt x="41853" y="1167265"/>
                                </a:lnTo>
                                <a:close/>
                              </a:path>
                              <a:path w="260350" h="1371600">
                                <a:moveTo>
                                  <a:pt x="69533" y="1157328"/>
                                </a:moveTo>
                                <a:lnTo>
                                  <a:pt x="61117" y="1165254"/>
                                </a:lnTo>
                                <a:lnTo>
                                  <a:pt x="78920" y="1182864"/>
                                </a:lnTo>
                                <a:lnTo>
                                  <a:pt x="86890" y="1174963"/>
                                </a:lnTo>
                                <a:lnTo>
                                  <a:pt x="70501" y="1174963"/>
                                </a:lnTo>
                                <a:lnTo>
                                  <a:pt x="78805" y="1166748"/>
                                </a:lnTo>
                                <a:lnTo>
                                  <a:pt x="79035" y="1166748"/>
                                </a:lnTo>
                                <a:lnTo>
                                  <a:pt x="69533" y="1157328"/>
                                </a:lnTo>
                                <a:close/>
                              </a:path>
                              <a:path w="260350" h="1371600">
                                <a:moveTo>
                                  <a:pt x="102378" y="1159607"/>
                                </a:moveTo>
                                <a:lnTo>
                                  <a:pt x="99915" y="1162050"/>
                                </a:lnTo>
                                <a:lnTo>
                                  <a:pt x="98211" y="1163846"/>
                                </a:lnTo>
                                <a:lnTo>
                                  <a:pt x="117438" y="1182864"/>
                                </a:lnTo>
                                <a:lnTo>
                                  <a:pt x="117967" y="1182251"/>
                                </a:lnTo>
                                <a:lnTo>
                                  <a:pt x="122085" y="1178169"/>
                                </a:lnTo>
                                <a:lnTo>
                                  <a:pt x="118681" y="1174963"/>
                                </a:lnTo>
                                <a:lnTo>
                                  <a:pt x="109018" y="1174963"/>
                                </a:lnTo>
                                <a:lnTo>
                                  <a:pt x="113731" y="1170301"/>
                                </a:lnTo>
                                <a:lnTo>
                                  <a:pt x="102378" y="1159607"/>
                                </a:lnTo>
                                <a:close/>
                              </a:path>
                              <a:path w="260350" h="1371600">
                                <a:moveTo>
                                  <a:pt x="214052" y="1160910"/>
                                </a:moveTo>
                                <a:lnTo>
                                  <a:pt x="205807" y="1168676"/>
                                </a:lnTo>
                                <a:lnTo>
                                  <a:pt x="219532" y="1182251"/>
                                </a:lnTo>
                                <a:lnTo>
                                  <a:pt x="227053" y="1174963"/>
                                </a:lnTo>
                                <a:lnTo>
                                  <a:pt x="211616" y="1174963"/>
                                </a:lnTo>
                                <a:lnTo>
                                  <a:pt x="219941" y="1166748"/>
                                </a:lnTo>
                                <a:lnTo>
                                  <a:pt x="214052" y="1160910"/>
                                </a:lnTo>
                                <a:close/>
                              </a:path>
                              <a:path w="260350" h="1371600">
                                <a:moveTo>
                                  <a:pt x="3842" y="1168400"/>
                                </a:moveTo>
                                <a:lnTo>
                                  <a:pt x="101" y="1168400"/>
                                </a:lnTo>
                                <a:lnTo>
                                  <a:pt x="101" y="1181100"/>
                                </a:lnTo>
                                <a:lnTo>
                                  <a:pt x="8470" y="1172821"/>
                                </a:lnTo>
                                <a:lnTo>
                                  <a:pt x="3842" y="1168400"/>
                                </a:lnTo>
                                <a:close/>
                              </a:path>
                              <a:path w="260350" h="1371600">
                                <a:moveTo>
                                  <a:pt x="138344" y="1162050"/>
                                </a:moveTo>
                                <a:lnTo>
                                  <a:pt x="130218" y="1170106"/>
                                </a:lnTo>
                                <a:lnTo>
                                  <a:pt x="141332" y="1181100"/>
                                </a:lnTo>
                                <a:lnTo>
                                  <a:pt x="149454" y="1173065"/>
                                </a:lnTo>
                                <a:lnTo>
                                  <a:pt x="138344" y="1162050"/>
                                </a:lnTo>
                                <a:close/>
                              </a:path>
                              <a:path w="260350" h="1371600">
                                <a:moveTo>
                                  <a:pt x="160591" y="1162050"/>
                                </a:moveTo>
                                <a:lnTo>
                                  <a:pt x="149454" y="1173065"/>
                                </a:lnTo>
                                <a:lnTo>
                                  <a:pt x="157558" y="1181100"/>
                                </a:lnTo>
                                <a:lnTo>
                                  <a:pt x="168647" y="1170106"/>
                                </a:lnTo>
                                <a:lnTo>
                                  <a:pt x="168332" y="1169707"/>
                                </a:lnTo>
                                <a:lnTo>
                                  <a:pt x="160591" y="1162050"/>
                                </a:lnTo>
                                <a:close/>
                              </a:path>
                              <a:path w="260350" h="1371600">
                                <a:moveTo>
                                  <a:pt x="246744" y="1155880"/>
                                </a:moveTo>
                                <a:lnTo>
                                  <a:pt x="238524" y="1163846"/>
                                </a:lnTo>
                                <a:lnTo>
                                  <a:pt x="256885" y="1181100"/>
                                </a:lnTo>
                                <a:lnTo>
                                  <a:pt x="260036" y="1181100"/>
                                </a:lnTo>
                                <a:lnTo>
                                  <a:pt x="260036" y="1174963"/>
                                </a:lnTo>
                                <a:lnTo>
                                  <a:pt x="250130" y="1174963"/>
                                </a:lnTo>
                                <a:lnTo>
                                  <a:pt x="256885" y="1168400"/>
                                </a:lnTo>
                                <a:lnTo>
                                  <a:pt x="260036" y="1168400"/>
                                </a:lnTo>
                                <a:lnTo>
                                  <a:pt x="246744" y="1155880"/>
                                </a:lnTo>
                                <a:close/>
                              </a:path>
                              <a:path w="260350" h="1371600">
                                <a:moveTo>
                                  <a:pt x="19782" y="1161744"/>
                                </a:moveTo>
                                <a:lnTo>
                                  <a:pt x="19359" y="1162050"/>
                                </a:lnTo>
                                <a:lnTo>
                                  <a:pt x="8470" y="1172821"/>
                                </a:lnTo>
                                <a:lnTo>
                                  <a:pt x="16888" y="1180865"/>
                                </a:lnTo>
                                <a:lnTo>
                                  <a:pt x="28143" y="1169707"/>
                                </a:lnTo>
                                <a:lnTo>
                                  <a:pt x="19782" y="1161744"/>
                                </a:lnTo>
                                <a:close/>
                              </a:path>
                              <a:path w="260350" h="1371600">
                                <a:moveTo>
                                  <a:pt x="197627" y="1160584"/>
                                </a:moveTo>
                                <a:lnTo>
                                  <a:pt x="186162" y="1171358"/>
                                </a:lnTo>
                                <a:lnTo>
                                  <a:pt x="194345" y="1179471"/>
                                </a:lnTo>
                                <a:lnTo>
                                  <a:pt x="205807" y="1168676"/>
                                </a:lnTo>
                                <a:lnTo>
                                  <a:pt x="197627" y="1160584"/>
                                </a:lnTo>
                                <a:close/>
                              </a:path>
                              <a:path w="260350" h="1371600">
                                <a:moveTo>
                                  <a:pt x="176773" y="1162050"/>
                                </a:moveTo>
                                <a:lnTo>
                                  <a:pt x="169049" y="1169707"/>
                                </a:lnTo>
                                <a:lnTo>
                                  <a:pt x="168735" y="1170106"/>
                                </a:lnTo>
                                <a:lnTo>
                                  <a:pt x="177874" y="1179146"/>
                                </a:lnTo>
                                <a:lnTo>
                                  <a:pt x="186162" y="1171358"/>
                                </a:lnTo>
                                <a:lnTo>
                                  <a:pt x="176773" y="1162050"/>
                                </a:lnTo>
                                <a:close/>
                              </a:path>
                              <a:path w="260350" h="1371600">
                                <a:moveTo>
                                  <a:pt x="122073" y="1162050"/>
                                </a:moveTo>
                                <a:lnTo>
                                  <a:pt x="113731" y="1170301"/>
                                </a:lnTo>
                                <a:lnTo>
                                  <a:pt x="122085" y="1178169"/>
                                </a:lnTo>
                                <a:lnTo>
                                  <a:pt x="130218" y="1170106"/>
                                </a:lnTo>
                                <a:lnTo>
                                  <a:pt x="122073" y="1162050"/>
                                </a:lnTo>
                                <a:close/>
                              </a:path>
                              <a:path w="260350" h="1371600">
                                <a:moveTo>
                                  <a:pt x="52774" y="1157002"/>
                                </a:moveTo>
                                <a:lnTo>
                                  <a:pt x="41853" y="1167265"/>
                                </a:lnTo>
                                <a:lnTo>
                                  <a:pt x="50280" y="1175461"/>
                                </a:lnTo>
                                <a:lnTo>
                                  <a:pt x="61117" y="1165254"/>
                                </a:lnTo>
                                <a:lnTo>
                                  <a:pt x="52774" y="1157002"/>
                                </a:lnTo>
                                <a:close/>
                              </a:path>
                              <a:path w="260350" h="1371600">
                                <a:moveTo>
                                  <a:pt x="36175" y="1161744"/>
                                </a:moveTo>
                                <a:lnTo>
                                  <a:pt x="28143" y="1169707"/>
                                </a:lnTo>
                                <a:lnTo>
                                  <a:pt x="33661" y="1174963"/>
                                </a:lnTo>
                                <a:lnTo>
                                  <a:pt x="41853" y="1167265"/>
                                </a:lnTo>
                                <a:lnTo>
                                  <a:pt x="36175" y="1161744"/>
                                </a:lnTo>
                                <a:close/>
                              </a:path>
                              <a:path w="260350" h="1371600">
                                <a:moveTo>
                                  <a:pt x="95175" y="1166748"/>
                                </a:moveTo>
                                <a:lnTo>
                                  <a:pt x="79035" y="1166748"/>
                                </a:lnTo>
                                <a:lnTo>
                                  <a:pt x="87320" y="1174963"/>
                                </a:lnTo>
                                <a:lnTo>
                                  <a:pt x="86890" y="1174963"/>
                                </a:lnTo>
                                <a:lnTo>
                                  <a:pt x="95175" y="1166748"/>
                                </a:lnTo>
                                <a:close/>
                              </a:path>
                              <a:path w="260350" h="1371600">
                                <a:moveTo>
                                  <a:pt x="230513" y="1156318"/>
                                </a:moveTo>
                                <a:lnTo>
                                  <a:pt x="219941" y="1166748"/>
                                </a:lnTo>
                                <a:lnTo>
                                  <a:pt x="227646" y="1174388"/>
                                </a:lnTo>
                                <a:lnTo>
                                  <a:pt x="238524" y="1163846"/>
                                </a:lnTo>
                                <a:lnTo>
                                  <a:pt x="230513" y="1156318"/>
                                </a:lnTo>
                                <a:close/>
                              </a:path>
                              <a:path w="260350" h="1371600">
                                <a:moveTo>
                                  <a:pt x="130262" y="1154037"/>
                                </a:moveTo>
                                <a:lnTo>
                                  <a:pt x="128493" y="1155700"/>
                                </a:lnTo>
                                <a:lnTo>
                                  <a:pt x="122073" y="1162050"/>
                                </a:lnTo>
                                <a:lnTo>
                                  <a:pt x="130218" y="1170106"/>
                                </a:lnTo>
                                <a:lnTo>
                                  <a:pt x="138344" y="1162050"/>
                                </a:lnTo>
                                <a:lnTo>
                                  <a:pt x="130262" y="1154037"/>
                                </a:lnTo>
                                <a:close/>
                              </a:path>
                              <a:path w="260350" h="1371600">
                                <a:moveTo>
                                  <a:pt x="168691" y="1154037"/>
                                </a:moveTo>
                                <a:lnTo>
                                  <a:pt x="160591" y="1162050"/>
                                </a:lnTo>
                                <a:lnTo>
                                  <a:pt x="168735" y="1170106"/>
                                </a:lnTo>
                                <a:lnTo>
                                  <a:pt x="169049" y="1169707"/>
                                </a:lnTo>
                                <a:lnTo>
                                  <a:pt x="176773" y="1162050"/>
                                </a:lnTo>
                                <a:lnTo>
                                  <a:pt x="168691" y="1154037"/>
                                </a:lnTo>
                                <a:close/>
                              </a:path>
                              <a:path w="260350" h="1371600">
                                <a:moveTo>
                                  <a:pt x="27852" y="1153649"/>
                                </a:moveTo>
                                <a:lnTo>
                                  <a:pt x="20512" y="1160910"/>
                                </a:lnTo>
                                <a:lnTo>
                                  <a:pt x="19782" y="1161744"/>
                                </a:lnTo>
                                <a:lnTo>
                                  <a:pt x="28143" y="1169707"/>
                                </a:lnTo>
                                <a:lnTo>
                                  <a:pt x="36175" y="1161744"/>
                                </a:lnTo>
                                <a:lnTo>
                                  <a:pt x="27852" y="1153649"/>
                                </a:lnTo>
                                <a:close/>
                              </a:path>
                              <a:path w="260350" h="1371600">
                                <a:moveTo>
                                  <a:pt x="205891" y="1152818"/>
                                </a:moveTo>
                                <a:lnTo>
                                  <a:pt x="197627" y="1160584"/>
                                </a:lnTo>
                                <a:lnTo>
                                  <a:pt x="205807" y="1168676"/>
                                </a:lnTo>
                                <a:lnTo>
                                  <a:pt x="214052" y="1160910"/>
                                </a:lnTo>
                                <a:lnTo>
                                  <a:pt x="205891" y="1152818"/>
                                </a:lnTo>
                                <a:close/>
                              </a:path>
                              <a:path w="260350" h="1371600">
                                <a:moveTo>
                                  <a:pt x="61209" y="1149076"/>
                                </a:moveTo>
                                <a:lnTo>
                                  <a:pt x="52774" y="1157002"/>
                                </a:lnTo>
                                <a:lnTo>
                                  <a:pt x="61117" y="1165254"/>
                                </a:lnTo>
                                <a:lnTo>
                                  <a:pt x="69533" y="1157328"/>
                                </a:lnTo>
                                <a:lnTo>
                                  <a:pt x="61209" y="1149076"/>
                                </a:lnTo>
                                <a:close/>
                              </a:path>
                              <a:path w="260350" h="1371600">
                                <a:moveTo>
                                  <a:pt x="94001" y="1151717"/>
                                </a:moveTo>
                                <a:lnTo>
                                  <a:pt x="89975" y="1155700"/>
                                </a:lnTo>
                                <a:lnTo>
                                  <a:pt x="98211" y="1163846"/>
                                </a:lnTo>
                                <a:lnTo>
                                  <a:pt x="99915" y="1162050"/>
                                </a:lnTo>
                                <a:lnTo>
                                  <a:pt x="102378" y="1159607"/>
                                </a:lnTo>
                                <a:lnTo>
                                  <a:pt x="94001" y="1151717"/>
                                </a:lnTo>
                                <a:close/>
                              </a:path>
                              <a:path w="260350" h="1371600">
                                <a:moveTo>
                                  <a:pt x="238667" y="1148273"/>
                                </a:moveTo>
                                <a:lnTo>
                                  <a:pt x="230513" y="1156318"/>
                                </a:lnTo>
                                <a:lnTo>
                                  <a:pt x="238524" y="1163846"/>
                                </a:lnTo>
                                <a:lnTo>
                                  <a:pt x="246744" y="1155880"/>
                                </a:lnTo>
                                <a:lnTo>
                                  <a:pt x="238667" y="1148273"/>
                                </a:lnTo>
                                <a:close/>
                              </a:path>
                              <a:path w="260350" h="1371600">
                                <a:moveTo>
                                  <a:pt x="119129" y="1143000"/>
                                </a:moveTo>
                                <a:lnTo>
                                  <a:pt x="110907" y="1151151"/>
                                </a:lnTo>
                                <a:lnTo>
                                  <a:pt x="111055" y="1151151"/>
                                </a:lnTo>
                                <a:lnTo>
                                  <a:pt x="122073" y="1162050"/>
                                </a:lnTo>
                                <a:lnTo>
                                  <a:pt x="130173" y="1154037"/>
                                </a:lnTo>
                                <a:lnTo>
                                  <a:pt x="129871" y="1153649"/>
                                </a:lnTo>
                                <a:lnTo>
                                  <a:pt x="119129" y="1143000"/>
                                </a:lnTo>
                                <a:close/>
                              </a:path>
                              <a:path w="260350" h="1371600">
                                <a:moveTo>
                                  <a:pt x="141332" y="1143000"/>
                                </a:moveTo>
                                <a:lnTo>
                                  <a:pt x="130565" y="1153649"/>
                                </a:lnTo>
                                <a:lnTo>
                                  <a:pt x="130262" y="1154037"/>
                                </a:lnTo>
                                <a:lnTo>
                                  <a:pt x="138344" y="1162050"/>
                                </a:lnTo>
                                <a:lnTo>
                                  <a:pt x="149336" y="1151151"/>
                                </a:lnTo>
                                <a:lnTo>
                                  <a:pt x="149573" y="1151151"/>
                                </a:lnTo>
                                <a:lnTo>
                                  <a:pt x="141332" y="1143000"/>
                                </a:lnTo>
                                <a:close/>
                              </a:path>
                              <a:path w="260350" h="1371600">
                                <a:moveTo>
                                  <a:pt x="157558" y="1143000"/>
                                </a:moveTo>
                                <a:lnTo>
                                  <a:pt x="149336" y="1151151"/>
                                </a:lnTo>
                                <a:lnTo>
                                  <a:pt x="149573" y="1151151"/>
                                </a:lnTo>
                                <a:lnTo>
                                  <a:pt x="160591" y="1162050"/>
                                </a:lnTo>
                                <a:lnTo>
                                  <a:pt x="168691" y="1154037"/>
                                </a:lnTo>
                                <a:lnTo>
                                  <a:pt x="157558" y="1143000"/>
                                </a:lnTo>
                                <a:close/>
                              </a:path>
                              <a:path w="260350" h="1371600">
                                <a:moveTo>
                                  <a:pt x="179850" y="1143000"/>
                                </a:moveTo>
                                <a:lnTo>
                                  <a:pt x="168691" y="1154037"/>
                                </a:lnTo>
                                <a:lnTo>
                                  <a:pt x="176773" y="1162050"/>
                                </a:lnTo>
                                <a:lnTo>
                                  <a:pt x="187765" y="1151151"/>
                                </a:lnTo>
                                <a:lnTo>
                                  <a:pt x="188090" y="1151151"/>
                                </a:lnTo>
                                <a:lnTo>
                                  <a:pt x="179850" y="1143000"/>
                                </a:lnTo>
                                <a:close/>
                              </a:path>
                              <a:path w="260350" h="1371600">
                                <a:moveTo>
                                  <a:pt x="16901" y="1143000"/>
                                </a:moveTo>
                                <a:lnTo>
                                  <a:pt x="16652" y="1143000"/>
                                </a:lnTo>
                                <a:lnTo>
                                  <a:pt x="8430" y="1151151"/>
                                </a:lnTo>
                                <a:lnTo>
                                  <a:pt x="8659" y="1151151"/>
                                </a:lnTo>
                                <a:lnTo>
                                  <a:pt x="19782" y="1161744"/>
                                </a:lnTo>
                                <a:lnTo>
                                  <a:pt x="20512" y="1160910"/>
                                </a:lnTo>
                                <a:lnTo>
                                  <a:pt x="27852" y="1153649"/>
                                </a:lnTo>
                                <a:lnTo>
                                  <a:pt x="16901" y="1143000"/>
                                </a:lnTo>
                                <a:close/>
                              </a:path>
                              <a:path w="260350" h="1371600">
                                <a:moveTo>
                                  <a:pt x="38618" y="1143000"/>
                                </a:moveTo>
                                <a:lnTo>
                                  <a:pt x="27852" y="1153649"/>
                                </a:lnTo>
                                <a:lnTo>
                                  <a:pt x="36175" y="1161744"/>
                                </a:lnTo>
                                <a:lnTo>
                                  <a:pt x="46859" y="1151151"/>
                                </a:lnTo>
                                <a:lnTo>
                                  <a:pt x="38618" y="1143000"/>
                                </a:lnTo>
                                <a:close/>
                              </a:path>
                              <a:path w="260350" h="1371600">
                                <a:moveTo>
                                  <a:pt x="216340" y="1143000"/>
                                </a:moveTo>
                                <a:lnTo>
                                  <a:pt x="205891" y="1152818"/>
                                </a:lnTo>
                                <a:lnTo>
                                  <a:pt x="214052" y="1160910"/>
                                </a:lnTo>
                                <a:lnTo>
                                  <a:pt x="224413" y="1151151"/>
                                </a:lnTo>
                                <a:lnTo>
                                  <a:pt x="225014" y="1151151"/>
                                </a:lnTo>
                                <a:lnTo>
                                  <a:pt x="216340" y="1143000"/>
                                </a:lnTo>
                                <a:close/>
                              </a:path>
                              <a:path w="260350" h="1371600">
                                <a:moveTo>
                                  <a:pt x="195987" y="1143000"/>
                                </a:moveTo>
                                <a:lnTo>
                                  <a:pt x="187765" y="1151151"/>
                                </a:lnTo>
                                <a:lnTo>
                                  <a:pt x="188090" y="1151151"/>
                                </a:lnTo>
                                <a:lnTo>
                                  <a:pt x="197627" y="1160584"/>
                                </a:lnTo>
                                <a:lnTo>
                                  <a:pt x="205891" y="1152818"/>
                                </a:lnTo>
                                <a:lnTo>
                                  <a:pt x="195987" y="1143000"/>
                                </a:lnTo>
                                <a:close/>
                              </a:path>
                              <a:path w="260350" h="1371600">
                                <a:moveTo>
                                  <a:pt x="102814" y="1143000"/>
                                </a:moveTo>
                                <a:lnTo>
                                  <a:pt x="94001" y="1151717"/>
                                </a:lnTo>
                                <a:lnTo>
                                  <a:pt x="102378" y="1159607"/>
                                </a:lnTo>
                                <a:lnTo>
                                  <a:pt x="110907" y="1151151"/>
                                </a:lnTo>
                                <a:lnTo>
                                  <a:pt x="111055" y="1151151"/>
                                </a:lnTo>
                                <a:lnTo>
                                  <a:pt x="102814" y="1143000"/>
                                </a:lnTo>
                                <a:close/>
                              </a:path>
                              <a:path w="260350" h="1371600">
                                <a:moveTo>
                                  <a:pt x="72527" y="1138441"/>
                                </a:moveTo>
                                <a:lnTo>
                                  <a:pt x="61209" y="1149076"/>
                                </a:lnTo>
                                <a:lnTo>
                                  <a:pt x="69533" y="1157328"/>
                                </a:lnTo>
                                <a:lnTo>
                                  <a:pt x="80847" y="1146671"/>
                                </a:lnTo>
                                <a:lnTo>
                                  <a:pt x="72527" y="1138441"/>
                                </a:lnTo>
                                <a:close/>
                              </a:path>
                              <a:path w="260350" h="1371600">
                                <a:moveTo>
                                  <a:pt x="55081" y="1143000"/>
                                </a:moveTo>
                                <a:lnTo>
                                  <a:pt x="46859" y="1151151"/>
                                </a:lnTo>
                                <a:lnTo>
                                  <a:pt x="52774" y="1157002"/>
                                </a:lnTo>
                                <a:lnTo>
                                  <a:pt x="61209" y="1149076"/>
                                </a:lnTo>
                                <a:lnTo>
                                  <a:pt x="55081" y="1143000"/>
                                </a:lnTo>
                                <a:close/>
                              </a:path>
                              <a:path w="260350" h="1371600">
                                <a:moveTo>
                                  <a:pt x="233068" y="1143000"/>
                                </a:moveTo>
                                <a:lnTo>
                                  <a:pt x="224413" y="1151151"/>
                                </a:lnTo>
                                <a:lnTo>
                                  <a:pt x="225014" y="1151151"/>
                                </a:lnTo>
                                <a:lnTo>
                                  <a:pt x="230513" y="1156318"/>
                                </a:lnTo>
                                <a:lnTo>
                                  <a:pt x="238667" y="1148273"/>
                                </a:lnTo>
                                <a:lnTo>
                                  <a:pt x="233068" y="1143000"/>
                                </a:lnTo>
                                <a:close/>
                              </a:path>
                              <a:path w="260350" h="1371600">
                                <a:moveTo>
                                  <a:pt x="244046" y="1143000"/>
                                </a:moveTo>
                                <a:lnTo>
                                  <a:pt x="238667" y="1148273"/>
                                </a:lnTo>
                                <a:lnTo>
                                  <a:pt x="246744" y="1155880"/>
                                </a:lnTo>
                                <a:lnTo>
                                  <a:pt x="251624" y="1151151"/>
                                </a:lnTo>
                                <a:lnTo>
                                  <a:pt x="252286" y="1151151"/>
                                </a:lnTo>
                                <a:lnTo>
                                  <a:pt x="244046" y="1143000"/>
                                </a:lnTo>
                                <a:close/>
                              </a:path>
                              <a:path w="260350" h="1371600">
                                <a:moveTo>
                                  <a:pt x="101" y="1143000"/>
                                </a:moveTo>
                                <a:lnTo>
                                  <a:pt x="101" y="1155700"/>
                                </a:lnTo>
                                <a:lnTo>
                                  <a:pt x="3842" y="1155700"/>
                                </a:lnTo>
                                <a:lnTo>
                                  <a:pt x="8430" y="1151151"/>
                                </a:lnTo>
                                <a:lnTo>
                                  <a:pt x="8659" y="1151151"/>
                                </a:lnTo>
                                <a:lnTo>
                                  <a:pt x="101" y="1143000"/>
                                </a:lnTo>
                                <a:close/>
                              </a:path>
                              <a:path w="260350" h="1371600">
                                <a:moveTo>
                                  <a:pt x="84745" y="1143000"/>
                                </a:moveTo>
                                <a:lnTo>
                                  <a:pt x="80847" y="1146671"/>
                                </a:lnTo>
                                <a:lnTo>
                                  <a:pt x="89975" y="1155700"/>
                                </a:lnTo>
                                <a:lnTo>
                                  <a:pt x="94001" y="1151717"/>
                                </a:lnTo>
                                <a:lnTo>
                                  <a:pt x="84745" y="1143000"/>
                                </a:lnTo>
                                <a:close/>
                              </a:path>
                              <a:path w="260350" h="1371600">
                                <a:moveTo>
                                  <a:pt x="260036" y="1143000"/>
                                </a:moveTo>
                                <a:lnTo>
                                  <a:pt x="251624" y="1151151"/>
                                </a:lnTo>
                                <a:lnTo>
                                  <a:pt x="252286" y="1151151"/>
                                </a:lnTo>
                                <a:lnTo>
                                  <a:pt x="256885" y="1155700"/>
                                </a:lnTo>
                                <a:lnTo>
                                  <a:pt x="260036" y="1143000"/>
                                </a:lnTo>
                                <a:close/>
                              </a:path>
                              <a:path w="260350" h="1371600">
                                <a:moveTo>
                                  <a:pt x="19359" y="1123950"/>
                                </a:moveTo>
                                <a:lnTo>
                                  <a:pt x="101" y="1143000"/>
                                </a:lnTo>
                                <a:lnTo>
                                  <a:pt x="8659" y="1151151"/>
                                </a:lnTo>
                                <a:lnTo>
                                  <a:pt x="8430" y="1151151"/>
                                </a:lnTo>
                                <a:lnTo>
                                  <a:pt x="16652" y="1143000"/>
                                </a:lnTo>
                                <a:lnTo>
                                  <a:pt x="16901" y="1143000"/>
                                </a:lnTo>
                                <a:lnTo>
                                  <a:pt x="8810" y="1135131"/>
                                </a:lnTo>
                                <a:lnTo>
                                  <a:pt x="24588" y="1135131"/>
                                </a:lnTo>
                                <a:lnTo>
                                  <a:pt x="27622" y="1132123"/>
                                </a:lnTo>
                                <a:lnTo>
                                  <a:pt x="19359" y="1123950"/>
                                </a:lnTo>
                                <a:close/>
                              </a:path>
                              <a:path w="260350" h="1371600">
                                <a:moveTo>
                                  <a:pt x="57877" y="1123950"/>
                                </a:moveTo>
                                <a:lnTo>
                                  <a:pt x="38618" y="1143000"/>
                                </a:lnTo>
                                <a:lnTo>
                                  <a:pt x="46859" y="1151151"/>
                                </a:lnTo>
                                <a:lnTo>
                                  <a:pt x="55081" y="1143000"/>
                                </a:lnTo>
                                <a:lnTo>
                                  <a:pt x="47144" y="1135131"/>
                                </a:lnTo>
                                <a:lnTo>
                                  <a:pt x="63017" y="1135131"/>
                                </a:lnTo>
                                <a:lnTo>
                                  <a:pt x="66051" y="1132123"/>
                                </a:lnTo>
                                <a:lnTo>
                                  <a:pt x="64297" y="1130300"/>
                                </a:lnTo>
                                <a:lnTo>
                                  <a:pt x="57877" y="1123950"/>
                                </a:lnTo>
                                <a:close/>
                              </a:path>
                              <a:path w="260350" h="1371600">
                                <a:moveTo>
                                  <a:pt x="122073" y="1123950"/>
                                </a:moveTo>
                                <a:lnTo>
                                  <a:pt x="102814" y="1143000"/>
                                </a:lnTo>
                                <a:lnTo>
                                  <a:pt x="111055" y="1151151"/>
                                </a:lnTo>
                                <a:lnTo>
                                  <a:pt x="110907" y="1151151"/>
                                </a:lnTo>
                                <a:lnTo>
                                  <a:pt x="119129" y="1143000"/>
                                </a:lnTo>
                                <a:lnTo>
                                  <a:pt x="111193" y="1135131"/>
                                </a:lnTo>
                                <a:lnTo>
                                  <a:pt x="127066" y="1135131"/>
                                </a:lnTo>
                                <a:lnTo>
                                  <a:pt x="130100" y="1132123"/>
                                </a:lnTo>
                                <a:lnTo>
                                  <a:pt x="130336" y="1132123"/>
                                </a:lnTo>
                                <a:lnTo>
                                  <a:pt x="122073" y="1123950"/>
                                </a:lnTo>
                                <a:close/>
                              </a:path>
                              <a:path w="260350" h="1371600">
                                <a:moveTo>
                                  <a:pt x="160591" y="1123950"/>
                                </a:moveTo>
                                <a:lnTo>
                                  <a:pt x="141332" y="1143000"/>
                                </a:lnTo>
                                <a:lnTo>
                                  <a:pt x="149573" y="1151151"/>
                                </a:lnTo>
                                <a:lnTo>
                                  <a:pt x="149336" y="1151151"/>
                                </a:lnTo>
                                <a:lnTo>
                                  <a:pt x="157558" y="1143000"/>
                                </a:lnTo>
                                <a:lnTo>
                                  <a:pt x="149622" y="1135131"/>
                                </a:lnTo>
                                <a:lnTo>
                                  <a:pt x="165495" y="1135131"/>
                                </a:lnTo>
                                <a:lnTo>
                                  <a:pt x="168529" y="1132123"/>
                                </a:lnTo>
                                <a:lnTo>
                                  <a:pt x="168854" y="1132123"/>
                                </a:lnTo>
                                <a:lnTo>
                                  <a:pt x="160591" y="1123950"/>
                                </a:lnTo>
                                <a:close/>
                              </a:path>
                              <a:path w="260350" h="1371600">
                                <a:moveTo>
                                  <a:pt x="197627" y="1125415"/>
                                </a:moveTo>
                                <a:lnTo>
                                  <a:pt x="179850" y="1143000"/>
                                </a:lnTo>
                                <a:lnTo>
                                  <a:pt x="188090" y="1151151"/>
                                </a:lnTo>
                                <a:lnTo>
                                  <a:pt x="187765" y="1151151"/>
                                </a:lnTo>
                                <a:lnTo>
                                  <a:pt x="195987" y="1143000"/>
                                </a:lnTo>
                                <a:lnTo>
                                  <a:pt x="188051" y="1135131"/>
                                </a:lnTo>
                                <a:lnTo>
                                  <a:pt x="203924" y="1135131"/>
                                </a:lnTo>
                                <a:lnTo>
                                  <a:pt x="205891" y="1133181"/>
                                </a:lnTo>
                                <a:lnTo>
                                  <a:pt x="197627" y="1125415"/>
                                </a:lnTo>
                                <a:close/>
                              </a:path>
                              <a:path w="260350" h="1371600">
                                <a:moveTo>
                                  <a:pt x="224713" y="1135131"/>
                                </a:moveTo>
                                <a:lnTo>
                                  <a:pt x="216340" y="1143000"/>
                                </a:lnTo>
                                <a:lnTo>
                                  <a:pt x="225014" y="1151151"/>
                                </a:lnTo>
                                <a:lnTo>
                                  <a:pt x="224413" y="1151151"/>
                                </a:lnTo>
                                <a:lnTo>
                                  <a:pt x="233068" y="1143000"/>
                                </a:lnTo>
                                <a:lnTo>
                                  <a:pt x="224713" y="1135131"/>
                                </a:lnTo>
                                <a:close/>
                              </a:path>
                              <a:path w="260350" h="1371600">
                                <a:moveTo>
                                  <a:pt x="252099" y="1135131"/>
                                </a:moveTo>
                                <a:lnTo>
                                  <a:pt x="249381" y="1137703"/>
                                </a:lnTo>
                                <a:lnTo>
                                  <a:pt x="244046" y="1143000"/>
                                </a:lnTo>
                                <a:lnTo>
                                  <a:pt x="252286" y="1151151"/>
                                </a:lnTo>
                                <a:lnTo>
                                  <a:pt x="251624" y="1151151"/>
                                </a:lnTo>
                                <a:lnTo>
                                  <a:pt x="260036" y="1143000"/>
                                </a:lnTo>
                                <a:lnTo>
                                  <a:pt x="252099" y="1135131"/>
                                </a:lnTo>
                                <a:close/>
                              </a:path>
                              <a:path w="260350" h="1371600">
                                <a:moveTo>
                                  <a:pt x="85695" y="1126066"/>
                                </a:moveTo>
                                <a:lnTo>
                                  <a:pt x="72527" y="1138441"/>
                                </a:lnTo>
                                <a:lnTo>
                                  <a:pt x="80847" y="1146671"/>
                                </a:lnTo>
                                <a:lnTo>
                                  <a:pt x="84745" y="1143000"/>
                                </a:lnTo>
                                <a:lnTo>
                                  <a:pt x="76391" y="1135131"/>
                                </a:lnTo>
                                <a:lnTo>
                                  <a:pt x="93100" y="1135131"/>
                                </a:lnTo>
                                <a:lnTo>
                                  <a:pt x="94001" y="1134282"/>
                                </a:lnTo>
                                <a:lnTo>
                                  <a:pt x="85695" y="1126066"/>
                                </a:lnTo>
                                <a:close/>
                              </a:path>
                              <a:path w="260350" h="1371600">
                                <a:moveTo>
                                  <a:pt x="3842" y="1130300"/>
                                </a:moveTo>
                                <a:lnTo>
                                  <a:pt x="101" y="1130300"/>
                                </a:lnTo>
                                <a:lnTo>
                                  <a:pt x="101" y="1143000"/>
                                </a:lnTo>
                                <a:lnTo>
                                  <a:pt x="8055" y="1135131"/>
                                </a:lnTo>
                                <a:lnTo>
                                  <a:pt x="8810" y="1135131"/>
                                </a:lnTo>
                                <a:lnTo>
                                  <a:pt x="3842" y="1130300"/>
                                </a:lnTo>
                                <a:close/>
                              </a:path>
                              <a:path w="260350" h="1371600">
                                <a:moveTo>
                                  <a:pt x="24588" y="1135131"/>
                                </a:moveTo>
                                <a:lnTo>
                                  <a:pt x="8810" y="1135131"/>
                                </a:lnTo>
                                <a:lnTo>
                                  <a:pt x="16901" y="1143000"/>
                                </a:lnTo>
                                <a:lnTo>
                                  <a:pt x="16652" y="1143000"/>
                                </a:lnTo>
                                <a:lnTo>
                                  <a:pt x="24588" y="1135131"/>
                                </a:lnTo>
                                <a:close/>
                              </a:path>
                              <a:path w="260350" h="1371600">
                                <a:moveTo>
                                  <a:pt x="35866" y="1123950"/>
                                </a:moveTo>
                                <a:lnTo>
                                  <a:pt x="27622" y="1132123"/>
                                </a:lnTo>
                                <a:lnTo>
                                  <a:pt x="38618" y="1143000"/>
                                </a:lnTo>
                                <a:lnTo>
                                  <a:pt x="46573" y="1135131"/>
                                </a:lnTo>
                                <a:lnTo>
                                  <a:pt x="47144" y="1135131"/>
                                </a:lnTo>
                                <a:lnTo>
                                  <a:pt x="35866" y="1123950"/>
                                </a:lnTo>
                                <a:close/>
                              </a:path>
                              <a:path w="260350" h="1371600">
                                <a:moveTo>
                                  <a:pt x="63017" y="1135131"/>
                                </a:moveTo>
                                <a:lnTo>
                                  <a:pt x="47144" y="1135131"/>
                                </a:lnTo>
                                <a:lnTo>
                                  <a:pt x="55081" y="1143000"/>
                                </a:lnTo>
                                <a:lnTo>
                                  <a:pt x="63017" y="1135131"/>
                                </a:lnTo>
                                <a:close/>
                              </a:path>
                              <a:path w="260350" h="1371600">
                                <a:moveTo>
                                  <a:pt x="93100" y="1135131"/>
                                </a:moveTo>
                                <a:lnTo>
                                  <a:pt x="76391" y="1135131"/>
                                </a:lnTo>
                                <a:lnTo>
                                  <a:pt x="84745" y="1143000"/>
                                </a:lnTo>
                                <a:lnTo>
                                  <a:pt x="93100" y="1135131"/>
                                </a:lnTo>
                                <a:close/>
                              </a:path>
                              <a:path w="260350" h="1371600">
                                <a:moveTo>
                                  <a:pt x="102378" y="1126392"/>
                                </a:moveTo>
                                <a:lnTo>
                                  <a:pt x="94001" y="1134282"/>
                                </a:lnTo>
                                <a:lnTo>
                                  <a:pt x="102814" y="1143000"/>
                                </a:lnTo>
                                <a:lnTo>
                                  <a:pt x="110769" y="1135131"/>
                                </a:lnTo>
                                <a:lnTo>
                                  <a:pt x="111193" y="1135131"/>
                                </a:lnTo>
                                <a:lnTo>
                                  <a:pt x="102378" y="1126392"/>
                                </a:lnTo>
                                <a:close/>
                              </a:path>
                              <a:path w="260350" h="1371600">
                                <a:moveTo>
                                  <a:pt x="127066" y="1135131"/>
                                </a:moveTo>
                                <a:lnTo>
                                  <a:pt x="111193" y="1135131"/>
                                </a:lnTo>
                                <a:lnTo>
                                  <a:pt x="119129" y="1143000"/>
                                </a:lnTo>
                                <a:lnTo>
                                  <a:pt x="127066" y="1135131"/>
                                </a:lnTo>
                                <a:close/>
                              </a:path>
                              <a:path w="260350" h="1371600">
                                <a:moveTo>
                                  <a:pt x="138344" y="1123950"/>
                                </a:moveTo>
                                <a:lnTo>
                                  <a:pt x="130100" y="1132123"/>
                                </a:lnTo>
                                <a:lnTo>
                                  <a:pt x="130336" y="1132123"/>
                                </a:lnTo>
                                <a:lnTo>
                                  <a:pt x="141332" y="1143000"/>
                                </a:lnTo>
                                <a:lnTo>
                                  <a:pt x="149287" y="1135131"/>
                                </a:lnTo>
                                <a:lnTo>
                                  <a:pt x="149622" y="1135131"/>
                                </a:lnTo>
                                <a:lnTo>
                                  <a:pt x="138344" y="1123950"/>
                                </a:lnTo>
                                <a:close/>
                              </a:path>
                              <a:path w="260350" h="1371600">
                                <a:moveTo>
                                  <a:pt x="165495" y="1135131"/>
                                </a:moveTo>
                                <a:lnTo>
                                  <a:pt x="149622" y="1135131"/>
                                </a:lnTo>
                                <a:lnTo>
                                  <a:pt x="157558" y="1143000"/>
                                </a:lnTo>
                                <a:lnTo>
                                  <a:pt x="165495" y="1135131"/>
                                </a:lnTo>
                                <a:close/>
                              </a:path>
                              <a:path w="260350" h="1371600">
                                <a:moveTo>
                                  <a:pt x="176773" y="1123950"/>
                                </a:moveTo>
                                <a:lnTo>
                                  <a:pt x="168529" y="1132123"/>
                                </a:lnTo>
                                <a:lnTo>
                                  <a:pt x="168854" y="1132123"/>
                                </a:lnTo>
                                <a:lnTo>
                                  <a:pt x="179850" y="1143000"/>
                                </a:lnTo>
                                <a:lnTo>
                                  <a:pt x="187804" y="1135131"/>
                                </a:lnTo>
                                <a:lnTo>
                                  <a:pt x="188051" y="1135131"/>
                                </a:lnTo>
                                <a:lnTo>
                                  <a:pt x="176773" y="1123950"/>
                                </a:lnTo>
                                <a:close/>
                              </a:path>
                              <a:path w="260350" h="1371600">
                                <a:moveTo>
                                  <a:pt x="203924" y="1135131"/>
                                </a:moveTo>
                                <a:lnTo>
                                  <a:pt x="188051" y="1135131"/>
                                </a:lnTo>
                                <a:lnTo>
                                  <a:pt x="195987" y="1143000"/>
                                </a:lnTo>
                                <a:lnTo>
                                  <a:pt x="203924" y="1135131"/>
                                </a:lnTo>
                                <a:close/>
                              </a:path>
                              <a:path w="260350" h="1371600">
                                <a:moveTo>
                                  <a:pt x="214052" y="1125089"/>
                                </a:moveTo>
                                <a:lnTo>
                                  <a:pt x="205891" y="1133181"/>
                                </a:lnTo>
                                <a:lnTo>
                                  <a:pt x="216340" y="1143000"/>
                                </a:lnTo>
                                <a:lnTo>
                                  <a:pt x="224713" y="1135131"/>
                                </a:lnTo>
                                <a:lnTo>
                                  <a:pt x="214052" y="1125089"/>
                                </a:lnTo>
                                <a:close/>
                              </a:path>
                              <a:path w="260350" h="1371600">
                                <a:moveTo>
                                  <a:pt x="230548" y="1129648"/>
                                </a:moveTo>
                                <a:lnTo>
                                  <a:pt x="224713" y="1135131"/>
                                </a:lnTo>
                                <a:lnTo>
                                  <a:pt x="233068" y="1143000"/>
                                </a:lnTo>
                                <a:lnTo>
                                  <a:pt x="238691" y="1137703"/>
                                </a:lnTo>
                                <a:lnTo>
                                  <a:pt x="230548" y="1129648"/>
                                </a:lnTo>
                                <a:close/>
                              </a:path>
                              <a:path w="260350" h="1371600">
                                <a:moveTo>
                                  <a:pt x="246897" y="1129974"/>
                                </a:moveTo>
                                <a:lnTo>
                                  <a:pt x="238691" y="1137703"/>
                                </a:lnTo>
                                <a:lnTo>
                                  <a:pt x="244046" y="1143000"/>
                                </a:lnTo>
                                <a:lnTo>
                                  <a:pt x="251988" y="1135131"/>
                                </a:lnTo>
                                <a:lnTo>
                                  <a:pt x="251243" y="1134282"/>
                                </a:lnTo>
                                <a:lnTo>
                                  <a:pt x="246897" y="1129974"/>
                                </a:lnTo>
                                <a:close/>
                              </a:path>
                              <a:path w="260350" h="1371600">
                                <a:moveTo>
                                  <a:pt x="256885" y="1130300"/>
                                </a:moveTo>
                                <a:lnTo>
                                  <a:pt x="252848" y="1134282"/>
                                </a:lnTo>
                                <a:lnTo>
                                  <a:pt x="252099" y="1135131"/>
                                </a:lnTo>
                                <a:lnTo>
                                  <a:pt x="260036" y="1143000"/>
                                </a:lnTo>
                                <a:lnTo>
                                  <a:pt x="256885" y="1130300"/>
                                </a:lnTo>
                                <a:close/>
                              </a:path>
                              <a:path w="260350" h="1371600">
                                <a:moveTo>
                                  <a:pt x="69533" y="1128671"/>
                                </a:moveTo>
                                <a:lnTo>
                                  <a:pt x="67890" y="1130300"/>
                                </a:lnTo>
                                <a:lnTo>
                                  <a:pt x="66140" y="1132123"/>
                                </a:lnTo>
                                <a:lnTo>
                                  <a:pt x="72527" y="1138441"/>
                                </a:lnTo>
                                <a:lnTo>
                                  <a:pt x="76049" y="1135131"/>
                                </a:lnTo>
                                <a:lnTo>
                                  <a:pt x="76391" y="1135131"/>
                                </a:lnTo>
                                <a:lnTo>
                                  <a:pt x="69533" y="1128671"/>
                                </a:lnTo>
                                <a:close/>
                              </a:path>
                              <a:path w="260350" h="1371600">
                                <a:moveTo>
                                  <a:pt x="238773" y="1121919"/>
                                </a:moveTo>
                                <a:lnTo>
                                  <a:pt x="230548" y="1129648"/>
                                </a:lnTo>
                                <a:lnTo>
                                  <a:pt x="238691" y="1137703"/>
                                </a:lnTo>
                                <a:lnTo>
                                  <a:pt x="246897" y="1129974"/>
                                </a:lnTo>
                                <a:lnTo>
                                  <a:pt x="238773" y="1121919"/>
                                </a:lnTo>
                                <a:close/>
                              </a:path>
                              <a:path w="260350" h="1371600">
                                <a:moveTo>
                                  <a:pt x="94092" y="1118176"/>
                                </a:moveTo>
                                <a:lnTo>
                                  <a:pt x="85695" y="1126066"/>
                                </a:lnTo>
                                <a:lnTo>
                                  <a:pt x="94001" y="1134282"/>
                                </a:lnTo>
                                <a:lnTo>
                                  <a:pt x="102378" y="1126392"/>
                                </a:lnTo>
                                <a:lnTo>
                                  <a:pt x="94092" y="1118176"/>
                                </a:lnTo>
                                <a:close/>
                              </a:path>
                              <a:path w="260350" h="1371600">
                                <a:moveTo>
                                  <a:pt x="205807" y="1117323"/>
                                </a:moveTo>
                                <a:lnTo>
                                  <a:pt x="197627" y="1125415"/>
                                </a:lnTo>
                                <a:lnTo>
                                  <a:pt x="205891" y="1133181"/>
                                </a:lnTo>
                                <a:lnTo>
                                  <a:pt x="214052" y="1125089"/>
                                </a:lnTo>
                                <a:lnTo>
                                  <a:pt x="205807" y="1117323"/>
                                </a:lnTo>
                                <a:close/>
                              </a:path>
                              <a:path w="260350" h="1371600">
                                <a:moveTo>
                                  <a:pt x="38618" y="1104900"/>
                                </a:moveTo>
                                <a:lnTo>
                                  <a:pt x="19359" y="1123950"/>
                                </a:lnTo>
                                <a:lnTo>
                                  <a:pt x="27622" y="1132123"/>
                                </a:lnTo>
                                <a:lnTo>
                                  <a:pt x="35866" y="1123950"/>
                                </a:lnTo>
                                <a:lnTo>
                                  <a:pt x="27785" y="1115937"/>
                                </a:lnTo>
                                <a:lnTo>
                                  <a:pt x="43948" y="1115937"/>
                                </a:lnTo>
                                <a:lnTo>
                                  <a:pt x="46815" y="1113095"/>
                                </a:lnTo>
                                <a:lnTo>
                                  <a:pt x="45038" y="1111250"/>
                                </a:lnTo>
                                <a:lnTo>
                                  <a:pt x="38618" y="1104900"/>
                                </a:lnTo>
                                <a:close/>
                              </a:path>
                              <a:path w="260350" h="1371600">
                                <a:moveTo>
                                  <a:pt x="61117" y="1120745"/>
                                </a:moveTo>
                                <a:lnTo>
                                  <a:pt x="57877" y="1123950"/>
                                </a:lnTo>
                                <a:lnTo>
                                  <a:pt x="66140" y="1132123"/>
                                </a:lnTo>
                                <a:lnTo>
                                  <a:pt x="67890" y="1130300"/>
                                </a:lnTo>
                                <a:lnTo>
                                  <a:pt x="69533" y="1128671"/>
                                </a:lnTo>
                                <a:lnTo>
                                  <a:pt x="61117" y="1120745"/>
                                </a:lnTo>
                                <a:close/>
                              </a:path>
                              <a:path w="260350" h="1371600">
                                <a:moveTo>
                                  <a:pt x="130262" y="1115937"/>
                                </a:moveTo>
                                <a:lnTo>
                                  <a:pt x="128772" y="1117323"/>
                                </a:lnTo>
                                <a:lnTo>
                                  <a:pt x="122073" y="1123950"/>
                                </a:lnTo>
                                <a:lnTo>
                                  <a:pt x="130336" y="1132123"/>
                                </a:lnTo>
                                <a:lnTo>
                                  <a:pt x="130100" y="1132123"/>
                                </a:lnTo>
                                <a:lnTo>
                                  <a:pt x="138344" y="1123950"/>
                                </a:lnTo>
                                <a:lnTo>
                                  <a:pt x="130262" y="1115937"/>
                                </a:lnTo>
                                <a:close/>
                              </a:path>
                              <a:path w="260350" h="1371600">
                                <a:moveTo>
                                  <a:pt x="168691" y="1115937"/>
                                </a:moveTo>
                                <a:lnTo>
                                  <a:pt x="160591" y="1123950"/>
                                </a:lnTo>
                                <a:lnTo>
                                  <a:pt x="168854" y="1132123"/>
                                </a:lnTo>
                                <a:lnTo>
                                  <a:pt x="168529" y="1132123"/>
                                </a:lnTo>
                                <a:lnTo>
                                  <a:pt x="176773" y="1123950"/>
                                </a:lnTo>
                                <a:lnTo>
                                  <a:pt x="168691" y="1115937"/>
                                </a:lnTo>
                                <a:close/>
                              </a:path>
                              <a:path w="260350" h="1371600">
                                <a:moveTo>
                                  <a:pt x="250301" y="1111087"/>
                                </a:moveTo>
                                <a:lnTo>
                                  <a:pt x="238773" y="1121919"/>
                                </a:lnTo>
                                <a:lnTo>
                                  <a:pt x="246897" y="1129974"/>
                                </a:lnTo>
                                <a:lnTo>
                                  <a:pt x="260036" y="1117600"/>
                                </a:lnTo>
                                <a:lnTo>
                                  <a:pt x="256885" y="1117600"/>
                                </a:lnTo>
                                <a:lnTo>
                                  <a:pt x="250301" y="1111087"/>
                                </a:lnTo>
                                <a:close/>
                              </a:path>
                              <a:path w="260350" h="1371600">
                                <a:moveTo>
                                  <a:pt x="228011" y="1111250"/>
                                </a:moveTo>
                                <a:lnTo>
                                  <a:pt x="219989" y="1119203"/>
                                </a:lnTo>
                                <a:lnTo>
                                  <a:pt x="230548" y="1129648"/>
                                </a:lnTo>
                                <a:lnTo>
                                  <a:pt x="238773" y="1121919"/>
                                </a:lnTo>
                                <a:lnTo>
                                  <a:pt x="228011" y="1111250"/>
                                </a:lnTo>
                                <a:close/>
                              </a:path>
                              <a:path w="260350" h="1371600">
                                <a:moveTo>
                                  <a:pt x="70716" y="1111250"/>
                                </a:moveTo>
                                <a:lnTo>
                                  <a:pt x="61117" y="1120745"/>
                                </a:lnTo>
                                <a:lnTo>
                                  <a:pt x="69533" y="1128671"/>
                                </a:lnTo>
                                <a:lnTo>
                                  <a:pt x="78920" y="1119364"/>
                                </a:lnTo>
                                <a:lnTo>
                                  <a:pt x="70716" y="1111250"/>
                                </a:lnTo>
                                <a:close/>
                              </a:path>
                              <a:path w="260350" h="1371600">
                                <a:moveTo>
                                  <a:pt x="105448" y="1107505"/>
                                </a:moveTo>
                                <a:lnTo>
                                  <a:pt x="94092" y="1118176"/>
                                </a:lnTo>
                                <a:lnTo>
                                  <a:pt x="102378" y="1126392"/>
                                </a:lnTo>
                                <a:lnTo>
                                  <a:pt x="113478" y="1115937"/>
                                </a:lnTo>
                                <a:lnTo>
                                  <a:pt x="113973" y="1115937"/>
                                </a:lnTo>
                                <a:lnTo>
                                  <a:pt x="105448" y="1107505"/>
                                </a:lnTo>
                                <a:close/>
                              </a:path>
                              <a:path w="260350" h="1371600">
                                <a:moveTo>
                                  <a:pt x="87105" y="1111250"/>
                                </a:moveTo>
                                <a:lnTo>
                                  <a:pt x="78920" y="1119364"/>
                                </a:lnTo>
                                <a:lnTo>
                                  <a:pt x="85695" y="1126066"/>
                                </a:lnTo>
                                <a:lnTo>
                                  <a:pt x="94092" y="1118176"/>
                                </a:lnTo>
                                <a:lnTo>
                                  <a:pt x="87105" y="1111250"/>
                                </a:lnTo>
                                <a:close/>
                              </a:path>
                              <a:path w="260350" h="1371600">
                                <a:moveTo>
                                  <a:pt x="194345" y="1106528"/>
                                </a:moveTo>
                                <a:lnTo>
                                  <a:pt x="186162" y="1114641"/>
                                </a:lnTo>
                                <a:lnTo>
                                  <a:pt x="197627" y="1125415"/>
                                </a:lnTo>
                                <a:lnTo>
                                  <a:pt x="205807" y="1117323"/>
                                </a:lnTo>
                                <a:lnTo>
                                  <a:pt x="194345" y="1106528"/>
                                </a:lnTo>
                                <a:close/>
                              </a:path>
                              <a:path w="260350" h="1371600">
                                <a:moveTo>
                                  <a:pt x="211948" y="1111250"/>
                                </a:moveTo>
                                <a:lnTo>
                                  <a:pt x="205807" y="1117323"/>
                                </a:lnTo>
                                <a:lnTo>
                                  <a:pt x="214052" y="1125089"/>
                                </a:lnTo>
                                <a:lnTo>
                                  <a:pt x="219989" y="1119203"/>
                                </a:lnTo>
                                <a:lnTo>
                                  <a:pt x="211948" y="1111250"/>
                                </a:lnTo>
                                <a:close/>
                              </a:path>
                              <a:path w="260350" h="1371600">
                                <a:moveTo>
                                  <a:pt x="16652" y="1104900"/>
                                </a:moveTo>
                                <a:lnTo>
                                  <a:pt x="8386" y="1113095"/>
                                </a:lnTo>
                                <a:lnTo>
                                  <a:pt x="19359" y="1123950"/>
                                </a:lnTo>
                                <a:lnTo>
                                  <a:pt x="27460" y="1115937"/>
                                </a:lnTo>
                                <a:lnTo>
                                  <a:pt x="27785" y="1115937"/>
                                </a:lnTo>
                                <a:lnTo>
                                  <a:pt x="16652" y="1104900"/>
                                </a:lnTo>
                                <a:close/>
                              </a:path>
                              <a:path w="260350" h="1371600">
                                <a:moveTo>
                                  <a:pt x="43948" y="1115937"/>
                                </a:moveTo>
                                <a:lnTo>
                                  <a:pt x="27785" y="1115937"/>
                                </a:lnTo>
                                <a:lnTo>
                                  <a:pt x="35866" y="1123950"/>
                                </a:lnTo>
                                <a:lnTo>
                                  <a:pt x="43948" y="1115937"/>
                                </a:lnTo>
                                <a:close/>
                              </a:path>
                              <a:path w="260350" h="1371600">
                                <a:moveTo>
                                  <a:pt x="49825" y="1110110"/>
                                </a:moveTo>
                                <a:lnTo>
                                  <a:pt x="48676" y="1111250"/>
                                </a:lnTo>
                                <a:lnTo>
                                  <a:pt x="46903" y="1113095"/>
                                </a:lnTo>
                                <a:lnTo>
                                  <a:pt x="57877" y="1123950"/>
                                </a:lnTo>
                                <a:lnTo>
                                  <a:pt x="61117" y="1120745"/>
                                </a:lnTo>
                                <a:lnTo>
                                  <a:pt x="49825" y="1110110"/>
                                </a:lnTo>
                                <a:close/>
                              </a:path>
                              <a:path w="260350" h="1371600">
                                <a:moveTo>
                                  <a:pt x="122085" y="1107830"/>
                                </a:moveTo>
                                <a:lnTo>
                                  <a:pt x="113478" y="1115937"/>
                                </a:lnTo>
                                <a:lnTo>
                                  <a:pt x="113973" y="1115937"/>
                                </a:lnTo>
                                <a:lnTo>
                                  <a:pt x="122073" y="1123950"/>
                                </a:lnTo>
                                <a:lnTo>
                                  <a:pt x="130173" y="1115937"/>
                                </a:lnTo>
                                <a:lnTo>
                                  <a:pt x="128955" y="1114641"/>
                                </a:lnTo>
                                <a:lnTo>
                                  <a:pt x="122085" y="1107830"/>
                                </a:lnTo>
                                <a:close/>
                              </a:path>
                              <a:path w="260350" h="1371600">
                                <a:moveTo>
                                  <a:pt x="141332" y="1104900"/>
                                </a:moveTo>
                                <a:lnTo>
                                  <a:pt x="131484" y="1114641"/>
                                </a:lnTo>
                                <a:lnTo>
                                  <a:pt x="130262" y="1115937"/>
                                </a:lnTo>
                                <a:lnTo>
                                  <a:pt x="138344" y="1123950"/>
                                </a:lnTo>
                                <a:lnTo>
                                  <a:pt x="149292" y="1113095"/>
                                </a:lnTo>
                                <a:lnTo>
                                  <a:pt x="149617" y="1113095"/>
                                </a:lnTo>
                                <a:lnTo>
                                  <a:pt x="141332" y="1104900"/>
                                </a:lnTo>
                                <a:close/>
                              </a:path>
                              <a:path w="260350" h="1371600">
                                <a:moveTo>
                                  <a:pt x="157558" y="1104900"/>
                                </a:moveTo>
                                <a:lnTo>
                                  <a:pt x="149292" y="1113095"/>
                                </a:lnTo>
                                <a:lnTo>
                                  <a:pt x="149617" y="1113095"/>
                                </a:lnTo>
                                <a:lnTo>
                                  <a:pt x="160591" y="1123950"/>
                                </a:lnTo>
                                <a:lnTo>
                                  <a:pt x="168691" y="1115937"/>
                                </a:lnTo>
                                <a:lnTo>
                                  <a:pt x="157558" y="1104900"/>
                                </a:lnTo>
                                <a:close/>
                              </a:path>
                              <a:path w="260350" h="1371600">
                                <a:moveTo>
                                  <a:pt x="177874" y="1106853"/>
                                </a:moveTo>
                                <a:lnTo>
                                  <a:pt x="168691" y="1115937"/>
                                </a:lnTo>
                                <a:lnTo>
                                  <a:pt x="176773" y="1123950"/>
                                </a:lnTo>
                                <a:lnTo>
                                  <a:pt x="186162" y="1114641"/>
                                </a:lnTo>
                                <a:lnTo>
                                  <a:pt x="177874" y="1106853"/>
                                </a:lnTo>
                                <a:close/>
                              </a:path>
                              <a:path w="260350" h="1371600">
                                <a:moveTo>
                                  <a:pt x="78920" y="1103135"/>
                                </a:moveTo>
                                <a:lnTo>
                                  <a:pt x="70716" y="1111250"/>
                                </a:lnTo>
                                <a:lnTo>
                                  <a:pt x="78920" y="1119364"/>
                                </a:lnTo>
                                <a:lnTo>
                                  <a:pt x="87105" y="1111250"/>
                                </a:lnTo>
                                <a:lnTo>
                                  <a:pt x="78920" y="1103135"/>
                                </a:lnTo>
                                <a:close/>
                              </a:path>
                              <a:path w="260350" h="1371600">
                                <a:moveTo>
                                  <a:pt x="219989" y="1103296"/>
                                </a:moveTo>
                                <a:lnTo>
                                  <a:pt x="211948" y="1111250"/>
                                </a:lnTo>
                                <a:lnTo>
                                  <a:pt x="219989" y="1119203"/>
                                </a:lnTo>
                                <a:lnTo>
                                  <a:pt x="228011" y="1111250"/>
                                </a:lnTo>
                                <a:lnTo>
                                  <a:pt x="219989" y="1103296"/>
                                </a:lnTo>
                                <a:close/>
                              </a:path>
                              <a:path w="260350" h="1371600">
                                <a:moveTo>
                                  <a:pt x="101" y="1104900"/>
                                </a:moveTo>
                                <a:lnTo>
                                  <a:pt x="101" y="1117600"/>
                                </a:lnTo>
                                <a:lnTo>
                                  <a:pt x="3842" y="1117600"/>
                                </a:lnTo>
                                <a:lnTo>
                                  <a:pt x="8386" y="1113095"/>
                                </a:lnTo>
                                <a:lnTo>
                                  <a:pt x="101" y="1104900"/>
                                </a:lnTo>
                                <a:close/>
                              </a:path>
                              <a:path w="260350" h="1371600">
                                <a:moveTo>
                                  <a:pt x="260036" y="1104900"/>
                                </a:moveTo>
                                <a:lnTo>
                                  <a:pt x="256885" y="1104900"/>
                                </a:lnTo>
                                <a:lnTo>
                                  <a:pt x="250301" y="1111087"/>
                                </a:lnTo>
                                <a:lnTo>
                                  <a:pt x="256885" y="1117600"/>
                                </a:lnTo>
                                <a:lnTo>
                                  <a:pt x="260036" y="1117600"/>
                                </a:lnTo>
                                <a:lnTo>
                                  <a:pt x="260036" y="1104900"/>
                                </a:lnTo>
                                <a:close/>
                              </a:path>
                              <a:path w="260350" h="1371600">
                                <a:moveTo>
                                  <a:pt x="113821" y="1099637"/>
                                </a:moveTo>
                                <a:lnTo>
                                  <a:pt x="105448" y="1107505"/>
                                </a:lnTo>
                                <a:lnTo>
                                  <a:pt x="113973" y="1115937"/>
                                </a:lnTo>
                                <a:lnTo>
                                  <a:pt x="113478" y="1115937"/>
                                </a:lnTo>
                                <a:lnTo>
                                  <a:pt x="122085" y="1107830"/>
                                </a:lnTo>
                                <a:lnTo>
                                  <a:pt x="113821" y="1099637"/>
                                </a:lnTo>
                                <a:close/>
                              </a:path>
                              <a:path w="260350" h="1371600">
                                <a:moveTo>
                                  <a:pt x="186077" y="1098740"/>
                                </a:moveTo>
                                <a:lnTo>
                                  <a:pt x="177874" y="1106853"/>
                                </a:lnTo>
                                <a:lnTo>
                                  <a:pt x="186162" y="1114641"/>
                                </a:lnTo>
                                <a:lnTo>
                                  <a:pt x="194345" y="1106528"/>
                                </a:lnTo>
                                <a:lnTo>
                                  <a:pt x="186077" y="1098740"/>
                                </a:lnTo>
                                <a:close/>
                              </a:path>
                              <a:path w="260350" h="1371600">
                                <a:moveTo>
                                  <a:pt x="8386" y="1096704"/>
                                </a:moveTo>
                                <a:lnTo>
                                  <a:pt x="101" y="1104900"/>
                                </a:lnTo>
                                <a:lnTo>
                                  <a:pt x="8386" y="1113095"/>
                                </a:lnTo>
                                <a:lnTo>
                                  <a:pt x="16652" y="1104900"/>
                                </a:lnTo>
                                <a:lnTo>
                                  <a:pt x="8386" y="1096704"/>
                                </a:lnTo>
                                <a:close/>
                              </a:path>
                              <a:path w="260350" h="1371600">
                                <a:moveTo>
                                  <a:pt x="41386" y="1102161"/>
                                </a:moveTo>
                                <a:lnTo>
                                  <a:pt x="38618" y="1104900"/>
                                </a:lnTo>
                                <a:lnTo>
                                  <a:pt x="46903" y="1113095"/>
                                </a:lnTo>
                                <a:lnTo>
                                  <a:pt x="48676" y="1111250"/>
                                </a:lnTo>
                                <a:lnTo>
                                  <a:pt x="49825" y="1110110"/>
                                </a:lnTo>
                                <a:lnTo>
                                  <a:pt x="41386" y="1102161"/>
                                </a:lnTo>
                                <a:close/>
                              </a:path>
                              <a:path w="260350" h="1371600">
                                <a:moveTo>
                                  <a:pt x="149454" y="1096865"/>
                                </a:moveTo>
                                <a:lnTo>
                                  <a:pt x="141332" y="1104900"/>
                                </a:lnTo>
                                <a:lnTo>
                                  <a:pt x="149617" y="1113095"/>
                                </a:lnTo>
                                <a:lnTo>
                                  <a:pt x="149292" y="1113095"/>
                                </a:lnTo>
                                <a:lnTo>
                                  <a:pt x="157558" y="1104900"/>
                                </a:lnTo>
                                <a:lnTo>
                                  <a:pt x="149454" y="1096865"/>
                                </a:lnTo>
                                <a:close/>
                              </a:path>
                              <a:path w="260350" h="1371600">
                                <a:moveTo>
                                  <a:pt x="67890" y="1092200"/>
                                </a:moveTo>
                                <a:lnTo>
                                  <a:pt x="59683" y="1100336"/>
                                </a:lnTo>
                                <a:lnTo>
                                  <a:pt x="70716" y="1111250"/>
                                </a:lnTo>
                                <a:lnTo>
                                  <a:pt x="78920" y="1103135"/>
                                </a:lnTo>
                                <a:lnTo>
                                  <a:pt x="67890" y="1092200"/>
                                </a:lnTo>
                                <a:close/>
                              </a:path>
                              <a:path w="260350" h="1371600">
                                <a:moveTo>
                                  <a:pt x="89975" y="1092200"/>
                                </a:moveTo>
                                <a:lnTo>
                                  <a:pt x="78920" y="1103135"/>
                                </a:lnTo>
                                <a:lnTo>
                                  <a:pt x="87105" y="1111250"/>
                                </a:lnTo>
                                <a:lnTo>
                                  <a:pt x="98112" y="1100336"/>
                                </a:lnTo>
                                <a:lnTo>
                                  <a:pt x="97494" y="1099637"/>
                                </a:lnTo>
                                <a:lnTo>
                                  <a:pt x="89975" y="1092200"/>
                                </a:lnTo>
                                <a:close/>
                              </a:path>
                              <a:path w="260350" h="1371600">
                                <a:moveTo>
                                  <a:pt x="208797" y="1092200"/>
                                </a:moveTo>
                                <a:lnTo>
                                  <a:pt x="200590" y="1100336"/>
                                </a:lnTo>
                                <a:lnTo>
                                  <a:pt x="200915" y="1100336"/>
                                </a:lnTo>
                                <a:lnTo>
                                  <a:pt x="211948" y="1111250"/>
                                </a:lnTo>
                                <a:lnTo>
                                  <a:pt x="219989" y="1103296"/>
                                </a:lnTo>
                                <a:lnTo>
                                  <a:pt x="208797" y="1092200"/>
                                </a:lnTo>
                                <a:close/>
                              </a:path>
                              <a:path w="260350" h="1371600">
                                <a:moveTo>
                                  <a:pt x="231206" y="1092200"/>
                                </a:moveTo>
                                <a:lnTo>
                                  <a:pt x="219989" y="1103296"/>
                                </a:lnTo>
                                <a:lnTo>
                                  <a:pt x="228011" y="1111250"/>
                                </a:lnTo>
                                <a:lnTo>
                                  <a:pt x="239019" y="1100336"/>
                                </a:lnTo>
                                <a:lnTo>
                                  <a:pt x="239432" y="1100336"/>
                                </a:lnTo>
                                <a:lnTo>
                                  <a:pt x="231206" y="1092200"/>
                                </a:lnTo>
                                <a:close/>
                              </a:path>
                              <a:path w="260350" h="1371600">
                                <a:moveTo>
                                  <a:pt x="247226" y="1092200"/>
                                </a:moveTo>
                                <a:lnTo>
                                  <a:pt x="239019" y="1100336"/>
                                </a:lnTo>
                                <a:lnTo>
                                  <a:pt x="239432" y="1100336"/>
                                </a:lnTo>
                                <a:lnTo>
                                  <a:pt x="250301" y="1111087"/>
                                </a:lnTo>
                                <a:lnTo>
                                  <a:pt x="256885" y="1104900"/>
                                </a:lnTo>
                                <a:lnTo>
                                  <a:pt x="260036" y="1104900"/>
                                </a:lnTo>
                                <a:lnTo>
                                  <a:pt x="247226" y="1092200"/>
                                </a:lnTo>
                                <a:close/>
                              </a:path>
                              <a:path w="260350" h="1371600">
                                <a:moveTo>
                                  <a:pt x="51457" y="1092200"/>
                                </a:moveTo>
                                <a:lnTo>
                                  <a:pt x="41386" y="1102161"/>
                                </a:lnTo>
                                <a:lnTo>
                                  <a:pt x="49825" y="1110110"/>
                                </a:lnTo>
                                <a:lnTo>
                                  <a:pt x="59683" y="1100336"/>
                                </a:lnTo>
                                <a:lnTo>
                                  <a:pt x="51457" y="1092200"/>
                                </a:lnTo>
                                <a:close/>
                              </a:path>
                              <a:path w="260350" h="1371600">
                                <a:moveTo>
                                  <a:pt x="125201" y="1088943"/>
                                </a:moveTo>
                                <a:lnTo>
                                  <a:pt x="113821" y="1099637"/>
                                </a:lnTo>
                                <a:lnTo>
                                  <a:pt x="122085" y="1107830"/>
                                </a:lnTo>
                                <a:lnTo>
                                  <a:pt x="133462" y="1097115"/>
                                </a:lnTo>
                                <a:lnTo>
                                  <a:pt x="125201" y="1088943"/>
                                </a:lnTo>
                                <a:close/>
                              </a:path>
                              <a:path w="260350" h="1371600">
                                <a:moveTo>
                                  <a:pt x="106319" y="1092200"/>
                                </a:moveTo>
                                <a:lnTo>
                                  <a:pt x="98818" y="1099637"/>
                                </a:lnTo>
                                <a:lnTo>
                                  <a:pt x="98201" y="1100336"/>
                                </a:lnTo>
                                <a:lnTo>
                                  <a:pt x="105448" y="1107505"/>
                                </a:lnTo>
                                <a:lnTo>
                                  <a:pt x="113821" y="1099637"/>
                                </a:lnTo>
                                <a:lnTo>
                                  <a:pt x="106319" y="1092200"/>
                                </a:lnTo>
                                <a:close/>
                              </a:path>
                              <a:path w="260350" h="1371600">
                                <a:moveTo>
                                  <a:pt x="174638" y="1087966"/>
                                </a:moveTo>
                                <a:lnTo>
                                  <a:pt x="166432" y="1096101"/>
                                </a:lnTo>
                                <a:lnTo>
                                  <a:pt x="177874" y="1106853"/>
                                </a:lnTo>
                                <a:lnTo>
                                  <a:pt x="186077" y="1098740"/>
                                </a:lnTo>
                                <a:lnTo>
                                  <a:pt x="174638" y="1087966"/>
                                </a:lnTo>
                                <a:close/>
                              </a:path>
                              <a:path w="260350" h="1371600">
                                <a:moveTo>
                                  <a:pt x="192689" y="1092200"/>
                                </a:moveTo>
                                <a:lnTo>
                                  <a:pt x="186077" y="1098740"/>
                                </a:lnTo>
                                <a:lnTo>
                                  <a:pt x="194345" y="1106528"/>
                                </a:lnTo>
                                <a:lnTo>
                                  <a:pt x="200590" y="1100336"/>
                                </a:lnTo>
                                <a:lnTo>
                                  <a:pt x="200915" y="1100336"/>
                                </a:lnTo>
                                <a:lnTo>
                                  <a:pt x="192689" y="1092200"/>
                                </a:lnTo>
                                <a:close/>
                              </a:path>
                              <a:path w="260350" h="1371600">
                                <a:moveTo>
                                  <a:pt x="3842" y="1092200"/>
                                </a:moveTo>
                                <a:lnTo>
                                  <a:pt x="101" y="1104900"/>
                                </a:lnTo>
                                <a:lnTo>
                                  <a:pt x="8386" y="1096704"/>
                                </a:lnTo>
                                <a:lnTo>
                                  <a:pt x="3842" y="1092200"/>
                                </a:lnTo>
                                <a:close/>
                              </a:path>
                              <a:path w="260350" h="1371600">
                                <a:moveTo>
                                  <a:pt x="19359" y="1085850"/>
                                </a:moveTo>
                                <a:lnTo>
                                  <a:pt x="8386" y="1096704"/>
                                </a:lnTo>
                                <a:lnTo>
                                  <a:pt x="16652" y="1104900"/>
                                </a:lnTo>
                                <a:lnTo>
                                  <a:pt x="27622" y="1094023"/>
                                </a:lnTo>
                                <a:lnTo>
                                  <a:pt x="19359" y="1085850"/>
                                </a:lnTo>
                                <a:close/>
                              </a:path>
                              <a:path w="260350" h="1371600">
                                <a:moveTo>
                                  <a:pt x="30118" y="1091548"/>
                                </a:moveTo>
                                <a:lnTo>
                                  <a:pt x="27622" y="1094023"/>
                                </a:lnTo>
                                <a:lnTo>
                                  <a:pt x="38618" y="1104900"/>
                                </a:lnTo>
                                <a:lnTo>
                                  <a:pt x="41386" y="1102161"/>
                                </a:lnTo>
                                <a:lnTo>
                                  <a:pt x="30118" y="1091548"/>
                                </a:lnTo>
                                <a:close/>
                              </a:path>
                              <a:path w="260350" h="1371600">
                                <a:moveTo>
                                  <a:pt x="141792" y="1089269"/>
                                </a:moveTo>
                                <a:lnTo>
                                  <a:pt x="133462" y="1097115"/>
                                </a:lnTo>
                                <a:lnTo>
                                  <a:pt x="141332" y="1104900"/>
                                </a:lnTo>
                                <a:lnTo>
                                  <a:pt x="149454" y="1096865"/>
                                </a:lnTo>
                                <a:lnTo>
                                  <a:pt x="141792" y="1089269"/>
                                </a:lnTo>
                                <a:close/>
                              </a:path>
                              <a:path w="260350" h="1371600">
                                <a:moveTo>
                                  <a:pt x="158122" y="1088292"/>
                                </a:moveTo>
                                <a:lnTo>
                                  <a:pt x="149454" y="1096865"/>
                                </a:lnTo>
                                <a:lnTo>
                                  <a:pt x="157558" y="1104900"/>
                                </a:lnTo>
                                <a:lnTo>
                                  <a:pt x="166432" y="1096101"/>
                                </a:lnTo>
                                <a:lnTo>
                                  <a:pt x="158122" y="1088292"/>
                                </a:lnTo>
                                <a:close/>
                              </a:path>
                              <a:path w="260350" h="1371600">
                                <a:moveTo>
                                  <a:pt x="70716" y="1073150"/>
                                </a:moveTo>
                                <a:lnTo>
                                  <a:pt x="51457" y="1092200"/>
                                </a:lnTo>
                                <a:lnTo>
                                  <a:pt x="59683" y="1100336"/>
                                </a:lnTo>
                                <a:lnTo>
                                  <a:pt x="67890" y="1092200"/>
                                </a:lnTo>
                                <a:lnTo>
                                  <a:pt x="59890" y="1084267"/>
                                </a:lnTo>
                                <a:lnTo>
                                  <a:pt x="75891" y="1084267"/>
                                </a:lnTo>
                                <a:lnTo>
                                  <a:pt x="78876" y="1081308"/>
                                </a:lnTo>
                                <a:lnTo>
                                  <a:pt x="77800" y="1080157"/>
                                </a:lnTo>
                                <a:lnTo>
                                  <a:pt x="70716" y="1073150"/>
                                </a:lnTo>
                                <a:close/>
                              </a:path>
                              <a:path w="260350" h="1371600">
                                <a:moveTo>
                                  <a:pt x="109234" y="1073150"/>
                                </a:moveTo>
                                <a:lnTo>
                                  <a:pt x="89975" y="1092200"/>
                                </a:lnTo>
                                <a:lnTo>
                                  <a:pt x="98201" y="1100336"/>
                                </a:lnTo>
                                <a:lnTo>
                                  <a:pt x="98818" y="1099637"/>
                                </a:lnTo>
                                <a:lnTo>
                                  <a:pt x="106319" y="1092200"/>
                                </a:lnTo>
                                <a:lnTo>
                                  <a:pt x="98319" y="1084267"/>
                                </a:lnTo>
                                <a:lnTo>
                                  <a:pt x="114320" y="1084267"/>
                                </a:lnTo>
                                <a:lnTo>
                                  <a:pt x="117305" y="1081308"/>
                                </a:lnTo>
                                <a:lnTo>
                                  <a:pt x="117482" y="1081308"/>
                                </a:lnTo>
                                <a:lnTo>
                                  <a:pt x="109234" y="1073150"/>
                                </a:lnTo>
                                <a:close/>
                              </a:path>
                              <a:path w="260350" h="1371600">
                                <a:moveTo>
                                  <a:pt x="200796" y="1084267"/>
                                </a:moveTo>
                                <a:lnTo>
                                  <a:pt x="199108" y="1085850"/>
                                </a:lnTo>
                                <a:lnTo>
                                  <a:pt x="192689" y="1092200"/>
                                </a:lnTo>
                                <a:lnTo>
                                  <a:pt x="200915" y="1100336"/>
                                </a:lnTo>
                                <a:lnTo>
                                  <a:pt x="200590" y="1100336"/>
                                </a:lnTo>
                                <a:lnTo>
                                  <a:pt x="208797" y="1092200"/>
                                </a:lnTo>
                                <a:lnTo>
                                  <a:pt x="200796" y="1084267"/>
                                </a:lnTo>
                                <a:close/>
                              </a:path>
                              <a:path w="260350" h="1371600">
                                <a:moveTo>
                                  <a:pt x="239225" y="1084267"/>
                                </a:moveTo>
                                <a:lnTo>
                                  <a:pt x="231206" y="1092200"/>
                                </a:lnTo>
                                <a:lnTo>
                                  <a:pt x="239432" y="1100336"/>
                                </a:lnTo>
                                <a:lnTo>
                                  <a:pt x="239019" y="1100336"/>
                                </a:lnTo>
                                <a:lnTo>
                                  <a:pt x="247226" y="1092200"/>
                                </a:lnTo>
                                <a:lnTo>
                                  <a:pt x="239225" y="1084267"/>
                                </a:lnTo>
                                <a:close/>
                              </a:path>
                              <a:path w="260350" h="1371600">
                                <a:moveTo>
                                  <a:pt x="125534" y="1073150"/>
                                </a:moveTo>
                                <a:lnTo>
                                  <a:pt x="117305" y="1081308"/>
                                </a:lnTo>
                                <a:lnTo>
                                  <a:pt x="133325" y="1081308"/>
                                </a:lnTo>
                                <a:lnTo>
                                  <a:pt x="125201" y="1088943"/>
                                </a:lnTo>
                                <a:lnTo>
                                  <a:pt x="133462" y="1097115"/>
                                </a:lnTo>
                                <a:lnTo>
                                  <a:pt x="141792" y="1089269"/>
                                </a:lnTo>
                                <a:lnTo>
                                  <a:pt x="125534" y="1073150"/>
                                </a:lnTo>
                                <a:close/>
                              </a:path>
                              <a:path w="260350" h="1371600">
                                <a:moveTo>
                                  <a:pt x="166346" y="1080157"/>
                                </a:moveTo>
                                <a:lnTo>
                                  <a:pt x="158122" y="1088292"/>
                                </a:lnTo>
                                <a:lnTo>
                                  <a:pt x="166432" y="1096101"/>
                                </a:lnTo>
                                <a:lnTo>
                                  <a:pt x="174638" y="1087966"/>
                                </a:lnTo>
                                <a:lnTo>
                                  <a:pt x="166346" y="1080157"/>
                                </a:lnTo>
                                <a:close/>
                              </a:path>
                              <a:path w="260350" h="1371600">
                                <a:moveTo>
                                  <a:pt x="21656" y="1083578"/>
                                </a:moveTo>
                                <a:lnTo>
                                  <a:pt x="19359" y="1085850"/>
                                </a:lnTo>
                                <a:lnTo>
                                  <a:pt x="27622" y="1094023"/>
                                </a:lnTo>
                                <a:lnTo>
                                  <a:pt x="30118" y="1091548"/>
                                </a:lnTo>
                                <a:lnTo>
                                  <a:pt x="21656" y="1083578"/>
                                </a:lnTo>
                                <a:close/>
                              </a:path>
                              <a:path w="260350" h="1371600">
                                <a:moveTo>
                                  <a:pt x="48676" y="1073150"/>
                                </a:moveTo>
                                <a:lnTo>
                                  <a:pt x="40447" y="1081308"/>
                                </a:lnTo>
                                <a:lnTo>
                                  <a:pt x="51457" y="1092200"/>
                                </a:lnTo>
                                <a:lnTo>
                                  <a:pt x="59476" y="1084267"/>
                                </a:lnTo>
                                <a:lnTo>
                                  <a:pt x="59890" y="1084267"/>
                                </a:lnTo>
                                <a:lnTo>
                                  <a:pt x="48676" y="1073150"/>
                                </a:lnTo>
                                <a:close/>
                              </a:path>
                              <a:path w="260350" h="1371600">
                                <a:moveTo>
                                  <a:pt x="75891" y="1084267"/>
                                </a:moveTo>
                                <a:lnTo>
                                  <a:pt x="59890" y="1084267"/>
                                </a:lnTo>
                                <a:lnTo>
                                  <a:pt x="67890" y="1092200"/>
                                </a:lnTo>
                                <a:lnTo>
                                  <a:pt x="75891" y="1084267"/>
                                </a:lnTo>
                                <a:close/>
                              </a:path>
                              <a:path w="260350" h="1371600">
                                <a:moveTo>
                                  <a:pt x="87105" y="1073150"/>
                                </a:moveTo>
                                <a:lnTo>
                                  <a:pt x="80037" y="1080157"/>
                                </a:lnTo>
                                <a:lnTo>
                                  <a:pt x="78964" y="1081308"/>
                                </a:lnTo>
                                <a:lnTo>
                                  <a:pt x="89975" y="1092200"/>
                                </a:lnTo>
                                <a:lnTo>
                                  <a:pt x="97994" y="1084267"/>
                                </a:lnTo>
                                <a:lnTo>
                                  <a:pt x="98319" y="1084267"/>
                                </a:lnTo>
                                <a:lnTo>
                                  <a:pt x="87105" y="1073150"/>
                                </a:lnTo>
                                <a:close/>
                              </a:path>
                              <a:path w="260350" h="1371600">
                                <a:moveTo>
                                  <a:pt x="114320" y="1084267"/>
                                </a:moveTo>
                                <a:lnTo>
                                  <a:pt x="98319" y="1084267"/>
                                </a:lnTo>
                                <a:lnTo>
                                  <a:pt x="106319" y="1092200"/>
                                </a:lnTo>
                                <a:lnTo>
                                  <a:pt x="114320" y="1084267"/>
                                </a:lnTo>
                                <a:close/>
                              </a:path>
                              <a:path w="260350" h="1371600">
                                <a:moveTo>
                                  <a:pt x="189582" y="1073150"/>
                                </a:moveTo>
                                <a:lnTo>
                                  <a:pt x="181353" y="1081308"/>
                                </a:lnTo>
                                <a:lnTo>
                                  <a:pt x="181678" y="1081308"/>
                                </a:lnTo>
                                <a:lnTo>
                                  <a:pt x="192689" y="1092200"/>
                                </a:lnTo>
                                <a:lnTo>
                                  <a:pt x="200708" y="1084267"/>
                                </a:lnTo>
                                <a:lnTo>
                                  <a:pt x="200101" y="1083578"/>
                                </a:lnTo>
                                <a:lnTo>
                                  <a:pt x="189582" y="1073150"/>
                                </a:lnTo>
                                <a:close/>
                              </a:path>
                              <a:path w="260350" h="1371600">
                                <a:moveTo>
                                  <a:pt x="211948" y="1073150"/>
                                </a:moveTo>
                                <a:lnTo>
                                  <a:pt x="201405" y="1083578"/>
                                </a:lnTo>
                                <a:lnTo>
                                  <a:pt x="200796" y="1084267"/>
                                </a:lnTo>
                                <a:lnTo>
                                  <a:pt x="208797" y="1092200"/>
                                </a:lnTo>
                                <a:lnTo>
                                  <a:pt x="219782" y="1081308"/>
                                </a:lnTo>
                                <a:lnTo>
                                  <a:pt x="220196" y="1081308"/>
                                </a:lnTo>
                                <a:lnTo>
                                  <a:pt x="211948" y="1073150"/>
                                </a:lnTo>
                                <a:close/>
                              </a:path>
                              <a:path w="260350" h="1371600">
                                <a:moveTo>
                                  <a:pt x="228011" y="1073150"/>
                                </a:moveTo>
                                <a:lnTo>
                                  <a:pt x="219782" y="1081308"/>
                                </a:lnTo>
                                <a:lnTo>
                                  <a:pt x="220196" y="1081308"/>
                                </a:lnTo>
                                <a:lnTo>
                                  <a:pt x="231206" y="1092200"/>
                                </a:lnTo>
                                <a:lnTo>
                                  <a:pt x="239225" y="1084267"/>
                                </a:lnTo>
                                <a:lnTo>
                                  <a:pt x="228011" y="1073150"/>
                                </a:lnTo>
                                <a:close/>
                              </a:path>
                              <a:path w="260350" h="1371600">
                                <a:moveTo>
                                  <a:pt x="250465" y="1073150"/>
                                </a:moveTo>
                                <a:lnTo>
                                  <a:pt x="239225" y="1084267"/>
                                </a:lnTo>
                                <a:lnTo>
                                  <a:pt x="247226" y="1092200"/>
                                </a:lnTo>
                                <a:lnTo>
                                  <a:pt x="260036" y="1079500"/>
                                </a:lnTo>
                                <a:lnTo>
                                  <a:pt x="256885" y="1079500"/>
                                </a:lnTo>
                                <a:lnTo>
                                  <a:pt x="250465" y="1073150"/>
                                </a:lnTo>
                                <a:close/>
                              </a:path>
                              <a:path w="260350" h="1371600">
                                <a:moveTo>
                                  <a:pt x="32199" y="1073150"/>
                                </a:moveTo>
                                <a:lnTo>
                                  <a:pt x="21656" y="1083578"/>
                                </a:lnTo>
                                <a:lnTo>
                                  <a:pt x="30118" y="1091548"/>
                                </a:lnTo>
                                <a:lnTo>
                                  <a:pt x="40447" y="1081308"/>
                                </a:lnTo>
                                <a:lnTo>
                                  <a:pt x="32199" y="1073150"/>
                                </a:lnTo>
                                <a:close/>
                              </a:path>
                              <a:path w="260350" h="1371600">
                                <a:moveTo>
                                  <a:pt x="150468" y="1065202"/>
                                </a:moveTo>
                                <a:lnTo>
                                  <a:pt x="142008" y="1073150"/>
                                </a:lnTo>
                                <a:lnTo>
                                  <a:pt x="150690" y="1081308"/>
                                </a:lnTo>
                                <a:lnTo>
                                  <a:pt x="133763" y="1081308"/>
                                </a:lnTo>
                                <a:lnTo>
                                  <a:pt x="141792" y="1089269"/>
                                </a:lnTo>
                                <a:lnTo>
                                  <a:pt x="158907" y="1073150"/>
                                </a:lnTo>
                                <a:lnTo>
                                  <a:pt x="150468" y="1065202"/>
                                </a:lnTo>
                                <a:close/>
                              </a:path>
                              <a:path w="260350" h="1371600">
                                <a:moveTo>
                                  <a:pt x="133325" y="1081308"/>
                                </a:moveTo>
                                <a:lnTo>
                                  <a:pt x="117482" y="1081308"/>
                                </a:lnTo>
                                <a:lnTo>
                                  <a:pt x="125201" y="1088943"/>
                                </a:lnTo>
                                <a:lnTo>
                                  <a:pt x="133325" y="1081308"/>
                                </a:lnTo>
                                <a:close/>
                              </a:path>
                              <a:path w="260350" h="1371600">
                                <a:moveTo>
                                  <a:pt x="158907" y="1073150"/>
                                </a:moveTo>
                                <a:lnTo>
                                  <a:pt x="150244" y="1081308"/>
                                </a:lnTo>
                                <a:lnTo>
                                  <a:pt x="150690" y="1081308"/>
                                </a:lnTo>
                                <a:lnTo>
                                  <a:pt x="158122" y="1088292"/>
                                </a:lnTo>
                                <a:lnTo>
                                  <a:pt x="166346" y="1080157"/>
                                </a:lnTo>
                                <a:lnTo>
                                  <a:pt x="158907" y="1073150"/>
                                </a:lnTo>
                                <a:close/>
                              </a:path>
                              <a:path w="260350" h="1371600">
                                <a:moveTo>
                                  <a:pt x="173430" y="1073150"/>
                                </a:moveTo>
                                <a:lnTo>
                                  <a:pt x="166346" y="1080157"/>
                                </a:lnTo>
                                <a:lnTo>
                                  <a:pt x="174638" y="1087966"/>
                                </a:lnTo>
                                <a:lnTo>
                                  <a:pt x="181353" y="1081308"/>
                                </a:lnTo>
                                <a:lnTo>
                                  <a:pt x="181678" y="1081308"/>
                                </a:lnTo>
                                <a:lnTo>
                                  <a:pt x="173430" y="1073150"/>
                                </a:lnTo>
                                <a:close/>
                              </a:path>
                              <a:path w="260350" h="1371600">
                                <a:moveTo>
                                  <a:pt x="10584" y="1073150"/>
                                </a:moveTo>
                                <a:lnTo>
                                  <a:pt x="8502" y="1075110"/>
                                </a:lnTo>
                                <a:lnTo>
                                  <a:pt x="19359" y="1085850"/>
                                </a:lnTo>
                                <a:lnTo>
                                  <a:pt x="21656" y="1083578"/>
                                </a:lnTo>
                                <a:lnTo>
                                  <a:pt x="10584" y="1073150"/>
                                </a:lnTo>
                                <a:close/>
                              </a:path>
                              <a:path w="260350" h="1371600">
                                <a:moveTo>
                                  <a:pt x="51457" y="1054100"/>
                                </a:moveTo>
                                <a:lnTo>
                                  <a:pt x="32199" y="1073150"/>
                                </a:lnTo>
                                <a:lnTo>
                                  <a:pt x="40447" y="1081308"/>
                                </a:lnTo>
                                <a:lnTo>
                                  <a:pt x="48676" y="1073150"/>
                                </a:lnTo>
                                <a:lnTo>
                                  <a:pt x="40660" y="1065202"/>
                                </a:lnTo>
                                <a:lnTo>
                                  <a:pt x="56692" y="1065202"/>
                                </a:lnTo>
                                <a:lnTo>
                                  <a:pt x="59683" y="1062236"/>
                                </a:lnTo>
                                <a:lnTo>
                                  <a:pt x="51457" y="1054100"/>
                                </a:lnTo>
                                <a:close/>
                              </a:path>
                              <a:path w="260350" h="1371600">
                                <a:moveTo>
                                  <a:pt x="89975" y="1054100"/>
                                </a:moveTo>
                                <a:lnTo>
                                  <a:pt x="70716" y="1073150"/>
                                </a:lnTo>
                                <a:lnTo>
                                  <a:pt x="78964" y="1081308"/>
                                </a:lnTo>
                                <a:lnTo>
                                  <a:pt x="80037" y="1080157"/>
                                </a:lnTo>
                                <a:lnTo>
                                  <a:pt x="87105" y="1073150"/>
                                </a:lnTo>
                                <a:lnTo>
                                  <a:pt x="79089" y="1065202"/>
                                </a:lnTo>
                                <a:lnTo>
                                  <a:pt x="95121" y="1065202"/>
                                </a:lnTo>
                                <a:lnTo>
                                  <a:pt x="98112" y="1062236"/>
                                </a:lnTo>
                                <a:lnTo>
                                  <a:pt x="96395" y="1060450"/>
                                </a:lnTo>
                                <a:lnTo>
                                  <a:pt x="89975" y="1054100"/>
                                </a:lnTo>
                                <a:close/>
                              </a:path>
                              <a:path w="260350" h="1371600">
                                <a:moveTo>
                                  <a:pt x="125201" y="1057356"/>
                                </a:moveTo>
                                <a:lnTo>
                                  <a:pt x="109234" y="1073150"/>
                                </a:lnTo>
                                <a:lnTo>
                                  <a:pt x="117482" y="1081308"/>
                                </a:lnTo>
                                <a:lnTo>
                                  <a:pt x="117305" y="1081308"/>
                                </a:lnTo>
                                <a:lnTo>
                                  <a:pt x="125534" y="1073150"/>
                                </a:lnTo>
                                <a:lnTo>
                                  <a:pt x="117518" y="1065202"/>
                                </a:lnTo>
                                <a:lnTo>
                                  <a:pt x="133550" y="1065202"/>
                                </a:lnTo>
                                <a:lnTo>
                                  <a:pt x="125201" y="1057356"/>
                                </a:lnTo>
                                <a:close/>
                              </a:path>
                              <a:path w="260350" h="1371600">
                                <a:moveTo>
                                  <a:pt x="142008" y="1073150"/>
                                </a:moveTo>
                                <a:lnTo>
                                  <a:pt x="133325" y="1081308"/>
                                </a:lnTo>
                                <a:lnTo>
                                  <a:pt x="150690" y="1081308"/>
                                </a:lnTo>
                                <a:lnTo>
                                  <a:pt x="142008" y="1073150"/>
                                </a:lnTo>
                                <a:close/>
                              </a:path>
                              <a:path w="260350" h="1371600">
                                <a:moveTo>
                                  <a:pt x="181566" y="1065202"/>
                                </a:moveTo>
                                <a:lnTo>
                                  <a:pt x="180514" y="1066142"/>
                                </a:lnTo>
                                <a:lnTo>
                                  <a:pt x="173430" y="1073150"/>
                                </a:lnTo>
                                <a:lnTo>
                                  <a:pt x="181678" y="1081308"/>
                                </a:lnTo>
                                <a:lnTo>
                                  <a:pt x="181353" y="1081308"/>
                                </a:lnTo>
                                <a:lnTo>
                                  <a:pt x="189582" y="1073150"/>
                                </a:lnTo>
                                <a:lnTo>
                                  <a:pt x="181566" y="1065202"/>
                                </a:lnTo>
                                <a:close/>
                              </a:path>
                              <a:path w="260350" h="1371600">
                                <a:moveTo>
                                  <a:pt x="219995" y="1065202"/>
                                </a:moveTo>
                                <a:lnTo>
                                  <a:pt x="211948" y="1073150"/>
                                </a:lnTo>
                                <a:lnTo>
                                  <a:pt x="220196" y="1081308"/>
                                </a:lnTo>
                                <a:lnTo>
                                  <a:pt x="219782" y="1081308"/>
                                </a:lnTo>
                                <a:lnTo>
                                  <a:pt x="228011" y="1073150"/>
                                </a:lnTo>
                                <a:lnTo>
                                  <a:pt x="219995" y="1065202"/>
                                </a:lnTo>
                                <a:close/>
                              </a:path>
                              <a:path w="260350" h="1371600">
                                <a:moveTo>
                                  <a:pt x="6520" y="1073150"/>
                                </a:moveTo>
                                <a:lnTo>
                                  <a:pt x="101" y="1079500"/>
                                </a:lnTo>
                                <a:lnTo>
                                  <a:pt x="3842" y="1079500"/>
                                </a:lnTo>
                                <a:lnTo>
                                  <a:pt x="8502" y="1075110"/>
                                </a:lnTo>
                                <a:lnTo>
                                  <a:pt x="6520" y="1073150"/>
                                </a:lnTo>
                                <a:close/>
                              </a:path>
                              <a:path w="260350" h="1371600">
                                <a:moveTo>
                                  <a:pt x="260036" y="1066800"/>
                                </a:moveTo>
                                <a:lnTo>
                                  <a:pt x="256885" y="1066800"/>
                                </a:lnTo>
                                <a:lnTo>
                                  <a:pt x="250465" y="1073150"/>
                                </a:lnTo>
                                <a:lnTo>
                                  <a:pt x="256885" y="1079500"/>
                                </a:lnTo>
                                <a:lnTo>
                                  <a:pt x="260036" y="1079500"/>
                                </a:lnTo>
                                <a:lnTo>
                                  <a:pt x="260036" y="1066800"/>
                                </a:lnTo>
                                <a:close/>
                              </a:path>
                              <a:path w="260350" h="1371600">
                                <a:moveTo>
                                  <a:pt x="8502" y="1071189"/>
                                </a:moveTo>
                                <a:lnTo>
                                  <a:pt x="6520" y="1073150"/>
                                </a:lnTo>
                                <a:lnTo>
                                  <a:pt x="8502" y="1075110"/>
                                </a:lnTo>
                                <a:lnTo>
                                  <a:pt x="10584" y="1073150"/>
                                </a:lnTo>
                                <a:lnTo>
                                  <a:pt x="8502" y="1071189"/>
                                </a:lnTo>
                                <a:close/>
                              </a:path>
                              <a:path w="260350" h="1371600">
                                <a:moveTo>
                                  <a:pt x="3842" y="1066800"/>
                                </a:moveTo>
                                <a:lnTo>
                                  <a:pt x="101" y="1066800"/>
                                </a:lnTo>
                                <a:lnTo>
                                  <a:pt x="6520" y="1073150"/>
                                </a:lnTo>
                                <a:lnTo>
                                  <a:pt x="8502" y="1071189"/>
                                </a:lnTo>
                                <a:lnTo>
                                  <a:pt x="3842" y="1066800"/>
                                </a:lnTo>
                                <a:close/>
                              </a:path>
                              <a:path w="260350" h="1371600">
                                <a:moveTo>
                                  <a:pt x="19359" y="1060450"/>
                                </a:moveTo>
                                <a:lnTo>
                                  <a:pt x="8502" y="1071189"/>
                                </a:lnTo>
                                <a:lnTo>
                                  <a:pt x="10584" y="1073150"/>
                                </a:lnTo>
                                <a:lnTo>
                                  <a:pt x="21656" y="1062721"/>
                                </a:lnTo>
                                <a:lnTo>
                                  <a:pt x="19359" y="1060450"/>
                                </a:lnTo>
                                <a:close/>
                              </a:path>
                              <a:path w="260350" h="1371600">
                                <a:moveTo>
                                  <a:pt x="30118" y="1054751"/>
                                </a:moveTo>
                                <a:lnTo>
                                  <a:pt x="21656" y="1062721"/>
                                </a:lnTo>
                                <a:lnTo>
                                  <a:pt x="32199" y="1073150"/>
                                </a:lnTo>
                                <a:lnTo>
                                  <a:pt x="40233" y="1065202"/>
                                </a:lnTo>
                                <a:lnTo>
                                  <a:pt x="40660" y="1065202"/>
                                </a:lnTo>
                                <a:lnTo>
                                  <a:pt x="30118" y="1054751"/>
                                </a:lnTo>
                                <a:close/>
                              </a:path>
                              <a:path w="260350" h="1371600">
                                <a:moveTo>
                                  <a:pt x="56692" y="1065202"/>
                                </a:moveTo>
                                <a:lnTo>
                                  <a:pt x="40660" y="1065202"/>
                                </a:lnTo>
                                <a:lnTo>
                                  <a:pt x="48676" y="1073150"/>
                                </a:lnTo>
                                <a:lnTo>
                                  <a:pt x="56692" y="1065202"/>
                                </a:lnTo>
                                <a:close/>
                              </a:path>
                              <a:path w="260350" h="1371600">
                                <a:moveTo>
                                  <a:pt x="67890" y="1054100"/>
                                </a:moveTo>
                                <a:lnTo>
                                  <a:pt x="59683" y="1062236"/>
                                </a:lnTo>
                                <a:lnTo>
                                  <a:pt x="70716" y="1073150"/>
                                </a:lnTo>
                                <a:lnTo>
                                  <a:pt x="78751" y="1065202"/>
                                </a:lnTo>
                                <a:lnTo>
                                  <a:pt x="79089" y="1065202"/>
                                </a:lnTo>
                                <a:lnTo>
                                  <a:pt x="67890" y="1054100"/>
                                </a:lnTo>
                                <a:close/>
                              </a:path>
                              <a:path w="260350" h="1371600">
                                <a:moveTo>
                                  <a:pt x="95121" y="1065202"/>
                                </a:moveTo>
                                <a:lnTo>
                                  <a:pt x="79089" y="1065202"/>
                                </a:lnTo>
                                <a:lnTo>
                                  <a:pt x="87105" y="1073150"/>
                                </a:lnTo>
                                <a:lnTo>
                                  <a:pt x="95121" y="1065202"/>
                                </a:lnTo>
                                <a:close/>
                              </a:path>
                              <a:path w="260350" h="1371600">
                                <a:moveTo>
                                  <a:pt x="106319" y="1054100"/>
                                </a:moveTo>
                                <a:lnTo>
                                  <a:pt x="99915" y="1060450"/>
                                </a:lnTo>
                                <a:lnTo>
                                  <a:pt x="98201" y="1062236"/>
                                </a:lnTo>
                                <a:lnTo>
                                  <a:pt x="109234" y="1073150"/>
                                </a:lnTo>
                                <a:lnTo>
                                  <a:pt x="117269" y="1065202"/>
                                </a:lnTo>
                                <a:lnTo>
                                  <a:pt x="117518" y="1065202"/>
                                </a:lnTo>
                                <a:lnTo>
                                  <a:pt x="106319" y="1054100"/>
                                </a:lnTo>
                                <a:close/>
                              </a:path>
                              <a:path w="260350" h="1371600">
                                <a:moveTo>
                                  <a:pt x="133550" y="1065202"/>
                                </a:moveTo>
                                <a:lnTo>
                                  <a:pt x="117518" y="1065202"/>
                                </a:lnTo>
                                <a:lnTo>
                                  <a:pt x="125534" y="1073150"/>
                                </a:lnTo>
                                <a:lnTo>
                                  <a:pt x="133550" y="1065202"/>
                                </a:lnTo>
                                <a:close/>
                              </a:path>
                              <a:path w="260350" h="1371600">
                                <a:moveTo>
                                  <a:pt x="141792" y="1057030"/>
                                </a:moveTo>
                                <a:lnTo>
                                  <a:pt x="133550" y="1065202"/>
                                </a:lnTo>
                                <a:lnTo>
                                  <a:pt x="142008" y="1073150"/>
                                </a:lnTo>
                                <a:lnTo>
                                  <a:pt x="150465" y="1065202"/>
                                </a:lnTo>
                                <a:lnTo>
                                  <a:pt x="141792" y="1057030"/>
                                </a:lnTo>
                                <a:close/>
                              </a:path>
                              <a:path w="260350" h="1371600">
                                <a:moveTo>
                                  <a:pt x="158122" y="1058007"/>
                                </a:moveTo>
                                <a:lnTo>
                                  <a:pt x="150468" y="1065202"/>
                                </a:lnTo>
                                <a:lnTo>
                                  <a:pt x="158907" y="1073150"/>
                                </a:lnTo>
                                <a:lnTo>
                                  <a:pt x="166346" y="1066142"/>
                                </a:lnTo>
                                <a:lnTo>
                                  <a:pt x="158122" y="1058007"/>
                                </a:lnTo>
                                <a:close/>
                              </a:path>
                              <a:path w="260350" h="1371600">
                                <a:moveTo>
                                  <a:pt x="174638" y="1058333"/>
                                </a:moveTo>
                                <a:lnTo>
                                  <a:pt x="166346" y="1066142"/>
                                </a:lnTo>
                                <a:lnTo>
                                  <a:pt x="173430" y="1073150"/>
                                </a:lnTo>
                                <a:lnTo>
                                  <a:pt x="181465" y="1065202"/>
                                </a:lnTo>
                                <a:lnTo>
                                  <a:pt x="179064" y="1062721"/>
                                </a:lnTo>
                                <a:lnTo>
                                  <a:pt x="174638" y="1058333"/>
                                </a:lnTo>
                                <a:close/>
                              </a:path>
                              <a:path w="260350" h="1371600">
                                <a:moveTo>
                                  <a:pt x="192689" y="1054100"/>
                                </a:moveTo>
                                <a:lnTo>
                                  <a:pt x="183973" y="1062721"/>
                                </a:lnTo>
                                <a:lnTo>
                                  <a:pt x="181566" y="1065202"/>
                                </a:lnTo>
                                <a:lnTo>
                                  <a:pt x="189582" y="1073150"/>
                                </a:lnTo>
                                <a:lnTo>
                                  <a:pt x="200590" y="1062236"/>
                                </a:lnTo>
                                <a:lnTo>
                                  <a:pt x="200915" y="1062236"/>
                                </a:lnTo>
                                <a:lnTo>
                                  <a:pt x="192689" y="1054100"/>
                                </a:lnTo>
                                <a:close/>
                              </a:path>
                              <a:path w="260350" h="1371600">
                                <a:moveTo>
                                  <a:pt x="208797" y="1054100"/>
                                </a:moveTo>
                                <a:lnTo>
                                  <a:pt x="200590" y="1062236"/>
                                </a:lnTo>
                                <a:lnTo>
                                  <a:pt x="200915" y="1062236"/>
                                </a:lnTo>
                                <a:lnTo>
                                  <a:pt x="211948" y="1073150"/>
                                </a:lnTo>
                                <a:lnTo>
                                  <a:pt x="219982" y="1065202"/>
                                </a:lnTo>
                                <a:lnTo>
                                  <a:pt x="208797" y="1054100"/>
                                </a:lnTo>
                                <a:close/>
                              </a:path>
                              <a:path w="260350" h="1371600">
                                <a:moveTo>
                                  <a:pt x="231206" y="1054100"/>
                                </a:moveTo>
                                <a:lnTo>
                                  <a:pt x="219995" y="1065202"/>
                                </a:lnTo>
                                <a:lnTo>
                                  <a:pt x="228011" y="1073150"/>
                                </a:lnTo>
                                <a:lnTo>
                                  <a:pt x="239019" y="1062236"/>
                                </a:lnTo>
                                <a:lnTo>
                                  <a:pt x="239432" y="1062236"/>
                                </a:lnTo>
                                <a:lnTo>
                                  <a:pt x="231206" y="1054100"/>
                                </a:lnTo>
                                <a:close/>
                              </a:path>
                              <a:path w="260350" h="1371600">
                                <a:moveTo>
                                  <a:pt x="247226" y="1054100"/>
                                </a:moveTo>
                                <a:lnTo>
                                  <a:pt x="239019" y="1062236"/>
                                </a:lnTo>
                                <a:lnTo>
                                  <a:pt x="239432" y="1062236"/>
                                </a:lnTo>
                                <a:lnTo>
                                  <a:pt x="250465" y="1073150"/>
                                </a:lnTo>
                                <a:lnTo>
                                  <a:pt x="256885" y="1066800"/>
                                </a:lnTo>
                                <a:lnTo>
                                  <a:pt x="260036" y="1066800"/>
                                </a:lnTo>
                                <a:lnTo>
                                  <a:pt x="247226" y="1054100"/>
                                </a:lnTo>
                                <a:close/>
                              </a:path>
                              <a:path w="260350" h="1371600">
                                <a:moveTo>
                                  <a:pt x="166432" y="1050198"/>
                                </a:moveTo>
                                <a:lnTo>
                                  <a:pt x="158122" y="1058007"/>
                                </a:lnTo>
                                <a:lnTo>
                                  <a:pt x="166346" y="1066142"/>
                                </a:lnTo>
                                <a:lnTo>
                                  <a:pt x="174638" y="1058333"/>
                                </a:lnTo>
                                <a:lnTo>
                                  <a:pt x="166432" y="1050198"/>
                                </a:lnTo>
                                <a:close/>
                              </a:path>
                              <a:path w="260350" h="1371600">
                                <a:moveTo>
                                  <a:pt x="133462" y="1049184"/>
                                </a:moveTo>
                                <a:lnTo>
                                  <a:pt x="125201" y="1057356"/>
                                </a:lnTo>
                                <a:lnTo>
                                  <a:pt x="133550" y="1065202"/>
                                </a:lnTo>
                                <a:lnTo>
                                  <a:pt x="141792" y="1057030"/>
                                </a:lnTo>
                                <a:lnTo>
                                  <a:pt x="133462" y="1049184"/>
                                </a:lnTo>
                                <a:close/>
                              </a:path>
                              <a:path w="260350" h="1371600">
                                <a:moveTo>
                                  <a:pt x="27622" y="1052276"/>
                                </a:moveTo>
                                <a:lnTo>
                                  <a:pt x="19359" y="1060450"/>
                                </a:lnTo>
                                <a:lnTo>
                                  <a:pt x="21656" y="1062721"/>
                                </a:lnTo>
                                <a:lnTo>
                                  <a:pt x="30118" y="1054751"/>
                                </a:lnTo>
                                <a:lnTo>
                                  <a:pt x="27622" y="1052276"/>
                                </a:lnTo>
                                <a:close/>
                              </a:path>
                              <a:path w="260350" h="1371600">
                                <a:moveTo>
                                  <a:pt x="70716" y="1035050"/>
                                </a:moveTo>
                                <a:lnTo>
                                  <a:pt x="51457" y="1054100"/>
                                </a:lnTo>
                                <a:lnTo>
                                  <a:pt x="59683" y="1062236"/>
                                </a:lnTo>
                                <a:lnTo>
                                  <a:pt x="67890" y="1054100"/>
                                </a:lnTo>
                                <a:lnTo>
                                  <a:pt x="59890" y="1046167"/>
                                </a:lnTo>
                                <a:lnTo>
                                  <a:pt x="75891" y="1046167"/>
                                </a:lnTo>
                                <a:lnTo>
                                  <a:pt x="78920" y="1043164"/>
                                </a:lnTo>
                                <a:lnTo>
                                  <a:pt x="70716" y="1035050"/>
                                </a:lnTo>
                                <a:close/>
                              </a:path>
                              <a:path w="260350" h="1371600">
                                <a:moveTo>
                                  <a:pt x="105448" y="1038794"/>
                                </a:moveTo>
                                <a:lnTo>
                                  <a:pt x="89975" y="1054100"/>
                                </a:lnTo>
                                <a:lnTo>
                                  <a:pt x="98201" y="1062236"/>
                                </a:lnTo>
                                <a:lnTo>
                                  <a:pt x="99915" y="1060450"/>
                                </a:lnTo>
                                <a:lnTo>
                                  <a:pt x="106319" y="1054100"/>
                                </a:lnTo>
                                <a:lnTo>
                                  <a:pt x="98319" y="1046167"/>
                                </a:lnTo>
                                <a:lnTo>
                                  <a:pt x="113294" y="1046167"/>
                                </a:lnTo>
                                <a:lnTo>
                                  <a:pt x="105448" y="1038794"/>
                                </a:lnTo>
                                <a:close/>
                              </a:path>
                              <a:path w="260350" h="1371600">
                                <a:moveTo>
                                  <a:pt x="200796" y="1046167"/>
                                </a:moveTo>
                                <a:lnTo>
                                  <a:pt x="200207" y="1046662"/>
                                </a:lnTo>
                                <a:lnTo>
                                  <a:pt x="192689" y="1054100"/>
                                </a:lnTo>
                                <a:lnTo>
                                  <a:pt x="200915" y="1062236"/>
                                </a:lnTo>
                                <a:lnTo>
                                  <a:pt x="200590" y="1062236"/>
                                </a:lnTo>
                                <a:lnTo>
                                  <a:pt x="208797" y="1054100"/>
                                </a:lnTo>
                                <a:lnTo>
                                  <a:pt x="200796" y="1046167"/>
                                </a:lnTo>
                                <a:close/>
                              </a:path>
                              <a:path w="260350" h="1371600">
                                <a:moveTo>
                                  <a:pt x="239225" y="1046167"/>
                                </a:moveTo>
                                <a:lnTo>
                                  <a:pt x="231206" y="1054100"/>
                                </a:lnTo>
                                <a:lnTo>
                                  <a:pt x="239432" y="1062236"/>
                                </a:lnTo>
                                <a:lnTo>
                                  <a:pt x="239019" y="1062236"/>
                                </a:lnTo>
                                <a:lnTo>
                                  <a:pt x="247226" y="1054100"/>
                                </a:lnTo>
                                <a:lnTo>
                                  <a:pt x="239225" y="1046167"/>
                                </a:lnTo>
                                <a:close/>
                              </a:path>
                              <a:path w="260350" h="1371600">
                                <a:moveTo>
                                  <a:pt x="16652" y="1041400"/>
                                </a:moveTo>
                                <a:lnTo>
                                  <a:pt x="8386" y="1049595"/>
                                </a:lnTo>
                                <a:lnTo>
                                  <a:pt x="19359" y="1060450"/>
                                </a:lnTo>
                                <a:lnTo>
                                  <a:pt x="27622" y="1052276"/>
                                </a:lnTo>
                                <a:lnTo>
                                  <a:pt x="16652" y="1041400"/>
                                </a:lnTo>
                                <a:close/>
                              </a:path>
                              <a:path w="260350" h="1371600">
                                <a:moveTo>
                                  <a:pt x="177874" y="1039446"/>
                                </a:moveTo>
                                <a:lnTo>
                                  <a:pt x="166432" y="1050198"/>
                                </a:lnTo>
                                <a:lnTo>
                                  <a:pt x="174638" y="1058333"/>
                                </a:lnTo>
                                <a:lnTo>
                                  <a:pt x="186077" y="1047559"/>
                                </a:lnTo>
                                <a:lnTo>
                                  <a:pt x="177874" y="1039446"/>
                                </a:lnTo>
                                <a:close/>
                              </a:path>
                              <a:path w="260350" h="1371600">
                                <a:moveTo>
                                  <a:pt x="157558" y="1041400"/>
                                </a:moveTo>
                                <a:lnTo>
                                  <a:pt x="149454" y="1049434"/>
                                </a:lnTo>
                                <a:lnTo>
                                  <a:pt x="158122" y="1058007"/>
                                </a:lnTo>
                                <a:lnTo>
                                  <a:pt x="166432" y="1050198"/>
                                </a:lnTo>
                                <a:lnTo>
                                  <a:pt x="157558" y="1041400"/>
                                </a:lnTo>
                                <a:close/>
                              </a:path>
                              <a:path w="260350" h="1371600">
                                <a:moveTo>
                                  <a:pt x="122085" y="1038469"/>
                                </a:moveTo>
                                <a:lnTo>
                                  <a:pt x="113821" y="1046662"/>
                                </a:lnTo>
                                <a:lnTo>
                                  <a:pt x="125201" y="1057356"/>
                                </a:lnTo>
                                <a:lnTo>
                                  <a:pt x="133462" y="1049184"/>
                                </a:lnTo>
                                <a:lnTo>
                                  <a:pt x="122085" y="1038469"/>
                                </a:lnTo>
                                <a:close/>
                              </a:path>
                              <a:path w="260350" h="1371600">
                                <a:moveTo>
                                  <a:pt x="141332" y="1041400"/>
                                </a:moveTo>
                                <a:lnTo>
                                  <a:pt x="133462" y="1049184"/>
                                </a:lnTo>
                                <a:lnTo>
                                  <a:pt x="141792" y="1057030"/>
                                </a:lnTo>
                                <a:lnTo>
                                  <a:pt x="149454" y="1049434"/>
                                </a:lnTo>
                                <a:lnTo>
                                  <a:pt x="141332" y="1041400"/>
                                </a:lnTo>
                                <a:close/>
                              </a:path>
                              <a:path w="260350" h="1371600">
                                <a:moveTo>
                                  <a:pt x="38618" y="1041400"/>
                                </a:moveTo>
                                <a:lnTo>
                                  <a:pt x="27622" y="1052276"/>
                                </a:lnTo>
                                <a:lnTo>
                                  <a:pt x="30118" y="1054751"/>
                                </a:lnTo>
                                <a:lnTo>
                                  <a:pt x="41386" y="1044138"/>
                                </a:lnTo>
                                <a:lnTo>
                                  <a:pt x="38618" y="1041400"/>
                                </a:lnTo>
                                <a:close/>
                              </a:path>
                              <a:path w="260350" h="1371600">
                                <a:moveTo>
                                  <a:pt x="101" y="1041400"/>
                                </a:moveTo>
                                <a:lnTo>
                                  <a:pt x="3842" y="1054100"/>
                                </a:lnTo>
                                <a:lnTo>
                                  <a:pt x="8386" y="1049595"/>
                                </a:lnTo>
                                <a:lnTo>
                                  <a:pt x="101" y="1041400"/>
                                </a:lnTo>
                                <a:close/>
                              </a:path>
                              <a:path w="260350" h="1371600">
                                <a:moveTo>
                                  <a:pt x="49825" y="1036189"/>
                                </a:moveTo>
                                <a:lnTo>
                                  <a:pt x="41386" y="1044138"/>
                                </a:lnTo>
                                <a:lnTo>
                                  <a:pt x="51457" y="1054100"/>
                                </a:lnTo>
                                <a:lnTo>
                                  <a:pt x="59476" y="1046167"/>
                                </a:lnTo>
                                <a:lnTo>
                                  <a:pt x="59890" y="1046167"/>
                                </a:lnTo>
                                <a:lnTo>
                                  <a:pt x="49825" y="1036189"/>
                                </a:lnTo>
                                <a:close/>
                              </a:path>
                              <a:path w="260350" h="1371600">
                                <a:moveTo>
                                  <a:pt x="75891" y="1046167"/>
                                </a:moveTo>
                                <a:lnTo>
                                  <a:pt x="59890" y="1046167"/>
                                </a:lnTo>
                                <a:lnTo>
                                  <a:pt x="67890" y="1054100"/>
                                </a:lnTo>
                                <a:lnTo>
                                  <a:pt x="75891" y="1046167"/>
                                </a:lnTo>
                                <a:close/>
                              </a:path>
                              <a:path w="260350" h="1371600">
                                <a:moveTo>
                                  <a:pt x="87105" y="1035050"/>
                                </a:moveTo>
                                <a:lnTo>
                                  <a:pt x="78920" y="1043164"/>
                                </a:lnTo>
                                <a:lnTo>
                                  <a:pt x="89975" y="1054100"/>
                                </a:lnTo>
                                <a:lnTo>
                                  <a:pt x="97994" y="1046167"/>
                                </a:lnTo>
                                <a:lnTo>
                                  <a:pt x="98319" y="1046167"/>
                                </a:lnTo>
                                <a:lnTo>
                                  <a:pt x="87105" y="1035050"/>
                                </a:lnTo>
                                <a:close/>
                              </a:path>
                              <a:path w="260350" h="1371600">
                                <a:moveTo>
                                  <a:pt x="113294" y="1046167"/>
                                </a:moveTo>
                                <a:lnTo>
                                  <a:pt x="98319" y="1046167"/>
                                </a:lnTo>
                                <a:lnTo>
                                  <a:pt x="106319" y="1054100"/>
                                </a:lnTo>
                                <a:lnTo>
                                  <a:pt x="113821" y="1046662"/>
                                </a:lnTo>
                                <a:lnTo>
                                  <a:pt x="113294" y="1046167"/>
                                </a:lnTo>
                                <a:close/>
                              </a:path>
                              <a:path w="260350" h="1371600">
                                <a:moveTo>
                                  <a:pt x="194345" y="1039771"/>
                                </a:moveTo>
                                <a:lnTo>
                                  <a:pt x="186077" y="1047559"/>
                                </a:lnTo>
                                <a:lnTo>
                                  <a:pt x="192689" y="1054100"/>
                                </a:lnTo>
                                <a:lnTo>
                                  <a:pt x="200708" y="1046167"/>
                                </a:lnTo>
                                <a:lnTo>
                                  <a:pt x="198749" y="1044138"/>
                                </a:lnTo>
                                <a:lnTo>
                                  <a:pt x="194345" y="1039771"/>
                                </a:lnTo>
                                <a:close/>
                              </a:path>
                              <a:path w="260350" h="1371600">
                                <a:moveTo>
                                  <a:pt x="211948" y="1035050"/>
                                </a:moveTo>
                                <a:lnTo>
                                  <a:pt x="202760" y="1044138"/>
                                </a:lnTo>
                                <a:lnTo>
                                  <a:pt x="200796" y="1046167"/>
                                </a:lnTo>
                                <a:lnTo>
                                  <a:pt x="208797" y="1054100"/>
                                </a:lnTo>
                                <a:lnTo>
                                  <a:pt x="219989" y="1043003"/>
                                </a:lnTo>
                                <a:lnTo>
                                  <a:pt x="211948" y="1035050"/>
                                </a:lnTo>
                                <a:close/>
                              </a:path>
                              <a:path w="260350" h="1371600">
                                <a:moveTo>
                                  <a:pt x="228011" y="1035050"/>
                                </a:moveTo>
                                <a:lnTo>
                                  <a:pt x="219989" y="1043003"/>
                                </a:lnTo>
                                <a:lnTo>
                                  <a:pt x="231206" y="1054100"/>
                                </a:lnTo>
                                <a:lnTo>
                                  <a:pt x="239225" y="1046167"/>
                                </a:lnTo>
                                <a:lnTo>
                                  <a:pt x="228011" y="1035050"/>
                                </a:lnTo>
                                <a:close/>
                              </a:path>
                              <a:path w="260350" h="1371600">
                                <a:moveTo>
                                  <a:pt x="250301" y="1035212"/>
                                </a:moveTo>
                                <a:lnTo>
                                  <a:pt x="239225" y="1046167"/>
                                </a:lnTo>
                                <a:lnTo>
                                  <a:pt x="247226" y="1054100"/>
                                </a:lnTo>
                                <a:lnTo>
                                  <a:pt x="260036" y="1041400"/>
                                </a:lnTo>
                                <a:lnTo>
                                  <a:pt x="256885" y="1041400"/>
                                </a:lnTo>
                                <a:lnTo>
                                  <a:pt x="250301" y="1035212"/>
                                </a:lnTo>
                                <a:close/>
                              </a:path>
                              <a:path w="260350" h="1371600">
                                <a:moveTo>
                                  <a:pt x="19359" y="1022350"/>
                                </a:moveTo>
                                <a:lnTo>
                                  <a:pt x="101" y="1041400"/>
                                </a:lnTo>
                                <a:lnTo>
                                  <a:pt x="8386" y="1049595"/>
                                </a:lnTo>
                                <a:lnTo>
                                  <a:pt x="16652" y="1041400"/>
                                </a:lnTo>
                                <a:lnTo>
                                  <a:pt x="8548" y="1033365"/>
                                </a:lnTo>
                                <a:lnTo>
                                  <a:pt x="24755" y="1033365"/>
                                </a:lnTo>
                                <a:lnTo>
                                  <a:pt x="27544" y="1030601"/>
                                </a:lnTo>
                                <a:lnTo>
                                  <a:pt x="27701" y="1030601"/>
                                </a:lnTo>
                                <a:lnTo>
                                  <a:pt x="19359" y="1022350"/>
                                </a:lnTo>
                                <a:close/>
                              </a:path>
                              <a:path w="260350" h="1371600">
                                <a:moveTo>
                                  <a:pt x="149454" y="1033365"/>
                                </a:moveTo>
                                <a:lnTo>
                                  <a:pt x="141332" y="1041400"/>
                                </a:lnTo>
                                <a:lnTo>
                                  <a:pt x="149454" y="1049434"/>
                                </a:lnTo>
                                <a:lnTo>
                                  <a:pt x="157558" y="1041400"/>
                                </a:lnTo>
                                <a:lnTo>
                                  <a:pt x="149454" y="1033365"/>
                                </a:lnTo>
                                <a:close/>
                              </a:path>
                              <a:path w="260350" h="1371600">
                                <a:moveTo>
                                  <a:pt x="186162" y="1031658"/>
                                </a:moveTo>
                                <a:lnTo>
                                  <a:pt x="177874" y="1039446"/>
                                </a:lnTo>
                                <a:lnTo>
                                  <a:pt x="186077" y="1047559"/>
                                </a:lnTo>
                                <a:lnTo>
                                  <a:pt x="194345" y="1039771"/>
                                </a:lnTo>
                                <a:lnTo>
                                  <a:pt x="186162" y="1031658"/>
                                </a:lnTo>
                                <a:close/>
                              </a:path>
                              <a:path w="260350" h="1371600">
                                <a:moveTo>
                                  <a:pt x="113731" y="1030601"/>
                                </a:moveTo>
                                <a:lnTo>
                                  <a:pt x="105448" y="1038794"/>
                                </a:lnTo>
                                <a:lnTo>
                                  <a:pt x="113821" y="1046662"/>
                                </a:lnTo>
                                <a:lnTo>
                                  <a:pt x="122085" y="1038469"/>
                                </a:lnTo>
                                <a:lnTo>
                                  <a:pt x="113731" y="1030601"/>
                                </a:lnTo>
                                <a:close/>
                              </a:path>
                              <a:path w="260350" h="1371600">
                                <a:moveTo>
                                  <a:pt x="57877" y="1022350"/>
                                </a:moveTo>
                                <a:lnTo>
                                  <a:pt x="38618" y="1041400"/>
                                </a:lnTo>
                                <a:lnTo>
                                  <a:pt x="41386" y="1044138"/>
                                </a:lnTo>
                                <a:lnTo>
                                  <a:pt x="49825" y="1036189"/>
                                </a:lnTo>
                                <a:lnTo>
                                  <a:pt x="46977" y="1033365"/>
                                </a:lnTo>
                                <a:lnTo>
                                  <a:pt x="52824" y="1033365"/>
                                </a:lnTo>
                                <a:lnTo>
                                  <a:pt x="61117" y="1025554"/>
                                </a:lnTo>
                                <a:lnTo>
                                  <a:pt x="57877" y="1022350"/>
                                </a:lnTo>
                                <a:close/>
                              </a:path>
                              <a:path w="260350" h="1371600">
                                <a:moveTo>
                                  <a:pt x="78920" y="1026935"/>
                                </a:moveTo>
                                <a:lnTo>
                                  <a:pt x="70716" y="1035050"/>
                                </a:lnTo>
                                <a:lnTo>
                                  <a:pt x="78920" y="1043164"/>
                                </a:lnTo>
                                <a:lnTo>
                                  <a:pt x="87105" y="1035050"/>
                                </a:lnTo>
                                <a:lnTo>
                                  <a:pt x="78920" y="1026935"/>
                                </a:lnTo>
                                <a:close/>
                              </a:path>
                              <a:path w="260350" h="1371600">
                                <a:moveTo>
                                  <a:pt x="219989" y="1027096"/>
                                </a:moveTo>
                                <a:lnTo>
                                  <a:pt x="211948" y="1035050"/>
                                </a:lnTo>
                                <a:lnTo>
                                  <a:pt x="219989" y="1043003"/>
                                </a:lnTo>
                                <a:lnTo>
                                  <a:pt x="228011" y="1035050"/>
                                </a:lnTo>
                                <a:lnTo>
                                  <a:pt x="219989" y="1027096"/>
                                </a:lnTo>
                                <a:close/>
                              </a:path>
                              <a:path w="260350" h="1371600">
                                <a:moveTo>
                                  <a:pt x="3842" y="1028700"/>
                                </a:moveTo>
                                <a:lnTo>
                                  <a:pt x="101" y="1028700"/>
                                </a:lnTo>
                                <a:lnTo>
                                  <a:pt x="101" y="1041400"/>
                                </a:lnTo>
                                <a:lnTo>
                                  <a:pt x="8223" y="1033365"/>
                                </a:lnTo>
                                <a:lnTo>
                                  <a:pt x="8548" y="1033365"/>
                                </a:lnTo>
                                <a:lnTo>
                                  <a:pt x="3842" y="1028700"/>
                                </a:lnTo>
                                <a:close/>
                              </a:path>
                              <a:path w="260350" h="1371600">
                                <a:moveTo>
                                  <a:pt x="24755" y="1033365"/>
                                </a:moveTo>
                                <a:lnTo>
                                  <a:pt x="8548" y="1033365"/>
                                </a:lnTo>
                                <a:lnTo>
                                  <a:pt x="16652" y="1041400"/>
                                </a:lnTo>
                                <a:lnTo>
                                  <a:pt x="24755" y="1033365"/>
                                </a:lnTo>
                                <a:close/>
                              </a:path>
                              <a:path w="260350" h="1371600">
                                <a:moveTo>
                                  <a:pt x="35866" y="1022350"/>
                                </a:moveTo>
                                <a:lnTo>
                                  <a:pt x="27544" y="1030601"/>
                                </a:lnTo>
                                <a:lnTo>
                                  <a:pt x="27701" y="1030601"/>
                                </a:lnTo>
                                <a:lnTo>
                                  <a:pt x="38618" y="1041400"/>
                                </a:lnTo>
                                <a:lnTo>
                                  <a:pt x="46741" y="1033365"/>
                                </a:lnTo>
                                <a:lnTo>
                                  <a:pt x="46977" y="1033365"/>
                                </a:lnTo>
                                <a:lnTo>
                                  <a:pt x="35866" y="1022350"/>
                                </a:lnTo>
                                <a:close/>
                              </a:path>
                              <a:path w="260350" h="1371600">
                                <a:moveTo>
                                  <a:pt x="138344" y="1022350"/>
                                </a:moveTo>
                                <a:lnTo>
                                  <a:pt x="130021" y="1030601"/>
                                </a:lnTo>
                                <a:lnTo>
                                  <a:pt x="130415" y="1030601"/>
                                </a:lnTo>
                                <a:lnTo>
                                  <a:pt x="141332" y="1041400"/>
                                </a:lnTo>
                                <a:lnTo>
                                  <a:pt x="149454" y="1033365"/>
                                </a:lnTo>
                                <a:lnTo>
                                  <a:pt x="138344" y="1022350"/>
                                </a:lnTo>
                                <a:close/>
                              </a:path>
                              <a:path w="260350" h="1371600">
                                <a:moveTo>
                                  <a:pt x="160591" y="1022350"/>
                                </a:moveTo>
                                <a:lnTo>
                                  <a:pt x="149454" y="1033365"/>
                                </a:lnTo>
                                <a:lnTo>
                                  <a:pt x="157558" y="1041400"/>
                                </a:lnTo>
                                <a:lnTo>
                                  <a:pt x="168450" y="1030601"/>
                                </a:lnTo>
                                <a:lnTo>
                                  <a:pt x="168932" y="1030601"/>
                                </a:lnTo>
                                <a:lnTo>
                                  <a:pt x="160591" y="1022350"/>
                                </a:lnTo>
                                <a:close/>
                              </a:path>
                              <a:path w="260350" h="1371600">
                                <a:moveTo>
                                  <a:pt x="260036" y="1028700"/>
                                </a:moveTo>
                                <a:lnTo>
                                  <a:pt x="256885" y="1028700"/>
                                </a:lnTo>
                                <a:lnTo>
                                  <a:pt x="250301" y="1035212"/>
                                </a:lnTo>
                                <a:lnTo>
                                  <a:pt x="256885" y="1041400"/>
                                </a:lnTo>
                                <a:lnTo>
                                  <a:pt x="260036" y="1041400"/>
                                </a:lnTo>
                                <a:lnTo>
                                  <a:pt x="260036" y="1028700"/>
                                </a:lnTo>
                                <a:close/>
                              </a:path>
                              <a:path w="260350" h="1371600">
                                <a:moveTo>
                                  <a:pt x="197627" y="1020884"/>
                                </a:moveTo>
                                <a:lnTo>
                                  <a:pt x="186162" y="1031658"/>
                                </a:lnTo>
                                <a:lnTo>
                                  <a:pt x="194345" y="1039771"/>
                                </a:lnTo>
                                <a:lnTo>
                                  <a:pt x="205807" y="1028976"/>
                                </a:lnTo>
                                <a:lnTo>
                                  <a:pt x="197627" y="1020884"/>
                                </a:lnTo>
                                <a:close/>
                              </a:path>
                              <a:path w="260350" h="1371600">
                                <a:moveTo>
                                  <a:pt x="176773" y="1022350"/>
                                </a:moveTo>
                                <a:lnTo>
                                  <a:pt x="168450" y="1030601"/>
                                </a:lnTo>
                                <a:lnTo>
                                  <a:pt x="168932" y="1030601"/>
                                </a:lnTo>
                                <a:lnTo>
                                  <a:pt x="177874" y="1039446"/>
                                </a:lnTo>
                                <a:lnTo>
                                  <a:pt x="186162" y="1031658"/>
                                </a:lnTo>
                                <a:lnTo>
                                  <a:pt x="176773" y="1022350"/>
                                </a:lnTo>
                                <a:close/>
                              </a:path>
                              <a:path w="260350" h="1371600">
                                <a:moveTo>
                                  <a:pt x="102378" y="1019907"/>
                                </a:moveTo>
                                <a:lnTo>
                                  <a:pt x="94092" y="1028123"/>
                                </a:lnTo>
                                <a:lnTo>
                                  <a:pt x="105448" y="1038794"/>
                                </a:lnTo>
                                <a:lnTo>
                                  <a:pt x="113731" y="1030601"/>
                                </a:lnTo>
                                <a:lnTo>
                                  <a:pt x="102378" y="1019907"/>
                                </a:lnTo>
                                <a:close/>
                              </a:path>
                              <a:path w="260350" h="1371600">
                                <a:moveTo>
                                  <a:pt x="122073" y="1022350"/>
                                </a:moveTo>
                                <a:lnTo>
                                  <a:pt x="113731" y="1030601"/>
                                </a:lnTo>
                                <a:lnTo>
                                  <a:pt x="122085" y="1038469"/>
                                </a:lnTo>
                                <a:lnTo>
                                  <a:pt x="130021" y="1030601"/>
                                </a:lnTo>
                                <a:lnTo>
                                  <a:pt x="130415" y="1030601"/>
                                </a:lnTo>
                                <a:lnTo>
                                  <a:pt x="122073" y="1022350"/>
                                </a:lnTo>
                                <a:close/>
                              </a:path>
                              <a:path w="260350" h="1371600">
                                <a:moveTo>
                                  <a:pt x="52824" y="1033365"/>
                                </a:moveTo>
                                <a:lnTo>
                                  <a:pt x="46977" y="1033365"/>
                                </a:lnTo>
                                <a:lnTo>
                                  <a:pt x="49825" y="1036189"/>
                                </a:lnTo>
                                <a:lnTo>
                                  <a:pt x="52824" y="1033365"/>
                                </a:lnTo>
                                <a:close/>
                              </a:path>
                              <a:path w="260350" h="1371600">
                                <a:moveTo>
                                  <a:pt x="246897" y="1016325"/>
                                </a:moveTo>
                                <a:lnTo>
                                  <a:pt x="238773" y="1024380"/>
                                </a:lnTo>
                                <a:lnTo>
                                  <a:pt x="250301" y="1035212"/>
                                </a:lnTo>
                                <a:lnTo>
                                  <a:pt x="256885" y="1028700"/>
                                </a:lnTo>
                                <a:lnTo>
                                  <a:pt x="260036" y="1028700"/>
                                </a:lnTo>
                                <a:lnTo>
                                  <a:pt x="246897" y="1016325"/>
                                </a:lnTo>
                                <a:close/>
                              </a:path>
                              <a:path w="260350" h="1371600">
                                <a:moveTo>
                                  <a:pt x="69533" y="1017628"/>
                                </a:moveTo>
                                <a:lnTo>
                                  <a:pt x="61117" y="1025554"/>
                                </a:lnTo>
                                <a:lnTo>
                                  <a:pt x="70716" y="1035050"/>
                                </a:lnTo>
                                <a:lnTo>
                                  <a:pt x="78920" y="1026935"/>
                                </a:lnTo>
                                <a:lnTo>
                                  <a:pt x="69533" y="1017628"/>
                                </a:lnTo>
                                <a:close/>
                              </a:path>
                              <a:path w="260350" h="1371600">
                                <a:moveTo>
                                  <a:pt x="85695" y="1020233"/>
                                </a:moveTo>
                                <a:lnTo>
                                  <a:pt x="78920" y="1026935"/>
                                </a:lnTo>
                                <a:lnTo>
                                  <a:pt x="87105" y="1035050"/>
                                </a:lnTo>
                                <a:lnTo>
                                  <a:pt x="94092" y="1028123"/>
                                </a:lnTo>
                                <a:lnTo>
                                  <a:pt x="85695" y="1020233"/>
                                </a:lnTo>
                                <a:close/>
                              </a:path>
                              <a:path w="260350" h="1371600">
                                <a:moveTo>
                                  <a:pt x="214052" y="1021210"/>
                                </a:moveTo>
                                <a:lnTo>
                                  <a:pt x="205807" y="1028976"/>
                                </a:lnTo>
                                <a:lnTo>
                                  <a:pt x="211948" y="1035050"/>
                                </a:lnTo>
                                <a:lnTo>
                                  <a:pt x="219989" y="1027096"/>
                                </a:lnTo>
                                <a:lnTo>
                                  <a:pt x="214052" y="1021210"/>
                                </a:lnTo>
                                <a:close/>
                              </a:path>
                              <a:path w="260350" h="1371600">
                                <a:moveTo>
                                  <a:pt x="230548" y="1016651"/>
                                </a:moveTo>
                                <a:lnTo>
                                  <a:pt x="219989" y="1027096"/>
                                </a:lnTo>
                                <a:lnTo>
                                  <a:pt x="228011" y="1035050"/>
                                </a:lnTo>
                                <a:lnTo>
                                  <a:pt x="238773" y="1024380"/>
                                </a:lnTo>
                                <a:lnTo>
                                  <a:pt x="230548" y="1016651"/>
                                </a:lnTo>
                                <a:close/>
                              </a:path>
                              <a:path w="260350" h="1371600">
                                <a:moveTo>
                                  <a:pt x="38618" y="1003300"/>
                                </a:moveTo>
                                <a:lnTo>
                                  <a:pt x="19359" y="1022350"/>
                                </a:lnTo>
                                <a:lnTo>
                                  <a:pt x="27701" y="1030601"/>
                                </a:lnTo>
                                <a:lnTo>
                                  <a:pt x="27544" y="1030601"/>
                                </a:lnTo>
                                <a:lnTo>
                                  <a:pt x="35866" y="1022350"/>
                                </a:lnTo>
                                <a:lnTo>
                                  <a:pt x="27785" y="1014337"/>
                                </a:lnTo>
                                <a:lnTo>
                                  <a:pt x="43948" y="1014337"/>
                                </a:lnTo>
                                <a:lnTo>
                                  <a:pt x="46815" y="1011495"/>
                                </a:lnTo>
                                <a:lnTo>
                                  <a:pt x="43973" y="1008596"/>
                                </a:lnTo>
                                <a:lnTo>
                                  <a:pt x="38618" y="1003300"/>
                                </a:lnTo>
                                <a:close/>
                              </a:path>
                              <a:path w="260350" h="1371600">
                                <a:moveTo>
                                  <a:pt x="130262" y="1014337"/>
                                </a:moveTo>
                                <a:lnTo>
                                  <a:pt x="128493" y="1016000"/>
                                </a:lnTo>
                                <a:lnTo>
                                  <a:pt x="122073" y="1022350"/>
                                </a:lnTo>
                                <a:lnTo>
                                  <a:pt x="130415" y="1030601"/>
                                </a:lnTo>
                                <a:lnTo>
                                  <a:pt x="130021" y="1030601"/>
                                </a:lnTo>
                                <a:lnTo>
                                  <a:pt x="138344" y="1022350"/>
                                </a:lnTo>
                                <a:lnTo>
                                  <a:pt x="130262" y="1014337"/>
                                </a:lnTo>
                                <a:close/>
                              </a:path>
                              <a:path w="260350" h="1371600">
                                <a:moveTo>
                                  <a:pt x="168691" y="1014337"/>
                                </a:moveTo>
                                <a:lnTo>
                                  <a:pt x="160591" y="1022350"/>
                                </a:lnTo>
                                <a:lnTo>
                                  <a:pt x="168932" y="1030601"/>
                                </a:lnTo>
                                <a:lnTo>
                                  <a:pt x="168450" y="1030601"/>
                                </a:lnTo>
                                <a:lnTo>
                                  <a:pt x="176773" y="1022350"/>
                                </a:lnTo>
                                <a:lnTo>
                                  <a:pt x="168691" y="1014337"/>
                                </a:lnTo>
                                <a:close/>
                              </a:path>
                              <a:path w="260350" h="1371600">
                                <a:moveTo>
                                  <a:pt x="205891" y="1013118"/>
                                </a:moveTo>
                                <a:lnTo>
                                  <a:pt x="197627" y="1020884"/>
                                </a:lnTo>
                                <a:lnTo>
                                  <a:pt x="205807" y="1028976"/>
                                </a:lnTo>
                                <a:lnTo>
                                  <a:pt x="214052" y="1021210"/>
                                </a:lnTo>
                                <a:lnTo>
                                  <a:pt x="205891" y="1013118"/>
                                </a:lnTo>
                                <a:close/>
                              </a:path>
                              <a:path w="260350" h="1371600">
                                <a:moveTo>
                                  <a:pt x="94001" y="1012017"/>
                                </a:moveTo>
                                <a:lnTo>
                                  <a:pt x="85695" y="1020233"/>
                                </a:lnTo>
                                <a:lnTo>
                                  <a:pt x="94092" y="1028123"/>
                                </a:lnTo>
                                <a:lnTo>
                                  <a:pt x="102378" y="1019907"/>
                                </a:lnTo>
                                <a:lnTo>
                                  <a:pt x="94001" y="1012017"/>
                                </a:lnTo>
                                <a:close/>
                              </a:path>
                              <a:path w="260350" h="1371600">
                                <a:moveTo>
                                  <a:pt x="72527" y="1007858"/>
                                </a:moveTo>
                                <a:lnTo>
                                  <a:pt x="57877" y="1022350"/>
                                </a:lnTo>
                                <a:lnTo>
                                  <a:pt x="61117" y="1025554"/>
                                </a:lnTo>
                                <a:lnTo>
                                  <a:pt x="69533" y="1017628"/>
                                </a:lnTo>
                                <a:lnTo>
                                  <a:pt x="66214" y="1014337"/>
                                </a:lnTo>
                                <a:lnTo>
                                  <a:pt x="73026" y="1014337"/>
                                </a:lnTo>
                                <a:lnTo>
                                  <a:pt x="76044" y="1011495"/>
                                </a:lnTo>
                                <a:lnTo>
                                  <a:pt x="76397" y="1011495"/>
                                </a:lnTo>
                                <a:lnTo>
                                  <a:pt x="72527" y="1007858"/>
                                </a:lnTo>
                                <a:close/>
                              </a:path>
                              <a:path w="260350" h="1371600">
                                <a:moveTo>
                                  <a:pt x="238691" y="1008596"/>
                                </a:moveTo>
                                <a:lnTo>
                                  <a:pt x="230548" y="1016651"/>
                                </a:lnTo>
                                <a:lnTo>
                                  <a:pt x="238773" y="1024380"/>
                                </a:lnTo>
                                <a:lnTo>
                                  <a:pt x="246897" y="1016325"/>
                                </a:lnTo>
                                <a:lnTo>
                                  <a:pt x="238691" y="1008596"/>
                                </a:lnTo>
                                <a:close/>
                              </a:path>
                              <a:path w="260350" h="1371600">
                                <a:moveTo>
                                  <a:pt x="16652" y="1003300"/>
                                </a:moveTo>
                                <a:lnTo>
                                  <a:pt x="8386" y="1011495"/>
                                </a:lnTo>
                                <a:lnTo>
                                  <a:pt x="19359" y="1022350"/>
                                </a:lnTo>
                                <a:lnTo>
                                  <a:pt x="27460" y="1014337"/>
                                </a:lnTo>
                                <a:lnTo>
                                  <a:pt x="27785" y="1014337"/>
                                </a:lnTo>
                                <a:lnTo>
                                  <a:pt x="16652" y="1003300"/>
                                </a:lnTo>
                                <a:close/>
                              </a:path>
                              <a:path w="260350" h="1371600">
                                <a:moveTo>
                                  <a:pt x="43948" y="1014337"/>
                                </a:moveTo>
                                <a:lnTo>
                                  <a:pt x="27785" y="1014337"/>
                                </a:lnTo>
                                <a:lnTo>
                                  <a:pt x="35866" y="1022350"/>
                                </a:lnTo>
                                <a:lnTo>
                                  <a:pt x="43948" y="1014337"/>
                                </a:lnTo>
                                <a:close/>
                              </a:path>
                              <a:path w="260350" h="1371600">
                                <a:moveTo>
                                  <a:pt x="55081" y="1003300"/>
                                </a:moveTo>
                                <a:lnTo>
                                  <a:pt x="49739" y="1008596"/>
                                </a:lnTo>
                                <a:lnTo>
                                  <a:pt x="46903" y="1011495"/>
                                </a:lnTo>
                                <a:lnTo>
                                  <a:pt x="57877" y="1022350"/>
                                </a:lnTo>
                                <a:lnTo>
                                  <a:pt x="65977" y="1014337"/>
                                </a:lnTo>
                                <a:lnTo>
                                  <a:pt x="66214" y="1014337"/>
                                </a:lnTo>
                                <a:lnTo>
                                  <a:pt x="55081" y="1003300"/>
                                </a:lnTo>
                                <a:close/>
                              </a:path>
                              <a:path w="260350" h="1371600">
                                <a:moveTo>
                                  <a:pt x="119129" y="1003300"/>
                                </a:moveTo>
                                <a:lnTo>
                                  <a:pt x="110863" y="1011495"/>
                                </a:lnTo>
                                <a:lnTo>
                                  <a:pt x="111099" y="1011495"/>
                                </a:lnTo>
                                <a:lnTo>
                                  <a:pt x="122073" y="1022350"/>
                                </a:lnTo>
                                <a:lnTo>
                                  <a:pt x="130173" y="1014337"/>
                                </a:lnTo>
                                <a:lnTo>
                                  <a:pt x="129033" y="1013118"/>
                                </a:lnTo>
                                <a:lnTo>
                                  <a:pt x="119129" y="1003300"/>
                                </a:lnTo>
                                <a:close/>
                              </a:path>
                              <a:path w="260350" h="1371600">
                                <a:moveTo>
                                  <a:pt x="141332" y="1003300"/>
                                </a:moveTo>
                                <a:lnTo>
                                  <a:pt x="131405" y="1013118"/>
                                </a:lnTo>
                                <a:lnTo>
                                  <a:pt x="130262" y="1014337"/>
                                </a:lnTo>
                                <a:lnTo>
                                  <a:pt x="138344" y="1022350"/>
                                </a:lnTo>
                                <a:lnTo>
                                  <a:pt x="149292" y="1011495"/>
                                </a:lnTo>
                                <a:lnTo>
                                  <a:pt x="149617" y="1011495"/>
                                </a:lnTo>
                                <a:lnTo>
                                  <a:pt x="141332" y="1003300"/>
                                </a:lnTo>
                                <a:close/>
                              </a:path>
                              <a:path w="260350" h="1371600">
                                <a:moveTo>
                                  <a:pt x="157558" y="1003300"/>
                                </a:moveTo>
                                <a:lnTo>
                                  <a:pt x="149292" y="1011495"/>
                                </a:lnTo>
                                <a:lnTo>
                                  <a:pt x="149617" y="1011495"/>
                                </a:lnTo>
                                <a:lnTo>
                                  <a:pt x="160591" y="1022350"/>
                                </a:lnTo>
                                <a:lnTo>
                                  <a:pt x="168691" y="1014337"/>
                                </a:lnTo>
                                <a:lnTo>
                                  <a:pt x="157558" y="1003300"/>
                                </a:lnTo>
                                <a:close/>
                              </a:path>
                              <a:path w="260350" h="1371600">
                                <a:moveTo>
                                  <a:pt x="179850" y="1003300"/>
                                </a:moveTo>
                                <a:lnTo>
                                  <a:pt x="168691" y="1014337"/>
                                </a:lnTo>
                                <a:lnTo>
                                  <a:pt x="176773" y="1022350"/>
                                </a:lnTo>
                                <a:lnTo>
                                  <a:pt x="187721" y="1011495"/>
                                </a:lnTo>
                                <a:lnTo>
                                  <a:pt x="188135" y="1011495"/>
                                </a:lnTo>
                                <a:lnTo>
                                  <a:pt x="179850" y="1003300"/>
                                </a:lnTo>
                                <a:close/>
                              </a:path>
                              <a:path w="260350" h="1371600">
                                <a:moveTo>
                                  <a:pt x="216340" y="1003300"/>
                                </a:moveTo>
                                <a:lnTo>
                                  <a:pt x="205891" y="1013118"/>
                                </a:lnTo>
                                <a:lnTo>
                                  <a:pt x="214052" y="1021210"/>
                                </a:lnTo>
                                <a:lnTo>
                                  <a:pt x="224367" y="1011495"/>
                                </a:lnTo>
                                <a:lnTo>
                                  <a:pt x="225061" y="1011495"/>
                                </a:lnTo>
                                <a:lnTo>
                                  <a:pt x="216340" y="1003300"/>
                                </a:lnTo>
                                <a:close/>
                              </a:path>
                              <a:path w="260350" h="1371600">
                                <a:moveTo>
                                  <a:pt x="195987" y="1003300"/>
                                </a:moveTo>
                                <a:lnTo>
                                  <a:pt x="187721" y="1011495"/>
                                </a:lnTo>
                                <a:lnTo>
                                  <a:pt x="188135" y="1011495"/>
                                </a:lnTo>
                                <a:lnTo>
                                  <a:pt x="197627" y="1020884"/>
                                </a:lnTo>
                                <a:lnTo>
                                  <a:pt x="205891" y="1013118"/>
                                </a:lnTo>
                                <a:lnTo>
                                  <a:pt x="195987" y="1003300"/>
                                </a:lnTo>
                                <a:close/>
                              </a:path>
                              <a:path w="260350" h="1371600">
                                <a:moveTo>
                                  <a:pt x="84745" y="1003300"/>
                                </a:moveTo>
                                <a:lnTo>
                                  <a:pt x="76044" y="1011495"/>
                                </a:lnTo>
                                <a:lnTo>
                                  <a:pt x="76397" y="1011495"/>
                                </a:lnTo>
                                <a:lnTo>
                                  <a:pt x="85695" y="1020233"/>
                                </a:lnTo>
                                <a:lnTo>
                                  <a:pt x="94001" y="1012017"/>
                                </a:lnTo>
                                <a:lnTo>
                                  <a:pt x="84745" y="1003300"/>
                                </a:lnTo>
                                <a:close/>
                              </a:path>
                              <a:path w="260350" h="1371600">
                                <a:moveTo>
                                  <a:pt x="102814" y="1003300"/>
                                </a:moveTo>
                                <a:lnTo>
                                  <a:pt x="94001" y="1012017"/>
                                </a:lnTo>
                                <a:lnTo>
                                  <a:pt x="102378" y="1019907"/>
                                </a:lnTo>
                                <a:lnTo>
                                  <a:pt x="110863" y="1011495"/>
                                </a:lnTo>
                                <a:lnTo>
                                  <a:pt x="111099" y="1011495"/>
                                </a:lnTo>
                                <a:lnTo>
                                  <a:pt x="102814" y="1003300"/>
                                </a:lnTo>
                                <a:close/>
                              </a:path>
                              <a:path w="260350" h="1371600">
                                <a:moveTo>
                                  <a:pt x="73026" y="1014337"/>
                                </a:moveTo>
                                <a:lnTo>
                                  <a:pt x="66214" y="1014337"/>
                                </a:lnTo>
                                <a:lnTo>
                                  <a:pt x="69533" y="1017628"/>
                                </a:lnTo>
                                <a:lnTo>
                                  <a:pt x="73026" y="1014337"/>
                                </a:lnTo>
                                <a:close/>
                              </a:path>
                              <a:path w="260350" h="1371600">
                                <a:moveTo>
                                  <a:pt x="233068" y="1003300"/>
                                </a:moveTo>
                                <a:lnTo>
                                  <a:pt x="224367" y="1011495"/>
                                </a:lnTo>
                                <a:lnTo>
                                  <a:pt x="225061" y="1011495"/>
                                </a:lnTo>
                                <a:lnTo>
                                  <a:pt x="230548" y="1016651"/>
                                </a:lnTo>
                                <a:lnTo>
                                  <a:pt x="238691" y="1008596"/>
                                </a:lnTo>
                                <a:lnTo>
                                  <a:pt x="233068" y="1003300"/>
                                </a:lnTo>
                                <a:close/>
                              </a:path>
                              <a:path w="260350" h="1371600">
                                <a:moveTo>
                                  <a:pt x="244046" y="1003300"/>
                                </a:moveTo>
                                <a:lnTo>
                                  <a:pt x="238691" y="1008596"/>
                                </a:lnTo>
                                <a:lnTo>
                                  <a:pt x="246897" y="1016325"/>
                                </a:lnTo>
                                <a:lnTo>
                                  <a:pt x="251769" y="1011495"/>
                                </a:lnTo>
                                <a:lnTo>
                                  <a:pt x="252331" y="1011495"/>
                                </a:lnTo>
                                <a:lnTo>
                                  <a:pt x="244046" y="1003300"/>
                                </a:lnTo>
                                <a:close/>
                              </a:path>
                              <a:path w="260350" h="1371600">
                                <a:moveTo>
                                  <a:pt x="101" y="1003300"/>
                                </a:moveTo>
                                <a:lnTo>
                                  <a:pt x="101" y="1016000"/>
                                </a:lnTo>
                                <a:lnTo>
                                  <a:pt x="3842" y="1016000"/>
                                </a:lnTo>
                                <a:lnTo>
                                  <a:pt x="8386" y="1011495"/>
                                </a:lnTo>
                                <a:lnTo>
                                  <a:pt x="101" y="1003300"/>
                                </a:lnTo>
                                <a:close/>
                              </a:path>
                              <a:path w="260350" h="1371600">
                                <a:moveTo>
                                  <a:pt x="260036" y="1003300"/>
                                </a:moveTo>
                                <a:lnTo>
                                  <a:pt x="251769" y="1011495"/>
                                </a:lnTo>
                                <a:lnTo>
                                  <a:pt x="252331" y="1011495"/>
                                </a:lnTo>
                                <a:lnTo>
                                  <a:pt x="256885" y="1016000"/>
                                </a:lnTo>
                                <a:lnTo>
                                  <a:pt x="260036" y="1003300"/>
                                </a:lnTo>
                                <a:close/>
                              </a:path>
                              <a:path w="260350" h="1371600">
                                <a:moveTo>
                                  <a:pt x="19359" y="984250"/>
                                </a:moveTo>
                                <a:lnTo>
                                  <a:pt x="101" y="1003300"/>
                                </a:lnTo>
                                <a:lnTo>
                                  <a:pt x="8386" y="1011495"/>
                                </a:lnTo>
                                <a:lnTo>
                                  <a:pt x="16652" y="1003300"/>
                                </a:lnTo>
                                <a:lnTo>
                                  <a:pt x="8715" y="995431"/>
                                </a:lnTo>
                                <a:lnTo>
                                  <a:pt x="24588" y="995431"/>
                                </a:lnTo>
                                <a:lnTo>
                                  <a:pt x="27622" y="992423"/>
                                </a:lnTo>
                                <a:lnTo>
                                  <a:pt x="19359" y="984250"/>
                                </a:lnTo>
                                <a:close/>
                              </a:path>
                              <a:path w="260350" h="1371600">
                                <a:moveTo>
                                  <a:pt x="52774" y="989297"/>
                                </a:moveTo>
                                <a:lnTo>
                                  <a:pt x="38618" y="1003300"/>
                                </a:lnTo>
                                <a:lnTo>
                                  <a:pt x="46903" y="1011495"/>
                                </a:lnTo>
                                <a:lnTo>
                                  <a:pt x="49739" y="1008596"/>
                                </a:lnTo>
                                <a:lnTo>
                                  <a:pt x="55081" y="1003300"/>
                                </a:lnTo>
                                <a:lnTo>
                                  <a:pt x="47144" y="995431"/>
                                </a:lnTo>
                                <a:lnTo>
                                  <a:pt x="59302" y="995431"/>
                                </a:lnTo>
                                <a:lnTo>
                                  <a:pt x="52774" y="989297"/>
                                </a:lnTo>
                                <a:close/>
                              </a:path>
                              <a:path w="260350" h="1371600">
                                <a:moveTo>
                                  <a:pt x="80847" y="999628"/>
                                </a:moveTo>
                                <a:lnTo>
                                  <a:pt x="72527" y="1007858"/>
                                </a:lnTo>
                                <a:lnTo>
                                  <a:pt x="76397" y="1011495"/>
                                </a:lnTo>
                                <a:lnTo>
                                  <a:pt x="76044" y="1011495"/>
                                </a:lnTo>
                                <a:lnTo>
                                  <a:pt x="84745" y="1003300"/>
                                </a:lnTo>
                                <a:lnTo>
                                  <a:pt x="80847" y="999628"/>
                                </a:lnTo>
                                <a:close/>
                              </a:path>
                              <a:path w="260350" h="1371600">
                                <a:moveTo>
                                  <a:pt x="122073" y="984250"/>
                                </a:moveTo>
                                <a:lnTo>
                                  <a:pt x="102814" y="1003300"/>
                                </a:lnTo>
                                <a:lnTo>
                                  <a:pt x="111099" y="1011495"/>
                                </a:lnTo>
                                <a:lnTo>
                                  <a:pt x="110863" y="1011495"/>
                                </a:lnTo>
                                <a:lnTo>
                                  <a:pt x="119129" y="1003300"/>
                                </a:lnTo>
                                <a:lnTo>
                                  <a:pt x="111193" y="995431"/>
                                </a:lnTo>
                                <a:lnTo>
                                  <a:pt x="127066" y="995431"/>
                                </a:lnTo>
                                <a:lnTo>
                                  <a:pt x="130100" y="992423"/>
                                </a:lnTo>
                                <a:lnTo>
                                  <a:pt x="130336" y="992423"/>
                                </a:lnTo>
                                <a:lnTo>
                                  <a:pt x="122073" y="984250"/>
                                </a:lnTo>
                                <a:close/>
                              </a:path>
                              <a:path w="260350" h="1371600">
                                <a:moveTo>
                                  <a:pt x="160591" y="984250"/>
                                </a:moveTo>
                                <a:lnTo>
                                  <a:pt x="141332" y="1003300"/>
                                </a:lnTo>
                                <a:lnTo>
                                  <a:pt x="149617" y="1011495"/>
                                </a:lnTo>
                                <a:lnTo>
                                  <a:pt x="149292" y="1011495"/>
                                </a:lnTo>
                                <a:lnTo>
                                  <a:pt x="157558" y="1003300"/>
                                </a:lnTo>
                                <a:lnTo>
                                  <a:pt x="149622" y="995431"/>
                                </a:lnTo>
                                <a:lnTo>
                                  <a:pt x="165495" y="995431"/>
                                </a:lnTo>
                                <a:lnTo>
                                  <a:pt x="168529" y="992423"/>
                                </a:lnTo>
                                <a:lnTo>
                                  <a:pt x="168854" y="992423"/>
                                </a:lnTo>
                                <a:lnTo>
                                  <a:pt x="160591" y="984250"/>
                                </a:lnTo>
                                <a:close/>
                              </a:path>
                              <a:path w="260350" h="1371600">
                                <a:moveTo>
                                  <a:pt x="197627" y="985715"/>
                                </a:moveTo>
                                <a:lnTo>
                                  <a:pt x="179850" y="1003300"/>
                                </a:lnTo>
                                <a:lnTo>
                                  <a:pt x="188135" y="1011495"/>
                                </a:lnTo>
                                <a:lnTo>
                                  <a:pt x="187721" y="1011495"/>
                                </a:lnTo>
                                <a:lnTo>
                                  <a:pt x="195987" y="1003300"/>
                                </a:lnTo>
                                <a:lnTo>
                                  <a:pt x="188051" y="995431"/>
                                </a:lnTo>
                                <a:lnTo>
                                  <a:pt x="203924" y="995431"/>
                                </a:lnTo>
                                <a:lnTo>
                                  <a:pt x="205891" y="993481"/>
                                </a:lnTo>
                                <a:lnTo>
                                  <a:pt x="197627" y="985715"/>
                                </a:lnTo>
                                <a:close/>
                              </a:path>
                              <a:path w="260350" h="1371600">
                                <a:moveTo>
                                  <a:pt x="224713" y="995431"/>
                                </a:moveTo>
                                <a:lnTo>
                                  <a:pt x="216340" y="1003300"/>
                                </a:lnTo>
                                <a:lnTo>
                                  <a:pt x="225061" y="1011495"/>
                                </a:lnTo>
                                <a:lnTo>
                                  <a:pt x="224367" y="1011495"/>
                                </a:lnTo>
                                <a:lnTo>
                                  <a:pt x="233068" y="1003300"/>
                                </a:lnTo>
                                <a:lnTo>
                                  <a:pt x="224713" y="995431"/>
                                </a:lnTo>
                                <a:close/>
                              </a:path>
                              <a:path w="260350" h="1371600">
                                <a:moveTo>
                                  <a:pt x="252099" y="995431"/>
                                </a:moveTo>
                                <a:lnTo>
                                  <a:pt x="250188" y="997223"/>
                                </a:lnTo>
                                <a:lnTo>
                                  <a:pt x="244046" y="1003300"/>
                                </a:lnTo>
                                <a:lnTo>
                                  <a:pt x="252331" y="1011495"/>
                                </a:lnTo>
                                <a:lnTo>
                                  <a:pt x="251769" y="1011495"/>
                                </a:lnTo>
                                <a:lnTo>
                                  <a:pt x="260036" y="1003300"/>
                                </a:lnTo>
                                <a:lnTo>
                                  <a:pt x="252099" y="995431"/>
                                </a:lnTo>
                                <a:close/>
                              </a:path>
                              <a:path w="260350" h="1371600">
                                <a:moveTo>
                                  <a:pt x="69533" y="988971"/>
                                </a:moveTo>
                                <a:lnTo>
                                  <a:pt x="61209" y="997223"/>
                                </a:lnTo>
                                <a:lnTo>
                                  <a:pt x="72527" y="1007858"/>
                                </a:lnTo>
                                <a:lnTo>
                                  <a:pt x="80847" y="999628"/>
                                </a:lnTo>
                                <a:lnTo>
                                  <a:pt x="69533" y="988971"/>
                                </a:lnTo>
                                <a:close/>
                              </a:path>
                              <a:path w="260350" h="1371600">
                                <a:moveTo>
                                  <a:pt x="3842" y="990600"/>
                                </a:moveTo>
                                <a:lnTo>
                                  <a:pt x="101" y="990600"/>
                                </a:lnTo>
                                <a:lnTo>
                                  <a:pt x="101" y="1003300"/>
                                </a:lnTo>
                                <a:lnTo>
                                  <a:pt x="8055" y="995431"/>
                                </a:lnTo>
                                <a:lnTo>
                                  <a:pt x="8715" y="995431"/>
                                </a:lnTo>
                                <a:lnTo>
                                  <a:pt x="3842" y="990600"/>
                                </a:lnTo>
                                <a:close/>
                              </a:path>
                              <a:path w="260350" h="1371600">
                                <a:moveTo>
                                  <a:pt x="24588" y="995431"/>
                                </a:moveTo>
                                <a:lnTo>
                                  <a:pt x="8715" y="995431"/>
                                </a:lnTo>
                                <a:lnTo>
                                  <a:pt x="16652" y="1003300"/>
                                </a:lnTo>
                                <a:lnTo>
                                  <a:pt x="24588" y="995431"/>
                                </a:lnTo>
                                <a:close/>
                              </a:path>
                              <a:path w="260350" h="1371600">
                                <a:moveTo>
                                  <a:pt x="35866" y="984250"/>
                                </a:moveTo>
                                <a:lnTo>
                                  <a:pt x="27622" y="992423"/>
                                </a:lnTo>
                                <a:lnTo>
                                  <a:pt x="38618" y="1003300"/>
                                </a:lnTo>
                                <a:lnTo>
                                  <a:pt x="46573" y="995431"/>
                                </a:lnTo>
                                <a:lnTo>
                                  <a:pt x="47144" y="995431"/>
                                </a:lnTo>
                                <a:lnTo>
                                  <a:pt x="35866" y="984250"/>
                                </a:lnTo>
                                <a:close/>
                              </a:path>
                              <a:path w="260350" h="1371600">
                                <a:moveTo>
                                  <a:pt x="59302" y="995431"/>
                                </a:moveTo>
                                <a:lnTo>
                                  <a:pt x="47144" y="995431"/>
                                </a:lnTo>
                                <a:lnTo>
                                  <a:pt x="55081" y="1003300"/>
                                </a:lnTo>
                                <a:lnTo>
                                  <a:pt x="61209" y="997223"/>
                                </a:lnTo>
                                <a:lnTo>
                                  <a:pt x="59302" y="995431"/>
                                </a:lnTo>
                                <a:close/>
                              </a:path>
                              <a:path w="260350" h="1371600">
                                <a:moveTo>
                                  <a:pt x="89975" y="990600"/>
                                </a:moveTo>
                                <a:lnTo>
                                  <a:pt x="80847" y="999628"/>
                                </a:lnTo>
                                <a:lnTo>
                                  <a:pt x="84745" y="1003300"/>
                                </a:lnTo>
                                <a:lnTo>
                                  <a:pt x="94001" y="994582"/>
                                </a:lnTo>
                                <a:lnTo>
                                  <a:pt x="89975" y="990600"/>
                                </a:lnTo>
                                <a:close/>
                              </a:path>
                              <a:path w="260350" h="1371600">
                                <a:moveTo>
                                  <a:pt x="102378" y="986692"/>
                                </a:moveTo>
                                <a:lnTo>
                                  <a:pt x="94001" y="994582"/>
                                </a:lnTo>
                                <a:lnTo>
                                  <a:pt x="102814" y="1003300"/>
                                </a:lnTo>
                                <a:lnTo>
                                  <a:pt x="110769" y="995431"/>
                                </a:lnTo>
                                <a:lnTo>
                                  <a:pt x="111193" y="995431"/>
                                </a:lnTo>
                                <a:lnTo>
                                  <a:pt x="102378" y="986692"/>
                                </a:lnTo>
                                <a:close/>
                              </a:path>
                              <a:path w="260350" h="1371600">
                                <a:moveTo>
                                  <a:pt x="127066" y="995431"/>
                                </a:moveTo>
                                <a:lnTo>
                                  <a:pt x="111193" y="995431"/>
                                </a:lnTo>
                                <a:lnTo>
                                  <a:pt x="119129" y="1003300"/>
                                </a:lnTo>
                                <a:lnTo>
                                  <a:pt x="127066" y="995431"/>
                                </a:lnTo>
                                <a:close/>
                              </a:path>
                              <a:path w="260350" h="1371600">
                                <a:moveTo>
                                  <a:pt x="138344" y="984250"/>
                                </a:moveTo>
                                <a:lnTo>
                                  <a:pt x="130100" y="992423"/>
                                </a:lnTo>
                                <a:lnTo>
                                  <a:pt x="130336" y="992423"/>
                                </a:lnTo>
                                <a:lnTo>
                                  <a:pt x="141332" y="1003300"/>
                                </a:lnTo>
                                <a:lnTo>
                                  <a:pt x="149287" y="995431"/>
                                </a:lnTo>
                                <a:lnTo>
                                  <a:pt x="149622" y="995431"/>
                                </a:lnTo>
                                <a:lnTo>
                                  <a:pt x="138344" y="984250"/>
                                </a:lnTo>
                                <a:close/>
                              </a:path>
                              <a:path w="260350" h="1371600">
                                <a:moveTo>
                                  <a:pt x="165495" y="995431"/>
                                </a:moveTo>
                                <a:lnTo>
                                  <a:pt x="149622" y="995431"/>
                                </a:lnTo>
                                <a:lnTo>
                                  <a:pt x="157558" y="1003300"/>
                                </a:lnTo>
                                <a:lnTo>
                                  <a:pt x="165495" y="995431"/>
                                </a:lnTo>
                                <a:close/>
                              </a:path>
                              <a:path w="260350" h="1371600">
                                <a:moveTo>
                                  <a:pt x="176773" y="984250"/>
                                </a:moveTo>
                                <a:lnTo>
                                  <a:pt x="168529" y="992423"/>
                                </a:lnTo>
                                <a:lnTo>
                                  <a:pt x="168854" y="992423"/>
                                </a:lnTo>
                                <a:lnTo>
                                  <a:pt x="179850" y="1003300"/>
                                </a:lnTo>
                                <a:lnTo>
                                  <a:pt x="187804" y="995431"/>
                                </a:lnTo>
                                <a:lnTo>
                                  <a:pt x="188051" y="995431"/>
                                </a:lnTo>
                                <a:lnTo>
                                  <a:pt x="176773" y="984250"/>
                                </a:lnTo>
                                <a:close/>
                              </a:path>
                              <a:path w="260350" h="1371600">
                                <a:moveTo>
                                  <a:pt x="203924" y="995431"/>
                                </a:moveTo>
                                <a:lnTo>
                                  <a:pt x="188051" y="995431"/>
                                </a:lnTo>
                                <a:lnTo>
                                  <a:pt x="195987" y="1003300"/>
                                </a:lnTo>
                                <a:lnTo>
                                  <a:pt x="203924" y="995431"/>
                                </a:lnTo>
                                <a:close/>
                              </a:path>
                              <a:path w="260350" h="1371600">
                                <a:moveTo>
                                  <a:pt x="214052" y="985389"/>
                                </a:moveTo>
                                <a:lnTo>
                                  <a:pt x="205891" y="993481"/>
                                </a:lnTo>
                                <a:lnTo>
                                  <a:pt x="216340" y="1003300"/>
                                </a:lnTo>
                                <a:lnTo>
                                  <a:pt x="224713" y="995431"/>
                                </a:lnTo>
                                <a:lnTo>
                                  <a:pt x="214052" y="985389"/>
                                </a:lnTo>
                                <a:close/>
                              </a:path>
                              <a:path w="260350" h="1371600">
                                <a:moveTo>
                                  <a:pt x="230548" y="989948"/>
                                </a:moveTo>
                                <a:lnTo>
                                  <a:pt x="224713" y="995431"/>
                                </a:lnTo>
                                <a:lnTo>
                                  <a:pt x="233068" y="1003300"/>
                                </a:lnTo>
                                <a:lnTo>
                                  <a:pt x="238691" y="998003"/>
                                </a:lnTo>
                                <a:lnTo>
                                  <a:pt x="230548" y="989948"/>
                                </a:lnTo>
                                <a:close/>
                              </a:path>
                              <a:path w="260350" h="1371600">
                                <a:moveTo>
                                  <a:pt x="246897" y="990274"/>
                                </a:moveTo>
                                <a:lnTo>
                                  <a:pt x="238691" y="998003"/>
                                </a:lnTo>
                                <a:lnTo>
                                  <a:pt x="244046" y="1003300"/>
                                </a:lnTo>
                                <a:lnTo>
                                  <a:pt x="252000" y="995431"/>
                                </a:lnTo>
                                <a:lnTo>
                                  <a:pt x="251243" y="994582"/>
                                </a:lnTo>
                                <a:lnTo>
                                  <a:pt x="246897" y="990274"/>
                                </a:lnTo>
                                <a:close/>
                              </a:path>
                              <a:path w="260350" h="1371600">
                                <a:moveTo>
                                  <a:pt x="256885" y="990600"/>
                                </a:moveTo>
                                <a:lnTo>
                                  <a:pt x="252859" y="994582"/>
                                </a:lnTo>
                                <a:lnTo>
                                  <a:pt x="252099" y="995431"/>
                                </a:lnTo>
                                <a:lnTo>
                                  <a:pt x="260036" y="1003300"/>
                                </a:lnTo>
                                <a:lnTo>
                                  <a:pt x="256885" y="990600"/>
                                </a:lnTo>
                                <a:close/>
                              </a:path>
                              <a:path w="260350" h="1371600">
                                <a:moveTo>
                                  <a:pt x="238773" y="982219"/>
                                </a:moveTo>
                                <a:lnTo>
                                  <a:pt x="230548" y="989948"/>
                                </a:lnTo>
                                <a:lnTo>
                                  <a:pt x="238691" y="998003"/>
                                </a:lnTo>
                                <a:lnTo>
                                  <a:pt x="246897" y="990274"/>
                                </a:lnTo>
                                <a:lnTo>
                                  <a:pt x="238773" y="982219"/>
                                </a:lnTo>
                                <a:close/>
                              </a:path>
                              <a:path w="260350" h="1371600">
                                <a:moveTo>
                                  <a:pt x="61117" y="981045"/>
                                </a:moveTo>
                                <a:lnTo>
                                  <a:pt x="52774" y="989297"/>
                                </a:lnTo>
                                <a:lnTo>
                                  <a:pt x="61209" y="997223"/>
                                </a:lnTo>
                                <a:lnTo>
                                  <a:pt x="69533" y="988971"/>
                                </a:lnTo>
                                <a:lnTo>
                                  <a:pt x="61117" y="981045"/>
                                </a:lnTo>
                                <a:close/>
                              </a:path>
                              <a:path w="260350" h="1371600">
                                <a:moveTo>
                                  <a:pt x="98157" y="982507"/>
                                </a:moveTo>
                                <a:lnTo>
                                  <a:pt x="89975" y="990600"/>
                                </a:lnTo>
                                <a:lnTo>
                                  <a:pt x="94001" y="994582"/>
                                </a:lnTo>
                                <a:lnTo>
                                  <a:pt x="102378" y="986692"/>
                                </a:lnTo>
                                <a:lnTo>
                                  <a:pt x="98157" y="982507"/>
                                </a:lnTo>
                                <a:close/>
                              </a:path>
                              <a:path w="260350" h="1371600">
                                <a:moveTo>
                                  <a:pt x="205807" y="977623"/>
                                </a:moveTo>
                                <a:lnTo>
                                  <a:pt x="197627" y="985715"/>
                                </a:lnTo>
                                <a:lnTo>
                                  <a:pt x="205891" y="993481"/>
                                </a:lnTo>
                                <a:lnTo>
                                  <a:pt x="214052" y="985389"/>
                                </a:lnTo>
                                <a:lnTo>
                                  <a:pt x="205807" y="977623"/>
                                </a:lnTo>
                                <a:close/>
                              </a:path>
                              <a:path w="260350" h="1371600">
                                <a:moveTo>
                                  <a:pt x="33022" y="970735"/>
                                </a:moveTo>
                                <a:lnTo>
                                  <a:pt x="19359" y="984250"/>
                                </a:lnTo>
                                <a:lnTo>
                                  <a:pt x="27622" y="992423"/>
                                </a:lnTo>
                                <a:lnTo>
                                  <a:pt x="35866" y="984250"/>
                                </a:lnTo>
                                <a:lnTo>
                                  <a:pt x="27785" y="976237"/>
                                </a:lnTo>
                                <a:lnTo>
                                  <a:pt x="38876" y="976237"/>
                                </a:lnTo>
                                <a:lnTo>
                                  <a:pt x="33022" y="970735"/>
                                </a:lnTo>
                                <a:close/>
                              </a:path>
                              <a:path w="260350" h="1371600">
                                <a:moveTo>
                                  <a:pt x="130262" y="976237"/>
                                </a:moveTo>
                                <a:lnTo>
                                  <a:pt x="128772" y="977623"/>
                                </a:lnTo>
                                <a:lnTo>
                                  <a:pt x="122073" y="984250"/>
                                </a:lnTo>
                                <a:lnTo>
                                  <a:pt x="130336" y="992423"/>
                                </a:lnTo>
                                <a:lnTo>
                                  <a:pt x="130100" y="992423"/>
                                </a:lnTo>
                                <a:lnTo>
                                  <a:pt x="138344" y="984250"/>
                                </a:lnTo>
                                <a:lnTo>
                                  <a:pt x="130262" y="976237"/>
                                </a:lnTo>
                                <a:close/>
                              </a:path>
                              <a:path w="260350" h="1371600">
                                <a:moveTo>
                                  <a:pt x="168691" y="976237"/>
                                </a:moveTo>
                                <a:lnTo>
                                  <a:pt x="160591" y="984250"/>
                                </a:lnTo>
                                <a:lnTo>
                                  <a:pt x="168854" y="992423"/>
                                </a:lnTo>
                                <a:lnTo>
                                  <a:pt x="168529" y="992423"/>
                                </a:lnTo>
                                <a:lnTo>
                                  <a:pt x="176773" y="984250"/>
                                </a:lnTo>
                                <a:lnTo>
                                  <a:pt x="168691" y="976237"/>
                                </a:lnTo>
                                <a:close/>
                              </a:path>
                              <a:path w="260350" h="1371600">
                                <a:moveTo>
                                  <a:pt x="87105" y="971550"/>
                                </a:moveTo>
                                <a:lnTo>
                                  <a:pt x="78920" y="979664"/>
                                </a:lnTo>
                                <a:lnTo>
                                  <a:pt x="89975" y="990600"/>
                                </a:lnTo>
                                <a:lnTo>
                                  <a:pt x="98157" y="982507"/>
                                </a:lnTo>
                                <a:lnTo>
                                  <a:pt x="87105" y="971550"/>
                                </a:lnTo>
                                <a:close/>
                              </a:path>
                              <a:path w="260350" h="1371600">
                                <a:moveTo>
                                  <a:pt x="250301" y="971387"/>
                                </a:moveTo>
                                <a:lnTo>
                                  <a:pt x="238773" y="982219"/>
                                </a:lnTo>
                                <a:lnTo>
                                  <a:pt x="246897" y="990274"/>
                                </a:lnTo>
                                <a:lnTo>
                                  <a:pt x="260036" y="977900"/>
                                </a:lnTo>
                                <a:lnTo>
                                  <a:pt x="256885" y="977900"/>
                                </a:lnTo>
                                <a:lnTo>
                                  <a:pt x="250301" y="971387"/>
                                </a:lnTo>
                                <a:close/>
                              </a:path>
                              <a:path w="260350" h="1371600">
                                <a:moveTo>
                                  <a:pt x="228011" y="971550"/>
                                </a:moveTo>
                                <a:lnTo>
                                  <a:pt x="219989" y="979503"/>
                                </a:lnTo>
                                <a:lnTo>
                                  <a:pt x="230548" y="989948"/>
                                </a:lnTo>
                                <a:lnTo>
                                  <a:pt x="238773" y="982219"/>
                                </a:lnTo>
                                <a:lnTo>
                                  <a:pt x="228011" y="971550"/>
                                </a:lnTo>
                                <a:close/>
                              </a:path>
                              <a:path w="260350" h="1371600">
                                <a:moveTo>
                                  <a:pt x="49825" y="970410"/>
                                </a:moveTo>
                                <a:lnTo>
                                  <a:pt x="41480" y="978684"/>
                                </a:lnTo>
                                <a:lnTo>
                                  <a:pt x="52774" y="989297"/>
                                </a:lnTo>
                                <a:lnTo>
                                  <a:pt x="61117" y="981045"/>
                                </a:lnTo>
                                <a:lnTo>
                                  <a:pt x="49825" y="970410"/>
                                </a:lnTo>
                                <a:close/>
                              </a:path>
                              <a:path w="260350" h="1371600">
                                <a:moveTo>
                                  <a:pt x="70716" y="971550"/>
                                </a:moveTo>
                                <a:lnTo>
                                  <a:pt x="61117" y="981045"/>
                                </a:lnTo>
                                <a:lnTo>
                                  <a:pt x="69533" y="988971"/>
                                </a:lnTo>
                                <a:lnTo>
                                  <a:pt x="78920" y="979664"/>
                                </a:lnTo>
                                <a:lnTo>
                                  <a:pt x="70716" y="971550"/>
                                </a:lnTo>
                                <a:close/>
                              </a:path>
                              <a:path w="260350" h="1371600">
                                <a:moveTo>
                                  <a:pt x="109234" y="971550"/>
                                </a:moveTo>
                                <a:lnTo>
                                  <a:pt x="98157" y="982507"/>
                                </a:lnTo>
                                <a:lnTo>
                                  <a:pt x="102378" y="986692"/>
                                </a:lnTo>
                                <a:lnTo>
                                  <a:pt x="113478" y="976237"/>
                                </a:lnTo>
                                <a:lnTo>
                                  <a:pt x="113973" y="976237"/>
                                </a:lnTo>
                                <a:lnTo>
                                  <a:pt x="109234" y="971550"/>
                                </a:lnTo>
                                <a:close/>
                              </a:path>
                              <a:path w="260350" h="1371600">
                                <a:moveTo>
                                  <a:pt x="194345" y="966828"/>
                                </a:moveTo>
                                <a:lnTo>
                                  <a:pt x="186162" y="974941"/>
                                </a:lnTo>
                                <a:lnTo>
                                  <a:pt x="197627" y="985715"/>
                                </a:lnTo>
                                <a:lnTo>
                                  <a:pt x="205807" y="977623"/>
                                </a:lnTo>
                                <a:lnTo>
                                  <a:pt x="194345" y="966828"/>
                                </a:lnTo>
                                <a:close/>
                              </a:path>
                              <a:path w="260350" h="1371600">
                                <a:moveTo>
                                  <a:pt x="211948" y="971550"/>
                                </a:moveTo>
                                <a:lnTo>
                                  <a:pt x="205807" y="977623"/>
                                </a:lnTo>
                                <a:lnTo>
                                  <a:pt x="214052" y="985389"/>
                                </a:lnTo>
                                <a:lnTo>
                                  <a:pt x="219989" y="979503"/>
                                </a:lnTo>
                                <a:lnTo>
                                  <a:pt x="211948" y="971550"/>
                                </a:lnTo>
                                <a:close/>
                              </a:path>
                              <a:path w="260350" h="1371600">
                                <a:moveTo>
                                  <a:pt x="16652" y="965200"/>
                                </a:moveTo>
                                <a:lnTo>
                                  <a:pt x="8386" y="973395"/>
                                </a:lnTo>
                                <a:lnTo>
                                  <a:pt x="19359" y="984250"/>
                                </a:lnTo>
                                <a:lnTo>
                                  <a:pt x="27460" y="976237"/>
                                </a:lnTo>
                                <a:lnTo>
                                  <a:pt x="27785" y="976237"/>
                                </a:lnTo>
                                <a:lnTo>
                                  <a:pt x="16652" y="965200"/>
                                </a:lnTo>
                                <a:close/>
                              </a:path>
                              <a:path w="260350" h="1371600">
                                <a:moveTo>
                                  <a:pt x="38876" y="976237"/>
                                </a:moveTo>
                                <a:lnTo>
                                  <a:pt x="27785" y="976237"/>
                                </a:lnTo>
                                <a:lnTo>
                                  <a:pt x="35866" y="984250"/>
                                </a:lnTo>
                                <a:lnTo>
                                  <a:pt x="41480" y="978684"/>
                                </a:lnTo>
                                <a:lnTo>
                                  <a:pt x="38876" y="976237"/>
                                </a:lnTo>
                                <a:close/>
                              </a:path>
                              <a:path w="260350" h="1371600">
                                <a:moveTo>
                                  <a:pt x="122085" y="968130"/>
                                </a:moveTo>
                                <a:lnTo>
                                  <a:pt x="113478" y="976237"/>
                                </a:lnTo>
                                <a:lnTo>
                                  <a:pt x="113973" y="976237"/>
                                </a:lnTo>
                                <a:lnTo>
                                  <a:pt x="122073" y="984250"/>
                                </a:lnTo>
                                <a:lnTo>
                                  <a:pt x="130173" y="976237"/>
                                </a:lnTo>
                                <a:lnTo>
                                  <a:pt x="128955" y="974941"/>
                                </a:lnTo>
                                <a:lnTo>
                                  <a:pt x="122085" y="968130"/>
                                </a:lnTo>
                                <a:close/>
                              </a:path>
                              <a:path w="260350" h="1371600">
                                <a:moveTo>
                                  <a:pt x="141332" y="965200"/>
                                </a:moveTo>
                                <a:lnTo>
                                  <a:pt x="131484" y="974941"/>
                                </a:lnTo>
                                <a:lnTo>
                                  <a:pt x="130262" y="976237"/>
                                </a:lnTo>
                                <a:lnTo>
                                  <a:pt x="138344" y="984250"/>
                                </a:lnTo>
                                <a:lnTo>
                                  <a:pt x="149454" y="973234"/>
                                </a:lnTo>
                                <a:lnTo>
                                  <a:pt x="141332" y="965200"/>
                                </a:lnTo>
                                <a:close/>
                              </a:path>
                              <a:path w="260350" h="1371600">
                                <a:moveTo>
                                  <a:pt x="157558" y="965200"/>
                                </a:moveTo>
                                <a:lnTo>
                                  <a:pt x="149454" y="973234"/>
                                </a:lnTo>
                                <a:lnTo>
                                  <a:pt x="160591" y="984250"/>
                                </a:lnTo>
                                <a:lnTo>
                                  <a:pt x="168691" y="976237"/>
                                </a:lnTo>
                                <a:lnTo>
                                  <a:pt x="157558" y="965200"/>
                                </a:lnTo>
                                <a:close/>
                              </a:path>
                              <a:path w="260350" h="1371600">
                                <a:moveTo>
                                  <a:pt x="177874" y="967153"/>
                                </a:moveTo>
                                <a:lnTo>
                                  <a:pt x="168691" y="976237"/>
                                </a:lnTo>
                                <a:lnTo>
                                  <a:pt x="176773" y="984250"/>
                                </a:lnTo>
                                <a:lnTo>
                                  <a:pt x="186162" y="974941"/>
                                </a:lnTo>
                                <a:lnTo>
                                  <a:pt x="177874" y="967153"/>
                                </a:lnTo>
                                <a:close/>
                              </a:path>
                              <a:path w="260350" h="1371600">
                                <a:moveTo>
                                  <a:pt x="89975" y="952500"/>
                                </a:moveTo>
                                <a:lnTo>
                                  <a:pt x="70716" y="971550"/>
                                </a:lnTo>
                                <a:lnTo>
                                  <a:pt x="78920" y="979664"/>
                                </a:lnTo>
                                <a:lnTo>
                                  <a:pt x="87105" y="971550"/>
                                </a:lnTo>
                                <a:lnTo>
                                  <a:pt x="79082" y="963596"/>
                                </a:lnTo>
                                <a:lnTo>
                                  <a:pt x="95128" y="963596"/>
                                </a:lnTo>
                                <a:lnTo>
                                  <a:pt x="98112" y="960636"/>
                                </a:lnTo>
                                <a:lnTo>
                                  <a:pt x="97703" y="960144"/>
                                </a:lnTo>
                                <a:lnTo>
                                  <a:pt x="89975" y="952500"/>
                                </a:lnTo>
                                <a:close/>
                              </a:path>
                              <a:path w="260350" h="1371600">
                                <a:moveTo>
                                  <a:pt x="219989" y="963596"/>
                                </a:moveTo>
                                <a:lnTo>
                                  <a:pt x="211948" y="971550"/>
                                </a:lnTo>
                                <a:lnTo>
                                  <a:pt x="219989" y="979503"/>
                                </a:lnTo>
                                <a:lnTo>
                                  <a:pt x="228011" y="971550"/>
                                </a:lnTo>
                                <a:lnTo>
                                  <a:pt x="219989" y="963596"/>
                                </a:lnTo>
                                <a:close/>
                              </a:path>
                              <a:path w="260350" h="1371600">
                                <a:moveTo>
                                  <a:pt x="41386" y="962461"/>
                                </a:moveTo>
                                <a:lnTo>
                                  <a:pt x="33022" y="970735"/>
                                </a:lnTo>
                                <a:lnTo>
                                  <a:pt x="41480" y="978684"/>
                                </a:lnTo>
                                <a:lnTo>
                                  <a:pt x="49825" y="970410"/>
                                </a:lnTo>
                                <a:lnTo>
                                  <a:pt x="41386" y="962461"/>
                                </a:lnTo>
                                <a:close/>
                              </a:path>
                              <a:path w="260350" h="1371600">
                                <a:moveTo>
                                  <a:pt x="101" y="965200"/>
                                </a:moveTo>
                                <a:lnTo>
                                  <a:pt x="101" y="977900"/>
                                </a:lnTo>
                                <a:lnTo>
                                  <a:pt x="3842" y="977900"/>
                                </a:lnTo>
                                <a:lnTo>
                                  <a:pt x="8386" y="973395"/>
                                </a:lnTo>
                                <a:lnTo>
                                  <a:pt x="101" y="965200"/>
                                </a:lnTo>
                                <a:close/>
                              </a:path>
                              <a:path w="260350" h="1371600">
                                <a:moveTo>
                                  <a:pt x="260036" y="965200"/>
                                </a:moveTo>
                                <a:lnTo>
                                  <a:pt x="256885" y="965200"/>
                                </a:lnTo>
                                <a:lnTo>
                                  <a:pt x="250301" y="971387"/>
                                </a:lnTo>
                                <a:lnTo>
                                  <a:pt x="256885" y="977900"/>
                                </a:lnTo>
                                <a:lnTo>
                                  <a:pt x="260036" y="977900"/>
                                </a:lnTo>
                                <a:lnTo>
                                  <a:pt x="260036" y="965200"/>
                                </a:lnTo>
                                <a:close/>
                              </a:path>
                              <a:path w="260350" h="1371600">
                                <a:moveTo>
                                  <a:pt x="128493" y="952500"/>
                                </a:moveTo>
                                <a:lnTo>
                                  <a:pt x="109234" y="971550"/>
                                </a:lnTo>
                                <a:lnTo>
                                  <a:pt x="113973" y="976237"/>
                                </a:lnTo>
                                <a:lnTo>
                                  <a:pt x="113478" y="976237"/>
                                </a:lnTo>
                                <a:lnTo>
                                  <a:pt x="122085" y="968130"/>
                                </a:lnTo>
                                <a:lnTo>
                                  <a:pt x="117511" y="963596"/>
                                </a:lnTo>
                                <a:lnTo>
                                  <a:pt x="126900" y="963596"/>
                                </a:lnTo>
                                <a:lnTo>
                                  <a:pt x="133462" y="957415"/>
                                </a:lnTo>
                                <a:lnTo>
                                  <a:pt x="128493" y="952500"/>
                                </a:lnTo>
                                <a:close/>
                              </a:path>
                              <a:path w="260350" h="1371600">
                                <a:moveTo>
                                  <a:pt x="186077" y="959040"/>
                                </a:moveTo>
                                <a:lnTo>
                                  <a:pt x="177874" y="967153"/>
                                </a:lnTo>
                                <a:lnTo>
                                  <a:pt x="186162" y="974941"/>
                                </a:lnTo>
                                <a:lnTo>
                                  <a:pt x="194345" y="966828"/>
                                </a:lnTo>
                                <a:lnTo>
                                  <a:pt x="186077" y="959040"/>
                                </a:lnTo>
                                <a:close/>
                              </a:path>
                              <a:path w="260350" h="1371600">
                                <a:moveTo>
                                  <a:pt x="8386" y="957004"/>
                                </a:moveTo>
                                <a:lnTo>
                                  <a:pt x="101" y="965200"/>
                                </a:lnTo>
                                <a:lnTo>
                                  <a:pt x="8386" y="973395"/>
                                </a:lnTo>
                                <a:lnTo>
                                  <a:pt x="16652" y="965200"/>
                                </a:lnTo>
                                <a:lnTo>
                                  <a:pt x="8386" y="957004"/>
                                </a:lnTo>
                                <a:close/>
                              </a:path>
                              <a:path w="260350" h="1371600">
                                <a:moveTo>
                                  <a:pt x="149454" y="957165"/>
                                </a:moveTo>
                                <a:lnTo>
                                  <a:pt x="141332" y="965200"/>
                                </a:lnTo>
                                <a:lnTo>
                                  <a:pt x="149454" y="973234"/>
                                </a:lnTo>
                                <a:lnTo>
                                  <a:pt x="157558" y="965200"/>
                                </a:lnTo>
                                <a:lnTo>
                                  <a:pt x="149454" y="957165"/>
                                </a:lnTo>
                                <a:close/>
                              </a:path>
                              <a:path w="260350" h="1371600">
                                <a:moveTo>
                                  <a:pt x="67890" y="952500"/>
                                </a:moveTo>
                                <a:lnTo>
                                  <a:pt x="59683" y="960636"/>
                                </a:lnTo>
                                <a:lnTo>
                                  <a:pt x="70716" y="971550"/>
                                </a:lnTo>
                                <a:lnTo>
                                  <a:pt x="78757" y="963596"/>
                                </a:lnTo>
                                <a:lnTo>
                                  <a:pt x="79082" y="963596"/>
                                </a:lnTo>
                                <a:lnTo>
                                  <a:pt x="67890" y="952500"/>
                                </a:lnTo>
                                <a:close/>
                              </a:path>
                              <a:path w="260350" h="1371600">
                                <a:moveTo>
                                  <a:pt x="95128" y="963596"/>
                                </a:moveTo>
                                <a:lnTo>
                                  <a:pt x="79082" y="963596"/>
                                </a:lnTo>
                                <a:lnTo>
                                  <a:pt x="87105" y="971550"/>
                                </a:lnTo>
                                <a:lnTo>
                                  <a:pt x="95128" y="963596"/>
                                </a:lnTo>
                                <a:close/>
                              </a:path>
                              <a:path w="260350" h="1371600">
                                <a:moveTo>
                                  <a:pt x="106319" y="952500"/>
                                </a:moveTo>
                                <a:lnTo>
                                  <a:pt x="98609" y="960144"/>
                                </a:lnTo>
                                <a:lnTo>
                                  <a:pt x="98201" y="960636"/>
                                </a:lnTo>
                                <a:lnTo>
                                  <a:pt x="109234" y="971550"/>
                                </a:lnTo>
                                <a:lnTo>
                                  <a:pt x="117275" y="963596"/>
                                </a:lnTo>
                                <a:lnTo>
                                  <a:pt x="117511" y="963596"/>
                                </a:lnTo>
                                <a:lnTo>
                                  <a:pt x="106319" y="952500"/>
                                </a:lnTo>
                                <a:close/>
                              </a:path>
                              <a:path w="260350" h="1371600">
                                <a:moveTo>
                                  <a:pt x="208797" y="952500"/>
                                </a:moveTo>
                                <a:lnTo>
                                  <a:pt x="200590" y="960636"/>
                                </a:lnTo>
                                <a:lnTo>
                                  <a:pt x="200915" y="960636"/>
                                </a:lnTo>
                                <a:lnTo>
                                  <a:pt x="211948" y="971550"/>
                                </a:lnTo>
                                <a:lnTo>
                                  <a:pt x="219989" y="963596"/>
                                </a:lnTo>
                                <a:lnTo>
                                  <a:pt x="208797" y="952500"/>
                                </a:lnTo>
                                <a:close/>
                              </a:path>
                              <a:path w="260350" h="1371600">
                                <a:moveTo>
                                  <a:pt x="231206" y="952500"/>
                                </a:moveTo>
                                <a:lnTo>
                                  <a:pt x="219989" y="963596"/>
                                </a:lnTo>
                                <a:lnTo>
                                  <a:pt x="228011" y="971550"/>
                                </a:lnTo>
                                <a:lnTo>
                                  <a:pt x="239019" y="960636"/>
                                </a:lnTo>
                                <a:lnTo>
                                  <a:pt x="239432" y="960636"/>
                                </a:lnTo>
                                <a:lnTo>
                                  <a:pt x="231206" y="952500"/>
                                </a:lnTo>
                                <a:close/>
                              </a:path>
                              <a:path w="260350" h="1371600">
                                <a:moveTo>
                                  <a:pt x="247226" y="952500"/>
                                </a:moveTo>
                                <a:lnTo>
                                  <a:pt x="239019" y="960636"/>
                                </a:lnTo>
                                <a:lnTo>
                                  <a:pt x="239432" y="960636"/>
                                </a:lnTo>
                                <a:lnTo>
                                  <a:pt x="250301" y="971387"/>
                                </a:lnTo>
                                <a:lnTo>
                                  <a:pt x="256885" y="965200"/>
                                </a:lnTo>
                                <a:lnTo>
                                  <a:pt x="260036" y="965200"/>
                                </a:lnTo>
                                <a:lnTo>
                                  <a:pt x="247226" y="952500"/>
                                </a:lnTo>
                                <a:close/>
                              </a:path>
                              <a:path w="260350" h="1371600">
                                <a:moveTo>
                                  <a:pt x="30118" y="951848"/>
                                </a:moveTo>
                                <a:lnTo>
                                  <a:pt x="21751" y="960144"/>
                                </a:lnTo>
                                <a:lnTo>
                                  <a:pt x="33022" y="970735"/>
                                </a:lnTo>
                                <a:lnTo>
                                  <a:pt x="41386" y="962461"/>
                                </a:lnTo>
                                <a:lnTo>
                                  <a:pt x="30118" y="951848"/>
                                </a:lnTo>
                                <a:close/>
                              </a:path>
                              <a:path w="260350" h="1371600">
                                <a:moveTo>
                                  <a:pt x="51457" y="952500"/>
                                </a:moveTo>
                                <a:lnTo>
                                  <a:pt x="41386" y="962461"/>
                                </a:lnTo>
                                <a:lnTo>
                                  <a:pt x="49825" y="970410"/>
                                </a:lnTo>
                                <a:lnTo>
                                  <a:pt x="59683" y="960636"/>
                                </a:lnTo>
                                <a:lnTo>
                                  <a:pt x="51457" y="952500"/>
                                </a:lnTo>
                                <a:close/>
                              </a:path>
                              <a:path w="260350" h="1371600">
                                <a:moveTo>
                                  <a:pt x="126900" y="963596"/>
                                </a:moveTo>
                                <a:lnTo>
                                  <a:pt x="117511" y="963596"/>
                                </a:lnTo>
                                <a:lnTo>
                                  <a:pt x="122085" y="968130"/>
                                </a:lnTo>
                                <a:lnTo>
                                  <a:pt x="126900" y="963596"/>
                                </a:lnTo>
                                <a:close/>
                              </a:path>
                              <a:path w="260350" h="1371600">
                                <a:moveTo>
                                  <a:pt x="174638" y="948266"/>
                                </a:moveTo>
                                <a:lnTo>
                                  <a:pt x="166432" y="956401"/>
                                </a:lnTo>
                                <a:lnTo>
                                  <a:pt x="177874" y="967153"/>
                                </a:lnTo>
                                <a:lnTo>
                                  <a:pt x="186077" y="959040"/>
                                </a:lnTo>
                                <a:lnTo>
                                  <a:pt x="174638" y="948266"/>
                                </a:lnTo>
                                <a:close/>
                              </a:path>
                              <a:path w="260350" h="1371600">
                                <a:moveTo>
                                  <a:pt x="192689" y="952500"/>
                                </a:moveTo>
                                <a:lnTo>
                                  <a:pt x="186077" y="959040"/>
                                </a:lnTo>
                                <a:lnTo>
                                  <a:pt x="194345" y="966828"/>
                                </a:lnTo>
                                <a:lnTo>
                                  <a:pt x="200590" y="960636"/>
                                </a:lnTo>
                                <a:lnTo>
                                  <a:pt x="200915" y="960636"/>
                                </a:lnTo>
                                <a:lnTo>
                                  <a:pt x="192689" y="952500"/>
                                </a:lnTo>
                                <a:close/>
                              </a:path>
                              <a:path w="260350" h="1371600">
                                <a:moveTo>
                                  <a:pt x="3842" y="952500"/>
                                </a:moveTo>
                                <a:lnTo>
                                  <a:pt x="101" y="965200"/>
                                </a:lnTo>
                                <a:lnTo>
                                  <a:pt x="8386" y="957004"/>
                                </a:lnTo>
                                <a:lnTo>
                                  <a:pt x="3842" y="952500"/>
                                </a:lnTo>
                                <a:close/>
                              </a:path>
                              <a:path w="260350" h="1371600">
                                <a:moveTo>
                                  <a:pt x="13269" y="952174"/>
                                </a:moveTo>
                                <a:lnTo>
                                  <a:pt x="8386" y="957004"/>
                                </a:lnTo>
                                <a:lnTo>
                                  <a:pt x="16652" y="965200"/>
                                </a:lnTo>
                                <a:lnTo>
                                  <a:pt x="21751" y="960144"/>
                                </a:lnTo>
                                <a:lnTo>
                                  <a:pt x="13269" y="952174"/>
                                </a:lnTo>
                                <a:close/>
                              </a:path>
                              <a:path w="260350" h="1371600">
                                <a:moveTo>
                                  <a:pt x="141792" y="949569"/>
                                </a:moveTo>
                                <a:lnTo>
                                  <a:pt x="133462" y="957415"/>
                                </a:lnTo>
                                <a:lnTo>
                                  <a:pt x="141332" y="965200"/>
                                </a:lnTo>
                                <a:lnTo>
                                  <a:pt x="149454" y="957165"/>
                                </a:lnTo>
                                <a:lnTo>
                                  <a:pt x="141792" y="949569"/>
                                </a:lnTo>
                                <a:close/>
                              </a:path>
                              <a:path w="260350" h="1371600">
                                <a:moveTo>
                                  <a:pt x="158122" y="948592"/>
                                </a:moveTo>
                                <a:lnTo>
                                  <a:pt x="149454" y="957165"/>
                                </a:lnTo>
                                <a:lnTo>
                                  <a:pt x="157558" y="965200"/>
                                </a:lnTo>
                                <a:lnTo>
                                  <a:pt x="166432" y="956401"/>
                                </a:lnTo>
                                <a:lnTo>
                                  <a:pt x="158122" y="948592"/>
                                </a:lnTo>
                                <a:close/>
                              </a:path>
                              <a:path w="260350" h="1371600">
                                <a:moveTo>
                                  <a:pt x="70716" y="933450"/>
                                </a:moveTo>
                                <a:lnTo>
                                  <a:pt x="51457" y="952500"/>
                                </a:lnTo>
                                <a:lnTo>
                                  <a:pt x="59683" y="960636"/>
                                </a:lnTo>
                                <a:lnTo>
                                  <a:pt x="67890" y="952500"/>
                                </a:lnTo>
                                <a:lnTo>
                                  <a:pt x="59890" y="944567"/>
                                </a:lnTo>
                                <a:lnTo>
                                  <a:pt x="75891" y="944567"/>
                                </a:lnTo>
                                <a:lnTo>
                                  <a:pt x="78876" y="941608"/>
                                </a:lnTo>
                                <a:lnTo>
                                  <a:pt x="77800" y="940457"/>
                                </a:lnTo>
                                <a:lnTo>
                                  <a:pt x="70716" y="933450"/>
                                </a:lnTo>
                                <a:close/>
                              </a:path>
                              <a:path w="260350" h="1371600">
                                <a:moveTo>
                                  <a:pt x="109234" y="933450"/>
                                </a:moveTo>
                                <a:lnTo>
                                  <a:pt x="89975" y="952500"/>
                                </a:lnTo>
                                <a:lnTo>
                                  <a:pt x="98201" y="960636"/>
                                </a:lnTo>
                                <a:lnTo>
                                  <a:pt x="98609" y="960144"/>
                                </a:lnTo>
                                <a:lnTo>
                                  <a:pt x="106319" y="952500"/>
                                </a:lnTo>
                                <a:lnTo>
                                  <a:pt x="98319" y="944567"/>
                                </a:lnTo>
                                <a:lnTo>
                                  <a:pt x="114320" y="944567"/>
                                </a:lnTo>
                                <a:lnTo>
                                  <a:pt x="117305" y="941608"/>
                                </a:lnTo>
                                <a:lnTo>
                                  <a:pt x="117482" y="941608"/>
                                </a:lnTo>
                                <a:lnTo>
                                  <a:pt x="109234" y="933450"/>
                                </a:lnTo>
                                <a:close/>
                              </a:path>
                              <a:path w="260350" h="1371600">
                                <a:moveTo>
                                  <a:pt x="200796" y="944567"/>
                                </a:moveTo>
                                <a:lnTo>
                                  <a:pt x="196968" y="948266"/>
                                </a:lnTo>
                                <a:lnTo>
                                  <a:pt x="192689" y="952500"/>
                                </a:lnTo>
                                <a:lnTo>
                                  <a:pt x="200915" y="960636"/>
                                </a:lnTo>
                                <a:lnTo>
                                  <a:pt x="200590" y="960636"/>
                                </a:lnTo>
                                <a:lnTo>
                                  <a:pt x="208797" y="952500"/>
                                </a:lnTo>
                                <a:lnTo>
                                  <a:pt x="200796" y="944567"/>
                                </a:lnTo>
                                <a:close/>
                              </a:path>
                              <a:path w="260350" h="1371600">
                                <a:moveTo>
                                  <a:pt x="239225" y="944567"/>
                                </a:moveTo>
                                <a:lnTo>
                                  <a:pt x="231206" y="952500"/>
                                </a:lnTo>
                                <a:lnTo>
                                  <a:pt x="239432" y="960636"/>
                                </a:lnTo>
                                <a:lnTo>
                                  <a:pt x="239019" y="960636"/>
                                </a:lnTo>
                                <a:lnTo>
                                  <a:pt x="247226" y="952500"/>
                                </a:lnTo>
                                <a:lnTo>
                                  <a:pt x="239225" y="944567"/>
                                </a:lnTo>
                                <a:close/>
                              </a:path>
                              <a:path w="260350" h="1371600">
                                <a:moveTo>
                                  <a:pt x="21656" y="943878"/>
                                </a:moveTo>
                                <a:lnTo>
                                  <a:pt x="13269" y="952174"/>
                                </a:lnTo>
                                <a:lnTo>
                                  <a:pt x="21751" y="960144"/>
                                </a:lnTo>
                                <a:lnTo>
                                  <a:pt x="30118" y="951848"/>
                                </a:lnTo>
                                <a:lnTo>
                                  <a:pt x="21656" y="943878"/>
                                </a:lnTo>
                                <a:close/>
                              </a:path>
                              <a:path w="260350" h="1371600">
                                <a:moveTo>
                                  <a:pt x="144953" y="936217"/>
                                </a:moveTo>
                                <a:lnTo>
                                  <a:pt x="128493" y="952500"/>
                                </a:lnTo>
                                <a:lnTo>
                                  <a:pt x="133462" y="957415"/>
                                </a:lnTo>
                                <a:lnTo>
                                  <a:pt x="141792" y="949569"/>
                                </a:lnTo>
                                <a:lnTo>
                                  <a:pt x="136748" y="944567"/>
                                </a:lnTo>
                                <a:lnTo>
                                  <a:pt x="147102" y="944567"/>
                                </a:lnTo>
                                <a:lnTo>
                                  <a:pt x="150244" y="941608"/>
                                </a:lnTo>
                                <a:lnTo>
                                  <a:pt x="150690" y="941608"/>
                                </a:lnTo>
                                <a:lnTo>
                                  <a:pt x="144953" y="936217"/>
                                </a:lnTo>
                                <a:close/>
                              </a:path>
                              <a:path w="260350" h="1371600">
                                <a:moveTo>
                                  <a:pt x="166346" y="940457"/>
                                </a:moveTo>
                                <a:lnTo>
                                  <a:pt x="158122" y="948592"/>
                                </a:lnTo>
                                <a:lnTo>
                                  <a:pt x="166432" y="956401"/>
                                </a:lnTo>
                                <a:lnTo>
                                  <a:pt x="174638" y="948266"/>
                                </a:lnTo>
                                <a:lnTo>
                                  <a:pt x="166346" y="940457"/>
                                </a:lnTo>
                                <a:close/>
                              </a:path>
                              <a:path w="260350" h="1371600">
                                <a:moveTo>
                                  <a:pt x="48676" y="933450"/>
                                </a:moveTo>
                                <a:lnTo>
                                  <a:pt x="40447" y="941608"/>
                                </a:lnTo>
                                <a:lnTo>
                                  <a:pt x="51457" y="952500"/>
                                </a:lnTo>
                                <a:lnTo>
                                  <a:pt x="59476" y="944567"/>
                                </a:lnTo>
                                <a:lnTo>
                                  <a:pt x="59890" y="944567"/>
                                </a:lnTo>
                                <a:lnTo>
                                  <a:pt x="48676" y="933450"/>
                                </a:lnTo>
                                <a:close/>
                              </a:path>
                              <a:path w="260350" h="1371600">
                                <a:moveTo>
                                  <a:pt x="75891" y="944567"/>
                                </a:moveTo>
                                <a:lnTo>
                                  <a:pt x="59890" y="944567"/>
                                </a:lnTo>
                                <a:lnTo>
                                  <a:pt x="67890" y="952500"/>
                                </a:lnTo>
                                <a:lnTo>
                                  <a:pt x="75891" y="944567"/>
                                </a:lnTo>
                                <a:close/>
                              </a:path>
                              <a:path w="260350" h="1371600">
                                <a:moveTo>
                                  <a:pt x="87105" y="933450"/>
                                </a:moveTo>
                                <a:lnTo>
                                  <a:pt x="80037" y="940457"/>
                                </a:lnTo>
                                <a:lnTo>
                                  <a:pt x="78964" y="941608"/>
                                </a:lnTo>
                                <a:lnTo>
                                  <a:pt x="89975" y="952500"/>
                                </a:lnTo>
                                <a:lnTo>
                                  <a:pt x="97994" y="944567"/>
                                </a:lnTo>
                                <a:lnTo>
                                  <a:pt x="98319" y="944567"/>
                                </a:lnTo>
                                <a:lnTo>
                                  <a:pt x="87105" y="933450"/>
                                </a:lnTo>
                                <a:close/>
                              </a:path>
                              <a:path w="260350" h="1371600">
                                <a:moveTo>
                                  <a:pt x="114320" y="944567"/>
                                </a:moveTo>
                                <a:lnTo>
                                  <a:pt x="98319" y="944567"/>
                                </a:lnTo>
                                <a:lnTo>
                                  <a:pt x="106319" y="952500"/>
                                </a:lnTo>
                                <a:lnTo>
                                  <a:pt x="114320" y="944567"/>
                                </a:lnTo>
                                <a:close/>
                              </a:path>
                              <a:path w="260350" h="1371600">
                                <a:moveTo>
                                  <a:pt x="125534" y="933450"/>
                                </a:moveTo>
                                <a:lnTo>
                                  <a:pt x="117305" y="941608"/>
                                </a:lnTo>
                                <a:lnTo>
                                  <a:pt x="117482" y="941608"/>
                                </a:lnTo>
                                <a:lnTo>
                                  <a:pt x="128493" y="952500"/>
                                </a:lnTo>
                                <a:lnTo>
                                  <a:pt x="136512" y="944567"/>
                                </a:lnTo>
                                <a:lnTo>
                                  <a:pt x="136748" y="944567"/>
                                </a:lnTo>
                                <a:lnTo>
                                  <a:pt x="125534" y="933450"/>
                                </a:lnTo>
                                <a:close/>
                              </a:path>
                              <a:path w="260350" h="1371600">
                                <a:moveTo>
                                  <a:pt x="189582" y="933450"/>
                                </a:moveTo>
                                <a:lnTo>
                                  <a:pt x="181353" y="941608"/>
                                </a:lnTo>
                                <a:lnTo>
                                  <a:pt x="181678" y="941608"/>
                                </a:lnTo>
                                <a:lnTo>
                                  <a:pt x="192689" y="952500"/>
                                </a:lnTo>
                                <a:lnTo>
                                  <a:pt x="200708" y="944567"/>
                                </a:lnTo>
                                <a:lnTo>
                                  <a:pt x="200101" y="943878"/>
                                </a:lnTo>
                                <a:lnTo>
                                  <a:pt x="189582" y="933450"/>
                                </a:lnTo>
                                <a:close/>
                              </a:path>
                              <a:path w="260350" h="1371600">
                                <a:moveTo>
                                  <a:pt x="211948" y="933450"/>
                                </a:moveTo>
                                <a:lnTo>
                                  <a:pt x="201405" y="943878"/>
                                </a:lnTo>
                                <a:lnTo>
                                  <a:pt x="200796" y="944567"/>
                                </a:lnTo>
                                <a:lnTo>
                                  <a:pt x="208797" y="952500"/>
                                </a:lnTo>
                                <a:lnTo>
                                  <a:pt x="219782" y="941608"/>
                                </a:lnTo>
                                <a:lnTo>
                                  <a:pt x="220196" y="941608"/>
                                </a:lnTo>
                                <a:lnTo>
                                  <a:pt x="211948" y="933450"/>
                                </a:lnTo>
                                <a:close/>
                              </a:path>
                              <a:path w="260350" h="1371600">
                                <a:moveTo>
                                  <a:pt x="228011" y="933450"/>
                                </a:moveTo>
                                <a:lnTo>
                                  <a:pt x="219782" y="941608"/>
                                </a:lnTo>
                                <a:lnTo>
                                  <a:pt x="220196" y="941608"/>
                                </a:lnTo>
                                <a:lnTo>
                                  <a:pt x="231206" y="952500"/>
                                </a:lnTo>
                                <a:lnTo>
                                  <a:pt x="239225" y="944567"/>
                                </a:lnTo>
                                <a:lnTo>
                                  <a:pt x="228011" y="933450"/>
                                </a:lnTo>
                                <a:close/>
                              </a:path>
                              <a:path w="260350" h="1371600">
                                <a:moveTo>
                                  <a:pt x="250465" y="933450"/>
                                </a:moveTo>
                                <a:lnTo>
                                  <a:pt x="239225" y="944567"/>
                                </a:lnTo>
                                <a:lnTo>
                                  <a:pt x="247226" y="952500"/>
                                </a:lnTo>
                                <a:lnTo>
                                  <a:pt x="260036" y="939800"/>
                                </a:lnTo>
                                <a:lnTo>
                                  <a:pt x="256885" y="939800"/>
                                </a:lnTo>
                                <a:lnTo>
                                  <a:pt x="250465" y="933450"/>
                                </a:lnTo>
                                <a:close/>
                              </a:path>
                              <a:path w="260350" h="1371600">
                                <a:moveTo>
                                  <a:pt x="8502" y="931489"/>
                                </a:moveTo>
                                <a:lnTo>
                                  <a:pt x="101" y="939800"/>
                                </a:lnTo>
                                <a:lnTo>
                                  <a:pt x="13269" y="952174"/>
                                </a:lnTo>
                                <a:lnTo>
                                  <a:pt x="21656" y="943878"/>
                                </a:lnTo>
                                <a:lnTo>
                                  <a:pt x="17326" y="939800"/>
                                </a:lnTo>
                                <a:lnTo>
                                  <a:pt x="3842" y="939800"/>
                                </a:lnTo>
                                <a:lnTo>
                                  <a:pt x="10584" y="933450"/>
                                </a:lnTo>
                                <a:lnTo>
                                  <a:pt x="8502" y="931489"/>
                                </a:lnTo>
                                <a:close/>
                              </a:path>
                              <a:path w="260350" h="1371600">
                                <a:moveTo>
                                  <a:pt x="32199" y="933450"/>
                                </a:moveTo>
                                <a:lnTo>
                                  <a:pt x="21656" y="943878"/>
                                </a:lnTo>
                                <a:lnTo>
                                  <a:pt x="30118" y="951848"/>
                                </a:lnTo>
                                <a:lnTo>
                                  <a:pt x="40447" y="941608"/>
                                </a:lnTo>
                                <a:lnTo>
                                  <a:pt x="32199" y="933450"/>
                                </a:lnTo>
                                <a:close/>
                              </a:path>
                              <a:path w="260350" h="1371600">
                                <a:moveTo>
                                  <a:pt x="147102" y="944567"/>
                                </a:moveTo>
                                <a:lnTo>
                                  <a:pt x="136748" y="944567"/>
                                </a:lnTo>
                                <a:lnTo>
                                  <a:pt x="141792" y="949569"/>
                                </a:lnTo>
                                <a:lnTo>
                                  <a:pt x="147102" y="944567"/>
                                </a:lnTo>
                                <a:close/>
                              </a:path>
                              <a:path w="260350" h="1371600">
                                <a:moveTo>
                                  <a:pt x="158907" y="933450"/>
                                </a:moveTo>
                                <a:lnTo>
                                  <a:pt x="150244" y="941608"/>
                                </a:lnTo>
                                <a:lnTo>
                                  <a:pt x="150690" y="941608"/>
                                </a:lnTo>
                                <a:lnTo>
                                  <a:pt x="158122" y="948592"/>
                                </a:lnTo>
                                <a:lnTo>
                                  <a:pt x="166346" y="940457"/>
                                </a:lnTo>
                                <a:lnTo>
                                  <a:pt x="158907" y="933450"/>
                                </a:lnTo>
                                <a:close/>
                              </a:path>
                              <a:path w="260350" h="1371600">
                                <a:moveTo>
                                  <a:pt x="173430" y="933450"/>
                                </a:moveTo>
                                <a:lnTo>
                                  <a:pt x="166346" y="940457"/>
                                </a:lnTo>
                                <a:lnTo>
                                  <a:pt x="174638" y="948266"/>
                                </a:lnTo>
                                <a:lnTo>
                                  <a:pt x="181353" y="941608"/>
                                </a:lnTo>
                                <a:lnTo>
                                  <a:pt x="181678" y="941608"/>
                                </a:lnTo>
                                <a:lnTo>
                                  <a:pt x="173430" y="933450"/>
                                </a:lnTo>
                                <a:close/>
                              </a:path>
                              <a:path w="260350" h="1371600">
                                <a:moveTo>
                                  <a:pt x="51457" y="914400"/>
                                </a:moveTo>
                                <a:lnTo>
                                  <a:pt x="32199" y="933450"/>
                                </a:lnTo>
                                <a:lnTo>
                                  <a:pt x="40447" y="941608"/>
                                </a:lnTo>
                                <a:lnTo>
                                  <a:pt x="48676" y="933450"/>
                                </a:lnTo>
                                <a:lnTo>
                                  <a:pt x="40660" y="925502"/>
                                </a:lnTo>
                                <a:lnTo>
                                  <a:pt x="56692" y="925502"/>
                                </a:lnTo>
                                <a:lnTo>
                                  <a:pt x="59683" y="922536"/>
                                </a:lnTo>
                                <a:lnTo>
                                  <a:pt x="51457" y="914400"/>
                                </a:lnTo>
                                <a:close/>
                              </a:path>
                              <a:path w="260350" h="1371600">
                                <a:moveTo>
                                  <a:pt x="89975" y="914400"/>
                                </a:moveTo>
                                <a:lnTo>
                                  <a:pt x="70716" y="933450"/>
                                </a:lnTo>
                                <a:lnTo>
                                  <a:pt x="78964" y="941608"/>
                                </a:lnTo>
                                <a:lnTo>
                                  <a:pt x="80037" y="940457"/>
                                </a:lnTo>
                                <a:lnTo>
                                  <a:pt x="87105" y="933450"/>
                                </a:lnTo>
                                <a:lnTo>
                                  <a:pt x="79089" y="925502"/>
                                </a:lnTo>
                                <a:lnTo>
                                  <a:pt x="95121" y="925502"/>
                                </a:lnTo>
                                <a:lnTo>
                                  <a:pt x="98112" y="922536"/>
                                </a:lnTo>
                                <a:lnTo>
                                  <a:pt x="96395" y="920750"/>
                                </a:lnTo>
                                <a:lnTo>
                                  <a:pt x="89975" y="914400"/>
                                </a:lnTo>
                                <a:close/>
                              </a:path>
                              <a:path w="260350" h="1371600">
                                <a:moveTo>
                                  <a:pt x="125201" y="917656"/>
                                </a:moveTo>
                                <a:lnTo>
                                  <a:pt x="109234" y="933450"/>
                                </a:lnTo>
                                <a:lnTo>
                                  <a:pt x="117482" y="941608"/>
                                </a:lnTo>
                                <a:lnTo>
                                  <a:pt x="117305" y="941608"/>
                                </a:lnTo>
                                <a:lnTo>
                                  <a:pt x="125534" y="933450"/>
                                </a:lnTo>
                                <a:lnTo>
                                  <a:pt x="117518" y="925502"/>
                                </a:lnTo>
                                <a:lnTo>
                                  <a:pt x="133550" y="925502"/>
                                </a:lnTo>
                                <a:lnTo>
                                  <a:pt x="125201" y="917656"/>
                                </a:lnTo>
                                <a:close/>
                              </a:path>
                              <a:path w="260350" h="1371600">
                                <a:moveTo>
                                  <a:pt x="153192" y="928068"/>
                                </a:moveTo>
                                <a:lnTo>
                                  <a:pt x="144953" y="936217"/>
                                </a:lnTo>
                                <a:lnTo>
                                  <a:pt x="150690" y="941608"/>
                                </a:lnTo>
                                <a:lnTo>
                                  <a:pt x="150244" y="941608"/>
                                </a:lnTo>
                                <a:lnTo>
                                  <a:pt x="158907" y="933450"/>
                                </a:lnTo>
                                <a:lnTo>
                                  <a:pt x="153192" y="928068"/>
                                </a:lnTo>
                                <a:close/>
                              </a:path>
                              <a:path w="260350" h="1371600">
                                <a:moveTo>
                                  <a:pt x="181566" y="925502"/>
                                </a:moveTo>
                                <a:lnTo>
                                  <a:pt x="180514" y="926442"/>
                                </a:lnTo>
                                <a:lnTo>
                                  <a:pt x="173430" y="933450"/>
                                </a:lnTo>
                                <a:lnTo>
                                  <a:pt x="181678" y="941608"/>
                                </a:lnTo>
                                <a:lnTo>
                                  <a:pt x="181353" y="941608"/>
                                </a:lnTo>
                                <a:lnTo>
                                  <a:pt x="189582" y="933450"/>
                                </a:lnTo>
                                <a:lnTo>
                                  <a:pt x="181566" y="925502"/>
                                </a:lnTo>
                                <a:close/>
                              </a:path>
                              <a:path w="260350" h="1371600">
                                <a:moveTo>
                                  <a:pt x="219995" y="925502"/>
                                </a:moveTo>
                                <a:lnTo>
                                  <a:pt x="211948" y="933450"/>
                                </a:lnTo>
                                <a:lnTo>
                                  <a:pt x="220196" y="941608"/>
                                </a:lnTo>
                                <a:lnTo>
                                  <a:pt x="219782" y="941608"/>
                                </a:lnTo>
                                <a:lnTo>
                                  <a:pt x="228011" y="933450"/>
                                </a:lnTo>
                                <a:lnTo>
                                  <a:pt x="219995" y="925502"/>
                                </a:lnTo>
                                <a:close/>
                              </a:path>
                              <a:path w="260350" h="1371600">
                                <a:moveTo>
                                  <a:pt x="3842" y="927100"/>
                                </a:moveTo>
                                <a:lnTo>
                                  <a:pt x="101" y="927100"/>
                                </a:lnTo>
                                <a:lnTo>
                                  <a:pt x="101" y="939800"/>
                                </a:lnTo>
                                <a:lnTo>
                                  <a:pt x="8502" y="931489"/>
                                </a:lnTo>
                                <a:lnTo>
                                  <a:pt x="3842" y="927100"/>
                                </a:lnTo>
                                <a:close/>
                              </a:path>
                              <a:path w="260350" h="1371600">
                                <a:moveTo>
                                  <a:pt x="10584" y="933450"/>
                                </a:moveTo>
                                <a:lnTo>
                                  <a:pt x="3842" y="939800"/>
                                </a:lnTo>
                                <a:lnTo>
                                  <a:pt x="17326" y="939800"/>
                                </a:lnTo>
                                <a:lnTo>
                                  <a:pt x="10584" y="933450"/>
                                </a:lnTo>
                                <a:close/>
                              </a:path>
                              <a:path w="260350" h="1371600">
                                <a:moveTo>
                                  <a:pt x="260036" y="927100"/>
                                </a:moveTo>
                                <a:lnTo>
                                  <a:pt x="256885" y="927100"/>
                                </a:lnTo>
                                <a:lnTo>
                                  <a:pt x="250465" y="933450"/>
                                </a:lnTo>
                                <a:lnTo>
                                  <a:pt x="256885" y="939800"/>
                                </a:lnTo>
                                <a:lnTo>
                                  <a:pt x="260036" y="939800"/>
                                </a:lnTo>
                                <a:lnTo>
                                  <a:pt x="260036" y="927100"/>
                                </a:lnTo>
                                <a:close/>
                              </a:path>
                              <a:path w="260350" h="1371600">
                                <a:moveTo>
                                  <a:pt x="141792" y="917330"/>
                                </a:moveTo>
                                <a:lnTo>
                                  <a:pt x="133550" y="925502"/>
                                </a:lnTo>
                                <a:lnTo>
                                  <a:pt x="144953" y="936217"/>
                                </a:lnTo>
                                <a:lnTo>
                                  <a:pt x="153192" y="928068"/>
                                </a:lnTo>
                                <a:lnTo>
                                  <a:pt x="141792" y="917330"/>
                                </a:lnTo>
                                <a:close/>
                              </a:path>
                              <a:path w="260350" h="1371600">
                                <a:moveTo>
                                  <a:pt x="19359" y="920750"/>
                                </a:moveTo>
                                <a:lnTo>
                                  <a:pt x="8502" y="931489"/>
                                </a:lnTo>
                                <a:lnTo>
                                  <a:pt x="10584" y="933450"/>
                                </a:lnTo>
                                <a:lnTo>
                                  <a:pt x="21656" y="923021"/>
                                </a:lnTo>
                                <a:lnTo>
                                  <a:pt x="19359" y="920750"/>
                                </a:lnTo>
                                <a:close/>
                              </a:path>
                              <a:path w="260350" h="1371600">
                                <a:moveTo>
                                  <a:pt x="30118" y="915051"/>
                                </a:moveTo>
                                <a:lnTo>
                                  <a:pt x="21656" y="923021"/>
                                </a:lnTo>
                                <a:lnTo>
                                  <a:pt x="32199" y="933450"/>
                                </a:lnTo>
                                <a:lnTo>
                                  <a:pt x="40233" y="925502"/>
                                </a:lnTo>
                                <a:lnTo>
                                  <a:pt x="40660" y="925502"/>
                                </a:lnTo>
                                <a:lnTo>
                                  <a:pt x="30118" y="915051"/>
                                </a:lnTo>
                                <a:close/>
                              </a:path>
                              <a:path w="260350" h="1371600">
                                <a:moveTo>
                                  <a:pt x="56692" y="925502"/>
                                </a:moveTo>
                                <a:lnTo>
                                  <a:pt x="40660" y="925502"/>
                                </a:lnTo>
                                <a:lnTo>
                                  <a:pt x="48676" y="933450"/>
                                </a:lnTo>
                                <a:lnTo>
                                  <a:pt x="56692" y="925502"/>
                                </a:lnTo>
                                <a:close/>
                              </a:path>
                              <a:path w="260350" h="1371600">
                                <a:moveTo>
                                  <a:pt x="67890" y="914400"/>
                                </a:moveTo>
                                <a:lnTo>
                                  <a:pt x="59683" y="922536"/>
                                </a:lnTo>
                                <a:lnTo>
                                  <a:pt x="70716" y="933450"/>
                                </a:lnTo>
                                <a:lnTo>
                                  <a:pt x="78751" y="925502"/>
                                </a:lnTo>
                                <a:lnTo>
                                  <a:pt x="79089" y="925502"/>
                                </a:lnTo>
                                <a:lnTo>
                                  <a:pt x="67890" y="914400"/>
                                </a:lnTo>
                                <a:close/>
                              </a:path>
                              <a:path w="260350" h="1371600">
                                <a:moveTo>
                                  <a:pt x="95121" y="925502"/>
                                </a:moveTo>
                                <a:lnTo>
                                  <a:pt x="79089" y="925502"/>
                                </a:lnTo>
                                <a:lnTo>
                                  <a:pt x="87105" y="933450"/>
                                </a:lnTo>
                                <a:lnTo>
                                  <a:pt x="95121" y="925502"/>
                                </a:lnTo>
                                <a:close/>
                              </a:path>
                              <a:path w="260350" h="1371600">
                                <a:moveTo>
                                  <a:pt x="106319" y="914400"/>
                                </a:moveTo>
                                <a:lnTo>
                                  <a:pt x="99915" y="920750"/>
                                </a:lnTo>
                                <a:lnTo>
                                  <a:pt x="98201" y="922536"/>
                                </a:lnTo>
                                <a:lnTo>
                                  <a:pt x="109234" y="933450"/>
                                </a:lnTo>
                                <a:lnTo>
                                  <a:pt x="117269" y="925502"/>
                                </a:lnTo>
                                <a:lnTo>
                                  <a:pt x="117518" y="925502"/>
                                </a:lnTo>
                                <a:lnTo>
                                  <a:pt x="106319" y="914400"/>
                                </a:lnTo>
                                <a:close/>
                              </a:path>
                              <a:path w="260350" h="1371600">
                                <a:moveTo>
                                  <a:pt x="133550" y="925502"/>
                                </a:moveTo>
                                <a:lnTo>
                                  <a:pt x="117518" y="925502"/>
                                </a:lnTo>
                                <a:lnTo>
                                  <a:pt x="125534" y="933450"/>
                                </a:lnTo>
                                <a:lnTo>
                                  <a:pt x="133550" y="925502"/>
                                </a:lnTo>
                                <a:close/>
                              </a:path>
                              <a:path w="260350" h="1371600">
                                <a:moveTo>
                                  <a:pt x="160591" y="920750"/>
                                </a:moveTo>
                                <a:lnTo>
                                  <a:pt x="153192" y="928068"/>
                                </a:lnTo>
                                <a:lnTo>
                                  <a:pt x="158907" y="933450"/>
                                </a:lnTo>
                                <a:lnTo>
                                  <a:pt x="166346" y="926442"/>
                                </a:lnTo>
                                <a:lnTo>
                                  <a:pt x="160591" y="920750"/>
                                </a:lnTo>
                                <a:close/>
                              </a:path>
                              <a:path w="260350" h="1371600">
                                <a:moveTo>
                                  <a:pt x="174638" y="918633"/>
                                </a:moveTo>
                                <a:lnTo>
                                  <a:pt x="166346" y="926442"/>
                                </a:lnTo>
                                <a:lnTo>
                                  <a:pt x="173430" y="933450"/>
                                </a:lnTo>
                                <a:lnTo>
                                  <a:pt x="181465" y="925502"/>
                                </a:lnTo>
                                <a:lnTo>
                                  <a:pt x="179064" y="923021"/>
                                </a:lnTo>
                                <a:lnTo>
                                  <a:pt x="174638" y="918633"/>
                                </a:lnTo>
                                <a:close/>
                              </a:path>
                              <a:path w="260350" h="1371600">
                                <a:moveTo>
                                  <a:pt x="192689" y="914400"/>
                                </a:moveTo>
                                <a:lnTo>
                                  <a:pt x="183973" y="923021"/>
                                </a:lnTo>
                                <a:lnTo>
                                  <a:pt x="181566" y="925502"/>
                                </a:lnTo>
                                <a:lnTo>
                                  <a:pt x="189582" y="933450"/>
                                </a:lnTo>
                                <a:lnTo>
                                  <a:pt x="200590" y="922536"/>
                                </a:lnTo>
                                <a:lnTo>
                                  <a:pt x="200915" y="922536"/>
                                </a:lnTo>
                                <a:lnTo>
                                  <a:pt x="192689" y="914400"/>
                                </a:lnTo>
                                <a:close/>
                              </a:path>
                              <a:path w="260350" h="1371600">
                                <a:moveTo>
                                  <a:pt x="208797" y="914400"/>
                                </a:moveTo>
                                <a:lnTo>
                                  <a:pt x="200590" y="922536"/>
                                </a:lnTo>
                                <a:lnTo>
                                  <a:pt x="200915" y="922536"/>
                                </a:lnTo>
                                <a:lnTo>
                                  <a:pt x="211948" y="933450"/>
                                </a:lnTo>
                                <a:lnTo>
                                  <a:pt x="219982" y="925502"/>
                                </a:lnTo>
                                <a:lnTo>
                                  <a:pt x="208797" y="914400"/>
                                </a:lnTo>
                                <a:close/>
                              </a:path>
                              <a:path w="260350" h="1371600">
                                <a:moveTo>
                                  <a:pt x="231206" y="914400"/>
                                </a:moveTo>
                                <a:lnTo>
                                  <a:pt x="219995" y="925502"/>
                                </a:lnTo>
                                <a:lnTo>
                                  <a:pt x="228011" y="933450"/>
                                </a:lnTo>
                                <a:lnTo>
                                  <a:pt x="239019" y="922536"/>
                                </a:lnTo>
                                <a:lnTo>
                                  <a:pt x="239432" y="922536"/>
                                </a:lnTo>
                                <a:lnTo>
                                  <a:pt x="231206" y="914400"/>
                                </a:lnTo>
                                <a:close/>
                              </a:path>
                              <a:path w="260350" h="1371600">
                                <a:moveTo>
                                  <a:pt x="247226" y="914400"/>
                                </a:moveTo>
                                <a:lnTo>
                                  <a:pt x="239019" y="922536"/>
                                </a:lnTo>
                                <a:lnTo>
                                  <a:pt x="239432" y="922536"/>
                                </a:lnTo>
                                <a:lnTo>
                                  <a:pt x="250465" y="933450"/>
                                </a:lnTo>
                                <a:lnTo>
                                  <a:pt x="256885" y="927100"/>
                                </a:lnTo>
                                <a:lnTo>
                                  <a:pt x="260036" y="927100"/>
                                </a:lnTo>
                                <a:lnTo>
                                  <a:pt x="247226" y="914400"/>
                                </a:lnTo>
                                <a:close/>
                              </a:path>
                              <a:path w="260350" h="1371600">
                                <a:moveTo>
                                  <a:pt x="168691" y="912737"/>
                                </a:moveTo>
                                <a:lnTo>
                                  <a:pt x="160591" y="920750"/>
                                </a:lnTo>
                                <a:lnTo>
                                  <a:pt x="166346" y="926442"/>
                                </a:lnTo>
                                <a:lnTo>
                                  <a:pt x="174638" y="918633"/>
                                </a:lnTo>
                                <a:lnTo>
                                  <a:pt x="168691" y="912737"/>
                                </a:lnTo>
                                <a:close/>
                              </a:path>
                              <a:path w="260350" h="1371600">
                                <a:moveTo>
                                  <a:pt x="133462" y="909484"/>
                                </a:moveTo>
                                <a:lnTo>
                                  <a:pt x="125201" y="917656"/>
                                </a:lnTo>
                                <a:lnTo>
                                  <a:pt x="133550" y="925502"/>
                                </a:lnTo>
                                <a:lnTo>
                                  <a:pt x="141792" y="917330"/>
                                </a:lnTo>
                                <a:lnTo>
                                  <a:pt x="133462" y="909484"/>
                                </a:lnTo>
                                <a:close/>
                              </a:path>
                              <a:path w="260350" h="1371600">
                                <a:moveTo>
                                  <a:pt x="27622" y="912576"/>
                                </a:moveTo>
                                <a:lnTo>
                                  <a:pt x="19359" y="920750"/>
                                </a:lnTo>
                                <a:lnTo>
                                  <a:pt x="21656" y="923021"/>
                                </a:lnTo>
                                <a:lnTo>
                                  <a:pt x="30118" y="915051"/>
                                </a:lnTo>
                                <a:lnTo>
                                  <a:pt x="27622" y="912576"/>
                                </a:lnTo>
                                <a:close/>
                              </a:path>
                              <a:path w="260350" h="1371600">
                                <a:moveTo>
                                  <a:pt x="70716" y="895350"/>
                                </a:moveTo>
                                <a:lnTo>
                                  <a:pt x="51457" y="914400"/>
                                </a:lnTo>
                                <a:lnTo>
                                  <a:pt x="59683" y="922536"/>
                                </a:lnTo>
                                <a:lnTo>
                                  <a:pt x="67890" y="914400"/>
                                </a:lnTo>
                                <a:lnTo>
                                  <a:pt x="59890" y="906467"/>
                                </a:lnTo>
                                <a:lnTo>
                                  <a:pt x="75891" y="906467"/>
                                </a:lnTo>
                                <a:lnTo>
                                  <a:pt x="78920" y="903464"/>
                                </a:lnTo>
                                <a:lnTo>
                                  <a:pt x="70716" y="895350"/>
                                </a:lnTo>
                                <a:close/>
                              </a:path>
                              <a:path w="260350" h="1371600">
                                <a:moveTo>
                                  <a:pt x="105448" y="899094"/>
                                </a:moveTo>
                                <a:lnTo>
                                  <a:pt x="89975" y="914400"/>
                                </a:lnTo>
                                <a:lnTo>
                                  <a:pt x="98201" y="922536"/>
                                </a:lnTo>
                                <a:lnTo>
                                  <a:pt x="99915" y="920750"/>
                                </a:lnTo>
                                <a:lnTo>
                                  <a:pt x="106319" y="914400"/>
                                </a:lnTo>
                                <a:lnTo>
                                  <a:pt x="98319" y="906467"/>
                                </a:lnTo>
                                <a:lnTo>
                                  <a:pt x="113294" y="906467"/>
                                </a:lnTo>
                                <a:lnTo>
                                  <a:pt x="105448" y="899094"/>
                                </a:lnTo>
                                <a:close/>
                              </a:path>
                              <a:path w="260350" h="1371600">
                                <a:moveTo>
                                  <a:pt x="200796" y="906467"/>
                                </a:moveTo>
                                <a:lnTo>
                                  <a:pt x="200207" y="906962"/>
                                </a:lnTo>
                                <a:lnTo>
                                  <a:pt x="192689" y="914400"/>
                                </a:lnTo>
                                <a:lnTo>
                                  <a:pt x="200915" y="922536"/>
                                </a:lnTo>
                                <a:lnTo>
                                  <a:pt x="200590" y="922536"/>
                                </a:lnTo>
                                <a:lnTo>
                                  <a:pt x="208797" y="914400"/>
                                </a:lnTo>
                                <a:lnTo>
                                  <a:pt x="200796" y="906467"/>
                                </a:lnTo>
                                <a:close/>
                              </a:path>
                              <a:path w="260350" h="1371600">
                                <a:moveTo>
                                  <a:pt x="239225" y="906467"/>
                                </a:moveTo>
                                <a:lnTo>
                                  <a:pt x="231206" y="914400"/>
                                </a:lnTo>
                                <a:lnTo>
                                  <a:pt x="239432" y="922536"/>
                                </a:lnTo>
                                <a:lnTo>
                                  <a:pt x="239019" y="922536"/>
                                </a:lnTo>
                                <a:lnTo>
                                  <a:pt x="247226" y="914400"/>
                                </a:lnTo>
                                <a:lnTo>
                                  <a:pt x="239225" y="906467"/>
                                </a:lnTo>
                                <a:close/>
                              </a:path>
                              <a:path w="260350" h="1371600">
                                <a:moveTo>
                                  <a:pt x="16652" y="901700"/>
                                </a:moveTo>
                                <a:lnTo>
                                  <a:pt x="8386" y="909895"/>
                                </a:lnTo>
                                <a:lnTo>
                                  <a:pt x="19359" y="920750"/>
                                </a:lnTo>
                                <a:lnTo>
                                  <a:pt x="27622" y="912576"/>
                                </a:lnTo>
                                <a:lnTo>
                                  <a:pt x="16652" y="901700"/>
                                </a:lnTo>
                                <a:close/>
                              </a:path>
                              <a:path w="260350" h="1371600">
                                <a:moveTo>
                                  <a:pt x="157558" y="901700"/>
                                </a:moveTo>
                                <a:lnTo>
                                  <a:pt x="149454" y="909734"/>
                                </a:lnTo>
                                <a:lnTo>
                                  <a:pt x="160591" y="920750"/>
                                </a:lnTo>
                                <a:lnTo>
                                  <a:pt x="168691" y="912737"/>
                                </a:lnTo>
                                <a:lnTo>
                                  <a:pt x="157558" y="901700"/>
                                </a:lnTo>
                                <a:close/>
                              </a:path>
                              <a:path w="260350" h="1371600">
                                <a:moveTo>
                                  <a:pt x="179850" y="901700"/>
                                </a:moveTo>
                                <a:lnTo>
                                  <a:pt x="168691" y="912737"/>
                                </a:lnTo>
                                <a:lnTo>
                                  <a:pt x="174638" y="918633"/>
                                </a:lnTo>
                                <a:lnTo>
                                  <a:pt x="186077" y="907859"/>
                                </a:lnTo>
                                <a:lnTo>
                                  <a:pt x="179850" y="901700"/>
                                </a:lnTo>
                                <a:close/>
                              </a:path>
                              <a:path w="260350" h="1371600">
                                <a:moveTo>
                                  <a:pt x="122085" y="898769"/>
                                </a:moveTo>
                                <a:lnTo>
                                  <a:pt x="113821" y="906962"/>
                                </a:lnTo>
                                <a:lnTo>
                                  <a:pt x="125201" y="917656"/>
                                </a:lnTo>
                                <a:lnTo>
                                  <a:pt x="133462" y="909484"/>
                                </a:lnTo>
                                <a:lnTo>
                                  <a:pt x="122085" y="898769"/>
                                </a:lnTo>
                                <a:close/>
                              </a:path>
                              <a:path w="260350" h="1371600">
                                <a:moveTo>
                                  <a:pt x="141332" y="901700"/>
                                </a:moveTo>
                                <a:lnTo>
                                  <a:pt x="133462" y="909484"/>
                                </a:lnTo>
                                <a:lnTo>
                                  <a:pt x="141792" y="917330"/>
                                </a:lnTo>
                                <a:lnTo>
                                  <a:pt x="149454" y="909734"/>
                                </a:lnTo>
                                <a:lnTo>
                                  <a:pt x="141332" y="901700"/>
                                </a:lnTo>
                                <a:close/>
                              </a:path>
                              <a:path w="260350" h="1371600">
                                <a:moveTo>
                                  <a:pt x="38618" y="901700"/>
                                </a:moveTo>
                                <a:lnTo>
                                  <a:pt x="27622" y="912576"/>
                                </a:lnTo>
                                <a:lnTo>
                                  <a:pt x="30118" y="915051"/>
                                </a:lnTo>
                                <a:lnTo>
                                  <a:pt x="41386" y="904438"/>
                                </a:lnTo>
                                <a:lnTo>
                                  <a:pt x="38618" y="901700"/>
                                </a:lnTo>
                                <a:close/>
                              </a:path>
                              <a:path w="260350" h="1371600">
                                <a:moveTo>
                                  <a:pt x="101" y="901700"/>
                                </a:moveTo>
                                <a:lnTo>
                                  <a:pt x="3842" y="914400"/>
                                </a:lnTo>
                                <a:lnTo>
                                  <a:pt x="8386" y="909895"/>
                                </a:lnTo>
                                <a:lnTo>
                                  <a:pt x="101" y="901700"/>
                                </a:lnTo>
                                <a:close/>
                              </a:path>
                              <a:path w="260350" h="1371600">
                                <a:moveTo>
                                  <a:pt x="49825" y="896489"/>
                                </a:moveTo>
                                <a:lnTo>
                                  <a:pt x="41386" y="904438"/>
                                </a:lnTo>
                                <a:lnTo>
                                  <a:pt x="51457" y="914400"/>
                                </a:lnTo>
                                <a:lnTo>
                                  <a:pt x="59476" y="906467"/>
                                </a:lnTo>
                                <a:lnTo>
                                  <a:pt x="59890" y="906467"/>
                                </a:lnTo>
                                <a:lnTo>
                                  <a:pt x="49825" y="896489"/>
                                </a:lnTo>
                                <a:close/>
                              </a:path>
                              <a:path w="260350" h="1371600">
                                <a:moveTo>
                                  <a:pt x="75891" y="906467"/>
                                </a:moveTo>
                                <a:lnTo>
                                  <a:pt x="59890" y="906467"/>
                                </a:lnTo>
                                <a:lnTo>
                                  <a:pt x="67890" y="914400"/>
                                </a:lnTo>
                                <a:lnTo>
                                  <a:pt x="75891" y="906467"/>
                                </a:lnTo>
                                <a:close/>
                              </a:path>
                              <a:path w="260350" h="1371600">
                                <a:moveTo>
                                  <a:pt x="87105" y="895350"/>
                                </a:moveTo>
                                <a:lnTo>
                                  <a:pt x="78920" y="903464"/>
                                </a:lnTo>
                                <a:lnTo>
                                  <a:pt x="89975" y="914400"/>
                                </a:lnTo>
                                <a:lnTo>
                                  <a:pt x="97994" y="906467"/>
                                </a:lnTo>
                                <a:lnTo>
                                  <a:pt x="98319" y="906467"/>
                                </a:lnTo>
                                <a:lnTo>
                                  <a:pt x="87105" y="895350"/>
                                </a:lnTo>
                                <a:close/>
                              </a:path>
                              <a:path w="260350" h="1371600">
                                <a:moveTo>
                                  <a:pt x="113294" y="906467"/>
                                </a:moveTo>
                                <a:lnTo>
                                  <a:pt x="98319" y="906467"/>
                                </a:lnTo>
                                <a:lnTo>
                                  <a:pt x="106319" y="914400"/>
                                </a:lnTo>
                                <a:lnTo>
                                  <a:pt x="113821" y="906962"/>
                                </a:lnTo>
                                <a:lnTo>
                                  <a:pt x="113294" y="906467"/>
                                </a:lnTo>
                                <a:close/>
                              </a:path>
                              <a:path w="260350" h="1371600">
                                <a:moveTo>
                                  <a:pt x="194345" y="900071"/>
                                </a:moveTo>
                                <a:lnTo>
                                  <a:pt x="186077" y="907859"/>
                                </a:lnTo>
                                <a:lnTo>
                                  <a:pt x="192689" y="914400"/>
                                </a:lnTo>
                                <a:lnTo>
                                  <a:pt x="200708" y="906467"/>
                                </a:lnTo>
                                <a:lnTo>
                                  <a:pt x="198749" y="904438"/>
                                </a:lnTo>
                                <a:lnTo>
                                  <a:pt x="194345" y="900071"/>
                                </a:lnTo>
                                <a:close/>
                              </a:path>
                              <a:path w="260350" h="1371600">
                                <a:moveTo>
                                  <a:pt x="211948" y="895350"/>
                                </a:moveTo>
                                <a:lnTo>
                                  <a:pt x="202760" y="904438"/>
                                </a:lnTo>
                                <a:lnTo>
                                  <a:pt x="200796" y="906467"/>
                                </a:lnTo>
                                <a:lnTo>
                                  <a:pt x="208797" y="914400"/>
                                </a:lnTo>
                                <a:lnTo>
                                  <a:pt x="219989" y="903303"/>
                                </a:lnTo>
                                <a:lnTo>
                                  <a:pt x="211948" y="895350"/>
                                </a:lnTo>
                                <a:close/>
                              </a:path>
                              <a:path w="260350" h="1371600">
                                <a:moveTo>
                                  <a:pt x="228011" y="895350"/>
                                </a:moveTo>
                                <a:lnTo>
                                  <a:pt x="219989" y="903303"/>
                                </a:lnTo>
                                <a:lnTo>
                                  <a:pt x="231206" y="914400"/>
                                </a:lnTo>
                                <a:lnTo>
                                  <a:pt x="239225" y="906467"/>
                                </a:lnTo>
                                <a:lnTo>
                                  <a:pt x="228011" y="895350"/>
                                </a:lnTo>
                                <a:close/>
                              </a:path>
                              <a:path w="260350" h="1371600">
                                <a:moveTo>
                                  <a:pt x="250301" y="895512"/>
                                </a:moveTo>
                                <a:lnTo>
                                  <a:pt x="239225" y="906467"/>
                                </a:lnTo>
                                <a:lnTo>
                                  <a:pt x="247226" y="914400"/>
                                </a:lnTo>
                                <a:lnTo>
                                  <a:pt x="260036" y="901700"/>
                                </a:lnTo>
                                <a:lnTo>
                                  <a:pt x="256885" y="901700"/>
                                </a:lnTo>
                                <a:lnTo>
                                  <a:pt x="250301" y="895512"/>
                                </a:lnTo>
                                <a:close/>
                              </a:path>
                              <a:path w="260350" h="1371600">
                                <a:moveTo>
                                  <a:pt x="19359" y="882650"/>
                                </a:moveTo>
                                <a:lnTo>
                                  <a:pt x="101" y="901700"/>
                                </a:lnTo>
                                <a:lnTo>
                                  <a:pt x="8386" y="909895"/>
                                </a:lnTo>
                                <a:lnTo>
                                  <a:pt x="16652" y="901700"/>
                                </a:lnTo>
                                <a:lnTo>
                                  <a:pt x="8666" y="893782"/>
                                </a:lnTo>
                                <a:lnTo>
                                  <a:pt x="24637" y="893782"/>
                                </a:lnTo>
                                <a:lnTo>
                                  <a:pt x="27544" y="890901"/>
                                </a:lnTo>
                                <a:lnTo>
                                  <a:pt x="27701" y="890901"/>
                                </a:lnTo>
                                <a:lnTo>
                                  <a:pt x="19359" y="882650"/>
                                </a:lnTo>
                                <a:close/>
                              </a:path>
                              <a:path w="260350" h="1371600">
                                <a:moveTo>
                                  <a:pt x="160591" y="882650"/>
                                </a:moveTo>
                                <a:lnTo>
                                  <a:pt x="141332" y="901700"/>
                                </a:lnTo>
                                <a:lnTo>
                                  <a:pt x="149454" y="909734"/>
                                </a:lnTo>
                                <a:lnTo>
                                  <a:pt x="157558" y="901700"/>
                                </a:lnTo>
                                <a:lnTo>
                                  <a:pt x="149572" y="893782"/>
                                </a:lnTo>
                                <a:lnTo>
                                  <a:pt x="165544" y="893782"/>
                                </a:lnTo>
                                <a:lnTo>
                                  <a:pt x="168450" y="890901"/>
                                </a:lnTo>
                                <a:lnTo>
                                  <a:pt x="168932" y="890901"/>
                                </a:lnTo>
                                <a:lnTo>
                                  <a:pt x="160591" y="882650"/>
                                </a:lnTo>
                                <a:close/>
                              </a:path>
                              <a:path w="260350" h="1371600">
                                <a:moveTo>
                                  <a:pt x="199108" y="882650"/>
                                </a:moveTo>
                                <a:lnTo>
                                  <a:pt x="179850" y="901700"/>
                                </a:lnTo>
                                <a:lnTo>
                                  <a:pt x="186077" y="907859"/>
                                </a:lnTo>
                                <a:lnTo>
                                  <a:pt x="194345" y="900071"/>
                                </a:lnTo>
                                <a:lnTo>
                                  <a:pt x="188001" y="893782"/>
                                </a:lnTo>
                                <a:lnTo>
                                  <a:pt x="201022" y="893782"/>
                                </a:lnTo>
                                <a:lnTo>
                                  <a:pt x="205807" y="889276"/>
                                </a:lnTo>
                                <a:lnTo>
                                  <a:pt x="199108" y="882650"/>
                                </a:lnTo>
                                <a:close/>
                              </a:path>
                              <a:path w="260350" h="1371600">
                                <a:moveTo>
                                  <a:pt x="113731" y="890901"/>
                                </a:moveTo>
                                <a:lnTo>
                                  <a:pt x="105448" y="899094"/>
                                </a:lnTo>
                                <a:lnTo>
                                  <a:pt x="113821" y="906962"/>
                                </a:lnTo>
                                <a:lnTo>
                                  <a:pt x="122085" y="898769"/>
                                </a:lnTo>
                                <a:lnTo>
                                  <a:pt x="113731" y="890901"/>
                                </a:lnTo>
                                <a:close/>
                              </a:path>
                              <a:path w="260350" h="1371600">
                                <a:moveTo>
                                  <a:pt x="57877" y="882650"/>
                                </a:moveTo>
                                <a:lnTo>
                                  <a:pt x="38618" y="901700"/>
                                </a:lnTo>
                                <a:lnTo>
                                  <a:pt x="41386" y="904438"/>
                                </a:lnTo>
                                <a:lnTo>
                                  <a:pt x="49825" y="896489"/>
                                </a:lnTo>
                                <a:lnTo>
                                  <a:pt x="47095" y="893782"/>
                                </a:lnTo>
                                <a:lnTo>
                                  <a:pt x="52700" y="893782"/>
                                </a:lnTo>
                                <a:lnTo>
                                  <a:pt x="61117" y="885854"/>
                                </a:lnTo>
                                <a:lnTo>
                                  <a:pt x="57877" y="882650"/>
                                </a:lnTo>
                                <a:close/>
                              </a:path>
                              <a:path w="260350" h="1371600">
                                <a:moveTo>
                                  <a:pt x="78920" y="887235"/>
                                </a:moveTo>
                                <a:lnTo>
                                  <a:pt x="70716" y="895350"/>
                                </a:lnTo>
                                <a:lnTo>
                                  <a:pt x="78920" y="903464"/>
                                </a:lnTo>
                                <a:lnTo>
                                  <a:pt x="87105" y="895350"/>
                                </a:lnTo>
                                <a:lnTo>
                                  <a:pt x="78920" y="887235"/>
                                </a:lnTo>
                                <a:close/>
                              </a:path>
                              <a:path w="260350" h="1371600">
                                <a:moveTo>
                                  <a:pt x="219989" y="887396"/>
                                </a:moveTo>
                                <a:lnTo>
                                  <a:pt x="211948" y="895350"/>
                                </a:lnTo>
                                <a:lnTo>
                                  <a:pt x="219989" y="903303"/>
                                </a:lnTo>
                                <a:lnTo>
                                  <a:pt x="228011" y="895350"/>
                                </a:lnTo>
                                <a:lnTo>
                                  <a:pt x="219989" y="887396"/>
                                </a:lnTo>
                                <a:close/>
                              </a:path>
                              <a:path w="260350" h="1371600">
                                <a:moveTo>
                                  <a:pt x="3842" y="889000"/>
                                </a:moveTo>
                                <a:lnTo>
                                  <a:pt x="101" y="889000"/>
                                </a:lnTo>
                                <a:lnTo>
                                  <a:pt x="101" y="901700"/>
                                </a:lnTo>
                                <a:lnTo>
                                  <a:pt x="8105" y="893782"/>
                                </a:lnTo>
                                <a:lnTo>
                                  <a:pt x="8666" y="893782"/>
                                </a:lnTo>
                                <a:lnTo>
                                  <a:pt x="3842" y="889000"/>
                                </a:lnTo>
                                <a:close/>
                              </a:path>
                              <a:path w="260350" h="1371600">
                                <a:moveTo>
                                  <a:pt x="24637" y="893782"/>
                                </a:moveTo>
                                <a:lnTo>
                                  <a:pt x="8666" y="893782"/>
                                </a:lnTo>
                                <a:lnTo>
                                  <a:pt x="16652" y="901700"/>
                                </a:lnTo>
                                <a:lnTo>
                                  <a:pt x="24637" y="893782"/>
                                </a:lnTo>
                                <a:close/>
                              </a:path>
                              <a:path w="260350" h="1371600">
                                <a:moveTo>
                                  <a:pt x="35866" y="882650"/>
                                </a:moveTo>
                                <a:lnTo>
                                  <a:pt x="27544" y="890901"/>
                                </a:lnTo>
                                <a:lnTo>
                                  <a:pt x="27701" y="890901"/>
                                </a:lnTo>
                                <a:lnTo>
                                  <a:pt x="38618" y="901700"/>
                                </a:lnTo>
                                <a:lnTo>
                                  <a:pt x="46622" y="893782"/>
                                </a:lnTo>
                                <a:lnTo>
                                  <a:pt x="47095" y="893782"/>
                                </a:lnTo>
                                <a:lnTo>
                                  <a:pt x="35866" y="882650"/>
                                </a:lnTo>
                                <a:close/>
                              </a:path>
                              <a:path w="260350" h="1371600">
                                <a:moveTo>
                                  <a:pt x="138344" y="882650"/>
                                </a:moveTo>
                                <a:lnTo>
                                  <a:pt x="130021" y="890901"/>
                                </a:lnTo>
                                <a:lnTo>
                                  <a:pt x="130415" y="890901"/>
                                </a:lnTo>
                                <a:lnTo>
                                  <a:pt x="141332" y="901700"/>
                                </a:lnTo>
                                <a:lnTo>
                                  <a:pt x="149336" y="893782"/>
                                </a:lnTo>
                                <a:lnTo>
                                  <a:pt x="149572" y="893782"/>
                                </a:lnTo>
                                <a:lnTo>
                                  <a:pt x="138344" y="882650"/>
                                </a:lnTo>
                                <a:close/>
                              </a:path>
                              <a:path w="260350" h="1371600">
                                <a:moveTo>
                                  <a:pt x="165544" y="893782"/>
                                </a:moveTo>
                                <a:lnTo>
                                  <a:pt x="149572" y="893782"/>
                                </a:lnTo>
                                <a:lnTo>
                                  <a:pt x="157558" y="901700"/>
                                </a:lnTo>
                                <a:lnTo>
                                  <a:pt x="165544" y="893782"/>
                                </a:lnTo>
                                <a:close/>
                              </a:path>
                              <a:path w="260350" h="1371600">
                                <a:moveTo>
                                  <a:pt x="176773" y="882650"/>
                                </a:moveTo>
                                <a:lnTo>
                                  <a:pt x="168450" y="890901"/>
                                </a:lnTo>
                                <a:lnTo>
                                  <a:pt x="168932" y="890901"/>
                                </a:lnTo>
                                <a:lnTo>
                                  <a:pt x="179850" y="901700"/>
                                </a:lnTo>
                                <a:lnTo>
                                  <a:pt x="187854" y="893782"/>
                                </a:lnTo>
                                <a:lnTo>
                                  <a:pt x="188001" y="893782"/>
                                </a:lnTo>
                                <a:lnTo>
                                  <a:pt x="176773" y="882650"/>
                                </a:lnTo>
                                <a:close/>
                              </a:path>
                              <a:path w="260350" h="1371600">
                                <a:moveTo>
                                  <a:pt x="252050" y="893782"/>
                                </a:moveTo>
                                <a:lnTo>
                                  <a:pt x="250301" y="895512"/>
                                </a:lnTo>
                                <a:lnTo>
                                  <a:pt x="256885" y="901700"/>
                                </a:lnTo>
                                <a:lnTo>
                                  <a:pt x="260036" y="901700"/>
                                </a:lnTo>
                                <a:lnTo>
                                  <a:pt x="252050" y="893782"/>
                                </a:lnTo>
                                <a:close/>
                              </a:path>
                              <a:path w="260350" h="1371600">
                                <a:moveTo>
                                  <a:pt x="260036" y="889000"/>
                                </a:moveTo>
                                <a:lnTo>
                                  <a:pt x="256885" y="889000"/>
                                </a:lnTo>
                                <a:lnTo>
                                  <a:pt x="252050" y="893782"/>
                                </a:lnTo>
                                <a:lnTo>
                                  <a:pt x="260036" y="901700"/>
                                </a:lnTo>
                                <a:lnTo>
                                  <a:pt x="260036" y="889000"/>
                                </a:lnTo>
                                <a:close/>
                              </a:path>
                              <a:path w="260350" h="1371600">
                                <a:moveTo>
                                  <a:pt x="201022" y="893782"/>
                                </a:moveTo>
                                <a:lnTo>
                                  <a:pt x="188001" y="893782"/>
                                </a:lnTo>
                                <a:lnTo>
                                  <a:pt x="194345" y="900071"/>
                                </a:lnTo>
                                <a:lnTo>
                                  <a:pt x="201022" y="893782"/>
                                </a:lnTo>
                                <a:close/>
                              </a:path>
                              <a:path w="260350" h="1371600">
                                <a:moveTo>
                                  <a:pt x="102378" y="880207"/>
                                </a:moveTo>
                                <a:lnTo>
                                  <a:pt x="94092" y="888423"/>
                                </a:lnTo>
                                <a:lnTo>
                                  <a:pt x="105448" y="899094"/>
                                </a:lnTo>
                                <a:lnTo>
                                  <a:pt x="113731" y="890901"/>
                                </a:lnTo>
                                <a:lnTo>
                                  <a:pt x="102378" y="880207"/>
                                </a:lnTo>
                                <a:close/>
                              </a:path>
                              <a:path w="260350" h="1371600">
                                <a:moveTo>
                                  <a:pt x="122073" y="882650"/>
                                </a:moveTo>
                                <a:lnTo>
                                  <a:pt x="113731" y="890901"/>
                                </a:lnTo>
                                <a:lnTo>
                                  <a:pt x="122085" y="898769"/>
                                </a:lnTo>
                                <a:lnTo>
                                  <a:pt x="130021" y="890901"/>
                                </a:lnTo>
                                <a:lnTo>
                                  <a:pt x="130415" y="890901"/>
                                </a:lnTo>
                                <a:lnTo>
                                  <a:pt x="122073" y="882650"/>
                                </a:lnTo>
                                <a:close/>
                              </a:path>
                              <a:path w="260350" h="1371600">
                                <a:moveTo>
                                  <a:pt x="52700" y="893782"/>
                                </a:moveTo>
                                <a:lnTo>
                                  <a:pt x="47095" y="893782"/>
                                </a:lnTo>
                                <a:lnTo>
                                  <a:pt x="49825" y="896489"/>
                                </a:lnTo>
                                <a:lnTo>
                                  <a:pt x="52700" y="893782"/>
                                </a:lnTo>
                                <a:close/>
                              </a:path>
                              <a:path w="260350" h="1371600">
                                <a:moveTo>
                                  <a:pt x="240821" y="882650"/>
                                </a:moveTo>
                                <a:lnTo>
                                  <a:pt x="238773" y="884680"/>
                                </a:lnTo>
                                <a:lnTo>
                                  <a:pt x="250301" y="895512"/>
                                </a:lnTo>
                                <a:lnTo>
                                  <a:pt x="252050" y="893782"/>
                                </a:lnTo>
                                <a:lnTo>
                                  <a:pt x="240821" y="882650"/>
                                </a:lnTo>
                                <a:close/>
                              </a:path>
                              <a:path w="260350" h="1371600">
                                <a:moveTo>
                                  <a:pt x="69533" y="877928"/>
                                </a:moveTo>
                                <a:lnTo>
                                  <a:pt x="61117" y="885854"/>
                                </a:lnTo>
                                <a:lnTo>
                                  <a:pt x="70716" y="895350"/>
                                </a:lnTo>
                                <a:lnTo>
                                  <a:pt x="78920" y="887235"/>
                                </a:lnTo>
                                <a:lnTo>
                                  <a:pt x="69533" y="877928"/>
                                </a:lnTo>
                                <a:close/>
                              </a:path>
                              <a:path w="260350" h="1371600">
                                <a:moveTo>
                                  <a:pt x="85695" y="880533"/>
                                </a:moveTo>
                                <a:lnTo>
                                  <a:pt x="78920" y="887235"/>
                                </a:lnTo>
                                <a:lnTo>
                                  <a:pt x="87105" y="895350"/>
                                </a:lnTo>
                                <a:lnTo>
                                  <a:pt x="94092" y="888423"/>
                                </a:lnTo>
                                <a:lnTo>
                                  <a:pt x="85695" y="880533"/>
                                </a:lnTo>
                                <a:close/>
                              </a:path>
                              <a:path w="260350" h="1371600">
                                <a:moveTo>
                                  <a:pt x="214052" y="881510"/>
                                </a:moveTo>
                                <a:lnTo>
                                  <a:pt x="205807" y="889276"/>
                                </a:lnTo>
                                <a:lnTo>
                                  <a:pt x="211948" y="895350"/>
                                </a:lnTo>
                                <a:lnTo>
                                  <a:pt x="219989" y="887396"/>
                                </a:lnTo>
                                <a:lnTo>
                                  <a:pt x="214052" y="881510"/>
                                </a:lnTo>
                                <a:close/>
                              </a:path>
                              <a:path w="260350" h="1371600">
                                <a:moveTo>
                                  <a:pt x="230548" y="876951"/>
                                </a:moveTo>
                                <a:lnTo>
                                  <a:pt x="219989" y="887396"/>
                                </a:lnTo>
                                <a:lnTo>
                                  <a:pt x="228011" y="895350"/>
                                </a:lnTo>
                                <a:lnTo>
                                  <a:pt x="238773" y="884680"/>
                                </a:lnTo>
                                <a:lnTo>
                                  <a:pt x="230548" y="876951"/>
                                </a:lnTo>
                                <a:close/>
                              </a:path>
                              <a:path w="260350" h="1371600">
                                <a:moveTo>
                                  <a:pt x="38618" y="863600"/>
                                </a:moveTo>
                                <a:lnTo>
                                  <a:pt x="19359" y="882650"/>
                                </a:lnTo>
                                <a:lnTo>
                                  <a:pt x="27701" y="890901"/>
                                </a:lnTo>
                                <a:lnTo>
                                  <a:pt x="27544" y="890901"/>
                                </a:lnTo>
                                <a:lnTo>
                                  <a:pt x="35866" y="882650"/>
                                </a:lnTo>
                                <a:lnTo>
                                  <a:pt x="27858" y="874710"/>
                                </a:lnTo>
                                <a:lnTo>
                                  <a:pt x="43874" y="874710"/>
                                </a:lnTo>
                                <a:lnTo>
                                  <a:pt x="46815" y="871795"/>
                                </a:lnTo>
                                <a:lnTo>
                                  <a:pt x="44215" y="869135"/>
                                </a:lnTo>
                                <a:lnTo>
                                  <a:pt x="38618" y="863600"/>
                                </a:lnTo>
                                <a:close/>
                              </a:path>
                              <a:path w="260350" h="1371600">
                                <a:moveTo>
                                  <a:pt x="141332" y="863600"/>
                                </a:moveTo>
                                <a:lnTo>
                                  <a:pt x="122073" y="882650"/>
                                </a:lnTo>
                                <a:lnTo>
                                  <a:pt x="130415" y="890901"/>
                                </a:lnTo>
                                <a:lnTo>
                                  <a:pt x="130021" y="890901"/>
                                </a:lnTo>
                                <a:lnTo>
                                  <a:pt x="138344" y="882650"/>
                                </a:lnTo>
                                <a:lnTo>
                                  <a:pt x="130336" y="874710"/>
                                </a:lnTo>
                                <a:lnTo>
                                  <a:pt x="146352" y="874710"/>
                                </a:lnTo>
                                <a:lnTo>
                                  <a:pt x="149292" y="871795"/>
                                </a:lnTo>
                                <a:lnTo>
                                  <a:pt x="149617" y="871795"/>
                                </a:lnTo>
                                <a:lnTo>
                                  <a:pt x="141332" y="863600"/>
                                </a:lnTo>
                                <a:close/>
                              </a:path>
                              <a:path w="260350" h="1371600">
                                <a:moveTo>
                                  <a:pt x="179850" y="863600"/>
                                </a:moveTo>
                                <a:lnTo>
                                  <a:pt x="160591" y="882650"/>
                                </a:lnTo>
                                <a:lnTo>
                                  <a:pt x="168932" y="890901"/>
                                </a:lnTo>
                                <a:lnTo>
                                  <a:pt x="168450" y="890901"/>
                                </a:lnTo>
                                <a:lnTo>
                                  <a:pt x="176773" y="882650"/>
                                </a:lnTo>
                                <a:lnTo>
                                  <a:pt x="168765" y="874710"/>
                                </a:lnTo>
                                <a:lnTo>
                                  <a:pt x="184781" y="874710"/>
                                </a:lnTo>
                                <a:lnTo>
                                  <a:pt x="187721" y="871795"/>
                                </a:lnTo>
                                <a:lnTo>
                                  <a:pt x="188135" y="871795"/>
                                </a:lnTo>
                                <a:lnTo>
                                  <a:pt x="179850" y="863600"/>
                                </a:lnTo>
                                <a:close/>
                              </a:path>
                              <a:path w="260350" h="1371600">
                                <a:moveTo>
                                  <a:pt x="207194" y="874710"/>
                                </a:moveTo>
                                <a:lnTo>
                                  <a:pt x="205528" y="876300"/>
                                </a:lnTo>
                                <a:lnTo>
                                  <a:pt x="199108" y="882650"/>
                                </a:lnTo>
                                <a:lnTo>
                                  <a:pt x="205807" y="889276"/>
                                </a:lnTo>
                                <a:lnTo>
                                  <a:pt x="214052" y="881510"/>
                                </a:lnTo>
                                <a:lnTo>
                                  <a:pt x="207194" y="874710"/>
                                </a:lnTo>
                                <a:close/>
                              </a:path>
                              <a:path w="260350" h="1371600">
                                <a:moveTo>
                                  <a:pt x="94001" y="872317"/>
                                </a:moveTo>
                                <a:lnTo>
                                  <a:pt x="85695" y="880533"/>
                                </a:lnTo>
                                <a:lnTo>
                                  <a:pt x="94092" y="888423"/>
                                </a:lnTo>
                                <a:lnTo>
                                  <a:pt x="102378" y="880207"/>
                                </a:lnTo>
                                <a:lnTo>
                                  <a:pt x="94001" y="872317"/>
                                </a:lnTo>
                                <a:close/>
                              </a:path>
                              <a:path w="260350" h="1371600">
                                <a:moveTo>
                                  <a:pt x="72527" y="868158"/>
                                </a:moveTo>
                                <a:lnTo>
                                  <a:pt x="57877" y="882650"/>
                                </a:lnTo>
                                <a:lnTo>
                                  <a:pt x="61117" y="885854"/>
                                </a:lnTo>
                                <a:lnTo>
                                  <a:pt x="69533" y="877928"/>
                                </a:lnTo>
                                <a:lnTo>
                                  <a:pt x="66287" y="874710"/>
                                </a:lnTo>
                                <a:lnTo>
                                  <a:pt x="72949" y="874710"/>
                                </a:lnTo>
                                <a:lnTo>
                                  <a:pt x="76044" y="871795"/>
                                </a:lnTo>
                                <a:lnTo>
                                  <a:pt x="76397" y="871795"/>
                                </a:lnTo>
                                <a:lnTo>
                                  <a:pt x="72527" y="868158"/>
                                </a:lnTo>
                                <a:close/>
                              </a:path>
                              <a:path w="260350" h="1371600">
                                <a:moveTo>
                                  <a:pt x="232813" y="874710"/>
                                </a:moveTo>
                                <a:lnTo>
                                  <a:pt x="230548" y="876951"/>
                                </a:lnTo>
                                <a:lnTo>
                                  <a:pt x="238773" y="884680"/>
                                </a:lnTo>
                                <a:lnTo>
                                  <a:pt x="240821" y="882650"/>
                                </a:lnTo>
                                <a:lnTo>
                                  <a:pt x="232813" y="874710"/>
                                </a:lnTo>
                                <a:close/>
                              </a:path>
                              <a:path w="260350" h="1371600">
                                <a:moveTo>
                                  <a:pt x="16652" y="863600"/>
                                </a:moveTo>
                                <a:lnTo>
                                  <a:pt x="8386" y="871795"/>
                                </a:lnTo>
                                <a:lnTo>
                                  <a:pt x="19359" y="882650"/>
                                </a:lnTo>
                                <a:lnTo>
                                  <a:pt x="27386" y="874710"/>
                                </a:lnTo>
                                <a:lnTo>
                                  <a:pt x="27858" y="874710"/>
                                </a:lnTo>
                                <a:lnTo>
                                  <a:pt x="16652" y="863600"/>
                                </a:lnTo>
                                <a:close/>
                              </a:path>
                              <a:path w="260350" h="1371600">
                                <a:moveTo>
                                  <a:pt x="43874" y="874710"/>
                                </a:moveTo>
                                <a:lnTo>
                                  <a:pt x="27858" y="874710"/>
                                </a:lnTo>
                                <a:lnTo>
                                  <a:pt x="35866" y="882650"/>
                                </a:lnTo>
                                <a:lnTo>
                                  <a:pt x="43874" y="874710"/>
                                </a:lnTo>
                                <a:close/>
                              </a:path>
                              <a:path w="260350" h="1371600">
                                <a:moveTo>
                                  <a:pt x="55081" y="863600"/>
                                </a:moveTo>
                                <a:lnTo>
                                  <a:pt x="49497" y="869135"/>
                                </a:lnTo>
                                <a:lnTo>
                                  <a:pt x="46903" y="871795"/>
                                </a:lnTo>
                                <a:lnTo>
                                  <a:pt x="57877" y="882650"/>
                                </a:lnTo>
                                <a:lnTo>
                                  <a:pt x="65903" y="874710"/>
                                </a:lnTo>
                                <a:lnTo>
                                  <a:pt x="66287" y="874710"/>
                                </a:lnTo>
                                <a:lnTo>
                                  <a:pt x="55081" y="863600"/>
                                </a:lnTo>
                                <a:close/>
                              </a:path>
                              <a:path w="260350" h="1371600">
                                <a:moveTo>
                                  <a:pt x="119129" y="863600"/>
                                </a:moveTo>
                                <a:lnTo>
                                  <a:pt x="110863" y="871795"/>
                                </a:lnTo>
                                <a:lnTo>
                                  <a:pt x="111099" y="871795"/>
                                </a:lnTo>
                                <a:lnTo>
                                  <a:pt x="122073" y="882650"/>
                                </a:lnTo>
                                <a:lnTo>
                                  <a:pt x="130099" y="874710"/>
                                </a:lnTo>
                                <a:lnTo>
                                  <a:pt x="130336" y="874710"/>
                                </a:lnTo>
                                <a:lnTo>
                                  <a:pt x="119129" y="863600"/>
                                </a:lnTo>
                                <a:close/>
                              </a:path>
                              <a:path w="260350" h="1371600">
                                <a:moveTo>
                                  <a:pt x="146352" y="874710"/>
                                </a:moveTo>
                                <a:lnTo>
                                  <a:pt x="130336" y="874710"/>
                                </a:lnTo>
                                <a:lnTo>
                                  <a:pt x="138344" y="882650"/>
                                </a:lnTo>
                                <a:lnTo>
                                  <a:pt x="146352" y="874710"/>
                                </a:lnTo>
                                <a:close/>
                              </a:path>
                              <a:path w="260350" h="1371600">
                                <a:moveTo>
                                  <a:pt x="157558" y="863600"/>
                                </a:moveTo>
                                <a:lnTo>
                                  <a:pt x="149292" y="871795"/>
                                </a:lnTo>
                                <a:lnTo>
                                  <a:pt x="149617" y="871795"/>
                                </a:lnTo>
                                <a:lnTo>
                                  <a:pt x="160591" y="882650"/>
                                </a:lnTo>
                                <a:lnTo>
                                  <a:pt x="168617" y="874710"/>
                                </a:lnTo>
                                <a:lnTo>
                                  <a:pt x="168765" y="874710"/>
                                </a:lnTo>
                                <a:lnTo>
                                  <a:pt x="157558" y="863600"/>
                                </a:lnTo>
                                <a:close/>
                              </a:path>
                              <a:path w="260350" h="1371600">
                                <a:moveTo>
                                  <a:pt x="184781" y="874710"/>
                                </a:moveTo>
                                <a:lnTo>
                                  <a:pt x="168765" y="874710"/>
                                </a:lnTo>
                                <a:lnTo>
                                  <a:pt x="176773" y="882650"/>
                                </a:lnTo>
                                <a:lnTo>
                                  <a:pt x="184781" y="874710"/>
                                </a:lnTo>
                                <a:close/>
                              </a:path>
                              <a:path w="260350" h="1371600">
                                <a:moveTo>
                                  <a:pt x="195987" y="863600"/>
                                </a:moveTo>
                                <a:lnTo>
                                  <a:pt x="187721" y="871795"/>
                                </a:lnTo>
                                <a:lnTo>
                                  <a:pt x="188135" y="871795"/>
                                </a:lnTo>
                                <a:lnTo>
                                  <a:pt x="199108" y="882650"/>
                                </a:lnTo>
                                <a:lnTo>
                                  <a:pt x="207135" y="874710"/>
                                </a:lnTo>
                                <a:lnTo>
                                  <a:pt x="204780" y="872317"/>
                                </a:lnTo>
                                <a:lnTo>
                                  <a:pt x="195987" y="863600"/>
                                </a:lnTo>
                                <a:close/>
                              </a:path>
                              <a:path w="260350" h="1371600">
                                <a:moveTo>
                                  <a:pt x="244046" y="863600"/>
                                </a:moveTo>
                                <a:lnTo>
                                  <a:pt x="232813" y="874710"/>
                                </a:lnTo>
                                <a:lnTo>
                                  <a:pt x="240821" y="882650"/>
                                </a:lnTo>
                                <a:lnTo>
                                  <a:pt x="251769" y="871795"/>
                                </a:lnTo>
                                <a:lnTo>
                                  <a:pt x="252331" y="871795"/>
                                </a:lnTo>
                                <a:lnTo>
                                  <a:pt x="244046" y="863600"/>
                                </a:lnTo>
                                <a:close/>
                              </a:path>
                              <a:path w="260350" h="1371600">
                                <a:moveTo>
                                  <a:pt x="217380" y="864576"/>
                                </a:moveTo>
                                <a:lnTo>
                                  <a:pt x="209554" y="872317"/>
                                </a:lnTo>
                                <a:lnTo>
                                  <a:pt x="207194" y="874710"/>
                                </a:lnTo>
                                <a:lnTo>
                                  <a:pt x="214052" y="881510"/>
                                </a:lnTo>
                                <a:lnTo>
                                  <a:pt x="224367" y="871795"/>
                                </a:lnTo>
                                <a:lnTo>
                                  <a:pt x="225061" y="871795"/>
                                </a:lnTo>
                                <a:lnTo>
                                  <a:pt x="217380" y="864576"/>
                                </a:lnTo>
                                <a:close/>
                              </a:path>
                              <a:path w="260350" h="1371600">
                                <a:moveTo>
                                  <a:pt x="84745" y="863600"/>
                                </a:moveTo>
                                <a:lnTo>
                                  <a:pt x="76044" y="871795"/>
                                </a:lnTo>
                                <a:lnTo>
                                  <a:pt x="76397" y="871795"/>
                                </a:lnTo>
                                <a:lnTo>
                                  <a:pt x="85695" y="880533"/>
                                </a:lnTo>
                                <a:lnTo>
                                  <a:pt x="94001" y="872317"/>
                                </a:lnTo>
                                <a:lnTo>
                                  <a:pt x="84745" y="863600"/>
                                </a:lnTo>
                                <a:close/>
                              </a:path>
                              <a:path w="260350" h="1371600">
                                <a:moveTo>
                                  <a:pt x="102814" y="863600"/>
                                </a:moveTo>
                                <a:lnTo>
                                  <a:pt x="94001" y="872317"/>
                                </a:lnTo>
                                <a:lnTo>
                                  <a:pt x="102378" y="880207"/>
                                </a:lnTo>
                                <a:lnTo>
                                  <a:pt x="110863" y="871795"/>
                                </a:lnTo>
                                <a:lnTo>
                                  <a:pt x="111099" y="871795"/>
                                </a:lnTo>
                                <a:lnTo>
                                  <a:pt x="102814" y="863600"/>
                                </a:lnTo>
                                <a:close/>
                              </a:path>
                              <a:path w="260350" h="1371600">
                                <a:moveTo>
                                  <a:pt x="72949" y="874710"/>
                                </a:moveTo>
                                <a:lnTo>
                                  <a:pt x="66287" y="874710"/>
                                </a:lnTo>
                                <a:lnTo>
                                  <a:pt x="69533" y="877928"/>
                                </a:lnTo>
                                <a:lnTo>
                                  <a:pt x="72949" y="874710"/>
                                </a:lnTo>
                                <a:close/>
                              </a:path>
                              <a:path w="260350" h="1371600">
                                <a:moveTo>
                                  <a:pt x="227190" y="869135"/>
                                </a:moveTo>
                                <a:lnTo>
                                  <a:pt x="224367" y="871795"/>
                                </a:lnTo>
                                <a:lnTo>
                                  <a:pt x="225061" y="871795"/>
                                </a:lnTo>
                                <a:lnTo>
                                  <a:pt x="230548" y="876951"/>
                                </a:lnTo>
                                <a:lnTo>
                                  <a:pt x="232813" y="874710"/>
                                </a:lnTo>
                                <a:lnTo>
                                  <a:pt x="227190" y="869135"/>
                                </a:lnTo>
                                <a:close/>
                              </a:path>
                              <a:path w="260350" h="1371600">
                                <a:moveTo>
                                  <a:pt x="101" y="863600"/>
                                </a:moveTo>
                                <a:lnTo>
                                  <a:pt x="101" y="876300"/>
                                </a:lnTo>
                                <a:lnTo>
                                  <a:pt x="3842" y="876300"/>
                                </a:lnTo>
                                <a:lnTo>
                                  <a:pt x="8386" y="871795"/>
                                </a:lnTo>
                                <a:lnTo>
                                  <a:pt x="101" y="863600"/>
                                </a:lnTo>
                                <a:close/>
                              </a:path>
                              <a:path w="260350" h="1371600">
                                <a:moveTo>
                                  <a:pt x="260036" y="863600"/>
                                </a:moveTo>
                                <a:lnTo>
                                  <a:pt x="251769" y="871795"/>
                                </a:lnTo>
                                <a:lnTo>
                                  <a:pt x="252331" y="871795"/>
                                </a:lnTo>
                                <a:lnTo>
                                  <a:pt x="256885" y="876300"/>
                                </a:lnTo>
                                <a:lnTo>
                                  <a:pt x="260036" y="863600"/>
                                </a:lnTo>
                                <a:close/>
                              </a:path>
                              <a:path w="260350" h="1371600">
                                <a:moveTo>
                                  <a:pt x="19359" y="844550"/>
                                </a:moveTo>
                                <a:lnTo>
                                  <a:pt x="101" y="863600"/>
                                </a:lnTo>
                                <a:lnTo>
                                  <a:pt x="8386" y="871795"/>
                                </a:lnTo>
                                <a:lnTo>
                                  <a:pt x="16652" y="863600"/>
                                </a:lnTo>
                                <a:lnTo>
                                  <a:pt x="8666" y="855682"/>
                                </a:lnTo>
                                <a:lnTo>
                                  <a:pt x="24637" y="855682"/>
                                </a:lnTo>
                                <a:lnTo>
                                  <a:pt x="27622" y="852723"/>
                                </a:lnTo>
                                <a:lnTo>
                                  <a:pt x="19359" y="844550"/>
                                </a:lnTo>
                                <a:close/>
                              </a:path>
                              <a:path w="260350" h="1371600">
                                <a:moveTo>
                                  <a:pt x="52774" y="849597"/>
                                </a:moveTo>
                                <a:lnTo>
                                  <a:pt x="38618" y="863600"/>
                                </a:lnTo>
                                <a:lnTo>
                                  <a:pt x="46903" y="871795"/>
                                </a:lnTo>
                                <a:lnTo>
                                  <a:pt x="49497" y="869135"/>
                                </a:lnTo>
                                <a:lnTo>
                                  <a:pt x="55081" y="863600"/>
                                </a:lnTo>
                                <a:lnTo>
                                  <a:pt x="47095" y="855682"/>
                                </a:lnTo>
                                <a:lnTo>
                                  <a:pt x="59250" y="855682"/>
                                </a:lnTo>
                                <a:lnTo>
                                  <a:pt x="52774" y="849597"/>
                                </a:lnTo>
                                <a:close/>
                              </a:path>
                              <a:path w="260350" h="1371600">
                                <a:moveTo>
                                  <a:pt x="80847" y="859928"/>
                                </a:moveTo>
                                <a:lnTo>
                                  <a:pt x="72527" y="868158"/>
                                </a:lnTo>
                                <a:lnTo>
                                  <a:pt x="76397" y="871795"/>
                                </a:lnTo>
                                <a:lnTo>
                                  <a:pt x="76044" y="871795"/>
                                </a:lnTo>
                                <a:lnTo>
                                  <a:pt x="84745" y="863600"/>
                                </a:lnTo>
                                <a:lnTo>
                                  <a:pt x="80847" y="859928"/>
                                </a:lnTo>
                                <a:close/>
                              </a:path>
                              <a:path w="260350" h="1371600">
                                <a:moveTo>
                                  <a:pt x="122073" y="844550"/>
                                </a:moveTo>
                                <a:lnTo>
                                  <a:pt x="102814" y="863600"/>
                                </a:lnTo>
                                <a:lnTo>
                                  <a:pt x="111099" y="871795"/>
                                </a:lnTo>
                                <a:lnTo>
                                  <a:pt x="110863" y="871795"/>
                                </a:lnTo>
                                <a:lnTo>
                                  <a:pt x="119129" y="863600"/>
                                </a:lnTo>
                                <a:lnTo>
                                  <a:pt x="111143" y="855682"/>
                                </a:lnTo>
                                <a:lnTo>
                                  <a:pt x="127115" y="855682"/>
                                </a:lnTo>
                                <a:lnTo>
                                  <a:pt x="130100" y="852723"/>
                                </a:lnTo>
                                <a:lnTo>
                                  <a:pt x="130336" y="852723"/>
                                </a:lnTo>
                                <a:lnTo>
                                  <a:pt x="122073" y="844550"/>
                                </a:lnTo>
                                <a:close/>
                              </a:path>
                              <a:path w="260350" h="1371600">
                                <a:moveTo>
                                  <a:pt x="160591" y="844550"/>
                                </a:moveTo>
                                <a:lnTo>
                                  <a:pt x="141332" y="863600"/>
                                </a:lnTo>
                                <a:lnTo>
                                  <a:pt x="149617" y="871795"/>
                                </a:lnTo>
                                <a:lnTo>
                                  <a:pt x="149292" y="871795"/>
                                </a:lnTo>
                                <a:lnTo>
                                  <a:pt x="157558" y="863600"/>
                                </a:lnTo>
                                <a:lnTo>
                                  <a:pt x="149572" y="855682"/>
                                </a:lnTo>
                                <a:lnTo>
                                  <a:pt x="165544" y="855682"/>
                                </a:lnTo>
                                <a:lnTo>
                                  <a:pt x="168529" y="852723"/>
                                </a:lnTo>
                                <a:lnTo>
                                  <a:pt x="168854" y="852723"/>
                                </a:lnTo>
                                <a:lnTo>
                                  <a:pt x="160591" y="844550"/>
                                </a:lnTo>
                                <a:close/>
                              </a:path>
                              <a:path w="260350" h="1371600">
                                <a:moveTo>
                                  <a:pt x="197627" y="846015"/>
                                </a:moveTo>
                                <a:lnTo>
                                  <a:pt x="179850" y="863600"/>
                                </a:lnTo>
                                <a:lnTo>
                                  <a:pt x="188135" y="871795"/>
                                </a:lnTo>
                                <a:lnTo>
                                  <a:pt x="187721" y="871795"/>
                                </a:lnTo>
                                <a:lnTo>
                                  <a:pt x="195987" y="863600"/>
                                </a:lnTo>
                                <a:lnTo>
                                  <a:pt x="188001" y="855682"/>
                                </a:lnTo>
                                <a:lnTo>
                                  <a:pt x="203973" y="855682"/>
                                </a:lnTo>
                                <a:lnTo>
                                  <a:pt x="205891" y="853781"/>
                                </a:lnTo>
                                <a:lnTo>
                                  <a:pt x="197627" y="846015"/>
                                </a:lnTo>
                                <a:close/>
                              </a:path>
                              <a:path w="260350" h="1371600">
                                <a:moveTo>
                                  <a:pt x="219989" y="861996"/>
                                </a:moveTo>
                                <a:lnTo>
                                  <a:pt x="217380" y="864576"/>
                                </a:lnTo>
                                <a:lnTo>
                                  <a:pt x="225061" y="871795"/>
                                </a:lnTo>
                                <a:lnTo>
                                  <a:pt x="224367" y="871795"/>
                                </a:lnTo>
                                <a:lnTo>
                                  <a:pt x="227190" y="869135"/>
                                </a:lnTo>
                                <a:lnTo>
                                  <a:pt x="219989" y="861996"/>
                                </a:lnTo>
                                <a:close/>
                              </a:path>
                              <a:path w="260350" h="1371600">
                                <a:moveTo>
                                  <a:pt x="252050" y="855682"/>
                                </a:moveTo>
                                <a:lnTo>
                                  <a:pt x="244046" y="863600"/>
                                </a:lnTo>
                                <a:lnTo>
                                  <a:pt x="252331" y="871795"/>
                                </a:lnTo>
                                <a:lnTo>
                                  <a:pt x="251769" y="871795"/>
                                </a:lnTo>
                                <a:lnTo>
                                  <a:pt x="260036" y="863600"/>
                                </a:lnTo>
                                <a:lnTo>
                                  <a:pt x="252050" y="855682"/>
                                </a:lnTo>
                                <a:close/>
                              </a:path>
                              <a:path w="260350" h="1371600">
                                <a:moveTo>
                                  <a:pt x="231206" y="850900"/>
                                </a:moveTo>
                                <a:lnTo>
                                  <a:pt x="219989" y="861996"/>
                                </a:lnTo>
                                <a:lnTo>
                                  <a:pt x="227190" y="869135"/>
                                </a:lnTo>
                                <a:lnTo>
                                  <a:pt x="238691" y="858303"/>
                                </a:lnTo>
                                <a:lnTo>
                                  <a:pt x="231206" y="850900"/>
                                </a:lnTo>
                                <a:close/>
                              </a:path>
                              <a:path w="260350" h="1371600">
                                <a:moveTo>
                                  <a:pt x="69533" y="849271"/>
                                </a:moveTo>
                                <a:lnTo>
                                  <a:pt x="61209" y="857523"/>
                                </a:lnTo>
                                <a:lnTo>
                                  <a:pt x="72527" y="868158"/>
                                </a:lnTo>
                                <a:lnTo>
                                  <a:pt x="80847" y="859928"/>
                                </a:lnTo>
                                <a:lnTo>
                                  <a:pt x="69533" y="849271"/>
                                </a:lnTo>
                                <a:close/>
                              </a:path>
                              <a:path w="260350" h="1371600">
                                <a:moveTo>
                                  <a:pt x="208797" y="850900"/>
                                </a:moveTo>
                                <a:lnTo>
                                  <a:pt x="205891" y="853781"/>
                                </a:lnTo>
                                <a:lnTo>
                                  <a:pt x="217380" y="864576"/>
                                </a:lnTo>
                                <a:lnTo>
                                  <a:pt x="219989" y="861996"/>
                                </a:lnTo>
                                <a:lnTo>
                                  <a:pt x="208797" y="850900"/>
                                </a:lnTo>
                                <a:close/>
                              </a:path>
                              <a:path w="260350" h="1371600">
                                <a:moveTo>
                                  <a:pt x="3842" y="850900"/>
                                </a:moveTo>
                                <a:lnTo>
                                  <a:pt x="101" y="850900"/>
                                </a:lnTo>
                                <a:lnTo>
                                  <a:pt x="101" y="863600"/>
                                </a:lnTo>
                                <a:lnTo>
                                  <a:pt x="8105" y="855682"/>
                                </a:lnTo>
                                <a:lnTo>
                                  <a:pt x="8666" y="855682"/>
                                </a:lnTo>
                                <a:lnTo>
                                  <a:pt x="3842" y="850900"/>
                                </a:lnTo>
                                <a:close/>
                              </a:path>
                              <a:path w="260350" h="1371600">
                                <a:moveTo>
                                  <a:pt x="24637" y="855682"/>
                                </a:moveTo>
                                <a:lnTo>
                                  <a:pt x="8666" y="855682"/>
                                </a:lnTo>
                                <a:lnTo>
                                  <a:pt x="16652" y="863600"/>
                                </a:lnTo>
                                <a:lnTo>
                                  <a:pt x="24637" y="855682"/>
                                </a:lnTo>
                                <a:close/>
                              </a:path>
                              <a:path w="260350" h="1371600">
                                <a:moveTo>
                                  <a:pt x="35866" y="844550"/>
                                </a:moveTo>
                                <a:lnTo>
                                  <a:pt x="27622" y="852723"/>
                                </a:lnTo>
                                <a:lnTo>
                                  <a:pt x="38618" y="863600"/>
                                </a:lnTo>
                                <a:lnTo>
                                  <a:pt x="46622" y="855682"/>
                                </a:lnTo>
                                <a:lnTo>
                                  <a:pt x="47095" y="855682"/>
                                </a:lnTo>
                                <a:lnTo>
                                  <a:pt x="35866" y="844550"/>
                                </a:lnTo>
                                <a:close/>
                              </a:path>
                              <a:path w="260350" h="1371600">
                                <a:moveTo>
                                  <a:pt x="59250" y="855682"/>
                                </a:moveTo>
                                <a:lnTo>
                                  <a:pt x="47095" y="855682"/>
                                </a:lnTo>
                                <a:lnTo>
                                  <a:pt x="55081" y="863600"/>
                                </a:lnTo>
                                <a:lnTo>
                                  <a:pt x="61209" y="857523"/>
                                </a:lnTo>
                                <a:lnTo>
                                  <a:pt x="59250" y="855682"/>
                                </a:lnTo>
                                <a:close/>
                              </a:path>
                              <a:path w="260350" h="1371600">
                                <a:moveTo>
                                  <a:pt x="89975" y="850900"/>
                                </a:moveTo>
                                <a:lnTo>
                                  <a:pt x="80847" y="859928"/>
                                </a:lnTo>
                                <a:lnTo>
                                  <a:pt x="84745" y="863600"/>
                                </a:lnTo>
                                <a:lnTo>
                                  <a:pt x="94001" y="854882"/>
                                </a:lnTo>
                                <a:lnTo>
                                  <a:pt x="89975" y="850900"/>
                                </a:lnTo>
                                <a:close/>
                              </a:path>
                              <a:path w="260350" h="1371600">
                                <a:moveTo>
                                  <a:pt x="102378" y="846992"/>
                                </a:moveTo>
                                <a:lnTo>
                                  <a:pt x="94001" y="854882"/>
                                </a:lnTo>
                                <a:lnTo>
                                  <a:pt x="102814" y="863600"/>
                                </a:lnTo>
                                <a:lnTo>
                                  <a:pt x="110818" y="855682"/>
                                </a:lnTo>
                                <a:lnTo>
                                  <a:pt x="111143" y="855682"/>
                                </a:lnTo>
                                <a:lnTo>
                                  <a:pt x="102378" y="846992"/>
                                </a:lnTo>
                                <a:close/>
                              </a:path>
                              <a:path w="260350" h="1371600">
                                <a:moveTo>
                                  <a:pt x="127115" y="855682"/>
                                </a:moveTo>
                                <a:lnTo>
                                  <a:pt x="111143" y="855682"/>
                                </a:lnTo>
                                <a:lnTo>
                                  <a:pt x="119129" y="863600"/>
                                </a:lnTo>
                                <a:lnTo>
                                  <a:pt x="127115" y="855682"/>
                                </a:lnTo>
                                <a:close/>
                              </a:path>
                              <a:path w="260350" h="1371600">
                                <a:moveTo>
                                  <a:pt x="138344" y="844550"/>
                                </a:moveTo>
                                <a:lnTo>
                                  <a:pt x="130100" y="852723"/>
                                </a:lnTo>
                                <a:lnTo>
                                  <a:pt x="130336" y="852723"/>
                                </a:lnTo>
                                <a:lnTo>
                                  <a:pt x="141332" y="863600"/>
                                </a:lnTo>
                                <a:lnTo>
                                  <a:pt x="149336" y="855682"/>
                                </a:lnTo>
                                <a:lnTo>
                                  <a:pt x="149572" y="855682"/>
                                </a:lnTo>
                                <a:lnTo>
                                  <a:pt x="138344" y="844550"/>
                                </a:lnTo>
                                <a:close/>
                              </a:path>
                              <a:path w="260350" h="1371600">
                                <a:moveTo>
                                  <a:pt x="165544" y="855682"/>
                                </a:moveTo>
                                <a:lnTo>
                                  <a:pt x="149572" y="855682"/>
                                </a:lnTo>
                                <a:lnTo>
                                  <a:pt x="157558" y="863600"/>
                                </a:lnTo>
                                <a:lnTo>
                                  <a:pt x="165544" y="855682"/>
                                </a:lnTo>
                                <a:close/>
                              </a:path>
                              <a:path w="260350" h="1371600">
                                <a:moveTo>
                                  <a:pt x="176773" y="844550"/>
                                </a:moveTo>
                                <a:lnTo>
                                  <a:pt x="168529" y="852723"/>
                                </a:lnTo>
                                <a:lnTo>
                                  <a:pt x="168854" y="852723"/>
                                </a:lnTo>
                                <a:lnTo>
                                  <a:pt x="179850" y="863600"/>
                                </a:lnTo>
                                <a:lnTo>
                                  <a:pt x="187854" y="855682"/>
                                </a:lnTo>
                                <a:lnTo>
                                  <a:pt x="188001" y="855682"/>
                                </a:lnTo>
                                <a:lnTo>
                                  <a:pt x="176773" y="844550"/>
                                </a:lnTo>
                                <a:close/>
                              </a:path>
                              <a:path w="260350" h="1371600">
                                <a:moveTo>
                                  <a:pt x="203973" y="855682"/>
                                </a:moveTo>
                                <a:lnTo>
                                  <a:pt x="188001" y="855682"/>
                                </a:lnTo>
                                <a:lnTo>
                                  <a:pt x="195987" y="863600"/>
                                </a:lnTo>
                                <a:lnTo>
                                  <a:pt x="203973" y="855682"/>
                                </a:lnTo>
                                <a:close/>
                              </a:path>
                              <a:path w="260350" h="1371600">
                                <a:moveTo>
                                  <a:pt x="246897" y="850574"/>
                                </a:moveTo>
                                <a:lnTo>
                                  <a:pt x="238691" y="858303"/>
                                </a:lnTo>
                                <a:lnTo>
                                  <a:pt x="244046" y="863600"/>
                                </a:lnTo>
                                <a:lnTo>
                                  <a:pt x="252050" y="855682"/>
                                </a:lnTo>
                                <a:lnTo>
                                  <a:pt x="246897" y="850574"/>
                                </a:lnTo>
                                <a:close/>
                              </a:path>
                              <a:path w="260350" h="1371600">
                                <a:moveTo>
                                  <a:pt x="256885" y="850900"/>
                                </a:moveTo>
                                <a:lnTo>
                                  <a:pt x="252050" y="855682"/>
                                </a:lnTo>
                                <a:lnTo>
                                  <a:pt x="260036" y="863600"/>
                                </a:lnTo>
                                <a:lnTo>
                                  <a:pt x="256885" y="850900"/>
                                </a:lnTo>
                                <a:close/>
                              </a:path>
                              <a:path w="260350" h="1371600">
                                <a:moveTo>
                                  <a:pt x="239225" y="842967"/>
                                </a:moveTo>
                                <a:lnTo>
                                  <a:pt x="231206" y="850900"/>
                                </a:lnTo>
                                <a:lnTo>
                                  <a:pt x="238691" y="858303"/>
                                </a:lnTo>
                                <a:lnTo>
                                  <a:pt x="246897" y="850574"/>
                                </a:lnTo>
                                <a:lnTo>
                                  <a:pt x="239225" y="842967"/>
                                </a:lnTo>
                                <a:close/>
                              </a:path>
                              <a:path w="260350" h="1371600">
                                <a:moveTo>
                                  <a:pt x="61117" y="841345"/>
                                </a:moveTo>
                                <a:lnTo>
                                  <a:pt x="52774" y="849597"/>
                                </a:lnTo>
                                <a:lnTo>
                                  <a:pt x="61209" y="857523"/>
                                </a:lnTo>
                                <a:lnTo>
                                  <a:pt x="69533" y="849271"/>
                                </a:lnTo>
                                <a:lnTo>
                                  <a:pt x="61117" y="841345"/>
                                </a:lnTo>
                                <a:close/>
                              </a:path>
                              <a:path w="260350" h="1371600">
                                <a:moveTo>
                                  <a:pt x="109234" y="831850"/>
                                </a:moveTo>
                                <a:lnTo>
                                  <a:pt x="89975" y="850900"/>
                                </a:lnTo>
                                <a:lnTo>
                                  <a:pt x="94001" y="854882"/>
                                </a:lnTo>
                                <a:lnTo>
                                  <a:pt x="102378" y="846992"/>
                                </a:lnTo>
                                <a:lnTo>
                                  <a:pt x="98319" y="842967"/>
                                </a:lnTo>
                                <a:lnTo>
                                  <a:pt x="106651" y="842967"/>
                                </a:lnTo>
                                <a:lnTo>
                                  <a:pt x="113478" y="836537"/>
                                </a:lnTo>
                                <a:lnTo>
                                  <a:pt x="113973" y="836537"/>
                                </a:lnTo>
                                <a:lnTo>
                                  <a:pt x="109234" y="831850"/>
                                </a:lnTo>
                                <a:close/>
                              </a:path>
                              <a:path w="260350" h="1371600">
                                <a:moveTo>
                                  <a:pt x="200796" y="842967"/>
                                </a:moveTo>
                                <a:lnTo>
                                  <a:pt x="199108" y="844550"/>
                                </a:lnTo>
                                <a:lnTo>
                                  <a:pt x="197627" y="846015"/>
                                </a:lnTo>
                                <a:lnTo>
                                  <a:pt x="205891" y="853781"/>
                                </a:lnTo>
                                <a:lnTo>
                                  <a:pt x="208797" y="850900"/>
                                </a:lnTo>
                                <a:lnTo>
                                  <a:pt x="200796" y="842967"/>
                                </a:lnTo>
                                <a:close/>
                              </a:path>
                              <a:path w="260350" h="1371600">
                                <a:moveTo>
                                  <a:pt x="33022" y="831035"/>
                                </a:moveTo>
                                <a:lnTo>
                                  <a:pt x="19359" y="844550"/>
                                </a:lnTo>
                                <a:lnTo>
                                  <a:pt x="27622" y="852723"/>
                                </a:lnTo>
                                <a:lnTo>
                                  <a:pt x="35866" y="844550"/>
                                </a:lnTo>
                                <a:lnTo>
                                  <a:pt x="27785" y="836537"/>
                                </a:lnTo>
                                <a:lnTo>
                                  <a:pt x="38876" y="836537"/>
                                </a:lnTo>
                                <a:lnTo>
                                  <a:pt x="33022" y="831035"/>
                                </a:lnTo>
                                <a:close/>
                              </a:path>
                              <a:path w="260350" h="1371600">
                                <a:moveTo>
                                  <a:pt x="130262" y="836537"/>
                                </a:moveTo>
                                <a:lnTo>
                                  <a:pt x="128493" y="838200"/>
                                </a:lnTo>
                                <a:lnTo>
                                  <a:pt x="122073" y="844550"/>
                                </a:lnTo>
                                <a:lnTo>
                                  <a:pt x="130336" y="852723"/>
                                </a:lnTo>
                                <a:lnTo>
                                  <a:pt x="130100" y="852723"/>
                                </a:lnTo>
                                <a:lnTo>
                                  <a:pt x="138344" y="844550"/>
                                </a:lnTo>
                                <a:lnTo>
                                  <a:pt x="130262" y="836537"/>
                                </a:lnTo>
                                <a:close/>
                              </a:path>
                              <a:path w="260350" h="1371600">
                                <a:moveTo>
                                  <a:pt x="168691" y="836537"/>
                                </a:moveTo>
                                <a:lnTo>
                                  <a:pt x="160591" y="844550"/>
                                </a:lnTo>
                                <a:lnTo>
                                  <a:pt x="168854" y="852723"/>
                                </a:lnTo>
                                <a:lnTo>
                                  <a:pt x="168529" y="852723"/>
                                </a:lnTo>
                                <a:lnTo>
                                  <a:pt x="176773" y="844550"/>
                                </a:lnTo>
                                <a:lnTo>
                                  <a:pt x="168691" y="836537"/>
                                </a:lnTo>
                                <a:close/>
                              </a:path>
                              <a:path w="260350" h="1371600">
                                <a:moveTo>
                                  <a:pt x="87105" y="831850"/>
                                </a:moveTo>
                                <a:lnTo>
                                  <a:pt x="78920" y="839964"/>
                                </a:lnTo>
                                <a:lnTo>
                                  <a:pt x="89975" y="850900"/>
                                </a:lnTo>
                                <a:lnTo>
                                  <a:pt x="97994" y="842967"/>
                                </a:lnTo>
                                <a:lnTo>
                                  <a:pt x="98319" y="842967"/>
                                </a:lnTo>
                                <a:lnTo>
                                  <a:pt x="87105" y="831850"/>
                                </a:lnTo>
                                <a:close/>
                              </a:path>
                              <a:path w="260350" h="1371600">
                                <a:moveTo>
                                  <a:pt x="211948" y="831850"/>
                                </a:moveTo>
                                <a:lnTo>
                                  <a:pt x="202348" y="841345"/>
                                </a:lnTo>
                                <a:lnTo>
                                  <a:pt x="200796" y="842967"/>
                                </a:lnTo>
                                <a:lnTo>
                                  <a:pt x="208797" y="850900"/>
                                </a:lnTo>
                                <a:lnTo>
                                  <a:pt x="219989" y="839803"/>
                                </a:lnTo>
                                <a:lnTo>
                                  <a:pt x="211948" y="831850"/>
                                </a:lnTo>
                                <a:close/>
                              </a:path>
                              <a:path w="260350" h="1371600">
                                <a:moveTo>
                                  <a:pt x="228011" y="831850"/>
                                </a:moveTo>
                                <a:lnTo>
                                  <a:pt x="219989" y="839803"/>
                                </a:lnTo>
                                <a:lnTo>
                                  <a:pt x="231206" y="850900"/>
                                </a:lnTo>
                                <a:lnTo>
                                  <a:pt x="239225" y="842967"/>
                                </a:lnTo>
                                <a:lnTo>
                                  <a:pt x="228011" y="831850"/>
                                </a:lnTo>
                                <a:close/>
                              </a:path>
                              <a:path w="260350" h="1371600">
                                <a:moveTo>
                                  <a:pt x="250465" y="831850"/>
                                </a:moveTo>
                                <a:lnTo>
                                  <a:pt x="239225" y="842967"/>
                                </a:lnTo>
                                <a:lnTo>
                                  <a:pt x="246897" y="850574"/>
                                </a:lnTo>
                                <a:lnTo>
                                  <a:pt x="260036" y="838200"/>
                                </a:lnTo>
                                <a:lnTo>
                                  <a:pt x="256885" y="838200"/>
                                </a:lnTo>
                                <a:lnTo>
                                  <a:pt x="250465" y="831850"/>
                                </a:lnTo>
                                <a:close/>
                              </a:path>
                              <a:path w="260350" h="1371600">
                                <a:moveTo>
                                  <a:pt x="49825" y="830710"/>
                                </a:moveTo>
                                <a:lnTo>
                                  <a:pt x="41480" y="838984"/>
                                </a:lnTo>
                                <a:lnTo>
                                  <a:pt x="52774" y="849597"/>
                                </a:lnTo>
                                <a:lnTo>
                                  <a:pt x="61117" y="841345"/>
                                </a:lnTo>
                                <a:lnTo>
                                  <a:pt x="49825" y="830710"/>
                                </a:lnTo>
                                <a:close/>
                              </a:path>
                              <a:path w="260350" h="1371600">
                                <a:moveTo>
                                  <a:pt x="70716" y="831850"/>
                                </a:moveTo>
                                <a:lnTo>
                                  <a:pt x="61117" y="841345"/>
                                </a:lnTo>
                                <a:lnTo>
                                  <a:pt x="69533" y="849271"/>
                                </a:lnTo>
                                <a:lnTo>
                                  <a:pt x="78920" y="839964"/>
                                </a:lnTo>
                                <a:lnTo>
                                  <a:pt x="70716" y="831850"/>
                                </a:lnTo>
                                <a:close/>
                              </a:path>
                              <a:path w="260350" h="1371600">
                                <a:moveTo>
                                  <a:pt x="106651" y="842967"/>
                                </a:moveTo>
                                <a:lnTo>
                                  <a:pt x="98319" y="842967"/>
                                </a:lnTo>
                                <a:lnTo>
                                  <a:pt x="102378" y="846992"/>
                                </a:lnTo>
                                <a:lnTo>
                                  <a:pt x="106651" y="842967"/>
                                </a:lnTo>
                                <a:close/>
                              </a:path>
                              <a:path w="260350" h="1371600">
                                <a:moveTo>
                                  <a:pt x="189582" y="831850"/>
                                </a:moveTo>
                                <a:lnTo>
                                  <a:pt x="186162" y="835241"/>
                                </a:lnTo>
                                <a:lnTo>
                                  <a:pt x="197627" y="846015"/>
                                </a:lnTo>
                                <a:lnTo>
                                  <a:pt x="200708" y="842967"/>
                                </a:lnTo>
                                <a:lnTo>
                                  <a:pt x="199160" y="841345"/>
                                </a:lnTo>
                                <a:lnTo>
                                  <a:pt x="189582" y="831850"/>
                                </a:lnTo>
                                <a:close/>
                              </a:path>
                              <a:path w="260350" h="1371600">
                                <a:moveTo>
                                  <a:pt x="16652" y="825500"/>
                                </a:moveTo>
                                <a:lnTo>
                                  <a:pt x="8386" y="833695"/>
                                </a:lnTo>
                                <a:lnTo>
                                  <a:pt x="19359" y="844550"/>
                                </a:lnTo>
                                <a:lnTo>
                                  <a:pt x="27460" y="836537"/>
                                </a:lnTo>
                                <a:lnTo>
                                  <a:pt x="27785" y="836537"/>
                                </a:lnTo>
                                <a:lnTo>
                                  <a:pt x="16652" y="825500"/>
                                </a:lnTo>
                                <a:close/>
                              </a:path>
                              <a:path w="260350" h="1371600">
                                <a:moveTo>
                                  <a:pt x="38876" y="836537"/>
                                </a:moveTo>
                                <a:lnTo>
                                  <a:pt x="27785" y="836537"/>
                                </a:lnTo>
                                <a:lnTo>
                                  <a:pt x="35866" y="844550"/>
                                </a:lnTo>
                                <a:lnTo>
                                  <a:pt x="41480" y="838984"/>
                                </a:lnTo>
                                <a:lnTo>
                                  <a:pt x="38876" y="836537"/>
                                </a:lnTo>
                                <a:close/>
                              </a:path>
                              <a:path w="260350" h="1371600">
                                <a:moveTo>
                                  <a:pt x="122085" y="828430"/>
                                </a:moveTo>
                                <a:lnTo>
                                  <a:pt x="113478" y="836537"/>
                                </a:lnTo>
                                <a:lnTo>
                                  <a:pt x="113973" y="836537"/>
                                </a:lnTo>
                                <a:lnTo>
                                  <a:pt x="122073" y="844550"/>
                                </a:lnTo>
                                <a:lnTo>
                                  <a:pt x="130173" y="836537"/>
                                </a:lnTo>
                                <a:lnTo>
                                  <a:pt x="128955" y="835241"/>
                                </a:lnTo>
                                <a:lnTo>
                                  <a:pt x="122085" y="828430"/>
                                </a:lnTo>
                                <a:close/>
                              </a:path>
                              <a:path w="260350" h="1371600">
                                <a:moveTo>
                                  <a:pt x="141332" y="825500"/>
                                </a:moveTo>
                                <a:lnTo>
                                  <a:pt x="131484" y="835241"/>
                                </a:lnTo>
                                <a:lnTo>
                                  <a:pt x="130262" y="836537"/>
                                </a:lnTo>
                                <a:lnTo>
                                  <a:pt x="138344" y="844550"/>
                                </a:lnTo>
                                <a:lnTo>
                                  <a:pt x="149454" y="833534"/>
                                </a:lnTo>
                                <a:lnTo>
                                  <a:pt x="141332" y="825500"/>
                                </a:lnTo>
                                <a:close/>
                              </a:path>
                              <a:path w="260350" h="1371600">
                                <a:moveTo>
                                  <a:pt x="157558" y="825500"/>
                                </a:moveTo>
                                <a:lnTo>
                                  <a:pt x="149454" y="833534"/>
                                </a:lnTo>
                                <a:lnTo>
                                  <a:pt x="160591" y="844550"/>
                                </a:lnTo>
                                <a:lnTo>
                                  <a:pt x="168691" y="836537"/>
                                </a:lnTo>
                                <a:lnTo>
                                  <a:pt x="157558" y="825500"/>
                                </a:lnTo>
                                <a:close/>
                              </a:path>
                              <a:path w="260350" h="1371600">
                                <a:moveTo>
                                  <a:pt x="177874" y="827453"/>
                                </a:moveTo>
                                <a:lnTo>
                                  <a:pt x="168691" y="836537"/>
                                </a:lnTo>
                                <a:lnTo>
                                  <a:pt x="176773" y="844550"/>
                                </a:lnTo>
                                <a:lnTo>
                                  <a:pt x="186162" y="835241"/>
                                </a:lnTo>
                                <a:lnTo>
                                  <a:pt x="177874" y="827453"/>
                                </a:lnTo>
                                <a:close/>
                              </a:path>
                              <a:path w="260350" h="1371600">
                                <a:moveTo>
                                  <a:pt x="89975" y="812800"/>
                                </a:moveTo>
                                <a:lnTo>
                                  <a:pt x="70716" y="831850"/>
                                </a:lnTo>
                                <a:lnTo>
                                  <a:pt x="78920" y="839964"/>
                                </a:lnTo>
                                <a:lnTo>
                                  <a:pt x="87105" y="831850"/>
                                </a:lnTo>
                                <a:lnTo>
                                  <a:pt x="79082" y="823896"/>
                                </a:lnTo>
                                <a:lnTo>
                                  <a:pt x="95128" y="823896"/>
                                </a:lnTo>
                                <a:lnTo>
                                  <a:pt x="98112" y="820936"/>
                                </a:lnTo>
                                <a:lnTo>
                                  <a:pt x="97703" y="820444"/>
                                </a:lnTo>
                                <a:lnTo>
                                  <a:pt x="89975" y="812800"/>
                                </a:lnTo>
                                <a:close/>
                              </a:path>
                              <a:path w="260350" h="1371600">
                                <a:moveTo>
                                  <a:pt x="219989" y="823896"/>
                                </a:moveTo>
                                <a:lnTo>
                                  <a:pt x="211948" y="831850"/>
                                </a:lnTo>
                                <a:lnTo>
                                  <a:pt x="219989" y="839803"/>
                                </a:lnTo>
                                <a:lnTo>
                                  <a:pt x="228011" y="831850"/>
                                </a:lnTo>
                                <a:lnTo>
                                  <a:pt x="219989" y="823896"/>
                                </a:lnTo>
                                <a:close/>
                              </a:path>
                              <a:path w="260350" h="1371600">
                                <a:moveTo>
                                  <a:pt x="41386" y="822761"/>
                                </a:moveTo>
                                <a:lnTo>
                                  <a:pt x="33022" y="831035"/>
                                </a:lnTo>
                                <a:lnTo>
                                  <a:pt x="41480" y="838984"/>
                                </a:lnTo>
                                <a:lnTo>
                                  <a:pt x="49825" y="830710"/>
                                </a:lnTo>
                                <a:lnTo>
                                  <a:pt x="41386" y="822761"/>
                                </a:lnTo>
                                <a:close/>
                              </a:path>
                              <a:path w="260350" h="1371600">
                                <a:moveTo>
                                  <a:pt x="101" y="825500"/>
                                </a:moveTo>
                                <a:lnTo>
                                  <a:pt x="101" y="838200"/>
                                </a:lnTo>
                                <a:lnTo>
                                  <a:pt x="3842" y="838200"/>
                                </a:lnTo>
                                <a:lnTo>
                                  <a:pt x="8386" y="833695"/>
                                </a:lnTo>
                                <a:lnTo>
                                  <a:pt x="101" y="825500"/>
                                </a:lnTo>
                                <a:close/>
                              </a:path>
                              <a:path w="260350" h="1371600">
                                <a:moveTo>
                                  <a:pt x="260036" y="825500"/>
                                </a:moveTo>
                                <a:lnTo>
                                  <a:pt x="256885" y="825500"/>
                                </a:lnTo>
                                <a:lnTo>
                                  <a:pt x="250465" y="831850"/>
                                </a:lnTo>
                                <a:lnTo>
                                  <a:pt x="256885" y="838200"/>
                                </a:lnTo>
                                <a:lnTo>
                                  <a:pt x="260036" y="838200"/>
                                </a:lnTo>
                                <a:lnTo>
                                  <a:pt x="260036" y="825500"/>
                                </a:lnTo>
                                <a:close/>
                              </a:path>
                              <a:path w="260350" h="1371600">
                                <a:moveTo>
                                  <a:pt x="128493" y="812800"/>
                                </a:moveTo>
                                <a:lnTo>
                                  <a:pt x="109234" y="831850"/>
                                </a:lnTo>
                                <a:lnTo>
                                  <a:pt x="113973" y="836537"/>
                                </a:lnTo>
                                <a:lnTo>
                                  <a:pt x="113478" y="836537"/>
                                </a:lnTo>
                                <a:lnTo>
                                  <a:pt x="122085" y="828430"/>
                                </a:lnTo>
                                <a:lnTo>
                                  <a:pt x="117511" y="823896"/>
                                </a:lnTo>
                                <a:lnTo>
                                  <a:pt x="126900" y="823896"/>
                                </a:lnTo>
                                <a:lnTo>
                                  <a:pt x="133462" y="817715"/>
                                </a:lnTo>
                                <a:lnTo>
                                  <a:pt x="128493" y="812800"/>
                                </a:lnTo>
                                <a:close/>
                              </a:path>
                              <a:path w="260350" h="1371600">
                                <a:moveTo>
                                  <a:pt x="181560" y="823896"/>
                                </a:moveTo>
                                <a:lnTo>
                                  <a:pt x="179850" y="825500"/>
                                </a:lnTo>
                                <a:lnTo>
                                  <a:pt x="177874" y="827453"/>
                                </a:lnTo>
                                <a:lnTo>
                                  <a:pt x="186162" y="835241"/>
                                </a:lnTo>
                                <a:lnTo>
                                  <a:pt x="189582" y="831850"/>
                                </a:lnTo>
                                <a:lnTo>
                                  <a:pt x="181560" y="823896"/>
                                </a:lnTo>
                                <a:close/>
                              </a:path>
                              <a:path w="260350" h="1371600">
                                <a:moveTo>
                                  <a:pt x="8386" y="817304"/>
                                </a:moveTo>
                                <a:lnTo>
                                  <a:pt x="101" y="825500"/>
                                </a:lnTo>
                                <a:lnTo>
                                  <a:pt x="8386" y="833695"/>
                                </a:lnTo>
                                <a:lnTo>
                                  <a:pt x="16652" y="825500"/>
                                </a:lnTo>
                                <a:lnTo>
                                  <a:pt x="8386" y="817304"/>
                                </a:lnTo>
                                <a:close/>
                              </a:path>
                              <a:path w="260350" h="1371600">
                                <a:moveTo>
                                  <a:pt x="149454" y="817465"/>
                                </a:moveTo>
                                <a:lnTo>
                                  <a:pt x="141332" y="825500"/>
                                </a:lnTo>
                                <a:lnTo>
                                  <a:pt x="149454" y="833534"/>
                                </a:lnTo>
                                <a:lnTo>
                                  <a:pt x="157558" y="825500"/>
                                </a:lnTo>
                                <a:lnTo>
                                  <a:pt x="149454" y="817465"/>
                                </a:lnTo>
                                <a:close/>
                              </a:path>
                              <a:path w="260350" h="1371600">
                                <a:moveTo>
                                  <a:pt x="67890" y="812800"/>
                                </a:moveTo>
                                <a:lnTo>
                                  <a:pt x="59683" y="820936"/>
                                </a:lnTo>
                                <a:lnTo>
                                  <a:pt x="70716" y="831850"/>
                                </a:lnTo>
                                <a:lnTo>
                                  <a:pt x="78757" y="823896"/>
                                </a:lnTo>
                                <a:lnTo>
                                  <a:pt x="79082" y="823896"/>
                                </a:lnTo>
                                <a:lnTo>
                                  <a:pt x="67890" y="812800"/>
                                </a:lnTo>
                                <a:close/>
                              </a:path>
                              <a:path w="260350" h="1371600">
                                <a:moveTo>
                                  <a:pt x="95128" y="823896"/>
                                </a:moveTo>
                                <a:lnTo>
                                  <a:pt x="79082" y="823896"/>
                                </a:lnTo>
                                <a:lnTo>
                                  <a:pt x="87105" y="831850"/>
                                </a:lnTo>
                                <a:lnTo>
                                  <a:pt x="95128" y="823896"/>
                                </a:lnTo>
                                <a:close/>
                              </a:path>
                              <a:path w="260350" h="1371600">
                                <a:moveTo>
                                  <a:pt x="106319" y="812800"/>
                                </a:moveTo>
                                <a:lnTo>
                                  <a:pt x="98609" y="820444"/>
                                </a:lnTo>
                                <a:lnTo>
                                  <a:pt x="98201" y="820936"/>
                                </a:lnTo>
                                <a:lnTo>
                                  <a:pt x="109234" y="831850"/>
                                </a:lnTo>
                                <a:lnTo>
                                  <a:pt x="117275" y="823896"/>
                                </a:lnTo>
                                <a:lnTo>
                                  <a:pt x="117511" y="823896"/>
                                </a:lnTo>
                                <a:lnTo>
                                  <a:pt x="106319" y="812800"/>
                                </a:lnTo>
                                <a:close/>
                              </a:path>
                              <a:path w="260350" h="1371600">
                                <a:moveTo>
                                  <a:pt x="192689" y="812800"/>
                                </a:moveTo>
                                <a:lnTo>
                                  <a:pt x="182618" y="822761"/>
                                </a:lnTo>
                                <a:lnTo>
                                  <a:pt x="181560" y="823896"/>
                                </a:lnTo>
                                <a:lnTo>
                                  <a:pt x="189582" y="831850"/>
                                </a:lnTo>
                                <a:lnTo>
                                  <a:pt x="200590" y="820936"/>
                                </a:lnTo>
                                <a:lnTo>
                                  <a:pt x="200915" y="820936"/>
                                </a:lnTo>
                                <a:lnTo>
                                  <a:pt x="192689" y="812800"/>
                                </a:lnTo>
                                <a:close/>
                              </a:path>
                              <a:path w="260350" h="1371600">
                                <a:moveTo>
                                  <a:pt x="208797" y="812800"/>
                                </a:moveTo>
                                <a:lnTo>
                                  <a:pt x="200590" y="820936"/>
                                </a:lnTo>
                                <a:lnTo>
                                  <a:pt x="200915" y="820936"/>
                                </a:lnTo>
                                <a:lnTo>
                                  <a:pt x="211948" y="831850"/>
                                </a:lnTo>
                                <a:lnTo>
                                  <a:pt x="219989" y="823896"/>
                                </a:lnTo>
                                <a:lnTo>
                                  <a:pt x="208797" y="812800"/>
                                </a:lnTo>
                                <a:close/>
                              </a:path>
                              <a:path w="260350" h="1371600">
                                <a:moveTo>
                                  <a:pt x="231206" y="812800"/>
                                </a:moveTo>
                                <a:lnTo>
                                  <a:pt x="219989" y="823896"/>
                                </a:lnTo>
                                <a:lnTo>
                                  <a:pt x="228011" y="831850"/>
                                </a:lnTo>
                                <a:lnTo>
                                  <a:pt x="239019" y="820936"/>
                                </a:lnTo>
                                <a:lnTo>
                                  <a:pt x="239432" y="820936"/>
                                </a:lnTo>
                                <a:lnTo>
                                  <a:pt x="231206" y="812800"/>
                                </a:lnTo>
                                <a:close/>
                              </a:path>
                              <a:path w="260350" h="1371600">
                                <a:moveTo>
                                  <a:pt x="247226" y="812800"/>
                                </a:moveTo>
                                <a:lnTo>
                                  <a:pt x="239019" y="820936"/>
                                </a:lnTo>
                                <a:lnTo>
                                  <a:pt x="239432" y="820936"/>
                                </a:lnTo>
                                <a:lnTo>
                                  <a:pt x="250465" y="831850"/>
                                </a:lnTo>
                                <a:lnTo>
                                  <a:pt x="256885" y="825500"/>
                                </a:lnTo>
                                <a:lnTo>
                                  <a:pt x="260036" y="825500"/>
                                </a:lnTo>
                                <a:lnTo>
                                  <a:pt x="247226" y="812800"/>
                                </a:lnTo>
                                <a:close/>
                              </a:path>
                              <a:path w="260350" h="1371600">
                                <a:moveTo>
                                  <a:pt x="30118" y="812148"/>
                                </a:moveTo>
                                <a:lnTo>
                                  <a:pt x="21751" y="820444"/>
                                </a:lnTo>
                                <a:lnTo>
                                  <a:pt x="33022" y="831035"/>
                                </a:lnTo>
                                <a:lnTo>
                                  <a:pt x="41386" y="822761"/>
                                </a:lnTo>
                                <a:lnTo>
                                  <a:pt x="30118" y="812148"/>
                                </a:lnTo>
                                <a:close/>
                              </a:path>
                              <a:path w="260350" h="1371600">
                                <a:moveTo>
                                  <a:pt x="51457" y="812800"/>
                                </a:moveTo>
                                <a:lnTo>
                                  <a:pt x="41386" y="822761"/>
                                </a:lnTo>
                                <a:lnTo>
                                  <a:pt x="49825" y="830710"/>
                                </a:lnTo>
                                <a:lnTo>
                                  <a:pt x="59683" y="820936"/>
                                </a:lnTo>
                                <a:lnTo>
                                  <a:pt x="51457" y="812800"/>
                                </a:lnTo>
                                <a:close/>
                              </a:path>
                              <a:path w="260350" h="1371600">
                                <a:moveTo>
                                  <a:pt x="126900" y="823896"/>
                                </a:moveTo>
                                <a:lnTo>
                                  <a:pt x="117511" y="823896"/>
                                </a:lnTo>
                                <a:lnTo>
                                  <a:pt x="122085" y="828430"/>
                                </a:lnTo>
                                <a:lnTo>
                                  <a:pt x="126900" y="823896"/>
                                </a:lnTo>
                                <a:close/>
                              </a:path>
                              <a:path w="260350" h="1371600">
                                <a:moveTo>
                                  <a:pt x="170368" y="812800"/>
                                </a:moveTo>
                                <a:lnTo>
                                  <a:pt x="166432" y="816701"/>
                                </a:lnTo>
                                <a:lnTo>
                                  <a:pt x="177874" y="827453"/>
                                </a:lnTo>
                                <a:lnTo>
                                  <a:pt x="181471" y="823896"/>
                                </a:lnTo>
                                <a:lnTo>
                                  <a:pt x="180416" y="822761"/>
                                </a:lnTo>
                                <a:lnTo>
                                  <a:pt x="170368" y="812800"/>
                                </a:lnTo>
                                <a:close/>
                              </a:path>
                              <a:path w="260350" h="1371600">
                                <a:moveTo>
                                  <a:pt x="3842" y="812800"/>
                                </a:moveTo>
                                <a:lnTo>
                                  <a:pt x="101" y="825500"/>
                                </a:lnTo>
                                <a:lnTo>
                                  <a:pt x="8386" y="817304"/>
                                </a:lnTo>
                                <a:lnTo>
                                  <a:pt x="3842" y="812800"/>
                                </a:lnTo>
                                <a:close/>
                              </a:path>
                              <a:path w="260350" h="1371600">
                                <a:moveTo>
                                  <a:pt x="13269" y="812474"/>
                                </a:moveTo>
                                <a:lnTo>
                                  <a:pt x="8386" y="817304"/>
                                </a:lnTo>
                                <a:lnTo>
                                  <a:pt x="16652" y="825500"/>
                                </a:lnTo>
                                <a:lnTo>
                                  <a:pt x="21751" y="820444"/>
                                </a:lnTo>
                                <a:lnTo>
                                  <a:pt x="13269" y="812474"/>
                                </a:lnTo>
                                <a:close/>
                              </a:path>
                              <a:path w="260350" h="1371600">
                                <a:moveTo>
                                  <a:pt x="141792" y="809869"/>
                                </a:moveTo>
                                <a:lnTo>
                                  <a:pt x="133462" y="817715"/>
                                </a:lnTo>
                                <a:lnTo>
                                  <a:pt x="141332" y="825500"/>
                                </a:lnTo>
                                <a:lnTo>
                                  <a:pt x="149454" y="817465"/>
                                </a:lnTo>
                                <a:lnTo>
                                  <a:pt x="141792" y="809869"/>
                                </a:lnTo>
                                <a:close/>
                              </a:path>
                              <a:path w="260350" h="1371600">
                                <a:moveTo>
                                  <a:pt x="158122" y="808892"/>
                                </a:moveTo>
                                <a:lnTo>
                                  <a:pt x="149454" y="817465"/>
                                </a:lnTo>
                                <a:lnTo>
                                  <a:pt x="157558" y="825500"/>
                                </a:lnTo>
                                <a:lnTo>
                                  <a:pt x="166432" y="816701"/>
                                </a:lnTo>
                                <a:lnTo>
                                  <a:pt x="158122" y="808892"/>
                                </a:lnTo>
                                <a:close/>
                              </a:path>
                              <a:path w="260350" h="1371600">
                                <a:moveTo>
                                  <a:pt x="70716" y="793750"/>
                                </a:moveTo>
                                <a:lnTo>
                                  <a:pt x="51457" y="812800"/>
                                </a:lnTo>
                                <a:lnTo>
                                  <a:pt x="59683" y="820936"/>
                                </a:lnTo>
                                <a:lnTo>
                                  <a:pt x="67890" y="812800"/>
                                </a:lnTo>
                                <a:lnTo>
                                  <a:pt x="59890" y="804867"/>
                                </a:lnTo>
                                <a:lnTo>
                                  <a:pt x="75891" y="804867"/>
                                </a:lnTo>
                                <a:lnTo>
                                  <a:pt x="78876" y="801908"/>
                                </a:lnTo>
                                <a:lnTo>
                                  <a:pt x="77136" y="800100"/>
                                </a:lnTo>
                                <a:lnTo>
                                  <a:pt x="70716" y="793750"/>
                                </a:lnTo>
                                <a:close/>
                              </a:path>
                              <a:path w="260350" h="1371600">
                                <a:moveTo>
                                  <a:pt x="109234" y="793750"/>
                                </a:moveTo>
                                <a:lnTo>
                                  <a:pt x="89975" y="812800"/>
                                </a:lnTo>
                                <a:lnTo>
                                  <a:pt x="98201" y="820936"/>
                                </a:lnTo>
                                <a:lnTo>
                                  <a:pt x="98609" y="820444"/>
                                </a:lnTo>
                                <a:lnTo>
                                  <a:pt x="106319" y="812800"/>
                                </a:lnTo>
                                <a:lnTo>
                                  <a:pt x="98319" y="804867"/>
                                </a:lnTo>
                                <a:lnTo>
                                  <a:pt x="114320" y="804867"/>
                                </a:lnTo>
                                <a:lnTo>
                                  <a:pt x="117305" y="801908"/>
                                </a:lnTo>
                                <a:lnTo>
                                  <a:pt x="117482" y="801908"/>
                                </a:lnTo>
                                <a:lnTo>
                                  <a:pt x="109234" y="793750"/>
                                </a:lnTo>
                                <a:close/>
                              </a:path>
                              <a:path w="260350" h="1371600">
                                <a:moveTo>
                                  <a:pt x="200796" y="804867"/>
                                </a:moveTo>
                                <a:lnTo>
                                  <a:pt x="196639" y="808892"/>
                                </a:lnTo>
                                <a:lnTo>
                                  <a:pt x="192689" y="812800"/>
                                </a:lnTo>
                                <a:lnTo>
                                  <a:pt x="200915" y="820936"/>
                                </a:lnTo>
                                <a:lnTo>
                                  <a:pt x="200590" y="820936"/>
                                </a:lnTo>
                                <a:lnTo>
                                  <a:pt x="208797" y="812800"/>
                                </a:lnTo>
                                <a:lnTo>
                                  <a:pt x="200796" y="804867"/>
                                </a:lnTo>
                                <a:close/>
                              </a:path>
                              <a:path w="260350" h="1371600">
                                <a:moveTo>
                                  <a:pt x="239225" y="804867"/>
                                </a:moveTo>
                                <a:lnTo>
                                  <a:pt x="231206" y="812800"/>
                                </a:lnTo>
                                <a:lnTo>
                                  <a:pt x="239432" y="820936"/>
                                </a:lnTo>
                                <a:lnTo>
                                  <a:pt x="239019" y="820936"/>
                                </a:lnTo>
                                <a:lnTo>
                                  <a:pt x="247226" y="812800"/>
                                </a:lnTo>
                                <a:lnTo>
                                  <a:pt x="239225" y="804867"/>
                                </a:lnTo>
                                <a:close/>
                              </a:path>
                              <a:path w="260350" h="1371600">
                                <a:moveTo>
                                  <a:pt x="21656" y="804178"/>
                                </a:moveTo>
                                <a:lnTo>
                                  <a:pt x="13269" y="812474"/>
                                </a:lnTo>
                                <a:lnTo>
                                  <a:pt x="21751" y="820444"/>
                                </a:lnTo>
                                <a:lnTo>
                                  <a:pt x="30118" y="812148"/>
                                </a:lnTo>
                                <a:lnTo>
                                  <a:pt x="21656" y="804178"/>
                                </a:lnTo>
                                <a:close/>
                              </a:path>
                              <a:path w="260350" h="1371600">
                                <a:moveTo>
                                  <a:pt x="144953" y="796517"/>
                                </a:moveTo>
                                <a:lnTo>
                                  <a:pt x="128493" y="812800"/>
                                </a:lnTo>
                                <a:lnTo>
                                  <a:pt x="133462" y="817715"/>
                                </a:lnTo>
                                <a:lnTo>
                                  <a:pt x="141792" y="809869"/>
                                </a:lnTo>
                                <a:lnTo>
                                  <a:pt x="136748" y="804867"/>
                                </a:lnTo>
                                <a:lnTo>
                                  <a:pt x="147102" y="804867"/>
                                </a:lnTo>
                                <a:lnTo>
                                  <a:pt x="150244" y="801908"/>
                                </a:lnTo>
                                <a:lnTo>
                                  <a:pt x="150690" y="801908"/>
                                </a:lnTo>
                                <a:lnTo>
                                  <a:pt x="144953" y="796517"/>
                                </a:lnTo>
                                <a:close/>
                              </a:path>
                              <a:path w="260350" h="1371600">
                                <a:moveTo>
                                  <a:pt x="173430" y="793750"/>
                                </a:moveTo>
                                <a:lnTo>
                                  <a:pt x="158122" y="808892"/>
                                </a:lnTo>
                                <a:lnTo>
                                  <a:pt x="166432" y="816701"/>
                                </a:lnTo>
                                <a:lnTo>
                                  <a:pt x="170368" y="812800"/>
                                </a:lnTo>
                                <a:lnTo>
                                  <a:pt x="162367" y="804867"/>
                                </a:lnTo>
                                <a:lnTo>
                                  <a:pt x="178368" y="804867"/>
                                </a:lnTo>
                                <a:lnTo>
                                  <a:pt x="181353" y="801908"/>
                                </a:lnTo>
                                <a:lnTo>
                                  <a:pt x="181678" y="801908"/>
                                </a:lnTo>
                                <a:lnTo>
                                  <a:pt x="173430" y="793750"/>
                                </a:lnTo>
                                <a:close/>
                              </a:path>
                              <a:path w="260350" h="1371600">
                                <a:moveTo>
                                  <a:pt x="48676" y="793750"/>
                                </a:moveTo>
                                <a:lnTo>
                                  <a:pt x="40447" y="801908"/>
                                </a:lnTo>
                                <a:lnTo>
                                  <a:pt x="51457" y="812800"/>
                                </a:lnTo>
                                <a:lnTo>
                                  <a:pt x="59476" y="804867"/>
                                </a:lnTo>
                                <a:lnTo>
                                  <a:pt x="59890" y="804867"/>
                                </a:lnTo>
                                <a:lnTo>
                                  <a:pt x="48676" y="793750"/>
                                </a:lnTo>
                                <a:close/>
                              </a:path>
                              <a:path w="260350" h="1371600">
                                <a:moveTo>
                                  <a:pt x="75891" y="804867"/>
                                </a:moveTo>
                                <a:lnTo>
                                  <a:pt x="59890" y="804867"/>
                                </a:lnTo>
                                <a:lnTo>
                                  <a:pt x="67890" y="812800"/>
                                </a:lnTo>
                                <a:lnTo>
                                  <a:pt x="75891" y="804867"/>
                                </a:lnTo>
                                <a:close/>
                              </a:path>
                              <a:path w="260350" h="1371600">
                                <a:moveTo>
                                  <a:pt x="87105" y="793750"/>
                                </a:moveTo>
                                <a:lnTo>
                                  <a:pt x="80700" y="800100"/>
                                </a:lnTo>
                                <a:lnTo>
                                  <a:pt x="78964" y="801908"/>
                                </a:lnTo>
                                <a:lnTo>
                                  <a:pt x="89975" y="812800"/>
                                </a:lnTo>
                                <a:lnTo>
                                  <a:pt x="97994" y="804867"/>
                                </a:lnTo>
                                <a:lnTo>
                                  <a:pt x="98319" y="804867"/>
                                </a:lnTo>
                                <a:lnTo>
                                  <a:pt x="87105" y="793750"/>
                                </a:lnTo>
                                <a:close/>
                              </a:path>
                              <a:path w="260350" h="1371600">
                                <a:moveTo>
                                  <a:pt x="114320" y="804867"/>
                                </a:moveTo>
                                <a:lnTo>
                                  <a:pt x="98319" y="804867"/>
                                </a:lnTo>
                                <a:lnTo>
                                  <a:pt x="106319" y="812800"/>
                                </a:lnTo>
                                <a:lnTo>
                                  <a:pt x="114320" y="804867"/>
                                </a:lnTo>
                                <a:close/>
                              </a:path>
                              <a:path w="260350" h="1371600">
                                <a:moveTo>
                                  <a:pt x="125534" y="793750"/>
                                </a:moveTo>
                                <a:lnTo>
                                  <a:pt x="117305" y="801908"/>
                                </a:lnTo>
                                <a:lnTo>
                                  <a:pt x="117482" y="801908"/>
                                </a:lnTo>
                                <a:lnTo>
                                  <a:pt x="128493" y="812800"/>
                                </a:lnTo>
                                <a:lnTo>
                                  <a:pt x="136512" y="804867"/>
                                </a:lnTo>
                                <a:lnTo>
                                  <a:pt x="136748" y="804867"/>
                                </a:lnTo>
                                <a:lnTo>
                                  <a:pt x="125534" y="793750"/>
                                </a:lnTo>
                                <a:close/>
                              </a:path>
                              <a:path w="260350" h="1371600">
                                <a:moveTo>
                                  <a:pt x="178368" y="804867"/>
                                </a:moveTo>
                                <a:lnTo>
                                  <a:pt x="162367" y="804867"/>
                                </a:lnTo>
                                <a:lnTo>
                                  <a:pt x="170368" y="812800"/>
                                </a:lnTo>
                                <a:lnTo>
                                  <a:pt x="178368" y="804867"/>
                                </a:lnTo>
                                <a:close/>
                              </a:path>
                              <a:path w="260350" h="1371600">
                                <a:moveTo>
                                  <a:pt x="189582" y="793750"/>
                                </a:moveTo>
                                <a:lnTo>
                                  <a:pt x="181353" y="801908"/>
                                </a:lnTo>
                                <a:lnTo>
                                  <a:pt x="181678" y="801908"/>
                                </a:lnTo>
                                <a:lnTo>
                                  <a:pt x="192689" y="812800"/>
                                </a:lnTo>
                                <a:lnTo>
                                  <a:pt x="200708" y="804867"/>
                                </a:lnTo>
                                <a:lnTo>
                                  <a:pt x="200101" y="804178"/>
                                </a:lnTo>
                                <a:lnTo>
                                  <a:pt x="189582" y="793750"/>
                                </a:lnTo>
                                <a:close/>
                              </a:path>
                              <a:path w="260350" h="1371600">
                                <a:moveTo>
                                  <a:pt x="211948" y="793750"/>
                                </a:moveTo>
                                <a:lnTo>
                                  <a:pt x="201405" y="804178"/>
                                </a:lnTo>
                                <a:lnTo>
                                  <a:pt x="200796" y="804867"/>
                                </a:lnTo>
                                <a:lnTo>
                                  <a:pt x="208797" y="812800"/>
                                </a:lnTo>
                                <a:lnTo>
                                  <a:pt x="219782" y="801908"/>
                                </a:lnTo>
                                <a:lnTo>
                                  <a:pt x="220196" y="801908"/>
                                </a:lnTo>
                                <a:lnTo>
                                  <a:pt x="211948" y="793750"/>
                                </a:lnTo>
                                <a:close/>
                              </a:path>
                              <a:path w="260350" h="1371600">
                                <a:moveTo>
                                  <a:pt x="228011" y="793750"/>
                                </a:moveTo>
                                <a:lnTo>
                                  <a:pt x="219782" y="801908"/>
                                </a:lnTo>
                                <a:lnTo>
                                  <a:pt x="220196" y="801908"/>
                                </a:lnTo>
                                <a:lnTo>
                                  <a:pt x="231206" y="812800"/>
                                </a:lnTo>
                                <a:lnTo>
                                  <a:pt x="239225" y="804867"/>
                                </a:lnTo>
                                <a:lnTo>
                                  <a:pt x="228011" y="793750"/>
                                </a:lnTo>
                                <a:close/>
                              </a:path>
                              <a:path w="260350" h="1371600">
                                <a:moveTo>
                                  <a:pt x="250465" y="793750"/>
                                </a:moveTo>
                                <a:lnTo>
                                  <a:pt x="239225" y="804867"/>
                                </a:lnTo>
                                <a:lnTo>
                                  <a:pt x="247226" y="812800"/>
                                </a:lnTo>
                                <a:lnTo>
                                  <a:pt x="260036" y="800100"/>
                                </a:lnTo>
                                <a:lnTo>
                                  <a:pt x="256885" y="800100"/>
                                </a:lnTo>
                                <a:lnTo>
                                  <a:pt x="250465" y="793750"/>
                                </a:lnTo>
                                <a:close/>
                              </a:path>
                              <a:path w="260350" h="1371600">
                                <a:moveTo>
                                  <a:pt x="8502" y="791789"/>
                                </a:moveTo>
                                <a:lnTo>
                                  <a:pt x="101" y="800100"/>
                                </a:lnTo>
                                <a:lnTo>
                                  <a:pt x="13269" y="812474"/>
                                </a:lnTo>
                                <a:lnTo>
                                  <a:pt x="21656" y="804178"/>
                                </a:lnTo>
                                <a:lnTo>
                                  <a:pt x="17326" y="800100"/>
                                </a:lnTo>
                                <a:lnTo>
                                  <a:pt x="3842" y="800100"/>
                                </a:lnTo>
                                <a:lnTo>
                                  <a:pt x="10584" y="793750"/>
                                </a:lnTo>
                                <a:lnTo>
                                  <a:pt x="8502" y="791789"/>
                                </a:lnTo>
                                <a:close/>
                              </a:path>
                              <a:path w="260350" h="1371600">
                                <a:moveTo>
                                  <a:pt x="32199" y="793750"/>
                                </a:moveTo>
                                <a:lnTo>
                                  <a:pt x="21656" y="804178"/>
                                </a:lnTo>
                                <a:lnTo>
                                  <a:pt x="30118" y="812148"/>
                                </a:lnTo>
                                <a:lnTo>
                                  <a:pt x="40447" y="801908"/>
                                </a:lnTo>
                                <a:lnTo>
                                  <a:pt x="32199" y="793750"/>
                                </a:lnTo>
                                <a:close/>
                              </a:path>
                              <a:path w="260350" h="1371600">
                                <a:moveTo>
                                  <a:pt x="147102" y="804867"/>
                                </a:moveTo>
                                <a:lnTo>
                                  <a:pt x="136748" y="804867"/>
                                </a:lnTo>
                                <a:lnTo>
                                  <a:pt x="141792" y="809869"/>
                                </a:lnTo>
                                <a:lnTo>
                                  <a:pt x="147102" y="804867"/>
                                </a:lnTo>
                                <a:close/>
                              </a:path>
                              <a:path w="260350" h="1371600">
                                <a:moveTo>
                                  <a:pt x="154931" y="797494"/>
                                </a:moveTo>
                                <a:lnTo>
                                  <a:pt x="150244" y="801908"/>
                                </a:lnTo>
                                <a:lnTo>
                                  <a:pt x="150690" y="801908"/>
                                </a:lnTo>
                                <a:lnTo>
                                  <a:pt x="158122" y="808892"/>
                                </a:lnTo>
                                <a:lnTo>
                                  <a:pt x="162190" y="804867"/>
                                </a:lnTo>
                                <a:lnTo>
                                  <a:pt x="162367" y="804867"/>
                                </a:lnTo>
                                <a:lnTo>
                                  <a:pt x="154931" y="797494"/>
                                </a:lnTo>
                                <a:close/>
                              </a:path>
                              <a:path w="260350" h="1371600">
                                <a:moveTo>
                                  <a:pt x="51457" y="774700"/>
                                </a:moveTo>
                                <a:lnTo>
                                  <a:pt x="32199" y="793750"/>
                                </a:lnTo>
                                <a:lnTo>
                                  <a:pt x="40447" y="801908"/>
                                </a:lnTo>
                                <a:lnTo>
                                  <a:pt x="48676" y="793750"/>
                                </a:lnTo>
                                <a:lnTo>
                                  <a:pt x="40660" y="785802"/>
                                </a:lnTo>
                                <a:lnTo>
                                  <a:pt x="56692" y="785802"/>
                                </a:lnTo>
                                <a:lnTo>
                                  <a:pt x="59683" y="782836"/>
                                </a:lnTo>
                                <a:lnTo>
                                  <a:pt x="51457" y="774700"/>
                                </a:lnTo>
                                <a:close/>
                              </a:path>
                              <a:path w="260350" h="1371600">
                                <a:moveTo>
                                  <a:pt x="89975" y="774700"/>
                                </a:moveTo>
                                <a:lnTo>
                                  <a:pt x="70716" y="793750"/>
                                </a:lnTo>
                                <a:lnTo>
                                  <a:pt x="78964" y="801908"/>
                                </a:lnTo>
                                <a:lnTo>
                                  <a:pt x="80700" y="800100"/>
                                </a:lnTo>
                                <a:lnTo>
                                  <a:pt x="87105" y="793750"/>
                                </a:lnTo>
                                <a:lnTo>
                                  <a:pt x="79089" y="785802"/>
                                </a:lnTo>
                                <a:lnTo>
                                  <a:pt x="95121" y="785802"/>
                                </a:lnTo>
                                <a:lnTo>
                                  <a:pt x="98112" y="782836"/>
                                </a:lnTo>
                                <a:lnTo>
                                  <a:pt x="96395" y="781050"/>
                                </a:lnTo>
                                <a:lnTo>
                                  <a:pt x="89975" y="774700"/>
                                </a:lnTo>
                                <a:close/>
                              </a:path>
                              <a:path w="260350" h="1371600">
                                <a:moveTo>
                                  <a:pt x="125201" y="777956"/>
                                </a:moveTo>
                                <a:lnTo>
                                  <a:pt x="109234" y="793750"/>
                                </a:lnTo>
                                <a:lnTo>
                                  <a:pt x="117482" y="801908"/>
                                </a:lnTo>
                                <a:lnTo>
                                  <a:pt x="117305" y="801908"/>
                                </a:lnTo>
                                <a:lnTo>
                                  <a:pt x="125534" y="793750"/>
                                </a:lnTo>
                                <a:lnTo>
                                  <a:pt x="117518" y="785802"/>
                                </a:lnTo>
                                <a:lnTo>
                                  <a:pt x="133550" y="785802"/>
                                </a:lnTo>
                                <a:lnTo>
                                  <a:pt x="125201" y="777956"/>
                                </a:lnTo>
                                <a:close/>
                              </a:path>
                              <a:path w="260350" h="1371600">
                                <a:moveTo>
                                  <a:pt x="149454" y="792065"/>
                                </a:moveTo>
                                <a:lnTo>
                                  <a:pt x="144953" y="796517"/>
                                </a:lnTo>
                                <a:lnTo>
                                  <a:pt x="150690" y="801908"/>
                                </a:lnTo>
                                <a:lnTo>
                                  <a:pt x="150244" y="801908"/>
                                </a:lnTo>
                                <a:lnTo>
                                  <a:pt x="154931" y="797494"/>
                                </a:lnTo>
                                <a:lnTo>
                                  <a:pt x="149454" y="792065"/>
                                </a:lnTo>
                                <a:close/>
                              </a:path>
                              <a:path w="260350" h="1371600">
                                <a:moveTo>
                                  <a:pt x="181566" y="785802"/>
                                </a:moveTo>
                                <a:lnTo>
                                  <a:pt x="180514" y="786742"/>
                                </a:lnTo>
                                <a:lnTo>
                                  <a:pt x="173430" y="793750"/>
                                </a:lnTo>
                                <a:lnTo>
                                  <a:pt x="181678" y="801908"/>
                                </a:lnTo>
                                <a:lnTo>
                                  <a:pt x="181353" y="801908"/>
                                </a:lnTo>
                                <a:lnTo>
                                  <a:pt x="189582" y="793750"/>
                                </a:lnTo>
                                <a:lnTo>
                                  <a:pt x="181566" y="785802"/>
                                </a:lnTo>
                                <a:close/>
                              </a:path>
                              <a:path w="260350" h="1371600">
                                <a:moveTo>
                                  <a:pt x="219995" y="785802"/>
                                </a:moveTo>
                                <a:lnTo>
                                  <a:pt x="211948" y="793750"/>
                                </a:lnTo>
                                <a:lnTo>
                                  <a:pt x="220196" y="801908"/>
                                </a:lnTo>
                                <a:lnTo>
                                  <a:pt x="219782" y="801908"/>
                                </a:lnTo>
                                <a:lnTo>
                                  <a:pt x="228011" y="793750"/>
                                </a:lnTo>
                                <a:lnTo>
                                  <a:pt x="219995" y="785802"/>
                                </a:lnTo>
                                <a:close/>
                              </a:path>
                              <a:path w="260350" h="1371600">
                                <a:moveTo>
                                  <a:pt x="3842" y="787400"/>
                                </a:moveTo>
                                <a:lnTo>
                                  <a:pt x="101" y="787400"/>
                                </a:lnTo>
                                <a:lnTo>
                                  <a:pt x="101" y="800100"/>
                                </a:lnTo>
                                <a:lnTo>
                                  <a:pt x="8502" y="791789"/>
                                </a:lnTo>
                                <a:lnTo>
                                  <a:pt x="3842" y="787400"/>
                                </a:lnTo>
                                <a:close/>
                              </a:path>
                              <a:path w="260350" h="1371600">
                                <a:moveTo>
                                  <a:pt x="10584" y="793750"/>
                                </a:moveTo>
                                <a:lnTo>
                                  <a:pt x="3842" y="800100"/>
                                </a:lnTo>
                                <a:lnTo>
                                  <a:pt x="17326" y="800100"/>
                                </a:lnTo>
                                <a:lnTo>
                                  <a:pt x="10584" y="793750"/>
                                </a:lnTo>
                                <a:close/>
                              </a:path>
                              <a:path w="260350" h="1371600">
                                <a:moveTo>
                                  <a:pt x="260036" y="787400"/>
                                </a:moveTo>
                                <a:lnTo>
                                  <a:pt x="256885" y="787400"/>
                                </a:lnTo>
                                <a:lnTo>
                                  <a:pt x="250465" y="793750"/>
                                </a:lnTo>
                                <a:lnTo>
                                  <a:pt x="256885" y="800100"/>
                                </a:lnTo>
                                <a:lnTo>
                                  <a:pt x="260036" y="800100"/>
                                </a:lnTo>
                                <a:lnTo>
                                  <a:pt x="260036" y="787400"/>
                                </a:lnTo>
                                <a:close/>
                              </a:path>
                              <a:path w="260350" h="1371600">
                                <a:moveTo>
                                  <a:pt x="160591" y="781050"/>
                                </a:moveTo>
                                <a:lnTo>
                                  <a:pt x="149454" y="792065"/>
                                </a:lnTo>
                                <a:lnTo>
                                  <a:pt x="154931" y="797494"/>
                                </a:lnTo>
                                <a:lnTo>
                                  <a:pt x="166346" y="786742"/>
                                </a:lnTo>
                                <a:lnTo>
                                  <a:pt x="160591" y="781050"/>
                                </a:lnTo>
                                <a:close/>
                              </a:path>
                              <a:path w="260350" h="1371600">
                                <a:moveTo>
                                  <a:pt x="138344" y="781050"/>
                                </a:moveTo>
                                <a:lnTo>
                                  <a:pt x="133550" y="785802"/>
                                </a:lnTo>
                                <a:lnTo>
                                  <a:pt x="144953" y="796517"/>
                                </a:lnTo>
                                <a:lnTo>
                                  <a:pt x="149454" y="792065"/>
                                </a:lnTo>
                                <a:lnTo>
                                  <a:pt x="138344" y="781050"/>
                                </a:lnTo>
                                <a:close/>
                              </a:path>
                              <a:path w="260350" h="1371600">
                                <a:moveTo>
                                  <a:pt x="19359" y="781050"/>
                                </a:moveTo>
                                <a:lnTo>
                                  <a:pt x="8502" y="791789"/>
                                </a:lnTo>
                                <a:lnTo>
                                  <a:pt x="10584" y="793750"/>
                                </a:lnTo>
                                <a:lnTo>
                                  <a:pt x="21656" y="783321"/>
                                </a:lnTo>
                                <a:lnTo>
                                  <a:pt x="19359" y="781050"/>
                                </a:lnTo>
                                <a:close/>
                              </a:path>
                              <a:path w="260350" h="1371600">
                                <a:moveTo>
                                  <a:pt x="30118" y="775351"/>
                                </a:moveTo>
                                <a:lnTo>
                                  <a:pt x="21656" y="783321"/>
                                </a:lnTo>
                                <a:lnTo>
                                  <a:pt x="32199" y="793750"/>
                                </a:lnTo>
                                <a:lnTo>
                                  <a:pt x="40233" y="785802"/>
                                </a:lnTo>
                                <a:lnTo>
                                  <a:pt x="40660" y="785802"/>
                                </a:lnTo>
                                <a:lnTo>
                                  <a:pt x="30118" y="775351"/>
                                </a:lnTo>
                                <a:close/>
                              </a:path>
                              <a:path w="260350" h="1371600">
                                <a:moveTo>
                                  <a:pt x="56692" y="785802"/>
                                </a:moveTo>
                                <a:lnTo>
                                  <a:pt x="40660" y="785802"/>
                                </a:lnTo>
                                <a:lnTo>
                                  <a:pt x="48676" y="793750"/>
                                </a:lnTo>
                                <a:lnTo>
                                  <a:pt x="56692" y="785802"/>
                                </a:lnTo>
                                <a:close/>
                              </a:path>
                              <a:path w="260350" h="1371600">
                                <a:moveTo>
                                  <a:pt x="67890" y="774700"/>
                                </a:moveTo>
                                <a:lnTo>
                                  <a:pt x="59683" y="782836"/>
                                </a:lnTo>
                                <a:lnTo>
                                  <a:pt x="70716" y="793750"/>
                                </a:lnTo>
                                <a:lnTo>
                                  <a:pt x="78751" y="785802"/>
                                </a:lnTo>
                                <a:lnTo>
                                  <a:pt x="79089" y="785802"/>
                                </a:lnTo>
                                <a:lnTo>
                                  <a:pt x="67890" y="774700"/>
                                </a:lnTo>
                                <a:close/>
                              </a:path>
                              <a:path w="260350" h="1371600">
                                <a:moveTo>
                                  <a:pt x="95121" y="785802"/>
                                </a:moveTo>
                                <a:lnTo>
                                  <a:pt x="79089" y="785802"/>
                                </a:lnTo>
                                <a:lnTo>
                                  <a:pt x="87105" y="793750"/>
                                </a:lnTo>
                                <a:lnTo>
                                  <a:pt x="95121" y="785802"/>
                                </a:lnTo>
                                <a:close/>
                              </a:path>
                              <a:path w="260350" h="1371600">
                                <a:moveTo>
                                  <a:pt x="106319" y="774700"/>
                                </a:moveTo>
                                <a:lnTo>
                                  <a:pt x="99915" y="781050"/>
                                </a:lnTo>
                                <a:lnTo>
                                  <a:pt x="98201" y="782836"/>
                                </a:lnTo>
                                <a:lnTo>
                                  <a:pt x="109234" y="793750"/>
                                </a:lnTo>
                                <a:lnTo>
                                  <a:pt x="117269" y="785802"/>
                                </a:lnTo>
                                <a:lnTo>
                                  <a:pt x="117518" y="785802"/>
                                </a:lnTo>
                                <a:lnTo>
                                  <a:pt x="106319" y="774700"/>
                                </a:lnTo>
                                <a:close/>
                              </a:path>
                              <a:path w="260350" h="1371600">
                                <a:moveTo>
                                  <a:pt x="133550" y="785802"/>
                                </a:moveTo>
                                <a:lnTo>
                                  <a:pt x="117518" y="785802"/>
                                </a:lnTo>
                                <a:lnTo>
                                  <a:pt x="125534" y="793750"/>
                                </a:lnTo>
                                <a:lnTo>
                                  <a:pt x="133550" y="785802"/>
                                </a:lnTo>
                                <a:close/>
                              </a:path>
                              <a:path w="260350" h="1371600">
                                <a:moveTo>
                                  <a:pt x="174638" y="778933"/>
                                </a:moveTo>
                                <a:lnTo>
                                  <a:pt x="166346" y="786742"/>
                                </a:lnTo>
                                <a:lnTo>
                                  <a:pt x="173430" y="793750"/>
                                </a:lnTo>
                                <a:lnTo>
                                  <a:pt x="181465" y="785802"/>
                                </a:lnTo>
                                <a:lnTo>
                                  <a:pt x="179064" y="783321"/>
                                </a:lnTo>
                                <a:lnTo>
                                  <a:pt x="174638" y="778933"/>
                                </a:lnTo>
                                <a:close/>
                              </a:path>
                              <a:path w="260350" h="1371600">
                                <a:moveTo>
                                  <a:pt x="192689" y="774700"/>
                                </a:moveTo>
                                <a:lnTo>
                                  <a:pt x="183973" y="783321"/>
                                </a:lnTo>
                                <a:lnTo>
                                  <a:pt x="181566" y="785802"/>
                                </a:lnTo>
                                <a:lnTo>
                                  <a:pt x="189582" y="793750"/>
                                </a:lnTo>
                                <a:lnTo>
                                  <a:pt x="200590" y="782836"/>
                                </a:lnTo>
                                <a:lnTo>
                                  <a:pt x="200915" y="782836"/>
                                </a:lnTo>
                                <a:lnTo>
                                  <a:pt x="192689" y="774700"/>
                                </a:lnTo>
                                <a:close/>
                              </a:path>
                              <a:path w="260350" h="1371600">
                                <a:moveTo>
                                  <a:pt x="208797" y="774700"/>
                                </a:moveTo>
                                <a:lnTo>
                                  <a:pt x="200590" y="782836"/>
                                </a:lnTo>
                                <a:lnTo>
                                  <a:pt x="200915" y="782836"/>
                                </a:lnTo>
                                <a:lnTo>
                                  <a:pt x="211948" y="793750"/>
                                </a:lnTo>
                                <a:lnTo>
                                  <a:pt x="219982" y="785802"/>
                                </a:lnTo>
                                <a:lnTo>
                                  <a:pt x="208797" y="774700"/>
                                </a:lnTo>
                                <a:close/>
                              </a:path>
                              <a:path w="260350" h="1371600">
                                <a:moveTo>
                                  <a:pt x="231206" y="774700"/>
                                </a:moveTo>
                                <a:lnTo>
                                  <a:pt x="219995" y="785802"/>
                                </a:lnTo>
                                <a:lnTo>
                                  <a:pt x="228011" y="793750"/>
                                </a:lnTo>
                                <a:lnTo>
                                  <a:pt x="239019" y="782836"/>
                                </a:lnTo>
                                <a:lnTo>
                                  <a:pt x="239432" y="782836"/>
                                </a:lnTo>
                                <a:lnTo>
                                  <a:pt x="231206" y="774700"/>
                                </a:lnTo>
                                <a:close/>
                              </a:path>
                              <a:path w="260350" h="1371600">
                                <a:moveTo>
                                  <a:pt x="247226" y="774700"/>
                                </a:moveTo>
                                <a:lnTo>
                                  <a:pt x="239019" y="782836"/>
                                </a:lnTo>
                                <a:lnTo>
                                  <a:pt x="239432" y="782836"/>
                                </a:lnTo>
                                <a:lnTo>
                                  <a:pt x="250465" y="793750"/>
                                </a:lnTo>
                                <a:lnTo>
                                  <a:pt x="256885" y="787400"/>
                                </a:lnTo>
                                <a:lnTo>
                                  <a:pt x="260036" y="787400"/>
                                </a:lnTo>
                                <a:lnTo>
                                  <a:pt x="247226" y="774700"/>
                                </a:lnTo>
                                <a:close/>
                              </a:path>
                              <a:path w="260350" h="1371600">
                                <a:moveTo>
                                  <a:pt x="168691" y="773037"/>
                                </a:moveTo>
                                <a:lnTo>
                                  <a:pt x="160591" y="781050"/>
                                </a:lnTo>
                                <a:lnTo>
                                  <a:pt x="166346" y="786742"/>
                                </a:lnTo>
                                <a:lnTo>
                                  <a:pt x="174638" y="778933"/>
                                </a:lnTo>
                                <a:lnTo>
                                  <a:pt x="168691" y="773037"/>
                                </a:lnTo>
                                <a:close/>
                              </a:path>
                              <a:path w="260350" h="1371600">
                                <a:moveTo>
                                  <a:pt x="130262" y="773037"/>
                                </a:moveTo>
                                <a:lnTo>
                                  <a:pt x="128493" y="774700"/>
                                </a:lnTo>
                                <a:lnTo>
                                  <a:pt x="125201" y="777956"/>
                                </a:lnTo>
                                <a:lnTo>
                                  <a:pt x="133550" y="785802"/>
                                </a:lnTo>
                                <a:lnTo>
                                  <a:pt x="138344" y="781050"/>
                                </a:lnTo>
                                <a:lnTo>
                                  <a:pt x="130262" y="773037"/>
                                </a:lnTo>
                                <a:close/>
                              </a:path>
                              <a:path w="260350" h="1371600">
                                <a:moveTo>
                                  <a:pt x="38618" y="762000"/>
                                </a:moveTo>
                                <a:lnTo>
                                  <a:pt x="19359" y="781050"/>
                                </a:lnTo>
                                <a:lnTo>
                                  <a:pt x="21656" y="783321"/>
                                </a:lnTo>
                                <a:lnTo>
                                  <a:pt x="30118" y="775351"/>
                                </a:lnTo>
                                <a:lnTo>
                                  <a:pt x="27785" y="773037"/>
                                </a:lnTo>
                                <a:lnTo>
                                  <a:pt x="32575" y="773037"/>
                                </a:lnTo>
                                <a:lnTo>
                                  <a:pt x="41386" y="764738"/>
                                </a:lnTo>
                                <a:lnTo>
                                  <a:pt x="38618" y="762000"/>
                                </a:lnTo>
                                <a:close/>
                              </a:path>
                              <a:path w="260350" h="1371600">
                                <a:moveTo>
                                  <a:pt x="70716" y="755650"/>
                                </a:moveTo>
                                <a:lnTo>
                                  <a:pt x="51457" y="774700"/>
                                </a:lnTo>
                                <a:lnTo>
                                  <a:pt x="59683" y="782836"/>
                                </a:lnTo>
                                <a:lnTo>
                                  <a:pt x="67890" y="774700"/>
                                </a:lnTo>
                                <a:lnTo>
                                  <a:pt x="59890" y="766767"/>
                                </a:lnTo>
                                <a:lnTo>
                                  <a:pt x="75891" y="766767"/>
                                </a:lnTo>
                                <a:lnTo>
                                  <a:pt x="78920" y="763764"/>
                                </a:lnTo>
                                <a:lnTo>
                                  <a:pt x="70716" y="755650"/>
                                </a:lnTo>
                                <a:close/>
                              </a:path>
                              <a:path w="260350" h="1371600">
                                <a:moveTo>
                                  <a:pt x="105448" y="759394"/>
                                </a:moveTo>
                                <a:lnTo>
                                  <a:pt x="89975" y="774700"/>
                                </a:lnTo>
                                <a:lnTo>
                                  <a:pt x="98201" y="782836"/>
                                </a:lnTo>
                                <a:lnTo>
                                  <a:pt x="99915" y="781050"/>
                                </a:lnTo>
                                <a:lnTo>
                                  <a:pt x="106319" y="774700"/>
                                </a:lnTo>
                                <a:lnTo>
                                  <a:pt x="98319" y="766767"/>
                                </a:lnTo>
                                <a:lnTo>
                                  <a:pt x="113294" y="766767"/>
                                </a:lnTo>
                                <a:lnTo>
                                  <a:pt x="105448" y="759394"/>
                                </a:lnTo>
                                <a:close/>
                              </a:path>
                              <a:path w="260350" h="1371600">
                                <a:moveTo>
                                  <a:pt x="200796" y="766767"/>
                                </a:moveTo>
                                <a:lnTo>
                                  <a:pt x="200207" y="767262"/>
                                </a:lnTo>
                                <a:lnTo>
                                  <a:pt x="192689" y="774700"/>
                                </a:lnTo>
                                <a:lnTo>
                                  <a:pt x="200915" y="782836"/>
                                </a:lnTo>
                                <a:lnTo>
                                  <a:pt x="200590" y="782836"/>
                                </a:lnTo>
                                <a:lnTo>
                                  <a:pt x="208797" y="774700"/>
                                </a:lnTo>
                                <a:lnTo>
                                  <a:pt x="200796" y="766767"/>
                                </a:lnTo>
                                <a:close/>
                              </a:path>
                              <a:path w="260350" h="1371600">
                                <a:moveTo>
                                  <a:pt x="239225" y="766767"/>
                                </a:moveTo>
                                <a:lnTo>
                                  <a:pt x="231206" y="774700"/>
                                </a:lnTo>
                                <a:lnTo>
                                  <a:pt x="239432" y="782836"/>
                                </a:lnTo>
                                <a:lnTo>
                                  <a:pt x="239019" y="782836"/>
                                </a:lnTo>
                                <a:lnTo>
                                  <a:pt x="247226" y="774700"/>
                                </a:lnTo>
                                <a:lnTo>
                                  <a:pt x="239225" y="766767"/>
                                </a:lnTo>
                                <a:close/>
                              </a:path>
                              <a:path w="260350" h="1371600">
                                <a:moveTo>
                                  <a:pt x="16652" y="762000"/>
                                </a:moveTo>
                                <a:lnTo>
                                  <a:pt x="8386" y="770195"/>
                                </a:lnTo>
                                <a:lnTo>
                                  <a:pt x="19359" y="781050"/>
                                </a:lnTo>
                                <a:lnTo>
                                  <a:pt x="27460" y="773037"/>
                                </a:lnTo>
                                <a:lnTo>
                                  <a:pt x="27785" y="773037"/>
                                </a:lnTo>
                                <a:lnTo>
                                  <a:pt x="16652" y="762000"/>
                                </a:lnTo>
                                <a:close/>
                              </a:path>
                              <a:path w="260350" h="1371600">
                                <a:moveTo>
                                  <a:pt x="141332" y="762000"/>
                                </a:moveTo>
                                <a:lnTo>
                                  <a:pt x="133047" y="770195"/>
                                </a:lnTo>
                                <a:lnTo>
                                  <a:pt x="130262" y="773037"/>
                                </a:lnTo>
                                <a:lnTo>
                                  <a:pt x="138344" y="781050"/>
                                </a:lnTo>
                                <a:lnTo>
                                  <a:pt x="149454" y="770034"/>
                                </a:lnTo>
                                <a:lnTo>
                                  <a:pt x="141332" y="762000"/>
                                </a:lnTo>
                                <a:close/>
                              </a:path>
                              <a:path w="260350" h="1371600">
                                <a:moveTo>
                                  <a:pt x="157558" y="762000"/>
                                </a:moveTo>
                                <a:lnTo>
                                  <a:pt x="149454" y="770034"/>
                                </a:lnTo>
                                <a:lnTo>
                                  <a:pt x="160591" y="781050"/>
                                </a:lnTo>
                                <a:lnTo>
                                  <a:pt x="168691" y="773037"/>
                                </a:lnTo>
                                <a:lnTo>
                                  <a:pt x="157558" y="762000"/>
                                </a:lnTo>
                                <a:close/>
                              </a:path>
                              <a:path w="260350" h="1371600">
                                <a:moveTo>
                                  <a:pt x="179850" y="762000"/>
                                </a:moveTo>
                                <a:lnTo>
                                  <a:pt x="168691" y="773037"/>
                                </a:lnTo>
                                <a:lnTo>
                                  <a:pt x="174638" y="778933"/>
                                </a:lnTo>
                                <a:lnTo>
                                  <a:pt x="186077" y="768159"/>
                                </a:lnTo>
                                <a:lnTo>
                                  <a:pt x="179850" y="762000"/>
                                </a:lnTo>
                                <a:close/>
                              </a:path>
                              <a:path w="260350" h="1371600">
                                <a:moveTo>
                                  <a:pt x="119129" y="762000"/>
                                </a:moveTo>
                                <a:lnTo>
                                  <a:pt x="113821" y="767262"/>
                                </a:lnTo>
                                <a:lnTo>
                                  <a:pt x="125201" y="777956"/>
                                </a:lnTo>
                                <a:lnTo>
                                  <a:pt x="130173" y="773037"/>
                                </a:lnTo>
                                <a:lnTo>
                                  <a:pt x="127395" y="770195"/>
                                </a:lnTo>
                                <a:lnTo>
                                  <a:pt x="119129" y="762000"/>
                                </a:lnTo>
                                <a:close/>
                              </a:path>
                              <a:path w="260350" h="1371600">
                                <a:moveTo>
                                  <a:pt x="32575" y="773037"/>
                                </a:moveTo>
                                <a:lnTo>
                                  <a:pt x="27785" y="773037"/>
                                </a:lnTo>
                                <a:lnTo>
                                  <a:pt x="30118" y="775351"/>
                                </a:lnTo>
                                <a:lnTo>
                                  <a:pt x="32575" y="773037"/>
                                </a:lnTo>
                                <a:close/>
                              </a:path>
                              <a:path w="260350" h="1371600">
                                <a:moveTo>
                                  <a:pt x="101" y="762000"/>
                                </a:moveTo>
                                <a:lnTo>
                                  <a:pt x="3842" y="774700"/>
                                </a:lnTo>
                                <a:lnTo>
                                  <a:pt x="8386" y="770195"/>
                                </a:lnTo>
                                <a:lnTo>
                                  <a:pt x="101" y="762000"/>
                                </a:lnTo>
                                <a:close/>
                              </a:path>
                              <a:path w="260350" h="1371600">
                                <a:moveTo>
                                  <a:pt x="49825" y="756789"/>
                                </a:moveTo>
                                <a:lnTo>
                                  <a:pt x="41386" y="764738"/>
                                </a:lnTo>
                                <a:lnTo>
                                  <a:pt x="51457" y="774700"/>
                                </a:lnTo>
                                <a:lnTo>
                                  <a:pt x="59476" y="766767"/>
                                </a:lnTo>
                                <a:lnTo>
                                  <a:pt x="59890" y="766767"/>
                                </a:lnTo>
                                <a:lnTo>
                                  <a:pt x="49825" y="756789"/>
                                </a:lnTo>
                                <a:close/>
                              </a:path>
                              <a:path w="260350" h="1371600">
                                <a:moveTo>
                                  <a:pt x="75891" y="766767"/>
                                </a:moveTo>
                                <a:lnTo>
                                  <a:pt x="59890" y="766767"/>
                                </a:lnTo>
                                <a:lnTo>
                                  <a:pt x="67890" y="774700"/>
                                </a:lnTo>
                                <a:lnTo>
                                  <a:pt x="75891" y="766767"/>
                                </a:lnTo>
                                <a:close/>
                              </a:path>
                              <a:path w="260350" h="1371600">
                                <a:moveTo>
                                  <a:pt x="87105" y="755650"/>
                                </a:moveTo>
                                <a:lnTo>
                                  <a:pt x="78920" y="763764"/>
                                </a:lnTo>
                                <a:lnTo>
                                  <a:pt x="89975" y="774700"/>
                                </a:lnTo>
                                <a:lnTo>
                                  <a:pt x="97994" y="766767"/>
                                </a:lnTo>
                                <a:lnTo>
                                  <a:pt x="98319" y="766767"/>
                                </a:lnTo>
                                <a:lnTo>
                                  <a:pt x="87105" y="755650"/>
                                </a:lnTo>
                                <a:close/>
                              </a:path>
                              <a:path w="260350" h="1371600">
                                <a:moveTo>
                                  <a:pt x="113294" y="766767"/>
                                </a:moveTo>
                                <a:lnTo>
                                  <a:pt x="98319" y="766767"/>
                                </a:lnTo>
                                <a:lnTo>
                                  <a:pt x="106319" y="774700"/>
                                </a:lnTo>
                                <a:lnTo>
                                  <a:pt x="113821" y="767262"/>
                                </a:lnTo>
                                <a:lnTo>
                                  <a:pt x="113294" y="766767"/>
                                </a:lnTo>
                                <a:close/>
                              </a:path>
                              <a:path w="260350" h="1371600">
                                <a:moveTo>
                                  <a:pt x="194345" y="760371"/>
                                </a:moveTo>
                                <a:lnTo>
                                  <a:pt x="186077" y="768159"/>
                                </a:lnTo>
                                <a:lnTo>
                                  <a:pt x="192689" y="774700"/>
                                </a:lnTo>
                                <a:lnTo>
                                  <a:pt x="200708" y="766767"/>
                                </a:lnTo>
                                <a:lnTo>
                                  <a:pt x="198749" y="764738"/>
                                </a:lnTo>
                                <a:lnTo>
                                  <a:pt x="194345" y="760371"/>
                                </a:lnTo>
                                <a:close/>
                              </a:path>
                              <a:path w="260350" h="1371600">
                                <a:moveTo>
                                  <a:pt x="211948" y="755650"/>
                                </a:moveTo>
                                <a:lnTo>
                                  <a:pt x="202760" y="764738"/>
                                </a:lnTo>
                                <a:lnTo>
                                  <a:pt x="200796" y="766767"/>
                                </a:lnTo>
                                <a:lnTo>
                                  <a:pt x="208797" y="774700"/>
                                </a:lnTo>
                                <a:lnTo>
                                  <a:pt x="219989" y="763603"/>
                                </a:lnTo>
                                <a:lnTo>
                                  <a:pt x="211948" y="755650"/>
                                </a:lnTo>
                                <a:close/>
                              </a:path>
                              <a:path w="260350" h="1371600">
                                <a:moveTo>
                                  <a:pt x="228011" y="755650"/>
                                </a:moveTo>
                                <a:lnTo>
                                  <a:pt x="219989" y="763603"/>
                                </a:lnTo>
                                <a:lnTo>
                                  <a:pt x="231206" y="774700"/>
                                </a:lnTo>
                                <a:lnTo>
                                  <a:pt x="239225" y="766767"/>
                                </a:lnTo>
                                <a:lnTo>
                                  <a:pt x="228011" y="755650"/>
                                </a:lnTo>
                                <a:close/>
                              </a:path>
                              <a:path w="260350" h="1371600">
                                <a:moveTo>
                                  <a:pt x="250301" y="755812"/>
                                </a:moveTo>
                                <a:lnTo>
                                  <a:pt x="239225" y="766767"/>
                                </a:lnTo>
                                <a:lnTo>
                                  <a:pt x="247226" y="774700"/>
                                </a:lnTo>
                                <a:lnTo>
                                  <a:pt x="260036" y="762000"/>
                                </a:lnTo>
                                <a:lnTo>
                                  <a:pt x="256885" y="762000"/>
                                </a:lnTo>
                                <a:lnTo>
                                  <a:pt x="250301" y="755812"/>
                                </a:lnTo>
                                <a:close/>
                              </a:path>
                              <a:path w="260350" h="1371600">
                                <a:moveTo>
                                  <a:pt x="19359" y="742950"/>
                                </a:moveTo>
                                <a:lnTo>
                                  <a:pt x="101" y="762000"/>
                                </a:lnTo>
                                <a:lnTo>
                                  <a:pt x="8386" y="770195"/>
                                </a:lnTo>
                                <a:lnTo>
                                  <a:pt x="16652" y="762000"/>
                                </a:lnTo>
                                <a:lnTo>
                                  <a:pt x="8666" y="754082"/>
                                </a:lnTo>
                                <a:lnTo>
                                  <a:pt x="24637" y="754082"/>
                                </a:lnTo>
                                <a:lnTo>
                                  <a:pt x="27622" y="751123"/>
                                </a:lnTo>
                                <a:lnTo>
                                  <a:pt x="19359" y="742950"/>
                                </a:lnTo>
                                <a:close/>
                              </a:path>
                              <a:path w="260350" h="1371600">
                                <a:moveTo>
                                  <a:pt x="160591" y="742950"/>
                                </a:moveTo>
                                <a:lnTo>
                                  <a:pt x="141332" y="762000"/>
                                </a:lnTo>
                                <a:lnTo>
                                  <a:pt x="149454" y="770034"/>
                                </a:lnTo>
                                <a:lnTo>
                                  <a:pt x="157558" y="762000"/>
                                </a:lnTo>
                                <a:lnTo>
                                  <a:pt x="149572" y="754082"/>
                                </a:lnTo>
                                <a:lnTo>
                                  <a:pt x="165544" y="754082"/>
                                </a:lnTo>
                                <a:lnTo>
                                  <a:pt x="168529" y="751123"/>
                                </a:lnTo>
                                <a:lnTo>
                                  <a:pt x="168854" y="751123"/>
                                </a:lnTo>
                                <a:lnTo>
                                  <a:pt x="160591" y="742950"/>
                                </a:lnTo>
                                <a:close/>
                              </a:path>
                              <a:path w="260350" h="1371600">
                                <a:moveTo>
                                  <a:pt x="199108" y="742950"/>
                                </a:moveTo>
                                <a:lnTo>
                                  <a:pt x="179850" y="762000"/>
                                </a:lnTo>
                                <a:lnTo>
                                  <a:pt x="186077" y="768159"/>
                                </a:lnTo>
                                <a:lnTo>
                                  <a:pt x="194345" y="760371"/>
                                </a:lnTo>
                                <a:lnTo>
                                  <a:pt x="188001" y="754082"/>
                                </a:lnTo>
                                <a:lnTo>
                                  <a:pt x="201022" y="754082"/>
                                </a:lnTo>
                                <a:lnTo>
                                  <a:pt x="205807" y="749576"/>
                                </a:lnTo>
                                <a:lnTo>
                                  <a:pt x="199108" y="742950"/>
                                </a:lnTo>
                                <a:close/>
                              </a:path>
                              <a:path w="260350" h="1371600">
                                <a:moveTo>
                                  <a:pt x="122073" y="742950"/>
                                </a:moveTo>
                                <a:lnTo>
                                  <a:pt x="105448" y="759394"/>
                                </a:lnTo>
                                <a:lnTo>
                                  <a:pt x="113821" y="767262"/>
                                </a:lnTo>
                                <a:lnTo>
                                  <a:pt x="119129" y="762000"/>
                                </a:lnTo>
                                <a:lnTo>
                                  <a:pt x="111143" y="754082"/>
                                </a:lnTo>
                                <a:lnTo>
                                  <a:pt x="127115" y="754082"/>
                                </a:lnTo>
                                <a:lnTo>
                                  <a:pt x="130100" y="751123"/>
                                </a:lnTo>
                                <a:lnTo>
                                  <a:pt x="130336" y="751123"/>
                                </a:lnTo>
                                <a:lnTo>
                                  <a:pt x="122073" y="742950"/>
                                </a:lnTo>
                                <a:close/>
                              </a:path>
                              <a:path w="260350" h="1371600">
                                <a:moveTo>
                                  <a:pt x="57877" y="742950"/>
                                </a:moveTo>
                                <a:lnTo>
                                  <a:pt x="38618" y="762000"/>
                                </a:lnTo>
                                <a:lnTo>
                                  <a:pt x="41386" y="764738"/>
                                </a:lnTo>
                                <a:lnTo>
                                  <a:pt x="49825" y="756789"/>
                                </a:lnTo>
                                <a:lnTo>
                                  <a:pt x="47095" y="754082"/>
                                </a:lnTo>
                                <a:lnTo>
                                  <a:pt x="52700" y="754082"/>
                                </a:lnTo>
                                <a:lnTo>
                                  <a:pt x="61117" y="746154"/>
                                </a:lnTo>
                                <a:lnTo>
                                  <a:pt x="57877" y="742950"/>
                                </a:lnTo>
                                <a:close/>
                              </a:path>
                              <a:path w="260350" h="1371600">
                                <a:moveTo>
                                  <a:pt x="78920" y="747535"/>
                                </a:moveTo>
                                <a:lnTo>
                                  <a:pt x="70716" y="755650"/>
                                </a:lnTo>
                                <a:lnTo>
                                  <a:pt x="78920" y="763764"/>
                                </a:lnTo>
                                <a:lnTo>
                                  <a:pt x="87105" y="755650"/>
                                </a:lnTo>
                                <a:lnTo>
                                  <a:pt x="78920" y="747535"/>
                                </a:lnTo>
                                <a:close/>
                              </a:path>
                              <a:path w="260350" h="1371600">
                                <a:moveTo>
                                  <a:pt x="219989" y="747696"/>
                                </a:moveTo>
                                <a:lnTo>
                                  <a:pt x="211948" y="755650"/>
                                </a:lnTo>
                                <a:lnTo>
                                  <a:pt x="219989" y="763603"/>
                                </a:lnTo>
                                <a:lnTo>
                                  <a:pt x="228011" y="755650"/>
                                </a:lnTo>
                                <a:lnTo>
                                  <a:pt x="219989" y="747696"/>
                                </a:lnTo>
                                <a:close/>
                              </a:path>
                              <a:path w="260350" h="1371600">
                                <a:moveTo>
                                  <a:pt x="3842" y="749300"/>
                                </a:moveTo>
                                <a:lnTo>
                                  <a:pt x="101" y="749300"/>
                                </a:lnTo>
                                <a:lnTo>
                                  <a:pt x="101" y="762000"/>
                                </a:lnTo>
                                <a:lnTo>
                                  <a:pt x="8105" y="754082"/>
                                </a:lnTo>
                                <a:lnTo>
                                  <a:pt x="8666" y="754082"/>
                                </a:lnTo>
                                <a:lnTo>
                                  <a:pt x="3842" y="749300"/>
                                </a:lnTo>
                                <a:close/>
                              </a:path>
                              <a:path w="260350" h="1371600">
                                <a:moveTo>
                                  <a:pt x="24637" y="754082"/>
                                </a:moveTo>
                                <a:lnTo>
                                  <a:pt x="8666" y="754082"/>
                                </a:lnTo>
                                <a:lnTo>
                                  <a:pt x="16652" y="762000"/>
                                </a:lnTo>
                                <a:lnTo>
                                  <a:pt x="24637" y="754082"/>
                                </a:lnTo>
                                <a:close/>
                              </a:path>
                              <a:path w="260350" h="1371600">
                                <a:moveTo>
                                  <a:pt x="35866" y="742950"/>
                                </a:moveTo>
                                <a:lnTo>
                                  <a:pt x="27622" y="751123"/>
                                </a:lnTo>
                                <a:lnTo>
                                  <a:pt x="38618" y="762000"/>
                                </a:lnTo>
                                <a:lnTo>
                                  <a:pt x="46622" y="754082"/>
                                </a:lnTo>
                                <a:lnTo>
                                  <a:pt x="47095" y="754082"/>
                                </a:lnTo>
                                <a:lnTo>
                                  <a:pt x="35866" y="742950"/>
                                </a:lnTo>
                                <a:close/>
                              </a:path>
                              <a:path w="260350" h="1371600">
                                <a:moveTo>
                                  <a:pt x="127115" y="754082"/>
                                </a:moveTo>
                                <a:lnTo>
                                  <a:pt x="111143" y="754082"/>
                                </a:lnTo>
                                <a:lnTo>
                                  <a:pt x="119129" y="762000"/>
                                </a:lnTo>
                                <a:lnTo>
                                  <a:pt x="127115" y="754082"/>
                                </a:lnTo>
                                <a:close/>
                              </a:path>
                              <a:path w="260350" h="1371600">
                                <a:moveTo>
                                  <a:pt x="138344" y="742950"/>
                                </a:moveTo>
                                <a:lnTo>
                                  <a:pt x="130100" y="751123"/>
                                </a:lnTo>
                                <a:lnTo>
                                  <a:pt x="130336" y="751123"/>
                                </a:lnTo>
                                <a:lnTo>
                                  <a:pt x="141332" y="762000"/>
                                </a:lnTo>
                                <a:lnTo>
                                  <a:pt x="149336" y="754082"/>
                                </a:lnTo>
                                <a:lnTo>
                                  <a:pt x="149572" y="754082"/>
                                </a:lnTo>
                                <a:lnTo>
                                  <a:pt x="138344" y="742950"/>
                                </a:lnTo>
                                <a:close/>
                              </a:path>
                              <a:path w="260350" h="1371600">
                                <a:moveTo>
                                  <a:pt x="165544" y="754082"/>
                                </a:moveTo>
                                <a:lnTo>
                                  <a:pt x="149572" y="754082"/>
                                </a:lnTo>
                                <a:lnTo>
                                  <a:pt x="157558" y="762000"/>
                                </a:lnTo>
                                <a:lnTo>
                                  <a:pt x="165544" y="754082"/>
                                </a:lnTo>
                                <a:close/>
                              </a:path>
                              <a:path w="260350" h="1371600">
                                <a:moveTo>
                                  <a:pt x="176773" y="742950"/>
                                </a:moveTo>
                                <a:lnTo>
                                  <a:pt x="168529" y="751123"/>
                                </a:lnTo>
                                <a:lnTo>
                                  <a:pt x="168854" y="751123"/>
                                </a:lnTo>
                                <a:lnTo>
                                  <a:pt x="179850" y="762000"/>
                                </a:lnTo>
                                <a:lnTo>
                                  <a:pt x="187854" y="754082"/>
                                </a:lnTo>
                                <a:lnTo>
                                  <a:pt x="188001" y="754082"/>
                                </a:lnTo>
                                <a:lnTo>
                                  <a:pt x="176773" y="742950"/>
                                </a:lnTo>
                                <a:close/>
                              </a:path>
                              <a:path w="260350" h="1371600">
                                <a:moveTo>
                                  <a:pt x="252050" y="754082"/>
                                </a:moveTo>
                                <a:lnTo>
                                  <a:pt x="250301" y="755812"/>
                                </a:lnTo>
                                <a:lnTo>
                                  <a:pt x="256885" y="762000"/>
                                </a:lnTo>
                                <a:lnTo>
                                  <a:pt x="260036" y="762000"/>
                                </a:lnTo>
                                <a:lnTo>
                                  <a:pt x="252050" y="754082"/>
                                </a:lnTo>
                                <a:close/>
                              </a:path>
                              <a:path w="260350" h="1371600">
                                <a:moveTo>
                                  <a:pt x="260036" y="749300"/>
                                </a:moveTo>
                                <a:lnTo>
                                  <a:pt x="256885" y="749300"/>
                                </a:lnTo>
                                <a:lnTo>
                                  <a:pt x="252050" y="754082"/>
                                </a:lnTo>
                                <a:lnTo>
                                  <a:pt x="260036" y="762000"/>
                                </a:lnTo>
                                <a:lnTo>
                                  <a:pt x="260036" y="749300"/>
                                </a:lnTo>
                                <a:close/>
                              </a:path>
                              <a:path w="260350" h="1371600">
                                <a:moveTo>
                                  <a:pt x="201022" y="754082"/>
                                </a:moveTo>
                                <a:lnTo>
                                  <a:pt x="188001" y="754082"/>
                                </a:lnTo>
                                <a:lnTo>
                                  <a:pt x="194345" y="760371"/>
                                </a:lnTo>
                                <a:lnTo>
                                  <a:pt x="201022" y="754082"/>
                                </a:lnTo>
                                <a:close/>
                              </a:path>
                              <a:path w="260350" h="1371600">
                                <a:moveTo>
                                  <a:pt x="99915" y="742950"/>
                                </a:moveTo>
                                <a:lnTo>
                                  <a:pt x="94092" y="748723"/>
                                </a:lnTo>
                                <a:lnTo>
                                  <a:pt x="105448" y="759394"/>
                                </a:lnTo>
                                <a:lnTo>
                                  <a:pt x="110818" y="754082"/>
                                </a:lnTo>
                                <a:lnTo>
                                  <a:pt x="111143" y="754082"/>
                                </a:lnTo>
                                <a:lnTo>
                                  <a:pt x="99915" y="742950"/>
                                </a:lnTo>
                                <a:close/>
                              </a:path>
                              <a:path w="260350" h="1371600">
                                <a:moveTo>
                                  <a:pt x="52700" y="754082"/>
                                </a:moveTo>
                                <a:lnTo>
                                  <a:pt x="47095" y="754082"/>
                                </a:lnTo>
                                <a:lnTo>
                                  <a:pt x="49825" y="756789"/>
                                </a:lnTo>
                                <a:lnTo>
                                  <a:pt x="52700" y="754082"/>
                                </a:lnTo>
                                <a:close/>
                              </a:path>
                              <a:path w="260350" h="1371600">
                                <a:moveTo>
                                  <a:pt x="240821" y="742950"/>
                                </a:moveTo>
                                <a:lnTo>
                                  <a:pt x="238773" y="744980"/>
                                </a:lnTo>
                                <a:lnTo>
                                  <a:pt x="250301" y="755812"/>
                                </a:lnTo>
                                <a:lnTo>
                                  <a:pt x="252050" y="754082"/>
                                </a:lnTo>
                                <a:lnTo>
                                  <a:pt x="240821" y="742950"/>
                                </a:lnTo>
                                <a:close/>
                              </a:path>
                              <a:path w="260350" h="1371600">
                                <a:moveTo>
                                  <a:pt x="69533" y="738228"/>
                                </a:moveTo>
                                <a:lnTo>
                                  <a:pt x="61117" y="746154"/>
                                </a:lnTo>
                                <a:lnTo>
                                  <a:pt x="70716" y="755650"/>
                                </a:lnTo>
                                <a:lnTo>
                                  <a:pt x="78920" y="747535"/>
                                </a:lnTo>
                                <a:lnTo>
                                  <a:pt x="69533" y="738228"/>
                                </a:lnTo>
                                <a:close/>
                              </a:path>
                              <a:path w="260350" h="1371600">
                                <a:moveTo>
                                  <a:pt x="85695" y="740833"/>
                                </a:moveTo>
                                <a:lnTo>
                                  <a:pt x="78920" y="747535"/>
                                </a:lnTo>
                                <a:lnTo>
                                  <a:pt x="87105" y="755650"/>
                                </a:lnTo>
                                <a:lnTo>
                                  <a:pt x="94092" y="748723"/>
                                </a:lnTo>
                                <a:lnTo>
                                  <a:pt x="85695" y="740833"/>
                                </a:lnTo>
                                <a:close/>
                              </a:path>
                              <a:path w="260350" h="1371600">
                                <a:moveTo>
                                  <a:pt x="214052" y="741810"/>
                                </a:moveTo>
                                <a:lnTo>
                                  <a:pt x="205807" y="749576"/>
                                </a:lnTo>
                                <a:lnTo>
                                  <a:pt x="211948" y="755650"/>
                                </a:lnTo>
                                <a:lnTo>
                                  <a:pt x="219989" y="747696"/>
                                </a:lnTo>
                                <a:lnTo>
                                  <a:pt x="214052" y="741810"/>
                                </a:lnTo>
                                <a:close/>
                              </a:path>
                              <a:path w="260350" h="1371600">
                                <a:moveTo>
                                  <a:pt x="230548" y="737251"/>
                                </a:moveTo>
                                <a:lnTo>
                                  <a:pt x="219989" y="747696"/>
                                </a:lnTo>
                                <a:lnTo>
                                  <a:pt x="228011" y="755650"/>
                                </a:lnTo>
                                <a:lnTo>
                                  <a:pt x="238773" y="744980"/>
                                </a:lnTo>
                                <a:lnTo>
                                  <a:pt x="230548" y="737251"/>
                                </a:lnTo>
                                <a:close/>
                              </a:path>
                              <a:path w="260350" h="1371600">
                                <a:moveTo>
                                  <a:pt x="38618" y="723900"/>
                                </a:moveTo>
                                <a:lnTo>
                                  <a:pt x="19359" y="742950"/>
                                </a:lnTo>
                                <a:lnTo>
                                  <a:pt x="27622" y="751123"/>
                                </a:lnTo>
                                <a:lnTo>
                                  <a:pt x="35866" y="742950"/>
                                </a:lnTo>
                                <a:lnTo>
                                  <a:pt x="27858" y="735010"/>
                                </a:lnTo>
                                <a:lnTo>
                                  <a:pt x="43874" y="735010"/>
                                </a:lnTo>
                                <a:lnTo>
                                  <a:pt x="46815" y="732095"/>
                                </a:lnTo>
                                <a:lnTo>
                                  <a:pt x="44215" y="729435"/>
                                </a:lnTo>
                                <a:lnTo>
                                  <a:pt x="38618" y="723900"/>
                                </a:lnTo>
                                <a:close/>
                              </a:path>
                              <a:path w="260350" h="1371600">
                                <a:moveTo>
                                  <a:pt x="141332" y="723900"/>
                                </a:moveTo>
                                <a:lnTo>
                                  <a:pt x="122073" y="742950"/>
                                </a:lnTo>
                                <a:lnTo>
                                  <a:pt x="130336" y="751123"/>
                                </a:lnTo>
                                <a:lnTo>
                                  <a:pt x="130100" y="751123"/>
                                </a:lnTo>
                                <a:lnTo>
                                  <a:pt x="138344" y="742950"/>
                                </a:lnTo>
                                <a:lnTo>
                                  <a:pt x="130336" y="735010"/>
                                </a:lnTo>
                                <a:lnTo>
                                  <a:pt x="146352" y="735010"/>
                                </a:lnTo>
                                <a:lnTo>
                                  <a:pt x="149292" y="732095"/>
                                </a:lnTo>
                                <a:lnTo>
                                  <a:pt x="149617" y="732095"/>
                                </a:lnTo>
                                <a:lnTo>
                                  <a:pt x="141332" y="723900"/>
                                </a:lnTo>
                                <a:close/>
                              </a:path>
                              <a:path w="260350" h="1371600">
                                <a:moveTo>
                                  <a:pt x="179850" y="723900"/>
                                </a:moveTo>
                                <a:lnTo>
                                  <a:pt x="160591" y="742950"/>
                                </a:lnTo>
                                <a:lnTo>
                                  <a:pt x="168854" y="751123"/>
                                </a:lnTo>
                                <a:lnTo>
                                  <a:pt x="168529" y="751123"/>
                                </a:lnTo>
                                <a:lnTo>
                                  <a:pt x="176773" y="742950"/>
                                </a:lnTo>
                                <a:lnTo>
                                  <a:pt x="168765" y="735010"/>
                                </a:lnTo>
                                <a:lnTo>
                                  <a:pt x="184781" y="735010"/>
                                </a:lnTo>
                                <a:lnTo>
                                  <a:pt x="187721" y="732095"/>
                                </a:lnTo>
                                <a:lnTo>
                                  <a:pt x="188135" y="732095"/>
                                </a:lnTo>
                                <a:lnTo>
                                  <a:pt x="179850" y="723900"/>
                                </a:lnTo>
                                <a:close/>
                              </a:path>
                              <a:path w="260350" h="1371600">
                                <a:moveTo>
                                  <a:pt x="207194" y="735010"/>
                                </a:moveTo>
                                <a:lnTo>
                                  <a:pt x="205528" y="736600"/>
                                </a:lnTo>
                                <a:lnTo>
                                  <a:pt x="199108" y="742950"/>
                                </a:lnTo>
                                <a:lnTo>
                                  <a:pt x="205807" y="749576"/>
                                </a:lnTo>
                                <a:lnTo>
                                  <a:pt x="214052" y="741810"/>
                                </a:lnTo>
                                <a:lnTo>
                                  <a:pt x="207194" y="735010"/>
                                </a:lnTo>
                                <a:close/>
                              </a:path>
                              <a:path w="260350" h="1371600">
                                <a:moveTo>
                                  <a:pt x="102814" y="723900"/>
                                </a:moveTo>
                                <a:lnTo>
                                  <a:pt x="85695" y="740833"/>
                                </a:lnTo>
                                <a:lnTo>
                                  <a:pt x="94092" y="748723"/>
                                </a:lnTo>
                                <a:lnTo>
                                  <a:pt x="99915" y="742950"/>
                                </a:lnTo>
                                <a:lnTo>
                                  <a:pt x="91907" y="735010"/>
                                </a:lnTo>
                                <a:lnTo>
                                  <a:pt x="107922" y="735010"/>
                                </a:lnTo>
                                <a:lnTo>
                                  <a:pt x="110863" y="732095"/>
                                </a:lnTo>
                                <a:lnTo>
                                  <a:pt x="111099" y="732095"/>
                                </a:lnTo>
                                <a:lnTo>
                                  <a:pt x="102814" y="723900"/>
                                </a:lnTo>
                                <a:close/>
                              </a:path>
                              <a:path w="260350" h="1371600">
                                <a:moveTo>
                                  <a:pt x="72527" y="728458"/>
                                </a:moveTo>
                                <a:lnTo>
                                  <a:pt x="57877" y="742950"/>
                                </a:lnTo>
                                <a:lnTo>
                                  <a:pt x="61117" y="746154"/>
                                </a:lnTo>
                                <a:lnTo>
                                  <a:pt x="69533" y="738228"/>
                                </a:lnTo>
                                <a:lnTo>
                                  <a:pt x="66287" y="735010"/>
                                </a:lnTo>
                                <a:lnTo>
                                  <a:pt x="72949" y="735010"/>
                                </a:lnTo>
                                <a:lnTo>
                                  <a:pt x="76044" y="732095"/>
                                </a:lnTo>
                                <a:lnTo>
                                  <a:pt x="76397" y="732095"/>
                                </a:lnTo>
                                <a:lnTo>
                                  <a:pt x="72527" y="728458"/>
                                </a:lnTo>
                                <a:close/>
                              </a:path>
                              <a:path w="260350" h="1371600">
                                <a:moveTo>
                                  <a:pt x="232813" y="735010"/>
                                </a:moveTo>
                                <a:lnTo>
                                  <a:pt x="230548" y="737251"/>
                                </a:lnTo>
                                <a:lnTo>
                                  <a:pt x="238773" y="744980"/>
                                </a:lnTo>
                                <a:lnTo>
                                  <a:pt x="240821" y="742950"/>
                                </a:lnTo>
                                <a:lnTo>
                                  <a:pt x="232813" y="735010"/>
                                </a:lnTo>
                                <a:close/>
                              </a:path>
                              <a:path w="260350" h="1371600">
                                <a:moveTo>
                                  <a:pt x="16652" y="723900"/>
                                </a:moveTo>
                                <a:lnTo>
                                  <a:pt x="8386" y="732095"/>
                                </a:lnTo>
                                <a:lnTo>
                                  <a:pt x="19359" y="742950"/>
                                </a:lnTo>
                                <a:lnTo>
                                  <a:pt x="27386" y="735010"/>
                                </a:lnTo>
                                <a:lnTo>
                                  <a:pt x="27858" y="735010"/>
                                </a:lnTo>
                                <a:lnTo>
                                  <a:pt x="16652" y="723900"/>
                                </a:lnTo>
                                <a:close/>
                              </a:path>
                              <a:path w="260350" h="1371600">
                                <a:moveTo>
                                  <a:pt x="43874" y="735010"/>
                                </a:moveTo>
                                <a:lnTo>
                                  <a:pt x="27858" y="735010"/>
                                </a:lnTo>
                                <a:lnTo>
                                  <a:pt x="35866" y="742950"/>
                                </a:lnTo>
                                <a:lnTo>
                                  <a:pt x="43874" y="735010"/>
                                </a:lnTo>
                                <a:close/>
                              </a:path>
                              <a:path w="260350" h="1371600">
                                <a:moveTo>
                                  <a:pt x="55081" y="723900"/>
                                </a:moveTo>
                                <a:lnTo>
                                  <a:pt x="49497" y="729435"/>
                                </a:lnTo>
                                <a:lnTo>
                                  <a:pt x="46903" y="732095"/>
                                </a:lnTo>
                                <a:lnTo>
                                  <a:pt x="57877" y="742950"/>
                                </a:lnTo>
                                <a:lnTo>
                                  <a:pt x="65903" y="735010"/>
                                </a:lnTo>
                                <a:lnTo>
                                  <a:pt x="66287" y="735010"/>
                                </a:lnTo>
                                <a:lnTo>
                                  <a:pt x="55081" y="723900"/>
                                </a:lnTo>
                                <a:close/>
                              </a:path>
                              <a:path w="260350" h="1371600">
                                <a:moveTo>
                                  <a:pt x="107922" y="735010"/>
                                </a:moveTo>
                                <a:lnTo>
                                  <a:pt x="91907" y="735010"/>
                                </a:lnTo>
                                <a:lnTo>
                                  <a:pt x="99915" y="742950"/>
                                </a:lnTo>
                                <a:lnTo>
                                  <a:pt x="107922" y="735010"/>
                                </a:lnTo>
                                <a:close/>
                              </a:path>
                              <a:path w="260350" h="1371600">
                                <a:moveTo>
                                  <a:pt x="119129" y="723900"/>
                                </a:moveTo>
                                <a:lnTo>
                                  <a:pt x="110863" y="732095"/>
                                </a:lnTo>
                                <a:lnTo>
                                  <a:pt x="111099" y="732095"/>
                                </a:lnTo>
                                <a:lnTo>
                                  <a:pt x="122073" y="742950"/>
                                </a:lnTo>
                                <a:lnTo>
                                  <a:pt x="130099" y="735010"/>
                                </a:lnTo>
                                <a:lnTo>
                                  <a:pt x="130336" y="735010"/>
                                </a:lnTo>
                                <a:lnTo>
                                  <a:pt x="119129" y="723900"/>
                                </a:lnTo>
                                <a:close/>
                              </a:path>
                              <a:path w="260350" h="1371600">
                                <a:moveTo>
                                  <a:pt x="146352" y="735010"/>
                                </a:moveTo>
                                <a:lnTo>
                                  <a:pt x="130336" y="735010"/>
                                </a:lnTo>
                                <a:lnTo>
                                  <a:pt x="138344" y="742950"/>
                                </a:lnTo>
                                <a:lnTo>
                                  <a:pt x="146352" y="735010"/>
                                </a:lnTo>
                                <a:close/>
                              </a:path>
                              <a:path w="260350" h="1371600">
                                <a:moveTo>
                                  <a:pt x="157558" y="723900"/>
                                </a:moveTo>
                                <a:lnTo>
                                  <a:pt x="149292" y="732095"/>
                                </a:lnTo>
                                <a:lnTo>
                                  <a:pt x="149617" y="732095"/>
                                </a:lnTo>
                                <a:lnTo>
                                  <a:pt x="160591" y="742950"/>
                                </a:lnTo>
                                <a:lnTo>
                                  <a:pt x="168617" y="735010"/>
                                </a:lnTo>
                                <a:lnTo>
                                  <a:pt x="168765" y="735010"/>
                                </a:lnTo>
                                <a:lnTo>
                                  <a:pt x="157558" y="723900"/>
                                </a:lnTo>
                                <a:close/>
                              </a:path>
                              <a:path w="260350" h="1371600">
                                <a:moveTo>
                                  <a:pt x="184781" y="735010"/>
                                </a:moveTo>
                                <a:lnTo>
                                  <a:pt x="168765" y="735010"/>
                                </a:lnTo>
                                <a:lnTo>
                                  <a:pt x="176773" y="742950"/>
                                </a:lnTo>
                                <a:lnTo>
                                  <a:pt x="184781" y="735010"/>
                                </a:lnTo>
                                <a:close/>
                              </a:path>
                              <a:path w="260350" h="1371600">
                                <a:moveTo>
                                  <a:pt x="195987" y="723900"/>
                                </a:moveTo>
                                <a:lnTo>
                                  <a:pt x="187721" y="732095"/>
                                </a:lnTo>
                                <a:lnTo>
                                  <a:pt x="188135" y="732095"/>
                                </a:lnTo>
                                <a:lnTo>
                                  <a:pt x="199108" y="742950"/>
                                </a:lnTo>
                                <a:lnTo>
                                  <a:pt x="207135" y="735010"/>
                                </a:lnTo>
                                <a:lnTo>
                                  <a:pt x="204253" y="732095"/>
                                </a:lnTo>
                                <a:lnTo>
                                  <a:pt x="195987" y="723900"/>
                                </a:lnTo>
                                <a:close/>
                              </a:path>
                              <a:path w="260350" h="1371600">
                                <a:moveTo>
                                  <a:pt x="244046" y="723900"/>
                                </a:moveTo>
                                <a:lnTo>
                                  <a:pt x="232813" y="735010"/>
                                </a:lnTo>
                                <a:lnTo>
                                  <a:pt x="240821" y="742950"/>
                                </a:lnTo>
                                <a:lnTo>
                                  <a:pt x="251769" y="732095"/>
                                </a:lnTo>
                                <a:lnTo>
                                  <a:pt x="252331" y="732095"/>
                                </a:lnTo>
                                <a:lnTo>
                                  <a:pt x="244046" y="723900"/>
                                </a:lnTo>
                                <a:close/>
                              </a:path>
                              <a:path w="260350" h="1371600">
                                <a:moveTo>
                                  <a:pt x="217380" y="724876"/>
                                </a:moveTo>
                                <a:lnTo>
                                  <a:pt x="210082" y="732095"/>
                                </a:lnTo>
                                <a:lnTo>
                                  <a:pt x="207194" y="735010"/>
                                </a:lnTo>
                                <a:lnTo>
                                  <a:pt x="214052" y="741810"/>
                                </a:lnTo>
                                <a:lnTo>
                                  <a:pt x="224367" y="732095"/>
                                </a:lnTo>
                                <a:lnTo>
                                  <a:pt x="225061" y="732095"/>
                                </a:lnTo>
                                <a:lnTo>
                                  <a:pt x="217380" y="724876"/>
                                </a:lnTo>
                                <a:close/>
                              </a:path>
                              <a:path w="260350" h="1371600">
                                <a:moveTo>
                                  <a:pt x="82671" y="725853"/>
                                </a:moveTo>
                                <a:lnTo>
                                  <a:pt x="76044" y="732095"/>
                                </a:lnTo>
                                <a:lnTo>
                                  <a:pt x="76397" y="732095"/>
                                </a:lnTo>
                                <a:lnTo>
                                  <a:pt x="85695" y="740833"/>
                                </a:lnTo>
                                <a:lnTo>
                                  <a:pt x="91582" y="735010"/>
                                </a:lnTo>
                                <a:lnTo>
                                  <a:pt x="91907" y="735010"/>
                                </a:lnTo>
                                <a:lnTo>
                                  <a:pt x="82671" y="725853"/>
                                </a:lnTo>
                                <a:close/>
                              </a:path>
                              <a:path w="260350" h="1371600">
                                <a:moveTo>
                                  <a:pt x="72949" y="735010"/>
                                </a:moveTo>
                                <a:lnTo>
                                  <a:pt x="66287" y="735010"/>
                                </a:lnTo>
                                <a:lnTo>
                                  <a:pt x="69533" y="738228"/>
                                </a:lnTo>
                                <a:lnTo>
                                  <a:pt x="72949" y="735010"/>
                                </a:lnTo>
                                <a:close/>
                              </a:path>
                              <a:path w="260350" h="1371600">
                                <a:moveTo>
                                  <a:pt x="227190" y="729435"/>
                                </a:moveTo>
                                <a:lnTo>
                                  <a:pt x="224367" y="732095"/>
                                </a:lnTo>
                                <a:lnTo>
                                  <a:pt x="225061" y="732095"/>
                                </a:lnTo>
                                <a:lnTo>
                                  <a:pt x="230548" y="737251"/>
                                </a:lnTo>
                                <a:lnTo>
                                  <a:pt x="232813" y="735010"/>
                                </a:lnTo>
                                <a:lnTo>
                                  <a:pt x="227190" y="729435"/>
                                </a:lnTo>
                                <a:close/>
                              </a:path>
                              <a:path w="260350" h="1371600">
                                <a:moveTo>
                                  <a:pt x="101" y="723900"/>
                                </a:moveTo>
                                <a:lnTo>
                                  <a:pt x="101" y="736600"/>
                                </a:lnTo>
                                <a:lnTo>
                                  <a:pt x="3842" y="736600"/>
                                </a:lnTo>
                                <a:lnTo>
                                  <a:pt x="8386" y="732095"/>
                                </a:lnTo>
                                <a:lnTo>
                                  <a:pt x="101" y="723900"/>
                                </a:lnTo>
                                <a:close/>
                              </a:path>
                              <a:path w="260350" h="1371600">
                                <a:moveTo>
                                  <a:pt x="260036" y="723900"/>
                                </a:moveTo>
                                <a:lnTo>
                                  <a:pt x="251769" y="732095"/>
                                </a:lnTo>
                                <a:lnTo>
                                  <a:pt x="252331" y="732095"/>
                                </a:lnTo>
                                <a:lnTo>
                                  <a:pt x="256885" y="736600"/>
                                </a:lnTo>
                                <a:lnTo>
                                  <a:pt x="260036" y="723900"/>
                                </a:lnTo>
                                <a:close/>
                              </a:path>
                              <a:path w="260350" h="1371600">
                                <a:moveTo>
                                  <a:pt x="19359" y="704850"/>
                                </a:moveTo>
                                <a:lnTo>
                                  <a:pt x="101" y="723900"/>
                                </a:lnTo>
                                <a:lnTo>
                                  <a:pt x="8386" y="732095"/>
                                </a:lnTo>
                                <a:lnTo>
                                  <a:pt x="16652" y="723900"/>
                                </a:lnTo>
                                <a:lnTo>
                                  <a:pt x="8666" y="715982"/>
                                </a:lnTo>
                                <a:lnTo>
                                  <a:pt x="24637" y="715982"/>
                                </a:lnTo>
                                <a:lnTo>
                                  <a:pt x="27622" y="713023"/>
                                </a:lnTo>
                                <a:lnTo>
                                  <a:pt x="19359" y="704850"/>
                                </a:lnTo>
                                <a:close/>
                              </a:path>
                              <a:path w="260350" h="1371600">
                                <a:moveTo>
                                  <a:pt x="52774" y="709897"/>
                                </a:moveTo>
                                <a:lnTo>
                                  <a:pt x="38618" y="723900"/>
                                </a:lnTo>
                                <a:lnTo>
                                  <a:pt x="46903" y="732095"/>
                                </a:lnTo>
                                <a:lnTo>
                                  <a:pt x="49497" y="729435"/>
                                </a:lnTo>
                                <a:lnTo>
                                  <a:pt x="55081" y="723900"/>
                                </a:lnTo>
                                <a:lnTo>
                                  <a:pt x="47095" y="715982"/>
                                </a:lnTo>
                                <a:lnTo>
                                  <a:pt x="59250" y="715982"/>
                                </a:lnTo>
                                <a:lnTo>
                                  <a:pt x="52774" y="709897"/>
                                </a:lnTo>
                                <a:close/>
                              </a:path>
                              <a:path w="260350" h="1371600">
                                <a:moveTo>
                                  <a:pt x="78920" y="722135"/>
                                </a:moveTo>
                                <a:lnTo>
                                  <a:pt x="72527" y="728458"/>
                                </a:lnTo>
                                <a:lnTo>
                                  <a:pt x="76397" y="732095"/>
                                </a:lnTo>
                                <a:lnTo>
                                  <a:pt x="76044" y="732095"/>
                                </a:lnTo>
                                <a:lnTo>
                                  <a:pt x="82671" y="725853"/>
                                </a:lnTo>
                                <a:lnTo>
                                  <a:pt x="78920" y="722135"/>
                                </a:lnTo>
                                <a:close/>
                              </a:path>
                              <a:path w="260350" h="1371600">
                                <a:moveTo>
                                  <a:pt x="122073" y="704850"/>
                                </a:moveTo>
                                <a:lnTo>
                                  <a:pt x="102814" y="723900"/>
                                </a:lnTo>
                                <a:lnTo>
                                  <a:pt x="111099" y="732095"/>
                                </a:lnTo>
                                <a:lnTo>
                                  <a:pt x="110863" y="732095"/>
                                </a:lnTo>
                                <a:lnTo>
                                  <a:pt x="119129" y="723900"/>
                                </a:lnTo>
                                <a:lnTo>
                                  <a:pt x="111143" y="715982"/>
                                </a:lnTo>
                                <a:lnTo>
                                  <a:pt x="127115" y="715982"/>
                                </a:lnTo>
                                <a:lnTo>
                                  <a:pt x="130100" y="713023"/>
                                </a:lnTo>
                                <a:lnTo>
                                  <a:pt x="130336" y="713023"/>
                                </a:lnTo>
                                <a:lnTo>
                                  <a:pt x="122073" y="704850"/>
                                </a:lnTo>
                                <a:close/>
                              </a:path>
                              <a:path w="260350" h="1371600">
                                <a:moveTo>
                                  <a:pt x="160591" y="704850"/>
                                </a:moveTo>
                                <a:lnTo>
                                  <a:pt x="141332" y="723900"/>
                                </a:lnTo>
                                <a:lnTo>
                                  <a:pt x="149617" y="732095"/>
                                </a:lnTo>
                                <a:lnTo>
                                  <a:pt x="149292" y="732095"/>
                                </a:lnTo>
                                <a:lnTo>
                                  <a:pt x="157558" y="723900"/>
                                </a:lnTo>
                                <a:lnTo>
                                  <a:pt x="149572" y="715982"/>
                                </a:lnTo>
                                <a:lnTo>
                                  <a:pt x="165544" y="715982"/>
                                </a:lnTo>
                                <a:lnTo>
                                  <a:pt x="168529" y="713023"/>
                                </a:lnTo>
                                <a:lnTo>
                                  <a:pt x="168854" y="713023"/>
                                </a:lnTo>
                                <a:lnTo>
                                  <a:pt x="160591" y="704850"/>
                                </a:lnTo>
                                <a:close/>
                              </a:path>
                              <a:path w="260350" h="1371600">
                                <a:moveTo>
                                  <a:pt x="197627" y="706315"/>
                                </a:moveTo>
                                <a:lnTo>
                                  <a:pt x="179850" y="723900"/>
                                </a:lnTo>
                                <a:lnTo>
                                  <a:pt x="188135" y="732095"/>
                                </a:lnTo>
                                <a:lnTo>
                                  <a:pt x="187721" y="732095"/>
                                </a:lnTo>
                                <a:lnTo>
                                  <a:pt x="195987" y="723900"/>
                                </a:lnTo>
                                <a:lnTo>
                                  <a:pt x="188001" y="715982"/>
                                </a:lnTo>
                                <a:lnTo>
                                  <a:pt x="203973" y="715982"/>
                                </a:lnTo>
                                <a:lnTo>
                                  <a:pt x="205891" y="714081"/>
                                </a:lnTo>
                                <a:lnTo>
                                  <a:pt x="197627" y="706315"/>
                                </a:lnTo>
                                <a:close/>
                              </a:path>
                              <a:path w="260350" h="1371600">
                                <a:moveTo>
                                  <a:pt x="219989" y="722296"/>
                                </a:moveTo>
                                <a:lnTo>
                                  <a:pt x="217380" y="724876"/>
                                </a:lnTo>
                                <a:lnTo>
                                  <a:pt x="225061" y="732095"/>
                                </a:lnTo>
                                <a:lnTo>
                                  <a:pt x="224367" y="732095"/>
                                </a:lnTo>
                                <a:lnTo>
                                  <a:pt x="227190" y="729435"/>
                                </a:lnTo>
                                <a:lnTo>
                                  <a:pt x="219989" y="722296"/>
                                </a:lnTo>
                                <a:close/>
                              </a:path>
                              <a:path w="260350" h="1371600">
                                <a:moveTo>
                                  <a:pt x="252050" y="715982"/>
                                </a:moveTo>
                                <a:lnTo>
                                  <a:pt x="244046" y="723900"/>
                                </a:lnTo>
                                <a:lnTo>
                                  <a:pt x="252331" y="732095"/>
                                </a:lnTo>
                                <a:lnTo>
                                  <a:pt x="251769" y="732095"/>
                                </a:lnTo>
                                <a:lnTo>
                                  <a:pt x="260036" y="723900"/>
                                </a:lnTo>
                                <a:lnTo>
                                  <a:pt x="252050" y="715982"/>
                                </a:lnTo>
                                <a:close/>
                              </a:path>
                              <a:path w="260350" h="1371600">
                                <a:moveTo>
                                  <a:pt x="231206" y="711200"/>
                                </a:moveTo>
                                <a:lnTo>
                                  <a:pt x="219989" y="722296"/>
                                </a:lnTo>
                                <a:lnTo>
                                  <a:pt x="227190" y="729435"/>
                                </a:lnTo>
                                <a:lnTo>
                                  <a:pt x="238691" y="718603"/>
                                </a:lnTo>
                                <a:lnTo>
                                  <a:pt x="231206" y="711200"/>
                                </a:lnTo>
                                <a:close/>
                              </a:path>
                              <a:path w="260350" h="1371600">
                                <a:moveTo>
                                  <a:pt x="67890" y="711200"/>
                                </a:moveTo>
                                <a:lnTo>
                                  <a:pt x="61209" y="717823"/>
                                </a:lnTo>
                                <a:lnTo>
                                  <a:pt x="72527" y="728458"/>
                                </a:lnTo>
                                <a:lnTo>
                                  <a:pt x="78920" y="722135"/>
                                </a:lnTo>
                                <a:lnTo>
                                  <a:pt x="67890" y="711200"/>
                                </a:lnTo>
                                <a:close/>
                              </a:path>
                              <a:path w="260350" h="1371600">
                                <a:moveTo>
                                  <a:pt x="89975" y="711200"/>
                                </a:moveTo>
                                <a:lnTo>
                                  <a:pt x="78920" y="722135"/>
                                </a:lnTo>
                                <a:lnTo>
                                  <a:pt x="82671" y="725853"/>
                                </a:lnTo>
                                <a:lnTo>
                                  <a:pt x="94001" y="715182"/>
                                </a:lnTo>
                                <a:lnTo>
                                  <a:pt x="89975" y="711200"/>
                                </a:lnTo>
                                <a:close/>
                              </a:path>
                              <a:path w="260350" h="1371600">
                                <a:moveTo>
                                  <a:pt x="208797" y="711200"/>
                                </a:moveTo>
                                <a:lnTo>
                                  <a:pt x="205891" y="714081"/>
                                </a:lnTo>
                                <a:lnTo>
                                  <a:pt x="217380" y="724876"/>
                                </a:lnTo>
                                <a:lnTo>
                                  <a:pt x="219989" y="722296"/>
                                </a:lnTo>
                                <a:lnTo>
                                  <a:pt x="208797" y="711200"/>
                                </a:lnTo>
                                <a:close/>
                              </a:path>
                              <a:path w="260350" h="1371600">
                                <a:moveTo>
                                  <a:pt x="3842" y="711200"/>
                                </a:moveTo>
                                <a:lnTo>
                                  <a:pt x="101" y="711200"/>
                                </a:lnTo>
                                <a:lnTo>
                                  <a:pt x="101" y="723900"/>
                                </a:lnTo>
                                <a:lnTo>
                                  <a:pt x="8105" y="715982"/>
                                </a:lnTo>
                                <a:lnTo>
                                  <a:pt x="8666" y="715982"/>
                                </a:lnTo>
                                <a:lnTo>
                                  <a:pt x="3842" y="711200"/>
                                </a:lnTo>
                                <a:close/>
                              </a:path>
                              <a:path w="260350" h="1371600">
                                <a:moveTo>
                                  <a:pt x="24637" y="715982"/>
                                </a:moveTo>
                                <a:lnTo>
                                  <a:pt x="8666" y="715982"/>
                                </a:lnTo>
                                <a:lnTo>
                                  <a:pt x="16652" y="723900"/>
                                </a:lnTo>
                                <a:lnTo>
                                  <a:pt x="24637" y="715982"/>
                                </a:lnTo>
                                <a:close/>
                              </a:path>
                              <a:path w="260350" h="1371600">
                                <a:moveTo>
                                  <a:pt x="35866" y="704850"/>
                                </a:moveTo>
                                <a:lnTo>
                                  <a:pt x="27622" y="713023"/>
                                </a:lnTo>
                                <a:lnTo>
                                  <a:pt x="38618" y="723900"/>
                                </a:lnTo>
                                <a:lnTo>
                                  <a:pt x="46622" y="715982"/>
                                </a:lnTo>
                                <a:lnTo>
                                  <a:pt x="47095" y="715982"/>
                                </a:lnTo>
                                <a:lnTo>
                                  <a:pt x="35866" y="704850"/>
                                </a:lnTo>
                                <a:close/>
                              </a:path>
                              <a:path w="260350" h="1371600">
                                <a:moveTo>
                                  <a:pt x="59250" y="715982"/>
                                </a:moveTo>
                                <a:lnTo>
                                  <a:pt x="47095" y="715982"/>
                                </a:lnTo>
                                <a:lnTo>
                                  <a:pt x="55081" y="723900"/>
                                </a:lnTo>
                                <a:lnTo>
                                  <a:pt x="61209" y="717823"/>
                                </a:lnTo>
                                <a:lnTo>
                                  <a:pt x="59250" y="715982"/>
                                </a:lnTo>
                                <a:close/>
                              </a:path>
                              <a:path w="260350" h="1371600">
                                <a:moveTo>
                                  <a:pt x="102378" y="707292"/>
                                </a:moveTo>
                                <a:lnTo>
                                  <a:pt x="94001" y="715182"/>
                                </a:lnTo>
                                <a:lnTo>
                                  <a:pt x="102814" y="723900"/>
                                </a:lnTo>
                                <a:lnTo>
                                  <a:pt x="110818" y="715982"/>
                                </a:lnTo>
                                <a:lnTo>
                                  <a:pt x="111143" y="715982"/>
                                </a:lnTo>
                                <a:lnTo>
                                  <a:pt x="102378" y="707292"/>
                                </a:lnTo>
                                <a:close/>
                              </a:path>
                              <a:path w="260350" h="1371600">
                                <a:moveTo>
                                  <a:pt x="127115" y="715982"/>
                                </a:moveTo>
                                <a:lnTo>
                                  <a:pt x="111143" y="715982"/>
                                </a:lnTo>
                                <a:lnTo>
                                  <a:pt x="119129" y="723900"/>
                                </a:lnTo>
                                <a:lnTo>
                                  <a:pt x="127115" y="715982"/>
                                </a:lnTo>
                                <a:close/>
                              </a:path>
                              <a:path w="260350" h="1371600">
                                <a:moveTo>
                                  <a:pt x="138344" y="704850"/>
                                </a:moveTo>
                                <a:lnTo>
                                  <a:pt x="130100" y="713023"/>
                                </a:lnTo>
                                <a:lnTo>
                                  <a:pt x="130336" y="713023"/>
                                </a:lnTo>
                                <a:lnTo>
                                  <a:pt x="141332" y="723900"/>
                                </a:lnTo>
                                <a:lnTo>
                                  <a:pt x="149336" y="715982"/>
                                </a:lnTo>
                                <a:lnTo>
                                  <a:pt x="149572" y="715982"/>
                                </a:lnTo>
                                <a:lnTo>
                                  <a:pt x="138344" y="704850"/>
                                </a:lnTo>
                                <a:close/>
                              </a:path>
                              <a:path w="260350" h="1371600">
                                <a:moveTo>
                                  <a:pt x="165544" y="715982"/>
                                </a:moveTo>
                                <a:lnTo>
                                  <a:pt x="149572" y="715982"/>
                                </a:lnTo>
                                <a:lnTo>
                                  <a:pt x="157558" y="723900"/>
                                </a:lnTo>
                                <a:lnTo>
                                  <a:pt x="165544" y="715982"/>
                                </a:lnTo>
                                <a:close/>
                              </a:path>
                              <a:path w="260350" h="1371600">
                                <a:moveTo>
                                  <a:pt x="176773" y="704850"/>
                                </a:moveTo>
                                <a:lnTo>
                                  <a:pt x="168529" y="713023"/>
                                </a:lnTo>
                                <a:lnTo>
                                  <a:pt x="168854" y="713023"/>
                                </a:lnTo>
                                <a:lnTo>
                                  <a:pt x="179850" y="723900"/>
                                </a:lnTo>
                                <a:lnTo>
                                  <a:pt x="187854" y="715982"/>
                                </a:lnTo>
                                <a:lnTo>
                                  <a:pt x="188001" y="715982"/>
                                </a:lnTo>
                                <a:lnTo>
                                  <a:pt x="176773" y="704850"/>
                                </a:lnTo>
                                <a:close/>
                              </a:path>
                              <a:path w="260350" h="1371600">
                                <a:moveTo>
                                  <a:pt x="203973" y="715982"/>
                                </a:moveTo>
                                <a:lnTo>
                                  <a:pt x="188001" y="715982"/>
                                </a:lnTo>
                                <a:lnTo>
                                  <a:pt x="195987" y="723900"/>
                                </a:lnTo>
                                <a:lnTo>
                                  <a:pt x="203973" y="715982"/>
                                </a:lnTo>
                                <a:close/>
                              </a:path>
                              <a:path w="260350" h="1371600">
                                <a:moveTo>
                                  <a:pt x="246897" y="710874"/>
                                </a:moveTo>
                                <a:lnTo>
                                  <a:pt x="238691" y="718603"/>
                                </a:lnTo>
                                <a:lnTo>
                                  <a:pt x="244046" y="723900"/>
                                </a:lnTo>
                                <a:lnTo>
                                  <a:pt x="252050" y="715982"/>
                                </a:lnTo>
                                <a:lnTo>
                                  <a:pt x="246897" y="710874"/>
                                </a:lnTo>
                                <a:close/>
                              </a:path>
                              <a:path w="260350" h="1371600">
                                <a:moveTo>
                                  <a:pt x="256885" y="711200"/>
                                </a:moveTo>
                                <a:lnTo>
                                  <a:pt x="252050" y="715982"/>
                                </a:lnTo>
                                <a:lnTo>
                                  <a:pt x="260036" y="723900"/>
                                </a:lnTo>
                                <a:lnTo>
                                  <a:pt x="256885" y="711200"/>
                                </a:lnTo>
                                <a:close/>
                              </a:path>
                              <a:path w="260350" h="1371600">
                                <a:moveTo>
                                  <a:pt x="239225" y="703267"/>
                                </a:moveTo>
                                <a:lnTo>
                                  <a:pt x="231206" y="711200"/>
                                </a:lnTo>
                                <a:lnTo>
                                  <a:pt x="238691" y="718603"/>
                                </a:lnTo>
                                <a:lnTo>
                                  <a:pt x="246897" y="710874"/>
                                </a:lnTo>
                                <a:lnTo>
                                  <a:pt x="239225" y="703267"/>
                                </a:lnTo>
                                <a:close/>
                              </a:path>
                              <a:path w="260350" h="1371600">
                                <a:moveTo>
                                  <a:pt x="70716" y="692150"/>
                                </a:moveTo>
                                <a:lnTo>
                                  <a:pt x="52774" y="709897"/>
                                </a:lnTo>
                                <a:lnTo>
                                  <a:pt x="61209" y="717823"/>
                                </a:lnTo>
                                <a:lnTo>
                                  <a:pt x="67890" y="711200"/>
                                </a:lnTo>
                                <a:lnTo>
                                  <a:pt x="59890" y="703267"/>
                                </a:lnTo>
                                <a:lnTo>
                                  <a:pt x="75891" y="703267"/>
                                </a:lnTo>
                                <a:lnTo>
                                  <a:pt x="78920" y="700264"/>
                                </a:lnTo>
                                <a:lnTo>
                                  <a:pt x="70716" y="692150"/>
                                </a:lnTo>
                                <a:close/>
                              </a:path>
                              <a:path w="260350" h="1371600">
                                <a:moveTo>
                                  <a:pt x="109234" y="692150"/>
                                </a:moveTo>
                                <a:lnTo>
                                  <a:pt x="89975" y="711200"/>
                                </a:lnTo>
                                <a:lnTo>
                                  <a:pt x="94001" y="715182"/>
                                </a:lnTo>
                                <a:lnTo>
                                  <a:pt x="102378" y="707292"/>
                                </a:lnTo>
                                <a:lnTo>
                                  <a:pt x="98319" y="703267"/>
                                </a:lnTo>
                                <a:lnTo>
                                  <a:pt x="106651" y="703267"/>
                                </a:lnTo>
                                <a:lnTo>
                                  <a:pt x="113478" y="696837"/>
                                </a:lnTo>
                                <a:lnTo>
                                  <a:pt x="113973" y="696837"/>
                                </a:lnTo>
                                <a:lnTo>
                                  <a:pt x="109234" y="692150"/>
                                </a:lnTo>
                                <a:close/>
                              </a:path>
                              <a:path w="260350" h="1371600">
                                <a:moveTo>
                                  <a:pt x="200796" y="703267"/>
                                </a:moveTo>
                                <a:lnTo>
                                  <a:pt x="199108" y="704850"/>
                                </a:lnTo>
                                <a:lnTo>
                                  <a:pt x="197627" y="706315"/>
                                </a:lnTo>
                                <a:lnTo>
                                  <a:pt x="205891" y="714081"/>
                                </a:lnTo>
                                <a:lnTo>
                                  <a:pt x="208797" y="711200"/>
                                </a:lnTo>
                                <a:lnTo>
                                  <a:pt x="200796" y="703267"/>
                                </a:lnTo>
                                <a:close/>
                              </a:path>
                              <a:path w="260350" h="1371600">
                                <a:moveTo>
                                  <a:pt x="33022" y="691335"/>
                                </a:moveTo>
                                <a:lnTo>
                                  <a:pt x="19359" y="704850"/>
                                </a:lnTo>
                                <a:lnTo>
                                  <a:pt x="27622" y="713023"/>
                                </a:lnTo>
                                <a:lnTo>
                                  <a:pt x="35866" y="704850"/>
                                </a:lnTo>
                                <a:lnTo>
                                  <a:pt x="27785" y="696837"/>
                                </a:lnTo>
                                <a:lnTo>
                                  <a:pt x="38876" y="696837"/>
                                </a:lnTo>
                                <a:lnTo>
                                  <a:pt x="33022" y="691335"/>
                                </a:lnTo>
                                <a:close/>
                              </a:path>
                              <a:path w="260350" h="1371600">
                                <a:moveTo>
                                  <a:pt x="130262" y="696837"/>
                                </a:moveTo>
                                <a:lnTo>
                                  <a:pt x="128493" y="698500"/>
                                </a:lnTo>
                                <a:lnTo>
                                  <a:pt x="122073" y="704850"/>
                                </a:lnTo>
                                <a:lnTo>
                                  <a:pt x="130336" y="713023"/>
                                </a:lnTo>
                                <a:lnTo>
                                  <a:pt x="130100" y="713023"/>
                                </a:lnTo>
                                <a:lnTo>
                                  <a:pt x="138344" y="704850"/>
                                </a:lnTo>
                                <a:lnTo>
                                  <a:pt x="130262" y="696837"/>
                                </a:lnTo>
                                <a:close/>
                              </a:path>
                              <a:path w="260350" h="1371600">
                                <a:moveTo>
                                  <a:pt x="168691" y="696837"/>
                                </a:moveTo>
                                <a:lnTo>
                                  <a:pt x="160591" y="704850"/>
                                </a:lnTo>
                                <a:lnTo>
                                  <a:pt x="168854" y="713023"/>
                                </a:lnTo>
                                <a:lnTo>
                                  <a:pt x="168529" y="713023"/>
                                </a:lnTo>
                                <a:lnTo>
                                  <a:pt x="176773" y="704850"/>
                                </a:lnTo>
                                <a:lnTo>
                                  <a:pt x="168691" y="696837"/>
                                </a:lnTo>
                                <a:close/>
                              </a:path>
                              <a:path w="260350" h="1371600">
                                <a:moveTo>
                                  <a:pt x="75891" y="703267"/>
                                </a:moveTo>
                                <a:lnTo>
                                  <a:pt x="59890" y="703267"/>
                                </a:lnTo>
                                <a:lnTo>
                                  <a:pt x="67890" y="711200"/>
                                </a:lnTo>
                                <a:lnTo>
                                  <a:pt x="75891" y="703267"/>
                                </a:lnTo>
                                <a:close/>
                              </a:path>
                              <a:path w="260350" h="1371600">
                                <a:moveTo>
                                  <a:pt x="87105" y="692150"/>
                                </a:moveTo>
                                <a:lnTo>
                                  <a:pt x="78920" y="700264"/>
                                </a:lnTo>
                                <a:lnTo>
                                  <a:pt x="89975" y="711200"/>
                                </a:lnTo>
                                <a:lnTo>
                                  <a:pt x="97994" y="703267"/>
                                </a:lnTo>
                                <a:lnTo>
                                  <a:pt x="98319" y="703267"/>
                                </a:lnTo>
                                <a:lnTo>
                                  <a:pt x="87105" y="692150"/>
                                </a:lnTo>
                                <a:close/>
                              </a:path>
                              <a:path w="260350" h="1371600">
                                <a:moveTo>
                                  <a:pt x="211948" y="692150"/>
                                </a:moveTo>
                                <a:lnTo>
                                  <a:pt x="203744" y="700264"/>
                                </a:lnTo>
                                <a:lnTo>
                                  <a:pt x="200796" y="703267"/>
                                </a:lnTo>
                                <a:lnTo>
                                  <a:pt x="208797" y="711200"/>
                                </a:lnTo>
                                <a:lnTo>
                                  <a:pt x="219989" y="700103"/>
                                </a:lnTo>
                                <a:lnTo>
                                  <a:pt x="211948" y="692150"/>
                                </a:lnTo>
                                <a:close/>
                              </a:path>
                              <a:path w="260350" h="1371600">
                                <a:moveTo>
                                  <a:pt x="228011" y="692150"/>
                                </a:moveTo>
                                <a:lnTo>
                                  <a:pt x="219989" y="700103"/>
                                </a:lnTo>
                                <a:lnTo>
                                  <a:pt x="231206" y="711200"/>
                                </a:lnTo>
                                <a:lnTo>
                                  <a:pt x="239225" y="703267"/>
                                </a:lnTo>
                                <a:lnTo>
                                  <a:pt x="228011" y="692150"/>
                                </a:lnTo>
                                <a:close/>
                              </a:path>
                              <a:path w="260350" h="1371600">
                                <a:moveTo>
                                  <a:pt x="250465" y="692150"/>
                                </a:moveTo>
                                <a:lnTo>
                                  <a:pt x="239225" y="703267"/>
                                </a:lnTo>
                                <a:lnTo>
                                  <a:pt x="246897" y="710874"/>
                                </a:lnTo>
                                <a:lnTo>
                                  <a:pt x="260036" y="698500"/>
                                </a:lnTo>
                                <a:lnTo>
                                  <a:pt x="256885" y="698500"/>
                                </a:lnTo>
                                <a:lnTo>
                                  <a:pt x="250465" y="692150"/>
                                </a:lnTo>
                                <a:close/>
                              </a:path>
                              <a:path w="260350" h="1371600">
                                <a:moveTo>
                                  <a:pt x="48676" y="692150"/>
                                </a:moveTo>
                                <a:lnTo>
                                  <a:pt x="41480" y="699284"/>
                                </a:lnTo>
                                <a:lnTo>
                                  <a:pt x="52774" y="709897"/>
                                </a:lnTo>
                                <a:lnTo>
                                  <a:pt x="59476" y="703267"/>
                                </a:lnTo>
                                <a:lnTo>
                                  <a:pt x="59890" y="703267"/>
                                </a:lnTo>
                                <a:lnTo>
                                  <a:pt x="48676" y="692150"/>
                                </a:lnTo>
                                <a:close/>
                              </a:path>
                              <a:path w="260350" h="1371600">
                                <a:moveTo>
                                  <a:pt x="106651" y="703267"/>
                                </a:moveTo>
                                <a:lnTo>
                                  <a:pt x="98319" y="703267"/>
                                </a:lnTo>
                                <a:lnTo>
                                  <a:pt x="102378" y="707292"/>
                                </a:lnTo>
                                <a:lnTo>
                                  <a:pt x="106651" y="703267"/>
                                </a:lnTo>
                                <a:close/>
                              </a:path>
                              <a:path w="260350" h="1371600">
                                <a:moveTo>
                                  <a:pt x="189582" y="692150"/>
                                </a:moveTo>
                                <a:lnTo>
                                  <a:pt x="186162" y="695541"/>
                                </a:lnTo>
                                <a:lnTo>
                                  <a:pt x="197627" y="706315"/>
                                </a:lnTo>
                                <a:lnTo>
                                  <a:pt x="200708" y="703267"/>
                                </a:lnTo>
                                <a:lnTo>
                                  <a:pt x="197767" y="700264"/>
                                </a:lnTo>
                                <a:lnTo>
                                  <a:pt x="189582" y="692150"/>
                                </a:lnTo>
                                <a:close/>
                              </a:path>
                              <a:path w="260350" h="1371600">
                                <a:moveTo>
                                  <a:pt x="16652" y="685800"/>
                                </a:moveTo>
                                <a:lnTo>
                                  <a:pt x="8386" y="693995"/>
                                </a:lnTo>
                                <a:lnTo>
                                  <a:pt x="19359" y="704850"/>
                                </a:lnTo>
                                <a:lnTo>
                                  <a:pt x="27460" y="696837"/>
                                </a:lnTo>
                                <a:lnTo>
                                  <a:pt x="27785" y="696837"/>
                                </a:lnTo>
                                <a:lnTo>
                                  <a:pt x="16652" y="685800"/>
                                </a:lnTo>
                                <a:close/>
                              </a:path>
                              <a:path w="260350" h="1371600">
                                <a:moveTo>
                                  <a:pt x="38876" y="696837"/>
                                </a:moveTo>
                                <a:lnTo>
                                  <a:pt x="27785" y="696837"/>
                                </a:lnTo>
                                <a:lnTo>
                                  <a:pt x="35866" y="704850"/>
                                </a:lnTo>
                                <a:lnTo>
                                  <a:pt x="41480" y="699284"/>
                                </a:lnTo>
                                <a:lnTo>
                                  <a:pt x="38876" y="696837"/>
                                </a:lnTo>
                                <a:close/>
                              </a:path>
                              <a:path w="260350" h="1371600">
                                <a:moveTo>
                                  <a:pt x="122085" y="688730"/>
                                </a:moveTo>
                                <a:lnTo>
                                  <a:pt x="113478" y="696837"/>
                                </a:lnTo>
                                <a:lnTo>
                                  <a:pt x="113973" y="696837"/>
                                </a:lnTo>
                                <a:lnTo>
                                  <a:pt x="122073" y="704850"/>
                                </a:lnTo>
                                <a:lnTo>
                                  <a:pt x="130173" y="696837"/>
                                </a:lnTo>
                                <a:lnTo>
                                  <a:pt x="128955" y="695541"/>
                                </a:lnTo>
                                <a:lnTo>
                                  <a:pt x="122085" y="688730"/>
                                </a:lnTo>
                                <a:close/>
                              </a:path>
                              <a:path w="260350" h="1371600">
                                <a:moveTo>
                                  <a:pt x="141332" y="685800"/>
                                </a:moveTo>
                                <a:lnTo>
                                  <a:pt x="131484" y="695541"/>
                                </a:lnTo>
                                <a:lnTo>
                                  <a:pt x="130262" y="696837"/>
                                </a:lnTo>
                                <a:lnTo>
                                  <a:pt x="138344" y="704850"/>
                                </a:lnTo>
                                <a:lnTo>
                                  <a:pt x="149454" y="693834"/>
                                </a:lnTo>
                                <a:lnTo>
                                  <a:pt x="141332" y="685800"/>
                                </a:lnTo>
                                <a:close/>
                              </a:path>
                              <a:path w="260350" h="1371600">
                                <a:moveTo>
                                  <a:pt x="157558" y="685800"/>
                                </a:moveTo>
                                <a:lnTo>
                                  <a:pt x="149454" y="693834"/>
                                </a:lnTo>
                                <a:lnTo>
                                  <a:pt x="160591" y="704850"/>
                                </a:lnTo>
                                <a:lnTo>
                                  <a:pt x="168691" y="696837"/>
                                </a:lnTo>
                                <a:lnTo>
                                  <a:pt x="157558" y="685800"/>
                                </a:lnTo>
                                <a:close/>
                              </a:path>
                              <a:path w="260350" h="1371600">
                                <a:moveTo>
                                  <a:pt x="177874" y="687753"/>
                                </a:moveTo>
                                <a:lnTo>
                                  <a:pt x="168691" y="696837"/>
                                </a:lnTo>
                                <a:lnTo>
                                  <a:pt x="176773" y="704850"/>
                                </a:lnTo>
                                <a:lnTo>
                                  <a:pt x="186162" y="695541"/>
                                </a:lnTo>
                                <a:lnTo>
                                  <a:pt x="177874" y="687753"/>
                                </a:lnTo>
                                <a:close/>
                              </a:path>
                              <a:path w="260350" h="1371600">
                                <a:moveTo>
                                  <a:pt x="89975" y="673100"/>
                                </a:moveTo>
                                <a:lnTo>
                                  <a:pt x="70716" y="692150"/>
                                </a:lnTo>
                                <a:lnTo>
                                  <a:pt x="78920" y="700264"/>
                                </a:lnTo>
                                <a:lnTo>
                                  <a:pt x="87105" y="692150"/>
                                </a:lnTo>
                                <a:lnTo>
                                  <a:pt x="79082" y="684196"/>
                                </a:lnTo>
                                <a:lnTo>
                                  <a:pt x="95128" y="684196"/>
                                </a:lnTo>
                                <a:lnTo>
                                  <a:pt x="98112" y="681236"/>
                                </a:lnTo>
                                <a:lnTo>
                                  <a:pt x="97703" y="680744"/>
                                </a:lnTo>
                                <a:lnTo>
                                  <a:pt x="89975" y="673100"/>
                                </a:lnTo>
                                <a:close/>
                              </a:path>
                              <a:path w="260350" h="1371600">
                                <a:moveTo>
                                  <a:pt x="219989" y="684196"/>
                                </a:moveTo>
                                <a:lnTo>
                                  <a:pt x="211948" y="692150"/>
                                </a:lnTo>
                                <a:lnTo>
                                  <a:pt x="219989" y="700103"/>
                                </a:lnTo>
                                <a:lnTo>
                                  <a:pt x="228011" y="692150"/>
                                </a:lnTo>
                                <a:lnTo>
                                  <a:pt x="219989" y="684196"/>
                                </a:lnTo>
                                <a:close/>
                              </a:path>
                              <a:path w="260350" h="1371600">
                                <a:moveTo>
                                  <a:pt x="51457" y="673100"/>
                                </a:moveTo>
                                <a:lnTo>
                                  <a:pt x="33022" y="691335"/>
                                </a:lnTo>
                                <a:lnTo>
                                  <a:pt x="41480" y="699284"/>
                                </a:lnTo>
                                <a:lnTo>
                                  <a:pt x="48676" y="692150"/>
                                </a:lnTo>
                                <a:lnTo>
                                  <a:pt x="40653" y="684196"/>
                                </a:lnTo>
                                <a:lnTo>
                                  <a:pt x="56699" y="684196"/>
                                </a:lnTo>
                                <a:lnTo>
                                  <a:pt x="59683" y="681236"/>
                                </a:lnTo>
                                <a:lnTo>
                                  <a:pt x="51457" y="673100"/>
                                </a:lnTo>
                                <a:close/>
                              </a:path>
                              <a:path w="260350" h="1371600">
                                <a:moveTo>
                                  <a:pt x="101" y="685800"/>
                                </a:moveTo>
                                <a:lnTo>
                                  <a:pt x="101" y="698500"/>
                                </a:lnTo>
                                <a:lnTo>
                                  <a:pt x="3842" y="698500"/>
                                </a:lnTo>
                                <a:lnTo>
                                  <a:pt x="8386" y="693995"/>
                                </a:lnTo>
                                <a:lnTo>
                                  <a:pt x="101" y="685800"/>
                                </a:lnTo>
                                <a:close/>
                              </a:path>
                              <a:path w="260350" h="1371600">
                                <a:moveTo>
                                  <a:pt x="260036" y="685800"/>
                                </a:moveTo>
                                <a:lnTo>
                                  <a:pt x="256885" y="685800"/>
                                </a:lnTo>
                                <a:lnTo>
                                  <a:pt x="250465" y="692150"/>
                                </a:lnTo>
                                <a:lnTo>
                                  <a:pt x="256885" y="698500"/>
                                </a:lnTo>
                                <a:lnTo>
                                  <a:pt x="260036" y="698500"/>
                                </a:lnTo>
                                <a:lnTo>
                                  <a:pt x="260036" y="685800"/>
                                </a:lnTo>
                                <a:close/>
                              </a:path>
                              <a:path w="260350" h="1371600">
                                <a:moveTo>
                                  <a:pt x="128493" y="673100"/>
                                </a:moveTo>
                                <a:lnTo>
                                  <a:pt x="109234" y="692150"/>
                                </a:lnTo>
                                <a:lnTo>
                                  <a:pt x="113973" y="696837"/>
                                </a:lnTo>
                                <a:lnTo>
                                  <a:pt x="113478" y="696837"/>
                                </a:lnTo>
                                <a:lnTo>
                                  <a:pt x="122085" y="688730"/>
                                </a:lnTo>
                                <a:lnTo>
                                  <a:pt x="117511" y="684196"/>
                                </a:lnTo>
                                <a:lnTo>
                                  <a:pt x="126900" y="684196"/>
                                </a:lnTo>
                                <a:lnTo>
                                  <a:pt x="133462" y="678015"/>
                                </a:lnTo>
                                <a:lnTo>
                                  <a:pt x="128493" y="673100"/>
                                </a:lnTo>
                                <a:close/>
                              </a:path>
                              <a:path w="260350" h="1371600">
                                <a:moveTo>
                                  <a:pt x="181560" y="684196"/>
                                </a:moveTo>
                                <a:lnTo>
                                  <a:pt x="179850" y="685800"/>
                                </a:lnTo>
                                <a:lnTo>
                                  <a:pt x="177874" y="687753"/>
                                </a:lnTo>
                                <a:lnTo>
                                  <a:pt x="186162" y="695541"/>
                                </a:lnTo>
                                <a:lnTo>
                                  <a:pt x="189582" y="692150"/>
                                </a:lnTo>
                                <a:lnTo>
                                  <a:pt x="181560" y="684196"/>
                                </a:lnTo>
                                <a:close/>
                              </a:path>
                              <a:path w="260350" h="1371600">
                                <a:moveTo>
                                  <a:pt x="8598" y="677815"/>
                                </a:moveTo>
                                <a:lnTo>
                                  <a:pt x="101" y="685800"/>
                                </a:lnTo>
                                <a:lnTo>
                                  <a:pt x="8386" y="693995"/>
                                </a:lnTo>
                                <a:lnTo>
                                  <a:pt x="16652" y="685800"/>
                                </a:lnTo>
                                <a:lnTo>
                                  <a:pt x="8598" y="677815"/>
                                </a:lnTo>
                                <a:close/>
                              </a:path>
                              <a:path w="260350" h="1371600">
                                <a:moveTo>
                                  <a:pt x="149504" y="677815"/>
                                </a:moveTo>
                                <a:lnTo>
                                  <a:pt x="149202" y="678015"/>
                                </a:lnTo>
                                <a:lnTo>
                                  <a:pt x="141332" y="685800"/>
                                </a:lnTo>
                                <a:lnTo>
                                  <a:pt x="149454" y="693834"/>
                                </a:lnTo>
                                <a:lnTo>
                                  <a:pt x="157558" y="685800"/>
                                </a:lnTo>
                                <a:lnTo>
                                  <a:pt x="149504" y="677815"/>
                                </a:lnTo>
                                <a:close/>
                              </a:path>
                              <a:path w="260350" h="1371600">
                                <a:moveTo>
                                  <a:pt x="56699" y="684196"/>
                                </a:moveTo>
                                <a:lnTo>
                                  <a:pt x="40653" y="684196"/>
                                </a:lnTo>
                                <a:lnTo>
                                  <a:pt x="48676" y="692150"/>
                                </a:lnTo>
                                <a:lnTo>
                                  <a:pt x="56699" y="684196"/>
                                </a:lnTo>
                                <a:close/>
                              </a:path>
                              <a:path w="260350" h="1371600">
                                <a:moveTo>
                                  <a:pt x="67890" y="673100"/>
                                </a:moveTo>
                                <a:lnTo>
                                  <a:pt x="59683" y="681236"/>
                                </a:lnTo>
                                <a:lnTo>
                                  <a:pt x="70716" y="692150"/>
                                </a:lnTo>
                                <a:lnTo>
                                  <a:pt x="78757" y="684196"/>
                                </a:lnTo>
                                <a:lnTo>
                                  <a:pt x="79082" y="684196"/>
                                </a:lnTo>
                                <a:lnTo>
                                  <a:pt x="67890" y="673100"/>
                                </a:lnTo>
                                <a:close/>
                              </a:path>
                              <a:path w="260350" h="1371600">
                                <a:moveTo>
                                  <a:pt x="95128" y="684196"/>
                                </a:moveTo>
                                <a:lnTo>
                                  <a:pt x="79082" y="684196"/>
                                </a:lnTo>
                                <a:lnTo>
                                  <a:pt x="87105" y="692150"/>
                                </a:lnTo>
                                <a:lnTo>
                                  <a:pt x="95128" y="684196"/>
                                </a:lnTo>
                                <a:close/>
                              </a:path>
                              <a:path w="260350" h="1371600">
                                <a:moveTo>
                                  <a:pt x="106319" y="673100"/>
                                </a:moveTo>
                                <a:lnTo>
                                  <a:pt x="98609" y="680744"/>
                                </a:lnTo>
                                <a:lnTo>
                                  <a:pt x="98201" y="681236"/>
                                </a:lnTo>
                                <a:lnTo>
                                  <a:pt x="109234" y="692150"/>
                                </a:lnTo>
                                <a:lnTo>
                                  <a:pt x="117275" y="684196"/>
                                </a:lnTo>
                                <a:lnTo>
                                  <a:pt x="117511" y="684196"/>
                                </a:lnTo>
                                <a:lnTo>
                                  <a:pt x="106319" y="673100"/>
                                </a:lnTo>
                                <a:close/>
                              </a:path>
                              <a:path w="260350" h="1371600">
                                <a:moveTo>
                                  <a:pt x="192689" y="673100"/>
                                </a:moveTo>
                                <a:lnTo>
                                  <a:pt x="184463" y="681236"/>
                                </a:lnTo>
                                <a:lnTo>
                                  <a:pt x="181560" y="684196"/>
                                </a:lnTo>
                                <a:lnTo>
                                  <a:pt x="189582" y="692150"/>
                                </a:lnTo>
                                <a:lnTo>
                                  <a:pt x="200590" y="681236"/>
                                </a:lnTo>
                                <a:lnTo>
                                  <a:pt x="200915" y="681236"/>
                                </a:lnTo>
                                <a:lnTo>
                                  <a:pt x="192689" y="673100"/>
                                </a:lnTo>
                                <a:close/>
                              </a:path>
                              <a:path w="260350" h="1371600">
                                <a:moveTo>
                                  <a:pt x="208797" y="673100"/>
                                </a:moveTo>
                                <a:lnTo>
                                  <a:pt x="200590" y="681236"/>
                                </a:lnTo>
                                <a:lnTo>
                                  <a:pt x="200915" y="681236"/>
                                </a:lnTo>
                                <a:lnTo>
                                  <a:pt x="211948" y="692150"/>
                                </a:lnTo>
                                <a:lnTo>
                                  <a:pt x="219989" y="684196"/>
                                </a:lnTo>
                                <a:lnTo>
                                  <a:pt x="208797" y="673100"/>
                                </a:lnTo>
                                <a:close/>
                              </a:path>
                              <a:path w="260350" h="1371600">
                                <a:moveTo>
                                  <a:pt x="231206" y="673100"/>
                                </a:moveTo>
                                <a:lnTo>
                                  <a:pt x="219989" y="684196"/>
                                </a:lnTo>
                                <a:lnTo>
                                  <a:pt x="228011" y="692150"/>
                                </a:lnTo>
                                <a:lnTo>
                                  <a:pt x="239019" y="681236"/>
                                </a:lnTo>
                                <a:lnTo>
                                  <a:pt x="239432" y="681236"/>
                                </a:lnTo>
                                <a:lnTo>
                                  <a:pt x="231206" y="673100"/>
                                </a:lnTo>
                                <a:close/>
                              </a:path>
                              <a:path w="260350" h="1371600">
                                <a:moveTo>
                                  <a:pt x="247226" y="673100"/>
                                </a:moveTo>
                                <a:lnTo>
                                  <a:pt x="239019" y="681236"/>
                                </a:lnTo>
                                <a:lnTo>
                                  <a:pt x="239432" y="681236"/>
                                </a:lnTo>
                                <a:lnTo>
                                  <a:pt x="250465" y="692150"/>
                                </a:lnTo>
                                <a:lnTo>
                                  <a:pt x="256885" y="685800"/>
                                </a:lnTo>
                                <a:lnTo>
                                  <a:pt x="260036" y="685800"/>
                                </a:lnTo>
                                <a:lnTo>
                                  <a:pt x="247226" y="673100"/>
                                </a:lnTo>
                                <a:close/>
                              </a:path>
                              <a:path w="260350" h="1371600">
                                <a:moveTo>
                                  <a:pt x="29461" y="673100"/>
                                </a:moveTo>
                                <a:lnTo>
                                  <a:pt x="21751" y="680744"/>
                                </a:lnTo>
                                <a:lnTo>
                                  <a:pt x="33022" y="691335"/>
                                </a:lnTo>
                                <a:lnTo>
                                  <a:pt x="40240" y="684196"/>
                                </a:lnTo>
                                <a:lnTo>
                                  <a:pt x="40653" y="684196"/>
                                </a:lnTo>
                                <a:lnTo>
                                  <a:pt x="29461" y="673100"/>
                                </a:lnTo>
                                <a:close/>
                              </a:path>
                              <a:path w="260350" h="1371600">
                                <a:moveTo>
                                  <a:pt x="126900" y="684196"/>
                                </a:moveTo>
                                <a:lnTo>
                                  <a:pt x="117511" y="684196"/>
                                </a:lnTo>
                                <a:lnTo>
                                  <a:pt x="122085" y="688730"/>
                                </a:lnTo>
                                <a:lnTo>
                                  <a:pt x="126900" y="684196"/>
                                </a:lnTo>
                                <a:close/>
                              </a:path>
                              <a:path w="260350" h="1371600">
                                <a:moveTo>
                                  <a:pt x="170368" y="673100"/>
                                </a:moveTo>
                                <a:lnTo>
                                  <a:pt x="166432" y="677001"/>
                                </a:lnTo>
                                <a:lnTo>
                                  <a:pt x="177874" y="687753"/>
                                </a:lnTo>
                                <a:lnTo>
                                  <a:pt x="181471" y="684196"/>
                                </a:lnTo>
                                <a:lnTo>
                                  <a:pt x="178575" y="681236"/>
                                </a:lnTo>
                                <a:lnTo>
                                  <a:pt x="170368" y="673100"/>
                                </a:lnTo>
                                <a:close/>
                              </a:path>
                              <a:path w="260350" h="1371600">
                                <a:moveTo>
                                  <a:pt x="3842" y="673100"/>
                                </a:moveTo>
                                <a:lnTo>
                                  <a:pt x="101" y="685800"/>
                                </a:lnTo>
                                <a:lnTo>
                                  <a:pt x="8598" y="677815"/>
                                </a:lnTo>
                                <a:lnTo>
                                  <a:pt x="3842" y="673100"/>
                                </a:lnTo>
                                <a:close/>
                              </a:path>
                              <a:path w="260350" h="1371600">
                                <a:moveTo>
                                  <a:pt x="13616" y="673100"/>
                                </a:moveTo>
                                <a:lnTo>
                                  <a:pt x="8598" y="677815"/>
                                </a:lnTo>
                                <a:lnTo>
                                  <a:pt x="16652" y="685800"/>
                                </a:lnTo>
                                <a:lnTo>
                                  <a:pt x="21751" y="680744"/>
                                </a:lnTo>
                                <a:lnTo>
                                  <a:pt x="13616" y="673100"/>
                                </a:lnTo>
                                <a:close/>
                              </a:path>
                              <a:path w="260350" h="1371600">
                                <a:moveTo>
                                  <a:pt x="141792" y="670169"/>
                                </a:moveTo>
                                <a:lnTo>
                                  <a:pt x="133462" y="678015"/>
                                </a:lnTo>
                                <a:lnTo>
                                  <a:pt x="141332" y="685800"/>
                                </a:lnTo>
                                <a:lnTo>
                                  <a:pt x="149404" y="677815"/>
                                </a:lnTo>
                                <a:lnTo>
                                  <a:pt x="148684" y="677001"/>
                                </a:lnTo>
                                <a:lnTo>
                                  <a:pt x="141792" y="670169"/>
                                </a:lnTo>
                                <a:close/>
                              </a:path>
                              <a:path w="260350" h="1371600">
                                <a:moveTo>
                                  <a:pt x="158122" y="669192"/>
                                </a:moveTo>
                                <a:lnTo>
                                  <a:pt x="150227" y="677001"/>
                                </a:lnTo>
                                <a:lnTo>
                                  <a:pt x="149504" y="677815"/>
                                </a:lnTo>
                                <a:lnTo>
                                  <a:pt x="157558" y="685800"/>
                                </a:lnTo>
                                <a:lnTo>
                                  <a:pt x="166432" y="677001"/>
                                </a:lnTo>
                                <a:lnTo>
                                  <a:pt x="158122" y="669192"/>
                                </a:lnTo>
                                <a:close/>
                              </a:path>
                              <a:path w="260350" h="1371600">
                                <a:moveTo>
                                  <a:pt x="70716" y="654050"/>
                                </a:moveTo>
                                <a:lnTo>
                                  <a:pt x="51457" y="673100"/>
                                </a:lnTo>
                                <a:lnTo>
                                  <a:pt x="59683" y="681236"/>
                                </a:lnTo>
                                <a:lnTo>
                                  <a:pt x="67890" y="673100"/>
                                </a:lnTo>
                                <a:lnTo>
                                  <a:pt x="59890" y="665167"/>
                                </a:lnTo>
                                <a:lnTo>
                                  <a:pt x="75891" y="665167"/>
                                </a:lnTo>
                                <a:lnTo>
                                  <a:pt x="78876" y="662208"/>
                                </a:lnTo>
                                <a:lnTo>
                                  <a:pt x="77136" y="660400"/>
                                </a:lnTo>
                                <a:lnTo>
                                  <a:pt x="70716" y="654050"/>
                                </a:lnTo>
                                <a:close/>
                              </a:path>
                              <a:path w="260350" h="1371600">
                                <a:moveTo>
                                  <a:pt x="109234" y="654050"/>
                                </a:moveTo>
                                <a:lnTo>
                                  <a:pt x="89975" y="673100"/>
                                </a:lnTo>
                                <a:lnTo>
                                  <a:pt x="98201" y="681236"/>
                                </a:lnTo>
                                <a:lnTo>
                                  <a:pt x="98609" y="680744"/>
                                </a:lnTo>
                                <a:lnTo>
                                  <a:pt x="106319" y="673100"/>
                                </a:lnTo>
                                <a:lnTo>
                                  <a:pt x="98319" y="665167"/>
                                </a:lnTo>
                                <a:lnTo>
                                  <a:pt x="114320" y="665167"/>
                                </a:lnTo>
                                <a:lnTo>
                                  <a:pt x="117305" y="662208"/>
                                </a:lnTo>
                                <a:lnTo>
                                  <a:pt x="117482" y="662208"/>
                                </a:lnTo>
                                <a:lnTo>
                                  <a:pt x="109234" y="654050"/>
                                </a:lnTo>
                                <a:close/>
                              </a:path>
                              <a:path w="260350" h="1371600">
                                <a:moveTo>
                                  <a:pt x="200796" y="665167"/>
                                </a:moveTo>
                                <a:lnTo>
                                  <a:pt x="200417" y="665455"/>
                                </a:lnTo>
                                <a:lnTo>
                                  <a:pt x="192689" y="673100"/>
                                </a:lnTo>
                                <a:lnTo>
                                  <a:pt x="200915" y="681236"/>
                                </a:lnTo>
                                <a:lnTo>
                                  <a:pt x="200590" y="681236"/>
                                </a:lnTo>
                                <a:lnTo>
                                  <a:pt x="208797" y="673100"/>
                                </a:lnTo>
                                <a:lnTo>
                                  <a:pt x="200796" y="665167"/>
                                </a:lnTo>
                                <a:close/>
                              </a:path>
                              <a:path w="260350" h="1371600">
                                <a:moveTo>
                                  <a:pt x="239225" y="665167"/>
                                </a:moveTo>
                                <a:lnTo>
                                  <a:pt x="231206" y="673100"/>
                                </a:lnTo>
                                <a:lnTo>
                                  <a:pt x="239432" y="681236"/>
                                </a:lnTo>
                                <a:lnTo>
                                  <a:pt x="239019" y="681236"/>
                                </a:lnTo>
                                <a:lnTo>
                                  <a:pt x="247226" y="673100"/>
                                </a:lnTo>
                                <a:lnTo>
                                  <a:pt x="239225" y="665167"/>
                                </a:lnTo>
                                <a:close/>
                              </a:path>
                              <a:path w="260350" h="1371600">
                                <a:moveTo>
                                  <a:pt x="21751" y="665455"/>
                                </a:moveTo>
                                <a:lnTo>
                                  <a:pt x="13616" y="673100"/>
                                </a:lnTo>
                                <a:lnTo>
                                  <a:pt x="21751" y="680744"/>
                                </a:lnTo>
                                <a:lnTo>
                                  <a:pt x="29461" y="673100"/>
                                </a:lnTo>
                                <a:lnTo>
                                  <a:pt x="21751" y="665455"/>
                                </a:lnTo>
                                <a:close/>
                              </a:path>
                              <a:path w="260350" h="1371600">
                                <a:moveTo>
                                  <a:pt x="144953" y="656817"/>
                                </a:moveTo>
                                <a:lnTo>
                                  <a:pt x="128493" y="673100"/>
                                </a:lnTo>
                                <a:lnTo>
                                  <a:pt x="133462" y="678015"/>
                                </a:lnTo>
                                <a:lnTo>
                                  <a:pt x="141792" y="670169"/>
                                </a:lnTo>
                                <a:lnTo>
                                  <a:pt x="136748" y="665167"/>
                                </a:lnTo>
                                <a:lnTo>
                                  <a:pt x="147102" y="665167"/>
                                </a:lnTo>
                                <a:lnTo>
                                  <a:pt x="150244" y="662208"/>
                                </a:lnTo>
                                <a:lnTo>
                                  <a:pt x="150690" y="662208"/>
                                </a:lnTo>
                                <a:lnTo>
                                  <a:pt x="144953" y="656817"/>
                                </a:lnTo>
                                <a:close/>
                              </a:path>
                              <a:path w="260350" h="1371600">
                                <a:moveTo>
                                  <a:pt x="173430" y="654050"/>
                                </a:moveTo>
                                <a:lnTo>
                                  <a:pt x="158122" y="669192"/>
                                </a:lnTo>
                                <a:lnTo>
                                  <a:pt x="166432" y="677001"/>
                                </a:lnTo>
                                <a:lnTo>
                                  <a:pt x="170368" y="673100"/>
                                </a:lnTo>
                                <a:lnTo>
                                  <a:pt x="162367" y="665167"/>
                                </a:lnTo>
                                <a:lnTo>
                                  <a:pt x="178368" y="665167"/>
                                </a:lnTo>
                                <a:lnTo>
                                  <a:pt x="181353" y="662208"/>
                                </a:lnTo>
                                <a:lnTo>
                                  <a:pt x="181678" y="662208"/>
                                </a:lnTo>
                                <a:lnTo>
                                  <a:pt x="173430" y="654050"/>
                                </a:lnTo>
                                <a:close/>
                              </a:path>
                              <a:path w="260350" h="1371600">
                                <a:moveTo>
                                  <a:pt x="101" y="660400"/>
                                </a:moveTo>
                                <a:lnTo>
                                  <a:pt x="3842" y="673100"/>
                                </a:lnTo>
                                <a:lnTo>
                                  <a:pt x="8598" y="668384"/>
                                </a:lnTo>
                                <a:lnTo>
                                  <a:pt x="101" y="660400"/>
                                </a:lnTo>
                                <a:close/>
                              </a:path>
                              <a:path w="260350" h="1371600">
                                <a:moveTo>
                                  <a:pt x="16652" y="660400"/>
                                </a:moveTo>
                                <a:lnTo>
                                  <a:pt x="8598" y="668384"/>
                                </a:lnTo>
                                <a:lnTo>
                                  <a:pt x="13616" y="673100"/>
                                </a:lnTo>
                                <a:lnTo>
                                  <a:pt x="21751" y="665455"/>
                                </a:lnTo>
                                <a:lnTo>
                                  <a:pt x="16652" y="660400"/>
                                </a:lnTo>
                                <a:close/>
                              </a:path>
                              <a:path w="260350" h="1371600">
                                <a:moveTo>
                                  <a:pt x="33022" y="654864"/>
                                </a:moveTo>
                                <a:lnTo>
                                  <a:pt x="21751" y="665455"/>
                                </a:lnTo>
                                <a:lnTo>
                                  <a:pt x="29461" y="673100"/>
                                </a:lnTo>
                                <a:lnTo>
                                  <a:pt x="40447" y="662208"/>
                                </a:lnTo>
                                <a:lnTo>
                                  <a:pt x="33022" y="654864"/>
                                </a:lnTo>
                                <a:close/>
                              </a:path>
                              <a:path w="260350" h="1371600">
                                <a:moveTo>
                                  <a:pt x="48676" y="654050"/>
                                </a:moveTo>
                                <a:lnTo>
                                  <a:pt x="40447" y="662208"/>
                                </a:lnTo>
                                <a:lnTo>
                                  <a:pt x="51457" y="673100"/>
                                </a:lnTo>
                                <a:lnTo>
                                  <a:pt x="59476" y="665167"/>
                                </a:lnTo>
                                <a:lnTo>
                                  <a:pt x="59890" y="665167"/>
                                </a:lnTo>
                                <a:lnTo>
                                  <a:pt x="48676" y="654050"/>
                                </a:lnTo>
                                <a:close/>
                              </a:path>
                              <a:path w="260350" h="1371600">
                                <a:moveTo>
                                  <a:pt x="75891" y="665167"/>
                                </a:moveTo>
                                <a:lnTo>
                                  <a:pt x="59890" y="665167"/>
                                </a:lnTo>
                                <a:lnTo>
                                  <a:pt x="67890" y="673100"/>
                                </a:lnTo>
                                <a:lnTo>
                                  <a:pt x="75891" y="665167"/>
                                </a:lnTo>
                                <a:close/>
                              </a:path>
                              <a:path w="260350" h="1371600">
                                <a:moveTo>
                                  <a:pt x="87105" y="654050"/>
                                </a:moveTo>
                                <a:lnTo>
                                  <a:pt x="80700" y="660400"/>
                                </a:lnTo>
                                <a:lnTo>
                                  <a:pt x="78964" y="662208"/>
                                </a:lnTo>
                                <a:lnTo>
                                  <a:pt x="89975" y="673100"/>
                                </a:lnTo>
                                <a:lnTo>
                                  <a:pt x="97994" y="665167"/>
                                </a:lnTo>
                                <a:lnTo>
                                  <a:pt x="98319" y="665167"/>
                                </a:lnTo>
                                <a:lnTo>
                                  <a:pt x="87105" y="654050"/>
                                </a:lnTo>
                                <a:close/>
                              </a:path>
                              <a:path w="260350" h="1371600">
                                <a:moveTo>
                                  <a:pt x="114320" y="665167"/>
                                </a:moveTo>
                                <a:lnTo>
                                  <a:pt x="98319" y="665167"/>
                                </a:lnTo>
                                <a:lnTo>
                                  <a:pt x="106319" y="673100"/>
                                </a:lnTo>
                                <a:lnTo>
                                  <a:pt x="114320" y="665167"/>
                                </a:lnTo>
                                <a:close/>
                              </a:path>
                              <a:path w="260350" h="1371600">
                                <a:moveTo>
                                  <a:pt x="125534" y="654050"/>
                                </a:moveTo>
                                <a:lnTo>
                                  <a:pt x="117305" y="662208"/>
                                </a:lnTo>
                                <a:lnTo>
                                  <a:pt x="117482" y="662208"/>
                                </a:lnTo>
                                <a:lnTo>
                                  <a:pt x="128493" y="673100"/>
                                </a:lnTo>
                                <a:lnTo>
                                  <a:pt x="136512" y="665167"/>
                                </a:lnTo>
                                <a:lnTo>
                                  <a:pt x="136748" y="665167"/>
                                </a:lnTo>
                                <a:lnTo>
                                  <a:pt x="125534" y="654050"/>
                                </a:lnTo>
                                <a:close/>
                              </a:path>
                              <a:path w="260350" h="1371600">
                                <a:moveTo>
                                  <a:pt x="178368" y="665167"/>
                                </a:moveTo>
                                <a:lnTo>
                                  <a:pt x="162367" y="665167"/>
                                </a:lnTo>
                                <a:lnTo>
                                  <a:pt x="170368" y="673100"/>
                                </a:lnTo>
                                <a:lnTo>
                                  <a:pt x="178368" y="665167"/>
                                </a:lnTo>
                                <a:close/>
                              </a:path>
                              <a:path w="260350" h="1371600">
                                <a:moveTo>
                                  <a:pt x="189582" y="654050"/>
                                </a:moveTo>
                                <a:lnTo>
                                  <a:pt x="181353" y="662208"/>
                                </a:lnTo>
                                <a:lnTo>
                                  <a:pt x="181678" y="662208"/>
                                </a:lnTo>
                                <a:lnTo>
                                  <a:pt x="192689" y="673100"/>
                                </a:lnTo>
                                <a:lnTo>
                                  <a:pt x="200708" y="665167"/>
                                </a:lnTo>
                                <a:lnTo>
                                  <a:pt x="197811" y="662208"/>
                                </a:lnTo>
                                <a:lnTo>
                                  <a:pt x="189582" y="654050"/>
                                </a:lnTo>
                                <a:close/>
                              </a:path>
                              <a:path w="260350" h="1371600">
                                <a:moveTo>
                                  <a:pt x="211948" y="654050"/>
                                </a:moveTo>
                                <a:lnTo>
                                  <a:pt x="203699" y="662208"/>
                                </a:lnTo>
                                <a:lnTo>
                                  <a:pt x="200796" y="665167"/>
                                </a:lnTo>
                                <a:lnTo>
                                  <a:pt x="208797" y="673100"/>
                                </a:lnTo>
                                <a:lnTo>
                                  <a:pt x="219782" y="662208"/>
                                </a:lnTo>
                                <a:lnTo>
                                  <a:pt x="220196" y="662208"/>
                                </a:lnTo>
                                <a:lnTo>
                                  <a:pt x="211948" y="654050"/>
                                </a:lnTo>
                                <a:close/>
                              </a:path>
                              <a:path w="260350" h="1371600">
                                <a:moveTo>
                                  <a:pt x="228011" y="654050"/>
                                </a:moveTo>
                                <a:lnTo>
                                  <a:pt x="219782" y="662208"/>
                                </a:lnTo>
                                <a:lnTo>
                                  <a:pt x="220196" y="662208"/>
                                </a:lnTo>
                                <a:lnTo>
                                  <a:pt x="231206" y="673100"/>
                                </a:lnTo>
                                <a:lnTo>
                                  <a:pt x="239225" y="665167"/>
                                </a:lnTo>
                                <a:lnTo>
                                  <a:pt x="228011" y="654050"/>
                                </a:lnTo>
                                <a:close/>
                              </a:path>
                              <a:path w="260350" h="1371600">
                                <a:moveTo>
                                  <a:pt x="250465" y="654050"/>
                                </a:moveTo>
                                <a:lnTo>
                                  <a:pt x="239225" y="665167"/>
                                </a:lnTo>
                                <a:lnTo>
                                  <a:pt x="247226" y="673100"/>
                                </a:lnTo>
                                <a:lnTo>
                                  <a:pt x="260036" y="660400"/>
                                </a:lnTo>
                                <a:lnTo>
                                  <a:pt x="256885" y="660400"/>
                                </a:lnTo>
                                <a:lnTo>
                                  <a:pt x="250465" y="654050"/>
                                </a:lnTo>
                                <a:close/>
                              </a:path>
                              <a:path w="260350" h="1371600">
                                <a:moveTo>
                                  <a:pt x="147102" y="665167"/>
                                </a:moveTo>
                                <a:lnTo>
                                  <a:pt x="136748" y="665167"/>
                                </a:lnTo>
                                <a:lnTo>
                                  <a:pt x="141792" y="670169"/>
                                </a:lnTo>
                                <a:lnTo>
                                  <a:pt x="147102" y="665167"/>
                                </a:lnTo>
                                <a:close/>
                              </a:path>
                              <a:path w="260350" h="1371600">
                                <a:moveTo>
                                  <a:pt x="154931" y="657794"/>
                                </a:moveTo>
                                <a:lnTo>
                                  <a:pt x="150244" y="662208"/>
                                </a:lnTo>
                                <a:lnTo>
                                  <a:pt x="150690" y="662208"/>
                                </a:lnTo>
                                <a:lnTo>
                                  <a:pt x="158122" y="669192"/>
                                </a:lnTo>
                                <a:lnTo>
                                  <a:pt x="162190" y="665167"/>
                                </a:lnTo>
                                <a:lnTo>
                                  <a:pt x="162367" y="665167"/>
                                </a:lnTo>
                                <a:lnTo>
                                  <a:pt x="154931" y="657794"/>
                                </a:lnTo>
                                <a:close/>
                              </a:path>
                              <a:path w="260350" h="1371600">
                                <a:moveTo>
                                  <a:pt x="8386" y="652204"/>
                                </a:moveTo>
                                <a:lnTo>
                                  <a:pt x="101" y="660400"/>
                                </a:lnTo>
                                <a:lnTo>
                                  <a:pt x="8598" y="668384"/>
                                </a:lnTo>
                                <a:lnTo>
                                  <a:pt x="16652" y="660400"/>
                                </a:lnTo>
                                <a:lnTo>
                                  <a:pt x="8386" y="652204"/>
                                </a:lnTo>
                                <a:close/>
                              </a:path>
                              <a:path w="260350" h="1371600">
                                <a:moveTo>
                                  <a:pt x="41480" y="646915"/>
                                </a:moveTo>
                                <a:lnTo>
                                  <a:pt x="33022" y="654864"/>
                                </a:lnTo>
                                <a:lnTo>
                                  <a:pt x="40447" y="662208"/>
                                </a:lnTo>
                                <a:lnTo>
                                  <a:pt x="48676" y="654050"/>
                                </a:lnTo>
                                <a:lnTo>
                                  <a:pt x="41480" y="646915"/>
                                </a:lnTo>
                                <a:close/>
                              </a:path>
                              <a:path w="260350" h="1371600">
                                <a:moveTo>
                                  <a:pt x="89975" y="635000"/>
                                </a:moveTo>
                                <a:lnTo>
                                  <a:pt x="70716" y="654050"/>
                                </a:lnTo>
                                <a:lnTo>
                                  <a:pt x="78964" y="662208"/>
                                </a:lnTo>
                                <a:lnTo>
                                  <a:pt x="80700" y="660400"/>
                                </a:lnTo>
                                <a:lnTo>
                                  <a:pt x="87105" y="654050"/>
                                </a:lnTo>
                                <a:lnTo>
                                  <a:pt x="79089" y="646102"/>
                                </a:lnTo>
                                <a:lnTo>
                                  <a:pt x="95121" y="646102"/>
                                </a:lnTo>
                                <a:lnTo>
                                  <a:pt x="98112" y="643136"/>
                                </a:lnTo>
                                <a:lnTo>
                                  <a:pt x="96395" y="641350"/>
                                </a:lnTo>
                                <a:lnTo>
                                  <a:pt x="89975" y="635000"/>
                                </a:lnTo>
                                <a:close/>
                              </a:path>
                              <a:path w="260350" h="1371600">
                                <a:moveTo>
                                  <a:pt x="125201" y="638256"/>
                                </a:moveTo>
                                <a:lnTo>
                                  <a:pt x="109234" y="654050"/>
                                </a:lnTo>
                                <a:lnTo>
                                  <a:pt x="117482" y="662208"/>
                                </a:lnTo>
                                <a:lnTo>
                                  <a:pt x="117305" y="662208"/>
                                </a:lnTo>
                                <a:lnTo>
                                  <a:pt x="125534" y="654050"/>
                                </a:lnTo>
                                <a:lnTo>
                                  <a:pt x="117518" y="646102"/>
                                </a:lnTo>
                                <a:lnTo>
                                  <a:pt x="133550" y="646102"/>
                                </a:lnTo>
                                <a:lnTo>
                                  <a:pt x="125201" y="638256"/>
                                </a:lnTo>
                                <a:close/>
                              </a:path>
                              <a:path w="260350" h="1371600">
                                <a:moveTo>
                                  <a:pt x="149454" y="652365"/>
                                </a:moveTo>
                                <a:lnTo>
                                  <a:pt x="144953" y="656817"/>
                                </a:lnTo>
                                <a:lnTo>
                                  <a:pt x="150690" y="662208"/>
                                </a:lnTo>
                                <a:lnTo>
                                  <a:pt x="150244" y="662208"/>
                                </a:lnTo>
                                <a:lnTo>
                                  <a:pt x="154931" y="657794"/>
                                </a:lnTo>
                                <a:lnTo>
                                  <a:pt x="149454" y="652365"/>
                                </a:lnTo>
                                <a:close/>
                              </a:path>
                              <a:path w="260350" h="1371600">
                                <a:moveTo>
                                  <a:pt x="181566" y="646102"/>
                                </a:moveTo>
                                <a:lnTo>
                                  <a:pt x="180642" y="646915"/>
                                </a:lnTo>
                                <a:lnTo>
                                  <a:pt x="173430" y="654050"/>
                                </a:lnTo>
                                <a:lnTo>
                                  <a:pt x="181678" y="662208"/>
                                </a:lnTo>
                                <a:lnTo>
                                  <a:pt x="181353" y="662208"/>
                                </a:lnTo>
                                <a:lnTo>
                                  <a:pt x="189582" y="654050"/>
                                </a:lnTo>
                                <a:lnTo>
                                  <a:pt x="181566" y="646102"/>
                                </a:lnTo>
                                <a:close/>
                              </a:path>
                              <a:path w="260350" h="1371600">
                                <a:moveTo>
                                  <a:pt x="219995" y="646102"/>
                                </a:moveTo>
                                <a:lnTo>
                                  <a:pt x="211948" y="654050"/>
                                </a:lnTo>
                                <a:lnTo>
                                  <a:pt x="220196" y="662208"/>
                                </a:lnTo>
                                <a:lnTo>
                                  <a:pt x="219782" y="662208"/>
                                </a:lnTo>
                                <a:lnTo>
                                  <a:pt x="228011" y="654050"/>
                                </a:lnTo>
                                <a:lnTo>
                                  <a:pt x="219995" y="646102"/>
                                </a:lnTo>
                                <a:close/>
                              </a:path>
                              <a:path w="260350" h="1371600">
                                <a:moveTo>
                                  <a:pt x="3842" y="647700"/>
                                </a:moveTo>
                                <a:lnTo>
                                  <a:pt x="101" y="647700"/>
                                </a:lnTo>
                                <a:lnTo>
                                  <a:pt x="101" y="660400"/>
                                </a:lnTo>
                                <a:lnTo>
                                  <a:pt x="8386" y="652204"/>
                                </a:lnTo>
                                <a:lnTo>
                                  <a:pt x="3842" y="647700"/>
                                </a:lnTo>
                                <a:close/>
                              </a:path>
                              <a:path w="260350" h="1371600">
                                <a:moveTo>
                                  <a:pt x="19359" y="641350"/>
                                </a:moveTo>
                                <a:lnTo>
                                  <a:pt x="8386" y="652204"/>
                                </a:lnTo>
                                <a:lnTo>
                                  <a:pt x="16652" y="660400"/>
                                </a:lnTo>
                                <a:lnTo>
                                  <a:pt x="27622" y="649523"/>
                                </a:lnTo>
                                <a:lnTo>
                                  <a:pt x="19359" y="641350"/>
                                </a:lnTo>
                                <a:close/>
                              </a:path>
                              <a:path w="260350" h="1371600">
                                <a:moveTo>
                                  <a:pt x="260036" y="647700"/>
                                </a:moveTo>
                                <a:lnTo>
                                  <a:pt x="256885" y="647700"/>
                                </a:lnTo>
                                <a:lnTo>
                                  <a:pt x="250465" y="654050"/>
                                </a:lnTo>
                                <a:lnTo>
                                  <a:pt x="256885" y="660400"/>
                                </a:lnTo>
                                <a:lnTo>
                                  <a:pt x="260036" y="660400"/>
                                </a:lnTo>
                                <a:lnTo>
                                  <a:pt x="260036" y="647700"/>
                                </a:lnTo>
                                <a:close/>
                              </a:path>
                              <a:path w="260350" h="1371600">
                                <a:moveTo>
                                  <a:pt x="160591" y="641350"/>
                                </a:moveTo>
                                <a:lnTo>
                                  <a:pt x="149454" y="652365"/>
                                </a:lnTo>
                                <a:lnTo>
                                  <a:pt x="154931" y="657794"/>
                                </a:lnTo>
                                <a:lnTo>
                                  <a:pt x="166346" y="647042"/>
                                </a:lnTo>
                                <a:lnTo>
                                  <a:pt x="160591" y="641350"/>
                                </a:lnTo>
                                <a:close/>
                              </a:path>
                              <a:path w="260350" h="1371600">
                                <a:moveTo>
                                  <a:pt x="138344" y="641350"/>
                                </a:moveTo>
                                <a:lnTo>
                                  <a:pt x="133550" y="646102"/>
                                </a:lnTo>
                                <a:lnTo>
                                  <a:pt x="144953" y="656817"/>
                                </a:lnTo>
                                <a:lnTo>
                                  <a:pt x="149454" y="652365"/>
                                </a:lnTo>
                                <a:lnTo>
                                  <a:pt x="138344" y="641350"/>
                                </a:lnTo>
                                <a:close/>
                              </a:path>
                              <a:path w="260350" h="1371600">
                                <a:moveTo>
                                  <a:pt x="35866" y="641350"/>
                                </a:moveTo>
                                <a:lnTo>
                                  <a:pt x="27622" y="649523"/>
                                </a:lnTo>
                                <a:lnTo>
                                  <a:pt x="33022" y="654864"/>
                                </a:lnTo>
                                <a:lnTo>
                                  <a:pt x="41480" y="646915"/>
                                </a:lnTo>
                                <a:lnTo>
                                  <a:pt x="35866" y="641350"/>
                                </a:lnTo>
                                <a:close/>
                              </a:path>
                              <a:path w="260350" h="1371600">
                                <a:moveTo>
                                  <a:pt x="52774" y="636302"/>
                                </a:moveTo>
                                <a:lnTo>
                                  <a:pt x="41480" y="646915"/>
                                </a:lnTo>
                                <a:lnTo>
                                  <a:pt x="48676" y="654050"/>
                                </a:lnTo>
                                <a:lnTo>
                                  <a:pt x="59683" y="643136"/>
                                </a:lnTo>
                                <a:lnTo>
                                  <a:pt x="52774" y="636302"/>
                                </a:lnTo>
                                <a:close/>
                              </a:path>
                              <a:path w="260350" h="1371600">
                                <a:moveTo>
                                  <a:pt x="67890" y="635000"/>
                                </a:moveTo>
                                <a:lnTo>
                                  <a:pt x="59683" y="643136"/>
                                </a:lnTo>
                                <a:lnTo>
                                  <a:pt x="70716" y="654050"/>
                                </a:lnTo>
                                <a:lnTo>
                                  <a:pt x="78751" y="646102"/>
                                </a:lnTo>
                                <a:lnTo>
                                  <a:pt x="79089" y="646102"/>
                                </a:lnTo>
                                <a:lnTo>
                                  <a:pt x="67890" y="635000"/>
                                </a:lnTo>
                                <a:close/>
                              </a:path>
                              <a:path w="260350" h="1371600">
                                <a:moveTo>
                                  <a:pt x="95121" y="646102"/>
                                </a:moveTo>
                                <a:lnTo>
                                  <a:pt x="79089" y="646102"/>
                                </a:lnTo>
                                <a:lnTo>
                                  <a:pt x="87105" y="654050"/>
                                </a:lnTo>
                                <a:lnTo>
                                  <a:pt x="95121" y="646102"/>
                                </a:lnTo>
                                <a:close/>
                              </a:path>
                              <a:path w="260350" h="1371600">
                                <a:moveTo>
                                  <a:pt x="106319" y="635000"/>
                                </a:moveTo>
                                <a:lnTo>
                                  <a:pt x="99915" y="641350"/>
                                </a:lnTo>
                                <a:lnTo>
                                  <a:pt x="98201" y="643136"/>
                                </a:lnTo>
                                <a:lnTo>
                                  <a:pt x="109234" y="654050"/>
                                </a:lnTo>
                                <a:lnTo>
                                  <a:pt x="117269" y="646102"/>
                                </a:lnTo>
                                <a:lnTo>
                                  <a:pt x="117518" y="646102"/>
                                </a:lnTo>
                                <a:lnTo>
                                  <a:pt x="106319" y="635000"/>
                                </a:lnTo>
                                <a:close/>
                              </a:path>
                              <a:path w="260350" h="1371600">
                                <a:moveTo>
                                  <a:pt x="133550" y="646102"/>
                                </a:moveTo>
                                <a:lnTo>
                                  <a:pt x="117518" y="646102"/>
                                </a:lnTo>
                                <a:lnTo>
                                  <a:pt x="125534" y="654050"/>
                                </a:lnTo>
                                <a:lnTo>
                                  <a:pt x="133550" y="646102"/>
                                </a:lnTo>
                                <a:close/>
                              </a:path>
                              <a:path w="260350" h="1371600">
                                <a:moveTo>
                                  <a:pt x="174638" y="639233"/>
                                </a:moveTo>
                                <a:lnTo>
                                  <a:pt x="166346" y="647042"/>
                                </a:lnTo>
                                <a:lnTo>
                                  <a:pt x="173430" y="654050"/>
                                </a:lnTo>
                                <a:lnTo>
                                  <a:pt x="181465" y="646102"/>
                                </a:lnTo>
                                <a:lnTo>
                                  <a:pt x="178575" y="643136"/>
                                </a:lnTo>
                                <a:lnTo>
                                  <a:pt x="174638" y="639233"/>
                                </a:lnTo>
                                <a:close/>
                              </a:path>
                              <a:path w="260350" h="1371600">
                                <a:moveTo>
                                  <a:pt x="192689" y="635000"/>
                                </a:moveTo>
                                <a:lnTo>
                                  <a:pt x="184463" y="643136"/>
                                </a:lnTo>
                                <a:lnTo>
                                  <a:pt x="181566" y="646102"/>
                                </a:lnTo>
                                <a:lnTo>
                                  <a:pt x="189582" y="654050"/>
                                </a:lnTo>
                                <a:lnTo>
                                  <a:pt x="200590" y="643136"/>
                                </a:lnTo>
                                <a:lnTo>
                                  <a:pt x="200915" y="643136"/>
                                </a:lnTo>
                                <a:lnTo>
                                  <a:pt x="192689" y="635000"/>
                                </a:lnTo>
                                <a:close/>
                              </a:path>
                              <a:path w="260350" h="1371600">
                                <a:moveTo>
                                  <a:pt x="208797" y="635000"/>
                                </a:moveTo>
                                <a:lnTo>
                                  <a:pt x="200590" y="643136"/>
                                </a:lnTo>
                                <a:lnTo>
                                  <a:pt x="200915" y="643136"/>
                                </a:lnTo>
                                <a:lnTo>
                                  <a:pt x="211948" y="654050"/>
                                </a:lnTo>
                                <a:lnTo>
                                  <a:pt x="219982" y="646102"/>
                                </a:lnTo>
                                <a:lnTo>
                                  <a:pt x="208797" y="635000"/>
                                </a:lnTo>
                                <a:close/>
                              </a:path>
                              <a:path w="260350" h="1371600">
                                <a:moveTo>
                                  <a:pt x="231206" y="635000"/>
                                </a:moveTo>
                                <a:lnTo>
                                  <a:pt x="219995" y="646102"/>
                                </a:lnTo>
                                <a:lnTo>
                                  <a:pt x="228011" y="654050"/>
                                </a:lnTo>
                                <a:lnTo>
                                  <a:pt x="239019" y="643136"/>
                                </a:lnTo>
                                <a:lnTo>
                                  <a:pt x="239432" y="643136"/>
                                </a:lnTo>
                                <a:lnTo>
                                  <a:pt x="231206" y="635000"/>
                                </a:lnTo>
                                <a:close/>
                              </a:path>
                              <a:path w="260350" h="1371600">
                                <a:moveTo>
                                  <a:pt x="246897" y="635325"/>
                                </a:moveTo>
                                <a:lnTo>
                                  <a:pt x="239019" y="643136"/>
                                </a:lnTo>
                                <a:lnTo>
                                  <a:pt x="239432" y="643136"/>
                                </a:lnTo>
                                <a:lnTo>
                                  <a:pt x="250465" y="654050"/>
                                </a:lnTo>
                                <a:lnTo>
                                  <a:pt x="256885" y="647700"/>
                                </a:lnTo>
                                <a:lnTo>
                                  <a:pt x="260036" y="647700"/>
                                </a:lnTo>
                                <a:lnTo>
                                  <a:pt x="246897" y="635325"/>
                                </a:lnTo>
                                <a:close/>
                              </a:path>
                              <a:path w="260350" h="1371600">
                                <a:moveTo>
                                  <a:pt x="38618" y="622300"/>
                                </a:moveTo>
                                <a:lnTo>
                                  <a:pt x="19359" y="641350"/>
                                </a:lnTo>
                                <a:lnTo>
                                  <a:pt x="27622" y="649523"/>
                                </a:lnTo>
                                <a:lnTo>
                                  <a:pt x="35866" y="641350"/>
                                </a:lnTo>
                                <a:lnTo>
                                  <a:pt x="27785" y="633337"/>
                                </a:lnTo>
                                <a:lnTo>
                                  <a:pt x="43948" y="633337"/>
                                </a:lnTo>
                                <a:lnTo>
                                  <a:pt x="46815" y="630495"/>
                                </a:lnTo>
                                <a:lnTo>
                                  <a:pt x="44845" y="628459"/>
                                </a:lnTo>
                                <a:lnTo>
                                  <a:pt x="38618" y="622300"/>
                                </a:lnTo>
                                <a:close/>
                              </a:path>
                              <a:path w="260350" h="1371600">
                                <a:moveTo>
                                  <a:pt x="168691" y="633337"/>
                                </a:moveTo>
                                <a:lnTo>
                                  <a:pt x="160591" y="641350"/>
                                </a:lnTo>
                                <a:lnTo>
                                  <a:pt x="166346" y="647042"/>
                                </a:lnTo>
                                <a:lnTo>
                                  <a:pt x="174638" y="639233"/>
                                </a:lnTo>
                                <a:lnTo>
                                  <a:pt x="168691" y="633337"/>
                                </a:lnTo>
                                <a:close/>
                              </a:path>
                              <a:path w="260350" h="1371600">
                                <a:moveTo>
                                  <a:pt x="130262" y="633337"/>
                                </a:moveTo>
                                <a:lnTo>
                                  <a:pt x="128493" y="635000"/>
                                </a:lnTo>
                                <a:lnTo>
                                  <a:pt x="125201" y="638256"/>
                                </a:lnTo>
                                <a:lnTo>
                                  <a:pt x="133550" y="646102"/>
                                </a:lnTo>
                                <a:lnTo>
                                  <a:pt x="138344" y="641350"/>
                                </a:lnTo>
                                <a:lnTo>
                                  <a:pt x="130262" y="633337"/>
                                </a:lnTo>
                                <a:close/>
                              </a:path>
                              <a:path w="260350" h="1371600">
                                <a:moveTo>
                                  <a:pt x="72527" y="617741"/>
                                </a:moveTo>
                                <a:lnTo>
                                  <a:pt x="52774" y="636302"/>
                                </a:lnTo>
                                <a:lnTo>
                                  <a:pt x="59683" y="643136"/>
                                </a:lnTo>
                                <a:lnTo>
                                  <a:pt x="67890" y="635000"/>
                                </a:lnTo>
                                <a:lnTo>
                                  <a:pt x="61293" y="628459"/>
                                </a:lnTo>
                                <a:lnTo>
                                  <a:pt x="74487" y="628459"/>
                                </a:lnTo>
                                <a:lnTo>
                                  <a:pt x="78920" y="624064"/>
                                </a:lnTo>
                                <a:lnTo>
                                  <a:pt x="72527" y="617741"/>
                                </a:lnTo>
                                <a:close/>
                              </a:path>
                              <a:path w="260350" h="1371600">
                                <a:moveTo>
                                  <a:pt x="105448" y="619694"/>
                                </a:moveTo>
                                <a:lnTo>
                                  <a:pt x="89975" y="635000"/>
                                </a:lnTo>
                                <a:lnTo>
                                  <a:pt x="98201" y="643136"/>
                                </a:lnTo>
                                <a:lnTo>
                                  <a:pt x="99915" y="641350"/>
                                </a:lnTo>
                                <a:lnTo>
                                  <a:pt x="106319" y="635000"/>
                                </a:lnTo>
                                <a:lnTo>
                                  <a:pt x="98275" y="627024"/>
                                </a:lnTo>
                                <a:lnTo>
                                  <a:pt x="113247" y="627024"/>
                                </a:lnTo>
                                <a:lnTo>
                                  <a:pt x="105448" y="619694"/>
                                </a:lnTo>
                                <a:close/>
                              </a:path>
                              <a:path w="260350" h="1371600">
                                <a:moveTo>
                                  <a:pt x="200752" y="627024"/>
                                </a:moveTo>
                                <a:lnTo>
                                  <a:pt x="192689" y="635000"/>
                                </a:lnTo>
                                <a:lnTo>
                                  <a:pt x="200915" y="643136"/>
                                </a:lnTo>
                                <a:lnTo>
                                  <a:pt x="200590" y="643136"/>
                                </a:lnTo>
                                <a:lnTo>
                                  <a:pt x="208797" y="635000"/>
                                </a:lnTo>
                                <a:lnTo>
                                  <a:pt x="200752" y="627024"/>
                                </a:lnTo>
                                <a:close/>
                              </a:path>
                              <a:path w="260350" h="1371600">
                                <a:moveTo>
                                  <a:pt x="238691" y="627596"/>
                                </a:moveTo>
                                <a:lnTo>
                                  <a:pt x="231206" y="635000"/>
                                </a:lnTo>
                                <a:lnTo>
                                  <a:pt x="239432" y="643136"/>
                                </a:lnTo>
                                <a:lnTo>
                                  <a:pt x="239019" y="643136"/>
                                </a:lnTo>
                                <a:lnTo>
                                  <a:pt x="246897" y="635325"/>
                                </a:lnTo>
                                <a:lnTo>
                                  <a:pt x="238691" y="627596"/>
                                </a:lnTo>
                                <a:close/>
                              </a:path>
                              <a:path w="260350" h="1371600">
                                <a:moveTo>
                                  <a:pt x="16652" y="622300"/>
                                </a:moveTo>
                                <a:lnTo>
                                  <a:pt x="8386" y="630495"/>
                                </a:lnTo>
                                <a:lnTo>
                                  <a:pt x="19359" y="641350"/>
                                </a:lnTo>
                                <a:lnTo>
                                  <a:pt x="27460" y="633337"/>
                                </a:lnTo>
                                <a:lnTo>
                                  <a:pt x="27785" y="633337"/>
                                </a:lnTo>
                                <a:lnTo>
                                  <a:pt x="16652" y="622300"/>
                                </a:lnTo>
                                <a:close/>
                              </a:path>
                              <a:path w="260350" h="1371600">
                                <a:moveTo>
                                  <a:pt x="43948" y="633337"/>
                                </a:moveTo>
                                <a:lnTo>
                                  <a:pt x="27785" y="633337"/>
                                </a:lnTo>
                                <a:lnTo>
                                  <a:pt x="35866" y="641350"/>
                                </a:lnTo>
                                <a:lnTo>
                                  <a:pt x="43948" y="633337"/>
                                </a:lnTo>
                                <a:close/>
                              </a:path>
                              <a:path w="260350" h="1371600">
                                <a:moveTo>
                                  <a:pt x="141332" y="622300"/>
                                </a:moveTo>
                                <a:lnTo>
                                  <a:pt x="133047" y="630495"/>
                                </a:lnTo>
                                <a:lnTo>
                                  <a:pt x="130262" y="633337"/>
                                </a:lnTo>
                                <a:lnTo>
                                  <a:pt x="138344" y="641350"/>
                                </a:lnTo>
                                <a:lnTo>
                                  <a:pt x="149292" y="630495"/>
                                </a:lnTo>
                                <a:lnTo>
                                  <a:pt x="149617" y="630495"/>
                                </a:lnTo>
                                <a:lnTo>
                                  <a:pt x="141332" y="622300"/>
                                </a:lnTo>
                                <a:close/>
                              </a:path>
                              <a:path w="260350" h="1371600">
                                <a:moveTo>
                                  <a:pt x="157558" y="622300"/>
                                </a:moveTo>
                                <a:lnTo>
                                  <a:pt x="149292" y="630495"/>
                                </a:lnTo>
                                <a:lnTo>
                                  <a:pt x="149617" y="630495"/>
                                </a:lnTo>
                                <a:lnTo>
                                  <a:pt x="160591" y="641350"/>
                                </a:lnTo>
                                <a:lnTo>
                                  <a:pt x="168691" y="633337"/>
                                </a:lnTo>
                                <a:lnTo>
                                  <a:pt x="157558" y="622300"/>
                                </a:lnTo>
                                <a:close/>
                              </a:path>
                              <a:path w="260350" h="1371600">
                                <a:moveTo>
                                  <a:pt x="179850" y="622300"/>
                                </a:moveTo>
                                <a:lnTo>
                                  <a:pt x="168691" y="633337"/>
                                </a:lnTo>
                                <a:lnTo>
                                  <a:pt x="174638" y="639233"/>
                                </a:lnTo>
                                <a:lnTo>
                                  <a:pt x="186077" y="628459"/>
                                </a:lnTo>
                                <a:lnTo>
                                  <a:pt x="179850" y="622300"/>
                                </a:lnTo>
                                <a:close/>
                              </a:path>
                              <a:path w="260350" h="1371600">
                                <a:moveTo>
                                  <a:pt x="119129" y="622300"/>
                                </a:moveTo>
                                <a:lnTo>
                                  <a:pt x="114364" y="627024"/>
                                </a:lnTo>
                                <a:lnTo>
                                  <a:pt x="113857" y="627596"/>
                                </a:lnTo>
                                <a:lnTo>
                                  <a:pt x="125201" y="638256"/>
                                </a:lnTo>
                                <a:lnTo>
                                  <a:pt x="130173" y="633337"/>
                                </a:lnTo>
                                <a:lnTo>
                                  <a:pt x="127395" y="630495"/>
                                </a:lnTo>
                                <a:lnTo>
                                  <a:pt x="119129" y="622300"/>
                                </a:lnTo>
                                <a:close/>
                              </a:path>
                              <a:path w="260350" h="1371600">
                                <a:moveTo>
                                  <a:pt x="55081" y="622300"/>
                                </a:moveTo>
                                <a:lnTo>
                                  <a:pt x="48868" y="628459"/>
                                </a:lnTo>
                                <a:lnTo>
                                  <a:pt x="46903" y="630495"/>
                                </a:lnTo>
                                <a:lnTo>
                                  <a:pt x="52774" y="636302"/>
                                </a:lnTo>
                                <a:lnTo>
                                  <a:pt x="61121" y="628459"/>
                                </a:lnTo>
                                <a:lnTo>
                                  <a:pt x="61293" y="628459"/>
                                </a:lnTo>
                                <a:lnTo>
                                  <a:pt x="55081" y="622300"/>
                                </a:lnTo>
                                <a:close/>
                              </a:path>
                              <a:path w="260350" h="1371600">
                                <a:moveTo>
                                  <a:pt x="244046" y="622300"/>
                                </a:moveTo>
                                <a:lnTo>
                                  <a:pt x="238691" y="627596"/>
                                </a:lnTo>
                                <a:lnTo>
                                  <a:pt x="246897" y="635325"/>
                                </a:lnTo>
                                <a:lnTo>
                                  <a:pt x="251769" y="630495"/>
                                </a:lnTo>
                                <a:lnTo>
                                  <a:pt x="252331" y="630495"/>
                                </a:lnTo>
                                <a:lnTo>
                                  <a:pt x="244046" y="622300"/>
                                </a:lnTo>
                                <a:close/>
                              </a:path>
                              <a:path w="260350" h="1371600">
                                <a:moveTo>
                                  <a:pt x="101" y="622300"/>
                                </a:moveTo>
                                <a:lnTo>
                                  <a:pt x="3842" y="635000"/>
                                </a:lnTo>
                                <a:lnTo>
                                  <a:pt x="8386" y="630495"/>
                                </a:lnTo>
                                <a:lnTo>
                                  <a:pt x="101" y="622300"/>
                                </a:lnTo>
                                <a:close/>
                              </a:path>
                              <a:path w="260350" h="1371600">
                                <a:moveTo>
                                  <a:pt x="74487" y="628459"/>
                                </a:moveTo>
                                <a:lnTo>
                                  <a:pt x="61293" y="628459"/>
                                </a:lnTo>
                                <a:lnTo>
                                  <a:pt x="67890" y="635000"/>
                                </a:lnTo>
                                <a:lnTo>
                                  <a:pt x="74487" y="628459"/>
                                </a:lnTo>
                                <a:close/>
                              </a:path>
                              <a:path w="260350" h="1371600">
                                <a:moveTo>
                                  <a:pt x="87105" y="615950"/>
                                </a:moveTo>
                                <a:lnTo>
                                  <a:pt x="78920" y="624064"/>
                                </a:lnTo>
                                <a:lnTo>
                                  <a:pt x="89975" y="635000"/>
                                </a:lnTo>
                                <a:lnTo>
                                  <a:pt x="98038" y="627024"/>
                                </a:lnTo>
                                <a:lnTo>
                                  <a:pt x="98275" y="627024"/>
                                </a:lnTo>
                                <a:lnTo>
                                  <a:pt x="87105" y="615950"/>
                                </a:lnTo>
                                <a:close/>
                              </a:path>
                              <a:path w="260350" h="1371600">
                                <a:moveTo>
                                  <a:pt x="113247" y="627024"/>
                                </a:moveTo>
                                <a:lnTo>
                                  <a:pt x="98275" y="627024"/>
                                </a:lnTo>
                                <a:lnTo>
                                  <a:pt x="106319" y="635000"/>
                                </a:lnTo>
                                <a:lnTo>
                                  <a:pt x="113787" y="627596"/>
                                </a:lnTo>
                                <a:lnTo>
                                  <a:pt x="113247" y="627024"/>
                                </a:lnTo>
                                <a:close/>
                              </a:path>
                              <a:path w="260350" h="1371600">
                                <a:moveTo>
                                  <a:pt x="194345" y="620671"/>
                                </a:moveTo>
                                <a:lnTo>
                                  <a:pt x="186077" y="628459"/>
                                </a:lnTo>
                                <a:lnTo>
                                  <a:pt x="192689" y="635000"/>
                                </a:lnTo>
                                <a:lnTo>
                                  <a:pt x="200752" y="627024"/>
                                </a:lnTo>
                                <a:lnTo>
                                  <a:pt x="194345" y="620671"/>
                                </a:lnTo>
                                <a:close/>
                              </a:path>
                              <a:path w="260350" h="1371600">
                                <a:moveTo>
                                  <a:pt x="211948" y="615950"/>
                                </a:moveTo>
                                <a:lnTo>
                                  <a:pt x="200752" y="627024"/>
                                </a:lnTo>
                                <a:lnTo>
                                  <a:pt x="208797" y="635000"/>
                                </a:lnTo>
                                <a:lnTo>
                                  <a:pt x="219989" y="623903"/>
                                </a:lnTo>
                                <a:lnTo>
                                  <a:pt x="211948" y="615950"/>
                                </a:lnTo>
                                <a:close/>
                              </a:path>
                              <a:path w="260350" h="1371600">
                                <a:moveTo>
                                  <a:pt x="227190" y="616764"/>
                                </a:moveTo>
                                <a:lnTo>
                                  <a:pt x="219989" y="623903"/>
                                </a:lnTo>
                                <a:lnTo>
                                  <a:pt x="231206" y="635000"/>
                                </a:lnTo>
                                <a:lnTo>
                                  <a:pt x="238691" y="627596"/>
                                </a:lnTo>
                                <a:lnTo>
                                  <a:pt x="227190" y="616764"/>
                                </a:lnTo>
                                <a:close/>
                              </a:path>
                              <a:path w="260350" h="1371600">
                                <a:moveTo>
                                  <a:pt x="260036" y="622300"/>
                                </a:moveTo>
                                <a:lnTo>
                                  <a:pt x="251769" y="630495"/>
                                </a:lnTo>
                                <a:lnTo>
                                  <a:pt x="252331" y="630495"/>
                                </a:lnTo>
                                <a:lnTo>
                                  <a:pt x="256885" y="635000"/>
                                </a:lnTo>
                                <a:lnTo>
                                  <a:pt x="260036" y="622300"/>
                                </a:lnTo>
                                <a:close/>
                              </a:path>
                              <a:path w="260350" h="1371600">
                                <a:moveTo>
                                  <a:pt x="19359" y="603250"/>
                                </a:moveTo>
                                <a:lnTo>
                                  <a:pt x="101" y="622300"/>
                                </a:lnTo>
                                <a:lnTo>
                                  <a:pt x="8386" y="630495"/>
                                </a:lnTo>
                                <a:lnTo>
                                  <a:pt x="16652" y="622300"/>
                                </a:lnTo>
                                <a:lnTo>
                                  <a:pt x="8666" y="614382"/>
                                </a:lnTo>
                                <a:lnTo>
                                  <a:pt x="24637" y="614382"/>
                                </a:lnTo>
                                <a:lnTo>
                                  <a:pt x="27622" y="611423"/>
                                </a:lnTo>
                                <a:lnTo>
                                  <a:pt x="19359" y="603250"/>
                                </a:lnTo>
                                <a:close/>
                              </a:path>
                              <a:path w="260350" h="1371600">
                                <a:moveTo>
                                  <a:pt x="57877" y="603250"/>
                                </a:moveTo>
                                <a:lnTo>
                                  <a:pt x="38618" y="622300"/>
                                </a:lnTo>
                                <a:lnTo>
                                  <a:pt x="46903" y="630495"/>
                                </a:lnTo>
                                <a:lnTo>
                                  <a:pt x="48868" y="628459"/>
                                </a:lnTo>
                                <a:lnTo>
                                  <a:pt x="55081" y="622300"/>
                                </a:lnTo>
                                <a:lnTo>
                                  <a:pt x="47095" y="614382"/>
                                </a:lnTo>
                                <a:lnTo>
                                  <a:pt x="63066" y="614382"/>
                                </a:lnTo>
                                <a:lnTo>
                                  <a:pt x="66051" y="611423"/>
                                </a:lnTo>
                                <a:lnTo>
                                  <a:pt x="64576" y="609876"/>
                                </a:lnTo>
                                <a:lnTo>
                                  <a:pt x="57877" y="603250"/>
                                </a:lnTo>
                                <a:close/>
                              </a:path>
                              <a:path w="260350" h="1371600">
                                <a:moveTo>
                                  <a:pt x="160591" y="603250"/>
                                </a:moveTo>
                                <a:lnTo>
                                  <a:pt x="141332" y="622300"/>
                                </a:lnTo>
                                <a:lnTo>
                                  <a:pt x="149617" y="630495"/>
                                </a:lnTo>
                                <a:lnTo>
                                  <a:pt x="149292" y="630495"/>
                                </a:lnTo>
                                <a:lnTo>
                                  <a:pt x="157558" y="622300"/>
                                </a:lnTo>
                                <a:lnTo>
                                  <a:pt x="149572" y="614382"/>
                                </a:lnTo>
                                <a:lnTo>
                                  <a:pt x="165544" y="614382"/>
                                </a:lnTo>
                                <a:lnTo>
                                  <a:pt x="168529" y="611423"/>
                                </a:lnTo>
                                <a:lnTo>
                                  <a:pt x="168854" y="611423"/>
                                </a:lnTo>
                                <a:lnTo>
                                  <a:pt x="160591" y="603250"/>
                                </a:lnTo>
                                <a:close/>
                              </a:path>
                              <a:path w="260350" h="1371600">
                                <a:moveTo>
                                  <a:pt x="252050" y="614382"/>
                                </a:moveTo>
                                <a:lnTo>
                                  <a:pt x="244046" y="622300"/>
                                </a:lnTo>
                                <a:lnTo>
                                  <a:pt x="252331" y="630495"/>
                                </a:lnTo>
                                <a:lnTo>
                                  <a:pt x="251769" y="630495"/>
                                </a:lnTo>
                                <a:lnTo>
                                  <a:pt x="260036" y="622300"/>
                                </a:lnTo>
                                <a:lnTo>
                                  <a:pt x="252050" y="614382"/>
                                </a:lnTo>
                                <a:close/>
                              </a:path>
                              <a:path w="260350" h="1371600">
                                <a:moveTo>
                                  <a:pt x="199108" y="603250"/>
                                </a:moveTo>
                                <a:lnTo>
                                  <a:pt x="179850" y="622300"/>
                                </a:lnTo>
                                <a:lnTo>
                                  <a:pt x="186077" y="628459"/>
                                </a:lnTo>
                                <a:lnTo>
                                  <a:pt x="194345" y="620671"/>
                                </a:lnTo>
                                <a:lnTo>
                                  <a:pt x="188001" y="614382"/>
                                </a:lnTo>
                                <a:lnTo>
                                  <a:pt x="201022" y="614382"/>
                                </a:lnTo>
                                <a:lnTo>
                                  <a:pt x="205807" y="609876"/>
                                </a:lnTo>
                                <a:lnTo>
                                  <a:pt x="199108" y="603250"/>
                                </a:lnTo>
                                <a:close/>
                              </a:path>
                              <a:path w="260350" h="1371600">
                                <a:moveTo>
                                  <a:pt x="122073" y="603250"/>
                                </a:moveTo>
                                <a:lnTo>
                                  <a:pt x="105448" y="619694"/>
                                </a:lnTo>
                                <a:lnTo>
                                  <a:pt x="113857" y="627596"/>
                                </a:lnTo>
                                <a:lnTo>
                                  <a:pt x="114364" y="627024"/>
                                </a:lnTo>
                                <a:lnTo>
                                  <a:pt x="119129" y="622300"/>
                                </a:lnTo>
                                <a:lnTo>
                                  <a:pt x="111143" y="614382"/>
                                </a:lnTo>
                                <a:lnTo>
                                  <a:pt x="127115" y="614382"/>
                                </a:lnTo>
                                <a:lnTo>
                                  <a:pt x="130100" y="611423"/>
                                </a:lnTo>
                                <a:lnTo>
                                  <a:pt x="130336" y="611423"/>
                                </a:lnTo>
                                <a:lnTo>
                                  <a:pt x="122073" y="603250"/>
                                </a:lnTo>
                                <a:close/>
                              </a:path>
                              <a:path w="260350" h="1371600">
                                <a:moveTo>
                                  <a:pt x="80978" y="609876"/>
                                </a:moveTo>
                                <a:lnTo>
                                  <a:pt x="79250" y="611423"/>
                                </a:lnTo>
                                <a:lnTo>
                                  <a:pt x="72527" y="617741"/>
                                </a:lnTo>
                                <a:lnTo>
                                  <a:pt x="78920" y="624064"/>
                                </a:lnTo>
                                <a:lnTo>
                                  <a:pt x="87105" y="615950"/>
                                </a:lnTo>
                                <a:lnTo>
                                  <a:pt x="80978" y="609876"/>
                                </a:lnTo>
                                <a:close/>
                              </a:path>
                              <a:path w="260350" h="1371600">
                                <a:moveTo>
                                  <a:pt x="218972" y="609023"/>
                                </a:moveTo>
                                <a:lnTo>
                                  <a:pt x="218367" y="609600"/>
                                </a:lnTo>
                                <a:lnTo>
                                  <a:pt x="211948" y="615950"/>
                                </a:lnTo>
                                <a:lnTo>
                                  <a:pt x="219989" y="623903"/>
                                </a:lnTo>
                                <a:lnTo>
                                  <a:pt x="227190" y="616764"/>
                                </a:lnTo>
                                <a:lnTo>
                                  <a:pt x="218972" y="609023"/>
                                </a:lnTo>
                                <a:close/>
                              </a:path>
                              <a:path w="260350" h="1371600">
                                <a:moveTo>
                                  <a:pt x="3842" y="609600"/>
                                </a:moveTo>
                                <a:lnTo>
                                  <a:pt x="101" y="609600"/>
                                </a:lnTo>
                                <a:lnTo>
                                  <a:pt x="101" y="622300"/>
                                </a:lnTo>
                                <a:lnTo>
                                  <a:pt x="8105" y="614382"/>
                                </a:lnTo>
                                <a:lnTo>
                                  <a:pt x="8666" y="614382"/>
                                </a:lnTo>
                                <a:lnTo>
                                  <a:pt x="3842" y="609600"/>
                                </a:lnTo>
                                <a:close/>
                              </a:path>
                              <a:path w="260350" h="1371600">
                                <a:moveTo>
                                  <a:pt x="24637" y="614382"/>
                                </a:moveTo>
                                <a:lnTo>
                                  <a:pt x="8666" y="614382"/>
                                </a:lnTo>
                                <a:lnTo>
                                  <a:pt x="16652" y="622300"/>
                                </a:lnTo>
                                <a:lnTo>
                                  <a:pt x="24637" y="614382"/>
                                </a:lnTo>
                                <a:close/>
                              </a:path>
                              <a:path w="260350" h="1371600">
                                <a:moveTo>
                                  <a:pt x="35866" y="603250"/>
                                </a:moveTo>
                                <a:lnTo>
                                  <a:pt x="27622" y="611423"/>
                                </a:lnTo>
                                <a:lnTo>
                                  <a:pt x="38618" y="622300"/>
                                </a:lnTo>
                                <a:lnTo>
                                  <a:pt x="46622" y="614382"/>
                                </a:lnTo>
                                <a:lnTo>
                                  <a:pt x="47095" y="614382"/>
                                </a:lnTo>
                                <a:lnTo>
                                  <a:pt x="35866" y="603250"/>
                                </a:lnTo>
                                <a:close/>
                              </a:path>
                              <a:path w="260350" h="1371600">
                                <a:moveTo>
                                  <a:pt x="63066" y="614382"/>
                                </a:moveTo>
                                <a:lnTo>
                                  <a:pt x="47095" y="614382"/>
                                </a:lnTo>
                                <a:lnTo>
                                  <a:pt x="55081" y="622300"/>
                                </a:lnTo>
                                <a:lnTo>
                                  <a:pt x="63066" y="614382"/>
                                </a:lnTo>
                                <a:close/>
                              </a:path>
                              <a:path w="260350" h="1371600">
                                <a:moveTo>
                                  <a:pt x="127115" y="614382"/>
                                </a:moveTo>
                                <a:lnTo>
                                  <a:pt x="111143" y="614382"/>
                                </a:lnTo>
                                <a:lnTo>
                                  <a:pt x="119129" y="622300"/>
                                </a:lnTo>
                                <a:lnTo>
                                  <a:pt x="127115" y="614382"/>
                                </a:lnTo>
                                <a:close/>
                              </a:path>
                              <a:path w="260350" h="1371600">
                                <a:moveTo>
                                  <a:pt x="138344" y="603250"/>
                                </a:moveTo>
                                <a:lnTo>
                                  <a:pt x="130100" y="611423"/>
                                </a:lnTo>
                                <a:lnTo>
                                  <a:pt x="130336" y="611423"/>
                                </a:lnTo>
                                <a:lnTo>
                                  <a:pt x="141332" y="622300"/>
                                </a:lnTo>
                                <a:lnTo>
                                  <a:pt x="149336" y="614382"/>
                                </a:lnTo>
                                <a:lnTo>
                                  <a:pt x="149572" y="614382"/>
                                </a:lnTo>
                                <a:lnTo>
                                  <a:pt x="138344" y="603250"/>
                                </a:lnTo>
                                <a:close/>
                              </a:path>
                              <a:path w="260350" h="1371600">
                                <a:moveTo>
                                  <a:pt x="165544" y="614382"/>
                                </a:moveTo>
                                <a:lnTo>
                                  <a:pt x="149572" y="614382"/>
                                </a:lnTo>
                                <a:lnTo>
                                  <a:pt x="157558" y="622300"/>
                                </a:lnTo>
                                <a:lnTo>
                                  <a:pt x="165544" y="614382"/>
                                </a:lnTo>
                                <a:close/>
                              </a:path>
                              <a:path w="260350" h="1371600">
                                <a:moveTo>
                                  <a:pt x="176773" y="603250"/>
                                </a:moveTo>
                                <a:lnTo>
                                  <a:pt x="168529" y="611423"/>
                                </a:lnTo>
                                <a:lnTo>
                                  <a:pt x="168854" y="611423"/>
                                </a:lnTo>
                                <a:lnTo>
                                  <a:pt x="179850" y="622300"/>
                                </a:lnTo>
                                <a:lnTo>
                                  <a:pt x="187854" y="614382"/>
                                </a:lnTo>
                                <a:lnTo>
                                  <a:pt x="188001" y="614382"/>
                                </a:lnTo>
                                <a:lnTo>
                                  <a:pt x="176773" y="603250"/>
                                </a:lnTo>
                                <a:close/>
                              </a:path>
                              <a:path w="260350" h="1371600">
                                <a:moveTo>
                                  <a:pt x="240821" y="603250"/>
                                </a:moveTo>
                                <a:lnTo>
                                  <a:pt x="232577" y="611423"/>
                                </a:lnTo>
                                <a:lnTo>
                                  <a:pt x="233050" y="611423"/>
                                </a:lnTo>
                                <a:lnTo>
                                  <a:pt x="244046" y="622300"/>
                                </a:lnTo>
                                <a:lnTo>
                                  <a:pt x="252050" y="614382"/>
                                </a:lnTo>
                                <a:lnTo>
                                  <a:pt x="240821" y="603250"/>
                                </a:lnTo>
                                <a:close/>
                              </a:path>
                              <a:path w="260350" h="1371600">
                                <a:moveTo>
                                  <a:pt x="260036" y="609600"/>
                                </a:moveTo>
                                <a:lnTo>
                                  <a:pt x="256885" y="609600"/>
                                </a:lnTo>
                                <a:lnTo>
                                  <a:pt x="252050" y="614382"/>
                                </a:lnTo>
                                <a:lnTo>
                                  <a:pt x="260036" y="622300"/>
                                </a:lnTo>
                                <a:lnTo>
                                  <a:pt x="260036" y="609600"/>
                                </a:lnTo>
                                <a:close/>
                              </a:path>
                              <a:path w="260350" h="1371600">
                                <a:moveTo>
                                  <a:pt x="201022" y="614382"/>
                                </a:moveTo>
                                <a:lnTo>
                                  <a:pt x="188001" y="614382"/>
                                </a:lnTo>
                                <a:lnTo>
                                  <a:pt x="194345" y="620671"/>
                                </a:lnTo>
                                <a:lnTo>
                                  <a:pt x="201022" y="614382"/>
                                </a:lnTo>
                                <a:close/>
                              </a:path>
                              <a:path w="260350" h="1371600">
                                <a:moveTo>
                                  <a:pt x="99915" y="603250"/>
                                </a:moveTo>
                                <a:lnTo>
                                  <a:pt x="94092" y="609023"/>
                                </a:lnTo>
                                <a:lnTo>
                                  <a:pt x="105448" y="619694"/>
                                </a:lnTo>
                                <a:lnTo>
                                  <a:pt x="110818" y="614382"/>
                                </a:lnTo>
                                <a:lnTo>
                                  <a:pt x="111143" y="614382"/>
                                </a:lnTo>
                                <a:lnTo>
                                  <a:pt x="99915" y="603250"/>
                                </a:lnTo>
                                <a:close/>
                              </a:path>
                              <a:path w="260350" h="1371600">
                                <a:moveTo>
                                  <a:pt x="74295" y="603250"/>
                                </a:moveTo>
                                <a:lnTo>
                                  <a:pt x="67612" y="609876"/>
                                </a:lnTo>
                                <a:lnTo>
                                  <a:pt x="66140" y="611423"/>
                                </a:lnTo>
                                <a:lnTo>
                                  <a:pt x="72527" y="617741"/>
                                </a:lnTo>
                                <a:lnTo>
                                  <a:pt x="80897" y="609876"/>
                                </a:lnTo>
                                <a:lnTo>
                                  <a:pt x="80700" y="609600"/>
                                </a:lnTo>
                                <a:lnTo>
                                  <a:pt x="74295" y="603250"/>
                                </a:lnTo>
                                <a:close/>
                              </a:path>
                              <a:path w="260350" h="1371600">
                                <a:moveTo>
                                  <a:pt x="224787" y="603250"/>
                                </a:moveTo>
                                <a:lnTo>
                                  <a:pt x="218972" y="609023"/>
                                </a:lnTo>
                                <a:lnTo>
                                  <a:pt x="227190" y="616764"/>
                                </a:lnTo>
                                <a:lnTo>
                                  <a:pt x="232577" y="611423"/>
                                </a:lnTo>
                                <a:lnTo>
                                  <a:pt x="233050" y="611423"/>
                                </a:lnTo>
                                <a:lnTo>
                                  <a:pt x="224787" y="603250"/>
                                </a:lnTo>
                                <a:close/>
                              </a:path>
                              <a:path w="260350" h="1371600">
                                <a:moveTo>
                                  <a:pt x="87948" y="603250"/>
                                </a:moveTo>
                                <a:lnTo>
                                  <a:pt x="81190" y="609600"/>
                                </a:lnTo>
                                <a:lnTo>
                                  <a:pt x="80978" y="609876"/>
                                </a:lnTo>
                                <a:lnTo>
                                  <a:pt x="87105" y="615950"/>
                                </a:lnTo>
                                <a:lnTo>
                                  <a:pt x="94092" y="609023"/>
                                </a:lnTo>
                                <a:lnTo>
                                  <a:pt x="87948" y="603250"/>
                                </a:lnTo>
                                <a:close/>
                              </a:path>
                              <a:path w="260350" h="1371600">
                                <a:moveTo>
                                  <a:pt x="212842" y="603250"/>
                                </a:moveTo>
                                <a:lnTo>
                                  <a:pt x="205807" y="609876"/>
                                </a:lnTo>
                                <a:lnTo>
                                  <a:pt x="211948" y="615950"/>
                                </a:lnTo>
                                <a:lnTo>
                                  <a:pt x="218950" y="609023"/>
                                </a:lnTo>
                                <a:lnTo>
                                  <a:pt x="212842" y="603250"/>
                                </a:lnTo>
                                <a:close/>
                              </a:path>
                              <a:path w="260350" h="1371600">
                                <a:moveTo>
                                  <a:pt x="38618" y="584200"/>
                                </a:moveTo>
                                <a:lnTo>
                                  <a:pt x="19359" y="603250"/>
                                </a:lnTo>
                                <a:lnTo>
                                  <a:pt x="27622" y="611423"/>
                                </a:lnTo>
                                <a:lnTo>
                                  <a:pt x="35866" y="603250"/>
                                </a:lnTo>
                                <a:lnTo>
                                  <a:pt x="27858" y="595310"/>
                                </a:lnTo>
                                <a:lnTo>
                                  <a:pt x="43874" y="595310"/>
                                </a:lnTo>
                                <a:lnTo>
                                  <a:pt x="46815" y="592395"/>
                                </a:lnTo>
                                <a:lnTo>
                                  <a:pt x="45038" y="590550"/>
                                </a:lnTo>
                                <a:lnTo>
                                  <a:pt x="38618" y="584200"/>
                                </a:lnTo>
                                <a:close/>
                              </a:path>
                              <a:path w="260350" h="1371600">
                                <a:moveTo>
                                  <a:pt x="72527" y="588758"/>
                                </a:moveTo>
                                <a:lnTo>
                                  <a:pt x="57877" y="603250"/>
                                </a:lnTo>
                                <a:lnTo>
                                  <a:pt x="66140" y="611423"/>
                                </a:lnTo>
                                <a:lnTo>
                                  <a:pt x="67612" y="609876"/>
                                </a:lnTo>
                                <a:lnTo>
                                  <a:pt x="74295" y="603250"/>
                                </a:lnTo>
                                <a:lnTo>
                                  <a:pt x="66287" y="595310"/>
                                </a:lnTo>
                                <a:lnTo>
                                  <a:pt x="79499" y="595310"/>
                                </a:lnTo>
                                <a:lnTo>
                                  <a:pt x="72527" y="588758"/>
                                </a:lnTo>
                                <a:close/>
                              </a:path>
                              <a:path w="260350" h="1371600">
                                <a:moveTo>
                                  <a:pt x="141332" y="584200"/>
                                </a:moveTo>
                                <a:lnTo>
                                  <a:pt x="122073" y="603250"/>
                                </a:lnTo>
                                <a:lnTo>
                                  <a:pt x="130336" y="611423"/>
                                </a:lnTo>
                                <a:lnTo>
                                  <a:pt x="130100" y="611423"/>
                                </a:lnTo>
                                <a:lnTo>
                                  <a:pt x="138344" y="603250"/>
                                </a:lnTo>
                                <a:lnTo>
                                  <a:pt x="130336" y="595310"/>
                                </a:lnTo>
                                <a:lnTo>
                                  <a:pt x="146352" y="595310"/>
                                </a:lnTo>
                                <a:lnTo>
                                  <a:pt x="149292" y="592395"/>
                                </a:lnTo>
                                <a:lnTo>
                                  <a:pt x="149617" y="592395"/>
                                </a:lnTo>
                                <a:lnTo>
                                  <a:pt x="141332" y="584200"/>
                                </a:lnTo>
                                <a:close/>
                              </a:path>
                              <a:path w="260350" h="1371600">
                                <a:moveTo>
                                  <a:pt x="179850" y="584200"/>
                                </a:moveTo>
                                <a:lnTo>
                                  <a:pt x="160591" y="603250"/>
                                </a:lnTo>
                                <a:lnTo>
                                  <a:pt x="168854" y="611423"/>
                                </a:lnTo>
                                <a:lnTo>
                                  <a:pt x="168529" y="611423"/>
                                </a:lnTo>
                                <a:lnTo>
                                  <a:pt x="176773" y="603250"/>
                                </a:lnTo>
                                <a:lnTo>
                                  <a:pt x="168765" y="595310"/>
                                </a:lnTo>
                                <a:lnTo>
                                  <a:pt x="184781" y="595310"/>
                                </a:lnTo>
                                <a:lnTo>
                                  <a:pt x="187721" y="592395"/>
                                </a:lnTo>
                                <a:lnTo>
                                  <a:pt x="188135" y="592395"/>
                                </a:lnTo>
                                <a:lnTo>
                                  <a:pt x="179850" y="584200"/>
                                </a:lnTo>
                                <a:close/>
                              </a:path>
                              <a:path w="260350" h="1371600">
                                <a:moveTo>
                                  <a:pt x="232813" y="595310"/>
                                </a:moveTo>
                                <a:lnTo>
                                  <a:pt x="224787" y="603250"/>
                                </a:lnTo>
                                <a:lnTo>
                                  <a:pt x="233050" y="611423"/>
                                </a:lnTo>
                                <a:lnTo>
                                  <a:pt x="232577" y="611423"/>
                                </a:lnTo>
                                <a:lnTo>
                                  <a:pt x="240821" y="603250"/>
                                </a:lnTo>
                                <a:lnTo>
                                  <a:pt x="232813" y="595310"/>
                                </a:lnTo>
                                <a:close/>
                              </a:path>
                              <a:path w="260350" h="1371600">
                                <a:moveTo>
                                  <a:pt x="205849" y="596663"/>
                                </a:moveTo>
                                <a:lnTo>
                                  <a:pt x="205528" y="596900"/>
                                </a:lnTo>
                                <a:lnTo>
                                  <a:pt x="199108" y="603250"/>
                                </a:lnTo>
                                <a:lnTo>
                                  <a:pt x="205807" y="609876"/>
                                </a:lnTo>
                                <a:lnTo>
                                  <a:pt x="212842" y="603250"/>
                                </a:lnTo>
                                <a:lnTo>
                                  <a:pt x="205849" y="596663"/>
                                </a:lnTo>
                                <a:close/>
                              </a:path>
                              <a:path w="260350" h="1371600">
                                <a:moveTo>
                                  <a:pt x="94102" y="597487"/>
                                </a:moveTo>
                                <a:lnTo>
                                  <a:pt x="87948" y="603250"/>
                                </a:lnTo>
                                <a:lnTo>
                                  <a:pt x="94092" y="609023"/>
                                </a:lnTo>
                                <a:lnTo>
                                  <a:pt x="99915" y="603250"/>
                                </a:lnTo>
                                <a:lnTo>
                                  <a:pt x="94102" y="597487"/>
                                </a:lnTo>
                                <a:close/>
                              </a:path>
                              <a:path w="260350" h="1371600">
                                <a:moveTo>
                                  <a:pt x="16652" y="584200"/>
                                </a:moveTo>
                                <a:lnTo>
                                  <a:pt x="8386" y="592395"/>
                                </a:lnTo>
                                <a:lnTo>
                                  <a:pt x="19359" y="603250"/>
                                </a:lnTo>
                                <a:lnTo>
                                  <a:pt x="27386" y="595310"/>
                                </a:lnTo>
                                <a:lnTo>
                                  <a:pt x="27858" y="595310"/>
                                </a:lnTo>
                                <a:lnTo>
                                  <a:pt x="16652" y="584200"/>
                                </a:lnTo>
                                <a:close/>
                              </a:path>
                              <a:path w="260350" h="1371600">
                                <a:moveTo>
                                  <a:pt x="43874" y="595310"/>
                                </a:moveTo>
                                <a:lnTo>
                                  <a:pt x="27858" y="595310"/>
                                </a:lnTo>
                                <a:lnTo>
                                  <a:pt x="35866" y="603250"/>
                                </a:lnTo>
                                <a:lnTo>
                                  <a:pt x="43874" y="595310"/>
                                </a:lnTo>
                                <a:close/>
                              </a:path>
                              <a:path w="260350" h="1371600">
                                <a:moveTo>
                                  <a:pt x="55081" y="584200"/>
                                </a:moveTo>
                                <a:lnTo>
                                  <a:pt x="48676" y="590550"/>
                                </a:lnTo>
                                <a:lnTo>
                                  <a:pt x="46903" y="592395"/>
                                </a:lnTo>
                                <a:lnTo>
                                  <a:pt x="57877" y="603250"/>
                                </a:lnTo>
                                <a:lnTo>
                                  <a:pt x="65903" y="595310"/>
                                </a:lnTo>
                                <a:lnTo>
                                  <a:pt x="66287" y="595310"/>
                                </a:lnTo>
                                <a:lnTo>
                                  <a:pt x="55081" y="584200"/>
                                </a:lnTo>
                                <a:close/>
                              </a:path>
                              <a:path w="260350" h="1371600">
                                <a:moveTo>
                                  <a:pt x="79499" y="595310"/>
                                </a:moveTo>
                                <a:lnTo>
                                  <a:pt x="66287" y="595310"/>
                                </a:lnTo>
                                <a:lnTo>
                                  <a:pt x="74295" y="603250"/>
                                </a:lnTo>
                                <a:lnTo>
                                  <a:pt x="80939" y="596663"/>
                                </a:lnTo>
                                <a:lnTo>
                                  <a:pt x="79499" y="595310"/>
                                </a:lnTo>
                                <a:close/>
                              </a:path>
                              <a:path w="260350" h="1371600">
                                <a:moveTo>
                                  <a:pt x="87105" y="590550"/>
                                </a:moveTo>
                                <a:lnTo>
                                  <a:pt x="80939" y="596663"/>
                                </a:lnTo>
                                <a:lnTo>
                                  <a:pt x="87948" y="603250"/>
                                </a:lnTo>
                                <a:lnTo>
                                  <a:pt x="94081" y="597487"/>
                                </a:lnTo>
                                <a:lnTo>
                                  <a:pt x="93510" y="596900"/>
                                </a:lnTo>
                                <a:lnTo>
                                  <a:pt x="87105" y="590550"/>
                                </a:lnTo>
                                <a:close/>
                              </a:path>
                              <a:path w="260350" h="1371600">
                                <a:moveTo>
                                  <a:pt x="105448" y="586805"/>
                                </a:moveTo>
                                <a:lnTo>
                                  <a:pt x="94705" y="596900"/>
                                </a:lnTo>
                                <a:lnTo>
                                  <a:pt x="94102" y="597487"/>
                                </a:lnTo>
                                <a:lnTo>
                                  <a:pt x="99915" y="603250"/>
                                </a:lnTo>
                                <a:lnTo>
                                  <a:pt x="110863" y="592395"/>
                                </a:lnTo>
                                <a:lnTo>
                                  <a:pt x="111099" y="592395"/>
                                </a:lnTo>
                                <a:lnTo>
                                  <a:pt x="105448" y="586805"/>
                                </a:lnTo>
                                <a:close/>
                              </a:path>
                              <a:path w="260350" h="1371600">
                                <a:moveTo>
                                  <a:pt x="119129" y="584200"/>
                                </a:moveTo>
                                <a:lnTo>
                                  <a:pt x="110863" y="592395"/>
                                </a:lnTo>
                                <a:lnTo>
                                  <a:pt x="111099" y="592395"/>
                                </a:lnTo>
                                <a:lnTo>
                                  <a:pt x="122073" y="603250"/>
                                </a:lnTo>
                                <a:lnTo>
                                  <a:pt x="130099" y="595310"/>
                                </a:lnTo>
                                <a:lnTo>
                                  <a:pt x="130336" y="595310"/>
                                </a:lnTo>
                                <a:lnTo>
                                  <a:pt x="119129" y="584200"/>
                                </a:lnTo>
                                <a:close/>
                              </a:path>
                              <a:path w="260350" h="1371600">
                                <a:moveTo>
                                  <a:pt x="146352" y="595310"/>
                                </a:moveTo>
                                <a:lnTo>
                                  <a:pt x="130336" y="595310"/>
                                </a:lnTo>
                                <a:lnTo>
                                  <a:pt x="138344" y="603250"/>
                                </a:lnTo>
                                <a:lnTo>
                                  <a:pt x="146352" y="595310"/>
                                </a:lnTo>
                                <a:close/>
                              </a:path>
                              <a:path w="260350" h="1371600">
                                <a:moveTo>
                                  <a:pt x="157558" y="584200"/>
                                </a:moveTo>
                                <a:lnTo>
                                  <a:pt x="149292" y="592395"/>
                                </a:lnTo>
                                <a:lnTo>
                                  <a:pt x="149617" y="592395"/>
                                </a:lnTo>
                                <a:lnTo>
                                  <a:pt x="160591" y="603250"/>
                                </a:lnTo>
                                <a:lnTo>
                                  <a:pt x="168617" y="595310"/>
                                </a:lnTo>
                                <a:lnTo>
                                  <a:pt x="168765" y="595310"/>
                                </a:lnTo>
                                <a:lnTo>
                                  <a:pt x="157558" y="584200"/>
                                </a:lnTo>
                                <a:close/>
                              </a:path>
                              <a:path w="260350" h="1371600">
                                <a:moveTo>
                                  <a:pt x="184781" y="595310"/>
                                </a:moveTo>
                                <a:lnTo>
                                  <a:pt x="168765" y="595310"/>
                                </a:lnTo>
                                <a:lnTo>
                                  <a:pt x="176773" y="603250"/>
                                </a:lnTo>
                                <a:lnTo>
                                  <a:pt x="184781" y="595310"/>
                                </a:lnTo>
                                <a:close/>
                              </a:path>
                              <a:path w="260350" h="1371600">
                                <a:moveTo>
                                  <a:pt x="194345" y="585828"/>
                                </a:moveTo>
                                <a:lnTo>
                                  <a:pt x="187721" y="592395"/>
                                </a:lnTo>
                                <a:lnTo>
                                  <a:pt x="188135" y="592395"/>
                                </a:lnTo>
                                <a:lnTo>
                                  <a:pt x="199108" y="603250"/>
                                </a:lnTo>
                                <a:lnTo>
                                  <a:pt x="205767" y="596663"/>
                                </a:lnTo>
                                <a:lnTo>
                                  <a:pt x="204413" y="595310"/>
                                </a:lnTo>
                                <a:lnTo>
                                  <a:pt x="194345" y="585828"/>
                                </a:lnTo>
                                <a:close/>
                              </a:path>
                              <a:path w="260350" h="1371600">
                                <a:moveTo>
                                  <a:pt x="211948" y="590550"/>
                                </a:moveTo>
                                <a:lnTo>
                                  <a:pt x="207135" y="595310"/>
                                </a:lnTo>
                                <a:lnTo>
                                  <a:pt x="205849" y="596663"/>
                                </a:lnTo>
                                <a:lnTo>
                                  <a:pt x="212842" y="603250"/>
                                </a:lnTo>
                                <a:lnTo>
                                  <a:pt x="218961" y="597487"/>
                                </a:lnTo>
                                <a:lnTo>
                                  <a:pt x="211948" y="590550"/>
                                </a:lnTo>
                                <a:close/>
                              </a:path>
                              <a:path w="260350" h="1371600">
                                <a:moveTo>
                                  <a:pt x="227190" y="589735"/>
                                </a:moveTo>
                                <a:lnTo>
                                  <a:pt x="218961" y="597487"/>
                                </a:lnTo>
                                <a:lnTo>
                                  <a:pt x="224787" y="603250"/>
                                </a:lnTo>
                                <a:lnTo>
                                  <a:pt x="232813" y="595310"/>
                                </a:lnTo>
                                <a:lnTo>
                                  <a:pt x="227190" y="589735"/>
                                </a:lnTo>
                                <a:close/>
                              </a:path>
                              <a:path w="260350" h="1371600">
                                <a:moveTo>
                                  <a:pt x="244046" y="584200"/>
                                </a:moveTo>
                                <a:lnTo>
                                  <a:pt x="232813" y="595310"/>
                                </a:lnTo>
                                <a:lnTo>
                                  <a:pt x="240821" y="603250"/>
                                </a:lnTo>
                                <a:lnTo>
                                  <a:pt x="251769" y="592395"/>
                                </a:lnTo>
                                <a:lnTo>
                                  <a:pt x="252331" y="592395"/>
                                </a:lnTo>
                                <a:lnTo>
                                  <a:pt x="244046" y="584200"/>
                                </a:lnTo>
                                <a:close/>
                              </a:path>
                              <a:path w="260350" h="1371600">
                                <a:moveTo>
                                  <a:pt x="219989" y="582596"/>
                                </a:moveTo>
                                <a:lnTo>
                                  <a:pt x="211948" y="590550"/>
                                </a:lnTo>
                                <a:lnTo>
                                  <a:pt x="218961" y="597487"/>
                                </a:lnTo>
                                <a:lnTo>
                                  <a:pt x="227190" y="589735"/>
                                </a:lnTo>
                                <a:lnTo>
                                  <a:pt x="219989" y="582596"/>
                                </a:lnTo>
                                <a:close/>
                              </a:path>
                              <a:path w="260350" h="1371600">
                                <a:moveTo>
                                  <a:pt x="101" y="584200"/>
                                </a:moveTo>
                                <a:lnTo>
                                  <a:pt x="101" y="596900"/>
                                </a:lnTo>
                                <a:lnTo>
                                  <a:pt x="3842" y="596900"/>
                                </a:lnTo>
                                <a:lnTo>
                                  <a:pt x="8386" y="592395"/>
                                </a:lnTo>
                                <a:lnTo>
                                  <a:pt x="101" y="584200"/>
                                </a:lnTo>
                                <a:close/>
                              </a:path>
                              <a:path w="260350" h="1371600">
                                <a:moveTo>
                                  <a:pt x="260036" y="584200"/>
                                </a:moveTo>
                                <a:lnTo>
                                  <a:pt x="251769" y="592395"/>
                                </a:lnTo>
                                <a:lnTo>
                                  <a:pt x="252331" y="592395"/>
                                </a:lnTo>
                                <a:lnTo>
                                  <a:pt x="256885" y="596900"/>
                                </a:lnTo>
                                <a:lnTo>
                                  <a:pt x="260036" y="596900"/>
                                </a:lnTo>
                                <a:lnTo>
                                  <a:pt x="260036" y="584200"/>
                                </a:lnTo>
                                <a:close/>
                              </a:path>
                              <a:path w="260350" h="1371600">
                                <a:moveTo>
                                  <a:pt x="78920" y="582435"/>
                                </a:moveTo>
                                <a:lnTo>
                                  <a:pt x="72527" y="588758"/>
                                </a:lnTo>
                                <a:lnTo>
                                  <a:pt x="80939" y="596663"/>
                                </a:lnTo>
                                <a:lnTo>
                                  <a:pt x="87105" y="590550"/>
                                </a:lnTo>
                                <a:lnTo>
                                  <a:pt x="78920" y="582435"/>
                                </a:lnTo>
                                <a:close/>
                              </a:path>
                              <a:path w="260350" h="1371600">
                                <a:moveTo>
                                  <a:pt x="19359" y="565150"/>
                                </a:moveTo>
                                <a:lnTo>
                                  <a:pt x="101" y="584200"/>
                                </a:lnTo>
                                <a:lnTo>
                                  <a:pt x="8386" y="592395"/>
                                </a:lnTo>
                                <a:lnTo>
                                  <a:pt x="16652" y="584200"/>
                                </a:lnTo>
                                <a:lnTo>
                                  <a:pt x="8666" y="576282"/>
                                </a:lnTo>
                                <a:lnTo>
                                  <a:pt x="24637" y="576282"/>
                                </a:lnTo>
                                <a:lnTo>
                                  <a:pt x="27622" y="573323"/>
                                </a:lnTo>
                                <a:lnTo>
                                  <a:pt x="19359" y="565150"/>
                                </a:lnTo>
                                <a:close/>
                              </a:path>
                              <a:path w="260350" h="1371600">
                                <a:moveTo>
                                  <a:pt x="52774" y="570197"/>
                                </a:moveTo>
                                <a:lnTo>
                                  <a:pt x="38618" y="584200"/>
                                </a:lnTo>
                                <a:lnTo>
                                  <a:pt x="46903" y="592395"/>
                                </a:lnTo>
                                <a:lnTo>
                                  <a:pt x="48676" y="590550"/>
                                </a:lnTo>
                                <a:lnTo>
                                  <a:pt x="55081" y="584200"/>
                                </a:lnTo>
                                <a:lnTo>
                                  <a:pt x="47095" y="576282"/>
                                </a:lnTo>
                                <a:lnTo>
                                  <a:pt x="59250" y="576282"/>
                                </a:lnTo>
                                <a:lnTo>
                                  <a:pt x="52774" y="570197"/>
                                </a:lnTo>
                                <a:close/>
                              </a:path>
                              <a:path w="260350" h="1371600">
                                <a:moveTo>
                                  <a:pt x="113821" y="578937"/>
                                </a:moveTo>
                                <a:lnTo>
                                  <a:pt x="105448" y="586805"/>
                                </a:lnTo>
                                <a:lnTo>
                                  <a:pt x="111099" y="592395"/>
                                </a:lnTo>
                                <a:lnTo>
                                  <a:pt x="110863" y="592395"/>
                                </a:lnTo>
                                <a:lnTo>
                                  <a:pt x="119129" y="584200"/>
                                </a:lnTo>
                                <a:lnTo>
                                  <a:pt x="113821" y="578937"/>
                                </a:lnTo>
                                <a:close/>
                              </a:path>
                              <a:path w="260350" h="1371600">
                                <a:moveTo>
                                  <a:pt x="160591" y="565150"/>
                                </a:moveTo>
                                <a:lnTo>
                                  <a:pt x="141332" y="584200"/>
                                </a:lnTo>
                                <a:lnTo>
                                  <a:pt x="149617" y="592395"/>
                                </a:lnTo>
                                <a:lnTo>
                                  <a:pt x="149292" y="592395"/>
                                </a:lnTo>
                                <a:lnTo>
                                  <a:pt x="157558" y="584200"/>
                                </a:lnTo>
                                <a:lnTo>
                                  <a:pt x="149572" y="576282"/>
                                </a:lnTo>
                                <a:lnTo>
                                  <a:pt x="165544" y="576282"/>
                                </a:lnTo>
                                <a:lnTo>
                                  <a:pt x="168529" y="573323"/>
                                </a:lnTo>
                                <a:lnTo>
                                  <a:pt x="168854" y="573323"/>
                                </a:lnTo>
                                <a:lnTo>
                                  <a:pt x="160591" y="565150"/>
                                </a:lnTo>
                                <a:close/>
                              </a:path>
                              <a:path w="260350" h="1371600">
                                <a:moveTo>
                                  <a:pt x="192689" y="571500"/>
                                </a:moveTo>
                                <a:lnTo>
                                  <a:pt x="179850" y="584200"/>
                                </a:lnTo>
                                <a:lnTo>
                                  <a:pt x="188135" y="592395"/>
                                </a:lnTo>
                                <a:lnTo>
                                  <a:pt x="187721" y="592395"/>
                                </a:lnTo>
                                <a:lnTo>
                                  <a:pt x="194345" y="585828"/>
                                </a:lnTo>
                                <a:lnTo>
                                  <a:pt x="186165" y="578123"/>
                                </a:lnTo>
                                <a:lnTo>
                                  <a:pt x="199385" y="578123"/>
                                </a:lnTo>
                                <a:lnTo>
                                  <a:pt x="192689" y="571500"/>
                                </a:lnTo>
                                <a:close/>
                              </a:path>
                              <a:path w="260350" h="1371600">
                                <a:moveTo>
                                  <a:pt x="252050" y="576282"/>
                                </a:moveTo>
                                <a:lnTo>
                                  <a:pt x="244046" y="584200"/>
                                </a:lnTo>
                                <a:lnTo>
                                  <a:pt x="252331" y="592395"/>
                                </a:lnTo>
                                <a:lnTo>
                                  <a:pt x="251769" y="592395"/>
                                </a:lnTo>
                                <a:lnTo>
                                  <a:pt x="260036" y="584200"/>
                                </a:lnTo>
                                <a:lnTo>
                                  <a:pt x="252050" y="576282"/>
                                </a:lnTo>
                                <a:close/>
                              </a:path>
                              <a:path w="260350" h="1371600">
                                <a:moveTo>
                                  <a:pt x="89975" y="571500"/>
                                </a:moveTo>
                                <a:lnTo>
                                  <a:pt x="78920" y="582435"/>
                                </a:lnTo>
                                <a:lnTo>
                                  <a:pt x="87105" y="590550"/>
                                </a:lnTo>
                                <a:lnTo>
                                  <a:pt x="98157" y="579592"/>
                                </a:lnTo>
                                <a:lnTo>
                                  <a:pt x="89975" y="571500"/>
                                </a:lnTo>
                                <a:close/>
                              </a:path>
                              <a:path w="260350" h="1371600">
                                <a:moveTo>
                                  <a:pt x="208797" y="571500"/>
                                </a:moveTo>
                                <a:lnTo>
                                  <a:pt x="200634" y="579592"/>
                                </a:lnTo>
                                <a:lnTo>
                                  <a:pt x="200870" y="579592"/>
                                </a:lnTo>
                                <a:lnTo>
                                  <a:pt x="211948" y="590550"/>
                                </a:lnTo>
                                <a:lnTo>
                                  <a:pt x="219989" y="582596"/>
                                </a:lnTo>
                                <a:lnTo>
                                  <a:pt x="208797" y="571500"/>
                                </a:lnTo>
                                <a:close/>
                              </a:path>
                              <a:path w="260350" h="1371600">
                                <a:moveTo>
                                  <a:pt x="231206" y="571500"/>
                                </a:moveTo>
                                <a:lnTo>
                                  <a:pt x="219989" y="582596"/>
                                </a:lnTo>
                                <a:lnTo>
                                  <a:pt x="227190" y="589735"/>
                                </a:lnTo>
                                <a:lnTo>
                                  <a:pt x="238655" y="578937"/>
                                </a:lnTo>
                                <a:lnTo>
                                  <a:pt x="237903" y="578123"/>
                                </a:lnTo>
                                <a:lnTo>
                                  <a:pt x="231206" y="571500"/>
                                </a:lnTo>
                                <a:close/>
                              </a:path>
                              <a:path w="260350" h="1371600">
                                <a:moveTo>
                                  <a:pt x="67890" y="571500"/>
                                </a:moveTo>
                                <a:lnTo>
                                  <a:pt x="61209" y="578123"/>
                                </a:lnTo>
                                <a:lnTo>
                                  <a:pt x="72527" y="588758"/>
                                </a:lnTo>
                                <a:lnTo>
                                  <a:pt x="78920" y="582435"/>
                                </a:lnTo>
                                <a:lnTo>
                                  <a:pt x="67890" y="571500"/>
                                </a:lnTo>
                                <a:close/>
                              </a:path>
                              <a:path w="260350" h="1371600">
                                <a:moveTo>
                                  <a:pt x="106319" y="571500"/>
                                </a:moveTo>
                                <a:lnTo>
                                  <a:pt x="98157" y="579592"/>
                                </a:lnTo>
                                <a:lnTo>
                                  <a:pt x="105448" y="586805"/>
                                </a:lnTo>
                                <a:lnTo>
                                  <a:pt x="113821" y="578937"/>
                                </a:lnTo>
                                <a:lnTo>
                                  <a:pt x="106319" y="571500"/>
                                </a:lnTo>
                                <a:close/>
                              </a:path>
                              <a:path w="260350" h="1371600">
                                <a:moveTo>
                                  <a:pt x="199385" y="578123"/>
                                </a:moveTo>
                                <a:lnTo>
                                  <a:pt x="186165" y="578123"/>
                                </a:lnTo>
                                <a:lnTo>
                                  <a:pt x="194345" y="585828"/>
                                </a:lnTo>
                                <a:lnTo>
                                  <a:pt x="200634" y="579592"/>
                                </a:lnTo>
                                <a:lnTo>
                                  <a:pt x="200870" y="579592"/>
                                </a:lnTo>
                                <a:lnTo>
                                  <a:pt x="199385" y="578123"/>
                                </a:lnTo>
                                <a:close/>
                              </a:path>
                              <a:path w="260350" h="1371600">
                                <a:moveTo>
                                  <a:pt x="3842" y="571500"/>
                                </a:moveTo>
                                <a:lnTo>
                                  <a:pt x="101" y="584200"/>
                                </a:lnTo>
                                <a:lnTo>
                                  <a:pt x="8105" y="576282"/>
                                </a:lnTo>
                                <a:lnTo>
                                  <a:pt x="8666" y="576282"/>
                                </a:lnTo>
                                <a:lnTo>
                                  <a:pt x="3842" y="571500"/>
                                </a:lnTo>
                                <a:close/>
                              </a:path>
                              <a:path w="260350" h="1371600">
                                <a:moveTo>
                                  <a:pt x="24637" y="576282"/>
                                </a:moveTo>
                                <a:lnTo>
                                  <a:pt x="8666" y="576282"/>
                                </a:lnTo>
                                <a:lnTo>
                                  <a:pt x="16652" y="584200"/>
                                </a:lnTo>
                                <a:lnTo>
                                  <a:pt x="24637" y="576282"/>
                                </a:lnTo>
                                <a:close/>
                              </a:path>
                              <a:path w="260350" h="1371600">
                                <a:moveTo>
                                  <a:pt x="35866" y="565150"/>
                                </a:moveTo>
                                <a:lnTo>
                                  <a:pt x="27622" y="573323"/>
                                </a:lnTo>
                                <a:lnTo>
                                  <a:pt x="38618" y="584200"/>
                                </a:lnTo>
                                <a:lnTo>
                                  <a:pt x="46622" y="576282"/>
                                </a:lnTo>
                                <a:lnTo>
                                  <a:pt x="47095" y="576282"/>
                                </a:lnTo>
                                <a:lnTo>
                                  <a:pt x="35866" y="565150"/>
                                </a:lnTo>
                                <a:close/>
                              </a:path>
                              <a:path w="260350" h="1371600">
                                <a:moveTo>
                                  <a:pt x="59250" y="576282"/>
                                </a:moveTo>
                                <a:lnTo>
                                  <a:pt x="47095" y="576282"/>
                                </a:lnTo>
                                <a:lnTo>
                                  <a:pt x="55081" y="584200"/>
                                </a:lnTo>
                                <a:lnTo>
                                  <a:pt x="61209" y="578123"/>
                                </a:lnTo>
                                <a:lnTo>
                                  <a:pt x="59250" y="576282"/>
                                </a:lnTo>
                                <a:close/>
                              </a:path>
                              <a:path w="260350" h="1371600">
                                <a:moveTo>
                                  <a:pt x="125201" y="568243"/>
                                </a:moveTo>
                                <a:lnTo>
                                  <a:pt x="113821" y="578937"/>
                                </a:lnTo>
                                <a:lnTo>
                                  <a:pt x="119129" y="584200"/>
                                </a:lnTo>
                                <a:lnTo>
                                  <a:pt x="130100" y="573323"/>
                                </a:lnTo>
                                <a:lnTo>
                                  <a:pt x="130336" y="573323"/>
                                </a:lnTo>
                                <a:lnTo>
                                  <a:pt x="125201" y="568243"/>
                                </a:lnTo>
                                <a:close/>
                              </a:path>
                              <a:path w="260350" h="1371600">
                                <a:moveTo>
                                  <a:pt x="138344" y="565150"/>
                                </a:moveTo>
                                <a:lnTo>
                                  <a:pt x="130100" y="573323"/>
                                </a:lnTo>
                                <a:lnTo>
                                  <a:pt x="130336" y="573323"/>
                                </a:lnTo>
                                <a:lnTo>
                                  <a:pt x="141332" y="584200"/>
                                </a:lnTo>
                                <a:lnTo>
                                  <a:pt x="149336" y="576282"/>
                                </a:lnTo>
                                <a:lnTo>
                                  <a:pt x="149572" y="576282"/>
                                </a:lnTo>
                                <a:lnTo>
                                  <a:pt x="138344" y="565150"/>
                                </a:lnTo>
                                <a:close/>
                              </a:path>
                              <a:path w="260350" h="1371600">
                                <a:moveTo>
                                  <a:pt x="165544" y="576282"/>
                                </a:moveTo>
                                <a:lnTo>
                                  <a:pt x="149572" y="576282"/>
                                </a:lnTo>
                                <a:lnTo>
                                  <a:pt x="157558" y="584200"/>
                                </a:lnTo>
                                <a:lnTo>
                                  <a:pt x="165544" y="576282"/>
                                </a:lnTo>
                                <a:close/>
                              </a:path>
                              <a:path w="260350" h="1371600">
                                <a:moveTo>
                                  <a:pt x="174638" y="567266"/>
                                </a:moveTo>
                                <a:lnTo>
                                  <a:pt x="168529" y="573323"/>
                                </a:lnTo>
                                <a:lnTo>
                                  <a:pt x="168854" y="573323"/>
                                </a:lnTo>
                                <a:lnTo>
                                  <a:pt x="179850" y="584200"/>
                                </a:lnTo>
                                <a:lnTo>
                                  <a:pt x="185992" y="578123"/>
                                </a:lnTo>
                                <a:lnTo>
                                  <a:pt x="186165" y="578123"/>
                                </a:lnTo>
                                <a:lnTo>
                                  <a:pt x="174638" y="567266"/>
                                </a:lnTo>
                                <a:close/>
                              </a:path>
                              <a:path w="260350" h="1371600">
                                <a:moveTo>
                                  <a:pt x="246897" y="571174"/>
                                </a:moveTo>
                                <a:lnTo>
                                  <a:pt x="239519" y="578123"/>
                                </a:lnTo>
                                <a:lnTo>
                                  <a:pt x="238725" y="578937"/>
                                </a:lnTo>
                                <a:lnTo>
                                  <a:pt x="244046" y="584200"/>
                                </a:lnTo>
                                <a:lnTo>
                                  <a:pt x="252050" y="576282"/>
                                </a:lnTo>
                                <a:lnTo>
                                  <a:pt x="246897" y="571174"/>
                                </a:lnTo>
                                <a:close/>
                              </a:path>
                              <a:path w="260350" h="1371600">
                                <a:moveTo>
                                  <a:pt x="256885" y="571500"/>
                                </a:moveTo>
                                <a:lnTo>
                                  <a:pt x="252050" y="576282"/>
                                </a:lnTo>
                                <a:lnTo>
                                  <a:pt x="260036" y="584200"/>
                                </a:lnTo>
                                <a:lnTo>
                                  <a:pt x="256885" y="571500"/>
                                </a:lnTo>
                                <a:close/>
                              </a:path>
                              <a:path w="260350" h="1371600">
                                <a:moveTo>
                                  <a:pt x="109234" y="552450"/>
                                </a:moveTo>
                                <a:lnTo>
                                  <a:pt x="89975" y="571500"/>
                                </a:lnTo>
                                <a:lnTo>
                                  <a:pt x="98157" y="579592"/>
                                </a:lnTo>
                                <a:lnTo>
                                  <a:pt x="106319" y="571500"/>
                                </a:lnTo>
                                <a:lnTo>
                                  <a:pt x="98319" y="563567"/>
                                </a:lnTo>
                                <a:lnTo>
                                  <a:pt x="114320" y="563567"/>
                                </a:lnTo>
                                <a:lnTo>
                                  <a:pt x="117349" y="560564"/>
                                </a:lnTo>
                                <a:lnTo>
                                  <a:pt x="116446" y="559584"/>
                                </a:lnTo>
                                <a:lnTo>
                                  <a:pt x="109234" y="552450"/>
                                </a:lnTo>
                                <a:close/>
                              </a:path>
                              <a:path w="260350" h="1371600">
                                <a:moveTo>
                                  <a:pt x="200796" y="563567"/>
                                </a:moveTo>
                                <a:lnTo>
                                  <a:pt x="199108" y="565150"/>
                                </a:lnTo>
                                <a:lnTo>
                                  <a:pt x="192689" y="571500"/>
                                </a:lnTo>
                                <a:lnTo>
                                  <a:pt x="200870" y="579592"/>
                                </a:lnTo>
                                <a:lnTo>
                                  <a:pt x="200634" y="579592"/>
                                </a:lnTo>
                                <a:lnTo>
                                  <a:pt x="208797" y="571500"/>
                                </a:lnTo>
                                <a:lnTo>
                                  <a:pt x="200796" y="563567"/>
                                </a:lnTo>
                                <a:close/>
                              </a:path>
                              <a:path w="260350" h="1371600">
                                <a:moveTo>
                                  <a:pt x="239225" y="563567"/>
                                </a:moveTo>
                                <a:lnTo>
                                  <a:pt x="231206" y="571500"/>
                                </a:lnTo>
                                <a:lnTo>
                                  <a:pt x="238725" y="578937"/>
                                </a:lnTo>
                                <a:lnTo>
                                  <a:pt x="239519" y="578123"/>
                                </a:lnTo>
                                <a:lnTo>
                                  <a:pt x="246897" y="571174"/>
                                </a:lnTo>
                                <a:lnTo>
                                  <a:pt x="239225" y="563567"/>
                                </a:lnTo>
                                <a:close/>
                              </a:path>
                              <a:path w="260350" h="1371600">
                                <a:moveTo>
                                  <a:pt x="70716" y="552450"/>
                                </a:moveTo>
                                <a:lnTo>
                                  <a:pt x="52774" y="570197"/>
                                </a:lnTo>
                                <a:lnTo>
                                  <a:pt x="61209" y="578123"/>
                                </a:lnTo>
                                <a:lnTo>
                                  <a:pt x="67890" y="571500"/>
                                </a:lnTo>
                                <a:lnTo>
                                  <a:pt x="59890" y="563567"/>
                                </a:lnTo>
                                <a:lnTo>
                                  <a:pt x="75891" y="563567"/>
                                </a:lnTo>
                                <a:lnTo>
                                  <a:pt x="78920" y="560564"/>
                                </a:lnTo>
                                <a:lnTo>
                                  <a:pt x="70716" y="552450"/>
                                </a:lnTo>
                                <a:close/>
                              </a:path>
                              <a:path w="260350" h="1371600">
                                <a:moveTo>
                                  <a:pt x="27622" y="556976"/>
                                </a:moveTo>
                                <a:lnTo>
                                  <a:pt x="19359" y="565150"/>
                                </a:lnTo>
                                <a:lnTo>
                                  <a:pt x="27622" y="573323"/>
                                </a:lnTo>
                                <a:lnTo>
                                  <a:pt x="35866" y="565150"/>
                                </a:lnTo>
                                <a:lnTo>
                                  <a:pt x="27622" y="556976"/>
                                </a:lnTo>
                                <a:close/>
                              </a:path>
                              <a:path w="260350" h="1371600">
                                <a:moveTo>
                                  <a:pt x="144953" y="549682"/>
                                </a:moveTo>
                                <a:lnTo>
                                  <a:pt x="125201" y="568243"/>
                                </a:lnTo>
                                <a:lnTo>
                                  <a:pt x="130336" y="573323"/>
                                </a:lnTo>
                                <a:lnTo>
                                  <a:pt x="130100" y="573323"/>
                                </a:lnTo>
                                <a:lnTo>
                                  <a:pt x="138344" y="565150"/>
                                </a:lnTo>
                                <a:lnTo>
                                  <a:pt x="133719" y="560564"/>
                                </a:lnTo>
                                <a:lnTo>
                                  <a:pt x="142968" y="560564"/>
                                </a:lnTo>
                                <a:lnTo>
                                  <a:pt x="149454" y="554134"/>
                                </a:lnTo>
                                <a:lnTo>
                                  <a:pt x="144953" y="549682"/>
                                </a:lnTo>
                                <a:close/>
                              </a:path>
                              <a:path w="260350" h="1371600">
                                <a:moveTo>
                                  <a:pt x="166346" y="559457"/>
                                </a:moveTo>
                                <a:lnTo>
                                  <a:pt x="160591" y="565150"/>
                                </a:lnTo>
                                <a:lnTo>
                                  <a:pt x="168854" y="573323"/>
                                </a:lnTo>
                                <a:lnTo>
                                  <a:pt x="168529" y="573323"/>
                                </a:lnTo>
                                <a:lnTo>
                                  <a:pt x="174638" y="567266"/>
                                </a:lnTo>
                                <a:lnTo>
                                  <a:pt x="166346" y="559457"/>
                                </a:lnTo>
                                <a:close/>
                              </a:path>
                              <a:path w="260350" h="1371600">
                                <a:moveTo>
                                  <a:pt x="75891" y="563567"/>
                                </a:moveTo>
                                <a:lnTo>
                                  <a:pt x="59890" y="563567"/>
                                </a:lnTo>
                                <a:lnTo>
                                  <a:pt x="67890" y="571500"/>
                                </a:lnTo>
                                <a:lnTo>
                                  <a:pt x="75891" y="563567"/>
                                </a:lnTo>
                                <a:close/>
                              </a:path>
                              <a:path w="260350" h="1371600">
                                <a:moveTo>
                                  <a:pt x="87105" y="552450"/>
                                </a:moveTo>
                                <a:lnTo>
                                  <a:pt x="78920" y="560564"/>
                                </a:lnTo>
                                <a:lnTo>
                                  <a:pt x="89975" y="571500"/>
                                </a:lnTo>
                                <a:lnTo>
                                  <a:pt x="97994" y="563567"/>
                                </a:lnTo>
                                <a:lnTo>
                                  <a:pt x="98319" y="563567"/>
                                </a:lnTo>
                                <a:lnTo>
                                  <a:pt x="87105" y="552450"/>
                                </a:lnTo>
                                <a:close/>
                              </a:path>
                              <a:path w="260350" h="1371600">
                                <a:moveTo>
                                  <a:pt x="114320" y="563567"/>
                                </a:moveTo>
                                <a:lnTo>
                                  <a:pt x="98319" y="563567"/>
                                </a:lnTo>
                                <a:lnTo>
                                  <a:pt x="106319" y="571500"/>
                                </a:lnTo>
                                <a:lnTo>
                                  <a:pt x="114320" y="563567"/>
                                </a:lnTo>
                                <a:close/>
                              </a:path>
                              <a:path w="260350" h="1371600">
                                <a:moveTo>
                                  <a:pt x="189582" y="552450"/>
                                </a:moveTo>
                                <a:lnTo>
                                  <a:pt x="181397" y="560564"/>
                                </a:lnTo>
                                <a:lnTo>
                                  <a:pt x="181634" y="560564"/>
                                </a:lnTo>
                                <a:lnTo>
                                  <a:pt x="192689" y="571500"/>
                                </a:lnTo>
                                <a:lnTo>
                                  <a:pt x="200708" y="563567"/>
                                </a:lnTo>
                                <a:lnTo>
                                  <a:pt x="197767" y="560564"/>
                                </a:lnTo>
                                <a:lnTo>
                                  <a:pt x="189582" y="552450"/>
                                </a:lnTo>
                                <a:close/>
                              </a:path>
                              <a:path w="260350" h="1371600">
                                <a:moveTo>
                                  <a:pt x="211948" y="552450"/>
                                </a:moveTo>
                                <a:lnTo>
                                  <a:pt x="203744" y="560564"/>
                                </a:lnTo>
                                <a:lnTo>
                                  <a:pt x="200796" y="563567"/>
                                </a:lnTo>
                                <a:lnTo>
                                  <a:pt x="208797" y="571500"/>
                                </a:lnTo>
                                <a:lnTo>
                                  <a:pt x="219826" y="560564"/>
                                </a:lnTo>
                                <a:lnTo>
                                  <a:pt x="220151" y="560564"/>
                                </a:lnTo>
                                <a:lnTo>
                                  <a:pt x="211948" y="552450"/>
                                </a:lnTo>
                                <a:close/>
                              </a:path>
                              <a:path w="260350" h="1371600">
                                <a:moveTo>
                                  <a:pt x="228011" y="552450"/>
                                </a:moveTo>
                                <a:lnTo>
                                  <a:pt x="219826" y="560564"/>
                                </a:lnTo>
                                <a:lnTo>
                                  <a:pt x="220151" y="560564"/>
                                </a:lnTo>
                                <a:lnTo>
                                  <a:pt x="231206" y="571500"/>
                                </a:lnTo>
                                <a:lnTo>
                                  <a:pt x="239225" y="563567"/>
                                </a:lnTo>
                                <a:lnTo>
                                  <a:pt x="228011" y="552450"/>
                                </a:lnTo>
                                <a:close/>
                              </a:path>
                              <a:path w="260350" h="1371600">
                                <a:moveTo>
                                  <a:pt x="250465" y="552450"/>
                                </a:moveTo>
                                <a:lnTo>
                                  <a:pt x="239225" y="563567"/>
                                </a:lnTo>
                                <a:lnTo>
                                  <a:pt x="246897" y="571174"/>
                                </a:lnTo>
                                <a:lnTo>
                                  <a:pt x="260036" y="558800"/>
                                </a:lnTo>
                                <a:lnTo>
                                  <a:pt x="256885" y="558800"/>
                                </a:lnTo>
                                <a:lnTo>
                                  <a:pt x="250465" y="552450"/>
                                </a:lnTo>
                                <a:close/>
                              </a:path>
                              <a:path w="260350" h="1371600">
                                <a:moveTo>
                                  <a:pt x="48676" y="552450"/>
                                </a:moveTo>
                                <a:lnTo>
                                  <a:pt x="41480" y="559584"/>
                                </a:lnTo>
                                <a:lnTo>
                                  <a:pt x="52774" y="570197"/>
                                </a:lnTo>
                                <a:lnTo>
                                  <a:pt x="59476" y="563567"/>
                                </a:lnTo>
                                <a:lnTo>
                                  <a:pt x="59890" y="563567"/>
                                </a:lnTo>
                                <a:lnTo>
                                  <a:pt x="48676" y="552450"/>
                                </a:lnTo>
                                <a:close/>
                              </a:path>
                              <a:path w="260350" h="1371600">
                                <a:moveTo>
                                  <a:pt x="125534" y="552450"/>
                                </a:moveTo>
                                <a:lnTo>
                                  <a:pt x="118338" y="559584"/>
                                </a:lnTo>
                                <a:lnTo>
                                  <a:pt x="117438" y="560564"/>
                                </a:lnTo>
                                <a:lnTo>
                                  <a:pt x="125201" y="568243"/>
                                </a:lnTo>
                                <a:lnTo>
                                  <a:pt x="133372" y="560564"/>
                                </a:lnTo>
                                <a:lnTo>
                                  <a:pt x="133719" y="560564"/>
                                </a:lnTo>
                                <a:lnTo>
                                  <a:pt x="125534" y="552450"/>
                                </a:lnTo>
                                <a:close/>
                              </a:path>
                              <a:path w="260350" h="1371600">
                                <a:moveTo>
                                  <a:pt x="173430" y="552450"/>
                                </a:moveTo>
                                <a:lnTo>
                                  <a:pt x="166346" y="559457"/>
                                </a:lnTo>
                                <a:lnTo>
                                  <a:pt x="174638" y="567266"/>
                                </a:lnTo>
                                <a:lnTo>
                                  <a:pt x="181397" y="560564"/>
                                </a:lnTo>
                                <a:lnTo>
                                  <a:pt x="181634" y="560564"/>
                                </a:lnTo>
                                <a:lnTo>
                                  <a:pt x="173430" y="552450"/>
                                </a:lnTo>
                                <a:close/>
                              </a:path>
                              <a:path w="260350" h="1371600">
                                <a:moveTo>
                                  <a:pt x="16652" y="546100"/>
                                </a:moveTo>
                                <a:lnTo>
                                  <a:pt x="8386" y="554295"/>
                                </a:lnTo>
                                <a:lnTo>
                                  <a:pt x="19359" y="565150"/>
                                </a:lnTo>
                                <a:lnTo>
                                  <a:pt x="27622" y="556976"/>
                                </a:lnTo>
                                <a:lnTo>
                                  <a:pt x="16652" y="546100"/>
                                </a:lnTo>
                                <a:close/>
                              </a:path>
                              <a:path w="260350" h="1371600">
                                <a:moveTo>
                                  <a:pt x="33022" y="551635"/>
                                </a:moveTo>
                                <a:lnTo>
                                  <a:pt x="27622" y="556976"/>
                                </a:lnTo>
                                <a:lnTo>
                                  <a:pt x="35866" y="565150"/>
                                </a:lnTo>
                                <a:lnTo>
                                  <a:pt x="41480" y="559584"/>
                                </a:lnTo>
                                <a:lnTo>
                                  <a:pt x="33022" y="551635"/>
                                </a:lnTo>
                                <a:close/>
                              </a:path>
                              <a:path w="260350" h="1371600">
                                <a:moveTo>
                                  <a:pt x="142968" y="560564"/>
                                </a:moveTo>
                                <a:lnTo>
                                  <a:pt x="133719" y="560564"/>
                                </a:lnTo>
                                <a:lnTo>
                                  <a:pt x="138344" y="565150"/>
                                </a:lnTo>
                                <a:lnTo>
                                  <a:pt x="142968" y="560564"/>
                                </a:lnTo>
                                <a:close/>
                              </a:path>
                              <a:path w="260350" h="1371600">
                                <a:moveTo>
                                  <a:pt x="154931" y="548705"/>
                                </a:moveTo>
                                <a:lnTo>
                                  <a:pt x="149454" y="554134"/>
                                </a:lnTo>
                                <a:lnTo>
                                  <a:pt x="160591" y="565150"/>
                                </a:lnTo>
                                <a:lnTo>
                                  <a:pt x="166346" y="559457"/>
                                </a:lnTo>
                                <a:lnTo>
                                  <a:pt x="154931" y="548705"/>
                                </a:lnTo>
                                <a:close/>
                              </a:path>
                              <a:path w="260350" h="1371600">
                                <a:moveTo>
                                  <a:pt x="89975" y="533400"/>
                                </a:moveTo>
                                <a:lnTo>
                                  <a:pt x="70716" y="552450"/>
                                </a:lnTo>
                                <a:lnTo>
                                  <a:pt x="78920" y="560564"/>
                                </a:lnTo>
                                <a:lnTo>
                                  <a:pt x="87105" y="552450"/>
                                </a:lnTo>
                                <a:lnTo>
                                  <a:pt x="79087" y="544500"/>
                                </a:lnTo>
                                <a:lnTo>
                                  <a:pt x="95123" y="544500"/>
                                </a:lnTo>
                                <a:lnTo>
                                  <a:pt x="98112" y="541536"/>
                                </a:lnTo>
                                <a:lnTo>
                                  <a:pt x="97703" y="541044"/>
                                </a:lnTo>
                                <a:lnTo>
                                  <a:pt x="89975" y="533400"/>
                                </a:lnTo>
                                <a:close/>
                              </a:path>
                              <a:path w="260350" h="1371600">
                                <a:moveTo>
                                  <a:pt x="128493" y="533400"/>
                                </a:moveTo>
                                <a:lnTo>
                                  <a:pt x="109234" y="552450"/>
                                </a:lnTo>
                                <a:lnTo>
                                  <a:pt x="117438" y="560564"/>
                                </a:lnTo>
                                <a:lnTo>
                                  <a:pt x="118338" y="559584"/>
                                </a:lnTo>
                                <a:lnTo>
                                  <a:pt x="125534" y="552450"/>
                                </a:lnTo>
                                <a:lnTo>
                                  <a:pt x="117516" y="544500"/>
                                </a:lnTo>
                                <a:lnTo>
                                  <a:pt x="133552" y="544500"/>
                                </a:lnTo>
                                <a:lnTo>
                                  <a:pt x="136541" y="541536"/>
                                </a:lnTo>
                                <a:lnTo>
                                  <a:pt x="136719" y="541536"/>
                                </a:lnTo>
                                <a:lnTo>
                                  <a:pt x="128493" y="533400"/>
                                </a:lnTo>
                                <a:close/>
                              </a:path>
                              <a:path w="260350" h="1371600">
                                <a:moveTo>
                                  <a:pt x="181565" y="544500"/>
                                </a:moveTo>
                                <a:lnTo>
                                  <a:pt x="179850" y="546100"/>
                                </a:lnTo>
                                <a:lnTo>
                                  <a:pt x="173430" y="552450"/>
                                </a:lnTo>
                                <a:lnTo>
                                  <a:pt x="181634" y="560564"/>
                                </a:lnTo>
                                <a:lnTo>
                                  <a:pt x="181397" y="560564"/>
                                </a:lnTo>
                                <a:lnTo>
                                  <a:pt x="189582" y="552450"/>
                                </a:lnTo>
                                <a:lnTo>
                                  <a:pt x="181565" y="544500"/>
                                </a:lnTo>
                                <a:close/>
                              </a:path>
                              <a:path w="260350" h="1371600">
                                <a:moveTo>
                                  <a:pt x="219994" y="544500"/>
                                </a:moveTo>
                                <a:lnTo>
                                  <a:pt x="211948" y="552450"/>
                                </a:lnTo>
                                <a:lnTo>
                                  <a:pt x="220151" y="560564"/>
                                </a:lnTo>
                                <a:lnTo>
                                  <a:pt x="219826" y="560564"/>
                                </a:lnTo>
                                <a:lnTo>
                                  <a:pt x="228011" y="552450"/>
                                </a:lnTo>
                                <a:lnTo>
                                  <a:pt x="219994" y="544500"/>
                                </a:lnTo>
                                <a:close/>
                              </a:path>
                              <a:path w="260350" h="1371600">
                                <a:moveTo>
                                  <a:pt x="51457" y="533400"/>
                                </a:moveTo>
                                <a:lnTo>
                                  <a:pt x="33022" y="551635"/>
                                </a:lnTo>
                                <a:lnTo>
                                  <a:pt x="41480" y="559584"/>
                                </a:lnTo>
                                <a:lnTo>
                                  <a:pt x="48676" y="552450"/>
                                </a:lnTo>
                                <a:lnTo>
                                  <a:pt x="40658" y="544500"/>
                                </a:lnTo>
                                <a:lnTo>
                                  <a:pt x="56694" y="544500"/>
                                </a:lnTo>
                                <a:lnTo>
                                  <a:pt x="59683" y="541536"/>
                                </a:lnTo>
                                <a:lnTo>
                                  <a:pt x="51457" y="533400"/>
                                </a:lnTo>
                                <a:close/>
                              </a:path>
                              <a:path w="260350" h="1371600">
                                <a:moveTo>
                                  <a:pt x="101" y="546100"/>
                                </a:moveTo>
                                <a:lnTo>
                                  <a:pt x="101" y="558800"/>
                                </a:lnTo>
                                <a:lnTo>
                                  <a:pt x="3842" y="558800"/>
                                </a:lnTo>
                                <a:lnTo>
                                  <a:pt x="8386" y="554295"/>
                                </a:lnTo>
                                <a:lnTo>
                                  <a:pt x="101" y="546100"/>
                                </a:lnTo>
                                <a:close/>
                              </a:path>
                              <a:path w="260350" h="1371600">
                                <a:moveTo>
                                  <a:pt x="260036" y="546100"/>
                                </a:moveTo>
                                <a:lnTo>
                                  <a:pt x="256885" y="546100"/>
                                </a:lnTo>
                                <a:lnTo>
                                  <a:pt x="250465" y="552450"/>
                                </a:lnTo>
                                <a:lnTo>
                                  <a:pt x="256885" y="558800"/>
                                </a:lnTo>
                                <a:lnTo>
                                  <a:pt x="260036" y="558800"/>
                                </a:lnTo>
                                <a:lnTo>
                                  <a:pt x="260036" y="546100"/>
                                </a:lnTo>
                                <a:close/>
                              </a:path>
                              <a:path w="260350" h="1371600">
                                <a:moveTo>
                                  <a:pt x="8598" y="538115"/>
                                </a:moveTo>
                                <a:lnTo>
                                  <a:pt x="101" y="546100"/>
                                </a:lnTo>
                                <a:lnTo>
                                  <a:pt x="8386" y="554295"/>
                                </a:lnTo>
                                <a:lnTo>
                                  <a:pt x="16652" y="546100"/>
                                </a:lnTo>
                                <a:lnTo>
                                  <a:pt x="8598" y="538115"/>
                                </a:lnTo>
                                <a:close/>
                              </a:path>
                              <a:path w="260350" h="1371600">
                                <a:moveTo>
                                  <a:pt x="150467" y="544500"/>
                                </a:moveTo>
                                <a:lnTo>
                                  <a:pt x="144953" y="549682"/>
                                </a:lnTo>
                                <a:lnTo>
                                  <a:pt x="149454" y="554134"/>
                                </a:lnTo>
                                <a:lnTo>
                                  <a:pt x="154931" y="548705"/>
                                </a:lnTo>
                                <a:lnTo>
                                  <a:pt x="150467" y="544500"/>
                                </a:lnTo>
                                <a:close/>
                              </a:path>
                              <a:path w="260350" h="1371600">
                                <a:moveTo>
                                  <a:pt x="56694" y="544500"/>
                                </a:moveTo>
                                <a:lnTo>
                                  <a:pt x="40658" y="544500"/>
                                </a:lnTo>
                                <a:lnTo>
                                  <a:pt x="48676" y="552450"/>
                                </a:lnTo>
                                <a:lnTo>
                                  <a:pt x="56694" y="544500"/>
                                </a:lnTo>
                                <a:close/>
                              </a:path>
                              <a:path w="260350" h="1371600">
                                <a:moveTo>
                                  <a:pt x="67890" y="533400"/>
                                </a:moveTo>
                                <a:lnTo>
                                  <a:pt x="59683" y="541536"/>
                                </a:lnTo>
                                <a:lnTo>
                                  <a:pt x="70716" y="552450"/>
                                </a:lnTo>
                                <a:lnTo>
                                  <a:pt x="78752" y="544500"/>
                                </a:lnTo>
                                <a:lnTo>
                                  <a:pt x="79087" y="544500"/>
                                </a:lnTo>
                                <a:lnTo>
                                  <a:pt x="67890" y="533400"/>
                                </a:lnTo>
                                <a:close/>
                              </a:path>
                              <a:path w="260350" h="1371600">
                                <a:moveTo>
                                  <a:pt x="95123" y="544500"/>
                                </a:moveTo>
                                <a:lnTo>
                                  <a:pt x="79087" y="544500"/>
                                </a:lnTo>
                                <a:lnTo>
                                  <a:pt x="87105" y="552450"/>
                                </a:lnTo>
                                <a:lnTo>
                                  <a:pt x="95123" y="544500"/>
                                </a:lnTo>
                                <a:close/>
                              </a:path>
                              <a:path w="260350" h="1371600">
                                <a:moveTo>
                                  <a:pt x="106319" y="533400"/>
                                </a:moveTo>
                                <a:lnTo>
                                  <a:pt x="98609" y="541044"/>
                                </a:lnTo>
                                <a:lnTo>
                                  <a:pt x="98201" y="541536"/>
                                </a:lnTo>
                                <a:lnTo>
                                  <a:pt x="109234" y="552450"/>
                                </a:lnTo>
                                <a:lnTo>
                                  <a:pt x="117270" y="544500"/>
                                </a:lnTo>
                                <a:lnTo>
                                  <a:pt x="117516" y="544500"/>
                                </a:lnTo>
                                <a:lnTo>
                                  <a:pt x="106319" y="533400"/>
                                </a:lnTo>
                                <a:close/>
                              </a:path>
                              <a:path w="260350" h="1371600">
                                <a:moveTo>
                                  <a:pt x="133552" y="544500"/>
                                </a:moveTo>
                                <a:lnTo>
                                  <a:pt x="117516" y="544500"/>
                                </a:lnTo>
                                <a:lnTo>
                                  <a:pt x="125534" y="552450"/>
                                </a:lnTo>
                                <a:lnTo>
                                  <a:pt x="133552" y="544500"/>
                                </a:lnTo>
                                <a:close/>
                              </a:path>
                              <a:path w="260350" h="1371600">
                                <a:moveTo>
                                  <a:pt x="170368" y="533400"/>
                                </a:moveTo>
                                <a:lnTo>
                                  <a:pt x="162161" y="541536"/>
                                </a:lnTo>
                                <a:lnTo>
                                  <a:pt x="162397" y="541536"/>
                                </a:lnTo>
                                <a:lnTo>
                                  <a:pt x="173430" y="552450"/>
                                </a:lnTo>
                                <a:lnTo>
                                  <a:pt x="181466" y="544500"/>
                                </a:lnTo>
                                <a:lnTo>
                                  <a:pt x="178575" y="541536"/>
                                </a:lnTo>
                                <a:lnTo>
                                  <a:pt x="170368" y="533400"/>
                                </a:lnTo>
                                <a:close/>
                              </a:path>
                              <a:path w="260350" h="1371600">
                                <a:moveTo>
                                  <a:pt x="192689" y="533400"/>
                                </a:moveTo>
                                <a:lnTo>
                                  <a:pt x="184463" y="541536"/>
                                </a:lnTo>
                                <a:lnTo>
                                  <a:pt x="181565" y="544500"/>
                                </a:lnTo>
                                <a:lnTo>
                                  <a:pt x="189582" y="552450"/>
                                </a:lnTo>
                                <a:lnTo>
                                  <a:pt x="200590" y="541536"/>
                                </a:lnTo>
                                <a:lnTo>
                                  <a:pt x="200915" y="541536"/>
                                </a:lnTo>
                                <a:lnTo>
                                  <a:pt x="192689" y="533400"/>
                                </a:lnTo>
                                <a:close/>
                              </a:path>
                              <a:path w="260350" h="1371600">
                                <a:moveTo>
                                  <a:pt x="208797" y="533400"/>
                                </a:moveTo>
                                <a:lnTo>
                                  <a:pt x="200590" y="541536"/>
                                </a:lnTo>
                                <a:lnTo>
                                  <a:pt x="200915" y="541536"/>
                                </a:lnTo>
                                <a:lnTo>
                                  <a:pt x="211948" y="552450"/>
                                </a:lnTo>
                                <a:lnTo>
                                  <a:pt x="219984" y="544500"/>
                                </a:lnTo>
                                <a:lnTo>
                                  <a:pt x="208797" y="533400"/>
                                </a:lnTo>
                                <a:close/>
                              </a:path>
                              <a:path w="260350" h="1371600">
                                <a:moveTo>
                                  <a:pt x="231206" y="533400"/>
                                </a:moveTo>
                                <a:lnTo>
                                  <a:pt x="219994" y="544500"/>
                                </a:lnTo>
                                <a:lnTo>
                                  <a:pt x="228011" y="552450"/>
                                </a:lnTo>
                                <a:lnTo>
                                  <a:pt x="239019" y="541536"/>
                                </a:lnTo>
                                <a:lnTo>
                                  <a:pt x="239432" y="541536"/>
                                </a:lnTo>
                                <a:lnTo>
                                  <a:pt x="231206" y="533400"/>
                                </a:lnTo>
                                <a:close/>
                              </a:path>
                              <a:path w="260350" h="1371600">
                                <a:moveTo>
                                  <a:pt x="247226" y="533400"/>
                                </a:moveTo>
                                <a:lnTo>
                                  <a:pt x="239019" y="541536"/>
                                </a:lnTo>
                                <a:lnTo>
                                  <a:pt x="239432" y="541536"/>
                                </a:lnTo>
                                <a:lnTo>
                                  <a:pt x="250465" y="552450"/>
                                </a:lnTo>
                                <a:lnTo>
                                  <a:pt x="256885" y="546100"/>
                                </a:lnTo>
                                <a:lnTo>
                                  <a:pt x="260036" y="546100"/>
                                </a:lnTo>
                                <a:lnTo>
                                  <a:pt x="247226" y="533400"/>
                                </a:lnTo>
                                <a:close/>
                              </a:path>
                              <a:path w="260350" h="1371600">
                                <a:moveTo>
                                  <a:pt x="29461" y="533400"/>
                                </a:moveTo>
                                <a:lnTo>
                                  <a:pt x="21751" y="541044"/>
                                </a:lnTo>
                                <a:lnTo>
                                  <a:pt x="33022" y="551635"/>
                                </a:lnTo>
                                <a:lnTo>
                                  <a:pt x="40235" y="544500"/>
                                </a:lnTo>
                                <a:lnTo>
                                  <a:pt x="40658" y="544500"/>
                                </a:lnTo>
                                <a:lnTo>
                                  <a:pt x="29461" y="533400"/>
                                </a:lnTo>
                                <a:close/>
                              </a:path>
                              <a:path w="260350" h="1371600">
                                <a:moveTo>
                                  <a:pt x="141792" y="536330"/>
                                </a:moveTo>
                                <a:lnTo>
                                  <a:pt x="136541" y="541536"/>
                                </a:lnTo>
                                <a:lnTo>
                                  <a:pt x="136719" y="541536"/>
                                </a:lnTo>
                                <a:lnTo>
                                  <a:pt x="144953" y="549682"/>
                                </a:lnTo>
                                <a:lnTo>
                                  <a:pt x="150467" y="544500"/>
                                </a:lnTo>
                                <a:lnTo>
                                  <a:pt x="141792" y="536330"/>
                                </a:lnTo>
                                <a:close/>
                              </a:path>
                              <a:path w="260350" h="1371600">
                                <a:moveTo>
                                  <a:pt x="158122" y="537307"/>
                                </a:moveTo>
                                <a:lnTo>
                                  <a:pt x="150467" y="544500"/>
                                </a:lnTo>
                                <a:lnTo>
                                  <a:pt x="154931" y="548705"/>
                                </a:lnTo>
                                <a:lnTo>
                                  <a:pt x="162161" y="541536"/>
                                </a:lnTo>
                                <a:lnTo>
                                  <a:pt x="162397" y="541536"/>
                                </a:lnTo>
                                <a:lnTo>
                                  <a:pt x="158122" y="537307"/>
                                </a:lnTo>
                                <a:close/>
                              </a:path>
                              <a:path w="260350" h="1371600">
                                <a:moveTo>
                                  <a:pt x="3842" y="533400"/>
                                </a:moveTo>
                                <a:lnTo>
                                  <a:pt x="101" y="546100"/>
                                </a:lnTo>
                                <a:lnTo>
                                  <a:pt x="8598" y="538115"/>
                                </a:lnTo>
                                <a:lnTo>
                                  <a:pt x="3842" y="533400"/>
                                </a:lnTo>
                                <a:close/>
                              </a:path>
                              <a:path w="260350" h="1371600">
                                <a:moveTo>
                                  <a:pt x="13616" y="533400"/>
                                </a:moveTo>
                                <a:lnTo>
                                  <a:pt x="8598" y="538115"/>
                                </a:lnTo>
                                <a:lnTo>
                                  <a:pt x="16652" y="546100"/>
                                </a:lnTo>
                                <a:lnTo>
                                  <a:pt x="21751" y="541044"/>
                                </a:lnTo>
                                <a:lnTo>
                                  <a:pt x="13616" y="533400"/>
                                </a:lnTo>
                                <a:close/>
                              </a:path>
                              <a:path w="260350" h="1371600">
                                <a:moveTo>
                                  <a:pt x="70716" y="514350"/>
                                </a:moveTo>
                                <a:lnTo>
                                  <a:pt x="51457" y="533400"/>
                                </a:lnTo>
                                <a:lnTo>
                                  <a:pt x="59683" y="541536"/>
                                </a:lnTo>
                                <a:lnTo>
                                  <a:pt x="67890" y="533400"/>
                                </a:lnTo>
                                <a:lnTo>
                                  <a:pt x="59890" y="525467"/>
                                </a:lnTo>
                                <a:lnTo>
                                  <a:pt x="75891" y="525467"/>
                                </a:lnTo>
                                <a:lnTo>
                                  <a:pt x="78876" y="522508"/>
                                </a:lnTo>
                                <a:lnTo>
                                  <a:pt x="77136" y="520700"/>
                                </a:lnTo>
                                <a:lnTo>
                                  <a:pt x="70716" y="514350"/>
                                </a:lnTo>
                                <a:close/>
                              </a:path>
                              <a:path w="260350" h="1371600">
                                <a:moveTo>
                                  <a:pt x="109234" y="514350"/>
                                </a:moveTo>
                                <a:lnTo>
                                  <a:pt x="89975" y="533400"/>
                                </a:lnTo>
                                <a:lnTo>
                                  <a:pt x="98201" y="541536"/>
                                </a:lnTo>
                                <a:lnTo>
                                  <a:pt x="98609" y="541044"/>
                                </a:lnTo>
                                <a:lnTo>
                                  <a:pt x="106319" y="533400"/>
                                </a:lnTo>
                                <a:lnTo>
                                  <a:pt x="98319" y="525467"/>
                                </a:lnTo>
                                <a:lnTo>
                                  <a:pt x="114320" y="525467"/>
                                </a:lnTo>
                                <a:lnTo>
                                  <a:pt x="117305" y="522508"/>
                                </a:lnTo>
                                <a:lnTo>
                                  <a:pt x="117482" y="522508"/>
                                </a:lnTo>
                                <a:lnTo>
                                  <a:pt x="109234" y="514350"/>
                                </a:lnTo>
                                <a:close/>
                              </a:path>
                              <a:path w="260350" h="1371600">
                                <a:moveTo>
                                  <a:pt x="133462" y="528484"/>
                                </a:moveTo>
                                <a:lnTo>
                                  <a:pt x="128493" y="533400"/>
                                </a:lnTo>
                                <a:lnTo>
                                  <a:pt x="136719" y="541536"/>
                                </a:lnTo>
                                <a:lnTo>
                                  <a:pt x="136541" y="541536"/>
                                </a:lnTo>
                                <a:lnTo>
                                  <a:pt x="141792" y="536330"/>
                                </a:lnTo>
                                <a:lnTo>
                                  <a:pt x="133462" y="528484"/>
                                </a:lnTo>
                                <a:close/>
                              </a:path>
                              <a:path w="260350" h="1371600">
                                <a:moveTo>
                                  <a:pt x="166432" y="529498"/>
                                </a:moveTo>
                                <a:lnTo>
                                  <a:pt x="158122" y="537307"/>
                                </a:lnTo>
                                <a:lnTo>
                                  <a:pt x="162397" y="541536"/>
                                </a:lnTo>
                                <a:lnTo>
                                  <a:pt x="162161" y="541536"/>
                                </a:lnTo>
                                <a:lnTo>
                                  <a:pt x="170368" y="533400"/>
                                </a:lnTo>
                                <a:lnTo>
                                  <a:pt x="166432" y="529498"/>
                                </a:lnTo>
                                <a:close/>
                              </a:path>
                              <a:path w="260350" h="1371600">
                                <a:moveTo>
                                  <a:pt x="200796" y="525467"/>
                                </a:moveTo>
                                <a:lnTo>
                                  <a:pt x="200417" y="525755"/>
                                </a:lnTo>
                                <a:lnTo>
                                  <a:pt x="192689" y="533400"/>
                                </a:lnTo>
                                <a:lnTo>
                                  <a:pt x="200915" y="541536"/>
                                </a:lnTo>
                                <a:lnTo>
                                  <a:pt x="200590" y="541536"/>
                                </a:lnTo>
                                <a:lnTo>
                                  <a:pt x="208797" y="533400"/>
                                </a:lnTo>
                                <a:lnTo>
                                  <a:pt x="200796" y="525467"/>
                                </a:lnTo>
                                <a:close/>
                              </a:path>
                              <a:path w="260350" h="1371600">
                                <a:moveTo>
                                  <a:pt x="239225" y="525467"/>
                                </a:moveTo>
                                <a:lnTo>
                                  <a:pt x="231206" y="533400"/>
                                </a:lnTo>
                                <a:lnTo>
                                  <a:pt x="239432" y="541536"/>
                                </a:lnTo>
                                <a:lnTo>
                                  <a:pt x="239019" y="541536"/>
                                </a:lnTo>
                                <a:lnTo>
                                  <a:pt x="247226" y="533400"/>
                                </a:lnTo>
                                <a:lnTo>
                                  <a:pt x="239225" y="525467"/>
                                </a:lnTo>
                                <a:close/>
                              </a:path>
                              <a:path w="260350" h="1371600">
                                <a:moveTo>
                                  <a:pt x="21751" y="525755"/>
                                </a:moveTo>
                                <a:lnTo>
                                  <a:pt x="13616" y="533400"/>
                                </a:lnTo>
                                <a:lnTo>
                                  <a:pt x="21751" y="541044"/>
                                </a:lnTo>
                                <a:lnTo>
                                  <a:pt x="29461" y="533400"/>
                                </a:lnTo>
                                <a:lnTo>
                                  <a:pt x="21751" y="525755"/>
                                </a:lnTo>
                                <a:close/>
                              </a:path>
                              <a:path w="260350" h="1371600">
                                <a:moveTo>
                                  <a:pt x="157558" y="520700"/>
                                </a:moveTo>
                                <a:lnTo>
                                  <a:pt x="149454" y="528734"/>
                                </a:lnTo>
                                <a:lnTo>
                                  <a:pt x="158122" y="537307"/>
                                </a:lnTo>
                                <a:lnTo>
                                  <a:pt x="166432" y="529498"/>
                                </a:lnTo>
                                <a:lnTo>
                                  <a:pt x="157558" y="520700"/>
                                </a:lnTo>
                                <a:close/>
                              </a:path>
                              <a:path w="260350" h="1371600">
                                <a:moveTo>
                                  <a:pt x="141332" y="520700"/>
                                </a:moveTo>
                                <a:lnTo>
                                  <a:pt x="133462" y="528484"/>
                                </a:lnTo>
                                <a:lnTo>
                                  <a:pt x="141792" y="536330"/>
                                </a:lnTo>
                                <a:lnTo>
                                  <a:pt x="149454" y="528734"/>
                                </a:lnTo>
                                <a:lnTo>
                                  <a:pt x="141332" y="520700"/>
                                </a:lnTo>
                                <a:close/>
                              </a:path>
                              <a:path w="260350" h="1371600">
                                <a:moveTo>
                                  <a:pt x="101" y="520700"/>
                                </a:moveTo>
                                <a:lnTo>
                                  <a:pt x="3842" y="533400"/>
                                </a:lnTo>
                                <a:lnTo>
                                  <a:pt x="8548" y="528734"/>
                                </a:lnTo>
                                <a:lnTo>
                                  <a:pt x="8385" y="528484"/>
                                </a:lnTo>
                                <a:lnTo>
                                  <a:pt x="101" y="520700"/>
                                </a:lnTo>
                                <a:close/>
                              </a:path>
                              <a:path w="260350" h="1371600">
                                <a:moveTo>
                                  <a:pt x="16652" y="520700"/>
                                </a:moveTo>
                                <a:lnTo>
                                  <a:pt x="8800" y="528484"/>
                                </a:lnTo>
                                <a:lnTo>
                                  <a:pt x="8651" y="528734"/>
                                </a:lnTo>
                                <a:lnTo>
                                  <a:pt x="13616" y="533400"/>
                                </a:lnTo>
                                <a:lnTo>
                                  <a:pt x="21751" y="525755"/>
                                </a:lnTo>
                                <a:lnTo>
                                  <a:pt x="16652" y="520700"/>
                                </a:lnTo>
                                <a:close/>
                              </a:path>
                              <a:path w="260350" h="1371600">
                                <a:moveTo>
                                  <a:pt x="33022" y="515164"/>
                                </a:moveTo>
                                <a:lnTo>
                                  <a:pt x="21751" y="525755"/>
                                </a:lnTo>
                                <a:lnTo>
                                  <a:pt x="29461" y="533400"/>
                                </a:lnTo>
                                <a:lnTo>
                                  <a:pt x="40447" y="522508"/>
                                </a:lnTo>
                                <a:lnTo>
                                  <a:pt x="33022" y="515164"/>
                                </a:lnTo>
                                <a:close/>
                              </a:path>
                              <a:path w="260350" h="1371600">
                                <a:moveTo>
                                  <a:pt x="48676" y="514350"/>
                                </a:moveTo>
                                <a:lnTo>
                                  <a:pt x="40447" y="522508"/>
                                </a:lnTo>
                                <a:lnTo>
                                  <a:pt x="51457" y="533400"/>
                                </a:lnTo>
                                <a:lnTo>
                                  <a:pt x="59476" y="525467"/>
                                </a:lnTo>
                                <a:lnTo>
                                  <a:pt x="59890" y="525467"/>
                                </a:lnTo>
                                <a:lnTo>
                                  <a:pt x="48676" y="514350"/>
                                </a:lnTo>
                                <a:close/>
                              </a:path>
                              <a:path w="260350" h="1371600">
                                <a:moveTo>
                                  <a:pt x="75891" y="525467"/>
                                </a:moveTo>
                                <a:lnTo>
                                  <a:pt x="59890" y="525467"/>
                                </a:lnTo>
                                <a:lnTo>
                                  <a:pt x="67890" y="533400"/>
                                </a:lnTo>
                                <a:lnTo>
                                  <a:pt x="75891" y="525467"/>
                                </a:lnTo>
                                <a:close/>
                              </a:path>
                              <a:path w="260350" h="1371600">
                                <a:moveTo>
                                  <a:pt x="87105" y="514350"/>
                                </a:moveTo>
                                <a:lnTo>
                                  <a:pt x="80700" y="520700"/>
                                </a:lnTo>
                                <a:lnTo>
                                  <a:pt x="78964" y="522508"/>
                                </a:lnTo>
                                <a:lnTo>
                                  <a:pt x="89975" y="533400"/>
                                </a:lnTo>
                                <a:lnTo>
                                  <a:pt x="97994" y="525467"/>
                                </a:lnTo>
                                <a:lnTo>
                                  <a:pt x="98319" y="525467"/>
                                </a:lnTo>
                                <a:lnTo>
                                  <a:pt x="87105" y="514350"/>
                                </a:lnTo>
                                <a:close/>
                              </a:path>
                              <a:path w="260350" h="1371600">
                                <a:moveTo>
                                  <a:pt x="114320" y="525467"/>
                                </a:moveTo>
                                <a:lnTo>
                                  <a:pt x="98319" y="525467"/>
                                </a:lnTo>
                                <a:lnTo>
                                  <a:pt x="106319" y="533400"/>
                                </a:lnTo>
                                <a:lnTo>
                                  <a:pt x="114320" y="525467"/>
                                </a:lnTo>
                                <a:close/>
                              </a:path>
                              <a:path w="260350" h="1371600">
                                <a:moveTo>
                                  <a:pt x="122085" y="517769"/>
                                </a:moveTo>
                                <a:lnTo>
                                  <a:pt x="117305" y="522508"/>
                                </a:lnTo>
                                <a:lnTo>
                                  <a:pt x="117482" y="522508"/>
                                </a:lnTo>
                                <a:lnTo>
                                  <a:pt x="128493" y="533400"/>
                                </a:lnTo>
                                <a:lnTo>
                                  <a:pt x="133462" y="528484"/>
                                </a:lnTo>
                                <a:lnTo>
                                  <a:pt x="122085" y="517769"/>
                                </a:lnTo>
                                <a:close/>
                              </a:path>
                              <a:path w="260350" h="1371600">
                                <a:moveTo>
                                  <a:pt x="177874" y="518746"/>
                                </a:moveTo>
                                <a:lnTo>
                                  <a:pt x="166432" y="529498"/>
                                </a:lnTo>
                                <a:lnTo>
                                  <a:pt x="170368" y="533400"/>
                                </a:lnTo>
                                <a:lnTo>
                                  <a:pt x="181353" y="522508"/>
                                </a:lnTo>
                                <a:lnTo>
                                  <a:pt x="181678" y="522508"/>
                                </a:lnTo>
                                <a:lnTo>
                                  <a:pt x="177874" y="518746"/>
                                </a:lnTo>
                                <a:close/>
                              </a:path>
                              <a:path w="260350" h="1371600">
                                <a:moveTo>
                                  <a:pt x="189582" y="514350"/>
                                </a:moveTo>
                                <a:lnTo>
                                  <a:pt x="181353" y="522508"/>
                                </a:lnTo>
                                <a:lnTo>
                                  <a:pt x="181678" y="522508"/>
                                </a:lnTo>
                                <a:lnTo>
                                  <a:pt x="192689" y="533400"/>
                                </a:lnTo>
                                <a:lnTo>
                                  <a:pt x="200708" y="525467"/>
                                </a:lnTo>
                                <a:lnTo>
                                  <a:pt x="197811" y="522508"/>
                                </a:lnTo>
                                <a:lnTo>
                                  <a:pt x="189582" y="514350"/>
                                </a:lnTo>
                                <a:close/>
                              </a:path>
                              <a:path w="260350" h="1371600">
                                <a:moveTo>
                                  <a:pt x="211948" y="514350"/>
                                </a:moveTo>
                                <a:lnTo>
                                  <a:pt x="203699" y="522508"/>
                                </a:lnTo>
                                <a:lnTo>
                                  <a:pt x="200796" y="525467"/>
                                </a:lnTo>
                                <a:lnTo>
                                  <a:pt x="208797" y="533400"/>
                                </a:lnTo>
                                <a:lnTo>
                                  <a:pt x="219782" y="522508"/>
                                </a:lnTo>
                                <a:lnTo>
                                  <a:pt x="220196" y="522508"/>
                                </a:lnTo>
                                <a:lnTo>
                                  <a:pt x="211948" y="514350"/>
                                </a:lnTo>
                                <a:close/>
                              </a:path>
                              <a:path w="260350" h="1371600">
                                <a:moveTo>
                                  <a:pt x="228011" y="514350"/>
                                </a:moveTo>
                                <a:lnTo>
                                  <a:pt x="219782" y="522508"/>
                                </a:lnTo>
                                <a:lnTo>
                                  <a:pt x="220196" y="522508"/>
                                </a:lnTo>
                                <a:lnTo>
                                  <a:pt x="231206" y="533400"/>
                                </a:lnTo>
                                <a:lnTo>
                                  <a:pt x="239225" y="525467"/>
                                </a:lnTo>
                                <a:lnTo>
                                  <a:pt x="228011" y="514350"/>
                                </a:lnTo>
                                <a:close/>
                              </a:path>
                              <a:path w="260350" h="1371600">
                                <a:moveTo>
                                  <a:pt x="250465" y="514350"/>
                                </a:moveTo>
                                <a:lnTo>
                                  <a:pt x="239225" y="525467"/>
                                </a:lnTo>
                                <a:lnTo>
                                  <a:pt x="247226" y="533400"/>
                                </a:lnTo>
                                <a:lnTo>
                                  <a:pt x="260036" y="520700"/>
                                </a:lnTo>
                                <a:lnTo>
                                  <a:pt x="256885" y="520700"/>
                                </a:lnTo>
                                <a:lnTo>
                                  <a:pt x="250465" y="514350"/>
                                </a:lnTo>
                                <a:close/>
                              </a:path>
                              <a:path w="260350" h="1371600">
                                <a:moveTo>
                                  <a:pt x="8386" y="512504"/>
                                </a:moveTo>
                                <a:lnTo>
                                  <a:pt x="101" y="520700"/>
                                </a:lnTo>
                                <a:lnTo>
                                  <a:pt x="8651" y="528734"/>
                                </a:lnTo>
                                <a:lnTo>
                                  <a:pt x="8800" y="528484"/>
                                </a:lnTo>
                                <a:lnTo>
                                  <a:pt x="16652" y="520700"/>
                                </a:lnTo>
                                <a:lnTo>
                                  <a:pt x="8386" y="512504"/>
                                </a:lnTo>
                                <a:close/>
                              </a:path>
                              <a:path w="260350" h="1371600">
                                <a:moveTo>
                                  <a:pt x="149454" y="512665"/>
                                </a:moveTo>
                                <a:lnTo>
                                  <a:pt x="141332" y="520700"/>
                                </a:lnTo>
                                <a:lnTo>
                                  <a:pt x="149454" y="528734"/>
                                </a:lnTo>
                                <a:lnTo>
                                  <a:pt x="157558" y="520700"/>
                                </a:lnTo>
                                <a:lnTo>
                                  <a:pt x="149454" y="512665"/>
                                </a:lnTo>
                                <a:close/>
                              </a:path>
                              <a:path w="260350" h="1371600">
                                <a:moveTo>
                                  <a:pt x="41480" y="507215"/>
                                </a:moveTo>
                                <a:lnTo>
                                  <a:pt x="33022" y="515164"/>
                                </a:lnTo>
                                <a:lnTo>
                                  <a:pt x="40447" y="522508"/>
                                </a:lnTo>
                                <a:lnTo>
                                  <a:pt x="48676" y="514350"/>
                                </a:lnTo>
                                <a:lnTo>
                                  <a:pt x="41480" y="507215"/>
                                </a:lnTo>
                                <a:close/>
                              </a:path>
                              <a:path w="260350" h="1371600">
                                <a:moveTo>
                                  <a:pt x="78920" y="506235"/>
                                </a:moveTo>
                                <a:lnTo>
                                  <a:pt x="70716" y="514350"/>
                                </a:lnTo>
                                <a:lnTo>
                                  <a:pt x="78964" y="522508"/>
                                </a:lnTo>
                                <a:lnTo>
                                  <a:pt x="80700" y="520700"/>
                                </a:lnTo>
                                <a:lnTo>
                                  <a:pt x="87105" y="514350"/>
                                </a:lnTo>
                                <a:lnTo>
                                  <a:pt x="78920" y="506235"/>
                                </a:lnTo>
                                <a:close/>
                              </a:path>
                              <a:path w="260350" h="1371600">
                                <a:moveTo>
                                  <a:pt x="113731" y="509901"/>
                                </a:moveTo>
                                <a:lnTo>
                                  <a:pt x="109234" y="514350"/>
                                </a:lnTo>
                                <a:lnTo>
                                  <a:pt x="117482" y="522508"/>
                                </a:lnTo>
                                <a:lnTo>
                                  <a:pt x="117305" y="522508"/>
                                </a:lnTo>
                                <a:lnTo>
                                  <a:pt x="122085" y="517769"/>
                                </a:lnTo>
                                <a:lnTo>
                                  <a:pt x="113731" y="509901"/>
                                </a:lnTo>
                                <a:close/>
                              </a:path>
                              <a:path w="260350" h="1371600">
                                <a:moveTo>
                                  <a:pt x="186162" y="510958"/>
                                </a:moveTo>
                                <a:lnTo>
                                  <a:pt x="177874" y="518746"/>
                                </a:lnTo>
                                <a:lnTo>
                                  <a:pt x="181678" y="522508"/>
                                </a:lnTo>
                                <a:lnTo>
                                  <a:pt x="181353" y="522508"/>
                                </a:lnTo>
                                <a:lnTo>
                                  <a:pt x="189582" y="514350"/>
                                </a:lnTo>
                                <a:lnTo>
                                  <a:pt x="186162" y="510958"/>
                                </a:lnTo>
                                <a:close/>
                              </a:path>
                              <a:path w="260350" h="1371600">
                                <a:moveTo>
                                  <a:pt x="219989" y="506396"/>
                                </a:moveTo>
                                <a:lnTo>
                                  <a:pt x="211948" y="514350"/>
                                </a:lnTo>
                                <a:lnTo>
                                  <a:pt x="220196" y="522508"/>
                                </a:lnTo>
                                <a:lnTo>
                                  <a:pt x="219782" y="522508"/>
                                </a:lnTo>
                                <a:lnTo>
                                  <a:pt x="228011" y="514350"/>
                                </a:lnTo>
                                <a:lnTo>
                                  <a:pt x="219989" y="506396"/>
                                </a:lnTo>
                                <a:close/>
                              </a:path>
                              <a:path w="260350" h="1371600">
                                <a:moveTo>
                                  <a:pt x="3842" y="508000"/>
                                </a:moveTo>
                                <a:lnTo>
                                  <a:pt x="101" y="508000"/>
                                </a:lnTo>
                                <a:lnTo>
                                  <a:pt x="101" y="520700"/>
                                </a:lnTo>
                                <a:lnTo>
                                  <a:pt x="8386" y="512504"/>
                                </a:lnTo>
                                <a:lnTo>
                                  <a:pt x="3842" y="508000"/>
                                </a:lnTo>
                                <a:close/>
                              </a:path>
                              <a:path w="260350" h="1371600">
                                <a:moveTo>
                                  <a:pt x="19359" y="501650"/>
                                </a:moveTo>
                                <a:lnTo>
                                  <a:pt x="8386" y="512504"/>
                                </a:lnTo>
                                <a:lnTo>
                                  <a:pt x="16652" y="520700"/>
                                </a:lnTo>
                                <a:lnTo>
                                  <a:pt x="27544" y="509901"/>
                                </a:lnTo>
                                <a:lnTo>
                                  <a:pt x="27701" y="509901"/>
                                </a:lnTo>
                                <a:lnTo>
                                  <a:pt x="19359" y="501650"/>
                                </a:lnTo>
                                <a:close/>
                              </a:path>
                              <a:path w="260350" h="1371600">
                                <a:moveTo>
                                  <a:pt x="138344" y="501650"/>
                                </a:moveTo>
                                <a:lnTo>
                                  <a:pt x="130021" y="509901"/>
                                </a:lnTo>
                                <a:lnTo>
                                  <a:pt x="130415" y="509901"/>
                                </a:lnTo>
                                <a:lnTo>
                                  <a:pt x="141332" y="520700"/>
                                </a:lnTo>
                                <a:lnTo>
                                  <a:pt x="149454" y="512665"/>
                                </a:lnTo>
                                <a:lnTo>
                                  <a:pt x="138344" y="501650"/>
                                </a:lnTo>
                                <a:close/>
                              </a:path>
                              <a:path w="260350" h="1371600">
                                <a:moveTo>
                                  <a:pt x="160591" y="501650"/>
                                </a:moveTo>
                                <a:lnTo>
                                  <a:pt x="149454" y="512665"/>
                                </a:lnTo>
                                <a:lnTo>
                                  <a:pt x="157558" y="520700"/>
                                </a:lnTo>
                                <a:lnTo>
                                  <a:pt x="168450" y="509901"/>
                                </a:lnTo>
                                <a:lnTo>
                                  <a:pt x="168932" y="509901"/>
                                </a:lnTo>
                                <a:lnTo>
                                  <a:pt x="160591" y="501650"/>
                                </a:lnTo>
                                <a:close/>
                              </a:path>
                              <a:path w="260350" h="1371600">
                                <a:moveTo>
                                  <a:pt x="260036" y="508000"/>
                                </a:moveTo>
                                <a:lnTo>
                                  <a:pt x="256885" y="508000"/>
                                </a:lnTo>
                                <a:lnTo>
                                  <a:pt x="250465" y="514350"/>
                                </a:lnTo>
                                <a:lnTo>
                                  <a:pt x="256885" y="520700"/>
                                </a:lnTo>
                                <a:lnTo>
                                  <a:pt x="260036" y="520700"/>
                                </a:lnTo>
                                <a:lnTo>
                                  <a:pt x="260036" y="508000"/>
                                </a:lnTo>
                                <a:close/>
                              </a:path>
                              <a:path w="260350" h="1371600">
                                <a:moveTo>
                                  <a:pt x="176773" y="501650"/>
                                </a:moveTo>
                                <a:lnTo>
                                  <a:pt x="168450" y="509901"/>
                                </a:lnTo>
                                <a:lnTo>
                                  <a:pt x="168932" y="509901"/>
                                </a:lnTo>
                                <a:lnTo>
                                  <a:pt x="177874" y="518746"/>
                                </a:lnTo>
                                <a:lnTo>
                                  <a:pt x="186162" y="510958"/>
                                </a:lnTo>
                                <a:lnTo>
                                  <a:pt x="176773" y="501650"/>
                                </a:lnTo>
                                <a:close/>
                              </a:path>
                              <a:path w="260350" h="1371600">
                                <a:moveTo>
                                  <a:pt x="122073" y="501650"/>
                                </a:moveTo>
                                <a:lnTo>
                                  <a:pt x="113731" y="509901"/>
                                </a:lnTo>
                                <a:lnTo>
                                  <a:pt x="122085" y="517769"/>
                                </a:lnTo>
                                <a:lnTo>
                                  <a:pt x="130021" y="509901"/>
                                </a:lnTo>
                                <a:lnTo>
                                  <a:pt x="130415" y="509901"/>
                                </a:lnTo>
                                <a:lnTo>
                                  <a:pt x="122073" y="501650"/>
                                </a:lnTo>
                                <a:close/>
                              </a:path>
                              <a:path w="260350" h="1371600">
                                <a:moveTo>
                                  <a:pt x="35866" y="501650"/>
                                </a:moveTo>
                                <a:lnTo>
                                  <a:pt x="27544" y="509901"/>
                                </a:lnTo>
                                <a:lnTo>
                                  <a:pt x="27701" y="509901"/>
                                </a:lnTo>
                                <a:lnTo>
                                  <a:pt x="33022" y="515164"/>
                                </a:lnTo>
                                <a:lnTo>
                                  <a:pt x="41480" y="507215"/>
                                </a:lnTo>
                                <a:lnTo>
                                  <a:pt x="35866" y="501650"/>
                                </a:lnTo>
                                <a:close/>
                              </a:path>
                              <a:path w="260350" h="1371600">
                                <a:moveTo>
                                  <a:pt x="52774" y="496602"/>
                                </a:moveTo>
                                <a:lnTo>
                                  <a:pt x="41480" y="507215"/>
                                </a:lnTo>
                                <a:lnTo>
                                  <a:pt x="48676" y="514350"/>
                                </a:lnTo>
                                <a:lnTo>
                                  <a:pt x="59683" y="503436"/>
                                </a:lnTo>
                                <a:lnTo>
                                  <a:pt x="52774" y="496602"/>
                                </a:lnTo>
                                <a:close/>
                              </a:path>
                              <a:path w="260350" h="1371600">
                                <a:moveTo>
                                  <a:pt x="67890" y="495300"/>
                                </a:moveTo>
                                <a:lnTo>
                                  <a:pt x="59683" y="503436"/>
                                </a:lnTo>
                                <a:lnTo>
                                  <a:pt x="70716" y="514350"/>
                                </a:lnTo>
                                <a:lnTo>
                                  <a:pt x="78920" y="506235"/>
                                </a:lnTo>
                                <a:lnTo>
                                  <a:pt x="67890" y="495300"/>
                                </a:lnTo>
                                <a:close/>
                              </a:path>
                              <a:path w="260350" h="1371600">
                                <a:moveTo>
                                  <a:pt x="89975" y="495300"/>
                                </a:moveTo>
                                <a:lnTo>
                                  <a:pt x="78920" y="506235"/>
                                </a:lnTo>
                                <a:lnTo>
                                  <a:pt x="87105" y="514350"/>
                                </a:lnTo>
                                <a:lnTo>
                                  <a:pt x="98112" y="503436"/>
                                </a:lnTo>
                                <a:lnTo>
                                  <a:pt x="96395" y="501650"/>
                                </a:lnTo>
                                <a:lnTo>
                                  <a:pt x="89975" y="495300"/>
                                </a:lnTo>
                                <a:close/>
                              </a:path>
                              <a:path w="260350" h="1371600">
                                <a:moveTo>
                                  <a:pt x="102378" y="499207"/>
                                </a:moveTo>
                                <a:lnTo>
                                  <a:pt x="99915" y="501650"/>
                                </a:lnTo>
                                <a:lnTo>
                                  <a:pt x="98201" y="503436"/>
                                </a:lnTo>
                                <a:lnTo>
                                  <a:pt x="109234" y="514350"/>
                                </a:lnTo>
                                <a:lnTo>
                                  <a:pt x="113731" y="509901"/>
                                </a:lnTo>
                                <a:lnTo>
                                  <a:pt x="102378" y="499207"/>
                                </a:lnTo>
                                <a:close/>
                              </a:path>
                              <a:path w="260350" h="1371600">
                                <a:moveTo>
                                  <a:pt x="197627" y="500184"/>
                                </a:moveTo>
                                <a:lnTo>
                                  <a:pt x="186162" y="510958"/>
                                </a:lnTo>
                                <a:lnTo>
                                  <a:pt x="189582" y="514350"/>
                                </a:lnTo>
                                <a:lnTo>
                                  <a:pt x="200590" y="503436"/>
                                </a:lnTo>
                                <a:lnTo>
                                  <a:pt x="200915" y="503436"/>
                                </a:lnTo>
                                <a:lnTo>
                                  <a:pt x="197627" y="500184"/>
                                </a:lnTo>
                                <a:close/>
                              </a:path>
                              <a:path w="260350" h="1371600">
                                <a:moveTo>
                                  <a:pt x="208797" y="495300"/>
                                </a:moveTo>
                                <a:lnTo>
                                  <a:pt x="200590" y="503436"/>
                                </a:lnTo>
                                <a:lnTo>
                                  <a:pt x="200915" y="503436"/>
                                </a:lnTo>
                                <a:lnTo>
                                  <a:pt x="211948" y="514350"/>
                                </a:lnTo>
                                <a:lnTo>
                                  <a:pt x="219989" y="506396"/>
                                </a:lnTo>
                                <a:lnTo>
                                  <a:pt x="208797" y="495300"/>
                                </a:lnTo>
                                <a:close/>
                              </a:path>
                              <a:path w="260350" h="1371600">
                                <a:moveTo>
                                  <a:pt x="231206" y="495300"/>
                                </a:moveTo>
                                <a:lnTo>
                                  <a:pt x="219989" y="506396"/>
                                </a:lnTo>
                                <a:lnTo>
                                  <a:pt x="228011" y="514350"/>
                                </a:lnTo>
                                <a:lnTo>
                                  <a:pt x="239019" y="503436"/>
                                </a:lnTo>
                                <a:lnTo>
                                  <a:pt x="239432" y="503436"/>
                                </a:lnTo>
                                <a:lnTo>
                                  <a:pt x="231206" y="495300"/>
                                </a:lnTo>
                                <a:close/>
                              </a:path>
                              <a:path w="260350" h="1371600">
                                <a:moveTo>
                                  <a:pt x="246897" y="495625"/>
                                </a:moveTo>
                                <a:lnTo>
                                  <a:pt x="239019" y="503436"/>
                                </a:lnTo>
                                <a:lnTo>
                                  <a:pt x="239432" y="503436"/>
                                </a:lnTo>
                                <a:lnTo>
                                  <a:pt x="250465" y="514350"/>
                                </a:lnTo>
                                <a:lnTo>
                                  <a:pt x="256885" y="508000"/>
                                </a:lnTo>
                                <a:lnTo>
                                  <a:pt x="260036" y="508000"/>
                                </a:lnTo>
                                <a:lnTo>
                                  <a:pt x="246897" y="495625"/>
                                </a:lnTo>
                                <a:close/>
                              </a:path>
                              <a:path w="260350" h="1371600">
                                <a:moveTo>
                                  <a:pt x="38618" y="482600"/>
                                </a:moveTo>
                                <a:lnTo>
                                  <a:pt x="19359" y="501650"/>
                                </a:lnTo>
                                <a:lnTo>
                                  <a:pt x="27701" y="509901"/>
                                </a:lnTo>
                                <a:lnTo>
                                  <a:pt x="27544" y="509901"/>
                                </a:lnTo>
                                <a:lnTo>
                                  <a:pt x="35866" y="501650"/>
                                </a:lnTo>
                                <a:lnTo>
                                  <a:pt x="27785" y="493637"/>
                                </a:lnTo>
                                <a:lnTo>
                                  <a:pt x="43948" y="493637"/>
                                </a:lnTo>
                                <a:lnTo>
                                  <a:pt x="46815" y="490795"/>
                                </a:lnTo>
                                <a:lnTo>
                                  <a:pt x="44761" y="488676"/>
                                </a:lnTo>
                                <a:lnTo>
                                  <a:pt x="38618" y="482600"/>
                                </a:lnTo>
                                <a:close/>
                              </a:path>
                              <a:path w="260350" h="1371600">
                                <a:moveTo>
                                  <a:pt x="130262" y="493637"/>
                                </a:moveTo>
                                <a:lnTo>
                                  <a:pt x="128493" y="495300"/>
                                </a:lnTo>
                                <a:lnTo>
                                  <a:pt x="122073" y="501650"/>
                                </a:lnTo>
                                <a:lnTo>
                                  <a:pt x="130415" y="509901"/>
                                </a:lnTo>
                                <a:lnTo>
                                  <a:pt x="130021" y="509901"/>
                                </a:lnTo>
                                <a:lnTo>
                                  <a:pt x="138344" y="501650"/>
                                </a:lnTo>
                                <a:lnTo>
                                  <a:pt x="130262" y="493637"/>
                                </a:lnTo>
                                <a:close/>
                              </a:path>
                              <a:path w="260350" h="1371600">
                                <a:moveTo>
                                  <a:pt x="168691" y="493637"/>
                                </a:moveTo>
                                <a:lnTo>
                                  <a:pt x="160591" y="501650"/>
                                </a:lnTo>
                                <a:lnTo>
                                  <a:pt x="168932" y="509901"/>
                                </a:lnTo>
                                <a:lnTo>
                                  <a:pt x="168450" y="509901"/>
                                </a:lnTo>
                                <a:lnTo>
                                  <a:pt x="176773" y="501650"/>
                                </a:lnTo>
                                <a:lnTo>
                                  <a:pt x="168691" y="493637"/>
                                </a:lnTo>
                                <a:close/>
                              </a:path>
                              <a:path w="260350" h="1371600">
                                <a:moveTo>
                                  <a:pt x="61209" y="488676"/>
                                </a:moveTo>
                                <a:lnTo>
                                  <a:pt x="52774" y="496602"/>
                                </a:lnTo>
                                <a:lnTo>
                                  <a:pt x="59683" y="503436"/>
                                </a:lnTo>
                                <a:lnTo>
                                  <a:pt x="67890" y="495300"/>
                                </a:lnTo>
                                <a:lnTo>
                                  <a:pt x="61209" y="488676"/>
                                </a:lnTo>
                                <a:close/>
                              </a:path>
                              <a:path w="260350" h="1371600">
                                <a:moveTo>
                                  <a:pt x="94001" y="491317"/>
                                </a:moveTo>
                                <a:lnTo>
                                  <a:pt x="89975" y="495300"/>
                                </a:lnTo>
                                <a:lnTo>
                                  <a:pt x="98201" y="503436"/>
                                </a:lnTo>
                                <a:lnTo>
                                  <a:pt x="99915" y="501650"/>
                                </a:lnTo>
                                <a:lnTo>
                                  <a:pt x="102378" y="499207"/>
                                </a:lnTo>
                                <a:lnTo>
                                  <a:pt x="94001" y="491317"/>
                                </a:lnTo>
                                <a:close/>
                              </a:path>
                              <a:path w="260350" h="1371600">
                                <a:moveTo>
                                  <a:pt x="205891" y="492418"/>
                                </a:moveTo>
                                <a:lnTo>
                                  <a:pt x="197627" y="500184"/>
                                </a:lnTo>
                                <a:lnTo>
                                  <a:pt x="200915" y="503436"/>
                                </a:lnTo>
                                <a:lnTo>
                                  <a:pt x="200590" y="503436"/>
                                </a:lnTo>
                                <a:lnTo>
                                  <a:pt x="208797" y="495300"/>
                                </a:lnTo>
                                <a:lnTo>
                                  <a:pt x="205891" y="492418"/>
                                </a:lnTo>
                                <a:close/>
                              </a:path>
                              <a:path w="260350" h="1371600">
                                <a:moveTo>
                                  <a:pt x="238691" y="487896"/>
                                </a:moveTo>
                                <a:lnTo>
                                  <a:pt x="231206" y="495300"/>
                                </a:lnTo>
                                <a:lnTo>
                                  <a:pt x="239432" y="503436"/>
                                </a:lnTo>
                                <a:lnTo>
                                  <a:pt x="239019" y="503436"/>
                                </a:lnTo>
                                <a:lnTo>
                                  <a:pt x="246897" y="495625"/>
                                </a:lnTo>
                                <a:lnTo>
                                  <a:pt x="238691" y="487896"/>
                                </a:lnTo>
                                <a:close/>
                              </a:path>
                              <a:path w="260350" h="1371600">
                                <a:moveTo>
                                  <a:pt x="16652" y="482600"/>
                                </a:moveTo>
                                <a:lnTo>
                                  <a:pt x="8386" y="490795"/>
                                </a:lnTo>
                                <a:lnTo>
                                  <a:pt x="19359" y="501650"/>
                                </a:lnTo>
                                <a:lnTo>
                                  <a:pt x="27460" y="493637"/>
                                </a:lnTo>
                                <a:lnTo>
                                  <a:pt x="27785" y="493637"/>
                                </a:lnTo>
                                <a:lnTo>
                                  <a:pt x="16652" y="482600"/>
                                </a:lnTo>
                                <a:close/>
                              </a:path>
                              <a:path w="260350" h="1371600">
                                <a:moveTo>
                                  <a:pt x="43948" y="493637"/>
                                </a:moveTo>
                                <a:lnTo>
                                  <a:pt x="27785" y="493637"/>
                                </a:lnTo>
                                <a:lnTo>
                                  <a:pt x="35866" y="501650"/>
                                </a:lnTo>
                                <a:lnTo>
                                  <a:pt x="43948" y="493637"/>
                                </a:lnTo>
                                <a:close/>
                              </a:path>
                              <a:path w="260350" h="1371600">
                                <a:moveTo>
                                  <a:pt x="119129" y="482600"/>
                                </a:moveTo>
                                <a:lnTo>
                                  <a:pt x="110863" y="490795"/>
                                </a:lnTo>
                                <a:lnTo>
                                  <a:pt x="111099" y="490795"/>
                                </a:lnTo>
                                <a:lnTo>
                                  <a:pt x="122073" y="501650"/>
                                </a:lnTo>
                                <a:lnTo>
                                  <a:pt x="130173" y="493637"/>
                                </a:lnTo>
                                <a:lnTo>
                                  <a:pt x="129033" y="492418"/>
                                </a:lnTo>
                                <a:lnTo>
                                  <a:pt x="119129" y="482600"/>
                                </a:lnTo>
                                <a:close/>
                              </a:path>
                              <a:path w="260350" h="1371600">
                                <a:moveTo>
                                  <a:pt x="141332" y="482600"/>
                                </a:moveTo>
                                <a:lnTo>
                                  <a:pt x="131405" y="492418"/>
                                </a:lnTo>
                                <a:lnTo>
                                  <a:pt x="130262" y="493637"/>
                                </a:lnTo>
                                <a:lnTo>
                                  <a:pt x="138344" y="501650"/>
                                </a:lnTo>
                                <a:lnTo>
                                  <a:pt x="149292" y="490795"/>
                                </a:lnTo>
                                <a:lnTo>
                                  <a:pt x="149617" y="490795"/>
                                </a:lnTo>
                                <a:lnTo>
                                  <a:pt x="141332" y="482600"/>
                                </a:lnTo>
                                <a:close/>
                              </a:path>
                              <a:path w="260350" h="1371600">
                                <a:moveTo>
                                  <a:pt x="157558" y="482600"/>
                                </a:moveTo>
                                <a:lnTo>
                                  <a:pt x="149292" y="490795"/>
                                </a:lnTo>
                                <a:lnTo>
                                  <a:pt x="149617" y="490795"/>
                                </a:lnTo>
                                <a:lnTo>
                                  <a:pt x="160591" y="501650"/>
                                </a:lnTo>
                                <a:lnTo>
                                  <a:pt x="168691" y="493637"/>
                                </a:lnTo>
                                <a:lnTo>
                                  <a:pt x="157558" y="482600"/>
                                </a:lnTo>
                                <a:close/>
                              </a:path>
                              <a:path w="260350" h="1371600">
                                <a:moveTo>
                                  <a:pt x="179850" y="482600"/>
                                </a:moveTo>
                                <a:lnTo>
                                  <a:pt x="168691" y="493637"/>
                                </a:lnTo>
                                <a:lnTo>
                                  <a:pt x="176773" y="501650"/>
                                </a:lnTo>
                                <a:lnTo>
                                  <a:pt x="187721" y="490795"/>
                                </a:lnTo>
                                <a:lnTo>
                                  <a:pt x="188135" y="490795"/>
                                </a:lnTo>
                                <a:lnTo>
                                  <a:pt x="179850" y="482600"/>
                                </a:lnTo>
                                <a:close/>
                              </a:path>
                              <a:path w="260350" h="1371600">
                                <a:moveTo>
                                  <a:pt x="195987" y="482600"/>
                                </a:moveTo>
                                <a:lnTo>
                                  <a:pt x="187721" y="490795"/>
                                </a:lnTo>
                                <a:lnTo>
                                  <a:pt x="188135" y="490795"/>
                                </a:lnTo>
                                <a:lnTo>
                                  <a:pt x="197627" y="500184"/>
                                </a:lnTo>
                                <a:lnTo>
                                  <a:pt x="205891" y="492418"/>
                                </a:lnTo>
                                <a:lnTo>
                                  <a:pt x="195987" y="482600"/>
                                </a:lnTo>
                                <a:close/>
                              </a:path>
                              <a:path w="260350" h="1371600">
                                <a:moveTo>
                                  <a:pt x="102814" y="482600"/>
                                </a:moveTo>
                                <a:lnTo>
                                  <a:pt x="94001" y="491317"/>
                                </a:lnTo>
                                <a:lnTo>
                                  <a:pt x="102378" y="499207"/>
                                </a:lnTo>
                                <a:lnTo>
                                  <a:pt x="110863" y="490795"/>
                                </a:lnTo>
                                <a:lnTo>
                                  <a:pt x="111099" y="490795"/>
                                </a:lnTo>
                                <a:lnTo>
                                  <a:pt x="102814" y="482600"/>
                                </a:lnTo>
                                <a:close/>
                              </a:path>
                              <a:path w="260350" h="1371600">
                                <a:moveTo>
                                  <a:pt x="55081" y="482600"/>
                                </a:moveTo>
                                <a:lnTo>
                                  <a:pt x="48952" y="488676"/>
                                </a:lnTo>
                                <a:lnTo>
                                  <a:pt x="46903" y="490795"/>
                                </a:lnTo>
                                <a:lnTo>
                                  <a:pt x="52774" y="496602"/>
                                </a:lnTo>
                                <a:lnTo>
                                  <a:pt x="61209" y="488676"/>
                                </a:lnTo>
                                <a:lnTo>
                                  <a:pt x="55081" y="482600"/>
                                </a:lnTo>
                                <a:close/>
                              </a:path>
                              <a:path w="260350" h="1371600">
                                <a:moveTo>
                                  <a:pt x="244046" y="482600"/>
                                </a:moveTo>
                                <a:lnTo>
                                  <a:pt x="238691" y="487896"/>
                                </a:lnTo>
                                <a:lnTo>
                                  <a:pt x="246897" y="495625"/>
                                </a:lnTo>
                                <a:lnTo>
                                  <a:pt x="251769" y="490795"/>
                                </a:lnTo>
                                <a:lnTo>
                                  <a:pt x="252331" y="490795"/>
                                </a:lnTo>
                                <a:lnTo>
                                  <a:pt x="244046" y="482600"/>
                                </a:lnTo>
                                <a:close/>
                              </a:path>
                              <a:path w="260350" h="1371600">
                                <a:moveTo>
                                  <a:pt x="101" y="482600"/>
                                </a:moveTo>
                                <a:lnTo>
                                  <a:pt x="101" y="495300"/>
                                </a:lnTo>
                                <a:lnTo>
                                  <a:pt x="3842" y="495300"/>
                                </a:lnTo>
                                <a:lnTo>
                                  <a:pt x="8386" y="490795"/>
                                </a:lnTo>
                                <a:lnTo>
                                  <a:pt x="101" y="482600"/>
                                </a:lnTo>
                                <a:close/>
                              </a:path>
                              <a:path w="260350" h="1371600">
                                <a:moveTo>
                                  <a:pt x="72527" y="478041"/>
                                </a:moveTo>
                                <a:lnTo>
                                  <a:pt x="61209" y="488676"/>
                                </a:lnTo>
                                <a:lnTo>
                                  <a:pt x="67890" y="495300"/>
                                </a:lnTo>
                                <a:lnTo>
                                  <a:pt x="78920" y="484364"/>
                                </a:lnTo>
                                <a:lnTo>
                                  <a:pt x="72527" y="478041"/>
                                </a:lnTo>
                                <a:close/>
                              </a:path>
                              <a:path w="260350" h="1371600">
                                <a:moveTo>
                                  <a:pt x="82671" y="480646"/>
                                </a:moveTo>
                                <a:lnTo>
                                  <a:pt x="78920" y="484364"/>
                                </a:lnTo>
                                <a:lnTo>
                                  <a:pt x="89975" y="495300"/>
                                </a:lnTo>
                                <a:lnTo>
                                  <a:pt x="94001" y="491317"/>
                                </a:lnTo>
                                <a:lnTo>
                                  <a:pt x="82671" y="480646"/>
                                </a:lnTo>
                                <a:close/>
                              </a:path>
                              <a:path w="260350" h="1371600">
                                <a:moveTo>
                                  <a:pt x="217380" y="481623"/>
                                </a:moveTo>
                                <a:lnTo>
                                  <a:pt x="205891" y="492418"/>
                                </a:lnTo>
                                <a:lnTo>
                                  <a:pt x="208797" y="495300"/>
                                </a:lnTo>
                                <a:lnTo>
                                  <a:pt x="219989" y="484203"/>
                                </a:lnTo>
                                <a:lnTo>
                                  <a:pt x="217380" y="481623"/>
                                </a:lnTo>
                                <a:close/>
                              </a:path>
                              <a:path w="260350" h="1371600">
                                <a:moveTo>
                                  <a:pt x="227190" y="477064"/>
                                </a:moveTo>
                                <a:lnTo>
                                  <a:pt x="219989" y="484203"/>
                                </a:lnTo>
                                <a:lnTo>
                                  <a:pt x="231206" y="495300"/>
                                </a:lnTo>
                                <a:lnTo>
                                  <a:pt x="238691" y="487896"/>
                                </a:lnTo>
                                <a:lnTo>
                                  <a:pt x="227190" y="477064"/>
                                </a:lnTo>
                                <a:close/>
                              </a:path>
                              <a:path w="260350" h="1371600">
                                <a:moveTo>
                                  <a:pt x="260036" y="482600"/>
                                </a:moveTo>
                                <a:lnTo>
                                  <a:pt x="251769" y="490795"/>
                                </a:lnTo>
                                <a:lnTo>
                                  <a:pt x="252331" y="490795"/>
                                </a:lnTo>
                                <a:lnTo>
                                  <a:pt x="256885" y="495300"/>
                                </a:lnTo>
                                <a:lnTo>
                                  <a:pt x="260036" y="482600"/>
                                </a:lnTo>
                                <a:close/>
                              </a:path>
                              <a:path w="260350" h="1371600">
                                <a:moveTo>
                                  <a:pt x="19359" y="463550"/>
                                </a:moveTo>
                                <a:lnTo>
                                  <a:pt x="101" y="482600"/>
                                </a:lnTo>
                                <a:lnTo>
                                  <a:pt x="8386" y="490795"/>
                                </a:lnTo>
                                <a:lnTo>
                                  <a:pt x="16652" y="482600"/>
                                </a:lnTo>
                                <a:lnTo>
                                  <a:pt x="8715" y="474731"/>
                                </a:lnTo>
                                <a:lnTo>
                                  <a:pt x="24588" y="474731"/>
                                </a:lnTo>
                                <a:lnTo>
                                  <a:pt x="27622" y="471723"/>
                                </a:lnTo>
                                <a:lnTo>
                                  <a:pt x="19359" y="463550"/>
                                </a:lnTo>
                                <a:close/>
                              </a:path>
                              <a:path w="260350" h="1371600">
                                <a:moveTo>
                                  <a:pt x="57877" y="463550"/>
                                </a:moveTo>
                                <a:lnTo>
                                  <a:pt x="38618" y="482600"/>
                                </a:lnTo>
                                <a:lnTo>
                                  <a:pt x="46903" y="490795"/>
                                </a:lnTo>
                                <a:lnTo>
                                  <a:pt x="48952" y="488676"/>
                                </a:lnTo>
                                <a:lnTo>
                                  <a:pt x="55081" y="482600"/>
                                </a:lnTo>
                                <a:lnTo>
                                  <a:pt x="47144" y="474731"/>
                                </a:lnTo>
                                <a:lnTo>
                                  <a:pt x="63017" y="474731"/>
                                </a:lnTo>
                                <a:lnTo>
                                  <a:pt x="66051" y="471723"/>
                                </a:lnTo>
                                <a:lnTo>
                                  <a:pt x="64297" y="469900"/>
                                </a:lnTo>
                                <a:lnTo>
                                  <a:pt x="57877" y="463550"/>
                                </a:lnTo>
                                <a:close/>
                              </a:path>
                              <a:path w="260350" h="1371600">
                                <a:moveTo>
                                  <a:pt x="122073" y="463550"/>
                                </a:moveTo>
                                <a:lnTo>
                                  <a:pt x="102814" y="482600"/>
                                </a:lnTo>
                                <a:lnTo>
                                  <a:pt x="111099" y="490795"/>
                                </a:lnTo>
                                <a:lnTo>
                                  <a:pt x="110863" y="490795"/>
                                </a:lnTo>
                                <a:lnTo>
                                  <a:pt x="119129" y="482600"/>
                                </a:lnTo>
                                <a:lnTo>
                                  <a:pt x="111193" y="474731"/>
                                </a:lnTo>
                                <a:lnTo>
                                  <a:pt x="127066" y="474731"/>
                                </a:lnTo>
                                <a:lnTo>
                                  <a:pt x="130100" y="471723"/>
                                </a:lnTo>
                                <a:lnTo>
                                  <a:pt x="130336" y="471723"/>
                                </a:lnTo>
                                <a:lnTo>
                                  <a:pt x="122073" y="463550"/>
                                </a:lnTo>
                                <a:close/>
                              </a:path>
                              <a:path w="260350" h="1371600">
                                <a:moveTo>
                                  <a:pt x="160591" y="463550"/>
                                </a:moveTo>
                                <a:lnTo>
                                  <a:pt x="141332" y="482600"/>
                                </a:lnTo>
                                <a:lnTo>
                                  <a:pt x="149617" y="490795"/>
                                </a:lnTo>
                                <a:lnTo>
                                  <a:pt x="149292" y="490795"/>
                                </a:lnTo>
                                <a:lnTo>
                                  <a:pt x="157558" y="482600"/>
                                </a:lnTo>
                                <a:lnTo>
                                  <a:pt x="149622" y="474731"/>
                                </a:lnTo>
                                <a:lnTo>
                                  <a:pt x="165495" y="474731"/>
                                </a:lnTo>
                                <a:lnTo>
                                  <a:pt x="168529" y="471723"/>
                                </a:lnTo>
                                <a:lnTo>
                                  <a:pt x="168854" y="471723"/>
                                </a:lnTo>
                                <a:lnTo>
                                  <a:pt x="160591" y="463550"/>
                                </a:lnTo>
                                <a:close/>
                              </a:path>
                              <a:path w="260350" h="1371600">
                                <a:moveTo>
                                  <a:pt x="199108" y="463550"/>
                                </a:moveTo>
                                <a:lnTo>
                                  <a:pt x="179850" y="482600"/>
                                </a:lnTo>
                                <a:lnTo>
                                  <a:pt x="188135" y="490795"/>
                                </a:lnTo>
                                <a:lnTo>
                                  <a:pt x="187721" y="490795"/>
                                </a:lnTo>
                                <a:lnTo>
                                  <a:pt x="195987" y="482600"/>
                                </a:lnTo>
                                <a:lnTo>
                                  <a:pt x="188051" y="474731"/>
                                </a:lnTo>
                                <a:lnTo>
                                  <a:pt x="203924" y="474731"/>
                                </a:lnTo>
                                <a:lnTo>
                                  <a:pt x="206958" y="471723"/>
                                </a:lnTo>
                                <a:lnTo>
                                  <a:pt x="207371" y="471723"/>
                                </a:lnTo>
                                <a:lnTo>
                                  <a:pt x="199108" y="463550"/>
                                </a:lnTo>
                                <a:close/>
                              </a:path>
                              <a:path w="260350" h="1371600">
                                <a:moveTo>
                                  <a:pt x="252099" y="474731"/>
                                </a:moveTo>
                                <a:lnTo>
                                  <a:pt x="249642" y="477064"/>
                                </a:lnTo>
                                <a:lnTo>
                                  <a:pt x="244046" y="482600"/>
                                </a:lnTo>
                                <a:lnTo>
                                  <a:pt x="252331" y="490795"/>
                                </a:lnTo>
                                <a:lnTo>
                                  <a:pt x="251769" y="490795"/>
                                </a:lnTo>
                                <a:lnTo>
                                  <a:pt x="260036" y="482600"/>
                                </a:lnTo>
                                <a:lnTo>
                                  <a:pt x="252099" y="474731"/>
                                </a:lnTo>
                                <a:close/>
                              </a:path>
                              <a:path w="260350" h="1371600">
                                <a:moveTo>
                                  <a:pt x="85695" y="465666"/>
                                </a:moveTo>
                                <a:lnTo>
                                  <a:pt x="72527" y="478041"/>
                                </a:lnTo>
                                <a:lnTo>
                                  <a:pt x="78920" y="484364"/>
                                </a:lnTo>
                                <a:lnTo>
                                  <a:pt x="82671" y="480646"/>
                                </a:lnTo>
                                <a:lnTo>
                                  <a:pt x="76391" y="474731"/>
                                </a:lnTo>
                                <a:lnTo>
                                  <a:pt x="88637" y="474731"/>
                                </a:lnTo>
                                <a:lnTo>
                                  <a:pt x="91671" y="471723"/>
                                </a:lnTo>
                                <a:lnTo>
                                  <a:pt x="91818" y="471723"/>
                                </a:lnTo>
                                <a:lnTo>
                                  <a:pt x="85695" y="465666"/>
                                </a:lnTo>
                                <a:close/>
                              </a:path>
                              <a:path w="260350" h="1371600">
                                <a:moveTo>
                                  <a:pt x="224713" y="474731"/>
                                </a:moveTo>
                                <a:lnTo>
                                  <a:pt x="217380" y="481623"/>
                                </a:lnTo>
                                <a:lnTo>
                                  <a:pt x="219989" y="484203"/>
                                </a:lnTo>
                                <a:lnTo>
                                  <a:pt x="227190" y="477064"/>
                                </a:lnTo>
                                <a:lnTo>
                                  <a:pt x="224713" y="474731"/>
                                </a:lnTo>
                                <a:close/>
                              </a:path>
                              <a:path w="260350" h="1371600">
                                <a:moveTo>
                                  <a:pt x="3842" y="469900"/>
                                </a:moveTo>
                                <a:lnTo>
                                  <a:pt x="101" y="469900"/>
                                </a:lnTo>
                                <a:lnTo>
                                  <a:pt x="101" y="482600"/>
                                </a:lnTo>
                                <a:lnTo>
                                  <a:pt x="8055" y="474731"/>
                                </a:lnTo>
                                <a:lnTo>
                                  <a:pt x="8715" y="474731"/>
                                </a:lnTo>
                                <a:lnTo>
                                  <a:pt x="3842" y="469900"/>
                                </a:lnTo>
                                <a:close/>
                              </a:path>
                              <a:path w="260350" h="1371600">
                                <a:moveTo>
                                  <a:pt x="24588" y="474731"/>
                                </a:moveTo>
                                <a:lnTo>
                                  <a:pt x="8715" y="474731"/>
                                </a:lnTo>
                                <a:lnTo>
                                  <a:pt x="16652" y="482600"/>
                                </a:lnTo>
                                <a:lnTo>
                                  <a:pt x="24588" y="474731"/>
                                </a:lnTo>
                                <a:close/>
                              </a:path>
                              <a:path w="260350" h="1371600">
                                <a:moveTo>
                                  <a:pt x="35866" y="463550"/>
                                </a:moveTo>
                                <a:lnTo>
                                  <a:pt x="27622" y="471723"/>
                                </a:lnTo>
                                <a:lnTo>
                                  <a:pt x="38618" y="482600"/>
                                </a:lnTo>
                                <a:lnTo>
                                  <a:pt x="46573" y="474731"/>
                                </a:lnTo>
                                <a:lnTo>
                                  <a:pt x="47144" y="474731"/>
                                </a:lnTo>
                                <a:lnTo>
                                  <a:pt x="35866" y="463550"/>
                                </a:lnTo>
                                <a:close/>
                              </a:path>
                              <a:path w="260350" h="1371600">
                                <a:moveTo>
                                  <a:pt x="63017" y="474731"/>
                                </a:moveTo>
                                <a:lnTo>
                                  <a:pt x="47144" y="474731"/>
                                </a:lnTo>
                                <a:lnTo>
                                  <a:pt x="55081" y="482600"/>
                                </a:lnTo>
                                <a:lnTo>
                                  <a:pt x="63017" y="474731"/>
                                </a:lnTo>
                                <a:close/>
                              </a:path>
                              <a:path w="260350" h="1371600">
                                <a:moveTo>
                                  <a:pt x="99915" y="463550"/>
                                </a:moveTo>
                                <a:lnTo>
                                  <a:pt x="91671" y="471723"/>
                                </a:lnTo>
                                <a:lnTo>
                                  <a:pt x="91818" y="471723"/>
                                </a:lnTo>
                                <a:lnTo>
                                  <a:pt x="102814" y="482600"/>
                                </a:lnTo>
                                <a:lnTo>
                                  <a:pt x="110769" y="474731"/>
                                </a:lnTo>
                                <a:lnTo>
                                  <a:pt x="111193" y="474731"/>
                                </a:lnTo>
                                <a:lnTo>
                                  <a:pt x="99915" y="463550"/>
                                </a:lnTo>
                                <a:close/>
                              </a:path>
                              <a:path w="260350" h="1371600">
                                <a:moveTo>
                                  <a:pt x="127066" y="474731"/>
                                </a:moveTo>
                                <a:lnTo>
                                  <a:pt x="111193" y="474731"/>
                                </a:lnTo>
                                <a:lnTo>
                                  <a:pt x="119129" y="482600"/>
                                </a:lnTo>
                                <a:lnTo>
                                  <a:pt x="127066" y="474731"/>
                                </a:lnTo>
                                <a:close/>
                              </a:path>
                              <a:path w="260350" h="1371600">
                                <a:moveTo>
                                  <a:pt x="138344" y="463550"/>
                                </a:moveTo>
                                <a:lnTo>
                                  <a:pt x="130100" y="471723"/>
                                </a:lnTo>
                                <a:lnTo>
                                  <a:pt x="130336" y="471723"/>
                                </a:lnTo>
                                <a:lnTo>
                                  <a:pt x="141332" y="482600"/>
                                </a:lnTo>
                                <a:lnTo>
                                  <a:pt x="149287" y="474731"/>
                                </a:lnTo>
                                <a:lnTo>
                                  <a:pt x="149622" y="474731"/>
                                </a:lnTo>
                                <a:lnTo>
                                  <a:pt x="138344" y="463550"/>
                                </a:lnTo>
                                <a:close/>
                              </a:path>
                              <a:path w="260350" h="1371600">
                                <a:moveTo>
                                  <a:pt x="165495" y="474731"/>
                                </a:moveTo>
                                <a:lnTo>
                                  <a:pt x="149622" y="474731"/>
                                </a:lnTo>
                                <a:lnTo>
                                  <a:pt x="157558" y="482600"/>
                                </a:lnTo>
                                <a:lnTo>
                                  <a:pt x="165495" y="474731"/>
                                </a:lnTo>
                                <a:close/>
                              </a:path>
                              <a:path w="260350" h="1371600">
                                <a:moveTo>
                                  <a:pt x="176773" y="463550"/>
                                </a:moveTo>
                                <a:lnTo>
                                  <a:pt x="168529" y="471723"/>
                                </a:lnTo>
                                <a:lnTo>
                                  <a:pt x="168854" y="471723"/>
                                </a:lnTo>
                                <a:lnTo>
                                  <a:pt x="179850" y="482600"/>
                                </a:lnTo>
                                <a:lnTo>
                                  <a:pt x="187804" y="474731"/>
                                </a:lnTo>
                                <a:lnTo>
                                  <a:pt x="188051" y="474731"/>
                                </a:lnTo>
                                <a:lnTo>
                                  <a:pt x="176773" y="463550"/>
                                </a:lnTo>
                                <a:close/>
                              </a:path>
                              <a:path w="260350" h="1371600">
                                <a:moveTo>
                                  <a:pt x="203924" y="474731"/>
                                </a:moveTo>
                                <a:lnTo>
                                  <a:pt x="188051" y="474731"/>
                                </a:lnTo>
                                <a:lnTo>
                                  <a:pt x="195987" y="482600"/>
                                </a:lnTo>
                                <a:lnTo>
                                  <a:pt x="203924" y="474731"/>
                                </a:lnTo>
                                <a:close/>
                              </a:path>
                              <a:path w="260350" h="1371600">
                                <a:moveTo>
                                  <a:pt x="240821" y="463550"/>
                                </a:moveTo>
                                <a:lnTo>
                                  <a:pt x="232577" y="471723"/>
                                </a:lnTo>
                                <a:lnTo>
                                  <a:pt x="233050" y="471723"/>
                                </a:lnTo>
                                <a:lnTo>
                                  <a:pt x="244046" y="482600"/>
                                </a:lnTo>
                                <a:lnTo>
                                  <a:pt x="252000" y="474731"/>
                                </a:lnTo>
                                <a:lnTo>
                                  <a:pt x="249065" y="471723"/>
                                </a:lnTo>
                                <a:lnTo>
                                  <a:pt x="240821" y="463550"/>
                                </a:lnTo>
                                <a:close/>
                              </a:path>
                              <a:path w="260350" h="1371600">
                                <a:moveTo>
                                  <a:pt x="256885" y="469900"/>
                                </a:moveTo>
                                <a:lnTo>
                                  <a:pt x="255041" y="471723"/>
                                </a:lnTo>
                                <a:lnTo>
                                  <a:pt x="252099" y="474731"/>
                                </a:lnTo>
                                <a:lnTo>
                                  <a:pt x="260036" y="482600"/>
                                </a:lnTo>
                                <a:lnTo>
                                  <a:pt x="256885" y="469900"/>
                                </a:lnTo>
                                <a:close/>
                              </a:path>
                              <a:path w="260350" h="1371600">
                                <a:moveTo>
                                  <a:pt x="214052" y="464689"/>
                                </a:moveTo>
                                <a:lnTo>
                                  <a:pt x="206958" y="471723"/>
                                </a:lnTo>
                                <a:lnTo>
                                  <a:pt x="207371" y="471723"/>
                                </a:lnTo>
                                <a:lnTo>
                                  <a:pt x="217380" y="481623"/>
                                </a:lnTo>
                                <a:lnTo>
                                  <a:pt x="224713" y="474731"/>
                                </a:lnTo>
                                <a:lnTo>
                                  <a:pt x="214052" y="464689"/>
                                </a:lnTo>
                                <a:close/>
                              </a:path>
                              <a:path w="260350" h="1371600">
                                <a:moveTo>
                                  <a:pt x="88637" y="474731"/>
                                </a:moveTo>
                                <a:lnTo>
                                  <a:pt x="76391" y="474731"/>
                                </a:lnTo>
                                <a:lnTo>
                                  <a:pt x="82671" y="480646"/>
                                </a:lnTo>
                                <a:lnTo>
                                  <a:pt x="88637" y="474731"/>
                                </a:lnTo>
                                <a:close/>
                              </a:path>
                              <a:path w="260350" h="1371600">
                                <a:moveTo>
                                  <a:pt x="69533" y="468271"/>
                                </a:moveTo>
                                <a:lnTo>
                                  <a:pt x="67890" y="469900"/>
                                </a:lnTo>
                                <a:lnTo>
                                  <a:pt x="66140" y="471723"/>
                                </a:lnTo>
                                <a:lnTo>
                                  <a:pt x="72527" y="478041"/>
                                </a:lnTo>
                                <a:lnTo>
                                  <a:pt x="76049" y="474731"/>
                                </a:lnTo>
                                <a:lnTo>
                                  <a:pt x="76391" y="474731"/>
                                </a:lnTo>
                                <a:lnTo>
                                  <a:pt x="69533" y="468271"/>
                                </a:lnTo>
                                <a:close/>
                              </a:path>
                              <a:path w="260350" h="1371600">
                                <a:moveTo>
                                  <a:pt x="230548" y="469248"/>
                                </a:moveTo>
                                <a:lnTo>
                                  <a:pt x="224713" y="474731"/>
                                </a:lnTo>
                                <a:lnTo>
                                  <a:pt x="227190" y="477064"/>
                                </a:lnTo>
                                <a:lnTo>
                                  <a:pt x="232577" y="471723"/>
                                </a:lnTo>
                                <a:lnTo>
                                  <a:pt x="233050" y="471723"/>
                                </a:lnTo>
                                <a:lnTo>
                                  <a:pt x="230548" y="469248"/>
                                </a:lnTo>
                                <a:close/>
                              </a:path>
                              <a:path w="260350" h="1371600">
                                <a:moveTo>
                                  <a:pt x="38618" y="444500"/>
                                </a:moveTo>
                                <a:lnTo>
                                  <a:pt x="19359" y="463550"/>
                                </a:lnTo>
                                <a:lnTo>
                                  <a:pt x="27622" y="471723"/>
                                </a:lnTo>
                                <a:lnTo>
                                  <a:pt x="35866" y="463550"/>
                                </a:lnTo>
                                <a:lnTo>
                                  <a:pt x="27785" y="455537"/>
                                </a:lnTo>
                                <a:lnTo>
                                  <a:pt x="43948" y="455537"/>
                                </a:lnTo>
                                <a:lnTo>
                                  <a:pt x="46815" y="452695"/>
                                </a:lnTo>
                                <a:lnTo>
                                  <a:pt x="45038" y="450850"/>
                                </a:lnTo>
                                <a:lnTo>
                                  <a:pt x="38618" y="444500"/>
                                </a:lnTo>
                                <a:close/>
                              </a:path>
                              <a:path w="260350" h="1371600">
                                <a:moveTo>
                                  <a:pt x="61117" y="460345"/>
                                </a:moveTo>
                                <a:lnTo>
                                  <a:pt x="57877" y="463550"/>
                                </a:lnTo>
                                <a:lnTo>
                                  <a:pt x="66140" y="471723"/>
                                </a:lnTo>
                                <a:lnTo>
                                  <a:pt x="67890" y="469900"/>
                                </a:lnTo>
                                <a:lnTo>
                                  <a:pt x="69533" y="468271"/>
                                </a:lnTo>
                                <a:lnTo>
                                  <a:pt x="61117" y="460345"/>
                                </a:lnTo>
                                <a:close/>
                              </a:path>
                              <a:path w="260350" h="1371600">
                                <a:moveTo>
                                  <a:pt x="94092" y="457776"/>
                                </a:moveTo>
                                <a:lnTo>
                                  <a:pt x="85695" y="465666"/>
                                </a:lnTo>
                                <a:lnTo>
                                  <a:pt x="91818" y="471723"/>
                                </a:lnTo>
                                <a:lnTo>
                                  <a:pt x="91671" y="471723"/>
                                </a:lnTo>
                                <a:lnTo>
                                  <a:pt x="99915" y="463550"/>
                                </a:lnTo>
                                <a:lnTo>
                                  <a:pt x="94092" y="457776"/>
                                </a:lnTo>
                                <a:close/>
                              </a:path>
                              <a:path w="260350" h="1371600">
                                <a:moveTo>
                                  <a:pt x="130262" y="455537"/>
                                </a:moveTo>
                                <a:lnTo>
                                  <a:pt x="128772" y="456923"/>
                                </a:lnTo>
                                <a:lnTo>
                                  <a:pt x="122073" y="463550"/>
                                </a:lnTo>
                                <a:lnTo>
                                  <a:pt x="130336" y="471723"/>
                                </a:lnTo>
                                <a:lnTo>
                                  <a:pt x="130100" y="471723"/>
                                </a:lnTo>
                                <a:lnTo>
                                  <a:pt x="138344" y="463550"/>
                                </a:lnTo>
                                <a:lnTo>
                                  <a:pt x="130262" y="455537"/>
                                </a:lnTo>
                                <a:close/>
                              </a:path>
                              <a:path w="260350" h="1371600">
                                <a:moveTo>
                                  <a:pt x="168691" y="455537"/>
                                </a:moveTo>
                                <a:lnTo>
                                  <a:pt x="160591" y="463550"/>
                                </a:lnTo>
                                <a:lnTo>
                                  <a:pt x="168854" y="471723"/>
                                </a:lnTo>
                                <a:lnTo>
                                  <a:pt x="168529" y="471723"/>
                                </a:lnTo>
                                <a:lnTo>
                                  <a:pt x="176773" y="463550"/>
                                </a:lnTo>
                                <a:lnTo>
                                  <a:pt x="168691" y="455537"/>
                                </a:lnTo>
                                <a:close/>
                              </a:path>
                              <a:path w="260350" h="1371600">
                                <a:moveTo>
                                  <a:pt x="205807" y="456923"/>
                                </a:moveTo>
                                <a:lnTo>
                                  <a:pt x="199108" y="463550"/>
                                </a:lnTo>
                                <a:lnTo>
                                  <a:pt x="207371" y="471723"/>
                                </a:lnTo>
                                <a:lnTo>
                                  <a:pt x="206958" y="471723"/>
                                </a:lnTo>
                                <a:lnTo>
                                  <a:pt x="214052" y="464689"/>
                                </a:lnTo>
                                <a:lnTo>
                                  <a:pt x="205807" y="456923"/>
                                </a:lnTo>
                                <a:close/>
                              </a:path>
                              <a:path w="260350" h="1371600">
                                <a:moveTo>
                                  <a:pt x="238773" y="461519"/>
                                </a:moveTo>
                                <a:lnTo>
                                  <a:pt x="230548" y="469248"/>
                                </a:lnTo>
                                <a:lnTo>
                                  <a:pt x="233050" y="471723"/>
                                </a:lnTo>
                                <a:lnTo>
                                  <a:pt x="232577" y="471723"/>
                                </a:lnTo>
                                <a:lnTo>
                                  <a:pt x="240821" y="463550"/>
                                </a:lnTo>
                                <a:lnTo>
                                  <a:pt x="238773" y="461519"/>
                                </a:lnTo>
                                <a:close/>
                              </a:path>
                              <a:path w="260350" h="1371600">
                                <a:moveTo>
                                  <a:pt x="228011" y="450850"/>
                                </a:moveTo>
                                <a:lnTo>
                                  <a:pt x="219989" y="458803"/>
                                </a:lnTo>
                                <a:lnTo>
                                  <a:pt x="230548" y="469248"/>
                                </a:lnTo>
                                <a:lnTo>
                                  <a:pt x="238773" y="461519"/>
                                </a:lnTo>
                                <a:lnTo>
                                  <a:pt x="228011" y="450850"/>
                                </a:lnTo>
                                <a:close/>
                              </a:path>
                              <a:path w="260350" h="1371600">
                                <a:moveTo>
                                  <a:pt x="70716" y="450850"/>
                                </a:moveTo>
                                <a:lnTo>
                                  <a:pt x="61117" y="460345"/>
                                </a:lnTo>
                                <a:lnTo>
                                  <a:pt x="69533" y="468271"/>
                                </a:lnTo>
                                <a:lnTo>
                                  <a:pt x="78920" y="458964"/>
                                </a:lnTo>
                                <a:lnTo>
                                  <a:pt x="70716" y="450850"/>
                                </a:lnTo>
                                <a:close/>
                              </a:path>
                              <a:path w="260350" h="1371600">
                                <a:moveTo>
                                  <a:pt x="87105" y="450850"/>
                                </a:moveTo>
                                <a:lnTo>
                                  <a:pt x="78920" y="458964"/>
                                </a:lnTo>
                                <a:lnTo>
                                  <a:pt x="85695" y="465666"/>
                                </a:lnTo>
                                <a:lnTo>
                                  <a:pt x="94092" y="457776"/>
                                </a:lnTo>
                                <a:lnTo>
                                  <a:pt x="87105" y="450850"/>
                                </a:lnTo>
                                <a:close/>
                              </a:path>
                              <a:path w="260350" h="1371600">
                                <a:moveTo>
                                  <a:pt x="211948" y="450850"/>
                                </a:moveTo>
                                <a:lnTo>
                                  <a:pt x="205807" y="456923"/>
                                </a:lnTo>
                                <a:lnTo>
                                  <a:pt x="214052" y="464689"/>
                                </a:lnTo>
                                <a:lnTo>
                                  <a:pt x="219989" y="458803"/>
                                </a:lnTo>
                                <a:lnTo>
                                  <a:pt x="211948" y="450850"/>
                                </a:lnTo>
                                <a:close/>
                              </a:path>
                              <a:path w="260350" h="1371600">
                                <a:moveTo>
                                  <a:pt x="16652" y="444500"/>
                                </a:moveTo>
                                <a:lnTo>
                                  <a:pt x="8386" y="452695"/>
                                </a:lnTo>
                                <a:lnTo>
                                  <a:pt x="19359" y="463550"/>
                                </a:lnTo>
                                <a:lnTo>
                                  <a:pt x="27460" y="455537"/>
                                </a:lnTo>
                                <a:lnTo>
                                  <a:pt x="27785" y="455537"/>
                                </a:lnTo>
                                <a:lnTo>
                                  <a:pt x="16652" y="444500"/>
                                </a:lnTo>
                                <a:close/>
                              </a:path>
                              <a:path w="260350" h="1371600">
                                <a:moveTo>
                                  <a:pt x="43948" y="455537"/>
                                </a:moveTo>
                                <a:lnTo>
                                  <a:pt x="27785" y="455537"/>
                                </a:lnTo>
                                <a:lnTo>
                                  <a:pt x="35866" y="463550"/>
                                </a:lnTo>
                                <a:lnTo>
                                  <a:pt x="43948" y="455537"/>
                                </a:lnTo>
                                <a:close/>
                              </a:path>
                              <a:path w="260350" h="1371600">
                                <a:moveTo>
                                  <a:pt x="49825" y="449710"/>
                                </a:moveTo>
                                <a:lnTo>
                                  <a:pt x="48676" y="450850"/>
                                </a:lnTo>
                                <a:lnTo>
                                  <a:pt x="46903" y="452695"/>
                                </a:lnTo>
                                <a:lnTo>
                                  <a:pt x="57877" y="463550"/>
                                </a:lnTo>
                                <a:lnTo>
                                  <a:pt x="61117" y="460345"/>
                                </a:lnTo>
                                <a:lnTo>
                                  <a:pt x="49825" y="449710"/>
                                </a:lnTo>
                                <a:close/>
                              </a:path>
                              <a:path w="260350" h="1371600">
                                <a:moveTo>
                                  <a:pt x="105448" y="447105"/>
                                </a:moveTo>
                                <a:lnTo>
                                  <a:pt x="94092" y="457776"/>
                                </a:lnTo>
                                <a:lnTo>
                                  <a:pt x="99915" y="463550"/>
                                </a:lnTo>
                                <a:lnTo>
                                  <a:pt x="110863" y="452695"/>
                                </a:lnTo>
                                <a:lnTo>
                                  <a:pt x="111099" y="452695"/>
                                </a:lnTo>
                                <a:lnTo>
                                  <a:pt x="105448" y="447105"/>
                                </a:lnTo>
                                <a:close/>
                              </a:path>
                              <a:path w="260350" h="1371600">
                                <a:moveTo>
                                  <a:pt x="119129" y="444500"/>
                                </a:moveTo>
                                <a:lnTo>
                                  <a:pt x="110863" y="452695"/>
                                </a:lnTo>
                                <a:lnTo>
                                  <a:pt x="111099" y="452695"/>
                                </a:lnTo>
                                <a:lnTo>
                                  <a:pt x="122073" y="463550"/>
                                </a:lnTo>
                                <a:lnTo>
                                  <a:pt x="130173" y="455537"/>
                                </a:lnTo>
                                <a:lnTo>
                                  <a:pt x="127395" y="452695"/>
                                </a:lnTo>
                                <a:lnTo>
                                  <a:pt x="119129" y="444500"/>
                                </a:lnTo>
                                <a:close/>
                              </a:path>
                              <a:path w="260350" h="1371600">
                                <a:moveTo>
                                  <a:pt x="141332" y="444500"/>
                                </a:moveTo>
                                <a:lnTo>
                                  <a:pt x="133047" y="452695"/>
                                </a:lnTo>
                                <a:lnTo>
                                  <a:pt x="130262" y="455537"/>
                                </a:lnTo>
                                <a:lnTo>
                                  <a:pt x="138344" y="463550"/>
                                </a:lnTo>
                                <a:lnTo>
                                  <a:pt x="149292" y="452695"/>
                                </a:lnTo>
                                <a:lnTo>
                                  <a:pt x="149617" y="452695"/>
                                </a:lnTo>
                                <a:lnTo>
                                  <a:pt x="141332" y="444500"/>
                                </a:lnTo>
                                <a:close/>
                              </a:path>
                              <a:path w="260350" h="1371600">
                                <a:moveTo>
                                  <a:pt x="157558" y="444500"/>
                                </a:moveTo>
                                <a:lnTo>
                                  <a:pt x="149292" y="452695"/>
                                </a:lnTo>
                                <a:lnTo>
                                  <a:pt x="149617" y="452695"/>
                                </a:lnTo>
                                <a:lnTo>
                                  <a:pt x="160591" y="463550"/>
                                </a:lnTo>
                                <a:lnTo>
                                  <a:pt x="168691" y="455537"/>
                                </a:lnTo>
                                <a:lnTo>
                                  <a:pt x="157558" y="444500"/>
                                </a:lnTo>
                                <a:close/>
                              </a:path>
                              <a:path w="260350" h="1371600">
                                <a:moveTo>
                                  <a:pt x="179850" y="444500"/>
                                </a:moveTo>
                                <a:lnTo>
                                  <a:pt x="168691" y="455537"/>
                                </a:lnTo>
                                <a:lnTo>
                                  <a:pt x="176773" y="463550"/>
                                </a:lnTo>
                                <a:lnTo>
                                  <a:pt x="187721" y="452695"/>
                                </a:lnTo>
                                <a:lnTo>
                                  <a:pt x="188135" y="452695"/>
                                </a:lnTo>
                                <a:lnTo>
                                  <a:pt x="179850" y="444500"/>
                                </a:lnTo>
                                <a:close/>
                              </a:path>
                              <a:path w="260350" h="1371600">
                                <a:moveTo>
                                  <a:pt x="194345" y="446128"/>
                                </a:moveTo>
                                <a:lnTo>
                                  <a:pt x="187721" y="452695"/>
                                </a:lnTo>
                                <a:lnTo>
                                  <a:pt x="188135" y="452695"/>
                                </a:lnTo>
                                <a:lnTo>
                                  <a:pt x="199108" y="463550"/>
                                </a:lnTo>
                                <a:lnTo>
                                  <a:pt x="205807" y="456923"/>
                                </a:lnTo>
                                <a:lnTo>
                                  <a:pt x="194345" y="446128"/>
                                </a:lnTo>
                                <a:close/>
                              </a:path>
                              <a:path w="260350" h="1371600">
                                <a:moveTo>
                                  <a:pt x="250301" y="450687"/>
                                </a:moveTo>
                                <a:lnTo>
                                  <a:pt x="238773" y="461519"/>
                                </a:lnTo>
                                <a:lnTo>
                                  <a:pt x="240821" y="463550"/>
                                </a:lnTo>
                                <a:lnTo>
                                  <a:pt x="251769" y="452695"/>
                                </a:lnTo>
                                <a:lnTo>
                                  <a:pt x="252331" y="452695"/>
                                </a:lnTo>
                                <a:lnTo>
                                  <a:pt x="250301" y="450687"/>
                                </a:lnTo>
                                <a:close/>
                              </a:path>
                              <a:path w="260350" h="1371600">
                                <a:moveTo>
                                  <a:pt x="78920" y="442735"/>
                                </a:moveTo>
                                <a:lnTo>
                                  <a:pt x="70716" y="450850"/>
                                </a:lnTo>
                                <a:lnTo>
                                  <a:pt x="78920" y="458964"/>
                                </a:lnTo>
                                <a:lnTo>
                                  <a:pt x="87105" y="450850"/>
                                </a:lnTo>
                                <a:lnTo>
                                  <a:pt x="78920" y="442735"/>
                                </a:lnTo>
                                <a:close/>
                              </a:path>
                              <a:path w="260350" h="1371600">
                                <a:moveTo>
                                  <a:pt x="219989" y="442896"/>
                                </a:moveTo>
                                <a:lnTo>
                                  <a:pt x="211948" y="450850"/>
                                </a:lnTo>
                                <a:lnTo>
                                  <a:pt x="219989" y="458803"/>
                                </a:lnTo>
                                <a:lnTo>
                                  <a:pt x="228011" y="450850"/>
                                </a:lnTo>
                                <a:lnTo>
                                  <a:pt x="219989" y="442896"/>
                                </a:lnTo>
                                <a:close/>
                              </a:path>
                              <a:path w="260350" h="1371600">
                                <a:moveTo>
                                  <a:pt x="101" y="444500"/>
                                </a:moveTo>
                                <a:lnTo>
                                  <a:pt x="101" y="457200"/>
                                </a:lnTo>
                                <a:lnTo>
                                  <a:pt x="3842" y="457200"/>
                                </a:lnTo>
                                <a:lnTo>
                                  <a:pt x="8386" y="452695"/>
                                </a:lnTo>
                                <a:lnTo>
                                  <a:pt x="101" y="444500"/>
                                </a:lnTo>
                                <a:close/>
                              </a:path>
                              <a:path w="260350" h="1371600">
                                <a:moveTo>
                                  <a:pt x="260036" y="444500"/>
                                </a:moveTo>
                                <a:lnTo>
                                  <a:pt x="251769" y="452695"/>
                                </a:lnTo>
                                <a:lnTo>
                                  <a:pt x="252331" y="452695"/>
                                </a:lnTo>
                                <a:lnTo>
                                  <a:pt x="256885" y="457200"/>
                                </a:lnTo>
                                <a:lnTo>
                                  <a:pt x="260036" y="457200"/>
                                </a:lnTo>
                                <a:lnTo>
                                  <a:pt x="260036" y="444500"/>
                                </a:lnTo>
                                <a:close/>
                              </a:path>
                              <a:path w="260350" h="1371600">
                                <a:moveTo>
                                  <a:pt x="8386" y="436304"/>
                                </a:moveTo>
                                <a:lnTo>
                                  <a:pt x="101" y="444500"/>
                                </a:lnTo>
                                <a:lnTo>
                                  <a:pt x="8386" y="452695"/>
                                </a:lnTo>
                                <a:lnTo>
                                  <a:pt x="16652" y="444500"/>
                                </a:lnTo>
                                <a:lnTo>
                                  <a:pt x="8386" y="436304"/>
                                </a:lnTo>
                                <a:close/>
                              </a:path>
                              <a:path w="260350" h="1371600">
                                <a:moveTo>
                                  <a:pt x="41386" y="441761"/>
                                </a:moveTo>
                                <a:lnTo>
                                  <a:pt x="38618" y="444500"/>
                                </a:lnTo>
                                <a:lnTo>
                                  <a:pt x="46903" y="452695"/>
                                </a:lnTo>
                                <a:lnTo>
                                  <a:pt x="48676" y="450850"/>
                                </a:lnTo>
                                <a:lnTo>
                                  <a:pt x="49825" y="449710"/>
                                </a:lnTo>
                                <a:lnTo>
                                  <a:pt x="41386" y="441761"/>
                                </a:lnTo>
                                <a:close/>
                              </a:path>
                              <a:path w="260350" h="1371600">
                                <a:moveTo>
                                  <a:pt x="113821" y="439237"/>
                                </a:moveTo>
                                <a:lnTo>
                                  <a:pt x="105448" y="447105"/>
                                </a:lnTo>
                                <a:lnTo>
                                  <a:pt x="111099" y="452695"/>
                                </a:lnTo>
                                <a:lnTo>
                                  <a:pt x="110863" y="452695"/>
                                </a:lnTo>
                                <a:lnTo>
                                  <a:pt x="119129" y="444500"/>
                                </a:lnTo>
                                <a:lnTo>
                                  <a:pt x="113821" y="439237"/>
                                </a:lnTo>
                                <a:close/>
                              </a:path>
                              <a:path w="260350" h="1371600">
                                <a:moveTo>
                                  <a:pt x="149454" y="436465"/>
                                </a:moveTo>
                                <a:lnTo>
                                  <a:pt x="141332" y="444500"/>
                                </a:lnTo>
                                <a:lnTo>
                                  <a:pt x="149617" y="452695"/>
                                </a:lnTo>
                                <a:lnTo>
                                  <a:pt x="149292" y="452695"/>
                                </a:lnTo>
                                <a:lnTo>
                                  <a:pt x="157558" y="444500"/>
                                </a:lnTo>
                                <a:lnTo>
                                  <a:pt x="149454" y="436465"/>
                                </a:lnTo>
                                <a:close/>
                              </a:path>
                              <a:path w="260350" h="1371600">
                                <a:moveTo>
                                  <a:pt x="186077" y="438340"/>
                                </a:moveTo>
                                <a:lnTo>
                                  <a:pt x="179850" y="444500"/>
                                </a:lnTo>
                                <a:lnTo>
                                  <a:pt x="188135" y="452695"/>
                                </a:lnTo>
                                <a:lnTo>
                                  <a:pt x="187721" y="452695"/>
                                </a:lnTo>
                                <a:lnTo>
                                  <a:pt x="194345" y="446128"/>
                                </a:lnTo>
                                <a:lnTo>
                                  <a:pt x="186077" y="438340"/>
                                </a:lnTo>
                                <a:close/>
                              </a:path>
                              <a:path w="260350" h="1371600">
                                <a:moveTo>
                                  <a:pt x="260036" y="444500"/>
                                </a:moveTo>
                                <a:lnTo>
                                  <a:pt x="256885" y="444500"/>
                                </a:lnTo>
                                <a:lnTo>
                                  <a:pt x="250301" y="450687"/>
                                </a:lnTo>
                                <a:lnTo>
                                  <a:pt x="252331" y="452695"/>
                                </a:lnTo>
                                <a:lnTo>
                                  <a:pt x="251769" y="452695"/>
                                </a:lnTo>
                                <a:lnTo>
                                  <a:pt x="260036" y="444500"/>
                                </a:lnTo>
                                <a:close/>
                              </a:path>
                              <a:path w="260350" h="1371600">
                                <a:moveTo>
                                  <a:pt x="67890" y="431800"/>
                                </a:moveTo>
                                <a:lnTo>
                                  <a:pt x="59683" y="439936"/>
                                </a:lnTo>
                                <a:lnTo>
                                  <a:pt x="70716" y="450850"/>
                                </a:lnTo>
                                <a:lnTo>
                                  <a:pt x="78920" y="442735"/>
                                </a:lnTo>
                                <a:lnTo>
                                  <a:pt x="67890" y="431800"/>
                                </a:lnTo>
                                <a:close/>
                              </a:path>
                              <a:path w="260350" h="1371600">
                                <a:moveTo>
                                  <a:pt x="89975" y="431800"/>
                                </a:moveTo>
                                <a:lnTo>
                                  <a:pt x="78920" y="442735"/>
                                </a:lnTo>
                                <a:lnTo>
                                  <a:pt x="87105" y="450850"/>
                                </a:lnTo>
                                <a:lnTo>
                                  <a:pt x="98112" y="439936"/>
                                </a:lnTo>
                                <a:lnTo>
                                  <a:pt x="97494" y="439237"/>
                                </a:lnTo>
                                <a:lnTo>
                                  <a:pt x="89975" y="431800"/>
                                </a:lnTo>
                                <a:close/>
                              </a:path>
                              <a:path w="260350" h="1371600">
                                <a:moveTo>
                                  <a:pt x="208797" y="431800"/>
                                </a:moveTo>
                                <a:lnTo>
                                  <a:pt x="200590" y="439936"/>
                                </a:lnTo>
                                <a:lnTo>
                                  <a:pt x="200915" y="439936"/>
                                </a:lnTo>
                                <a:lnTo>
                                  <a:pt x="211948" y="450850"/>
                                </a:lnTo>
                                <a:lnTo>
                                  <a:pt x="219989" y="442896"/>
                                </a:lnTo>
                                <a:lnTo>
                                  <a:pt x="208797" y="431800"/>
                                </a:lnTo>
                                <a:close/>
                              </a:path>
                              <a:path w="260350" h="1371600">
                                <a:moveTo>
                                  <a:pt x="231206" y="431800"/>
                                </a:moveTo>
                                <a:lnTo>
                                  <a:pt x="219989" y="442896"/>
                                </a:lnTo>
                                <a:lnTo>
                                  <a:pt x="228011" y="450850"/>
                                </a:lnTo>
                                <a:lnTo>
                                  <a:pt x="239019" y="439936"/>
                                </a:lnTo>
                                <a:lnTo>
                                  <a:pt x="239432" y="439936"/>
                                </a:lnTo>
                                <a:lnTo>
                                  <a:pt x="231206" y="431800"/>
                                </a:lnTo>
                                <a:close/>
                              </a:path>
                              <a:path w="260350" h="1371600">
                                <a:moveTo>
                                  <a:pt x="247226" y="431800"/>
                                </a:moveTo>
                                <a:lnTo>
                                  <a:pt x="239019" y="439936"/>
                                </a:lnTo>
                                <a:lnTo>
                                  <a:pt x="239432" y="439936"/>
                                </a:lnTo>
                                <a:lnTo>
                                  <a:pt x="250301" y="450687"/>
                                </a:lnTo>
                                <a:lnTo>
                                  <a:pt x="256885" y="444500"/>
                                </a:lnTo>
                                <a:lnTo>
                                  <a:pt x="260036" y="444500"/>
                                </a:lnTo>
                                <a:lnTo>
                                  <a:pt x="247226" y="431800"/>
                                </a:lnTo>
                                <a:close/>
                              </a:path>
                              <a:path w="260350" h="1371600">
                                <a:moveTo>
                                  <a:pt x="51457" y="431800"/>
                                </a:moveTo>
                                <a:lnTo>
                                  <a:pt x="41386" y="441761"/>
                                </a:lnTo>
                                <a:lnTo>
                                  <a:pt x="49825" y="449710"/>
                                </a:lnTo>
                                <a:lnTo>
                                  <a:pt x="59683" y="439936"/>
                                </a:lnTo>
                                <a:lnTo>
                                  <a:pt x="51457" y="431800"/>
                                </a:lnTo>
                                <a:close/>
                              </a:path>
                              <a:path w="260350" h="1371600">
                                <a:moveTo>
                                  <a:pt x="106319" y="431800"/>
                                </a:moveTo>
                                <a:lnTo>
                                  <a:pt x="98818" y="439237"/>
                                </a:lnTo>
                                <a:lnTo>
                                  <a:pt x="98201" y="439936"/>
                                </a:lnTo>
                                <a:lnTo>
                                  <a:pt x="105448" y="447105"/>
                                </a:lnTo>
                                <a:lnTo>
                                  <a:pt x="113821" y="439237"/>
                                </a:lnTo>
                                <a:lnTo>
                                  <a:pt x="106319" y="431800"/>
                                </a:lnTo>
                                <a:close/>
                              </a:path>
                              <a:path w="260350" h="1371600">
                                <a:moveTo>
                                  <a:pt x="192689" y="431800"/>
                                </a:moveTo>
                                <a:lnTo>
                                  <a:pt x="186077" y="438340"/>
                                </a:lnTo>
                                <a:lnTo>
                                  <a:pt x="194345" y="446128"/>
                                </a:lnTo>
                                <a:lnTo>
                                  <a:pt x="200590" y="439936"/>
                                </a:lnTo>
                                <a:lnTo>
                                  <a:pt x="200915" y="439936"/>
                                </a:lnTo>
                                <a:lnTo>
                                  <a:pt x="192689" y="431800"/>
                                </a:lnTo>
                                <a:close/>
                              </a:path>
                              <a:path w="260350" h="1371600">
                                <a:moveTo>
                                  <a:pt x="3842" y="431800"/>
                                </a:moveTo>
                                <a:lnTo>
                                  <a:pt x="101" y="444500"/>
                                </a:lnTo>
                                <a:lnTo>
                                  <a:pt x="8386" y="436304"/>
                                </a:lnTo>
                                <a:lnTo>
                                  <a:pt x="3842" y="431800"/>
                                </a:lnTo>
                                <a:close/>
                              </a:path>
                              <a:path w="260350" h="1371600">
                                <a:moveTo>
                                  <a:pt x="19359" y="425450"/>
                                </a:moveTo>
                                <a:lnTo>
                                  <a:pt x="8386" y="436304"/>
                                </a:lnTo>
                                <a:lnTo>
                                  <a:pt x="16652" y="444500"/>
                                </a:lnTo>
                                <a:lnTo>
                                  <a:pt x="27622" y="433623"/>
                                </a:lnTo>
                                <a:lnTo>
                                  <a:pt x="19359" y="425450"/>
                                </a:lnTo>
                                <a:close/>
                              </a:path>
                              <a:path w="260350" h="1371600">
                                <a:moveTo>
                                  <a:pt x="30118" y="431148"/>
                                </a:moveTo>
                                <a:lnTo>
                                  <a:pt x="27622" y="433623"/>
                                </a:lnTo>
                                <a:lnTo>
                                  <a:pt x="38618" y="444500"/>
                                </a:lnTo>
                                <a:lnTo>
                                  <a:pt x="41386" y="441761"/>
                                </a:lnTo>
                                <a:lnTo>
                                  <a:pt x="30118" y="431148"/>
                                </a:lnTo>
                                <a:close/>
                              </a:path>
                              <a:path w="260350" h="1371600">
                                <a:moveTo>
                                  <a:pt x="125201" y="428543"/>
                                </a:moveTo>
                                <a:lnTo>
                                  <a:pt x="113821" y="439237"/>
                                </a:lnTo>
                                <a:lnTo>
                                  <a:pt x="119129" y="444500"/>
                                </a:lnTo>
                                <a:lnTo>
                                  <a:pt x="130100" y="433623"/>
                                </a:lnTo>
                                <a:lnTo>
                                  <a:pt x="130336" y="433623"/>
                                </a:lnTo>
                                <a:lnTo>
                                  <a:pt x="125201" y="428543"/>
                                </a:lnTo>
                                <a:close/>
                              </a:path>
                              <a:path w="260350" h="1371600">
                                <a:moveTo>
                                  <a:pt x="138344" y="425450"/>
                                </a:moveTo>
                                <a:lnTo>
                                  <a:pt x="130100" y="433623"/>
                                </a:lnTo>
                                <a:lnTo>
                                  <a:pt x="130336" y="433623"/>
                                </a:lnTo>
                                <a:lnTo>
                                  <a:pt x="141332" y="444500"/>
                                </a:lnTo>
                                <a:lnTo>
                                  <a:pt x="149454" y="436465"/>
                                </a:lnTo>
                                <a:lnTo>
                                  <a:pt x="138344" y="425450"/>
                                </a:lnTo>
                                <a:close/>
                              </a:path>
                              <a:path w="260350" h="1371600">
                                <a:moveTo>
                                  <a:pt x="160591" y="425450"/>
                                </a:moveTo>
                                <a:lnTo>
                                  <a:pt x="149454" y="436465"/>
                                </a:lnTo>
                                <a:lnTo>
                                  <a:pt x="157558" y="444500"/>
                                </a:lnTo>
                                <a:lnTo>
                                  <a:pt x="168529" y="433623"/>
                                </a:lnTo>
                                <a:lnTo>
                                  <a:pt x="168854" y="433623"/>
                                </a:lnTo>
                                <a:lnTo>
                                  <a:pt x="160591" y="425450"/>
                                </a:lnTo>
                                <a:close/>
                              </a:path>
                              <a:path w="260350" h="1371600">
                                <a:moveTo>
                                  <a:pt x="174638" y="427566"/>
                                </a:moveTo>
                                <a:lnTo>
                                  <a:pt x="168529" y="433623"/>
                                </a:lnTo>
                                <a:lnTo>
                                  <a:pt x="168854" y="433623"/>
                                </a:lnTo>
                                <a:lnTo>
                                  <a:pt x="179850" y="444500"/>
                                </a:lnTo>
                                <a:lnTo>
                                  <a:pt x="186077" y="438340"/>
                                </a:lnTo>
                                <a:lnTo>
                                  <a:pt x="174638" y="427566"/>
                                </a:lnTo>
                                <a:close/>
                              </a:path>
                              <a:path w="260350" h="1371600">
                                <a:moveTo>
                                  <a:pt x="70716" y="412750"/>
                                </a:moveTo>
                                <a:lnTo>
                                  <a:pt x="51457" y="431800"/>
                                </a:lnTo>
                                <a:lnTo>
                                  <a:pt x="59683" y="439936"/>
                                </a:lnTo>
                                <a:lnTo>
                                  <a:pt x="67890" y="431800"/>
                                </a:lnTo>
                                <a:lnTo>
                                  <a:pt x="59890" y="423867"/>
                                </a:lnTo>
                                <a:lnTo>
                                  <a:pt x="75891" y="423867"/>
                                </a:lnTo>
                                <a:lnTo>
                                  <a:pt x="78876" y="420908"/>
                                </a:lnTo>
                                <a:lnTo>
                                  <a:pt x="77800" y="419757"/>
                                </a:lnTo>
                                <a:lnTo>
                                  <a:pt x="70716" y="412750"/>
                                </a:lnTo>
                                <a:close/>
                              </a:path>
                              <a:path w="260350" h="1371600">
                                <a:moveTo>
                                  <a:pt x="109234" y="412750"/>
                                </a:moveTo>
                                <a:lnTo>
                                  <a:pt x="89975" y="431800"/>
                                </a:lnTo>
                                <a:lnTo>
                                  <a:pt x="98201" y="439936"/>
                                </a:lnTo>
                                <a:lnTo>
                                  <a:pt x="98818" y="439237"/>
                                </a:lnTo>
                                <a:lnTo>
                                  <a:pt x="106319" y="431800"/>
                                </a:lnTo>
                                <a:lnTo>
                                  <a:pt x="98319" y="423867"/>
                                </a:lnTo>
                                <a:lnTo>
                                  <a:pt x="114320" y="423867"/>
                                </a:lnTo>
                                <a:lnTo>
                                  <a:pt x="117305" y="420908"/>
                                </a:lnTo>
                                <a:lnTo>
                                  <a:pt x="117482" y="420908"/>
                                </a:lnTo>
                                <a:lnTo>
                                  <a:pt x="109234" y="412750"/>
                                </a:lnTo>
                                <a:close/>
                              </a:path>
                              <a:path w="260350" h="1371600">
                                <a:moveTo>
                                  <a:pt x="200796" y="423867"/>
                                </a:moveTo>
                                <a:lnTo>
                                  <a:pt x="199108" y="425450"/>
                                </a:lnTo>
                                <a:lnTo>
                                  <a:pt x="192689" y="431800"/>
                                </a:lnTo>
                                <a:lnTo>
                                  <a:pt x="200915" y="439936"/>
                                </a:lnTo>
                                <a:lnTo>
                                  <a:pt x="200590" y="439936"/>
                                </a:lnTo>
                                <a:lnTo>
                                  <a:pt x="208797" y="431800"/>
                                </a:lnTo>
                                <a:lnTo>
                                  <a:pt x="200796" y="423867"/>
                                </a:lnTo>
                                <a:close/>
                              </a:path>
                              <a:path w="260350" h="1371600">
                                <a:moveTo>
                                  <a:pt x="239225" y="423867"/>
                                </a:moveTo>
                                <a:lnTo>
                                  <a:pt x="231206" y="431800"/>
                                </a:lnTo>
                                <a:lnTo>
                                  <a:pt x="239432" y="439936"/>
                                </a:lnTo>
                                <a:lnTo>
                                  <a:pt x="239019" y="439936"/>
                                </a:lnTo>
                                <a:lnTo>
                                  <a:pt x="247226" y="431800"/>
                                </a:lnTo>
                                <a:lnTo>
                                  <a:pt x="239225" y="423867"/>
                                </a:lnTo>
                                <a:close/>
                              </a:path>
                              <a:path w="260350" h="1371600">
                                <a:moveTo>
                                  <a:pt x="21656" y="423178"/>
                                </a:moveTo>
                                <a:lnTo>
                                  <a:pt x="19359" y="425450"/>
                                </a:lnTo>
                                <a:lnTo>
                                  <a:pt x="27622" y="433623"/>
                                </a:lnTo>
                                <a:lnTo>
                                  <a:pt x="30118" y="431148"/>
                                </a:lnTo>
                                <a:lnTo>
                                  <a:pt x="21656" y="423178"/>
                                </a:lnTo>
                                <a:close/>
                              </a:path>
                              <a:path w="260350" h="1371600">
                                <a:moveTo>
                                  <a:pt x="125534" y="412750"/>
                                </a:moveTo>
                                <a:lnTo>
                                  <a:pt x="117305" y="420908"/>
                                </a:lnTo>
                                <a:lnTo>
                                  <a:pt x="133325" y="420908"/>
                                </a:lnTo>
                                <a:lnTo>
                                  <a:pt x="125201" y="428543"/>
                                </a:lnTo>
                                <a:lnTo>
                                  <a:pt x="130336" y="433623"/>
                                </a:lnTo>
                                <a:lnTo>
                                  <a:pt x="130100" y="433623"/>
                                </a:lnTo>
                                <a:lnTo>
                                  <a:pt x="138344" y="425450"/>
                                </a:lnTo>
                                <a:lnTo>
                                  <a:pt x="125534" y="412750"/>
                                </a:lnTo>
                                <a:close/>
                              </a:path>
                              <a:path w="260350" h="1371600">
                                <a:moveTo>
                                  <a:pt x="166346" y="419757"/>
                                </a:moveTo>
                                <a:lnTo>
                                  <a:pt x="160591" y="425450"/>
                                </a:lnTo>
                                <a:lnTo>
                                  <a:pt x="168854" y="433623"/>
                                </a:lnTo>
                                <a:lnTo>
                                  <a:pt x="168529" y="433623"/>
                                </a:lnTo>
                                <a:lnTo>
                                  <a:pt x="174638" y="427566"/>
                                </a:lnTo>
                                <a:lnTo>
                                  <a:pt x="166346" y="419757"/>
                                </a:lnTo>
                                <a:close/>
                              </a:path>
                              <a:path w="260350" h="1371600">
                                <a:moveTo>
                                  <a:pt x="48676" y="412750"/>
                                </a:moveTo>
                                <a:lnTo>
                                  <a:pt x="40447" y="420908"/>
                                </a:lnTo>
                                <a:lnTo>
                                  <a:pt x="51457" y="431800"/>
                                </a:lnTo>
                                <a:lnTo>
                                  <a:pt x="59476" y="423867"/>
                                </a:lnTo>
                                <a:lnTo>
                                  <a:pt x="59890" y="423867"/>
                                </a:lnTo>
                                <a:lnTo>
                                  <a:pt x="48676" y="412750"/>
                                </a:lnTo>
                                <a:close/>
                              </a:path>
                              <a:path w="260350" h="1371600">
                                <a:moveTo>
                                  <a:pt x="75891" y="423867"/>
                                </a:moveTo>
                                <a:lnTo>
                                  <a:pt x="59890" y="423867"/>
                                </a:lnTo>
                                <a:lnTo>
                                  <a:pt x="67890" y="431800"/>
                                </a:lnTo>
                                <a:lnTo>
                                  <a:pt x="75891" y="423867"/>
                                </a:lnTo>
                                <a:close/>
                              </a:path>
                              <a:path w="260350" h="1371600">
                                <a:moveTo>
                                  <a:pt x="87105" y="412750"/>
                                </a:moveTo>
                                <a:lnTo>
                                  <a:pt x="80037" y="419757"/>
                                </a:lnTo>
                                <a:lnTo>
                                  <a:pt x="78964" y="420908"/>
                                </a:lnTo>
                                <a:lnTo>
                                  <a:pt x="89975" y="431800"/>
                                </a:lnTo>
                                <a:lnTo>
                                  <a:pt x="97994" y="423867"/>
                                </a:lnTo>
                                <a:lnTo>
                                  <a:pt x="98319" y="423867"/>
                                </a:lnTo>
                                <a:lnTo>
                                  <a:pt x="87105" y="412750"/>
                                </a:lnTo>
                                <a:close/>
                              </a:path>
                              <a:path w="260350" h="1371600">
                                <a:moveTo>
                                  <a:pt x="114320" y="423867"/>
                                </a:moveTo>
                                <a:lnTo>
                                  <a:pt x="98319" y="423867"/>
                                </a:lnTo>
                                <a:lnTo>
                                  <a:pt x="106319" y="431800"/>
                                </a:lnTo>
                                <a:lnTo>
                                  <a:pt x="114320" y="423867"/>
                                </a:lnTo>
                                <a:close/>
                              </a:path>
                              <a:path w="260350" h="1371600">
                                <a:moveTo>
                                  <a:pt x="189582" y="412750"/>
                                </a:moveTo>
                                <a:lnTo>
                                  <a:pt x="181353" y="420908"/>
                                </a:lnTo>
                                <a:lnTo>
                                  <a:pt x="181678" y="420908"/>
                                </a:lnTo>
                                <a:lnTo>
                                  <a:pt x="192689" y="431800"/>
                                </a:lnTo>
                                <a:lnTo>
                                  <a:pt x="200708" y="423867"/>
                                </a:lnTo>
                                <a:lnTo>
                                  <a:pt x="200101" y="423178"/>
                                </a:lnTo>
                                <a:lnTo>
                                  <a:pt x="189582" y="412750"/>
                                </a:lnTo>
                                <a:close/>
                              </a:path>
                              <a:path w="260350" h="1371600">
                                <a:moveTo>
                                  <a:pt x="211948" y="412750"/>
                                </a:moveTo>
                                <a:lnTo>
                                  <a:pt x="201405" y="423178"/>
                                </a:lnTo>
                                <a:lnTo>
                                  <a:pt x="200796" y="423867"/>
                                </a:lnTo>
                                <a:lnTo>
                                  <a:pt x="208797" y="431800"/>
                                </a:lnTo>
                                <a:lnTo>
                                  <a:pt x="219782" y="420908"/>
                                </a:lnTo>
                                <a:lnTo>
                                  <a:pt x="220196" y="420908"/>
                                </a:lnTo>
                                <a:lnTo>
                                  <a:pt x="211948" y="412750"/>
                                </a:lnTo>
                                <a:close/>
                              </a:path>
                              <a:path w="260350" h="1371600">
                                <a:moveTo>
                                  <a:pt x="228011" y="412750"/>
                                </a:moveTo>
                                <a:lnTo>
                                  <a:pt x="219782" y="420908"/>
                                </a:lnTo>
                                <a:lnTo>
                                  <a:pt x="220196" y="420908"/>
                                </a:lnTo>
                                <a:lnTo>
                                  <a:pt x="231206" y="431800"/>
                                </a:lnTo>
                                <a:lnTo>
                                  <a:pt x="239225" y="423867"/>
                                </a:lnTo>
                                <a:lnTo>
                                  <a:pt x="228011" y="412750"/>
                                </a:lnTo>
                                <a:close/>
                              </a:path>
                              <a:path w="260350" h="1371600">
                                <a:moveTo>
                                  <a:pt x="250465" y="412750"/>
                                </a:moveTo>
                                <a:lnTo>
                                  <a:pt x="239225" y="423867"/>
                                </a:lnTo>
                                <a:lnTo>
                                  <a:pt x="247226" y="431800"/>
                                </a:lnTo>
                                <a:lnTo>
                                  <a:pt x="260036" y="419100"/>
                                </a:lnTo>
                                <a:lnTo>
                                  <a:pt x="256885" y="419100"/>
                                </a:lnTo>
                                <a:lnTo>
                                  <a:pt x="250465" y="412750"/>
                                </a:lnTo>
                                <a:close/>
                              </a:path>
                              <a:path w="260350" h="1371600">
                                <a:moveTo>
                                  <a:pt x="32199" y="412750"/>
                                </a:moveTo>
                                <a:lnTo>
                                  <a:pt x="21656" y="423178"/>
                                </a:lnTo>
                                <a:lnTo>
                                  <a:pt x="30118" y="431148"/>
                                </a:lnTo>
                                <a:lnTo>
                                  <a:pt x="40447" y="420908"/>
                                </a:lnTo>
                                <a:lnTo>
                                  <a:pt x="32199" y="412750"/>
                                </a:lnTo>
                                <a:close/>
                              </a:path>
                              <a:path w="260350" h="1371600">
                                <a:moveTo>
                                  <a:pt x="133325" y="420908"/>
                                </a:moveTo>
                                <a:lnTo>
                                  <a:pt x="117482" y="420908"/>
                                </a:lnTo>
                                <a:lnTo>
                                  <a:pt x="125201" y="428543"/>
                                </a:lnTo>
                                <a:lnTo>
                                  <a:pt x="133325" y="420908"/>
                                </a:lnTo>
                                <a:close/>
                              </a:path>
                              <a:path w="260350" h="1371600">
                                <a:moveTo>
                                  <a:pt x="173430" y="412750"/>
                                </a:moveTo>
                                <a:lnTo>
                                  <a:pt x="166346" y="419757"/>
                                </a:lnTo>
                                <a:lnTo>
                                  <a:pt x="174638" y="427566"/>
                                </a:lnTo>
                                <a:lnTo>
                                  <a:pt x="181353" y="420908"/>
                                </a:lnTo>
                                <a:lnTo>
                                  <a:pt x="181678" y="420908"/>
                                </a:lnTo>
                                <a:lnTo>
                                  <a:pt x="173430" y="412750"/>
                                </a:lnTo>
                                <a:close/>
                              </a:path>
                              <a:path w="260350" h="1371600">
                                <a:moveTo>
                                  <a:pt x="10584" y="412750"/>
                                </a:moveTo>
                                <a:lnTo>
                                  <a:pt x="8502" y="414710"/>
                                </a:lnTo>
                                <a:lnTo>
                                  <a:pt x="19359" y="425450"/>
                                </a:lnTo>
                                <a:lnTo>
                                  <a:pt x="21656" y="423178"/>
                                </a:lnTo>
                                <a:lnTo>
                                  <a:pt x="10584" y="412750"/>
                                </a:lnTo>
                                <a:close/>
                              </a:path>
                              <a:path w="260350" h="1371600">
                                <a:moveTo>
                                  <a:pt x="142924" y="420908"/>
                                </a:moveTo>
                                <a:lnTo>
                                  <a:pt x="133763" y="420908"/>
                                </a:lnTo>
                                <a:lnTo>
                                  <a:pt x="138344" y="425450"/>
                                </a:lnTo>
                                <a:lnTo>
                                  <a:pt x="142924" y="420908"/>
                                </a:lnTo>
                                <a:close/>
                              </a:path>
                              <a:path w="260350" h="1371600">
                                <a:moveTo>
                                  <a:pt x="154931" y="409005"/>
                                </a:moveTo>
                                <a:lnTo>
                                  <a:pt x="149454" y="414434"/>
                                </a:lnTo>
                                <a:lnTo>
                                  <a:pt x="160591" y="425450"/>
                                </a:lnTo>
                                <a:lnTo>
                                  <a:pt x="166346" y="419757"/>
                                </a:lnTo>
                                <a:lnTo>
                                  <a:pt x="154931" y="409005"/>
                                </a:lnTo>
                                <a:close/>
                              </a:path>
                              <a:path w="260350" h="1371600">
                                <a:moveTo>
                                  <a:pt x="51457" y="393700"/>
                                </a:moveTo>
                                <a:lnTo>
                                  <a:pt x="32199" y="412750"/>
                                </a:lnTo>
                                <a:lnTo>
                                  <a:pt x="40447" y="420908"/>
                                </a:lnTo>
                                <a:lnTo>
                                  <a:pt x="48676" y="412750"/>
                                </a:lnTo>
                                <a:lnTo>
                                  <a:pt x="40658" y="404800"/>
                                </a:lnTo>
                                <a:lnTo>
                                  <a:pt x="56694" y="404800"/>
                                </a:lnTo>
                                <a:lnTo>
                                  <a:pt x="59683" y="401836"/>
                                </a:lnTo>
                                <a:lnTo>
                                  <a:pt x="51457" y="393700"/>
                                </a:lnTo>
                                <a:close/>
                              </a:path>
                              <a:path w="260350" h="1371600">
                                <a:moveTo>
                                  <a:pt x="89975" y="393700"/>
                                </a:moveTo>
                                <a:lnTo>
                                  <a:pt x="70716" y="412750"/>
                                </a:lnTo>
                                <a:lnTo>
                                  <a:pt x="78964" y="420908"/>
                                </a:lnTo>
                                <a:lnTo>
                                  <a:pt x="80037" y="419757"/>
                                </a:lnTo>
                                <a:lnTo>
                                  <a:pt x="87105" y="412750"/>
                                </a:lnTo>
                                <a:lnTo>
                                  <a:pt x="79087" y="404800"/>
                                </a:lnTo>
                                <a:lnTo>
                                  <a:pt x="95123" y="404800"/>
                                </a:lnTo>
                                <a:lnTo>
                                  <a:pt x="98112" y="401836"/>
                                </a:lnTo>
                                <a:lnTo>
                                  <a:pt x="93926" y="397607"/>
                                </a:lnTo>
                                <a:lnTo>
                                  <a:pt x="89975" y="393700"/>
                                </a:lnTo>
                                <a:close/>
                              </a:path>
                              <a:path w="260350" h="1371600">
                                <a:moveTo>
                                  <a:pt x="128493" y="393700"/>
                                </a:moveTo>
                                <a:lnTo>
                                  <a:pt x="109234" y="412750"/>
                                </a:lnTo>
                                <a:lnTo>
                                  <a:pt x="117482" y="420908"/>
                                </a:lnTo>
                                <a:lnTo>
                                  <a:pt x="117305" y="420908"/>
                                </a:lnTo>
                                <a:lnTo>
                                  <a:pt x="125534" y="412750"/>
                                </a:lnTo>
                                <a:lnTo>
                                  <a:pt x="117516" y="404800"/>
                                </a:lnTo>
                                <a:lnTo>
                                  <a:pt x="133552" y="404800"/>
                                </a:lnTo>
                                <a:lnTo>
                                  <a:pt x="136541" y="401836"/>
                                </a:lnTo>
                                <a:lnTo>
                                  <a:pt x="136719" y="401836"/>
                                </a:lnTo>
                                <a:lnTo>
                                  <a:pt x="128493" y="393700"/>
                                </a:lnTo>
                                <a:close/>
                              </a:path>
                              <a:path w="260350" h="1371600">
                                <a:moveTo>
                                  <a:pt x="144953" y="409982"/>
                                </a:moveTo>
                                <a:lnTo>
                                  <a:pt x="133325" y="420908"/>
                                </a:lnTo>
                                <a:lnTo>
                                  <a:pt x="142924" y="420908"/>
                                </a:lnTo>
                                <a:lnTo>
                                  <a:pt x="149454" y="414434"/>
                                </a:lnTo>
                                <a:lnTo>
                                  <a:pt x="144953" y="409982"/>
                                </a:lnTo>
                                <a:close/>
                              </a:path>
                              <a:path w="260350" h="1371600">
                                <a:moveTo>
                                  <a:pt x="181565" y="404800"/>
                                </a:moveTo>
                                <a:lnTo>
                                  <a:pt x="179850" y="406400"/>
                                </a:lnTo>
                                <a:lnTo>
                                  <a:pt x="173430" y="412750"/>
                                </a:lnTo>
                                <a:lnTo>
                                  <a:pt x="181678" y="420908"/>
                                </a:lnTo>
                                <a:lnTo>
                                  <a:pt x="181353" y="420908"/>
                                </a:lnTo>
                                <a:lnTo>
                                  <a:pt x="189582" y="412750"/>
                                </a:lnTo>
                                <a:lnTo>
                                  <a:pt x="181565" y="404800"/>
                                </a:lnTo>
                                <a:close/>
                              </a:path>
                              <a:path w="260350" h="1371600">
                                <a:moveTo>
                                  <a:pt x="219994" y="404800"/>
                                </a:moveTo>
                                <a:lnTo>
                                  <a:pt x="211948" y="412750"/>
                                </a:lnTo>
                                <a:lnTo>
                                  <a:pt x="220196" y="420908"/>
                                </a:lnTo>
                                <a:lnTo>
                                  <a:pt x="219782" y="420908"/>
                                </a:lnTo>
                                <a:lnTo>
                                  <a:pt x="228011" y="412750"/>
                                </a:lnTo>
                                <a:lnTo>
                                  <a:pt x="219994" y="404800"/>
                                </a:lnTo>
                                <a:close/>
                              </a:path>
                              <a:path w="260350" h="1371600">
                                <a:moveTo>
                                  <a:pt x="101" y="406400"/>
                                </a:moveTo>
                                <a:lnTo>
                                  <a:pt x="101" y="419100"/>
                                </a:lnTo>
                                <a:lnTo>
                                  <a:pt x="3842" y="419100"/>
                                </a:lnTo>
                                <a:lnTo>
                                  <a:pt x="8502" y="414710"/>
                                </a:lnTo>
                                <a:lnTo>
                                  <a:pt x="101" y="406400"/>
                                </a:lnTo>
                                <a:close/>
                              </a:path>
                              <a:path w="260350" h="1371600">
                                <a:moveTo>
                                  <a:pt x="260036" y="406400"/>
                                </a:moveTo>
                                <a:lnTo>
                                  <a:pt x="256885" y="406400"/>
                                </a:lnTo>
                                <a:lnTo>
                                  <a:pt x="250465" y="412750"/>
                                </a:lnTo>
                                <a:lnTo>
                                  <a:pt x="256885" y="419100"/>
                                </a:lnTo>
                                <a:lnTo>
                                  <a:pt x="260036" y="419100"/>
                                </a:lnTo>
                                <a:lnTo>
                                  <a:pt x="260036" y="406400"/>
                                </a:lnTo>
                                <a:close/>
                              </a:path>
                              <a:path w="260350" h="1371600">
                                <a:moveTo>
                                  <a:pt x="13269" y="394025"/>
                                </a:moveTo>
                                <a:lnTo>
                                  <a:pt x="101" y="406400"/>
                                </a:lnTo>
                                <a:lnTo>
                                  <a:pt x="8502" y="414710"/>
                                </a:lnTo>
                                <a:lnTo>
                                  <a:pt x="10584" y="412750"/>
                                </a:lnTo>
                                <a:lnTo>
                                  <a:pt x="3842" y="406400"/>
                                </a:lnTo>
                                <a:lnTo>
                                  <a:pt x="17326" y="406400"/>
                                </a:lnTo>
                                <a:lnTo>
                                  <a:pt x="21656" y="402321"/>
                                </a:lnTo>
                                <a:lnTo>
                                  <a:pt x="13269" y="394025"/>
                                </a:lnTo>
                                <a:close/>
                              </a:path>
                              <a:path w="260350" h="1371600">
                                <a:moveTo>
                                  <a:pt x="150467" y="404800"/>
                                </a:moveTo>
                                <a:lnTo>
                                  <a:pt x="144953" y="409982"/>
                                </a:lnTo>
                                <a:lnTo>
                                  <a:pt x="149454" y="414434"/>
                                </a:lnTo>
                                <a:lnTo>
                                  <a:pt x="154931" y="409005"/>
                                </a:lnTo>
                                <a:lnTo>
                                  <a:pt x="150467" y="404800"/>
                                </a:lnTo>
                                <a:close/>
                              </a:path>
                              <a:path w="260350" h="1371600">
                                <a:moveTo>
                                  <a:pt x="17326" y="406400"/>
                                </a:moveTo>
                                <a:lnTo>
                                  <a:pt x="3842" y="406400"/>
                                </a:lnTo>
                                <a:lnTo>
                                  <a:pt x="10584" y="412750"/>
                                </a:lnTo>
                                <a:lnTo>
                                  <a:pt x="17326" y="406400"/>
                                </a:lnTo>
                                <a:close/>
                              </a:path>
                              <a:path w="260350" h="1371600">
                                <a:moveTo>
                                  <a:pt x="30118" y="394351"/>
                                </a:moveTo>
                                <a:lnTo>
                                  <a:pt x="21656" y="402321"/>
                                </a:lnTo>
                                <a:lnTo>
                                  <a:pt x="32199" y="412750"/>
                                </a:lnTo>
                                <a:lnTo>
                                  <a:pt x="40235" y="404800"/>
                                </a:lnTo>
                                <a:lnTo>
                                  <a:pt x="40658" y="404800"/>
                                </a:lnTo>
                                <a:lnTo>
                                  <a:pt x="30118" y="394351"/>
                                </a:lnTo>
                                <a:close/>
                              </a:path>
                              <a:path w="260350" h="1371600">
                                <a:moveTo>
                                  <a:pt x="56694" y="404800"/>
                                </a:moveTo>
                                <a:lnTo>
                                  <a:pt x="40658" y="404800"/>
                                </a:lnTo>
                                <a:lnTo>
                                  <a:pt x="48676" y="412750"/>
                                </a:lnTo>
                                <a:lnTo>
                                  <a:pt x="56694" y="404800"/>
                                </a:lnTo>
                                <a:close/>
                              </a:path>
                              <a:path w="260350" h="1371600">
                                <a:moveTo>
                                  <a:pt x="67890" y="393700"/>
                                </a:moveTo>
                                <a:lnTo>
                                  <a:pt x="59683" y="401836"/>
                                </a:lnTo>
                                <a:lnTo>
                                  <a:pt x="70716" y="412750"/>
                                </a:lnTo>
                                <a:lnTo>
                                  <a:pt x="78752" y="404800"/>
                                </a:lnTo>
                                <a:lnTo>
                                  <a:pt x="79087" y="404800"/>
                                </a:lnTo>
                                <a:lnTo>
                                  <a:pt x="67890" y="393700"/>
                                </a:lnTo>
                                <a:close/>
                              </a:path>
                              <a:path w="260350" h="1371600">
                                <a:moveTo>
                                  <a:pt x="95123" y="404800"/>
                                </a:moveTo>
                                <a:lnTo>
                                  <a:pt x="79087" y="404800"/>
                                </a:lnTo>
                                <a:lnTo>
                                  <a:pt x="87105" y="412750"/>
                                </a:lnTo>
                                <a:lnTo>
                                  <a:pt x="95123" y="404800"/>
                                </a:lnTo>
                                <a:close/>
                              </a:path>
                              <a:path w="260350" h="1371600">
                                <a:moveTo>
                                  <a:pt x="106319" y="393700"/>
                                </a:moveTo>
                                <a:lnTo>
                                  <a:pt x="102378" y="397607"/>
                                </a:lnTo>
                                <a:lnTo>
                                  <a:pt x="98201" y="401836"/>
                                </a:lnTo>
                                <a:lnTo>
                                  <a:pt x="109234" y="412750"/>
                                </a:lnTo>
                                <a:lnTo>
                                  <a:pt x="117270" y="404800"/>
                                </a:lnTo>
                                <a:lnTo>
                                  <a:pt x="117516" y="404800"/>
                                </a:lnTo>
                                <a:lnTo>
                                  <a:pt x="106319" y="393700"/>
                                </a:lnTo>
                                <a:close/>
                              </a:path>
                              <a:path w="260350" h="1371600">
                                <a:moveTo>
                                  <a:pt x="133552" y="404800"/>
                                </a:moveTo>
                                <a:lnTo>
                                  <a:pt x="117516" y="404800"/>
                                </a:lnTo>
                                <a:lnTo>
                                  <a:pt x="125534" y="412750"/>
                                </a:lnTo>
                                <a:lnTo>
                                  <a:pt x="133552" y="404800"/>
                                </a:lnTo>
                                <a:close/>
                              </a:path>
                              <a:path w="260350" h="1371600">
                                <a:moveTo>
                                  <a:pt x="170368" y="393700"/>
                                </a:moveTo>
                                <a:lnTo>
                                  <a:pt x="162161" y="401836"/>
                                </a:lnTo>
                                <a:lnTo>
                                  <a:pt x="162397" y="401836"/>
                                </a:lnTo>
                                <a:lnTo>
                                  <a:pt x="173430" y="412750"/>
                                </a:lnTo>
                                <a:lnTo>
                                  <a:pt x="181466" y="404800"/>
                                </a:lnTo>
                                <a:lnTo>
                                  <a:pt x="179064" y="402321"/>
                                </a:lnTo>
                                <a:lnTo>
                                  <a:pt x="170368" y="393700"/>
                                </a:lnTo>
                                <a:close/>
                              </a:path>
                              <a:path w="260350" h="1371600">
                                <a:moveTo>
                                  <a:pt x="192689" y="393700"/>
                                </a:moveTo>
                                <a:lnTo>
                                  <a:pt x="183973" y="402321"/>
                                </a:lnTo>
                                <a:lnTo>
                                  <a:pt x="181565" y="404800"/>
                                </a:lnTo>
                                <a:lnTo>
                                  <a:pt x="189582" y="412750"/>
                                </a:lnTo>
                                <a:lnTo>
                                  <a:pt x="200590" y="401836"/>
                                </a:lnTo>
                                <a:lnTo>
                                  <a:pt x="200915" y="401836"/>
                                </a:lnTo>
                                <a:lnTo>
                                  <a:pt x="192689" y="393700"/>
                                </a:lnTo>
                                <a:close/>
                              </a:path>
                              <a:path w="260350" h="1371600">
                                <a:moveTo>
                                  <a:pt x="208797" y="393700"/>
                                </a:moveTo>
                                <a:lnTo>
                                  <a:pt x="200590" y="401836"/>
                                </a:lnTo>
                                <a:lnTo>
                                  <a:pt x="200915" y="401836"/>
                                </a:lnTo>
                                <a:lnTo>
                                  <a:pt x="211948" y="412750"/>
                                </a:lnTo>
                                <a:lnTo>
                                  <a:pt x="219984" y="404800"/>
                                </a:lnTo>
                                <a:lnTo>
                                  <a:pt x="208797" y="393700"/>
                                </a:lnTo>
                                <a:close/>
                              </a:path>
                              <a:path w="260350" h="1371600">
                                <a:moveTo>
                                  <a:pt x="231206" y="393700"/>
                                </a:moveTo>
                                <a:lnTo>
                                  <a:pt x="219994" y="404800"/>
                                </a:lnTo>
                                <a:lnTo>
                                  <a:pt x="228011" y="412750"/>
                                </a:lnTo>
                                <a:lnTo>
                                  <a:pt x="239019" y="401836"/>
                                </a:lnTo>
                                <a:lnTo>
                                  <a:pt x="239432" y="401836"/>
                                </a:lnTo>
                                <a:lnTo>
                                  <a:pt x="231206" y="393700"/>
                                </a:lnTo>
                                <a:close/>
                              </a:path>
                              <a:path w="260350" h="1371600">
                                <a:moveTo>
                                  <a:pt x="247226" y="393700"/>
                                </a:moveTo>
                                <a:lnTo>
                                  <a:pt x="239019" y="401836"/>
                                </a:lnTo>
                                <a:lnTo>
                                  <a:pt x="239432" y="401836"/>
                                </a:lnTo>
                                <a:lnTo>
                                  <a:pt x="250465" y="412750"/>
                                </a:lnTo>
                                <a:lnTo>
                                  <a:pt x="256885" y="406400"/>
                                </a:lnTo>
                                <a:lnTo>
                                  <a:pt x="260036" y="406400"/>
                                </a:lnTo>
                                <a:lnTo>
                                  <a:pt x="247226" y="393700"/>
                                </a:lnTo>
                                <a:close/>
                              </a:path>
                              <a:path w="260350" h="1371600">
                                <a:moveTo>
                                  <a:pt x="141792" y="396630"/>
                                </a:moveTo>
                                <a:lnTo>
                                  <a:pt x="136541" y="401836"/>
                                </a:lnTo>
                                <a:lnTo>
                                  <a:pt x="136719" y="401836"/>
                                </a:lnTo>
                                <a:lnTo>
                                  <a:pt x="144953" y="409982"/>
                                </a:lnTo>
                                <a:lnTo>
                                  <a:pt x="150467" y="404800"/>
                                </a:lnTo>
                                <a:lnTo>
                                  <a:pt x="141792" y="396630"/>
                                </a:lnTo>
                                <a:close/>
                              </a:path>
                              <a:path w="260350" h="1371600">
                                <a:moveTo>
                                  <a:pt x="158122" y="397607"/>
                                </a:moveTo>
                                <a:lnTo>
                                  <a:pt x="150467" y="404800"/>
                                </a:lnTo>
                                <a:lnTo>
                                  <a:pt x="154931" y="409005"/>
                                </a:lnTo>
                                <a:lnTo>
                                  <a:pt x="162161" y="401836"/>
                                </a:lnTo>
                                <a:lnTo>
                                  <a:pt x="162397" y="401836"/>
                                </a:lnTo>
                                <a:lnTo>
                                  <a:pt x="158122" y="397607"/>
                                </a:lnTo>
                                <a:close/>
                              </a:path>
                              <a:path w="260350" h="1371600">
                                <a:moveTo>
                                  <a:pt x="21751" y="386055"/>
                                </a:moveTo>
                                <a:lnTo>
                                  <a:pt x="13269" y="394025"/>
                                </a:lnTo>
                                <a:lnTo>
                                  <a:pt x="21656" y="402321"/>
                                </a:lnTo>
                                <a:lnTo>
                                  <a:pt x="30118" y="394351"/>
                                </a:lnTo>
                                <a:lnTo>
                                  <a:pt x="21751" y="386055"/>
                                </a:lnTo>
                                <a:close/>
                              </a:path>
                              <a:path w="260350" h="1371600">
                                <a:moveTo>
                                  <a:pt x="70716" y="374650"/>
                                </a:moveTo>
                                <a:lnTo>
                                  <a:pt x="51457" y="393700"/>
                                </a:lnTo>
                                <a:lnTo>
                                  <a:pt x="59683" y="401836"/>
                                </a:lnTo>
                                <a:lnTo>
                                  <a:pt x="67890" y="393700"/>
                                </a:lnTo>
                                <a:lnTo>
                                  <a:pt x="59890" y="385767"/>
                                </a:lnTo>
                                <a:lnTo>
                                  <a:pt x="75891" y="385767"/>
                                </a:lnTo>
                                <a:lnTo>
                                  <a:pt x="78920" y="382764"/>
                                </a:lnTo>
                                <a:lnTo>
                                  <a:pt x="70716" y="374650"/>
                                </a:lnTo>
                                <a:close/>
                              </a:path>
                              <a:path w="260350" h="1371600">
                                <a:moveTo>
                                  <a:pt x="109234" y="374650"/>
                                </a:moveTo>
                                <a:lnTo>
                                  <a:pt x="89975" y="393700"/>
                                </a:lnTo>
                                <a:lnTo>
                                  <a:pt x="98201" y="401836"/>
                                </a:lnTo>
                                <a:lnTo>
                                  <a:pt x="102378" y="397607"/>
                                </a:lnTo>
                                <a:lnTo>
                                  <a:pt x="106319" y="393700"/>
                                </a:lnTo>
                                <a:lnTo>
                                  <a:pt x="98319" y="385767"/>
                                </a:lnTo>
                                <a:lnTo>
                                  <a:pt x="114320" y="385767"/>
                                </a:lnTo>
                                <a:lnTo>
                                  <a:pt x="117349" y="382764"/>
                                </a:lnTo>
                                <a:lnTo>
                                  <a:pt x="115653" y="381000"/>
                                </a:lnTo>
                                <a:lnTo>
                                  <a:pt x="109234" y="374650"/>
                                </a:lnTo>
                                <a:close/>
                              </a:path>
                              <a:path w="260350" h="1371600">
                                <a:moveTo>
                                  <a:pt x="133462" y="388784"/>
                                </a:moveTo>
                                <a:lnTo>
                                  <a:pt x="128493" y="393700"/>
                                </a:lnTo>
                                <a:lnTo>
                                  <a:pt x="136719" y="401836"/>
                                </a:lnTo>
                                <a:lnTo>
                                  <a:pt x="136541" y="401836"/>
                                </a:lnTo>
                                <a:lnTo>
                                  <a:pt x="141792" y="396630"/>
                                </a:lnTo>
                                <a:lnTo>
                                  <a:pt x="133462" y="388784"/>
                                </a:lnTo>
                                <a:close/>
                              </a:path>
                              <a:path w="260350" h="1371600">
                                <a:moveTo>
                                  <a:pt x="166432" y="389798"/>
                                </a:moveTo>
                                <a:lnTo>
                                  <a:pt x="158122" y="397607"/>
                                </a:lnTo>
                                <a:lnTo>
                                  <a:pt x="162397" y="401836"/>
                                </a:lnTo>
                                <a:lnTo>
                                  <a:pt x="162161" y="401836"/>
                                </a:lnTo>
                                <a:lnTo>
                                  <a:pt x="170368" y="393700"/>
                                </a:lnTo>
                                <a:lnTo>
                                  <a:pt x="166432" y="389798"/>
                                </a:lnTo>
                                <a:close/>
                              </a:path>
                              <a:path w="260350" h="1371600">
                                <a:moveTo>
                                  <a:pt x="200796" y="385767"/>
                                </a:moveTo>
                                <a:lnTo>
                                  <a:pt x="200417" y="386055"/>
                                </a:lnTo>
                                <a:lnTo>
                                  <a:pt x="192689" y="393700"/>
                                </a:lnTo>
                                <a:lnTo>
                                  <a:pt x="200915" y="401836"/>
                                </a:lnTo>
                                <a:lnTo>
                                  <a:pt x="200590" y="401836"/>
                                </a:lnTo>
                                <a:lnTo>
                                  <a:pt x="208797" y="393700"/>
                                </a:lnTo>
                                <a:lnTo>
                                  <a:pt x="200796" y="385767"/>
                                </a:lnTo>
                                <a:close/>
                              </a:path>
                              <a:path w="260350" h="1371600">
                                <a:moveTo>
                                  <a:pt x="239225" y="385767"/>
                                </a:moveTo>
                                <a:lnTo>
                                  <a:pt x="231206" y="393700"/>
                                </a:lnTo>
                                <a:lnTo>
                                  <a:pt x="239432" y="401836"/>
                                </a:lnTo>
                                <a:lnTo>
                                  <a:pt x="239019" y="401836"/>
                                </a:lnTo>
                                <a:lnTo>
                                  <a:pt x="247226" y="393700"/>
                                </a:lnTo>
                                <a:lnTo>
                                  <a:pt x="239225" y="385767"/>
                                </a:lnTo>
                                <a:close/>
                              </a:path>
                              <a:path w="260350" h="1371600">
                                <a:moveTo>
                                  <a:pt x="157558" y="381000"/>
                                </a:moveTo>
                                <a:lnTo>
                                  <a:pt x="149454" y="389034"/>
                                </a:lnTo>
                                <a:lnTo>
                                  <a:pt x="158122" y="397607"/>
                                </a:lnTo>
                                <a:lnTo>
                                  <a:pt x="166432" y="389798"/>
                                </a:lnTo>
                                <a:lnTo>
                                  <a:pt x="157558" y="381000"/>
                                </a:lnTo>
                                <a:close/>
                              </a:path>
                              <a:path w="260350" h="1371600">
                                <a:moveTo>
                                  <a:pt x="141332" y="381000"/>
                                </a:moveTo>
                                <a:lnTo>
                                  <a:pt x="133462" y="388784"/>
                                </a:lnTo>
                                <a:lnTo>
                                  <a:pt x="141792" y="396630"/>
                                </a:lnTo>
                                <a:lnTo>
                                  <a:pt x="149454" y="389034"/>
                                </a:lnTo>
                                <a:lnTo>
                                  <a:pt x="141332" y="381000"/>
                                </a:lnTo>
                                <a:close/>
                              </a:path>
                              <a:path w="260350" h="1371600">
                                <a:moveTo>
                                  <a:pt x="33022" y="375464"/>
                                </a:moveTo>
                                <a:lnTo>
                                  <a:pt x="21751" y="386055"/>
                                </a:lnTo>
                                <a:lnTo>
                                  <a:pt x="30118" y="394351"/>
                                </a:lnTo>
                                <a:lnTo>
                                  <a:pt x="41386" y="383738"/>
                                </a:lnTo>
                                <a:lnTo>
                                  <a:pt x="33022" y="375464"/>
                                </a:lnTo>
                                <a:close/>
                              </a:path>
                              <a:path w="260350" h="1371600">
                                <a:moveTo>
                                  <a:pt x="16652" y="381000"/>
                                </a:moveTo>
                                <a:lnTo>
                                  <a:pt x="8386" y="389195"/>
                                </a:lnTo>
                                <a:lnTo>
                                  <a:pt x="13269" y="394025"/>
                                </a:lnTo>
                                <a:lnTo>
                                  <a:pt x="21751" y="386055"/>
                                </a:lnTo>
                                <a:lnTo>
                                  <a:pt x="16652" y="381000"/>
                                </a:lnTo>
                                <a:close/>
                              </a:path>
                              <a:path w="260350" h="1371600">
                                <a:moveTo>
                                  <a:pt x="101" y="381000"/>
                                </a:moveTo>
                                <a:lnTo>
                                  <a:pt x="3842" y="393700"/>
                                </a:lnTo>
                                <a:lnTo>
                                  <a:pt x="8386" y="389195"/>
                                </a:lnTo>
                                <a:lnTo>
                                  <a:pt x="101" y="381000"/>
                                </a:lnTo>
                                <a:close/>
                              </a:path>
                              <a:path w="260350" h="1371600">
                                <a:moveTo>
                                  <a:pt x="49825" y="375789"/>
                                </a:moveTo>
                                <a:lnTo>
                                  <a:pt x="41386" y="383738"/>
                                </a:lnTo>
                                <a:lnTo>
                                  <a:pt x="51457" y="393700"/>
                                </a:lnTo>
                                <a:lnTo>
                                  <a:pt x="59476" y="385767"/>
                                </a:lnTo>
                                <a:lnTo>
                                  <a:pt x="59890" y="385767"/>
                                </a:lnTo>
                                <a:lnTo>
                                  <a:pt x="49825" y="375789"/>
                                </a:lnTo>
                                <a:close/>
                              </a:path>
                              <a:path w="260350" h="1371600">
                                <a:moveTo>
                                  <a:pt x="75891" y="385767"/>
                                </a:moveTo>
                                <a:lnTo>
                                  <a:pt x="59890" y="385767"/>
                                </a:lnTo>
                                <a:lnTo>
                                  <a:pt x="67890" y="393700"/>
                                </a:lnTo>
                                <a:lnTo>
                                  <a:pt x="75891" y="385767"/>
                                </a:lnTo>
                                <a:close/>
                              </a:path>
                              <a:path w="260350" h="1371600">
                                <a:moveTo>
                                  <a:pt x="87105" y="374650"/>
                                </a:moveTo>
                                <a:lnTo>
                                  <a:pt x="78920" y="382764"/>
                                </a:lnTo>
                                <a:lnTo>
                                  <a:pt x="89975" y="393700"/>
                                </a:lnTo>
                                <a:lnTo>
                                  <a:pt x="97994" y="385767"/>
                                </a:lnTo>
                                <a:lnTo>
                                  <a:pt x="98319" y="385767"/>
                                </a:lnTo>
                                <a:lnTo>
                                  <a:pt x="87105" y="374650"/>
                                </a:lnTo>
                                <a:close/>
                              </a:path>
                              <a:path w="260350" h="1371600">
                                <a:moveTo>
                                  <a:pt x="114320" y="385767"/>
                                </a:moveTo>
                                <a:lnTo>
                                  <a:pt x="98319" y="385767"/>
                                </a:lnTo>
                                <a:lnTo>
                                  <a:pt x="106319" y="393700"/>
                                </a:lnTo>
                                <a:lnTo>
                                  <a:pt x="114320" y="385767"/>
                                </a:lnTo>
                                <a:close/>
                              </a:path>
                              <a:path w="260350" h="1371600">
                                <a:moveTo>
                                  <a:pt x="122085" y="378069"/>
                                </a:moveTo>
                                <a:lnTo>
                                  <a:pt x="119129" y="381000"/>
                                </a:lnTo>
                                <a:lnTo>
                                  <a:pt x="117438" y="382764"/>
                                </a:lnTo>
                                <a:lnTo>
                                  <a:pt x="128493" y="393700"/>
                                </a:lnTo>
                                <a:lnTo>
                                  <a:pt x="133462" y="388784"/>
                                </a:lnTo>
                                <a:lnTo>
                                  <a:pt x="122085" y="378069"/>
                                </a:lnTo>
                                <a:close/>
                              </a:path>
                              <a:path w="260350" h="1371600">
                                <a:moveTo>
                                  <a:pt x="177874" y="379046"/>
                                </a:moveTo>
                                <a:lnTo>
                                  <a:pt x="166432" y="389798"/>
                                </a:lnTo>
                                <a:lnTo>
                                  <a:pt x="170368" y="393700"/>
                                </a:lnTo>
                                <a:lnTo>
                                  <a:pt x="181397" y="382764"/>
                                </a:lnTo>
                                <a:lnTo>
                                  <a:pt x="181634" y="382764"/>
                                </a:lnTo>
                                <a:lnTo>
                                  <a:pt x="177874" y="379046"/>
                                </a:lnTo>
                                <a:close/>
                              </a:path>
                              <a:path w="260350" h="1371600">
                                <a:moveTo>
                                  <a:pt x="189582" y="374650"/>
                                </a:moveTo>
                                <a:lnTo>
                                  <a:pt x="181397" y="382764"/>
                                </a:lnTo>
                                <a:lnTo>
                                  <a:pt x="181634" y="382764"/>
                                </a:lnTo>
                                <a:lnTo>
                                  <a:pt x="192689" y="393700"/>
                                </a:lnTo>
                                <a:lnTo>
                                  <a:pt x="200708" y="385767"/>
                                </a:lnTo>
                                <a:lnTo>
                                  <a:pt x="198749" y="383738"/>
                                </a:lnTo>
                                <a:lnTo>
                                  <a:pt x="189582" y="374650"/>
                                </a:lnTo>
                                <a:close/>
                              </a:path>
                              <a:path w="260350" h="1371600">
                                <a:moveTo>
                                  <a:pt x="211948" y="374650"/>
                                </a:moveTo>
                                <a:lnTo>
                                  <a:pt x="202760" y="383738"/>
                                </a:lnTo>
                                <a:lnTo>
                                  <a:pt x="200796" y="385767"/>
                                </a:lnTo>
                                <a:lnTo>
                                  <a:pt x="208797" y="393700"/>
                                </a:lnTo>
                                <a:lnTo>
                                  <a:pt x="219826" y="382764"/>
                                </a:lnTo>
                                <a:lnTo>
                                  <a:pt x="220151" y="382764"/>
                                </a:lnTo>
                                <a:lnTo>
                                  <a:pt x="211948" y="374650"/>
                                </a:lnTo>
                                <a:close/>
                              </a:path>
                              <a:path w="260350" h="1371600">
                                <a:moveTo>
                                  <a:pt x="228011" y="374650"/>
                                </a:moveTo>
                                <a:lnTo>
                                  <a:pt x="219826" y="382764"/>
                                </a:lnTo>
                                <a:lnTo>
                                  <a:pt x="220151" y="382764"/>
                                </a:lnTo>
                                <a:lnTo>
                                  <a:pt x="231206" y="393700"/>
                                </a:lnTo>
                                <a:lnTo>
                                  <a:pt x="239225" y="385767"/>
                                </a:lnTo>
                                <a:lnTo>
                                  <a:pt x="228011" y="374650"/>
                                </a:lnTo>
                                <a:close/>
                              </a:path>
                              <a:path w="260350" h="1371600">
                                <a:moveTo>
                                  <a:pt x="250465" y="374650"/>
                                </a:moveTo>
                                <a:lnTo>
                                  <a:pt x="239225" y="385767"/>
                                </a:lnTo>
                                <a:lnTo>
                                  <a:pt x="247226" y="393700"/>
                                </a:lnTo>
                                <a:lnTo>
                                  <a:pt x="260036" y="381000"/>
                                </a:lnTo>
                                <a:lnTo>
                                  <a:pt x="256885" y="381000"/>
                                </a:lnTo>
                                <a:lnTo>
                                  <a:pt x="250465" y="374650"/>
                                </a:lnTo>
                                <a:close/>
                              </a:path>
                              <a:path w="260350" h="1371600">
                                <a:moveTo>
                                  <a:pt x="8386" y="372804"/>
                                </a:moveTo>
                                <a:lnTo>
                                  <a:pt x="101" y="381000"/>
                                </a:lnTo>
                                <a:lnTo>
                                  <a:pt x="8386" y="389195"/>
                                </a:lnTo>
                                <a:lnTo>
                                  <a:pt x="16652" y="381000"/>
                                </a:lnTo>
                                <a:lnTo>
                                  <a:pt x="8386" y="372804"/>
                                </a:lnTo>
                                <a:close/>
                              </a:path>
                              <a:path w="260350" h="1371600">
                                <a:moveTo>
                                  <a:pt x="149454" y="372965"/>
                                </a:moveTo>
                                <a:lnTo>
                                  <a:pt x="141332" y="381000"/>
                                </a:lnTo>
                                <a:lnTo>
                                  <a:pt x="149454" y="389034"/>
                                </a:lnTo>
                                <a:lnTo>
                                  <a:pt x="157558" y="381000"/>
                                </a:lnTo>
                                <a:lnTo>
                                  <a:pt x="149454" y="372965"/>
                                </a:lnTo>
                                <a:close/>
                              </a:path>
                              <a:path w="260350" h="1371600">
                                <a:moveTo>
                                  <a:pt x="41480" y="367515"/>
                                </a:moveTo>
                                <a:lnTo>
                                  <a:pt x="33022" y="375464"/>
                                </a:lnTo>
                                <a:lnTo>
                                  <a:pt x="41386" y="383738"/>
                                </a:lnTo>
                                <a:lnTo>
                                  <a:pt x="49825" y="375789"/>
                                </a:lnTo>
                                <a:lnTo>
                                  <a:pt x="41480" y="367515"/>
                                </a:lnTo>
                                <a:close/>
                              </a:path>
                              <a:path w="260350" h="1371600">
                                <a:moveTo>
                                  <a:pt x="78920" y="366535"/>
                                </a:moveTo>
                                <a:lnTo>
                                  <a:pt x="70716" y="374650"/>
                                </a:lnTo>
                                <a:lnTo>
                                  <a:pt x="78920" y="382764"/>
                                </a:lnTo>
                                <a:lnTo>
                                  <a:pt x="87105" y="374650"/>
                                </a:lnTo>
                                <a:lnTo>
                                  <a:pt x="78920" y="366535"/>
                                </a:lnTo>
                                <a:close/>
                              </a:path>
                              <a:path w="260350" h="1371600">
                                <a:moveTo>
                                  <a:pt x="113731" y="370201"/>
                                </a:moveTo>
                                <a:lnTo>
                                  <a:pt x="109234" y="374650"/>
                                </a:lnTo>
                                <a:lnTo>
                                  <a:pt x="117438" y="382764"/>
                                </a:lnTo>
                                <a:lnTo>
                                  <a:pt x="119129" y="381000"/>
                                </a:lnTo>
                                <a:lnTo>
                                  <a:pt x="122085" y="378069"/>
                                </a:lnTo>
                                <a:lnTo>
                                  <a:pt x="113731" y="370201"/>
                                </a:lnTo>
                                <a:close/>
                              </a:path>
                              <a:path w="260350" h="1371600">
                                <a:moveTo>
                                  <a:pt x="186162" y="371258"/>
                                </a:moveTo>
                                <a:lnTo>
                                  <a:pt x="177874" y="379046"/>
                                </a:lnTo>
                                <a:lnTo>
                                  <a:pt x="181634" y="382764"/>
                                </a:lnTo>
                                <a:lnTo>
                                  <a:pt x="181397" y="382764"/>
                                </a:lnTo>
                                <a:lnTo>
                                  <a:pt x="189582" y="374650"/>
                                </a:lnTo>
                                <a:lnTo>
                                  <a:pt x="186162" y="371258"/>
                                </a:lnTo>
                                <a:close/>
                              </a:path>
                              <a:path w="260350" h="1371600">
                                <a:moveTo>
                                  <a:pt x="219989" y="366696"/>
                                </a:moveTo>
                                <a:lnTo>
                                  <a:pt x="211948" y="374650"/>
                                </a:lnTo>
                                <a:lnTo>
                                  <a:pt x="220151" y="382764"/>
                                </a:lnTo>
                                <a:lnTo>
                                  <a:pt x="219826" y="382764"/>
                                </a:lnTo>
                                <a:lnTo>
                                  <a:pt x="228011" y="374650"/>
                                </a:lnTo>
                                <a:lnTo>
                                  <a:pt x="219989" y="366696"/>
                                </a:lnTo>
                                <a:close/>
                              </a:path>
                              <a:path w="260350" h="1371600">
                                <a:moveTo>
                                  <a:pt x="3842" y="368300"/>
                                </a:moveTo>
                                <a:lnTo>
                                  <a:pt x="101" y="368300"/>
                                </a:lnTo>
                                <a:lnTo>
                                  <a:pt x="101" y="381000"/>
                                </a:lnTo>
                                <a:lnTo>
                                  <a:pt x="8386" y="372804"/>
                                </a:lnTo>
                                <a:lnTo>
                                  <a:pt x="3842" y="368300"/>
                                </a:lnTo>
                                <a:close/>
                              </a:path>
                              <a:path w="260350" h="1371600">
                                <a:moveTo>
                                  <a:pt x="19359" y="361950"/>
                                </a:moveTo>
                                <a:lnTo>
                                  <a:pt x="8386" y="372804"/>
                                </a:lnTo>
                                <a:lnTo>
                                  <a:pt x="16652" y="381000"/>
                                </a:lnTo>
                                <a:lnTo>
                                  <a:pt x="27544" y="370201"/>
                                </a:lnTo>
                                <a:lnTo>
                                  <a:pt x="27701" y="370201"/>
                                </a:lnTo>
                                <a:lnTo>
                                  <a:pt x="19359" y="361950"/>
                                </a:lnTo>
                                <a:close/>
                              </a:path>
                              <a:path w="260350" h="1371600">
                                <a:moveTo>
                                  <a:pt x="138344" y="361950"/>
                                </a:moveTo>
                                <a:lnTo>
                                  <a:pt x="130021" y="370201"/>
                                </a:lnTo>
                                <a:lnTo>
                                  <a:pt x="130415" y="370201"/>
                                </a:lnTo>
                                <a:lnTo>
                                  <a:pt x="141332" y="381000"/>
                                </a:lnTo>
                                <a:lnTo>
                                  <a:pt x="149454" y="372965"/>
                                </a:lnTo>
                                <a:lnTo>
                                  <a:pt x="138344" y="361950"/>
                                </a:lnTo>
                                <a:close/>
                              </a:path>
                              <a:path w="260350" h="1371600">
                                <a:moveTo>
                                  <a:pt x="160591" y="361950"/>
                                </a:moveTo>
                                <a:lnTo>
                                  <a:pt x="149454" y="372965"/>
                                </a:lnTo>
                                <a:lnTo>
                                  <a:pt x="157558" y="381000"/>
                                </a:lnTo>
                                <a:lnTo>
                                  <a:pt x="168450" y="370201"/>
                                </a:lnTo>
                                <a:lnTo>
                                  <a:pt x="168932" y="370201"/>
                                </a:lnTo>
                                <a:lnTo>
                                  <a:pt x="160591" y="361950"/>
                                </a:lnTo>
                                <a:close/>
                              </a:path>
                              <a:path w="260350" h="1371600">
                                <a:moveTo>
                                  <a:pt x="260036" y="368300"/>
                                </a:moveTo>
                                <a:lnTo>
                                  <a:pt x="256885" y="368300"/>
                                </a:lnTo>
                                <a:lnTo>
                                  <a:pt x="250465" y="374650"/>
                                </a:lnTo>
                                <a:lnTo>
                                  <a:pt x="256885" y="381000"/>
                                </a:lnTo>
                                <a:lnTo>
                                  <a:pt x="260036" y="381000"/>
                                </a:lnTo>
                                <a:lnTo>
                                  <a:pt x="260036" y="368300"/>
                                </a:lnTo>
                                <a:close/>
                              </a:path>
                              <a:path w="260350" h="1371600">
                                <a:moveTo>
                                  <a:pt x="176773" y="361950"/>
                                </a:moveTo>
                                <a:lnTo>
                                  <a:pt x="168450" y="370201"/>
                                </a:lnTo>
                                <a:lnTo>
                                  <a:pt x="168932" y="370201"/>
                                </a:lnTo>
                                <a:lnTo>
                                  <a:pt x="177874" y="379046"/>
                                </a:lnTo>
                                <a:lnTo>
                                  <a:pt x="186162" y="371258"/>
                                </a:lnTo>
                                <a:lnTo>
                                  <a:pt x="176773" y="361950"/>
                                </a:lnTo>
                                <a:close/>
                              </a:path>
                              <a:path w="260350" h="1371600">
                                <a:moveTo>
                                  <a:pt x="122073" y="361950"/>
                                </a:moveTo>
                                <a:lnTo>
                                  <a:pt x="113731" y="370201"/>
                                </a:lnTo>
                                <a:lnTo>
                                  <a:pt x="122085" y="378069"/>
                                </a:lnTo>
                                <a:lnTo>
                                  <a:pt x="130021" y="370201"/>
                                </a:lnTo>
                                <a:lnTo>
                                  <a:pt x="130415" y="370201"/>
                                </a:lnTo>
                                <a:lnTo>
                                  <a:pt x="122073" y="361950"/>
                                </a:lnTo>
                                <a:close/>
                              </a:path>
                              <a:path w="260350" h="1371600">
                                <a:moveTo>
                                  <a:pt x="52774" y="356902"/>
                                </a:moveTo>
                                <a:lnTo>
                                  <a:pt x="41480" y="367515"/>
                                </a:lnTo>
                                <a:lnTo>
                                  <a:pt x="49825" y="375789"/>
                                </a:lnTo>
                                <a:lnTo>
                                  <a:pt x="61117" y="365154"/>
                                </a:lnTo>
                                <a:lnTo>
                                  <a:pt x="52774" y="356902"/>
                                </a:lnTo>
                                <a:close/>
                              </a:path>
                              <a:path w="260350" h="1371600">
                                <a:moveTo>
                                  <a:pt x="35866" y="361950"/>
                                </a:moveTo>
                                <a:lnTo>
                                  <a:pt x="27544" y="370201"/>
                                </a:lnTo>
                                <a:lnTo>
                                  <a:pt x="27701" y="370201"/>
                                </a:lnTo>
                                <a:lnTo>
                                  <a:pt x="33022" y="375464"/>
                                </a:lnTo>
                                <a:lnTo>
                                  <a:pt x="41480" y="367515"/>
                                </a:lnTo>
                                <a:lnTo>
                                  <a:pt x="35866" y="361950"/>
                                </a:lnTo>
                                <a:close/>
                              </a:path>
                              <a:path w="260350" h="1371600">
                                <a:moveTo>
                                  <a:pt x="69533" y="357228"/>
                                </a:moveTo>
                                <a:lnTo>
                                  <a:pt x="61117" y="365154"/>
                                </a:lnTo>
                                <a:lnTo>
                                  <a:pt x="70716" y="374650"/>
                                </a:lnTo>
                                <a:lnTo>
                                  <a:pt x="78920" y="366535"/>
                                </a:lnTo>
                                <a:lnTo>
                                  <a:pt x="69533" y="357228"/>
                                </a:lnTo>
                                <a:close/>
                              </a:path>
                              <a:path w="260350" h="1371600">
                                <a:moveTo>
                                  <a:pt x="89975" y="355600"/>
                                </a:moveTo>
                                <a:lnTo>
                                  <a:pt x="78920" y="366535"/>
                                </a:lnTo>
                                <a:lnTo>
                                  <a:pt x="87105" y="374650"/>
                                </a:lnTo>
                                <a:lnTo>
                                  <a:pt x="98157" y="363692"/>
                                </a:lnTo>
                                <a:lnTo>
                                  <a:pt x="89975" y="355600"/>
                                </a:lnTo>
                                <a:close/>
                              </a:path>
                              <a:path w="260350" h="1371600">
                                <a:moveTo>
                                  <a:pt x="102378" y="359507"/>
                                </a:moveTo>
                                <a:lnTo>
                                  <a:pt x="98157" y="363692"/>
                                </a:lnTo>
                                <a:lnTo>
                                  <a:pt x="109234" y="374650"/>
                                </a:lnTo>
                                <a:lnTo>
                                  <a:pt x="113731" y="370201"/>
                                </a:lnTo>
                                <a:lnTo>
                                  <a:pt x="102378" y="359507"/>
                                </a:lnTo>
                                <a:close/>
                              </a:path>
                              <a:path w="260350" h="1371600">
                                <a:moveTo>
                                  <a:pt x="197627" y="360484"/>
                                </a:moveTo>
                                <a:lnTo>
                                  <a:pt x="186162" y="371258"/>
                                </a:lnTo>
                                <a:lnTo>
                                  <a:pt x="189582" y="374650"/>
                                </a:lnTo>
                                <a:lnTo>
                                  <a:pt x="200634" y="363692"/>
                                </a:lnTo>
                                <a:lnTo>
                                  <a:pt x="200870" y="363692"/>
                                </a:lnTo>
                                <a:lnTo>
                                  <a:pt x="197627" y="360484"/>
                                </a:lnTo>
                                <a:close/>
                              </a:path>
                              <a:path w="260350" h="1371600">
                                <a:moveTo>
                                  <a:pt x="208797" y="355600"/>
                                </a:moveTo>
                                <a:lnTo>
                                  <a:pt x="200634" y="363692"/>
                                </a:lnTo>
                                <a:lnTo>
                                  <a:pt x="200870" y="363692"/>
                                </a:lnTo>
                                <a:lnTo>
                                  <a:pt x="211948" y="374650"/>
                                </a:lnTo>
                                <a:lnTo>
                                  <a:pt x="219989" y="366696"/>
                                </a:lnTo>
                                <a:lnTo>
                                  <a:pt x="208797" y="355600"/>
                                </a:lnTo>
                                <a:close/>
                              </a:path>
                              <a:path w="260350" h="1371600">
                                <a:moveTo>
                                  <a:pt x="231206" y="355600"/>
                                </a:moveTo>
                                <a:lnTo>
                                  <a:pt x="219989" y="366696"/>
                                </a:lnTo>
                                <a:lnTo>
                                  <a:pt x="228011" y="374650"/>
                                </a:lnTo>
                                <a:lnTo>
                                  <a:pt x="239063" y="363692"/>
                                </a:lnTo>
                                <a:lnTo>
                                  <a:pt x="239388" y="363692"/>
                                </a:lnTo>
                                <a:lnTo>
                                  <a:pt x="231206" y="355600"/>
                                </a:lnTo>
                                <a:close/>
                              </a:path>
                              <a:path w="260350" h="1371600">
                                <a:moveTo>
                                  <a:pt x="246897" y="355925"/>
                                </a:moveTo>
                                <a:lnTo>
                                  <a:pt x="239063" y="363692"/>
                                </a:lnTo>
                                <a:lnTo>
                                  <a:pt x="239388" y="363692"/>
                                </a:lnTo>
                                <a:lnTo>
                                  <a:pt x="250465" y="374650"/>
                                </a:lnTo>
                                <a:lnTo>
                                  <a:pt x="256885" y="368300"/>
                                </a:lnTo>
                                <a:lnTo>
                                  <a:pt x="260036" y="368300"/>
                                </a:lnTo>
                                <a:lnTo>
                                  <a:pt x="246897" y="355925"/>
                                </a:lnTo>
                                <a:close/>
                              </a:path>
                              <a:path w="260350" h="1371600">
                                <a:moveTo>
                                  <a:pt x="38618" y="342900"/>
                                </a:moveTo>
                                <a:lnTo>
                                  <a:pt x="19359" y="361950"/>
                                </a:lnTo>
                                <a:lnTo>
                                  <a:pt x="27701" y="370201"/>
                                </a:lnTo>
                                <a:lnTo>
                                  <a:pt x="27544" y="370201"/>
                                </a:lnTo>
                                <a:lnTo>
                                  <a:pt x="35866" y="361950"/>
                                </a:lnTo>
                                <a:lnTo>
                                  <a:pt x="27785" y="353937"/>
                                </a:lnTo>
                                <a:lnTo>
                                  <a:pt x="43948" y="353937"/>
                                </a:lnTo>
                                <a:lnTo>
                                  <a:pt x="46815" y="351095"/>
                                </a:lnTo>
                                <a:lnTo>
                                  <a:pt x="44761" y="348976"/>
                                </a:lnTo>
                                <a:lnTo>
                                  <a:pt x="38618" y="342900"/>
                                </a:lnTo>
                                <a:close/>
                              </a:path>
                              <a:path w="260350" h="1371600">
                                <a:moveTo>
                                  <a:pt x="130262" y="353937"/>
                                </a:moveTo>
                                <a:lnTo>
                                  <a:pt x="128493" y="355600"/>
                                </a:lnTo>
                                <a:lnTo>
                                  <a:pt x="122073" y="361950"/>
                                </a:lnTo>
                                <a:lnTo>
                                  <a:pt x="130415" y="370201"/>
                                </a:lnTo>
                                <a:lnTo>
                                  <a:pt x="130021" y="370201"/>
                                </a:lnTo>
                                <a:lnTo>
                                  <a:pt x="138344" y="361950"/>
                                </a:lnTo>
                                <a:lnTo>
                                  <a:pt x="130262" y="353937"/>
                                </a:lnTo>
                                <a:close/>
                              </a:path>
                              <a:path w="260350" h="1371600">
                                <a:moveTo>
                                  <a:pt x="168691" y="353937"/>
                                </a:moveTo>
                                <a:lnTo>
                                  <a:pt x="160591" y="361950"/>
                                </a:lnTo>
                                <a:lnTo>
                                  <a:pt x="168932" y="370201"/>
                                </a:lnTo>
                                <a:lnTo>
                                  <a:pt x="168450" y="370201"/>
                                </a:lnTo>
                                <a:lnTo>
                                  <a:pt x="176773" y="361950"/>
                                </a:lnTo>
                                <a:lnTo>
                                  <a:pt x="168691" y="353937"/>
                                </a:lnTo>
                                <a:close/>
                              </a:path>
                              <a:path w="260350" h="1371600">
                                <a:moveTo>
                                  <a:pt x="61209" y="348976"/>
                                </a:moveTo>
                                <a:lnTo>
                                  <a:pt x="52774" y="356902"/>
                                </a:lnTo>
                                <a:lnTo>
                                  <a:pt x="61117" y="365154"/>
                                </a:lnTo>
                                <a:lnTo>
                                  <a:pt x="69533" y="357228"/>
                                </a:lnTo>
                                <a:lnTo>
                                  <a:pt x="61209" y="348976"/>
                                </a:lnTo>
                                <a:close/>
                              </a:path>
                              <a:path w="260350" h="1371600">
                                <a:moveTo>
                                  <a:pt x="94001" y="351617"/>
                                </a:moveTo>
                                <a:lnTo>
                                  <a:pt x="89975" y="355600"/>
                                </a:lnTo>
                                <a:lnTo>
                                  <a:pt x="98157" y="363692"/>
                                </a:lnTo>
                                <a:lnTo>
                                  <a:pt x="102378" y="359507"/>
                                </a:lnTo>
                                <a:lnTo>
                                  <a:pt x="94001" y="351617"/>
                                </a:lnTo>
                                <a:close/>
                              </a:path>
                              <a:path w="260350" h="1371600">
                                <a:moveTo>
                                  <a:pt x="205891" y="352718"/>
                                </a:moveTo>
                                <a:lnTo>
                                  <a:pt x="197627" y="360484"/>
                                </a:lnTo>
                                <a:lnTo>
                                  <a:pt x="200870" y="363692"/>
                                </a:lnTo>
                                <a:lnTo>
                                  <a:pt x="200634" y="363692"/>
                                </a:lnTo>
                                <a:lnTo>
                                  <a:pt x="208797" y="355600"/>
                                </a:lnTo>
                                <a:lnTo>
                                  <a:pt x="205891" y="352718"/>
                                </a:lnTo>
                                <a:close/>
                              </a:path>
                              <a:path w="260350" h="1371600">
                                <a:moveTo>
                                  <a:pt x="238691" y="348196"/>
                                </a:moveTo>
                                <a:lnTo>
                                  <a:pt x="231206" y="355600"/>
                                </a:lnTo>
                                <a:lnTo>
                                  <a:pt x="239388" y="363692"/>
                                </a:lnTo>
                                <a:lnTo>
                                  <a:pt x="239063" y="363692"/>
                                </a:lnTo>
                                <a:lnTo>
                                  <a:pt x="246897" y="355925"/>
                                </a:lnTo>
                                <a:lnTo>
                                  <a:pt x="238691" y="348196"/>
                                </a:lnTo>
                                <a:close/>
                              </a:path>
                              <a:path w="260350" h="1371600">
                                <a:moveTo>
                                  <a:pt x="16652" y="342900"/>
                                </a:moveTo>
                                <a:lnTo>
                                  <a:pt x="8386" y="351095"/>
                                </a:lnTo>
                                <a:lnTo>
                                  <a:pt x="19359" y="361950"/>
                                </a:lnTo>
                                <a:lnTo>
                                  <a:pt x="27460" y="353937"/>
                                </a:lnTo>
                                <a:lnTo>
                                  <a:pt x="27785" y="353937"/>
                                </a:lnTo>
                                <a:lnTo>
                                  <a:pt x="16652" y="342900"/>
                                </a:lnTo>
                                <a:close/>
                              </a:path>
                              <a:path w="260350" h="1371600">
                                <a:moveTo>
                                  <a:pt x="43948" y="353937"/>
                                </a:moveTo>
                                <a:lnTo>
                                  <a:pt x="27785" y="353937"/>
                                </a:lnTo>
                                <a:lnTo>
                                  <a:pt x="35866" y="361950"/>
                                </a:lnTo>
                                <a:lnTo>
                                  <a:pt x="43948" y="353937"/>
                                </a:lnTo>
                                <a:close/>
                              </a:path>
                              <a:path w="260350" h="1371600">
                                <a:moveTo>
                                  <a:pt x="119129" y="342900"/>
                                </a:moveTo>
                                <a:lnTo>
                                  <a:pt x="110863" y="351095"/>
                                </a:lnTo>
                                <a:lnTo>
                                  <a:pt x="111099" y="351095"/>
                                </a:lnTo>
                                <a:lnTo>
                                  <a:pt x="122073" y="361950"/>
                                </a:lnTo>
                                <a:lnTo>
                                  <a:pt x="130173" y="353937"/>
                                </a:lnTo>
                                <a:lnTo>
                                  <a:pt x="129033" y="352718"/>
                                </a:lnTo>
                                <a:lnTo>
                                  <a:pt x="119129" y="342900"/>
                                </a:lnTo>
                                <a:close/>
                              </a:path>
                              <a:path w="260350" h="1371600">
                                <a:moveTo>
                                  <a:pt x="141332" y="342900"/>
                                </a:moveTo>
                                <a:lnTo>
                                  <a:pt x="131405" y="352718"/>
                                </a:lnTo>
                                <a:lnTo>
                                  <a:pt x="130262" y="353937"/>
                                </a:lnTo>
                                <a:lnTo>
                                  <a:pt x="138344" y="361950"/>
                                </a:lnTo>
                                <a:lnTo>
                                  <a:pt x="149292" y="351095"/>
                                </a:lnTo>
                                <a:lnTo>
                                  <a:pt x="149617" y="351095"/>
                                </a:lnTo>
                                <a:lnTo>
                                  <a:pt x="141332" y="342900"/>
                                </a:lnTo>
                                <a:close/>
                              </a:path>
                              <a:path w="260350" h="1371600">
                                <a:moveTo>
                                  <a:pt x="157558" y="342900"/>
                                </a:moveTo>
                                <a:lnTo>
                                  <a:pt x="149292" y="351095"/>
                                </a:lnTo>
                                <a:lnTo>
                                  <a:pt x="149617" y="351095"/>
                                </a:lnTo>
                                <a:lnTo>
                                  <a:pt x="160591" y="361950"/>
                                </a:lnTo>
                                <a:lnTo>
                                  <a:pt x="168691" y="353937"/>
                                </a:lnTo>
                                <a:lnTo>
                                  <a:pt x="157558" y="342900"/>
                                </a:lnTo>
                                <a:close/>
                              </a:path>
                              <a:path w="260350" h="1371600">
                                <a:moveTo>
                                  <a:pt x="179850" y="342900"/>
                                </a:moveTo>
                                <a:lnTo>
                                  <a:pt x="168691" y="353937"/>
                                </a:lnTo>
                                <a:lnTo>
                                  <a:pt x="176773" y="361950"/>
                                </a:lnTo>
                                <a:lnTo>
                                  <a:pt x="187721" y="351095"/>
                                </a:lnTo>
                                <a:lnTo>
                                  <a:pt x="188135" y="351095"/>
                                </a:lnTo>
                                <a:lnTo>
                                  <a:pt x="179850" y="342900"/>
                                </a:lnTo>
                                <a:close/>
                              </a:path>
                              <a:path w="260350" h="1371600">
                                <a:moveTo>
                                  <a:pt x="195987" y="342900"/>
                                </a:moveTo>
                                <a:lnTo>
                                  <a:pt x="187721" y="351095"/>
                                </a:lnTo>
                                <a:lnTo>
                                  <a:pt x="188135" y="351095"/>
                                </a:lnTo>
                                <a:lnTo>
                                  <a:pt x="197627" y="360484"/>
                                </a:lnTo>
                                <a:lnTo>
                                  <a:pt x="205891" y="352718"/>
                                </a:lnTo>
                                <a:lnTo>
                                  <a:pt x="195987" y="342900"/>
                                </a:lnTo>
                                <a:close/>
                              </a:path>
                              <a:path w="260350" h="1371600">
                                <a:moveTo>
                                  <a:pt x="102814" y="342900"/>
                                </a:moveTo>
                                <a:lnTo>
                                  <a:pt x="94001" y="351617"/>
                                </a:lnTo>
                                <a:lnTo>
                                  <a:pt x="102378" y="359507"/>
                                </a:lnTo>
                                <a:lnTo>
                                  <a:pt x="110863" y="351095"/>
                                </a:lnTo>
                                <a:lnTo>
                                  <a:pt x="111099" y="351095"/>
                                </a:lnTo>
                                <a:lnTo>
                                  <a:pt x="102814" y="342900"/>
                                </a:lnTo>
                                <a:close/>
                              </a:path>
                              <a:path w="260350" h="1371600">
                                <a:moveTo>
                                  <a:pt x="72527" y="338341"/>
                                </a:moveTo>
                                <a:lnTo>
                                  <a:pt x="61209" y="348976"/>
                                </a:lnTo>
                                <a:lnTo>
                                  <a:pt x="69533" y="357228"/>
                                </a:lnTo>
                                <a:lnTo>
                                  <a:pt x="80847" y="346571"/>
                                </a:lnTo>
                                <a:lnTo>
                                  <a:pt x="72527" y="338341"/>
                                </a:lnTo>
                                <a:close/>
                              </a:path>
                              <a:path w="260350" h="1371600">
                                <a:moveTo>
                                  <a:pt x="55081" y="342900"/>
                                </a:moveTo>
                                <a:lnTo>
                                  <a:pt x="48952" y="348976"/>
                                </a:lnTo>
                                <a:lnTo>
                                  <a:pt x="46903" y="351095"/>
                                </a:lnTo>
                                <a:lnTo>
                                  <a:pt x="52774" y="356902"/>
                                </a:lnTo>
                                <a:lnTo>
                                  <a:pt x="61209" y="348976"/>
                                </a:lnTo>
                                <a:lnTo>
                                  <a:pt x="55081" y="342900"/>
                                </a:lnTo>
                                <a:close/>
                              </a:path>
                              <a:path w="260350" h="1371600">
                                <a:moveTo>
                                  <a:pt x="244046" y="342900"/>
                                </a:moveTo>
                                <a:lnTo>
                                  <a:pt x="238691" y="348196"/>
                                </a:lnTo>
                                <a:lnTo>
                                  <a:pt x="246897" y="355925"/>
                                </a:lnTo>
                                <a:lnTo>
                                  <a:pt x="251769" y="351095"/>
                                </a:lnTo>
                                <a:lnTo>
                                  <a:pt x="252331" y="351095"/>
                                </a:lnTo>
                                <a:lnTo>
                                  <a:pt x="244046" y="342900"/>
                                </a:lnTo>
                                <a:close/>
                              </a:path>
                              <a:path w="260350" h="1371600">
                                <a:moveTo>
                                  <a:pt x="101" y="342900"/>
                                </a:moveTo>
                                <a:lnTo>
                                  <a:pt x="101" y="355600"/>
                                </a:lnTo>
                                <a:lnTo>
                                  <a:pt x="3842" y="355600"/>
                                </a:lnTo>
                                <a:lnTo>
                                  <a:pt x="8386" y="351095"/>
                                </a:lnTo>
                                <a:lnTo>
                                  <a:pt x="101" y="342900"/>
                                </a:lnTo>
                                <a:close/>
                              </a:path>
                              <a:path w="260350" h="1371600">
                                <a:moveTo>
                                  <a:pt x="84745" y="342900"/>
                                </a:moveTo>
                                <a:lnTo>
                                  <a:pt x="80847" y="346571"/>
                                </a:lnTo>
                                <a:lnTo>
                                  <a:pt x="89975" y="355600"/>
                                </a:lnTo>
                                <a:lnTo>
                                  <a:pt x="94001" y="351617"/>
                                </a:lnTo>
                                <a:lnTo>
                                  <a:pt x="84745" y="342900"/>
                                </a:lnTo>
                                <a:close/>
                              </a:path>
                              <a:path w="260350" h="1371600">
                                <a:moveTo>
                                  <a:pt x="217380" y="341923"/>
                                </a:moveTo>
                                <a:lnTo>
                                  <a:pt x="205891" y="352718"/>
                                </a:lnTo>
                                <a:lnTo>
                                  <a:pt x="208797" y="355600"/>
                                </a:lnTo>
                                <a:lnTo>
                                  <a:pt x="219989" y="344503"/>
                                </a:lnTo>
                                <a:lnTo>
                                  <a:pt x="217380" y="341923"/>
                                </a:lnTo>
                                <a:close/>
                              </a:path>
                              <a:path w="260350" h="1371600">
                                <a:moveTo>
                                  <a:pt x="227190" y="337364"/>
                                </a:moveTo>
                                <a:lnTo>
                                  <a:pt x="219989" y="344503"/>
                                </a:lnTo>
                                <a:lnTo>
                                  <a:pt x="231206" y="355600"/>
                                </a:lnTo>
                                <a:lnTo>
                                  <a:pt x="238691" y="348196"/>
                                </a:lnTo>
                                <a:lnTo>
                                  <a:pt x="227190" y="337364"/>
                                </a:lnTo>
                                <a:close/>
                              </a:path>
                              <a:path w="260350" h="1371600">
                                <a:moveTo>
                                  <a:pt x="260036" y="342900"/>
                                </a:moveTo>
                                <a:lnTo>
                                  <a:pt x="251769" y="351095"/>
                                </a:lnTo>
                                <a:lnTo>
                                  <a:pt x="252331" y="351095"/>
                                </a:lnTo>
                                <a:lnTo>
                                  <a:pt x="256885" y="355600"/>
                                </a:lnTo>
                                <a:lnTo>
                                  <a:pt x="260036" y="342900"/>
                                </a:lnTo>
                                <a:close/>
                              </a:path>
                              <a:path w="260350" h="1371600">
                                <a:moveTo>
                                  <a:pt x="19359" y="323850"/>
                                </a:moveTo>
                                <a:lnTo>
                                  <a:pt x="101" y="342900"/>
                                </a:lnTo>
                                <a:lnTo>
                                  <a:pt x="8386" y="351095"/>
                                </a:lnTo>
                                <a:lnTo>
                                  <a:pt x="16652" y="342900"/>
                                </a:lnTo>
                                <a:lnTo>
                                  <a:pt x="8715" y="335031"/>
                                </a:lnTo>
                                <a:lnTo>
                                  <a:pt x="24588" y="335031"/>
                                </a:lnTo>
                                <a:lnTo>
                                  <a:pt x="27622" y="332023"/>
                                </a:lnTo>
                                <a:lnTo>
                                  <a:pt x="19359" y="323850"/>
                                </a:lnTo>
                                <a:close/>
                              </a:path>
                              <a:path w="260350" h="1371600">
                                <a:moveTo>
                                  <a:pt x="57877" y="323850"/>
                                </a:moveTo>
                                <a:lnTo>
                                  <a:pt x="38618" y="342900"/>
                                </a:lnTo>
                                <a:lnTo>
                                  <a:pt x="46903" y="351095"/>
                                </a:lnTo>
                                <a:lnTo>
                                  <a:pt x="48952" y="348976"/>
                                </a:lnTo>
                                <a:lnTo>
                                  <a:pt x="55081" y="342900"/>
                                </a:lnTo>
                                <a:lnTo>
                                  <a:pt x="47144" y="335031"/>
                                </a:lnTo>
                                <a:lnTo>
                                  <a:pt x="63017" y="335031"/>
                                </a:lnTo>
                                <a:lnTo>
                                  <a:pt x="66051" y="332023"/>
                                </a:lnTo>
                                <a:lnTo>
                                  <a:pt x="64297" y="330200"/>
                                </a:lnTo>
                                <a:lnTo>
                                  <a:pt x="57877" y="323850"/>
                                </a:lnTo>
                                <a:close/>
                              </a:path>
                              <a:path w="260350" h="1371600">
                                <a:moveTo>
                                  <a:pt x="122073" y="323850"/>
                                </a:moveTo>
                                <a:lnTo>
                                  <a:pt x="102814" y="342900"/>
                                </a:lnTo>
                                <a:lnTo>
                                  <a:pt x="111099" y="351095"/>
                                </a:lnTo>
                                <a:lnTo>
                                  <a:pt x="110863" y="351095"/>
                                </a:lnTo>
                                <a:lnTo>
                                  <a:pt x="119129" y="342900"/>
                                </a:lnTo>
                                <a:lnTo>
                                  <a:pt x="111193" y="335031"/>
                                </a:lnTo>
                                <a:lnTo>
                                  <a:pt x="127066" y="335031"/>
                                </a:lnTo>
                                <a:lnTo>
                                  <a:pt x="130100" y="332023"/>
                                </a:lnTo>
                                <a:lnTo>
                                  <a:pt x="130336" y="332023"/>
                                </a:lnTo>
                                <a:lnTo>
                                  <a:pt x="122073" y="323850"/>
                                </a:lnTo>
                                <a:close/>
                              </a:path>
                              <a:path w="260350" h="1371600">
                                <a:moveTo>
                                  <a:pt x="160591" y="323850"/>
                                </a:moveTo>
                                <a:lnTo>
                                  <a:pt x="141332" y="342900"/>
                                </a:lnTo>
                                <a:lnTo>
                                  <a:pt x="149617" y="351095"/>
                                </a:lnTo>
                                <a:lnTo>
                                  <a:pt x="149292" y="351095"/>
                                </a:lnTo>
                                <a:lnTo>
                                  <a:pt x="157558" y="342900"/>
                                </a:lnTo>
                                <a:lnTo>
                                  <a:pt x="149622" y="335031"/>
                                </a:lnTo>
                                <a:lnTo>
                                  <a:pt x="165495" y="335031"/>
                                </a:lnTo>
                                <a:lnTo>
                                  <a:pt x="168529" y="332023"/>
                                </a:lnTo>
                                <a:lnTo>
                                  <a:pt x="168854" y="332023"/>
                                </a:lnTo>
                                <a:lnTo>
                                  <a:pt x="160591" y="323850"/>
                                </a:lnTo>
                                <a:close/>
                              </a:path>
                              <a:path w="260350" h="1371600">
                                <a:moveTo>
                                  <a:pt x="199108" y="323850"/>
                                </a:moveTo>
                                <a:lnTo>
                                  <a:pt x="179850" y="342900"/>
                                </a:lnTo>
                                <a:lnTo>
                                  <a:pt x="188135" y="351095"/>
                                </a:lnTo>
                                <a:lnTo>
                                  <a:pt x="187721" y="351095"/>
                                </a:lnTo>
                                <a:lnTo>
                                  <a:pt x="195987" y="342900"/>
                                </a:lnTo>
                                <a:lnTo>
                                  <a:pt x="188051" y="335031"/>
                                </a:lnTo>
                                <a:lnTo>
                                  <a:pt x="203924" y="335031"/>
                                </a:lnTo>
                                <a:lnTo>
                                  <a:pt x="206958" y="332023"/>
                                </a:lnTo>
                                <a:lnTo>
                                  <a:pt x="207371" y="332023"/>
                                </a:lnTo>
                                <a:lnTo>
                                  <a:pt x="199108" y="323850"/>
                                </a:lnTo>
                                <a:close/>
                              </a:path>
                              <a:path w="260350" h="1371600">
                                <a:moveTo>
                                  <a:pt x="252099" y="335031"/>
                                </a:moveTo>
                                <a:lnTo>
                                  <a:pt x="249642" y="337364"/>
                                </a:lnTo>
                                <a:lnTo>
                                  <a:pt x="244046" y="342900"/>
                                </a:lnTo>
                                <a:lnTo>
                                  <a:pt x="252331" y="351095"/>
                                </a:lnTo>
                                <a:lnTo>
                                  <a:pt x="251769" y="351095"/>
                                </a:lnTo>
                                <a:lnTo>
                                  <a:pt x="260036" y="342900"/>
                                </a:lnTo>
                                <a:lnTo>
                                  <a:pt x="252099" y="335031"/>
                                </a:lnTo>
                                <a:close/>
                              </a:path>
                              <a:path w="260350" h="1371600">
                                <a:moveTo>
                                  <a:pt x="85695" y="325966"/>
                                </a:moveTo>
                                <a:lnTo>
                                  <a:pt x="72527" y="338341"/>
                                </a:lnTo>
                                <a:lnTo>
                                  <a:pt x="80847" y="346571"/>
                                </a:lnTo>
                                <a:lnTo>
                                  <a:pt x="84745" y="342900"/>
                                </a:lnTo>
                                <a:lnTo>
                                  <a:pt x="76391" y="335031"/>
                                </a:lnTo>
                                <a:lnTo>
                                  <a:pt x="93100" y="335031"/>
                                </a:lnTo>
                                <a:lnTo>
                                  <a:pt x="94001" y="334182"/>
                                </a:lnTo>
                                <a:lnTo>
                                  <a:pt x="85695" y="325966"/>
                                </a:lnTo>
                                <a:close/>
                              </a:path>
                              <a:path w="260350" h="1371600">
                                <a:moveTo>
                                  <a:pt x="224713" y="335031"/>
                                </a:moveTo>
                                <a:lnTo>
                                  <a:pt x="217380" y="341923"/>
                                </a:lnTo>
                                <a:lnTo>
                                  <a:pt x="219989" y="344503"/>
                                </a:lnTo>
                                <a:lnTo>
                                  <a:pt x="227190" y="337364"/>
                                </a:lnTo>
                                <a:lnTo>
                                  <a:pt x="224713" y="335031"/>
                                </a:lnTo>
                                <a:close/>
                              </a:path>
                              <a:path w="260350" h="1371600">
                                <a:moveTo>
                                  <a:pt x="3842" y="330200"/>
                                </a:moveTo>
                                <a:lnTo>
                                  <a:pt x="101" y="330200"/>
                                </a:lnTo>
                                <a:lnTo>
                                  <a:pt x="101" y="342900"/>
                                </a:lnTo>
                                <a:lnTo>
                                  <a:pt x="8055" y="335031"/>
                                </a:lnTo>
                                <a:lnTo>
                                  <a:pt x="8715" y="335031"/>
                                </a:lnTo>
                                <a:lnTo>
                                  <a:pt x="3842" y="330200"/>
                                </a:lnTo>
                                <a:close/>
                              </a:path>
                              <a:path w="260350" h="1371600">
                                <a:moveTo>
                                  <a:pt x="24588" y="335031"/>
                                </a:moveTo>
                                <a:lnTo>
                                  <a:pt x="8715" y="335031"/>
                                </a:lnTo>
                                <a:lnTo>
                                  <a:pt x="16652" y="342900"/>
                                </a:lnTo>
                                <a:lnTo>
                                  <a:pt x="24588" y="335031"/>
                                </a:lnTo>
                                <a:close/>
                              </a:path>
                              <a:path w="260350" h="1371600">
                                <a:moveTo>
                                  <a:pt x="35866" y="323850"/>
                                </a:moveTo>
                                <a:lnTo>
                                  <a:pt x="27622" y="332023"/>
                                </a:lnTo>
                                <a:lnTo>
                                  <a:pt x="38618" y="342900"/>
                                </a:lnTo>
                                <a:lnTo>
                                  <a:pt x="46573" y="335031"/>
                                </a:lnTo>
                                <a:lnTo>
                                  <a:pt x="47144" y="335031"/>
                                </a:lnTo>
                                <a:lnTo>
                                  <a:pt x="35866" y="323850"/>
                                </a:lnTo>
                                <a:close/>
                              </a:path>
                              <a:path w="260350" h="1371600">
                                <a:moveTo>
                                  <a:pt x="63017" y="335031"/>
                                </a:moveTo>
                                <a:lnTo>
                                  <a:pt x="47144" y="335031"/>
                                </a:lnTo>
                                <a:lnTo>
                                  <a:pt x="55081" y="342900"/>
                                </a:lnTo>
                                <a:lnTo>
                                  <a:pt x="63017" y="335031"/>
                                </a:lnTo>
                                <a:close/>
                              </a:path>
                              <a:path w="260350" h="1371600">
                                <a:moveTo>
                                  <a:pt x="93100" y="335031"/>
                                </a:moveTo>
                                <a:lnTo>
                                  <a:pt x="76391" y="335031"/>
                                </a:lnTo>
                                <a:lnTo>
                                  <a:pt x="84745" y="342900"/>
                                </a:lnTo>
                                <a:lnTo>
                                  <a:pt x="93100" y="335031"/>
                                </a:lnTo>
                                <a:close/>
                              </a:path>
                              <a:path w="260350" h="1371600">
                                <a:moveTo>
                                  <a:pt x="102378" y="326292"/>
                                </a:moveTo>
                                <a:lnTo>
                                  <a:pt x="94001" y="334182"/>
                                </a:lnTo>
                                <a:lnTo>
                                  <a:pt x="102814" y="342900"/>
                                </a:lnTo>
                                <a:lnTo>
                                  <a:pt x="110769" y="335031"/>
                                </a:lnTo>
                                <a:lnTo>
                                  <a:pt x="111193" y="335031"/>
                                </a:lnTo>
                                <a:lnTo>
                                  <a:pt x="102378" y="326292"/>
                                </a:lnTo>
                                <a:close/>
                              </a:path>
                              <a:path w="260350" h="1371600">
                                <a:moveTo>
                                  <a:pt x="127066" y="335031"/>
                                </a:moveTo>
                                <a:lnTo>
                                  <a:pt x="111193" y="335031"/>
                                </a:lnTo>
                                <a:lnTo>
                                  <a:pt x="119129" y="342900"/>
                                </a:lnTo>
                                <a:lnTo>
                                  <a:pt x="127066" y="335031"/>
                                </a:lnTo>
                                <a:close/>
                              </a:path>
                              <a:path w="260350" h="1371600">
                                <a:moveTo>
                                  <a:pt x="138344" y="323850"/>
                                </a:moveTo>
                                <a:lnTo>
                                  <a:pt x="130100" y="332023"/>
                                </a:lnTo>
                                <a:lnTo>
                                  <a:pt x="130336" y="332023"/>
                                </a:lnTo>
                                <a:lnTo>
                                  <a:pt x="141332" y="342900"/>
                                </a:lnTo>
                                <a:lnTo>
                                  <a:pt x="149287" y="335031"/>
                                </a:lnTo>
                                <a:lnTo>
                                  <a:pt x="149622" y="335031"/>
                                </a:lnTo>
                                <a:lnTo>
                                  <a:pt x="138344" y="323850"/>
                                </a:lnTo>
                                <a:close/>
                              </a:path>
                              <a:path w="260350" h="1371600">
                                <a:moveTo>
                                  <a:pt x="165495" y="335031"/>
                                </a:moveTo>
                                <a:lnTo>
                                  <a:pt x="149622" y="335031"/>
                                </a:lnTo>
                                <a:lnTo>
                                  <a:pt x="157558" y="342900"/>
                                </a:lnTo>
                                <a:lnTo>
                                  <a:pt x="165495" y="335031"/>
                                </a:lnTo>
                                <a:close/>
                              </a:path>
                              <a:path w="260350" h="1371600">
                                <a:moveTo>
                                  <a:pt x="176773" y="323850"/>
                                </a:moveTo>
                                <a:lnTo>
                                  <a:pt x="168529" y="332023"/>
                                </a:lnTo>
                                <a:lnTo>
                                  <a:pt x="168854" y="332023"/>
                                </a:lnTo>
                                <a:lnTo>
                                  <a:pt x="179850" y="342900"/>
                                </a:lnTo>
                                <a:lnTo>
                                  <a:pt x="187804" y="335031"/>
                                </a:lnTo>
                                <a:lnTo>
                                  <a:pt x="188051" y="335031"/>
                                </a:lnTo>
                                <a:lnTo>
                                  <a:pt x="176773" y="323850"/>
                                </a:lnTo>
                                <a:close/>
                              </a:path>
                              <a:path w="260350" h="1371600">
                                <a:moveTo>
                                  <a:pt x="203924" y="335031"/>
                                </a:moveTo>
                                <a:lnTo>
                                  <a:pt x="188051" y="335031"/>
                                </a:lnTo>
                                <a:lnTo>
                                  <a:pt x="195987" y="342900"/>
                                </a:lnTo>
                                <a:lnTo>
                                  <a:pt x="203924" y="335031"/>
                                </a:lnTo>
                                <a:close/>
                              </a:path>
                              <a:path w="260350" h="1371600">
                                <a:moveTo>
                                  <a:pt x="240821" y="323850"/>
                                </a:moveTo>
                                <a:lnTo>
                                  <a:pt x="232577" y="332023"/>
                                </a:lnTo>
                                <a:lnTo>
                                  <a:pt x="233050" y="332023"/>
                                </a:lnTo>
                                <a:lnTo>
                                  <a:pt x="244046" y="342900"/>
                                </a:lnTo>
                                <a:lnTo>
                                  <a:pt x="252000" y="335031"/>
                                </a:lnTo>
                                <a:lnTo>
                                  <a:pt x="251243" y="334182"/>
                                </a:lnTo>
                                <a:lnTo>
                                  <a:pt x="240821" y="323850"/>
                                </a:lnTo>
                                <a:close/>
                              </a:path>
                              <a:path w="260350" h="1371600">
                                <a:moveTo>
                                  <a:pt x="256885" y="330200"/>
                                </a:moveTo>
                                <a:lnTo>
                                  <a:pt x="252859" y="334182"/>
                                </a:lnTo>
                                <a:lnTo>
                                  <a:pt x="252099" y="335031"/>
                                </a:lnTo>
                                <a:lnTo>
                                  <a:pt x="260036" y="342900"/>
                                </a:lnTo>
                                <a:lnTo>
                                  <a:pt x="256885" y="330200"/>
                                </a:lnTo>
                                <a:close/>
                              </a:path>
                              <a:path w="260350" h="1371600">
                                <a:moveTo>
                                  <a:pt x="214052" y="324989"/>
                                </a:moveTo>
                                <a:lnTo>
                                  <a:pt x="206958" y="332023"/>
                                </a:lnTo>
                                <a:lnTo>
                                  <a:pt x="207371" y="332023"/>
                                </a:lnTo>
                                <a:lnTo>
                                  <a:pt x="217380" y="341923"/>
                                </a:lnTo>
                                <a:lnTo>
                                  <a:pt x="224713" y="335031"/>
                                </a:lnTo>
                                <a:lnTo>
                                  <a:pt x="214052" y="324989"/>
                                </a:lnTo>
                                <a:close/>
                              </a:path>
                              <a:path w="260350" h="1371600">
                                <a:moveTo>
                                  <a:pt x="69533" y="328571"/>
                                </a:moveTo>
                                <a:lnTo>
                                  <a:pt x="67890" y="330200"/>
                                </a:lnTo>
                                <a:lnTo>
                                  <a:pt x="66140" y="332023"/>
                                </a:lnTo>
                                <a:lnTo>
                                  <a:pt x="72527" y="338341"/>
                                </a:lnTo>
                                <a:lnTo>
                                  <a:pt x="76049" y="335031"/>
                                </a:lnTo>
                                <a:lnTo>
                                  <a:pt x="76391" y="335031"/>
                                </a:lnTo>
                                <a:lnTo>
                                  <a:pt x="69533" y="328571"/>
                                </a:lnTo>
                                <a:close/>
                              </a:path>
                              <a:path w="260350" h="1371600">
                                <a:moveTo>
                                  <a:pt x="230548" y="329548"/>
                                </a:moveTo>
                                <a:lnTo>
                                  <a:pt x="224713" y="335031"/>
                                </a:lnTo>
                                <a:lnTo>
                                  <a:pt x="227190" y="337364"/>
                                </a:lnTo>
                                <a:lnTo>
                                  <a:pt x="232577" y="332023"/>
                                </a:lnTo>
                                <a:lnTo>
                                  <a:pt x="233050" y="332023"/>
                                </a:lnTo>
                                <a:lnTo>
                                  <a:pt x="230548" y="329548"/>
                                </a:lnTo>
                                <a:close/>
                              </a:path>
                              <a:path w="260350" h="1371600">
                                <a:moveTo>
                                  <a:pt x="94092" y="318076"/>
                                </a:moveTo>
                                <a:lnTo>
                                  <a:pt x="85695" y="325966"/>
                                </a:lnTo>
                                <a:lnTo>
                                  <a:pt x="94001" y="334182"/>
                                </a:lnTo>
                                <a:lnTo>
                                  <a:pt x="102378" y="326292"/>
                                </a:lnTo>
                                <a:lnTo>
                                  <a:pt x="94092" y="318076"/>
                                </a:lnTo>
                                <a:close/>
                              </a:path>
                              <a:path w="260350" h="1371600">
                                <a:moveTo>
                                  <a:pt x="38618" y="304800"/>
                                </a:moveTo>
                                <a:lnTo>
                                  <a:pt x="19359" y="323850"/>
                                </a:lnTo>
                                <a:lnTo>
                                  <a:pt x="27622" y="332023"/>
                                </a:lnTo>
                                <a:lnTo>
                                  <a:pt x="35866" y="323850"/>
                                </a:lnTo>
                                <a:lnTo>
                                  <a:pt x="27785" y="315837"/>
                                </a:lnTo>
                                <a:lnTo>
                                  <a:pt x="43948" y="315837"/>
                                </a:lnTo>
                                <a:lnTo>
                                  <a:pt x="46815" y="312995"/>
                                </a:lnTo>
                                <a:lnTo>
                                  <a:pt x="45038" y="311150"/>
                                </a:lnTo>
                                <a:lnTo>
                                  <a:pt x="38618" y="304800"/>
                                </a:lnTo>
                                <a:close/>
                              </a:path>
                              <a:path w="260350" h="1371600">
                                <a:moveTo>
                                  <a:pt x="61117" y="320645"/>
                                </a:moveTo>
                                <a:lnTo>
                                  <a:pt x="57877" y="323850"/>
                                </a:lnTo>
                                <a:lnTo>
                                  <a:pt x="66140" y="332023"/>
                                </a:lnTo>
                                <a:lnTo>
                                  <a:pt x="67890" y="330200"/>
                                </a:lnTo>
                                <a:lnTo>
                                  <a:pt x="69533" y="328571"/>
                                </a:lnTo>
                                <a:lnTo>
                                  <a:pt x="61117" y="320645"/>
                                </a:lnTo>
                                <a:close/>
                              </a:path>
                              <a:path w="260350" h="1371600">
                                <a:moveTo>
                                  <a:pt x="130262" y="315837"/>
                                </a:moveTo>
                                <a:lnTo>
                                  <a:pt x="128772" y="317223"/>
                                </a:lnTo>
                                <a:lnTo>
                                  <a:pt x="122073" y="323850"/>
                                </a:lnTo>
                                <a:lnTo>
                                  <a:pt x="130336" y="332023"/>
                                </a:lnTo>
                                <a:lnTo>
                                  <a:pt x="130100" y="332023"/>
                                </a:lnTo>
                                <a:lnTo>
                                  <a:pt x="138344" y="323850"/>
                                </a:lnTo>
                                <a:lnTo>
                                  <a:pt x="130262" y="315837"/>
                                </a:lnTo>
                                <a:close/>
                              </a:path>
                              <a:path w="260350" h="1371600">
                                <a:moveTo>
                                  <a:pt x="168691" y="315837"/>
                                </a:moveTo>
                                <a:lnTo>
                                  <a:pt x="160591" y="323850"/>
                                </a:lnTo>
                                <a:lnTo>
                                  <a:pt x="168854" y="332023"/>
                                </a:lnTo>
                                <a:lnTo>
                                  <a:pt x="168529" y="332023"/>
                                </a:lnTo>
                                <a:lnTo>
                                  <a:pt x="176773" y="323850"/>
                                </a:lnTo>
                                <a:lnTo>
                                  <a:pt x="168691" y="315837"/>
                                </a:lnTo>
                                <a:close/>
                              </a:path>
                              <a:path w="260350" h="1371600">
                                <a:moveTo>
                                  <a:pt x="205807" y="317223"/>
                                </a:moveTo>
                                <a:lnTo>
                                  <a:pt x="199108" y="323850"/>
                                </a:lnTo>
                                <a:lnTo>
                                  <a:pt x="207371" y="332023"/>
                                </a:lnTo>
                                <a:lnTo>
                                  <a:pt x="206958" y="332023"/>
                                </a:lnTo>
                                <a:lnTo>
                                  <a:pt x="214052" y="324989"/>
                                </a:lnTo>
                                <a:lnTo>
                                  <a:pt x="205807" y="317223"/>
                                </a:lnTo>
                                <a:close/>
                              </a:path>
                              <a:path w="260350" h="1371600">
                                <a:moveTo>
                                  <a:pt x="238773" y="321819"/>
                                </a:moveTo>
                                <a:lnTo>
                                  <a:pt x="230548" y="329548"/>
                                </a:lnTo>
                                <a:lnTo>
                                  <a:pt x="233050" y="332023"/>
                                </a:lnTo>
                                <a:lnTo>
                                  <a:pt x="232577" y="332023"/>
                                </a:lnTo>
                                <a:lnTo>
                                  <a:pt x="240821" y="323850"/>
                                </a:lnTo>
                                <a:lnTo>
                                  <a:pt x="238773" y="321819"/>
                                </a:lnTo>
                                <a:close/>
                              </a:path>
                              <a:path w="260350" h="1371600">
                                <a:moveTo>
                                  <a:pt x="228011" y="311150"/>
                                </a:moveTo>
                                <a:lnTo>
                                  <a:pt x="219989" y="319103"/>
                                </a:lnTo>
                                <a:lnTo>
                                  <a:pt x="230548" y="329548"/>
                                </a:lnTo>
                                <a:lnTo>
                                  <a:pt x="238773" y="321819"/>
                                </a:lnTo>
                                <a:lnTo>
                                  <a:pt x="228011" y="311150"/>
                                </a:lnTo>
                                <a:close/>
                              </a:path>
                              <a:path w="260350" h="1371600">
                                <a:moveTo>
                                  <a:pt x="70716" y="311150"/>
                                </a:moveTo>
                                <a:lnTo>
                                  <a:pt x="61117" y="320645"/>
                                </a:lnTo>
                                <a:lnTo>
                                  <a:pt x="69533" y="328571"/>
                                </a:lnTo>
                                <a:lnTo>
                                  <a:pt x="78920" y="319264"/>
                                </a:lnTo>
                                <a:lnTo>
                                  <a:pt x="70716" y="311150"/>
                                </a:lnTo>
                                <a:close/>
                              </a:path>
                              <a:path w="260350" h="1371600">
                                <a:moveTo>
                                  <a:pt x="105448" y="307405"/>
                                </a:moveTo>
                                <a:lnTo>
                                  <a:pt x="94092" y="318076"/>
                                </a:lnTo>
                                <a:lnTo>
                                  <a:pt x="102378" y="326292"/>
                                </a:lnTo>
                                <a:lnTo>
                                  <a:pt x="113478" y="315837"/>
                                </a:lnTo>
                                <a:lnTo>
                                  <a:pt x="113973" y="315837"/>
                                </a:lnTo>
                                <a:lnTo>
                                  <a:pt x="105448" y="307405"/>
                                </a:lnTo>
                                <a:close/>
                              </a:path>
                              <a:path w="260350" h="1371600">
                                <a:moveTo>
                                  <a:pt x="87105" y="311150"/>
                                </a:moveTo>
                                <a:lnTo>
                                  <a:pt x="78920" y="319264"/>
                                </a:lnTo>
                                <a:lnTo>
                                  <a:pt x="85695" y="325966"/>
                                </a:lnTo>
                                <a:lnTo>
                                  <a:pt x="94092" y="318076"/>
                                </a:lnTo>
                                <a:lnTo>
                                  <a:pt x="87105" y="311150"/>
                                </a:lnTo>
                                <a:close/>
                              </a:path>
                              <a:path w="260350" h="1371600">
                                <a:moveTo>
                                  <a:pt x="211948" y="311150"/>
                                </a:moveTo>
                                <a:lnTo>
                                  <a:pt x="205807" y="317223"/>
                                </a:lnTo>
                                <a:lnTo>
                                  <a:pt x="214052" y="324989"/>
                                </a:lnTo>
                                <a:lnTo>
                                  <a:pt x="219989" y="319103"/>
                                </a:lnTo>
                                <a:lnTo>
                                  <a:pt x="211948" y="311150"/>
                                </a:lnTo>
                                <a:close/>
                              </a:path>
                              <a:path w="260350" h="1371600">
                                <a:moveTo>
                                  <a:pt x="16652" y="304800"/>
                                </a:moveTo>
                                <a:lnTo>
                                  <a:pt x="8386" y="312995"/>
                                </a:lnTo>
                                <a:lnTo>
                                  <a:pt x="19359" y="323850"/>
                                </a:lnTo>
                                <a:lnTo>
                                  <a:pt x="27460" y="315837"/>
                                </a:lnTo>
                                <a:lnTo>
                                  <a:pt x="27785" y="315837"/>
                                </a:lnTo>
                                <a:lnTo>
                                  <a:pt x="16652" y="304800"/>
                                </a:lnTo>
                                <a:close/>
                              </a:path>
                              <a:path w="260350" h="1371600">
                                <a:moveTo>
                                  <a:pt x="43948" y="315837"/>
                                </a:moveTo>
                                <a:lnTo>
                                  <a:pt x="27785" y="315837"/>
                                </a:lnTo>
                                <a:lnTo>
                                  <a:pt x="35866" y="323850"/>
                                </a:lnTo>
                                <a:lnTo>
                                  <a:pt x="43948" y="315837"/>
                                </a:lnTo>
                                <a:close/>
                              </a:path>
                              <a:path w="260350" h="1371600">
                                <a:moveTo>
                                  <a:pt x="49825" y="310010"/>
                                </a:moveTo>
                                <a:lnTo>
                                  <a:pt x="48676" y="311150"/>
                                </a:lnTo>
                                <a:lnTo>
                                  <a:pt x="46903" y="312995"/>
                                </a:lnTo>
                                <a:lnTo>
                                  <a:pt x="57877" y="323850"/>
                                </a:lnTo>
                                <a:lnTo>
                                  <a:pt x="61117" y="320645"/>
                                </a:lnTo>
                                <a:lnTo>
                                  <a:pt x="49825" y="310010"/>
                                </a:lnTo>
                                <a:close/>
                              </a:path>
                              <a:path w="260350" h="1371600">
                                <a:moveTo>
                                  <a:pt x="122085" y="307730"/>
                                </a:moveTo>
                                <a:lnTo>
                                  <a:pt x="113478" y="315837"/>
                                </a:lnTo>
                                <a:lnTo>
                                  <a:pt x="113973" y="315837"/>
                                </a:lnTo>
                                <a:lnTo>
                                  <a:pt x="122073" y="323850"/>
                                </a:lnTo>
                                <a:lnTo>
                                  <a:pt x="130173" y="315837"/>
                                </a:lnTo>
                                <a:lnTo>
                                  <a:pt x="127395" y="312995"/>
                                </a:lnTo>
                                <a:lnTo>
                                  <a:pt x="122085" y="307730"/>
                                </a:lnTo>
                                <a:close/>
                              </a:path>
                              <a:path w="260350" h="1371600">
                                <a:moveTo>
                                  <a:pt x="141332" y="304800"/>
                                </a:moveTo>
                                <a:lnTo>
                                  <a:pt x="133047" y="312995"/>
                                </a:lnTo>
                                <a:lnTo>
                                  <a:pt x="130262" y="315837"/>
                                </a:lnTo>
                                <a:lnTo>
                                  <a:pt x="138344" y="323850"/>
                                </a:lnTo>
                                <a:lnTo>
                                  <a:pt x="149292" y="312995"/>
                                </a:lnTo>
                                <a:lnTo>
                                  <a:pt x="149617" y="312995"/>
                                </a:lnTo>
                                <a:lnTo>
                                  <a:pt x="141332" y="304800"/>
                                </a:lnTo>
                                <a:close/>
                              </a:path>
                              <a:path w="260350" h="1371600">
                                <a:moveTo>
                                  <a:pt x="157558" y="304800"/>
                                </a:moveTo>
                                <a:lnTo>
                                  <a:pt x="149292" y="312995"/>
                                </a:lnTo>
                                <a:lnTo>
                                  <a:pt x="149617" y="312995"/>
                                </a:lnTo>
                                <a:lnTo>
                                  <a:pt x="160591" y="323850"/>
                                </a:lnTo>
                                <a:lnTo>
                                  <a:pt x="168691" y="315837"/>
                                </a:lnTo>
                                <a:lnTo>
                                  <a:pt x="157558" y="304800"/>
                                </a:lnTo>
                                <a:close/>
                              </a:path>
                              <a:path w="260350" h="1371600">
                                <a:moveTo>
                                  <a:pt x="179850" y="304800"/>
                                </a:moveTo>
                                <a:lnTo>
                                  <a:pt x="168691" y="315837"/>
                                </a:lnTo>
                                <a:lnTo>
                                  <a:pt x="176773" y="323850"/>
                                </a:lnTo>
                                <a:lnTo>
                                  <a:pt x="187721" y="312995"/>
                                </a:lnTo>
                                <a:lnTo>
                                  <a:pt x="188135" y="312995"/>
                                </a:lnTo>
                                <a:lnTo>
                                  <a:pt x="179850" y="304800"/>
                                </a:lnTo>
                                <a:close/>
                              </a:path>
                              <a:path w="260350" h="1371600">
                                <a:moveTo>
                                  <a:pt x="194345" y="306428"/>
                                </a:moveTo>
                                <a:lnTo>
                                  <a:pt x="187721" y="312995"/>
                                </a:lnTo>
                                <a:lnTo>
                                  <a:pt x="188135" y="312995"/>
                                </a:lnTo>
                                <a:lnTo>
                                  <a:pt x="199108" y="323850"/>
                                </a:lnTo>
                                <a:lnTo>
                                  <a:pt x="205807" y="317223"/>
                                </a:lnTo>
                                <a:lnTo>
                                  <a:pt x="194345" y="306428"/>
                                </a:lnTo>
                                <a:close/>
                              </a:path>
                              <a:path w="260350" h="1371600">
                                <a:moveTo>
                                  <a:pt x="250301" y="310987"/>
                                </a:moveTo>
                                <a:lnTo>
                                  <a:pt x="238773" y="321819"/>
                                </a:lnTo>
                                <a:lnTo>
                                  <a:pt x="240821" y="323850"/>
                                </a:lnTo>
                                <a:lnTo>
                                  <a:pt x="251769" y="312995"/>
                                </a:lnTo>
                                <a:lnTo>
                                  <a:pt x="252331" y="312995"/>
                                </a:lnTo>
                                <a:lnTo>
                                  <a:pt x="250301" y="310987"/>
                                </a:lnTo>
                                <a:close/>
                              </a:path>
                              <a:path w="260350" h="1371600">
                                <a:moveTo>
                                  <a:pt x="78920" y="303035"/>
                                </a:moveTo>
                                <a:lnTo>
                                  <a:pt x="70716" y="311150"/>
                                </a:lnTo>
                                <a:lnTo>
                                  <a:pt x="78920" y="319264"/>
                                </a:lnTo>
                                <a:lnTo>
                                  <a:pt x="87105" y="311150"/>
                                </a:lnTo>
                                <a:lnTo>
                                  <a:pt x="78920" y="303035"/>
                                </a:lnTo>
                                <a:close/>
                              </a:path>
                              <a:path w="260350" h="1371600">
                                <a:moveTo>
                                  <a:pt x="219989" y="303196"/>
                                </a:moveTo>
                                <a:lnTo>
                                  <a:pt x="211948" y="311150"/>
                                </a:lnTo>
                                <a:lnTo>
                                  <a:pt x="219989" y="319103"/>
                                </a:lnTo>
                                <a:lnTo>
                                  <a:pt x="228011" y="311150"/>
                                </a:lnTo>
                                <a:lnTo>
                                  <a:pt x="219989" y="303196"/>
                                </a:lnTo>
                                <a:close/>
                              </a:path>
                              <a:path w="260350" h="1371600">
                                <a:moveTo>
                                  <a:pt x="101" y="304800"/>
                                </a:moveTo>
                                <a:lnTo>
                                  <a:pt x="101" y="317500"/>
                                </a:lnTo>
                                <a:lnTo>
                                  <a:pt x="3842" y="317500"/>
                                </a:lnTo>
                                <a:lnTo>
                                  <a:pt x="8386" y="312995"/>
                                </a:lnTo>
                                <a:lnTo>
                                  <a:pt x="101" y="304800"/>
                                </a:lnTo>
                                <a:close/>
                              </a:path>
                              <a:path w="260350" h="1371600">
                                <a:moveTo>
                                  <a:pt x="260036" y="304800"/>
                                </a:moveTo>
                                <a:lnTo>
                                  <a:pt x="251769" y="312995"/>
                                </a:lnTo>
                                <a:lnTo>
                                  <a:pt x="252331" y="312995"/>
                                </a:lnTo>
                                <a:lnTo>
                                  <a:pt x="256885" y="317500"/>
                                </a:lnTo>
                                <a:lnTo>
                                  <a:pt x="260036" y="317500"/>
                                </a:lnTo>
                                <a:lnTo>
                                  <a:pt x="260036" y="304800"/>
                                </a:lnTo>
                                <a:close/>
                              </a:path>
                              <a:path w="260350" h="1371600">
                                <a:moveTo>
                                  <a:pt x="113821" y="299537"/>
                                </a:moveTo>
                                <a:lnTo>
                                  <a:pt x="105448" y="307405"/>
                                </a:lnTo>
                                <a:lnTo>
                                  <a:pt x="113973" y="315837"/>
                                </a:lnTo>
                                <a:lnTo>
                                  <a:pt x="113478" y="315837"/>
                                </a:lnTo>
                                <a:lnTo>
                                  <a:pt x="122085" y="307730"/>
                                </a:lnTo>
                                <a:lnTo>
                                  <a:pt x="113821" y="299537"/>
                                </a:lnTo>
                                <a:close/>
                              </a:path>
                              <a:path w="260350" h="1371600">
                                <a:moveTo>
                                  <a:pt x="8386" y="296604"/>
                                </a:moveTo>
                                <a:lnTo>
                                  <a:pt x="101" y="304800"/>
                                </a:lnTo>
                                <a:lnTo>
                                  <a:pt x="8386" y="312995"/>
                                </a:lnTo>
                                <a:lnTo>
                                  <a:pt x="16652" y="304800"/>
                                </a:lnTo>
                                <a:lnTo>
                                  <a:pt x="8386" y="296604"/>
                                </a:lnTo>
                                <a:close/>
                              </a:path>
                              <a:path w="260350" h="1371600">
                                <a:moveTo>
                                  <a:pt x="41386" y="302061"/>
                                </a:moveTo>
                                <a:lnTo>
                                  <a:pt x="38618" y="304800"/>
                                </a:lnTo>
                                <a:lnTo>
                                  <a:pt x="46903" y="312995"/>
                                </a:lnTo>
                                <a:lnTo>
                                  <a:pt x="48676" y="311150"/>
                                </a:lnTo>
                                <a:lnTo>
                                  <a:pt x="49825" y="310010"/>
                                </a:lnTo>
                                <a:lnTo>
                                  <a:pt x="41386" y="302061"/>
                                </a:lnTo>
                                <a:close/>
                              </a:path>
                              <a:path w="260350" h="1371600">
                                <a:moveTo>
                                  <a:pt x="149454" y="296765"/>
                                </a:moveTo>
                                <a:lnTo>
                                  <a:pt x="141332" y="304800"/>
                                </a:lnTo>
                                <a:lnTo>
                                  <a:pt x="149617" y="312995"/>
                                </a:lnTo>
                                <a:lnTo>
                                  <a:pt x="149292" y="312995"/>
                                </a:lnTo>
                                <a:lnTo>
                                  <a:pt x="157558" y="304800"/>
                                </a:lnTo>
                                <a:lnTo>
                                  <a:pt x="149454" y="296765"/>
                                </a:lnTo>
                                <a:close/>
                              </a:path>
                              <a:path w="260350" h="1371600">
                                <a:moveTo>
                                  <a:pt x="186077" y="298640"/>
                                </a:moveTo>
                                <a:lnTo>
                                  <a:pt x="179850" y="304800"/>
                                </a:lnTo>
                                <a:lnTo>
                                  <a:pt x="188135" y="312995"/>
                                </a:lnTo>
                                <a:lnTo>
                                  <a:pt x="187721" y="312995"/>
                                </a:lnTo>
                                <a:lnTo>
                                  <a:pt x="194345" y="306428"/>
                                </a:lnTo>
                                <a:lnTo>
                                  <a:pt x="186077" y="298640"/>
                                </a:lnTo>
                                <a:close/>
                              </a:path>
                              <a:path w="260350" h="1371600">
                                <a:moveTo>
                                  <a:pt x="260036" y="304800"/>
                                </a:moveTo>
                                <a:lnTo>
                                  <a:pt x="256885" y="304800"/>
                                </a:lnTo>
                                <a:lnTo>
                                  <a:pt x="250301" y="310987"/>
                                </a:lnTo>
                                <a:lnTo>
                                  <a:pt x="252331" y="312995"/>
                                </a:lnTo>
                                <a:lnTo>
                                  <a:pt x="251769" y="312995"/>
                                </a:lnTo>
                                <a:lnTo>
                                  <a:pt x="260036" y="304800"/>
                                </a:lnTo>
                                <a:close/>
                              </a:path>
                              <a:path w="260350" h="1371600">
                                <a:moveTo>
                                  <a:pt x="67890" y="292100"/>
                                </a:moveTo>
                                <a:lnTo>
                                  <a:pt x="59683" y="300236"/>
                                </a:lnTo>
                                <a:lnTo>
                                  <a:pt x="70716" y="311150"/>
                                </a:lnTo>
                                <a:lnTo>
                                  <a:pt x="78920" y="303035"/>
                                </a:lnTo>
                                <a:lnTo>
                                  <a:pt x="67890" y="292100"/>
                                </a:lnTo>
                                <a:close/>
                              </a:path>
                              <a:path w="260350" h="1371600">
                                <a:moveTo>
                                  <a:pt x="89975" y="292100"/>
                                </a:moveTo>
                                <a:lnTo>
                                  <a:pt x="78920" y="303035"/>
                                </a:lnTo>
                                <a:lnTo>
                                  <a:pt x="87105" y="311150"/>
                                </a:lnTo>
                                <a:lnTo>
                                  <a:pt x="98112" y="300236"/>
                                </a:lnTo>
                                <a:lnTo>
                                  <a:pt x="97494" y="299537"/>
                                </a:lnTo>
                                <a:lnTo>
                                  <a:pt x="89975" y="292100"/>
                                </a:lnTo>
                                <a:close/>
                              </a:path>
                              <a:path w="260350" h="1371600">
                                <a:moveTo>
                                  <a:pt x="208797" y="292100"/>
                                </a:moveTo>
                                <a:lnTo>
                                  <a:pt x="200590" y="300236"/>
                                </a:lnTo>
                                <a:lnTo>
                                  <a:pt x="200915" y="300236"/>
                                </a:lnTo>
                                <a:lnTo>
                                  <a:pt x="211948" y="311150"/>
                                </a:lnTo>
                                <a:lnTo>
                                  <a:pt x="219989" y="303196"/>
                                </a:lnTo>
                                <a:lnTo>
                                  <a:pt x="208797" y="292100"/>
                                </a:lnTo>
                                <a:close/>
                              </a:path>
                              <a:path w="260350" h="1371600">
                                <a:moveTo>
                                  <a:pt x="231206" y="292100"/>
                                </a:moveTo>
                                <a:lnTo>
                                  <a:pt x="219989" y="303196"/>
                                </a:lnTo>
                                <a:lnTo>
                                  <a:pt x="228011" y="311150"/>
                                </a:lnTo>
                                <a:lnTo>
                                  <a:pt x="239019" y="300236"/>
                                </a:lnTo>
                                <a:lnTo>
                                  <a:pt x="239432" y="300236"/>
                                </a:lnTo>
                                <a:lnTo>
                                  <a:pt x="231206" y="292100"/>
                                </a:lnTo>
                                <a:close/>
                              </a:path>
                              <a:path w="260350" h="1371600">
                                <a:moveTo>
                                  <a:pt x="247226" y="292100"/>
                                </a:moveTo>
                                <a:lnTo>
                                  <a:pt x="239019" y="300236"/>
                                </a:lnTo>
                                <a:lnTo>
                                  <a:pt x="239432" y="300236"/>
                                </a:lnTo>
                                <a:lnTo>
                                  <a:pt x="250301" y="310987"/>
                                </a:lnTo>
                                <a:lnTo>
                                  <a:pt x="256885" y="304800"/>
                                </a:lnTo>
                                <a:lnTo>
                                  <a:pt x="260036" y="304800"/>
                                </a:lnTo>
                                <a:lnTo>
                                  <a:pt x="247226" y="292100"/>
                                </a:lnTo>
                                <a:close/>
                              </a:path>
                              <a:path w="260350" h="1371600">
                                <a:moveTo>
                                  <a:pt x="51457" y="292100"/>
                                </a:moveTo>
                                <a:lnTo>
                                  <a:pt x="41386" y="302061"/>
                                </a:lnTo>
                                <a:lnTo>
                                  <a:pt x="49825" y="310010"/>
                                </a:lnTo>
                                <a:lnTo>
                                  <a:pt x="59683" y="300236"/>
                                </a:lnTo>
                                <a:lnTo>
                                  <a:pt x="51457" y="292100"/>
                                </a:lnTo>
                                <a:close/>
                              </a:path>
                              <a:path w="260350" h="1371600">
                                <a:moveTo>
                                  <a:pt x="125201" y="288843"/>
                                </a:moveTo>
                                <a:lnTo>
                                  <a:pt x="113821" y="299537"/>
                                </a:lnTo>
                                <a:lnTo>
                                  <a:pt x="122085" y="307730"/>
                                </a:lnTo>
                                <a:lnTo>
                                  <a:pt x="133462" y="297015"/>
                                </a:lnTo>
                                <a:lnTo>
                                  <a:pt x="125201" y="288843"/>
                                </a:lnTo>
                                <a:close/>
                              </a:path>
                              <a:path w="260350" h="1371600">
                                <a:moveTo>
                                  <a:pt x="106319" y="292100"/>
                                </a:moveTo>
                                <a:lnTo>
                                  <a:pt x="98818" y="299537"/>
                                </a:lnTo>
                                <a:lnTo>
                                  <a:pt x="98201" y="300236"/>
                                </a:lnTo>
                                <a:lnTo>
                                  <a:pt x="105448" y="307405"/>
                                </a:lnTo>
                                <a:lnTo>
                                  <a:pt x="113821" y="299537"/>
                                </a:lnTo>
                                <a:lnTo>
                                  <a:pt x="106319" y="292100"/>
                                </a:lnTo>
                                <a:close/>
                              </a:path>
                              <a:path w="260350" h="1371600">
                                <a:moveTo>
                                  <a:pt x="192689" y="292100"/>
                                </a:moveTo>
                                <a:lnTo>
                                  <a:pt x="186077" y="298640"/>
                                </a:lnTo>
                                <a:lnTo>
                                  <a:pt x="194345" y="306428"/>
                                </a:lnTo>
                                <a:lnTo>
                                  <a:pt x="200590" y="300236"/>
                                </a:lnTo>
                                <a:lnTo>
                                  <a:pt x="200915" y="300236"/>
                                </a:lnTo>
                                <a:lnTo>
                                  <a:pt x="192689" y="292100"/>
                                </a:lnTo>
                                <a:close/>
                              </a:path>
                              <a:path w="260350" h="1371600">
                                <a:moveTo>
                                  <a:pt x="3842" y="292100"/>
                                </a:moveTo>
                                <a:lnTo>
                                  <a:pt x="101" y="304800"/>
                                </a:lnTo>
                                <a:lnTo>
                                  <a:pt x="8386" y="296604"/>
                                </a:lnTo>
                                <a:lnTo>
                                  <a:pt x="3842" y="292100"/>
                                </a:lnTo>
                                <a:close/>
                              </a:path>
                              <a:path w="260350" h="1371600">
                                <a:moveTo>
                                  <a:pt x="19359" y="285750"/>
                                </a:moveTo>
                                <a:lnTo>
                                  <a:pt x="8386" y="296604"/>
                                </a:lnTo>
                                <a:lnTo>
                                  <a:pt x="16652" y="304800"/>
                                </a:lnTo>
                                <a:lnTo>
                                  <a:pt x="27622" y="293923"/>
                                </a:lnTo>
                                <a:lnTo>
                                  <a:pt x="19359" y="285750"/>
                                </a:lnTo>
                                <a:close/>
                              </a:path>
                              <a:path w="260350" h="1371600">
                                <a:moveTo>
                                  <a:pt x="30118" y="291448"/>
                                </a:moveTo>
                                <a:lnTo>
                                  <a:pt x="27622" y="293923"/>
                                </a:lnTo>
                                <a:lnTo>
                                  <a:pt x="38618" y="304800"/>
                                </a:lnTo>
                                <a:lnTo>
                                  <a:pt x="41386" y="302061"/>
                                </a:lnTo>
                                <a:lnTo>
                                  <a:pt x="30118" y="291448"/>
                                </a:lnTo>
                                <a:close/>
                              </a:path>
                              <a:path w="260350" h="1371600">
                                <a:moveTo>
                                  <a:pt x="141792" y="289169"/>
                                </a:moveTo>
                                <a:lnTo>
                                  <a:pt x="133462" y="297015"/>
                                </a:lnTo>
                                <a:lnTo>
                                  <a:pt x="141332" y="304800"/>
                                </a:lnTo>
                                <a:lnTo>
                                  <a:pt x="149454" y="296765"/>
                                </a:lnTo>
                                <a:lnTo>
                                  <a:pt x="141792" y="289169"/>
                                </a:lnTo>
                                <a:close/>
                              </a:path>
                              <a:path w="260350" h="1371600">
                                <a:moveTo>
                                  <a:pt x="160591" y="285750"/>
                                </a:moveTo>
                                <a:lnTo>
                                  <a:pt x="149454" y="296765"/>
                                </a:lnTo>
                                <a:lnTo>
                                  <a:pt x="157558" y="304800"/>
                                </a:lnTo>
                                <a:lnTo>
                                  <a:pt x="168691" y="293762"/>
                                </a:lnTo>
                                <a:lnTo>
                                  <a:pt x="160591" y="285750"/>
                                </a:lnTo>
                                <a:close/>
                              </a:path>
                              <a:path w="260350" h="1371600">
                                <a:moveTo>
                                  <a:pt x="174638" y="287866"/>
                                </a:moveTo>
                                <a:lnTo>
                                  <a:pt x="168691" y="293762"/>
                                </a:lnTo>
                                <a:lnTo>
                                  <a:pt x="179850" y="304800"/>
                                </a:lnTo>
                                <a:lnTo>
                                  <a:pt x="186077" y="298640"/>
                                </a:lnTo>
                                <a:lnTo>
                                  <a:pt x="174638" y="287866"/>
                                </a:lnTo>
                                <a:close/>
                              </a:path>
                              <a:path w="260350" h="1371600">
                                <a:moveTo>
                                  <a:pt x="70716" y="273050"/>
                                </a:moveTo>
                                <a:lnTo>
                                  <a:pt x="51457" y="292100"/>
                                </a:lnTo>
                                <a:lnTo>
                                  <a:pt x="59683" y="300236"/>
                                </a:lnTo>
                                <a:lnTo>
                                  <a:pt x="67890" y="292100"/>
                                </a:lnTo>
                                <a:lnTo>
                                  <a:pt x="59890" y="284167"/>
                                </a:lnTo>
                                <a:lnTo>
                                  <a:pt x="75891" y="284167"/>
                                </a:lnTo>
                                <a:lnTo>
                                  <a:pt x="78876" y="281208"/>
                                </a:lnTo>
                                <a:lnTo>
                                  <a:pt x="77800" y="280057"/>
                                </a:lnTo>
                                <a:lnTo>
                                  <a:pt x="70716" y="273050"/>
                                </a:lnTo>
                                <a:close/>
                              </a:path>
                              <a:path w="260350" h="1371600">
                                <a:moveTo>
                                  <a:pt x="109234" y="273050"/>
                                </a:moveTo>
                                <a:lnTo>
                                  <a:pt x="89975" y="292100"/>
                                </a:lnTo>
                                <a:lnTo>
                                  <a:pt x="98201" y="300236"/>
                                </a:lnTo>
                                <a:lnTo>
                                  <a:pt x="98818" y="299537"/>
                                </a:lnTo>
                                <a:lnTo>
                                  <a:pt x="106319" y="292100"/>
                                </a:lnTo>
                                <a:lnTo>
                                  <a:pt x="98319" y="284167"/>
                                </a:lnTo>
                                <a:lnTo>
                                  <a:pt x="114320" y="284167"/>
                                </a:lnTo>
                                <a:lnTo>
                                  <a:pt x="117305" y="281208"/>
                                </a:lnTo>
                                <a:lnTo>
                                  <a:pt x="117482" y="281208"/>
                                </a:lnTo>
                                <a:lnTo>
                                  <a:pt x="109234" y="273050"/>
                                </a:lnTo>
                                <a:close/>
                              </a:path>
                              <a:path w="260350" h="1371600">
                                <a:moveTo>
                                  <a:pt x="200796" y="284167"/>
                                </a:moveTo>
                                <a:lnTo>
                                  <a:pt x="199108" y="285750"/>
                                </a:lnTo>
                                <a:lnTo>
                                  <a:pt x="192689" y="292100"/>
                                </a:lnTo>
                                <a:lnTo>
                                  <a:pt x="200915" y="300236"/>
                                </a:lnTo>
                                <a:lnTo>
                                  <a:pt x="200590" y="300236"/>
                                </a:lnTo>
                                <a:lnTo>
                                  <a:pt x="208797" y="292100"/>
                                </a:lnTo>
                                <a:lnTo>
                                  <a:pt x="200796" y="284167"/>
                                </a:lnTo>
                                <a:close/>
                              </a:path>
                              <a:path w="260350" h="1371600">
                                <a:moveTo>
                                  <a:pt x="239225" y="284167"/>
                                </a:moveTo>
                                <a:lnTo>
                                  <a:pt x="231206" y="292100"/>
                                </a:lnTo>
                                <a:lnTo>
                                  <a:pt x="239432" y="300236"/>
                                </a:lnTo>
                                <a:lnTo>
                                  <a:pt x="239019" y="300236"/>
                                </a:lnTo>
                                <a:lnTo>
                                  <a:pt x="247226" y="292100"/>
                                </a:lnTo>
                                <a:lnTo>
                                  <a:pt x="239225" y="284167"/>
                                </a:lnTo>
                                <a:close/>
                              </a:path>
                              <a:path w="260350" h="1371600">
                                <a:moveTo>
                                  <a:pt x="125534" y="273050"/>
                                </a:moveTo>
                                <a:lnTo>
                                  <a:pt x="117305" y="281208"/>
                                </a:lnTo>
                                <a:lnTo>
                                  <a:pt x="133325" y="281208"/>
                                </a:lnTo>
                                <a:lnTo>
                                  <a:pt x="125201" y="288843"/>
                                </a:lnTo>
                                <a:lnTo>
                                  <a:pt x="133462" y="297015"/>
                                </a:lnTo>
                                <a:lnTo>
                                  <a:pt x="141792" y="289169"/>
                                </a:lnTo>
                                <a:lnTo>
                                  <a:pt x="125534" y="273050"/>
                                </a:lnTo>
                                <a:close/>
                              </a:path>
                              <a:path w="260350" h="1371600">
                                <a:moveTo>
                                  <a:pt x="21656" y="283478"/>
                                </a:moveTo>
                                <a:lnTo>
                                  <a:pt x="19359" y="285750"/>
                                </a:lnTo>
                                <a:lnTo>
                                  <a:pt x="27622" y="293923"/>
                                </a:lnTo>
                                <a:lnTo>
                                  <a:pt x="30118" y="291448"/>
                                </a:lnTo>
                                <a:lnTo>
                                  <a:pt x="21656" y="283478"/>
                                </a:lnTo>
                                <a:close/>
                              </a:path>
                              <a:path w="260350" h="1371600">
                                <a:moveTo>
                                  <a:pt x="166346" y="280057"/>
                                </a:moveTo>
                                <a:lnTo>
                                  <a:pt x="160591" y="285750"/>
                                </a:lnTo>
                                <a:lnTo>
                                  <a:pt x="168691" y="293762"/>
                                </a:lnTo>
                                <a:lnTo>
                                  <a:pt x="174638" y="287866"/>
                                </a:lnTo>
                                <a:lnTo>
                                  <a:pt x="166346" y="280057"/>
                                </a:lnTo>
                                <a:close/>
                              </a:path>
                              <a:path w="260350" h="1371600">
                                <a:moveTo>
                                  <a:pt x="48676" y="273050"/>
                                </a:moveTo>
                                <a:lnTo>
                                  <a:pt x="40447" y="281208"/>
                                </a:lnTo>
                                <a:lnTo>
                                  <a:pt x="51457" y="292100"/>
                                </a:lnTo>
                                <a:lnTo>
                                  <a:pt x="59476" y="284167"/>
                                </a:lnTo>
                                <a:lnTo>
                                  <a:pt x="59890" y="284167"/>
                                </a:lnTo>
                                <a:lnTo>
                                  <a:pt x="48676" y="273050"/>
                                </a:lnTo>
                                <a:close/>
                              </a:path>
                              <a:path w="260350" h="1371600">
                                <a:moveTo>
                                  <a:pt x="75891" y="284167"/>
                                </a:moveTo>
                                <a:lnTo>
                                  <a:pt x="59890" y="284167"/>
                                </a:lnTo>
                                <a:lnTo>
                                  <a:pt x="67890" y="292100"/>
                                </a:lnTo>
                                <a:lnTo>
                                  <a:pt x="75891" y="284167"/>
                                </a:lnTo>
                                <a:close/>
                              </a:path>
                              <a:path w="260350" h="1371600">
                                <a:moveTo>
                                  <a:pt x="87105" y="273050"/>
                                </a:moveTo>
                                <a:lnTo>
                                  <a:pt x="80037" y="280057"/>
                                </a:lnTo>
                                <a:lnTo>
                                  <a:pt x="78964" y="281208"/>
                                </a:lnTo>
                                <a:lnTo>
                                  <a:pt x="89975" y="292100"/>
                                </a:lnTo>
                                <a:lnTo>
                                  <a:pt x="97994" y="284167"/>
                                </a:lnTo>
                                <a:lnTo>
                                  <a:pt x="98319" y="284167"/>
                                </a:lnTo>
                                <a:lnTo>
                                  <a:pt x="87105" y="273050"/>
                                </a:lnTo>
                                <a:close/>
                              </a:path>
                              <a:path w="260350" h="1371600">
                                <a:moveTo>
                                  <a:pt x="114320" y="284167"/>
                                </a:moveTo>
                                <a:lnTo>
                                  <a:pt x="98319" y="284167"/>
                                </a:lnTo>
                                <a:lnTo>
                                  <a:pt x="106319" y="292100"/>
                                </a:lnTo>
                                <a:lnTo>
                                  <a:pt x="114320" y="284167"/>
                                </a:lnTo>
                                <a:close/>
                              </a:path>
                              <a:path w="260350" h="1371600">
                                <a:moveTo>
                                  <a:pt x="189582" y="273050"/>
                                </a:moveTo>
                                <a:lnTo>
                                  <a:pt x="181353" y="281208"/>
                                </a:lnTo>
                                <a:lnTo>
                                  <a:pt x="181678" y="281208"/>
                                </a:lnTo>
                                <a:lnTo>
                                  <a:pt x="192689" y="292100"/>
                                </a:lnTo>
                                <a:lnTo>
                                  <a:pt x="200708" y="284167"/>
                                </a:lnTo>
                                <a:lnTo>
                                  <a:pt x="200101" y="283478"/>
                                </a:lnTo>
                                <a:lnTo>
                                  <a:pt x="189582" y="273050"/>
                                </a:lnTo>
                                <a:close/>
                              </a:path>
                              <a:path w="260350" h="1371600">
                                <a:moveTo>
                                  <a:pt x="211948" y="273050"/>
                                </a:moveTo>
                                <a:lnTo>
                                  <a:pt x="201405" y="283478"/>
                                </a:lnTo>
                                <a:lnTo>
                                  <a:pt x="200796" y="284167"/>
                                </a:lnTo>
                                <a:lnTo>
                                  <a:pt x="208797" y="292100"/>
                                </a:lnTo>
                                <a:lnTo>
                                  <a:pt x="219782" y="281208"/>
                                </a:lnTo>
                                <a:lnTo>
                                  <a:pt x="220196" y="281208"/>
                                </a:lnTo>
                                <a:lnTo>
                                  <a:pt x="211948" y="273050"/>
                                </a:lnTo>
                                <a:close/>
                              </a:path>
                              <a:path w="260350" h="1371600">
                                <a:moveTo>
                                  <a:pt x="228011" y="273050"/>
                                </a:moveTo>
                                <a:lnTo>
                                  <a:pt x="219782" y="281208"/>
                                </a:lnTo>
                                <a:lnTo>
                                  <a:pt x="220196" y="281208"/>
                                </a:lnTo>
                                <a:lnTo>
                                  <a:pt x="231206" y="292100"/>
                                </a:lnTo>
                                <a:lnTo>
                                  <a:pt x="239225" y="284167"/>
                                </a:lnTo>
                                <a:lnTo>
                                  <a:pt x="228011" y="273050"/>
                                </a:lnTo>
                                <a:close/>
                              </a:path>
                              <a:path w="260350" h="1371600">
                                <a:moveTo>
                                  <a:pt x="250465" y="273050"/>
                                </a:moveTo>
                                <a:lnTo>
                                  <a:pt x="239225" y="284167"/>
                                </a:lnTo>
                                <a:lnTo>
                                  <a:pt x="247226" y="292100"/>
                                </a:lnTo>
                                <a:lnTo>
                                  <a:pt x="260036" y="279400"/>
                                </a:lnTo>
                                <a:lnTo>
                                  <a:pt x="256885" y="279400"/>
                                </a:lnTo>
                                <a:lnTo>
                                  <a:pt x="250465" y="273050"/>
                                </a:lnTo>
                                <a:close/>
                              </a:path>
                              <a:path w="260350" h="1371600">
                                <a:moveTo>
                                  <a:pt x="32199" y="273050"/>
                                </a:moveTo>
                                <a:lnTo>
                                  <a:pt x="21656" y="283478"/>
                                </a:lnTo>
                                <a:lnTo>
                                  <a:pt x="30118" y="291448"/>
                                </a:lnTo>
                                <a:lnTo>
                                  <a:pt x="40447" y="281208"/>
                                </a:lnTo>
                                <a:lnTo>
                                  <a:pt x="32199" y="273050"/>
                                </a:lnTo>
                                <a:close/>
                              </a:path>
                              <a:path w="260350" h="1371600">
                                <a:moveTo>
                                  <a:pt x="150244" y="281208"/>
                                </a:moveTo>
                                <a:lnTo>
                                  <a:pt x="133763" y="281208"/>
                                </a:lnTo>
                                <a:lnTo>
                                  <a:pt x="141792" y="289169"/>
                                </a:lnTo>
                                <a:lnTo>
                                  <a:pt x="150244" y="281208"/>
                                </a:lnTo>
                                <a:close/>
                              </a:path>
                              <a:path w="260350" h="1371600">
                                <a:moveTo>
                                  <a:pt x="133325" y="281208"/>
                                </a:moveTo>
                                <a:lnTo>
                                  <a:pt x="117482" y="281208"/>
                                </a:lnTo>
                                <a:lnTo>
                                  <a:pt x="125201" y="288843"/>
                                </a:lnTo>
                                <a:lnTo>
                                  <a:pt x="133325" y="281208"/>
                                </a:lnTo>
                                <a:close/>
                              </a:path>
                              <a:path w="260350" h="1371600">
                                <a:moveTo>
                                  <a:pt x="173430" y="273050"/>
                                </a:moveTo>
                                <a:lnTo>
                                  <a:pt x="166346" y="280057"/>
                                </a:lnTo>
                                <a:lnTo>
                                  <a:pt x="174638" y="287866"/>
                                </a:lnTo>
                                <a:lnTo>
                                  <a:pt x="181353" y="281208"/>
                                </a:lnTo>
                                <a:lnTo>
                                  <a:pt x="181678" y="281208"/>
                                </a:lnTo>
                                <a:lnTo>
                                  <a:pt x="173430" y="273050"/>
                                </a:lnTo>
                                <a:close/>
                              </a:path>
                              <a:path w="260350" h="1371600">
                                <a:moveTo>
                                  <a:pt x="10584" y="273050"/>
                                </a:moveTo>
                                <a:lnTo>
                                  <a:pt x="8502" y="275010"/>
                                </a:lnTo>
                                <a:lnTo>
                                  <a:pt x="19359" y="285750"/>
                                </a:lnTo>
                                <a:lnTo>
                                  <a:pt x="21656" y="283478"/>
                                </a:lnTo>
                                <a:lnTo>
                                  <a:pt x="10584" y="273050"/>
                                </a:lnTo>
                                <a:close/>
                              </a:path>
                              <a:path w="260350" h="1371600">
                                <a:moveTo>
                                  <a:pt x="158907" y="273050"/>
                                </a:moveTo>
                                <a:lnTo>
                                  <a:pt x="153192" y="278431"/>
                                </a:lnTo>
                                <a:lnTo>
                                  <a:pt x="160591" y="285750"/>
                                </a:lnTo>
                                <a:lnTo>
                                  <a:pt x="166346" y="280057"/>
                                </a:lnTo>
                                <a:lnTo>
                                  <a:pt x="158907" y="273050"/>
                                </a:lnTo>
                                <a:close/>
                              </a:path>
                              <a:path w="260350" h="1371600">
                                <a:moveTo>
                                  <a:pt x="51457" y="254000"/>
                                </a:moveTo>
                                <a:lnTo>
                                  <a:pt x="32199" y="273050"/>
                                </a:lnTo>
                                <a:lnTo>
                                  <a:pt x="40447" y="281208"/>
                                </a:lnTo>
                                <a:lnTo>
                                  <a:pt x="48676" y="273050"/>
                                </a:lnTo>
                                <a:lnTo>
                                  <a:pt x="40658" y="265100"/>
                                </a:lnTo>
                                <a:lnTo>
                                  <a:pt x="56694" y="265100"/>
                                </a:lnTo>
                                <a:lnTo>
                                  <a:pt x="59683" y="262136"/>
                                </a:lnTo>
                                <a:lnTo>
                                  <a:pt x="51457" y="254000"/>
                                </a:lnTo>
                                <a:close/>
                              </a:path>
                              <a:path w="260350" h="1371600">
                                <a:moveTo>
                                  <a:pt x="89975" y="254000"/>
                                </a:moveTo>
                                <a:lnTo>
                                  <a:pt x="70716" y="273050"/>
                                </a:lnTo>
                                <a:lnTo>
                                  <a:pt x="78964" y="281208"/>
                                </a:lnTo>
                                <a:lnTo>
                                  <a:pt x="80037" y="280057"/>
                                </a:lnTo>
                                <a:lnTo>
                                  <a:pt x="87105" y="273050"/>
                                </a:lnTo>
                                <a:lnTo>
                                  <a:pt x="79087" y="265100"/>
                                </a:lnTo>
                                <a:lnTo>
                                  <a:pt x="95123" y="265100"/>
                                </a:lnTo>
                                <a:lnTo>
                                  <a:pt x="98112" y="262136"/>
                                </a:lnTo>
                                <a:lnTo>
                                  <a:pt x="96395" y="260350"/>
                                </a:lnTo>
                                <a:lnTo>
                                  <a:pt x="89975" y="254000"/>
                                </a:lnTo>
                                <a:close/>
                              </a:path>
                              <a:path w="260350" h="1371600">
                                <a:moveTo>
                                  <a:pt x="128493" y="254000"/>
                                </a:moveTo>
                                <a:lnTo>
                                  <a:pt x="109234" y="273050"/>
                                </a:lnTo>
                                <a:lnTo>
                                  <a:pt x="117482" y="281208"/>
                                </a:lnTo>
                                <a:lnTo>
                                  <a:pt x="117305" y="281208"/>
                                </a:lnTo>
                                <a:lnTo>
                                  <a:pt x="125534" y="273050"/>
                                </a:lnTo>
                                <a:lnTo>
                                  <a:pt x="117516" y="265100"/>
                                </a:lnTo>
                                <a:lnTo>
                                  <a:pt x="133552" y="265100"/>
                                </a:lnTo>
                                <a:lnTo>
                                  <a:pt x="136541" y="262136"/>
                                </a:lnTo>
                                <a:lnTo>
                                  <a:pt x="136719" y="262136"/>
                                </a:lnTo>
                                <a:lnTo>
                                  <a:pt x="128493" y="254000"/>
                                </a:lnTo>
                                <a:close/>
                              </a:path>
                              <a:path w="260350" h="1371600">
                                <a:moveTo>
                                  <a:pt x="144953" y="270282"/>
                                </a:moveTo>
                                <a:lnTo>
                                  <a:pt x="133325" y="281208"/>
                                </a:lnTo>
                                <a:lnTo>
                                  <a:pt x="150244" y="281208"/>
                                </a:lnTo>
                                <a:lnTo>
                                  <a:pt x="153192" y="278431"/>
                                </a:lnTo>
                                <a:lnTo>
                                  <a:pt x="144953" y="270282"/>
                                </a:lnTo>
                                <a:close/>
                              </a:path>
                              <a:path w="260350" h="1371600">
                                <a:moveTo>
                                  <a:pt x="181565" y="265100"/>
                                </a:moveTo>
                                <a:lnTo>
                                  <a:pt x="180514" y="266042"/>
                                </a:lnTo>
                                <a:lnTo>
                                  <a:pt x="173430" y="273050"/>
                                </a:lnTo>
                                <a:lnTo>
                                  <a:pt x="181678" y="281208"/>
                                </a:lnTo>
                                <a:lnTo>
                                  <a:pt x="181353" y="281208"/>
                                </a:lnTo>
                                <a:lnTo>
                                  <a:pt x="189582" y="273050"/>
                                </a:lnTo>
                                <a:lnTo>
                                  <a:pt x="181565" y="265100"/>
                                </a:lnTo>
                                <a:close/>
                              </a:path>
                              <a:path w="260350" h="1371600">
                                <a:moveTo>
                                  <a:pt x="219994" y="265100"/>
                                </a:moveTo>
                                <a:lnTo>
                                  <a:pt x="211948" y="273050"/>
                                </a:lnTo>
                                <a:lnTo>
                                  <a:pt x="220196" y="281208"/>
                                </a:lnTo>
                                <a:lnTo>
                                  <a:pt x="219782" y="281208"/>
                                </a:lnTo>
                                <a:lnTo>
                                  <a:pt x="228011" y="273050"/>
                                </a:lnTo>
                                <a:lnTo>
                                  <a:pt x="219994" y="265100"/>
                                </a:lnTo>
                                <a:close/>
                              </a:path>
                              <a:path w="260350" h="1371600">
                                <a:moveTo>
                                  <a:pt x="6520" y="273050"/>
                                </a:moveTo>
                                <a:lnTo>
                                  <a:pt x="101" y="279400"/>
                                </a:lnTo>
                                <a:lnTo>
                                  <a:pt x="3842" y="279400"/>
                                </a:lnTo>
                                <a:lnTo>
                                  <a:pt x="8502" y="275010"/>
                                </a:lnTo>
                                <a:lnTo>
                                  <a:pt x="6520" y="273050"/>
                                </a:lnTo>
                                <a:close/>
                              </a:path>
                              <a:path w="260350" h="1371600">
                                <a:moveTo>
                                  <a:pt x="260036" y="266700"/>
                                </a:moveTo>
                                <a:lnTo>
                                  <a:pt x="256885" y="266700"/>
                                </a:lnTo>
                                <a:lnTo>
                                  <a:pt x="250465" y="273050"/>
                                </a:lnTo>
                                <a:lnTo>
                                  <a:pt x="256885" y="279400"/>
                                </a:lnTo>
                                <a:lnTo>
                                  <a:pt x="260036" y="279400"/>
                                </a:lnTo>
                                <a:lnTo>
                                  <a:pt x="260036" y="266700"/>
                                </a:lnTo>
                                <a:close/>
                              </a:path>
                              <a:path w="260350" h="1371600">
                                <a:moveTo>
                                  <a:pt x="150467" y="265100"/>
                                </a:moveTo>
                                <a:lnTo>
                                  <a:pt x="144953" y="270282"/>
                                </a:lnTo>
                                <a:lnTo>
                                  <a:pt x="153192" y="278431"/>
                                </a:lnTo>
                                <a:lnTo>
                                  <a:pt x="158907" y="273050"/>
                                </a:lnTo>
                                <a:lnTo>
                                  <a:pt x="150467" y="265100"/>
                                </a:lnTo>
                                <a:close/>
                              </a:path>
                              <a:path w="260350" h="1371600">
                                <a:moveTo>
                                  <a:pt x="8502" y="271089"/>
                                </a:moveTo>
                                <a:lnTo>
                                  <a:pt x="6520" y="273050"/>
                                </a:lnTo>
                                <a:lnTo>
                                  <a:pt x="8502" y="275010"/>
                                </a:lnTo>
                                <a:lnTo>
                                  <a:pt x="10584" y="273050"/>
                                </a:lnTo>
                                <a:lnTo>
                                  <a:pt x="8502" y="271089"/>
                                </a:lnTo>
                                <a:close/>
                              </a:path>
                              <a:path w="260350" h="1371600">
                                <a:moveTo>
                                  <a:pt x="3842" y="266700"/>
                                </a:moveTo>
                                <a:lnTo>
                                  <a:pt x="101" y="266700"/>
                                </a:lnTo>
                                <a:lnTo>
                                  <a:pt x="6520" y="273050"/>
                                </a:lnTo>
                                <a:lnTo>
                                  <a:pt x="8502" y="271089"/>
                                </a:lnTo>
                                <a:lnTo>
                                  <a:pt x="3842" y="266700"/>
                                </a:lnTo>
                                <a:close/>
                              </a:path>
                              <a:path w="260350" h="1371600">
                                <a:moveTo>
                                  <a:pt x="19359" y="260350"/>
                                </a:moveTo>
                                <a:lnTo>
                                  <a:pt x="8502" y="271089"/>
                                </a:lnTo>
                                <a:lnTo>
                                  <a:pt x="10584" y="273050"/>
                                </a:lnTo>
                                <a:lnTo>
                                  <a:pt x="21656" y="262621"/>
                                </a:lnTo>
                                <a:lnTo>
                                  <a:pt x="19359" y="260350"/>
                                </a:lnTo>
                                <a:close/>
                              </a:path>
                              <a:path w="260350" h="1371600">
                                <a:moveTo>
                                  <a:pt x="30118" y="254651"/>
                                </a:moveTo>
                                <a:lnTo>
                                  <a:pt x="21656" y="262621"/>
                                </a:lnTo>
                                <a:lnTo>
                                  <a:pt x="32199" y="273050"/>
                                </a:lnTo>
                                <a:lnTo>
                                  <a:pt x="40235" y="265100"/>
                                </a:lnTo>
                                <a:lnTo>
                                  <a:pt x="40658" y="265100"/>
                                </a:lnTo>
                                <a:lnTo>
                                  <a:pt x="30118" y="254651"/>
                                </a:lnTo>
                                <a:close/>
                              </a:path>
                              <a:path w="260350" h="1371600">
                                <a:moveTo>
                                  <a:pt x="56694" y="265100"/>
                                </a:moveTo>
                                <a:lnTo>
                                  <a:pt x="40658" y="265100"/>
                                </a:lnTo>
                                <a:lnTo>
                                  <a:pt x="48676" y="273050"/>
                                </a:lnTo>
                                <a:lnTo>
                                  <a:pt x="56694" y="265100"/>
                                </a:lnTo>
                                <a:close/>
                              </a:path>
                              <a:path w="260350" h="1371600">
                                <a:moveTo>
                                  <a:pt x="67890" y="254000"/>
                                </a:moveTo>
                                <a:lnTo>
                                  <a:pt x="59683" y="262136"/>
                                </a:lnTo>
                                <a:lnTo>
                                  <a:pt x="70716" y="273050"/>
                                </a:lnTo>
                                <a:lnTo>
                                  <a:pt x="78752" y="265100"/>
                                </a:lnTo>
                                <a:lnTo>
                                  <a:pt x="79087" y="265100"/>
                                </a:lnTo>
                                <a:lnTo>
                                  <a:pt x="67890" y="254000"/>
                                </a:lnTo>
                                <a:close/>
                              </a:path>
                              <a:path w="260350" h="1371600">
                                <a:moveTo>
                                  <a:pt x="95123" y="265100"/>
                                </a:moveTo>
                                <a:lnTo>
                                  <a:pt x="79087" y="265100"/>
                                </a:lnTo>
                                <a:lnTo>
                                  <a:pt x="87105" y="273050"/>
                                </a:lnTo>
                                <a:lnTo>
                                  <a:pt x="95123" y="265100"/>
                                </a:lnTo>
                                <a:close/>
                              </a:path>
                              <a:path w="260350" h="1371600">
                                <a:moveTo>
                                  <a:pt x="106319" y="254000"/>
                                </a:moveTo>
                                <a:lnTo>
                                  <a:pt x="99915" y="260350"/>
                                </a:lnTo>
                                <a:lnTo>
                                  <a:pt x="98201" y="262136"/>
                                </a:lnTo>
                                <a:lnTo>
                                  <a:pt x="109234" y="273050"/>
                                </a:lnTo>
                                <a:lnTo>
                                  <a:pt x="117270" y="265100"/>
                                </a:lnTo>
                                <a:lnTo>
                                  <a:pt x="117516" y="265100"/>
                                </a:lnTo>
                                <a:lnTo>
                                  <a:pt x="106319" y="254000"/>
                                </a:lnTo>
                                <a:close/>
                              </a:path>
                              <a:path w="260350" h="1371600">
                                <a:moveTo>
                                  <a:pt x="133552" y="265100"/>
                                </a:moveTo>
                                <a:lnTo>
                                  <a:pt x="117516" y="265100"/>
                                </a:lnTo>
                                <a:lnTo>
                                  <a:pt x="125534" y="273050"/>
                                </a:lnTo>
                                <a:lnTo>
                                  <a:pt x="133552" y="265100"/>
                                </a:lnTo>
                                <a:close/>
                              </a:path>
                              <a:path w="260350" h="1371600">
                                <a:moveTo>
                                  <a:pt x="158122" y="257907"/>
                                </a:moveTo>
                                <a:lnTo>
                                  <a:pt x="150467" y="265100"/>
                                </a:lnTo>
                                <a:lnTo>
                                  <a:pt x="158907" y="273050"/>
                                </a:lnTo>
                                <a:lnTo>
                                  <a:pt x="166346" y="266042"/>
                                </a:lnTo>
                                <a:lnTo>
                                  <a:pt x="158122" y="257907"/>
                                </a:lnTo>
                                <a:close/>
                              </a:path>
                              <a:path w="260350" h="1371600">
                                <a:moveTo>
                                  <a:pt x="174638" y="258233"/>
                                </a:moveTo>
                                <a:lnTo>
                                  <a:pt x="166346" y="266042"/>
                                </a:lnTo>
                                <a:lnTo>
                                  <a:pt x="173430" y="273050"/>
                                </a:lnTo>
                                <a:lnTo>
                                  <a:pt x="181466" y="265100"/>
                                </a:lnTo>
                                <a:lnTo>
                                  <a:pt x="179064" y="262621"/>
                                </a:lnTo>
                                <a:lnTo>
                                  <a:pt x="174638" y="258233"/>
                                </a:lnTo>
                                <a:close/>
                              </a:path>
                              <a:path w="260350" h="1371600">
                                <a:moveTo>
                                  <a:pt x="192689" y="254000"/>
                                </a:moveTo>
                                <a:lnTo>
                                  <a:pt x="183973" y="262621"/>
                                </a:lnTo>
                                <a:lnTo>
                                  <a:pt x="181565" y="265100"/>
                                </a:lnTo>
                                <a:lnTo>
                                  <a:pt x="189582" y="273050"/>
                                </a:lnTo>
                                <a:lnTo>
                                  <a:pt x="200590" y="262136"/>
                                </a:lnTo>
                                <a:lnTo>
                                  <a:pt x="200915" y="262136"/>
                                </a:lnTo>
                                <a:lnTo>
                                  <a:pt x="192689" y="254000"/>
                                </a:lnTo>
                                <a:close/>
                              </a:path>
                              <a:path w="260350" h="1371600">
                                <a:moveTo>
                                  <a:pt x="208797" y="254000"/>
                                </a:moveTo>
                                <a:lnTo>
                                  <a:pt x="200590" y="262136"/>
                                </a:lnTo>
                                <a:lnTo>
                                  <a:pt x="200915" y="262136"/>
                                </a:lnTo>
                                <a:lnTo>
                                  <a:pt x="211948" y="273050"/>
                                </a:lnTo>
                                <a:lnTo>
                                  <a:pt x="219984" y="265100"/>
                                </a:lnTo>
                                <a:lnTo>
                                  <a:pt x="208797" y="254000"/>
                                </a:lnTo>
                                <a:close/>
                              </a:path>
                              <a:path w="260350" h="1371600">
                                <a:moveTo>
                                  <a:pt x="231206" y="254000"/>
                                </a:moveTo>
                                <a:lnTo>
                                  <a:pt x="219994" y="265100"/>
                                </a:lnTo>
                                <a:lnTo>
                                  <a:pt x="228011" y="273050"/>
                                </a:lnTo>
                                <a:lnTo>
                                  <a:pt x="239019" y="262136"/>
                                </a:lnTo>
                                <a:lnTo>
                                  <a:pt x="239432" y="262136"/>
                                </a:lnTo>
                                <a:lnTo>
                                  <a:pt x="231206" y="254000"/>
                                </a:lnTo>
                                <a:close/>
                              </a:path>
                              <a:path w="260350" h="1371600">
                                <a:moveTo>
                                  <a:pt x="247226" y="254000"/>
                                </a:moveTo>
                                <a:lnTo>
                                  <a:pt x="239019" y="262136"/>
                                </a:lnTo>
                                <a:lnTo>
                                  <a:pt x="239432" y="262136"/>
                                </a:lnTo>
                                <a:lnTo>
                                  <a:pt x="250465" y="273050"/>
                                </a:lnTo>
                                <a:lnTo>
                                  <a:pt x="256885" y="266700"/>
                                </a:lnTo>
                                <a:lnTo>
                                  <a:pt x="260036" y="266700"/>
                                </a:lnTo>
                                <a:lnTo>
                                  <a:pt x="247226" y="254000"/>
                                </a:lnTo>
                                <a:close/>
                              </a:path>
                              <a:path w="260350" h="1371600">
                                <a:moveTo>
                                  <a:pt x="141792" y="256930"/>
                                </a:moveTo>
                                <a:lnTo>
                                  <a:pt x="136541" y="262136"/>
                                </a:lnTo>
                                <a:lnTo>
                                  <a:pt x="136719" y="262136"/>
                                </a:lnTo>
                                <a:lnTo>
                                  <a:pt x="144953" y="270282"/>
                                </a:lnTo>
                                <a:lnTo>
                                  <a:pt x="150467" y="265100"/>
                                </a:lnTo>
                                <a:lnTo>
                                  <a:pt x="141792" y="256930"/>
                                </a:lnTo>
                                <a:close/>
                              </a:path>
                              <a:path w="260350" h="1371600">
                                <a:moveTo>
                                  <a:pt x="166432" y="250098"/>
                                </a:moveTo>
                                <a:lnTo>
                                  <a:pt x="158122" y="257907"/>
                                </a:lnTo>
                                <a:lnTo>
                                  <a:pt x="166346" y="266042"/>
                                </a:lnTo>
                                <a:lnTo>
                                  <a:pt x="174638" y="258233"/>
                                </a:lnTo>
                                <a:lnTo>
                                  <a:pt x="166432" y="250098"/>
                                </a:lnTo>
                                <a:close/>
                              </a:path>
                              <a:path w="260350" h="1371600">
                                <a:moveTo>
                                  <a:pt x="27622" y="252176"/>
                                </a:moveTo>
                                <a:lnTo>
                                  <a:pt x="19359" y="260350"/>
                                </a:lnTo>
                                <a:lnTo>
                                  <a:pt x="21656" y="262621"/>
                                </a:lnTo>
                                <a:lnTo>
                                  <a:pt x="30118" y="254651"/>
                                </a:lnTo>
                                <a:lnTo>
                                  <a:pt x="27622" y="252176"/>
                                </a:lnTo>
                                <a:close/>
                              </a:path>
                              <a:path w="260350" h="1371600">
                                <a:moveTo>
                                  <a:pt x="70724" y="234958"/>
                                </a:moveTo>
                                <a:lnTo>
                                  <a:pt x="51457" y="254000"/>
                                </a:lnTo>
                                <a:lnTo>
                                  <a:pt x="59683" y="262136"/>
                                </a:lnTo>
                                <a:lnTo>
                                  <a:pt x="67890" y="254000"/>
                                </a:lnTo>
                                <a:lnTo>
                                  <a:pt x="59890" y="246067"/>
                                </a:lnTo>
                                <a:lnTo>
                                  <a:pt x="75891" y="246067"/>
                                </a:lnTo>
                                <a:lnTo>
                                  <a:pt x="78920" y="243064"/>
                                </a:lnTo>
                                <a:lnTo>
                                  <a:pt x="70724" y="234958"/>
                                </a:lnTo>
                                <a:close/>
                              </a:path>
                              <a:path w="260350" h="1371600">
                                <a:moveTo>
                                  <a:pt x="109242" y="234958"/>
                                </a:moveTo>
                                <a:lnTo>
                                  <a:pt x="89975" y="254000"/>
                                </a:lnTo>
                                <a:lnTo>
                                  <a:pt x="98201" y="262136"/>
                                </a:lnTo>
                                <a:lnTo>
                                  <a:pt x="99915" y="260350"/>
                                </a:lnTo>
                                <a:lnTo>
                                  <a:pt x="106319" y="254000"/>
                                </a:lnTo>
                                <a:lnTo>
                                  <a:pt x="98319" y="246067"/>
                                </a:lnTo>
                                <a:lnTo>
                                  <a:pt x="114320" y="246067"/>
                                </a:lnTo>
                                <a:lnTo>
                                  <a:pt x="117349" y="243064"/>
                                </a:lnTo>
                                <a:lnTo>
                                  <a:pt x="115653" y="241300"/>
                                </a:lnTo>
                                <a:lnTo>
                                  <a:pt x="109242" y="234958"/>
                                </a:lnTo>
                                <a:close/>
                              </a:path>
                              <a:path w="260350" h="1371600">
                                <a:moveTo>
                                  <a:pt x="133462" y="249084"/>
                                </a:moveTo>
                                <a:lnTo>
                                  <a:pt x="128493" y="254000"/>
                                </a:lnTo>
                                <a:lnTo>
                                  <a:pt x="136719" y="262136"/>
                                </a:lnTo>
                                <a:lnTo>
                                  <a:pt x="136541" y="262136"/>
                                </a:lnTo>
                                <a:lnTo>
                                  <a:pt x="141792" y="256930"/>
                                </a:lnTo>
                                <a:lnTo>
                                  <a:pt x="133462" y="249084"/>
                                </a:lnTo>
                                <a:close/>
                              </a:path>
                              <a:path w="260350" h="1371600">
                                <a:moveTo>
                                  <a:pt x="200796" y="246067"/>
                                </a:moveTo>
                                <a:lnTo>
                                  <a:pt x="199301" y="247459"/>
                                </a:lnTo>
                                <a:lnTo>
                                  <a:pt x="192689" y="254000"/>
                                </a:lnTo>
                                <a:lnTo>
                                  <a:pt x="200915" y="262136"/>
                                </a:lnTo>
                                <a:lnTo>
                                  <a:pt x="200590" y="262136"/>
                                </a:lnTo>
                                <a:lnTo>
                                  <a:pt x="208797" y="254000"/>
                                </a:lnTo>
                                <a:lnTo>
                                  <a:pt x="200796" y="246067"/>
                                </a:lnTo>
                                <a:close/>
                              </a:path>
                              <a:path w="260350" h="1371600">
                                <a:moveTo>
                                  <a:pt x="239225" y="246067"/>
                                </a:moveTo>
                                <a:lnTo>
                                  <a:pt x="231206" y="254000"/>
                                </a:lnTo>
                                <a:lnTo>
                                  <a:pt x="239432" y="262136"/>
                                </a:lnTo>
                                <a:lnTo>
                                  <a:pt x="239019" y="262136"/>
                                </a:lnTo>
                                <a:lnTo>
                                  <a:pt x="247226" y="254000"/>
                                </a:lnTo>
                                <a:lnTo>
                                  <a:pt x="239225" y="246067"/>
                                </a:lnTo>
                                <a:close/>
                              </a:path>
                              <a:path w="260350" h="1371600">
                                <a:moveTo>
                                  <a:pt x="16447" y="241096"/>
                                </a:moveTo>
                                <a:lnTo>
                                  <a:pt x="8313" y="249423"/>
                                </a:lnTo>
                                <a:lnTo>
                                  <a:pt x="19359" y="260350"/>
                                </a:lnTo>
                                <a:lnTo>
                                  <a:pt x="27622" y="252176"/>
                                </a:lnTo>
                                <a:lnTo>
                                  <a:pt x="16447" y="241096"/>
                                </a:lnTo>
                                <a:close/>
                              </a:path>
                              <a:path w="260350" h="1371600">
                                <a:moveTo>
                                  <a:pt x="177874" y="239346"/>
                                </a:moveTo>
                                <a:lnTo>
                                  <a:pt x="166432" y="250098"/>
                                </a:lnTo>
                                <a:lnTo>
                                  <a:pt x="174638" y="258233"/>
                                </a:lnTo>
                                <a:lnTo>
                                  <a:pt x="186077" y="247459"/>
                                </a:lnTo>
                                <a:lnTo>
                                  <a:pt x="177874" y="239346"/>
                                </a:lnTo>
                                <a:close/>
                              </a:path>
                              <a:path w="260350" h="1371600">
                                <a:moveTo>
                                  <a:pt x="157558" y="241300"/>
                                </a:moveTo>
                                <a:lnTo>
                                  <a:pt x="149365" y="249423"/>
                                </a:lnTo>
                                <a:lnTo>
                                  <a:pt x="149544" y="249423"/>
                                </a:lnTo>
                                <a:lnTo>
                                  <a:pt x="158122" y="257907"/>
                                </a:lnTo>
                                <a:lnTo>
                                  <a:pt x="166432" y="250098"/>
                                </a:lnTo>
                                <a:lnTo>
                                  <a:pt x="157558" y="241300"/>
                                </a:lnTo>
                                <a:close/>
                              </a:path>
                              <a:path w="260350" h="1371600">
                                <a:moveTo>
                                  <a:pt x="141332" y="241300"/>
                                </a:moveTo>
                                <a:lnTo>
                                  <a:pt x="133462" y="249084"/>
                                </a:lnTo>
                                <a:lnTo>
                                  <a:pt x="141792" y="256930"/>
                                </a:lnTo>
                                <a:lnTo>
                                  <a:pt x="149365" y="249423"/>
                                </a:lnTo>
                                <a:lnTo>
                                  <a:pt x="149544" y="249423"/>
                                </a:lnTo>
                                <a:lnTo>
                                  <a:pt x="141332" y="241300"/>
                                </a:lnTo>
                                <a:close/>
                              </a:path>
                              <a:path w="260350" h="1371600">
                                <a:moveTo>
                                  <a:pt x="38618" y="241300"/>
                                </a:moveTo>
                                <a:lnTo>
                                  <a:pt x="27622" y="252176"/>
                                </a:lnTo>
                                <a:lnTo>
                                  <a:pt x="30118" y="254651"/>
                                </a:lnTo>
                                <a:lnTo>
                                  <a:pt x="41386" y="244038"/>
                                </a:lnTo>
                                <a:lnTo>
                                  <a:pt x="38618" y="241300"/>
                                </a:lnTo>
                                <a:close/>
                              </a:path>
                              <a:path w="260350" h="1371600">
                                <a:moveTo>
                                  <a:pt x="101" y="241300"/>
                                </a:moveTo>
                                <a:lnTo>
                                  <a:pt x="3842" y="254000"/>
                                </a:lnTo>
                                <a:lnTo>
                                  <a:pt x="8313" y="249423"/>
                                </a:lnTo>
                                <a:lnTo>
                                  <a:pt x="101" y="241300"/>
                                </a:lnTo>
                                <a:close/>
                              </a:path>
                              <a:path w="260350" h="1371600">
                                <a:moveTo>
                                  <a:pt x="49825" y="236089"/>
                                </a:moveTo>
                                <a:lnTo>
                                  <a:pt x="41386" y="244038"/>
                                </a:lnTo>
                                <a:lnTo>
                                  <a:pt x="51457" y="254000"/>
                                </a:lnTo>
                                <a:lnTo>
                                  <a:pt x="59476" y="246067"/>
                                </a:lnTo>
                                <a:lnTo>
                                  <a:pt x="59890" y="246067"/>
                                </a:lnTo>
                                <a:lnTo>
                                  <a:pt x="49825" y="236089"/>
                                </a:lnTo>
                                <a:close/>
                              </a:path>
                              <a:path w="260350" h="1371600">
                                <a:moveTo>
                                  <a:pt x="75891" y="246067"/>
                                </a:moveTo>
                                <a:lnTo>
                                  <a:pt x="59890" y="246067"/>
                                </a:lnTo>
                                <a:lnTo>
                                  <a:pt x="67890" y="254000"/>
                                </a:lnTo>
                                <a:lnTo>
                                  <a:pt x="75891" y="246067"/>
                                </a:lnTo>
                                <a:close/>
                              </a:path>
                              <a:path w="260350" h="1371600">
                                <a:moveTo>
                                  <a:pt x="87113" y="234958"/>
                                </a:moveTo>
                                <a:lnTo>
                                  <a:pt x="78920" y="243064"/>
                                </a:lnTo>
                                <a:lnTo>
                                  <a:pt x="89975" y="254000"/>
                                </a:lnTo>
                                <a:lnTo>
                                  <a:pt x="97994" y="246067"/>
                                </a:lnTo>
                                <a:lnTo>
                                  <a:pt x="98319" y="246067"/>
                                </a:lnTo>
                                <a:lnTo>
                                  <a:pt x="87113" y="234958"/>
                                </a:lnTo>
                                <a:close/>
                              </a:path>
                              <a:path w="260350" h="1371600">
                                <a:moveTo>
                                  <a:pt x="114320" y="246067"/>
                                </a:moveTo>
                                <a:lnTo>
                                  <a:pt x="98319" y="246067"/>
                                </a:lnTo>
                                <a:lnTo>
                                  <a:pt x="106319" y="254000"/>
                                </a:lnTo>
                                <a:lnTo>
                                  <a:pt x="114320" y="246067"/>
                                </a:lnTo>
                                <a:close/>
                              </a:path>
                              <a:path w="260350" h="1371600">
                                <a:moveTo>
                                  <a:pt x="122085" y="238369"/>
                                </a:moveTo>
                                <a:lnTo>
                                  <a:pt x="119129" y="241300"/>
                                </a:lnTo>
                                <a:lnTo>
                                  <a:pt x="117438" y="243064"/>
                                </a:lnTo>
                                <a:lnTo>
                                  <a:pt x="128493" y="254000"/>
                                </a:lnTo>
                                <a:lnTo>
                                  <a:pt x="133462" y="249084"/>
                                </a:lnTo>
                                <a:lnTo>
                                  <a:pt x="122085" y="238369"/>
                                </a:lnTo>
                                <a:close/>
                              </a:path>
                              <a:path w="260350" h="1371600">
                                <a:moveTo>
                                  <a:pt x="194345" y="239671"/>
                                </a:moveTo>
                                <a:lnTo>
                                  <a:pt x="186077" y="247459"/>
                                </a:lnTo>
                                <a:lnTo>
                                  <a:pt x="192689" y="254000"/>
                                </a:lnTo>
                                <a:lnTo>
                                  <a:pt x="200708" y="246067"/>
                                </a:lnTo>
                                <a:lnTo>
                                  <a:pt x="198749" y="244038"/>
                                </a:lnTo>
                                <a:lnTo>
                                  <a:pt x="194345" y="239671"/>
                                </a:lnTo>
                                <a:close/>
                              </a:path>
                              <a:path w="260350" h="1371600">
                                <a:moveTo>
                                  <a:pt x="211956" y="234958"/>
                                </a:moveTo>
                                <a:lnTo>
                                  <a:pt x="202760" y="244038"/>
                                </a:lnTo>
                                <a:lnTo>
                                  <a:pt x="200796" y="246067"/>
                                </a:lnTo>
                                <a:lnTo>
                                  <a:pt x="208797" y="254000"/>
                                </a:lnTo>
                                <a:lnTo>
                                  <a:pt x="219826" y="243064"/>
                                </a:lnTo>
                                <a:lnTo>
                                  <a:pt x="220151" y="243064"/>
                                </a:lnTo>
                                <a:lnTo>
                                  <a:pt x="211956" y="234958"/>
                                </a:lnTo>
                                <a:close/>
                              </a:path>
                              <a:path w="260350" h="1371600">
                                <a:moveTo>
                                  <a:pt x="228020" y="234958"/>
                                </a:moveTo>
                                <a:lnTo>
                                  <a:pt x="219826" y="243064"/>
                                </a:lnTo>
                                <a:lnTo>
                                  <a:pt x="220151" y="243064"/>
                                </a:lnTo>
                                <a:lnTo>
                                  <a:pt x="231206" y="254000"/>
                                </a:lnTo>
                                <a:lnTo>
                                  <a:pt x="239225" y="246067"/>
                                </a:lnTo>
                                <a:lnTo>
                                  <a:pt x="228020" y="234958"/>
                                </a:lnTo>
                                <a:close/>
                              </a:path>
                              <a:path w="260350" h="1371600">
                                <a:moveTo>
                                  <a:pt x="250457" y="234958"/>
                                </a:moveTo>
                                <a:lnTo>
                                  <a:pt x="239225" y="246067"/>
                                </a:lnTo>
                                <a:lnTo>
                                  <a:pt x="247226" y="254000"/>
                                </a:lnTo>
                                <a:lnTo>
                                  <a:pt x="260036" y="241300"/>
                                </a:lnTo>
                                <a:lnTo>
                                  <a:pt x="256885" y="241300"/>
                                </a:lnTo>
                                <a:lnTo>
                                  <a:pt x="250457" y="234958"/>
                                </a:lnTo>
                                <a:close/>
                              </a:path>
                              <a:path w="260350" h="1371600">
                                <a:moveTo>
                                  <a:pt x="19227" y="222119"/>
                                </a:moveTo>
                                <a:lnTo>
                                  <a:pt x="101" y="241300"/>
                                </a:lnTo>
                                <a:lnTo>
                                  <a:pt x="8313" y="249423"/>
                                </a:lnTo>
                                <a:lnTo>
                                  <a:pt x="16447" y="241096"/>
                                </a:lnTo>
                                <a:lnTo>
                                  <a:pt x="8548" y="233265"/>
                                </a:lnTo>
                                <a:lnTo>
                                  <a:pt x="24096" y="233265"/>
                                </a:lnTo>
                                <a:lnTo>
                                  <a:pt x="27241" y="230046"/>
                                </a:lnTo>
                                <a:lnTo>
                                  <a:pt x="19227" y="222119"/>
                                </a:lnTo>
                                <a:close/>
                              </a:path>
                              <a:path w="260350" h="1371600">
                                <a:moveTo>
                                  <a:pt x="149454" y="233265"/>
                                </a:moveTo>
                                <a:lnTo>
                                  <a:pt x="141332" y="241300"/>
                                </a:lnTo>
                                <a:lnTo>
                                  <a:pt x="149544" y="249423"/>
                                </a:lnTo>
                                <a:lnTo>
                                  <a:pt x="149365" y="249423"/>
                                </a:lnTo>
                                <a:lnTo>
                                  <a:pt x="157558" y="241300"/>
                                </a:lnTo>
                                <a:lnTo>
                                  <a:pt x="149454" y="233265"/>
                                </a:lnTo>
                                <a:close/>
                              </a:path>
                              <a:path w="260350" h="1371600">
                                <a:moveTo>
                                  <a:pt x="186162" y="231558"/>
                                </a:moveTo>
                                <a:lnTo>
                                  <a:pt x="177874" y="239346"/>
                                </a:lnTo>
                                <a:lnTo>
                                  <a:pt x="186077" y="247459"/>
                                </a:lnTo>
                                <a:lnTo>
                                  <a:pt x="194345" y="239671"/>
                                </a:lnTo>
                                <a:lnTo>
                                  <a:pt x="186162" y="231558"/>
                                </a:lnTo>
                                <a:close/>
                              </a:path>
                              <a:path w="260350" h="1371600">
                                <a:moveTo>
                                  <a:pt x="57877" y="222250"/>
                                </a:moveTo>
                                <a:lnTo>
                                  <a:pt x="38618" y="241300"/>
                                </a:lnTo>
                                <a:lnTo>
                                  <a:pt x="41386" y="244038"/>
                                </a:lnTo>
                                <a:lnTo>
                                  <a:pt x="49825" y="236089"/>
                                </a:lnTo>
                                <a:lnTo>
                                  <a:pt x="46977" y="233265"/>
                                </a:lnTo>
                                <a:lnTo>
                                  <a:pt x="52824" y="233265"/>
                                </a:lnTo>
                                <a:lnTo>
                                  <a:pt x="61117" y="225454"/>
                                </a:lnTo>
                                <a:lnTo>
                                  <a:pt x="57877" y="222250"/>
                                </a:lnTo>
                                <a:close/>
                              </a:path>
                              <a:path w="260350" h="1371600">
                                <a:moveTo>
                                  <a:pt x="78920" y="226835"/>
                                </a:moveTo>
                                <a:lnTo>
                                  <a:pt x="70724" y="234958"/>
                                </a:lnTo>
                                <a:lnTo>
                                  <a:pt x="78920" y="243064"/>
                                </a:lnTo>
                                <a:lnTo>
                                  <a:pt x="87097" y="234958"/>
                                </a:lnTo>
                                <a:lnTo>
                                  <a:pt x="78920" y="226835"/>
                                </a:lnTo>
                                <a:close/>
                              </a:path>
                              <a:path w="260350" h="1371600">
                                <a:moveTo>
                                  <a:pt x="113731" y="230501"/>
                                </a:moveTo>
                                <a:lnTo>
                                  <a:pt x="109242" y="234958"/>
                                </a:lnTo>
                                <a:lnTo>
                                  <a:pt x="117438" y="243064"/>
                                </a:lnTo>
                                <a:lnTo>
                                  <a:pt x="119129" y="241300"/>
                                </a:lnTo>
                                <a:lnTo>
                                  <a:pt x="122085" y="238369"/>
                                </a:lnTo>
                                <a:lnTo>
                                  <a:pt x="113731" y="230501"/>
                                </a:lnTo>
                                <a:close/>
                              </a:path>
                              <a:path w="260350" h="1371600">
                                <a:moveTo>
                                  <a:pt x="219989" y="226996"/>
                                </a:moveTo>
                                <a:lnTo>
                                  <a:pt x="211956" y="234958"/>
                                </a:lnTo>
                                <a:lnTo>
                                  <a:pt x="220151" y="243064"/>
                                </a:lnTo>
                                <a:lnTo>
                                  <a:pt x="219826" y="243064"/>
                                </a:lnTo>
                                <a:lnTo>
                                  <a:pt x="228003" y="234958"/>
                                </a:lnTo>
                                <a:lnTo>
                                  <a:pt x="219989" y="226996"/>
                                </a:lnTo>
                                <a:close/>
                              </a:path>
                              <a:path w="260350" h="1371600">
                                <a:moveTo>
                                  <a:pt x="3842" y="228600"/>
                                </a:moveTo>
                                <a:lnTo>
                                  <a:pt x="101" y="228600"/>
                                </a:lnTo>
                                <a:lnTo>
                                  <a:pt x="101" y="241300"/>
                                </a:lnTo>
                                <a:lnTo>
                                  <a:pt x="8112" y="233265"/>
                                </a:lnTo>
                                <a:lnTo>
                                  <a:pt x="8548" y="233265"/>
                                </a:lnTo>
                                <a:lnTo>
                                  <a:pt x="3842" y="228600"/>
                                </a:lnTo>
                                <a:close/>
                              </a:path>
                              <a:path w="260350" h="1371600">
                                <a:moveTo>
                                  <a:pt x="35354" y="221741"/>
                                </a:moveTo>
                                <a:lnTo>
                                  <a:pt x="27241" y="230046"/>
                                </a:lnTo>
                                <a:lnTo>
                                  <a:pt x="38618" y="241300"/>
                                </a:lnTo>
                                <a:lnTo>
                                  <a:pt x="46741" y="233265"/>
                                </a:lnTo>
                                <a:lnTo>
                                  <a:pt x="46977" y="233265"/>
                                </a:lnTo>
                                <a:lnTo>
                                  <a:pt x="35354" y="221741"/>
                                </a:lnTo>
                                <a:close/>
                              </a:path>
                              <a:path w="260350" h="1371600">
                                <a:moveTo>
                                  <a:pt x="138344" y="222250"/>
                                </a:moveTo>
                                <a:lnTo>
                                  <a:pt x="130218" y="230306"/>
                                </a:lnTo>
                                <a:lnTo>
                                  <a:pt x="141332" y="241300"/>
                                </a:lnTo>
                                <a:lnTo>
                                  <a:pt x="149454" y="233265"/>
                                </a:lnTo>
                                <a:lnTo>
                                  <a:pt x="138344" y="222250"/>
                                </a:lnTo>
                                <a:close/>
                              </a:path>
                              <a:path w="260350" h="1371600">
                                <a:moveTo>
                                  <a:pt x="160591" y="222250"/>
                                </a:moveTo>
                                <a:lnTo>
                                  <a:pt x="149454" y="233265"/>
                                </a:lnTo>
                                <a:lnTo>
                                  <a:pt x="157558" y="241300"/>
                                </a:lnTo>
                                <a:lnTo>
                                  <a:pt x="168647" y="230306"/>
                                </a:lnTo>
                                <a:lnTo>
                                  <a:pt x="168473" y="230046"/>
                                </a:lnTo>
                                <a:lnTo>
                                  <a:pt x="160591" y="222250"/>
                                </a:lnTo>
                                <a:close/>
                              </a:path>
                              <a:path w="260350" h="1371600">
                                <a:moveTo>
                                  <a:pt x="260036" y="228600"/>
                                </a:moveTo>
                                <a:lnTo>
                                  <a:pt x="256885" y="228600"/>
                                </a:lnTo>
                                <a:lnTo>
                                  <a:pt x="250457" y="234958"/>
                                </a:lnTo>
                                <a:lnTo>
                                  <a:pt x="256885" y="241300"/>
                                </a:lnTo>
                                <a:lnTo>
                                  <a:pt x="260036" y="241300"/>
                                </a:lnTo>
                                <a:lnTo>
                                  <a:pt x="260036" y="228600"/>
                                </a:lnTo>
                                <a:close/>
                              </a:path>
                              <a:path w="260350" h="1371600">
                                <a:moveTo>
                                  <a:pt x="24096" y="233265"/>
                                </a:moveTo>
                                <a:lnTo>
                                  <a:pt x="8548" y="233265"/>
                                </a:lnTo>
                                <a:lnTo>
                                  <a:pt x="16447" y="241096"/>
                                </a:lnTo>
                                <a:lnTo>
                                  <a:pt x="24096" y="233265"/>
                                </a:lnTo>
                                <a:close/>
                              </a:path>
                              <a:path w="260350" h="1371600">
                                <a:moveTo>
                                  <a:pt x="197627" y="220784"/>
                                </a:moveTo>
                                <a:lnTo>
                                  <a:pt x="186162" y="231558"/>
                                </a:lnTo>
                                <a:lnTo>
                                  <a:pt x="194345" y="239671"/>
                                </a:lnTo>
                                <a:lnTo>
                                  <a:pt x="205807" y="228876"/>
                                </a:lnTo>
                                <a:lnTo>
                                  <a:pt x="197627" y="220784"/>
                                </a:lnTo>
                                <a:close/>
                              </a:path>
                              <a:path w="260350" h="1371600">
                                <a:moveTo>
                                  <a:pt x="176773" y="222250"/>
                                </a:moveTo>
                                <a:lnTo>
                                  <a:pt x="168909" y="230046"/>
                                </a:lnTo>
                                <a:lnTo>
                                  <a:pt x="168735" y="230306"/>
                                </a:lnTo>
                                <a:lnTo>
                                  <a:pt x="177874" y="239346"/>
                                </a:lnTo>
                                <a:lnTo>
                                  <a:pt x="186162" y="231558"/>
                                </a:lnTo>
                                <a:lnTo>
                                  <a:pt x="176773" y="222250"/>
                                </a:lnTo>
                                <a:close/>
                              </a:path>
                              <a:path w="260350" h="1371600">
                                <a:moveTo>
                                  <a:pt x="122073" y="222250"/>
                                </a:moveTo>
                                <a:lnTo>
                                  <a:pt x="113731" y="230501"/>
                                </a:lnTo>
                                <a:lnTo>
                                  <a:pt x="122085" y="238369"/>
                                </a:lnTo>
                                <a:lnTo>
                                  <a:pt x="130218" y="230306"/>
                                </a:lnTo>
                                <a:lnTo>
                                  <a:pt x="122073" y="222250"/>
                                </a:lnTo>
                                <a:close/>
                              </a:path>
                              <a:path w="260350" h="1371600">
                                <a:moveTo>
                                  <a:pt x="52824" y="233265"/>
                                </a:moveTo>
                                <a:lnTo>
                                  <a:pt x="46977" y="233265"/>
                                </a:lnTo>
                                <a:lnTo>
                                  <a:pt x="49825" y="236089"/>
                                </a:lnTo>
                                <a:lnTo>
                                  <a:pt x="52824" y="233265"/>
                                </a:lnTo>
                                <a:close/>
                              </a:path>
                              <a:path w="260350" h="1371600">
                                <a:moveTo>
                                  <a:pt x="69533" y="217528"/>
                                </a:moveTo>
                                <a:lnTo>
                                  <a:pt x="61117" y="225454"/>
                                </a:lnTo>
                                <a:lnTo>
                                  <a:pt x="70724" y="234958"/>
                                </a:lnTo>
                                <a:lnTo>
                                  <a:pt x="78920" y="226835"/>
                                </a:lnTo>
                                <a:lnTo>
                                  <a:pt x="69533" y="217528"/>
                                </a:lnTo>
                                <a:close/>
                              </a:path>
                              <a:path w="260350" h="1371600">
                                <a:moveTo>
                                  <a:pt x="90008" y="215932"/>
                                </a:moveTo>
                                <a:lnTo>
                                  <a:pt x="89813" y="216060"/>
                                </a:lnTo>
                                <a:lnTo>
                                  <a:pt x="78920" y="226835"/>
                                </a:lnTo>
                                <a:lnTo>
                                  <a:pt x="87113" y="234958"/>
                                </a:lnTo>
                                <a:lnTo>
                                  <a:pt x="98157" y="223992"/>
                                </a:lnTo>
                                <a:lnTo>
                                  <a:pt x="90008" y="215932"/>
                                </a:lnTo>
                                <a:close/>
                              </a:path>
                              <a:path w="260350" h="1371600">
                                <a:moveTo>
                                  <a:pt x="102378" y="219807"/>
                                </a:moveTo>
                                <a:lnTo>
                                  <a:pt x="98157" y="223992"/>
                                </a:lnTo>
                                <a:lnTo>
                                  <a:pt x="109242" y="234958"/>
                                </a:lnTo>
                                <a:lnTo>
                                  <a:pt x="113731" y="230501"/>
                                </a:lnTo>
                                <a:lnTo>
                                  <a:pt x="102378" y="219807"/>
                                </a:lnTo>
                                <a:close/>
                              </a:path>
                              <a:path w="260350" h="1371600">
                                <a:moveTo>
                                  <a:pt x="214052" y="221110"/>
                                </a:moveTo>
                                <a:lnTo>
                                  <a:pt x="205807" y="228876"/>
                                </a:lnTo>
                                <a:lnTo>
                                  <a:pt x="211956" y="234958"/>
                                </a:lnTo>
                                <a:lnTo>
                                  <a:pt x="219989" y="226996"/>
                                </a:lnTo>
                                <a:lnTo>
                                  <a:pt x="214052" y="221110"/>
                                </a:lnTo>
                                <a:close/>
                              </a:path>
                              <a:path w="260350" h="1371600">
                                <a:moveTo>
                                  <a:pt x="231173" y="215932"/>
                                </a:moveTo>
                                <a:lnTo>
                                  <a:pt x="219989" y="226996"/>
                                </a:lnTo>
                                <a:lnTo>
                                  <a:pt x="228020" y="234958"/>
                                </a:lnTo>
                                <a:lnTo>
                                  <a:pt x="239203" y="223854"/>
                                </a:lnTo>
                                <a:lnTo>
                                  <a:pt x="231173" y="215932"/>
                                </a:lnTo>
                                <a:close/>
                              </a:path>
                              <a:path w="260350" h="1371600">
                                <a:moveTo>
                                  <a:pt x="247064" y="216060"/>
                                </a:moveTo>
                                <a:lnTo>
                                  <a:pt x="239203" y="223854"/>
                                </a:lnTo>
                                <a:lnTo>
                                  <a:pt x="250457" y="234958"/>
                                </a:lnTo>
                                <a:lnTo>
                                  <a:pt x="256885" y="228600"/>
                                </a:lnTo>
                                <a:lnTo>
                                  <a:pt x="260036" y="228600"/>
                                </a:lnTo>
                                <a:lnTo>
                                  <a:pt x="247064" y="216060"/>
                                </a:lnTo>
                                <a:close/>
                              </a:path>
                              <a:path w="260350" h="1371600">
                                <a:moveTo>
                                  <a:pt x="130262" y="214237"/>
                                </a:moveTo>
                                <a:lnTo>
                                  <a:pt x="128460" y="215932"/>
                                </a:lnTo>
                                <a:lnTo>
                                  <a:pt x="122073" y="222250"/>
                                </a:lnTo>
                                <a:lnTo>
                                  <a:pt x="130218" y="230306"/>
                                </a:lnTo>
                                <a:lnTo>
                                  <a:pt x="138344" y="222250"/>
                                </a:lnTo>
                                <a:lnTo>
                                  <a:pt x="130262" y="214237"/>
                                </a:lnTo>
                                <a:close/>
                              </a:path>
                              <a:path w="260350" h="1371600">
                                <a:moveTo>
                                  <a:pt x="168691" y="214237"/>
                                </a:moveTo>
                                <a:lnTo>
                                  <a:pt x="160591" y="222250"/>
                                </a:lnTo>
                                <a:lnTo>
                                  <a:pt x="168735" y="230306"/>
                                </a:lnTo>
                                <a:lnTo>
                                  <a:pt x="168909" y="230046"/>
                                </a:lnTo>
                                <a:lnTo>
                                  <a:pt x="176773" y="222250"/>
                                </a:lnTo>
                                <a:lnTo>
                                  <a:pt x="168691" y="214237"/>
                                </a:lnTo>
                                <a:close/>
                              </a:path>
                              <a:path w="260350" h="1371600">
                                <a:moveTo>
                                  <a:pt x="27434" y="213889"/>
                                </a:moveTo>
                                <a:lnTo>
                                  <a:pt x="19227" y="222119"/>
                                </a:lnTo>
                                <a:lnTo>
                                  <a:pt x="27241" y="230046"/>
                                </a:lnTo>
                                <a:lnTo>
                                  <a:pt x="35354" y="221741"/>
                                </a:lnTo>
                                <a:lnTo>
                                  <a:pt x="27434" y="213889"/>
                                </a:lnTo>
                                <a:close/>
                              </a:path>
                              <a:path w="260350" h="1371600">
                                <a:moveTo>
                                  <a:pt x="205891" y="213018"/>
                                </a:moveTo>
                                <a:lnTo>
                                  <a:pt x="197627" y="220784"/>
                                </a:lnTo>
                                <a:lnTo>
                                  <a:pt x="205807" y="228876"/>
                                </a:lnTo>
                                <a:lnTo>
                                  <a:pt x="214052" y="221110"/>
                                </a:lnTo>
                                <a:lnTo>
                                  <a:pt x="205891" y="213018"/>
                                </a:lnTo>
                                <a:close/>
                              </a:path>
                              <a:path w="260350" h="1371600">
                                <a:moveTo>
                                  <a:pt x="77136" y="203200"/>
                                </a:moveTo>
                                <a:lnTo>
                                  <a:pt x="57877" y="222250"/>
                                </a:lnTo>
                                <a:lnTo>
                                  <a:pt x="61117" y="225454"/>
                                </a:lnTo>
                                <a:lnTo>
                                  <a:pt x="69533" y="217528"/>
                                </a:lnTo>
                                <a:lnTo>
                                  <a:pt x="66214" y="214237"/>
                                </a:lnTo>
                                <a:lnTo>
                                  <a:pt x="73026" y="214237"/>
                                </a:lnTo>
                                <a:lnTo>
                                  <a:pt x="80847" y="206871"/>
                                </a:lnTo>
                                <a:lnTo>
                                  <a:pt x="77136" y="203200"/>
                                </a:lnTo>
                                <a:close/>
                              </a:path>
                              <a:path w="260350" h="1371600">
                                <a:moveTo>
                                  <a:pt x="94001" y="211917"/>
                                </a:moveTo>
                                <a:lnTo>
                                  <a:pt x="91656" y="214237"/>
                                </a:lnTo>
                                <a:lnTo>
                                  <a:pt x="90008" y="215932"/>
                                </a:lnTo>
                                <a:lnTo>
                                  <a:pt x="98157" y="223992"/>
                                </a:lnTo>
                                <a:lnTo>
                                  <a:pt x="102378" y="219807"/>
                                </a:lnTo>
                                <a:lnTo>
                                  <a:pt x="94001" y="211917"/>
                                </a:lnTo>
                                <a:close/>
                              </a:path>
                              <a:path w="260350" h="1371600">
                                <a:moveTo>
                                  <a:pt x="238962" y="208228"/>
                                </a:moveTo>
                                <a:lnTo>
                                  <a:pt x="231173" y="215932"/>
                                </a:lnTo>
                                <a:lnTo>
                                  <a:pt x="239203" y="223854"/>
                                </a:lnTo>
                                <a:lnTo>
                                  <a:pt x="247064" y="216060"/>
                                </a:lnTo>
                                <a:lnTo>
                                  <a:pt x="238962" y="208228"/>
                                </a:lnTo>
                                <a:close/>
                              </a:path>
                              <a:path w="260350" h="1371600">
                                <a:moveTo>
                                  <a:pt x="54260" y="202386"/>
                                </a:moveTo>
                                <a:lnTo>
                                  <a:pt x="46169" y="210669"/>
                                </a:lnTo>
                                <a:lnTo>
                                  <a:pt x="57877" y="222250"/>
                                </a:lnTo>
                                <a:lnTo>
                                  <a:pt x="65977" y="214237"/>
                                </a:lnTo>
                                <a:lnTo>
                                  <a:pt x="66214" y="214237"/>
                                </a:lnTo>
                                <a:lnTo>
                                  <a:pt x="54260" y="202386"/>
                                </a:lnTo>
                                <a:close/>
                              </a:path>
                              <a:path w="260350" h="1371600">
                                <a:moveTo>
                                  <a:pt x="119129" y="203200"/>
                                </a:moveTo>
                                <a:lnTo>
                                  <a:pt x="110917" y="211342"/>
                                </a:lnTo>
                                <a:lnTo>
                                  <a:pt x="111046" y="211342"/>
                                </a:lnTo>
                                <a:lnTo>
                                  <a:pt x="122073" y="222250"/>
                                </a:lnTo>
                                <a:lnTo>
                                  <a:pt x="130173" y="214237"/>
                                </a:lnTo>
                                <a:lnTo>
                                  <a:pt x="129911" y="213889"/>
                                </a:lnTo>
                                <a:lnTo>
                                  <a:pt x="119129" y="203200"/>
                                </a:lnTo>
                                <a:close/>
                              </a:path>
                              <a:path w="260350" h="1371600">
                                <a:moveTo>
                                  <a:pt x="141332" y="203200"/>
                                </a:moveTo>
                                <a:lnTo>
                                  <a:pt x="130525" y="213889"/>
                                </a:lnTo>
                                <a:lnTo>
                                  <a:pt x="130262" y="214237"/>
                                </a:lnTo>
                                <a:lnTo>
                                  <a:pt x="138344" y="222250"/>
                                </a:lnTo>
                                <a:lnTo>
                                  <a:pt x="149346" y="211342"/>
                                </a:lnTo>
                                <a:lnTo>
                                  <a:pt x="149563" y="211342"/>
                                </a:lnTo>
                                <a:lnTo>
                                  <a:pt x="141332" y="203200"/>
                                </a:lnTo>
                                <a:close/>
                              </a:path>
                              <a:path w="260350" h="1371600">
                                <a:moveTo>
                                  <a:pt x="157558" y="203200"/>
                                </a:moveTo>
                                <a:lnTo>
                                  <a:pt x="149346" y="211342"/>
                                </a:lnTo>
                                <a:lnTo>
                                  <a:pt x="149563" y="211342"/>
                                </a:lnTo>
                                <a:lnTo>
                                  <a:pt x="160591" y="222250"/>
                                </a:lnTo>
                                <a:lnTo>
                                  <a:pt x="168691" y="214237"/>
                                </a:lnTo>
                                <a:lnTo>
                                  <a:pt x="157558" y="203200"/>
                                </a:lnTo>
                                <a:close/>
                              </a:path>
                              <a:path w="260350" h="1371600">
                                <a:moveTo>
                                  <a:pt x="179850" y="203200"/>
                                </a:moveTo>
                                <a:lnTo>
                                  <a:pt x="168691" y="214237"/>
                                </a:lnTo>
                                <a:lnTo>
                                  <a:pt x="176773" y="222250"/>
                                </a:lnTo>
                                <a:lnTo>
                                  <a:pt x="187775" y="211342"/>
                                </a:lnTo>
                                <a:lnTo>
                                  <a:pt x="188081" y="211342"/>
                                </a:lnTo>
                                <a:lnTo>
                                  <a:pt x="179850" y="203200"/>
                                </a:lnTo>
                                <a:close/>
                              </a:path>
                              <a:path w="260350" h="1371600">
                                <a:moveTo>
                                  <a:pt x="16500" y="203049"/>
                                </a:moveTo>
                                <a:lnTo>
                                  <a:pt x="8332" y="211342"/>
                                </a:lnTo>
                                <a:lnTo>
                                  <a:pt x="19227" y="222119"/>
                                </a:lnTo>
                                <a:lnTo>
                                  <a:pt x="27434" y="213889"/>
                                </a:lnTo>
                                <a:lnTo>
                                  <a:pt x="16500" y="203049"/>
                                </a:lnTo>
                                <a:close/>
                              </a:path>
                              <a:path w="260350" h="1371600">
                                <a:moveTo>
                                  <a:pt x="46539" y="194731"/>
                                </a:moveTo>
                                <a:lnTo>
                                  <a:pt x="27434" y="213889"/>
                                </a:lnTo>
                                <a:lnTo>
                                  <a:pt x="35354" y="221741"/>
                                </a:lnTo>
                                <a:lnTo>
                                  <a:pt x="46169" y="210669"/>
                                </a:lnTo>
                                <a:lnTo>
                                  <a:pt x="38466" y="203049"/>
                                </a:lnTo>
                                <a:lnTo>
                                  <a:pt x="53613" y="203049"/>
                                </a:lnTo>
                                <a:lnTo>
                                  <a:pt x="54260" y="202386"/>
                                </a:lnTo>
                                <a:lnTo>
                                  <a:pt x="46539" y="194731"/>
                                </a:lnTo>
                                <a:close/>
                              </a:path>
                              <a:path w="260350" h="1371600">
                                <a:moveTo>
                                  <a:pt x="231125" y="189306"/>
                                </a:moveTo>
                                <a:lnTo>
                                  <a:pt x="205891" y="213018"/>
                                </a:lnTo>
                                <a:lnTo>
                                  <a:pt x="214052" y="221110"/>
                                </a:lnTo>
                                <a:lnTo>
                                  <a:pt x="225496" y="210331"/>
                                </a:lnTo>
                                <a:lnTo>
                                  <a:pt x="217443" y="202386"/>
                                </a:lnTo>
                                <a:lnTo>
                                  <a:pt x="232918" y="202386"/>
                                </a:lnTo>
                                <a:lnTo>
                                  <a:pt x="225493" y="195209"/>
                                </a:lnTo>
                                <a:lnTo>
                                  <a:pt x="236843" y="195209"/>
                                </a:lnTo>
                                <a:lnTo>
                                  <a:pt x="231125" y="189306"/>
                                </a:lnTo>
                                <a:close/>
                              </a:path>
                              <a:path w="260350" h="1371600">
                                <a:moveTo>
                                  <a:pt x="195987" y="203200"/>
                                </a:moveTo>
                                <a:lnTo>
                                  <a:pt x="187775" y="211342"/>
                                </a:lnTo>
                                <a:lnTo>
                                  <a:pt x="188081" y="211342"/>
                                </a:lnTo>
                                <a:lnTo>
                                  <a:pt x="197627" y="220784"/>
                                </a:lnTo>
                                <a:lnTo>
                                  <a:pt x="205891" y="213018"/>
                                </a:lnTo>
                                <a:lnTo>
                                  <a:pt x="195987" y="203200"/>
                                </a:lnTo>
                                <a:close/>
                              </a:path>
                              <a:path w="260350" h="1371600">
                                <a:moveTo>
                                  <a:pt x="102814" y="203200"/>
                                </a:moveTo>
                                <a:lnTo>
                                  <a:pt x="94001" y="211917"/>
                                </a:lnTo>
                                <a:lnTo>
                                  <a:pt x="102378" y="219807"/>
                                </a:lnTo>
                                <a:lnTo>
                                  <a:pt x="110917" y="211342"/>
                                </a:lnTo>
                                <a:lnTo>
                                  <a:pt x="111046" y="211342"/>
                                </a:lnTo>
                                <a:lnTo>
                                  <a:pt x="102814" y="203200"/>
                                </a:lnTo>
                                <a:close/>
                              </a:path>
                              <a:path w="260350" h="1371600">
                                <a:moveTo>
                                  <a:pt x="73026" y="214237"/>
                                </a:moveTo>
                                <a:lnTo>
                                  <a:pt x="66214" y="214237"/>
                                </a:lnTo>
                                <a:lnTo>
                                  <a:pt x="69533" y="217528"/>
                                </a:lnTo>
                                <a:lnTo>
                                  <a:pt x="73026" y="214237"/>
                                </a:lnTo>
                                <a:close/>
                              </a:path>
                              <a:path w="260350" h="1371600">
                                <a:moveTo>
                                  <a:pt x="252130" y="195209"/>
                                </a:moveTo>
                                <a:lnTo>
                                  <a:pt x="238962" y="208228"/>
                                </a:lnTo>
                                <a:lnTo>
                                  <a:pt x="247064" y="216060"/>
                                </a:lnTo>
                                <a:lnTo>
                                  <a:pt x="252153" y="211015"/>
                                </a:lnTo>
                                <a:lnTo>
                                  <a:pt x="244438" y="203049"/>
                                </a:lnTo>
                                <a:lnTo>
                                  <a:pt x="259887" y="203049"/>
                                </a:lnTo>
                                <a:lnTo>
                                  <a:pt x="252130" y="195209"/>
                                </a:lnTo>
                                <a:close/>
                              </a:path>
                              <a:path w="260350" h="1371600">
                                <a:moveTo>
                                  <a:pt x="101" y="203200"/>
                                </a:moveTo>
                                <a:lnTo>
                                  <a:pt x="101" y="215932"/>
                                </a:lnTo>
                                <a:lnTo>
                                  <a:pt x="3810" y="215932"/>
                                </a:lnTo>
                                <a:lnTo>
                                  <a:pt x="8332" y="211342"/>
                                </a:lnTo>
                                <a:lnTo>
                                  <a:pt x="101" y="203200"/>
                                </a:lnTo>
                                <a:close/>
                              </a:path>
                              <a:path w="260350" h="1371600">
                                <a:moveTo>
                                  <a:pt x="84745" y="203200"/>
                                </a:moveTo>
                                <a:lnTo>
                                  <a:pt x="80847" y="206871"/>
                                </a:lnTo>
                                <a:lnTo>
                                  <a:pt x="90008" y="215932"/>
                                </a:lnTo>
                                <a:lnTo>
                                  <a:pt x="91656" y="214237"/>
                                </a:lnTo>
                                <a:lnTo>
                                  <a:pt x="94001" y="211917"/>
                                </a:lnTo>
                                <a:lnTo>
                                  <a:pt x="84745" y="203200"/>
                                </a:lnTo>
                                <a:close/>
                              </a:path>
                              <a:path w="260350" h="1371600">
                                <a:moveTo>
                                  <a:pt x="233604" y="203049"/>
                                </a:moveTo>
                                <a:lnTo>
                                  <a:pt x="233227" y="203049"/>
                                </a:lnTo>
                                <a:lnTo>
                                  <a:pt x="225496" y="210331"/>
                                </a:lnTo>
                                <a:lnTo>
                                  <a:pt x="231173" y="215932"/>
                                </a:lnTo>
                                <a:lnTo>
                                  <a:pt x="238962" y="208228"/>
                                </a:lnTo>
                                <a:lnTo>
                                  <a:pt x="233604" y="203049"/>
                                </a:lnTo>
                                <a:close/>
                              </a:path>
                              <a:path w="260350" h="1371600">
                                <a:moveTo>
                                  <a:pt x="260036" y="203200"/>
                                </a:moveTo>
                                <a:lnTo>
                                  <a:pt x="252153" y="211015"/>
                                </a:lnTo>
                                <a:lnTo>
                                  <a:pt x="256917" y="215932"/>
                                </a:lnTo>
                                <a:lnTo>
                                  <a:pt x="257297" y="214237"/>
                                </a:lnTo>
                                <a:lnTo>
                                  <a:pt x="260036" y="203200"/>
                                </a:lnTo>
                                <a:close/>
                              </a:path>
                              <a:path w="260350" h="1371600">
                                <a:moveTo>
                                  <a:pt x="27605" y="175959"/>
                                </a:moveTo>
                                <a:lnTo>
                                  <a:pt x="101" y="203200"/>
                                </a:lnTo>
                                <a:lnTo>
                                  <a:pt x="8332" y="211342"/>
                                </a:lnTo>
                                <a:lnTo>
                                  <a:pt x="16500" y="203049"/>
                                </a:lnTo>
                                <a:lnTo>
                                  <a:pt x="8592" y="195209"/>
                                </a:lnTo>
                                <a:lnTo>
                                  <a:pt x="24223" y="195209"/>
                                </a:lnTo>
                                <a:lnTo>
                                  <a:pt x="27182" y="192206"/>
                                </a:lnTo>
                                <a:lnTo>
                                  <a:pt x="27504" y="192206"/>
                                </a:lnTo>
                                <a:lnTo>
                                  <a:pt x="19434" y="184223"/>
                                </a:lnTo>
                                <a:lnTo>
                                  <a:pt x="35045" y="184223"/>
                                </a:lnTo>
                                <a:lnTo>
                                  <a:pt x="35488" y="183774"/>
                                </a:lnTo>
                                <a:lnTo>
                                  <a:pt x="27605" y="175959"/>
                                </a:lnTo>
                                <a:close/>
                              </a:path>
                              <a:path w="260350" h="1371600">
                                <a:moveTo>
                                  <a:pt x="130262" y="176137"/>
                                </a:moveTo>
                                <a:lnTo>
                                  <a:pt x="129459" y="176844"/>
                                </a:lnTo>
                                <a:lnTo>
                                  <a:pt x="102814" y="203200"/>
                                </a:lnTo>
                                <a:lnTo>
                                  <a:pt x="111046" y="211342"/>
                                </a:lnTo>
                                <a:lnTo>
                                  <a:pt x="110917" y="211342"/>
                                </a:lnTo>
                                <a:lnTo>
                                  <a:pt x="119129" y="203200"/>
                                </a:lnTo>
                                <a:lnTo>
                                  <a:pt x="111070" y="195209"/>
                                </a:lnTo>
                                <a:lnTo>
                                  <a:pt x="127189" y="195209"/>
                                </a:lnTo>
                                <a:lnTo>
                                  <a:pt x="130218" y="192206"/>
                                </a:lnTo>
                                <a:lnTo>
                                  <a:pt x="122148" y="184223"/>
                                </a:lnTo>
                                <a:lnTo>
                                  <a:pt x="138418" y="184223"/>
                                </a:lnTo>
                                <a:lnTo>
                                  <a:pt x="130262" y="176137"/>
                                </a:lnTo>
                                <a:close/>
                              </a:path>
                              <a:path w="260350" h="1371600">
                                <a:moveTo>
                                  <a:pt x="149499" y="195209"/>
                                </a:moveTo>
                                <a:lnTo>
                                  <a:pt x="147066" y="197528"/>
                                </a:lnTo>
                                <a:lnTo>
                                  <a:pt x="141332" y="203200"/>
                                </a:lnTo>
                                <a:lnTo>
                                  <a:pt x="149563" y="211342"/>
                                </a:lnTo>
                                <a:lnTo>
                                  <a:pt x="149346" y="211342"/>
                                </a:lnTo>
                                <a:lnTo>
                                  <a:pt x="157558" y="203200"/>
                                </a:lnTo>
                                <a:lnTo>
                                  <a:pt x="149499" y="195209"/>
                                </a:lnTo>
                                <a:close/>
                              </a:path>
                              <a:path w="260350" h="1371600">
                                <a:moveTo>
                                  <a:pt x="187928" y="195209"/>
                                </a:moveTo>
                                <a:lnTo>
                                  <a:pt x="179850" y="203200"/>
                                </a:lnTo>
                                <a:lnTo>
                                  <a:pt x="188081" y="211342"/>
                                </a:lnTo>
                                <a:lnTo>
                                  <a:pt x="187775" y="211342"/>
                                </a:lnTo>
                                <a:lnTo>
                                  <a:pt x="195987" y="203200"/>
                                </a:lnTo>
                                <a:lnTo>
                                  <a:pt x="187928" y="195209"/>
                                </a:lnTo>
                                <a:close/>
                              </a:path>
                              <a:path w="260350" h="1371600">
                                <a:moveTo>
                                  <a:pt x="247027" y="190052"/>
                                </a:moveTo>
                                <a:lnTo>
                                  <a:pt x="239089" y="197528"/>
                                </a:lnTo>
                                <a:lnTo>
                                  <a:pt x="252153" y="211015"/>
                                </a:lnTo>
                                <a:lnTo>
                                  <a:pt x="260036" y="203200"/>
                                </a:lnTo>
                                <a:lnTo>
                                  <a:pt x="259998" y="203049"/>
                                </a:lnTo>
                                <a:lnTo>
                                  <a:pt x="244197" y="203049"/>
                                </a:lnTo>
                                <a:lnTo>
                                  <a:pt x="252124" y="195209"/>
                                </a:lnTo>
                                <a:lnTo>
                                  <a:pt x="247027" y="190052"/>
                                </a:lnTo>
                                <a:close/>
                              </a:path>
                              <a:path w="260350" h="1371600">
                                <a:moveTo>
                                  <a:pt x="35488" y="183774"/>
                                </a:moveTo>
                                <a:lnTo>
                                  <a:pt x="27182" y="192206"/>
                                </a:lnTo>
                                <a:lnTo>
                                  <a:pt x="27504" y="192206"/>
                                </a:lnTo>
                                <a:lnTo>
                                  <a:pt x="46169" y="210669"/>
                                </a:lnTo>
                                <a:lnTo>
                                  <a:pt x="53613" y="203049"/>
                                </a:lnTo>
                                <a:lnTo>
                                  <a:pt x="38243" y="203049"/>
                                </a:lnTo>
                                <a:lnTo>
                                  <a:pt x="46539" y="194731"/>
                                </a:lnTo>
                                <a:lnTo>
                                  <a:pt x="35488" y="183774"/>
                                </a:lnTo>
                                <a:close/>
                              </a:path>
                              <a:path w="260350" h="1371600">
                                <a:moveTo>
                                  <a:pt x="214634" y="184712"/>
                                </a:moveTo>
                                <a:lnTo>
                                  <a:pt x="207997" y="191292"/>
                                </a:lnTo>
                                <a:lnTo>
                                  <a:pt x="207125" y="192206"/>
                                </a:lnTo>
                                <a:lnTo>
                                  <a:pt x="225496" y="210331"/>
                                </a:lnTo>
                                <a:lnTo>
                                  <a:pt x="233227" y="203049"/>
                                </a:lnTo>
                                <a:lnTo>
                                  <a:pt x="233604" y="203049"/>
                                </a:lnTo>
                                <a:lnTo>
                                  <a:pt x="232918" y="202386"/>
                                </a:lnTo>
                                <a:lnTo>
                                  <a:pt x="217205" y="202386"/>
                                </a:lnTo>
                                <a:lnTo>
                                  <a:pt x="224843" y="195209"/>
                                </a:lnTo>
                                <a:lnTo>
                                  <a:pt x="225493" y="195209"/>
                                </a:lnTo>
                                <a:lnTo>
                                  <a:pt x="214634" y="184712"/>
                                </a:lnTo>
                                <a:close/>
                              </a:path>
                              <a:path w="260350" h="1371600">
                                <a:moveTo>
                                  <a:pt x="80847" y="199528"/>
                                </a:moveTo>
                                <a:lnTo>
                                  <a:pt x="77136" y="203200"/>
                                </a:lnTo>
                                <a:lnTo>
                                  <a:pt x="80847" y="206871"/>
                                </a:lnTo>
                                <a:lnTo>
                                  <a:pt x="84745" y="203200"/>
                                </a:lnTo>
                                <a:lnTo>
                                  <a:pt x="80847" y="199528"/>
                                </a:lnTo>
                                <a:close/>
                              </a:path>
                              <a:path w="260350" h="1371600">
                                <a:moveTo>
                                  <a:pt x="3842" y="190500"/>
                                </a:moveTo>
                                <a:lnTo>
                                  <a:pt x="101" y="190500"/>
                                </a:lnTo>
                                <a:lnTo>
                                  <a:pt x="101" y="203200"/>
                                </a:lnTo>
                                <a:lnTo>
                                  <a:pt x="8169" y="195209"/>
                                </a:lnTo>
                                <a:lnTo>
                                  <a:pt x="8592" y="195209"/>
                                </a:lnTo>
                                <a:lnTo>
                                  <a:pt x="3842" y="190500"/>
                                </a:lnTo>
                                <a:close/>
                              </a:path>
                              <a:path w="260350" h="1371600">
                                <a:moveTo>
                                  <a:pt x="68454" y="187856"/>
                                </a:moveTo>
                                <a:lnTo>
                                  <a:pt x="65098" y="191292"/>
                                </a:lnTo>
                                <a:lnTo>
                                  <a:pt x="77136" y="203200"/>
                                </a:lnTo>
                                <a:lnTo>
                                  <a:pt x="80847" y="199528"/>
                                </a:lnTo>
                                <a:lnTo>
                                  <a:pt x="68454" y="187856"/>
                                </a:lnTo>
                                <a:close/>
                              </a:path>
                              <a:path w="260350" h="1371600">
                                <a:moveTo>
                                  <a:pt x="89975" y="190500"/>
                                </a:moveTo>
                                <a:lnTo>
                                  <a:pt x="80847" y="199528"/>
                                </a:lnTo>
                                <a:lnTo>
                                  <a:pt x="84745" y="203200"/>
                                </a:lnTo>
                                <a:lnTo>
                                  <a:pt x="94001" y="194482"/>
                                </a:lnTo>
                                <a:lnTo>
                                  <a:pt x="89975" y="190500"/>
                                </a:lnTo>
                                <a:close/>
                              </a:path>
                              <a:path w="260350" h="1371600">
                                <a:moveTo>
                                  <a:pt x="102378" y="186592"/>
                                </a:moveTo>
                                <a:lnTo>
                                  <a:pt x="94001" y="194482"/>
                                </a:lnTo>
                                <a:lnTo>
                                  <a:pt x="102814" y="203200"/>
                                </a:lnTo>
                                <a:lnTo>
                                  <a:pt x="110892" y="195209"/>
                                </a:lnTo>
                                <a:lnTo>
                                  <a:pt x="111070" y="195209"/>
                                </a:lnTo>
                                <a:lnTo>
                                  <a:pt x="102378" y="186592"/>
                                </a:lnTo>
                                <a:close/>
                              </a:path>
                              <a:path w="260350" h="1371600">
                                <a:moveTo>
                                  <a:pt x="127189" y="195209"/>
                                </a:moveTo>
                                <a:lnTo>
                                  <a:pt x="111070" y="195209"/>
                                </a:lnTo>
                                <a:lnTo>
                                  <a:pt x="119129" y="203200"/>
                                </a:lnTo>
                                <a:lnTo>
                                  <a:pt x="127189" y="195209"/>
                                </a:lnTo>
                                <a:close/>
                              </a:path>
                              <a:path w="260350" h="1371600">
                                <a:moveTo>
                                  <a:pt x="138418" y="184223"/>
                                </a:moveTo>
                                <a:lnTo>
                                  <a:pt x="138269" y="184223"/>
                                </a:lnTo>
                                <a:lnTo>
                                  <a:pt x="130218" y="192206"/>
                                </a:lnTo>
                                <a:lnTo>
                                  <a:pt x="141332" y="203200"/>
                                </a:lnTo>
                                <a:lnTo>
                                  <a:pt x="149410" y="195209"/>
                                </a:lnTo>
                                <a:lnTo>
                                  <a:pt x="149016" y="194731"/>
                                </a:lnTo>
                                <a:lnTo>
                                  <a:pt x="138418" y="184223"/>
                                </a:lnTo>
                                <a:close/>
                              </a:path>
                              <a:path w="260350" h="1371600">
                                <a:moveTo>
                                  <a:pt x="168691" y="176137"/>
                                </a:moveTo>
                                <a:lnTo>
                                  <a:pt x="149894" y="194731"/>
                                </a:lnTo>
                                <a:lnTo>
                                  <a:pt x="149499" y="195209"/>
                                </a:lnTo>
                                <a:lnTo>
                                  <a:pt x="157558" y="203200"/>
                                </a:lnTo>
                                <a:lnTo>
                                  <a:pt x="168647" y="192206"/>
                                </a:lnTo>
                                <a:lnTo>
                                  <a:pt x="167812" y="191292"/>
                                </a:lnTo>
                                <a:lnTo>
                                  <a:pt x="160665" y="184223"/>
                                </a:lnTo>
                                <a:lnTo>
                                  <a:pt x="176847" y="184223"/>
                                </a:lnTo>
                                <a:lnTo>
                                  <a:pt x="168691" y="176137"/>
                                </a:lnTo>
                                <a:close/>
                              </a:path>
                              <a:path w="260350" h="1371600">
                                <a:moveTo>
                                  <a:pt x="176847" y="184223"/>
                                </a:moveTo>
                                <a:lnTo>
                                  <a:pt x="176698" y="184223"/>
                                </a:lnTo>
                                <a:lnTo>
                                  <a:pt x="169568" y="191292"/>
                                </a:lnTo>
                                <a:lnTo>
                                  <a:pt x="168735" y="192206"/>
                                </a:lnTo>
                                <a:lnTo>
                                  <a:pt x="179850" y="203200"/>
                                </a:lnTo>
                                <a:lnTo>
                                  <a:pt x="187928" y="195209"/>
                                </a:lnTo>
                                <a:lnTo>
                                  <a:pt x="176847" y="184223"/>
                                </a:lnTo>
                                <a:close/>
                              </a:path>
                              <a:path w="260350" h="1371600">
                                <a:moveTo>
                                  <a:pt x="199034" y="184223"/>
                                </a:moveTo>
                                <a:lnTo>
                                  <a:pt x="187928" y="195209"/>
                                </a:lnTo>
                                <a:lnTo>
                                  <a:pt x="195987" y="203200"/>
                                </a:lnTo>
                                <a:lnTo>
                                  <a:pt x="207076" y="192206"/>
                                </a:lnTo>
                                <a:lnTo>
                                  <a:pt x="206199" y="191292"/>
                                </a:lnTo>
                                <a:lnTo>
                                  <a:pt x="199034" y="184223"/>
                                </a:lnTo>
                                <a:close/>
                              </a:path>
                              <a:path w="260350" h="1371600">
                                <a:moveTo>
                                  <a:pt x="24223" y="195209"/>
                                </a:moveTo>
                                <a:lnTo>
                                  <a:pt x="8592" y="195209"/>
                                </a:lnTo>
                                <a:lnTo>
                                  <a:pt x="16500" y="203049"/>
                                </a:lnTo>
                                <a:lnTo>
                                  <a:pt x="24223" y="195209"/>
                                </a:lnTo>
                                <a:close/>
                              </a:path>
                              <a:path w="260350" h="1371600">
                                <a:moveTo>
                                  <a:pt x="236843" y="195209"/>
                                </a:moveTo>
                                <a:lnTo>
                                  <a:pt x="225493" y="195209"/>
                                </a:lnTo>
                                <a:lnTo>
                                  <a:pt x="233604" y="203049"/>
                                </a:lnTo>
                                <a:lnTo>
                                  <a:pt x="233227" y="203049"/>
                                </a:lnTo>
                                <a:lnTo>
                                  <a:pt x="239089" y="197528"/>
                                </a:lnTo>
                                <a:lnTo>
                                  <a:pt x="236843" y="195209"/>
                                </a:lnTo>
                                <a:close/>
                              </a:path>
                              <a:path w="260350" h="1371600">
                                <a:moveTo>
                                  <a:pt x="256885" y="190500"/>
                                </a:moveTo>
                                <a:lnTo>
                                  <a:pt x="252130" y="195209"/>
                                </a:lnTo>
                                <a:lnTo>
                                  <a:pt x="259887" y="203049"/>
                                </a:lnTo>
                                <a:lnTo>
                                  <a:pt x="259834" y="202386"/>
                                </a:lnTo>
                                <a:lnTo>
                                  <a:pt x="256885" y="190500"/>
                                </a:lnTo>
                                <a:close/>
                              </a:path>
                              <a:path w="260350" h="1371600">
                                <a:moveTo>
                                  <a:pt x="57497" y="183774"/>
                                </a:moveTo>
                                <a:lnTo>
                                  <a:pt x="57016" y="184223"/>
                                </a:lnTo>
                                <a:lnTo>
                                  <a:pt x="46539" y="194731"/>
                                </a:lnTo>
                                <a:lnTo>
                                  <a:pt x="54260" y="202386"/>
                                </a:lnTo>
                                <a:lnTo>
                                  <a:pt x="65098" y="191292"/>
                                </a:lnTo>
                                <a:lnTo>
                                  <a:pt x="57497" y="183774"/>
                                </a:lnTo>
                                <a:close/>
                              </a:path>
                              <a:path w="260350" h="1371600">
                                <a:moveTo>
                                  <a:pt x="238983" y="181921"/>
                                </a:moveTo>
                                <a:lnTo>
                                  <a:pt x="231125" y="189306"/>
                                </a:lnTo>
                                <a:lnTo>
                                  <a:pt x="239089" y="197528"/>
                                </a:lnTo>
                                <a:lnTo>
                                  <a:pt x="247027" y="190052"/>
                                </a:lnTo>
                                <a:lnTo>
                                  <a:pt x="238983" y="181921"/>
                                </a:lnTo>
                                <a:close/>
                              </a:path>
                              <a:path w="260350" h="1371600">
                                <a:moveTo>
                                  <a:pt x="98157" y="182407"/>
                                </a:moveTo>
                                <a:lnTo>
                                  <a:pt x="89975" y="190500"/>
                                </a:lnTo>
                                <a:lnTo>
                                  <a:pt x="94001" y="194482"/>
                                </a:lnTo>
                                <a:lnTo>
                                  <a:pt x="102378" y="186592"/>
                                </a:lnTo>
                                <a:lnTo>
                                  <a:pt x="98157" y="182407"/>
                                </a:lnTo>
                                <a:close/>
                              </a:path>
                              <a:path w="260350" h="1371600">
                                <a:moveTo>
                                  <a:pt x="19521" y="146209"/>
                                </a:moveTo>
                                <a:lnTo>
                                  <a:pt x="0" y="165198"/>
                                </a:lnTo>
                                <a:lnTo>
                                  <a:pt x="16403" y="165198"/>
                                </a:lnTo>
                                <a:lnTo>
                                  <a:pt x="8359" y="173268"/>
                                </a:lnTo>
                                <a:lnTo>
                                  <a:pt x="27504" y="192206"/>
                                </a:lnTo>
                                <a:lnTo>
                                  <a:pt x="27182" y="192206"/>
                                </a:lnTo>
                                <a:lnTo>
                                  <a:pt x="35045" y="184223"/>
                                </a:lnTo>
                                <a:lnTo>
                                  <a:pt x="19261" y="184223"/>
                                </a:lnTo>
                                <a:lnTo>
                                  <a:pt x="27605" y="175959"/>
                                </a:lnTo>
                                <a:lnTo>
                                  <a:pt x="8548" y="157065"/>
                                </a:lnTo>
                                <a:lnTo>
                                  <a:pt x="24510" y="157065"/>
                                </a:lnTo>
                                <a:lnTo>
                                  <a:pt x="27391" y="154175"/>
                                </a:lnTo>
                                <a:lnTo>
                                  <a:pt x="27574" y="154175"/>
                                </a:lnTo>
                                <a:lnTo>
                                  <a:pt x="19521" y="146209"/>
                                </a:lnTo>
                                <a:close/>
                              </a:path>
                              <a:path w="260350" h="1371600">
                                <a:moveTo>
                                  <a:pt x="122085" y="168030"/>
                                </a:moveTo>
                                <a:lnTo>
                                  <a:pt x="116524" y="173268"/>
                                </a:lnTo>
                                <a:lnTo>
                                  <a:pt x="113793" y="175959"/>
                                </a:lnTo>
                                <a:lnTo>
                                  <a:pt x="130218" y="192206"/>
                                </a:lnTo>
                                <a:lnTo>
                                  <a:pt x="138269" y="184223"/>
                                </a:lnTo>
                                <a:lnTo>
                                  <a:pt x="121999" y="184223"/>
                                </a:lnTo>
                                <a:lnTo>
                                  <a:pt x="130173" y="176137"/>
                                </a:lnTo>
                                <a:lnTo>
                                  <a:pt x="130083" y="175959"/>
                                </a:lnTo>
                                <a:lnTo>
                                  <a:pt x="122085" y="168030"/>
                                </a:lnTo>
                                <a:close/>
                              </a:path>
                              <a:path w="260350" h="1371600">
                                <a:moveTo>
                                  <a:pt x="157657" y="165198"/>
                                </a:moveTo>
                                <a:lnTo>
                                  <a:pt x="157459" y="165198"/>
                                </a:lnTo>
                                <a:lnTo>
                                  <a:pt x="149319" y="173268"/>
                                </a:lnTo>
                                <a:lnTo>
                                  <a:pt x="149590" y="173268"/>
                                </a:lnTo>
                                <a:lnTo>
                                  <a:pt x="168735" y="192206"/>
                                </a:lnTo>
                                <a:lnTo>
                                  <a:pt x="169568" y="191292"/>
                                </a:lnTo>
                                <a:lnTo>
                                  <a:pt x="176698" y="184223"/>
                                </a:lnTo>
                                <a:lnTo>
                                  <a:pt x="160516" y="184223"/>
                                </a:lnTo>
                                <a:lnTo>
                                  <a:pt x="168691" y="176137"/>
                                </a:lnTo>
                                <a:lnTo>
                                  <a:pt x="157657" y="165198"/>
                                </a:lnTo>
                                <a:close/>
                              </a:path>
                              <a:path w="260350" h="1371600">
                                <a:moveTo>
                                  <a:pt x="206494" y="176844"/>
                                </a:moveTo>
                                <a:lnTo>
                                  <a:pt x="199034" y="184223"/>
                                </a:lnTo>
                                <a:lnTo>
                                  <a:pt x="207125" y="192206"/>
                                </a:lnTo>
                                <a:lnTo>
                                  <a:pt x="207997" y="191292"/>
                                </a:lnTo>
                                <a:lnTo>
                                  <a:pt x="214634" y="184712"/>
                                </a:lnTo>
                                <a:lnTo>
                                  <a:pt x="206494" y="176844"/>
                                </a:lnTo>
                                <a:close/>
                              </a:path>
                              <a:path w="260350" h="1371600">
                                <a:moveTo>
                                  <a:pt x="60688" y="180541"/>
                                </a:moveTo>
                                <a:lnTo>
                                  <a:pt x="58828" y="182407"/>
                                </a:lnTo>
                                <a:lnTo>
                                  <a:pt x="57497" y="183774"/>
                                </a:lnTo>
                                <a:lnTo>
                                  <a:pt x="65098" y="191292"/>
                                </a:lnTo>
                                <a:lnTo>
                                  <a:pt x="68454" y="187856"/>
                                </a:lnTo>
                                <a:lnTo>
                                  <a:pt x="60688" y="180541"/>
                                </a:lnTo>
                                <a:close/>
                              </a:path>
                              <a:path w="260350" h="1371600">
                                <a:moveTo>
                                  <a:pt x="85772" y="170128"/>
                                </a:moveTo>
                                <a:lnTo>
                                  <a:pt x="77717" y="178374"/>
                                </a:lnTo>
                                <a:lnTo>
                                  <a:pt x="89975" y="190500"/>
                                </a:lnTo>
                                <a:lnTo>
                                  <a:pt x="98157" y="182407"/>
                                </a:lnTo>
                                <a:lnTo>
                                  <a:pt x="85772" y="170128"/>
                                </a:lnTo>
                                <a:close/>
                              </a:path>
                              <a:path w="260350" h="1371600">
                                <a:moveTo>
                                  <a:pt x="250416" y="171178"/>
                                </a:moveTo>
                                <a:lnTo>
                                  <a:pt x="238983" y="181921"/>
                                </a:lnTo>
                                <a:lnTo>
                                  <a:pt x="247027" y="190052"/>
                                </a:lnTo>
                                <a:lnTo>
                                  <a:pt x="260036" y="177800"/>
                                </a:lnTo>
                                <a:lnTo>
                                  <a:pt x="256885" y="177800"/>
                                </a:lnTo>
                                <a:lnTo>
                                  <a:pt x="250416" y="171178"/>
                                </a:lnTo>
                                <a:close/>
                              </a:path>
                              <a:path w="260350" h="1371600">
                                <a:moveTo>
                                  <a:pt x="228354" y="171178"/>
                                </a:moveTo>
                                <a:lnTo>
                                  <a:pt x="228011" y="171450"/>
                                </a:lnTo>
                                <a:lnTo>
                                  <a:pt x="220777" y="178622"/>
                                </a:lnTo>
                                <a:lnTo>
                                  <a:pt x="231125" y="189306"/>
                                </a:lnTo>
                                <a:lnTo>
                                  <a:pt x="238983" y="181921"/>
                                </a:lnTo>
                                <a:lnTo>
                                  <a:pt x="228354" y="171178"/>
                                </a:lnTo>
                                <a:close/>
                              </a:path>
                              <a:path w="260350" h="1371600">
                                <a:moveTo>
                                  <a:pt x="70232" y="170970"/>
                                </a:moveTo>
                                <a:lnTo>
                                  <a:pt x="60688" y="180541"/>
                                </a:lnTo>
                                <a:lnTo>
                                  <a:pt x="68454" y="187856"/>
                                </a:lnTo>
                                <a:lnTo>
                                  <a:pt x="77717" y="178374"/>
                                </a:lnTo>
                                <a:lnTo>
                                  <a:pt x="70232" y="170970"/>
                                </a:lnTo>
                                <a:close/>
                              </a:path>
                              <a:path w="260350" h="1371600">
                                <a:moveTo>
                                  <a:pt x="109234" y="171450"/>
                                </a:moveTo>
                                <a:lnTo>
                                  <a:pt x="98157" y="182407"/>
                                </a:lnTo>
                                <a:lnTo>
                                  <a:pt x="102378" y="186592"/>
                                </a:lnTo>
                                <a:lnTo>
                                  <a:pt x="113667" y="175959"/>
                                </a:lnTo>
                                <a:lnTo>
                                  <a:pt x="111072" y="173268"/>
                                </a:lnTo>
                                <a:lnTo>
                                  <a:pt x="109234" y="171450"/>
                                </a:lnTo>
                                <a:close/>
                              </a:path>
                              <a:path w="260350" h="1371600">
                                <a:moveTo>
                                  <a:pt x="212908" y="170499"/>
                                </a:moveTo>
                                <a:lnTo>
                                  <a:pt x="206494" y="176844"/>
                                </a:lnTo>
                                <a:lnTo>
                                  <a:pt x="214634" y="184712"/>
                                </a:lnTo>
                                <a:lnTo>
                                  <a:pt x="220777" y="178622"/>
                                </a:lnTo>
                                <a:lnTo>
                                  <a:pt x="212908" y="170499"/>
                                </a:lnTo>
                                <a:close/>
                              </a:path>
                              <a:path w="260350" h="1371600">
                                <a:moveTo>
                                  <a:pt x="149454" y="157065"/>
                                </a:moveTo>
                                <a:lnTo>
                                  <a:pt x="130353" y="175959"/>
                                </a:lnTo>
                                <a:lnTo>
                                  <a:pt x="130262" y="176137"/>
                                </a:lnTo>
                                <a:lnTo>
                                  <a:pt x="138418" y="184223"/>
                                </a:lnTo>
                                <a:lnTo>
                                  <a:pt x="138269" y="184223"/>
                                </a:lnTo>
                                <a:lnTo>
                                  <a:pt x="149319" y="173268"/>
                                </a:lnTo>
                                <a:lnTo>
                                  <a:pt x="149590" y="173268"/>
                                </a:lnTo>
                                <a:lnTo>
                                  <a:pt x="141431" y="165198"/>
                                </a:lnTo>
                                <a:lnTo>
                                  <a:pt x="157657" y="165198"/>
                                </a:lnTo>
                                <a:lnTo>
                                  <a:pt x="149454" y="157065"/>
                                </a:lnTo>
                                <a:close/>
                              </a:path>
                              <a:path w="260350" h="1371600">
                                <a:moveTo>
                                  <a:pt x="179750" y="165198"/>
                                </a:moveTo>
                                <a:lnTo>
                                  <a:pt x="168691" y="176137"/>
                                </a:lnTo>
                                <a:lnTo>
                                  <a:pt x="176847" y="184223"/>
                                </a:lnTo>
                                <a:lnTo>
                                  <a:pt x="176698" y="184223"/>
                                </a:lnTo>
                                <a:lnTo>
                                  <a:pt x="187748" y="173268"/>
                                </a:lnTo>
                                <a:lnTo>
                                  <a:pt x="187930" y="173268"/>
                                </a:lnTo>
                                <a:lnTo>
                                  <a:pt x="179750" y="165198"/>
                                </a:lnTo>
                                <a:close/>
                              </a:path>
                              <a:path w="260350" h="1371600">
                                <a:moveTo>
                                  <a:pt x="195176" y="165903"/>
                                </a:moveTo>
                                <a:lnTo>
                                  <a:pt x="187748" y="173268"/>
                                </a:lnTo>
                                <a:lnTo>
                                  <a:pt x="187930" y="173268"/>
                                </a:lnTo>
                                <a:lnTo>
                                  <a:pt x="199034" y="184223"/>
                                </a:lnTo>
                                <a:lnTo>
                                  <a:pt x="206494" y="176844"/>
                                </a:lnTo>
                                <a:lnTo>
                                  <a:pt x="195176" y="165903"/>
                                </a:lnTo>
                                <a:close/>
                              </a:path>
                              <a:path w="260350" h="1371600">
                                <a:moveTo>
                                  <a:pt x="41361" y="162337"/>
                                </a:moveTo>
                                <a:lnTo>
                                  <a:pt x="27605" y="175959"/>
                                </a:lnTo>
                                <a:lnTo>
                                  <a:pt x="35488" y="183774"/>
                                </a:lnTo>
                                <a:lnTo>
                                  <a:pt x="46350" y="172747"/>
                                </a:lnTo>
                                <a:lnTo>
                                  <a:pt x="38718" y="165198"/>
                                </a:lnTo>
                                <a:lnTo>
                                  <a:pt x="44398" y="165198"/>
                                </a:lnTo>
                                <a:lnTo>
                                  <a:pt x="41361" y="162337"/>
                                </a:lnTo>
                                <a:close/>
                              </a:path>
                              <a:path w="260350" h="1371600">
                                <a:moveTo>
                                  <a:pt x="49268" y="169785"/>
                                </a:moveTo>
                                <a:lnTo>
                                  <a:pt x="46350" y="172747"/>
                                </a:lnTo>
                                <a:lnTo>
                                  <a:pt x="57497" y="183774"/>
                                </a:lnTo>
                                <a:lnTo>
                                  <a:pt x="58828" y="182407"/>
                                </a:lnTo>
                                <a:lnTo>
                                  <a:pt x="60688" y="180541"/>
                                </a:lnTo>
                                <a:lnTo>
                                  <a:pt x="49268" y="169785"/>
                                </a:lnTo>
                                <a:close/>
                              </a:path>
                              <a:path w="260350" h="1371600">
                                <a:moveTo>
                                  <a:pt x="220375" y="163113"/>
                                </a:moveTo>
                                <a:lnTo>
                                  <a:pt x="212908" y="170499"/>
                                </a:lnTo>
                                <a:lnTo>
                                  <a:pt x="220777" y="178622"/>
                                </a:lnTo>
                                <a:lnTo>
                                  <a:pt x="228285" y="171178"/>
                                </a:lnTo>
                                <a:lnTo>
                                  <a:pt x="228149" y="170970"/>
                                </a:lnTo>
                                <a:lnTo>
                                  <a:pt x="220375" y="163113"/>
                                </a:lnTo>
                                <a:close/>
                              </a:path>
                              <a:path w="260350" h="1371600">
                                <a:moveTo>
                                  <a:pt x="78380" y="162799"/>
                                </a:moveTo>
                                <a:lnTo>
                                  <a:pt x="70232" y="170970"/>
                                </a:lnTo>
                                <a:lnTo>
                                  <a:pt x="77717" y="178374"/>
                                </a:lnTo>
                                <a:lnTo>
                                  <a:pt x="85772" y="170128"/>
                                </a:lnTo>
                                <a:lnTo>
                                  <a:pt x="78380" y="162799"/>
                                </a:lnTo>
                                <a:close/>
                              </a:path>
                              <a:path w="260350" h="1371600">
                                <a:moveTo>
                                  <a:pt x="200" y="165198"/>
                                </a:moveTo>
                                <a:lnTo>
                                  <a:pt x="101" y="177800"/>
                                </a:lnTo>
                                <a:lnTo>
                                  <a:pt x="3842" y="177800"/>
                                </a:lnTo>
                                <a:lnTo>
                                  <a:pt x="8359" y="173268"/>
                                </a:lnTo>
                                <a:lnTo>
                                  <a:pt x="200" y="165198"/>
                                </a:lnTo>
                                <a:close/>
                              </a:path>
                              <a:path w="260350" h="1371600">
                                <a:moveTo>
                                  <a:pt x="260036" y="165198"/>
                                </a:moveTo>
                                <a:lnTo>
                                  <a:pt x="256780" y="165198"/>
                                </a:lnTo>
                                <a:lnTo>
                                  <a:pt x="250416" y="171178"/>
                                </a:lnTo>
                                <a:lnTo>
                                  <a:pt x="256885" y="177800"/>
                                </a:lnTo>
                                <a:lnTo>
                                  <a:pt x="260036" y="177800"/>
                                </a:lnTo>
                                <a:lnTo>
                                  <a:pt x="260036" y="165198"/>
                                </a:lnTo>
                                <a:close/>
                              </a:path>
                              <a:path w="260350" h="1371600">
                                <a:moveTo>
                                  <a:pt x="117393" y="163379"/>
                                </a:moveTo>
                                <a:lnTo>
                                  <a:pt x="109234" y="171450"/>
                                </a:lnTo>
                                <a:lnTo>
                                  <a:pt x="113793" y="175959"/>
                                </a:lnTo>
                                <a:lnTo>
                                  <a:pt x="116524" y="173268"/>
                                </a:lnTo>
                                <a:lnTo>
                                  <a:pt x="122085" y="168030"/>
                                </a:lnTo>
                                <a:lnTo>
                                  <a:pt x="117393" y="163379"/>
                                </a:lnTo>
                                <a:close/>
                              </a:path>
                              <a:path w="260350" h="1371600">
                                <a:moveTo>
                                  <a:pt x="24510" y="157065"/>
                                </a:moveTo>
                                <a:lnTo>
                                  <a:pt x="8548" y="157065"/>
                                </a:lnTo>
                                <a:lnTo>
                                  <a:pt x="16751" y="165198"/>
                                </a:lnTo>
                                <a:lnTo>
                                  <a:pt x="200" y="165198"/>
                                </a:lnTo>
                                <a:lnTo>
                                  <a:pt x="8359" y="173268"/>
                                </a:lnTo>
                                <a:lnTo>
                                  <a:pt x="24510" y="157065"/>
                                </a:lnTo>
                                <a:close/>
                              </a:path>
                              <a:path w="260350" h="1371600">
                                <a:moveTo>
                                  <a:pt x="141792" y="149469"/>
                                </a:moveTo>
                                <a:lnTo>
                                  <a:pt x="133462" y="157315"/>
                                </a:lnTo>
                                <a:lnTo>
                                  <a:pt x="149590" y="173268"/>
                                </a:lnTo>
                                <a:lnTo>
                                  <a:pt x="149319" y="173268"/>
                                </a:lnTo>
                                <a:lnTo>
                                  <a:pt x="157459" y="165198"/>
                                </a:lnTo>
                                <a:lnTo>
                                  <a:pt x="141233" y="165198"/>
                                </a:lnTo>
                                <a:lnTo>
                                  <a:pt x="149454" y="157065"/>
                                </a:lnTo>
                                <a:lnTo>
                                  <a:pt x="141792" y="149469"/>
                                </a:lnTo>
                                <a:close/>
                              </a:path>
                              <a:path w="260350" h="1371600">
                                <a:moveTo>
                                  <a:pt x="187014" y="158013"/>
                                </a:moveTo>
                                <a:lnTo>
                                  <a:pt x="179750" y="165198"/>
                                </a:lnTo>
                                <a:lnTo>
                                  <a:pt x="187930" y="173268"/>
                                </a:lnTo>
                                <a:lnTo>
                                  <a:pt x="187748" y="173268"/>
                                </a:lnTo>
                                <a:lnTo>
                                  <a:pt x="195176" y="165903"/>
                                </a:lnTo>
                                <a:lnTo>
                                  <a:pt x="187014" y="158013"/>
                                </a:lnTo>
                                <a:close/>
                              </a:path>
                              <a:path w="260350" h="1371600">
                                <a:moveTo>
                                  <a:pt x="30012" y="151649"/>
                                </a:moveTo>
                                <a:lnTo>
                                  <a:pt x="29595" y="151964"/>
                                </a:lnTo>
                                <a:lnTo>
                                  <a:pt x="27391" y="154175"/>
                                </a:lnTo>
                                <a:lnTo>
                                  <a:pt x="27574" y="154175"/>
                                </a:lnTo>
                                <a:lnTo>
                                  <a:pt x="46350" y="172747"/>
                                </a:lnTo>
                                <a:lnTo>
                                  <a:pt x="49268" y="169785"/>
                                </a:lnTo>
                                <a:lnTo>
                                  <a:pt x="44398" y="165198"/>
                                </a:lnTo>
                                <a:lnTo>
                                  <a:pt x="38472" y="165198"/>
                                </a:lnTo>
                                <a:lnTo>
                                  <a:pt x="41361" y="162337"/>
                                </a:lnTo>
                                <a:lnTo>
                                  <a:pt x="30012" y="151649"/>
                                </a:lnTo>
                                <a:close/>
                              </a:path>
                              <a:path w="260350" h="1371600">
                                <a:moveTo>
                                  <a:pt x="104679" y="150773"/>
                                </a:moveTo>
                                <a:lnTo>
                                  <a:pt x="96645" y="158997"/>
                                </a:lnTo>
                                <a:lnTo>
                                  <a:pt x="109234" y="171450"/>
                                </a:lnTo>
                                <a:lnTo>
                                  <a:pt x="117393" y="163379"/>
                                </a:lnTo>
                                <a:lnTo>
                                  <a:pt x="104679" y="150773"/>
                                </a:lnTo>
                                <a:close/>
                              </a:path>
                              <a:path w="260350" h="1371600">
                                <a:moveTo>
                                  <a:pt x="231647" y="151964"/>
                                </a:moveTo>
                                <a:lnTo>
                                  <a:pt x="220375" y="163113"/>
                                </a:lnTo>
                                <a:lnTo>
                                  <a:pt x="228354" y="171178"/>
                                </a:lnTo>
                                <a:lnTo>
                                  <a:pt x="228494" y="170970"/>
                                </a:lnTo>
                                <a:lnTo>
                                  <a:pt x="239528" y="160031"/>
                                </a:lnTo>
                                <a:lnTo>
                                  <a:pt x="231647" y="151964"/>
                                </a:lnTo>
                                <a:close/>
                              </a:path>
                              <a:path w="260350" h="1371600">
                                <a:moveTo>
                                  <a:pt x="247297" y="152400"/>
                                </a:moveTo>
                                <a:lnTo>
                                  <a:pt x="245435" y="154175"/>
                                </a:lnTo>
                                <a:lnTo>
                                  <a:pt x="239528" y="160031"/>
                                </a:lnTo>
                                <a:lnTo>
                                  <a:pt x="250416" y="171178"/>
                                </a:lnTo>
                                <a:lnTo>
                                  <a:pt x="256780" y="165198"/>
                                </a:lnTo>
                                <a:lnTo>
                                  <a:pt x="260134" y="165198"/>
                                </a:lnTo>
                                <a:lnTo>
                                  <a:pt x="247297" y="152400"/>
                                </a:lnTo>
                                <a:close/>
                              </a:path>
                              <a:path w="260350" h="1371600">
                                <a:moveTo>
                                  <a:pt x="67133" y="151649"/>
                                </a:moveTo>
                                <a:lnTo>
                                  <a:pt x="59022" y="159882"/>
                                </a:lnTo>
                                <a:lnTo>
                                  <a:pt x="70232" y="170970"/>
                                </a:lnTo>
                                <a:lnTo>
                                  <a:pt x="78380" y="162799"/>
                                </a:lnTo>
                                <a:lnTo>
                                  <a:pt x="67133" y="151649"/>
                                </a:lnTo>
                                <a:close/>
                              </a:path>
                              <a:path w="260350" h="1371600">
                                <a:moveTo>
                                  <a:pt x="209344" y="151964"/>
                                </a:moveTo>
                                <a:lnTo>
                                  <a:pt x="208797" y="152400"/>
                                </a:lnTo>
                                <a:lnTo>
                                  <a:pt x="201951" y="159187"/>
                                </a:lnTo>
                                <a:lnTo>
                                  <a:pt x="212908" y="170499"/>
                                </a:lnTo>
                                <a:lnTo>
                                  <a:pt x="220375" y="163113"/>
                                </a:lnTo>
                                <a:lnTo>
                                  <a:pt x="209344" y="151964"/>
                                </a:lnTo>
                                <a:close/>
                              </a:path>
                              <a:path w="260350" h="1371600">
                                <a:moveTo>
                                  <a:pt x="97485" y="143641"/>
                                </a:moveTo>
                                <a:lnTo>
                                  <a:pt x="78380" y="162799"/>
                                </a:lnTo>
                                <a:lnTo>
                                  <a:pt x="85772" y="170128"/>
                                </a:lnTo>
                                <a:lnTo>
                                  <a:pt x="96645" y="158997"/>
                                </a:lnTo>
                                <a:lnTo>
                                  <a:pt x="89534" y="151964"/>
                                </a:lnTo>
                                <a:lnTo>
                                  <a:pt x="103516" y="151964"/>
                                </a:lnTo>
                                <a:lnTo>
                                  <a:pt x="104679" y="150773"/>
                                </a:lnTo>
                                <a:lnTo>
                                  <a:pt x="97485" y="143641"/>
                                </a:lnTo>
                                <a:close/>
                              </a:path>
                              <a:path w="260350" h="1371600">
                                <a:moveTo>
                                  <a:pt x="51457" y="152400"/>
                                </a:moveTo>
                                <a:lnTo>
                                  <a:pt x="49602" y="154175"/>
                                </a:lnTo>
                                <a:lnTo>
                                  <a:pt x="41361" y="162337"/>
                                </a:lnTo>
                                <a:lnTo>
                                  <a:pt x="49268" y="169785"/>
                                </a:lnTo>
                                <a:lnTo>
                                  <a:pt x="59022" y="159882"/>
                                </a:lnTo>
                                <a:lnTo>
                                  <a:pt x="51457" y="152400"/>
                                </a:lnTo>
                                <a:close/>
                              </a:path>
                              <a:path w="260350" h="1371600">
                                <a:moveTo>
                                  <a:pt x="128493" y="152400"/>
                                </a:moveTo>
                                <a:lnTo>
                                  <a:pt x="117393" y="163379"/>
                                </a:lnTo>
                                <a:lnTo>
                                  <a:pt x="122085" y="168030"/>
                                </a:lnTo>
                                <a:lnTo>
                                  <a:pt x="133462" y="157315"/>
                                </a:lnTo>
                                <a:lnTo>
                                  <a:pt x="128493" y="152400"/>
                                </a:lnTo>
                                <a:close/>
                              </a:path>
                              <a:path w="260350" h="1371600">
                                <a:moveTo>
                                  <a:pt x="194061" y="151042"/>
                                </a:moveTo>
                                <a:lnTo>
                                  <a:pt x="187014" y="158013"/>
                                </a:lnTo>
                                <a:lnTo>
                                  <a:pt x="195176" y="165903"/>
                                </a:lnTo>
                                <a:lnTo>
                                  <a:pt x="201951" y="159187"/>
                                </a:lnTo>
                                <a:lnTo>
                                  <a:pt x="194061" y="151042"/>
                                </a:lnTo>
                                <a:close/>
                              </a:path>
                              <a:path w="260350" h="1371600">
                                <a:moveTo>
                                  <a:pt x="3842" y="152400"/>
                                </a:moveTo>
                                <a:lnTo>
                                  <a:pt x="72" y="165198"/>
                                </a:lnTo>
                                <a:lnTo>
                                  <a:pt x="1870" y="163379"/>
                                </a:lnTo>
                                <a:lnTo>
                                  <a:pt x="8360" y="157065"/>
                                </a:lnTo>
                                <a:lnTo>
                                  <a:pt x="8548" y="157065"/>
                                </a:lnTo>
                                <a:lnTo>
                                  <a:pt x="3842" y="152400"/>
                                </a:lnTo>
                                <a:close/>
                              </a:path>
                              <a:path w="260350" h="1371600">
                                <a:moveTo>
                                  <a:pt x="160504" y="146209"/>
                                </a:moveTo>
                                <a:lnTo>
                                  <a:pt x="159534" y="147095"/>
                                </a:lnTo>
                                <a:lnTo>
                                  <a:pt x="149454" y="157065"/>
                                </a:lnTo>
                                <a:lnTo>
                                  <a:pt x="157657" y="165198"/>
                                </a:lnTo>
                                <a:lnTo>
                                  <a:pt x="157459" y="165198"/>
                                </a:lnTo>
                                <a:lnTo>
                                  <a:pt x="168577" y="154175"/>
                                </a:lnTo>
                                <a:lnTo>
                                  <a:pt x="160504" y="146209"/>
                                </a:lnTo>
                                <a:close/>
                              </a:path>
                              <a:path w="260350" h="1371600">
                                <a:moveTo>
                                  <a:pt x="175719" y="147095"/>
                                </a:moveTo>
                                <a:lnTo>
                                  <a:pt x="168577" y="154175"/>
                                </a:lnTo>
                                <a:lnTo>
                                  <a:pt x="179750" y="165198"/>
                                </a:lnTo>
                                <a:lnTo>
                                  <a:pt x="187014" y="158013"/>
                                </a:lnTo>
                                <a:lnTo>
                                  <a:pt x="175719" y="147095"/>
                                </a:lnTo>
                                <a:close/>
                              </a:path>
                              <a:path w="260350" h="1371600">
                                <a:moveTo>
                                  <a:pt x="239284" y="144410"/>
                                </a:moveTo>
                                <a:lnTo>
                                  <a:pt x="231647" y="151964"/>
                                </a:lnTo>
                                <a:lnTo>
                                  <a:pt x="239528" y="160031"/>
                                </a:lnTo>
                                <a:lnTo>
                                  <a:pt x="247226" y="152400"/>
                                </a:lnTo>
                                <a:lnTo>
                                  <a:pt x="246860" y="151964"/>
                                </a:lnTo>
                                <a:lnTo>
                                  <a:pt x="239284" y="144410"/>
                                </a:lnTo>
                                <a:close/>
                              </a:path>
                              <a:path w="260350" h="1371600">
                                <a:moveTo>
                                  <a:pt x="70673" y="133307"/>
                                </a:moveTo>
                                <a:lnTo>
                                  <a:pt x="51835" y="151964"/>
                                </a:lnTo>
                                <a:lnTo>
                                  <a:pt x="51457" y="152400"/>
                                </a:lnTo>
                                <a:lnTo>
                                  <a:pt x="59022" y="159882"/>
                                </a:lnTo>
                                <a:lnTo>
                                  <a:pt x="67133" y="151649"/>
                                </a:lnTo>
                                <a:lnTo>
                                  <a:pt x="59832" y="144410"/>
                                </a:lnTo>
                                <a:lnTo>
                                  <a:pt x="74264" y="144410"/>
                                </a:lnTo>
                                <a:lnTo>
                                  <a:pt x="77941" y="140676"/>
                                </a:lnTo>
                                <a:lnTo>
                                  <a:pt x="78123" y="140676"/>
                                </a:lnTo>
                                <a:lnTo>
                                  <a:pt x="70673" y="133307"/>
                                </a:lnTo>
                                <a:close/>
                              </a:path>
                              <a:path w="260350" h="1371600">
                                <a:moveTo>
                                  <a:pt x="220101" y="125284"/>
                                </a:moveTo>
                                <a:lnTo>
                                  <a:pt x="194061" y="151042"/>
                                </a:lnTo>
                                <a:lnTo>
                                  <a:pt x="201951" y="159187"/>
                                </a:lnTo>
                                <a:lnTo>
                                  <a:pt x="209236" y="151964"/>
                                </a:lnTo>
                                <a:lnTo>
                                  <a:pt x="209032" y="151649"/>
                                </a:lnTo>
                                <a:lnTo>
                                  <a:pt x="201418" y="143952"/>
                                </a:lnTo>
                                <a:lnTo>
                                  <a:pt x="217317" y="143952"/>
                                </a:lnTo>
                                <a:lnTo>
                                  <a:pt x="220621" y="140676"/>
                                </a:lnTo>
                                <a:lnTo>
                                  <a:pt x="212806" y="132676"/>
                                </a:lnTo>
                                <a:lnTo>
                                  <a:pt x="227515" y="132676"/>
                                </a:lnTo>
                                <a:lnTo>
                                  <a:pt x="220101" y="125284"/>
                                </a:lnTo>
                                <a:close/>
                              </a:path>
                              <a:path w="260350" h="1371600">
                                <a:moveTo>
                                  <a:pt x="86120" y="132373"/>
                                </a:moveTo>
                                <a:lnTo>
                                  <a:pt x="77941" y="140676"/>
                                </a:lnTo>
                                <a:lnTo>
                                  <a:pt x="78123" y="140676"/>
                                </a:lnTo>
                                <a:lnTo>
                                  <a:pt x="96645" y="158997"/>
                                </a:lnTo>
                                <a:lnTo>
                                  <a:pt x="103516" y="151964"/>
                                </a:lnTo>
                                <a:lnTo>
                                  <a:pt x="89185" y="151964"/>
                                </a:lnTo>
                                <a:lnTo>
                                  <a:pt x="97485" y="143641"/>
                                </a:lnTo>
                                <a:lnTo>
                                  <a:pt x="86120" y="132373"/>
                                </a:lnTo>
                                <a:close/>
                              </a:path>
                              <a:path w="260350" h="1371600">
                                <a:moveTo>
                                  <a:pt x="136690" y="144410"/>
                                </a:moveTo>
                                <a:lnTo>
                                  <a:pt x="134751" y="146209"/>
                                </a:lnTo>
                                <a:lnTo>
                                  <a:pt x="128493" y="152400"/>
                                </a:lnTo>
                                <a:lnTo>
                                  <a:pt x="133462" y="157315"/>
                                </a:lnTo>
                                <a:lnTo>
                                  <a:pt x="141792" y="149469"/>
                                </a:lnTo>
                                <a:lnTo>
                                  <a:pt x="136690" y="144410"/>
                                </a:lnTo>
                                <a:close/>
                              </a:path>
                              <a:path w="260350" h="1371600">
                                <a:moveTo>
                                  <a:pt x="21841" y="143952"/>
                                </a:moveTo>
                                <a:lnTo>
                                  <a:pt x="19521" y="146209"/>
                                </a:lnTo>
                                <a:lnTo>
                                  <a:pt x="27574" y="154175"/>
                                </a:lnTo>
                                <a:lnTo>
                                  <a:pt x="27391" y="154175"/>
                                </a:lnTo>
                                <a:lnTo>
                                  <a:pt x="29909" y="151649"/>
                                </a:lnTo>
                                <a:lnTo>
                                  <a:pt x="29368" y="151042"/>
                                </a:lnTo>
                                <a:lnTo>
                                  <a:pt x="21841" y="143952"/>
                                </a:lnTo>
                                <a:close/>
                              </a:path>
                              <a:path w="260350" h="1371600">
                                <a:moveTo>
                                  <a:pt x="167533" y="139182"/>
                                </a:moveTo>
                                <a:lnTo>
                                  <a:pt x="162248" y="144410"/>
                                </a:lnTo>
                                <a:lnTo>
                                  <a:pt x="160504" y="146209"/>
                                </a:lnTo>
                                <a:lnTo>
                                  <a:pt x="168577" y="154175"/>
                                </a:lnTo>
                                <a:lnTo>
                                  <a:pt x="175719" y="147095"/>
                                </a:lnTo>
                                <a:lnTo>
                                  <a:pt x="167533" y="139182"/>
                                </a:lnTo>
                                <a:close/>
                              </a:path>
                              <a:path w="260350" h="1371600">
                                <a:moveTo>
                                  <a:pt x="48633" y="133307"/>
                                </a:moveTo>
                                <a:lnTo>
                                  <a:pt x="48192" y="133307"/>
                                </a:lnTo>
                                <a:lnTo>
                                  <a:pt x="40230" y="141294"/>
                                </a:lnTo>
                                <a:lnTo>
                                  <a:pt x="51457" y="152400"/>
                                </a:lnTo>
                                <a:lnTo>
                                  <a:pt x="51835" y="151964"/>
                                </a:lnTo>
                                <a:lnTo>
                                  <a:pt x="59462" y="144410"/>
                                </a:lnTo>
                                <a:lnTo>
                                  <a:pt x="59832" y="144410"/>
                                </a:lnTo>
                                <a:lnTo>
                                  <a:pt x="48633" y="133307"/>
                                </a:lnTo>
                                <a:close/>
                              </a:path>
                              <a:path w="260350" h="1371600">
                                <a:moveTo>
                                  <a:pt x="123586" y="131418"/>
                                </a:moveTo>
                                <a:lnTo>
                                  <a:pt x="115445" y="139752"/>
                                </a:lnTo>
                                <a:lnTo>
                                  <a:pt x="115706" y="139752"/>
                                </a:lnTo>
                                <a:lnTo>
                                  <a:pt x="128493" y="152400"/>
                                </a:lnTo>
                                <a:lnTo>
                                  <a:pt x="136570" y="144410"/>
                                </a:lnTo>
                                <a:lnTo>
                                  <a:pt x="136228" y="143952"/>
                                </a:lnTo>
                                <a:lnTo>
                                  <a:pt x="123586" y="131418"/>
                                </a:lnTo>
                                <a:close/>
                              </a:path>
                              <a:path w="260350" h="1371600">
                                <a:moveTo>
                                  <a:pt x="250559" y="133307"/>
                                </a:moveTo>
                                <a:lnTo>
                                  <a:pt x="250196" y="133616"/>
                                </a:lnTo>
                                <a:lnTo>
                                  <a:pt x="239284" y="144410"/>
                                </a:lnTo>
                                <a:lnTo>
                                  <a:pt x="247297" y="152400"/>
                                </a:lnTo>
                                <a:lnTo>
                                  <a:pt x="247666" y="151964"/>
                                </a:lnTo>
                                <a:lnTo>
                                  <a:pt x="259983" y="139752"/>
                                </a:lnTo>
                                <a:lnTo>
                                  <a:pt x="256936" y="139752"/>
                                </a:lnTo>
                                <a:lnTo>
                                  <a:pt x="250559" y="133307"/>
                                </a:lnTo>
                                <a:close/>
                              </a:path>
                              <a:path w="260350" h="1371600">
                                <a:moveTo>
                                  <a:pt x="217317" y="143952"/>
                                </a:moveTo>
                                <a:lnTo>
                                  <a:pt x="201418" y="143952"/>
                                </a:lnTo>
                                <a:lnTo>
                                  <a:pt x="209344" y="151964"/>
                                </a:lnTo>
                                <a:lnTo>
                                  <a:pt x="209554" y="151649"/>
                                </a:lnTo>
                                <a:lnTo>
                                  <a:pt x="217317" y="143952"/>
                                </a:lnTo>
                                <a:close/>
                              </a:path>
                              <a:path w="260350" h="1371600">
                                <a:moveTo>
                                  <a:pt x="228147" y="133307"/>
                                </a:moveTo>
                                <a:lnTo>
                                  <a:pt x="227743" y="133616"/>
                                </a:lnTo>
                                <a:lnTo>
                                  <a:pt x="220621" y="140676"/>
                                </a:lnTo>
                                <a:lnTo>
                                  <a:pt x="231647" y="151964"/>
                                </a:lnTo>
                                <a:lnTo>
                                  <a:pt x="239284" y="144410"/>
                                </a:lnTo>
                                <a:lnTo>
                                  <a:pt x="228147" y="133307"/>
                                </a:lnTo>
                                <a:close/>
                              </a:path>
                              <a:path w="260350" h="1371600">
                                <a:moveTo>
                                  <a:pt x="32468" y="133616"/>
                                </a:moveTo>
                                <a:lnTo>
                                  <a:pt x="21841" y="143952"/>
                                </a:lnTo>
                                <a:lnTo>
                                  <a:pt x="30012" y="151649"/>
                                </a:lnTo>
                                <a:lnTo>
                                  <a:pt x="30514" y="151042"/>
                                </a:lnTo>
                                <a:lnTo>
                                  <a:pt x="40230" y="141294"/>
                                </a:lnTo>
                                <a:lnTo>
                                  <a:pt x="32468" y="133616"/>
                                </a:lnTo>
                                <a:close/>
                              </a:path>
                              <a:path w="260350" h="1371600">
                                <a:moveTo>
                                  <a:pt x="74264" y="144410"/>
                                </a:moveTo>
                                <a:lnTo>
                                  <a:pt x="59832" y="144410"/>
                                </a:lnTo>
                                <a:lnTo>
                                  <a:pt x="67133" y="151649"/>
                                </a:lnTo>
                                <a:lnTo>
                                  <a:pt x="74264" y="144410"/>
                                </a:lnTo>
                                <a:close/>
                              </a:path>
                              <a:path w="260350" h="1371600">
                                <a:moveTo>
                                  <a:pt x="190261" y="132676"/>
                                </a:moveTo>
                                <a:lnTo>
                                  <a:pt x="183125" y="139752"/>
                                </a:lnTo>
                                <a:lnTo>
                                  <a:pt x="194061" y="151042"/>
                                </a:lnTo>
                                <a:lnTo>
                                  <a:pt x="201229" y="143952"/>
                                </a:lnTo>
                                <a:lnTo>
                                  <a:pt x="201418" y="143952"/>
                                </a:lnTo>
                                <a:lnTo>
                                  <a:pt x="190261" y="132676"/>
                                </a:lnTo>
                                <a:close/>
                              </a:path>
                              <a:path w="260350" h="1371600">
                                <a:moveTo>
                                  <a:pt x="127447" y="113595"/>
                                </a:moveTo>
                                <a:lnTo>
                                  <a:pt x="97485" y="143641"/>
                                </a:lnTo>
                                <a:lnTo>
                                  <a:pt x="104679" y="150773"/>
                                </a:lnTo>
                                <a:lnTo>
                                  <a:pt x="115445" y="139752"/>
                                </a:lnTo>
                                <a:lnTo>
                                  <a:pt x="115706" y="139752"/>
                                </a:lnTo>
                                <a:lnTo>
                                  <a:pt x="108553" y="132676"/>
                                </a:lnTo>
                                <a:lnTo>
                                  <a:pt x="122357" y="132676"/>
                                </a:lnTo>
                                <a:lnTo>
                                  <a:pt x="123586" y="131418"/>
                                </a:lnTo>
                                <a:lnTo>
                                  <a:pt x="116711" y="124602"/>
                                </a:lnTo>
                                <a:lnTo>
                                  <a:pt x="130244" y="124602"/>
                                </a:lnTo>
                                <a:lnTo>
                                  <a:pt x="134347" y="120402"/>
                                </a:lnTo>
                                <a:lnTo>
                                  <a:pt x="127447" y="113595"/>
                                </a:lnTo>
                                <a:close/>
                              </a:path>
                              <a:path w="260350" h="1371600">
                                <a:moveTo>
                                  <a:pt x="154546" y="126628"/>
                                </a:moveTo>
                                <a:lnTo>
                                  <a:pt x="137033" y="143952"/>
                                </a:lnTo>
                                <a:lnTo>
                                  <a:pt x="136690" y="144410"/>
                                </a:lnTo>
                                <a:lnTo>
                                  <a:pt x="141792" y="149469"/>
                                </a:lnTo>
                                <a:lnTo>
                                  <a:pt x="153055" y="138860"/>
                                </a:lnTo>
                                <a:lnTo>
                                  <a:pt x="147739" y="133616"/>
                                </a:lnTo>
                                <a:lnTo>
                                  <a:pt x="158624" y="133616"/>
                                </a:lnTo>
                                <a:lnTo>
                                  <a:pt x="160220" y="132113"/>
                                </a:lnTo>
                                <a:lnTo>
                                  <a:pt x="154546" y="126628"/>
                                </a:lnTo>
                                <a:close/>
                              </a:path>
                              <a:path w="260350" h="1371600">
                                <a:moveTo>
                                  <a:pt x="175214" y="131585"/>
                                </a:moveTo>
                                <a:lnTo>
                                  <a:pt x="167533" y="139182"/>
                                </a:lnTo>
                                <a:lnTo>
                                  <a:pt x="175719" y="147095"/>
                                </a:lnTo>
                                <a:lnTo>
                                  <a:pt x="183125" y="139752"/>
                                </a:lnTo>
                                <a:lnTo>
                                  <a:pt x="175214" y="131585"/>
                                </a:lnTo>
                                <a:close/>
                              </a:path>
                              <a:path w="260350" h="1371600">
                                <a:moveTo>
                                  <a:pt x="10539" y="133307"/>
                                </a:moveTo>
                                <a:lnTo>
                                  <a:pt x="10330" y="133307"/>
                                </a:lnTo>
                                <a:lnTo>
                                  <a:pt x="8400" y="135209"/>
                                </a:lnTo>
                                <a:lnTo>
                                  <a:pt x="19521" y="146209"/>
                                </a:lnTo>
                                <a:lnTo>
                                  <a:pt x="21841" y="143952"/>
                                </a:lnTo>
                                <a:lnTo>
                                  <a:pt x="10539" y="133307"/>
                                </a:lnTo>
                                <a:close/>
                              </a:path>
                              <a:path w="260350" h="1371600">
                                <a:moveTo>
                                  <a:pt x="160220" y="132113"/>
                                </a:moveTo>
                                <a:lnTo>
                                  <a:pt x="153055" y="138860"/>
                                </a:lnTo>
                                <a:lnTo>
                                  <a:pt x="160504" y="146209"/>
                                </a:lnTo>
                                <a:lnTo>
                                  <a:pt x="162248" y="144410"/>
                                </a:lnTo>
                                <a:lnTo>
                                  <a:pt x="167533" y="139182"/>
                                </a:lnTo>
                                <a:lnTo>
                                  <a:pt x="160220" y="132113"/>
                                </a:lnTo>
                                <a:close/>
                              </a:path>
                              <a:path w="260350" h="1371600">
                                <a:moveTo>
                                  <a:pt x="40784" y="125526"/>
                                </a:moveTo>
                                <a:lnTo>
                                  <a:pt x="32468" y="133616"/>
                                </a:lnTo>
                                <a:lnTo>
                                  <a:pt x="40230" y="141294"/>
                                </a:lnTo>
                                <a:lnTo>
                                  <a:pt x="48192" y="133307"/>
                                </a:lnTo>
                                <a:lnTo>
                                  <a:pt x="48633" y="133307"/>
                                </a:lnTo>
                                <a:lnTo>
                                  <a:pt x="40784" y="125526"/>
                                </a:lnTo>
                                <a:close/>
                              </a:path>
                              <a:path w="260350" h="1371600">
                                <a:moveTo>
                                  <a:pt x="98109" y="106159"/>
                                </a:moveTo>
                                <a:lnTo>
                                  <a:pt x="97582" y="106657"/>
                                </a:lnTo>
                                <a:lnTo>
                                  <a:pt x="70673" y="133307"/>
                                </a:lnTo>
                                <a:lnTo>
                                  <a:pt x="78123" y="140676"/>
                                </a:lnTo>
                                <a:lnTo>
                                  <a:pt x="77941" y="140676"/>
                                </a:lnTo>
                                <a:lnTo>
                                  <a:pt x="86120" y="132373"/>
                                </a:lnTo>
                                <a:lnTo>
                                  <a:pt x="78970" y="125284"/>
                                </a:lnTo>
                                <a:lnTo>
                                  <a:pt x="93103" y="125284"/>
                                </a:lnTo>
                                <a:lnTo>
                                  <a:pt x="97007" y="121321"/>
                                </a:lnTo>
                                <a:lnTo>
                                  <a:pt x="96145" y="120402"/>
                                </a:lnTo>
                                <a:lnTo>
                                  <a:pt x="90077" y="114400"/>
                                </a:lnTo>
                                <a:lnTo>
                                  <a:pt x="103825" y="114400"/>
                                </a:lnTo>
                                <a:lnTo>
                                  <a:pt x="104997" y="113210"/>
                                </a:lnTo>
                                <a:lnTo>
                                  <a:pt x="105220" y="113210"/>
                                </a:lnTo>
                                <a:lnTo>
                                  <a:pt x="98109" y="106159"/>
                                </a:lnTo>
                                <a:close/>
                              </a:path>
                              <a:path w="260350" h="1371600">
                                <a:moveTo>
                                  <a:pt x="209184" y="114400"/>
                                </a:moveTo>
                                <a:lnTo>
                                  <a:pt x="208695" y="114400"/>
                                </a:lnTo>
                                <a:lnTo>
                                  <a:pt x="201714" y="121321"/>
                                </a:lnTo>
                                <a:lnTo>
                                  <a:pt x="220621" y="140676"/>
                                </a:lnTo>
                                <a:lnTo>
                                  <a:pt x="228054" y="133307"/>
                                </a:lnTo>
                                <a:lnTo>
                                  <a:pt x="227515" y="132676"/>
                                </a:lnTo>
                                <a:lnTo>
                                  <a:pt x="212628" y="132676"/>
                                </a:lnTo>
                                <a:lnTo>
                                  <a:pt x="220101" y="125284"/>
                                </a:lnTo>
                                <a:lnTo>
                                  <a:pt x="209184" y="114400"/>
                                </a:lnTo>
                                <a:close/>
                              </a:path>
                              <a:path w="260350" h="1371600">
                                <a:moveTo>
                                  <a:pt x="8285" y="131185"/>
                                </a:moveTo>
                                <a:lnTo>
                                  <a:pt x="50" y="139752"/>
                                </a:lnTo>
                                <a:lnTo>
                                  <a:pt x="3789" y="139752"/>
                                </a:lnTo>
                                <a:lnTo>
                                  <a:pt x="8400" y="135209"/>
                                </a:lnTo>
                                <a:lnTo>
                                  <a:pt x="6477" y="133307"/>
                                </a:lnTo>
                                <a:lnTo>
                                  <a:pt x="10539" y="133307"/>
                                </a:lnTo>
                                <a:lnTo>
                                  <a:pt x="8285" y="131185"/>
                                </a:lnTo>
                                <a:close/>
                              </a:path>
                              <a:path w="260350" h="1371600">
                                <a:moveTo>
                                  <a:pt x="105220" y="113210"/>
                                </a:moveTo>
                                <a:lnTo>
                                  <a:pt x="104997" y="113210"/>
                                </a:lnTo>
                                <a:lnTo>
                                  <a:pt x="97912" y="120402"/>
                                </a:lnTo>
                                <a:lnTo>
                                  <a:pt x="97074" y="121321"/>
                                </a:lnTo>
                                <a:lnTo>
                                  <a:pt x="115706" y="139752"/>
                                </a:lnTo>
                                <a:lnTo>
                                  <a:pt x="115445" y="139752"/>
                                </a:lnTo>
                                <a:lnTo>
                                  <a:pt x="122357" y="132676"/>
                                </a:lnTo>
                                <a:lnTo>
                                  <a:pt x="108419" y="132676"/>
                                </a:lnTo>
                                <a:lnTo>
                                  <a:pt x="116470" y="124602"/>
                                </a:lnTo>
                                <a:lnTo>
                                  <a:pt x="116711" y="124602"/>
                                </a:lnTo>
                                <a:lnTo>
                                  <a:pt x="105220" y="113210"/>
                                </a:lnTo>
                                <a:close/>
                              </a:path>
                              <a:path w="260350" h="1371600">
                                <a:moveTo>
                                  <a:pt x="182273" y="124602"/>
                                </a:moveTo>
                                <a:lnTo>
                                  <a:pt x="175214" y="131585"/>
                                </a:lnTo>
                                <a:lnTo>
                                  <a:pt x="183125" y="139752"/>
                                </a:lnTo>
                                <a:lnTo>
                                  <a:pt x="190261" y="132676"/>
                                </a:lnTo>
                                <a:lnTo>
                                  <a:pt x="182273" y="124602"/>
                                </a:lnTo>
                                <a:close/>
                              </a:path>
                              <a:path w="260350" h="1371600">
                                <a:moveTo>
                                  <a:pt x="260036" y="127000"/>
                                </a:moveTo>
                                <a:lnTo>
                                  <a:pt x="256885" y="127000"/>
                                </a:lnTo>
                                <a:lnTo>
                                  <a:pt x="251146" y="132676"/>
                                </a:lnTo>
                                <a:lnTo>
                                  <a:pt x="250559" y="133307"/>
                                </a:lnTo>
                                <a:lnTo>
                                  <a:pt x="256936" y="139752"/>
                                </a:lnTo>
                                <a:lnTo>
                                  <a:pt x="260036" y="139752"/>
                                </a:lnTo>
                                <a:lnTo>
                                  <a:pt x="260036" y="127000"/>
                                </a:lnTo>
                                <a:close/>
                              </a:path>
                              <a:path w="260350" h="1371600">
                                <a:moveTo>
                                  <a:pt x="141063" y="113595"/>
                                </a:moveTo>
                                <a:lnTo>
                                  <a:pt x="140574" y="114027"/>
                                </a:lnTo>
                                <a:lnTo>
                                  <a:pt x="134347" y="120402"/>
                                </a:lnTo>
                                <a:lnTo>
                                  <a:pt x="153055" y="138860"/>
                                </a:lnTo>
                                <a:lnTo>
                                  <a:pt x="158624" y="133616"/>
                                </a:lnTo>
                                <a:lnTo>
                                  <a:pt x="147483" y="133616"/>
                                </a:lnTo>
                                <a:lnTo>
                                  <a:pt x="154546" y="126628"/>
                                </a:lnTo>
                                <a:lnTo>
                                  <a:pt x="141063" y="113595"/>
                                </a:lnTo>
                                <a:close/>
                              </a:path>
                              <a:path w="260350" h="1371600">
                                <a:moveTo>
                                  <a:pt x="3842" y="127000"/>
                                </a:moveTo>
                                <a:lnTo>
                                  <a:pt x="101" y="127000"/>
                                </a:lnTo>
                                <a:lnTo>
                                  <a:pt x="8400" y="135209"/>
                                </a:lnTo>
                                <a:lnTo>
                                  <a:pt x="10330" y="133307"/>
                                </a:lnTo>
                                <a:lnTo>
                                  <a:pt x="6245" y="133307"/>
                                </a:lnTo>
                                <a:lnTo>
                                  <a:pt x="8285" y="131185"/>
                                </a:lnTo>
                                <a:lnTo>
                                  <a:pt x="3842" y="127000"/>
                                </a:lnTo>
                                <a:close/>
                              </a:path>
                              <a:path w="260350" h="1371600">
                                <a:moveTo>
                                  <a:pt x="29563" y="114400"/>
                                </a:moveTo>
                                <a:lnTo>
                                  <a:pt x="29189" y="114725"/>
                                </a:lnTo>
                                <a:lnTo>
                                  <a:pt x="21264" y="122533"/>
                                </a:lnTo>
                                <a:lnTo>
                                  <a:pt x="32468" y="133616"/>
                                </a:lnTo>
                                <a:lnTo>
                                  <a:pt x="40784" y="125526"/>
                                </a:lnTo>
                                <a:lnTo>
                                  <a:pt x="29563" y="114400"/>
                                </a:lnTo>
                                <a:close/>
                              </a:path>
                              <a:path w="260350" h="1371600">
                                <a:moveTo>
                                  <a:pt x="18874" y="120169"/>
                                </a:moveTo>
                                <a:lnTo>
                                  <a:pt x="8285" y="131185"/>
                                </a:lnTo>
                                <a:lnTo>
                                  <a:pt x="10539" y="133307"/>
                                </a:lnTo>
                                <a:lnTo>
                                  <a:pt x="10330" y="133307"/>
                                </a:lnTo>
                                <a:lnTo>
                                  <a:pt x="21264" y="122533"/>
                                </a:lnTo>
                                <a:lnTo>
                                  <a:pt x="18874" y="120169"/>
                                </a:lnTo>
                                <a:close/>
                              </a:path>
                              <a:path w="260350" h="1371600">
                                <a:moveTo>
                                  <a:pt x="51888" y="114725"/>
                                </a:moveTo>
                                <a:lnTo>
                                  <a:pt x="40784" y="125526"/>
                                </a:lnTo>
                                <a:lnTo>
                                  <a:pt x="48633" y="133307"/>
                                </a:lnTo>
                                <a:lnTo>
                                  <a:pt x="48192" y="133307"/>
                                </a:lnTo>
                                <a:lnTo>
                                  <a:pt x="59353" y="122109"/>
                                </a:lnTo>
                                <a:lnTo>
                                  <a:pt x="51888" y="114725"/>
                                </a:lnTo>
                                <a:close/>
                              </a:path>
                              <a:path w="260350" h="1371600">
                                <a:moveTo>
                                  <a:pt x="67616" y="114027"/>
                                </a:moveTo>
                                <a:lnTo>
                                  <a:pt x="67409" y="114027"/>
                                </a:lnTo>
                                <a:lnTo>
                                  <a:pt x="59353" y="122109"/>
                                </a:lnTo>
                                <a:lnTo>
                                  <a:pt x="70673" y="133307"/>
                                </a:lnTo>
                                <a:lnTo>
                                  <a:pt x="78773" y="125284"/>
                                </a:lnTo>
                                <a:lnTo>
                                  <a:pt x="78970" y="125284"/>
                                </a:lnTo>
                                <a:lnTo>
                                  <a:pt x="67616" y="114027"/>
                                </a:lnTo>
                                <a:close/>
                              </a:path>
                              <a:path w="260350" h="1371600">
                                <a:moveTo>
                                  <a:pt x="231481" y="114027"/>
                                </a:moveTo>
                                <a:lnTo>
                                  <a:pt x="220101" y="125284"/>
                                </a:lnTo>
                                <a:lnTo>
                                  <a:pt x="228147" y="133307"/>
                                </a:lnTo>
                                <a:lnTo>
                                  <a:pt x="228691" y="132676"/>
                                </a:lnTo>
                                <a:lnTo>
                                  <a:pt x="239348" y="122109"/>
                                </a:lnTo>
                                <a:lnTo>
                                  <a:pt x="239479" y="122109"/>
                                </a:lnTo>
                                <a:lnTo>
                                  <a:pt x="231481" y="114027"/>
                                </a:lnTo>
                                <a:close/>
                              </a:path>
                              <a:path w="260350" h="1371600">
                                <a:moveTo>
                                  <a:pt x="247124" y="114400"/>
                                </a:moveTo>
                                <a:lnTo>
                                  <a:pt x="239348" y="122109"/>
                                </a:lnTo>
                                <a:lnTo>
                                  <a:pt x="239479" y="122109"/>
                                </a:lnTo>
                                <a:lnTo>
                                  <a:pt x="250559" y="133307"/>
                                </a:lnTo>
                                <a:lnTo>
                                  <a:pt x="251146" y="132676"/>
                                </a:lnTo>
                                <a:lnTo>
                                  <a:pt x="256885" y="127000"/>
                                </a:lnTo>
                                <a:lnTo>
                                  <a:pt x="260036" y="127000"/>
                                </a:lnTo>
                                <a:lnTo>
                                  <a:pt x="247124" y="114400"/>
                                </a:lnTo>
                                <a:close/>
                              </a:path>
                              <a:path w="260350" h="1371600">
                                <a:moveTo>
                                  <a:pt x="193790" y="113210"/>
                                </a:moveTo>
                                <a:lnTo>
                                  <a:pt x="182273" y="124602"/>
                                </a:lnTo>
                                <a:lnTo>
                                  <a:pt x="190261" y="132676"/>
                                </a:lnTo>
                                <a:lnTo>
                                  <a:pt x="201714" y="121321"/>
                                </a:lnTo>
                                <a:lnTo>
                                  <a:pt x="193790" y="113210"/>
                                </a:lnTo>
                                <a:close/>
                              </a:path>
                              <a:path w="260350" h="1371600">
                                <a:moveTo>
                                  <a:pt x="93103" y="125284"/>
                                </a:moveTo>
                                <a:lnTo>
                                  <a:pt x="78970" y="125284"/>
                                </a:lnTo>
                                <a:lnTo>
                                  <a:pt x="86120" y="132373"/>
                                </a:lnTo>
                                <a:lnTo>
                                  <a:pt x="93103" y="125284"/>
                                </a:lnTo>
                                <a:close/>
                              </a:path>
                              <a:path w="260350" h="1371600">
                                <a:moveTo>
                                  <a:pt x="162649" y="118613"/>
                                </a:moveTo>
                                <a:lnTo>
                                  <a:pt x="154546" y="126628"/>
                                </a:lnTo>
                                <a:lnTo>
                                  <a:pt x="160220" y="132113"/>
                                </a:lnTo>
                                <a:lnTo>
                                  <a:pt x="168194" y="124602"/>
                                </a:lnTo>
                                <a:lnTo>
                                  <a:pt x="168450" y="124602"/>
                                </a:lnTo>
                                <a:lnTo>
                                  <a:pt x="162649" y="118613"/>
                                </a:lnTo>
                                <a:close/>
                              </a:path>
                              <a:path w="260350" h="1371600">
                                <a:moveTo>
                                  <a:pt x="175482" y="117738"/>
                                </a:moveTo>
                                <a:lnTo>
                                  <a:pt x="168194" y="124602"/>
                                </a:lnTo>
                                <a:lnTo>
                                  <a:pt x="168450" y="124602"/>
                                </a:lnTo>
                                <a:lnTo>
                                  <a:pt x="175214" y="131585"/>
                                </a:lnTo>
                                <a:lnTo>
                                  <a:pt x="182273" y="124602"/>
                                </a:lnTo>
                                <a:lnTo>
                                  <a:pt x="175482" y="117738"/>
                                </a:lnTo>
                                <a:close/>
                              </a:path>
                              <a:path w="260350" h="1371600">
                                <a:moveTo>
                                  <a:pt x="130244" y="124602"/>
                                </a:moveTo>
                                <a:lnTo>
                                  <a:pt x="116711" y="124602"/>
                                </a:lnTo>
                                <a:lnTo>
                                  <a:pt x="123586" y="131418"/>
                                </a:lnTo>
                                <a:lnTo>
                                  <a:pt x="130244" y="124602"/>
                                </a:lnTo>
                                <a:close/>
                              </a:path>
                              <a:path w="260350" h="1371600">
                                <a:moveTo>
                                  <a:pt x="169596" y="111789"/>
                                </a:moveTo>
                                <a:lnTo>
                                  <a:pt x="168112" y="113210"/>
                                </a:lnTo>
                                <a:lnTo>
                                  <a:pt x="162649" y="118613"/>
                                </a:lnTo>
                                <a:lnTo>
                                  <a:pt x="168450" y="124602"/>
                                </a:lnTo>
                                <a:lnTo>
                                  <a:pt x="168194" y="124602"/>
                                </a:lnTo>
                                <a:lnTo>
                                  <a:pt x="175482" y="117738"/>
                                </a:lnTo>
                                <a:lnTo>
                                  <a:pt x="169596" y="111789"/>
                                </a:lnTo>
                                <a:close/>
                              </a:path>
                              <a:path w="260350" h="1371600">
                                <a:moveTo>
                                  <a:pt x="26929" y="111789"/>
                                </a:moveTo>
                                <a:lnTo>
                                  <a:pt x="18874" y="120169"/>
                                </a:lnTo>
                                <a:lnTo>
                                  <a:pt x="21264" y="122533"/>
                                </a:lnTo>
                                <a:lnTo>
                                  <a:pt x="29518" y="114400"/>
                                </a:lnTo>
                                <a:lnTo>
                                  <a:pt x="29187" y="114027"/>
                                </a:lnTo>
                                <a:lnTo>
                                  <a:pt x="26929" y="111789"/>
                                </a:lnTo>
                                <a:close/>
                              </a:path>
                              <a:path w="260350" h="1371600">
                                <a:moveTo>
                                  <a:pt x="60182" y="106657"/>
                                </a:moveTo>
                                <a:lnTo>
                                  <a:pt x="51888" y="114725"/>
                                </a:lnTo>
                                <a:lnTo>
                                  <a:pt x="59353" y="122109"/>
                                </a:lnTo>
                                <a:lnTo>
                                  <a:pt x="67409" y="114027"/>
                                </a:lnTo>
                                <a:lnTo>
                                  <a:pt x="67616" y="114027"/>
                                </a:lnTo>
                                <a:lnTo>
                                  <a:pt x="60182" y="106657"/>
                                </a:lnTo>
                                <a:close/>
                              </a:path>
                              <a:path w="260350" h="1371600">
                                <a:moveTo>
                                  <a:pt x="260036" y="88900"/>
                                </a:moveTo>
                                <a:lnTo>
                                  <a:pt x="256885" y="88900"/>
                                </a:lnTo>
                                <a:lnTo>
                                  <a:pt x="231481" y="114027"/>
                                </a:lnTo>
                                <a:lnTo>
                                  <a:pt x="239479" y="122109"/>
                                </a:lnTo>
                                <a:lnTo>
                                  <a:pt x="239348" y="122109"/>
                                </a:lnTo>
                                <a:lnTo>
                                  <a:pt x="247124" y="114400"/>
                                </a:lnTo>
                                <a:lnTo>
                                  <a:pt x="239189" y="106657"/>
                                </a:lnTo>
                                <a:lnTo>
                                  <a:pt x="254934" y="106657"/>
                                </a:lnTo>
                                <a:lnTo>
                                  <a:pt x="260036" y="101600"/>
                                </a:lnTo>
                                <a:lnTo>
                                  <a:pt x="256885" y="101600"/>
                                </a:lnTo>
                                <a:lnTo>
                                  <a:pt x="250763" y="95549"/>
                                </a:lnTo>
                                <a:lnTo>
                                  <a:pt x="260036" y="95549"/>
                                </a:lnTo>
                                <a:lnTo>
                                  <a:pt x="260036" y="88900"/>
                                </a:lnTo>
                                <a:close/>
                              </a:path>
                              <a:path w="260350" h="1371600">
                                <a:moveTo>
                                  <a:pt x="86625" y="94773"/>
                                </a:moveTo>
                                <a:lnTo>
                                  <a:pt x="85828" y="95549"/>
                                </a:lnTo>
                                <a:lnTo>
                                  <a:pt x="78476" y="102925"/>
                                </a:lnTo>
                                <a:lnTo>
                                  <a:pt x="97074" y="121321"/>
                                </a:lnTo>
                                <a:lnTo>
                                  <a:pt x="97912" y="120402"/>
                                </a:lnTo>
                                <a:lnTo>
                                  <a:pt x="103825" y="114400"/>
                                </a:lnTo>
                                <a:lnTo>
                                  <a:pt x="89763" y="114400"/>
                                </a:lnTo>
                                <a:lnTo>
                                  <a:pt x="98085" y="106159"/>
                                </a:lnTo>
                                <a:lnTo>
                                  <a:pt x="96903" y="104964"/>
                                </a:lnTo>
                                <a:lnTo>
                                  <a:pt x="86625" y="94773"/>
                                </a:lnTo>
                                <a:close/>
                              </a:path>
                              <a:path w="260350" h="1371600">
                                <a:moveTo>
                                  <a:pt x="200918" y="106159"/>
                                </a:moveTo>
                                <a:lnTo>
                                  <a:pt x="193790" y="113210"/>
                                </a:lnTo>
                                <a:lnTo>
                                  <a:pt x="201714" y="121321"/>
                                </a:lnTo>
                                <a:lnTo>
                                  <a:pt x="208695" y="114400"/>
                                </a:lnTo>
                                <a:lnTo>
                                  <a:pt x="209184" y="114400"/>
                                </a:lnTo>
                                <a:lnTo>
                                  <a:pt x="200918" y="106159"/>
                                </a:lnTo>
                                <a:close/>
                              </a:path>
                              <a:path w="260350" h="1371600">
                                <a:moveTo>
                                  <a:pt x="134130" y="106893"/>
                                </a:moveTo>
                                <a:lnTo>
                                  <a:pt x="127447" y="113595"/>
                                </a:lnTo>
                                <a:lnTo>
                                  <a:pt x="134347" y="120402"/>
                                </a:lnTo>
                                <a:lnTo>
                                  <a:pt x="140996" y="113595"/>
                                </a:lnTo>
                                <a:lnTo>
                                  <a:pt x="140665" y="113210"/>
                                </a:lnTo>
                                <a:lnTo>
                                  <a:pt x="134130" y="106893"/>
                                </a:lnTo>
                                <a:close/>
                              </a:path>
                              <a:path w="260350" h="1371600">
                                <a:moveTo>
                                  <a:pt x="16134" y="101087"/>
                                </a:moveTo>
                                <a:lnTo>
                                  <a:pt x="8202" y="109613"/>
                                </a:lnTo>
                                <a:lnTo>
                                  <a:pt x="18874" y="120169"/>
                                </a:lnTo>
                                <a:lnTo>
                                  <a:pt x="26929" y="111789"/>
                                </a:lnTo>
                                <a:lnTo>
                                  <a:pt x="16134" y="101087"/>
                                </a:lnTo>
                                <a:close/>
                              </a:path>
                              <a:path w="260350" h="1371600">
                                <a:moveTo>
                                  <a:pt x="156112" y="98160"/>
                                </a:moveTo>
                                <a:lnTo>
                                  <a:pt x="154478" y="99794"/>
                                </a:lnTo>
                                <a:lnTo>
                                  <a:pt x="149428" y="104964"/>
                                </a:lnTo>
                                <a:lnTo>
                                  <a:pt x="162649" y="118613"/>
                                </a:lnTo>
                                <a:lnTo>
                                  <a:pt x="169548" y="111789"/>
                                </a:lnTo>
                                <a:lnTo>
                                  <a:pt x="167443" y="109613"/>
                                </a:lnTo>
                                <a:lnTo>
                                  <a:pt x="156112" y="98160"/>
                                </a:lnTo>
                                <a:close/>
                              </a:path>
                              <a:path w="260350" h="1371600">
                                <a:moveTo>
                                  <a:pt x="181172" y="100292"/>
                                </a:moveTo>
                                <a:lnTo>
                                  <a:pt x="171748" y="109613"/>
                                </a:lnTo>
                                <a:lnTo>
                                  <a:pt x="169596" y="111789"/>
                                </a:lnTo>
                                <a:lnTo>
                                  <a:pt x="175482" y="117738"/>
                                </a:lnTo>
                                <a:lnTo>
                                  <a:pt x="187246" y="106657"/>
                                </a:lnTo>
                                <a:lnTo>
                                  <a:pt x="187389" y="106657"/>
                                </a:lnTo>
                                <a:lnTo>
                                  <a:pt x="181172" y="100292"/>
                                </a:lnTo>
                                <a:close/>
                              </a:path>
                              <a:path w="260350" h="1371600">
                                <a:moveTo>
                                  <a:pt x="48978" y="95549"/>
                                </a:moveTo>
                                <a:lnTo>
                                  <a:pt x="48651" y="95549"/>
                                </a:lnTo>
                                <a:lnTo>
                                  <a:pt x="40560" y="103521"/>
                                </a:lnTo>
                                <a:lnTo>
                                  <a:pt x="51888" y="114725"/>
                                </a:lnTo>
                                <a:lnTo>
                                  <a:pt x="60182" y="106657"/>
                                </a:lnTo>
                                <a:lnTo>
                                  <a:pt x="48978" y="95549"/>
                                </a:lnTo>
                                <a:close/>
                              </a:path>
                              <a:path w="260350" h="1371600">
                                <a:moveTo>
                                  <a:pt x="101" y="101600"/>
                                </a:moveTo>
                                <a:lnTo>
                                  <a:pt x="3762" y="114027"/>
                                </a:lnTo>
                                <a:lnTo>
                                  <a:pt x="3872" y="114400"/>
                                </a:lnTo>
                                <a:lnTo>
                                  <a:pt x="4095" y="114027"/>
                                </a:lnTo>
                                <a:lnTo>
                                  <a:pt x="8202" y="109613"/>
                                </a:lnTo>
                                <a:lnTo>
                                  <a:pt x="101" y="101600"/>
                                </a:lnTo>
                                <a:close/>
                              </a:path>
                              <a:path w="260350" h="1371600">
                                <a:moveTo>
                                  <a:pt x="37647" y="100639"/>
                                </a:moveTo>
                                <a:lnTo>
                                  <a:pt x="26929" y="111789"/>
                                </a:lnTo>
                                <a:lnTo>
                                  <a:pt x="29563" y="114400"/>
                                </a:lnTo>
                                <a:lnTo>
                                  <a:pt x="29897" y="114027"/>
                                </a:lnTo>
                                <a:lnTo>
                                  <a:pt x="40560" y="103521"/>
                                </a:lnTo>
                                <a:lnTo>
                                  <a:pt x="37647" y="100639"/>
                                </a:lnTo>
                                <a:close/>
                              </a:path>
                              <a:path w="260350" h="1371600">
                                <a:moveTo>
                                  <a:pt x="212429" y="94773"/>
                                </a:moveTo>
                                <a:lnTo>
                                  <a:pt x="200918" y="106159"/>
                                </a:lnTo>
                                <a:lnTo>
                                  <a:pt x="209184" y="114400"/>
                                </a:lnTo>
                                <a:lnTo>
                                  <a:pt x="208695" y="114400"/>
                                </a:lnTo>
                                <a:lnTo>
                                  <a:pt x="220270" y="102925"/>
                                </a:lnTo>
                                <a:lnTo>
                                  <a:pt x="220495" y="102925"/>
                                </a:lnTo>
                                <a:lnTo>
                                  <a:pt x="212429" y="94773"/>
                                </a:lnTo>
                                <a:close/>
                              </a:path>
                              <a:path w="260350" h="1371600">
                                <a:moveTo>
                                  <a:pt x="254934" y="106657"/>
                                </a:moveTo>
                                <a:lnTo>
                                  <a:pt x="239189" y="106657"/>
                                </a:lnTo>
                                <a:lnTo>
                                  <a:pt x="247124" y="114400"/>
                                </a:lnTo>
                                <a:lnTo>
                                  <a:pt x="254934" y="106657"/>
                                </a:lnTo>
                                <a:close/>
                              </a:path>
                              <a:path w="260350" h="1371600">
                                <a:moveTo>
                                  <a:pt x="71308" y="95835"/>
                                </a:moveTo>
                                <a:lnTo>
                                  <a:pt x="60182" y="106657"/>
                                </a:lnTo>
                                <a:lnTo>
                                  <a:pt x="67616" y="114027"/>
                                </a:lnTo>
                                <a:lnTo>
                                  <a:pt x="67409" y="114027"/>
                                </a:lnTo>
                                <a:lnTo>
                                  <a:pt x="78476" y="102925"/>
                                </a:lnTo>
                                <a:lnTo>
                                  <a:pt x="71308" y="95835"/>
                                </a:lnTo>
                                <a:close/>
                              </a:path>
                              <a:path w="260350" h="1371600">
                                <a:moveTo>
                                  <a:pt x="227805" y="95549"/>
                                </a:moveTo>
                                <a:lnTo>
                                  <a:pt x="227421" y="95835"/>
                                </a:lnTo>
                                <a:lnTo>
                                  <a:pt x="220270" y="102925"/>
                                </a:lnTo>
                                <a:lnTo>
                                  <a:pt x="220495" y="102925"/>
                                </a:lnTo>
                                <a:lnTo>
                                  <a:pt x="231481" y="114027"/>
                                </a:lnTo>
                                <a:lnTo>
                                  <a:pt x="238933" y="106657"/>
                                </a:lnTo>
                                <a:lnTo>
                                  <a:pt x="239189" y="106657"/>
                                </a:lnTo>
                                <a:lnTo>
                                  <a:pt x="227805" y="95549"/>
                                </a:lnTo>
                                <a:close/>
                              </a:path>
                              <a:path w="260350" h="1371600">
                                <a:moveTo>
                                  <a:pt x="122395" y="95549"/>
                                </a:moveTo>
                                <a:lnTo>
                                  <a:pt x="115870" y="102173"/>
                                </a:lnTo>
                                <a:lnTo>
                                  <a:pt x="127447" y="113595"/>
                                </a:lnTo>
                                <a:lnTo>
                                  <a:pt x="134130" y="106893"/>
                                </a:lnTo>
                                <a:lnTo>
                                  <a:pt x="122395" y="95549"/>
                                </a:lnTo>
                                <a:close/>
                              </a:path>
                              <a:path w="260350" h="1371600">
                                <a:moveTo>
                                  <a:pt x="142838" y="98160"/>
                                </a:moveTo>
                                <a:lnTo>
                                  <a:pt x="134130" y="106893"/>
                                </a:lnTo>
                                <a:lnTo>
                                  <a:pt x="141063" y="113595"/>
                                </a:lnTo>
                                <a:lnTo>
                                  <a:pt x="141372" y="113210"/>
                                </a:lnTo>
                                <a:lnTo>
                                  <a:pt x="149428" y="104964"/>
                                </a:lnTo>
                                <a:lnTo>
                                  <a:pt x="142838" y="98160"/>
                                </a:lnTo>
                                <a:close/>
                              </a:path>
                              <a:path w="260350" h="1371600">
                                <a:moveTo>
                                  <a:pt x="115516" y="88900"/>
                                </a:moveTo>
                                <a:lnTo>
                                  <a:pt x="99292" y="104964"/>
                                </a:lnTo>
                                <a:lnTo>
                                  <a:pt x="98109" y="106159"/>
                                </a:lnTo>
                                <a:lnTo>
                                  <a:pt x="105220" y="113210"/>
                                </a:lnTo>
                                <a:lnTo>
                                  <a:pt x="104997" y="113210"/>
                                </a:lnTo>
                                <a:lnTo>
                                  <a:pt x="115870" y="102173"/>
                                </a:lnTo>
                                <a:lnTo>
                                  <a:pt x="109156" y="95549"/>
                                </a:lnTo>
                                <a:lnTo>
                                  <a:pt x="122395" y="95549"/>
                                </a:lnTo>
                                <a:lnTo>
                                  <a:pt x="115516" y="88900"/>
                                </a:lnTo>
                                <a:close/>
                              </a:path>
                              <a:path w="260350" h="1371600">
                                <a:moveTo>
                                  <a:pt x="194534" y="99794"/>
                                </a:moveTo>
                                <a:lnTo>
                                  <a:pt x="187246" y="106657"/>
                                </a:lnTo>
                                <a:lnTo>
                                  <a:pt x="187389" y="106657"/>
                                </a:lnTo>
                                <a:lnTo>
                                  <a:pt x="193790" y="113210"/>
                                </a:lnTo>
                                <a:lnTo>
                                  <a:pt x="200918" y="106159"/>
                                </a:lnTo>
                                <a:lnTo>
                                  <a:pt x="194534" y="99794"/>
                                </a:lnTo>
                                <a:close/>
                              </a:path>
                              <a:path w="260350" h="1371600">
                                <a:moveTo>
                                  <a:pt x="8227" y="93247"/>
                                </a:moveTo>
                                <a:lnTo>
                                  <a:pt x="101" y="101600"/>
                                </a:lnTo>
                                <a:lnTo>
                                  <a:pt x="8202" y="109613"/>
                                </a:lnTo>
                                <a:lnTo>
                                  <a:pt x="16134" y="101087"/>
                                </a:lnTo>
                                <a:lnTo>
                                  <a:pt x="8227" y="93247"/>
                                </a:lnTo>
                                <a:close/>
                              </a:path>
                              <a:path w="260350" h="1371600">
                                <a:moveTo>
                                  <a:pt x="188130" y="93409"/>
                                </a:moveTo>
                                <a:lnTo>
                                  <a:pt x="181172" y="100292"/>
                                </a:lnTo>
                                <a:lnTo>
                                  <a:pt x="187389" y="106657"/>
                                </a:lnTo>
                                <a:lnTo>
                                  <a:pt x="187246" y="106657"/>
                                </a:lnTo>
                                <a:lnTo>
                                  <a:pt x="194534" y="99794"/>
                                </a:lnTo>
                                <a:lnTo>
                                  <a:pt x="188130" y="93409"/>
                                </a:lnTo>
                                <a:close/>
                              </a:path>
                              <a:path w="260350" h="1371600">
                                <a:moveTo>
                                  <a:pt x="149501" y="91478"/>
                                </a:moveTo>
                                <a:lnTo>
                                  <a:pt x="142838" y="98160"/>
                                </a:lnTo>
                                <a:lnTo>
                                  <a:pt x="149428" y="104964"/>
                                </a:lnTo>
                                <a:lnTo>
                                  <a:pt x="156074" y="98160"/>
                                </a:lnTo>
                                <a:lnTo>
                                  <a:pt x="153812" y="95835"/>
                                </a:lnTo>
                                <a:lnTo>
                                  <a:pt x="149501" y="91478"/>
                                </a:lnTo>
                                <a:close/>
                              </a:path>
                              <a:path w="260350" h="1371600">
                                <a:moveTo>
                                  <a:pt x="45681" y="92281"/>
                                </a:moveTo>
                                <a:lnTo>
                                  <a:pt x="37647" y="100639"/>
                                </a:lnTo>
                                <a:lnTo>
                                  <a:pt x="40560" y="103521"/>
                                </a:lnTo>
                                <a:lnTo>
                                  <a:pt x="48651" y="95549"/>
                                </a:lnTo>
                                <a:lnTo>
                                  <a:pt x="48978" y="95549"/>
                                </a:lnTo>
                                <a:lnTo>
                                  <a:pt x="45681" y="92281"/>
                                </a:lnTo>
                                <a:close/>
                              </a:path>
                              <a:path w="260350" h="1371600">
                                <a:moveTo>
                                  <a:pt x="79580" y="87789"/>
                                </a:moveTo>
                                <a:lnTo>
                                  <a:pt x="71308" y="95835"/>
                                </a:lnTo>
                                <a:lnTo>
                                  <a:pt x="78476" y="102925"/>
                                </a:lnTo>
                                <a:lnTo>
                                  <a:pt x="86601" y="94773"/>
                                </a:lnTo>
                                <a:lnTo>
                                  <a:pt x="85248" y="93409"/>
                                </a:lnTo>
                                <a:lnTo>
                                  <a:pt x="79580" y="87789"/>
                                </a:lnTo>
                                <a:close/>
                              </a:path>
                              <a:path w="260350" h="1371600">
                                <a:moveTo>
                                  <a:pt x="219670" y="87611"/>
                                </a:moveTo>
                                <a:lnTo>
                                  <a:pt x="212429" y="94773"/>
                                </a:lnTo>
                                <a:lnTo>
                                  <a:pt x="220495" y="102925"/>
                                </a:lnTo>
                                <a:lnTo>
                                  <a:pt x="220270" y="102925"/>
                                </a:lnTo>
                                <a:lnTo>
                                  <a:pt x="227710" y="95549"/>
                                </a:lnTo>
                                <a:lnTo>
                                  <a:pt x="227010" y="94773"/>
                                </a:lnTo>
                                <a:lnTo>
                                  <a:pt x="219670" y="87611"/>
                                </a:lnTo>
                                <a:close/>
                              </a:path>
                              <a:path w="260350" h="1371600">
                                <a:moveTo>
                                  <a:pt x="103772" y="77547"/>
                                </a:moveTo>
                                <a:lnTo>
                                  <a:pt x="97395" y="83945"/>
                                </a:lnTo>
                                <a:lnTo>
                                  <a:pt x="115870" y="102173"/>
                                </a:lnTo>
                                <a:lnTo>
                                  <a:pt x="122395" y="95549"/>
                                </a:lnTo>
                                <a:lnTo>
                                  <a:pt x="108798" y="95549"/>
                                </a:lnTo>
                                <a:lnTo>
                                  <a:pt x="115512" y="88900"/>
                                </a:lnTo>
                                <a:lnTo>
                                  <a:pt x="103772" y="77547"/>
                                </a:lnTo>
                                <a:close/>
                              </a:path>
                              <a:path w="260350" h="1371600">
                                <a:moveTo>
                                  <a:pt x="3842" y="88900"/>
                                </a:moveTo>
                                <a:lnTo>
                                  <a:pt x="101" y="88900"/>
                                </a:lnTo>
                                <a:lnTo>
                                  <a:pt x="101" y="101600"/>
                                </a:lnTo>
                                <a:lnTo>
                                  <a:pt x="8227" y="93247"/>
                                </a:lnTo>
                                <a:lnTo>
                                  <a:pt x="3842" y="88900"/>
                                </a:lnTo>
                                <a:close/>
                              </a:path>
                              <a:path w="260350" h="1371600">
                                <a:moveTo>
                                  <a:pt x="246876" y="76546"/>
                                </a:moveTo>
                                <a:lnTo>
                                  <a:pt x="239219" y="84138"/>
                                </a:lnTo>
                                <a:lnTo>
                                  <a:pt x="256885" y="101600"/>
                                </a:lnTo>
                                <a:lnTo>
                                  <a:pt x="260036" y="101600"/>
                                </a:lnTo>
                                <a:lnTo>
                                  <a:pt x="260036" y="95549"/>
                                </a:lnTo>
                                <a:lnTo>
                                  <a:pt x="250163" y="95549"/>
                                </a:lnTo>
                                <a:lnTo>
                                  <a:pt x="256885" y="88900"/>
                                </a:lnTo>
                                <a:lnTo>
                                  <a:pt x="260036" y="88900"/>
                                </a:lnTo>
                                <a:lnTo>
                                  <a:pt x="246876" y="76546"/>
                                </a:lnTo>
                                <a:close/>
                              </a:path>
                              <a:path w="260350" h="1371600">
                                <a:moveTo>
                                  <a:pt x="18989" y="82183"/>
                                </a:moveTo>
                                <a:lnTo>
                                  <a:pt x="8227" y="93247"/>
                                </a:lnTo>
                                <a:lnTo>
                                  <a:pt x="16134" y="101087"/>
                                </a:lnTo>
                                <a:lnTo>
                                  <a:pt x="26661" y="89772"/>
                                </a:lnTo>
                                <a:lnTo>
                                  <a:pt x="18989" y="82183"/>
                                </a:lnTo>
                                <a:close/>
                              </a:path>
                              <a:path w="260350" h="1371600">
                                <a:moveTo>
                                  <a:pt x="34573" y="81267"/>
                                </a:moveTo>
                                <a:lnTo>
                                  <a:pt x="26661" y="89772"/>
                                </a:lnTo>
                                <a:lnTo>
                                  <a:pt x="37647" y="100639"/>
                                </a:lnTo>
                                <a:lnTo>
                                  <a:pt x="45681" y="92281"/>
                                </a:lnTo>
                                <a:lnTo>
                                  <a:pt x="34573" y="81267"/>
                                </a:lnTo>
                                <a:close/>
                              </a:path>
                              <a:path w="260350" h="1371600">
                                <a:moveTo>
                                  <a:pt x="174301" y="79622"/>
                                </a:moveTo>
                                <a:lnTo>
                                  <a:pt x="174013" y="79796"/>
                                </a:lnTo>
                                <a:lnTo>
                                  <a:pt x="167581" y="86380"/>
                                </a:lnTo>
                                <a:lnTo>
                                  <a:pt x="181172" y="100292"/>
                                </a:lnTo>
                                <a:lnTo>
                                  <a:pt x="188130" y="93409"/>
                                </a:lnTo>
                                <a:lnTo>
                                  <a:pt x="174301" y="79622"/>
                                </a:lnTo>
                                <a:close/>
                              </a:path>
                              <a:path w="260350" h="1371600">
                                <a:moveTo>
                                  <a:pt x="199727" y="81937"/>
                                </a:moveTo>
                                <a:lnTo>
                                  <a:pt x="188130" y="93409"/>
                                </a:lnTo>
                                <a:lnTo>
                                  <a:pt x="194534" y="99794"/>
                                </a:lnTo>
                                <a:lnTo>
                                  <a:pt x="206367" y="88648"/>
                                </a:lnTo>
                                <a:lnTo>
                                  <a:pt x="199727" y="81937"/>
                                </a:lnTo>
                                <a:close/>
                              </a:path>
                              <a:path w="260350" h="1371600">
                                <a:moveTo>
                                  <a:pt x="137943" y="79796"/>
                                </a:moveTo>
                                <a:lnTo>
                                  <a:pt x="136619" y="81109"/>
                                </a:lnTo>
                                <a:lnTo>
                                  <a:pt x="131427" y="86380"/>
                                </a:lnTo>
                                <a:lnTo>
                                  <a:pt x="142838" y="98160"/>
                                </a:lnTo>
                                <a:lnTo>
                                  <a:pt x="149501" y="91478"/>
                                </a:lnTo>
                                <a:lnTo>
                                  <a:pt x="137943" y="79796"/>
                                </a:lnTo>
                                <a:close/>
                              </a:path>
                              <a:path w="260350" h="1371600">
                                <a:moveTo>
                                  <a:pt x="161150" y="79796"/>
                                </a:moveTo>
                                <a:lnTo>
                                  <a:pt x="149501" y="91478"/>
                                </a:lnTo>
                                <a:lnTo>
                                  <a:pt x="156112" y="98160"/>
                                </a:lnTo>
                                <a:lnTo>
                                  <a:pt x="158345" y="95835"/>
                                </a:lnTo>
                                <a:lnTo>
                                  <a:pt x="167581" y="86380"/>
                                </a:lnTo>
                                <a:lnTo>
                                  <a:pt x="161150" y="79796"/>
                                </a:lnTo>
                                <a:close/>
                              </a:path>
                              <a:path w="260350" h="1371600">
                                <a:moveTo>
                                  <a:pt x="68089" y="76396"/>
                                </a:moveTo>
                                <a:lnTo>
                                  <a:pt x="59857" y="84508"/>
                                </a:lnTo>
                                <a:lnTo>
                                  <a:pt x="71308" y="95835"/>
                                </a:lnTo>
                                <a:lnTo>
                                  <a:pt x="79580" y="87789"/>
                                </a:lnTo>
                                <a:lnTo>
                                  <a:pt x="68089" y="76396"/>
                                </a:lnTo>
                                <a:close/>
                              </a:path>
                              <a:path w="260350" h="1371600">
                                <a:moveTo>
                                  <a:pt x="56420" y="81109"/>
                                </a:moveTo>
                                <a:lnTo>
                                  <a:pt x="45681" y="92281"/>
                                </a:lnTo>
                                <a:lnTo>
                                  <a:pt x="48978" y="95549"/>
                                </a:lnTo>
                                <a:lnTo>
                                  <a:pt x="48651" y="95549"/>
                                </a:lnTo>
                                <a:lnTo>
                                  <a:pt x="59857" y="84508"/>
                                </a:lnTo>
                                <a:lnTo>
                                  <a:pt x="56420" y="81109"/>
                                </a:lnTo>
                                <a:close/>
                              </a:path>
                              <a:path w="260350" h="1371600">
                                <a:moveTo>
                                  <a:pt x="124880" y="79622"/>
                                </a:moveTo>
                                <a:lnTo>
                                  <a:pt x="115516" y="88900"/>
                                </a:lnTo>
                                <a:lnTo>
                                  <a:pt x="122395" y="95549"/>
                                </a:lnTo>
                                <a:lnTo>
                                  <a:pt x="131427" y="86380"/>
                                </a:lnTo>
                                <a:lnTo>
                                  <a:pt x="124880" y="79622"/>
                                </a:lnTo>
                                <a:close/>
                              </a:path>
                              <a:path w="260350" h="1371600">
                                <a:moveTo>
                                  <a:pt x="231197" y="76209"/>
                                </a:moveTo>
                                <a:lnTo>
                                  <a:pt x="219670" y="87611"/>
                                </a:lnTo>
                                <a:lnTo>
                                  <a:pt x="227805" y="95549"/>
                                </a:lnTo>
                                <a:lnTo>
                                  <a:pt x="228492" y="94773"/>
                                </a:lnTo>
                                <a:lnTo>
                                  <a:pt x="239219" y="84138"/>
                                </a:lnTo>
                                <a:lnTo>
                                  <a:pt x="231197" y="76209"/>
                                </a:lnTo>
                                <a:close/>
                              </a:path>
                              <a:path w="260350" h="1371600">
                                <a:moveTo>
                                  <a:pt x="90512" y="77155"/>
                                </a:moveTo>
                                <a:lnTo>
                                  <a:pt x="79580" y="87789"/>
                                </a:lnTo>
                                <a:lnTo>
                                  <a:pt x="86625" y="94773"/>
                                </a:lnTo>
                                <a:lnTo>
                                  <a:pt x="87961" y="93409"/>
                                </a:lnTo>
                                <a:lnTo>
                                  <a:pt x="97395" y="83945"/>
                                </a:lnTo>
                                <a:lnTo>
                                  <a:pt x="90512" y="77155"/>
                                </a:lnTo>
                                <a:close/>
                              </a:path>
                              <a:path w="260350" h="1371600">
                                <a:moveTo>
                                  <a:pt x="213677" y="81763"/>
                                </a:moveTo>
                                <a:lnTo>
                                  <a:pt x="206367" y="88648"/>
                                </a:lnTo>
                                <a:lnTo>
                                  <a:pt x="212429" y="94773"/>
                                </a:lnTo>
                                <a:lnTo>
                                  <a:pt x="219670" y="87611"/>
                                </a:lnTo>
                                <a:lnTo>
                                  <a:pt x="213677" y="81763"/>
                                </a:lnTo>
                                <a:close/>
                              </a:path>
                              <a:path w="260350" h="1371600">
                                <a:moveTo>
                                  <a:pt x="27094" y="73852"/>
                                </a:moveTo>
                                <a:lnTo>
                                  <a:pt x="18989" y="82183"/>
                                </a:lnTo>
                                <a:lnTo>
                                  <a:pt x="26661" y="89772"/>
                                </a:lnTo>
                                <a:lnTo>
                                  <a:pt x="34573" y="81267"/>
                                </a:lnTo>
                                <a:lnTo>
                                  <a:pt x="27094" y="73852"/>
                                </a:lnTo>
                                <a:close/>
                              </a:path>
                              <a:path w="260350" h="1371600">
                                <a:moveTo>
                                  <a:pt x="206743" y="74997"/>
                                </a:moveTo>
                                <a:lnTo>
                                  <a:pt x="199727" y="81937"/>
                                </a:lnTo>
                                <a:lnTo>
                                  <a:pt x="206367" y="88648"/>
                                </a:lnTo>
                                <a:lnTo>
                                  <a:pt x="213677" y="81763"/>
                                </a:lnTo>
                                <a:lnTo>
                                  <a:pt x="206743" y="74997"/>
                                </a:lnTo>
                                <a:close/>
                              </a:path>
                              <a:path w="260350" h="1371600">
                                <a:moveTo>
                                  <a:pt x="131391" y="73174"/>
                                </a:moveTo>
                                <a:lnTo>
                                  <a:pt x="124880" y="79622"/>
                                </a:lnTo>
                                <a:lnTo>
                                  <a:pt x="131427" y="86380"/>
                                </a:lnTo>
                                <a:lnTo>
                                  <a:pt x="137912" y="79796"/>
                                </a:lnTo>
                                <a:lnTo>
                                  <a:pt x="137771" y="79622"/>
                                </a:lnTo>
                                <a:lnTo>
                                  <a:pt x="131391" y="73174"/>
                                </a:lnTo>
                                <a:close/>
                              </a:path>
                              <a:path w="260350" h="1371600">
                                <a:moveTo>
                                  <a:pt x="167834" y="73174"/>
                                </a:moveTo>
                                <a:lnTo>
                                  <a:pt x="167077" y="73852"/>
                                </a:lnTo>
                                <a:lnTo>
                                  <a:pt x="161150" y="79796"/>
                                </a:lnTo>
                                <a:lnTo>
                                  <a:pt x="167581" y="86380"/>
                                </a:lnTo>
                                <a:lnTo>
                                  <a:pt x="174183" y="79622"/>
                                </a:lnTo>
                                <a:lnTo>
                                  <a:pt x="172221" y="77547"/>
                                </a:lnTo>
                                <a:lnTo>
                                  <a:pt x="167834" y="73174"/>
                                </a:lnTo>
                                <a:close/>
                              </a:path>
                              <a:path w="260350" h="1371600">
                                <a:moveTo>
                                  <a:pt x="64434" y="72772"/>
                                </a:moveTo>
                                <a:lnTo>
                                  <a:pt x="56420" y="81109"/>
                                </a:lnTo>
                                <a:lnTo>
                                  <a:pt x="59857" y="84508"/>
                                </a:lnTo>
                                <a:lnTo>
                                  <a:pt x="68089" y="76396"/>
                                </a:lnTo>
                                <a:lnTo>
                                  <a:pt x="64434" y="72772"/>
                                </a:lnTo>
                                <a:close/>
                              </a:path>
                              <a:path w="260350" h="1371600">
                                <a:moveTo>
                                  <a:pt x="238656" y="68830"/>
                                </a:moveTo>
                                <a:lnTo>
                                  <a:pt x="231197" y="76209"/>
                                </a:lnTo>
                                <a:lnTo>
                                  <a:pt x="239219" y="84138"/>
                                </a:lnTo>
                                <a:lnTo>
                                  <a:pt x="246876" y="76546"/>
                                </a:lnTo>
                                <a:lnTo>
                                  <a:pt x="238656" y="68830"/>
                                </a:lnTo>
                                <a:close/>
                              </a:path>
                              <a:path w="260350" h="1371600">
                                <a:moveTo>
                                  <a:pt x="96919" y="70923"/>
                                </a:moveTo>
                                <a:lnTo>
                                  <a:pt x="90512" y="77155"/>
                                </a:lnTo>
                                <a:lnTo>
                                  <a:pt x="97395" y="83945"/>
                                </a:lnTo>
                                <a:lnTo>
                                  <a:pt x="103772" y="77547"/>
                                </a:lnTo>
                                <a:lnTo>
                                  <a:pt x="96919" y="70923"/>
                                </a:lnTo>
                                <a:close/>
                              </a:path>
                              <a:path w="260350" h="1371600">
                                <a:moveTo>
                                  <a:pt x="16134" y="62987"/>
                                </a:moveTo>
                                <a:lnTo>
                                  <a:pt x="8202" y="71513"/>
                                </a:lnTo>
                                <a:lnTo>
                                  <a:pt x="18989" y="82183"/>
                                </a:lnTo>
                                <a:lnTo>
                                  <a:pt x="27094" y="73852"/>
                                </a:lnTo>
                                <a:lnTo>
                                  <a:pt x="16134" y="62987"/>
                                </a:lnTo>
                                <a:close/>
                              </a:path>
                              <a:path w="260350" h="1371600">
                                <a:moveTo>
                                  <a:pt x="192386" y="60987"/>
                                </a:moveTo>
                                <a:lnTo>
                                  <a:pt x="185583" y="67951"/>
                                </a:lnTo>
                                <a:lnTo>
                                  <a:pt x="185887" y="67951"/>
                                </a:lnTo>
                                <a:lnTo>
                                  <a:pt x="199727" y="81937"/>
                                </a:lnTo>
                                <a:lnTo>
                                  <a:pt x="206743" y="74997"/>
                                </a:lnTo>
                                <a:lnTo>
                                  <a:pt x="192386" y="60987"/>
                                </a:lnTo>
                                <a:close/>
                              </a:path>
                              <a:path w="260350" h="1371600">
                                <a:moveTo>
                                  <a:pt x="218381" y="63542"/>
                                </a:moveTo>
                                <a:lnTo>
                                  <a:pt x="216121" y="65721"/>
                                </a:lnTo>
                                <a:lnTo>
                                  <a:pt x="206743" y="74997"/>
                                </a:lnTo>
                                <a:lnTo>
                                  <a:pt x="213677" y="81763"/>
                                </a:lnTo>
                                <a:lnTo>
                                  <a:pt x="225525" y="70604"/>
                                </a:lnTo>
                                <a:lnTo>
                                  <a:pt x="218381" y="63542"/>
                                </a:lnTo>
                                <a:close/>
                              </a:path>
                              <a:path w="260350" h="1371600">
                                <a:moveTo>
                                  <a:pt x="37878" y="62767"/>
                                </a:moveTo>
                                <a:lnTo>
                                  <a:pt x="27094" y="73852"/>
                                </a:lnTo>
                                <a:lnTo>
                                  <a:pt x="34573" y="81267"/>
                                </a:lnTo>
                                <a:lnTo>
                                  <a:pt x="45120" y="69931"/>
                                </a:lnTo>
                                <a:lnTo>
                                  <a:pt x="37878" y="62767"/>
                                </a:lnTo>
                                <a:close/>
                              </a:path>
                              <a:path w="260350" h="1371600">
                                <a:moveTo>
                                  <a:pt x="53026" y="61463"/>
                                </a:moveTo>
                                <a:lnTo>
                                  <a:pt x="52669" y="61816"/>
                                </a:lnTo>
                                <a:lnTo>
                                  <a:pt x="45120" y="69931"/>
                                </a:lnTo>
                                <a:lnTo>
                                  <a:pt x="56420" y="81109"/>
                                </a:lnTo>
                                <a:lnTo>
                                  <a:pt x="64434" y="72772"/>
                                </a:lnTo>
                                <a:lnTo>
                                  <a:pt x="53026" y="61463"/>
                                </a:lnTo>
                                <a:close/>
                              </a:path>
                              <a:path w="260350" h="1371600">
                                <a:moveTo>
                                  <a:pt x="143241" y="61463"/>
                                </a:moveTo>
                                <a:lnTo>
                                  <a:pt x="142859" y="61816"/>
                                </a:lnTo>
                                <a:lnTo>
                                  <a:pt x="131391" y="73174"/>
                                </a:lnTo>
                                <a:lnTo>
                                  <a:pt x="137943" y="79796"/>
                                </a:lnTo>
                                <a:lnTo>
                                  <a:pt x="138084" y="79622"/>
                                </a:lnTo>
                                <a:lnTo>
                                  <a:pt x="149580" y="67951"/>
                                </a:lnTo>
                                <a:lnTo>
                                  <a:pt x="143241" y="61463"/>
                                </a:lnTo>
                                <a:close/>
                              </a:path>
                              <a:path w="260350" h="1371600">
                                <a:moveTo>
                                  <a:pt x="156088" y="61463"/>
                                </a:moveTo>
                                <a:lnTo>
                                  <a:pt x="155623" y="61816"/>
                                </a:lnTo>
                                <a:lnTo>
                                  <a:pt x="149580" y="67951"/>
                                </a:lnTo>
                                <a:lnTo>
                                  <a:pt x="161150" y="79796"/>
                                </a:lnTo>
                                <a:lnTo>
                                  <a:pt x="167754" y="73174"/>
                                </a:lnTo>
                                <a:lnTo>
                                  <a:pt x="167431" y="72772"/>
                                </a:lnTo>
                                <a:lnTo>
                                  <a:pt x="156088" y="61463"/>
                                </a:lnTo>
                                <a:close/>
                              </a:path>
                              <a:path w="260350" h="1371600">
                                <a:moveTo>
                                  <a:pt x="119805" y="61463"/>
                                </a:moveTo>
                                <a:lnTo>
                                  <a:pt x="113337" y="67951"/>
                                </a:lnTo>
                                <a:lnTo>
                                  <a:pt x="113576" y="67951"/>
                                </a:lnTo>
                                <a:lnTo>
                                  <a:pt x="124880" y="79622"/>
                                </a:lnTo>
                                <a:lnTo>
                                  <a:pt x="131391" y="73174"/>
                                </a:lnTo>
                                <a:lnTo>
                                  <a:pt x="119805" y="61463"/>
                                </a:lnTo>
                                <a:close/>
                              </a:path>
                              <a:path w="260350" h="1371600">
                                <a:moveTo>
                                  <a:pt x="179467" y="61463"/>
                                </a:moveTo>
                                <a:lnTo>
                                  <a:pt x="179080" y="61816"/>
                                </a:lnTo>
                                <a:lnTo>
                                  <a:pt x="168154" y="72772"/>
                                </a:lnTo>
                                <a:lnTo>
                                  <a:pt x="167834" y="73174"/>
                                </a:lnTo>
                                <a:lnTo>
                                  <a:pt x="174301" y="79622"/>
                                </a:lnTo>
                                <a:lnTo>
                                  <a:pt x="176209" y="77547"/>
                                </a:lnTo>
                                <a:lnTo>
                                  <a:pt x="185583" y="67951"/>
                                </a:lnTo>
                                <a:lnTo>
                                  <a:pt x="185887" y="67951"/>
                                </a:lnTo>
                                <a:lnTo>
                                  <a:pt x="179467" y="61463"/>
                                </a:lnTo>
                                <a:close/>
                              </a:path>
                              <a:path w="260350" h="1371600">
                                <a:moveTo>
                                  <a:pt x="106977" y="61139"/>
                                </a:moveTo>
                                <a:lnTo>
                                  <a:pt x="96919" y="70923"/>
                                </a:lnTo>
                                <a:lnTo>
                                  <a:pt x="103772" y="77547"/>
                                </a:lnTo>
                                <a:lnTo>
                                  <a:pt x="113337" y="67951"/>
                                </a:lnTo>
                                <a:lnTo>
                                  <a:pt x="113576" y="67951"/>
                                </a:lnTo>
                                <a:lnTo>
                                  <a:pt x="106977" y="61139"/>
                                </a:lnTo>
                                <a:close/>
                              </a:path>
                              <a:path w="260350" h="1371600">
                                <a:moveTo>
                                  <a:pt x="85170" y="59566"/>
                                </a:moveTo>
                                <a:lnTo>
                                  <a:pt x="78923" y="65721"/>
                                </a:lnTo>
                                <a:lnTo>
                                  <a:pt x="90512" y="77155"/>
                                </a:lnTo>
                                <a:lnTo>
                                  <a:pt x="96919" y="70923"/>
                                </a:lnTo>
                                <a:lnTo>
                                  <a:pt x="85170" y="59566"/>
                                </a:lnTo>
                                <a:close/>
                              </a:path>
                              <a:path w="260350" h="1371600">
                                <a:moveTo>
                                  <a:pt x="252360" y="55275"/>
                                </a:moveTo>
                                <a:lnTo>
                                  <a:pt x="238656" y="68830"/>
                                </a:lnTo>
                                <a:lnTo>
                                  <a:pt x="246876" y="76546"/>
                                </a:lnTo>
                                <a:lnTo>
                                  <a:pt x="252374" y="71096"/>
                                </a:lnTo>
                                <a:lnTo>
                                  <a:pt x="245013" y="62767"/>
                                </a:lnTo>
                                <a:lnTo>
                                  <a:pt x="259352" y="62767"/>
                                </a:lnTo>
                                <a:lnTo>
                                  <a:pt x="252360" y="55275"/>
                                </a:lnTo>
                                <a:close/>
                              </a:path>
                              <a:path w="260350" h="1371600">
                                <a:moveTo>
                                  <a:pt x="74965" y="61816"/>
                                </a:moveTo>
                                <a:lnTo>
                                  <a:pt x="64434" y="72772"/>
                                </a:lnTo>
                                <a:lnTo>
                                  <a:pt x="68089" y="76396"/>
                                </a:lnTo>
                                <a:lnTo>
                                  <a:pt x="78923" y="65721"/>
                                </a:lnTo>
                                <a:lnTo>
                                  <a:pt x="74965" y="61816"/>
                                </a:lnTo>
                                <a:close/>
                              </a:path>
                              <a:path w="260350" h="1371600">
                                <a:moveTo>
                                  <a:pt x="144" y="63542"/>
                                </a:moveTo>
                                <a:lnTo>
                                  <a:pt x="101" y="76209"/>
                                </a:lnTo>
                                <a:lnTo>
                                  <a:pt x="3833" y="76209"/>
                                </a:lnTo>
                                <a:lnTo>
                                  <a:pt x="8202" y="71513"/>
                                </a:lnTo>
                                <a:lnTo>
                                  <a:pt x="144" y="63542"/>
                                </a:lnTo>
                                <a:close/>
                              </a:path>
                              <a:path w="260350" h="1371600">
                                <a:moveTo>
                                  <a:pt x="233023" y="63542"/>
                                </a:moveTo>
                                <a:lnTo>
                                  <a:pt x="225525" y="70604"/>
                                </a:lnTo>
                                <a:lnTo>
                                  <a:pt x="231197" y="76209"/>
                                </a:lnTo>
                                <a:lnTo>
                                  <a:pt x="238656" y="68830"/>
                                </a:lnTo>
                                <a:lnTo>
                                  <a:pt x="233023" y="63542"/>
                                </a:lnTo>
                                <a:close/>
                              </a:path>
                              <a:path w="260350" h="1371600">
                                <a:moveTo>
                                  <a:pt x="260025" y="63542"/>
                                </a:moveTo>
                                <a:lnTo>
                                  <a:pt x="257795" y="65721"/>
                                </a:lnTo>
                                <a:lnTo>
                                  <a:pt x="252374" y="71096"/>
                                </a:lnTo>
                                <a:lnTo>
                                  <a:pt x="256893" y="76209"/>
                                </a:lnTo>
                                <a:lnTo>
                                  <a:pt x="260025" y="63542"/>
                                </a:lnTo>
                                <a:close/>
                              </a:path>
                              <a:path w="260350" h="1371600">
                                <a:moveTo>
                                  <a:pt x="8356" y="55275"/>
                                </a:moveTo>
                                <a:lnTo>
                                  <a:pt x="8051" y="55536"/>
                                </a:lnTo>
                                <a:lnTo>
                                  <a:pt x="613" y="62987"/>
                                </a:lnTo>
                                <a:lnTo>
                                  <a:pt x="144" y="63542"/>
                                </a:lnTo>
                                <a:lnTo>
                                  <a:pt x="8202" y="71513"/>
                                </a:lnTo>
                                <a:lnTo>
                                  <a:pt x="16134" y="62987"/>
                                </a:lnTo>
                                <a:lnTo>
                                  <a:pt x="8356" y="55275"/>
                                </a:lnTo>
                                <a:close/>
                              </a:path>
                              <a:path w="260350" h="1371600">
                                <a:moveTo>
                                  <a:pt x="247420" y="49981"/>
                                </a:moveTo>
                                <a:lnTo>
                                  <a:pt x="239940" y="57027"/>
                                </a:lnTo>
                                <a:lnTo>
                                  <a:pt x="252374" y="71096"/>
                                </a:lnTo>
                                <a:lnTo>
                                  <a:pt x="259993" y="63542"/>
                                </a:lnTo>
                                <a:lnTo>
                                  <a:pt x="259557" y="62987"/>
                                </a:lnTo>
                                <a:lnTo>
                                  <a:pt x="259352" y="62767"/>
                                </a:lnTo>
                                <a:lnTo>
                                  <a:pt x="244786" y="62767"/>
                                </a:lnTo>
                                <a:lnTo>
                                  <a:pt x="252360" y="55275"/>
                                </a:lnTo>
                                <a:lnTo>
                                  <a:pt x="247420" y="49981"/>
                                </a:lnTo>
                                <a:close/>
                              </a:path>
                              <a:path w="260350" h="1371600">
                                <a:moveTo>
                                  <a:pt x="225481" y="56463"/>
                                </a:moveTo>
                                <a:lnTo>
                                  <a:pt x="218886" y="62987"/>
                                </a:lnTo>
                                <a:lnTo>
                                  <a:pt x="218381" y="63542"/>
                                </a:lnTo>
                                <a:lnTo>
                                  <a:pt x="225525" y="70604"/>
                                </a:lnTo>
                                <a:lnTo>
                                  <a:pt x="233023" y="63542"/>
                                </a:lnTo>
                                <a:lnTo>
                                  <a:pt x="225481" y="56463"/>
                                </a:lnTo>
                                <a:close/>
                              </a:path>
                              <a:path w="260350" h="1371600">
                                <a:moveTo>
                                  <a:pt x="45961" y="54458"/>
                                </a:moveTo>
                                <a:lnTo>
                                  <a:pt x="37878" y="62767"/>
                                </a:lnTo>
                                <a:lnTo>
                                  <a:pt x="45120" y="69931"/>
                                </a:lnTo>
                                <a:lnTo>
                                  <a:pt x="52998" y="61463"/>
                                </a:lnTo>
                                <a:lnTo>
                                  <a:pt x="52700" y="61139"/>
                                </a:lnTo>
                                <a:lnTo>
                                  <a:pt x="45961" y="54458"/>
                                </a:lnTo>
                                <a:close/>
                              </a:path>
                              <a:path w="260350" h="1371600">
                                <a:moveTo>
                                  <a:pt x="113351" y="54939"/>
                                </a:moveTo>
                                <a:lnTo>
                                  <a:pt x="106977" y="61139"/>
                                </a:lnTo>
                                <a:lnTo>
                                  <a:pt x="113576" y="67951"/>
                                </a:lnTo>
                                <a:lnTo>
                                  <a:pt x="113337" y="67951"/>
                                </a:lnTo>
                                <a:lnTo>
                                  <a:pt x="119805" y="61463"/>
                                </a:lnTo>
                                <a:lnTo>
                                  <a:pt x="113477" y="55067"/>
                                </a:lnTo>
                                <a:lnTo>
                                  <a:pt x="113351" y="54939"/>
                                </a:lnTo>
                                <a:close/>
                              </a:path>
                              <a:path w="260350" h="1371600">
                                <a:moveTo>
                                  <a:pt x="149673" y="55067"/>
                                </a:moveTo>
                                <a:lnTo>
                                  <a:pt x="143543" y="61139"/>
                                </a:lnTo>
                                <a:lnTo>
                                  <a:pt x="143241" y="61463"/>
                                </a:lnTo>
                                <a:lnTo>
                                  <a:pt x="149580" y="67951"/>
                                </a:lnTo>
                                <a:lnTo>
                                  <a:pt x="155971" y="61463"/>
                                </a:lnTo>
                                <a:lnTo>
                                  <a:pt x="155763" y="61139"/>
                                </a:lnTo>
                                <a:lnTo>
                                  <a:pt x="149673" y="55067"/>
                                </a:lnTo>
                                <a:close/>
                              </a:path>
                              <a:path w="260350" h="1371600">
                                <a:moveTo>
                                  <a:pt x="204272" y="36553"/>
                                </a:moveTo>
                                <a:lnTo>
                                  <a:pt x="179755" y="61139"/>
                                </a:lnTo>
                                <a:lnTo>
                                  <a:pt x="179467" y="61463"/>
                                </a:lnTo>
                                <a:lnTo>
                                  <a:pt x="185887" y="67951"/>
                                </a:lnTo>
                                <a:lnTo>
                                  <a:pt x="185583" y="67951"/>
                                </a:lnTo>
                                <a:lnTo>
                                  <a:pt x="192386" y="60987"/>
                                </a:lnTo>
                                <a:lnTo>
                                  <a:pt x="186188" y="54939"/>
                                </a:lnTo>
                                <a:lnTo>
                                  <a:pt x="198294" y="54939"/>
                                </a:lnTo>
                                <a:lnTo>
                                  <a:pt x="203763" y="49340"/>
                                </a:lnTo>
                                <a:lnTo>
                                  <a:pt x="204012" y="49340"/>
                                </a:lnTo>
                                <a:lnTo>
                                  <a:pt x="197932" y="43331"/>
                                </a:lnTo>
                                <a:lnTo>
                                  <a:pt x="209634" y="43331"/>
                                </a:lnTo>
                                <a:lnTo>
                                  <a:pt x="210522" y="42421"/>
                                </a:lnTo>
                                <a:lnTo>
                                  <a:pt x="204272" y="36553"/>
                                </a:lnTo>
                                <a:close/>
                              </a:path>
                              <a:path w="260350" h="1371600">
                                <a:moveTo>
                                  <a:pt x="81002" y="55536"/>
                                </a:moveTo>
                                <a:lnTo>
                                  <a:pt x="74965" y="61816"/>
                                </a:lnTo>
                                <a:lnTo>
                                  <a:pt x="78923" y="65721"/>
                                </a:lnTo>
                                <a:lnTo>
                                  <a:pt x="85170" y="59566"/>
                                </a:lnTo>
                                <a:lnTo>
                                  <a:pt x="81002" y="55536"/>
                                </a:lnTo>
                                <a:close/>
                              </a:path>
                              <a:path w="260350" h="1371600">
                                <a:moveTo>
                                  <a:pt x="3842" y="50800"/>
                                </a:moveTo>
                                <a:lnTo>
                                  <a:pt x="101" y="50800"/>
                                </a:lnTo>
                                <a:lnTo>
                                  <a:pt x="101" y="63542"/>
                                </a:lnTo>
                                <a:lnTo>
                                  <a:pt x="613" y="62987"/>
                                </a:lnTo>
                                <a:lnTo>
                                  <a:pt x="8311" y="55275"/>
                                </a:lnTo>
                                <a:lnTo>
                                  <a:pt x="8147" y="55067"/>
                                </a:lnTo>
                                <a:lnTo>
                                  <a:pt x="3842" y="50800"/>
                                </a:lnTo>
                                <a:close/>
                              </a:path>
                              <a:path w="260350" h="1371600">
                                <a:moveTo>
                                  <a:pt x="210522" y="42421"/>
                                </a:moveTo>
                                <a:lnTo>
                                  <a:pt x="203763" y="49340"/>
                                </a:lnTo>
                                <a:lnTo>
                                  <a:pt x="204012" y="49340"/>
                                </a:lnTo>
                                <a:lnTo>
                                  <a:pt x="218381" y="63542"/>
                                </a:lnTo>
                                <a:lnTo>
                                  <a:pt x="218886" y="62987"/>
                                </a:lnTo>
                                <a:lnTo>
                                  <a:pt x="225481" y="56463"/>
                                </a:lnTo>
                                <a:lnTo>
                                  <a:pt x="210522" y="42421"/>
                                </a:lnTo>
                                <a:close/>
                              </a:path>
                              <a:path w="260350" h="1371600">
                                <a:moveTo>
                                  <a:pt x="240035" y="42067"/>
                                </a:moveTo>
                                <a:lnTo>
                                  <a:pt x="225481" y="56463"/>
                                </a:lnTo>
                                <a:lnTo>
                                  <a:pt x="233023" y="63542"/>
                                </a:lnTo>
                                <a:lnTo>
                                  <a:pt x="239940" y="57027"/>
                                </a:lnTo>
                                <a:lnTo>
                                  <a:pt x="233146" y="49340"/>
                                </a:lnTo>
                                <a:lnTo>
                                  <a:pt x="246822" y="49340"/>
                                </a:lnTo>
                                <a:lnTo>
                                  <a:pt x="240035" y="42067"/>
                                </a:lnTo>
                                <a:close/>
                              </a:path>
                              <a:path w="260350" h="1371600">
                                <a:moveTo>
                                  <a:pt x="256885" y="50800"/>
                                </a:moveTo>
                                <a:lnTo>
                                  <a:pt x="252360" y="55275"/>
                                </a:lnTo>
                                <a:lnTo>
                                  <a:pt x="260075" y="63542"/>
                                </a:lnTo>
                                <a:lnTo>
                                  <a:pt x="259908" y="62987"/>
                                </a:lnTo>
                                <a:lnTo>
                                  <a:pt x="256885" y="50800"/>
                                </a:lnTo>
                                <a:close/>
                              </a:path>
                              <a:path w="260350" h="1371600">
                                <a:moveTo>
                                  <a:pt x="19238" y="44330"/>
                                </a:moveTo>
                                <a:lnTo>
                                  <a:pt x="8518" y="55067"/>
                                </a:lnTo>
                                <a:lnTo>
                                  <a:pt x="8356" y="55275"/>
                                </a:lnTo>
                                <a:lnTo>
                                  <a:pt x="16134" y="62987"/>
                                </a:lnTo>
                                <a:lnTo>
                                  <a:pt x="26661" y="51672"/>
                                </a:lnTo>
                                <a:lnTo>
                                  <a:pt x="19238" y="44330"/>
                                </a:lnTo>
                                <a:close/>
                              </a:path>
                              <a:path w="260350" h="1371600">
                                <a:moveTo>
                                  <a:pt x="34738" y="43331"/>
                                </a:moveTo>
                                <a:lnTo>
                                  <a:pt x="34421" y="43331"/>
                                </a:lnTo>
                                <a:lnTo>
                                  <a:pt x="26661" y="51672"/>
                                </a:lnTo>
                                <a:lnTo>
                                  <a:pt x="37878" y="62767"/>
                                </a:lnTo>
                                <a:lnTo>
                                  <a:pt x="45961" y="54458"/>
                                </a:lnTo>
                                <a:lnTo>
                                  <a:pt x="34738" y="43331"/>
                                </a:lnTo>
                                <a:close/>
                              </a:path>
                              <a:path w="260350" h="1371600">
                                <a:moveTo>
                                  <a:pt x="69160" y="44090"/>
                                </a:moveTo>
                                <a:lnTo>
                                  <a:pt x="63340" y="50346"/>
                                </a:lnTo>
                                <a:lnTo>
                                  <a:pt x="74965" y="61816"/>
                                </a:lnTo>
                                <a:lnTo>
                                  <a:pt x="81002" y="55536"/>
                                </a:lnTo>
                                <a:lnTo>
                                  <a:pt x="69160" y="44090"/>
                                </a:lnTo>
                                <a:close/>
                              </a:path>
                              <a:path w="260350" h="1371600">
                                <a:moveTo>
                                  <a:pt x="56513" y="43611"/>
                                </a:moveTo>
                                <a:lnTo>
                                  <a:pt x="45961" y="54458"/>
                                </a:lnTo>
                                <a:lnTo>
                                  <a:pt x="53026" y="61463"/>
                                </a:lnTo>
                                <a:lnTo>
                                  <a:pt x="53299" y="61139"/>
                                </a:lnTo>
                                <a:lnTo>
                                  <a:pt x="63340" y="50346"/>
                                </a:lnTo>
                                <a:lnTo>
                                  <a:pt x="56513" y="43611"/>
                                </a:lnTo>
                                <a:close/>
                              </a:path>
                              <a:path w="260350" h="1371600">
                                <a:moveTo>
                                  <a:pt x="131671" y="37119"/>
                                </a:moveTo>
                                <a:lnTo>
                                  <a:pt x="113351" y="54939"/>
                                </a:lnTo>
                                <a:lnTo>
                                  <a:pt x="119805" y="61463"/>
                                </a:lnTo>
                                <a:lnTo>
                                  <a:pt x="131641" y="49588"/>
                                </a:lnTo>
                                <a:lnTo>
                                  <a:pt x="125529" y="43331"/>
                                </a:lnTo>
                                <a:lnTo>
                                  <a:pt x="137901" y="43331"/>
                                </a:lnTo>
                                <a:lnTo>
                                  <a:pt x="131671" y="37119"/>
                                </a:lnTo>
                                <a:close/>
                              </a:path>
                              <a:path w="260350" h="1371600">
                                <a:moveTo>
                                  <a:pt x="137901" y="43331"/>
                                </a:moveTo>
                                <a:lnTo>
                                  <a:pt x="137599" y="43611"/>
                                </a:lnTo>
                                <a:lnTo>
                                  <a:pt x="131641" y="49588"/>
                                </a:lnTo>
                                <a:lnTo>
                                  <a:pt x="143241" y="61463"/>
                                </a:lnTo>
                                <a:lnTo>
                                  <a:pt x="143543" y="61139"/>
                                </a:lnTo>
                                <a:lnTo>
                                  <a:pt x="149673" y="55067"/>
                                </a:lnTo>
                                <a:lnTo>
                                  <a:pt x="137901" y="43331"/>
                                </a:lnTo>
                                <a:close/>
                              </a:path>
                              <a:path w="260350" h="1371600">
                                <a:moveTo>
                                  <a:pt x="161524" y="43331"/>
                                </a:moveTo>
                                <a:lnTo>
                                  <a:pt x="149673" y="55067"/>
                                </a:lnTo>
                                <a:lnTo>
                                  <a:pt x="156088" y="61463"/>
                                </a:lnTo>
                                <a:lnTo>
                                  <a:pt x="156290" y="61139"/>
                                </a:lnTo>
                                <a:lnTo>
                                  <a:pt x="167669" y="49588"/>
                                </a:lnTo>
                                <a:lnTo>
                                  <a:pt x="167471" y="49340"/>
                                </a:lnTo>
                                <a:lnTo>
                                  <a:pt x="161524" y="43331"/>
                                </a:lnTo>
                                <a:close/>
                              </a:path>
                              <a:path w="260350" h="1371600">
                                <a:moveTo>
                                  <a:pt x="174292" y="43331"/>
                                </a:moveTo>
                                <a:lnTo>
                                  <a:pt x="173832" y="43331"/>
                                </a:lnTo>
                                <a:lnTo>
                                  <a:pt x="167913" y="49340"/>
                                </a:lnTo>
                                <a:lnTo>
                                  <a:pt x="167716" y="49588"/>
                                </a:lnTo>
                                <a:lnTo>
                                  <a:pt x="179467" y="61463"/>
                                </a:lnTo>
                                <a:lnTo>
                                  <a:pt x="179755" y="61139"/>
                                </a:lnTo>
                                <a:lnTo>
                                  <a:pt x="185937" y="54939"/>
                                </a:lnTo>
                                <a:lnTo>
                                  <a:pt x="186188" y="54939"/>
                                </a:lnTo>
                                <a:lnTo>
                                  <a:pt x="174292" y="43331"/>
                                </a:lnTo>
                                <a:close/>
                              </a:path>
                              <a:path w="260350" h="1371600">
                                <a:moveTo>
                                  <a:pt x="101865" y="43331"/>
                                </a:moveTo>
                                <a:lnTo>
                                  <a:pt x="101648" y="43331"/>
                                </a:lnTo>
                                <a:lnTo>
                                  <a:pt x="95549" y="49340"/>
                                </a:lnTo>
                                <a:lnTo>
                                  <a:pt x="106977" y="61139"/>
                                </a:lnTo>
                                <a:lnTo>
                                  <a:pt x="113351" y="54939"/>
                                </a:lnTo>
                                <a:lnTo>
                                  <a:pt x="101865" y="43331"/>
                                </a:lnTo>
                                <a:close/>
                              </a:path>
                              <a:path w="260350" h="1371600">
                                <a:moveTo>
                                  <a:pt x="198294" y="54939"/>
                                </a:moveTo>
                                <a:lnTo>
                                  <a:pt x="186188" y="54939"/>
                                </a:lnTo>
                                <a:lnTo>
                                  <a:pt x="192386" y="60987"/>
                                </a:lnTo>
                                <a:lnTo>
                                  <a:pt x="198169" y="55067"/>
                                </a:lnTo>
                                <a:lnTo>
                                  <a:pt x="198294" y="54939"/>
                                </a:lnTo>
                                <a:close/>
                              </a:path>
                              <a:path w="260350" h="1371600">
                                <a:moveTo>
                                  <a:pt x="91237" y="44888"/>
                                </a:moveTo>
                                <a:lnTo>
                                  <a:pt x="81002" y="55536"/>
                                </a:lnTo>
                                <a:lnTo>
                                  <a:pt x="85170" y="59566"/>
                                </a:lnTo>
                                <a:lnTo>
                                  <a:pt x="95549" y="49340"/>
                                </a:lnTo>
                                <a:lnTo>
                                  <a:pt x="91237" y="44888"/>
                                </a:lnTo>
                                <a:close/>
                              </a:path>
                              <a:path w="260350" h="1371600">
                                <a:moveTo>
                                  <a:pt x="225785" y="26797"/>
                                </a:moveTo>
                                <a:lnTo>
                                  <a:pt x="219189" y="33549"/>
                                </a:lnTo>
                                <a:lnTo>
                                  <a:pt x="239940" y="57027"/>
                                </a:lnTo>
                                <a:lnTo>
                                  <a:pt x="247420" y="49981"/>
                                </a:lnTo>
                                <a:lnTo>
                                  <a:pt x="246822" y="49340"/>
                                </a:lnTo>
                                <a:lnTo>
                                  <a:pt x="232682" y="49340"/>
                                </a:lnTo>
                                <a:lnTo>
                                  <a:pt x="240035" y="42067"/>
                                </a:lnTo>
                                <a:lnTo>
                                  <a:pt x="225785" y="26797"/>
                                </a:lnTo>
                                <a:close/>
                              </a:path>
                              <a:path w="260350" h="1371600">
                                <a:moveTo>
                                  <a:pt x="27449" y="36105"/>
                                </a:moveTo>
                                <a:lnTo>
                                  <a:pt x="19238" y="44330"/>
                                </a:lnTo>
                                <a:lnTo>
                                  <a:pt x="26661" y="51672"/>
                                </a:lnTo>
                                <a:lnTo>
                                  <a:pt x="34421" y="43331"/>
                                </a:lnTo>
                                <a:lnTo>
                                  <a:pt x="34738" y="43331"/>
                                </a:lnTo>
                                <a:lnTo>
                                  <a:pt x="27449" y="36105"/>
                                </a:lnTo>
                                <a:close/>
                              </a:path>
                              <a:path w="260350" h="1371600">
                                <a:moveTo>
                                  <a:pt x="62402" y="37557"/>
                                </a:moveTo>
                                <a:lnTo>
                                  <a:pt x="56513" y="43611"/>
                                </a:lnTo>
                                <a:lnTo>
                                  <a:pt x="63340" y="50346"/>
                                </a:lnTo>
                                <a:lnTo>
                                  <a:pt x="69160" y="44090"/>
                                </a:lnTo>
                                <a:lnTo>
                                  <a:pt x="62402" y="37557"/>
                                </a:lnTo>
                                <a:close/>
                              </a:path>
                              <a:path w="260350" h="1371600">
                                <a:moveTo>
                                  <a:pt x="260036" y="25440"/>
                                </a:moveTo>
                                <a:lnTo>
                                  <a:pt x="256843" y="25440"/>
                                </a:lnTo>
                                <a:lnTo>
                                  <a:pt x="240035" y="42067"/>
                                </a:lnTo>
                                <a:lnTo>
                                  <a:pt x="247420" y="49981"/>
                                </a:lnTo>
                                <a:lnTo>
                                  <a:pt x="260036" y="38100"/>
                                </a:lnTo>
                                <a:lnTo>
                                  <a:pt x="256885" y="38100"/>
                                </a:lnTo>
                                <a:lnTo>
                                  <a:pt x="251297" y="31426"/>
                                </a:lnTo>
                                <a:lnTo>
                                  <a:pt x="260036" y="31426"/>
                                </a:lnTo>
                                <a:lnTo>
                                  <a:pt x="260036" y="25440"/>
                                </a:lnTo>
                                <a:close/>
                              </a:path>
                              <a:path w="260350" h="1371600">
                                <a:moveTo>
                                  <a:pt x="119957" y="25440"/>
                                </a:moveTo>
                                <a:lnTo>
                                  <a:pt x="119805" y="25440"/>
                                </a:lnTo>
                                <a:lnTo>
                                  <a:pt x="113729" y="31426"/>
                                </a:lnTo>
                                <a:lnTo>
                                  <a:pt x="113900" y="31426"/>
                                </a:lnTo>
                                <a:lnTo>
                                  <a:pt x="131641" y="49588"/>
                                </a:lnTo>
                                <a:lnTo>
                                  <a:pt x="137879" y="43331"/>
                                </a:lnTo>
                                <a:lnTo>
                                  <a:pt x="125285" y="43331"/>
                                </a:lnTo>
                                <a:lnTo>
                                  <a:pt x="131671" y="37119"/>
                                </a:lnTo>
                                <a:lnTo>
                                  <a:pt x="119957" y="25440"/>
                                </a:lnTo>
                                <a:close/>
                              </a:path>
                              <a:path w="260350" h="1371600">
                                <a:moveTo>
                                  <a:pt x="185839" y="19250"/>
                                </a:moveTo>
                                <a:lnTo>
                                  <a:pt x="161524" y="43331"/>
                                </a:lnTo>
                                <a:lnTo>
                                  <a:pt x="167716" y="49588"/>
                                </a:lnTo>
                                <a:lnTo>
                                  <a:pt x="167913" y="49340"/>
                                </a:lnTo>
                                <a:lnTo>
                                  <a:pt x="173832" y="43331"/>
                                </a:lnTo>
                                <a:lnTo>
                                  <a:pt x="174292" y="43331"/>
                                </a:lnTo>
                                <a:lnTo>
                                  <a:pt x="167926" y="37119"/>
                                </a:lnTo>
                                <a:lnTo>
                                  <a:pt x="179951" y="37119"/>
                                </a:lnTo>
                                <a:lnTo>
                                  <a:pt x="185559" y="31426"/>
                                </a:lnTo>
                                <a:lnTo>
                                  <a:pt x="185888" y="31426"/>
                                </a:lnTo>
                                <a:lnTo>
                                  <a:pt x="179832" y="25440"/>
                                </a:lnTo>
                                <a:lnTo>
                                  <a:pt x="191455" y="25440"/>
                                </a:lnTo>
                                <a:lnTo>
                                  <a:pt x="191925" y="24963"/>
                                </a:lnTo>
                                <a:lnTo>
                                  <a:pt x="185839" y="19250"/>
                                </a:lnTo>
                                <a:close/>
                              </a:path>
                              <a:path w="260350" h="1371600">
                                <a:moveTo>
                                  <a:pt x="97234" y="38649"/>
                                </a:moveTo>
                                <a:lnTo>
                                  <a:pt x="91237" y="44888"/>
                                </a:lnTo>
                                <a:lnTo>
                                  <a:pt x="95549" y="49340"/>
                                </a:lnTo>
                                <a:lnTo>
                                  <a:pt x="101648" y="43331"/>
                                </a:lnTo>
                                <a:lnTo>
                                  <a:pt x="101865" y="43331"/>
                                </a:lnTo>
                                <a:lnTo>
                                  <a:pt x="97234" y="38649"/>
                                </a:lnTo>
                                <a:close/>
                              </a:path>
                              <a:path w="260350" h="1371600">
                                <a:moveTo>
                                  <a:pt x="191925" y="24963"/>
                                </a:moveTo>
                                <a:lnTo>
                                  <a:pt x="185559" y="31426"/>
                                </a:lnTo>
                                <a:lnTo>
                                  <a:pt x="185888" y="31426"/>
                                </a:lnTo>
                                <a:lnTo>
                                  <a:pt x="204012" y="49340"/>
                                </a:lnTo>
                                <a:lnTo>
                                  <a:pt x="203763" y="49340"/>
                                </a:lnTo>
                                <a:lnTo>
                                  <a:pt x="209634" y="43331"/>
                                </a:lnTo>
                                <a:lnTo>
                                  <a:pt x="197513" y="43331"/>
                                </a:lnTo>
                                <a:lnTo>
                                  <a:pt x="204272" y="36553"/>
                                </a:lnTo>
                                <a:lnTo>
                                  <a:pt x="191925" y="24963"/>
                                </a:lnTo>
                                <a:close/>
                              </a:path>
                              <a:path w="260350" h="1371600">
                                <a:moveTo>
                                  <a:pt x="85374" y="26662"/>
                                </a:moveTo>
                                <a:lnTo>
                                  <a:pt x="79597" y="32872"/>
                                </a:lnTo>
                                <a:lnTo>
                                  <a:pt x="91237" y="44888"/>
                                </a:lnTo>
                                <a:lnTo>
                                  <a:pt x="97234" y="38649"/>
                                </a:lnTo>
                                <a:lnTo>
                                  <a:pt x="85374" y="26662"/>
                                </a:lnTo>
                                <a:close/>
                              </a:path>
                              <a:path w="260350" h="1371600">
                                <a:moveTo>
                                  <a:pt x="16212" y="24963"/>
                                </a:moveTo>
                                <a:lnTo>
                                  <a:pt x="16063" y="24963"/>
                                </a:lnTo>
                                <a:lnTo>
                                  <a:pt x="8202" y="33413"/>
                                </a:lnTo>
                                <a:lnTo>
                                  <a:pt x="19238" y="44330"/>
                                </a:lnTo>
                                <a:lnTo>
                                  <a:pt x="27449" y="36105"/>
                                </a:lnTo>
                                <a:lnTo>
                                  <a:pt x="16212" y="24963"/>
                                </a:lnTo>
                                <a:close/>
                              </a:path>
                              <a:path w="260350" h="1371600">
                                <a:moveTo>
                                  <a:pt x="73337" y="26409"/>
                                </a:moveTo>
                                <a:lnTo>
                                  <a:pt x="73002" y="26662"/>
                                </a:lnTo>
                                <a:lnTo>
                                  <a:pt x="62402" y="37557"/>
                                </a:lnTo>
                                <a:lnTo>
                                  <a:pt x="69160" y="44090"/>
                                </a:lnTo>
                                <a:lnTo>
                                  <a:pt x="79597" y="32872"/>
                                </a:lnTo>
                                <a:lnTo>
                                  <a:pt x="73337" y="26409"/>
                                </a:lnTo>
                                <a:close/>
                              </a:path>
                              <a:path w="260350" h="1371600">
                                <a:moveTo>
                                  <a:pt x="50498" y="26050"/>
                                </a:moveTo>
                                <a:lnTo>
                                  <a:pt x="44858" y="32112"/>
                                </a:lnTo>
                                <a:lnTo>
                                  <a:pt x="56513" y="43611"/>
                                </a:lnTo>
                                <a:lnTo>
                                  <a:pt x="62402" y="37557"/>
                                </a:lnTo>
                                <a:lnTo>
                                  <a:pt x="50498" y="26050"/>
                                </a:lnTo>
                                <a:close/>
                              </a:path>
                              <a:path w="260350" h="1371600">
                                <a:moveTo>
                                  <a:pt x="38096" y="25440"/>
                                </a:moveTo>
                                <a:lnTo>
                                  <a:pt x="27449" y="36105"/>
                                </a:lnTo>
                                <a:lnTo>
                                  <a:pt x="34738" y="43331"/>
                                </a:lnTo>
                                <a:lnTo>
                                  <a:pt x="34421" y="43331"/>
                                </a:lnTo>
                                <a:lnTo>
                                  <a:pt x="44858" y="32112"/>
                                </a:lnTo>
                                <a:lnTo>
                                  <a:pt x="38096" y="25440"/>
                                </a:lnTo>
                                <a:close/>
                              </a:path>
                              <a:path w="260350" h="1371600">
                                <a:moveTo>
                                  <a:pt x="108999" y="26409"/>
                                </a:moveTo>
                                <a:lnTo>
                                  <a:pt x="97234" y="38649"/>
                                </a:lnTo>
                                <a:lnTo>
                                  <a:pt x="101865" y="43331"/>
                                </a:lnTo>
                                <a:lnTo>
                                  <a:pt x="101648" y="43331"/>
                                </a:lnTo>
                                <a:lnTo>
                                  <a:pt x="113729" y="31426"/>
                                </a:lnTo>
                                <a:lnTo>
                                  <a:pt x="113900" y="31426"/>
                                </a:lnTo>
                                <a:lnTo>
                                  <a:pt x="108999" y="26409"/>
                                </a:lnTo>
                                <a:close/>
                              </a:path>
                              <a:path w="260350" h="1371600">
                                <a:moveTo>
                                  <a:pt x="149827" y="19458"/>
                                </a:moveTo>
                                <a:lnTo>
                                  <a:pt x="131671" y="37119"/>
                                </a:lnTo>
                                <a:lnTo>
                                  <a:pt x="137901" y="43331"/>
                                </a:lnTo>
                                <a:lnTo>
                                  <a:pt x="138785" y="42421"/>
                                </a:lnTo>
                                <a:lnTo>
                                  <a:pt x="149745" y="31426"/>
                                </a:lnTo>
                                <a:lnTo>
                                  <a:pt x="143821" y="25440"/>
                                </a:lnTo>
                                <a:lnTo>
                                  <a:pt x="155958" y="25440"/>
                                </a:lnTo>
                                <a:lnTo>
                                  <a:pt x="149827" y="19458"/>
                                </a:lnTo>
                                <a:close/>
                              </a:path>
                              <a:path w="260350" h="1371600">
                                <a:moveTo>
                                  <a:pt x="155958" y="25440"/>
                                </a:moveTo>
                                <a:lnTo>
                                  <a:pt x="155711" y="25440"/>
                                </a:lnTo>
                                <a:lnTo>
                                  <a:pt x="149745" y="31426"/>
                                </a:lnTo>
                                <a:lnTo>
                                  <a:pt x="161524" y="43331"/>
                                </a:lnTo>
                                <a:lnTo>
                                  <a:pt x="167797" y="37119"/>
                                </a:lnTo>
                                <a:lnTo>
                                  <a:pt x="167926" y="37119"/>
                                </a:lnTo>
                                <a:lnTo>
                                  <a:pt x="155958" y="25440"/>
                                </a:lnTo>
                                <a:close/>
                              </a:path>
                              <a:path w="260350" h="1371600">
                                <a:moveTo>
                                  <a:pt x="179951" y="37119"/>
                                </a:moveTo>
                                <a:lnTo>
                                  <a:pt x="167926" y="37119"/>
                                </a:lnTo>
                                <a:lnTo>
                                  <a:pt x="174292" y="43331"/>
                                </a:lnTo>
                                <a:lnTo>
                                  <a:pt x="173832" y="43331"/>
                                </a:lnTo>
                                <a:lnTo>
                                  <a:pt x="179951" y="37119"/>
                                </a:lnTo>
                                <a:close/>
                              </a:path>
                              <a:path w="260350" h="1371600">
                                <a:moveTo>
                                  <a:pt x="213588" y="27211"/>
                                </a:moveTo>
                                <a:lnTo>
                                  <a:pt x="204272" y="36553"/>
                                </a:lnTo>
                                <a:lnTo>
                                  <a:pt x="210522" y="42421"/>
                                </a:lnTo>
                                <a:lnTo>
                                  <a:pt x="219189" y="33549"/>
                                </a:lnTo>
                                <a:lnTo>
                                  <a:pt x="213588" y="27211"/>
                                </a:lnTo>
                                <a:close/>
                              </a:path>
                              <a:path w="260350" h="1371600">
                                <a:moveTo>
                                  <a:pt x="142" y="25440"/>
                                </a:moveTo>
                                <a:lnTo>
                                  <a:pt x="101" y="38100"/>
                                </a:lnTo>
                                <a:lnTo>
                                  <a:pt x="3842" y="38100"/>
                                </a:lnTo>
                                <a:lnTo>
                                  <a:pt x="8076" y="33549"/>
                                </a:lnTo>
                                <a:lnTo>
                                  <a:pt x="8202" y="33413"/>
                                </a:lnTo>
                                <a:lnTo>
                                  <a:pt x="142" y="25440"/>
                                </a:lnTo>
                                <a:close/>
                              </a:path>
                              <a:path w="260350" h="1371600">
                                <a:moveTo>
                                  <a:pt x="244015" y="8311"/>
                                </a:moveTo>
                                <a:lnTo>
                                  <a:pt x="243842" y="8311"/>
                                </a:lnTo>
                                <a:lnTo>
                                  <a:pt x="237435" y="14870"/>
                                </a:lnTo>
                                <a:lnTo>
                                  <a:pt x="256885" y="38100"/>
                                </a:lnTo>
                                <a:lnTo>
                                  <a:pt x="260036" y="38100"/>
                                </a:lnTo>
                                <a:lnTo>
                                  <a:pt x="260036" y="31426"/>
                                </a:lnTo>
                                <a:lnTo>
                                  <a:pt x="250792" y="31426"/>
                                </a:lnTo>
                                <a:lnTo>
                                  <a:pt x="256843" y="25440"/>
                                </a:lnTo>
                                <a:lnTo>
                                  <a:pt x="260074" y="25440"/>
                                </a:lnTo>
                                <a:lnTo>
                                  <a:pt x="244015" y="8311"/>
                                </a:lnTo>
                                <a:close/>
                              </a:path>
                              <a:path w="260350" h="1371600">
                                <a:moveTo>
                                  <a:pt x="220088" y="20692"/>
                                </a:moveTo>
                                <a:lnTo>
                                  <a:pt x="213588" y="27211"/>
                                </a:lnTo>
                                <a:lnTo>
                                  <a:pt x="219069" y="33413"/>
                                </a:lnTo>
                                <a:lnTo>
                                  <a:pt x="219189" y="33549"/>
                                </a:lnTo>
                                <a:lnTo>
                                  <a:pt x="225785" y="26797"/>
                                </a:lnTo>
                                <a:lnTo>
                                  <a:pt x="220088" y="20692"/>
                                </a:lnTo>
                                <a:close/>
                              </a:path>
                              <a:path w="260350" h="1371600">
                                <a:moveTo>
                                  <a:pt x="8736" y="17551"/>
                                </a:moveTo>
                                <a:lnTo>
                                  <a:pt x="580" y="24963"/>
                                </a:lnTo>
                                <a:lnTo>
                                  <a:pt x="142" y="25440"/>
                                </a:lnTo>
                                <a:lnTo>
                                  <a:pt x="8202" y="33413"/>
                                </a:lnTo>
                                <a:lnTo>
                                  <a:pt x="16063" y="24963"/>
                                </a:lnTo>
                                <a:lnTo>
                                  <a:pt x="16212" y="24963"/>
                                </a:lnTo>
                                <a:lnTo>
                                  <a:pt x="8736" y="17551"/>
                                </a:lnTo>
                                <a:close/>
                              </a:path>
                              <a:path w="260350" h="1371600">
                                <a:moveTo>
                                  <a:pt x="79136" y="20357"/>
                                </a:moveTo>
                                <a:lnTo>
                                  <a:pt x="73597" y="26050"/>
                                </a:lnTo>
                                <a:lnTo>
                                  <a:pt x="73337" y="26409"/>
                                </a:lnTo>
                                <a:lnTo>
                                  <a:pt x="79597" y="32872"/>
                                </a:lnTo>
                                <a:lnTo>
                                  <a:pt x="85249" y="26797"/>
                                </a:lnTo>
                                <a:lnTo>
                                  <a:pt x="85374" y="26662"/>
                                </a:lnTo>
                                <a:lnTo>
                                  <a:pt x="79136" y="20357"/>
                                </a:lnTo>
                                <a:close/>
                              </a:path>
                              <a:path w="260350" h="1371600">
                                <a:moveTo>
                                  <a:pt x="43877" y="19650"/>
                                </a:moveTo>
                                <a:lnTo>
                                  <a:pt x="38096" y="25440"/>
                                </a:lnTo>
                                <a:lnTo>
                                  <a:pt x="44858" y="32112"/>
                                </a:lnTo>
                                <a:lnTo>
                                  <a:pt x="50498" y="26050"/>
                                </a:lnTo>
                                <a:lnTo>
                                  <a:pt x="43877" y="19650"/>
                                </a:lnTo>
                                <a:close/>
                              </a:path>
                              <a:path w="260350" h="1371600">
                                <a:moveTo>
                                  <a:pt x="114859" y="20357"/>
                                </a:moveTo>
                                <a:lnTo>
                                  <a:pt x="114495" y="20692"/>
                                </a:lnTo>
                                <a:lnTo>
                                  <a:pt x="108999" y="26409"/>
                                </a:lnTo>
                                <a:lnTo>
                                  <a:pt x="113900" y="31426"/>
                                </a:lnTo>
                                <a:lnTo>
                                  <a:pt x="113729" y="31426"/>
                                </a:lnTo>
                                <a:lnTo>
                                  <a:pt x="119805" y="25440"/>
                                </a:lnTo>
                                <a:lnTo>
                                  <a:pt x="119957" y="25440"/>
                                </a:lnTo>
                                <a:lnTo>
                                  <a:pt x="114859" y="20357"/>
                                </a:lnTo>
                                <a:close/>
                              </a:path>
                              <a:path w="260350" h="1371600">
                                <a:moveTo>
                                  <a:pt x="137793" y="7716"/>
                                </a:moveTo>
                                <a:lnTo>
                                  <a:pt x="131965" y="13459"/>
                                </a:lnTo>
                                <a:lnTo>
                                  <a:pt x="149745" y="31426"/>
                                </a:lnTo>
                                <a:lnTo>
                                  <a:pt x="155711" y="25440"/>
                                </a:lnTo>
                                <a:lnTo>
                                  <a:pt x="143677" y="25440"/>
                                </a:lnTo>
                                <a:lnTo>
                                  <a:pt x="149827" y="19458"/>
                                </a:lnTo>
                                <a:lnTo>
                                  <a:pt x="137793" y="7716"/>
                                </a:lnTo>
                                <a:close/>
                              </a:path>
                              <a:path w="260350" h="1371600">
                                <a:moveTo>
                                  <a:pt x="173552" y="7716"/>
                                </a:moveTo>
                                <a:lnTo>
                                  <a:pt x="173379" y="7716"/>
                                </a:lnTo>
                                <a:lnTo>
                                  <a:pt x="168411" y="12700"/>
                                </a:lnTo>
                                <a:lnTo>
                                  <a:pt x="167709" y="13459"/>
                                </a:lnTo>
                                <a:lnTo>
                                  <a:pt x="185888" y="31426"/>
                                </a:lnTo>
                                <a:lnTo>
                                  <a:pt x="185559" y="31426"/>
                                </a:lnTo>
                                <a:lnTo>
                                  <a:pt x="191455" y="25440"/>
                                </a:lnTo>
                                <a:lnTo>
                                  <a:pt x="179589" y="25440"/>
                                </a:lnTo>
                                <a:lnTo>
                                  <a:pt x="185839" y="19250"/>
                                </a:lnTo>
                                <a:lnTo>
                                  <a:pt x="173552" y="7716"/>
                                </a:lnTo>
                                <a:close/>
                              </a:path>
                              <a:path w="260350" h="1371600">
                                <a:moveTo>
                                  <a:pt x="208534" y="8311"/>
                                </a:moveTo>
                                <a:lnTo>
                                  <a:pt x="208328" y="8311"/>
                                </a:lnTo>
                                <a:lnTo>
                                  <a:pt x="202296" y="14435"/>
                                </a:lnTo>
                                <a:lnTo>
                                  <a:pt x="213588" y="27211"/>
                                </a:lnTo>
                                <a:lnTo>
                                  <a:pt x="220088" y="20692"/>
                                </a:lnTo>
                                <a:lnTo>
                                  <a:pt x="208534" y="8311"/>
                                </a:lnTo>
                                <a:close/>
                              </a:path>
                              <a:path w="260350" h="1371600">
                                <a:moveTo>
                                  <a:pt x="232167" y="8579"/>
                                </a:moveTo>
                                <a:lnTo>
                                  <a:pt x="220088" y="20692"/>
                                </a:lnTo>
                                <a:lnTo>
                                  <a:pt x="225659" y="26662"/>
                                </a:lnTo>
                                <a:lnTo>
                                  <a:pt x="225785" y="26797"/>
                                </a:lnTo>
                                <a:lnTo>
                                  <a:pt x="237435" y="14870"/>
                                </a:lnTo>
                                <a:lnTo>
                                  <a:pt x="232167" y="8579"/>
                                </a:lnTo>
                                <a:close/>
                              </a:path>
                              <a:path w="260350" h="1371600">
                                <a:moveTo>
                                  <a:pt x="96773" y="2325"/>
                                </a:moveTo>
                                <a:lnTo>
                                  <a:pt x="91697" y="7445"/>
                                </a:lnTo>
                                <a:lnTo>
                                  <a:pt x="79136" y="20357"/>
                                </a:lnTo>
                                <a:lnTo>
                                  <a:pt x="85374" y="26662"/>
                                </a:lnTo>
                                <a:lnTo>
                                  <a:pt x="96962" y="14206"/>
                                </a:lnTo>
                                <a:lnTo>
                                  <a:pt x="96758" y="13878"/>
                                </a:lnTo>
                                <a:lnTo>
                                  <a:pt x="91320" y="8311"/>
                                </a:lnTo>
                                <a:lnTo>
                                  <a:pt x="102777" y="8311"/>
                                </a:lnTo>
                                <a:lnTo>
                                  <a:pt x="96773" y="2325"/>
                                </a:lnTo>
                                <a:close/>
                              </a:path>
                              <a:path w="260350" h="1371600">
                                <a:moveTo>
                                  <a:pt x="67218" y="8311"/>
                                </a:moveTo>
                                <a:lnTo>
                                  <a:pt x="67001" y="8311"/>
                                </a:lnTo>
                                <a:lnTo>
                                  <a:pt x="61516" y="14206"/>
                                </a:lnTo>
                                <a:lnTo>
                                  <a:pt x="73337" y="26409"/>
                                </a:lnTo>
                                <a:lnTo>
                                  <a:pt x="73597" y="26050"/>
                                </a:lnTo>
                                <a:lnTo>
                                  <a:pt x="79136" y="20357"/>
                                </a:lnTo>
                                <a:lnTo>
                                  <a:pt x="67218" y="8311"/>
                                </a:lnTo>
                                <a:close/>
                              </a:path>
                              <a:path w="260350" h="1371600">
                                <a:moveTo>
                                  <a:pt x="102777" y="8311"/>
                                </a:moveTo>
                                <a:lnTo>
                                  <a:pt x="102446" y="8311"/>
                                </a:lnTo>
                                <a:lnTo>
                                  <a:pt x="97268" y="13878"/>
                                </a:lnTo>
                                <a:lnTo>
                                  <a:pt x="97079" y="14206"/>
                                </a:lnTo>
                                <a:lnTo>
                                  <a:pt x="108999" y="26409"/>
                                </a:lnTo>
                                <a:lnTo>
                                  <a:pt x="114817" y="20357"/>
                                </a:lnTo>
                                <a:lnTo>
                                  <a:pt x="114149" y="19650"/>
                                </a:lnTo>
                                <a:lnTo>
                                  <a:pt x="102777" y="8311"/>
                                </a:lnTo>
                                <a:close/>
                              </a:path>
                              <a:path w="260350" h="1371600">
                                <a:moveTo>
                                  <a:pt x="61296" y="2325"/>
                                </a:moveTo>
                                <a:lnTo>
                                  <a:pt x="56061" y="7445"/>
                                </a:lnTo>
                                <a:lnTo>
                                  <a:pt x="43877" y="19650"/>
                                </a:lnTo>
                                <a:lnTo>
                                  <a:pt x="50498" y="26050"/>
                                </a:lnTo>
                                <a:lnTo>
                                  <a:pt x="61516" y="14206"/>
                                </a:lnTo>
                                <a:lnTo>
                                  <a:pt x="55807" y="8311"/>
                                </a:lnTo>
                                <a:lnTo>
                                  <a:pt x="67218" y="8311"/>
                                </a:lnTo>
                                <a:lnTo>
                                  <a:pt x="61296" y="2325"/>
                                </a:lnTo>
                                <a:close/>
                              </a:path>
                              <a:path w="260350" h="1371600">
                                <a:moveTo>
                                  <a:pt x="3842" y="12700"/>
                                </a:moveTo>
                                <a:lnTo>
                                  <a:pt x="88" y="25440"/>
                                </a:lnTo>
                                <a:lnTo>
                                  <a:pt x="580" y="24963"/>
                                </a:lnTo>
                                <a:lnTo>
                                  <a:pt x="8736" y="17551"/>
                                </a:lnTo>
                                <a:lnTo>
                                  <a:pt x="3842" y="12700"/>
                                </a:lnTo>
                                <a:close/>
                              </a:path>
                              <a:path w="260350" h="1371600">
                                <a:moveTo>
                                  <a:pt x="32147" y="8311"/>
                                </a:moveTo>
                                <a:lnTo>
                                  <a:pt x="31555" y="8311"/>
                                </a:lnTo>
                                <a:lnTo>
                                  <a:pt x="26376" y="13878"/>
                                </a:lnTo>
                                <a:lnTo>
                                  <a:pt x="38096" y="25440"/>
                                </a:lnTo>
                                <a:lnTo>
                                  <a:pt x="43877" y="19650"/>
                                </a:lnTo>
                                <a:lnTo>
                                  <a:pt x="32147" y="8311"/>
                                </a:lnTo>
                                <a:close/>
                              </a:path>
                              <a:path w="260350" h="1371600">
                                <a:moveTo>
                                  <a:pt x="132269" y="2325"/>
                                </a:moveTo>
                                <a:lnTo>
                                  <a:pt x="127229" y="7445"/>
                                </a:lnTo>
                                <a:lnTo>
                                  <a:pt x="115497" y="19650"/>
                                </a:lnTo>
                                <a:lnTo>
                                  <a:pt x="114859" y="20357"/>
                                </a:lnTo>
                                <a:lnTo>
                                  <a:pt x="119957" y="25440"/>
                                </a:lnTo>
                                <a:lnTo>
                                  <a:pt x="119805" y="25440"/>
                                </a:lnTo>
                                <a:lnTo>
                                  <a:pt x="131965" y="13459"/>
                                </a:lnTo>
                                <a:lnTo>
                                  <a:pt x="126872" y="8311"/>
                                </a:lnTo>
                                <a:lnTo>
                                  <a:pt x="137189" y="8311"/>
                                </a:lnTo>
                                <a:lnTo>
                                  <a:pt x="137793" y="7716"/>
                                </a:lnTo>
                                <a:lnTo>
                                  <a:pt x="132269" y="2325"/>
                                </a:lnTo>
                                <a:close/>
                              </a:path>
                              <a:path w="260350" h="1371600">
                                <a:moveTo>
                                  <a:pt x="161899" y="7716"/>
                                </a:moveTo>
                                <a:lnTo>
                                  <a:pt x="149827" y="19458"/>
                                </a:lnTo>
                                <a:lnTo>
                                  <a:pt x="155958" y="25440"/>
                                </a:lnTo>
                                <a:lnTo>
                                  <a:pt x="155711" y="25440"/>
                                </a:lnTo>
                                <a:lnTo>
                                  <a:pt x="167655" y="13459"/>
                                </a:lnTo>
                                <a:lnTo>
                                  <a:pt x="166941" y="12700"/>
                                </a:lnTo>
                                <a:lnTo>
                                  <a:pt x="161899" y="7716"/>
                                </a:lnTo>
                                <a:close/>
                              </a:path>
                              <a:path w="260350" h="1371600">
                                <a:moveTo>
                                  <a:pt x="19856" y="7445"/>
                                </a:moveTo>
                                <a:lnTo>
                                  <a:pt x="8736" y="17551"/>
                                </a:lnTo>
                                <a:lnTo>
                                  <a:pt x="16212" y="24963"/>
                                </a:lnTo>
                                <a:lnTo>
                                  <a:pt x="16063" y="24963"/>
                                </a:lnTo>
                                <a:lnTo>
                                  <a:pt x="26376" y="13878"/>
                                </a:lnTo>
                                <a:lnTo>
                                  <a:pt x="19856" y="7445"/>
                                </a:lnTo>
                                <a:close/>
                              </a:path>
                              <a:path w="260350" h="1371600">
                                <a:moveTo>
                                  <a:pt x="196884" y="8311"/>
                                </a:moveTo>
                                <a:lnTo>
                                  <a:pt x="185839" y="19250"/>
                                </a:lnTo>
                                <a:lnTo>
                                  <a:pt x="191925" y="24963"/>
                                </a:lnTo>
                                <a:lnTo>
                                  <a:pt x="202296" y="14435"/>
                                </a:lnTo>
                                <a:lnTo>
                                  <a:pt x="196884" y="8311"/>
                                </a:lnTo>
                                <a:close/>
                              </a:path>
                              <a:path w="260350" h="1371600">
                                <a:moveTo>
                                  <a:pt x="238403" y="2325"/>
                                </a:moveTo>
                                <a:lnTo>
                                  <a:pt x="232167" y="8579"/>
                                </a:lnTo>
                                <a:lnTo>
                                  <a:pt x="237435" y="14870"/>
                                </a:lnTo>
                                <a:lnTo>
                                  <a:pt x="243842" y="8311"/>
                                </a:lnTo>
                                <a:lnTo>
                                  <a:pt x="244015" y="8311"/>
                                </a:lnTo>
                                <a:lnTo>
                                  <a:pt x="238403" y="2325"/>
                                </a:lnTo>
                                <a:close/>
                              </a:path>
                              <a:path w="260350" h="1371600">
                                <a:moveTo>
                                  <a:pt x="202948" y="2325"/>
                                </a:moveTo>
                                <a:lnTo>
                                  <a:pt x="196884" y="8311"/>
                                </a:lnTo>
                                <a:lnTo>
                                  <a:pt x="202296" y="14435"/>
                                </a:lnTo>
                                <a:lnTo>
                                  <a:pt x="208328" y="8311"/>
                                </a:lnTo>
                                <a:lnTo>
                                  <a:pt x="208534" y="8311"/>
                                </a:lnTo>
                                <a:lnTo>
                                  <a:pt x="202948" y="2325"/>
                                </a:lnTo>
                                <a:close/>
                              </a:path>
                              <a:path w="260350" h="1371600">
                                <a:moveTo>
                                  <a:pt x="58995" y="0"/>
                                </a:moveTo>
                                <a:lnTo>
                                  <a:pt x="47755" y="0"/>
                                </a:lnTo>
                                <a:lnTo>
                                  <a:pt x="61516" y="14206"/>
                                </a:lnTo>
                                <a:lnTo>
                                  <a:pt x="67001" y="8311"/>
                                </a:lnTo>
                                <a:lnTo>
                                  <a:pt x="55196" y="8311"/>
                                </a:lnTo>
                                <a:lnTo>
                                  <a:pt x="61172" y="2325"/>
                                </a:lnTo>
                                <a:lnTo>
                                  <a:pt x="58995" y="0"/>
                                </a:lnTo>
                                <a:close/>
                              </a:path>
                              <a:path w="260350" h="1371600">
                                <a:moveTo>
                                  <a:pt x="94440" y="0"/>
                                </a:moveTo>
                                <a:lnTo>
                                  <a:pt x="83201" y="0"/>
                                </a:lnTo>
                                <a:lnTo>
                                  <a:pt x="97079" y="14206"/>
                                </a:lnTo>
                                <a:lnTo>
                                  <a:pt x="97268" y="13878"/>
                                </a:lnTo>
                                <a:lnTo>
                                  <a:pt x="102446" y="8311"/>
                                </a:lnTo>
                                <a:lnTo>
                                  <a:pt x="90854" y="8311"/>
                                </a:lnTo>
                                <a:lnTo>
                                  <a:pt x="96677" y="2325"/>
                                </a:lnTo>
                                <a:lnTo>
                                  <a:pt x="94440" y="0"/>
                                </a:lnTo>
                                <a:close/>
                              </a:path>
                              <a:path w="260350" h="1371600">
                                <a:moveTo>
                                  <a:pt x="39288" y="0"/>
                                </a:moveTo>
                                <a:lnTo>
                                  <a:pt x="28048" y="0"/>
                                </a:lnTo>
                                <a:lnTo>
                                  <a:pt x="19856" y="7445"/>
                                </a:lnTo>
                                <a:lnTo>
                                  <a:pt x="26376" y="13878"/>
                                </a:lnTo>
                                <a:lnTo>
                                  <a:pt x="31555" y="8311"/>
                                </a:lnTo>
                                <a:lnTo>
                                  <a:pt x="32147" y="8311"/>
                                </a:lnTo>
                                <a:lnTo>
                                  <a:pt x="25955" y="2325"/>
                                </a:lnTo>
                                <a:lnTo>
                                  <a:pt x="37124" y="2325"/>
                                </a:lnTo>
                                <a:lnTo>
                                  <a:pt x="39288" y="0"/>
                                </a:lnTo>
                                <a:close/>
                              </a:path>
                              <a:path w="260350" h="1371600">
                                <a:moveTo>
                                  <a:pt x="129886" y="0"/>
                                </a:moveTo>
                                <a:lnTo>
                                  <a:pt x="118647" y="0"/>
                                </a:lnTo>
                                <a:lnTo>
                                  <a:pt x="131965" y="13459"/>
                                </a:lnTo>
                                <a:lnTo>
                                  <a:pt x="137189" y="8311"/>
                                </a:lnTo>
                                <a:lnTo>
                                  <a:pt x="126396" y="8311"/>
                                </a:lnTo>
                                <a:lnTo>
                                  <a:pt x="132150" y="2325"/>
                                </a:lnTo>
                                <a:lnTo>
                                  <a:pt x="129886" y="0"/>
                                </a:lnTo>
                                <a:close/>
                              </a:path>
                              <a:path w="260350" h="1371600">
                                <a:moveTo>
                                  <a:pt x="181070" y="0"/>
                                </a:moveTo>
                                <a:lnTo>
                                  <a:pt x="169831" y="0"/>
                                </a:lnTo>
                                <a:lnTo>
                                  <a:pt x="161899" y="7716"/>
                                </a:lnTo>
                                <a:lnTo>
                                  <a:pt x="167709" y="13459"/>
                                </a:lnTo>
                                <a:lnTo>
                                  <a:pt x="168411" y="12700"/>
                                </a:lnTo>
                                <a:lnTo>
                                  <a:pt x="173379" y="7716"/>
                                </a:lnTo>
                                <a:lnTo>
                                  <a:pt x="173552" y="7716"/>
                                </a:lnTo>
                                <a:lnTo>
                                  <a:pt x="167809" y="2325"/>
                                </a:lnTo>
                                <a:lnTo>
                                  <a:pt x="178752" y="2325"/>
                                </a:lnTo>
                                <a:lnTo>
                                  <a:pt x="181070" y="0"/>
                                </a:lnTo>
                                <a:close/>
                              </a:path>
                              <a:path w="260350" h="1371600">
                                <a:moveTo>
                                  <a:pt x="236223" y="0"/>
                                </a:moveTo>
                                <a:lnTo>
                                  <a:pt x="224984" y="0"/>
                                </a:lnTo>
                                <a:lnTo>
                                  <a:pt x="232167" y="8579"/>
                                </a:lnTo>
                                <a:lnTo>
                                  <a:pt x="238403" y="2325"/>
                                </a:lnTo>
                                <a:lnTo>
                                  <a:pt x="236223" y="0"/>
                                </a:lnTo>
                                <a:close/>
                              </a:path>
                              <a:path w="260350" h="1371600">
                                <a:moveTo>
                                  <a:pt x="37124" y="2325"/>
                                </a:moveTo>
                                <a:lnTo>
                                  <a:pt x="25955" y="2325"/>
                                </a:lnTo>
                                <a:lnTo>
                                  <a:pt x="32147" y="8311"/>
                                </a:lnTo>
                                <a:lnTo>
                                  <a:pt x="31555" y="8311"/>
                                </a:lnTo>
                                <a:lnTo>
                                  <a:pt x="37124" y="2325"/>
                                </a:lnTo>
                                <a:close/>
                              </a:path>
                              <a:path w="260350" h="1371600">
                                <a:moveTo>
                                  <a:pt x="74733" y="0"/>
                                </a:moveTo>
                                <a:lnTo>
                                  <a:pt x="63494" y="0"/>
                                </a:lnTo>
                                <a:lnTo>
                                  <a:pt x="61296" y="2325"/>
                                </a:lnTo>
                                <a:lnTo>
                                  <a:pt x="67218" y="8311"/>
                                </a:lnTo>
                                <a:lnTo>
                                  <a:pt x="67001" y="8311"/>
                                </a:lnTo>
                                <a:lnTo>
                                  <a:pt x="74733" y="0"/>
                                </a:lnTo>
                                <a:close/>
                              </a:path>
                              <a:path w="260350" h="1371600">
                                <a:moveTo>
                                  <a:pt x="110179" y="0"/>
                                </a:moveTo>
                                <a:lnTo>
                                  <a:pt x="98940" y="0"/>
                                </a:lnTo>
                                <a:lnTo>
                                  <a:pt x="96773" y="2325"/>
                                </a:lnTo>
                                <a:lnTo>
                                  <a:pt x="102777" y="8311"/>
                                </a:lnTo>
                                <a:lnTo>
                                  <a:pt x="102446" y="8311"/>
                                </a:lnTo>
                                <a:lnTo>
                                  <a:pt x="110179" y="0"/>
                                </a:lnTo>
                                <a:close/>
                              </a:path>
                              <a:path w="260350" h="1371600">
                                <a:moveTo>
                                  <a:pt x="200777" y="0"/>
                                </a:moveTo>
                                <a:lnTo>
                                  <a:pt x="189538" y="0"/>
                                </a:lnTo>
                                <a:lnTo>
                                  <a:pt x="196884" y="8311"/>
                                </a:lnTo>
                                <a:lnTo>
                                  <a:pt x="202929" y="2325"/>
                                </a:lnTo>
                                <a:lnTo>
                                  <a:pt x="200777" y="0"/>
                                </a:lnTo>
                                <a:close/>
                              </a:path>
                              <a:path w="260350" h="1371600">
                                <a:moveTo>
                                  <a:pt x="216516" y="0"/>
                                </a:moveTo>
                                <a:lnTo>
                                  <a:pt x="205277" y="0"/>
                                </a:lnTo>
                                <a:lnTo>
                                  <a:pt x="202948" y="2325"/>
                                </a:lnTo>
                                <a:lnTo>
                                  <a:pt x="208534" y="8311"/>
                                </a:lnTo>
                                <a:lnTo>
                                  <a:pt x="208328" y="8311"/>
                                </a:lnTo>
                                <a:lnTo>
                                  <a:pt x="216516" y="0"/>
                                </a:lnTo>
                                <a:close/>
                              </a:path>
                              <a:path w="260350" h="1371600">
                                <a:moveTo>
                                  <a:pt x="251962" y="0"/>
                                </a:moveTo>
                                <a:lnTo>
                                  <a:pt x="240723" y="0"/>
                                </a:lnTo>
                                <a:lnTo>
                                  <a:pt x="238403" y="2325"/>
                                </a:lnTo>
                                <a:lnTo>
                                  <a:pt x="244015" y="8311"/>
                                </a:lnTo>
                                <a:lnTo>
                                  <a:pt x="243842" y="8311"/>
                                </a:lnTo>
                                <a:lnTo>
                                  <a:pt x="251962" y="0"/>
                                </a:lnTo>
                                <a:close/>
                              </a:path>
                              <a:path w="260350" h="1371600">
                                <a:moveTo>
                                  <a:pt x="145625" y="0"/>
                                </a:moveTo>
                                <a:lnTo>
                                  <a:pt x="134386" y="0"/>
                                </a:lnTo>
                                <a:lnTo>
                                  <a:pt x="132269" y="2325"/>
                                </a:lnTo>
                                <a:lnTo>
                                  <a:pt x="137793" y="7716"/>
                                </a:lnTo>
                                <a:lnTo>
                                  <a:pt x="145625" y="0"/>
                                </a:lnTo>
                                <a:close/>
                              </a:path>
                              <a:path w="260350" h="1371600">
                                <a:moveTo>
                                  <a:pt x="165332" y="0"/>
                                </a:moveTo>
                                <a:lnTo>
                                  <a:pt x="154092" y="0"/>
                                </a:lnTo>
                                <a:lnTo>
                                  <a:pt x="161899" y="7716"/>
                                </a:lnTo>
                                <a:lnTo>
                                  <a:pt x="167440" y="2325"/>
                                </a:lnTo>
                                <a:lnTo>
                                  <a:pt x="167809" y="2325"/>
                                </a:lnTo>
                                <a:lnTo>
                                  <a:pt x="165332" y="0"/>
                                </a:lnTo>
                                <a:close/>
                              </a:path>
                              <a:path w="260350" h="1371600">
                                <a:moveTo>
                                  <a:pt x="178752" y="2325"/>
                                </a:moveTo>
                                <a:lnTo>
                                  <a:pt x="167809" y="2325"/>
                                </a:lnTo>
                                <a:lnTo>
                                  <a:pt x="173552" y="7716"/>
                                </a:lnTo>
                                <a:lnTo>
                                  <a:pt x="173379" y="7716"/>
                                </a:lnTo>
                                <a:lnTo>
                                  <a:pt x="178752" y="2325"/>
                                </a:lnTo>
                                <a:close/>
                              </a:path>
                              <a:path w="260350" h="1371600">
                                <a:moveTo>
                                  <a:pt x="23549" y="0"/>
                                </a:moveTo>
                                <a:lnTo>
                                  <a:pt x="12310" y="0"/>
                                </a:lnTo>
                                <a:lnTo>
                                  <a:pt x="19856" y="7445"/>
                                </a:lnTo>
                                <a:lnTo>
                                  <a:pt x="25489" y="2325"/>
                                </a:lnTo>
                                <a:lnTo>
                                  <a:pt x="25955" y="2325"/>
                                </a:lnTo>
                                <a:lnTo>
                                  <a:pt x="23549" y="0"/>
                                </a:lnTo>
                                <a:close/>
                              </a:path>
                            </a:pathLst>
                          </a:custGeom>
                          <a:solidFill>
                            <a:srgbClr val="FFFFFF"/>
                          </a:solidFill>
                        </wps:spPr>
                        <wps:bodyPr wrap="square" lIns="0" tIns="0" rIns="0" bIns="0" rtlCol="0">
                          <a:prstTxWarp prst="textNoShape">
                            <a:avLst/>
                          </a:prstTxWarp>
                          <a:noAutofit/>
                        </wps:bodyPr>
                      </wps:wsp>
                      <wps:wsp>
                        <wps:cNvPr id="194" name="Graphic 195"/>
                        <wps:cNvSpPr/>
                        <wps:spPr>
                          <a:xfrm>
                            <a:off x="1327962" y="967993"/>
                            <a:ext cx="271145" cy="1381125"/>
                          </a:xfrm>
                          <a:custGeom>
                            <a:avLst/>
                            <a:gdLst/>
                            <a:ahLst/>
                            <a:cxnLst/>
                            <a:rect l="l" t="t" r="r" b="b"/>
                            <a:pathLst>
                              <a:path w="271145" h="1381125">
                                <a:moveTo>
                                  <a:pt x="270573" y="381"/>
                                </a:moveTo>
                                <a:lnTo>
                                  <a:pt x="270357" y="381"/>
                                </a:lnTo>
                                <a:lnTo>
                                  <a:pt x="270357" y="5422"/>
                                </a:lnTo>
                                <a:lnTo>
                                  <a:pt x="267804" y="7937"/>
                                </a:lnTo>
                                <a:lnTo>
                                  <a:pt x="267804" y="5422"/>
                                </a:lnTo>
                                <a:lnTo>
                                  <a:pt x="270357" y="5422"/>
                                </a:lnTo>
                                <a:lnTo>
                                  <a:pt x="270357" y="381"/>
                                </a:lnTo>
                                <a:lnTo>
                                  <a:pt x="259930" y="381"/>
                                </a:lnTo>
                                <a:lnTo>
                                  <a:pt x="259930" y="0"/>
                                </a:lnTo>
                                <a:lnTo>
                                  <a:pt x="10629" y="0"/>
                                </a:lnTo>
                                <a:lnTo>
                                  <a:pt x="10629" y="381"/>
                                </a:lnTo>
                                <a:lnTo>
                                  <a:pt x="0" y="381"/>
                                </a:lnTo>
                                <a:lnTo>
                                  <a:pt x="0" y="5422"/>
                                </a:lnTo>
                                <a:lnTo>
                                  <a:pt x="0" y="10452"/>
                                </a:lnTo>
                                <a:lnTo>
                                  <a:pt x="0" y="1380845"/>
                                </a:lnTo>
                                <a:lnTo>
                                  <a:pt x="10629" y="1380845"/>
                                </a:lnTo>
                                <a:lnTo>
                                  <a:pt x="10629" y="10452"/>
                                </a:lnTo>
                                <a:lnTo>
                                  <a:pt x="259930" y="10439"/>
                                </a:lnTo>
                                <a:lnTo>
                                  <a:pt x="259930" y="1380845"/>
                                </a:lnTo>
                                <a:lnTo>
                                  <a:pt x="270573" y="1380845"/>
                                </a:lnTo>
                                <a:lnTo>
                                  <a:pt x="270573" y="10452"/>
                                </a:lnTo>
                                <a:lnTo>
                                  <a:pt x="267804" y="10452"/>
                                </a:lnTo>
                                <a:lnTo>
                                  <a:pt x="270573" y="10439"/>
                                </a:lnTo>
                                <a:lnTo>
                                  <a:pt x="270573" y="5422"/>
                                </a:lnTo>
                                <a:lnTo>
                                  <a:pt x="270573" y="5219"/>
                                </a:lnTo>
                                <a:lnTo>
                                  <a:pt x="270573" y="381"/>
                                </a:lnTo>
                                <a:close/>
                              </a:path>
                            </a:pathLst>
                          </a:custGeom>
                          <a:solidFill>
                            <a:srgbClr val="AC07E2"/>
                          </a:solidFill>
                        </wps:spPr>
                        <wps:bodyPr wrap="square" lIns="0" tIns="0" rIns="0" bIns="0" rtlCol="0">
                          <a:prstTxWarp prst="textNoShape">
                            <a:avLst/>
                          </a:prstTxWarp>
                          <a:noAutofit/>
                        </wps:bodyPr>
                      </wps:wsp>
                      <wps:wsp>
                        <wps:cNvPr id="195" name="Graphic 196"/>
                        <wps:cNvSpPr/>
                        <wps:spPr>
                          <a:xfrm>
                            <a:off x="928025" y="1563725"/>
                            <a:ext cx="260985" cy="786130"/>
                          </a:xfrm>
                          <a:custGeom>
                            <a:avLst/>
                            <a:gdLst/>
                            <a:ahLst/>
                            <a:cxnLst/>
                            <a:rect l="l" t="t" r="r" b="b"/>
                            <a:pathLst>
                              <a:path w="260985" h="786130">
                                <a:moveTo>
                                  <a:pt x="260525" y="0"/>
                                </a:moveTo>
                                <a:lnTo>
                                  <a:pt x="0" y="0"/>
                                </a:lnTo>
                                <a:lnTo>
                                  <a:pt x="0" y="785989"/>
                                </a:lnTo>
                                <a:lnTo>
                                  <a:pt x="260525" y="785989"/>
                                </a:lnTo>
                                <a:lnTo>
                                  <a:pt x="260525" y="0"/>
                                </a:lnTo>
                                <a:close/>
                              </a:path>
                            </a:pathLst>
                          </a:custGeom>
                          <a:solidFill>
                            <a:srgbClr val="0000C0"/>
                          </a:solidFill>
                        </wps:spPr>
                        <wps:bodyPr wrap="square" lIns="0" tIns="0" rIns="0" bIns="0" rtlCol="0">
                          <a:prstTxWarp prst="textNoShape">
                            <a:avLst/>
                          </a:prstTxWarp>
                          <a:noAutofit/>
                        </wps:bodyPr>
                      </wps:wsp>
                      <wps:wsp>
                        <wps:cNvPr id="196" name="Graphic 197"/>
                        <wps:cNvSpPr/>
                        <wps:spPr>
                          <a:xfrm>
                            <a:off x="927663" y="1564275"/>
                            <a:ext cx="260350" cy="784860"/>
                          </a:xfrm>
                          <a:custGeom>
                            <a:avLst/>
                            <a:gdLst/>
                            <a:ahLst/>
                            <a:cxnLst/>
                            <a:rect l="l" t="t" r="r" b="b"/>
                            <a:pathLst>
                              <a:path w="260350" h="784860">
                                <a:moveTo>
                                  <a:pt x="18257" y="775639"/>
                                </a:moveTo>
                                <a:lnTo>
                                  <a:pt x="18039" y="775790"/>
                                </a:lnTo>
                                <a:lnTo>
                                  <a:pt x="11389" y="782320"/>
                                </a:lnTo>
                                <a:lnTo>
                                  <a:pt x="14540" y="784860"/>
                                </a:lnTo>
                                <a:lnTo>
                                  <a:pt x="23224" y="784860"/>
                                </a:lnTo>
                                <a:lnTo>
                                  <a:pt x="25416" y="782710"/>
                                </a:lnTo>
                                <a:lnTo>
                                  <a:pt x="25109" y="782320"/>
                                </a:lnTo>
                                <a:lnTo>
                                  <a:pt x="18257" y="775639"/>
                                </a:lnTo>
                                <a:close/>
                              </a:path>
                              <a:path w="260350" h="784860">
                                <a:moveTo>
                                  <a:pt x="32642" y="775639"/>
                                </a:moveTo>
                                <a:lnTo>
                                  <a:pt x="25815" y="782320"/>
                                </a:lnTo>
                                <a:lnTo>
                                  <a:pt x="25509" y="782710"/>
                                </a:lnTo>
                                <a:lnTo>
                                  <a:pt x="27714" y="784860"/>
                                </a:lnTo>
                                <a:lnTo>
                                  <a:pt x="36398" y="784860"/>
                                </a:lnTo>
                                <a:lnTo>
                                  <a:pt x="39549" y="782320"/>
                                </a:lnTo>
                                <a:lnTo>
                                  <a:pt x="32642" y="775639"/>
                                </a:lnTo>
                                <a:close/>
                              </a:path>
                              <a:path w="260350" h="784860">
                                <a:moveTo>
                                  <a:pt x="53660" y="775639"/>
                                </a:moveTo>
                                <a:lnTo>
                                  <a:pt x="53469" y="775790"/>
                                </a:lnTo>
                                <a:lnTo>
                                  <a:pt x="46835" y="782320"/>
                                </a:lnTo>
                                <a:lnTo>
                                  <a:pt x="49986" y="784860"/>
                                </a:lnTo>
                                <a:lnTo>
                                  <a:pt x="58670" y="784860"/>
                                </a:lnTo>
                                <a:lnTo>
                                  <a:pt x="60871" y="782710"/>
                                </a:lnTo>
                                <a:lnTo>
                                  <a:pt x="60543" y="782320"/>
                                </a:lnTo>
                                <a:lnTo>
                                  <a:pt x="53660" y="775639"/>
                                </a:lnTo>
                                <a:close/>
                              </a:path>
                              <a:path w="260350" h="784860">
                                <a:moveTo>
                                  <a:pt x="68214" y="775639"/>
                                </a:moveTo>
                                <a:lnTo>
                                  <a:pt x="67959" y="775790"/>
                                </a:lnTo>
                                <a:lnTo>
                                  <a:pt x="61271" y="782320"/>
                                </a:lnTo>
                                <a:lnTo>
                                  <a:pt x="60945" y="782710"/>
                                </a:lnTo>
                                <a:lnTo>
                                  <a:pt x="63159" y="784860"/>
                                </a:lnTo>
                                <a:lnTo>
                                  <a:pt x="71843" y="784860"/>
                                </a:lnTo>
                                <a:lnTo>
                                  <a:pt x="74994" y="782320"/>
                                </a:lnTo>
                                <a:lnTo>
                                  <a:pt x="68214" y="775639"/>
                                </a:lnTo>
                                <a:close/>
                              </a:path>
                              <a:path w="260350" h="784860">
                                <a:moveTo>
                                  <a:pt x="89094" y="775639"/>
                                </a:moveTo>
                                <a:lnTo>
                                  <a:pt x="82280" y="782320"/>
                                </a:lnTo>
                                <a:lnTo>
                                  <a:pt x="85431" y="784860"/>
                                </a:lnTo>
                                <a:lnTo>
                                  <a:pt x="94115" y="784860"/>
                                </a:lnTo>
                                <a:lnTo>
                                  <a:pt x="96312" y="782710"/>
                                </a:lnTo>
                                <a:lnTo>
                                  <a:pt x="95985" y="782320"/>
                                </a:lnTo>
                                <a:lnTo>
                                  <a:pt x="89094" y="775639"/>
                                </a:lnTo>
                                <a:close/>
                              </a:path>
                              <a:path w="260350" h="784860">
                                <a:moveTo>
                                  <a:pt x="103618" y="775639"/>
                                </a:moveTo>
                                <a:lnTo>
                                  <a:pt x="103387" y="775790"/>
                                </a:lnTo>
                                <a:lnTo>
                                  <a:pt x="96712" y="782320"/>
                                </a:lnTo>
                                <a:lnTo>
                                  <a:pt x="96388" y="782710"/>
                                </a:lnTo>
                                <a:lnTo>
                                  <a:pt x="98605" y="784860"/>
                                </a:lnTo>
                                <a:lnTo>
                                  <a:pt x="107289" y="784860"/>
                                </a:lnTo>
                                <a:lnTo>
                                  <a:pt x="110440" y="782320"/>
                                </a:lnTo>
                                <a:lnTo>
                                  <a:pt x="103618" y="775639"/>
                                </a:lnTo>
                                <a:close/>
                              </a:path>
                              <a:path w="260350" h="784860">
                                <a:moveTo>
                                  <a:pt x="124627" y="775639"/>
                                </a:moveTo>
                                <a:lnTo>
                                  <a:pt x="124363" y="775790"/>
                                </a:lnTo>
                                <a:lnTo>
                                  <a:pt x="117726" y="782320"/>
                                </a:lnTo>
                                <a:lnTo>
                                  <a:pt x="120877" y="784860"/>
                                </a:lnTo>
                                <a:lnTo>
                                  <a:pt x="129561" y="784860"/>
                                </a:lnTo>
                                <a:lnTo>
                                  <a:pt x="131752" y="782710"/>
                                </a:lnTo>
                                <a:lnTo>
                                  <a:pt x="131455" y="782320"/>
                                </a:lnTo>
                                <a:lnTo>
                                  <a:pt x="124627" y="775639"/>
                                </a:lnTo>
                                <a:close/>
                              </a:path>
                              <a:path w="260350" h="784860">
                                <a:moveTo>
                                  <a:pt x="139105" y="775639"/>
                                </a:moveTo>
                                <a:lnTo>
                                  <a:pt x="138959" y="775639"/>
                                </a:lnTo>
                                <a:lnTo>
                                  <a:pt x="132150" y="782320"/>
                                </a:lnTo>
                                <a:lnTo>
                                  <a:pt x="131854" y="782710"/>
                                </a:lnTo>
                                <a:lnTo>
                                  <a:pt x="134051" y="784860"/>
                                </a:lnTo>
                                <a:lnTo>
                                  <a:pt x="142735" y="784860"/>
                                </a:lnTo>
                                <a:lnTo>
                                  <a:pt x="145886" y="782320"/>
                                </a:lnTo>
                                <a:lnTo>
                                  <a:pt x="139105" y="775639"/>
                                </a:lnTo>
                                <a:close/>
                              </a:path>
                              <a:path w="260350" h="784860">
                                <a:moveTo>
                                  <a:pt x="160050" y="775639"/>
                                </a:moveTo>
                                <a:lnTo>
                                  <a:pt x="159854" y="775790"/>
                                </a:lnTo>
                                <a:lnTo>
                                  <a:pt x="153172" y="782320"/>
                                </a:lnTo>
                                <a:lnTo>
                                  <a:pt x="156323" y="784860"/>
                                </a:lnTo>
                                <a:lnTo>
                                  <a:pt x="165007" y="784860"/>
                                </a:lnTo>
                                <a:lnTo>
                                  <a:pt x="167216" y="782710"/>
                                </a:lnTo>
                                <a:lnTo>
                                  <a:pt x="166894" y="782320"/>
                                </a:lnTo>
                                <a:lnTo>
                                  <a:pt x="160050" y="775639"/>
                                </a:lnTo>
                                <a:close/>
                              </a:path>
                              <a:path w="260350" h="784860">
                                <a:moveTo>
                                  <a:pt x="174526" y="775639"/>
                                </a:moveTo>
                                <a:lnTo>
                                  <a:pt x="174329" y="775790"/>
                                </a:lnTo>
                                <a:lnTo>
                                  <a:pt x="167617" y="782320"/>
                                </a:lnTo>
                                <a:lnTo>
                                  <a:pt x="167294" y="782710"/>
                                </a:lnTo>
                                <a:lnTo>
                                  <a:pt x="169496" y="784860"/>
                                </a:lnTo>
                                <a:lnTo>
                                  <a:pt x="178180" y="784860"/>
                                </a:lnTo>
                                <a:lnTo>
                                  <a:pt x="181331" y="782320"/>
                                </a:lnTo>
                                <a:lnTo>
                                  <a:pt x="174526" y="775639"/>
                                </a:lnTo>
                                <a:close/>
                              </a:path>
                              <a:path w="260350" h="784860">
                                <a:moveTo>
                                  <a:pt x="195541" y="775639"/>
                                </a:moveTo>
                                <a:lnTo>
                                  <a:pt x="195265" y="775790"/>
                                </a:lnTo>
                                <a:lnTo>
                                  <a:pt x="188617" y="782320"/>
                                </a:lnTo>
                                <a:lnTo>
                                  <a:pt x="191768" y="784860"/>
                                </a:lnTo>
                                <a:lnTo>
                                  <a:pt x="200452" y="784860"/>
                                </a:lnTo>
                                <a:lnTo>
                                  <a:pt x="202654" y="782710"/>
                                </a:lnTo>
                                <a:lnTo>
                                  <a:pt x="202352" y="782320"/>
                                </a:lnTo>
                                <a:lnTo>
                                  <a:pt x="195541" y="775639"/>
                                </a:lnTo>
                                <a:close/>
                              </a:path>
                              <a:path w="260350" h="784860">
                                <a:moveTo>
                                  <a:pt x="209955" y="775639"/>
                                </a:moveTo>
                                <a:lnTo>
                                  <a:pt x="209743" y="775790"/>
                                </a:lnTo>
                                <a:lnTo>
                                  <a:pt x="203054" y="782320"/>
                                </a:lnTo>
                                <a:lnTo>
                                  <a:pt x="202751" y="782710"/>
                                </a:lnTo>
                                <a:lnTo>
                                  <a:pt x="204942" y="784860"/>
                                </a:lnTo>
                                <a:lnTo>
                                  <a:pt x="213626" y="784860"/>
                                </a:lnTo>
                                <a:lnTo>
                                  <a:pt x="216777" y="782320"/>
                                </a:lnTo>
                                <a:lnTo>
                                  <a:pt x="209955" y="775639"/>
                                </a:lnTo>
                                <a:close/>
                              </a:path>
                              <a:path w="260350" h="784860">
                                <a:moveTo>
                                  <a:pt x="248207" y="758327"/>
                                </a:moveTo>
                                <a:lnTo>
                                  <a:pt x="247681" y="758746"/>
                                </a:lnTo>
                                <a:lnTo>
                                  <a:pt x="224063" y="782320"/>
                                </a:lnTo>
                                <a:lnTo>
                                  <a:pt x="227214" y="784860"/>
                                </a:lnTo>
                                <a:lnTo>
                                  <a:pt x="235898" y="784860"/>
                                </a:lnTo>
                                <a:lnTo>
                                  <a:pt x="238192" y="782710"/>
                                </a:lnTo>
                                <a:lnTo>
                                  <a:pt x="230968" y="775639"/>
                                </a:lnTo>
                                <a:lnTo>
                                  <a:pt x="245424" y="775639"/>
                                </a:lnTo>
                                <a:lnTo>
                                  <a:pt x="238260" y="768598"/>
                                </a:lnTo>
                                <a:lnTo>
                                  <a:pt x="253254" y="768598"/>
                                </a:lnTo>
                                <a:lnTo>
                                  <a:pt x="256035" y="765992"/>
                                </a:lnTo>
                                <a:lnTo>
                                  <a:pt x="248207" y="758327"/>
                                </a:lnTo>
                                <a:close/>
                              </a:path>
                              <a:path w="260350" h="784860">
                                <a:moveTo>
                                  <a:pt x="245578" y="775790"/>
                                </a:moveTo>
                                <a:lnTo>
                                  <a:pt x="238192" y="782710"/>
                                </a:lnTo>
                                <a:lnTo>
                                  <a:pt x="240388" y="784860"/>
                                </a:lnTo>
                                <a:lnTo>
                                  <a:pt x="249072" y="784860"/>
                                </a:lnTo>
                                <a:lnTo>
                                  <a:pt x="252223" y="782320"/>
                                </a:lnTo>
                                <a:lnTo>
                                  <a:pt x="245578" y="775790"/>
                                </a:lnTo>
                                <a:close/>
                              </a:path>
                              <a:path w="260350" h="784860">
                                <a:moveTo>
                                  <a:pt x="25364" y="768598"/>
                                </a:moveTo>
                                <a:lnTo>
                                  <a:pt x="18257" y="775639"/>
                                </a:lnTo>
                                <a:lnTo>
                                  <a:pt x="25509" y="782710"/>
                                </a:lnTo>
                                <a:lnTo>
                                  <a:pt x="25815" y="782320"/>
                                </a:lnTo>
                                <a:lnTo>
                                  <a:pt x="32630" y="775639"/>
                                </a:lnTo>
                                <a:lnTo>
                                  <a:pt x="25364" y="768598"/>
                                </a:lnTo>
                                <a:close/>
                              </a:path>
                              <a:path w="260350" h="784860">
                                <a:moveTo>
                                  <a:pt x="71238" y="758327"/>
                                </a:moveTo>
                                <a:lnTo>
                                  <a:pt x="70784" y="758746"/>
                                </a:lnTo>
                                <a:lnTo>
                                  <a:pt x="53660" y="775639"/>
                                </a:lnTo>
                                <a:lnTo>
                                  <a:pt x="60945" y="782710"/>
                                </a:lnTo>
                                <a:lnTo>
                                  <a:pt x="61271" y="782320"/>
                                </a:lnTo>
                                <a:lnTo>
                                  <a:pt x="68114" y="775639"/>
                                </a:lnTo>
                                <a:lnTo>
                                  <a:pt x="61068" y="768598"/>
                                </a:lnTo>
                                <a:lnTo>
                                  <a:pt x="75326" y="768598"/>
                                </a:lnTo>
                                <a:lnTo>
                                  <a:pt x="78568" y="765433"/>
                                </a:lnTo>
                                <a:lnTo>
                                  <a:pt x="71238" y="758327"/>
                                </a:lnTo>
                                <a:close/>
                              </a:path>
                              <a:path w="260350" h="784860">
                                <a:moveTo>
                                  <a:pt x="131898" y="733790"/>
                                </a:moveTo>
                                <a:lnTo>
                                  <a:pt x="131502" y="734060"/>
                                </a:lnTo>
                                <a:lnTo>
                                  <a:pt x="89094" y="775639"/>
                                </a:lnTo>
                                <a:lnTo>
                                  <a:pt x="96388" y="782710"/>
                                </a:lnTo>
                                <a:lnTo>
                                  <a:pt x="96712" y="782320"/>
                                </a:lnTo>
                                <a:lnTo>
                                  <a:pt x="103542" y="775639"/>
                                </a:lnTo>
                                <a:lnTo>
                                  <a:pt x="96429" y="768598"/>
                                </a:lnTo>
                                <a:lnTo>
                                  <a:pt x="110739" y="768598"/>
                                </a:lnTo>
                                <a:lnTo>
                                  <a:pt x="113975" y="765433"/>
                                </a:lnTo>
                                <a:lnTo>
                                  <a:pt x="114196" y="765433"/>
                                </a:lnTo>
                                <a:lnTo>
                                  <a:pt x="106934" y="758327"/>
                                </a:lnTo>
                                <a:lnTo>
                                  <a:pt x="121535" y="758327"/>
                                </a:lnTo>
                                <a:lnTo>
                                  <a:pt x="114361" y="751258"/>
                                </a:lnTo>
                                <a:lnTo>
                                  <a:pt x="128465" y="751258"/>
                                </a:lnTo>
                                <a:lnTo>
                                  <a:pt x="131678" y="748115"/>
                                </a:lnTo>
                                <a:lnTo>
                                  <a:pt x="131854" y="748115"/>
                                </a:lnTo>
                                <a:lnTo>
                                  <a:pt x="124667" y="741100"/>
                                </a:lnTo>
                                <a:lnTo>
                                  <a:pt x="139344" y="741100"/>
                                </a:lnTo>
                                <a:lnTo>
                                  <a:pt x="131898" y="733790"/>
                                </a:lnTo>
                                <a:close/>
                              </a:path>
                              <a:path w="260350" h="784860">
                                <a:moveTo>
                                  <a:pt x="195070" y="706291"/>
                                </a:moveTo>
                                <a:lnTo>
                                  <a:pt x="194631" y="706661"/>
                                </a:lnTo>
                                <a:lnTo>
                                  <a:pt x="130635" y="769620"/>
                                </a:lnTo>
                                <a:lnTo>
                                  <a:pt x="124627" y="775639"/>
                                </a:lnTo>
                                <a:lnTo>
                                  <a:pt x="131854" y="782710"/>
                                </a:lnTo>
                                <a:lnTo>
                                  <a:pt x="132150" y="782320"/>
                                </a:lnTo>
                                <a:lnTo>
                                  <a:pt x="138959" y="775639"/>
                                </a:lnTo>
                                <a:lnTo>
                                  <a:pt x="139105" y="775639"/>
                                </a:lnTo>
                                <a:lnTo>
                                  <a:pt x="131959" y="768598"/>
                                </a:lnTo>
                                <a:lnTo>
                                  <a:pt x="146135" y="768598"/>
                                </a:lnTo>
                                <a:lnTo>
                                  <a:pt x="149361" y="765433"/>
                                </a:lnTo>
                                <a:lnTo>
                                  <a:pt x="149595" y="765433"/>
                                </a:lnTo>
                                <a:lnTo>
                                  <a:pt x="142315" y="758327"/>
                                </a:lnTo>
                                <a:lnTo>
                                  <a:pt x="156892" y="758327"/>
                                </a:lnTo>
                                <a:lnTo>
                                  <a:pt x="149691" y="751258"/>
                                </a:lnTo>
                                <a:lnTo>
                                  <a:pt x="163808" y="751258"/>
                                </a:lnTo>
                                <a:lnTo>
                                  <a:pt x="167246" y="747885"/>
                                </a:lnTo>
                                <a:lnTo>
                                  <a:pt x="160327" y="741100"/>
                                </a:lnTo>
                                <a:lnTo>
                                  <a:pt x="174687" y="741100"/>
                                </a:lnTo>
                                <a:lnTo>
                                  <a:pt x="167224" y="733790"/>
                                </a:lnTo>
                                <a:lnTo>
                                  <a:pt x="181612" y="733790"/>
                                </a:lnTo>
                                <a:lnTo>
                                  <a:pt x="184876" y="730588"/>
                                </a:lnTo>
                                <a:lnTo>
                                  <a:pt x="183300" y="728980"/>
                                </a:lnTo>
                                <a:lnTo>
                                  <a:pt x="177765" y="723561"/>
                                </a:lnTo>
                                <a:lnTo>
                                  <a:pt x="192433" y="723561"/>
                                </a:lnTo>
                                <a:lnTo>
                                  <a:pt x="185169" y="716423"/>
                                </a:lnTo>
                                <a:lnTo>
                                  <a:pt x="199313" y="716423"/>
                                </a:lnTo>
                                <a:lnTo>
                                  <a:pt x="202213" y="713578"/>
                                </a:lnTo>
                                <a:lnTo>
                                  <a:pt x="202511" y="713578"/>
                                </a:lnTo>
                                <a:lnTo>
                                  <a:pt x="195070" y="706291"/>
                                </a:lnTo>
                                <a:close/>
                              </a:path>
                              <a:path w="260350" h="784860">
                                <a:moveTo>
                                  <a:pt x="185060" y="751258"/>
                                </a:moveTo>
                                <a:lnTo>
                                  <a:pt x="184364" y="751840"/>
                                </a:lnTo>
                                <a:lnTo>
                                  <a:pt x="160050" y="775639"/>
                                </a:lnTo>
                                <a:lnTo>
                                  <a:pt x="167294" y="782710"/>
                                </a:lnTo>
                                <a:lnTo>
                                  <a:pt x="167617" y="782320"/>
                                </a:lnTo>
                                <a:lnTo>
                                  <a:pt x="174484" y="775639"/>
                                </a:lnTo>
                                <a:lnTo>
                                  <a:pt x="167354" y="768598"/>
                                </a:lnTo>
                                <a:lnTo>
                                  <a:pt x="181721" y="768598"/>
                                </a:lnTo>
                                <a:lnTo>
                                  <a:pt x="184974" y="765433"/>
                                </a:lnTo>
                                <a:lnTo>
                                  <a:pt x="185136" y="765433"/>
                                </a:lnTo>
                                <a:lnTo>
                                  <a:pt x="177891" y="758327"/>
                                </a:lnTo>
                                <a:lnTo>
                                  <a:pt x="192278" y="758327"/>
                                </a:lnTo>
                                <a:lnTo>
                                  <a:pt x="185060" y="751258"/>
                                </a:lnTo>
                                <a:close/>
                              </a:path>
                              <a:path w="260350" h="784860">
                                <a:moveTo>
                                  <a:pt x="230616" y="741100"/>
                                </a:moveTo>
                                <a:lnTo>
                                  <a:pt x="201547" y="769620"/>
                                </a:lnTo>
                                <a:lnTo>
                                  <a:pt x="195541" y="775639"/>
                                </a:lnTo>
                                <a:lnTo>
                                  <a:pt x="202751" y="782710"/>
                                </a:lnTo>
                                <a:lnTo>
                                  <a:pt x="203054" y="782320"/>
                                </a:lnTo>
                                <a:lnTo>
                                  <a:pt x="209898" y="775639"/>
                                </a:lnTo>
                                <a:lnTo>
                                  <a:pt x="202766" y="768598"/>
                                </a:lnTo>
                                <a:lnTo>
                                  <a:pt x="217111" y="768598"/>
                                </a:lnTo>
                                <a:lnTo>
                                  <a:pt x="220353" y="765433"/>
                                </a:lnTo>
                                <a:lnTo>
                                  <a:pt x="220541" y="765433"/>
                                </a:lnTo>
                                <a:lnTo>
                                  <a:pt x="213281" y="758327"/>
                                </a:lnTo>
                                <a:lnTo>
                                  <a:pt x="227809" y="758327"/>
                                </a:lnTo>
                                <a:lnTo>
                                  <a:pt x="220616" y="751258"/>
                                </a:lnTo>
                                <a:lnTo>
                                  <a:pt x="234873" y="751258"/>
                                </a:lnTo>
                                <a:lnTo>
                                  <a:pt x="237936" y="748268"/>
                                </a:lnTo>
                                <a:lnTo>
                                  <a:pt x="230616" y="741100"/>
                                </a:lnTo>
                                <a:close/>
                              </a:path>
                              <a:path w="260350" h="784860">
                                <a:moveTo>
                                  <a:pt x="227809" y="758327"/>
                                </a:moveTo>
                                <a:lnTo>
                                  <a:pt x="227632" y="758327"/>
                                </a:lnTo>
                                <a:lnTo>
                                  <a:pt x="220353" y="765433"/>
                                </a:lnTo>
                                <a:lnTo>
                                  <a:pt x="220541" y="765433"/>
                                </a:lnTo>
                                <a:lnTo>
                                  <a:pt x="238192" y="782710"/>
                                </a:lnTo>
                                <a:lnTo>
                                  <a:pt x="245578" y="775790"/>
                                </a:lnTo>
                                <a:lnTo>
                                  <a:pt x="245424" y="775639"/>
                                </a:lnTo>
                                <a:lnTo>
                                  <a:pt x="230757" y="775639"/>
                                </a:lnTo>
                                <a:lnTo>
                                  <a:pt x="237811" y="768598"/>
                                </a:lnTo>
                                <a:lnTo>
                                  <a:pt x="238260" y="768598"/>
                                </a:lnTo>
                                <a:lnTo>
                                  <a:pt x="227809" y="758327"/>
                                </a:lnTo>
                                <a:close/>
                              </a:path>
                              <a:path w="260350" h="784860">
                                <a:moveTo>
                                  <a:pt x="253254" y="768598"/>
                                </a:moveTo>
                                <a:lnTo>
                                  <a:pt x="238260" y="768598"/>
                                </a:lnTo>
                                <a:lnTo>
                                  <a:pt x="245578" y="775790"/>
                                </a:lnTo>
                                <a:lnTo>
                                  <a:pt x="253254" y="768598"/>
                                </a:lnTo>
                                <a:close/>
                              </a:path>
                              <a:path w="260350" h="784860">
                                <a:moveTo>
                                  <a:pt x="15181" y="758746"/>
                                </a:moveTo>
                                <a:lnTo>
                                  <a:pt x="7985" y="765810"/>
                                </a:lnTo>
                                <a:lnTo>
                                  <a:pt x="8176" y="765810"/>
                                </a:lnTo>
                                <a:lnTo>
                                  <a:pt x="18257" y="775639"/>
                                </a:lnTo>
                                <a:lnTo>
                                  <a:pt x="25364" y="768598"/>
                                </a:lnTo>
                                <a:lnTo>
                                  <a:pt x="15181" y="758746"/>
                                </a:lnTo>
                                <a:close/>
                              </a:path>
                              <a:path w="260350" h="784860">
                                <a:moveTo>
                                  <a:pt x="35826" y="758327"/>
                                </a:moveTo>
                                <a:lnTo>
                                  <a:pt x="25364" y="768598"/>
                                </a:lnTo>
                                <a:lnTo>
                                  <a:pt x="32642" y="775639"/>
                                </a:lnTo>
                                <a:lnTo>
                                  <a:pt x="43040" y="765433"/>
                                </a:lnTo>
                                <a:lnTo>
                                  <a:pt x="42227" y="764540"/>
                                </a:lnTo>
                                <a:lnTo>
                                  <a:pt x="35826" y="758327"/>
                                </a:lnTo>
                                <a:close/>
                              </a:path>
                              <a:path w="260350" h="784860">
                                <a:moveTo>
                                  <a:pt x="50644" y="758327"/>
                                </a:moveTo>
                                <a:lnTo>
                                  <a:pt x="50289" y="758327"/>
                                </a:lnTo>
                                <a:lnTo>
                                  <a:pt x="43951" y="764540"/>
                                </a:lnTo>
                                <a:lnTo>
                                  <a:pt x="43147" y="765433"/>
                                </a:lnTo>
                                <a:lnTo>
                                  <a:pt x="53660" y="775639"/>
                                </a:lnTo>
                                <a:lnTo>
                                  <a:pt x="60775" y="768598"/>
                                </a:lnTo>
                                <a:lnTo>
                                  <a:pt x="61068" y="768598"/>
                                </a:lnTo>
                                <a:lnTo>
                                  <a:pt x="50644" y="758327"/>
                                </a:lnTo>
                                <a:close/>
                              </a:path>
                              <a:path w="260350" h="784860">
                                <a:moveTo>
                                  <a:pt x="75326" y="768598"/>
                                </a:moveTo>
                                <a:lnTo>
                                  <a:pt x="61068" y="768598"/>
                                </a:lnTo>
                                <a:lnTo>
                                  <a:pt x="68214" y="775639"/>
                                </a:lnTo>
                                <a:lnTo>
                                  <a:pt x="75326" y="768598"/>
                                </a:lnTo>
                                <a:close/>
                              </a:path>
                              <a:path w="260350" h="784860">
                                <a:moveTo>
                                  <a:pt x="85941" y="758327"/>
                                </a:moveTo>
                                <a:lnTo>
                                  <a:pt x="85416" y="758746"/>
                                </a:lnTo>
                                <a:lnTo>
                                  <a:pt x="78568" y="765433"/>
                                </a:lnTo>
                                <a:lnTo>
                                  <a:pt x="89094" y="775639"/>
                                </a:lnTo>
                                <a:lnTo>
                                  <a:pt x="96275" y="768598"/>
                                </a:lnTo>
                                <a:lnTo>
                                  <a:pt x="96429" y="768598"/>
                                </a:lnTo>
                                <a:lnTo>
                                  <a:pt x="85941" y="758327"/>
                                </a:lnTo>
                                <a:close/>
                              </a:path>
                              <a:path w="260350" h="784860">
                                <a:moveTo>
                                  <a:pt x="110739" y="768598"/>
                                </a:moveTo>
                                <a:lnTo>
                                  <a:pt x="96429" y="768598"/>
                                </a:lnTo>
                                <a:lnTo>
                                  <a:pt x="103618" y="775639"/>
                                </a:lnTo>
                                <a:lnTo>
                                  <a:pt x="110739" y="768598"/>
                                </a:lnTo>
                                <a:close/>
                              </a:path>
                              <a:path w="260350" h="784860">
                                <a:moveTo>
                                  <a:pt x="121535" y="758327"/>
                                </a:moveTo>
                                <a:lnTo>
                                  <a:pt x="121239" y="758327"/>
                                </a:lnTo>
                                <a:lnTo>
                                  <a:pt x="113975" y="765433"/>
                                </a:lnTo>
                                <a:lnTo>
                                  <a:pt x="114196" y="765433"/>
                                </a:lnTo>
                                <a:lnTo>
                                  <a:pt x="124627" y="775639"/>
                                </a:lnTo>
                                <a:lnTo>
                                  <a:pt x="131674" y="768598"/>
                                </a:lnTo>
                                <a:lnTo>
                                  <a:pt x="131959" y="768598"/>
                                </a:lnTo>
                                <a:lnTo>
                                  <a:pt x="121535" y="758327"/>
                                </a:lnTo>
                                <a:close/>
                              </a:path>
                              <a:path w="260350" h="784860">
                                <a:moveTo>
                                  <a:pt x="146135" y="768598"/>
                                </a:moveTo>
                                <a:lnTo>
                                  <a:pt x="131959" y="768598"/>
                                </a:lnTo>
                                <a:lnTo>
                                  <a:pt x="139105" y="775639"/>
                                </a:lnTo>
                                <a:lnTo>
                                  <a:pt x="138959" y="775639"/>
                                </a:lnTo>
                                <a:lnTo>
                                  <a:pt x="146135" y="768598"/>
                                </a:lnTo>
                                <a:close/>
                              </a:path>
                              <a:path w="260350" h="784860">
                                <a:moveTo>
                                  <a:pt x="156892" y="758327"/>
                                </a:moveTo>
                                <a:lnTo>
                                  <a:pt x="156604" y="758327"/>
                                </a:lnTo>
                                <a:lnTo>
                                  <a:pt x="149361" y="765433"/>
                                </a:lnTo>
                                <a:lnTo>
                                  <a:pt x="149595" y="765433"/>
                                </a:lnTo>
                                <a:lnTo>
                                  <a:pt x="160050" y="775639"/>
                                </a:lnTo>
                                <a:lnTo>
                                  <a:pt x="167214" y="768598"/>
                                </a:lnTo>
                                <a:lnTo>
                                  <a:pt x="167354" y="768598"/>
                                </a:lnTo>
                                <a:lnTo>
                                  <a:pt x="156892" y="758327"/>
                                </a:lnTo>
                                <a:close/>
                              </a:path>
                              <a:path w="260350" h="784860">
                                <a:moveTo>
                                  <a:pt x="181721" y="768598"/>
                                </a:moveTo>
                                <a:lnTo>
                                  <a:pt x="167354" y="768598"/>
                                </a:lnTo>
                                <a:lnTo>
                                  <a:pt x="174526" y="775639"/>
                                </a:lnTo>
                                <a:lnTo>
                                  <a:pt x="181721" y="768598"/>
                                </a:lnTo>
                                <a:close/>
                              </a:path>
                              <a:path w="260350" h="784860">
                                <a:moveTo>
                                  <a:pt x="192278" y="758327"/>
                                </a:moveTo>
                                <a:lnTo>
                                  <a:pt x="184974" y="765433"/>
                                </a:lnTo>
                                <a:lnTo>
                                  <a:pt x="185136" y="765433"/>
                                </a:lnTo>
                                <a:lnTo>
                                  <a:pt x="195541" y="775639"/>
                                </a:lnTo>
                                <a:lnTo>
                                  <a:pt x="202588" y="768598"/>
                                </a:lnTo>
                                <a:lnTo>
                                  <a:pt x="202766" y="768598"/>
                                </a:lnTo>
                                <a:lnTo>
                                  <a:pt x="192278" y="758327"/>
                                </a:lnTo>
                                <a:close/>
                              </a:path>
                              <a:path w="260350" h="784860">
                                <a:moveTo>
                                  <a:pt x="217111" y="768598"/>
                                </a:moveTo>
                                <a:lnTo>
                                  <a:pt x="202766" y="768598"/>
                                </a:lnTo>
                                <a:lnTo>
                                  <a:pt x="209955" y="775639"/>
                                </a:lnTo>
                                <a:lnTo>
                                  <a:pt x="217111" y="768598"/>
                                </a:lnTo>
                                <a:close/>
                              </a:path>
                              <a:path w="260350" h="784860">
                                <a:moveTo>
                                  <a:pt x="4191" y="748115"/>
                                </a:moveTo>
                                <a:lnTo>
                                  <a:pt x="4019" y="748115"/>
                                </a:lnTo>
                                <a:lnTo>
                                  <a:pt x="361" y="751840"/>
                                </a:lnTo>
                                <a:lnTo>
                                  <a:pt x="361" y="765810"/>
                                </a:lnTo>
                                <a:lnTo>
                                  <a:pt x="4103" y="769620"/>
                                </a:lnTo>
                                <a:lnTo>
                                  <a:pt x="7985" y="765810"/>
                                </a:lnTo>
                                <a:lnTo>
                                  <a:pt x="8176" y="765810"/>
                                </a:lnTo>
                                <a:lnTo>
                                  <a:pt x="502" y="758327"/>
                                </a:lnTo>
                                <a:lnTo>
                                  <a:pt x="221" y="758327"/>
                                </a:lnTo>
                                <a:lnTo>
                                  <a:pt x="7440" y="751258"/>
                                </a:lnTo>
                                <a:lnTo>
                                  <a:pt x="4191" y="748115"/>
                                </a:lnTo>
                                <a:close/>
                              </a:path>
                              <a:path w="260350" h="784860">
                                <a:moveTo>
                                  <a:pt x="260296" y="762000"/>
                                </a:moveTo>
                                <a:lnTo>
                                  <a:pt x="256035" y="765992"/>
                                </a:lnTo>
                                <a:lnTo>
                                  <a:pt x="257146" y="767080"/>
                                </a:lnTo>
                                <a:lnTo>
                                  <a:pt x="260296" y="764540"/>
                                </a:lnTo>
                                <a:lnTo>
                                  <a:pt x="260296" y="762000"/>
                                </a:lnTo>
                                <a:close/>
                              </a:path>
                              <a:path w="260350" h="784860">
                                <a:moveTo>
                                  <a:pt x="257146" y="749300"/>
                                </a:moveTo>
                                <a:lnTo>
                                  <a:pt x="250784" y="755650"/>
                                </a:lnTo>
                                <a:lnTo>
                                  <a:pt x="248207" y="758327"/>
                                </a:lnTo>
                                <a:lnTo>
                                  <a:pt x="256035" y="765992"/>
                                </a:lnTo>
                                <a:lnTo>
                                  <a:pt x="260296" y="762000"/>
                                </a:lnTo>
                                <a:lnTo>
                                  <a:pt x="260296" y="755650"/>
                                </a:lnTo>
                                <a:lnTo>
                                  <a:pt x="255822" y="751258"/>
                                </a:lnTo>
                                <a:lnTo>
                                  <a:pt x="258765" y="751258"/>
                                </a:lnTo>
                                <a:lnTo>
                                  <a:pt x="257146" y="749300"/>
                                </a:lnTo>
                                <a:close/>
                              </a:path>
                              <a:path w="260350" h="784860">
                                <a:moveTo>
                                  <a:pt x="7440" y="751258"/>
                                </a:moveTo>
                                <a:lnTo>
                                  <a:pt x="221" y="758327"/>
                                </a:lnTo>
                                <a:lnTo>
                                  <a:pt x="502" y="758327"/>
                                </a:lnTo>
                                <a:lnTo>
                                  <a:pt x="8176" y="765810"/>
                                </a:lnTo>
                                <a:lnTo>
                                  <a:pt x="7985" y="765810"/>
                                </a:lnTo>
                                <a:lnTo>
                                  <a:pt x="15181" y="758746"/>
                                </a:lnTo>
                                <a:lnTo>
                                  <a:pt x="7440" y="751258"/>
                                </a:lnTo>
                                <a:close/>
                              </a:path>
                              <a:path w="260350" h="784860">
                                <a:moveTo>
                                  <a:pt x="53470" y="741100"/>
                                </a:moveTo>
                                <a:lnTo>
                                  <a:pt x="46459" y="747885"/>
                                </a:lnTo>
                                <a:lnTo>
                                  <a:pt x="35826" y="758327"/>
                                </a:lnTo>
                                <a:lnTo>
                                  <a:pt x="43147" y="765433"/>
                                </a:lnTo>
                                <a:lnTo>
                                  <a:pt x="43951" y="764540"/>
                                </a:lnTo>
                                <a:lnTo>
                                  <a:pt x="50289" y="758327"/>
                                </a:lnTo>
                                <a:lnTo>
                                  <a:pt x="50644" y="758327"/>
                                </a:lnTo>
                                <a:lnTo>
                                  <a:pt x="43469" y="751258"/>
                                </a:lnTo>
                                <a:lnTo>
                                  <a:pt x="57500" y="751258"/>
                                </a:lnTo>
                                <a:lnTo>
                                  <a:pt x="60706" y="748115"/>
                                </a:lnTo>
                                <a:lnTo>
                                  <a:pt x="53470" y="741100"/>
                                </a:lnTo>
                                <a:close/>
                              </a:path>
                              <a:path w="260350" h="784860">
                                <a:moveTo>
                                  <a:pt x="96401" y="733562"/>
                                </a:moveTo>
                                <a:lnTo>
                                  <a:pt x="96138" y="733790"/>
                                </a:lnTo>
                                <a:lnTo>
                                  <a:pt x="73930" y="755650"/>
                                </a:lnTo>
                                <a:lnTo>
                                  <a:pt x="71238" y="758327"/>
                                </a:lnTo>
                                <a:lnTo>
                                  <a:pt x="78568" y="765433"/>
                                </a:lnTo>
                                <a:lnTo>
                                  <a:pt x="85846" y="758327"/>
                                </a:lnTo>
                                <a:lnTo>
                                  <a:pt x="83207" y="755650"/>
                                </a:lnTo>
                                <a:lnTo>
                                  <a:pt x="78723" y="751258"/>
                                </a:lnTo>
                                <a:lnTo>
                                  <a:pt x="93087" y="751258"/>
                                </a:lnTo>
                                <a:lnTo>
                                  <a:pt x="96306" y="748115"/>
                                </a:lnTo>
                                <a:lnTo>
                                  <a:pt x="96497" y="748115"/>
                                </a:lnTo>
                                <a:lnTo>
                                  <a:pt x="89327" y="741100"/>
                                </a:lnTo>
                                <a:lnTo>
                                  <a:pt x="104051" y="741100"/>
                                </a:lnTo>
                                <a:lnTo>
                                  <a:pt x="96401" y="733562"/>
                                </a:lnTo>
                                <a:close/>
                              </a:path>
                              <a:path w="260350" h="784860">
                                <a:moveTo>
                                  <a:pt x="104051" y="741100"/>
                                </a:moveTo>
                                <a:lnTo>
                                  <a:pt x="103491" y="741100"/>
                                </a:lnTo>
                                <a:lnTo>
                                  <a:pt x="96306" y="748115"/>
                                </a:lnTo>
                                <a:lnTo>
                                  <a:pt x="96497" y="748115"/>
                                </a:lnTo>
                                <a:lnTo>
                                  <a:pt x="114196" y="765433"/>
                                </a:lnTo>
                                <a:lnTo>
                                  <a:pt x="113975" y="765433"/>
                                </a:lnTo>
                                <a:lnTo>
                                  <a:pt x="121239" y="758327"/>
                                </a:lnTo>
                                <a:lnTo>
                                  <a:pt x="106751" y="758327"/>
                                </a:lnTo>
                                <a:lnTo>
                                  <a:pt x="113961" y="751258"/>
                                </a:lnTo>
                                <a:lnTo>
                                  <a:pt x="114361" y="751258"/>
                                </a:lnTo>
                                <a:lnTo>
                                  <a:pt x="104051" y="741100"/>
                                </a:lnTo>
                                <a:close/>
                              </a:path>
                              <a:path w="260350" h="784860">
                                <a:moveTo>
                                  <a:pt x="139344" y="741100"/>
                                </a:moveTo>
                                <a:lnTo>
                                  <a:pt x="138850" y="741100"/>
                                </a:lnTo>
                                <a:lnTo>
                                  <a:pt x="131678" y="748115"/>
                                </a:lnTo>
                                <a:lnTo>
                                  <a:pt x="131854" y="748115"/>
                                </a:lnTo>
                                <a:lnTo>
                                  <a:pt x="149595" y="765433"/>
                                </a:lnTo>
                                <a:lnTo>
                                  <a:pt x="149361" y="765433"/>
                                </a:lnTo>
                                <a:lnTo>
                                  <a:pt x="156604" y="758327"/>
                                </a:lnTo>
                                <a:lnTo>
                                  <a:pt x="142114" y="758327"/>
                                </a:lnTo>
                                <a:lnTo>
                                  <a:pt x="149299" y="751258"/>
                                </a:lnTo>
                                <a:lnTo>
                                  <a:pt x="149691" y="751258"/>
                                </a:lnTo>
                                <a:lnTo>
                                  <a:pt x="139344" y="741100"/>
                                </a:lnTo>
                                <a:close/>
                              </a:path>
                              <a:path w="260350" h="784860">
                                <a:moveTo>
                                  <a:pt x="174687" y="741100"/>
                                </a:moveTo>
                                <a:lnTo>
                                  <a:pt x="174162" y="741100"/>
                                </a:lnTo>
                                <a:lnTo>
                                  <a:pt x="167246" y="747885"/>
                                </a:lnTo>
                                <a:lnTo>
                                  <a:pt x="185136" y="765433"/>
                                </a:lnTo>
                                <a:lnTo>
                                  <a:pt x="184974" y="765433"/>
                                </a:lnTo>
                                <a:lnTo>
                                  <a:pt x="192278" y="758327"/>
                                </a:lnTo>
                                <a:lnTo>
                                  <a:pt x="177725" y="758327"/>
                                </a:lnTo>
                                <a:lnTo>
                                  <a:pt x="184959" y="751258"/>
                                </a:lnTo>
                                <a:lnTo>
                                  <a:pt x="183060" y="749300"/>
                                </a:lnTo>
                                <a:lnTo>
                                  <a:pt x="174687" y="741100"/>
                                </a:lnTo>
                                <a:close/>
                              </a:path>
                              <a:path w="260350" h="784860">
                                <a:moveTo>
                                  <a:pt x="210279" y="741100"/>
                                </a:moveTo>
                                <a:lnTo>
                                  <a:pt x="209984" y="741100"/>
                                </a:lnTo>
                                <a:lnTo>
                                  <a:pt x="203009" y="747885"/>
                                </a:lnTo>
                                <a:lnTo>
                                  <a:pt x="202849" y="748115"/>
                                </a:lnTo>
                                <a:lnTo>
                                  <a:pt x="220541" y="765433"/>
                                </a:lnTo>
                                <a:lnTo>
                                  <a:pt x="220353" y="765433"/>
                                </a:lnTo>
                                <a:lnTo>
                                  <a:pt x="227632" y="758327"/>
                                </a:lnTo>
                                <a:lnTo>
                                  <a:pt x="213045" y="758327"/>
                                </a:lnTo>
                                <a:lnTo>
                                  <a:pt x="220241" y="751258"/>
                                </a:lnTo>
                                <a:lnTo>
                                  <a:pt x="220616" y="751258"/>
                                </a:lnTo>
                                <a:lnTo>
                                  <a:pt x="210279" y="741100"/>
                                </a:lnTo>
                                <a:close/>
                              </a:path>
                              <a:path w="260350" h="784860">
                                <a:moveTo>
                                  <a:pt x="25510" y="733562"/>
                                </a:moveTo>
                                <a:lnTo>
                                  <a:pt x="7440" y="751258"/>
                                </a:lnTo>
                                <a:lnTo>
                                  <a:pt x="15181" y="758746"/>
                                </a:lnTo>
                                <a:lnTo>
                                  <a:pt x="25662" y="748459"/>
                                </a:lnTo>
                                <a:lnTo>
                                  <a:pt x="18080" y="741100"/>
                                </a:lnTo>
                                <a:lnTo>
                                  <a:pt x="33160" y="741100"/>
                                </a:lnTo>
                                <a:lnTo>
                                  <a:pt x="25510" y="733562"/>
                                </a:lnTo>
                                <a:close/>
                              </a:path>
                              <a:path w="260350" h="784860">
                                <a:moveTo>
                                  <a:pt x="33160" y="741100"/>
                                </a:moveTo>
                                <a:lnTo>
                                  <a:pt x="25662" y="748459"/>
                                </a:lnTo>
                                <a:lnTo>
                                  <a:pt x="35826" y="758327"/>
                                </a:lnTo>
                                <a:lnTo>
                                  <a:pt x="43024" y="751258"/>
                                </a:lnTo>
                                <a:lnTo>
                                  <a:pt x="43469" y="751258"/>
                                </a:lnTo>
                                <a:lnTo>
                                  <a:pt x="33160" y="741100"/>
                                </a:lnTo>
                                <a:close/>
                              </a:path>
                              <a:path w="260350" h="784860">
                                <a:moveTo>
                                  <a:pt x="57500" y="751258"/>
                                </a:moveTo>
                                <a:lnTo>
                                  <a:pt x="43469" y="751258"/>
                                </a:lnTo>
                                <a:lnTo>
                                  <a:pt x="50644" y="758327"/>
                                </a:lnTo>
                                <a:lnTo>
                                  <a:pt x="50289" y="758327"/>
                                </a:lnTo>
                                <a:lnTo>
                                  <a:pt x="57500" y="751258"/>
                                </a:lnTo>
                                <a:close/>
                              </a:path>
                              <a:path w="260350" h="784860">
                                <a:moveTo>
                                  <a:pt x="68350" y="741100"/>
                                </a:moveTo>
                                <a:lnTo>
                                  <a:pt x="67862" y="741100"/>
                                </a:lnTo>
                                <a:lnTo>
                                  <a:pt x="60706" y="748115"/>
                                </a:lnTo>
                                <a:lnTo>
                                  <a:pt x="71238" y="758327"/>
                                </a:lnTo>
                                <a:lnTo>
                                  <a:pt x="78392" y="751258"/>
                                </a:lnTo>
                                <a:lnTo>
                                  <a:pt x="78723" y="751258"/>
                                </a:lnTo>
                                <a:lnTo>
                                  <a:pt x="68350" y="741100"/>
                                </a:lnTo>
                                <a:close/>
                              </a:path>
                              <a:path w="260350" h="784860">
                                <a:moveTo>
                                  <a:pt x="93087" y="751258"/>
                                </a:moveTo>
                                <a:lnTo>
                                  <a:pt x="78723" y="751258"/>
                                </a:lnTo>
                                <a:lnTo>
                                  <a:pt x="85941" y="758327"/>
                                </a:lnTo>
                                <a:lnTo>
                                  <a:pt x="88588" y="755650"/>
                                </a:lnTo>
                                <a:lnTo>
                                  <a:pt x="93087" y="751258"/>
                                </a:lnTo>
                                <a:close/>
                              </a:path>
                              <a:path w="260350" h="784860">
                                <a:moveTo>
                                  <a:pt x="128465" y="751258"/>
                                </a:moveTo>
                                <a:lnTo>
                                  <a:pt x="114361" y="751258"/>
                                </a:lnTo>
                                <a:lnTo>
                                  <a:pt x="121535" y="758327"/>
                                </a:lnTo>
                                <a:lnTo>
                                  <a:pt x="121239" y="758327"/>
                                </a:lnTo>
                                <a:lnTo>
                                  <a:pt x="128465" y="751258"/>
                                </a:lnTo>
                                <a:close/>
                              </a:path>
                              <a:path w="260350" h="784860">
                                <a:moveTo>
                                  <a:pt x="163808" y="751258"/>
                                </a:moveTo>
                                <a:lnTo>
                                  <a:pt x="149691" y="751258"/>
                                </a:lnTo>
                                <a:lnTo>
                                  <a:pt x="156892" y="758327"/>
                                </a:lnTo>
                                <a:lnTo>
                                  <a:pt x="156604" y="758327"/>
                                </a:lnTo>
                                <a:lnTo>
                                  <a:pt x="163808" y="751258"/>
                                </a:lnTo>
                                <a:close/>
                              </a:path>
                              <a:path w="260350" h="784860">
                                <a:moveTo>
                                  <a:pt x="202841" y="733790"/>
                                </a:moveTo>
                                <a:lnTo>
                                  <a:pt x="186963" y="749300"/>
                                </a:lnTo>
                                <a:lnTo>
                                  <a:pt x="185060" y="751258"/>
                                </a:lnTo>
                                <a:lnTo>
                                  <a:pt x="192278" y="758327"/>
                                </a:lnTo>
                                <a:lnTo>
                                  <a:pt x="202774" y="748115"/>
                                </a:lnTo>
                                <a:lnTo>
                                  <a:pt x="202615" y="747885"/>
                                </a:lnTo>
                                <a:lnTo>
                                  <a:pt x="195682" y="741100"/>
                                </a:lnTo>
                                <a:lnTo>
                                  <a:pt x="210279" y="741100"/>
                                </a:lnTo>
                                <a:lnTo>
                                  <a:pt x="202841" y="733790"/>
                                </a:lnTo>
                                <a:close/>
                              </a:path>
                              <a:path w="260350" h="784860">
                                <a:moveTo>
                                  <a:pt x="234873" y="751258"/>
                                </a:moveTo>
                                <a:lnTo>
                                  <a:pt x="220616" y="751258"/>
                                </a:lnTo>
                                <a:lnTo>
                                  <a:pt x="227809" y="758327"/>
                                </a:lnTo>
                                <a:lnTo>
                                  <a:pt x="227632" y="758327"/>
                                </a:lnTo>
                                <a:lnTo>
                                  <a:pt x="234873" y="751258"/>
                                </a:lnTo>
                                <a:close/>
                              </a:path>
                              <a:path w="260350" h="784860">
                                <a:moveTo>
                                  <a:pt x="245472" y="741100"/>
                                </a:moveTo>
                                <a:lnTo>
                                  <a:pt x="245279" y="741100"/>
                                </a:lnTo>
                                <a:lnTo>
                                  <a:pt x="237936" y="748268"/>
                                </a:lnTo>
                                <a:lnTo>
                                  <a:pt x="248207" y="758327"/>
                                </a:lnTo>
                                <a:lnTo>
                                  <a:pt x="250784" y="755650"/>
                                </a:lnTo>
                                <a:lnTo>
                                  <a:pt x="255184" y="751258"/>
                                </a:lnTo>
                                <a:lnTo>
                                  <a:pt x="255822" y="751258"/>
                                </a:lnTo>
                                <a:lnTo>
                                  <a:pt x="245472" y="741100"/>
                                </a:lnTo>
                                <a:close/>
                              </a:path>
                              <a:path w="260350" h="784860">
                                <a:moveTo>
                                  <a:pt x="258765" y="751258"/>
                                </a:moveTo>
                                <a:lnTo>
                                  <a:pt x="255822" y="751258"/>
                                </a:lnTo>
                                <a:lnTo>
                                  <a:pt x="260296" y="755650"/>
                                </a:lnTo>
                                <a:lnTo>
                                  <a:pt x="260296" y="753110"/>
                                </a:lnTo>
                                <a:lnTo>
                                  <a:pt x="258765" y="751258"/>
                                </a:lnTo>
                                <a:close/>
                              </a:path>
                              <a:path w="260350" h="784860">
                                <a:moveTo>
                                  <a:pt x="15360" y="723561"/>
                                </a:moveTo>
                                <a:lnTo>
                                  <a:pt x="14799" y="723561"/>
                                </a:lnTo>
                                <a:lnTo>
                                  <a:pt x="7447" y="730777"/>
                                </a:lnTo>
                                <a:lnTo>
                                  <a:pt x="25662" y="748459"/>
                                </a:lnTo>
                                <a:lnTo>
                                  <a:pt x="33160" y="741100"/>
                                </a:lnTo>
                                <a:lnTo>
                                  <a:pt x="17813" y="741100"/>
                                </a:lnTo>
                                <a:lnTo>
                                  <a:pt x="25510" y="733562"/>
                                </a:lnTo>
                                <a:lnTo>
                                  <a:pt x="15360" y="723561"/>
                                </a:lnTo>
                                <a:close/>
                              </a:path>
                              <a:path w="260350" h="784860">
                                <a:moveTo>
                                  <a:pt x="238025" y="733790"/>
                                </a:moveTo>
                                <a:lnTo>
                                  <a:pt x="230616" y="741100"/>
                                </a:lnTo>
                                <a:lnTo>
                                  <a:pt x="237936" y="748268"/>
                                </a:lnTo>
                                <a:lnTo>
                                  <a:pt x="245279" y="741100"/>
                                </a:lnTo>
                                <a:lnTo>
                                  <a:pt x="245472" y="741100"/>
                                </a:lnTo>
                                <a:lnTo>
                                  <a:pt x="238025" y="733790"/>
                                </a:lnTo>
                                <a:close/>
                              </a:path>
                              <a:path w="260350" h="784860">
                                <a:moveTo>
                                  <a:pt x="60886" y="733790"/>
                                </a:moveTo>
                                <a:lnTo>
                                  <a:pt x="60540" y="734060"/>
                                </a:lnTo>
                                <a:lnTo>
                                  <a:pt x="53470" y="741100"/>
                                </a:lnTo>
                                <a:lnTo>
                                  <a:pt x="60706" y="748115"/>
                                </a:lnTo>
                                <a:lnTo>
                                  <a:pt x="67862" y="741100"/>
                                </a:lnTo>
                                <a:lnTo>
                                  <a:pt x="68350" y="741100"/>
                                </a:lnTo>
                                <a:lnTo>
                                  <a:pt x="60886" y="733790"/>
                                </a:lnTo>
                                <a:close/>
                              </a:path>
                              <a:path w="260350" h="784860">
                                <a:moveTo>
                                  <a:pt x="86251" y="723561"/>
                                </a:moveTo>
                                <a:lnTo>
                                  <a:pt x="85752" y="723561"/>
                                </a:lnTo>
                                <a:lnTo>
                                  <a:pt x="78584" y="730588"/>
                                </a:lnTo>
                                <a:lnTo>
                                  <a:pt x="96497" y="748115"/>
                                </a:lnTo>
                                <a:lnTo>
                                  <a:pt x="96306" y="748115"/>
                                </a:lnTo>
                                <a:lnTo>
                                  <a:pt x="103491" y="741100"/>
                                </a:lnTo>
                                <a:lnTo>
                                  <a:pt x="88712" y="741100"/>
                                </a:lnTo>
                                <a:lnTo>
                                  <a:pt x="96369" y="733562"/>
                                </a:lnTo>
                                <a:lnTo>
                                  <a:pt x="95617" y="732790"/>
                                </a:lnTo>
                                <a:lnTo>
                                  <a:pt x="86251" y="723561"/>
                                </a:lnTo>
                                <a:close/>
                              </a:path>
                              <a:path w="260350" h="784860">
                                <a:moveTo>
                                  <a:pt x="121479" y="723561"/>
                                </a:moveTo>
                                <a:lnTo>
                                  <a:pt x="121109" y="723900"/>
                                </a:lnTo>
                                <a:lnTo>
                                  <a:pt x="114258" y="730588"/>
                                </a:lnTo>
                                <a:lnTo>
                                  <a:pt x="114093" y="730777"/>
                                </a:lnTo>
                                <a:lnTo>
                                  <a:pt x="131854" y="748115"/>
                                </a:lnTo>
                                <a:lnTo>
                                  <a:pt x="131678" y="748115"/>
                                </a:lnTo>
                                <a:lnTo>
                                  <a:pt x="138850" y="741100"/>
                                </a:lnTo>
                                <a:lnTo>
                                  <a:pt x="124321" y="741100"/>
                                </a:lnTo>
                                <a:lnTo>
                                  <a:pt x="131777" y="733790"/>
                                </a:lnTo>
                                <a:lnTo>
                                  <a:pt x="131667" y="733562"/>
                                </a:lnTo>
                                <a:lnTo>
                                  <a:pt x="121479" y="723561"/>
                                </a:lnTo>
                                <a:close/>
                              </a:path>
                              <a:path w="260350" h="784860">
                                <a:moveTo>
                                  <a:pt x="192433" y="723561"/>
                                </a:moveTo>
                                <a:lnTo>
                                  <a:pt x="192037" y="723561"/>
                                </a:lnTo>
                                <a:lnTo>
                                  <a:pt x="186515" y="728980"/>
                                </a:lnTo>
                                <a:lnTo>
                                  <a:pt x="184943" y="730588"/>
                                </a:lnTo>
                                <a:lnTo>
                                  <a:pt x="202849" y="748115"/>
                                </a:lnTo>
                                <a:lnTo>
                                  <a:pt x="203009" y="747885"/>
                                </a:lnTo>
                                <a:lnTo>
                                  <a:pt x="209984" y="741100"/>
                                </a:lnTo>
                                <a:lnTo>
                                  <a:pt x="195355" y="741100"/>
                                </a:lnTo>
                                <a:lnTo>
                                  <a:pt x="202835" y="733790"/>
                                </a:lnTo>
                                <a:lnTo>
                                  <a:pt x="192433" y="723561"/>
                                </a:lnTo>
                                <a:close/>
                              </a:path>
                              <a:path w="260350" h="784860">
                                <a:moveTo>
                                  <a:pt x="156779" y="723561"/>
                                </a:moveTo>
                                <a:lnTo>
                                  <a:pt x="149610" y="730588"/>
                                </a:lnTo>
                                <a:lnTo>
                                  <a:pt x="167246" y="747885"/>
                                </a:lnTo>
                                <a:lnTo>
                                  <a:pt x="174162" y="741100"/>
                                </a:lnTo>
                                <a:lnTo>
                                  <a:pt x="159625" y="741100"/>
                                </a:lnTo>
                                <a:lnTo>
                                  <a:pt x="167055" y="733790"/>
                                </a:lnTo>
                                <a:lnTo>
                                  <a:pt x="167224" y="733790"/>
                                </a:lnTo>
                                <a:lnTo>
                                  <a:pt x="156779" y="723561"/>
                                </a:lnTo>
                                <a:close/>
                              </a:path>
                              <a:path w="260350" h="784860">
                                <a:moveTo>
                                  <a:pt x="96253" y="664286"/>
                                </a:moveTo>
                                <a:lnTo>
                                  <a:pt x="25510" y="733562"/>
                                </a:lnTo>
                                <a:lnTo>
                                  <a:pt x="33160" y="741100"/>
                                </a:lnTo>
                                <a:lnTo>
                                  <a:pt x="43252" y="731193"/>
                                </a:lnTo>
                                <a:lnTo>
                                  <a:pt x="35729" y="723900"/>
                                </a:lnTo>
                                <a:lnTo>
                                  <a:pt x="50787" y="723900"/>
                                </a:lnTo>
                                <a:lnTo>
                                  <a:pt x="43153" y="716423"/>
                                </a:lnTo>
                                <a:lnTo>
                                  <a:pt x="58301" y="716423"/>
                                </a:lnTo>
                                <a:lnTo>
                                  <a:pt x="61200" y="713578"/>
                                </a:lnTo>
                                <a:lnTo>
                                  <a:pt x="53753" y="706291"/>
                                </a:lnTo>
                                <a:lnTo>
                                  <a:pt x="68724" y="706291"/>
                                </a:lnTo>
                                <a:lnTo>
                                  <a:pt x="61243" y="698920"/>
                                </a:lnTo>
                                <a:lnTo>
                                  <a:pt x="76133" y="698920"/>
                                </a:lnTo>
                                <a:lnTo>
                                  <a:pt x="78788" y="696315"/>
                                </a:lnTo>
                                <a:lnTo>
                                  <a:pt x="71317" y="689022"/>
                                </a:lnTo>
                                <a:lnTo>
                                  <a:pt x="86298" y="689022"/>
                                </a:lnTo>
                                <a:lnTo>
                                  <a:pt x="78850" y="681711"/>
                                </a:lnTo>
                                <a:lnTo>
                                  <a:pt x="93666" y="681711"/>
                                </a:lnTo>
                                <a:lnTo>
                                  <a:pt x="96721" y="678713"/>
                                </a:lnTo>
                                <a:lnTo>
                                  <a:pt x="89307" y="671441"/>
                                </a:lnTo>
                                <a:lnTo>
                                  <a:pt x="103559" y="671441"/>
                                </a:lnTo>
                                <a:lnTo>
                                  <a:pt x="96253" y="664286"/>
                                </a:lnTo>
                                <a:close/>
                              </a:path>
                              <a:path w="260350" h="784860">
                                <a:moveTo>
                                  <a:pt x="50787" y="723900"/>
                                </a:moveTo>
                                <a:lnTo>
                                  <a:pt x="48096" y="726440"/>
                                </a:lnTo>
                                <a:lnTo>
                                  <a:pt x="43252" y="731193"/>
                                </a:lnTo>
                                <a:lnTo>
                                  <a:pt x="53470" y="741100"/>
                                </a:lnTo>
                                <a:lnTo>
                                  <a:pt x="60815" y="733790"/>
                                </a:lnTo>
                                <a:lnTo>
                                  <a:pt x="60654" y="733562"/>
                                </a:lnTo>
                                <a:lnTo>
                                  <a:pt x="50787" y="723900"/>
                                </a:lnTo>
                                <a:close/>
                              </a:path>
                              <a:path w="260350" h="784860">
                                <a:moveTo>
                                  <a:pt x="96380" y="698920"/>
                                </a:moveTo>
                                <a:lnTo>
                                  <a:pt x="96098" y="699146"/>
                                </a:lnTo>
                                <a:lnTo>
                                  <a:pt x="61047" y="733562"/>
                                </a:lnTo>
                                <a:lnTo>
                                  <a:pt x="60886" y="733790"/>
                                </a:lnTo>
                                <a:lnTo>
                                  <a:pt x="68350" y="741100"/>
                                </a:lnTo>
                                <a:lnTo>
                                  <a:pt x="67862" y="741100"/>
                                </a:lnTo>
                                <a:lnTo>
                                  <a:pt x="78584" y="730588"/>
                                </a:lnTo>
                                <a:lnTo>
                                  <a:pt x="71403" y="723561"/>
                                </a:lnTo>
                                <a:lnTo>
                                  <a:pt x="86251" y="723561"/>
                                </a:lnTo>
                                <a:lnTo>
                                  <a:pt x="79006" y="716423"/>
                                </a:lnTo>
                                <a:lnTo>
                                  <a:pt x="93034" y="716423"/>
                                </a:lnTo>
                                <a:lnTo>
                                  <a:pt x="95936" y="713578"/>
                                </a:lnTo>
                                <a:lnTo>
                                  <a:pt x="96472" y="713578"/>
                                </a:lnTo>
                                <a:lnTo>
                                  <a:pt x="89008" y="706291"/>
                                </a:lnTo>
                                <a:lnTo>
                                  <a:pt x="103888" y="706291"/>
                                </a:lnTo>
                                <a:lnTo>
                                  <a:pt x="96380" y="698920"/>
                                </a:lnTo>
                                <a:close/>
                              </a:path>
                              <a:path w="260350" h="784860">
                                <a:moveTo>
                                  <a:pt x="131618" y="698920"/>
                                </a:moveTo>
                                <a:lnTo>
                                  <a:pt x="131334" y="699146"/>
                                </a:lnTo>
                                <a:lnTo>
                                  <a:pt x="97154" y="732790"/>
                                </a:lnTo>
                                <a:lnTo>
                                  <a:pt x="96401" y="733562"/>
                                </a:lnTo>
                                <a:lnTo>
                                  <a:pt x="104051" y="741100"/>
                                </a:lnTo>
                                <a:lnTo>
                                  <a:pt x="103491" y="741100"/>
                                </a:lnTo>
                                <a:lnTo>
                                  <a:pt x="114064" y="730777"/>
                                </a:lnTo>
                                <a:lnTo>
                                  <a:pt x="113898" y="730588"/>
                                </a:lnTo>
                                <a:lnTo>
                                  <a:pt x="106700" y="723561"/>
                                </a:lnTo>
                                <a:lnTo>
                                  <a:pt x="121479" y="723561"/>
                                </a:lnTo>
                                <a:lnTo>
                                  <a:pt x="114208" y="716423"/>
                                </a:lnTo>
                                <a:lnTo>
                                  <a:pt x="128767" y="716423"/>
                                </a:lnTo>
                                <a:lnTo>
                                  <a:pt x="131681" y="713578"/>
                                </a:lnTo>
                                <a:lnTo>
                                  <a:pt x="132267" y="713578"/>
                                </a:lnTo>
                                <a:lnTo>
                                  <a:pt x="124838" y="706291"/>
                                </a:lnTo>
                                <a:lnTo>
                                  <a:pt x="139145" y="706291"/>
                                </a:lnTo>
                                <a:lnTo>
                                  <a:pt x="131618" y="698920"/>
                                </a:lnTo>
                                <a:close/>
                              </a:path>
                              <a:path w="260350" h="784860">
                                <a:moveTo>
                                  <a:pt x="149490" y="716423"/>
                                </a:moveTo>
                                <a:lnTo>
                                  <a:pt x="132009" y="733562"/>
                                </a:lnTo>
                                <a:lnTo>
                                  <a:pt x="131898" y="733790"/>
                                </a:lnTo>
                                <a:lnTo>
                                  <a:pt x="139344" y="741100"/>
                                </a:lnTo>
                                <a:lnTo>
                                  <a:pt x="138850" y="741100"/>
                                </a:lnTo>
                                <a:lnTo>
                                  <a:pt x="149596" y="730588"/>
                                </a:lnTo>
                                <a:lnTo>
                                  <a:pt x="142446" y="723561"/>
                                </a:lnTo>
                                <a:lnTo>
                                  <a:pt x="156779" y="723561"/>
                                </a:lnTo>
                                <a:lnTo>
                                  <a:pt x="149490" y="716423"/>
                                </a:lnTo>
                                <a:close/>
                              </a:path>
                              <a:path w="260350" h="784860">
                                <a:moveTo>
                                  <a:pt x="181612" y="733790"/>
                                </a:moveTo>
                                <a:lnTo>
                                  <a:pt x="167224" y="733790"/>
                                </a:lnTo>
                                <a:lnTo>
                                  <a:pt x="174687" y="741100"/>
                                </a:lnTo>
                                <a:lnTo>
                                  <a:pt x="174162" y="741100"/>
                                </a:lnTo>
                                <a:lnTo>
                                  <a:pt x="181612" y="733790"/>
                                </a:lnTo>
                                <a:close/>
                              </a:path>
                              <a:path w="260350" h="784860">
                                <a:moveTo>
                                  <a:pt x="213051" y="723900"/>
                                </a:moveTo>
                                <a:lnTo>
                                  <a:pt x="210357" y="726440"/>
                                </a:lnTo>
                                <a:lnTo>
                                  <a:pt x="202841" y="733790"/>
                                </a:lnTo>
                                <a:lnTo>
                                  <a:pt x="210279" y="741100"/>
                                </a:lnTo>
                                <a:lnTo>
                                  <a:pt x="209984" y="741100"/>
                                </a:lnTo>
                                <a:lnTo>
                                  <a:pt x="220166" y="731193"/>
                                </a:lnTo>
                                <a:lnTo>
                                  <a:pt x="220500" y="731193"/>
                                </a:lnTo>
                                <a:lnTo>
                                  <a:pt x="213051" y="723900"/>
                                </a:lnTo>
                                <a:close/>
                              </a:path>
                              <a:path w="260350" h="784860">
                                <a:moveTo>
                                  <a:pt x="227949" y="723900"/>
                                </a:moveTo>
                                <a:lnTo>
                                  <a:pt x="227663" y="723900"/>
                                </a:lnTo>
                                <a:lnTo>
                                  <a:pt x="220166" y="731193"/>
                                </a:lnTo>
                                <a:lnTo>
                                  <a:pt x="220500" y="731193"/>
                                </a:lnTo>
                                <a:lnTo>
                                  <a:pt x="230616" y="741100"/>
                                </a:lnTo>
                                <a:lnTo>
                                  <a:pt x="238025" y="733790"/>
                                </a:lnTo>
                                <a:lnTo>
                                  <a:pt x="227949" y="723900"/>
                                </a:lnTo>
                                <a:close/>
                              </a:path>
                              <a:path w="260350" h="784860">
                                <a:moveTo>
                                  <a:pt x="248113" y="723900"/>
                                </a:moveTo>
                                <a:lnTo>
                                  <a:pt x="238025" y="733790"/>
                                </a:lnTo>
                                <a:lnTo>
                                  <a:pt x="245472" y="741100"/>
                                </a:lnTo>
                                <a:lnTo>
                                  <a:pt x="245279" y="741100"/>
                                </a:lnTo>
                                <a:lnTo>
                                  <a:pt x="255427" y="731193"/>
                                </a:lnTo>
                                <a:lnTo>
                                  <a:pt x="255101" y="730777"/>
                                </a:lnTo>
                                <a:lnTo>
                                  <a:pt x="248113" y="723900"/>
                                </a:lnTo>
                                <a:close/>
                              </a:path>
                              <a:path w="260350" h="784860">
                                <a:moveTo>
                                  <a:pt x="361" y="723900"/>
                                </a:moveTo>
                                <a:lnTo>
                                  <a:pt x="361" y="731520"/>
                                </a:lnTo>
                                <a:lnTo>
                                  <a:pt x="4103" y="734060"/>
                                </a:lnTo>
                                <a:lnTo>
                                  <a:pt x="7447" y="730777"/>
                                </a:lnTo>
                                <a:lnTo>
                                  <a:pt x="361" y="723900"/>
                                </a:lnTo>
                                <a:close/>
                              </a:path>
                              <a:path w="260350" h="784860">
                                <a:moveTo>
                                  <a:pt x="260296" y="726440"/>
                                </a:moveTo>
                                <a:lnTo>
                                  <a:pt x="255853" y="730777"/>
                                </a:lnTo>
                                <a:lnTo>
                                  <a:pt x="255524" y="731193"/>
                                </a:lnTo>
                                <a:lnTo>
                                  <a:pt x="257146" y="732790"/>
                                </a:lnTo>
                                <a:lnTo>
                                  <a:pt x="260296" y="728980"/>
                                </a:lnTo>
                                <a:lnTo>
                                  <a:pt x="260296" y="726440"/>
                                </a:lnTo>
                                <a:close/>
                              </a:path>
                              <a:path w="260350" h="784860">
                                <a:moveTo>
                                  <a:pt x="32807" y="706291"/>
                                </a:moveTo>
                                <a:lnTo>
                                  <a:pt x="32394" y="706291"/>
                                </a:lnTo>
                                <a:lnTo>
                                  <a:pt x="26099" y="712470"/>
                                </a:lnTo>
                                <a:lnTo>
                                  <a:pt x="25083" y="713578"/>
                                </a:lnTo>
                                <a:lnTo>
                                  <a:pt x="43252" y="731193"/>
                                </a:lnTo>
                                <a:lnTo>
                                  <a:pt x="50683" y="723900"/>
                                </a:lnTo>
                                <a:lnTo>
                                  <a:pt x="35377" y="723900"/>
                                </a:lnTo>
                                <a:lnTo>
                                  <a:pt x="43013" y="716423"/>
                                </a:lnTo>
                                <a:lnTo>
                                  <a:pt x="43153" y="716423"/>
                                </a:lnTo>
                                <a:lnTo>
                                  <a:pt x="32807" y="706291"/>
                                </a:lnTo>
                                <a:close/>
                              </a:path>
                              <a:path w="260350" h="784860">
                                <a:moveTo>
                                  <a:pt x="220469" y="716558"/>
                                </a:moveTo>
                                <a:lnTo>
                                  <a:pt x="213303" y="723561"/>
                                </a:lnTo>
                                <a:lnTo>
                                  <a:pt x="213051" y="723900"/>
                                </a:lnTo>
                                <a:lnTo>
                                  <a:pt x="220500" y="731193"/>
                                </a:lnTo>
                                <a:lnTo>
                                  <a:pt x="220166" y="731193"/>
                                </a:lnTo>
                                <a:lnTo>
                                  <a:pt x="227663" y="723900"/>
                                </a:lnTo>
                                <a:lnTo>
                                  <a:pt x="227949" y="723900"/>
                                </a:lnTo>
                                <a:lnTo>
                                  <a:pt x="220469" y="716558"/>
                                </a:lnTo>
                                <a:close/>
                              </a:path>
                              <a:path w="260350" h="784860">
                                <a:moveTo>
                                  <a:pt x="256134" y="716004"/>
                                </a:moveTo>
                                <a:lnTo>
                                  <a:pt x="248113" y="723900"/>
                                </a:lnTo>
                                <a:lnTo>
                                  <a:pt x="255524" y="731193"/>
                                </a:lnTo>
                                <a:lnTo>
                                  <a:pt x="255853" y="730777"/>
                                </a:lnTo>
                                <a:lnTo>
                                  <a:pt x="260296" y="726440"/>
                                </a:lnTo>
                                <a:lnTo>
                                  <a:pt x="260296" y="720090"/>
                                </a:lnTo>
                                <a:lnTo>
                                  <a:pt x="256134" y="716004"/>
                                </a:lnTo>
                                <a:close/>
                              </a:path>
                              <a:path w="260350" h="784860">
                                <a:moveTo>
                                  <a:pt x="4103" y="712470"/>
                                </a:moveTo>
                                <a:lnTo>
                                  <a:pt x="221" y="716423"/>
                                </a:lnTo>
                                <a:lnTo>
                                  <a:pt x="7958" y="716423"/>
                                </a:lnTo>
                                <a:lnTo>
                                  <a:pt x="361" y="723900"/>
                                </a:lnTo>
                                <a:lnTo>
                                  <a:pt x="7447" y="730777"/>
                                </a:lnTo>
                                <a:lnTo>
                                  <a:pt x="14799" y="723561"/>
                                </a:lnTo>
                                <a:lnTo>
                                  <a:pt x="15360" y="723561"/>
                                </a:lnTo>
                                <a:lnTo>
                                  <a:pt x="4103" y="712470"/>
                                </a:lnTo>
                                <a:close/>
                              </a:path>
                              <a:path w="260350" h="784860">
                                <a:moveTo>
                                  <a:pt x="103888" y="706291"/>
                                </a:moveTo>
                                <a:lnTo>
                                  <a:pt x="103368" y="706291"/>
                                </a:lnTo>
                                <a:lnTo>
                                  <a:pt x="95936" y="713578"/>
                                </a:lnTo>
                                <a:lnTo>
                                  <a:pt x="96472" y="713578"/>
                                </a:lnTo>
                                <a:lnTo>
                                  <a:pt x="114093" y="730777"/>
                                </a:lnTo>
                                <a:lnTo>
                                  <a:pt x="114258" y="730588"/>
                                </a:lnTo>
                                <a:lnTo>
                                  <a:pt x="121455" y="723561"/>
                                </a:lnTo>
                                <a:lnTo>
                                  <a:pt x="106530" y="723561"/>
                                </a:lnTo>
                                <a:lnTo>
                                  <a:pt x="113782" y="716423"/>
                                </a:lnTo>
                                <a:lnTo>
                                  <a:pt x="114208" y="716423"/>
                                </a:lnTo>
                                <a:lnTo>
                                  <a:pt x="103888" y="706291"/>
                                </a:lnTo>
                                <a:close/>
                              </a:path>
                              <a:path w="260350" h="784860">
                                <a:moveTo>
                                  <a:pt x="68724" y="706291"/>
                                </a:moveTo>
                                <a:lnTo>
                                  <a:pt x="68246" y="706661"/>
                                </a:lnTo>
                                <a:lnTo>
                                  <a:pt x="61200" y="713578"/>
                                </a:lnTo>
                                <a:lnTo>
                                  <a:pt x="78584" y="730588"/>
                                </a:lnTo>
                                <a:lnTo>
                                  <a:pt x="85752" y="723561"/>
                                </a:lnTo>
                                <a:lnTo>
                                  <a:pt x="71232" y="723561"/>
                                </a:lnTo>
                                <a:lnTo>
                                  <a:pt x="78503" y="716423"/>
                                </a:lnTo>
                                <a:lnTo>
                                  <a:pt x="79006" y="716423"/>
                                </a:lnTo>
                                <a:lnTo>
                                  <a:pt x="68724" y="706291"/>
                                </a:lnTo>
                                <a:close/>
                              </a:path>
                              <a:path w="260350" h="784860">
                                <a:moveTo>
                                  <a:pt x="139145" y="706291"/>
                                </a:moveTo>
                                <a:lnTo>
                                  <a:pt x="131681" y="713578"/>
                                </a:lnTo>
                                <a:lnTo>
                                  <a:pt x="132267" y="713578"/>
                                </a:lnTo>
                                <a:lnTo>
                                  <a:pt x="149610" y="730588"/>
                                </a:lnTo>
                                <a:lnTo>
                                  <a:pt x="156779" y="723561"/>
                                </a:lnTo>
                                <a:lnTo>
                                  <a:pt x="142209" y="723561"/>
                                </a:lnTo>
                                <a:lnTo>
                                  <a:pt x="149490" y="716423"/>
                                </a:lnTo>
                                <a:lnTo>
                                  <a:pt x="139145" y="706291"/>
                                </a:lnTo>
                                <a:close/>
                              </a:path>
                              <a:path w="260350" h="784860">
                                <a:moveTo>
                                  <a:pt x="174860" y="706291"/>
                                </a:moveTo>
                                <a:lnTo>
                                  <a:pt x="174434" y="706291"/>
                                </a:lnTo>
                                <a:lnTo>
                                  <a:pt x="166985" y="713578"/>
                                </a:lnTo>
                                <a:lnTo>
                                  <a:pt x="167566" y="713578"/>
                                </a:lnTo>
                                <a:lnTo>
                                  <a:pt x="184943" y="730588"/>
                                </a:lnTo>
                                <a:lnTo>
                                  <a:pt x="186515" y="728980"/>
                                </a:lnTo>
                                <a:lnTo>
                                  <a:pt x="192037" y="723561"/>
                                </a:lnTo>
                                <a:lnTo>
                                  <a:pt x="177452" y="723561"/>
                                </a:lnTo>
                                <a:lnTo>
                                  <a:pt x="184708" y="716423"/>
                                </a:lnTo>
                                <a:lnTo>
                                  <a:pt x="185169" y="716423"/>
                                </a:lnTo>
                                <a:lnTo>
                                  <a:pt x="174860" y="706291"/>
                                </a:lnTo>
                                <a:close/>
                              </a:path>
                              <a:path w="260350" h="784860">
                                <a:moveTo>
                                  <a:pt x="7958" y="716423"/>
                                </a:moveTo>
                                <a:lnTo>
                                  <a:pt x="361" y="716423"/>
                                </a:lnTo>
                                <a:lnTo>
                                  <a:pt x="361" y="723900"/>
                                </a:lnTo>
                                <a:lnTo>
                                  <a:pt x="7958" y="716423"/>
                                </a:lnTo>
                                <a:close/>
                              </a:path>
                              <a:path w="260350" h="784860">
                                <a:moveTo>
                                  <a:pt x="58301" y="716423"/>
                                </a:moveTo>
                                <a:lnTo>
                                  <a:pt x="43153" y="716423"/>
                                </a:lnTo>
                                <a:lnTo>
                                  <a:pt x="50787" y="723900"/>
                                </a:lnTo>
                                <a:lnTo>
                                  <a:pt x="51028" y="723561"/>
                                </a:lnTo>
                                <a:lnTo>
                                  <a:pt x="58301" y="716423"/>
                                </a:lnTo>
                                <a:close/>
                              </a:path>
                              <a:path w="260350" h="784860">
                                <a:moveTo>
                                  <a:pt x="210009" y="706291"/>
                                </a:moveTo>
                                <a:lnTo>
                                  <a:pt x="209639" y="706291"/>
                                </a:lnTo>
                                <a:lnTo>
                                  <a:pt x="202213" y="713578"/>
                                </a:lnTo>
                                <a:lnTo>
                                  <a:pt x="202511" y="713578"/>
                                </a:lnTo>
                                <a:lnTo>
                                  <a:pt x="213051" y="723900"/>
                                </a:lnTo>
                                <a:lnTo>
                                  <a:pt x="213303" y="723561"/>
                                </a:lnTo>
                                <a:lnTo>
                                  <a:pt x="220469" y="716558"/>
                                </a:lnTo>
                                <a:lnTo>
                                  <a:pt x="210009" y="706291"/>
                                </a:lnTo>
                                <a:close/>
                              </a:path>
                              <a:path w="260350" h="784860">
                                <a:moveTo>
                                  <a:pt x="230598" y="706661"/>
                                </a:moveTo>
                                <a:lnTo>
                                  <a:pt x="220469" y="716558"/>
                                </a:lnTo>
                                <a:lnTo>
                                  <a:pt x="227949" y="723900"/>
                                </a:lnTo>
                                <a:lnTo>
                                  <a:pt x="227663" y="723900"/>
                                </a:lnTo>
                                <a:lnTo>
                                  <a:pt x="237947" y="713894"/>
                                </a:lnTo>
                                <a:lnTo>
                                  <a:pt x="230598" y="706661"/>
                                </a:lnTo>
                                <a:close/>
                              </a:path>
                              <a:path w="260350" h="784860">
                                <a:moveTo>
                                  <a:pt x="246238" y="706291"/>
                                </a:moveTo>
                                <a:lnTo>
                                  <a:pt x="245761" y="706291"/>
                                </a:lnTo>
                                <a:lnTo>
                                  <a:pt x="237947" y="713894"/>
                                </a:lnTo>
                                <a:lnTo>
                                  <a:pt x="248113" y="723900"/>
                                </a:lnTo>
                                <a:lnTo>
                                  <a:pt x="256134" y="716004"/>
                                </a:lnTo>
                                <a:lnTo>
                                  <a:pt x="246238" y="706291"/>
                                </a:lnTo>
                                <a:close/>
                              </a:path>
                              <a:path w="260350" h="784860">
                                <a:moveTo>
                                  <a:pt x="22072" y="716423"/>
                                </a:moveTo>
                                <a:lnTo>
                                  <a:pt x="8115" y="716423"/>
                                </a:lnTo>
                                <a:lnTo>
                                  <a:pt x="15360" y="723561"/>
                                </a:lnTo>
                                <a:lnTo>
                                  <a:pt x="14799" y="723561"/>
                                </a:lnTo>
                                <a:lnTo>
                                  <a:pt x="22072" y="716423"/>
                                </a:lnTo>
                                <a:close/>
                              </a:path>
                              <a:path w="260350" h="784860">
                                <a:moveTo>
                                  <a:pt x="93034" y="716423"/>
                                </a:moveTo>
                                <a:lnTo>
                                  <a:pt x="79006" y="716423"/>
                                </a:lnTo>
                                <a:lnTo>
                                  <a:pt x="86251" y="723561"/>
                                </a:lnTo>
                                <a:lnTo>
                                  <a:pt x="85752" y="723561"/>
                                </a:lnTo>
                                <a:lnTo>
                                  <a:pt x="93034" y="716423"/>
                                </a:lnTo>
                                <a:close/>
                              </a:path>
                              <a:path w="260350" h="784860">
                                <a:moveTo>
                                  <a:pt x="128767" y="716423"/>
                                </a:moveTo>
                                <a:lnTo>
                                  <a:pt x="114208" y="716423"/>
                                </a:lnTo>
                                <a:lnTo>
                                  <a:pt x="121479" y="723561"/>
                                </a:lnTo>
                                <a:lnTo>
                                  <a:pt x="128767" y="716423"/>
                                </a:lnTo>
                                <a:close/>
                              </a:path>
                              <a:path w="260350" h="784860">
                                <a:moveTo>
                                  <a:pt x="167360" y="698920"/>
                                </a:moveTo>
                                <a:lnTo>
                                  <a:pt x="167110" y="699146"/>
                                </a:lnTo>
                                <a:lnTo>
                                  <a:pt x="149490" y="716423"/>
                                </a:lnTo>
                                <a:lnTo>
                                  <a:pt x="156779" y="723561"/>
                                </a:lnTo>
                                <a:lnTo>
                                  <a:pt x="166985" y="713578"/>
                                </a:lnTo>
                                <a:lnTo>
                                  <a:pt x="167566" y="713578"/>
                                </a:lnTo>
                                <a:lnTo>
                                  <a:pt x="160122" y="706291"/>
                                </a:lnTo>
                                <a:lnTo>
                                  <a:pt x="174860" y="706291"/>
                                </a:lnTo>
                                <a:lnTo>
                                  <a:pt x="167360" y="698920"/>
                                </a:lnTo>
                                <a:close/>
                              </a:path>
                              <a:path w="260350" h="784860">
                                <a:moveTo>
                                  <a:pt x="199313" y="716423"/>
                                </a:moveTo>
                                <a:lnTo>
                                  <a:pt x="185169" y="716423"/>
                                </a:lnTo>
                                <a:lnTo>
                                  <a:pt x="192433" y="723561"/>
                                </a:lnTo>
                                <a:lnTo>
                                  <a:pt x="192037" y="723561"/>
                                </a:lnTo>
                                <a:lnTo>
                                  <a:pt x="199313" y="716423"/>
                                </a:lnTo>
                                <a:close/>
                              </a:path>
                              <a:path w="260350" h="784860">
                                <a:moveTo>
                                  <a:pt x="257146" y="715010"/>
                                </a:moveTo>
                                <a:lnTo>
                                  <a:pt x="256134" y="716004"/>
                                </a:lnTo>
                                <a:lnTo>
                                  <a:pt x="260296" y="720090"/>
                                </a:lnTo>
                                <a:lnTo>
                                  <a:pt x="260296" y="718820"/>
                                </a:lnTo>
                                <a:lnTo>
                                  <a:pt x="257146" y="715010"/>
                                </a:lnTo>
                                <a:close/>
                              </a:path>
                              <a:path w="260350" h="784860">
                                <a:moveTo>
                                  <a:pt x="17949" y="706661"/>
                                </a:moveTo>
                                <a:lnTo>
                                  <a:pt x="11975" y="712470"/>
                                </a:lnTo>
                                <a:lnTo>
                                  <a:pt x="7958" y="716423"/>
                                </a:lnTo>
                                <a:lnTo>
                                  <a:pt x="22072" y="716423"/>
                                </a:lnTo>
                                <a:lnTo>
                                  <a:pt x="24970" y="713578"/>
                                </a:lnTo>
                                <a:lnTo>
                                  <a:pt x="23940" y="712470"/>
                                </a:lnTo>
                                <a:lnTo>
                                  <a:pt x="17949" y="706661"/>
                                </a:lnTo>
                                <a:close/>
                              </a:path>
                              <a:path w="260350" h="784860">
                                <a:moveTo>
                                  <a:pt x="248765" y="689022"/>
                                </a:moveTo>
                                <a:lnTo>
                                  <a:pt x="248048" y="689610"/>
                                </a:lnTo>
                                <a:lnTo>
                                  <a:pt x="230598" y="706661"/>
                                </a:lnTo>
                                <a:lnTo>
                                  <a:pt x="237947" y="713894"/>
                                </a:lnTo>
                                <a:lnTo>
                                  <a:pt x="245761" y="706291"/>
                                </a:lnTo>
                                <a:lnTo>
                                  <a:pt x="246238" y="706291"/>
                                </a:lnTo>
                                <a:lnTo>
                                  <a:pt x="238729" y="698920"/>
                                </a:lnTo>
                                <a:lnTo>
                                  <a:pt x="253337" y="698920"/>
                                </a:lnTo>
                                <a:lnTo>
                                  <a:pt x="256015" y="696315"/>
                                </a:lnTo>
                                <a:lnTo>
                                  <a:pt x="256211" y="696315"/>
                                </a:lnTo>
                                <a:lnTo>
                                  <a:pt x="248765" y="689022"/>
                                </a:lnTo>
                                <a:close/>
                              </a:path>
                              <a:path w="260350" h="784860">
                                <a:moveTo>
                                  <a:pt x="25512" y="699146"/>
                                </a:moveTo>
                                <a:lnTo>
                                  <a:pt x="18252" y="706291"/>
                                </a:lnTo>
                                <a:lnTo>
                                  <a:pt x="17949" y="706661"/>
                                </a:lnTo>
                                <a:lnTo>
                                  <a:pt x="25083" y="713578"/>
                                </a:lnTo>
                                <a:lnTo>
                                  <a:pt x="26099" y="712470"/>
                                </a:lnTo>
                                <a:lnTo>
                                  <a:pt x="32394" y="706291"/>
                                </a:lnTo>
                                <a:lnTo>
                                  <a:pt x="32807" y="706291"/>
                                </a:lnTo>
                                <a:lnTo>
                                  <a:pt x="25512" y="699146"/>
                                </a:lnTo>
                                <a:close/>
                              </a:path>
                              <a:path w="260350" h="784860">
                                <a:moveTo>
                                  <a:pt x="50594" y="688428"/>
                                </a:moveTo>
                                <a:lnTo>
                                  <a:pt x="43057" y="695825"/>
                                </a:lnTo>
                                <a:lnTo>
                                  <a:pt x="61200" y="713578"/>
                                </a:lnTo>
                                <a:lnTo>
                                  <a:pt x="68623" y="706291"/>
                                </a:lnTo>
                                <a:lnTo>
                                  <a:pt x="53359" y="706291"/>
                                </a:lnTo>
                                <a:lnTo>
                                  <a:pt x="60886" y="698920"/>
                                </a:lnTo>
                                <a:lnTo>
                                  <a:pt x="61243" y="698920"/>
                                </a:lnTo>
                                <a:lnTo>
                                  <a:pt x="50594" y="688428"/>
                                </a:lnTo>
                                <a:close/>
                              </a:path>
                              <a:path w="260350" h="784860">
                                <a:moveTo>
                                  <a:pt x="86298" y="689022"/>
                                </a:moveTo>
                                <a:lnTo>
                                  <a:pt x="85619" y="689610"/>
                                </a:lnTo>
                                <a:lnTo>
                                  <a:pt x="78788" y="696315"/>
                                </a:lnTo>
                                <a:lnTo>
                                  <a:pt x="96472" y="713578"/>
                                </a:lnTo>
                                <a:lnTo>
                                  <a:pt x="95936" y="713578"/>
                                </a:lnTo>
                                <a:lnTo>
                                  <a:pt x="103368" y="706291"/>
                                </a:lnTo>
                                <a:lnTo>
                                  <a:pt x="88822" y="706291"/>
                                </a:lnTo>
                                <a:lnTo>
                                  <a:pt x="96329" y="698920"/>
                                </a:lnTo>
                                <a:lnTo>
                                  <a:pt x="94658" y="697230"/>
                                </a:lnTo>
                                <a:lnTo>
                                  <a:pt x="86298" y="689022"/>
                                </a:lnTo>
                                <a:close/>
                              </a:path>
                              <a:path w="260350" h="784860">
                                <a:moveTo>
                                  <a:pt x="121512" y="689022"/>
                                </a:moveTo>
                                <a:lnTo>
                                  <a:pt x="120984" y="689022"/>
                                </a:lnTo>
                                <a:lnTo>
                                  <a:pt x="115203" y="694690"/>
                                </a:lnTo>
                                <a:lnTo>
                                  <a:pt x="114168" y="695825"/>
                                </a:lnTo>
                                <a:lnTo>
                                  <a:pt x="132267" y="713578"/>
                                </a:lnTo>
                                <a:lnTo>
                                  <a:pt x="131681" y="713578"/>
                                </a:lnTo>
                                <a:lnTo>
                                  <a:pt x="139145" y="706291"/>
                                </a:lnTo>
                                <a:lnTo>
                                  <a:pt x="124075" y="706291"/>
                                </a:lnTo>
                                <a:lnTo>
                                  <a:pt x="131564" y="698920"/>
                                </a:lnTo>
                                <a:lnTo>
                                  <a:pt x="129892" y="697230"/>
                                </a:lnTo>
                                <a:lnTo>
                                  <a:pt x="121512" y="689022"/>
                                </a:lnTo>
                                <a:close/>
                              </a:path>
                              <a:path w="260350" h="784860">
                                <a:moveTo>
                                  <a:pt x="157288" y="689022"/>
                                </a:moveTo>
                                <a:lnTo>
                                  <a:pt x="156832" y="689022"/>
                                </a:lnTo>
                                <a:lnTo>
                                  <a:pt x="149647" y="696038"/>
                                </a:lnTo>
                                <a:lnTo>
                                  <a:pt x="167566" y="713578"/>
                                </a:lnTo>
                                <a:lnTo>
                                  <a:pt x="166985" y="713578"/>
                                </a:lnTo>
                                <a:lnTo>
                                  <a:pt x="174434" y="706291"/>
                                </a:lnTo>
                                <a:lnTo>
                                  <a:pt x="159823" y="706291"/>
                                </a:lnTo>
                                <a:lnTo>
                                  <a:pt x="167341" y="698920"/>
                                </a:lnTo>
                                <a:lnTo>
                                  <a:pt x="157288" y="689022"/>
                                </a:lnTo>
                                <a:close/>
                              </a:path>
                              <a:path w="260350" h="784860">
                                <a:moveTo>
                                  <a:pt x="202499" y="698920"/>
                                </a:moveTo>
                                <a:lnTo>
                                  <a:pt x="195070" y="706291"/>
                                </a:lnTo>
                                <a:lnTo>
                                  <a:pt x="202511" y="713578"/>
                                </a:lnTo>
                                <a:lnTo>
                                  <a:pt x="202213" y="713578"/>
                                </a:lnTo>
                                <a:lnTo>
                                  <a:pt x="209639" y="706291"/>
                                </a:lnTo>
                                <a:lnTo>
                                  <a:pt x="210009" y="706291"/>
                                </a:lnTo>
                                <a:lnTo>
                                  <a:pt x="202499" y="698920"/>
                                </a:lnTo>
                                <a:close/>
                              </a:path>
                              <a:path w="260350" h="784860">
                                <a:moveTo>
                                  <a:pt x="15175" y="689022"/>
                                </a:moveTo>
                                <a:lnTo>
                                  <a:pt x="14454" y="689610"/>
                                </a:lnTo>
                                <a:lnTo>
                                  <a:pt x="7451" y="696483"/>
                                </a:lnTo>
                                <a:lnTo>
                                  <a:pt x="17949" y="706661"/>
                                </a:lnTo>
                                <a:lnTo>
                                  <a:pt x="18252" y="706291"/>
                                </a:lnTo>
                                <a:lnTo>
                                  <a:pt x="25512" y="699146"/>
                                </a:lnTo>
                                <a:lnTo>
                                  <a:pt x="15175" y="689022"/>
                                </a:lnTo>
                                <a:close/>
                              </a:path>
                              <a:path w="260350" h="784860">
                                <a:moveTo>
                                  <a:pt x="228038" y="688428"/>
                                </a:moveTo>
                                <a:lnTo>
                                  <a:pt x="227846" y="688428"/>
                                </a:lnTo>
                                <a:lnTo>
                                  <a:pt x="219808" y="696315"/>
                                </a:lnTo>
                                <a:lnTo>
                                  <a:pt x="220086" y="696315"/>
                                </a:lnTo>
                                <a:lnTo>
                                  <a:pt x="230598" y="706661"/>
                                </a:lnTo>
                                <a:lnTo>
                                  <a:pt x="238520" y="698920"/>
                                </a:lnTo>
                                <a:lnTo>
                                  <a:pt x="238729" y="698920"/>
                                </a:lnTo>
                                <a:lnTo>
                                  <a:pt x="228038" y="688428"/>
                                </a:lnTo>
                                <a:close/>
                              </a:path>
                              <a:path w="260350" h="784860">
                                <a:moveTo>
                                  <a:pt x="78548" y="646947"/>
                                </a:moveTo>
                                <a:lnTo>
                                  <a:pt x="25512" y="699146"/>
                                </a:lnTo>
                                <a:lnTo>
                                  <a:pt x="32807" y="706291"/>
                                </a:lnTo>
                                <a:lnTo>
                                  <a:pt x="32394" y="706291"/>
                                </a:lnTo>
                                <a:lnTo>
                                  <a:pt x="43057" y="695825"/>
                                </a:lnTo>
                                <a:lnTo>
                                  <a:pt x="36104" y="689022"/>
                                </a:lnTo>
                                <a:lnTo>
                                  <a:pt x="49988" y="689022"/>
                                </a:lnTo>
                                <a:lnTo>
                                  <a:pt x="50594" y="688428"/>
                                </a:lnTo>
                                <a:lnTo>
                                  <a:pt x="43777" y="681711"/>
                                </a:lnTo>
                                <a:lnTo>
                                  <a:pt x="57437" y="681711"/>
                                </a:lnTo>
                                <a:lnTo>
                                  <a:pt x="60492" y="678713"/>
                                </a:lnTo>
                                <a:lnTo>
                                  <a:pt x="60755" y="678713"/>
                                </a:lnTo>
                                <a:lnTo>
                                  <a:pt x="53592" y="671721"/>
                                </a:lnTo>
                                <a:lnTo>
                                  <a:pt x="67615" y="671721"/>
                                </a:lnTo>
                                <a:lnTo>
                                  <a:pt x="67901" y="671441"/>
                                </a:lnTo>
                                <a:lnTo>
                                  <a:pt x="68389" y="671441"/>
                                </a:lnTo>
                                <a:lnTo>
                                  <a:pt x="61101" y="664286"/>
                                </a:lnTo>
                                <a:lnTo>
                                  <a:pt x="75190" y="664286"/>
                                </a:lnTo>
                                <a:lnTo>
                                  <a:pt x="78600" y="660939"/>
                                </a:lnTo>
                                <a:lnTo>
                                  <a:pt x="71729" y="654199"/>
                                </a:lnTo>
                                <a:lnTo>
                                  <a:pt x="85954" y="654199"/>
                                </a:lnTo>
                                <a:lnTo>
                                  <a:pt x="78548" y="646947"/>
                                </a:lnTo>
                                <a:close/>
                              </a:path>
                              <a:path w="260350" h="784860">
                                <a:moveTo>
                                  <a:pt x="76133" y="698920"/>
                                </a:moveTo>
                                <a:lnTo>
                                  <a:pt x="61243" y="698920"/>
                                </a:lnTo>
                                <a:lnTo>
                                  <a:pt x="68724" y="706291"/>
                                </a:lnTo>
                                <a:lnTo>
                                  <a:pt x="76133" y="698920"/>
                                </a:lnTo>
                                <a:close/>
                              </a:path>
                              <a:path w="260350" h="784860">
                                <a:moveTo>
                                  <a:pt x="106821" y="688618"/>
                                </a:moveTo>
                                <a:lnTo>
                                  <a:pt x="98050" y="697230"/>
                                </a:lnTo>
                                <a:lnTo>
                                  <a:pt x="96380" y="698920"/>
                                </a:lnTo>
                                <a:lnTo>
                                  <a:pt x="103888" y="706291"/>
                                </a:lnTo>
                                <a:lnTo>
                                  <a:pt x="103368" y="706291"/>
                                </a:lnTo>
                                <a:lnTo>
                                  <a:pt x="114044" y="695825"/>
                                </a:lnTo>
                                <a:lnTo>
                                  <a:pt x="113010" y="694690"/>
                                </a:lnTo>
                                <a:lnTo>
                                  <a:pt x="106821" y="688618"/>
                                </a:lnTo>
                                <a:close/>
                              </a:path>
                              <a:path w="260350" h="784860">
                                <a:moveTo>
                                  <a:pt x="142067" y="688618"/>
                                </a:moveTo>
                                <a:lnTo>
                                  <a:pt x="141619" y="689022"/>
                                </a:lnTo>
                                <a:lnTo>
                                  <a:pt x="133281" y="697230"/>
                                </a:lnTo>
                                <a:lnTo>
                                  <a:pt x="131618" y="698920"/>
                                </a:lnTo>
                                <a:lnTo>
                                  <a:pt x="139145" y="706291"/>
                                </a:lnTo>
                                <a:lnTo>
                                  <a:pt x="149647" y="696038"/>
                                </a:lnTo>
                                <a:lnTo>
                                  <a:pt x="142067" y="688618"/>
                                </a:lnTo>
                                <a:close/>
                              </a:path>
                              <a:path w="260350" h="784860">
                                <a:moveTo>
                                  <a:pt x="177436" y="689022"/>
                                </a:moveTo>
                                <a:lnTo>
                                  <a:pt x="167360" y="698920"/>
                                </a:lnTo>
                                <a:lnTo>
                                  <a:pt x="174860" y="706291"/>
                                </a:lnTo>
                                <a:lnTo>
                                  <a:pt x="174434" y="706291"/>
                                </a:lnTo>
                                <a:lnTo>
                                  <a:pt x="184632" y="696315"/>
                                </a:lnTo>
                                <a:lnTo>
                                  <a:pt x="184883" y="696315"/>
                                </a:lnTo>
                                <a:lnTo>
                                  <a:pt x="177436" y="689022"/>
                                </a:lnTo>
                                <a:close/>
                              </a:path>
                              <a:path w="260350" h="784860">
                                <a:moveTo>
                                  <a:pt x="192415" y="689022"/>
                                </a:moveTo>
                                <a:lnTo>
                                  <a:pt x="192087" y="689022"/>
                                </a:lnTo>
                                <a:lnTo>
                                  <a:pt x="184632" y="696315"/>
                                </a:lnTo>
                                <a:lnTo>
                                  <a:pt x="184883" y="696315"/>
                                </a:lnTo>
                                <a:lnTo>
                                  <a:pt x="195070" y="706291"/>
                                </a:lnTo>
                                <a:lnTo>
                                  <a:pt x="202499" y="698920"/>
                                </a:lnTo>
                                <a:lnTo>
                                  <a:pt x="192415" y="689022"/>
                                </a:lnTo>
                                <a:close/>
                              </a:path>
                              <a:path w="260350" h="784860">
                                <a:moveTo>
                                  <a:pt x="212676" y="689022"/>
                                </a:moveTo>
                                <a:lnTo>
                                  <a:pt x="211963" y="689610"/>
                                </a:lnTo>
                                <a:lnTo>
                                  <a:pt x="202499" y="698920"/>
                                </a:lnTo>
                                <a:lnTo>
                                  <a:pt x="210009" y="706291"/>
                                </a:lnTo>
                                <a:lnTo>
                                  <a:pt x="209639" y="706291"/>
                                </a:lnTo>
                                <a:lnTo>
                                  <a:pt x="219808" y="696315"/>
                                </a:lnTo>
                                <a:lnTo>
                                  <a:pt x="220086" y="696315"/>
                                </a:lnTo>
                                <a:lnTo>
                                  <a:pt x="212676" y="689022"/>
                                </a:lnTo>
                                <a:close/>
                              </a:path>
                              <a:path w="260350" h="784860">
                                <a:moveTo>
                                  <a:pt x="253337" y="698920"/>
                                </a:moveTo>
                                <a:lnTo>
                                  <a:pt x="238729" y="698920"/>
                                </a:lnTo>
                                <a:lnTo>
                                  <a:pt x="246238" y="706291"/>
                                </a:lnTo>
                                <a:lnTo>
                                  <a:pt x="245761" y="706291"/>
                                </a:lnTo>
                                <a:lnTo>
                                  <a:pt x="253337" y="698920"/>
                                </a:lnTo>
                                <a:close/>
                              </a:path>
                              <a:path w="260350" h="784860">
                                <a:moveTo>
                                  <a:pt x="361" y="689610"/>
                                </a:moveTo>
                                <a:lnTo>
                                  <a:pt x="438" y="696038"/>
                                </a:lnTo>
                                <a:lnTo>
                                  <a:pt x="4103" y="699770"/>
                                </a:lnTo>
                                <a:lnTo>
                                  <a:pt x="7451" y="696483"/>
                                </a:lnTo>
                                <a:lnTo>
                                  <a:pt x="361" y="689610"/>
                                </a:lnTo>
                                <a:close/>
                              </a:path>
                              <a:path w="260350" h="784860">
                                <a:moveTo>
                                  <a:pt x="260296" y="692150"/>
                                </a:moveTo>
                                <a:lnTo>
                                  <a:pt x="256015" y="696315"/>
                                </a:lnTo>
                                <a:lnTo>
                                  <a:pt x="256211" y="696315"/>
                                </a:lnTo>
                                <a:lnTo>
                                  <a:pt x="257146" y="697230"/>
                                </a:lnTo>
                                <a:lnTo>
                                  <a:pt x="260296" y="694690"/>
                                </a:lnTo>
                                <a:lnTo>
                                  <a:pt x="260296" y="692150"/>
                                </a:lnTo>
                                <a:close/>
                              </a:path>
                              <a:path w="260350" h="784860">
                                <a:moveTo>
                                  <a:pt x="25510" y="663712"/>
                                </a:moveTo>
                                <a:lnTo>
                                  <a:pt x="2955" y="685800"/>
                                </a:lnTo>
                                <a:lnTo>
                                  <a:pt x="361" y="688428"/>
                                </a:lnTo>
                                <a:lnTo>
                                  <a:pt x="361" y="689610"/>
                                </a:lnTo>
                                <a:lnTo>
                                  <a:pt x="7451" y="696483"/>
                                </a:lnTo>
                                <a:lnTo>
                                  <a:pt x="15052" y="689022"/>
                                </a:lnTo>
                                <a:lnTo>
                                  <a:pt x="14762" y="688618"/>
                                </a:lnTo>
                                <a:lnTo>
                                  <a:pt x="7709" y="681711"/>
                                </a:lnTo>
                                <a:lnTo>
                                  <a:pt x="22501" y="681711"/>
                                </a:lnTo>
                                <a:lnTo>
                                  <a:pt x="25556" y="678713"/>
                                </a:lnTo>
                                <a:lnTo>
                                  <a:pt x="18135" y="671441"/>
                                </a:lnTo>
                                <a:lnTo>
                                  <a:pt x="33354" y="671441"/>
                                </a:lnTo>
                                <a:lnTo>
                                  <a:pt x="25510" y="663712"/>
                                </a:lnTo>
                                <a:close/>
                              </a:path>
                              <a:path w="260350" h="784860">
                                <a:moveTo>
                                  <a:pt x="68389" y="671441"/>
                                </a:moveTo>
                                <a:lnTo>
                                  <a:pt x="67901" y="671441"/>
                                </a:lnTo>
                                <a:lnTo>
                                  <a:pt x="60492" y="678713"/>
                                </a:lnTo>
                                <a:lnTo>
                                  <a:pt x="60755" y="678713"/>
                                </a:lnTo>
                                <a:lnTo>
                                  <a:pt x="78788" y="696315"/>
                                </a:lnTo>
                                <a:lnTo>
                                  <a:pt x="86217" y="689022"/>
                                </a:lnTo>
                                <a:lnTo>
                                  <a:pt x="70993" y="689022"/>
                                </a:lnTo>
                                <a:lnTo>
                                  <a:pt x="78459" y="681711"/>
                                </a:lnTo>
                                <a:lnTo>
                                  <a:pt x="78850" y="681711"/>
                                </a:lnTo>
                                <a:lnTo>
                                  <a:pt x="68389" y="671441"/>
                                </a:lnTo>
                                <a:close/>
                              </a:path>
                              <a:path w="260350" h="784860">
                                <a:moveTo>
                                  <a:pt x="184966" y="681711"/>
                                </a:moveTo>
                                <a:lnTo>
                                  <a:pt x="184609" y="681990"/>
                                </a:lnTo>
                                <a:lnTo>
                                  <a:pt x="177436" y="689022"/>
                                </a:lnTo>
                                <a:lnTo>
                                  <a:pt x="184883" y="696315"/>
                                </a:lnTo>
                                <a:lnTo>
                                  <a:pt x="184632" y="696315"/>
                                </a:lnTo>
                                <a:lnTo>
                                  <a:pt x="192087" y="689022"/>
                                </a:lnTo>
                                <a:lnTo>
                                  <a:pt x="192415" y="689022"/>
                                </a:lnTo>
                                <a:lnTo>
                                  <a:pt x="184966" y="681711"/>
                                </a:lnTo>
                                <a:close/>
                              </a:path>
                              <a:path w="260350" h="784860">
                                <a:moveTo>
                                  <a:pt x="220593" y="681120"/>
                                </a:moveTo>
                                <a:lnTo>
                                  <a:pt x="212971" y="688618"/>
                                </a:lnTo>
                                <a:lnTo>
                                  <a:pt x="212676" y="689022"/>
                                </a:lnTo>
                                <a:lnTo>
                                  <a:pt x="220086" y="696315"/>
                                </a:lnTo>
                                <a:lnTo>
                                  <a:pt x="219808" y="696315"/>
                                </a:lnTo>
                                <a:lnTo>
                                  <a:pt x="227846" y="688428"/>
                                </a:lnTo>
                                <a:lnTo>
                                  <a:pt x="228038" y="688428"/>
                                </a:lnTo>
                                <a:lnTo>
                                  <a:pt x="220593" y="681120"/>
                                </a:lnTo>
                                <a:close/>
                              </a:path>
                              <a:path w="260350" h="784860">
                                <a:moveTo>
                                  <a:pt x="256131" y="681711"/>
                                </a:moveTo>
                                <a:lnTo>
                                  <a:pt x="249062" y="688618"/>
                                </a:lnTo>
                                <a:lnTo>
                                  <a:pt x="248765" y="689022"/>
                                </a:lnTo>
                                <a:lnTo>
                                  <a:pt x="256211" y="696315"/>
                                </a:lnTo>
                                <a:lnTo>
                                  <a:pt x="256015" y="696315"/>
                                </a:lnTo>
                                <a:lnTo>
                                  <a:pt x="260296" y="692150"/>
                                </a:lnTo>
                                <a:lnTo>
                                  <a:pt x="260296" y="685800"/>
                                </a:lnTo>
                                <a:lnTo>
                                  <a:pt x="256131" y="681711"/>
                                </a:lnTo>
                                <a:close/>
                              </a:path>
                              <a:path w="260350" h="784860">
                                <a:moveTo>
                                  <a:pt x="159482" y="671441"/>
                                </a:moveTo>
                                <a:lnTo>
                                  <a:pt x="142224" y="688428"/>
                                </a:lnTo>
                                <a:lnTo>
                                  <a:pt x="142067" y="688618"/>
                                </a:lnTo>
                                <a:lnTo>
                                  <a:pt x="149647" y="696038"/>
                                </a:lnTo>
                                <a:lnTo>
                                  <a:pt x="156832" y="689022"/>
                                </a:lnTo>
                                <a:lnTo>
                                  <a:pt x="157288" y="689022"/>
                                </a:lnTo>
                                <a:lnTo>
                                  <a:pt x="149848" y="681711"/>
                                </a:lnTo>
                                <a:lnTo>
                                  <a:pt x="164321" y="681711"/>
                                </a:lnTo>
                                <a:lnTo>
                                  <a:pt x="167150" y="678949"/>
                                </a:lnTo>
                                <a:lnTo>
                                  <a:pt x="159482" y="671441"/>
                                </a:lnTo>
                                <a:close/>
                              </a:path>
                              <a:path w="260350" h="784860">
                                <a:moveTo>
                                  <a:pt x="33354" y="671441"/>
                                </a:moveTo>
                                <a:lnTo>
                                  <a:pt x="32965" y="671441"/>
                                </a:lnTo>
                                <a:lnTo>
                                  <a:pt x="25567" y="678713"/>
                                </a:lnTo>
                                <a:lnTo>
                                  <a:pt x="43057" y="695825"/>
                                </a:lnTo>
                                <a:lnTo>
                                  <a:pt x="49988" y="689022"/>
                                </a:lnTo>
                                <a:lnTo>
                                  <a:pt x="35798" y="689022"/>
                                </a:lnTo>
                                <a:lnTo>
                                  <a:pt x="43227" y="681711"/>
                                </a:lnTo>
                                <a:lnTo>
                                  <a:pt x="43777" y="681711"/>
                                </a:lnTo>
                                <a:lnTo>
                                  <a:pt x="33354" y="671441"/>
                                </a:lnTo>
                                <a:close/>
                              </a:path>
                              <a:path w="260350" h="784860">
                                <a:moveTo>
                                  <a:pt x="131886" y="664059"/>
                                </a:moveTo>
                                <a:lnTo>
                                  <a:pt x="131603" y="664286"/>
                                </a:lnTo>
                                <a:lnTo>
                                  <a:pt x="106821" y="688618"/>
                                </a:lnTo>
                                <a:lnTo>
                                  <a:pt x="114168" y="695825"/>
                                </a:lnTo>
                                <a:lnTo>
                                  <a:pt x="115203" y="694690"/>
                                </a:lnTo>
                                <a:lnTo>
                                  <a:pt x="120984" y="689022"/>
                                </a:lnTo>
                                <a:lnTo>
                                  <a:pt x="121512" y="689022"/>
                                </a:lnTo>
                                <a:lnTo>
                                  <a:pt x="114046" y="681711"/>
                                </a:lnTo>
                                <a:lnTo>
                                  <a:pt x="128442" y="681711"/>
                                </a:lnTo>
                                <a:lnTo>
                                  <a:pt x="131500" y="678713"/>
                                </a:lnTo>
                                <a:lnTo>
                                  <a:pt x="131947" y="678713"/>
                                </a:lnTo>
                                <a:lnTo>
                                  <a:pt x="124518" y="671441"/>
                                </a:lnTo>
                                <a:lnTo>
                                  <a:pt x="139398" y="671441"/>
                                </a:lnTo>
                                <a:lnTo>
                                  <a:pt x="131886" y="664059"/>
                                </a:lnTo>
                                <a:close/>
                              </a:path>
                              <a:path w="260350" h="784860">
                                <a:moveTo>
                                  <a:pt x="22501" y="681711"/>
                                </a:moveTo>
                                <a:lnTo>
                                  <a:pt x="7709" y="681711"/>
                                </a:lnTo>
                                <a:lnTo>
                                  <a:pt x="15175" y="689022"/>
                                </a:lnTo>
                                <a:lnTo>
                                  <a:pt x="15464" y="688618"/>
                                </a:lnTo>
                                <a:lnTo>
                                  <a:pt x="22501" y="681711"/>
                                </a:lnTo>
                                <a:close/>
                              </a:path>
                              <a:path w="260350" h="784860">
                                <a:moveTo>
                                  <a:pt x="93666" y="681711"/>
                                </a:moveTo>
                                <a:lnTo>
                                  <a:pt x="78850" y="681711"/>
                                </a:lnTo>
                                <a:lnTo>
                                  <a:pt x="86298" y="689022"/>
                                </a:lnTo>
                                <a:lnTo>
                                  <a:pt x="86629" y="688618"/>
                                </a:lnTo>
                                <a:lnTo>
                                  <a:pt x="93666" y="681711"/>
                                </a:lnTo>
                                <a:close/>
                              </a:path>
                              <a:path w="260350" h="784860">
                                <a:moveTo>
                                  <a:pt x="128442" y="681711"/>
                                </a:moveTo>
                                <a:lnTo>
                                  <a:pt x="114046" y="681711"/>
                                </a:lnTo>
                                <a:lnTo>
                                  <a:pt x="121512" y="689022"/>
                                </a:lnTo>
                                <a:lnTo>
                                  <a:pt x="120984" y="689022"/>
                                </a:lnTo>
                                <a:lnTo>
                                  <a:pt x="128442" y="681711"/>
                                </a:lnTo>
                                <a:close/>
                              </a:path>
                              <a:path w="260350" h="784860">
                                <a:moveTo>
                                  <a:pt x="164321" y="681711"/>
                                </a:moveTo>
                                <a:lnTo>
                                  <a:pt x="149848" y="681711"/>
                                </a:lnTo>
                                <a:lnTo>
                                  <a:pt x="157288" y="689022"/>
                                </a:lnTo>
                                <a:lnTo>
                                  <a:pt x="156832" y="689022"/>
                                </a:lnTo>
                                <a:lnTo>
                                  <a:pt x="164321" y="681711"/>
                                </a:lnTo>
                                <a:close/>
                              </a:path>
                              <a:path w="260350" h="784860">
                                <a:moveTo>
                                  <a:pt x="174788" y="671721"/>
                                </a:moveTo>
                                <a:lnTo>
                                  <a:pt x="174554" y="671721"/>
                                </a:lnTo>
                                <a:lnTo>
                                  <a:pt x="167150" y="678949"/>
                                </a:lnTo>
                                <a:lnTo>
                                  <a:pt x="177436" y="689022"/>
                                </a:lnTo>
                                <a:lnTo>
                                  <a:pt x="184893" y="681711"/>
                                </a:lnTo>
                                <a:lnTo>
                                  <a:pt x="184364" y="681120"/>
                                </a:lnTo>
                                <a:lnTo>
                                  <a:pt x="174788" y="671721"/>
                                </a:lnTo>
                                <a:close/>
                              </a:path>
                              <a:path w="260350" h="784860">
                                <a:moveTo>
                                  <a:pt x="195097" y="671721"/>
                                </a:moveTo>
                                <a:lnTo>
                                  <a:pt x="185496" y="681120"/>
                                </a:lnTo>
                                <a:lnTo>
                                  <a:pt x="184966" y="681711"/>
                                </a:lnTo>
                                <a:lnTo>
                                  <a:pt x="192415" y="689022"/>
                                </a:lnTo>
                                <a:lnTo>
                                  <a:pt x="192087" y="689022"/>
                                </a:lnTo>
                                <a:lnTo>
                                  <a:pt x="202384" y="678949"/>
                                </a:lnTo>
                                <a:lnTo>
                                  <a:pt x="202201" y="678713"/>
                                </a:lnTo>
                                <a:lnTo>
                                  <a:pt x="195097" y="671721"/>
                                </a:lnTo>
                                <a:close/>
                              </a:path>
                              <a:path w="260350" h="784860">
                                <a:moveTo>
                                  <a:pt x="210732" y="671441"/>
                                </a:moveTo>
                                <a:lnTo>
                                  <a:pt x="210061" y="671441"/>
                                </a:lnTo>
                                <a:lnTo>
                                  <a:pt x="202627" y="678713"/>
                                </a:lnTo>
                                <a:lnTo>
                                  <a:pt x="202442" y="678949"/>
                                </a:lnTo>
                                <a:lnTo>
                                  <a:pt x="212676" y="689022"/>
                                </a:lnTo>
                                <a:lnTo>
                                  <a:pt x="212971" y="688618"/>
                                </a:lnTo>
                                <a:lnTo>
                                  <a:pt x="220593" y="681120"/>
                                </a:lnTo>
                                <a:lnTo>
                                  <a:pt x="210732" y="671441"/>
                                </a:lnTo>
                                <a:close/>
                              </a:path>
                              <a:path w="260350" h="784860">
                                <a:moveTo>
                                  <a:pt x="245667" y="671441"/>
                                </a:moveTo>
                                <a:lnTo>
                                  <a:pt x="245160" y="671441"/>
                                </a:lnTo>
                                <a:lnTo>
                                  <a:pt x="237748" y="678713"/>
                                </a:lnTo>
                                <a:lnTo>
                                  <a:pt x="238237" y="678713"/>
                                </a:lnTo>
                                <a:lnTo>
                                  <a:pt x="248765" y="689022"/>
                                </a:lnTo>
                                <a:lnTo>
                                  <a:pt x="249062" y="688618"/>
                                </a:lnTo>
                                <a:lnTo>
                                  <a:pt x="256131" y="681711"/>
                                </a:lnTo>
                                <a:lnTo>
                                  <a:pt x="245667" y="671441"/>
                                </a:lnTo>
                                <a:close/>
                              </a:path>
                              <a:path w="260350" h="784860">
                                <a:moveTo>
                                  <a:pt x="103845" y="671721"/>
                                </a:moveTo>
                                <a:lnTo>
                                  <a:pt x="96721" y="678713"/>
                                </a:lnTo>
                                <a:lnTo>
                                  <a:pt x="106821" y="688618"/>
                                </a:lnTo>
                                <a:lnTo>
                                  <a:pt x="113856" y="681711"/>
                                </a:lnTo>
                                <a:lnTo>
                                  <a:pt x="114046" y="681711"/>
                                </a:lnTo>
                                <a:lnTo>
                                  <a:pt x="103845" y="671721"/>
                                </a:lnTo>
                                <a:close/>
                              </a:path>
                              <a:path w="260350" h="784860">
                                <a:moveTo>
                                  <a:pt x="139398" y="671441"/>
                                </a:moveTo>
                                <a:lnTo>
                                  <a:pt x="138918" y="671441"/>
                                </a:lnTo>
                                <a:lnTo>
                                  <a:pt x="131500" y="678713"/>
                                </a:lnTo>
                                <a:lnTo>
                                  <a:pt x="131947" y="678713"/>
                                </a:lnTo>
                                <a:lnTo>
                                  <a:pt x="142067" y="688618"/>
                                </a:lnTo>
                                <a:lnTo>
                                  <a:pt x="142224" y="688428"/>
                                </a:lnTo>
                                <a:lnTo>
                                  <a:pt x="149047" y="681711"/>
                                </a:lnTo>
                                <a:lnTo>
                                  <a:pt x="149848" y="681711"/>
                                </a:lnTo>
                                <a:lnTo>
                                  <a:pt x="139398" y="671441"/>
                                </a:lnTo>
                                <a:close/>
                              </a:path>
                              <a:path w="260350" h="784860">
                                <a:moveTo>
                                  <a:pt x="4103" y="678180"/>
                                </a:moveTo>
                                <a:lnTo>
                                  <a:pt x="361" y="681990"/>
                                </a:lnTo>
                                <a:lnTo>
                                  <a:pt x="361" y="688428"/>
                                </a:lnTo>
                                <a:lnTo>
                                  <a:pt x="2955" y="685800"/>
                                </a:lnTo>
                                <a:lnTo>
                                  <a:pt x="7130" y="681711"/>
                                </a:lnTo>
                                <a:lnTo>
                                  <a:pt x="7709" y="681711"/>
                                </a:lnTo>
                                <a:lnTo>
                                  <a:pt x="4103" y="678180"/>
                                </a:lnTo>
                                <a:close/>
                              </a:path>
                              <a:path w="260350" h="784860">
                                <a:moveTo>
                                  <a:pt x="57437" y="681711"/>
                                </a:moveTo>
                                <a:lnTo>
                                  <a:pt x="43777" y="681711"/>
                                </a:lnTo>
                                <a:lnTo>
                                  <a:pt x="50594" y="688428"/>
                                </a:lnTo>
                                <a:lnTo>
                                  <a:pt x="57437" y="681711"/>
                                </a:lnTo>
                                <a:close/>
                              </a:path>
                              <a:path w="260350" h="784860">
                                <a:moveTo>
                                  <a:pt x="255505" y="646807"/>
                                </a:moveTo>
                                <a:lnTo>
                                  <a:pt x="255329" y="646947"/>
                                </a:lnTo>
                                <a:lnTo>
                                  <a:pt x="220593" y="681120"/>
                                </a:lnTo>
                                <a:lnTo>
                                  <a:pt x="228038" y="688428"/>
                                </a:lnTo>
                                <a:lnTo>
                                  <a:pt x="227846" y="688428"/>
                                </a:lnTo>
                                <a:lnTo>
                                  <a:pt x="237748" y="678713"/>
                                </a:lnTo>
                                <a:lnTo>
                                  <a:pt x="238237" y="678713"/>
                                </a:lnTo>
                                <a:lnTo>
                                  <a:pt x="230811" y="671441"/>
                                </a:lnTo>
                                <a:lnTo>
                                  <a:pt x="245667" y="671441"/>
                                </a:lnTo>
                                <a:lnTo>
                                  <a:pt x="238146" y="664059"/>
                                </a:lnTo>
                                <a:lnTo>
                                  <a:pt x="252684" y="664059"/>
                                </a:lnTo>
                                <a:lnTo>
                                  <a:pt x="255119" y="661670"/>
                                </a:lnTo>
                                <a:lnTo>
                                  <a:pt x="255855" y="661670"/>
                                </a:lnTo>
                                <a:lnTo>
                                  <a:pt x="248265" y="654199"/>
                                </a:lnTo>
                                <a:lnTo>
                                  <a:pt x="260296" y="654199"/>
                                </a:lnTo>
                                <a:lnTo>
                                  <a:pt x="260296" y="651510"/>
                                </a:lnTo>
                                <a:lnTo>
                                  <a:pt x="255505" y="646807"/>
                                </a:lnTo>
                                <a:close/>
                              </a:path>
                              <a:path w="260350" h="784860">
                                <a:moveTo>
                                  <a:pt x="257146" y="680720"/>
                                </a:moveTo>
                                <a:lnTo>
                                  <a:pt x="256131" y="681711"/>
                                </a:lnTo>
                                <a:lnTo>
                                  <a:pt x="260296" y="685800"/>
                                </a:lnTo>
                                <a:lnTo>
                                  <a:pt x="260296" y="683260"/>
                                </a:lnTo>
                                <a:lnTo>
                                  <a:pt x="257146" y="680720"/>
                                </a:lnTo>
                                <a:close/>
                              </a:path>
                              <a:path w="260350" h="784860">
                                <a:moveTo>
                                  <a:pt x="166981" y="664059"/>
                                </a:moveTo>
                                <a:lnTo>
                                  <a:pt x="159482" y="671441"/>
                                </a:lnTo>
                                <a:lnTo>
                                  <a:pt x="167150" y="678949"/>
                                </a:lnTo>
                                <a:lnTo>
                                  <a:pt x="174554" y="671721"/>
                                </a:lnTo>
                                <a:lnTo>
                                  <a:pt x="174788" y="671721"/>
                                </a:lnTo>
                                <a:lnTo>
                                  <a:pt x="166981" y="664059"/>
                                </a:lnTo>
                                <a:close/>
                              </a:path>
                              <a:path w="260350" h="784860">
                                <a:moveTo>
                                  <a:pt x="220570" y="646807"/>
                                </a:moveTo>
                                <a:lnTo>
                                  <a:pt x="220350" y="646947"/>
                                </a:lnTo>
                                <a:lnTo>
                                  <a:pt x="195097" y="671721"/>
                                </a:lnTo>
                                <a:lnTo>
                                  <a:pt x="202442" y="678949"/>
                                </a:lnTo>
                                <a:lnTo>
                                  <a:pt x="202627" y="678713"/>
                                </a:lnTo>
                                <a:lnTo>
                                  <a:pt x="210061" y="671441"/>
                                </a:lnTo>
                                <a:lnTo>
                                  <a:pt x="210732" y="671441"/>
                                </a:lnTo>
                                <a:lnTo>
                                  <a:pt x="203211" y="664059"/>
                                </a:lnTo>
                                <a:lnTo>
                                  <a:pt x="217607" y="664059"/>
                                </a:lnTo>
                                <a:lnTo>
                                  <a:pt x="220049" y="661670"/>
                                </a:lnTo>
                                <a:lnTo>
                                  <a:pt x="220833" y="661670"/>
                                </a:lnTo>
                                <a:lnTo>
                                  <a:pt x="213204" y="654199"/>
                                </a:lnTo>
                                <a:lnTo>
                                  <a:pt x="228101" y="654199"/>
                                </a:lnTo>
                                <a:lnTo>
                                  <a:pt x="220570" y="646807"/>
                                </a:lnTo>
                                <a:close/>
                              </a:path>
                              <a:path w="260350" h="784860">
                                <a:moveTo>
                                  <a:pt x="8092" y="646550"/>
                                </a:moveTo>
                                <a:lnTo>
                                  <a:pt x="7720" y="646807"/>
                                </a:lnTo>
                                <a:lnTo>
                                  <a:pt x="209" y="654199"/>
                                </a:lnTo>
                                <a:lnTo>
                                  <a:pt x="15595" y="654199"/>
                                </a:lnTo>
                                <a:lnTo>
                                  <a:pt x="7985" y="661670"/>
                                </a:lnTo>
                                <a:lnTo>
                                  <a:pt x="8149" y="661670"/>
                                </a:lnTo>
                                <a:lnTo>
                                  <a:pt x="25567" y="678713"/>
                                </a:lnTo>
                                <a:lnTo>
                                  <a:pt x="32965" y="671441"/>
                                </a:lnTo>
                                <a:lnTo>
                                  <a:pt x="17618" y="671441"/>
                                </a:lnTo>
                                <a:lnTo>
                                  <a:pt x="25510" y="663712"/>
                                </a:lnTo>
                                <a:lnTo>
                                  <a:pt x="8092" y="646550"/>
                                </a:lnTo>
                                <a:close/>
                              </a:path>
                              <a:path w="260350" h="784860">
                                <a:moveTo>
                                  <a:pt x="50826" y="654199"/>
                                </a:moveTo>
                                <a:lnTo>
                                  <a:pt x="50531" y="654199"/>
                                </a:lnTo>
                                <a:lnTo>
                                  <a:pt x="42920" y="661670"/>
                                </a:lnTo>
                                <a:lnTo>
                                  <a:pt x="43296" y="661670"/>
                                </a:lnTo>
                                <a:lnTo>
                                  <a:pt x="60755" y="678713"/>
                                </a:lnTo>
                                <a:lnTo>
                                  <a:pt x="60492" y="678713"/>
                                </a:lnTo>
                                <a:lnTo>
                                  <a:pt x="67615" y="671721"/>
                                </a:lnTo>
                                <a:lnTo>
                                  <a:pt x="53377" y="671721"/>
                                </a:lnTo>
                                <a:lnTo>
                                  <a:pt x="60931" y="664286"/>
                                </a:lnTo>
                                <a:lnTo>
                                  <a:pt x="61101" y="664286"/>
                                </a:lnTo>
                                <a:lnTo>
                                  <a:pt x="50826" y="654199"/>
                                </a:lnTo>
                                <a:close/>
                              </a:path>
                              <a:path w="260350" h="784860">
                                <a:moveTo>
                                  <a:pt x="85954" y="654199"/>
                                </a:moveTo>
                                <a:lnTo>
                                  <a:pt x="85466" y="654199"/>
                                </a:lnTo>
                                <a:lnTo>
                                  <a:pt x="78600" y="660939"/>
                                </a:lnTo>
                                <a:lnTo>
                                  <a:pt x="96721" y="678713"/>
                                </a:lnTo>
                                <a:lnTo>
                                  <a:pt x="103845" y="671721"/>
                                </a:lnTo>
                                <a:lnTo>
                                  <a:pt x="103559" y="671441"/>
                                </a:lnTo>
                                <a:lnTo>
                                  <a:pt x="88947" y="671441"/>
                                </a:lnTo>
                                <a:lnTo>
                                  <a:pt x="96253" y="664286"/>
                                </a:lnTo>
                                <a:lnTo>
                                  <a:pt x="85954" y="654199"/>
                                </a:lnTo>
                                <a:close/>
                              </a:path>
                              <a:path w="260350" h="784860">
                                <a:moveTo>
                                  <a:pt x="121854" y="654199"/>
                                </a:moveTo>
                                <a:lnTo>
                                  <a:pt x="121696" y="654199"/>
                                </a:lnTo>
                                <a:lnTo>
                                  <a:pt x="114085" y="661670"/>
                                </a:lnTo>
                                <a:lnTo>
                                  <a:pt x="114536" y="661670"/>
                                </a:lnTo>
                                <a:lnTo>
                                  <a:pt x="131947" y="678713"/>
                                </a:lnTo>
                                <a:lnTo>
                                  <a:pt x="131500" y="678713"/>
                                </a:lnTo>
                                <a:lnTo>
                                  <a:pt x="138918" y="671441"/>
                                </a:lnTo>
                                <a:lnTo>
                                  <a:pt x="124316" y="671441"/>
                                </a:lnTo>
                                <a:lnTo>
                                  <a:pt x="131834" y="664059"/>
                                </a:lnTo>
                                <a:lnTo>
                                  <a:pt x="131534" y="663712"/>
                                </a:lnTo>
                                <a:lnTo>
                                  <a:pt x="121854" y="654199"/>
                                </a:lnTo>
                                <a:close/>
                              </a:path>
                              <a:path w="260350" h="784860">
                                <a:moveTo>
                                  <a:pt x="228101" y="654199"/>
                                </a:moveTo>
                                <a:lnTo>
                                  <a:pt x="227686" y="654199"/>
                                </a:lnTo>
                                <a:lnTo>
                                  <a:pt x="220049" y="661670"/>
                                </a:lnTo>
                                <a:lnTo>
                                  <a:pt x="220833" y="661670"/>
                                </a:lnTo>
                                <a:lnTo>
                                  <a:pt x="238237" y="678713"/>
                                </a:lnTo>
                                <a:lnTo>
                                  <a:pt x="237748" y="678713"/>
                                </a:lnTo>
                                <a:lnTo>
                                  <a:pt x="245160" y="671441"/>
                                </a:lnTo>
                                <a:lnTo>
                                  <a:pt x="230432" y="671441"/>
                                </a:lnTo>
                                <a:lnTo>
                                  <a:pt x="237935" y="664059"/>
                                </a:lnTo>
                                <a:lnTo>
                                  <a:pt x="238146" y="664059"/>
                                </a:lnTo>
                                <a:lnTo>
                                  <a:pt x="228101" y="654199"/>
                                </a:lnTo>
                                <a:close/>
                              </a:path>
                              <a:path w="260350" h="784860">
                                <a:moveTo>
                                  <a:pt x="124217" y="636907"/>
                                </a:moveTo>
                                <a:lnTo>
                                  <a:pt x="96253" y="664286"/>
                                </a:lnTo>
                                <a:lnTo>
                                  <a:pt x="103845" y="671721"/>
                                </a:lnTo>
                                <a:lnTo>
                                  <a:pt x="114085" y="661670"/>
                                </a:lnTo>
                                <a:lnTo>
                                  <a:pt x="114536" y="661670"/>
                                </a:lnTo>
                                <a:lnTo>
                                  <a:pt x="106904" y="654199"/>
                                </a:lnTo>
                                <a:lnTo>
                                  <a:pt x="121854" y="654199"/>
                                </a:lnTo>
                                <a:lnTo>
                                  <a:pt x="114331" y="646807"/>
                                </a:lnTo>
                                <a:lnTo>
                                  <a:pt x="129228" y="646807"/>
                                </a:lnTo>
                                <a:lnTo>
                                  <a:pt x="131692" y="644388"/>
                                </a:lnTo>
                                <a:lnTo>
                                  <a:pt x="131856" y="644388"/>
                                </a:lnTo>
                                <a:lnTo>
                                  <a:pt x="124217" y="636907"/>
                                </a:lnTo>
                                <a:close/>
                              </a:path>
                              <a:path w="260350" h="784860">
                                <a:moveTo>
                                  <a:pt x="185070" y="646253"/>
                                </a:moveTo>
                                <a:lnTo>
                                  <a:pt x="166981" y="664059"/>
                                </a:lnTo>
                                <a:lnTo>
                                  <a:pt x="174788" y="671721"/>
                                </a:lnTo>
                                <a:lnTo>
                                  <a:pt x="174554" y="671721"/>
                                </a:lnTo>
                                <a:lnTo>
                                  <a:pt x="184849" y="661670"/>
                                </a:lnTo>
                                <a:lnTo>
                                  <a:pt x="184142" y="660939"/>
                                </a:lnTo>
                                <a:lnTo>
                                  <a:pt x="177295" y="654199"/>
                                </a:lnTo>
                                <a:lnTo>
                                  <a:pt x="193166" y="654199"/>
                                </a:lnTo>
                                <a:lnTo>
                                  <a:pt x="185070" y="646253"/>
                                </a:lnTo>
                                <a:close/>
                              </a:path>
                              <a:path w="260350" h="784860">
                                <a:moveTo>
                                  <a:pt x="193166" y="654199"/>
                                </a:moveTo>
                                <a:lnTo>
                                  <a:pt x="192500" y="654199"/>
                                </a:lnTo>
                                <a:lnTo>
                                  <a:pt x="185597" y="660939"/>
                                </a:lnTo>
                                <a:lnTo>
                                  <a:pt x="184885" y="661670"/>
                                </a:lnTo>
                                <a:lnTo>
                                  <a:pt x="195097" y="671721"/>
                                </a:lnTo>
                                <a:lnTo>
                                  <a:pt x="202897" y="664059"/>
                                </a:lnTo>
                                <a:lnTo>
                                  <a:pt x="203211" y="664059"/>
                                </a:lnTo>
                                <a:lnTo>
                                  <a:pt x="193166" y="654199"/>
                                </a:lnTo>
                                <a:close/>
                              </a:path>
                              <a:path w="260350" h="784860">
                                <a:moveTo>
                                  <a:pt x="43035" y="646550"/>
                                </a:moveTo>
                                <a:lnTo>
                                  <a:pt x="25510" y="663712"/>
                                </a:lnTo>
                                <a:lnTo>
                                  <a:pt x="33354" y="671441"/>
                                </a:lnTo>
                                <a:lnTo>
                                  <a:pt x="32965" y="671441"/>
                                </a:lnTo>
                                <a:lnTo>
                                  <a:pt x="42920" y="661670"/>
                                </a:lnTo>
                                <a:lnTo>
                                  <a:pt x="43296" y="661670"/>
                                </a:lnTo>
                                <a:lnTo>
                                  <a:pt x="35643" y="654199"/>
                                </a:lnTo>
                                <a:lnTo>
                                  <a:pt x="50826" y="654199"/>
                                </a:lnTo>
                                <a:lnTo>
                                  <a:pt x="43035" y="646550"/>
                                </a:lnTo>
                                <a:close/>
                              </a:path>
                              <a:path w="260350" h="784860">
                                <a:moveTo>
                                  <a:pt x="75190" y="664286"/>
                                </a:moveTo>
                                <a:lnTo>
                                  <a:pt x="61101" y="664286"/>
                                </a:lnTo>
                                <a:lnTo>
                                  <a:pt x="68389" y="671441"/>
                                </a:lnTo>
                                <a:lnTo>
                                  <a:pt x="67901" y="671441"/>
                                </a:lnTo>
                                <a:lnTo>
                                  <a:pt x="75190" y="664286"/>
                                </a:lnTo>
                                <a:close/>
                              </a:path>
                              <a:path w="260350" h="784860">
                                <a:moveTo>
                                  <a:pt x="141875" y="654199"/>
                                </a:moveTo>
                                <a:lnTo>
                                  <a:pt x="132187" y="663712"/>
                                </a:lnTo>
                                <a:lnTo>
                                  <a:pt x="131886" y="664059"/>
                                </a:lnTo>
                                <a:lnTo>
                                  <a:pt x="139398" y="671441"/>
                                </a:lnTo>
                                <a:lnTo>
                                  <a:pt x="138918" y="671441"/>
                                </a:lnTo>
                                <a:lnTo>
                                  <a:pt x="148885" y="661670"/>
                                </a:lnTo>
                                <a:lnTo>
                                  <a:pt x="149504" y="661670"/>
                                </a:lnTo>
                                <a:lnTo>
                                  <a:pt x="141875" y="654199"/>
                                </a:lnTo>
                                <a:close/>
                              </a:path>
                              <a:path w="260350" h="784860">
                                <a:moveTo>
                                  <a:pt x="156936" y="654199"/>
                                </a:moveTo>
                                <a:lnTo>
                                  <a:pt x="156505" y="654199"/>
                                </a:lnTo>
                                <a:lnTo>
                                  <a:pt x="148885" y="661670"/>
                                </a:lnTo>
                                <a:lnTo>
                                  <a:pt x="149504" y="661670"/>
                                </a:lnTo>
                                <a:lnTo>
                                  <a:pt x="159482" y="671441"/>
                                </a:lnTo>
                                <a:lnTo>
                                  <a:pt x="166981" y="664059"/>
                                </a:lnTo>
                                <a:lnTo>
                                  <a:pt x="156936" y="654199"/>
                                </a:lnTo>
                                <a:close/>
                              </a:path>
                              <a:path w="260350" h="784860">
                                <a:moveTo>
                                  <a:pt x="217607" y="664059"/>
                                </a:moveTo>
                                <a:lnTo>
                                  <a:pt x="203211" y="664059"/>
                                </a:lnTo>
                                <a:lnTo>
                                  <a:pt x="210732" y="671441"/>
                                </a:lnTo>
                                <a:lnTo>
                                  <a:pt x="210061" y="671441"/>
                                </a:lnTo>
                                <a:lnTo>
                                  <a:pt x="217607" y="664059"/>
                                </a:lnTo>
                                <a:close/>
                              </a:path>
                              <a:path w="260350" h="784860">
                                <a:moveTo>
                                  <a:pt x="252684" y="664059"/>
                                </a:moveTo>
                                <a:lnTo>
                                  <a:pt x="238146" y="664059"/>
                                </a:lnTo>
                                <a:lnTo>
                                  <a:pt x="245667" y="671441"/>
                                </a:lnTo>
                                <a:lnTo>
                                  <a:pt x="245160" y="671441"/>
                                </a:lnTo>
                                <a:lnTo>
                                  <a:pt x="252684" y="664059"/>
                                </a:lnTo>
                                <a:close/>
                              </a:path>
                              <a:path w="260350" h="784860">
                                <a:moveTo>
                                  <a:pt x="4103" y="642620"/>
                                </a:moveTo>
                                <a:lnTo>
                                  <a:pt x="534" y="646253"/>
                                </a:lnTo>
                                <a:lnTo>
                                  <a:pt x="361" y="646550"/>
                                </a:lnTo>
                                <a:lnTo>
                                  <a:pt x="361" y="661670"/>
                                </a:lnTo>
                                <a:lnTo>
                                  <a:pt x="4103" y="665480"/>
                                </a:lnTo>
                                <a:lnTo>
                                  <a:pt x="7985" y="661670"/>
                                </a:lnTo>
                                <a:lnTo>
                                  <a:pt x="8149" y="661670"/>
                                </a:lnTo>
                                <a:lnTo>
                                  <a:pt x="515" y="654199"/>
                                </a:lnTo>
                                <a:lnTo>
                                  <a:pt x="209" y="654199"/>
                                </a:lnTo>
                                <a:lnTo>
                                  <a:pt x="7981" y="646550"/>
                                </a:lnTo>
                                <a:lnTo>
                                  <a:pt x="7791" y="646253"/>
                                </a:lnTo>
                                <a:lnTo>
                                  <a:pt x="4103" y="642620"/>
                                </a:lnTo>
                                <a:close/>
                              </a:path>
                              <a:path w="260350" h="784860">
                                <a:moveTo>
                                  <a:pt x="260296" y="656590"/>
                                </a:moveTo>
                                <a:lnTo>
                                  <a:pt x="255119" y="661670"/>
                                </a:lnTo>
                                <a:lnTo>
                                  <a:pt x="255855" y="661670"/>
                                </a:lnTo>
                                <a:lnTo>
                                  <a:pt x="257146" y="662940"/>
                                </a:lnTo>
                                <a:lnTo>
                                  <a:pt x="260296" y="659130"/>
                                </a:lnTo>
                                <a:lnTo>
                                  <a:pt x="260296" y="656590"/>
                                </a:lnTo>
                                <a:close/>
                              </a:path>
                              <a:path w="260350" h="784860">
                                <a:moveTo>
                                  <a:pt x="25524" y="629360"/>
                                </a:moveTo>
                                <a:lnTo>
                                  <a:pt x="25303" y="629502"/>
                                </a:lnTo>
                                <a:lnTo>
                                  <a:pt x="8282" y="646253"/>
                                </a:lnTo>
                                <a:lnTo>
                                  <a:pt x="8092" y="646550"/>
                                </a:lnTo>
                                <a:lnTo>
                                  <a:pt x="15855" y="654199"/>
                                </a:lnTo>
                                <a:lnTo>
                                  <a:pt x="515" y="654199"/>
                                </a:lnTo>
                                <a:lnTo>
                                  <a:pt x="8149" y="661670"/>
                                </a:lnTo>
                                <a:lnTo>
                                  <a:pt x="7985" y="661670"/>
                                </a:lnTo>
                                <a:lnTo>
                                  <a:pt x="25592" y="644388"/>
                                </a:lnTo>
                                <a:lnTo>
                                  <a:pt x="17928" y="636907"/>
                                </a:lnTo>
                                <a:lnTo>
                                  <a:pt x="33213" y="636907"/>
                                </a:lnTo>
                                <a:lnTo>
                                  <a:pt x="25524" y="629360"/>
                                </a:lnTo>
                                <a:close/>
                              </a:path>
                              <a:path w="260350" h="784860">
                                <a:moveTo>
                                  <a:pt x="33213" y="636907"/>
                                </a:moveTo>
                                <a:lnTo>
                                  <a:pt x="25592" y="644388"/>
                                </a:lnTo>
                                <a:lnTo>
                                  <a:pt x="43296" y="661670"/>
                                </a:lnTo>
                                <a:lnTo>
                                  <a:pt x="42920" y="661670"/>
                                </a:lnTo>
                                <a:lnTo>
                                  <a:pt x="50531" y="654199"/>
                                </a:lnTo>
                                <a:lnTo>
                                  <a:pt x="35224" y="654199"/>
                                </a:lnTo>
                                <a:lnTo>
                                  <a:pt x="43035" y="646550"/>
                                </a:lnTo>
                                <a:lnTo>
                                  <a:pt x="33213" y="636907"/>
                                </a:lnTo>
                                <a:close/>
                              </a:path>
                              <a:path w="260350" h="784860">
                                <a:moveTo>
                                  <a:pt x="103768" y="636426"/>
                                </a:moveTo>
                                <a:lnTo>
                                  <a:pt x="103574" y="636426"/>
                                </a:lnTo>
                                <a:lnTo>
                                  <a:pt x="96062" y="643800"/>
                                </a:lnTo>
                                <a:lnTo>
                                  <a:pt x="96280" y="643800"/>
                                </a:lnTo>
                                <a:lnTo>
                                  <a:pt x="114536" y="661670"/>
                                </a:lnTo>
                                <a:lnTo>
                                  <a:pt x="114085" y="661670"/>
                                </a:lnTo>
                                <a:lnTo>
                                  <a:pt x="121696" y="654199"/>
                                </a:lnTo>
                                <a:lnTo>
                                  <a:pt x="106553" y="654199"/>
                                </a:lnTo>
                                <a:lnTo>
                                  <a:pt x="114103" y="646807"/>
                                </a:lnTo>
                                <a:lnTo>
                                  <a:pt x="114331" y="646807"/>
                                </a:lnTo>
                                <a:lnTo>
                                  <a:pt x="103768" y="636426"/>
                                </a:lnTo>
                                <a:close/>
                              </a:path>
                              <a:path w="260350" h="784860">
                                <a:moveTo>
                                  <a:pt x="149405" y="646807"/>
                                </a:moveTo>
                                <a:lnTo>
                                  <a:pt x="141875" y="654199"/>
                                </a:lnTo>
                                <a:lnTo>
                                  <a:pt x="149504" y="661670"/>
                                </a:lnTo>
                                <a:lnTo>
                                  <a:pt x="148885" y="661670"/>
                                </a:lnTo>
                                <a:lnTo>
                                  <a:pt x="156505" y="654199"/>
                                </a:lnTo>
                                <a:lnTo>
                                  <a:pt x="156936" y="654199"/>
                                </a:lnTo>
                                <a:lnTo>
                                  <a:pt x="149405" y="646807"/>
                                </a:lnTo>
                                <a:close/>
                              </a:path>
                              <a:path w="260350" h="784860">
                                <a:moveTo>
                                  <a:pt x="175058" y="636426"/>
                                </a:moveTo>
                                <a:lnTo>
                                  <a:pt x="174635" y="636426"/>
                                </a:lnTo>
                                <a:lnTo>
                                  <a:pt x="166804" y="644103"/>
                                </a:lnTo>
                                <a:lnTo>
                                  <a:pt x="167037" y="644103"/>
                                </a:lnTo>
                                <a:lnTo>
                                  <a:pt x="184885" y="661670"/>
                                </a:lnTo>
                                <a:lnTo>
                                  <a:pt x="185597" y="660939"/>
                                </a:lnTo>
                                <a:lnTo>
                                  <a:pt x="192500" y="654199"/>
                                </a:lnTo>
                                <a:lnTo>
                                  <a:pt x="176998" y="654199"/>
                                </a:lnTo>
                                <a:lnTo>
                                  <a:pt x="185070" y="646253"/>
                                </a:lnTo>
                                <a:lnTo>
                                  <a:pt x="175058" y="636426"/>
                                </a:lnTo>
                                <a:close/>
                              </a:path>
                              <a:path w="260350" h="784860">
                                <a:moveTo>
                                  <a:pt x="210484" y="636907"/>
                                </a:moveTo>
                                <a:lnTo>
                                  <a:pt x="210212" y="636907"/>
                                </a:lnTo>
                                <a:lnTo>
                                  <a:pt x="203152" y="643800"/>
                                </a:lnTo>
                                <a:lnTo>
                                  <a:pt x="202894" y="644103"/>
                                </a:lnTo>
                                <a:lnTo>
                                  <a:pt x="220833" y="661670"/>
                                </a:lnTo>
                                <a:lnTo>
                                  <a:pt x="220049" y="661670"/>
                                </a:lnTo>
                                <a:lnTo>
                                  <a:pt x="227686" y="654199"/>
                                </a:lnTo>
                                <a:lnTo>
                                  <a:pt x="212953" y="654199"/>
                                </a:lnTo>
                                <a:lnTo>
                                  <a:pt x="220493" y="646807"/>
                                </a:lnTo>
                                <a:lnTo>
                                  <a:pt x="220309" y="646550"/>
                                </a:lnTo>
                                <a:lnTo>
                                  <a:pt x="210484" y="636907"/>
                                </a:lnTo>
                                <a:close/>
                              </a:path>
                              <a:path w="260350" h="784860">
                                <a:moveTo>
                                  <a:pt x="245419" y="636907"/>
                                </a:moveTo>
                                <a:lnTo>
                                  <a:pt x="238007" y="644103"/>
                                </a:lnTo>
                                <a:lnTo>
                                  <a:pt x="255855" y="661670"/>
                                </a:lnTo>
                                <a:lnTo>
                                  <a:pt x="255119" y="661670"/>
                                </a:lnTo>
                                <a:lnTo>
                                  <a:pt x="260296" y="656590"/>
                                </a:lnTo>
                                <a:lnTo>
                                  <a:pt x="260296" y="654199"/>
                                </a:lnTo>
                                <a:lnTo>
                                  <a:pt x="247957" y="654199"/>
                                </a:lnTo>
                                <a:lnTo>
                                  <a:pt x="255471" y="646807"/>
                                </a:lnTo>
                                <a:lnTo>
                                  <a:pt x="255244" y="646550"/>
                                </a:lnTo>
                                <a:lnTo>
                                  <a:pt x="245419" y="636907"/>
                                </a:lnTo>
                                <a:close/>
                              </a:path>
                              <a:path w="260350" h="784860">
                                <a:moveTo>
                                  <a:pt x="68297" y="636907"/>
                                </a:moveTo>
                                <a:lnTo>
                                  <a:pt x="68148" y="636907"/>
                                </a:lnTo>
                                <a:lnTo>
                                  <a:pt x="61126" y="643800"/>
                                </a:lnTo>
                                <a:lnTo>
                                  <a:pt x="78600" y="660939"/>
                                </a:lnTo>
                                <a:lnTo>
                                  <a:pt x="85466" y="654199"/>
                                </a:lnTo>
                                <a:lnTo>
                                  <a:pt x="71180" y="654199"/>
                                </a:lnTo>
                                <a:lnTo>
                                  <a:pt x="78548" y="646947"/>
                                </a:lnTo>
                                <a:lnTo>
                                  <a:pt x="68297" y="636907"/>
                                </a:lnTo>
                                <a:close/>
                              </a:path>
                              <a:path w="260350" h="784860">
                                <a:moveTo>
                                  <a:pt x="60590" y="629360"/>
                                </a:moveTo>
                                <a:lnTo>
                                  <a:pt x="43035" y="646550"/>
                                </a:lnTo>
                                <a:lnTo>
                                  <a:pt x="50826" y="654199"/>
                                </a:lnTo>
                                <a:lnTo>
                                  <a:pt x="50531" y="654199"/>
                                </a:lnTo>
                                <a:lnTo>
                                  <a:pt x="61126" y="643800"/>
                                </a:lnTo>
                                <a:lnTo>
                                  <a:pt x="53608" y="636426"/>
                                </a:lnTo>
                                <a:lnTo>
                                  <a:pt x="67805" y="636426"/>
                                </a:lnTo>
                                <a:lnTo>
                                  <a:pt x="60590" y="629360"/>
                                </a:lnTo>
                                <a:close/>
                              </a:path>
                              <a:path w="260350" h="784860">
                                <a:moveTo>
                                  <a:pt x="106438" y="619497"/>
                                </a:moveTo>
                                <a:lnTo>
                                  <a:pt x="78548" y="646947"/>
                                </a:lnTo>
                                <a:lnTo>
                                  <a:pt x="85954" y="654199"/>
                                </a:lnTo>
                                <a:lnTo>
                                  <a:pt x="85466" y="654199"/>
                                </a:lnTo>
                                <a:lnTo>
                                  <a:pt x="96062" y="643800"/>
                                </a:lnTo>
                                <a:lnTo>
                                  <a:pt x="96280" y="643800"/>
                                </a:lnTo>
                                <a:lnTo>
                                  <a:pt x="89239" y="636907"/>
                                </a:lnTo>
                                <a:lnTo>
                                  <a:pt x="103084" y="636907"/>
                                </a:lnTo>
                                <a:lnTo>
                                  <a:pt x="103574" y="636426"/>
                                </a:lnTo>
                                <a:lnTo>
                                  <a:pt x="103768" y="636426"/>
                                </a:lnTo>
                                <a:lnTo>
                                  <a:pt x="96578" y="629360"/>
                                </a:lnTo>
                                <a:lnTo>
                                  <a:pt x="110774" y="629360"/>
                                </a:lnTo>
                                <a:lnTo>
                                  <a:pt x="113523" y="626661"/>
                                </a:lnTo>
                                <a:lnTo>
                                  <a:pt x="113754" y="626661"/>
                                </a:lnTo>
                                <a:lnTo>
                                  <a:pt x="106438" y="619497"/>
                                </a:lnTo>
                                <a:close/>
                              </a:path>
                              <a:path w="260350" h="784860">
                                <a:moveTo>
                                  <a:pt x="129228" y="646807"/>
                                </a:moveTo>
                                <a:lnTo>
                                  <a:pt x="114331" y="646807"/>
                                </a:lnTo>
                                <a:lnTo>
                                  <a:pt x="121854" y="654199"/>
                                </a:lnTo>
                                <a:lnTo>
                                  <a:pt x="121696" y="654199"/>
                                </a:lnTo>
                                <a:lnTo>
                                  <a:pt x="129228" y="646807"/>
                                </a:lnTo>
                                <a:close/>
                              </a:path>
                              <a:path w="260350" h="784860">
                                <a:moveTo>
                                  <a:pt x="139319" y="636907"/>
                                </a:moveTo>
                                <a:lnTo>
                                  <a:pt x="131692" y="644388"/>
                                </a:lnTo>
                                <a:lnTo>
                                  <a:pt x="131856" y="644388"/>
                                </a:lnTo>
                                <a:lnTo>
                                  <a:pt x="141875" y="654199"/>
                                </a:lnTo>
                                <a:lnTo>
                                  <a:pt x="149405" y="646807"/>
                                </a:lnTo>
                                <a:lnTo>
                                  <a:pt x="139319" y="636907"/>
                                </a:lnTo>
                                <a:close/>
                              </a:path>
                              <a:path w="260350" h="784860">
                                <a:moveTo>
                                  <a:pt x="167578" y="629084"/>
                                </a:moveTo>
                                <a:lnTo>
                                  <a:pt x="167174" y="629360"/>
                                </a:lnTo>
                                <a:lnTo>
                                  <a:pt x="149405" y="646807"/>
                                </a:lnTo>
                                <a:lnTo>
                                  <a:pt x="156936" y="654199"/>
                                </a:lnTo>
                                <a:lnTo>
                                  <a:pt x="156505" y="654199"/>
                                </a:lnTo>
                                <a:lnTo>
                                  <a:pt x="166804" y="644103"/>
                                </a:lnTo>
                                <a:lnTo>
                                  <a:pt x="167037" y="644103"/>
                                </a:lnTo>
                                <a:lnTo>
                                  <a:pt x="159725" y="636907"/>
                                </a:lnTo>
                                <a:lnTo>
                                  <a:pt x="174144" y="636907"/>
                                </a:lnTo>
                                <a:lnTo>
                                  <a:pt x="174635" y="636426"/>
                                </a:lnTo>
                                <a:lnTo>
                                  <a:pt x="175058" y="636426"/>
                                </a:lnTo>
                                <a:lnTo>
                                  <a:pt x="167578" y="629084"/>
                                </a:lnTo>
                                <a:close/>
                              </a:path>
                              <a:path w="260350" h="784860">
                                <a:moveTo>
                                  <a:pt x="195055" y="636426"/>
                                </a:moveTo>
                                <a:lnTo>
                                  <a:pt x="185070" y="646253"/>
                                </a:lnTo>
                                <a:lnTo>
                                  <a:pt x="193166" y="654199"/>
                                </a:lnTo>
                                <a:lnTo>
                                  <a:pt x="192500" y="654199"/>
                                </a:lnTo>
                                <a:lnTo>
                                  <a:pt x="202842" y="644103"/>
                                </a:lnTo>
                                <a:lnTo>
                                  <a:pt x="202585" y="643800"/>
                                </a:lnTo>
                                <a:lnTo>
                                  <a:pt x="195055" y="636426"/>
                                </a:lnTo>
                                <a:close/>
                              </a:path>
                              <a:path w="260350" h="784860">
                                <a:moveTo>
                                  <a:pt x="230696" y="636907"/>
                                </a:moveTo>
                                <a:lnTo>
                                  <a:pt x="224763" y="642620"/>
                                </a:lnTo>
                                <a:lnTo>
                                  <a:pt x="220754" y="646550"/>
                                </a:lnTo>
                                <a:lnTo>
                                  <a:pt x="220570" y="646807"/>
                                </a:lnTo>
                                <a:lnTo>
                                  <a:pt x="228101" y="654199"/>
                                </a:lnTo>
                                <a:lnTo>
                                  <a:pt x="227686" y="654199"/>
                                </a:lnTo>
                                <a:lnTo>
                                  <a:pt x="238007" y="644103"/>
                                </a:lnTo>
                                <a:lnTo>
                                  <a:pt x="230696" y="636907"/>
                                </a:lnTo>
                                <a:close/>
                              </a:path>
                              <a:path w="260350" h="784860">
                                <a:moveTo>
                                  <a:pt x="257146" y="645160"/>
                                </a:moveTo>
                                <a:lnTo>
                                  <a:pt x="255732" y="646550"/>
                                </a:lnTo>
                                <a:lnTo>
                                  <a:pt x="255505" y="646807"/>
                                </a:lnTo>
                                <a:lnTo>
                                  <a:pt x="260296" y="651510"/>
                                </a:lnTo>
                                <a:lnTo>
                                  <a:pt x="260296" y="648970"/>
                                </a:lnTo>
                                <a:lnTo>
                                  <a:pt x="257146" y="645160"/>
                                </a:lnTo>
                                <a:close/>
                              </a:path>
                              <a:path w="260350" h="784860">
                                <a:moveTo>
                                  <a:pt x="15204" y="619228"/>
                                </a:moveTo>
                                <a:lnTo>
                                  <a:pt x="14996" y="619228"/>
                                </a:lnTo>
                                <a:lnTo>
                                  <a:pt x="7431" y="626661"/>
                                </a:lnTo>
                                <a:lnTo>
                                  <a:pt x="25592" y="644388"/>
                                </a:lnTo>
                                <a:lnTo>
                                  <a:pt x="33213" y="636907"/>
                                </a:lnTo>
                                <a:lnTo>
                                  <a:pt x="17778" y="636907"/>
                                </a:lnTo>
                                <a:lnTo>
                                  <a:pt x="25447" y="629360"/>
                                </a:lnTo>
                                <a:lnTo>
                                  <a:pt x="25244" y="629084"/>
                                </a:lnTo>
                                <a:lnTo>
                                  <a:pt x="15204" y="619228"/>
                                </a:lnTo>
                                <a:close/>
                              </a:path>
                              <a:path w="260350" h="784860">
                                <a:moveTo>
                                  <a:pt x="131774" y="629502"/>
                                </a:moveTo>
                                <a:lnTo>
                                  <a:pt x="124217" y="636907"/>
                                </a:lnTo>
                                <a:lnTo>
                                  <a:pt x="131856" y="644388"/>
                                </a:lnTo>
                                <a:lnTo>
                                  <a:pt x="131692" y="644388"/>
                                </a:lnTo>
                                <a:lnTo>
                                  <a:pt x="139313" y="636907"/>
                                </a:lnTo>
                                <a:lnTo>
                                  <a:pt x="131774" y="629502"/>
                                </a:lnTo>
                                <a:close/>
                              </a:path>
                              <a:path w="260350" h="784860">
                                <a:moveTo>
                                  <a:pt x="157536" y="619228"/>
                                </a:moveTo>
                                <a:lnTo>
                                  <a:pt x="157325" y="619228"/>
                                </a:lnTo>
                                <a:lnTo>
                                  <a:pt x="149533" y="626876"/>
                                </a:lnTo>
                                <a:lnTo>
                                  <a:pt x="167037" y="644103"/>
                                </a:lnTo>
                                <a:lnTo>
                                  <a:pt x="166804" y="644103"/>
                                </a:lnTo>
                                <a:lnTo>
                                  <a:pt x="174144" y="636907"/>
                                </a:lnTo>
                                <a:lnTo>
                                  <a:pt x="159487" y="636907"/>
                                </a:lnTo>
                                <a:lnTo>
                                  <a:pt x="167454" y="629084"/>
                                </a:lnTo>
                                <a:lnTo>
                                  <a:pt x="165841" y="627380"/>
                                </a:lnTo>
                                <a:lnTo>
                                  <a:pt x="157536" y="619228"/>
                                </a:lnTo>
                                <a:close/>
                              </a:path>
                              <a:path w="260350" h="784860">
                                <a:moveTo>
                                  <a:pt x="202513" y="629084"/>
                                </a:moveTo>
                                <a:lnTo>
                                  <a:pt x="195055" y="636426"/>
                                </a:lnTo>
                                <a:lnTo>
                                  <a:pt x="202894" y="644103"/>
                                </a:lnTo>
                                <a:lnTo>
                                  <a:pt x="203152" y="643800"/>
                                </a:lnTo>
                                <a:lnTo>
                                  <a:pt x="210212" y="636907"/>
                                </a:lnTo>
                                <a:lnTo>
                                  <a:pt x="210484" y="636907"/>
                                </a:lnTo>
                                <a:lnTo>
                                  <a:pt x="202513" y="629084"/>
                                </a:lnTo>
                                <a:close/>
                              </a:path>
                              <a:path w="260350" h="784860">
                                <a:moveTo>
                                  <a:pt x="238008" y="629633"/>
                                </a:moveTo>
                                <a:lnTo>
                                  <a:pt x="231080" y="636426"/>
                                </a:lnTo>
                                <a:lnTo>
                                  <a:pt x="230696" y="636907"/>
                                </a:lnTo>
                                <a:lnTo>
                                  <a:pt x="238007" y="644103"/>
                                </a:lnTo>
                                <a:lnTo>
                                  <a:pt x="245363" y="636907"/>
                                </a:lnTo>
                                <a:lnTo>
                                  <a:pt x="244929" y="636426"/>
                                </a:lnTo>
                                <a:lnTo>
                                  <a:pt x="238008" y="629633"/>
                                </a:lnTo>
                                <a:close/>
                              </a:path>
                              <a:path w="260350" h="784860">
                                <a:moveTo>
                                  <a:pt x="50787" y="619760"/>
                                </a:moveTo>
                                <a:lnTo>
                                  <a:pt x="48096" y="622300"/>
                                </a:lnTo>
                                <a:lnTo>
                                  <a:pt x="43652" y="626661"/>
                                </a:lnTo>
                                <a:lnTo>
                                  <a:pt x="61126" y="643800"/>
                                </a:lnTo>
                                <a:lnTo>
                                  <a:pt x="68148" y="636907"/>
                                </a:lnTo>
                                <a:lnTo>
                                  <a:pt x="68297" y="636907"/>
                                </a:lnTo>
                                <a:lnTo>
                                  <a:pt x="67805" y="636426"/>
                                </a:lnTo>
                                <a:lnTo>
                                  <a:pt x="53374" y="636426"/>
                                </a:lnTo>
                                <a:lnTo>
                                  <a:pt x="60590" y="629360"/>
                                </a:lnTo>
                                <a:lnTo>
                                  <a:pt x="50787" y="619760"/>
                                </a:lnTo>
                                <a:close/>
                              </a:path>
                              <a:path w="260350" h="784860">
                                <a:moveTo>
                                  <a:pt x="86269" y="619228"/>
                                </a:moveTo>
                                <a:lnTo>
                                  <a:pt x="85886" y="619497"/>
                                </a:lnTo>
                                <a:lnTo>
                                  <a:pt x="78588" y="626661"/>
                                </a:lnTo>
                                <a:lnTo>
                                  <a:pt x="78771" y="626661"/>
                                </a:lnTo>
                                <a:lnTo>
                                  <a:pt x="96280" y="643800"/>
                                </a:lnTo>
                                <a:lnTo>
                                  <a:pt x="96062" y="643800"/>
                                </a:lnTo>
                                <a:lnTo>
                                  <a:pt x="103084" y="636907"/>
                                </a:lnTo>
                                <a:lnTo>
                                  <a:pt x="88749" y="636907"/>
                                </a:lnTo>
                                <a:lnTo>
                                  <a:pt x="96418" y="629360"/>
                                </a:lnTo>
                                <a:lnTo>
                                  <a:pt x="96578" y="629360"/>
                                </a:lnTo>
                                <a:lnTo>
                                  <a:pt x="86269" y="619228"/>
                                </a:lnTo>
                                <a:close/>
                              </a:path>
                              <a:path w="260350" h="784860">
                                <a:moveTo>
                                  <a:pt x="60986" y="594382"/>
                                </a:moveTo>
                                <a:lnTo>
                                  <a:pt x="25727" y="629084"/>
                                </a:lnTo>
                                <a:lnTo>
                                  <a:pt x="25524" y="629360"/>
                                </a:lnTo>
                                <a:lnTo>
                                  <a:pt x="33213" y="636907"/>
                                </a:lnTo>
                                <a:lnTo>
                                  <a:pt x="43652" y="626661"/>
                                </a:lnTo>
                                <a:lnTo>
                                  <a:pt x="36074" y="619228"/>
                                </a:lnTo>
                                <a:lnTo>
                                  <a:pt x="50245" y="619228"/>
                                </a:lnTo>
                                <a:lnTo>
                                  <a:pt x="43067" y="612198"/>
                                </a:lnTo>
                                <a:lnTo>
                                  <a:pt x="58387" y="612198"/>
                                </a:lnTo>
                                <a:lnTo>
                                  <a:pt x="61188" y="609449"/>
                                </a:lnTo>
                                <a:lnTo>
                                  <a:pt x="53597" y="602019"/>
                                </a:lnTo>
                                <a:lnTo>
                                  <a:pt x="68758" y="602019"/>
                                </a:lnTo>
                                <a:lnTo>
                                  <a:pt x="60986" y="594382"/>
                                </a:lnTo>
                                <a:close/>
                              </a:path>
                              <a:path w="260350" h="784860">
                                <a:moveTo>
                                  <a:pt x="88590" y="602019"/>
                                </a:moveTo>
                                <a:lnTo>
                                  <a:pt x="82065" y="608330"/>
                                </a:lnTo>
                                <a:lnTo>
                                  <a:pt x="60590" y="629360"/>
                                </a:lnTo>
                                <a:lnTo>
                                  <a:pt x="68297" y="636907"/>
                                </a:lnTo>
                                <a:lnTo>
                                  <a:pt x="68148" y="636907"/>
                                </a:lnTo>
                                <a:lnTo>
                                  <a:pt x="78588" y="626661"/>
                                </a:lnTo>
                                <a:lnTo>
                                  <a:pt x="78771" y="626661"/>
                                </a:lnTo>
                                <a:lnTo>
                                  <a:pt x="71178" y="619228"/>
                                </a:lnTo>
                                <a:lnTo>
                                  <a:pt x="86269" y="619228"/>
                                </a:lnTo>
                                <a:lnTo>
                                  <a:pt x="78827" y="611915"/>
                                </a:lnTo>
                                <a:lnTo>
                                  <a:pt x="93611" y="611915"/>
                                </a:lnTo>
                                <a:lnTo>
                                  <a:pt x="96123" y="609449"/>
                                </a:lnTo>
                                <a:lnTo>
                                  <a:pt x="95928" y="609205"/>
                                </a:lnTo>
                                <a:lnTo>
                                  <a:pt x="88590" y="602019"/>
                                </a:lnTo>
                                <a:close/>
                              </a:path>
                              <a:path w="260350" h="784860">
                                <a:moveTo>
                                  <a:pt x="121307" y="619228"/>
                                </a:moveTo>
                                <a:lnTo>
                                  <a:pt x="121096" y="619228"/>
                                </a:lnTo>
                                <a:lnTo>
                                  <a:pt x="113523" y="626661"/>
                                </a:lnTo>
                                <a:lnTo>
                                  <a:pt x="113754" y="626661"/>
                                </a:lnTo>
                                <a:lnTo>
                                  <a:pt x="124217" y="636907"/>
                                </a:lnTo>
                                <a:lnTo>
                                  <a:pt x="131774" y="629502"/>
                                </a:lnTo>
                                <a:lnTo>
                                  <a:pt x="121307" y="619228"/>
                                </a:lnTo>
                                <a:close/>
                              </a:path>
                              <a:path w="260350" h="784860">
                                <a:moveTo>
                                  <a:pt x="142036" y="619497"/>
                                </a:moveTo>
                                <a:lnTo>
                                  <a:pt x="141722" y="619760"/>
                                </a:lnTo>
                                <a:lnTo>
                                  <a:pt x="131774" y="629502"/>
                                </a:lnTo>
                                <a:lnTo>
                                  <a:pt x="139319" y="636907"/>
                                </a:lnTo>
                                <a:lnTo>
                                  <a:pt x="149533" y="626876"/>
                                </a:lnTo>
                                <a:lnTo>
                                  <a:pt x="142036" y="619497"/>
                                </a:lnTo>
                                <a:close/>
                              </a:path>
                              <a:path w="260350" h="784860">
                                <a:moveTo>
                                  <a:pt x="219956" y="611915"/>
                                </a:moveTo>
                                <a:lnTo>
                                  <a:pt x="202513" y="629084"/>
                                </a:lnTo>
                                <a:lnTo>
                                  <a:pt x="210484" y="636907"/>
                                </a:lnTo>
                                <a:lnTo>
                                  <a:pt x="210212" y="636907"/>
                                </a:lnTo>
                                <a:lnTo>
                                  <a:pt x="220487" y="626876"/>
                                </a:lnTo>
                                <a:lnTo>
                                  <a:pt x="212733" y="619228"/>
                                </a:lnTo>
                                <a:lnTo>
                                  <a:pt x="227407" y="619228"/>
                                </a:lnTo>
                                <a:lnTo>
                                  <a:pt x="219956" y="611915"/>
                                </a:lnTo>
                                <a:close/>
                              </a:path>
                              <a:path w="260350" h="784860">
                                <a:moveTo>
                                  <a:pt x="227949" y="619760"/>
                                </a:moveTo>
                                <a:lnTo>
                                  <a:pt x="227776" y="619760"/>
                                </a:lnTo>
                                <a:lnTo>
                                  <a:pt x="220504" y="626876"/>
                                </a:lnTo>
                                <a:lnTo>
                                  <a:pt x="230696" y="636907"/>
                                </a:lnTo>
                                <a:lnTo>
                                  <a:pt x="231080" y="636426"/>
                                </a:lnTo>
                                <a:lnTo>
                                  <a:pt x="238008" y="629633"/>
                                </a:lnTo>
                                <a:lnTo>
                                  <a:pt x="227949" y="619760"/>
                                </a:lnTo>
                                <a:close/>
                              </a:path>
                              <a:path w="260350" h="784860">
                                <a:moveTo>
                                  <a:pt x="256186" y="611915"/>
                                </a:moveTo>
                                <a:lnTo>
                                  <a:pt x="255790" y="612198"/>
                                </a:lnTo>
                                <a:lnTo>
                                  <a:pt x="238008" y="629633"/>
                                </a:lnTo>
                                <a:lnTo>
                                  <a:pt x="245419" y="636907"/>
                                </a:lnTo>
                                <a:lnTo>
                                  <a:pt x="245855" y="636426"/>
                                </a:lnTo>
                                <a:lnTo>
                                  <a:pt x="255838" y="626661"/>
                                </a:lnTo>
                                <a:lnTo>
                                  <a:pt x="256412" y="626661"/>
                                </a:lnTo>
                                <a:lnTo>
                                  <a:pt x="248822" y="619228"/>
                                </a:lnTo>
                                <a:lnTo>
                                  <a:pt x="260296" y="619228"/>
                                </a:lnTo>
                                <a:lnTo>
                                  <a:pt x="260296" y="615950"/>
                                </a:lnTo>
                                <a:lnTo>
                                  <a:pt x="256186" y="611915"/>
                                </a:lnTo>
                                <a:close/>
                              </a:path>
                              <a:path w="260350" h="784860">
                                <a:moveTo>
                                  <a:pt x="110774" y="629360"/>
                                </a:moveTo>
                                <a:lnTo>
                                  <a:pt x="96578" y="629360"/>
                                </a:lnTo>
                                <a:lnTo>
                                  <a:pt x="103768" y="636426"/>
                                </a:lnTo>
                                <a:lnTo>
                                  <a:pt x="103574" y="636426"/>
                                </a:lnTo>
                                <a:lnTo>
                                  <a:pt x="110774" y="629360"/>
                                </a:lnTo>
                                <a:close/>
                              </a:path>
                              <a:path w="260350" h="784860">
                                <a:moveTo>
                                  <a:pt x="177493" y="619228"/>
                                </a:moveTo>
                                <a:lnTo>
                                  <a:pt x="169191" y="627380"/>
                                </a:lnTo>
                                <a:lnTo>
                                  <a:pt x="167578" y="629084"/>
                                </a:lnTo>
                                <a:lnTo>
                                  <a:pt x="175058" y="636426"/>
                                </a:lnTo>
                                <a:lnTo>
                                  <a:pt x="174635" y="636426"/>
                                </a:lnTo>
                                <a:lnTo>
                                  <a:pt x="184596" y="626661"/>
                                </a:lnTo>
                                <a:lnTo>
                                  <a:pt x="185083" y="626661"/>
                                </a:lnTo>
                                <a:lnTo>
                                  <a:pt x="177493" y="619228"/>
                                </a:lnTo>
                                <a:close/>
                              </a:path>
                              <a:path w="260350" h="784860">
                                <a:moveTo>
                                  <a:pt x="192472" y="619228"/>
                                </a:moveTo>
                                <a:lnTo>
                                  <a:pt x="192178" y="619228"/>
                                </a:lnTo>
                                <a:lnTo>
                                  <a:pt x="184596" y="626661"/>
                                </a:lnTo>
                                <a:lnTo>
                                  <a:pt x="185083" y="626661"/>
                                </a:lnTo>
                                <a:lnTo>
                                  <a:pt x="195055" y="636426"/>
                                </a:lnTo>
                                <a:lnTo>
                                  <a:pt x="202513" y="629084"/>
                                </a:lnTo>
                                <a:lnTo>
                                  <a:pt x="192472" y="619228"/>
                                </a:lnTo>
                                <a:close/>
                              </a:path>
                              <a:path w="260350" h="784860">
                                <a:moveTo>
                                  <a:pt x="361" y="619760"/>
                                </a:moveTo>
                                <a:lnTo>
                                  <a:pt x="361" y="626110"/>
                                </a:lnTo>
                                <a:lnTo>
                                  <a:pt x="4103" y="629920"/>
                                </a:lnTo>
                                <a:lnTo>
                                  <a:pt x="7423" y="626661"/>
                                </a:lnTo>
                                <a:lnTo>
                                  <a:pt x="361" y="619760"/>
                                </a:lnTo>
                                <a:close/>
                              </a:path>
                              <a:path w="260350" h="784860">
                                <a:moveTo>
                                  <a:pt x="260296" y="622300"/>
                                </a:moveTo>
                                <a:lnTo>
                                  <a:pt x="255838" y="626661"/>
                                </a:lnTo>
                                <a:lnTo>
                                  <a:pt x="256412" y="626661"/>
                                </a:lnTo>
                                <a:lnTo>
                                  <a:pt x="257146" y="627380"/>
                                </a:lnTo>
                                <a:lnTo>
                                  <a:pt x="260296" y="624840"/>
                                </a:lnTo>
                                <a:lnTo>
                                  <a:pt x="260296" y="622300"/>
                                </a:lnTo>
                                <a:close/>
                              </a:path>
                              <a:path w="260350" h="784860">
                                <a:moveTo>
                                  <a:pt x="159919" y="602019"/>
                                </a:moveTo>
                                <a:lnTo>
                                  <a:pt x="153394" y="608330"/>
                                </a:lnTo>
                                <a:lnTo>
                                  <a:pt x="142265" y="619228"/>
                                </a:lnTo>
                                <a:lnTo>
                                  <a:pt x="142036" y="619497"/>
                                </a:lnTo>
                                <a:lnTo>
                                  <a:pt x="149533" y="626876"/>
                                </a:lnTo>
                                <a:lnTo>
                                  <a:pt x="157325" y="619228"/>
                                </a:lnTo>
                                <a:lnTo>
                                  <a:pt x="157536" y="619228"/>
                                </a:lnTo>
                                <a:lnTo>
                                  <a:pt x="150086" y="611915"/>
                                </a:lnTo>
                                <a:lnTo>
                                  <a:pt x="164776" y="611915"/>
                                </a:lnTo>
                                <a:lnTo>
                                  <a:pt x="167288" y="609449"/>
                                </a:lnTo>
                                <a:lnTo>
                                  <a:pt x="167507" y="609449"/>
                                </a:lnTo>
                                <a:lnTo>
                                  <a:pt x="159919" y="602019"/>
                                </a:lnTo>
                                <a:close/>
                              </a:path>
                              <a:path w="260350" h="784860">
                                <a:moveTo>
                                  <a:pt x="209874" y="602019"/>
                                </a:moveTo>
                                <a:lnTo>
                                  <a:pt x="209732" y="602019"/>
                                </a:lnTo>
                                <a:lnTo>
                                  <a:pt x="202402" y="609205"/>
                                </a:lnTo>
                                <a:lnTo>
                                  <a:pt x="202549" y="609205"/>
                                </a:lnTo>
                                <a:lnTo>
                                  <a:pt x="220504" y="626876"/>
                                </a:lnTo>
                                <a:lnTo>
                                  <a:pt x="227776" y="619760"/>
                                </a:lnTo>
                                <a:lnTo>
                                  <a:pt x="227949" y="619760"/>
                                </a:lnTo>
                                <a:lnTo>
                                  <a:pt x="227407" y="619228"/>
                                </a:lnTo>
                                <a:lnTo>
                                  <a:pt x="212527" y="619228"/>
                                </a:lnTo>
                                <a:lnTo>
                                  <a:pt x="219956" y="611915"/>
                                </a:lnTo>
                                <a:lnTo>
                                  <a:pt x="209874" y="602019"/>
                                </a:lnTo>
                                <a:close/>
                              </a:path>
                              <a:path w="260350" h="784860">
                                <a:moveTo>
                                  <a:pt x="8044" y="612198"/>
                                </a:moveTo>
                                <a:lnTo>
                                  <a:pt x="361" y="619760"/>
                                </a:lnTo>
                                <a:lnTo>
                                  <a:pt x="7431" y="626661"/>
                                </a:lnTo>
                                <a:lnTo>
                                  <a:pt x="14996" y="619228"/>
                                </a:lnTo>
                                <a:lnTo>
                                  <a:pt x="15204" y="619228"/>
                                </a:lnTo>
                                <a:lnTo>
                                  <a:pt x="8044" y="612198"/>
                                </a:lnTo>
                                <a:close/>
                              </a:path>
                              <a:path w="260350" h="784860">
                                <a:moveTo>
                                  <a:pt x="32673" y="602019"/>
                                </a:moveTo>
                                <a:lnTo>
                                  <a:pt x="32528" y="602019"/>
                                </a:lnTo>
                                <a:lnTo>
                                  <a:pt x="25531" y="608887"/>
                                </a:lnTo>
                                <a:lnTo>
                                  <a:pt x="43652" y="626661"/>
                                </a:lnTo>
                                <a:lnTo>
                                  <a:pt x="50683" y="619760"/>
                                </a:lnTo>
                                <a:lnTo>
                                  <a:pt x="50520" y="619497"/>
                                </a:lnTo>
                                <a:lnTo>
                                  <a:pt x="50245" y="619228"/>
                                </a:lnTo>
                                <a:lnTo>
                                  <a:pt x="35741" y="619228"/>
                                </a:lnTo>
                                <a:lnTo>
                                  <a:pt x="42884" y="612198"/>
                                </a:lnTo>
                                <a:lnTo>
                                  <a:pt x="43067" y="612198"/>
                                </a:lnTo>
                                <a:lnTo>
                                  <a:pt x="32673" y="602019"/>
                                </a:lnTo>
                                <a:close/>
                              </a:path>
                              <a:path w="260350" h="784860">
                                <a:moveTo>
                                  <a:pt x="68758" y="602019"/>
                                </a:moveTo>
                                <a:lnTo>
                                  <a:pt x="61188" y="609449"/>
                                </a:lnTo>
                                <a:lnTo>
                                  <a:pt x="78771" y="626661"/>
                                </a:lnTo>
                                <a:lnTo>
                                  <a:pt x="78588" y="626661"/>
                                </a:lnTo>
                                <a:lnTo>
                                  <a:pt x="86160" y="619228"/>
                                </a:lnTo>
                                <a:lnTo>
                                  <a:pt x="70936" y="619228"/>
                                </a:lnTo>
                                <a:lnTo>
                                  <a:pt x="78404" y="611915"/>
                                </a:lnTo>
                                <a:lnTo>
                                  <a:pt x="78827" y="611915"/>
                                </a:lnTo>
                                <a:lnTo>
                                  <a:pt x="68758" y="602019"/>
                                </a:lnTo>
                                <a:close/>
                              </a:path>
                              <a:path w="260350" h="784860">
                                <a:moveTo>
                                  <a:pt x="124278" y="602019"/>
                                </a:moveTo>
                                <a:lnTo>
                                  <a:pt x="117785" y="608330"/>
                                </a:lnTo>
                                <a:lnTo>
                                  <a:pt x="106438" y="619497"/>
                                </a:lnTo>
                                <a:lnTo>
                                  <a:pt x="113754" y="626661"/>
                                </a:lnTo>
                                <a:lnTo>
                                  <a:pt x="113523" y="626661"/>
                                </a:lnTo>
                                <a:lnTo>
                                  <a:pt x="121096" y="619228"/>
                                </a:lnTo>
                                <a:lnTo>
                                  <a:pt x="121307" y="619228"/>
                                </a:lnTo>
                                <a:lnTo>
                                  <a:pt x="114145" y="612198"/>
                                </a:lnTo>
                                <a:lnTo>
                                  <a:pt x="128258" y="612198"/>
                                </a:lnTo>
                                <a:lnTo>
                                  <a:pt x="131308" y="609205"/>
                                </a:lnTo>
                                <a:lnTo>
                                  <a:pt x="131579" y="609205"/>
                                </a:lnTo>
                                <a:lnTo>
                                  <a:pt x="124278" y="602019"/>
                                </a:lnTo>
                                <a:close/>
                              </a:path>
                              <a:path w="260350" h="784860">
                                <a:moveTo>
                                  <a:pt x="185021" y="611915"/>
                                </a:moveTo>
                                <a:lnTo>
                                  <a:pt x="184652" y="612198"/>
                                </a:lnTo>
                                <a:lnTo>
                                  <a:pt x="177493" y="619228"/>
                                </a:lnTo>
                                <a:lnTo>
                                  <a:pt x="185083" y="626661"/>
                                </a:lnTo>
                                <a:lnTo>
                                  <a:pt x="184596" y="626661"/>
                                </a:lnTo>
                                <a:lnTo>
                                  <a:pt x="192178" y="619228"/>
                                </a:lnTo>
                                <a:lnTo>
                                  <a:pt x="192472" y="619228"/>
                                </a:lnTo>
                                <a:lnTo>
                                  <a:pt x="185021" y="611915"/>
                                </a:lnTo>
                                <a:close/>
                              </a:path>
                              <a:path w="260350" h="784860">
                                <a:moveTo>
                                  <a:pt x="246104" y="602019"/>
                                </a:moveTo>
                                <a:lnTo>
                                  <a:pt x="245947" y="602019"/>
                                </a:lnTo>
                                <a:lnTo>
                                  <a:pt x="238586" y="609205"/>
                                </a:lnTo>
                                <a:lnTo>
                                  <a:pt x="256412" y="626661"/>
                                </a:lnTo>
                                <a:lnTo>
                                  <a:pt x="255838" y="626661"/>
                                </a:lnTo>
                                <a:lnTo>
                                  <a:pt x="260296" y="622300"/>
                                </a:lnTo>
                                <a:lnTo>
                                  <a:pt x="260296" y="619228"/>
                                </a:lnTo>
                                <a:lnTo>
                                  <a:pt x="248621" y="619228"/>
                                </a:lnTo>
                                <a:lnTo>
                                  <a:pt x="256079" y="611915"/>
                                </a:lnTo>
                                <a:lnTo>
                                  <a:pt x="255121" y="610870"/>
                                </a:lnTo>
                                <a:lnTo>
                                  <a:pt x="246104" y="602019"/>
                                </a:lnTo>
                                <a:close/>
                              </a:path>
                              <a:path w="260350" h="784860">
                                <a:moveTo>
                                  <a:pt x="4103" y="608330"/>
                                </a:moveTo>
                                <a:lnTo>
                                  <a:pt x="582" y="611915"/>
                                </a:lnTo>
                                <a:lnTo>
                                  <a:pt x="361" y="612198"/>
                                </a:lnTo>
                                <a:lnTo>
                                  <a:pt x="361" y="619760"/>
                                </a:lnTo>
                                <a:lnTo>
                                  <a:pt x="8044" y="612198"/>
                                </a:lnTo>
                                <a:lnTo>
                                  <a:pt x="4103" y="608330"/>
                                </a:lnTo>
                                <a:close/>
                              </a:path>
                              <a:path w="260350" h="784860">
                                <a:moveTo>
                                  <a:pt x="58387" y="612198"/>
                                </a:moveTo>
                                <a:lnTo>
                                  <a:pt x="43067" y="612198"/>
                                </a:lnTo>
                                <a:lnTo>
                                  <a:pt x="50787" y="619760"/>
                                </a:lnTo>
                                <a:lnTo>
                                  <a:pt x="50951" y="619497"/>
                                </a:lnTo>
                                <a:lnTo>
                                  <a:pt x="58387" y="612198"/>
                                </a:lnTo>
                                <a:close/>
                              </a:path>
                              <a:path w="260350" h="784860">
                                <a:moveTo>
                                  <a:pt x="230628" y="601411"/>
                                </a:moveTo>
                                <a:lnTo>
                                  <a:pt x="219956" y="611915"/>
                                </a:lnTo>
                                <a:lnTo>
                                  <a:pt x="227949" y="619760"/>
                                </a:lnTo>
                                <a:lnTo>
                                  <a:pt x="227776" y="619760"/>
                                </a:lnTo>
                                <a:lnTo>
                                  <a:pt x="238586" y="609205"/>
                                </a:lnTo>
                                <a:lnTo>
                                  <a:pt x="230628" y="601411"/>
                                </a:lnTo>
                                <a:close/>
                              </a:path>
                              <a:path w="260350" h="784860">
                                <a:moveTo>
                                  <a:pt x="103774" y="602019"/>
                                </a:moveTo>
                                <a:lnTo>
                                  <a:pt x="96372" y="609205"/>
                                </a:lnTo>
                                <a:lnTo>
                                  <a:pt x="96178" y="609449"/>
                                </a:lnTo>
                                <a:lnTo>
                                  <a:pt x="106438" y="619497"/>
                                </a:lnTo>
                                <a:lnTo>
                                  <a:pt x="113854" y="612198"/>
                                </a:lnTo>
                                <a:lnTo>
                                  <a:pt x="114145" y="612198"/>
                                </a:lnTo>
                                <a:lnTo>
                                  <a:pt x="103774" y="602019"/>
                                </a:lnTo>
                                <a:close/>
                              </a:path>
                              <a:path w="260350" h="784860">
                                <a:moveTo>
                                  <a:pt x="139384" y="601411"/>
                                </a:moveTo>
                                <a:lnTo>
                                  <a:pt x="139248" y="601411"/>
                                </a:lnTo>
                                <a:lnTo>
                                  <a:pt x="131308" y="609205"/>
                                </a:lnTo>
                                <a:lnTo>
                                  <a:pt x="131579" y="609205"/>
                                </a:lnTo>
                                <a:lnTo>
                                  <a:pt x="142036" y="619497"/>
                                </a:lnTo>
                                <a:lnTo>
                                  <a:pt x="142265" y="619228"/>
                                </a:lnTo>
                                <a:lnTo>
                                  <a:pt x="149733" y="611915"/>
                                </a:lnTo>
                                <a:lnTo>
                                  <a:pt x="150086" y="611915"/>
                                </a:lnTo>
                                <a:lnTo>
                                  <a:pt x="139384" y="601411"/>
                                </a:lnTo>
                                <a:close/>
                              </a:path>
                              <a:path w="260350" h="784860">
                                <a:moveTo>
                                  <a:pt x="25512" y="595006"/>
                                </a:moveTo>
                                <a:lnTo>
                                  <a:pt x="8044" y="612198"/>
                                </a:lnTo>
                                <a:lnTo>
                                  <a:pt x="15204" y="619228"/>
                                </a:lnTo>
                                <a:lnTo>
                                  <a:pt x="14996" y="619228"/>
                                </a:lnTo>
                                <a:lnTo>
                                  <a:pt x="25531" y="608887"/>
                                </a:lnTo>
                                <a:lnTo>
                                  <a:pt x="18529" y="602019"/>
                                </a:lnTo>
                                <a:lnTo>
                                  <a:pt x="32673" y="602019"/>
                                </a:lnTo>
                                <a:lnTo>
                                  <a:pt x="25512" y="595006"/>
                                </a:lnTo>
                                <a:close/>
                              </a:path>
                              <a:path w="260350" h="784860">
                                <a:moveTo>
                                  <a:pt x="93611" y="611915"/>
                                </a:moveTo>
                                <a:lnTo>
                                  <a:pt x="78827" y="611915"/>
                                </a:lnTo>
                                <a:lnTo>
                                  <a:pt x="86269" y="619228"/>
                                </a:lnTo>
                                <a:lnTo>
                                  <a:pt x="89501" y="615950"/>
                                </a:lnTo>
                                <a:lnTo>
                                  <a:pt x="93611" y="611915"/>
                                </a:lnTo>
                                <a:close/>
                              </a:path>
                              <a:path w="260350" h="784860">
                                <a:moveTo>
                                  <a:pt x="128258" y="612198"/>
                                </a:moveTo>
                                <a:lnTo>
                                  <a:pt x="114145" y="612198"/>
                                </a:lnTo>
                                <a:lnTo>
                                  <a:pt x="121307" y="619228"/>
                                </a:lnTo>
                                <a:lnTo>
                                  <a:pt x="121096" y="619228"/>
                                </a:lnTo>
                                <a:lnTo>
                                  <a:pt x="128258" y="612198"/>
                                </a:lnTo>
                                <a:close/>
                              </a:path>
                              <a:path w="260350" h="784860">
                                <a:moveTo>
                                  <a:pt x="164776" y="611915"/>
                                </a:moveTo>
                                <a:lnTo>
                                  <a:pt x="150086" y="611915"/>
                                </a:lnTo>
                                <a:lnTo>
                                  <a:pt x="157536" y="619228"/>
                                </a:lnTo>
                                <a:lnTo>
                                  <a:pt x="157325" y="619228"/>
                                </a:lnTo>
                                <a:lnTo>
                                  <a:pt x="164776" y="611915"/>
                                </a:lnTo>
                                <a:close/>
                              </a:path>
                              <a:path w="260350" h="784860">
                                <a:moveTo>
                                  <a:pt x="174939" y="602019"/>
                                </a:moveTo>
                                <a:lnTo>
                                  <a:pt x="167288" y="609449"/>
                                </a:lnTo>
                                <a:lnTo>
                                  <a:pt x="167507" y="609449"/>
                                </a:lnTo>
                                <a:lnTo>
                                  <a:pt x="177493" y="619228"/>
                                </a:lnTo>
                                <a:lnTo>
                                  <a:pt x="184941" y="611915"/>
                                </a:lnTo>
                                <a:lnTo>
                                  <a:pt x="183956" y="610870"/>
                                </a:lnTo>
                                <a:lnTo>
                                  <a:pt x="174939" y="602019"/>
                                </a:lnTo>
                                <a:close/>
                              </a:path>
                              <a:path w="260350" h="784860">
                                <a:moveTo>
                                  <a:pt x="202446" y="594728"/>
                                </a:moveTo>
                                <a:lnTo>
                                  <a:pt x="186006" y="610870"/>
                                </a:lnTo>
                                <a:lnTo>
                                  <a:pt x="185021" y="611915"/>
                                </a:lnTo>
                                <a:lnTo>
                                  <a:pt x="192472" y="619228"/>
                                </a:lnTo>
                                <a:lnTo>
                                  <a:pt x="192178" y="619228"/>
                                </a:lnTo>
                                <a:lnTo>
                                  <a:pt x="202402" y="609205"/>
                                </a:lnTo>
                                <a:lnTo>
                                  <a:pt x="202549" y="609205"/>
                                </a:lnTo>
                                <a:lnTo>
                                  <a:pt x="195248" y="602019"/>
                                </a:lnTo>
                                <a:lnTo>
                                  <a:pt x="209874" y="602019"/>
                                </a:lnTo>
                                <a:lnTo>
                                  <a:pt x="202446" y="594728"/>
                                </a:lnTo>
                                <a:close/>
                              </a:path>
                              <a:path w="260350" h="784860">
                                <a:moveTo>
                                  <a:pt x="257146" y="610870"/>
                                </a:moveTo>
                                <a:lnTo>
                                  <a:pt x="256186" y="611915"/>
                                </a:lnTo>
                                <a:lnTo>
                                  <a:pt x="260296" y="615950"/>
                                </a:lnTo>
                                <a:lnTo>
                                  <a:pt x="260296" y="613410"/>
                                </a:lnTo>
                                <a:lnTo>
                                  <a:pt x="257146" y="610870"/>
                                </a:lnTo>
                                <a:close/>
                              </a:path>
                              <a:path w="260350" h="784860">
                                <a:moveTo>
                                  <a:pt x="50684" y="584257"/>
                                </a:moveTo>
                                <a:lnTo>
                                  <a:pt x="50393" y="584484"/>
                                </a:lnTo>
                                <a:lnTo>
                                  <a:pt x="42649" y="592086"/>
                                </a:lnTo>
                                <a:lnTo>
                                  <a:pt x="43449" y="592086"/>
                                </a:lnTo>
                                <a:lnTo>
                                  <a:pt x="61188" y="609449"/>
                                </a:lnTo>
                                <a:lnTo>
                                  <a:pt x="68758" y="602019"/>
                                </a:lnTo>
                                <a:lnTo>
                                  <a:pt x="53226" y="602019"/>
                                </a:lnTo>
                                <a:lnTo>
                                  <a:pt x="60986" y="594382"/>
                                </a:lnTo>
                                <a:lnTo>
                                  <a:pt x="50684" y="584257"/>
                                </a:lnTo>
                                <a:close/>
                              </a:path>
                              <a:path w="260350" h="784860">
                                <a:moveTo>
                                  <a:pt x="106461" y="584484"/>
                                </a:moveTo>
                                <a:lnTo>
                                  <a:pt x="106058" y="584835"/>
                                </a:lnTo>
                                <a:lnTo>
                                  <a:pt x="89130" y="601411"/>
                                </a:lnTo>
                                <a:lnTo>
                                  <a:pt x="88590" y="602019"/>
                                </a:lnTo>
                                <a:lnTo>
                                  <a:pt x="96178" y="609449"/>
                                </a:lnTo>
                                <a:lnTo>
                                  <a:pt x="96372" y="609205"/>
                                </a:lnTo>
                                <a:lnTo>
                                  <a:pt x="103693" y="602019"/>
                                </a:lnTo>
                                <a:lnTo>
                                  <a:pt x="103155" y="601411"/>
                                </a:lnTo>
                                <a:lnTo>
                                  <a:pt x="96345" y="594728"/>
                                </a:lnTo>
                                <a:lnTo>
                                  <a:pt x="111122" y="594728"/>
                                </a:lnTo>
                                <a:lnTo>
                                  <a:pt x="113813" y="592086"/>
                                </a:lnTo>
                                <a:lnTo>
                                  <a:pt x="114185" y="592086"/>
                                </a:lnTo>
                                <a:lnTo>
                                  <a:pt x="106461" y="584484"/>
                                </a:lnTo>
                                <a:close/>
                              </a:path>
                              <a:path w="260350" h="784860">
                                <a:moveTo>
                                  <a:pt x="184885" y="577492"/>
                                </a:moveTo>
                                <a:lnTo>
                                  <a:pt x="160459" y="601411"/>
                                </a:lnTo>
                                <a:lnTo>
                                  <a:pt x="159919" y="602019"/>
                                </a:lnTo>
                                <a:lnTo>
                                  <a:pt x="167507" y="609449"/>
                                </a:lnTo>
                                <a:lnTo>
                                  <a:pt x="167288" y="609449"/>
                                </a:lnTo>
                                <a:lnTo>
                                  <a:pt x="174858" y="602019"/>
                                </a:lnTo>
                                <a:lnTo>
                                  <a:pt x="174320" y="601411"/>
                                </a:lnTo>
                                <a:lnTo>
                                  <a:pt x="167510" y="594728"/>
                                </a:lnTo>
                                <a:lnTo>
                                  <a:pt x="182287" y="594728"/>
                                </a:lnTo>
                                <a:lnTo>
                                  <a:pt x="184978" y="592086"/>
                                </a:lnTo>
                                <a:lnTo>
                                  <a:pt x="185156" y="592086"/>
                                </a:lnTo>
                                <a:lnTo>
                                  <a:pt x="177788" y="584835"/>
                                </a:lnTo>
                                <a:lnTo>
                                  <a:pt x="192366" y="584835"/>
                                </a:lnTo>
                                <a:lnTo>
                                  <a:pt x="184885" y="577492"/>
                                </a:lnTo>
                                <a:close/>
                              </a:path>
                              <a:path w="260350" h="784860">
                                <a:moveTo>
                                  <a:pt x="132089" y="594251"/>
                                </a:moveTo>
                                <a:lnTo>
                                  <a:pt x="124815" y="601411"/>
                                </a:lnTo>
                                <a:lnTo>
                                  <a:pt x="124278" y="602019"/>
                                </a:lnTo>
                                <a:lnTo>
                                  <a:pt x="131579" y="609205"/>
                                </a:lnTo>
                                <a:lnTo>
                                  <a:pt x="131308" y="609205"/>
                                </a:lnTo>
                                <a:lnTo>
                                  <a:pt x="139248" y="601411"/>
                                </a:lnTo>
                                <a:lnTo>
                                  <a:pt x="139384" y="601411"/>
                                </a:lnTo>
                                <a:lnTo>
                                  <a:pt x="132089" y="594251"/>
                                </a:lnTo>
                                <a:close/>
                              </a:path>
                              <a:path w="260350" h="784860">
                                <a:moveTo>
                                  <a:pt x="192366" y="584835"/>
                                </a:moveTo>
                                <a:lnTo>
                                  <a:pt x="184978" y="592086"/>
                                </a:lnTo>
                                <a:lnTo>
                                  <a:pt x="185156" y="592086"/>
                                </a:lnTo>
                                <a:lnTo>
                                  <a:pt x="202549" y="609205"/>
                                </a:lnTo>
                                <a:lnTo>
                                  <a:pt x="202402" y="609205"/>
                                </a:lnTo>
                                <a:lnTo>
                                  <a:pt x="209732" y="602019"/>
                                </a:lnTo>
                                <a:lnTo>
                                  <a:pt x="195019" y="602019"/>
                                </a:lnTo>
                                <a:lnTo>
                                  <a:pt x="202446" y="594728"/>
                                </a:lnTo>
                                <a:lnTo>
                                  <a:pt x="192366" y="584835"/>
                                </a:lnTo>
                                <a:close/>
                              </a:path>
                              <a:path w="260350" h="784860">
                                <a:moveTo>
                                  <a:pt x="238046" y="594110"/>
                                </a:moveTo>
                                <a:lnTo>
                                  <a:pt x="230628" y="601411"/>
                                </a:lnTo>
                                <a:lnTo>
                                  <a:pt x="238586" y="609205"/>
                                </a:lnTo>
                                <a:lnTo>
                                  <a:pt x="245947" y="602019"/>
                                </a:lnTo>
                                <a:lnTo>
                                  <a:pt x="246104" y="602019"/>
                                </a:lnTo>
                                <a:lnTo>
                                  <a:pt x="238046" y="594110"/>
                                </a:lnTo>
                                <a:close/>
                              </a:path>
                              <a:path w="260350" h="784860">
                                <a:moveTo>
                                  <a:pt x="15126" y="584835"/>
                                </a:moveTo>
                                <a:lnTo>
                                  <a:pt x="7713" y="592086"/>
                                </a:lnTo>
                                <a:lnTo>
                                  <a:pt x="8402" y="592086"/>
                                </a:lnTo>
                                <a:lnTo>
                                  <a:pt x="25531" y="608887"/>
                                </a:lnTo>
                                <a:lnTo>
                                  <a:pt x="32528" y="602019"/>
                                </a:lnTo>
                                <a:lnTo>
                                  <a:pt x="18386" y="602019"/>
                                </a:lnTo>
                                <a:lnTo>
                                  <a:pt x="25512" y="595006"/>
                                </a:lnTo>
                                <a:lnTo>
                                  <a:pt x="15126" y="584835"/>
                                </a:lnTo>
                                <a:close/>
                              </a:path>
                              <a:path w="260350" h="784860">
                                <a:moveTo>
                                  <a:pt x="43592" y="577288"/>
                                </a:moveTo>
                                <a:lnTo>
                                  <a:pt x="43307" y="577492"/>
                                </a:lnTo>
                                <a:lnTo>
                                  <a:pt x="25512" y="595006"/>
                                </a:lnTo>
                                <a:lnTo>
                                  <a:pt x="32673" y="602019"/>
                                </a:lnTo>
                                <a:lnTo>
                                  <a:pt x="32528" y="602019"/>
                                </a:lnTo>
                                <a:lnTo>
                                  <a:pt x="42649" y="592086"/>
                                </a:lnTo>
                                <a:lnTo>
                                  <a:pt x="43449" y="592086"/>
                                </a:lnTo>
                                <a:lnTo>
                                  <a:pt x="36041" y="584835"/>
                                </a:lnTo>
                                <a:lnTo>
                                  <a:pt x="50037" y="584835"/>
                                </a:lnTo>
                                <a:lnTo>
                                  <a:pt x="50625" y="584257"/>
                                </a:lnTo>
                                <a:lnTo>
                                  <a:pt x="48041" y="581660"/>
                                </a:lnTo>
                                <a:lnTo>
                                  <a:pt x="43592" y="577288"/>
                                </a:lnTo>
                                <a:close/>
                              </a:path>
                              <a:path w="260350" h="784860">
                                <a:moveTo>
                                  <a:pt x="88787" y="567089"/>
                                </a:moveTo>
                                <a:lnTo>
                                  <a:pt x="88240" y="567558"/>
                                </a:lnTo>
                                <a:lnTo>
                                  <a:pt x="60986" y="594382"/>
                                </a:lnTo>
                                <a:lnTo>
                                  <a:pt x="68758" y="602019"/>
                                </a:lnTo>
                                <a:lnTo>
                                  <a:pt x="78663" y="592297"/>
                                </a:lnTo>
                                <a:lnTo>
                                  <a:pt x="71042" y="584835"/>
                                </a:lnTo>
                                <a:lnTo>
                                  <a:pt x="86266" y="584835"/>
                                </a:lnTo>
                                <a:lnTo>
                                  <a:pt x="78577" y="577288"/>
                                </a:lnTo>
                                <a:lnTo>
                                  <a:pt x="93955" y="577288"/>
                                </a:lnTo>
                                <a:lnTo>
                                  <a:pt x="96556" y="574735"/>
                                </a:lnTo>
                                <a:lnTo>
                                  <a:pt x="88787" y="567089"/>
                                </a:lnTo>
                                <a:close/>
                              </a:path>
                              <a:path w="260350" h="784860">
                                <a:moveTo>
                                  <a:pt x="86266" y="584835"/>
                                </a:moveTo>
                                <a:lnTo>
                                  <a:pt x="78663" y="592297"/>
                                </a:lnTo>
                                <a:lnTo>
                                  <a:pt x="88590" y="602019"/>
                                </a:lnTo>
                                <a:lnTo>
                                  <a:pt x="89130" y="601411"/>
                                </a:lnTo>
                                <a:lnTo>
                                  <a:pt x="95955" y="594728"/>
                                </a:lnTo>
                                <a:lnTo>
                                  <a:pt x="96345" y="594728"/>
                                </a:lnTo>
                                <a:lnTo>
                                  <a:pt x="86266" y="584835"/>
                                </a:lnTo>
                                <a:close/>
                              </a:path>
                              <a:path w="260350" h="784860">
                                <a:moveTo>
                                  <a:pt x="111122" y="594728"/>
                                </a:moveTo>
                                <a:lnTo>
                                  <a:pt x="96345" y="594728"/>
                                </a:lnTo>
                                <a:lnTo>
                                  <a:pt x="103774" y="602019"/>
                                </a:lnTo>
                                <a:lnTo>
                                  <a:pt x="104313" y="601411"/>
                                </a:lnTo>
                                <a:lnTo>
                                  <a:pt x="111122" y="594728"/>
                                </a:lnTo>
                                <a:close/>
                              </a:path>
                              <a:path w="260350" h="784860">
                                <a:moveTo>
                                  <a:pt x="121907" y="584257"/>
                                </a:moveTo>
                                <a:lnTo>
                                  <a:pt x="121558" y="584484"/>
                                </a:lnTo>
                                <a:lnTo>
                                  <a:pt x="113813" y="592086"/>
                                </a:lnTo>
                                <a:lnTo>
                                  <a:pt x="114185" y="592086"/>
                                </a:lnTo>
                                <a:lnTo>
                                  <a:pt x="124278" y="602019"/>
                                </a:lnTo>
                                <a:lnTo>
                                  <a:pt x="124815" y="601411"/>
                                </a:lnTo>
                                <a:lnTo>
                                  <a:pt x="132089" y="594251"/>
                                </a:lnTo>
                                <a:lnTo>
                                  <a:pt x="121907" y="584257"/>
                                </a:lnTo>
                                <a:close/>
                              </a:path>
                              <a:path w="260350" h="784860">
                                <a:moveTo>
                                  <a:pt x="156842" y="584257"/>
                                </a:moveTo>
                                <a:lnTo>
                                  <a:pt x="156494" y="584484"/>
                                </a:lnTo>
                                <a:lnTo>
                                  <a:pt x="148749" y="592086"/>
                                </a:lnTo>
                                <a:lnTo>
                                  <a:pt x="149776" y="592086"/>
                                </a:lnTo>
                                <a:lnTo>
                                  <a:pt x="159919" y="602019"/>
                                </a:lnTo>
                                <a:lnTo>
                                  <a:pt x="160459" y="601411"/>
                                </a:lnTo>
                                <a:lnTo>
                                  <a:pt x="167284" y="594728"/>
                                </a:lnTo>
                                <a:lnTo>
                                  <a:pt x="167510" y="594728"/>
                                </a:lnTo>
                                <a:lnTo>
                                  <a:pt x="156842" y="584257"/>
                                </a:lnTo>
                                <a:close/>
                              </a:path>
                              <a:path w="260350" h="784860">
                                <a:moveTo>
                                  <a:pt x="182287" y="594728"/>
                                </a:moveTo>
                                <a:lnTo>
                                  <a:pt x="167510" y="594728"/>
                                </a:lnTo>
                                <a:lnTo>
                                  <a:pt x="174939" y="602019"/>
                                </a:lnTo>
                                <a:lnTo>
                                  <a:pt x="175477" y="601411"/>
                                </a:lnTo>
                                <a:lnTo>
                                  <a:pt x="182287" y="594728"/>
                                </a:lnTo>
                                <a:close/>
                              </a:path>
                              <a:path w="260350" h="784860">
                                <a:moveTo>
                                  <a:pt x="213110" y="584257"/>
                                </a:moveTo>
                                <a:lnTo>
                                  <a:pt x="202446" y="594728"/>
                                </a:lnTo>
                                <a:lnTo>
                                  <a:pt x="209874" y="602019"/>
                                </a:lnTo>
                                <a:lnTo>
                                  <a:pt x="209732" y="602019"/>
                                </a:lnTo>
                                <a:lnTo>
                                  <a:pt x="219865" y="592086"/>
                                </a:lnTo>
                                <a:lnTo>
                                  <a:pt x="221105" y="592086"/>
                                </a:lnTo>
                                <a:lnTo>
                                  <a:pt x="213110" y="584257"/>
                                </a:lnTo>
                                <a:close/>
                              </a:path>
                              <a:path w="260350" h="784860">
                                <a:moveTo>
                                  <a:pt x="248126" y="584257"/>
                                </a:moveTo>
                                <a:lnTo>
                                  <a:pt x="247825" y="584484"/>
                                </a:lnTo>
                                <a:lnTo>
                                  <a:pt x="238046" y="594110"/>
                                </a:lnTo>
                                <a:lnTo>
                                  <a:pt x="246104" y="602019"/>
                                </a:lnTo>
                                <a:lnTo>
                                  <a:pt x="245947" y="602019"/>
                                </a:lnTo>
                                <a:lnTo>
                                  <a:pt x="256121" y="592086"/>
                                </a:lnTo>
                                <a:lnTo>
                                  <a:pt x="248126" y="584257"/>
                                </a:lnTo>
                                <a:close/>
                              </a:path>
                              <a:path w="260350" h="784860">
                                <a:moveTo>
                                  <a:pt x="142013" y="584484"/>
                                </a:moveTo>
                                <a:lnTo>
                                  <a:pt x="132089" y="594251"/>
                                </a:lnTo>
                                <a:lnTo>
                                  <a:pt x="139384" y="601411"/>
                                </a:lnTo>
                                <a:lnTo>
                                  <a:pt x="139248" y="601411"/>
                                </a:lnTo>
                                <a:lnTo>
                                  <a:pt x="148749" y="592086"/>
                                </a:lnTo>
                                <a:lnTo>
                                  <a:pt x="149776" y="592086"/>
                                </a:lnTo>
                                <a:lnTo>
                                  <a:pt x="142013" y="584484"/>
                                </a:lnTo>
                                <a:close/>
                              </a:path>
                              <a:path w="260350" h="784860">
                                <a:moveTo>
                                  <a:pt x="228007" y="584257"/>
                                </a:moveTo>
                                <a:lnTo>
                                  <a:pt x="227851" y="584257"/>
                                </a:lnTo>
                                <a:lnTo>
                                  <a:pt x="219865" y="592086"/>
                                </a:lnTo>
                                <a:lnTo>
                                  <a:pt x="221105" y="592086"/>
                                </a:lnTo>
                                <a:lnTo>
                                  <a:pt x="230628" y="601411"/>
                                </a:lnTo>
                                <a:lnTo>
                                  <a:pt x="238046" y="594110"/>
                                </a:lnTo>
                                <a:lnTo>
                                  <a:pt x="228007" y="584257"/>
                                </a:lnTo>
                                <a:close/>
                              </a:path>
                              <a:path w="260350" h="784860">
                                <a:moveTo>
                                  <a:pt x="7420" y="577288"/>
                                </a:moveTo>
                                <a:lnTo>
                                  <a:pt x="2955" y="581660"/>
                                </a:lnTo>
                                <a:lnTo>
                                  <a:pt x="420" y="584257"/>
                                </a:lnTo>
                                <a:lnTo>
                                  <a:pt x="8402" y="592086"/>
                                </a:lnTo>
                                <a:lnTo>
                                  <a:pt x="623" y="592086"/>
                                </a:lnTo>
                                <a:lnTo>
                                  <a:pt x="4103" y="595630"/>
                                </a:lnTo>
                                <a:lnTo>
                                  <a:pt x="15101" y="584835"/>
                                </a:lnTo>
                                <a:lnTo>
                                  <a:pt x="14768" y="584484"/>
                                </a:lnTo>
                                <a:lnTo>
                                  <a:pt x="7420" y="577288"/>
                                </a:lnTo>
                                <a:close/>
                              </a:path>
                              <a:path w="260350" h="784860">
                                <a:moveTo>
                                  <a:pt x="260296" y="588010"/>
                                </a:moveTo>
                                <a:lnTo>
                                  <a:pt x="256121" y="592086"/>
                                </a:lnTo>
                                <a:lnTo>
                                  <a:pt x="257146" y="593090"/>
                                </a:lnTo>
                                <a:lnTo>
                                  <a:pt x="260296" y="590550"/>
                                </a:lnTo>
                                <a:lnTo>
                                  <a:pt x="260296" y="588010"/>
                                </a:lnTo>
                                <a:close/>
                              </a:path>
                              <a:path w="260350" h="784860">
                                <a:moveTo>
                                  <a:pt x="68186" y="567089"/>
                                </a:moveTo>
                                <a:lnTo>
                                  <a:pt x="67638" y="567558"/>
                                </a:lnTo>
                                <a:lnTo>
                                  <a:pt x="60877" y="574195"/>
                                </a:lnTo>
                                <a:lnTo>
                                  <a:pt x="60562" y="574572"/>
                                </a:lnTo>
                                <a:lnTo>
                                  <a:pt x="78663" y="592297"/>
                                </a:lnTo>
                                <a:lnTo>
                                  <a:pt x="86266" y="584835"/>
                                </a:lnTo>
                                <a:lnTo>
                                  <a:pt x="70687" y="584835"/>
                                </a:lnTo>
                                <a:lnTo>
                                  <a:pt x="78355" y="577288"/>
                                </a:lnTo>
                                <a:lnTo>
                                  <a:pt x="78577" y="577288"/>
                                </a:lnTo>
                                <a:lnTo>
                                  <a:pt x="68186" y="567089"/>
                                </a:lnTo>
                                <a:close/>
                              </a:path>
                              <a:path w="260350" h="784860">
                                <a:moveTo>
                                  <a:pt x="420" y="584257"/>
                                </a:moveTo>
                                <a:lnTo>
                                  <a:pt x="361" y="592086"/>
                                </a:lnTo>
                                <a:lnTo>
                                  <a:pt x="8402" y="592086"/>
                                </a:lnTo>
                                <a:lnTo>
                                  <a:pt x="420" y="584257"/>
                                </a:lnTo>
                                <a:close/>
                              </a:path>
                              <a:path w="260350" h="784860">
                                <a:moveTo>
                                  <a:pt x="33215" y="567089"/>
                                </a:moveTo>
                                <a:lnTo>
                                  <a:pt x="32702" y="567558"/>
                                </a:lnTo>
                                <a:lnTo>
                                  <a:pt x="25557" y="574572"/>
                                </a:lnTo>
                                <a:lnTo>
                                  <a:pt x="43449" y="592086"/>
                                </a:lnTo>
                                <a:lnTo>
                                  <a:pt x="42649" y="592086"/>
                                </a:lnTo>
                                <a:lnTo>
                                  <a:pt x="50037" y="584835"/>
                                </a:lnTo>
                                <a:lnTo>
                                  <a:pt x="35847" y="584835"/>
                                </a:lnTo>
                                <a:lnTo>
                                  <a:pt x="43515" y="577288"/>
                                </a:lnTo>
                                <a:lnTo>
                                  <a:pt x="43243" y="576944"/>
                                </a:lnTo>
                                <a:lnTo>
                                  <a:pt x="33215" y="567089"/>
                                </a:lnTo>
                                <a:close/>
                              </a:path>
                              <a:path w="260350" h="784860">
                                <a:moveTo>
                                  <a:pt x="114286" y="576777"/>
                                </a:moveTo>
                                <a:lnTo>
                                  <a:pt x="106648" y="584257"/>
                                </a:lnTo>
                                <a:lnTo>
                                  <a:pt x="106461" y="584484"/>
                                </a:lnTo>
                                <a:lnTo>
                                  <a:pt x="114185" y="592086"/>
                                </a:lnTo>
                                <a:lnTo>
                                  <a:pt x="113813" y="592086"/>
                                </a:lnTo>
                                <a:lnTo>
                                  <a:pt x="121790" y="584257"/>
                                </a:lnTo>
                                <a:lnTo>
                                  <a:pt x="119261" y="581660"/>
                                </a:lnTo>
                                <a:lnTo>
                                  <a:pt x="114286" y="576777"/>
                                </a:lnTo>
                                <a:close/>
                              </a:path>
                              <a:path w="260350" h="784860">
                                <a:moveTo>
                                  <a:pt x="159758" y="567089"/>
                                </a:moveTo>
                                <a:lnTo>
                                  <a:pt x="159211" y="567558"/>
                                </a:lnTo>
                                <a:lnTo>
                                  <a:pt x="142013" y="584484"/>
                                </a:lnTo>
                                <a:lnTo>
                                  <a:pt x="149776" y="592086"/>
                                </a:lnTo>
                                <a:lnTo>
                                  <a:pt x="148749" y="592086"/>
                                </a:lnTo>
                                <a:lnTo>
                                  <a:pt x="156726" y="584257"/>
                                </a:lnTo>
                                <a:lnTo>
                                  <a:pt x="154196" y="581660"/>
                                </a:lnTo>
                                <a:lnTo>
                                  <a:pt x="149742" y="577288"/>
                                </a:lnTo>
                                <a:lnTo>
                                  <a:pt x="163826" y="577288"/>
                                </a:lnTo>
                                <a:lnTo>
                                  <a:pt x="166977" y="574195"/>
                                </a:lnTo>
                                <a:lnTo>
                                  <a:pt x="159758" y="567089"/>
                                </a:lnTo>
                                <a:close/>
                              </a:path>
                              <a:path w="260350" h="784860">
                                <a:moveTo>
                                  <a:pt x="174287" y="567089"/>
                                </a:moveTo>
                                <a:lnTo>
                                  <a:pt x="173738" y="567558"/>
                                </a:lnTo>
                                <a:lnTo>
                                  <a:pt x="166977" y="574195"/>
                                </a:lnTo>
                                <a:lnTo>
                                  <a:pt x="185156" y="592086"/>
                                </a:lnTo>
                                <a:lnTo>
                                  <a:pt x="184978" y="592086"/>
                                </a:lnTo>
                                <a:lnTo>
                                  <a:pt x="192366" y="584835"/>
                                </a:lnTo>
                                <a:lnTo>
                                  <a:pt x="177387" y="584835"/>
                                </a:lnTo>
                                <a:lnTo>
                                  <a:pt x="184885" y="577492"/>
                                </a:lnTo>
                                <a:lnTo>
                                  <a:pt x="174287" y="567089"/>
                                </a:lnTo>
                                <a:close/>
                              </a:path>
                              <a:path w="260350" h="784860">
                                <a:moveTo>
                                  <a:pt x="220557" y="576944"/>
                                </a:moveTo>
                                <a:lnTo>
                                  <a:pt x="213110" y="584257"/>
                                </a:lnTo>
                                <a:lnTo>
                                  <a:pt x="221105" y="592086"/>
                                </a:lnTo>
                                <a:lnTo>
                                  <a:pt x="219865" y="592086"/>
                                </a:lnTo>
                                <a:lnTo>
                                  <a:pt x="227851" y="584257"/>
                                </a:lnTo>
                                <a:lnTo>
                                  <a:pt x="228007" y="584257"/>
                                </a:lnTo>
                                <a:lnTo>
                                  <a:pt x="220557" y="576944"/>
                                </a:lnTo>
                                <a:close/>
                              </a:path>
                              <a:path w="260350" h="784860">
                                <a:moveTo>
                                  <a:pt x="255493" y="576944"/>
                                </a:moveTo>
                                <a:lnTo>
                                  <a:pt x="250694" y="581660"/>
                                </a:lnTo>
                                <a:lnTo>
                                  <a:pt x="248126" y="584257"/>
                                </a:lnTo>
                                <a:lnTo>
                                  <a:pt x="256121" y="592086"/>
                                </a:lnTo>
                                <a:lnTo>
                                  <a:pt x="260296" y="588010"/>
                                </a:lnTo>
                                <a:lnTo>
                                  <a:pt x="260296" y="581660"/>
                                </a:lnTo>
                                <a:lnTo>
                                  <a:pt x="255493" y="576944"/>
                                </a:lnTo>
                                <a:close/>
                              </a:path>
                              <a:path w="260350" h="784860">
                                <a:moveTo>
                                  <a:pt x="17912" y="567089"/>
                                </a:moveTo>
                                <a:lnTo>
                                  <a:pt x="17355" y="567558"/>
                                </a:lnTo>
                                <a:lnTo>
                                  <a:pt x="7420" y="577288"/>
                                </a:lnTo>
                                <a:lnTo>
                                  <a:pt x="15126" y="584835"/>
                                </a:lnTo>
                                <a:lnTo>
                                  <a:pt x="15458" y="584484"/>
                                </a:lnTo>
                                <a:lnTo>
                                  <a:pt x="25557" y="574572"/>
                                </a:lnTo>
                                <a:lnTo>
                                  <a:pt x="17912" y="567089"/>
                                </a:lnTo>
                                <a:close/>
                              </a:path>
                              <a:path w="260350" h="784860">
                                <a:moveTo>
                                  <a:pt x="93955" y="577288"/>
                                </a:moveTo>
                                <a:lnTo>
                                  <a:pt x="78577" y="577288"/>
                                </a:lnTo>
                                <a:lnTo>
                                  <a:pt x="86266" y="584835"/>
                                </a:lnTo>
                                <a:lnTo>
                                  <a:pt x="93955" y="577288"/>
                                </a:lnTo>
                                <a:close/>
                              </a:path>
                              <a:path w="260350" h="784860">
                                <a:moveTo>
                                  <a:pt x="195579" y="567089"/>
                                </a:moveTo>
                                <a:lnTo>
                                  <a:pt x="195029" y="567558"/>
                                </a:lnTo>
                                <a:lnTo>
                                  <a:pt x="184885" y="577492"/>
                                </a:lnTo>
                                <a:lnTo>
                                  <a:pt x="192366" y="584835"/>
                                </a:lnTo>
                                <a:lnTo>
                                  <a:pt x="202822" y="574572"/>
                                </a:lnTo>
                                <a:lnTo>
                                  <a:pt x="203220" y="574572"/>
                                </a:lnTo>
                                <a:lnTo>
                                  <a:pt x="195579" y="567089"/>
                                </a:lnTo>
                                <a:close/>
                              </a:path>
                              <a:path w="260350" h="784860">
                                <a:moveTo>
                                  <a:pt x="104416" y="567089"/>
                                </a:moveTo>
                                <a:lnTo>
                                  <a:pt x="103867" y="567558"/>
                                </a:lnTo>
                                <a:lnTo>
                                  <a:pt x="96556" y="574735"/>
                                </a:lnTo>
                                <a:lnTo>
                                  <a:pt x="106461" y="584484"/>
                                </a:lnTo>
                                <a:lnTo>
                                  <a:pt x="106648" y="584257"/>
                                </a:lnTo>
                                <a:lnTo>
                                  <a:pt x="114286" y="576777"/>
                                </a:lnTo>
                                <a:lnTo>
                                  <a:pt x="104416" y="567089"/>
                                </a:lnTo>
                                <a:close/>
                              </a:path>
                              <a:path w="260350" h="784860">
                                <a:moveTo>
                                  <a:pt x="139351" y="567089"/>
                                </a:moveTo>
                                <a:lnTo>
                                  <a:pt x="138803" y="567558"/>
                                </a:lnTo>
                                <a:lnTo>
                                  <a:pt x="131657" y="574572"/>
                                </a:lnTo>
                                <a:lnTo>
                                  <a:pt x="131891" y="574572"/>
                                </a:lnTo>
                                <a:lnTo>
                                  <a:pt x="142013" y="584484"/>
                                </a:lnTo>
                                <a:lnTo>
                                  <a:pt x="149325" y="577288"/>
                                </a:lnTo>
                                <a:lnTo>
                                  <a:pt x="149742" y="577288"/>
                                </a:lnTo>
                                <a:lnTo>
                                  <a:pt x="139351" y="567089"/>
                                </a:lnTo>
                                <a:close/>
                              </a:path>
                              <a:path w="260350" h="784860">
                                <a:moveTo>
                                  <a:pt x="4103" y="574040"/>
                                </a:moveTo>
                                <a:lnTo>
                                  <a:pt x="361" y="577850"/>
                                </a:lnTo>
                                <a:lnTo>
                                  <a:pt x="361" y="584257"/>
                                </a:lnTo>
                                <a:lnTo>
                                  <a:pt x="2955" y="581660"/>
                                </a:lnTo>
                                <a:lnTo>
                                  <a:pt x="7420" y="577288"/>
                                </a:lnTo>
                                <a:lnTo>
                                  <a:pt x="4103" y="574040"/>
                                </a:lnTo>
                                <a:close/>
                              </a:path>
                              <a:path w="260350" h="784860">
                                <a:moveTo>
                                  <a:pt x="53400" y="567558"/>
                                </a:moveTo>
                                <a:lnTo>
                                  <a:pt x="43863" y="576944"/>
                                </a:lnTo>
                                <a:lnTo>
                                  <a:pt x="43592" y="577288"/>
                                </a:lnTo>
                                <a:lnTo>
                                  <a:pt x="50684" y="584257"/>
                                </a:lnTo>
                                <a:lnTo>
                                  <a:pt x="53271" y="581660"/>
                                </a:lnTo>
                                <a:lnTo>
                                  <a:pt x="60492" y="574572"/>
                                </a:lnTo>
                                <a:lnTo>
                                  <a:pt x="60177" y="574195"/>
                                </a:lnTo>
                                <a:lnTo>
                                  <a:pt x="53400" y="567558"/>
                                </a:lnTo>
                                <a:close/>
                              </a:path>
                              <a:path w="260350" h="784860">
                                <a:moveTo>
                                  <a:pt x="124250" y="567089"/>
                                </a:moveTo>
                                <a:lnTo>
                                  <a:pt x="123700" y="567558"/>
                                </a:lnTo>
                                <a:lnTo>
                                  <a:pt x="114286" y="576777"/>
                                </a:lnTo>
                                <a:lnTo>
                                  <a:pt x="121907" y="584257"/>
                                </a:lnTo>
                                <a:lnTo>
                                  <a:pt x="124436" y="581660"/>
                                </a:lnTo>
                                <a:lnTo>
                                  <a:pt x="131657" y="574572"/>
                                </a:lnTo>
                                <a:lnTo>
                                  <a:pt x="131891" y="574572"/>
                                </a:lnTo>
                                <a:lnTo>
                                  <a:pt x="124250" y="567089"/>
                                </a:lnTo>
                                <a:close/>
                              </a:path>
                              <a:path w="260350" h="784860">
                                <a:moveTo>
                                  <a:pt x="163826" y="577288"/>
                                </a:moveTo>
                                <a:lnTo>
                                  <a:pt x="149742" y="577288"/>
                                </a:lnTo>
                                <a:lnTo>
                                  <a:pt x="156842" y="584257"/>
                                </a:lnTo>
                                <a:lnTo>
                                  <a:pt x="159372" y="581660"/>
                                </a:lnTo>
                                <a:lnTo>
                                  <a:pt x="163826" y="577288"/>
                                </a:lnTo>
                                <a:close/>
                              </a:path>
                              <a:path w="260350" h="784860">
                                <a:moveTo>
                                  <a:pt x="210516" y="567089"/>
                                </a:moveTo>
                                <a:lnTo>
                                  <a:pt x="209968" y="567558"/>
                                </a:lnTo>
                                <a:lnTo>
                                  <a:pt x="202822" y="574572"/>
                                </a:lnTo>
                                <a:lnTo>
                                  <a:pt x="203220" y="574572"/>
                                </a:lnTo>
                                <a:lnTo>
                                  <a:pt x="213110" y="584257"/>
                                </a:lnTo>
                                <a:lnTo>
                                  <a:pt x="220557" y="576944"/>
                                </a:lnTo>
                                <a:lnTo>
                                  <a:pt x="210516" y="567089"/>
                                </a:lnTo>
                                <a:close/>
                              </a:path>
                              <a:path w="260350" h="784860">
                                <a:moveTo>
                                  <a:pt x="230595" y="567089"/>
                                </a:moveTo>
                                <a:lnTo>
                                  <a:pt x="220557" y="576944"/>
                                </a:lnTo>
                                <a:lnTo>
                                  <a:pt x="228007" y="584257"/>
                                </a:lnTo>
                                <a:lnTo>
                                  <a:pt x="227851" y="584257"/>
                                </a:lnTo>
                                <a:lnTo>
                                  <a:pt x="237730" y="574572"/>
                                </a:lnTo>
                                <a:lnTo>
                                  <a:pt x="238236" y="574572"/>
                                </a:lnTo>
                                <a:lnTo>
                                  <a:pt x="230595" y="567089"/>
                                </a:lnTo>
                                <a:close/>
                              </a:path>
                              <a:path w="260350" h="784860">
                                <a:moveTo>
                                  <a:pt x="245452" y="567089"/>
                                </a:moveTo>
                                <a:lnTo>
                                  <a:pt x="244884" y="567558"/>
                                </a:lnTo>
                                <a:lnTo>
                                  <a:pt x="237730" y="574572"/>
                                </a:lnTo>
                                <a:lnTo>
                                  <a:pt x="238236" y="574572"/>
                                </a:lnTo>
                                <a:lnTo>
                                  <a:pt x="248126" y="584257"/>
                                </a:lnTo>
                                <a:lnTo>
                                  <a:pt x="250694" y="581660"/>
                                </a:lnTo>
                                <a:lnTo>
                                  <a:pt x="255485" y="576944"/>
                                </a:lnTo>
                                <a:lnTo>
                                  <a:pt x="245452" y="567089"/>
                                </a:lnTo>
                                <a:close/>
                              </a:path>
                              <a:path w="260350" h="784860">
                                <a:moveTo>
                                  <a:pt x="257146" y="575310"/>
                                </a:moveTo>
                                <a:lnTo>
                                  <a:pt x="255493" y="576944"/>
                                </a:lnTo>
                                <a:lnTo>
                                  <a:pt x="260296" y="581660"/>
                                </a:lnTo>
                                <a:lnTo>
                                  <a:pt x="260296" y="579120"/>
                                </a:lnTo>
                                <a:lnTo>
                                  <a:pt x="257146" y="575310"/>
                                </a:lnTo>
                                <a:close/>
                              </a:path>
                              <a:path w="260350" h="784860">
                                <a:moveTo>
                                  <a:pt x="96556" y="559374"/>
                                </a:moveTo>
                                <a:lnTo>
                                  <a:pt x="88787" y="567089"/>
                                </a:lnTo>
                                <a:lnTo>
                                  <a:pt x="96556" y="574735"/>
                                </a:lnTo>
                                <a:lnTo>
                                  <a:pt x="104345" y="567089"/>
                                </a:lnTo>
                                <a:lnTo>
                                  <a:pt x="96556" y="559374"/>
                                </a:lnTo>
                                <a:close/>
                              </a:path>
                              <a:path w="260350" h="784860">
                                <a:moveTo>
                                  <a:pt x="35377" y="549910"/>
                                </a:moveTo>
                                <a:lnTo>
                                  <a:pt x="25002" y="560070"/>
                                </a:lnTo>
                                <a:lnTo>
                                  <a:pt x="17912" y="567089"/>
                                </a:lnTo>
                                <a:lnTo>
                                  <a:pt x="25557" y="574572"/>
                                </a:lnTo>
                                <a:lnTo>
                                  <a:pt x="33181" y="567089"/>
                                </a:lnTo>
                                <a:lnTo>
                                  <a:pt x="25914" y="559914"/>
                                </a:lnTo>
                                <a:lnTo>
                                  <a:pt x="40490" y="559914"/>
                                </a:lnTo>
                                <a:lnTo>
                                  <a:pt x="42920" y="557530"/>
                                </a:lnTo>
                                <a:lnTo>
                                  <a:pt x="43159" y="557530"/>
                                </a:lnTo>
                                <a:lnTo>
                                  <a:pt x="35377" y="549910"/>
                                </a:lnTo>
                                <a:close/>
                              </a:path>
                              <a:path w="260350" h="784860">
                                <a:moveTo>
                                  <a:pt x="61035" y="560070"/>
                                </a:moveTo>
                                <a:lnTo>
                                  <a:pt x="53400" y="567558"/>
                                </a:lnTo>
                                <a:lnTo>
                                  <a:pt x="60562" y="574572"/>
                                </a:lnTo>
                                <a:lnTo>
                                  <a:pt x="60877" y="574195"/>
                                </a:lnTo>
                                <a:lnTo>
                                  <a:pt x="68116" y="567089"/>
                                </a:lnTo>
                                <a:lnTo>
                                  <a:pt x="61035" y="560070"/>
                                </a:lnTo>
                                <a:close/>
                              </a:path>
                              <a:path w="260350" h="784860">
                                <a:moveTo>
                                  <a:pt x="142036" y="549647"/>
                                </a:moveTo>
                                <a:lnTo>
                                  <a:pt x="141722" y="549910"/>
                                </a:lnTo>
                                <a:lnTo>
                                  <a:pt x="124250" y="567089"/>
                                </a:lnTo>
                                <a:lnTo>
                                  <a:pt x="131891" y="574572"/>
                                </a:lnTo>
                                <a:lnTo>
                                  <a:pt x="131657" y="574572"/>
                                </a:lnTo>
                                <a:lnTo>
                                  <a:pt x="139281" y="567089"/>
                                </a:lnTo>
                                <a:lnTo>
                                  <a:pt x="132042" y="559914"/>
                                </a:lnTo>
                                <a:lnTo>
                                  <a:pt x="146591" y="559914"/>
                                </a:lnTo>
                                <a:lnTo>
                                  <a:pt x="149533" y="557026"/>
                                </a:lnTo>
                                <a:lnTo>
                                  <a:pt x="142036" y="549647"/>
                                </a:lnTo>
                                <a:close/>
                              </a:path>
                              <a:path w="260350" h="784860">
                                <a:moveTo>
                                  <a:pt x="213051" y="549910"/>
                                </a:moveTo>
                                <a:lnTo>
                                  <a:pt x="195579" y="567089"/>
                                </a:lnTo>
                                <a:lnTo>
                                  <a:pt x="203220" y="574572"/>
                                </a:lnTo>
                                <a:lnTo>
                                  <a:pt x="202822" y="574572"/>
                                </a:lnTo>
                                <a:lnTo>
                                  <a:pt x="210446" y="567089"/>
                                </a:lnTo>
                                <a:lnTo>
                                  <a:pt x="203206" y="559914"/>
                                </a:lnTo>
                                <a:lnTo>
                                  <a:pt x="217755" y="559914"/>
                                </a:lnTo>
                                <a:lnTo>
                                  <a:pt x="220185" y="557530"/>
                                </a:lnTo>
                                <a:lnTo>
                                  <a:pt x="220833" y="557530"/>
                                </a:lnTo>
                                <a:lnTo>
                                  <a:pt x="213051" y="549910"/>
                                </a:lnTo>
                                <a:close/>
                              </a:path>
                              <a:path w="260350" h="784860">
                                <a:moveTo>
                                  <a:pt x="248113" y="549910"/>
                                </a:moveTo>
                                <a:lnTo>
                                  <a:pt x="230595" y="567089"/>
                                </a:lnTo>
                                <a:lnTo>
                                  <a:pt x="238236" y="574572"/>
                                </a:lnTo>
                                <a:lnTo>
                                  <a:pt x="237730" y="574572"/>
                                </a:lnTo>
                                <a:lnTo>
                                  <a:pt x="245363" y="567089"/>
                                </a:lnTo>
                                <a:lnTo>
                                  <a:pt x="238142" y="559914"/>
                                </a:lnTo>
                                <a:lnTo>
                                  <a:pt x="252682" y="559914"/>
                                </a:lnTo>
                                <a:lnTo>
                                  <a:pt x="255114" y="557530"/>
                                </a:lnTo>
                                <a:lnTo>
                                  <a:pt x="255855" y="557530"/>
                                </a:lnTo>
                                <a:lnTo>
                                  <a:pt x="248113" y="549910"/>
                                </a:lnTo>
                                <a:close/>
                              </a:path>
                              <a:path w="260350" h="784860">
                                <a:moveTo>
                                  <a:pt x="166977" y="559914"/>
                                </a:moveTo>
                                <a:lnTo>
                                  <a:pt x="159758" y="567089"/>
                                </a:lnTo>
                                <a:lnTo>
                                  <a:pt x="166977" y="574195"/>
                                </a:lnTo>
                                <a:lnTo>
                                  <a:pt x="174216" y="567089"/>
                                </a:lnTo>
                                <a:lnTo>
                                  <a:pt x="166977" y="559914"/>
                                </a:lnTo>
                                <a:close/>
                              </a:path>
                              <a:path w="260350" h="784860">
                                <a:moveTo>
                                  <a:pt x="50683" y="549910"/>
                                </a:moveTo>
                                <a:lnTo>
                                  <a:pt x="42920" y="557530"/>
                                </a:lnTo>
                                <a:lnTo>
                                  <a:pt x="43159" y="557530"/>
                                </a:lnTo>
                                <a:lnTo>
                                  <a:pt x="53400" y="567558"/>
                                </a:lnTo>
                                <a:lnTo>
                                  <a:pt x="61009" y="560070"/>
                                </a:lnTo>
                                <a:lnTo>
                                  <a:pt x="60877" y="559914"/>
                                </a:lnTo>
                                <a:lnTo>
                                  <a:pt x="50683" y="549910"/>
                                </a:lnTo>
                                <a:close/>
                              </a:path>
                              <a:path w="260350" h="784860">
                                <a:moveTo>
                                  <a:pt x="15094" y="549281"/>
                                </a:moveTo>
                                <a:lnTo>
                                  <a:pt x="7204" y="557026"/>
                                </a:lnTo>
                                <a:lnTo>
                                  <a:pt x="7632" y="557026"/>
                                </a:lnTo>
                                <a:lnTo>
                                  <a:pt x="17912" y="567089"/>
                                </a:lnTo>
                                <a:lnTo>
                                  <a:pt x="25161" y="559914"/>
                                </a:lnTo>
                                <a:lnTo>
                                  <a:pt x="25914" y="559914"/>
                                </a:lnTo>
                                <a:lnTo>
                                  <a:pt x="15094" y="549281"/>
                                </a:lnTo>
                                <a:close/>
                              </a:path>
                              <a:path w="260350" h="784860">
                                <a:moveTo>
                                  <a:pt x="40490" y="559914"/>
                                </a:moveTo>
                                <a:lnTo>
                                  <a:pt x="25914" y="559914"/>
                                </a:lnTo>
                                <a:lnTo>
                                  <a:pt x="33215" y="567089"/>
                                </a:lnTo>
                                <a:lnTo>
                                  <a:pt x="40490" y="559914"/>
                                </a:lnTo>
                                <a:close/>
                              </a:path>
                              <a:path w="260350" h="784860">
                                <a:moveTo>
                                  <a:pt x="71332" y="549910"/>
                                </a:moveTo>
                                <a:lnTo>
                                  <a:pt x="61166" y="559914"/>
                                </a:lnTo>
                                <a:lnTo>
                                  <a:pt x="61035" y="560070"/>
                                </a:lnTo>
                                <a:lnTo>
                                  <a:pt x="68186" y="567089"/>
                                </a:lnTo>
                                <a:lnTo>
                                  <a:pt x="78368" y="557026"/>
                                </a:lnTo>
                                <a:lnTo>
                                  <a:pt x="78563" y="557026"/>
                                </a:lnTo>
                                <a:lnTo>
                                  <a:pt x="71332" y="549910"/>
                                </a:lnTo>
                                <a:close/>
                              </a:path>
                              <a:path w="260350" h="784860">
                                <a:moveTo>
                                  <a:pt x="86273" y="549281"/>
                                </a:moveTo>
                                <a:lnTo>
                                  <a:pt x="78368" y="557026"/>
                                </a:lnTo>
                                <a:lnTo>
                                  <a:pt x="78563" y="557026"/>
                                </a:lnTo>
                                <a:lnTo>
                                  <a:pt x="88787" y="567089"/>
                                </a:lnTo>
                                <a:lnTo>
                                  <a:pt x="96556" y="559374"/>
                                </a:lnTo>
                                <a:lnTo>
                                  <a:pt x="86273" y="549281"/>
                                </a:lnTo>
                                <a:close/>
                              </a:path>
                              <a:path w="260350" h="784860">
                                <a:moveTo>
                                  <a:pt x="106438" y="549647"/>
                                </a:moveTo>
                                <a:lnTo>
                                  <a:pt x="96556" y="559374"/>
                                </a:lnTo>
                                <a:lnTo>
                                  <a:pt x="104416" y="567089"/>
                                </a:lnTo>
                                <a:lnTo>
                                  <a:pt x="114085" y="557530"/>
                                </a:lnTo>
                                <a:lnTo>
                                  <a:pt x="114488" y="557530"/>
                                </a:lnTo>
                                <a:lnTo>
                                  <a:pt x="106438" y="549647"/>
                                </a:lnTo>
                                <a:close/>
                              </a:path>
                              <a:path w="260350" h="784860">
                                <a:moveTo>
                                  <a:pt x="121848" y="549910"/>
                                </a:moveTo>
                                <a:lnTo>
                                  <a:pt x="114085" y="557530"/>
                                </a:lnTo>
                                <a:lnTo>
                                  <a:pt x="114488" y="557530"/>
                                </a:lnTo>
                                <a:lnTo>
                                  <a:pt x="124250" y="567089"/>
                                </a:lnTo>
                                <a:lnTo>
                                  <a:pt x="131506" y="559914"/>
                                </a:lnTo>
                                <a:lnTo>
                                  <a:pt x="132042" y="559914"/>
                                </a:lnTo>
                                <a:lnTo>
                                  <a:pt x="121848" y="549910"/>
                                </a:lnTo>
                                <a:close/>
                              </a:path>
                              <a:path w="260350" h="784860">
                                <a:moveTo>
                                  <a:pt x="146591" y="559914"/>
                                </a:moveTo>
                                <a:lnTo>
                                  <a:pt x="132042" y="559914"/>
                                </a:lnTo>
                                <a:lnTo>
                                  <a:pt x="139351" y="567089"/>
                                </a:lnTo>
                                <a:lnTo>
                                  <a:pt x="146591" y="559914"/>
                                </a:lnTo>
                                <a:close/>
                              </a:path>
                              <a:path w="260350" h="784860">
                                <a:moveTo>
                                  <a:pt x="156784" y="549910"/>
                                </a:moveTo>
                                <a:lnTo>
                                  <a:pt x="149533" y="557026"/>
                                </a:lnTo>
                                <a:lnTo>
                                  <a:pt x="159758" y="567089"/>
                                </a:lnTo>
                                <a:lnTo>
                                  <a:pt x="166977" y="559914"/>
                                </a:lnTo>
                                <a:lnTo>
                                  <a:pt x="156784" y="549910"/>
                                </a:lnTo>
                                <a:close/>
                              </a:path>
                              <a:path w="260350" h="784860">
                                <a:moveTo>
                                  <a:pt x="177588" y="549471"/>
                                </a:moveTo>
                                <a:lnTo>
                                  <a:pt x="166977" y="559914"/>
                                </a:lnTo>
                                <a:lnTo>
                                  <a:pt x="174287" y="567089"/>
                                </a:lnTo>
                                <a:lnTo>
                                  <a:pt x="184885" y="556617"/>
                                </a:lnTo>
                                <a:lnTo>
                                  <a:pt x="177588" y="549471"/>
                                </a:lnTo>
                                <a:close/>
                              </a:path>
                              <a:path w="260350" h="784860">
                                <a:moveTo>
                                  <a:pt x="192373" y="549281"/>
                                </a:moveTo>
                                <a:lnTo>
                                  <a:pt x="184885" y="556617"/>
                                </a:lnTo>
                                <a:lnTo>
                                  <a:pt x="195579" y="567089"/>
                                </a:lnTo>
                                <a:lnTo>
                                  <a:pt x="202835" y="559914"/>
                                </a:lnTo>
                                <a:lnTo>
                                  <a:pt x="203206" y="559914"/>
                                </a:lnTo>
                                <a:lnTo>
                                  <a:pt x="192373" y="549281"/>
                                </a:lnTo>
                                <a:close/>
                              </a:path>
                              <a:path w="260350" h="784860">
                                <a:moveTo>
                                  <a:pt x="217755" y="559914"/>
                                </a:moveTo>
                                <a:lnTo>
                                  <a:pt x="203206" y="559914"/>
                                </a:lnTo>
                                <a:lnTo>
                                  <a:pt x="210516" y="567089"/>
                                </a:lnTo>
                                <a:lnTo>
                                  <a:pt x="217755" y="559914"/>
                                </a:lnTo>
                                <a:close/>
                              </a:path>
                              <a:path w="260350" h="784860">
                                <a:moveTo>
                                  <a:pt x="227949" y="549910"/>
                                </a:moveTo>
                                <a:lnTo>
                                  <a:pt x="220185" y="557530"/>
                                </a:lnTo>
                                <a:lnTo>
                                  <a:pt x="220833" y="557530"/>
                                </a:lnTo>
                                <a:lnTo>
                                  <a:pt x="230595" y="567089"/>
                                </a:lnTo>
                                <a:lnTo>
                                  <a:pt x="237902" y="559914"/>
                                </a:lnTo>
                                <a:lnTo>
                                  <a:pt x="238142" y="559914"/>
                                </a:lnTo>
                                <a:lnTo>
                                  <a:pt x="227949" y="549910"/>
                                </a:lnTo>
                                <a:close/>
                              </a:path>
                              <a:path w="260350" h="784860">
                                <a:moveTo>
                                  <a:pt x="252682" y="559914"/>
                                </a:moveTo>
                                <a:lnTo>
                                  <a:pt x="238142" y="559914"/>
                                </a:lnTo>
                                <a:lnTo>
                                  <a:pt x="245452" y="567089"/>
                                </a:lnTo>
                                <a:lnTo>
                                  <a:pt x="252682" y="559914"/>
                                </a:lnTo>
                                <a:close/>
                              </a:path>
                              <a:path w="260350" h="784860">
                                <a:moveTo>
                                  <a:pt x="361" y="549910"/>
                                </a:moveTo>
                                <a:lnTo>
                                  <a:pt x="361" y="557530"/>
                                </a:lnTo>
                                <a:lnTo>
                                  <a:pt x="4103" y="560070"/>
                                </a:lnTo>
                                <a:lnTo>
                                  <a:pt x="7204" y="557026"/>
                                </a:lnTo>
                                <a:lnTo>
                                  <a:pt x="7632" y="557026"/>
                                </a:lnTo>
                                <a:lnTo>
                                  <a:pt x="361" y="549910"/>
                                </a:lnTo>
                                <a:close/>
                              </a:path>
                              <a:path w="260350" h="784860">
                                <a:moveTo>
                                  <a:pt x="260296" y="552450"/>
                                </a:moveTo>
                                <a:lnTo>
                                  <a:pt x="255114" y="557530"/>
                                </a:lnTo>
                                <a:lnTo>
                                  <a:pt x="255855" y="557530"/>
                                </a:lnTo>
                                <a:lnTo>
                                  <a:pt x="257146" y="558800"/>
                                </a:lnTo>
                                <a:lnTo>
                                  <a:pt x="260296" y="554990"/>
                                </a:lnTo>
                                <a:lnTo>
                                  <a:pt x="260296" y="552450"/>
                                </a:lnTo>
                                <a:close/>
                              </a:path>
                              <a:path w="260350" h="784860">
                                <a:moveTo>
                                  <a:pt x="53423" y="532283"/>
                                </a:moveTo>
                                <a:lnTo>
                                  <a:pt x="53109" y="532545"/>
                                </a:lnTo>
                                <a:lnTo>
                                  <a:pt x="35377" y="549910"/>
                                </a:lnTo>
                                <a:lnTo>
                                  <a:pt x="43159" y="557530"/>
                                </a:lnTo>
                                <a:lnTo>
                                  <a:pt x="42920" y="557530"/>
                                </a:lnTo>
                                <a:lnTo>
                                  <a:pt x="50683" y="549910"/>
                                </a:lnTo>
                                <a:lnTo>
                                  <a:pt x="43243" y="542607"/>
                                </a:lnTo>
                                <a:lnTo>
                                  <a:pt x="58124" y="542607"/>
                                </a:lnTo>
                                <a:lnTo>
                                  <a:pt x="60925" y="539858"/>
                                </a:lnTo>
                                <a:lnTo>
                                  <a:pt x="61119" y="539858"/>
                                </a:lnTo>
                                <a:lnTo>
                                  <a:pt x="53423" y="532283"/>
                                </a:lnTo>
                                <a:close/>
                              </a:path>
                              <a:path w="260350" h="784860">
                                <a:moveTo>
                                  <a:pt x="124237" y="532130"/>
                                </a:moveTo>
                                <a:lnTo>
                                  <a:pt x="106438" y="549647"/>
                                </a:lnTo>
                                <a:lnTo>
                                  <a:pt x="114488" y="557530"/>
                                </a:lnTo>
                                <a:lnTo>
                                  <a:pt x="114085" y="557530"/>
                                </a:lnTo>
                                <a:lnTo>
                                  <a:pt x="121848" y="549910"/>
                                </a:lnTo>
                                <a:lnTo>
                                  <a:pt x="114408" y="542607"/>
                                </a:lnTo>
                                <a:lnTo>
                                  <a:pt x="129288" y="542607"/>
                                </a:lnTo>
                                <a:lnTo>
                                  <a:pt x="132089" y="539858"/>
                                </a:lnTo>
                                <a:lnTo>
                                  <a:pt x="124237" y="532130"/>
                                </a:lnTo>
                                <a:close/>
                              </a:path>
                              <a:path w="260350" h="784860">
                                <a:moveTo>
                                  <a:pt x="220509" y="542607"/>
                                </a:moveTo>
                                <a:lnTo>
                                  <a:pt x="213051" y="549910"/>
                                </a:lnTo>
                                <a:lnTo>
                                  <a:pt x="220833" y="557530"/>
                                </a:lnTo>
                                <a:lnTo>
                                  <a:pt x="220185" y="557530"/>
                                </a:lnTo>
                                <a:lnTo>
                                  <a:pt x="227949" y="549910"/>
                                </a:lnTo>
                                <a:lnTo>
                                  <a:pt x="220509" y="542607"/>
                                </a:lnTo>
                                <a:close/>
                              </a:path>
                              <a:path w="260350" h="784860">
                                <a:moveTo>
                                  <a:pt x="257146" y="541020"/>
                                </a:moveTo>
                                <a:lnTo>
                                  <a:pt x="248359" y="549647"/>
                                </a:lnTo>
                                <a:lnTo>
                                  <a:pt x="248113" y="549910"/>
                                </a:lnTo>
                                <a:lnTo>
                                  <a:pt x="255855" y="557530"/>
                                </a:lnTo>
                                <a:lnTo>
                                  <a:pt x="255114" y="557530"/>
                                </a:lnTo>
                                <a:lnTo>
                                  <a:pt x="260296" y="552450"/>
                                </a:lnTo>
                                <a:lnTo>
                                  <a:pt x="260296" y="546100"/>
                                </a:lnTo>
                                <a:lnTo>
                                  <a:pt x="256738" y="542607"/>
                                </a:lnTo>
                                <a:lnTo>
                                  <a:pt x="259115" y="542607"/>
                                </a:lnTo>
                                <a:lnTo>
                                  <a:pt x="257146" y="541020"/>
                                </a:lnTo>
                                <a:close/>
                              </a:path>
                              <a:path w="260350" h="784860">
                                <a:moveTo>
                                  <a:pt x="4103" y="538480"/>
                                </a:moveTo>
                                <a:lnTo>
                                  <a:pt x="50" y="542607"/>
                                </a:lnTo>
                                <a:lnTo>
                                  <a:pt x="7781" y="542607"/>
                                </a:lnTo>
                                <a:lnTo>
                                  <a:pt x="361" y="549910"/>
                                </a:lnTo>
                                <a:lnTo>
                                  <a:pt x="7632" y="557026"/>
                                </a:lnTo>
                                <a:lnTo>
                                  <a:pt x="7204" y="557026"/>
                                </a:lnTo>
                                <a:lnTo>
                                  <a:pt x="15094" y="549281"/>
                                </a:lnTo>
                                <a:lnTo>
                                  <a:pt x="4103" y="538480"/>
                                </a:lnTo>
                                <a:close/>
                              </a:path>
                              <a:path w="260350" h="784860">
                                <a:moveTo>
                                  <a:pt x="88975" y="532545"/>
                                </a:moveTo>
                                <a:lnTo>
                                  <a:pt x="71332" y="549910"/>
                                </a:lnTo>
                                <a:lnTo>
                                  <a:pt x="78563" y="557026"/>
                                </a:lnTo>
                                <a:lnTo>
                                  <a:pt x="78368" y="557026"/>
                                </a:lnTo>
                                <a:lnTo>
                                  <a:pt x="86259" y="549281"/>
                                </a:lnTo>
                                <a:lnTo>
                                  <a:pt x="79473" y="542607"/>
                                </a:lnTo>
                                <a:lnTo>
                                  <a:pt x="93059" y="542607"/>
                                </a:lnTo>
                                <a:lnTo>
                                  <a:pt x="95860" y="539858"/>
                                </a:lnTo>
                                <a:lnTo>
                                  <a:pt x="96442" y="539858"/>
                                </a:lnTo>
                                <a:lnTo>
                                  <a:pt x="88975" y="532545"/>
                                </a:lnTo>
                                <a:close/>
                              </a:path>
                              <a:path w="260350" h="784860">
                                <a:moveTo>
                                  <a:pt x="159879" y="532130"/>
                                </a:moveTo>
                                <a:lnTo>
                                  <a:pt x="142170" y="549471"/>
                                </a:lnTo>
                                <a:lnTo>
                                  <a:pt x="142036" y="549647"/>
                                </a:lnTo>
                                <a:lnTo>
                                  <a:pt x="149533" y="557026"/>
                                </a:lnTo>
                                <a:lnTo>
                                  <a:pt x="156784" y="549910"/>
                                </a:lnTo>
                                <a:lnTo>
                                  <a:pt x="149344" y="542607"/>
                                </a:lnTo>
                                <a:lnTo>
                                  <a:pt x="164224" y="542607"/>
                                </a:lnTo>
                                <a:lnTo>
                                  <a:pt x="167025" y="539858"/>
                                </a:lnTo>
                                <a:lnTo>
                                  <a:pt x="167771" y="539858"/>
                                </a:lnTo>
                                <a:lnTo>
                                  <a:pt x="159879" y="532130"/>
                                </a:lnTo>
                                <a:close/>
                              </a:path>
                              <a:path w="260350" h="784860">
                                <a:moveTo>
                                  <a:pt x="195052" y="532283"/>
                                </a:moveTo>
                                <a:lnTo>
                                  <a:pt x="177588" y="549471"/>
                                </a:lnTo>
                                <a:lnTo>
                                  <a:pt x="184885" y="556617"/>
                                </a:lnTo>
                                <a:lnTo>
                                  <a:pt x="192359" y="549281"/>
                                </a:lnTo>
                                <a:lnTo>
                                  <a:pt x="185573" y="542607"/>
                                </a:lnTo>
                                <a:lnTo>
                                  <a:pt x="199159" y="542607"/>
                                </a:lnTo>
                                <a:lnTo>
                                  <a:pt x="201960" y="539858"/>
                                </a:lnTo>
                                <a:lnTo>
                                  <a:pt x="202787" y="539858"/>
                                </a:lnTo>
                                <a:lnTo>
                                  <a:pt x="195052" y="532283"/>
                                </a:lnTo>
                                <a:close/>
                              </a:path>
                              <a:path w="260350" h="784860">
                                <a:moveTo>
                                  <a:pt x="7781" y="542607"/>
                                </a:moveTo>
                                <a:lnTo>
                                  <a:pt x="361" y="542607"/>
                                </a:lnTo>
                                <a:lnTo>
                                  <a:pt x="361" y="549910"/>
                                </a:lnTo>
                                <a:lnTo>
                                  <a:pt x="7781" y="542607"/>
                                </a:lnTo>
                                <a:close/>
                              </a:path>
                              <a:path w="260350" h="784860">
                                <a:moveTo>
                                  <a:pt x="32569" y="532130"/>
                                </a:moveTo>
                                <a:lnTo>
                                  <a:pt x="24695" y="539858"/>
                                </a:lnTo>
                                <a:lnTo>
                                  <a:pt x="25113" y="539858"/>
                                </a:lnTo>
                                <a:lnTo>
                                  <a:pt x="35377" y="549910"/>
                                </a:lnTo>
                                <a:lnTo>
                                  <a:pt x="42835" y="542607"/>
                                </a:lnTo>
                                <a:lnTo>
                                  <a:pt x="43243" y="542607"/>
                                </a:lnTo>
                                <a:lnTo>
                                  <a:pt x="32569" y="532130"/>
                                </a:lnTo>
                                <a:close/>
                              </a:path>
                              <a:path w="260350" h="784860">
                                <a:moveTo>
                                  <a:pt x="58124" y="542607"/>
                                </a:moveTo>
                                <a:lnTo>
                                  <a:pt x="43243" y="542607"/>
                                </a:lnTo>
                                <a:lnTo>
                                  <a:pt x="50683" y="549910"/>
                                </a:lnTo>
                                <a:lnTo>
                                  <a:pt x="58124" y="542607"/>
                                </a:lnTo>
                                <a:close/>
                              </a:path>
                              <a:path w="260350" h="784860">
                                <a:moveTo>
                                  <a:pt x="68798" y="532130"/>
                                </a:moveTo>
                                <a:lnTo>
                                  <a:pt x="60925" y="539858"/>
                                </a:lnTo>
                                <a:lnTo>
                                  <a:pt x="61119" y="539858"/>
                                </a:lnTo>
                                <a:lnTo>
                                  <a:pt x="71332" y="549910"/>
                                </a:lnTo>
                                <a:lnTo>
                                  <a:pt x="78752" y="542607"/>
                                </a:lnTo>
                                <a:lnTo>
                                  <a:pt x="79473" y="542607"/>
                                </a:lnTo>
                                <a:lnTo>
                                  <a:pt x="68798" y="532130"/>
                                </a:lnTo>
                                <a:close/>
                              </a:path>
                              <a:path w="260350" h="784860">
                                <a:moveTo>
                                  <a:pt x="129288" y="542607"/>
                                </a:moveTo>
                                <a:lnTo>
                                  <a:pt x="114408" y="542607"/>
                                </a:lnTo>
                                <a:lnTo>
                                  <a:pt x="121848" y="549910"/>
                                </a:lnTo>
                                <a:lnTo>
                                  <a:pt x="129288" y="542607"/>
                                </a:lnTo>
                                <a:close/>
                              </a:path>
                              <a:path w="260350" h="784860">
                                <a:moveTo>
                                  <a:pt x="164224" y="542607"/>
                                </a:moveTo>
                                <a:lnTo>
                                  <a:pt x="149344" y="542607"/>
                                </a:lnTo>
                                <a:lnTo>
                                  <a:pt x="156784" y="549910"/>
                                </a:lnTo>
                                <a:lnTo>
                                  <a:pt x="164224" y="542607"/>
                                </a:lnTo>
                                <a:close/>
                              </a:path>
                              <a:path w="260350" h="784860">
                                <a:moveTo>
                                  <a:pt x="209834" y="532130"/>
                                </a:moveTo>
                                <a:lnTo>
                                  <a:pt x="201960" y="539858"/>
                                </a:lnTo>
                                <a:lnTo>
                                  <a:pt x="202787" y="539858"/>
                                </a:lnTo>
                                <a:lnTo>
                                  <a:pt x="213051" y="549910"/>
                                </a:lnTo>
                                <a:lnTo>
                                  <a:pt x="220509" y="542607"/>
                                </a:lnTo>
                                <a:lnTo>
                                  <a:pt x="209834" y="532130"/>
                                </a:lnTo>
                                <a:close/>
                              </a:path>
                              <a:path w="260350" h="784860">
                                <a:moveTo>
                                  <a:pt x="248716" y="514985"/>
                                </a:moveTo>
                                <a:lnTo>
                                  <a:pt x="220509" y="542607"/>
                                </a:lnTo>
                                <a:lnTo>
                                  <a:pt x="227949" y="549910"/>
                                </a:lnTo>
                                <a:lnTo>
                                  <a:pt x="238045" y="540000"/>
                                </a:lnTo>
                                <a:lnTo>
                                  <a:pt x="230693" y="532765"/>
                                </a:lnTo>
                                <a:lnTo>
                                  <a:pt x="245416" y="532765"/>
                                </a:lnTo>
                                <a:lnTo>
                                  <a:pt x="246063" y="532130"/>
                                </a:lnTo>
                                <a:lnTo>
                                  <a:pt x="238983" y="525180"/>
                                </a:lnTo>
                                <a:lnTo>
                                  <a:pt x="253144" y="525180"/>
                                </a:lnTo>
                                <a:lnTo>
                                  <a:pt x="255846" y="522528"/>
                                </a:lnTo>
                                <a:lnTo>
                                  <a:pt x="256419" y="522528"/>
                                </a:lnTo>
                                <a:lnTo>
                                  <a:pt x="248716" y="514985"/>
                                </a:lnTo>
                                <a:close/>
                              </a:path>
                              <a:path w="260350" h="784860">
                                <a:moveTo>
                                  <a:pt x="246063" y="532130"/>
                                </a:moveTo>
                                <a:lnTo>
                                  <a:pt x="238045" y="540000"/>
                                </a:lnTo>
                                <a:lnTo>
                                  <a:pt x="248113" y="549910"/>
                                </a:lnTo>
                                <a:lnTo>
                                  <a:pt x="248359" y="549647"/>
                                </a:lnTo>
                                <a:lnTo>
                                  <a:pt x="255529" y="542607"/>
                                </a:lnTo>
                                <a:lnTo>
                                  <a:pt x="256738" y="542607"/>
                                </a:lnTo>
                                <a:lnTo>
                                  <a:pt x="246063" y="532130"/>
                                </a:lnTo>
                                <a:close/>
                              </a:path>
                              <a:path w="260350" h="784860">
                                <a:moveTo>
                                  <a:pt x="103734" y="532130"/>
                                </a:moveTo>
                                <a:lnTo>
                                  <a:pt x="95860" y="539858"/>
                                </a:lnTo>
                                <a:lnTo>
                                  <a:pt x="96442" y="539858"/>
                                </a:lnTo>
                                <a:lnTo>
                                  <a:pt x="106438" y="549647"/>
                                </a:lnTo>
                                <a:lnTo>
                                  <a:pt x="113592" y="542607"/>
                                </a:lnTo>
                                <a:lnTo>
                                  <a:pt x="114408" y="542607"/>
                                </a:lnTo>
                                <a:lnTo>
                                  <a:pt x="103734" y="532130"/>
                                </a:lnTo>
                                <a:close/>
                              </a:path>
                              <a:path w="260350" h="784860">
                                <a:moveTo>
                                  <a:pt x="139316" y="532765"/>
                                </a:moveTo>
                                <a:lnTo>
                                  <a:pt x="132089" y="539858"/>
                                </a:lnTo>
                                <a:lnTo>
                                  <a:pt x="142036" y="549647"/>
                                </a:lnTo>
                                <a:lnTo>
                                  <a:pt x="142170" y="549471"/>
                                </a:lnTo>
                                <a:lnTo>
                                  <a:pt x="149180" y="542607"/>
                                </a:lnTo>
                                <a:lnTo>
                                  <a:pt x="149344" y="542607"/>
                                </a:lnTo>
                                <a:lnTo>
                                  <a:pt x="139316" y="532765"/>
                                </a:lnTo>
                                <a:close/>
                              </a:path>
                              <a:path w="260350" h="784860">
                                <a:moveTo>
                                  <a:pt x="174899" y="532130"/>
                                </a:moveTo>
                                <a:lnTo>
                                  <a:pt x="167025" y="539858"/>
                                </a:lnTo>
                                <a:lnTo>
                                  <a:pt x="167771" y="539858"/>
                                </a:lnTo>
                                <a:lnTo>
                                  <a:pt x="177588" y="549471"/>
                                </a:lnTo>
                                <a:lnTo>
                                  <a:pt x="184562" y="542607"/>
                                </a:lnTo>
                                <a:lnTo>
                                  <a:pt x="185573" y="542607"/>
                                </a:lnTo>
                                <a:lnTo>
                                  <a:pt x="174899" y="532130"/>
                                </a:lnTo>
                                <a:close/>
                              </a:path>
                              <a:path w="260350" h="784860">
                                <a:moveTo>
                                  <a:pt x="21894" y="542607"/>
                                </a:moveTo>
                                <a:lnTo>
                                  <a:pt x="8303" y="542607"/>
                                </a:lnTo>
                                <a:lnTo>
                                  <a:pt x="15094" y="549281"/>
                                </a:lnTo>
                                <a:lnTo>
                                  <a:pt x="21894" y="542607"/>
                                </a:lnTo>
                                <a:close/>
                              </a:path>
                              <a:path w="260350" h="784860">
                                <a:moveTo>
                                  <a:pt x="93059" y="542607"/>
                                </a:moveTo>
                                <a:lnTo>
                                  <a:pt x="79473" y="542607"/>
                                </a:lnTo>
                                <a:lnTo>
                                  <a:pt x="86273" y="549281"/>
                                </a:lnTo>
                                <a:lnTo>
                                  <a:pt x="93059" y="542607"/>
                                </a:lnTo>
                                <a:close/>
                              </a:path>
                              <a:path w="260350" h="784860">
                                <a:moveTo>
                                  <a:pt x="199159" y="542607"/>
                                </a:moveTo>
                                <a:lnTo>
                                  <a:pt x="185573" y="542607"/>
                                </a:lnTo>
                                <a:lnTo>
                                  <a:pt x="192373" y="549281"/>
                                </a:lnTo>
                                <a:lnTo>
                                  <a:pt x="199159" y="542607"/>
                                </a:lnTo>
                                <a:close/>
                              </a:path>
                              <a:path w="260350" h="784860">
                                <a:moveTo>
                                  <a:pt x="259115" y="542607"/>
                                </a:moveTo>
                                <a:lnTo>
                                  <a:pt x="256738" y="542607"/>
                                </a:lnTo>
                                <a:lnTo>
                                  <a:pt x="260296" y="546100"/>
                                </a:lnTo>
                                <a:lnTo>
                                  <a:pt x="260296" y="543560"/>
                                </a:lnTo>
                                <a:lnTo>
                                  <a:pt x="259115" y="542607"/>
                                </a:lnTo>
                                <a:close/>
                              </a:path>
                              <a:path w="260350" h="784860">
                                <a:moveTo>
                                  <a:pt x="17869" y="532765"/>
                                </a:moveTo>
                                <a:lnTo>
                                  <a:pt x="11975" y="538480"/>
                                </a:lnTo>
                                <a:lnTo>
                                  <a:pt x="7781" y="542607"/>
                                </a:lnTo>
                                <a:lnTo>
                                  <a:pt x="21894" y="542607"/>
                                </a:lnTo>
                                <a:lnTo>
                                  <a:pt x="24695" y="539858"/>
                                </a:lnTo>
                                <a:lnTo>
                                  <a:pt x="25113" y="539858"/>
                                </a:lnTo>
                                <a:lnTo>
                                  <a:pt x="17869" y="532765"/>
                                </a:lnTo>
                                <a:close/>
                              </a:path>
                              <a:path w="260350" h="784860">
                                <a:moveTo>
                                  <a:pt x="227949" y="514350"/>
                                </a:moveTo>
                                <a:lnTo>
                                  <a:pt x="219617" y="522528"/>
                                </a:lnTo>
                                <a:lnTo>
                                  <a:pt x="220292" y="522528"/>
                                </a:lnTo>
                                <a:lnTo>
                                  <a:pt x="238045" y="540000"/>
                                </a:lnTo>
                                <a:lnTo>
                                  <a:pt x="245416" y="532765"/>
                                </a:lnTo>
                                <a:lnTo>
                                  <a:pt x="230559" y="532765"/>
                                </a:lnTo>
                                <a:lnTo>
                                  <a:pt x="238305" y="525180"/>
                                </a:lnTo>
                                <a:lnTo>
                                  <a:pt x="238983" y="525180"/>
                                </a:lnTo>
                                <a:lnTo>
                                  <a:pt x="227949" y="514350"/>
                                </a:lnTo>
                                <a:close/>
                              </a:path>
                              <a:path w="260350" h="784860">
                                <a:moveTo>
                                  <a:pt x="25488" y="525180"/>
                                </a:moveTo>
                                <a:lnTo>
                                  <a:pt x="18004" y="532545"/>
                                </a:lnTo>
                                <a:lnTo>
                                  <a:pt x="17869" y="532765"/>
                                </a:lnTo>
                                <a:lnTo>
                                  <a:pt x="25113" y="539858"/>
                                </a:lnTo>
                                <a:lnTo>
                                  <a:pt x="24695" y="539858"/>
                                </a:lnTo>
                                <a:lnTo>
                                  <a:pt x="32569" y="532130"/>
                                </a:lnTo>
                                <a:lnTo>
                                  <a:pt x="25488" y="525180"/>
                                </a:lnTo>
                                <a:close/>
                              </a:path>
                              <a:path w="260350" h="784860">
                                <a:moveTo>
                                  <a:pt x="71042" y="514985"/>
                                </a:moveTo>
                                <a:lnTo>
                                  <a:pt x="53534" y="532130"/>
                                </a:lnTo>
                                <a:lnTo>
                                  <a:pt x="53423" y="532283"/>
                                </a:lnTo>
                                <a:lnTo>
                                  <a:pt x="61119" y="539858"/>
                                </a:lnTo>
                                <a:lnTo>
                                  <a:pt x="60925" y="539858"/>
                                </a:lnTo>
                                <a:lnTo>
                                  <a:pt x="68798" y="532130"/>
                                </a:lnTo>
                                <a:lnTo>
                                  <a:pt x="61717" y="525180"/>
                                </a:lnTo>
                                <a:lnTo>
                                  <a:pt x="75879" y="525180"/>
                                </a:lnTo>
                                <a:lnTo>
                                  <a:pt x="78581" y="522528"/>
                                </a:lnTo>
                                <a:lnTo>
                                  <a:pt x="78745" y="522528"/>
                                </a:lnTo>
                                <a:lnTo>
                                  <a:pt x="71042" y="514985"/>
                                </a:lnTo>
                                <a:close/>
                              </a:path>
                              <a:path w="260350" h="784860">
                                <a:moveTo>
                                  <a:pt x="106817" y="514985"/>
                                </a:moveTo>
                                <a:lnTo>
                                  <a:pt x="88975" y="532545"/>
                                </a:lnTo>
                                <a:lnTo>
                                  <a:pt x="96442" y="539858"/>
                                </a:lnTo>
                                <a:lnTo>
                                  <a:pt x="95860" y="539858"/>
                                </a:lnTo>
                                <a:lnTo>
                                  <a:pt x="103734" y="532130"/>
                                </a:lnTo>
                                <a:lnTo>
                                  <a:pt x="96653" y="525180"/>
                                </a:lnTo>
                                <a:lnTo>
                                  <a:pt x="110814" y="525180"/>
                                </a:lnTo>
                                <a:lnTo>
                                  <a:pt x="113999" y="522053"/>
                                </a:lnTo>
                                <a:lnTo>
                                  <a:pt x="106817" y="514985"/>
                                </a:lnTo>
                                <a:close/>
                              </a:path>
                              <a:path w="260350" h="784860">
                                <a:moveTo>
                                  <a:pt x="142013" y="514634"/>
                                </a:moveTo>
                                <a:lnTo>
                                  <a:pt x="124237" y="532130"/>
                                </a:lnTo>
                                <a:lnTo>
                                  <a:pt x="132089" y="539858"/>
                                </a:lnTo>
                                <a:lnTo>
                                  <a:pt x="139316" y="532765"/>
                                </a:lnTo>
                                <a:lnTo>
                                  <a:pt x="131588" y="525180"/>
                                </a:lnTo>
                                <a:lnTo>
                                  <a:pt x="147044" y="525180"/>
                                </a:lnTo>
                                <a:lnTo>
                                  <a:pt x="149746" y="522528"/>
                                </a:lnTo>
                                <a:lnTo>
                                  <a:pt x="150074" y="522528"/>
                                </a:lnTo>
                                <a:lnTo>
                                  <a:pt x="142013" y="514634"/>
                                </a:lnTo>
                                <a:close/>
                              </a:path>
                              <a:path w="260350" h="784860">
                                <a:moveTo>
                                  <a:pt x="177387" y="514985"/>
                                </a:moveTo>
                                <a:lnTo>
                                  <a:pt x="159879" y="532130"/>
                                </a:lnTo>
                                <a:lnTo>
                                  <a:pt x="167771" y="539858"/>
                                </a:lnTo>
                                <a:lnTo>
                                  <a:pt x="167025" y="539858"/>
                                </a:lnTo>
                                <a:lnTo>
                                  <a:pt x="174899" y="532130"/>
                                </a:lnTo>
                                <a:lnTo>
                                  <a:pt x="167818" y="525180"/>
                                </a:lnTo>
                                <a:lnTo>
                                  <a:pt x="181979" y="525180"/>
                                </a:lnTo>
                                <a:lnTo>
                                  <a:pt x="184681" y="522528"/>
                                </a:lnTo>
                                <a:lnTo>
                                  <a:pt x="185090" y="522528"/>
                                </a:lnTo>
                                <a:lnTo>
                                  <a:pt x="177387" y="514985"/>
                                </a:lnTo>
                                <a:close/>
                              </a:path>
                              <a:path w="260350" h="784860">
                                <a:moveTo>
                                  <a:pt x="212628" y="514985"/>
                                </a:moveTo>
                                <a:lnTo>
                                  <a:pt x="195052" y="532283"/>
                                </a:lnTo>
                                <a:lnTo>
                                  <a:pt x="202787" y="539858"/>
                                </a:lnTo>
                                <a:lnTo>
                                  <a:pt x="201960" y="539858"/>
                                </a:lnTo>
                                <a:lnTo>
                                  <a:pt x="209834" y="532130"/>
                                </a:lnTo>
                                <a:lnTo>
                                  <a:pt x="202753" y="525180"/>
                                </a:lnTo>
                                <a:lnTo>
                                  <a:pt x="216915" y="525180"/>
                                </a:lnTo>
                                <a:lnTo>
                                  <a:pt x="219617" y="522528"/>
                                </a:lnTo>
                                <a:lnTo>
                                  <a:pt x="220292" y="522528"/>
                                </a:lnTo>
                                <a:lnTo>
                                  <a:pt x="212628" y="514985"/>
                                </a:lnTo>
                                <a:close/>
                              </a:path>
                              <a:path w="260350" h="784860">
                                <a:moveTo>
                                  <a:pt x="15101" y="514985"/>
                                </a:moveTo>
                                <a:lnTo>
                                  <a:pt x="7416" y="522528"/>
                                </a:lnTo>
                                <a:lnTo>
                                  <a:pt x="17869" y="532765"/>
                                </a:lnTo>
                                <a:lnTo>
                                  <a:pt x="18004" y="532545"/>
                                </a:lnTo>
                                <a:lnTo>
                                  <a:pt x="25488" y="525180"/>
                                </a:lnTo>
                                <a:lnTo>
                                  <a:pt x="15101" y="514985"/>
                                </a:lnTo>
                                <a:close/>
                              </a:path>
                              <a:path w="260350" h="784860">
                                <a:moveTo>
                                  <a:pt x="147044" y="525180"/>
                                </a:moveTo>
                                <a:lnTo>
                                  <a:pt x="131588" y="525180"/>
                                </a:lnTo>
                                <a:lnTo>
                                  <a:pt x="139316" y="532765"/>
                                </a:lnTo>
                                <a:lnTo>
                                  <a:pt x="147044" y="525180"/>
                                </a:lnTo>
                                <a:close/>
                              </a:path>
                              <a:path w="260350" h="784860">
                                <a:moveTo>
                                  <a:pt x="86266" y="514985"/>
                                </a:moveTo>
                                <a:lnTo>
                                  <a:pt x="78581" y="522528"/>
                                </a:lnTo>
                                <a:lnTo>
                                  <a:pt x="78745" y="522528"/>
                                </a:lnTo>
                                <a:lnTo>
                                  <a:pt x="88975" y="532545"/>
                                </a:lnTo>
                                <a:lnTo>
                                  <a:pt x="96459" y="525180"/>
                                </a:lnTo>
                                <a:lnTo>
                                  <a:pt x="96653" y="525180"/>
                                </a:lnTo>
                                <a:lnTo>
                                  <a:pt x="86266" y="514985"/>
                                </a:lnTo>
                                <a:close/>
                              </a:path>
                              <a:path w="260350" h="784860">
                                <a:moveTo>
                                  <a:pt x="50683" y="514350"/>
                                </a:moveTo>
                                <a:lnTo>
                                  <a:pt x="42835" y="522053"/>
                                </a:lnTo>
                                <a:lnTo>
                                  <a:pt x="43029" y="522053"/>
                                </a:lnTo>
                                <a:lnTo>
                                  <a:pt x="53423" y="532283"/>
                                </a:lnTo>
                                <a:lnTo>
                                  <a:pt x="53534" y="532130"/>
                                </a:lnTo>
                                <a:lnTo>
                                  <a:pt x="60631" y="525180"/>
                                </a:lnTo>
                                <a:lnTo>
                                  <a:pt x="61717" y="525180"/>
                                </a:lnTo>
                                <a:lnTo>
                                  <a:pt x="50683" y="514350"/>
                                </a:lnTo>
                                <a:close/>
                              </a:path>
                              <a:path w="260350" h="784860">
                                <a:moveTo>
                                  <a:pt x="192366" y="514985"/>
                                </a:moveTo>
                                <a:lnTo>
                                  <a:pt x="184681" y="522528"/>
                                </a:lnTo>
                                <a:lnTo>
                                  <a:pt x="185090" y="522528"/>
                                </a:lnTo>
                                <a:lnTo>
                                  <a:pt x="195052" y="532283"/>
                                </a:lnTo>
                                <a:lnTo>
                                  <a:pt x="202269" y="525180"/>
                                </a:lnTo>
                                <a:lnTo>
                                  <a:pt x="202753" y="525180"/>
                                </a:lnTo>
                                <a:lnTo>
                                  <a:pt x="192366" y="514985"/>
                                </a:lnTo>
                                <a:close/>
                              </a:path>
                              <a:path w="260350" h="784860">
                                <a:moveTo>
                                  <a:pt x="35847" y="514985"/>
                                </a:moveTo>
                                <a:lnTo>
                                  <a:pt x="25488" y="525180"/>
                                </a:lnTo>
                                <a:lnTo>
                                  <a:pt x="32569" y="532130"/>
                                </a:lnTo>
                                <a:lnTo>
                                  <a:pt x="42835" y="522053"/>
                                </a:lnTo>
                                <a:lnTo>
                                  <a:pt x="43029" y="522053"/>
                                </a:lnTo>
                                <a:lnTo>
                                  <a:pt x="35847" y="514985"/>
                                </a:lnTo>
                                <a:close/>
                              </a:path>
                              <a:path w="260350" h="784860">
                                <a:moveTo>
                                  <a:pt x="75879" y="525180"/>
                                </a:moveTo>
                                <a:lnTo>
                                  <a:pt x="61717" y="525180"/>
                                </a:lnTo>
                                <a:lnTo>
                                  <a:pt x="68798" y="532130"/>
                                </a:lnTo>
                                <a:lnTo>
                                  <a:pt x="75879" y="525180"/>
                                </a:lnTo>
                                <a:close/>
                              </a:path>
                              <a:path w="260350" h="784860">
                                <a:moveTo>
                                  <a:pt x="110814" y="525180"/>
                                </a:moveTo>
                                <a:lnTo>
                                  <a:pt x="96653" y="525180"/>
                                </a:lnTo>
                                <a:lnTo>
                                  <a:pt x="103734" y="532130"/>
                                </a:lnTo>
                                <a:lnTo>
                                  <a:pt x="110814" y="525180"/>
                                </a:lnTo>
                                <a:close/>
                              </a:path>
                              <a:path w="260350" h="784860">
                                <a:moveTo>
                                  <a:pt x="121201" y="514985"/>
                                </a:moveTo>
                                <a:lnTo>
                                  <a:pt x="113999" y="522053"/>
                                </a:lnTo>
                                <a:lnTo>
                                  <a:pt x="124237" y="532130"/>
                                </a:lnTo>
                                <a:lnTo>
                                  <a:pt x="131299" y="525180"/>
                                </a:lnTo>
                                <a:lnTo>
                                  <a:pt x="131588" y="525180"/>
                                </a:lnTo>
                                <a:lnTo>
                                  <a:pt x="121201" y="514985"/>
                                </a:lnTo>
                                <a:close/>
                              </a:path>
                              <a:path w="260350" h="784860">
                                <a:moveTo>
                                  <a:pt x="157431" y="514985"/>
                                </a:moveTo>
                                <a:lnTo>
                                  <a:pt x="149746" y="522528"/>
                                </a:lnTo>
                                <a:lnTo>
                                  <a:pt x="150074" y="522528"/>
                                </a:lnTo>
                                <a:lnTo>
                                  <a:pt x="159879" y="532130"/>
                                </a:lnTo>
                                <a:lnTo>
                                  <a:pt x="166976" y="525180"/>
                                </a:lnTo>
                                <a:lnTo>
                                  <a:pt x="167818" y="525180"/>
                                </a:lnTo>
                                <a:lnTo>
                                  <a:pt x="157431" y="514985"/>
                                </a:lnTo>
                                <a:close/>
                              </a:path>
                              <a:path w="260350" h="784860">
                                <a:moveTo>
                                  <a:pt x="181979" y="525180"/>
                                </a:moveTo>
                                <a:lnTo>
                                  <a:pt x="167818" y="525180"/>
                                </a:lnTo>
                                <a:lnTo>
                                  <a:pt x="174899" y="532130"/>
                                </a:lnTo>
                                <a:lnTo>
                                  <a:pt x="181979" y="525180"/>
                                </a:lnTo>
                                <a:close/>
                              </a:path>
                              <a:path w="260350" h="784860">
                                <a:moveTo>
                                  <a:pt x="216915" y="525180"/>
                                </a:moveTo>
                                <a:lnTo>
                                  <a:pt x="202753" y="525180"/>
                                </a:lnTo>
                                <a:lnTo>
                                  <a:pt x="209834" y="532130"/>
                                </a:lnTo>
                                <a:lnTo>
                                  <a:pt x="216915" y="525180"/>
                                </a:lnTo>
                                <a:close/>
                              </a:path>
                              <a:path w="260350" h="784860">
                                <a:moveTo>
                                  <a:pt x="253144" y="525180"/>
                                </a:moveTo>
                                <a:lnTo>
                                  <a:pt x="238983" y="525180"/>
                                </a:lnTo>
                                <a:lnTo>
                                  <a:pt x="246063" y="532130"/>
                                </a:lnTo>
                                <a:lnTo>
                                  <a:pt x="253144" y="525180"/>
                                </a:lnTo>
                                <a:close/>
                              </a:path>
                              <a:path w="260350" h="784860">
                                <a:moveTo>
                                  <a:pt x="361" y="515620"/>
                                </a:moveTo>
                                <a:lnTo>
                                  <a:pt x="444" y="522053"/>
                                </a:lnTo>
                                <a:lnTo>
                                  <a:pt x="4103" y="525780"/>
                                </a:lnTo>
                                <a:lnTo>
                                  <a:pt x="7416" y="522528"/>
                                </a:lnTo>
                                <a:lnTo>
                                  <a:pt x="361" y="515620"/>
                                </a:lnTo>
                                <a:close/>
                              </a:path>
                              <a:path w="260350" h="784860">
                                <a:moveTo>
                                  <a:pt x="260296" y="518160"/>
                                </a:moveTo>
                                <a:lnTo>
                                  <a:pt x="255846" y="522528"/>
                                </a:lnTo>
                                <a:lnTo>
                                  <a:pt x="256419" y="522528"/>
                                </a:lnTo>
                                <a:lnTo>
                                  <a:pt x="257146" y="523240"/>
                                </a:lnTo>
                                <a:lnTo>
                                  <a:pt x="260296" y="520700"/>
                                </a:lnTo>
                                <a:lnTo>
                                  <a:pt x="260296" y="518160"/>
                                </a:lnTo>
                                <a:close/>
                              </a:path>
                              <a:path w="260350" h="784860">
                                <a:moveTo>
                                  <a:pt x="17848" y="497270"/>
                                </a:moveTo>
                                <a:lnTo>
                                  <a:pt x="17535" y="497532"/>
                                </a:lnTo>
                                <a:lnTo>
                                  <a:pt x="361" y="514350"/>
                                </a:lnTo>
                                <a:lnTo>
                                  <a:pt x="361" y="515620"/>
                                </a:lnTo>
                                <a:lnTo>
                                  <a:pt x="7416" y="522528"/>
                                </a:lnTo>
                                <a:lnTo>
                                  <a:pt x="15101" y="514985"/>
                                </a:lnTo>
                                <a:lnTo>
                                  <a:pt x="7702" y="507722"/>
                                </a:lnTo>
                                <a:lnTo>
                                  <a:pt x="22500" y="507722"/>
                                </a:lnTo>
                                <a:lnTo>
                                  <a:pt x="25391" y="504885"/>
                                </a:lnTo>
                                <a:lnTo>
                                  <a:pt x="25585" y="504885"/>
                                </a:lnTo>
                                <a:lnTo>
                                  <a:pt x="17848" y="497270"/>
                                </a:lnTo>
                                <a:close/>
                              </a:path>
                              <a:path w="260350" h="784860">
                                <a:moveTo>
                                  <a:pt x="96151" y="490396"/>
                                </a:moveTo>
                                <a:lnTo>
                                  <a:pt x="71042" y="514985"/>
                                </a:lnTo>
                                <a:lnTo>
                                  <a:pt x="78745" y="522528"/>
                                </a:lnTo>
                                <a:lnTo>
                                  <a:pt x="78581" y="522528"/>
                                </a:lnTo>
                                <a:lnTo>
                                  <a:pt x="86266" y="514985"/>
                                </a:lnTo>
                                <a:lnTo>
                                  <a:pt x="78867" y="507722"/>
                                </a:lnTo>
                                <a:lnTo>
                                  <a:pt x="93665" y="507722"/>
                                </a:lnTo>
                                <a:lnTo>
                                  <a:pt x="96556" y="504885"/>
                                </a:lnTo>
                                <a:lnTo>
                                  <a:pt x="89085" y="497532"/>
                                </a:lnTo>
                                <a:lnTo>
                                  <a:pt x="103421" y="497532"/>
                                </a:lnTo>
                                <a:lnTo>
                                  <a:pt x="96151" y="490396"/>
                                </a:lnTo>
                                <a:close/>
                              </a:path>
                              <a:path w="260350" h="784860">
                                <a:moveTo>
                                  <a:pt x="149533" y="507233"/>
                                </a:moveTo>
                                <a:lnTo>
                                  <a:pt x="142013" y="514634"/>
                                </a:lnTo>
                                <a:lnTo>
                                  <a:pt x="150074" y="522528"/>
                                </a:lnTo>
                                <a:lnTo>
                                  <a:pt x="149746" y="522528"/>
                                </a:lnTo>
                                <a:lnTo>
                                  <a:pt x="157431" y="514985"/>
                                </a:lnTo>
                                <a:lnTo>
                                  <a:pt x="149533" y="507233"/>
                                </a:lnTo>
                                <a:close/>
                              </a:path>
                              <a:path w="260350" h="784860">
                                <a:moveTo>
                                  <a:pt x="195074" y="497708"/>
                                </a:moveTo>
                                <a:lnTo>
                                  <a:pt x="194895" y="497840"/>
                                </a:lnTo>
                                <a:lnTo>
                                  <a:pt x="177387" y="514985"/>
                                </a:lnTo>
                                <a:lnTo>
                                  <a:pt x="185090" y="522528"/>
                                </a:lnTo>
                                <a:lnTo>
                                  <a:pt x="184681" y="522528"/>
                                </a:lnTo>
                                <a:lnTo>
                                  <a:pt x="192366" y="514985"/>
                                </a:lnTo>
                                <a:lnTo>
                                  <a:pt x="184967" y="507722"/>
                                </a:lnTo>
                                <a:lnTo>
                                  <a:pt x="199765" y="507722"/>
                                </a:lnTo>
                                <a:lnTo>
                                  <a:pt x="202511" y="505027"/>
                                </a:lnTo>
                                <a:lnTo>
                                  <a:pt x="195074" y="497708"/>
                                </a:lnTo>
                                <a:close/>
                              </a:path>
                              <a:path w="260350" h="784860">
                                <a:moveTo>
                                  <a:pt x="230626" y="497270"/>
                                </a:moveTo>
                                <a:lnTo>
                                  <a:pt x="212628" y="514985"/>
                                </a:lnTo>
                                <a:lnTo>
                                  <a:pt x="220292" y="522528"/>
                                </a:lnTo>
                                <a:lnTo>
                                  <a:pt x="219617" y="522528"/>
                                </a:lnTo>
                                <a:lnTo>
                                  <a:pt x="227949" y="514350"/>
                                </a:lnTo>
                                <a:lnTo>
                                  <a:pt x="220698" y="507233"/>
                                </a:lnTo>
                                <a:lnTo>
                                  <a:pt x="235199" y="507233"/>
                                </a:lnTo>
                                <a:lnTo>
                                  <a:pt x="237591" y="504885"/>
                                </a:lnTo>
                                <a:lnTo>
                                  <a:pt x="238402" y="504885"/>
                                </a:lnTo>
                                <a:lnTo>
                                  <a:pt x="230626" y="497270"/>
                                </a:lnTo>
                                <a:close/>
                              </a:path>
                              <a:path w="260350" h="784860">
                                <a:moveTo>
                                  <a:pt x="256132" y="507722"/>
                                </a:moveTo>
                                <a:lnTo>
                                  <a:pt x="248716" y="514985"/>
                                </a:lnTo>
                                <a:lnTo>
                                  <a:pt x="256419" y="522528"/>
                                </a:lnTo>
                                <a:lnTo>
                                  <a:pt x="255846" y="522528"/>
                                </a:lnTo>
                                <a:lnTo>
                                  <a:pt x="260296" y="518160"/>
                                </a:lnTo>
                                <a:lnTo>
                                  <a:pt x="260296" y="511810"/>
                                </a:lnTo>
                                <a:lnTo>
                                  <a:pt x="256132" y="507722"/>
                                </a:lnTo>
                                <a:close/>
                              </a:path>
                              <a:path w="260350" h="784860">
                                <a:moveTo>
                                  <a:pt x="53400" y="497708"/>
                                </a:moveTo>
                                <a:lnTo>
                                  <a:pt x="35847" y="514985"/>
                                </a:lnTo>
                                <a:lnTo>
                                  <a:pt x="43029" y="522053"/>
                                </a:lnTo>
                                <a:lnTo>
                                  <a:pt x="42835" y="522053"/>
                                </a:lnTo>
                                <a:lnTo>
                                  <a:pt x="50683" y="514350"/>
                                </a:lnTo>
                                <a:lnTo>
                                  <a:pt x="43931" y="507722"/>
                                </a:lnTo>
                                <a:lnTo>
                                  <a:pt x="57436" y="507722"/>
                                </a:lnTo>
                                <a:lnTo>
                                  <a:pt x="60326" y="504885"/>
                                </a:lnTo>
                                <a:lnTo>
                                  <a:pt x="60728" y="504885"/>
                                </a:lnTo>
                                <a:lnTo>
                                  <a:pt x="53400" y="497708"/>
                                </a:lnTo>
                                <a:close/>
                              </a:path>
                              <a:path w="260350" h="784860">
                                <a:moveTo>
                                  <a:pt x="124549" y="497532"/>
                                </a:moveTo>
                                <a:lnTo>
                                  <a:pt x="106817" y="514985"/>
                                </a:lnTo>
                                <a:lnTo>
                                  <a:pt x="113999" y="522053"/>
                                </a:lnTo>
                                <a:lnTo>
                                  <a:pt x="121201" y="514985"/>
                                </a:lnTo>
                                <a:lnTo>
                                  <a:pt x="114085" y="508000"/>
                                </a:lnTo>
                                <a:lnTo>
                                  <a:pt x="128318" y="508000"/>
                                </a:lnTo>
                                <a:lnTo>
                                  <a:pt x="131491" y="504885"/>
                                </a:lnTo>
                                <a:lnTo>
                                  <a:pt x="132057" y="504885"/>
                                </a:lnTo>
                                <a:lnTo>
                                  <a:pt x="124549" y="497532"/>
                                </a:lnTo>
                                <a:close/>
                              </a:path>
                              <a:path w="260350" h="784860">
                                <a:moveTo>
                                  <a:pt x="22500" y="507722"/>
                                </a:moveTo>
                                <a:lnTo>
                                  <a:pt x="7702" y="507722"/>
                                </a:lnTo>
                                <a:lnTo>
                                  <a:pt x="15101" y="514985"/>
                                </a:lnTo>
                                <a:lnTo>
                                  <a:pt x="22500" y="507722"/>
                                </a:lnTo>
                                <a:close/>
                              </a:path>
                              <a:path w="260350" h="784860">
                                <a:moveTo>
                                  <a:pt x="33283" y="497270"/>
                                </a:moveTo>
                                <a:lnTo>
                                  <a:pt x="33149" y="497270"/>
                                </a:lnTo>
                                <a:lnTo>
                                  <a:pt x="25391" y="504885"/>
                                </a:lnTo>
                                <a:lnTo>
                                  <a:pt x="25585" y="504885"/>
                                </a:lnTo>
                                <a:lnTo>
                                  <a:pt x="35847" y="514985"/>
                                </a:lnTo>
                                <a:lnTo>
                                  <a:pt x="43226" y="507722"/>
                                </a:lnTo>
                                <a:lnTo>
                                  <a:pt x="43931" y="507722"/>
                                </a:lnTo>
                                <a:lnTo>
                                  <a:pt x="33283" y="497270"/>
                                </a:lnTo>
                                <a:close/>
                              </a:path>
                              <a:path w="260350" h="784860">
                                <a:moveTo>
                                  <a:pt x="68218" y="497270"/>
                                </a:moveTo>
                                <a:lnTo>
                                  <a:pt x="68084" y="497270"/>
                                </a:lnTo>
                                <a:lnTo>
                                  <a:pt x="60326" y="504885"/>
                                </a:lnTo>
                                <a:lnTo>
                                  <a:pt x="60728" y="504885"/>
                                </a:lnTo>
                                <a:lnTo>
                                  <a:pt x="71042" y="514985"/>
                                </a:lnTo>
                                <a:lnTo>
                                  <a:pt x="78458" y="507722"/>
                                </a:lnTo>
                                <a:lnTo>
                                  <a:pt x="78867" y="507722"/>
                                </a:lnTo>
                                <a:lnTo>
                                  <a:pt x="68218" y="497270"/>
                                </a:lnTo>
                                <a:close/>
                              </a:path>
                              <a:path w="260350" h="784860">
                                <a:moveTo>
                                  <a:pt x="93665" y="507722"/>
                                </a:moveTo>
                                <a:lnTo>
                                  <a:pt x="78867" y="507722"/>
                                </a:lnTo>
                                <a:lnTo>
                                  <a:pt x="86266" y="514985"/>
                                </a:lnTo>
                                <a:lnTo>
                                  <a:pt x="93665" y="507722"/>
                                </a:lnTo>
                                <a:close/>
                              </a:path>
                              <a:path w="260350" h="784860">
                                <a:moveTo>
                                  <a:pt x="103734" y="497840"/>
                                </a:moveTo>
                                <a:lnTo>
                                  <a:pt x="96556" y="504885"/>
                                </a:lnTo>
                                <a:lnTo>
                                  <a:pt x="106817" y="514985"/>
                                </a:lnTo>
                                <a:lnTo>
                                  <a:pt x="113914" y="508000"/>
                                </a:lnTo>
                                <a:lnTo>
                                  <a:pt x="114085" y="508000"/>
                                </a:lnTo>
                                <a:lnTo>
                                  <a:pt x="103734" y="497840"/>
                                </a:lnTo>
                                <a:close/>
                              </a:path>
                              <a:path w="260350" h="784860">
                                <a:moveTo>
                                  <a:pt x="128318" y="508000"/>
                                </a:moveTo>
                                <a:lnTo>
                                  <a:pt x="114085" y="508000"/>
                                </a:lnTo>
                                <a:lnTo>
                                  <a:pt x="121201" y="514985"/>
                                </a:lnTo>
                                <a:lnTo>
                                  <a:pt x="128318" y="508000"/>
                                </a:lnTo>
                                <a:close/>
                              </a:path>
                              <a:path w="260350" h="784860">
                                <a:moveTo>
                                  <a:pt x="177142" y="480060"/>
                                </a:moveTo>
                                <a:lnTo>
                                  <a:pt x="149533" y="507233"/>
                                </a:lnTo>
                                <a:lnTo>
                                  <a:pt x="157431" y="514985"/>
                                </a:lnTo>
                                <a:lnTo>
                                  <a:pt x="167397" y="505202"/>
                                </a:lnTo>
                                <a:lnTo>
                                  <a:pt x="159565" y="497532"/>
                                </a:lnTo>
                                <a:lnTo>
                                  <a:pt x="174586" y="497532"/>
                                </a:lnTo>
                                <a:lnTo>
                                  <a:pt x="167122" y="490207"/>
                                </a:lnTo>
                                <a:lnTo>
                                  <a:pt x="182675" y="490207"/>
                                </a:lnTo>
                                <a:lnTo>
                                  <a:pt x="185067" y="487859"/>
                                </a:lnTo>
                                <a:lnTo>
                                  <a:pt x="177142" y="480060"/>
                                </a:lnTo>
                                <a:close/>
                              </a:path>
                              <a:path w="260350" h="784860">
                                <a:moveTo>
                                  <a:pt x="174899" y="497840"/>
                                </a:moveTo>
                                <a:lnTo>
                                  <a:pt x="167397" y="505202"/>
                                </a:lnTo>
                                <a:lnTo>
                                  <a:pt x="177387" y="514985"/>
                                </a:lnTo>
                                <a:lnTo>
                                  <a:pt x="184803" y="507722"/>
                                </a:lnTo>
                                <a:lnTo>
                                  <a:pt x="184967" y="507722"/>
                                </a:lnTo>
                                <a:lnTo>
                                  <a:pt x="174899" y="497840"/>
                                </a:lnTo>
                                <a:close/>
                              </a:path>
                              <a:path w="260350" h="784860">
                                <a:moveTo>
                                  <a:pt x="199765" y="507722"/>
                                </a:moveTo>
                                <a:lnTo>
                                  <a:pt x="184967" y="507722"/>
                                </a:lnTo>
                                <a:lnTo>
                                  <a:pt x="192366" y="514985"/>
                                </a:lnTo>
                                <a:lnTo>
                                  <a:pt x="199765" y="507722"/>
                                </a:lnTo>
                                <a:close/>
                              </a:path>
                              <a:path w="260350" h="784860">
                                <a:moveTo>
                                  <a:pt x="210548" y="497270"/>
                                </a:moveTo>
                                <a:lnTo>
                                  <a:pt x="210414" y="497270"/>
                                </a:lnTo>
                                <a:lnTo>
                                  <a:pt x="202511" y="505027"/>
                                </a:lnTo>
                                <a:lnTo>
                                  <a:pt x="212628" y="514985"/>
                                </a:lnTo>
                                <a:lnTo>
                                  <a:pt x="220504" y="507233"/>
                                </a:lnTo>
                                <a:lnTo>
                                  <a:pt x="220698" y="507233"/>
                                </a:lnTo>
                                <a:lnTo>
                                  <a:pt x="210548" y="497270"/>
                                </a:lnTo>
                                <a:close/>
                              </a:path>
                              <a:path w="260350" h="784860">
                                <a:moveTo>
                                  <a:pt x="245483" y="497270"/>
                                </a:moveTo>
                                <a:lnTo>
                                  <a:pt x="245350" y="497270"/>
                                </a:lnTo>
                                <a:lnTo>
                                  <a:pt x="237591" y="504885"/>
                                </a:lnTo>
                                <a:lnTo>
                                  <a:pt x="238402" y="504885"/>
                                </a:lnTo>
                                <a:lnTo>
                                  <a:pt x="248716" y="514985"/>
                                </a:lnTo>
                                <a:lnTo>
                                  <a:pt x="256132" y="507722"/>
                                </a:lnTo>
                                <a:lnTo>
                                  <a:pt x="245483" y="497270"/>
                                </a:lnTo>
                                <a:close/>
                              </a:path>
                              <a:path w="260350" h="784860">
                                <a:moveTo>
                                  <a:pt x="139383" y="497270"/>
                                </a:moveTo>
                                <a:lnTo>
                                  <a:pt x="139249" y="497270"/>
                                </a:lnTo>
                                <a:lnTo>
                                  <a:pt x="131491" y="504885"/>
                                </a:lnTo>
                                <a:lnTo>
                                  <a:pt x="132057" y="504885"/>
                                </a:lnTo>
                                <a:lnTo>
                                  <a:pt x="142013" y="514634"/>
                                </a:lnTo>
                                <a:lnTo>
                                  <a:pt x="149533" y="507233"/>
                                </a:lnTo>
                                <a:lnTo>
                                  <a:pt x="139383" y="497270"/>
                                </a:lnTo>
                                <a:close/>
                              </a:path>
                              <a:path w="260350" h="784860">
                                <a:moveTo>
                                  <a:pt x="4103" y="504190"/>
                                </a:moveTo>
                                <a:lnTo>
                                  <a:pt x="361" y="508000"/>
                                </a:lnTo>
                                <a:lnTo>
                                  <a:pt x="361" y="514350"/>
                                </a:lnTo>
                                <a:lnTo>
                                  <a:pt x="7129" y="507722"/>
                                </a:lnTo>
                                <a:lnTo>
                                  <a:pt x="7702" y="507722"/>
                                </a:lnTo>
                                <a:lnTo>
                                  <a:pt x="4103" y="504190"/>
                                </a:lnTo>
                                <a:close/>
                              </a:path>
                              <a:path w="260350" h="784860">
                                <a:moveTo>
                                  <a:pt x="57436" y="507722"/>
                                </a:moveTo>
                                <a:lnTo>
                                  <a:pt x="43931" y="507722"/>
                                </a:lnTo>
                                <a:lnTo>
                                  <a:pt x="50683" y="514350"/>
                                </a:lnTo>
                                <a:lnTo>
                                  <a:pt x="57436" y="507722"/>
                                </a:lnTo>
                                <a:close/>
                              </a:path>
                              <a:path w="260350" h="784860">
                                <a:moveTo>
                                  <a:pt x="235199" y="507233"/>
                                </a:moveTo>
                                <a:lnTo>
                                  <a:pt x="220698" y="507233"/>
                                </a:lnTo>
                                <a:lnTo>
                                  <a:pt x="227949" y="514350"/>
                                </a:lnTo>
                                <a:lnTo>
                                  <a:pt x="235199" y="507233"/>
                                </a:lnTo>
                                <a:close/>
                              </a:path>
                              <a:path w="260350" h="784860">
                                <a:moveTo>
                                  <a:pt x="257146" y="506730"/>
                                </a:moveTo>
                                <a:lnTo>
                                  <a:pt x="256132" y="507722"/>
                                </a:lnTo>
                                <a:lnTo>
                                  <a:pt x="260296" y="511810"/>
                                </a:lnTo>
                                <a:lnTo>
                                  <a:pt x="260296" y="509270"/>
                                </a:lnTo>
                                <a:lnTo>
                                  <a:pt x="257146" y="506730"/>
                                </a:lnTo>
                                <a:close/>
                              </a:path>
                              <a:path w="260350" h="784860">
                                <a:moveTo>
                                  <a:pt x="156784" y="480060"/>
                                </a:moveTo>
                                <a:lnTo>
                                  <a:pt x="149020" y="487680"/>
                                </a:lnTo>
                                <a:lnTo>
                                  <a:pt x="149504" y="487680"/>
                                </a:lnTo>
                                <a:lnTo>
                                  <a:pt x="167397" y="505202"/>
                                </a:lnTo>
                                <a:lnTo>
                                  <a:pt x="174899" y="497840"/>
                                </a:lnTo>
                                <a:lnTo>
                                  <a:pt x="174586" y="497532"/>
                                </a:lnTo>
                                <a:lnTo>
                                  <a:pt x="159389" y="497532"/>
                                </a:lnTo>
                                <a:lnTo>
                                  <a:pt x="166832" y="490207"/>
                                </a:lnTo>
                                <a:lnTo>
                                  <a:pt x="167122" y="490207"/>
                                </a:lnTo>
                                <a:lnTo>
                                  <a:pt x="156784" y="480060"/>
                                </a:lnTo>
                                <a:close/>
                              </a:path>
                              <a:path w="260350" h="784860">
                                <a:moveTo>
                                  <a:pt x="213051" y="480060"/>
                                </a:moveTo>
                                <a:lnTo>
                                  <a:pt x="195209" y="497532"/>
                                </a:lnTo>
                                <a:lnTo>
                                  <a:pt x="195074" y="497708"/>
                                </a:lnTo>
                                <a:lnTo>
                                  <a:pt x="202511" y="505027"/>
                                </a:lnTo>
                                <a:lnTo>
                                  <a:pt x="210414" y="497270"/>
                                </a:lnTo>
                                <a:lnTo>
                                  <a:pt x="210548" y="497270"/>
                                </a:lnTo>
                                <a:lnTo>
                                  <a:pt x="203352" y="490207"/>
                                </a:lnTo>
                                <a:lnTo>
                                  <a:pt x="217610" y="490207"/>
                                </a:lnTo>
                                <a:lnTo>
                                  <a:pt x="220185" y="487680"/>
                                </a:lnTo>
                                <a:lnTo>
                                  <a:pt x="220833" y="487680"/>
                                </a:lnTo>
                                <a:lnTo>
                                  <a:pt x="213051" y="480060"/>
                                </a:lnTo>
                                <a:close/>
                              </a:path>
                              <a:path w="260350" h="784860">
                                <a:moveTo>
                                  <a:pt x="25551" y="489682"/>
                                </a:moveTo>
                                <a:lnTo>
                                  <a:pt x="17848" y="497270"/>
                                </a:lnTo>
                                <a:lnTo>
                                  <a:pt x="25585" y="504885"/>
                                </a:lnTo>
                                <a:lnTo>
                                  <a:pt x="25391" y="504885"/>
                                </a:lnTo>
                                <a:lnTo>
                                  <a:pt x="33149" y="497270"/>
                                </a:lnTo>
                                <a:lnTo>
                                  <a:pt x="33283" y="497270"/>
                                </a:lnTo>
                                <a:lnTo>
                                  <a:pt x="25551" y="489682"/>
                                </a:lnTo>
                                <a:close/>
                              </a:path>
                              <a:path w="260350" h="784860">
                                <a:moveTo>
                                  <a:pt x="61022" y="490207"/>
                                </a:moveTo>
                                <a:lnTo>
                                  <a:pt x="53400" y="497708"/>
                                </a:lnTo>
                                <a:lnTo>
                                  <a:pt x="60728" y="504885"/>
                                </a:lnTo>
                                <a:lnTo>
                                  <a:pt x="60326" y="504885"/>
                                </a:lnTo>
                                <a:lnTo>
                                  <a:pt x="68084" y="497270"/>
                                </a:lnTo>
                                <a:lnTo>
                                  <a:pt x="68218" y="497270"/>
                                </a:lnTo>
                                <a:lnTo>
                                  <a:pt x="61022" y="490207"/>
                                </a:lnTo>
                                <a:close/>
                              </a:path>
                              <a:path w="260350" h="784860">
                                <a:moveTo>
                                  <a:pt x="85619" y="480060"/>
                                </a:moveTo>
                                <a:lnTo>
                                  <a:pt x="78466" y="487081"/>
                                </a:lnTo>
                                <a:lnTo>
                                  <a:pt x="96556" y="504885"/>
                                </a:lnTo>
                                <a:lnTo>
                                  <a:pt x="103734" y="497840"/>
                                </a:lnTo>
                                <a:lnTo>
                                  <a:pt x="103421" y="497532"/>
                                </a:lnTo>
                                <a:lnTo>
                                  <a:pt x="88864" y="497532"/>
                                </a:lnTo>
                                <a:lnTo>
                                  <a:pt x="96151" y="490396"/>
                                </a:lnTo>
                                <a:lnTo>
                                  <a:pt x="85619" y="480060"/>
                                </a:lnTo>
                                <a:close/>
                              </a:path>
                              <a:path w="260350" h="784860">
                                <a:moveTo>
                                  <a:pt x="142013" y="480344"/>
                                </a:moveTo>
                                <a:lnTo>
                                  <a:pt x="124549" y="497532"/>
                                </a:lnTo>
                                <a:lnTo>
                                  <a:pt x="132057" y="504885"/>
                                </a:lnTo>
                                <a:lnTo>
                                  <a:pt x="131491" y="504885"/>
                                </a:lnTo>
                                <a:lnTo>
                                  <a:pt x="139249" y="497270"/>
                                </a:lnTo>
                                <a:lnTo>
                                  <a:pt x="139383" y="497270"/>
                                </a:lnTo>
                                <a:lnTo>
                                  <a:pt x="132187" y="490207"/>
                                </a:lnTo>
                                <a:lnTo>
                                  <a:pt x="146446" y="490207"/>
                                </a:lnTo>
                                <a:lnTo>
                                  <a:pt x="149020" y="487680"/>
                                </a:lnTo>
                                <a:lnTo>
                                  <a:pt x="149504" y="487680"/>
                                </a:lnTo>
                                <a:lnTo>
                                  <a:pt x="142013" y="480344"/>
                                </a:lnTo>
                                <a:close/>
                              </a:path>
                              <a:path w="260350" h="784860">
                                <a:moveTo>
                                  <a:pt x="248113" y="480060"/>
                                </a:moveTo>
                                <a:lnTo>
                                  <a:pt x="230626" y="497270"/>
                                </a:lnTo>
                                <a:lnTo>
                                  <a:pt x="238402" y="504885"/>
                                </a:lnTo>
                                <a:lnTo>
                                  <a:pt x="237591" y="504885"/>
                                </a:lnTo>
                                <a:lnTo>
                                  <a:pt x="245350" y="497270"/>
                                </a:lnTo>
                                <a:lnTo>
                                  <a:pt x="245483" y="497270"/>
                                </a:lnTo>
                                <a:lnTo>
                                  <a:pt x="238287" y="490207"/>
                                </a:lnTo>
                                <a:lnTo>
                                  <a:pt x="252546" y="490207"/>
                                </a:lnTo>
                                <a:lnTo>
                                  <a:pt x="255121" y="487680"/>
                                </a:lnTo>
                                <a:lnTo>
                                  <a:pt x="255855" y="487680"/>
                                </a:lnTo>
                                <a:lnTo>
                                  <a:pt x="248113" y="480060"/>
                                </a:lnTo>
                                <a:close/>
                              </a:path>
                              <a:path w="260350" h="784860">
                                <a:moveTo>
                                  <a:pt x="106706" y="480060"/>
                                </a:moveTo>
                                <a:lnTo>
                                  <a:pt x="96151" y="490396"/>
                                </a:lnTo>
                                <a:lnTo>
                                  <a:pt x="103734" y="497840"/>
                                </a:lnTo>
                                <a:lnTo>
                                  <a:pt x="114085" y="487680"/>
                                </a:lnTo>
                                <a:lnTo>
                                  <a:pt x="114488" y="487680"/>
                                </a:lnTo>
                                <a:lnTo>
                                  <a:pt x="106706" y="480060"/>
                                </a:lnTo>
                                <a:close/>
                              </a:path>
                              <a:path w="260350" h="784860">
                                <a:moveTo>
                                  <a:pt x="182675" y="490207"/>
                                </a:moveTo>
                                <a:lnTo>
                                  <a:pt x="167122" y="490207"/>
                                </a:lnTo>
                                <a:lnTo>
                                  <a:pt x="174899" y="497840"/>
                                </a:lnTo>
                                <a:lnTo>
                                  <a:pt x="182675" y="490207"/>
                                </a:lnTo>
                                <a:close/>
                              </a:path>
                              <a:path w="260350" h="784860">
                                <a:moveTo>
                                  <a:pt x="50683" y="480060"/>
                                </a:moveTo>
                                <a:lnTo>
                                  <a:pt x="42920" y="487680"/>
                                </a:lnTo>
                                <a:lnTo>
                                  <a:pt x="43159" y="487680"/>
                                </a:lnTo>
                                <a:lnTo>
                                  <a:pt x="53400" y="497708"/>
                                </a:lnTo>
                                <a:lnTo>
                                  <a:pt x="61022" y="490207"/>
                                </a:lnTo>
                                <a:lnTo>
                                  <a:pt x="50683" y="480060"/>
                                </a:lnTo>
                                <a:close/>
                              </a:path>
                              <a:path w="260350" h="784860">
                                <a:moveTo>
                                  <a:pt x="193013" y="480060"/>
                                </a:moveTo>
                                <a:lnTo>
                                  <a:pt x="185067" y="487859"/>
                                </a:lnTo>
                                <a:lnTo>
                                  <a:pt x="195074" y="497708"/>
                                </a:lnTo>
                                <a:lnTo>
                                  <a:pt x="195209" y="497532"/>
                                </a:lnTo>
                                <a:lnTo>
                                  <a:pt x="202689" y="490207"/>
                                </a:lnTo>
                                <a:lnTo>
                                  <a:pt x="203352" y="490207"/>
                                </a:lnTo>
                                <a:lnTo>
                                  <a:pt x="193013" y="480060"/>
                                </a:lnTo>
                                <a:close/>
                              </a:path>
                              <a:path w="260350" h="784860">
                                <a:moveTo>
                                  <a:pt x="121848" y="480060"/>
                                </a:moveTo>
                                <a:lnTo>
                                  <a:pt x="114085" y="487680"/>
                                </a:lnTo>
                                <a:lnTo>
                                  <a:pt x="114488" y="487680"/>
                                </a:lnTo>
                                <a:lnTo>
                                  <a:pt x="124549" y="497532"/>
                                </a:lnTo>
                                <a:lnTo>
                                  <a:pt x="131992" y="490207"/>
                                </a:lnTo>
                                <a:lnTo>
                                  <a:pt x="132187" y="490207"/>
                                </a:lnTo>
                                <a:lnTo>
                                  <a:pt x="121848" y="480060"/>
                                </a:lnTo>
                                <a:close/>
                              </a:path>
                              <a:path w="260350" h="784860">
                                <a:moveTo>
                                  <a:pt x="15748" y="480060"/>
                                </a:moveTo>
                                <a:lnTo>
                                  <a:pt x="8595" y="487081"/>
                                </a:lnTo>
                                <a:lnTo>
                                  <a:pt x="8104" y="487680"/>
                                </a:lnTo>
                                <a:lnTo>
                                  <a:pt x="17848" y="497270"/>
                                </a:lnTo>
                                <a:lnTo>
                                  <a:pt x="25551" y="489682"/>
                                </a:lnTo>
                                <a:lnTo>
                                  <a:pt x="15748" y="480060"/>
                                </a:lnTo>
                                <a:close/>
                              </a:path>
                              <a:path w="260350" h="784860">
                                <a:moveTo>
                                  <a:pt x="35377" y="480060"/>
                                </a:moveTo>
                                <a:lnTo>
                                  <a:pt x="25551" y="489682"/>
                                </a:lnTo>
                                <a:lnTo>
                                  <a:pt x="33283" y="497270"/>
                                </a:lnTo>
                                <a:lnTo>
                                  <a:pt x="33149" y="497270"/>
                                </a:lnTo>
                                <a:lnTo>
                                  <a:pt x="42920" y="487680"/>
                                </a:lnTo>
                                <a:lnTo>
                                  <a:pt x="43159" y="487680"/>
                                </a:lnTo>
                                <a:lnTo>
                                  <a:pt x="35377" y="480060"/>
                                </a:lnTo>
                                <a:close/>
                              </a:path>
                              <a:path w="260350" h="784860">
                                <a:moveTo>
                                  <a:pt x="71332" y="480060"/>
                                </a:moveTo>
                                <a:lnTo>
                                  <a:pt x="61022" y="490207"/>
                                </a:lnTo>
                                <a:lnTo>
                                  <a:pt x="68218" y="497270"/>
                                </a:lnTo>
                                <a:lnTo>
                                  <a:pt x="68084" y="497270"/>
                                </a:lnTo>
                                <a:lnTo>
                                  <a:pt x="78466" y="487081"/>
                                </a:lnTo>
                                <a:lnTo>
                                  <a:pt x="71332" y="480060"/>
                                </a:lnTo>
                                <a:close/>
                              </a:path>
                              <a:path w="260350" h="784860">
                                <a:moveTo>
                                  <a:pt x="146446" y="490207"/>
                                </a:moveTo>
                                <a:lnTo>
                                  <a:pt x="132187" y="490207"/>
                                </a:lnTo>
                                <a:lnTo>
                                  <a:pt x="139383" y="497270"/>
                                </a:lnTo>
                                <a:lnTo>
                                  <a:pt x="139249" y="497270"/>
                                </a:lnTo>
                                <a:lnTo>
                                  <a:pt x="146446" y="490207"/>
                                </a:lnTo>
                                <a:close/>
                              </a:path>
                              <a:path w="260350" h="784860">
                                <a:moveTo>
                                  <a:pt x="217610" y="490207"/>
                                </a:moveTo>
                                <a:lnTo>
                                  <a:pt x="203352" y="490207"/>
                                </a:lnTo>
                                <a:lnTo>
                                  <a:pt x="210548" y="497270"/>
                                </a:lnTo>
                                <a:lnTo>
                                  <a:pt x="210414" y="497270"/>
                                </a:lnTo>
                                <a:lnTo>
                                  <a:pt x="217610" y="490207"/>
                                </a:lnTo>
                                <a:close/>
                              </a:path>
                              <a:path w="260350" h="784860">
                                <a:moveTo>
                                  <a:pt x="227949" y="480060"/>
                                </a:moveTo>
                                <a:lnTo>
                                  <a:pt x="220185" y="487680"/>
                                </a:lnTo>
                                <a:lnTo>
                                  <a:pt x="220833" y="487680"/>
                                </a:lnTo>
                                <a:lnTo>
                                  <a:pt x="230626" y="497270"/>
                                </a:lnTo>
                                <a:lnTo>
                                  <a:pt x="237803" y="490207"/>
                                </a:lnTo>
                                <a:lnTo>
                                  <a:pt x="238287" y="490207"/>
                                </a:lnTo>
                                <a:lnTo>
                                  <a:pt x="227949" y="480060"/>
                                </a:lnTo>
                                <a:close/>
                              </a:path>
                              <a:path w="260350" h="784860">
                                <a:moveTo>
                                  <a:pt x="252546" y="490207"/>
                                </a:moveTo>
                                <a:lnTo>
                                  <a:pt x="238287" y="490207"/>
                                </a:lnTo>
                                <a:lnTo>
                                  <a:pt x="245483" y="497270"/>
                                </a:lnTo>
                                <a:lnTo>
                                  <a:pt x="245350" y="497270"/>
                                </a:lnTo>
                                <a:lnTo>
                                  <a:pt x="252546" y="490207"/>
                                </a:lnTo>
                                <a:close/>
                              </a:path>
                              <a:path w="260350" h="784860">
                                <a:moveTo>
                                  <a:pt x="361" y="480060"/>
                                </a:moveTo>
                                <a:lnTo>
                                  <a:pt x="361" y="487680"/>
                                </a:lnTo>
                                <a:lnTo>
                                  <a:pt x="4103" y="491490"/>
                                </a:lnTo>
                                <a:lnTo>
                                  <a:pt x="7985" y="487680"/>
                                </a:lnTo>
                                <a:lnTo>
                                  <a:pt x="7495" y="487081"/>
                                </a:lnTo>
                                <a:lnTo>
                                  <a:pt x="361" y="480060"/>
                                </a:lnTo>
                                <a:close/>
                              </a:path>
                              <a:path w="260350" h="784860">
                                <a:moveTo>
                                  <a:pt x="260296" y="482600"/>
                                </a:moveTo>
                                <a:lnTo>
                                  <a:pt x="255121" y="487680"/>
                                </a:lnTo>
                                <a:lnTo>
                                  <a:pt x="255855" y="487680"/>
                                </a:lnTo>
                                <a:lnTo>
                                  <a:pt x="257146" y="488950"/>
                                </a:lnTo>
                                <a:lnTo>
                                  <a:pt x="260296" y="485140"/>
                                </a:lnTo>
                                <a:lnTo>
                                  <a:pt x="260296" y="482600"/>
                                </a:lnTo>
                                <a:close/>
                              </a:path>
                              <a:path w="260350" h="784860">
                                <a:moveTo>
                                  <a:pt x="185067" y="472260"/>
                                </a:moveTo>
                                <a:lnTo>
                                  <a:pt x="177142" y="480060"/>
                                </a:lnTo>
                                <a:lnTo>
                                  <a:pt x="185067" y="487859"/>
                                </a:lnTo>
                                <a:lnTo>
                                  <a:pt x="193013" y="480060"/>
                                </a:lnTo>
                                <a:lnTo>
                                  <a:pt x="185067" y="472260"/>
                                </a:lnTo>
                                <a:close/>
                              </a:path>
                              <a:path w="260350" h="784860">
                                <a:moveTo>
                                  <a:pt x="17869" y="462915"/>
                                </a:moveTo>
                                <a:lnTo>
                                  <a:pt x="11975" y="468630"/>
                                </a:lnTo>
                                <a:lnTo>
                                  <a:pt x="361" y="480060"/>
                                </a:lnTo>
                                <a:lnTo>
                                  <a:pt x="8104" y="487680"/>
                                </a:lnTo>
                                <a:lnTo>
                                  <a:pt x="8595" y="487081"/>
                                </a:lnTo>
                                <a:lnTo>
                                  <a:pt x="15748" y="480060"/>
                                </a:lnTo>
                                <a:lnTo>
                                  <a:pt x="8352" y="472800"/>
                                </a:lnTo>
                                <a:lnTo>
                                  <a:pt x="23144" y="472800"/>
                                </a:lnTo>
                                <a:lnTo>
                                  <a:pt x="25551" y="470437"/>
                                </a:lnTo>
                                <a:lnTo>
                                  <a:pt x="17869" y="462915"/>
                                </a:lnTo>
                                <a:close/>
                              </a:path>
                              <a:path w="260350" h="784860">
                                <a:moveTo>
                                  <a:pt x="53423" y="462433"/>
                                </a:moveTo>
                                <a:lnTo>
                                  <a:pt x="53109" y="462695"/>
                                </a:lnTo>
                                <a:lnTo>
                                  <a:pt x="35377" y="480060"/>
                                </a:lnTo>
                                <a:lnTo>
                                  <a:pt x="43159" y="487680"/>
                                </a:lnTo>
                                <a:lnTo>
                                  <a:pt x="42920" y="487680"/>
                                </a:lnTo>
                                <a:lnTo>
                                  <a:pt x="50683" y="480060"/>
                                </a:lnTo>
                                <a:lnTo>
                                  <a:pt x="43288" y="472800"/>
                                </a:lnTo>
                                <a:lnTo>
                                  <a:pt x="58079" y="472800"/>
                                </a:lnTo>
                                <a:lnTo>
                                  <a:pt x="61022" y="469912"/>
                                </a:lnTo>
                                <a:lnTo>
                                  <a:pt x="53423" y="462433"/>
                                </a:lnTo>
                                <a:close/>
                              </a:path>
                              <a:path w="260350" h="784860">
                                <a:moveTo>
                                  <a:pt x="124214" y="462915"/>
                                </a:moveTo>
                                <a:lnTo>
                                  <a:pt x="106706" y="480060"/>
                                </a:lnTo>
                                <a:lnTo>
                                  <a:pt x="114488" y="487680"/>
                                </a:lnTo>
                                <a:lnTo>
                                  <a:pt x="114085" y="487680"/>
                                </a:lnTo>
                                <a:lnTo>
                                  <a:pt x="121848" y="480060"/>
                                </a:lnTo>
                                <a:lnTo>
                                  <a:pt x="114453" y="472800"/>
                                </a:lnTo>
                                <a:lnTo>
                                  <a:pt x="129244" y="472800"/>
                                </a:lnTo>
                                <a:lnTo>
                                  <a:pt x="131652" y="470437"/>
                                </a:lnTo>
                                <a:lnTo>
                                  <a:pt x="131896" y="470437"/>
                                </a:lnTo>
                                <a:lnTo>
                                  <a:pt x="124214" y="462915"/>
                                </a:lnTo>
                                <a:close/>
                              </a:path>
                              <a:path w="260350" h="784860">
                                <a:moveTo>
                                  <a:pt x="159722" y="462915"/>
                                </a:moveTo>
                                <a:lnTo>
                                  <a:pt x="142013" y="480344"/>
                                </a:lnTo>
                                <a:lnTo>
                                  <a:pt x="149504" y="487680"/>
                                </a:lnTo>
                                <a:lnTo>
                                  <a:pt x="149020" y="487680"/>
                                </a:lnTo>
                                <a:lnTo>
                                  <a:pt x="156784" y="480060"/>
                                </a:lnTo>
                                <a:lnTo>
                                  <a:pt x="149631" y="473038"/>
                                </a:lnTo>
                                <a:lnTo>
                                  <a:pt x="163937" y="473038"/>
                                </a:lnTo>
                                <a:lnTo>
                                  <a:pt x="166587" y="470437"/>
                                </a:lnTo>
                                <a:lnTo>
                                  <a:pt x="167366" y="470437"/>
                                </a:lnTo>
                                <a:lnTo>
                                  <a:pt x="159722" y="462915"/>
                                </a:lnTo>
                                <a:close/>
                              </a:path>
                              <a:path w="260350" h="784860">
                                <a:moveTo>
                                  <a:pt x="220553" y="472800"/>
                                </a:moveTo>
                                <a:lnTo>
                                  <a:pt x="220221" y="473038"/>
                                </a:lnTo>
                                <a:lnTo>
                                  <a:pt x="213051" y="480060"/>
                                </a:lnTo>
                                <a:lnTo>
                                  <a:pt x="220833" y="487680"/>
                                </a:lnTo>
                                <a:lnTo>
                                  <a:pt x="220185" y="487680"/>
                                </a:lnTo>
                                <a:lnTo>
                                  <a:pt x="227949" y="480060"/>
                                </a:lnTo>
                                <a:lnTo>
                                  <a:pt x="220553" y="472800"/>
                                </a:lnTo>
                                <a:close/>
                              </a:path>
                              <a:path w="260350" h="784860">
                                <a:moveTo>
                                  <a:pt x="255488" y="472800"/>
                                </a:moveTo>
                                <a:lnTo>
                                  <a:pt x="248113" y="480060"/>
                                </a:lnTo>
                                <a:lnTo>
                                  <a:pt x="255855" y="487680"/>
                                </a:lnTo>
                                <a:lnTo>
                                  <a:pt x="255121" y="487680"/>
                                </a:lnTo>
                                <a:lnTo>
                                  <a:pt x="260296" y="482600"/>
                                </a:lnTo>
                                <a:lnTo>
                                  <a:pt x="260296" y="477520"/>
                                </a:lnTo>
                                <a:lnTo>
                                  <a:pt x="255488" y="472800"/>
                                </a:lnTo>
                                <a:close/>
                              </a:path>
                              <a:path w="260350" h="784860">
                                <a:moveTo>
                                  <a:pt x="78466" y="473038"/>
                                </a:moveTo>
                                <a:lnTo>
                                  <a:pt x="71332" y="480060"/>
                                </a:lnTo>
                                <a:lnTo>
                                  <a:pt x="78466" y="487081"/>
                                </a:lnTo>
                                <a:lnTo>
                                  <a:pt x="85619" y="480060"/>
                                </a:lnTo>
                                <a:lnTo>
                                  <a:pt x="78466" y="473038"/>
                                </a:lnTo>
                                <a:close/>
                              </a:path>
                              <a:path w="260350" h="784860">
                                <a:moveTo>
                                  <a:pt x="139316" y="462915"/>
                                </a:moveTo>
                                <a:lnTo>
                                  <a:pt x="131652" y="470437"/>
                                </a:lnTo>
                                <a:lnTo>
                                  <a:pt x="131896" y="470437"/>
                                </a:lnTo>
                                <a:lnTo>
                                  <a:pt x="142013" y="480344"/>
                                </a:lnTo>
                                <a:lnTo>
                                  <a:pt x="149436" y="473038"/>
                                </a:lnTo>
                                <a:lnTo>
                                  <a:pt x="149631" y="473038"/>
                                </a:lnTo>
                                <a:lnTo>
                                  <a:pt x="139316" y="462915"/>
                                </a:lnTo>
                                <a:close/>
                              </a:path>
                              <a:path w="260350" h="784860">
                                <a:moveTo>
                                  <a:pt x="4103" y="468630"/>
                                </a:moveTo>
                                <a:lnTo>
                                  <a:pt x="538" y="472260"/>
                                </a:lnTo>
                                <a:lnTo>
                                  <a:pt x="361" y="472260"/>
                                </a:lnTo>
                                <a:lnTo>
                                  <a:pt x="361" y="480060"/>
                                </a:lnTo>
                                <a:lnTo>
                                  <a:pt x="7737" y="472800"/>
                                </a:lnTo>
                                <a:lnTo>
                                  <a:pt x="8352" y="472800"/>
                                </a:lnTo>
                                <a:lnTo>
                                  <a:pt x="4103" y="468630"/>
                                </a:lnTo>
                                <a:close/>
                              </a:path>
                              <a:path w="260350" h="784860">
                                <a:moveTo>
                                  <a:pt x="23144" y="472800"/>
                                </a:moveTo>
                                <a:lnTo>
                                  <a:pt x="8352" y="472800"/>
                                </a:lnTo>
                                <a:lnTo>
                                  <a:pt x="15748" y="480060"/>
                                </a:lnTo>
                                <a:lnTo>
                                  <a:pt x="23144" y="472800"/>
                                </a:lnTo>
                                <a:close/>
                              </a:path>
                              <a:path w="260350" h="784860">
                                <a:moveTo>
                                  <a:pt x="33216" y="462915"/>
                                </a:moveTo>
                                <a:lnTo>
                                  <a:pt x="25551" y="470437"/>
                                </a:lnTo>
                                <a:lnTo>
                                  <a:pt x="35377" y="480060"/>
                                </a:lnTo>
                                <a:lnTo>
                                  <a:pt x="42790" y="472800"/>
                                </a:lnTo>
                                <a:lnTo>
                                  <a:pt x="43288" y="472800"/>
                                </a:lnTo>
                                <a:lnTo>
                                  <a:pt x="33216" y="462915"/>
                                </a:lnTo>
                                <a:close/>
                              </a:path>
                              <a:path w="260350" h="784860">
                                <a:moveTo>
                                  <a:pt x="58079" y="472800"/>
                                </a:moveTo>
                                <a:lnTo>
                                  <a:pt x="43288" y="472800"/>
                                </a:lnTo>
                                <a:lnTo>
                                  <a:pt x="50683" y="480060"/>
                                </a:lnTo>
                                <a:lnTo>
                                  <a:pt x="58079" y="472800"/>
                                </a:lnTo>
                                <a:close/>
                              </a:path>
                              <a:path w="260350" h="784860">
                                <a:moveTo>
                                  <a:pt x="68151" y="462915"/>
                                </a:moveTo>
                                <a:lnTo>
                                  <a:pt x="61022" y="469912"/>
                                </a:lnTo>
                                <a:lnTo>
                                  <a:pt x="71332" y="480060"/>
                                </a:lnTo>
                                <a:lnTo>
                                  <a:pt x="78466" y="473038"/>
                                </a:lnTo>
                                <a:lnTo>
                                  <a:pt x="68151" y="462915"/>
                                </a:lnTo>
                                <a:close/>
                              </a:path>
                              <a:path w="260350" h="784860">
                                <a:moveTo>
                                  <a:pt x="88975" y="462695"/>
                                </a:moveTo>
                                <a:lnTo>
                                  <a:pt x="78466" y="473038"/>
                                </a:lnTo>
                                <a:lnTo>
                                  <a:pt x="85619" y="480060"/>
                                </a:lnTo>
                                <a:lnTo>
                                  <a:pt x="96151" y="469723"/>
                                </a:lnTo>
                                <a:lnTo>
                                  <a:pt x="88975" y="462695"/>
                                </a:lnTo>
                                <a:close/>
                              </a:path>
                              <a:path w="260350" h="784860">
                                <a:moveTo>
                                  <a:pt x="103734" y="462280"/>
                                </a:moveTo>
                                <a:lnTo>
                                  <a:pt x="96151" y="469723"/>
                                </a:lnTo>
                                <a:lnTo>
                                  <a:pt x="106706" y="480060"/>
                                </a:lnTo>
                                <a:lnTo>
                                  <a:pt x="114119" y="472800"/>
                                </a:lnTo>
                                <a:lnTo>
                                  <a:pt x="114453" y="472800"/>
                                </a:lnTo>
                                <a:lnTo>
                                  <a:pt x="103734" y="462280"/>
                                </a:lnTo>
                                <a:close/>
                              </a:path>
                              <a:path w="260350" h="784860">
                                <a:moveTo>
                                  <a:pt x="129244" y="472800"/>
                                </a:moveTo>
                                <a:lnTo>
                                  <a:pt x="114453" y="472800"/>
                                </a:lnTo>
                                <a:lnTo>
                                  <a:pt x="121848" y="480060"/>
                                </a:lnTo>
                                <a:lnTo>
                                  <a:pt x="129244" y="472800"/>
                                </a:lnTo>
                                <a:close/>
                              </a:path>
                              <a:path w="260350" h="784860">
                                <a:moveTo>
                                  <a:pt x="163937" y="473038"/>
                                </a:moveTo>
                                <a:lnTo>
                                  <a:pt x="149631" y="473038"/>
                                </a:lnTo>
                                <a:lnTo>
                                  <a:pt x="156784" y="480060"/>
                                </a:lnTo>
                                <a:lnTo>
                                  <a:pt x="163937" y="473038"/>
                                </a:lnTo>
                                <a:close/>
                              </a:path>
                              <a:path w="260350" h="784860">
                                <a:moveTo>
                                  <a:pt x="174899" y="462280"/>
                                </a:moveTo>
                                <a:lnTo>
                                  <a:pt x="166587" y="470437"/>
                                </a:lnTo>
                                <a:lnTo>
                                  <a:pt x="167366" y="470437"/>
                                </a:lnTo>
                                <a:lnTo>
                                  <a:pt x="177142" y="480060"/>
                                </a:lnTo>
                                <a:lnTo>
                                  <a:pt x="185067" y="472260"/>
                                </a:lnTo>
                                <a:lnTo>
                                  <a:pt x="174899" y="462280"/>
                                </a:lnTo>
                                <a:close/>
                              </a:path>
                              <a:path w="260350" h="784860">
                                <a:moveTo>
                                  <a:pt x="195052" y="462433"/>
                                </a:moveTo>
                                <a:lnTo>
                                  <a:pt x="185067" y="472260"/>
                                </a:lnTo>
                                <a:lnTo>
                                  <a:pt x="193013" y="480060"/>
                                </a:lnTo>
                                <a:lnTo>
                                  <a:pt x="202817" y="470437"/>
                                </a:lnTo>
                                <a:lnTo>
                                  <a:pt x="203225" y="470437"/>
                                </a:lnTo>
                                <a:lnTo>
                                  <a:pt x="195052" y="462433"/>
                                </a:lnTo>
                                <a:close/>
                              </a:path>
                              <a:path w="260350" h="784860">
                                <a:moveTo>
                                  <a:pt x="210481" y="462915"/>
                                </a:moveTo>
                                <a:lnTo>
                                  <a:pt x="202817" y="470437"/>
                                </a:lnTo>
                                <a:lnTo>
                                  <a:pt x="203225" y="470437"/>
                                </a:lnTo>
                                <a:lnTo>
                                  <a:pt x="213051" y="480060"/>
                                </a:lnTo>
                                <a:lnTo>
                                  <a:pt x="220464" y="472800"/>
                                </a:lnTo>
                                <a:lnTo>
                                  <a:pt x="220002" y="472260"/>
                                </a:lnTo>
                                <a:lnTo>
                                  <a:pt x="210481" y="462915"/>
                                </a:lnTo>
                                <a:close/>
                              </a:path>
                              <a:path w="260350" h="784860">
                                <a:moveTo>
                                  <a:pt x="237996" y="455632"/>
                                </a:moveTo>
                                <a:lnTo>
                                  <a:pt x="221016" y="472260"/>
                                </a:lnTo>
                                <a:lnTo>
                                  <a:pt x="220553" y="472800"/>
                                </a:lnTo>
                                <a:lnTo>
                                  <a:pt x="227949" y="480060"/>
                                </a:lnTo>
                                <a:lnTo>
                                  <a:pt x="237752" y="470437"/>
                                </a:lnTo>
                                <a:lnTo>
                                  <a:pt x="238336" y="470437"/>
                                </a:lnTo>
                                <a:lnTo>
                                  <a:pt x="230693" y="462915"/>
                                </a:lnTo>
                                <a:lnTo>
                                  <a:pt x="245416" y="462915"/>
                                </a:lnTo>
                                <a:lnTo>
                                  <a:pt x="237996" y="455632"/>
                                </a:lnTo>
                                <a:close/>
                              </a:path>
                              <a:path w="260350" h="784860">
                                <a:moveTo>
                                  <a:pt x="245416" y="462915"/>
                                </a:moveTo>
                                <a:lnTo>
                                  <a:pt x="237752" y="470437"/>
                                </a:lnTo>
                                <a:lnTo>
                                  <a:pt x="238336" y="470437"/>
                                </a:lnTo>
                                <a:lnTo>
                                  <a:pt x="248113" y="480060"/>
                                </a:lnTo>
                                <a:lnTo>
                                  <a:pt x="255488" y="472800"/>
                                </a:lnTo>
                                <a:lnTo>
                                  <a:pt x="245416" y="462915"/>
                                </a:lnTo>
                                <a:close/>
                              </a:path>
                              <a:path w="260350" h="784860">
                                <a:moveTo>
                                  <a:pt x="257146" y="471170"/>
                                </a:moveTo>
                                <a:lnTo>
                                  <a:pt x="255488" y="472800"/>
                                </a:lnTo>
                                <a:lnTo>
                                  <a:pt x="260296" y="477520"/>
                                </a:lnTo>
                                <a:lnTo>
                                  <a:pt x="260296" y="474980"/>
                                </a:lnTo>
                                <a:lnTo>
                                  <a:pt x="257146" y="471170"/>
                                </a:lnTo>
                                <a:close/>
                              </a:path>
                              <a:path w="260350" h="784860">
                                <a:moveTo>
                                  <a:pt x="35847" y="445135"/>
                                </a:moveTo>
                                <a:lnTo>
                                  <a:pt x="18004" y="462695"/>
                                </a:lnTo>
                                <a:lnTo>
                                  <a:pt x="17869" y="462915"/>
                                </a:lnTo>
                                <a:lnTo>
                                  <a:pt x="25551" y="470437"/>
                                </a:lnTo>
                                <a:lnTo>
                                  <a:pt x="33216" y="462915"/>
                                </a:lnTo>
                                <a:lnTo>
                                  <a:pt x="25796" y="455632"/>
                                </a:lnTo>
                                <a:lnTo>
                                  <a:pt x="40636" y="455632"/>
                                </a:lnTo>
                                <a:lnTo>
                                  <a:pt x="43578" y="452744"/>
                                </a:lnTo>
                                <a:lnTo>
                                  <a:pt x="35847" y="445135"/>
                                </a:lnTo>
                                <a:close/>
                              </a:path>
                              <a:path w="260350" h="784860">
                                <a:moveTo>
                                  <a:pt x="142036" y="445507"/>
                                </a:moveTo>
                                <a:lnTo>
                                  <a:pt x="141722" y="445770"/>
                                </a:lnTo>
                                <a:lnTo>
                                  <a:pt x="124214" y="462915"/>
                                </a:lnTo>
                                <a:lnTo>
                                  <a:pt x="131896" y="470437"/>
                                </a:lnTo>
                                <a:lnTo>
                                  <a:pt x="131652" y="470437"/>
                                </a:lnTo>
                                <a:lnTo>
                                  <a:pt x="139316" y="462915"/>
                                </a:lnTo>
                                <a:lnTo>
                                  <a:pt x="131896" y="455632"/>
                                </a:lnTo>
                                <a:lnTo>
                                  <a:pt x="146736" y="455632"/>
                                </a:lnTo>
                                <a:lnTo>
                                  <a:pt x="149436" y="452982"/>
                                </a:lnTo>
                                <a:lnTo>
                                  <a:pt x="149630" y="452982"/>
                                </a:lnTo>
                                <a:lnTo>
                                  <a:pt x="142036" y="445507"/>
                                </a:lnTo>
                                <a:close/>
                              </a:path>
                              <a:path w="260350" h="784860">
                                <a:moveTo>
                                  <a:pt x="177588" y="445331"/>
                                </a:moveTo>
                                <a:lnTo>
                                  <a:pt x="159722" y="462915"/>
                                </a:lnTo>
                                <a:lnTo>
                                  <a:pt x="167366" y="470437"/>
                                </a:lnTo>
                                <a:lnTo>
                                  <a:pt x="166587" y="470437"/>
                                </a:lnTo>
                                <a:lnTo>
                                  <a:pt x="174899" y="462280"/>
                                </a:lnTo>
                                <a:lnTo>
                                  <a:pt x="168126" y="455632"/>
                                </a:lnTo>
                                <a:lnTo>
                                  <a:pt x="181672" y="455632"/>
                                </a:lnTo>
                                <a:lnTo>
                                  <a:pt x="184614" y="452744"/>
                                </a:lnTo>
                                <a:lnTo>
                                  <a:pt x="185157" y="452744"/>
                                </a:lnTo>
                                <a:lnTo>
                                  <a:pt x="177588" y="445331"/>
                                </a:lnTo>
                                <a:close/>
                              </a:path>
                              <a:path w="260350" h="784860">
                                <a:moveTo>
                                  <a:pt x="212628" y="445135"/>
                                </a:moveTo>
                                <a:lnTo>
                                  <a:pt x="195052" y="462433"/>
                                </a:lnTo>
                                <a:lnTo>
                                  <a:pt x="203225" y="470437"/>
                                </a:lnTo>
                                <a:lnTo>
                                  <a:pt x="202817" y="470437"/>
                                </a:lnTo>
                                <a:lnTo>
                                  <a:pt x="210481" y="462915"/>
                                </a:lnTo>
                                <a:lnTo>
                                  <a:pt x="203061" y="455632"/>
                                </a:lnTo>
                                <a:lnTo>
                                  <a:pt x="217901" y="455632"/>
                                </a:lnTo>
                                <a:lnTo>
                                  <a:pt x="220601" y="452982"/>
                                </a:lnTo>
                                <a:lnTo>
                                  <a:pt x="212628" y="445135"/>
                                </a:lnTo>
                                <a:close/>
                              </a:path>
                              <a:path w="260350" h="784860">
                                <a:moveTo>
                                  <a:pt x="227949" y="445770"/>
                                </a:moveTo>
                                <a:lnTo>
                                  <a:pt x="220601" y="452982"/>
                                </a:lnTo>
                                <a:lnTo>
                                  <a:pt x="238336" y="470437"/>
                                </a:lnTo>
                                <a:lnTo>
                                  <a:pt x="237752" y="470437"/>
                                </a:lnTo>
                                <a:lnTo>
                                  <a:pt x="245416" y="462915"/>
                                </a:lnTo>
                                <a:lnTo>
                                  <a:pt x="230559" y="462915"/>
                                </a:lnTo>
                                <a:lnTo>
                                  <a:pt x="237996" y="455632"/>
                                </a:lnTo>
                                <a:lnTo>
                                  <a:pt x="227949" y="445770"/>
                                </a:lnTo>
                                <a:close/>
                              </a:path>
                              <a:path w="260350" h="784860">
                                <a:moveTo>
                                  <a:pt x="71042" y="445135"/>
                                </a:moveTo>
                                <a:lnTo>
                                  <a:pt x="53534" y="462280"/>
                                </a:lnTo>
                                <a:lnTo>
                                  <a:pt x="53423" y="462433"/>
                                </a:lnTo>
                                <a:lnTo>
                                  <a:pt x="61022" y="469912"/>
                                </a:lnTo>
                                <a:lnTo>
                                  <a:pt x="68151" y="462915"/>
                                </a:lnTo>
                                <a:lnTo>
                                  <a:pt x="60731" y="455632"/>
                                </a:lnTo>
                                <a:lnTo>
                                  <a:pt x="75571" y="455632"/>
                                </a:lnTo>
                                <a:lnTo>
                                  <a:pt x="78513" y="452744"/>
                                </a:lnTo>
                                <a:lnTo>
                                  <a:pt x="78812" y="452744"/>
                                </a:lnTo>
                                <a:lnTo>
                                  <a:pt x="71042" y="445135"/>
                                </a:lnTo>
                                <a:close/>
                              </a:path>
                              <a:path w="260350" h="784860">
                                <a:moveTo>
                                  <a:pt x="106438" y="445507"/>
                                </a:moveTo>
                                <a:lnTo>
                                  <a:pt x="88975" y="462695"/>
                                </a:lnTo>
                                <a:lnTo>
                                  <a:pt x="96151" y="469723"/>
                                </a:lnTo>
                                <a:lnTo>
                                  <a:pt x="103734" y="462280"/>
                                </a:lnTo>
                                <a:lnTo>
                                  <a:pt x="96961" y="455632"/>
                                </a:lnTo>
                                <a:lnTo>
                                  <a:pt x="110507" y="455632"/>
                                </a:lnTo>
                                <a:lnTo>
                                  <a:pt x="113449" y="452744"/>
                                </a:lnTo>
                                <a:lnTo>
                                  <a:pt x="113828" y="452744"/>
                                </a:lnTo>
                                <a:lnTo>
                                  <a:pt x="106438" y="445507"/>
                                </a:lnTo>
                                <a:close/>
                              </a:path>
                              <a:path w="260350" h="784860">
                                <a:moveTo>
                                  <a:pt x="15101" y="445135"/>
                                </a:moveTo>
                                <a:lnTo>
                                  <a:pt x="7349" y="452744"/>
                                </a:lnTo>
                                <a:lnTo>
                                  <a:pt x="7483" y="452744"/>
                                </a:lnTo>
                                <a:lnTo>
                                  <a:pt x="17869" y="462915"/>
                                </a:lnTo>
                                <a:lnTo>
                                  <a:pt x="18004" y="462695"/>
                                </a:lnTo>
                                <a:lnTo>
                                  <a:pt x="25181" y="455632"/>
                                </a:lnTo>
                                <a:lnTo>
                                  <a:pt x="25796" y="455632"/>
                                </a:lnTo>
                                <a:lnTo>
                                  <a:pt x="15101" y="445135"/>
                                </a:lnTo>
                                <a:close/>
                              </a:path>
                              <a:path w="260350" h="784860">
                                <a:moveTo>
                                  <a:pt x="40636" y="455632"/>
                                </a:moveTo>
                                <a:lnTo>
                                  <a:pt x="25796" y="455632"/>
                                </a:lnTo>
                                <a:lnTo>
                                  <a:pt x="33216" y="462915"/>
                                </a:lnTo>
                                <a:lnTo>
                                  <a:pt x="40636" y="455632"/>
                                </a:lnTo>
                                <a:close/>
                              </a:path>
                              <a:path w="260350" h="784860">
                                <a:moveTo>
                                  <a:pt x="75571" y="455632"/>
                                </a:moveTo>
                                <a:lnTo>
                                  <a:pt x="60731" y="455632"/>
                                </a:lnTo>
                                <a:lnTo>
                                  <a:pt x="68151" y="462915"/>
                                </a:lnTo>
                                <a:lnTo>
                                  <a:pt x="75571" y="455632"/>
                                </a:lnTo>
                                <a:close/>
                              </a:path>
                              <a:path w="260350" h="784860">
                                <a:moveTo>
                                  <a:pt x="121201" y="445135"/>
                                </a:moveTo>
                                <a:lnTo>
                                  <a:pt x="113449" y="452744"/>
                                </a:lnTo>
                                <a:lnTo>
                                  <a:pt x="113828" y="452744"/>
                                </a:lnTo>
                                <a:lnTo>
                                  <a:pt x="124214" y="462915"/>
                                </a:lnTo>
                                <a:lnTo>
                                  <a:pt x="131651" y="455632"/>
                                </a:lnTo>
                                <a:lnTo>
                                  <a:pt x="131896" y="455632"/>
                                </a:lnTo>
                                <a:lnTo>
                                  <a:pt x="121201" y="445135"/>
                                </a:lnTo>
                                <a:close/>
                              </a:path>
                              <a:path w="260350" h="784860">
                                <a:moveTo>
                                  <a:pt x="146736" y="455632"/>
                                </a:moveTo>
                                <a:lnTo>
                                  <a:pt x="131896" y="455632"/>
                                </a:lnTo>
                                <a:lnTo>
                                  <a:pt x="139316" y="462915"/>
                                </a:lnTo>
                                <a:lnTo>
                                  <a:pt x="146736" y="455632"/>
                                </a:lnTo>
                                <a:close/>
                              </a:path>
                              <a:path w="260350" h="784860">
                                <a:moveTo>
                                  <a:pt x="157431" y="445135"/>
                                </a:moveTo>
                                <a:lnTo>
                                  <a:pt x="149436" y="452982"/>
                                </a:lnTo>
                                <a:lnTo>
                                  <a:pt x="149630" y="452982"/>
                                </a:lnTo>
                                <a:lnTo>
                                  <a:pt x="159722" y="462915"/>
                                </a:lnTo>
                                <a:lnTo>
                                  <a:pt x="167122" y="455632"/>
                                </a:lnTo>
                                <a:lnTo>
                                  <a:pt x="168126" y="455632"/>
                                </a:lnTo>
                                <a:lnTo>
                                  <a:pt x="157431" y="445135"/>
                                </a:lnTo>
                                <a:close/>
                              </a:path>
                              <a:path w="260350" h="784860">
                                <a:moveTo>
                                  <a:pt x="217901" y="455632"/>
                                </a:moveTo>
                                <a:lnTo>
                                  <a:pt x="203061" y="455632"/>
                                </a:lnTo>
                                <a:lnTo>
                                  <a:pt x="210481" y="462915"/>
                                </a:lnTo>
                                <a:lnTo>
                                  <a:pt x="217901" y="455632"/>
                                </a:lnTo>
                                <a:close/>
                              </a:path>
                              <a:path w="260350" h="784860">
                                <a:moveTo>
                                  <a:pt x="248716" y="445135"/>
                                </a:moveTo>
                                <a:lnTo>
                                  <a:pt x="237996" y="455632"/>
                                </a:lnTo>
                                <a:lnTo>
                                  <a:pt x="245416" y="462915"/>
                                </a:lnTo>
                                <a:lnTo>
                                  <a:pt x="255779" y="452744"/>
                                </a:lnTo>
                                <a:lnTo>
                                  <a:pt x="256486" y="452744"/>
                                </a:lnTo>
                                <a:lnTo>
                                  <a:pt x="248716" y="445135"/>
                                </a:lnTo>
                                <a:close/>
                              </a:path>
                              <a:path w="260350" h="784860">
                                <a:moveTo>
                                  <a:pt x="86266" y="445135"/>
                                </a:moveTo>
                                <a:lnTo>
                                  <a:pt x="78513" y="452744"/>
                                </a:lnTo>
                                <a:lnTo>
                                  <a:pt x="78812" y="452744"/>
                                </a:lnTo>
                                <a:lnTo>
                                  <a:pt x="88975" y="462695"/>
                                </a:lnTo>
                                <a:lnTo>
                                  <a:pt x="96152" y="455632"/>
                                </a:lnTo>
                                <a:lnTo>
                                  <a:pt x="96961" y="455632"/>
                                </a:lnTo>
                                <a:lnTo>
                                  <a:pt x="86266" y="445135"/>
                                </a:lnTo>
                                <a:close/>
                              </a:path>
                              <a:path w="260350" h="784860">
                                <a:moveTo>
                                  <a:pt x="50683" y="445770"/>
                                </a:moveTo>
                                <a:lnTo>
                                  <a:pt x="43578" y="452744"/>
                                </a:lnTo>
                                <a:lnTo>
                                  <a:pt x="53423" y="462433"/>
                                </a:lnTo>
                                <a:lnTo>
                                  <a:pt x="53534" y="462280"/>
                                </a:lnTo>
                                <a:lnTo>
                                  <a:pt x="60323" y="455632"/>
                                </a:lnTo>
                                <a:lnTo>
                                  <a:pt x="60731" y="455632"/>
                                </a:lnTo>
                                <a:lnTo>
                                  <a:pt x="50683" y="445770"/>
                                </a:lnTo>
                                <a:close/>
                              </a:path>
                              <a:path w="260350" h="784860">
                                <a:moveTo>
                                  <a:pt x="192366" y="445135"/>
                                </a:moveTo>
                                <a:lnTo>
                                  <a:pt x="184614" y="452744"/>
                                </a:lnTo>
                                <a:lnTo>
                                  <a:pt x="185157" y="452744"/>
                                </a:lnTo>
                                <a:lnTo>
                                  <a:pt x="195052" y="462433"/>
                                </a:lnTo>
                                <a:lnTo>
                                  <a:pt x="201962" y="455632"/>
                                </a:lnTo>
                                <a:lnTo>
                                  <a:pt x="203061" y="455632"/>
                                </a:lnTo>
                                <a:lnTo>
                                  <a:pt x="192366" y="445135"/>
                                </a:lnTo>
                                <a:close/>
                              </a:path>
                              <a:path w="260350" h="784860">
                                <a:moveTo>
                                  <a:pt x="110507" y="455632"/>
                                </a:moveTo>
                                <a:lnTo>
                                  <a:pt x="96961" y="455632"/>
                                </a:lnTo>
                                <a:lnTo>
                                  <a:pt x="103734" y="462280"/>
                                </a:lnTo>
                                <a:lnTo>
                                  <a:pt x="110507" y="455632"/>
                                </a:lnTo>
                                <a:close/>
                              </a:path>
                              <a:path w="260350" h="784860">
                                <a:moveTo>
                                  <a:pt x="181672" y="455632"/>
                                </a:moveTo>
                                <a:lnTo>
                                  <a:pt x="168126" y="455632"/>
                                </a:lnTo>
                                <a:lnTo>
                                  <a:pt x="174899" y="462280"/>
                                </a:lnTo>
                                <a:lnTo>
                                  <a:pt x="181672" y="455632"/>
                                </a:lnTo>
                                <a:close/>
                              </a:path>
                              <a:path w="260350" h="784860">
                                <a:moveTo>
                                  <a:pt x="361" y="445770"/>
                                </a:moveTo>
                                <a:lnTo>
                                  <a:pt x="361" y="452120"/>
                                </a:lnTo>
                                <a:lnTo>
                                  <a:pt x="4103" y="455930"/>
                                </a:lnTo>
                                <a:lnTo>
                                  <a:pt x="7349" y="452744"/>
                                </a:lnTo>
                                <a:lnTo>
                                  <a:pt x="7483" y="452744"/>
                                </a:lnTo>
                                <a:lnTo>
                                  <a:pt x="361" y="445770"/>
                                </a:lnTo>
                                <a:close/>
                              </a:path>
                              <a:path w="260350" h="784860">
                                <a:moveTo>
                                  <a:pt x="260296" y="448310"/>
                                </a:moveTo>
                                <a:lnTo>
                                  <a:pt x="255779" y="452744"/>
                                </a:lnTo>
                                <a:lnTo>
                                  <a:pt x="256486" y="452744"/>
                                </a:lnTo>
                                <a:lnTo>
                                  <a:pt x="257146" y="453390"/>
                                </a:lnTo>
                                <a:lnTo>
                                  <a:pt x="260296" y="450850"/>
                                </a:lnTo>
                                <a:lnTo>
                                  <a:pt x="260296" y="448310"/>
                                </a:lnTo>
                                <a:close/>
                              </a:path>
                              <a:path w="260350" h="784860">
                                <a:moveTo>
                                  <a:pt x="159879" y="427990"/>
                                </a:moveTo>
                                <a:lnTo>
                                  <a:pt x="142170" y="445331"/>
                                </a:lnTo>
                                <a:lnTo>
                                  <a:pt x="142036" y="445507"/>
                                </a:lnTo>
                                <a:lnTo>
                                  <a:pt x="149630" y="452982"/>
                                </a:lnTo>
                                <a:lnTo>
                                  <a:pt x="149436" y="452982"/>
                                </a:lnTo>
                                <a:lnTo>
                                  <a:pt x="157431" y="445135"/>
                                </a:lnTo>
                                <a:lnTo>
                                  <a:pt x="150374" y="438208"/>
                                </a:lnTo>
                                <a:lnTo>
                                  <a:pt x="164488" y="438208"/>
                                </a:lnTo>
                                <a:lnTo>
                                  <a:pt x="167275" y="435472"/>
                                </a:lnTo>
                                <a:lnTo>
                                  <a:pt x="167520" y="435472"/>
                                </a:lnTo>
                                <a:lnTo>
                                  <a:pt x="159879" y="427990"/>
                                </a:lnTo>
                                <a:close/>
                              </a:path>
                              <a:path w="260350" h="784860">
                                <a:moveTo>
                                  <a:pt x="230626" y="427420"/>
                                </a:moveTo>
                                <a:lnTo>
                                  <a:pt x="212628" y="445135"/>
                                </a:lnTo>
                                <a:lnTo>
                                  <a:pt x="220601" y="452982"/>
                                </a:lnTo>
                                <a:lnTo>
                                  <a:pt x="227949" y="445770"/>
                                </a:lnTo>
                                <a:lnTo>
                                  <a:pt x="220245" y="438208"/>
                                </a:lnTo>
                                <a:lnTo>
                                  <a:pt x="235653" y="438208"/>
                                </a:lnTo>
                                <a:lnTo>
                                  <a:pt x="238440" y="435472"/>
                                </a:lnTo>
                                <a:lnTo>
                                  <a:pt x="238849" y="435472"/>
                                </a:lnTo>
                                <a:lnTo>
                                  <a:pt x="230626" y="427420"/>
                                </a:lnTo>
                                <a:close/>
                              </a:path>
                              <a:path w="260350" h="784860">
                                <a:moveTo>
                                  <a:pt x="8044" y="438208"/>
                                </a:moveTo>
                                <a:lnTo>
                                  <a:pt x="361" y="445770"/>
                                </a:lnTo>
                                <a:lnTo>
                                  <a:pt x="7483" y="452744"/>
                                </a:lnTo>
                                <a:lnTo>
                                  <a:pt x="7349" y="452744"/>
                                </a:lnTo>
                                <a:lnTo>
                                  <a:pt x="15101" y="445135"/>
                                </a:lnTo>
                                <a:lnTo>
                                  <a:pt x="8044" y="438208"/>
                                </a:lnTo>
                                <a:close/>
                              </a:path>
                              <a:path w="260350" h="784860">
                                <a:moveTo>
                                  <a:pt x="42980" y="438208"/>
                                </a:moveTo>
                                <a:lnTo>
                                  <a:pt x="41653" y="439420"/>
                                </a:lnTo>
                                <a:lnTo>
                                  <a:pt x="35847" y="445135"/>
                                </a:lnTo>
                                <a:lnTo>
                                  <a:pt x="43578" y="452744"/>
                                </a:lnTo>
                                <a:lnTo>
                                  <a:pt x="50683" y="445770"/>
                                </a:lnTo>
                                <a:lnTo>
                                  <a:pt x="42980" y="438208"/>
                                </a:lnTo>
                                <a:close/>
                              </a:path>
                              <a:path w="260350" h="784860">
                                <a:moveTo>
                                  <a:pt x="88550" y="427990"/>
                                </a:moveTo>
                                <a:lnTo>
                                  <a:pt x="71042" y="445135"/>
                                </a:lnTo>
                                <a:lnTo>
                                  <a:pt x="78812" y="452744"/>
                                </a:lnTo>
                                <a:lnTo>
                                  <a:pt x="78513" y="452744"/>
                                </a:lnTo>
                                <a:lnTo>
                                  <a:pt x="86266" y="445135"/>
                                </a:lnTo>
                                <a:lnTo>
                                  <a:pt x="79209" y="438208"/>
                                </a:lnTo>
                                <a:lnTo>
                                  <a:pt x="93323" y="438208"/>
                                </a:lnTo>
                                <a:lnTo>
                                  <a:pt x="96110" y="435472"/>
                                </a:lnTo>
                                <a:lnTo>
                                  <a:pt x="95647" y="434939"/>
                                </a:lnTo>
                                <a:lnTo>
                                  <a:pt x="88550" y="427990"/>
                                </a:lnTo>
                                <a:close/>
                              </a:path>
                              <a:path w="260350" h="784860">
                                <a:moveTo>
                                  <a:pt x="124237" y="427990"/>
                                </a:moveTo>
                                <a:lnTo>
                                  <a:pt x="106438" y="445507"/>
                                </a:lnTo>
                                <a:lnTo>
                                  <a:pt x="113828" y="452744"/>
                                </a:lnTo>
                                <a:lnTo>
                                  <a:pt x="113449" y="452744"/>
                                </a:lnTo>
                                <a:lnTo>
                                  <a:pt x="121201" y="445135"/>
                                </a:lnTo>
                                <a:lnTo>
                                  <a:pt x="114145" y="438208"/>
                                </a:lnTo>
                                <a:lnTo>
                                  <a:pt x="128258" y="438208"/>
                                </a:lnTo>
                                <a:lnTo>
                                  <a:pt x="131046" y="435472"/>
                                </a:lnTo>
                                <a:lnTo>
                                  <a:pt x="131840" y="435472"/>
                                </a:lnTo>
                                <a:lnTo>
                                  <a:pt x="124237" y="427990"/>
                                </a:lnTo>
                                <a:close/>
                              </a:path>
                              <a:path w="260350" h="784860">
                                <a:moveTo>
                                  <a:pt x="195208" y="427990"/>
                                </a:moveTo>
                                <a:lnTo>
                                  <a:pt x="177588" y="445331"/>
                                </a:lnTo>
                                <a:lnTo>
                                  <a:pt x="185157" y="452744"/>
                                </a:lnTo>
                                <a:lnTo>
                                  <a:pt x="184614" y="452744"/>
                                </a:lnTo>
                                <a:lnTo>
                                  <a:pt x="192366" y="445135"/>
                                </a:lnTo>
                                <a:lnTo>
                                  <a:pt x="185309" y="438208"/>
                                </a:lnTo>
                                <a:lnTo>
                                  <a:pt x="199423" y="438208"/>
                                </a:lnTo>
                                <a:lnTo>
                                  <a:pt x="202211" y="435472"/>
                                </a:lnTo>
                                <a:lnTo>
                                  <a:pt x="202810" y="435472"/>
                                </a:lnTo>
                                <a:lnTo>
                                  <a:pt x="195208" y="427990"/>
                                </a:lnTo>
                                <a:close/>
                              </a:path>
                              <a:path w="260350" h="784860">
                                <a:moveTo>
                                  <a:pt x="257146" y="436880"/>
                                </a:moveTo>
                                <a:lnTo>
                                  <a:pt x="248716" y="445135"/>
                                </a:lnTo>
                                <a:lnTo>
                                  <a:pt x="256486" y="452744"/>
                                </a:lnTo>
                                <a:lnTo>
                                  <a:pt x="255779" y="452744"/>
                                </a:lnTo>
                                <a:lnTo>
                                  <a:pt x="260296" y="448310"/>
                                </a:lnTo>
                                <a:lnTo>
                                  <a:pt x="260296" y="441960"/>
                                </a:lnTo>
                                <a:lnTo>
                                  <a:pt x="256474" y="438208"/>
                                </a:lnTo>
                                <a:lnTo>
                                  <a:pt x="258794" y="438208"/>
                                </a:lnTo>
                                <a:lnTo>
                                  <a:pt x="257146" y="436880"/>
                                </a:lnTo>
                                <a:close/>
                              </a:path>
                              <a:path w="260350" h="784860">
                                <a:moveTo>
                                  <a:pt x="4103" y="434340"/>
                                </a:moveTo>
                                <a:lnTo>
                                  <a:pt x="1609" y="436880"/>
                                </a:lnTo>
                                <a:lnTo>
                                  <a:pt x="361" y="438208"/>
                                </a:lnTo>
                                <a:lnTo>
                                  <a:pt x="361" y="445770"/>
                                </a:lnTo>
                                <a:lnTo>
                                  <a:pt x="8044" y="438208"/>
                                </a:lnTo>
                                <a:lnTo>
                                  <a:pt x="4103" y="434340"/>
                                </a:lnTo>
                                <a:close/>
                              </a:path>
                              <a:path w="260350" h="784860">
                                <a:moveTo>
                                  <a:pt x="53400" y="427858"/>
                                </a:moveTo>
                                <a:lnTo>
                                  <a:pt x="44234" y="436880"/>
                                </a:lnTo>
                                <a:lnTo>
                                  <a:pt x="42980" y="438208"/>
                                </a:lnTo>
                                <a:lnTo>
                                  <a:pt x="50683" y="445770"/>
                                </a:lnTo>
                                <a:lnTo>
                                  <a:pt x="61175" y="435472"/>
                                </a:lnTo>
                                <a:lnTo>
                                  <a:pt x="53400" y="427858"/>
                                </a:lnTo>
                                <a:close/>
                              </a:path>
                              <a:path w="260350" h="784860">
                                <a:moveTo>
                                  <a:pt x="235653" y="438208"/>
                                </a:moveTo>
                                <a:lnTo>
                                  <a:pt x="220245" y="438208"/>
                                </a:lnTo>
                                <a:lnTo>
                                  <a:pt x="227949" y="445770"/>
                                </a:lnTo>
                                <a:lnTo>
                                  <a:pt x="235653" y="438208"/>
                                </a:lnTo>
                                <a:close/>
                              </a:path>
                              <a:path w="260350" h="784860">
                                <a:moveTo>
                                  <a:pt x="103734" y="427990"/>
                                </a:moveTo>
                                <a:lnTo>
                                  <a:pt x="96653" y="434939"/>
                                </a:lnTo>
                                <a:lnTo>
                                  <a:pt x="96191" y="435472"/>
                                </a:lnTo>
                                <a:lnTo>
                                  <a:pt x="106438" y="445507"/>
                                </a:lnTo>
                                <a:lnTo>
                                  <a:pt x="113855" y="438208"/>
                                </a:lnTo>
                                <a:lnTo>
                                  <a:pt x="114145" y="438208"/>
                                </a:lnTo>
                                <a:lnTo>
                                  <a:pt x="103734" y="427990"/>
                                </a:lnTo>
                                <a:close/>
                              </a:path>
                              <a:path w="260350" h="784860">
                                <a:moveTo>
                                  <a:pt x="139383" y="427420"/>
                                </a:moveTo>
                                <a:lnTo>
                                  <a:pt x="139249" y="427420"/>
                                </a:lnTo>
                                <a:lnTo>
                                  <a:pt x="131046" y="435472"/>
                                </a:lnTo>
                                <a:lnTo>
                                  <a:pt x="131840" y="435472"/>
                                </a:lnTo>
                                <a:lnTo>
                                  <a:pt x="142036" y="445507"/>
                                </a:lnTo>
                                <a:lnTo>
                                  <a:pt x="142170" y="445331"/>
                                </a:lnTo>
                                <a:lnTo>
                                  <a:pt x="149444" y="438208"/>
                                </a:lnTo>
                                <a:lnTo>
                                  <a:pt x="150374" y="438208"/>
                                </a:lnTo>
                                <a:lnTo>
                                  <a:pt x="139383" y="427420"/>
                                </a:lnTo>
                                <a:close/>
                              </a:path>
                              <a:path w="260350" h="784860">
                                <a:moveTo>
                                  <a:pt x="174899" y="427990"/>
                                </a:moveTo>
                                <a:lnTo>
                                  <a:pt x="167275" y="435472"/>
                                </a:lnTo>
                                <a:lnTo>
                                  <a:pt x="167520" y="435472"/>
                                </a:lnTo>
                                <a:lnTo>
                                  <a:pt x="177588" y="445331"/>
                                </a:lnTo>
                                <a:lnTo>
                                  <a:pt x="184825" y="438208"/>
                                </a:lnTo>
                                <a:lnTo>
                                  <a:pt x="185309" y="438208"/>
                                </a:lnTo>
                                <a:lnTo>
                                  <a:pt x="174899" y="427990"/>
                                </a:lnTo>
                                <a:close/>
                              </a:path>
                              <a:path w="260350" h="784860">
                                <a:moveTo>
                                  <a:pt x="18427" y="427990"/>
                                </a:moveTo>
                                <a:lnTo>
                                  <a:pt x="8044" y="438208"/>
                                </a:lnTo>
                                <a:lnTo>
                                  <a:pt x="15101" y="445135"/>
                                </a:lnTo>
                                <a:lnTo>
                                  <a:pt x="25488" y="434939"/>
                                </a:lnTo>
                                <a:lnTo>
                                  <a:pt x="18427" y="427990"/>
                                </a:lnTo>
                                <a:close/>
                              </a:path>
                              <a:path w="260350" h="784860">
                                <a:moveTo>
                                  <a:pt x="32569" y="427990"/>
                                </a:moveTo>
                                <a:lnTo>
                                  <a:pt x="25488" y="434939"/>
                                </a:lnTo>
                                <a:lnTo>
                                  <a:pt x="35847" y="445135"/>
                                </a:lnTo>
                                <a:lnTo>
                                  <a:pt x="42884" y="438208"/>
                                </a:lnTo>
                                <a:lnTo>
                                  <a:pt x="41626" y="436880"/>
                                </a:lnTo>
                                <a:lnTo>
                                  <a:pt x="32569" y="427990"/>
                                </a:lnTo>
                                <a:close/>
                              </a:path>
                              <a:path w="260350" h="784860">
                                <a:moveTo>
                                  <a:pt x="68798" y="427990"/>
                                </a:moveTo>
                                <a:lnTo>
                                  <a:pt x="61175" y="435472"/>
                                </a:lnTo>
                                <a:lnTo>
                                  <a:pt x="71042" y="445135"/>
                                </a:lnTo>
                                <a:lnTo>
                                  <a:pt x="78115" y="438208"/>
                                </a:lnTo>
                                <a:lnTo>
                                  <a:pt x="79209" y="438208"/>
                                </a:lnTo>
                                <a:lnTo>
                                  <a:pt x="68798" y="427990"/>
                                </a:lnTo>
                                <a:close/>
                              </a:path>
                              <a:path w="260350" h="784860">
                                <a:moveTo>
                                  <a:pt x="93323" y="438208"/>
                                </a:moveTo>
                                <a:lnTo>
                                  <a:pt x="79209" y="438208"/>
                                </a:lnTo>
                                <a:lnTo>
                                  <a:pt x="86266" y="445135"/>
                                </a:lnTo>
                                <a:lnTo>
                                  <a:pt x="93323" y="438208"/>
                                </a:lnTo>
                                <a:close/>
                              </a:path>
                              <a:path w="260350" h="784860">
                                <a:moveTo>
                                  <a:pt x="128258" y="438208"/>
                                </a:moveTo>
                                <a:lnTo>
                                  <a:pt x="114145" y="438208"/>
                                </a:lnTo>
                                <a:lnTo>
                                  <a:pt x="121201" y="445135"/>
                                </a:lnTo>
                                <a:lnTo>
                                  <a:pt x="128258" y="438208"/>
                                </a:lnTo>
                                <a:close/>
                              </a:path>
                              <a:path w="260350" h="784860">
                                <a:moveTo>
                                  <a:pt x="164488" y="438208"/>
                                </a:moveTo>
                                <a:lnTo>
                                  <a:pt x="150374" y="438208"/>
                                </a:lnTo>
                                <a:lnTo>
                                  <a:pt x="157431" y="445135"/>
                                </a:lnTo>
                                <a:lnTo>
                                  <a:pt x="164488" y="438208"/>
                                </a:lnTo>
                                <a:close/>
                              </a:path>
                              <a:path w="260350" h="784860">
                                <a:moveTo>
                                  <a:pt x="199423" y="438208"/>
                                </a:moveTo>
                                <a:lnTo>
                                  <a:pt x="185309" y="438208"/>
                                </a:lnTo>
                                <a:lnTo>
                                  <a:pt x="192366" y="445135"/>
                                </a:lnTo>
                                <a:lnTo>
                                  <a:pt x="199423" y="438208"/>
                                </a:lnTo>
                                <a:close/>
                              </a:path>
                              <a:path w="260350" h="784860">
                                <a:moveTo>
                                  <a:pt x="209834" y="427990"/>
                                </a:moveTo>
                                <a:lnTo>
                                  <a:pt x="202211" y="435472"/>
                                </a:lnTo>
                                <a:lnTo>
                                  <a:pt x="202810" y="435472"/>
                                </a:lnTo>
                                <a:lnTo>
                                  <a:pt x="212628" y="445135"/>
                                </a:lnTo>
                                <a:lnTo>
                                  <a:pt x="219665" y="438208"/>
                                </a:lnTo>
                                <a:lnTo>
                                  <a:pt x="220245" y="438208"/>
                                </a:lnTo>
                                <a:lnTo>
                                  <a:pt x="209834" y="427990"/>
                                </a:lnTo>
                                <a:close/>
                              </a:path>
                              <a:path w="260350" h="784860">
                                <a:moveTo>
                                  <a:pt x="246063" y="427990"/>
                                </a:moveTo>
                                <a:lnTo>
                                  <a:pt x="238440" y="435472"/>
                                </a:lnTo>
                                <a:lnTo>
                                  <a:pt x="238849" y="435472"/>
                                </a:lnTo>
                                <a:lnTo>
                                  <a:pt x="248716" y="445135"/>
                                </a:lnTo>
                                <a:lnTo>
                                  <a:pt x="255789" y="438208"/>
                                </a:lnTo>
                                <a:lnTo>
                                  <a:pt x="256474" y="438208"/>
                                </a:lnTo>
                                <a:lnTo>
                                  <a:pt x="246063" y="427990"/>
                                </a:lnTo>
                                <a:close/>
                              </a:path>
                              <a:path w="260350" h="784860">
                                <a:moveTo>
                                  <a:pt x="258794" y="438208"/>
                                </a:moveTo>
                                <a:lnTo>
                                  <a:pt x="256474" y="438208"/>
                                </a:lnTo>
                                <a:lnTo>
                                  <a:pt x="260296" y="441960"/>
                                </a:lnTo>
                                <a:lnTo>
                                  <a:pt x="260296" y="439420"/>
                                </a:lnTo>
                                <a:lnTo>
                                  <a:pt x="258794" y="438208"/>
                                </a:lnTo>
                                <a:close/>
                              </a:path>
                              <a:path w="260350" h="784860">
                                <a:moveTo>
                                  <a:pt x="61022" y="420357"/>
                                </a:moveTo>
                                <a:lnTo>
                                  <a:pt x="53400" y="427858"/>
                                </a:lnTo>
                                <a:lnTo>
                                  <a:pt x="61175" y="435472"/>
                                </a:lnTo>
                                <a:lnTo>
                                  <a:pt x="68798" y="427990"/>
                                </a:lnTo>
                                <a:lnTo>
                                  <a:pt x="61022" y="420357"/>
                                </a:lnTo>
                                <a:close/>
                              </a:path>
                              <a:path w="260350" h="784860">
                                <a:moveTo>
                                  <a:pt x="106461" y="410494"/>
                                </a:moveTo>
                                <a:lnTo>
                                  <a:pt x="106058" y="410845"/>
                                </a:lnTo>
                                <a:lnTo>
                                  <a:pt x="88550" y="427990"/>
                                </a:lnTo>
                                <a:lnTo>
                                  <a:pt x="96191" y="435472"/>
                                </a:lnTo>
                                <a:lnTo>
                                  <a:pt x="96653" y="434939"/>
                                </a:lnTo>
                                <a:lnTo>
                                  <a:pt x="103734" y="427990"/>
                                </a:lnTo>
                                <a:lnTo>
                                  <a:pt x="96232" y="420627"/>
                                </a:lnTo>
                                <a:lnTo>
                                  <a:pt x="111235" y="420627"/>
                                </a:lnTo>
                                <a:lnTo>
                                  <a:pt x="113805" y="418104"/>
                                </a:lnTo>
                                <a:lnTo>
                                  <a:pt x="114194" y="418104"/>
                                </a:lnTo>
                                <a:lnTo>
                                  <a:pt x="106461" y="410494"/>
                                </a:lnTo>
                                <a:close/>
                              </a:path>
                              <a:path w="260350" h="784860">
                                <a:moveTo>
                                  <a:pt x="142013" y="410494"/>
                                </a:moveTo>
                                <a:lnTo>
                                  <a:pt x="124237" y="427990"/>
                                </a:lnTo>
                                <a:lnTo>
                                  <a:pt x="131840" y="435472"/>
                                </a:lnTo>
                                <a:lnTo>
                                  <a:pt x="131046" y="435472"/>
                                </a:lnTo>
                                <a:lnTo>
                                  <a:pt x="139249" y="427420"/>
                                </a:lnTo>
                                <a:lnTo>
                                  <a:pt x="139383" y="427420"/>
                                </a:lnTo>
                                <a:lnTo>
                                  <a:pt x="132187" y="420357"/>
                                </a:lnTo>
                                <a:lnTo>
                                  <a:pt x="146446" y="420357"/>
                                </a:lnTo>
                                <a:lnTo>
                                  <a:pt x="148740" y="418104"/>
                                </a:lnTo>
                                <a:lnTo>
                                  <a:pt x="149784" y="418104"/>
                                </a:lnTo>
                                <a:lnTo>
                                  <a:pt x="142013" y="410494"/>
                                </a:lnTo>
                                <a:close/>
                              </a:path>
                              <a:path w="260350" h="784860">
                                <a:moveTo>
                                  <a:pt x="167397" y="420627"/>
                                </a:moveTo>
                                <a:lnTo>
                                  <a:pt x="159879" y="427990"/>
                                </a:lnTo>
                                <a:lnTo>
                                  <a:pt x="167520" y="435472"/>
                                </a:lnTo>
                                <a:lnTo>
                                  <a:pt x="167275" y="435472"/>
                                </a:lnTo>
                                <a:lnTo>
                                  <a:pt x="174899" y="427990"/>
                                </a:lnTo>
                                <a:lnTo>
                                  <a:pt x="167397" y="420627"/>
                                </a:lnTo>
                                <a:close/>
                              </a:path>
                              <a:path w="260350" h="784860">
                                <a:moveTo>
                                  <a:pt x="202511" y="420802"/>
                                </a:moveTo>
                                <a:lnTo>
                                  <a:pt x="195208" y="427990"/>
                                </a:lnTo>
                                <a:lnTo>
                                  <a:pt x="202810" y="435472"/>
                                </a:lnTo>
                                <a:lnTo>
                                  <a:pt x="202211" y="435472"/>
                                </a:lnTo>
                                <a:lnTo>
                                  <a:pt x="209834" y="427990"/>
                                </a:lnTo>
                                <a:lnTo>
                                  <a:pt x="202511" y="420802"/>
                                </a:lnTo>
                                <a:close/>
                              </a:path>
                              <a:path w="260350" h="784860">
                                <a:moveTo>
                                  <a:pt x="238045" y="420119"/>
                                </a:moveTo>
                                <a:lnTo>
                                  <a:pt x="230626" y="427420"/>
                                </a:lnTo>
                                <a:lnTo>
                                  <a:pt x="238849" y="435472"/>
                                </a:lnTo>
                                <a:lnTo>
                                  <a:pt x="238440" y="435472"/>
                                </a:lnTo>
                                <a:lnTo>
                                  <a:pt x="246063" y="427990"/>
                                </a:lnTo>
                                <a:lnTo>
                                  <a:pt x="238045" y="420119"/>
                                </a:lnTo>
                                <a:close/>
                              </a:path>
                              <a:path w="260350" h="784860">
                                <a:moveTo>
                                  <a:pt x="25488" y="421040"/>
                                </a:moveTo>
                                <a:lnTo>
                                  <a:pt x="18427" y="427990"/>
                                </a:lnTo>
                                <a:lnTo>
                                  <a:pt x="25488" y="434939"/>
                                </a:lnTo>
                                <a:lnTo>
                                  <a:pt x="32569" y="427990"/>
                                </a:lnTo>
                                <a:lnTo>
                                  <a:pt x="25488" y="421040"/>
                                </a:lnTo>
                                <a:close/>
                              </a:path>
                              <a:path w="260350" h="784860">
                                <a:moveTo>
                                  <a:pt x="15101" y="410845"/>
                                </a:moveTo>
                                <a:lnTo>
                                  <a:pt x="7705" y="418104"/>
                                </a:lnTo>
                                <a:lnTo>
                                  <a:pt x="8383" y="418104"/>
                                </a:lnTo>
                                <a:lnTo>
                                  <a:pt x="18427" y="427990"/>
                                </a:lnTo>
                                <a:lnTo>
                                  <a:pt x="25488" y="421040"/>
                                </a:lnTo>
                                <a:lnTo>
                                  <a:pt x="15101" y="410845"/>
                                </a:lnTo>
                                <a:close/>
                              </a:path>
                              <a:path w="260350" h="784860">
                                <a:moveTo>
                                  <a:pt x="53400" y="393568"/>
                                </a:moveTo>
                                <a:lnTo>
                                  <a:pt x="25488" y="421040"/>
                                </a:lnTo>
                                <a:lnTo>
                                  <a:pt x="32569" y="427990"/>
                                </a:lnTo>
                                <a:lnTo>
                                  <a:pt x="42640" y="418104"/>
                                </a:lnTo>
                                <a:lnTo>
                                  <a:pt x="43439" y="418104"/>
                                </a:lnTo>
                                <a:lnTo>
                                  <a:pt x="36026" y="410845"/>
                                </a:lnTo>
                                <a:lnTo>
                                  <a:pt x="50037" y="410845"/>
                                </a:lnTo>
                                <a:lnTo>
                                  <a:pt x="50573" y="410318"/>
                                </a:lnTo>
                                <a:lnTo>
                                  <a:pt x="50794" y="410318"/>
                                </a:lnTo>
                                <a:lnTo>
                                  <a:pt x="43645" y="403301"/>
                                </a:lnTo>
                                <a:lnTo>
                                  <a:pt x="57722" y="403301"/>
                                </a:lnTo>
                                <a:lnTo>
                                  <a:pt x="60487" y="400587"/>
                                </a:lnTo>
                                <a:lnTo>
                                  <a:pt x="60018" y="400050"/>
                                </a:lnTo>
                                <a:lnTo>
                                  <a:pt x="53400" y="393568"/>
                                </a:lnTo>
                                <a:close/>
                              </a:path>
                              <a:path w="260350" h="784860">
                                <a:moveTo>
                                  <a:pt x="88752" y="393065"/>
                                </a:moveTo>
                                <a:lnTo>
                                  <a:pt x="61022" y="420357"/>
                                </a:lnTo>
                                <a:lnTo>
                                  <a:pt x="68798" y="427990"/>
                                </a:lnTo>
                                <a:lnTo>
                                  <a:pt x="78663" y="418307"/>
                                </a:lnTo>
                                <a:lnTo>
                                  <a:pt x="71042" y="410845"/>
                                </a:lnTo>
                                <a:lnTo>
                                  <a:pt x="86266" y="410845"/>
                                </a:lnTo>
                                <a:lnTo>
                                  <a:pt x="78581" y="403301"/>
                                </a:lnTo>
                                <a:lnTo>
                                  <a:pt x="93951" y="403301"/>
                                </a:lnTo>
                                <a:lnTo>
                                  <a:pt x="96556" y="400745"/>
                                </a:lnTo>
                                <a:lnTo>
                                  <a:pt x="88752" y="393065"/>
                                </a:lnTo>
                                <a:close/>
                              </a:path>
                              <a:path w="260350" h="784860">
                                <a:moveTo>
                                  <a:pt x="86266" y="410845"/>
                                </a:moveTo>
                                <a:lnTo>
                                  <a:pt x="78663" y="418307"/>
                                </a:lnTo>
                                <a:lnTo>
                                  <a:pt x="88550" y="427990"/>
                                </a:lnTo>
                                <a:lnTo>
                                  <a:pt x="96068" y="420627"/>
                                </a:lnTo>
                                <a:lnTo>
                                  <a:pt x="96232" y="420627"/>
                                </a:lnTo>
                                <a:lnTo>
                                  <a:pt x="86266" y="410845"/>
                                </a:lnTo>
                                <a:close/>
                              </a:path>
                              <a:path w="260350" h="784860">
                                <a:moveTo>
                                  <a:pt x="111235" y="420627"/>
                                </a:moveTo>
                                <a:lnTo>
                                  <a:pt x="96232" y="420627"/>
                                </a:lnTo>
                                <a:lnTo>
                                  <a:pt x="103734" y="427990"/>
                                </a:lnTo>
                                <a:lnTo>
                                  <a:pt x="111235" y="420627"/>
                                </a:lnTo>
                                <a:close/>
                              </a:path>
                              <a:path w="260350" h="784860">
                                <a:moveTo>
                                  <a:pt x="121959" y="410318"/>
                                </a:moveTo>
                                <a:lnTo>
                                  <a:pt x="121738" y="410318"/>
                                </a:lnTo>
                                <a:lnTo>
                                  <a:pt x="113805" y="418104"/>
                                </a:lnTo>
                                <a:lnTo>
                                  <a:pt x="114194" y="418104"/>
                                </a:lnTo>
                                <a:lnTo>
                                  <a:pt x="124237" y="427990"/>
                                </a:lnTo>
                                <a:lnTo>
                                  <a:pt x="131992" y="420357"/>
                                </a:lnTo>
                                <a:lnTo>
                                  <a:pt x="132187" y="420357"/>
                                </a:lnTo>
                                <a:lnTo>
                                  <a:pt x="121959" y="410318"/>
                                </a:lnTo>
                                <a:close/>
                              </a:path>
                              <a:path w="260350" h="784860">
                                <a:moveTo>
                                  <a:pt x="156895" y="410318"/>
                                </a:moveTo>
                                <a:lnTo>
                                  <a:pt x="156673" y="410318"/>
                                </a:lnTo>
                                <a:lnTo>
                                  <a:pt x="148740" y="418104"/>
                                </a:lnTo>
                                <a:lnTo>
                                  <a:pt x="149784" y="418104"/>
                                </a:lnTo>
                                <a:lnTo>
                                  <a:pt x="159879" y="427990"/>
                                </a:lnTo>
                                <a:lnTo>
                                  <a:pt x="167397" y="420627"/>
                                </a:lnTo>
                                <a:lnTo>
                                  <a:pt x="156895" y="410318"/>
                                </a:lnTo>
                                <a:close/>
                              </a:path>
                              <a:path w="260350" h="784860">
                                <a:moveTo>
                                  <a:pt x="184885" y="403502"/>
                                </a:moveTo>
                                <a:lnTo>
                                  <a:pt x="167397" y="420627"/>
                                </a:lnTo>
                                <a:lnTo>
                                  <a:pt x="174899" y="427990"/>
                                </a:lnTo>
                                <a:lnTo>
                                  <a:pt x="184970" y="418104"/>
                                </a:lnTo>
                                <a:lnTo>
                                  <a:pt x="185164" y="418104"/>
                                </a:lnTo>
                                <a:lnTo>
                                  <a:pt x="177788" y="410845"/>
                                </a:lnTo>
                                <a:lnTo>
                                  <a:pt x="192366" y="410845"/>
                                </a:lnTo>
                                <a:lnTo>
                                  <a:pt x="184885" y="403502"/>
                                </a:lnTo>
                                <a:close/>
                              </a:path>
                              <a:path w="260350" h="784860">
                                <a:moveTo>
                                  <a:pt x="192366" y="410845"/>
                                </a:moveTo>
                                <a:lnTo>
                                  <a:pt x="184970" y="418104"/>
                                </a:lnTo>
                                <a:lnTo>
                                  <a:pt x="185164" y="418104"/>
                                </a:lnTo>
                                <a:lnTo>
                                  <a:pt x="195208" y="427990"/>
                                </a:lnTo>
                                <a:lnTo>
                                  <a:pt x="202511" y="420802"/>
                                </a:lnTo>
                                <a:lnTo>
                                  <a:pt x="192366" y="410845"/>
                                </a:lnTo>
                                <a:close/>
                              </a:path>
                              <a:path w="260350" h="784860">
                                <a:moveTo>
                                  <a:pt x="213162" y="410318"/>
                                </a:moveTo>
                                <a:lnTo>
                                  <a:pt x="202511" y="420802"/>
                                </a:lnTo>
                                <a:lnTo>
                                  <a:pt x="209834" y="427990"/>
                                </a:lnTo>
                                <a:lnTo>
                                  <a:pt x="219905" y="418104"/>
                                </a:lnTo>
                                <a:lnTo>
                                  <a:pt x="221113" y="418104"/>
                                </a:lnTo>
                                <a:lnTo>
                                  <a:pt x="213162" y="410318"/>
                                </a:lnTo>
                                <a:close/>
                              </a:path>
                              <a:path w="260350" h="784860">
                                <a:moveTo>
                                  <a:pt x="257146" y="401320"/>
                                </a:moveTo>
                                <a:lnTo>
                                  <a:pt x="238045" y="420119"/>
                                </a:lnTo>
                                <a:lnTo>
                                  <a:pt x="246063" y="427990"/>
                                </a:lnTo>
                                <a:lnTo>
                                  <a:pt x="256135" y="418104"/>
                                </a:lnTo>
                                <a:lnTo>
                                  <a:pt x="248224" y="410318"/>
                                </a:lnTo>
                                <a:lnTo>
                                  <a:pt x="260296" y="410318"/>
                                </a:lnTo>
                                <a:lnTo>
                                  <a:pt x="260296" y="407670"/>
                                </a:lnTo>
                                <a:lnTo>
                                  <a:pt x="255846" y="403301"/>
                                </a:lnTo>
                                <a:lnTo>
                                  <a:pt x="258784" y="403301"/>
                                </a:lnTo>
                                <a:lnTo>
                                  <a:pt x="257146" y="401320"/>
                                </a:lnTo>
                                <a:close/>
                              </a:path>
                              <a:path w="260350" h="784860">
                                <a:moveTo>
                                  <a:pt x="50794" y="410318"/>
                                </a:moveTo>
                                <a:lnTo>
                                  <a:pt x="50573" y="410318"/>
                                </a:lnTo>
                                <a:lnTo>
                                  <a:pt x="42640" y="418104"/>
                                </a:lnTo>
                                <a:lnTo>
                                  <a:pt x="43439" y="418104"/>
                                </a:lnTo>
                                <a:lnTo>
                                  <a:pt x="53400" y="427858"/>
                                </a:lnTo>
                                <a:lnTo>
                                  <a:pt x="61022" y="420357"/>
                                </a:lnTo>
                                <a:lnTo>
                                  <a:pt x="50794" y="410318"/>
                                </a:lnTo>
                                <a:close/>
                              </a:path>
                              <a:path w="260350" h="784860">
                                <a:moveTo>
                                  <a:pt x="146446" y="420357"/>
                                </a:moveTo>
                                <a:lnTo>
                                  <a:pt x="132187" y="420357"/>
                                </a:lnTo>
                                <a:lnTo>
                                  <a:pt x="139383" y="427420"/>
                                </a:lnTo>
                                <a:lnTo>
                                  <a:pt x="139249" y="427420"/>
                                </a:lnTo>
                                <a:lnTo>
                                  <a:pt x="146446" y="420357"/>
                                </a:lnTo>
                                <a:close/>
                              </a:path>
                              <a:path w="260350" h="784860">
                                <a:moveTo>
                                  <a:pt x="228060" y="410318"/>
                                </a:moveTo>
                                <a:lnTo>
                                  <a:pt x="227838" y="410318"/>
                                </a:lnTo>
                                <a:lnTo>
                                  <a:pt x="219905" y="418104"/>
                                </a:lnTo>
                                <a:lnTo>
                                  <a:pt x="221113" y="418104"/>
                                </a:lnTo>
                                <a:lnTo>
                                  <a:pt x="230626" y="427420"/>
                                </a:lnTo>
                                <a:lnTo>
                                  <a:pt x="238045" y="420119"/>
                                </a:lnTo>
                                <a:lnTo>
                                  <a:pt x="228060" y="410318"/>
                                </a:lnTo>
                                <a:close/>
                              </a:path>
                              <a:path w="260350" h="784860">
                                <a:moveTo>
                                  <a:pt x="7416" y="403301"/>
                                </a:moveTo>
                                <a:lnTo>
                                  <a:pt x="250" y="410318"/>
                                </a:lnTo>
                                <a:lnTo>
                                  <a:pt x="472" y="410318"/>
                                </a:lnTo>
                                <a:lnTo>
                                  <a:pt x="8383" y="418104"/>
                                </a:lnTo>
                                <a:lnTo>
                                  <a:pt x="631" y="418104"/>
                                </a:lnTo>
                                <a:lnTo>
                                  <a:pt x="4103" y="421640"/>
                                </a:lnTo>
                                <a:lnTo>
                                  <a:pt x="15101" y="410845"/>
                                </a:lnTo>
                                <a:lnTo>
                                  <a:pt x="7416" y="403301"/>
                                </a:lnTo>
                                <a:close/>
                              </a:path>
                              <a:path w="260350" h="784860">
                                <a:moveTo>
                                  <a:pt x="260296" y="414020"/>
                                </a:moveTo>
                                <a:lnTo>
                                  <a:pt x="256135" y="418104"/>
                                </a:lnTo>
                                <a:lnTo>
                                  <a:pt x="257146" y="419100"/>
                                </a:lnTo>
                                <a:lnTo>
                                  <a:pt x="260296" y="416560"/>
                                </a:lnTo>
                                <a:lnTo>
                                  <a:pt x="260296" y="414020"/>
                                </a:lnTo>
                                <a:close/>
                              </a:path>
                              <a:path w="260350" h="784860">
                                <a:moveTo>
                                  <a:pt x="68151" y="393065"/>
                                </a:moveTo>
                                <a:lnTo>
                                  <a:pt x="61035" y="400050"/>
                                </a:lnTo>
                                <a:lnTo>
                                  <a:pt x="60567" y="400587"/>
                                </a:lnTo>
                                <a:lnTo>
                                  <a:pt x="78663" y="418307"/>
                                </a:lnTo>
                                <a:lnTo>
                                  <a:pt x="86266" y="410845"/>
                                </a:lnTo>
                                <a:lnTo>
                                  <a:pt x="70687" y="410845"/>
                                </a:lnTo>
                                <a:lnTo>
                                  <a:pt x="78351" y="403301"/>
                                </a:lnTo>
                                <a:lnTo>
                                  <a:pt x="78581" y="403301"/>
                                </a:lnTo>
                                <a:lnTo>
                                  <a:pt x="68151" y="393065"/>
                                </a:lnTo>
                                <a:close/>
                              </a:path>
                              <a:path w="260350" h="784860">
                                <a:moveTo>
                                  <a:pt x="472" y="410318"/>
                                </a:moveTo>
                                <a:lnTo>
                                  <a:pt x="361" y="418104"/>
                                </a:lnTo>
                                <a:lnTo>
                                  <a:pt x="8383" y="418104"/>
                                </a:lnTo>
                                <a:lnTo>
                                  <a:pt x="472" y="410318"/>
                                </a:lnTo>
                                <a:close/>
                              </a:path>
                              <a:path w="260350" h="784860">
                                <a:moveTo>
                                  <a:pt x="33216" y="393065"/>
                                </a:moveTo>
                                <a:lnTo>
                                  <a:pt x="25551" y="400587"/>
                                </a:lnTo>
                                <a:lnTo>
                                  <a:pt x="43439" y="418104"/>
                                </a:lnTo>
                                <a:lnTo>
                                  <a:pt x="42640" y="418104"/>
                                </a:lnTo>
                                <a:lnTo>
                                  <a:pt x="50037" y="410845"/>
                                </a:lnTo>
                                <a:lnTo>
                                  <a:pt x="35847" y="410845"/>
                                </a:lnTo>
                                <a:lnTo>
                                  <a:pt x="43511" y="403301"/>
                                </a:lnTo>
                                <a:lnTo>
                                  <a:pt x="43645" y="403301"/>
                                </a:lnTo>
                                <a:lnTo>
                                  <a:pt x="33216" y="393065"/>
                                </a:lnTo>
                                <a:close/>
                              </a:path>
                              <a:path w="260350" h="784860">
                                <a:moveTo>
                                  <a:pt x="114286" y="402787"/>
                                </a:moveTo>
                                <a:lnTo>
                                  <a:pt x="106595" y="410318"/>
                                </a:lnTo>
                                <a:lnTo>
                                  <a:pt x="106461" y="410494"/>
                                </a:lnTo>
                                <a:lnTo>
                                  <a:pt x="114194" y="418104"/>
                                </a:lnTo>
                                <a:lnTo>
                                  <a:pt x="113805" y="418104"/>
                                </a:lnTo>
                                <a:lnTo>
                                  <a:pt x="121738" y="410318"/>
                                </a:lnTo>
                                <a:lnTo>
                                  <a:pt x="121959" y="410318"/>
                                </a:lnTo>
                                <a:lnTo>
                                  <a:pt x="114286" y="402787"/>
                                </a:lnTo>
                                <a:close/>
                              </a:path>
                              <a:path w="260350" h="784860">
                                <a:moveTo>
                                  <a:pt x="159722" y="393065"/>
                                </a:moveTo>
                                <a:lnTo>
                                  <a:pt x="142013" y="410494"/>
                                </a:lnTo>
                                <a:lnTo>
                                  <a:pt x="149784" y="418104"/>
                                </a:lnTo>
                                <a:lnTo>
                                  <a:pt x="148740" y="418104"/>
                                </a:lnTo>
                                <a:lnTo>
                                  <a:pt x="156673" y="410318"/>
                                </a:lnTo>
                                <a:lnTo>
                                  <a:pt x="156895" y="410318"/>
                                </a:lnTo>
                                <a:lnTo>
                                  <a:pt x="149746" y="403301"/>
                                </a:lnTo>
                                <a:lnTo>
                                  <a:pt x="163822" y="403301"/>
                                </a:lnTo>
                                <a:lnTo>
                                  <a:pt x="166587" y="400587"/>
                                </a:lnTo>
                                <a:lnTo>
                                  <a:pt x="167366" y="400587"/>
                                </a:lnTo>
                                <a:lnTo>
                                  <a:pt x="159722" y="393065"/>
                                </a:lnTo>
                                <a:close/>
                              </a:path>
                              <a:path w="260350" h="784860">
                                <a:moveTo>
                                  <a:pt x="174252" y="393065"/>
                                </a:moveTo>
                                <a:lnTo>
                                  <a:pt x="166587" y="400587"/>
                                </a:lnTo>
                                <a:lnTo>
                                  <a:pt x="167366" y="400587"/>
                                </a:lnTo>
                                <a:lnTo>
                                  <a:pt x="185164" y="418104"/>
                                </a:lnTo>
                                <a:lnTo>
                                  <a:pt x="184970" y="418104"/>
                                </a:lnTo>
                                <a:lnTo>
                                  <a:pt x="192366" y="410845"/>
                                </a:lnTo>
                                <a:lnTo>
                                  <a:pt x="177387" y="410845"/>
                                </a:lnTo>
                                <a:lnTo>
                                  <a:pt x="184885" y="403502"/>
                                </a:lnTo>
                                <a:lnTo>
                                  <a:pt x="174252" y="393065"/>
                                </a:lnTo>
                                <a:close/>
                              </a:path>
                              <a:path w="260350" h="784860">
                                <a:moveTo>
                                  <a:pt x="230693" y="393065"/>
                                </a:moveTo>
                                <a:lnTo>
                                  <a:pt x="213162" y="410318"/>
                                </a:lnTo>
                                <a:lnTo>
                                  <a:pt x="221113" y="418104"/>
                                </a:lnTo>
                                <a:lnTo>
                                  <a:pt x="219905" y="418104"/>
                                </a:lnTo>
                                <a:lnTo>
                                  <a:pt x="227838" y="410318"/>
                                </a:lnTo>
                                <a:lnTo>
                                  <a:pt x="228060" y="410318"/>
                                </a:lnTo>
                                <a:lnTo>
                                  <a:pt x="220910" y="403301"/>
                                </a:lnTo>
                                <a:lnTo>
                                  <a:pt x="234987" y="403301"/>
                                </a:lnTo>
                                <a:lnTo>
                                  <a:pt x="237752" y="400587"/>
                                </a:lnTo>
                                <a:lnTo>
                                  <a:pt x="238336" y="400587"/>
                                </a:lnTo>
                                <a:lnTo>
                                  <a:pt x="230693" y="393065"/>
                                </a:lnTo>
                                <a:close/>
                              </a:path>
                              <a:path w="260350" h="784860">
                                <a:moveTo>
                                  <a:pt x="245416" y="393065"/>
                                </a:moveTo>
                                <a:lnTo>
                                  <a:pt x="237752" y="400587"/>
                                </a:lnTo>
                                <a:lnTo>
                                  <a:pt x="238336" y="400587"/>
                                </a:lnTo>
                                <a:lnTo>
                                  <a:pt x="256135" y="418104"/>
                                </a:lnTo>
                                <a:lnTo>
                                  <a:pt x="260296" y="414020"/>
                                </a:lnTo>
                                <a:lnTo>
                                  <a:pt x="260296" y="410318"/>
                                </a:lnTo>
                                <a:lnTo>
                                  <a:pt x="248003" y="410318"/>
                                </a:lnTo>
                                <a:lnTo>
                                  <a:pt x="255132" y="403301"/>
                                </a:lnTo>
                                <a:lnTo>
                                  <a:pt x="255846" y="403301"/>
                                </a:lnTo>
                                <a:lnTo>
                                  <a:pt x="245416" y="393065"/>
                                </a:lnTo>
                                <a:close/>
                              </a:path>
                              <a:path w="260350" h="784860">
                                <a:moveTo>
                                  <a:pt x="17869" y="393065"/>
                                </a:moveTo>
                                <a:lnTo>
                                  <a:pt x="7416" y="403301"/>
                                </a:lnTo>
                                <a:lnTo>
                                  <a:pt x="15101" y="410845"/>
                                </a:lnTo>
                                <a:lnTo>
                                  <a:pt x="25551" y="400587"/>
                                </a:lnTo>
                                <a:lnTo>
                                  <a:pt x="17869" y="393065"/>
                                </a:lnTo>
                                <a:close/>
                              </a:path>
                              <a:path w="260350" h="784860">
                                <a:moveTo>
                                  <a:pt x="93951" y="403301"/>
                                </a:moveTo>
                                <a:lnTo>
                                  <a:pt x="78581" y="403301"/>
                                </a:lnTo>
                                <a:lnTo>
                                  <a:pt x="86266" y="410845"/>
                                </a:lnTo>
                                <a:lnTo>
                                  <a:pt x="93951" y="403301"/>
                                </a:lnTo>
                                <a:close/>
                              </a:path>
                              <a:path w="260350" h="784860">
                                <a:moveTo>
                                  <a:pt x="195543" y="393065"/>
                                </a:moveTo>
                                <a:lnTo>
                                  <a:pt x="184885" y="403502"/>
                                </a:lnTo>
                                <a:lnTo>
                                  <a:pt x="192366" y="410845"/>
                                </a:lnTo>
                                <a:lnTo>
                                  <a:pt x="202817" y="400587"/>
                                </a:lnTo>
                                <a:lnTo>
                                  <a:pt x="203225" y="400587"/>
                                </a:lnTo>
                                <a:lnTo>
                                  <a:pt x="195543" y="393065"/>
                                </a:lnTo>
                                <a:close/>
                              </a:path>
                              <a:path w="260350" h="784860">
                                <a:moveTo>
                                  <a:pt x="104381" y="393065"/>
                                </a:moveTo>
                                <a:lnTo>
                                  <a:pt x="96556" y="400745"/>
                                </a:lnTo>
                                <a:lnTo>
                                  <a:pt x="106461" y="410494"/>
                                </a:lnTo>
                                <a:lnTo>
                                  <a:pt x="106595" y="410318"/>
                                </a:lnTo>
                                <a:lnTo>
                                  <a:pt x="114286" y="402787"/>
                                </a:lnTo>
                                <a:lnTo>
                                  <a:pt x="104381" y="393065"/>
                                </a:lnTo>
                                <a:close/>
                              </a:path>
                              <a:path w="260350" h="784860">
                                <a:moveTo>
                                  <a:pt x="139316" y="393065"/>
                                </a:moveTo>
                                <a:lnTo>
                                  <a:pt x="131652" y="400587"/>
                                </a:lnTo>
                                <a:lnTo>
                                  <a:pt x="131896" y="400587"/>
                                </a:lnTo>
                                <a:lnTo>
                                  <a:pt x="142013" y="410494"/>
                                </a:lnTo>
                                <a:lnTo>
                                  <a:pt x="149321" y="403301"/>
                                </a:lnTo>
                                <a:lnTo>
                                  <a:pt x="149746" y="403301"/>
                                </a:lnTo>
                                <a:lnTo>
                                  <a:pt x="139316" y="393065"/>
                                </a:lnTo>
                                <a:close/>
                              </a:path>
                              <a:path w="260350" h="784860">
                                <a:moveTo>
                                  <a:pt x="4103" y="400050"/>
                                </a:moveTo>
                                <a:lnTo>
                                  <a:pt x="361" y="403860"/>
                                </a:lnTo>
                                <a:lnTo>
                                  <a:pt x="361" y="410318"/>
                                </a:lnTo>
                                <a:lnTo>
                                  <a:pt x="2955" y="407670"/>
                                </a:lnTo>
                                <a:lnTo>
                                  <a:pt x="7416" y="403301"/>
                                </a:lnTo>
                                <a:lnTo>
                                  <a:pt x="4103" y="400050"/>
                                </a:lnTo>
                                <a:close/>
                              </a:path>
                              <a:path w="260350" h="784860">
                                <a:moveTo>
                                  <a:pt x="57722" y="403301"/>
                                </a:moveTo>
                                <a:lnTo>
                                  <a:pt x="43645" y="403301"/>
                                </a:lnTo>
                                <a:lnTo>
                                  <a:pt x="50794" y="410318"/>
                                </a:lnTo>
                                <a:lnTo>
                                  <a:pt x="50573" y="410318"/>
                                </a:lnTo>
                                <a:lnTo>
                                  <a:pt x="57722" y="403301"/>
                                </a:lnTo>
                                <a:close/>
                              </a:path>
                              <a:path w="260350" h="784860">
                                <a:moveTo>
                                  <a:pt x="124214" y="393065"/>
                                </a:moveTo>
                                <a:lnTo>
                                  <a:pt x="114286" y="402787"/>
                                </a:lnTo>
                                <a:lnTo>
                                  <a:pt x="121959" y="410318"/>
                                </a:lnTo>
                                <a:lnTo>
                                  <a:pt x="121738" y="410318"/>
                                </a:lnTo>
                                <a:lnTo>
                                  <a:pt x="131652" y="400587"/>
                                </a:lnTo>
                                <a:lnTo>
                                  <a:pt x="131896" y="400587"/>
                                </a:lnTo>
                                <a:lnTo>
                                  <a:pt x="124214" y="393065"/>
                                </a:lnTo>
                                <a:close/>
                              </a:path>
                              <a:path w="260350" h="784860">
                                <a:moveTo>
                                  <a:pt x="163822" y="403301"/>
                                </a:moveTo>
                                <a:lnTo>
                                  <a:pt x="149746" y="403301"/>
                                </a:lnTo>
                                <a:lnTo>
                                  <a:pt x="156895" y="410318"/>
                                </a:lnTo>
                                <a:lnTo>
                                  <a:pt x="156673" y="410318"/>
                                </a:lnTo>
                                <a:lnTo>
                                  <a:pt x="163822" y="403301"/>
                                </a:lnTo>
                                <a:close/>
                              </a:path>
                              <a:path w="260350" h="784860">
                                <a:moveTo>
                                  <a:pt x="210481" y="393065"/>
                                </a:moveTo>
                                <a:lnTo>
                                  <a:pt x="202817" y="400587"/>
                                </a:lnTo>
                                <a:lnTo>
                                  <a:pt x="203225" y="400587"/>
                                </a:lnTo>
                                <a:lnTo>
                                  <a:pt x="213162" y="410318"/>
                                </a:lnTo>
                                <a:lnTo>
                                  <a:pt x="220292" y="403301"/>
                                </a:lnTo>
                                <a:lnTo>
                                  <a:pt x="220910" y="403301"/>
                                </a:lnTo>
                                <a:lnTo>
                                  <a:pt x="210481" y="393065"/>
                                </a:lnTo>
                                <a:close/>
                              </a:path>
                              <a:path w="260350" h="784860">
                                <a:moveTo>
                                  <a:pt x="234987" y="403301"/>
                                </a:moveTo>
                                <a:lnTo>
                                  <a:pt x="220910" y="403301"/>
                                </a:lnTo>
                                <a:lnTo>
                                  <a:pt x="228060" y="410318"/>
                                </a:lnTo>
                                <a:lnTo>
                                  <a:pt x="227838" y="410318"/>
                                </a:lnTo>
                                <a:lnTo>
                                  <a:pt x="234987" y="403301"/>
                                </a:lnTo>
                                <a:close/>
                              </a:path>
                              <a:path w="260350" h="784860">
                                <a:moveTo>
                                  <a:pt x="258784" y="403301"/>
                                </a:moveTo>
                                <a:lnTo>
                                  <a:pt x="255846" y="403301"/>
                                </a:lnTo>
                                <a:lnTo>
                                  <a:pt x="260296" y="407670"/>
                                </a:lnTo>
                                <a:lnTo>
                                  <a:pt x="260296" y="405130"/>
                                </a:lnTo>
                                <a:lnTo>
                                  <a:pt x="258784" y="403301"/>
                                </a:lnTo>
                                <a:close/>
                              </a:path>
                              <a:path w="260350" h="784860">
                                <a:moveTo>
                                  <a:pt x="96556" y="385384"/>
                                </a:moveTo>
                                <a:lnTo>
                                  <a:pt x="88752" y="393065"/>
                                </a:lnTo>
                                <a:lnTo>
                                  <a:pt x="96556" y="400745"/>
                                </a:lnTo>
                                <a:lnTo>
                                  <a:pt x="104381" y="393065"/>
                                </a:lnTo>
                                <a:lnTo>
                                  <a:pt x="96556" y="385384"/>
                                </a:lnTo>
                                <a:close/>
                              </a:path>
                              <a:path w="260350" h="784860">
                                <a:moveTo>
                                  <a:pt x="35377" y="375920"/>
                                </a:moveTo>
                                <a:lnTo>
                                  <a:pt x="17869" y="393065"/>
                                </a:lnTo>
                                <a:lnTo>
                                  <a:pt x="25551" y="400587"/>
                                </a:lnTo>
                                <a:lnTo>
                                  <a:pt x="33216" y="393065"/>
                                </a:lnTo>
                                <a:lnTo>
                                  <a:pt x="25941" y="385924"/>
                                </a:lnTo>
                                <a:lnTo>
                                  <a:pt x="40490" y="385924"/>
                                </a:lnTo>
                                <a:lnTo>
                                  <a:pt x="42920" y="383540"/>
                                </a:lnTo>
                                <a:lnTo>
                                  <a:pt x="43159" y="383540"/>
                                </a:lnTo>
                                <a:lnTo>
                                  <a:pt x="35377" y="375920"/>
                                </a:lnTo>
                                <a:close/>
                              </a:path>
                              <a:path w="260350" h="784860">
                                <a:moveTo>
                                  <a:pt x="61035" y="386080"/>
                                </a:moveTo>
                                <a:lnTo>
                                  <a:pt x="53400" y="393568"/>
                                </a:lnTo>
                                <a:lnTo>
                                  <a:pt x="60567" y="400587"/>
                                </a:lnTo>
                                <a:lnTo>
                                  <a:pt x="61035" y="400050"/>
                                </a:lnTo>
                                <a:lnTo>
                                  <a:pt x="68151" y="393065"/>
                                </a:lnTo>
                                <a:lnTo>
                                  <a:pt x="61035" y="386080"/>
                                </a:lnTo>
                                <a:close/>
                              </a:path>
                              <a:path w="260350" h="784860">
                                <a:moveTo>
                                  <a:pt x="142036" y="375657"/>
                                </a:moveTo>
                                <a:lnTo>
                                  <a:pt x="141722" y="375920"/>
                                </a:lnTo>
                                <a:lnTo>
                                  <a:pt x="124214" y="393065"/>
                                </a:lnTo>
                                <a:lnTo>
                                  <a:pt x="131896" y="400587"/>
                                </a:lnTo>
                                <a:lnTo>
                                  <a:pt x="131652" y="400587"/>
                                </a:lnTo>
                                <a:lnTo>
                                  <a:pt x="139316" y="393065"/>
                                </a:lnTo>
                                <a:lnTo>
                                  <a:pt x="132042" y="385924"/>
                                </a:lnTo>
                                <a:lnTo>
                                  <a:pt x="146591" y="385924"/>
                                </a:lnTo>
                                <a:lnTo>
                                  <a:pt x="149388" y="383179"/>
                                </a:lnTo>
                                <a:lnTo>
                                  <a:pt x="149678" y="383179"/>
                                </a:lnTo>
                                <a:lnTo>
                                  <a:pt x="142036" y="375657"/>
                                </a:lnTo>
                                <a:close/>
                              </a:path>
                              <a:path w="260350" h="784860">
                                <a:moveTo>
                                  <a:pt x="166977" y="385924"/>
                                </a:moveTo>
                                <a:lnTo>
                                  <a:pt x="159722" y="393065"/>
                                </a:lnTo>
                                <a:lnTo>
                                  <a:pt x="167366" y="400587"/>
                                </a:lnTo>
                                <a:lnTo>
                                  <a:pt x="166587" y="400587"/>
                                </a:lnTo>
                                <a:lnTo>
                                  <a:pt x="174252" y="393065"/>
                                </a:lnTo>
                                <a:lnTo>
                                  <a:pt x="166977" y="385924"/>
                                </a:lnTo>
                                <a:close/>
                              </a:path>
                              <a:path w="260350" h="784860">
                                <a:moveTo>
                                  <a:pt x="220509" y="368617"/>
                                </a:moveTo>
                                <a:lnTo>
                                  <a:pt x="195543" y="393065"/>
                                </a:lnTo>
                                <a:lnTo>
                                  <a:pt x="203225" y="400587"/>
                                </a:lnTo>
                                <a:lnTo>
                                  <a:pt x="202817" y="400587"/>
                                </a:lnTo>
                                <a:lnTo>
                                  <a:pt x="210481" y="393065"/>
                                </a:lnTo>
                                <a:lnTo>
                                  <a:pt x="203206" y="385924"/>
                                </a:lnTo>
                                <a:lnTo>
                                  <a:pt x="217755" y="385924"/>
                                </a:lnTo>
                                <a:lnTo>
                                  <a:pt x="220553" y="383179"/>
                                </a:lnTo>
                                <a:lnTo>
                                  <a:pt x="220088" y="382627"/>
                                </a:lnTo>
                                <a:lnTo>
                                  <a:pt x="213273" y="375920"/>
                                </a:lnTo>
                                <a:lnTo>
                                  <a:pt x="227949" y="375920"/>
                                </a:lnTo>
                                <a:lnTo>
                                  <a:pt x="220509" y="368617"/>
                                </a:lnTo>
                                <a:close/>
                              </a:path>
                              <a:path w="260350" h="784860">
                                <a:moveTo>
                                  <a:pt x="248113" y="375920"/>
                                </a:moveTo>
                                <a:lnTo>
                                  <a:pt x="230693" y="393065"/>
                                </a:lnTo>
                                <a:lnTo>
                                  <a:pt x="238336" y="400587"/>
                                </a:lnTo>
                                <a:lnTo>
                                  <a:pt x="237752" y="400587"/>
                                </a:lnTo>
                                <a:lnTo>
                                  <a:pt x="245416" y="393065"/>
                                </a:lnTo>
                                <a:lnTo>
                                  <a:pt x="238142" y="385924"/>
                                </a:lnTo>
                                <a:lnTo>
                                  <a:pt x="252691" y="385924"/>
                                </a:lnTo>
                                <a:lnTo>
                                  <a:pt x="255488" y="383179"/>
                                </a:lnTo>
                                <a:lnTo>
                                  <a:pt x="248113" y="375920"/>
                                </a:lnTo>
                                <a:close/>
                              </a:path>
                              <a:path w="260350" h="784860">
                                <a:moveTo>
                                  <a:pt x="50683" y="375920"/>
                                </a:moveTo>
                                <a:lnTo>
                                  <a:pt x="42920" y="383540"/>
                                </a:lnTo>
                                <a:lnTo>
                                  <a:pt x="43159" y="383540"/>
                                </a:lnTo>
                                <a:lnTo>
                                  <a:pt x="53400" y="393568"/>
                                </a:lnTo>
                                <a:lnTo>
                                  <a:pt x="61009" y="386080"/>
                                </a:lnTo>
                                <a:lnTo>
                                  <a:pt x="60877" y="385924"/>
                                </a:lnTo>
                                <a:lnTo>
                                  <a:pt x="50683" y="375920"/>
                                </a:lnTo>
                                <a:close/>
                              </a:path>
                              <a:path w="260350" h="784860">
                                <a:moveTo>
                                  <a:pt x="15101" y="375285"/>
                                </a:moveTo>
                                <a:lnTo>
                                  <a:pt x="7058" y="383179"/>
                                </a:lnTo>
                                <a:lnTo>
                                  <a:pt x="7774" y="383179"/>
                                </a:lnTo>
                                <a:lnTo>
                                  <a:pt x="17869" y="393065"/>
                                </a:lnTo>
                                <a:lnTo>
                                  <a:pt x="25161" y="385924"/>
                                </a:lnTo>
                                <a:lnTo>
                                  <a:pt x="25941" y="385924"/>
                                </a:lnTo>
                                <a:lnTo>
                                  <a:pt x="15101" y="375285"/>
                                </a:lnTo>
                                <a:close/>
                              </a:path>
                              <a:path w="260350" h="784860">
                                <a:moveTo>
                                  <a:pt x="40490" y="385924"/>
                                </a:moveTo>
                                <a:lnTo>
                                  <a:pt x="25941" y="385924"/>
                                </a:lnTo>
                                <a:lnTo>
                                  <a:pt x="33216" y="393065"/>
                                </a:lnTo>
                                <a:lnTo>
                                  <a:pt x="40490" y="385924"/>
                                </a:lnTo>
                                <a:close/>
                              </a:path>
                              <a:path w="260350" h="784860">
                                <a:moveTo>
                                  <a:pt x="71332" y="375920"/>
                                </a:moveTo>
                                <a:lnTo>
                                  <a:pt x="61166" y="385924"/>
                                </a:lnTo>
                                <a:lnTo>
                                  <a:pt x="61035" y="386080"/>
                                </a:lnTo>
                                <a:lnTo>
                                  <a:pt x="68151" y="393065"/>
                                </a:lnTo>
                                <a:lnTo>
                                  <a:pt x="78223" y="383179"/>
                                </a:lnTo>
                                <a:lnTo>
                                  <a:pt x="78707" y="383179"/>
                                </a:lnTo>
                                <a:lnTo>
                                  <a:pt x="71332" y="375920"/>
                                </a:lnTo>
                                <a:close/>
                              </a:path>
                              <a:path w="260350" h="784860">
                                <a:moveTo>
                                  <a:pt x="86266" y="375285"/>
                                </a:moveTo>
                                <a:lnTo>
                                  <a:pt x="78223" y="383179"/>
                                </a:lnTo>
                                <a:lnTo>
                                  <a:pt x="78707" y="383179"/>
                                </a:lnTo>
                                <a:lnTo>
                                  <a:pt x="88752" y="393065"/>
                                </a:lnTo>
                                <a:lnTo>
                                  <a:pt x="96556" y="385384"/>
                                </a:lnTo>
                                <a:lnTo>
                                  <a:pt x="86266" y="375285"/>
                                </a:lnTo>
                                <a:close/>
                              </a:path>
                              <a:path w="260350" h="784860">
                                <a:moveTo>
                                  <a:pt x="106438" y="375657"/>
                                </a:moveTo>
                                <a:lnTo>
                                  <a:pt x="96556" y="385384"/>
                                </a:lnTo>
                                <a:lnTo>
                                  <a:pt x="104381" y="393065"/>
                                </a:lnTo>
                                <a:lnTo>
                                  <a:pt x="114085" y="383540"/>
                                </a:lnTo>
                                <a:lnTo>
                                  <a:pt x="114488" y="383540"/>
                                </a:lnTo>
                                <a:lnTo>
                                  <a:pt x="106438" y="375657"/>
                                </a:lnTo>
                                <a:close/>
                              </a:path>
                              <a:path w="260350" h="784860">
                                <a:moveTo>
                                  <a:pt x="121848" y="375920"/>
                                </a:moveTo>
                                <a:lnTo>
                                  <a:pt x="114085" y="383540"/>
                                </a:lnTo>
                                <a:lnTo>
                                  <a:pt x="114488" y="383540"/>
                                </a:lnTo>
                                <a:lnTo>
                                  <a:pt x="124214" y="393065"/>
                                </a:lnTo>
                                <a:lnTo>
                                  <a:pt x="131506" y="385924"/>
                                </a:lnTo>
                                <a:lnTo>
                                  <a:pt x="132042" y="385924"/>
                                </a:lnTo>
                                <a:lnTo>
                                  <a:pt x="121848" y="375920"/>
                                </a:lnTo>
                                <a:close/>
                              </a:path>
                              <a:path w="260350" h="784860">
                                <a:moveTo>
                                  <a:pt x="146591" y="385924"/>
                                </a:moveTo>
                                <a:lnTo>
                                  <a:pt x="132042" y="385924"/>
                                </a:lnTo>
                                <a:lnTo>
                                  <a:pt x="139316" y="393065"/>
                                </a:lnTo>
                                <a:lnTo>
                                  <a:pt x="146591" y="385924"/>
                                </a:lnTo>
                                <a:close/>
                              </a:path>
                              <a:path w="260350" h="784860">
                                <a:moveTo>
                                  <a:pt x="156784" y="375920"/>
                                </a:moveTo>
                                <a:lnTo>
                                  <a:pt x="149388" y="383179"/>
                                </a:lnTo>
                                <a:lnTo>
                                  <a:pt x="149678" y="383179"/>
                                </a:lnTo>
                                <a:lnTo>
                                  <a:pt x="159722" y="393065"/>
                                </a:lnTo>
                                <a:lnTo>
                                  <a:pt x="166977" y="385924"/>
                                </a:lnTo>
                                <a:lnTo>
                                  <a:pt x="156784" y="375920"/>
                                </a:lnTo>
                                <a:close/>
                              </a:path>
                              <a:path w="260350" h="784860">
                                <a:moveTo>
                                  <a:pt x="177588" y="375481"/>
                                </a:moveTo>
                                <a:lnTo>
                                  <a:pt x="166977" y="385924"/>
                                </a:lnTo>
                                <a:lnTo>
                                  <a:pt x="174252" y="393065"/>
                                </a:lnTo>
                                <a:lnTo>
                                  <a:pt x="184885" y="382627"/>
                                </a:lnTo>
                                <a:lnTo>
                                  <a:pt x="177588" y="375481"/>
                                </a:lnTo>
                                <a:close/>
                              </a:path>
                              <a:path w="260350" h="784860">
                                <a:moveTo>
                                  <a:pt x="192366" y="375285"/>
                                </a:moveTo>
                                <a:lnTo>
                                  <a:pt x="184885" y="382627"/>
                                </a:lnTo>
                                <a:lnTo>
                                  <a:pt x="195543" y="393065"/>
                                </a:lnTo>
                                <a:lnTo>
                                  <a:pt x="202835" y="385924"/>
                                </a:lnTo>
                                <a:lnTo>
                                  <a:pt x="203206" y="385924"/>
                                </a:lnTo>
                                <a:lnTo>
                                  <a:pt x="192366" y="375285"/>
                                </a:lnTo>
                                <a:close/>
                              </a:path>
                              <a:path w="260350" h="784860">
                                <a:moveTo>
                                  <a:pt x="217755" y="385924"/>
                                </a:moveTo>
                                <a:lnTo>
                                  <a:pt x="203206" y="385924"/>
                                </a:lnTo>
                                <a:lnTo>
                                  <a:pt x="210481" y="393065"/>
                                </a:lnTo>
                                <a:lnTo>
                                  <a:pt x="217755" y="385924"/>
                                </a:lnTo>
                                <a:close/>
                              </a:path>
                              <a:path w="260350" h="784860">
                                <a:moveTo>
                                  <a:pt x="227949" y="375920"/>
                                </a:moveTo>
                                <a:lnTo>
                                  <a:pt x="221115" y="382627"/>
                                </a:lnTo>
                                <a:lnTo>
                                  <a:pt x="220648" y="383179"/>
                                </a:lnTo>
                                <a:lnTo>
                                  <a:pt x="230693" y="393065"/>
                                </a:lnTo>
                                <a:lnTo>
                                  <a:pt x="237948" y="385924"/>
                                </a:lnTo>
                                <a:lnTo>
                                  <a:pt x="238142" y="385924"/>
                                </a:lnTo>
                                <a:lnTo>
                                  <a:pt x="227949" y="375920"/>
                                </a:lnTo>
                                <a:close/>
                              </a:path>
                              <a:path w="260350" h="784860">
                                <a:moveTo>
                                  <a:pt x="252691" y="385924"/>
                                </a:moveTo>
                                <a:lnTo>
                                  <a:pt x="238142" y="385924"/>
                                </a:lnTo>
                                <a:lnTo>
                                  <a:pt x="245416" y="393065"/>
                                </a:lnTo>
                                <a:lnTo>
                                  <a:pt x="252691" y="385924"/>
                                </a:lnTo>
                                <a:close/>
                              </a:path>
                              <a:path w="260350" h="784860">
                                <a:moveTo>
                                  <a:pt x="361" y="375920"/>
                                </a:moveTo>
                                <a:lnTo>
                                  <a:pt x="361" y="383540"/>
                                </a:lnTo>
                                <a:lnTo>
                                  <a:pt x="4103" y="386080"/>
                                </a:lnTo>
                                <a:lnTo>
                                  <a:pt x="7058" y="383179"/>
                                </a:lnTo>
                                <a:lnTo>
                                  <a:pt x="7774" y="383179"/>
                                </a:lnTo>
                                <a:lnTo>
                                  <a:pt x="361" y="375920"/>
                                </a:lnTo>
                                <a:close/>
                              </a:path>
                              <a:path w="260350" h="784860">
                                <a:moveTo>
                                  <a:pt x="260296" y="378460"/>
                                </a:moveTo>
                                <a:lnTo>
                                  <a:pt x="255488" y="383179"/>
                                </a:lnTo>
                                <a:lnTo>
                                  <a:pt x="257146" y="384810"/>
                                </a:lnTo>
                                <a:lnTo>
                                  <a:pt x="260296" y="381000"/>
                                </a:lnTo>
                                <a:lnTo>
                                  <a:pt x="260296" y="378460"/>
                                </a:lnTo>
                                <a:close/>
                              </a:path>
                              <a:path w="260350" h="784860">
                                <a:moveTo>
                                  <a:pt x="53400" y="358271"/>
                                </a:moveTo>
                                <a:lnTo>
                                  <a:pt x="35377" y="375920"/>
                                </a:lnTo>
                                <a:lnTo>
                                  <a:pt x="43159" y="383540"/>
                                </a:lnTo>
                                <a:lnTo>
                                  <a:pt x="42920" y="383540"/>
                                </a:lnTo>
                                <a:lnTo>
                                  <a:pt x="50683" y="375920"/>
                                </a:lnTo>
                                <a:lnTo>
                                  <a:pt x="43243" y="368617"/>
                                </a:lnTo>
                                <a:lnTo>
                                  <a:pt x="58124" y="368617"/>
                                </a:lnTo>
                                <a:lnTo>
                                  <a:pt x="60925" y="365868"/>
                                </a:lnTo>
                                <a:lnTo>
                                  <a:pt x="61119" y="365868"/>
                                </a:lnTo>
                                <a:lnTo>
                                  <a:pt x="53400" y="358271"/>
                                </a:lnTo>
                                <a:close/>
                              </a:path>
                              <a:path w="260350" h="784860">
                                <a:moveTo>
                                  <a:pt x="124237" y="358140"/>
                                </a:moveTo>
                                <a:lnTo>
                                  <a:pt x="106438" y="375657"/>
                                </a:lnTo>
                                <a:lnTo>
                                  <a:pt x="114488" y="383540"/>
                                </a:lnTo>
                                <a:lnTo>
                                  <a:pt x="114085" y="383540"/>
                                </a:lnTo>
                                <a:lnTo>
                                  <a:pt x="121848" y="375920"/>
                                </a:lnTo>
                                <a:lnTo>
                                  <a:pt x="114408" y="368617"/>
                                </a:lnTo>
                                <a:lnTo>
                                  <a:pt x="129288" y="368617"/>
                                </a:lnTo>
                                <a:lnTo>
                                  <a:pt x="132089" y="365868"/>
                                </a:lnTo>
                                <a:lnTo>
                                  <a:pt x="124237" y="358140"/>
                                </a:lnTo>
                                <a:close/>
                              </a:path>
                              <a:path w="260350" h="784860">
                                <a:moveTo>
                                  <a:pt x="4103" y="364490"/>
                                </a:moveTo>
                                <a:lnTo>
                                  <a:pt x="50" y="368617"/>
                                </a:lnTo>
                                <a:lnTo>
                                  <a:pt x="7781" y="368617"/>
                                </a:lnTo>
                                <a:lnTo>
                                  <a:pt x="361" y="375920"/>
                                </a:lnTo>
                                <a:lnTo>
                                  <a:pt x="7774" y="383179"/>
                                </a:lnTo>
                                <a:lnTo>
                                  <a:pt x="7058" y="383179"/>
                                </a:lnTo>
                                <a:lnTo>
                                  <a:pt x="15101" y="375285"/>
                                </a:lnTo>
                                <a:lnTo>
                                  <a:pt x="4103" y="364490"/>
                                </a:lnTo>
                                <a:close/>
                              </a:path>
                              <a:path w="260350" h="784860">
                                <a:moveTo>
                                  <a:pt x="88975" y="358555"/>
                                </a:moveTo>
                                <a:lnTo>
                                  <a:pt x="71332" y="375920"/>
                                </a:lnTo>
                                <a:lnTo>
                                  <a:pt x="78707" y="383179"/>
                                </a:lnTo>
                                <a:lnTo>
                                  <a:pt x="78223" y="383179"/>
                                </a:lnTo>
                                <a:lnTo>
                                  <a:pt x="86266" y="375285"/>
                                </a:lnTo>
                                <a:lnTo>
                                  <a:pt x="79473" y="368617"/>
                                </a:lnTo>
                                <a:lnTo>
                                  <a:pt x="93059" y="368617"/>
                                </a:lnTo>
                                <a:lnTo>
                                  <a:pt x="95860" y="365868"/>
                                </a:lnTo>
                                <a:lnTo>
                                  <a:pt x="96442" y="365868"/>
                                </a:lnTo>
                                <a:lnTo>
                                  <a:pt x="88975" y="358555"/>
                                </a:lnTo>
                                <a:close/>
                              </a:path>
                              <a:path w="260350" h="784860">
                                <a:moveTo>
                                  <a:pt x="159879" y="358140"/>
                                </a:moveTo>
                                <a:lnTo>
                                  <a:pt x="142170" y="375481"/>
                                </a:lnTo>
                                <a:lnTo>
                                  <a:pt x="142036" y="375657"/>
                                </a:lnTo>
                                <a:lnTo>
                                  <a:pt x="149678" y="383179"/>
                                </a:lnTo>
                                <a:lnTo>
                                  <a:pt x="149388" y="383179"/>
                                </a:lnTo>
                                <a:lnTo>
                                  <a:pt x="156784" y="375920"/>
                                </a:lnTo>
                                <a:lnTo>
                                  <a:pt x="149344" y="368617"/>
                                </a:lnTo>
                                <a:lnTo>
                                  <a:pt x="164224" y="368617"/>
                                </a:lnTo>
                                <a:lnTo>
                                  <a:pt x="167025" y="365868"/>
                                </a:lnTo>
                                <a:lnTo>
                                  <a:pt x="167771" y="365868"/>
                                </a:lnTo>
                                <a:lnTo>
                                  <a:pt x="159879" y="358140"/>
                                </a:lnTo>
                                <a:close/>
                              </a:path>
                              <a:path w="260350" h="784860">
                                <a:moveTo>
                                  <a:pt x="209834" y="358140"/>
                                </a:moveTo>
                                <a:lnTo>
                                  <a:pt x="202511" y="365327"/>
                                </a:lnTo>
                                <a:lnTo>
                                  <a:pt x="220648" y="383179"/>
                                </a:lnTo>
                                <a:lnTo>
                                  <a:pt x="221115" y="382627"/>
                                </a:lnTo>
                                <a:lnTo>
                                  <a:pt x="227949" y="375920"/>
                                </a:lnTo>
                                <a:lnTo>
                                  <a:pt x="213051" y="375920"/>
                                </a:lnTo>
                                <a:lnTo>
                                  <a:pt x="220509" y="368617"/>
                                </a:lnTo>
                                <a:lnTo>
                                  <a:pt x="209834" y="358140"/>
                                </a:lnTo>
                                <a:close/>
                              </a:path>
                              <a:path w="260350" h="784860">
                                <a:moveTo>
                                  <a:pt x="257146" y="367030"/>
                                </a:moveTo>
                                <a:lnTo>
                                  <a:pt x="248113" y="375920"/>
                                </a:lnTo>
                                <a:lnTo>
                                  <a:pt x="255488" y="383179"/>
                                </a:lnTo>
                                <a:lnTo>
                                  <a:pt x="260296" y="378460"/>
                                </a:lnTo>
                                <a:lnTo>
                                  <a:pt x="260296" y="372110"/>
                                </a:lnTo>
                                <a:lnTo>
                                  <a:pt x="256738" y="368617"/>
                                </a:lnTo>
                                <a:lnTo>
                                  <a:pt x="259115" y="368617"/>
                                </a:lnTo>
                                <a:lnTo>
                                  <a:pt x="257146" y="367030"/>
                                </a:lnTo>
                                <a:close/>
                              </a:path>
                              <a:path w="260350" h="784860">
                                <a:moveTo>
                                  <a:pt x="195208" y="358140"/>
                                </a:moveTo>
                                <a:lnTo>
                                  <a:pt x="177588" y="375481"/>
                                </a:lnTo>
                                <a:lnTo>
                                  <a:pt x="184885" y="382627"/>
                                </a:lnTo>
                                <a:lnTo>
                                  <a:pt x="192366" y="375285"/>
                                </a:lnTo>
                                <a:lnTo>
                                  <a:pt x="185573" y="368617"/>
                                </a:lnTo>
                                <a:lnTo>
                                  <a:pt x="199159" y="368617"/>
                                </a:lnTo>
                                <a:lnTo>
                                  <a:pt x="202511" y="365327"/>
                                </a:lnTo>
                                <a:lnTo>
                                  <a:pt x="195208" y="358140"/>
                                </a:lnTo>
                                <a:close/>
                              </a:path>
                              <a:path w="260350" h="784860">
                                <a:moveTo>
                                  <a:pt x="7781" y="368617"/>
                                </a:moveTo>
                                <a:lnTo>
                                  <a:pt x="361" y="368617"/>
                                </a:lnTo>
                                <a:lnTo>
                                  <a:pt x="361" y="375920"/>
                                </a:lnTo>
                                <a:lnTo>
                                  <a:pt x="7781" y="368617"/>
                                </a:lnTo>
                                <a:close/>
                              </a:path>
                              <a:path w="260350" h="784860">
                                <a:moveTo>
                                  <a:pt x="32569" y="358140"/>
                                </a:moveTo>
                                <a:lnTo>
                                  <a:pt x="24695" y="365868"/>
                                </a:lnTo>
                                <a:lnTo>
                                  <a:pt x="25113" y="365868"/>
                                </a:lnTo>
                                <a:lnTo>
                                  <a:pt x="35377" y="375920"/>
                                </a:lnTo>
                                <a:lnTo>
                                  <a:pt x="42835" y="368617"/>
                                </a:lnTo>
                                <a:lnTo>
                                  <a:pt x="43243" y="368617"/>
                                </a:lnTo>
                                <a:lnTo>
                                  <a:pt x="32569" y="358140"/>
                                </a:lnTo>
                                <a:close/>
                              </a:path>
                              <a:path w="260350" h="784860">
                                <a:moveTo>
                                  <a:pt x="58124" y="368617"/>
                                </a:moveTo>
                                <a:lnTo>
                                  <a:pt x="43243" y="368617"/>
                                </a:lnTo>
                                <a:lnTo>
                                  <a:pt x="50683" y="375920"/>
                                </a:lnTo>
                                <a:lnTo>
                                  <a:pt x="58124" y="368617"/>
                                </a:lnTo>
                                <a:close/>
                              </a:path>
                              <a:path w="260350" h="784860">
                                <a:moveTo>
                                  <a:pt x="68798" y="358140"/>
                                </a:moveTo>
                                <a:lnTo>
                                  <a:pt x="60925" y="365868"/>
                                </a:lnTo>
                                <a:lnTo>
                                  <a:pt x="61119" y="365868"/>
                                </a:lnTo>
                                <a:lnTo>
                                  <a:pt x="71332" y="375920"/>
                                </a:lnTo>
                                <a:lnTo>
                                  <a:pt x="78752" y="368617"/>
                                </a:lnTo>
                                <a:lnTo>
                                  <a:pt x="79473" y="368617"/>
                                </a:lnTo>
                                <a:lnTo>
                                  <a:pt x="68798" y="358140"/>
                                </a:lnTo>
                                <a:close/>
                              </a:path>
                              <a:path w="260350" h="784860">
                                <a:moveTo>
                                  <a:pt x="129288" y="368617"/>
                                </a:moveTo>
                                <a:lnTo>
                                  <a:pt x="114408" y="368617"/>
                                </a:lnTo>
                                <a:lnTo>
                                  <a:pt x="121848" y="375920"/>
                                </a:lnTo>
                                <a:lnTo>
                                  <a:pt x="129288" y="368617"/>
                                </a:lnTo>
                                <a:close/>
                              </a:path>
                              <a:path w="260350" h="784860">
                                <a:moveTo>
                                  <a:pt x="164224" y="368617"/>
                                </a:moveTo>
                                <a:lnTo>
                                  <a:pt x="149344" y="368617"/>
                                </a:lnTo>
                                <a:lnTo>
                                  <a:pt x="156784" y="375920"/>
                                </a:lnTo>
                                <a:lnTo>
                                  <a:pt x="164224" y="368617"/>
                                </a:lnTo>
                                <a:close/>
                              </a:path>
                              <a:path w="260350" h="784860">
                                <a:moveTo>
                                  <a:pt x="248716" y="340995"/>
                                </a:moveTo>
                                <a:lnTo>
                                  <a:pt x="220509" y="368617"/>
                                </a:lnTo>
                                <a:lnTo>
                                  <a:pt x="227949" y="375920"/>
                                </a:lnTo>
                                <a:lnTo>
                                  <a:pt x="238045" y="366010"/>
                                </a:lnTo>
                                <a:lnTo>
                                  <a:pt x="230693" y="358775"/>
                                </a:lnTo>
                                <a:lnTo>
                                  <a:pt x="245416" y="358775"/>
                                </a:lnTo>
                                <a:lnTo>
                                  <a:pt x="246063" y="358140"/>
                                </a:lnTo>
                                <a:lnTo>
                                  <a:pt x="238983" y="351190"/>
                                </a:lnTo>
                                <a:lnTo>
                                  <a:pt x="253144" y="351190"/>
                                </a:lnTo>
                                <a:lnTo>
                                  <a:pt x="255846" y="348538"/>
                                </a:lnTo>
                                <a:lnTo>
                                  <a:pt x="256419" y="348538"/>
                                </a:lnTo>
                                <a:lnTo>
                                  <a:pt x="248716" y="340995"/>
                                </a:lnTo>
                                <a:close/>
                              </a:path>
                              <a:path w="260350" h="784860">
                                <a:moveTo>
                                  <a:pt x="246063" y="358140"/>
                                </a:moveTo>
                                <a:lnTo>
                                  <a:pt x="238045" y="366010"/>
                                </a:lnTo>
                                <a:lnTo>
                                  <a:pt x="248113" y="375920"/>
                                </a:lnTo>
                                <a:lnTo>
                                  <a:pt x="255533" y="368617"/>
                                </a:lnTo>
                                <a:lnTo>
                                  <a:pt x="256738" y="368617"/>
                                </a:lnTo>
                                <a:lnTo>
                                  <a:pt x="246063" y="358140"/>
                                </a:lnTo>
                                <a:close/>
                              </a:path>
                              <a:path w="260350" h="784860">
                                <a:moveTo>
                                  <a:pt x="103734" y="358140"/>
                                </a:moveTo>
                                <a:lnTo>
                                  <a:pt x="95860" y="365868"/>
                                </a:lnTo>
                                <a:lnTo>
                                  <a:pt x="96442" y="365868"/>
                                </a:lnTo>
                                <a:lnTo>
                                  <a:pt x="106438" y="375657"/>
                                </a:lnTo>
                                <a:lnTo>
                                  <a:pt x="113592" y="368617"/>
                                </a:lnTo>
                                <a:lnTo>
                                  <a:pt x="114408" y="368617"/>
                                </a:lnTo>
                                <a:lnTo>
                                  <a:pt x="103734" y="358140"/>
                                </a:lnTo>
                                <a:close/>
                              </a:path>
                              <a:path w="260350" h="784860">
                                <a:moveTo>
                                  <a:pt x="139316" y="358775"/>
                                </a:moveTo>
                                <a:lnTo>
                                  <a:pt x="132089" y="365868"/>
                                </a:lnTo>
                                <a:lnTo>
                                  <a:pt x="142036" y="375657"/>
                                </a:lnTo>
                                <a:lnTo>
                                  <a:pt x="142170" y="375481"/>
                                </a:lnTo>
                                <a:lnTo>
                                  <a:pt x="149180" y="368617"/>
                                </a:lnTo>
                                <a:lnTo>
                                  <a:pt x="149344" y="368617"/>
                                </a:lnTo>
                                <a:lnTo>
                                  <a:pt x="139316" y="358775"/>
                                </a:lnTo>
                                <a:close/>
                              </a:path>
                              <a:path w="260350" h="784860">
                                <a:moveTo>
                                  <a:pt x="174899" y="358140"/>
                                </a:moveTo>
                                <a:lnTo>
                                  <a:pt x="167025" y="365868"/>
                                </a:lnTo>
                                <a:lnTo>
                                  <a:pt x="167771" y="365868"/>
                                </a:lnTo>
                                <a:lnTo>
                                  <a:pt x="177588" y="375481"/>
                                </a:lnTo>
                                <a:lnTo>
                                  <a:pt x="184562" y="368617"/>
                                </a:lnTo>
                                <a:lnTo>
                                  <a:pt x="185573" y="368617"/>
                                </a:lnTo>
                                <a:lnTo>
                                  <a:pt x="174899" y="358140"/>
                                </a:lnTo>
                                <a:close/>
                              </a:path>
                              <a:path w="260350" h="784860">
                                <a:moveTo>
                                  <a:pt x="21894" y="368617"/>
                                </a:moveTo>
                                <a:lnTo>
                                  <a:pt x="8308" y="368617"/>
                                </a:lnTo>
                                <a:lnTo>
                                  <a:pt x="15101" y="375285"/>
                                </a:lnTo>
                                <a:lnTo>
                                  <a:pt x="21894" y="368617"/>
                                </a:lnTo>
                                <a:close/>
                              </a:path>
                              <a:path w="260350" h="784860">
                                <a:moveTo>
                                  <a:pt x="93059" y="368617"/>
                                </a:moveTo>
                                <a:lnTo>
                                  <a:pt x="79473" y="368617"/>
                                </a:lnTo>
                                <a:lnTo>
                                  <a:pt x="86266" y="375285"/>
                                </a:lnTo>
                                <a:lnTo>
                                  <a:pt x="93059" y="368617"/>
                                </a:lnTo>
                                <a:close/>
                              </a:path>
                              <a:path w="260350" h="784860">
                                <a:moveTo>
                                  <a:pt x="199159" y="368617"/>
                                </a:moveTo>
                                <a:lnTo>
                                  <a:pt x="185573" y="368617"/>
                                </a:lnTo>
                                <a:lnTo>
                                  <a:pt x="192366" y="375285"/>
                                </a:lnTo>
                                <a:lnTo>
                                  <a:pt x="199159" y="368617"/>
                                </a:lnTo>
                                <a:close/>
                              </a:path>
                              <a:path w="260350" h="784860">
                                <a:moveTo>
                                  <a:pt x="259115" y="368617"/>
                                </a:moveTo>
                                <a:lnTo>
                                  <a:pt x="256738" y="368617"/>
                                </a:lnTo>
                                <a:lnTo>
                                  <a:pt x="260296" y="372110"/>
                                </a:lnTo>
                                <a:lnTo>
                                  <a:pt x="260296" y="369570"/>
                                </a:lnTo>
                                <a:lnTo>
                                  <a:pt x="259115" y="368617"/>
                                </a:lnTo>
                                <a:close/>
                              </a:path>
                              <a:path w="260350" h="784860">
                                <a:moveTo>
                                  <a:pt x="17869" y="358775"/>
                                </a:moveTo>
                                <a:lnTo>
                                  <a:pt x="11975" y="364490"/>
                                </a:lnTo>
                                <a:lnTo>
                                  <a:pt x="7781" y="368617"/>
                                </a:lnTo>
                                <a:lnTo>
                                  <a:pt x="21894" y="368617"/>
                                </a:lnTo>
                                <a:lnTo>
                                  <a:pt x="24695" y="365868"/>
                                </a:lnTo>
                                <a:lnTo>
                                  <a:pt x="25113" y="365868"/>
                                </a:lnTo>
                                <a:lnTo>
                                  <a:pt x="17869" y="358775"/>
                                </a:lnTo>
                                <a:close/>
                              </a:path>
                              <a:path w="260350" h="784860">
                                <a:moveTo>
                                  <a:pt x="227949" y="340360"/>
                                </a:moveTo>
                                <a:lnTo>
                                  <a:pt x="219617" y="348538"/>
                                </a:lnTo>
                                <a:lnTo>
                                  <a:pt x="220292" y="348538"/>
                                </a:lnTo>
                                <a:lnTo>
                                  <a:pt x="238045" y="366010"/>
                                </a:lnTo>
                                <a:lnTo>
                                  <a:pt x="245416" y="358775"/>
                                </a:lnTo>
                                <a:lnTo>
                                  <a:pt x="230559" y="358775"/>
                                </a:lnTo>
                                <a:lnTo>
                                  <a:pt x="238305" y="351190"/>
                                </a:lnTo>
                                <a:lnTo>
                                  <a:pt x="238983" y="351190"/>
                                </a:lnTo>
                                <a:lnTo>
                                  <a:pt x="227949" y="340360"/>
                                </a:lnTo>
                                <a:close/>
                              </a:path>
                              <a:path w="260350" h="784860">
                                <a:moveTo>
                                  <a:pt x="25488" y="351190"/>
                                </a:moveTo>
                                <a:lnTo>
                                  <a:pt x="18004" y="358555"/>
                                </a:lnTo>
                                <a:lnTo>
                                  <a:pt x="17869" y="358775"/>
                                </a:lnTo>
                                <a:lnTo>
                                  <a:pt x="25113" y="365868"/>
                                </a:lnTo>
                                <a:lnTo>
                                  <a:pt x="24695" y="365868"/>
                                </a:lnTo>
                                <a:lnTo>
                                  <a:pt x="32569" y="358140"/>
                                </a:lnTo>
                                <a:lnTo>
                                  <a:pt x="25488" y="351190"/>
                                </a:lnTo>
                                <a:close/>
                              </a:path>
                              <a:path w="260350" h="784860">
                                <a:moveTo>
                                  <a:pt x="71042" y="340995"/>
                                </a:moveTo>
                                <a:lnTo>
                                  <a:pt x="53400" y="358271"/>
                                </a:lnTo>
                                <a:lnTo>
                                  <a:pt x="61119" y="365868"/>
                                </a:lnTo>
                                <a:lnTo>
                                  <a:pt x="60925" y="365868"/>
                                </a:lnTo>
                                <a:lnTo>
                                  <a:pt x="68798" y="358140"/>
                                </a:lnTo>
                                <a:lnTo>
                                  <a:pt x="61717" y="351190"/>
                                </a:lnTo>
                                <a:lnTo>
                                  <a:pt x="75879" y="351190"/>
                                </a:lnTo>
                                <a:lnTo>
                                  <a:pt x="78581" y="348538"/>
                                </a:lnTo>
                                <a:lnTo>
                                  <a:pt x="78745" y="348538"/>
                                </a:lnTo>
                                <a:lnTo>
                                  <a:pt x="71042" y="340995"/>
                                </a:lnTo>
                                <a:close/>
                              </a:path>
                              <a:path w="260350" h="784860">
                                <a:moveTo>
                                  <a:pt x="106817" y="340995"/>
                                </a:moveTo>
                                <a:lnTo>
                                  <a:pt x="88975" y="358555"/>
                                </a:lnTo>
                                <a:lnTo>
                                  <a:pt x="96442" y="365868"/>
                                </a:lnTo>
                                <a:lnTo>
                                  <a:pt x="95860" y="365868"/>
                                </a:lnTo>
                                <a:lnTo>
                                  <a:pt x="103734" y="358140"/>
                                </a:lnTo>
                                <a:lnTo>
                                  <a:pt x="96653" y="351190"/>
                                </a:lnTo>
                                <a:lnTo>
                                  <a:pt x="110814" y="351190"/>
                                </a:lnTo>
                                <a:lnTo>
                                  <a:pt x="113516" y="348538"/>
                                </a:lnTo>
                                <a:lnTo>
                                  <a:pt x="114481" y="348538"/>
                                </a:lnTo>
                                <a:lnTo>
                                  <a:pt x="106817" y="340995"/>
                                </a:lnTo>
                                <a:close/>
                              </a:path>
                              <a:path w="260350" h="784860">
                                <a:moveTo>
                                  <a:pt x="142013" y="340644"/>
                                </a:moveTo>
                                <a:lnTo>
                                  <a:pt x="124237" y="358140"/>
                                </a:lnTo>
                                <a:lnTo>
                                  <a:pt x="132089" y="365868"/>
                                </a:lnTo>
                                <a:lnTo>
                                  <a:pt x="139316" y="358775"/>
                                </a:lnTo>
                                <a:lnTo>
                                  <a:pt x="131588" y="351190"/>
                                </a:lnTo>
                                <a:lnTo>
                                  <a:pt x="147044" y="351190"/>
                                </a:lnTo>
                                <a:lnTo>
                                  <a:pt x="149746" y="348538"/>
                                </a:lnTo>
                                <a:lnTo>
                                  <a:pt x="150074" y="348538"/>
                                </a:lnTo>
                                <a:lnTo>
                                  <a:pt x="142013" y="340644"/>
                                </a:lnTo>
                                <a:close/>
                              </a:path>
                              <a:path w="260350" h="784860">
                                <a:moveTo>
                                  <a:pt x="177588" y="340798"/>
                                </a:moveTo>
                                <a:lnTo>
                                  <a:pt x="159879" y="358140"/>
                                </a:lnTo>
                                <a:lnTo>
                                  <a:pt x="167771" y="365868"/>
                                </a:lnTo>
                                <a:lnTo>
                                  <a:pt x="167025" y="365868"/>
                                </a:lnTo>
                                <a:lnTo>
                                  <a:pt x="174899" y="358140"/>
                                </a:lnTo>
                                <a:lnTo>
                                  <a:pt x="167818" y="351190"/>
                                </a:lnTo>
                                <a:lnTo>
                                  <a:pt x="181979" y="351190"/>
                                </a:lnTo>
                                <a:lnTo>
                                  <a:pt x="184681" y="348538"/>
                                </a:lnTo>
                                <a:lnTo>
                                  <a:pt x="185452" y="348538"/>
                                </a:lnTo>
                                <a:lnTo>
                                  <a:pt x="177588" y="340798"/>
                                </a:lnTo>
                                <a:close/>
                              </a:path>
                              <a:path w="260350" h="784860">
                                <a:moveTo>
                                  <a:pt x="212628" y="340995"/>
                                </a:moveTo>
                                <a:lnTo>
                                  <a:pt x="195208" y="358140"/>
                                </a:lnTo>
                                <a:lnTo>
                                  <a:pt x="202511" y="365327"/>
                                </a:lnTo>
                                <a:lnTo>
                                  <a:pt x="209834" y="358140"/>
                                </a:lnTo>
                                <a:lnTo>
                                  <a:pt x="202753" y="351190"/>
                                </a:lnTo>
                                <a:lnTo>
                                  <a:pt x="216915" y="351190"/>
                                </a:lnTo>
                                <a:lnTo>
                                  <a:pt x="219617" y="348538"/>
                                </a:lnTo>
                                <a:lnTo>
                                  <a:pt x="220292" y="348538"/>
                                </a:lnTo>
                                <a:lnTo>
                                  <a:pt x="212628" y="340995"/>
                                </a:lnTo>
                                <a:close/>
                              </a:path>
                              <a:path w="260350" h="784860">
                                <a:moveTo>
                                  <a:pt x="15101" y="340995"/>
                                </a:moveTo>
                                <a:lnTo>
                                  <a:pt x="7416" y="348538"/>
                                </a:lnTo>
                                <a:lnTo>
                                  <a:pt x="17869" y="358775"/>
                                </a:lnTo>
                                <a:lnTo>
                                  <a:pt x="18004" y="358555"/>
                                </a:lnTo>
                                <a:lnTo>
                                  <a:pt x="25488" y="351190"/>
                                </a:lnTo>
                                <a:lnTo>
                                  <a:pt x="15101" y="340995"/>
                                </a:lnTo>
                                <a:close/>
                              </a:path>
                              <a:path w="260350" h="784860">
                                <a:moveTo>
                                  <a:pt x="147044" y="351190"/>
                                </a:moveTo>
                                <a:lnTo>
                                  <a:pt x="131588" y="351190"/>
                                </a:lnTo>
                                <a:lnTo>
                                  <a:pt x="139316" y="358775"/>
                                </a:lnTo>
                                <a:lnTo>
                                  <a:pt x="147044" y="351190"/>
                                </a:lnTo>
                                <a:close/>
                              </a:path>
                              <a:path w="260350" h="784860">
                                <a:moveTo>
                                  <a:pt x="86266" y="340995"/>
                                </a:moveTo>
                                <a:lnTo>
                                  <a:pt x="78581" y="348538"/>
                                </a:lnTo>
                                <a:lnTo>
                                  <a:pt x="78745" y="348538"/>
                                </a:lnTo>
                                <a:lnTo>
                                  <a:pt x="88975" y="358555"/>
                                </a:lnTo>
                                <a:lnTo>
                                  <a:pt x="96459" y="351190"/>
                                </a:lnTo>
                                <a:lnTo>
                                  <a:pt x="96653" y="351190"/>
                                </a:lnTo>
                                <a:lnTo>
                                  <a:pt x="86266" y="340995"/>
                                </a:lnTo>
                                <a:close/>
                              </a:path>
                              <a:path w="260350" h="784860">
                                <a:moveTo>
                                  <a:pt x="50683" y="340360"/>
                                </a:moveTo>
                                <a:lnTo>
                                  <a:pt x="42351" y="348538"/>
                                </a:lnTo>
                                <a:lnTo>
                                  <a:pt x="43511" y="348538"/>
                                </a:lnTo>
                                <a:lnTo>
                                  <a:pt x="53400" y="358271"/>
                                </a:lnTo>
                                <a:lnTo>
                                  <a:pt x="60631" y="351190"/>
                                </a:lnTo>
                                <a:lnTo>
                                  <a:pt x="61717" y="351190"/>
                                </a:lnTo>
                                <a:lnTo>
                                  <a:pt x="50683" y="340360"/>
                                </a:lnTo>
                                <a:close/>
                              </a:path>
                              <a:path w="260350" h="784860">
                                <a:moveTo>
                                  <a:pt x="35847" y="340995"/>
                                </a:moveTo>
                                <a:lnTo>
                                  <a:pt x="25488" y="351190"/>
                                </a:lnTo>
                                <a:lnTo>
                                  <a:pt x="32569" y="358140"/>
                                </a:lnTo>
                                <a:lnTo>
                                  <a:pt x="42351" y="348538"/>
                                </a:lnTo>
                                <a:lnTo>
                                  <a:pt x="43511" y="348538"/>
                                </a:lnTo>
                                <a:lnTo>
                                  <a:pt x="35847" y="340995"/>
                                </a:lnTo>
                                <a:close/>
                              </a:path>
                              <a:path w="260350" h="784860">
                                <a:moveTo>
                                  <a:pt x="75879" y="351190"/>
                                </a:moveTo>
                                <a:lnTo>
                                  <a:pt x="61717" y="351190"/>
                                </a:lnTo>
                                <a:lnTo>
                                  <a:pt x="68798" y="358140"/>
                                </a:lnTo>
                                <a:lnTo>
                                  <a:pt x="75879" y="351190"/>
                                </a:lnTo>
                                <a:close/>
                              </a:path>
                              <a:path w="260350" h="784860">
                                <a:moveTo>
                                  <a:pt x="110814" y="351190"/>
                                </a:moveTo>
                                <a:lnTo>
                                  <a:pt x="96653" y="351190"/>
                                </a:lnTo>
                                <a:lnTo>
                                  <a:pt x="103734" y="358140"/>
                                </a:lnTo>
                                <a:lnTo>
                                  <a:pt x="110814" y="351190"/>
                                </a:lnTo>
                                <a:close/>
                              </a:path>
                              <a:path w="260350" h="784860">
                                <a:moveTo>
                                  <a:pt x="121201" y="340995"/>
                                </a:moveTo>
                                <a:lnTo>
                                  <a:pt x="113516" y="348538"/>
                                </a:lnTo>
                                <a:lnTo>
                                  <a:pt x="114481" y="348538"/>
                                </a:lnTo>
                                <a:lnTo>
                                  <a:pt x="124237" y="358140"/>
                                </a:lnTo>
                                <a:lnTo>
                                  <a:pt x="131299" y="351190"/>
                                </a:lnTo>
                                <a:lnTo>
                                  <a:pt x="131588" y="351190"/>
                                </a:lnTo>
                                <a:lnTo>
                                  <a:pt x="121201" y="340995"/>
                                </a:lnTo>
                                <a:close/>
                              </a:path>
                              <a:path w="260350" h="784860">
                                <a:moveTo>
                                  <a:pt x="157431" y="340995"/>
                                </a:moveTo>
                                <a:lnTo>
                                  <a:pt x="149746" y="348538"/>
                                </a:lnTo>
                                <a:lnTo>
                                  <a:pt x="150074" y="348538"/>
                                </a:lnTo>
                                <a:lnTo>
                                  <a:pt x="159879" y="358140"/>
                                </a:lnTo>
                                <a:lnTo>
                                  <a:pt x="166976" y="351190"/>
                                </a:lnTo>
                                <a:lnTo>
                                  <a:pt x="167818" y="351190"/>
                                </a:lnTo>
                                <a:lnTo>
                                  <a:pt x="157431" y="340995"/>
                                </a:lnTo>
                                <a:close/>
                              </a:path>
                              <a:path w="260350" h="784860">
                                <a:moveTo>
                                  <a:pt x="181979" y="351190"/>
                                </a:moveTo>
                                <a:lnTo>
                                  <a:pt x="167818" y="351190"/>
                                </a:lnTo>
                                <a:lnTo>
                                  <a:pt x="174899" y="358140"/>
                                </a:lnTo>
                                <a:lnTo>
                                  <a:pt x="181979" y="351190"/>
                                </a:lnTo>
                                <a:close/>
                              </a:path>
                              <a:path w="260350" h="784860">
                                <a:moveTo>
                                  <a:pt x="192366" y="340995"/>
                                </a:moveTo>
                                <a:lnTo>
                                  <a:pt x="184681" y="348538"/>
                                </a:lnTo>
                                <a:lnTo>
                                  <a:pt x="185452" y="348538"/>
                                </a:lnTo>
                                <a:lnTo>
                                  <a:pt x="195208" y="358140"/>
                                </a:lnTo>
                                <a:lnTo>
                                  <a:pt x="202269" y="351190"/>
                                </a:lnTo>
                                <a:lnTo>
                                  <a:pt x="202753" y="351190"/>
                                </a:lnTo>
                                <a:lnTo>
                                  <a:pt x="192366" y="340995"/>
                                </a:lnTo>
                                <a:close/>
                              </a:path>
                              <a:path w="260350" h="784860">
                                <a:moveTo>
                                  <a:pt x="216915" y="351190"/>
                                </a:moveTo>
                                <a:lnTo>
                                  <a:pt x="202753" y="351190"/>
                                </a:lnTo>
                                <a:lnTo>
                                  <a:pt x="209834" y="358140"/>
                                </a:lnTo>
                                <a:lnTo>
                                  <a:pt x="216915" y="351190"/>
                                </a:lnTo>
                                <a:close/>
                              </a:path>
                              <a:path w="260350" h="784860">
                                <a:moveTo>
                                  <a:pt x="253144" y="351190"/>
                                </a:moveTo>
                                <a:lnTo>
                                  <a:pt x="238983" y="351190"/>
                                </a:lnTo>
                                <a:lnTo>
                                  <a:pt x="246063" y="358140"/>
                                </a:lnTo>
                                <a:lnTo>
                                  <a:pt x="253144" y="351190"/>
                                </a:lnTo>
                                <a:close/>
                              </a:path>
                              <a:path w="260350" h="784860">
                                <a:moveTo>
                                  <a:pt x="361" y="341630"/>
                                </a:moveTo>
                                <a:lnTo>
                                  <a:pt x="361" y="348538"/>
                                </a:lnTo>
                                <a:lnTo>
                                  <a:pt x="910" y="348538"/>
                                </a:lnTo>
                                <a:lnTo>
                                  <a:pt x="4103" y="351790"/>
                                </a:lnTo>
                                <a:lnTo>
                                  <a:pt x="7416" y="348538"/>
                                </a:lnTo>
                                <a:lnTo>
                                  <a:pt x="361" y="341630"/>
                                </a:lnTo>
                                <a:close/>
                              </a:path>
                              <a:path w="260350" h="784860">
                                <a:moveTo>
                                  <a:pt x="260296" y="344170"/>
                                </a:moveTo>
                                <a:lnTo>
                                  <a:pt x="255846" y="348538"/>
                                </a:lnTo>
                                <a:lnTo>
                                  <a:pt x="256419" y="348538"/>
                                </a:lnTo>
                                <a:lnTo>
                                  <a:pt x="257146" y="349250"/>
                                </a:lnTo>
                                <a:lnTo>
                                  <a:pt x="260296" y="346710"/>
                                </a:lnTo>
                                <a:lnTo>
                                  <a:pt x="260296" y="344170"/>
                                </a:lnTo>
                                <a:close/>
                              </a:path>
                              <a:path w="260350" h="784860">
                                <a:moveTo>
                                  <a:pt x="17848" y="323280"/>
                                </a:moveTo>
                                <a:lnTo>
                                  <a:pt x="17535" y="323542"/>
                                </a:lnTo>
                                <a:lnTo>
                                  <a:pt x="361" y="340360"/>
                                </a:lnTo>
                                <a:lnTo>
                                  <a:pt x="361" y="341630"/>
                                </a:lnTo>
                                <a:lnTo>
                                  <a:pt x="7416" y="348538"/>
                                </a:lnTo>
                                <a:lnTo>
                                  <a:pt x="15101" y="340995"/>
                                </a:lnTo>
                                <a:lnTo>
                                  <a:pt x="7702" y="333732"/>
                                </a:lnTo>
                                <a:lnTo>
                                  <a:pt x="22500" y="333732"/>
                                </a:lnTo>
                                <a:lnTo>
                                  <a:pt x="25246" y="331037"/>
                                </a:lnTo>
                                <a:lnTo>
                                  <a:pt x="25730" y="331037"/>
                                </a:lnTo>
                                <a:lnTo>
                                  <a:pt x="17848" y="323280"/>
                                </a:lnTo>
                                <a:close/>
                              </a:path>
                              <a:path w="260350" h="784860">
                                <a:moveTo>
                                  <a:pt x="53400" y="323718"/>
                                </a:moveTo>
                                <a:lnTo>
                                  <a:pt x="35847" y="340995"/>
                                </a:lnTo>
                                <a:lnTo>
                                  <a:pt x="43511" y="348538"/>
                                </a:lnTo>
                                <a:lnTo>
                                  <a:pt x="42351" y="348538"/>
                                </a:lnTo>
                                <a:lnTo>
                                  <a:pt x="50683" y="340360"/>
                                </a:lnTo>
                                <a:lnTo>
                                  <a:pt x="43931" y="333732"/>
                                </a:lnTo>
                                <a:lnTo>
                                  <a:pt x="57436" y="333732"/>
                                </a:lnTo>
                                <a:lnTo>
                                  <a:pt x="60181" y="331037"/>
                                </a:lnTo>
                                <a:lnTo>
                                  <a:pt x="60874" y="331037"/>
                                </a:lnTo>
                                <a:lnTo>
                                  <a:pt x="53400" y="323718"/>
                                </a:lnTo>
                                <a:close/>
                              </a:path>
                              <a:path w="260350" h="784860">
                                <a:moveTo>
                                  <a:pt x="96151" y="316406"/>
                                </a:moveTo>
                                <a:lnTo>
                                  <a:pt x="71042" y="340995"/>
                                </a:lnTo>
                                <a:lnTo>
                                  <a:pt x="78745" y="348538"/>
                                </a:lnTo>
                                <a:lnTo>
                                  <a:pt x="78581" y="348538"/>
                                </a:lnTo>
                                <a:lnTo>
                                  <a:pt x="86266" y="340995"/>
                                </a:lnTo>
                                <a:lnTo>
                                  <a:pt x="78867" y="333732"/>
                                </a:lnTo>
                                <a:lnTo>
                                  <a:pt x="93665" y="333732"/>
                                </a:lnTo>
                                <a:lnTo>
                                  <a:pt x="96411" y="331037"/>
                                </a:lnTo>
                                <a:lnTo>
                                  <a:pt x="96700" y="331037"/>
                                </a:lnTo>
                                <a:lnTo>
                                  <a:pt x="89085" y="323542"/>
                                </a:lnTo>
                                <a:lnTo>
                                  <a:pt x="103421" y="323542"/>
                                </a:lnTo>
                                <a:lnTo>
                                  <a:pt x="96151" y="316406"/>
                                </a:lnTo>
                                <a:close/>
                              </a:path>
                              <a:path w="260350" h="784860">
                                <a:moveTo>
                                  <a:pt x="124549" y="323542"/>
                                </a:moveTo>
                                <a:lnTo>
                                  <a:pt x="106817" y="340995"/>
                                </a:lnTo>
                                <a:lnTo>
                                  <a:pt x="114481" y="348538"/>
                                </a:lnTo>
                                <a:lnTo>
                                  <a:pt x="113516" y="348538"/>
                                </a:lnTo>
                                <a:lnTo>
                                  <a:pt x="121201" y="340995"/>
                                </a:lnTo>
                                <a:lnTo>
                                  <a:pt x="114085" y="334010"/>
                                </a:lnTo>
                                <a:lnTo>
                                  <a:pt x="128318" y="334010"/>
                                </a:lnTo>
                                <a:lnTo>
                                  <a:pt x="131346" y="331037"/>
                                </a:lnTo>
                                <a:lnTo>
                                  <a:pt x="132203" y="331037"/>
                                </a:lnTo>
                                <a:lnTo>
                                  <a:pt x="124549" y="323542"/>
                                </a:lnTo>
                                <a:close/>
                              </a:path>
                              <a:path w="260350" h="784860">
                                <a:moveTo>
                                  <a:pt x="149533" y="333243"/>
                                </a:moveTo>
                                <a:lnTo>
                                  <a:pt x="142013" y="340644"/>
                                </a:lnTo>
                                <a:lnTo>
                                  <a:pt x="150074" y="348538"/>
                                </a:lnTo>
                                <a:lnTo>
                                  <a:pt x="149746" y="348538"/>
                                </a:lnTo>
                                <a:lnTo>
                                  <a:pt x="157431" y="340995"/>
                                </a:lnTo>
                                <a:lnTo>
                                  <a:pt x="149533" y="333243"/>
                                </a:lnTo>
                                <a:close/>
                              </a:path>
                              <a:path w="260350" h="784860">
                                <a:moveTo>
                                  <a:pt x="195074" y="323718"/>
                                </a:moveTo>
                                <a:lnTo>
                                  <a:pt x="194895" y="323850"/>
                                </a:lnTo>
                                <a:lnTo>
                                  <a:pt x="177588" y="340798"/>
                                </a:lnTo>
                                <a:lnTo>
                                  <a:pt x="185452" y="348538"/>
                                </a:lnTo>
                                <a:lnTo>
                                  <a:pt x="184681" y="348538"/>
                                </a:lnTo>
                                <a:lnTo>
                                  <a:pt x="192366" y="340995"/>
                                </a:lnTo>
                                <a:lnTo>
                                  <a:pt x="184967" y="333732"/>
                                </a:lnTo>
                                <a:lnTo>
                                  <a:pt x="199765" y="333732"/>
                                </a:lnTo>
                                <a:lnTo>
                                  <a:pt x="202511" y="331037"/>
                                </a:lnTo>
                                <a:lnTo>
                                  <a:pt x="195074" y="323718"/>
                                </a:lnTo>
                                <a:close/>
                              </a:path>
                              <a:path w="260350" h="784860">
                                <a:moveTo>
                                  <a:pt x="230626" y="323280"/>
                                </a:moveTo>
                                <a:lnTo>
                                  <a:pt x="212628" y="340995"/>
                                </a:lnTo>
                                <a:lnTo>
                                  <a:pt x="220292" y="348538"/>
                                </a:lnTo>
                                <a:lnTo>
                                  <a:pt x="219617" y="348538"/>
                                </a:lnTo>
                                <a:lnTo>
                                  <a:pt x="227949" y="340360"/>
                                </a:lnTo>
                                <a:lnTo>
                                  <a:pt x="220698" y="333243"/>
                                </a:lnTo>
                                <a:lnTo>
                                  <a:pt x="235199" y="333243"/>
                                </a:lnTo>
                                <a:lnTo>
                                  <a:pt x="237446" y="331037"/>
                                </a:lnTo>
                                <a:lnTo>
                                  <a:pt x="238548" y="331037"/>
                                </a:lnTo>
                                <a:lnTo>
                                  <a:pt x="230626" y="323280"/>
                                </a:lnTo>
                                <a:close/>
                              </a:path>
                              <a:path w="260350" h="784860">
                                <a:moveTo>
                                  <a:pt x="256132" y="333732"/>
                                </a:moveTo>
                                <a:lnTo>
                                  <a:pt x="248716" y="340995"/>
                                </a:lnTo>
                                <a:lnTo>
                                  <a:pt x="256419" y="348538"/>
                                </a:lnTo>
                                <a:lnTo>
                                  <a:pt x="255846" y="348538"/>
                                </a:lnTo>
                                <a:lnTo>
                                  <a:pt x="260296" y="344170"/>
                                </a:lnTo>
                                <a:lnTo>
                                  <a:pt x="260296" y="337820"/>
                                </a:lnTo>
                                <a:lnTo>
                                  <a:pt x="256132" y="333732"/>
                                </a:lnTo>
                                <a:close/>
                              </a:path>
                              <a:path w="260350" h="784860">
                                <a:moveTo>
                                  <a:pt x="22500" y="333732"/>
                                </a:moveTo>
                                <a:lnTo>
                                  <a:pt x="7702" y="333732"/>
                                </a:lnTo>
                                <a:lnTo>
                                  <a:pt x="15101" y="340995"/>
                                </a:lnTo>
                                <a:lnTo>
                                  <a:pt x="22500" y="333732"/>
                                </a:lnTo>
                                <a:close/>
                              </a:path>
                              <a:path w="260350" h="784860">
                                <a:moveTo>
                                  <a:pt x="33283" y="323280"/>
                                </a:moveTo>
                                <a:lnTo>
                                  <a:pt x="33149" y="323280"/>
                                </a:lnTo>
                                <a:lnTo>
                                  <a:pt x="25246" y="331037"/>
                                </a:lnTo>
                                <a:lnTo>
                                  <a:pt x="25730" y="331037"/>
                                </a:lnTo>
                                <a:lnTo>
                                  <a:pt x="35847" y="340995"/>
                                </a:lnTo>
                                <a:lnTo>
                                  <a:pt x="43226" y="333732"/>
                                </a:lnTo>
                                <a:lnTo>
                                  <a:pt x="43931" y="333732"/>
                                </a:lnTo>
                                <a:lnTo>
                                  <a:pt x="33283" y="323280"/>
                                </a:lnTo>
                                <a:close/>
                              </a:path>
                              <a:path w="260350" h="784860">
                                <a:moveTo>
                                  <a:pt x="68218" y="323280"/>
                                </a:moveTo>
                                <a:lnTo>
                                  <a:pt x="68084" y="323280"/>
                                </a:lnTo>
                                <a:lnTo>
                                  <a:pt x="60181" y="331037"/>
                                </a:lnTo>
                                <a:lnTo>
                                  <a:pt x="60874" y="331037"/>
                                </a:lnTo>
                                <a:lnTo>
                                  <a:pt x="71042" y="340995"/>
                                </a:lnTo>
                                <a:lnTo>
                                  <a:pt x="78458" y="333732"/>
                                </a:lnTo>
                                <a:lnTo>
                                  <a:pt x="78867" y="333732"/>
                                </a:lnTo>
                                <a:lnTo>
                                  <a:pt x="68218" y="323280"/>
                                </a:lnTo>
                                <a:close/>
                              </a:path>
                              <a:path w="260350" h="784860">
                                <a:moveTo>
                                  <a:pt x="93665" y="333732"/>
                                </a:moveTo>
                                <a:lnTo>
                                  <a:pt x="78867" y="333732"/>
                                </a:lnTo>
                                <a:lnTo>
                                  <a:pt x="86266" y="340995"/>
                                </a:lnTo>
                                <a:lnTo>
                                  <a:pt x="93665" y="333732"/>
                                </a:lnTo>
                                <a:close/>
                              </a:path>
                              <a:path w="260350" h="784860">
                                <a:moveTo>
                                  <a:pt x="103734" y="323850"/>
                                </a:moveTo>
                                <a:lnTo>
                                  <a:pt x="96411" y="331037"/>
                                </a:lnTo>
                                <a:lnTo>
                                  <a:pt x="96700" y="331037"/>
                                </a:lnTo>
                                <a:lnTo>
                                  <a:pt x="106817" y="340995"/>
                                </a:lnTo>
                                <a:lnTo>
                                  <a:pt x="113914" y="334010"/>
                                </a:lnTo>
                                <a:lnTo>
                                  <a:pt x="114085" y="334010"/>
                                </a:lnTo>
                                <a:lnTo>
                                  <a:pt x="103734" y="323850"/>
                                </a:lnTo>
                                <a:close/>
                              </a:path>
                              <a:path w="260350" h="784860">
                                <a:moveTo>
                                  <a:pt x="128318" y="334010"/>
                                </a:moveTo>
                                <a:lnTo>
                                  <a:pt x="114085" y="334010"/>
                                </a:lnTo>
                                <a:lnTo>
                                  <a:pt x="121201" y="340995"/>
                                </a:lnTo>
                                <a:lnTo>
                                  <a:pt x="128318" y="334010"/>
                                </a:lnTo>
                                <a:close/>
                              </a:path>
                              <a:path w="260350" h="784860">
                                <a:moveTo>
                                  <a:pt x="177142" y="306070"/>
                                </a:moveTo>
                                <a:lnTo>
                                  <a:pt x="149533" y="333243"/>
                                </a:lnTo>
                                <a:lnTo>
                                  <a:pt x="157431" y="340995"/>
                                </a:lnTo>
                                <a:lnTo>
                                  <a:pt x="167575" y="331037"/>
                                </a:lnTo>
                                <a:lnTo>
                                  <a:pt x="166820" y="330200"/>
                                </a:lnTo>
                                <a:lnTo>
                                  <a:pt x="159789" y="323280"/>
                                </a:lnTo>
                                <a:lnTo>
                                  <a:pt x="174318" y="323280"/>
                                </a:lnTo>
                                <a:lnTo>
                                  <a:pt x="167122" y="316217"/>
                                </a:lnTo>
                                <a:lnTo>
                                  <a:pt x="182675" y="316217"/>
                                </a:lnTo>
                                <a:lnTo>
                                  <a:pt x="185067" y="313869"/>
                                </a:lnTo>
                                <a:lnTo>
                                  <a:pt x="177142" y="306070"/>
                                </a:lnTo>
                                <a:close/>
                              </a:path>
                              <a:path w="260350" h="784860">
                                <a:moveTo>
                                  <a:pt x="199765" y="333732"/>
                                </a:moveTo>
                                <a:lnTo>
                                  <a:pt x="184967" y="333732"/>
                                </a:lnTo>
                                <a:lnTo>
                                  <a:pt x="192366" y="340995"/>
                                </a:lnTo>
                                <a:lnTo>
                                  <a:pt x="199765" y="333732"/>
                                </a:lnTo>
                                <a:close/>
                              </a:path>
                              <a:path w="260350" h="784860">
                                <a:moveTo>
                                  <a:pt x="210548" y="323280"/>
                                </a:moveTo>
                                <a:lnTo>
                                  <a:pt x="210414" y="323280"/>
                                </a:lnTo>
                                <a:lnTo>
                                  <a:pt x="202511" y="331037"/>
                                </a:lnTo>
                                <a:lnTo>
                                  <a:pt x="212628" y="340995"/>
                                </a:lnTo>
                                <a:lnTo>
                                  <a:pt x="220504" y="333243"/>
                                </a:lnTo>
                                <a:lnTo>
                                  <a:pt x="220698" y="333243"/>
                                </a:lnTo>
                                <a:lnTo>
                                  <a:pt x="210548" y="323280"/>
                                </a:lnTo>
                                <a:close/>
                              </a:path>
                              <a:path w="260350" h="784860">
                                <a:moveTo>
                                  <a:pt x="245483" y="323280"/>
                                </a:moveTo>
                                <a:lnTo>
                                  <a:pt x="245350" y="323280"/>
                                </a:lnTo>
                                <a:lnTo>
                                  <a:pt x="237446" y="331037"/>
                                </a:lnTo>
                                <a:lnTo>
                                  <a:pt x="238548" y="331037"/>
                                </a:lnTo>
                                <a:lnTo>
                                  <a:pt x="248716" y="340995"/>
                                </a:lnTo>
                                <a:lnTo>
                                  <a:pt x="256132" y="333732"/>
                                </a:lnTo>
                                <a:lnTo>
                                  <a:pt x="245483" y="323280"/>
                                </a:lnTo>
                                <a:close/>
                              </a:path>
                              <a:path w="260350" h="784860">
                                <a:moveTo>
                                  <a:pt x="174899" y="323850"/>
                                </a:moveTo>
                                <a:lnTo>
                                  <a:pt x="168429" y="330200"/>
                                </a:lnTo>
                                <a:lnTo>
                                  <a:pt x="167671" y="331037"/>
                                </a:lnTo>
                                <a:lnTo>
                                  <a:pt x="177588" y="340798"/>
                                </a:lnTo>
                                <a:lnTo>
                                  <a:pt x="184803" y="333732"/>
                                </a:lnTo>
                                <a:lnTo>
                                  <a:pt x="184967" y="333732"/>
                                </a:lnTo>
                                <a:lnTo>
                                  <a:pt x="174899" y="323850"/>
                                </a:lnTo>
                                <a:close/>
                              </a:path>
                              <a:path w="260350" h="784860">
                                <a:moveTo>
                                  <a:pt x="139383" y="323280"/>
                                </a:moveTo>
                                <a:lnTo>
                                  <a:pt x="139249" y="323280"/>
                                </a:lnTo>
                                <a:lnTo>
                                  <a:pt x="131346" y="331037"/>
                                </a:lnTo>
                                <a:lnTo>
                                  <a:pt x="132203" y="331037"/>
                                </a:lnTo>
                                <a:lnTo>
                                  <a:pt x="142013" y="340644"/>
                                </a:lnTo>
                                <a:lnTo>
                                  <a:pt x="149533" y="333243"/>
                                </a:lnTo>
                                <a:lnTo>
                                  <a:pt x="139383" y="323280"/>
                                </a:lnTo>
                                <a:close/>
                              </a:path>
                              <a:path w="260350" h="784860">
                                <a:moveTo>
                                  <a:pt x="4103" y="330200"/>
                                </a:moveTo>
                                <a:lnTo>
                                  <a:pt x="361" y="334010"/>
                                </a:lnTo>
                                <a:lnTo>
                                  <a:pt x="361" y="340360"/>
                                </a:lnTo>
                                <a:lnTo>
                                  <a:pt x="7129" y="333732"/>
                                </a:lnTo>
                                <a:lnTo>
                                  <a:pt x="7702" y="333732"/>
                                </a:lnTo>
                                <a:lnTo>
                                  <a:pt x="4103" y="330200"/>
                                </a:lnTo>
                                <a:close/>
                              </a:path>
                              <a:path w="260350" h="784860">
                                <a:moveTo>
                                  <a:pt x="57436" y="333732"/>
                                </a:moveTo>
                                <a:lnTo>
                                  <a:pt x="43931" y="333732"/>
                                </a:lnTo>
                                <a:lnTo>
                                  <a:pt x="50683" y="340360"/>
                                </a:lnTo>
                                <a:lnTo>
                                  <a:pt x="57436" y="333732"/>
                                </a:lnTo>
                                <a:close/>
                              </a:path>
                              <a:path w="260350" h="784860">
                                <a:moveTo>
                                  <a:pt x="235199" y="333243"/>
                                </a:moveTo>
                                <a:lnTo>
                                  <a:pt x="220698" y="333243"/>
                                </a:lnTo>
                                <a:lnTo>
                                  <a:pt x="227949" y="340360"/>
                                </a:lnTo>
                                <a:lnTo>
                                  <a:pt x="235199" y="333243"/>
                                </a:lnTo>
                                <a:close/>
                              </a:path>
                              <a:path w="260350" h="784860">
                                <a:moveTo>
                                  <a:pt x="257146" y="332740"/>
                                </a:moveTo>
                                <a:lnTo>
                                  <a:pt x="256132" y="333732"/>
                                </a:lnTo>
                                <a:lnTo>
                                  <a:pt x="260296" y="337820"/>
                                </a:lnTo>
                                <a:lnTo>
                                  <a:pt x="260296" y="335280"/>
                                </a:lnTo>
                                <a:lnTo>
                                  <a:pt x="257146" y="332740"/>
                                </a:lnTo>
                                <a:close/>
                              </a:path>
                              <a:path w="260350" h="784860">
                                <a:moveTo>
                                  <a:pt x="25551" y="315692"/>
                                </a:moveTo>
                                <a:lnTo>
                                  <a:pt x="17848" y="323280"/>
                                </a:lnTo>
                                <a:lnTo>
                                  <a:pt x="25730" y="331037"/>
                                </a:lnTo>
                                <a:lnTo>
                                  <a:pt x="25246" y="331037"/>
                                </a:lnTo>
                                <a:lnTo>
                                  <a:pt x="33149" y="323280"/>
                                </a:lnTo>
                                <a:lnTo>
                                  <a:pt x="33283" y="323280"/>
                                </a:lnTo>
                                <a:lnTo>
                                  <a:pt x="25551" y="315692"/>
                                </a:lnTo>
                                <a:close/>
                              </a:path>
                              <a:path w="260350" h="784860">
                                <a:moveTo>
                                  <a:pt x="61022" y="316217"/>
                                </a:moveTo>
                                <a:lnTo>
                                  <a:pt x="53400" y="323718"/>
                                </a:lnTo>
                                <a:lnTo>
                                  <a:pt x="60874" y="331037"/>
                                </a:lnTo>
                                <a:lnTo>
                                  <a:pt x="60181" y="331037"/>
                                </a:lnTo>
                                <a:lnTo>
                                  <a:pt x="68084" y="323280"/>
                                </a:lnTo>
                                <a:lnTo>
                                  <a:pt x="68218" y="323280"/>
                                </a:lnTo>
                                <a:lnTo>
                                  <a:pt x="61022" y="316217"/>
                                </a:lnTo>
                                <a:close/>
                              </a:path>
                              <a:path w="260350" h="784860">
                                <a:moveTo>
                                  <a:pt x="85619" y="306070"/>
                                </a:moveTo>
                                <a:lnTo>
                                  <a:pt x="78368" y="313186"/>
                                </a:lnTo>
                                <a:lnTo>
                                  <a:pt x="78563" y="313186"/>
                                </a:lnTo>
                                <a:lnTo>
                                  <a:pt x="96700" y="331037"/>
                                </a:lnTo>
                                <a:lnTo>
                                  <a:pt x="96411" y="331037"/>
                                </a:lnTo>
                                <a:lnTo>
                                  <a:pt x="103734" y="323850"/>
                                </a:lnTo>
                                <a:lnTo>
                                  <a:pt x="103421" y="323542"/>
                                </a:lnTo>
                                <a:lnTo>
                                  <a:pt x="88864" y="323542"/>
                                </a:lnTo>
                                <a:lnTo>
                                  <a:pt x="96151" y="316406"/>
                                </a:lnTo>
                                <a:lnTo>
                                  <a:pt x="85619" y="306070"/>
                                </a:lnTo>
                                <a:close/>
                              </a:path>
                              <a:path w="260350" h="784860">
                                <a:moveTo>
                                  <a:pt x="142302" y="306070"/>
                                </a:moveTo>
                                <a:lnTo>
                                  <a:pt x="124549" y="323542"/>
                                </a:lnTo>
                                <a:lnTo>
                                  <a:pt x="132203" y="331037"/>
                                </a:lnTo>
                                <a:lnTo>
                                  <a:pt x="131346" y="331037"/>
                                </a:lnTo>
                                <a:lnTo>
                                  <a:pt x="139249" y="323280"/>
                                </a:lnTo>
                                <a:lnTo>
                                  <a:pt x="139383" y="323280"/>
                                </a:lnTo>
                                <a:lnTo>
                                  <a:pt x="132187" y="316217"/>
                                </a:lnTo>
                                <a:lnTo>
                                  <a:pt x="146446" y="316217"/>
                                </a:lnTo>
                                <a:lnTo>
                                  <a:pt x="149533" y="313186"/>
                                </a:lnTo>
                                <a:lnTo>
                                  <a:pt x="142302" y="306070"/>
                                </a:lnTo>
                                <a:close/>
                              </a:path>
                              <a:path w="260350" h="784860">
                                <a:moveTo>
                                  <a:pt x="156784" y="306070"/>
                                </a:moveTo>
                                <a:lnTo>
                                  <a:pt x="149533" y="313186"/>
                                </a:lnTo>
                                <a:lnTo>
                                  <a:pt x="167671" y="331037"/>
                                </a:lnTo>
                                <a:lnTo>
                                  <a:pt x="168429" y="330200"/>
                                </a:lnTo>
                                <a:lnTo>
                                  <a:pt x="174899" y="323850"/>
                                </a:lnTo>
                                <a:lnTo>
                                  <a:pt x="174318" y="323280"/>
                                </a:lnTo>
                                <a:lnTo>
                                  <a:pt x="159656" y="323280"/>
                                </a:lnTo>
                                <a:lnTo>
                                  <a:pt x="166832" y="316217"/>
                                </a:lnTo>
                                <a:lnTo>
                                  <a:pt x="167122" y="316217"/>
                                </a:lnTo>
                                <a:lnTo>
                                  <a:pt x="156784" y="306070"/>
                                </a:lnTo>
                                <a:close/>
                              </a:path>
                              <a:path w="260350" h="784860">
                                <a:moveTo>
                                  <a:pt x="213051" y="306070"/>
                                </a:moveTo>
                                <a:lnTo>
                                  <a:pt x="195209" y="323542"/>
                                </a:lnTo>
                                <a:lnTo>
                                  <a:pt x="195074" y="323718"/>
                                </a:lnTo>
                                <a:lnTo>
                                  <a:pt x="202511" y="331037"/>
                                </a:lnTo>
                                <a:lnTo>
                                  <a:pt x="210414" y="323280"/>
                                </a:lnTo>
                                <a:lnTo>
                                  <a:pt x="210548" y="323280"/>
                                </a:lnTo>
                                <a:lnTo>
                                  <a:pt x="203352" y="316217"/>
                                </a:lnTo>
                                <a:lnTo>
                                  <a:pt x="217610" y="316217"/>
                                </a:lnTo>
                                <a:lnTo>
                                  <a:pt x="220185" y="313690"/>
                                </a:lnTo>
                                <a:lnTo>
                                  <a:pt x="220833" y="313690"/>
                                </a:lnTo>
                                <a:lnTo>
                                  <a:pt x="213051" y="306070"/>
                                </a:lnTo>
                                <a:close/>
                              </a:path>
                              <a:path w="260350" h="784860">
                                <a:moveTo>
                                  <a:pt x="248113" y="306070"/>
                                </a:moveTo>
                                <a:lnTo>
                                  <a:pt x="230626" y="323280"/>
                                </a:lnTo>
                                <a:lnTo>
                                  <a:pt x="238548" y="331037"/>
                                </a:lnTo>
                                <a:lnTo>
                                  <a:pt x="237446" y="331037"/>
                                </a:lnTo>
                                <a:lnTo>
                                  <a:pt x="245350" y="323280"/>
                                </a:lnTo>
                                <a:lnTo>
                                  <a:pt x="245483" y="323280"/>
                                </a:lnTo>
                                <a:lnTo>
                                  <a:pt x="238287" y="316217"/>
                                </a:lnTo>
                                <a:lnTo>
                                  <a:pt x="252546" y="316217"/>
                                </a:lnTo>
                                <a:lnTo>
                                  <a:pt x="255121" y="313690"/>
                                </a:lnTo>
                                <a:lnTo>
                                  <a:pt x="255855" y="313690"/>
                                </a:lnTo>
                                <a:lnTo>
                                  <a:pt x="248113" y="306070"/>
                                </a:lnTo>
                                <a:close/>
                              </a:path>
                              <a:path w="260350" h="784860">
                                <a:moveTo>
                                  <a:pt x="106706" y="306070"/>
                                </a:moveTo>
                                <a:lnTo>
                                  <a:pt x="96151" y="316406"/>
                                </a:lnTo>
                                <a:lnTo>
                                  <a:pt x="103734" y="323850"/>
                                </a:lnTo>
                                <a:lnTo>
                                  <a:pt x="114085" y="313690"/>
                                </a:lnTo>
                                <a:lnTo>
                                  <a:pt x="114488" y="313690"/>
                                </a:lnTo>
                                <a:lnTo>
                                  <a:pt x="106706" y="306070"/>
                                </a:lnTo>
                                <a:close/>
                              </a:path>
                              <a:path w="260350" h="784860">
                                <a:moveTo>
                                  <a:pt x="182675" y="316217"/>
                                </a:moveTo>
                                <a:lnTo>
                                  <a:pt x="167122" y="316217"/>
                                </a:lnTo>
                                <a:lnTo>
                                  <a:pt x="174899" y="323850"/>
                                </a:lnTo>
                                <a:lnTo>
                                  <a:pt x="182675" y="316217"/>
                                </a:lnTo>
                                <a:close/>
                              </a:path>
                              <a:path w="260350" h="784860">
                                <a:moveTo>
                                  <a:pt x="50683" y="306070"/>
                                </a:moveTo>
                                <a:lnTo>
                                  <a:pt x="42920" y="313690"/>
                                </a:lnTo>
                                <a:lnTo>
                                  <a:pt x="43159" y="313690"/>
                                </a:lnTo>
                                <a:lnTo>
                                  <a:pt x="53400" y="323718"/>
                                </a:lnTo>
                                <a:lnTo>
                                  <a:pt x="61022" y="316217"/>
                                </a:lnTo>
                                <a:lnTo>
                                  <a:pt x="50683" y="306070"/>
                                </a:lnTo>
                                <a:close/>
                              </a:path>
                              <a:path w="260350" h="784860">
                                <a:moveTo>
                                  <a:pt x="193013" y="306070"/>
                                </a:moveTo>
                                <a:lnTo>
                                  <a:pt x="185067" y="313869"/>
                                </a:lnTo>
                                <a:lnTo>
                                  <a:pt x="195074" y="323718"/>
                                </a:lnTo>
                                <a:lnTo>
                                  <a:pt x="195209" y="323542"/>
                                </a:lnTo>
                                <a:lnTo>
                                  <a:pt x="202689" y="316217"/>
                                </a:lnTo>
                                <a:lnTo>
                                  <a:pt x="203352" y="316217"/>
                                </a:lnTo>
                                <a:lnTo>
                                  <a:pt x="193013" y="306070"/>
                                </a:lnTo>
                                <a:close/>
                              </a:path>
                              <a:path w="260350" h="784860">
                                <a:moveTo>
                                  <a:pt x="121848" y="306070"/>
                                </a:moveTo>
                                <a:lnTo>
                                  <a:pt x="114085" y="313690"/>
                                </a:lnTo>
                                <a:lnTo>
                                  <a:pt x="114488" y="313690"/>
                                </a:lnTo>
                                <a:lnTo>
                                  <a:pt x="124549" y="323542"/>
                                </a:lnTo>
                                <a:lnTo>
                                  <a:pt x="131992" y="316217"/>
                                </a:lnTo>
                                <a:lnTo>
                                  <a:pt x="132187" y="316217"/>
                                </a:lnTo>
                                <a:lnTo>
                                  <a:pt x="121848" y="306070"/>
                                </a:lnTo>
                                <a:close/>
                              </a:path>
                              <a:path w="260350" h="784860">
                                <a:moveTo>
                                  <a:pt x="15748" y="306070"/>
                                </a:moveTo>
                                <a:lnTo>
                                  <a:pt x="8497" y="313186"/>
                                </a:lnTo>
                                <a:lnTo>
                                  <a:pt x="8104" y="313690"/>
                                </a:lnTo>
                                <a:lnTo>
                                  <a:pt x="17848" y="323280"/>
                                </a:lnTo>
                                <a:lnTo>
                                  <a:pt x="25551" y="315692"/>
                                </a:lnTo>
                                <a:lnTo>
                                  <a:pt x="15748" y="306070"/>
                                </a:lnTo>
                                <a:close/>
                              </a:path>
                              <a:path w="260350" h="784860">
                                <a:moveTo>
                                  <a:pt x="35377" y="306070"/>
                                </a:moveTo>
                                <a:lnTo>
                                  <a:pt x="25551" y="315692"/>
                                </a:lnTo>
                                <a:lnTo>
                                  <a:pt x="33283" y="323280"/>
                                </a:lnTo>
                                <a:lnTo>
                                  <a:pt x="33149" y="323280"/>
                                </a:lnTo>
                                <a:lnTo>
                                  <a:pt x="42920" y="313690"/>
                                </a:lnTo>
                                <a:lnTo>
                                  <a:pt x="43159" y="313690"/>
                                </a:lnTo>
                                <a:lnTo>
                                  <a:pt x="35377" y="306070"/>
                                </a:lnTo>
                                <a:close/>
                              </a:path>
                              <a:path w="260350" h="784860">
                                <a:moveTo>
                                  <a:pt x="71332" y="306070"/>
                                </a:moveTo>
                                <a:lnTo>
                                  <a:pt x="61022" y="316217"/>
                                </a:lnTo>
                                <a:lnTo>
                                  <a:pt x="68218" y="323280"/>
                                </a:lnTo>
                                <a:lnTo>
                                  <a:pt x="68084" y="323280"/>
                                </a:lnTo>
                                <a:lnTo>
                                  <a:pt x="78368" y="313186"/>
                                </a:lnTo>
                                <a:lnTo>
                                  <a:pt x="78563" y="313186"/>
                                </a:lnTo>
                                <a:lnTo>
                                  <a:pt x="71332" y="306070"/>
                                </a:lnTo>
                                <a:close/>
                              </a:path>
                              <a:path w="260350" h="784860">
                                <a:moveTo>
                                  <a:pt x="146446" y="316217"/>
                                </a:moveTo>
                                <a:lnTo>
                                  <a:pt x="132187" y="316217"/>
                                </a:lnTo>
                                <a:lnTo>
                                  <a:pt x="139383" y="323280"/>
                                </a:lnTo>
                                <a:lnTo>
                                  <a:pt x="139249" y="323280"/>
                                </a:lnTo>
                                <a:lnTo>
                                  <a:pt x="146446" y="316217"/>
                                </a:lnTo>
                                <a:close/>
                              </a:path>
                              <a:path w="260350" h="784860">
                                <a:moveTo>
                                  <a:pt x="217610" y="316217"/>
                                </a:moveTo>
                                <a:lnTo>
                                  <a:pt x="203352" y="316217"/>
                                </a:lnTo>
                                <a:lnTo>
                                  <a:pt x="210548" y="323280"/>
                                </a:lnTo>
                                <a:lnTo>
                                  <a:pt x="210414" y="323280"/>
                                </a:lnTo>
                                <a:lnTo>
                                  <a:pt x="217610" y="316217"/>
                                </a:lnTo>
                                <a:close/>
                              </a:path>
                              <a:path w="260350" h="784860">
                                <a:moveTo>
                                  <a:pt x="227949" y="306070"/>
                                </a:moveTo>
                                <a:lnTo>
                                  <a:pt x="220185" y="313690"/>
                                </a:lnTo>
                                <a:lnTo>
                                  <a:pt x="220833" y="313690"/>
                                </a:lnTo>
                                <a:lnTo>
                                  <a:pt x="230626" y="323280"/>
                                </a:lnTo>
                                <a:lnTo>
                                  <a:pt x="237803" y="316217"/>
                                </a:lnTo>
                                <a:lnTo>
                                  <a:pt x="238287" y="316217"/>
                                </a:lnTo>
                                <a:lnTo>
                                  <a:pt x="227949" y="306070"/>
                                </a:lnTo>
                                <a:close/>
                              </a:path>
                              <a:path w="260350" h="784860">
                                <a:moveTo>
                                  <a:pt x="252546" y="316217"/>
                                </a:moveTo>
                                <a:lnTo>
                                  <a:pt x="238287" y="316217"/>
                                </a:lnTo>
                                <a:lnTo>
                                  <a:pt x="245483" y="323280"/>
                                </a:lnTo>
                                <a:lnTo>
                                  <a:pt x="245350" y="323280"/>
                                </a:lnTo>
                                <a:lnTo>
                                  <a:pt x="252546" y="316217"/>
                                </a:lnTo>
                                <a:close/>
                              </a:path>
                              <a:path w="260350" h="784860">
                                <a:moveTo>
                                  <a:pt x="361" y="306070"/>
                                </a:moveTo>
                                <a:lnTo>
                                  <a:pt x="361" y="313690"/>
                                </a:lnTo>
                                <a:lnTo>
                                  <a:pt x="4103" y="317500"/>
                                </a:lnTo>
                                <a:lnTo>
                                  <a:pt x="7985" y="313690"/>
                                </a:lnTo>
                                <a:lnTo>
                                  <a:pt x="7592" y="313186"/>
                                </a:lnTo>
                                <a:lnTo>
                                  <a:pt x="361" y="306070"/>
                                </a:lnTo>
                                <a:close/>
                              </a:path>
                              <a:path w="260350" h="784860">
                                <a:moveTo>
                                  <a:pt x="260296" y="308610"/>
                                </a:moveTo>
                                <a:lnTo>
                                  <a:pt x="255121" y="313690"/>
                                </a:lnTo>
                                <a:lnTo>
                                  <a:pt x="255855" y="313690"/>
                                </a:lnTo>
                                <a:lnTo>
                                  <a:pt x="257146" y="314960"/>
                                </a:lnTo>
                                <a:lnTo>
                                  <a:pt x="260296" y="311150"/>
                                </a:lnTo>
                                <a:lnTo>
                                  <a:pt x="260296" y="308610"/>
                                </a:lnTo>
                                <a:close/>
                              </a:path>
                              <a:path w="260350" h="784860">
                                <a:moveTo>
                                  <a:pt x="185067" y="298270"/>
                                </a:moveTo>
                                <a:lnTo>
                                  <a:pt x="177142" y="306070"/>
                                </a:lnTo>
                                <a:lnTo>
                                  <a:pt x="185067" y="313869"/>
                                </a:lnTo>
                                <a:lnTo>
                                  <a:pt x="193013" y="306070"/>
                                </a:lnTo>
                                <a:lnTo>
                                  <a:pt x="185067" y="298270"/>
                                </a:lnTo>
                                <a:close/>
                              </a:path>
                              <a:path w="260350" h="784860">
                                <a:moveTo>
                                  <a:pt x="17869" y="288925"/>
                                </a:moveTo>
                                <a:lnTo>
                                  <a:pt x="11975" y="294640"/>
                                </a:lnTo>
                                <a:lnTo>
                                  <a:pt x="361" y="306070"/>
                                </a:lnTo>
                                <a:lnTo>
                                  <a:pt x="8104" y="313690"/>
                                </a:lnTo>
                                <a:lnTo>
                                  <a:pt x="8497" y="313186"/>
                                </a:lnTo>
                                <a:lnTo>
                                  <a:pt x="15748" y="306070"/>
                                </a:lnTo>
                                <a:lnTo>
                                  <a:pt x="8352" y="298810"/>
                                </a:lnTo>
                                <a:lnTo>
                                  <a:pt x="23144" y="298810"/>
                                </a:lnTo>
                                <a:lnTo>
                                  <a:pt x="25551" y="296447"/>
                                </a:lnTo>
                                <a:lnTo>
                                  <a:pt x="17869" y="288925"/>
                                </a:lnTo>
                                <a:close/>
                              </a:path>
                              <a:path w="260350" h="784860">
                                <a:moveTo>
                                  <a:pt x="53423" y="288443"/>
                                </a:moveTo>
                                <a:lnTo>
                                  <a:pt x="53109" y="288705"/>
                                </a:lnTo>
                                <a:lnTo>
                                  <a:pt x="35377" y="306070"/>
                                </a:lnTo>
                                <a:lnTo>
                                  <a:pt x="43159" y="313690"/>
                                </a:lnTo>
                                <a:lnTo>
                                  <a:pt x="42920" y="313690"/>
                                </a:lnTo>
                                <a:lnTo>
                                  <a:pt x="50683" y="306070"/>
                                </a:lnTo>
                                <a:lnTo>
                                  <a:pt x="43288" y="298810"/>
                                </a:lnTo>
                                <a:lnTo>
                                  <a:pt x="58079" y="298810"/>
                                </a:lnTo>
                                <a:lnTo>
                                  <a:pt x="60691" y="296247"/>
                                </a:lnTo>
                                <a:lnTo>
                                  <a:pt x="61352" y="296247"/>
                                </a:lnTo>
                                <a:lnTo>
                                  <a:pt x="53423" y="288443"/>
                                </a:lnTo>
                                <a:close/>
                              </a:path>
                              <a:path w="260350" h="784860">
                                <a:moveTo>
                                  <a:pt x="142013" y="271495"/>
                                </a:moveTo>
                                <a:lnTo>
                                  <a:pt x="106706" y="306070"/>
                                </a:lnTo>
                                <a:lnTo>
                                  <a:pt x="114488" y="313690"/>
                                </a:lnTo>
                                <a:lnTo>
                                  <a:pt x="114085" y="313690"/>
                                </a:lnTo>
                                <a:lnTo>
                                  <a:pt x="121848" y="306070"/>
                                </a:lnTo>
                                <a:lnTo>
                                  <a:pt x="114453" y="298810"/>
                                </a:lnTo>
                                <a:lnTo>
                                  <a:pt x="129244" y="298810"/>
                                </a:lnTo>
                                <a:lnTo>
                                  <a:pt x="131856" y="296247"/>
                                </a:lnTo>
                                <a:lnTo>
                                  <a:pt x="132322" y="296247"/>
                                </a:lnTo>
                                <a:lnTo>
                                  <a:pt x="124660" y="288705"/>
                                </a:lnTo>
                                <a:lnTo>
                                  <a:pt x="139093" y="288705"/>
                                </a:lnTo>
                                <a:lnTo>
                                  <a:pt x="131896" y="281642"/>
                                </a:lnTo>
                                <a:lnTo>
                                  <a:pt x="146736" y="281642"/>
                                </a:lnTo>
                                <a:lnTo>
                                  <a:pt x="149436" y="278992"/>
                                </a:lnTo>
                                <a:lnTo>
                                  <a:pt x="149630" y="278992"/>
                                </a:lnTo>
                                <a:lnTo>
                                  <a:pt x="142013" y="271495"/>
                                </a:lnTo>
                                <a:close/>
                              </a:path>
                              <a:path w="260350" h="784860">
                                <a:moveTo>
                                  <a:pt x="220553" y="298810"/>
                                </a:moveTo>
                                <a:lnTo>
                                  <a:pt x="220221" y="299048"/>
                                </a:lnTo>
                                <a:lnTo>
                                  <a:pt x="213051" y="306070"/>
                                </a:lnTo>
                                <a:lnTo>
                                  <a:pt x="220833" y="313690"/>
                                </a:lnTo>
                                <a:lnTo>
                                  <a:pt x="220185" y="313690"/>
                                </a:lnTo>
                                <a:lnTo>
                                  <a:pt x="227949" y="306070"/>
                                </a:lnTo>
                                <a:lnTo>
                                  <a:pt x="220553" y="298810"/>
                                </a:lnTo>
                                <a:close/>
                              </a:path>
                              <a:path w="260350" h="784860">
                                <a:moveTo>
                                  <a:pt x="255488" y="298810"/>
                                </a:moveTo>
                                <a:lnTo>
                                  <a:pt x="248113" y="306070"/>
                                </a:lnTo>
                                <a:lnTo>
                                  <a:pt x="255855" y="313690"/>
                                </a:lnTo>
                                <a:lnTo>
                                  <a:pt x="255121" y="313690"/>
                                </a:lnTo>
                                <a:lnTo>
                                  <a:pt x="260296" y="308610"/>
                                </a:lnTo>
                                <a:lnTo>
                                  <a:pt x="260296" y="303530"/>
                                </a:lnTo>
                                <a:lnTo>
                                  <a:pt x="255488" y="298810"/>
                                </a:lnTo>
                                <a:close/>
                              </a:path>
                              <a:path w="260350" h="784860">
                                <a:moveTo>
                                  <a:pt x="78466" y="299048"/>
                                </a:moveTo>
                                <a:lnTo>
                                  <a:pt x="71332" y="306070"/>
                                </a:lnTo>
                                <a:lnTo>
                                  <a:pt x="78563" y="313186"/>
                                </a:lnTo>
                                <a:lnTo>
                                  <a:pt x="78368" y="313186"/>
                                </a:lnTo>
                                <a:lnTo>
                                  <a:pt x="85619" y="306070"/>
                                </a:lnTo>
                                <a:lnTo>
                                  <a:pt x="78466" y="299048"/>
                                </a:lnTo>
                                <a:close/>
                              </a:path>
                              <a:path w="260350" h="784860">
                                <a:moveTo>
                                  <a:pt x="159722" y="288925"/>
                                </a:moveTo>
                                <a:lnTo>
                                  <a:pt x="142302" y="306070"/>
                                </a:lnTo>
                                <a:lnTo>
                                  <a:pt x="149533" y="313186"/>
                                </a:lnTo>
                                <a:lnTo>
                                  <a:pt x="156784" y="306070"/>
                                </a:lnTo>
                                <a:lnTo>
                                  <a:pt x="149631" y="299048"/>
                                </a:lnTo>
                                <a:lnTo>
                                  <a:pt x="163937" y="299048"/>
                                </a:lnTo>
                                <a:lnTo>
                                  <a:pt x="166791" y="296247"/>
                                </a:lnTo>
                                <a:lnTo>
                                  <a:pt x="167162" y="296247"/>
                                </a:lnTo>
                                <a:lnTo>
                                  <a:pt x="159722" y="288925"/>
                                </a:lnTo>
                                <a:close/>
                              </a:path>
                              <a:path w="260350" h="784860">
                                <a:moveTo>
                                  <a:pt x="4103" y="294640"/>
                                </a:moveTo>
                                <a:lnTo>
                                  <a:pt x="538" y="298270"/>
                                </a:lnTo>
                                <a:lnTo>
                                  <a:pt x="361" y="298270"/>
                                </a:lnTo>
                                <a:lnTo>
                                  <a:pt x="361" y="306070"/>
                                </a:lnTo>
                                <a:lnTo>
                                  <a:pt x="7737" y="298810"/>
                                </a:lnTo>
                                <a:lnTo>
                                  <a:pt x="8352" y="298810"/>
                                </a:lnTo>
                                <a:lnTo>
                                  <a:pt x="4103" y="294640"/>
                                </a:lnTo>
                                <a:close/>
                              </a:path>
                              <a:path w="260350" h="784860">
                                <a:moveTo>
                                  <a:pt x="23144" y="298810"/>
                                </a:moveTo>
                                <a:lnTo>
                                  <a:pt x="8352" y="298810"/>
                                </a:lnTo>
                                <a:lnTo>
                                  <a:pt x="15748" y="306070"/>
                                </a:lnTo>
                                <a:lnTo>
                                  <a:pt x="23144" y="298810"/>
                                </a:lnTo>
                                <a:close/>
                              </a:path>
                              <a:path w="260350" h="784860">
                                <a:moveTo>
                                  <a:pt x="33216" y="288925"/>
                                </a:moveTo>
                                <a:lnTo>
                                  <a:pt x="25551" y="296447"/>
                                </a:lnTo>
                                <a:lnTo>
                                  <a:pt x="35377" y="306070"/>
                                </a:lnTo>
                                <a:lnTo>
                                  <a:pt x="42790" y="298810"/>
                                </a:lnTo>
                                <a:lnTo>
                                  <a:pt x="43288" y="298810"/>
                                </a:lnTo>
                                <a:lnTo>
                                  <a:pt x="33216" y="288925"/>
                                </a:lnTo>
                                <a:close/>
                              </a:path>
                              <a:path w="260350" h="784860">
                                <a:moveTo>
                                  <a:pt x="58079" y="298810"/>
                                </a:moveTo>
                                <a:lnTo>
                                  <a:pt x="43288" y="298810"/>
                                </a:lnTo>
                                <a:lnTo>
                                  <a:pt x="50683" y="306070"/>
                                </a:lnTo>
                                <a:lnTo>
                                  <a:pt x="58079" y="298810"/>
                                </a:lnTo>
                                <a:close/>
                              </a:path>
                              <a:path w="260350" h="784860">
                                <a:moveTo>
                                  <a:pt x="68151" y="288925"/>
                                </a:moveTo>
                                <a:lnTo>
                                  <a:pt x="60691" y="296247"/>
                                </a:lnTo>
                                <a:lnTo>
                                  <a:pt x="61352" y="296247"/>
                                </a:lnTo>
                                <a:lnTo>
                                  <a:pt x="71332" y="306070"/>
                                </a:lnTo>
                                <a:lnTo>
                                  <a:pt x="78466" y="299048"/>
                                </a:lnTo>
                                <a:lnTo>
                                  <a:pt x="68151" y="288925"/>
                                </a:lnTo>
                                <a:close/>
                              </a:path>
                              <a:path w="260350" h="784860">
                                <a:moveTo>
                                  <a:pt x="88975" y="288705"/>
                                </a:moveTo>
                                <a:lnTo>
                                  <a:pt x="78466" y="299048"/>
                                </a:lnTo>
                                <a:lnTo>
                                  <a:pt x="85619" y="306070"/>
                                </a:lnTo>
                                <a:lnTo>
                                  <a:pt x="96151" y="295733"/>
                                </a:lnTo>
                                <a:lnTo>
                                  <a:pt x="88975" y="288705"/>
                                </a:lnTo>
                                <a:close/>
                              </a:path>
                              <a:path w="260350" h="784860">
                                <a:moveTo>
                                  <a:pt x="103734" y="288290"/>
                                </a:moveTo>
                                <a:lnTo>
                                  <a:pt x="96151" y="295733"/>
                                </a:lnTo>
                                <a:lnTo>
                                  <a:pt x="106706" y="306070"/>
                                </a:lnTo>
                                <a:lnTo>
                                  <a:pt x="114119" y="298810"/>
                                </a:lnTo>
                                <a:lnTo>
                                  <a:pt x="114453" y="298810"/>
                                </a:lnTo>
                                <a:lnTo>
                                  <a:pt x="103734" y="288290"/>
                                </a:lnTo>
                                <a:close/>
                              </a:path>
                              <a:path w="260350" h="784860">
                                <a:moveTo>
                                  <a:pt x="129244" y="298810"/>
                                </a:moveTo>
                                <a:lnTo>
                                  <a:pt x="114453" y="298810"/>
                                </a:lnTo>
                                <a:lnTo>
                                  <a:pt x="121848" y="306070"/>
                                </a:lnTo>
                                <a:lnTo>
                                  <a:pt x="129244" y="298810"/>
                                </a:lnTo>
                                <a:close/>
                              </a:path>
                              <a:path w="260350" h="784860">
                                <a:moveTo>
                                  <a:pt x="139316" y="288925"/>
                                </a:moveTo>
                                <a:lnTo>
                                  <a:pt x="131856" y="296247"/>
                                </a:lnTo>
                                <a:lnTo>
                                  <a:pt x="132322" y="296247"/>
                                </a:lnTo>
                                <a:lnTo>
                                  <a:pt x="142302" y="306070"/>
                                </a:lnTo>
                                <a:lnTo>
                                  <a:pt x="149436" y="299048"/>
                                </a:lnTo>
                                <a:lnTo>
                                  <a:pt x="149631" y="299048"/>
                                </a:lnTo>
                                <a:lnTo>
                                  <a:pt x="139316" y="288925"/>
                                </a:lnTo>
                                <a:close/>
                              </a:path>
                              <a:path w="260350" h="784860">
                                <a:moveTo>
                                  <a:pt x="163937" y="299048"/>
                                </a:moveTo>
                                <a:lnTo>
                                  <a:pt x="149631" y="299048"/>
                                </a:lnTo>
                                <a:lnTo>
                                  <a:pt x="156784" y="306070"/>
                                </a:lnTo>
                                <a:lnTo>
                                  <a:pt x="163937" y="299048"/>
                                </a:lnTo>
                                <a:close/>
                              </a:path>
                              <a:path w="260350" h="784860">
                                <a:moveTo>
                                  <a:pt x="174899" y="288290"/>
                                </a:moveTo>
                                <a:lnTo>
                                  <a:pt x="166791" y="296247"/>
                                </a:lnTo>
                                <a:lnTo>
                                  <a:pt x="167162" y="296247"/>
                                </a:lnTo>
                                <a:lnTo>
                                  <a:pt x="177142" y="306070"/>
                                </a:lnTo>
                                <a:lnTo>
                                  <a:pt x="185067" y="298270"/>
                                </a:lnTo>
                                <a:lnTo>
                                  <a:pt x="174899" y="288290"/>
                                </a:lnTo>
                                <a:close/>
                              </a:path>
                              <a:path w="260350" h="784860">
                                <a:moveTo>
                                  <a:pt x="195052" y="288443"/>
                                </a:moveTo>
                                <a:lnTo>
                                  <a:pt x="185067" y="298270"/>
                                </a:lnTo>
                                <a:lnTo>
                                  <a:pt x="193013" y="306070"/>
                                </a:lnTo>
                                <a:lnTo>
                                  <a:pt x="203021" y="296247"/>
                                </a:lnTo>
                                <a:lnTo>
                                  <a:pt x="195052" y="288443"/>
                                </a:lnTo>
                                <a:close/>
                              </a:path>
                              <a:path w="260350" h="784860">
                                <a:moveTo>
                                  <a:pt x="210481" y="288925"/>
                                </a:moveTo>
                                <a:lnTo>
                                  <a:pt x="203021" y="296247"/>
                                </a:lnTo>
                                <a:lnTo>
                                  <a:pt x="213051" y="306070"/>
                                </a:lnTo>
                                <a:lnTo>
                                  <a:pt x="220464" y="298810"/>
                                </a:lnTo>
                                <a:lnTo>
                                  <a:pt x="220002" y="298270"/>
                                </a:lnTo>
                                <a:lnTo>
                                  <a:pt x="210481" y="288925"/>
                                </a:lnTo>
                                <a:close/>
                              </a:path>
                              <a:path w="260350" h="784860">
                                <a:moveTo>
                                  <a:pt x="237996" y="281642"/>
                                </a:moveTo>
                                <a:lnTo>
                                  <a:pt x="221016" y="298270"/>
                                </a:lnTo>
                                <a:lnTo>
                                  <a:pt x="220553" y="298810"/>
                                </a:lnTo>
                                <a:lnTo>
                                  <a:pt x="227949" y="306070"/>
                                </a:lnTo>
                                <a:lnTo>
                                  <a:pt x="237956" y="296247"/>
                                </a:lnTo>
                                <a:lnTo>
                                  <a:pt x="238133" y="296247"/>
                                </a:lnTo>
                                <a:lnTo>
                                  <a:pt x="230693" y="288925"/>
                                </a:lnTo>
                                <a:lnTo>
                                  <a:pt x="245416" y="288925"/>
                                </a:lnTo>
                                <a:lnTo>
                                  <a:pt x="237996" y="281642"/>
                                </a:lnTo>
                                <a:close/>
                              </a:path>
                              <a:path w="260350" h="784860">
                                <a:moveTo>
                                  <a:pt x="245416" y="288925"/>
                                </a:moveTo>
                                <a:lnTo>
                                  <a:pt x="237956" y="296247"/>
                                </a:lnTo>
                                <a:lnTo>
                                  <a:pt x="238133" y="296247"/>
                                </a:lnTo>
                                <a:lnTo>
                                  <a:pt x="248113" y="306070"/>
                                </a:lnTo>
                                <a:lnTo>
                                  <a:pt x="255488" y="298810"/>
                                </a:lnTo>
                                <a:lnTo>
                                  <a:pt x="245416" y="288925"/>
                                </a:lnTo>
                                <a:close/>
                              </a:path>
                              <a:path w="260350" h="784860">
                                <a:moveTo>
                                  <a:pt x="257146" y="297180"/>
                                </a:moveTo>
                                <a:lnTo>
                                  <a:pt x="255488" y="298810"/>
                                </a:lnTo>
                                <a:lnTo>
                                  <a:pt x="260296" y="303530"/>
                                </a:lnTo>
                                <a:lnTo>
                                  <a:pt x="260296" y="300990"/>
                                </a:lnTo>
                                <a:lnTo>
                                  <a:pt x="257146" y="297180"/>
                                </a:lnTo>
                                <a:close/>
                              </a:path>
                              <a:path w="260350" h="784860">
                                <a:moveTo>
                                  <a:pt x="35847" y="271145"/>
                                </a:moveTo>
                                <a:lnTo>
                                  <a:pt x="18004" y="288705"/>
                                </a:lnTo>
                                <a:lnTo>
                                  <a:pt x="17869" y="288925"/>
                                </a:lnTo>
                                <a:lnTo>
                                  <a:pt x="25551" y="296447"/>
                                </a:lnTo>
                                <a:lnTo>
                                  <a:pt x="33216" y="288925"/>
                                </a:lnTo>
                                <a:lnTo>
                                  <a:pt x="25796" y="281642"/>
                                </a:lnTo>
                                <a:lnTo>
                                  <a:pt x="40636" y="281642"/>
                                </a:lnTo>
                                <a:lnTo>
                                  <a:pt x="43578" y="278754"/>
                                </a:lnTo>
                                <a:lnTo>
                                  <a:pt x="35847" y="271145"/>
                                </a:lnTo>
                                <a:close/>
                              </a:path>
                              <a:path w="260350" h="784860">
                                <a:moveTo>
                                  <a:pt x="71042" y="271145"/>
                                </a:moveTo>
                                <a:lnTo>
                                  <a:pt x="53534" y="288290"/>
                                </a:lnTo>
                                <a:lnTo>
                                  <a:pt x="53423" y="288443"/>
                                </a:lnTo>
                                <a:lnTo>
                                  <a:pt x="61352" y="296247"/>
                                </a:lnTo>
                                <a:lnTo>
                                  <a:pt x="60691" y="296247"/>
                                </a:lnTo>
                                <a:lnTo>
                                  <a:pt x="68151" y="288925"/>
                                </a:lnTo>
                                <a:lnTo>
                                  <a:pt x="60731" y="281642"/>
                                </a:lnTo>
                                <a:lnTo>
                                  <a:pt x="75571" y="281642"/>
                                </a:lnTo>
                                <a:lnTo>
                                  <a:pt x="78513" y="278754"/>
                                </a:lnTo>
                                <a:lnTo>
                                  <a:pt x="78812" y="278754"/>
                                </a:lnTo>
                                <a:lnTo>
                                  <a:pt x="71042" y="271145"/>
                                </a:lnTo>
                                <a:close/>
                              </a:path>
                              <a:path w="260350" h="784860">
                                <a:moveTo>
                                  <a:pt x="121201" y="271145"/>
                                </a:moveTo>
                                <a:lnTo>
                                  <a:pt x="113999" y="278213"/>
                                </a:lnTo>
                                <a:lnTo>
                                  <a:pt x="132322" y="296247"/>
                                </a:lnTo>
                                <a:lnTo>
                                  <a:pt x="131856" y="296247"/>
                                </a:lnTo>
                                <a:lnTo>
                                  <a:pt x="139316" y="288925"/>
                                </a:lnTo>
                                <a:lnTo>
                                  <a:pt x="139093" y="288705"/>
                                </a:lnTo>
                                <a:lnTo>
                                  <a:pt x="124438" y="288705"/>
                                </a:lnTo>
                                <a:lnTo>
                                  <a:pt x="131651" y="281642"/>
                                </a:lnTo>
                                <a:lnTo>
                                  <a:pt x="131896" y="281642"/>
                                </a:lnTo>
                                <a:lnTo>
                                  <a:pt x="121201" y="271145"/>
                                </a:lnTo>
                                <a:close/>
                              </a:path>
                              <a:path w="260350" h="784860">
                                <a:moveTo>
                                  <a:pt x="177588" y="271341"/>
                                </a:moveTo>
                                <a:lnTo>
                                  <a:pt x="159722" y="288925"/>
                                </a:lnTo>
                                <a:lnTo>
                                  <a:pt x="167162" y="296247"/>
                                </a:lnTo>
                                <a:lnTo>
                                  <a:pt x="166791" y="296247"/>
                                </a:lnTo>
                                <a:lnTo>
                                  <a:pt x="174899" y="288290"/>
                                </a:lnTo>
                                <a:lnTo>
                                  <a:pt x="168126" y="281642"/>
                                </a:lnTo>
                                <a:lnTo>
                                  <a:pt x="181672" y="281642"/>
                                </a:lnTo>
                                <a:lnTo>
                                  <a:pt x="184614" y="278754"/>
                                </a:lnTo>
                                <a:lnTo>
                                  <a:pt x="185157" y="278754"/>
                                </a:lnTo>
                                <a:lnTo>
                                  <a:pt x="177588" y="271341"/>
                                </a:lnTo>
                                <a:close/>
                              </a:path>
                              <a:path w="260350" h="784860">
                                <a:moveTo>
                                  <a:pt x="212628" y="271145"/>
                                </a:moveTo>
                                <a:lnTo>
                                  <a:pt x="195052" y="288443"/>
                                </a:lnTo>
                                <a:lnTo>
                                  <a:pt x="203021" y="296247"/>
                                </a:lnTo>
                                <a:lnTo>
                                  <a:pt x="210481" y="288925"/>
                                </a:lnTo>
                                <a:lnTo>
                                  <a:pt x="203061" y="281642"/>
                                </a:lnTo>
                                <a:lnTo>
                                  <a:pt x="217901" y="281642"/>
                                </a:lnTo>
                                <a:lnTo>
                                  <a:pt x="220601" y="278992"/>
                                </a:lnTo>
                                <a:lnTo>
                                  <a:pt x="212628" y="271145"/>
                                </a:lnTo>
                                <a:close/>
                              </a:path>
                              <a:path w="260350" h="784860">
                                <a:moveTo>
                                  <a:pt x="227949" y="271780"/>
                                </a:moveTo>
                                <a:lnTo>
                                  <a:pt x="220601" y="278992"/>
                                </a:lnTo>
                                <a:lnTo>
                                  <a:pt x="238133" y="296247"/>
                                </a:lnTo>
                                <a:lnTo>
                                  <a:pt x="237956" y="296247"/>
                                </a:lnTo>
                                <a:lnTo>
                                  <a:pt x="245416" y="288925"/>
                                </a:lnTo>
                                <a:lnTo>
                                  <a:pt x="230559" y="288925"/>
                                </a:lnTo>
                                <a:lnTo>
                                  <a:pt x="237996" y="281642"/>
                                </a:lnTo>
                                <a:lnTo>
                                  <a:pt x="227949" y="271780"/>
                                </a:lnTo>
                                <a:close/>
                              </a:path>
                              <a:path w="260350" h="784860">
                                <a:moveTo>
                                  <a:pt x="106817" y="271145"/>
                                </a:moveTo>
                                <a:lnTo>
                                  <a:pt x="88975" y="288705"/>
                                </a:lnTo>
                                <a:lnTo>
                                  <a:pt x="96151" y="295733"/>
                                </a:lnTo>
                                <a:lnTo>
                                  <a:pt x="103734" y="288290"/>
                                </a:lnTo>
                                <a:lnTo>
                                  <a:pt x="96961" y="281642"/>
                                </a:lnTo>
                                <a:lnTo>
                                  <a:pt x="110507" y="281642"/>
                                </a:lnTo>
                                <a:lnTo>
                                  <a:pt x="113999" y="278213"/>
                                </a:lnTo>
                                <a:lnTo>
                                  <a:pt x="106817" y="271145"/>
                                </a:lnTo>
                                <a:close/>
                              </a:path>
                              <a:path w="260350" h="784860">
                                <a:moveTo>
                                  <a:pt x="15101" y="271145"/>
                                </a:moveTo>
                                <a:lnTo>
                                  <a:pt x="7349" y="278754"/>
                                </a:lnTo>
                                <a:lnTo>
                                  <a:pt x="7483" y="278754"/>
                                </a:lnTo>
                                <a:lnTo>
                                  <a:pt x="17869" y="288925"/>
                                </a:lnTo>
                                <a:lnTo>
                                  <a:pt x="18004" y="288705"/>
                                </a:lnTo>
                                <a:lnTo>
                                  <a:pt x="25181" y="281642"/>
                                </a:lnTo>
                                <a:lnTo>
                                  <a:pt x="25796" y="281642"/>
                                </a:lnTo>
                                <a:lnTo>
                                  <a:pt x="15101" y="271145"/>
                                </a:lnTo>
                                <a:close/>
                              </a:path>
                              <a:path w="260350" h="784860">
                                <a:moveTo>
                                  <a:pt x="40636" y="281642"/>
                                </a:moveTo>
                                <a:lnTo>
                                  <a:pt x="25796" y="281642"/>
                                </a:lnTo>
                                <a:lnTo>
                                  <a:pt x="33216" y="288925"/>
                                </a:lnTo>
                                <a:lnTo>
                                  <a:pt x="40636" y="281642"/>
                                </a:lnTo>
                                <a:close/>
                              </a:path>
                              <a:path w="260350" h="784860">
                                <a:moveTo>
                                  <a:pt x="75571" y="281642"/>
                                </a:moveTo>
                                <a:lnTo>
                                  <a:pt x="60731" y="281642"/>
                                </a:lnTo>
                                <a:lnTo>
                                  <a:pt x="68151" y="288925"/>
                                </a:lnTo>
                                <a:lnTo>
                                  <a:pt x="75571" y="281642"/>
                                </a:lnTo>
                                <a:close/>
                              </a:path>
                              <a:path w="260350" h="784860">
                                <a:moveTo>
                                  <a:pt x="146736" y="281642"/>
                                </a:moveTo>
                                <a:lnTo>
                                  <a:pt x="131896" y="281642"/>
                                </a:lnTo>
                                <a:lnTo>
                                  <a:pt x="139316" y="288925"/>
                                </a:lnTo>
                                <a:lnTo>
                                  <a:pt x="146736" y="281642"/>
                                </a:lnTo>
                                <a:close/>
                              </a:path>
                              <a:path w="260350" h="784860">
                                <a:moveTo>
                                  <a:pt x="157431" y="271145"/>
                                </a:moveTo>
                                <a:lnTo>
                                  <a:pt x="149436" y="278992"/>
                                </a:lnTo>
                                <a:lnTo>
                                  <a:pt x="149630" y="278992"/>
                                </a:lnTo>
                                <a:lnTo>
                                  <a:pt x="159722" y="288925"/>
                                </a:lnTo>
                                <a:lnTo>
                                  <a:pt x="167122" y="281642"/>
                                </a:lnTo>
                                <a:lnTo>
                                  <a:pt x="168126" y="281642"/>
                                </a:lnTo>
                                <a:lnTo>
                                  <a:pt x="157431" y="271145"/>
                                </a:lnTo>
                                <a:close/>
                              </a:path>
                              <a:path w="260350" h="784860">
                                <a:moveTo>
                                  <a:pt x="217901" y="281642"/>
                                </a:moveTo>
                                <a:lnTo>
                                  <a:pt x="203061" y="281642"/>
                                </a:lnTo>
                                <a:lnTo>
                                  <a:pt x="210481" y="288925"/>
                                </a:lnTo>
                                <a:lnTo>
                                  <a:pt x="217901" y="281642"/>
                                </a:lnTo>
                                <a:close/>
                              </a:path>
                              <a:path w="260350" h="784860">
                                <a:moveTo>
                                  <a:pt x="248716" y="271145"/>
                                </a:moveTo>
                                <a:lnTo>
                                  <a:pt x="237996" y="281642"/>
                                </a:lnTo>
                                <a:lnTo>
                                  <a:pt x="245416" y="288925"/>
                                </a:lnTo>
                                <a:lnTo>
                                  <a:pt x="255779" y="278754"/>
                                </a:lnTo>
                                <a:lnTo>
                                  <a:pt x="256486" y="278754"/>
                                </a:lnTo>
                                <a:lnTo>
                                  <a:pt x="248716" y="271145"/>
                                </a:lnTo>
                                <a:close/>
                              </a:path>
                              <a:path w="260350" h="784860">
                                <a:moveTo>
                                  <a:pt x="86266" y="271145"/>
                                </a:moveTo>
                                <a:lnTo>
                                  <a:pt x="78513" y="278754"/>
                                </a:lnTo>
                                <a:lnTo>
                                  <a:pt x="78812" y="278754"/>
                                </a:lnTo>
                                <a:lnTo>
                                  <a:pt x="88975" y="288705"/>
                                </a:lnTo>
                                <a:lnTo>
                                  <a:pt x="96152" y="281642"/>
                                </a:lnTo>
                                <a:lnTo>
                                  <a:pt x="96961" y="281642"/>
                                </a:lnTo>
                                <a:lnTo>
                                  <a:pt x="86266" y="271145"/>
                                </a:lnTo>
                                <a:close/>
                              </a:path>
                              <a:path w="260350" h="784860">
                                <a:moveTo>
                                  <a:pt x="50683" y="271780"/>
                                </a:moveTo>
                                <a:lnTo>
                                  <a:pt x="43578" y="278754"/>
                                </a:lnTo>
                                <a:lnTo>
                                  <a:pt x="53423" y="288443"/>
                                </a:lnTo>
                                <a:lnTo>
                                  <a:pt x="53534" y="288290"/>
                                </a:lnTo>
                                <a:lnTo>
                                  <a:pt x="60323" y="281642"/>
                                </a:lnTo>
                                <a:lnTo>
                                  <a:pt x="60731" y="281642"/>
                                </a:lnTo>
                                <a:lnTo>
                                  <a:pt x="50683" y="271780"/>
                                </a:lnTo>
                                <a:close/>
                              </a:path>
                              <a:path w="260350" h="784860">
                                <a:moveTo>
                                  <a:pt x="192366" y="271145"/>
                                </a:moveTo>
                                <a:lnTo>
                                  <a:pt x="184614" y="278754"/>
                                </a:lnTo>
                                <a:lnTo>
                                  <a:pt x="185157" y="278754"/>
                                </a:lnTo>
                                <a:lnTo>
                                  <a:pt x="195052" y="288443"/>
                                </a:lnTo>
                                <a:lnTo>
                                  <a:pt x="201962" y="281642"/>
                                </a:lnTo>
                                <a:lnTo>
                                  <a:pt x="203061" y="281642"/>
                                </a:lnTo>
                                <a:lnTo>
                                  <a:pt x="192366" y="271145"/>
                                </a:lnTo>
                                <a:close/>
                              </a:path>
                              <a:path w="260350" h="784860">
                                <a:moveTo>
                                  <a:pt x="110507" y="281642"/>
                                </a:moveTo>
                                <a:lnTo>
                                  <a:pt x="96961" y="281642"/>
                                </a:lnTo>
                                <a:lnTo>
                                  <a:pt x="103734" y="288290"/>
                                </a:lnTo>
                                <a:lnTo>
                                  <a:pt x="110507" y="281642"/>
                                </a:lnTo>
                                <a:close/>
                              </a:path>
                              <a:path w="260350" h="784860">
                                <a:moveTo>
                                  <a:pt x="181672" y="281642"/>
                                </a:moveTo>
                                <a:lnTo>
                                  <a:pt x="168126" y="281642"/>
                                </a:lnTo>
                                <a:lnTo>
                                  <a:pt x="174899" y="288290"/>
                                </a:lnTo>
                                <a:lnTo>
                                  <a:pt x="181672" y="281642"/>
                                </a:lnTo>
                                <a:close/>
                              </a:path>
                              <a:path w="260350" h="784860">
                                <a:moveTo>
                                  <a:pt x="361" y="271780"/>
                                </a:moveTo>
                                <a:lnTo>
                                  <a:pt x="444" y="278213"/>
                                </a:lnTo>
                                <a:lnTo>
                                  <a:pt x="4103" y="281940"/>
                                </a:lnTo>
                                <a:lnTo>
                                  <a:pt x="7349" y="278754"/>
                                </a:lnTo>
                                <a:lnTo>
                                  <a:pt x="7483" y="278754"/>
                                </a:lnTo>
                                <a:lnTo>
                                  <a:pt x="361" y="271780"/>
                                </a:lnTo>
                                <a:close/>
                              </a:path>
                              <a:path w="260350" h="784860">
                                <a:moveTo>
                                  <a:pt x="260296" y="274320"/>
                                </a:moveTo>
                                <a:lnTo>
                                  <a:pt x="255779" y="278754"/>
                                </a:lnTo>
                                <a:lnTo>
                                  <a:pt x="256486" y="278754"/>
                                </a:lnTo>
                                <a:lnTo>
                                  <a:pt x="257146" y="279400"/>
                                </a:lnTo>
                                <a:lnTo>
                                  <a:pt x="260296" y="276860"/>
                                </a:lnTo>
                                <a:lnTo>
                                  <a:pt x="260296" y="274320"/>
                                </a:lnTo>
                                <a:close/>
                              </a:path>
                              <a:path w="260350" h="784860">
                                <a:moveTo>
                                  <a:pt x="159879" y="254000"/>
                                </a:moveTo>
                                <a:lnTo>
                                  <a:pt x="142013" y="271495"/>
                                </a:lnTo>
                                <a:lnTo>
                                  <a:pt x="149630" y="278992"/>
                                </a:lnTo>
                                <a:lnTo>
                                  <a:pt x="149436" y="278992"/>
                                </a:lnTo>
                                <a:lnTo>
                                  <a:pt x="157431" y="271145"/>
                                </a:lnTo>
                                <a:lnTo>
                                  <a:pt x="150374" y="264218"/>
                                </a:lnTo>
                                <a:lnTo>
                                  <a:pt x="164488" y="264218"/>
                                </a:lnTo>
                                <a:lnTo>
                                  <a:pt x="167275" y="261482"/>
                                </a:lnTo>
                                <a:lnTo>
                                  <a:pt x="167520" y="261482"/>
                                </a:lnTo>
                                <a:lnTo>
                                  <a:pt x="159879" y="254000"/>
                                </a:lnTo>
                                <a:close/>
                              </a:path>
                              <a:path w="260350" h="784860">
                                <a:moveTo>
                                  <a:pt x="230626" y="253430"/>
                                </a:moveTo>
                                <a:lnTo>
                                  <a:pt x="212628" y="271145"/>
                                </a:lnTo>
                                <a:lnTo>
                                  <a:pt x="220601" y="278992"/>
                                </a:lnTo>
                                <a:lnTo>
                                  <a:pt x="227949" y="271780"/>
                                </a:lnTo>
                                <a:lnTo>
                                  <a:pt x="220245" y="264218"/>
                                </a:lnTo>
                                <a:lnTo>
                                  <a:pt x="235653" y="264218"/>
                                </a:lnTo>
                                <a:lnTo>
                                  <a:pt x="238440" y="261482"/>
                                </a:lnTo>
                                <a:lnTo>
                                  <a:pt x="238849" y="261482"/>
                                </a:lnTo>
                                <a:lnTo>
                                  <a:pt x="230626" y="253430"/>
                                </a:lnTo>
                                <a:close/>
                              </a:path>
                              <a:path w="260350" h="784860">
                                <a:moveTo>
                                  <a:pt x="8044" y="264218"/>
                                </a:moveTo>
                                <a:lnTo>
                                  <a:pt x="361" y="271780"/>
                                </a:lnTo>
                                <a:lnTo>
                                  <a:pt x="7483" y="278754"/>
                                </a:lnTo>
                                <a:lnTo>
                                  <a:pt x="7349" y="278754"/>
                                </a:lnTo>
                                <a:lnTo>
                                  <a:pt x="15101" y="271145"/>
                                </a:lnTo>
                                <a:lnTo>
                                  <a:pt x="8044" y="264218"/>
                                </a:lnTo>
                                <a:close/>
                              </a:path>
                              <a:path w="260350" h="784860">
                                <a:moveTo>
                                  <a:pt x="42980" y="264218"/>
                                </a:moveTo>
                                <a:lnTo>
                                  <a:pt x="41653" y="265430"/>
                                </a:lnTo>
                                <a:lnTo>
                                  <a:pt x="35847" y="271145"/>
                                </a:lnTo>
                                <a:lnTo>
                                  <a:pt x="43578" y="278754"/>
                                </a:lnTo>
                                <a:lnTo>
                                  <a:pt x="50683" y="271780"/>
                                </a:lnTo>
                                <a:lnTo>
                                  <a:pt x="42980" y="264218"/>
                                </a:lnTo>
                                <a:close/>
                              </a:path>
                              <a:path w="260350" h="784860">
                                <a:moveTo>
                                  <a:pt x="88975" y="253584"/>
                                </a:moveTo>
                                <a:lnTo>
                                  <a:pt x="71042" y="271145"/>
                                </a:lnTo>
                                <a:lnTo>
                                  <a:pt x="78812" y="278754"/>
                                </a:lnTo>
                                <a:lnTo>
                                  <a:pt x="78513" y="278754"/>
                                </a:lnTo>
                                <a:lnTo>
                                  <a:pt x="86266" y="271145"/>
                                </a:lnTo>
                                <a:lnTo>
                                  <a:pt x="79209" y="264218"/>
                                </a:lnTo>
                                <a:lnTo>
                                  <a:pt x="93323" y="264218"/>
                                </a:lnTo>
                                <a:lnTo>
                                  <a:pt x="96110" y="261482"/>
                                </a:lnTo>
                                <a:lnTo>
                                  <a:pt x="97000" y="261482"/>
                                </a:lnTo>
                                <a:lnTo>
                                  <a:pt x="88975" y="253584"/>
                                </a:lnTo>
                                <a:close/>
                              </a:path>
                              <a:path w="260350" h="784860">
                                <a:moveTo>
                                  <a:pt x="195208" y="254000"/>
                                </a:moveTo>
                                <a:lnTo>
                                  <a:pt x="177588" y="271341"/>
                                </a:lnTo>
                                <a:lnTo>
                                  <a:pt x="185157" y="278754"/>
                                </a:lnTo>
                                <a:lnTo>
                                  <a:pt x="184614" y="278754"/>
                                </a:lnTo>
                                <a:lnTo>
                                  <a:pt x="192366" y="271145"/>
                                </a:lnTo>
                                <a:lnTo>
                                  <a:pt x="185309" y="264218"/>
                                </a:lnTo>
                                <a:lnTo>
                                  <a:pt x="199423" y="264218"/>
                                </a:lnTo>
                                <a:lnTo>
                                  <a:pt x="202211" y="261482"/>
                                </a:lnTo>
                                <a:lnTo>
                                  <a:pt x="202810" y="261482"/>
                                </a:lnTo>
                                <a:lnTo>
                                  <a:pt x="195208" y="254000"/>
                                </a:lnTo>
                                <a:close/>
                              </a:path>
                              <a:path w="260350" h="784860">
                                <a:moveTo>
                                  <a:pt x="257146" y="262890"/>
                                </a:moveTo>
                                <a:lnTo>
                                  <a:pt x="248716" y="271145"/>
                                </a:lnTo>
                                <a:lnTo>
                                  <a:pt x="256486" y="278754"/>
                                </a:lnTo>
                                <a:lnTo>
                                  <a:pt x="255779" y="278754"/>
                                </a:lnTo>
                                <a:lnTo>
                                  <a:pt x="260296" y="274320"/>
                                </a:lnTo>
                                <a:lnTo>
                                  <a:pt x="260296" y="267970"/>
                                </a:lnTo>
                                <a:lnTo>
                                  <a:pt x="256474" y="264218"/>
                                </a:lnTo>
                                <a:lnTo>
                                  <a:pt x="258794" y="264218"/>
                                </a:lnTo>
                                <a:lnTo>
                                  <a:pt x="257146" y="262890"/>
                                </a:lnTo>
                                <a:close/>
                              </a:path>
                              <a:path w="260350" h="784860">
                                <a:moveTo>
                                  <a:pt x="124237" y="254000"/>
                                </a:moveTo>
                                <a:lnTo>
                                  <a:pt x="106817" y="271145"/>
                                </a:lnTo>
                                <a:lnTo>
                                  <a:pt x="113999" y="278213"/>
                                </a:lnTo>
                                <a:lnTo>
                                  <a:pt x="121201" y="271145"/>
                                </a:lnTo>
                                <a:lnTo>
                                  <a:pt x="114145" y="264218"/>
                                </a:lnTo>
                                <a:lnTo>
                                  <a:pt x="128258" y="264218"/>
                                </a:lnTo>
                                <a:lnTo>
                                  <a:pt x="131046" y="261482"/>
                                </a:lnTo>
                                <a:lnTo>
                                  <a:pt x="131840" y="261482"/>
                                </a:lnTo>
                                <a:lnTo>
                                  <a:pt x="124237" y="254000"/>
                                </a:lnTo>
                                <a:close/>
                              </a:path>
                              <a:path w="260350" h="784860">
                                <a:moveTo>
                                  <a:pt x="4103" y="260350"/>
                                </a:moveTo>
                                <a:lnTo>
                                  <a:pt x="1609" y="262890"/>
                                </a:lnTo>
                                <a:lnTo>
                                  <a:pt x="361" y="264218"/>
                                </a:lnTo>
                                <a:lnTo>
                                  <a:pt x="361" y="271780"/>
                                </a:lnTo>
                                <a:lnTo>
                                  <a:pt x="8044" y="264218"/>
                                </a:lnTo>
                                <a:lnTo>
                                  <a:pt x="4103" y="260350"/>
                                </a:lnTo>
                                <a:close/>
                              </a:path>
                              <a:path w="260350" h="784860">
                                <a:moveTo>
                                  <a:pt x="53400" y="253868"/>
                                </a:moveTo>
                                <a:lnTo>
                                  <a:pt x="44234" y="262890"/>
                                </a:lnTo>
                                <a:lnTo>
                                  <a:pt x="42980" y="264218"/>
                                </a:lnTo>
                                <a:lnTo>
                                  <a:pt x="50683" y="271780"/>
                                </a:lnTo>
                                <a:lnTo>
                                  <a:pt x="61175" y="261482"/>
                                </a:lnTo>
                                <a:lnTo>
                                  <a:pt x="53400" y="253868"/>
                                </a:lnTo>
                                <a:close/>
                              </a:path>
                              <a:path w="260350" h="784860">
                                <a:moveTo>
                                  <a:pt x="235653" y="264218"/>
                                </a:moveTo>
                                <a:lnTo>
                                  <a:pt x="220245" y="264218"/>
                                </a:lnTo>
                                <a:lnTo>
                                  <a:pt x="227949" y="271780"/>
                                </a:lnTo>
                                <a:lnTo>
                                  <a:pt x="235653" y="264218"/>
                                </a:lnTo>
                                <a:close/>
                              </a:path>
                              <a:path w="260350" h="784860">
                                <a:moveTo>
                                  <a:pt x="139383" y="253430"/>
                                </a:moveTo>
                                <a:lnTo>
                                  <a:pt x="139249" y="253430"/>
                                </a:lnTo>
                                <a:lnTo>
                                  <a:pt x="131046" y="261482"/>
                                </a:lnTo>
                                <a:lnTo>
                                  <a:pt x="131840" y="261482"/>
                                </a:lnTo>
                                <a:lnTo>
                                  <a:pt x="142013" y="271495"/>
                                </a:lnTo>
                                <a:lnTo>
                                  <a:pt x="149444" y="264218"/>
                                </a:lnTo>
                                <a:lnTo>
                                  <a:pt x="150374" y="264218"/>
                                </a:lnTo>
                                <a:lnTo>
                                  <a:pt x="139383" y="253430"/>
                                </a:lnTo>
                                <a:close/>
                              </a:path>
                              <a:path w="260350" h="784860">
                                <a:moveTo>
                                  <a:pt x="174899" y="254000"/>
                                </a:moveTo>
                                <a:lnTo>
                                  <a:pt x="167275" y="261482"/>
                                </a:lnTo>
                                <a:lnTo>
                                  <a:pt x="167520" y="261482"/>
                                </a:lnTo>
                                <a:lnTo>
                                  <a:pt x="177588" y="271341"/>
                                </a:lnTo>
                                <a:lnTo>
                                  <a:pt x="184825" y="264218"/>
                                </a:lnTo>
                                <a:lnTo>
                                  <a:pt x="185309" y="264218"/>
                                </a:lnTo>
                                <a:lnTo>
                                  <a:pt x="174899" y="254000"/>
                                </a:lnTo>
                                <a:close/>
                              </a:path>
                              <a:path w="260350" h="784860">
                                <a:moveTo>
                                  <a:pt x="18427" y="254000"/>
                                </a:moveTo>
                                <a:lnTo>
                                  <a:pt x="8044" y="264218"/>
                                </a:lnTo>
                                <a:lnTo>
                                  <a:pt x="15101" y="271145"/>
                                </a:lnTo>
                                <a:lnTo>
                                  <a:pt x="24945" y="261482"/>
                                </a:lnTo>
                                <a:lnTo>
                                  <a:pt x="26029" y="261482"/>
                                </a:lnTo>
                                <a:lnTo>
                                  <a:pt x="18427" y="254000"/>
                                </a:lnTo>
                                <a:close/>
                              </a:path>
                              <a:path w="260350" h="784860">
                                <a:moveTo>
                                  <a:pt x="32569" y="254000"/>
                                </a:moveTo>
                                <a:lnTo>
                                  <a:pt x="24945" y="261482"/>
                                </a:lnTo>
                                <a:lnTo>
                                  <a:pt x="26029" y="261482"/>
                                </a:lnTo>
                                <a:lnTo>
                                  <a:pt x="35847" y="271145"/>
                                </a:lnTo>
                                <a:lnTo>
                                  <a:pt x="42884" y="264218"/>
                                </a:lnTo>
                                <a:lnTo>
                                  <a:pt x="41626" y="262890"/>
                                </a:lnTo>
                                <a:lnTo>
                                  <a:pt x="32569" y="254000"/>
                                </a:lnTo>
                                <a:close/>
                              </a:path>
                              <a:path w="260350" h="784860">
                                <a:moveTo>
                                  <a:pt x="68798" y="254000"/>
                                </a:moveTo>
                                <a:lnTo>
                                  <a:pt x="61175" y="261482"/>
                                </a:lnTo>
                                <a:lnTo>
                                  <a:pt x="71042" y="271145"/>
                                </a:lnTo>
                                <a:lnTo>
                                  <a:pt x="78115" y="264218"/>
                                </a:lnTo>
                                <a:lnTo>
                                  <a:pt x="79209" y="264218"/>
                                </a:lnTo>
                                <a:lnTo>
                                  <a:pt x="68798" y="254000"/>
                                </a:lnTo>
                                <a:close/>
                              </a:path>
                              <a:path w="260350" h="784860">
                                <a:moveTo>
                                  <a:pt x="93323" y="264218"/>
                                </a:moveTo>
                                <a:lnTo>
                                  <a:pt x="79209" y="264218"/>
                                </a:lnTo>
                                <a:lnTo>
                                  <a:pt x="86266" y="271145"/>
                                </a:lnTo>
                                <a:lnTo>
                                  <a:pt x="93323" y="264218"/>
                                </a:lnTo>
                                <a:close/>
                              </a:path>
                              <a:path w="260350" h="784860">
                                <a:moveTo>
                                  <a:pt x="103734" y="254000"/>
                                </a:moveTo>
                                <a:lnTo>
                                  <a:pt x="96110" y="261482"/>
                                </a:lnTo>
                                <a:lnTo>
                                  <a:pt x="97000" y="261482"/>
                                </a:lnTo>
                                <a:lnTo>
                                  <a:pt x="106817" y="271145"/>
                                </a:lnTo>
                                <a:lnTo>
                                  <a:pt x="113855" y="264218"/>
                                </a:lnTo>
                                <a:lnTo>
                                  <a:pt x="114145" y="264218"/>
                                </a:lnTo>
                                <a:lnTo>
                                  <a:pt x="103734" y="254000"/>
                                </a:lnTo>
                                <a:close/>
                              </a:path>
                              <a:path w="260350" h="784860">
                                <a:moveTo>
                                  <a:pt x="128258" y="264218"/>
                                </a:moveTo>
                                <a:lnTo>
                                  <a:pt x="114145" y="264218"/>
                                </a:lnTo>
                                <a:lnTo>
                                  <a:pt x="121201" y="271145"/>
                                </a:lnTo>
                                <a:lnTo>
                                  <a:pt x="128258" y="264218"/>
                                </a:lnTo>
                                <a:close/>
                              </a:path>
                              <a:path w="260350" h="784860">
                                <a:moveTo>
                                  <a:pt x="164488" y="264218"/>
                                </a:moveTo>
                                <a:lnTo>
                                  <a:pt x="150374" y="264218"/>
                                </a:lnTo>
                                <a:lnTo>
                                  <a:pt x="157431" y="271145"/>
                                </a:lnTo>
                                <a:lnTo>
                                  <a:pt x="164488" y="264218"/>
                                </a:lnTo>
                                <a:close/>
                              </a:path>
                              <a:path w="260350" h="784860">
                                <a:moveTo>
                                  <a:pt x="199423" y="264218"/>
                                </a:moveTo>
                                <a:lnTo>
                                  <a:pt x="185309" y="264218"/>
                                </a:lnTo>
                                <a:lnTo>
                                  <a:pt x="192366" y="271145"/>
                                </a:lnTo>
                                <a:lnTo>
                                  <a:pt x="199423" y="264218"/>
                                </a:lnTo>
                                <a:close/>
                              </a:path>
                              <a:path w="260350" h="784860">
                                <a:moveTo>
                                  <a:pt x="209834" y="254000"/>
                                </a:moveTo>
                                <a:lnTo>
                                  <a:pt x="202211" y="261482"/>
                                </a:lnTo>
                                <a:lnTo>
                                  <a:pt x="202810" y="261482"/>
                                </a:lnTo>
                                <a:lnTo>
                                  <a:pt x="212628" y="271145"/>
                                </a:lnTo>
                                <a:lnTo>
                                  <a:pt x="219665" y="264218"/>
                                </a:lnTo>
                                <a:lnTo>
                                  <a:pt x="220245" y="264218"/>
                                </a:lnTo>
                                <a:lnTo>
                                  <a:pt x="209834" y="254000"/>
                                </a:lnTo>
                                <a:close/>
                              </a:path>
                              <a:path w="260350" h="784860">
                                <a:moveTo>
                                  <a:pt x="246063" y="254000"/>
                                </a:moveTo>
                                <a:lnTo>
                                  <a:pt x="238440" y="261482"/>
                                </a:lnTo>
                                <a:lnTo>
                                  <a:pt x="238849" y="261482"/>
                                </a:lnTo>
                                <a:lnTo>
                                  <a:pt x="248716" y="271145"/>
                                </a:lnTo>
                                <a:lnTo>
                                  <a:pt x="255789" y="264218"/>
                                </a:lnTo>
                                <a:lnTo>
                                  <a:pt x="256474" y="264218"/>
                                </a:lnTo>
                                <a:lnTo>
                                  <a:pt x="246063" y="254000"/>
                                </a:lnTo>
                                <a:close/>
                              </a:path>
                              <a:path w="260350" h="784860">
                                <a:moveTo>
                                  <a:pt x="258794" y="264218"/>
                                </a:moveTo>
                                <a:lnTo>
                                  <a:pt x="256474" y="264218"/>
                                </a:lnTo>
                                <a:lnTo>
                                  <a:pt x="260296" y="267970"/>
                                </a:lnTo>
                                <a:lnTo>
                                  <a:pt x="260296" y="265430"/>
                                </a:lnTo>
                                <a:lnTo>
                                  <a:pt x="258794" y="264218"/>
                                </a:lnTo>
                                <a:close/>
                              </a:path>
                              <a:path w="260350" h="784860">
                                <a:moveTo>
                                  <a:pt x="25488" y="247050"/>
                                </a:moveTo>
                                <a:lnTo>
                                  <a:pt x="18427" y="254000"/>
                                </a:lnTo>
                                <a:lnTo>
                                  <a:pt x="26029" y="261482"/>
                                </a:lnTo>
                                <a:lnTo>
                                  <a:pt x="24945" y="261482"/>
                                </a:lnTo>
                                <a:lnTo>
                                  <a:pt x="32569" y="254000"/>
                                </a:lnTo>
                                <a:lnTo>
                                  <a:pt x="25488" y="247050"/>
                                </a:lnTo>
                                <a:close/>
                              </a:path>
                              <a:path w="260350" h="784860">
                                <a:moveTo>
                                  <a:pt x="61022" y="246367"/>
                                </a:moveTo>
                                <a:lnTo>
                                  <a:pt x="53400" y="253868"/>
                                </a:lnTo>
                                <a:lnTo>
                                  <a:pt x="61175" y="261482"/>
                                </a:lnTo>
                                <a:lnTo>
                                  <a:pt x="68798" y="254000"/>
                                </a:lnTo>
                                <a:lnTo>
                                  <a:pt x="61022" y="246367"/>
                                </a:lnTo>
                                <a:close/>
                              </a:path>
                              <a:path w="260350" h="784860">
                                <a:moveTo>
                                  <a:pt x="106461" y="236504"/>
                                </a:moveTo>
                                <a:lnTo>
                                  <a:pt x="106058" y="236855"/>
                                </a:lnTo>
                                <a:lnTo>
                                  <a:pt x="88975" y="253584"/>
                                </a:lnTo>
                                <a:lnTo>
                                  <a:pt x="97000" y="261482"/>
                                </a:lnTo>
                                <a:lnTo>
                                  <a:pt x="96110" y="261482"/>
                                </a:lnTo>
                                <a:lnTo>
                                  <a:pt x="103734" y="254000"/>
                                </a:lnTo>
                                <a:lnTo>
                                  <a:pt x="96232" y="246637"/>
                                </a:lnTo>
                                <a:lnTo>
                                  <a:pt x="111235" y="246637"/>
                                </a:lnTo>
                                <a:lnTo>
                                  <a:pt x="113804" y="244116"/>
                                </a:lnTo>
                                <a:lnTo>
                                  <a:pt x="114195" y="244116"/>
                                </a:lnTo>
                                <a:lnTo>
                                  <a:pt x="106461" y="236504"/>
                                </a:lnTo>
                                <a:close/>
                              </a:path>
                              <a:path w="260350" h="784860">
                                <a:moveTo>
                                  <a:pt x="142013" y="236504"/>
                                </a:moveTo>
                                <a:lnTo>
                                  <a:pt x="124237" y="254000"/>
                                </a:lnTo>
                                <a:lnTo>
                                  <a:pt x="131840" y="261482"/>
                                </a:lnTo>
                                <a:lnTo>
                                  <a:pt x="131046" y="261482"/>
                                </a:lnTo>
                                <a:lnTo>
                                  <a:pt x="139249" y="253430"/>
                                </a:lnTo>
                                <a:lnTo>
                                  <a:pt x="139383" y="253430"/>
                                </a:lnTo>
                                <a:lnTo>
                                  <a:pt x="132187" y="246367"/>
                                </a:lnTo>
                                <a:lnTo>
                                  <a:pt x="146446" y="246367"/>
                                </a:lnTo>
                                <a:lnTo>
                                  <a:pt x="148739" y="244116"/>
                                </a:lnTo>
                                <a:lnTo>
                                  <a:pt x="149786" y="244116"/>
                                </a:lnTo>
                                <a:lnTo>
                                  <a:pt x="142013" y="236504"/>
                                </a:lnTo>
                                <a:close/>
                              </a:path>
                              <a:path w="260350" h="784860">
                                <a:moveTo>
                                  <a:pt x="167397" y="246637"/>
                                </a:moveTo>
                                <a:lnTo>
                                  <a:pt x="159879" y="254000"/>
                                </a:lnTo>
                                <a:lnTo>
                                  <a:pt x="167520" y="261482"/>
                                </a:lnTo>
                                <a:lnTo>
                                  <a:pt x="167275" y="261482"/>
                                </a:lnTo>
                                <a:lnTo>
                                  <a:pt x="174899" y="254000"/>
                                </a:lnTo>
                                <a:lnTo>
                                  <a:pt x="167397" y="246637"/>
                                </a:lnTo>
                                <a:close/>
                              </a:path>
                              <a:path w="260350" h="784860">
                                <a:moveTo>
                                  <a:pt x="202511" y="246812"/>
                                </a:moveTo>
                                <a:lnTo>
                                  <a:pt x="195208" y="254000"/>
                                </a:lnTo>
                                <a:lnTo>
                                  <a:pt x="202810" y="261482"/>
                                </a:lnTo>
                                <a:lnTo>
                                  <a:pt x="202211" y="261482"/>
                                </a:lnTo>
                                <a:lnTo>
                                  <a:pt x="209834" y="254000"/>
                                </a:lnTo>
                                <a:lnTo>
                                  <a:pt x="202511" y="246812"/>
                                </a:lnTo>
                                <a:close/>
                              </a:path>
                              <a:path w="260350" h="784860">
                                <a:moveTo>
                                  <a:pt x="238045" y="246129"/>
                                </a:moveTo>
                                <a:lnTo>
                                  <a:pt x="230626" y="253430"/>
                                </a:lnTo>
                                <a:lnTo>
                                  <a:pt x="238849" y="261482"/>
                                </a:lnTo>
                                <a:lnTo>
                                  <a:pt x="238440" y="261482"/>
                                </a:lnTo>
                                <a:lnTo>
                                  <a:pt x="246063" y="254000"/>
                                </a:lnTo>
                                <a:lnTo>
                                  <a:pt x="238045" y="246129"/>
                                </a:lnTo>
                                <a:close/>
                              </a:path>
                              <a:path w="260350" h="784860">
                                <a:moveTo>
                                  <a:pt x="15101" y="236855"/>
                                </a:moveTo>
                                <a:lnTo>
                                  <a:pt x="7699" y="244116"/>
                                </a:lnTo>
                                <a:lnTo>
                                  <a:pt x="8384" y="244116"/>
                                </a:lnTo>
                                <a:lnTo>
                                  <a:pt x="18427" y="254000"/>
                                </a:lnTo>
                                <a:lnTo>
                                  <a:pt x="25488" y="247050"/>
                                </a:lnTo>
                                <a:lnTo>
                                  <a:pt x="15101" y="236855"/>
                                </a:lnTo>
                                <a:close/>
                              </a:path>
                              <a:path w="260350" h="784860">
                                <a:moveTo>
                                  <a:pt x="43636" y="229303"/>
                                </a:moveTo>
                                <a:lnTo>
                                  <a:pt x="43307" y="229512"/>
                                </a:lnTo>
                                <a:lnTo>
                                  <a:pt x="25488" y="247050"/>
                                </a:lnTo>
                                <a:lnTo>
                                  <a:pt x="32569" y="254000"/>
                                </a:lnTo>
                                <a:lnTo>
                                  <a:pt x="42639" y="244116"/>
                                </a:lnTo>
                                <a:lnTo>
                                  <a:pt x="43441" y="244116"/>
                                </a:lnTo>
                                <a:lnTo>
                                  <a:pt x="36026" y="236855"/>
                                </a:lnTo>
                                <a:lnTo>
                                  <a:pt x="50037" y="236855"/>
                                </a:lnTo>
                                <a:lnTo>
                                  <a:pt x="50573" y="236328"/>
                                </a:lnTo>
                                <a:lnTo>
                                  <a:pt x="50794" y="236328"/>
                                </a:lnTo>
                                <a:lnTo>
                                  <a:pt x="43636" y="229303"/>
                                </a:lnTo>
                                <a:close/>
                              </a:path>
                              <a:path w="260350" h="784860">
                                <a:moveTo>
                                  <a:pt x="88783" y="219106"/>
                                </a:moveTo>
                                <a:lnTo>
                                  <a:pt x="61022" y="246367"/>
                                </a:lnTo>
                                <a:lnTo>
                                  <a:pt x="68798" y="254000"/>
                                </a:lnTo>
                                <a:lnTo>
                                  <a:pt x="78868" y="244116"/>
                                </a:lnTo>
                                <a:lnTo>
                                  <a:pt x="79355" y="244116"/>
                                </a:lnTo>
                                <a:lnTo>
                                  <a:pt x="71442" y="236328"/>
                                </a:lnTo>
                                <a:lnTo>
                                  <a:pt x="85730" y="236328"/>
                                </a:lnTo>
                                <a:lnTo>
                                  <a:pt x="78572" y="229303"/>
                                </a:lnTo>
                                <a:lnTo>
                                  <a:pt x="93960" y="229303"/>
                                </a:lnTo>
                                <a:lnTo>
                                  <a:pt x="96556" y="226755"/>
                                </a:lnTo>
                                <a:lnTo>
                                  <a:pt x="88783" y="219106"/>
                                </a:lnTo>
                                <a:close/>
                              </a:path>
                              <a:path w="260350" h="784860">
                                <a:moveTo>
                                  <a:pt x="111235" y="246637"/>
                                </a:moveTo>
                                <a:lnTo>
                                  <a:pt x="96232" y="246637"/>
                                </a:lnTo>
                                <a:lnTo>
                                  <a:pt x="103734" y="254000"/>
                                </a:lnTo>
                                <a:lnTo>
                                  <a:pt x="111235" y="246637"/>
                                </a:lnTo>
                                <a:close/>
                              </a:path>
                              <a:path w="260350" h="784860">
                                <a:moveTo>
                                  <a:pt x="121959" y="236328"/>
                                </a:moveTo>
                                <a:lnTo>
                                  <a:pt x="121738" y="236328"/>
                                </a:lnTo>
                                <a:lnTo>
                                  <a:pt x="113804" y="244116"/>
                                </a:lnTo>
                                <a:lnTo>
                                  <a:pt x="114195" y="244116"/>
                                </a:lnTo>
                                <a:lnTo>
                                  <a:pt x="124237" y="254000"/>
                                </a:lnTo>
                                <a:lnTo>
                                  <a:pt x="131992" y="246367"/>
                                </a:lnTo>
                                <a:lnTo>
                                  <a:pt x="132187" y="246367"/>
                                </a:lnTo>
                                <a:lnTo>
                                  <a:pt x="121959" y="236328"/>
                                </a:lnTo>
                                <a:close/>
                              </a:path>
                              <a:path w="260350" h="784860">
                                <a:moveTo>
                                  <a:pt x="156895" y="236328"/>
                                </a:moveTo>
                                <a:lnTo>
                                  <a:pt x="156673" y="236328"/>
                                </a:lnTo>
                                <a:lnTo>
                                  <a:pt x="148739" y="244116"/>
                                </a:lnTo>
                                <a:lnTo>
                                  <a:pt x="149786" y="244116"/>
                                </a:lnTo>
                                <a:lnTo>
                                  <a:pt x="159879" y="254000"/>
                                </a:lnTo>
                                <a:lnTo>
                                  <a:pt x="167397" y="246637"/>
                                </a:lnTo>
                                <a:lnTo>
                                  <a:pt x="156895" y="236328"/>
                                </a:lnTo>
                                <a:close/>
                              </a:path>
                              <a:path w="260350" h="784860">
                                <a:moveTo>
                                  <a:pt x="184885" y="229512"/>
                                </a:moveTo>
                                <a:lnTo>
                                  <a:pt x="167397" y="246637"/>
                                </a:lnTo>
                                <a:lnTo>
                                  <a:pt x="174899" y="254000"/>
                                </a:lnTo>
                                <a:lnTo>
                                  <a:pt x="184968" y="244116"/>
                                </a:lnTo>
                                <a:lnTo>
                                  <a:pt x="185165" y="244116"/>
                                </a:lnTo>
                                <a:lnTo>
                                  <a:pt x="177788" y="236855"/>
                                </a:lnTo>
                                <a:lnTo>
                                  <a:pt x="192366" y="236855"/>
                                </a:lnTo>
                                <a:lnTo>
                                  <a:pt x="184885" y="229512"/>
                                </a:lnTo>
                                <a:close/>
                              </a:path>
                              <a:path w="260350" h="784860">
                                <a:moveTo>
                                  <a:pt x="192366" y="236855"/>
                                </a:moveTo>
                                <a:lnTo>
                                  <a:pt x="184968" y="244116"/>
                                </a:lnTo>
                                <a:lnTo>
                                  <a:pt x="185165" y="244116"/>
                                </a:lnTo>
                                <a:lnTo>
                                  <a:pt x="195208" y="254000"/>
                                </a:lnTo>
                                <a:lnTo>
                                  <a:pt x="202511" y="246812"/>
                                </a:lnTo>
                                <a:lnTo>
                                  <a:pt x="192366" y="236855"/>
                                </a:lnTo>
                                <a:close/>
                              </a:path>
                              <a:path w="260350" h="784860">
                                <a:moveTo>
                                  <a:pt x="213162" y="236328"/>
                                </a:moveTo>
                                <a:lnTo>
                                  <a:pt x="202511" y="246812"/>
                                </a:lnTo>
                                <a:lnTo>
                                  <a:pt x="209834" y="254000"/>
                                </a:lnTo>
                                <a:lnTo>
                                  <a:pt x="219904" y="244116"/>
                                </a:lnTo>
                                <a:lnTo>
                                  <a:pt x="221115" y="244116"/>
                                </a:lnTo>
                                <a:lnTo>
                                  <a:pt x="213162" y="236328"/>
                                </a:lnTo>
                                <a:close/>
                              </a:path>
                              <a:path w="260350" h="784860">
                                <a:moveTo>
                                  <a:pt x="257146" y="227330"/>
                                </a:moveTo>
                                <a:lnTo>
                                  <a:pt x="238045" y="246129"/>
                                </a:lnTo>
                                <a:lnTo>
                                  <a:pt x="246063" y="254000"/>
                                </a:lnTo>
                                <a:lnTo>
                                  <a:pt x="256133" y="244116"/>
                                </a:lnTo>
                                <a:lnTo>
                                  <a:pt x="248202" y="236328"/>
                                </a:lnTo>
                                <a:lnTo>
                                  <a:pt x="260296" y="236328"/>
                                </a:lnTo>
                                <a:lnTo>
                                  <a:pt x="260296" y="233680"/>
                                </a:lnTo>
                                <a:lnTo>
                                  <a:pt x="255845" y="229303"/>
                                </a:lnTo>
                                <a:lnTo>
                                  <a:pt x="258777" y="229303"/>
                                </a:lnTo>
                                <a:lnTo>
                                  <a:pt x="257146" y="227330"/>
                                </a:lnTo>
                                <a:close/>
                              </a:path>
                              <a:path w="260350" h="784860">
                                <a:moveTo>
                                  <a:pt x="50794" y="236328"/>
                                </a:moveTo>
                                <a:lnTo>
                                  <a:pt x="50573" y="236328"/>
                                </a:lnTo>
                                <a:lnTo>
                                  <a:pt x="42639" y="244116"/>
                                </a:lnTo>
                                <a:lnTo>
                                  <a:pt x="43441" y="244116"/>
                                </a:lnTo>
                                <a:lnTo>
                                  <a:pt x="53400" y="253868"/>
                                </a:lnTo>
                                <a:lnTo>
                                  <a:pt x="61022" y="246367"/>
                                </a:lnTo>
                                <a:lnTo>
                                  <a:pt x="50794" y="236328"/>
                                </a:lnTo>
                                <a:close/>
                              </a:path>
                              <a:path w="260350" h="784860">
                                <a:moveTo>
                                  <a:pt x="86266" y="236855"/>
                                </a:moveTo>
                                <a:lnTo>
                                  <a:pt x="78868" y="244116"/>
                                </a:lnTo>
                                <a:lnTo>
                                  <a:pt x="79355" y="244116"/>
                                </a:lnTo>
                                <a:lnTo>
                                  <a:pt x="88975" y="253584"/>
                                </a:lnTo>
                                <a:lnTo>
                                  <a:pt x="96068" y="246637"/>
                                </a:lnTo>
                                <a:lnTo>
                                  <a:pt x="96232" y="246637"/>
                                </a:lnTo>
                                <a:lnTo>
                                  <a:pt x="86266" y="236855"/>
                                </a:lnTo>
                                <a:close/>
                              </a:path>
                              <a:path w="260350" h="784860">
                                <a:moveTo>
                                  <a:pt x="146446" y="246367"/>
                                </a:moveTo>
                                <a:lnTo>
                                  <a:pt x="132187" y="246367"/>
                                </a:lnTo>
                                <a:lnTo>
                                  <a:pt x="139383" y="253430"/>
                                </a:lnTo>
                                <a:lnTo>
                                  <a:pt x="139249" y="253430"/>
                                </a:lnTo>
                                <a:lnTo>
                                  <a:pt x="146446" y="246367"/>
                                </a:lnTo>
                                <a:close/>
                              </a:path>
                              <a:path w="260350" h="784860">
                                <a:moveTo>
                                  <a:pt x="228060" y="236328"/>
                                </a:moveTo>
                                <a:lnTo>
                                  <a:pt x="227838" y="236328"/>
                                </a:lnTo>
                                <a:lnTo>
                                  <a:pt x="219904" y="244116"/>
                                </a:lnTo>
                                <a:lnTo>
                                  <a:pt x="221115" y="244116"/>
                                </a:lnTo>
                                <a:lnTo>
                                  <a:pt x="230626" y="253430"/>
                                </a:lnTo>
                                <a:lnTo>
                                  <a:pt x="238045" y="246129"/>
                                </a:lnTo>
                                <a:lnTo>
                                  <a:pt x="228060" y="236328"/>
                                </a:lnTo>
                                <a:close/>
                              </a:path>
                              <a:path w="260350" h="784860">
                                <a:moveTo>
                                  <a:pt x="7407" y="229303"/>
                                </a:moveTo>
                                <a:lnTo>
                                  <a:pt x="251" y="236328"/>
                                </a:lnTo>
                                <a:lnTo>
                                  <a:pt x="472" y="236328"/>
                                </a:lnTo>
                                <a:lnTo>
                                  <a:pt x="8384" y="244116"/>
                                </a:lnTo>
                                <a:lnTo>
                                  <a:pt x="632" y="244116"/>
                                </a:lnTo>
                                <a:lnTo>
                                  <a:pt x="4103" y="247650"/>
                                </a:lnTo>
                                <a:lnTo>
                                  <a:pt x="15087" y="236855"/>
                                </a:lnTo>
                                <a:lnTo>
                                  <a:pt x="7407" y="229303"/>
                                </a:lnTo>
                                <a:close/>
                              </a:path>
                              <a:path w="260350" h="784860">
                                <a:moveTo>
                                  <a:pt x="260296" y="240030"/>
                                </a:moveTo>
                                <a:lnTo>
                                  <a:pt x="256133" y="244116"/>
                                </a:lnTo>
                                <a:lnTo>
                                  <a:pt x="257146" y="245110"/>
                                </a:lnTo>
                                <a:lnTo>
                                  <a:pt x="260296" y="242570"/>
                                </a:lnTo>
                                <a:lnTo>
                                  <a:pt x="260296" y="240030"/>
                                </a:lnTo>
                                <a:close/>
                              </a:path>
                              <a:path w="260350" h="784860">
                                <a:moveTo>
                                  <a:pt x="472" y="236328"/>
                                </a:moveTo>
                                <a:lnTo>
                                  <a:pt x="361" y="244116"/>
                                </a:lnTo>
                                <a:lnTo>
                                  <a:pt x="8384" y="244116"/>
                                </a:lnTo>
                                <a:lnTo>
                                  <a:pt x="472" y="236328"/>
                                </a:lnTo>
                                <a:close/>
                              </a:path>
                              <a:path w="260350" h="784860">
                                <a:moveTo>
                                  <a:pt x="33247" y="219106"/>
                                </a:moveTo>
                                <a:lnTo>
                                  <a:pt x="25538" y="226584"/>
                                </a:lnTo>
                                <a:lnTo>
                                  <a:pt x="43441" y="244116"/>
                                </a:lnTo>
                                <a:lnTo>
                                  <a:pt x="42639" y="244116"/>
                                </a:lnTo>
                                <a:lnTo>
                                  <a:pt x="50037" y="236855"/>
                                </a:lnTo>
                                <a:lnTo>
                                  <a:pt x="35847" y="236855"/>
                                </a:lnTo>
                                <a:lnTo>
                                  <a:pt x="43520" y="229303"/>
                                </a:lnTo>
                                <a:lnTo>
                                  <a:pt x="43121" y="228797"/>
                                </a:lnTo>
                                <a:lnTo>
                                  <a:pt x="33247" y="219106"/>
                                </a:lnTo>
                                <a:close/>
                              </a:path>
                              <a:path w="260350" h="784860">
                                <a:moveTo>
                                  <a:pt x="68183" y="219106"/>
                                </a:moveTo>
                                <a:lnTo>
                                  <a:pt x="61022" y="226072"/>
                                </a:lnTo>
                                <a:lnTo>
                                  <a:pt x="79355" y="244116"/>
                                </a:lnTo>
                                <a:lnTo>
                                  <a:pt x="78868" y="244116"/>
                                </a:lnTo>
                                <a:lnTo>
                                  <a:pt x="86266" y="236855"/>
                                </a:lnTo>
                                <a:lnTo>
                                  <a:pt x="85730" y="236328"/>
                                </a:lnTo>
                                <a:lnTo>
                                  <a:pt x="71221" y="236328"/>
                                </a:lnTo>
                                <a:lnTo>
                                  <a:pt x="78360" y="229303"/>
                                </a:lnTo>
                                <a:lnTo>
                                  <a:pt x="78572" y="229303"/>
                                </a:lnTo>
                                <a:lnTo>
                                  <a:pt x="68183" y="219106"/>
                                </a:lnTo>
                                <a:close/>
                              </a:path>
                              <a:path w="260350" h="784860">
                                <a:moveTo>
                                  <a:pt x="114286" y="228797"/>
                                </a:moveTo>
                                <a:lnTo>
                                  <a:pt x="106595" y="236328"/>
                                </a:lnTo>
                                <a:lnTo>
                                  <a:pt x="106461" y="236504"/>
                                </a:lnTo>
                                <a:lnTo>
                                  <a:pt x="114195" y="244116"/>
                                </a:lnTo>
                                <a:lnTo>
                                  <a:pt x="113804" y="244116"/>
                                </a:lnTo>
                                <a:lnTo>
                                  <a:pt x="121738" y="236328"/>
                                </a:lnTo>
                                <a:lnTo>
                                  <a:pt x="121959" y="236328"/>
                                </a:lnTo>
                                <a:lnTo>
                                  <a:pt x="114286" y="228797"/>
                                </a:lnTo>
                                <a:close/>
                              </a:path>
                              <a:path w="260350" h="784860">
                                <a:moveTo>
                                  <a:pt x="159754" y="219106"/>
                                </a:moveTo>
                                <a:lnTo>
                                  <a:pt x="142013" y="236504"/>
                                </a:lnTo>
                                <a:lnTo>
                                  <a:pt x="149786" y="244116"/>
                                </a:lnTo>
                                <a:lnTo>
                                  <a:pt x="148739" y="244116"/>
                                </a:lnTo>
                                <a:lnTo>
                                  <a:pt x="156673" y="236328"/>
                                </a:lnTo>
                                <a:lnTo>
                                  <a:pt x="156895" y="236328"/>
                                </a:lnTo>
                                <a:lnTo>
                                  <a:pt x="149737" y="229303"/>
                                </a:lnTo>
                                <a:lnTo>
                                  <a:pt x="163831" y="229303"/>
                                </a:lnTo>
                                <a:lnTo>
                                  <a:pt x="166601" y="226584"/>
                                </a:lnTo>
                                <a:lnTo>
                                  <a:pt x="167353" y="226584"/>
                                </a:lnTo>
                                <a:lnTo>
                                  <a:pt x="159754" y="219106"/>
                                </a:lnTo>
                                <a:close/>
                              </a:path>
                              <a:path w="260350" h="784860">
                                <a:moveTo>
                                  <a:pt x="174283" y="219106"/>
                                </a:moveTo>
                                <a:lnTo>
                                  <a:pt x="166601" y="226584"/>
                                </a:lnTo>
                                <a:lnTo>
                                  <a:pt x="167353" y="226584"/>
                                </a:lnTo>
                                <a:lnTo>
                                  <a:pt x="185165" y="244116"/>
                                </a:lnTo>
                                <a:lnTo>
                                  <a:pt x="184968" y="244116"/>
                                </a:lnTo>
                                <a:lnTo>
                                  <a:pt x="192366" y="236855"/>
                                </a:lnTo>
                                <a:lnTo>
                                  <a:pt x="177387" y="236855"/>
                                </a:lnTo>
                                <a:lnTo>
                                  <a:pt x="184885" y="229512"/>
                                </a:lnTo>
                                <a:lnTo>
                                  <a:pt x="174283" y="219106"/>
                                </a:lnTo>
                                <a:close/>
                              </a:path>
                              <a:path w="260350" h="784860">
                                <a:moveTo>
                                  <a:pt x="230661" y="219106"/>
                                </a:moveTo>
                                <a:lnTo>
                                  <a:pt x="213162" y="236328"/>
                                </a:lnTo>
                                <a:lnTo>
                                  <a:pt x="221115" y="244116"/>
                                </a:lnTo>
                                <a:lnTo>
                                  <a:pt x="219904" y="244116"/>
                                </a:lnTo>
                                <a:lnTo>
                                  <a:pt x="227838" y="236328"/>
                                </a:lnTo>
                                <a:lnTo>
                                  <a:pt x="228060" y="236328"/>
                                </a:lnTo>
                                <a:lnTo>
                                  <a:pt x="220902" y="229303"/>
                                </a:lnTo>
                                <a:lnTo>
                                  <a:pt x="234996" y="229303"/>
                                </a:lnTo>
                                <a:lnTo>
                                  <a:pt x="237765" y="226584"/>
                                </a:lnTo>
                                <a:lnTo>
                                  <a:pt x="238278" y="226584"/>
                                </a:lnTo>
                                <a:lnTo>
                                  <a:pt x="230661" y="219106"/>
                                </a:lnTo>
                                <a:close/>
                              </a:path>
                              <a:path w="260350" h="784860">
                                <a:moveTo>
                                  <a:pt x="245474" y="219106"/>
                                </a:moveTo>
                                <a:lnTo>
                                  <a:pt x="237765" y="226584"/>
                                </a:lnTo>
                                <a:lnTo>
                                  <a:pt x="238278" y="226584"/>
                                </a:lnTo>
                                <a:lnTo>
                                  <a:pt x="256133" y="244116"/>
                                </a:lnTo>
                                <a:lnTo>
                                  <a:pt x="260296" y="240030"/>
                                </a:lnTo>
                                <a:lnTo>
                                  <a:pt x="260296" y="236328"/>
                                </a:lnTo>
                                <a:lnTo>
                                  <a:pt x="248003" y="236328"/>
                                </a:lnTo>
                                <a:lnTo>
                                  <a:pt x="255141" y="229303"/>
                                </a:lnTo>
                                <a:lnTo>
                                  <a:pt x="255845" y="229303"/>
                                </a:lnTo>
                                <a:lnTo>
                                  <a:pt x="245474" y="219106"/>
                                </a:lnTo>
                                <a:close/>
                              </a:path>
                              <a:path w="260350" h="784860">
                                <a:moveTo>
                                  <a:pt x="17901" y="219106"/>
                                </a:moveTo>
                                <a:lnTo>
                                  <a:pt x="10698" y="226072"/>
                                </a:lnTo>
                                <a:lnTo>
                                  <a:pt x="7407" y="229303"/>
                                </a:lnTo>
                                <a:lnTo>
                                  <a:pt x="15101" y="236855"/>
                                </a:lnTo>
                                <a:lnTo>
                                  <a:pt x="25538" y="226584"/>
                                </a:lnTo>
                                <a:lnTo>
                                  <a:pt x="17901" y="219106"/>
                                </a:lnTo>
                                <a:close/>
                              </a:path>
                              <a:path w="260350" h="784860">
                                <a:moveTo>
                                  <a:pt x="93960" y="229303"/>
                                </a:moveTo>
                                <a:lnTo>
                                  <a:pt x="78572" y="229303"/>
                                </a:lnTo>
                                <a:lnTo>
                                  <a:pt x="86266" y="236855"/>
                                </a:lnTo>
                                <a:lnTo>
                                  <a:pt x="93960" y="229303"/>
                                </a:lnTo>
                                <a:close/>
                              </a:path>
                              <a:path w="260350" h="784860">
                                <a:moveTo>
                                  <a:pt x="195575" y="219106"/>
                                </a:moveTo>
                                <a:lnTo>
                                  <a:pt x="184885" y="229512"/>
                                </a:lnTo>
                                <a:lnTo>
                                  <a:pt x="192366" y="236855"/>
                                </a:lnTo>
                                <a:lnTo>
                                  <a:pt x="202830" y="226584"/>
                                </a:lnTo>
                                <a:lnTo>
                                  <a:pt x="203212" y="226584"/>
                                </a:lnTo>
                                <a:lnTo>
                                  <a:pt x="195575" y="219106"/>
                                </a:lnTo>
                                <a:close/>
                              </a:path>
                              <a:path w="260350" h="784860">
                                <a:moveTo>
                                  <a:pt x="104412" y="219106"/>
                                </a:moveTo>
                                <a:lnTo>
                                  <a:pt x="96556" y="226755"/>
                                </a:lnTo>
                                <a:lnTo>
                                  <a:pt x="106461" y="236504"/>
                                </a:lnTo>
                                <a:lnTo>
                                  <a:pt x="106595" y="236328"/>
                                </a:lnTo>
                                <a:lnTo>
                                  <a:pt x="114286" y="228797"/>
                                </a:lnTo>
                                <a:lnTo>
                                  <a:pt x="104412" y="219106"/>
                                </a:lnTo>
                                <a:close/>
                              </a:path>
                              <a:path w="260350" h="784860">
                                <a:moveTo>
                                  <a:pt x="139348" y="219106"/>
                                </a:moveTo>
                                <a:lnTo>
                                  <a:pt x="131665" y="226584"/>
                                </a:lnTo>
                                <a:lnTo>
                                  <a:pt x="131883" y="226584"/>
                                </a:lnTo>
                                <a:lnTo>
                                  <a:pt x="142013" y="236504"/>
                                </a:lnTo>
                                <a:lnTo>
                                  <a:pt x="149330" y="229303"/>
                                </a:lnTo>
                                <a:lnTo>
                                  <a:pt x="149737" y="229303"/>
                                </a:lnTo>
                                <a:lnTo>
                                  <a:pt x="139348" y="219106"/>
                                </a:lnTo>
                                <a:close/>
                              </a:path>
                              <a:path w="260350" h="784860">
                                <a:moveTo>
                                  <a:pt x="4116" y="226072"/>
                                </a:moveTo>
                                <a:lnTo>
                                  <a:pt x="3330" y="226584"/>
                                </a:lnTo>
                                <a:lnTo>
                                  <a:pt x="361" y="228600"/>
                                </a:lnTo>
                                <a:lnTo>
                                  <a:pt x="361" y="236328"/>
                                </a:lnTo>
                                <a:lnTo>
                                  <a:pt x="2949" y="233680"/>
                                </a:lnTo>
                                <a:lnTo>
                                  <a:pt x="7407" y="229303"/>
                                </a:lnTo>
                                <a:lnTo>
                                  <a:pt x="4116" y="226072"/>
                                </a:lnTo>
                                <a:close/>
                              </a:path>
                              <a:path w="260350" h="784860">
                                <a:moveTo>
                                  <a:pt x="53943" y="219106"/>
                                </a:moveTo>
                                <a:lnTo>
                                  <a:pt x="44033" y="228797"/>
                                </a:lnTo>
                                <a:lnTo>
                                  <a:pt x="43636" y="229303"/>
                                </a:lnTo>
                                <a:lnTo>
                                  <a:pt x="50794" y="236328"/>
                                </a:lnTo>
                                <a:lnTo>
                                  <a:pt x="50573" y="236328"/>
                                </a:lnTo>
                                <a:lnTo>
                                  <a:pt x="61022" y="226072"/>
                                </a:lnTo>
                                <a:lnTo>
                                  <a:pt x="53943" y="219106"/>
                                </a:lnTo>
                                <a:close/>
                              </a:path>
                              <a:path w="260350" h="784860">
                                <a:moveTo>
                                  <a:pt x="124246" y="219106"/>
                                </a:moveTo>
                                <a:lnTo>
                                  <a:pt x="114286" y="228797"/>
                                </a:lnTo>
                                <a:lnTo>
                                  <a:pt x="121959" y="236328"/>
                                </a:lnTo>
                                <a:lnTo>
                                  <a:pt x="121738" y="236328"/>
                                </a:lnTo>
                                <a:lnTo>
                                  <a:pt x="131665" y="226584"/>
                                </a:lnTo>
                                <a:lnTo>
                                  <a:pt x="131883" y="226584"/>
                                </a:lnTo>
                                <a:lnTo>
                                  <a:pt x="124246" y="219106"/>
                                </a:lnTo>
                                <a:close/>
                              </a:path>
                              <a:path w="260350" h="784860">
                                <a:moveTo>
                                  <a:pt x="163831" y="229303"/>
                                </a:moveTo>
                                <a:lnTo>
                                  <a:pt x="149737" y="229303"/>
                                </a:lnTo>
                                <a:lnTo>
                                  <a:pt x="156895" y="236328"/>
                                </a:lnTo>
                                <a:lnTo>
                                  <a:pt x="156673" y="236328"/>
                                </a:lnTo>
                                <a:lnTo>
                                  <a:pt x="163831" y="229303"/>
                                </a:lnTo>
                                <a:close/>
                              </a:path>
                              <a:path w="260350" h="784860">
                                <a:moveTo>
                                  <a:pt x="210513" y="219106"/>
                                </a:moveTo>
                                <a:lnTo>
                                  <a:pt x="202830" y="226584"/>
                                </a:lnTo>
                                <a:lnTo>
                                  <a:pt x="203212" y="226584"/>
                                </a:lnTo>
                                <a:lnTo>
                                  <a:pt x="213162" y="236328"/>
                                </a:lnTo>
                                <a:lnTo>
                                  <a:pt x="220301" y="229303"/>
                                </a:lnTo>
                                <a:lnTo>
                                  <a:pt x="220902" y="229303"/>
                                </a:lnTo>
                                <a:lnTo>
                                  <a:pt x="210513" y="219106"/>
                                </a:lnTo>
                                <a:close/>
                              </a:path>
                              <a:path w="260350" h="784860">
                                <a:moveTo>
                                  <a:pt x="234996" y="229303"/>
                                </a:moveTo>
                                <a:lnTo>
                                  <a:pt x="220902" y="229303"/>
                                </a:lnTo>
                                <a:lnTo>
                                  <a:pt x="228060" y="236328"/>
                                </a:lnTo>
                                <a:lnTo>
                                  <a:pt x="227838" y="236328"/>
                                </a:lnTo>
                                <a:lnTo>
                                  <a:pt x="234996" y="229303"/>
                                </a:lnTo>
                                <a:close/>
                              </a:path>
                              <a:path w="260350" h="784860">
                                <a:moveTo>
                                  <a:pt x="258777" y="229303"/>
                                </a:moveTo>
                                <a:lnTo>
                                  <a:pt x="255845" y="229303"/>
                                </a:lnTo>
                                <a:lnTo>
                                  <a:pt x="260296" y="233680"/>
                                </a:lnTo>
                                <a:lnTo>
                                  <a:pt x="260296" y="231140"/>
                                </a:lnTo>
                                <a:lnTo>
                                  <a:pt x="258777" y="229303"/>
                                </a:lnTo>
                                <a:close/>
                              </a:path>
                              <a:path w="260350" h="784860">
                                <a:moveTo>
                                  <a:pt x="106438" y="201667"/>
                                </a:moveTo>
                                <a:lnTo>
                                  <a:pt x="88783" y="219106"/>
                                </a:lnTo>
                                <a:lnTo>
                                  <a:pt x="96556" y="226755"/>
                                </a:lnTo>
                                <a:lnTo>
                                  <a:pt x="104349" y="219106"/>
                                </a:lnTo>
                                <a:lnTo>
                                  <a:pt x="96685" y="211521"/>
                                </a:lnTo>
                                <a:lnTo>
                                  <a:pt x="112076" y="211521"/>
                                </a:lnTo>
                                <a:lnTo>
                                  <a:pt x="114286" y="209352"/>
                                </a:lnTo>
                                <a:lnTo>
                                  <a:pt x="106438" y="201667"/>
                                </a:lnTo>
                                <a:close/>
                              </a:path>
                              <a:path w="260350" h="784860">
                                <a:moveTo>
                                  <a:pt x="25520" y="211521"/>
                                </a:moveTo>
                                <a:lnTo>
                                  <a:pt x="17901" y="219106"/>
                                </a:lnTo>
                                <a:lnTo>
                                  <a:pt x="25538" y="226584"/>
                                </a:lnTo>
                                <a:lnTo>
                                  <a:pt x="33148" y="219106"/>
                                </a:lnTo>
                                <a:lnTo>
                                  <a:pt x="25520" y="211521"/>
                                </a:lnTo>
                                <a:close/>
                              </a:path>
                              <a:path w="260350" h="784860">
                                <a:moveTo>
                                  <a:pt x="142036" y="201667"/>
                                </a:moveTo>
                                <a:lnTo>
                                  <a:pt x="141722" y="201930"/>
                                </a:lnTo>
                                <a:lnTo>
                                  <a:pt x="124246" y="219106"/>
                                </a:lnTo>
                                <a:lnTo>
                                  <a:pt x="131883" y="226584"/>
                                </a:lnTo>
                                <a:lnTo>
                                  <a:pt x="131665" y="226584"/>
                                </a:lnTo>
                                <a:lnTo>
                                  <a:pt x="139284" y="219106"/>
                                </a:lnTo>
                                <a:lnTo>
                                  <a:pt x="132042" y="211934"/>
                                </a:lnTo>
                                <a:lnTo>
                                  <a:pt x="146591" y="211934"/>
                                </a:lnTo>
                                <a:lnTo>
                                  <a:pt x="149533" y="209046"/>
                                </a:lnTo>
                                <a:lnTo>
                                  <a:pt x="142036" y="201667"/>
                                </a:lnTo>
                                <a:close/>
                              </a:path>
                              <a:path w="260350" h="784860">
                                <a:moveTo>
                                  <a:pt x="166977" y="211934"/>
                                </a:moveTo>
                                <a:lnTo>
                                  <a:pt x="159754" y="219106"/>
                                </a:lnTo>
                                <a:lnTo>
                                  <a:pt x="167353" y="226584"/>
                                </a:lnTo>
                                <a:lnTo>
                                  <a:pt x="166601" y="226584"/>
                                </a:lnTo>
                                <a:lnTo>
                                  <a:pt x="174220" y="219106"/>
                                </a:lnTo>
                                <a:lnTo>
                                  <a:pt x="166977" y="211934"/>
                                </a:lnTo>
                                <a:close/>
                              </a:path>
                              <a:path w="260350" h="784860">
                                <a:moveTo>
                                  <a:pt x="213168" y="201930"/>
                                </a:moveTo>
                                <a:lnTo>
                                  <a:pt x="210458" y="204470"/>
                                </a:lnTo>
                                <a:lnTo>
                                  <a:pt x="195575" y="219106"/>
                                </a:lnTo>
                                <a:lnTo>
                                  <a:pt x="203212" y="226584"/>
                                </a:lnTo>
                                <a:lnTo>
                                  <a:pt x="202830" y="226584"/>
                                </a:lnTo>
                                <a:lnTo>
                                  <a:pt x="210449" y="219106"/>
                                </a:lnTo>
                                <a:lnTo>
                                  <a:pt x="203206" y="211934"/>
                                </a:lnTo>
                                <a:lnTo>
                                  <a:pt x="217755" y="211934"/>
                                </a:lnTo>
                                <a:lnTo>
                                  <a:pt x="220553" y="209188"/>
                                </a:lnTo>
                                <a:lnTo>
                                  <a:pt x="213168" y="201930"/>
                                </a:lnTo>
                                <a:close/>
                              </a:path>
                              <a:path w="260350" h="784860">
                                <a:moveTo>
                                  <a:pt x="248114" y="201930"/>
                                </a:moveTo>
                                <a:lnTo>
                                  <a:pt x="230661" y="219106"/>
                                </a:lnTo>
                                <a:lnTo>
                                  <a:pt x="238278" y="226584"/>
                                </a:lnTo>
                                <a:lnTo>
                                  <a:pt x="237765" y="226584"/>
                                </a:lnTo>
                                <a:lnTo>
                                  <a:pt x="245385" y="219106"/>
                                </a:lnTo>
                                <a:lnTo>
                                  <a:pt x="238180" y="211934"/>
                                </a:lnTo>
                                <a:lnTo>
                                  <a:pt x="252691" y="211934"/>
                                </a:lnTo>
                                <a:lnTo>
                                  <a:pt x="255489" y="209188"/>
                                </a:lnTo>
                                <a:lnTo>
                                  <a:pt x="248114" y="201930"/>
                                </a:lnTo>
                                <a:close/>
                              </a:path>
                              <a:path w="260350" h="784860">
                                <a:moveTo>
                                  <a:pt x="61035" y="212090"/>
                                </a:moveTo>
                                <a:lnTo>
                                  <a:pt x="53943" y="219106"/>
                                </a:lnTo>
                                <a:lnTo>
                                  <a:pt x="61022" y="226072"/>
                                </a:lnTo>
                                <a:lnTo>
                                  <a:pt x="68120" y="219106"/>
                                </a:lnTo>
                                <a:lnTo>
                                  <a:pt x="61035" y="212090"/>
                                </a:lnTo>
                                <a:close/>
                              </a:path>
                              <a:path w="260350" h="784860">
                                <a:moveTo>
                                  <a:pt x="15146" y="201339"/>
                                </a:moveTo>
                                <a:lnTo>
                                  <a:pt x="14925" y="201491"/>
                                </a:lnTo>
                                <a:lnTo>
                                  <a:pt x="7210" y="209046"/>
                                </a:lnTo>
                                <a:lnTo>
                                  <a:pt x="7629" y="209046"/>
                                </a:lnTo>
                                <a:lnTo>
                                  <a:pt x="17901" y="219106"/>
                                </a:lnTo>
                                <a:lnTo>
                                  <a:pt x="25520" y="211521"/>
                                </a:lnTo>
                                <a:lnTo>
                                  <a:pt x="15146" y="201339"/>
                                </a:lnTo>
                                <a:close/>
                              </a:path>
                              <a:path w="260350" h="784860">
                                <a:moveTo>
                                  <a:pt x="35892" y="201339"/>
                                </a:moveTo>
                                <a:lnTo>
                                  <a:pt x="25520" y="211521"/>
                                </a:lnTo>
                                <a:lnTo>
                                  <a:pt x="33247" y="219106"/>
                                </a:lnTo>
                                <a:lnTo>
                                  <a:pt x="40287" y="212090"/>
                                </a:lnTo>
                                <a:lnTo>
                                  <a:pt x="43384" y="209046"/>
                                </a:lnTo>
                                <a:lnTo>
                                  <a:pt x="43723" y="209046"/>
                                </a:lnTo>
                                <a:lnTo>
                                  <a:pt x="35892" y="201339"/>
                                </a:lnTo>
                                <a:close/>
                              </a:path>
                              <a:path w="260350" h="784860">
                                <a:moveTo>
                                  <a:pt x="50683" y="201930"/>
                                </a:moveTo>
                                <a:lnTo>
                                  <a:pt x="48041" y="204470"/>
                                </a:lnTo>
                                <a:lnTo>
                                  <a:pt x="43384" y="209046"/>
                                </a:lnTo>
                                <a:lnTo>
                                  <a:pt x="43723" y="209046"/>
                                </a:lnTo>
                                <a:lnTo>
                                  <a:pt x="53943" y="219106"/>
                                </a:lnTo>
                                <a:lnTo>
                                  <a:pt x="61009" y="212090"/>
                                </a:lnTo>
                                <a:lnTo>
                                  <a:pt x="60877" y="211934"/>
                                </a:lnTo>
                                <a:lnTo>
                                  <a:pt x="50683" y="201930"/>
                                </a:lnTo>
                                <a:close/>
                              </a:path>
                              <a:path w="260350" h="784860">
                                <a:moveTo>
                                  <a:pt x="71332" y="201930"/>
                                </a:moveTo>
                                <a:lnTo>
                                  <a:pt x="61166" y="211934"/>
                                </a:lnTo>
                                <a:lnTo>
                                  <a:pt x="61035" y="212090"/>
                                </a:lnTo>
                                <a:lnTo>
                                  <a:pt x="68183" y="219106"/>
                                </a:lnTo>
                                <a:lnTo>
                                  <a:pt x="78368" y="209046"/>
                                </a:lnTo>
                                <a:lnTo>
                                  <a:pt x="78563" y="209046"/>
                                </a:lnTo>
                                <a:lnTo>
                                  <a:pt x="71332" y="201930"/>
                                </a:lnTo>
                                <a:close/>
                              </a:path>
                              <a:path w="260350" h="784860">
                                <a:moveTo>
                                  <a:pt x="86311" y="201339"/>
                                </a:moveTo>
                                <a:lnTo>
                                  <a:pt x="86065" y="201491"/>
                                </a:lnTo>
                                <a:lnTo>
                                  <a:pt x="78368" y="209046"/>
                                </a:lnTo>
                                <a:lnTo>
                                  <a:pt x="78563" y="209046"/>
                                </a:lnTo>
                                <a:lnTo>
                                  <a:pt x="88783" y="219106"/>
                                </a:lnTo>
                                <a:lnTo>
                                  <a:pt x="96427" y="211521"/>
                                </a:lnTo>
                                <a:lnTo>
                                  <a:pt x="96685" y="211521"/>
                                </a:lnTo>
                                <a:lnTo>
                                  <a:pt x="86311" y="201339"/>
                                </a:lnTo>
                                <a:close/>
                              </a:path>
                              <a:path w="260350" h="784860">
                                <a:moveTo>
                                  <a:pt x="112076" y="211521"/>
                                </a:moveTo>
                                <a:lnTo>
                                  <a:pt x="96685" y="211521"/>
                                </a:lnTo>
                                <a:lnTo>
                                  <a:pt x="104412" y="219106"/>
                                </a:lnTo>
                                <a:lnTo>
                                  <a:pt x="112076" y="211521"/>
                                </a:lnTo>
                                <a:close/>
                              </a:path>
                              <a:path w="260350" h="784860">
                                <a:moveTo>
                                  <a:pt x="121848" y="201930"/>
                                </a:moveTo>
                                <a:lnTo>
                                  <a:pt x="114286" y="209352"/>
                                </a:lnTo>
                                <a:lnTo>
                                  <a:pt x="124246" y="219106"/>
                                </a:lnTo>
                                <a:lnTo>
                                  <a:pt x="131506" y="211934"/>
                                </a:lnTo>
                                <a:lnTo>
                                  <a:pt x="132042" y="211934"/>
                                </a:lnTo>
                                <a:lnTo>
                                  <a:pt x="121848" y="201930"/>
                                </a:lnTo>
                                <a:close/>
                              </a:path>
                              <a:path w="260350" h="784860">
                                <a:moveTo>
                                  <a:pt x="146591" y="211934"/>
                                </a:moveTo>
                                <a:lnTo>
                                  <a:pt x="132042" y="211934"/>
                                </a:lnTo>
                                <a:lnTo>
                                  <a:pt x="139348" y="219106"/>
                                </a:lnTo>
                                <a:lnTo>
                                  <a:pt x="146591" y="211934"/>
                                </a:lnTo>
                                <a:close/>
                              </a:path>
                              <a:path w="260350" h="784860">
                                <a:moveTo>
                                  <a:pt x="156784" y="201930"/>
                                </a:moveTo>
                                <a:lnTo>
                                  <a:pt x="149533" y="209046"/>
                                </a:lnTo>
                                <a:lnTo>
                                  <a:pt x="159754" y="219106"/>
                                </a:lnTo>
                                <a:lnTo>
                                  <a:pt x="166977" y="211934"/>
                                </a:lnTo>
                                <a:lnTo>
                                  <a:pt x="156784" y="201930"/>
                                </a:lnTo>
                                <a:close/>
                              </a:path>
                              <a:path w="260350" h="784860">
                                <a:moveTo>
                                  <a:pt x="177588" y="201491"/>
                                </a:moveTo>
                                <a:lnTo>
                                  <a:pt x="166977" y="211934"/>
                                </a:lnTo>
                                <a:lnTo>
                                  <a:pt x="174283" y="219106"/>
                                </a:lnTo>
                                <a:lnTo>
                                  <a:pt x="184885" y="208637"/>
                                </a:lnTo>
                                <a:lnTo>
                                  <a:pt x="177588" y="201491"/>
                                </a:lnTo>
                                <a:close/>
                              </a:path>
                              <a:path w="260350" h="784860">
                                <a:moveTo>
                                  <a:pt x="192412" y="201339"/>
                                </a:moveTo>
                                <a:lnTo>
                                  <a:pt x="192166" y="201491"/>
                                </a:lnTo>
                                <a:lnTo>
                                  <a:pt x="184885" y="208637"/>
                                </a:lnTo>
                                <a:lnTo>
                                  <a:pt x="195575" y="219106"/>
                                </a:lnTo>
                                <a:lnTo>
                                  <a:pt x="202835" y="211934"/>
                                </a:lnTo>
                                <a:lnTo>
                                  <a:pt x="203206" y="211934"/>
                                </a:lnTo>
                                <a:lnTo>
                                  <a:pt x="192412" y="201339"/>
                                </a:lnTo>
                                <a:close/>
                              </a:path>
                              <a:path w="260350" h="784860">
                                <a:moveTo>
                                  <a:pt x="217755" y="211934"/>
                                </a:moveTo>
                                <a:lnTo>
                                  <a:pt x="203206" y="211934"/>
                                </a:lnTo>
                                <a:lnTo>
                                  <a:pt x="210513" y="219106"/>
                                </a:lnTo>
                                <a:lnTo>
                                  <a:pt x="217755" y="211934"/>
                                </a:lnTo>
                                <a:close/>
                              </a:path>
                              <a:path w="260350" h="784860">
                                <a:moveTo>
                                  <a:pt x="228004" y="201930"/>
                                </a:moveTo>
                                <a:lnTo>
                                  <a:pt x="225361" y="204470"/>
                                </a:lnTo>
                                <a:lnTo>
                                  <a:pt x="220561" y="209188"/>
                                </a:lnTo>
                                <a:lnTo>
                                  <a:pt x="230661" y="219106"/>
                                </a:lnTo>
                                <a:lnTo>
                                  <a:pt x="237948" y="211934"/>
                                </a:lnTo>
                                <a:lnTo>
                                  <a:pt x="238180" y="211934"/>
                                </a:lnTo>
                                <a:lnTo>
                                  <a:pt x="228004" y="201930"/>
                                </a:lnTo>
                                <a:close/>
                              </a:path>
                              <a:path w="260350" h="784860">
                                <a:moveTo>
                                  <a:pt x="252691" y="211934"/>
                                </a:moveTo>
                                <a:lnTo>
                                  <a:pt x="238180" y="211934"/>
                                </a:lnTo>
                                <a:lnTo>
                                  <a:pt x="245474" y="219106"/>
                                </a:lnTo>
                                <a:lnTo>
                                  <a:pt x="252691" y="211934"/>
                                </a:lnTo>
                                <a:close/>
                              </a:path>
                              <a:path w="260350" h="784860">
                                <a:moveTo>
                                  <a:pt x="361" y="201930"/>
                                </a:moveTo>
                                <a:lnTo>
                                  <a:pt x="361" y="209550"/>
                                </a:lnTo>
                                <a:lnTo>
                                  <a:pt x="4103" y="212090"/>
                                </a:lnTo>
                                <a:lnTo>
                                  <a:pt x="7210" y="209046"/>
                                </a:lnTo>
                                <a:lnTo>
                                  <a:pt x="7629" y="209046"/>
                                </a:lnTo>
                                <a:lnTo>
                                  <a:pt x="361" y="201930"/>
                                </a:lnTo>
                                <a:close/>
                              </a:path>
                              <a:path w="260350" h="784860">
                                <a:moveTo>
                                  <a:pt x="260296" y="204470"/>
                                </a:moveTo>
                                <a:lnTo>
                                  <a:pt x="255489" y="209188"/>
                                </a:lnTo>
                                <a:lnTo>
                                  <a:pt x="257146" y="210820"/>
                                </a:lnTo>
                                <a:lnTo>
                                  <a:pt x="260296" y="207010"/>
                                </a:lnTo>
                                <a:lnTo>
                                  <a:pt x="260296" y="204470"/>
                                </a:lnTo>
                                <a:close/>
                              </a:path>
                              <a:path w="260350" h="784860">
                                <a:moveTo>
                                  <a:pt x="142013" y="166654"/>
                                </a:moveTo>
                                <a:lnTo>
                                  <a:pt x="106438" y="201667"/>
                                </a:lnTo>
                                <a:lnTo>
                                  <a:pt x="114286" y="209352"/>
                                </a:lnTo>
                                <a:lnTo>
                                  <a:pt x="121848" y="201930"/>
                                </a:lnTo>
                                <a:lnTo>
                                  <a:pt x="114151" y="194374"/>
                                </a:lnTo>
                                <a:lnTo>
                                  <a:pt x="129546" y="194374"/>
                                </a:lnTo>
                                <a:lnTo>
                                  <a:pt x="132089" y="191878"/>
                                </a:lnTo>
                                <a:lnTo>
                                  <a:pt x="124311" y="184222"/>
                                </a:lnTo>
                                <a:lnTo>
                                  <a:pt x="138743" y="184222"/>
                                </a:lnTo>
                                <a:lnTo>
                                  <a:pt x="131589" y="177200"/>
                                </a:lnTo>
                                <a:lnTo>
                                  <a:pt x="147043" y="177200"/>
                                </a:lnTo>
                                <a:lnTo>
                                  <a:pt x="149874" y="174422"/>
                                </a:lnTo>
                                <a:lnTo>
                                  <a:pt x="149589" y="174073"/>
                                </a:lnTo>
                                <a:lnTo>
                                  <a:pt x="142013" y="166654"/>
                                </a:lnTo>
                                <a:close/>
                              </a:path>
                              <a:path w="260350" h="784860">
                                <a:moveTo>
                                  <a:pt x="220543" y="194593"/>
                                </a:moveTo>
                                <a:lnTo>
                                  <a:pt x="213319" y="201667"/>
                                </a:lnTo>
                                <a:lnTo>
                                  <a:pt x="213168" y="201930"/>
                                </a:lnTo>
                                <a:lnTo>
                                  <a:pt x="220561" y="209188"/>
                                </a:lnTo>
                                <a:lnTo>
                                  <a:pt x="227949" y="201930"/>
                                </a:lnTo>
                                <a:lnTo>
                                  <a:pt x="227738" y="201667"/>
                                </a:lnTo>
                                <a:lnTo>
                                  <a:pt x="220543" y="194593"/>
                                </a:lnTo>
                                <a:close/>
                              </a:path>
                              <a:path w="260350" h="784860">
                                <a:moveTo>
                                  <a:pt x="257146" y="193040"/>
                                </a:moveTo>
                                <a:lnTo>
                                  <a:pt x="248114" y="201930"/>
                                </a:lnTo>
                                <a:lnTo>
                                  <a:pt x="255489" y="209188"/>
                                </a:lnTo>
                                <a:lnTo>
                                  <a:pt x="260296" y="204470"/>
                                </a:lnTo>
                                <a:lnTo>
                                  <a:pt x="260296" y="198120"/>
                                </a:lnTo>
                                <a:lnTo>
                                  <a:pt x="256474" y="194374"/>
                                </a:lnTo>
                                <a:lnTo>
                                  <a:pt x="258802" y="194374"/>
                                </a:lnTo>
                                <a:lnTo>
                                  <a:pt x="257146" y="193040"/>
                                </a:lnTo>
                                <a:close/>
                              </a:path>
                              <a:path w="260350" h="784860">
                                <a:moveTo>
                                  <a:pt x="8051" y="194374"/>
                                </a:moveTo>
                                <a:lnTo>
                                  <a:pt x="361" y="201930"/>
                                </a:lnTo>
                                <a:lnTo>
                                  <a:pt x="7629" y="209046"/>
                                </a:lnTo>
                                <a:lnTo>
                                  <a:pt x="7210" y="209046"/>
                                </a:lnTo>
                                <a:lnTo>
                                  <a:pt x="15080" y="201339"/>
                                </a:lnTo>
                                <a:lnTo>
                                  <a:pt x="11866" y="198120"/>
                                </a:lnTo>
                                <a:lnTo>
                                  <a:pt x="8051" y="194374"/>
                                </a:lnTo>
                                <a:close/>
                              </a:path>
                              <a:path w="260350" h="784860">
                                <a:moveTo>
                                  <a:pt x="42986" y="194374"/>
                                </a:moveTo>
                                <a:lnTo>
                                  <a:pt x="35892" y="201339"/>
                                </a:lnTo>
                                <a:lnTo>
                                  <a:pt x="43723" y="209046"/>
                                </a:lnTo>
                                <a:lnTo>
                                  <a:pt x="43384" y="209046"/>
                                </a:lnTo>
                                <a:lnTo>
                                  <a:pt x="50625" y="201930"/>
                                </a:lnTo>
                                <a:lnTo>
                                  <a:pt x="50416" y="201667"/>
                                </a:lnTo>
                                <a:lnTo>
                                  <a:pt x="42986" y="194374"/>
                                </a:lnTo>
                                <a:close/>
                              </a:path>
                              <a:path w="260350" h="784860">
                                <a:moveTo>
                                  <a:pt x="88975" y="184565"/>
                                </a:moveTo>
                                <a:lnTo>
                                  <a:pt x="71332" y="201930"/>
                                </a:lnTo>
                                <a:lnTo>
                                  <a:pt x="78563" y="209046"/>
                                </a:lnTo>
                                <a:lnTo>
                                  <a:pt x="78368" y="209046"/>
                                </a:lnTo>
                                <a:lnTo>
                                  <a:pt x="86221" y="201339"/>
                                </a:lnTo>
                                <a:lnTo>
                                  <a:pt x="83031" y="198120"/>
                                </a:lnTo>
                                <a:lnTo>
                                  <a:pt x="79216" y="194374"/>
                                </a:lnTo>
                                <a:lnTo>
                                  <a:pt x="93316" y="194374"/>
                                </a:lnTo>
                                <a:lnTo>
                                  <a:pt x="96151" y="191593"/>
                                </a:lnTo>
                                <a:lnTo>
                                  <a:pt x="88975" y="184565"/>
                                </a:lnTo>
                                <a:close/>
                              </a:path>
                              <a:path w="260350" h="784860">
                                <a:moveTo>
                                  <a:pt x="149309" y="194593"/>
                                </a:moveTo>
                                <a:lnTo>
                                  <a:pt x="148207" y="195580"/>
                                </a:lnTo>
                                <a:lnTo>
                                  <a:pt x="142170" y="201491"/>
                                </a:lnTo>
                                <a:lnTo>
                                  <a:pt x="142036" y="201667"/>
                                </a:lnTo>
                                <a:lnTo>
                                  <a:pt x="149533" y="209046"/>
                                </a:lnTo>
                                <a:lnTo>
                                  <a:pt x="156784" y="201930"/>
                                </a:lnTo>
                                <a:lnTo>
                                  <a:pt x="149309" y="194593"/>
                                </a:lnTo>
                                <a:close/>
                              </a:path>
                              <a:path w="260350" h="784860">
                                <a:moveTo>
                                  <a:pt x="195134" y="184222"/>
                                </a:moveTo>
                                <a:lnTo>
                                  <a:pt x="177588" y="201491"/>
                                </a:lnTo>
                                <a:lnTo>
                                  <a:pt x="184885" y="208637"/>
                                </a:lnTo>
                                <a:lnTo>
                                  <a:pt x="192321" y="201339"/>
                                </a:lnTo>
                                <a:lnTo>
                                  <a:pt x="189131" y="198120"/>
                                </a:lnTo>
                                <a:lnTo>
                                  <a:pt x="185316" y="194374"/>
                                </a:lnTo>
                                <a:lnTo>
                                  <a:pt x="199417" y="194374"/>
                                </a:lnTo>
                                <a:lnTo>
                                  <a:pt x="202251" y="191593"/>
                                </a:lnTo>
                                <a:lnTo>
                                  <a:pt x="202640" y="191593"/>
                                </a:lnTo>
                                <a:lnTo>
                                  <a:pt x="195134" y="184222"/>
                                </a:lnTo>
                                <a:close/>
                              </a:path>
                              <a:path w="260350" h="784860">
                                <a:moveTo>
                                  <a:pt x="4103" y="190500"/>
                                </a:moveTo>
                                <a:lnTo>
                                  <a:pt x="1609" y="193040"/>
                                </a:lnTo>
                                <a:lnTo>
                                  <a:pt x="361" y="194374"/>
                                </a:lnTo>
                                <a:lnTo>
                                  <a:pt x="361" y="201930"/>
                                </a:lnTo>
                                <a:lnTo>
                                  <a:pt x="8038" y="194374"/>
                                </a:lnTo>
                                <a:lnTo>
                                  <a:pt x="4103" y="190500"/>
                                </a:lnTo>
                                <a:close/>
                              </a:path>
                              <a:path w="260350" h="784860">
                                <a:moveTo>
                                  <a:pt x="53341" y="184222"/>
                                </a:moveTo>
                                <a:lnTo>
                                  <a:pt x="42986" y="194374"/>
                                </a:lnTo>
                                <a:lnTo>
                                  <a:pt x="50683" y="201930"/>
                                </a:lnTo>
                                <a:lnTo>
                                  <a:pt x="50892" y="201667"/>
                                </a:lnTo>
                                <a:lnTo>
                                  <a:pt x="60986" y="191747"/>
                                </a:lnTo>
                                <a:lnTo>
                                  <a:pt x="53341" y="184222"/>
                                </a:lnTo>
                                <a:close/>
                              </a:path>
                              <a:path w="260350" h="784860">
                                <a:moveTo>
                                  <a:pt x="68872" y="184222"/>
                                </a:moveTo>
                                <a:lnTo>
                                  <a:pt x="68643" y="184222"/>
                                </a:lnTo>
                                <a:lnTo>
                                  <a:pt x="60986" y="191747"/>
                                </a:lnTo>
                                <a:lnTo>
                                  <a:pt x="71332" y="201930"/>
                                </a:lnTo>
                                <a:lnTo>
                                  <a:pt x="79008" y="194374"/>
                                </a:lnTo>
                                <a:lnTo>
                                  <a:pt x="79216" y="194374"/>
                                </a:lnTo>
                                <a:lnTo>
                                  <a:pt x="68872" y="184222"/>
                                </a:lnTo>
                                <a:close/>
                              </a:path>
                              <a:path w="260350" h="784860">
                                <a:moveTo>
                                  <a:pt x="129546" y="194374"/>
                                </a:moveTo>
                                <a:lnTo>
                                  <a:pt x="114151" y="194374"/>
                                </a:lnTo>
                                <a:lnTo>
                                  <a:pt x="121848" y="201930"/>
                                </a:lnTo>
                                <a:lnTo>
                                  <a:pt x="129546" y="194374"/>
                                </a:lnTo>
                                <a:close/>
                              </a:path>
                              <a:path w="260350" h="784860">
                                <a:moveTo>
                                  <a:pt x="184950" y="159598"/>
                                </a:moveTo>
                                <a:lnTo>
                                  <a:pt x="149437" y="194374"/>
                                </a:lnTo>
                                <a:lnTo>
                                  <a:pt x="149309" y="194593"/>
                                </a:lnTo>
                                <a:lnTo>
                                  <a:pt x="156784" y="201930"/>
                                </a:lnTo>
                                <a:lnTo>
                                  <a:pt x="167315" y="191593"/>
                                </a:lnTo>
                                <a:lnTo>
                                  <a:pt x="167479" y="191593"/>
                                </a:lnTo>
                                <a:lnTo>
                                  <a:pt x="159953" y="184222"/>
                                </a:lnTo>
                                <a:lnTo>
                                  <a:pt x="174973" y="184222"/>
                                </a:lnTo>
                                <a:lnTo>
                                  <a:pt x="167525" y="176913"/>
                                </a:lnTo>
                                <a:lnTo>
                                  <a:pt x="182272" y="176913"/>
                                </a:lnTo>
                                <a:lnTo>
                                  <a:pt x="184810" y="174422"/>
                                </a:lnTo>
                                <a:lnTo>
                                  <a:pt x="185152" y="174422"/>
                                </a:lnTo>
                                <a:lnTo>
                                  <a:pt x="177599" y="167005"/>
                                </a:lnTo>
                                <a:lnTo>
                                  <a:pt x="192484" y="167005"/>
                                </a:lnTo>
                                <a:lnTo>
                                  <a:pt x="184950" y="159598"/>
                                </a:lnTo>
                                <a:close/>
                              </a:path>
                              <a:path w="260350" h="784860">
                                <a:moveTo>
                                  <a:pt x="209995" y="184222"/>
                                </a:moveTo>
                                <a:lnTo>
                                  <a:pt x="209760" y="184222"/>
                                </a:lnTo>
                                <a:lnTo>
                                  <a:pt x="202251" y="191593"/>
                                </a:lnTo>
                                <a:lnTo>
                                  <a:pt x="202640" y="191593"/>
                                </a:lnTo>
                                <a:lnTo>
                                  <a:pt x="213168" y="201930"/>
                                </a:lnTo>
                                <a:lnTo>
                                  <a:pt x="213319" y="201667"/>
                                </a:lnTo>
                                <a:lnTo>
                                  <a:pt x="220543" y="194593"/>
                                </a:lnTo>
                                <a:lnTo>
                                  <a:pt x="209995" y="184222"/>
                                </a:lnTo>
                                <a:close/>
                              </a:path>
                              <a:path w="260350" h="784860">
                                <a:moveTo>
                                  <a:pt x="238650" y="176913"/>
                                </a:moveTo>
                                <a:lnTo>
                                  <a:pt x="238304" y="177200"/>
                                </a:lnTo>
                                <a:lnTo>
                                  <a:pt x="220543" y="194593"/>
                                </a:lnTo>
                                <a:lnTo>
                                  <a:pt x="228004" y="201930"/>
                                </a:lnTo>
                                <a:lnTo>
                                  <a:pt x="228216" y="201667"/>
                                </a:lnTo>
                                <a:lnTo>
                                  <a:pt x="238046" y="192019"/>
                                </a:lnTo>
                                <a:lnTo>
                                  <a:pt x="230695" y="184785"/>
                                </a:lnTo>
                                <a:lnTo>
                                  <a:pt x="245416" y="184785"/>
                                </a:lnTo>
                                <a:lnTo>
                                  <a:pt x="245989" y="184222"/>
                                </a:lnTo>
                                <a:lnTo>
                                  <a:pt x="238650" y="176913"/>
                                </a:lnTo>
                                <a:close/>
                              </a:path>
                              <a:path w="260350" h="784860">
                                <a:moveTo>
                                  <a:pt x="246111" y="184222"/>
                                </a:moveTo>
                                <a:lnTo>
                                  <a:pt x="245640" y="184565"/>
                                </a:lnTo>
                                <a:lnTo>
                                  <a:pt x="238046" y="192019"/>
                                </a:lnTo>
                                <a:lnTo>
                                  <a:pt x="248114" y="201930"/>
                                </a:lnTo>
                                <a:lnTo>
                                  <a:pt x="255789" y="194374"/>
                                </a:lnTo>
                                <a:lnTo>
                                  <a:pt x="256474" y="194374"/>
                                </a:lnTo>
                                <a:lnTo>
                                  <a:pt x="246111" y="184222"/>
                                </a:lnTo>
                                <a:close/>
                              </a:path>
                              <a:path w="260350" h="784860">
                                <a:moveTo>
                                  <a:pt x="103808" y="184222"/>
                                </a:moveTo>
                                <a:lnTo>
                                  <a:pt x="103660" y="184222"/>
                                </a:lnTo>
                                <a:lnTo>
                                  <a:pt x="96151" y="191593"/>
                                </a:lnTo>
                                <a:lnTo>
                                  <a:pt x="106438" y="201667"/>
                                </a:lnTo>
                                <a:lnTo>
                                  <a:pt x="113848" y="194374"/>
                                </a:lnTo>
                                <a:lnTo>
                                  <a:pt x="114151" y="194374"/>
                                </a:lnTo>
                                <a:lnTo>
                                  <a:pt x="103808" y="184222"/>
                                </a:lnTo>
                                <a:close/>
                              </a:path>
                              <a:path w="260350" h="784860">
                                <a:moveTo>
                                  <a:pt x="139316" y="184785"/>
                                </a:moveTo>
                                <a:lnTo>
                                  <a:pt x="132089" y="191878"/>
                                </a:lnTo>
                                <a:lnTo>
                                  <a:pt x="142036" y="201667"/>
                                </a:lnTo>
                                <a:lnTo>
                                  <a:pt x="142170" y="201491"/>
                                </a:lnTo>
                                <a:lnTo>
                                  <a:pt x="149214" y="194593"/>
                                </a:lnTo>
                                <a:lnTo>
                                  <a:pt x="149087" y="194374"/>
                                </a:lnTo>
                                <a:lnTo>
                                  <a:pt x="139316" y="184785"/>
                                </a:lnTo>
                                <a:close/>
                              </a:path>
                              <a:path w="260350" h="784860">
                                <a:moveTo>
                                  <a:pt x="174973" y="184222"/>
                                </a:moveTo>
                                <a:lnTo>
                                  <a:pt x="174824" y="184222"/>
                                </a:lnTo>
                                <a:lnTo>
                                  <a:pt x="167315" y="191593"/>
                                </a:lnTo>
                                <a:lnTo>
                                  <a:pt x="167479" y="191593"/>
                                </a:lnTo>
                                <a:lnTo>
                                  <a:pt x="177588" y="201491"/>
                                </a:lnTo>
                                <a:lnTo>
                                  <a:pt x="184819" y="194374"/>
                                </a:lnTo>
                                <a:lnTo>
                                  <a:pt x="185316" y="194374"/>
                                </a:lnTo>
                                <a:lnTo>
                                  <a:pt x="174973" y="184222"/>
                                </a:lnTo>
                                <a:close/>
                              </a:path>
                              <a:path w="260350" h="784860">
                                <a:moveTo>
                                  <a:pt x="25488" y="177200"/>
                                </a:moveTo>
                                <a:lnTo>
                                  <a:pt x="8051" y="194374"/>
                                </a:lnTo>
                                <a:lnTo>
                                  <a:pt x="15146" y="201339"/>
                                </a:lnTo>
                                <a:lnTo>
                                  <a:pt x="18368" y="198120"/>
                                </a:lnTo>
                                <a:lnTo>
                                  <a:pt x="25512" y="191123"/>
                                </a:lnTo>
                                <a:lnTo>
                                  <a:pt x="18501" y="184222"/>
                                </a:lnTo>
                                <a:lnTo>
                                  <a:pt x="32643" y="184222"/>
                                </a:lnTo>
                                <a:lnTo>
                                  <a:pt x="25488" y="177200"/>
                                </a:lnTo>
                                <a:close/>
                              </a:path>
                              <a:path w="260350" h="784860">
                                <a:moveTo>
                                  <a:pt x="32643" y="184222"/>
                                </a:moveTo>
                                <a:lnTo>
                                  <a:pt x="32208" y="184565"/>
                                </a:lnTo>
                                <a:lnTo>
                                  <a:pt x="25512" y="191123"/>
                                </a:lnTo>
                                <a:lnTo>
                                  <a:pt x="35892" y="201339"/>
                                </a:lnTo>
                                <a:lnTo>
                                  <a:pt x="42986" y="194374"/>
                                </a:lnTo>
                                <a:lnTo>
                                  <a:pt x="32643" y="184222"/>
                                </a:lnTo>
                                <a:close/>
                              </a:path>
                              <a:path w="260350" h="784860">
                                <a:moveTo>
                                  <a:pt x="93316" y="194374"/>
                                </a:moveTo>
                                <a:lnTo>
                                  <a:pt x="79216" y="194374"/>
                                </a:lnTo>
                                <a:lnTo>
                                  <a:pt x="86311" y="201339"/>
                                </a:lnTo>
                                <a:lnTo>
                                  <a:pt x="89501" y="198120"/>
                                </a:lnTo>
                                <a:lnTo>
                                  <a:pt x="93316" y="194374"/>
                                </a:lnTo>
                                <a:close/>
                              </a:path>
                              <a:path w="260350" h="784860">
                                <a:moveTo>
                                  <a:pt x="199417" y="194374"/>
                                </a:moveTo>
                                <a:lnTo>
                                  <a:pt x="185316" y="194374"/>
                                </a:lnTo>
                                <a:lnTo>
                                  <a:pt x="192412" y="201339"/>
                                </a:lnTo>
                                <a:lnTo>
                                  <a:pt x="195601" y="198120"/>
                                </a:lnTo>
                                <a:lnTo>
                                  <a:pt x="199417" y="194374"/>
                                </a:lnTo>
                                <a:close/>
                              </a:path>
                              <a:path w="260350" h="784860">
                                <a:moveTo>
                                  <a:pt x="258802" y="194374"/>
                                </a:moveTo>
                                <a:lnTo>
                                  <a:pt x="256474" y="194374"/>
                                </a:lnTo>
                                <a:lnTo>
                                  <a:pt x="260296" y="198120"/>
                                </a:lnTo>
                                <a:lnTo>
                                  <a:pt x="260296" y="195580"/>
                                </a:lnTo>
                                <a:lnTo>
                                  <a:pt x="258802" y="194374"/>
                                </a:lnTo>
                                <a:close/>
                              </a:path>
                              <a:path w="260350" h="784860">
                                <a:moveTo>
                                  <a:pt x="227941" y="166420"/>
                                </a:moveTo>
                                <a:lnTo>
                                  <a:pt x="227659" y="166654"/>
                                </a:lnTo>
                                <a:lnTo>
                                  <a:pt x="219745" y="174422"/>
                                </a:lnTo>
                                <a:lnTo>
                                  <a:pt x="220167" y="174422"/>
                                </a:lnTo>
                                <a:lnTo>
                                  <a:pt x="238046" y="192019"/>
                                </a:lnTo>
                                <a:lnTo>
                                  <a:pt x="245416" y="184785"/>
                                </a:lnTo>
                                <a:lnTo>
                                  <a:pt x="230559" y="184785"/>
                                </a:lnTo>
                                <a:lnTo>
                                  <a:pt x="238598" y="176913"/>
                                </a:lnTo>
                                <a:lnTo>
                                  <a:pt x="238324" y="176593"/>
                                </a:lnTo>
                                <a:lnTo>
                                  <a:pt x="227941" y="166420"/>
                                </a:lnTo>
                                <a:close/>
                              </a:path>
                              <a:path w="260350" h="784860">
                                <a:moveTo>
                                  <a:pt x="121202" y="167005"/>
                                </a:moveTo>
                                <a:lnTo>
                                  <a:pt x="113999" y="174073"/>
                                </a:lnTo>
                                <a:lnTo>
                                  <a:pt x="132089" y="191878"/>
                                </a:lnTo>
                                <a:lnTo>
                                  <a:pt x="139316" y="184785"/>
                                </a:lnTo>
                                <a:lnTo>
                                  <a:pt x="138743" y="184222"/>
                                </a:lnTo>
                                <a:lnTo>
                                  <a:pt x="124163" y="184222"/>
                                </a:lnTo>
                                <a:lnTo>
                                  <a:pt x="131298" y="177200"/>
                                </a:lnTo>
                                <a:lnTo>
                                  <a:pt x="131589" y="177200"/>
                                </a:lnTo>
                                <a:lnTo>
                                  <a:pt x="121202" y="167005"/>
                                </a:lnTo>
                                <a:close/>
                              </a:path>
                              <a:path w="260350" h="784860">
                                <a:moveTo>
                                  <a:pt x="61099" y="176593"/>
                                </a:moveTo>
                                <a:lnTo>
                                  <a:pt x="53341" y="184222"/>
                                </a:lnTo>
                                <a:lnTo>
                                  <a:pt x="60986" y="191747"/>
                                </a:lnTo>
                                <a:lnTo>
                                  <a:pt x="68643" y="184222"/>
                                </a:lnTo>
                                <a:lnTo>
                                  <a:pt x="68872" y="184222"/>
                                </a:lnTo>
                                <a:lnTo>
                                  <a:pt x="61099" y="176593"/>
                                </a:lnTo>
                                <a:close/>
                              </a:path>
                              <a:path w="260350" h="784860">
                                <a:moveTo>
                                  <a:pt x="106818" y="167005"/>
                                </a:moveTo>
                                <a:lnTo>
                                  <a:pt x="88975" y="184565"/>
                                </a:lnTo>
                                <a:lnTo>
                                  <a:pt x="96151" y="191593"/>
                                </a:lnTo>
                                <a:lnTo>
                                  <a:pt x="103660" y="184222"/>
                                </a:lnTo>
                                <a:lnTo>
                                  <a:pt x="103808" y="184222"/>
                                </a:lnTo>
                                <a:lnTo>
                                  <a:pt x="96653" y="177200"/>
                                </a:lnTo>
                                <a:lnTo>
                                  <a:pt x="110814" y="177200"/>
                                </a:lnTo>
                                <a:lnTo>
                                  <a:pt x="113999" y="174073"/>
                                </a:lnTo>
                                <a:lnTo>
                                  <a:pt x="106818" y="167005"/>
                                </a:lnTo>
                                <a:close/>
                              </a:path>
                              <a:path w="260350" h="784860">
                                <a:moveTo>
                                  <a:pt x="157431" y="167005"/>
                                </a:moveTo>
                                <a:lnTo>
                                  <a:pt x="150229" y="174073"/>
                                </a:lnTo>
                                <a:lnTo>
                                  <a:pt x="149945" y="174422"/>
                                </a:lnTo>
                                <a:lnTo>
                                  <a:pt x="167479" y="191593"/>
                                </a:lnTo>
                                <a:lnTo>
                                  <a:pt x="167315" y="191593"/>
                                </a:lnTo>
                                <a:lnTo>
                                  <a:pt x="174824" y="184222"/>
                                </a:lnTo>
                                <a:lnTo>
                                  <a:pt x="159805" y="184222"/>
                                </a:lnTo>
                                <a:lnTo>
                                  <a:pt x="167269" y="176913"/>
                                </a:lnTo>
                                <a:lnTo>
                                  <a:pt x="167525" y="176913"/>
                                </a:lnTo>
                                <a:lnTo>
                                  <a:pt x="157431" y="167005"/>
                                </a:lnTo>
                                <a:close/>
                              </a:path>
                              <a:path w="260350" h="784860">
                                <a:moveTo>
                                  <a:pt x="202561" y="176913"/>
                                </a:moveTo>
                                <a:lnTo>
                                  <a:pt x="195134" y="184222"/>
                                </a:lnTo>
                                <a:lnTo>
                                  <a:pt x="202640" y="191593"/>
                                </a:lnTo>
                                <a:lnTo>
                                  <a:pt x="202251" y="191593"/>
                                </a:lnTo>
                                <a:lnTo>
                                  <a:pt x="209760" y="184222"/>
                                </a:lnTo>
                                <a:lnTo>
                                  <a:pt x="209995" y="184222"/>
                                </a:lnTo>
                                <a:lnTo>
                                  <a:pt x="202561" y="176913"/>
                                </a:lnTo>
                                <a:close/>
                              </a:path>
                              <a:path w="260350" h="784860">
                                <a:moveTo>
                                  <a:pt x="15102" y="167005"/>
                                </a:moveTo>
                                <a:lnTo>
                                  <a:pt x="7898" y="174073"/>
                                </a:lnTo>
                                <a:lnTo>
                                  <a:pt x="8189" y="174073"/>
                                </a:lnTo>
                                <a:lnTo>
                                  <a:pt x="25512" y="191123"/>
                                </a:lnTo>
                                <a:lnTo>
                                  <a:pt x="32558" y="184222"/>
                                </a:lnTo>
                                <a:lnTo>
                                  <a:pt x="18353" y="184222"/>
                                </a:lnTo>
                                <a:lnTo>
                                  <a:pt x="25488" y="177200"/>
                                </a:lnTo>
                                <a:lnTo>
                                  <a:pt x="15102" y="167005"/>
                                </a:lnTo>
                                <a:close/>
                              </a:path>
                              <a:path w="260350" h="784860">
                                <a:moveTo>
                                  <a:pt x="147043" y="177200"/>
                                </a:moveTo>
                                <a:lnTo>
                                  <a:pt x="131589" y="177200"/>
                                </a:lnTo>
                                <a:lnTo>
                                  <a:pt x="139316" y="184785"/>
                                </a:lnTo>
                                <a:lnTo>
                                  <a:pt x="147043" y="177200"/>
                                </a:lnTo>
                                <a:close/>
                              </a:path>
                              <a:path w="260350" h="784860">
                                <a:moveTo>
                                  <a:pt x="86267" y="167005"/>
                                </a:moveTo>
                                <a:lnTo>
                                  <a:pt x="82933" y="170180"/>
                                </a:lnTo>
                                <a:lnTo>
                                  <a:pt x="78616" y="174422"/>
                                </a:lnTo>
                                <a:lnTo>
                                  <a:pt x="88975" y="184565"/>
                                </a:lnTo>
                                <a:lnTo>
                                  <a:pt x="96458" y="177200"/>
                                </a:lnTo>
                                <a:lnTo>
                                  <a:pt x="96653" y="177200"/>
                                </a:lnTo>
                                <a:lnTo>
                                  <a:pt x="86267" y="167005"/>
                                </a:lnTo>
                                <a:close/>
                              </a:path>
                              <a:path w="260350" h="784860">
                                <a:moveTo>
                                  <a:pt x="35847" y="167005"/>
                                </a:moveTo>
                                <a:lnTo>
                                  <a:pt x="25488" y="177200"/>
                                </a:lnTo>
                                <a:lnTo>
                                  <a:pt x="32643" y="184222"/>
                                </a:lnTo>
                                <a:lnTo>
                                  <a:pt x="39116" y="177800"/>
                                </a:lnTo>
                                <a:lnTo>
                                  <a:pt x="42921" y="174073"/>
                                </a:lnTo>
                                <a:lnTo>
                                  <a:pt x="41653" y="172720"/>
                                </a:lnTo>
                                <a:lnTo>
                                  <a:pt x="35847" y="167005"/>
                                </a:lnTo>
                                <a:close/>
                              </a:path>
                              <a:path w="260350" h="784860">
                                <a:moveTo>
                                  <a:pt x="50735" y="166420"/>
                                </a:moveTo>
                                <a:lnTo>
                                  <a:pt x="44303" y="172720"/>
                                </a:lnTo>
                                <a:lnTo>
                                  <a:pt x="43029" y="174073"/>
                                </a:lnTo>
                                <a:lnTo>
                                  <a:pt x="53341" y="184222"/>
                                </a:lnTo>
                                <a:lnTo>
                                  <a:pt x="61099" y="176593"/>
                                </a:lnTo>
                                <a:lnTo>
                                  <a:pt x="50735" y="166420"/>
                                </a:lnTo>
                                <a:close/>
                              </a:path>
                              <a:path w="260350" h="784860">
                                <a:moveTo>
                                  <a:pt x="78577" y="159458"/>
                                </a:moveTo>
                                <a:lnTo>
                                  <a:pt x="78411" y="159598"/>
                                </a:lnTo>
                                <a:lnTo>
                                  <a:pt x="61099" y="176593"/>
                                </a:lnTo>
                                <a:lnTo>
                                  <a:pt x="68872" y="184222"/>
                                </a:lnTo>
                                <a:lnTo>
                                  <a:pt x="68643" y="184222"/>
                                </a:lnTo>
                                <a:lnTo>
                                  <a:pt x="78616" y="174422"/>
                                </a:lnTo>
                                <a:lnTo>
                                  <a:pt x="71042" y="167005"/>
                                </a:lnTo>
                                <a:lnTo>
                                  <a:pt x="86267" y="167005"/>
                                </a:lnTo>
                                <a:lnTo>
                                  <a:pt x="78577" y="159458"/>
                                </a:lnTo>
                                <a:close/>
                              </a:path>
                              <a:path w="260350" h="784860">
                                <a:moveTo>
                                  <a:pt x="110814" y="177200"/>
                                </a:moveTo>
                                <a:lnTo>
                                  <a:pt x="96653" y="177200"/>
                                </a:lnTo>
                                <a:lnTo>
                                  <a:pt x="103808" y="184222"/>
                                </a:lnTo>
                                <a:lnTo>
                                  <a:pt x="103660" y="184222"/>
                                </a:lnTo>
                                <a:lnTo>
                                  <a:pt x="110814" y="177200"/>
                                </a:lnTo>
                                <a:close/>
                              </a:path>
                              <a:path w="260350" h="784860">
                                <a:moveTo>
                                  <a:pt x="182272" y="176913"/>
                                </a:moveTo>
                                <a:lnTo>
                                  <a:pt x="167525" y="176913"/>
                                </a:lnTo>
                                <a:lnTo>
                                  <a:pt x="174973" y="184222"/>
                                </a:lnTo>
                                <a:lnTo>
                                  <a:pt x="174824" y="184222"/>
                                </a:lnTo>
                                <a:lnTo>
                                  <a:pt x="182272" y="176913"/>
                                </a:lnTo>
                                <a:close/>
                              </a:path>
                              <a:path w="260350" h="784860">
                                <a:moveTo>
                                  <a:pt x="192484" y="167005"/>
                                </a:moveTo>
                                <a:lnTo>
                                  <a:pt x="189131" y="170180"/>
                                </a:lnTo>
                                <a:lnTo>
                                  <a:pt x="184810" y="174422"/>
                                </a:lnTo>
                                <a:lnTo>
                                  <a:pt x="185152" y="174422"/>
                                </a:lnTo>
                                <a:lnTo>
                                  <a:pt x="195134" y="184222"/>
                                </a:lnTo>
                                <a:lnTo>
                                  <a:pt x="202561" y="176913"/>
                                </a:lnTo>
                                <a:lnTo>
                                  <a:pt x="192484" y="167005"/>
                                </a:lnTo>
                                <a:close/>
                              </a:path>
                              <a:path w="260350" h="784860">
                                <a:moveTo>
                                  <a:pt x="212633" y="167005"/>
                                </a:moveTo>
                                <a:lnTo>
                                  <a:pt x="202561" y="176913"/>
                                </a:lnTo>
                                <a:lnTo>
                                  <a:pt x="209995" y="184222"/>
                                </a:lnTo>
                                <a:lnTo>
                                  <a:pt x="209760" y="184222"/>
                                </a:lnTo>
                                <a:lnTo>
                                  <a:pt x="219745" y="174422"/>
                                </a:lnTo>
                                <a:lnTo>
                                  <a:pt x="220167" y="174422"/>
                                </a:lnTo>
                                <a:lnTo>
                                  <a:pt x="212633" y="167005"/>
                                </a:lnTo>
                                <a:close/>
                              </a:path>
                              <a:path w="260350" h="784860">
                                <a:moveTo>
                                  <a:pt x="248727" y="167005"/>
                                </a:moveTo>
                                <a:lnTo>
                                  <a:pt x="238925" y="176593"/>
                                </a:lnTo>
                                <a:lnTo>
                                  <a:pt x="238650" y="176913"/>
                                </a:lnTo>
                                <a:lnTo>
                                  <a:pt x="246111" y="184222"/>
                                </a:lnTo>
                                <a:lnTo>
                                  <a:pt x="252533" y="177800"/>
                                </a:lnTo>
                                <a:lnTo>
                                  <a:pt x="255974" y="174422"/>
                                </a:lnTo>
                                <a:lnTo>
                                  <a:pt x="256291" y="174422"/>
                                </a:lnTo>
                                <a:lnTo>
                                  <a:pt x="248727" y="167005"/>
                                </a:lnTo>
                                <a:close/>
                              </a:path>
                              <a:path w="260350" h="784860">
                                <a:moveTo>
                                  <a:pt x="413" y="166420"/>
                                </a:moveTo>
                                <a:lnTo>
                                  <a:pt x="444" y="174073"/>
                                </a:lnTo>
                                <a:lnTo>
                                  <a:pt x="4103" y="177800"/>
                                </a:lnTo>
                                <a:lnTo>
                                  <a:pt x="7898" y="174073"/>
                                </a:lnTo>
                                <a:lnTo>
                                  <a:pt x="8189" y="174073"/>
                                </a:lnTo>
                                <a:lnTo>
                                  <a:pt x="413" y="166420"/>
                                </a:lnTo>
                                <a:close/>
                              </a:path>
                              <a:path w="260350" h="784860">
                                <a:moveTo>
                                  <a:pt x="260296" y="170180"/>
                                </a:moveTo>
                                <a:lnTo>
                                  <a:pt x="255974" y="174422"/>
                                </a:lnTo>
                                <a:lnTo>
                                  <a:pt x="256291" y="174422"/>
                                </a:lnTo>
                                <a:lnTo>
                                  <a:pt x="257146" y="175260"/>
                                </a:lnTo>
                                <a:lnTo>
                                  <a:pt x="260296" y="172720"/>
                                </a:lnTo>
                                <a:lnTo>
                                  <a:pt x="260296" y="170180"/>
                                </a:lnTo>
                                <a:close/>
                              </a:path>
                              <a:path w="260350" h="784860">
                                <a:moveTo>
                                  <a:pt x="68268" y="149339"/>
                                </a:moveTo>
                                <a:lnTo>
                                  <a:pt x="67959" y="149552"/>
                                </a:lnTo>
                                <a:lnTo>
                                  <a:pt x="60510" y="156848"/>
                                </a:lnTo>
                                <a:lnTo>
                                  <a:pt x="60671" y="156848"/>
                                </a:lnTo>
                                <a:lnTo>
                                  <a:pt x="78616" y="174422"/>
                                </a:lnTo>
                                <a:lnTo>
                                  <a:pt x="86163" y="167005"/>
                                </a:lnTo>
                                <a:lnTo>
                                  <a:pt x="70866" y="167005"/>
                                </a:lnTo>
                                <a:lnTo>
                                  <a:pt x="78553" y="159458"/>
                                </a:lnTo>
                                <a:lnTo>
                                  <a:pt x="78368" y="159253"/>
                                </a:lnTo>
                                <a:lnTo>
                                  <a:pt x="68268" y="149339"/>
                                </a:lnTo>
                                <a:close/>
                              </a:path>
                              <a:path w="260350" h="784860">
                                <a:moveTo>
                                  <a:pt x="149533" y="159253"/>
                                </a:moveTo>
                                <a:lnTo>
                                  <a:pt x="142013" y="166654"/>
                                </a:lnTo>
                                <a:lnTo>
                                  <a:pt x="149945" y="174422"/>
                                </a:lnTo>
                                <a:lnTo>
                                  <a:pt x="150229" y="174073"/>
                                </a:lnTo>
                                <a:lnTo>
                                  <a:pt x="157430" y="167005"/>
                                </a:lnTo>
                                <a:lnTo>
                                  <a:pt x="149533" y="159253"/>
                                </a:lnTo>
                                <a:close/>
                              </a:path>
                              <a:path w="260350" h="784860">
                                <a:moveTo>
                                  <a:pt x="174984" y="149798"/>
                                </a:moveTo>
                                <a:lnTo>
                                  <a:pt x="167516" y="157105"/>
                                </a:lnTo>
                                <a:lnTo>
                                  <a:pt x="185152" y="174422"/>
                                </a:lnTo>
                                <a:lnTo>
                                  <a:pt x="184810" y="174422"/>
                                </a:lnTo>
                                <a:lnTo>
                                  <a:pt x="192366" y="167005"/>
                                </a:lnTo>
                                <a:lnTo>
                                  <a:pt x="177386" y="167005"/>
                                </a:lnTo>
                                <a:lnTo>
                                  <a:pt x="184950" y="159598"/>
                                </a:lnTo>
                                <a:lnTo>
                                  <a:pt x="174984" y="149798"/>
                                </a:lnTo>
                                <a:close/>
                              </a:path>
                              <a:path w="260350" h="784860">
                                <a:moveTo>
                                  <a:pt x="220625" y="159253"/>
                                </a:moveTo>
                                <a:lnTo>
                                  <a:pt x="220295" y="159458"/>
                                </a:lnTo>
                                <a:lnTo>
                                  <a:pt x="212633" y="167005"/>
                                </a:lnTo>
                                <a:lnTo>
                                  <a:pt x="220167" y="174422"/>
                                </a:lnTo>
                                <a:lnTo>
                                  <a:pt x="219745" y="174422"/>
                                </a:lnTo>
                                <a:lnTo>
                                  <a:pt x="227897" y="166420"/>
                                </a:lnTo>
                                <a:lnTo>
                                  <a:pt x="225296" y="163830"/>
                                </a:lnTo>
                                <a:lnTo>
                                  <a:pt x="220625" y="159253"/>
                                </a:lnTo>
                                <a:close/>
                              </a:path>
                              <a:path w="260350" h="784860">
                                <a:moveTo>
                                  <a:pt x="256134" y="159740"/>
                                </a:moveTo>
                                <a:lnTo>
                                  <a:pt x="248727" y="167005"/>
                                </a:lnTo>
                                <a:lnTo>
                                  <a:pt x="256291" y="174422"/>
                                </a:lnTo>
                                <a:lnTo>
                                  <a:pt x="255974" y="174422"/>
                                </a:lnTo>
                                <a:lnTo>
                                  <a:pt x="260296" y="170180"/>
                                </a:lnTo>
                                <a:lnTo>
                                  <a:pt x="260296" y="163830"/>
                                </a:lnTo>
                                <a:lnTo>
                                  <a:pt x="256134" y="159740"/>
                                </a:lnTo>
                                <a:close/>
                              </a:path>
                              <a:path w="260350" h="784860">
                                <a:moveTo>
                                  <a:pt x="7412" y="159458"/>
                                </a:moveTo>
                                <a:lnTo>
                                  <a:pt x="2953" y="163830"/>
                                </a:lnTo>
                                <a:lnTo>
                                  <a:pt x="413" y="166420"/>
                                </a:lnTo>
                                <a:lnTo>
                                  <a:pt x="8189" y="174073"/>
                                </a:lnTo>
                                <a:lnTo>
                                  <a:pt x="7898" y="174073"/>
                                </a:lnTo>
                                <a:lnTo>
                                  <a:pt x="15098" y="167005"/>
                                </a:lnTo>
                                <a:lnTo>
                                  <a:pt x="7412" y="159458"/>
                                </a:lnTo>
                                <a:close/>
                              </a:path>
                              <a:path w="260350" h="784860">
                                <a:moveTo>
                                  <a:pt x="43642" y="159458"/>
                                </a:moveTo>
                                <a:lnTo>
                                  <a:pt x="43374" y="159598"/>
                                </a:lnTo>
                                <a:lnTo>
                                  <a:pt x="35847" y="167005"/>
                                </a:lnTo>
                                <a:lnTo>
                                  <a:pt x="43029" y="174073"/>
                                </a:lnTo>
                                <a:lnTo>
                                  <a:pt x="44303" y="172720"/>
                                </a:lnTo>
                                <a:lnTo>
                                  <a:pt x="50735" y="166420"/>
                                </a:lnTo>
                                <a:lnTo>
                                  <a:pt x="43642" y="159458"/>
                                </a:lnTo>
                                <a:close/>
                              </a:path>
                              <a:path w="260350" h="784860">
                                <a:moveTo>
                                  <a:pt x="124549" y="149552"/>
                                </a:moveTo>
                                <a:lnTo>
                                  <a:pt x="106818" y="167005"/>
                                </a:lnTo>
                                <a:lnTo>
                                  <a:pt x="113999" y="174073"/>
                                </a:lnTo>
                                <a:lnTo>
                                  <a:pt x="121201" y="167005"/>
                                </a:lnTo>
                                <a:lnTo>
                                  <a:pt x="114085" y="160020"/>
                                </a:lnTo>
                                <a:lnTo>
                                  <a:pt x="128318" y="160020"/>
                                </a:lnTo>
                                <a:lnTo>
                                  <a:pt x="131774" y="156627"/>
                                </a:lnTo>
                                <a:lnTo>
                                  <a:pt x="124549" y="149552"/>
                                </a:lnTo>
                                <a:close/>
                              </a:path>
                              <a:path w="260350" h="784860">
                                <a:moveTo>
                                  <a:pt x="25539" y="141690"/>
                                </a:moveTo>
                                <a:lnTo>
                                  <a:pt x="7412" y="159458"/>
                                </a:lnTo>
                                <a:lnTo>
                                  <a:pt x="15102" y="167005"/>
                                </a:lnTo>
                                <a:lnTo>
                                  <a:pt x="25444" y="156848"/>
                                </a:lnTo>
                                <a:lnTo>
                                  <a:pt x="25303" y="156627"/>
                                </a:lnTo>
                                <a:lnTo>
                                  <a:pt x="17898" y="149339"/>
                                </a:lnTo>
                                <a:lnTo>
                                  <a:pt x="33332" y="149339"/>
                                </a:lnTo>
                                <a:lnTo>
                                  <a:pt x="25539" y="141690"/>
                                </a:lnTo>
                                <a:close/>
                              </a:path>
                              <a:path w="260350" h="784860">
                                <a:moveTo>
                                  <a:pt x="33332" y="149339"/>
                                </a:moveTo>
                                <a:lnTo>
                                  <a:pt x="33093" y="149339"/>
                                </a:lnTo>
                                <a:lnTo>
                                  <a:pt x="25669" y="156627"/>
                                </a:lnTo>
                                <a:lnTo>
                                  <a:pt x="25527" y="156848"/>
                                </a:lnTo>
                                <a:lnTo>
                                  <a:pt x="35847" y="167005"/>
                                </a:lnTo>
                                <a:lnTo>
                                  <a:pt x="43516" y="159458"/>
                                </a:lnTo>
                                <a:lnTo>
                                  <a:pt x="43433" y="159253"/>
                                </a:lnTo>
                                <a:lnTo>
                                  <a:pt x="33332" y="149339"/>
                                </a:lnTo>
                                <a:close/>
                              </a:path>
                              <a:path w="260350" h="784860">
                                <a:moveTo>
                                  <a:pt x="88868" y="149339"/>
                                </a:moveTo>
                                <a:lnTo>
                                  <a:pt x="78762" y="159253"/>
                                </a:lnTo>
                                <a:lnTo>
                                  <a:pt x="78577" y="159458"/>
                                </a:lnTo>
                                <a:lnTo>
                                  <a:pt x="86267" y="167005"/>
                                </a:lnTo>
                                <a:lnTo>
                                  <a:pt x="86520" y="166654"/>
                                </a:lnTo>
                                <a:lnTo>
                                  <a:pt x="96498" y="156848"/>
                                </a:lnTo>
                                <a:lnTo>
                                  <a:pt x="88868" y="149339"/>
                                </a:lnTo>
                                <a:close/>
                              </a:path>
                              <a:path w="260350" h="784860">
                                <a:moveTo>
                                  <a:pt x="103671" y="149798"/>
                                </a:moveTo>
                                <a:lnTo>
                                  <a:pt x="96498" y="156848"/>
                                </a:lnTo>
                                <a:lnTo>
                                  <a:pt x="106818" y="167005"/>
                                </a:lnTo>
                                <a:lnTo>
                                  <a:pt x="113914" y="160020"/>
                                </a:lnTo>
                                <a:lnTo>
                                  <a:pt x="114085" y="160020"/>
                                </a:lnTo>
                                <a:lnTo>
                                  <a:pt x="103671" y="149798"/>
                                </a:lnTo>
                                <a:close/>
                              </a:path>
                              <a:path w="260350" h="784860">
                                <a:moveTo>
                                  <a:pt x="128318" y="160020"/>
                                </a:moveTo>
                                <a:lnTo>
                                  <a:pt x="114085" y="160020"/>
                                </a:lnTo>
                                <a:lnTo>
                                  <a:pt x="121202" y="167005"/>
                                </a:lnTo>
                                <a:lnTo>
                                  <a:pt x="128318" y="160020"/>
                                </a:lnTo>
                                <a:close/>
                              </a:path>
                              <a:path w="260350" h="784860">
                                <a:moveTo>
                                  <a:pt x="159606" y="149339"/>
                                </a:moveTo>
                                <a:lnTo>
                                  <a:pt x="149533" y="159253"/>
                                </a:lnTo>
                                <a:lnTo>
                                  <a:pt x="157431" y="167005"/>
                                </a:lnTo>
                                <a:lnTo>
                                  <a:pt x="167516" y="157105"/>
                                </a:lnTo>
                                <a:lnTo>
                                  <a:pt x="159606" y="149339"/>
                                </a:lnTo>
                                <a:close/>
                              </a:path>
                              <a:path w="260350" h="784860">
                                <a:moveTo>
                                  <a:pt x="230677" y="114930"/>
                                </a:moveTo>
                                <a:lnTo>
                                  <a:pt x="224723" y="120650"/>
                                </a:lnTo>
                                <a:lnTo>
                                  <a:pt x="184950" y="159598"/>
                                </a:lnTo>
                                <a:lnTo>
                                  <a:pt x="192484" y="167005"/>
                                </a:lnTo>
                                <a:lnTo>
                                  <a:pt x="192723" y="166654"/>
                                </a:lnTo>
                                <a:lnTo>
                                  <a:pt x="202452" y="157105"/>
                                </a:lnTo>
                                <a:lnTo>
                                  <a:pt x="202314" y="156848"/>
                                </a:lnTo>
                                <a:lnTo>
                                  <a:pt x="195151" y="149798"/>
                                </a:lnTo>
                                <a:lnTo>
                                  <a:pt x="209896" y="149798"/>
                                </a:lnTo>
                                <a:lnTo>
                                  <a:pt x="210364" y="149339"/>
                                </a:lnTo>
                                <a:lnTo>
                                  <a:pt x="210506" y="149339"/>
                                </a:lnTo>
                                <a:lnTo>
                                  <a:pt x="203321" y="142300"/>
                                </a:lnTo>
                                <a:lnTo>
                                  <a:pt x="217536" y="142300"/>
                                </a:lnTo>
                                <a:lnTo>
                                  <a:pt x="220455" y="139435"/>
                                </a:lnTo>
                                <a:lnTo>
                                  <a:pt x="220607" y="139435"/>
                                </a:lnTo>
                                <a:lnTo>
                                  <a:pt x="213243" y="132214"/>
                                </a:lnTo>
                                <a:lnTo>
                                  <a:pt x="228113" y="132214"/>
                                </a:lnTo>
                                <a:lnTo>
                                  <a:pt x="220635" y="124869"/>
                                </a:lnTo>
                                <a:lnTo>
                                  <a:pt x="235295" y="124869"/>
                                </a:lnTo>
                                <a:lnTo>
                                  <a:pt x="237989" y="122224"/>
                                </a:lnTo>
                                <a:lnTo>
                                  <a:pt x="237789" y="121926"/>
                                </a:lnTo>
                                <a:lnTo>
                                  <a:pt x="230677" y="114930"/>
                                </a:lnTo>
                                <a:close/>
                              </a:path>
                              <a:path w="260350" h="784860">
                                <a:moveTo>
                                  <a:pt x="210506" y="149339"/>
                                </a:moveTo>
                                <a:lnTo>
                                  <a:pt x="210364" y="149339"/>
                                </a:lnTo>
                                <a:lnTo>
                                  <a:pt x="202714" y="156848"/>
                                </a:lnTo>
                                <a:lnTo>
                                  <a:pt x="202575" y="157105"/>
                                </a:lnTo>
                                <a:lnTo>
                                  <a:pt x="212633" y="167005"/>
                                </a:lnTo>
                                <a:lnTo>
                                  <a:pt x="220504" y="159253"/>
                                </a:lnTo>
                                <a:lnTo>
                                  <a:pt x="220111" y="158750"/>
                                </a:lnTo>
                                <a:lnTo>
                                  <a:pt x="210506" y="149339"/>
                                </a:lnTo>
                                <a:close/>
                              </a:path>
                              <a:path w="260350" h="784860">
                                <a:moveTo>
                                  <a:pt x="245545" y="149339"/>
                                </a:moveTo>
                                <a:lnTo>
                                  <a:pt x="245300" y="149339"/>
                                </a:lnTo>
                                <a:lnTo>
                                  <a:pt x="238008" y="156496"/>
                                </a:lnTo>
                                <a:lnTo>
                                  <a:pt x="248727" y="167005"/>
                                </a:lnTo>
                                <a:lnTo>
                                  <a:pt x="256134" y="159740"/>
                                </a:lnTo>
                                <a:lnTo>
                                  <a:pt x="245545" y="149339"/>
                                </a:lnTo>
                                <a:close/>
                              </a:path>
                              <a:path w="260350" h="784860">
                                <a:moveTo>
                                  <a:pt x="139433" y="149339"/>
                                </a:moveTo>
                                <a:lnTo>
                                  <a:pt x="139200" y="149339"/>
                                </a:lnTo>
                                <a:lnTo>
                                  <a:pt x="131774" y="156627"/>
                                </a:lnTo>
                                <a:lnTo>
                                  <a:pt x="142013" y="166654"/>
                                </a:lnTo>
                                <a:lnTo>
                                  <a:pt x="149533" y="159253"/>
                                </a:lnTo>
                                <a:lnTo>
                                  <a:pt x="139433" y="149339"/>
                                </a:lnTo>
                                <a:close/>
                              </a:path>
                              <a:path w="260350" h="784860">
                                <a:moveTo>
                                  <a:pt x="4103" y="156210"/>
                                </a:moveTo>
                                <a:lnTo>
                                  <a:pt x="361" y="160020"/>
                                </a:lnTo>
                                <a:lnTo>
                                  <a:pt x="361" y="166420"/>
                                </a:lnTo>
                                <a:lnTo>
                                  <a:pt x="2953" y="163830"/>
                                </a:lnTo>
                                <a:lnTo>
                                  <a:pt x="7412" y="159458"/>
                                </a:lnTo>
                                <a:lnTo>
                                  <a:pt x="4103" y="156210"/>
                                </a:lnTo>
                                <a:close/>
                              </a:path>
                              <a:path w="260350" h="784860">
                                <a:moveTo>
                                  <a:pt x="78467" y="125060"/>
                                </a:moveTo>
                                <a:lnTo>
                                  <a:pt x="43724" y="159253"/>
                                </a:lnTo>
                                <a:lnTo>
                                  <a:pt x="43642" y="159458"/>
                                </a:lnTo>
                                <a:lnTo>
                                  <a:pt x="50735" y="166420"/>
                                </a:lnTo>
                                <a:lnTo>
                                  <a:pt x="60510" y="156848"/>
                                </a:lnTo>
                                <a:lnTo>
                                  <a:pt x="60671" y="156848"/>
                                </a:lnTo>
                                <a:lnTo>
                                  <a:pt x="53471" y="149798"/>
                                </a:lnTo>
                                <a:lnTo>
                                  <a:pt x="67708" y="149798"/>
                                </a:lnTo>
                                <a:lnTo>
                                  <a:pt x="68177" y="149339"/>
                                </a:lnTo>
                                <a:lnTo>
                                  <a:pt x="61096" y="142300"/>
                                </a:lnTo>
                                <a:lnTo>
                                  <a:pt x="75365" y="142300"/>
                                </a:lnTo>
                                <a:lnTo>
                                  <a:pt x="78548" y="139182"/>
                                </a:lnTo>
                                <a:lnTo>
                                  <a:pt x="71469" y="132214"/>
                                </a:lnTo>
                                <a:lnTo>
                                  <a:pt x="85756" y="132214"/>
                                </a:lnTo>
                                <a:lnTo>
                                  <a:pt x="78467" y="125060"/>
                                </a:lnTo>
                                <a:close/>
                              </a:path>
                              <a:path w="260350" h="784860">
                                <a:moveTo>
                                  <a:pt x="255561" y="124869"/>
                                </a:moveTo>
                                <a:lnTo>
                                  <a:pt x="255245" y="125060"/>
                                </a:lnTo>
                                <a:lnTo>
                                  <a:pt x="221015" y="158750"/>
                                </a:lnTo>
                                <a:lnTo>
                                  <a:pt x="220625" y="159253"/>
                                </a:lnTo>
                                <a:lnTo>
                                  <a:pt x="227941" y="166420"/>
                                </a:lnTo>
                                <a:lnTo>
                                  <a:pt x="230537" y="163830"/>
                                </a:lnTo>
                                <a:lnTo>
                                  <a:pt x="238008" y="156496"/>
                                </a:lnTo>
                                <a:lnTo>
                                  <a:pt x="230709" y="149339"/>
                                </a:lnTo>
                                <a:lnTo>
                                  <a:pt x="245545" y="149339"/>
                                </a:lnTo>
                                <a:lnTo>
                                  <a:pt x="238379" y="142300"/>
                                </a:lnTo>
                                <a:lnTo>
                                  <a:pt x="252472" y="142300"/>
                                </a:lnTo>
                                <a:lnTo>
                                  <a:pt x="255391" y="139435"/>
                                </a:lnTo>
                                <a:lnTo>
                                  <a:pt x="255585" y="139435"/>
                                </a:lnTo>
                                <a:lnTo>
                                  <a:pt x="248246" y="132214"/>
                                </a:lnTo>
                                <a:lnTo>
                                  <a:pt x="260296" y="132214"/>
                                </a:lnTo>
                                <a:lnTo>
                                  <a:pt x="260296" y="129540"/>
                                </a:lnTo>
                                <a:lnTo>
                                  <a:pt x="255561" y="124869"/>
                                </a:lnTo>
                                <a:close/>
                              </a:path>
                              <a:path w="260350" h="784860">
                                <a:moveTo>
                                  <a:pt x="257146" y="158750"/>
                                </a:moveTo>
                                <a:lnTo>
                                  <a:pt x="256134" y="159740"/>
                                </a:lnTo>
                                <a:lnTo>
                                  <a:pt x="260296" y="163830"/>
                                </a:lnTo>
                                <a:lnTo>
                                  <a:pt x="260296" y="161290"/>
                                </a:lnTo>
                                <a:lnTo>
                                  <a:pt x="257146" y="158750"/>
                                </a:lnTo>
                                <a:close/>
                              </a:path>
                              <a:path w="260350" h="784860">
                                <a:moveTo>
                                  <a:pt x="195090" y="114416"/>
                                </a:moveTo>
                                <a:lnTo>
                                  <a:pt x="159606" y="149339"/>
                                </a:lnTo>
                                <a:lnTo>
                                  <a:pt x="167516" y="157105"/>
                                </a:lnTo>
                                <a:lnTo>
                                  <a:pt x="174961" y="149798"/>
                                </a:lnTo>
                                <a:lnTo>
                                  <a:pt x="174733" y="149552"/>
                                </a:lnTo>
                                <a:lnTo>
                                  <a:pt x="167357" y="142300"/>
                                </a:lnTo>
                                <a:lnTo>
                                  <a:pt x="182601" y="142300"/>
                                </a:lnTo>
                                <a:lnTo>
                                  <a:pt x="185070" y="139876"/>
                                </a:lnTo>
                                <a:lnTo>
                                  <a:pt x="177287" y="132214"/>
                                </a:lnTo>
                                <a:lnTo>
                                  <a:pt x="193027" y="132214"/>
                                </a:lnTo>
                                <a:lnTo>
                                  <a:pt x="185210" y="124557"/>
                                </a:lnTo>
                                <a:lnTo>
                                  <a:pt x="200678" y="124557"/>
                                </a:lnTo>
                                <a:lnTo>
                                  <a:pt x="203054" y="122224"/>
                                </a:lnTo>
                                <a:lnTo>
                                  <a:pt x="195090" y="114416"/>
                                </a:lnTo>
                                <a:close/>
                              </a:path>
                              <a:path w="260350" h="784860">
                                <a:moveTo>
                                  <a:pt x="193027" y="132214"/>
                                </a:moveTo>
                                <a:lnTo>
                                  <a:pt x="192876" y="132214"/>
                                </a:lnTo>
                                <a:lnTo>
                                  <a:pt x="185070" y="139876"/>
                                </a:lnTo>
                                <a:lnTo>
                                  <a:pt x="202575" y="157105"/>
                                </a:lnTo>
                                <a:lnTo>
                                  <a:pt x="202714" y="156848"/>
                                </a:lnTo>
                                <a:lnTo>
                                  <a:pt x="209896" y="149798"/>
                                </a:lnTo>
                                <a:lnTo>
                                  <a:pt x="194957" y="149798"/>
                                </a:lnTo>
                                <a:lnTo>
                                  <a:pt x="202615" y="142300"/>
                                </a:lnTo>
                                <a:lnTo>
                                  <a:pt x="203321" y="142300"/>
                                </a:lnTo>
                                <a:lnTo>
                                  <a:pt x="193027" y="132214"/>
                                </a:lnTo>
                                <a:close/>
                              </a:path>
                              <a:path w="260350" h="784860">
                                <a:moveTo>
                                  <a:pt x="8083" y="124557"/>
                                </a:moveTo>
                                <a:lnTo>
                                  <a:pt x="7692" y="124869"/>
                                </a:lnTo>
                                <a:lnTo>
                                  <a:pt x="224" y="132214"/>
                                </a:lnTo>
                                <a:lnTo>
                                  <a:pt x="15566" y="132214"/>
                                </a:lnTo>
                                <a:lnTo>
                                  <a:pt x="7970" y="139700"/>
                                </a:lnTo>
                                <a:lnTo>
                                  <a:pt x="8104" y="139700"/>
                                </a:lnTo>
                                <a:lnTo>
                                  <a:pt x="25527" y="156848"/>
                                </a:lnTo>
                                <a:lnTo>
                                  <a:pt x="25669" y="156627"/>
                                </a:lnTo>
                                <a:lnTo>
                                  <a:pt x="33093" y="149339"/>
                                </a:lnTo>
                                <a:lnTo>
                                  <a:pt x="17736" y="149339"/>
                                </a:lnTo>
                                <a:lnTo>
                                  <a:pt x="25539" y="141690"/>
                                </a:lnTo>
                                <a:lnTo>
                                  <a:pt x="8083" y="124557"/>
                                </a:lnTo>
                                <a:close/>
                              </a:path>
                              <a:path w="260350" h="784860">
                                <a:moveTo>
                                  <a:pt x="50821" y="132214"/>
                                </a:moveTo>
                                <a:lnTo>
                                  <a:pt x="50536" y="132214"/>
                                </a:lnTo>
                                <a:lnTo>
                                  <a:pt x="42912" y="139700"/>
                                </a:lnTo>
                                <a:lnTo>
                                  <a:pt x="43159" y="139700"/>
                                </a:lnTo>
                                <a:lnTo>
                                  <a:pt x="60671" y="156848"/>
                                </a:lnTo>
                                <a:lnTo>
                                  <a:pt x="60510" y="156848"/>
                                </a:lnTo>
                                <a:lnTo>
                                  <a:pt x="67708" y="149798"/>
                                </a:lnTo>
                                <a:lnTo>
                                  <a:pt x="53331" y="149798"/>
                                </a:lnTo>
                                <a:lnTo>
                                  <a:pt x="60950" y="142300"/>
                                </a:lnTo>
                                <a:lnTo>
                                  <a:pt x="61096" y="142300"/>
                                </a:lnTo>
                                <a:lnTo>
                                  <a:pt x="50821" y="132214"/>
                                </a:lnTo>
                                <a:close/>
                              </a:path>
                              <a:path w="260350" h="784860">
                                <a:moveTo>
                                  <a:pt x="96031" y="142300"/>
                                </a:moveTo>
                                <a:lnTo>
                                  <a:pt x="88868" y="149339"/>
                                </a:lnTo>
                                <a:lnTo>
                                  <a:pt x="96498" y="156848"/>
                                </a:lnTo>
                                <a:lnTo>
                                  <a:pt x="103671" y="149798"/>
                                </a:lnTo>
                                <a:lnTo>
                                  <a:pt x="96031" y="142300"/>
                                </a:lnTo>
                                <a:close/>
                              </a:path>
                              <a:path w="260350" h="784860">
                                <a:moveTo>
                                  <a:pt x="142165" y="132214"/>
                                </a:moveTo>
                                <a:lnTo>
                                  <a:pt x="124549" y="149552"/>
                                </a:lnTo>
                                <a:lnTo>
                                  <a:pt x="131774" y="156627"/>
                                </a:lnTo>
                                <a:lnTo>
                                  <a:pt x="139200" y="149339"/>
                                </a:lnTo>
                                <a:lnTo>
                                  <a:pt x="139433" y="149339"/>
                                </a:lnTo>
                                <a:lnTo>
                                  <a:pt x="132261" y="142300"/>
                                </a:lnTo>
                                <a:lnTo>
                                  <a:pt x="146371" y="142300"/>
                                </a:lnTo>
                                <a:lnTo>
                                  <a:pt x="149290" y="139435"/>
                                </a:lnTo>
                                <a:lnTo>
                                  <a:pt x="149519" y="139435"/>
                                </a:lnTo>
                                <a:lnTo>
                                  <a:pt x="142165" y="132214"/>
                                </a:lnTo>
                                <a:close/>
                              </a:path>
                              <a:path w="260350" h="784860">
                                <a:moveTo>
                                  <a:pt x="228113" y="132214"/>
                                </a:moveTo>
                                <a:lnTo>
                                  <a:pt x="227811" y="132214"/>
                                </a:lnTo>
                                <a:lnTo>
                                  <a:pt x="220455" y="139435"/>
                                </a:lnTo>
                                <a:lnTo>
                                  <a:pt x="220607" y="139435"/>
                                </a:lnTo>
                                <a:lnTo>
                                  <a:pt x="238008" y="156496"/>
                                </a:lnTo>
                                <a:lnTo>
                                  <a:pt x="245300" y="149339"/>
                                </a:lnTo>
                                <a:lnTo>
                                  <a:pt x="230577" y="149339"/>
                                </a:lnTo>
                                <a:lnTo>
                                  <a:pt x="237729" y="142300"/>
                                </a:lnTo>
                                <a:lnTo>
                                  <a:pt x="238379" y="142300"/>
                                </a:lnTo>
                                <a:lnTo>
                                  <a:pt x="228113" y="132214"/>
                                </a:lnTo>
                                <a:close/>
                              </a:path>
                              <a:path w="260350" h="784860">
                                <a:moveTo>
                                  <a:pt x="114184" y="124557"/>
                                </a:moveTo>
                                <a:lnTo>
                                  <a:pt x="113787" y="124869"/>
                                </a:lnTo>
                                <a:lnTo>
                                  <a:pt x="96031" y="142300"/>
                                </a:lnTo>
                                <a:lnTo>
                                  <a:pt x="103671" y="149798"/>
                                </a:lnTo>
                                <a:lnTo>
                                  <a:pt x="114217" y="139435"/>
                                </a:lnTo>
                                <a:lnTo>
                                  <a:pt x="106844" y="132214"/>
                                </a:lnTo>
                                <a:lnTo>
                                  <a:pt x="121986" y="132214"/>
                                </a:lnTo>
                                <a:lnTo>
                                  <a:pt x="114184" y="124557"/>
                                </a:lnTo>
                                <a:close/>
                              </a:path>
                              <a:path w="260350" h="784860">
                                <a:moveTo>
                                  <a:pt x="182601" y="142300"/>
                                </a:moveTo>
                                <a:lnTo>
                                  <a:pt x="167357" y="142300"/>
                                </a:lnTo>
                                <a:lnTo>
                                  <a:pt x="174984" y="149798"/>
                                </a:lnTo>
                                <a:lnTo>
                                  <a:pt x="175211" y="149552"/>
                                </a:lnTo>
                                <a:lnTo>
                                  <a:pt x="182601" y="142300"/>
                                </a:lnTo>
                                <a:close/>
                              </a:path>
                              <a:path w="260350" h="784860">
                                <a:moveTo>
                                  <a:pt x="121986" y="132214"/>
                                </a:moveTo>
                                <a:lnTo>
                                  <a:pt x="121564" y="132214"/>
                                </a:lnTo>
                                <a:lnTo>
                                  <a:pt x="114217" y="139435"/>
                                </a:lnTo>
                                <a:lnTo>
                                  <a:pt x="124549" y="149552"/>
                                </a:lnTo>
                                <a:lnTo>
                                  <a:pt x="131918" y="142300"/>
                                </a:lnTo>
                                <a:lnTo>
                                  <a:pt x="132261" y="142300"/>
                                </a:lnTo>
                                <a:lnTo>
                                  <a:pt x="121986" y="132214"/>
                                </a:lnTo>
                                <a:close/>
                              </a:path>
                              <a:path w="260350" h="784860">
                                <a:moveTo>
                                  <a:pt x="43019" y="124557"/>
                                </a:moveTo>
                                <a:lnTo>
                                  <a:pt x="25539" y="141690"/>
                                </a:lnTo>
                                <a:lnTo>
                                  <a:pt x="33332" y="149339"/>
                                </a:lnTo>
                                <a:lnTo>
                                  <a:pt x="33093" y="149339"/>
                                </a:lnTo>
                                <a:lnTo>
                                  <a:pt x="42912" y="139700"/>
                                </a:lnTo>
                                <a:lnTo>
                                  <a:pt x="43159" y="139700"/>
                                </a:lnTo>
                                <a:lnTo>
                                  <a:pt x="35515" y="132214"/>
                                </a:lnTo>
                                <a:lnTo>
                                  <a:pt x="50821" y="132214"/>
                                </a:lnTo>
                                <a:lnTo>
                                  <a:pt x="43019" y="124557"/>
                                </a:lnTo>
                                <a:close/>
                              </a:path>
                              <a:path w="260350" h="784860">
                                <a:moveTo>
                                  <a:pt x="75365" y="142300"/>
                                </a:moveTo>
                                <a:lnTo>
                                  <a:pt x="61096" y="142300"/>
                                </a:lnTo>
                                <a:lnTo>
                                  <a:pt x="68268" y="149339"/>
                                </a:lnTo>
                                <a:lnTo>
                                  <a:pt x="75365" y="142300"/>
                                </a:lnTo>
                                <a:close/>
                              </a:path>
                              <a:path w="260350" h="784860">
                                <a:moveTo>
                                  <a:pt x="85756" y="132214"/>
                                </a:moveTo>
                                <a:lnTo>
                                  <a:pt x="83207" y="134620"/>
                                </a:lnTo>
                                <a:lnTo>
                                  <a:pt x="78548" y="139182"/>
                                </a:lnTo>
                                <a:lnTo>
                                  <a:pt x="88868" y="149339"/>
                                </a:lnTo>
                                <a:lnTo>
                                  <a:pt x="96031" y="142300"/>
                                </a:lnTo>
                                <a:lnTo>
                                  <a:pt x="85756" y="132214"/>
                                </a:lnTo>
                                <a:close/>
                              </a:path>
                              <a:path w="260350" h="784860">
                                <a:moveTo>
                                  <a:pt x="146371" y="142300"/>
                                </a:moveTo>
                                <a:lnTo>
                                  <a:pt x="132261" y="142300"/>
                                </a:lnTo>
                                <a:lnTo>
                                  <a:pt x="139433" y="149339"/>
                                </a:lnTo>
                                <a:lnTo>
                                  <a:pt x="139200" y="149339"/>
                                </a:lnTo>
                                <a:lnTo>
                                  <a:pt x="146371" y="142300"/>
                                </a:lnTo>
                                <a:close/>
                              </a:path>
                              <a:path w="260350" h="784860">
                                <a:moveTo>
                                  <a:pt x="157100" y="132214"/>
                                </a:moveTo>
                                <a:lnTo>
                                  <a:pt x="156646" y="132214"/>
                                </a:lnTo>
                                <a:lnTo>
                                  <a:pt x="149290" y="139435"/>
                                </a:lnTo>
                                <a:lnTo>
                                  <a:pt x="149519" y="139435"/>
                                </a:lnTo>
                                <a:lnTo>
                                  <a:pt x="159606" y="149339"/>
                                </a:lnTo>
                                <a:lnTo>
                                  <a:pt x="166758" y="142300"/>
                                </a:lnTo>
                                <a:lnTo>
                                  <a:pt x="167357" y="142300"/>
                                </a:lnTo>
                                <a:lnTo>
                                  <a:pt x="157100" y="132214"/>
                                </a:lnTo>
                                <a:close/>
                              </a:path>
                              <a:path w="260350" h="784860">
                                <a:moveTo>
                                  <a:pt x="217536" y="142300"/>
                                </a:moveTo>
                                <a:lnTo>
                                  <a:pt x="203321" y="142300"/>
                                </a:lnTo>
                                <a:lnTo>
                                  <a:pt x="210506" y="149339"/>
                                </a:lnTo>
                                <a:lnTo>
                                  <a:pt x="210364" y="149339"/>
                                </a:lnTo>
                                <a:lnTo>
                                  <a:pt x="217536" y="142300"/>
                                </a:lnTo>
                                <a:close/>
                              </a:path>
                              <a:path w="260350" h="784860">
                                <a:moveTo>
                                  <a:pt x="252472" y="142300"/>
                                </a:moveTo>
                                <a:lnTo>
                                  <a:pt x="238379" y="142300"/>
                                </a:lnTo>
                                <a:lnTo>
                                  <a:pt x="245545" y="149339"/>
                                </a:lnTo>
                                <a:lnTo>
                                  <a:pt x="245300" y="149339"/>
                                </a:lnTo>
                                <a:lnTo>
                                  <a:pt x="252472" y="142300"/>
                                </a:lnTo>
                                <a:close/>
                              </a:path>
                              <a:path w="260350" h="784860">
                                <a:moveTo>
                                  <a:pt x="4103" y="120650"/>
                                </a:moveTo>
                                <a:lnTo>
                                  <a:pt x="1609" y="123190"/>
                                </a:lnTo>
                                <a:lnTo>
                                  <a:pt x="361" y="124557"/>
                                </a:lnTo>
                                <a:lnTo>
                                  <a:pt x="361" y="139700"/>
                                </a:lnTo>
                                <a:lnTo>
                                  <a:pt x="4103" y="143510"/>
                                </a:lnTo>
                                <a:lnTo>
                                  <a:pt x="7970" y="139700"/>
                                </a:lnTo>
                                <a:lnTo>
                                  <a:pt x="8104" y="139700"/>
                                </a:lnTo>
                                <a:lnTo>
                                  <a:pt x="498" y="132214"/>
                                </a:lnTo>
                                <a:lnTo>
                                  <a:pt x="224" y="132214"/>
                                </a:lnTo>
                                <a:lnTo>
                                  <a:pt x="8010" y="124557"/>
                                </a:lnTo>
                                <a:lnTo>
                                  <a:pt x="6691" y="123190"/>
                                </a:lnTo>
                                <a:lnTo>
                                  <a:pt x="4103" y="120650"/>
                                </a:lnTo>
                                <a:close/>
                              </a:path>
                              <a:path w="260350" h="784860">
                                <a:moveTo>
                                  <a:pt x="260296" y="134620"/>
                                </a:moveTo>
                                <a:lnTo>
                                  <a:pt x="255391" y="139435"/>
                                </a:lnTo>
                                <a:lnTo>
                                  <a:pt x="255585" y="139435"/>
                                </a:lnTo>
                                <a:lnTo>
                                  <a:pt x="257146" y="140970"/>
                                </a:lnTo>
                                <a:lnTo>
                                  <a:pt x="260296" y="137160"/>
                                </a:lnTo>
                                <a:lnTo>
                                  <a:pt x="260296" y="134620"/>
                                </a:lnTo>
                                <a:close/>
                              </a:path>
                              <a:path w="260350" h="784860">
                                <a:moveTo>
                                  <a:pt x="174859" y="114416"/>
                                </a:moveTo>
                                <a:lnTo>
                                  <a:pt x="174256" y="114930"/>
                                </a:lnTo>
                                <a:lnTo>
                                  <a:pt x="166825" y="122224"/>
                                </a:lnTo>
                                <a:lnTo>
                                  <a:pt x="167138" y="122224"/>
                                </a:lnTo>
                                <a:lnTo>
                                  <a:pt x="185070" y="139876"/>
                                </a:lnTo>
                                <a:lnTo>
                                  <a:pt x="192876" y="132214"/>
                                </a:lnTo>
                                <a:lnTo>
                                  <a:pt x="177005" y="132214"/>
                                </a:lnTo>
                                <a:lnTo>
                                  <a:pt x="184786" y="124557"/>
                                </a:lnTo>
                                <a:lnTo>
                                  <a:pt x="185210" y="124557"/>
                                </a:lnTo>
                                <a:lnTo>
                                  <a:pt x="174859" y="114416"/>
                                </a:lnTo>
                                <a:close/>
                              </a:path>
                              <a:path w="260350" h="784860">
                                <a:moveTo>
                                  <a:pt x="17865" y="114930"/>
                                </a:moveTo>
                                <a:lnTo>
                                  <a:pt x="11982" y="120650"/>
                                </a:lnTo>
                                <a:lnTo>
                                  <a:pt x="9400" y="123190"/>
                                </a:lnTo>
                                <a:lnTo>
                                  <a:pt x="8083" y="124557"/>
                                </a:lnTo>
                                <a:lnTo>
                                  <a:pt x="15885" y="132214"/>
                                </a:lnTo>
                                <a:lnTo>
                                  <a:pt x="498" y="132214"/>
                                </a:lnTo>
                                <a:lnTo>
                                  <a:pt x="8104" y="139700"/>
                                </a:lnTo>
                                <a:lnTo>
                                  <a:pt x="7970" y="139700"/>
                                </a:lnTo>
                                <a:lnTo>
                                  <a:pt x="25510" y="122417"/>
                                </a:lnTo>
                                <a:lnTo>
                                  <a:pt x="17865" y="114930"/>
                                </a:lnTo>
                                <a:close/>
                              </a:path>
                              <a:path w="260350" h="784860">
                                <a:moveTo>
                                  <a:pt x="33211" y="114930"/>
                                </a:moveTo>
                                <a:lnTo>
                                  <a:pt x="27304" y="120650"/>
                                </a:lnTo>
                                <a:lnTo>
                                  <a:pt x="25510" y="122417"/>
                                </a:lnTo>
                                <a:lnTo>
                                  <a:pt x="43159" y="139700"/>
                                </a:lnTo>
                                <a:lnTo>
                                  <a:pt x="42912" y="139700"/>
                                </a:lnTo>
                                <a:lnTo>
                                  <a:pt x="50536" y="132214"/>
                                </a:lnTo>
                                <a:lnTo>
                                  <a:pt x="35206" y="132214"/>
                                </a:lnTo>
                                <a:lnTo>
                                  <a:pt x="43019" y="124557"/>
                                </a:lnTo>
                                <a:lnTo>
                                  <a:pt x="33211" y="114930"/>
                                </a:lnTo>
                                <a:close/>
                              </a:path>
                              <a:path w="260350" h="784860">
                                <a:moveTo>
                                  <a:pt x="103852" y="114416"/>
                                </a:moveTo>
                                <a:lnTo>
                                  <a:pt x="96168" y="121926"/>
                                </a:lnTo>
                                <a:lnTo>
                                  <a:pt x="96338" y="121926"/>
                                </a:lnTo>
                                <a:lnTo>
                                  <a:pt x="114217" y="139435"/>
                                </a:lnTo>
                                <a:lnTo>
                                  <a:pt x="121564" y="132214"/>
                                </a:lnTo>
                                <a:lnTo>
                                  <a:pt x="106305" y="132214"/>
                                </a:lnTo>
                                <a:lnTo>
                                  <a:pt x="114105" y="124557"/>
                                </a:lnTo>
                                <a:lnTo>
                                  <a:pt x="112791" y="123190"/>
                                </a:lnTo>
                                <a:lnTo>
                                  <a:pt x="103852" y="114416"/>
                                </a:lnTo>
                                <a:close/>
                              </a:path>
                              <a:path w="260350" h="784860">
                                <a:moveTo>
                                  <a:pt x="149629" y="124869"/>
                                </a:moveTo>
                                <a:lnTo>
                                  <a:pt x="142165" y="132214"/>
                                </a:lnTo>
                                <a:lnTo>
                                  <a:pt x="149519" y="139435"/>
                                </a:lnTo>
                                <a:lnTo>
                                  <a:pt x="149290" y="139435"/>
                                </a:lnTo>
                                <a:lnTo>
                                  <a:pt x="156646" y="132214"/>
                                </a:lnTo>
                                <a:lnTo>
                                  <a:pt x="157100" y="132214"/>
                                </a:lnTo>
                                <a:lnTo>
                                  <a:pt x="149629" y="124869"/>
                                </a:lnTo>
                                <a:close/>
                              </a:path>
                              <a:path w="260350" h="784860">
                                <a:moveTo>
                                  <a:pt x="210517" y="114930"/>
                                </a:moveTo>
                                <a:lnTo>
                                  <a:pt x="203054" y="122224"/>
                                </a:lnTo>
                                <a:lnTo>
                                  <a:pt x="220607" y="139435"/>
                                </a:lnTo>
                                <a:lnTo>
                                  <a:pt x="220455" y="139435"/>
                                </a:lnTo>
                                <a:lnTo>
                                  <a:pt x="227811" y="132214"/>
                                </a:lnTo>
                                <a:lnTo>
                                  <a:pt x="212914" y="132214"/>
                                </a:lnTo>
                                <a:lnTo>
                                  <a:pt x="220415" y="124869"/>
                                </a:lnTo>
                                <a:lnTo>
                                  <a:pt x="220635" y="124869"/>
                                </a:lnTo>
                                <a:lnTo>
                                  <a:pt x="210517" y="114930"/>
                                </a:lnTo>
                                <a:close/>
                              </a:path>
                              <a:path w="260350" h="784860">
                                <a:moveTo>
                                  <a:pt x="245485" y="114930"/>
                                </a:moveTo>
                                <a:lnTo>
                                  <a:pt x="238293" y="121926"/>
                                </a:lnTo>
                                <a:lnTo>
                                  <a:pt x="238092" y="122224"/>
                                </a:lnTo>
                                <a:lnTo>
                                  <a:pt x="255585" y="139435"/>
                                </a:lnTo>
                                <a:lnTo>
                                  <a:pt x="255391" y="139435"/>
                                </a:lnTo>
                                <a:lnTo>
                                  <a:pt x="260296" y="134620"/>
                                </a:lnTo>
                                <a:lnTo>
                                  <a:pt x="260296" y="132214"/>
                                </a:lnTo>
                                <a:lnTo>
                                  <a:pt x="247976" y="132214"/>
                                </a:lnTo>
                                <a:lnTo>
                                  <a:pt x="255439" y="124869"/>
                                </a:lnTo>
                                <a:lnTo>
                                  <a:pt x="255245" y="124557"/>
                                </a:lnTo>
                                <a:lnTo>
                                  <a:pt x="245485" y="114930"/>
                                </a:lnTo>
                                <a:close/>
                              </a:path>
                              <a:path w="260350" h="784860">
                                <a:moveTo>
                                  <a:pt x="68147" y="114930"/>
                                </a:moveTo>
                                <a:lnTo>
                                  <a:pt x="61016" y="121926"/>
                                </a:lnTo>
                                <a:lnTo>
                                  <a:pt x="78548" y="139182"/>
                                </a:lnTo>
                                <a:lnTo>
                                  <a:pt x="85663" y="132214"/>
                                </a:lnTo>
                                <a:lnTo>
                                  <a:pt x="71197" y="132214"/>
                                </a:lnTo>
                                <a:lnTo>
                                  <a:pt x="78467" y="125060"/>
                                </a:lnTo>
                                <a:lnTo>
                                  <a:pt x="68147" y="114930"/>
                                </a:lnTo>
                                <a:close/>
                              </a:path>
                              <a:path w="260350" h="784860">
                                <a:moveTo>
                                  <a:pt x="53385" y="114416"/>
                                </a:moveTo>
                                <a:lnTo>
                                  <a:pt x="52840" y="114930"/>
                                </a:lnTo>
                                <a:lnTo>
                                  <a:pt x="43019" y="124557"/>
                                </a:lnTo>
                                <a:lnTo>
                                  <a:pt x="50821" y="132214"/>
                                </a:lnTo>
                                <a:lnTo>
                                  <a:pt x="50536" y="132214"/>
                                </a:lnTo>
                                <a:lnTo>
                                  <a:pt x="61016" y="121926"/>
                                </a:lnTo>
                                <a:lnTo>
                                  <a:pt x="53385" y="114416"/>
                                </a:lnTo>
                                <a:close/>
                              </a:path>
                              <a:path w="260350" h="784860">
                                <a:moveTo>
                                  <a:pt x="106640" y="97333"/>
                                </a:moveTo>
                                <a:lnTo>
                                  <a:pt x="78467" y="125060"/>
                                </a:lnTo>
                                <a:lnTo>
                                  <a:pt x="85756" y="132214"/>
                                </a:lnTo>
                                <a:lnTo>
                                  <a:pt x="88394" y="129540"/>
                                </a:lnTo>
                                <a:lnTo>
                                  <a:pt x="96168" y="121926"/>
                                </a:lnTo>
                                <a:lnTo>
                                  <a:pt x="96338" y="121926"/>
                                </a:lnTo>
                                <a:lnTo>
                                  <a:pt x="89194" y="114930"/>
                                </a:lnTo>
                                <a:lnTo>
                                  <a:pt x="103312" y="114930"/>
                                </a:lnTo>
                                <a:lnTo>
                                  <a:pt x="103837" y="114416"/>
                                </a:lnTo>
                                <a:lnTo>
                                  <a:pt x="96728" y="107423"/>
                                </a:lnTo>
                                <a:lnTo>
                                  <a:pt x="110977" y="107423"/>
                                </a:lnTo>
                                <a:lnTo>
                                  <a:pt x="113644" y="104812"/>
                                </a:lnTo>
                                <a:lnTo>
                                  <a:pt x="114257" y="104812"/>
                                </a:lnTo>
                                <a:lnTo>
                                  <a:pt x="106640" y="97333"/>
                                </a:lnTo>
                                <a:close/>
                              </a:path>
                              <a:path w="260350" h="784860">
                                <a:moveTo>
                                  <a:pt x="141849" y="97333"/>
                                </a:moveTo>
                                <a:lnTo>
                                  <a:pt x="115498" y="123190"/>
                                </a:lnTo>
                                <a:lnTo>
                                  <a:pt x="114184" y="124557"/>
                                </a:lnTo>
                                <a:lnTo>
                                  <a:pt x="121986" y="132214"/>
                                </a:lnTo>
                                <a:lnTo>
                                  <a:pt x="121564" y="132214"/>
                                </a:lnTo>
                                <a:lnTo>
                                  <a:pt x="131729" y="122224"/>
                                </a:lnTo>
                                <a:lnTo>
                                  <a:pt x="131991" y="122224"/>
                                </a:lnTo>
                                <a:lnTo>
                                  <a:pt x="124562" y="114930"/>
                                </a:lnTo>
                                <a:lnTo>
                                  <a:pt x="139520" y="114930"/>
                                </a:lnTo>
                                <a:lnTo>
                                  <a:pt x="131885" y="107423"/>
                                </a:lnTo>
                                <a:lnTo>
                                  <a:pt x="146790" y="107423"/>
                                </a:lnTo>
                                <a:lnTo>
                                  <a:pt x="149448" y="104812"/>
                                </a:lnTo>
                                <a:lnTo>
                                  <a:pt x="141849" y="97333"/>
                                </a:lnTo>
                                <a:close/>
                              </a:path>
                              <a:path w="260350" h="784860">
                                <a:moveTo>
                                  <a:pt x="139520" y="114930"/>
                                </a:moveTo>
                                <a:lnTo>
                                  <a:pt x="139152" y="114930"/>
                                </a:lnTo>
                                <a:lnTo>
                                  <a:pt x="131729" y="122224"/>
                                </a:lnTo>
                                <a:lnTo>
                                  <a:pt x="131991" y="122224"/>
                                </a:lnTo>
                                <a:lnTo>
                                  <a:pt x="142165" y="132214"/>
                                </a:lnTo>
                                <a:lnTo>
                                  <a:pt x="149629" y="124869"/>
                                </a:lnTo>
                                <a:lnTo>
                                  <a:pt x="139520" y="114930"/>
                                </a:lnTo>
                                <a:close/>
                              </a:path>
                              <a:path w="260350" h="784860">
                                <a:moveTo>
                                  <a:pt x="159727" y="114930"/>
                                </a:moveTo>
                                <a:lnTo>
                                  <a:pt x="149629" y="124869"/>
                                </a:lnTo>
                                <a:lnTo>
                                  <a:pt x="157100" y="132214"/>
                                </a:lnTo>
                                <a:lnTo>
                                  <a:pt x="156646" y="132214"/>
                                </a:lnTo>
                                <a:lnTo>
                                  <a:pt x="166825" y="122224"/>
                                </a:lnTo>
                                <a:lnTo>
                                  <a:pt x="167138" y="122224"/>
                                </a:lnTo>
                                <a:lnTo>
                                  <a:pt x="159727" y="114930"/>
                                </a:lnTo>
                                <a:close/>
                              </a:path>
                              <a:path w="260350" h="784860">
                                <a:moveTo>
                                  <a:pt x="200678" y="124557"/>
                                </a:moveTo>
                                <a:lnTo>
                                  <a:pt x="185210" y="124557"/>
                                </a:lnTo>
                                <a:lnTo>
                                  <a:pt x="193027" y="132214"/>
                                </a:lnTo>
                                <a:lnTo>
                                  <a:pt x="192876" y="132214"/>
                                </a:lnTo>
                                <a:lnTo>
                                  <a:pt x="200678" y="124557"/>
                                </a:lnTo>
                                <a:close/>
                              </a:path>
                              <a:path w="260350" h="784860">
                                <a:moveTo>
                                  <a:pt x="235295" y="124869"/>
                                </a:moveTo>
                                <a:lnTo>
                                  <a:pt x="220635" y="124869"/>
                                </a:lnTo>
                                <a:lnTo>
                                  <a:pt x="228113" y="132214"/>
                                </a:lnTo>
                                <a:lnTo>
                                  <a:pt x="227811" y="132214"/>
                                </a:lnTo>
                                <a:lnTo>
                                  <a:pt x="235295" y="124869"/>
                                </a:lnTo>
                                <a:close/>
                              </a:path>
                              <a:path w="260350" h="784860">
                                <a:moveTo>
                                  <a:pt x="257146" y="123190"/>
                                </a:moveTo>
                                <a:lnTo>
                                  <a:pt x="255757" y="124557"/>
                                </a:lnTo>
                                <a:lnTo>
                                  <a:pt x="255561" y="124869"/>
                                </a:lnTo>
                                <a:lnTo>
                                  <a:pt x="260296" y="129540"/>
                                </a:lnTo>
                                <a:lnTo>
                                  <a:pt x="260296" y="127000"/>
                                </a:lnTo>
                                <a:lnTo>
                                  <a:pt x="257146" y="123190"/>
                                </a:lnTo>
                                <a:close/>
                              </a:path>
                              <a:path w="260350" h="784860">
                                <a:moveTo>
                                  <a:pt x="35859" y="97167"/>
                                </a:moveTo>
                                <a:lnTo>
                                  <a:pt x="18320" y="114416"/>
                                </a:lnTo>
                                <a:lnTo>
                                  <a:pt x="17865" y="114930"/>
                                </a:lnTo>
                                <a:lnTo>
                                  <a:pt x="25510" y="122417"/>
                                </a:lnTo>
                                <a:lnTo>
                                  <a:pt x="33108" y="114930"/>
                                </a:lnTo>
                                <a:lnTo>
                                  <a:pt x="32687" y="114416"/>
                                </a:lnTo>
                                <a:lnTo>
                                  <a:pt x="25563" y="107423"/>
                                </a:lnTo>
                                <a:lnTo>
                                  <a:pt x="40727" y="107423"/>
                                </a:lnTo>
                                <a:lnTo>
                                  <a:pt x="43377" y="104812"/>
                                </a:lnTo>
                                <a:lnTo>
                                  <a:pt x="43627" y="104812"/>
                                </a:lnTo>
                                <a:lnTo>
                                  <a:pt x="35859" y="97167"/>
                                </a:lnTo>
                                <a:close/>
                              </a:path>
                              <a:path w="260350" h="784860">
                                <a:moveTo>
                                  <a:pt x="121454" y="97167"/>
                                </a:moveTo>
                                <a:lnTo>
                                  <a:pt x="113644" y="104812"/>
                                </a:lnTo>
                                <a:lnTo>
                                  <a:pt x="114257" y="104812"/>
                                </a:lnTo>
                                <a:lnTo>
                                  <a:pt x="131991" y="122224"/>
                                </a:lnTo>
                                <a:lnTo>
                                  <a:pt x="131729" y="122224"/>
                                </a:lnTo>
                                <a:lnTo>
                                  <a:pt x="139152" y="114930"/>
                                </a:lnTo>
                                <a:lnTo>
                                  <a:pt x="123911" y="114930"/>
                                </a:lnTo>
                                <a:lnTo>
                                  <a:pt x="131558" y="107423"/>
                                </a:lnTo>
                                <a:lnTo>
                                  <a:pt x="131885" y="107423"/>
                                </a:lnTo>
                                <a:lnTo>
                                  <a:pt x="121454" y="97167"/>
                                </a:lnTo>
                                <a:close/>
                              </a:path>
                              <a:path w="260350" h="784860">
                                <a:moveTo>
                                  <a:pt x="177667" y="97333"/>
                                </a:moveTo>
                                <a:lnTo>
                                  <a:pt x="177142" y="97790"/>
                                </a:lnTo>
                                <a:lnTo>
                                  <a:pt x="159727" y="114930"/>
                                </a:lnTo>
                                <a:lnTo>
                                  <a:pt x="167138" y="122224"/>
                                </a:lnTo>
                                <a:lnTo>
                                  <a:pt x="166825" y="122224"/>
                                </a:lnTo>
                                <a:lnTo>
                                  <a:pt x="174780" y="114416"/>
                                </a:lnTo>
                                <a:lnTo>
                                  <a:pt x="167722" y="107423"/>
                                </a:lnTo>
                                <a:lnTo>
                                  <a:pt x="181904" y="107423"/>
                                </a:lnTo>
                                <a:lnTo>
                                  <a:pt x="184565" y="104812"/>
                                </a:lnTo>
                                <a:lnTo>
                                  <a:pt x="185295" y="104812"/>
                                </a:lnTo>
                                <a:lnTo>
                                  <a:pt x="177667" y="97333"/>
                                </a:lnTo>
                                <a:close/>
                              </a:path>
                              <a:path w="260350" h="784860">
                                <a:moveTo>
                                  <a:pt x="202535" y="107088"/>
                                </a:moveTo>
                                <a:lnTo>
                                  <a:pt x="195090" y="114416"/>
                                </a:lnTo>
                                <a:lnTo>
                                  <a:pt x="203054" y="122224"/>
                                </a:lnTo>
                                <a:lnTo>
                                  <a:pt x="210486" y="114930"/>
                                </a:lnTo>
                                <a:lnTo>
                                  <a:pt x="209994" y="114416"/>
                                </a:lnTo>
                                <a:lnTo>
                                  <a:pt x="202535" y="107088"/>
                                </a:lnTo>
                                <a:close/>
                              </a:path>
                              <a:path w="260350" h="784860">
                                <a:moveTo>
                                  <a:pt x="238051" y="107598"/>
                                </a:moveTo>
                                <a:lnTo>
                                  <a:pt x="231089" y="114416"/>
                                </a:lnTo>
                                <a:lnTo>
                                  <a:pt x="230677" y="114930"/>
                                </a:lnTo>
                                <a:lnTo>
                                  <a:pt x="238092" y="122224"/>
                                </a:lnTo>
                                <a:lnTo>
                                  <a:pt x="238293" y="121926"/>
                                </a:lnTo>
                                <a:lnTo>
                                  <a:pt x="245421" y="114930"/>
                                </a:lnTo>
                                <a:lnTo>
                                  <a:pt x="244963" y="114416"/>
                                </a:lnTo>
                                <a:lnTo>
                                  <a:pt x="238051" y="107598"/>
                                </a:lnTo>
                                <a:close/>
                              </a:path>
                              <a:path w="260350" h="784860">
                                <a:moveTo>
                                  <a:pt x="60498" y="107423"/>
                                </a:moveTo>
                                <a:lnTo>
                                  <a:pt x="53385" y="114416"/>
                                </a:lnTo>
                                <a:lnTo>
                                  <a:pt x="61016" y="121926"/>
                                </a:lnTo>
                                <a:lnTo>
                                  <a:pt x="68143" y="114930"/>
                                </a:lnTo>
                                <a:lnTo>
                                  <a:pt x="60498" y="107423"/>
                                </a:lnTo>
                                <a:close/>
                              </a:path>
                              <a:path w="260350" h="784860">
                                <a:moveTo>
                                  <a:pt x="86278" y="97167"/>
                                </a:moveTo>
                                <a:lnTo>
                                  <a:pt x="86067" y="97333"/>
                                </a:lnTo>
                                <a:lnTo>
                                  <a:pt x="78449" y="104812"/>
                                </a:lnTo>
                                <a:lnTo>
                                  <a:pt x="78861" y="104812"/>
                                </a:lnTo>
                                <a:lnTo>
                                  <a:pt x="96338" y="121926"/>
                                </a:lnTo>
                                <a:lnTo>
                                  <a:pt x="96168" y="121926"/>
                                </a:lnTo>
                                <a:lnTo>
                                  <a:pt x="103312" y="114930"/>
                                </a:lnTo>
                                <a:lnTo>
                                  <a:pt x="88760" y="114930"/>
                                </a:lnTo>
                                <a:lnTo>
                                  <a:pt x="96387" y="107423"/>
                                </a:lnTo>
                                <a:lnTo>
                                  <a:pt x="96728" y="107423"/>
                                </a:lnTo>
                                <a:lnTo>
                                  <a:pt x="86278" y="97167"/>
                                </a:lnTo>
                                <a:close/>
                              </a:path>
                              <a:path w="260350" h="784860">
                                <a:moveTo>
                                  <a:pt x="15113" y="97167"/>
                                </a:moveTo>
                                <a:lnTo>
                                  <a:pt x="7307" y="104812"/>
                                </a:lnTo>
                                <a:lnTo>
                                  <a:pt x="7532" y="104812"/>
                                </a:lnTo>
                                <a:lnTo>
                                  <a:pt x="17865" y="114930"/>
                                </a:lnTo>
                                <a:lnTo>
                                  <a:pt x="18320" y="114416"/>
                                </a:lnTo>
                                <a:lnTo>
                                  <a:pt x="25429" y="107423"/>
                                </a:lnTo>
                                <a:lnTo>
                                  <a:pt x="25563" y="107423"/>
                                </a:lnTo>
                                <a:lnTo>
                                  <a:pt x="15113" y="97167"/>
                                </a:lnTo>
                                <a:close/>
                              </a:path>
                              <a:path w="260350" h="784860">
                                <a:moveTo>
                                  <a:pt x="40727" y="107423"/>
                                </a:moveTo>
                                <a:lnTo>
                                  <a:pt x="25563" y="107423"/>
                                </a:lnTo>
                                <a:lnTo>
                                  <a:pt x="33211" y="114930"/>
                                </a:lnTo>
                                <a:lnTo>
                                  <a:pt x="33630" y="114416"/>
                                </a:lnTo>
                                <a:lnTo>
                                  <a:pt x="40727" y="107423"/>
                                </a:lnTo>
                                <a:close/>
                              </a:path>
                              <a:path w="260350" h="784860">
                                <a:moveTo>
                                  <a:pt x="71054" y="97167"/>
                                </a:moveTo>
                                <a:lnTo>
                                  <a:pt x="70793" y="97333"/>
                                </a:lnTo>
                                <a:lnTo>
                                  <a:pt x="60498" y="107423"/>
                                </a:lnTo>
                                <a:lnTo>
                                  <a:pt x="68147" y="114930"/>
                                </a:lnTo>
                                <a:lnTo>
                                  <a:pt x="78449" y="104812"/>
                                </a:lnTo>
                                <a:lnTo>
                                  <a:pt x="78861" y="104812"/>
                                </a:lnTo>
                                <a:lnTo>
                                  <a:pt x="71054" y="97167"/>
                                </a:lnTo>
                                <a:close/>
                              </a:path>
                              <a:path w="260350" h="784860">
                                <a:moveTo>
                                  <a:pt x="146790" y="107423"/>
                                </a:moveTo>
                                <a:lnTo>
                                  <a:pt x="131885" y="107423"/>
                                </a:lnTo>
                                <a:lnTo>
                                  <a:pt x="139520" y="114930"/>
                                </a:lnTo>
                                <a:lnTo>
                                  <a:pt x="139152" y="114930"/>
                                </a:lnTo>
                                <a:lnTo>
                                  <a:pt x="146790" y="107423"/>
                                </a:lnTo>
                                <a:close/>
                              </a:path>
                              <a:path w="260350" h="784860">
                                <a:moveTo>
                                  <a:pt x="157253" y="97167"/>
                                </a:moveTo>
                                <a:lnTo>
                                  <a:pt x="157058" y="97333"/>
                                </a:lnTo>
                                <a:lnTo>
                                  <a:pt x="149448" y="104812"/>
                                </a:lnTo>
                                <a:lnTo>
                                  <a:pt x="159727" y="114930"/>
                                </a:lnTo>
                                <a:lnTo>
                                  <a:pt x="167354" y="107423"/>
                                </a:lnTo>
                                <a:lnTo>
                                  <a:pt x="167722" y="107423"/>
                                </a:lnTo>
                                <a:lnTo>
                                  <a:pt x="157253" y="97167"/>
                                </a:lnTo>
                                <a:close/>
                              </a:path>
                              <a:path w="260350" h="784860">
                                <a:moveTo>
                                  <a:pt x="212621" y="97167"/>
                                </a:moveTo>
                                <a:lnTo>
                                  <a:pt x="202535" y="107088"/>
                                </a:lnTo>
                                <a:lnTo>
                                  <a:pt x="210517" y="114930"/>
                                </a:lnTo>
                                <a:lnTo>
                                  <a:pt x="211010" y="114416"/>
                                </a:lnTo>
                                <a:lnTo>
                                  <a:pt x="220593" y="105009"/>
                                </a:lnTo>
                                <a:lnTo>
                                  <a:pt x="212621" y="97167"/>
                                </a:lnTo>
                                <a:close/>
                              </a:path>
                              <a:path w="260350" h="784860">
                                <a:moveTo>
                                  <a:pt x="228107" y="97790"/>
                                </a:moveTo>
                                <a:lnTo>
                                  <a:pt x="227949" y="97790"/>
                                </a:lnTo>
                                <a:lnTo>
                                  <a:pt x="220593" y="105009"/>
                                </a:lnTo>
                                <a:lnTo>
                                  <a:pt x="230677" y="114930"/>
                                </a:lnTo>
                                <a:lnTo>
                                  <a:pt x="231089" y="114416"/>
                                </a:lnTo>
                                <a:lnTo>
                                  <a:pt x="238051" y="107598"/>
                                </a:lnTo>
                                <a:lnTo>
                                  <a:pt x="228107" y="97790"/>
                                </a:lnTo>
                                <a:close/>
                              </a:path>
                              <a:path w="260350" h="784860">
                                <a:moveTo>
                                  <a:pt x="248710" y="97167"/>
                                </a:moveTo>
                                <a:lnTo>
                                  <a:pt x="238051" y="107598"/>
                                </a:lnTo>
                                <a:lnTo>
                                  <a:pt x="245485" y="114930"/>
                                </a:lnTo>
                                <a:lnTo>
                                  <a:pt x="245945" y="114416"/>
                                </a:lnTo>
                                <a:lnTo>
                                  <a:pt x="255730" y="104812"/>
                                </a:lnTo>
                                <a:lnTo>
                                  <a:pt x="256534" y="104812"/>
                                </a:lnTo>
                                <a:lnTo>
                                  <a:pt x="248710" y="97167"/>
                                </a:lnTo>
                                <a:close/>
                              </a:path>
                              <a:path w="260350" h="784860">
                                <a:moveTo>
                                  <a:pt x="50683" y="97790"/>
                                </a:moveTo>
                                <a:lnTo>
                                  <a:pt x="50504" y="97790"/>
                                </a:lnTo>
                                <a:lnTo>
                                  <a:pt x="43377" y="104812"/>
                                </a:lnTo>
                                <a:lnTo>
                                  <a:pt x="43627" y="104812"/>
                                </a:lnTo>
                                <a:lnTo>
                                  <a:pt x="53385" y="114416"/>
                                </a:lnTo>
                                <a:lnTo>
                                  <a:pt x="60498" y="107423"/>
                                </a:lnTo>
                                <a:lnTo>
                                  <a:pt x="50683" y="97790"/>
                                </a:lnTo>
                                <a:close/>
                              </a:path>
                              <a:path w="260350" h="784860">
                                <a:moveTo>
                                  <a:pt x="110977" y="107423"/>
                                </a:moveTo>
                                <a:lnTo>
                                  <a:pt x="96728" y="107423"/>
                                </a:lnTo>
                                <a:lnTo>
                                  <a:pt x="103852" y="114416"/>
                                </a:lnTo>
                                <a:lnTo>
                                  <a:pt x="110977" y="107423"/>
                                </a:lnTo>
                                <a:close/>
                              </a:path>
                              <a:path w="260350" h="784860">
                                <a:moveTo>
                                  <a:pt x="181904" y="107423"/>
                                </a:moveTo>
                                <a:lnTo>
                                  <a:pt x="167722" y="107423"/>
                                </a:lnTo>
                                <a:lnTo>
                                  <a:pt x="174859" y="114416"/>
                                </a:lnTo>
                                <a:lnTo>
                                  <a:pt x="181904" y="107423"/>
                                </a:lnTo>
                                <a:close/>
                              </a:path>
                              <a:path w="260350" h="784860">
                                <a:moveTo>
                                  <a:pt x="192434" y="97167"/>
                                </a:moveTo>
                                <a:lnTo>
                                  <a:pt x="192185" y="97333"/>
                                </a:lnTo>
                                <a:lnTo>
                                  <a:pt x="184565" y="104812"/>
                                </a:lnTo>
                                <a:lnTo>
                                  <a:pt x="185295" y="104812"/>
                                </a:lnTo>
                                <a:lnTo>
                                  <a:pt x="195090" y="114416"/>
                                </a:lnTo>
                                <a:lnTo>
                                  <a:pt x="202535" y="107088"/>
                                </a:lnTo>
                                <a:lnTo>
                                  <a:pt x="192434" y="97167"/>
                                </a:lnTo>
                                <a:close/>
                              </a:path>
                              <a:path w="260350" h="784860">
                                <a:moveTo>
                                  <a:pt x="361" y="97790"/>
                                </a:moveTo>
                                <a:lnTo>
                                  <a:pt x="361" y="104140"/>
                                </a:lnTo>
                                <a:lnTo>
                                  <a:pt x="4103" y="107950"/>
                                </a:lnTo>
                                <a:lnTo>
                                  <a:pt x="7307" y="104812"/>
                                </a:lnTo>
                                <a:lnTo>
                                  <a:pt x="7532" y="104812"/>
                                </a:lnTo>
                                <a:lnTo>
                                  <a:pt x="361" y="97790"/>
                                </a:lnTo>
                                <a:close/>
                              </a:path>
                              <a:path w="260350" h="784860">
                                <a:moveTo>
                                  <a:pt x="260296" y="100330"/>
                                </a:moveTo>
                                <a:lnTo>
                                  <a:pt x="255730" y="104812"/>
                                </a:lnTo>
                                <a:lnTo>
                                  <a:pt x="256534" y="104812"/>
                                </a:lnTo>
                                <a:lnTo>
                                  <a:pt x="257146" y="105410"/>
                                </a:lnTo>
                                <a:lnTo>
                                  <a:pt x="260296" y="102870"/>
                                </a:lnTo>
                                <a:lnTo>
                                  <a:pt x="260296" y="100330"/>
                                </a:lnTo>
                                <a:close/>
                              </a:path>
                              <a:path w="260350" h="784860">
                                <a:moveTo>
                                  <a:pt x="230598" y="79468"/>
                                </a:moveTo>
                                <a:lnTo>
                                  <a:pt x="212621" y="97167"/>
                                </a:lnTo>
                                <a:lnTo>
                                  <a:pt x="220593" y="105009"/>
                                </a:lnTo>
                                <a:lnTo>
                                  <a:pt x="227949" y="97790"/>
                                </a:lnTo>
                                <a:lnTo>
                                  <a:pt x="228107" y="97790"/>
                                </a:lnTo>
                                <a:lnTo>
                                  <a:pt x="220173" y="89963"/>
                                </a:lnTo>
                                <a:lnTo>
                                  <a:pt x="235922" y="89963"/>
                                </a:lnTo>
                                <a:lnTo>
                                  <a:pt x="238550" y="87384"/>
                                </a:lnTo>
                                <a:lnTo>
                                  <a:pt x="238699" y="87384"/>
                                </a:lnTo>
                                <a:lnTo>
                                  <a:pt x="230598" y="79468"/>
                                </a:lnTo>
                                <a:close/>
                              </a:path>
                              <a:path w="260350" h="784860">
                                <a:moveTo>
                                  <a:pt x="17876" y="79468"/>
                                </a:moveTo>
                                <a:lnTo>
                                  <a:pt x="17236" y="80041"/>
                                </a:lnTo>
                                <a:lnTo>
                                  <a:pt x="361" y="96520"/>
                                </a:lnTo>
                                <a:lnTo>
                                  <a:pt x="361" y="97790"/>
                                </a:lnTo>
                                <a:lnTo>
                                  <a:pt x="7532" y="104812"/>
                                </a:lnTo>
                                <a:lnTo>
                                  <a:pt x="7307" y="104812"/>
                                </a:lnTo>
                                <a:lnTo>
                                  <a:pt x="15113" y="97167"/>
                                </a:lnTo>
                                <a:lnTo>
                                  <a:pt x="7496" y="89690"/>
                                </a:lnTo>
                                <a:lnTo>
                                  <a:pt x="22748" y="89690"/>
                                </a:lnTo>
                                <a:lnTo>
                                  <a:pt x="25512" y="86983"/>
                                </a:lnTo>
                                <a:lnTo>
                                  <a:pt x="17876" y="79468"/>
                                </a:lnTo>
                                <a:close/>
                              </a:path>
                              <a:path w="260350" h="784860">
                                <a:moveTo>
                                  <a:pt x="42946" y="90195"/>
                                </a:moveTo>
                                <a:lnTo>
                                  <a:pt x="35859" y="97167"/>
                                </a:lnTo>
                                <a:lnTo>
                                  <a:pt x="43627" y="104812"/>
                                </a:lnTo>
                                <a:lnTo>
                                  <a:pt x="43377" y="104812"/>
                                </a:lnTo>
                                <a:lnTo>
                                  <a:pt x="50504" y="97790"/>
                                </a:lnTo>
                                <a:lnTo>
                                  <a:pt x="50683" y="97790"/>
                                </a:lnTo>
                                <a:lnTo>
                                  <a:pt x="42946" y="90195"/>
                                </a:lnTo>
                                <a:close/>
                              </a:path>
                              <a:path w="260350" h="784860">
                                <a:moveTo>
                                  <a:pt x="78661" y="89690"/>
                                </a:moveTo>
                                <a:lnTo>
                                  <a:pt x="78311" y="89963"/>
                                </a:lnTo>
                                <a:lnTo>
                                  <a:pt x="71622" y="96520"/>
                                </a:lnTo>
                                <a:lnTo>
                                  <a:pt x="71054" y="97167"/>
                                </a:lnTo>
                                <a:lnTo>
                                  <a:pt x="78861" y="104812"/>
                                </a:lnTo>
                                <a:lnTo>
                                  <a:pt x="78449" y="104812"/>
                                </a:lnTo>
                                <a:lnTo>
                                  <a:pt x="86237" y="97167"/>
                                </a:lnTo>
                                <a:lnTo>
                                  <a:pt x="85619" y="96520"/>
                                </a:lnTo>
                                <a:lnTo>
                                  <a:pt x="78661" y="89690"/>
                                </a:lnTo>
                                <a:close/>
                              </a:path>
                              <a:path w="260350" h="784860">
                                <a:moveTo>
                                  <a:pt x="114127" y="89963"/>
                                </a:moveTo>
                                <a:lnTo>
                                  <a:pt x="106640" y="97333"/>
                                </a:lnTo>
                                <a:lnTo>
                                  <a:pt x="114257" y="104812"/>
                                </a:lnTo>
                                <a:lnTo>
                                  <a:pt x="113644" y="104812"/>
                                </a:lnTo>
                                <a:lnTo>
                                  <a:pt x="121450" y="97167"/>
                                </a:lnTo>
                                <a:lnTo>
                                  <a:pt x="114127" y="89963"/>
                                </a:lnTo>
                                <a:close/>
                              </a:path>
                              <a:path w="260350" h="784860">
                                <a:moveTo>
                                  <a:pt x="149622" y="89690"/>
                                </a:moveTo>
                                <a:lnTo>
                                  <a:pt x="141849" y="97333"/>
                                </a:lnTo>
                                <a:lnTo>
                                  <a:pt x="149448" y="104812"/>
                                </a:lnTo>
                                <a:lnTo>
                                  <a:pt x="157227" y="97167"/>
                                </a:lnTo>
                                <a:lnTo>
                                  <a:pt x="156592" y="96520"/>
                                </a:lnTo>
                                <a:lnTo>
                                  <a:pt x="149622" y="89690"/>
                                </a:lnTo>
                                <a:close/>
                              </a:path>
                              <a:path w="260350" h="784860">
                                <a:moveTo>
                                  <a:pt x="185102" y="89963"/>
                                </a:moveTo>
                                <a:lnTo>
                                  <a:pt x="177775" y="97167"/>
                                </a:lnTo>
                                <a:lnTo>
                                  <a:pt x="177667" y="97333"/>
                                </a:lnTo>
                                <a:lnTo>
                                  <a:pt x="185295" y="104812"/>
                                </a:lnTo>
                                <a:lnTo>
                                  <a:pt x="184565" y="104812"/>
                                </a:lnTo>
                                <a:lnTo>
                                  <a:pt x="192354" y="97167"/>
                                </a:lnTo>
                                <a:lnTo>
                                  <a:pt x="191776" y="96520"/>
                                </a:lnTo>
                                <a:lnTo>
                                  <a:pt x="185102" y="89963"/>
                                </a:lnTo>
                                <a:close/>
                              </a:path>
                              <a:path w="260350" h="784860">
                                <a:moveTo>
                                  <a:pt x="257146" y="88900"/>
                                </a:moveTo>
                                <a:lnTo>
                                  <a:pt x="248710" y="97167"/>
                                </a:lnTo>
                                <a:lnTo>
                                  <a:pt x="256534" y="104812"/>
                                </a:lnTo>
                                <a:lnTo>
                                  <a:pt x="255730" y="104812"/>
                                </a:lnTo>
                                <a:lnTo>
                                  <a:pt x="260296" y="100330"/>
                                </a:lnTo>
                                <a:lnTo>
                                  <a:pt x="260296" y="93980"/>
                                </a:lnTo>
                                <a:lnTo>
                                  <a:pt x="256199" y="89963"/>
                                </a:lnTo>
                                <a:lnTo>
                                  <a:pt x="258465" y="89963"/>
                                </a:lnTo>
                                <a:lnTo>
                                  <a:pt x="257146" y="88900"/>
                                </a:lnTo>
                                <a:close/>
                              </a:path>
                              <a:path w="260350" h="784860">
                                <a:moveTo>
                                  <a:pt x="78683" y="55114"/>
                                </a:moveTo>
                                <a:lnTo>
                                  <a:pt x="78410" y="55313"/>
                                </a:lnTo>
                                <a:lnTo>
                                  <a:pt x="42946" y="90195"/>
                                </a:lnTo>
                                <a:lnTo>
                                  <a:pt x="50683" y="97790"/>
                                </a:lnTo>
                                <a:lnTo>
                                  <a:pt x="50504" y="97790"/>
                                </a:lnTo>
                                <a:lnTo>
                                  <a:pt x="61065" y="87384"/>
                                </a:lnTo>
                                <a:lnTo>
                                  <a:pt x="53566" y="80041"/>
                                </a:lnTo>
                                <a:lnTo>
                                  <a:pt x="68830" y="80041"/>
                                </a:lnTo>
                                <a:lnTo>
                                  <a:pt x="61167" y="72520"/>
                                </a:lnTo>
                                <a:lnTo>
                                  <a:pt x="76151" y="72520"/>
                                </a:lnTo>
                                <a:lnTo>
                                  <a:pt x="78755" y="69954"/>
                                </a:lnTo>
                                <a:lnTo>
                                  <a:pt x="71250" y="62585"/>
                                </a:lnTo>
                                <a:lnTo>
                                  <a:pt x="86282" y="62585"/>
                                </a:lnTo>
                                <a:lnTo>
                                  <a:pt x="78683" y="55114"/>
                                </a:lnTo>
                                <a:close/>
                              </a:path>
                              <a:path w="260350" h="784860">
                                <a:moveTo>
                                  <a:pt x="235922" y="89963"/>
                                </a:moveTo>
                                <a:lnTo>
                                  <a:pt x="220173" y="89963"/>
                                </a:lnTo>
                                <a:lnTo>
                                  <a:pt x="228107" y="97790"/>
                                </a:lnTo>
                                <a:lnTo>
                                  <a:pt x="227949" y="97790"/>
                                </a:lnTo>
                                <a:lnTo>
                                  <a:pt x="235922" y="89963"/>
                                </a:lnTo>
                                <a:close/>
                              </a:path>
                              <a:path w="260350" h="784860">
                                <a:moveTo>
                                  <a:pt x="104035" y="80041"/>
                                </a:moveTo>
                                <a:lnTo>
                                  <a:pt x="103681" y="80041"/>
                                </a:lnTo>
                                <a:lnTo>
                                  <a:pt x="96201" y="87384"/>
                                </a:lnTo>
                                <a:lnTo>
                                  <a:pt x="96507" y="87384"/>
                                </a:lnTo>
                                <a:lnTo>
                                  <a:pt x="106640" y="97333"/>
                                </a:lnTo>
                                <a:lnTo>
                                  <a:pt x="114127" y="89963"/>
                                </a:lnTo>
                                <a:lnTo>
                                  <a:pt x="104035" y="80041"/>
                                </a:lnTo>
                                <a:close/>
                              </a:path>
                              <a:path w="260350" h="784860">
                                <a:moveTo>
                                  <a:pt x="139772" y="80041"/>
                                </a:moveTo>
                                <a:lnTo>
                                  <a:pt x="138938" y="80041"/>
                                </a:lnTo>
                                <a:lnTo>
                                  <a:pt x="131439" y="87384"/>
                                </a:lnTo>
                                <a:lnTo>
                                  <a:pt x="131742" y="87384"/>
                                </a:lnTo>
                                <a:lnTo>
                                  <a:pt x="141849" y="97333"/>
                                </a:lnTo>
                                <a:lnTo>
                                  <a:pt x="149622" y="89690"/>
                                </a:lnTo>
                                <a:lnTo>
                                  <a:pt x="139772" y="80041"/>
                                </a:lnTo>
                                <a:close/>
                              </a:path>
                              <a:path w="260350" h="784860">
                                <a:moveTo>
                                  <a:pt x="175000" y="80041"/>
                                </a:moveTo>
                                <a:lnTo>
                                  <a:pt x="174654" y="80041"/>
                                </a:lnTo>
                                <a:lnTo>
                                  <a:pt x="167181" y="87384"/>
                                </a:lnTo>
                                <a:lnTo>
                                  <a:pt x="167520" y="87384"/>
                                </a:lnTo>
                                <a:lnTo>
                                  <a:pt x="177667" y="97333"/>
                                </a:lnTo>
                                <a:lnTo>
                                  <a:pt x="177775" y="97167"/>
                                </a:lnTo>
                                <a:lnTo>
                                  <a:pt x="185094" y="89963"/>
                                </a:lnTo>
                                <a:lnTo>
                                  <a:pt x="175000" y="80041"/>
                                </a:lnTo>
                                <a:close/>
                              </a:path>
                              <a:path w="260350" h="784860">
                                <a:moveTo>
                                  <a:pt x="22748" y="89690"/>
                                </a:moveTo>
                                <a:lnTo>
                                  <a:pt x="7496" y="89690"/>
                                </a:lnTo>
                                <a:lnTo>
                                  <a:pt x="15113" y="97167"/>
                                </a:lnTo>
                                <a:lnTo>
                                  <a:pt x="22748" y="89690"/>
                                </a:lnTo>
                                <a:close/>
                              </a:path>
                              <a:path w="260350" h="784860">
                                <a:moveTo>
                                  <a:pt x="32601" y="80041"/>
                                </a:moveTo>
                                <a:lnTo>
                                  <a:pt x="25512" y="86983"/>
                                </a:lnTo>
                                <a:lnTo>
                                  <a:pt x="35859" y="97167"/>
                                </a:lnTo>
                                <a:lnTo>
                                  <a:pt x="42946" y="90195"/>
                                </a:lnTo>
                                <a:lnTo>
                                  <a:pt x="32601" y="80041"/>
                                </a:lnTo>
                                <a:close/>
                              </a:path>
                              <a:path w="260350" h="784860">
                                <a:moveTo>
                                  <a:pt x="68830" y="80041"/>
                                </a:moveTo>
                                <a:lnTo>
                                  <a:pt x="68518" y="80041"/>
                                </a:lnTo>
                                <a:lnTo>
                                  <a:pt x="61065" y="87384"/>
                                </a:lnTo>
                                <a:lnTo>
                                  <a:pt x="71054" y="97167"/>
                                </a:lnTo>
                                <a:lnTo>
                                  <a:pt x="71622" y="96520"/>
                                </a:lnTo>
                                <a:lnTo>
                                  <a:pt x="78590" y="89690"/>
                                </a:lnTo>
                                <a:lnTo>
                                  <a:pt x="77856" y="88900"/>
                                </a:lnTo>
                                <a:lnTo>
                                  <a:pt x="68830" y="80041"/>
                                </a:lnTo>
                                <a:close/>
                              </a:path>
                              <a:path w="260350" h="784860">
                                <a:moveTo>
                                  <a:pt x="131779" y="37583"/>
                                </a:moveTo>
                                <a:lnTo>
                                  <a:pt x="131547" y="37781"/>
                                </a:lnTo>
                                <a:lnTo>
                                  <a:pt x="79396" y="88900"/>
                                </a:lnTo>
                                <a:lnTo>
                                  <a:pt x="78661" y="89690"/>
                                </a:lnTo>
                                <a:lnTo>
                                  <a:pt x="86278" y="97167"/>
                                </a:lnTo>
                                <a:lnTo>
                                  <a:pt x="86896" y="96520"/>
                                </a:lnTo>
                                <a:lnTo>
                                  <a:pt x="96201" y="87384"/>
                                </a:lnTo>
                                <a:lnTo>
                                  <a:pt x="96507" y="87384"/>
                                </a:lnTo>
                                <a:lnTo>
                                  <a:pt x="89028" y="80041"/>
                                </a:lnTo>
                                <a:lnTo>
                                  <a:pt x="104035" y="80041"/>
                                </a:lnTo>
                                <a:lnTo>
                                  <a:pt x="96386" y="72520"/>
                                </a:lnTo>
                                <a:lnTo>
                                  <a:pt x="111342" y="72520"/>
                                </a:lnTo>
                                <a:lnTo>
                                  <a:pt x="113956" y="69954"/>
                                </a:lnTo>
                                <a:lnTo>
                                  <a:pt x="113644" y="69571"/>
                                </a:lnTo>
                                <a:lnTo>
                                  <a:pt x="106547" y="62585"/>
                                </a:lnTo>
                                <a:lnTo>
                                  <a:pt x="121955" y="62585"/>
                                </a:lnTo>
                                <a:lnTo>
                                  <a:pt x="114330" y="55114"/>
                                </a:lnTo>
                                <a:lnTo>
                                  <a:pt x="129072" y="55114"/>
                                </a:lnTo>
                                <a:lnTo>
                                  <a:pt x="131814" y="52422"/>
                                </a:lnTo>
                                <a:lnTo>
                                  <a:pt x="131502" y="52070"/>
                                </a:lnTo>
                                <a:lnTo>
                                  <a:pt x="124404" y="45111"/>
                                </a:lnTo>
                                <a:lnTo>
                                  <a:pt x="139442" y="45111"/>
                                </a:lnTo>
                                <a:lnTo>
                                  <a:pt x="131779" y="37583"/>
                                </a:lnTo>
                                <a:close/>
                              </a:path>
                              <a:path w="260350" h="784860">
                                <a:moveTo>
                                  <a:pt x="124281" y="80041"/>
                                </a:moveTo>
                                <a:lnTo>
                                  <a:pt x="117789" y="86360"/>
                                </a:lnTo>
                                <a:lnTo>
                                  <a:pt x="114127" y="89963"/>
                                </a:lnTo>
                                <a:lnTo>
                                  <a:pt x="121454" y="97167"/>
                                </a:lnTo>
                                <a:lnTo>
                                  <a:pt x="131439" y="87384"/>
                                </a:lnTo>
                                <a:lnTo>
                                  <a:pt x="131742" y="87384"/>
                                </a:lnTo>
                                <a:lnTo>
                                  <a:pt x="124281" y="80041"/>
                                </a:lnTo>
                                <a:close/>
                              </a:path>
                              <a:path w="260350" h="784860">
                                <a:moveTo>
                                  <a:pt x="184842" y="55114"/>
                                </a:moveTo>
                                <a:lnTo>
                                  <a:pt x="149622" y="89690"/>
                                </a:lnTo>
                                <a:lnTo>
                                  <a:pt x="157253" y="97167"/>
                                </a:lnTo>
                                <a:lnTo>
                                  <a:pt x="157885" y="96520"/>
                                </a:lnTo>
                                <a:lnTo>
                                  <a:pt x="167181" y="87384"/>
                                </a:lnTo>
                                <a:lnTo>
                                  <a:pt x="167520" y="87384"/>
                                </a:lnTo>
                                <a:lnTo>
                                  <a:pt x="160030" y="80041"/>
                                </a:lnTo>
                                <a:lnTo>
                                  <a:pt x="175000" y="80041"/>
                                </a:lnTo>
                                <a:lnTo>
                                  <a:pt x="167344" y="72520"/>
                                </a:lnTo>
                                <a:lnTo>
                                  <a:pt x="182307" y="72520"/>
                                </a:lnTo>
                                <a:lnTo>
                                  <a:pt x="184917" y="69954"/>
                                </a:lnTo>
                                <a:lnTo>
                                  <a:pt x="184570" y="69571"/>
                                </a:lnTo>
                                <a:lnTo>
                                  <a:pt x="177469" y="62585"/>
                                </a:lnTo>
                                <a:lnTo>
                                  <a:pt x="192416" y="62585"/>
                                </a:lnTo>
                                <a:lnTo>
                                  <a:pt x="184842" y="55114"/>
                                </a:lnTo>
                                <a:close/>
                              </a:path>
                              <a:path w="260350" h="784860">
                                <a:moveTo>
                                  <a:pt x="195213" y="80041"/>
                                </a:moveTo>
                                <a:lnTo>
                                  <a:pt x="185102" y="89963"/>
                                </a:lnTo>
                                <a:lnTo>
                                  <a:pt x="192434" y="97167"/>
                                </a:lnTo>
                                <a:lnTo>
                                  <a:pt x="193013" y="96520"/>
                                </a:lnTo>
                                <a:lnTo>
                                  <a:pt x="202320" y="87384"/>
                                </a:lnTo>
                                <a:lnTo>
                                  <a:pt x="202678" y="87384"/>
                                </a:lnTo>
                                <a:lnTo>
                                  <a:pt x="195213" y="80041"/>
                                </a:lnTo>
                                <a:close/>
                              </a:path>
                              <a:path w="260350" h="784860">
                                <a:moveTo>
                                  <a:pt x="210113" y="80041"/>
                                </a:moveTo>
                                <a:lnTo>
                                  <a:pt x="209802" y="80041"/>
                                </a:lnTo>
                                <a:lnTo>
                                  <a:pt x="202320" y="87384"/>
                                </a:lnTo>
                                <a:lnTo>
                                  <a:pt x="202678" y="87384"/>
                                </a:lnTo>
                                <a:lnTo>
                                  <a:pt x="212621" y="97167"/>
                                </a:lnTo>
                                <a:lnTo>
                                  <a:pt x="219934" y="89963"/>
                                </a:lnTo>
                                <a:lnTo>
                                  <a:pt x="220173" y="89963"/>
                                </a:lnTo>
                                <a:lnTo>
                                  <a:pt x="210113" y="80041"/>
                                </a:lnTo>
                                <a:close/>
                              </a:path>
                              <a:path w="260350" h="784860">
                                <a:moveTo>
                                  <a:pt x="246075" y="80041"/>
                                </a:moveTo>
                                <a:lnTo>
                                  <a:pt x="238550" y="87384"/>
                                </a:lnTo>
                                <a:lnTo>
                                  <a:pt x="238699" y="87384"/>
                                </a:lnTo>
                                <a:lnTo>
                                  <a:pt x="248710" y="97167"/>
                                </a:lnTo>
                                <a:lnTo>
                                  <a:pt x="256059" y="89963"/>
                                </a:lnTo>
                                <a:lnTo>
                                  <a:pt x="256199" y="89963"/>
                                </a:lnTo>
                                <a:lnTo>
                                  <a:pt x="246075" y="80041"/>
                                </a:lnTo>
                                <a:close/>
                              </a:path>
                              <a:path w="260350" h="784860">
                                <a:moveTo>
                                  <a:pt x="4103" y="86360"/>
                                </a:moveTo>
                                <a:lnTo>
                                  <a:pt x="564" y="89963"/>
                                </a:lnTo>
                                <a:lnTo>
                                  <a:pt x="361" y="90195"/>
                                </a:lnTo>
                                <a:lnTo>
                                  <a:pt x="361" y="96520"/>
                                </a:lnTo>
                                <a:lnTo>
                                  <a:pt x="7355" y="89690"/>
                                </a:lnTo>
                                <a:lnTo>
                                  <a:pt x="7496" y="89690"/>
                                </a:lnTo>
                                <a:lnTo>
                                  <a:pt x="4103" y="86360"/>
                                </a:lnTo>
                                <a:close/>
                              </a:path>
                              <a:path w="260350" h="784860">
                                <a:moveTo>
                                  <a:pt x="258465" y="89963"/>
                                </a:moveTo>
                                <a:lnTo>
                                  <a:pt x="256199" y="89963"/>
                                </a:lnTo>
                                <a:lnTo>
                                  <a:pt x="260296" y="93980"/>
                                </a:lnTo>
                                <a:lnTo>
                                  <a:pt x="260296" y="91440"/>
                                </a:lnTo>
                                <a:lnTo>
                                  <a:pt x="258465" y="89963"/>
                                </a:lnTo>
                                <a:close/>
                              </a:path>
                              <a:path w="260350" h="784860">
                                <a:moveTo>
                                  <a:pt x="51045" y="62585"/>
                                </a:moveTo>
                                <a:lnTo>
                                  <a:pt x="50425" y="62585"/>
                                </a:lnTo>
                                <a:lnTo>
                                  <a:pt x="42900" y="69954"/>
                                </a:lnTo>
                                <a:lnTo>
                                  <a:pt x="43265" y="69954"/>
                                </a:lnTo>
                                <a:lnTo>
                                  <a:pt x="61065" y="87384"/>
                                </a:lnTo>
                                <a:lnTo>
                                  <a:pt x="68518" y="80041"/>
                                </a:lnTo>
                                <a:lnTo>
                                  <a:pt x="53269" y="80041"/>
                                </a:lnTo>
                                <a:lnTo>
                                  <a:pt x="60916" y="72520"/>
                                </a:lnTo>
                                <a:lnTo>
                                  <a:pt x="61167" y="72520"/>
                                </a:lnTo>
                                <a:lnTo>
                                  <a:pt x="51045" y="62585"/>
                                </a:lnTo>
                                <a:close/>
                              </a:path>
                              <a:path w="260350" h="784860">
                                <a:moveTo>
                                  <a:pt x="86282" y="62585"/>
                                </a:moveTo>
                                <a:lnTo>
                                  <a:pt x="85971" y="62844"/>
                                </a:lnTo>
                                <a:lnTo>
                                  <a:pt x="78755" y="69954"/>
                                </a:lnTo>
                                <a:lnTo>
                                  <a:pt x="96507" y="87384"/>
                                </a:lnTo>
                                <a:lnTo>
                                  <a:pt x="96201" y="87384"/>
                                </a:lnTo>
                                <a:lnTo>
                                  <a:pt x="103681" y="80041"/>
                                </a:lnTo>
                                <a:lnTo>
                                  <a:pt x="88434" y="80041"/>
                                </a:lnTo>
                                <a:lnTo>
                                  <a:pt x="96107" y="72520"/>
                                </a:lnTo>
                                <a:lnTo>
                                  <a:pt x="96386" y="72520"/>
                                </a:lnTo>
                                <a:lnTo>
                                  <a:pt x="86282" y="62585"/>
                                </a:lnTo>
                                <a:close/>
                              </a:path>
                              <a:path w="260350" h="784860">
                                <a:moveTo>
                                  <a:pt x="149625" y="55114"/>
                                </a:moveTo>
                                <a:lnTo>
                                  <a:pt x="149335" y="55313"/>
                                </a:lnTo>
                                <a:lnTo>
                                  <a:pt x="124792" y="79468"/>
                                </a:lnTo>
                                <a:lnTo>
                                  <a:pt x="124281" y="80041"/>
                                </a:lnTo>
                                <a:lnTo>
                                  <a:pt x="131742" y="87384"/>
                                </a:lnTo>
                                <a:lnTo>
                                  <a:pt x="131439" y="87384"/>
                                </a:lnTo>
                                <a:lnTo>
                                  <a:pt x="138938" y="80041"/>
                                </a:lnTo>
                                <a:lnTo>
                                  <a:pt x="139772" y="80041"/>
                                </a:lnTo>
                                <a:lnTo>
                                  <a:pt x="132096" y="72520"/>
                                </a:lnTo>
                                <a:lnTo>
                                  <a:pt x="146617" y="72520"/>
                                </a:lnTo>
                                <a:lnTo>
                                  <a:pt x="149237" y="69954"/>
                                </a:lnTo>
                                <a:lnTo>
                                  <a:pt x="149742" y="69954"/>
                                </a:lnTo>
                                <a:lnTo>
                                  <a:pt x="142226" y="62585"/>
                                </a:lnTo>
                                <a:lnTo>
                                  <a:pt x="157230" y="62585"/>
                                </a:lnTo>
                                <a:lnTo>
                                  <a:pt x="149625" y="55114"/>
                                </a:lnTo>
                                <a:close/>
                              </a:path>
                              <a:path w="260350" h="784860">
                                <a:moveTo>
                                  <a:pt x="157230" y="62585"/>
                                </a:moveTo>
                                <a:lnTo>
                                  <a:pt x="156762" y="62585"/>
                                </a:lnTo>
                                <a:lnTo>
                                  <a:pt x="149237" y="69954"/>
                                </a:lnTo>
                                <a:lnTo>
                                  <a:pt x="149742" y="69954"/>
                                </a:lnTo>
                                <a:lnTo>
                                  <a:pt x="167520" y="87384"/>
                                </a:lnTo>
                                <a:lnTo>
                                  <a:pt x="167181" y="87384"/>
                                </a:lnTo>
                                <a:lnTo>
                                  <a:pt x="174654" y="80041"/>
                                </a:lnTo>
                                <a:lnTo>
                                  <a:pt x="159451" y="80041"/>
                                </a:lnTo>
                                <a:lnTo>
                                  <a:pt x="167112" y="72520"/>
                                </a:lnTo>
                                <a:lnTo>
                                  <a:pt x="167344" y="72520"/>
                                </a:lnTo>
                                <a:lnTo>
                                  <a:pt x="157230" y="62585"/>
                                </a:lnTo>
                                <a:close/>
                              </a:path>
                              <a:path w="260350" h="784860">
                                <a:moveTo>
                                  <a:pt x="202653" y="72682"/>
                                </a:moveTo>
                                <a:lnTo>
                                  <a:pt x="195758" y="79468"/>
                                </a:lnTo>
                                <a:lnTo>
                                  <a:pt x="195213" y="80041"/>
                                </a:lnTo>
                                <a:lnTo>
                                  <a:pt x="202678" y="87384"/>
                                </a:lnTo>
                                <a:lnTo>
                                  <a:pt x="202320" y="87384"/>
                                </a:lnTo>
                                <a:lnTo>
                                  <a:pt x="209802" y="80041"/>
                                </a:lnTo>
                                <a:lnTo>
                                  <a:pt x="210113" y="80041"/>
                                </a:lnTo>
                                <a:lnTo>
                                  <a:pt x="202653" y="72682"/>
                                </a:lnTo>
                                <a:close/>
                              </a:path>
                              <a:path w="260350" h="784860">
                                <a:moveTo>
                                  <a:pt x="238029" y="72154"/>
                                </a:moveTo>
                                <a:lnTo>
                                  <a:pt x="230598" y="79468"/>
                                </a:lnTo>
                                <a:lnTo>
                                  <a:pt x="238699" y="87384"/>
                                </a:lnTo>
                                <a:lnTo>
                                  <a:pt x="238550" y="87384"/>
                                </a:lnTo>
                                <a:lnTo>
                                  <a:pt x="246032" y="80041"/>
                                </a:lnTo>
                                <a:lnTo>
                                  <a:pt x="245491" y="79468"/>
                                </a:lnTo>
                                <a:lnTo>
                                  <a:pt x="238029" y="72154"/>
                                </a:lnTo>
                                <a:close/>
                              </a:path>
                              <a:path w="260350" h="784860">
                                <a:moveTo>
                                  <a:pt x="24938" y="72520"/>
                                </a:moveTo>
                                <a:lnTo>
                                  <a:pt x="17876" y="79468"/>
                                </a:lnTo>
                                <a:lnTo>
                                  <a:pt x="25512" y="86983"/>
                                </a:lnTo>
                                <a:lnTo>
                                  <a:pt x="32601" y="80041"/>
                                </a:lnTo>
                                <a:lnTo>
                                  <a:pt x="24938" y="72520"/>
                                </a:lnTo>
                                <a:close/>
                              </a:path>
                              <a:path w="260350" h="784860">
                                <a:moveTo>
                                  <a:pt x="96386" y="2816"/>
                                </a:moveTo>
                                <a:lnTo>
                                  <a:pt x="95299" y="3810"/>
                                </a:lnTo>
                                <a:lnTo>
                                  <a:pt x="24938" y="72520"/>
                                </a:lnTo>
                                <a:lnTo>
                                  <a:pt x="32601" y="80041"/>
                                </a:lnTo>
                                <a:lnTo>
                                  <a:pt x="42900" y="69954"/>
                                </a:lnTo>
                                <a:lnTo>
                                  <a:pt x="43265" y="69954"/>
                                </a:lnTo>
                                <a:lnTo>
                                  <a:pt x="35740" y="62585"/>
                                </a:lnTo>
                                <a:lnTo>
                                  <a:pt x="51045" y="62585"/>
                                </a:lnTo>
                                <a:lnTo>
                                  <a:pt x="43434" y="55114"/>
                                </a:lnTo>
                                <a:lnTo>
                                  <a:pt x="58053" y="55114"/>
                                </a:lnTo>
                                <a:lnTo>
                                  <a:pt x="60802" y="52422"/>
                                </a:lnTo>
                                <a:lnTo>
                                  <a:pt x="60540" y="52070"/>
                                </a:lnTo>
                                <a:lnTo>
                                  <a:pt x="53453" y="45111"/>
                                </a:lnTo>
                                <a:lnTo>
                                  <a:pt x="68509" y="45111"/>
                                </a:lnTo>
                                <a:lnTo>
                                  <a:pt x="60853" y="37583"/>
                                </a:lnTo>
                                <a:lnTo>
                                  <a:pt x="75954" y="37583"/>
                                </a:lnTo>
                                <a:lnTo>
                                  <a:pt x="78400" y="35187"/>
                                </a:lnTo>
                                <a:lnTo>
                                  <a:pt x="78713" y="35187"/>
                                </a:lnTo>
                                <a:lnTo>
                                  <a:pt x="71110" y="27704"/>
                                </a:lnTo>
                                <a:lnTo>
                                  <a:pt x="86352" y="27704"/>
                                </a:lnTo>
                                <a:lnTo>
                                  <a:pt x="78815" y="20320"/>
                                </a:lnTo>
                                <a:lnTo>
                                  <a:pt x="93582" y="20320"/>
                                </a:lnTo>
                                <a:lnTo>
                                  <a:pt x="96202" y="17754"/>
                                </a:lnTo>
                                <a:lnTo>
                                  <a:pt x="96502" y="17754"/>
                                </a:lnTo>
                                <a:lnTo>
                                  <a:pt x="88903" y="10303"/>
                                </a:lnTo>
                                <a:lnTo>
                                  <a:pt x="104009" y="10303"/>
                                </a:lnTo>
                                <a:lnTo>
                                  <a:pt x="96386" y="2816"/>
                                </a:lnTo>
                                <a:close/>
                              </a:path>
                              <a:path w="260350" h="784860">
                                <a:moveTo>
                                  <a:pt x="76151" y="72520"/>
                                </a:moveTo>
                                <a:lnTo>
                                  <a:pt x="61167" y="72520"/>
                                </a:lnTo>
                                <a:lnTo>
                                  <a:pt x="68830" y="80041"/>
                                </a:lnTo>
                                <a:lnTo>
                                  <a:pt x="68518" y="80041"/>
                                </a:lnTo>
                                <a:lnTo>
                                  <a:pt x="76151" y="72520"/>
                                </a:lnTo>
                                <a:close/>
                              </a:path>
                              <a:path w="260350" h="784860">
                                <a:moveTo>
                                  <a:pt x="111342" y="72520"/>
                                </a:moveTo>
                                <a:lnTo>
                                  <a:pt x="96386" y="72520"/>
                                </a:lnTo>
                                <a:lnTo>
                                  <a:pt x="104035" y="80041"/>
                                </a:lnTo>
                                <a:lnTo>
                                  <a:pt x="103681" y="80041"/>
                                </a:lnTo>
                                <a:lnTo>
                                  <a:pt x="111342" y="72520"/>
                                </a:lnTo>
                                <a:close/>
                              </a:path>
                              <a:path w="260350" h="784860">
                                <a:moveTo>
                                  <a:pt x="121955" y="62585"/>
                                </a:moveTo>
                                <a:lnTo>
                                  <a:pt x="121462" y="62585"/>
                                </a:lnTo>
                                <a:lnTo>
                                  <a:pt x="114346" y="69571"/>
                                </a:lnTo>
                                <a:lnTo>
                                  <a:pt x="114034" y="69954"/>
                                </a:lnTo>
                                <a:lnTo>
                                  <a:pt x="124281" y="80041"/>
                                </a:lnTo>
                                <a:lnTo>
                                  <a:pt x="124792" y="79468"/>
                                </a:lnTo>
                                <a:lnTo>
                                  <a:pt x="131852" y="72520"/>
                                </a:lnTo>
                                <a:lnTo>
                                  <a:pt x="132096" y="72520"/>
                                </a:lnTo>
                                <a:lnTo>
                                  <a:pt x="121955" y="62585"/>
                                </a:lnTo>
                                <a:close/>
                              </a:path>
                              <a:path w="260350" h="784860">
                                <a:moveTo>
                                  <a:pt x="146617" y="72520"/>
                                </a:moveTo>
                                <a:lnTo>
                                  <a:pt x="132096" y="72520"/>
                                </a:lnTo>
                                <a:lnTo>
                                  <a:pt x="139772" y="80041"/>
                                </a:lnTo>
                                <a:lnTo>
                                  <a:pt x="138938" y="80041"/>
                                </a:lnTo>
                                <a:lnTo>
                                  <a:pt x="146617" y="72520"/>
                                </a:lnTo>
                                <a:close/>
                              </a:path>
                              <a:path w="260350" h="784860">
                                <a:moveTo>
                                  <a:pt x="182307" y="72520"/>
                                </a:moveTo>
                                <a:lnTo>
                                  <a:pt x="167344" y="72520"/>
                                </a:lnTo>
                                <a:lnTo>
                                  <a:pt x="175000" y="80041"/>
                                </a:lnTo>
                                <a:lnTo>
                                  <a:pt x="174654" y="80041"/>
                                </a:lnTo>
                                <a:lnTo>
                                  <a:pt x="182307" y="72520"/>
                                </a:lnTo>
                                <a:close/>
                              </a:path>
                              <a:path w="260350" h="784860">
                                <a:moveTo>
                                  <a:pt x="192416" y="62585"/>
                                </a:moveTo>
                                <a:lnTo>
                                  <a:pt x="185307" y="69571"/>
                                </a:lnTo>
                                <a:lnTo>
                                  <a:pt x="184960" y="69954"/>
                                </a:lnTo>
                                <a:lnTo>
                                  <a:pt x="195213" y="80041"/>
                                </a:lnTo>
                                <a:lnTo>
                                  <a:pt x="195758" y="79468"/>
                                </a:lnTo>
                                <a:lnTo>
                                  <a:pt x="202653" y="72682"/>
                                </a:lnTo>
                                <a:lnTo>
                                  <a:pt x="192416" y="62585"/>
                                </a:lnTo>
                                <a:close/>
                              </a:path>
                              <a:path w="260350" h="784860">
                                <a:moveTo>
                                  <a:pt x="230666" y="45111"/>
                                </a:moveTo>
                                <a:lnTo>
                                  <a:pt x="202653" y="72682"/>
                                </a:lnTo>
                                <a:lnTo>
                                  <a:pt x="210113" y="80041"/>
                                </a:lnTo>
                                <a:lnTo>
                                  <a:pt x="209802" y="80041"/>
                                </a:lnTo>
                                <a:lnTo>
                                  <a:pt x="220469" y="69571"/>
                                </a:lnTo>
                                <a:lnTo>
                                  <a:pt x="213320" y="62585"/>
                                </a:lnTo>
                                <a:lnTo>
                                  <a:pt x="228265" y="62585"/>
                                </a:lnTo>
                                <a:lnTo>
                                  <a:pt x="220643" y="55114"/>
                                </a:lnTo>
                                <a:lnTo>
                                  <a:pt x="235198" y="55114"/>
                                </a:lnTo>
                                <a:lnTo>
                                  <a:pt x="237941" y="52422"/>
                                </a:lnTo>
                                <a:lnTo>
                                  <a:pt x="238109" y="52422"/>
                                </a:lnTo>
                                <a:lnTo>
                                  <a:pt x="230666" y="45111"/>
                                </a:lnTo>
                                <a:close/>
                              </a:path>
                              <a:path w="260350" h="784860">
                                <a:moveTo>
                                  <a:pt x="257146" y="53340"/>
                                </a:moveTo>
                                <a:lnTo>
                                  <a:pt x="238029" y="72154"/>
                                </a:lnTo>
                                <a:lnTo>
                                  <a:pt x="246075" y="80041"/>
                                </a:lnTo>
                                <a:lnTo>
                                  <a:pt x="246615" y="79468"/>
                                </a:lnTo>
                                <a:lnTo>
                                  <a:pt x="256134" y="70125"/>
                                </a:lnTo>
                                <a:lnTo>
                                  <a:pt x="248456" y="62585"/>
                                </a:lnTo>
                                <a:lnTo>
                                  <a:pt x="260296" y="62585"/>
                                </a:lnTo>
                                <a:lnTo>
                                  <a:pt x="260296" y="59690"/>
                                </a:lnTo>
                                <a:lnTo>
                                  <a:pt x="255663" y="55114"/>
                                </a:lnTo>
                                <a:lnTo>
                                  <a:pt x="258613" y="55114"/>
                                </a:lnTo>
                                <a:lnTo>
                                  <a:pt x="257146" y="53340"/>
                                </a:lnTo>
                                <a:close/>
                              </a:path>
                              <a:path w="260350" h="784860">
                                <a:moveTo>
                                  <a:pt x="15080" y="62844"/>
                                </a:moveTo>
                                <a:lnTo>
                                  <a:pt x="7864" y="69954"/>
                                </a:lnTo>
                                <a:lnTo>
                                  <a:pt x="8210" y="69954"/>
                                </a:lnTo>
                                <a:lnTo>
                                  <a:pt x="17876" y="79468"/>
                                </a:lnTo>
                                <a:lnTo>
                                  <a:pt x="24938" y="72520"/>
                                </a:lnTo>
                                <a:lnTo>
                                  <a:pt x="15080" y="62844"/>
                                </a:lnTo>
                                <a:close/>
                              </a:path>
                              <a:path w="260350" h="784860">
                                <a:moveTo>
                                  <a:pt x="228265" y="62585"/>
                                </a:moveTo>
                                <a:lnTo>
                                  <a:pt x="227587" y="62585"/>
                                </a:lnTo>
                                <a:lnTo>
                                  <a:pt x="220469" y="69571"/>
                                </a:lnTo>
                                <a:lnTo>
                                  <a:pt x="230598" y="79468"/>
                                </a:lnTo>
                                <a:lnTo>
                                  <a:pt x="238029" y="72154"/>
                                </a:lnTo>
                                <a:lnTo>
                                  <a:pt x="228265" y="62585"/>
                                </a:lnTo>
                                <a:close/>
                              </a:path>
                              <a:path w="260350" h="784860">
                                <a:moveTo>
                                  <a:pt x="4103" y="52070"/>
                                </a:moveTo>
                                <a:lnTo>
                                  <a:pt x="361" y="54610"/>
                                </a:lnTo>
                                <a:lnTo>
                                  <a:pt x="464" y="69954"/>
                                </a:lnTo>
                                <a:lnTo>
                                  <a:pt x="4103" y="73660"/>
                                </a:lnTo>
                                <a:lnTo>
                                  <a:pt x="7864" y="69954"/>
                                </a:lnTo>
                                <a:lnTo>
                                  <a:pt x="8210" y="69954"/>
                                </a:lnTo>
                                <a:lnTo>
                                  <a:pt x="722" y="62585"/>
                                </a:lnTo>
                                <a:lnTo>
                                  <a:pt x="0" y="62585"/>
                                </a:lnTo>
                                <a:lnTo>
                                  <a:pt x="7407" y="55313"/>
                                </a:lnTo>
                                <a:lnTo>
                                  <a:pt x="4103" y="52070"/>
                                </a:lnTo>
                                <a:close/>
                              </a:path>
                              <a:path w="260350" h="784860">
                                <a:moveTo>
                                  <a:pt x="260296" y="66040"/>
                                </a:moveTo>
                                <a:lnTo>
                                  <a:pt x="256134" y="70125"/>
                                </a:lnTo>
                                <a:lnTo>
                                  <a:pt x="257146" y="71120"/>
                                </a:lnTo>
                                <a:lnTo>
                                  <a:pt x="260296" y="68580"/>
                                </a:lnTo>
                                <a:lnTo>
                                  <a:pt x="260296" y="66040"/>
                                </a:lnTo>
                                <a:close/>
                              </a:path>
                              <a:path w="260350" h="784860">
                                <a:moveTo>
                                  <a:pt x="245535" y="45111"/>
                                </a:moveTo>
                                <a:lnTo>
                                  <a:pt x="245390" y="45111"/>
                                </a:lnTo>
                                <a:lnTo>
                                  <a:pt x="237941" y="52422"/>
                                </a:lnTo>
                                <a:lnTo>
                                  <a:pt x="238109" y="52422"/>
                                </a:lnTo>
                                <a:lnTo>
                                  <a:pt x="256134" y="70125"/>
                                </a:lnTo>
                                <a:lnTo>
                                  <a:pt x="260296" y="66040"/>
                                </a:lnTo>
                                <a:lnTo>
                                  <a:pt x="260296" y="62585"/>
                                </a:lnTo>
                                <a:lnTo>
                                  <a:pt x="247752" y="62585"/>
                                </a:lnTo>
                                <a:lnTo>
                                  <a:pt x="255343" y="55114"/>
                                </a:lnTo>
                                <a:lnTo>
                                  <a:pt x="255663" y="55114"/>
                                </a:lnTo>
                                <a:lnTo>
                                  <a:pt x="245535" y="45111"/>
                                </a:lnTo>
                                <a:close/>
                              </a:path>
                              <a:path w="260350" h="784860">
                                <a:moveTo>
                                  <a:pt x="7407" y="55313"/>
                                </a:moveTo>
                                <a:lnTo>
                                  <a:pt x="0" y="62585"/>
                                </a:lnTo>
                                <a:lnTo>
                                  <a:pt x="722" y="62585"/>
                                </a:lnTo>
                                <a:lnTo>
                                  <a:pt x="8210" y="69954"/>
                                </a:lnTo>
                                <a:lnTo>
                                  <a:pt x="7864" y="69954"/>
                                </a:lnTo>
                                <a:lnTo>
                                  <a:pt x="15080" y="62844"/>
                                </a:lnTo>
                                <a:lnTo>
                                  <a:pt x="7407" y="55313"/>
                                </a:lnTo>
                                <a:close/>
                              </a:path>
                              <a:path w="260350" h="784860">
                                <a:moveTo>
                                  <a:pt x="33243" y="45111"/>
                                </a:moveTo>
                                <a:lnTo>
                                  <a:pt x="33077" y="45111"/>
                                </a:lnTo>
                                <a:lnTo>
                                  <a:pt x="25657" y="52422"/>
                                </a:lnTo>
                                <a:lnTo>
                                  <a:pt x="25526" y="52583"/>
                                </a:lnTo>
                                <a:lnTo>
                                  <a:pt x="43265" y="69954"/>
                                </a:lnTo>
                                <a:lnTo>
                                  <a:pt x="42900" y="69954"/>
                                </a:lnTo>
                                <a:lnTo>
                                  <a:pt x="50425" y="62585"/>
                                </a:lnTo>
                                <a:lnTo>
                                  <a:pt x="35112" y="62585"/>
                                </a:lnTo>
                                <a:lnTo>
                                  <a:pt x="42762" y="55114"/>
                                </a:lnTo>
                                <a:lnTo>
                                  <a:pt x="43434" y="55114"/>
                                </a:lnTo>
                                <a:lnTo>
                                  <a:pt x="33243" y="45111"/>
                                </a:lnTo>
                                <a:close/>
                              </a:path>
                              <a:path w="260350" h="784860">
                                <a:moveTo>
                                  <a:pt x="68509" y="45111"/>
                                </a:moveTo>
                                <a:lnTo>
                                  <a:pt x="68267" y="45111"/>
                                </a:lnTo>
                                <a:lnTo>
                                  <a:pt x="61162" y="52070"/>
                                </a:lnTo>
                                <a:lnTo>
                                  <a:pt x="60899" y="52422"/>
                                </a:lnTo>
                                <a:lnTo>
                                  <a:pt x="78755" y="69954"/>
                                </a:lnTo>
                                <a:lnTo>
                                  <a:pt x="86234" y="62585"/>
                                </a:lnTo>
                                <a:lnTo>
                                  <a:pt x="71016" y="62585"/>
                                </a:lnTo>
                                <a:lnTo>
                                  <a:pt x="78612" y="55114"/>
                                </a:lnTo>
                                <a:lnTo>
                                  <a:pt x="78170" y="54610"/>
                                </a:lnTo>
                                <a:lnTo>
                                  <a:pt x="68509" y="45111"/>
                                </a:lnTo>
                                <a:close/>
                              </a:path>
                              <a:path w="260350" h="784860">
                                <a:moveTo>
                                  <a:pt x="104119" y="45111"/>
                                </a:moveTo>
                                <a:lnTo>
                                  <a:pt x="103968" y="45111"/>
                                </a:lnTo>
                                <a:lnTo>
                                  <a:pt x="96385" y="52583"/>
                                </a:lnTo>
                                <a:lnTo>
                                  <a:pt x="114034" y="69954"/>
                                </a:lnTo>
                                <a:lnTo>
                                  <a:pt x="114346" y="69571"/>
                                </a:lnTo>
                                <a:lnTo>
                                  <a:pt x="121462" y="62585"/>
                                </a:lnTo>
                                <a:lnTo>
                                  <a:pt x="106243" y="62585"/>
                                </a:lnTo>
                                <a:lnTo>
                                  <a:pt x="113864" y="55114"/>
                                </a:lnTo>
                                <a:lnTo>
                                  <a:pt x="114330" y="55114"/>
                                </a:lnTo>
                                <a:lnTo>
                                  <a:pt x="104119" y="45111"/>
                                </a:lnTo>
                                <a:close/>
                              </a:path>
                              <a:path w="260350" h="784860">
                                <a:moveTo>
                                  <a:pt x="139442" y="45111"/>
                                </a:moveTo>
                                <a:lnTo>
                                  <a:pt x="139261" y="45111"/>
                                </a:lnTo>
                                <a:lnTo>
                                  <a:pt x="132173" y="52070"/>
                                </a:lnTo>
                                <a:lnTo>
                                  <a:pt x="131861" y="52422"/>
                                </a:lnTo>
                                <a:lnTo>
                                  <a:pt x="149742" y="69954"/>
                                </a:lnTo>
                                <a:lnTo>
                                  <a:pt x="149237" y="69954"/>
                                </a:lnTo>
                                <a:lnTo>
                                  <a:pt x="156762" y="62585"/>
                                </a:lnTo>
                                <a:lnTo>
                                  <a:pt x="141946" y="62585"/>
                                </a:lnTo>
                                <a:lnTo>
                                  <a:pt x="149537" y="55114"/>
                                </a:lnTo>
                                <a:lnTo>
                                  <a:pt x="149112" y="54610"/>
                                </a:lnTo>
                                <a:lnTo>
                                  <a:pt x="139442" y="45111"/>
                                </a:lnTo>
                                <a:close/>
                              </a:path>
                              <a:path w="260350" h="784860">
                                <a:moveTo>
                                  <a:pt x="174700" y="45111"/>
                                </a:moveTo>
                                <a:lnTo>
                                  <a:pt x="167139" y="52422"/>
                                </a:lnTo>
                                <a:lnTo>
                                  <a:pt x="184960" y="69954"/>
                                </a:lnTo>
                                <a:lnTo>
                                  <a:pt x="185307" y="69571"/>
                                </a:lnTo>
                                <a:lnTo>
                                  <a:pt x="192416" y="62585"/>
                                </a:lnTo>
                                <a:lnTo>
                                  <a:pt x="177232" y="62585"/>
                                </a:lnTo>
                                <a:lnTo>
                                  <a:pt x="184842" y="55114"/>
                                </a:lnTo>
                                <a:lnTo>
                                  <a:pt x="174700" y="45111"/>
                                </a:lnTo>
                                <a:close/>
                              </a:path>
                              <a:path w="260350" h="784860">
                                <a:moveTo>
                                  <a:pt x="210437" y="45111"/>
                                </a:moveTo>
                                <a:lnTo>
                                  <a:pt x="210196" y="45111"/>
                                </a:lnTo>
                                <a:lnTo>
                                  <a:pt x="202757" y="52422"/>
                                </a:lnTo>
                                <a:lnTo>
                                  <a:pt x="202920" y="52422"/>
                                </a:lnTo>
                                <a:lnTo>
                                  <a:pt x="220469" y="69571"/>
                                </a:lnTo>
                                <a:lnTo>
                                  <a:pt x="227587" y="62585"/>
                                </a:lnTo>
                                <a:lnTo>
                                  <a:pt x="212912" y="62585"/>
                                </a:lnTo>
                                <a:lnTo>
                                  <a:pt x="220503" y="55114"/>
                                </a:lnTo>
                                <a:lnTo>
                                  <a:pt x="220643" y="55114"/>
                                </a:lnTo>
                                <a:lnTo>
                                  <a:pt x="210437" y="45111"/>
                                </a:lnTo>
                                <a:close/>
                              </a:path>
                              <a:path w="260350" h="784860">
                                <a:moveTo>
                                  <a:pt x="17896" y="45111"/>
                                </a:moveTo>
                                <a:lnTo>
                                  <a:pt x="10711" y="52070"/>
                                </a:lnTo>
                                <a:lnTo>
                                  <a:pt x="7407" y="55313"/>
                                </a:lnTo>
                                <a:lnTo>
                                  <a:pt x="15080" y="62844"/>
                                </a:lnTo>
                                <a:lnTo>
                                  <a:pt x="25494" y="52583"/>
                                </a:lnTo>
                                <a:lnTo>
                                  <a:pt x="25362" y="52422"/>
                                </a:lnTo>
                                <a:lnTo>
                                  <a:pt x="17896" y="45111"/>
                                </a:lnTo>
                                <a:close/>
                              </a:path>
                              <a:path w="260350" h="784860">
                                <a:moveTo>
                                  <a:pt x="58053" y="55114"/>
                                </a:moveTo>
                                <a:lnTo>
                                  <a:pt x="43434" y="55114"/>
                                </a:lnTo>
                                <a:lnTo>
                                  <a:pt x="51045" y="62585"/>
                                </a:lnTo>
                                <a:lnTo>
                                  <a:pt x="50425" y="62585"/>
                                </a:lnTo>
                                <a:lnTo>
                                  <a:pt x="58053" y="55114"/>
                                </a:lnTo>
                                <a:close/>
                              </a:path>
                              <a:path w="260350" h="784860">
                                <a:moveTo>
                                  <a:pt x="88795" y="45111"/>
                                </a:moveTo>
                                <a:lnTo>
                                  <a:pt x="79125" y="54610"/>
                                </a:lnTo>
                                <a:lnTo>
                                  <a:pt x="78683" y="55114"/>
                                </a:lnTo>
                                <a:lnTo>
                                  <a:pt x="86282" y="62585"/>
                                </a:lnTo>
                                <a:lnTo>
                                  <a:pt x="89172" y="59690"/>
                                </a:lnTo>
                                <a:lnTo>
                                  <a:pt x="96385" y="52583"/>
                                </a:lnTo>
                                <a:lnTo>
                                  <a:pt x="88795" y="45111"/>
                                </a:lnTo>
                                <a:close/>
                              </a:path>
                              <a:path w="260350" h="784860">
                                <a:moveTo>
                                  <a:pt x="129072" y="55114"/>
                                </a:moveTo>
                                <a:lnTo>
                                  <a:pt x="114330" y="55114"/>
                                </a:lnTo>
                                <a:lnTo>
                                  <a:pt x="121955" y="62585"/>
                                </a:lnTo>
                                <a:lnTo>
                                  <a:pt x="121462" y="62585"/>
                                </a:lnTo>
                                <a:lnTo>
                                  <a:pt x="129072" y="55114"/>
                                </a:lnTo>
                                <a:close/>
                              </a:path>
                              <a:path w="260350" h="784860">
                                <a:moveTo>
                                  <a:pt x="159708" y="45111"/>
                                </a:moveTo>
                                <a:lnTo>
                                  <a:pt x="150050" y="54610"/>
                                </a:lnTo>
                                <a:lnTo>
                                  <a:pt x="149625" y="55114"/>
                                </a:lnTo>
                                <a:lnTo>
                                  <a:pt x="157230" y="62585"/>
                                </a:lnTo>
                                <a:lnTo>
                                  <a:pt x="156762" y="62585"/>
                                </a:lnTo>
                                <a:lnTo>
                                  <a:pt x="167139" y="52422"/>
                                </a:lnTo>
                                <a:lnTo>
                                  <a:pt x="159708" y="45111"/>
                                </a:lnTo>
                                <a:close/>
                              </a:path>
                              <a:path w="260350" h="784860">
                                <a:moveTo>
                                  <a:pt x="202756" y="37583"/>
                                </a:moveTo>
                                <a:lnTo>
                                  <a:pt x="202497" y="37781"/>
                                </a:lnTo>
                                <a:lnTo>
                                  <a:pt x="184842" y="55114"/>
                                </a:lnTo>
                                <a:lnTo>
                                  <a:pt x="192416" y="62585"/>
                                </a:lnTo>
                                <a:lnTo>
                                  <a:pt x="202757" y="52422"/>
                                </a:lnTo>
                                <a:lnTo>
                                  <a:pt x="202920" y="52422"/>
                                </a:lnTo>
                                <a:lnTo>
                                  <a:pt x="195438" y="45111"/>
                                </a:lnTo>
                                <a:lnTo>
                                  <a:pt x="210437" y="45111"/>
                                </a:lnTo>
                                <a:lnTo>
                                  <a:pt x="202756" y="37583"/>
                                </a:lnTo>
                                <a:close/>
                              </a:path>
                              <a:path w="260350" h="784860">
                                <a:moveTo>
                                  <a:pt x="235198" y="55114"/>
                                </a:moveTo>
                                <a:lnTo>
                                  <a:pt x="220643" y="55114"/>
                                </a:lnTo>
                                <a:lnTo>
                                  <a:pt x="228265" y="62585"/>
                                </a:lnTo>
                                <a:lnTo>
                                  <a:pt x="227587" y="62585"/>
                                </a:lnTo>
                                <a:lnTo>
                                  <a:pt x="235198" y="55114"/>
                                </a:lnTo>
                                <a:close/>
                              </a:path>
                              <a:path w="260350" h="784860">
                                <a:moveTo>
                                  <a:pt x="258613" y="55114"/>
                                </a:moveTo>
                                <a:lnTo>
                                  <a:pt x="255663" y="55114"/>
                                </a:lnTo>
                                <a:lnTo>
                                  <a:pt x="260296" y="59690"/>
                                </a:lnTo>
                                <a:lnTo>
                                  <a:pt x="260296" y="57150"/>
                                </a:lnTo>
                                <a:lnTo>
                                  <a:pt x="258613" y="55114"/>
                                </a:lnTo>
                                <a:close/>
                              </a:path>
                              <a:path w="260350" h="784860">
                                <a:moveTo>
                                  <a:pt x="25573" y="37583"/>
                                </a:moveTo>
                                <a:lnTo>
                                  <a:pt x="25267" y="37781"/>
                                </a:lnTo>
                                <a:lnTo>
                                  <a:pt x="17896" y="45111"/>
                                </a:lnTo>
                                <a:lnTo>
                                  <a:pt x="25526" y="52583"/>
                                </a:lnTo>
                                <a:lnTo>
                                  <a:pt x="25657" y="52422"/>
                                </a:lnTo>
                                <a:lnTo>
                                  <a:pt x="33077" y="45111"/>
                                </a:lnTo>
                                <a:lnTo>
                                  <a:pt x="33243" y="45111"/>
                                </a:lnTo>
                                <a:lnTo>
                                  <a:pt x="25573" y="37583"/>
                                </a:lnTo>
                                <a:close/>
                              </a:path>
                              <a:path w="260350" h="784860">
                                <a:moveTo>
                                  <a:pt x="96436" y="37583"/>
                                </a:moveTo>
                                <a:lnTo>
                                  <a:pt x="88795" y="45111"/>
                                </a:lnTo>
                                <a:lnTo>
                                  <a:pt x="96385" y="52583"/>
                                </a:lnTo>
                                <a:lnTo>
                                  <a:pt x="103968" y="45111"/>
                                </a:lnTo>
                                <a:lnTo>
                                  <a:pt x="104119" y="45111"/>
                                </a:lnTo>
                                <a:lnTo>
                                  <a:pt x="96436" y="37583"/>
                                </a:lnTo>
                                <a:close/>
                              </a:path>
                              <a:path w="260350" h="784860">
                                <a:moveTo>
                                  <a:pt x="50805" y="27704"/>
                                </a:moveTo>
                                <a:lnTo>
                                  <a:pt x="50504" y="27940"/>
                                </a:lnTo>
                                <a:lnTo>
                                  <a:pt x="43149" y="35187"/>
                                </a:lnTo>
                                <a:lnTo>
                                  <a:pt x="43346" y="35187"/>
                                </a:lnTo>
                                <a:lnTo>
                                  <a:pt x="60899" y="52422"/>
                                </a:lnTo>
                                <a:lnTo>
                                  <a:pt x="61162" y="52070"/>
                                </a:lnTo>
                                <a:lnTo>
                                  <a:pt x="68267" y="45111"/>
                                </a:lnTo>
                                <a:lnTo>
                                  <a:pt x="53005" y="45111"/>
                                </a:lnTo>
                                <a:lnTo>
                                  <a:pt x="60714" y="37583"/>
                                </a:lnTo>
                                <a:lnTo>
                                  <a:pt x="60853" y="37583"/>
                                </a:lnTo>
                                <a:lnTo>
                                  <a:pt x="50805" y="27704"/>
                                </a:lnTo>
                                <a:close/>
                              </a:path>
                              <a:path w="260350" h="784860">
                                <a:moveTo>
                                  <a:pt x="121722" y="27704"/>
                                </a:moveTo>
                                <a:lnTo>
                                  <a:pt x="121396" y="27940"/>
                                </a:lnTo>
                                <a:lnTo>
                                  <a:pt x="114040" y="35187"/>
                                </a:lnTo>
                                <a:lnTo>
                                  <a:pt x="114283" y="35187"/>
                                </a:lnTo>
                                <a:lnTo>
                                  <a:pt x="131861" y="52422"/>
                                </a:lnTo>
                                <a:lnTo>
                                  <a:pt x="132173" y="52070"/>
                                </a:lnTo>
                                <a:lnTo>
                                  <a:pt x="139261" y="45111"/>
                                </a:lnTo>
                                <a:lnTo>
                                  <a:pt x="124069" y="45111"/>
                                </a:lnTo>
                                <a:lnTo>
                                  <a:pt x="131749" y="37583"/>
                                </a:lnTo>
                                <a:lnTo>
                                  <a:pt x="131012" y="36830"/>
                                </a:lnTo>
                                <a:lnTo>
                                  <a:pt x="121722" y="27704"/>
                                </a:lnTo>
                                <a:close/>
                              </a:path>
                              <a:path w="260350" h="784860">
                                <a:moveTo>
                                  <a:pt x="167270" y="37781"/>
                                </a:moveTo>
                                <a:lnTo>
                                  <a:pt x="166825" y="38100"/>
                                </a:lnTo>
                                <a:lnTo>
                                  <a:pt x="159708" y="45111"/>
                                </a:lnTo>
                                <a:lnTo>
                                  <a:pt x="167139" y="52422"/>
                                </a:lnTo>
                                <a:lnTo>
                                  <a:pt x="174604" y="45111"/>
                                </a:lnTo>
                                <a:lnTo>
                                  <a:pt x="167270" y="37781"/>
                                </a:lnTo>
                                <a:close/>
                              </a:path>
                              <a:path w="260350" h="784860">
                                <a:moveTo>
                                  <a:pt x="192677" y="27704"/>
                                </a:moveTo>
                                <a:lnTo>
                                  <a:pt x="192379" y="27704"/>
                                </a:lnTo>
                                <a:lnTo>
                                  <a:pt x="184737" y="35187"/>
                                </a:lnTo>
                                <a:lnTo>
                                  <a:pt x="185282" y="35187"/>
                                </a:lnTo>
                                <a:lnTo>
                                  <a:pt x="202920" y="52422"/>
                                </a:lnTo>
                                <a:lnTo>
                                  <a:pt x="202757" y="52422"/>
                                </a:lnTo>
                                <a:lnTo>
                                  <a:pt x="210196" y="45111"/>
                                </a:lnTo>
                                <a:lnTo>
                                  <a:pt x="195031" y="45111"/>
                                </a:lnTo>
                                <a:lnTo>
                                  <a:pt x="202700" y="37583"/>
                                </a:lnTo>
                                <a:lnTo>
                                  <a:pt x="201988" y="36830"/>
                                </a:lnTo>
                                <a:lnTo>
                                  <a:pt x="192677" y="27704"/>
                                </a:lnTo>
                                <a:close/>
                              </a:path>
                              <a:path w="260350" h="784860">
                                <a:moveTo>
                                  <a:pt x="238113" y="37781"/>
                                </a:moveTo>
                                <a:lnTo>
                                  <a:pt x="230666" y="45111"/>
                                </a:lnTo>
                                <a:lnTo>
                                  <a:pt x="238109" y="52422"/>
                                </a:lnTo>
                                <a:lnTo>
                                  <a:pt x="237941" y="52422"/>
                                </a:lnTo>
                                <a:lnTo>
                                  <a:pt x="245390" y="45111"/>
                                </a:lnTo>
                                <a:lnTo>
                                  <a:pt x="245535" y="45111"/>
                                </a:lnTo>
                                <a:lnTo>
                                  <a:pt x="238113" y="37781"/>
                                </a:lnTo>
                                <a:close/>
                              </a:path>
                              <a:path w="260350" h="784860">
                                <a:moveTo>
                                  <a:pt x="15181" y="27383"/>
                                </a:moveTo>
                                <a:lnTo>
                                  <a:pt x="7113" y="35187"/>
                                </a:lnTo>
                                <a:lnTo>
                                  <a:pt x="7762" y="35187"/>
                                </a:lnTo>
                                <a:lnTo>
                                  <a:pt x="17896" y="45111"/>
                                </a:lnTo>
                                <a:lnTo>
                                  <a:pt x="25469" y="37583"/>
                                </a:lnTo>
                                <a:lnTo>
                                  <a:pt x="24805" y="36830"/>
                                </a:lnTo>
                                <a:lnTo>
                                  <a:pt x="15181" y="27383"/>
                                </a:lnTo>
                                <a:close/>
                              </a:path>
                              <a:path w="260350" h="784860">
                                <a:moveTo>
                                  <a:pt x="60948" y="2816"/>
                                </a:moveTo>
                                <a:lnTo>
                                  <a:pt x="59874" y="3810"/>
                                </a:lnTo>
                                <a:lnTo>
                                  <a:pt x="26236" y="36830"/>
                                </a:lnTo>
                                <a:lnTo>
                                  <a:pt x="25573" y="37583"/>
                                </a:lnTo>
                                <a:lnTo>
                                  <a:pt x="33243" y="45111"/>
                                </a:lnTo>
                                <a:lnTo>
                                  <a:pt x="33077" y="45111"/>
                                </a:lnTo>
                                <a:lnTo>
                                  <a:pt x="43149" y="35187"/>
                                </a:lnTo>
                                <a:lnTo>
                                  <a:pt x="43346" y="35187"/>
                                </a:lnTo>
                                <a:lnTo>
                                  <a:pt x="35725" y="27704"/>
                                </a:lnTo>
                                <a:lnTo>
                                  <a:pt x="50805" y="27704"/>
                                </a:lnTo>
                                <a:lnTo>
                                  <a:pt x="43295" y="20320"/>
                                </a:lnTo>
                                <a:lnTo>
                                  <a:pt x="58238" y="20320"/>
                                </a:lnTo>
                                <a:lnTo>
                                  <a:pt x="60842" y="17754"/>
                                </a:lnTo>
                                <a:lnTo>
                                  <a:pt x="61001" y="17754"/>
                                </a:lnTo>
                                <a:lnTo>
                                  <a:pt x="53432" y="10303"/>
                                </a:lnTo>
                                <a:lnTo>
                                  <a:pt x="68591" y="10303"/>
                                </a:lnTo>
                                <a:lnTo>
                                  <a:pt x="60948" y="2816"/>
                                </a:lnTo>
                                <a:close/>
                              </a:path>
                              <a:path w="260350" h="784860">
                                <a:moveTo>
                                  <a:pt x="75954" y="37583"/>
                                </a:moveTo>
                                <a:lnTo>
                                  <a:pt x="60853" y="37583"/>
                                </a:lnTo>
                                <a:lnTo>
                                  <a:pt x="68509" y="45111"/>
                                </a:lnTo>
                                <a:lnTo>
                                  <a:pt x="68267" y="45111"/>
                                </a:lnTo>
                                <a:lnTo>
                                  <a:pt x="75954" y="37583"/>
                                </a:lnTo>
                                <a:close/>
                              </a:path>
                              <a:path w="260350" h="784860">
                                <a:moveTo>
                                  <a:pt x="86352" y="27704"/>
                                </a:moveTo>
                                <a:lnTo>
                                  <a:pt x="86041" y="27704"/>
                                </a:lnTo>
                                <a:lnTo>
                                  <a:pt x="78400" y="35187"/>
                                </a:lnTo>
                                <a:lnTo>
                                  <a:pt x="78713" y="35187"/>
                                </a:lnTo>
                                <a:lnTo>
                                  <a:pt x="88795" y="45111"/>
                                </a:lnTo>
                                <a:lnTo>
                                  <a:pt x="96436" y="37583"/>
                                </a:lnTo>
                                <a:lnTo>
                                  <a:pt x="86352" y="27704"/>
                                </a:lnTo>
                                <a:close/>
                              </a:path>
                              <a:path w="260350" h="784860">
                                <a:moveTo>
                                  <a:pt x="131820" y="2816"/>
                                </a:moveTo>
                                <a:lnTo>
                                  <a:pt x="130773" y="3810"/>
                                </a:lnTo>
                                <a:lnTo>
                                  <a:pt x="96436" y="37583"/>
                                </a:lnTo>
                                <a:lnTo>
                                  <a:pt x="104119" y="45111"/>
                                </a:lnTo>
                                <a:lnTo>
                                  <a:pt x="103968" y="45111"/>
                                </a:lnTo>
                                <a:lnTo>
                                  <a:pt x="114040" y="35187"/>
                                </a:lnTo>
                                <a:lnTo>
                                  <a:pt x="114283" y="35187"/>
                                </a:lnTo>
                                <a:lnTo>
                                  <a:pt x="106651" y="27704"/>
                                </a:lnTo>
                                <a:lnTo>
                                  <a:pt x="121722" y="27704"/>
                                </a:lnTo>
                                <a:lnTo>
                                  <a:pt x="114205" y="20320"/>
                                </a:lnTo>
                                <a:lnTo>
                                  <a:pt x="129129" y="20320"/>
                                </a:lnTo>
                                <a:lnTo>
                                  <a:pt x="131733" y="17754"/>
                                </a:lnTo>
                                <a:lnTo>
                                  <a:pt x="131900" y="17754"/>
                                </a:lnTo>
                                <a:lnTo>
                                  <a:pt x="124327" y="10303"/>
                                </a:lnTo>
                                <a:lnTo>
                                  <a:pt x="139411" y="10303"/>
                                </a:lnTo>
                                <a:lnTo>
                                  <a:pt x="131820" y="2816"/>
                                </a:lnTo>
                                <a:close/>
                              </a:path>
                              <a:path w="260350" h="784860">
                                <a:moveTo>
                                  <a:pt x="167284" y="2816"/>
                                </a:moveTo>
                                <a:lnTo>
                                  <a:pt x="166205" y="3810"/>
                                </a:lnTo>
                                <a:lnTo>
                                  <a:pt x="132518" y="36830"/>
                                </a:lnTo>
                                <a:lnTo>
                                  <a:pt x="131779" y="37583"/>
                                </a:lnTo>
                                <a:lnTo>
                                  <a:pt x="139442" y="45111"/>
                                </a:lnTo>
                                <a:lnTo>
                                  <a:pt x="139261" y="45111"/>
                                </a:lnTo>
                                <a:lnTo>
                                  <a:pt x="149370" y="35187"/>
                                </a:lnTo>
                                <a:lnTo>
                                  <a:pt x="149621" y="35187"/>
                                </a:lnTo>
                                <a:lnTo>
                                  <a:pt x="142014" y="27704"/>
                                </a:lnTo>
                                <a:lnTo>
                                  <a:pt x="157053" y="27704"/>
                                </a:lnTo>
                                <a:lnTo>
                                  <a:pt x="149566" y="20320"/>
                                </a:lnTo>
                                <a:lnTo>
                                  <a:pt x="164514" y="20320"/>
                                </a:lnTo>
                                <a:lnTo>
                                  <a:pt x="167128" y="17754"/>
                                </a:lnTo>
                                <a:lnTo>
                                  <a:pt x="167442" y="17754"/>
                                </a:lnTo>
                                <a:lnTo>
                                  <a:pt x="159817" y="10303"/>
                                </a:lnTo>
                                <a:lnTo>
                                  <a:pt x="174924" y="10303"/>
                                </a:lnTo>
                                <a:lnTo>
                                  <a:pt x="167284" y="2816"/>
                                </a:lnTo>
                                <a:close/>
                              </a:path>
                              <a:path w="260350" h="784860">
                                <a:moveTo>
                                  <a:pt x="157053" y="27704"/>
                                </a:moveTo>
                                <a:lnTo>
                                  <a:pt x="156752" y="27940"/>
                                </a:lnTo>
                                <a:lnTo>
                                  <a:pt x="149370" y="35187"/>
                                </a:lnTo>
                                <a:lnTo>
                                  <a:pt x="149621" y="35187"/>
                                </a:lnTo>
                                <a:lnTo>
                                  <a:pt x="159708" y="45111"/>
                                </a:lnTo>
                                <a:lnTo>
                                  <a:pt x="167148" y="37781"/>
                                </a:lnTo>
                                <a:lnTo>
                                  <a:pt x="167068" y="37583"/>
                                </a:lnTo>
                                <a:lnTo>
                                  <a:pt x="157053" y="27704"/>
                                </a:lnTo>
                                <a:close/>
                              </a:path>
                              <a:path w="260350" h="784860">
                                <a:moveTo>
                                  <a:pt x="202708" y="2816"/>
                                </a:moveTo>
                                <a:lnTo>
                                  <a:pt x="201666" y="3810"/>
                                </a:lnTo>
                                <a:lnTo>
                                  <a:pt x="167350" y="37583"/>
                                </a:lnTo>
                                <a:lnTo>
                                  <a:pt x="167270" y="37781"/>
                                </a:lnTo>
                                <a:lnTo>
                                  <a:pt x="174700" y="45111"/>
                                </a:lnTo>
                                <a:lnTo>
                                  <a:pt x="181764" y="38100"/>
                                </a:lnTo>
                                <a:lnTo>
                                  <a:pt x="184737" y="35187"/>
                                </a:lnTo>
                                <a:lnTo>
                                  <a:pt x="185282" y="35187"/>
                                </a:lnTo>
                                <a:lnTo>
                                  <a:pt x="177624" y="27704"/>
                                </a:lnTo>
                                <a:lnTo>
                                  <a:pt x="192677" y="27704"/>
                                </a:lnTo>
                                <a:lnTo>
                                  <a:pt x="185143" y="20320"/>
                                </a:lnTo>
                                <a:lnTo>
                                  <a:pt x="199919" y="20320"/>
                                </a:lnTo>
                                <a:lnTo>
                                  <a:pt x="202539" y="17754"/>
                                </a:lnTo>
                                <a:lnTo>
                                  <a:pt x="202814" y="17754"/>
                                </a:lnTo>
                                <a:lnTo>
                                  <a:pt x="195229" y="10303"/>
                                </a:lnTo>
                                <a:lnTo>
                                  <a:pt x="210290" y="10303"/>
                                </a:lnTo>
                                <a:lnTo>
                                  <a:pt x="202708" y="2816"/>
                                </a:lnTo>
                                <a:close/>
                              </a:path>
                              <a:path w="260350" h="784860">
                                <a:moveTo>
                                  <a:pt x="230569" y="10303"/>
                                </a:moveTo>
                                <a:lnTo>
                                  <a:pt x="224166" y="16510"/>
                                </a:lnTo>
                                <a:lnTo>
                                  <a:pt x="203467" y="36830"/>
                                </a:lnTo>
                                <a:lnTo>
                                  <a:pt x="202756" y="37583"/>
                                </a:lnTo>
                                <a:lnTo>
                                  <a:pt x="210437" y="45111"/>
                                </a:lnTo>
                                <a:lnTo>
                                  <a:pt x="210196" y="45111"/>
                                </a:lnTo>
                                <a:lnTo>
                                  <a:pt x="220294" y="35187"/>
                                </a:lnTo>
                                <a:lnTo>
                                  <a:pt x="220563" y="35187"/>
                                </a:lnTo>
                                <a:lnTo>
                                  <a:pt x="212944" y="27704"/>
                                </a:lnTo>
                                <a:lnTo>
                                  <a:pt x="227909" y="27704"/>
                                </a:lnTo>
                                <a:lnTo>
                                  <a:pt x="220432" y="20320"/>
                                </a:lnTo>
                                <a:lnTo>
                                  <a:pt x="235423" y="20320"/>
                                </a:lnTo>
                                <a:lnTo>
                                  <a:pt x="238034" y="17754"/>
                                </a:lnTo>
                                <a:lnTo>
                                  <a:pt x="230569" y="10303"/>
                                </a:lnTo>
                                <a:close/>
                              </a:path>
                              <a:path w="260350" h="784860">
                                <a:moveTo>
                                  <a:pt x="227909" y="27704"/>
                                </a:moveTo>
                                <a:lnTo>
                                  <a:pt x="220294" y="35187"/>
                                </a:lnTo>
                                <a:lnTo>
                                  <a:pt x="220563" y="35187"/>
                                </a:lnTo>
                                <a:lnTo>
                                  <a:pt x="230666" y="45111"/>
                                </a:lnTo>
                                <a:lnTo>
                                  <a:pt x="238113" y="37781"/>
                                </a:lnTo>
                                <a:lnTo>
                                  <a:pt x="227909" y="27704"/>
                                </a:lnTo>
                                <a:close/>
                              </a:path>
                              <a:path w="260350" h="784860">
                                <a:moveTo>
                                  <a:pt x="248239" y="27940"/>
                                </a:moveTo>
                                <a:lnTo>
                                  <a:pt x="245532" y="30480"/>
                                </a:lnTo>
                                <a:lnTo>
                                  <a:pt x="238113" y="37781"/>
                                </a:lnTo>
                                <a:lnTo>
                                  <a:pt x="245535" y="45111"/>
                                </a:lnTo>
                                <a:lnTo>
                                  <a:pt x="245390" y="45111"/>
                                </a:lnTo>
                                <a:lnTo>
                                  <a:pt x="255500" y="35187"/>
                                </a:lnTo>
                                <a:lnTo>
                                  <a:pt x="248239" y="27940"/>
                                </a:lnTo>
                                <a:close/>
                              </a:path>
                              <a:path w="260350" h="784860">
                                <a:moveTo>
                                  <a:pt x="361" y="27940"/>
                                </a:moveTo>
                                <a:lnTo>
                                  <a:pt x="361" y="34290"/>
                                </a:lnTo>
                                <a:lnTo>
                                  <a:pt x="4103" y="38100"/>
                                </a:lnTo>
                                <a:lnTo>
                                  <a:pt x="7113" y="35187"/>
                                </a:lnTo>
                                <a:lnTo>
                                  <a:pt x="7762" y="35187"/>
                                </a:lnTo>
                                <a:lnTo>
                                  <a:pt x="361" y="27940"/>
                                </a:lnTo>
                                <a:close/>
                              </a:path>
                              <a:path w="260350" h="784860">
                                <a:moveTo>
                                  <a:pt x="260296" y="30480"/>
                                </a:moveTo>
                                <a:lnTo>
                                  <a:pt x="255500" y="35187"/>
                                </a:lnTo>
                                <a:lnTo>
                                  <a:pt x="257146" y="36830"/>
                                </a:lnTo>
                                <a:lnTo>
                                  <a:pt x="260296" y="33020"/>
                                </a:lnTo>
                                <a:lnTo>
                                  <a:pt x="260296" y="30480"/>
                                </a:lnTo>
                                <a:close/>
                              </a:path>
                              <a:path w="260350" h="784860">
                                <a:moveTo>
                                  <a:pt x="7985" y="20320"/>
                                </a:moveTo>
                                <a:lnTo>
                                  <a:pt x="361" y="27940"/>
                                </a:lnTo>
                                <a:lnTo>
                                  <a:pt x="7762" y="35187"/>
                                </a:lnTo>
                                <a:lnTo>
                                  <a:pt x="7113" y="35187"/>
                                </a:lnTo>
                                <a:lnTo>
                                  <a:pt x="15181" y="27383"/>
                                </a:lnTo>
                                <a:lnTo>
                                  <a:pt x="7985" y="20320"/>
                                </a:lnTo>
                                <a:close/>
                              </a:path>
                              <a:path w="260350" h="784860">
                                <a:moveTo>
                                  <a:pt x="33108" y="10303"/>
                                </a:moveTo>
                                <a:lnTo>
                                  <a:pt x="32836" y="10303"/>
                                </a:lnTo>
                                <a:lnTo>
                                  <a:pt x="25134" y="17754"/>
                                </a:lnTo>
                                <a:lnTo>
                                  <a:pt x="25591" y="17754"/>
                                </a:lnTo>
                                <a:lnTo>
                                  <a:pt x="43346" y="35187"/>
                                </a:lnTo>
                                <a:lnTo>
                                  <a:pt x="43149" y="35187"/>
                                </a:lnTo>
                                <a:lnTo>
                                  <a:pt x="50744" y="27704"/>
                                </a:lnTo>
                                <a:lnTo>
                                  <a:pt x="35533" y="27704"/>
                                </a:lnTo>
                                <a:lnTo>
                                  <a:pt x="43055" y="20320"/>
                                </a:lnTo>
                                <a:lnTo>
                                  <a:pt x="43295" y="20320"/>
                                </a:lnTo>
                                <a:lnTo>
                                  <a:pt x="33108" y="10303"/>
                                </a:lnTo>
                                <a:close/>
                              </a:path>
                              <a:path w="260350" h="784860">
                                <a:moveTo>
                                  <a:pt x="68591" y="10303"/>
                                </a:moveTo>
                                <a:lnTo>
                                  <a:pt x="68404" y="10303"/>
                                </a:lnTo>
                                <a:lnTo>
                                  <a:pt x="60842" y="17754"/>
                                </a:lnTo>
                                <a:lnTo>
                                  <a:pt x="61001" y="17754"/>
                                </a:lnTo>
                                <a:lnTo>
                                  <a:pt x="78713" y="35187"/>
                                </a:lnTo>
                                <a:lnTo>
                                  <a:pt x="78400" y="35187"/>
                                </a:lnTo>
                                <a:lnTo>
                                  <a:pt x="86041" y="27704"/>
                                </a:lnTo>
                                <a:lnTo>
                                  <a:pt x="70831" y="27704"/>
                                </a:lnTo>
                                <a:lnTo>
                                  <a:pt x="78392" y="20320"/>
                                </a:lnTo>
                                <a:lnTo>
                                  <a:pt x="78815" y="20320"/>
                                </a:lnTo>
                                <a:lnTo>
                                  <a:pt x="68591" y="10303"/>
                                </a:lnTo>
                                <a:close/>
                              </a:path>
                              <a:path w="260350" h="784860">
                                <a:moveTo>
                                  <a:pt x="104009" y="10303"/>
                                </a:moveTo>
                                <a:lnTo>
                                  <a:pt x="103809" y="10303"/>
                                </a:lnTo>
                                <a:lnTo>
                                  <a:pt x="96202" y="17754"/>
                                </a:lnTo>
                                <a:lnTo>
                                  <a:pt x="96502" y="17754"/>
                                </a:lnTo>
                                <a:lnTo>
                                  <a:pt x="114283" y="35187"/>
                                </a:lnTo>
                                <a:lnTo>
                                  <a:pt x="114040" y="35187"/>
                                </a:lnTo>
                                <a:lnTo>
                                  <a:pt x="121635" y="27704"/>
                                </a:lnTo>
                                <a:lnTo>
                                  <a:pt x="106480" y="27704"/>
                                </a:lnTo>
                                <a:lnTo>
                                  <a:pt x="113987" y="20320"/>
                                </a:lnTo>
                                <a:lnTo>
                                  <a:pt x="114205" y="20320"/>
                                </a:lnTo>
                                <a:lnTo>
                                  <a:pt x="104009" y="10303"/>
                                </a:lnTo>
                                <a:close/>
                              </a:path>
                              <a:path w="260350" h="784860">
                                <a:moveTo>
                                  <a:pt x="139411" y="10303"/>
                                </a:moveTo>
                                <a:lnTo>
                                  <a:pt x="132996" y="16510"/>
                                </a:lnTo>
                                <a:lnTo>
                                  <a:pt x="131733" y="17754"/>
                                </a:lnTo>
                                <a:lnTo>
                                  <a:pt x="131900" y="17754"/>
                                </a:lnTo>
                                <a:lnTo>
                                  <a:pt x="149621" y="35187"/>
                                </a:lnTo>
                                <a:lnTo>
                                  <a:pt x="149370" y="35187"/>
                                </a:lnTo>
                                <a:lnTo>
                                  <a:pt x="156992" y="27704"/>
                                </a:lnTo>
                                <a:lnTo>
                                  <a:pt x="141828" y="27704"/>
                                </a:lnTo>
                                <a:lnTo>
                                  <a:pt x="149362" y="20320"/>
                                </a:lnTo>
                                <a:lnTo>
                                  <a:pt x="149566" y="20320"/>
                                </a:lnTo>
                                <a:lnTo>
                                  <a:pt x="139411" y="10303"/>
                                </a:lnTo>
                                <a:close/>
                              </a:path>
                              <a:path w="260350" h="784860">
                                <a:moveTo>
                                  <a:pt x="174924" y="10303"/>
                                </a:moveTo>
                                <a:lnTo>
                                  <a:pt x="174717" y="10303"/>
                                </a:lnTo>
                                <a:lnTo>
                                  <a:pt x="167128" y="17754"/>
                                </a:lnTo>
                                <a:lnTo>
                                  <a:pt x="167442" y="17754"/>
                                </a:lnTo>
                                <a:lnTo>
                                  <a:pt x="185282" y="35187"/>
                                </a:lnTo>
                                <a:lnTo>
                                  <a:pt x="184737" y="35187"/>
                                </a:lnTo>
                                <a:lnTo>
                                  <a:pt x="192379" y="27704"/>
                                </a:lnTo>
                                <a:lnTo>
                                  <a:pt x="177388" y="27704"/>
                                </a:lnTo>
                                <a:lnTo>
                                  <a:pt x="184891" y="20320"/>
                                </a:lnTo>
                                <a:lnTo>
                                  <a:pt x="185143" y="20320"/>
                                </a:lnTo>
                                <a:lnTo>
                                  <a:pt x="174924" y="10303"/>
                                </a:lnTo>
                                <a:close/>
                              </a:path>
                              <a:path w="260350" h="784860">
                                <a:moveTo>
                                  <a:pt x="210290" y="10303"/>
                                </a:moveTo>
                                <a:lnTo>
                                  <a:pt x="210146" y="10303"/>
                                </a:lnTo>
                                <a:lnTo>
                                  <a:pt x="202539" y="17754"/>
                                </a:lnTo>
                                <a:lnTo>
                                  <a:pt x="202814" y="17754"/>
                                </a:lnTo>
                                <a:lnTo>
                                  <a:pt x="220563" y="35187"/>
                                </a:lnTo>
                                <a:lnTo>
                                  <a:pt x="220294" y="35187"/>
                                </a:lnTo>
                                <a:lnTo>
                                  <a:pt x="227909" y="27704"/>
                                </a:lnTo>
                                <a:lnTo>
                                  <a:pt x="212763" y="27704"/>
                                </a:lnTo>
                                <a:lnTo>
                                  <a:pt x="220285" y="20320"/>
                                </a:lnTo>
                                <a:lnTo>
                                  <a:pt x="220432" y="20320"/>
                                </a:lnTo>
                                <a:lnTo>
                                  <a:pt x="210290" y="10303"/>
                                </a:lnTo>
                                <a:close/>
                              </a:path>
                              <a:path w="260350" h="784860">
                                <a:moveTo>
                                  <a:pt x="257146" y="19050"/>
                                </a:moveTo>
                                <a:lnTo>
                                  <a:pt x="248352" y="27704"/>
                                </a:lnTo>
                                <a:lnTo>
                                  <a:pt x="248239" y="27940"/>
                                </a:lnTo>
                                <a:lnTo>
                                  <a:pt x="255500" y="35187"/>
                                </a:lnTo>
                                <a:lnTo>
                                  <a:pt x="260296" y="30480"/>
                                </a:lnTo>
                                <a:lnTo>
                                  <a:pt x="260296" y="24130"/>
                                </a:lnTo>
                                <a:lnTo>
                                  <a:pt x="256350" y="20320"/>
                                </a:lnTo>
                                <a:lnTo>
                                  <a:pt x="258721" y="20320"/>
                                </a:lnTo>
                                <a:lnTo>
                                  <a:pt x="257146" y="19050"/>
                                </a:lnTo>
                                <a:close/>
                              </a:path>
                              <a:path w="260350" h="784860">
                                <a:moveTo>
                                  <a:pt x="4103" y="16510"/>
                                </a:moveTo>
                                <a:lnTo>
                                  <a:pt x="361" y="20320"/>
                                </a:lnTo>
                                <a:lnTo>
                                  <a:pt x="361" y="27940"/>
                                </a:lnTo>
                                <a:lnTo>
                                  <a:pt x="7984" y="20320"/>
                                </a:lnTo>
                                <a:lnTo>
                                  <a:pt x="4103" y="16510"/>
                                </a:lnTo>
                                <a:close/>
                              </a:path>
                              <a:path w="260350" h="784860">
                                <a:moveTo>
                                  <a:pt x="245975" y="10303"/>
                                </a:moveTo>
                                <a:lnTo>
                                  <a:pt x="245615" y="10303"/>
                                </a:lnTo>
                                <a:lnTo>
                                  <a:pt x="238034" y="17754"/>
                                </a:lnTo>
                                <a:lnTo>
                                  <a:pt x="248239" y="27940"/>
                                </a:lnTo>
                                <a:lnTo>
                                  <a:pt x="248352" y="27704"/>
                                </a:lnTo>
                                <a:lnTo>
                                  <a:pt x="255855" y="20320"/>
                                </a:lnTo>
                                <a:lnTo>
                                  <a:pt x="256350" y="20320"/>
                                </a:lnTo>
                                <a:lnTo>
                                  <a:pt x="245975" y="10303"/>
                                </a:lnTo>
                                <a:close/>
                              </a:path>
                              <a:path w="260350" h="784860">
                                <a:moveTo>
                                  <a:pt x="58238" y="20320"/>
                                </a:moveTo>
                                <a:lnTo>
                                  <a:pt x="43295" y="20320"/>
                                </a:lnTo>
                                <a:lnTo>
                                  <a:pt x="50805" y="27704"/>
                                </a:lnTo>
                                <a:lnTo>
                                  <a:pt x="51070" y="27383"/>
                                </a:lnTo>
                                <a:lnTo>
                                  <a:pt x="58238" y="20320"/>
                                </a:lnTo>
                                <a:close/>
                              </a:path>
                              <a:path w="260350" h="784860">
                                <a:moveTo>
                                  <a:pt x="93582" y="20320"/>
                                </a:moveTo>
                                <a:lnTo>
                                  <a:pt x="78815" y="20320"/>
                                </a:lnTo>
                                <a:lnTo>
                                  <a:pt x="86352" y="27704"/>
                                </a:lnTo>
                                <a:lnTo>
                                  <a:pt x="86041" y="27704"/>
                                </a:lnTo>
                                <a:lnTo>
                                  <a:pt x="93582" y="20320"/>
                                </a:lnTo>
                                <a:close/>
                              </a:path>
                              <a:path w="260350" h="784860">
                                <a:moveTo>
                                  <a:pt x="129129" y="20320"/>
                                </a:moveTo>
                                <a:lnTo>
                                  <a:pt x="114205" y="20320"/>
                                </a:lnTo>
                                <a:lnTo>
                                  <a:pt x="121722" y="27704"/>
                                </a:lnTo>
                                <a:lnTo>
                                  <a:pt x="121961" y="27383"/>
                                </a:lnTo>
                                <a:lnTo>
                                  <a:pt x="129129" y="20320"/>
                                </a:lnTo>
                                <a:close/>
                              </a:path>
                              <a:path w="260350" h="784860">
                                <a:moveTo>
                                  <a:pt x="164514" y="20320"/>
                                </a:moveTo>
                                <a:lnTo>
                                  <a:pt x="149566" y="20320"/>
                                </a:lnTo>
                                <a:lnTo>
                                  <a:pt x="157053" y="27704"/>
                                </a:lnTo>
                                <a:lnTo>
                                  <a:pt x="157319" y="27383"/>
                                </a:lnTo>
                                <a:lnTo>
                                  <a:pt x="164514" y="20320"/>
                                </a:lnTo>
                                <a:close/>
                              </a:path>
                              <a:path w="260350" h="784860">
                                <a:moveTo>
                                  <a:pt x="199919" y="20320"/>
                                </a:moveTo>
                                <a:lnTo>
                                  <a:pt x="185143" y="20320"/>
                                </a:lnTo>
                                <a:lnTo>
                                  <a:pt x="192677" y="27704"/>
                                </a:lnTo>
                                <a:lnTo>
                                  <a:pt x="192379" y="27704"/>
                                </a:lnTo>
                                <a:lnTo>
                                  <a:pt x="199919" y="20320"/>
                                </a:lnTo>
                                <a:close/>
                              </a:path>
                              <a:path w="260350" h="784860">
                                <a:moveTo>
                                  <a:pt x="235423" y="20320"/>
                                </a:moveTo>
                                <a:lnTo>
                                  <a:pt x="220432" y="20320"/>
                                </a:lnTo>
                                <a:lnTo>
                                  <a:pt x="227909" y="27704"/>
                                </a:lnTo>
                                <a:lnTo>
                                  <a:pt x="235423" y="20320"/>
                                </a:lnTo>
                                <a:close/>
                              </a:path>
                              <a:path w="260350" h="784860">
                                <a:moveTo>
                                  <a:pt x="18003" y="10303"/>
                                </a:moveTo>
                                <a:lnTo>
                                  <a:pt x="7985" y="20320"/>
                                </a:lnTo>
                                <a:lnTo>
                                  <a:pt x="15181" y="27383"/>
                                </a:lnTo>
                                <a:lnTo>
                                  <a:pt x="25134" y="17754"/>
                                </a:lnTo>
                                <a:lnTo>
                                  <a:pt x="25591" y="17754"/>
                                </a:lnTo>
                                <a:lnTo>
                                  <a:pt x="18003" y="10303"/>
                                </a:lnTo>
                                <a:close/>
                              </a:path>
                              <a:path w="260350" h="784860">
                                <a:moveTo>
                                  <a:pt x="258721" y="20320"/>
                                </a:moveTo>
                                <a:lnTo>
                                  <a:pt x="256350" y="20320"/>
                                </a:lnTo>
                                <a:lnTo>
                                  <a:pt x="260296" y="24130"/>
                                </a:lnTo>
                                <a:lnTo>
                                  <a:pt x="260296" y="21590"/>
                                </a:lnTo>
                                <a:lnTo>
                                  <a:pt x="258721" y="20320"/>
                                </a:lnTo>
                                <a:close/>
                              </a:path>
                              <a:path w="260350" h="784860">
                                <a:moveTo>
                                  <a:pt x="25492" y="2816"/>
                                </a:moveTo>
                                <a:lnTo>
                                  <a:pt x="18003" y="10303"/>
                                </a:lnTo>
                                <a:lnTo>
                                  <a:pt x="25591" y="17754"/>
                                </a:lnTo>
                                <a:lnTo>
                                  <a:pt x="25134" y="17754"/>
                                </a:lnTo>
                                <a:lnTo>
                                  <a:pt x="32836" y="10303"/>
                                </a:lnTo>
                                <a:lnTo>
                                  <a:pt x="33108" y="10303"/>
                                </a:lnTo>
                                <a:lnTo>
                                  <a:pt x="25492" y="2816"/>
                                </a:lnTo>
                                <a:close/>
                              </a:path>
                              <a:path w="260350" h="784860">
                                <a:moveTo>
                                  <a:pt x="58074" y="0"/>
                                </a:moveTo>
                                <a:lnTo>
                                  <a:pt x="50586" y="0"/>
                                </a:lnTo>
                                <a:lnTo>
                                  <a:pt x="46835" y="3810"/>
                                </a:lnTo>
                                <a:lnTo>
                                  <a:pt x="61001" y="17754"/>
                                </a:lnTo>
                                <a:lnTo>
                                  <a:pt x="60842" y="17754"/>
                                </a:lnTo>
                                <a:lnTo>
                                  <a:pt x="68404" y="10303"/>
                                </a:lnTo>
                                <a:lnTo>
                                  <a:pt x="53259" y="10303"/>
                                </a:lnTo>
                                <a:lnTo>
                                  <a:pt x="60886" y="2816"/>
                                </a:lnTo>
                                <a:lnTo>
                                  <a:pt x="58074" y="0"/>
                                </a:lnTo>
                                <a:close/>
                              </a:path>
                              <a:path w="260350" h="784860">
                                <a:moveTo>
                                  <a:pt x="93520" y="0"/>
                                </a:moveTo>
                                <a:lnTo>
                                  <a:pt x="86032" y="0"/>
                                </a:lnTo>
                                <a:lnTo>
                                  <a:pt x="82280" y="3810"/>
                                </a:lnTo>
                                <a:lnTo>
                                  <a:pt x="96502" y="17754"/>
                                </a:lnTo>
                                <a:lnTo>
                                  <a:pt x="96202" y="17754"/>
                                </a:lnTo>
                                <a:lnTo>
                                  <a:pt x="103809" y="10303"/>
                                </a:lnTo>
                                <a:lnTo>
                                  <a:pt x="88649" y="10303"/>
                                </a:lnTo>
                                <a:lnTo>
                                  <a:pt x="96317" y="2816"/>
                                </a:lnTo>
                                <a:lnTo>
                                  <a:pt x="93520" y="0"/>
                                </a:lnTo>
                                <a:close/>
                              </a:path>
                              <a:path w="260350" h="784860">
                                <a:moveTo>
                                  <a:pt x="128965" y="0"/>
                                </a:moveTo>
                                <a:lnTo>
                                  <a:pt x="121477" y="0"/>
                                </a:lnTo>
                                <a:lnTo>
                                  <a:pt x="117726" y="3810"/>
                                </a:lnTo>
                                <a:lnTo>
                                  <a:pt x="131900" y="17754"/>
                                </a:lnTo>
                                <a:lnTo>
                                  <a:pt x="131733" y="17754"/>
                                </a:lnTo>
                                <a:lnTo>
                                  <a:pt x="139295" y="10303"/>
                                </a:lnTo>
                                <a:lnTo>
                                  <a:pt x="124171" y="10303"/>
                                </a:lnTo>
                                <a:lnTo>
                                  <a:pt x="131783" y="2816"/>
                                </a:lnTo>
                                <a:lnTo>
                                  <a:pt x="128965" y="0"/>
                                </a:lnTo>
                                <a:close/>
                              </a:path>
                              <a:path w="260350" h="784860">
                                <a:moveTo>
                                  <a:pt x="164411" y="0"/>
                                </a:moveTo>
                                <a:lnTo>
                                  <a:pt x="156923" y="0"/>
                                </a:lnTo>
                                <a:lnTo>
                                  <a:pt x="153172" y="3810"/>
                                </a:lnTo>
                                <a:lnTo>
                                  <a:pt x="167442" y="17754"/>
                                </a:lnTo>
                                <a:lnTo>
                                  <a:pt x="167128" y="17754"/>
                                </a:lnTo>
                                <a:lnTo>
                                  <a:pt x="174717" y="10303"/>
                                </a:lnTo>
                                <a:lnTo>
                                  <a:pt x="159580" y="10303"/>
                                </a:lnTo>
                                <a:lnTo>
                                  <a:pt x="167219" y="2816"/>
                                </a:lnTo>
                                <a:lnTo>
                                  <a:pt x="164411" y="0"/>
                                </a:lnTo>
                                <a:close/>
                              </a:path>
                              <a:path w="260350" h="784860">
                                <a:moveTo>
                                  <a:pt x="199857" y="0"/>
                                </a:moveTo>
                                <a:lnTo>
                                  <a:pt x="192369" y="0"/>
                                </a:lnTo>
                                <a:lnTo>
                                  <a:pt x="188617" y="3810"/>
                                </a:lnTo>
                                <a:lnTo>
                                  <a:pt x="202814" y="17754"/>
                                </a:lnTo>
                                <a:lnTo>
                                  <a:pt x="202539" y="17754"/>
                                </a:lnTo>
                                <a:lnTo>
                                  <a:pt x="210146" y="10303"/>
                                </a:lnTo>
                                <a:lnTo>
                                  <a:pt x="195068" y="10303"/>
                                </a:lnTo>
                                <a:lnTo>
                                  <a:pt x="202676" y="2816"/>
                                </a:lnTo>
                                <a:lnTo>
                                  <a:pt x="199857" y="0"/>
                                </a:lnTo>
                                <a:close/>
                              </a:path>
                              <a:path w="260350" h="784860">
                                <a:moveTo>
                                  <a:pt x="238219" y="2816"/>
                                </a:moveTo>
                                <a:lnTo>
                                  <a:pt x="237102" y="3810"/>
                                </a:lnTo>
                                <a:lnTo>
                                  <a:pt x="230569" y="10303"/>
                                </a:lnTo>
                                <a:lnTo>
                                  <a:pt x="238034" y="17754"/>
                                </a:lnTo>
                                <a:lnTo>
                                  <a:pt x="245615" y="10303"/>
                                </a:lnTo>
                                <a:lnTo>
                                  <a:pt x="245975" y="10303"/>
                                </a:lnTo>
                                <a:lnTo>
                                  <a:pt x="238219" y="2816"/>
                                </a:lnTo>
                                <a:close/>
                              </a:path>
                              <a:path w="260350" h="784860">
                                <a:moveTo>
                                  <a:pt x="22628" y="0"/>
                                </a:moveTo>
                                <a:lnTo>
                                  <a:pt x="15140" y="0"/>
                                </a:lnTo>
                                <a:lnTo>
                                  <a:pt x="11389" y="3810"/>
                                </a:lnTo>
                                <a:lnTo>
                                  <a:pt x="18003" y="10303"/>
                                </a:lnTo>
                                <a:lnTo>
                                  <a:pt x="25492" y="2816"/>
                                </a:lnTo>
                                <a:lnTo>
                                  <a:pt x="22628" y="0"/>
                                </a:lnTo>
                                <a:close/>
                              </a:path>
                              <a:path w="260350" h="784860">
                                <a:moveTo>
                                  <a:pt x="35797" y="0"/>
                                </a:moveTo>
                                <a:lnTo>
                                  <a:pt x="28309" y="0"/>
                                </a:lnTo>
                                <a:lnTo>
                                  <a:pt x="25492" y="2816"/>
                                </a:lnTo>
                                <a:lnTo>
                                  <a:pt x="33108" y="10303"/>
                                </a:lnTo>
                                <a:lnTo>
                                  <a:pt x="32836" y="10303"/>
                                </a:lnTo>
                                <a:lnTo>
                                  <a:pt x="39549" y="3810"/>
                                </a:lnTo>
                                <a:lnTo>
                                  <a:pt x="35797" y="0"/>
                                </a:lnTo>
                                <a:close/>
                              </a:path>
                              <a:path w="260350" h="784860">
                                <a:moveTo>
                                  <a:pt x="71243" y="0"/>
                                </a:moveTo>
                                <a:lnTo>
                                  <a:pt x="63755" y="0"/>
                                </a:lnTo>
                                <a:lnTo>
                                  <a:pt x="60948" y="2816"/>
                                </a:lnTo>
                                <a:lnTo>
                                  <a:pt x="68591" y="10303"/>
                                </a:lnTo>
                                <a:lnTo>
                                  <a:pt x="68404" y="10303"/>
                                </a:lnTo>
                                <a:lnTo>
                                  <a:pt x="74994" y="3810"/>
                                </a:lnTo>
                                <a:lnTo>
                                  <a:pt x="71243" y="0"/>
                                </a:lnTo>
                                <a:close/>
                              </a:path>
                              <a:path w="260350" h="784860">
                                <a:moveTo>
                                  <a:pt x="106689" y="0"/>
                                </a:moveTo>
                                <a:lnTo>
                                  <a:pt x="99201" y="0"/>
                                </a:lnTo>
                                <a:lnTo>
                                  <a:pt x="96386" y="2816"/>
                                </a:lnTo>
                                <a:lnTo>
                                  <a:pt x="104009" y="10303"/>
                                </a:lnTo>
                                <a:lnTo>
                                  <a:pt x="103809" y="10303"/>
                                </a:lnTo>
                                <a:lnTo>
                                  <a:pt x="110440" y="3810"/>
                                </a:lnTo>
                                <a:lnTo>
                                  <a:pt x="106689" y="0"/>
                                </a:lnTo>
                                <a:close/>
                              </a:path>
                              <a:path w="260350" h="784860">
                                <a:moveTo>
                                  <a:pt x="142134" y="0"/>
                                </a:moveTo>
                                <a:lnTo>
                                  <a:pt x="134646" y="0"/>
                                </a:lnTo>
                                <a:lnTo>
                                  <a:pt x="131820" y="2816"/>
                                </a:lnTo>
                                <a:lnTo>
                                  <a:pt x="139411" y="10303"/>
                                </a:lnTo>
                                <a:lnTo>
                                  <a:pt x="145886" y="3810"/>
                                </a:lnTo>
                                <a:lnTo>
                                  <a:pt x="142134" y="0"/>
                                </a:lnTo>
                                <a:close/>
                              </a:path>
                              <a:path w="260350" h="784860">
                                <a:moveTo>
                                  <a:pt x="177580" y="0"/>
                                </a:moveTo>
                                <a:lnTo>
                                  <a:pt x="170092" y="0"/>
                                </a:lnTo>
                                <a:lnTo>
                                  <a:pt x="167284" y="2816"/>
                                </a:lnTo>
                                <a:lnTo>
                                  <a:pt x="174924" y="10303"/>
                                </a:lnTo>
                                <a:lnTo>
                                  <a:pt x="174717" y="10303"/>
                                </a:lnTo>
                                <a:lnTo>
                                  <a:pt x="181331" y="3810"/>
                                </a:lnTo>
                                <a:lnTo>
                                  <a:pt x="177580" y="0"/>
                                </a:lnTo>
                                <a:close/>
                              </a:path>
                              <a:path w="260350" h="784860">
                                <a:moveTo>
                                  <a:pt x="213026" y="0"/>
                                </a:moveTo>
                                <a:lnTo>
                                  <a:pt x="205538" y="0"/>
                                </a:lnTo>
                                <a:lnTo>
                                  <a:pt x="202708" y="2816"/>
                                </a:lnTo>
                                <a:lnTo>
                                  <a:pt x="210290" y="10303"/>
                                </a:lnTo>
                                <a:lnTo>
                                  <a:pt x="210146" y="10303"/>
                                </a:lnTo>
                                <a:lnTo>
                                  <a:pt x="216777" y="3810"/>
                                </a:lnTo>
                                <a:lnTo>
                                  <a:pt x="213026" y="0"/>
                                </a:lnTo>
                                <a:close/>
                              </a:path>
                              <a:path w="260350" h="784860">
                                <a:moveTo>
                                  <a:pt x="235302" y="0"/>
                                </a:moveTo>
                                <a:lnTo>
                                  <a:pt x="227814" y="0"/>
                                </a:lnTo>
                                <a:lnTo>
                                  <a:pt x="224063" y="3810"/>
                                </a:lnTo>
                                <a:lnTo>
                                  <a:pt x="230569" y="10303"/>
                                </a:lnTo>
                                <a:lnTo>
                                  <a:pt x="238115" y="2816"/>
                                </a:lnTo>
                                <a:lnTo>
                                  <a:pt x="235302" y="0"/>
                                </a:lnTo>
                                <a:close/>
                              </a:path>
                              <a:path w="260350" h="784860">
                                <a:moveTo>
                                  <a:pt x="248471" y="0"/>
                                </a:moveTo>
                                <a:lnTo>
                                  <a:pt x="240983" y="0"/>
                                </a:lnTo>
                                <a:lnTo>
                                  <a:pt x="238219" y="2816"/>
                                </a:lnTo>
                                <a:lnTo>
                                  <a:pt x="245975" y="10303"/>
                                </a:lnTo>
                                <a:lnTo>
                                  <a:pt x="245615" y="10303"/>
                                </a:lnTo>
                                <a:lnTo>
                                  <a:pt x="252223" y="3810"/>
                                </a:lnTo>
                                <a:lnTo>
                                  <a:pt x="248471" y="0"/>
                                </a:lnTo>
                                <a:close/>
                              </a:path>
                            </a:pathLst>
                          </a:custGeom>
                          <a:solidFill>
                            <a:srgbClr val="FFFFFF"/>
                          </a:solidFill>
                        </wps:spPr>
                        <wps:bodyPr wrap="square" lIns="0" tIns="0" rIns="0" bIns="0" rtlCol="0">
                          <a:prstTxWarp prst="textNoShape">
                            <a:avLst/>
                          </a:prstTxWarp>
                          <a:noAutofit/>
                        </wps:bodyPr>
                      </wps:wsp>
                      <wps:wsp>
                        <wps:cNvPr id="197" name="Graphic 198"/>
                        <wps:cNvSpPr/>
                        <wps:spPr>
                          <a:xfrm>
                            <a:off x="922705" y="1558493"/>
                            <a:ext cx="271145" cy="790575"/>
                          </a:xfrm>
                          <a:custGeom>
                            <a:avLst/>
                            <a:gdLst/>
                            <a:ahLst/>
                            <a:cxnLst/>
                            <a:rect l="l" t="t" r="r" b="b"/>
                            <a:pathLst>
                              <a:path w="271145" h="790575">
                                <a:moveTo>
                                  <a:pt x="270560" y="76"/>
                                </a:moveTo>
                                <a:lnTo>
                                  <a:pt x="259930" y="76"/>
                                </a:lnTo>
                                <a:lnTo>
                                  <a:pt x="10629" y="0"/>
                                </a:lnTo>
                                <a:lnTo>
                                  <a:pt x="0" y="76"/>
                                </a:lnTo>
                                <a:lnTo>
                                  <a:pt x="0" y="5105"/>
                                </a:lnTo>
                                <a:lnTo>
                                  <a:pt x="0" y="10147"/>
                                </a:lnTo>
                                <a:lnTo>
                                  <a:pt x="0" y="790346"/>
                                </a:lnTo>
                                <a:lnTo>
                                  <a:pt x="10629" y="790346"/>
                                </a:lnTo>
                                <a:lnTo>
                                  <a:pt x="10629" y="10439"/>
                                </a:lnTo>
                                <a:lnTo>
                                  <a:pt x="259930" y="10439"/>
                                </a:lnTo>
                                <a:lnTo>
                                  <a:pt x="259930" y="790346"/>
                                </a:lnTo>
                                <a:lnTo>
                                  <a:pt x="270560" y="790346"/>
                                </a:lnTo>
                                <a:lnTo>
                                  <a:pt x="270560" y="10439"/>
                                </a:lnTo>
                                <a:lnTo>
                                  <a:pt x="270560" y="10147"/>
                                </a:lnTo>
                                <a:lnTo>
                                  <a:pt x="270560" y="5219"/>
                                </a:lnTo>
                                <a:lnTo>
                                  <a:pt x="268122" y="7620"/>
                                </a:lnTo>
                                <a:lnTo>
                                  <a:pt x="268122" y="5105"/>
                                </a:lnTo>
                                <a:lnTo>
                                  <a:pt x="270560" y="5105"/>
                                </a:lnTo>
                                <a:lnTo>
                                  <a:pt x="270560" y="76"/>
                                </a:lnTo>
                                <a:close/>
                              </a:path>
                            </a:pathLst>
                          </a:custGeom>
                          <a:solidFill>
                            <a:srgbClr val="0000C0"/>
                          </a:solidFill>
                        </wps:spPr>
                        <wps:bodyPr wrap="square" lIns="0" tIns="0" rIns="0" bIns="0" rtlCol="0">
                          <a:prstTxWarp prst="textNoShape">
                            <a:avLst/>
                          </a:prstTxWarp>
                          <a:noAutofit/>
                        </wps:bodyPr>
                      </wps:wsp>
                      <wps:wsp>
                        <wps:cNvPr id="198" name="Graphic 199"/>
                        <wps:cNvSpPr/>
                        <wps:spPr>
                          <a:xfrm>
                            <a:off x="523353" y="1549224"/>
                            <a:ext cx="260985" cy="800735"/>
                          </a:xfrm>
                          <a:custGeom>
                            <a:avLst/>
                            <a:gdLst/>
                            <a:ahLst/>
                            <a:cxnLst/>
                            <a:rect l="l" t="t" r="r" b="b"/>
                            <a:pathLst>
                              <a:path w="260985" h="800735">
                                <a:moveTo>
                                  <a:pt x="260525" y="0"/>
                                </a:moveTo>
                                <a:lnTo>
                                  <a:pt x="0" y="0"/>
                                </a:lnTo>
                                <a:lnTo>
                                  <a:pt x="0" y="800491"/>
                                </a:lnTo>
                                <a:lnTo>
                                  <a:pt x="260525" y="800491"/>
                                </a:lnTo>
                                <a:lnTo>
                                  <a:pt x="260525" y="0"/>
                                </a:lnTo>
                                <a:close/>
                              </a:path>
                            </a:pathLst>
                          </a:custGeom>
                          <a:solidFill>
                            <a:srgbClr val="600051"/>
                          </a:solidFill>
                        </wps:spPr>
                        <wps:bodyPr wrap="square" lIns="0" tIns="0" rIns="0" bIns="0" rtlCol="0">
                          <a:prstTxWarp prst="textNoShape">
                            <a:avLst/>
                          </a:prstTxWarp>
                          <a:noAutofit/>
                        </wps:bodyPr>
                      </wps:wsp>
                      <wps:wsp>
                        <wps:cNvPr id="199" name="Graphic 200"/>
                        <wps:cNvSpPr/>
                        <wps:spPr>
                          <a:xfrm>
                            <a:off x="523167" y="1550305"/>
                            <a:ext cx="260350" cy="798830"/>
                          </a:xfrm>
                          <a:custGeom>
                            <a:avLst/>
                            <a:gdLst/>
                            <a:ahLst/>
                            <a:cxnLst/>
                            <a:rect l="l" t="t" r="r" b="b"/>
                            <a:pathLst>
                              <a:path w="260350" h="798830">
                                <a:moveTo>
                                  <a:pt x="17712" y="775316"/>
                                </a:moveTo>
                                <a:lnTo>
                                  <a:pt x="34" y="792627"/>
                                </a:lnTo>
                                <a:lnTo>
                                  <a:pt x="185" y="792627"/>
                                </a:lnTo>
                                <a:lnTo>
                                  <a:pt x="185" y="798830"/>
                                </a:lnTo>
                                <a:lnTo>
                                  <a:pt x="8298" y="798830"/>
                                </a:lnTo>
                                <a:lnTo>
                                  <a:pt x="17870" y="789465"/>
                                </a:lnTo>
                                <a:lnTo>
                                  <a:pt x="15804" y="787400"/>
                                </a:lnTo>
                                <a:lnTo>
                                  <a:pt x="10708" y="782427"/>
                                </a:lnTo>
                                <a:lnTo>
                                  <a:pt x="25063" y="782427"/>
                                </a:lnTo>
                                <a:lnTo>
                                  <a:pt x="17712" y="775316"/>
                                </a:lnTo>
                                <a:close/>
                              </a:path>
                              <a:path w="260350" h="798830">
                                <a:moveTo>
                                  <a:pt x="25063" y="782427"/>
                                </a:moveTo>
                                <a:lnTo>
                                  <a:pt x="19981" y="787400"/>
                                </a:lnTo>
                                <a:lnTo>
                                  <a:pt x="17921" y="789465"/>
                                </a:lnTo>
                                <a:lnTo>
                                  <a:pt x="27518" y="798830"/>
                                </a:lnTo>
                                <a:lnTo>
                                  <a:pt x="35037" y="798830"/>
                                </a:lnTo>
                                <a:lnTo>
                                  <a:pt x="31870" y="796290"/>
                                </a:lnTo>
                                <a:lnTo>
                                  <a:pt x="35600" y="792627"/>
                                </a:lnTo>
                                <a:lnTo>
                                  <a:pt x="25063" y="782427"/>
                                </a:lnTo>
                                <a:close/>
                              </a:path>
                              <a:path w="260350" h="798830">
                                <a:moveTo>
                                  <a:pt x="35607" y="792627"/>
                                </a:moveTo>
                                <a:lnTo>
                                  <a:pt x="31870" y="796290"/>
                                </a:lnTo>
                                <a:lnTo>
                                  <a:pt x="35037" y="798830"/>
                                </a:lnTo>
                                <a:lnTo>
                                  <a:pt x="36225" y="798830"/>
                                </a:lnTo>
                                <a:lnTo>
                                  <a:pt x="39392" y="796290"/>
                                </a:lnTo>
                                <a:lnTo>
                                  <a:pt x="35607" y="792627"/>
                                </a:lnTo>
                                <a:close/>
                              </a:path>
                              <a:path w="260350" h="798830">
                                <a:moveTo>
                                  <a:pt x="46072" y="782427"/>
                                </a:moveTo>
                                <a:lnTo>
                                  <a:pt x="44807" y="783590"/>
                                </a:lnTo>
                                <a:lnTo>
                                  <a:pt x="35607" y="792627"/>
                                </a:lnTo>
                                <a:lnTo>
                                  <a:pt x="39392" y="796290"/>
                                </a:lnTo>
                                <a:lnTo>
                                  <a:pt x="36225" y="798830"/>
                                </a:lnTo>
                                <a:lnTo>
                                  <a:pt x="43744" y="798830"/>
                                </a:lnTo>
                                <a:lnTo>
                                  <a:pt x="53298" y="789465"/>
                                </a:lnTo>
                                <a:lnTo>
                                  <a:pt x="46072" y="782427"/>
                                </a:lnTo>
                                <a:close/>
                              </a:path>
                              <a:path w="260350" h="798830">
                                <a:moveTo>
                                  <a:pt x="60753" y="782427"/>
                                </a:moveTo>
                                <a:lnTo>
                                  <a:pt x="60478" y="782427"/>
                                </a:lnTo>
                                <a:lnTo>
                                  <a:pt x="53320" y="789465"/>
                                </a:lnTo>
                                <a:lnTo>
                                  <a:pt x="62964" y="798830"/>
                                </a:lnTo>
                                <a:lnTo>
                                  <a:pt x="70475" y="798830"/>
                                </a:lnTo>
                                <a:lnTo>
                                  <a:pt x="67315" y="796290"/>
                                </a:lnTo>
                                <a:lnTo>
                                  <a:pt x="71036" y="792627"/>
                                </a:lnTo>
                                <a:lnTo>
                                  <a:pt x="67894" y="789465"/>
                                </a:lnTo>
                                <a:lnTo>
                                  <a:pt x="60753" y="782427"/>
                                </a:lnTo>
                                <a:close/>
                              </a:path>
                              <a:path w="260350" h="798830">
                                <a:moveTo>
                                  <a:pt x="71102" y="792627"/>
                                </a:moveTo>
                                <a:lnTo>
                                  <a:pt x="67315" y="796290"/>
                                </a:lnTo>
                                <a:lnTo>
                                  <a:pt x="70475" y="798830"/>
                                </a:lnTo>
                                <a:lnTo>
                                  <a:pt x="71659" y="798830"/>
                                </a:lnTo>
                                <a:lnTo>
                                  <a:pt x="74818" y="796290"/>
                                </a:lnTo>
                                <a:lnTo>
                                  <a:pt x="71102" y="792627"/>
                                </a:lnTo>
                                <a:close/>
                              </a:path>
                              <a:path w="260350" h="798830">
                                <a:moveTo>
                                  <a:pt x="81510" y="782427"/>
                                </a:moveTo>
                                <a:lnTo>
                                  <a:pt x="80217" y="783590"/>
                                </a:lnTo>
                                <a:lnTo>
                                  <a:pt x="74248" y="789465"/>
                                </a:lnTo>
                                <a:lnTo>
                                  <a:pt x="71102" y="792627"/>
                                </a:lnTo>
                                <a:lnTo>
                                  <a:pt x="74818" y="796290"/>
                                </a:lnTo>
                                <a:lnTo>
                                  <a:pt x="71659" y="798830"/>
                                </a:lnTo>
                                <a:lnTo>
                                  <a:pt x="79170" y="798830"/>
                                </a:lnTo>
                                <a:lnTo>
                                  <a:pt x="88769" y="789465"/>
                                </a:lnTo>
                                <a:lnTo>
                                  <a:pt x="81510" y="782427"/>
                                </a:lnTo>
                                <a:close/>
                              </a:path>
                              <a:path w="260350" h="798830">
                                <a:moveTo>
                                  <a:pt x="96112" y="782427"/>
                                </a:moveTo>
                                <a:lnTo>
                                  <a:pt x="95983" y="782427"/>
                                </a:lnTo>
                                <a:lnTo>
                                  <a:pt x="88769" y="789465"/>
                                </a:lnTo>
                                <a:lnTo>
                                  <a:pt x="98428" y="798830"/>
                                </a:lnTo>
                                <a:lnTo>
                                  <a:pt x="105932" y="798830"/>
                                </a:lnTo>
                                <a:lnTo>
                                  <a:pt x="102781" y="796290"/>
                                </a:lnTo>
                                <a:lnTo>
                                  <a:pt x="106517" y="792627"/>
                                </a:lnTo>
                                <a:lnTo>
                                  <a:pt x="96112" y="782427"/>
                                </a:lnTo>
                                <a:close/>
                              </a:path>
                              <a:path w="260350" h="798830">
                                <a:moveTo>
                                  <a:pt x="106525" y="792627"/>
                                </a:moveTo>
                                <a:lnTo>
                                  <a:pt x="102781" y="796290"/>
                                </a:lnTo>
                                <a:lnTo>
                                  <a:pt x="105932" y="798830"/>
                                </a:lnTo>
                                <a:lnTo>
                                  <a:pt x="107113" y="798830"/>
                                </a:lnTo>
                                <a:lnTo>
                                  <a:pt x="110264" y="796290"/>
                                </a:lnTo>
                                <a:lnTo>
                                  <a:pt x="106525" y="792627"/>
                                </a:lnTo>
                                <a:close/>
                              </a:path>
                              <a:path w="260350" h="798830">
                                <a:moveTo>
                                  <a:pt x="159670" y="740529"/>
                                </a:moveTo>
                                <a:lnTo>
                                  <a:pt x="106525" y="792627"/>
                                </a:lnTo>
                                <a:lnTo>
                                  <a:pt x="110264" y="796290"/>
                                </a:lnTo>
                                <a:lnTo>
                                  <a:pt x="107113" y="798830"/>
                                </a:lnTo>
                                <a:lnTo>
                                  <a:pt x="114616" y="798830"/>
                                </a:lnTo>
                                <a:lnTo>
                                  <a:pt x="124195" y="789465"/>
                                </a:lnTo>
                                <a:lnTo>
                                  <a:pt x="122192" y="787400"/>
                                </a:lnTo>
                                <a:lnTo>
                                  <a:pt x="117111" y="782427"/>
                                </a:lnTo>
                                <a:lnTo>
                                  <a:pt x="131643" y="782427"/>
                                </a:lnTo>
                                <a:lnTo>
                                  <a:pt x="124427" y="775316"/>
                                </a:lnTo>
                                <a:lnTo>
                                  <a:pt x="138669" y="775316"/>
                                </a:lnTo>
                                <a:lnTo>
                                  <a:pt x="141868" y="772188"/>
                                </a:lnTo>
                                <a:lnTo>
                                  <a:pt x="142028" y="772188"/>
                                </a:lnTo>
                                <a:lnTo>
                                  <a:pt x="134865" y="765197"/>
                                </a:lnTo>
                                <a:lnTo>
                                  <a:pt x="149487" y="765197"/>
                                </a:lnTo>
                                <a:lnTo>
                                  <a:pt x="142071" y="757915"/>
                                </a:lnTo>
                                <a:lnTo>
                                  <a:pt x="156469" y="757915"/>
                                </a:lnTo>
                                <a:lnTo>
                                  <a:pt x="159762" y="754696"/>
                                </a:lnTo>
                                <a:lnTo>
                                  <a:pt x="152601" y="747665"/>
                                </a:lnTo>
                                <a:lnTo>
                                  <a:pt x="166955" y="747665"/>
                                </a:lnTo>
                                <a:lnTo>
                                  <a:pt x="159670" y="740529"/>
                                </a:lnTo>
                                <a:close/>
                              </a:path>
                              <a:path w="260350" h="798830">
                                <a:moveTo>
                                  <a:pt x="131643" y="782427"/>
                                </a:moveTo>
                                <a:lnTo>
                                  <a:pt x="131395" y="782427"/>
                                </a:lnTo>
                                <a:lnTo>
                                  <a:pt x="126308" y="787400"/>
                                </a:lnTo>
                                <a:lnTo>
                                  <a:pt x="124303" y="789465"/>
                                </a:lnTo>
                                <a:lnTo>
                                  <a:pt x="133874" y="798830"/>
                                </a:lnTo>
                                <a:lnTo>
                                  <a:pt x="141378" y="798830"/>
                                </a:lnTo>
                                <a:lnTo>
                                  <a:pt x="138227" y="796290"/>
                                </a:lnTo>
                                <a:lnTo>
                                  <a:pt x="141948" y="792627"/>
                                </a:lnTo>
                                <a:lnTo>
                                  <a:pt x="138784" y="789465"/>
                                </a:lnTo>
                                <a:lnTo>
                                  <a:pt x="131643" y="782427"/>
                                </a:lnTo>
                                <a:close/>
                              </a:path>
                              <a:path w="260350" h="798830">
                                <a:moveTo>
                                  <a:pt x="141993" y="792627"/>
                                </a:moveTo>
                                <a:lnTo>
                                  <a:pt x="138227" y="796290"/>
                                </a:lnTo>
                                <a:lnTo>
                                  <a:pt x="141378" y="798830"/>
                                </a:lnTo>
                                <a:lnTo>
                                  <a:pt x="142559" y="798830"/>
                                </a:lnTo>
                                <a:lnTo>
                                  <a:pt x="145710" y="796290"/>
                                </a:lnTo>
                                <a:lnTo>
                                  <a:pt x="141993" y="792627"/>
                                </a:lnTo>
                                <a:close/>
                              </a:path>
                              <a:path w="260350" h="798830">
                                <a:moveTo>
                                  <a:pt x="195111" y="740331"/>
                                </a:moveTo>
                                <a:lnTo>
                                  <a:pt x="145162" y="789465"/>
                                </a:lnTo>
                                <a:lnTo>
                                  <a:pt x="141993" y="792627"/>
                                </a:lnTo>
                                <a:lnTo>
                                  <a:pt x="145710" y="796290"/>
                                </a:lnTo>
                                <a:lnTo>
                                  <a:pt x="142559" y="798830"/>
                                </a:lnTo>
                                <a:lnTo>
                                  <a:pt x="150061" y="798830"/>
                                </a:lnTo>
                                <a:lnTo>
                                  <a:pt x="159609" y="789465"/>
                                </a:lnTo>
                                <a:lnTo>
                                  <a:pt x="157610" y="787400"/>
                                </a:lnTo>
                                <a:lnTo>
                                  <a:pt x="152517" y="782427"/>
                                </a:lnTo>
                                <a:lnTo>
                                  <a:pt x="167036" y="782427"/>
                                </a:lnTo>
                                <a:lnTo>
                                  <a:pt x="159794" y="775316"/>
                                </a:lnTo>
                                <a:lnTo>
                                  <a:pt x="174034" y="775316"/>
                                </a:lnTo>
                                <a:lnTo>
                                  <a:pt x="177223" y="772188"/>
                                </a:lnTo>
                                <a:lnTo>
                                  <a:pt x="177604" y="772188"/>
                                </a:lnTo>
                                <a:lnTo>
                                  <a:pt x="170476" y="765197"/>
                                </a:lnTo>
                                <a:lnTo>
                                  <a:pt x="184855" y="765197"/>
                                </a:lnTo>
                                <a:lnTo>
                                  <a:pt x="177420" y="757915"/>
                                </a:lnTo>
                                <a:lnTo>
                                  <a:pt x="191775" y="757915"/>
                                </a:lnTo>
                                <a:lnTo>
                                  <a:pt x="195057" y="754696"/>
                                </a:lnTo>
                                <a:lnTo>
                                  <a:pt x="193504" y="753110"/>
                                </a:lnTo>
                                <a:lnTo>
                                  <a:pt x="187941" y="747665"/>
                                </a:lnTo>
                                <a:lnTo>
                                  <a:pt x="202572" y="747665"/>
                                </a:lnTo>
                                <a:lnTo>
                                  <a:pt x="195111" y="740331"/>
                                </a:lnTo>
                                <a:close/>
                              </a:path>
                              <a:path w="260350" h="798830">
                                <a:moveTo>
                                  <a:pt x="167036" y="782427"/>
                                </a:moveTo>
                                <a:lnTo>
                                  <a:pt x="166784" y="782427"/>
                                </a:lnTo>
                                <a:lnTo>
                                  <a:pt x="161715" y="787400"/>
                                </a:lnTo>
                                <a:lnTo>
                                  <a:pt x="159726" y="789465"/>
                                </a:lnTo>
                                <a:lnTo>
                                  <a:pt x="169320" y="798830"/>
                                </a:lnTo>
                                <a:lnTo>
                                  <a:pt x="176823" y="798830"/>
                                </a:lnTo>
                                <a:lnTo>
                                  <a:pt x="173672" y="796290"/>
                                </a:lnTo>
                                <a:lnTo>
                                  <a:pt x="177425" y="792627"/>
                                </a:lnTo>
                                <a:lnTo>
                                  <a:pt x="167036" y="782427"/>
                                </a:lnTo>
                                <a:close/>
                              </a:path>
                              <a:path w="260350" h="798830">
                                <a:moveTo>
                                  <a:pt x="177425" y="792627"/>
                                </a:moveTo>
                                <a:lnTo>
                                  <a:pt x="173672" y="796290"/>
                                </a:lnTo>
                                <a:lnTo>
                                  <a:pt x="176823" y="798830"/>
                                </a:lnTo>
                                <a:lnTo>
                                  <a:pt x="178004" y="798830"/>
                                </a:lnTo>
                                <a:lnTo>
                                  <a:pt x="181155" y="796290"/>
                                </a:lnTo>
                                <a:lnTo>
                                  <a:pt x="177425" y="792627"/>
                                </a:lnTo>
                                <a:close/>
                              </a:path>
                              <a:path w="260350" h="798830">
                                <a:moveTo>
                                  <a:pt x="195187" y="775316"/>
                                </a:moveTo>
                                <a:lnTo>
                                  <a:pt x="177425" y="792627"/>
                                </a:lnTo>
                                <a:lnTo>
                                  <a:pt x="181155" y="796290"/>
                                </a:lnTo>
                                <a:lnTo>
                                  <a:pt x="178004" y="798830"/>
                                </a:lnTo>
                                <a:lnTo>
                                  <a:pt x="185507" y="798830"/>
                                </a:lnTo>
                                <a:lnTo>
                                  <a:pt x="195159" y="789465"/>
                                </a:lnTo>
                                <a:lnTo>
                                  <a:pt x="193112" y="787400"/>
                                </a:lnTo>
                                <a:lnTo>
                                  <a:pt x="188043" y="782427"/>
                                </a:lnTo>
                                <a:lnTo>
                                  <a:pt x="202447" y="782427"/>
                                </a:lnTo>
                                <a:lnTo>
                                  <a:pt x="195187" y="775316"/>
                                </a:lnTo>
                                <a:close/>
                              </a:path>
                              <a:path w="260350" h="798830">
                                <a:moveTo>
                                  <a:pt x="202447" y="782427"/>
                                </a:moveTo>
                                <a:lnTo>
                                  <a:pt x="201215" y="783590"/>
                                </a:lnTo>
                                <a:lnTo>
                                  <a:pt x="197288" y="787400"/>
                                </a:lnTo>
                                <a:lnTo>
                                  <a:pt x="195218" y="789465"/>
                                </a:lnTo>
                                <a:lnTo>
                                  <a:pt x="204766" y="798830"/>
                                </a:lnTo>
                                <a:lnTo>
                                  <a:pt x="212269" y="798830"/>
                                </a:lnTo>
                                <a:lnTo>
                                  <a:pt x="209118" y="796290"/>
                                </a:lnTo>
                                <a:lnTo>
                                  <a:pt x="212847" y="792627"/>
                                </a:lnTo>
                                <a:lnTo>
                                  <a:pt x="202447" y="782427"/>
                                </a:lnTo>
                                <a:close/>
                              </a:path>
                              <a:path w="260350" h="798830">
                                <a:moveTo>
                                  <a:pt x="212862" y="792627"/>
                                </a:moveTo>
                                <a:lnTo>
                                  <a:pt x="209118" y="796290"/>
                                </a:lnTo>
                                <a:lnTo>
                                  <a:pt x="212269" y="798830"/>
                                </a:lnTo>
                                <a:lnTo>
                                  <a:pt x="213450" y="798830"/>
                                </a:lnTo>
                                <a:lnTo>
                                  <a:pt x="216601" y="796290"/>
                                </a:lnTo>
                                <a:lnTo>
                                  <a:pt x="212862" y="792627"/>
                                </a:lnTo>
                                <a:close/>
                              </a:path>
                              <a:path w="260350" h="798830">
                                <a:moveTo>
                                  <a:pt x="240781" y="765197"/>
                                </a:moveTo>
                                <a:lnTo>
                                  <a:pt x="212862" y="792627"/>
                                </a:lnTo>
                                <a:lnTo>
                                  <a:pt x="216601" y="796290"/>
                                </a:lnTo>
                                <a:lnTo>
                                  <a:pt x="213450" y="798830"/>
                                </a:lnTo>
                                <a:lnTo>
                                  <a:pt x="220953" y="798830"/>
                                </a:lnTo>
                                <a:lnTo>
                                  <a:pt x="230580" y="789465"/>
                                </a:lnTo>
                                <a:lnTo>
                                  <a:pt x="228534" y="787400"/>
                                </a:lnTo>
                                <a:lnTo>
                                  <a:pt x="223455" y="782427"/>
                                </a:lnTo>
                                <a:lnTo>
                                  <a:pt x="237942" y="782427"/>
                                </a:lnTo>
                                <a:lnTo>
                                  <a:pt x="230707" y="775316"/>
                                </a:lnTo>
                                <a:lnTo>
                                  <a:pt x="245125" y="775316"/>
                                </a:lnTo>
                                <a:lnTo>
                                  <a:pt x="248130" y="772393"/>
                                </a:lnTo>
                                <a:lnTo>
                                  <a:pt x="240781" y="765197"/>
                                </a:lnTo>
                                <a:close/>
                              </a:path>
                              <a:path w="260350" h="798830">
                                <a:moveTo>
                                  <a:pt x="237942" y="782427"/>
                                </a:moveTo>
                                <a:lnTo>
                                  <a:pt x="237815" y="782427"/>
                                </a:lnTo>
                                <a:lnTo>
                                  <a:pt x="232703" y="787400"/>
                                </a:lnTo>
                                <a:lnTo>
                                  <a:pt x="230644" y="789465"/>
                                </a:lnTo>
                                <a:lnTo>
                                  <a:pt x="240211" y="798830"/>
                                </a:lnTo>
                                <a:lnTo>
                                  <a:pt x="247715" y="798830"/>
                                </a:lnTo>
                                <a:lnTo>
                                  <a:pt x="244564" y="796290"/>
                                </a:lnTo>
                                <a:lnTo>
                                  <a:pt x="248141" y="792627"/>
                                </a:lnTo>
                                <a:lnTo>
                                  <a:pt x="248320" y="792627"/>
                                </a:lnTo>
                                <a:lnTo>
                                  <a:pt x="237942" y="782427"/>
                                </a:lnTo>
                                <a:close/>
                              </a:path>
                              <a:path w="260350" h="798830">
                                <a:moveTo>
                                  <a:pt x="256970" y="783590"/>
                                </a:moveTo>
                                <a:lnTo>
                                  <a:pt x="244564" y="796290"/>
                                </a:lnTo>
                                <a:lnTo>
                                  <a:pt x="247715" y="798830"/>
                                </a:lnTo>
                                <a:lnTo>
                                  <a:pt x="248896" y="798830"/>
                                </a:lnTo>
                                <a:lnTo>
                                  <a:pt x="252047" y="796290"/>
                                </a:lnTo>
                                <a:lnTo>
                                  <a:pt x="248320" y="792627"/>
                                </a:lnTo>
                                <a:lnTo>
                                  <a:pt x="260120" y="792627"/>
                                </a:lnTo>
                                <a:lnTo>
                                  <a:pt x="260120" y="787400"/>
                                </a:lnTo>
                                <a:lnTo>
                                  <a:pt x="256970" y="783590"/>
                                </a:lnTo>
                                <a:close/>
                              </a:path>
                              <a:path w="260350" h="798830">
                                <a:moveTo>
                                  <a:pt x="260120" y="792627"/>
                                </a:moveTo>
                                <a:lnTo>
                                  <a:pt x="248320" y="792627"/>
                                </a:lnTo>
                                <a:lnTo>
                                  <a:pt x="252047" y="796290"/>
                                </a:lnTo>
                                <a:lnTo>
                                  <a:pt x="248896" y="798830"/>
                                </a:lnTo>
                                <a:lnTo>
                                  <a:pt x="256399" y="798830"/>
                                </a:lnTo>
                                <a:lnTo>
                                  <a:pt x="260120" y="796290"/>
                                </a:lnTo>
                                <a:lnTo>
                                  <a:pt x="260120" y="792627"/>
                                </a:lnTo>
                                <a:close/>
                              </a:path>
                              <a:path w="260350" h="798830">
                                <a:moveTo>
                                  <a:pt x="185" y="765810"/>
                                </a:moveTo>
                                <a:lnTo>
                                  <a:pt x="215" y="772188"/>
                                </a:lnTo>
                                <a:lnTo>
                                  <a:pt x="17921" y="789465"/>
                                </a:lnTo>
                                <a:lnTo>
                                  <a:pt x="19981" y="787400"/>
                                </a:lnTo>
                                <a:lnTo>
                                  <a:pt x="25063" y="782427"/>
                                </a:lnTo>
                                <a:lnTo>
                                  <a:pt x="10450" y="782427"/>
                                </a:lnTo>
                                <a:lnTo>
                                  <a:pt x="17712" y="775316"/>
                                </a:lnTo>
                                <a:lnTo>
                                  <a:pt x="10511" y="768350"/>
                                </a:lnTo>
                                <a:lnTo>
                                  <a:pt x="3946" y="768350"/>
                                </a:lnTo>
                                <a:lnTo>
                                  <a:pt x="185" y="765810"/>
                                </a:lnTo>
                                <a:close/>
                              </a:path>
                              <a:path w="260350" h="798830">
                                <a:moveTo>
                                  <a:pt x="71087" y="757915"/>
                                </a:moveTo>
                                <a:lnTo>
                                  <a:pt x="70680" y="758190"/>
                                </a:lnTo>
                                <a:lnTo>
                                  <a:pt x="47394" y="781050"/>
                                </a:lnTo>
                                <a:lnTo>
                                  <a:pt x="46072" y="782427"/>
                                </a:lnTo>
                                <a:lnTo>
                                  <a:pt x="53320" y="789465"/>
                                </a:lnTo>
                                <a:lnTo>
                                  <a:pt x="60478" y="782427"/>
                                </a:lnTo>
                                <a:lnTo>
                                  <a:pt x="60753" y="782427"/>
                                </a:lnTo>
                                <a:lnTo>
                                  <a:pt x="53538" y="775316"/>
                                </a:lnTo>
                                <a:lnTo>
                                  <a:pt x="67732" y="775316"/>
                                </a:lnTo>
                                <a:lnTo>
                                  <a:pt x="70923" y="772188"/>
                                </a:lnTo>
                                <a:lnTo>
                                  <a:pt x="63738" y="765197"/>
                                </a:lnTo>
                                <a:lnTo>
                                  <a:pt x="78521" y="765197"/>
                                </a:lnTo>
                                <a:lnTo>
                                  <a:pt x="71087" y="757915"/>
                                </a:lnTo>
                                <a:close/>
                              </a:path>
                              <a:path w="260350" h="798830">
                                <a:moveTo>
                                  <a:pt x="124162" y="740331"/>
                                </a:moveTo>
                                <a:lnTo>
                                  <a:pt x="82797" y="781050"/>
                                </a:lnTo>
                                <a:lnTo>
                                  <a:pt x="81510" y="782427"/>
                                </a:lnTo>
                                <a:lnTo>
                                  <a:pt x="88769" y="789465"/>
                                </a:lnTo>
                                <a:lnTo>
                                  <a:pt x="95983" y="782427"/>
                                </a:lnTo>
                                <a:lnTo>
                                  <a:pt x="96112" y="782427"/>
                                </a:lnTo>
                                <a:lnTo>
                                  <a:pt x="88852" y="775316"/>
                                </a:lnTo>
                                <a:lnTo>
                                  <a:pt x="103272" y="775316"/>
                                </a:lnTo>
                                <a:lnTo>
                                  <a:pt x="106478" y="772188"/>
                                </a:lnTo>
                                <a:lnTo>
                                  <a:pt x="106647" y="772188"/>
                                </a:lnTo>
                                <a:lnTo>
                                  <a:pt x="99501" y="765197"/>
                                </a:lnTo>
                                <a:lnTo>
                                  <a:pt x="114157" y="765197"/>
                                </a:lnTo>
                                <a:lnTo>
                                  <a:pt x="106768" y="757915"/>
                                </a:lnTo>
                                <a:lnTo>
                                  <a:pt x="121109" y="757915"/>
                                </a:lnTo>
                                <a:lnTo>
                                  <a:pt x="124160" y="754939"/>
                                </a:lnTo>
                                <a:lnTo>
                                  <a:pt x="124357" y="754939"/>
                                </a:lnTo>
                                <a:lnTo>
                                  <a:pt x="116905" y="747665"/>
                                </a:lnTo>
                                <a:lnTo>
                                  <a:pt x="131631" y="747665"/>
                                </a:lnTo>
                                <a:lnTo>
                                  <a:pt x="124162" y="740331"/>
                                </a:lnTo>
                                <a:close/>
                              </a:path>
                              <a:path w="260350" h="798830">
                                <a:moveTo>
                                  <a:pt x="114157" y="765197"/>
                                </a:moveTo>
                                <a:lnTo>
                                  <a:pt x="113645" y="765197"/>
                                </a:lnTo>
                                <a:lnTo>
                                  <a:pt x="106478" y="772188"/>
                                </a:lnTo>
                                <a:lnTo>
                                  <a:pt x="106647" y="772188"/>
                                </a:lnTo>
                                <a:lnTo>
                                  <a:pt x="124303" y="789465"/>
                                </a:lnTo>
                                <a:lnTo>
                                  <a:pt x="126308" y="787400"/>
                                </a:lnTo>
                                <a:lnTo>
                                  <a:pt x="131395" y="782427"/>
                                </a:lnTo>
                                <a:lnTo>
                                  <a:pt x="116924" y="782427"/>
                                </a:lnTo>
                                <a:lnTo>
                                  <a:pt x="124179" y="775316"/>
                                </a:lnTo>
                                <a:lnTo>
                                  <a:pt x="124427" y="775316"/>
                                </a:lnTo>
                                <a:lnTo>
                                  <a:pt x="114157" y="765197"/>
                                </a:lnTo>
                                <a:close/>
                              </a:path>
                              <a:path w="260350" h="798830">
                                <a:moveTo>
                                  <a:pt x="149487" y="765197"/>
                                </a:moveTo>
                                <a:lnTo>
                                  <a:pt x="149021" y="765197"/>
                                </a:lnTo>
                                <a:lnTo>
                                  <a:pt x="141868" y="772188"/>
                                </a:lnTo>
                                <a:lnTo>
                                  <a:pt x="142028" y="772188"/>
                                </a:lnTo>
                                <a:lnTo>
                                  <a:pt x="159726" y="789465"/>
                                </a:lnTo>
                                <a:lnTo>
                                  <a:pt x="161715" y="787400"/>
                                </a:lnTo>
                                <a:lnTo>
                                  <a:pt x="166784" y="782427"/>
                                </a:lnTo>
                                <a:lnTo>
                                  <a:pt x="152315" y="782427"/>
                                </a:lnTo>
                                <a:lnTo>
                                  <a:pt x="159541" y="775316"/>
                                </a:lnTo>
                                <a:lnTo>
                                  <a:pt x="159794" y="775316"/>
                                </a:lnTo>
                                <a:lnTo>
                                  <a:pt x="149487" y="765197"/>
                                </a:lnTo>
                                <a:close/>
                              </a:path>
                              <a:path w="260350" h="798830">
                                <a:moveTo>
                                  <a:pt x="184855" y="765197"/>
                                </a:moveTo>
                                <a:lnTo>
                                  <a:pt x="184351" y="765197"/>
                                </a:lnTo>
                                <a:lnTo>
                                  <a:pt x="177223" y="772188"/>
                                </a:lnTo>
                                <a:lnTo>
                                  <a:pt x="177604" y="772188"/>
                                </a:lnTo>
                                <a:lnTo>
                                  <a:pt x="195218" y="789465"/>
                                </a:lnTo>
                                <a:lnTo>
                                  <a:pt x="197288" y="787400"/>
                                </a:lnTo>
                                <a:lnTo>
                                  <a:pt x="202413" y="782427"/>
                                </a:lnTo>
                                <a:lnTo>
                                  <a:pt x="187879" y="782427"/>
                                </a:lnTo>
                                <a:lnTo>
                                  <a:pt x="195166" y="775316"/>
                                </a:lnTo>
                                <a:lnTo>
                                  <a:pt x="184855" y="765197"/>
                                </a:lnTo>
                                <a:close/>
                              </a:path>
                              <a:path w="260350" h="798830">
                                <a:moveTo>
                                  <a:pt x="220410" y="765197"/>
                                </a:moveTo>
                                <a:lnTo>
                                  <a:pt x="220173" y="765197"/>
                                </a:lnTo>
                                <a:lnTo>
                                  <a:pt x="212995" y="772188"/>
                                </a:lnTo>
                                <a:lnTo>
                                  <a:pt x="230644" y="789465"/>
                                </a:lnTo>
                                <a:lnTo>
                                  <a:pt x="232703" y="787400"/>
                                </a:lnTo>
                                <a:lnTo>
                                  <a:pt x="237815" y="782427"/>
                                </a:lnTo>
                                <a:lnTo>
                                  <a:pt x="223234" y="782427"/>
                                </a:lnTo>
                                <a:lnTo>
                                  <a:pt x="230476" y="775316"/>
                                </a:lnTo>
                                <a:lnTo>
                                  <a:pt x="230707" y="775316"/>
                                </a:lnTo>
                                <a:lnTo>
                                  <a:pt x="220410" y="765197"/>
                                </a:lnTo>
                                <a:close/>
                              </a:path>
                              <a:path w="260350" h="798830">
                                <a:moveTo>
                                  <a:pt x="53338" y="740529"/>
                                </a:moveTo>
                                <a:lnTo>
                                  <a:pt x="53070" y="740692"/>
                                </a:lnTo>
                                <a:lnTo>
                                  <a:pt x="17712" y="775316"/>
                                </a:lnTo>
                                <a:lnTo>
                                  <a:pt x="25063" y="782427"/>
                                </a:lnTo>
                                <a:lnTo>
                                  <a:pt x="35528" y="772188"/>
                                </a:lnTo>
                                <a:lnTo>
                                  <a:pt x="28327" y="765197"/>
                                </a:lnTo>
                                <a:lnTo>
                                  <a:pt x="43270" y="765197"/>
                                </a:lnTo>
                                <a:lnTo>
                                  <a:pt x="35882" y="757915"/>
                                </a:lnTo>
                                <a:lnTo>
                                  <a:pt x="50117" y="757915"/>
                                </a:lnTo>
                                <a:lnTo>
                                  <a:pt x="53158" y="754939"/>
                                </a:lnTo>
                                <a:lnTo>
                                  <a:pt x="45971" y="747971"/>
                                </a:lnTo>
                                <a:lnTo>
                                  <a:pt x="60280" y="747971"/>
                                </a:lnTo>
                                <a:lnTo>
                                  <a:pt x="60593" y="747665"/>
                                </a:lnTo>
                                <a:lnTo>
                                  <a:pt x="59698" y="746760"/>
                                </a:lnTo>
                                <a:lnTo>
                                  <a:pt x="53338" y="740529"/>
                                </a:lnTo>
                                <a:close/>
                              </a:path>
                              <a:path w="260350" h="798830">
                                <a:moveTo>
                                  <a:pt x="43270" y="765197"/>
                                </a:moveTo>
                                <a:lnTo>
                                  <a:pt x="42674" y="765197"/>
                                </a:lnTo>
                                <a:lnTo>
                                  <a:pt x="35528" y="772188"/>
                                </a:lnTo>
                                <a:lnTo>
                                  <a:pt x="46072" y="782427"/>
                                </a:lnTo>
                                <a:lnTo>
                                  <a:pt x="47394" y="781050"/>
                                </a:lnTo>
                                <a:lnTo>
                                  <a:pt x="53234" y="775316"/>
                                </a:lnTo>
                                <a:lnTo>
                                  <a:pt x="53538" y="775316"/>
                                </a:lnTo>
                                <a:lnTo>
                                  <a:pt x="43270" y="765197"/>
                                </a:lnTo>
                                <a:close/>
                              </a:path>
                              <a:path w="260350" h="798830">
                                <a:moveTo>
                                  <a:pt x="67732" y="775316"/>
                                </a:moveTo>
                                <a:lnTo>
                                  <a:pt x="53538" y="775316"/>
                                </a:lnTo>
                                <a:lnTo>
                                  <a:pt x="60753" y="782427"/>
                                </a:lnTo>
                                <a:lnTo>
                                  <a:pt x="60478" y="782427"/>
                                </a:lnTo>
                                <a:lnTo>
                                  <a:pt x="67732" y="775316"/>
                                </a:lnTo>
                                <a:close/>
                              </a:path>
                              <a:path w="260350" h="798830">
                                <a:moveTo>
                                  <a:pt x="78521" y="765197"/>
                                </a:moveTo>
                                <a:lnTo>
                                  <a:pt x="78056" y="765197"/>
                                </a:lnTo>
                                <a:lnTo>
                                  <a:pt x="70950" y="772188"/>
                                </a:lnTo>
                                <a:lnTo>
                                  <a:pt x="81510" y="782427"/>
                                </a:lnTo>
                                <a:lnTo>
                                  <a:pt x="82797" y="781050"/>
                                </a:lnTo>
                                <a:lnTo>
                                  <a:pt x="88622" y="775316"/>
                                </a:lnTo>
                                <a:lnTo>
                                  <a:pt x="88852" y="775316"/>
                                </a:lnTo>
                                <a:lnTo>
                                  <a:pt x="78521" y="765197"/>
                                </a:lnTo>
                                <a:close/>
                              </a:path>
                              <a:path w="260350" h="798830">
                                <a:moveTo>
                                  <a:pt x="103272" y="775316"/>
                                </a:moveTo>
                                <a:lnTo>
                                  <a:pt x="88852" y="775316"/>
                                </a:lnTo>
                                <a:lnTo>
                                  <a:pt x="96112" y="782427"/>
                                </a:lnTo>
                                <a:lnTo>
                                  <a:pt x="95983" y="782427"/>
                                </a:lnTo>
                                <a:lnTo>
                                  <a:pt x="103272" y="775316"/>
                                </a:lnTo>
                                <a:close/>
                              </a:path>
                              <a:path w="260350" h="798830">
                                <a:moveTo>
                                  <a:pt x="138669" y="775316"/>
                                </a:moveTo>
                                <a:lnTo>
                                  <a:pt x="124427" y="775316"/>
                                </a:lnTo>
                                <a:lnTo>
                                  <a:pt x="131643" y="782427"/>
                                </a:lnTo>
                                <a:lnTo>
                                  <a:pt x="131395" y="782427"/>
                                </a:lnTo>
                                <a:lnTo>
                                  <a:pt x="138669" y="775316"/>
                                </a:lnTo>
                                <a:close/>
                              </a:path>
                              <a:path w="260350" h="798830">
                                <a:moveTo>
                                  <a:pt x="174034" y="775316"/>
                                </a:moveTo>
                                <a:lnTo>
                                  <a:pt x="159794" y="775316"/>
                                </a:lnTo>
                                <a:lnTo>
                                  <a:pt x="167036" y="782427"/>
                                </a:lnTo>
                                <a:lnTo>
                                  <a:pt x="166784" y="782427"/>
                                </a:lnTo>
                                <a:lnTo>
                                  <a:pt x="174034" y="775316"/>
                                </a:lnTo>
                                <a:close/>
                              </a:path>
                              <a:path w="260350" h="798830">
                                <a:moveTo>
                                  <a:pt x="213001" y="757915"/>
                                </a:moveTo>
                                <a:lnTo>
                                  <a:pt x="195187" y="775316"/>
                                </a:lnTo>
                                <a:lnTo>
                                  <a:pt x="202447" y="782427"/>
                                </a:lnTo>
                                <a:lnTo>
                                  <a:pt x="203833" y="781050"/>
                                </a:lnTo>
                                <a:lnTo>
                                  <a:pt x="212966" y="772188"/>
                                </a:lnTo>
                                <a:lnTo>
                                  <a:pt x="205852" y="765197"/>
                                </a:lnTo>
                                <a:lnTo>
                                  <a:pt x="220410" y="765197"/>
                                </a:lnTo>
                                <a:lnTo>
                                  <a:pt x="213001" y="757915"/>
                                </a:lnTo>
                                <a:close/>
                              </a:path>
                              <a:path w="260350" h="798830">
                                <a:moveTo>
                                  <a:pt x="245125" y="775316"/>
                                </a:moveTo>
                                <a:lnTo>
                                  <a:pt x="230707" y="775316"/>
                                </a:lnTo>
                                <a:lnTo>
                                  <a:pt x="237942" y="782427"/>
                                </a:lnTo>
                                <a:lnTo>
                                  <a:pt x="237815" y="782427"/>
                                </a:lnTo>
                                <a:lnTo>
                                  <a:pt x="245125" y="775316"/>
                                </a:lnTo>
                                <a:close/>
                              </a:path>
                              <a:path w="260350" h="798830">
                                <a:moveTo>
                                  <a:pt x="255614" y="765197"/>
                                </a:moveTo>
                                <a:lnTo>
                                  <a:pt x="254898" y="765810"/>
                                </a:lnTo>
                                <a:lnTo>
                                  <a:pt x="248130" y="772393"/>
                                </a:lnTo>
                                <a:lnTo>
                                  <a:pt x="256970" y="781050"/>
                                </a:lnTo>
                                <a:lnTo>
                                  <a:pt x="260120" y="778510"/>
                                </a:lnTo>
                                <a:lnTo>
                                  <a:pt x="260120" y="769620"/>
                                </a:lnTo>
                                <a:lnTo>
                                  <a:pt x="255614" y="765197"/>
                                </a:lnTo>
                                <a:close/>
                              </a:path>
                              <a:path w="260350" h="798830">
                                <a:moveTo>
                                  <a:pt x="248196" y="757915"/>
                                </a:moveTo>
                                <a:lnTo>
                                  <a:pt x="240781" y="765197"/>
                                </a:lnTo>
                                <a:lnTo>
                                  <a:pt x="248130" y="772393"/>
                                </a:lnTo>
                                <a:lnTo>
                                  <a:pt x="255528" y="765197"/>
                                </a:lnTo>
                                <a:lnTo>
                                  <a:pt x="252357" y="762000"/>
                                </a:lnTo>
                                <a:lnTo>
                                  <a:pt x="248196" y="757915"/>
                                </a:lnTo>
                                <a:close/>
                              </a:path>
                              <a:path w="260350" h="798830">
                                <a:moveTo>
                                  <a:pt x="25482" y="747665"/>
                                </a:moveTo>
                                <a:lnTo>
                                  <a:pt x="25019" y="747665"/>
                                </a:lnTo>
                                <a:lnTo>
                                  <a:pt x="17609" y="754939"/>
                                </a:lnTo>
                                <a:lnTo>
                                  <a:pt x="17764" y="754939"/>
                                </a:lnTo>
                                <a:lnTo>
                                  <a:pt x="35528" y="772188"/>
                                </a:lnTo>
                                <a:lnTo>
                                  <a:pt x="42674" y="765197"/>
                                </a:lnTo>
                                <a:lnTo>
                                  <a:pt x="28046" y="765197"/>
                                </a:lnTo>
                                <a:lnTo>
                                  <a:pt x="35482" y="757915"/>
                                </a:lnTo>
                                <a:lnTo>
                                  <a:pt x="35882" y="757915"/>
                                </a:lnTo>
                                <a:lnTo>
                                  <a:pt x="25482" y="747665"/>
                                </a:lnTo>
                                <a:close/>
                              </a:path>
                              <a:path w="260350" h="798830">
                                <a:moveTo>
                                  <a:pt x="60622" y="747665"/>
                                </a:moveTo>
                                <a:lnTo>
                                  <a:pt x="60280" y="747971"/>
                                </a:lnTo>
                                <a:lnTo>
                                  <a:pt x="53158" y="754939"/>
                                </a:lnTo>
                                <a:lnTo>
                                  <a:pt x="70950" y="772188"/>
                                </a:lnTo>
                                <a:lnTo>
                                  <a:pt x="78056" y="765197"/>
                                </a:lnTo>
                                <a:lnTo>
                                  <a:pt x="63542" y="765197"/>
                                </a:lnTo>
                                <a:lnTo>
                                  <a:pt x="70960" y="757915"/>
                                </a:lnTo>
                                <a:lnTo>
                                  <a:pt x="68267" y="755153"/>
                                </a:lnTo>
                                <a:lnTo>
                                  <a:pt x="60622" y="747665"/>
                                </a:lnTo>
                                <a:close/>
                              </a:path>
                              <a:path w="260350" h="798830">
                                <a:moveTo>
                                  <a:pt x="96367" y="747665"/>
                                </a:moveTo>
                                <a:lnTo>
                                  <a:pt x="95943" y="747665"/>
                                </a:lnTo>
                                <a:lnTo>
                                  <a:pt x="88769" y="754696"/>
                                </a:lnTo>
                                <a:lnTo>
                                  <a:pt x="106647" y="772188"/>
                                </a:lnTo>
                                <a:lnTo>
                                  <a:pt x="106478" y="772188"/>
                                </a:lnTo>
                                <a:lnTo>
                                  <a:pt x="113645" y="765197"/>
                                </a:lnTo>
                                <a:lnTo>
                                  <a:pt x="98902" y="765197"/>
                                </a:lnTo>
                                <a:lnTo>
                                  <a:pt x="106299" y="757915"/>
                                </a:lnTo>
                                <a:lnTo>
                                  <a:pt x="106768" y="757915"/>
                                </a:lnTo>
                                <a:lnTo>
                                  <a:pt x="96367" y="747665"/>
                                </a:lnTo>
                                <a:close/>
                              </a:path>
                              <a:path w="260350" h="798830">
                                <a:moveTo>
                                  <a:pt x="131631" y="747665"/>
                                </a:moveTo>
                                <a:lnTo>
                                  <a:pt x="124160" y="754939"/>
                                </a:lnTo>
                                <a:lnTo>
                                  <a:pt x="124357" y="754939"/>
                                </a:lnTo>
                                <a:lnTo>
                                  <a:pt x="142028" y="772188"/>
                                </a:lnTo>
                                <a:lnTo>
                                  <a:pt x="141868" y="772188"/>
                                </a:lnTo>
                                <a:lnTo>
                                  <a:pt x="149021" y="765197"/>
                                </a:lnTo>
                                <a:lnTo>
                                  <a:pt x="134503" y="765197"/>
                                </a:lnTo>
                                <a:lnTo>
                                  <a:pt x="141932" y="757915"/>
                                </a:lnTo>
                                <a:lnTo>
                                  <a:pt x="142071" y="757915"/>
                                </a:lnTo>
                                <a:lnTo>
                                  <a:pt x="131631" y="747665"/>
                                </a:lnTo>
                                <a:close/>
                              </a:path>
                              <a:path w="260350" h="798830">
                                <a:moveTo>
                                  <a:pt x="166955" y="747665"/>
                                </a:moveTo>
                                <a:lnTo>
                                  <a:pt x="159770" y="754696"/>
                                </a:lnTo>
                                <a:lnTo>
                                  <a:pt x="177604" y="772188"/>
                                </a:lnTo>
                                <a:lnTo>
                                  <a:pt x="177223" y="772188"/>
                                </a:lnTo>
                                <a:lnTo>
                                  <a:pt x="184351" y="765197"/>
                                </a:lnTo>
                                <a:lnTo>
                                  <a:pt x="169826" y="765197"/>
                                </a:lnTo>
                                <a:lnTo>
                                  <a:pt x="177226" y="757915"/>
                                </a:lnTo>
                                <a:lnTo>
                                  <a:pt x="177420" y="757915"/>
                                </a:lnTo>
                                <a:lnTo>
                                  <a:pt x="166955" y="747665"/>
                                </a:lnTo>
                                <a:close/>
                              </a:path>
                              <a:path w="260350" h="798830">
                                <a:moveTo>
                                  <a:pt x="202572" y="747665"/>
                                </a:moveTo>
                                <a:lnTo>
                                  <a:pt x="202226" y="747665"/>
                                </a:lnTo>
                                <a:lnTo>
                                  <a:pt x="196675" y="753110"/>
                                </a:lnTo>
                                <a:lnTo>
                                  <a:pt x="195124" y="754696"/>
                                </a:lnTo>
                                <a:lnTo>
                                  <a:pt x="212995" y="772188"/>
                                </a:lnTo>
                                <a:lnTo>
                                  <a:pt x="220173" y="765197"/>
                                </a:lnTo>
                                <a:lnTo>
                                  <a:pt x="205537" y="765197"/>
                                </a:lnTo>
                                <a:lnTo>
                                  <a:pt x="212999" y="757915"/>
                                </a:lnTo>
                                <a:lnTo>
                                  <a:pt x="202572" y="747665"/>
                                </a:lnTo>
                                <a:close/>
                              </a:path>
                              <a:path w="260350" h="798830">
                                <a:moveTo>
                                  <a:pt x="3946" y="762000"/>
                                </a:moveTo>
                                <a:lnTo>
                                  <a:pt x="185" y="765810"/>
                                </a:lnTo>
                                <a:lnTo>
                                  <a:pt x="3946" y="768350"/>
                                </a:lnTo>
                                <a:lnTo>
                                  <a:pt x="7159" y="765197"/>
                                </a:lnTo>
                                <a:lnTo>
                                  <a:pt x="3946" y="762000"/>
                                </a:lnTo>
                                <a:close/>
                              </a:path>
                              <a:path w="260350" h="798830">
                                <a:moveTo>
                                  <a:pt x="7251" y="765197"/>
                                </a:moveTo>
                                <a:lnTo>
                                  <a:pt x="6534" y="765810"/>
                                </a:lnTo>
                                <a:lnTo>
                                  <a:pt x="3946" y="768350"/>
                                </a:lnTo>
                                <a:lnTo>
                                  <a:pt x="10511" y="768350"/>
                                </a:lnTo>
                                <a:lnTo>
                                  <a:pt x="7251" y="765197"/>
                                </a:lnTo>
                                <a:close/>
                              </a:path>
                              <a:path w="260350" h="798830">
                                <a:moveTo>
                                  <a:pt x="10588" y="747971"/>
                                </a:moveTo>
                                <a:lnTo>
                                  <a:pt x="185" y="758190"/>
                                </a:lnTo>
                                <a:lnTo>
                                  <a:pt x="185" y="765810"/>
                                </a:lnTo>
                                <a:lnTo>
                                  <a:pt x="3946" y="762000"/>
                                </a:lnTo>
                                <a:lnTo>
                                  <a:pt x="10416" y="762000"/>
                                </a:lnTo>
                                <a:lnTo>
                                  <a:pt x="17609" y="754939"/>
                                </a:lnTo>
                                <a:lnTo>
                                  <a:pt x="17764" y="754939"/>
                                </a:lnTo>
                                <a:lnTo>
                                  <a:pt x="10588" y="747971"/>
                                </a:lnTo>
                                <a:close/>
                              </a:path>
                              <a:path w="260350" h="798830">
                                <a:moveTo>
                                  <a:pt x="10416" y="762000"/>
                                </a:moveTo>
                                <a:lnTo>
                                  <a:pt x="3946" y="762000"/>
                                </a:lnTo>
                                <a:lnTo>
                                  <a:pt x="7251" y="765197"/>
                                </a:lnTo>
                                <a:lnTo>
                                  <a:pt x="10416" y="762000"/>
                                </a:lnTo>
                                <a:close/>
                              </a:path>
                              <a:path w="260350" h="798830">
                                <a:moveTo>
                                  <a:pt x="50117" y="757915"/>
                                </a:moveTo>
                                <a:lnTo>
                                  <a:pt x="35882" y="757915"/>
                                </a:lnTo>
                                <a:lnTo>
                                  <a:pt x="43270" y="765197"/>
                                </a:lnTo>
                                <a:lnTo>
                                  <a:pt x="42674" y="765197"/>
                                </a:lnTo>
                                <a:lnTo>
                                  <a:pt x="50117" y="757915"/>
                                </a:lnTo>
                                <a:close/>
                              </a:path>
                              <a:path w="260350" h="798830">
                                <a:moveTo>
                                  <a:pt x="88925" y="740331"/>
                                </a:moveTo>
                                <a:lnTo>
                                  <a:pt x="88670" y="740529"/>
                                </a:lnTo>
                                <a:lnTo>
                                  <a:pt x="73773" y="755153"/>
                                </a:lnTo>
                                <a:lnTo>
                                  <a:pt x="71087" y="757915"/>
                                </a:lnTo>
                                <a:lnTo>
                                  <a:pt x="78521" y="765197"/>
                                </a:lnTo>
                                <a:lnTo>
                                  <a:pt x="78056" y="765197"/>
                                </a:lnTo>
                                <a:lnTo>
                                  <a:pt x="88769" y="754696"/>
                                </a:lnTo>
                                <a:lnTo>
                                  <a:pt x="81583" y="747665"/>
                                </a:lnTo>
                                <a:lnTo>
                                  <a:pt x="96367" y="747665"/>
                                </a:lnTo>
                                <a:lnTo>
                                  <a:pt x="88925" y="740331"/>
                                </a:lnTo>
                                <a:close/>
                              </a:path>
                              <a:path w="260350" h="798830">
                                <a:moveTo>
                                  <a:pt x="121109" y="757915"/>
                                </a:moveTo>
                                <a:lnTo>
                                  <a:pt x="106768" y="757915"/>
                                </a:lnTo>
                                <a:lnTo>
                                  <a:pt x="114157" y="765197"/>
                                </a:lnTo>
                                <a:lnTo>
                                  <a:pt x="113645" y="765197"/>
                                </a:lnTo>
                                <a:lnTo>
                                  <a:pt x="121109" y="757915"/>
                                </a:lnTo>
                                <a:close/>
                              </a:path>
                              <a:path w="260350" h="798830">
                                <a:moveTo>
                                  <a:pt x="156469" y="757915"/>
                                </a:moveTo>
                                <a:lnTo>
                                  <a:pt x="142071" y="757915"/>
                                </a:lnTo>
                                <a:lnTo>
                                  <a:pt x="149487" y="765197"/>
                                </a:lnTo>
                                <a:lnTo>
                                  <a:pt x="149021" y="765197"/>
                                </a:lnTo>
                                <a:lnTo>
                                  <a:pt x="156469" y="757915"/>
                                </a:lnTo>
                                <a:close/>
                              </a:path>
                              <a:path w="260350" h="798830">
                                <a:moveTo>
                                  <a:pt x="191775" y="757915"/>
                                </a:moveTo>
                                <a:lnTo>
                                  <a:pt x="177420" y="757915"/>
                                </a:lnTo>
                                <a:lnTo>
                                  <a:pt x="184855" y="765197"/>
                                </a:lnTo>
                                <a:lnTo>
                                  <a:pt x="184351" y="765197"/>
                                </a:lnTo>
                                <a:lnTo>
                                  <a:pt x="191775" y="757915"/>
                                </a:lnTo>
                                <a:close/>
                              </a:path>
                              <a:path w="260350" h="798830">
                                <a:moveTo>
                                  <a:pt x="223190" y="747971"/>
                                </a:moveTo>
                                <a:lnTo>
                                  <a:pt x="213001" y="757915"/>
                                </a:lnTo>
                                <a:lnTo>
                                  <a:pt x="220410" y="765197"/>
                                </a:lnTo>
                                <a:lnTo>
                                  <a:pt x="220173" y="765197"/>
                                </a:lnTo>
                                <a:lnTo>
                                  <a:pt x="230525" y="755153"/>
                                </a:lnTo>
                                <a:lnTo>
                                  <a:pt x="223190" y="747971"/>
                                </a:lnTo>
                                <a:close/>
                              </a:path>
                              <a:path w="260350" h="798830">
                                <a:moveTo>
                                  <a:pt x="238066" y="747971"/>
                                </a:moveTo>
                                <a:lnTo>
                                  <a:pt x="237928" y="747971"/>
                                </a:lnTo>
                                <a:lnTo>
                                  <a:pt x="230525" y="755153"/>
                                </a:lnTo>
                                <a:lnTo>
                                  <a:pt x="240781" y="765197"/>
                                </a:lnTo>
                                <a:lnTo>
                                  <a:pt x="248196" y="757915"/>
                                </a:lnTo>
                                <a:lnTo>
                                  <a:pt x="238066" y="747971"/>
                                </a:lnTo>
                                <a:close/>
                              </a:path>
                              <a:path w="260350" h="798830">
                                <a:moveTo>
                                  <a:pt x="256970" y="749300"/>
                                </a:moveTo>
                                <a:lnTo>
                                  <a:pt x="248196" y="757915"/>
                                </a:lnTo>
                                <a:lnTo>
                                  <a:pt x="255614" y="765197"/>
                                </a:lnTo>
                                <a:lnTo>
                                  <a:pt x="258815" y="762000"/>
                                </a:lnTo>
                                <a:lnTo>
                                  <a:pt x="260120" y="760730"/>
                                </a:lnTo>
                                <a:lnTo>
                                  <a:pt x="260120" y="753110"/>
                                </a:lnTo>
                                <a:lnTo>
                                  <a:pt x="256970" y="749300"/>
                                </a:lnTo>
                                <a:close/>
                              </a:path>
                              <a:path w="260350" h="798830">
                                <a:moveTo>
                                  <a:pt x="230650" y="740692"/>
                                </a:moveTo>
                                <a:lnTo>
                                  <a:pt x="223190" y="747971"/>
                                </a:lnTo>
                                <a:lnTo>
                                  <a:pt x="230525" y="755153"/>
                                </a:lnTo>
                                <a:lnTo>
                                  <a:pt x="237928" y="747971"/>
                                </a:lnTo>
                                <a:lnTo>
                                  <a:pt x="238066" y="747971"/>
                                </a:lnTo>
                                <a:lnTo>
                                  <a:pt x="230650" y="740692"/>
                                </a:lnTo>
                                <a:close/>
                              </a:path>
                              <a:path w="260350" h="798830">
                                <a:moveTo>
                                  <a:pt x="18242" y="740529"/>
                                </a:moveTo>
                                <a:lnTo>
                                  <a:pt x="17964" y="740692"/>
                                </a:lnTo>
                                <a:lnTo>
                                  <a:pt x="10879" y="747665"/>
                                </a:lnTo>
                                <a:lnTo>
                                  <a:pt x="10588" y="747971"/>
                                </a:lnTo>
                                <a:lnTo>
                                  <a:pt x="17764" y="754939"/>
                                </a:lnTo>
                                <a:lnTo>
                                  <a:pt x="17609" y="754939"/>
                                </a:lnTo>
                                <a:lnTo>
                                  <a:pt x="25019" y="747665"/>
                                </a:lnTo>
                                <a:lnTo>
                                  <a:pt x="25482" y="747665"/>
                                </a:lnTo>
                                <a:lnTo>
                                  <a:pt x="18242" y="740529"/>
                                </a:lnTo>
                                <a:close/>
                              </a:path>
                              <a:path w="260350" h="798830">
                                <a:moveTo>
                                  <a:pt x="42989" y="730393"/>
                                </a:moveTo>
                                <a:lnTo>
                                  <a:pt x="42615" y="730393"/>
                                </a:lnTo>
                                <a:lnTo>
                                  <a:pt x="35274" y="737599"/>
                                </a:lnTo>
                                <a:lnTo>
                                  <a:pt x="53158" y="754939"/>
                                </a:lnTo>
                                <a:lnTo>
                                  <a:pt x="60280" y="747971"/>
                                </a:lnTo>
                                <a:lnTo>
                                  <a:pt x="45637" y="747971"/>
                                </a:lnTo>
                                <a:lnTo>
                                  <a:pt x="53235" y="740529"/>
                                </a:lnTo>
                                <a:lnTo>
                                  <a:pt x="53136" y="740331"/>
                                </a:lnTo>
                                <a:lnTo>
                                  <a:pt x="42989" y="730393"/>
                                </a:lnTo>
                                <a:close/>
                              </a:path>
                              <a:path w="260350" h="798830">
                                <a:moveTo>
                                  <a:pt x="114040" y="730393"/>
                                </a:moveTo>
                                <a:lnTo>
                                  <a:pt x="113563" y="730393"/>
                                </a:lnTo>
                                <a:lnTo>
                                  <a:pt x="106402" y="737413"/>
                                </a:lnTo>
                                <a:lnTo>
                                  <a:pt x="124357" y="754939"/>
                                </a:lnTo>
                                <a:lnTo>
                                  <a:pt x="124160" y="754939"/>
                                </a:lnTo>
                                <a:lnTo>
                                  <a:pt x="131616" y="747665"/>
                                </a:lnTo>
                                <a:lnTo>
                                  <a:pt x="116712" y="747665"/>
                                </a:lnTo>
                                <a:lnTo>
                                  <a:pt x="124162" y="740331"/>
                                </a:lnTo>
                                <a:lnTo>
                                  <a:pt x="114040" y="730393"/>
                                </a:lnTo>
                                <a:close/>
                              </a:path>
                              <a:path w="260350" h="798830">
                                <a:moveTo>
                                  <a:pt x="78840" y="730393"/>
                                </a:moveTo>
                                <a:lnTo>
                                  <a:pt x="78246" y="730393"/>
                                </a:lnTo>
                                <a:lnTo>
                                  <a:pt x="71105" y="737413"/>
                                </a:lnTo>
                                <a:lnTo>
                                  <a:pt x="88769" y="754696"/>
                                </a:lnTo>
                                <a:lnTo>
                                  <a:pt x="95943" y="747665"/>
                                </a:lnTo>
                                <a:lnTo>
                                  <a:pt x="81401" y="747665"/>
                                </a:lnTo>
                                <a:lnTo>
                                  <a:pt x="88871" y="740331"/>
                                </a:lnTo>
                                <a:lnTo>
                                  <a:pt x="86626" y="738066"/>
                                </a:lnTo>
                                <a:lnTo>
                                  <a:pt x="78840" y="730393"/>
                                </a:lnTo>
                                <a:close/>
                              </a:path>
                              <a:path w="260350" h="798830">
                                <a:moveTo>
                                  <a:pt x="149320" y="730393"/>
                                </a:moveTo>
                                <a:lnTo>
                                  <a:pt x="142149" y="737413"/>
                                </a:lnTo>
                                <a:lnTo>
                                  <a:pt x="159770" y="754696"/>
                                </a:lnTo>
                                <a:lnTo>
                                  <a:pt x="166955" y="747665"/>
                                </a:lnTo>
                                <a:lnTo>
                                  <a:pt x="152390" y="747665"/>
                                </a:lnTo>
                                <a:lnTo>
                                  <a:pt x="159670" y="740529"/>
                                </a:lnTo>
                                <a:lnTo>
                                  <a:pt x="149320" y="730393"/>
                                </a:lnTo>
                                <a:close/>
                              </a:path>
                              <a:path w="260350" h="798830">
                                <a:moveTo>
                                  <a:pt x="184999" y="730393"/>
                                </a:moveTo>
                                <a:lnTo>
                                  <a:pt x="184623" y="730393"/>
                                </a:lnTo>
                                <a:lnTo>
                                  <a:pt x="177467" y="737413"/>
                                </a:lnTo>
                                <a:lnTo>
                                  <a:pt x="195124" y="754696"/>
                                </a:lnTo>
                                <a:lnTo>
                                  <a:pt x="196675" y="753110"/>
                                </a:lnTo>
                                <a:lnTo>
                                  <a:pt x="202226" y="747665"/>
                                </a:lnTo>
                                <a:lnTo>
                                  <a:pt x="187643" y="747665"/>
                                </a:lnTo>
                                <a:lnTo>
                                  <a:pt x="195096" y="740331"/>
                                </a:lnTo>
                                <a:lnTo>
                                  <a:pt x="184999" y="730393"/>
                                </a:lnTo>
                                <a:close/>
                              </a:path>
                              <a:path w="260350" h="798830">
                                <a:moveTo>
                                  <a:pt x="35685" y="687866"/>
                                </a:moveTo>
                                <a:lnTo>
                                  <a:pt x="185" y="722630"/>
                                </a:lnTo>
                                <a:lnTo>
                                  <a:pt x="185" y="737870"/>
                                </a:lnTo>
                                <a:lnTo>
                                  <a:pt x="10588" y="747971"/>
                                </a:lnTo>
                                <a:lnTo>
                                  <a:pt x="10879" y="747665"/>
                                </a:lnTo>
                                <a:lnTo>
                                  <a:pt x="18129" y="740529"/>
                                </a:lnTo>
                                <a:lnTo>
                                  <a:pt x="18042" y="740331"/>
                                </a:lnTo>
                                <a:lnTo>
                                  <a:pt x="11678" y="734060"/>
                                </a:lnTo>
                                <a:lnTo>
                                  <a:pt x="3946" y="734060"/>
                                </a:lnTo>
                                <a:lnTo>
                                  <a:pt x="327" y="730393"/>
                                </a:lnTo>
                                <a:lnTo>
                                  <a:pt x="44" y="730393"/>
                                </a:lnTo>
                                <a:lnTo>
                                  <a:pt x="3946" y="726440"/>
                                </a:lnTo>
                                <a:lnTo>
                                  <a:pt x="11709" y="726440"/>
                                </a:lnTo>
                                <a:lnTo>
                                  <a:pt x="17699" y="720560"/>
                                </a:lnTo>
                                <a:lnTo>
                                  <a:pt x="10042" y="713136"/>
                                </a:lnTo>
                                <a:lnTo>
                                  <a:pt x="25371" y="713136"/>
                                </a:lnTo>
                                <a:lnTo>
                                  <a:pt x="17881" y="705799"/>
                                </a:lnTo>
                                <a:lnTo>
                                  <a:pt x="32737" y="705799"/>
                                </a:lnTo>
                                <a:lnTo>
                                  <a:pt x="35762" y="702830"/>
                                </a:lnTo>
                                <a:lnTo>
                                  <a:pt x="28740" y="695960"/>
                                </a:lnTo>
                                <a:lnTo>
                                  <a:pt x="43898" y="695960"/>
                                </a:lnTo>
                                <a:lnTo>
                                  <a:pt x="35685" y="687866"/>
                                </a:lnTo>
                                <a:close/>
                              </a:path>
                              <a:path w="260350" h="798830">
                                <a:moveTo>
                                  <a:pt x="220158" y="730393"/>
                                </a:moveTo>
                                <a:lnTo>
                                  <a:pt x="219835" y="730393"/>
                                </a:lnTo>
                                <a:lnTo>
                                  <a:pt x="212678" y="737413"/>
                                </a:lnTo>
                                <a:lnTo>
                                  <a:pt x="212599" y="737599"/>
                                </a:lnTo>
                                <a:lnTo>
                                  <a:pt x="223190" y="747971"/>
                                </a:lnTo>
                                <a:lnTo>
                                  <a:pt x="230650" y="740692"/>
                                </a:lnTo>
                                <a:lnTo>
                                  <a:pt x="220158" y="730393"/>
                                </a:lnTo>
                                <a:close/>
                              </a:path>
                              <a:path w="260350" h="798830">
                                <a:moveTo>
                                  <a:pt x="240771" y="730816"/>
                                </a:moveTo>
                                <a:lnTo>
                                  <a:pt x="230650" y="740692"/>
                                </a:lnTo>
                                <a:lnTo>
                                  <a:pt x="238066" y="747971"/>
                                </a:lnTo>
                                <a:lnTo>
                                  <a:pt x="237928" y="747971"/>
                                </a:lnTo>
                                <a:lnTo>
                                  <a:pt x="248137" y="738066"/>
                                </a:lnTo>
                                <a:lnTo>
                                  <a:pt x="240771" y="730816"/>
                                </a:lnTo>
                                <a:close/>
                              </a:path>
                              <a:path w="260350" h="798830">
                                <a:moveTo>
                                  <a:pt x="28137" y="730679"/>
                                </a:moveTo>
                                <a:lnTo>
                                  <a:pt x="18330" y="740331"/>
                                </a:lnTo>
                                <a:lnTo>
                                  <a:pt x="18242" y="740529"/>
                                </a:lnTo>
                                <a:lnTo>
                                  <a:pt x="25482" y="747665"/>
                                </a:lnTo>
                                <a:lnTo>
                                  <a:pt x="25019" y="747665"/>
                                </a:lnTo>
                                <a:lnTo>
                                  <a:pt x="35274" y="737599"/>
                                </a:lnTo>
                                <a:lnTo>
                                  <a:pt x="28137" y="730679"/>
                                </a:lnTo>
                                <a:close/>
                              </a:path>
                              <a:path w="260350" h="798830">
                                <a:moveTo>
                                  <a:pt x="106457" y="688411"/>
                                </a:moveTo>
                                <a:lnTo>
                                  <a:pt x="53437" y="740331"/>
                                </a:lnTo>
                                <a:lnTo>
                                  <a:pt x="53338" y="740529"/>
                                </a:lnTo>
                                <a:lnTo>
                                  <a:pt x="60622" y="747665"/>
                                </a:lnTo>
                                <a:lnTo>
                                  <a:pt x="61518" y="746760"/>
                                </a:lnTo>
                                <a:lnTo>
                                  <a:pt x="71072" y="737413"/>
                                </a:lnTo>
                                <a:lnTo>
                                  <a:pt x="63931" y="730393"/>
                                </a:lnTo>
                                <a:lnTo>
                                  <a:pt x="78840" y="730393"/>
                                </a:lnTo>
                                <a:lnTo>
                                  <a:pt x="71379" y="723041"/>
                                </a:lnTo>
                                <a:lnTo>
                                  <a:pt x="85761" y="723041"/>
                                </a:lnTo>
                                <a:lnTo>
                                  <a:pt x="88717" y="720149"/>
                                </a:lnTo>
                                <a:lnTo>
                                  <a:pt x="81532" y="713136"/>
                                </a:lnTo>
                                <a:lnTo>
                                  <a:pt x="96463" y="713136"/>
                                </a:lnTo>
                                <a:lnTo>
                                  <a:pt x="88990" y="705799"/>
                                </a:lnTo>
                                <a:lnTo>
                                  <a:pt x="103384" y="705799"/>
                                </a:lnTo>
                                <a:lnTo>
                                  <a:pt x="106558" y="702693"/>
                                </a:lnTo>
                                <a:lnTo>
                                  <a:pt x="106751" y="702693"/>
                                </a:lnTo>
                                <a:lnTo>
                                  <a:pt x="99886" y="695960"/>
                                </a:lnTo>
                                <a:lnTo>
                                  <a:pt x="114164" y="695960"/>
                                </a:lnTo>
                                <a:lnTo>
                                  <a:pt x="106457" y="688411"/>
                                </a:lnTo>
                                <a:close/>
                              </a:path>
                              <a:path w="260350" h="798830">
                                <a:moveTo>
                                  <a:pt x="106551" y="723041"/>
                                </a:moveTo>
                                <a:lnTo>
                                  <a:pt x="106277" y="723244"/>
                                </a:lnTo>
                                <a:lnTo>
                                  <a:pt x="91179" y="738066"/>
                                </a:lnTo>
                                <a:lnTo>
                                  <a:pt x="88925" y="740331"/>
                                </a:lnTo>
                                <a:lnTo>
                                  <a:pt x="96367" y="747665"/>
                                </a:lnTo>
                                <a:lnTo>
                                  <a:pt x="95943" y="747665"/>
                                </a:lnTo>
                                <a:lnTo>
                                  <a:pt x="106402" y="737413"/>
                                </a:lnTo>
                                <a:lnTo>
                                  <a:pt x="99211" y="730393"/>
                                </a:lnTo>
                                <a:lnTo>
                                  <a:pt x="114040" y="730393"/>
                                </a:lnTo>
                                <a:lnTo>
                                  <a:pt x="106551" y="723041"/>
                                </a:lnTo>
                                <a:close/>
                              </a:path>
                              <a:path w="260350" h="798830">
                                <a:moveTo>
                                  <a:pt x="141814" y="723041"/>
                                </a:moveTo>
                                <a:lnTo>
                                  <a:pt x="141521" y="723244"/>
                                </a:lnTo>
                                <a:lnTo>
                                  <a:pt x="124162" y="740331"/>
                                </a:lnTo>
                                <a:lnTo>
                                  <a:pt x="131631" y="747665"/>
                                </a:lnTo>
                                <a:lnTo>
                                  <a:pt x="142125" y="737413"/>
                                </a:lnTo>
                                <a:lnTo>
                                  <a:pt x="134992" y="730393"/>
                                </a:lnTo>
                                <a:lnTo>
                                  <a:pt x="149320" y="730393"/>
                                </a:lnTo>
                                <a:lnTo>
                                  <a:pt x="141814" y="723041"/>
                                </a:lnTo>
                                <a:close/>
                              </a:path>
                              <a:path w="260350" h="798830">
                                <a:moveTo>
                                  <a:pt x="177518" y="723041"/>
                                </a:moveTo>
                                <a:lnTo>
                                  <a:pt x="159670" y="740529"/>
                                </a:lnTo>
                                <a:lnTo>
                                  <a:pt x="166955" y="747665"/>
                                </a:lnTo>
                                <a:lnTo>
                                  <a:pt x="177442" y="737413"/>
                                </a:lnTo>
                                <a:lnTo>
                                  <a:pt x="170296" y="730393"/>
                                </a:lnTo>
                                <a:lnTo>
                                  <a:pt x="184999" y="730393"/>
                                </a:lnTo>
                                <a:lnTo>
                                  <a:pt x="177518" y="723041"/>
                                </a:lnTo>
                                <a:close/>
                              </a:path>
                              <a:path w="260350" h="798830">
                                <a:moveTo>
                                  <a:pt x="205240" y="730393"/>
                                </a:moveTo>
                                <a:lnTo>
                                  <a:pt x="204905" y="730679"/>
                                </a:lnTo>
                                <a:lnTo>
                                  <a:pt x="195111" y="740331"/>
                                </a:lnTo>
                                <a:lnTo>
                                  <a:pt x="202572" y="747665"/>
                                </a:lnTo>
                                <a:lnTo>
                                  <a:pt x="202226" y="747665"/>
                                </a:lnTo>
                                <a:lnTo>
                                  <a:pt x="212488" y="737599"/>
                                </a:lnTo>
                                <a:lnTo>
                                  <a:pt x="212409" y="737413"/>
                                </a:lnTo>
                                <a:lnTo>
                                  <a:pt x="205240" y="730393"/>
                                </a:lnTo>
                                <a:close/>
                              </a:path>
                              <a:path w="260350" h="798830">
                                <a:moveTo>
                                  <a:pt x="256385" y="730393"/>
                                </a:moveTo>
                                <a:lnTo>
                                  <a:pt x="256045" y="730393"/>
                                </a:lnTo>
                                <a:lnTo>
                                  <a:pt x="248137" y="738066"/>
                                </a:lnTo>
                                <a:lnTo>
                                  <a:pt x="256970" y="746760"/>
                                </a:lnTo>
                                <a:lnTo>
                                  <a:pt x="260120" y="742950"/>
                                </a:lnTo>
                                <a:lnTo>
                                  <a:pt x="260120" y="734060"/>
                                </a:lnTo>
                                <a:lnTo>
                                  <a:pt x="256385" y="730393"/>
                                </a:lnTo>
                                <a:close/>
                              </a:path>
                              <a:path w="260350" h="798830">
                                <a:moveTo>
                                  <a:pt x="256970" y="715010"/>
                                </a:moveTo>
                                <a:lnTo>
                                  <a:pt x="240771" y="730816"/>
                                </a:lnTo>
                                <a:lnTo>
                                  <a:pt x="248137" y="738066"/>
                                </a:lnTo>
                                <a:lnTo>
                                  <a:pt x="256045" y="730393"/>
                                </a:lnTo>
                                <a:lnTo>
                                  <a:pt x="256385" y="730393"/>
                                </a:lnTo>
                                <a:lnTo>
                                  <a:pt x="248895" y="723041"/>
                                </a:lnTo>
                                <a:lnTo>
                                  <a:pt x="260120" y="723041"/>
                                </a:lnTo>
                                <a:lnTo>
                                  <a:pt x="260120" y="717550"/>
                                </a:lnTo>
                                <a:lnTo>
                                  <a:pt x="256970" y="715010"/>
                                </a:lnTo>
                                <a:close/>
                              </a:path>
                              <a:path w="260350" h="798830">
                                <a:moveTo>
                                  <a:pt x="35691" y="723244"/>
                                </a:moveTo>
                                <a:lnTo>
                                  <a:pt x="28137" y="730679"/>
                                </a:lnTo>
                                <a:lnTo>
                                  <a:pt x="35274" y="737599"/>
                                </a:lnTo>
                                <a:lnTo>
                                  <a:pt x="42615" y="730393"/>
                                </a:lnTo>
                                <a:lnTo>
                                  <a:pt x="42989" y="730393"/>
                                </a:lnTo>
                                <a:lnTo>
                                  <a:pt x="35691" y="723244"/>
                                </a:lnTo>
                                <a:close/>
                              </a:path>
                              <a:path w="260350" h="798830">
                                <a:moveTo>
                                  <a:pt x="212668" y="723041"/>
                                </a:moveTo>
                                <a:lnTo>
                                  <a:pt x="209214" y="726440"/>
                                </a:lnTo>
                                <a:lnTo>
                                  <a:pt x="205240" y="730393"/>
                                </a:lnTo>
                                <a:lnTo>
                                  <a:pt x="212599" y="737599"/>
                                </a:lnTo>
                                <a:lnTo>
                                  <a:pt x="212678" y="737413"/>
                                </a:lnTo>
                                <a:lnTo>
                                  <a:pt x="219835" y="730393"/>
                                </a:lnTo>
                                <a:lnTo>
                                  <a:pt x="220158" y="730393"/>
                                </a:lnTo>
                                <a:lnTo>
                                  <a:pt x="212668" y="723041"/>
                                </a:lnTo>
                                <a:close/>
                              </a:path>
                              <a:path w="260350" h="798830">
                                <a:moveTo>
                                  <a:pt x="61328" y="713136"/>
                                </a:moveTo>
                                <a:lnTo>
                                  <a:pt x="60195" y="713136"/>
                                </a:lnTo>
                                <a:lnTo>
                                  <a:pt x="53256" y="719947"/>
                                </a:lnTo>
                                <a:lnTo>
                                  <a:pt x="71105" y="737413"/>
                                </a:lnTo>
                                <a:lnTo>
                                  <a:pt x="78246" y="730393"/>
                                </a:lnTo>
                                <a:lnTo>
                                  <a:pt x="63586" y="730393"/>
                                </a:lnTo>
                                <a:lnTo>
                                  <a:pt x="71094" y="723041"/>
                                </a:lnTo>
                                <a:lnTo>
                                  <a:pt x="71379" y="723041"/>
                                </a:lnTo>
                                <a:lnTo>
                                  <a:pt x="61328" y="713136"/>
                                </a:lnTo>
                                <a:close/>
                              </a:path>
                              <a:path w="260350" h="798830">
                                <a:moveTo>
                                  <a:pt x="96463" y="713136"/>
                                </a:moveTo>
                                <a:lnTo>
                                  <a:pt x="95885" y="713136"/>
                                </a:lnTo>
                                <a:lnTo>
                                  <a:pt x="88717" y="720149"/>
                                </a:lnTo>
                                <a:lnTo>
                                  <a:pt x="106402" y="737413"/>
                                </a:lnTo>
                                <a:lnTo>
                                  <a:pt x="113563" y="730393"/>
                                </a:lnTo>
                                <a:lnTo>
                                  <a:pt x="98995" y="730393"/>
                                </a:lnTo>
                                <a:lnTo>
                                  <a:pt x="106484" y="723041"/>
                                </a:lnTo>
                                <a:lnTo>
                                  <a:pt x="106133" y="722630"/>
                                </a:lnTo>
                                <a:lnTo>
                                  <a:pt x="96463" y="713136"/>
                                </a:lnTo>
                                <a:close/>
                              </a:path>
                              <a:path w="260350" h="798830">
                                <a:moveTo>
                                  <a:pt x="131701" y="713136"/>
                                </a:moveTo>
                                <a:lnTo>
                                  <a:pt x="131170" y="713136"/>
                                </a:lnTo>
                                <a:lnTo>
                                  <a:pt x="126666" y="717550"/>
                                </a:lnTo>
                                <a:lnTo>
                                  <a:pt x="124342" y="719947"/>
                                </a:lnTo>
                                <a:lnTo>
                                  <a:pt x="142149" y="737413"/>
                                </a:lnTo>
                                <a:lnTo>
                                  <a:pt x="149320" y="730393"/>
                                </a:lnTo>
                                <a:lnTo>
                                  <a:pt x="134258" y="730393"/>
                                </a:lnTo>
                                <a:lnTo>
                                  <a:pt x="141727" y="723041"/>
                                </a:lnTo>
                                <a:lnTo>
                                  <a:pt x="141394" y="722630"/>
                                </a:lnTo>
                                <a:lnTo>
                                  <a:pt x="131701" y="713136"/>
                                </a:lnTo>
                                <a:close/>
                              </a:path>
                              <a:path w="260350" h="798830">
                                <a:moveTo>
                                  <a:pt x="167440" y="713136"/>
                                </a:moveTo>
                                <a:lnTo>
                                  <a:pt x="167010" y="713136"/>
                                </a:lnTo>
                                <a:lnTo>
                                  <a:pt x="159831" y="720149"/>
                                </a:lnTo>
                                <a:lnTo>
                                  <a:pt x="177467" y="737413"/>
                                </a:lnTo>
                                <a:lnTo>
                                  <a:pt x="184623" y="730393"/>
                                </a:lnTo>
                                <a:lnTo>
                                  <a:pt x="170011" y="730393"/>
                                </a:lnTo>
                                <a:lnTo>
                                  <a:pt x="177512" y="723041"/>
                                </a:lnTo>
                                <a:lnTo>
                                  <a:pt x="167440" y="713136"/>
                                </a:lnTo>
                                <a:close/>
                              </a:path>
                              <a:path w="260350" h="798830">
                                <a:moveTo>
                                  <a:pt x="11709" y="726440"/>
                                </a:moveTo>
                                <a:lnTo>
                                  <a:pt x="3946" y="726440"/>
                                </a:lnTo>
                                <a:lnTo>
                                  <a:pt x="7958" y="730393"/>
                                </a:lnTo>
                                <a:lnTo>
                                  <a:pt x="327" y="730393"/>
                                </a:lnTo>
                                <a:lnTo>
                                  <a:pt x="3946" y="734060"/>
                                </a:lnTo>
                                <a:lnTo>
                                  <a:pt x="11709" y="726440"/>
                                </a:lnTo>
                                <a:close/>
                              </a:path>
                              <a:path w="260350" h="798830">
                                <a:moveTo>
                                  <a:pt x="3946" y="726440"/>
                                </a:moveTo>
                                <a:lnTo>
                                  <a:pt x="44" y="730393"/>
                                </a:lnTo>
                                <a:lnTo>
                                  <a:pt x="7682" y="730393"/>
                                </a:lnTo>
                                <a:lnTo>
                                  <a:pt x="3946" y="734060"/>
                                </a:lnTo>
                                <a:lnTo>
                                  <a:pt x="11678" y="734060"/>
                                </a:lnTo>
                                <a:lnTo>
                                  <a:pt x="3946" y="726440"/>
                                </a:lnTo>
                                <a:close/>
                              </a:path>
                              <a:path w="260350" h="798830">
                                <a:moveTo>
                                  <a:pt x="238804" y="713136"/>
                                </a:moveTo>
                                <a:lnTo>
                                  <a:pt x="237429" y="713136"/>
                                </a:lnTo>
                                <a:lnTo>
                                  <a:pt x="230105" y="720319"/>
                                </a:lnTo>
                                <a:lnTo>
                                  <a:pt x="240771" y="730816"/>
                                </a:lnTo>
                                <a:lnTo>
                                  <a:pt x="248739" y="723041"/>
                                </a:lnTo>
                                <a:lnTo>
                                  <a:pt x="248895" y="723041"/>
                                </a:lnTo>
                                <a:lnTo>
                                  <a:pt x="238804" y="713136"/>
                                </a:lnTo>
                                <a:close/>
                              </a:path>
                              <a:path w="260350" h="798830">
                                <a:moveTo>
                                  <a:pt x="25371" y="713136"/>
                                </a:moveTo>
                                <a:lnTo>
                                  <a:pt x="23354" y="715010"/>
                                </a:lnTo>
                                <a:lnTo>
                                  <a:pt x="17699" y="720560"/>
                                </a:lnTo>
                                <a:lnTo>
                                  <a:pt x="28137" y="730679"/>
                                </a:lnTo>
                                <a:lnTo>
                                  <a:pt x="35691" y="723244"/>
                                </a:lnTo>
                                <a:lnTo>
                                  <a:pt x="25371" y="713136"/>
                                </a:lnTo>
                                <a:close/>
                              </a:path>
                              <a:path w="260350" h="798830">
                                <a:moveTo>
                                  <a:pt x="88727" y="671046"/>
                                </a:moveTo>
                                <a:lnTo>
                                  <a:pt x="35691" y="723244"/>
                                </a:lnTo>
                                <a:lnTo>
                                  <a:pt x="42989" y="730393"/>
                                </a:lnTo>
                                <a:lnTo>
                                  <a:pt x="42615" y="730393"/>
                                </a:lnTo>
                                <a:lnTo>
                                  <a:pt x="53256" y="719947"/>
                                </a:lnTo>
                                <a:lnTo>
                                  <a:pt x="46294" y="713136"/>
                                </a:lnTo>
                                <a:lnTo>
                                  <a:pt x="61328" y="713136"/>
                                </a:lnTo>
                                <a:lnTo>
                                  <a:pt x="53882" y="705799"/>
                                </a:lnTo>
                                <a:lnTo>
                                  <a:pt x="67670" y="705799"/>
                                </a:lnTo>
                                <a:lnTo>
                                  <a:pt x="70834" y="702693"/>
                                </a:lnTo>
                                <a:lnTo>
                                  <a:pt x="63936" y="695960"/>
                                </a:lnTo>
                                <a:lnTo>
                                  <a:pt x="78969" y="695960"/>
                                </a:lnTo>
                                <a:lnTo>
                                  <a:pt x="71281" y="688411"/>
                                </a:lnTo>
                                <a:lnTo>
                                  <a:pt x="85383" y="688411"/>
                                </a:lnTo>
                                <a:lnTo>
                                  <a:pt x="88785" y="685072"/>
                                </a:lnTo>
                                <a:lnTo>
                                  <a:pt x="81889" y="678307"/>
                                </a:lnTo>
                                <a:lnTo>
                                  <a:pt x="96141" y="678307"/>
                                </a:lnTo>
                                <a:lnTo>
                                  <a:pt x="88727" y="671046"/>
                                </a:lnTo>
                                <a:close/>
                              </a:path>
                              <a:path w="260350" h="798830">
                                <a:moveTo>
                                  <a:pt x="85761" y="723041"/>
                                </a:moveTo>
                                <a:lnTo>
                                  <a:pt x="71379" y="723041"/>
                                </a:lnTo>
                                <a:lnTo>
                                  <a:pt x="78840" y="730393"/>
                                </a:lnTo>
                                <a:lnTo>
                                  <a:pt x="78246" y="730393"/>
                                </a:lnTo>
                                <a:lnTo>
                                  <a:pt x="85761" y="723041"/>
                                </a:lnTo>
                                <a:close/>
                              </a:path>
                              <a:path w="260350" h="798830">
                                <a:moveTo>
                                  <a:pt x="142042" y="688174"/>
                                </a:moveTo>
                                <a:lnTo>
                                  <a:pt x="141759" y="688411"/>
                                </a:lnTo>
                                <a:lnTo>
                                  <a:pt x="106903" y="722630"/>
                                </a:lnTo>
                                <a:lnTo>
                                  <a:pt x="106551" y="723041"/>
                                </a:lnTo>
                                <a:lnTo>
                                  <a:pt x="114040" y="730393"/>
                                </a:lnTo>
                                <a:lnTo>
                                  <a:pt x="113563" y="730393"/>
                                </a:lnTo>
                                <a:lnTo>
                                  <a:pt x="124220" y="719947"/>
                                </a:lnTo>
                                <a:lnTo>
                                  <a:pt x="121898" y="717550"/>
                                </a:lnTo>
                                <a:lnTo>
                                  <a:pt x="117397" y="713136"/>
                                </a:lnTo>
                                <a:lnTo>
                                  <a:pt x="131701" y="713136"/>
                                </a:lnTo>
                                <a:lnTo>
                                  <a:pt x="124210" y="705799"/>
                                </a:lnTo>
                                <a:lnTo>
                                  <a:pt x="138655" y="705799"/>
                                </a:lnTo>
                                <a:lnTo>
                                  <a:pt x="141823" y="702693"/>
                                </a:lnTo>
                                <a:lnTo>
                                  <a:pt x="141998" y="702693"/>
                                </a:lnTo>
                                <a:lnTo>
                                  <a:pt x="135119" y="695960"/>
                                </a:lnTo>
                                <a:lnTo>
                                  <a:pt x="149964" y="695960"/>
                                </a:lnTo>
                                <a:lnTo>
                                  <a:pt x="142042" y="688174"/>
                                </a:lnTo>
                                <a:close/>
                              </a:path>
                              <a:path w="260350" h="798830">
                                <a:moveTo>
                                  <a:pt x="177148" y="688174"/>
                                </a:moveTo>
                                <a:lnTo>
                                  <a:pt x="142145" y="722630"/>
                                </a:lnTo>
                                <a:lnTo>
                                  <a:pt x="141814" y="723041"/>
                                </a:lnTo>
                                <a:lnTo>
                                  <a:pt x="149320" y="730393"/>
                                </a:lnTo>
                                <a:lnTo>
                                  <a:pt x="159821" y="720149"/>
                                </a:lnTo>
                                <a:lnTo>
                                  <a:pt x="152666" y="713136"/>
                                </a:lnTo>
                                <a:lnTo>
                                  <a:pt x="167440" y="713136"/>
                                </a:lnTo>
                                <a:lnTo>
                                  <a:pt x="159975" y="705799"/>
                                </a:lnTo>
                                <a:lnTo>
                                  <a:pt x="174530" y="705799"/>
                                </a:lnTo>
                                <a:lnTo>
                                  <a:pt x="177330" y="703067"/>
                                </a:lnTo>
                                <a:lnTo>
                                  <a:pt x="170078" y="695960"/>
                                </a:lnTo>
                                <a:lnTo>
                                  <a:pt x="185079" y="695960"/>
                                </a:lnTo>
                                <a:lnTo>
                                  <a:pt x="177148" y="688174"/>
                                </a:lnTo>
                                <a:close/>
                              </a:path>
                              <a:path w="260350" h="798830">
                                <a:moveTo>
                                  <a:pt x="187618" y="713136"/>
                                </a:moveTo>
                                <a:lnTo>
                                  <a:pt x="177518" y="723041"/>
                                </a:lnTo>
                                <a:lnTo>
                                  <a:pt x="184999" y="730393"/>
                                </a:lnTo>
                                <a:lnTo>
                                  <a:pt x="184623" y="730393"/>
                                </a:lnTo>
                                <a:lnTo>
                                  <a:pt x="194928" y="720319"/>
                                </a:lnTo>
                                <a:lnTo>
                                  <a:pt x="194780" y="720149"/>
                                </a:lnTo>
                                <a:lnTo>
                                  <a:pt x="187618" y="713136"/>
                                </a:lnTo>
                                <a:close/>
                              </a:path>
                              <a:path w="260350" h="798830">
                                <a:moveTo>
                                  <a:pt x="202578" y="713136"/>
                                </a:moveTo>
                                <a:lnTo>
                                  <a:pt x="202276" y="713136"/>
                                </a:lnTo>
                                <a:lnTo>
                                  <a:pt x="195102" y="720149"/>
                                </a:lnTo>
                                <a:lnTo>
                                  <a:pt x="194954" y="720319"/>
                                </a:lnTo>
                                <a:lnTo>
                                  <a:pt x="205240" y="730393"/>
                                </a:lnTo>
                                <a:lnTo>
                                  <a:pt x="209214" y="726440"/>
                                </a:lnTo>
                                <a:lnTo>
                                  <a:pt x="212668" y="723041"/>
                                </a:lnTo>
                                <a:lnTo>
                                  <a:pt x="202578" y="713136"/>
                                </a:lnTo>
                                <a:close/>
                              </a:path>
                              <a:path w="260350" h="798830">
                                <a:moveTo>
                                  <a:pt x="222806" y="713136"/>
                                </a:moveTo>
                                <a:lnTo>
                                  <a:pt x="220830" y="715010"/>
                                </a:lnTo>
                                <a:lnTo>
                                  <a:pt x="212668" y="723041"/>
                                </a:lnTo>
                                <a:lnTo>
                                  <a:pt x="220158" y="730393"/>
                                </a:lnTo>
                                <a:lnTo>
                                  <a:pt x="219835" y="730393"/>
                                </a:lnTo>
                                <a:lnTo>
                                  <a:pt x="230105" y="720319"/>
                                </a:lnTo>
                                <a:lnTo>
                                  <a:pt x="222806" y="713136"/>
                                </a:lnTo>
                                <a:close/>
                              </a:path>
                              <a:path w="260350" h="798830">
                                <a:moveTo>
                                  <a:pt x="260120" y="723041"/>
                                </a:moveTo>
                                <a:lnTo>
                                  <a:pt x="248895" y="723041"/>
                                </a:lnTo>
                                <a:lnTo>
                                  <a:pt x="256385" y="730393"/>
                                </a:lnTo>
                                <a:lnTo>
                                  <a:pt x="256045" y="730393"/>
                                </a:lnTo>
                                <a:lnTo>
                                  <a:pt x="260120" y="726440"/>
                                </a:lnTo>
                                <a:lnTo>
                                  <a:pt x="260120" y="723041"/>
                                </a:lnTo>
                                <a:close/>
                              </a:path>
                              <a:path w="260350" h="798830">
                                <a:moveTo>
                                  <a:pt x="185" y="695960"/>
                                </a:moveTo>
                                <a:lnTo>
                                  <a:pt x="185" y="703580"/>
                                </a:lnTo>
                                <a:lnTo>
                                  <a:pt x="17699" y="720560"/>
                                </a:lnTo>
                                <a:lnTo>
                                  <a:pt x="25263" y="713136"/>
                                </a:lnTo>
                                <a:lnTo>
                                  <a:pt x="9880" y="713136"/>
                                </a:lnTo>
                                <a:lnTo>
                                  <a:pt x="17372" y="705799"/>
                                </a:lnTo>
                                <a:lnTo>
                                  <a:pt x="17881" y="705799"/>
                                </a:lnTo>
                                <a:lnTo>
                                  <a:pt x="11726" y="699770"/>
                                </a:lnTo>
                                <a:lnTo>
                                  <a:pt x="3946" y="699770"/>
                                </a:lnTo>
                                <a:lnTo>
                                  <a:pt x="185" y="695960"/>
                                </a:lnTo>
                                <a:close/>
                              </a:path>
                              <a:path w="260350" h="798830">
                                <a:moveTo>
                                  <a:pt x="195103" y="705799"/>
                                </a:moveTo>
                                <a:lnTo>
                                  <a:pt x="187618" y="713136"/>
                                </a:lnTo>
                                <a:lnTo>
                                  <a:pt x="194954" y="720319"/>
                                </a:lnTo>
                                <a:lnTo>
                                  <a:pt x="195102" y="720149"/>
                                </a:lnTo>
                                <a:lnTo>
                                  <a:pt x="202276" y="713136"/>
                                </a:lnTo>
                                <a:lnTo>
                                  <a:pt x="202578" y="713136"/>
                                </a:lnTo>
                                <a:lnTo>
                                  <a:pt x="195103" y="705799"/>
                                </a:lnTo>
                                <a:close/>
                              </a:path>
                              <a:path w="260350" h="798830">
                                <a:moveTo>
                                  <a:pt x="230760" y="705239"/>
                                </a:moveTo>
                                <a:lnTo>
                                  <a:pt x="224702" y="711200"/>
                                </a:lnTo>
                                <a:lnTo>
                                  <a:pt x="222806" y="713136"/>
                                </a:lnTo>
                                <a:lnTo>
                                  <a:pt x="230105" y="720319"/>
                                </a:lnTo>
                                <a:lnTo>
                                  <a:pt x="237429" y="713136"/>
                                </a:lnTo>
                                <a:lnTo>
                                  <a:pt x="238804" y="713136"/>
                                </a:lnTo>
                                <a:lnTo>
                                  <a:pt x="230760" y="705239"/>
                                </a:lnTo>
                                <a:close/>
                              </a:path>
                              <a:path w="260350" h="798830">
                                <a:moveTo>
                                  <a:pt x="78969" y="695960"/>
                                </a:moveTo>
                                <a:lnTo>
                                  <a:pt x="77693" y="695960"/>
                                </a:lnTo>
                                <a:lnTo>
                                  <a:pt x="70834" y="702693"/>
                                </a:lnTo>
                                <a:lnTo>
                                  <a:pt x="88717" y="720149"/>
                                </a:lnTo>
                                <a:lnTo>
                                  <a:pt x="95885" y="713136"/>
                                </a:lnTo>
                                <a:lnTo>
                                  <a:pt x="81209" y="713136"/>
                                </a:lnTo>
                                <a:lnTo>
                                  <a:pt x="88701" y="705799"/>
                                </a:lnTo>
                                <a:lnTo>
                                  <a:pt x="88990" y="705799"/>
                                </a:lnTo>
                                <a:lnTo>
                                  <a:pt x="78969" y="695960"/>
                                </a:lnTo>
                                <a:close/>
                              </a:path>
                              <a:path w="260350" h="798830">
                                <a:moveTo>
                                  <a:pt x="149964" y="695960"/>
                                </a:moveTo>
                                <a:lnTo>
                                  <a:pt x="148693" y="695960"/>
                                </a:lnTo>
                                <a:lnTo>
                                  <a:pt x="141823" y="702693"/>
                                </a:lnTo>
                                <a:lnTo>
                                  <a:pt x="141998" y="702693"/>
                                </a:lnTo>
                                <a:lnTo>
                                  <a:pt x="159831" y="720149"/>
                                </a:lnTo>
                                <a:lnTo>
                                  <a:pt x="167010" y="713136"/>
                                </a:lnTo>
                                <a:lnTo>
                                  <a:pt x="151790" y="713136"/>
                                </a:lnTo>
                                <a:lnTo>
                                  <a:pt x="159243" y="705799"/>
                                </a:lnTo>
                                <a:lnTo>
                                  <a:pt x="159975" y="705799"/>
                                </a:lnTo>
                                <a:lnTo>
                                  <a:pt x="149964" y="695960"/>
                                </a:lnTo>
                                <a:close/>
                              </a:path>
                              <a:path w="260350" h="798830">
                                <a:moveTo>
                                  <a:pt x="43898" y="695960"/>
                                </a:moveTo>
                                <a:lnTo>
                                  <a:pt x="42761" y="695960"/>
                                </a:lnTo>
                                <a:lnTo>
                                  <a:pt x="35762" y="702830"/>
                                </a:lnTo>
                                <a:lnTo>
                                  <a:pt x="53256" y="719947"/>
                                </a:lnTo>
                                <a:lnTo>
                                  <a:pt x="60195" y="713136"/>
                                </a:lnTo>
                                <a:lnTo>
                                  <a:pt x="45962" y="713136"/>
                                </a:lnTo>
                                <a:lnTo>
                                  <a:pt x="53417" y="705799"/>
                                </a:lnTo>
                                <a:lnTo>
                                  <a:pt x="53882" y="705799"/>
                                </a:lnTo>
                                <a:lnTo>
                                  <a:pt x="43898" y="695960"/>
                                </a:lnTo>
                                <a:close/>
                              </a:path>
                              <a:path w="260350" h="798830">
                                <a:moveTo>
                                  <a:pt x="114164" y="695960"/>
                                </a:moveTo>
                                <a:lnTo>
                                  <a:pt x="113440" y="695960"/>
                                </a:lnTo>
                                <a:lnTo>
                                  <a:pt x="106558" y="702693"/>
                                </a:lnTo>
                                <a:lnTo>
                                  <a:pt x="106751" y="702693"/>
                                </a:lnTo>
                                <a:lnTo>
                                  <a:pt x="124342" y="719947"/>
                                </a:lnTo>
                                <a:lnTo>
                                  <a:pt x="126666" y="717550"/>
                                </a:lnTo>
                                <a:lnTo>
                                  <a:pt x="131170" y="713136"/>
                                </a:lnTo>
                                <a:lnTo>
                                  <a:pt x="116574" y="713136"/>
                                </a:lnTo>
                                <a:lnTo>
                                  <a:pt x="124048" y="705799"/>
                                </a:lnTo>
                                <a:lnTo>
                                  <a:pt x="124210" y="705799"/>
                                </a:lnTo>
                                <a:lnTo>
                                  <a:pt x="114164" y="695960"/>
                                </a:lnTo>
                                <a:close/>
                              </a:path>
                              <a:path w="260350" h="798830">
                                <a:moveTo>
                                  <a:pt x="32737" y="705799"/>
                                </a:moveTo>
                                <a:lnTo>
                                  <a:pt x="17881" y="705799"/>
                                </a:lnTo>
                                <a:lnTo>
                                  <a:pt x="25371" y="713136"/>
                                </a:lnTo>
                                <a:lnTo>
                                  <a:pt x="27235" y="711200"/>
                                </a:lnTo>
                                <a:lnTo>
                                  <a:pt x="32737" y="705799"/>
                                </a:lnTo>
                                <a:close/>
                              </a:path>
                              <a:path w="260350" h="798830">
                                <a:moveTo>
                                  <a:pt x="67670" y="705799"/>
                                </a:moveTo>
                                <a:lnTo>
                                  <a:pt x="53882" y="705799"/>
                                </a:lnTo>
                                <a:lnTo>
                                  <a:pt x="61328" y="713136"/>
                                </a:lnTo>
                                <a:lnTo>
                                  <a:pt x="60195" y="713136"/>
                                </a:lnTo>
                                <a:lnTo>
                                  <a:pt x="67670" y="705799"/>
                                </a:lnTo>
                                <a:close/>
                              </a:path>
                              <a:path w="260350" h="798830">
                                <a:moveTo>
                                  <a:pt x="103384" y="705799"/>
                                </a:moveTo>
                                <a:lnTo>
                                  <a:pt x="88990" y="705799"/>
                                </a:lnTo>
                                <a:lnTo>
                                  <a:pt x="96463" y="713136"/>
                                </a:lnTo>
                                <a:lnTo>
                                  <a:pt x="95885" y="713136"/>
                                </a:lnTo>
                                <a:lnTo>
                                  <a:pt x="103384" y="705799"/>
                                </a:lnTo>
                                <a:close/>
                              </a:path>
                              <a:path w="260350" h="798830">
                                <a:moveTo>
                                  <a:pt x="138655" y="705799"/>
                                </a:moveTo>
                                <a:lnTo>
                                  <a:pt x="124210" y="705799"/>
                                </a:lnTo>
                                <a:lnTo>
                                  <a:pt x="131701" y="713136"/>
                                </a:lnTo>
                                <a:lnTo>
                                  <a:pt x="131170" y="713136"/>
                                </a:lnTo>
                                <a:lnTo>
                                  <a:pt x="138655" y="705799"/>
                                </a:lnTo>
                                <a:close/>
                              </a:path>
                              <a:path w="260350" h="798830">
                                <a:moveTo>
                                  <a:pt x="174530" y="705799"/>
                                </a:moveTo>
                                <a:lnTo>
                                  <a:pt x="159975" y="705799"/>
                                </a:lnTo>
                                <a:lnTo>
                                  <a:pt x="167440" y="713136"/>
                                </a:lnTo>
                                <a:lnTo>
                                  <a:pt x="167010" y="713136"/>
                                </a:lnTo>
                                <a:lnTo>
                                  <a:pt x="174530" y="705799"/>
                                </a:lnTo>
                                <a:close/>
                              </a:path>
                              <a:path w="260350" h="798830">
                                <a:moveTo>
                                  <a:pt x="185079" y="695960"/>
                                </a:moveTo>
                                <a:lnTo>
                                  <a:pt x="184616" y="695960"/>
                                </a:lnTo>
                                <a:lnTo>
                                  <a:pt x="177336" y="703067"/>
                                </a:lnTo>
                                <a:lnTo>
                                  <a:pt x="187618" y="713136"/>
                                </a:lnTo>
                                <a:lnTo>
                                  <a:pt x="195103" y="705799"/>
                                </a:lnTo>
                                <a:lnTo>
                                  <a:pt x="185079" y="695960"/>
                                </a:lnTo>
                                <a:close/>
                              </a:path>
                              <a:path w="260350" h="798830">
                                <a:moveTo>
                                  <a:pt x="240845" y="661039"/>
                                </a:moveTo>
                                <a:lnTo>
                                  <a:pt x="237534" y="664210"/>
                                </a:lnTo>
                                <a:lnTo>
                                  <a:pt x="195103" y="705799"/>
                                </a:lnTo>
                                <a:lnTo>
                                  <a:pt x="202578" y="713136"/>
                                </a:lnTo>
                                <a:lnTo>
                                  <a:pt x="202276" y="713136"/>
                                </a:lnTo>
                                <a:lnTo>
                                  <a:pt x="212576" y="703067"/>
                                </a:lnTo>
                                <a:lnTo>
                                  <a:pt x="205355" y="695960"/>
                                </a:lnTo>
                                <a:lnTo>
                                  <a:pt x="221306" y="695960"/>
                                </a:lnTo>
                                <a:lnTo>
                                  <a:pt x="213374" y="688174"/>
                                </a:lnTo>
                                <a:lnTo>
                                  <a:pt x="227811" y="688174"/>
                                </a:lnTo>
                                <a:lnTo>
                                  <a:pt x="230241" y="685799"/>
                                </a:lnTo>
                                <a:lnTo>
                                  <a:pt x="231031" y="685799"/>
                                </a:lnTo>
                                <a:lnTo>
                                  <a:pt x="223381" y="678307"/>
                                </a:lnTo>
                                <a:lnTo>
                                  <a:pt x="238256" y="678307"/>
                                </a:lnTo>
                                <a:lnTo>
                                  <a:pt x="230858" y="671046"/>
                                </a:lnTo>
                                <a:lnTo>
                                  <a:pt x="245332" y="671046"/>
                                </a:lnTo>
                                <a:lnTo>
                                  <a:pt x="248182" y="668260"/>
                                </a:lnTo>
                                <a:lnTo>
                                  <a:pt x="240845" y="661039"/>
                                </a:lnTo>
                                <a:close/>
                              </a:path>
                              <a:path w="260350" h="798830">
                                <a:moveTo>
                                  <a:pt x="221306" y="695960"/>
                                </a:moveTo>
                                <a:lnTo>
                                  <a:pt x="219847" y="695960"/>
                                </a:lnTo>
                                <a:lnTo>
                                  <a:pt x="212576" y="703067"/>
                                </a:lnTo>
                                <a:lnTo>
                                  <a:pt x="222806" y="713136"/>
                                </a:lnTo>
                                <a:lnTo>
                                  <a:pt x="224702" y="711200"/>
                                </a:lnTo>
                                <a:lnTo>
                                  <a:pt x="230760" y="705239"/>
                                </a:lnTo>
                                <a:lnTo>
                                  <a:pt x="221306" y="695960"/>
                                </a:lnTo>
                                <a:close/>
                              </a:path>
                              <a:path w="260350" h="798830">
                                <a:moveTo>
                                  <a:pt x="256970" y="679450"/>
                                </a:moveTo>
                                <a:lnTo>
                                  <a:pt x="230760" y="705239"/>
                                </a:lnTo>
                                <a:lnTo>
                                  <a:pt x="238804" y="713136"/>
                                </a:lnTo>
                                <a:lnTo>
                                  <a:pt x="237429" y="713136"/>
                                </a:lnTo>
                                <a:lnTo>
                                  <a:pt x="248076" y="702693"/>
                                </a:lnTo>
                                <a:lnTo>
                                  <a:pt x="248283" y="702693"/>
                                </a:lnTo>
                                <a:lnTo>
                                  <a:pt x="241407" y="695960"/>
                                </a:lnTo>
                                <a:lnTo>
                                  <a:pt x="256239" y="695960"/>
                                </a:lnTo>
                                <a:lnTo>
                                  <a:pt x="248307" y="688174"/>
                                </a:lnTo>
                                <a:lnTo>
                                  <a:pt x="260120" y="688174"/>
                                </a:lnTo>
                                <a:lnTo>
                                  <a:pt x="260120" y="683260"/>
                                </a:lnTo>
                                <a:lnTo>
                                  <a:pt x="256970" y="679450"/>
                                </a:lnTo>
                                <a:close/>
                              </a:path>
                              <a:path w="260350" h="798830">
                                <a:moveTo>
                                  <a:pt x="256239" y="695960"/>
                                </a:moveTo>
                                <a:lnTo>
                                  <a:pt x="254941" y="695960"/>
                                </a:lnTo>
                                <a:lnTo>
                                  <a:pt x="248076" y="702693"/>
                                </a:lnTo>
                                <a:lnTo>
                                  <a:pt x="248283" y="702693"/>
                                </a:lnTo>
                                <a:lnTo>
                                  <a:pt x="256970" y="711200"/>
                                </a:lnTo>
                                <a:lnTo>
                                  <a:pt x="260120" y="708660"/>
                                </a:lnTo>
                                <a:lnTo>
                                  <a:pt x="260120" y="699770"/>
                                </a:lnTo>
                                <a:lnTo>
                                  <a:pt x="256239" y="695960"/>
                                </a:lnTo>
                                <a:close/>
                              </a:path>
                              <a:path w="260350" h="798830">
                                <a:moveTo>
                                  <a:pt x="167096" y="678307"/>
                                </a:moveTo>
                                <a:lnTo>
                                  <a:pt x="166702" y="678307"/>
                                </a:lnTo>
                                <a:lnTo>
                                  <a:pt x="159059" y="685799"/>
                                </a:lnTo>
                                <a:lnTo>
                                  <a:pt x="159702" y="685799"/>
                                </a:lnTo>
                                <a:lnTo>
                                  <a:pt x="177336" y="703067"/>
                                </a:lnTo>
                                <a:lnTo>
                                  <a:pt x="184616" y="695960"/>
                                </a:lnTo>
                                <a:lnTo>
                                  <a:pt x="169238" y="695960"/>
                                </a:lnTo>
                                <a:lnTo>
                                  <a:pt x="177148" y="688174"/>
                                </a:lnTo>
                                <a:lnTo>
                                  <a:pt x="167096" y="678307"/>
                                </a:lnTo>
                                <a:close/>
                              </a:path>
                              <a:path w="260350" h="798830">
                                <a:moveTo>
                                  <a:pt x="203323" y="678307"/>
                                </a:moveTo>
                                <a:lnTo>
                                  <a:pt x="202710" y="678307"/>
                                </a:lnTo>
                                <a:lnTo>
                                  <a:pt x="195031" y="685799"/>
                                </a:lnTo>
                                <a:lnTo>
                                  <a:pt x="212576" y="703067"/>
                                </a:lnTo>
                                <a:lnTo>
                                  <a:pt x="219847" y="695960"/>
                                </a:lnTo>
                                <a:lnTo>
                                  <a:pt x="205141" y="695960"/>
                                </a:lnTo>
                                <a:lnTo>
                                  <a:pt x="213085" y="688174"/>
                                </a:lnTo>
                                <a:lnTo>
                                  <a:pt x="213374" y="688174"/>
                                </a:lnTo>
                                <a:lnTo>
                                  <a:pt x="203323" y="678307"/>
                                </a:lnTo>
                                <a:close/>
                              </a:path>
                              <a:path w="260350" h="798830">
                                <a:moveTo>
                                  <a:pt x="25985" y="678307"/>
                                </a:moveTo>
                                <a:lnTo>
                                  <a:pt x="25811" y="678307"/>
                                </a:lnTo>
                                <a:lnTo>
                                  <a:pt x="18179" y="685799"/>
                                </a:lnTo>
                                <a:lnTo>
                                  <a:pt x="18356" y="685799"/>
                                </a:lnTo>
                                <a:lnTo>
                                  <a:pt x="35762" y="702830"/>
                                </a:lnTo>
                                <a:lnTo>
                                  <a:pt x="42761" y="695960"/>
                                </a:lnTo>
                                <a:lnTo>
                                  <a:pt x="27420" y="695960"/>
                                </a:lnTo>
                                <a:lnTo>
                                  <a:pt x="35685" y="687866"/>
                                </a:lnTo>
                                <a:lnTo>
                                  <a:pt x="25985" y="678307"/>
                                </a:lnTo>
                                <a:close/>
                              </a:path>
                              <a:path w="260350" h="798830">
                                <a:moveTo>
                                  <a:pt x="60990" y="678307"/>
                                </a:moveTo>
                                <a:lnTo>
                                  <a:pt x="60744" y="678307"/>
                                </a:lnTo>
                                <a:lnTo>
                                  <a:pt x="53112" y="685799"/>
                                </a:lnTo>
                                <a:lnTo>
                                  <a:pt x="53527" y="685799"/>
                                </a:lnTo>
                                <a:lnTo>
                                  <a:pt x="70834" y="702693"/>
                                </a:lnTo>
                                <a:lnTo>
                                  <a:pt x="77693" y="695960"/>
                                </a:lnTo>
                                <a:lnTo>
                                  <a:pt x="63414" y="695960"/>
                                </a:lnTo>
                                <a:lnTo>
                                  <a:pt x="71083" y="688411"/>
                                </a:lnTo>
                                <a:lnTo>
                                  <a:pt x="71281" y="688411"/>
                                </a:lnTo>
                                <a:lnTo>
                                  <a:pt x="60990" y="678307"/>
                                </a:lnTo>
                                <a:close/>
                              </a:path>
                              <a:path w="260350" h="798830">
                                <a:moveTo>
                                  <a:pt x="96141" y="678307"/>
                                </a:moveTo>
                                <a:lnTo>
                                  <a:pt x="95677" y="678307"/>
                                </a:lnTo>
                                <a:lnTo>
                                  <a:pt x="88785" y="685072"/>
                                </a:lnTo>
                                <a:lnTo>
                                  <a:pt x="106751" y="702693"/>
                                </a:lnTo>
                                <a:lnTo>
                                  <a:pt x="106558" y="702693"/>
                                </a:lnTo>
                                <a:lnTo>
                                  <a:pt x="113440" y="695960"/>
                                </a:lnTo>
                                <a:lnTo>
                                  <a:pt x="98749" y="695960"/>
                                </a:lnTo>
                                <a:lnTo>
                                  <a:pt x="106457" y="688411"/>
                                </a:lnTo>
                                <a:lnTo>
                                  <a:pt x="96141" y="678307"/>
                                </a:lnTo>
                                <a:close/>
                              </a:path>
                              <a:path w="260350" h="798830">
                                <a:moveTo>
                                  <a:pt x="132003" y="678307"/>
                                </a:moveTo>
                                <a:lnTo>
                                  <a:pt x="131483" y="678307"/>
                                </a:lnTo>
                                <a:lnTo>
                                  <a:pt x="123825" y="685799"/>
                                </a:lnTo>
                                <a:lnTo>
                                  <a:pt x="124739" y="685799"/>
                                </a:lnTo>
                                <a:lnTo>
                                  <a:pt x="141998" y="702693"/>
                                </a:lnTo>
                                <a:lnTo>
                                  <a:pt x="141823" y="702693"/>
                                </a:lnTo>
                                <a:lnTo>
                                  <a:pt x="148693" y="695960"/>
                                </a:lnTo>
                                <a:lnTo>
                                  <a:pt x="134070" y="695960"/>
                                </a:lnTo>
                                <a:lnTo>
                                  <a:pt x="142001" y="688174"/>
                                </a:lnTo>
                                <a:lnTo>
                                  <a:pt x="141729" y="687866"/>
                                </a:lnTo>
                                <a:lnTo>
                                  <a:pt x="132003" y="678307"/>
                                </a:lnTo>
                                <a:close/>
                              </a:path>
                              <a:path w="260350" h="798830">
                                <a:moveTo>
                                  <a:pt x="238256" y="678307"/>
                                </a:moveTo>
                                <a:lnTo>
                                  <a:pt x="237904" y="678307"/>
                                </a:lnTo>
                                <a:lnTo>
                                  <a:pt x="230241" y="685799"/>
                                </a:lnTo>
                                <a:lnTo>
                                  <a:pt x="231031" y="685799"/>
                                </a:lnTo>
                                <a:lnTo>
                                  <a:pt x="248283" y="702693"/>
                                </a:lnTo>
                                <a:lnTo>
                                  <a:pt x="248076" y="702693"/>
                                </a:lnTo>
                                <a:lnTo>
                                  <a:pt x="254941" y="695960"/>
                                </a:lnTo>
                                <a:lnTo>
                                  <a:pt x="240191" y="695960"/>
                                </a:lnTo>
                                <a:lnTo>
                                  <a:pt x="248103" y="688174"/>
                                </a:lnTo>
                                <a:lnTo>
                                  <a:pt x="248307" y="688174"/>
                                </a:lnTo>
                                <a:lnTo>
                                  <a:pt x="238256" y="678307"/>
                                </a:lnTo>
                                <a:close/>
                              </a:path>
                              <a:path w="260350" h="798830">
                                <a:moveTo>
                                  <a:pt x="3946" y="692150"/>
                                </a:moveTo>
                                <a:lnTo>
                                  <a:pt x="185" y="695960"/>
                                </a:lnTo>
                                <a:lnTo>
                                  <a:pt x="3946" y="699770"/>
                                </a:lnTo>
                                <a:lnTo>
                                  <a:pt x="7828" y="695960"/>
                                </a:lnTo>
                                <a:lnTo>
                                  <a:pt x="3946" y="692150"/>
                                </a:lnTo>
                                <a:close/>
                              </a:path>
                              <a:path w="260350" h="798830">
                                <a:moveTo>
                                  <a:pt x="7836" y="695960"/>
                                </a:moveTo>
                                <a:lnTo>
                                  <a:pt x="3946" y="699770"/>
                                </a:lnTo>
                                <a:lnTo>
                                  <a:pt x="11726" y="699770"/>
                                </a:lnTo>
                                <a:lnTo>
                                  <a:pt x="7836" y="695960"/>
                                </a:lnTo>
                                <a:close/>
                              </a:path>
                              <a:path w="260350" h="798830">
                                <a:moveTo>
                                  <a:pt x="35707" y="653483"/>
                                </a:moveTo>
                                <a:lnTo>
                                  <a:pt x="35443" y="653639"/>
                                </a:lnTo>
                                <a:lnTo>
                                  <a:pt x="354" y="688174"/>
                                </a:lnTo>
                                <a:lnTo>
                                  <a:pt x="185" y="688411"/>
                                </a:lnTo>
                                <a:lnTo>
                                  <a:pt x="185" y="695960"/>
                                </a:lnTo>
                                <a:lnTo>
                                  <a:pt x="3946" y="692150"/>
                                </a:lnTo>
                                <a:lnTo>
                                  <a:pt x="11709" y="692150"/>
                                </a:lnTo>
                                <a:lnTo>
                                  <a:pt x="18179" y="685799"/>
                                </a:lnTo>
                                <a:lnTo>
                                  <a:pt x="18356" y="685799"/>
                                </a:lnTo>
                                <a:lnTo>
                                  <a:pt x="10699" y="678307"/>
                                </a:lnTo>
                                <a:lnTo>
                                  <a:pt x="25985" y="678307"/>
                                </a:lnTo>
                                <a:lnTo>
                                  <a:pt x="18251" y="670686"/>
                                </a:lnTo>
                                <a:lnTo>
                                  <a:pt x="33575" y="670686"/>
                                </a:lnTo>
                                <a:lnTo>
                                  <a:pt x="35804" y="668498"/>
                                </a:lnTo>
                                <a:lnTo>
                                  <a:pt x="28162" y="661039"/>
                                </a:lnTo>
                                <a:lnTo>
                                  <a:pt x="43403" y="661039"/>
                                </a:lnTo>
                                <a:lnTo>
                                  <a:pt x="35707" y="653483"/>
                                </a:lnTo>
                                <a:close/>
                              </a:path>
                              <a:path w="260350" h="798830">
                                <a:moveTo>
                                  <a:pt x="11709" y="692150"/>
                                </a:moveTo>
                                <a:lnTo>
                                  <a:pt x="3946" y="692150"/>
                                </a:lnTo>
                                <a:lnTo>
                                  <a:pt x="7836" y="695960"/>
                                </a:lnTo>
                                <a:lnTo>
                                  <a:pt x="11709" y="692150"/>
                                </a:lnTo>
                                <a:close/>
                              </a:path>
                              <a:path w="260350" h="798830">
                                <a:moveTo>
                                  <a:pt x="53228" y="670686"/>
                                </a:moveTo>
                                <a:lnTo>
                                  <a:pt x="35685" y="687866"/>
                                </a:lnTo>
                                <a:lnTo>
                                  <a:pt x="43898" y="695960"/>
                                </a:lnTo>
                                <a:lnTo>
                                  <a:pt x="42761" y="695960"/>
                                </a:lnTo>
                                <a:lnTo>
                                  <a:pt x="53112" y="685799"/>
                                </a:lnTo>
                                <a:lnTo>
                                  <a:pt x="53527" y="685799"/>
                                </a:lnTo>
                                <a:lnTo>
                                  <a:pt x="45852" y="678307"/>
                                </a:lnTo>
                                <a:lnTo>
                                  <a:pt x="60990" y="678307"/>
                                </a:lnTo>
                                <a:lnTo>
                                  <a:pt x="53228" y="670686"/>
                                </a:lnTo>
                                <a:close/>
                              </a:path>
                              <a:path w="260350" h="798830">
                                <a:moveTo>
                                  <a:pt x="85383" y="688411"/>
                                </a:moveTo>
                                <a:lnTo>
                                  <a:pt x="71281" y="688411"/>
                                </a:lnTo>
                                <a:lnTo>
                                  <a:pt x="78969" y="695960"/>
                                </a:lnTo>
                                <a:lnTo>
                                  <a:pt x="77693" y="695960"/>
                                </a:lnTo>
                                <a:lnTo>
                                  <a:pt x="85383" y="688411"/>
                                </a:lnTo>
                                <a:close/>
                              </a:path>
                              <a:path w="260350" h="798830">
                                <a:moveTo>
                                  <a:pt x="134418" y="661039"/>
                                </a:moveTo>
                                <a:lnTo>
                                  <a:pt x="106457" y="688411"/>
                                </a:lnTo>
                                <a:lnTo>
                                  <a:pt x="114164" y="695960"/>
                                </a:lnTo>
                                <a:lnTo>
                                  <a:pt x="113440" y="695960"/>
                                </a:lnTo>
                                <a:lnTo>
                                  <a:pt x="123825" y="685799"/>
                                </a:lnTo>
                                <a:lnTo>
                                  <a:pt x="124739" y="685799"/>
                                </a:lnTo>
                                <a:lnTo>
                                  <a:pt x="117085" y="678307"/>
                                </a:lnTo>
                                <a:lnTo>
                                  <a:pt x="132003" y="678307"/>
                                </a:lnTo>
                                <a:lnTo>
                                  <a:pt x="124615" y="671046"/>
                                </a:lnTo>
                                <a:lnTo>
                                  <a:pt x="138904" y="671046"/>
                                </a:lnTo>
                                <a:lnTo>
                                  <a:pt x="141751" y="668260"/>
                                </a:lnTo>
                                <a:lnTo>
                                  <a:pt x="138953" y="665480"/>
                                </a:lnTo>
                                <a:lnTo>
                                  <a:pt x="134418" y="661039"/>
                                </a:lnTo>
                                <a:close/>
                              </a:path>
                              <a:path w="260350" h="798830">
                                <a:moveTo>
                                  <a:pt x="152052" y="678307"/>
                                </a:moveTo>
                                <a:lnTo>
                                  <a:pt x="142315" y="687866"/>
                                </a:lnTo>
                                <a:lnTo>
                                  <a:pt x="142042" y="688174"/>
                                </a:lnTo>
                                <a:lnTo>
                                  <a:pt x="149964" y="695960"/>
                                </a:lnTo>
                                <a:lnTo>
                                  <a:pt x="148693" y="695960"/>
                                </a:lnTo>
                                <a:lnTo>
                                  <a:pt x="159059" y="685799"/>
                                </a:lnTo>
                                <a:lnTo>
                                  <a:pt x="159702" y="685799"/>
                                </a:lnTo>
                                <a:lnTo>
                                  <a:pt x="152052" y="678307"/>
                                </a:lnTo>
                                <a:close/>
                              </a:path>
                              <a:path w="260350" h="798830">
                                <a:moveTo>
                                  <a:pt x="195236" y="670369"/>
                                </a:moveTo>
                                <a:lnTo>
                                  <a:pt x="177148" y="688174"/>
                                </a:lnTo>
                                <a:lnTo>
                                  <a:pt x="185079" y="695960"/>
                                </a:lnTo>
                                <a:lnTo>
                                  <a:pt x="184616" y="695960"/>
                                </a:lnTo>
                                <a:lnTo>
                                  <a:pt x="195031" y="685799"/>
                                </a:lnTo>
                                <a:lnTo>
                                  <a:pt x="187419" y="678307"/>
                                </a:lnTo>
                                <a:lnTo>
                                  <a:pt x="203323" y="678307"/>
                                </a:lnTo>
                                <a:lnTo>
                                  <a:pt x="195236" y="670369"/>
                                </a:lnTo>
                                <a:close/>
                              </a:path>
                              <a:path w="260350" h="798830">
                                <a:moveTo>
                                  <a:pt x="227811" y="688174"/>
                                </a:moveTo>
                                <a:lnTo>
                                  <a:pt x="213374" y="688174"/>
                                </a:lnTo>
                                <a:lnTo>
                                  <a:pt x="221306" y="695960"/>
                                </a:lnTo>
                                <a:lnTo>
                                  <a:pt x="219847" y="695960"/>
                                </a:lnTo>
                                <a:lnTo>
                                  <a:pt x="227811" y="688174"/>
                                </a:lnTo>
                                <a:close/>
                              </a:path>
                              <a:path w="260350" h="798830">
                                <a:moveTo>
                                  <a:pt x="260120" y="688174"/>
                                </a:moveTo>
                                <a:lnTo>
                                  <a:pt x="248307" y="688174"/>
                                </a:lnTo>
                                <a:lnTo>
                                  <a:pt x="256239" y="695960"/>
                                </a:lnTo>
                                <a:lnTo>
                                  <a:pt x="254941" y="695960"/>
                                </a:lnTo>
                                <a:lnTo>
                                  <a:pt x="260120" y="690880"/>
                                </a:lnTo>
                                <a:lnTo>
                                  <a:pt x="260120" y="688174"/>
                                </a:lnTo>
                                <a:close/>
                              </a:path>
                              <a:path w="260350" h="798830">
                                <a:moveTo>
                                  <a:pt x="10551" y="643848"/>
                                </a:moveTo>
                                <a:lnTo>
                                  <a:pt x="185" y="654050"/>
                                </a:lnTo>
                                <a:lnTo>
                                  <a:pt x="185" y="668260"/>
                                </a:lnTo>
                                <a:lnTo>
                                  <a:pt x="431" y="668260"/>
                                </a:lnTo>
                                <a:lnTo>
                                  <a:pt x="18356" y="685799"/>
                                </a:lnTo>
                                <a:lnTo>
                                  <a:pt x="18179" y="685799"/>
                                </a:lnTo>
                                <a:lnTo>
                                  <a:pt x="25811" y="678307"/>
                                </a:lnTo>
                                <a:lnTo>
                                  <a:pt x="10379" y="678307"/>
                                </a:lnTo>
                                <a:lnTo>
                                  <a:pt x="18122" y="670686"/>
                                </a:lnTo>
                                <a:lnTo>
                                  <a:pt x="18251" y="670686"/>
                                </a:lnTo>
                                <a:lnTo>
                                  <a:pt x="11679" y="664210"/>
                                </a:lnTo>
                                <a:lnTo>
                                  <a:pt x="3946" y="664210"/>
                                </a:lnTo>
                                <a:lnTo>
                                  <a:pt x="316" y="660532"/>
                                </a:lnTo>
                                <a:lnTo>
                                  <a:pt x="55" y="660532"/>
                                </a:lnTo>
                                <a:lnTo>
                                  <a:pt x="3946" y="656590"/>
                                </a:lnTo>
                                <a:lnTo>
                                  <a:pt x="11709" y="656590"/>
                                </a:lnTo>
                                <a:lnTo>
                                  <a:pt x="17544" y="650862"/>
                                </a:lnTo>
                                <a:lnTo>
                                  <a:pt x="17737" y="650862"/>
                                </a:lnTo>
                                <a:lnTo>
                                  <a:pt x="10551" y="643848"/>
                                </a:lnTo>
                                <a:close/>
                              </a:path>
                              <a:path w="260350" h="798830">
                                <a:moveTo>
                                  <a:pt x="43403" y="661039"/>
                                </a:moveTo>
                                <a:lnTo>
                                  <a:pt x="35804" y="668498"/>
                                </a:lnTo>
                                <a:lnTo>
                                  <a:pt x="53527" y="685799"/>
                                </a:lnTo>
                                <a:lnTo>
                                  <a:pt x="53112" y="685799"/>
                                </a:lnTo>
                                <a:lnTo>
                                  <a:pt x="60744" y="678307"/>
                                </a:lnTo>
                                <a:lnTo>
                                  <a:pt x="45446" y="678307"/>
                                </a:lnTo>
                                <a:lnTo>
                                  <a:pt x="53228" y="670686"/>
                                </a:lnTo>
                                <a:lnTo>
                                  <a:pt x="43403" y="661039"/>
                                </a:lnTo>
                                <a:close/>
                              </a:path>
                              <a:path w="260350" h="798830">
                                <a:moveTo>
                                  <a:pt x="113917" y="660532"/>
                                </a:moveTo>
                                <a:lnTo>
                                  <a:pt x="113786" y="660532"/>
                                </a:lnTo>
                                <a:lnTo>
                                  <a:pt x="105912" y="668260"/>
                                </a:lnTo>
                                <a:lnTo>
                                  <a:pt x="106821" y="668260"/>
                                </a:lnTo>
                                <a:lnTo>
                                  <a:pt x="124739" y="685799"/>
                                </a:lnTo>
                                <a:lnTo>
                                  <a:pt x="123825" y="685799"/>
                                </a:lnTo>
                                <a:lnTo>
                                  <a:pt x="131483" y="678307"/>
                                </a:lnTo>
                                <a:lnTo>
                                  <a:pt x="116775" y="678307"/>
                                </a:lnTo>
                                <a:lnTo>
                                  <a:pt x="124190" y="671046"/>
                                </a:lnTo>
                                <a:lnTo>
                                  <a:pt x="124615" y="671046"/>
                                </a:lnTo>
                                <a:lnTo>
                                  <a:pt x="113917" y="660532"/>
                                </a:lnTo>
                                <a:close/>
                              </a:path>
                              <a:path w="260350" h="798830">
                                <a:moveTo>
                                  <a:pt x="177745" y="653200"/>
                                </a:moveTo>
                                <a:lnTo>
                                  <a:pt x="177338" y="653483"/>
                                </a:lnTo>
                                <a:lnTo>
                                  <a:pt x="152052" y="678307"/>
                                </a:lnTo>
                                <a:lnTo>
                                  <a:pt x="159702" y="685799"/>
                                </a:lnTo>
                                <a:lnTo>
                                  <a:pt x="159059" y="685799"/>
                                </a:lnTo>
                                <a:lnTo>
                                  <a:pt x="166702" y="678307"/>
                                </a:lnTo>
                                <a:lnTo>
                                  <a:pt x="167096" y="678307"/>
                                </a:lnTo>
                                <a:lnTo>
                                  <a:pt x="159699" y="671046"/>
                                </a:lnTo>
                                <a:lnTo>
                                  <a:pt x="174110" y="671046"/>
                                </a:lnTo>
                                <a:lnTo>
                                  <a:pt x="176952" y="668260"/>
                                </a:lnTo>
                                <a:lnTo>
                                  <a:pt x="177211" y="668260"/>
                                </a:lnTo>
                                <a:lnTo>
                                  <a:pt x="169874" y="661039"/>
                                </a:lnTo>
                                <a:lnTo>
                                  <a:pt x="184319" y="661039"/>
                                </a:lnTo>
                                <a:lnTo>
                                  <a:pt x="184837" y="660532"/>
                                </a:lnTo>
                                <a:lnTo>
                                  <a:pt x="185214" y="660532"/>
                                </a:lnTo>
                                <a:lnTo>
                                  <a:pt x="177745" y="653200"/>
                                </a:lnTo>
                                <a:close/>
                              </a:path>
                              <a:path w="260350" h="798830">
                                <a:moveTo>
                                  <a:pt x="185214" y="660532"/>
                                </a:moveTo>
                                <a:lnTo>
                                  <a:pt x="184837" y="660532"/>
                                </a:lnTo>
                                <a:lnTo>
                                  <a:pt x="176952" y="668260"/>
                                </a:lnTo>
                                <a:lnTo>
                                  <a:pt x="177211" y="668260"/>
                                </a:lnTo>
                                <a:lnTo>
                                  <a:pt x="195031" y="685799"/>
                                </a:lnTo>
                                <a:lnTo>
                                  <a:pt x="202710" y="678307"/>
                                </a:lnTo>
                                <a:lnTo>
                                  <a:pt x="187171" y="678307"/>
                                </a:lnTo>
                                <a:lnTo>
                                  <a:pt x="195236" y="670369"/>
                                </a:lnTo>
                                <a:lnTo>
                                  <a:pt x="185214" y="660532"/>
                                </a:lnTo>
                                <a:close/>
                              </a:path>
                              <a:path w="260350" h="798830">
                                <a:moveTo>
                                  <a:pt x="220664" y="661039"/>
                                </a:moveTo>
                                <a:lnTo>
                                  <a:pt x="220411" y="661039"/>
                                </a:lnTo>
                                <a:lnTo>
                                  <a:pt x="215859" y="665480"/>
                                </a:lnTo>
                                <a:lnTo>
                                  <a:pt x="213121" y="668260"/>
                                </a:lnTo>
                                <a:lnTo>
                                  <a:pt x="231031" y="685799"/>
                                </a:lnTo>
                                <a:lnTo>
                                  <a:pt x="230241" y="685799"/>
                                </a:lnTo>
                                <a:lnTo>
                                  <a:pt x="237904" y="678307"/>
                                </a:lnTo>
                                <a:lnTo>
                                  <a:pt x="223151" y="678307"/>
                                </a:lnTo>
                                <a:lnTo>
                                  <a:pt x="230559" y="671046"/>
                                </a:lnTo>
                                <a:lnTo>
                                  <a:pt x="230858" y="671046"/>
                                </a:lnTo>
                                <a:lnTo>
                                  <a:pt x="220664" y="661039"/>
                                </a:lnTo>
                                <a:close/>
                              </a:path>
                              <a:path w="260350" h="798830">
                                <a:moveTo>
                                  <a:pt x="78510" y="661039"/>
                                </a:moveTo>
                                <a:lnTo>
                                  <a:pt x="78336" y="661039"/>
                                </a:lnTo>
                                <a:lnTo>
                                  <a:pt x="70979" y="668260"/>
                                </a:lnTo>
                                <a:lnTo>
                                  <a:pt x="71645" y="668260"/>
                                </a:lnTo>
                                <a:lnTo>
                                  <a:pt x="88785" y="685072"/>
                                </a:lnTo>
                                <a:lnTo>
                                  <a:pt x="95677" y="678307"/>
                                </a:lnTo>
                                <a:lnTo>
                                  <a:pt x="81349" y="678307"/>
                                </a:lnTo>
                                <a:lnTo>
                                  <a:pt x="88727" y="671046"/>
                                </a:lnTo>
                                <a:lnTo>
                                  <a:pt x="78510" y="661039"/>
                                </a:lnTo>
                                <a:close/>
                              </a:path>
                              <a:path w="260350" h="798830">
                                <a:moveTo>
                                  <a:pt x="33575" y="670686"/>
                                </a:moveTo>
                                <a:lnTo>
                                  <a:pt x="18251" y="670686"/>
                                </a:lnTo>
                                <a:lnTo>
                                  <a:pt x="25985" y="678307"/>
                                </a:lnTo>
                                <a:lnTo>
                                  <a:pt x="25811" y="678307"/>
                                </a:lnTo>
                                <a:lnTo>
                                  <a:pt x="33575" y="670686"/>
                                </a:lnTo>
                                <a:close/>
                              </a:path>
                              <a:path w="260350" h="798830">
                                <a:moveTo>
                                  <a:pt x="70795" y="653483"/>
                                </a:moveTo>
                                <a:lnTo>
                                  <a:pt x="53228" y="670686"/>
                                </a:lnTo>
                                <a:lnTo>
                                  <a:pt x="60990" y="678307"/>
                                </a:lnTo>
                                <a:lnTo>
                                  <a:pt x="60744" y="678307"/>
                                </a:lnTo>
                                <a:lnTo>
                                  <a:pt x="70979" y="668260"/>
                                </a:lnTo>
                                <a:lnTo>
                                  <a:pt x="71645" y="668260"/>
                                </a:lnTo>
                                <a:lnTo>
                                  <a:pt x="63766" y="660532"/>
                                </a:lnTo>
                                <a:lnTo>
                                  <a:pt x="77992" y="660532"/>
                                </a:lnTo>
                                <a:lnTo>
                                  <a:pt x="70795" y="653483"/>
                                </a:lnTo>
                                <a:close/>
                              </a:path>
                              <a:path w="260350" h="798830">
                                <a:moveTo>
                                  <a:pt x="116641" y="643630"/>
                                </a:moveTo>
                                <a:lnTo>
                                  <a:pt x="116361" y="643848"/>
                                </a:lnTo>
                                <a:lnTo>
                                  <a:pt x="88727" y="671046"/>
                                </a:lnTo>
                                <a:lnTo>
                                  <a:pt x="96141" y="678307"/>
                                </a:lnTo>
                                <a:lnTo>
                                  <a:pt x="95677" y="678307"/>
                                </a:lnTo>
                                <a:lnTo>
                                  <a:pt x="105912" y="668260"/>
                                </a:lnTo>
                                <a:lnTo>
                                  <a:pt x="106821" y="668260"/>
                                </a:lnTo>
                                <a:lnTo>
                                  <a:pt x="99444" y="661039"/>
                                </a:lnTo>
                                <a:lnTo>
                                  <a:pt x="113268" y="661039"/>
                                </a:lnTo>
                                <a:lnTo>
                                  <a:pt x="113786" y="660532"/>
                                </a:lnTo>
                                <a:lnTo>
                                  <a:pt x="113917" y="660532"/>
                                </a:lnTo>
                                <a:lnTo>
                                  <a:pt x="106746" y="653483"/>
                                </a:lnTo>
                                <a:lnTo>
                                  <a:pt x="120966" y="653483"/>
                                </a:lnTo>
                                <a:lnTo>
                                  <a:pt x="123636" y="650862"/>
                                </a:lnTo>
                                <a:lnTo>
                                  <a:pt x="124026" y="650862"/>
                                </a:lnTo>
                                <a:lnTo>
                                  <a:pt x="116641" y="643630"/>
                                </a:lnTo>
                                <a:close/>
                              </a:path>
                              <a:path w="260350" h="798830">
                                <a:moveTo>
                                  <a:pt x="138904" y="671046"/>
                                </a:moveTo>
                                <a:lnTo>
                                  <a:pt x="124615" y="671046"/>
                                </a:lnTo>
                                <a:lnTo>
                                  <a:pt x="132003" y="678307"/>
                                </a:lnTo>
                                <a:lnTo>
                                  <a:pt x="131483" y="678307"/>
                                </a:lnTo>
                                <a:lnTo>
                                  <a:pt x="138904" y="671046"/>
                                </a:lnTo>
                                <a:close/>
                              </a:path>
                              <a:path w="260350" h="798830">
                                <a:moveTo>
                                  <a:pt x="149505" y="661039"/>
                                </a:moveTo>
                                <a:lnTo>
                                  <a:pt x="149132" y="661039"/>
                                </a:lnTo>
                                <a:lnTo>
                                  <a:pt x="144594" y="665480"/>
                                </a:lnTo>
                                <a:lnTo>
                                  <a:pt x="141792" y="668260"/>
                                </a:lnTo>
                                <a:lnTo>
                                  <a:pt x="152052" y="678307"/>
                                </a:lnTo>
                                <a:lnTo>
                                  <a:pt x="159448" y="671046"/>
                                </a:lnTo>
                                <a:lnTo>
                                  <a:pt x="159699" y="671046"/>
                                </a:lnTo>
                                <a:lnTo>
                                  <a:pt x="149505" y="661039"/>
                                </a:lnTo>
                                <a:close/>
                              </a:path>
                              <a:path w="260350" h="798830">
                                <a:moveTo>
                                  <a:pt x="174110" y="671046"/>
                                </a:moveTo>
                                <a:lnTo>
                                  <a:pt x="159699" y="671046"/>
                                </a:lnTo>
                                <a:lnTo>
                                  <a:pt x="167096" y="678307"/>
                                </a:lnTo>
                                <a:lnTo>
                                  <a:pt x="166702" y="678307"/>
                                </a:lnTo>
                                <a:lnTo>
                                  <a:pt x="174110" y="671046"/>
                                </a:lnTo>
                                <a:close/>
                              </a:path>
                              <a:path w="260350" h="798830">
                                <a:moveTo>
                                  <a:pt x="205229" y="660532"/>
                                </a:moveTo>
                                <a:lnTo>
                                  <a:pt x="195236" y="670369"/>
                                </a:lnTo>
                                <a:lnTo>
                                  <a:pt x="203323" y="678307"/>
                                </a:lnTo>
                                <a:lnTo>
                                  <a:pt x="202710" y="678307"/>
                                </a:lnTo>
                                <a:lnTo>
                                  <a:pt x="213009" y="668260"/>
                                </a:lnTo>
                                <a:lnTo>
                                  <a:pt x="210282" y="665480"/>
                                </a:lnTo>
                                <a:lnTo>
                                  <a:pt x="205229" y="660532"/>
                                </a:lnTo>
                                <a:close/>
                              </a:path>
                              <a:path w="260350" h="798830">
                                <a:moveTo>
                                  <a:pt x="245332" y="671046"/>
                                </a:moveTo>
                                <a:lnTo>
                                  <a:pt x="230858" y="671046"/>
                                </a:lnTo>
                                <a:lnTo>
                                  <a:pt x="238256" y="678307"/>
                                </a:lnTo>
                                <a:lnTo>
                                  <a:pt x="237904" y="678307"/>
                                </a:lnTo>
                                <a:lnTo>
                                  <a:pt x="245332" y="671046"/>
                                </a:lnTo>
                                <a:close/>
                              </a:path>
                              <a:path w="260350" h="798830">
                                <a:moveTo>
                                  <a:pt x="255597" y="661039"/>
                                </a:moveTo>
                                <a:lnTo>
                                  <a:pt x="248182" y="668260"/>
                                </a:lnTo>
                                <a:lnTo>
                                  <a:pt x="256970" y="676910"/>
                                </a:lnTo>
                                <a:lnTo>
                                  <a:pt x="260120" y="673100"/>
                                </a:lnTo>
                                <a:lnTo>
                                  <a:pt x="260120" y="665480"/>
                                </a:lnTo>
                                <a:lnTo>
                                  <a:pt x="255597" y="661039"/>
                                </a:lnTo>
                                <a:close/>
                              </a:path>
                              <a:path w="260350" h="798830">
                                <a:moveTo>
                                  <a:pt x="25375" y="643339"/>
                                </a:moveTo>
                                <a:lnTo>
                                  <a:pt x="25208" y="643339"/>
                                </a:lnTo>
                                <a:lnTo>
                                  <a:pt x="17544" y="650862"/>
                                </a:lnTo>
                                <a:lnTo>
                                  <a:pt x="17737" y="650862"/>
                                </a:lnTo>
                                <a:lnTo>
                                  <a:pt x="35804" y="668498"/>
                                </a:lnTo>
                                <a:lnTo>
                                  <a:pt x="43403" y="661039"/>
                                </a:lnTo>
                                <a:lnTo>
                                  <a:pt x="27924" y="661039"/>
                                </a:lnTo>
                                <a:lnTo>
                                  <a:pt x="35601" y="653483"/>
                                </a:lnTo>
                                <a:lnTo>
                                  <a:pt x="35418" y="653200"/>
                                </a:lnTo>
                                <a:lnTo>
                                  <a:pt x="25375" y="643339"/>
                                </a:lnTo>
                                <a:close/>
                              </a:path>
                              <a:path w="260350" h="798830">
                                <a:moveTo>
                                  <a:pt x="60957" y="643848"/>
                                </a:moveTo>
                                <a:lnTo>
                                  <a:pt x="59580" y="645160"/>
                                </a:lnTo>
                                <a:lnTo>
                                  <a:pt x="53771" y="650862"/>
                                </a:lnTo>
                                <a:lnTo>
                                  <a:pt x="53907" y="650862"/>
                                </a:lnTo>
                                <a:lnTo>
                                  <a:pt x="71645" y="668260"/>
                                </a:lnTo>
                                <a:lnTo>
                                  <a:pt x="70979" y="668260"/>
                                </a:lnTo>
                                <a:lnTo>
                                  <a:pt x="78336" y="661039"/>
                                </a:lnTo>
                                <a:lnTo>
                                  <a:pt x="78510" y="661039"/>
                                </a:lnTo>
                                <a:lnTo>
                                  <a:pt x="77992" y="660532"/>
                                </a:lnTo>
                                <a:lnTo>
                                  <a:pt x="63598" y="660532"/>
                                </a:lnTo>
                                <a:lnTo>
                                  <a:pt x="70795" y="653483"/>
                                </a:lnTo>
                                <a:lnTo>
                                  <a:pt x="60957" y="643848"/>
                                </a:lnTo>
                                <a:close/>
                              </a:path>
                              <a:path w="260350" h="798830">
                                <a:moveTo>
                                  <a:pt x="96424" y="643339"/>
                                </a:moveTo>
                                <a:lnTo>
                                  <a:pt x="96071" y="643630"/>
                                </a:lnTo>
                                <a:lnTo>
                                  <a:pt x="88703" y="650862"/>
                                </a:lnTo>
                                <a:lnTo>
                                  <a:pt x="89047" y="650862"/>
                                </a:lnTo>
                                <a:lnTo>
                                  <a:pt x="106821" y="668260"/>
                                </a:lnTo>
                                <a:lnTo>
                                  <a:pt x="105912" y="668260"/>
                                </a:lnTo>
                                <a:lnTo>
                                  <a:pt x="113268" y="661039"/>
                                </a:lnTo>
                                <a:lnTo>
                                  <a:pt x="98894" y="661039"/>
                                </a:lnTo>
                                <a:lnTo>
                                  <a:pt x="106571" y="653483"/>
                                </a:lnTo>
                                <a:lnTo>
                                  <a:pt x="106746" y="653483"/>
                                </a:lnTo>
                                <a:lnTo>
                                  <a:pt x="96424" y="643339"/>
                                </a:lnTo>
                                <a:close/>
                              </a:path>
                              <a:path w="260350" h="798830">
                                <a:moveTo>
                                  <a:pt x="141966" y="653639"/>
                                </a:moveTo>
                                <a:lnTo>
                                  <a:pt x="134418" y="661039"/>
                                </a:lnTo>
                                <a:lnTo>
                                  <a:pt x="141792" y="668260"/>
                                </a:lnTo>
                                <a:lnTo>
                                  <a:pt x="144594" y="665480"/>
                                </a:lnTo>
                                <a:lnTo>
                                  <a:pt x="149132" y="661039"/>
                                </a:lnTo>
                                <a:lnTo>
                                  <a:pt x="149505" y="661039"/>
                                </a:lnTo>
                                <a:lnTo>
                                  <a:pt x="141966" y="653639"/>
                                </a:lnTo>
                                <a:close/>
                              </a:path>
                              <a:path w="260350" h="798830">
                                <a:moveTo>
                                  <a:pt x="167699" y="643339"/>
                                </a:moveTo>
                                <a:lnTo>
                                  <a:pt x="167223" y="643339"/>
                                </a:lnTo>
                                <a:lnTo>
                                  <a:pt x="159534" y="650862"/>
                                </a:lnTo>
                                <a:lnTo>
                                  <a:pt x="177211" y="668260"/>
                                </a:lnTo>
                                <a:lnTo>
                                  <a:pt x="176952" y="668260"/>
                                </a:lnTo>
                                <a:lnTo>
                                  <a:pt x="184319" y="661039"/>
                                </a:lnTo>
                                <a:lnTo>
                                  <a:pt x="169642" y="661039"/>
                                </a:lnTo>
                                <a:lnTo>
                                  <a:pt x="177627" y="653200"/>
                                </a:lnTo>
                                <a:lnTo>
                                  <a:pt x="175532" y="651028"/>
                                </a:lnTo>
                                <a:lnTo>
                                  <a:pt x="167699" y="643339"/>
                                </a:lnTo>
                                <a:close/>
                              </a:path>
                              <a:path w="260350" h="798830">
                                <a:moveTo>
                                  <a:pt x="212677" y="653200"/>
                                </a:moveTo>
                                <a:lnTo>
                                  <a:pt x="205229" y="660532"/>
                                </a:lnTo>
                                <a:lnTo>
                                  <a:pt x="213121" y="668260"/>
                                </a:lnTo>
                                <a:lnTo>
                                  <a:pt x="215859" y="665480"/>
                                </a:lnTo>
                                <a:lnTo>
                                  <a:pt x="220411" y="661039"/>
                                </a:lnTo>
                                <a:lnTo>
                                  <a:pt x="220664" y="661039"/>
                                </a:lnTo>
                                <a:lnTo>
                                  <a:pt x="212677" y="653200"/>
                                </a:lnTo>
                                <a:close/>
                              </a:path>
                              <a:path w="260350" h="798830">
                                <a:moveTo>
                                  <a:pt x="248188" y="653767"/>
                                </a:moveTo>
                                <a:lnTo>
                                  <a:pt x="241286" y="660532"/>
                                </a:lnTo>
                                <a:lnTo>
                                  <a:pt x="240845" y="661039"/>
                                </a:lnTo>
                                <a:lnTo>
                                  <a:pt x="248182" y="668260"/>
                                </a:lnTo>
                                <a:lnTo>
                                  <a:pt x="255568" y="661039"/>
                                </a:lnTo>
                                <a:lnTo>
                                  <a:pt x="255080" y="660532"/>
                                </a:lnTo>
                                <a:lnTo>
                                  <a:pt x="248188" y="653767"/>
                                </a:lnTo>
                                <a:close/>
                              </a:path>
                              <a:path w="260350" h="798830">
                                <a:moveTo>
                                  <a:pt x="11709" y="656590"/>
                                </a:moveTo>
                                <a:lnTo>
                                  <a:pt x="3946" y="656590"/>
                                </a:lnTo>
                                <a:lnTo>
                                  <a:pt x="7947" y="660532"/>
                                </a:lnTo>
                                <a:lnTo>
                                  <a:pt x="316" y="660532"/>
                                </a:lnTo>
                                <a:lnTo>
                                  <a:pt x="3946" y="664210"/>
                                </a:lnTo>
                                <a:lnTo>
                                  <a:pt x="11709" y="656590"/>
                                </a:lnTo>
                                <a:close/>
                              </a:path>
                              <a:path w="260350" h="798830">
                                <a:moveTo>
                                  <a:pt x="3946" y="656590"/>
                                </a:moveTo>
                                <a:lnTo>
                                  <a:pt x="55" y="660532"/>
                                </a:lnTo>
                                <a:lnTo>
                                  <a:pt x="7693" y="660532"/>
                                </a:lnTo>
                                <a:lnTo>
                                  <a:pt x="3946" y="664210"/>
                                </a:lnTo>
                                <a:lnTo>
                                  <a:pt x="11679" y="664210"/>
                                </a:lnTo>
                                <a:lnTo>
                                  <a:pt x="3946" y="656590"/>
                                </a:lnTo>
                                <a:close/>
                              </a:path>
                              <a:path w="260350" h="798830">
                                <a:moveTo>
                                  <a:pt x="71148" y="618497"/>
                                </a:moveTo>
                                <a:lnTo>
                                  <a:pt x="35889" y="653200"/>
                                </a:lnTo>
                                <a:lnTo>
                                  <a:pt x="35707" y="653483"/>
                                </a:lnTo>
                                <a:lnTo>
                                  <a:pt x="43403" y="661039"/>
                                </a:lnTo>
                                <a:lnTo>
                                  <a:pt x="53771" y="650862"/>
                                </a:lnTo>
                                <a:lnTo>
                                  <a:pt x="53907" y="650862"/>
                                </a:lnTo>
                                <a:lnTo>
                                  <a:pt x="46237" y="643339"/>
                                </a:lnTo>
                                <a:lnTo>
                                  <a:pt x="60438" y="643339"/>
                                </a:lnTo>
                                <a:lnTo>
                                  <a:pt x="53258" y="636307"/>
                                </a:lnTo>
                                <a:lnTo>
                                  <a:pt x="68599" y="636307"/>
                                </a:lnTo>
                                <a:lnTo>
                                  <a:pt x="71384" y="633573"/>
                                </a:lnTo>
                                <a:lnTo>
                                  <a:pt x="63807" y="626156"/>
                                </a:lnTo>
                                <a:lnTo>
                                  <a:pt x="78940" y="626156"/>
                                </a:lnTo>
                                <a:lnTo>
                                  <a:pt x="71148" y="618497"/>
                                </a:lnTo>
                                <a:close/>
                              </a:path>
                              <a:path w="260350" h="798830">
                                <a:moveTo>
                                  <a:pt x="98796" y="626156"/>
                                </a:moveTo>
                                <a:lnTo>
                                  <a:pt x="94858" y="629920"/>
                                </a:lnTo>
                                <a:lnTo>
                                  <a:pt x="70795" y="653483"/>
                                </a:lnTo>
                                <a:lnTo>
                                  <a:pt x="78510" y="661039"/>
                                </a:lnTo>
                                <a:lnTo>
                                  <a:pt x="78336" y="661039"/>
                                </a:lnTo>
                                <a:lnTo>
                                  <a:pt x="88703" y="650862"/>
                                </a:lnTo>
                                <a:lnTo>
                                  <a:pt x="89047" y="650862"/>
                                </a:lnTo>
                                <a:lnTo>
                                  <a:pt x="81361" y="643339"/>
                                </a:lnTo>
                                <a:lnTo>
                                  <a:pt x="96424" y="643339"/>
                                </a:lnTo>
                                <a:lnTo>
                                  <a:pt x="88988" y="636030"/>
                                </a:lnTo>
                                <a:lnTo>
                                  <a:pt x="103813" y="636030"/>
                                </a:lnTo>
                                <a:lnTo>
                                  <a:pt x="106317" y="633573"/>
                                </a:lnTo>
                                <a:lnTo>
                                  <a:pt x="106139" y="633346"/>
                                </a:lnTo>
                                <a:lnTo>
                                  <a:pt x="98796" y="626156"/>
                                </a:lnTo>
                                <a:close/>
                              </a:path>
                              <a:path w="260350" h="798830">
                                <a:moveTo>
                                  <a:pt x="131472" y="643339"/>
                                </a:moveTo>
                                <a:lnTo>
                                  <a:pt x="131301" y="643339"/>
                                </a:lnTo>
                                <a:lnTo>
                                  <a:pt x="123636" y="650862"/>
                                </a:lnTo>
                                <a:lnTo>
                                  <a:pt x="124026" y="650862"/>
                                </a:lnTo>
                                <a:lnTo>
                                  <a:pt x="134418" y="661039"/>
                                </a:lnTo>
                                <a:lnTo>
                                  <a:pt x="141966" y="653639"/>
                                </a:lnTo>
                                <a:lnTo>
                                  <a:pt x="131472" y="643339"/>
                                </a:lnTo>
                                <a:close/>
                              </a:path>
                              <a:path w="260350" h="798830">
                                <a:moveTo>
                                  <a:pt x="152186" y="643630"/>
                                </a:moveTo>
                                <a:lnTo>
                                  <a:pt x="141966" y="653639"/>
                                </a:lnTo>
                                <a:lnTo>
                                  <a:pt x="149505" y="661039"/>
                                </a:lnTo>
                                <a:lnTo>
                                  <a:pt x="149132" y="661039"/>
                                </a:lnTo>
                                <a:lnTo>
                                  <a:pt x="159534" y="650862"/>
                                </a:lnTo>
                                <a:lnTo>
                                  <a:pt x="152186" y="643630"/>
                                </a:lnTo>
                                <a:close/>
                              </a:path>
                              <a:path w="260350" h="798830">
                                <a:moveTo>
                                  <a:pt x="230119" y="636030"/>
                                </a:moveTo>
                                <a:lnTo>
                                  <a:pt x="212677" y="653200"/>
                                </a:lnTo>
                                <a:lnTo>
                                  <a:pt x="220664" y="661039"/>
                                </a:lnTo>
                                <a:lnTo>
                                  <a:pt x="220411" y="661039"/>
                                </a:lnTo>
                                <a:lnTo>
                                  <a:pt x="230673" y="651028"/>
                                </a:lnTo>
                                <a:lnTo>
                                  <a:pt x="222860" y="643339"/>
                                </a:lnTo>
                                <a:lnTo>
                                  <a:pt x="237565" y="643339"/>
                                </a:lnTo>
                                <a:lnTo>
                                  <a:pt x="230119" y="636030"/>
                                </a:lnTo>
                                <a:close/>
                              </a:path>
                              <a:path w="260350" h="798830">
                                <a:moveTo>
                                  <a:pt x="238083" y="643848"/>
                                </a:moveTo>
                                <a:lnTo>
                                  <a:pt x="236688" y="645160"/>
                                </a:lnTo>
                                <a:lnTo>
                                  <a:pt x="230673" y="651028"/>
                                </a:lnTo>
                                <a:lnTo>
                                  <a:pt x="240845" y="661039"/>
                                </a:lnTo>
                                <a:lnTo>
                                  <a:pt x="241286" y="660532"/>
                                </a:lnTo>
                                <a:lnTo>
                                  <a:pt x="248188" y="653767"/>
                                </a:lnTo>
                                <a:lnTo>
                                  <a:pt x="238083" y="643848"/>
                                </a:lnTo>
                                <a:close/>
                              </a:path>
                              <a:path w="260350" h="798830">
                                <a:moveTo>
                                  <a:pt x="256970" y="645160"/>
                                </a:moveTo>
                                <a:lnTo>
                                  <a:pt x="248188" y="653767"/>
                                </a:lnTo>
                                <a:lnTo>
                                  <a:pt x="255597" y="661039"/>
                                </a:lnTo>
                                <a:lnTo>
                                  <a:pt x="256088" y="660532"/>
                                </a:lnTo>
                                <a:lnTo>
                                  <a:pt x="260120" y="656590"/>
                                </a:lnTo>
                                <a:lnTo>
                                  <a:pt x="260120" y="647700"/>
                                </a:lnTo>
                                <a:lnTo>
                                  <a:pt x="256970" y="645160"/>
                                </a:lnTo>
                                <a:close/>
                              </a:path>
                              <a:path w="260350" h="798830">
                                <a:moveTo>
                                  <a:pt x="120966" y="653483"/>
                                </a:moveTo>
                                <a:lnTo>
                                  <a:pt x="106746" y="653483"/>
                                </a:lnTo>
                                <a:lnTo>
                                  <a:pt x="113917" y="660532"/>
                                </a:lnTo>
                                <a:lnTo>
                                  <a:pt x="113786" y="660532"/>
                                </a:lnTo>
                                <a:lnTo>
                                  <a:pt x="120966" y="653483"/>
                                </a:lnTo>
                                <a:close/>
                              </a:path>
                              <a:path w="260350" h="798830">
                                <a:moveTo>
                                  <a:pt x="187672" y="643339"/>
                                </a:moveTo>
                                <a:lnTo>
                                  <a:pt x="179840" y="651028"/>
                                </a:lnTo>
                                <a:lnTo>
                                  <a:pt x="177745" y="653200"/>
                                </a:lnTo>
                                <a:lnTo>
                                  <a:pt x="185214" y="660532"/>
                                </a:lnTo>
                                <a:lnTo>
                                  <a:pt x="184837" y="660532"/>
                                </a:lnTo>
                                <a:lnTo>
                                  <a:pt x="195028" y="650542"/>
                                </a:lnTo>
                                <a:lnTo>
                                  <a:pt x="187672" y="643339"/>
                                </a:lnTo>
                                <a:close/>
                              </a:path>
                              <a:path w="260350" h="798830">
                                <a:moveTo>
                                  <a:pt x="202632" y="643339"/>
                                </a:moveTo>
                                <a:lnTo>
                                  <a:pt x="202377" y="643339"/>
                                </a:lnTo>
                                <a:lnTo>
                                  <a:pt x="195028" y="650542"/>
                                </a:lnTo>
                                <a:lnTo>
                                  <a:pt x="205229" y="660532"/>
                                </a:lnTo>
                                <a:lnTo>
                                  <a:pt x="212677" y="653200"/>
                                </a:lnTo>
                                <a:lnTo>
                                  <a:pt x="202632" y="643339"/>
                                </a:lnTo>
                                <a:close/>
                              </a:path>
                              <a:path w="260350" h="798830">
                                <a:moveTo>
                                  <a:pt x="220059" y="626156"/>
                                </a:moveTo>
                                <a:lnTo>
                                  <a:pt x="219908" y="626156"/>
                                </a:lnTo>
                                <a:lnTo>
                                  <a:pt x="212572" y="633346"/>
                                </a:lnTo>
                                <a:lnTo>
                                  <a:pt x="212708" y="633346"/>
                                </a:lnTo>
                                <a:lnTo>
                                  <a:pt x="230673" y="651028"/>
                                </a:lnTo>
                                <a:lnTo>
                                  <a:pt x="238033" y="643848"/>
                                </a:lnTo>
                                <a:lnTo>
                                  <a:pt x="237862" y="643630"/>
                                </a:lnTo>
                                <a:lnTo>
                                  <a:pt x="237565" y="643339"/>
                                </a:lnTo>
                                <a:lnTo>
                                  <a:pt x="222695" y="643339"/>
                                </a:lnTo>
                                <a:lnTo>
                                  <a:pt x="230119" y="636030"/>
                                </a:lnTo>
                                <a:lnTo>
                                  <a:pt x="220059" y="626156"/>
                                </a:lnTo>
                                <a:close/>
                              </a:path>
                              <a:path w="260350" h="798830">
                                <a:moveTo>
                                  <a:pt x="18213" y="636307"/>
                                </a:moveTo>
                                <a:lnTo>
                                  <a:pt x="10551" y="643848"/>
                                </a:lnTo>
                                <a:lnTo>
                                  <a:pt x="17737" y="650862"/>
                                </a:lnTo>
                                <a:lnTo>
                                  <a:pt x="17544" y="650862"/>
                                </a:lnTo>
                                <a:lnTo>
                                  <a:pt x="25208" y="643339"/>
                                </a:lnTo>
                                <a:lnTo>
                                  <a:pt x="25375" y="643339"/>
                                </a:lnTo>
                                <a:lnTo>
                                  <a:pt x="18213" y="636307"/>
                                </a:lnTo>
                                <a:close/>
                              </a:path>
                              <a:path w="260350" h="798830">
                                <a:moveTo>
                                  <a:pt x="42894" y="626156"/>
                                </a:moveTo>
                                <a:lnTo>
                                  <a:pt x="42714" y="626156"/>
                                </a:lnTo>
                                <a:lnTo>
                                  <a:pt x="35719" y="633022"/>
                                </a:lnTo>
                                <a:lnTo>
                                  <a:pt x="53907" y="650862"/>
                                </a:lnTo>
                                <a:lnTo>
                                  <a:pt x="53771" y="650862"/>
                                </a:lnTo>
                                <a:lnTo>
                                  <a:pt x="60917" y="643848"/>
                                </a:lnTo>
                                <a:lnTo>
                                  <a:pt x="60736" y="643630"/>
                                </a:lnTo>
                                <a:lnTo>
                                  <a:pt x="60438" y="643339"/>
                                </a:lnTo>
                                <a:lnTo>
                                  <a:pt x="45908" y="643339"/>
                                </a:lnTo>
                                <a:lnTo>
                                  <a:pt x="53053" y="636307"/>
                                </a:lnTo>
                                <a:lnTo>
                                  <a:pt x="53258" y="636307"/>
                                </a:lnTo>
                                <a:lnTo>
                                  <a:pt x="42894" y="626156"/>
                                </a:lnTo>
                                <a:close/>
                              </a:path>
                              <a:path w="260350" h="798830">
                                <a:moveTo>
                                  <a:pt x="78940" y="626156"/>
                                </a:moveTo>
                                <a:lnTo>
                                  <a:pt x="71384" y="633573"/>
                                </a:lnTo>
                                <a:lnTo>
                                  <a:pt x="89047" y="650862"/>
                                </a:lnTo>
                                <a:lnTo>
                                  <a:pt x="88703" y="650862"/>
                                </a:lnTo>
                                <a:lnTo>
                                  <a:pt x="96368" y="643339"/>
                                </a:lnTo>
                                <a:lnTo>
                                  <a:pt x="81155" y="643339"/>
                                </a:lnTo>
                                <a:lnTo>
                                  <a:pt x="88618" y="636030"/>
                                </a:lnTo>
                                <a:lnTo>
                                  <a:pt x="88988" y="636030"/>
                                </a:lnTo>
                                <a:lnTo>
                                  <a:pt x="78940" y="626156"/>
                                </a:lnTo>
                                <a:close/>
                              </a:path>
                              <a:path w="260350" h="798830">
                                <a:moveTo>
                                  <a:pt x="134431" y="626156"/>
                                </a:moveTo>
                                <a:lnTo>
                                  <a:pt x="130513" y="629920"/>
                                </a:lnTo>
                                <a:lnTo>
                                  <a:pt x="116878" y="643339"/>
                                </a:lnTo>
                                <a:lnTo>
                                  <a:pt x="116641" y="643630"/>
                                </a:lnTo>
                                <a:lnTo>
                                  <a:pt x="124026" y="650862"/>
                                </a:lnTo>
                                <a:lnTo>
                                  <a:pt x="123636" y="650862"/>
                                </a:lnTo>
                                <a:lnTo>
                                  <a:pt x="131301" y="643339"/>
                                </a:lnTo>
                                <a:lnTo>
                                  <a:pt x="131472" y="643339"/>
                                </a:lnTo>
                                <a:lnTo>
                                  <a:pt x="124308" y="636307"/>
                                </a:lnTo>
                                <a:lnTo>
                                  <a:pt x="138465" y="636307"/>
                                </a:lnTo>
                                <a:lnTo>
                                  <a:pt x="141480" y="633346"/>
                                </a:lnTo>
                                <a:lnTo>
                                  <a:pt x="141737" y="633346"/>
                                </a:lnTo>
                                <a:lnTo>
                                  <a:pt x="134431" y="626156"/>
                                </a:lnTo>
                                <a:close/>
                              </a:path>
                              <a:path w="260350" h="798830">
                                <a:moveTo>
                                  <a:pt x="170125" y="626156"/>
                                </a:moveTo>
                                <a:lnTo>
                                  <a:pt x="166187" y="629920"/>
                                </a:lnTo>
                                <a:lnTo>
                                  <a:pt x="152186" y="643630"/>
                                </a:lnTo>
                                <a:lnTo>
                                  <a:pt x="159534" y="650862"/>
                                </a:lnTo>
                                <a:lnTo>
                                  <a:pt x="167223" y="643339"/>
                                </a:lnTo>
                                <a:lnTo>
                                  <a:pt x="167699" y="643339"/>
                                </a:lnTo>
                                <a:lnTo>
                                  <a:pt x="160254" y="636030"/>
                                </a:lnTo>
                                <a:lnTo>
                                  <a:pt x="174693" y="636030"/>
                                </a:lnTo>
                                <a:lnTo>
                                  <a:pt x="177437" y="633346"/>
                                </a:lnTo>
                                <a:lnTo>
                                  <a:pt x="177137" y="633022"/>
                                </a:lnTo>
                                <a:lnTo>
                                  <a:pt x="170125" y="626156"/>
                                </a:lnTo>
                                <a:close/>
                              </a:path>
                              <a:path w="260350" h="798830">
                                <a:moveTo>
                                  <a:pt x="195186" y="636030"/>
                                </a:moveTo>
                                <a:lnTo>
                                  <a:pt x="194835" y="636307"/>
                                </a:lnTo>
                                <a:lnTo>
                                  <a:pt x="187672" y="643339"/>
                                </a:lnTo>
                                <a:lnTo>
                                  <a:pt x="195028" y="650542"/>
                                </a:lnTo>
                                <a:lnTo>
                                  <a:pt x="202377" y="643339"/>
                                </a:lnTo>
                                <a:lnTo>
                                  <a:pt x="202632" y="643339"/>
                                </a:lnTo>
                                <a:lnTo>
                                  <a:pt x="195186" y="636030"/>
                                </a:lnTo>
                                <a:close/>
                              </a:path>
                              <a:path w="260350" h="798830">
                                <a:moveTo>
                                  <a:pt x="231" y="626156"/>
                                </a:moveTo>
                                <a:lnTo>
                                  <a:pt x="185" y="633730"/>
                                </a:lnTo>
                                <a:lnTo>
                                  <a:pt x="10551" y="643848"/>
                                </a:lnTo>
                                <a:lnTo>
                                  <a:pt x="18213" y="636307"/>
                                </a:lnTo>
                                <a:lnTo>
                                  <a:pt x="11707" y="629920"/>
                                </a:lnTo>
                                <a:lnTo>
                                  <a:pt x="3946" y="629920"/>
                                </a:lnTo>
                                <a:lnTo>
                                  <a:pt x="231" y="626156"/>
                                </a:lnTo>
                                <a:close/>
                              </a:path>
                              <a:path w="260350" h="798830">
                                <a:moveTo>
                                  <a:pt x="68599" y="636307"/>
                                </a:moveTo>
                                <a:lnTo>
                                  <a:pt x="53258" y="636307"/>
                                </a:lnTo>
                                <a:lnTo>
                                  <a:pt x="60957" y="643848"/>
                                </a:lnTo>
                                <a:lnTo>
                                  <a:pt x="61138" y="643630"/>
                                </a:lnTo>
                                <a:lnTo>
                                  <a:pt x="68599" y="636307"/>
                                </a:lnTo>
                                <a:close/>
                              </a:path>
                              <a:path w="260350" h="798830">
                                <a:moveTo>
                                  <a:pt x="240801" y="625516"/>
                                </a:moveTo>
                                <a:lnTo>
                                  <a:pt x="230119" y="636030"/>
                                </a:lnTo>
                                <a:lnTo>
                                  <a:pt x="238083" y="643848"/>
                                </a:lnTo>
                                <a:lnTo>
                                  <a:pt x="238255" y="643630"/>
                                </a:lnTo>
                                <a:lnTo>
                                  <a:pt x="248797" y="633346"/>
                                </a:lnTo>
                                <a:lnTo>
                                  <a:pt x="240801" y="625516"/>
                                </a:lnTo>
                                <a:close/>
                              </a:path>
                              <a:path w="260350" h="798830">
                                <a:moveTo>
                                  <a:pt x="113967" y="626156"/>
                                </a:moveTo>
                                <a:lnTo>
                                  <a:pt x="110039" y="629920"/>
                                </a:lnTo>
                                <a:lnTo>
                                  <a:pt x="106548" y="633346"/>
                                </a:lnTo>
                                <a:lnTo>
                                  <a:pt x="106370" y="633573"/>
                                </a:lnTo>
                                <a:lnTo>
                                  <a:pt x="116641" y="643630"/>
                                </a:lnTo>
                                <a:lnTo>
                                  <a:pt x="116878" y="643339"/>
                                </a:lnTo>
                                <a:lnTo>
                                  <a:pt x="124023" y="636307"/>
                                </a:lnTo>
                                <a:lnTo>
                                  <a:pt x="124308" y="636307"/>
                                </a:lnTo>
                                <a:lnTo>
                                  <a:pt x="113967" y="626156"/>
                                </a:lnTo>
                                <a:close/>
                              </a:path>
                              <a:path w="260350" h="798830">
                                <a:moveTo>
                                  <a:pt x="149542" y="625516"/>
                                </a:moveTo>
                                <a:lnTo>
                                  <a:pt x="148806" y="626156"/>
                                </a:lnTo>
                                <a:lnTo>
                                  <a:pt x="141480" y="633346"/>
                                </a:lnTo>
                                <a:lnTo>
                                  <a:pt x="141737" y="633346"/>
                                </a:lnTo>
                                <a:lnTo>
                                  <a:pt x="152186" y="643630"/>
                                </a:lnTo>
                                <a:lnTo>
                                  <a:pt x="159947" y="636030"/>
                                </a:lnTo>
                                <a:lnTo>
                                  <a:pt x="160254" y="636030"/>
                                </a:lnTo>
                                <a:lnTo>
                                  <a:pt x="149542" y="625516"/>
                                </a:lnTo>
                                <a:close/>
                              </a:path>
                              <a:path w="260350" h="798830">
                                <a:moveTo>
                                  <a:pt x="35693" y="619103"/>
                                </a:moveTo>
                                <a:lnTo>
                                  <a:pt x="18213" y="636307"/>
                                </a:lnTo>
                                <a:lnTo>
                                  <a:pt x="25375" y="643339"/>
                                </a:lnTo>
                                <a:lnTo>
                                  <a:pt x="25208" y="643339"/>
                                </a:lnTo>
                                <a:lnTo>
                                  <a:pt x="35719" y="633022"/>
                                </a:lnTo>
                                <a:lnTo>
                                  <a:pt x="28718" y="626156"/>
                                </a:lnTo>
                                <a:lnTo>
                                  <a:pt x="42894" y="626156"/>
                                </a:lnTo>
                                <a:lnTo>
                                  <a:pt x="35693" y="619103"/>
                                </a:lnTo>
                                <a:close/>
                              </a:path>
                              <a:path w="260350" h="798830">
                                <a:moveTo>
                                  <a:pt x="103813" y="636030"/>
                                </a:moveTo>
                                <a:lnTo>
                                  <a:pt x="88988" y="636030"/>
                                </a:lnTo>
                                <a:lnTo>
                                  <a:pt x="96424" y="643339"/>
                                </a:lnTo>
                                <a:lnTo>
                                  <a:pt x="98394" y="641350"/>
                                </a:lnTo>
                                <a:lnTo>
                                  <a:pt x="103813" y="636030"/>
                                </a:lnTo>
                                <a:close/>
                              </a:path>
                              <a:path w="260350" h="798830">
                                <a:moveTo>
                                  <a:pt x="138465" y="636307"/>
                                </a:moveTo>
                                <a:lnTo>
                                  <a:pt x="124308" y="636307"/>
                                </a:lnTo>
                                <a:lnTo>
                                  <a:pt x="131472" y="643339"/>
                                </a:lnTo>
                                <a:lnTo>
                                  <a:pt x="131301" y="643339"/>
                                </a:lnTo>
                                <a:lnTo>
                                  <a:pt x="138465" y="636307"/>
                                </a:lnTo>
                                <a:close/>
                              </a:path>
                              <a:path w="260350" h="798830">
                                <a:moveTo>
                                  <a:pt x="174693" y="636030"/>
                                </a:moveTo>
                                <a:lnTo>
                                  <a:pt x="160254" y="636030"/>
                                </a:lnTo>
                                <a:lnTo>
                                  <a:pt x="167699" y="643339"/>
                                </a:lnTo>
                                <a:lnTo>
                                  <a:pt x="167223" y="643339"/>
                                </a:lnTo>
                                <a:lnTo>
                                  <a:pt x="174693" y="636030"/>
                                </a:lnTo>
                                <a:close/>
                              </a:path>
                              <a:path w="260350" h="798830">
                                <a:moveTo>
                                  <a:pt x="185126" y="626156"/>
                                </a:moveTo>
                                <a:lnTo>
                                  <a:pt x="184786" y="626156"/>
                                </a:lnTo>
                                <a:lnTo>
                                  <a:pt x="177768" y="633022"/>
                                </a:lnTo>
                                <a:lnTo>
                                  <a:pt x="177468" y="633346"/>
                                </a:lnTo>
                                <a:lnTo>
                                  <a:pt x="187672" y="643339"/>
                                </a:lnTo>
                                <a:lnTo>
                                  <a:pt x="195117" y="636030"/>
                                </a:lnTo>
                                <a:lnTo>
                                  <a:pt x="192842" y="633730"/>
                                </a:lnTo>
                                <a:lnTo>
                                  <a:pt x="185126" y="626156"/>
                                </a:lnTo>
                                <a:close/>
                              </a:path>
                              <a:path w="260350" h="798830">
                                <a:moveTo>
                                  <a:pt x="212617" y="618850"/>
                                </a:moveTo>
                                <a:lnTo>
                                  <a:pt x="197460" y="633730"/>
                                </a:lnTo>
                                <a:lnTo>
                                  <a:pt x="195186" y="636030"/>
                                </a:lnTo>
                                <a:lnTo>
                                  <a:pt x="202632" y="643339"/>
                                </a:lnTo>
                                <a:lnTo>
                                  <a:pt x="202377" y="643339"/>
                                </a:lnTo>
                                <a:lnTo>
                                  <a:pt x="212572" y="633346"/>
                                </a:lnTo>
                                <a:lnTo>
                                  <a:pt x="212708" y="633346"/>
                                </a:lnTo>
                                <a:lnTo>
                                  <a:pt x="205402" y="626156"/>
                                </a:lnTo>
                                <a:lnTo>
                                  <a:pt x="220059" y="626156"/>
                                </a:lnTo>
                                <a:lnTo>
                                  <a:pt x="212617" y="618850"/>
                                </a:lnTo>
                                <a:close/>
                              </a:path>
                              <a:path w="260350" h="798830">
                                <a:moveTo>
                                  <a:pt x="256286" y="626156"/>
                                </a:moveTo>
                                <a:lnTo>
                                  <a:pt x="252309" y="629920"/>
                                </a:lnTo>
                                <a:lnTo>
                                  <a:pt x="248797" y="633346"/>
                                </a:lnTo>
                                <a:lnTo>
                                  <a:pt x="256970" y="641350"/>
                                </a:lnTo>
                                <a:lnTo>
                                  <a:pt x="260120" y="638810"/>
                                </a:lnTo>
                                <a:lnTo>
                                  <a:pt x="260120" y="629920"/>
                                </a:lnTo>
                                <a:lnTo>
                                  <a:pt x="256286" y="626156"/>
                                </a:lnTo>
                                <a:close/>
                              </a:path>
                              <a:path w="260350" h="798830">
                                <a:moveTo>
                                  <a:pt x="60844" y="608370"/>
                                </a:moveTo>
                                <a:lnTo>
                                  <a:pt x="53178" y="615884"/>
                                </a:lnTo>
                                <a:lnTo>
                                  <a:pt x="53313" y="615884"/>
                                </a:lnTo>
                                <a:lnTo>
                                  <a:pt x="71384" y="633573"/>
                                </a:lnTo>
                                <a:lnTo>
                                  <a:pt x="78940" y="626156"/>
                                </a:lnTo>
                                <a:lnTo>
                                  <a:pt x="63367" y="626156"/>
                                </a:lnTo>
                                <a:lnTo>
                                  <a:pt x="71148" y="618497"/>
                                </a:lnTo>
                                <a:lnTo>
                                  <a:pt x="60844" y="608370"/>
                                </a:lnTo>
                                <a:close/>
                              </a:path>
                              <a:path w="260350" h="798830">
                                <a:moveTo>
                                  <a:pt x="116611" y="608617"/>
                                </a:moveTo>
                                <a:lnTo>
                                  <a:pt x="99355" y="625516"/>
                                </a:lnTo>
                                <a:lnTo>
                                  <a:pt x="98796" y="626156"/>
                                </a:lnTo>
                                <a:lnTo>
                                  <a:pt x="106370" y="633573"/>
                                </a:lnTo>
                                <a:lnTo>
                                  <a:pt x="106548" y="633346"/>
                                </a:lnTo>
                                <a:lnTo>
                                  <a:pt x="113873" y="626156"/>
                                </a:lnTo>
                                <a:lnTo>
                                  <a:pt x="113315" y="625516"/>
                                </a:lnTo>
                                <a:lnTo>
                                  <a:pt x="106525" y="618850"/>
                                </a:lnTo>
                                <a:lnTo>
                                  <a:pt x="121315" y="618850"/>
                                </a:lnTo>
                                <a:lnTo>
                                  <a:pt x="124166" y="616052"/>
                                </a:lnTo>
                                <a:lnTo>
                                  <a:pt x="116611" y="608617"/>
                                </a:lnTo>
                                <a:close/>
                              </a:path>
                              <a:path w="260350" h="798830">
                                <a:moveTo>
                                  <a:pt x="152215" y="608617"/>
                                </a:moveTo>
                                <a:lnTo>
                                  <a:pt x="151804" y="608965"/>
                                </a:lnTo>
                                <a:lnTo>
                                  <a:pt x="134987" y="625516"/>
                                </a:lnTo>
                                <a:lnTo>
                                  <a:pt x="134431" y="626156"/>
                                </a:lnTo>
                                <a:lnTo>
                                  <a:pt x="141737" y="633346"/>
                                </a:lnTo>
                                <a:lnTo>
                                  <a:pt x="141480" y="633346"/>
                                </a:lnTo>
                                <a:lnTo>
                                  <a:pt x="149458" y="625516"/>
                                </a:lnTo>
                                <a:lnTo>
                                  <a:pt x="146265" y="622300"/>
                                </a:lnTo>
                                <a:lnTo>
                                  <a:pt x="142392" y="618497"/>
                                </a:lnTo>
                                <a:lnTo>
                                  <a:pt x="156608" y="618497"/>
                                </a:lnTo>
                                <a:lnTo>
                                  <a:pt x="159270" y="615884"/>
                                </a:lnTo>
                                <a:lnTo>
                                  <a:pt x="159636" y="615884"/>
                                </a:lnTo>
                                <a:lnTo>
                                  <a:pt x="152215" y="608617"/>
                                </a:lnTo>
                                <a:close/>
                              </a:path>
                              <a:path w="260350" h="798830">
                                <a:moveTo>
                                  <a:pt x="195075" y="601631"/>
                                </a:moveTo>
                                <a:lnTo>
                                  <a:pt x="170684" y="625516"/>
                                </a:lnTo>
                                <a:lnTo>
                                  <a:pt x="170125" y="626156"/>
                                </a:lnTo>
                                <a:lnTo>
                                  <a:pt x="177468" y="633346"/>
                                </a:lnTo>
                                <a:lnTo>
                                  <a:pt x="177768" y="633022"/>
                                </a:lnTo>
                                <a:lnTo>
                                  <a:pt x="184786" y="626156"/>
                                </a:lnTo>
                                <a:lnTo>
                                  <a:pt x="185126" y="626156"/>
                                </a:lnTo>
                                <a:lnTo>
                                  <a:pt x="177684" y="618850"/>
                                </a:lnTo>
                                <a:lnTo>
                                  <a:pt x="192253" y="618850"/>
                                </a:lnTo>
                                <a:lnTo>
                                  <a:pt x="195112" y="616052"/>
                                </a:lnTo>
                                <a:lnTo>
                                  <a:pt x="194965" y="615884"/>
                                </a:lnTo>
                                <a:lnTo>
                                  <a:pt x="187935" y="608965"/>
                                </a:lnTo>
                                <a:lnTo>
                                  <a:pt x="202546" y="608965"/>
                                </a:lnTo>
                                <a:lnTo>
                                  <a:pt x="195075" y="601631"/>
                                </a:lnTo>
                                <a:close/>
                              </a:path>
                              <a:path w="260350" h="798830">
                                <a:moveTo>
                                  <a:pt x="202546" y="608965"/>
                                </a:moveTo>
                                <a:lnTo>
                                  <a:pt x="202357" y="608965"/>
                                </a:lnTo>
                                <a:lnTo>
                                  <a:pt x="195285" y="615884"/>
                                </a:lnTo>
                                <a:lnTo>
                                  <a:pt x="195136" y="616052"/>
                                </a:lnTo>
                                <a:lnTo>
                                  <a:pt x="212708" y="633346"/>
                                </a:lnTo>
                                <a:lnTo>
                                  <a:pt x="212572" y="633346"/>
                                </a:lnTo>
                                <a:lnTo>
                                  <a:pt x="219908" y="626156"/>
                                </a:lnTo>
                                <a:lnTo>
                                  <a:pt x="205176" y="626156"/>
                                </a:lnTo>
                                <a:lnTo>
                                  <a:pt x="212617" y="618850"/>
                                </a:lnTo>
                                <a:lnTo>
                                  <a:pt x="202546" y="608965"/>
                                </a:lnTo>
                                <a:close/>
                              </a:path>
                              <a:path w="260350" h="798830">
                                <a:moveTo>
                                  <a:pt x="248207" y="618225"/>
                                </a:moveTo>
                                <a:lnTo>
                                  <a:pt x="240801" y="625516"/>
                                </a:lnTo>
                                <a:lnTo>
                                  <a:pt x="248797" y="633346"/>
                                </a:lnTo>
                                <a:lnTo>
                                  <a:pt x="256168" y="626156"/>
                                </a:lnTo>
                                <a:lnTo>
                                  <a:pt x="255634" y="625516"/>
                                </a:lnTo>
                                <a:lnTo>
                                  <a:pt x="248207" y="618225"/>
                                </a:lnTo>
                                <a:close/>
                              </a:path>
                              <a:path w="260350" h="798830">
                                <a:moveTo>
                                  <a:pt x="25342" y="608965"/>
                                </a:moveTo>
                                <a:lnTo>
                                  <a:pt x="24647" y="609600"/>
                                </a:lnTo>
                                <a:lnTo>
                                  <a:pt x="18245" y="615884"/>
                                </a:lnTo>
                                <a:lnTo>
                                  <a:pt x="35719" y="633022"/>
                                </a:lnTo>
                                <a:lnTo>
                                  <a:pt x="42714" y="626156"/>
                                </a:lnTo>
                                <a:lnTo>
                                  <a:pt x="28527" y="626156"/>
                                </a:lnTo>
                                <a:lnTo>
                                  <a:pt x="35693" y="619103"/>
                                </a:lnTo>
                                <a:lnTo>
                                  <a:pt x="25342" y="608965"/>
                                </a:lnTo>
                                <a:close/>
                              </a:path>
                              <a:path w="260350" h="798830">
                                <a:moveTo>
                                  <a:pt x="3946" y="622300"/>
                                </a:moveTo>
                                <a:lnTo>
                                  <a:pt x="771" y="625516"/>
                                </a:lnTo>
                                <a:lnTo>
                                  <a:pt x="231" y="626156"/>
                                </a:lnTo>
                                <a:lnTo>
                                  <a:pt x="3946" y="629920"/>
                                </a:lnTo>
                                <a:lnTo>
                                  <a:pt x="7781" y="626156"/>
                                </a:lnTo>
                                <a:lnTo>
                                  <a:pt x="7222" y="625516"/>
                                </a:lnTo>
                                <a:lnTo>
                                  <a:pt x="3946" y="622300"/>
                                </a:lnTo>
                                <a:close/>
                              </a:path>
                              <a:path w="260350" h="798830">
                                <a:moveTo>
                                  <a:pt x="7874" y="626156"/>
                                </a:moveTo>
                                <a:lnTo>
                                  <a:pt x="3946" y="629920"/>
                                </a:lnTo>
                                <a:lnTo>
                                  <a:pt x="11707" y="629920"/>
                                </a:lnTo>
                                <a:lnTo>
                                  <a:pt x="7874" y="626156"/>
                                </a:lnTo>
                                <a:close/>
                              </a:path>
                              <a:path w="260350" h="798830">
                                <a:moveTo>
                                  <a:pt x="10586" y="608370"/>
                                </a:moveTo>
                                <a:lnTo>
                                  <a:pt x="10266" y="608617"/>
                                </a:lnTo>
                                <a:lnTo>
                                  <a:pt x="185" y="618497"/>
                                </a:lnTo>
                                <a:lnTo>
                                  <a:pt x="185" y="626156"/>
                                </a:lnTo>
                                <a:lnTo>
                                  <a:pt x="771" y="625516"/>
                                </a:lnTo>
                                <a:lnTo>
                                  <a:pt x="3946" y="622300"/>
                                </a:lnTo>
                                <a:lnTo>
                                  <a:pt x="11709" y="622300"/>
                                </a:lnTo>
                                <a:lnTo>
                                  <a:pt x="18245" y="615884"/>
                                </a:lnTo>
                                <a:lnTo>
                                  <a:pt x="10586" y="608370"/>
                                </a:lnTo>
                                <a:close/>
                              </a:path>
                              <a:path w="260350" h="798830">
                                <a:moveTo>
                                  <a:pt x="11709" y="622300"/>
                                </a:moveTo>
                                <a:lnTo>
                                  <a:pt x="3946" y="622300"/>
                                </a:lnTo>
                                <a:lnTo>
                                  <a:pt x="7874" y="626156"/>
                                </a:lnTo>
                                <a:lnTo>
                                  <a:pt x="8433" y="625516"/>
                                </a:lnTo>
                                <a:lnTo>
                                  <a:pt x="11709" y="622300"/>
                                </a:lnTo>
                                <a:close/>
                              </a:path>
                              <a:path w="260350" h="798830">
                                <a:moveTo>
                                  <a:pt x="53761" y="601409"/>
                                </a:moveTo>
                                <a:lnTo>
                                  <a:pt x="53445" y="601631"/>
                                </a:lnTo>
                                <a:lnTo>
                                  <a:pt x="35693" y="619103"/>
                                </a:lnTo>
                                <a:lnTo>
                                  <a:pt x="42894" y="626156"/>
                                </a:lnTo>
                                <a:lnTo>
                                  <a:pt x="42714" y="626156"/>
                                </a:lnTo>
                                <a:lnTo>
                                  <a:pt x="53178" y="615884"/>
                                </a:lnTo>
                                <a:lnTo>
                                  <a:pt x="53313" y="615884"/>
                                </a:lnTo>
                                <a:lnTo>
                                  <a:pt x="46244" y="608965"/>
                                </a:lnTo>
                                <a:lnTo>
                                  <a:pt x="60227" y="608965"/>
                                </a:lnTo>
                                <a:lnTo>
                                  <a:pt x="60832" y="608370"/>
                                </a:lnTo>
                                <a:lnTo>
                                  <a:pt x="53761" y="601409"/>
                                </a:lnTo>
                                <a:close/>
                              </a:path>
                              <a:path w="260350" h="798830">
                                <a:moveTo>
                                  <a:pt x="98924" y="591209"/>
                                </a:moveTo>
                                <a:lnTo>
                                  <a:pt x="98413" y="591663"/>
                                </a:lnTo>
                                <a:lnTo>
                                  <a:pt x="71148" y="618497"/>
                                </a:lnTo>
                                <a:lnTo>
                                  <a:pt x="78940" y="626156"/>
                                </a:lnTo>
                                <a:lnTo>
                                  <a:pt x="88856" y="616422"/>
                                </a:lnTo>
                                <a:lnTo>
                                  <a:pt x="81241" y="608965"/>
                                </a:lnTo>
                                <a:lnTo>
                                  <a:pt x="96454" y="608965"/>
                                </a:lnTo>
                                <a:lnTo>
                                  <a:pt x="88757" y="601409"/>
                                </a:lnTo>
                                <a:lnTo>
                                  <a:pt x="104151" y="601409"/>
                                </a:lnTo>
                                <a:lnTo>
                                  <a:pt x="106723" y="598885"/>
                                </a:lnTo>
                                <a:lnTo>
                                  <a:pt x="98924" y="591209"/>
                                </a:lnTo>
                                <a:close/>
                              </a:path>
                              <a:path w="260350" h="798830">
                                <a:moveTo>
                                  <a:pt x="96454" y="608965"/>
                                </a:moveTo>
                                <a:lnTo>
                                  <a:pt x="88856" y="616422"/>
                                </a:lnTo>
                                <a:lnTo>
                                  <a:pt x="98796" y="626156"/>
                                </a:lnTo>
                                <a:lnTo>
                                  <a:pt x="99355" y="625516"/>
                                </a:lnTo>
                                <a:lnTo>
                                  <a:pt x="106162" y="618850"/>
                                </a:lnTo>
                                <a:lnTo>
                                  <a:pt x="106525" y="618850"/>
                                </a:lnTo>
                                <a:lnTo>
                                  <a:pt x="96454" y="608965"/>
                                </a:lnTo>
                                <a:close/>
                              </a:path>
                              <a:path w="260350" h="798830">
                                <a:moveTo>
                                  <a:pt x="121315" y="618850"/>
                                </a:moveTo>
                                <a:lnTo>
                                  <a:pt x="106525" y="618850"/>
                                </a:lnTo>
                                <a:lnTo>
                                  <a:pt x="113967" y="626156"/>
                                </a:lnTo>
                                <a:lnTo>
                                  <a:pt x="114525" y="625516"/>
                                </a:lnTo>
                                <a:lnTo>
                                  <a:pt x="121315" y="618850"/>
                                </a:lnTo>
                                <a:close/>
                              </a:path>
                              <a:path w="260350" h="798830">
                                <a:moveTo>
                                  <a:pt x="132075" y="608370"/>
                                </a:moveTo>
                                <a:lnTo>
                                  <a:pt x="131740" y="608617"/>
                                </a:lnTo>
                                <a:lnTo>
                                  <a:pt x="124166" y="616052"/>
                                </a:lnTo>
                                <a:lnTo>
                                  <a:pt x="134431" y="626156"/>
                                </a:lnTo>
                                <a:lnTo>
                                  <a:pt x="134987" y="625516"/>
                                </a:lnTo>
                                <a:lnTo>
                                  <a:pt x="142119" y="618497"/>
                                </a:lnTo>
                                <a:lnTo>
                                  <a:pt x="142392" y="618497"/>
                                </a:lnTo>
                                <a:lnTo>
                                  <a:pt x="132075" y="608370"/>
                                </a:lnTo>
                                <a:close/>
                              </a:path>
                              <a:path w="260350" h="798830">
                                <a:moveTo>
                                  <a:pt x="167008" y="608370"/>
                                </a:moveTo>
                                <a:lnTo>
                                  <a:pt x="166673" y="608617"/>
                                </a:lnTo>
                                <a:lnTo>
                                  <a:pt x="159270" y="615884"/>
                                </a:lnTo>
                                <a:lnTo>
                                  <a:pt x="159636" y="615884"/>
                                </a:lnTo>
                                <a:lnTo>
                                  <a:pt x="170125" y="626156"/>
                                </a:lnTo>
                                <a:lnTo>
                                  <a:pt x="170684" y="625516"/>
                                </a:lnTo>
                                <a:lnTo>
                                  <a:pt x="177491" y="618850"/>
                                </a:lnTo>
                                <a:lnTo>
                                  <a:pt x="177684" y="618850"/>
                                </a:lnTo>
                                <a:lnTo>
                                  <a:pt x="167008" y="608370"/>
                                </a:lnTo>
                                <a:close/>
                              </a:path>
                              <a:path w="260350" h="798830">
                                <a:moveTo>
                                  <a:pt x="192253" y="618850"/>
                                </a:moveTo>
                                <a:lnTo>
                                  <a:pt x="177684" y="618850"/>
                                </a:lnTo>
                                <a:lnTo>
                                  <a:pt x="185126" y="626156"/>
                                </a:lnTo>
                                <a:lnTo>
                                  <a:pt x="184786" y="626156"/>
                                </a:lnTo>
                                <a:lnTo>
                                  <a:pt x="192253" y="618850"/>
                                </a:lnTo>
                                <a:close/>
                              </a:path>
                              <a:path w="260350" h="798830">
                                <a:moveTo>
                                  <a:pt x="223292" y="608370"/>
                                </a:moveTo>
                                <a:lnTo>
                                  <a:pt x="212617" y="618850"/>
                                </a:lnTo>
                                <a:lnTo>
                                  <a:pt x="220059" y="626156"/>
                                </a:lnTo>
                                <a:lnTo>
                                  <a:pt x="219908" y="626156"/>
                                </a:lnTo>
                                <a:lnTo>
                                  <a:pt x="230387" y="615884"/>
                                </a:lnTo>
                                <a:lnTo>
                                  <a:pt x="230964" y="615884"/>
                                </a:lnTo>
                                <a:lnTo>
                                  <a:pt x="223292" y="608370"/>
                                </a:lnTo>
                                <a:close/>
                              </a:path>
                              <a:path w="260350" h="798830">
                                <a:moveTo>
                                  <a:pt x="256970" y="609600"/>
                                </a:moveTo>
                                <a:lnTo>
                                  <a:pt x="248207" y="618225"/>
                                </a:lnTo>
                                <a:lnTo>
                                  <a:pt x="256286" y="626156"/>
                                </a:lnTo>
                                <a:lnTo>
                                  <a:pt x="256823" y="625516"/>
                                </a:lnTo>
                                <a:lnTo>
                                  <a:pt x="260120" y="622300"/>
                                </a:lnTo>
                                <a:lnTo>
                                  <a:pt x="260120" y="613410"/>
                                </a:lnTo>
                                <a:lnTo>
                                  <a:pt x="256970" y="609600"/>
                                </a:lnTo>
                                <a:close/>
                              </a:path>
                              <a:path w="260350" h="798830">
                                <a:moveTo>
                                  <a:pt x="156608" y="618497"/>
                                </a:moveTo>
                                <a:lnTo>
                                  <a:pt x="142392" y="618497"/>
                                </a:lnTo>
                                <a:lnTo>
                                  <a:pt x="149542" y="625516"/>
                                </a:lnTo>
                                <a:lnTo>
                                  <a:pt x="152734" y="622300"/>
                                </a:lnTo>
                                <a:lnTo>
                                  <a:pt x="156608" y="618497"/>
                                </a:lnTo>
                                <a:close/>
                              </a:path>
                              <a:path w="260350" h="798830">
                                <a:moveTo>
                                  <a:pt x="238167" y="608370"/>
                                </a:moveTo>
                                <a:lnTo>
                                  <a:pt x="237800" y="608617"/>
                                </a:lnTo>
                                <a:lnTo>
                                  <a:pt x="230387" y="615884"/>
                                </a:lnTo>
                                <a:lnTo>
                                  <a:pt x="230964" y="615884"/>
                                </a:lnTo>
                                <a:lnTo>
                                  <a:pt x="240801" y="625516"/>
                                </a:lnTo>
                                <a:lnTo>
                                  <a:pt x="248207" y="618225"/>
                                </a:lnTo>
                                <a:lnTo>
                                  <a:pt x="238167" y="608370"/>
                                </a:lnTo>
                                <a:close/>
                              </a:path>
                              <a:path w="260350" h="798830">
                                <a:moveTo>
                                  <a:pt x="78365" y="591209"/>
                                </a:moveTo>
                                <a:lnTo>
                                  <a:pt x="77853" y="591663"/>
                                </a:lnTo>
                                <a:lnTo>
                                  <a:pt x="70941" y="598448"/>
                                </a:lnTo>
                                <a:lnTo>
                                  <a:pt x="70756" y="598697"/>
                                </a:lnTo>
                                <a:lnTo>
                                  <a:pt x="88856" y="616422"/>
                                </a:lnTo>
                                <a:lnTo>
                                  <a:pt x="96454" y="608965"/>
                                </a:lnTo>
                                <a:lnTo>
                                  <a:pt x="80834" y="608965"/>
                                </a:lnTo>
                                <a:lnTo>
                                  <a:pt x="88510" y="601409"/>
                                </a:lnTo>
                                <a:lnTo>
                                  <a:pt x="88757" y="601409"/>
                                </a:lnTo>
                                <a:lnTo>
                                  <a:pt x="78365" y="591209"/>
                                </a:lnTo>
                                <a:close/>
                              </a:path>
                              <a:path w="260350" h="798830">
                                <a:moveTo>
                                  <a:pt x="124478" y="600914"/>
                                </a:moveTo>
                                <a:lnTo>
                                  <a:pt x="116611" y="608617"/>
                                </a:lnTo>
                                <a:lnTo>
                                  <a:pt x="124166" y="616052"/>
                                </a:lnTo>
                                <a:lnTo>
                                  <a:pt x="131992" y="608370"/>
                                </a:lnTo>
                                <a:lnTo>
                                  <a:pt x="130740" y="607060"/>
                                </a:lnTo>
                                <a:lnTo>
                                  <a:pt x="124478" y="600914"/>
                                </a:lnTo>
                                <a:close/>
                              </a:path>
                              <a:path w="260350" h="798830">
                                <a:moveTo>
                                  <a:pt x="184457" y="591209"/>
                                </a:moveTo>
                                <a:lnTo>
                                  <a:pt x="183945" y="591663"/>
                                </a:lnTo>
                                <a:lnTo>
                                  <a:pt x="177033" y="598448"/>
                                </a:lnTo>
                                <a:lnTo>
                                  <a:pt x="177249" y="598448"/>
                                </a:lnTo>
                                <a:lnTo>
                                  <a:pt x="195136" y="616052"/>
                                </a:lnTo>
                                <a:lnTo>
                                  <a:pt x="195285" y="615884"/>
                                </a:lnTo>
                                <a:lnTo>
                                  <a:pt x="202357" y="608965"/>
                                </a:lnTo>
                                <a:lnTo>
                                  <a:pt x="187586" y="608965"/>
                                </a:lnTo>
                                <a:lnTo>
                                  <a:pt x="195075" y="601631"/>
                                </a:lnTo>
                                <a:lnTo>
                                  <a:pt x="184457" y="591209"/>
                                </a:lnTo>
                                <a:close/>
                              </a:path>
                              <a:path w="260350" h="798830">
                                <a:moveTo>
                                  <a:pt x="17627" y="601409"/>
                                </a:moveTo>
                                <a:lnTo>
                                  <a:pt x="11857" y="607060"/>
                                </a:lnTo>
                                <a:lnTo>
                                  <a:pt x="10586" y="608370"/>
                                </a:lnTo>
                                <a:lnTo>
                                  <a:pt x="18245" y="615884"/>
                                </a:lnTo>
                                <a:lnTo>
                                  <a:pt x="25294" y="608965"/>
                                </a:lnTo>
                                <a:lnTo>
                                  <a:pt x="24987" y="608617"/>
                                </a:lnTo>
                                <a:lnTo>
                                  <a:pt x="17627" y="601409"/>
                                </a:lnTo>
                                <a:close/>
                              </a:path>
                              <a:path w="260350" h="798830">
                                <a:moveTo>
                                  <a:pt x="43383" y="591209"/>
                                </a:moveTo>
                                <a:lnTo>
                                  <a:pt x="35755" y="598697"/>
                                </a:lnTo>
                                <a:lnTo>
                                  <a:pt x="53313" y="615884"/>
                                </a:lnTo>
                                <a:lnTo>
                                  <a:pt x="53178" y="615884"/>
                                </a:lnTo>
                                <a:lnTo>
                                  <a:pt x="60227" y="608965"/>
                                </a:lnTo>
                                <a:lnTo>
                                  <a:pt x="45994" y="608965"/>
                                </a:lnTo>
                                <a:lnTo>
                                  <a:pt x="53670" y="601409"/>
                                </a:lnTo>
                                <a:lnTo>
                                  <a:pt x="53257" y="600914"/>
                                </a:lnTo>
                                <a:lnTo>
                                  <a:pt x="43383" y="591209"/>
                                </a:lnTo>
                                <a:close/>
                              </a:path>
                              <a:path w="260350" h="798830">
                                <a:moveTo>
                                  <a:pt x="169894" y="591209"/>
                                </a:moveTo>
                                <a:lnTo>
                                  <a:pt x="169383" y="591663"/>
                                </a:lnTo>
                                <a:lnTo>
                                  <a:pt x="152408" y="608370"/>
                                </a:lnTo>
                                <a:lnTo>
                                  <a:pt x="152215" y="608617"/>
                                </a:lnTo>
                                <a:lnTo>
                                  <a:pt x="159636" y="615884"/>
                                </a:lnTo>
                                <a:lnTo>
                                  <a:pt x="159270" y="615884"/>
                                </a:lnTo>
                                <a:lnTo>
                                  <a:pt x="166924" y="608370"/>
                                </a:lnTo>
                                <a:lnTo>
                                  <a:pt x="165672" y="607060"/>
                                </a:lnTo>
                                <a:lnTo>
                                  <a:pt x="159916" y="601409"/>
                                </a:lnTo>
                                <a:lnTo>
                                  <a:pt x="174016" y="601409"/>
                                </a:lnTo>
                                <a:lnTo>
                                  <a:pt x="177033" y="598448"/>
                                </a:lnTo>
                                <a:lnTo>
                                  <a:pt x="177249" y="598448"/>
                                </a:lnTo>
                                <a:lnTo>
                                  <a:pt x="169894" y="591209"/>
                                </a:lnTo>
                                <a:close/>
                              </a:path>
                              <a:path w="260350" h="798830">
                                <a:moveTo>
                                  <a:pt x="240783" y="591209"/>
                                </a:moveTo>
                                <a:lnTo>
                                  <a:pt x="223292" y="608370"/>
                                </a:lnTo>
                                <a:lnTo>
                                  <a:pt x="230964" y="615884"/>
                                </a:lnTo>
                                <a:lnTo>
                                  <a:pt x="230387" y="615884"/>
                                </a:lnTo>
                                <a:lnTo>
                                  <a:pt x="238052" y="608370"/>
                                </a:lnTo>
                                <a:lnTo>
                                  <a:pt x="236832" y="607060"/>
                                </a:lnTo>
                                <a:lnTo>
                                  <a:pt x="231075" y="601409"/>
                                </a:lnTo>
                                <a:lnTo>
                                  <a:pt x="245154" y="601409"/>
                                </a:lnTo>
                                <a:lnTo>
                                  <a:pt x="248175" y="598448"/>
                                </a:lnTo>
                                <a:lnTo>
                                  <a:pt x="240783" y="591209"/>
                                </a:lnTo>
                                <a:close/>
                              </a:path>
                              <a:path w="260350" h="798830">
                                <a:moveTo>
                                  <a:pt x="28105" y="591209"/>
                                </a:moveTo>
                                <a:lnTo>
                                  <a:pt x="27580" y="591663"/>
                                </a:lnTo>
                                <a:lnTo>
                                  <a:pt x="17627" y="601409"/>
                                </a:lnTo>
                                <a:lnTo>
                                  <a:pt x="25342" y="608965"/>
                                </a:lnTo>
                                <a:lnTo>
                                  <a:pt x="25648" y="608617"/>
                                </a:lnTo>
                                <a:lnTo>
                                  <a:pt x="35755" y="598697"/>
                                </a:lnTo>
                                <a:lnTo>
                                  <a:pt x="28105" y="591209"/>
                                </a:lnTo>
                                <a:close/>
                              </a:path>
                              <a:path w="260350" h="798830">
                                <a:moveTo>
                                  <a:pt x="104151" y="601409"/>
                                </a:moveTo>
                                <a:lnTo>
                                  <a:pt x="88757" y="601409"/>
                                </a:lnTo>
                                <a:lnTo>
                                  <a:pt x="96454" y="608965"/>
                                </a:lnTo>
                                <a:lnTo>
                                  <a:pt x="104151" y="601409"/>
                                </a:lnTo>
                                <a:close/>
                              </a:path>
                              <a:path w="260350" h="798830">
                                <a:moveTo>
                                  <a:pt x="205767" y="591209"/>
                                </a:moveTo>
                                <a:lnTo>
                                  <a:pt x="205254" y="591663"/>
                                </a:lnTo>
                                <a:lnTo>
                                  <a:pt x="195075" y="601631"/>
                                </a:lnTo>
                                <a:lnTo>
                                  <a:pt x="202546" y="608965"/>
                                </a:lnTo>
                                <a:lnTo>
                                  <a:pt x="202357" y="608965"/>
                                </a:lnTo>
                                <a:lnTo>
                                  <a:pt x="213106" y="598448"/>
                                </a:lnTo>
                                <a:lnTo>
                                  <a:pt x="212875" y="598170"/>
                                </a:lnTo>
                                <a:lnTo>
                                  <a:pt x="205767" y="591209"/>
                                </a:lnTo>
                                <a:close/>
                              </a:path>
                              <a:path w="260350" h="798830">
                                <a:moveTo>
                                  <a:pt x="114592" y="591209"/>
                                </a:moveTo>
                                <a:lnTo>
                                  <a:pt x="114080" y="591663"/>
                                </a:lnTo>
                                <a:lnTo>
                                  <a:pt x="106723" y="598885"/>
                                </a:lnTo>
                                <a:lnTo>
                                  <a:pt x="116611" y="608617"/>
                                </a:lnTo>
                                <a:lnTo>
                                  <a:pt x="124478" y="600914"/>
                                </a:lnTo>
                                <a:lnTo>
                                  <a:pt x="114592" y="591209"/>
                                </a:lnTo>
                                <a:close/>
                              </a:path>
                              <a:path w="260350" h="798830">
                                <a:moveTo>
                                  <a:pt x="149524" y="591209"/>
                                </a:moveTo>
                                <a:lnTo>
                                  <a:pt x="149013" y="591663"/>
                                </a:lnTo>
                                <a:lnTo>
                                  <a:pt x="141847" y="598697"/>
                                </a:lnTo>
                                <a:lnTo>
                                  <a:pt x="142085" y="598697"/>
                                </a:lnTo>
                                <a:lnTo>
                                  <a:pt x="152215" y="608617"/>
                                </a:lnTo>
                                <a:lnTo>
                                  <a:pt x="152408" y="608370"/>
                                </a:lnTo>
                                <a:lnTo>
                                  <a:pt x="159481" y="601409"/>
                                </a:lnTo>
                                <a:lnTo>
                                  <a:pt x="159916" y="601409"/>
                                </a:lnTo>
                                <a:lnTo>
                                  <a:pt x="149524" y="591209"/>
                                </a:lnTo>
                                <a:close/>
                              </a:path>
                              <a:path w="260350" h="798830">
                                <a:moveTo>
                                  <a:pt x="185" y="591820"/>
                                </a:moveTo>
                                <a:lnTo>
                                  <a:pt x="185" y="598170"/>
                                </a:lnTo>
                                <a:lnTo>
                                  <a:pt x="10586" y="608370"/>
                                </a:lnTo>
                                <a:lnTo>
                                  <a:pt x="11857" y="607060"/>
                                </a:lnTo>
                                <a:lnTo>
                                  <a:pt x="17627" y="601409"/>
                                </a:lnTo>
                                <a:lnTo>
                                  <a:pt x="10430" y="594360"/>
                                </a:lnTo>
                                <a:lnTo>
                                  <a:pt x="3946" y="594360"/>
                                </a:lnTo>
                                <a:lnTo>
                                  <a:pt x="185" y="591820"/>
                                </a:lnTo>
                                <a:close/>
                              </a:path>
                              <a:path w="260350" h="798830">
                                <a:moveTo>
                                  <a:pt x="63573" y="591663"/>
                                </a:moveTo>
                                <a:lnTo>
                                  <a:pt x="54174" y="600914"/>
                                </a:lnTo>
                                <a:lnTo>
                                  <a:pt x="53761" y="601409"/>
                                </a:lnTo>
                                <a:lnTo>
                                  <a:pt x="60844" y="608370"/>
                                </a:lnTo>
                                <a:lnTo>
                                  <a:pt x="70687" y="598697"/>
                                </a:lnTo>
                                <a:lnTo>
                                  <a:pt x="70501" y="598448"/>
                                </a:lnTo>
                                <a:lnTo>
                                  <a:pt x="63573" y="591663"/>
                                </a:lnTo>
                                <a:close/>
                              </a:path>
                              <a:path w="260350" h="798830">
                                <a:moveTo>
                                  <a:pt x="134438" y="591209"/>
                                </a:moveTo>
                                <a:lnTo>
                                  <a:pt x="133925" y="591663"/>
                                </a:lnTo>
                                <a:lnTo>
                                  <a:pt x="124478" y="600914"/>
                                </a:lnTo>
                                <a:lnTo>
                                  <a:pt x="132075" y="608370"/>
                                </a:lnTo>
                                <a:lnTo>
                                  <a:pt x="133327" y="607060"/>
                                </a:lnTo>
                                <a:lnTo>
                                  <a:pt x="141847" y="598697"/>
                                </a:lnTo>
                                <a:lnTo>
                                  <a:pt x="142085" y="598697"/>
                                </a:lnTo>
                                <a:lnTo>
                                  <a:pt x="134438" y="591209"/>
                                </a:lnTo>
                                <a:close/>
                              </a:path>
                              <a:path w="260350" h="798830">
                                <a:moveTo>
                                  <a:pt x="174016" y="601409"/>
                                </a:moveTo>
                                <a:lnTo>
                                  <a:pt x="159916" y="601409"/>
                                </a:lnTo>
                                <a:lnTo>
                                  <a:pt x="167008" y="608370"/>
                                </a:lnTo>
                                <a:lnTo>
                                  <a:pt x="168260" y="607060"/>
                                </a:lnTo>
                                <a:lnTo>
                                  <a:pt x="174016" y="601409"/>
                                </a:lnTo>
                                <a:close/>
                              </a:path>
                              <a:path w="260350" h="798830">
                                <a:moveTo>
                                  <a:pt x="220684" y="591209"/>
                                </a:moveTo>
                                <a:lnTo>
                                  <a:pt x="220505" y="591209"/>
                                </a:lnTo>
                                <a:lnTo>
                                  <a:pt x="213390" y="598170"/>
                                </a:lnTo>
                                <a:lnTo>
                                  <a:pt x="213159" y="598448"/>
                                </a:lnTo>
                                <a:lnTo>
                                  <a:pt x="223292" y="608370"/>
                                </a:lnTo>
                                <a:lnTo>
                                  <a:pt x="230383" y="601409"/>
                                </a:lnTo>
                                <a:lnTo>
                                  <a:pt x="231075" y="601409"/>
                                </a:lnTo>
                                <a:lnTo>
                                  <a:pt x="220684" y="591209"/>
                                </a:lnTo>
                                <a:close/>
                              </a:path>
                              <a:path w="260350" h="798830">
                                <a:moveTo>
                                  <a:pt x="245154" y="601409"/>
                                </a:moveTo>
                                <a:lnTo>
                                  <a:pt x="231075" y="601409"/>
                                </a:lnTo>
                                <a:lnTo>
                                  <a:pt x="238167" y="608370"/>
                                </a:lnTo>
                                <a:lnTo>
                                  <a:pt x="239390" y="607060"/>
                                </a:lnTo>
                                <a:lnTo>
                                  <a:pt x="245154" y="601409"/>
                                </a:lnTo>
                                <a:close/>
                              </a:path>
                              <a:path w="260350" h="798830">
                                <a:moveTo>
                                  <a:pt x="255617" y="591209"/>
                                </a:moveTo>
                                <a:lnTo>
                                  <a:pt x="255098" y="591663"/>
                                </a:lnTo>
                                <a:lnTo>
                                  <a:pt x="248175" y="598448"/>
                                </a:lnTo>
                                <a:lnTo>
                                  <a:pt x="256970" y="607060"/>
                                </a:lnTo>
                                <a:lnTo>
                                  <a:pt x="260120" y="604520"/>
                                </a:lnTo>
                                <a:lnTo>
                                  <a:pt x="260120" y="595630"/>
                                </a:lnTo>
                                <a:lnTo>
                                  <a:pt x="255617" y="591209"/>
                                </a:lnTo>
                                <a:close/>
                              </a:path>
                              <a:path w="260350" h="798830">
                                <a:moveTo>
                                  <a:pt x="106723" y="583484"/>
                                </a:moveTo>
                                <a:lnTo>
                                  <a:pt x="102125" y="588010"/>
                                </a:lnTo>
                                <a:lnTo>
                                  <a:pt x="98924" y="591209"/>
                                </a:lnTo>
                                <a:lnTo>
                                  <a:pt x="106723" y="598885"/>
                                </a:lnTo>
                                <a:lnTo>
                                  <a:pt x="114542" y="591209"/>
                                </a:lnTo>
                                <a:lnTo>
                                  <a:pt x="111332" y="588010"/>
                                </a:lnTo>
                                <a:lnTo>
                                  <a:pt x="106723" y="583484"/>
                                </a:lnTo>
                                <a:close/>
                              </a:path>
                              <a:path w="260350" h="798830">
                                <a:moveTo>
                                  <a:pt x="45576" y="574040"/>
                                </a:moveTo>
                                <a:lnTo>
                                  <a:pt x="31311" y="588010"/>
                                </a:lnTo>
                                <a:lnTo>
                                  <a:pt x="28105" y="591209"/>
                                </a:lnTo>
                                <a:lnTo>
                                  <a:pt x="35755" y="598697"/>
                                </a:lnTo>
                                <a:lnTo>
                                  <a:pt x="43383" y="591209"/>
                                </a:lnTo>
                                <a:lnTo>
                                  <a:pt x="36076" y="584027"/>
                                </a:lnTo>
                                <a:lnTo>
                                  <a:pt x="50699" y="584027"/>
                                </a:lnTo>
                                <a:lnTo>
                                  <a:pt x="53234" y="581539"/>
                                </a:lnTo>
                                <a:lnTo>
                                  <a:pt x="45576" y="574040"/>
                                </a:lnTo>
                                <a:close/>
                              </a:path>
                              <a:path w="260350" h="798830">
                                <a:moveTo>
                                  <a:pt x="71224" y="584200"/>
                                </a:moveTo>
                                <a:lnTo>
                                  <a:pt x="68575" y="586740"/>
                                </a:lnTo>
                                <a:lnTo>
                                  <a:pt x="63573" y="591663"/>
                                </a:lnTo>
                                <a:lnTo>
                                  <a:pt x="70756" y="598697"/>
                                </a:lnTo>
                                <a:lnTo>
                                  <a:pt x="70941" y="598448"/>
                                </a:lnTo>
                                <a:lnTo>
                                  <a:pt x="78316" y="591209"/>
                                </a:lnTo>
                                <a:lnTo>
                                  <a:pt x="75106" y="588010"/>
                                </a:lnTo>
                                <a:lnTo>
                                  <a:pt x="71224" y="584200"/>
                                </a:lnTo>
                                <a:close/>
                              </a:path>
                              <a:path w="260350" h="798830">
                                <a:moveTo>
                                  <a:pt x="152186" y="573780"/>
                                </a:moveTo>
                                <a:lnTo>
                                  <a:pt x="137656" y="588010"/>
                                </a:lnTo>
                                <a:lnTo>
                                  <a:pt x="134438" y="591209"/>
                                </a:lnTo>
                                <a:lnTo>
                                  <a:pt x="142085" y="598697"/>
                                </a:lnTo>
                                <a:lnTo>
                                  <a:pt x="141847" y="598697"/>
                                </a:lnTo>
                                <a:lnTo>
                                  <a:pt x="149475" y="591209"/>
                                </a:lnTo>
                                <a:lnTo>
                                  <a:pt x="146265" y="588010"/>
                                </a:lnTo>
                                <a:lnTo>
                                  <a:pt x="142209" y="584027"/>
                                </a:lnTo>
                                <a:lnTo>
                                  <a:pt x="156791" y="584027"/>
                                </a:lnTo>
                                <a:lnTo>
                                  <a:pt x="159586" y="581284"/>
                                </a:lnTo>
                                <a:lnTo>
                                  <a:pt x="159810" y="581284"/>
                                </a:lnTo>
                                <a:lnTo>
                                  <a:pt x="152186" y="573780"/>
                                </a:lnTo>
                                <a:close/>
                              </a:path>
                              <a:path w="260350" h="798830">
                                <a:moveTo>
                                  <a:pt x="177141" y="584027"/>
                                </a:moveTo>
                                <a:lnTo>
                                  <a:pt x="173095" y="588010"/>
                                </a:lnTo>
                                <a:lnTo>
                                  <a:pt x="169894" y="591209"/>
                                </a:lnTo>
                                <a:lnTo>
                                  <a:pt x="177249" y="598448"/>
                                </a:lnTo>
                                <a:lnTo>
                                  <a:pt x="177033" y="598448"/>
                                </a:lnTo>
                                <a:lnTo>
                                  <a:pt x="184408" y="591209"/>
                                </a:lnTo>
                                <a:lnTo>
                                  <a:pt x="181198" y="588010"/>
                                </a:lnTo>
                                <a:lnTo>
                                  <a:pt x="177141" y="584027"/>
                                </a:lnTo>
                                <a:close/>
                              </a:path>
                              <a:path w="260350" h="798830">
                                <a:moveTo>
                                  <a:pt x="223250" y="574040"/>
                                </a:moveTo>
                                <a:lnTo>
                                  <a:pt x="208985" y="588010"/>
                                </a:lnTo>
                                <a:lnTo>
                                  <a:pt x="205767" y="591209"/>
                                </a:lnTo>
                                <a:lnTo>
                                  <a:pt x="213159" y="598448"/>
                                </a:lnTo>
                                <a:lnTo>
                                  <a:pt x="213390" y="598170"/>
                                </a:lnTo>
                                <a:lnTo>
                                  <a:pt x="220505" y="591209"/>
                                </a:lnTo>
                                <a:lnTo>
                                  <a:pt x="220684" y="591209"/>
                                </a:lnTo>
                                <a:lnTo>
                                  <a:pt x="213368" y="584027"/>
                                </a:lnTo>
                                <a:lnTo>
                                  <a:pt x="227845" y="584027"/>
                                </a:lnTo>
                                <a:lnTo>
                                  <a:pt x="230649" y="581284"/>
                                </a:lnTo>
                                <a:lnTo>
                                  <a:pt x="223250" y="574040"/>
                                </a:lnTo>
                                <a:close/>
                              </a:path>
                              <a:path w="260350" h="798830">
                                <a:moveTo>
                                  <a:pt x="256970" y="575310"/>
                                </a:moveTo>
                                <a:lnTo>
                                  <a:pt x="240783" y="591209"/>
                                </a:lnTo>
                                <a:lnTo>
                                  <a:pt x="248175" y="598448"/>
                                </a:lnTo>
                                <a:lnTo>
                                  <a:pt x="255561" y="591209"/>
                                </a:lnTo>
                                <a:lnTo>
                                  <a:pt x="252357" y="588010"/>
                                </a:lnTo>
                                <a:lnTo>
                                  <a:pt x="248301" y="584027"/>
                                </a:lnTo>
                                <a:lnTo>
                                  <a:pt x="260120" y="584027"/>
                                </a:lnTo>
                                <a:lnTo>
                                  <a:pt x="260120" y="577850"/>
                                </a:lnTo>
                                <a:lnTo>
                                  <a:pt x="256970" y="575310"/>
                                </a:lnTo>
                                <a:close/>
                              </a:path>
                              <a:path w="260350" h="798830">
                                <a:moveTo>
                                  <a:pt x="3946" y="588010"/>
                                </a:moveTo>
                                <a:lnTo>
                                  <a:pt x="185" y="591820"/>
                                </a:lnTo>
                                <a:lnTo>
                                  <a:pt x="3946" y="594360"/>
                                </a:lnTo>
                                <a:lnTo>
                                  <a:pt x="7156" y="591209"/>
                                </a:lnTo>
                                <a:lnTo>
                                  <a:pt x="3946" y="588010"/>
                                </a:lnTo>
                                <a:close/>
                              </a:path>
                              <a:path w="260350" h="798830">
                                <a:moveTo>
                                  <a:pt x="7213" y="591209"/>
                                </a:moveTo>
                                <a:lnTo>
                                  <a:pt x="6694" y="591663"/>
                                </a:lnTo>
                                <a:lnTo>
                                  <a:pt x="3946" y="594360"/>
                                </a:lnTo>
                                <a:lnTo>
                                  <a:pt x="10430" y="594360"/>
                                </a:lnTo>
                                <a:lnTo>
                                  <a:pt x="7213" y="591209"/>
                                </a:lnTo>
                                <a:close/>
                              </a:path>
                              <a:path w="260350" h="798830">
                                <a:moveTo>
                                  <a:pt x="10565" y="574040"/>
                                </a:moveTo>
                                <a:lnTo>
                                  <a:pt x="9218" y="575310"/>
                                </a:lnTo>
                                <a:lnTo>
                                  <a:pt x="185" y="584200"/>
                                </a:lnTo>
                                <a:lnTo>
                                  <a:pt x="185" y="591820"/>
                                </a:lnTo>
                                <a:lnTo>
                                  <a:pt x="3946" y="588010"/>
                                </a:lnTo>
                                <a:lnTo>
                                  <a:pt x="10416" y="588010"/>
                                </a:lnTo>
                                <a:lnTo>
                                  <a:pt x="17616" y="580942"/>
                                </a:lnTo>
                                <a:lnTo>
                                  <a:pt x="10565" y="574040"/>
                                </a:lnTo>
                                <a:close/>
                              </a:path>
                              <a:path w="260350" h="798830">
                                <a:moveTo>
                                  <a:pt x="60874" y="574040"/>
                                </a:moveTo>
                                <a:lnTo>
                                  <a:pt x="53234" y="581539"/>
                                </a:lnTo>
                                <a:lnTo>
                                  <a:pt x="63573" y="591663"/>
                                </a:lnTo>
                                <a:lnTo>
                                  <a:pt x="71156" y="584200"/>
                                </a:lnTo>
                                <a:lnTo>
                                  <a:pt x="71049" y="584027"/>
                                </a:lnTo>
                                <a:lnTo>
                                  <a:pt x="60874" y="574040"/>
                                </a:lnTo>
                                <a:close/>
                              </a:path>
                              <a:path w="260350" h="798830">
                                <a:moveTo>
                                  <a:pt x="10416" y="588010"/>
                                </a:moveTo>
                                <a:lnTo>
                                  <a:pt x="3946" y="588010"/>
                                </a:lnTo>
                                <a:lnTo>
                                  <a:pt x="7213" y="591209"/>
                                </a:lnTo>
                                <a:lnTo>
                                  <a:pt x="10416" y="588010"/>
                                </a:lnTo>
                                <a:close/>
                              </a:path>
                              <a:path w="260350" h="798830">
                                <a:moveTo>
                                  <a:pt x="25281" y="573418"/>
                                </a:moveTo>
                                <a:lnTo>
                                  <a:pt x="17616" y="580942"/>
                                </a:lnTo>
                                <a:lnTo>
                                  <a:pt x="28105" y="591209"/>
                                </a:lnTo>
                                <a:lnTo>
                                  <a:pt x="31311" y="588010"/>
                                </a:lnTo>
                                <a:lnTo>
                                  <a:pt x="35377" y="584027"/>
                                </a:lnTo>
                                <a:lnTo>
                                  <a:pt x="36076" y="584027"/>
                                </a:lnTo>
                                <a:lnTo>
                                  <a:pt x="25281" y="573418"/>
                                </a:lnTo>
                                <a:close/>
                              </a:path>
                              <a:path w="260350" h="798830">
                                <a:moveTo>
                                  <a:pt x="50699" y="584027"/>
                                </a:moveTo>
                                <a:lnTo>
                                  <a:pt x="36076" y="584027"/>
                                </a:lnTo>
                                <a:lnTo>
                                  <a:pt x="43383" y="591209"/>
                                </a:lnTo>
                                <a:lnTo>
                                  <a:pt x="50699" y="584027"/>
                                </a:lnTo>
                                <a:close/>
                              </a:path>
                              <a:path w="260350" h="798830">
                                <a:moveTo>
                                  <a:pt x="81479" y="574040"/>
                                </a:moveTo>
                                <a:lnTo>
                                  <a:pt x="71331" y="584027"/>
                                </a:lnTo>
                                <a:lnTo>
                                  <a:pt x="71224" y="584200"/>
                                </a:lnTo>
                                <a:lnTo>
                                  <a:pt x="78365" y="591209"/>
                                </a:lnTo>
                                <a:lnTo>
                                  <a:pt x="81575" y="588010"/>
                                </a:lnTo>
                                <a:lnTo>
                                  <a:pt x="88426" y="581284"/>
                                </a:lnTo>
                                <a:lnTo>
                                  <a:pt x="88840" y="581284"/>
                                </a:lnTo>
                                <a:lnTo>
                                  <a:pt x="81479" y="574040"/>
                                </a:lnTo>
                                <a:close/>
                              </a:path>
                              <a:path w="260350" h="798830">
                                <a:moveTo>
                                  <a:pt x="96467" y="573418"/>
                                </a:moveTo>
                                <a:lnTo>
                                  <a:pt x="96279" y="573576"/>
                                </a:lnTo>
                                <a:lnTo>
                                  <a:pt x="88426" y="581284"/>
                                </a:lnTo>
                                <a:lnTo>
                                  <a:pt x="88840" y="581284"/>
                                </a:lnTo>
                                <a:lnTo>
                                  <a:pt x="98924" y="591209"/>
                                </a:lnTo>
                                <a:lnTo>
                                  <a:pt x="102125" y="588010"/>
                                </a:lnTo>
                                <a:lnTo>
                                  <a:pt x="106723" y="583484"/>
                                </a:lnTo>
                                <a:lnTo>
                                  <a:pt x="96467" y="573418"/>
                                </a:lnTo>
                                <a:close/>
                              </a:path>
                              <a:path w="260350" h="798830">
                                <a:moveTo>
                                  <a:pt x="116641" y="573780"/>
                                </a:moveTo>
                                <a:lnTo>
                                  <a:pt x="116319" y="574040"/>
                                </a:lnTo>
                                <a:lnTo>
                                  <a:pt x="106723" y="583484"/>
                                </a:lnTo>
                                <a:lnTo>
                                  <a:pt x="114592" y="591209"/>
                                </a:lnTo>
                                <a:lnTo>
                                  <a:pt x="117802" y="588010"/>
                                </a:lnTo>
                                <a:lnTo>
                                  <a:pt x="124394" y="581539"/>
                                </a:lnTo>
                                <a:lnTo>
                                  <a:pt x="124563" y="581539"/>
                                </a:lnTo>
                                <a:lnTo>
                                  <a:pt x="116641" y="573780"/>
                                </a:lnTo>
                                <a:close/>
                              </a:path>
                              <a:path w="260350" h="798830">
                                <a:moveTo>
                                  <a:pt x="132033" y="574040"/>
                                </a:moveTo>
                                <a:lnTo>
                                  <a:pt x="124394" y="581539"/>
                                </a:lnTo>
                                <a:lnTo>
                                  <a:pt x="124563" y="581539"/>
                                </a:lnTo>
                                <a:lnTo>
                                  <a:pt x="134438" y="591209"/>
                                </a:lnTo>
                                <a:lnTo>
                                  <a:pt x="137656" y="588010"/>
                                </a:lnTo>
                                <a:lnTo>
                                  <a:pt x="141722" y="584027"/>
                                </a:lnTo>
                                <a:lnTo>
                                  <a:pt x="142209" y="584027"/>
                                </a:lnTo>
                                <a:lnTo>
                                  <a:pt x="132033" y="574040"/>
                                </a:lnTo>
                                <a:close/>
                              </a:path>
                              <a:path w="260350" h="798830">
                                <a:moveTo>
                                  <a:pt x="156791" y="584027"/>
                                </a:moveTo>
                                <a:lnTo>
                                  <a:pt x="142209" y="584027"/>
                                </a:lnTo>
                                <a:lnTo>
                                  <a:pt x="149524" y="591209"/>
                                </a:lnTo>
                                <a:lnTo>
                                  <a:pt x="152734" y="588010"/>
                                </a:lnTo>
                                <a:lnTo>
                                  <a:pt x="156791" y="584027"/>
                                </a:lnTo>
                                <a:close/>
                              </a:path>
                              <a:path w="260350" h="798830">
                                <a:moveTo>
                                  <a:pt x="166966" y="574040"/>
                                </a:moveTo>
                                <a:lnTo>
                                  <a:pt x="159586" y="581284"/>
                                </a:lnTo>
                                <a:lnTo>
                                  <a:pt x="159810" y="581284"/>
                                </a:lnTo>
                                <a:lnTo>
                                  <a:pt x="169894" y="591209"/>
                                </a:lnTo>
                                <a:lnTo>
                                  <a:pt x="173095" y="588010"/>
                                </a:lnTo>
                                <a:lnTo>
                                  <a:pt x="177141" y="584027"/>
                                </a:lnTo>
                                <a:lnTo>
                                  <a:pt x="166966" y="574040"/>
                                </a:lnTo>
                                <a:close/>
                              </a:path>
                              <a:path w="260350" h="798830">
                                <a:moveTo>
                                  <a:pt x="187761" y="573576"/>
                                </a:moveTo>
                                <a:lnTo>
                                  <a:pt x="177141" y="584027"/>
                                </a:lnTo>
                                <a:lnTo>
                                  <a:pt x="184457" y="591209"/>
                                </a:lnTo>
                                <a:lnTo>
                                  <a:pt x="187667" y="588010"/>
                                </a:lnTo>
                                <a:lnTo>
                                  <a:pt x="195075" y="580738"/>
                                </a:lnTo>
                                <a:lnTo>
                                  <a:pt x="187761" y="573576"/>
                                </a:lnTo>
                                <a:close/>
                              </a:path>
                              <a:path w="260350" h="798830">
                                <a:moveTo>
                                  <a:pt x="202559" y="573418"/>
                                </a:moveTo>
                                <a:lnTo>
                                  <a:pt x="202372" y="573576"/>
                                </a:lnTo>
                                <a:lnTo>
                                  <a:pt x="195075" y="580738"/>
                                </a:lnTo>
                                <a:lnTo>
                                  <a:pt x="205767" y="591209"/>
                                </a:lnTo>
                                <a:lnTo>
                                  <a:pt x="208985" y="588010"/>
                                </a:lnTo>
                                <a:lnTo>
                                  <a:pt x="213051" y="584027"/>
                                </a:lnTo>
                                <a:lnTo>
                                  <a:pt x="213368" y="584027"/>
                                </a:lnTo>
                                <a:lnTo>
                                  <a:pt x="202559" y="573418"/>
                                </a:lnTo>
                                <a:close/>
                              </a:path>
                              <a:path w="260350" h="798830">
                                <a:moveTo>
                                  <a:pt x="227845" y="584027"/>
                                </a:moveTo>
                                <a:lnTo>
                                  <a:pt x="213368" y="584027"/>
                                </a:lnTo>
                                <a:lnTo>
                                  <a:pt x="220684" y="591209"/>
                                </a:lnTo>
                                <a:lnTo>
                                  <a:pt x="220505" y="591209"/>
                                </a:lnTo>
                                <a:lnTo>
                                  <a:pt x="227845" y="584027"/>
                                </a:lnTo>
                                <a:close/>
                              </a:path>
                              <a:path w="260350" h="798830">
                                <a:moveTo>
                                  <a:pt x="238126" y="574040"/>
                                </a:moveTo>
                                <a:lnTo>
                                  <a:pt x="236755" y="575310"/>
                                </a:lnTo>
                                <a:lnTo>
                                  <a:pt x="230649" y="581284"/>
                                </a:lnTo>
                                <a:lnTo>
                                  <a:pt x="240783" y="591209"/>
                                </a:lnTo>
                                <a:lnTo>
                                  <a:pt x="248089" y="584027"/>
                                </a:lnTo>
                                <a:lnTo>
                                  <a:pt x="248301" y="584027"/>
                                </a:lnTo>
                                <a:lnTo>
                                  <a:pt x="238126" y="574040"/>
                                </a:lnTo>
                                <a:close/>
                              </a:path>
                              <a:path w="260350" h="798830">
                                <a:moveTo>
                                  <a:pt x="260120" y="584027"/>
                                </a:moveTo>
                                <a:lnTo>
                                  <a:pt x="248301" y="584027"/>
                                </a:lnTo>
                                <a:lnTo>
                                  <a:pt x="255617" y="591209"/>
                                </a:lnTo>
                                <a:lnTo>
                                  <a:pt x="260120" y="586740"/>
                                </a:lnTo>
                                <a:lnTo>
                                  <a:pt x="260120" y="584027"/>
                                </a:lnTo>
                                <a:close/>
                              </a:path>
                              <a:path w="260350" h="798830">
                                <a:moveTo>
                                  <a:pt x="63573" y="556416"/>
                                </a:moveTo>
                                <a:lnTo>
                                  <a:pt x="45576" y="574040"/>
                                </a:lnTo>
                                <a:lnTo>
                                  <a:pt x="53234" y="581539"/>
                                </a:lnTo>
                                <a:lnTo>
                                  <a:pt x="60874" y="574040"/>
                                </a:lnTo>
                                <a:lnTo>
                                  <a:pt x="53445" y="566747"/>
                                </a:lnTo>
                                <a:lnTo>
                                  <a:pt x="68303" y="566747"/>
                                </a:lnTo>
                                <a:lnTo>
                                  <a:pt x="70974" y="564125"/>
                                </a:lnTo>
                                <a:lnTo>
                                  <a:pt x="71406" y="564125"/>
                                </a:lnTo>
                                <a:lnTo>
                                  <a:pt x="63573" y="556416"/>
                                </a:lnTo>
                                <a:close/>
                              </a:path>
                              <a:path w="260350" h="798830">
                                <a:moveTo>
                                  <a:pt x="152186" y="538739"/>
                                </a:moveTo>
                                <a:lnTo>
                                  <a:pt x="116790" y="573576"/>
                                </a:lnTo>
                                <a:lnTo>
                                  <a:pt x="116641" y="573780"/>
                                </a:lnTo>
                                <a:lnTo>
                                  <a:pt x="124563" y="581539"/>
                                </a:lnTo>
                                <a:lnTo>
                                  <a:pt x="124394" y="581539"/>
                                </a:lnTo>
                                <a:lnTo>
                                  <a:pt x="132033" y="574040"/>
                                </a:lnTo>
                                <a:lnTo>
                                  <a:pt x="124605" y="566747"/>
                                </a:lnTo>
                                <a:lnTo>
                                  <a:pt x="139462" y="566747"/>
                                </a:lnTo>
                                <a:lnTo>
                                  <a:pt x="142133" y="564125"/>
                                </a:lnTo>
                                <a:lnTo>
                                  <a:pt x="142376" y="564125"/>
                                </a:lnTo>
                                <a:lnTo>
                                  <a:pt x="134543" y="556416"/>
                                </a:lnTo>
                                <a:lnTo>
                                  <a:pt x="149013" y="556416"/>
                                </a:lnTo>
                                <a:lnTo>
                                  <a:pt x="141750" y="549287"/>
                                </a:lnTo>
                                <a:lnTo>
                                  <a:pt x="157250" y="549287"/>
                                </a:lnTo>
                                <a:lnTo>
                                  <a:pt x="159931" y="546655"/>
                                </a:lnTo>
                                <a:lnTo>
                                  <a:pt x="160270" y="546655"/>
                                </a:lnTo>
                                <a:lnTo>
                                  <a:pt x="152186" y="538739"/>
                                </a:lnTo>
                                <a:close/>
                              </a:path>
                              <a:path w="260350" h="798830">
                                <a:moveTo>
                                  <a:pt x="99148" y="556650"/>
                                </a:moveTo>
                                <a:lnTo>
                                  <a:pt x="81479" y="574040"/>
                                </a:lnTo>
                                <a:lnTo>
                                  <a:pt x="88840" y="581284"/>
                                </a:lnTo>
                                <a:lnTo>
                                  <a:pt x="88426" y="581284"/>
                                </a:lnTo>
                                <a:lnTo>
                                  <a:pt x="96440" y="573418"/>
                                </a:lnTo>
                                <a:lnTo>
                                  <a:pt x="95807" y="572770"/>
                                </a:lnTo>
                                <a:lnTo>
                                  <a:pt x="89672" y="566747"/>
                                </a:lnTo>
                                <a:lnTo>
                                  <a:pt x="103236" y="566747"/>
                                </a:lnTo>
                                <a:lnTo>
                                  <a:pt x="105907" y="564125"/>
                                </a:lnTo>
                                <a:lnTo>
                                  <a:pt x="106781" y="564125"/>
                                </a:lnTo>
                                <a:lnTo>
                                  <a:pt x="99148" y="556650"/>
                                </a:lnTo>
                                <a:close/>
                              </a:path>
                              <a:path w="260350" h="798830">
                                <a:moveTo>
                                  <a:pt x="187586" y="539115"/>
                                </a:moveTo>
                                <a:lnTo>
                                  <a:pt x="152186" y="573780"/>
                                </a:lnTo>
                                <a:lnTo>
                                  <a:pt x="159810" y="581284"/>
                                </a:lnTo>
                                <a:lnTo>
                                  <a:pt x="159586" y="581284"/>
                                </a:lnTo>
                                <a:lnTo>
                                  <a:pt x="166966" y="574040"/>
                                </a:lnTo>
                                <a:lnTo>
                                  <a:pt x="159537" y="566747"/>
                                </a:lnTo>
                                <a:lnTo>
                                  <a:pt x="174395" y="566747"/>
                                </a:lnTo>
                                <a:lnTo>
                                  <a:pt x="177066" y="564125"/>
                                </a:lnTo>
                                <a:lnTo>
                                  <a:pt x="178110" y="564125"/>
                                </a:lnTo>
                                <a:lnTo>
                                  <a:pt x="170238" y="556416"/>
                                </a:lnTo>
                                <a:lnTo>
                                  <a:pt x="185239" y="556416"/>
                                </a:lnTo>
                                <a:lnTo>
                                  <a:pt x="177976" y="549287"/>
                                </a:lnTo>
                                <a:lnTo>
                                  <a:pt x="192183" y="549287"/>
                                </a:lnTo>
                                <a:lnTo>
                                  <a:pt x="194864" y="546655"/>
                                </a:lnTo>
                                <a:lnTo>
                                  <a:pt x="195286" y="546655"/>
                                </a:lnTo>
                                <a:lnTo>
                                  <a:pt x="187586" y="539115"/>
                                </a:lnTo>
                                <a:close/>
                              </a:path>
                              <a:path w="260350" h="798830">
                                <a:moveTo>
                                  <a:pt x="230697" y="566747"/>
                                </a:moveTo>
                                <a:lnTo>
                                  <a:pt x="223250" y="574040"/>
                                </a:lnTo>
                                <a:lnTo>
                                  <a:pt x="230649" y="581284"/>
                                </a:lnTo>
                                <a:lnTo>
                                  <a:pt x="238053" y="574040"/>
                                </a:lnTo>
                                <a:lnTo>
                                  <a:pt x="237862" y="573780"/>
                                </a:lnTo>
                                <a:lnTo>
                                  <a:pt x="230697" y="566747"/>
                                </a:lnTo>
                                <a:close/>
                              </a:path>
                              <a:path w="260350" h="798830">
                                <a:moveTo>
                                  <a:pt x="35658" y="549287"/>
                                </a:moveTo>
                                <a:lnTo>
                                  <a:pt x="10772" y="573780"/>
                                </a:lnTo>
                                <a:lnTo>
                                  <a:pt x="10565" y="574040"/>
                                </a:lnTo>
                                <a:lnTo>
                                  <a:pt x="17616" y="580942"/>
                                </a:lnTo>
                                <a:lnTo>
                                  <a:pt x="25281" y="573418"/>
                                </a:lnTo>
                                <a:lnTo>
                                  <a:pt x="18494" y="566747"/>
                                </a:lnTo>
                                <a:lnTo>
                                  <a:pt x="32076" y="566747"/>
                                </a:lnTo>
                                <a:lnTo>
                                  <a:pt x="34748" y="564125"/>
                                </a:lnTo>
                                <a:lnTo>
                                  <a:pt x="35452" y="564125"/>
                                </a:lnTo>
                                <a:lnTo>
                                  <a:pt x="28068" y="556895"/>
                                </a:lnTo>
                                <a:lnTo>
                                  <a:pt x="42114" y="556895"/>
                                </a:lnTo>
                                <a:lnTo>
                                  <a:pt x="42601" y="556416"/>
                                </a:lnTo>
                                <a:lnTo>
                                  <a:pt x="42920" y="556416"/>
                                </a:lnTo>
                                <a:lnTo>
                                  <a:pt x="35658" y="549287"/>
                                </a:lnTo>
                                <a:close/>
                              </a:path>
                              <a:path w="260350" h="798830">
                                <a:moveTo>
                                  <a:pt x="205254" y="556416"/>
                                </a:moveTo>
                                <a:lnTo>
                                  <a:pt x="204958" y="556650"/>
                                </a:lnTo>
                                <a:lnTo>
                                  <a:pt x="187761" y="573576"/>
                                </a:lnTo>
                                <a:lnTo>
                                  <a:pt x="195075" y="580738"/>
                                </a:lnTo>
                                <a:lnTo>
                                  <a:pt x="202533" y="573418"/>
                                </a:lnTo>
                                <a:lnTo>
                                  <a:pt x="201899" y="572770"/>
                                </a:lnTo>
                                <a:lnTo>
                                  <a:pt x="195764" y="566747"/>
                                </a:lnTo>
                                <a:lnTo>
                                  <a:pt x="209328" y="566747"/>
                                </a:lnTo>
                                <a:lnTo>
                                  <a:pt x="211999" y="564125"/>
                                </a:lnTo>
                                <a:lnTo>
                                  <a:pt x="213126" y="564125"/>
                                </a:lnTo>
                                <a:lnTo>
                                  <a:pt x="205254" y="556416"/>
                                </a:lnTo>
                                <a:close/>
                              </a:path>
                              <a:path w="260350" h="798830">
                                <a:moveTo>
                                  <a:pt x="9912" y="539115"/>
                                </a:moveTo>
                                <a:lnTo>
                                  <a:pt x="185" y="548640"/>
                                </a:lnTo>
                                <a:lnTo>
                                  <a:pt x="185" y="564125"/>
                                </a:lnTo>
                                <a:lnTo>
                                  <a:pt x="436" y="564125"/>
                                </a:lnTo>
                                <a:lnTo>
                                  <a:pt x="10565" y="574040"/>
                                </a:lnTo>
                                <a:lnTo>
                                  <a:pt x="10772" y="573780"/>
                                </a:lnTo>
                                <a:lnTo>
                                  <a:pt x="17917" y="566747"/>
                                </a:lnTo>
                                <a:lnTo>
                                  <a:pt x="18494" y="566747"/>
                                </a:lnTo>
                                <a:lnTo>
                                  <a:pt x="11700" y="560070"/>
                                </a:lnTo>
                                <a:lnTo>
                                  <a:pt x="3946" y="560070"/>
                                </a:lnTo>
                                <a:lnTo>
                                  <a:pt x="340" y="556416"/>
                                </a:lnTo>
                                <a:lnTo>
                                  <a:pt x="31" y="556416"/>
                                </a:lnTo>
                                <a:lnTo>
                                  <a:pt x="3946" y="552450"/>
                                </a:lnTo>
                                <a:lnTo>
                                  <a:pt x="11709" y="552450"/>
                                </a:lnTo>
                                <a:lnTo>
                                  <a:pt x="17612" y="546655"/>
                                </a:lnTo>
                                <a:lnTo>
                                  <a:pt x="9912" y="539115"/>
                                </a:lnTo>
                                <a:close/>
                              </a:path>
                              <a:path w="260350" h="798830">
                                <a:moveTo>
                                  <a:pt x="42920" y="556416"/>
                                </a:moveTo>
                                <a:lnTo>
                                  <a:pt x="42601" y="556416"/>
                                </a:lnTo>
                                <a:lnTo>
                                  <a:pt x="34748" y="564125"/>
                                </a:lnTo>
                                <a:lnTo>
                                  <a:pt x="35452" y="564125"/>
                                </a:lnTo>
                                <a:lnTo>
                                  <a:pt x="45576" y="574040"/>
                                </a:lnTo>
                                <a:lnTo>
                                  <a:pt x="53023" y="566747"/>
                                </a:lnTo>
                                <a:lnTo>
                                  <a:pt x="53445" y="566747"/>
                                </a:lnTo>
                                <a:lnTo>
                                  <a:pt x="42920" y="556416"/>
                                </a:lnTo>
                                <a:close/>
                              </a:path>
                              <a:path w="260350" h="798830">
                                <a:moveTo>
                                  <a:pt x="68303" y="566747"/>
                                </a:moveTo>
                                <a:lnTo>
                                  <a:pt x="53445" y="566747"/>
                                </a:lnTo>
                                <a:lnTo>
                                  <a:pt x="60874" y="574040"/>
                                </a:lnTo>
                                <a:lnTo>
                                  <a:pt x="68303" y="566747"/>
                                </a:lnTo>
                                <a:close/>
                              </a:path>
                              <a:path w="260350" h="798830">
                                <a:moveTo>
                                  <a:pt x="79147" y="556416"/>
                                </a:moveTo>
                                <a:lnTo>
                                  <a:pt x="78828" y="556416"/>
                                </a:lnTo>
                                <a:lnTo>
                                  <a:pt x="70974" y="564125"/>
                                </a:lnTo>
                                <a:lnTo>
                                  <a:pt x="71406" y="564125"/>
                                </a:lnTo>
                                <a:lnTo>
                                  <a:pt x="81479" y="574040"/>
                                </a:lnTo>
                                <a:lnTo>
                                  <a:pt x="88888" y="566747"/>
                                </a:lnTo>
                                <a:lnTo>
                                  <a:pt x="89672" y="566747"/>
                                </a:lnTo>
                                <a:lnTo>
                                  <a:pt x="79147" y="556416"/>
                                </a:lnTo>
                                <a:close/>
                              </a:path>
                              <a:path w="260350" h="798830">
                                <a:moveTo>
                                  <a:pt x="139462" y="566747"/>
                                </a:moveTo>
                                <a:lnTo>
                                  <a:pt x="124605" y="566747"/>
                                </a:lnTo>
                                <a:lnTo>
                                  <a:pt x="132033" y="574040"/>
                                </a:lnTo>
                                <a:lnTo>
                                  <a:pt x="139462" y="566747"/>
                                </a:lnTo>
                                <a:close/>
                              </a:path>
                              <a:path w="260350" h="798830">
                                <a:moveTo>
                                  <a:pt x="174395" y="566747"/>
                                </a:moveTo>
                                <a:lnTo>
                                  <a:pt x="159537" y="566747"/>
                                </a:lnTo>
                                <a:lnTo>
                                  <a:pt x="166966" y="574040"/>
                                </a:lnTo>
                                <a:lnTo>
                                  <a:pt x="174395" y="566747"/>
                                </a:lnTo>
                                <a:close/>
                              </a:path>
                              <a:path w="260350" h="798830">
                                <a:moveTo>
                                  <a:pt x="220172" y="556416"/>
                                </a:moveTo>
                                <a:lnTo>
                                  <a:pt x="219853" y="556416"/>
                                </a:lnTo>
                                <a:lnTo>
                                  <a:pt x="211999" y="564125"/>
                                </a:lnTo>
                                <a:lnTo>
                                  <a:pt x="213126" y="564125"/>
                                </a:lnTo>
                                <a:lnTo>
                                  <a:pt x="223250" y="574040"/>
                                </a:lnTo>
                                <a:lnTo>
                                  <a:pt x="230697" y="566747"/>
                                </a:lnTo>
                                <a:lnTo>
                                  <a:pt x="220172" y="556416"/>
                                </a:lnTo>
                                <a:close/>
                              </a:path>
                              <a:path w="260350" h="798830">
                                <a:moveTo>
                                  <a:pt x="240840" y="556895"/>
                                </a:moveTo>
                                <a:lnTo>
                                  <a:pt x="237516" y="560070"/>
                                </a:lnTo>
                                <a:lnTo>
                                  <a:pt x="230697" y="566747"/>
                                </a:lnTo>
                                <a:lnTo>
                                  <a:pt x="238126" y="574040"/>
                                </a:lnTo>
                                <a:lnTo>
                                  <a:pt x="238318" y="573780"/>
                                </a:lnTo>
                                <a:lnTo>
                                  <a:pt x="248187" y="564125"/>
                                </a:lnTo>
                                <a:lnTo>
                                  <a:pt x="240840" y="556895"/>
                                </a:lnTo>
                                <a:close/>
                              </a:path>
                              <a:path w="260350" h="798830">
                                <a:moveTo>
                                  <a:pt x="114080" y="556416"/>
                                </a:moveTo>
                                <a:lnTo>
                                  <a:pt x="113760" y="556416"/>
                                </a:lnTo>
                                <a:lnTo>
                                  <a:pt x="105907" y="564125"/>
                                </a:lnTo>
                                <a:lnTo>
                                  <a:pt x="106781" y="564125"/>
                                </a:lnTo>
                                <a:lnTo>
                                  <a:pt x="116641" y="573780"/>
                                </a:lnTo>
                                <a:lnTo>
                                  <a:pt x="116790" y="573576"/>
                                </a:lnTo>
                                <a:lnTo>
                                  <a:pt x="123728" y="566747"/>
                                </a:lnTo>
                                <a:lnTo>
                                  <a:pt x="124605" y="566747"/>
                                </a:lnTo>
                                <a:lnTo>
                                  <a:pt x="114080" y="556416"/>
                                </a:lnTo>
                                <a:close/>
                              </a:path>
                              <a:path w="260350" h="798830">
                                <a:moveTo>
                                  <a:pt x="149500" y="556895"/>
                                </a:moveTo>
                                <a:lnTo>
                                  <a:pt x="142133" y="564125"/>
                                </a:lnTo>
                                <a:lnTo>
                                  <a:pt x="142376" y="564125"/>
                                </a:lnTo>
                                <a:lnTo>
                                  <a:pt x="152186" y="573780"/>
                                </a:lnTo>
                                <a:lnTo>
                                  <a:pt x="159368" y="566747"/>
                                </a:lnTo>
                                <a:lnTo>
                                  <a:pt x="159537" y="566747"/>
                                </a:lnTo>
                                <a:lnTo>
                                  <a:pt x="149500" y="556895"/>
                                </a:lnTo>
                                <a:close/>
                              </a:path>
                              <a:path w="260350" h="798830">
                                <a:moveTo>
                                  <a:pt x="185239" y="556416"/>
                                </a:moveTo>
                                <a:lnTo>
                                  <a:pt x="184920" y="556416"/>
                                </a:lnTo>
                                <a:lnTo>
                                  <a:pt x="177066" y="564125"/>
                                </a:lnTo>
                                <a:lnTo>
                                  <a:pt x="178110" y="564125"/>
                                </a:lnTo>
                                <a:lnTo>
                                  <a:pt x="187761" y="573576"/>
                                </a:lnTo>
                                <a:lnTo>
                                  <a:pt x="194698" y="566747"/>
                                </a:lnTo>
                                <a:lnTo>
                                  <a:pt x="195764" y="566747"/>
                                </a:lnTo>
                                <a:lnTo>
                                  <a:pt x="185239" y="556416"/>
                                </a:lnTo>
                                <a:close/>
                              </a:path>
                              <a:path w="260350" h="798830">
                                <a:moveTo>
                                  <a:pt x="32076" y="566747"/>
                                </a:moveTo>
                                <a:lnTo>
                                  <a:pt x="18494" y="566747"/>
                                </a:lnTo>
                                <a:lnTo>
                                  <a:pt x="25281" y="573418"/>
                                </a:lnTo>
                                <a:lnTo>
                                  <a:pt x="32076" y="566747"/>
                                </a:lnTo>
                                <a:close/>
                              </a:path>
                              <a:path w="260350" h="798830">
                                <a:moveTo>
                                  <a:pt x="103236" y="566747"/>
                                </a:moveTo>
                                <a:lnTo>
                                  <a:pt x="89672" y="566747"/>
                                </a:lnTo>
                                <a:lnTo>
                                  <a:pt x="96467" y="573418"/>
                                </a:lnTo>
                                <a:lnTo>
                                  <a:pt x="97101" y="572770"/>
                                </a:lnTo>
                                <a:lnTo>
                                  <a:pt x="103236" y="566747"/>
                                </a:lnTo>
                                <a:close/>
                              </a:path>
                              <a:path w="260350" h="798830">
                                <a:moveTo>
                                  <a:pt x="209328" y="566747"/>
                                </a:moveTo>
                                <a:lnTo>
                                  <a:pt x="195764" y="566747"/>
                                </a:lnTo>
                                <a:lnTo>
                                  <a:pt x="202559" y="573418"/>
                                </a:lnTo>
                                <a:lnTo>
                                  <a:pt x="203193" y="572770"/>
                                </a:lnTo>
                                <a:lnTo>
                                  <a:pt x="209328" y="566747"/>
                                </a:lnTo>
                                <a:close/>
                              </a:path>
                              <a:path w="260350" h="798830">
                                <a:moveTo>
                                  <a:pt x="256399" y="556416"/>
                                </a:moveTo>
                                <a:lnTo>
                                  <a:pt x="256066" y="556416"/>
                                </a:lnTo>
                                <a:lnTo>
                                  <a:pt x="248187" y="564125"/>
                                </a:lnTo>
                                <a:lnTo>
                                  <a:pt x="256970" y="572770"/>
                                </a:lnTo>
                                <a:lnTo>
                                  <a:pt x="260120" y="568960"/>
                                </a:lnTo>
                                <a:lnTo>
                                  <a:pt x="260120" y="560070"/>
                                </a:lnTo>
                                <a:lnTo>
                                  <a:pt x="256399" y="556416"/>
                                </a:lnTo>
                                <a:close/>
                              </a:path>
                              <a:path w="260350" h="798830">
                                <a:moveTo>
                                  <a:pt x="25294" y="539115"/>
                                </a:moveTo>
                                <a:lnTo>
                                  <a:pt x="17612" y="546655"/>
                                </a:lnTo>
                                <a:lnTo>
                                  <a:pt x="35452" y="564125"/>
                                </a:lnTo>
                                <a:lnTo>
                                  <a:pt x="34748" y="564125"/>
                                </a:lnTo>
                                <a:lnTo>
                                  <a:pt x="42114" y="556895"/>
                                </a:lnTo>
                                <a:lnTo>
                                  <a:pt x="27928" y="556895"/>
                                </a:lnTo>
                                <a:lnTo>
                                  <a:pt x="35658" y="549287"/>
                                </a:lnTo>
                                <a:lnTo>
                                  <a:pt x="25294" y="539115"/>
                                </a:lnTo>
                                <a:close/>
                              </a:path>
                              <a:path w="260350" h="798830">
                                <a:moveTo>
                                  <a:pt x="81241" y="539115"/>
                                </a:moveTo>
                                <a:lnTo>
                                  <a:pt x="63573" y="556416"/>
                                </a:lnTo>
                                <a:lnTo>
                                  <a:pt x="71406" y="564125"/>
                                </a:lnTo>
                                <a:lnTo>
                                  <a:pt x="70974" y="564125"/>
                                </a:lnTo>
                                <a:lnTo>
                                  <a:pt x="78828" y="556416"/>
                                </a:lnTo>
                                <a:lnTo>
                                  <a:pt x="79147" y="556416"/>
                                </a:lnTo>
                                <a:lnTo>
                                  <a:pt x="71884" y="549287"/>
                                </a:lnTo>
                                <a:lnTo>
                                  <a:pt x="86090" y="549287"/>
                                </a:lnTo>
                                <a:lnTo>
                                  <a:pt x="88772" y="546655"/>
                                </a:lnTo>
                                <a:lnTo>
                                  <a:pt x="88941" y="546655"/>
                                </a:lnTo>
                                <a:lnTo>
                                  <a:pt x="81241" y="539115"/>
                                </a:lnTo>
                                <a:close/>
                              </a:path>
                              <a:path w="260350" h="798830">
                                <a:moveTo>
                                  <a:pt x="116964" y="539115"/>
                                </a:moveTo>
                                <a:lnTo>
                                  <a:pt x="99148" y="556650"/>
                                </a:lnTo>
                                <a:lnTo>
                                  <a:pt x="106781" y="564125"/>
                                </a:lnTo>
                                <a:lnTo>
                                  <a:pt x="105907" y="564125"/>
                                </a:lnTo>
                                <a:lnTo>
                                  <a:pt x="113760" y="556416"/>
                                </a:lnTo>
                                <a:lnTo>
                                  <a:pt x="114080" y="556416"/>
                                </a:lnTo>
                                <a:lnTo>
                                  <a:pt x="106817" y="549287"/>
                                </a:lnTo>
                                <a:lnTo>
                                  <a:pt x="121023" y="549287"/>
                                </a:lnTo>
                                <a:lnTo>
                                  <a:pt x="124166" y="546202"/>
                                </a:lnTo>
                                <a:lnTo>
                                  <a:pt x="116964" y="539115"/>
                                </a:lnTo>
                                <a:close/>
                              </a:path>
                              <a:path w="260350" h="798830">
                                <a:moveTo>
                                  <a:pt x="131386" y="539115"/>
                                </a:moveTo>
                                <a:lnTo>
                                  <a:pt x="124166" y="546202"/>
                                </a:lnTo>
                                <a:lnTo>
                                  <a:pt x="142376" y="564125"/>
                                </a:lnTo>
                                <a:lnTo>
                                  <a:pt x="142133" y="564125"/>
                                </a:lnTo>
                                <a:lnTo>
                                  <a:pt x="149500" y="556895"/>
                                </a:lnTo>
                                <a:lnTo>
                                  <a:pt x="149013" y="556416"/>
                                </a:lnTo>
                                <a:lnTo>
                                  <a:pt x="134225" y="556416"/>
                                </a:lnTo>
                                <a:lnTo>
                                  <a:pt x="141468" y="549287"/>
                                </a:lnTo>
                                <a:lnTo>
                                  <a:pt x="141750" y="549287"/>
                                </a:lnTo>
                                <a:lnTo>
                                  <a:pt x="131386" y="539115"/>
                                </a:lnTo>
                                <a:close/>
                              </a:path>
                              <a:path w="260350" h="798830">
                                <a:moveTo>
                                  <a:pt x="167613" y="539115"/>
                                </a:moveTo>
                                <a:lnTo>
                                  <a:pt x="159931" y="546655"/>
                                </a:lnTo>
                                <a:lnTo>
                                  <a:pt x="160270" y="546655"/>
                                </a:lnTo>
                                <a:lnTo>
                                  <a:pt x="178110" y="564125"/>
                                </a:lnTo>
                                <a:lnTo>
                                  <a:pt x="177066" y="564125"/>
                                </a:lnTo>
                                <a:lnTo>
                                  <a:pt x="184920" y="556416"/>
                                </a:lnTo>
                                <a:lnTo>
                                  <a:pt x="169918" y="556416"/>
                                </a:lnTo>
                                <a:lnTo>
                                  <a:pt x="177198" y="549287"/>
                                </a:lnTo>
                                <a:lnTo>
                                  <a:pt x="177976" y="549287"/>
                                </a:lnTo>
                                <a:lnTo>
                                  <a:pt x="167613" y="539115"/>
                                </a:lnTo>
                                <a:close/>
                              </a:path>
                              <a:path w="260350" h="798830">
                                <a:moveTo>
                                  <a:pt x="222775" y="539115"/>
                                </a:moveTo>
                                <a:lnTo>
                                  <a:pt x="209226" y="552450"/>
                                </a:lnTo>
                                <a:lnTo>
                                  <a:pt x="205254" y="556416"/>
                                </a:lnTo>
                                <a:lnTo>
                                  <a:pt x="213126" y="564125"/>
                                </a:lnTo>
                                <a:lnTo>
                                  <a:pt x="211999" y="564125"/>
                                </a:lnTo>
                                <a:lnTo>
                                  <a:pt x="219853" y="556416"/>
                                </a:lnTo>
                                <a:lnTo>
                                  <a:pt x="220172" y="556416"/>
                                </a:lnTo>
                                <a:lnTo>
                                  <a:pt x="212909" y="549287"/>
                                </a:lnTo>
                                <a:lnTo>
                                  <a:pt x="227115" y="549287"/>
                                </a:lnTo>
                                <a:lnTo>
                                  <a:pt x="229797" y="546655"/>
                                </a:lnTo>
                                <a:lnTo>
                                  <a:pt x="230436" y="546655"/>
                                </a:lnTo>
                                <a:lnTo>
                                  <a:pt x="222775" y="539115"/>
                                </a:lnTo>
                                <a:close/>
                              </a:path>
                              <a:path w="260350" h="798830">
                                <a:moveTo>
                                  <a:pt x="256970" y="541020"/>
                                </a:moveTo>
                                <a:lnTo>
                                  <a:pt x="241008" y="556650"/>
                                </a:lnTo>
                                <a:lnTo>
                                  <a:pt x="240840" y="556895"/>
                                </a:lnTo>
                                <a:lnTo>
                                  <a:pt x="248187" y="564125"/>
                                </a:lnTo>
                                <a:lnTo>
                                  <a:pt x="256066" y="556416"/>
                                </a:lnTo>
                                <a:lnTo>
                                  <a:pt x="256399" y="556416"/>
                                </a:lnTo>
                                <a:lnTo>
                                  <a:pt x="249136" y="549287"/>
                                </a:lnTo>
                                <a:lnTo>
                                  <a:pt x="260120" y="549287"/>
                                </a:lnTo>
                                <a:lnTo>
                                  <a:pt x="260120" y="543560"/>
                                </a:lnTo>
                                <a:lnTo>
                                  <a:pt x="256970" y="541020"/>
                                </a:lnTo>
                                <a:close/>
                              </a:path>
                              <a:path w="260350" h="798830">
                                <a:moveTo>
                                  <a:pt x="11709" y="552450"/>
                                </a:moveTo>
                                <a:lnTo>
                                  <a:pt x="3946" y="552450"/>
                                </a:lnTo>
                                <a:lnTo>
                                  <a:pt x="7983" y="556416"/>
                                </a:lnTo>
                                <a:lnTo>
                                  <a:pt x="340" y="556416"/>
                                </a:lnTo>
                                <a:lnTo>
                                  <a:pt x="3946" y="560070"/>
                                </a:lnTo>
                                <a:lnTo>
                                  <a:pt x="11709" y="552450"/>
                                </a:lnTo>
                                <a:close/>
                              </a:path>
                              <a:path w="260350" h="798830">
                                <a:moveTo>
                                  <a:pt x="3946" y="552450"/>
                                </a:moveTo>
                                <a:lnTo>
                                  <a:pt x="31" y="556416"/>
                                </a:lnTo>
                                <a:lnTo>
                                  <a:pt x="7668" y="556416"/>
                                </a:lnTo>
                                <a:lnTo>
                                  <a:pt x="3946" y="560070"/>
                                </a:lnTo>
                                <a:lnTo>
                                  <a:pt x="11700" y="560070"/>
                                </a:lnTo>
                                <a:lnTo>
                                  <a:pt x="3946" y="552450"/>
                                </a:lnTo>
                                <a:close/>
                              </a:path>
                              <a:path w="260350" h="798830">
                                <a:moveTo>
                                  <a:pt x="157250" y="549287"/>
                                </a:moveTo>
                                <a:lnTo>
                                  <a:pt x="141750" y="549287"/>
                                </a:lnTo>
                                <a:lnTo>
                                  <a:pt x="149500" y="556895"/>
                                </a:lnTo>
                                <a:lnTo>
                                  <a:pt x="157250" y="549287"/>
                                </a:lnTo>
                                <a:close/>
                              </a:path>
                              <a:path w="260350" h="798830">
                                <a:moveTo>
                                  <a:pt x="238126" y="538480"/>
                                </a:moveTo>
                                <a:lnTo>
                                  <a:pt x="229797" y="546655"/>
                                </a:lnTo>
                                <a:lnTo>
                                  <a:pt x="230436" y="546655"/>
                                </a:lnTo>
                                <a:lnTo>
                                  <a:pt x="240840" y="556895"/>
                                </a:lnTo>
                                <a:lnTo>
                                  <a:pt x="241008" y="556650"/>
                                </a:lnTo>
                                <a:lnTo>
                                  <a:pt x="248527" y="549287"/>
                                </a:lnTo>
                                <a:lnTo>
                                  <a:pt x="249136" y="549287"/>
                                </a:lnTo>
                                <a:lnTo>
                                  <a:pt x="238126" y="538480"/>
                                </a:lnTo>
                                <a:close/>
                              </a:path>
                              <a:path w="260350" h="798830">
                                <a:moveTo>
                                  <a:pt x="96454" y="539115"/>
                                </a:moveTo>
                                <a:lnTo>
                                  <a:pt x="88772" y="546655"/>
                                </a:lnTo>
                                <a:lnTo>
                                  <a:pt x="88941" y="546655"/>
                                </a:lnTo>
                                <a:lnTo>
                                  <a:pt x="99148" y="556650"/>
                                </a:lnTo>
                                <a:lnTo>
                                  <a:pt x="106628" y="549287"/>
                                </a:lnTo>
                                <a:lnTo>
                                  <a:pt x="106817" y="549287"/>
                                </a:lnTo>
                                <a:lnTo>
                                  <a:pt x="96454" y="539115"/>
                                </a:lnTo>
                                <a:close/>
                              </a:path>
                              <a:path w="260350" h="798830">
                                <a:moveTo>
                                  <a:pt x="45994" y="539115"/>
                                </a:moveTo>
                                <a:lnTo>
                                  <a:pt x="35658" y="549287"/>
                                </a:lnTo>
                                <a:lnTo>
                                  <a:pt x="42920" y="556416"/>
                                </a:lnTo>
                                <a:lnTo>
                                  <a:pt x="42601" y="556416"/>
                                </a:lnTo>
                                <a:lnTo>
                                  <a:pt x="53006" y="546202"/>
                                </a:lnTo>
                                <a:lnTo>
                                  <a:pt x="53195" y="546202"/>
                                </a:lnTo>
                                <a:lnTo>
                                  <a:pt x="45994" y="539115"/>
                                </a:lnTo>
                                <a:close/>
                              </a:path>
                              <a:path w="260350" h="798830">
                                <a:moveTo>
                                  <a:pt x="60874" y="538480"/>
                                </a:moveTo>
                                <a:lnTo>
                                  <a:pt x="53006" y="546202"/>
                                </a:lnTo>
                                <a:lnTo>
                                  <a:pt x="53195" y="546202"/>
                                </a:lnTo>
                                <a:lnTo>
                                  <a:pt x="63573" y="556416"/>
                                </a:lnTo>
                                <a:lnTo>
                                  <a:pt x="70853" y="549287"/>
                                </a:lnTo>
                                <a:lnTo>
                                  <a:pt x="71884" y="549287"/>
                                </a:lnTo>
                                <a:lnTo>
                                  <a:pt x="60874" y="538480"/>
                                </a:lnTo>
                                <a:close/>
                              </a:path>
                              <a:path w="260350" h="798830">
                                <a:moveTo>
                                  <a:pt x="86090" y="549287"/>
                                </a:moveTo>
                                <a:lnTo>
                                  <a:pt x="71884" y="549287"/>
                                </a:lnTo>
                                <a:lnTo>
                                  <a:pt x="79147" y="556416"/>
                                </a:lnTo>
                                <a:lnTo>
                                  <a:pt x="78828" y="556416"/>
                                </a:lnTo>
                                <a:lnTo>
                                  <a:pt x="86090" y="549287"/>
                                </a:lnTo>
                                <a:close/>
                              </a:path>
                              <a:path w="260350" h="798830">
                                <a:moveTo>
                                  <a:pt x="121023" y="549287"/>
                                </a:moveTo>
                                <a:lnTo>
                                  <a:pt x="106817" y="549287"/>
                                </a:lnTo>
                                <a:lnTo>
                                  <a:pt x="114080" y="556416"/>
                                </a:lnTo>
                                <a:lnTo>
                                  <a:pt x="113760" y="556416"/>
                                </a:lnTo>
                                <a:lnTo>
                                  <a:pt x="121023" y="549287"/>
                                </a:lnTo>
                                <a:close/>
                              </a:path>
                              <a:path w="260350" h="798830">
                                <a:moveTo>
                                  <a:pt x="192183" y="549287"/>
                                </a:moveTo>
                                <a:lnTo>
                                  <a:pt x="177976" y="549287"/>
                                </a:lnTo>
                                <a:lnTo>
                                  <a:pt x="185239" y="556416"/>
                                </a:lnTo>
                                <a:lnTo>
                                  <a:pt x="184920" y="556416"/>
                                </a:lnTo>
                                <a:lnTo>
                                  <a:pt x="192183" y="549287"/>
                                </a:lnTo>
                                <a:close/>
                              </a:path>
                              <a:path w="260350" h="798830">
                                <a:moveTo>
                                  <a:pt x="202546" y="539115"/>
                                </a:moveTo>
                                <a:lnTo>
                                  <a:pt x="194864" y="546655"/>
                                </a:lnTo>
                                <a:lnTo>
                                  <a:pt x="195286" y="546655"/>
                                </a:lnTo>
                                <a:lnTo>
                                  <a:pt x="205254" y="556416"/>
                                </a:lnTo>
                                <a:lnTo>
                                  <a:pt x="209226" y="552450"/>
                                </a:lnTo>
                                <a:lnTo>
                                  <a:pt x="212439" y="549287"/>
                                </a:lnTo>
                                <a:lnTo>
                                  <a:pt x="212909" y="549287"/>
                                </a:lnTo>
                                <a:lnTo>
                                  <a:pt x="202546" y="539115"/>
                                </a:lnTo>
                                <a:close/>
                              </a:path>
                              <a:path w="260350" h="798830">
                                <a:moveTo>
                                  <a:pt x="227115" y="549287"/>
                                </a:moveTo>
                                <a:lnTo>
                                  <a:pt x="212909" y="549287"/>
                                </a:lnTo>
                                <a:lnTo>
                                  <a:pt x="220172" y="556416"/>
                                </a:lnTo>
                                <a:lnTo>
                                  <a:pt x="219853" y="556416"/>
                                </a:lnTo>
                                <a:lnTo>
                                  <a:pt x="227115" y="549287"/>
                                </a:lnTo>
                                <a:close/>
                              </a:path>
                              <a:path w="260350" h="798830">
                                <a:moveTo>
                                  <a:pt x="260120" y="549287"/>
                                </a:moveTo>
                                <a:lnTo>
                                  <a:pt x="249136" y="549287"/>
                                </a:lnTo>
                                <a:lnTo>
                                  <a:pt x="256399" y="556416"/>
                                </a:lnTo>
                                <a:lnTo>
                                  <a:pt x="256066" y="556416"/>
                                </a:lnTo>
                                <a:lnTo>
                                  <a:pt x="260120" y="552450"/>
                                </a:lnTo>
                                <a:lnTo>
                                  <a:pt x="260120" y="549287"/>
                                </a:lnTo>
                                <a:close/>
                              </a:path>
                              <a:path w="260350" h="798830">
                                <a:moveTo>
                                  <a:pt x="27998" y="521403"/>
                                </a:moveTo>
                                <a:lnTo>
                                  <a:pt x="9912" y="539115"/>
                                </a:lnTo>
                                <a:lnTo>
                                  <a:pt x="17612" y="546655"/>
                                </a:lnTo>
                                <a:lnTo>
                                  <a:pt x="25294" y="539115"/>
                                </a:lnTo>
                                <a:lnTo>
                                  <a:pt x="17823" y="531781"/>
                                </a:lnTo>
                                <a:lnTo>
                                  <a:pt x="32765" y="531781"/>
                                </a:lnTo>
                                <a:lnTo>
                                  <a:pt x="35563" y="529035"/>
                                </a:lnTo>
                                <a:lnTo>
                                  <a:pt x="35752" y="529035"/>
                                </a:lnTo>
                                <a:lnTo>
                                  <a:pt x="27998" y="521403"/>
                                </a:lnTo>
                                <a:close/>
                              </a:path>
                              <a:path w="260350" h="798830">
                                <a:moveTo>
                                  <a:pt x="99206" y="521637"/>
                                </a:moveTo>
                                <a:lnTo>
                                  <a:pt x="98880" y="521842"/>
                                </a:lnTo>
                                <a:lnTo>
                                  <a:pt x="81241" y="539115"/>
                                </a:lnTo>
                                <a:lnTo>
                                  <a:pt x="88941" y="546655"/>
                                </a:lnTo>
                                <a:lnTo>
                                  <a:pt x="88772" y="546655"/>
                                </a:lnTo>
                                <a:lnTo>
                                  <a:pt x="96454" y="539115"/>
                                </a:lnTo>
                                <a:lnTo>
                                  <a:pt x="88983" y="531781"/>
                                </a:lnTo>
                                <a:lnTo>
                                  <a:pt x="103925" y="531781"/>
                                </a:lnTo>
                                <a:lnTo>
                                  <a:pt x="106723" y="529035"/>
                                </a:lnTo>
                                <a:lnTo>
                                  <a:pt x="99206" y="521637"/>
                                </a:lnTo>
                                <a:close/>
                              </a:path>
                              <a:path w="260350" h="798830">
                                <a:moveTo>
                                  <a:pt x="159698" y="531345"/>
                                </a:moveTo>
                                <a:lnTo>
                                  <a:pt x="152186" y="538739"/>
                                </a:lnTo>
                                <a:lnTo>
                                  <a:pt x="160270" y="546655"/>
                                </a:lnTo>
                                <a:lnTo>
                                  <a:pt x="159931" y="546655"/>
                                </a:lnTo>
                                <a:lnTo>
                                  <a:pt x="167613" y="539115"/>
                                </a:lnTo>
                                <a:lnTo>
                                  <a:pt x="159698" y="531345"/>
                                </a:lnTo>
                                <a:close/>
                              </a:path>
                              <a:path w="260350" h="798830">
                                <a:moveTo>
                                  <a:pt x="195075" y="531781"/>
                                </a:moveTo>
                                <a:lnTo>
                                  <a:pt x="187586" y="539115"/>
                                </a:lnTo>
                                <a:lnTo>
                                  <a:pt x="195286" y="546655"/>
                                </a:lnTo>
                                <a:lnTo>
                                  <a:pt x="194864" y="546655"/>
                                </a:lnTo>
                                <a:lnTo>
                                  <a:pt x="202546" y="539115"/>
                                </a:lnTo>
                                <a:lnTo>
                                  <a:pt x="195075" y="531781"/>
                                </a:lnTo>
                                <a:close/>
                              </a:path>
                              <a:path w="260350" h="798830">
                                <a:moveTo>
                                  <a:pt x="240829" y="521403"/>
                                </a:moveTo>
                                <a:lnTo>
                                  <a:pt x="240533" y="521637"/>
                                </a:lnTo>
                                <a:lnTo>
                                  <a:pt x="222775" y="539115"/>
                                </a:lnTo>
                                <a:lnTo>
                                  <a:pt x="230436" y="546655"/>
                                </a:lnTo>
                                <a:lnTo>
                                  <a:pt x="229797" y="546655"/>
                                </a:lnTo>
                                <a:lnTo>
                                  <a:pt x="238126" y="538480"/>
                                </a:lnTo>
                                <a:lnTo>
                                  <a:pt x="230858" y="531345"/>
                                </a:lnTo>
                                <a:lnTo>
                                  <a:pt x="245394" y="531345"/>
                                </a:lnTo>
                                <a:lnTo>
                                  <a:pt x="247973" y="528813"/>
                                </a:lnTo>
                                <a:lnTo>
                                  <a:pt x="248395" y="528813"/>
                                </a:lnTo>
                                <a:lnTo>
                                  <a:pt x="240829" y="521403"/>
                                </a:lnTo>
                                <a:close/>
                              </a:path>
                              <a:path w="260350" h="798830">
                                <a:moveTo>
                                  <a:pt x="63602" y="521842"/>
                                </a:moveTo>
                                <a:lnTo>
                                  <a:pt x="63414" y="521970"/>
                                </a:lnTo>
                                <a:lnTo>
                                  <a:pt x="45994" y="539115"/>
                                </a:lnTo>
                                <a:lnTo>
                                  <a:pt x="53195" y="546202"/>
                                </a:lnTo>
                                <a:lnTo>
                                  <a:pt x="53006" y="546202"/>
                                </a:lnTo>
                                <a:lnTo>
                                  <a:pt x="60874" y="538480"/>
                                </a:lnTo>
                                <a:lnTo>
                                  <a:pt x="54050" y="531781"/>
                                </a:lnTo>
                                <a:lnTo>
                                  <a:pt x="67698" y="531781"/>
                                </a:lnTo>
                                <a:lnTo>
                                  <a:pt x="70722" y="528813"/>
                                </a:lnTo>
                                <a:lnTo>
                                  <a:pt x="63602" y="521842"/>
                                </a:lnTo>
                                <a:close/>
                              </a:path>
                              <a:path w="260350" h="798830">
                                <a:moveTo>
                                  <a:pt x="124166" y="532027"/>
                                </a:moveTo>
                                <a:lnTo>
                                  <a:pt x="116964" y="539115"/>
                                </a:lnTo>
                                <a:lnTo>
                                  <a:pt x="124166" y="546202"/>
                                </a:lnTo>
                                <a:lnTo>
                                  <a:pt x="131386" y="539115"/>
                                </a:lnTo>
                                <a:lnTo>
                                  <a:pt x="124166" y="532027"/>
                                </a:lnTo>
                                <a:close/>
                              </a:path>
                              <a:path w="260350" h="798830">
                                <a:moveTo>
                                  <a:pt x="185" y="521970"/>
                                </a:moveTo>
                                <a:lnTo>
                                  <a:pt x="185" y="529590"/>
                                </a:lnTo>
                                <a:lnTo>
                                  <a:pt x="9912" y="539115"/>
                                </a:lnTo>
                                <a:lnTo>
                                  <a:pt x="17401" y="531781"/>
                                </a:lnTo>
                                <a:lnTo>
                                  <a:pt x="17823" y="531781"/>
                                </a:lnTo>
                                <a:lnTo>
                                  <a:pt x="11709" y="525780"/>
                                </a:lnTo>
                                <a:lnTo>
                                  <a:pt x="3946" y="525780"/>
                                </a:lnTo>
                                <a:lnTo>
                                  <a:pt x="185" y="521970"/>
                                </a:lnTo>
                                <a:close/>
                              </a:path>
                              <a:path w="260350" h="798830">
                                <a:moveTo>
                                  <a:pt x="32765" y="531781"/>
                                </a:moveTo>
                                <a:lnTo>
                                  <a:pt x="17823" y="531781"/>
                                </a:lnTo>
                                <a:lnTo>
                                  <a:pt x="25294" y="539115"/>
                                </a:lnTo>
                                <a:lnTo>
                                  <a:pt x="32765" y="531781"/>
                                </a:lnTo>
                                <a:close/>
                              </a:path>
                              <a:path w="260350" h="798830">
                                <a:moveTo>
                                  <a:pt x="43478" y="521403"/>
                                </a:moveTo>
                                <a:lnTo>
                                  <a:pt x="43338" y="521403"/>
                                </a:lnTo>
                                <a:lnTo>
                                  <a:pt x="35563" y="529035"/>
                                </a:lnTo>
                                <a:lnTo>
                                  <a:pt x="35752" y="529035"/>
                                </a:lnTo>
                                <a:lnTo>
                                  <a:pt x="45994" y="539115"/>
                                </a:lnTo>
                                <a:lnTo>
                                  <a:pt x="53445" y="531781"/>
                                </a:lnTo>
                                <a:lnTo>
                                  <a:pt x="54050" y="531781"/>
                                </a:lnTo>
                                <a:lnTo>
                                  <a:pt x="43478" y="521403"/>
                                </a:lnTo>
                                <a:close/>
                              </a:path>
                              <a:path w="260350" h="798830">
                                <a:moveTo>
                                  <a:pt x="78410" y="521403"/>
                                </a:moveTo>
                                <a:lnTo>
                                  <a:pt x="78270" y="521403"/>
                                </a:lnTo>
                                <a:lnTo>
                                  <a:pt x="70722" y="528813"/>
                                </a:lnTo>
                                <a:lnTo>
                                  <a:pt x="81241" y="539115"/>
                                </a:lnTo>
                                <a:lnTo>
                                  <a:pt x="88730" y="531781"/>
                                </a:lnTo>
                                <a:lnTo>
                                  <a:pt x="88983" y="531781"/>
                                </a:lnTo>
                                <a:lnTo>
                                  <a:pt x="78410" y="521403"/>
                                </a:lnTo>
                                <a:close/>
                              </a:path>
                              <a:path w="260350" h="798830">
                                <a:moveTo>
                                  <a:pt x="103925" y="531781"/>
                                </a:moveTo>
                                <a:lnTo>
                                  <a:pt x="88983" y="531781"/>
                                </a:lnTo>
                                <a:lnTo>
                                  <a:pt x="96454" y="539115"/>
                                </a:lnTo>
                                <a:lnTo>
                                  <a:pt x="103925" y="531781"/>
                                </a:lnTo>
                                <a:close/>
                              </a:path>
                              <a:path w="260350" h="798830">
                                <a:moveTo>
                                  <a:pt x="113920" y="521970"/>
                                </a:moveTo>
                                <a:lnTo>
                                  <a:pt x="106723" y="529035"/>
                                </a:lnTo>
                                <a:lnTo>
                                  <a:pt x="116964" y="539115"/>
                                </a:lnTo>
                                <a:lnTo>
                                  <a:pt x="124166" y="532027"/>
                                </a:lnTo>
                                <a:lnTo>
                                  <a:pt x="113920" y="521970"/>
                                </a:lnTo>
                                <a:close/>
                              </a:path>
                              <a:path w="260350" h="798830">
                                <a:moveTo>
                                  <a:pt x="134722" y="521637"/>
                                </a:moveTo>
                                <a:lnTo>
                                  <a:pt x="124166" y="532027"/>
                                </a:lnTo>
                                <a:lnTo>
                                  <a:pt x="131386" y="539115"/>
                                </a:lnTo>
                                <a:lnTo>
                                  <a:pt x="141881" y="528813"/>
                                </a:lnTo>
                                <a:lnTo>
                                  <a:pt x="142050" y="528813"/>
                                </a:lnTo>
                                <a:lnTo>
                                  <a:pt x="134722" y="521637"/>
                                </a:lnTo>
                                <a:close/>
                              </a:path>
                              <a:path w="260350" h="798830">
                                <a:moveTo>
                                  <a:pt x="187289" y="504190"/>
                                </a:moveTo>
                                <a:lnTo>
                                  <a:pt x="159698" y="531345"/>
                                </a:lnTo>
                                <a:lnTo>
                                  <a:pt x="167613" y="539115"/>
                                </a:lnTo>
                                <a:lnTo>
                                  <a:pt x="177588" y="529323"/>
                                </a:lnTo>
                                <a:lnTo>
                                  <a:pt x="169738" y="521637"/>
                                </a:lnTo>
                                <a:lnTo>
                                  <a:pt x="184741" y="521637"/>
                                </a:lnTo>
                                <a:lnTo>
                                  <a:pt x="177317" y="514350"/>
                                </a:lnTo>
                                <a:lnTo>
                                  <a:pt x="192842" y="514350"/>
                                </a:lnTo>
                                <a:lnTo>
                                  <a:pt x="195231" y="512005"/>
                                </a:lnTo>
                                <a:lnTo>
                                  <a:pt x="187289" y="504190"/>
                                </a:lnTo>
                                <a:close/>
                              </a:path>
                              <a:path w="260350" h="798830">
                                <a:moveTo>
                                  <a:pt x="185079" y="521970"/>
                                </a:moveTo>
                                <a:lnTo>
                                  <a:pt x="177588" y="529323"/>
                                </a:lnTo>
                                <a:lnTo>
                                  <a:pt x="187586" y="539115"/>
                                </a:lnTo>
                                <a:lnTo>
                                  <a:pt x="195075" y="531781"/>
                                </a:lnTo>
                                <a:lnTo>
                                  <a:pt x="185079" y="521970"/>
                                </a:lnTo>
                                <a:close/>
                              </a:path>
                              <a:path w="260350" h="798830">
                                <a:moveTo>
                                  <a:pt x="205225" y="521842"/>
                                </a:moveTo>
                                <a:lnTo>
                                  <a:pt x="195075" y="531781"/>
                                </a:lnTo>
                                <a:lnTo>
                                  <a:pt x="202546" y="539115"/>
                                </a:lnTo>
                                <a:lnTo>
                                  <a:pt x="212674" y="529173"/>
                                </a:lnTo>
                                <a:lnTo>
                                  <a:pt x="205225" y="521842"/>
                                </a:lnTo>
                                <a:close/>
                              </a:path>
                              <a:path w="260350" h="798830">
                                <a:moveTo>
                                  <a:pt x="220729" y="521403"/>
                                </a:moveTo>
                                <a:lnTo>
                                  <a:pt x="220589" y="521403"/>
                                </a:lnTo>
                                <a:lnTo>
                                  <a:pt x="212674" y="529173"/>
                                </a:lnTo>
                                <a:lnTo>
                                  <a:pt x="222775" y="539115"/>
                                </a:lnTo>
                                <a:lnTo>
                                  <a:pt x="230669" y="531345"/>
                                </a:lnTo>
                                <a:lnTo>
                                  <a:pt x="230858" y="531345"/>
                                </a:lnTo>
                                <a:lnTo>
                                  <a:pt x="220729" y="521403"/>
                                </a:lnTo>
                                <a:close/>
                              </a:path>
                              <a:path w="260350" h="798830">
                                <a:moveTo>
                                  <a:pt x="149570" y="521403"/>
                                </a:moveTo>
                                <a:lnTo>
                                  <a:pt x="149430" y="521403"/>
                                </a:lnTo>
                                <a:lnTo>
                                  <a:pt x="141881" y="528813"/>
                                </a:lnTo>
                                <a:lnTo>
                                  <a:pt x="142050" y="528813"/>
                                </a:lnTo>
                                <a:lnTo>
                                  <a:pt x="152186" y="538739"/>
                                </a:lnTo>
                                <a:lnTo>
                                  <a:pt x="159698" y="531345"/>
                                </a:lnTo>
                                <a:lnTo>
                                  <a:pt x="149570" y="521403"/>
                                </a:lnTo>
                                <a:close/>
                              </a:path>
                              <a:path w="260350" h="798830">
                                <a:moveTo>
                                  <a:pt x="67698" y="531781"/>
                                </a:moveTo>
                                <a:lnTo>
                                  <a:pt x="54050" y="531781"/>
                                </a:lnTo>
                                <a:lnTo>
                                  <a:pt x="60874" y="538480"/>
                                </a:lnTo>
                                <a:lnTo>
                                  <a:pt x="67698" y="531781"/>
                                </a:lnTo>
                                <a:close/>
                              </a:path>
                              <a:path w="260350" h="798830">
                                <a:moveTo>
                                  <a:pt x="245394" y="531345"/>
                                </a:moveTo>
                                <a:lnTo>
                                  <a:pt x="230858" y="531345"/>
                                </a:lnTo>
                                <a:lnTo>
                                  <a:pt x="238126" y="538480"/>
                                </a:lnTo>
                                <a:lnTo>
                                  <a:pt x="245394" y="531345"/>
                                </a:lnTo>
                                <a:close/>
                              </a:path>
                              <a:path w="260350" h="798830">
                                <a:moveTo>
                                  <a:pt x="255662" y="521403"/>
                                </a:moveTo>
                                <a:lnTo>
                                  <a:pt x="255522" y="521403"/>
                                </a:lnTo>
                                <a:lnTo>
                                  <a:pt x="247973" y="528813"/>
                                </a:lnTo>
                                <a:lnTo>
                                  <a:pt x="248395" y="528813"/>
                                </a:lnTo>
                                <a:lnTo>
                                  <a:pt x="256970" y="537210"/>
                                </a:lnTo>
                                <a:lnTo>
                                  <a:pt x="260120" y="534670"/>
                                </a:lnTo>
                                <a:lnTo>
                                  <a:pt x="260120" y="525780"/>
                                </a:lnTo>
                                <a:lnTo>
                                  <a:pt x="255662" y="521403"/>
                                </a:lnTo>
                                <a:close/>
                              </a:path>
                              <a:path w="260350" h="798830">
                                <a:moveTo>
                                  <a:pt x="166966" y="504190"/>
                                </a:moveTo>
                                <a:lnTo>
                                  <a:pt x="159239" y="511774"/>
                                </a:lnTo>
                                <a:lnTo>
                                  <a:pt x="159667" y="511774"/>
                                </a:lnTo>
                                <a:lnTo>
                                  <a:pt x="177588" y="529323"/>
                                </a:lnTo>
                                <a:lnTo>
                                  <a:pt x="185079" y="521970"/>
                                </a:lnTo>
                                <a:lnTo>
                                  <a:pt x="184741" y="521637"/>
                                </a:lnTo>
                                <a:lnTo>
                                  <a:pt x="169562" y="521637"/>
                                </a:lnTo>
                                <a:lnTo>
                                  <a:pt x="176966" y="514350"/>
                                </a:lnTo>
                                <a:lnTo>
                                  <a:pt x="177317" y="514350"/>
                                </a:lnTo>
                                <a:lnTo>
                                  <a:pt x="166966" y="504190"/>
                                </a:lnTo>
                                <a:close/>
                              </a:path>
                              <a:path w="260350" h="798830">
                                <a:moveTo>
                                  <a:pt x="223250" y="504190"/>
                                </a:moveTo>
                                <a:lnTo>
                                  <a:pt x="205225" y="521842"/>
                                </a:lnTo>
                                <a:lnTo>
                                  <a:pt x="212674" y="529173"/>
                                </a:lnTo>
                                <a:lnTo>
                                  <a:pt x="220589" y="521403"/>
                                </a:lnTo>
                                <a:lnTo>
                                  <a:pt x="220729" y="521403"/>
                                </a:lnTo>
                                <a:lnTo>
                                  <a:pt x="213543" y="514350"/>
                                </a:lnTo>
                                <a:lnTo>
                                  <a:pt x="227775" y="514350"/>
                                </a:lnTo>
                                <a:lnTo>
                                  <a:pt x="230399" y="511774"/>
                                </a:lnTo>
                                <a:lnTo>
                                  <a:pt x="230996" y="511774"/>
                                </a:lnTo>
                                <a:lnTo>
                                  <a:pt x="223250" y="504190"/>
                                </a:lnTo>
                                <a:close/>
                              </a:path>
                              <a:path w="260350" h="798830">
                                <a:moveTo>
                                  <a:pt x="35747" y="513815"/>
                                </a:moveTo>
                                <a:lnTo>
                                  <a:pt x="27998" y="521403"/>
                                </a:lnTo>
                                <a:lnTo>
                                  <a:pt x="35752" y="529035"/>
                                </a:lnTo>
                                <a:lnTo>
                                  <a:pt x="35563" y="529035"/>
                                </a:lnTo>
                                <a:lnTo>
                                  <a:pt x="43338" y="521403"/>
                                </a:lnTo>
                                <a:lnTo>
                                  <a:pt x="43478" y="521403"/>
                                </a:lnTo>
                                <a:lnTo>
                                  <a:pt x="35747" y="513815"/>
                                </a:lnTo>
                                <a:close/>
                              </a:path>
                              <a:path w="260350" h="798830">
                                <a:moveTo>
                                  <a:pt x="106344" y="514532"/>
                                </a:moveTo>
                                <a:lnTo>
                                  <a:pt x="99327" y="521403"/>
                                </a:lnTo>
                                <a:lnTo>
                                  <a:pt x="99206" y="521637"/>
                                </a:lnTo>
                                <a:lnTo>
                                  <a:pt x="106723" y="529035"/>
                                </a:lnTo>
                                <a:lnTo>
                                  <a:pt x="113920" y="521970"/>
                                </a:lnTo>
                                <a:lnTo>
                                  <a:pt x="106344" y="514532"/>
                                </a:lnTo>
                                <a:close/>
                              </a:path>
                              <a:path w="260350" h="798830">
                                <a:moveTo>
                                  <a:pt x="71224" y="514350"/>
                                </a:moveTo>
                                <a:lnTo>
                                  <a:pt x="70970" y="514532"/>
                                </a:lnTo>
                                <a:lnTo>
                                  <a:pt x="63752" y="521637"/>
                                </a:lnTo>
                                <a:lnTo>
                                  <a:pt x="63602" y="521842"/>
                                </a:lnTo>
                                <a:lnTo>
                                  <a:pt x="70722" y="528813"/>
                                </a:lnTo>
                                <a:lnTo>
                                  <a:pt x="78270" y="521403"/>
                                </a:lnTo>
                                <a:lnTo>
                                  <a:pt x="78410" y="521403"/>
                                </a:lnTo>
                                <a:lnTo>
                                  <a:pt x="71224" y="514350"/>
                                </a:lnTo>
                                <a:close/>
                              </a:path>
                              <a:path w="260350" h="798830">
                                <a:moveTo>
                                  <a:pt x="152186" y="504449"/>
                                </a:moveTo>
                                <a:lnTo>
                                  <a:pt x="134722" y="521637"/>
                                </a:lnTo>
                                <a:lnTo>
                                  <a:pt x="142050" y="528813"/>
                                </a:lnTo>
                                <a:lnTo>
                                  <a:pt x="141881" y="528813"/>
                                </a:lnTo>
                                <a:lnTo>
                                  <a:pt x="149430" y="521403"/>
                                </a:lnTo>
                                <a:lnTo>
                                  <a:pt x="149570" y="521403"/>
                                </a:lnTo>
                                <a:lnTo>
                                  <a:pt x="142384" y="514350"/>
                                </a:lnTo>
                                <a:lnTo>
                                  <a:pt x="156616" y="514350"/>
                                </a:lnTo>
                                <a:lnTo>
                                  <a:pt x="159239" y="511774"/>
                                </a:lnTo>
                                <a:lnTo>
                                  <a:pt x="159667" y="511774"/>
                                </a:lnTo>
                                <a:lnTo>
                                  <a:pt x="152186" y="504449"/>
                                </a:lnTo>
                                <a:close/>
                              </a:path>
                              <a:path w="260350" h="798830">
                                <a:moveTo>
                                  <a:pt x="256970" y="505460"/>
                                </a:moveTo>
                                <a:lnTo>
                                  <a:pt x="244066" y="518160"/>
                                </a:lnTo>
                                <a:lnTo>
                                  <a:pt x="240829" y="521403"/>
                                </a:lnTo>
                                <a:lnTo>
                                  <a:pt x="248395" y="528813"/>
                                </a:lnTo>
                                <a:lnTo>
                                  <a:pt x="247973" y="528813"/>
                                </a:lnTo>
                                <a:lnTo>
                                  <a:pt x="255522" y="521403"/>
                                </a:lnTo>
                                <a:lnTo>
                                  <a:pt x="255662" y="521403"/>
                                </a:lnTo>
                                <a:lnTo>
                                  <a:pt x="248476" y="514350"/>
                                </a:lnTo>
                                <a:lnTo>
                                  <a:pt x="260120" y="514350"/>
                                </a:lnTo>
                                <a:lnTo>
                                  <a:pt x="260120" y="509270"/>
                                </a:lnTo>
                                <a:lnTo>
                                  <a:pt x="256970" y="505460"/>
                                </a:lnTo>
                                <a:close/>
                              </a:path>
                              <a:path w="260350" h="798830">
                                <a:moveTo>
                                  <a:pt x="3946" y="518160"/>
                                </a:moveTo>
                                <a:lnTo>
                                  <a:pt x="312" y="521842"/>
                                </a:lnTo>
                                <a:lnTo>
                                  <a:pt x="185" y="521970"/>
                                </a:lnTo>
                                <a:lnTo>
                                  <a:pt x="3946" y="525780"/>
                                </a:lnTo>
                                <a:lnTo>
                                  <a:pt x="7828" y="521970"/>
                                </a:lnTo>
                                <a:lnTo>
                                  <a:pt x="3946" y="518160"/>
                                </a:lnTo>
                                <a:close/>
                              </a:path>
                              <a:path w="260350" h="798830">
                                <a:moveTo>
                                  <a:pt x="7828" y="521970"/>
                                </a:moveTo>
                                <a:lnTo>
                                  <a:pt x="3946" y="525780"/>
                                </a:lnTo>
                                <a:lnTo>
                                  <a:pt x="11709" y="525780"/>
                                </a:lnTo>
                                <a:lnTo>
                                  <a:pt x="7828" y="521970"/>
                                </a:lnTo>
                                <a:close/>
                              </a:path>
                              <a:path w="260350" h="798830">
                                <a:moveTo>
                                  <a:pt x="11709" y="518160"/>
                                </a:moveTo>
                                <a:lnTo>
                                  <a:pt x="3946" y="518160"/>
                                </a:lnTo>
                                <a:lnTo>
                                  <a:pt x="7828" y="521970"/>
                                </a:lnTo>
                                <a:lnTo>
                                  <a:pt x="11709" y="518160"/>
                                </a:lnTo>
                                <a:close/>
                              </a:path>
                              <a:path w="260350" h="798830">
                                <a:moveTo>
                                  <a:pt x="116905" y="504190"/>
                                </a:moveTo>
                                <a:lnTo>
                                  <a:pt x="106344" y="514532"/>
                                </a:lnTo>
                                <a:lnTo>
                                  <a:pt x="113920" y="521970"/>
                                </a:lnTo>
                                <a:lnTo>
                                  <a:pt x="124307" y="511774"/>
                                </a:lnTo>
                                <a:lnTo>
                                  <a:pt x="124651" y="511774"/>
                                </a:lnTo>
                                <a:lnTo>
                                  <a:pt x="116905" y="504190"/>
                                </a:lnTo>
                                <a:close/>
                              </a:path>
                              <a:path w="260350" h="798830">
                                <a:moveTo>
                                  <a:pt x="192842" y="514350"/>
                                </a:moveTo>
                                <a:lnTo>
                                  <a:pt x="177317" y="514350"/>
                                </a:lnTo>
                                <a:lnTo>
                                  <a:pt x="185079" y="521970"/>
                                </a:lnTo>
                                <a:lnTo>
                                  <a:pt x="192842" y="514350"/>
                                </a:lnTo>
                                <a:close/>
                              </a:path>
                              <a:path w="260350" h="798830">
                                <a:moveTo>
                                  <a:pt x="10508" y="504190"/>
                                </a:moveTo>
                                <a:lnTo>
                                  <a:pt x="185" y="514350"/>
                                </a:lnTo>
                                <a:lnTo>
                                  <a:pt x="185" y="521842"/>
                                </a:lnTo>
                                <a:lnTo>
                                  <a:pt x="514" y="521637"/>
                                </a:lnTo>
                                <a:lnTo>
                                  <a:pt x="3946" y="518160"/>
                                </a:lnTo>
                                <a:lnTo>
                                  <a:pt x="11709" y="518160"/>
                                </a:lnTo>
                                <a:lnTo>
                                  <a:pt x="18215" y="511774"/>
                                </a:lnTo>
                                <a:lnTo>
                                  <a:pt x="10508" y="504190"/>
                                </a:lnTo>
                                <a:close/>
                              </a:path>
                              <a:path w="260350" h="798830">
                                <a:moveTo>
                                  <a:pt x="60874" y="504190"/>
                                </a:moveTo>
                                <a:lnTo>
                                  <a:pt x="53147" y="511774"/>
                                </a:lnTo>
                                <a:lnTo>
                                  <a:pt x="53322" y="511774"/>
                                </a:lnTo>
                                <a:lnTo>
                                  <a:pt x="63602" y="521842"/>
                                </a:lnTo>
                                <a:lnTo>
                                  <a:pt x="63752" y="521637"/>
                                </a:lnTo>
                                <a:lnTo>
                                  <a:pt x="71156" y="514350"/>
                                </a:lnTo>
                                <a:lnTo>
                                  <a:pt x="70680" y="513815"/>
                                </a:lnTo>
                                <a:lnTo>
                                  <a:pt x="60874" y="504190"/>
                                </a:lnTo>
                                <a:close/>
                              </a:path>
                              <a:path w="260350" h="798830">
                                <a:moveTo>
                                  <a:pt x="203193" y="504190"/>
                                </a:moveTo>
                                <a:lnTo>
                                  <a:pt x="195231" y="512005"/>
                                </a:lnTo>
                                <a:lnTo>
                                  <a:pt x="205225" y="521842"/>
                                </a:lnTo>
                                <a:lnTo>
                                  <a:pt x="212875" y="514350"/>
                                </a:lnTo>
                                <a:lnTo>
                                  <a:pt x="213543" y="514350"/>
                                </a:lnTo>
                                <a:lnTo>
                                  <a:pt x="203193" y="504190"/>
                                </a:lnTo>
                                <a:close/>
                              </a:path>
                              <a:path w="260350" h="798830">
                                <a:moveTo>
                                  <a:pt x="95807" y="504190"/>
                                </a:moveTo>
                                <a:lnTo>
                                  <a:pt x="88633" y="511231"/>
                                </a:lnTo>
                                <a:lnTo>
                                  <a:pt x="99206" y="521637"/>
                                </a:lnTo>
                                <a:lnTo>
                                  <a:pt x="99327" y="521403"/>
                                </a:lnTo>
                                <a:lnTo>
                                  <a:pt x="106344" y="514532"/>
                                </a:lnTo>
                                <a:lnTo>
                                  <a:pt x="95807" y="504190"/>
                                </a:lnTo>
                                <a:close/>
                              </a:path>
                              <a:path w="260350" h="798830">
                                <a:moveTo>
                                  <a:pt x="132033" y="504190"/>
                                </a:moveTo>
                                <a:lnTo>
                                  <a:pt x="124307" y="511774"/>
                                </a:lnTo>
                                <a:lnTo>
                                  <a:pt x="124651" y="511774"/>
                                </a:lnTo>
                                <a:lnTo>
                                  <a:pt x="134722" y="521637"/>
                                </a:lnTo>
                                <a:lnTo>
                                  <a:pt x="142126" y="514350"/>
                                </a:lnTo>
                                <a:lnTo>
                                  <a:pt x="142384" y="514350"/>
                                </a:lnTo>
                                <a:lnTo>
                                  <a:pt x="132033" y="504190"/>
                                </a:lnTo>
                                <a:close/>
                              </a:path>
                              <a:path w="260350" h="798830">
                                <a:moveTo>
                                  <a:pt x="25941" y="504190"/>
                                </a:moveTo>
                                <a:lnTo>
                                  <a:pt x="18215" y="511774"/>
                                </a:lnTo>
                                <a:lnTo>
                                  <a:pt x="27998" y="521403"/>
                                </a:lnTo>
                                <a:lnTo>
                                  <a:pt x="35747" y="513815"/>
                                </a:lnTo>
                                <a:lnTo>
                                  <a:pt x="25941" y="504190"/>
                                </a:lnTo>
                                <a:close/>
                              </a:path>
                              <a:path w="260350" h="798830">
                                <a:moveTo>
                                  <a:pt x="45576" y="504190"/>
                                </a:moveTo>
                                <a:lnTo>
                                  <a:pt x="35747" y="513815"/>
                                </a:lnTo>
                                <a:lnTo>
                                  <a:pt x="43478" y="521403"/>
                                </a:lnTo>
                                <a:lnTo>
                                  <a:pt x="43338" y="521403"/>
                                </a:lnTo>
                                <a:lnTo>
                                  <a:pt x="53147" y="511774"/>
                                </a:lnTo>
                                <a:lnTo>
                                  <a:pt x="53322" y="511774"/>
                                </a:lnTo>
                                <a:lnTo>
                                  <a:pt x="45576" y="504190"/>
                                </a:lnTo>
                                <a:close/>
                              </a:path>
                              <a:path w="260350" h="798830">
                                <a:moveTo>
                                  <a:pt x="81479" y="504190"/>
                                </a:moveTo>
                                <a:lnTo>
                                  <a:pt x="71699" y="513815"/>
                                </a:lnTo>
                                <a:lnTo>
                                  <a:pt x="71224" y="514350"/>
                                </a:lnTo>
                                <a:lnTo>
                                  <a:pt x="78410" y="521403"/>
                                </a:lnTo>
                                <a:lnTo>
                                  <a:pt x="78270" y="521403"/>
                                </a:lnTo>
                                <a:lnTo>
                                  <a:pt x="88633" y="511231"/>
                                </a:lnTo>
                                <a:lnTo>
                                  <a:pt x="81479" y="504190"/>
                                </a:lnTo>
                                <a:close/>
                              </a:path>
                              <a:path w="260350" h="798830">
                                <a:moveTo>
                                  <a:pt x="156616" y="514350"/>
                                </a:moveTo>
                                <a:lnTo>
                                  <a:pt x="142384" y="514350"/>
                                </a:lnTo>
                                <a:lnTo>
                                  <a:pt x="149570" y="521403"/>
                                </a:lnTo>
                                <a:lnTo>
                                  <a:pt x="149430" y="521403"/>
                                </a:lnTo>
                                <a:lnTo>
                                  <a:pt x="156616" y="514350"/>
                                </a:lnTo>
                                <a:close/>
                              </a:path>
                              <a:path w="260350" h="798830">
                                <a:moveTo>
                                  <a:pt x="227775" y="514350"/>
                                </a:moveTo>
                                <a:lnTo>
                                  <a:pt x="213543" y="514350"/>
                                </a:lnTo>
                                <a:lnTo>
                                  <a:pt x="220729" y="521403"/>
                                </a:lnTo>
                                <a:lnTo>
                                  <a:pt x="220589" y="521403"/>
                                </a:lnTo>
                                <a:lnTo>
                                  <a:pt x="227775" y="514350"/>
                                </a:lnTo>
                                <a:close/>
                              </a:path>
                              <a:path w="260350" h="798830">
                                <a:moveTo>
                                  <a:pt x="238126" y="504190"/>
                                </a:moveTo>
                                <a:lnTo>
                                  <a:pt x="230399" y="511774"/>
                                </a:lnTo>
                                <a:lnTo>
                                  <a:pt x="230996" y="511774"/>
                                </a:lnTo>
                                <a:lnTo>
                                  <a:pt x="240829" y="521403"/>
                                </a:lnTo>
                                <a:lnTo>
                                  <a:pt x="244066" y="518160"/>
                                </a:lnTo>
                                <a:lnTo>
                                  <a:pt x="247937" y="514350"/>
                                </a:lnTo>
                                <a:lnTo>
                                  <a:pt x="248476" y="514350"/>
                                </a:lnTo>
                                <a:lnTo>
                                  <a:pt x="238126" y="504190"/>
                                </a:lnTo>
                                <a:close/>
                              </a:path>
                              <a:path w="260350" h="798830">
                                <a:moveTo>
                                  <a:pt x="260120" y="514350"/>
                                </a:moveTo>
                                <a:lnTo>
                                  <a:pt x="248476" y="514350"/>
                                </a:lnTo>
                                <a:lnTo>
                                  <a:pt x="255662" y="521403"/>
                                </a:lnTo>
                                <a:lnTo>
                                  <a:pt x="255522" y="521403"/>
                                </a:lnTo>
                                <a:lnTo>
                                  <a:pt x="260120" y="516890"/>
                                </a:lnTo>
                                <a:lnTo>
                                  <a:pt x="260120" y="514350"/>
                                </a:lnTo>
                                <a:close/>
                              </a:path>
                              <a:path w="260350" h="798830">
                                <a:moveTo>
                                  <a:pt x="195231" y="496374"/>
                                </a:moveTo>
                                <a:lnTo>
                                  <a:pt x="187289" y="504190"/>
                                </a:lnTo>
                                <a:lnTo>
                                  <a:pt x="195231" y="512005"/>
                                </a:lnTo>
                                <a:lnTo>
                                  <a:pt x="203193" y="504190"/>
                                </a:lnTo>
                                <a:lnTo>
                                  <a:pt x="195231" y="496374"/>
                                </a:lnTo>
                                <a:close/>
                              </a:path>
                              <a:path w="260350" h="798830">
                                <a:moveTo>
                                  <a:pt x="35658" y="479437"/>
                                </a:moveTo>
                                <a:lnTo>
                                  <a:pt x="10508" y="504190"/>
                                </a:lnTo>
                                <a:lnTo>
                                  <a:pt x="18215" y="511774"/>
                                </a:lnTo>
                                <a:lnTo>
                                  <a:pt x="25941" y="504190"/>
                                </a:lnTo>
                                <a:lnTo>
                                  <a:pt x="18512" y="496897"/>
                                </a:lnTo>
                                <a:lnTo>
                                  <a:pt x="33370" y="496897"/>
                                </a:lnTo>
                                <a:lnTo>
                                  <a:pt x="35747" y="494564"/>
                                </a:lnTo>
                                <a:lnTo>
                                  <a:pt x="28068" y="487045"/>
                                </a:lnTo>
                                <a:lnTo>
                                  <a:pt x="43408" y="487045"/>
                                </a:lnTo>
                                <a:lnTo>
                                  <a:pt x="35658" y="479437"/>
                                </a:lnTo>
                                <a:close/>
                              </a:path>
                              <a:path w="260350" h="798830">
                                <a:moveTo>
                                  <a:pt x="63573" y="486566"/>
                                </a:moveTo>
                                <a:lnTo>
                                  <a:pt x="45576" y="504190"/>
                                </a:lnTo>
                                <a:lnTo>
                                  <a:pt x="53322" y="511774"/>
                                </a:lnTo>
                                <a:lnTo>
                                  <a:pt x="53147" y="511774"/>
                                </a:lnTo>
                                <a:lnTo>
                                  <a:pt x="60874" y="504190"/>
                                </a:lnTo>
                                <a:lnTo>
                                  <a:pt x="53445" y="496897"/>
                                </a:lnTo>
                                <a:lnTo>
                                  <a:pt x="68303" y="496897"/>
                                </a:lnTo>
                                <a:lnTo>
                                  <a:pt x="71190" y="494063"/>
                                </a:lnTo>
                                <a:lnTo>
                                  <a:pt x="63573" y="486566"/>
                                </a:lnTo>
                                <a:close/>
                              </a:path>
                              <a:path w="260350" h="798830">
                                <a:moveTo>
                                  <a:pt x="134413" y="487045"/>
                                </a:moveTo>
                                <a:lnTo>
                                  <a:pt x="116905" y="504190"/>
                                </a:lnTo>
                                <a:lnTo>
                                  <a:pt x="124651" y="511774"/>
                                </a:lnTo>
                                <a:lnTo>
                                  <a:pt x="124307" y="511774"/>
                                </a:lnTo>
                                <a:lnTo>
                                  <a:pt x="132033" y="504190"/>
                                </a:lnTo>
                                <a:lnTo>
                                  <a:pt x="124605" y="496897"/>
                                </a:lnTo>
                                <a:lnTo>
                                  <a:pt x="139462" y="496897"/>
                                </a:lnTo>
                                <a:lnTo>
                                  <a:pt x="141839" y="494564"/>
                                </a:lnTo>
                                <a:lnTo>
                                  <a:pt x="142092" y="494564"/>
                                </a:lnTo>
                                <a:lnTo>
                                  <a:pt x="134413" y="487045"/>
                                </a:lnTo>
                                <a:close/>
                              </a:path>
                              <a:path w="260350" h="798830">
                                <a:moveTo>
                                  <a:pt x="169869" y="487045"/>
                                </a:moveTo>
                                <a:lnTo>
                                  <a:pt x="152186" y="504449"/>
                                </a:lnTo>
                                <a:lnTo>
                                  <a:pt x="159667" y="511774"/>
                                </a:lnTo>
                                <a:lnTo>
                                  <a:pt x="159239" y="511774"/>
                                </a:lnTo>
                                <a:lnTo>
                                  <a:pt x="166966" y="504190"/>
                                </a:lnTo>
                                <a:lnTo>
                                  <a:pt x="159793" y="497148"/>
                                </a:lnTo>
                                <a:lnTo>
                                  <a:pt x="174140" y="497148"/>
                                </a:lnTo>
                                <a:lnTo>
                                  <a:pt x="176772" y="494564"/>
                                </a:lnTo>
                                <a:lnTo>
                                  <a:pt x="177510" y="494564"/>
                                </a:lnTo>
                                <a:lnTo>
                                  <a:pt x="169869" y="487045"/>
                                </a:lnTo>
                                <a:close/>
                              </a:path>
                              <a:path w="260350" h="798830">
                                <a:moveTo>
                                  <a:pt x="230697" y="496897"/>
                                </a:moveTo>
                                <a:lnTo>
                                  <a:pt x="223250" y="504190"/>
                                </a:lnTo>
                                <a:lnTo>
                                  <a:pt x="230996" y="511774"/>
                                </a:lnTo>
                                <a:lnTo>
                                  <a:pt x="230399" y="511774"/>
                                </a:lnTo>
                                <a:lnTo>
                                  <a:pt x="238126" y="504190"/>
                                </a:lnTo>
                                <a:lnTo>
                                  <a:pt x="230697" y="496897"/>
                                </a:lnTo>
                                <a:close/>
                              </a:path>
                              <a:path w="260350" h="798830">
                                <a:moveTo>
                                  <a:pt x="88633" y="497148"/>
                                </a:moveTo>
                                <a:lnTo>
                                  <a:pt x="81479" y="504190"/>
                                </a:lnTo>
                                <a:lnTo>
                                  <a:pt x="88633" y="511231"/>
                                </a:lnTo>
                                <a:lnTo>
                                  <a:pt x="95807" y="504190"/>
                                </a:lnTo>
                                <a:lnTo>
                                  <a:pt x="88633" y="497148"/>
                                </a:lnTo>
                                <a:close/>
                              </a:path>
                              <a:path w="260350" h="798830">
                                <a:moveTo>
                                  <a:pt x="149500" y="487045"/>
                                </a:moveTo>
                                <a:lnTo>
                                  <a:pt x="141839" y="494564"/>
                                </a:lnTo>
                                <a:lnTo>
                                  <a:pt x="142092" y="494564"/>
                                </a:lnTo>
                                <a:lnTo>
                                  <a:pt x="152186" y="504449"/>
                                </a:lnTo>
                                <a:lnTo>
                                  <a:pt x="159604" y="497148"/>
                                </a:lnTo>
                                <a:lnTo>
                                  <a:pt x="159793" y="497148"/>
                                </a:lnTo>
                                <a:lnTo>
                                  <a:pt x="149500" y="487045"/>
                                </a:lnTo>
                                <a:close/>
                              </a:path>
                              <a:path w="260350" h="798830">
                                <a:moveTo>
                                  <a:pt x="185" y="486410"/>
                                </a:moveTo>
                                <a:lnTo>
                                  <a:pt x="220" y="494063"/>
                                </a:lnTo>
                                <a:lnTo>
                                  <a:pt x="10508" y="504190"/>
                                </a:lnTo>
                                <a:lnTo>
                                  <a:pt x="17917" y="496897"/>
                                </a:lnTo>
                                <a:lnTo>
                                  <a:pt x="18512" y="496897"/>
                                </a:lnTo>
                                <a:lnTo>
                                  <a:pt x="11709" y="490220"/>
                                </a:lnTo>
                                <a:lnTo>
                                  <a:pt x="3946" y="490220"/>
                                </a:lnTo>
                                <a:lnTo>
                                  <a:pt x="185" y="486410"/>
                                </a:lnTo>
                                <a:close/>
                              </a:path>
                              <a:path w="260350" h="798830">
                                <a:moveTo>
                                  <a:pt x="33370" y="496897"/>
                                </a:moveTo>
                                <a:lnTo>
                                  <a:pt x="18512" y="496897"/>
                                </a:lnTo>
                                <a:lnTo>
                                  <a:pt x="25941" y="504190"/>
                                </a:lnTo>
                                <a:lnTo>
                                  <a:pt x="33370" y="496897"/>
                                </a:lnTo>
                                <a:close/>
                              </a:path>
                              <a:path w="260350" h="798830">
                                <a:moveTo>
                                  <a:pt x="43408" y="487045"/>
                                </a:moveTo>
                                <a:lnTo>
                                  <a:pt x="35747" y="494564"/>
                                </a:lnTo>
                                <a:lnTo>
                                  <a:pt x="45576" y="504190"/>
                                </a:lnTo>
                                <a:lnTo>
                                  <a:pt x="53023" y="496897"/>
                                </a:lnTo>
                                <a:lnTo>
                                  <a:pt x="53445" y="496897"/>
                                </a:lnTo>
                                <a:lnTo>
                                  <a:pt x="43408" y="487045"/>
                                </a:lnTo>
                                <a:close/>
                              </a:path>
                              <a:path w="260350" h="798830">
                                <a:moveTo>
                                  <a:pt x="68303" y="496897"/>
                                </a:moveTo>
                                <a:lnTo>
                                  <a:pt x="53445" y="496897"/>
                                </a:lnTo>
                                <a:lnTo>
                                  <a:pt x="60874" y="504190"/>
                                </a:lnTo>
                                <a:lnTo>
                                  <a:pt x="68303" y="496897"/>
                                </a:lnTo>
                                <a:close/>
                              </a:path>
                              <a:path w="260350" h="798830">
                                <a:moveTo>
                                  <a:pt x="78340" y="487045"/>
                                </a:moveTo>
                                <a:lnTo>
                                  <a:pt x="71190" y="494063"/>
                                </a:lnTo>
                                <a:lnTo>
                                  <a:pt x="81479" y="504190"/>
                                </a:lnTo>
                                <a:lnTo>
                                  <a:pt x="88633" y="497148"/>
                                </a:lnTo>
                                <a:lnTo>
                                  <a:pt x="78340" y="487045"/>
                                </a:lnTo>
                                <a:close/>
                              </a:path>
                              <a:path w="260350" h="798830">
                                <a:moveTo>
                                  <a:pt x="99148" y="486800"/>
                                </a:moveTo>
                                <a:lnTo>
                                  <a:pt x="88633" y="497148"/>
                                </a:lnTo>
                                <a:lnTo>
                                  <a:pt x="95807" y="504190"/>
                                </a:lnTo>
                                <a:lnTo>
                                  <a:pt x="106344" y="493847"/>
                                </a:lnTo>
                                <a:lnTo>
                                  <a:pt x="99148" y="486800"/>
                                </a:lnTo>
                                <a:close/>
                              </a:path>
                              <a:path w="260350" h="798830">
                                <a:moveTo>
                                  <a:pt x="113920" y="486410"/>
                                </a:moveTo>
                                <a:lnTo>
                                  <a:pt x="106344" y="493847"/>
                                </a:lnTo>
                                <a:lnTo>
                                  <a:pt x="116905" y="504190"/>
                                </a:lnTo>
                                <a:lnTo>
                                  <a:pt x="124352" y="496897"/>
                                </a:lnTo>
                                <a:lnTo>
                                  <a:pt x="124605" y="496897"/>
                                </a:lnTo>
                                <a:lnTo>
                                  <a:pt x="113920" y="486410"/>
                                </a:lnTo>
                                <a:close/>
                              </a:path>
                              <a:path w="260350" h="798830">
                                <a:moveTo>
                                  <a:pt x="139462" y="496897"/>
                                </a:moveTo>
                                <a:lnTo>
                                  <a:pt x="124605" y="496897"/>
                                </a:lnTo>
                                <a:lnTo>
                                  <a:pt x="132033" y="504190"/>
                                </a:lnTo>
                                <a:lnTo>
                                  <a:pt x="139462" y="496897"/>
                                </a:lnTo>
                                <a:close/>
                              </a:path>
                              <a:path w="260350" h="798830">
                                <a:moveTo>
                                  <a:pt x="174140" y="497148"/>
                                </a:moveTo>
                                <a:lnTo>
                                  <a:pt x="159793" y="497148"/>
                                </a:lnTo>
                                <a:lnTo>
                                  <a:pt x="166966" y="504190"/>
                                </a:lnTo>
                                <a:lnTo>
                                  <a:pt x="174140" y="497148"/>
                                </a:lnTo>
                                <a:close/>
                              </a:path>
                              <a:path w="260350" h="798830">
                                <a:moveTo>
                                  <a:pt x="185079" y="486410"/>
                                </a:moveTo>
                                <a:lnTo>
                                  <a:pt x="176772" y="494564"/>
                                </a:lnTo>
                                <a:lnTo>
                                  <a:pt x="177510" y="494564"/>
                                </a:lnTo>
                                <a:lnTo>
                                  <a:pt x="187289" y="504190"/>
                                </a:lnTo>
                                <a:lnTo>
                                  <a:pt x="195231" y="496374"/>
                                </a:lnTo>
                                <a:lnTo>
                                  <a:pt x="185079" y="486410"/>
                                </a:lnTo>
                                <a:close/>
                              </a:path>
                              <a:path w="260350" h="798830">
                                <a:moveTo>
                                  <a:pt x="205254" y="486566"/>
                                </a:moveTo>
                                <a:lnTo>
                                  <a:pt x="204958" y="486800"/>
                                </a:lnTo>
                                <a:lnTo>
                                  <a:pt x="195231" y="496374"/>
                                </a:lnTo>
                                <a:lnTo>
                                  <a:pt x="203193" y="504190"/>
                                </a:lnTo>
                                <a:lnTo>
                                  <a:pt x="212999" y="494564"/>
                                </a:lnTo>
                                <a:lnTo>
                                  <a:pt x="213421" y="494564"/>
                                </a:lnTo>
                                <a:lnTo>
                                  <a:pt x="205254" y="486566"/>
                                </a:lnTo>
                                <a:close/>
                              </a:path>
                              <a:path w="260350" h="798830">
                                <a:moveTo>
                                  <a:pt x="220659" y="487045"/>
                                </a:moveTo>
                                <a:lnTo>
                                  <a:pt x="212999" y="494564"/>
                                </a:lnTo>
                                <a:lnTo>
                                  <a:pt x="213421" y="494564"/>
                                </a:lnTo>
                                <a:lnTo>
                                  <a:pt x="223250" y="504190"/>
                                </a:lnTo>
                                <a:lnTo>
                                  <a:pt x="230697" y="496897"/>
                                </a:lnTo>
                                <a:lnTo>
                                  <a:pt x="220659" y="487045"/>
                                </a:lnTo>
                                <a:close/>
                              </a:path>
                              <a:path w="260350" h="798830">
                                <a:moveTo>
                                  <a:pt x="240840" y="487045"/>
                                </a:moveTo>
                                <a:lnTo>
                                  <a:pt x="237516" y="490220"/>
                                </a:lnTo>
                                <a:lnTo>
                                  <a:pt x="230697" y="496897"/>
                                </a:lnTo>
                                <a:lnTo>
                                  <a:pt x="238126" y="504190"/>
                                </a:lnTo>
                                <a:lnTo>
                                  <a:pt x="247932" y="494564"/>
                                </a:lnTo>
                                <a:lnTo>
                                  <a:pt x="248480" y="494564"/>
                                </a:lnTo>
                                <a:lnTo>
                                  <a:pt x="240840" y="487045"/>
                                </a:lnTo>
                                <a:close/>
                              </a:path>
                              <a:path w="260350" h="798830">
                                <a:moveTo>
                                  <a:pt x="255592" y="487045"/>
                                </a:moveTo>
                                <a:lnTo>
                                  <a:pt x="247932" y="494564"/>
                                </a:lnTo>
                                <a:lnTo>
                                  <a:pt x="248480" y="494564"/>
                                </a:lnTo>
                                <a:lnTo>
                                  <a:pt x="256970" y="502920"/>
                                </a:lnTo>
                                <a:lnTo>
                                  <a:pt x="260120" y="499110"/>
                                </a:lnTo>
                                <a:lnTo>
                                  <a:pt x="260120" y="491490"/>
                                </a:lnTo>
                                <a:lnTo>
                                  <a:pt x="255592" y="487045"/>
                                </a:lnTo>
                                <a:close/>
                              </a:path>
                              <a:path w="260350" h="798830">
                                <a:moveTo>
                                  <a:pt x="25294" y="469265"/>
                                </a:moveTo>
                                <a:lnTo>
                                  <a:pt x="17520" y="476895"/>
                                </a:lnTo>
                                <a:lnTo>
                                  <a:pt x="17705" y="476895"/>
                                </a:lnTo>
                                <a:lnTo>
                                  <a:pt x="35747" y="494564"/>
                                </a:lnTo>
                                <a:lnTo>
                                  <a:pt x="43408" y="487045"/>
                                </a:lnTo>
                                <a:lnTo>
                                  <a:pt x="27928" y="487045"/>
                                </a:lnTo>
                                <a:lnTo>
                                  <a:pt x="35658" y="479437"/>
                                </a:lnTo>
                                <a:lnTo>
                                  <a:pt x="25294" y="469265"/>
                                </a:lnTo>
                                <a:close/>
                              </a:path>
                              <a:path w="260350" h="798830">
                                <a:moveTo>
                                  <a:pt x="152186" y="469640"/>
                                </a:moveTo>
                                <a:lnTo>
                                  <a:pt x="134413" y="487045"/>
                                </a:lnTo>
                                <a:lnTo>
                                  <a:pt x="142092" y="494564"/>
                                </a:lnTo>
                                <a:lnTo>
                                  <a:pt x="141839" y="494564"/>
                                </a:lnTo>
                                <a:lnTo>
                                  <a:pt x="149500" y="487045"/>
                                </a:lnTo>
                                <a:lnTo>
                                  <a:pt x="142092" y="479773"/>
                                </a:lnTo>
                                <a:lnTo>
                                  <a:pt x="156908" y="479773"/>
                                </a:lnTo>
                                <a:lnTo>
                                  <a:pt x="159604" y="477127"/>
                                </a:lnTo>
                                <a:lnTo>
                                  <a:pt x="159792" y="477127"/>
                                </a:lnTo>
                                <a:lnTo>
                                  <a:pt x="152186" y="469640"/>
                                </a:lnTo>
                                <a:close/>
                              </a:path>
                              <a:path w="260350" h="798830">
                                <a:moveTo>
                                  <a:pt x="187761" y="469436"/>
                                </a:moveTo>
                                <a:lnTo>
                                  <a:pt x="169869" y="487045"/>
                                </a:lnTo>
                                <a:lnTo>
                                  <a:pt x="177510" y="494564"/>
                                </a:lnTo>
                                <a:lnTo>
                                  <a:pt x="176772" y="494564"/>
                                </a:lnTo>
                                <a:lnTo>
                                  <a:pt x="185079" y="486410"/>
                                </a:lnTo>
                                <a:lnTo>
                                  <a:pt x="177976" y="479437"/>
                                </a:lnTo>
                                <a:lnTo>
                                  <a:pt x="192183" y="479437"/>
                                </a:lnTo>
                                <a:lnTo>
                                  <a:pt x="194772" y="476895"/>
                                </a:lnTo>
                                <a:lnTo>
                                  <a:pt x="195378" y="476895"/>
                                </a:lnTo>
                                <a:lnTo>
                                  <a:pt x="187761" y="469436"/>
                                </a:lnTo>
                                <a:close/>
                              </a:path>
                              <a:path w="260350" h="798830">
                                <a:moveTo>
                                  <a:pt x="222775" y="469265"/>
                                </a:moveTo>
                                <a:lnTo>
                                  <a:pt x="205355" y="486410"/>
                                </a:lnTo>
                                <a:lnTo>
                                  <a:pt x="205254" y="486566"/>
                                </a:lnTo>
                                <a:lnTo>
                                  <a:pt x="213421" y="494564"/>
                                </a:lnTo>
                                <a:lnTo>
                                  <a:pt x="212999" y="494564"/>
                                </a:lnTo>
                                <a:lnTo>
                                  <a:pt x="220659" y="487045"/>
                                </a:lnTo>
                                <a:lnTo>
                                  <a:pt x="212909" y="479437"/>
                                </a:lnTo>
                                <a:lnTo>
                                  <a:pt x="228409" y="479437"/>
                                </a:lnTo>
                                <a:lnTo>
                                  <a:pt x="230763" y="477127"/>
                                </a:lnTo>
                                <a:lnTo>
                                  <a:pt x="222775" y="469265"/>
                                </a:lnTo>
                                <a:close/>
                              </a:path>
                              <a:path w="260350" h="798830">
                                <a:moveTo>
                                  <a:pt x="248184" y="479773"/>
                                </a:moveTo>
                                <a:lnTo>
                                  <a:pt x="241008" y="486800"/>
                                </a:lnTo>
                                <a:lnTo>
                                  <a:pt x="240840" y="487045"/>
                                </a:lnTo>
                                <a:lnTo>
                                  <a:pt x="248480" y="494564"/>
                                </a:lnTo>
                                <a:lnTo>
                                  <a:pt x="247932" y="494564"/>
                                </a:lnTo>
                                <a:lnTo>
                                  <a:pt x="255592" y="487045"/>
                                </a:lnTo>
                                <a:lnTo>
                                  <a:pt x="248184" y="479773"/>
                                </a:lnTo>
                                <a:close/>
                              </a:path>
                              <a:path w="260350" h="798830">
                                <a:moveTo>
                                  <a:pt x="81241" y="469265"/>
                                </a:moveTo>
                                <a:lnTo>
                                  <a:pt x="63573" y="486566"/>
                                </a:lnTo>
                                <a:lnTo>
                                  <a:pt x="71190" y="494063"/>
                                </a:lnTo>
                                <a:lnTo>
                                  <a:pt x="78340" y="487045"/>
                                </a:lnTo>
                                <a:lnTo>
                                  <a:pt x="70932" y="479773"/>
                                </a:lnTo>
                                <a:lnTo>
                                  <a:pt x="85748" y="479773"/>
                                </a:lnTo>
                                <a:lnTo>
                                  <a:pt x="88680" y="476895"/>
                                </a:lnTo>
                                <a:lnTo>
                                  <a:pt x="89033" y="476895"/>
                                </a:lnTo>
                                <a:lnTo>
                                  <a:pt x="81241" y="469265"/>
                                </a:lnTo>
                                <a:close/>
                              </a:path>
                              <a:path w="260350" h="798830">
                                <a:moveTo>
                                  <a:pt x="116641" y="469640"/>
                                </a:moveTo>
                                <a:lnTo>
                                  <a:pt x="116319" y="469900"/>
                                </a:lnTo>
                                <a:lnTo>
                                  <a:pt x="99148" y="486800"/>
                                </a:lnTo>
                                <a:lnTo>
                                  <a:pt x="106344" y="493847"/>
                                </a:lnTo>
                                <a:lnTo>
                                  <a:pt x="113920" y="486410"/>
                                </a:lnTo>
                                <a:lnTo>
                                  <a:pt x="106817" y="479437"/>
                                </a:lnTo>
                                <a:lnTo>
                                  <a:pt x="121023" y="479437"/>
                                </a:lnTo>
                                <a:lnTo>
                                  <a:pt x="123612" y="476895"/>
                                </a:lnTo>
                                <a:lnTo>
                                  <a:pt x="124050" y="476895"/>
                                </a:lnTo>
                                <a:lnTo>
                                  <a:pt x="116641" y="469640"/>
                                </a:lnTo>
                                <a:close/>
                              </a:path>
                              <a:path w="260350" h="798830">
                                <a:moveTo>
                                  <a:pt x="3946" y="482600"/>
                                </a:moveTo>
                                <a:lnTo>
                                  <a:pt x="185" y="486410"/>
                                </a:lnTo>
                                <a:lnTo>
                                  <a:pt x="3946" y="490220"/>
                                </a:lnTo>
                                <a:lnTo>
                                  <a:pt x="7828" y="486410"/>
                                </a:lnTo>
                                <a:lnTo>
                                  <a:pt x="3946" y="482600"/>
                                </a:lnTo>
                                <a:close/>
                              </a:path>
                              <a:path w="260350" h="798830">
                                <a:moveTo>
                                  <a:pt x="7828" y="486410"/>
                                </a:moveTo>
                                <a:lnTo>
                                  <a:pt x="3946" y="490220"/>
                                </a:lnTo>
                                <a:lnTo>
                                  <a:pt x="11709" y="490220"/>
                                </a:lnTo>
                                <a:lnTo>
                                  <a:pt x="7828" y="486410"/>
                                </a:lnTo>
                                <a:close/>
                              </a:path>
                              <a:path w="260350" h="798830">
                                <a:moveTo>
                                  <a:pt x="45994" y="469265"/>
                                </a:moveTo>
                                <a:lnTo>
                                  <a:pt x="35658" y="479437"/>
                                </a:lnTo>
                                <a:lnTo>
                                  <a:pt x="43408" y="487045"/>
                                </a:lnTo>
                                <a:lnTo>
                                  <a:pt x="53747" y="476895"/>
                                </a:lnTo>
                                <a:lnTo>
                                  <a:pt x="45994" y="469265"/>
                                </a:lnTo>
                                <a:close/>
                              </a:path>
                              <a:path w="260350" h="798830">
                                <a:moveTo>
                                  <a:pt x="85748" y="479773"/>
                                </a:moveTo>
                                <a:lnTo>
                                  <a:pt x="70932" y="479773"/>
                                </a:lnTo>
                                <a:lnTo>
                                  <a:pt x="78340" y="487045"/>
                                </a:lnTo>
                                <a:lnTo>
                                  <a:pt x="85748" y="479773"/>
                                </a:lnTo>
                                <a:close/>
                              </a:path>
                              <a:path w="260350" h="798830">
                                <a:moveTo>
                                  <a:pt x="131386" y="469265"/>
                                </a:moveTo>
                                <a:lnTo>
                                  <a:pt x="123612" y="476895"/>
                                </a:lnTo>
                                <a:lnTo>
                                  <a:pt x="124050" y="476895"/>
                                </a:lnTo>
                                <a:lnTo>
                                  <a:pt x="134413" y="487045"/>
                                </a:lnTo>
                                <a:lnTo>
                                  <a:pt x="141839" y="479773"/>
                                </a:lnTo>
                                <a:lnTo>
                                  <a:pt x="142092" y="479773"/>
                                </a:lnTo>
                                <a:lnTo>
                                  <a:pt x="131386" y="469265"/>
                                </a:lnTo>
                                <a:close/>
                              </a:path>
                              <a:path w="260350" h="798830">
                                <a:moveTo>
                                  <a:pt x="156908" y="479773"/>
                                </a:moveTo>
                                <a:lnTo>
                                  <a:pt x="142092" y="479773"/>
                                </a:lnTo>
                                <a:lnTo>
                                  <a:pt x="149500" y="487045"/>
                                </a:lnTo>
                                <a:lnTo>
                                  <a:pt x="156908" y="479773"/>
                                </a:lnTo>
                                <a:close/>
                              </a:path>
                              <a:path w="260350" h="798830">
                                <a:moveTo>
                                  <a:pt x="167613" y="469265"/>
                                </a:moveTo>
                                <a:lnTo>
                                  <a:pt x="159604" y="477127"/>
                                </a:lnTo>
                                <a:lnTo>
                                  <a:pt x="159792" y="477127"/>
                                </a:lnTo>
                                <a:lnTo>
                                  <a:pt x="169869" y="487045"/>
                                </a:lnTo>
                                <a:lnTo>
                                  <a:pt x="177599" y="479437"/>
                                </a:lnTo>
                                <a:lnTo>
                                  <a:pt x="177976" y="479437"/>
                                </a:lnTo>
                                <a:lnTo>
                                  <a:pt x="167613" y="469265"/>
                                </a:lnTo>
                                <a:close/>
                              </a:path>
                              <a:path w="260350" h="798830">
                                <a:moveTo>
                                  <a:pt x="228409" y="479437"/>
                                </a:moveTo>
                                <a:lnTo>
                                  <a:pt x="212909" y="479437"/>
                                </a:lnTo>
                                <a:lnTo>
                                  <a:pt x="220659" y="487045"/>
                                </a:lnTo>
                                <a:lnTo>
                                  <a:pt x="228409" y="479437"/>
                                </a:lnTo>
                                <a:close/>
                              </a:path>
                              <a:path w="260350" h="798830">
                                <a:moveTo>
                                  <a:pt x="238126" y="469900"/>
                                </a:moveTo>
                                <a:lnTo>
                                  <a:pt x="230763" y="477127"/>
                                </a:lnTo>
                                <a:lnTo>
                                  <a:pt x="240840" y="487045"/>
                                </a:lnTo>
                                <a:lnTo>
                                  <a:pt x="241008" y="486800"/>
                                </a:lnTo>
                                <a:lnTo>
                                  <a:pt x="248184" y="479773"/>
                                </a:lnTo>
                                <a:lnTo>
                                  <a:pt x="238126" y="469900"/>
                                </a:lnTo>
                                <a:close/>
                              </a:path>
                              <a:path w="260350" h="798830">
                                <a:moveTo>
                                  <a:pt x="256970" y="471170"/>
                                </a:moveTo>
                                <a:lnTo>
                                  <a:pt x="248184" y="479773"/>
                                </a:lnTo>
                                <a:lnTo>
                                  <a:pt x="255592" y="487045"/>
                                </a:lnTo>
                                <a:lnTo>
                                  <a:pt x="260120" y="482600"/>
                                </a:lnTo>
                                <a:lnTo>
                                  <a:pt x="260120" y="473710"/>
                                </a:lnTo>
                                <a:lnTo>
                                  <a:pt x="256970" y="471170"/>
                                </a:lnTo>
                                <a:close/>
                              </a:path>
                              <a:path w="260350" h="798830">
                                <a:moveTo>
                                  <a:pt x="96454" y="469265"/>
                                </a:moveTo>
                                <a:lnTo>
                                  <a:pt x="88680" y="476895"/>
                                </a:lnTo>
                                <a:lnTo>
                                  <a:pt x="89033" y="476895"/>
                                </a:lnTo>
                                <a:lnTo>
                                  <a:pt x="99148" y="486800"/>
                                </a:lnTo>
                                <a:lnTo>
                                  <a:pt x="106628" y="479437"/>
                                </a:lnTo>
                                <a:lnTo>
                                  <a:pt x="106817" y="479437"/>
                                </a:lnTo>
                                <a:lnTo>
                                  <a:pt x="96454" y="469265"/>
                                </a:lnTo>
                                <a:close/>
                              </a:path>
                              <a:path w="260350" h="798830">
                                <a:moveTo>
                                  <a:pt x="60874" y="469900"/>
                                </a:moveTo>
                                <a:lnTo>
                                  <a:pt x="53747" y="476895"/>
                                </a:lnTo>
                                <a:lnTo>
                                  <a:pt x="63573" y="486566"/>
                                </a:lnTo>
                                <a:lnTo>
                                  <a:pt x="70510" y="479773"/>
                                </a:lnTo>
                                <a:lnTo>
                                  <a:pt x="70932" y="479773"/>
                                </a:lnTo>
                                <a:lnTo>
                                  <a:pt x="60874" y="469900"/>
                                </a:lnTo>
                                <a:close/>
                              </a:path>
                              <a:path w="260350" h="798830">
                                <a:moveTo>
                                  <a:pt x="202546" y="469265"/>
                                </a:moveTo>
                                <a:lnTo>
                                  <a:pt x="194772" y="476895"/>
                                </a:lnTo>
                                <a:lnTo>
                                  <a:pt x="195378" y="476895"/>
                                </a:lnTo>
                                <a:lnTo>
                                  <a:pt x="205254" y="486566"/>
                                </a:lnTo>
                                <a:lnTo>
                                  <a:pt x="205355" y="486410"/>
                                </a:lnTo>
                                <a:lnTo>
                                  <a:pt x="212439" y="479437"/>
                                </a:lnTo>
                                <a:lnTo>
                                  <a:pt x="212909" y="479437"/>
                                </a:lnTo>
                                <a:lnTo>
                                  <a:pt x="202546" y="469265"/>
                                </a:lnTo>
                                <a:close/>
                              </a:path>
                              <a:path w="260350" h="798830">
                                <a:moveTo>
                                  <a:pt x="10560" y="469900"/>
                                </a:moveTo>
                                <a:lnTo>
                                  <a:pt x="9218" y="471170"/>
                                </a:lnTo>
                                <a:lnTo>
                                  <a:pt x="185" y="480060"/>
                                </a:lnTo>
                                <a:lnTo>
                                  <a:pt x="185" y="486410"/>
                                </a:lnTo>
                                <a:lnTo>
                                  <a:pt x="3946" y="482600"/>
                                </a:lnTo>
                                <a:lnTo>
                                  <a:pt x="11709" y="482600"/>
                                </a:lnTo>
                                <a:lnTo>
                                  <a:pt x="17520" y="476895"/>
                                </a:lnTo>
                                <a:lnTo>
                                  <a:pt x="17705" y="476895"/>
                                </a:lnTo>
                                <a:lnTo>
                                  <a:pt x="10560" y="469900"/>
                                </a:lnTo>
                                <a:close/>
                              </a:path>
                              <a:path w="260350" h="798830">
                                <a:moveTo>
                                  <a:pt x="11709" y="482600"/>
                                </a:moveTo>
                                <a:lnTo>
                                  <a:pt x="3946" y="482600"/>
                                </a:lnTo>
                                <a:lnTo>
                                  <a:pt x="7828" y="486410"/>
                                </a:lnTo>
                                <a:lnTo>
                                  <a:pt x="11709" y="482600"/>
                                </a:lnTo>
                                <a:close/>
                              </a:path>
                              <a:path w="260350" h="798830">
                                <a:moveTo>
                                  <a:pt x="121023" y="479437"/>
                                </a:moveTo>
                                <a:lnTo>
                                  <a:pt x="106817" y="479437"/>
                                </a:lnTo>
                                <a:lnTo>
                                  <a:pt x="113920" y="486410"/>
                                </a:lnTo>
                                <a:lnTo>
                                  <a:pt x="121023" y="479437"/>
                                </a:lnTo>
                                <a:close/>
                              </a:path>
                              <a:path w="260350" h="798830">
                                <a:moveTo>
                                  <a:pt x="192183" y="479437"/>
                                </a:moveTo>
                                <a:lnTo>
                                  <a:pt x="177976" y="479437"/>
                                </a:lnTo>
                                <a:lnTo>
                                  <a:pt x="185079" y="486410"/>
                                </a:lnTo>
                                <a:lnTo>
                                  <a:pt x="192183" y="479437"/>
                                </a:lnTo>
                                <a:close/>
                              </a:path>
                              <a:path w="260350" h="798830">
                                <a:moveTo>
                                  <a:pt x="160100" y="461890"/>
                                </a:moveTo>
                                <a:lnTo>
                                  <a:pt x="152186" y="469640"/>
                                </a:lnTo>
                                <a:lnTo>
                                  <a:pt x="159792" y="477127"/>
                                </a:lnTo>
                                <a:lnTo>
                                  <a:pt x="159604" y="477127"/>
                                </a:lnTo>
                                <a:lnTo>
                                  <a:pt x="167613" y="469265"/>
                                </a:lnTo>
                                <a:lnTo>
                                  <a:pt x="160100" y="461890"/>
                                </a:lnTo>
                                <a:close/>
                              </a:path>
                              <a:path w="260350" h="798830">
                                <a:moveTo>
                                  <a:pt x="240799" y="451524"/>
                                </a:moveTo>
                                <a:lnTo>
                                  <a:pt x="222775" y="469265"/>
                                </a:lnTo>
                                <a:lnTo>
                                  <a:pt x="230763" y="477127"/>
                                </a:lnTo>
                                <a:lnTo>
                                  <a:pt x="238126" y="469900"/>
                                </a:lnTo>
                                <a:lnTo>
                                  <a:pt x="230399" y="462315"/>
                                </a:lnTo>
                                <a:lnTo>
                                  <a:pt x="245852" y="462315"/>
                                </a:lnTo>
                                <a:lnTo>
                                  <a:pt x="248621" y="459597"/>
                                </a:lnTo>
                                <a:lnTo>
                                  <a:pt x="249043" y="459597"/>
                                </a:lnTo>
                                <a:lnTo>
                                  <a:pt x="240799" y="451524"/>
                                </a:lnTo>
                                <a:close/>
                              </a:path>
                              <a:path w="260350" h="798830">
                                <a:moveTo>
                                  <a:pt x="18215" y="462315"/>
                                </a:moveTo>
                                <a:lnTo>
                                  <a:pt x="10772" y="469640"/>
                                </a:lnTo>
                                <a:lnTo>
                                  <a:pt x="10560" y="469900"/>
                                </a:lnTo>
                                <a:lnTo>
                                  <a:pt x="17705" y="476895"/>
                                </a:lnTo>
                                <a:lnTo>
                                  <a:pt x="17520" y="476895"/>
                                </a:lnTo>
                                <a:lnTo>
                                  <a:pt x="25294" y="469265"/>
                                </a:lnTo>
                                <a:lnTo>
                                  <a:pt x="18215" y="462315"/>
                                </a:lnTo>
                                <a:close/>
                              </a:path>
                              <a:path w="260350" h="798830">
                                <a:moveTo>
                                  <a:pt x="53147" y="462315"/>
                                </a:moveTo>
                                <a:lnTo>
                                  <a:pt x="50510" y="464820"/>
                                </a:lnTo>
                                <a:lnTo>
                                  <a:pt x="45994" y="469265"/>
                                </a:lnTo>
                                <a:lnTo>
                                  <a:pt x="53747" y="476895"/>
                                </a:lnTo>
                                <a:lnTo>
                                  <a:pt x="60874" y="469900"/>
                                </a:lnTo>
                                <a:lnTo>
                                  <a:pt x="53147" y="462315"/>
                                </a:lnTo>
                                <a:close/>
                              </a:path>
                              <a:path w="260350" h="798830">
                                <a:moveTo>
                                  <a:pt x="98749" y="452120"/>
                                </a:moveTo>
                                <a:lnTo>
                                  <a:pt x="81241" y="469265"/>
                                </a:lnTo>
                                <a:lnTo>
                                  <a:pt x="89033" y="476895"/>
                                </a:lnTo>
                                <a:lnTo>
                                  <a:pt x="88680" y="476895"/>
                                </a:lnTo>
                                <a:lnTo>
                                  <a:pt x="96454" y="469265"/>
                                </a:lnTo>
                                <a:lnTo>
                                  <a:pt x="88941" y="461890"/>
                                </a:lnTo>
                                <a:lnTo>
                                  <a:pt x="103966" y="461890"/>
                                </a:lnTo>
                                <a:lnTo>
                                  <a:pt x="106302" y="459597"/>
                                </a:lnTo>
                                <a:lnTo>
                                  <a:pt x="105869" y="459092"/>
                                </a:lnTo>
                                <a:lnTo>
                                  <a:pt x="98749" y="452120"/>
                                </a:lnTo>
                                <a:close/>
                              </a:path>
                              <a:path w="260350" h="798830">
                                <a:moveTo>
                                  <a:pt x="134384" y="452120"/>
                                </a:moveTo>
                                <a:lnTo>
                                  <a:pt x="116790" y="469436"/>
                                </a:lnTo>
                                <a:lnTo>
                                  <a:pt x="116641" y="469640"/>
                                </a:lnTo>
                                <a:lnTo>
                                  <a:pt x="124050" y="476895"/>
                                </a:lnTo>
                                <a:lnTo>
                                  <a:pt x="123612" y="476895"/>
                                </a:lnTo>
                                <a:lnTo>
                                  <a:pt x="131386" y="469265"/>
                                </a:lnTo>
                                <a:lnTo>
                                  <a:pt x="124307" y="462315"/>
                                </a:lnTo>
                                <a:lnTo>
                                  <a:pt x="138466" y="462315"/>
                                </a:lnTo>
                                <a:lnTo>
                                  <a:pt x="141235" y="459597"/>
                                </a:lnTo>
                                <a:lnTo>
                                  <a:pt x="141982" y="459597"/>
                                </a:lnTo>
                                <a:lnTo>
                                  <a:pt x="134384" y="452120"/>
                                </a:lnTo>
                                <a:close/>
                              </a:path>
                              <a:path w="260350" h="798830">
                                <a:moveTo>
                                  <a:pt x="205355" y="452120"/>
                                </a:moveTo>
                                <a:lnTo>
                                  <a:pt x="187761" y="469436"/>
                                </a:lnTo>
                                <a:lnTo>
                                  <a:pt x="195378" y="476895"/>
                                </a:lnTo>
                                <a:lnTo>
                                  <a:pt x="194772" y="476895"/>
                                </a:lnTo>
                                <a:lnTo>
                                  <a:pt x="202546" y="469265"/>
                                </a:lnTo>
                                <a:lnTo>
                                  <a:pt x="195466" y="462315"/>
                                </a:lnTo>
                                <a:lnTo>
                                  <a:pt x="209626" y="462315"/>
                                </a:lnTo>
                                <a:lnTo>
                                  <a:pt x="212394" y="459597"/>
                                </a:lnTo>
                                <a:lnTo>
                                  <a:pt x="212953" y="459597"/>
                                </a:lnTo>
                                <a:lnTo>
                                  <a:pt x="205355" y="452120"/>
                                </a:lnTo>
                                <a:close/>
                              </a:path>
                              <a:path w="260350" h="798830">
                                <a:moveTo>
                                  <a:pt x="185" y="452120"/>
                                </a:moveTo>
                                <a:lnTo>
                                  <a:pt x="185" y="459740"/>
                                </a:lnTo>
                                <a:lnTo>
                                  <a:pt x="10560" y="469900"/>
                                </a:lnTo>
                                <a:lnTo>
                                  <a:pt x="10772" y="469640"/>
                                </a:lnTo>
                                <a:lnTo>
                                  <a:pt x="18215" y="462315"/>
                                </a:lnTo>
                                <a:lnTo>
                                  <a:pt x="11709" y="455930"/>
                                </a:lnTo>
                                <a:lnTo>
                                  <a:pt x="3946" y="455930"/>
                                </a:lnTo>
                                <a:lnTo>
                                  <a:pt x="185" y="452120"/>
                                </a:lnTo>
                                <a:close/>
                              </a:path>
                              <a:path w="260350" h="798830">
                                <a:moveTo>
                                  <a:pt x="63573" y="451963"/>
                                </a:moveTo>
                                <a:lnTo>
                                  <a:pt x="53486" y="461890"/>
                                </a:lnTo>
                                <a:lnTo>
                                  <a:pt x="53147" y="462315"/>
                                </a:lnTo>
                                <a:lnTo>
                                  <a:pt x="60874" y="469900"/>
                                </a:lnTo>
                                <a:lnTo>
                                  <a:pt x="71369" y="459597"/>
                                </a:lnTo>
                                <a:lnTo>
                                  <a:pt x="63573" y="451963"/>
                                </a:lnTo>
                                <a:close/>
                              </a:path>
                              <a:path w="260350" h="798830">
                                <a:moveTo>
                                  <a:pt x="245852" y="462315"/>
                                </a:moveTo>
                                <a:lnTo>
                                  <a:pt x="230399" y="462315"/>
                                </a:lnTo>
                                <a:lnTo>
                                  <a:pt x="238126" y="469900"/>
                                </a:lnTo>
                                <a:lnTo>
                                  <a:pt x="245852" y="462315"/>
                                </a:lnTo>
                                <a:close/>
                              </a:path>
                              <a:path w="260350" h="798830">
                                <a:moveTo>
                                  <a:pt x="113920" y="452120"/>
                                </a:moveTo>
                                <a:lnTo>
                                  <a:pt x="106817" y="459092"/>
                                </a:lnTo>
                                <a:lnTo>
                                  <a:pt x="106385" y="459597"/>
                                </a:lnTo>
                                <a:lnTo>
                                  <a:pt x="116641" y="469640"/>
                                </a:lnTo>
                                <a:lnTo>
                                  <a:pt x="116790" y="469436"/>
                                </a:lnTo>
                                <a:lnTo>
                                  <a:pt x="124025" y="462315"/>
                                </a:lnTo>
                                <a:lnTo>
                                  <a:pt x="124307" y="462315"/>
                                </a:lnTo>
                                <a:lnTo>
                                  <a:pt x="113920" y="452120"/>
                                </a:lnTo>
                                <a:close/>
                              </a:path>
                              <a:path w="260350" h="798830">
                                <a:moveTo>
                                  <a:pt x="149541" y="451524"/>
                                </a:moveTo>
                                <a:lnTo>
                                  <a:pt x="149013" y="451963"/>
                                </a:lnTo>
                                <a:lnTo>
                                  <a:pt x="141235" y="459597"/>
                                </a:lnTo>
                                <a:lnTo>
                                  <a:pt x="141982" y="459597"/>
                                </a:lnTo>
                                <a:lnTo>
                                  <a:pt x="152186" y="469640"/>
                                </a:lnTo>
                                <a:lnTo>
                                  <a:pt x="160100" y="461890"/>
                                </a:lnTo>
                                <a:lnTo>
                                  <a:pt x="149541" y="451524"/>
                                </a:lnTo>
                                <a:close/>
                              </a:path>
                              <a:path w="260350" h="798830">
                                <a:moveTo>
                                  <a:pt x="185079" y="452120"/>
                                </a:moveTo>
                                <a:lnTo>
                                  <a:pt x="177461" y="459597"/>
                                </a:lnTo>
                                <a:lnTo>
                                  <a:pt x="177714" y="459597"/>
                                </a:lnTo>
                                <a:lnTo>
                                  <a:pt x="187761" y="469436"/>
                                </a:lnTo>
                                <a:lnTo>
                                  <a:pt x="194996" y="462315"/>
                                </a:lnTo>
                                <a:lnTo>
                                  <a:pt x="195466" y="462315"/>
                                </a:lnTo>
                                <a:lnTo>
                                  <a:pt x="185079" y="452120"/>
                                </a:lnTo>
                                <a:close/>
                              </a:path>
                              <a:path w="260350" h="798830">
                                <a:moveTo>
                                  <a:pt x="28574" y="452120"/>
                                </a:moveTo>
                                <a:lnTo>
                                  <a:pt x="18215" y="462315"/>
                                </a:lnTo>
                                <a:lnTo>
                                  <a:pt x="25294" y="469265"/>
                                </a:lnTo>
                                <a:lnTo>
                                  <a:pt x="35658" y="459092"/>
                                </a:lnTo>
                                <a:lnTo>
                                  <a:pt x="28574" y="452120"/>
                                </a:lnTo>
                                <a:close/>
                              </a:path>
                              <a:path w="260350" h="798830">
                                <a:moveTo>
                                  <a:pt x="42761" y="452120"/>
                                </a:moveTo>
                                <a:lnTo>
                                  <a:pt x="35658" y="459092"/>
                                </a:lnTo>
                                <a:lnTo>
                                  <a:pt x="45994" y="469265"/>
                                </a:lnTo>
                                <a:lnTo>
                                  <a:pt x="53055" y="462315"/>
                                </a:lnTo>
                                <a:lnTo>
                                  <a:pt x="52714" y="461890"/>
                                </a:lnTo>
                                <a:lnTo>
                                  <a:pt x="42761" y="452120"/>
                                </a:lnTo>
                                <a:close/>
                              </a:path>
                              <a:path w="260350" h="798830">
                                <a:moveTo>
                                  <a:pt x="78987" y="452120"/>
                                </a:moveTo>
                                <a:lnTo>
                                  <a:pt x="71369" y="459597"/>
                                </a:lnTo>
                                <a:lnTo>
                                  <a:pt x="81241" y="469265"/>
                                </a:lnTo>
                                <a:lnTo>
                                  <a:pt x="88771" y="461890"/>
                                </a:lnTo>
                                <a:lnTo>
                                  <a:pt x="88941" y="461890"/>
                                </a:lnTo>
                                <a:lnTo>
                                  <a:pt x="78987" y="452120"/>
                                </a:lnTo>
                                <a:close/>
                              </a:path>
                              <a:path w="260350" h="798830">
                                <a:moveTo>
                                  <a:pt x="103966" y="461890"/>
                                </a:moveTo>
                                <a:lnTo>
                                  <a:pt x="88941" y="461890"/>
                                </a:lnTo>
                                <a:lnTo>
                                  <a:pt x="96454" y="469265"/>
                                </a:lnTo>
                                <a:lnTo>
                                  <a:pt x="103966" y="461890"/>
                                </a:lnTo>
                                <a:close/>
                              </a:path>
                              <a:path w="260350" h="798830">
                                <a:moveTo>
                                  <a:pt x="138466" y="462315"/>
                                </a:moveTo>
                                <a:lnTo>
                                  <a:pt x="124307" y="462315"/>
                                </a:lnTo>
                                <a:lnTo>
                                  <a:pt x="131386" y="469265"/>
                                </a:lnTo>
                                <a:lnTo>
                                  <a:pt x="138466" y="462315"/>
                                </a:lnTo>
                                <a:close/>
                              </a:path>
                              <a:path w="260350" h="798830">
                                <a:moveTo>
                                  <a:pt x="170078" y="452120"/>
                                </a:moveTo>
                                <a:lnTo>
                                  <a:pt x="160100" y="461890"/>
                                </a:lnTo>
                                <a:lnTo>
                                  <a:pt x="167613" y="469265"/>
                                </a:lnTo>
                                <a:lnTo>
                                  <a:pt x="177461" y="459597"/>
                                </a:lnTo>
                                <a:lnTo>
                                  <a:pt x="177714" y="459597"/>
                                </a:lnTo>
                                <a:lnTo>
                                  <a:pt x="170078" y="452120"/>
                                </a:lnTo>
                                <a:close/>
                              </a:path>
                              <a:path w="260350" h="798830">
                                <a:moveTo>
                                  <a:pt x="209626" y="462315"/>
                                </a:moveTo>
                                <a:lnTo>
                                  <a:pt x="195466" y="462315"/>
                                </a:lnTo>
                                <a:lnTo>
                                  <a:pt x="202546" y="469265"/>
                                </a:lnTo>
                                <a:lnTo>
                                  <a:pt x="209626" y="462315"/>
                                </a:lnTo>
                                <a:close/>
                              </a:path>
                              <a:path w="260350" h="798830">
                                <a:moveTo>
                                  <a:pt x="220012" y="452120"/>
                                </a:moveTo>
                                <a:lnTo>
                                  <a:pt x="212394" y="459597"/>
                                </a:lnTo>
                                <a:lnTo>
                                  <a:pt x="212953" y="459597"/>
                                </a:lnTo>
                                <a:lnTo>
                                  <a:pt x="222775" y="469265"/>
                                </a:lnTo>
                                <a:lnTo>
                                  <a:pt x="229836" y="462315"/>
                                </a:lnTo>
                                <a:lnTo>
                                  <a:pt x="230399" y="462315"/>
                                </a:lnTo>
                                <a:lnTo>
                                  <a:pt x="220012" y="452120"/>
                                </a:lnTo>
                                <a:close/>
                              </a:path>
                              <a:path w="260350" h="798830">
                                <a:moveTo>
                                  <a:pt x="256239" y="452120"/>
                                </a:moveTo>
                                <a:lnTo>
                                  <a:pt x="248621" y="459597"/>
                                </a:lnTo>
                                <a:lnTo>
                                  <a:pt x="249043" y="459597"/>
                                </a:lnTo>
                                <a:lnTo>
                                  <a:pt x="256970" y="467360"/>
                                </a:lnTo>
                                <a:lnTo>
                                  <a:pt x="260120" y="464820"/>
                                </a:lnTo>
                                <a:lnTo>
                                  <a:pt x="260120" y="455930"/>
                                </a:lnTo>
                                <a:lnTo>
                                  <a:pt x="256239" y="452120"/>
                                </a:lnTo>
                                <a:close/>
                              </a:path>
                              <a:path w="260350" h="798830">
                                <a:moveTo>
                                  <a:pt x="71224" y="444500"/>
                                </a:moveTo>
                                <a:lnTo>
                                  <a:pt x="70886" y="444766"/>
                                </a:lnTo>
                                <a:lnTo>
                                  <a:pt x="63573" y="451963"/>
                                </a:lnTo>
                                <a:lnTo>
                                  <a:pt x="71369" y="459597"/>
                                </a:lnTo>
                                <a:lnTo>
                                  <a:pt x="78987" y="452120"/>
                                </a:lnTo>
                                <a:lnTo>
                                  <a:pt x="71224" y="444500"/>
                                </a:lnTo>
                                <a:close/>
                              </a:path>
                              <a:path w="260350" h="798830">
                                <a:moveTo>
                                  <a:pt x="116611" y="434627"/>
                                </a:moveTo>
                                <a:lnTo>
                                  <a:pt x="98749" y="452120"/>
                                </a:lnTo>
                                <a:lnTo>
                                  <a:pt x="106385" y="459597"/>
                                </a:lnTo>
                                <a:lnTo>
                                  <a:pt x="106817" y="459092"/>
                                </a:lnTo>
                                <a:lnTo>
                                  <a:pt x="113920" y="452120"/>
                                </a:lnTo>
                                <a:lnTo>
                                  <a:pt x="106428" y="444766"/>
                                </a:lnTo>
                                <a:lnTo>
                                  <a:pt x="121412" y="444766"/>
                                </a:lnTo>
                                <a:lnTo>
                                  <a:pt x="124071" y="442155"/>
                                </a:lnTo>
                                <a:lnTo>
                                  <a:pt x="124260" y="442155"/>
                                </a:lnTo>
                                <a:lnTo>
                                  <a:pt x="116611" y="434627"/>
                                </a:lnTo>
                                <a:close/>
                              </a:path>
                              <a:path w="260350" h="798830">
                                <a:moveTo>
                                  <a:pt x="152215" y="434627"/>
                                </a:moveTo>
                                <a:lnTo>
                                  <a:pt x="151804" y="434975"/>
                                </a:lnTo>
                                <a:lnTo>
                                  <a:pt x="134384" y="452120"/>
                                </a:lnTo>
                                <a:lnTo>
                                  <a:pt x="141982" y="459597"/>
                                </a:lnTo>
                                <a:lnTo>
                                  <a:pt x="141235" y="459597"/>
                                </a:lnTo>
                                <a:lnTo>
                                  <a:pt x="149459" y="451524"/>
                                </a:lnTo>
                                <a:lnTo>
                                  <a:pt x="146265" y="448310"/>
                                </a:lnTo>
                                <a:lnTo>
                                  <a:pt x="142384" y="444500"/>
                                </a:lnTo>
                                <a:lnTo>
                                  <a:pt x="156616" y="444500"/>
                                </a:lnTo>
                                <a:lnTo>
                                  <a:pt x="159239" y="441924"/>
                                </a:lnTo>
                                <a:lnTo>
                                  <a:pt x="159667" y="441924"/>
                                </a:lnTo>
                                <a:lnTo>
                                  <a:pt x="152215" y="434627"/>
                                </a:lnTo>
                                <a:close/>
                              </a:path>
                              <a:path w="260350" h="798830">
                                <a:moveTo>
                                  <a:pt x="177588" y="444766"/>
                                </a:moveTo>
                                <a:lnTo>
                                  <a:pt x="170078" y="452120"/>
                                </a:lnTo>
                                <a:lnTo>
                                  <a:pt x="177714" y="459597"/>
                                </a:lnTo>
                                <a:lnTo>
                                  <a:pt x="177461" y="459597"/>
                                </a:lnTo>
                                <a:lnTo>
                                  <a:pt x="185079" y="452120"/>
                                </a:lnTo>
                                <a:lnTo>
                                  <a:pt x="177588" y="444766"/>
                                </a:lnTo>
                                <a:close/>
                              </a:path>
                              <a:path w="260350" h="798830">
                                <a:moveTo>
                                  <a:pt x="212674" y="444916"/>
                                </a:moveTo>
                                <a:lnTo>
                                  <a:pt x="205355" y="452120"/>
                                </a:lnTo>
                                <a:lnTo>
                                  <a:pt x="212953" y="459597"/>
                                </a:lnTo>
                                <a:lnTo>
                                  <a:pt x="212394" y="459597"/>
                                </a:lnTo>
                                <a:lnTo>
                                  <a:pt x="220012" y="452120"/>
                                </a:lnTo>
                                <a:lnTo>
                                  <a:pt x="212674" y="444916"/>
                                </a:lnTo>
                                <a:close/>
                              </a:path>
                              <a:path w="260350" h="798830">
                                <a:moveTo>
                                  <a:pt x="248206" y="444235"/>
                                </a:moveTo>
                                <a:lnTo>
                                  <a:pt x="240799" y="451524"/>
                                </a:lnTo>
                                <a:lnTo>
                                  <a:pt x="249043" y="459597"/>
                                </a:lnTo>
                                <a:lnTo>
                                  <a:pt x="248621" y="459597"/>
                                </a:lnTo>
                                <a:lnTo>
                                  <a:pt x="256239" y="452120"/>
                                </a:lnTo>
                                <a:lnTo>
                                  <a:pt x="248206" y="444235"/>
                                </a:lnTo>
                                <a:close/>
                              </a:path>
                              <a:path w="260350" h="798830">
                                <a:moveTo>
                                  <a:pt x="35658" y="445147"/>
                                </a:moveTo>
                                <a:lnTo>
                                  <a:pt x="28574" y="452120"/>
                                </a:lnTo>
                                <a:lnTo>
                                  <a:pt x="35658" y="459092"/>
                                </a:lnTo>
                                <a:lnTo>
                                  <a:pt x="42761" y="452120"/>
                                </a:lnTo>
                                <a:lnTo>
                                  <a:pt x="35658" y="445147"/>
                                </a:lnTo>
                                <a:close/>
                              </a:path>
                              <a:path w="260350" h="798830">
                                <a:moveTo>
                                  <a:pt x="3946" y="448310"/>
                                </a:moveTo>
                                <a:lnTo>
                                  <a:pt x="185" y="452120"/>
                                </a:lnTo>
                                <a:lnTo>
                                  <a:pt x="3946" y="455930"/>
                                </a:lnTo>
                                <a:lnTo>
                                  <a:pt x="7828" y="452120"/>
                                </a:lnTo>
                                <a:lnTo>
                                  <a:pt x="3946" y="448310"/>
                                </a:lnTo>
                                <a:close/>
                              </a:path>
                              <a:path w="260350" h="798830">
                                <a:moveTo>
                                  <a:pt x="7828" y="452120"/>
                                </a:moveTo>
                                <a:lnTo>
                                  <a:pt x="3946" y="455930"/>
                                </a:lnTo>
                                <a:lnTo>
                                  <a:pt x="11709" y="455930"/>
                                </a:lnTo>
                                <a:lnTo>
                                  <a:pt x="7828" y="452120"/>
                                </a:lnTo>
                                <a:close/>
                              </a:path>
                              <a:path w="260350" h="798830">
                                <a:moveTo>
                                  <a:pt x="10593" y="434423"/>
                                </a:moveTo>
                                <a:lnTo>
                                  <a:pt x="10266" y="434627"/>
                                </a:lnTo>
                                <a:lnTo>
                                  <a:pt x="185" y="444500"/>
                                </a:lnTo>
                                <a:lnTo>
                                  <a:pt x="185" y="452120"/>
                                </a:lnTo>
                                <a:lnTo>
                                  <a:pt x="3946" y="448310"/>
                                </a:lnTo>
                                <a:lnTo>
                                  <a:pt x="11709" y="448310"/>
                                </a:lnTo>
                                <a:lnTo>
                                  <a:pt x="18215" y="441924"/>
                                </a:lnTo>
                                <a:lnTo>
                                  <a:pt x="10593" y="434423"/>
                                </a:lnTo>
                                <a:close/>
                              </a:path>
                              <a:path w="260350" h="798830">
                                <a:moveTo>
                                  <a:pt x="11709" y="448310"/>
                                </a:moveTo>
                                <a:lnTo>
                                  <a:pt x="3946" y="448310"/>
                                </a:lnTo>
                                <a:lnTo>
                                  <a:pt x="7828" y="452120"/>
                                </a:lnTo>
                                <a:lnTo>
                                  <a:pt x="11709" y="448310"/>
                                </a:lnTo>
                                <a:close/>
                              </a:path>
                              <a:path w="260350" h="798830">
                                <a:moveTo>
                                  <a:pt x="25294" y="434975"/>
                                </a:moveTo>
                                <a:lnTo>
                                  <a:pt x="18215" y="441924"/>
                                </a:lnTo>
                                <a:lnTo>
                                  <a:pt x="28574" y="452120"/>
                                </a:lnTo>
                                <a:lnTo>
                                  <a:pt x="35658" y="445147"/>
                                </a:lnTo>
                                <a:lnTo>
                                  <a:pt x="25294" y="434975"/>
                                </a:lnTo>
                                <a:close/>
                              </a:path>
                              <a:path w="260350" h="798830">
                                <a:moveTo>
                                  <a:pt x="63573" y="417673"/>
                                </a:moveTo>
                                <a:lnTo>
                                  <a:pt x="35658" y="445147"/>
                                </a:lnTo>
                                <a:lnTo>
                                  <a:pt x="42761" y="452120"/>
                                </a:lnTo>
                                <a:lnTo>
                                  <a:pt x="53147" y="441924"/>
                                </a:lnTo>
                                <a:lnTo>
                                  <a:pt x="53322" y="441924"/>
                                </a:lnTo>
                                <a:lnTo>
                                  <a:pt x="46225" y="434975"/>
                                </a:lnTo>
                                <a:lnTo>
                                  <a:pt x="60227" y="434975"/>
                                </a:lnTo>
                                <a:lnTo>
                                  <a:pt x="60789" y="434423"/>
                                </a:lnTo>
                                <a:lnTo>
                                  <a:pt x="60959" y="434423"/>
                                </a:lnTo>
                                <a:lnTo>
                                  <a:pt x="53839" y="427434"/>
                                </a:lnTo>
                                <a:lnTo>
                                  <a:pt x="67909" y="427434"/>
                                </a:lnTo>
                                <a:lnTo>
                                  <a:pt x="70680" y="424714"/>
                                </a:lnTo>
                                <a:lnTo>
                                  <a:pt x="70217" y="424180"/>
                                </a:lnTo>
                                <a:lnTo>
                                  <a:pt x="63573" y="417673"/>
                                </a:lnTo>
                                <a:close/>
                              </a:path>
                              <a:path w="260350" h="798830">
                                <a:moveTo>
                                  <a:pt x="98899" y="417195"/>
                                </a:moveTo>
                                <a:lnTo>
                                  <a:pt x="71425" y="444235"/>
                                </a:lnTo>
                                <a:lnTo>
                                  <a:pt x="71224" y="444500"/>
                                </a:lnTo>
                                <a:lnTo>
                                  <a:pt x="78987" y="452120"/>
                                </a:lnTo>
                                <a:lnTo>
                                  <a:pt x="88856" y="442432"/>
                                </a:lnTo>
                                <a:lnTo>
                                  <a:pt x="81241" y="434975"/>
                                </a:lnTo>
                                <a:lnTo>
                                  <a:pt x="96454" y="434975"/>
                                </a:lnTo>
                                <a:lnTo>
                                  <a:pt x="88772" y="427434"/>
                                </a:lnTo>
                                <a:lnTo>
                                  <a:pt x="104136" y="427434"/>
                                </a:lnTo>
                                <a:lnTo>
                                  <a:pt x="106723" y="424895"/>
                                </a:lnTo>
                                <a:lnTo>
                                  <a:pt x="98899" y="417195"/>
                                </a:lnTo>
                                <a:close/>
                              </a:path>
                              <a:path w="260350" h="798830">
                                <a:moveTo>
                                  <a:pt x="96454" y="434975"/>
                                </a:moveTo>
                                <a:lnTo>
                                  <a:pt x="88856" y="442432"/>
                                </a:lnTo>
                                <a:lnTo>
                                  <a:pt x="98749" y="452120"/>
                                </a:lnTo>
                                <a:lnTo>
                                  <a:pt x="106259" y="444766"/>
                                </a:lnTo>
                                <a:lnTo>
                                  <a:pt x="106428" y="444766"/>
                                </a:lnTo>
                                <a:lnTo>
                                  <a:pt x="96454" y="434975"/>
                                </a:lnTo>
                                <a:close/>
                              </a:path>
                              <a:path w="260350" h="798830">
                                <a:moveTo>
                                  <a:pt x="121412" y="444766"/>
                                </a:moveTo>
                                <a:lnTo>
                                  <a:pt x="106428" y="444766"/>
                                </a:lnTo>
                                <a:lnTo>
                                  <a:pt x="113920" y="452120"/>
                                </a:lnTo>
                                <a:lnTo>
                                  <a:pt x="121412" y="444766"/>
                                </a:lnTo>
                                <a:close/>
                              </a:path>
                              <a:path w="260350" h="798830">
                                <a:moveTo>
                                  <a:pt x="132118" y="434423"/>
                                </a:moveTo>
                                <a:lnTo>
                                  <a:pt x="131949" y="434423"/>
                                </a:lnTo>
                                <a:lnTo>
                                  <a:pt x="124071" y="442155"/>
                                </a:lnTo>
                                <a:lnTo>
                                  <a:pt x="124260" y="442155"/>
                                </a:lnTo>
                                <a:lnTo>
                                  <a:pt x="134384" y="452120"/>
                                </a:lnTo>
                                <a:lnTo>
                                  <a:pt x="142126" y="444500"/>
                                </a:lnTo>
                                <a:lnTo>
                                  <a:pt x="142384" y="444500"/>
                                </a:lnTo>
                                <a:lnTo>
                                  <a:pt x="132118" y="434423"/>
                                </a:lnTo>
                                <a:close/>
                              </a:path>
                              <a:path w="260350" h="798830">
                                <a:moveTo>
                                  <a:pt x="167051" y="434423"/>
                                </a:moveTo>
                                <a:lnTo>
                                  <a:pt x="166881" y="434423"/>
                                </a:lnTo>
                                <a:lnTo>
                                  <a:pt x="159239" y="441924"/>
                                </a:lnTo>
                                <a:lnTo>
                                  <a:pt x="159667" y="441924"/>
                                </a:lnTo>
                                <a:lnTo>
                                  <a:pt x="170078" y="452120"/>
                                </a:lnTo>
                                <a:lnTo>
                                  <a:pt x="177588" y="444766"/>
                                </a:lnTo>
                                <a:lnTo>
                                  <a:pt x="167051" y="434423"/>
                                </a:lnTo>
                                <a:close/>
                              </a:path>
                              <a:path w="260350" h="798830">
                                <a:moveTo>
                                  <a:pt x="195075" y="427641"/>
                                </a:moveTo>
                                <a:lnTo>
                                  <a:pt x="177588" y="444766"/>
                                </a:lnTo>
                                <a:lnTo>
                                  <a:pt x="185079" y="452120"/>
                                </a:lnTo>
                                <a:lnTo>
                                  <a:pt x="195231" y="442155"/>
                                </a:lnTo>
                                <a:lnTo>
                                  <a:pt x="187935" y="434975"/>
                                </a:lnTo>
                                <a:lnTo>
                                  <a:pt x="202546" y="434975"/>
                                </a:lnTo>
                                <a:lnTo>
                                  <a:pt x="195075" y="427641"/>
                                </a:lnTo>
                                <a:close/>
                              </a:path>
                              <a:path w="260350" h="798830">
                                <a:moveTo>
                                  <a:pt x="202546" y="434975"/>
                                </a:moveTo>
                                <a:lnTo>
                                  <a:pt x="195231" y="442155"/>
                                </a:lnTo>
                                <a:lnTo>
                                  <a:pt x="205355" y="452120"/>
                                </a:lnTo>
                                <a:lnTo>
                                  <a:pt x="212674" y="444916"/>
                                </a:lnTo>
                                <a:lnTo>
                                  <a:pt x="202546" y="434975"/>
                                </a:lnTo>
                                <a:close/>
                              </a:path>
                              <a:path w="260350" h="798830">
                                <a:moveTo>
                                  <a:pt x="223335" y="434423"/>
                                </a:moveTo>
                                <a:lnTo>
                                  <a:pt x="212674" y="444916"/>
                                </a:lnTo>
                                <a:lnTo>
                                  <a:pt x="220012" y="452120"/>
                                </a:lnTo>
                                <a:lnTo>
                                  <a:pt x="230399" y="441924"/>
                                </a:lnTo>
                                <a:lnTo>
                                  <a:pt x="230996" y="441924"/>
                                </a:lnTo>
                                <a:lnTo>
                                  <a:pt x="223335" y="434423"/>
                                </a:lnTo>
                                <a:close/>
                              </a:path>
                              <a:path w="260350" h="798830">
                                <a:moveTo>
                                  <a:pt x="256970" y="435610"/>
                                </a:moveTo>
                                <a:lnTo>
                                  <a:pt x="248206" y="444235"/>
                                </a:lnTo>
                                <a:lnTo>
                                  <a:pt x="256239" y="452120"/>
                                </a:lnTo>
                                <a:lnTo>
                                  <a:pt x="260120" y="448310"/>
                                </a:lnTo>
                                <a:lnTo>
                                  <a:pt x="260120" y="439420"/>
                                </a:lnTo>
                                <a:lnTo>
                                  <a:pt x="256970" y="435610"/>
                                </a:lnTo>
                                <a:close/>
                              </a:path>
                              <a:path w="260350" h="798830">
                                <a:moveTo>
                                  <a:pt x="60959" y="434423"/>
                                </a:moveTo>
                                <a:lnTo>
                                  <a:pt x="60789" y="434423"/>
                                </a:lnTo>
                                <a:lnTo>
                                  <a:pt x="53147" y="441924"/>
                                </a:lnTo>
                                <a:lnTo>
                                  <a:pt x="53322" y="441924"/>
                                </a:lnTo>
                                <a:lnTo>
                                  <a:pt x="63573" y="451963"/>
                                </a:lnTo>
                                <a:lnTo>
                                  <a:pt x="71156" y="444500"/>
                                </a:lnTo>
                                <a:lnTo>
                                  <a:pt x="70955" y="444235"/>
                                </a:lnTo>
                                <a:lnTo>
                                  <a:pt x="60959" y="434423"/>
                                </a:lnTo>
                                <a:close/>
                              </a:path>
                              <a:path w="260350" h="798830">
                                <a:moveTo>
                                  <a:pt x="156616" y="444500"/>
                                </a:moveTo>
                                <a:lnTo>
                                  <a:pt x="142384" y="444500"/>
                                </a:lnTo>
                                <a:lnTo>
                                  <a:pt x="149541" y="451524"/>
                                </a:lnTo>
                                <a:lnTo>
                                  <a:pt x="152734" y="448310"/>
                                </a:lnTo>
                                <a:lnTo>
                                  <a:pt x="156616" y="444500"/>
                                </a:lnTo>
                                <a:close/>
                              </a:path>
                              <a:path w="260350" h="798830">
                                <a:moveTo>
                                  <a:pt x="238210" y="434423"/>
                                </a:moveTo>
                                <a:lnTo>
                                  <a:pt x="238041" y="434423"/>
                                </a:lnTo>
                                <a:lnTo>
                                  <a:pt x="230399" y="441924"/>
                                </a:lnTo>
                                <a:lnTo>
                                  <a:pt x="230996" y="441924"/>
                                </a:lnTo>
                                <a:lnTo>
                                  <a:pt x="240799" y="451524"/>
                                </a:lnTo>
                                <a:lnTo>
                                  <a:pt x="248206" y="444235"/>
                                </a:lnTo>
                                <a:lnTo>
                                  <a:pt x="238210" y="434423"/>
                                </a:lnTo>
                                <a:close/>
                              </a:path>
                              <a:path w="260350" h="798830">
                                <a:moveTo>
                                  <a:pt x="78340" y="417195"/>
                                </a:moveTo>
                                <a:lnTo>
                                  <a:pt x="71224" y="424180"/>
                                </a:lnTo>
                                <a:lnTo>
                                  <a:pt x="70763" y="424714"/>
                                </a:lnTo>
                                <a:lnTo>
                                  <a:pt x="88856" y="442432"/>
                                </a:lnTo>
                                <a:lnTo>
                                  <a:pt x="96454" y="434975"/>
                                </a:lnTo>
                                <a:lnTo>
                                  <a:pt x="80834" y="434975"/>
                                </a:lnTo>
                                <a:lnTo>
                                  <a:pt x="88495" y="427434"/>
                                </a:lnTo>
                                <a:lnTo>
                                  <a:pt x="88772" y="427434"/>
                                </a:lnTo>
                                <a:lnTo>
                                  <a:pt x="78340" y="417195"/>
                                </a:lnTo>
                                <a:close/>
                              </a:path>
                              <a:path w="260350" h="798830">
                                <a:moveTo>
                                  <a:pt x="124478" y="426924"/>
                                </a:moveTo>
                                <a:lnTo>
                                  <a:pt x="116611" y="434627"/>
                                </a:lnTo>
                                <a:lnTo>
                                  <a:pt x="124260" y="442155"/>
                                </a:lnTo>
                                <a:lnTo>
                                  <a:pt x="124071" y="442155"/>
                                </a:lnTo>
                                <a:lnTo>
                                  <a:pt x="131949" y="434423"/>
                                </a:lnTo>
                                <a:lnTo>
                                  <a:pt x="132118" y="434423"/>
                                </a:lnTo>
                                <a:lnTo>
                                  <a:pt x="124478" y="426924"/>
                                </a:lnTo>
                                <a:close/>
                              </a:path>
                              <a:path w="260350" h="798830">
                                <a:moveTo>
                                  <a:pt x="184433" y="417195"/>
                                </a:moveTo>
                                <a:lnTo>
                                  <a:pt x="176772" y="424714"/>
                                </a:lnTo>
                                <a:lnTo>
                                  <a:pt x="177510" y="424714"/>
                                </a:lnTo>
                                <a:lnTo>
                                  <a:pt x="195231" y="442155"/>
                                </a:lnTo>
                                <a:lnTo>
                                  <a:pt x="202546" y="434975"/>
                                </a:lnTo>
                                <a:lnTo>
                                  <a:pt x="187586" y="434975"/>
                                </a:lnTo>
                                <a:lnTo>
                                  <a:pt x="195075" y="427641"/>
                                </a:lnTo>
                                <a:lnTo>
                                  <a:pt x="184433" y="417195"/>
                                </a:lnTo>
                                <a:close/>
                              </a:path>
                              <a:path w="260350" h="798830">
                                <a:moveTo>
                                  <a:pt x="17612" y="427434"/>
                                </a:moveTo>
                                <a:lnTo>
                                  <a:pt x="11857" y="433070"/>
                                </a:lnTo>
                                <a:lnTo>
                                  <a:pt x="10593" y="434423"/>
                                </a:lnTo>
                                <a:lnTo>
                                  <a:pt x="18215" y="441924"/>
                                </a:lnTo>
                                <a:lnTo>
                                  <a:pt x="25294" y="434975"/>
                                </a:lnTo>
                                <a:lnTo>
                                  <a:pt x="17612" y="427434"/>
                                </a:lnTo>
                                <a:close/>
                              </a:path>
                              <a:path w="260350" h="798830">
                                <a:moveTo>
                                  <a:pt x="43408" y="417195"/>
                                </a:moveTo>
                                <a:lnTo>
                                  <a:pt x="35747" y="424714"/>
                                </a:lnTo>
                                <a:lnTo>
                                  <a:pt x="53322" y="441924"/>
                                </a:lnTo>
                                <a:lnTo>
                                  <a:pt x="53147" y="441924"/>
                                </a:lnTo>
                                <a:lnTo>
                                  <a:pt x="60227" y="434975"/>
                                </a:lnTo>
                                <a:lnTo>
                                  <a:pt x="45994" y="434975"/>
                                </a:lnTo>
                                <a:lnTo>
                                  <a:pt x="53655" y="427434"/>
                                </a:lnTo>
                                <a:lnTo>
                                  <a:pt x="53839" y="427434"/>
                                </a:lnTo>
                                <a:lnTo>
                                  <a:pt x="43408" y="417195"/>
                                </a:lnTo>
                                <a:close/>
                              </a:path>
                              <a:path w="260350" h="798830">
                                <a:moveTo>
                                  <a:pt x="169869" y="417195"/>
                                </a:moveTo>
                                <a:lnTo>
                                  <a:pt x="152365" y="434423"/>
                                </a:lnTo>
                                <a:lnTo>
                                  <a:pt x="152215" y="434627"/>
                                </a:lnTo>
                                <a:lnTo>
                                  <a:pt x="159667" y="441924"/>
                                </a:lnTo>
                                <a:lnTo>
                                  <a:pt x="159239" y="441924"/>
                                </a:lnTo>
                                <a:lnTo>
                                  <a:pt x="166881" y="434423"/>
                                </a:lnTo>
                                <a:lnTo>
                                  <a:pt x="167051" y="434423"/>
                                </a:lnTo>
                                <a:lnTo>
                                  <a:pt x="159931" y="427434"/>
                                </a:lnTo>
                                <a:lnTo>
                                  <a:pt x="174001" y="427434"/>
                                </a:lnTo>
                                <a:lnTo>
                                  <a:pt x="176772" y="424714"/>
                                </a:lnTo>
                                <a:lnTo>
                                  <a:pt x="177510" y="424714"/>
                                </a:lnTo>
                                <a:lnTo>
                                  <a:pt x="169869" y="417195"/>
                                </a:lnTo>
                                <a:close/>
                              </a:path>
                              <a:path w="260350" h="798830">
                                <a:moveTo>
                                  <a:pt x="240840" y="417195"/>
                                </a:moveTo>
                                <a:lnTo>
                                  <a:pt x="223335" y="434423"/>
                                </a:lnTo>
                                <a:lnTo>
                                  <a:pt x="230996" y="441924"/>
                                </a:lnTo>
                                <a:lnTo>
                                  <a:pt x="230399" y="441924"/>
                                </a:lnTo>
                                <a:lnTo>
                                  <a:pt x="238041" y="434423"/>
                                </a:lnTo>
                                <a:lnTo>
                                  <a:pt x="238210" y="434423"/>
                                </a:lnTo>
                                <a:lnTo>
                                  <a:pt x="231090" y="427434"/>
                                </a:lnTo>
                                <a:lnTo>
                                  <a:pt x="245161" y="427434"/>
                                </a:lnTo>
                                <a:lnTo>
                                  <a:pt x="247932" y="424714"/>
                                </a:lnTo>
                                <a:lnTo>
                                  <a:pt x="248480" y="424714"/>
                                </a:lnTo>
                                <a:lnTo>
                                  <a:pt x="240840" y="417195"/>
                                </a:lnTo>
                                <a:close/>
                              </a:path>
                              <a:path w="260350" h="798830">
                                <a:moveTo>
                                  <a:pt x="28068" y="417195"/>
                                </a:moveTo>
                                <a:lnTo>
                                  <a:pt x="17612" y="427434"/>
                                </a:lnTo>
                                <a:lnTo>
                                  <a:pt x="25294" y="434975"/>
                                </a:lnTo>
                                <a:lnTo>
                                  <a:pt x="35747" y="424714"/>
                                </a:lnTo>
                                <a:lnTo>
                                  <a:pt x="28068" y="417195"/>
                                </a:lnTo>
                                <a:close/>
                              </a:path>
                              <a:path w="260350" h="798830">
                                <a:moveTo>
                                  <a:pt x="104136" y="427434"/>
                                </a:moveTo>
                                <a:lnTo>
                                  <a:pt x="88772" y="427434"/>
                                </a:lnTo>
                                <a:lnTo>
                                  <a:pt x="96454" y="434975"/>
                                </a:lnTo>
                                <a:lnTo>
                                  <a:pt x="104136" y="427434"/>
                                </a:lnTo>
                                <a:close/>
                              </a:path>
                              <a:path w="260350" h="798830">
                                <a:moveTo>
                                  <a:pt x="205742" y="417195"/>
                                </a:moveTo>
                                <a:lnTo>
                                  <a:pt x="195075" y="427641"/>
                                </a:lnTo>
                                <a:lnTo>
                                  <a:pt x="202546" y="434975"/>
                                </a:lnTo>
                                <a:lnTo>
                                  <a:pt x="212999" y="424714"/>
                                </a:lnTo>
                                <a:lnTo>
                                  <a:pt x="213421" y="424714"/>
                                </a:lnTo>
                                <a:lnTo>
                                  <a:pt x="205742" y="417195"/>
                                </a:lnTo>
                                <a:close/>
                              </a:path>
                              <a:path w="260350" h="798830">
                                <a:moveTo>
                                  <a:pt x="114567" y="417195"/>
                                </a:moveTo>
                                <a:lnTo>
                                  <a:pt x="106723" y="424895"/>
                                </a:lnTo>
                                <a:lnTo>
                                  <a:pt x="116611" y="434627"/>
                                </a:lnTo>
                                <a:lnTo>
                                  <a:pt x="124478" y="426924"/>
                                </a:lnTo>
                                <a:lnTo>
                                  <a:pt x="114567" y="417195"/>
                                </a:lnTo>
                                <a:close/>
                              </a:path>
                              <a:path w="260350" h="798830">
                                <a:moveTo>
                                  <a:pt x="149500" y="417195"/>
                                </a:moveTo>
                                <a:lnTo>
                                  <a:pt x="141839" y="424714"/>
                                </a:lnTo>
                                <a:lnTo>
                                  <a:pt x="142092" y="424714"/>
                                </a:lnTo>
                                <a:lnTo>
                                  <a:pt x="152215" y="434627"/>
                                </a:lnTo>
                                <a:lnTo>
                                  <a:pt x="152365" y="434423"/>
                                </a:lnTo>
                                <a:lnTo>
                                  <a:pt x="159466" y="427434"/>
                                </a:lnTo>
                                <a:lnTo>
                                  <a:pt x="159931" y="427434"/>
                                </a:lnTo>
                                <a:lnTo>
                                  <a:pt x="149500" y="417195"/>
                                </a:lnTo>
                                <a:close/>
                              </a:path>
                              <a:path w="260350" h="798830">
                                <a:moveTo>
                                  <a:pt x="185" y="417830"/>
                                </a:moveTo>
                                <a:lnTo>
                                  <a:pt x="185" y="424180"/>
                                </a:lnTo>
                                <a:lnTo>
                                  <a:pt x="10593" y="434423"/>
                                </a:lnTo>
                                <a:lnTo>
                                  <a:pt x="11857" y="433070"/>
                                </a:lnTo>
                                <a:lnTo>
                                  <a:pt x="17612" y="427434"/>
                                </a:lnTo>
                                <a:lnTo>
                                  <a:pt x="10416" y="420370"/>
                                </a:lnTo>
                                <a:lnTo>
                                  <a:pt x="3946" y="420370"/>
                                </a:lnTo>
                                <a:lnTo>
                                  <a:pt x="185" y="417830"/>
                                </a:lnTo>
                                <a:close/>
                              </a:path>
                              <a:path w="260350" h="798830">
                                <a:moveTo>
                                  <a:pt x="67909" y="427434"/>
                                </a:moveTo>
                                <a:lnTo>
                                  <a:pt x="53839" y="427434"/>
                                </a:lnTo>
                                <a:lnTo>
                                  <a:pt x="60959" y="434423"/>
                                </a:lnTo>
                                <a:lnTo>
                                  <a:pt x="60789" y="434423"/>
                                </a:lnTo>
                                <a:lnTo>
                                  <a:pt x="67909" y="427434"/>
                                </a:lnTo>
                                <a:close/>
                              </a:path>
                              <a:path w="260350" h="798830">
                                <a:moveTo>
                                  <a:pt x="134413" y="417195"/>
                                </a:moveTo>
                                <a:lnTo>
                                  <a:pt x="124478" y="426924"/>
                                </a:lnTo>
                                <a:lnTo>
                                  <a:pt x="132118" y="434423"/>
                                </a:lnTo>
                                <a:lnTo>
                                  <a:pt x="131949" y="434423"/>
                                </a:lnTo>
                                <a:lnTo>
                                  <a:pt x="141839" y="424714"/>
                                </a:lnTo>
                                <a:lnTo>
                                  <a:pt x="142092" y="424714"/>
                                </a:lnTo>
                                <a:lnTo>
                                  <a:pt x="134413" y="417195"/>
                                </a:lnTo>
                                <a:close/>
                              </a:path>
                              <a:path w="260350" h="798830">
                                <a:moveTo>
                                  <a:pt x="174001" y="427434"/>
                                </a:moveTo>
                                <a:lnTo>
                                  <a:pt x="159931" y="427434"/>
                                </a:lnTo>
                                <a:lnTo>
                                  <a:pt x="167051" y="434423"/>
                                </a:lnTo>
                                <a:lnTo>
                                  <a:pt x="166881" y="434423"/>
                                </a:lnTo>
                                <a:lnTo>
                                  <a:pt x="174001" y="427434"/>
                                </a:lnTo>
                                <a:close/>
                              </a:path>
                              <a:path w="260350" h="798830">
                                <a:moveTo>
                                  <a:pt x="220659" y="417195"/>
                                </a:moveTo>
                                <a:lnTo>
                                  <a:pt x="212999" y="424714"/>
                                </a:lnTo>
                                <a:lnTo>
                                  <a:pt x="213421" y="424714"/>
                                </a:lnTo>
                                <a:lnTo>
                                  <a:pt x="223335" y="434423"/>
                                </a:lnTo>
                                <a:lnTo>
                                  <a:pt x="230436" y="427434"/>
                                </a:lnTo>
                                <a:lnTo>
                                  <a:pt x="231090" y="427434"/>
                                </a:lnTo>
                                <a:lnTo>
                                  <a:pt x="220659" y="417195"/>
                                </a:lnTo>
                                <a:close/>
                              </a:path>
                              <a:path w="260350" h="798830">
                                <a:moveTo>
                                  <a:pt x="245161" y="427434"/>
                                </a:moveTo>
                                <a:lnTo>
                                  <a:pt x="231090" y="427434"/>
                                </a:lnTo>
                                <a:lnTo>
                                  <a:pt x="238210" y="434423"/>
                                </a:lnTo>
                                <a:lnTo>
                                  <a:pt x="238041" y="434423"/>
                                </a:lnTo>
                                <a:lnTo>
                                  <a:pt x="245161" y="427434"/>
                                </a:lnTo>
                                <a:close/>
                              </a:path>
                              <a:path w="260350" h="798830">
                                <a:moveTo>
                                  <a:pt x="255592" y="417195"/>
                                </a:moveTo>
                                <a:lnTo>
                                  <a:pt x="247932" y="424714"/>
                                </a:lnTo>
                                <a:lnTo>
                                  <a:pt x="248480" y="424714"/>
                                </a:lnTo>
                                <a:lnTo>
                                  <a:pt x="256970" y="433070"/>
                                </a:lnTo>
                                <a:lnTo>
                                  <a:pt x="260120" y="430530"/>
                                </a:lnTo>
                                <a:lnTo>
                                  <a:pt x="260120" y="421640"/>
                                </a:lnTo>
                                <a:lnTo>
                                  <a:pt x="255592" y="417195"/>
                                </a:lnTo>
                                <a:close/>
                              </a:path>
                              <a:path w="260350" h="798830">
                                <a:moveTo>
                                  <a:pt x="106723" y="409494"/>
                                </a:moveTo>
                                <a:lnTo>
                                  <a:pt x="98899" y="417195"/>
                                </a:lnTo>
                                <a:lnTo>
                                  <a:pt x="106723" y="424895"/>
                                </a:lnTo>
                                <a:lnTo>
                                  <a:pt x="114567" y="417195"/>
                                </a:lnTo>
                                <a:lnTo>
                                  <a:pt x="106723" y="409494"/>
                                </a:lnTo>
                                <a:close/>
                              </a:path>
                              <a:path w="260350" h="798830">
                                <a:moveTo>
                                  <a:pt x="45576" y="400050"/>
                                </a:moveTo>
                                <a:lnTo>
                                  <a:pt x="28068" y="417195"/>
                                </a:lnTo>
                                <a:lnTo>
                                  <a:pt x="35747" y="424714"/>
                                </a:lnTo>
                                <a:lnTo>
                                  <a:pt x="43408" y="417195"/>
                                </a:lnTo>
                                <a:lnTo>
                                  <a:pt x="36116" y="410037"/>
                                </a:lnTo>
                                <a:lnTo>
                                  <a:pt x="50699" y="410037"/>
                                </a:lnTo>
                                <a:lnTo>
                                  <a:pt x="53234" y="407549"/>
                                </a:lnTo>
                                <a:lnTo>
                                  <a:pt x="45576" y="400050"/>
                                </a:lnTo>
                                <a:close/>
                              </a:path>
                              <a:path w="260350" h="798830">
                                <a:moveTo>
                                  <a:pt x="71224" y="410210"/>
                                </a:moveTo>
                                <a:lnTo>
                                  <a:pt x="68575" y="412750"/>
                                </a:lnTo>
                                <a:lnTo>
                                  <a:pt x="63573" y="417673"/>
                                </a:lnTo>
                                <a:lnTo>
                                  <a:pt x="70763" y="424714"/>
                                </a:lnTo>
                                <a:lnTo>
                                  <a:pt x="71224" y="424180"/>
                                </a:lnTo>
                                <a:lnTo>
                                  <a:pt x="78340" y="417195"/>
                                </a:lnTo>
                                <a:lnTo>
                                  <a:pt x="71224" y="410210"/>
                                </a:lnTo>
                                <a:close/>
                              </a:path>
                              <a:path w="260350" h="798830">
                                <a:moveTo>
                                  <a:pt x="152186" y="399790"/>
                                </a:moveTo>
                                <a:lnTo>
                                  <a:pt x="134413" y="417195"/>
                                </a:lnTo>
                                <a:lnTo>
                                  <a:pt x="142092" y="424714"/>
                                </a:lnTo>
                                <a:lnTo>
                                  <a:pt x="141839" y="424714"/>
                                </a:lnTo>
                                <a:lnTo>
                                  <a:pt x="149500" y="417195"/>
                                </a:lnTo>
                                <a:lnTo>
                                  <a:pt x="142209" y="410037"/>
                                </a:lnTo>
                                <a:lnTo>
                                  <a:pt x="156791" y="410037"/>
                                </a:lnTo>
                                <a:lnTo>
                                  <a:pt x="159604" y="407277"/>
                                </a:lnTo>
                                <a:lnTo>
                                  <a:pt x="159792" y="407277"/>
                                </a:lnTo>
                                <a:lnTo>
                                  <a:pt x="152186" y="399790"/>
                                </a:lnTo>
                                <a:close/>
                              </a:path>
                              <a:path w="260350" h="798830">
                                <a:moveTo>
                                  <a:pt x="177141" y="410037"/>
                                </a:moveTo>
                                <a:lnTo>
                                  <a:pt x="169869" y="417195"/>
                                </a:lnTo>
                                <a:lnTo>
                                  <a:pt x="177510" y="424714"/>
                                </a:lnTo>
                                <a:lnTo>
                                  <a:pt x="176772" y="424714"/>
                                </a:lnTo>
                                <a:lnTo>
                                  <a:pt x="184433" y="417195"/>
                                </a:lnTo>
                                <a:lnTo>
                                  <a:pt x="177141" y="410037"/>
                                </a:lnTo>
                                <a:close/>
                              </a:path>
                              <a:path w="260350" h="798830">
                                <a:moveTo>
                                  <a:pt x="230697" y="392757"/>
                                </a:moveTo>
                                <a:lnTo>
                                  <a:pt x="205742" y="417195"/>
                                </a:lnTo>
                                <a:lnTo>
                                  <a:pt x="213421" y="424714"/>
                                </a:lnTo>
                                <a:lnTo>
                                  <a:pt x="212999" y="424714"/>
                                </a:lnTo>
                                <a:lnTo>
                                  <a:pt x="220659" y="417195"/>
                                </a:lnTo>
                                <a:lnTo>
                                  <a:pt x="213368" y="410037"/>
                                </a:lnTo>
                                <a:lnTo>
                                  <a:pt x="227950" y="410037"/>
                                </a:lnTo>
                                <a:lnTo>
                                  <a:pt x="230763" y="407277"/>
                                </a:lnTo>
                                <a:lnTo>
                                  <a:pt x="223420" y="400050"/>
                                </a:lnTo>
                                <a:lnTo>
                                  <a:pt x="238126" y="400050"/>
                                </a:lnTo>
                                <a:lnTo>
                                  <a:pt x="230697" y="392757"/>
                                </a:lnTo>
                                <a:close/>
                              </a:path>
                              <a:path w="260350" h="798830">
                                <a:moveTo>
                                  <a:pt x="256970" y="401320"/>
                                </a:moveTo>
                                <a:lnTo>
                                  <a:pt x="240840" y="417195"/>
                                </a:lnTo>
                                <a:lnTo>
                                  <a:pt x="248480" y="424714"/>
                                </a:lnTo>
                                <a:lnTo>
                                  <a:pt x="247932" y="424714"/>
                                </a:lnTo>
                                <a:lnTo>
                                  <a:pt x="255592" y="417195"/>
                                </a:lnTo>
                                <a:lnTo>
                                  <a:pt x="248301" y="410037"/>
                                </a:lnTo>
                                <a:lnTo>
                                  <a:pt x="260120" y="410037"/>
                                </a:lnTo>
                                <a:lnTo>
                                  <a:pt x="260120" y="403860"/>
                                </a:lnTo>
                                <a:lnTo>
                                  <a:pt x="256970" y="401320"/>
                                </a:lnTo>
                                <a:close/>
                              </a:path>
                              <a:path w="260350" h="798830">
                                <a:moveTo>
                                  <a:pt x="3946" y="414020"/>
                                </a:moveTo>
                                <a:lnTo>
                                  <a:pt x="185" y="417830"/>
                                </a:lnTo>
                                <a:lnTo>
                                  <a:pt x="3946" y="420370"/>
                                </a:lnTo>
                                <a:lnTo>
                                  <a:pt x="7181" y="417195"/>
                                </a:lnTo>
                                <a:lnTo>
                                  <a:pt x="3946" y="414020"/>
                                </a:lnTo>
                                <a:close/>
                              </a:path>
                              <a:path w="260350" h="798830">
                                <a:moveTo>
                                  <a:pt x="7181" y="417195"/>
                                </a:moveTo>
                                <a:lnTo>
                                  <a:pt x="3946" y="420370"/>
                                </a:lnTo>
                                <a:lnTo>
                                  <a:pt x="10416" y="420370"/>
                                </a:lnTo>
                                <a:lnTo>
                                  <a:pt x="7181" y="417195"/>
                                </a:lnTo>
                                <a:close/>
                              </a:path>
                              <a:path w="260350" h="798830">
                                <a:moveTo>
                                  <a:pt x="10560" y="400050"/>
                                </a:moveTo>
                                <a:lnTo>
                                  <a:pt x="9218" y="401320"/>
                                </a:lnTo>
                                <a:lnTo>
                                  <a:pt x="185" y="410210"/>
                                </a:lnTo>
                                <a:lnTo>
                                  <a:pt x="185" y="417830"/>
                                </a:lnTo>
                                <a:lnTo>
                                  <a:pt x="3946" y="414020"/>
                                </a:lnTo>
                                <a:lnTo>
                                  <a:pt x="10416" y="414020"/>
                                </a:lnTo>
                                <a:lnTo>
                                  <a:pt x="17612" y="406955"/>
                                </a:lnTo>
                                <a:lnTo>
                                  <a:pt x="10560" y="400050"/>
                                </a:lnTo>
                                <a:close/>
                              </a:path>
                              <a:path w="260350" h="798830">
                                <a:moveTo>
                                  <a:pt x="60874" y="400050"/>
                                </a:moveTo>
                                <a:lnTo>
                                  <a:pt x="53234" y="407549"/>
                                </a:lnTo>
                                <a:lnTo>
                                  <a:pt x="63573" y="417673"/>
                                </a:lnTo>
                                <a:lnTo>
                                  <a:pt x="71156" y="410210"/>
                                </a:lnTo>
                                <a:lnTo>
                                  <a:pt x="71049" y="410037"/>
                                </a:lnTo>
                                <a:lnTo>
                                  <a:pt x="60874" y="400050"/>
                                </a:lnTo>
                                <a:close/>
                              </a:path>
                              <a:path w="260350" h="798830">
                                <a:moveTo>
                                  <a:pt x="10416" y="414020"/>
                                </a:moveTo>
                                <a:lnTo>
                                  <a:pt x="3946" y="414020"/>
                                </a:lnTo>
                                <a:lnTo>
                                  <a:pt x="7181" y="417195"/>
                                </a:lnTo>
                                <a:lnTo>
                                  <a:pt x="10416" y="414020"/>
                                </a:lnTo>
                                <a:close/>
                              </a:path>
                              <a:path w="260350" h="798830">
                                <a:moveTo>
                                  <a:pt x="25294" y="399415"/>
                                </a:moveTo>
                                <a:lnTo>
                                  <a:pt x="17612" y="406955"/>
                                </a:lnTo>
                                <a:lnTo>
                                  <a:pt x="28068" y="417195"/>
                                </a:lnTo>
                                <a:lnTo>
                                  <a:pt x="35377" y="410037"/>
                                </a:lnTo>
                                <a:lnTo>
                                  <a:pt x="36116" y="410037"/>
                                </a:lnTo>
                                <a:lnTo>
                                  <a:pt x="25294" y="399415"/>
                                </a:lnTo>
                                <a:close/>
                              </a:path>
                              <a:path w="260350" h="798830">
                                <a:moveTo>
                                  <a:pt x="50699" y="410037"/>
                                </a:moveTo>
                                <a:lnTo>
                                  <a:pt x="36116" y="410037"/>
                                </a:lnTo>
                                <a:lnTo>
                                  <a:pt x="43408" y="417195"/>
                                </a:lnTo>
                                <a:lnTo>
                                  <a:pt x="50699" y="410037"/>
                                </a:lnTo>
                                <a:close/>
                              </a:path>
                              <a:path w="260350" h="798830">
                                <a:moveTo>
                                  <a:pt x="81479" y="400050"/>
                                </a:moveTo>
                                <a:lnTo>
                                  <a:pt x="71331" y="410037"/>
                                </a:lnTo>
                                <a:lnTo>
                                  <a:pt x="71224" y="410210"/>
                                </a:lnTo>
                                <a:lnTo>
                                  <a:pt x="78340" y="417195"/>
                                </a:lnTo>
                                <a:lnTo>
                                  <a:pt x="88444" y="407277"/>
                                </a:lnTo>
                                <a:lnTo>
                                  <a:pt x="88822" y="407277"/>
                                </a:lnTo>
                                <a:lnTo>
                                  <a:pt x="81479" y="400050"/>
                                </a:lnTo>
                                <a:close/>
                              </a:path>
                              <a:path w="260350" h="798830">
                                <a:moveTo>
                                  <a:pt x="96454" y="399415"/>
                                </a:moveTo>
                                <a:lnTo>
                                  <a:pt x="88444" y="407277"/>
                                </a:lnTo>
                                <a:lnTo>
                                  <a:pt x="88822" y="407277"/>
                                </a:lnTo>
                                <a:lnTo>
                                  <a:pt x="98899" y="417195"/>
                                </a:lnTo>
                                <a:lnTo>
                                  <a:pt x="106723" y="409494"/>
                                </a:lnTo>
                                <a:lnTo>
                                  <a:pt x="96454" y="399415"/>
                                </a:lnTo>
                                <a:close/>
                              </a:path>
                              <a:path w="260350" h="798830">
                                <a:moveTo>
                                  <a:pt x="116641" y="399790"/>
                                </a:moveTo>
                                <a:lnTo>
                                  <a:pt x="116319" y="400050"/>
                                </a:lnTo>
                                <a:lnTo>
                                  <a:pt x="106723" y="409494"/>
                                </a:lnTo>
                                <a:lnTo>
                                  <a:pt x="114567" y="417195"/>
                                </a:lnTo>
                                <a:lnTo>
                                  <a:pt x="124394" y="407549"/>
                                </a:lnTo>
                                <a:lnTo>
                                  <a:pt x="124563" y="407549"/>
                                </a:lnTo>
                                <a:lnTo>
                                  <a:pt x="116641" y="399790"/>
                                </a:lnTo>
                                <a:close/>
                              </a:path>
                              <a:path w="260350" h="798830">
                                <a:moveTo>
                                  <a:pt x="132033" y="400050"/>
                                </a:moveTo>
                                <a:lnTo>
                                  <a:pt x="124394" y="407549"/>
                                </a:lnTo>
                                <a:lnTo>
                                  <a:pt x="124563" y="407549"/>
                                </a:lnTo>
                                <a:lnTo>
                                  <a:pt x="134413" y="417195"/>
                                </a:lnTo>
                                <a:lnTo>
                                  <a:pt x="141722" y="410037"/>
                                </a:lnTo>
                                <a:lnTo>
                                  <a:pt x="142209" y="410037"/>
                                </a:lnTo>
                                <a:lnTo>
                                  <a:pt x="132033" y="400050"/>
                                </a:lnTo>
                                <a:close/>
                              </a:path>
                              <a:path w="260350" h="798830">
                                <a:moveTo>
                                  <a:pt x="156791" y="410037"/>
                                </a:moveTo>
                                <a:lnTo>
                                  <a:pt x="142209" y="410037"/>
                                </a:lnTo>
                                <a:lnTo>
                                  <a:pt x="149500" y="417195"/>
                                </a:lnTo>
                                <a:lnTo>
                                  <a:pt x="156791" y="410037"/>
                                </a:lnTo>
                                <a:close/>
                              </a:path>
                              <a:path w="260350" h="798830">
                                <a:moveTo>
                                  <a:pt x="166966" y="400050"/>
                                </a:moveTo>
                                <a:lnTo>
                                  <a:pt x="159604" y="407277"/>
                                </a:lnTo>
                                <a:lnTo>
                                  <a:pt x="159792" y="407277"/>
                                </a:lnTo>
                                <a:lnTo>
                                  <a:pt x="169869" y="417195"/>
                                </a:lnTo>
                                <a:lnTo>
                                  <a:pt x="177141" y="410037"/>
                                </a:lnTo>
                                <a:lnTo>
                                  <a:pt x="166966" y="400050"/>
                                </a:lnTo>
                                <a:close/>
                              </a:path>
                              <a:path w="260350" h="798830">
                                <a:moveTo>
                                  <a:pt x="187761" y="399586"/>
                                </a:moveTo>
                                <a:lnTo>
                                  <a:pt x="177141" y="410037"/>
                                </a:lnTo>
                                <a:lnTo>
                                  <a:pt x="184433" y="417195"/>
                                </a:lnTo>
                                <a:lnTo>
                                  <a:pt x="195075" y="406748"/>
                                </a:lnTo>
                                <a:lnTo>
                                  <a:pt x="187761" y="399586"/>
                                </a:lnTo>
                                <a:close/>
                              </a:path>
                              <a:path w="260350" h="798830">
                                <a:moveTo>
                                  <a:pt x="202546" y="399415"/>
                                </a:moveTo>
                                <a:lnTo>
                                  <a:pt x="195075" y="406748"/>
                                </a:lnTo>
                                <a:lnTo>
                                  <a:pt x="205742" y="417195"/>
                                </a:lnTo>
                                <a:lnTo>
                                  <a:pt x="213051" y="410037"/>
                                </a:lnTo>
                                <a:lnTo>
                                  <a:pt x="213368" y="410037"/>
                                </a:lnTo>
                                <a:lnTo>
                                  <a:pt x="202546" y="399415"/>
                                </a:lnTo>
                                <a:close/>
                              </a:path>
                              <a:path w="260350" h="798830">
                                <a:moveTo>
                                  <a:pt x="227950" y="410037"/>
                                </a:moveTo>
                                <a:lnTo>
                                  <a:pt x="213368" y="410037"/>
                                </a:lnTo>
                                <a:lnTo>
                                  <a:pt x="220659" y="417195"/>
                                </a:lnTo>
                                <a:lnTo>
                                  <a:pt x="227950" y="410037"/>
                                </a:lnTo>
                                <a:close/>
                              </a:path>
                              <a:path w="260350" h="798830">
                                <a:moveTo>
                                  <a:pt x="238126" y="400050"/>
                                </a:moveTo>
                                <a:lnTo>
                                  <a:pt x="230763" y="407277"/>
                                </a:lnTo>
                                <a:lnTo>
                                  <a:pt x="240840" y="417195"/>
                                </a:lnTo>
                                <a:lnTo>
                                  <a:pt x="248112" y="410037"/>
                                </a:lnTo>
                                <a:lnTo>
                                  <a:pt x="248301" y="410037"/>
                                </a:lnTo>
                                <a:lnTo>
                                  <a:pt x="238126" y="400050"/>
                                </a:lnTo>
                                <a:close/>
                              </a:path>
                              <a:path w="260350" h="798830">
                                <a:moveTo>
                                  <a:pt x="260120" y="410037"/>
                                </a:moveTo>
                                <a:lnTo>
                                  <a:pt x="248301" y="410037"/>
                                </a:lnTo>
                                <a:lnTo>
                                  <a:pt x="255592" y="417195"/>
                                </a:lnTo>
                                <a:lnTo>
                                  <a:pt x="260120" y="412750"/>
                                </a:lnTo>
                                <a:lnTo>
                                  <a:pt x="260120" y="410037"/>
                                </a:lnTo>
                                <a:close/>
                              </a:path>
                              <a:path w="260350" h="798830">
                                <a:moveTo>
                                  <a:pt x="63573" y="382426"/>
                                </a:moveTo>
                                <a:lnTo>
                                  <a:pt x="45576" y="400050"/>
                                </a:lnTo>
                                <a:lnTo>
                                  <a:pt x="53234" y="407549"/>
                                </a:lnTo>
                                <a:lnTo>
                                  <a:pt x="60874" y="400050"/>
                                </a:lnTo>
                                <a:lnTo>
                                  <a:pt x="53445" y="392757"/>
                                </a:lnTo>
                                <a:lnTo>
                                  <a:pt x="68303" y="392757"/>
                                </a:lnTo>
                                <a:lnTo>
                                  <a:pt x="71096" y="390016"/>
                                </a:lnTo>
                                <a:lnTo>
                                  <a:pt x="71284" y="390016"/>
                                </a:lnTo>
                                <a:lnTo>
                                  <a:pt x="63573" y="382426"/>
                                </a:lnTo>
                                <a:close/>
                              </a:path>
                              <a:path w="260350" h="798830">
                                <a:moveTo>
                                  <a:pt x="134384" y="382270"/>
                                </a:moveTo>
                                <a:lnTo>
                                  <a:pt x="116790" y="399586"/>
                                </a:lnTo>
                                <a:lnTo>
                                  <a:pt x="116641" y="399790"/>
                                </a:lnTo>
                                <a:lnTo>
                                  <a:pt x="124563" y="407549"/>
                                </a:lnTo>
                                <a:lnTo>
                                  <a:pt x="124394" y="407549"/>
                                </a:lnTo>
                                <a:lnTo>
                                  <a:pt x="132033" y="400050"/>
                                </a:lnTo>
                                <a:lnTo>
                                  <a:pt x="124605" y="392757"/>
                                </a:lnTo>
                                <a:lnTo>
                                  <a:pt x="139462" y="392757"/>
                                </a:lnTo>
                                <a:lnTo>
                                  <a:pt x="142255" y="390016"/>
                                </a:lnTo>
                                <a:lnTo>
                                  <a:pt x="134384" y="382270"/>
                                </a:lnTo>
                                <a:close/>
                              </a:path>
                              <a:path w="260350" h="798830">
                                <a:moveTo>
                                  <a:pt x="99148" y="382660"/>
                                </a:moveTo>
                                <a:lnTo>
                                  <a:pt x="81479" y="400050"/>
                                </a:lnTo>
                                <a:lnTo>
                                  <a:pt x="88822" y="407277"/>
                                </a:lnTo>
                                <a:lnTo>
                                  <a:pt x="88444" y="407277"/>
                                </a:lnTo>
                                <a:lnTo>
                                  <a:pt x="96454" y="399415"/>
                                </a:lnTo>
                                <a:lnTo>
                                  <a:pt x="89672" y="392757"/>
                                </a:lnTo>
                                <a:lnTo>
                                  <a:pt x="103236" y="392757"/>
                                </a:lnTo>
                                <a:lnTo>
                                  <a:pt x="106028" y="390016"/>
                                </a:lnTo>
                                <a:lnTo>
                                  <a:pt x="106660" y="390016"/>
                                </a:lnTo>
                                <a:lnTo>
                                  <a:pt x="99148" y="382660"/>
                                </a:lnTo>
                                <a:close/>
                              </a:path>
                              <a:path w="260350" h="798830">
                                <a:moveTo>
                                  <a:pt x="170078" y="382270"/>
                                </a:moveTo>
                                <a:lnTo>
                                  <a:pt x="152186" y="399790"/>
                                </a:lnTo>
                                <a:lnTo>
                                  <a:pt x="159792" y="407277"/>
                                </a:lnTo>
                                <a:lnTo>
                                  <a:pt x="159604" y="407277"/>
                                </a:lnTo>
                                <a:lnTo>
                                  <a:pt x="166966" y="400050"/>
                                </a:lnTo>
                                <a:lnTo>
                                  <a:pt x="159537" y="392757"/>
                                </a:lnTo>
                                <a:lnTo>
                                  <a:pt x="174395" y="392757"/>
                                </a:lnTo>
                                <a:lnTo>
                                  <a:pt x="177188" y="390016"/>
                                </a:lnTo>
                                <a:lnTo>
                                  <a:pt x="177988" y="390016"/>
                                </a:lnTo>
                                <a:lnTo>
                                  <a:pt x="170078" y="382270"/>
                                </a:lnTo>
                                <a:close/>
                              </a:path>
                              <a:path w="260350" h="798830">
                                <a:moveTo>
                                  <a:pt x="220012" y="382270"/>
                                </a:moveTo>
                                <a:lnTo>
                                  <a:pt x="212674" y="389473"/>
                                </a:lnTo>
                                <a:lnTo>
                                  <a:pt x="230763" y="407277"/>
                                </a:lnTo>
                                <a:lnTo>
                                  <a:pt x="238126" y="400050"/>
                                </a:lnTo>
                                <a:lnTo>
                                  <a:pt x="223250" y="400050"/>
                                </a:lnTo>
                                <a:lnTo>
                                  <a:pt x="230697" y="392757"/>
                                </a:lnTo>
                                <a:lnTo>
                                  <a:pt x="220012" y="382270"/>
                                </a:lnTo>
                                <a:close/>
                              </a:path>
                              <a:path w="260350" h="798830">
                                <a:moveTo>
                                  <a:pt x="35658" y="375297"/>
                                </a:moveTo>
                                <a:lnTo>
                                  <a:pt x="10772" y="399790"/>
                                </a:lnTo>
                                <a:lnTo>
                                  <a:pt x="10560" y="400050"/>
                                </a:lnTo>
                                <a:lnTo>
                                  <a:pt x="17612" y="406955"/>
                                </a:lnTo>
                                <a:lnTo>
                                  <a:pt x="25294" y="399415"/>
                                </a:lnTo>
                                <a:lnTo>
                                  <a:pt x="18512" y="392757"/>
                                </a:lnTo>
                                <a:lnTo>
                                  <a:pt x="32076" y="392757"/>
                                </a:lnTo>
                                <a:lnTo>
                                  <a:pt x="34869" y="390016"/>
                                </a:lnTo>
                                <a:lnTo>
                                  <a:pt x="35331" y="390016"/>
                                </a:lnTo>
                                <a:lnTo>
                                  <a:pt x="28068" y="382905"/>
                                </a:lnTo>
                                <a:lnTo>
                                  <a:pt x="42114" y="382905"/>
                                </a:lnTo>
                                <a:lnTo>
                                  <a:pt x="42761" y="382270"/>
                                </a:lnTo>
                                <a:lnTo>
                                  <a:pt x="35658" y="375297"/>
                                </a:lnTo>
                                <a:close/>
                              </a:path>
                              <a:path w="260350" h="798830">
                                <a:moveTo>
                                  <a:pt x="205355" y="382270"/>
                                </a:moveTo>
                                <a:lnTo>
                                  <a:pt x="187761" y="399586"/>
                                </a:lnTo>
                                <a:lnTo>
                                  <a:pt x="195075" y="406748"/>
                                </a:lnTo>
                                <a:lnTo>
                                  <a:pt x="202546" y="399415"/>
                                </a:lnTo>
                                <a:lnTo>
                                  <a:pt x="195764" y="392757"/>
                                </a:lnTo>
                                <a:lnTo>
                                  <a:pt x="209328" y="392757"/>
                                </a:lnTo>
                                <a:lnTo>
                                  <a:pt x="212674" y="389473"/>
                                </a:lnTo>
                                <a:lnTo>
                                  <a:pt x="205355" y="382270"/>
                                </a:lnTo>
                                <a:close/>
                              </a:path>
                              <a:path w="260350" h="798830">
                                <a:moveTo>
                                  <a:pt x="185" y="382270"/>
                                </a:moveTo>
                                <a:lnTo>
                                  <a:pt x="185" y="390016"/>
                                </a:lnTo>
                                <a:lnTo>
                                  <a:pt x="315" y="390016"/>
                                </a:lnTo>
                                <a:lnTo>
                                  <a:pt x="10560" y="400050"/>
                                </a:lnTo>
                                <a:lnTo>
                                  <a:pt x="10772" y="399790"/>
                                </a:lnTo>
                                <a:lnTo>
                                  <a:pt x="17917" y="392757"/>
                                </a:lnTo>
                                <a:lnTo>
                                  <a:pt x="18512" y="392757"/>
                                </a:lnTo>
                                <a:lnTo>
                                  <a:pt x="11709" y="386080"/>
                                </a:lnTo>
                                <a:lnTo>
                                  <a:pt x="3946" y="386080"/>
                                </a:lnTo>
                                <a:lnTo>
                                  <a:pt x="185" y="382270"/>
                                </a:lnTo>
                                <a:close/>
                              </a:path>
                              <a:path w="260350" h="798830">
                                <a:moveTo>
                                  <a:pt x="42761" y="382270"/>
                                </a:moveTo>
                                <a:lnTo>
                                  <a:pt x="34869" y="390016"/>
                                </a:lnTo>
                                <a:lnTo>
                                  <a:pt x="35331" y="390016"/>
                                </a:lnTo>
                                <a:lnTo>
                                  <a:pt x="45576" y="400050"/>
                                </a:lnTo>
                                <a:lnTo>
                                  <a:pt x="53023" y="392757"/>
                                </a:lnTo>
                                <a:lnTo>
                                  <a:pt x="53445" y="392757"/>
                                </a:lnTo>
                                <a:lnTo>
                                  <a:pt x="42761" y="382270"/>
                                </a:lnTo>
                                <a:close/>
                              </a:path>
                              <a:path w="260350" h="798830">
                                <a:moveTo>
                                  <a:pt x="68303" y="392757"/>
                                </a:moveTo>
                                <a:lnTo>
                                  <a:pt x="53445" y="392757"/>
                                </a:lnTo>
                                <a:lnTo>
                                  <a:pt x="60874" y="400050"/>
                                </a:lnTo>
                                <a:lnTo>
                                  <a:pt x="68303" y="392757"/>
                                </a:lnTo>
                                <a:close/>
                              </a:path>
                              <a:path w="260350" h="798830">
                                <a:moveTo>
                                  <a:pt x="78987" y="382270"/>
                                </a:moveTo>
                                <a:lnTo>
                                  <a:pt x="71096" y="390016"/>
                                </a:lnTo>
                                <a:lnTo>
                                  <a:pt x="71284" y="390016"/>
                                </a:lnTo>
                                <a:lnTo>
                                  <a:pt x="81479" y="400050"/>
                                </a:lnTo>
                                <a:lnTo>
                                  <a:pt x="88888" y="392757"/>
                                </a:lnTo>
                                <a:lnTo>
                                  <a:pt x="89672" y="392757"/>
                                </a:lnTo>
                                <a:lnTo>
                                  <a:pt x="78987" y="382270"/>
                                </a:lnTo>
                                <a:close/>
                              </a:path>
                              <a:path w="260350" h="798830">
                                <a:moveTo>
                                  <a:pt x="139462" y="392757"/>
                                </a:moveTo>
                                <a:lnTo>
                                  <a:pt x="124605" y="392757"/>
                                </a:lnTo>
                                <a:lnTo>
                                  <a:pt x="132033" y="400050"/>
                                </a:lnTo>
                                <a:lnTo>
                                  <a:pt x="139462" y="392757"/>
                                </a:lnTo>
                                <a:close/>
                              </a:path>
                              <a:path w="260350" h="798830">
                                <a:moveTo>
                                  <a:pt x="174395" y="392757"/>
                                </a:moveTo>
                                <a:lnTo>
                                  <a:pt x="159537" y="392757"/>
                                </a:lnTo>
                                <a:lnTo>
                                  <a:pt x="166966" y="400050"/>
                                </a:lnTo>
                                <a:lnTo>
                                  <a:pt x="174395" y="392757"/>
                                </a:lnTo>
                                <a:close/>
                              </a:path>
                              <a:path w="260350" h="798830">
                                <a:moveTo>
                                  <a:pt x="240840" y="382905"/>
                                </a:moveTo>
                                <a:lnTo>
                                  <a:pt x="237516" y="386080"/>
                                </a:lnTo>
                                <a:lnTo>
                                  <a:pt x="230697" y="392757"/>
                                </a:lnTo>
                                <a:lnTo>
                                  <a:pt x="238126" y="400050"/>
                                </a:lnTo>
                                <a:lnTo>
                                  <a:pt x="248206" y="390154"/>
                                </a:lnTo>
                                <a:lnTo>
                                  <a:pt x="240840" y="382905"/>
                                </a:lnTo>
                                <a:close/>
                              </a:path>
                              <a:path w="260350" h="798830">
                                <a:moveTo>
                                  <a:pt x="113920" y="382270"/>
                                </a:moveTo>
                                <a:lnTo>
                                  <a:pt x="106028" y="390016"/>
                                </a:lnTo>
                                <a:lnTo>
                                  <a:pt x="106660" y="390016"/>
                                </a:lnTo>
                                <a:lnTo>
                                  <a:pt x="116641" y="399790"/>
                                </a:lnTo>
                                <a:lnTo>
                                  <a:pt x="116790" y="399586"/>
                                </a:lnTo>
                                <a:lnTo>
                                  <a:pt x="123728" y="392757"/>
                                </a:lnTo>
                                <a:lnTo>
                                  <a:pt x="124605" y="392757"/>
                                </a:lnTo>
                                <a:lnTo>
                                  <a:pt x="113920" y="382270"/>
                                </a:lnTo>
                                <a:close/>
                              </a:path>
                              <a:path w="260350" h="798830">
                                <a:moveTo>
                                  <a:pt x="149500" y="382905"/>
                                </a:moveTo>
                                <a:lnTo>
                                  <a:pt x="142255" y="390016"/>
                                </a:lnTo>
                                <a:lnTo>
                                  <a:pt x="152186" y="399790"/>
                                </a:lnTo>
                                <a:lnTo>
                                  <a:pt x="159368" y="392757"/>
                                </a:lnTo>
                                <a:lnTo>
                                  <a:pt x="159537" y="392757"/>
                                </a:lnTo>
                                <a:lnTo>
                                  <a:pt x="149500" y="382905"/>
                                </a:lnTo>
                                <a:close/>
                              </a:path>
                              <a:path w="260350" h="798830">
                                <a:moveTo>
                                  <a:pt x="185079" y="382270"/>
                                </a:moveTo>
                                <a:lnTo>
                                  <a:pt x="177188" y="390016"/>
                                </a:lnTo>
                                <a:lnTo>
                                  <a:pt x="177988" y="390016"/>
                                </a:lnTo>
                                <a:lnTo>
                                  <a:pt x="187761" y="399586"/>
                                </a:lnTo>
                                <a:lnTo>
                                  <a:pt x="194698" y="392757"/>
                                </a:lnTo>
                                <a:lnTo>
                                  <a:pt x="195764" y="392757"/>
                                </a:lnTo>
                                <a:lnTo>
                                  <a:pt x="185079" y="382270"/>
                                </a:lnTo>
                                <a:close/>
                              </a:path>
                              <a:path w="260350" h="798830">
                                <a:moveTo>
                                  <a:pt x="32076" y="392757"/>
                                </a:moveTo>
                                <a:lnTo>
                                  <a:pt x="18512" y="392757"/>
                                </a:lnTo>
                                <a:lnTo>
                                  <a:pt x="25294" y="399415"/>
                                </a:lnTo>
                                <a:lnTo>
                                  <a:pt x="32076" y="392757"/>
                                </a:lnTo>
                                <a:close/>
                              </a:path>
                              <a:path w="260350" h="798830">
                                <a:moveTo>
                                  <a:pt x="103236" y="392757"/>
                                </a:moveTo>
                                <a:lnTo>
                                  <a:pt x="89672" y="392757"/>
                                </a:lnTo>
                                <a:lnTo>
                                  <a:pt x="96454" y="399415"/>
                                </a:lnTo>
                                <a:lnTo>
                                  <a:pt x="103236" y="392757"/>
                                </a:lnTo>
                                <a:close/>
                              </a:path>
                              <a:path w="260350" h="798830">
                                <a:moveTo>
                                  <a:pt x="209328" y="392757"/>
                                </a:moveTo>
                                <a:lnTo>
                                  <a:pt x="195764" y="392757"/>
                                </a:lnTo>
                                <a:lnTo>
                                  <a:pt x="202546" y="399415"/>
                                </a:lnTo>
                                <a:lnTo>
                                  <a:pt x="209328" y="392757"/>
                                </a:lnTo>
                                <a:close/>
                              </a:path>
                              <a:path w="260350" h="798830">
                                <a:moveTo>
                                  <a:pt x="256239" y="382270"/>
                                </a:moveTo>
                                <a:lnTo>
                                  <a:pt x="248206" y="390154"/>
                                </a:lnTo>
                                <a:lnTo>
                                  <a:pt x="256970" y="398780"/>
                                </a:lnTo>
                                <a:lnTo>
                                  <a:pt x="260120" y="394970"/>
                                </a:lnTo>
                                <a:lnTo>
                                  <a:pt x="260120" y="386080"/>
                                </a:lnTo>
                                <a:lnTo>
                                  <a:pt x="256239" y="382270"/>
                                </a:lnTo>
                                <a:close/>
                              </a:path>
                              <a:path w="260350" h="798830">
                                <a:moveTo>
                                  <a:pt x="256970" y="367030"/>
                                </a:moveTo>
                                <a:lnTo>
                                  <a:pt x="241008" y="382660"/>
                                </a:lnTo>
                                <a:lnTo>
                                  <a:pt x="240840" y="382905"/>
                                </a:lnTo>
                                <a:lnTo>
                                  <a:pt x="248206" y="390154"/>
                                </a:lnTo>
                                <a:lnTo>
                                  <a:pt x="256239" y="382270"/>
                                </a:lnTo>
                                <a:lnTo>
                                  <a:pt x="249136" y="375297"/>
                                </a:lnTo>
                                <a:lnTo>
                                  <a:pt x="260120" y="375297"/>
                                </a:lnTo>
                                <a:lnTo>
                                  <a:pt x="260120" y="369570"/>
                                </a:lnTo>
                                <a:lnTo>
                                  <a:pt x="256970" y="367030"/>
                                </a:lnTo>
                                <a:close/>
                              </a:path>
                              <a:path w="260350" h="798830">
                                <a:moveTo>
                                  <a:pt x="25294" y="365125"/>
                                </a:moveTo>
                                <a:lnTo>
                                  <a:pt x="17612" y="372665"/>
                                </a:lnTo>
                                <a:lnTo>
                                  <a:pt x="35331" y="390016"/>
                                </a:lnTo>
                                <a:lnTo>
                                  <a:pt x="34869" y="390016"/>
                                </a:lnTo>
                                <a:lnTo>
                                  <a:pt x="42114" y="382905"/>
                                </a:lnTo>
                                <a:lnTo>
                                  <a:pt x="27928" y="382905"/>
                                </a:lnTo>
                                <a:lnTo>
                                  <a:pt x="35658" y="375297"/>
                                </a:lnTo>
                                <a:lnTo>
                                  <a:pt x="25294" y="365125"/>
                                </a:lnTo>
                                <a:close/>
                              </a:path>
                              <a:path w="260350" h="798830">
                                <a:moveTo>
                                  <a:pt x="81241" y="365125"/>
                                </a:moveTo>
                                <a:lnTo>
                                  <a:pt x="63573" y="382426"/>
                                </a:lnTo>
                                <a:lnTo>
                                  <a:pt x="71284" y="390016"/>
                                </a:lnTo>
                                <a:lnTo>
                                  <a:pt x="71096" y="390016"/>
                                </a:lnTo>
                                <a:lnTo>
                                  <a:pt x="78987" y="382270"/>
                                </a:lnTo>
                                <a:lnTo>
                                  <a:pt x="71884" y="375297"/>
                                </a:lnTo>
                                <a:lnTo>
                                  <a:pt x="86090" y="375297"/>
                                </a:lnTo>
                                <a:lnTo>
                                  <a:pt x="88772" y="372665"/>
                                </a:lnTo>
                                <a:lnTo>
                                  <a:pt x="88941" y="372665"/>
                                </a:lnTo>
                                <a:lnTo>
                                  <a:pt x="81241" y="365125"/>
                                </a:lnTo>
                                <a:close/>
                              </a:path>
                              <a:path w="260350" h="798830">
                                <a:moveTo>
                                  <a:pt x="116964" y="365125"/>
                                </a:moveTo>
                                <a:lnTo>
                                  <a:pt x="99148" y="382660"/>
                                </a:lnTo>
                                <a:lnTo>
                                  <a:pt x="106660" y="390016"/>
                                </a:lnTo>
                                <a:lnTo>
                                  <a:pt x="106028" y="390016"/>
                                </a:lnTo>
                                <a:lnTo>
                                  <a:pt x="113920" y="382270"/>
                                </a:lnTo>
                                <a:lnTo>
                                  <a:pt x="106817" y="375297"/>
                                </a:lnTo>
                                <a:lnTo>
                                  <a:pt x="121023" y="375297"/>
                                </a:lnTo>
                                <a:lnTo>
                                  <a:pt x="124025" y="372351"/>
                                </a:lnTo>
                                <a:lnTo>
                                  <a:pt x="124306" y="372351"/>
                                </a:lnTo>
                                <a:lnTo>
                                  <a:pt x="116964" y="365125"/>
                                </a:lnTo>
                                <a:close/>
                              </a:path>
                              <a:path w="260350" h="798830">
                                <a:moveTo>
                                  <a:pt x="152186" y="364749"/>
                                </a:moveTo>
                                <a:lnTo>
                                  <a:pt x="134384" y="382270"/>
                                </a:lnTo>
                                <a:lnTo>
                                  <a:pt x="142255" y="390016"/>
                                </a:lnTo>
                                <a:lnTo>
                                  <a:pt x="149500" y="382905"/>
                                </a:lnTo>
                                <a:lnTo>
                                  <a:pt x="141750" y="375297"/>
                                </a:lnTo>
                                <a:lnTo>
                                  <a:pt x="157250" y="375297"/>
                                </a:lnTo>
                                <a:lnTo>
                                  <a:pt x="159931" y="372665"/>
                                </a:lnTo>
                                <a:lnTo>
                                  <a:pt x="160270" y="372665"/>
                                </a:lnTo>
                                <a:lnTo>
                                  <a:pt x="152186" y="364749"/>
                                </a:lnTo>
                                <a:close/>
                              </a:path>
                              <a:path w="260350" h="798830">
                                <a:moveTo>
                                  <a:pt x="187761" y="364953"/>
                                </a:moveTo>
                                <a:lnTo>
                                  <a:pt x="170078" y="382270"/>
                                </a:lnTo>
                                <a:lnTo>
                                  <a:pt x="177988" y="390016"/>
                                </a:lnTo>
                                <a:lnTo>
                                  <a:pt x="177188" y="390016"/>
                                </a:lnTo>
                                <a:lnTo>
                                  <a:pt x="185079" y="382270"/>
                                </a:lnTo>
                                <a:lnTo>
                                  <a:pt x="177976" y="375297"/>
                                </a:lnTo>
                                <a:lnTo>
                                  <a:pt x="192183" y="375297"/>
                                </a:lnTo>
                                <a:lnTo>
                                  <a:pt x="195184" y="372351"/>
                                </a:lnTo>
                                <a:lnTo>
                                  <a:pt x="192451" y="369570"/>
                                </a:lnTo>
                                <a:lnTo>
                                  <a:pt x="187761" y="364953"/>
                                </a:lnTo>
                                <a:close/>
                              </a:path>
                              <a:path w="260350" h="798830">
                                <a:moveTo>
                                  <a:pt x="222775" y="365125"/>
                                </a:moveTo>
                                <a:lnTo>
                                  <a:pt x="205355" y="382270"/>
                                </a:lnTo>
                                <a:lnTo>
                                  <a:pt x="212674" y="389473"/>
                                </a:lnTo>
                                <a:lnTo>
                                  <a:pt x="220012" y="382270"/>
                                </a:lnTo>
                                <a:lnTo>
                                  <a:pt x="212909" y="375297"/>
                                </a:lnTo>
                                <a:lnTo>
                                  <a:pt x="227115" y="375297"/>
                                </a:lnTo>
                                <a:lnTo>
                                  <a:pt x="230117" y="372351"/>
                                </a:lnTo>
                                <a:lnTo>
                                  <a:pt x="222775" y="365125"/>
                                </a:lnTo>
                                <a:close/>
                              </a:path>
                              <a:path w="260350" h="798830">
                                <a:moveTo>
                                  <a:pt x="3946" y="378460"/>
                                </a:moveTo>
                                <a:lnTo>
                                  <a:pt x="185" y="382270"/>
                                </a:lnTo>
                                <a:lnTo>
                                  <a:pt x="3946" y="386080"/>
                                </a:lnTo>
                                <a:lnTo>
                                  <a:pt x="7828" y="382270"/>
                                </a:lnTo>
                                <a:lnTo>
                                  <a:pt x="3946" y="378460"/>
                                </a:lnTo>
                                <a:close/>
                              </a:path>
                              <a:path w="260350" h="798830">
                                <a:moveTo>
                                  <a:pt x="7828" y="382270"/>
                                </a:moveTo>
                                <a:lnTo>
                                  <a:pt x="3946" y="386080"/>
                                </a:lnTo>
                                <a:lnTo>
                                  <a:pt x="11709" y="386080"/>
                                </a:lnTo>
                                <a:lnTo>
                                  <a:pt x="7828" y="382270"/>
                                </a:lnTo>
                                <a:close/>
                              </a:path>
                              <a:path w="260350" h="798830">
                                <a:moveTo>
                                  <a:pt x="157250" y="375297"/>
                                </a:moveTo>
                                <a:lnTo>
                                  <a:pt x="141750" y="375297"/>
                                </a:lnTo>
                                <a:lnTo>
                                  <a:pt x="149500" y="382905"/>
                                </a:lnTo>
                                <a:lnTo>
                                  <a:pt x="157250" y="375297"/>
                                </a:lnTo>
                                <a:close/>
                              </a:path>
                              <a:path w="260350" h="798830">
                                <a:moveTo>
                                  <a:pt x="238126" y="364490"/>
                                </a:moveTo>
                                <a:lnTo>
                                  <a:pt x="230117" y="372351"/>
                                </a:lnTo>
                                <a:lnTo>
                                  <a:pt x="240840" y="382905"/>
                                </a:lnTo>
                                <a:lnTo>
                                  <a:pt x="241008" y="382660"/>
                                </a:lnTo>
                                <a:lnTo>
                                  <a:pt x="248527" y="375297"/>
                                </a:lnTo>
                                <a:lnTo>
                                  <a:pt x="249136" y="375297"/>
                                </a:lnTo>
                                <a:lnTo>
                                  <a:pt x="238126" y="364490"/>
                                </a:lnTo>
                                <a:close/>
                              </a:path>
                              <a:path w="260350" h="798830">
                                <a:moveTo>
                                  <a:pt x="96454" y="365125"/>
                                </a:moveTo>
                                <a:lnTo>
                                  <a:pt x="88772" y="372665"/>
                                </a:lnTo>
                                <a:lnTo>
                                  <a:pt x="88941" y="372665"/>
                                </a:lnTo>
                                <a:lnTo>
                                  <a:pt x="99148" y="382660"/>
                                </a:lnTo>
                                <a:lnTo>
                                  <a:pt x="106628" y="375297"/>
                                </a:lnTo>
                                <a:lnTo>
                                  <a:pt x="106817" y="375297"/>
                                </a:lnTo>
                                <a:lnTo>
                                  <a:pt x="96454" y="365125"/>
                                </a:lnTo>
                                <a:close/>
                              </a:path>
                              <a:path w="260350" h="798830">
                                <a:moveTo>
                                  <a:pt x="60874" y="364490"/>
                                </a:moveTo>
                                <a:lnTo>
                                  <a:pt x="52865" y="372351"/>
                                </a:lnTo>
                                <a:lnTo>
                                  <a:pt x="53336" y="372351"/>
                                </a:lnTo>
                                <a:lnTo>
                                  <a:pt x="63573" y="382426"/>
                                </a:lnTo>
                                <a:lnTo>
                                  <a:pt x="70853" y="375297"/>
                                </a:lnTo>
                                <a:lnTo>
                                  <a:pt x="71884" y="375297"/>
                                </a:lnTo>
                                <a:lnTo>
                                  <a:pt x="60874" y="364490"/>
                                </a:lnTo>
                                <a:close/>
                              </a:path>
                              <a:path w="260350" h="798830">
                                <a:moveTo>
                                  <a:pt x="9912" y="365125"/>
                                </a:moveTo>
                                <a:lnTo>
                                  <a:pt x="185" y="374650"/>
                                </a:lnTo>
                                <a:lnTo>
                                  <a:pt x="185" y="382270"/>
                                </a:lnTo>
                                <a:lnTo>
                                  <a:pt x="3946" y="378460"/>
                                </a:lnTo>
                                <a:lnTo>
                                  <a:pt x="11709" y="378460"/>
                                </a:lnTo>
                                <a:lnTo>
                                  <a:pt x="17612" y="372665"/>
                                </a:lnTo>
                                <a:lnTo>
                                  <a:pt x="9912" y="365125"/>
                                </a:lnTo>
                                <a:close/>
                              </a:path>
                              <a:path w="260350" h="798830">
                                <a:moveTo>
                                  <a:pt x="11709" y="378460"/>
                                </a:moveTo>
                                <a:lnTo>
                                  <a:pt x="3946" y="378460"/>
                                </a:lnTo>
                                <a:lnTo>
                                  <a:pt x="7828" y="382270"/>
                                </a:lnTo>
                                <a:lnTo>
                                  <a:pt x="11709" y="378460"/>
                                </a:lnTo>
                                <a:close/>
                              </a:path>
                              <a:path w="260350" h="798830">
                                <a:moveTo>
                                  <a:pt x="45994" y="365125"/>
                                </a:moveTo>
                                <a:lnTo>
                                  <a:pt x="35658" y="375297"/>
                                </a:lnTo>
                                <a:lnTo>
                                  <a:pt x="42761" y="382270"/>
                                </a:lnTo>
                                <a:lnTo>
                                  <a:pt x="52865" y="372351"/>
                                </a:lnTo>
                                <a:lnTo>
                                  <a:pt x="53336" y="372351"/>
                                </a:lnTo>
                                <a:lnTo>
                                  <a:pt x="45994" y="365125"/>
                                </a:lnTo>
                                <a:close/>
                              </a:path>
                              <a:path w="260350" h="798830">
                                <a:moveTo>
                                  <a:pt x="86090" y="375297"/>
                                </a:moveTo>
                                <a:lnTo>
                                  <a:pt x="71884" y="375297"/>
                                </a:lnTo>
                                <a:lnTo>
                                  <a:pt x="78987" y="382270"/>
                                </a:lnTo>
                                <a:lnTo>
                                  <a:pt x="86090" y="375297"/>
                                </a:lnTo>
                                <a:close/>
                              </a:path>
                              <a:path w="260350" h="798830">
                                <a:moveTo>
                                  <a:pt x="121023" y="375297"/>
                                </a:moveTo>
                                <a:lnTo>
                                  <a:pt x="106817" y="375297"/>
                                </a:lnTo>
                                <a:lnTo>
                                  <a:pt x="113920" y="382270"/>
                                </a:lnTo>
                                <a:lnTo>
                                  <a:pt x="121023" y="375297"/>
                                </a:lnTo>
                                <a:close/>
                              </a:path>
                              <a:path w="260350" h="798830">
                                <a:moveTo>
                                  <a:pt x="131386" y="365125"/>
                                </a:moveTo>
                                <a:lnTo>
                                  <a:pt x="124025" y="372351"/>
                                </a:lnTo>
                                <a:lnTo>
                                  <a:pt x="124306" y="372351"/>
                                </a:lnTo>
                                <a:lnTo>
                                  <a:pt x="134384" y="382270"/>
                                </a:lnTo>
                                <a:lnTo>
                                  <a:pt x="141468" y="375297"/>
                                </a:lnTo>
                                <a:lnTo>
                                  <a:pt x="141750" y="375297"/>
                                </a:lnTo>
                                <a:lnTo>
                                  <a:pt x="131386" y="365125"/>
                                </a:lnTo>
                                <a:close/>
                              </a:path>
                              <a:path w="260350" h="798830">
                                <a:moveTo>
                                  <a:pt x="167613" y="365125"/>
                                </a:moveTo>
                                <a:lnTo>
                                  <a:pt x="159931" y="372665"/>
                                </a:lnTo>
                                <a:lnTo>
                                  <a:pt x="160270" y="372665"/>
                                </a:lnTo>
                                <a:lnTo>
                                  <a:pt x="170078" y="382270"/>
                                </a:lnTo>
                                <a:lnTo>
                                  <a:pt x="177198" y="375297"/>
                                </a:lnTo>
                                <a:lnTo>
                                  <a:pt x="177976" y="375297"/>
                                </a:lnTo>
                                <a:lnTo>
                                  <a:pt x="167613" y="365125"/>
                                </a:lnTo>
                                <a:close/>
                              </a:path>
                              <a:path w="260350" h="798830">
                                <a:moveTo>
                                  <a:pt x="192183" y="375297"/>
                                </a:moveTo>
                                <a:lnTo>
                                  <a:pt x="177976" y="375297"/>
                                </a:lnTo>
                                <a:lnTo>
                                  <a:pt x="185079" y="382270"/>
                                </a:lnTo>
                                <a:lnTo>
                                  <a:pt x="192183" y="375297"/>
                                </a:lnTo>
                                <a:close/>
                              </a:path>
                              <a:path w="260350" h="798830">
                                <a:moveTo>
                                  <a:pt x="202546" y="365125"/>
                                </a:moveTo>
                                <a:lnTo>
                                  <a:pt x="198018" y="369570"/>
                                </a:lnTo>
                                <a:lnTo>
                                  <a:pt x="195277" y="372351"/>
                                </a:lnTo>
                                <a:lnTo>
                                  <a:pt x="205355" y="382270"/>
                                </a:lnTo>
                                <a:lnTo>
                                  <a:pt x="212439" y="375297"/>
                                </a:lnTo>
                                <a:lnTo>
                                  <a:pt x="212909" y="375297"/>
                                </a:lnTo>
                                <a:lnTo>
                                  <a:pt x="202546" y="365125"/>
                                </a:lnTo>
                                <a:close/>
                              </a:path>
                              <a:path w="260350" h="798830">
                                <a:moveTo>
                                  <a:pt x="227115" y="375297"/>
                                </a:moveTo>
                                <a:lnTo>
                                  <a:pt x="212909" y="375297"/>
                                </a:lnTo>
                                <a:lnTo>
                                  <a:pt x="220012" y="382270"/>
                                </a:lnTo>
                                <a:lnTo>
                                  <a:pt x="227115" y="375297"/>
                                </a:lnTo>
                                <a:close/>
                              </a:path>
                              <a:path w="260350" h="798830">
                                <a:moveTo>
                                  <a:pt x="260120" y="375297"/>
                                </a:moveTo>
                                <a:lnTo>
                                  <a:pt x="249136" y="375297"/>
                                </a:lnTo>
                                <a:lnTo>
                                  <a:pt x="256239" y="382270"/>
                                </a:lnTo>
                                <a:lnTo>
                                  <a:pt x="260120" y="378460"/>
                                </a:lnTo>
                                <a:lnTo>
                                  <a:pt x="260120" y="375297"/>
                                </a:lnTo>
                                <a:close/>
                              </a:path>
                              <a:path w="260350" h="798830">
                                <a:moveTo>
                                  <a:pt x="27998" y="347413"/>
                                </a:moveTo>
                                <a:lnTo>
                                  <a:pt x="9912" y="365125"/>
                                </a:lnTo>
                                <a:lnTo>
                                  <a:pt x="17612" y="372665"/>
                                </a:lnTo>
                                <a:lnTo>
                                  <a:pt x="25294" y="365125"/>
                                </a:lnTo>
                                <a:lnTo>
                                  <a:pt x="17823" y="357791"/>
                                </a:lnTo>
                                <a:lnTo>
                                  <a:pt x="32765" y="357791"/>
                                </a:lnTo>
                                <a:lnTo>
                                  <a:pt x="35422" y="355183"/>
                                </a:lnTo>
                                <a:lnTo>
                                  <a:pt x="35893" y="355183"/>
                                </a:lnTo>
                                <a:lnTo>
                                  <a:pt x="27998" y="347413"/>
                                </a:lnTo>
                                <a:close/>
                              </a:path>
                              <a:path w="260350" h="798830">
                                <a:moveTo>
                                  <a:pt x="99206" y="347647"/>
                                </a:moveTo>
                                <a:lnTo>
                                  <a:pt x="98880" y="347852"/>
                                </a:lnTo>
                                <a:lnTo>
                                  <a:pt x="81241" y="365125"/>
                                </a:lnTo>
                                <a:lnTo>
                                  <a:pt x="88941" y="372665"/>
                                </a:lnTo>
                                <a:lnTo>
                                  <a:pt x="88772" y="372665"/>
                                </a:lnTo>
                                <a:lnTo>
                                  <a:pt x="96454" y="365125"/>
                                </a:lnTo>
                                <a:lnTo>
                                  <a:pt x="88983" y="357791"/>
                                </a:lnTo>
                                <a:lnTo>
                                  <a:pt x="103925" y="357791"/>
                                </a:lnTo>
                                <a:lnTo>
                                  <a:pt x="106582" y="355183"/>
                                </a:lnTo>
                                <a:lnTo>
                                  <a:pt x="106863" y="355183"/>
                                </a:lnTo>
                                <a:lnTo>
                                  <a:pt x="99206" y="347647"/>
                                </a:lnTo>
                                <a:close/>
                              </a:path>
                              <a:path w="260350" h="798830">
                                <a:moveTo>
                                  <a:pt x="159698" y="357355"/>
                                </a:moveTo>
                                <a:lnTo>
                                  <a:pt x="152186" y="364749"/>
                                </a:lnTo>
                                <a:lnTo>
                                  <a:pt x="160270" y="372665"/>
                                </a:lnTo>
                                <a:lnTo>
                                  <a:pt x="159931" y="372665"/>
                                </a:lnTo>
                                <a:lnTo>
                                  <a:pt x="167613" y="365125"/>
                                </a:lnTo>
                                <a:lnTo>
                                  <a:pt x="159698" y="357355"/>
                                </a:lnTo>
                                <a:close/>
                              </a:path>
                              <a:path w="260350" h="798830">
                                <a:moveTo>
                                  <a:pt x="63602" y="347852"/>
                                </a:moveTo>
                                <a:lnTo>
                                  <a:pt x="63414" y="347980"/>
                                </a:lnTo>
                                <a:lnTo>
                                  <a:pt x="45994" y="365125"/>
                                </a:lnTo>
                                <a:lnTo>
                                  <a:pt x="53336" y="372351"/>
                                </a:lnTo>
                                <a:lnTo>
                                  <a:pt x="52865" y="372351"/>
                                </a:lnTo>
                                <a:lnTo>
                                  <a:pt x="60874" y="364490"/>
                                </a:lnTo>
                                <a:lnTo>
                                  <a:pt x="54050" y="357791"/>
                                </a:lnTo>
                                <a:lnTo>
                                  <a:pt x="67698" y="357791"/>
                                </a:lnTo>
                                <a:lnTo>
                                  <a:pt x="70722" y="354823"/>
                                </a:lnTo>
                                <a:lnTo>
                                  <a:pt x="63602" y="347852"/>
                                </a:lnTo>
                                <a:close/>
                              </a:path>
                              <a:path w="260350" h="798830">
                                <a:moveTo>
                                  <a:pt x="124166" y="358037"/>
                                </a:moveTo>
                                <a:lnTo>
                                  <a:pt x="116964" y="365125"/>
                                </a:lnTo>
                                <a:lnTo>
                                  <a:pt x="124306" y="372351"/>
                                </a:lnTo>
                                <a:lnTo>
                                  <a:pt x="124025" y="372351"/>
                                </a:lnTo>
                                <a:lnTo>
                                  <a:pt x="131386" y="365125"/>
                                </a:lnTo>
                                <a:lnTo>
                                  <a:pt x="124166" y="358037"/>
                                </a:lnTo>
                                <a:close/>
                              </a:path>
                              <a:path w="260350" h="798830">
                                <a:moveTo>
                                  <a:pt x="195075" y="357791"/>
                                </a:moveTo>
                                <a:lnTo>
                                  <a:pt x="187761" y="364953"/>
                                </a:lnTo>
                                <a:lnTo>
                                  <a:pt x="195277" y="372351"/>
                                </a:lnTo>
                                <a:lnTo>
                                  <a:pt x="198018" y="369570"/>
                                </a:lnTo>
                                <a:lnTo>
                                  <a:pt x="202546" y="365125"/>
                                </a:lnTo>
                                <a:lnTo>
                                  <a:pt x="195075" y="357791"/>
                                </a:lnTo>
                                <a:close/>
                              </a:path>
                              <a:path w="260350" h="798830">
                                <a:moveTo>
                                  <a:pt x="240829" y="347413"/>
                                </a:moveTo>
                                <a:lnTo>
                                  <a:pt x="240533" y="347647"/>
                                </a:lnTo>
                                <a:lnTo>
                                  <a:pt x="222775" y="365125"/>
                                </a:lnTo>
                                <a:lnTo>
                                  <a:pt x="230117" y="372351"/>
                                </a:lnTo>
                                <a:lnTo>
                                  <a:pt x="238126" y="364490"/>
                                </a:lnTo>
                                <a:lnTo>
                                  <a:pt x="230858" y="357355"/>
                                </a:lnTo>
                                <a:lnTo>
                                  <a:pt x="245394" y="357355"/>
                                </a:lnTo>
                                <a:lnTo>
                                  <a:pt x="247973" y="354823"/>
                                </a:lnTo>
                                <a:lnTo>
                                  <a:pt x="248395" y="354823"/>
                                </a:lnTo>
                                <a:lnTo>
                                  <a:pt x="240829" y="347413"/>
                                </a:lnTo>
                                <a:close/>
                              </a:path>
                              <a:path w="260350" h="798830">
                                <a:moveTo>
                                  <a:pt x="185" y="347980"/>
                                </a:moveTo>
                                <a:lnTo>
                                  <a:pt x="185" y="355600"/>
                                </a:lnTo>
                                <a:lnTo>
                                  <a:pt x="9912" y="365125"/>
                                </a:lnTo>
                                <a:lnTo>
                                  <a:pt x="17401" y="357791"/>
                                </a:lnTo>
                                <a:lnTo>
                                  <a:pt x="17823" y="357791"/>
                                </a:lnTo>
                                <a:lnTo>
                                  <a:pt x="11709" y="351790"/>
                                </a:lnTo>
                                <a:lnTo>
                                  <a:pt x="3946" y="351790"/>
                                </a:lnTo>
                                <a:lnTo>
                                  <a:pt x="185" y="347980"/>
                                </a:lnTo>
                                <a:close/>
                              </a:path>
                              <a:path w="260350" h="798830">
                                <a:moveTo>
                                  <a:pt x="32765" y="357791"/>
                                </a:moveTo>
                                <a:lnTo>
                                  <a:pt x="17823" y="357791"/>
                                </a:lnTo>
                                <a:lnTo>
                                  <a:pt x="25294" y="365125"/>
                                </a:lnTo>
                                <a:lnTo>
                                  <a:pt x="32765" y="357791"/>
                                </a:lnTo>
                                <a:close/>
                              </a:path>
                              <a:path w="260350" h="798830">
                                <a:moveTo>
                                  <a:pt x="43478" y="347413"/>
                                </a:moveTo>
                                <a:lnTo>
                                  <a:pt x="43338" y="347413"/>
                                </a:lnTo>
                                <a:lnTo>
                                  <a:pt x="35422" y="355183"/>
                                </a:lnTo>
                                <a:lnTo>
                                  <a:pt x="35893" y="355183"/>
                                </a:lnTo>
                                <a:lnTo>
                                  <a:pt x="45994" y="365125"/>
                                </a:lnTo>
                                <a:lnTo>
                                  <a:pt x="53445" y="357791"/>
                                </a:lnTo>
                                <a:lnTo>
                                  <a:pt x="54050" y="357791"/>
                                </a:lnTo>
                                <a:lnTo>
                                  <a:pt x="43478" y="347413"/>
                                </a:lnTo>
                                <a:close/>
                              </a:path>
                              <a:path w="260350" h="798830">
                                <a:moveTo>
                                  <a:pt x="78410" y="347413"/>
                                </a:moveTo>
                                <a:lnTo>
                                  <a:pt x="78270" y="347413"/>
                                </a:lnTo>
                                <a:lnTo>
                                  <a:pt x="70722" y="354823"/>
                                </a:lnTo>
                                <a:lnTo>
                                  <a:pt x="81241" y="365125"/>
                                </a:lnTo>
                                <a:lnTo>
                                  <a:pt x="88730" y="357791"/>
                                </a:lnTo>
                                <a:lnTo>
                                  <a:pt x="88983" y="357791"/>
                                </a:lnTo>
                                <a:lnTo>
                                  <a:pt x="78410" y="347413"/>
                                </a:lnTo>
                                <a:close/>
                              </a:path>
                              <a:path w="260350" h="798830">
                                <a:moveTo>
                                  <a:pt x="103925" y="357791"/>
                                </a:moveTo>
                                <a:lnTo>
                                  <a:pt x="88983" y="357791"/>
                                </a:lnTo>
                                <a:lnTo>
                                  <a:pt x="96454" y="365125"/>
                                </a:lnTo>
                                <a:lnTo>
                                  <a:pt x="103925" y="357791"/>
                                </a:lnTo>
                                <a:close/>
                              </a:path>
                              <a:path w="260350" h="798830">
                                <a:moveTo>
                                  <a:pt x="113920" y="347980"/>
                                </a:moveTo>
                                <a:lnTo>
                                  <a:pt x="106582" y="355183"/>
                                </a:lnTo>
                                <a:lnTo>
                                  <a:pt x="106863" y="355183"/>
                                </a:lnTo>
                                <a:lnTo>
                                  <a:pt x="116964" y="365125"/>
                                </a:lnTo>
                                <a:lnTo>
                                  <a:pt x="124166" y="358037"/>
                                </a:lnTo>
                                <a:lnTo>
                                  <a:pt x="113920" y="347980"/>
                                </a:lnTo>
                                <a:close/>
                              </a:path>
                              <a:path w="260350" h="798830">
                                <a:moveTo>
                                  <a:pt x="134722" y="347647"/>
                                </a:moveTo>
                                <a:lnTo>
                                  <a:pt x="124166" y="358037"/>
                                </a:lnTo>
                                <a:lnTo>
                                  <a:pt x="131386" y="365125"/>
                                </a:lnTo>
                                <a:lnTo>
                                  <a:pt x="141881" y="354823"/>
                                </a:lnTo>
                                <a:lnTo>
                                  <a:pt x="142050" y="354823"/>
                                </a:lnTo>
                                <a:lnTo>
                                  <a:pt x="134722" y="347647"/>
                                </a:lnTo>
                                <a:close/>
                              </a:path>
                              <a:path w="260350" h="798830">
                                <a:moveTo>
                                  <a:pt x="187289" y="330200"/>
                                </a:moveTo>
                                <a:lnTo>
                                  <a:pt x="159698" y="357355"/>
                                </a:lnTo>
                                <a:lnTo>
                                  <a:pt x="167613" y="365125"/>
                                </a:lnTo>
                                <a:lnTo>
                                  <a:pt x="177741" y="355183"/>
                                </a:lnTo>
                                <a:lnTo>
                                  <a:pt x="177468" y="354823"/>
                                </a:lnTo>
                                <a:lnTo>
                                  <a:pt x="169939" y="347413"/>
                                </a:lnTo>
                                <a:lnTo>
                                  <a:pt x="184503" y="347413"/>
                                </a:lnTo>
                                <a:lnTo>
                                  <a:pt x="177317" y="340360"/>
                                </a:lnTo>
                                <a:lnTo>
                                  <a:pt x="192842" y="340360"/>
                                </a:lnTo>
                                <a:lnTo>
                                  <a:pt x="195231" y="338015"/>
                                </a:lnTo>
                                <a:lnTo>
                                  <a:pt x="187289" y="330200"/>
                                </a:lnTo>
                                <a:close/>
                              </a:path>
                              <a:path w="260350" h="798830">
                                <a:moveTo>
                                  <a:pt x="205225" y="347852"/>
                                </a:moveTo>
                                <a:lnTo>
                                  <a:pt x="195075" y="357791"/>
                                </a:lnTo>
                                <a:lnTo>
                                  <a:pt x="202546" y="365125"/>
                                </a:lnTo>
                                <a:lnTo>
                                  <a:pt x="212674" y="355183"/>
                                </a:lnTo>
                                <a:lnTo>
                                  <a:pt x="205225" y="347852"/>
                                </a:lnTo>
                                <a:close/>
                              </a:path>
                              <a:path w="260350" h="798830">
                                <a:moveTo>
                                  <a:pt x="220729" y="347413"/>
                                </a:moveTo>
                                <a:lnTo>
                                  <a:pt x="220589" y="347413"/>
                                </a:lnTo>
                                <a:lnTo>
                                  <a:pt x="212674" y="355183"/>
                                </a:lnTo>
                                <a:lnTo>
                                  <a:pt x="222775" y="365125"/>
                                </a:lnTo>
                                <a:lnTo>
                                  <a:pt x="230669" y="357355"/>
                                </a:lnTo>
                                <a:lnTo>
                                  <a:pt x="230858" y="357355"/>
                                </a:lnTo>
                                <a:lnTo>
                                  <a:pt x="220729" y="347413"/>
                                </a:lnTo>
                                <a:close/>
                              </a:path>
                              <a:path w="260350" h="798830">
                                <a:moveTo>
                                  <a:pt x="185079" y="347980"/>
                                </a:moveTo>
                                <a:lnTo>
                                  <a:pt x="178108" y="354823"/>
                                </a:lnTo>
                                <a:lnTo>
                                  <a:pt x="177834" y="355183"/>
                                </a:lnTo>
                                <a:lnTo>
                                  <a:pt x="187761" y="364953"/>
                                </a:lnTo>
                                <a:lnTo>
                                  <a:pt x="195075" y="357791"/>
                                </a:lnTo>
                                <a:lnTo>
                                  <a:pt x="185079" y="347980"/>
                                </a:lnTo>
                                <a:close/>
                              </a:path>
                              <a:path w="260350" h="798830">
                                <a:moveTo>
                                  <a:pt x="149570" y="347413"/>
                                </a:moveTo>
                                <a:lnTo>
                                  <a:pt x="149430" y="347413"/>
                                </a:lnTo>
                                <a:lnTo>
                                  <a:pt x="141881" y="354823"/>
                                </a:lnTo>
                                <a:lnTo>
                                  <a:pt x="142050" y="354823"/>
                                </a:lnTo>
                                <a:lnTo>
                                  <a:pt x="152186" y="364749"/>
                                </a:lnTo>
                                <a:lnTo>
                                  <a:pt x="159698" y="357355"/>
                                </a:lnTo>
                                <a:lnTo>
                                  <a:pt x="149570" y="347413"/>
                                </a:lnTo>
                                <a:close/>
                              </a:path>
                              <a:path w="260350" h="798830">
                                <a:moveTo>
                                  <a:pt x="67698" y="357791"/>
                                </a:moveTo>
                                <a:lnTo>
                                  <a:pt x="54050" y="357791"/>
                                </a:lnTo>
                                <a:lnTo>
                                  <a:pt x="60874" y="364490"/>
                                </a:lnTo>
                                <a:lnTo>
                                  <a:pt x="67698" y="357791"/>
                                </a:lnTo>
                                <a:close/>
                              </a:path>
                              <a:path w="260350" h="798830">
                                <a:moveTo>
                                  <a:pt x="245394" y="357355"/>
                                </a:moveTo>
                                <a:lnTo>
                                  <a:pt x="230858" y="357355"/>
                                </a:lnTo>
                                <a:lnTo>
                                  <a:pt x="238126" y="364490"/>
                                </a:lnTo>
                                <a:lnTo>
                                  <a:pt x="245394" y="357355"/>
                                </a:lnTo>
                                <a:close/>
                              </a:path>
                              <a:path w="260350" h="798830">
                                <a:moveTo>
                                  <a:pt x="255662" y="347413"/>
                                </a:moveTo>
                                <a:lnTo>
                                  <a:pt x="255522" y="347413"/>
                                </a:lnTo>
                                <a:lnTo>
                                  <a:pt x="247973" y="354823"/>
                                </a:lnTo>
                                <a:lnTo>
                                  <a:pt x="248395" y="354823"/>
                                </a:lnTo>
                                <a:lnTo>
                                  <a:pt x="256970" y="363220"/>
                                </a:lnTo>
                                <a:lnTo>
                                  <a:pt x="260120" y="360680"/>
                                </a:lnTo>
                                <a:lnTo>
                                  <a:pt x="260120" y="351790"/>
                                </a:lnTo>
                                <a:lnTo>
                                  <a:pt x="255662" y="347413"/>
                                </a:lnTo>
                                <a:close/>
                              </a:path>
                              <a:path w="260350" h="798830">
                                <a:moveTo>
                                  <a:pt x="35747" y="339825"/>
                                </a:moveTo>
                                <a:lnTo>
                                  <a:pt x="27998" y="347413"/>
                                </a:lnTo>
                                <a:lnTo>
                                  <a:pt x="35893" y="355183"/>
                                </a:lnTo>
                                <a:lnTo>
                                  <a:pt x="35422" y="355183"/>
                                </a:lnTo>
                                <a:lnTo>
                                  <a:pt x="43338" y="347413"/>
                                </a:lnTo>
                                <a:lnTo>
                                  <a:pt x="43478" y="347413"/>
                                </a:lnTo>
                                <a:lnTo>
                                  <a:pt x="35747" y="339825"/>
                                </a:lnTo>
                                <a:close/>
                              </a:path>
                              <a:path w="260350" h="798830">
                                <a:moveTo>
                                  <a:pt x="106344" y="340542"/>
                                </a:moveTo>
                                <a:lnTo>
                                  <a:pt x="99327" y="347413"/>
                                </a:lnTo>
                                <a:lnTo>
                                  <a:pt x="99206" y="347647"/>
                                </a:lnTo>
                                <a:lnTo>
                                  <a:pt x="106863" y="355183"/>
                                </a:lnTo>
                                <a:lnTo>
                                  <a:pt x="106582" y="355183"/>
                                </a:lnTo>
                                <a:lnTo>
                                  <a:pt x="113920" y="347980"/>
                                </a:lnTo>
                                <a:lnTo>
                                  <a:pt x="106344" y="340542"/>
                                </a:lnTo>
                                <a:close/>
                              </a:path>
                              <a:path w="260350" h="798830">
                                <a:moveTo>
                                  <a:pt x="166966" y="330200"/>
                                </a:moveTo>
                                <a:lnTo>
                                  <a:pt x="159698" y="337334"/>
                                </a:lnTo>
                                <a:lnTo>
                                  <a:pt x="177834" y="355183"/>
                                </a:lnTo>
                                <a:lnTo>
                                  <a:pt x="178108" y="354823"/>
                                </a:lnTo>
                                <a:lnTo>
                                  <a:pt x="185079" y="347980"/>
                                </a:lnTo>
                                <a:lnTo>
                                  <a:pt x="184503" y="347413"/>
                                </a:lnTo>
                                <a:lnTo>
                                  <a:pt x="169800" y="347413"/>
                                </a:lnTo>
                                <a:lnTo>
                                  <a:pt x="176966" y="340360"/>
                                </a:lnTo>
                                <a:lnTo>
                                  <a:pt x="177317" y="340360"/>
                                </a:lnTo>
                                <a:lnTo>
                                  <a:pt x="166966" y="330200"/>
                                </a:lnTo>
                                <a:close/>
                              </a:path>
                              <a:path w="260350" h="798830">
                                <a:moveTo>
                                  <a:pt x="223250" y="330200"/>
                                </a:moveTo>
                                <a:lnTo>
                                  <a:pt x="205225" y="347852"/>
                                </a:lnTo>
                                <a:lnTo>
                                  <a:pt x="212674" y="355183"/>
                                </a:lnTo>
                                <a:lnTo>
                                  <a:pt x="220589" y="347413"/>
                                </a:lnTo>
                                <a:lnTo>
                                  <a:pt x="220729" y="347413"/>
                                </a:lnTo>
                                <a:lnTo>
                                  <a:pt x="213543" y="340360"/>
                                </a:lnTo>
                                <a:lnTo>
                                  <a:pt x="227775" y="340360"/>
                                </a:lnTo>
                                <a:lnTo>
                                  <a:pt x="230399" y="337784"/>
                                </a:lnTo>
                                <a:lnTo>
                                  <a:pt x="230996" y="337784"/>
                                </a:lnTo>
                                <a:lnTo>
                                  <a:pt x="223250" y="330200"/>
                                </a:lnTo>
                                <a:close/>
                              </a:path>
                              <a:path w="260350" h="798830">
                                <a:moveTo>
                                  <a:pt x="71224" y="340360"/>
                                </a:moveTo>
                                <a:lnTo>
                                  <a:pt x="70970" y="340542"/>
                                </a:lnTo>
                                <a:lnTo>
                                  <a:pt x="63752" y="347647"/>
                                </a:lnTo>
                                <a:lnTo>
                                  <a:pt x="63602" y="347852"/>
                                </a:lnTo>
                                <a:lnTo>
                                  <a:pt x="70722" y="354823"/>
                                </a:lnTo>
                                <a:lnTo>
                                  <a:pt x="78270" y="347413"/>
                                </a:lnTo>
                                <a:lnTo>
                                  <a:pt x="78410" y="347413"/>
                                </a:lnTo>
                                <a:lnTo>
                                  <a:pt x="71224" y="340360"/>
                                </a:lnTo>
                                <a:close/>
                              </a:path>
                              <a:path w="260350" h="798830">
                                <a:moveTo>
                                  <a:pt x="152449" y="330200"/>
                                </a:moveTo>
                                <a:lnTo>
                                  <a:pt x="134722" y="347647"/>
                                </a:lnTo>
                                <a:lnTo>
                                  <a:pt x="142050" y="354823"/>
                                </a:lnTo>
                                <a:lnTo>
                                  <a:pt x="141881" y="354823"/>
                                </a:lnTo>
                                <a:lnTo>
                                  <a:pt x="149430" y="347413"/>
                                </a:lnTo>
                                <a:lnTo>
                                  <a:pt x="149570" y="347413"/>
                                </a:lnTo>
                                <a:lnTo>
                                  <a:pt x="142384" y="340360"/>
                                </a:lnTo>
                                <a:lnTo>
                                  <a:pt x="156616" y="340360"/>
                                </a:lnTo>
                                <a:lnTo>
                                  <a:pt x="159698" y="337334"/>
                                </a:lnTo>
                                <a:lnTo>
                                  <a:pt x="152449" y="330200"/>
                                </a:lnTo>
                                <a:close/>
                              </a:path>
                              <a:path w="260350" h="798830">
                                <a:moveTo>
                                  <a:pt x="256970" y="331470"/>
                                </a:moveTo>
                                <a:lnTo>
                                  <a:pt x="244066" y="344170"/>
                                </a:lnTo>
                                <a:lnTo>
                                  <a:pt x="240829" y="347413"/>
                                </a:lnTo>
                                <a:lnTo>
                                  <a:pt x="248395" y="354823"/>
                                </a:lnTo>
                                <a:lnTo>
                                  <a:pt x="247973" y="354823"/>
                                </a:lnTo>
                                <a:lnTo>
                                  <a:pt x="255522" y="347413"/>
                                </a:lnTo>
                                <a:lnTo>
                                  <a:pt x="255662" y="347413"/>
                                </a:lnTo>
                                <a:lnTo>
                                  <a:pt x="248476" y="340360"/>
                                </a:lnTo>
                                <a:lnTo>
                                  <a:pt x="260120" y="340360"/>
                                </a:lnTo>
                                <a:lnTo>
                                  <a:pt x="260120" y="335280"/>
                                </a:lnTo>
                                <a:lnTo>
                                  <a:pt x="256970" y="331470"/>
                                </a:lnTo>
                                <a:close/>
                              </a:path>
                              <a:path w="260350" h="798830">
                                <a:moveTo>
                                  <a:pt x="3946" y="344170"/>
                                </a:moveTo>
                                <a:lnTo>
                                  <a:pt x="312" y="347852"/>
                                </a:lnTo>
                                <a:lnTo>
                                  <a:pt x="185" y="347980"/>
                                </a:lnTo>
                                <a:lnTo>
                                  <a:pt x="3946" y="351790"/>
                                </a:lnTo>
                                <a:lnTo>
                                  <a:pt x="7828" y="347980"/>
                                </a:lnTo>
                                <a:lnTo>
                                  <a:pt x="3946" y="344170"/>
                                </a:lnTo>
                                <a:close/>
                              </a:path>
                              <a:path w="260350" h="798830">
                                <a:moveTo>
                                  <a:pt x="7828" y="347980"/>
                                </a:moveTo>
                                <a:lnTo>
                                  <a:pt x="3946" y="351790"/>
                                </a:lnTo>
                                <a:lnTo>
                                  <a:pt x="11709" y="351790"/>
                                </a:lnTo>
                                <a:lnTo>
                                  <a:pt x="7828" y="347980"/>
                                </a:lnTo>
                                <a:close/>
                              </a:path>
                              <a:path w="260350" h="798830">
                                <a:moveTo>
                                  <a:pt x="11709" y="344170"/>
                                </a:moveTo>
                                <a:lnTo>
                                  <a:pt x="3946" y="344170"/>
                                </a:lnTo>
                                <a:lnTo>
                                  <a:pt x="7828" y="347980"/>
                                </a:lnTo>
                                <a:lnTo>
                                  <a:pt x="11709" y="344170"/>
                                </a:lnTo>
                                <a:close/>
                              </a:path>
                              <a:path w="260350" h="798830">
                                <a:moveTo>
                                  <a:pt x="116905" y="330200"/>
                                </a:moveTo>
                                <a:lnTo>
                                  <a:pt x="106344" y="340542"/>
                                </a:lnTo>
                                <a:lnTo>
                                  <a:pt x="113920" y="347980"/>
                                </a:lnTo>
                                <a:lnTo>
                                  <a:pt x="124307" y="337784"/>
                                </a:lnTo>
                                <a:lnTo>
                                  <a:pt x="124651" y="337784"/>
                                </a:lnTo>
                                <a:lnTo>
                                  <a:pt x="116905" y="330200"/>
                                </a:lnTo>
                                <a:close/>
                              </a:path>
                              <a:path w="260350" h="798830">
                                <a:moveTo>
                                  <a:pt x="192842" y="340360"/>
                                </a:moveTo>
                                <a:lnTo>
                                  <a:pt x="177317" y="340360"/>
                                </a:lnTo>
                                <a:lnTo>
                                  <a:pt x="185079" y="347980"/>
                                </a:lnTo>
                                <a:lnTo>
                                  <a:pt x="192842" y="340360"/>
                                </a:lnTo>
                                <a:close/>
                              </a:path>
                              <a:path w="260350" h="798830">
                                <a:moveTo>
                                  <a:pt x="10508" y="330200"/>
                                </a:moveTo>
                                <a:lnTo>
                                  <a:pt x="185" y="340360"/>
                                </a:lnTo>
                                <a:lnTo>
                                  <a:pt x="185" y="347852"/>
                                </a:lnTo>
                                <a:lnTo>
                                  <a:pt x="514" y="347647"/>
                                </a:lnTo>
                                <a:lnTo>
                                  <a:pt x="3946" y="344170"/>
                                </a:lnTo>
                                <a:lnTo>
                                  <a:pt x="11709" y="344170"/>
                                </a:lnTo>
                                <a:lnTo>
                                  <a:pt x="18215" y="337784"/>
                                </a:lnTo>
                                <a:lnTo>
                                  <a:pt x="10508" y="330200"/>
                                </a:lnTo>
                                <a:close/>
                              </a:path>
                              <a:path w="260350" h="798830">
                                <a:moveTo>
                                  <a:pt x="60874" y="330200"/>
                                </a:moveTo>
                                <a:lnTo>
                                  <a:pt x="53147" y="337784"/>
                                </a:lnTo>
                                <a:lnTo>
                                  <a:pt x="53322" y="337784"/>
                                </a:lnTo>
                                <a:lnTo>
                                  <a:pt x="63602" y="347852"/>
                                </a:lnTo>
                                <a:lnTo>
                                  <a:pt x="63752" y="347647"/>
                                </a:lnTo>
                                <a:lnTo>
                                  <a:pt x="71156" y="340360"/>
                                </a:lnTo>
                                <a:lnTo>
                                  <a:pt x="70680" y="339825"/>
                                </a:lnTo>
                                <a:lnTo>
                                  <a:pt x="60874" y="330200"/>
                                </a:lnTo>
                                <a:close/>
                              </a:path>
                              <a:path w="260350" h="798830">
                                <a:moveTo>
                                  <a:pt x="203193" y="330200"/>
                                </a:moveTo>
                                <a:lnTo>
                                  <a:pt x="195231" y="338015"/>
                                </a:lnTo>
                                <a:lnTo>
                                  <a:pt x="205225" y="347852"/>
                                </a:lnTo>
                                <a:lnTo>
                                  <a:pt x="212875" y="340360"/>
                                </a:lnTo>
                                <a:lnTo>
                                  <a:pt x="213543" y="340360"/>
                                </a:lnTo>
                                <a:lnTo>
                                  <a:pt x="203193" y="330200"/>
                                </a:lnTo>
                                <a:close/>
                              </a:path>
                              <a:path w="260350" h="798830">
                                <a:moveTo>
                                  <a:pt x="95807" y="330200"/>
                                </a:moveTo>
                                <a:lnTo>
                                  <a:pt x="88539" y="337334"/>
                                </a:lnTo>
                                <a:lnTo>
                                  <a:pt x="88728" y="337334"/>
                                </a:lnTo>
                                <a:lnTo>
                                  <a:pt x="99206" y="347647"/>
                                </a:lnTo>
                                <a:lnTo>
                                  <a:pt x="99327" y="347413"/>
                                </a:lnTo>
                                <a:lnTo>
                                  <a:pt x="106344" y="340542"/>
                                </a:lnTo>
                                <a:lnTo>
                                  <a:pt x="95807" y="330200"/>
                                </a:lnTo>
                                <a:close/>
                              </a:path>
                              <a:path w="260350" h="798830">
                                <a:moveTo>
                                  <a:pt x="132033" y="330200"/>
                                </a:moveTo>
                                <a:lnTo>
                                  <a:pt x="124307" y="337784"/>
                                </a:lnTo>
                                <a:lnTo>
                                  <a:pt x="124651" y="337784"/>
                                </a:lnTo>
                                <a:lnTo>
                                  <a:pt x="134722" y="347647"/>
                                </a:lnTo>
                                <a:lnTo>
                                  <a:pt x="142126" y="340360"/>
                                </a:lnTo>
                                <a:lnTo>
                                  <a:pt x="142384" y="340360"/>
                                </a:lnTo>
                                <a:lnTo>
                                  <a:pt x="132033" y="330200"/>
                                </a:lnTo>
                                <a:close/>
                              </a:path>
                              <a:path w="260350" h="798830">
                                <a:moveTo>
                                  <a:pt x="25941" y="330200"/>
                                </a:moveTo>
                                <a:lnTo>
                                  <a:pt x="18215" y="337784"/>
                                </a:lnTo>
                                <a:lnTo>
                                  <a:pt x="27998" y="347413"/>
                                </a:lnTo>
                                <a:lnTo>
                                  <a:pt x="35747" y="339825"/>
                                </a:lnTo>
                                <a:lnTo>
                                  <a:pt x="25941" y="330200"/>
                                </a:lnTo>
                                <a:close/>
                              </a:path>
                              <a:path w="260350" h="798830">
                                <a:moveTo>
                                  <a:pt x="45576" y="330200"/>
                                </a:moveTo>
                                <a:lnTo>
                                  <a:pt x="35747" y="339825"/>
                                </a:lnTo>
                                <a:lnTo>
                                  <a:pt x="43478" y="347413"/>
                                </a:lnTo>
                                <a:lnTo>
                                  <a:pt x="43338" y="347413"/>
                                </a:lnTo>
                                <a:lnTo>
                                  <a:pt x="53147" y="337784"/>
                                </a:lnTo>
                                <a:lnTo>
                                  <a:pt x="53322" y="337784"/>
                                </a:lnTo>
                                <a:lnTo>
                                  <a:pt x="45576" y="330200"/>
                                </a:lnTo>
                                <a:close/>
                              </a:path>
                              <a:path w="260350" h="798830">
                                <a:moveTo>
                                  <a:pt x="81479" y="330200"/>
                                </a:moveTo>
                                <a:lnTo>
                                  <a:pt x="71699" y="339825"/>
                                </a:lnTo>
                                <a:lnTo>
                                  <a:pt x="71224" y="340360"/>
                                </a:lnTo>
                                <a:lnTo>
                                  <a:pt x="78410" y="347413"/>
                                </a:lnTo>
                                <a:lnTo>
                                  <a:pt x="78270" y="347413"/>
                                </a:lnTo>
                                <a:lnTo>
                                  <a:pt x="88539" y="337334"/>
                                </a:lnTo>
                                <a:lnTo>
                                  <a:pt x="88728" y="337334"/>
                                </a:lnTo>
                                <a:lnTo>
                                  <a:pt x="81479" y="330200"/>
                                </a:lnTo>
                                <a:close/>
                              </a:path>
                              <a:path w="260350" h="798830">
                                <a:moveTo>
                                  <a:pt x="156616" y="340360"/>
                                </a:moveTo>
                                <a:lnTo>
                                  <a:pt x="142384" y="340360"/>
                                </a:lnTo>
                                <a:lnTo>
                                  <a:pt x="149570" y="347413"/>
                                </a:lnTo>
                                <a:lnTo>
                                  <a:pt x="149430" y="347413"/>
                                </a:lnTo>
                                <a:lnTo>
                                  <a:pt x="156616" y="340360"/>
                                </a:lnTo>
                                <a:close/>
                              </a:path>
                              <a:path w="260350" h="798830">
                                <a:moveTo>
                                  <a:pt x="227775" y="340360"/>
                                </a:moveTo>
                                <a:lnTo>
                                  <a:pt x="213543" y="340360"/>
                                </a:lnTo>
                                <a:lnTo>
                                  <a:pt x="220729" y="347413"/>
                                </a:lnTo>
                                <a:lnTo>
                                  <a:pt x="220589" y="347413"/>
                                </a:lnTo>
                                <a:lnTo>
                                  <a:pt x="227775" y="340360"/>
                                </a:lnTo>
                                <a:close/>
                              </a:path>
                              <a:path w="260350" h="798830">
                                <a:moveTo>
                                  <a:pt x="238126" y="330200"/>
                                </a:moveTo>
                                <a:lnTo>
                                  <a:pt x="230399" y="337784"/>
                                </a:lnTo>
                                <a:lnTo>
                                  <a:pt x="230996" y="337784"/>
                                </a:lnTo>
                                <a:lnTo>
                                  <a:pt x="240829" y="347413"/>
                                </a:lnTo>
                                <a:lnTo>
                                  <a:pt x="244066" y="344170"/>
                                </a:lnTo>
                                <a:lnTo>
                                  <a:pt x="247937" y="340360"/>
                                </a:lnTo>
                                <a:lnTo>
                                  <a:pt x="248476" y="340360"/>
                                </a:lnTo>
                                <a:lnTo>
                                  <a:pt x="238126" y="330200"/>
                                </a:lnTo>
                                <a:close/>
                              </a:path>
                              <a:path w="260350" h="798830">
                                <a:moveTo>
                                  <a:pt x="260120" y="340360"/>
                                </a:moveTo>
                                <a:lnTo>
                                  <a:pt x="248476" y="340360"/>
                                </a:lnTo>
                                <a:lnTo>
                                  <a:pt x="255662" y="347413"/>
                                </a:lnTo>
                                <a:lnTo>
                                  <a:pt x="255522" y="347413"/>
                                </a:lnTo>
                                <a:lnTo>
                                  <a:pt x="260120" y="342900"/>
                                </a:lnTo>
                                <a:lnTo>
                                  <a:pt x="260120" y="340360"/>
                                </a:lnTo>
                                <a:close/>
                              </a:path>
                              <a:path w="260350" h="798830">
                                <a:moveTo>
                                  <a:pt x="195231" y="322384"/>
                                </a:moveTo>
                                <a:lnTo>
                                  <a:pt x="187289" y="330200"/>
                                </a:lnTo>
                                <a:lnTo>
                                  <a:pt x="195231" y="338015"/>
                                </a:lnTo>
                                <a:lnTo>
                                  <a:pt x="203193" y="330200"/>
                                </a:lnTo>
                                <a:lnTo>
                                  <a:pt x="195231" y="322384"/>
                                </a:lnTo>
                                <a:close/>
                              </a:path>
                              <a:path w="260350" h="798830">
                                <a:moveTo>
                                  <a:pt x="35658" y="305447"/>
                                </a:moveTo>
                                <a:lnTo>
                                  <a:pt x="10508" y="330200"/>
                                </a:lnTo>
                                <a:lnTo>
                                  <a:pt x="18215" y="337784"/>
                                </a:lnTo>
                                <a:lnTo>
                                  <a:pt x="25941" y="330200"/>
                                </a:lnTo>
                                <a:lnTo>
                                  <a:pt x="18512" y="322907"/>
                                </a:lnTo>
                                <a:lnTo>
                                  <a:pt x="33370" y="322907"/>
                                </a:lnTo>
                                <a:lnTo>
                                  <a:pt x="35747" y="320574"/>
                                </a:lnTo>
                                <a:lnTo>
                                  <a:pt x="28068" y="313055"/>
                                </a:lnTo>
                                <a:lnTo>
                                  <a:pt x="43408" y="313055"/>
                                </a:lnTo>
                                <a:lnTo>
                                  <a:pt x="35658" y="305447"/>
                                </a:lnTo>
                                <a:close/>
                              </a:path>
                              <a:path w="260350" h="798830">
                                <a:moveTo>
                                  <a:pt x="63573" y="312576"/>
                                </a:moveTo>
                                <a:lnTo>
                                  <a:pt x="45576" y="330200"/>
                                </a:lnTo>
                                <a:lnTo>
                                  <a:pt x="53322" y="337784"/>
                                </a:lnTo>
                                <a:lnTo>
                                  <a:pt x="53147" y="337784"/>
                                </a:lnTo>
                                <a:lnTo>
                                  <a:pt x="60874" y="330200"/>
                                </a:lnTo>
                                <a:lnTo>
                                  <a:pt x="53445" y="322907"/>
                                </a:lnTo>
                                <a:lnTo>
                                  <a:pt x="68303" y="322907"/>
                                </a:lnTo>
                                <a:lnTo>
                                  <a:pt x="70891" y="320367"/>
                                </a:lnTo>
                                <a:lnTo>
                                  <a:pt x="71489" y="320367"/>
                                </a:lnTo>
                                <a:lnTo>
                                  <a:pt x="63573" y="312576"/>
                                </a:lnTo>
                                <a:close/>
                              </a:path>
                              <a:path w="260350" h="798830">
                                <a:moveTo>
                                  <a:pt x="134781" y="312810"/>
                                </a:moveTo>
                                <a:lnTo>
                                  <a:pt x="134413" y="313055"/>
                                </a:lnTo>
                                <a:lnTo>
                                  <a:pt x="116905" y="330200"/>
                                </a:lnTo>
                                <a:lnTo>
                                  <a:pt x="124651" y="337784"/>
                                </a:lnTo>
                                <a:lnTo>
                                  <a:pt x="124307" y="337784"/>
                                </a:lnTo>
                                <a:lnTo>
                                  <a:pt x="132033" y="330200"/>
                                </a:lnTo>
                                <a:lnTo>
                                  <a:pt x="124605" y="322907"/>
                                </a:lnTo>
                                <a:lnTo>
                                  <a:pt x="139462" y="322907"/>
                                </a:lnTo>
                                <a:lnTo>
                                  <a:pt x="142050" y="320367"/>
                                </a:lnTo>
                                <a:lnTo>
                                  <a:pt x="142459" y="320367"/>
                                </a:lnTo>
                                <a:lnTo>
                                  <a:pt x="134781" y="312810"/>
                                </a:lnTo>
                                <a:close/>
                              </a:path>
                              <a:path w="260350" h="798830">
                                <a:moveTo>
                                  <a:pt x="230697" y="322907"/>
                                </a:moveTo>
                                <a:lnTo>
                                  <a:pt x="223250" y="330200"/>
                                </a:lnTo>
                                <a:lnTo>
                                  <a:pt x="230996" y="337784"/>
                                </a:lnTo>
                                <a:lnTo>
                                  <a:pt x="230399" y="337784"/>
                                </a:lnTo>
                                <a:lnTo>
                                  <a:pt x="238126" y="330200"/>
                                </a:lnTo>
                                <a:lnTo>
                                  <a:pt x="230697" y="322907"/>
                                </a:lnTo>
                                <a:close/>
                              </a:path>
                              <a:path w="260350" h="798830">
                                <a:moveTo>
                                  <a:pt x="88633" y="323158"/>
                                </a:moveTo>
                                <a:lnTo>
                                  <a:pt x="81479" y="330200"/>
                                </a:lnTo>
                                <a:lnTo>
                                  <a:pt x="88728" y="337334"/>
                                </a:lnTo>
                                <a:lnTo>
                                  <a:pt x="88539" y="337334"/>
                                </a:lnTo>
                                <a:lnTo>
                                  <a:pt x="95807" y="330200"/>
                                </a:lnTo>
                                <a:lnTo>
                                  <a:pt x="88633" y="323158"/>
                                </a:lnTo>
                                <a:close/>
                              </a:path>
                              <a:path w="260350" h="798830">
                                <a:moveTo>
                                  <a:pt x="169869" y="313055"/>
                                </a:moveTo>
                                <a:lnTo>
                                  <a:pt x="152449" y="330200"/>
                                </a:lnTo>
                                <a:lnTo>
                                  <a:pt x="159698" y="337334"/>
                                </a:lnTo>
                                <a:lnTo>
                                  <a:pt x="166966" y="330200"/>
                                </a:lnTo>
                                <a:lnTo>
                                  <a:pt x="159793" y="323158"/>
                                </a:lnTo>
                                <a:lnTo>
                                  <a:pt x="174140" y="323158"/>
                                </a:lnTo>
                                <a:lnTo>
                                  <a:pt x="176983" y="320367"/>
                                </a:lnTo>
                                <a:lnTo>
                                  <a:pt x="177299" y="320367"/>
                                </a:lnTo>
                                <a:lnTo>
                                  <a:pt x="169869" y="313055"/>
                                </a:lnTo>
                                <a:close/>
                              </a:path>
                              <a:path w="260350" h="798830">
                                <a:moveTo>
                                  <a:pt x="185" y="312420"/>
                                </a:moveTo>
                                <a:lnTo>
                                  <a:pt x="185" y="319857"/>
                                </a:lnTo>
                                <a:lnTo>
                                  <a:pt x="0" y="319857"/>
                                </a:lnTo>
                                <a:lnTo>
                                  <a:pt x="10508" y="330200"/>
                                </a:lnTo>
                                <a:lnTo>
                                  <a:pt x="17917" y="322907"/>
                                </a:lnTo>
                                <a:lnTo>
                                  <a:pt x="18512" y="322907"/>
                                </a:lnTo>
                                <a:lnTo>
                                  <a:pt x="11709" y="316230"/>
                                </a:lnTo>
                                <a:lnTo>
                                  <a:pt x="3946" y="316230"/>
                                </a:lnTo>
                                <a:lnTo>
                                  <a:pt x="185" y="312420"/>
                                </a:lnTo>
                                <a:close/>
                              </a:path>
                              <a:path w="260350" h="798830">
                                <a:moveTo>
                                  <a:pt x="33370" y="322907"/>
                                </a:moveTo>
                                <a:lnTo>
                                  <a:pt x="18512" y="322907"/>
                                </a:lnTo>
                                <a:lnTo>
                                  <a:pt x="25941" y="330200"/>
                                </a:lnTo>
                                <a:lnTo>
                                  <a:pt x="33370" y="322907"/>
                                </a:lnTo>
                                <a:close/>
                              </a:path>
                              <a:path w="260350" h="798830">
                                <a:moveTo>
                                  <a:pt x="43408" y="313055"/>
                                </a:moveTo>
                                <a:lnTo>
                                  <a:pt x="35747" y="320574"/>
                                </a:lnTo>
                                <a:lnTo>
                                  <a:pt x="45576" y="330200"/>
                                </a:lnTo>
                                <a:lnTo>
                                  <a:pt x="53023" y="322907"/>
                                </a:lnTo>
                                <a:lnTo>
                                  <a:pt x="53445" y="322907"/>
                                </a:lnTo>
                                <a:lnTo>
                                  <a:pt x="43408" y="313055"/>
                                </a:lnTo>
                                <a:close/>
                              </a:path>
                              <a:path w="260350" h="798830">
                                <a:moveTo>
                                  <a:pt x="68303" y="322907"/>
                                </a:moveTo>
                                <a:lnTo>
                                  <a:pt x="53445" y="322907"/>
                                </a:lnTo>
                                <a:lnTo>
                                  <a:pt x="60874" y="330200"/>
                                </a:lnTo>
                                <a:lnTo>
                                  <a:pt x="68303" y="322907"/>
                                </a:lnTo>
                                <a:close/>
                              </a:path>
                              <a:path w="260350" h="798830">
                                <a:moveTo>
                                  <a:pt x="78340" y="313055"/>
                                </a:moveTo>
                                <a:lnTo>
                                  <a:pt x="70891" y="320367"/>
                                </a:lnTo>
                                <a:lnTo>
                                  <a:pt x="71489" y="320367"/>
                                </a:lnTo>
                                <a:lnTo>
                                  <a:pt x="81479" y="330200"/>
                                </a:lnTo>
                                <a:lnTo>
                                  <a:pt x="88633" y="323158"/>
                                </a:lnTo>
                                <a:lnTo>
                                  <a:pt x="78340" y="313055"/>
                                </a:lnTo>
                                <a:close/>
                              </a:path>
                              <a:path w="260350" h="798830">
                                <a:moveTo>
                                  <a:pt x="99148" y="312810"/>
                                </a:moveTo>
                                <a:lnTo>
                                  <a:pt x="88633" y="323158"/>
                                </a:lnTo>
                                <a:lnTo>
                                  <a:pt x="95807" y="330200"/>
                                </a:lnTo>
                                <a:lnTo>
                                  <a:pt x="106344" y="319857"/>
                                </a:lnTo>
                                <a:lnTo>
                                  <a:pt x="99148" y="312810"/>
                                </a:lnTo>
                                <a:close/>
                              </a:path>
                              <a:path w="260350" h="798830">
                                <a:moveTo>
                                  <a:pt x="113920" y="312420"/>
                                </a:moveTo>
                                <a:lnTo>
                                  <a:pt x="106344" y="319857"/>
                                </a:lnTo>
                                <a:lnTo>
                                  <a:pt x="116905" y="330200"/>
                                </a:lnTo>
                                <a:lnTo>
                                  <a:pt x="124352" y="322907"/>
                                </a:lnTo>
                                <a:lnTo>
                                  <a:pt x="124605" y="322907"/>
                                </a:lnTo>
                                <a:lnTo>
                                  <a:pt x="113920" y="312420"/>
                                </a:lnTo>
                                <a:close/>
                              </a:path>
                              <a:path w="260350" h="798830">
                                <a:moveTo>
                                  <a:pt x="139462" y="322907"/>
                                </a:moveTo>
                                <a:lnTo>
                                  <a:pt x="124605" y="322907"/>
                                </a:lnTo>
                                <a:lnTo>
                                  <a:pt x="132033" y="330200"/>
                                </a:lnTo>
                                <a:lnTo>
                                  <a:pt x="139462" y="322907"/>
                                </a:lnTo>
                                <a:close/>
                              </a:path>
                              <a:path w="260350" h="798830">
                                <a:moveTo>
                                  <a:pt x="149500" y="313055"/>
                                </a:moveTo>
                                <a:lnTo>
                                  <a:pt x="142050" y="320367"/>
                                </a:lnTo>
                                <a:lnTo>
                                  <a:pt x="142459" y="320367"/>
                                </a:lnTo>
                                <a:lnTo>
                                  <a:pt x="152449" y="330200"/>
                                </a:lnTo>
                                <a:lnTo>
                                  <a:pt x="159604" y="323158"/>
                                </a:lnTo>
                                <a:lnTo>
                                  <a:pt x="159793" y="323158"/>
                                </a:lnTo>
                                <a:lnTo>
                                  <a:pt x="149500" y="313055"/>
                                </a:lnTo>
                                <a:close/>
                              </a:path>
                              <a:path w="260350" h="798830">
                                <a:moveTo>
                                  <a:pt x="174140" y="323158"/>
                                </a:moveTo>
                                <a:lnTo>
                                  <a:pt x="159793" y="323158"/>
                                </a:lnTo>
                                <a:lnTo>
                                  <a:pt x="166966" y="330200"/>
                                </a:lnTo>
                                <a:lnTo>
                                  <a:pt x="174140" y="323158"/>
                                </a:lnTo>
                                <a:close/>
                              </a:path>
                              <a:path w="260350" h="798830">
                                <a:moveTo>
                                  <a:pt x="185079" y="312420"/>
                                </a:moveTo>
                                <a:lnTo>
                                  <a:pt x="176983" y="320367"/>
                                </a:lnTo>
                                <a:lnTo>
                                  <a:pt x="177299" y="320367"/>
                                </a:lnTo>
                                <a:lnTo>
                                  <a:pt x="187289" y="330200"/>
                                </a:lnTo>
                                <a:lnTo>
                                  <a:pt x="195231" y="322384"/>
                                </a:lnTo>
                                <a:lnTo>
                                  <a:pt x="185079" y="312420"/>
                                </a:lnTo>
                                <a:close/>
                              </a:path>
                              <a:path w="260350" h="798830">
                                <a:moveTo>
                                  <a:pt x="205254" y="312576"/>
                                </a:moveTo>
                                <a:lnTo>
                                  <a:pt x="204958" y="312810"/>
                                </a:lnTo>
                                <a:lnTo>
                                  <a:pt x="195231" y="322384"/>
                                </a:lnTo>
                                <a:lnTo>
                                  <a:pt x="203193" y="330200"/>
                                </a:lnTo>
                                <a:lnTo>
                                  <a:pt x="213210" y="320367"/>
                                </a:lnTo>
                                <a:lnTo>
                                  <a:pt x="205254" y="312576"/>
                                </a:lnTo>
                                <a:close/>
                              </a:path>
                              <a:path w="260350" h="798830">
                                <a:moveTo>
                                  <a:pt x="220659" y="313055"/>
                                </a:moveTo>
                                <a:lnTo>
                                  <a:pt x="213210" y="320367"/>
                                </a:lnTo>
                                <a:lnTo>
                                  <a:pt x="223250" y="330200"/>
                                </a:lnTo>
                                <a:lnTo>
                                  <a:pt x="230697" y="322907"/>
                                </a:lnTo>
                                <a:lnTo>
                                  <a:pt x="220659" y="313055"/>
                                </a:lnTo>
                                <a:close/>
                              </a:path>
                              <a:path w="260350" h="798830">
                                <a:moveTo>
                                  <a:pt x="240840" y="313055"/>
                                </a:moveTo>
                                <a:lnTo>
                                  <a:pt x="237516" y="316230"/>
                                </a:lnTo>
                                <a:lnTo>
                                  <a:pt x="230697" y="322907"/>
                                </a:lnTo>
                                <a:lnTo>
                                  <a:pt x="238126" y="330200"/>
                                </a:lnTo>
                                <a:lnTo>
                                  <a:pt x="248142" y="320367"/>
                                </a:lnTo>
                                <a:lnTo>
                                  <a:pt x="248270" y="320367"/>
                                </a:lnTo>
                                <a:lnTo>
                                  <a:pt x="240840" y="313055"/>
                                </a:lnTo>
                                <a:close/>
                              </a:path>
                              <a:path w="260350" h="798830">
                                <a:moveTo>
                                  <a:pt x="255592" y="313055"/>
                                </a:moveTo>
                                <a:lnTo>
                                  <a:pt x="248142" y="320367"/>
                                </a:lnTo>
                                <a:lnTo>
                                  <a:pt x="248270" y="320367"/>
                                </a:lnTo>
                                <a:lnTo>
                                  <a:pt x="256970" y="328930"/>
                                </a:lnTo>
                                <a:lnTo>
                                  <a:pt x="260120" y="325120"/>
                                </a:lnTo>
                                <a:lnTo>
                                  <a:pt x="260120" y="317500"/>
                                </a:lnTo>
                                <a:lnTo>
                                  <a:pt x="255592" y="313055"/>
                                </a:lnTo>
                                <a:close/>
                              </a:path>
                              <a:path w="260350" h="798830">
                                <a:moveTo>
                                  <a:pt x="25294" y="295275"/>
                                </a:moveTo>
                                <a:lnTo>
                                  <a:pt x="17520" y="302905"/>
                                </a:lnTo>
                                <a:lnTo>
                                  <a:pt x="17705" y="302905"/>
                                </a:lnTo>
                                <a:lnTo>
                                  <a:pt x="35747" y="320574"/>
                                </a:lnTo>
                                <a:lnTo>
                                  <a:pt x="43408" y="313055"/>
                                </a:lnTo>
                                <a:lnTo>
                                  <a:pt x="27928" y="313055"/>
                                </a:lnTo>
                                <a:lnTo>
                                  <a:pt x="35658" y="305447"/>
                                </a:lnTo>
                                <a:lnTo>
                                  <a:pt x="25294" y="295275"/>
                                </a:lnTo>
                                <a:close/>
                              </a:path>
                              <a:path w="260350" h="798830">
                                <a:moveTo>
                                  <a:pt x="81241" y="295275"/>
                                </a:moveTo>
                                <a:lnTo>
                                  <a:pt x="63573" y="312576"/>
                                </a:lnTo>
                                <a:lnTo>
                                  <a:pt x="71489" y="320367"/>
                                </a:lnTo>
                                <a:lnTo>
                                  <a:pt x="70891" y="320367"/>
                                </a:lnTo>
                                <a:lnTo>
                                  <a:pt x="78340" y="313055"/>
                                </a:lnTo>
                                <a:lnTo>
                                  <a:pt x="70932" y="305783"/>
                                </a:lnTo>
                                <a:lnTo>
                                  <a:pt x="85748" y="305783"/>
                                </a:lnTo>
                                <a:lnTo>
                                  <a:pt x="88680" y="302905"/>
                                </a:lnTo>
                                <a:lnTo>
                                  <a:pt x="89033" y="302905"/>
                                </a:lnTo>
                                <a:lnTo>
                                  <a:pt x="81241" y="295275"/>
                                </a:lnTo>
                                <a:close/>
                              </a:path>
                              <a:path w="260350" h="798830">
                                <a:moveTo>
                                  <a:pt x="152186" y="295650"/>
                                </a:moveTo>
                                <a:lnTo>
                                  <a:pt x="134902" y="312576"/>
                                </a:lnTo>
                                <a:lnTo>
                                  <a:pt x="134781" y="312810"/>
                                </a:lnTo>
                                <a:lnTo>
                                  <a:pt x="142459" y="320367"/>
                                </a:lnTo>
                                <a:lnTo>
                                  <a:pt x="142050" y="320367"/>
                                </a:lnTo>
                                <a:lnTo>
                                  <a:pt x="149500" y="313055"/>
                                </a:lnTo>
                                <a:lnTo>
                                  <a:pt x="142092" y="305783"/>
                                </a:lnTo>
                                <a:lnTo>
                                  <a:pt x="156908" y="305783"/>
                                </a:lnTo>
                                <a:lnTo>
                                  <a:pt x="159604" y="303137"/>
                                </a:lnTo>
                                <a:lnTo>
                                  <a:pt x="159792" y="303137"/>
                                </a:lnTo>
                                <a:lnTo>
                                  <a:pt x="152186" y="295650"/>
                                </a:lnTo>
                                <a:close/>
                              </a:path>
                              <a:path w="260350" h="798830">
                                <a:moveTo>
                                  <a:pt x="187761" y="295446"/>
                                </a:moveTo>
                                <a:lnTo>
                                  <a:pt x="169869" y="313055"/>
                                </a:lnTo>
                                <a:lnTo>
                                  <a:pt x="177299" y="320367"/>
                                </a:lnTo>
                                <a:lnTo>
                                  <a:pt x="176983" y="320367"/>
                                </a:lnTo>
                                <a:lnTo>
                                  <a:pt x="185079" y="312420"/>
                                </a:lnTo>
                                <a:lnTo>
                                  <a:pt x="177976" y="305447"/>
                                </a:lnTo>
                                <a:lnTo>
                                  <a:pt x="192183" y="305447"/>
                                </a:lnTo>
                                <a:lnTo>
                                  <a:pt x="194772" y="302905"/>
                                </a:lnTo>
                                <a:lnTo>
                                  <a:pt x="195378" y="302905"/>
                                </a:lnTo>
                                <a:lnTo>
                                  <a:pt x="187761" y="295446"/>
                                </a:lnTo>
                                <a:close/>
                              </a:path>
                              <a:path w="260350" h="798830">
                                <a:moveTo>
                                  <a:pt x="222775" y="295275"/>
                                </a:moveTo>
                                <a:lnTo>
                                  <a:pt x="205355" y="312420"/>
                                </a:lnTo>
                                <a:lnTo>
                                  <a:pt x="205254" y="312576"/>
                                </a:lnTo>
                                <a:lnTo>
                                  <a:pt x="213210" y="320367"/>
                                </a:lnTo>
                                <a:lnTo>
                                  <a:pt x="220659" y="313055"/>
                                </a:lnTo>
                                <a:lnTo>
                                  <a:pt x="212909" y="305447"/>
                                </a:lnTo>
                                <a:lnTo>
                                  <a:pt x="228409" y="305447"/>
                                </a:lnTo>
                                <a:lnTo>
                                  <a:pt x="230763" y="303137"/>
                                </a:lnTo>
                                <a:lnTo>
                                  <a:pt x="222775" y="295275"/>
                                </a:lnTo>
                                <a:close/>
                              </a:path>
                              <a:path w="260350" h="798830">
                                <a:moveTo>
                                  <a:pt x="248184" y="305783"/>
                                </a:moveTo>
                                <a:lnTo>
                                  <a:pt x="241008" y="312810"/>
                                </a:lnTo>
                                <a:lnTo>
                                  <a:pt x="240840" y="313055"/>
                                </a:lnTo>
                                <a:lnTo>
                                  <a:pt x="248270" y="320367"/>
                                </a:lnTo>
                                <a:lnTo>
                                  <a:pt x="248142" y="320367"/>
                                </a:lnTo>
                                <a:lnTo>
                                  <a:pt x="255592" y="313055"/>
                                </a:lnTo>
                                <a:lnTo>
                                  <a:pt x="248184" y="305783"/>
                                </a:lnTo>
                                <a:close/>
                              </a:path>
                              <a:path w="260350" h="798830">
                                <a:moveTo>
                                  <a:pt x="116964" y="295275"/>
                                </a:moveTo>
                                <a:lnTo>
                                  <a:pt x="99148" y="312810"/>
                                </a:lnTo>
                                <a:lnTo>
                                  <a:pt x="106344" y="319857"/>
                                </a:lnTo>
                                <a:lnTo>
                                  <a:pt x="113920" y="312420"/>
                                </a:lnTo>
                                <a:lnTo>
                                  <a:pt x="106817" y="305447"/>
                                </a:lnTo>
                                <a:lnTo>
                                  <a:pt x="121023" y="305447"/>
                                </a:lnTo>
                                <a:lnTo>
                                  <a:pt x="124166" y="302362"/>
                                </a:lnTo>
                                <a:lnTo>
                                  <a:pt x="116964" y="295275"/>
                                </a:lnTo>
                                <a:close/>
                              </a:path>
                              <a:path w="260350" h="798830">
                                <a:moveTo>
                                  <a:pt x="3946" y="308610"/>
                                </a:moveTo>
                                <a:lnTo>
                                  <a:pt x="185" y="312420"/>
                                </a:lnTo>
                                <a:lnTo>
                                  <a:pt x="3946" y="316230"/>
                                </a:lnTo>
                                <a:lnTo>
                                  <a:pt x="7828" y="312420"/>
                                </a:lnTo>
                                <a:lnTo>
                                  <a:pt x="3946" y="308610"/>
                                </a:lnTo>
                                <a:close/>
                              </a:path>
                              <a:path w="260350" h="798830">
                                <a:moveTo>
                                  <a:pt x="7828" y="312420"/>
                                </a:moveTo>
                                <a:lnTo>
                                  <a:pt x="3946" y="316230"/>
                                </a:lnTo>
                                <a:lnTo>
                                  <a:pt x="11709" y="316230"/>
                                </a:lnTo>
                                <a:lnTo>
                                  <a:pt x="7828" y="312420"/>
                                </a:lnTo>
                                <a:close/>
                              </a:path>
                              <a:path w="260350" h="798830">
                                <a:moveTo>
                                  <a:pt x="45994" y="295275"/>
                                </a:moveTo>
                                <a:lnTo>
                                  <a:pt x="35658" y="305447"/>
                                </a:lnTo>
                                <a:lnTo>
                                  <a:pt x="43408" y="313055"/>
                                </a:lnTo>
                                <a:lnTo>
                                  <a:pt x="53747" y="302905"/>
                                </a:lnTo>
                                <a:lnTo>
                                  <a:pt x="45994" y="295275"/>
                                </a:lnTo>
                                <a:close/>
                              </a:path>
                              <a:path w="260350" h="798830">
                                <a:moveTo>
                                  <a:pt x="85748" y="305783"/>
                                </a:moveTo>
                                <a:lnTo>
                                  <a:pt x="70932" y="305783"/>
                                </a:lnTo>
                                <a:lnTo>
                                  <a:pt x="78340" y="313055"/>
                                </a:lnTo>
                                <a:lnTo>
                                  <a:pt x="85748" y="305783"/>
                                </a:lnTo>
                                <a:close/>
                              </a:path>
                              <a:path w="260350" h="798830">
                                <a:moveTo>
                                  <a:pt x="156908" y="305783"/>
                                </a:moveTo>
                                <a:lnTo>
                                  <a:pt x="142092" y="305783"/>
                                </a:lnTo>
                                <a:lnTo>
                                  <a:pt x="149500" y="313055"/>
                                </a:lnTo>
                                <a:lnTo>
                                  <a:pt x="156908" y="305783"/>
                                </a:lnTo>
                                <a:close/>
                              </a:path>
                              <a:path w="260350" h="798830">
                                <a:moveTo>
                                  <a:pt x="167613" y="295275"/>
                                </a:moveTo>
                                <a:lnTo>
                                  <a:pt x="159604" y="303137"/>
                                </a:lnTo>
                                <a:lnTo>
                                  <a:pt x="159792" y="303137"/>
                                </a:lnTo>
                                <a:lnTo>
                                  <a:pt x="169869" y="313055"/>
                                </a:lnTo>
                                <a:lnTo>
                                  <a:pt x="177599" y="305447"/>
                                </a:lnTo>
                                <a:lnTo>
                                  <a:pt x="177976" y="305447"/>
                                </a:lnTo>
                                <a:lnTo>
                                  <a:pt x="167613" y="295275"/>
                                </a:lnTo>
                                <a:close/>
                              </a:path>
                              <a:path w="260350" h="798830">
                                <a:moveTo>
                                  <a:pt x="228409" y="305447"/>
                                </a:moveTo>
                                <a:lnTo>
                                  <a:pt x="212909" y="305447"/>
                                </a:lnTo>
                                <a:lnTo>
                                  <a:pt x="220659" y="313055"/>
                                </a:lnTo>
                                <a:lnTo>
                                  <a:pt x="228409" y="305447"/>
                                </a:lnTo>
                                <a:close/>
                              </a:path>
                              <a:path w="260350" h="798830">
                                <a:moveTo>
                                  <a:pt x="238126" y="295910"/>
                                </a:moveTo>
                                <a:lnTo>
                                  <a:pt x="230763" y="303137"/>
                                </a:lnTo>
                                <a:lnTo>
                                  <a:pt x="240840" y="313055"/>
                                </a:lnTo>
                                <a:lnTo>
                                  <a:pt x="241008" y="312810"/>
                                </a:lnTo>
                                <a:lnTo>
                                  <a:pt x="248184" y="305783"/>
                                </a:lnTo>
                                <a:lnTo>
                                  <a:pt x="238126" y="295910"/>
                                </a:lnTo>
                                <a:close/>
                              </a:path>
                              <a:path w="260350" h="798830">
                                <a:moveTo>
                                  <a:pt x="256970" y="297180"/>
                                </a:moveTo>
                                <a:lnTo>
                                  <a:pt x="248184" y="305783"/>
                                </a:lnTo>
                                <a:lnTo>
                                  <a:pt x="255592" y="313055"/>
                                </a:lnTo>
                                <a:lnTo>
                                  <a:pt x="260120" y="308610"/>
                                </a:lnTo>
                                <a:lnTo>
                                  <a:pt x="260120" y="299720"/>
                                </a:lnTo>
                                <a:lnTo>
                                  <a:pt x="256970" y="297180"/>
                                </a:lnTo>
                                <a:close/>
                              </a:path>
                              <a:path w="260350" h="798830">
                                <a:moveTo>
                                  <a:pt x="96454" y="295275"/>
                                </a:moveTo>
                                <a:lnTo>
                                  <a:pt x="88680" y="302905"/>
                                </a:lnTo>
                                <a:lnTo>
                                  <a:pt x="89033" y="302905"/>
                                </a:lnTo>
                                <a:lnTo>
                                  <a:pt x="99148" y="312810"/>
                                </a:lnTo>
                                <a:lnTo>
                                  <a:pt x="106628" y="305447"/>
                                </a:lnTo>
                                <a:lnTo>
                                  <a:pt x="106817" y="305447"/>
                                </a:lnTo>
                                <a:lnTo>
                                  <a:pt x="96454" y="295275"/>
                                </a:lnTo>
                                <a:close/>
                              </a:path>
                              <a:path w="260350" h="798830">
                                <a:moveTo>
                                  <a:pt x="131386" y="295275"/>
                                </a:moveTo>
                                <a:lnTo>
                                  <a:pt x="124166" y="302362"/>
                                </a:lnTo>
                                <a:lnTo>
                                  <a:pt x="134781" y="312810"/>
                                </a:lnTo>
                                <a:lnTo>
                                  <a:pt x="134902" y="312576"/>
                                </a:lnTo>
                                <a:lnTo>
                                  <a:pt x="141839" y="305783"/>
                                </a:lnTo>
                                <a:lnTo>
                                  <a:pt x="142092" y="305783"/>
                                </a:lnTo>
                                <a:lnTo>
                                  <a:pt x="131386" y="295275"/>
                                </a:lnTo>
                                <a:close/>
                              </a:path>
                              <a:path w="260350" h="798830">
                                <a:moveTo>
                                  <a:pt x="60874" y="295910"/>
                                </a:moveTo>
                                <a:lnTo>
                                  <a:pt x="53747" y="302905"/>
                                </a:lnTo>
                                <a:lnTo>
                                  <a:pt x="63573" y="312576"/>
                                </a:lnTo>
                                <a:lnTo>
                                  <a:pt x="70510" y="305783"/>
                                </a:lnTo>
                                <a:lnTo>
                                  <a:pt x="70932" y="305783"/>
                                </a:lnTo>
                                <a:lnTo>
                                  <a:pt x="60874" y="295910"/>
                                </a:lnTo>
                                <a:close/>
                              </a:path>
                              <a:path w="260350" h="798830">
                                <a:moveTo>
                                  <a:pt x="202546" y="295275"/>
                                </a:moveTo>
                                <a:lnTo>
                                  <a:pt x="194772" y="302905"/>
                                </a:lnTo>
                                <a:lnTo>
                                  <a:pt x="195378" y="302905"/>
                                </a:lnTo>
                                <a:lnTo>
                                  <a:pt x="205254" y="312576"/>
                                </a:lnTo>
                                <a:lnTo>
                                  <a:pt x="205355" y="312420"/>
                                </a:lnTo>
                                <a:lnTo>
                                  <a:pt x="212439" y="305447"/>
                                </a:lnTo>
                                <a:lnTo>
                                  <a:pt x="212909" y="305447"/>
                                </a:lnTo>
                                <a:lnTo>
                                  <a:pt x="202546" y="295275"/>
                                </a:lnTo>
                                <a:close/>
                              </a:path>
                              <a:path w="260350" h="798830">
                                <a:moveTo>
                                  <a:pt x="9912" y="295275"/>
                                </a:moveTo>
                                <a:lnTo>
                                  <a:pt x="185" y="304800"/>
                                </a:lnTo>
                                <a:lnTo>
                                  <a:pt x="185" y="312420"/>
                                </a:lnTo>
                                <a:lnTo>
                                  <a:pt x="3946" y="308610"/>
                                </a:lnTo>
                                <a:lnTo>
                                  <a:pt x="11709" y="308610"/>
                                </a:lnTo>
                                <a:lnTo>
                                  <a:pt x="17520" y="302905"/>
                                </a:lnTo>
                                <a:lnTo>
                                  <a:pt x="17705" y="302905"/>
                                </a:lnTo>
                                <a:lnTo>
                                  <a:pt x="9912" y="295275"/>
                                </a:lnTo>
                                <a:close/>
                              </a:path>
                              <a:path w="260350" h="798830">
                                <a:moveTo>
                                  <a:pt x="11709" y="308610"/>
                                </a:moveTo>
                                <a:lnTo>
                                  <a:pt x="3946" y="308610"/>
                                </a:lnTo>
                                <a:lnTo>
                                  <a:pt x="7828" y="312420"/>
                                </a:lnTo>
                                <a:lnTo>
                                  <a:pt x="11709" y="308610"/>
                                </a:lnTo>
                                <a:close/>
                              </a:path>
                              <a:path w="260350" h="798830">
                                <a:moveTo>
                                  <a:pt x="121023" y="305447"/>
                                </a:moveTo>
                                <a:lnTo>
                                  <a:pt x="106817" y="305447"/>
                                </a:lnTo>
                                <a:lnTo>
                                  <a:pt x="113920" y="312420"/>
                                </a:lnTo>
                                <a:lnTo>
                                  <a:pt x="121023" y="305447"/>
                                </a:lnTo>
                                <a:close/>
                              </a:path>
                              <a:path w="260350" h="798830">
                                <a:moveTo>
                                  <a:pt x="192183" y="305447"/>
                                </a:moveTo>
                                <a:lnTo>
                                  <a:pt x="177976" y="305447"/>
                                </a:lnTo>
                                <a:lnTo>
                                  <a:pt x="185079" y="312420"/>
                                </a:lnTo>
                                <a:lnTo>
                                  <a:pt x="192183" y="305447"/>
                                </a:lnTo>
                                <a:close/>
                              </a:path>
                              <a:path w="260350" h="798830">
                                <a:moveTo>
                                  <a:pt x="160100" y="287900"/>
                                </a:moveTo>
                                <a:lnTo>
                                  <a:pt x="152186" y="295650"/>
                                </a:lnTo>
                                <a:lnTo>
                                  <a:pt x="159792" y="303137"/>
                                </a:lnTo>
                                <a:lnTo>
                                  <a:pt x="159604" y="303137"/>
                                </a:lnTo>
                                <a:lnTo>
                                  <a:pt x="167613" y="295275"/>
                                </a:lnTo>
                                <a:lnTo>
                                  <a:pt x="160100" y="287900"/>
                                </a:lnTo>
                                <a:close/>
                              </a:path>
                              <a:path w="260350" h="798830">
                                <a:moveTo>
                                  <a:pt x="240829" y="277563"/>
                                </a:moveTo>
                                <a:lnTo>
                                  <a:pt x="240591" y="277739"/>
                                </a:lnTo>
                                <a:lnTo>
                                  <a:pt x="222775" y="295275"/>
                                </a:lnTo>
                                <a:lnTo>
                                  <a:pt x="230763" y="303137"/>
                                </a:lnTo>
                                <a:lnTo>
                                  <a:pt x="238126" y="295910"/>
                                </a:lnTo>
                                <a:lnTo>
                                  <a:pt x="230352" y="288279"/>
                                </a:lnTo>
                                <a:lnTo>
                                  <a:pt x="245899" y="288279"/>
                                </a:lnTo>
                                <a:lnTo>
                                  <a:pt x="248621" y="285607"/>
                                </a:lnTo>
                                <a:lnTo>
                                  <a:pt x="249043" y="285607"/>
                                </a:lnTo>
                                <a:lnTo>
                                  <a:pt x="240829" y="277563"/>
                                </a:lnTo>
                                <a:close/>
                              </a:path>
                              <a:path w="260350" h="798830">
                                <a:moveTo>
                                  <a:pt x="27998" y="277563"/>
                                </a:moveTo>
                                <a:lnTo>
                                  <a:pt x="9912" y="295275"/>
                                </a:lnTo>
                                <a:lnTo>
                                  <a:pt x="17705" y="302905"/>
                                </a:lnTo>
                                <a:lnTo>
                                  <a:pt x="17520" y="302905"/>
                                </a:lnTo>
                                <a:lnTo>
                                  <a:pt x="25294" y="295275"/>
                                </a:lnTo>
                                <a:lnTo>
                                  <a:pt x="17782" y="287900"/>
                                </a:lnTo>
                                <a:lnTo>
                                  <a:pt x="32807" y="287900"/>
                                </a:lnTo>
                                <a:lnTo>
                                  <a:pt x="35143" y="285607"/>
                                </a:lnTo>
                                <a:lnTo>
                                  <a:pt x="36171" y="285607"/>
                                </a:lnTo>
                                <a:lnTo>
                                  <a:pt x="27998" y="277563"/>
                                </a:lnTo>
                                <a:close/>
                              </a:path>
                              <a:path w="260350" h="798830">
                                <a:moveTo>
                                  <a:pt x="53101" y="288279"/>
                                </a:moveTo>
                                <a:lnTo>
                                  <a:pt x="45994" y="295275"/>
                                </a:lnTo>
                                <a:lnTo>
                                  <a:pt x="53747" y="302905"/>
                                </a:lnTo>
                                <a:lnTo>
                                  <a:pt x="60874" y="295910"/>
                                </a:lnTo>
                                <a:lnTo>
                                  <a:pt x="53101" y="288279"/>
                                </a:lnTo>
                                <a:close/>
                              </a:path>
                              <a:path w="260350" h="798830">
                                <a:moveTo>
                                  <a:pt x="99148" y="277739"/>
                                </a:moveTo>
                                <a:lnTo>
                                  <a:pt x="81241" y="295275"/>
                                </a:lnTo>
                                <a:lnTo>
                                  <a:pt x="89033" y="302905"/>
                                </a:lnTo>
                                <a:lnTo>
                                  <a:pt x="88680" y="302905"/>
                                </a:lnTo>
                                <a:lnTo>
                                  <a:pt x="96454" y="295275"/>
                                </a:lnTo>
                                <a:lnTo>
                                  <a:pt x="88941" y="287900"/>
                                </a:lnTo>
                                <a:lnTo>
                                  <a:pt x="103966" y="287900"/>
                                </a:lnTo>
                                <a:lnTo>
                                  <a:pt x="106302" y="285607"/>
                                </a:lnTo>
                                <a:lnTo>
                                  <a:pt x="107142" y="285607"/>
                                </a:lnTo>
                                <a:lnTo>
                                  <a:pt x="99148" y="277739"/>
                                </a:lnTo>
                                <a:close/>
                              </a:path>
                              <a:path w="260350" h="798830">
                                <a:moveTo>
                                  <a:pt x="205355" y="278130"/>
                                </a:moveTo>
                                <a:lnTo>
                                  <a:pt x="187761" y="295446"/>
                                </a:lnTo>
                                <a:lnTo>
                                  <a:pt x="195378" y="302905"/>
                                </a:lnTo>
                                <a:lnTo>
                                  <a:pt x="194772" y="302905"/>
                                </a:lnTo>
                                <a:lnTo>
                                  <a:pt x="202546" y="295275"/>
                                </a:lnTo>
                                <a:lnTo>
                                  <a:pt x="195420" y="288279"/>
                                </a:lnTo>
                                <a:lnTo>
                                  <a:pt x="209672" y="288279"/>
                                </a:lnTo>
                                <a:lnTo>
                                  <a:pt x="212394" y="285607"/>
                                </a:lnTo>
                                <a:lnTo>
                                  <a:pt x="212953" y="285607"/>
                                </a:lnTo>
                                <a:lnTo>
                                  <a:pt x="205355" y="278130"/>
                                </a:lnTo>
                                <a:close/>
                              </a:path>
                              <a:path w="260350" h="798830">
                                <a:moveTo>
                                  <a:pt x="134384" y="278130"/>
                                </a:moveTo>
                                <a:lnTo>
                                  <a:pt x="116964" y="295275"/>
                                </a:lnTo>
                                <a:lnTo>
                                  <a:pt x="124166" y="302362"/>
                                </a:lnTo>
                                <a:lnTo>
                                  <a:pt x="131386" y="295275"/>
                                </a:lnTo>
                                <a:lnTo>
                                  <a:pt x="124260" y="288279"/>
                                </a:lnTo>
                                <a:lnTo>
                                  <a:pt x="138513" y="288279"/>
                                </a:lnTo>
                                <a:lnTo>
                                  <a:pt x="141235" y="285607"/>
                                </a:lnTo>
                                <a:lnTo>
                                  <a:pt x="141982" y="285607"/>
                                </a:lnTo>
                                <a:lnTo>
                                  <a:pt x="134384" y="278130"/>
                                </a:lnTo>
                                <a:close/>
                              </a:path>
                              <a:path w="260350" h="798830">
                                <a:moveTo>
                                  <a:pt x="63573" y="277973"/>
                                </a:moveTo>
                                <a:lnTo>
                                  <a:pt x="53101" y="288279"/>
                                </a:lnTo>
                                <a:lnTo>
                                  <a:pt x="60874" y="295910"/>
                                </a:lnTo>
                                <a:lnTo>
                                  <a:pt x="71369" y="285607"/>
                                </a:lnTo>
                                <a:lnTo>
                                  <a:pt x="63573" y="277973"/>
                                </a:lnTo>
                                <a:close/>
                              </a:path>
                              <a:path w="260350" h="798830">
                                <a:moveTo>
                                  <a:pt x="245899" y="288279"/>
                                </a:moveTo>
                                <a:lnTo>
                                  <a:pt x="230352" y="288279"/>
                                </a:lnTo>
                                <a:lnTo>
                                  <a:pt x="238126" y="295910"/>
                                </a:lnTo>
                                <a:lnTo>
                                  <a:pt x="245899" y="288279"/>
                                </a:lnTo>
                                <a:close/>
                              </a:path>
                              <a:path w="260350" h="798830">
                                <a:moveTo>
                                  <a:pt x="149570" y="277563"/>
                                </a:moveTo>
                                <a:lnTo>
                                  <a:pt x="149430" y="277563"/>
                                </a:lnTo>
                                <a:lnTo>
                                  <a:pt x="141235" y="285607"/>
                                </a:lnTo>
                                <a:lnTo>
                                  <a:pt x="141982" y="285607"/>
                                </a:lnTo>
                                <a:lnTo>
                                  <a:pt x="152186" y="295650"/>
                                </a:lnTo>
                                <a:lnTo>
                                  <a:pt x="160100" y="287900"/>
                                </a:lnTo>
                                <a:lnTo>
                                  <a:pt x="149570" y="277563"/>
                                </a:lnTo>
                                <a:close/>
                              </a:path>
                              <a:path w="260350" h="798830">
                                <a:moveTo>
                                  <a:pt x="185079" y="278130"/>
                                </a:moveTo>
                                <a:lnTo>
                                  <a:pt x="177461" y="285607"/>
                                </a:lnTo>
                                <a:lnTo>
                                  <a:pt x="177714" y="285607"/>
                                </a:lnTo>
                                <a:lnTo>
                                  <a:pt x="187761" y="295446"/>
                                </a:lnTo>
                                <a:lnTo>
                                  <a:pt x="195042" y="288279"/>
                                </a:lnTo>
                                <a:lnTo>
                                  <a:pt x="195420" y="288279"/>
                                </a:lnTo>
                                <a:lnTo>
                                  <a:pt x="185079" y="278130"/>
                                </a:lnTo>
                                <a:close/>
                              </a:path>
                              <a:path w="260350" h="798830">
                                <a:moveTo>
                                  <a:pt x="185" y="278130"/>
                                </a:moveTo>
                                <a:lnTo>
                                  <a:pt x="185" y="285750"/>
                                </a:lnTo>
                                <a:lnTo>
                                  <a:pt x="9912" y="295275"/>
                                </a:lnTo>
                                <a:lnTo>
                                  <a:pt x="17443" y="287900"/>
                                </a:lnTo>
                                <a:lnTo>
                                  <a:pt x="17782" y="287900"/>
                                </a:lnTo>
                                <a:lnTo>
                                  <a:pt x="11709" y="281940"/>
                                </a:lnTo>
                                <a:lnTo>
                                  <a:pt x="3946" y="281940"/>
                                </a:lnTo>
                                <a:lnTo>
                                  <a:pt x="185" y="278130"/>
                                </a:lnTo>
                                <a:close/>
                              </a:path>
                              <a:path w="260350" h="798830">
                                <a:moveTo>
                                  <a:pt x="32807" y="287900"/>
                                </a:moveTo>
                                <a:lnTo>
                                  <a:pt x="17782" y="287900"/>
                                </a:lnTo>
                                <a:lnTo>
                                  <a:pt x="25294" y="295275"/>
                                </a:lnTo>
                                <a:lnTo>
                                  <a:pt x="32807" y="287900"/>
                                </a:lnTo>
                                <a:close/>
                              </a:path>
                              <a:path w="260350" h="798830">
                                <a:moveTo>
                                  <a:pt x="42761" y="278130"/>
                                </a:moveTo>
                                <a:lnTo>
                                  <a:pt x="35143" y="285607"/>
                                </a:lnTo>
                                <a:lnTo>
                                  <a:pt x="36171" y="285607"/>
                                </a:lnTo>
                                <a:lnTo>
                                  <a:pt x="45994" y="295275"/>
                                </a:lnTo>
                                <a:lnTo>
                                  <a:pt x="53101" y="288279"/>
                                </a:lnTo>
                                <a:lnTo>
                                  <a:pt x="42761" y="278130"/>
                                </a:lnTo>
                                <a:close/>
                              </a:path>
                              <a:path w="260350" h="798830">
                                <a:moveTo>
                                  <a:pt x="78987" y="278130"/>
                                </a:moveTo>
                                <a:lnTo>
                                  <a:pt x="71369" y="285607"/>
                                </a:lnTo>
                                <a:lnTo>
                                  <a:pt x="81241" y="295275"/>
                                </a:lnTo>
                                <a:lnTo>
                                  <a:pt x="88771" y="287900"/>
                                </a:lnTo>
                                <a:lnTo>
                                  <a:pt x="88941" y="287900"/>
                                </a:lnTo>
                                <a:lnTo>
                                  <a:pt x="78987" y="278130"/>
                                </a:lnTo>
                                <a:close/>
                              </a:path>
                              <a:path w="260350" h="798830">
                                <a:moveTo>
                                  <a:pt x="103966" y="287900"/>
                                </a:moveTo>
                                <a:lnTo>
                                  <a:pt x="88941" y="287900"/>
                                </a:lnTo>
                                <a:lnTo>
                                  <a:pt x="96454" y="295275"/>
                                </a:lnTo>
                                <a:lnTo>
                                  <a:pt x="103966" y="287900"/>
                                </a:lnTo>
                                <a:close/>
                              </a:path>
                              <a:path w="260350" h="798830">
                                <a:moveTo>
                                  <a:pt x="113920" y="278130"/>
                                </a:moveTo>
                                <a:lnTo>
                                  <a:pt x="106302" y="285607"/>
                                </a:lnTo>
                                <a:lnTo>
                                  <a:pt x="107142" y="285607"/>
                                </a:lnTo>
                                <a:lnTo>
                                  <a:pt x="116964" y="295275"/>
                                </a:lnTo>
                                <a:lnTo>
                                  <a:pt x="124071" y="288279"/>
                                </a:lnTo>
                                <a:lnTo>
                                  <a:pt x="124260" y="288279"/>
                                </a:lnTo>
                                <a:lnTo>
                                  <a:pt x="113920" y="278130"/>
                                </a:lnTo>
                                <a:close/>
                              </a:path>
                              <a:path w="260350" h="798830">
                                <a:moveTo>
                                  <a:pt x="138513" y="288279"/>
                                </a:moveTo>
                                <a:lnTo>
                                  <a:pt x="124260" y="288279"/>
                                </a:lnTo>
                                <a:lnTo>
                                  <a:pt x="131386" y="295275"/>
                                </a:lnTo>
                                <a:lnTo>
                                  <a:pt x="138513" y="288279"/>
                                </a:lnTo>
                                <a:close/>
                              </a:path>
                              <a:path w="260350" h="798830">
                                <a:moveTo>
                                  <a:pt x="170078" y="278130"/>
                                </a:moveTo>
                                <a:lnTo>
                                  <a:pt x="160100" y="287900"/>
                                </a:lnTo>
                                <a:lnTo>
                                  <a:pt x="167613" y="295275"/>
                                </a:lnTo>
                                <a:lnTo>
                                  <a:pt x="177461" y="285607"/>
                                </a:lnTo>
                                <a:lnTo>
                                  <a:pt x="177714" y="285607"/>
                                </a:lnTo>
                                <a:lnTo>
                                  <a:pt x="170078" y="278130"/>
                                </a:lnTo>
                                <a:close/>
                              </a:path>
                              <a:path w="260350" h="798830">
                                <a:moveTo>
                                  <a:pt x="209672" y="288279"/>
                                </a:moveTo>
                                <a:lnTo>
                                  <a:pt x="195420" y="288279"/>
                                </a:lnTo>
                                <a:lnTo>
                                  <a:pt x="202546" y="295275"/>
                                </a:lnTo>
                                <a:lnTo>
                                  <a:pt x="209672" y="288279"/>
                                </a:lnTo>
                                <a:close/>
                              </a:path>
                              <a:path w="260350" h="798830">
                                <a:moveTo>
                                  <a:pt x="220012" y="278130"/>
                                </a:moveTo>
                                <a:lnTo>
                                  <a:pt x="212394" y="285607"/>
                                </a:lnTo>
                                <a:lnTo>
                                  <a:pt x="212953" y="285607"/>
                                </a:lnTo>
                                <a:lnTo>
                                  <a:pt x="222775" y="295275"/>
                                </a:lnTo>
                                <a:lnTo>
                                  <a:pt x="229882" y="288279"/>
                                </a:lnTo>
                                <a:lnTo>
                                  <a:pt x="230352" y="288279"/>
                                </a:lnTo>
                                <a:lnTo>
                                  <a:pt x="220012" y="278130"/>
                                </a:lnTo>
                                <a:close/>
                              </a:path>
                              <a:path w="260350" h="798830">
                                <a:moveTo>
                                  <a:pt x="256239" y="278130"/>
                                </a:moveTo>
                                <a:lnTo>
                                  <a:pt x="248621" y="285607"/>
                                </a:lnTo>
                                <a:lnTo>
                                  <a:pt x="249043" y="285607"/>
                                </a:lnTo>
                                <a:lnTo>
                                  <a:pt x="256970" y="293370"/>
                                </a:lnTo>
                                <a:lnTo>
                                  <a:pt x="260120" y="290830"/>
                                </a:lnTo>
                                <a:lnTo>
                                  <a:pt x="260120" y="281940"/>
                                </a:lnTo>
                                <a:lnTo>
                                  <a:pt x="256239" y="278130"/>
                                </a:lnTo>
                                <a:close/>
                              </a:path>
                              <a:path w="260350" h="798830">
                                <a:moveTo>
                                  <a:pt x="63573" y="242726"/>
                                </a:moveTo>
                                <a:lnTo>
                                  <a:pt x="27998" y="277563"/>
                                </a:lnTo>
                                <a:lnTo>
                                  <a:pt x="36171" y="285607"/>
                                </a:lnTo>
                                <a:lnTo>
                                  <a:pt x="35143" y="285607"/>
                                </a:lnTo>
                                <a:lnTo>
                                  <a:pt x="42761" y="278130"/>
                                </a:lnTo>
                                <a:lnTo>
                                  <a:pt x="35269" y="270776"/>
                                </a:lnTo>
                                <a:lnTo>
                                  <a:pt x="50253" y="270776"/>
                                </a:lnTo>
                                <a:lnTo>
                                  <a:pt x="52912" y="268165"/>
                                </a:lnTo>
                                <a:lnTo>
                                  <a:pt x="53558" y="268165"/>
                                </a:lnTo>
                                <a:lnTo>
                                  <a:pt x="45661" y="260433"/>
                                </a:lnTo>
                                <a:lnTo>
                                  <a:pt x="60959" y="260433"/>
                                </a:lnTo>
                                <a:lnTo>
                                  <a:pt x="53319" y="252934"/>
                                </a:lnTo>
                                <a:lnTo>
                                  <a:pt x="68429" y="252934"/>
                                </a:lnTo>
                                <a:lnTo>
                                  <a:pt x="71190" y="250223"/>
                                </a:lnTo>
                                <a:lnTo>
                                  <a:pt x="63573" y="242726"/>
                                </a:lnTo>
                                <a:close/>
                              </a:path>
                              <a:path w="260350" h="798830">
                                <a:moveTo>
                                  <a:pt x="88633" y="253308"/>
                                </a:moveTo>
                                <a:lnTo>
                                  <a:pt x="63573" y="277973"/>
                                </a:lnTo>
                                <a:lnTo>
                                  <a:pt x="71369" y="285607"/>
                                </a:lnTo>
                                <a:lnTo>
                                  <a:pt x="78987" y="278130"/>
                                </a:lnTo>
                                <a:lnTo>
                                  <a:pt x="71495" y="270776"/>
                                </a:lnTo>
                                <a:lnTo>
                                  <a:pt x="86479" y="270776"/>
                                </a:lnTo>
                                <a:lnTo>
                                  <a:pt x="89138" y="268165"/>
                                </a:lnTo>
                                <a:lnTo>
                                  <a:pt x="89420" y="268165"/>
                                </a:lnTo>
                                <a:lnTo>
                                  <a:pt x="81563" y="260433"/>
                                </a:lnTo>
                                <a:lnTo>
                                  <a:pt x="95892" y="260433"/>
                                </a:lnTo>
                                <a:lnTo>
                                  <a:pt x="88633" y="253308"/>
                                </a:lnTo>
                                <a:close/>
                              </a:path>
                              <a:path w="260350" h="798830">
                                <a:moveTo>
                                  <a:pt x="116611" y="260637"/>
                                </a:moveTo>
                                <a:lnTo>
                                  <a:pt x="99148" y="277739"/>
                                </a:lnTo>
                                <a:lnTo>
                                  <a:pt x="107142" y="285607"/>
                                </a:lnTo>
                                <a:lnTo>
                                  <a:pt x="106302" y="285607"/>
                                </a:lnTo>
                                <a:lnTo>
                                  <a:pt x="113920" y="278130"/>
                                </a:lnTo>
                                <a:lnTo>
                                  <a:pt x="106428" y="270776"/>
                                </a:lnTo>
                                <a:lnTo>
                                  <a:pt x="121412" y="270776"/>
                                </a:lnTo>
                                <a:lnTo>
                                  <a:pt x="124071" y="268165"/>
                                </a:lnTo>
                                <a:lnTo>
                                  <a:pt x="124260" y="268165"/>
                                </a:lnTo>
                                <a:lnTo>
                                  <a:pt x="116611" y="260637"/>
                                </a:lnTo>
                                <a:close/>
                              </a:path>
                              <a:path w="260350" h="798830">
                                <a:moveTo>
                                  <a:pt x="152215" y="260637"/>
                                </a:moveTo>
                                <a:lnTo>
                                  <a:pt x="151978" y="260813"/>
                                </a:lnTo>
                                <a:lnTo>
                                  <a:pt x="134384" y="278130"/>
                                </a:lnTo>
                                <a:lnTo>
                                  <a:pt x="141982" y="285607"/>
                                </a:lnTo>
                                <a:lnTo>
                                  <a:pt x="141235" y="285607"/>
                                </a:lnTo>
                                <a:lnTo>
                                  <a:pt x="149430" y="277563"/>
                                </a:lnTo>
                                <a:lnTo>
                                  <a:pt x="149570" y="277563"/>
                                </a:lnTo>
                                <a:lnTo>
                                  <a:pt x="142655" y="270776"/>
                                </a:lnTo>
                                <a:lnTo>
                                  <a:pt x="156345" y="270776"/>
                                </a:lnTo>
                                <a:lnTo>
                                  <a:pt x="159004" y="268165"/>
                                </a:lnTo>
                                <a:lnTo>
                                  <a:pt x="159903" y="268165"/>
                                </a:lnTo>
                                <a:lnTo>
                                  <a:pt x="152215" y="260637"/>
                                </a:lnTo>
                                <a:close/>
                              </a:path>
                              <a:path w="260350" h="798830">
                                <a:moveTo>
                                  <a:pt x="177588" y="270776"/>
                                </a:moveTo>
                                <a:lnTo>
                                  <a:pt x="170078" y="278130"/>
                                </a:lnTo>
                                <a:lnTo>
                                  <a:pt x="177714" y="285607"/>
                                </a:lnTo>
                                <a:lnTo>
                                  <a:pt x="177461" y="285607"/>
                                </a:lnTo>
                                <a:lnTo>
                                  <a:pt x="185079" y="278130"/>
                                </a:lnTo>
                                <a:lnTo>
                                  <a:pt x="177588" y="270776"/>
                                </a:lnTo>
                                <a:close/>
                              </a:path>
                              <a:path w="260350" h="798830">
                                <a:moveTo>
                                  <a:pt x="212674" y="270926"/>
                                </a:moveTo>
                                <a:lnTo>
                                  <a:pt x="205355" y="278130"/>
                                </a:lnTo>
                                <a:lnTo>
                                  <a:pt x="212953" y="285607"/>
                                </a:lnTo>
                                <a:lnTo>
                                  <a:pt x="212394" y="285607"/>
                                </a:lnTo>
                                <a:lnTo>
                                  <a:pt x="220012" y="278130"/>
                                </a:lnTo>
                                <a:lnTo>
                                  <a:pt x="212674" y="270926"/>
                                </a:lnTo>
                                <a:close/>
                              </a:path>
                              <a:path w="260350" h="798830">
                                <a:moveTo>
                                  <a:pt x="248206" y="270245"/>
                                </a:moveTo>
                                <a:lnTo>
                                  <a:pt x="244066" y="274320"/>
                                </a:lnTo>
                                <a:lnTo>
                                  <a:pt x="240829" y="277563"/>
                                </a:lnTo>
                                <a:lnTo>
                                  <a:pt x="249043" y="285607"/>
                                </a:lnTo>
                                <a:lnTo>
                                  <a:pt x="248621" y="285607"/>
                                </a:lnTo>
                                <a:lnTo>
                                  <a:pt x="256239" y="278130"/>
                                </a:lnTo>
                                <a:lnTo>
                                  <a:pt x="248206" y="270245"/>
                                </a:lnTo>
                                <a:close/>
                              </a:path>
                              <a:path w="260350" h="798830">
                                <a:moveTo>
                                  <a:pt x="3946" y="274320"/>
                                </a:moveTo>
                                <a:lnTo>
                                  <a:pt x="185" y="278130"/>
                                </a:lnTo>
                                <a:lnTo>
                                  <a:pt x="3946" y="281940"/>
                                </a:lnTo>
                                <a:lnTo>
                                  <a:pt x="7828" y="278130"/>
                                </a:lnTo>
                                <a:lnTo>
                                  <a:pt x="3946" y="274320"/>
                                </a:lnTo>
                                <a:close/>
                              </a:path>
                              <a:path w="260350" h="798830">
                                <a:moveTo>
                                  <a:pt x="7828" y="278130"/>
                                </a:moveTo>
                                <a:lnTo>
                                  <a:pt x="3946" y="281940"/>
                                </a:lnTo>
                                <a:lnTo>
                                  <a:pt x="11709" y="281940"/>
                                </a:lnTo>
                                <a:lnTo>
                                  <a:pt x="7828" y="278130"/>
                                </a:lnTo>
                                <a:close/>
                              </a:path>
                              <a:path w="260350" h="798830">
                                <a:moveTo>
                                  <a:pt x="10593" y="260433"/>
                                </a:moveTo>
                                <a:lnTo>
                                  <a:pt x="10266" y="260637"/>
                                </a:lnTo>
                                <a:lnTo>
                                  <a:pt x="456" y="270245"/>
                                </a:lnTo>
                                <a:lnTo>
                                  <a:pt x="185" y="270245"/>
                                </a:lnTo>
                                <a:lnTo>
                                  <a:pt x="185" y="278130"/>
                                </a:lnTo>
                                <a:lnTo>
                                  <a:pt x="3946" y="274320"/>
                                </a:lnTo>
                                <a:lnTo>
                                  <a:pt x="11709" y="274320"/>
                                </a:lnTo>
                                <a:lnTo>
                                  <a:pt x="17979" y="268165"/>
                                </a:lnTo>
                                <a:lnTo>
                                  <a:pt x="18449" y="268165"/>
                                </a:lnTo>
                                <a:lnTo>
                                  <a:pt x="10593" y="260433"/>
                                </a:lnTo>
                                <a:close/>
                              </a:path>
                              <a:path w="260350" h="798830">
                                <a:moveTo>
                                  <a:pt x="11709" y="274320"/>
                                </a:moveTo>
                                <a:lnTo>
                                  <a:pt x="3946" y="274320"/>
                                </a:lnTo>
                                <a:lnTo>
                                  <a:pt x="7828" y="278130"/>
                                </a:lnTo>
                                <a:lnTo>
                                  <a:pt x="11709" y="274320"/>
                                </a:lnTo>
                                <a:close/>
                              </a:path>
                              <a:path w="260350" h="798830">
                                <a:moveTo>
                                  <a:pt x="50253" y="270776"/>
                                </a:moveTo>
                                <a:lnTo>
                                  <a:pt x="35269" y="270776"/>
                                </a:lnTo>
                                <a:lnTo>
                                  <a:pt x="42761" y="278130"/>
                                </a:lnTo>
                                <a:lnTo>
                                  <a:pt x="50253" y="270776"/>
                                </a:lnTo>
                                <a:close/>
                              </a:path>
                              <a:path w="260350" h="798830">
                                <a:moveTo>
                                  <a:pt x="86479" y="270776"/>
                                </a:moveTo>
                                <a:lnTo>
                                  <a:pt x="71495" y="270776"/>
                                </a:lnTo>
                                <a:lnTo>
                                  <a:pt x="78987" y="278130"/>
                                </a:lnTo>
                                <a:lnTo>
                                  <a:pt x="86479" y="270776"/>
                                </a:lnTo>
                                <a:close/>
                              </a:path>
                              <a:path w="260350" h="798830">
                                <a:moveTo>
                                  <a:pt x="121412" y="270776"/>
                                </a:moveTo>
                                <a:lnTo>
                                  <a:pt x="106428" y="270776"/>
                                </a:lnTo>
                                <a:lnTo>
                                  <a:pt x="113920" y="278130"/>
                                </a:lnTo>
                                <a:lnTo>
                                  <a:pt x="121412" y="270776"/>
                                </a:lnTo>
                                <a:close/>
                              </a:path>
                              <a:path w="260350" h="798830">
                                <a:moveTo>
                                  <a:pt x="132118" y="260433"/>
                                </a:moveTo>
                                <a:lnTo>
                                  <a:pt x="131949" y="260433"/>
                                </a:lnTo>
                                <a:lnTo>
                                  <a:pt x="124071" y="268165"/>
                                </a:lnTo>
                                <a:lnTo>
                                  <a:pt x="124260" y="268165"/>
                                </a:lnTo>
                                <a:lnTo>
                                  <a:pt x="134384" y="278130"/>
                                </a:lnTo>
                                <a:lnTo>
                                  <a:pt x="141856" y="270776"/>
                                </a:lnTo>
                                <a:lnTo>
                                  <a:pt x="142655" y="270776"/>
                                </a:lnTo>
                                <a:lnTo>
                                  <a:pt x="132118" y="260433"/>
                                </a:lnTo>
                                <a:close/>
                              </a:path>
                              <a:path w="260350" h="798830">
                                <a:moveTo>
                                  <a:pt x="167051" y="260433"/>
                                </a:moveTo>
                                <a:lnTo>
                                  <a:pt x="166881" y="260433"/>
                                </a:lnTo>
                                <a:lnTo>
                                  <a:pt x="159004" y="268165"/>
                                </a:lnTo>
                                <a:lnTo>
                                  <a:pt x="159903" y="268165"/>
                                </a:lnTo>
                                <a:lnTo>
                                  <a:pt x="170078" y="278130"/>
                                </a:lnTo>
                                <a:lnTo>
                                  <a:pt x="177588" y="270776"/>
                                </a:lnTo>
                                <a:lnTo>
                                  <a:pt x="167051" y="260433"/>
                                </a:lnTo>
                                <a:close/>
                              </a:path>
                              <a:path w="260350" h="798830">
                                <a:moveTo>
                                  <a:pt x="187761" y="260813"/>
                                </a:moveTo>
                                <a:lnTo>
                                  <a:pt x="177588" y="270776"/>
                                </a:lnTo>
                                <a:lnTo>
                                  <a:pt x="185079" y="278130"/>
                                </a:lnTo>
                                <a:lnTo>
                                  <a:pt x="195231" y="268165"/>
                                </a:lnTo>
                                <a:lnTo>
                                  <a:pt x="187761" y="260813"/>
                                </a:lnTo>
                                <a:close/>
                              </a:path>
                              <a:path w="260350" h="798830">
                                <a:moveTo>
                                  <a:pt x="202546" y="260985"/>
                                </a:moveTo>
                                <a:lnTo>
                                  <a:pt x="195231" y="268165"/>
                                </a:lnTo>
                                <a:lnTo>
                                  <a:pt x="205355" y="278130"/>
                                </a:lnTo>
                                <a:lnTo>
                                  <a:pt x="212674" y="270926"/>
                                </a:lnTo>
                                <a:lnTo>
                                  <a:pt x="202546" y="260985"/>
                                </a:lnTo>
                                <a:close/>
                              </a:path>
                              <a:path w="260350" h="798830">
                                <a:moveTo>
                                  <a:pt x="223335" y="260433"/>
                                </a:moveTo>
                                <a:lnTo>
                                  <a:pt x="212674" y="270926"/>
                                </a:lnTo>
                                <a:lnTo>
                                  <a:pt x="220012" y="278130"/>
                                </a:lnTo>
                                <a:lnTo>
                                  <a:pt x="230163" y="268165"/>
                                </a:lnTo>
                                <a:lnTo>
                                  <a:pt x="231232" y="268165"/>
                                </a:lnTo>
                                <a:lnTo>
                                  <a:pt x="223335" y="260433"/>
                                </a:lnTo>
                                <a:close/>
                              </a:path>
                              <a:path w="260350" h="798830">
                                <a:moveTo>
                                  <a:pt x="256970" y="261620"/>
                                </a:moveTo>
                                <a:lnTo>
                                  <a:pt x="248206" y="270245"/>
                                </a:lnTo>
                                <a:lnTo>
                                  <a:pt x="256239" y="278130"/>
                                </a:lnTo>
                                <a:lnTo>
                                  <a:pt x="260120" y="274320"/>
                                </a:lnTo>
                                <a:lnTo>
                                  <a:pt x="260120" y="265430"/>
                                </a:lnTo>
                                <a:lnTo>
                                  <a:pt x="256970" y="261620"/>
                                </a:lnTo>
                                <a:close/>
                              </a:path>
                              <a:path w="260350" h="798830">
                                <a:moveTo>
                                  <a:pt x="60959" y="260433"/>
                                </a:moveTo>
                                <a:lnTo>
                                  <a:pt x="60789" y="260433"/>
                                </a:lnTo>
                                <a:lnTo>
                                  <a:pt x="52912" y="268165"/>
                                </a:lnTo>
                                <a:lnTo>
                                  <a:pt x="53558" y="268165"/>
                                </a:lnTo>
                                <a:lnTo>
                                  <a:pt x="63573" y="277973"/>
                                </a:lnTo>
                                <a:lnTo>
                                  <a:pt x="70886" y="270776"/>
                                </a:lnTo>
                                <a:lnTo>
                                  <a:pt x="71495" y="270776"/>
                                </a:lnTo>
                                <a:lnTo>
                                  <a:pt x="60959" y="260433"/>
                                </a:lnTo>
                                <a:close/>
                              </a:path>
                              <a:path w="260350" h="798830">
                                <a:moveTo>
                                  <a:pt x="96454" y="260985"/>
                                </a:moveTo>
                                <a:lnTo>
                                  <a:pt x="89138" y="268165"/>
                                </a:lnTo>
                                <a:lnTo>
                                  <a:pt x="89420" y="268165"/>
                                </a:lnTo>
                                <a:lnTo>
                                  <a:pt x="99148" y="277739"/>
                                </a:lnTo>
                                <a:lnTo>
                                  <a:pt x="106259" y="270776"/>
                                </a:lnTo>
                                <a:lnTo>
                                  <a:pt x="106428" y="270776"/>
                                </a:lnTo>
                                <a:lnTo>
                                  <a:pt x="96454" y="260985"/>
                                </a:lnTo>
                                <a:close/>
                              </a:path>
                              <a:path w="260350" h="798830">
                                <a:moveTo>
                                  <a:pt x="25294" y="260985"/>
                                </a:moveTo>
                                <a:lnTo>
                                  <a:pt x="17979" y="268165"/>
                                </a:lnTo>
                                <a:lnTo>
                                  <a:pt x="18449" y="268165"/>
                                </a:lnTo>
                                <a:lnTo>
                                  <a:pt x="27998" y="277563"/>
                                </a:lnTo>
                                <a:lnTo>
                                  <a:pt x="34930" y="270776"/>
                                </a:lnTo>
                                <a:lnTo>
                                  <a:pt x="35269" y="270776"/>
                                </a:lnTo>
                                <a:lnTo>
                                  <a:pt x="25294" y="260985"/>
                                </a:lnTo>
                                <a:close/>
                              </a:path>
                              <a:path w="260350" h="798830">
                                <a:moveTo>
                                  <a:pt x="156345" y="270776"/>
                                </a:moveTo>
                                <a:lnTo>
                                  <a:pt x="142655" y="270776"/>
                                </a:lnTo>
                                <a:lnTo>
                                  <a:pt x="149570" y="277563"/>
                                </a:lnTo>
                                <a:lnTo>
                                  <a:pt x="149430" y="277563"/>
                                </a:lnTo>
                                <a:lnTo>
                                  <a:pt x="156345" y="270776"/>
                                </a:lnTo>
                                <a:close/>
                              </a:path>
                              <a:path w="260350" h="798830">
                                <a:moveTo>
                                  <a:pt x="238210" y="260433"/>
                                </a:moveTo>
                                <a:lnTo>
                                  <a:pt x="238041" y="260433"/>
                                </a:lnTo>
                                <a:lnTo>
                                  <a:pt x="230163" y="268165"/>
                                </a:lnTo>
                                <a:lnTo>
                                  <a:pt x="231232" y="268165"/>
                                </a:lnTo>
                                <a:lnTo>
                                  <a:pt x="240829" y="277563"/>
                                </a:lnTo>
                                <a:lnTo>
                                  <a:pt x="244066" y="274320"/>
                                </a:lnTo>
                                <a:lnTo>
                                  <a:pt x="248206" y="270245"/>
                                </a:lnTo>
                                <a:lnTo>
                                  <a:pt x="238210" y="260433"/>
                                </a:lnTo>
                                <a:close/>
                              </a:path>
                              <a:path w="260350" h="798830">
                                <a:moveTo>
                                  <a:pt x="17612" y="253444"/>
                                </a:moveTo>
                                <a:lnTo>
                                  <a:pt x="11857" y="259080"/>
                                </a:lnTo>
                                <a:lnTo>
                                  <a:pt x="10593" y="260433"/>
                                </a:lnTo>
                                <a:lnTo>
                                  <a:pt x="18449" y="268165"/>
                                </a:lnTo>
                                <a:lnTo>
                                  <a:pt x="17979" y="268165"/>
                                </a:lnTo>
                                <a:lnTo>
                                  <a:pt x="25294" y="260985"/>
                                </a:lnTo>
                                <a:lnTo>
                                  <a:pt x="17612" y="253444"/>
                                </a:lnTo>
                                <a:close/>
                              </a:path>
                              <a:path w="260350" h="798830">
                                <a:moveTo>
                                  <a:pt x="43414" y="243211"/>
                                </a:moveTo>
                                <a:lnTo>
                                  <a:pt x="35747" y="250724"/>
                                </a:lnTo>
                                <a:lnTo>
                                  <a:pt x="53558" y="268165"/>
                                </a:lnTo>
                                <a:lnTo>
                                  <a:pt x="52912" y="268165"/>
                                </a:lnTo>
                                <a:lnTo>
                                  <a:pt x="60789" y="260433"/>
                                </a:lnTo>
                                <a:lnTo>
                                  <a:pt x="45492" y="260433"/>
                                </a:lnTo>
                                <a:lnTo>
                                  <a:pt x="53149" y="252934"/>
                                </a:lnTo>
                                <a:lnTo>
                                  <a:pt x="53319" y="252934"/>
                                </a:lnTo>
                                <a:lnTo>
                                  <a:pt x="43414" y="243211"/>
                                </a:lnTo>
                                <a:close/>
                              </a:path>
                              <a:path w="260350" h="798830">
                                <a:moveTo>
                                  <a:pt x="78347" y="243211"/>
                                </a:moveTo>
                                <a:lnTo>
                                  <a:pt x="71190" y="250223"/>
                                </a:lnTo>
                                <a:lnTo>
                                  <a:pt x="89420" y="268165"/>
                                </a:lnTo>
                                <a:lnTo>
                                  <a:pt x="89138" y="268165"/>
                                </a:lnTo>
                                <a:lnTo>
                                  <a:pt x="96454" y="260985"/>
                                </a:lnTo>
                                <a:lnTo>
                                  <a:pt x="95892" y="260433"/>
                                </a:lnTo>
                                <a:lnTo>
                                  <a:pt x="81394" y="260433"/>
                                </a:lnTo>
                                <a:lnTo>
                                  <a:pt x="88633" y="253308"/>
                                </a:lnTo>
                                <a:lnTo>
                                  <a:pt x="78347" y="243211"/>
                                </a:lnTo>
                                <a:close/>
                              </a:path>
                              <a:path w="260350" h="798830">
                                <a:moveTo>
                                  <a:pt x="124478" y="252934"/>
                                </a:moveTo>
                                <a:lnTo>
                                  <a:pt x="116611" y="260637"/>
                                </a:lnTo>
                                <a:lnTo>
                                  <a:pt x="124260" y="268165"/>
                                </a:lnTo>
                                <a:lnTo>
                                  <a:pt x="124071" y="268165"/>
                                </a:lnTo>
                                <a:lnTo>
                                  <a:pt x="131949" y="260433"/>
                                </a:lnTo>
                                <a:lnTo>
                                  <a:pt x="132118" y="260433"/>
                                </a:lnTo>
                                <a:lnTo>
                                  <a:pt x="124478" y="252934"/>
                                </a:lnTo>
                                <a:close/>
                              </a:path>
                              <a:path w="260350" h="798830">
                                <a:moveTo>
                                  <a:pt x="169876" y="243211"/>
                                </a:moveTo>
                                <a:lnTo>
                                  <a:pt x="152365" y="260433"/>
                                </a:lnTo>
                                <a:lnTo>
                                  <a:pt x="152215" y="260637"/>
                                </a:lnTo>
                                <a:lnTo>
                                  <a:pt x="159903" y="268165"/>
                                </a:lnTo>
                                <a:lnTo>
                                  <a:pt x="159004" y="268165"/>
                                </a:lnTo>
                                <a:lnTo>
                                  <a:pt x="166881" y="260433"/>
                                </a:lnTo>
                                <a:lnTo>
                                  <a:pt x="167051" y="260433"/>
                                </a:lnTo>
                                <a:lnTo>
                                  <a:pt x="159793" y="253308"/>
                                </a:lnTo>
                                <a:lnTo>
                                  <a:pt x="174140" y="253308"/>
                                </a:lnTo>
                                <a:lnTo>
                                  <a:pt x="176772" y="250724"/>
                                </a:lnTo>
                                <a:lnTo>
                                  <a:pt x="177510" y="250724"/>
                                </a:lnTo>
                                <a:lnTo>
                                  <a:pt x="169876" y="243211"/>
                                </a:lnTo>
                                <a:close/>
                              </a:path>
                              <a:path w="260350" h="798830">
                                <a:moveTo>
                                  <a:pt x="195075" y="253651"/>
                                </a:moveTo>
                                <a:lnTo>
                                  <a:pt x="187761" y="260813"/>
                                </a:lnTo>
                                <a:lnTo>
                                  <a:pt x="195231" y="268165"/>
                                </a:lnTo>
                                <a:lnTo>
                                  <a:pt x="202546" y="260985"/>
                                </a:lnTo>
                                <a:lnTo>
                                  <a:pt x="195075" y="253651"/>
                                </a:lnTo>
                                <a:close/>
                              </a:path>
                              <a:path w="260350" h="798830">
                                <a:moveTo>
                                  <a:pt x="240846" y="243211"/>
                                </a:moveTo>
                                <a:lnTo>
                                  <a:pt x="223335" y="260433"/>
                                </a:lnTo>
                                <a:lnTo>
                                  <a:pt x="231232" y="268165"/>
                                </a:lnTo>
                                <a:lnTo>
                                  <a:pt x="230163" y="268165"/>
                                </a:lnTo>
                                <a:lnTo>
                                  <a:pt x="238041" y="260433"/>
                                </a:lnTo>
                                <a:lnTo>
                                  <a:pt x="238210" y="260433"/>
                                </a:lnTo>
                                <a:lnTo>
                                  <a:pt x="230952" y="253308"/>
                                </a:lnTo>
                                <a:lnTo>
                                  <a:pt x="245299" y="253308"/>
                                </a:lnTo>
                                <a:lnTo>
                                  <a:pt x="247932" y="250724"/>
                                </a:lnTo>
                                <a:lnTo>
                                  <a:pt x="248480" y="250724"/>
                                </a:lnTo>
                                <a:lnTo>
                                  <a:pt x="240846" y="243211"/>
                                </a:lnTo>
                                <a:close/>
                              </a:path>
                              <a:path w="260350" h="798830">
                                <a:moveTo>
                                  <a:pt x="28075" y="243211"/>
                                </a:moveTo>
                                <a:lnTo>
                                  <a:pt x="17612" y="253444"/>
                                </a:lnTo>
                                <a:lnTo>
                                  <a:pt x="25294" y="260985"/>
                                </a:lnTo>
                                <a:lnTo>
                                  <a:pt x="35747" y="250724"/>
                                </a:lnTo>
                                <a:lnTo>
                                  <a:pt x="28075" y="243211"/>
                                </a:lnTo>
                                <a:close/>
                              </a:path>
                              <a:path w="260350" h="798830">
                                <a:moveTo>
                                  <a:pt x="98905" y="243211"/>
                                </a:moveTo>
                                <a:lnTo>
                                  <a:pt x="88633" y="253308"/>
                                </a:lnTo>
                                <a:lnTo>
                                  <a:pt x="96454" y="260985"/>
                                </a:lnTo>
                                <a:lnTo>
                                  <a:pt x="106723" y="250905"/>
                                </a:lnTo>
                                <a:lnTo>
                                  <a:pt x="98905" y="243211"/>
                                </a:lnTo>
                                <a:close/>
                              </a:path>
                              <a:path w="260350" h="798830">
                                <a:moveTo>
                                  <a:pt x="205749" y="243211"/>
                                </a:moveTo>
                                <a:lnTo>
                                  <a:pt x="195075" y="253651"/>
                                </a:lnTo>
                                <a:lnTo>
                                  <a:pt x="202546" y="260985"/>
                                </a:lnTo>
                                <a:lnTo>
                                  <a:pt x="212999" y="250724"/>
                                </a:lnTo>
                                <a:lnTo>
                                  <a:pt x="213421" y="250724"/>
                                </a:lnTo>
                                <a:lnTo>
                                  <a:pt x="205749" y="243211"/>
                                </a:lnTo>
                                <a:close/>
                              </a:path>
                              <a:path w="260350" h="798830">
                                <a:moveTo>
                                  <a:pt x="184439" y="243211"/>
                                </a:moveTo>
                                <a:lnTo>
                                  <a:pt x="176772" y="250724"/>
                                </a:lnTo>
                                <a:lnTo>
                                  <a:pt x="177510" y="250724"/>
                                </a:lnTo>
                                <a:lnTo>
                                  <a:pt x="187761" y="260813"/>
                                </a:lnTo>
                                <a:lnTo>
                                  <a:pt x="195075" y="253651"/>
                                </a:lnTo>
                                <a:lnTo>
                                  <a:pt x="184439" y="243211"/>
                                </a:lnTo>
                                <a:close/>
                              </a:path>
                              <a:path w="260350" h="798830">
                                <a:moveTo>
                                  <a:pt x="114573" y="243211"/>
                                </a:moveTo>
                                <a:lnTo>
                                  <a:pt x="106723" y="250905"/>
                                </a:lnTo>
                                <a:lnTo>
                                  <a:pt x="116611" y="260637"/>
                                </a:lnTo>
                                <a:lnTo>
                                  <a:pt x="124478" y="252934"/>
                                </a:lnTo>
                                <a:lnTo>
                                  <a:pt x="114573" y="243211"/>
                                </a:lnTo>
                                <a:close/>
                              </a:path>
                              <a:path w="260350" h="798830">
                                <a:moveTo>
                                  <a:pt x="149506" y="243211"/>
                                </a:moveTo>
                                <a:lnTo>
                                  <a:pt x="141839" y="250724"/>
                                </a:lnTo>
                                <a:lnTo>
                                  <a:pt x="142092" y="250724"/>
                                </a:lnTo>
                                <a:lnTo>
                                  <a:pt x="152215" y="260637"/>
                                </a:lnTo>
                                <a:lnTo>
                                  <a:pt x="152365" y="260433"/>
                                </a:lnTo>
                                <a:lnTo>
                                  <a:pt x="159604" y="253308"/>
                                </a:lnTo>
                                <a:lnTo>
                                  <a:pt x="159793" y="253308"/>
                                </a:lnTo>
                                <a:lnTo>
                                  <a:pt x="149506" y="243211"/>
                                </a:lnTo>
                                <a:close/>
                              </a:path>
                              <a:path w="260350" h="798830">
                                <a:moveTo>
                                  <a:pt x="185" y="242570"/>
                                </a:moveTo>
                                <a:lnTo>
                                  <a:pt x="220" y="250223"/>
                                </a:lnTo>
                                <a:lnTo>
                                  <a:pt x="10593" y="260433"/>
                                </a:lnTo>
                                <a:lnTo>
                                  <a:pt x="11857" y="259080"/>
                                </a:lnTo>
                                <a:lnTo>
                                  <a:pt x="17612" y="253444"/>
                                </a:lnTo>
                                <a:lnTo>
                                  <a:pt x="10416" y="246380"/>
                                </a:lnTo>
                                <a:lnTo>
                                  <a:pt x="3946" y="246380"/>
                                </a:lnTo>
                                <a:lnTo>
                                  <a:pt x="185" y="242570"/>
                                </a:lnTo>
                                <a:close/>
                              </a:path>
                              <a:path w="260350" h="798830">
                                <a:moveTo>
                                  <a:pt x="68429" y="252934"/>
                                </a:moveTo>
                                <a:lnTo>
                                  <a:pt x="53319" y="252934"/>
                                </a:lnTo>
                                <a:lnTo>
                                  <a:pt x="60959" y="260433"/>
                                </a:lnTo>
                                <a:lnTo>
                                  <a:pt x="60789" y="260433"/>
                                </a:lnTo>
                                <a:lnTo>
                                  <a:pt x="68429" y="252934"/>
                                </a:lnTo>
                                <a:close/>
                              </a:path>
                              <a:path w="260350" h="798830">
                                <a:moveTo>
                                  <a:pt x="134420" y="243211"/>
                                </a:moveTo>
                                <a:lnTo>
                                  <a:pt x="124478" y="252934"/>
                                </a:lnTo>
                                <a:lnTo>
                                  <a:pt x="132118" y="260433"/>
                                </a:lnTo>
                                <a:lnTo>
                                  <a:pt x="131949" y="260433"/>
                                </a:lnTo>
                                <a:lnTo>
                                  <a:pt x="141839" y="250724"/>
                                </a:lnTo>
                                <a:lnTo>
                                  <a:pt x="142092" y="250724"/>
                                </a:lnTo>
                                <a:lnTo>
                                  <a:pt x="134420" y="243211"/>
                                </a:lnTo>
                                <a:close/>
                              </a:path>
                              <a:path w="260350" h="798830">
                                <a:moveTo>
                                  <a:pt x="174140" y="253308"/>
                                </a:moveTo>
                                <a:lnTo>
                                  <a:pt x="159793" y="253308"/>
                                </a:lnTo>
                                <a:lnTo>
                                  <a:pt x="167051" y="260433"/>
                                </a:lnTo>
                                <a:lnTo>
                                  <a:pt x="166881" y="260433"/>
                                </a:lnTo>
                                <a:lnTo>
                                  <a:pt x="174140" y="253308"/>
                                </a:lnTo>
                                <a:close/>
                              </a:path>
                              <a:path w="260350" h="798830">
                                <a:moveTo>
                                  <a:pt x="220666" y="243211"/>
                                </a:moveTo>
                                <a:lnTo>
                                  <a:pt x="212999" y="250724"/>
                                </a:lnTo>
                                <a:lnTo>
                                  <a:pt x="213421" y="250724"/>
                                </a:lnTo>
                                <a:lnTo>
                                  <a:pt x="223335" y="260433"/>
                                </a:lnTo>
                                <a:lnTo>
                                  <a:pt x="230574" y="253308"/>
                                </a:lnTo>
                                <a:lnTo>
                                  <a:pt x="230952" y="253308"/>
                                </a:lnTo>
                                <a:lnTo>
                                  <a:pt x="220666" y="243211"/>
                                </a:lnTo>
                                <a:close/>
                              </a:path>
                              <a:path w="260350" h="798830">
                                <a:moveTo>
                                  <a:pt x="245299" y="253308"/>
                                </a:moveTo>
                                <a:lnTo>
                                  <a:pt x="230952" y="253308"/>
                                </a:lnTo>
                                <a:lnTo>
                                  <a:pt x="238210" y="260433"/>
                                </a:lnTo>
                                <a:lnTo>
                                  <a:pt x="238041" y="260433"/>
                                </a:lnTo>
                                <a:lnTo>
                                  <a:pt x="245299" y="253308"/>
                                </a:lnTo>
                                <a:close/>
                              </a:path>
                              <a:path w="260350" h="798830">
                                <a:moveTo>
                                  <a:pt x="255596" y="243211"/>
                                </a:moveTo>
                                <a:lnTo>
                                  <a:pt x="247932" y="250724"/>
                                </a:lnTo>
                                <a:lnTo>
                                  <a:pt x="248480" y="250724"/>
                                </a:lnTo>
                                <a:lnTo>
                                  <a:pt x="256970" y="259080"/>
                                </a:lnTo>
                                <a:lnTo>
                                  <a:pt x="260120" y="256540"/>
                                </a:lnTo>
                                <a:lnTo>
                                  <a:pt x="260120" y="247650"/>
                                </a:lnTo>
                                <a:lnTo>
                                  <a:pt x="255596" y="243211"/>
                                </a:lnTo>
                                <a:close/>
                              </a:path>
                              <a:path w="260350" h="798830">
                                <a:moveTo>
                                  <a:pt x="106723" y="235504"/>
                                </a:moveTo>
                                <a:lnTo>
                                  <a:pt x="98905" y="243211"/>
                                </a:lnTo>
                                <a:lnTo>
                                  <a:pt x="106723" y="250905"/>
                                </a:lnTo>
                                <a:lnTo>
                                  <a:pt x="114561" y="243211"/>
                                </a:lnTo>
                                <a:lnTo>
                                  <a:pt x="106723" y="235504"/>
                                </a:lnTo>
                                <a:close/>
                              </a:path>
                              <a:path w="260350" h="798830">
                                <a:moveTo>
                                  <a:pt x="63573" y="208436"/>
                                </a:moveTo>
                                <a:lnTo>
                                  <a:pt x="28075" y="243211"/>
                                </a:lnTo>
                                <a:lnTo>
                                  <a:pt x="35747" y="250724"/>
                                </a:lnTo>
                                <a:lnTo>
                                  <a:pt x="43401" y="243211"/>
                                </a:lnTo>
                                <a:lnTo>
                                  <a:pt x="36116" y="236047"/>
                                </a:lnTo>
                                <a:lnTo>
                                  <a:pt x="50699" y="236047"/>
                                </a:lnTo>
                                <a:lnTo>
                                  <a:pt x="53511" y="233287"/>
                                </a:lnTo>
                                <a:lnTo>
                                  <a:pt x="53982" y="233287"/>
                                </a:lnTo>
                                <a:lnTo>
                                  <a:pt x="46197" y="225624"/>
                                </a:lnTo>
                                <a:lnTo>
                                  <a:pt x="60431" y="225624"/>
                                </a:lnTo>
                                <a:lnTo>
                                  <a:pt x="53453" y="218775"/>
                                </a:lnTo>
                                <a:lnTo>
                                  <a:pt x="68295" y="218775"/>
                                </a:lnTo>
                                <a:lnTo>
                                  <a:pt x="71096" y="216026"/>
                                </a:lnTo>
                                <a:lnTo>
                                  <a:pt x="71284" y="216026"/>
                                </a:lnTo>
                                <a:lnTo>
                                  <a:pt x="63573" y="208436"/>
                                </a:lnTo>
                                <a:close/>
                              </a:path>
                              <a:path w="260350" h="798830">
                                <a:moveTo>
                                  <a:pt x="152186" y="225800"/>
                                </a:moveTo>
                                <a:lnTo>
                                  <a:pt x="134420" y="243211"/>
                                </a:lnTo>
                                <a:lnTo>
                                  <a:pt x="142092" y="250724"/>
                                </a:lnTo>
                                <a:lnTo>
                                  <a:pt x="141839" y="250724"/>
                                </a:lnTo>
                                <a:lnTo>
                                  <a:pt x="149493" y="243211"/>
                                </a:lnTo>
                                <a:lnTo>
                                  <a:pt x="142209" y="236047"/>
                                </a:lnTo>
                                <a:lnTo>
                                  <a:pt x="156791" y="236047"/>
                                </a:lnTo>
                                <a:lnTo>
                                  <a:pt x="159604" y="233287"/>
                                </a:lnTo>
                                <a:lnTo>
                                  <a:pt x="159792" y="233287"/>
                                </a:lnTo>
                                <a:lnTo>
                                  <a:pt x="152186" y="225800"/>
                                </a:lnTo>
                                <a:close/>
                              </a:path>
                              <a:path w="260350" h="798830">
                                <a:moveTo>
                                  <a:pt x="177141" y="236047"/>
                                </a:moveTo>
                                <a:lnTo>
                                  <a:pt x="169876" y="243211"/>
                                </a:lnTo>
                                <a:lnTo>
                                  <a:pt x="177510" y="250724"/>
                                </a:lnTo>
                                <a:lnTo>
                                  <a:pt x="176772" y="250724"/>
                                </a:lnTo>
                                <a:lnTo>
                                  <a:pt x="184426" y="243211"/>
                                </a:lnTo>
                                <a:lnTo>
                                  <a:pt x="177141" y="236047"/>
                                </a:lnTo>
                                <a:close/>
                              </a:path>
                              <a:path w="260350" h="798830">
                                <a:moveTo>
                                  <a:pt x="230690" y="218775"/>
                                </a:moveTo>
                                <a:lnTo>
                                  <a:pt x="205749" y="243211"/>
                                </a:lnTo>
                                <a:lnTo>
                                  <a:pt x="213421" y="250724"/>
                                </a:lnTo>
                                <a:lnTo>
                                  <a:pt x="212999" y="250724"/>
                                </a:lnTo>
                                <a:lnTo>
                                  <a:pt x="220653" y="243211"/>
                                </a:lnTo>
                                <a:lnTo>
                                  <a:pt x="213368" y="236047"/>
                                </a:lnTo>
                                <a:lnTo>
                                  <a:pt x="227950" y="236047"/>
                                </a:lnTo>
                                <a:lnTo>
                                  <a:pt x="230763" y="233287"/>
                                </a:lnTo>
                                <a:lnTo>
                                  <a:pt x="223425" y="226065"/>
                                </a:lnTo>
                                <a:lnTo>
                                  <a:pt x="238120" y="226065"/>
                                </a:lnTo>
                                <a:lnTo>
                                  <a:pt x="230690" y="218775"/>
                                </a:lnTo>
                                <a:close/>
                              </a:path>
                              <a:path w="260350" h="798830">
                                <a:moveTo>
                                  <a:pt x="256970" y="227330"/>
                                </a:moveTo>
                                <a:lnTo>
                                  <a:pt x="240846" y="243211"/>
                                </a:lnTo>
                                <a:lnTo>
                                  <a:pt x="248480" y="250724"/>
                                </a:lnTo>
                                <a:lnTo>
                                  <a:pt x="247932" y="250724"/>
                                </a:lnTo>
                                <a:lnTo>
                                  <a:pt x="255586" y="243211"/>
                                </a:lnTo>
                                <a:lnTo>
                                  <a:pt x="248295" y="236047"/>
                                </a:lnTo>
                                <a:lnTo>
                                  <a:pt x="260120" y="236047"/>
                                </a:lnTo>
                                <a:lnTo>
                                  <a:pt x="260120" y="229870"/>
                                </a:lnTo>
                                <a:lnTo>
                                  <a:pt x="256970" y="227330"/>
                                </a:lnTo>
                                <a:close/>
                              </a:path>
                              <a:path w="260350" h="798830">
                                <a:moveTo>
                                  <a:pt x="81037" y="225624"/>
                                </a:moveTo>
                                <a:lnTo>
                                  <a:pt x="63573" y="242726"/>
                                </a:lnTo>
                                <a:lnTo>
                                  <a:pt x="71190" y="250223"/>
                                </a:lnTo>
                                <a:lnTo>
                                  <a:pt x="78334" y="243211"/>
                                </a:lnTo>
                                <a:lnTo>
                                  <a:pt x="71049" y="236047"/>
                                </a:lnTo>
                                <a:lnTo>
                                  <a:pt x="85632" y="236047"/>
                                </a:lnTo>
                                <a:lnTo>
                                  <a:pt x="88444" y="233287"/>
                                </a:lnTo>
                                <a:lnTo>
                                  <a:pt x="88822" y="233287"/>
                                </a:lnTo>
                                <a:lnTo>
                                  <a:pt x="81037" y="225624"/>
                                </a:lnTo>
                                <a:close/>
                              </a:path>
                              <a:path w="260350" h="798830">
                                <a:moveTo>
                                  <a:pt x="3946" y="240030"/>
                                </a:moveTo>
                                <a:lnTo>
                                  <a:pt x="185" y="242570"/>
                                </a:lnTo>
                                <a:lnTo>
                                  <a:pt x="3946" y="246380"/>
                                </a:lnTo>
                                <a:lnTo>
                                  <a:pt x="7187" y="243211"/>
                                </a:lnTo>
                                <a:lnTo>
                                  <a:pt x="3946" y="240030"/>
                                </a:lnTo>
                                <a:close/>
                              </a:path>
                              <a:path w="260350" h="798830">
                                <a:moveTo>
                                  <a:pt x="7187" y="243211"/>
                                </a:moveTo>
                                <a:lnTo>
                                  <a:pt x="3946" y="246380"/>
                                </a:lnTo>
                                <a:lnTo>
                                  <a:pt x="10416" y="246380"/>
                                </a:lnTo>
                                <a:lnTo>
                                  <a:pt x="7187" y="243211"/>
                                </a:lnTo>
                                <a:close/>
                              </a:path>
                              <a:path w="260350" h="798830">
                                <a:moveTo>
                                  <a:pt x="10441" y="240030"/>
                                </a:moveTo>
                                <a:lnTo>
                                  <a:pt x="3946" y="240030"/>
                                </a:lnTo>
                                <a:lnTo>
                                  <a:pt x="7187" y="243211"/>
                                </a:lnTo>
                                <a:lnTo>
                                  <a:pt x="10441" y="240030"/>
                                </a:lnTo>
                                <a:close/>
                              </a:path>
                              <a:path w="260350" h="798830">
                                <a:moveTo>
                                  <a:pt x="25498" y="225624"/>
                                </a:moveTo>
                                <a:lnTo>
                                  <a:pt x="25175" y="225624"/>
                                </a:lnTo>
                                <a:lnTo>
                                  <a:pt x="17338" y="233287"/>
                                </a:lnTo>
                                <a:lnTo>
                                  <a:pt x="17941" y="233287"/>
                                </a:lnTo>
                                <a:lnTo>
                                  <a:pt x="28075" y="243211"/>
                                </a:lnTo>
                                <a:lnTo>
                                  <a:pt x="35377" y="236047"/>
                                </a:lnTo>
                                <a:lnTo>
                                  <a:pt x="36116" y="236047"/>
                                </a:lnTo>
                                <a:lnTo>
                                  <a:pt x="25498" y="225624"/>
                                </a:lnTo>
                                <a:close/>
                              </a:path>
                              <a:path w="260350" h="798830">
                                <a:moveTo>
                                  <a:pt x="50699" y="236047"/>
                                </a:moveTo>
                                <a:lnTo>
                                  <a:pt x="36116" y="236047"/>
                                </a:lnTo>
                                <a:lnTo>
                                  <a:pt x="43414" y="243211"/>
                                </a:lnTo>
                                <a:lnTo>
                                  <a:pt x="50699" y="236047"/>
                                </a:lnTo>
                                <a:close/>
                              </a:path>
                              <a:path w="260350" h="798830">
                                <a:moveTo>
                                  <a:pt x="85632" y="236047"/>
                                </a:moveTo>
                                <a:lnTo>
                                  <a:pt x="71049" y="236047"/>
                                </a:lnTo>
                                <a:lnTo>
                                  <a:pt x="78347" y="243211"/>
                                </a:lnTo>
                                <a:lnTo>
                                  <a:pt x="85632" y="236047"/>
                                </a:lnTo>
                                <a:close/>
                              </a:path>
                              <a:path w="260350" h="798830">
                                <a:moveTo>
                                  <a:pt x="96657" y="225624"/>
                                </a:moveTo>
                                <a:lnTo>
                                  <a:pt x="96250" y="225624"/>
                                </a:lnTo>
                                <a:lnTo>
                                  <a:pt x="88444" y="233287"/>
                                </a:lnTo>
                                <a:lnTo>
                                  <a:pt x="88822" y="233287"/>
                                </a:lnTo>
                                <a:lnTo>
                                  <a:pt x="98905" y="243211"/>
                                </a:lnTo>
                                <a:lnTo>
                                  <a:pt x="106723" y="235504"/>
                                </a:lnTo>
                                <a:lnTo>
                                  <a:pt x="96657" y="225624"/>
                                </a:lnTo>
                                <a:close/>
                              </a:path>
                              <a:path w="260350" h="798830">
                                <a:moveTo>
                                  <a:pt x="116641" y="225800"/>
                                </a:moveTo>
                                <a:lnTo>
                                  <a:pt x="116313" y="226065"/>
                                </a:lnTo>
                                <a:lnTo>
                                  <a:pt x="106723" y="235504"/>
                                </a:lnTo>
                                <a:lnTo>
                                  <a:pt x="114573" y="243211"/>
                                </a:lnTo>
                                <a:lnTo>
                                  <a:pt x="124478" y="233475"/>
                                </a:lnTo>
                                <a:lnTo>
                                  <a:pt x="116641" y="225800"/>
                                </a:lnTo>
                                <a:close/>
                              </a:path>
                              <a:path w="260350" h="798830">
                                <a:moveTo>
                                  <a:pt x="132039" y="226065"/>
                                </a:moveTo>
                                <a:lnTo>
                                  <a:pt x="124478" y="233475"/>
                                </a:lnTo>
                                <a:lnTo>
                                  <a:pt x="134420" y="243211"/>
                                </a:lnTo>
                                <a:lnTo>
                                  <a:pt x="141722" y="236047"/>
                                </a:lnTo>
                                <a:lnTo>
                                  <a:pt x="142209" y="236047"/>
                                </a:lnTo>
                                <a:lnTo>
                                  <a:pt x="132039" y="226065"/>
                                </a:lnTo>
                                <a:close/>
                              </a:path>
                              <a:path w="260350" h="798830">
                                <a:moveTo>
                                  <a:pt x="156791" y="236047"/>
                                </a:moveTo>
                                <a:lnTo>
                                  <a:pt x="142209" y="236047"/>
                                </a:lnTo>
                                <a:lnTo>
                                  <a:pt x="149506" y="243211"/>
                                </a:lnTo>
                                <a:lnTo>
                                  <a:pt x="156791" y="236047"/>
                                </a:lnTo>
                                <a:close/>
                              </a:path>
                              <a:path w="260350" h="798830">
                                <a:moveTo>
                                  <a:pt x="166972" y="226065"/>
                                </a:moveTo>
                                <a:lnTo>
                                  <a:pt x="159604" y="233287"/>
                                </a:lnTo>
                                <a:lnTo>
                                  <a:pt x="159792" y="233287"/>
                                </a:lnTo>
                                <a:lnTo>
                                  <a:pt x="169876" y="243211"/>
                                </a:lnTo>
                                <a:lnTo>
                                  <a:pt x="177141" y="236047"/>
                                </a:lnTo>
                                <a:lnTo>
                                  <a:pt x="166972" y="226065"/>
                                </a:lnTo>
                                <a:close/>
                              </a:path>
                              <a:path w="260350" h="798830">
                                <a:moveTo>
                                  <a:pt x="187790" y="225624"/>
                                </a:moveTo>
                                <a:lnTo>
                                  <a:pt x="187553" y="225800"/>
                                </a:lnTo>
                                <a:lnTo>
                                  <a:pt x="177141" y="236047"/>
                                </a:lnTo>
                                <a:lnTo>
                                  <a:pt x="184439" y="243211"/>
                                </a:lnTo>
                                <a:lnTo>
                                  <a:pt x="195075" y="232758"/>
                                </a:lnTo>
                                <a:lnTo>
                                  <a:pt x="187790" y="225624"/>
                                </a:lnTo>
                                <a:close/>
                              </a:path>
                              <a:path w="260350" h="798830">
                                <a:moveTo>
                                  <a:pt x="202750" y="225624"/>
                                </a:moveTo>
                                <a:lnTo>
                                  <a:pt x="202342" y="225624"/>
                                </a:lnTo>
                                <a:lnTo>
                                  <a:pt x="195075" y="232758"/>
                                </a:lnTo>
                                <a:lnTo>
                                  <a:pt x="205749" y="243211"/>
                                </a:lnTo>
                                <a:lnTo>
                                  <a:pt x="213051" y="236047"/>
                                </a:lnTo>
                                <a:lnTo>
                                  <a:pt x="213368" y="236047"/>
                                </a:lnTo>
                                <a:lnTo>
                                  <a:pt x="202750" y="225624"/>
                                </a:lnTo>
                                <a:close/>
                              </a:path>
                              <a:path w="260350" h="798830">
                                <a:moveTo>
                                  <a:pt x="227950" y="236047"/>
                                </a:moveTo>
                                <a:lnTo>
                                  <a:pt x="213368" y="236047"/>
                                </a:lnTo>
                                <a:lnTo>
                                  <a:pt x="220666" y="243211"/>
                                </a:lnTo>
                                <a:lnTo>
                                  <a:pt x="227950" y="236047"/>
                                </a:lnTo>
                                <a:close/>
                              </a:path>
                              <a:path w="260350" h="798830">
                                <a:moveTo>
                                  <a:pt x="238120" y="226065"/>
                                </a:moveTo>
                                <a:lnTo>
                                  <a:pt x="230763" y="233287"/>
                                </a:lnTo>
                                <a:lnTo>
                                  <a:pt x="240846" y="243211"/>
                                </a:lnTo>
                                <a:lnTo>
                                  <a:pt x="248112" y="236047"/>
                                </a:lnTo>
                                <a:lnTo>
                                  <a:pt x="248295" y="236047"/>
                                </a:lnTo>
                                <a:lnTo>
                                  <a:pt x="238120" y="226065"/>
                                </a:lnTo>
                                <a:close/>
                              </a:path>
                              <a:path w="260350" h="798830">
                                <a:moveTo>
                                  <a:pt x="260120" y="236047"/>
                                </a:moveTo>
                                <a:lnTo>
                                  <a:pt x="248295" y="236047"/>
                                </a:lnTo>
                                <a:lnTo>
                                  <a:pt x="255596" y="243211"/>
                                </a:lnTo>
                                <a:lnTo>
                                  <a:pt x="260120" y="238760"/>
                                </a:lnTo>
                                <a:lnTo>
                                  <a:pt x="260120" y="236047"/>
                                </a:lnTo>
                                <a:close/>
                              </a:path>
                              <a:path w="260350" h="798830">
                                <a:moveTo>
                                  <a:pt x="60879" y="226065"/>
                                </a:moveTo>
                                <a:lnTo>
                                  <a:pt x="53511" y="233287"/>
                                </a:lnTo>
                                <a:lnTo>
                                  <a:pt x="53982" y="233287"/>
                                </a:lnTo>
                                <a:lnTo>
                                  <a:pt x="63573" y="242726"/>
                                </a:lnTo>
                                <a:lnTo>
                                  <a:pt x="70393" y="236047"/>
                                </a:lnTo>
                                <a:lnTo>
                                  <a:pt x="71049" y="236047"/>
                                </a:lnTo>
                                <a:lnTo>
                                  <a:pt x="60879" y="226065"/>
                                </a:lnTo>
                                <a:close/>
                              </a:path>
                              <a:path w="260350" h="798830">
                                <a:moveTo>
                                  <a:pt x="10566" y="226065"/>
                                </a:moveTo>
                                <a:lnTo>
                                  <a:pt x="9241" y="227330"/>
                                </a:lnTo>
                                <a:lnTo>
                                  <a:pt x="185" y="236220"/>
                                </a:lnTo>
                                <a:lnTo>
                                  <a:pt x="185" y="242570"/>
                                </a:lnTo>
                                <a:lnTo>
                                  <a:pt x="3946" y="240030"/>
                                </a:lnTo>
                                <a:lnTo>
                                  <a:pt x="10441" y="240030"/>
                                </a:lnTo>
                                <a:lnTo>
                                  <a:pt x="17338" y="233287"/>
                                </a:lnTo>
                                <a:lnTo>
                                  <a:pt x="17941" y="233287"/>
                                </a:lnTo>
                                <a:lnTo>
                                  <a:pt x="10566" y="226065"/>
                                </a:lnTo>
                                <a:close/>
                              </a:path>
                              <a:path w="260350" h="798830">
                                <a:moveTo>
                                  <a:pt x="124166" y="218337"/>
                                </a:moveTo>
                                <a:lnTo>
                                  <a:pt x="116761" y="225624"/>
                                </a:lnTo>
                                <a:lnTo>
                                  <a:pt x="116641" y="225800"/>
                                </a:lnTo>
                                <a:lnTo>
                                  <a:pt x="124478" y="233475"/>
                                </a:lnTo>
                                <a:lnTo>
                                  <a:pt x="132028" y="226065"/>
                                </a:lnTo>
                                <a:lnTo>
                                  <a:pt x="124166" y="218337"/>
                                </a:lnTo>
                                <a:close/>
                              </a:path>
                              <a:path w="260350" h="798830">
                                <a:moveTo>
                                  <a:pt x="35703" y="201352"/>
                                </a:moveTo>
                                <a:lnTo>
                                  <a:pt x="10799" y="225800"/>
                                </a:lnTo>
                                <a:lnTo>
                                  <a:pt x="10566" y="226065"/>
                                </a:lnTo>
                                <a:lnTo>
                                  <a:pt x="17941" y="233287"/>
                                </a:lnTo>
                                <a:lnTo>
                                  <a:pt x="17338" y="233287"/>
                                </a:lnTo>
                                <a:lnTo>
                                  <a:pt x="25175" y="225624"/>
                                </a:lnTo>
                                <a:lnTo>
                                  <a:pt x="25498" y="225624"/>
                                </a:lnTo>
                                <a:lnTo>
                                  <a:pt x="18520" y="218775"/>
                                </a:lnTo>
                                <a:lnTo>
                                  <a:pt x="32181" y="218775"/>
                                </a:lnTo>
                                <a:lnTo>
                                  <a:pt x="35721" y="215314"/>
                                </a:lnTo>
                                <a:lnTo>
                                  <a:pt x="28733" y="208436"/>
                                </a:lnTo>
                                <a:lnTo>
                                  <a:pt x="42920" y="208436"/>
                                </a:lnTo>
                                <a:lnTo>
                                  <a:pt x="35703" y="201352"/>
                                </a:lnTo>
                                <a:close/>
                              </a:path>
                              <a:path w="260350" h="798830">
                                <a:moveTo>
                                  <a:pt x="42920" y="208436"/>
                                </a:moveTo>
                                <a:lnTo>
                                  <a:pt x="42755" y="208436"/>
                                </a:lnTo>
                                <a:lnTo>
                                  <a:pt x="35721" y="215314"/>
                                </a:lnTo>
                                <a:lnTo>
                                  <a:pt x="53982" y="233287"/>
                                </a:lnTo>
                                <a:lnTo>
                                  <a:pt x="53511" y="233287"/>
                                </a:lnTo>
                                <a:lnTo>
                                  <a:pt x="60869" y="226065"/>
                                </a:lnTo>
                                <a:lnTo>
                                  <a:pt x="60431" y="225624"/>
                                </a:lnTo>
                                <a:lnTo>
                                  <a:pt x="46021" y="225624"/>
                                </a:lnTo>
                                <a:lnTo>
                                  <a:pt x="53016" y="218775"/>
                                </a:lnTo>
                                <a:lnTo>
                                  <a:pt x="53453" y="218775"/>
                                </a:lnTo>
                                <a:lnTo>
                                  <a:pt x="42920" y="208436"/>
                                </a:lnTo>
                                <a:close/>
                              </a:path>
                              <a:path w="260350" h="798830">
                                <a:moveTo>
                                  <a:pt x="88856" y="217967"/>
                                </a:moveTo>
                                <a:lnTo>
                                  <a:pt x="81037" y="225624"/>
                                </a:lnTo>
                                <a:lnTo>
                                  <a:pt x="88822" y="233287"/>
                                </a:lnTo>
                                <a:lnTo>
                                  <a:pt x="88444" y="233287"/>
                                </a:lnTo>
                                <a:lnTo>
                                  <a:pt x="96250" y="225624"/>
                                </a:lnTo>
                                <a:lnTo>
                                  <a:pt x="96657" y="225624"/>
                                </a:lnTo>
                                <a:lnTo>
                                  <a:pt x="88856" y="217967"/>
                                </a:lnTo>
                                <a:close/>
                              </a:path>
                              <a:path w="260350" h="798830">
                                <a:moveTo>
                                  <a:pt x="187761" y="190963"/>
                                </a:moveTo>
                                <a:lnTo>
                                  <a:pt x="152186" y="225800"/>
                                </a:lnTo>
                                <a:lnTo>
                                  <a:pt x="159792" y="233287"/>
                                </a:lnTo>
                                <a:lnTo>
                                  <a:pt x="159604" y="233287"/>
                                </a:lnTo>
                                <a:lnTo>
                                  <a:pt x="166961" y="226065"/>
                                </a:lnTo>
                                <a:lnTo>
                                  <a:pt x="159545" y="218775"/>
                                </a:lnTo>
                                <a:lnTo>
                                  <a:pt x="174388" y="218775"/>
                                </a:lnTo>
                                <a:lnTo>
                                  <a:pt x="177503" y="215717"/>
                                </a:lnTo>
                                <a:lnTo>
                                  <a:pt x="177673" y="215717"/>
                                </a:lnTo>
                                <a:lnTo>
                                  <a:pt x="170238" y="208436"/>
                                </a:lnTo>
                                <a:lnTo>
                                  <a:pt x="185239" y="208436"/>
                                </a:lnTo>
                                <a:lnTo>
                                  <a:pt x="177835" y="201169"/>
                                </a:lnTo>
                                <a:lnTo>
                                  <a:pt x="192323" y="201169"/>
                                </a:lnTo>
                                <a:lnTo>
                                  <a:pt x="194949" y="198592"/>
                                </a:lnTo>
                                <a:lnTo>
                                  <a:pt x="195512" y="198592"/>
                                </a:lnTo>
                                <a:lnTo>
                                  <a:pt x="187761" y="190963"/>
                                </a:lnTo>
                                <a:close/>
                              </a:path>
                              <a:path w="260350" h="798830">
                                <a:moveTo>
                                  <a:pt x="220152" y="208436"/>
                                </a:moveTo>
                                <a:lnTo>
                                  <a:pt x="219853" y="208436"/>
                                </a:lnTo>
                                <a:lnTo>
                                  <a:pt x="212674" y="215483"/>
                                </a:lnTo>
                                <a:lnTo>
                                  <a:pt x="230763" y="233287"/>
                                </a:lnTo>
                                <a:lnTo>
                                  <a:pt x="238120" y="226065"/>
                                </a:lnTo>
                                <a:lnTo>
                                  <a:pt x="223245" y="226065"/>
                                </a:lnTo>
                                <a:lnTo>
                                  <a:pt x="230690" y="218775"/>
                                </a:lnTo>
                                <a:lnTo>
                                  <a:pt x="220152" y="208436"/>
                                </a:lnTo>
                                <a:close/>
                              </a:path>
                              <a:path w="260350" h="798830">
                                <a:moveTo>
                                  <a:pt x="222746" y="191192"/>
                                </a:moveTo>
                                <a:lnTo>
                                  <a:pt x="220839" y="193040"/>
                                </a:lnTo>
                                <a:lnTo>
                                  <a:pt x="188580" y="224790"/>
                                </a:lnTo>
                                <a:lnTo>
                                  <a:pt x="187790" y="225624"/>
                                </a:lnTo>
                                <a:lnTo>
                                  <a:pt x="195075" y="232758"/>
                                </a:lnTo>
                                <a:lnTo>
                                  <a:pt x="202342" y="225624"/>
                                </a:lnTo>
                                <a:lnTo>
                                  <a:pt x="202750" y="225624"/>
                                </a:lnTo>
                                <a:lnTo>
                                  <a:pt x="195325" y="218337"/>
                                </a:lnTo>
                                <a:lnTo>
                                  <a:pt x="209767" y="218337"/>
                                </a:lnTo>
                                <a:lnTo>
                                  <a:pt x="212674" y="215483"/>
                                </a:lnTo>
                                <a:lnTo>
                                  <a:pt x="205514" y="208436"/>
                                </a:lnTo>
                                <a:lnTo>
                                  <a:pt x="220152" y="208436"/>
                                </a:lnTo>
                                <a:lnTo>
                                  <a:pt x="212745" y="201169"/>
                                </a:lnTo>
                                <a:lnTo>
                                  <a:pt x="227256" y="201169"/>
                                </a:lnTo>
                                <a:lnTo>
                                  <a:pt x="229881" y="198592"/>
                                </a:lnTo>
                                <a:lnTo>
                                  <a:pt x="230284" y="198592"/>
                                </a:lnTo>
                                <a:lnTo>
                                  <a:pt x="222746" y="191192"/>
                                </a:lnTo>
                                <a:close/>
                              </a:path>
                              <a:path w="260350" h="798830">
                                <a:moveTo>
                                  <a:pt x="88914" y="113884"/>
                                </a:moveTo>
                                <a:lnTo>
                                  <a:pt x="185" y="200660"/>
                                </a:lnTo>
                                <a:lnTo>
                                  <a:pt x="185" y="216026"/>
                                </a:lnTo>
                                <a:lnTo>
                                  <a:pt x="315" y="216026"/>
                                </a:lnTo>
                                <a:lnTo>
                                  <a:pt x="10566" y="226065"/>
                                </a:lnTo>
                                <a:lnTo>
                                  <a:pt x="10799" y="225800"/>
                                </a:lnTo>
                                <a:lnTo>
                                  <a:pt x="17955" y="218775"/>
                                </a:lnTo>
                                <a:lnTo>
                                  <a:pt x="18520" y="218775"/>
                                </a:lnTo>
                                <a:lnTo>
                                  <a:pt x="11709" y="212090"/>
                                </a:lnTo>
                                <a:lnTo>
                                  <a:pt x="3946" y="212090"/>
                                </a:lnTo>
                                <a:lnTo>
                                  <a:pt x="340" y="208436"/>
                                </a:lnTo>
                                <a:lnTo>
                                  <a:pt x="31" y="208436"/>
                                </a:lnTo>
                                <a:lnTo>
                                  <a:pt x="3946" y="204470"/>
                                </a:lnTo>
                                <a:lnTo>
                                  <a:pt x="11727" y="204470"/>
                                </a:lnTo>
                                <a:lnTo>
                                  <a:pt x="17727" y="198592"/>
                                </a:lnTo>
                                <a:lnTo>
                                  <a:pt x="18731" y="198592"/>
                                </a:lnTo>
                                <a:lnTo>
                                  <a:pt x="10621" y="190610"/>
                                </a:lnTo>
                                <a:lnTo>
                                  <a:pt x="24760" y="190610"/>
                                </a:lnTo>
                                <a:lnTo>
                                  <a:pt x="17839" y="183817"/>
                                </a:lnTo>
                                <a:lnTo>
                                  <a:pt x="32813" y="183817"/>
                                </a:lnTo>
                                <a:lnTo>
                                  <a:pt x="35435" y="181249"/>
                                </a:lnTo>
                                <a:lnTo>
                                  <a:pt x="35949" y="181249"/>
                                </a:lnTo>
                                <a:lnTo>
                                  <a:pt x="28177" y="173599"/>
                                </a:lnTo>
                                <a:lnTo>
                                  <a:pt x="43657" y="173599"/>
                                </a:lnTo>
                                <a:lnTo>
                                  <a:pt x="35873" y="165959"/>
                                </a:lnTo>
                                <a:lnTo>
                                  <a:pt x="51046" y="165959"/>
                                </a:lnTo>
                                <a:lnTo>
                                  <a:pt x="53258" y="163792"/>
                                </a:lnTo>
                                <a:lnTo>
                                  <a:pt x="53149" y="163625"/>
                                </a:lnTo>
                                <a:lnTo>
                                  <a:pt x="45759" y="156388"/>
                                </a:lnTo>
                                <a:lnTo>
                                  <a:pt x="61056" y="156388"/>
                                </a:lnTo>
                                <a:lnTo>
                                  <a:pt x="53479" y="148950"/>
                                </a:lnTo>
                                <a:lnTo>
                                  <a:pt x="68412" y="148950"/>
                                </a:lnTo>
                                <a:lnTo>
                                  <a:pt x="71244" y="146176"/>
                                </a:lnTo>
                                <a:lnTo>
                                  <a:pt x="68575" y="143510"/>
                                </a:lnTo>
                                <a:lnTo>
                                  <a:pt x="63752" y="138762"/>
                                </a:lnTo>
                                <a:lnTo>
                                  <a:pt x="78032" y="138762"/>
                                </a:lnTo>
                                <a:lnTo>
                                  <a:pt x="70928" y="131789"/>
                                </a:lnTo>
                                <a:lnTo>
                                  <a:pt x="85934" y="131789"/>
                                </a:lnTo>
                                <a:lnTo>
                                  <a:pt x="88873" y="128910"/>
                                </a:lnTo>
                                <a:lnTo>
                                  <a:pt x="89027" y="128910"/>
                                </a:lnTo>
                                <a:lnTo>
                                  <a:pt x="81526" y="121564"/>
                                </a:lnTo>
                                <a:lnTo>
                                  <a:pt x="96739" y="121564"/>
                                </a:lnTo>
                                <a:lnTo>
                                  <a:pt x="88914" y="113884"/>
                                </a:lnTo>
                                <a:close/>
                              </a:path>
                              <a:path w="260350" h="798830">
                                <a:moveTo>
                                  <a:pt x="68295" y="218775"/>
                                </a:moveTo>
                                <a:lnTo>
                                  <a:pt x="53453" y="218775"/>
                                </a:lnTo>
                                <a:lnTo>
                                  <a:pt x="60879" y="226065"/>
                                </a:lnTo>
                                <a:lnTo>
                                  <a:pt x="68295" y="218775"/>
                                </a:lnTo>
                                <a:close/>
                              </a:path>
                              <a:path w="260350" h="798830">
                                <a:moveTo>
                                  <a:pt x="141609" y="201169"/>
                                </a:moveTo>
                                <a:lnTo>
                                  <a:pt x="124166" y="218337"/>
                                </a:lnTo>
                                <a:lnTo>
                                  <a:pt x="132039" y="226065"/>
                                </a:lnTo>
                                <a:lnTo>
                                  <a:pt x="142255" y="216026"/>
                                </a:lnTo>
                                <a:lnTo>
                                  <a:pt x="134543" y="208436"/>
                                </a:lnTo>
                                <a:lnTo>
                                  <a:pt x="149013" y="208436"/>
                                </a:lnTo>
                                <a:lnTo>
                                  <a:pt x="141609" y="201169"/>
                                </a:lnTo>
                                <a:close/>
                              </a:path>
                              <a:path w="260350" h="798830">
                                <a:moveTo>
                                  <a:pt x="174388" y="218775"/>
                                </a:moveTo>
                                <a:lnTo>
                                  <a:pt x="159545" y="218775"/>
                                </a:lnTo>
                                <a:lnTo>
                                  <a:pt x="166972" y="226065"/>
                                </a:lnTo>
                                <a:lnTo>
                                  <a:pt x="174388" y="218775"/>
                                </a:lnTo>
                                <a:close/>
                              </a:path>
                              <a:path w="260350" h="798830">
                                <a:moveTo>
                                  <a:pt x="240799" y="208915"/>
                                </a:moveTo>
                                <a:lnTo>
                                  <a:pt x="237516" y="212090"/>
                                </a:lnTo>
                                <a:lnTo>
                                  <a:pt x="230690" y="218775"/>
                                </a:lnTo>
                                <a:lnTo>
                                  <a:pt x="238120" y="226065"/>
                                </a:lnTo>
                                <a:lnTo>
                                  <a:pt x="248195" y="216175"/>
                                </a:lnTo>
                                <a:lnTo>
                                  <a:pt x="240799" y="208915"/>
                                </a:lnTo>
                                <a:close/>
                              </a:path>
                              <a:path w="260350" h="798830">
                                <a:moveTo>
                                  <a:pt x="114080" y="208436"/>
                                </a:moveTo>
                                <a:lnTo>
                                  <a:pt x="113760" y="208436"/>
                                </a:lnTo>
                                <a:lnTo>
                                  <a:pt x="106344" y="215717"/>
                                </a:lnTo>
                                <a:lnTo>
                                  <a:pt x="116641" y="225800"/>
                                </a:lnTo>
                                <a:lnTo>
                                  <a:pt x="116761" y="225624"/>
                                </a:lnTo>
                                <a:lnTo>
                                  <a:pt x="124166" y="218337"/>
                                </a:lnTo>
                                <a:lnTo>
                                  <a:pt x="114080" y="208436"/>
                                </a:lnTo>
                                <a:close/>
                              </a:path>
                              <a:path w="260350" h="798830">
                                <a:moveTo>
                                  <a:pt x="149500" y="208915"/>
                                </a:moveTo>
                                <a:lnTo>
                                  <a:pt x="142255" y="216026"/>
                                </a:lnTo>
                                <a:lnTo>
                                  <a:pt x="152186" y="225800"/>
                                </a:lnTo>
                                <a:lnTo>
                                  <a:pt x="159361" y="218775"/>
                                </a:lnTo>
                                <a:lnTo>
                                  <a:pt x="159545" y="218775"/>
                                </a:lnTo>
                                <a:lnTo>
                                  <a:pt x="149500" y="208915"/>
                                </a:lnTo>
                                <a:close/>
                              </a:path>
                              <a:path w="260350" h="798830">
                                <a:moveTo>
                                  <a:pt x="32181" y="218775"/>
                                </a:moveTo>
                                <a:lnTo>
                                  <a:pt x="18520" y="218775"/>
                                </a:lnTo>
                                <a:lnTo>
                                  <a:pt x="25498" y="225624"/>
                                </a:lnTo>
                                <a:lnTo>
                                  <a:pt x="25175" y="225624"/>
                                </a:lnTo>
                                <a:lnTo>
                                  <a:pt x="32181" y="218775"/>
                                </a:lnTo>
                                <a:close/>
                              </a:path>
                              <a:path w="260350" h="798830">
                                <a:moveTo>
                                  <a:pt x="79147" y="208436"/>
                                </a:moveTo>
                                <a:lnTo>
                                  <a:pt x="78828" y="208436"/>
                                </a:lnTo>
                                <a:lnTo>
                                  <a:pt x="71096" y="216026"/>
                                </a:lnTo>
                                <a:lnTo>
                                  <a:pt x="71284" y="216026"/>
                                </a:lnTo>
                                <a:lnTo>
                                  <a:pt x="81037" y="225624"/>
                                </a:lnTo>
                                <a:lnTo>
                                  <a:pt x="88856" y="217967"/>
                                </a:lnTo>
                                <a:lnTo>
                                  <a:pt x="79147" y="208436"/>
                                </a:lnTo>
                                <a:close/>
                              </a:path>
                              <a:path w="260350" h="798830">
                                <a:moveTo>
                                  <a:pt x="116611" y="190787"/>
                                </a:moveTo>
                                <a:lnTo>
                                  <a:pt x="88856" y="217967"/>
                                </a:lnTo>
                                <a:lnTo>
                                  <a:pt x="96657" y="225624"/>
                                </a:lnTo>
                                <a:lnTo>
                                  <a:pt x="96250" y="225624"/>
                                </a:lnTo>
                                <a:lnTo>
                                  <a:pt x="106344" y="215717"/>
                                </a:lnTo>
                                <a:lnTo>
                                  <a:pt x="98909" y="208436"/>
                                </a:lnTo>
                                <a:lnTo>
                                  <a:pt x="114080" y="208436"/>
                                </a:lnTo>
                                <a:lnTo>
                                  <a:pt x="106676" y="201169"/>
                                </a:lnTo>
                                <a:lnTo>
                                  <a:pt x="121164" y="201169"/>
                                </a:lnTo>
                                <a:lnTo>
                                  <a:pt x="123789" y="198592"/>
                                </a:lnTo>
                                <a:lnTo>
                                  <a:pt x="124541" y="198592"/>
                                </a:lnTo>
                                <a:lnTo>
                                  <a:pt x="116611" y="190787"/>
                                </a:lnTo>
                                <a:close/>
                              </a:path>
                              <a:path w="260350" h="798830">
                                <a:moveTo>
                                  <a:pt x="185239" y="208436"/>
                                </a:moveTo>
                                <a:lnTo>
                                  <a:pt x="184920" y="208436"/>
                                </a:lnTo>
                                <a:lnTo>
                                  <a:pt x="177503" y="215717"/>
                                </a:lnTo>
                                <a:lnTo>
                                  <a:pt x="177673" y="215717"/>
                                </a:lnTo>
                                <a:lnTo>
                                  <a:pt x="187790" y="225624"/>
                                </a:lnTo>
                                <a:lnTo>
                                  <a:pt x="188580" y="224790"/>
                                </a:lnTo>
                                <a:lnTo>
                                  <a:pt x="195136" y="218337"/>
                                </a:lnTo>
                                <a:lnTo>
                                  <a:pt x="195325" y="218337"/>
                                </a:lnTo>
                                <a:lnTo>
                                  <a:pt x="185239" y="208436"/>
                                </a:lnTo>
                                <a:close/>
                              </a:path>
                              <a:path w="260350" h="798830">
                                <a:moveTo>
                                  <a:pt x="209767" y="218337"/>
                                </a:moveTo>
                                <a:lnTo>
                                  <a:pt x="195325" y="218337"/>
                                </a:lnTo>
                                <a:lnTo>
                                  <a:pt x="202750" y="225624"/>
                                </a:lnTo>
                                <a:lnTo>
                                  <a:pt x="202342" y="225624"/>
                                </a:lnTo>
                                <a:lnTo>
                                  <a:pt x="209767" y="218337"/>
                                </a:lnTo>
                                <a:close/>
                              </a:path>
                              <a:path w="260350" h="798830">
                                <a:moveTo>
                                  <a:pt x="256383" y="208436"/>
                                </a:moveTo>
                                <a:lnTo>
                                  <a:pt x="256079" y="208436"/>
                                </a:lnTo>
                                <a:lnTo>
                                  <a:pt x="248195" y="216175"/>
                                </a:lnTo>
                                <a:lnTo>
                                  <a:pt x="256970" y="224790"/>
                                </a:lnTo>
                                <a:lnTo>
                                  <a:pt x="260120" y="220980"/>
                                </a:lnTo>
                                <a:lnTo>
                                  <a:pt x="260120" y="212090"/>
                                </a:lnTo>
                                <a:lnTo>
                                  <a:pt x="256383" y="208436"/>
                                </a:lnTo>
                                <a:close/>
                              </a:path>
                              <a:path w="260350" h="798830">
                                <a:moveTo>
                                  <a:pt x="256970" y="193040"/>
                                </a:moveTo>
                                <a:lnTo>
                                  <a:pt x="241247" y="208436"/>
                                </a:lnTo>
                                <a:lnTo>
                                  <a:pt x="240799" y="208915"/>
                                </a:lnTo>
                                <a:lnTo>
                                  <a:pt x="248195" y="216175"/>
                                </a:lnTo>
                                <a:lnTo>
                                  <a:pt x="256079" y="208436"/>
                                </a:lnTo>
                                <a:lnTo>
                                  <a:pt x="256383" y="208436"/>
                                </a:lnTo>
                                <a:lnTo>
                                  <a:pt x="248948" y="201169"/>
                                </a:lnTo>
                                <a:lnTo>
                                  <a:pt x="260120" y="201169"/>
                                </a:lnTo>
                                <a:lnTo>
                                  <a:pt x="260120" y="195580"/>
                                </a:lnTo>
                                <a:lnTo>
                                  <a:pt x="256970" y="193040"/>
                                </a:lnTo>
                                <a:close/>
                              </a:path>
                              <a:path w="260350" h="798830">
                                <a:moveTo>
                                  <a:pt x="81300" y="191192"/>
                                </a:moveTo>
                                <a:lnTo>
                                  <a:pt x="79296" y="193040"/>
                                </a:lnTo>
                                <a:lnTo>
                                  <a:pt x="63573" y="208436"/>
                                </a:lnTo>
                                <a:lnTo>
                                  <a:pt x="71284" y="216026"/>
                                </a:lnTo>
                                <a:lnTo>
                                  <a:pt x="71096" y="216026"/>
                                </a:lnTo>
                                <a:lnTo>
                                  <a:pt x="78828" y="208436"/>
                                </a:lnTo>
                                <a:lnTo>
                                  <a:pt x="79147" y="208436"/>
                                </a:lnTo>
                                <a:lnTo>
                                  <a:pt x="71743" y="201169"/>
                                </a:lnTo>
                                <a:lnTo>
                                  <a:pt x="86231" y="201169"/>
                                </a:lnTo>
                                <a:lnTo>
                                  <a:pt x="88856" y="198592"/>
                                </a:lnTo>
                                <a:lnTo>
                                  <a:pt x="81300" y="191192"/>
                                </a:lnTo>
                                <a:close/>
                              </a:path>
                              <a:path w="260350" h="798830">
                                <a:moveTo>
                                  <a:pt x="131445" y="191192"/>
                                </a:moveTo>
                                <a:lnTo>
                                  <a:pt x="129446" y="193040"/>
                                </a:lnTo>
                                <a:lnTo>
                                  <a:pt x="123789" y="198592"/>
                                </a:lnTo>
                                <a:lnTo>
                                  <a:pt x="124541" y="198592"/>
                                </a:lnTo>
                                <a:lnTo>
                                  <a:pt x="142255" y="216026"/>
                                </a:lnTo>
                                <a:lnTo>
                                  <a:pt x="149500" y="208915"/>
                                </a:lnTo>
                                <a:lnTo>
                                  <a:pt x="149013" y="208436"/>
                                </a:lnTo>
                                <a:lnTo>
                                  <a:pt x="134225" y="208436"/>
                                </a:lnTo>
                                <a:lnTo>
                                  <a:pt x="141609" y="201169"/>
                                </a:lnTo>
                                <a:lnTo>
                                  <a:pt x="131445" y="191192"/>
                                </a:lnTo>
                                <a:close/>
                              </a:path>
                              <a:path w="260350" h="798830">
                                <a:moveTo>
                                  <a:pt x="96512" y="191192"/>
                                </a:moveTo>
                                <a:lnTo>
                                  <a:pt x="94513" y="193040"/>
                                </a:lnTo>
                                <a:lnTo>
                                  <a:pt x="88856" y="198592"/>
                                </a:lnTo>
                                <a:lnTo>
                                  <a:pt x="106344" y="215717"/>
                                </a:lnTo>
                                <a:lnTo>
                                  <a:pt x="113760" y="208436"/>
                                </a:lnTo>
                                <a:lnTo>
                                  <a:pt x="98589" y="208436"/>
                                </a:lnTo>
                                <a:lnTo>
                                  <a:pt x="106010" y="201169"/>
                                </a:lnTo>
                                <a:lnTo>
                                  <a:pt x="106676" y="201169"/>
                                </a:lnTo>
                                <a:lnTo>
                                  <a:pt x="96512" y="191192"/>
                                </a:lnTo>
                                <a:close/>
                              </a:path>
                              <a:path w="260350" h="798830">
                                <a:moveTo>
                                  <a:pt x="167672" y="191192"/>
                                </a:moveTo>
                                <a:lnTo>
                                  <a:pt x="165672" y="193040"/>
                                </a:lnTo>
                                <a:lnTo>
                                  <a:pt x="160016" y="198592"/>
                                </a:lnTo>
                                <a:lnTo>
                                  <a:pt x="160185" y="198592"/>
                                </a:lnTo>
                                <a:lnTo>
                                  <a:pt x="177673" y="215717"/>
                                </a:lnTo>
                                <a:lnTo>
                                  <a:pt x="177503" y="215717"/>
                                </a:lnTo>
                                <a:lnTo>
                                  <a:pt x="184920" y="208436"/>
                                </a:lnTo>
                                <a:lnTo>
                                  <a:pt x="169918" y="208436"/>
                                </a:lnTo>
                                <a:lnTo>
                                  <a:pt x="177339" y="201169"/>
                                </a:lnTo>
                                <a:lnTo>
                                  <a:pt x="177835" y="201169"/>
                                </a:lnTo>
                                <a:lnTo>
                                  <a:pt x="167672" y="191192"/>
                                </a:lnTo>
                                <a:close/>
                              </a:path>
                              <a:path w="260350" h="798830">
                                <a:moveTo>
                                  <a:pt x="202576" y="191192"/>
                                </a:moveTo>
                                <a:lnTo>
                                  <a:pt x="200605" y="193040"/>
                                </a:lnTo>
                                <a:lnTo>
                                  <a:pt x="194949" y="198592"/>
                                </a:lnTo>
                                <a:lnTo>
                                  <a:pt x="195512" y="198592"/>
                                </a:lnTo>
                                <a:lnTo>
                                  <a:pt x="212674" y="215483"/>
                                </a:lnTo>
                                <a:lnTo>
                                  <a:pt x="219853" y="208436"/>
                                </a:lnTo>
                                <a:lnTo>
                                  <a:pt x="205195" y="208436"/>
                                </a:lnTo>
                                <a:lnTo>
                                  <a:pt x="212579" y="201169"/>
                                </a:lnTo>
                                <a:lnTo>
                                  <a:pt x="212745" y="201169"/>
                                </a:lnTo>
                                <a:lnTo>
                                  <a:pt x="202576" y="191192"/>
                                </a:lnTo>
                                <a:close/>
                              </a:path>
                              <a:path w="260350" h="798830">
                                <a:moveTo>
                                  <a:pt x="25353" y="191192"/>
                                </a:moveTo>
                                <a:lnTo>
                                  <a:pt x="23397" y="193040"/>
                                </a:lnTo>
                                <a:lnTo>
                                  <a:pt x="17727" y="198592"/>
                                </a:lnTo>
                                <a:lnTo>
                                  <a:pt x="18731" y="198592"/>
                                </a:lnTo>
                                <a:lnTo>
                                  <a:pt x="35721" y="215314"/>
                                </a:lnTo>
                                <a:lnTo>
                                  <a:pt x="42755" y="208436"/>
                                </a:lnTo>
                                <a:lnTo>
                                  <a:pt x="28486" y="208436"/>
                                </a:lnTo>
                                <a:lnTo>
                                  <a:pt x="35703" y="201352"/>
                                </a:lnTo>
                                <a:lnTo>
                                  <a:pt x="25353" y="191192"/>
                                </a:lnTo>
                                <a:close/>
                              </a:path>
                              <a:path w="260350" h="798830">
                                <a:moveTo>
                                  <a:pt x="11727" y="204470"/>
                                </a:moveTo>
                                <a:lnTo>
                                  <a:pt x="3946" y="204470"/>
                                </a:lnTo>
                                <a:lnTo>
                                  <a:pt x="7988" y="208436"/>
                                </a:lnTo>
                                <a:lnTo>
                                  <a:pt x="340" y="208436"/>
                                </a:lnTo>
                                <a:lnTo>
                                  <a:pt x="3946" y="212090"/>
                                </a:lnTo>
                                <a:lnTo>
                                  <a:pt x="11727" y="204470"/>
                                </a:lnTo>
                                <a:close/>
                              </a:path>
                              <a:path w="260350" h="798830">
                                <a:moveTo>
                                  <a:pt x="3946" y="204470"/>
                                </a:moveTo>
                                <a:lnTo>
                                  <a:pt x="31" y="208436"/>
                                </a:lnTo>
                                <a:lnTo>
                                  <a:pt x="7676" y="208436"/>
                                </a:lnTo>
                                <a:lnTo>
                                  <a:pt x="3946" y="212090"/>
                                </a:lnTo>
                                <a:lnTo>
                                  <a:pt x="11709" y="212090"/>
                                </a:lnTo>
                                <a:lnTo>
                                  <a:pt x="3946" y="204470"/>
                                </a:lnTo>
                                <a:close/>
                              </a:path>
                              <a:path w="260350" h="798830">
                                <a:moveTo>
                                  <a:pt x="152215" y="190787"/>
                                </a:moveTo>
                                <a:lnTo>
                                  <a:pt x="151978" y="190963"/>
                                </a:lnTo>
                                <a:lnTo>
                                  <a:pt x="141609" y="201169"/>
                                </a:lnTo>
                                <a:lnTo>
                                  <a:pt x="149500" y="208915"/>
                                </a:lnTo>
                                <a:lnTo>
                                  <a:pt x="160016" y="198592"/>
                                </a:lnTo>
                                <a:lnTo>
                                  <a:pt x="160185" y="198592"/>
                                </a:lnTo>
                                <a:lnTo>
                                  <a:pt x="152215" y="190787"/>
                                </a:lnTo>
                                <a:close/>
                              </a:path>
                              <a:path w="260350" h="798830">
                                <a:moveTo>
                                  <a:pt x="238147" y="190610"/>
                                </a:moveTo>
                                <a:lnTo>
                                  <a:pt x="238013" y="190610"/>
                                </a:lnTo>
                                <a:lnTo>
                                  <a:pt x="229881" y="198592"/>
                                </a:lnTo>
                                <a:lnTo>
                                  <a:pt x="230284" y="198592"/>
                                </a:lnTo>
                                <a:lnTo>
                                  <a:pt x="240799" y="208915"/>
                                </a:lnTo>
                                <a:lnTo>
                                  <a:pt x="241247" y="208436"/>
                                </a:lnTo>
                                <a:lnTo>
                                  <a:pt x="248668" y="201169"/>
                                </a:lnTo>
                                <a:lnTo>
                                  <a:pt x="248948" y="201169"/>
                                </a:lnTo>
                                <a:lnTo>
                                  <a:pt x="238147" y="190610"/>
                                </a:lnTo>
                                <a:close/>
                              </a:path>
                              <a:path w="260350" h="798830">
                                <a:moveTo>
                                  <a:pt x="46052" y="191192"/>
                                </a:moveTo>
                                <a:lnTo>
                                  <a:pt x="35703" y="201352"/>
                                </a:lnTo>
                                <a:lnTo>
                                  <a:pt x="42920" y="208436"/>
                                </a:lnTo>
                                <a:lnTo>
                                  <a:pt x="42755" y="208436"/>
                                </a:lnTo>
                                <a:lnTo>
                                  <a:pt x="52823" y="198592"/>
                                </a:lnTo>
                                <a:lnTo>
                                  <a:pt x="53571" y="198592"/>
                                </a:lnTo>
                                <a:lnTo>
                                  <a:pt x="46052" y="191192"/>
                                </a:lnTo>
                                <a:close/>
                              </a:path>
                              <a:path w="260350" h="798830">
                                <a:moveTo>
                                  <a:pt x="60987" y="190610"/>
                                </a:moveTo>
                                <a:lnTo>
                                  <a:pt x="52823" y="198592"/>
                                </a:lnTo>
                                <a:lnTo>
                                  <a:pt x="53571" y="198592"/>
                                </a:lnTo>
                                <a:lnTo>
                                  <a:pt x="63573" y="208436"/>
                                </a:lnTo>
                                <a:lnTo>
                                  <a:pt x="70994" y="201169"/>
                                </a:lnTo>
                                <a:lnTo>
                                  <a:pt x="71743" y="201169"/>
                                </a:lnTo>
                                <a:lnTo>
                                  <a:pt x="60987" y="190610"/>
                                </a:lnTo>
                                <a:close/>
                              </a:path>
                              <a:path w="260350" h="798830">
                                <a:moveTo>
                                  <a:pt x="86231" y="201169"/>
                                </a:moveTo>
                                <a:lnTo>
                                  <a:pt x="71743" y="201169"/>
                                </a:lnTo>
                                <a:lnTo>
                                  <a:pt x="79147" y="208436"/>
                                </a:lnTo>
                                <a:lnTo>
                                  <a:pt x="78828" y="208436"/>
                                </a:lnTo>
                                <a:lnTo>
                                  <a:pt x="86231" y="201169"/>
                                </a:lnTo>
                                <a:close/>
                              </a:path>
                              <a:path w="260350" h="798830">
                                <a:moveTo>
                                  <a:pt x="121164" y="201169"/>
                                </a:moveTo>
                                <a:lnTo>
                                  <a:pt x="106676" y="201169"/>
                                </a:lnTo>
                                <a:lnTo>
                                  <a:pt x="114080" y="208436"/>
                                </a:lnTo>
                                <a:lnTo>
                                  <a:pt x="113760" y="208436"/>
                                </a:lnTo>
                                <a:lnTo>
                                  <a:pt x="121164" y="201169"/>
                                </a:lnTo>
                                <a:close/>
                              </a:path>
                              <a:path w="260350" h="798830">
                                <a:moveTo>
                                  <a:pt x="192323" y="201169"/>
                                </a:moveTo>
                                <a:lnTo>
                                  <a:pt x="177835" y="201169"/>
                                </a:lnTo>
                                <a:lnTo>
                                  <a:pt x="185239" y="208436"/>
                                </a:lnTo>
                                <a:lnTo>
                                  <a:pt x="184920" y="208436"/>
                                </a:lnTo>
                                <a:lnTo>
                                  <a:pt x="192323" y="201169"/>
                                </a:lnTo>
                                <a:close/>
                              </a:path>
                              <a:path w="260350" h="798830">
                                <a:moveTo>
                                  <a:pt x="227256" y="201169"/>
                                </a:moveTo>
                                <a:lnTo>
                                  <a:pt x="212745" y="201169"/>
                                </a:lnTo>
                                <a:lnTo>
                                  <a:pt x="220152" y="208436"/>
                                </a:lnTo>
                                <a:lnTo>
                                  <a:pt x="219853" y="208436"/>
                                </a:lnTo>
                                <a:lnTo>
                                  <a:pt x="227256" y="201169"/>
                                </a:lnTo>
                                <a:close/>
                              </a:path>
                              <a:path w="260350" h="798830">
                                <a:moveTo>
                                  <a:pt x="260120" y="201169"/>
                                </a:moveTo>
                                <a:lnTo>
                                  <a:pt x="248948" y="201169"/>
                                </a:lnTo>
                                <a:lnTo>
                                  <a:pt x="256383" y="208436"/>
                                </a:lnTo>
                                <a:lnTo>
                                  <a:pt x="256079" y="208436"/>
                                </a:lnTo>
                                <a:lnTo>
                                  <a:pt x="260120" y="204470"/>
                                </a:lnTo>
                                <a:lnTo>
                                  <a:pt x="260120" y="201169"/>
                                </a:lnTo>
                                <a:close/>
                              </a:path>
                              <a:path w="260350" h="798830">
                                <a:moveTo>
                                  <a:pt x="203" y="174008"/>
                                </a:moveTo>
                                <a:lnTo>
                                  <a:pt x="185" y="180340"/>
                                </a:lnTo>
                                <a:lnTo>
                                  <a:pt x="18731" y="198592"/>
                                </a:lnTo>
                                <a:lnTo>
                                  <a:pt x="17727" y="198592"/>
                                </a:lnTo>
                                <a:lnTo>
                                  <a:pt x="25283" y="191192"/>
                                </a:lnTo>
                                <a:lnTo>
                                  <a:pt x="25120" y="190963"/>
                                </a:lnTo>
                                <a:lnTo>
                                  <a:pt x="24760" y="190610"/>
                                </a:lnTo>
                                <a:lnTo>
                                  <a:pt x="10461" y="190610"/>
                                </a:lnTo>
                                <a:lnTo>
                                  <a:pt x="17407" y="183817"/>
                                </a:lnTo>
                                <a:lnTo>
                                  <a:pt x="17839" y="183817"/>
                                </a:lnTo>
                                <a:lnTo>
                                  <a:pt x="11709" y="177800"/>
                                </a:lnTo>
                                <a:lnTo>
                                  <a:pt x="3946" y="177800"/>
                                </a:lnTo>
                                <a:lnTo>
                                  <a:pt x="203" y="174008"/>
                                </a:lnTo>
                                <a:close/>
                              </a:path>
                              <a:path w="260350" h="798830">
                                <a:moveTo>
                                  <a:pt x="71281" y="166425"/>
                                </a:moveTo>
                                <a:lnTo>
                                  <a:pt x="46052" y="191192"/>
                                </a:lnTo>
                                <a:lnTo>
                                  <a:pt x="53571" y="198592"/>
                                </a:lnTo>
                                <a:lnTo>
                                  <a:pt x="52823" y="198592"/>
                                </a:lnTo>
                                <a:lnTo>
                                  <a:pt x="60987" y="190610"/>
                                </a:lnTo>
                                <a:lnTo>
                                  <a:pt x="54066" y="183817"/>
                                </a:lnTo>
                                <a:lnTo>
                                  <a:pt x="67936" y="183817"/>
                                </a:lnTo>
                                <a:lnTo>
                                  <a:pt x="70562" y="181249"/>
                                </a:lnTo>
                                <a:lnTo>
                                  <a:pt x="71146" y="181249"/>
                                </a:lnTo>
                                <a:lnTo>
                                  <a:pt x="63752" y="174008"/>
                                </a:lnTo>
                                <a:lnTo>
                                  <a:pt x="77968" y="174008"/>
                                </a:lnTo>
                                <a:lnTo>
                                  <a:pt x="78386" y="173599"/>
                                </a:lnTo>
                                <a:lnTo>
                                  <a:pt x="78590" y="173599"/>
                                </a:lnTo>
                                <a:lnTo>
                                  <a:pt x="71281" y="166425"/>
                                </a:lnTo>
                                <a:close/>
                              </a:path>
                              <a:path w="260350" h="798830">
                                <a:moveTo>
                                  <a:pt x="99148" y="173599"/>
                                </a:moveTo>
                                <a:lnTo>
                                  <a:pt x="81416" y="190963"/>
                                </a:lnTo>
                                <a:lnTo>
                                  <a:pt x="81300" y="191192"/>
                                </a:lnTo>
                                <a:lnTo>
                                  <a:pt x="88856" y="198592"/>
                                </a:lnTo>
                                <a:lnTo>
                                  <a:pt x="96395" y="191192"/>
                                </a:lnTo>
                                <a:lnTo>
                                  <a:pt x="96279" y="190963"/>
                                </a:lnTo>
                                <a:lnTo>
                                  <a:pt x="88999" y="183817"/>
                                </a:lnTo>
                                <a:lnTo>
                                  <a:pt x="103909" y="183817"/>
                                </a:lnTo>
                                <a:lnTo>
                                  <a:pt x="106525" y="181249"/>
                                </a:lnTo>
                                <a:lnTo>
                                  <a:pt x="106920" y="181249"/>
                                </a:lnTo>
                                <a:lnTo>
                                  <a:pt x="99148" y="173599"/>
                                </a:lnTo>
                                <a:close/>
                              </a:path>
                              <a:path w="260350" h="798830">
                                <a:moveTo>
                                  <a:pt x="141966" y="165959"/>
                                </a:moveTo>
                                <a:lnTo>
                                  <a:pt x="116611" y="190787"/>
                                </a:lnTo>
                                <a:lnTo>
                                  <a:pt x="124541" y="198592"/>
                                </a:lnTo>
                                <a:lnTo>
                                  <a:pt x="123789" y="198592"/>
                                </a:lnTo>
                                <a:lnTo>
                                  <a:pt x="131328" y="191192"/>
                                </a:lnTo>
                                <a:lnTo>
                                  <a:pt x="131212" y="190963"/>
                                </a:lnTo>
                                <a:lnTo>
                                  <a:pt x="123932" y="183817"/>
                                </a:lnTo>
                                <a:lnTo>
                                  <a:pt x="138841" y="183817"/>
                                </a:lnTo>
                                <a:lnTo>
                                  <a:pt x="141966" y="180750"/>
                                </a:lnTo>
                                <a:lnTo>
                                  <a:pt x="134663" y="173599"/>
                                </a:lnTo>
                                <a:lnTo>
                                  <a:pt x="149749" y="173599"/>
                                </a:lnTo>
                                <a:lnTo>
                                  <a:pt x="141966" y="165959"/>
                                </a:lnTo>
                                <a:close/>
                              </a:path>
                              <a:path w="260350" h="798830">
                                <a:moveTo>
                                  <a:pt x="159698" y="183365"/>
                                </a:moveTo>
                                <a:lnTo>
                                  <a:pt x="152337" y="190610"/>
                                </a:lnTo>
                                <a:lnTo>
                                  <a:pt x="152215" y="190787"/>
                                </a:lnTo>
                                <a:lnTo>
                                  <a:pt x="160185" y="198592"/>
                                </a:lnTo>
                                <a:lnTo>
                                  <a:pt x="160016" y="198592"/>
                                </a:lnTo>
                                <a:lnTo>
                                  <a:pt x="167555" y="191192"/>
                                </a:lnTo>
                                <a:lnTo>
                                  <a:pt x="167439" y="190963"/>
                                </a:lnTo>
                                <a:lnTo>
                                  <a:pt x="159698" y="183365"/>
                                </a:lnTo>
                                <a:close/>
                              </a:path>
                              <a:path w="260350" h="798830">
                                <a:moveTo>
                                  <a:pt x="195059" y="183817"/>
                                </a:moveTo>
                                <a:lnTo>
                                  <a:pt x="187761" y="190963"/>
                                </a:lnTo>
                                <a:lnTo>
                                  <a:pt x="195512" y="198592"/>
                                </a:lnTo>
                                <a:lnTo>
                                  <a:pt x="194949" y="198592"/>
                                </a:lnTo>
                                <a:lnTo>
                                  <a:pt x="202487" y="191192"/>
                                </a:lnTo>
                                <a:lnTo>
                                  <a:pt x="202343" y="190963"/>
                                </a:lnTo>
                                <a:lnTo>
                                  <a:pt x="195059" y="183817"/>
                                </a:lnTo>
                                <a:close/>
                              </a:path>
                              <a:path w="260350" h="798830">
                                <a:moveTo>
                                  <a:pt x="230735" y="183365"/>
                                </a:moveTo>
                                <a:lnTo>
                                  <a:pt x="230210" y="183817"/>
                                </a:lnTo>
                                <a:lnTo>
                                  <a:pt x="222949" y="190963"/>
                                </a:lnTo>
                                <a:lnTo>
                                  <a:pt x="222746" y="191192"/>
                                </a:lnTo>
                                <a:lnTo>
                                  <a:pt x="230284" y="198592"/>
                                </a:lnTo>
                                <a:lnTo>
                                  <a:pt x="229881" y="198592"/>
                                </a:lnTo>
                                <a:lnTo>
                                  <a:pt x="238013" y="190610"/>
                                </a:lnTo>
                                <a:lnTo>
                                  <a:pt x="238147" y="190610"/>
                                </a:lnTo>
                                <a:lnTo>
                                  <a:pt x="230735" y="183365"/>
                                </a:lnTo>
                                <a:close/>
                              </a:path>
                              <a:path w="260350" h="798830">
                                <a:moveTo>
                                  <a:pt x="32813" y="183817"/>
                                </a:moveTo>
                                <a:lnTo>
                                  <a:pt x="17839" y="183817"/>
                                </a:lnTo>
                                <a:lnTo>
                                  <a:pt x="25353" y="191192"/>
                                </a:lnTo>
                                <a:lnTo>
                                  <a:pt x="25516" y="190963"/>
                                </a:lnTo>
                                <a:lnTo>
                                  <a:pt x="32813" y="183817"/>
                                </a:lnTo>
                                <a:close/>
                              </a:path>
                              <a:path w="260350" h="798830">
                                <a:moveTo>
                                  <a:pt x="43657" y="173599"/>
                                </a:moveTo>
                                <a:lnTo>
                                  <a:pt x="43245" y="173599"/>
                                </a:lnTo>
                                <a:lnTo>
                                  <a:pt x="35435" y="181249"/>
                                </a:lnTo>
                                <a:lnTo>
                                  <a:pt x="35949" y="181249"/>
                                </a:lnTo>
                                <a:lnTo>
                                  <a:pt x="46052" y="191192"/>
                                </a:lnTo>
                                <a:lnTo>
                                  <a:pt x="53565" y="183817"/>
                                </a:lnTo>
                                <a:lnTo>
                                  <a:pt x="54066" y="183817"/>
                                </a:lnTo>
                                <a:lnTo>
                                  <a:pt x="43657" y="173599"/>
                                </a:lnTo>
                                <a:close/>
                              </a:path>
                              <a:path w="260350" h="798830">
                                <a:moveTo>
                                  <a:pt x="78590" y="173599"/>
                                </a:moveTo>
                                <a:lnTo>
                                  <a:pt x="78386" y="173599"/>
                                </a:lnTo>
                                <a:lnTo>
                                  <a:pt x="70562" y="181249"/>
                                </a:lnTo>
                                <a:lnTo>
                                  <a:pt x="71146" y="181249"/>
                                </a:lnTo>
                                <a:lnTo>
                                  <a:pt x="81300" y="191192"/>
                                </a:lnTo>
                                <a:lnTo>
                                  <a:pt x="81416" y="190963"/>
                                </a:lnTo>
                                <a:lnTo>
                                  <a:pt x="88714" y="183817"/>
                                </a:lnTo>
                                <a:lnTo>
                                  <a:pt x="88999" y="183817"/>
                                </a:lnTo>
                                <a:lnTo>
                                  <a:pt x="78590" y="173599"/>
                                </a:lnTo>
                                <a:close/>
                              </a:path>
                              <a:path w="260350" h="798830">
                                <a:moveTo>
                                  <a:pt x="103909" y="183817"/>
                                </a:moveTo>
                                <a:lnTo>
                                  <a:pt x="88999" y="183817"/>
                                </a:lnTo>
                                <a:lnTo>
                                  <a:pt x="96512" y="191192"/>
                                </a:lnTo>
                                <a:lnTo>
                                  <a:pt x="96628" y="190963"/>
                                </a:lnTo>
                                <a:lnTo>
                                  <a:pt x="103909" y="183817"/>
                                </a:lnTo>
                                <a:close/>
                              </a:path>
                              <a:path w="260350" h="798830">
                                <a:moveTo>
                                  <a:pt x="138841" y="183817"/>
                                </a:moveTo>
                                <a:lnTo>
                                  <a:pt x="123932" y="183817"/>
                                </a:lnTo>
                                <a:lnTo>
                                  <a:pt x="131445" y="191192"/>
                                </a:lnTo>
                                <a:lnTo>
                                  <a:pt x="131561" y="190963"/>
                                </a:lnTo>
                                <a:lnTo>
                                  <a:pt x="138841" y="183817"/>
                                </a:lnTo>
                                <a:close/>
                              </a:path>
                              <a:path w="260350" h="798830">
                                <a:moveTo>
                                  <a:pt x="177121" y="166218"/>
                                </a:moveTo>
                                <a:lnTo>
                                  <a:pt x="159698" y="183365"/>
                                </a:lnTo>
                                <a:lnTo>
                                  <a:pt x="167672" y="191192"/>
                                </a:lnTo>
                                <a:lnTo>
                                  <a:pt x="167787" y="190963"/>
                                </a:lnTo>
                                <a:lnTo>
                                  <a:pt x="177684" y="181249"/>
                                </a:lnTo>
                                <a:lnTo>
                                  <a:pt x="177890" y="181249"/>
                                </a:lnTo>
                                <a:lnTo>
                                  <a:pt x="170118" y="173599"/>
                                </a:lnTo>
                                <a:lnTo>
                                  <a:pt x="184644" y="173599"/>
                                </a:lnTo>
                                <a:lnTo>
                                  <a:pt x="177121" y="166218"/>
                                </a:lnTo>
                                <a:close/>
                              </a:path>
                              <a:path w="260350" h="798830">
                                <a:moveTo>
                                  <a:pt x="230663" y="148950"/>
                                </a:moveTo>
                                <a:lnTo>
                                  <a:pt x="195059" y="183817"/>
                                </a:lnTo>
                                <a:lnTo>
                                  <a:pt x="202576" y="191192"/>
                                </a:lnTo>
                                <a:lnTo>
                                  <a:pt x="202720" y="190963"/>
                                </a:lnTo>
                                <a:lnTo>
                                  <a:pt x="212617" y="181249"/>
                                </a:lnTo>
                                <a:lnTo>
                                  <a:pt x="205241" y="174008"/>
                                </a:lnTo>
                                <a:lnTo>
                                  <a:pt x="219994" y="174008"/>
                                </a:lnTo>
                                <a:lnTo>
                                  <a:pt x="220410" y="173599"/>
                                </a:lnTo>
                                <a:lnTo>
                                  <a:pt x="220744" y="173599"/>
                                </a:lnTo>
                                <a:lnTo>
                                  <a:pt x="213193" y="166218"/>
                                </a:lnTo>
                                <a:lnTo>
                                  <a:pt x="227930" y="166218"/>
                                </a:lnTo>
                                <a:lnTo>
                                  <a:pt x="230571" y="163625"/>
                                </a:lnTo>
                                <a:lnTo>
                                  <a:pt x="230781" y="163625"/>
                                </a:lnTo>
                                <a:lnTo>
                                  <a:pt x="223379" y="156388"/>
                                </a:lnTo>
                                <a:lnTo>
                                  <a:pt x="238258" y="156388"/>
                                </a:lnTo>
                                <a:lnTo>
                                  <a:pt x="230663" y="148950"/>
                                </a:lnTo>
                                <a:close/>
                              </a:path>
                              <a:path w="260350" h="798830">
                                <a:moveTo>
                                  <a:pt x="220744" y="173599"/>
                                </a:moveTo>
                                <a:lnTo>
                                  <a:pt x="220410" y="173599"/>
                                </a:lnTo>
                                <a:lnTo>
                                  <a:pt x="212617" y="181249"/>
                                </a:lnTo>
                                <a:lnTo>
                                  <a:pt x="222746" y="191192"/>
                                </a:lnTo>
                                <a:lnTo>
                                  <a:pt x="222949" y="190963"/>
                                </a:lnTo>
                                <a:lnTo>
                                  <a:pt x="230669" y="183365"/>
                                </a:lnTo>
                                <a:lnTo>
                                  <a:pt x="228570" y="181249"/>
                                </a:lnTo>
                                <a:lnTo>
                                  <a:pt x="220744" y="173599"/>
                                </a:lnTo>
                                <a:close/>
                              </a:path>
                              <a:path w="260350" h="798830">
                                <a:moveTo>
                                  <a:pt x="185061" y="174008"/>
                                </a:moveTo>
                                <a:lnTo>
                                  <a:pt x="177684" y="181249"/>
                                </a:lnTo>
                                <a:lnTo>
                                  <a:pt x="177890" y="181249"/>
                                </a:lnTo>
                                <a:lnTo>
                                  <a:pt x="187761" y="190963"/>
                                </a:lnTo>
                                <a:lnTo>
                                  <a:pt x="195059" y="183817"/>
                                </a:lnTo>
                                <a:lnTo>
                                  <a:pt x="185061" y="174008"/>
                                </a:lnTo>
                                <a:close/>
                              </a:path>
                              <a:path w="260350" h="798830">
                                <a:moveTo>
                                  <a:pt x="113939" y="174008"/>
                                </a:moveTo>
                                <a:lnTo>
                                  <a:pt x="106525" y="181249"/>
                                </a:lnTo>
                                <a:lnTo>
                                  <a:pt x="106920" y="181249"/>
                                </a:lnTo>
                                <a:lnTo>
                                  <a:pt x="116611" y="190787"/>
                                </a:lnTo>
                                <a:lnTo>
                                  <a:pt x="123730" y="183817"/>
                                </a:lnTo>
                                <a:lnTo>
                                  <a:pt x="123932" y="183817"/>
                                </a:lnTo>
                                <a:lnTo>
                                  <a:pt x="113939" y="174008"/>
                                </a:lnTo>
                                <a:close/>
                              </a:path>
                              <a:path w="260350" h="798830">
                                <a:moveTo>
                                  <a:pt x="149749" y="173599"/>
                                </a:moveTo>
                                <a:lnTo>
                                  <a:pt x="149250" y="173599"/>
                                </a:lnTo>
                                <a:lnTo>
                                  <a:pt x="141966" y="180750"/>
                                </a:lnTo>
                                <a:lnTo>
                                  <a:pt x="152215" y="190787"/>
                                </a:lnTo>
                                <a:lnTo>
                                  <a:pt x="152337" y="190610"/>
                                </a:lnTo>
                                <a:lnTo>
                                  <a:pt x="159698" y="183365"/>
                                </a:lnTo>
                                <a:lnTo>
                                  <a:pt x="149749" y="173599"/>
                                </a:lnTo>
                                <a:close/>
                              </a:path>
                              <a:path w="260350" h="798830">
                                <a:moveTo>
                                  <a:pt x="67936" y="183817"/>
                                </a:moveTo>
                                <a:lnTo>
                                  <a:pt x="54066" y="183817"/>
                                </a:lnTo>
                                <a:lnTo>
                                  <a:pt x="60987" y="190610"/>
                                </a:lnTo>
                                <a:lnTo>
                                  <a:pt x="67936" y="183817"/>
                                </a:lnTo>
                                <a:close/>
                              </a:path>
                              <a:path w="260350" h="798830">
                                <a:moveTo>
                                  <a:pt x="256970" y="157480"/>
                                </a:moveTo>
                                <a:lnTo>
                                  <a:pt x="232819" y="181249"/>
                                </a:lnTo>
                                <a:lnTo>
                                  <a:pt x="230735" y="183365"/>
                                </a:lnTo>
                                <a:lnTo>
                                  <a:pt x="238147" y="190610"/>
                                </a:lnTo>
                                <a:lnTo>
                                  <a:pt x="238013" y="190610"/>
                                </a:lnTo>
                                <a:lnTo>
                                  <a:pt x="248058" y="180750"/>
                                </a:lnTo>
                                <a:lnTo>
                                  <a:pt x="248297" y="180750"/>
                                </a:lnTo>
                                <a:lnTo>
                                  <a:pt x="240982" y="173599"/>
                                </a:lnTo>
                                <a:lnTo>
                                  <a:pt x="255832" y="173599"/>
                                </a:lnTo>
                                <a:lnTo>
                                  <a:pt x="248294" y="166218"/>
                                </a:lnTo>
                                <a:lnTo>
                                  <a:pt x="260120" y="166218"/>
                                </a:lnTo>
                                <a:lnTo>
                                  <a:pt x="260120" y="161290"/>
                                </a:lnTo>
                                <a:lnTo>
                                  <a:pt x="256970" y="157480"/>
                                </a:lnTo>
                                <a:close/>
                              </a:path>
                              <a:path w="260350" h="798830">
                                <a:moveTo>
                                  <a:pt x="255832" y="173599"/>
                                </a:moveTo>
                                <a:lnTo>
                                  <a:pt x="255343" y="173599"/>
                                </a:lnTo>
                                <a:lnTo>
                                  <a:pt x="248058" y="180750"/>
                                </a:lnTo>
                                <a:lnTo>
                                  <a:pt x="248297" y="180750"/>
                                </a:lnTo>
                                <a:lnTo>
                                  <a:pt x="256970" y="189230"/>
                                </a:lnTo>
                                <a:lnTo>
                                  <a:pt x="260120" y="186690"/>
                                </a:lnTo>
                                <a:lnTo>
                                  <a:pt x="260120" y="177800"/>
                                </a:lnTo>
                                <a:lnTo>
                                  <a:pt x="255832" y="173599"/>
                                </a:lnTo>
                                <a:close/>
                              </a:path>
                              <a:path w="260350" h="798830">
                                <a:moveTo>
                                  <a:pt x="26124" y="156388"/>
                                </a:moveTo>
                                <a:lnTo>
                                  <a:pt x="25754" y="156388"/>
                                </a:lnTo>
                                <a:lnTo>
                                  <a:pt x="18213" y="163792"/>
                                </a:lnTo>
                                <a:lnTo>
                                  <a:pt x="35949" y="181249"/>
                                </a:lnTo>
                                <a:lnTo>
                                  <a:pt x="35435" y="181249"/>
                                </a:lnTo>
                                <a:lnTo>
                                  <a:pt x="43245" y="173599"/>
                                </a:lnTo>
                                <a:lnTo>
                                  <a:pt x="27855" y="173599"/>
                                </a:lnTo>
                                <a:lnTo>
                                  <a:pt x="35667" y="165959"/>
                                </a:lnTo>
                                <a:lnTo>
                                  <a:pt x="35873" y="165959"/>
                                </a:lnTo>
                                <a:lnTo>
                                  <a:pt x="26124" y="156388"/>
                                </a:lnTo>
                                <a:close/>
                              </a:path>
                              <a:path w="260350" h="798830">
                                <a:moveTo>
                                  <a:pt x="61056" y="156388"/>
                                </a:moveTo>
                                <a:lnTo>
                                  <a:pt x="60817" y="156388"/>
                                </a:lnTo>
                                <a:lnTo>
                                  <a:pt x="53428" y="163625"/>
                                </a:lnTo>
                                <a:lnTo>
                                  <a:pt x="53320" y="163792"/>
                                </a:lnTo>
                                <a:lnTo>
                                  <a:pt x="71146" y="181249"/>
                                </a:lnTo>
                                <a:lnTo>
                                  <a:pt x="70562" y="181249"/>
                                </a:lnTo>
                                <a:lnTo>
                                  <a:pt x="77968" y="174008"/>
                                </a:lnTo>
                                <a:lnTo>
                                  <a:pt x="63556" y="174008"/>
                                </a:lnTo>
                                <a:lnTo>
                                  <a:pt x="71281" y="166425"/>
                                </a:lnTo>
                                <a:lnTo>
                                  <a:pt x="61056" y="156388"/>
                                </a:lnTo>
                                <a:close/>
                              </a:path>
                              <a:path w="260350" h="798830">
                                <a:moveTo>
                                  <a:pt x="106344" y="166552"/>
                                </a:moveTo>
                                <a:lnTo>
                                  <a:pt x="99148" y="173599"/>
                                </a:lnTo>
                                <a:lnTo>
                                  <a:pt x="106920" y="181249"/>
                                </a:lnTo>
                                <a:lnTo>
                                  <a:pt x="106525" y="181249"/>
                                </a:lnTo>
                                <a:lnTo>
                                  <a:pt x="113901" y="174008"/>
                                </a:lnTo>
                                <a:lnTo>
                                  <a:pt x="113523" y="173599"/>
                                </a:lnTo>
                                <a:lnTo>
                                  <a:pt x="106344" y="166552"/>
                                </a:lnTo>
                                <a:close/>
                              </a:path>
                              <a:path w="260350" h="798830">
                                <a:moveTo>
                                  <a:pt x="167102" y="156388"/>
                                </a:moveTo>
                                <a:lnTo>
                                  <a:pt x="166784" y="156388"/>
                                </a:lnTo>
                                <a:lnTo>
                                  <a:pt x="159411" y="163625"/>
                                </a:lnTo>
                                <a:lnTo>
                                  <a:pt x="159984" y="163625"/>
                                </a:lnTo>
                                <a:lnTo>
                                  <a:pt x="177890" y="181249"/>
                                </a:lnTo>
                                <a:lnTo>
                                  <a:pt x="177684" y="181249"/>
                                </a:lnTo>
                                <a:lnTo>
                                  <a:pt x="185061" y="174008"/>
                                </a:lnTo>
                                <a:lnTo>
                                  <a:pt x="184644" y="173599"/>
                                </a:lnTo>
                                <a:lnTo>
                                  <a:pt x="169621" y="173599"/>
                                </a:lnTo>
                                <a:lnTo>
                                  <a:pt x="177121" y="166218"/>
                                </a:lnTo>
                                <a:lnTo>
                                  <a:pt x="167102" y="156388"/>
                                </a:lnTo>
                                <a:close/>
                              </a:path>
                              <a:path w="260350" h="798830">
                                <a:moveTo>
                                  <a:pt x="203137" y="156388"/>
                                </a:moveTo>
                                <a:lnTo>
                                  <a:pt x="201899" y="157480"/>
                                </a:lnTo>
                                <a:lnTo>
                                  <a:pt x="195151" y="164103"/>
                                </a:lnTo>
                                <a:lnTo>
                                  <a:pt x="212617" y="181249"/>
                                </a:lnTo>
                                <a:lnTo>
                                  <a:pt x="219994" y="174008"/>
                                </a:lnTo>
                                <a:lnTo>
                                  <a:pt x="205075" y="174008"/>
                                </a:lnTo>
                                <a:lnTo>
                                  <a:pt x="213030" y="166218"/>
                                </a:lnTo>
                                <a:lnTo>
                                  <a:pt x="213193" y="166218"/>
                                </a:lnTo>
                                <a:lnTo>
                                  <a:pt x="203137" y="156388"/>
                                </a:lnTo>
                                <a:close/>
                              </a:path>
                              <a:path w="260350" h="798830">
                                <a:moveTo>
                                  <a:pt x="132216" y="156388"/>
                                </a:moveTo>
                                <a:lnTo>
                                  <a:pt x="131851" y="156388"/>
                                </a:lnTo>
                                <a:lnTo>
                                  <a:pt x="124478" y="163625"/>
                                </a:lnTo>
                                <a:lnTo>
                                  <a:pt x="141966" y="180750"/>
                                </a:lnTo>
                                <a:lnTo>
                                  <a:pt x="149250" y="173599"/>
                                </a:lnTo>
                                <a:lnTo>
                                  <a:pt x="134164" y="173599"/>
                                </a:lnTo>
                                <a:lnTo>
                                  <a:pt x="141966" y="165959"/>
                                </a:lnTo>
                                <a:lnTo>
                                  <a:pt x="132216" y="156388"/>
                                </a:lnTo>
                                <a:close/>
                              </a:path>
                              <a:path w="260350" h="798830">
                                <a:moveTo>
                                  <a:pt x="238258" y="156388"/>
                                </a:moveTo>
                                <a:lnTo>
                                  <a:pt x="237943" y="156388"/>
                                </a:lnTo>
                                <a:lnTo>
                                  <a:pt x="230571" y="163625"/>
                                </a:lnTo>
                                <a:lnTo>
                                  <a:pt x="230781" y="163625"/>
                                </a:lnTo>
                                <a:lnTo>
                                  <a:pt x="248297" y="180750"/>
                                </a:lnTo>
                                <a:lnTo>
                                  <a:pt x="248058" y="180750"/>
                                </a:lnTo>
                                <a:lnTo>
                                  <a:pt x="255343" y="173599"/>
                                </a:lnTo>
                                <a:lnTo>
                                  <a:pt x="240591" y="173599"/>
                                </a:lnTo>
                                <a:lnTo>
                                  <a:pt x="248091" y="166218"/>
                                </a:lnTo>
                                <a:lnTo>
                                  <a:pt x="248294" y="166218"/>
                                </a:lnTo>
                                <a:lnTo>
                                  <a:pt x="238258" y="156388"/>
                                </a:lnTo>
                                <a:close/>
                              </a:path>
                              <a:path w="260350" h="798830">
                                <a:moveTo>
                                  <a:pt x="3946" y="170180"/>
                                </a:moveTo>
                                <a:lnTo>
                                  <a:pt x="571" y="173599"/>
                                </a:lnTo>
                                <a:lnTo>
                                  <a:pt x="203" y="174008"/>
                                </a:lnTo>
                                <a:lnTo>
                                  <a:pt x="3946" y="177800"/>
                                </a:lnTo>
                                <a:lnTo>
                                  <a:pt x="7808" y="174008"/>
                                </a:lnTo>
                                <a:lnTo>
                                  <a:pt x="7430" y="173599"/>
                                </a:lnTo>
                                <a:lnTo>
                                  <a:pt x="3946" y="170180"/>
                                </a:lnTo>
                                <a:close/>
                              </a:path>
                              <a:path w="260350" h="798830">
                                <a:moveTo>
                                  <a:pt x="7847" y="174008"/>
                                </a:moveTo>
                                <a:lnTo>
                                  <a:pt x="3946" y="177800"/>
                                </a:lnTo>
                                <a:lnTo>
                                  <a:pt x="11709" y="177800"/>
                                </a:lnTo>
                                <a:lnTo>
                                  <a:pt x="7847" y="174008"/>
                                </a:lnTo>
                                <a:close/>
                              </a:path>
                              <a:path w="260350" h="798830">
                                <a:moveTo>
                                  <a:pt x="53209" y="114396"/>
                                </a:moveTo>
                                <a:lnTo>
                                  <a:pt x="340" y="166218"/>
                                </a:lnTo>
                                <a:lnTo>
                                  <a:pt x="185" y="166425"/>
                                </a:lnTo>
                                <a:lnTo>
                                  <a:pt x="185" y="174008"/>
                                </a:lnTo>
                                <a:lnTo>
                                  <a:pt x="3946" y="170180"/>
                                </a:lnTo>
                                <a:lnTo>
                                  <a:pt x="11707" y="170180"/>
                                </a:lnTo>
                                <a:lnTo>
                                  <a:pt x="18213" y="163792"/>
                                </a:lnTo>
                                <a:lnTo>
                                  <a:pt x="10690" y="156388"/>
                                </a:lnTo>
                                <a:lnTo>
                                  <a:pt x="26124" y="156388"/>
                                </a:lnTo>
                                <a:lnTo>
                                  <a:pt x="18546" y="148950"/>
                                </a:lnTo>
                                <a:lnTo>
                                  <a:pt x="33329" y="148950"/>
                                </a:lnTo>
                                <a:lnTo>
                                  <a:pt x="35743" y="146580"/>
                                </a:lnTo>
                                <a:lnTo>
                                  <a:pt x="28151" y="139145"/>
                                </a:lnTo>
                                <a:lnTo>
                                  <a:pt x="43490" y="139145"/>
                                </a:lnTo>
                                <a:lnTo>
                                  <a:pt x="35996" y="131789"/>
                                </a:lnTo>
                                <a:lnTo>
                                  <a:pt x="50808" y="131789"/>
                                </a:lnTo>
                                <a:lnTo>
                                  <a:pt x="53741" y="128910"/>
                                </a:lnTo>
                                <a:lnTo>
                                  <a:pt x="46278" y="121564"/>
                                </a:lnTo>
                                <a:lnTo>
                                  <a:pt x="60512" y="121564"/>
                                </a:lnTo>
                                <a:lnTo>
                                  <a:pt x="53209" y="114396"/>
                                </a:lnTo>
                                <a:close/>
                              </a:path>
                              <a:path w="260350" h="798830">
                                <a:moveTo>
                                  <a:pt x="11707" y="170180"/>
                                </a:moveTo>
                                <a:lnTo>
                                  <a:pt x="3946" y="170180"/>
                                </a:lnTo>
                                <a:lnTo>
                                  <a:pt x="7847" y="174008"/>
                                </a:lnTo>
                                <a:lnTo>
                                  <a:pt x="8224" y="173599"/>
                                </a:lnTo>
                                <a:lnTo>
                                  <a:pt x="11707" y="170180"/>
                                </a:lnTo>
                                <a:close/>
                              </a:path>
                              <a:path w="260350" h="798830">
                                <a:moveTo>
                                  <a:pt x="134722" y="138762"/>
                                </a:moveTo>
                                <a:lnTo>
                                  <a:pt x="106344" y="166552"/>
                                </a:lnTo>
                                <a:lnTo>
                                  <a:pt x="113939" y="174008"/>
                                </a:lnTo>
                                <a:lnTo>
                                  <a:pt x="114318" y="173599"/>
                                </a:lnTo>
                                <a:lnTo>
                                  <a:pt x="124478" y="163625"/>
                                </a:lnTo>
                                <a:lnTo>
                                  <a:pt x="117088" y="156388"/>
                                </a:lnTo>
                                <a:lnTo>
                                  <a:pt x="132216" y="156388"/>
                                </a:lnTo>
                                <a:lnTo>
                                  <a:pt x="124638" y="148950"/>
                                </a:lnTo>
                                <a:lnTo>
                                  <a:pt x="139429" y="148950"/>
                                </a:lnTo>
                                <a:lnTo>
                                  <a:pt x="142255" y="146176"/>
                                </a:lnTo>
                                <a:lnTo>
                                  <a:pt x="134722" y="138762"/>
                                </a:lnTo>
                                <a:close/>
                              </a:path>
                              <a:path w="260350" h="798830">
                                <a:moveTo>
                                  <a:pt x="195095" y="148527"/>
                                </a:moveTo>
                                <a:lnTo>
                                  <a:pt x="177121" y="166218"/>
                                </a:lnTo>
                                <a:lnTo>
                                  <a:pt x="185061" y="174008"/>
                                </a:lnTo>
                                <a:lnTo>
                                  <a:pt x="195151" y="164103"/>
                                </a:lnTo>
                                <a:lnTo>
                                  <a:pt x="187293" y="156388"/>
                                </a:lnTo>
                                <a:lnTo>
                                  <a:pt x="203137" y="156388"/>
                                </a:lnTo>
                                <a:lnTo>
                                  <a:pt x="195095" y="148527"/>
                                </a:lnTo>
                                <a:close/>
                              </a:path>
                              <a:path w="260350" h="798830">
                                <a:moveTo>
                                  <a:pt x="51046" y="165959"/>
                                </a:moveTo>
                                <a:lnTo>
                                  <a:pt x="35873" y="165959"/>
                                </a:lnTo>
                                <a:lnTo>
                                  <a:pt x="43657" y="173599"/>
                                </a:lnTo>
                                <a:lnTo>
                                  <a:pt x="43245" y="173599"/>
                                </a:lnTo>
                                <a:lnTo>
                                  <a:pt x="51046" y="165959"/>
                                </a:lnTo>
                                <a:close/>
                              </a:path>
                              <a:path w="260350" h="798830">
                                <a:moveTo>
                                  <a:pt x="88746" y="149279"/>
                                </a:moveTo>
                                <a:lnTo>
                                  <a:pt x="71281" y="166425"/>
                                </a:lnTo>
                                <a:lnTo>
                                  <a:pt x="78590" y="173599"/>
                                </a:lnTo>
                                <a:lnTo>
                                  <a:pt x="78386" y="173599"/>
                                </a:lnTo>
                                <a:lnTo>
                                  <a:pt x="88587" y="163625"/>
                                </a:lnTo>
                                <a:lnTo>
                                  <a:pt x="89014" y="163625"/>
                                </a:lnTo>
                                <a:lnTo>
                                  <a:pt x="81661" y="156388"/>
                                </a:lnTo>
                                <a:lnTo>
                                  <a:pt x="95989" y="156388"/>
                                </a:lnTo>
                                <a:lnTo>
                                  <a:pt x="88746" y="149279"/>
                                </a:lnTo>
                                <a:close/>
                              </a:path>
                              <a:path w="260350" h="798830">
                                <a:moveTo>
                                  <a:pt x="95989" y="156388"/>
                                </a:moveTo>
                                <a:lnTo>
                                  <a:pt x="88587" y="163625"/>
                                </a:lnTo>
                                <a:lnTo>
                                  <a:pt x="89014" y="163625"/>
                                </a:lnTo>
                                <a:lnTo>
                                  <a:pt x="99148" y="173599"/>
                                </a:lnTo>
                                <a:lnTo>
                                  <a:pt x="106344" y="166552"/>
                                </a:lnTo>
                                <a:lnTo>
                                  <a:pt x="95989" y="156388"/>
                                </a:lnTo>
                                <a:close/>
                              </a:path>
                              <a:path w="260350" h="798830">
                                <a:moveTo>
                                  <a:pt x="152186" y="155950"/>
                                </a:moveTo>
                                <a:lnTo>
                                  <a:pt x="141966" y="165959"/>
                                </a:lnTo>
                                <a:lnTo>
                                  <a:pt x="149749" y="173599"/>
                                </a:lnTo>
                                <a:lnTo>
                                  <a:pt x="149250" y="173599"/>
                                </a:lnTo>
                                <a:lnTo>
                                  <a:pt x="159411" y="163625"/>
                                </a:lnTo>
                                <a:lnTo>
                                  <a:pt x="159984" y="163625"/>
                                </a:lnTo>
                                <a:lnTo>
                                  <a:pt x="152186" y="155950"/>
                                </a:lnTo>
                                <a:close/>
                              </a:path>
                              <a:path w="260350" h="798830">
                                <a:moveTo>
                                  <a:pt x="227930" y="166218"/>
                                </a:moveTo>
                                <a:lnTo>
                                  <a:pt x="213193" y="166218"/>
                                </a:lnTo>
                                <a:lnTo>
                                  <a:pt x="220744" y="173599"/>
                                </a:lnTo>
                                <a:lnTo>
                                  <a:pt x="220410" y="173599"/>
                                </a:lnTo>
                                <a:lnTo>
                                  <a:pt x="227930" y="166218"/>
                                </a:lnTo>
                                <a:close/>
                              </a:path>
                              <a:path w="260350" h="798830">
                                <a:moveTo>
                                  <a:pt x="260120" y="166218"/>
                                </a:moveTo>
                                <a:lnTo>
                                  <a:pt x="248294" y="166218"/>
                                </a:lnTo>
                                <a:lnTo>
                                  <a:pt x="255832" y="173599"/>
                                </a:lnTo>
                                <a:lnTo>
                                  <a:pt x="255343" y="173599"/>
                                </a:lnTo>
                                <a:lnTo>
                                  <a:pt x="260120" y="168910"/>
                                </a:lnTo>
                                <a:lnTo>
                                  <a:pt x="260120" y="166218"/>
                                </a:lnTo>
                                <a:close/>
                              </a:path>
                              <a:path w="260350" h="798830">
                                <a:moveTo>
                                  <a:pt x="185105" y="138762"/>
                                </a:moveTo>
                                <a:lnTo>
                                  <a:pt x="184741" y="138762"/>
                                </a:lnTo>
                                <a:lnTo>
                                  <a:pt x="176948" y="146412"/>
                                </a:lnTo>
                                <a:lnTo>
                                  <a:pt x="177131" y="146412"/>
                                </a:lnTo>
                                <a:lnTo>
                                  <a:pt x="195151" y="164103"/>
                                </a:lnTo>
                                <a:lnTo>
                                  <a:pt x="203010" y="156388"/>
                                </a:lnTo>
                                <a:lnTo>
                                  <a:pt x="187108" y="156388"/>
                                </a:lnTo>
                                <a:lnTo>
                                  <a:pt x="195095" y="148527"/>
                                </a:lnTo>
                                <a:lnTo>
                                  <a:pt x="185105" y="138762"/>
                                </a:lnTo>
                                <a:close/>
                              </a:path>
                              <a:path w="260350" h="798830">
                                <a:moveTo>
                                  <a:pt x="195" y="138439"/>
                                </a:moveTo>
                                <a:lnTo>
                                  <a:pt x="185" y="146176"/>
                                </a:lnTo>
                                <a:lnTo>
                                  <a:pt x="314" y="146176"/>
                                </a:lnTo>
                                <a:lnTo>
                                  <a:pt x="18213" y="163792"/>
                                </a:lnTo>
                                <a:lnTo>
                                  <a:pt x="25754" y="156388"/>
                                </a:lnTo>
                                <a:lnTo>
                                  <a:pt x="10368" y="156388"/>
                                </a:lnTo>
                                <a:lnTo>
                                  <a:pt x="17956" y="148950"/>
                                </a:lnTo>
                                <a:lnTo>
                                  <a:pt x="18546" y="148950"/>
                                </a:lnTo>
                                <a:lnTo>
                                  <a:pt x="11709" y="142240"/>
                                </a:lnTo>
                                <a:lnTo>
                                  <a:pt x="3946" y="142240"/>
                                </a:lnTo>
                                <a:lnTo>
                                  <a:pt x="195" y="138439"/>
                                </a:lnTo>
                                <a:close/>
                              </a:path>
                              <a:path w="260350" h="798830">
                                <a:moveTo>
                                  <a:pt x="43490" y="139145"/>
                                </a:moveTo>
                                <a:lnTo>
                                  <a:pt x="43316" y="139145"/>
                                </a:lnTo>
                                <a:lnTo>
                                  <a:pt x="35743" y="146580"/>
                                </a:lnTo>
                                <a:lnTo>
                                  <a:pt x="53320" y="163792"/>
                                </a:lnTo>
                                <a:lnTo>
                                  <a:pt x="53428" y="163625"/>
                                </a:lnTo>
                                <a:lnTo>
                                  <a:pt x="60817" y="156388"/>
                                </a:lnTo>
                                <a:lnTo>
                                  <a:pt x="45453" y="156388"/>
                                </a:lnTo>
                                <a:lnTo>
                                  <a:pt x="53058" y="148950"/>
                                </a:lnTo>
                                <a:lnTo>
                                  <a:pt x="53479" y="148950"/>
                                </a:lnTo>
                                <a:lnTo>
                                  <a:pt x="43490" y="139145"/>
                                </a:lnTo>
                                <a:close/>
                              </a:path>
                              <a:path w="260350" h="798830">
                                <a:moveTo>
                                  <a:pt x="78423" y="139145"/>
                                </a:moveTo>
                                <a:lnTo>
                                  <a:pt x="73967" y="143510"/>
                                </a:lnTo>
                                <a:lnTo>
                                  <a:pt x="71284" y="146176"/>
                                </a:lnTo>
                                <a:lnTo>
                                  <a:pt x="89014" y="163625"/>
                                </a:lnTo>
                                <a:lnTo>
                                  <a:pt x="88587" y="163625"/>
                                </a:lnTo>
                                <a:lnTo>
                                  <a:pt x="95989" y="156388"/>
                                </a:lnTo>
                                <a:lnTo>
                                  <a:pt x="81504" y="156388"/>
                                </a:lnTo>
                                <a:lnTo>
                                  <a:pt x="88746" y="149279"/>
                                </a:lnTo>
                                <a:lnTo>
                                  <a:pt x="78423" y="139145"/>
                                </a:lnTo>
                                <a:close/>
                              </a:path>
                              <a:path w="260350" h="798830">
                                <a:moveTo>
                                  <a:pt x="114259" y="138762"/>
                                </a:moveTo>
                                <a:lnTo>
                                  <a:pt x="114017" y="138762"/>
                                </a:lnTo>
                                <a:lnTo>
                                  <a:pt x="106434" y="146176"/>
                                </a:lnTo>
                                <a:lnTo>
                                  <a:pt x="106660" y="146176"/>
                                </a:lnTo>
                                <a:lnTo>
                                  <a:pt x="124478" y="163625"/>
                                </a:lnTo>
                                <a:lnTo>
                                  <a:pt x="131851" y="156388"/>
                                </a:lnTo>
                                <a:lnTo>
                                  <a:pt x="116723" y="156388"/>
                                </a:lnTo>
                                <a:lnTo>
                                  <a:pt x="124318" y="148950"/>
                                </a:lnTo>
                                <a:lnTo>
                                  <a:pt x="124638" y="148950"/>
                                </a:lnTo>
                                <a:lnTo>
                                  <a:pt x="114259" y="138762"/>
                                </a:lnTo>
                                <a:close/>
                              </a:path>
                              <a:path w="260350" h="798830">
                                <a:moveTo>
                                  <a:pt x="177450" y="131279"/>
                                </a:moveTo>
                                <a:lnTo>
                                  <a:pt x="176859" y="131789"/>
                                </a:lnTo>
                                <a:lnTo>
                                  <a:pt x="152186" y="155950"/>
                                </a:lnTo>
                                <a:lnTo>
                                  <a:pt x="159984" y="163625"/>
                                </a:lnTo>
                                <a:lnTo>
                                  <a:pt x="159411" y="163625"/>
                                </a:lnTo>
                                <a:lnTo>
                                  <a:pt x="166784" y="156388"/>
                                </a:lnTo>
                                <a:lnTo>
                                  <a:pt x="167102" y="156388"/>
                                </a:lnTo>
                                <a:lnTo>
                                  <a:pt x="159521" y="148950"/>
                                </a:lnTo>
                                <a:lnTo>
                                  <a:pt x="174361" y="148950"/>
                                </a:lnTo>
                                <a:lnTo>
                                  <a:pt x="176948" y="146412"/>
                                </a:lnTo>
                                <a:lnTo>
                                  <a:pt x="177131" y="146412"/>
                                </a:lnTo>
                                <a:lnTo>
                                  <a:pt x="169729" y="139145"/>
                                </a:lnTo>
                                <a:lnTo>
                                  <a:pt x="184350" y="139145"/>
                                </a:lnTo>
                                <a:lnTo>
                                  <a:pt x="184741" y="138762"/>
                                </a:lnTo>
                                <a:lnTo>
                                  <a:pt x="185105" y="138762"/>
                                </a:lnTo>
                                <a:lnTo>
                                  <a:pt x="177450" y="131279"/>
                                </a:lnTo>
                                <a:close/>
                              </a:path>
                              <a:path w="260350" h="798830">
                                <a:moveTo>
                                  <a:pt x="220652" y="139145"/>
                                </a:moveTo>
                                <a:lnTo>
                                  <a:pt x="217425" y="142240"/>
                                </a:lnTo>
                                <a:lnTo>
                                  <a:pt x="213174" y="146412"/>
                                </a:lnTo>
                                <a:lnTo>
                                  <a:pt x="230781" y="163625"/>
                                </a:lnTo>
                                <a:lnTo>
                                  <a:pt x="230571" y="163625"/>
                                </a:lnTo>
                                <a:lnTo>
                                  <a:pt x="237943" y="156388"/>
                                </a:lnTo>
                                <a:lnTo>
                                  <a:pt x="223068" y="156388"/>
                                </a:lnTo>
                                <a:lnTo>
                                  <a:pt x="230663" y="148950"/>
                                </a:lnTo>
                                <a:lnTo>
                                  <a:pt x="220652" y="139145"/>
                                </a:lnTo>
                                <a:close/>
                              </a:path>
                              <a:path w="260350" h="798830">
                                <a:moveTo>
                                  <a:pt x="33329" y="148950"/>
                                </a:moveTo>
                                <a:lnTo>
                                  <a:pt x="18546" y="148950"/>
                                </a:lnTo>
                                <a:lnTo>
                                  <a:pt x="26124" y="156388"/>
                                </a:lnTo>
                                <a:lnTo>
                                  <a:pt x="25754" y="156388"/>
                                </a:lnTo>
                                <a:lnTo>
                                  <a:pt x="33329" y="148950"/>
                                </a:lnTo>
                                <a:close/>
                              </a:path>
                              <a:path w="260350" h="798830">
                                <a:moveTo>
                                  <a:pt x="68412" y="148950"/>
                                </a:moveTo>
                                <a:lnTo>
                                  <a:pt x="53479" y="148950"/>
                                </a:lnTo>
                                <a:lnTo>
                                  <a:pt x="61056" y="156388"/>
                                </a:lnTo>
                                <a:lnTo>
                                  <a:pt x="60817" y="156388"/>
                                </a:lnTo>
                                <a:lnTo>
                                  <a:pt x="68412" y="148950"/>
                                </a:lnTo>
                                <a:close/>
                              </a:path>
                              <a:path w="260350" h="798830">
                                <a:moveTo>
                                  <a:pt x="124301" y="114396"/>
                                </a:moveTo>
                                <a:lnTo>
                                  <a:pt x="88746" y="149279"/>
                                </a:lnTo>
                                <a:lnTo>
                                  <a:pt x="95989" y="156388"/>
                                </a:lnTo>
                                <a:lnTo>
                                  <a:pt x="106434" y="146176"/>
                                </a:lnTo>
                                <a:lnTo>
                                  <a:pt x="106660" y="146176"/>
                                </a:lnTo>
                                <a:lnTo>
                                  <a:pt x="99480" y="139145"/>
                                </a:lnTo>
                                <a:lnTo>
                                  <a:pt x="113625" y="139145"/>
                                </a:lnTo>
                                <a:lnTo>
                                  <a:pt x="114017" y="138762"/>
                                </a:lnTo>
                                <a:lnTo>
                                  <a:pt x="114259" y="138762"/>
                                </a:lnTo>
                                <a:lnTo>
                                  <a:pt x="107155" y="131789"/>
                                </a:lnTo>
                                <a:lnTo>
                                  <a:pt x="121150" y="131789"/>
                                </a:lnTo>
                                <a:lnTo>
                                  <a:pt x="124342" y="128667"/>
                                </a:lnTo>
                                <a:lnTo>
                                  <a:pt x="121480" y="125730"/>
                                </a:lnTo>
                                <a:lnTo>
                                  <a:pt x="117248" y="121564"/>
                                </a:lnTo>
                                <a:lnTo>
                                  <a:pt x="131607" y="121564"/>
                                </a:lnTo>
                                <a:lnTo>
                                  <a:pt x="124301" y="114396"/>
                                </a:lnTo>
                                <a:close/>
                              </a:path>
                              <a:path w="260350" h="798830">
                                <a:moveTo>
                                  <a:pt x="139429" y="148950"/>
                                </a:moveTo>
                                <a:lnTo>
                                  <a:pt x="124638" y="148950"/>
                                </a:lnTo>
                                <a:lnTo>
                                  <a:pt x="132216" y="156388"/>
                                </a:lnTo>
                                <a:lnTo>
                                  <a:pt x="131851" y="156388"/>
                                </a:lnTo>
                                <a:lnTo>
                                  <a:pt x="139429" y="148950"/>
                                </a:lnTo>
                                <a:close/>
                              </a:path>
                              <a:path w="260350" h="798830">
                                <a:moveTo>
                                  <a:pt x="174361" y="148950"/>
                                </a:moveTo>
                                <a:lnTo>
                                  <a:pt x="159521" y="148950"/>
                                </a:lnTo>
                                <a:lnTo>
                                  <a:pt x="167102" y="156388"/>
                                </a:lnTo>
                                <a:lnTo>
                                  <a:pt x="166784" y="156388"/>
                                </a:lnTo>
                                <a:lnTo>
                                  <a:pt x="174361" y="148950"/>
                                </a:lnTo>
                                <a:close/>
                              </a:path>
                              <a:path w="260350" h="798830">
                                <a:moveTo>
                                  <a:pt x="212620" y="131279"/>
                                </a:moveTo>
                                <a:lnTo>
                                  <a:pt x="195095" y="148527"/>
                                </a:lnTo>
                                <a:lnTo>
                                  <a:pt x="203137" y="156388"/>
                                </a:lnTo>
                                <a:lnTo>
                                  <a:pt x="203457" y="155950"/>
                                </a:lnTo>
                                <a:lnTo>
                                  <a:pt x="213174" y="146412"/>
                                </a:lnTo>
                                <a:lnTo>
                                  <a:pt x="205350" y="138762"/>
                                </a:lnTo>
                                <a:lnTo>
                                  <a:pt x="220261" y="138762"/>
                                </a:lnTo>
                                <a:lnTo>
                                  <a:pt x="212620" y="131279"/>
                                </a:lnTo>
                                <a:close/>
                              </a:path>
                              <a:path w="260350" h="798830">
                                <a:moveTo>
                                  <a:pt x="248188" y="131789"/>
                                </a:moveTo>
                                <a:lnTo>
                                  <a:pt x="230663" y="148950"/>
                                </a:lnTo>
                                <a:lnTo>
                                  <a:pt x="238258" y="156388"/>
                                </a:lnTo>
                                <a:lnTo>
                                  <a:pt x="237943" y="156388"/>
                                </a:lnTo>
                                <a:lnTo>
                                  <a:pt x="248107" y="146412"/>
                                </a:lnTo>
                                <a:lnTo>
                                  <a:pt x="248269" y="146412"/>
                                </a:lnTo>
                                <a:lnTo>
                                  <a:pt x="240856" y="139145"/>
                                </a:lnTo>
                                <a:lnTo>
                                  <a:pt x="255677" y="139145"/>
                                </a:lnTo>
                                <a:lnTo>
                                  <a:pt x="248188" y="131789"/>
                                </a:lnTo>
                                <a:close/>
                              </a:path>
                              <a:path w="260350" h="798830">
                                <a:moveTo>
                                  <a:pt x="149527" y="139145"/>
                                </a:moveTo>
                                <a:lnTo>
                                  <a:pt x="146265" y="142240"/>
                                </a:lnTo>
                                <a:lnTo>
                                  <a:pt x="142255" y="146176"/>
                                </a:lnTo>
                                <a:lnTo>
                                  <a:pt x="152186" y="155950"/>
                                </a:lnTo>
                                <a:lnTo>
                                  <a:pt x="159334" y="148950"/>
                                </a:lnTo>
                                <a:lnTo>
                                  <a:pt x="159521" y="148950"/>
                                </a:lnTo>
                                <a:lnTo>
                                  <a:pt x="149527" y="139145"/>
                                </a:lnTo>
                                <a:close/>
                              </a:path>
                              <a:path w="260350" h="798830">
                                <a:moveTo>
                                  <a:pt x="255677" y="139145"/>
                                </a:moveTo>
                                <a:lnTo>
                                  <a:pt x="255510" y="139145"/>
                                </a:lnTo>
                                <a:lnTo>
                                  <a:pt x="248107" y="146412"/>
                                </a:lnTo>
                                <a:lnTo>
                                  <a:pt x="248269" y="146412"/>
                                </a:lnTo>
                                <a:lnTo>
                                  <a:pt x="256970" y="154940"/>
                                </a:lnTo>
                                <a:lnTo>
                                  <a:pt x="260120" y="151130"/>
                                </a:lnTo>
                                <a:lnTo>
                                  <a:pt x="260120" y="143510"/>
                                </a:lnTo>
                                <a:lnTo>
                                  <a:pt x="255677" y="139145"/>
                                </a:lnTo>
                                <a:close/>
                              </a:path>
                              <a:path w="260350" h="798830">
                                <a:moveTo>
                                  <a:pt x="25579" y="121564"/>
                                </a:moveTo>
                                <a:lnTo>
                                  <a:pt x="25120" y="121564"/>
                                </a:lnTo>
                                <a:lnTo>
                                  <a:pt x="17845" y="128667"/>
                                </a:lnTo>
                                <a:lnTo>
                                  <a:pt x="17698" y="128910"/>
                                </a:lnTo>
                                <a:lnTo>
                                  <a:pt x="35743" y="146580"/>
                                </a:lnTo>
                                <a:lnTo>
                                  <a:pt x="43316" y="139145"/>
                                </a:lnTo>
                                <a:lnTo>
                                  <a:pt x="27959" y="139145"/>
                                </a:lnTo>
                                <a:lnTo>
                                  <a:pt x="35464" y="131789"/>
                                </a:lnTo>
                                <a:lnTo>
                                  <a:pt x="35996" y="131789"/>
                                </a:lnTo>
                                <a:lnTo>
                                  <a:pt x="25579" y="121564"/>
                                </a:lnTo>
                                <a:close/>
                              </a:path>
                              <a:path w="260350" h="798830">
                                <a:moveTo>
                                  <a:pt x="167511" y="121564"/>
                                </a:moveTo>
                                <a:lnTo>
                                  <a:pt x="167328" y="121564"/>
                                </a:lnTo>
                                <a:lnTo>
                                  <a:pt x="159845" y="128910"/>
                                </a:lnTo>
                                <a:lnTo>
                                  <a:pt x="159598" y="129200"/>
                                </a:lnTo>
                                <a:lnTo>
                                  <a:pt x="177131" y="146412"/>
                                </a:lnTo>
                                <a:lnTo>
                                  <a:pt x="176948" y="146412"/>
                                </a:lnTo>
                                <a:lnTo>
                                  <a:pt x="184350" y="139145"/>
                                </a:lnTo>
                                <a:lnTo>
                                  <a:pt x="169347" y="139145"/>
                                </a:lnTo>
                                <a:lnTo>
                                  <a:pt x="177380" y="131279"/>
                                </a:lnTo>
                                <a:lnTo>
                                  <a:pt x="176969" y="130810"/>
                                </a:lnTo>
                                <a:lnTo>
                                  <a:pt x="167511" y="121564"/>
                                </a:lnTo>
                                <a:close/>
                              </a:path>
                              <a:path w="260350" h="798830">
                                <a:moveTo>
                                  <a:pt x="202700" y="121564"/>
                                </a:moveTo>
                                <a:lnTo>
                                  <a:pt x="202261" y="121564"/>
                                </a:lnTo>
                                <a:lnTo>
                                  <a:pt x="195025" y="128667"/>
                                </a:lnTo>
                                <a:lnTo>
                                  <a:pt x="213174" y="146412"/>
                                </a:lnTo>
                                <a:lnTo>
                                  <a:pt x="220577" y="139145"/>
                                </a:lnTo>
                                <a:lnTo>
                                  <a:pt x="220261" y="138762"/>
                                </a:lnTo>
                                <a:lnTo>
                                  <a:pt x="205017" y="138762"/>
                                </a:lnTo>
                                <a:lnTo>
                                  <a:pt x="212620" y="131279"/>
                                </a:lnTo>
                                <a:lnTo>
                                  <a:pt x="202700" y="121564"/>
                                </a:lnTo>
                                <a:close/>
                              </a:path>
                              <a:path w="260350" h="798830">
                                <a:moveTo>
                                  <a:pt x="238134" y="121913"/>
                                </a:moveTo>
                                <a:lnTo>
                                  <a:pt x="230709" y="129200"/>
                                </a:lnTo>
                                <a:lnTo>
                                  <a:pt x="248269" y="146412"/>
                                </a:lnTo>
                                <a:lnTo>
                                  <a:pt x="248107" y="146412"/>
                                </a:lnTo>
                                <a:lnTo>
                                  <a:pt x="255510" y="139145"/>
                                </a:lnTo>
                                <a:lnTo>
                                  <a:pt x="240676" y="139145"/>
                                </a:lnTo>
                                <a:lnTo>
                                  <a:pt x="248188" y="131789"/>
                                </a:lnTo>
                                <a:lnTo>
                                  <a:pt x="238134" y="121913"/>
                                </a:lnTo>
                                <a:close/>
                              </a:path>
                              <a:path w="260350" h="798830">
                                <a:moveTo>
                                  <a:pt x="60867" y="121913"/>
                                </a:moveTo>
                                <a:lnTo>
                                  <a:pt x="53741" y="128910"/>
                                </a:lnTo>
                                <a:lnTo>
                                  <a:pt x="71284" y="146176"/>
                                </a:lnTo>
                                <a:lnTo>
                                  <a:pt x="73967" y="143510"/>
                                </a:lnTo>
                                <a:lnTo>
                                  <a:pt x="78423" y="139145"/>
                                </a:lnTo>
                                <a:lnTo>
                                  <a:pt x="78032" y="138762"/>
                                </a:lnTo>
                                <a:lnTo>
                                  <a:pt x="63476" y="138762"/>
                                </a:lnTo>
                                <a:lnTo>
                                  <a:pt x="70606" y="131789"/>
                                </a:lnTo>
                                <a:lnTo>
                                  <a:pt x="70928" y="131789"/>
                                </a:lnTo>
                                <a:lnTo>
                                  <a:pt x="60867" y="121913"/>
                                </a:lnTo>
                                <a:close/>
                              </a:path>
                              <a:path w="260350" h="798830">
                                <a:moveTo>
                                  <a:pt x="96739" y="121564"/>
                                </a:moveTo>
                                <a:lnTo>
                                  <a:pt x="96373" y="121564"/>
                                </a:lnTo>
                                <a:lnTo>
                                  <a:pt x="88873" y="128910"/>
                                </a:lnTo>
                                <a:lnTo>
                                  <a:pt x="89027" y="128910"/>
                                </a:lnTo>
                                <a:lnTo>
                                  <a:pt x="106660" y="146176"/>
                                </a:lnTo>
                                <a:lnTo>
                                  <a:pt x="106434" y="146176"/>
                                </a:lnTo>
                                <a:lnTo>
                                  <a:pt x="113625" y="139145"/>
                                </a:lnTo>
                                <a:lnTo>
                                  <a:pt x="99068" y="139145"/>
                                </a:lnTo>
                                <a:lnTo>
                                  <a:pt x="106562" y="131789"/>
                                </a:lnTo>
                                <a:lnTo>
                                  <a:pt x="107155" y="131789"/>
                                </a:lnTo>
                                <a:lnTo>
                                  <a:pt x="96739" y="121564"/>
                                </a:lnTo>
                                <a:close/>
                              </a:path>
                              <a:path w="260350" h="798830">
                                <a:moveTo>
                                  <a:pt x="159891" y="114115"/>
                                </a:moveTo>
                                <a:lnTo>
                                  <a:pt x="134722" y="138762"/>
                                </a:lnTo>
                                <a:lnTo>
                                  <a:pt x="142255" y="146176"/>
                                </a:lnTo>
                                <a:lnTo>
                                  <a:pt x="149417" y="139145"/>
                                </a:lnTo>
                                <a:lnTo>
                                  <a:pt x="149137" y="138762"/>
                                </a:lnTo>
                                <a:lnTo>
                                  <a:pt x="142029" y="131789"/>
                                </a:lnTo>
                                <a:lnTo>
                                  <a:pt x="156912" y="131789"/>
                                </a:lnTo>
                                <a:lnTo>
                                  <a:pt x="159549" y="129200"/>
                                </a:lnTo>
                                <a:lnTo>
                                  <a:pt x="159302" y="128910"/>
                                </a:lnTo>
                                <a:lnTo>
                                  <a:pt x="152175" y="121913"/>
                                </a:lnTo>
                                <a:lnTo>
                                  <a:pt x="166973" y="121913"/>
                                </a:lnTo>
                                <a:lnTo>
                                  <a:pt x="167328" y="121564"/>
                                </a:lnTo>
                                <a:lnTo>
                                  <a:pt x="167511" y="121564"/>
                                </a:lnTo>
                                <a:lnTo>
                                  <a:pt x="159891" y="114115"/>
                                </a:lnTo>
                                <a:close/>
                              </a:path>
                              <a:path w="260350" h="798830">
                                <a:moveTo>
                                  <a:pt x="3946" y="134620"/>
                                </a:moveTo>
                                <a:lnTo>
                                  <a:pt x="195" y="138439"/>
                                </a:lnTo>
                                <a:lnTo>
                                  <a:pt x="3946" y="142240"/>
                                </a:lnTo>
                                <a:lnTo>
                                  <a:pt x="7838" y="138439"/>
                                </a:lnTo>
                                <a:lnTo>
                                  <a:pt x="3946" y="134620"/>
                                </a:lnTo>
                                <a:close/>
                              </a:path>
                              <a:path w="260350" h="798830">
                                <a:moveTo>
                                  <a:pt x="7838" y="138439"/>
                                </a:moveTo>
                                <a:lnTo>
                                  <a:pt x="3946" y="142240"/>
                                </a:lnTo>
                                <a:lnTo>
                                  <a:pt x="11709" y="142240"/>
                                </a:lnTo>
                                <a:lnTo>
                                  <a:pt x="7838" y="138439"/>
                                </a:lnTo>
                                <a:close/>
                              </a:path>
                              <a:path w="260350" h="798830">
                                <a:moveTo>
                                  <a:pt x="50808" y="131789"/>
                                </a:moveTo>
                                <a:lnTo>
                                  <a:pt x="35996" y="131789"/>
                                </a:lnTo>
                                <a:lnTo>
                                  <a:pt x="43490" y="139145"/>
                                </a:lnTo>
                                <a:lnTo>
                                  <a:pt x="43316" y="139145"/>
                                </a:lnTo>
                                <a:lnTo>
                                  <a:pt x="50808" y="131789"/>
                                </a:lnTo>
                                <a:close/>
                              </a:path>
                              <a:path w="260350" h="798830">
                                <a:moveTo>
                                  <a:pt x="85934" y="131789"/>
                                </a:moveTo>
                                <a:lnTo>
                                  <a:pt x="70928" y="131789"/>
                                </a:lnTo>
                                <a:lnTo>
                                  <a:pt x="78423" y="139145"/>
                                </a:lnTo>
                                <a:lnTo>
                                  <a:pt x="85934" y="131789"/>
                                </a:lnTo>
                                <a:close/>
                              </a:path>
                              <a:path w="260350" h="798830">
                                <a:moveTo>
                                  <a:pt x="156912" y="131789"/>
                                </a:moveTo>
                                <a:lnTo>
                                  <a:pt x="142029" y="131789"/>
                                </a:lnTo>
                                <a:lnTo>
                                  <a:pt x="149527" y="139145"/>
                                </a:lnTo>
                                <a:lnTo>
                                  <a:pt x="149808" y="138762"/>
                                </a:lnTo>
                                <a:lnTo>
                                  <a:pt x="156912" y="131789"/>
                                </a:lnTo>
                                <a:close/>
                              </a:path>
                              <a:path w="260350" h="798830">
                                <a:moveTo>
                                  <a:pt x="240803" y="103645"/>
                                </a:moveTo>
                                <a:lnTo>
                                  <a:pt x="240527" y="103813"/>
                                </a:lnTo>
                                <a:lnTo>
                                  <a:pt x="212620" y="131279"/>
                                </a:lnTo>
                                <a:lnTo>
                                  <a:pt x="220652" y="139145"/>
                                </a:lnTo>
                                <a:lnTo>
                                  <a:pt x="220967" y="138762"/>
                                </a:lnTo>
                                <a:lnTo>
                                  <a:pt x="230709" y="129200"/>
                                </a:lnTo>
                                <a:lnTo>
                                  <a:pt x="222919" y="121564"/>
                                </a:lnTo>
                                <a:lnTo>
                                  <a:pt x="237779" y="121564"/>
                                </a:lnTo>
                                <a:lnTo>
                                  <a:pt x="230196" y="114115"/>
                                </a:lnTo>
                                <a:lnTo>
                                  <a:pt x="246076" y="114115"/>
                                </a:lnTo>
                                <a:lnTo>
                                  <a:pt x="248476" y="111760"/>
                                </a:lnTo>
                                <a:lnTo>
                                  <a:pt x="249140" y="111760"/>
                                </a:lnTo>
                                <a:lnTo>
                                  <a:pt x="240803" y="103645"/>
                                </a:lnTo>
                                <a:close/>
                              </a:path>
                              <a:path w="260350" h="798830">
                                <a:moveTo>
                                  <a:pt x="256970" y="123190"/>
                                </a:moveTo>
                                <a:lnTo>
                                  <a:pt x="248188" y="131789"/>
                                </a:lnTo>
                                <a:lnTo>
                                  <a:pt x="255677" y="139145"/>
                                </a:lnTo>
                                <a:lnTo>
                                  <a:pt x="255510" y="139145"/>
                                </a:lnTo>
                                <a:lnTo>
                                  <a:pt x="260120" y="134620"/>
                                </a:lnTo>
                                <a:lnTo>
                                  <a:pt x="260120" y="125730"/>
                                </a:lnTo>
                                <a:lnTo>
                                  <a:pt x="256970" y="123190"/>
                                </a:lnTo>
                                <a:close/>
                              </a:path>
                              <a:path w="260350" h="798830">
                                <a:moveTo>
                                  <a:pt x="121150" y="131789"/>
                                </a:moveTo>
                                <a:lnTo>
                                  <a:pt x="107155" y="131789"/>
                                </a:lnTo>
                                <a:lnTo>
                                  <a:pt x="114259" y="138762"/>
                                </a:lnTo>
                                <a:lnTo>
                                  <a:pt x="114017" y="138762"/>
                                </a:lnTo>
                                <a:lnTo>
                                  <a:pt x="121150" y="131789"/>
                                </a:lnTo>
                                <a:close/>
                              </a:path>
                              <a:path w="260350" h="798830">
                                <a:moveTo>
                                  <a:pt x="131607" y="121564"/>
                                </a:moveTo>
                                <a:lnTo>
                                  <a:pt x="127347" y="125730"/>
                                </a:lnTo>
                                <a:lnTo>
                                  <a:pt x="124465" y="128667"/>
                                </a:lnTo>
                                <a:lnTo>
                                  <a:pt x="134722" y="138762"/>
                                </a:lnTo>
                                <a:lnTo>
                                  <a:pt x="141843" y="131789"/>
                                </a:lnTo>
                                <a:lnTo>
                                  <a:pt x="142029" y="131789"/>
                                </a:lnTo>
                                <a:lnTo>
                                  <a:pt x="131607" y="121564"/>
                                </a:lnTo>
                                <a:close/>
                              </a:path>
                              <a:path w="260350" h="798830">
                                <a:moveTo>
                                  <a:pt x="230606" y="79157"/>
                                </a:moveTo>
                                <a:lnTo>
                                  <a:pt x="177859" y="130810"/>
                                </a:lnTo>
                                <a:lnTo>
                                  <a:pt x="177450" y="131279"/>
                                </a:lnTo>
                                <a:lnTo>
                                  <a:pt x="185105" y="138762"/>
                                </a:lnTo>
                                <a:lnTo>
                                  <a:pt x="184741" y="138762"/>
                                </a:lnTo>
                                <a:lnTo>
                                  <a:pt x="195025" y="128667"/>
                                </a:lnTo>
                                <a:lnTo>
                                  <a:pt x="187759" y="121564"/>
                                </a:lnTo>
                                <a:lnTo>
                                  <a:pt x="202700" y="121564"/>
                                </a:lnTo>
                                <a:lnTo>
                                  <a:pt x="195094" y="114115"/>
                                </a:lnTo>
                                <a:lnTo>
                                  <a:pt x="209849" y="114115"/>
                                </a:lnTo>
                                <a:lnTo>
                                  <a:pt x="212249" y="111760"/>
                                </a:lnTo>
                                <a:lnTo>
                                  <a:pt x="212916" y="111760"/>
                                </a:lnTo>
                                <a:lnTo>
                                  <a:pt x="205300" y="104295"/>
                                </a:lnTo>
                                <a:lnTo>
                                  <a:pt x="220198" y="104295"/>
                                </a:lnTo>
                                <a:lnTo>
                                  <a:pt x="212647" y="96878"/>
                                </a:lnTo>
                                <a:lnTo>
                                  <a:pt x="227410" y="96878"/>
                                </a:lnTo>
                                <a:lnTo>
                                  <a:pt x="230616" y="93731"/>
                                </a:lnTo>
                                <a:lnTo>
                                  <a:pt x="223211" y="86523"/>
                                </a:lnTo>
                                <a:lnTo>
                                  <a:pt x="238157" y="86523"/>
                                </a:lnTo>
                                <a:lnTo>
                                  <a:pt x="230606" y="79157"/>
                                </a:lnTo>
                                <a:close/>
                              </a:path>
                              <a:path w="260350" h="798830">
                                <a:moveTo>
                                  <a:pt x="28071" y="103645"/>
                                </a:moveTo>
                                <a:lnTo>
                                  <a:pt x="185" y="130810"/>
                                </a:lnTo>
                                <a:lnTo>
                                  <a:pt x="185" y="138439"/>
                                </a:lnTo>
                                <a:lnTo>
                                  <a:pt x="3946" y="134620"/>
                                </a:lnTo>
                                <a:lnTo>
                                  <a:pt x="11750" y="134620"/>
                                </a:lnTo>
                                <a:lnTo>
                                  <a:pt x="17597" y="128910"/>
                                </a:lnTo>
                                <a:lnTo>
                                  <a:pt x="17451" y="128667"/>
                                </a:lnTo>
                                <a:lnTo>
                                  <a:pt x="10197" y="121564"/>
                                </a:lnTo>
                                <a:lnTo>
                                  <a:pt x="25579" y="121564"/>
                                </a:lnTo>
                                <a:lnTo>
                                  <a:pt x="17755" y="113884"/>
                                </a:lnTo>
                                <a:lnTo>
                                  <a:pt x="32985" y="113884"/>
                                </a:lnTo>
                                <a:lnTo>
                                  <a:pt x="35160" y="111760"/>
                                </a:lnTo>
                                <a:lnTo>
                                  <a:pt x="36316" y="111760"/>
                                </a:lnTo>
                                <a:lnTo>
                                  <a:pt x="28071" y="103645"/>
                                </a:lnTo>
                                <a:close/>
                              </a:path>
                              <a:path w="260350" h="798830">
                                <a:moveTo>
                                  <a:pt x="11750" y="134620"/>
                                </a:moveTo>
                                <a:lnTo>
                                  <a:pt x="3946" y="134620"/>
                                </a:lnTo>
                                <a:lnTo>
                                  <a:pt x="7838" y="138439"/>
                                </a:lnTo>
                                <a:lnTo>
                                  <a:pt x="11750" y="134620"/>
                                </a:lnTo>
                                <a:close/>
                              </a:path>
                              <a:path w="260350" h="798830">
                                <a:moveTo>
                                  <a:pt x="149844" y="104295"/>
                                </a:moveTo>
                                <a:lnTo>
                                  <a:pt x="149271" y="104295"/>
                                </a:lnTo>
                                <a:lnTo>
                                  <a:pt x="141636" y="111760"/>
                                </a:lnTo>
                                <a:lnTo>
                                  <a:pt x="141832" y="111760"/>
                                </a:lnTo>
                                <a:lnTo>
                                  <a:pt x="159598" y="129200"/>
                                </a:lnTo>
                                <a:lnTo>
                                  <a:pt x="159845" y="128910"/>
                                </a:lnTo>
                                <a:lnTo>
                                  <a:pt x="166973" y="121913"/>
                                </a:lnTo>
                                <a:lnTo>
                                  <a:pt x="151928" y="121913"/>
                                </a:lnTo>
                                <a:lnTo>
                                  <a:pt x="159891" y="114115"/>
                                </a:lnTo>
                                <a:lnTo>
                                  <a:pt x="149844" y="104295"/>
                                </a:lnTo>
                                <a:close/>
                              </a:path>
                              <a:path w="260350" h="798830">
                                <a:moveTo>
                                  <a:pt x="220198" y="104295"/>
                                </a:moveTo>
                                <a:lnTo>
                                  <a:pt x="219854" y="104295"/>
                                </a:lnTo>
                                <a:lnTo>
                                  <a:pt x="212249" y="111760"/>
                                </a:lnTo>
                                <a:lnTo>
                                  <a:pt x="212916" y="111760"/>
                                </a:lnTo>
                                <a:lnTo>
                                  <a:pt x="230709" y="129200"/>
                                </a:lnTo>
                                <a:lnTo>
                                  <a:pt x="238132" y="121913"/>
                                </a:lnTo>
                                <a:lnTo>
                                  <a:pt x="237779" y="121564"/>
                                </a:lnTo>
                                <a:lnTo>
                                  <a:pt x="222491" y="121564"/>
                                </a:lnTo>
                                <a:lnTo>
                                  <a:pt x="230059" y="114115"/>
                                </a:lnTo>
                                <a:lnTo>
                                  <a:pt x="230196" y="114115"/>
                                </a:lnTo>
                                <a:lnTo>
                                  <a:pt x="220198" y="104295"/>
                                </a:lnTo>
                                <a:close/>
                              </a:path>
                              <a:path w="260350" h="798830">
                                <a:moveTo>
                                  <a:pt x="35797" y="61744"/>
                                </a:moveTo>
                                <a:lnTo>
                                  <a:pt x="420" y="96291"/>
                                </a:lnTo>
                                <a:lnTo>
                                  <a:pt x="185" y="96291"/>
                                </a:lnTo>
                                <a:lnTo>
                                  <a:pt x="185" y="111760"/>
                                </a:lnTo>
                                <a:lnTo>
                                  <a:pt x="17698" y="128910"/>
                                </a:lnTo>
                                <a:lnTo>
                                  <a:pt x="17845" y="128667"/>
                                </a:lnTo>
                                <a:lnTo>
                                  <a:pt x="25120" y="121564"/>
                                </a:lnTo>
                                <a:lnTo>
                                  <a:pt x="9676" y="121564"/>
                                </a:lnTo>
                                <a:lnTo>
                                  <a:pt x="17561" y="113884"/>
                                </a:lnTo>
                                <a:lnTo>
                                  <a:pt x="17755" y="113884"/>
                                </a:lnTo>
                                <a:lnTo>
                                  <a:pt x="11709" y="107950"/>
                                </a:lnTo>
                                <a:lnTo>
                                  <a:pt x="3946" y="107950"/>
                                </a:lnTo>
                                <a:lnTo>
                                  <a:pt x="338" y="104295"/>
                                </a:lnTo>
                                <a:lnTo>
                                  <a:pt x="32" y="104295"/>
                                </a:lnTo>
                                <a:lnTo>
                                  <a:pt x="3946" y="100330"/>
                                </a:lnTo>
                                <a:lnTo>
                                  <a:pt x="11726" y="100330"/>
                                </a:lnTo>
                                <a:lnTo>
                                  <a:pt x="18071" y="94115"/>
                                </a:lnTo>
                                <a:lnTo>
                                  <a:pt x="18388" y="94115"/>
                                </a:lnTo>
                                <a:lnTo>
                                  <a:pt x="10674" y="86523"/>
                                </a:lnTo>
                                <a:lnTo>
                                  <a:pt x="24814" y="86523"/>
                                </a:lnTo>
                                <a:lnTo>
                                  <a:pt x="17801" y="79639"/>
                                </a:lnTo>
                                <a:lnTo>
                                  <a:pt x="32849" y="79639"/>
                                </a:lnTo>
                                <a:lnTo>
                                  <a:pt x="35676" y="76870"/>
                                </a:lnTo>
                                <a:lnTo>
                                  <a:pt x="35886" y="76870"/>
                                </a:lnTo>
                                <a:lnTo>
                                  <a:pt x="28473" y="69611"/>
                                </a:lnTo>
                                <a:lnTo>
                                  <a:pt x="43812" y="69611"/>
                                </a:lnTo>
                                <a:lnTo>
                                  <a:pt x="35797" y="61744"/>
                                </a:lnTo>
                                <a:close/>
                              </a:path>
                              <a:path w="260350" h="798830">
                                <a:moveTo>
                                  <a:pt x="42919" y="104295"/>
                                </a:moveTo>
                                <a:lnTo>
                                  <a:pt x="42634" y="104462"/>
                                </a:lnTo>
                                <a:lnTo>
                                  <a:pt x="35160" y="111760"/>
                                </a:lnTo>
                                <a:lnTo>
                                  <a:pt x="36316" y="111760"/>
                                </a:lnTo>
                                <a:lnTo>
                                  <a:pt x="53741" y="128910"/>
                                </a:lnTo>
                                <a:lnTo>
                                  <a:pt x="60867" y="121913"/>
                                </a:lnTo>
                                <a:lnTo>
                                  <a:pt x="60512" y="121564"/>
                                </a:lnTo>
                                <a:lnTo>
                                  <a:pt x="45896" y="121564"/>
                                </a:lnTo>
                                <a:lnTo>
                                  <a:pt x="53209" y="114396"/>
                                </a:lnTo>
                                <a:lnTo>
                                  <a:pt x="42919" y="104295"/>
                                </a:lnTo>
                                <a:close/>
                              </a:path>
                              <a:path w="260350" h="798830">
                                <a:moveTo>
                                  <a:pt x="79145" y="104295"/>
                                </a:moveTo>
                                <a:lnTo>
                                  <a:pt x="78811" y="104295"/>
                                </a:lnTo>
                                <a:lnTo>
                                  <a:pt x="71208" y="111760"/>
                                </a:lnTo>
                                <a:lnTo>
                                  <a:pt x="71514" y="111760"/>
                                </a:lnTo>
                                <a:lnTo>
                                  <a:pt x="89027" y="128910"/>
                                </a:lnTo>
                                <a:lnTo>
                                  <a:pt x="88873" y="128910"/>
                                </a:lnTo>
                                <a:lnTo>
                                  <a:pt x="96373" y="121564"/>
                                </a:lnTo>
                                <a:lnTo>
                                  <a:pt x="81061" y="121564"/>
                                </a:lnTo>
                                <a:lnTo>
                                  <a:pt x="88914" y="113884"/>
                                </a:lnTo>
                                <a:lnTo>
                                  <a:pt x="79145" y="104295"/>
                                </a:lnTo>
                                <a:close/>
                              </a:path>
                              <a:path w="260350" h="798830">
                                <a:moveTo>
                                  <a:pt x="114005" y="104295"/>
                                </a:moveTo>
                                <a:lnTo>
                                  <a:pt x="106384" y="111760"/>
                                </a:lnTo>
                                <a:lnTo>
                                  <a:pt x="107286" y="111760"/>
                                </a:lnTo>
                                <a:lnTo>
                                  <a:pt x="124465" y="128667"/>
                                </a:lnTo>
                                <a:lnTo>
                                  <a:pt x="127347" y="125730"/>
                                </a:lnTo>
                                <a:lnTo>
                                  <a:pt x="131607" y="121564"/>
                                </a:lnTo>
                                <a:lnTo>
                                  <a:pt x="116977" y="121564"/>
                                </a:lnTo>
                                <a:lnTo>
                                  <a:pt x="124279" y="114396"/>
                                </a:lnTo>
                                <a:lnTo>
                                  <a:pt x="124015" y="114115"/>
                                </a:lnTo>
                                <a:lnTo>
                                  <a:pt x="114005" y="104295"/>
                                </a:lnTo>
                                <a:close/>
                              </a:path>
                              <a:path w="260350" h="798830">
                                <a:moveTo>
                                  <a:pt x="185067" y="104295"/>
                                </a:moveTo>
                                <a:lnTo>
                                  <a:pt x="184922" y="104295"/>
                                </a:lnTo>
                                <a:lnTo>
                                  <a:pt x="177317" y="111760"/>
                                </a:lnTo>
                                <a:lnTo>
                                  <a:pt x="177731" y="111760"/>
                                </a:lnTo>
                                <a:lnTo>
                                  <a:pt x="195025" y="128667"/>
                                </a:lnTo>
                                <a:lnTo>
                                  <a:pt x="202261" y="121564"/>
                                </a:lnTo>
                                <a:lnTo>
                                  <a:pt x="187300" y="121564"/>
                                </a:lnTo>
                                <a:lnTo>
                                  <a:pt x="194907" y="114115"/>
                                </a:lnTo>
                                <a:lnTo>
                                  <a:pt x="195094" y="114115"/>
                                </a:lnTo>
                                <a:lnTo>
                                  <a:pt x="185067" y="104295"/>
                                </a:lnTo>
                                <a:close/>
                              </a:path>
                              <a:path w="260350" h="798830">
                                <a:moveTo>
                                  <a:pt x="81645" y="86523"/>
                                </a:moveTo>
                                <a:lnTo>
                                  <a:pt x="53209" y="114396"/>
                                </a:lnTo>
                                <a:lnTo>
                                  <a:pt x="60867" y="121913"/>
                                </a:lnTo>
                                <a:lnTo>
                                  <a:pt x="71208" y="111760"/>
                                </a:lnTo>
                                <a:lnTo>
                                  <a:pt x="71514" y="111760"/>
                                </a:lnTo>
                                <a:lnTo>
                                  <a:pt x="63891" y="104295"/>
                                </a:lnTo>
                                <a:lnTo>
                                  <a:pt x="79145" y="104295"/>
                                </a:lnTo>
                                <a:lnTo>
                                  <a:pt x="71589" y="96878"/>
                                </a:lnTo>
                                <a:lnTo>
                                  <a:pt x="86365" y="96878"/>
                                </a:lnTo>
                                <a:lnTo>
                                  <a:pt x="89180" y="94115"/>
                                </a:lnTo>
                                <a:lnTo>
                                  <a:pt x="89358" y="94115"/>
                                </a:lnTo>
                                <a:lnTo>
                                  <a:pt x="81645" y="86523"/>
                                </a:lnTo>
                                <a:close/>
                              </a:path>
                              <a:path w="260350" h="798830">
                                <a:moveTo>
                                  <a:pt x="246076" y="114115"/>
                                </a:moveTo>
                                <a:lnTo>
                                  <a:pt x="230196" y="114115"/>
                                </a:lnTo>
                                <a:lnTo>
                                  <a:pt x="238134" y="121913"/>
                                </a:lnTo>
                                <a:lnTo>
                                  <a:pt x="246076" y="114115"/>
                                </a:lnTo>
                                <a:close/>
                              </a:path>
                              <a:path w="260350" h="798830">
                                <a:moveTo>
                                  <a:pt x="32985" y="113884"/>
                                </a:moveTo>
                                <a:lnTo>
                                  <a:pt x="17755" y="113884"/>
                                </a:lnTo>
                                <a:lnTo>
                                  <a:pt x="25579" y="121564"/>
                                </a:lnTo>
                                <a:lnTo>
                                  <a:pt x="25120" y="121564"/>
                                </a:lnTo>
                                <a:lnTo>
                                  <a:pt x="32985" y="113884"/>
                                </a:lnTo>
                                <a:close/>
                              </a:path>
                              <a:path w="260350" h="798830">
                                <a:moveTo>
                                  <a:pt x="99212" y="103813"/>
                                </a:moveTo>
                                <a:lnTo>
                                  <a:pt x="88914" y="113884"/>
                                </a:lnTo>
                                <a:lnTo>
                                  <a:pt x="96739" y="121564"/>
                                </a:lnTo>
                                <a:lnTo>
                                  <a:pt x="96373" y="121564"/>
                                </a:lnTo>
                                <a:lnTo>
                                  <a:pt x="106384" y="111760"/>
                                </a:lnTo>
                                <a:lnTo>
                                  <a:pt x="107286" y="111760"/>
                                </a:lnTo>
                                <a:lnTo>
                                  <a:pt x="99212" y="103813"/>
                                </a:lnTo>
                                <a:close/>
                              </a:path>
                              <a:path w="260350" h="798830">
                                <a:moveTo>
                                  <a:pt x="134398" y="104462"/>
                                </a:moveTo>
                                <a:lnTo>
                                  <a:pt x="124565" y="114115"/>
                                </a:lnTo>
                                <a:lnTo>
                                  <a:pt x="124301" y="114396"/>
                                </a:lnTo>
                                <a:lnTo>
                                  <a:pt x="131607" y="121564"/>
                                </a:lnTo>
                                <a:lnTo>
                                  <a:pt x="141636" y="111760"/>
                                </a:lnTo>
                                <a:lnTo>
                                  <a:pt x="141832" y="111760"/>
                                </a:lnTo>
                                <a:lnTo>
                                  <a:pt x="134398" y="104462"/>
                                </a:lnTo>
                                <a:close/>
                              </a:path>
                              <a:path w="260350" h="798830">
                                <a:moveTo>
                                  <a:pt x="177494" y="96878"/>
                                </a:moveTo>
                                <a:lnTo>
                                  <a:pt x="159891" y="114115"/>
                                </a:lnTo>
                                <a:lnTo>
                                  <a:pt x="167511" y="121564"/>
                                </a:lnTo>
                                <a:lnTo>
                                  <a:pt x="167328" y="121564"/>
                                </a:lnTo>
                                <a:lnTo>
                                  <a:pt x="177317" y="111760"/>
                                </a:lnTo>
                                <a:lnTo>
                                  <a:pt x="177731" y="111760"/>
                                </a:lnTo>
                                <a:lnTo>
                                  <a:pt x="170095" y="104295"/>
                                </a:lnTo>
                                <a:lnTo>
                                  <a:pt x="185067" y="104295"/>
                                </a:lnTo>
                                <a:lnTo>
                                  <a:pt x="177494" y="96878"/>
                                </a:lnTo>
                                <a:close/>
                              </a:path>
                              <a:path w="260350" h="798830">
                                <a:moveTo>
                                  <a:pt x="209849" y="114115"/>
                                </a:moveTo>
                                <a:lnTo>
                                  <a:pt x="195094" y="114115"/>
                                </a:lnTo>
                                <a:lnTo>
                                  <a:pt x="202700" y="121564"/>
                                </a:lnTo>
                                <a:lnTo>
                                  <a:pt x="202261" y="121564"/>
                                </a:lnTo>
                                <a:lnTo>
                                  <a:pt x="209849" y="114115"/>
                                </a:lnTo>
                                <a:close/>
                              </a:path>
                              <a:path w="260350" h="798830">
                                <a:moveTo>
                                  <a:pt x="256374" y="104295"/>
                                </a:moveTo>
                                <a:lnTo>
                                  <a:pt x="256081" y="104295"/>
                                </a:lnTo>
                                <a:lnTo>
                                  <a:pt x="248476" y="111760"/>
                                </a:lnTo>
                                <a:lnTo>
                                  <a:pt x="249140" y="111760"/>
                                </a:lnTo>
                                <a:lnTo>
                                  <a:pt x="256970" y="119380"/>
                                </a:lnTo>
                                <a:lnTo>
                                  <a:pt x="260120" y="116840"/>
                                </a:lnTo>
                                <a:lnTo>
                                  <a:pt x="260120" y="107950"/>
                                </a:lnTo>
                                <a:lnTo>
                                  <a:pt x="256374" y="104295"/>
                                </a:lnTo>
                                <a:close/>
                              </a:path>
                              <a:path w="260350" h="798830">
                                <a:moveTo>
                                  <a:pt x="45743" y="86523"/>
                                </a:moveTo>
                                <a:lnTo>
                                  <a:pt x="45134" y="87023"/>
                                </a:lnTo>
                                <a:lnTo>
                                  <a:pt x="28071" y="103645"/>
                                </a:lnTo>
                                <a:lnTo>
                                  <a:pt x="36316" y="111760"/>
                                </a:lnTo>
                                <a:lnTo>
                                  <a:pt x="35160" y="111760"/>
                                </a:lnTo>
                                <a:lnTo>
                                  <a:pt x="42805" y="104295"/>
                                </a:lnTo>
                                <a:lnTo>
                                  <a:pt x="42428" y="103813"/>
                                </a:lnTo>
                                <a:lnTo>
                                  <a:pt x="35363" y="96878"/>
                                </a:lnTo>
                                <a:lnTo>
                                  <a:pt x="50401" y="96878"/>
                                </a:lnTo>
                                <a:lnTo>
                                  <a:pt x="53230" y="94115"/>
                                </a:lnTo>
                                <a:lnTo>
                                  <a:pt x="53496" y="94115"/>
                                </a:lnTo>
                                <a:lnTo>
                                  <a:pt x="45743" y="86523"/>
                                </a:lnTo>
                                <a:close/>
                              </a:path>
                              <a:path w="260350" h="798830">
                                <a:moveTo>
                                  <a:pt x="61040" y="86523"/>
                                </a:moveTo>
                                <a:lnTo>
                                  <a:pt x="60492" y="87023"/>
                                </a:lnTo>
                                <a:lnTo>
                                  <a:pt x="53230" y="94115"/>
                                </a:lnTo>
                                <a:lnTo>
                                  <a:pt x="53496" y="94115"/>
                                </a:lnTo>
                                <a:lnTo>
                                  <a:pt x="71514" y="111760"/>
                                </a:lnTo>
                                <a:lnTo>
                                  <a:pt x="71208" y="111760"/>
                                </a:lnTo>
                                <a:lnTo>
                                  <a:pt x="78811" y="104295"/>
                                </a:lnTo>
                                <a:lnTo>
                                  <a:pt x="63514" y="104295"/>
                                </a:lnTo>
                                <a:lnTo>
                                  <a:pt x="71081" y="96878"/>
                                </a:lnTo>
                                <a:lnTo>
                                  <a:pt x="71589" y="96878"/>
                                </a:lnTo>
                                <a:lnTo>
                                  <a:pt x="61040" y="86523"/>
                                </a:lnTo>
                                <a:close/>
                              </a:path>
                              <a:path w="260350" h="798830">
                                <a:moveTo>
                                  <a:pt x="124275" y="79301"/>
                                </a:moveTo>
                                <a:lnTo>
                                  <a:pt x="99212" y="103813"/>
                                </a:lnTo>
                                <a:lnTo>
                                  <a:pt x="107286" y="111760"/>
                                </a:lnTo>
                                <a:lnTo>
                                  <a:pt x="106384" y="111760"/>
                                </a:lnTo>
                                <a:lnTo>
                                  <a:pt x="114005" y="104295"/>
                                </a:lnTo>
                                <a:lnTo>
                                  <a:pt x="106446" y="96878"/>
                                </a:lnTo>
                                <a:lnTo>
                                  <a:pt x="121578" y="96878"/>
                                </a:lnTo>
                                <a:lnTo>
                                  <a:pt x="124129" y="94380"/>
                                </a:lnTo>
                                <a:lnTo>
                                  <a:pt x="116635" y="87023"/>
                                </a:lnTo>
                                <a:lnTo>
                                  <a:pt x="132175" y="87023"/>
                                </a:lnTo>
                                <a:lnTo>
                                  <a:pt x="124275" y="79301"/>
                                </a:lnTo>
                                <a:close/>
                              </a:path>
                              <a:path w="260350" h="798830">
                                <a:moveTo>
                                  <a:pt x="169914" y="69611"/>
                                </a:moveTo>
                                <a:lnTo>
                                  <a:pt x="134398" y="104462"/>
                                </a:lnTo>
                                <a:lnTo>
                                  <a:pt x="141832" y="111760"/>
                                </a:lnTo>
                                <a:lnTo>
                                  <a:pt x="141636" y="111760"/>
                                </a:lnTo>
                                <a:lnTo>
                                  <a:pt x="149271" y="104295"/>
                                </a:lnTo>
                                <a:lnTo>
                                  <a:pt x="149844" y="104295"/>
                                </a:lnTo>
                                <a:lnTo>
                                  <a:pt x="142256" y="96878"/>
                                </a:lnTo>
                                <a:lnTo>
                                  <a:pt x="156857" y="96878"/>
                                </a:lnTo>
                                <a:lnTo>
                                  <a:pt x="159683" y="94115"/>
                                </a:lnTo>
                                <a:lnTo>
                                  <a:pt x="152430" y="87023"/>
                                </a:lnTo>
                                <a:lnTo>
                                  <a:pt x="167432" y="87023"/>
                                </a:lnTo>
                                <a:lnTo>
                                  <a:pt x="159892" y="79639"/>
                                </a:lnTo>
                                <a:lnTo>
                                  <a:pt x="174488" y="79639"/>
                                </a:lnTo>
                                <a:lnTo>
                                  <a:pt x="177320" y="76870"/>
                                </a:lnTo>
                                <a:lnTo>
                                  <a:pt x="169914" y="69611"/>
                                </a:lnTo>
                                <a:close/>
                              </a:path>
                              <a:path w="260350" h="798830">
                                <a:moveTo>
                                  <a:pt x="167432" y="87023"/>
                                </a:moveTo>
                                <a:lnTo>
                                  <a:pt x="166936" y="87023"/>
                                </a:lnTo>
                                <a:lnTo>
                                  <a:pt x="159683" y="94115"/>
                                </a:lnTo>
                                <a:lnTo>
                                  <a:pt x="177731" y="111760"/>
                                </a:lnTo>
                                <a:lnTo>
                                  <a:pt x="177317" y="111760"/>
                                </a:lnTo>
                                <a:lnTo>
                                  <a:pt x="184922" y="104295"/>
                                </a:lnTo>
                                <a:lnTo>
                                  <a:pt x="169920" y="104295"/>
                                </a:lnTo>
                                <a:lnTo>
                                  <a:pt x="177494" y="96878"/>
                                </a:lnTo>
                                <a:lnTo>
                                  <a:pt x="167432" y="87023"/>
                                </a:lnTo>
                                <a:close/>
                              </a:path>
                              <a:path w="260350" h="798830">
                                <a:moveTo>
                                  <a:pt x="202615" y="87023"/>
                                </a:moveTo>
                                <a:lnTo>
                                  <a:pt x="201899" y="87630"/>
                                </a:lnTo>
                                <a:lnTo>
                                  <a:pt x="195022" y="94380"/>
                                </a:lnTo>
                                <a:lnTo>
                                  <a:pt x="195184" y="94380"/>
                                </a:lnTo>
                                <a:lnTo>
                                  <a:pt x="212916" y="111760"/>
                                </a:lnTo>
                                <a:lnTo>
                                  <a:pt x="212249" y="111760"/>
                                </a:lnTo>
                                <a:lnTo>
                                  <a:pt x="219854" y="104295"/>
                                </a:lnTo>
                                <a:lnTo>
                                  <a:pt x="204936" y="104295"/>
                                </a:lnTo>
                                <a:lnTo>
                                  <a:pt x="212510" y="96878"/>
                                </a:lnTo>
                                <a:lnTo>
                                  <a:pt x="212647" y="96878"/>
                                </a:lnTo>
                                <a:lnTo>
                                  <a:pt x="202615" y="87023"/>
                                </a:lnTo>
                                <a:close/>
                              </a:path>
                              <a:path w="260350" h="798830">
                                <a:moveTo>
                                  <a:pt x="248169" y="96291"/>
                                </a:moveTo>
                                <a:lnTo>
                                  <a:pt x="244066" y="100330"/>
                                </a:lnTo>
                                <a:lnTo>
                                  <a:pt x="240803" y="103645"/>
                                </a:lnTo>
                                <a:lnTo>
                                  <a:pt x="249140" y="111760"/>
                                </a:lnTo>
                                <a:lnTo>
                                  <a:pt x="248476" y="111760"/>
                                </a:lnTo>
                                <a:lnTo>
                                  <a:pt x="256081" y="104295"/>
                                </a:lnTo>
                                <a:lnTo>
                                  <a:pt x="256374" y="104295"/>
                                </a:lnTo>
                                <a:lnTo>
                                  <a:pt x="248169" y="96291"/>
                                </a:lnTo>
                                <a:close/>
                              </a:path>
                              <a:path w="260350" h="798830">
                                <a:moveTo>
                                  <a:pt x="11726" y="100330"/>
                                </a:moveTo>
                                <a:lnTo>
                                  <a:pt x="3946" y="100330"/>
                                </a:lnTo>
                                <a:lnTo>
                                  <a:pt x="7986" y="104295"/>
                                </a:lnTo>
                                <a:lnTo>
                                  <a:pt x="338" y="104295"/>
                                </a:lnTo>
                                <a:lnTo>
                                  <a:pt x="3946" y="107950"/>
                                </a:lnTo>
                                <a:lnTo>
                                  <a:pt x="11726" y="100330"/>
                                </a:lnTo>
                                <a:close/>
                              </a:path>
                              <a:path w="260350" h="798830">
                                <a:moveTo>
                                  <a:pt x="3946" y="100330"/>
                                </a:moveTo>
                                <a:lnTo>
                                  <a:pt x="32" y="104295"/>
                                </a:lnTo>
                                <a:lnTo>
                                  <a:pt x="7678" y="104295"/>
                                </a:lnTo>
                                <a:lnTo>
                                  <a:pt x="3946" y="107950"/>
                                </a:lnTo>
                                <a:lnTo>
                                  <a:pt x="11709" y="107950"/>
                                </a:lnTo>
                                <a:lnTo>
                                  <a:pt x="3946" y="100330"/>
                                </a:lnTo>
                                <a:close/>
                              </a:path>
                              <a:path w="260350" h="798830">
                                <a:moveTo>
                                  <a:pt x="132175" y="87023"/>
                                </a:moveTo>
                                <a:lnTo>
                                  <a:pt x="131639" y="87023"/>
                                </a:lnTo>
                                <a:lnTo>
                                  <a:pt x="124129" y="94380"/>
                                </a:lnTo>
                                <a:lnTo>
                                  <a:pt x="134398" y="104462"/>
                                </a:lnTo>
                                <a:lnTo>
                                  <a:pt x="142124" y="96878"/>
                                </a:lnTo>
                                <a:lnTo>
                                  <a:pt x="142256" y="96878"/>
                                </a:lnTo>
                                <a:lnTo>
                                  <a:pt x="132175" y="87023"/>
                                </a:lnTo>
                                <a:close/>
                              </a:path>
                              <a:path w="260350" h="798830">
                                <a:moveTo>
                                  <a:pt x="50401" y="96878"/>
                                </a:moveTo>
                                <a:lnTo>
                                  <a:pt x="35363" y="96878"/>
                                </a:lnTo>
                                <a:lnTo>
                                  <a:pt x="42919" y="104295"/>
                                </a:lnTo>
                                <a:lnTo>
                                  <a:pt x="43299" y="103813"/>
                                </a:lnTo>
                                <a:lnTo>
                                  <a:pt x="50401" y="96878"/>
                                </a:lnTo>
                                <a:close/>
                              </a:path>
                              <a:path w="260350" h="798830">
                                <a:moveTo>
                                  <a:pt x="86365" y="96878"/>
                                </a:moveTo>
                                <a:lnTo>
                                  <a:pt x="71589" y="96878"/>
                                </a:lnTo>
                                <a:lnTo>
                                  <a:pt x="79145" y="104295"/>
                                </a:lnTo>
                                <a:lnTo>
                                  <a:pt x="78811" y="104295"/>
                                </a:lnTo>
                                <a:lnTo>
                                  <a:pt x="86365" y="96878"/>
                                </a:lnTo>
                                <a:close/>
                              </a:path>
                              <a:path w="260350" h="798830">
                                <a:moveTo>
                                  <a:pt x="121578" y="96878"/>
                                </a:moveTo>
                                <a:lnTo>
                                  <a:pt x="106446" y="96878"/>
                                </a:lnTo>
                                <a:lnTo>
                                  <a:pt x="114005" y="104295"/>
                                </a:lnTo>
                                <a:lnTo>
                                  <a:pt x="121578" y="96878"/>
                                </a:lnTo>
                                <a:close/>
                              </a:path>
                              <a:path w="260350" h="798830">
                                <a:moveTo>
                                  <a:pt x="156857" y="96878"/>
                                </a:moveTo>
                                <a:lnTo>
                                  <a:pt x="142256" y="96878"/>
                                </a:lnTo>
                                <a:lnTo>
                                  <a:pt x="149844" y="104295"/>
                                </a:lnTo>
                                <a:lnTo>
                                  <a:pt x="149271" y="104295"/>
                                </a:lnTo>
                                <a:lnTo>
                                  <a:pt x="156857" y="96878"/>
                                </a:lnTo>
                                <a:close/>
                              </a:path>
                              <a:path w="260350" h="798830">
                                <a:moveTo>
                                  <a:pt x="187679" y="87023"/>
                                </a:moveTo>
                                <a:lnTo>
                                  <a:pt x="186937" y="87630"/>
                                </a:lnTo>
                                <a:lnTo>
                                  <a:pt x="177494" y="96878"/>
                                </a:lnTo>
                                <a:lnTo>
                                  <a:pt x="185067" y="104295"/>
                                </a:lnTo>
                                <a:lnTo>
                                  <a:pt x="184922" y="104295"/>
                                </a:lnTo>
                                <a:lnTo>
                                  <a:pt x="195022" y="94380"/>
                                </a:lnTo>
                                <a:lnTo>
                                  <a:pt x="195184" y="94380"/>
                                </a:lnTo>
                                <a:lnTo>
                                  <a:pt x="187679" y="87023"/>
                                </a:lnTo>
                                <a:close/>
                              </a:path>
                              <a:path w="260350" h="798830">
                                <a:moveTo>
                                  <a:pt x="227410" y="96878"/>
                                </a:moveTo>
                                <a:lnTo>
                                  <a:pt x="212647" y="96878"/>
                                </a:lnTo>
                                <a:lnTo>
                                  <a:pt x="220198" y="104295"/>
                                </a:lnTo>
                                <a:lnTo>
                                  <a:pt x="219854" y="104295"/>
                                </a:lnTo>
                                <a:lnTo>
                                  <a:pt x="227410" y="96878"/>
                                </a:lnTo>
                                <a:close/>
                              </a:path>
                              <a:path w="260350" h="798830">
                                <a:moveTo>
                                  <a:pt x="256970" y="87630"/>
                                </a:moveTo>
                                <a:lnTo>
                                  <a:pt x="248169" y="96291"/>
                                </a:lnTo>
                                <a:lnTo>
                                  <a:pt x="256374" y="104295"/>
                                </a:lnTo>
                                <a:lnTo>
                                  <a:pt x="256081" y="104295"/>
                                </a:lnTo>
                                <a:lnTo>
                                  <a:pt x="260120" y="100330"/>
                                </a:lnTo>
                                <a:lnTo>
                                  <a:pt x="260120" y="91440"/>
                                </a:lnTo>
                                <a:lnTo>
                                  <a:pt x="256970" y="87630"/>
                                </a:lnTo>
                                <a:close/>
                              </a:path>
                              <a:path w="260350" h="798830">
                                <a:moveTo>
                                  <a:pt x="96402" y="87023"/>
                                </a:moveTo>
                                <a:lnTo>
                                  <a:pt x="89180" y="94115"/>
                                </a:lnTo>
                                <a:lnTo>
                                  <a:pt x="89358" y="94115"/>
                                </a:lnTo>
                                <a:lnTo>
                                  <a:pt x="99212" y="103813"/>
                                </a:lnTo>
                                <a:lnTo>
                                  <a:pt x="106303" y="96878"/>
                                </a:lnTo>
                                <a:lnTo>
                                  <a:pt x="106446" y="96878"/>
                                </a:lnTo>
                                <a:lnTo>
                                  <a:pt x="96402" y="87023"/>
                                </a:lnTo>
                                <a:close/>
                              </a:path>
                              <a:path w="260350" h="798830">
                                <a:moveTo>
                                  <a:pt x="25324" y="87023"/>
                                </a:moveTo>
                                <a:lnTo>
                                  <a:pt x="18071" y="94115"/>
                                </a:lnTo>
                                <a:lnTo>
                                  <a:pt x="18388" y="94115"/>
                                </a:lnTo>
                                <a:lnTo>
                                  <a:pt x="28071" y="103645"/>
                                </a:lnTo>
                                <a:lnTo>
                                  <a:pt x="35018" y="96878"/>
                                </a:lnTo>
                                <a:lnTo>
                                  <a:pt x="35363" y="96878"/>
                                </a:lnTo>
                                <a:lnTo>
                                  <a:pt x="25324" y="87023"/>
                                </a:lnTo>
                                <a:close/>
                              </a:path>
                              <a:path w="260350" h="798830">
                                <a:moveTo>
                                  <a:pt x="238157" y="86523"/>
                                </a:moveTo>
                                <a:lnTo>
                                  <a:pt x="237959" y="86523"/>
                                </a:lnTo>
                                <a:lnTo>
                                  <a:pt x="230616" y="93731"/>
                                </a:lnTo>
                                <a:lnTo>
                                  <a:pt x="240803" y="103645"/>
                                </a:lnTo>
                                <a:lnTo>
                                  <a:pt x="244066" y="100330"/>
                                </a:lnTo>
                                <a:lnTo>
                                  <a:pt x="248169" y="96291"/>
                                </a:lnTo>
                                <a:lnTo>
                                  <a:pt x="238157" y="86523"/>
                                </a:lnTo>
                                <a:close/>
                              </a:path>
                              <a:path w="260350" h="798830">
                                <a:moveTo>
                                  <a:pt x="114362" y="69611"/>
                                </a:moveTo>
                                <a:lnTo>
                                  <a:pt x="114136" y="69611"/>
                                </a:lnTo>
                                <a:lnTo>
                                  <a:pt x="106518" y="77091"/>
                                </a:lnTo>
                                <a:lnTo>
                                  <a:pt x="124129" y="94380"/>
                                </a:lnTo>
                                <a:lnTo>
                                  <a:pt x="131639" y="87023"/>
                                </a:lnTo>
                                <a:lnTo>
                                  <a:pt x="116379" y="87023"/>
                                </a:lnTo>
                                <a:lnTo>
                                  <a:pt x="124275" y="79301"/>
                                </a:lnTo>
                                <a:lnTo>
                                  <a:pt x="114362" y="69611"/>
                                </a:lnTo>
                                <a:close/>
                              </a:path>
                              <a:path w="260350" h="798830">
                                <a:moveTo>
                                  <a:pt x="195097" y="79639"/>
                                </a:moveTo>
                                <a:lnTo>
                                  <a:pt x="188068" y="86523"/>
                                </a:lnTo>
                                <a:lnTo>
                                  <a:pt x="187679" y="87023"/>
                                </a:lnTo>
                                <a:lnTo>
                                  <a:pt x="195184" y="94380"/>
                                </a:lnTo>
                                <a:lnTo>
                                  <a:pt x="195022" y="94380"/>
                                </a:lnTo>
                                <a:lnTo>
                                  <a:pt x="202516" y="87023"/>
                                </a:lnTo>
                                <a:lnTo>
                                  <a:pt x="202105" y="86523"/>
                                </a:lnTo>
                                <a:lnTo>
                                  <a:pt x="195097" y="79639"/>
                                </a:lnTo>
                                <a:close/>
                              </a:path>
                              <a:path w="260350" h="798830">
                                <a:moveTo>
                                  <a:pt x="185" y="68580"/>
                                </a:moveTo>
                                <a:lnTo>
                                  <a:pt x="185" y="76200"/>
                                </a:lnTo>
                                <a:lnTo>
                                  <a:pt x="18388" y="94115"/>
                                </a:lnTo>
                                <a:lnTo>
                                  <a:pt x="18071" y="94115"/>
                                </a:lnTo>
                                <a:lnTo>
                                  <a:pt x="25310" y="87023"/>
                                </a:lnTo>
                                <a:lnTo>
                                  <a:pt x="24814" y="86523"/>
                                </a:lnTo>
                                <a:lnTo>
                                  <a:pt x="10422" y="86523"/>
                                </a:lnTo>
                                <a:lnTo>
                                  <a:pt x="17471" y="79639"/>
                                </a:lnTo>
                                <a:lnTo>
                                  <a:pt x="17801" y="79639"/>
                                </a:lnTo>
                                <a:lnTo>
                                  <a:pt x="10416" y="72390"/>
                                </a:lnTo>
                                <a:lnTo>
                                  <a:pt x="3946" y="72390"/>
                                </a:lnTo>
                                <a:lnTo>
                                  <a:pt x="185" y="68580"/>
                                </a:lnTo>
                                <a:close/>
                              </a:path>
                              <a:path w="260350" h="798830">
                                <a:moveTo>
                                  <a:pt x="53374" y="78997"/>
                                </a:moveTo>
                                <a:lnTo>
                                  <a:pt x="47120" y="85090"/>
                                </a:lnTo>
                                <a:lnTo>
                                  <a:pt x="45743" y="86523"/>
                                </a:lnTo>
                                <a:lnTo>
                                  <a:pt x="53496" y="94115"/>
                                </a:lnTo>
                                <a:lnTo>
                                  <a:pt x="53230" y="94115"/>
                                </a:lnTo>
                                <a:lnTo>
                                  <a:pt x="61005" y="86523"/>
                                </a:lnTo>
                                <a:lnTo>
                                  <a:pt x="59580" y="85090"/>
                                </a:lnTo>
                                <a:lnTo>
                                  <a:pt x="53374" y="78997"/>
                                </a:lnTo>
                                <a:close/>
                              </a:path>
                              <a:path w="260350" h="798830">
                                <a:moveTo>
                                  <a:pt x="98898" y="69611"/>
                                </a:moveTo>
                                <a:lnTo>
                                  <a:pt x="81645" y="86523"/>
                                </a:lnTo>
                                <a:lnTo>
                                  <a:pt x="89358" y="94115"/>
                                </a:lnTo>
                                <a:lnTo>
                                  <a:pt x="89180" y="94115"/>
                                </a:lnTo>
                                <a:lnTo>
                                  <a:pt x="96402" y="87023"/>
                                </a:lnTo>
                                <a:lnTo>
                                  <a:pt x="88875" y="79639"/>
                                </a:lnTo>
                                <a:lnTo>
                                  <a:pt x="103923" y="79639"/>
                                </a:lnTo>
                                <a:lnTo>
                                  <a:pt x="106518" y="77091"/>
                                </a:lnTo>
                                <a:lnTo>
                                  <a:pt x="98898" y="69611"/>
                                </a:lnTo>
                                <a:close/>
                              </a:path>
                              <a:path w="260350" h="798830">
                                <a:moveTo>
                                  <a:pt x="149652" y="69611"/>
                                </a:moveTo>
                                <a:lnTo>
                                  <a:pt x="149417" y="69611"/>
                                </a:lnTo>
                                <a:lnTo>
                                  <a:pt x="142382" y="76501"/>
                                </a:lnTo>
                                <a:lnTo>
                                  <a:pt x="142045" y="76870"/>
                                </a:lnTo>
                                <a:lnTo>
                                  <a:pt x="159683" y="94115"/>
                                </a:lnTo>
                                <a:lnTo>
                                  <a:pt x="166936" y="87023"/>
                                </a:lnTo>
                                <a:lnTo>
                                  <a:pt x="152161" y="87023"/>
                                </a:lnTo>
                                <a:lnTo>
                                  <a:pt x="159683" y="79639"/>
                                </a:lnTo>
                                <a:lnTo>
                                  <a:pt x="159892" y="79639"/>
                                </a:lnTo>
                                <a:lnTo>
                                  <a:pt x="149652" y="69611"/>
                                </a:lnTo>
                                <a:close/>
                              </a:path>
                              <a:path w="260350" h="798830">
                                <a:moveTo>
                                  <a:pt x="220821" y="69611"/>
                                </a:moveTo>
                                <a:lnTo>
                                  <a:pt x="220255" y="69611"/>
                                </a:lnTo>
                                <a:lnTo>
                                  <a:pt x="212860" y="76870"/>
                                </a:lnTo>
                                <a:lnTo>
                                  <a:pt x="213293" y="76870"/>
                                </a:lnTo>
                                <a:lnTo>
                                  <a:pt x="230616" y="93731"/>
                                </a:lnTo>
                                <a:lnTo>
                                  <a:pt x="237959" y="86523"/>
                                </a:lnTo>
                                <a:lnTo>
                                  <a:pt x="223084" y="86523"/>
                                </a:lnTo>
                                <a:lnTo>
                                  <a:pt x="230606" y="79157"/>
                                </a:lnTo>
                                <a:lnTo>
                                  <a:pt x="220821" y="69611"/>
                                </a:lnTo>
                                <a:close/>
                              </a:path>
                              <a:path w="260350" h="798830">
                                <a:moveTo>
                                  <a:pt x="32849" y="79639"/>
                                </a:moveTo>
                                <a:lnTo>
                                  <a:pt x="17801" y="79639"/>
                                </a:lnTo>
                                <a:lnTo>
                                  <a:pt x="25324" y="87023"/>
                                </a:lnTo>
                                <a:lnTo>
                                  <a:pt x="32849" y="79639"/>
                                </a:lnTo>
                                <a:close/>
                              </a:path>
                              <a:path w="260350" h="798830">
                                <a:moveTo>
                                  <a:pt x="103923" y="79639"/>
                                </a:moveTo>
                                <a:lnTo>
                                  <a:pt x="88875" y="79639"/>
                                </a:lnTo>
                                <a:lnTo>
                                  <a:pt x="96402" y="87023"/>
                                </a:lnTo>
                                <a:lnTo>
                                  <a:pt x="103923" y="79639"/>
                                </a:lnTo>
                                <a:close/>
                              </a:path>
                              <a:path w="260350" h="798830">
                                <a:moveTo>
                                  <a:pt x="141926" y="62044"/>
                                </a:moveTo>
                                <a:lnTo>
                                  <a:pt x="124275" y="79301"/>
                                </a:lnTo>
                                <a:lnTo>
                                  <a:pt x="132175" y="87023"/>
                                </a:lnTo>
                                <a:lnTo>
                                  <a:pt x="131639" y="87023"/>
                                </a:lnTo>
                                <a:lnTo>
                                  <a:pt x="142006" y="76870"/>
                                </a:lnTo>
                                <a:lnTo>
                                  <a:pt x="141667" y="76501"/>
                                </a:lnTo>
                                <a:lnTo>
                                  <a:pt x="134620" y="69611"/>
                                </a:lnTo>
                                <a:lnTo>
                                  <a:pt x="149652" y="69611"/>
                                </a:lnTo>
                                <a:lnTo>
                                  <a:pt x="141926" y="62044"/>
                                </a:lnTo>
                                <a:close/>
                              </a:path>
                              <a:path w="260350" h="798830">
                                <a:moveTo>
                                  <a:pt x="174488" y="79639"/>
                                </a:moveTo>
                                <a:lnTo>
                                  <a:pt x="159892" y="79639"/>
                                </a:lnTo>
                                <a:lnTo>
                                  <a:pt x="167432" y="87023"/>
                                </a:lnTo>
                                <a:lnTo>
                                  <a:pt x="166936" y="87023"/>
                                </a:lnTo>
                                <a:lnTo>
                                  <a:pt x="174488" y="79639"/>
                                </a:lnTo>
                                <a:close/>
                              </a:path>
                              <a:path w="260350" h="798830">
                                <a:moveTo>
                                  <a:pt x="184888" y="69611"/>
                                </a:moveTo>
                                <a:lnTo>
                                  <a:pt x="184745" y="69611"/>
                                </a:lnTo>
                                <a:lnTo>
                                  <a:pt x="177320" y="76870"/>
                                </a:lnTo>
                                <a:lnTo>
                                  <a:pt x="187679" y="87023"/>
                                </a:lnTo>
                                <a:lnTo>
                                  <a:pt x="188068" y="86523"/>
                                </a:lnTo>
                                <a:lnTo>
                                  <a:pt x="195097" y="79639"/>
                                </a:lnTo>
                                <a:lnTo>
                                  <a:pt x="184888" y="69611"/>
                                </a:lnTo>
                                <a:close/>
                              </a:path>
                              <a:path w="260350" h="798830">
                                <a:moveTo>
                                  <a:pt x="213065" y="62044"/>
                                </a:moveTo>
                                <a:lnTo>
                                  <a:pt x="195097" y="79639"/>
                                </a:lnTo>
                                <a:lnTo>
                                  <a:pt x="202615" y="87023"/>
                                </a:lnTo>
                                <a:lnTo>
                                  <a:pt x="203026" y="86523"/>
                                </a:lnTo>
                                <a:lnTo>
                                  <a:pt x="212860" y="76870"/>
                                </a:lnTo>
                                <a:lnTo>
                                  <a:pt x="213293" y="76870"/>
                                </a:lnTo>
                                <a:lnTo>
                                  <a:pt x="205835" y="69611"/>
                                </a:lnTo>
                                <a:lnTo>
                                  <a:pt x="220821" y="69611"/>
                                </a:lnTo>
                                <a:lnTo>
                                  <a:pt x="213065" y="62044"/>
                                </a:lnTo>
                                <a:close/>
                              </a:path>
                              <a:path w="260350" h="798830">
                                <a:moveTo>
                                  <a:pt x="43812" y="69611"/>
                                </a:moveTo>
                                <a:lnTo>
                                  <a:pt x="43087" y="69611"/>
                                </a:lnTo>
                                <a:lnTo>
                                  <a:pt x="35676" y="76870"/>
                                </a:lnTo>
                                <a:lnTo>
                                  <a:pt x="35886" y="76870"/>
                                </a:lnTo>
                                <a:lnTo>
                                  <a:pt x="45743" y="86523"/>
                                </a:lnTo>
                                <a:lnTo>
                                  <a:pt x="47120" y="85090"/>
                                </a:lnTo>
                                <a:lnTo>
                                  <a:pt x="53374" y="78997"/>
                                </a:lnTo>
                                <a:lnTo>
                                  <a:pt x="43812" y="69611"/>
                                </a:lnTo>
                                <a:close/>
                              </a:path>
                              <a:path w="260350" h="798830">
                                <a:moveTo>
                                  <a:pt x="63739" y="68900"/>
                                </a:moveTo>
                                <a:lnTo>
                                  <a:pt x="53374" y="78997"/>
                                </a:lnTo>
                                <a:lnTo>
                                  <a:pt x="61040" y="86523"/>
                                </a:lnTo>
                                <a:lnTo>
                                  <a:pt x="62473" y="85090"/>
                                </a:lnTo>
                                <a:lnTo>
                                  <a:pt x="71267" y="76501"/>
                                </a:lnTo>
                                <a:lnTo>
                                  <a:pt x="71463" y="76501"/>
                                </a:lnTo>
                                <a:lnTo>
                                  <a:pt x="63739" y="68900"/>
                                </a:lnTo>
                                <a:close/>
                              </a:path>
                              <a:path w="260350" h="798830">
                                <a:moveTo>
                                  <a:pt x="78654" y="69611"/>
                                </a:moveTo>
                                <a:lnTo>
                                  <a:pt x="78324" y="69611"/>
                                </a:lnTo>
                                <a:lnTo>
                                  <a:pt x="71267" y="76501"/>
                                </a:lnTo>
                                <a:lnTo>
                                  <a:pt x="71463" y="76501"/>
                                </a:lnTo>
                                <a:lnTo>
                                  <a:pt x="81645" y="86523"/>
                                </a:lnTo>
                                <a:lnTo>
                                  <a:pt x="88667" y="79639"/>
                                </a:lnTo>
                                <a:lnTo>
                                  <a:pt x="88875" y="79639"/>
                                </a:lnTo>
                                <a:lnTo>
                                  <a:pt x="78654" y="69611"/>
                                </a:lnTo>
                                <a:close/>
                              </a:path>
                              <a:path w="260350" h="798830">
                                <a:moveTo>
                                  <a:pt x="256970" y="53340"/>
                                </a:moveTo>
                                <a:lnTo>
                                  <a:pt x="230606" y="79157"/>
                                </a:lnTo>
                                <a:lnTo>
                                  <a:pt x="238157" y="86523"/>
                                </a:lnTo>
                                <a:lnTo>
                                  <a:pt x="237959" y="86523"/>
                                </a:lnTo>
                                <a:lnTo>
                                  <a:pt x="248168" y="76501"/>
                                </a:lnTo>
                                <a:lnTo>
                                  <a:pt x="241107" y="69611"/>
                                </a:lnTo>
                                <a:lnTo>
                                  <a:pt x="255987" y="69611"/>
                                </a:lnTo>
                                <a:lnTo>
                                  <a:pt x="248261" y="62044"/>
                                </a:lnTo>
                                <a:lnTo>
                                  <a:pt x="260120" y="62044"/>
                                </a:lnTo>
                                <a:lnTo>
                                  <a:pt x="260120" y="55880"/>
                                </a:lnTo>
                                <a:lnTo>
                                  <a:pt x="256970" y="53340"/>
                                </a:lnTo>
                                <a:close/>
                              </a:path>
                              <a:path w="260350" h="798830">
                                <a:moveTo>
                                  <a:pt x="255987" y="69611"/>
                                </a:moveTo>
                                <a:lnTo>
                                  <a:pt x="255188" y="69611"/>
                                </a:lnTo>
                                <a:lnTo>
                                  <a:pt x="248168" y="76501"/>
                                </a:lnTo>
                                <a:lnTo>
                                  <a:pt x="256970" y="85090"/>
                                </a:lnTo>
                                <a:lnTo>
                                  <a:pt x="260120" y="82550"/>
                                </a:lnTo>
                                <a:lnTo>
                                  <a:pt x="260120" y="73660"/>
                                </a:lnTo>
                                <a:lnTo>
                                  <a:pt x="255987" y="69611"/>
                                </a:lnTo>
                                <a:close/>
                              </a:path>
                              <a:path w="260350" h="798830">
                                <a:moveTo>
                                  <a:pt x="106621" y="62044"/>
                                </a:moveTo>
                                <a:lnTo>
                                  <a:pt x="98898" y="69611"/>
                                </a:lnTo>
                                <a:lnTo>
                                  <a:pt x="106518" y="77091"/>
                                </a:lnTo>
                                <a:lnTo>
                                  <a:pt x="114136" y="69611"/>
                                </a:lnTo>
                                <a:lnTo>
                                  <a:pt x="114362" y="69611"/>
                                </a:lnTo>
                                <a:lnTo>
                                  <a:pt x="106621" y="62044"/>
                                </a:lnTo>
                                <a:close/>
                              </a:path>
                              <a:path w="260350" h="798830">
                                <a:moveTo>
                                  <a:pt x="25474" y="51611"/>
                                </a:moveTo>
                                <a:lnTo>
                                  <a:pt x="24795" y="52215"/>
                                </a:lnTo>
                                <a:lnTo>
                                  <a:pt x="21008" y="55880"/>
                                </a:lnTo>
                                <a:lnTo>
                                  <a:pt x="17757" y="59117"/>
                                </a:lnTo>
                                <a:lnTo>
                                  <a:pt x="35886" y="76870"/>
                                </a:lnTo>
                                <a:lnTo>
                                  <a:pt x="35676" y="76870"/>
                                </a:lnTo>
                                <a:lnTo>
                                  <a:pt x="43087" y="69611"/>
                                </a:lnTo>
                                <a:lnTo>
                                  <a:pt x="27740" y="69611"/>
                                </a:lnTo>
                                <a:lnTo>
                                  <a:pt x="35797" y="61744"/>
                                </a:lnTo>
                                <a:lnTo>
                                  <a:pt x="25474" y="51611"/>
                                </a:lnTo>
                                <a:close/>
                              </a:path>
                              <a:path w="260350" h="798830">
                                <a:moveTo>
                                  <a:pt x="131890" y="52215"/>
                                </a:moveTo>
                                <a:lnTo>
                                  <a:pt x="130709" y="53340"/>
                                </a:lnTo>
                                <a:lnTo>
                                  <a:pt x="124356" y="59577"/>
                                </a:lnTo>
                                <a:lnTo>
                                  <a:pt x="142045" y="76870"/>
                                </a:lnTo>
                                <a:lnTo>
                                  <a:pt x="142382" y="76501"/>
                                </a:lnTo>
                                <a:lnTo>
                                  <a:pt x="149417" y="69611"/>
                                </a:lnTo>
                                <a:lnTo>
                                  <a:pt x="134183" y="69611"/>
                                </a:lnTo>
                                <a:lnTo>
                                  <a:pt x="141920" y="62044"/>
                                </a:lnTo>
                                <a:lnTo>
                                  <a:pt x="131890" y="52215"/>
                                </a:lnTo>
                                <a:close/>
                              </a:path>
                              <a:path w="260350" h="798830">
                                <a:moveTo>
                                  <a:pt x="177395" y="62251"/>
                                </a:moveTo>
                                <a:lnTo>
                                  <a:pt x="169914" y="69611"/>
                                </a:lnTo>
                                <a:lnTo>
                                  <a:pt x="177320" y="76870"/>
                                </a:lnTo>
                                <a:lnTo>
                                  <a:pt x="184745" y="69611"/>
                                </a:lnTo>
                                <a:lnTo>
                                  <a:pt x="184888" y="69611"/>
                                </a:lnTo>
                                <a:lnTo>
                                  <a:pt x="177395" y="62251"/>
                                </a:lnTo>
                                <a:close/>
                              </a:path>
                              <a:path w="260350" h="798830">
                                <a:moveTo>
                                  <a:pt x="202990" y="52215"/>
                                </a:moveTo>
                                <a:lnTo>
                                  <a:pt x="202537" y="52215"/>
                                </a:lnTo>
                                <a:lnTo>
                                  <a:pt x="195181" y="59407"/>
                                </a:lnTo>
                                <a:lnTo>
                                  <a:pt x="195351" y="59407"/>
                                </a:lnTo>
                                <a:lnTo>
                                  <a:pt x="213293" y="76870"/>
                                </a:lnTo>
                                <a:lnTo>
                                  <a:pt x="212860" y="76870"/>
                                </a:lnTo>
                                <a:lnTo>
                                  <a:pt x="220255" y="69611"/>
                                </a:lnTo>
                                <a:lnTo>
                                  <a:pt x="205338" y="69611"/>
                                </a:lnTo>
                                <a:lnTo>
                                  <a:pt x="213065" y="62044"/>
                                </a:lnTo>
                                <a:lnTo>
                                  <a:pt x="202990" y="52215"/>
                                </a:lnTo>
                                <a:close/>
                              </a:path>
                              <a:path w="260350" h="798830">
                                <a:moveTo>
                                  <a:pt x="88730" y="44556"/>
                                </a:moveTo>
                                <a:lnTo>
                                  <a:pt x="63739" y="68900"/>
                                </a:lnTo>
                                <a:lnTo>
                                  <a:pt x="71463" y="76501"/>
                                </a:lnTo>
                                <a:lnTo>
                                  <a:pt x="71267" y="76501"/>
                                </a:lnTo>
                                <a:lnTo>
                                  <a:pt x="78324" y="69611"/>
                                </a:lnTo>
                                <a:lnTo>
                                  <a:pt x="78654" y="69611"/>
                                </a:lnTo>
                                <a:lnTo>
                                  <a:pt x="70941" y="62044"/>
                                </a:lnTo>
                                <a:lnTo>
                                  <a:pt x="86073" y="62044"/>
                                </a:lnTo>
                                <a:lnTo>
                                  <a:pt x="88599" y="59577"/>
                                </a:lnTo>
                                <a:lnTo>
                                  <a:pt x="88504" y="59407"/>
                                </a:lnTo>
                                <a:lnTo>
                                  <a:pt x="81178" y="52215"/>
                                </a:lnTo>
                                <a:lnTo>
                                  <a:pt x="96566" y="52215"/>
                                </a:lnTo>
                                <a:lnTo>
                                  <a:pt x="88730" y="44556"/>
                                </a:lnTo>
                                <a:close/>
                              </a:path>
                              <a:path w="260350" h="798830">
                                <a:moveTo>
                                  <a:pt x="238225" y="52215"/>
                                </a:moveTo>
                                <a:lnTo>
                                  <a:pt x="237977" y="52215"/>
                                </a:lnTo>
                                <a:lnTo>
                                  <a:pt x="230650" y="59407"/>
                                </a:lnTo>
                                <a:lnTo>
                                  <a:pt x="248168" y="76501"/>
                                </a:lnTo>
                                <a:lnTo>
                                  <a:pt x="255188" y="69611"/>
                                </a:lnTo>
                                <a:lnTo>
                                  <a:pt x="240354" y="69611"/>
                                </a:lnTo>
                                <a:lnTo>
                                  <a:pt x="248081" y="62044"/>
                                </a:lnTo>
                                <a:lnTo>
                                  <a:pt x="248261" y="62044"/>
                                </a:lnTo>
                                <a:lnTo>
                                  <a:pt x="238225" y="52215"/>
                                </a:lnTo>
                                <a:close/>
                              </a:path>
                              <a:path w="260350" h="798830">
                                <a:moveTo>
                                  <a:pt x="3946" y="66040"/>
                                </a:moveTo>
                                <a:lnTo>
                                  <a:pt x="185" y="68580"/>
                                </a:lnTo>
                                <a:lnTo>
                                  <a:pt x="3946" y="72390"/>
                                </a:lnTo>
                                <a:lnTo>
                                  <a:pt x="6818" y="69611"/>
                                </a:lnTo>
                                <a:lnTo>
                                  <a:pt x="7585" y="69611"/>
                                </a:lnTo>
                                <a:lnTo>
                                  <a:pt x="3946" y="66040"/>
                                </a:lnTo>
                                <a:close/>
                              </a:path>
                              <a:path w="260350" h="798830">
                                <a:moveTo>
                                  <a:pt x="7585" y="69611"/>
                                </a:moveTo>
                                <a:lnTo>
                                  <a:pt x="6818" y="69611"/>
                                </a:lnTo>
                                <a:lnTo>
                                  <a:pt x="3946" y="72390"/>
                                </a:lnTo>
                                <a:lnTo>
                                  <a:pt x="10416" y="72390"/>
                                </a:lnTo>
                                <a:lnTo>
                                  <a:pt x="7585" y="69611"/>
                                </a:lnTo>
                                <a:close/>
                              </a:path>
                              <a:path w="260350" h="798830">
                                <a:moveTo>
                                  <a:pt x="10509" y="66040"/>
                                </a:moveTo>
                                <a:lnTo>
                                  <a:pt x="3946" y="66040"/>
                                </a:lnTo>
                                <a:lnTo>
                                  <a:pt x="7585" y="69611"/>
                                </a:lnTo>
                                <a:lnTo>
                                  <a:pt x="6818" y="69611"/>
                                </a:lnTo>
                                <a:lnTo>
                                  <a:pt x="10509" y="66040"/>
                                </a:lnTo>
                                <a:close/>
                              </a:path>
                              <a:path w="260350" h="798830">
                                <a:moveTo>
                                  <a:pt x="46173" y="51611"/>
                                </a:moveTo>
                                <a:lnTo>
                                  <a:pt x="35797" y="61744"/>
                                </a:lnTo>
                                <a:lnTo>
                                  <a:pt x="43812" y="69611"/>
                                </a:lnTo>
                                <a:lnTo>
                                  <a:pt x="43087" y="69611"/>
                                </a:lnTo>
                                <a:lnTo>
                                  <a:pt x="53800" y="59117"/>
                                </a:lnTo>
                                <a:lnTo>
                                  <a:pt x="46173" y="51611"/>
                                </a:lnTo>
                                <a:close/>
                              </a:path>
                              <a:path w="260350" h="798830">
                                <a:moveTo>
                                  <a:pt x="86073" y="62044"/>
                                </a:moveTo>
                                <a:lnTo>
                                  <a:pt x="70941" y="62044"/>
                                </a:lnTo>
                                <a:lnTo>
                                  <a:pt x="78654" y="69611"/>
                                </a:lnTo>
                                <a:lnTo>
                                  <a:pt x="78324" y="69611"/>
                                </a:lnTo>
                                <a:lnTo>
                                  <a:pt x="86073" y="62044"/>
                                </a:lnTo>
                                <a:close/>
                              </a:path>
                              <a:path w="260350" h="798830">
                                <a:moveTo>
                                  <a:pt x="96566" y="52215"/>
                                </a:moveTo>
                                <a:lnTo>
                                  <a:pt x="96138" y="52215"/>
                                </a:lnTo>
                                <a:lnTo>
                                  <a:pt x="88773" y="59407"/>
                                </a:lnTo>
                                <a:lnTo>
                                  <a:pt x="88677" y="59577"/>
                                </a:lnTo>
                                <a:lnTo>
                                  <a:pt x="98898" y="69611"/>
                                </a:lnTo>
                                <a:lnTo>
                                  <a:pt x="106618" y="62044"/>
                                </a:lnTo>
                                <a:lnTo>
                                  <a:pt x="96566" y="52215"/>
                                </a:lnTo>
                                <a:close/>
                              </a:path>
                              <a:path w="260350" h="798830">
                                <a:moveTo>
                                  <a:pt x="141938" y="27423"/>
                                </a:moveTo>
                                <a:lnTo>
                                  <a:pt x="106621" y="62044"/>
                                </a:lnTo>
                                <a:lnTo>
                                  <a:pt x="114362" y="69611"/>
                                </a:lnTo>
                                <a:lnTo>
                                  <a:pt x="114136" y="69611"/>
                                </a:lnTo>
                                <a:lnTo>
                                  <a:pt x="124356" y="59577"/>
                                </a:lnTo>
                                <a:lnTo>
                                  <a:pt x="116827" y="52215"/>
                                </a:lnTo>
                                <a:lnTo>
                                  <a:pt x="131890" y="52215"/>
                                </a:lnTo>
                                <a:lnTo>
                                  <a:pt x="124329" y="44810"/>
                                </a:lnTo>
                                <a:lnTo>
                                  <a:pt x="139396" y="44810"/>
                                </a:lnTo>
                                <a:lnTo>
                                  <a:pt x="142001" y="42252"/>
                                </a:lnTo>
                                <a:lnTo>
                                  <a:pt x="134503" y="34902"/>
                                </a:lnTo>
                                <a:lnTo>
                                  <a:pt x="149553" y="34902"/>
                                </a:lnTo>
                                <a:lnTo>
                                  <a:pt x="141938" y="27423"/>
                                </a:lnTo>
                                <a:close/>
                              </a:path>
                              <a:path w="260350" h="798830">
                                <a:moveTo>
                                  <a:pt x="159639" y="44810"/>
                                </a:moveTo>
                                <a:lnTo>
                                  <a:pt x="157314" y="46990"/>
                                </a:lnTo>
                                <a:lnTo>
                                  <a:pt x="141926" y="62044"/>
                                </a:lnTo>
                                <a:lnTo>
                                  <a:pt x="149652" y="69611"/>
                                </a:lnTo>
                                <a:lnTo>
                                  <a:pt x="149417" y="69611"/>
                                </a:lnTo>
                                <a:lnTo>
                                  <a:pt x="159662" y="59577"/>
                                </a:lnTo>
                                <a:lnTo>
                                  <a:pt x="152166" y="52215"/>
                                </a:lnTo>
                                <a:lnTo>
                                  <a:pt x="167178" y="52215"/>
                                </a:lnTo>
                                <a:lnTo>
                                  <a:pt x="159639" y="44810"/>
                                </a:lnTo>
                                <a:close/>
                              </a:path>
                              <a:path w="260350" h="798830">
                                <a:moveTo>
                                  <a:pt x="167178" y="52215"/>
                                </a:moveTo>
                                <a:lnTo>
                                  <a:pt x="159677" y="59577"/>
                                </a:lnTo>
                                <a:lnTo>
                                  <a:pt x="169914" y="69611"/>
                                </a:lnTo>
                                <a:lnTo>
                                  <a:pt x="177395" y="62251"/>
                                </a:lnTo>
                                <a:lnTo>
                                  <a:pt x="167178" y="52215"/>
                                </a:lnTo>
                                <a:close/>
                              </a:path>
                              <a:path w="260350" h="798830">
                                <a:moveTo>
                                  <a:pt x="212911" y="27423"/>
                                </a:moveTo>
                                <a:lnTo>
                                  <a:pt x="209759" y="30480"/>
                                </a:lnTo>
                                <a:lnTo>
                                  <a:pt x="177395" y="62251"/>
                                </a:lnTo>
                                <a:lnTo>
                                  <a:pt x="184888" y="69611"/>
                                </a:lnTo>
                                <a:lnTo>
                                  <a:pt x="184745" y="69611"/>
                                </a:lnTo>
                                <a:lnTo>
                                  <a:pt x="195181" y="59407"/>
                                </a:lnTo>
                                <a:lnTo>
                                  <a:pt x="195351" y="59407"/>
                                </a:lnTo>
                                <a:lnTo>
                                  <a:pt x="187961" y="52215"/>
                                </a:lnTo>
                                <a:lnTo>
                                  <a:pt x="202990" y="52215"/>
                                </a:lnTo>
                                <a:lnTo>
                                  <a:pt x="195399" y="44810"/>
                                </a:lnTo>
                                <a:lnTo>
                                  <a:pt x="210112" y="44810"/>
                                </a:lnTo>
                                <a:lnTo>
                                  <a:pt x="212728" y="42252"/>
                                </a:lnTo>
                                <a:lnTo>
                                  <a:pt x="213069" y="42252"/>
                                </a:lnTo>
                                <a:lnTo>
                                  <a:pt x="205537" y="34902"/>
                                </a:lnTo>
                                <a:lnTo>
                                  <a:pt x="220548" y="34902"/>
                                </a:lnTo>
                                <a:lnTo>
                                  <a:pt x="212911" y="27423"/>
                                </a:lnTo>
                                <a:close/>
                              </a:path>
                              <a:path w="260350" h="798830">
                                <a:moveTo>
                                  <a:pt x="230664" y="44810"/>
                                </a:moveTo>
                                <a:lnTo>
                                  <a:pt x="213065" y="62044"/>
                                </a:lnTo>
                                <a:lnTo>
                                  <a:pt x="220821" y="69611"/>
                                </a:lnTo>
                                <a:lnTo>
                                  <a:pt x="220255" y="69611"/>
                                </a:lnTo>
                                <a:lnTo>
                                  <a:pt x="230650" y="59407"/>
                                </a:lnTo>
                                <a:lnTo>
                                  <a:pt x="223279" y="52215"/>
                                </a:lnTo>
                                <a:lnTo>
                                  <a:pt x="238225" y="52215"/>
                                </a:lnTo>
                                <a:lnTo>
                                  <a:pt x="230664" y="44810"/>
                                </a:lnTo>
                                <a:close/>
                              </a:path>
                              <a:path w="260350" h="798830">
                                <a:moveTo>
                                  <a:pt x="260120" y="62044"/>
                                </a:moveTo>
                                <a:lnTo>
                                  <a:pt x="248261" y="62044"/>
                                </a:lnTo>
                                <a:lnTo>
                                  <a:pt x="255987" y="69611"/>
                                </a:lnTo>
                                <a:lnTo>
                                  <a:pt x="255188" y="69611"/>
                                </a:lnTo>
                                <a:lnTo>
                                  <a:pt x="260120" y="64770"/>
                                </a:lnTo>
                                <a:lnTo>
                                  <a:pt x="260120" y="62044"/>
                                </a:lnTo>
                                <a:close/>
                              </a:path>
                              <a:path w="260350" h="798830">
                                <a:moveTo>
                                  <a:pt x="60924" y="52215"/>
                                </a:moveTo>
                                <a:lnTo>
                                  <a:pt x="59698" y="53340"/>
                                </a:lnTo>
                                <a:lnTo>
                                  <a:pt x="53800" y="59117"/>
                                </a:lnTo>
                                <a:lnTo>
                                  <a:pt x="63739" y="68900"/>
                                </a:lnTo>
                                <a:lnTo>
                                  <a:pt x="70777" y="62044"/>
                                </a:lnTo>
                                <a:lnTo>
                                  <a:pt x="70941" y="62044"/>
                                </a:lnTo>
                                <a:lnTo>
                                  <a:pt x="60924" y="52215"/>
                                </a:lnTo>
                                <a:close/>
                              </a:path>
                              <a:path w="260350" h="798830">
                                <a:moveTo>
                                  <a:pt x="18287" y="44556"/>
                                </a:moveTo>
                                <a:lnTo>
                                  <a:pt x="17925" y="44810"/>
                                </a:lnTo>
                                <a:lnTo>
                                  <a:pt x="374" y="62044"/>
                                </a:lnTo>
                                <a:lnTo>
                                  <a:pt x="185" y="62251"/>
                                </a:lnTo>
                                <a:lnTo>
                                  <a:pt x="185" y="68580"/>
                                </a:lnTo>
                                <a:lnTo>
                                  <a:pt x="3946" y="66040"/>
                                </a:lnTo>
                                <a:lnTo>
                                  <a:pt x="10509" y="66040"/>
                                </a:lnTo>
                                <a:lnTo>
                                  <a:pt x="17662" y="59117"/>
                                </a:lnTo>
                                <a:lnTo>
                                  <a:pt x="14451" y="55880"/>
                                </a:lnTo>
                                <a:lnTo>
                                  <a:pt x="10709" y="52215"/>
                                </a:lnTo>
                                <a:lnTo>
                                  <a:pt x="24795" y="52215"/>
                                </a:lnTo>
                                <a:lnTo>
                                  <a:pt x="25419" y="51611"/>
                                </a:lnTo>
                                <a:lnTo>
                                  <a:pt x="24647" y="50800"/>
                                </a:lnTo>
                                <a:lnTo>
                                  <a:pt x="18287" y="44556"/>
                                </a:lnTo>
                                <a:close/>
                              </a:path>
                              <a:path w="260350" h="798830">
                                <a:moveTo>
                                  <a:pt x="78854" y="34902"/>
                                </a:moveTo>
                                <a:lnTo>
                                  <a:pt x="78521" y="34902"/>
                                </a:lnTo>
                                <a:lnTo>
                                  <a:pt x="71029" y="42252"/>
                                </a:lnTo>
                                <a:lnTo>
                                  <a:pt x="88677" y="59577"/>
                                </a:lnTo>
                                <a:lnTo>
                                  <a:pt x="88773" y="59407"/>
                                </a:lnTo>
                                <a:lnTo>
                                  <a:pt x="96138" y="52215"/>
                                </a:lnTo>
                                <a:lnTo>
                                  <a:pt x="80867" y="52215"/>
                                </a:lnTo>
                                <a:lnTo>
                                  <a:pt x="88730" y="44556"/>
                                </a:lnTo>
                                <a:lnTo>
                                  <a:pt x="78854" y="34902"/>
                                </a:lnTo>
                                <a:close/>
                              </a:path>
                              <a:path w="260350" h="798830">
                                <a:moveTo>
                                  <a:pt x="114213" y="34902"/>
                                </a:moveTo>
                                <a:lnTo>
                                  <a:pt x="113868" y="34902"/>
                                </a:lnTo>
                                <a:lnTo>
                                  <a:pt x="106341" y="42252"/>
                                </a:lnTo>
                                <a:lnTo>
                                  <a:pt x="106636" y="42252"/>
                                </a:lnTo>
                                <a:lnTo>
                                  <a:pt x="124356" y="59577"/>
                                </a:lnTo>
                                <a:lnTo>
                                  <a:pt x="131854" y="52215"/>
                                </a:lnTo>
                                <a:lnTo>
                                  <a:pt x="116645" y="52215"/>
                                </a:lnTo>
                                <a:lnTo>
                                  <a:pt x="124200" y="44810"/>
                                </a:lnTo>
                                <a:lnTo>
                                  <a:pt x="124329" y="44810"/>
                                </a:lnTo>
                                <a:lnTo>
                                  <a:pt x="114213" y="34902"/>
                                </a:lnTo>
                                <a:close/>
                              </a:path>
                              <a:path w="260350" h="798830">
                                <a:moveTo>
                                  <a:pt x="149553" y="34902"/>
                                </a:moveTo>
                                <a:lnTo>
                                  <a:pt x="146231" y="38100"/>
                                </a:lnTo>
                                <a:lnTo>
                                  <a:pt x="142001" y="42252"/>
                                </a:lnTo>
                                <a:lnTo>
                                  <a:pt x="159677" y="59577"/>
                                </a:lnTo>
                                <a:lnTo>
                                  <a:pt x="167178" y="52215"/>
                                </a:lnTo>
                                <a:lnTo>
                                  <a:pt x="151970" y="52215"/>
                                </a:lnTo>
                                <a:lnTo>
                                  <a:pt x="159543" y="44810"/>
                                </a:lnTo>
                                <a:lnTo>
                                  <a:pt x="159381" y="44556"/>
                                </a:lnTo>
                                <a:lnTo>
                                  <a:pt x="149553" y="34902"/>
                                </a:lnTo>
                                <a:close/>
                              </a:path>
                              <a:path w="260350" h="798830">
                                <a:moveTo>
                                  <a:pt x="185243" y="34902"/>
                                </a:moveTo>
                                <a:lnTo>
                                  <a:pt x="184855" y="34902"/>
                                </a:lnTo>
                                <a:lnTo>
                                  <a:pt x="177351" y="42252"/>
                                </a:lnTo>
                                <a:lnTo>
                                  <a:pt x="177725" y="42252"/>
                                </a:lnTo>
                                <a:lnTo>
                                  <a:pt x="195351" y="59407"/>
                                </a:lnTo>
                                <a:lnTo>
                                  <a:pt x="195181" y="59407"/>
                                </a:lnTo>
                                <a:lnTo>
                                  <a:pt x="202537" y="52215"/>
                                </a:lnTo>
                                <a:lnTo>
                                  <a:pt x="187618" y="52215"/>
                                </a:lnTo>
                                <a:lnTo>
                                  <a:pt x="195162" y="44810"/>
                                </a:lnTo>
                                <a:lnTo>
                                  <a:pt x="195399" y="44810"/>
                                </a:lnTo>
                                <a:lnTo>
                                  <a:pt x="185243" y="34902"/>
                                </a:lnTo>
                                <a:close/>
                              </a:path>
                              <a:path w="260350" h="798830">
                                <a:moveTo>
                                  <a:pt x="220548" y="34902"/>
                                </a:moveTo>
                                <a:lnTo>
                                  <a:pt x="220245" y="34902"/>
                                </a:lnTo>
                                <a:lnTo>
                                  <a:pt x="212728" y="42252"/>
                                </a:lnTo>
                                <a:lnTo>
                                  <a:pt x="213069" y="42252"/>
                                </a:lnTo>
                                <a:lnTo>
                                  <a:pt x="230650" y="59407"/>
                                </a:lnTo>
                                <a:lnTo>
                                  <a:pt x="237977" y="52215"/>
                                </a:lnTo>
                                <a:lnTo>
                                  <a:pt x="223101" y="52215"/>
                                </a:lnTo>
                                <a:lnTo>
                                  <a:pt x="230664" y="44810"/>
                                </a:lnTo>
                                <a:lnTo>
                                  <a:pt x="220548" y="34902"/>
                                </a:lnTo>
                                <a:close/>
                              </a:path>
                              <a:path w="260350" h="798830">
                                <a:moveTo>
                                  <a:pt x="231" y="34336"/>
                                </a:moveTo>
                                <a:lnTo>
                                  <a:pt x="185" y="41910"/>
                                </a:lnTo>
                                <a:lnTo>
                                  <a:pt x="17757" y="59117"/>
                                </a:lnTo>
                                <a:lnTo>
                                  <a:pt x="21008" y="55880"/>
                                </a:lnTo>
                                <a:lnTo>
                                  <a:pt x="24795" y="52215"/>
                                </a:lnTo>
                                <a:lnTo>
                                  <a:pt x="10384" y="52215"/>
                                </a:lnTo>
                                <a:lnTo>
                                  <a:pt x="18184" y="44556"/>
                                </a:lnTo>
                                <a:lnTo>
                                  <a:pt x="15940" y="42252"/>
                                </a:lnTo>
                                <a:lnTo>
                                  <a:pt x="11709" y="38100"/>
                                </a:lnTo>
                                <a:lnTo>
                                  <a:pt x="3946" y="38100"/>
                                </a:lnTo>
                                <a:lnTo>
                                  <a:pt x="231" y="34336"/>
                                </a:lnTo>
                                <a:close/>
                              </a:path>
                              <a:path w="260350" h="798830">
                                <a:moveTo>
                                  <a:pt x="88792" y="10007"/>
                                </a:moveTo>
                                <a:lnTo>
                                  <a:pt x="46173" y="51611"/>
                                </a:lnTo>
                                <a:lnTo>
                                  <a:pt x="53800" y="59117"/>
                                </a:lnTo>
                                <a:lnTo>
                                  <a:pt x="60846" y="52215"/>
                                </a:lnTo>
                                <a:lnTo>
                                  <a:pt x="60307" y="51611"/>
                                </a:lnTo>
                                <a:lnTo>
                                  <a:pt x="53375" y="44810"/>
                                </a:lnTo>
                                <a:lnTo>
                                  <a:pt x="68406" y="44810"/>
                                </a:lnTo>
                                <a:lnTo>
                                  <a:pt x="71018" y="42252"/>
                                </a:lnTo>
                                <a:lnTo>
                                  <a:pt x="63542" y="34902"/>
                                </a:lnTo>
                                <a:lnTo>
                                  <a:pt x="78854" y="34902"/>
                                </a:lnTo>
                                <a:lnTo>
                                  <a:pt x="71203" y="27423"/>
                                </a:lnTo>
                                <a:lnTo>
                                  <a:pt x="86157" y="27423"/>
                                </a:lnTo>
                                <a:lnTo>
                                  <a:pt x="88792" y="24841"/>
                                </a:lnTo>
                                <a:lnTo>
                                  <a:pt x="88168" y="24196"/>
                                </a:lnTo>
                                <a:lnTo>
                                  <a:pt x="81279" y="17461"/>
                                </a:lnTo>
                                <a:lnTo>
                                  <a:pt x="96404" y="17461"/>
                                </a:lnTo>
                                <a:lnTo>
                                  <a:pt x="88792" y="10007"/>
                                </a:lnTo>
                                <a:close/>
                              </a:path>
                              <a:path w="260350" h="798830">
                                <a:moveTo>
                                  <a:pt x="68406" y="44810"/>
                                </a:moveTo>
                                <a:lnTo>
                                  <a:pt x="53375" y="44810"/>
                                </a:lnTo>
                                <a:lnTo>
                                  <a:pt x="60924" y="52215"/>
                                </a:lnTo>
                                <a:lnTo>
                                  <a:pt x="61463" y="51611"/>
                                </a:lnTo>
                                <a:lnTo>
                                  <a:pt x="68406" y="44810"/>
                                </a:lnTo>
                                <a:close/>
                              </a:path>
                              <a:path w="260350" h="798830">
                                <a:moveTo>
                                  <a:pt x="124208" y="10007"/>
                                </a:moveTo>
                                <a:lnTo>
                                  <a:pt x="88730" y="44556"/>
                                </a:lnTo>
                                <a:lnTo>
                                  <a:pt x="96566" y="52215"/>
                                </a:lnTo>
                                <a:lnTo>
                                  <a:pt x="96138" y="52215"/>
                                </a:lnTo>
                                <a:lnTo>
                                  <a:pt x="106341" y="42252"/>
                                </a:lnTo>
                                <a:lnTo>
                                  <a:pt x="106636" y="42252"/>
                                </a:lnTo>
                                <a:lnTo>
                                  <a:pt x="99118" y="34902"/>
                                </a:lnTo>
                                <a:lnTo>
                                  <a:pt x="114213" y="34902"/>
                                </a:lnTo>
                                <a:lnTo>
                                  <a:pt x="106575" y="27423"/>
                                </a:lnTo>
                                <a:lnTo>
                                  <a:pt x="121528" y="27423"/>
                                </a:lnTo>
                                <a:lnTo>
                                  <a:pt x="124171" y="24841"/>
                                </a:lnTo>
                                <a:lnTo>
                                  <a:pt x="123580" y="24196"/>
                                </a:lnTo>
                                <a:lnTo>
                                  <a:pt x="116709" y="17461"/>
                                </a:lnTo>
                                <a:lnTo>
                                  <a:pt x="131797" y="17461"/>
                                </a:lnTo>
                                <a:lnTo>
                                  <a:pt x="124208" y="10007"/>
                                </a:lnTo>
                                <a:close/>
                              </a:path>
                              <a:path w="260350" h="798830">
                                <a:moveTo>
                                  <a:pt x="139396" y="44810"/>
                                </a:moveTo>
                                <a:lnTo>
                                  <a:pt x="124329" y="44810"/>
                                </a:lnTo>
                                <a:lnTo>
                                  <a:pt x="131890" y="52215"/>
                                </a:lnTo>
                                <a:lnTo>
                                  <a:pt x="132470" y="51611"/>
                                </a:lnTo>
                                <a:lnTo>
                                  <a:pt x="139396" y="44810"/>
                                </a:lnTo>
                                <a:close/>
                              </a:path>
                              <a:path w="260350" h="798830">
                                <a:moveTo>
                                  <a:pt x="195129" y="10007"/>
                                </a:moveTo>
                                <a:lnTo>
                                  <a:pt x="159802" y="44556"/>
                                </a:lnTo>
                                <a:lnTo>
                                  <a:pt x="159639" y="44810"/>
                                </a:lnTo>
                                <a:lnTo>
                                  <a:pt x="167178" y="52215"/>
                                </a:lnTo>
                                <a:lnTo>
                                  <a:pt x="177351" y="42252"/>
                                </a:lnTo>
                                <a:lnTo>
                                  <a:pt x="177725" y="42252"/>
                                </a:lnTo>
                                <a:lnTo>
                                  <a:pt x="170173" y="34902"/>
                                </a:lnTo>
                                <a:lnTo>
                                  <a:pt x="185243" y="34902"/>
                                </a:lnTo>
                                <a:lnTo>
                                  <a:pt x="177576" y="27423"/>
                                </a:lnTo>
                                <a:lnTo>
                                  <a:pt x="192492" y="27423"/>
                                </a:lnTo>
                                <a:lnTo>
                                  <a:pt x="195127" y="24841"/>
                                </a:lnTo>
                                <a:lnTo>
                                  <a:pt x="194565" y="24196"/>
                                </a:lnTo>
                                <a:lnTo>
                                  <a:pt x="187663" y="17461"/>
                                </a:lnTo>
                                <a:lnTo>
                                  <a:pt x="202741" y="17461"/>
                                </a:lnTo>
                                <a:lnTo>
                                  <a:pt x="195129" y="10007"/>
                                </a:lnTo>
                                <a:close/>
                              </a:path>
                              <a:path w="260350" h="798830">
                                <a:moveTo>
                                  <a:pt x="210112" y="44810"/>
                                </a:moveTo>
                                <a:lnTo>
                                  <a:pt x="195399" y="44810"/>
                                </a:lnTo>
                                <a:lnTo>
                                  <a:pt x="202990" y="52215"/>
                                </a:lnTo>
                                <a:lnTo>
                                  <a:pt x="202537" y="52215"/>
                                </a:lnTo>
                                <a:lnTo>
                                  <a:pt x="210112" y="44810"/>
                                </a:lnTo>
                                <a:close/>
                              </a:path>
                              <a:path w="260350" h="798830">
                                <a:moveTo>
                                  <a:pt x="240781" y="34902"/>
                                </a:moveTo>
                                <a:lnTo>
                                  <a:pt x="230664" y="44810"/>
                                </a:lnTo>
                                <a:lnTo>
                                  <a:pt x="238225" y="52215"/>
                                </a:lnTo>
                                <a:lnTo>
                                  <a:pt x="237977" y="52215"/>
                                </a:lnTo>
                                <a:lnTo>
                                  <a:pt x="248127" y="42252"/>
                                </a:lnTo>
                                <a:lnTo>
                                  <a:pt x="248265" y="42252"/>
                                </a:lnTo>
                                <a:lnTo>
                                  <a:pt x="240781" y="34902"/>
                                </a:lnTo>
                                <a:close/>
                              </a:path>
                              <a:path w="260350" h="798830">
                                <a:moveTo>
                                  <a:pt x="28620" y="34336"/>
                                </a:moveTo>
                                <a:lnTo>
                                  <a:pt x="28015" y="34902"/>
                                </a:lnTo>
                                <a:lnTo>
                                  <a:pt x="20530" y="42252"/>
                                </a:lnTo>
                                <a:lnTo>
                                  <a:pt x="18287" y="44556"/>
                                </a:lnTo>
                                <a:lnTo>
                                  <a:pt x="25474" y="51611"/>
                                </a:lnTo>
                                <a:lnTo>
                                  <a:pt x="26258" y="50800"/>
                                </a:lnTo>
                                <a:lnTo>
                                  <a:pt x="35884" y="41485"/>
                                </a:lnTo>
                                <a:lnTo>
                                  <a:pt x="28620" y="34336"/>
                                </a:lnTo>
                                <a:close/>
                              </a:path>
                              <a:path w="260350" h="798830">
                                <a:moveTo>
                                  <a:pt x="43277" y="34902"/>
                                </a:moveTo>
                                <a:lnTo>
                                  <a:pt x="42686" y="34902"/>
                                </a:lnTo>
                                <a:lnTo>
                                  <a:pt x="35884" y="41485"/>
                                </a:lnTo>
                                <a:lnTo>
                                  <a:pt x="46173" y="51611"/>
                                </a:lnTo>
                                <a:lnTo>
                                  <a:pt x="53137" y="44810"/>
                                </a:lnTo>
                                <a:lnTo>
                                  <a:pt x="53375" y="44810"/>
                                </a:lnTo>
                                <a:lnTo>
                                  <a:pt x="43277" y="34902"/>
                                </a:lnTo>
                                <a:close/>
                              </a:path>
                              <a:path w="260350" h="798830">
                                <a:moveTo>
                                  <a:pt x="256192" y="34336"/>
                                </a:moveTo>
                                <a:lnTo>
                                  <a:pt x="248127" y="42252"/>
                                </a:lnTo>
                                <a:lnTo>
                                  <a:pt x="248265" y="42252"/>
                                </a:lnTo>
                                <a:lnTo>
                                  <a:pt x="256970" y="50800"/>
                                </a:lnTo>
                                <a:lnTo>
                                  <a:pt x="260120" y="46990"/>
                                </a:lnTo>
                                <a:lnTo>
                                  <a:pt x="260120" y="38100"/>
                                </a:lnTo>
                                <a:lnTo>
                                  <a:pt x="256192" y="34336"/>
                                </a:lnTo>
                                <a:close/>
                              </a:path>
                              <a:path w="260350" h="798830">
                                <a:moveTo>
                                  <a:pt x="61012" y="17461"/>
                                </a:moveTo>
                                <a:lnTo>
                                  <a:pt x="60710" y="17461"/>
                                </a:lnTo>
                                <a:lnTo>
                                  <a:pt x="53084" y="24841"/>
                                </a:lnTo>
                                <a:lnTo>
                                  <a:pt x="53294" y="24841"/>
                                </a:lnTo>
                                <a:lnTo>
                                  <a:pt x="71029" y="42252"/>
                                </a:lnTo>
                                <a:lnTo>
                                  <a:pt x="78521" y="34902"/>
                                </a:lnTo>
                                <a:lnTo>
                                  <a:pt x="63283" y="34902"/>
                                </a:lnTo>
                                <a:lnTo>
                                  <a:pt x="70942" y="27423"/>
                                </a:lnTo>
                                <a:lnTo>
                                  <a:pt x="71203" y="27423"/>
                                </a:lnTo>
                                <a:lnTo>
                                  <a:pt x="61012" y="17461"/>
                                </a:lnTo>
                                <a:close/>
                              </a:path>
                              <a:path w="260350" h="798830">
                                <a:moveTo>
                                  <a:pt x="96404" y="17461"/>
                                </a:moveTo>
                                <a:lnTo>
                                  <a:pt x="94705" y="19050"/>
                                </a:lnTo>
                                <a:lnTo>
                                  <a:pt x="89451" y="24196"/>
                                </a:lnTo>
                                <a:lnTo>
                                  <a:pt x="88828" y="24841"/>
                                </a:lnTo>
                                <a:lnTo>
                                  <a:pt x="106636" y="42252"/>
                                </a:lnTo>
                                <a:lnTo>
                                  <a:pt x="106341" y="42252"/>
                                </a:lnTo>
                                <a:lnTo>
                                  <a:pt x="113868" y="34902"/>
                                </a:lnTo>
                                <a:lnTo>
                                  <a:pt x="98640" y="34902"/>
                                </a:lnTo>
                                <a:lnTo>
                                  <a:pt x="106318" y="27423"/>
                                </a:lnTo>
                                <a:lnTo>
                                  <a:pt x="106575" y="27423"/>
                                </a:lnTo>
                                <a:lnTo>
                                  <a:pt x="96404" y="17461"/>
                                </a:lnTo>
                                <a:close/>
                              </a:path>
                              <a:path w="260350" h="798830">
                                <a:moveTo>
                                  <a:pt x="131797" y="17461"/>
                                </a:moveTo>
                                <a:lnTo>
                                  <a:pt x="130103" y="19050"/>
                                </a:lnTo>
                                <a:lnTo>
                                  <a:pt x="124832" y="24196"/>
                                </a:lnTo>
                                <a:lnTo>
                                  <a:pt x="124238" y="24841"/>
                                </a:lnTo>
                                <a:lnTo>
                                  <a:pt x="142001" y="42252"/>
                                </a:lnTo>
                                <a:lnTo>
                                  <a:pt x="149487" y="34902"/>
                                </a:lnTo>
                                <a:lnTo>
                                  <a:pt x="134308" y="34902"/>
                                </a:lnTo>
                                <a:lnTo>
                                  <a:pt x="141938" y="27423"/>
                                </a:lnTo>
                                <a:lnTo>
                                  <a:pt x="131797" y="17461"/>
                                </a:lnTo>
                                <a:close/>
                              </a:path>
                              <a:path w="260350" h="798830">
                                <a:moveTo>
                                  <a:pt x="167365" y="17461"/>
                                </a:moveTo>
                                <a:lnTo>
                                  <a:pt x="165633" y="19050"/>
                                </a:lnTo>
                                <a:lnTo>
                                  <a:pt x="160391" y="24196"/>
                                </a:lnTo>
                                <a:lnTo>
                                  <a:pt x="159836" y="24841"/>
                                </a:lnTo>
                                <a:lnTo>
                                  <a:pt x="177725" y="42252"/>
                                </a:lnTo>
                                <a:lnTo>
                                  <a:pt x="177351" y="42252"/>
                                </a:lnTo>
                                <a:lnTo>
                                  <a:pt x="184855" y="34902"/>
                                </a:lnTo>
                                <a:lnTo>
                                  <a:pt x="169673" y="34902"/>
                                </a:lnTo>
                                <a:lnTo>
                                  <a:pt x="177321" y="27423"/>
                                </a:lnTo>
                                <a:lnTo>
                                  <a:pt x="177576" y="27423"/>
                                </a:lnTo>
                                <a:lnTo>
                                  <a:pt x="167365" y="17461"/>
                                </a:lnTo>
                                <a:close/>
                              </a:path>
                              <a:path w="260350" h="798830">
                                <a:moveTo>
                                  <a:pt x="202741" y="17461"/>
                                </a:moveTo>
                                <a:lnTo>
                                  <a:pt x="201041" y="19050"/>
                                </a:lnTo>
                                <a:lnTo>
                                  <a:pt x="195786" y="24196"/>
                                </a:lnTo>
                                <a:lnTo>
                                  <a:pt x="195226" y="24841"/>
                                </a:lnTo>
                                <a:lnTo>
                                  <a:pt x="213069" y="42252"/>
                                </a:lnTo>
                                <a:lnTo>
                                  <a:pt x="212728" y="42252"/>
                                </a:lnTo>
                                <a:lnTo>
                                  <a:pt x="220245" y="34902"/>
                                </a:lnTo>
                                <a:lnTo>
                                  <a:pt x="205254" y="34902"/>
                                </a:lnTo>
                                <a:lnTo>
                                  <a:pt x="212873" y="27423"/>
                                </a:lnTo>
                                <a:lnTo>
                                  <a:pt x="212635" y="27152"/>
                                </a:lnTo>
                                <a:lnTo>
                                  <a:pt x="202741" y="17461"/>
                                </a:lnTo>
                                <a:close/>
                              </a:path>
                              <a:path w="260350" h="798830">
                                <a:moveTo>
                                  <a:pt x="248695" y="27152"/>
                                </a:moveTo>
                                <a:lnTo>
                                  <a:pt x="240781" y="34902"/>
                                </a:lnTo>
                                <a:lnTo>
                                  <a:pt x="248265" y="42252"/>
                                </a:lnTo>
                                <a:lnTo>
                                  <a:pt x="248127" y="42252"/>
                                </a:lnTo>
                                <a:lnTo>
                                  <a:pt x="256192" y="34336"/>
                                </a:lnTo>
                                <a:lnTo>
                                  <a:pt x="248695" y="27152"/>
                                </a:lnTo>
                                <a:close/>
                              </a:path>
                              <a:path w="260350" h="798830">
                                <a:moveTo>
                                  <a:pt x="35654" y="27423"/>
                                </a:moveTo>
                                <a:lnTo>
                                  <a:pt x="32519" y="30480"/>
                                </a:lnTo>
                                <a:lnTo>
                                  <a:pt x="28620" y="34336"/>
                                </a:lnTo>
                                <a:lnTo>
                                  <a:pt x="35884" y="41485"/>
                                </a:lnTo>
                                <a:lnTo>
                                  <a:pt x="42686" y="34902"/>
                                </a:lnTo>
                                <a:lnTo>
                                  <a:pt x="43277" y="34902"/>
                                </a:lnTo>
                                <a:lnTo>
                                  <a:pt x="35654" y="27423"/>
                                </a:lnTo>
                                <a:close/>
                              </a:path>
                              <a:path w="260350" h="798830">
                                <a:moveTo>
                                  <a:pt x="3946" y="30480"/>
                                </a:moveTo>
                                <a:lnTo>
                                  <a:pt x="231" y="34336"/>
                                </a:lnTo>
                                <a:lnTo>
                                  <a:pt x="3946" y="38100"/>
                                </a:lnTo>
                                <a:lnTo>
                                  <a:pt x="7837" y="34336"/>
                                </a:lnTo>
                                <a:lnTo>
                                  <a:pt x="3946" y="30480"/>
                                </a:lnTo>
                                <a:close/>
                              </a:path>
                              <a:path w="260350" h="798830">
                                <a:moveTo>
                                  <a:pt x="7875" y="34336"/>
                                </a:moveTo>
                                <a:lnTo>
                                  <a:pt x="7251" y="34902"/>
                                </a:lnTo>
                                <a:lnTo>
                                  <a:pt x="3946" y="38100"/>
                                </a:lnTo>
                                <a:lnTo>
                                  <a:pt x="11709" y="38100"/>
                                </a:lnTo>
                                <a:lnTo>
                                  <a:pt x="7875" y="34336"/>
                                </a:lnTo>
                                <a:close/>
                              </a:path>
                              <a:path w="260350" h="798830">
                                <a:moveTo>
                                  <a:pt x="45776" y="17461"/>
                                </a:moveTo>
                                <a:lnTo>
                                  <a:pt x="35907" y="27152"/>
                                </a:lnTo>
                                <a:lnTo>
                                  <a:pt x="35654" y="27423"/>
                                </a:lnTo>
                                <a:lnTo>
                                  <a:pt x="43277" y="34902"/>
                                </a:lnTo>
                                <a:lnTo>
                                  <a:pt x="42686" y="34902"/>
                                </a:lnTo>
                                <a:lnTo>
                                  <a:pt x="53084" y="24841"/>
                                </a:lnTo>
                                <a:lnTo>
                                  <a:pt x="53294" y="24841"/>
                                </a:lnTo>
                                <a:lnTo>
                                  <a:pt x="45776" y="17461"/>
                                </a:lnTo>
                                <a:close/>
                              </a:path>
                              <a:path w="260350" h="798830">
                                <a:moveTo>
                                  <a:pt x="86157" y="27423"/>
                                </a:moveTo>
                                <a:lnTo>
                                  <a:pt x="71203" y="27423"/>
                                </a:lnTo>
                                <a:lnTo>
                                  <a:pt x="78854" y="34902"/>
                                </a:lnTo>
                                <a:lnTo>
                                  <a:pt x="78521" y="34902"/>
                                </a:lnTo>
                                <a:lnTo>
                                  <a:pt x="86157" y="27423"/>
                                </a:lnTo>
                                <a:close/>
                              </a:path>
                              <a:path w="260350" h="798830">
                                <a:moveTo>
                                  <a:pt x="121528" y="27423"/>
                                </a:moveTo>
                                <a:lnTo>
                                  <a:pt x="106575" y="27423"/>
                                </a:lnTo>
                                <a:lnTo>
                                  <a:pt x="114213" y="34902"/>
                                </a:lnTo>
                                <a:lnTo>
                                  <a:pt x="113868" y="34902"/>
                                </a:lnTo>
                                <a:lnTo>
                                  <a:pt x="121528" y="27423"/>
                                </a:lnTo>
                                <a:close/>
                              </a:path>
                              <a:path w="260350" h="798830">
                                <a:moveTo>
                                  <a:pt x="159724" y="10007"/>
                                </a:moveTo>
                                <a:lnTo>
                                  <a:pt x="141938" y="27423"/>
                                </a:lnTo>
                                <a:lnTo>
                                  <a:pt x="149553" y="34902"/>
                                </a:lnTo>
                                <a:lnTo>
                                  <a:pt x="150064" y="34336"/>
                                </a:lnTo>
                                <a:lnTo>
                                  <a:pt x="159734" y="24841"/>
                                </a:lnTo>
                                <a:lnTo>
                                  <a:pt x="159173" y="24196"/>
                                </a:lnTo>
                                <a:lnTo>
                                  <a:pt x="152253" y="17461"/>
                                </a:lnTo>
                                <a:lnTo>
                                  <a:pt x="167365" y="17461"/>
                                </a:lnTo>
                                <a:lnTo>
                                  <a:pt x="159724" y="10007"/>
                                </a:lnTo>
                                <a:close/>
                              </a:path>
                              <a:path w="260350" h="798830">
                                <a:moveTo>
                                  <a:pt x="192492" y="27423"/>
                                </a:moveTo>
                                <a:lnTo>
                                  <a:pt x="177576" y="27423"/>
                                </a:lnTo>
                                <a:lnTo>
                                  <a:pt x="185243" y="34902"/>
                                </a:lnTo>
                                <a:lnTo>
                                  <a:pt x="184855" y="34902"/>
                                </a:lnTo>
                                <a:lnTo>
                                  <a:pt x="192492" y="27423"/>
                                </a:lnTo>
                                <a:close/>
                              </a:path>
                              <a:path w="260350" h="798830">
                                <a:moveTo>
                                  <a:pt x="223020" y="17461"/>
                                </a:moveTo>
                                <a:lnTo>
                                  <a:pt x="213148" y="27152"/>
                                </a:lnTo>
                                <a:lnTo>
                                  <a:pt x="212911" y="27423"/>
                                </a:lnTo>
                                <a:lnTo>
                                  <a:pt x="220548" y="34902"/>
                                </a:lnTo>
                                <a:lnTo>
                                  <a:pt x="220245" y="34902"/>
                                </a:lnTo>
                                <a:lnTo>
                                  <a:pt x="230535" y="24841"/>
                                </a:lnTo>
                                <a:lnTo>
                                  <a:pt x="223020" y="17461"/>
                                </a:lnTo>
                                <a:close/>
                              </a:path>
                              <a:path w="260350" h="798830">
                                <a:moveTo>
                                  <a:pt x="238581" y="17461"/>
                                </a:moveTo>
                                <a:lnTo>
                                  <a:pt x="238083" y="17461"/>
                                </a:lnTo>
                                <a:lnTo>
                                  <a:pt x="230535" y="24841"/>
                                </a:lnTo>
                                <a:lnTo>
                                  <a:pt x="240781" y="34902"/>
                                </a:lnTo>
                                <a:lnTo>
                                  <a:pt x="248695" y="27152"/>
                                </a:lnTo>
                                <a:lnTo>
                                  <a:pt x="238581" y="17461"/>
                                </a:lnTo>
                                <a:close/>
                              </a:path>
                              <a:path w="260350" h="798830">
                                <a:moveTo>
                                  <a:pt x="10664" y="16663"/>
                                </a:moveTo>
                                <a:lnTo>
                                  <a:pt x="185" y="26670"/>
                                </a:lnTo>
                                <a:lnTo>
                                  <a:pt x="185" y="34336"/>
                                </a:lnTo>
                                <a:lnTo>
                                  <a:pt x="3946" y="30480"/>
                                </a:lnTo>
                                <a:lnTo>
                                  <a:pt x="11823" y="30480"/>
                                </a:lnTo>
                                <a:lnTo>
                                  <a:pt x="18318" y="24196"/>
                                </a:lnTo>
                                <a:lnTo>
                                  <a:pt x="10664" y="16663"/>
                                </a:lnTo>
                                <a:close/>
                              </a:path>
                              <a:path w="260350" h="798830">
                                <a:moveTo>
                                  <a:pt x="11823" y="30480"/>
                                </a:moveTo>
                                <a:lnTo>
                                  <a:pt x="3946" y="30480"/>
                                </a:lnTo>
                                <a:lnTo>
                                  <a:pt x="7875" y="34336"/>
                                </a:lnTo>
                                <a:lnTo>
                                  <a:pt x="11823" y="30480"/>
                                </a:lnTo>
                                <a:close/>
                              </a:path>
                              <a:path w="260350" h="798830">
                                <a:moveTo>
                                  <a:pt x="25501" y="17461"/>
                                </a:moveTo>
                                <a:lnTo>
                                  <a:pt x="25280" y="17461"/>
                                </a:lnTo>
                                <a:lnTo>
                                  <a:pt x="18318" y="24196"/>
                                </a:lnTo>
                                <a:lnTo>
                                  <a:pt x="28620" y="34336"/>
                                </a:lnTo>
                                <a:lnTo>
                                  <a:pt x="35632" y="27423"/>
                                </a:lnTo>
                                <a:lnTo>
                                  <a:pt x="35378" y="27152"/>
                                </a:lnTo>
                                <a:lnTo>
                                  <a:pt x="25501" y="17461"/>
                                </a:lnTo>
                                <a:close/>
                              </a:path>
                              <a:path w="260350" h="798830">
                                <a:moveTo>
                                  <a:pt x="256970" y="19050"/>
                                </a:moveTo>
                                <a:lnTo>
                                  <a:pt x="248695" y="27152"/>
                                </a:lnTo>
                                <a:lnTo>
                                  <a:pt x="256192" y="34336"/>
                                </a:lnTo>
                                <a:lnTo>
                                  <a:pt x="260120" y="30480"/>
                                </a:lnTo>
                                <a:lnTo>
                                  <a:pt x="260120" y="21590"/>
                                </a:lnTo>
                                <a:lnTo>
                                  <a:pt x="256970" y="19050"/>
                                </a:lnTo>
                                <a:close/>
                              </a:path>
                              <a:path w="260350" h="798830">
                                <a:moveTo>
                                  <a:pt x="53386" y="10007"/>
                                </a:moveTo>
                                <a:lnTo>
                                  <a:pt x="45776" y="17461"/>
                                </a:lnTo>
                                <a:lnTo>
                                  <a:pt x="53294" y="24841"/>
                                </a:lnTo>
                                <a:lnTo>
                                  <a:pt x="53084" y="24841"/>
                                </a:lnTo>
                                <a:lnTo>
                                  <a:pt x="60710" y="17461"/>
                                </a:lnTo>
                                <a:lnTo>
                                  <a:pt x="61012" y="17461"/>
                                </a:lnTo>
                                <a:lnTo>
                                  <a:pt x="53386" y="10007"/>
                                </a:lnTo>
                                <a:close/>
                              </a:path>
                              <a:path w="260350" h="798830">
                                <a:moveTo>
                                  <a:pt x="78574" y="0"/>
                                </a:moveTo>
                                <a:lnTo>
                                  <a:pt x="71057" y="0"/>
                                </a:lnTo>
                                <a:lnTo>
                                  <a:pt x="74818" y="3810"/>
                                </a:lnTo>
                                <a:lnTo>
                                  <a:pt x="72193" y="6350"/>
                                </a:lnTo>
                                <a:lnTo>
                                  <a:pt x="71069" y="7479"/>
                                </a:lnTo>
                                <a:lnTo>
                                  <a:pt x="88828" y="24841"/>
                                </a:lnTo>
                                <a:lnTo>
                                  <a:pt x="89451" y="24196"/>
                                </a:lnTo>
                                <a:lnTo>
                                  <a:pt x="96326" y="17461"/>
                                </a:lnTo>
                                <a:lnTo>
                                  <a:pt x="81142" y="17461"/>
                                </a:lnTo>
                                <a:lnTo>
                                  <a:pt x="88776" y="10007"/>
                                </a:lnTo>
                                <a:lnTo>
                                  <a:pt x="78574" y="0"/>
                                </a:lnTo>
                                <a:close/>
                              </a:path>
                              <a:path w="260350" h="798830">
                                <a:moveTo>
                                  <a:pt x="114020" y="0"/>
                                </a:moveTo>
                                <a:lnTo>
                                  <a:pt x="106513" y="0"/>
                                </a:lnTo>
                                <a:lnTo>
                                  <a:pt x="110264" y="3810"/>
                                </a:lnTo>
                                <a:lnTo>
                                  <a:pt x="106524" y="7479"/>
                                </a:lnTo>
                                <a:lnTo>
                                  <a:pt x="124238" y="24841"/>
                                </a:lnTo>
                                <a:lnTo>
                                  <a:pt x="124832" y="24196"/>
                                </a:lnTo>
                                <a:lnTo>
                                  <a:pt x="131729" y="17461"/>
                                </a:lnTo>
                                <a:lnTo>
                                  <a:pt x="116544" y="17461"/>
                                </a:lnTo>
                                <a:lnTo>
                                  <a:pt x="124197" y="10007"/>
                                </a:lnTo>
                                <a:lnTo>
                                  <a:pt x="114020" y="0"/>
                                </a:lnTo>
                                <a:close/>
                              </a:path>
                              <a:path w="260350" h="798830">
                                <a:moveTo>
                                  <a:pt x="149466" y="0"/>
                                </a:moveTo>
                                <a:lnTo>
                                  <a:pt x="141958" y="0"/>
                                </a:lnTo>
                                <a:lnTo>
                                  <a:pt x="145710" y="3810"/>
                                </a:lnTo>
                                <a:lnTo>
                                  <a:pt x="143108" y="6350"/>
                                </a:lnTo>
                                <a:lnTo>
                                  <a:pt x="141997" y="7479"/>
                                </a:lnTo>
                                <a:lnTo>
                                  <a:pt x="159836" y="24841"/>
                                </a:lnTo>
                                <a:lnTo>
                                  <a:pt x="160391" y="24196"/>
                                </a:lnTo>
                                <a:lnTo>
                                  <a:pt x="167251" y="17461"/>
                                </a:lnTo>
                                <a:lnTo>
                                  <a:pt x="152101" y="17461"/>
                                </a:lnTo>
                                <a:lnTo>
                                  <a:pt x="159706" y="10007"/>
                                </a:lnTo>
                                <a:lnTo>
                                  <a:pt x="149466" y="0"/>
                                </a:lnTo>
                                <a:close/>
                              </a:path>
                              <a:path w="260350" h="798830">
                                <a:moveTo>
                                  <a:pt x="184911" y="0"/>
                                </a:moveTo>
                                <a:lnTo>
                                  <a:pt x="177404" y="0"/>
                                </a:lnTo>
                                <a:lnTo>
                                  <a:pt x="181155" y="3810"/>
                                </a:lnTo>
                                <a:lnTo>
                                  <a:pt x="177433" y="7479"/>
                                </a:lnTo>
                                <a:lnTo>
                                  <a:pt x="195226" y="24841"/>
                                </a:lnTo>
                                <a:lnTo>
                                  <a:pt x="195786" y="24196"/>
                                </a:lnTo>
                                <a:lnTo>
                                  <a:pt x="202662" y="17461"/>
                                </a:lnTo>
                                <a:lnTo>
                                  <a:pt x="187506" y="17461"/>
                                </a:lnTo>
                                <a:lnTo>
                                  <a:pt x="195129" y="10007"/>
                                </a:lnTo>
                                <a:lnTo>
                                  <a:pt x="184911" y="0"/>
                                </a:lnTo>
                                <a:close/>
                              </a:path>
                              <a:path w="260350" h="798830">
                                <a:moveTo>
                                  <a:pt x="248315" y="0"/>
                                </a:moveTo>
                                <a:lnTo>
                                  <a:pt x="240807" y="0"/>
                                </a:lnTo>
                                <a:lnTo>
                                  <a:pt x="223020" y="17461"/>
                                </a:lnTo>
                                <a:lnTo>
                                  <a:pt x="230535" y="24841"/>
                                </a:lnTo>
                                <a:lnTo>
                                  <a:pt x="238083" y="17461"/>
                                </a:lnTo>
                                <a:lnTo>
                                  <a:pt x="238581" y="17461"/>
                                </a:lnTo>
                                <a:lnTo>
                                  <a:pt x="230801" y="10007"/>
                                </a:lnTo>
                                <a:lnTo>
                                  <a:pt x="245708" y="10007"/>
                                </a:lnTo>
                                <a:lnTo>
                                  <a:pt x="248294" y="7479"/>
                                </a:lnTo>
                                <a:lnTo>
                                  <a:pt x="248546" y="7479"/>
                                </a:lnTo>
                                <a:lnTo>
                                  <a:pt x="244564" y="3810"/>
                                </a:lnTo>
                                <a:lnTo>
                                  <a:pt x="248315" y="0"/>
                                </a:lnTo>
                                <a:close/>
                              </a:path>
                              <a:path w="260350" h="798830">
                                <a:moveTo>
                                  <a:pt x="35641" y="0"/>
                                </a:moveTo>
                                <a:lnTo>
                                  <a:pt x="28114" y="0"/>
                                </a:lnTo>
                                <a:lnTo>
                                  <a:pt x="10664" y="16663"/>
                                </a:lnTo>
                                <a:lnTo>
                                  <a:pt x="18318" y="24196"/>
                                </a:lnTo>
                                <a:lnTo>
                                  <a:pt x="25280" y="17461"/>
                                </a:lnTo>
                                <a:lnTo>
                                  <a:pt x="25501" y="17461"/>
                                </a:lnTo>
                                <a:lnTo>
                                  <a:pt x="17902" y="10007"/>
                                </a:lnTo>
                                <a:lnTo>
                                  <a:pt x="32986" y="10007"/>
                                </a:lnTo>
                                <a:lnTo>
                                  <a:pt x="35599" y="7479"/>
                                </a:lnTo>
                                <a:lnTo>
                                  <a:pt x="31870" y="3810"/>
                                </a:lnTo>
                                <a:lnTo>
                                  <a:pt x="35641" y="0"/>
                                </a:lnTo>
                                <a:close/>
                              </a:path>
                              <a:path w="260350" h="798830">
                                <a:moveTo>
                                  <a:pt x="32986" y="10007"/>
                                </a:moveTo>
                                <a:lnTo>
                                  <a:pt x="17902" y="10007"/>
                                </a:lnTo>
                                <a:lnTo>
                                  <a:pt x="25501" y="17461"/>
                                </a:lnTo>
                                <a:lnTo>
                                  <a:pt x="25280" y="17461"/>
                                </a:lnTo>
                                <a:lnTo>
                                  <a:pt x="32986" y="10007"/>
                                </a:lnTo>
                                <a:close/>
                              </a:path>
                              <a:path w="260350" h="798830">
                                <a:moveTo>
                                  <a:pt x="43148" y="0"/>
                                </a:moveTo>
                                <a:lnTo>
                                  <a:pt x="35621" y="0"/>
                                </a:lnTo>
                                <a:lnTo>
                                  <a:pt x="39392" y="3810"/>
                                </a:lnTo>
                                <a:lnTo>
                                  <a:pt x="35608" y="7479"/>
                                </a:lnTo>
                                <a:lnTo>
                                  <a:pt x="45776" y="17461"/>
                                </a:lnTo>
                                <a:lnTo>
                                  <a:pt x="53368" y="10007"/>
                                </a:lnTo>
                                <a:lnTo>
                                  <a:pt x="43148" y="0"/>
                                </a:lnTo>
                                <a:close/>
                              </a:path>
                              <a:path w="260350" h="798830">
                                <a:moveTo>
                                  <a:pt x="71077" y="0"/>
                                </a:moveTo>
                                <a:lnTo>
                                  <a:pt x="63559" y="0"/>
                                </a:lnTo>
                                <a:lnTo>
                                  <a:pt x="53386" y="10007"/>
                                </a:lnTo>
                                <a:lnTo>
                                  <a:pt x="61012" y="17461"/>
                                </a:lnTo>
                                <a:lnTo>
                                  <a:pt x="60710" y="17461"/>
                                </a:lnTo>
                                <a:lnTo>
                                  <a:pt x="71026" y="7479"/>
                                </a:lnTo>
                                <a:lnTo>
                                  <a:pt x="69913" y="6350"/>
                                </a:lnTo>
                                <a:lnTo>
                                  <a:pt x="67315" y="3810"/>
                                </a:lnTo>
                                <a:lnTo>
                                  <a:pt x="71077" y="0"/>
                                </a:lnTo>
                                <a:close/>
                              </a:path>
                              <a:path w="260350" h="798830">
                                <a:moveTo>
                                  <a:pt x="106532" y="0"/>
                                </a:moveTo>
                                <a:lnTo>
                                  <a:pt x="99024" y="0"/>
                                </a:lnTo>
                                <a:lnTo>
                                  <a:pt x="88792" y="10007"/>
                                </a:lnTo>
                                <a:lnTo>
                                  <a:pt x="96404" y="17461"/>
                                </a:lnTo>
                                <a:lnTo>
                                  <a:pt x="97142" y="16663"/>
                                </a:lnTo>
                                <a:lnTo>
                                  <a:pt x="106518" y="7479"/>
                                </a:lnTo>
                                <a:lnTo>
                                  <a:pt x="102781" y="3810"/>
                                </a:lnTo>
                                <a:lnTo>
                                  <a:pt x="106532" y="0"/>
                                </a:lnTo>
                                <a:close/>
                              </a:path>
                              <a:path w="260350" h="798830">
                                <a:moveTo>
                                  <a:pt x="141978" y="0"/>
                                </a:moveTo>
                                <a:lnTo>
                                  <a:pt x="134470" y="0"/>
                                </a:lnTo>
                                <a:lnTo>
                                  <a:pt x="124208" y="10007"/>
                                </a:lnTo>
                                <a:lnTo>
                                  <a:pt x="131797" y="17461"/>
                                </a:lnTo>
                                <a:lnTo>
                                  <a:pt x="132547" y="16663"/>
                                </a:lnTo>
                                <a:lnTo>
                                  <a:pt x="141952" y="7479"/>
                                </a:lnTo>
                                <a:lnTo>
                                  <a:pt x="140836" y="6350"/>
                                </a:lnTo>
                                <a:lnTo>
                                  <a:pt x="138227" y="3810"/>
                                </a:lnTo>
                                <a:lnTo>
                                  <a:pt x="141978" y="0"/>
                                </a:lnTo>
                                <a:close/>
                              </a:path>
                              <a:path w="260350" h="798830">
                                <a:moveTo>
                                  <a:pt x="177423" y="0"/>
                                </a:moveTo>
                                <a:lnTo>
                                  <a:pt x="169916" y="0"/>
                                </a:lnTo>
                                <a:lnTo>
                                  <a:pt x="159724" y="10007"/>
                                </a:lnTo>
                                <a:lnTo>
                                  <a:pt x="167365" y="17461"/>
                                </a:lnTo>
                                <a:lnTo>
                                  <a:pt x="168064" y="16663"/>
                                </a:lnTo>
                                <a:lnTo>
                                  <a:pt x="177418" y="7479"/>
                                </a:lnTo>
                                <a:lnTo>
                                  <a:pt x="173672" y="3810"/>
                                </a:lnTo>
                                <a:lnTo>
                                  <a:pt x="177423" y="0"/>
                                </a:lnTo>
                                <a:close/>
                              </a:path>
                              <a:path w="260350" h="798830">
                                <a:moveTo>
                                  <a:pt x="212869" y="0"/>
                                </a:moveTo>
                                <a:lnTo>
                                  <a:pt x="205361" y="0"/>
                                </a:lnTo>
                                <a:lnTo>
                                  <a:pt x="195129" y="10007"/>
                                </a:lnTo>
                                <a:lnTo>
                                  <a:pt x="202741" y="17461"/>
                                </a:lnTo>
                                <a:lnTo>
                                  <a:pt x="203478" y="16663"/>
                                </a:lnTo>
                                <a:lnTo>
                                  <a:pt x="212855" y="7479"/>
                                </a:lnTo>
                                <a:lnTo>
                                  <a:pt x="209118" y="3810"/>
                                </a:lnTo>
                                <a:lnTo>
                                  <a:pt x="212869" y="0"/>
                                </a:lnTo>
                                <a:close/>
                              </a:path>
                              <a:path w="260350" h="798830">
                                <a:moveTo>
                                  <a:pt x="220357" y="0"/>
                                </a:moveTo>
                                <a:lnTo>
                                  <a:pt x="212850" y="0"/>
                                </a:lnTo>
                                <a:lnTo>
                                  <a:pt x="216601" y="3810"/>
                                </a:lnTo>
                                <a:lnTo>
                                  <a:pt x="212855" y="7479"/>
                                </a:lnTo>
                                <a:lnTo>
                                  <a:pt x="223020" y="17461"/>
                                </a:lnTo>
                                <a:lnTo>
                                  <a:pt x="230613" y="10007"/>
                                </a:lnTo>
                                <a:lnTo>
                                  <a:pt x="230801" y="10007"/>
                                </a:lnTo>
                                <a:lnTo>
                                  <a:pt x="220357" y="0"/>
                                </a:lnTo>
                                <a:close/>
                              </a:path>
                              <a:path w="260350" h="798830">
                                <a:moveTo>
                                  <a:pt x="245708" y="10007"/>
                                </a:moveTo>
                                <a:lnTo>
                                  <a:pt x="230801" y="10007"/>
                                </a:lnTo>
                                <a:lnTo>
                                  <a:pt x="238581" y="17461"/>
                                </a:lnTo>
                                <a:lnTo>
                                  <a:pt x="238083" y="17461"/>
                                </a:lnTo>
                                <a:lnTo>
                                  <a:pt x="245708" y="10007"/>
                                </a:lnTo>
                                <a:close/>
                              </a:path>
                              <a:path w="260350" h="798830">
                                <a:moveTo>
                                  <a:pt x="7702" y="0"/>
                                </a:moveTo>
                                <a:lnTo>
                                  <a:pt x="190" y="0"/>
                                </a:lnTo>
                                <a:lnTo>
                                  <a:pt x="185" y="6350"/>
                                </a:lnTo>
                                <a:lnTo>
                                  <a:pt x="10664" y="16663"/>
                                </a:lnTo>
                                <a:lnTo>
                                  <a:pt x="17634" y="10007"/>
                                </a:lnTo>
                                <a:lnTo>
                                  <a:pt x="17902" y="10007"/>
                                </a:lnTo>
                                <a:lnTo>
                                  <a:pt x="7702" y="0"/>
                                </a:lnTo>
                                <a:close/>
                              </a:path>
                              <a:path w="260350" h="798830">
                                <a:moveTo>
                                  <a:pt x="255803" y="0"/>
                                </a:moveTo>
                                <a:lnTo>
                                  <a:pt x="248295" y="0"/>
                                </a:lnTo>
                                <a:lnTo>
                                  <a:pt x="252047" y="3810"/>
                                </a:lnTo>
                                <a:lnTo>
                                  <a:pt x="248294" y="7479"/>
                                </a:lnTo>
                                <a:lnTo>
                                  <a:pt x="248546" y="7479"/>
                                </a:lnTo>
                                <a:lnTo>
                                  <a:pt x="256970" y="15240"/>
                                </a:lnTo>
                                <a:lnTo>
                                  <a:pt x="260120" y="12700"/>
                                </a:lnTo>
                                <a:lnTo>
                                  <a:pt x="260120" y="3810"/>
                                </a:lnTo>
                                <a:lnTo>
                                  <a:pt x="255803" y="0"/>
                                </a:lnTo>
                                <a:close/>
                              </a:path>
                              <a:path w="260350" h="798830">
                                <a:moveTo>
                                  <a:pt x="35621" y="0"/>
                                </a:moveTo>
                                <a:lnTo>
                                  <a:pt x="31870" y="3810"/>
                                </a:lnTo>
                                <a:lnTo>
                                  <a:pt x="35608" y="7479"/>
                                </a:lnTo>
                                <a:lnTo>
                                  <a:pt x="39392" y="3810"/>
                                </a:lnTo>
                                <a:lnTo>
                                  <a:pt x="35621" y="0"/>
                                </a:lnTo>
                                <a:close/>
                              </a:path>
                              <a:path w="260350" h="798830">
                                <a:moveTo>
                                  <a:pt x="71057" y="0"/>
                                </a:moveTo>
                                <a:lnTo>
                                  <a:pt x="67315" y="3810"/>
                                </a:lnTo>
                                <a:lnTo>
                                  <a:pt x="71069" y="7479"/>
                                </a:lnTo>
                                <a:lnTo>
                                  <a:pt x="72193" y="6350"/>
                                </a:lnTo>
                                <a:lnTo>
                                  <a:pt x="74818" y="3810"/>
                                </a:lnTo>
                                <a:lnTo>
                                  <a:pt x="71057" y="0"/>
                                </a:lnTo>
                                <a:close/>
                              </a:path>
                              <a:path w="260350" h="798830">
                                <a:moveTo>
                                  <a:pt x="106513" y="0"/>
                                </a:moveTo>
                                <a:lnTo>
                                  <a:pt x="102781" y="3810"/>
                                </a:lnTo>
                                <a:lnTo>
                                  <a:pt x="106524" y="7479"/>
                                </a:lnTo>
                                <a:lnTo>
                                  <a:pt x="110264" y="3810"/>
                                </a:lnTo>
                                <a:lnTo>
                                  <a:pt x="106513" y="0"/>
                                </a:lnTo>
                                <a:close/>
                              </a:path>
                              <a:path w="260350" h="798830">
                                <a:moveTo>
                                  <a:pt x="141958" y="0"/>
                                </a:moveTo>
                                <a:lnTo>
                                  <a:pt x="138227" y="3810"/>
                                </a:lnTo>
                                <a:lnTo>
                                  <a:pt x="141997" y="7479"/>
                                </a:lnTo>
                                <a:lnTo>
                                  <a:pt x="143108" y="6350"/>
                                </a:lnTo>
                                <a:lnTo>
                                  <a:pt x="145710" y="3810"/>
                                </a:lnTo>
                                <a:lnTo>
                                  <a:pt x="141958" y="0"/>
                                </a:lnTo>
                                <a:close/>
                              </a:path>
                              <a:path w="260350" h="798830">
                                <a:moveTo>
                                  <a:pt x="177404" y="0"/>
                                </a:moveTo>
                                <a:lnTo>
                                  <a:pt x="173672" y="3810"/>
                                </a:lnTo>
                                <a:lnTo>
                                  <a:pt x="177433" y="7479"/>
                                </a:lnTo>
                                <a:lnTo>
                                  <a:pt x="181155" y="3810"/>
                                </a:lnTo>
                                <a:lnTo>
                                  <a:pt x="177404" y="0"/>
                                </a:lnTo>
                                <a:close/>
                              </a:path>
                              <a:path w="260350" h="798830">
                                <a:moveTo>
                                  <a:pt x="212850" y="0"/>
                                </a:moveTo>
                                <a:lnTo>
                                  <a:pt x="209118" y="3810"/>
                                </a:lnTo>
                                <a:lnTo>
                                  <a:pt x="212855" y="7479"/>
                                </a:lnTo>
                                <a:lnTo>
                                  <a:pt x="216601" y="3810"/>
                                </a:lnTo>
                                <a:lnTo>
                                  <a:pt x="212850" y="0"/>
                                </a:lnTo>
                                <a:close/>
                              </a:path>
                              <a:path w="260350" h="798830">
                                <a:moveTo>
                                  <a:pt x="248295" y="0"/>
                                </a:moveTo>
                                <a:lnTo>
                                  <a:pt x="244564" y="3810"/>
                                </a:lnTo>
                                <a:lnTo>
                                  <a:pt x="248546" y="7479"/>
                                </a:lnTo>
                                <a:lnTo>
                                  <a:pt x="248294" y="7479"/>
                                </a:lnTo>
                                <a:lnTo>
                                  <a:pt x="252047" y="3810"/>
                                </a:lnTo>
                                <a:lnTo>
                                  <a:pt x="248295" y="0"/>
                                </a:lnTo>
                                <a:close/>
                              </a:path>
                            </a:pathLst>
                          </a:custGeom>
                          <a:solidFill>
                            <a:srgbClr val="FFFFFF"/>
                          </a:solidFill>
                        </wps:spPr>
                        <wps:bodyPr wrap="square" lIns="0" tIns="0" rIns="0" bIns="0" rtlCol="0">
                          <a:prstTxWarp prst="textNoShape">
                            <a:avLst/>
                          </a:prstTxWarp>
                          <a:noAutofit/>
                        </wps:bodyPr>
                      </wps:wsp>
                      <wps:wsp>
                        <wps:cNvPr id="200" name="Graphic 201"/>
                        <wps:cNvSpPr/>
                        <wps:spPr>
                          <a:xfrm>
                            <a:off x="518033" y="1543468"/>
                            <a:ext cx="271145" cy="805815"/>
                          </a:xfrm>
                          <a:custGeom>
                            <a:avLst/>
                            <a:gdLst/>
                            <a:ahLst/>
                            <a:cxnLst/>
                            <a:rect l="l" t="t" r="r" b="b"/>
                            <a:pathLst>
                              <a:path w="271145" h="805815">
                                <a:moveTo>
                                  <a:pt x="270560" y="0"/>
                                </a:moveTo>
                                <a:lnTo>
                                  <a:pt x="270014" y="0"/>
                                </a:lnTo>
                                <a:lnTo>
                                  <a:pt x="270014" y="6286"/>
                                </a:lnTo>
                                <a:lnTo>
                                  <a:pt x="267449" y="8813"/>
                                </a:lnTo>
                                <a:lnTo>
                                  <a:pt x="267449" y="6286"/>
                                </a:lnTo>
                                <a:lnTo>
                                  <a:pt x="270014" y="6286"/>
                                </a:lnTo>
                                <a:lnTo>
                                  <a:pt x="270014" y="0"/>
                                </a:lnTo>
                                <a:lnTo>
                                  <a:pt x="259930" y="0"/>
                                </a:lnTo>
                                <a:lnTo>
                                  <a:pt x="259930" y="520"/>
                                </a:lnTo>
                                <a:lnTo>
                                  <a:pt x="10629" y="520"/>
                                </a:lnTo>
                                <a:lnTo>
                                  <a:pt x="10629" y="0"/>
                                </a:lnTo>
                                <a:lnTo>
                                  <a:pt x="0" y="0"/>
                                </a:lnTo>
                                <a:lnTo>
                                  <a:pt x="0" y="6286"/>
                                </a:lnTo>
                                <a:lnTo>
                                  <a:pt x="0" y="11328"/>
                                </a:lnTo>
                                <a:lnTo>
                                  <a:pt x="0" y="805370"/>
                                </a:lnTo>
                                <a:lnTo>
                                  <a:pt x="10629" y="805370"/>
                                </a:lnTo>
                                <a:lnTo>
                                  <a:pt x="10629" y="11328"/>
                                </a:lnTo>
                                <a:lnTo>
                                  <a:pt x="10629" y="10972"/>
                                </a:lnTo>
                                <a:lnTo>
                                  <a:pt x="259930" y="10972"/>
                                </a:lnTo>
                                <a:lnTo>
                                  <a:pt x="259930" y="11328"/>
                                </a:lnTo>
                                <a:lnTo>
                                  <a:pt x="259930" y="805370"/>
                                </a:lnTo>
                                <a:lnTo>
                                  <a:pt x="270560" y="805370"/>
                                </a:lnTo>
                                <a:lnTo>
                                  <a:pt x="270560" y="11328"/>
                                </a:lnTo>
                                <a:lnTo>
                                  <a:pt x="267449" y="11328"/>
                                </a:lnTo>
                                <a:lnTo>
                                  <a:pt x="267449" y="10972"/>
                                </a:lnTo>
                                <a:lnTo>
                                  <a:pt x="270560" y="10972"/>
                                </a:lnTo>
                                <a:lnTo>
                                  <a:pt x="270560" y="6286"/>
                                </a:lnTo>
                                <a:lnTo>
                                  <a:pt x="270560" y="5753"/>
                                </a:lnTo>
                                <a:lnTo>
                                  <a:pt x="270560" y="0"/>
                                </a:lnTo>
                                <a:close/>
                              </a:path>
                            </a:pathLst>
                          </a:custGeom>
                          <a:solidFill>
                            <a:srgbClr val="600051"/>
                          </a:solidFill>
                        </wps:spPr>
                        <wps:bodyPr wrap="square" lIns="0" tIns="0" rIns="0" bIns="0" rtlCol="0">
                          <a:prstTxWarp prst="textNoShape">
                            <a:avLst/>
                          </a:prstTxWarp>
                          <a:noAutofit/>
                        </wps:bodyPr>
                      </wps:wsp>
                      <wps:wsp>
                        <wps:cNvPr id="201" name="Graphic 202"/>
                        <wps:cNvSpPr/>
                        <wps:spPr>
                          <a:xfrm>
                            <a:off x="350850" y="631126"/>
                            <a:ext cx="1792605" cy="1749425"/>
                          </a:xfrm>
                          <a:custGeom>
                            <a:avLst/>
                            <a:gdLst/>
                            <a:ahLst/>
                            <a:cxnLst/>
                            <a:rect l="l" t="t" r="r" b="b"/>
                            <a:pathLst>
                              <a:path w="1792605" h="1749425">
                                <a:moveTo>
                                  <a:pt x="1792363" y="1712683"/>
                                </a:moveTo>
                                <a:lnTo>
                                  <a:pt x="37211" y="1712683"/>
                                </a:lnTo>
                                <a:lnTo>
                                  <a:pt x="37211" y="1666125"/>
                                </a:lnTo>
                                <a:lnTo>
                                  <a:pt x="31889" y="1666125"/>
                                </a:lnTo>
                                <a:lnTo>
                                  <a:pt x="31889" y="1654797"/>
                                </a:lnTo>
                                <a:lnTo>
                                  <a:pt x="37211" y="1654797"/>
                                </a:lnTo>
                                <a:lnTo>
                                  <a:pt x="37211" y="1608239"/>
                                </a:lnTo>
                                <a:lnTo>
                                  <a:pt x="31889" y="1608239"/>
                                </a:lnTo>
                                <a:lnTo>
                                  <a:pt x="31889" y="1598168"/>
                                </a:lnTo>
                                <a:lnTo>
                                  <a:pt x="37211" y="1598168"/>
                                </a:lnTo>
                                <a:lnTo>
                                  <a:pt x="37211" y="1550352"/>
                                </a:lnTo>
                                <a:lnTo>
                                  <a:pt x="31889" y="1550352"/>
                                </a:lnTo>
                                <a:lnTo>
                                  <a:pt x="31889" y="1540281"/>
                                </a:lnTo>
                                <a:lnTo>
                                  <a:pt x="37211" y="1540281"/>
                                </a:lnTo>
                                <a:lnTo>
                                  <a:pt x="37211" y="1493723"/>
                                </a:lnTo>
                                <a:lnTo>
                                  <a:pt x="31889" y="1493723"/>
                                </a:lnTo>
                                <a:lnTo>
                                  <a:pt x="31889" y="1483652"/>
                                </a:lnTo>
                                <a:lnTo>
                                  <a:pt x="37211" y="1483652"/>
                                </a:lnTo>
                                <a:lnTo>
                                  <a:pt x="37211" y="1435836"/>
                                </a:lnTo>
                                <a:lnTo>
                                  <a:pt x="31889" y="1435836"/>
                                </a:lnTo>
                                <a:lnTo>
                                  <a:pt x="31889" y="1425765"/>
                                </a:lnTo>
                                <a:lnTo>
                                  <a:pt x="37211" y="1425765"/>
                                </a:lnTo>
                                <a:lnTo>
                                  <a:pt x="37211" y="1379207"/>
                                </a:lnTo>
                                <a:lnTo>
                                  <a:pt x="31889" y="1379207"/>
                                </a:lnTo>
                                <a:lnTo>
                                  <a:pt x="31889" y="1367878"/>
                                </a:lnTo>
                                <a:lnTo>
                                  <a:pt x="37211" y="1367878"/>
                                </a:lnTo>
                                <a:lnTo>
                                  <a:pt x="37211" y="1321320"/>
                                </a:lnTo>
                                <a:lnTo>
                                  <a:pt x="31889" y="1321320"/>
                                </a:lnTo>
                                <a:lnTo>
                                  <a:pt x="31889" y="1311249"/>
                                </a:lnTo>
                                <a:lnTo>
                                  <a:pt x="37211" y="1311249"/>
                                </a:lnTo>
                                <a:lnTo>
                                  <a:pt x="37211" y="1263434"/>
                                </a:lnTo>
                                <a:lnTo>
                                  <a:pt x="31889" y="1263434"/>
                                </a:lnTo>
                                <a:lnTo>
                                  <a:pt x="31889" y="1253363"/>
                                </a:lnTo>
                                <a:lnTo>
                                  <a:pt x="37211" y="1253363"/>
                                </a:lnTo>
                                <a:lnTo>
                                  <a:pt x="37211" y="1206804"/>
                                </a:lnTo>
                                <a:lnTo>
                                  <a:pt x="31889" y="1206804"/>
                                </a:lnTo>
                                <a:lnTo>
                                  <a:pt x="31889" y="1195476"/>
                                </a:lnTo>
                                <a:lnTo>
                                  <a:pt x="37211" y="1195476"/>
                                </a:lnTo>
                                <a:lnTo>
                                  <a:pt x="37211" y="1148918"/>
                                </a:lnTo>
                                <a:lnTo>
                                  <a:pt x="31889" y="1148918"/>
                                </a:lnTo>
                                <a:lnTo>
                                  <a:pt x="31889" y="1138847"/>
                                </a:lnTo>
                                <a:lnTo>
                                  <a:pt x="37211" y="1138847"/>
                                </a:lnTo>
                                <a:lnTo>
                                  <a:pt x="37211" y="1091031"/>
                                </a:lnTo>
                                <a:lnTo>
                                  <a:pt x="31889" y="1091031"/>
                                </a:lnTo>
                                <a:lnTo>
                                  <a:pt x="31889" y="1080973"/>
                                </a:lnTo>
                                <a:lnTo>
                                  <a:pt x="37211" y="1080973"/>
                                </a:lnTo>
                                <a:lnTo>
                                  <a:pt x="37211" y="1034402"/>
                                </a:lnTo>
                                <a:lnTo>
                                  <a:pt x="31889" y="1034402"/>
                                </a:lnTo>
                                <a:lnTo>
                                  <a:pt x="31889" y="1023086"/>
                                </a:lnTo>
                                <a:lnTo>
                                  <a:pt x="37211" y="1023086"/>
                                </a:lnTo>
                                <a:lnTo>
                                  <a:pt x="37211" y="976515"/>
                                </a:lnTo>
                                <a:lnTo>
                                  <a:pt x="31889" y="976515"/>
                                </a:lnTo>
                                <a:lnTo>
                                  <a:pt x="31889" y="966457"/>
                                </a:lnTo>
                                <a:lnTo>
                                  <a:pt x="37211" y="966457"/>
                                </a:lnTo>
                                <a:lnTo>
                                  <a:pt x="37211" y="918629"/>
                                </a:lnTo>
                                <a:lnTo>
                                  <a:pt x="31889" y="918629"/>
                                </a:lnTo>
                                <a:lnTo>
                                  <a:pt x="31889" y="908570"/>
                                </a:lnTo>
                                <a:lnTo>
                                  <a:pt x="37211" y="908570"/>
                                </a:lnTo>
                                <a:lnTo>
                                  <a:pt x="37211" y="861999"/>
                                </a:lnTo>
                                <a:lnTo>
                                  <a:pt x="31889" y="861999"/>
                                </a:lnTo>
                                <a:lnTo>
                                  <a:pt x="31889" y="851941"/>
                                </a:lnTo>
                                <a:lnTo>
                                  <a:pt x="37211" y="851941"/>
                                </a:lnTo>
                                <a:lnTo>
                                  <a:pt x="37211" y="804113"/>
                                </a:lnTo>
                                <a:lnTo>
                                  <a:pt x="31889" y="804113"/>
                                </a:lnTo>
                                <a:lnTo>
                                  <a:pt x="31889" y="794054"/>
                                </a:lnTo>
                                <a:lnTo>
                                  <a:pt x="37211" y="794054"/>
                                </a:lnTo>
                                <a:lnTo>
                                  <a:pt x="37211" y="747496"/>
                                </a:lnTo>
                                <a:lnTo>
                                  <a:pt x="31889" y="747496"/>
                                </a:lnTo>
                                <a:lnTo>
                                  <a:pt x="31889" y="736168"/>
                                </a:lnTo>
                                <a:lnTo>
                                  <a:pt x="37211" y="736168"/>
                                </a:lnTo>
                                <a:lnTo>
                                  <a:pt x="37211" y="689610"/>
                                </a:lnTo>
                                <a:lnTo>
                                  <a:pt x="31889" y="689610"/>
                                </a:lnTo>
                                <a:lnTo>
                                  <a:pt x="31889" y="679538"/>
                                </a:lnTo>
                                <a:lnTo>
                                  <a:pt x="37211" y="679538"/>
                                </a:lnTo>
                                <a:lnTo>
                                  <a:pt x="37211" y="631723"/>
                                </a:lnTo>
                                <a:lnTo>
                                  <a:pt x="31889" y="631723"/>
                                </a:lnTo>
                                <a:lnTo>
                                  <a:pt x="31889" y="621652"/>
                                </a:lnTo>
                                <a:lnTo>
                                  <a:pt x="37211" y="621652"/>
                                </a:lnTo>
                                <a:lnTo>
                                  <a:pt x="37211" y="575094"/>
                                </a:lnTo>
                                <a:lnTo>
                                  <a:pt x="31889" y="575094"/>
                                </a:lnTo>
                                <a:lnTo>
                                  <a:pt x="31889" y="563765"/>
                                </a:lnTo>
                                <a:lnTo>
                                  <a:pt x="37211" y="563765"/>
                                </a:lnTo>
                                <a:lnTo>
                                  <a:pt x="37211" y="517207"/>
                                </a:lnTo>
                                <a:lnTo>
                                  <a:pt x="31889" y="517207"/>
                                </a:lnTo>
                                <a:lnTo>
                                  <a:pt x="31889" y="507136"/>
                                </a:lnTo>
                                <a:lnTo>
                                  <a:pt x="37211" y="507136"/>
                                </a:lnTo>
                                <a:lnTo>
                                  <a:pt x="37211" y="459320"/>
                                </a:lnTo>
                                <a:lnTo>
                                  <a:pt x="31889" y="459320"/>
                                </a:lnTo>
                                <a:lnTo>
                                  <a:pt x="31889" y="449249"/>
                                </a:lnTo>
                                <a:lnTo>
                                  <a:pt x="37211" y="449249"/>
                                </a:lnTo>
                                <a:lnTo>
                                  <a:pt x="37211" y="402691"/>
                                </a:lnTo>
                                <a:lnTo>
                                  <a:pt x="31889" y="402691"/>
                                </a:lnTo>
                                <a:lnTo>
                                  <a:pt x="31889" y="391363"/>
                                </a:lnTo>
                                <a:lnTo>
                                  <a:pt x="37211" y="391363"/>
                                </a:lnTo>
                                <a:lnTo>
                                  <a:pt x="37211" y="344805"/>
                                </a:lnTo>
                                <a:lnTo>
                                  <a:pt x="31889" y="344805"/>
                                </a:lnTo>
                                <a:lnTo>
                                  <a:pt x="31889" y="334733"/>
                                </a:lnTo>
                                <a:lnTo>
                                  <a:pt x="37211" y="334733"/>
                                </a:lnTo>
                                <a:lnTo>
                                  <a:pt x="37211" y="288175"/>
                                </a:lnTo>
                                <a:lnTo>
                                  <a:pt x="31889" y="288175"/>
                                </a:lnTo>
                                <a:lnTo>
                                  <a:pt x="31889" y="276847"/>
                                </a:lnTo>
                                <a:lnTo>
                                  <a:pt x="37211" y="276847"/>
                                </a:lnTo>
                                <a:lnTo>
                                  <a:pt x="37211" y="230289"/>
                                </a:lnTo>
                                <a:lnTo>
                                  <a:pt x="31889" y="230289"/>
                                </a:lnTo>
                                <a:lnTo>
                                  <a:pt x="31889" y="220218"/>
                                </a:lnTo>
                                <a:lnTo>
                                  <a:pt x="37211" y="220218"/>
                                </a:lnTo>
                                <a:lnTo>
                                  <a:pt x="37211" y="172402"/>
                                </a:lnTo>
                                <a:lnTo>
                                  <a:pt x="31889" y="172402"/>
                                </a:lnTo>
                                <a:lnTo>
                                  <a:pt x="31889" y="162331"/>
                                </a:lnTo>
                                <a:lnTo>
                                  <a:pt x="37211" y="162331"/>
                                </a:lnTo>
                                <a:lnTo>
                                  <a:pt x="37211" y="115773"/>
                                </a:lnTo>
                                <a:lnTo>
                                  <a:pt x="31889" y="115773"/>
                                </a:lnTo>
                                <a:lnTo>
                                  <a:pt x="31889" y="104444"/>
                                </a:lnTo>
                                <a:lnTo>
                                  <a:pt x="37211" y="104444"/>
                                </a:lnTo>
                                <a:lnTo>
                                  <a:pt x="37211" y="57886"/>
                                </a:lnTo>
                                <a:lnTo>
                                  <a:pt x="31889" y="57886"/>
                                </a:lnTo>
                                <a:lnTo>
                                  <a:pt x="31889" y="47815"/>
                                </a:lnTo>
                                <a:lnTo>
                                  <a:pt x="37211" y="47815"/>
                                </a:lnTo>
                                <a:lnTo>
                                  <a:pt x="37211" y="0"/>
                                </a:lnTo>
                                <a:lnTo>
                                  <a:pt x="26581" y="0"/>
                                </a:lnTo>
                                <a:lnTo>
                                  <a:pt x="26581" y="47815"/>
                                </a:lnTo>
                                <a:lnTo>
                                  <a:pt x="26581" y="57886"/>
                                </a:lnTo>
                                <a:lnTo>
                                  <a:pt x="26581" y="1712798"/>
                                </a:lnTo>
                                <a:lnTo>
                                  <a:pt x="0" y="1712798"/>
                                </a:lnTo>
                                <a:lnTo>
                                  <a:pt x="0" y="1723237"/>
                                </a:lnTo>
                                <a:lnTo>
                                  <a:pt x="26581" y="1723237"/>
                                </a:lnTo>
                                <a:lnTo>
                                  <a:pt x="26581" y="1722755"/>
                                </a:lnTo>
                                <a:lnTo>
                                  <a:pt x="31889" y="1722755"/>
                                </a:lnTo>
                                <a:lnTo>
                                  <a:pt x="295960" y="1722755"/>
                                </a:lnTo>
                                <a:lnTo>
                                  <a:pt x="295960" y="1749336"/>
                                </a:lnTo>
                                <a:lnTo>
                                  <a:pt x="306603" y="1749336"/>
                                </a:lnTo>
                                <a:lnTo>
                                  <a:pt x="306603" y="1723237"/>
                                </a:lnTo>
                                <a:lnTo>
                                  <a:pt x="701230" y="1723237"/>
                                </a:lnTo>
                                <a:lnTo>
                                  <a:pt x="701230" y="1749336"/>
                                </a:lnTo>
                                <a:lnTo>
                                  <a:pt x="711860" y="1749336"/>
                                </a:lnTo>
                                <a:lnTo>
                                  <a:pt x="711860" y="1723237"/>
                                </a:lnTo>
                                <a:lnTo>
                                  <a:pt x="1105903" y="1723237"/>
                                </a:lnTo>
                                <a:lnTo>
                                  <a:pt x="1105903" y="1749336"/>
                                </a:lnTo>
                                <a:lnTo>
                                  <a:pt x="1116533" y="1749336"/>
                                </a:lnTo>
                                <a:lnTo>
                                  <a:pt x="1116533" y="1723237"/>
                                </a:lnTo>
                                <a:lnTo>
                                  <a:pt x="1511160" y="1723237"/>
                                </a:lnTo>
                                <a:lnTo>
                                  <a:pt x="1511160" y="1749336"/>
                                </a:lnTo>
                                <a:lnTo>
                                  <a:pt x="1521790" y="1749336"/>
                                </a:lnTo>
                                <a:lnTo>
                                  <a:pt x="1521790" y="1723237"/>
                                </a:lnTo>
                                <a:lnTo>
                                  <a:pt x="1792363" y="1723237"/>
                                </a:lnTo>
                                <a:lnTo>
                                  <a:pt x="1792363" y="1718017"/>
                                </a:lnTo>
                                <a:lnTo>
                                  <a:pt x="295960" y="1718017"/>
                                </a:lnTo>
                                <a:lnTo>
                                  <a:pt x="295960" y="1717713"/>
                                </a:lnTo>
                                <a:lnTo>
                                  <a:pt x="1792363" y="1717713"/>
                                </a:lnTo>
                                <a:lnTo>
                                  <a:pt x="1792363" y="1712683"/>
                                </a:lnTo>
                                <a:close/>
                              </a:path>
                            </a:pathLst>
                          </a:custGeom>
                          <a:solidFill>
                            <a:srgbClr val="000000"/>
                          </a:solidFill>
                        </wps:spPr>
                        <wps:bodyPr wrap="square" lIns="0" tIns="0" rIns="0" bIns="0" rtlCol="0">
                          <a:prstTxWarp prst="textNoShape">
                            <a:avLst/>
                          </a:prstTxWarp>
                          <a:noAutofit/>
                        </wps:bodyPr>
                      </wps:wsp>
                      <wps:wsp>
                        <wps:cNvPr id="202" name="Graphic 203"/>
                        <wps:cNvSpPr/>
                        <wps:spPr>
                          <a:xfrm>
                            <a:off x="350850" y="620534"/>
                            <a:ext cx="37465" cy="1734185"/>
                          </a:xfrm>
                          <a:custGeom>
                            <a:avLst/>
                            <a:gdLst/>
                            <a:ahLst/>
                            <a:cxnLst/>
                            <a:rect l="l" t="t" r="r" b="b"/>
                            <a:pathLst>
                              <a:path w="37465" h="1734185">
                                <a:moveTo>
                                  <a:pt x="26581" y="1665960"/>
                                </a:moveTo>
                                <a:lnTo>
                                  <a:pt x="13576" y="1665960"/>
                                </a:lnTo>
                                <a:lnTo>
                                  <a:pt x="13576" y="1676400"/>
                                </a:lnTo>
                                <a:lnTo>
                                  <a:pt x="26581" y="1676400"/>
                                </a:lnTo>
                                <a:lnTo>
                                  <a:pt x="26581" y="1665960"/>
                                </a:lnTo>
                                <a:close/>
                              </a:path>
                              <a:path w="37465" h="1734185">
                                <a:moveTo>
                                  <a:pt x="26581" y="1608531"/>
                                </a:moveTo>
                                <a:lnTo>
                                  <a:pt x="13576" y="1608531"/>
                                </a:lnTo>
                                <a:lnTo>
                                  <a:pt x="13576" y="1618970"/>
                                </a:lnTo>
                                <a:lnTo>
                                  <a:pt x="26581" y="1618970"/>
                                </a:lnTo>
                                <a:lnTo>
                                  <a:pt x="26581" y="1608531"/>
                                </a:lnTo>
                                <a:close/>
                              </a:path>
                              <a:path w="37465" h="1734185">
                                <a:moveTo>
                                  <a:pt x="26581" y="1551101"/>
                                </a:moveTo>
                                <a:lnTo>
                                  <a:pt x="13576" y="1551101"/>
                                </a:lnTo>
                                <a:lnTo>
                                  <a:pt x="13576" y="1561553"/>
                                </a:lnTo>
                                <a:lnTo>
                                  <a:pt x="26581" y="1561553"/>
                                </a:lnTo>
                                <a:lnTo>
                                  <a:pt x="26581" y="1551101"/>
                                </a:lnTo>
                                <a:close/>
                              </a:path>
                              <a:path w="37465" h="1734185">
                                <a:moveTo>
                                  <a:pt x="26581" y="1493685"/>
                                </a:moveTo>
                                <a:lnTo>
                                  <a:pt x="13576" y="1493685"/>
                                </a:lnTo>
                                <a:lnTo>
                                  <a:pt x="13576" y="1504124"/>
                                </a:lnTo>
                                <a:lnTo>
                                  <a:pt x="26581" y="1504124"/>
                                </a:lnTo>
                                <a:lnTo>
                                  <a:pt x="26581" y="1493685"/>
                                </a:lnTo>
                                <a:close/>
                              </a:path>
                              <a:path w="37465" h="1734185">
                                <a:moveTo>
                                  <a:pt x="26581" y="1436255"/>
                                </a:moveTo>
                                <a:lnTo>
                                  <a:pt x="13576" y="1436255"/>
                                </a:lnTo>
                                <a:lnTo>
                                  <a:pt x="13576" y="1446695"/>
                                </a:lnTo>
                                <a:lnTo>
                                  <a:pt x="26581" y="1446695"/>
                                </a:lnTo>
                                <a:lnTo>
                                  <a:pt x="26581" y="1436255"/>
                                </a:lnTo>
                                <a:close/>
                              </a:path>
                              <a:path w="37465" h="1734185">
                                <a:moveTo>
                                  <a:pt x="26581" y="1378813"/>
                                </a:moveTo>
                                <a:lnTo>
                                  <a:pt x="13576" y="1378813"/>
                                </a:lnTo>
                                <a:lnTo>
                                  <a:pt x="13576" y="1389253"/>
                                </a:lnTo>
                                <a:lnTo>
                                  <a:pt x="26581" y="1389253"/>
                                </a:lnTo>
                                <a:lnTo>
                                  <a:pt x="26581" y="1378813"/>
                                </a:lnTo>
                                <a:close/>
                              </a:path>
                              <a:path w="37465" h="1734185">
                                <a:moveTo>
                                  <a:pt x="26581" y="1321384"/>
                                </a:moveTo>
                                <a:lnTo>
                                  <a:pt x="13576" y="1321384"/>
                                </a:lnTo>
                                <a:lnTo>
                                  <a:pt x="13576" y="1331823"/>
                                </a:lnTo>
                                <a:lnTo>
                                  <a:pt x="26581" y="1331823"/>
                                </a:lnTo>
                                <a:lnTo>
                                  <a:pt x="26581" y="1321384"/>
                                </a:lnTo>
                                <a:close/>
                              </a:path>
                              <a:path w="37465" h="1734185">
                                <a:moveTo>
                                  <a:pt x="26581" y="1263954"/>
                                </a:moveTo>
                                <a:lnTo>
                                  <a:pt x="13576" y="1263954"/>
                                </a:lnTo>
                                <a:lnTo>
                                  <a:pt x="13576" y="1274406"/>
                                </a:lnTo>
                                <a:lnTo>
                                  <a:pt x="26581" y="1274406"/>
                                </a:lnTo>
                                <a:lnTo>
                                  <a:pt x="26581" y="1263954"/>
                                </a:lnTo>
                                <a:close/>
                              </a:path>
                              <a:path w="37465" h="1734185">
                                <a:moveTo>
                                  <a:pt x="26581" y="1206538"/>
                                </a:moveTo>
                                <a:lnTo>
                                  <a:pt x="13576" y="1206538"/>
                                </a:lnTo>
                                <a:lnTo>
                                  <a:pt x="13576" y="1216977"/>
                                </a:lnTo>
                                <a:lnTo>
                                  <a:pt x="26581" y="1216977"/>
                                </a:lnTo>
                                <a:lnTo>
                                  <a:pt x="26581" y="1206538"/>
                                </a:lnTo>
                                <a:close/>
                              </a:path>
                              <a:path w="37465" h="1734185">
                                <a:moveTo>
                                  <a:pt x="26581" y="1149108"/>
                                </a:moveTo>
                                <a:lnTo>
                                  <a:pt x="0" y="1149108"/>
                                </a:lnTo>
                                <a:lnTo>
                                  <a:pt x="0" y="1159548"/>
                                </a:lnTo>
                                <a:lnTo>
                                  <a:pt x="26581" y="1159548"/>
                                </a:lnTo>
                                <a:lnTo>
                                  <a:pt x="26581" y="1149108"/>
                                </a:lnTo>
                                <a:close/>
                              </a:path>
                              <a:path w="37465" h="1734185">
                                <a:moveTo>
                                  <a:pt x="26581" y="1091679"/>
                                </a:moveTo>
                                <a:lnTo>
                                  <a:pt x="13576" y="1091679"/>
                                </a:lnTo>
                                <a:lnTo>
                                  <a:pt x="13576" y="1102118"/>
                                </a:lnTo>
                                <a:lnTo>
                                  <a:pt x="26581" y="1102118"/>
                                </a:lnTo>
                                <a:lnTo>
                                  <a:pt x="26581" y="1091679"/>
                                </a:lnTo>
                                <a:close/>
                              </a:path>
                              <a:path w="37465" h="1734185">
                                <a:moveTo>
                                  <a:pt x="26581" y="1034249"/>
                                </a:moveTo>
                                <a:lnTo>
                                  <a:pt x="13576" y="1034249"/>
                                </a:lnTo>
                                <a:lnTo>
                                  <a:pt x="13576" y="1044689"/>
                                </a:lnTo>
                                <a:lnTo>
                                  <a:pt x="26581" y="1044689"/>
                                </a:lnTo>
                                <a:lnTo>
                                  <a:pt x="26581" y="1034249"/>
                                </a:lnTo>
                                <a:close/>
                              </a:path>
                              <a:path w="37465" h="1734185">
                                <a:moveTo>
                                  <a:pt x="26581" y="976820"/>
                                </a:moveTo>
                                <a:lnTo>
                                  <a:pt x="13576" y="976820"/>
                                </a:lnTo>
                                <a:lnTo>
                                  <a:pt x="13576" y="987272"/>
                                </a:lnTo>
                                <a:lnTo>
                                  <a:pt x="26581" y="987272"/>
                                </a:lnTo>
                                <a:lnTo>
                                  <a:pt x="26581" y="976820"/>
                                </a:lnTo>
                                <a:close/>
                              </a:path>
                              <a:path w="37465" h="1734185">
                                <a:moveTo>
                                  <a:pt x="26581" y="919403"/>
                                </a:moveTo>
                                <a:lnTo>
                                  <a:pt x="13576" y="919403"/>
                                </a:lnTo>
                                <a:lnTo>
                                  <a:pt x="13576" y="929843"/>
                                </a:lnTo>
                                <a:lnTo>
                                  <a:pt x="26581" y="929843"/>
                                </a:lnTo>
                                <a:lnTo>
                                  <a:pt x="26581" y="919403"/>
                                </a:lnTo>
                                <a:close/>
                              </a:path>
                              <a:path w="37465" h="1734185">
                                <a:moveTo>
                                  <a:pt x="26581" y="861974"/>
                                </a:moveTo>
                                <a:lnTo>
                                  <a:pt x="13576" y="861974"/>
                                </a:lnTo>
                                <a:lnTo>
                                  <a:pt x="13576" y="872413"/>
                                </a:lnTo>
                                <a:lnTo>
                                  <a:pt x="26581" y="872413"/>
                                </a:lnTo>
                                <a:lnTo>
                                  <a:pt x="26581" y="861974"/>
                                </a:lnTo>
                                <a:close/>
                              </a:path>
                              <a:path w="37465" h="1734185">
                                <a:moveTo>
                                  <a:pt x="26581" y="804545"/>
                                </a:moveTo>
                                <a:lnTo>
                                  <a:pt x="13576" y="804545"/>
                                </a:lnTo>
                                <a:lnTo>
                                  <a:pt x="13576" y="814984"/>
                                </a:lnTo>
                                <a:lnTo>
                                  <a:pt x="26581" y="814984"/>
                                </a:lnTo>
                                <a:lnTo>
                                  <a:pt x="26581" y="804545"/>
                                </a:lnTo>
                                <a:close/>
                              </a:path>
                              <a:path w="37465" h="1734185">
                                <a:moveTo>
                                  <a:pt x="26581" y="747115"/>
                                </a:moveTo>
                                <a:lnTo>
                                  <a:pt x="13576" y="747115"/>
                                </a:lnTo>
                                <a:lnTo>
                                  <a:pt x="13576" y="757567"/>
                                </a:lnTo>
                                <a:lnTo>
                                  <a:pt x="26581" y="757567"/>
                                </a:lnTo>
                                <a:lnTo>
                                  <a:pt x="26581" y="747115"/>
                                </a:lnTo>
                                <a:close/>
                              </a:path>
                              <a:path w="37465" h="1734185">
                                <a:moveTo>
                                  <a:pt x="26581" y="689698"/>
                                </a:moveTo>
                                <a:lnTo>
                                  <a:pt x="13576" y="689698"/>
                                </a:lnTo>
                                <a:lnTo>
                                  <a:pt x="13576" y="700138"/>
                                </a:lnTo>
                                <a:lnTo>
                                  <a:pt x="26581" y="700138"/>
                                </a:lnTo>
                                <a:lnTo>
                                  <a:pt x="26581" y="689698"/>
                                </a:lnTo>
                                <a:close/>
                              </a:path>
                              <a:path w="37465" h="1734185">
                                <a:moveTo>
                                  <a:pt x="26581" y="632269"/>
                                </a:moveTo>
                                <a:lnTo>
                                  <a:pt x="13576" y="632269"/>
                                </a:lnTo>
                                <a:lnTo>
                                  <a:pt x="13576" y="642708"/>
                                </a:lnTo>
                                <a:lnTo>
                                  <a:pt x="26581" y="642708"/>
                                </a:lnTo>
                                <a:lnTo>
                                  <a:pt x="26581" y="632269"/>
                                </a:lnTo>
                                <a:close/>
                              </a:path>
                              <a:path w="37465" h="1734185">
                                <a:moveTo>
                                  <a:pt x="26581" y="574840"/>
                                </a:moveTo>
                                <a:lnTo>
                                  <a:pt x="0" y="574840"/>
                                </a:lnTo>
                                <a:lnTo>
                                  <a:pt x="0" y="585279"/>
                                </a:lnTo>
                                <a:lnTo>
                                  <a:pt x="26581" y="585279"/>
                                </a:lnTo>
                                <a:lnTo>
                                  <a:pt x="26581" y="574840"/>
                                </a:lnTo>
                                <a:close/>
                              </a:path>
                              <a:path w="37465" h="1734185">
                                <a:moveTo>
                                  <a:pt x="26581" y="517410"/>
                                </a:moveTo>
                                <a:lnTo>
                                  <a:pt x="13576" y="517410"/>
                                </a:lnTo>
                                <a:lnTo>
                                  <a:pt x="13576" y="527850"/>
                                </a:lnTo>
                                <a:lnTo>
                                  <a:pt x="26581" y="527850"/>
                                </a:lnTo>
                                <a:lnTo>
                                  <a:pt x="26581" y="517410"/>
                                </a:lnTo>
                                <a:close/>
                              </a:path>
                              <a:path w="37465" h="1734185">
                                <a:moveTo>
                                  <a:pt x="26581" y="459994"/>
                                </a:moveTo>
                                <a:lnTo>
                                  <a:pt x="13576" y="459994"/>
                                </a:lnTo>
                                <a:lnTo>
                                  <a:pt x="13576" y="470433"/>
                                </a:lnTo>
                                <a:lnTo>
                                  <a:pt x="26581" y="470433"/>
                                </a:lnTo>
                                <a:lnTo>
                                  <a:pt x="26581" y="459994"/>
                                </a:lnTo>
                                <a:close/>
                              </a:path>
                              <a:path w="37465" h="1734185">
                                <a:moveTo>
                                  <a:pt x="26581" y="402564"/>
                                </a:moveTo>
                                <a:lnTo>
                                  <a:pt x="13576" y="402564"/>
                                </a:lnTo>
                                <a:lnTo>
                                  <a:pt x="13576" y="413004"/>
                                </a:lnTo>
                                <a:lnTo>
                                  <a:pt x="26581" y="413004"/>
                                </a:lnTo>
                                <a:lnTo>
                                  <a:pt x="26581" y="402564"/>
                                </a:lnTo>
                                <a:close/>
                              </a:path>
                              <a:path w="37465" h="1734185">
                                <a:moveTo>
                                  <a:pt x="26581" y="345135"/>
                                </a:moveTo>
                                <a:lnTo>
                                  <a:pt x="13576" y="345135"/>
                                </a:lnTo>
                                <a:lnTo>
                                  <a:pt x="13576" y="355574"/>
                                </a:lnTo>
                                <a:lnTo>
                                  <a:pt x="26581" y="355574"/>
                                </a:lnTo>
                                <a:lnTo>
                                  <a:pt x="26581" y="345135"/>
                                </a:lnTo>
                                <a:close/>
                              </a:path>
                              <a:path w="37465" h="1734185">
                                <a:moveTo>
                                  <a:pt x="26581" y="287705"/>
                                </a:moveTo>
                                <a:lnTo>
                                  <a:pt x="13576" y="287705"/>
                                </a:lnTo>
                                <a:lnTo>
                                  <a:pt x="13576" y="298145"/>
                                </a:lnTo>
                                <a:lnTo>
                                  <a:pt x="26581" y="298145"/>
                                </a:lnTo>
                                <a:lnTo>
                                  <a:pt x="26581" y="287705"/>
                                </a:lnTo>
                                <a:close/>
                              </a:path>
                              <a:path w="37465" h="1734185">
                                <a:moveTo>
                                  <a:pt x="26581" y="230276"/>
                                </a:moveTo>
                                <a:lnTo>
                                  <a:pt x="13576" y="230276"/>
                                </a:lnTo>
                                <a:lnTo>
                                  <a:pt x="13576" y="240728"/>
                                </a:lnTo>
                                <a:lnTo>
                                  <a:pt x="26581" y="240728"/>
                                </a:lnTo>
                                <a:lnTo>
                                  <a:pt x="26581" y="230276"/>
                                </a:lnTo>
                                <a:close/>
                              </a:path>
                              <a:path w="37465" h="1734185">
                                <a:moveTo>
                                  <a:pt x="26581" y="172859"/>
                                </a:moveTo>
                                <a:lnTo>
                                  <a:pt x="13576" y="172859"/>
                                </a:lnTo>
                                <a:lnTo>
                                  <a:pt x="13576" y="183299"/>
                                </a:lnTo>
                                <a:lnTo>
                                  <a:pt x="26581" y="183299"/>
                                </a:lnTo>
                                <a:lnTo>
                                  <a:pt x="26581" y="172859"/>
                                </a:lnTo>
                                <a:close/>
                              </a:path>
                              <a:path w="37465" h="1734185">
                                <a:moveTo>
                                  <a:pt x="26581" y="115430"/>
                                </a:moveTo>
                                <a:lnTo>
                                  <a:pt x="13576" y="115430"/>
                                </a:lnTo>
                                <a:lnTo>
                                  <a:pt x="13576" y="125869"/>
                                </a:lnTo>
                                <a:lnTo>
                                  <a:pt x="26581" y="125869"/>
                                </a:lnTo>
                                <a:lnTo>
                                  <a:pt x="26581" y="115430"/>
                                </a:lnTo>
                                <a:close/>
                              </a:path>
                              <a:path w="37465" h="1734185">
                                <a:moveTo>
                                  <a:pt x="37211" y="1723390"/>
                                </a:moveTo>
                                <a:lnTo>
                                  <a:pt x="31889" y="1723390"/>
                                </a:lnTo>
                                <a:lnTo>
                                  <a:pt x="31889" y="1733829"/>
                                </a:lnTo>
                                <a:lnTo>
                                  <a:pt x="37211" y="1733829"/>
                                </a:lnTo>
                                <a:lnTo>
                                  <a:pt x="37211" y="1723390"/>
                                </a:lnTo>
                                <a:close/>
                              </a:path>
                              <a:path w="37465" h="1734185">
                                <a:moveTo>
                                  <a:pt x="37211" y="1665960"/>
                                </a:moveTo>
                                <a:lnTo>
                                  <a:pt x="31889" y="1665960"/>
                                </a:lnTo>
                                <a:lnTo>
                                  <a:pt x="31889" y="1676400"/>
                                </a:lnTo>
                                <a:lnTo>
                                  <a:pt x="37211" y="1676400"/>
                                </a:lnTo>
                                <a:lnTo>
                                  <a:pt x="37211" y="1665960"/>
                                </a:lnTo>
                                <a:close/>
                              </a:path>
                              <a:path w="37465" h="1734185">
                                <a:moveTo>
                                  <a:pt x="37211" y="1608531"/>
                                </a:moveTo>
                                <a:lnTo>
                                  <a:pt x="31889" y="1608531"/>
                                </a:lnTo>
                                <a:lnTo>
                                  <a:pt x="31889" y="1618970"/>
                                </a:lnTo>
                                <a:lnTo>
                                  <a:pt x="37211" y="1618970"/>
                                </a:lnTo>
                                <a:lnTo>
                                  <a:pt x="37211" y="1608531"/>
                                </a:lnTo>
                                <a:close/>
                              </a:path>
                              <a:path w="37465" h="1734185">
                                <a:moveTo>
                                  <a:pt x="37211" y="1551101"/>
                                </a:moveTo>
                                <a:lnTo>
                                  <a:pt x="31889" y="1551101"/>
                                </a:lnTo>
                                <a:lnTo>
                                  <a:pt x="31889" y="1561553"/>
                                </a:lnTo>
                                <a:lnTo>
                                  <a:pt x="37211" y="1561553"/>
                                </a:lnTo>
                                <a:lnTo>
                                  <a:pt x="37211" y="1551101"/>
                                </a:lnTo>
                                <a:close/>
                              </a:path>
                              <a:path w="37465" h="1734185">
                                <a:moveTo>
                                  <a:pt x="37211" y="1493685"/>
                                </a:moveTo>
                                <a:lnTo>
                                  <a:pt x="31889" y="1493685"/>
                                </a:lnTo>
                                <a:lnTo>
                                  <a:pt x="31889" y="1504124"/>
                                </a:lnTo>
                                <a:lnTo>
                                  <a:pt x="37211" y="1504124"/>
                                </a:lnTo>
                                <a:lnTo>
                                  <a:pt x="37211" y="1493685"/>
                                </a:lnTo>
                                <a:close/>
                              </a:path>
                              <a:path w="37465" h="1734185">
                                <a:moveTo>
                                  <a:pt x="37211" y="1436255"/>
                                </a:moveTo>
                                <a:lnTo>
                                  <a:pt x="31889" y="1436255"/>
                                </a:lnTo>
                                <a:lnTo>
                                  <a:pt x="31889" y="1446695"/>
                                </a:lnTo>
                                <a:lnTo>
                                  <a:pt x="37211" y="1446695"/>
                                </a:lnTo>
                                <a:lnTo>
                                  <a:pt x="37211" y="1436255"/>
                                </a:lnTo>
                                <a:close/>
                              </a:path>
                              <a:path w="37465" h="1734185">
                                <a:moveTo>
                                  <a:pt x="37211" y="1378813"/>
                                </a:moveTo>
                                <a:lnTo>
                                  <a:pt x="31889" y="1378813"/>
                                </a:lnTo>
                                <a:lnTo>
                                  <a:pt x="31889" y="1389253"/>
                                </a:lnTo>
                                <a:lnTo>
                                  <a:pt x="37211" y="1389253"/>
                                </a:lnTo>
                                <a:lnTo>
                                  <a:pt x="37211" y="1378813"/>
                                </a:lnTo>
                                <a:close/>
                              </a:path>
                              <a:path w="37465" h="1734185">
                                <a:moveTo>
                                  <a:pt x="37211" y="1321384"/>
                                </a:moveTo>
                                <a:lnTo>
                                  <a:pt x="31889" y="1321384"/>
                                </a:lnTo>
                                <a:lnTo>
                                  <a:pt x="31889" y="1331823"/>
                                </a:lnTo>
                                <a:lnTo>
                                  <a:pt x="37211" y="1331823"/>
                                </a:lnTo>
                                <a:lnTo>
                                  <a:pt x="37211" y="1321384"/>
                                </a:lnTo>
                                <a:close/>
                              </a:path>
                              <a:path w="37465" h="1734185">
                                <a:moveTo>
                                  <a:pt x="37211" y="1263954"/>
                                </a:moveTo>
                                <a:lnTo>
                                  <a:pt x="31889" y="1263954"/>
                                </a:lnTo>
                                <a:lnTo>
                                  <a:pt x="31889" y="1274406"/>
                                </a:lnTo>
                                <a:lnTo>
                                  <a:pt x="37211" y="1274406"/>
                                </a:lnTo>
                                <a:lnTo>
                                  <a:pt x="37211" y="1263954"/>
                                </a:lnTo>
                                <a:close/>
                              </a:path>
                              <a:path w="37465" h="1734185">
                                <a:moveTo>
                                  <a:pt x="37211" y="1206538"/>
                                </a:moveTo>
                                <a:lnTo>
                                  <a:pt x="31889" y="1206538"/>
                                </a:lnTo>
                                <a:lnTo>
                                  <a:pt x="31889" y="1216977"/>
                                </a:lnTo>
                                <a:lnTo>
                                  <a:pt x="37211" y="1216977"/>
                                </a:lnTo>
                                <a:lnTo>
                                  <a:pt x="37211" y="1206538"/>
                                </a:lnTo>
                                <a:close/>
                              </a:path>
                              <a:path w="37465" h="1734185">
                                <a:moveTo>
                                  <a:pt x="37211" y="1149108"/>
                                </a:moveTo>
                                <a:lnTo>
                                  <a:pt x="31889" y="1149108"/>
                                </a:lnTo>
                                <a:lnTo>
                                  <a:pt x="31889" y="1159548"/>
                                </a:lnTo>
                                <a:lnTo>
                                  <a:pt x="37211" y="1159548"/>
                                </a:lnTo>
                                <a:lnTo>
                                  <a:pt x="37211" y="1149108"/>
                                </a:lnTo>
                                <a:close/>
                              </a:path>
                              <a:path w="37465" h="1734185">
                                <a:moveTo>
                                  <a:pt x="37211" y="1091679"/>
                                </a:moveTo>
                                <a:lnTo>
                                  <a:pt x="31889" y="1091679"/>
                                </a:lnTo>
                                <a:lnTo>
                                  <a:pt x="31889" y="1102118"/>
                                </a:lnTo>
                                <a:lnTo>
                                  <a:pt x="37211" y="1102118"/>
                                </a:lnTo>
                                <a:lnTo>
                                  <a:pt x="37211" y="1091679"/>
                                </a:lnTo>
                                <a:close/>
                              </a:path>
                              <a:path w="37465" h="1734185">
                                <a:moveTo>
                                  <a:pt x="37211" y="1034249"/>
                                </a:moveTo>
                                <a:lnTo>
                                  <a:pt x="31889" y="1034249"/>
                                </a:lnTo>
                                <a:lnTo>
                                  <a:pt x="31889" y="1044689"/>
                                </a:lnTo>
                                <a:lnTo>
                                  <a:pt x="37211" y="1044689"/>
                                </a:lnTo>
                                <a:lnTo>
                                  <a:pt x="37211" y="1034249"/>
                                </a:lnTo>
                                <a:close/>
                              </a:path>
                              <a:path w="37465" h="1734185">
                                <a:moveTo>
                                  <a:pt x="37211" y="976820"/>
                                </a:moveTo>
                                <a:lnTo>
                                  <a:pt x="31889" y="976820"/>
                                </a:lnTo>
                                <a:lnTo>
                                  <a:pt x="31889" y="987272"/>
                                </a:lnTo>
                                <a:lnTo>
                                  <a:pt x="37211" y="987272"/>
                                </a:lnTo>
                                <a:lnTo>
                                  <a:pt x="37211" y="976820"/>
                                </a:lnTo>
                                <a:close/>
                              </a:path>
                              <a:path w="37465" h="1734185">
                                <a:moveTo>
                                  <a:pt x="37211" y="919403"/>
                                </a:moveTo>
                                <a:lnTo>
                                  <a:pt x="31889" y="919403"/>
                                </a:lnTo>
                                <a:lnTo>
                                  <a:pt x="31889" y="929843"/>
                                </a:lnTo>
                                <a:lnTo>
                                  <a:pt x="37211" y="929843"/>
                                </a:lnTo>
                                <a:lnTo>
                                  <a:pt x="37211" y="919403"/>
                                </a:lnTo>
                                <a:close/>
                              </a:path>
                              <a:path w="37465" h="1734185">
                                <a:moveTo>
                                  <a:pt x="37211" y="861974"/>
                                </a:moveTo>
                                <a:lnTo>
                                  <a:pt x="31889" y="861974"/>
                                </a:lnTo>
                                <a:lnTo>
                                  <a:pt x="31889" y="872413"/>
                                </a:lnTo>
                                <a:lnTo>
                                  <a:pt x="37211" y="872413"/>
                                </a:lnTo>
                                <a:lnTo>
                                  <a:pt x="37211" y="861974"/>
                                </a:lnTo>
                                <a:close/>
                              </a:path>
                              <a:path w="37465" h="1734185">
                                <a:moveTo>
                                  <a:pt x="37211" y="804545"/>
                                </a:moveTo>
                                <a:lnTo>
                                  <a:pt x="31889" y="804545"/>
                                </a:lnTo>
                                <a:lnTo>
                                  <a:pt x="31889" y="814984"/>
                                </a:lnTo>
                                <a:lnTo>
                                  <a:pt x="37211" y="814984"/>
                                </a:lnTo>
                                <a:lnTo>
                                  <a:pt x="37211" y="804545"/>
                                </a:lnTo>
                                <a:close/>
                              </a:path>
                              <a:path w="37465" h="1734185">
                                <a:moveTo>
                                  <a:pt x="37211" y="747115"/>
                                </a:moveTo>
                                <a:lnTo>
                                  <a:pt x="31889" y="747115"/>
                                </a:lnTo>
                                <a:lnTo>
                                  <a:pt x="31889" y="757567"/>
                                </a:lnTo>
                                <a:lnTo>
                                  <a:pt x="37211" y="757567"/>
                                </a:lnTo>
                                <a:lnTo>
                                  <a:pt x="37211" y="747115"/>
                                </a:lnTo>
                                <a:close/>
                              </a:path>
                              <a:path w="37465" h="1734185">
                                <a:moveTo>
                                  <a:pt x="37211" y="689698"/>
                                </a:moveTo>
                                <a:lnTo>
                                  <a:pt x="31889" y="689698"/>
                                </a:lnTo>
                                <a:lnTo>
                                  <a:pt x="31889" y="700138"/>
                                </a:lnTo>
                                <a:lnTo>
                                  <a:pt x="37211" y="700138"/>
                                </a:lnTo>
                                <a:lnTo>
                                  <a:pt x="37211" y="689698"/>
                                </a:lnTo>
                                <a:close/>
                              </a:path>
                              <a:path w="37465" h="1734185">
                                <a:moveTo>
                                  <a:pt x="37211" y="632269"/>
                                </a:moveTo>
                                <a:lnTo>
                                  <a:pt x="31889" y="632269"/>
                                </a:lnTo>
                                <a:lnTo>
                                  <a:pt x="31889" y="642708"/>
                                </a:lnTo>
                                <a:lnTo>
                                  <a:pt x="37211" y="642708"/>
                                </a:lnTo>
                                <a:lnTo>
                                  <a:pt x="37211" y="632269"/>
                                </a:lnTo>
                                <a:close/>
                              </a:path>
                              <a:path w="37465" h="1734185">
                                <a:moveTo>
                                  <a:pt x="37211" y="574840"/>
                                </a:moveTo>
                                <a:lnTo>
                                  <a:pt x="31889" y="574840"/>
                                </a:lnTo>
                                <a:lnTo>
                                  <a:pt x="31889" y="585279"/>
                                </a:lnTo>
                                <a:lnTo>
                                  <a:pt x="37211" y="585279"/>
                                </a:lnTo>
                                <a:lnTo>
                                  <a:pt x="37211" y="574840"/>
                                </a:lnTo>
                                <a:close/>
                              </a:path>
                              <a:path w="37465" h="1734185">
                                <a:moveTo>
                                  <a:pt x="37211" y="517410"/>
                                </a:moveTo>
                                <a:lnTo>
                                  <a:pt x="31889" y="517410"/>
                                </a:lnTo>
                                <a:lnTo>
                                  <a:pt x="31889" y="527850"/>
                                </a:lnTo>
                                <a:lnTo>
                                  <a:pt x="37211" y="527850"/>
                                </a:lnTo>
                                <a:lnTo>
                                  <a:pt x="37211" y="517410"/>
                                </a:lnTo>
                                <a:close/>
                              </a:path>
                              <a:path w="37465" h="1734185">
                                <a:moveTo>
                                  <a:pt x="37211" y="459994"/>
                                </a:moveTo>
                                <a:lnTo>
                                  <a:pt x="31889" y="459994"/>
                                </a:lnTo>
                                <a:lnTo>
                                  <a:pt x="31889" y="470433"/>
                                </a:lnTo>
                                <a:lnTo>
                                  <a:pt x="37211" y="470433"/>
                                </a:lnTo>
                                <a:lnTo>
                                  <a:pt x="37211" y="459994"/>
                                </a:lnTo>
                                <a:close/>
                              </a:path>
                              <a:path w="37465" h="1734185">
                                <a:moveTo>
                                  <a:pt x="37211" y="402564"/>
                                </a:moveTo>
                                <a:lnTo>
                                  <a:pt x="31889" y="402564"/>
                                </a:lnTo>
                                <a:lnTo>
                                  <a:pt x="31889" y="413004"/>
                                </a:lnTo>
                                <a:lnTo>
                                  <a:pt x="37211" y="413004"/>
                                </a:lnTo>
                                <a:lnTo>
                                  <a:pt x="37211" y="402564"/>
                                </a:lnTo>
                                <a:close/>
                              </a:path>
                              <a:path w="37465" h="1734185">
                                <a:moveTo>
                                  <a:pt x="37211" y="345135"/>
                                </a:moveTo>
                                <a:lnTo>
                                  <a:pt x="31889" y="345135"/>
                                </a:lnTo>
                                <a:lnTo>
                                  <a:pt x="31889" y="355574"/>
                                </a:lnTo>
                                <a:lnTo>
                                  <a:pt x="37211" y="355574"/>
                                </a:lnTo>
                                <a:lnTo>
                                  <a:pt x="37211" y="345135"/>
                                </a:lnTo>
                                <a:close/>
                              </a:path>
                              <a:path w="37465" h="1734185">
                                <a:moveTo>
                                  <a:pt x="37211" y="287705"/>
                                </a:moveTo>
                                <a:lnTo>
                                  <a:pt x="31889" y="287705"/>
                                </a:lnTo>
                                <a:lnTo>
                                  <a:pt x="31889" y="298145"/>
                                </a:lnTo>
                                <a:lnTo>
                                  <a:pt x="37211" y="298145"/>
                                </a:lnTo>
                                <a:lnTo>
                                  <a:pt x="37211" y="287705"/>
                                </a:lnTo>
                                <a:close/>
                              </a:path>
                              <a:path w="37465" h="1734185">
                                <a:moveTo>
                                  <a:pt x="37211" y="230276"/>
                                </a:moveTo>
                                <a:lnTo>
                                  <a:pt x="31889" y="230276"/>
                                </a:lnTo>
                                <a:lnTo>
                                  <a:pt x="31889" y="240728"/>
                                </a:lnTo>
                                <a:lnTo>
                                  <a:pt x="37211" y="240728"/>
                                </a:lnTo>
                                <a:lnTo>
                                  <a:pt x="37211" y="230276"/>
                                </a:lnTo>
                                <a:close/>
                              </a:path>
                              <a:path w="37465" h="1734185">
                                <a:moveTo>
                                  <a:pt x="37211" y="172859"/>
                                </a:moveTo>
                                <a:lnTo>
                                  <a:pt x="31889" y="172859"/>
                                </a:lnTo>
                                <a:lnTo>
                                  <a:pt x="31889" y="183299"/>
                                </a:lnTo>
                                <a:lnTo>
                                  <a:pt x="37211" y="183299"/>
                                </a:lnTo>
                                <a:lnTo>
                                  <a:pt x="37211" y="172859"/>
                                </a:lnTo>
                                <a:close/>
                              </a:path>
                              <a:path w="37465" h="1734185">
                                <a:moveTo>
                                  <a:pt x="37211" y="115430"/>
                                </a:moveTo>
                                <a:lnTo>
                                  <a:pt x="31889" y="115430"/>
                                </a:lnTo>
                                <a:lnTo>
                                  <a:pt x="31889" y="125869"/>
                                </a:lnTo>
                                <a:lnTo>
                                  <a:pt x="37211" y="125869"/>
                                </a:lnTo>
                                <a:lnTo>
                                  <a:pt x="37211" y="115430"/>
                                </a:lnTo>
                                <a:close/>
                              </a:path>
                              <a:path w="37465" h="1734185">
                                <a:moveTo>
                                  <a:pt x="37211" y="0"/>
                                </a:moveTo>
                                <a:lnTo>
                                  <a:pt x="31889" y="0"/>
                                </a:lnTo>
                                <a:lnTo>
                                  <a:pt x="31889" y="520"/>
                                </a:lnTo>
                                <a:lnTo>
                                  <a:pt x="26581" y="520"/>
                                </a:lnTo>
                                <a:lnTo>
                                  <a:pt x="26581" y="0"/>
                                </a:lnTo>
                                <a:lnTo>
                                  <a:pt x="0" y="0"/>
                                </a:lnTo>
                                <a:lnTo>
                                  <a:pt x="0" y="10439"/>
                                </a:lnTo>
                                <a:lnTo>
                                  <a:pt x="26581" y="10439"/>
                                </a:lnTo>
                                <a:lnTo>
                                  <a:pt x="26581" y="10591"/>
                                </a:lnTo>
                                <a:lnTo>
                                  <a:pt x="26581" y="58000"/>
                                </a:lnTo>
                                <a:lnTo>
                                  <a:pt x="13576" y="58000"/>
                                </a:lnTo>
                                <a:lnTo>
                                  <a:pt x="13576" y="68440"/>
                                </a:lnTo>
                                <a:lnTo>
                                  <a:pt x="26581" y="68440"/>
                                </a:lnTo>
                                <a:lnTo>
                                  <a:pt x="26581" y="58407"/>
                                </a:lnTo>
                                <a:lnTo>
                                  <a:pt x="31889" y="58407"/>
                                </a:lnTo>
                                <a:lnTo>
                                  <a:pt x="31889" y="68440"/>
                                </a:lnTo>
                                <a:lnTo>
                                  <a:pt x="37211" y="68440"/>
                                </a:lnTo>
                                <a:lnTo>
                                  <a:pt x="37211" y="58407"/>
                                </a:lnTo>
                                <a:lnTo>
                                  <a:pt x="37211" y="58000"/>
                                </a:lnTo>
                                <a:lnTo>
                                  <a:pt x="37211" y="10591"/>
                                </a:lnTo>
                                <a:lnTo>
                                  <a:pt x="31889" y="10591"/>
                                </a:lnTo>
                                <a:lnTo>
                                  <a:pt x="31889" y="10439"/>
                                </a:lnTo>
                                <a:lnTo>
                                  <a:pt x="37211" y="10439"/>
                                </a:lnTo>
                                <a:lnTo>
                                  <a:pt x="37211" y="0"/>
                                </a:lnTo>
                                <a:close/>
                              </a:path>
                            </a:pathLst>
                          </a:custGeom>
                          <a:solidFill>
                            <a:srgbClr val="000000"/>
                          </a:solidFill>
                        </wps:spPr>
                        <wps:bodyPr wrap="square" lIns="0" tIns="0" rIns="0" bIns="0" rtlCol="0">
                          <a:prstTxWarp prst="textNoShape">
                            <a:avLst/>
                          </a:prstTxWarp>
                          <a:noAutofit/>
                        </wps:bodyPr>
                      </wps:wsp>
                      <wps:wsp>
                        <wps:cNvPr id="203" name="Graphic 204"/>
                        <wps:cNvSpPr/>
                        <wps:spPr>
                          <a:xfrm>
                            <a:off x="1799983" y="1280070"/>
                            <a:ext cx="135255" cy="78740"/>
                          </a:xfrm>
                          <a:custGeom>
                            <a:avLst/>
                            <a:gdLst/>
                            <a:ahLst/>
                            <a:cxnLst/>
                            <a:rect l="l" t="t" r="r" b="b"/>
                            <a:pathLst>
                              <a:path w="135255" h="78740">
                                <a:moveTo>
                                  <a:pt x="134696" y="393"/>
                                </a:moveTo>
                                <a:lnTo>
                                  <a:pt x="63804" y="393"/>
                                </a:lnTo>
                                <a:lnTo>
                                  <a:pt x="63804" y="0"/>
                                </a:lnTo>
                                <a:lnTo>
                                  <a:pt x="0" y="0"/>
                                </a:lnTo>
                                <a:lnTo>
                                  <a:pt x="0" y="6959"/>
                                </a:lnTo>
                                <a:lnTo>
                                  <a:pt x="63804" y="6959"/>
                                </a:lnTo>
                                <a:lnTo>
                                  <a:pt x="63804" y="78409"/>
                                </a:lnTo>
                                <a:lnTo>
                                  <a:pt x="70891" y="78409"/>
                                </a:lnTo>
                                <a:lnTo>
                                  <a:pt x="70891" y="6959"/>
                                </a:lnTo>
                                <a:lnTo>
                                  <a:pt x="134696" y="6959"/>
                                </a:lnTo>
                                <a:lnTo>
                                  <a:pt x="134696" y="3479"/>
                                </a:lnTo>
                                <a:lnTo>
                                  <a:pt x="70891" y="3479"/>
                                </a:lnTo>
                                <a:lnTo>
                                  <a:pt x="69545" y="4813"/>
                                </a:lnTo>
                                <a:lnTo>
                                  <a:pt x="69545" y="2908"/>
                                </a:lnTo>
                                <a:lnTo>
                                  <a:pt x="134696" y="2908"/>
                                </a:lnTo>
                                <a:lnTo>
                                  <a:pt x="134696" y="393"/>
                                </a:lnTo>
                                <a:close/>
                              </a:path>
                            </a:pathLst>
                          </a:custGeom>
                          <a:solidFill>
                            <a:srgbClr val="077D96"/>
                          </a:solidFill>
                        </wps:spPr>
                        <wps:bodyPr wrap="square" lIns="0" tIns="0" rIns="0" bIns="0" rtlCol="0">
                          <a:prstTxWarp prst="textNoShape">
                            <a:avLst/>
                          </a:prstTxWarp>
                          <a:noAutofit/>
                        </wps:bodyPr>
                      </wps:wsp>
                      <wps:wsp>
                        <wps:cNvPr id="204" name="Graphic 205"/>
                        <wps:cNvSpPr/>
                        <wps:spPr>
                          <a:xfrm>
                            <a:off x="1395310" y="829932"/>
                            <a:ext cx="135255" cy="139065"/>
                          </a:xfrm>
                          <a:custGeom>
                            <a:avLst/>
                            <a:gdLst/>
                            <a:ahLst/>
                            <a:cxnLst/>
                            <a:rect l="l" t="t" r="r" b="b"/>
                            <a:pathLst>
                              <a:path w="135255" h="139065">
                                <a:moveTo>
                                  <a:pt x="134696" y="25"/>
                                </a:moveTo>
                                <a:lnTo>
                                  <a:pt x="70561" y="25"/>
                                </a:lnTo>
                                <a:lnTo>
                                  <a:pt x="70561" y="3797"/>
                                </a:lnTo>
                                <a:lnTo>
                                  <a:pt x="68643" y="5689"/>
                                </a:lnTo>
                                <a:lnTo>
                                  <a:pt x="68643" y="3797"/>
                                </a:lnTo>
                                <a:lnTo>
                                  <a:pt x="70561" y="3797"/>
                                </a:lnTo>
                                <a:lnTo>
                                  <a:pt x="70561" y="25"/>
                                </a:lnTo>
                                <a:lnTo>
                                  <a:pt x="63804" y="25"/>
                                </a:lnTo>
                                <a:lnTo>
                                  <a:pt x="0" y="0"/>
                                </a:lnTo>
                                <a:lnTo>
                                  <a:pt x="0" y="6959"/>
                                </a:lnTo>
                                <a:lnTo>
                                  <a:pt x="63804" y="6959"/>
                                </a:lnTo>
                                <a:lnTo>
                                  <a:pt x="63804" y="7569"/>
                                </a:lnTo>
                                <a:lnTo>
                                  <a:pt x="63804" y="138442"/>
                                </a:lnTo>
                                <a:lnTo>
                                  <a:pt x="70891" y="138442"/>
                                </a:lnTo>
                                <a:lnTo>
                                  <a:pt x="70891" y="7569"/>
                                </a:lnTo>
                                <a:lnTo>
                                  <a:pt x="68643" y="7569"/>
                                </a:lnTo>
                                <a:lnTo>
                                  <a:pt x="68643" y="6959"/>
                                </a:lnTo>
                                <a:lnTo>
                                  <a:pt x="70891" y="6959"/>
                                </a:lnTo>
                                <a:lnTo>
                                  <a:pt x="134696" y="6959"/>
                                </a:lnTo>
                                <a:lnTo>
                                  <a:pt x="134696" y="3797"/>
                                </a:lnTo>
                                <a:lnTo>
                                  <a:pt x="134696" y="3479"/>
                                </a:lnTo>
                                <a:lnTo>
                                  <a:pt x="134696" y="25"/>
                                </a:lnTo>
                                <a:close/>
                              </a:path>
                            </a:pathLst>
                          </a:custGeom>
                          <a:solidFill>
                            <a:srgbClr val="AC07E2"/>
                          </a:solidFill>
                        </wps:spPr>
                        <wps:bodyPr wrap="square" lIns="0" tIns="0" rIns="0" bIns="0" rtlCol="0">
                          <a:prstTxWarp prst="textNoShape">
                            <a:avLst/>
                          </a:prstTxWarp>
                          <a:noAutofit/>
                        </wps:bodyPr>
                      </wps:wsp>
                      <wps:wsp>
                        <wps:cNvPr id="205" name="Graphic 206"/>
                        <wps:cNvSpPr/>
                        <wps:spPr>
                          <a:xfrm>
                            <a:off x="990054" y="1430210"/>
                            <a:ext cx="135255" cy="128905"/>
                          </a:xfrm>
                          <a:custGeom>
                            <a:avLst/>
                            <a:gdLst/>
                            <a:ahLst/>
                            <a:cxnLst/>
                            <a:rect l="l" t="t" r="r" b="b"/>
                            <a:pathLst>
                              <a:path w="135255" h="128905">
                                <a:moveTo>
                                  <a:pt x="134683" y="0"/>
                                </a:moveTo>
                                <a:lnTo>
                                  <a:pt x="70675" y="0"/>
                                </a:lnTo>
                                <a:lnTo>
                                  <a:pt x="70675" y="3771"/>
                                </a:lnTo>
                                <a:lnTo>
                                  <a:pt x="68757" y="5664"/>
                                </a:lnTo>
                                <a:lnTo>
                                  <a:pt x="68757" y="3771"/>
                                </a:lnTo>
                                <a:lnTo>
                                  <a:pt x="70675" y="3771"/>
                                </a:lnTo>
                                <a:lnTo>
                                  <a:pt x="70675" y="0"/>
                                </a:lnTo>
                                <a:lnTo>
                                  <a:pt x="63792" y="0"/>
                                </a:lnTo>
                                <a:lnTo>
                                  <a:pt x="0" y="88"/>
                                </a:lnTo>
                                <a:lnTo>
                                  <a:pt x="0" y="7048"/>
                                </a:lnTo>
                                <a:lnTo>
                                  <a:pt x="63792" y="7048"/>
                                </a:lnTo>
                                <a:lnTo>
                                  <a:pt x="63792" y="7556"/>
                                </a:lnTo>
                                <a:lnTo>
                                  <a:pt x="63792" y="128358"/>
                                </a:lnTo>
                                <a:lnTo>
                                  <a:pt x="70891" y="128358"/>
                                </a:lnTo>
                                <a:lnTo>
                                  <a:pt x="70891" y="7556"/>
                                </a:lnTo>
                                <a:lnTo>
                                  <a:pt x="68757" y="7556"/>
                                </a:lnTo>
                                <a:lnTo>
                                  <a:pt x="68757" y="7048"/>
                                </a:lnTo>
                                <a:lnTo>
                                  <a:pt x="70891" y="7048"/>
                                </a:lnTo>
                                <a:lnTo>
                                  <a:pt x="134683" y="7048"/>
                                </a:lnTo>
                                <a:lnTo>
                                  <a:pt x="134683" y="3771"/>
                                </a:lnTo>
                                <a:lnTo>
                                  <a:pt x="134683" y="3568"/>
                                </a:lnTo>
                                <a:lnTo>
                                  <a:pt x="134683" y="0"/>
                                </a:lnTo>
                                <a:close/>
                              </a:path>
                            </a:pathLst>
                          </a:custGeom>
                          <a:solidFill>
                            <a:srgbClr val="0000C0"/>
                          </a:solidFill>
                        </wps:spPr>
                        <wps:bodyPr wrap="square" lIns="0" tIns="0" rIns="0" bIns="0" rtlCol="0">
                          <a:prstTxWarp prst="textNoShape">
                            <a:avLst/>
                          </a:prstTxWarp>
                          <a:noAutofit/>
                        </wps:bodyPr>
                      </wps:wsp>
                      <wps:wsp>
                        <wps:cNvPr id="206" name="Graphic 207"/>
                        <wps:cNvSpPr/>
                        <wps:spPr>
                          <a:xfrm>
                            <a:off x="585381" y="1513268"/>
                            <a:ext cx="135255" cy="30480"/>
                          </a:xfrm>
                          <a:custGeom>
                            <a:avLst/>
                            <a:gdLst/>
                            <a:ahLst/>
                            <a:cxnLst/>
                            <a:rect l="l" t="t" r="r" b="b"/>
                            <a:pathLst>
                              <a:path w="135255" h="30480">
                                <a:moveTo>
                                  <a:pt x="134683" y="0"/>
                                </a:moveTo>
                                <a:lnTo>
                                  <a:pt x="63792" y="0"/>
                                </a:lnTo>
                                <a:lnTo>
                                  <a:pt x="63792" y="558"/>
                                </a:lnTo>
                                <a:lnTo>
                                  <a:pt x="0" y="558"/>
                                </a:lnTo>
                                <a:lnTo>
                                  <a:pt x="0" y="7518"/>
                                </a:lnTo>
                                <a:lnTo>
                                  <a:pt x="63792" y="7518"/>
                                </a:lnTo>
                                <a:lnTo>
                                  <a:pt x="63792" y="30200"/>
                                </a:lnTo>
                                <a:lnTo>
                                  <a:pt x="70891" y="30200"/>
                                </a:lnTo>
                                <a:lnTo>
                                  <a:pt x="70891" y="7543"/>
                                </a:lnTo>
                                <a:lnTo>
                                  <a:pt x="69240" y="7543"/>
                                </a:lnTo>
                                <a:lnTo>
                                  <a:pt x="70891" y="7518"/>
                                </a:lnTo>
                                <a:lnTo>
                                  <a:pt x="134683" y="7518"/>
                                </a:lnTo>
                                <a:lnTo>
                                  <a:pt x="134683" y="4038"/>
                                </a:lnTo>
                                <a:lnTo>
                                  <a:pt x="70891" y="4038"/>
                                </a:lnTo>
                                <a:lnTo>
                                  <a:pt x="69240" y="5664"/>
                                </a:lnTo>
                                <a:lnTo>
                                  <a:pt x="69240" y="3771"/>
                                </a:lnTo>
                                <a:lnTo>
                                  <a:pt x="134683" y="3771"/>
                                </a:lnTo>
                                <a:lnTo>
                                  <a:pt x="134683" y="0"/>
                                </a:lnTo>
                                <a:close/>
                              </a:path>
                            </a:pathLst>
                          </a:custGeom>
                          <a:solidFill>
                            <a:srgbClr val="600051"/>
                          </a:solidFill>
                        </wps:spPr>
                        <wps:bodyPr wrap="square" lIns="0" tIns="0" rIns="0" bIns="0" rtlCol="0">
                          <a:prstTxWarp prst="textNoShape">
                            <a:avLst/>
                          </a:prstTxWarp>
                          <a:noAutofit/>
                        </wps:bodyPr>
                      </wps:wsp>
                      <wps:wsp>
                        <wps:cNvPr id="207" name="Graphic 208"/>
                        <wps:cNvSpPr/>
                        <wps:spPr>
                          <a:xfrm>
                            <a:off x="649173" y="307720"/>
                            <a:ext cx="1221740" cy="1168400"/>
                          </a:xfrm>
                          <a:custGeom>
                            <a:avLst/>
                            <a:gdLst/>
                            <a:ahLst/>
                            <a:cxnLst/>
                            <a:rect l="l" t="t" r="r" b="b"/>
                            <a:pathLst>
                              <a:path w="1221740" h="1168400">
                                <a:moveTo>
                                  <a:pt x="397586" y="440436"/>
                                </a:moveTo>
                                <a:lnTo>
                                  <a:pt x="390499" y="440436"/>
                                </a:lnTo>
                                <a:lnTo>
                                  <a:pt x="390499" y="442950"/>
                                </a:lnTo>
                                <a:lnTo>
                                  <a:pt x="390499" y="443318"/>
                                </a:lnTo>
                                <a:lnTo>
                                  <a:pt x="7099" y="443318"/>
                                </a:lnTo>
                                <a:lnTo>
                                  <a:pt x="5549" y="444842"/>
                                </a:lnTo>
                                <a:lnTo>
                                  <a:pt x="5549" y="442950"/>
                                </a:lnTo>
                                <a:lnTo>
                                  <a:pt x="390499" y="442950"/>
                                </a:lnTo>
                                <a:lnTo>
                                  <a:pt x="390499" y="440436"/>
                                </a:lnTo>
                                <a:lnTo>
                                  <a:pt x="0" y="440436"/>
                                </a:lnTo>
                                <a:lnTo>
                                  <a:pt x="0" y="442950"/>
                                </a:lnTo>
                                <a:lnTo>
                                  <a:pt x="0" y="446735"/>
                                </a:lnTo>
                                <a:lnTo>
                                  <a:pt x="0" y="1167790"/>
                                </a:lnTo>
                                <a:lnTo>
                                  <a:pt x="7099" y="1167790"/>
                                </a:lnTo>
                                <a:lnTo>
                                  <a:pt x="7099" y="446798"/>
                                </a:lnTo>
                                <a:lnTo>
                                  <a:pt x="390499" y="446798"/>
                                </a:lnTo>
                                <a:lnTo>
                                  <a:pt x="390499" y="1084745"/>
                                </a:lnTo>
                                <a:lnTo>
                                  <a:pt x="397586" y="1084745"/>
                                </a:lnTo>
                                <a:lnTo>
                                  <a:pt x="397586" y="446798"/>
                                </a:lnTo>
                                <a:lnTo>
                                  <a:pt x="397586" y="443318"/>
                                </a:lnTo>
                                <a:lnTo>
                                  <a:pt x="393966" y="443318"/>
                                </a:lnTo>
                                <a:lnTo>
                                  <a:pt x="393966" y="446735"/>
                                </a:lnTo>
                                <a:lnTo>
                                  <a:pt x="392049" y="446735"/>
                                </a:lnTo>
                                <a:lnTo>
                                  <a:pt x="392049" y="444842"/>
                                </a:lnTo>
                                <a:lnTo>
                                  <a:pt x="393966" y="446735"/>
                                </a:lnTo>
                                <a:lnTo>
                                  <a:pt x="393966" y="443318"/>
                                </a:lnTo>
                                <a:lnTo>
                                  <a:pt x="392049" y="443318"/>
                                </a:lnTo>
                                <a:lnTo>
                                  <a:pt x="392049" y="442950"/>
                                </a:lnTo>
                                <a:lnTo>
                                  <a:pt x="397586" y="442950"/>
                                </a:lnTo>
                                <a:lnTo>
                                  <a:pt x="397586" y="440436"/>
                                </a:lnTo>
                                <a:close/>
                              </a:path>
                              <a:path w="1221740" h="1168400">
                                <a:moveTo>
                                  <a:pt x="802855" y="440436"/>
                                </a:moveTo>
                                <a:lnTo>
                                  <a:pt x="795756" y="440436"/>
                                </a:lnTo>
                                <a:lnTo>
                                  <a:pt x="795756" y="442950"/>
                                </a:lnTo>
                                <a:lnTo>
                                  <a:pt x="795756" y="443318"/>
                                </a:lnTo>
                                <a:lnTo>
                                  <a:pt x="425945" y="443318"/>
                                </a:lnTo>
                                <a:lnTo>
                                  <a:pt x="424395" y="444842"/>
                                </a:lnTo>
                                <a:lnTo>
                                  <a:pt x="424395" y="442950"/>
                                </a:lnTo>
                                <a:lnTo>
                                  <a:pt x="795756" y="442950"/>
                                </a:lnTo>
                                <a:lnTo>
                                  <a:pt x="795756" y="440436"/>
                                </a:lnTo>
                                <a:lnTo>
                                  <a:pt x="418858" y="440436"/>
                                </a:lnTo>
                                <a:lnTo>
                                  <a:pt x="418858" y="442950"/>
                                </a:lnTo>
                                <a:lnTo>
                                  <a:pt x="418858" y="446735"/>
                                </a:lnTo>
                                <a:lnTo>
                                  <a:pt x="418858" y="1084745"/>
                                </a:lnTo>
                                <a:lnTo>
                                  <a:pt x="425945" y="1084745"/>
                                </a:lnTo>
                                <a:lnTo>
                                  <a:pt x="425945" y="446798"/>
                                </a:lnTo>
                                <a:lnTo>
                                  <a:pt x="795756" y="446798"/>
                                </a:lnTo>
                                <a:lnTo>
                                  <a:pt x="795756" y="484479"/>
                                </a:lnTo>
                                <a:lnTo>
                                  <a:pt x="802855" y="484479"/>
                                </a:lnTo>
                                <a:lnTo>
                                  <a:pt x="802855" y="446798"/>
                                </a:lnTo>
                                <a:lnTo>
                                  <a:pt x="802855" y="443318"/>
                                </a:lnTo>
                                <a:lnTo>
                                  <a:pt x="799236" y="443318"/>
                                </a:lnTo>
                                <a:lnTo>
                                  <a:pt x="799236" y="446735"/>
                                </a:lnTo>
                                <a:lnTo>
                                  <a:pt x="797306" y="446735"/>
                                </a:lnTo>
                                <a:lnTo>
                                  <a:pt x="797306" y="444842"/>
                                </a:lnTo>
                                <a:lnTo>
                                  <a:pt x="799236" y="446735"/>
                                </a:lnTo>
                                <a:lnTo>
                                  <a:pt x="799236" y="443318"/>
                                </a:lnTo>
                                <a:lnTo>
                                  <a:pt x="797306" y="443318"/>
                                </a:lnTo>
                                <a:lnTo>
                                  <a:pt x="797306" y="442950"/>
                                </a:lnTo>
                                <a:lnTo>
                                  <a:pt x="802855" y="442950"/>
                                </a:lnTo>
                                <a:lnTo>
                                  <a:pt x="802855" y="440436"/>
                                </a:lnTo>
                                <a:close/>
                              </a:path>
                              <a:path w="1221740" h="1168400">
                                <a:moveTo>
                                  <a:pt x="817029" y="293204"/>
                                </a:moveTo>
                                <a:lnTo>
                                  <a:pt x="812927" y="293204"/>
                                </a:lnTo>
                                <a:lnTo>
                                  <a:pt x="812927" y="299504"/>
                                </a:lnTo>
                                <a:lnTo>
                                  <a:pt x="811644" y="299504"/>
                                </a:lnTo>
                                <a:lnTo>
                                  <a:pt x="811644" y="298246"/>
                                </a:lnTo>
                                <a:lnTo>
                                  <a:pt x="812927" y="299504"/>
                                </a:lnTo>
                                <a:lnTo>
                                  <a:pt x="812927" y="293204"/>
                                </a:lnTo>
                                <a:lnTo>
                                  <a:pt x="6680" y="293204"/>
                                </a:lnTo>
                                <a:lnTo>
                                  <a:pt x="6680" y="296976"/>
                                </a:lnTo>
                                <a:lnTo>
                                  <a:pt x="5397" y="298246"/>
                                </a:lnTo>
                                <a:lnTo>
                                  <a:pt x="5397" y="296976"/>
                                </a:lnTo>
                                <a:lnTo>
                                  <a:pt x="6680" y="296976"/>
                                </a:lnTo>
                                <a:lnTo>
                                  <a:pt x="6680" y="293204"/>
                                </a:lnTo>
                                <a:lnTo>
                                  <a:pt x="0" y="293204"/>
                                </a:lnTo>
                                <a:lnTo>
                                  <a:pt x="0" y="296976"/>
                                </a:lnTo>
                                <a:lnTo>
                                  <a:pt x="0" y="299504"/>
                                </a:lnTo>
                                <a:lnTo>
                                  <a:pt x="0" y="402691"/>
                                </a:lnTo>
                                <a:lnTo>
                                  <a:pt x="7099" y="402691"/>
                                </a:lnTo>
                                <a:lnTo>
                                  <a:pt x="7099" y="300050"/>
                                </a:lnTo>
                                <a:lnTo>
                                  <a:pt x="809942" y="300050"/>
                                </a:lnTo>
                                <a:lnTo>
                                  <a:pt x="809942" y="402691"/>
                                </a:lnTo>
                                <a:lnTo>
                                  <a:pt x="817029" y="402691"/>
                                </a:lnTo>
                                <a:lnTo>
                                  <a:pt x="817029" y="300050"/>
                                </a:lnTo>
                                <a:lnTo>
                                  <a:pt x="817029" y="299504"/>
                                </a:lnTo>
                                <a:lnTo>
                                  <a:pt x="817029" y="296976"/>
                                </a:lnTo>
                                <a:lnTo>
                                  <a:pt x="817029" y="296570"/>
                                </a:lnTo>
                                <a:lnTo>
                                  <a:pt x="817029" y="293204"/>
                                </a:lnTo>
                                <a:close/>
                              </a:path>
                              <a:path w="1221740" h="1168400">
                                <a:moveTo>
                                  <a:pt x="1221701" y="440436"/>
                                </a:moveTo>
                                <a:lnTo>
                                  <a:pt x="1214615" y="440436"/>
                                </a:lnTo>
                                <a:lnTo>
                                  <a:pt x="1214615" y="442950"/>
                                </a:lnTo>
                                <a:lnTo>
                                  <a:pt x="1214615" y="443318"/>
                                </a:lnTo>
                                <a:lnTo>
                                  <a:pt x="831202" y="443318"/>
                                </a:lnTo>
                                <a:lnTo>
                                  <a:pt x="829665" y="444830"/>
                                </a:lnTo>
                                <a:lnTo>
                                  <a:pt x="829665" y="442950"/>
                                </a:lnTo>
                                <a:lnTo>
                                  <a:pt x="1214615" y="442950"/>
                                </a:lnTo>
                                <a:lnTo>
                                  <a:pt x="1214615" y="440436"/>
                                </a:lnTo>
                                <a:lnTo>
                                  <a:pt x="824115" y="440436"/>
                                </a:lnTo>
                                <a:lnTo>
                                  <a:pt x="824115" y="442950"/>
                                </a:lnTo>
                                <a:lnTo>
                                  <a:pt x="824115" y="446735"/>
                                </a:lnTo>
                                <a:lnTo>
                                  <a:pt x="824115" y="484479"/>
                                </a:lnTo>
                                <a:lnTo>
                                  <a:pt x="831202" y="484479"/>
                                </a:lnTo>
                                <a:lnTo>
                                  <a:pt x="831202" y="446798"/>
                                </a:lnTo>
                                <a:lnTo>
                                  <a:pt x="1214615" y="446798"/>
                                </a:lnTo>
                                <a:lnTo>
                                  <a:pt x="1214615" y="934986"/>
                                </a:lnTo>
                                <a:lnTo>
                                  <a:pt x="1221701" y="934986"/>
                                </a:lnTo>
                                <a:lnTo>
                                  <a:pt x="1221701" y="446798"/>
                                </a:lnTo>
                                <a:lnTo>
                                  <a:pt x="1221701" y="443318"/>
                                </a:lnTo>
                                <a:lnTo>
                                  <a:pt x="1218082" y="443318"/>
                                </a:lnTo>
                                <a:lnTo>
                                  <a:pt x="1218082" y="446735"/>
                                </a:lnTo>
                                <a:lnTo>
                                  <a:pt x="1216164" y="446735"/>
                                </a:lnTo>
                                <a:lnTo>
                                  <a:pt x="1216164" y="444842"/>
                                </a:lnTo>
                                <a:lnTo>
                                  <a:pt x="1218082" y="446735"/>
                                </a:lnTo>
                                <a:lnTo>
                                  <a:pt x="1218082" y="443318"/>
                                </a:lnTo>
                                <a:lnTo>
                                  <a:pt x="1216164" y="443318"/>
                                </a:lnTo>
                                <a:lnTo>
                                  <a:pt x="1216164" y="442950"/>
                                </a:lnTo>
                                <a:lnTo>
                                  <a:pt x="1221701" y="442950"/>
                                </a:lnTo>
                                <a:lnTo>
                                  <a:pt x="1221701" y="440436"/>
                                </a:lnTo>
                                <a:close/>
                              </a:path>
                              <a:path w="1221740" h="1168400">
                                <a:moveTo>
                                  <a:pt x="1221701" y="145973"/>
                                </a:moveTo>
                                <a:lnTo>
                                  <a:pt x="1214615" y="145973"/>
                                </a:lnTo>
                                <a:lnTo>
                                  <a:pt x="1214615" y="149745"/>
                                </a:lnTo>
                                <a:lnTo>
                                  <a:pt x="411772" y="149809"/>
                                </a:lnTo>
                                <a:lnTo>
                                  <a:pt x="409905" y="151638"/>
                                </a:lnTo>
                                <a:lnTo>
                                  <a:pt x="409905" y="149745"/>
                                </a:lnTo>
                                <a:lnTo>
                                  <a:pt x="1214615" y="149745"/>
                                </a:lnTo>
                                <a:lnTo>
                                  <a:pt x="1214615" y="145973"/>
                                </a:lnTo>
                                <a:lnTo>
                                  <a:pt x="404672" y="145973"/>
                                </a:lnTo>
                                <a:lnTo>
                                  <a:pt x="404672" y="149745"/>
                                </a:lnTo>
                                <a:lnTo>
                                  <a:pt x="404672" y="153517"/>
                                </a:lnTo>
                                <a:lnTo>
                                  <a:pt x="404672" y="191274"/>
                                </a:lnTo>
                                <a:lnTo>
                                  <a:pt x="411772" y="191274"/>
                                </a:lnTo>
                                <a:lnTo>
                                  <a:pt x="411772" y="153517"/>
                                </a:lnTo>
                                <a:lnTo>
                                  <a:pt x="409905" y="153517"/>
                                </a:lnTo>
                                <a:lnTo>
                                  <a:pt x="409905" y="153289"/>
                                </a:lnTo>
                                <a:lnTo>
                                  <a:pt x="411772" y="153289"/>
                                </a:lnTo>
                                <a:lnTo>
                                  <a:pt x="1214615" y="153289"/>
                                </a:lnTo>
                                <a:lnTo>
                                  <a:pt x="1214615" y="153517"/>
                                </a:lnTo>
                                <a:lnTo>
                                  <a:pt x="1214615" y="402691"/>
                                </a:lnTo>
                                <a:lnTo>
                                  <a:pt x="1221701" y="402691"/>
                                </a:lnTo>
                                <a:lnTo>
                                  <a:pt x="1221701" y="153517"/>
                                </a:lnTo>
                                <a:lnTo>
                                  <a:pt x="1216469" y="153517"/>
                                </a:lnTo>
                                <a:lnTo>
                                  <a:pt x="1216469" y="151638"/>
                                </a:lnTo>
                                <a:lnTo>
                                  <a:pt x="1218158" y="153289"/>
                                </a:lnTo>
                                <a:lnTo>
                                  <a:pt x="1221701" y="153289"/>
                                </a:lnTo>
                                <a:lnTo>
                                  <a:pt x="1221701" y="149809"/>
                                </a:lnTo>
                                <a:lnTo>
                                  <a:pt x="1216469" y="149809"/>
                                </a:lnTo>
                                <a:lnTo>
                                  <a:pt x="1221701" y="149745"/>
                                </a:lnTo>
                                <a:lnTo>
                                  <a:pt x="1221701" y="145973"/>
                                </a:lnTo>
                                <a:close/>
                              </a:path>
                              <a:path w="1221740" h="1168400">
                                <a:moveTo>
                                  <a:pt x="1221701" y="0"/>
                                </a:moveTo>
                                <a:lnTo>
                                  <a:pt x="1214615" y="0"/>
                                </a:lnTo>
                                <a:lnTo>
                                  <a:pt x="1214615" y="2514"/>
                                </a:lnTo>
                                <a:lnTo>
                                  <a:pt x="1214615" y="3048"/>
                                </a:lnTo>
                                <a:lnTo>
                                  <a:pt x="7099" y="3048"/>
                                </a:lnTo>
                                <a:lnTo>
                                  <a:pt x="5715" y="4419"/>
                                </a:lnTo>
                                <a:lnTo>
                                  <a:pt x="5715" y="2514"/>
                                </a:lnTo>
                                <a:lnTo>
                                  <a:pt x="1214615" y="2514"/>
                                </a:lnTo>
                                <a:lnTo>
                                  <a:pt x="1214615" y="0"/>
                                </a:lnTo>
                                <a:lnTo>
                                  <a:pt x="0" y="0"/>
                                </a:lnTo>
                                <a:lnTo>
                                  <a:pt x="0" y="2514"/>
                                </a:lnTo>
                                <a:lnTo>
                                  <a:pt x="0" y="6286"/>
                                </a:lnTo>
                                <a:lnTo>
                                  <a:pt x="0" y="255447"/>
                                </a:lnTo>
                                <a:lnTo>
                                  <a:pt x="7099" y="255447"/>
                                </a:lnTo>
                                <a:lnTo>
                                  <a:pt x="7099" y="6527"/>
                                </a:lnTo>
                                <a:lnTo>
                                  <a:pt x="1214615" y="6527"/>
                                </a:lnTo>
                                <a:lnTo>
                                  <a:pt x="1214615" y="108216"/>
                                </a:lnTo>
                                <a:lnTo>
                                  <a:pt x="1221701" y="108216"/>
                                </a:lnTo>
                                <a:lnTo>
                                  <a:pt x="1221701" y="6527"/>
                                </a:lnTo>
                                <a:lnTo>
                                  <a:pt x="1221701" y="6286"/>
                                </a:lnTo>
                                <a:lnTo>
                                  <a:pt x="1221701" y="3048"/>
                                </a:lnTo>
                                <a:lnTo>
                                  <a:pt x="1217904" y="3048"/>
                                </a:lnTo>
                                <a:lnTo>
                                  <a:pt x="1217904" y="6286"/>
                                </a:lnTo>
                                <a:lnTo>
                                  <a:pt x="1215986" y="6286"/>
                                </a:lnTo>
                                <a:lnTo>
                                  <a:pt x="1215986" y="4406"/>
                                </a:lnTo>
                                <a:lnTo>
                                  <a:pt x="1217904" y="6286"/>
                                </a:lnTo>
                                <a:lnTo>
                                  <a:pt x="1217904" y="3048"/>
                                </a:lnTo>
                                <a:lnTo>
                                  <a:pt x="1215986" y="3048"/>
                                </a:lnTo>
                                <a:lnTo>
                                  <a:pt x="1215986" y="2514"/>
                                </a:lnTo>
                                <a:lnTo>
                                  <a:pt x="1221701" y="2514"/>
                                </a:lnTo>
                                <a:lnTo>
                                  <a:pt x="1221701" y="0"/>
                                </a:lnTo>
                                <a:close/>
                              </a:path>
                            </a:pathLst>
                          </a:custGeom>
                          <a:solidFill>
                            <a:srgbClr val="000000"/>
                          </a:solidFill>
                        </wps:spPr>
                        <wps:bodyPr wrap="square" lIns="0" tIns="0" rIns="0" bIns="0" rtlCol="0">
                          <a:prstTxWarp prst="textNoShape">
                            <a:avLst/>
                          </a:prstTxWarp>
                          <a:noAutofit/>
                        </wps:bodyPr>
                      </wps:wsp>
                      <wps:wsp>
                        <wps:cNvPr id="208" name="Textbox 209"/>
                        <wps:cNvSpPr txBox="1"/>
                        <wps:spPr>
                          <a:xfrm>
                            <a:off x="1089893" y="103097"/>
                            <a:ext cx="354965" cy="187325"/>
                          </a:xfrm>
                          <a:prstGeom prst="rect">
                            <a:avLst/>
                          </a:prstGeom>
                        </wps:spPr>
                        <wps:txbx>
                          <w:txbxContent>
                            <w:p w14:paraId="588FDE35" w14:textId="77777777" w:rsidR="00E20FF3" w:rsidRDefault="005D6E16">
                              <w:pPr>
                                <w:spacing w:before="2"/>
                                <w:ind w:right="18"/>
                                <w:jc w:val="center"/>
                                <w:rPr>
                                  <w:rFonts w:ascii="Arial" w:hAnsi="Arial"/>
                                  <w:b/>
                                  <w:sz w:val="10"/>
                                </w:rPr>
                              </w:pPr>
                              <w:proofErr w:type="spellStart"/>
                              <w:r>
                                <w:rPr>
                                  <w:rFonts w:ascii="Arial" w:hAnsi="Arial"/>
                                  <w:b/>
                                  <w:spacing w:val="-2"/>
                                  <w:w w:val="105"/>
                                  <w:sz w:val="10"/>
                                </w:rPr>
                                <w:t>Alcaloïdes</w:t>
                              </w:r>
                              <w:proofErr w:type="spellEnd"/>
                            </w:p>
                            <w:p w14:paraId="224C7704" w14:textId="77777777" w:rsidR="00E20FF3" w:rsidRDefault="005D6E16">
                              <w:pPr>
                                <w:spacing w:before="73"/>
                                <w:ind w:right="20"/>
                                <w:jc w:val="center"/>
                                <w:rPr>
                                  <w:sz w:val="9"/>
                                </w:rPr>
                              </w:pPr>
                              <w:r>
                                <w:rPr>
                                  <w:spacing w:val="-5"/>
                                  <w:w w:val="105"/>
                                  <w:sz w:val="9"/>
                                </w:rPr>
                                <w:t>ns</w:t>
                              </w:r>
                            </w:p>
                          </w:txbxContent>
                        </wps:txbx>
                        <wps:bodyPr wrap="square" lIns="0" tIns="0" rIns="0" bIns="0" rtlCol="0">
                          <a:noAutofit/>
                        </wps:bodyPr>
                      </wps:wsp>
                      <wps:wsp>
                        <wps:cNvPr id="209" name="Textbox 210"/>
                        <wps:cNvSpPr txBox="1"/>
                        <wps:spPr>
                          <a:xfrm>
                            <a:off x="1430763" y="371949"/>
                            <a:ext cx="75565" cy="65405"/>
                          </a:xfrm>
                          <a:prstGeom prst="rect">
                            <a:avLst/>
                          </a:prstGeom>
                        </wps:spPr>
                        <wps:txbx>
                          <w:txbxContent>
                            <w:p w14:paraId="13FABE15" w14:textId="77777777" w:rsidR="00E20FF3" w:rsidRDefault="005D6E16">
                              <w:pPr>
                                <w:spacing w:line="102" w:lineRule="exact"/>
                                <w:rPr>
                                  <w:sz w:val="9"/>
                                </w:rPr>
                              </w:pPr>
                              <w:r>
                                <w:rPr>
                                  <w:spacing w:val="-5"/>
                                  <w:w w:val="105"/>
                                  <w:sz w:val="9"/>
                                </w:rPr>
                                <w:t>ns</w:t>
                              </w:r>
                            </w:p>
                          </w:txbxContent>
                        </wps:txbx>
                        <wps:bodyPr wrap="square" lIns="0" tIns="0" rIns="0" bIns="0" rtlCol="0">
                          <a:noAutofit/>
                        </wps:bodyPr>
                      </wps:wsp>
                      <wps:wsp>
                        <wps:cNvPr id="210" name="Textbox 211"/>
                        <wps:cNvSpPr txBox="1"/>
                        <wps:spPr>
                          <a:xfrm>
                            <a:off x="995815" y="526387"/>
                            <a:ext cx="137160" cy="62865"/>
                          </a:xfrm>
                          <a:prstGeom prst="rect">
                            <a:avLst/>
                          </a:prstGeom>
                        </wps:spPr>
                        <wps:txbx>
                          <w:txbxContent>
                            <w:p w14:paraId="5CDFC171" w14:textId="77777777" w:rsidR="00E20FF3" w:rsidRDefault="005D6E16">
                              <w:pPr>
                                <w:spacing w:before="4"/>
                                <w:rPr>
                                  <w:rFonts w:ascii="Segoe UI Symbol" w:hAnsi="Segoe UI Symbol"/>
                                  <w:sz w:val="7"/>
                                </w:rPr>
                              </w:pPr>
                              <w:r>
                                <w:rPr>
                                  <w:rFonts w:ascii="Segoe UI Symbol" w:hAnsi="Segoe UI Symbol"/>
                                  <w:spacing w:val="-5"/>
                                  <w:w w:val="105"/>
                                  <w:sz w:val="7"/>
                                </w:rPr>
                                <w:t>✱✱✱</w:t>
                              </w:r>
                            </w:p>
                          </w:txbxContent>
                        </wps:txbx>
                        <wps:bodyPr wrap="square" lIns="0" tIns="0" rIns="0" bIns="0" rtlCol="0">
                          <a:noAutofit/>
                        </wps:bodyPr>
                      </wps:wsp>
                      <wps:wsp>
                        <wps:cNvPr id="211" name="Textbox 212"/>
                        <wps:cNvSpPr txBox="1"/>
                        <wps:spPr>
                          <a:xfrm>
                            <a:off x="239133" y="597197"/>
                            <a:ext cx="118110" cy="59055"/>
                          </a:xfrm>
                          <a:prstGeom prst="rect">
                            <a:avLst/>
                          </a:prstGeom>
                        </wps:spPr>
                        <wps:txbx>
                          <w:txbxContent>
                            <w:p w14:paraId="7E0CDFCA" w14:textId="77777777" w:rsidR="00E20FF3" w:rsidRDefault="005D6E16">
                              <w:pPr>
                                <w:rPr>
                                  <w:rFonts w:ascii="Arial"/>
                                  <w:b/>
                                  <w:sz w:val="8"/>
                                </w:rPr>
                              </w:pPr>
                              <w:r>
                                <w:rPr>
                                  <w:rFonts w:ascii="Arial"/>
                                  <w:b/>
                                  <w:spacing w:val="-4"/>
                                  <w:w w:val="105"/>
                                  <w:sz w:val="8"/>
                                </w:rPr>
                                <w:t>0.15</w:t>
                              </w:r>
                            </w:p>
                          </w:txbxContent>
                        </wps:txbx>
                        <wps:bodyPr wrap="square" lIns="0" tIns="0" rIns="0" bIns="0" rtlCol="0">
                          <a:noAutofit/>
                        </wps:bodyPr>
                      </wps:wsp>
                      <wps:wsp>
                        <wps:cNvPr id="212" name="Textbox 213"/>
                        <wps:cNvSpPr txBox="1"/>
                        <wps:spPr>
                          <a:xfrm>
                            <a:off x="816371" y="665462"/>
                            <a:ext cx="75565" cy="65405"/>
                          </a:xfrm>
                          <a:prstGeom prst="rect">
                            <a:avLst/>
                          </a:prstGeom>
                        </wps:spPr>
                        <wps:txbx>
                          <w:txbxContent>
                            <w:p w14:paraId="3D8D0E9F" w14:textId="77777777" w:rsidR="00E20FF3" w:rsidRDefault="005D6E16">
                              <w:pPr>
                                <w:spacing w:line="102" w:lineRule="exact"/>
                                <w:rPr>
                                  <w:sz w:val="9"/>
                                </w:rPr>
                              </w:pPr>
                              <w:r>
                                <w:rPr>
                                  <w:spacing w:val="-5"/>
                                  <w:w w:val="105"/>
                                  <w:sz w:val="9"/>
                                </w:rPr>
                                <w:t>ns</w:t>
                              </w:r>
                            </w:p>
                          </w:txbxContent>
                        </wps:txbx>
                        <wps:bodyPr wrap="square" lIns="0" tIns="0" rIns="0" bIns="0" rtlCol="0">
                          <a:noAutofit/>
                        </wps:bodyPr>
                      </wps:wsp>
                      <wps:wsp>
                        <wps:cNvPr id="213" name="Textbox 214"/>
                        <wps:cNvSpPr txBox="1"/>
                        <wps:spPr>
                          <a:xfrm>
                            <a:off x="1198741" y="673337"/>
                            <a:ext cx="137160" cy="62865"/>
                          </a:xfrm>
                          <a:prstGeom prst="rect">
                            <a:avLst/>
                          </a:prstGeom>
                        </wps:spPr>
                        <wps:txbx>
                          <w:txbxContent>
                            <w:p w14:paraId="52B6570E" w14:textId="77777777" w:rsidR="00E20FF3" w:rsidRDefault="005D6E16">
                              <w:pPr>
                                <w:spacing w:before="4"/>
                                <w:rPr>
                                  <w:rFonts w:ascii="Segoe UI Symbol" w:hAnsi="Segoe UI Symbol"/>
                                  <w:sz w:val="7"/>
                                </w:rPr>
                              </w:pPr>
                              <w:r>
                                <w:rPr>
                                  <w:rFonts w:ascii="Segoe UI Symbol" w:hAnsi="Segoe UI Symbol"/>
                                  <w:spacing w:val="-5"/>
                                  <w:w w:val="105"/>
                                  <w:sz w:val="7"/>
                                </w:rPr>
                                <w:t>✱✱✱</w:t>
                              </w:r>
                            </w:p>
                          </w:txbxContent>
                        </wps:txbx>
                        <wps:bodyPr wrap="square" lIns="0" tIns="0" rIns="0" bIns="0" rtlCol="0">
                          <a:noAutofit/>
                        </wps:bodyPr>
                      </wps:wsp>
                      <wps:wsp>
                        <wps:cNvPr id="214" name="Textbox 215"/>
                        <wps:cNvSpPr txBox="1"/>
                        <wps:spPr>
                          <a:xfrm>
                            <a:off x="1631621" y="673337"/>
                            <a:ext cx="95885" cy="62865"/>
                          </a:xfrm>
                          <a:prstGeom prst="rect">
                            <a:avLst/>
                          </a:prstGeom>
                        </wps:spPr>
                        <wps:txbx>
                          <w:txbxContent>
                            <w:p w14:paraId="220ED654" w14:textId="77777777" w:rsidR="00E20FF3" w:rsidRDefault="005D6E16">
                              <w:pPr>
                                <w:spacing w:before="4"/>
                                <w:rPr>
                                  <w:rFonts w:ascii="Segoe UI Symbol" w:hAnsi="Segoe UI Symbol"/>
                                  <w:sz w:val="7"/>
                                </w:rPr>
                              </w:pPr>
                              <w:r>
                                <w:rPr>
                                  <w:rFonts w:ascii="Segoe UI Symbol" w:hAnsi="Segoe UI Symbol"/>
                                  <w:spacing w:val="-5"/>
                                  <w:w w:val="105"/>
                                  <w:sz w:val="7"/>
                                </w:rPr>
                                <w:t>✱✱</w:t>
                              </w:r>
                            </w:p>
                          </w:txbxContent>
                        </wps:txbx>
                        <wps:bodyPr wrap="square" lIns="0" tIns="0" rIns="0" bIns="0" rtlCol="0">
                          <a:noAutofit/>
                        </wps:bodyPr>
                      </wps:wsp>
                      <wps:wsp>
                        <wps:cNvPr id="215" name="Textbox 216"/>
                        <wps:cNvSpPr txBox="1"/>
                        <wps:spPr>
                          <a:xfrm>
                            <a:off x="239133" y="1172042"/>
                            <a:ext cx="118110" cy="59055"/>
                          </a:xfrm>
                          <a:prstGeom prst="rect">
                            <a:avLst/>
                          </a:prstGeom>
                        </wps:spPr>
                        <wps:txbx>
                          <w:txbxContent>
                            <w:p w14:paraId="13CD5F8E" w14:textId="77777777" w:rsidR="00E20FF3" w:rsidRDefault="005D6E16">
                              <w:pPr>
                                <w:rPr>
                                  <w:rFonts w:ascii="Arial"/>
                                  <w:b/>
                                  <w:sz w:val="8"/>
                                </w:rPr>
                              </w:pPr>
                              <w:r>
                                <w:rPr>
                                  <w:rFonts w:ascii="Arial"/>
                                  <w:b/>
                                  <w:spacing w:val="-4"/>
                                  <w:w w:val="105"/>
                                  <w:sz w:val="8"/>
                                </w:rPr>
                                <w:t>0.10</w:t>
                              </w:r>
                            </w:p>
                          </w:txbxContent>
                        </wps:txbx>
                        <wps:bodyPr wrap="square" lIns="0" tIns="0" rIns="0" bIns="0" rtlCol="0">
                          <a:noAutofit/>
                        </wps:bodyPr>
                      </wps:wsp>
                      <wps:wsp>
                        <wps:cNvPr id="216" name="Textbox 217"/>
                        <wps:cNvSpPr txBox="1"/>
                        <wps:spPr>
                          <a:xfrm>
                            <a:off x="239133" y="1746308"/>
                            <a:ext cx="118110" cy="59055"/>
                          </a:xfrm>
                          <a:prstGeom prst="rect">
                            <a:avLst/>
                          </a:prstGeom>
                        </wps:spPr>
                        <wps:txbx>
                          <w:txbxContent>
                            <w:p w14:paraId="0FACCABC" w14:textId="77777777" w:rsidR="00E20FF3" w:rsidRDefault="005D6E16">
                              <w:pPr>
                                <w:rPr>
                                  <w:rFonts w:ascii="Arial"/>
                                  <w:b/>
                                  <w:sz w:val="8"/>
                                </w:rPr>
                              </w:pPr>
                              <w:r>
                                <w:rPr>
                                  <w:rFonts w:ascii="Arial"/>
                                  <w:b/>
                                  <w:spacing w:val="-4"/>
                                  <w:w w:val="105"/>
                                  <w:sz w:val="8"/>
                                </w:rPr>
                                <w:t>0.05</w:t>
                              </w:r>
                            </w:p>
                          </w:txbxContent>
                        </wps:txbx>
                        <wps:bodyPr wrap="square" lIns="0" tIns="0" rIns="0" bIns="0" rtlCol="0">
                          <a:noAutofit/>
                        </wps:bodyPr>
                      </wps:wsp>
                      <wps:wsp>
                        <wps:cNvPr id="217" name="Textbox 218"/>
                        <wps:cNvSpPr txBox="1"/>
                        <wps:spPr>
                          <a:xfrm>
                            <a:off x="239133" y="2320588"/>
                            <a:ext cx="118110" cy="59055"/>
                          </a:xfrm>
                          <a:prstGeom prst="rect">
                            <a:avLst/>
                          </a:prstGeom>
                        </wps:spPr>
                        <wps:txbx>
                          <w:txbxContent>
                            <w:p w14:paraId="22489F51" w14:textId="77777777" w:rsidR="00E20FF3" w:rsidRDefault="005D6E16">
                              <w:pPr>
                                <w:rPr>
                                  <w:rFonts w:ascii="Arial"/>
                                  <w:b/>
                                  <w:sz w:val="8"/>
                                </w:rPr>
                              </w:pPr>
                              <w:r>
                                <w:rPr>
                                  <w:rFonts w:ascii="Arial"/>
                                  <w:b/>
                                  <w:spacing w:val="-4"/>
                                  <w:w w:val="105"/>
                                  <w:sz w:val="8"/>
                                </w:rPr>
                                <w:t>0.00</w:t>
                              </w:r>
                            </w:p>
                          </w:txbxContent>
                        </wps:txbx>
                        <wps:bodyPr wrap="square" lIns="0" tIns="0" rIns="0" bIns="0" rtlCol="0">
                          <a:noAutofit/>
                        </wps:bodyPr>
                      </wps:wsp>
                      <wps:wsp>
                        <wps:cNvPr id="218" name="Textbox 219"/>
                        <wps:cNvSpPr txBox="1"/>
                        <wps:spPr>
                          <a:xfrm>
                            <a:off x="512129" y="2388359"/>
                            <a:ext cx="678815" cy="59055"/>
                          </a:xfrm>
                          <a:prstGeom prst="rect">
                            <a:avLst/>
                          </a:prstGeom>
                        </wps:spPr>
                        <wps:txbx>
                          <w:txbxContent>
                            <w:p w14:paraId="4E3E2F1F" w14:textId="77777777" w:rsidR="00E20FF3" w:rsidRDefault="005D6E16">
                              <w:pPr>
                                <w:tabs>
                                  <w:tab w:val="left" w:pos="666"/>
                                </w:tabs>
                                <w:rPr>
                                  <w:rFonts w:ascii="Arial"/>
                                  <w:b/>
                                  <w:sz w:val="8"/>
                                </w:rPr>
                              </w:pPr>
                              <w:r>
                                <w:rPr>
                                  <w:rFonts w:ascii="Arial"/>
                                  <w:b/>
                                  <w:spacing w:val="-2"/>
                                  <w:w w:val="105"/>
                                  <w:sz w:val="8"/>
                                </w:rPr>
                                <w:t>ACET-</w:t>
                              </w:r>
                              <w:r>
                                <w:rPr>
                                  <w:rFonts w:ascii="Arial"/>
                                  <w:b/>
                                  <w:spacing w:val="-5"/>
                                  <w:w w:val="105"/>
                                  <w:sz w:val="8"/>
                                </w:rPr>
                                <w:t>EAU</w:t>
                              </w:r>
                              <w:r>
                                <w:rPr>
                                  <w:rFonts w:ascii="Arial"/>
                                  <w:b/>
                                  <w:sz w:val="8"/>
                                </w:rPr>
                                <w:tab/>
                              </w:r>
                              <w:r>
                                <w:rPr>
                                  <w:rFonts w:ascii="Arial"/>
                                  <w:b/>
                                  <w:spacing w:val="-2"/>
                                  <w:w w:val="105"/>
                                  <w:sz w:val="8"/>
                                </w:rPr>
                                <w:t>HEX-</w:t>
                              </w:r>
                              <w:r>
                                <w:rPr>
                                  <w:rFonts w:ascii="Arial"/>
                                  <w:b/>
                                  <w:spacing w:val="-5"/>
                                  <w:w w:val="105"/>
                                  <w:sz w:val="8"/>
                                </w:rPr>
                                <w:t>EAU</w:t>
                              </w:r>
                            </w:p>
                          </w:txbxContent>
                        </wps:txbx>
                        <wps:bodyPr wrap="square" lIns="0" tIns="0" rIns="0" bIns="0" rtlCol="0">
                          <a:noAutofit/>
                        </wps:bodyPr>
                      </wps:wsp>
                      <wps:wsp>
                        <wps:cNvPr id="219" name="Textbox 220"/>
                        <wps:cNvSpPr txBox="1"/>
                        <wps:spPr>
                          <a:xfrm>
                            <a:off x="1368733" y="2388359"/>
                            <a:ext cx="198120" cy="59055"/>
                          </a:xfrm>
                          <a:prstGeom prst="rect">
                            <a:avLst/>
                          </a:prstGeom>
                        </wps:spPr>
                        <wps:txbx>
                          <w:txbxContent>
                            <w:p w14:paraId="72B1B6C5" w14:textId="77777777" w:rsidR="00E20FF3" w:rsidRDefault="005D6E16">
                              <w:pPr>
                                <w:rPr>
                                  <w:rFonts w:ascii="Arial"/>
                                  <w:b/>
                                  <w:sz w:val="8"/>
                                </w:rPr>
                              </w:pPr>
                              <w:r>
                                <w:rPr>
                                  <w:rFonts w:ascii="Arial"/>
                                  <w:b/>
                                  <w:spacing w:val="-4"/>
                                  <w:w w:val="105"/>
                                  <w:sz w:val="8"/>
                                </w:rPr>
                                <w:t>ACETA</w:t>
                              </w:r>
                            </w:p>
                          </w:txbxContent>
                        </wps:txbx>
                        <wps:bodyPr wrap="square" lIns="0" tIns="0" rIns="0" bIns="0" rtlCol="0">
                          <a:noAutofit/>
                        </wps:bodyPr>
                      </wps:wsp>
                      <wps:wsp>
                        <wps:cNvPr id="220" name="Textbox 221"/>
                        <wps:cNvSpPr txBox="1"/>
                        <wps:spPr>
                          <a:xfrm>
                            <a:off x="1792309" y="2388359"/>
                            <a:ext cx="162560" cy="59055"/>
                          </a:xfrm>
                          <a:prstGeom prst="rect">
                            <a:avLst/>
                          </a:prstGeom>
                        </wps:spPr>
                        <wps:txbx>
                          <w:txbxContent>
                            <w:p w14:paraId="50C57667" w14:textId="77777777" w:rsidR="00E20FF3" w:rsidRDefault="005D6E16">
                              <w:pPr>
                                <w:rPr>
                                  <w:rFonts w:ascii="Arial"/>
                                  <w:b/>
                                  <w:sz w:val="8"/>
                                </w:rPr>
                              </w:pPr>
                              <w:r>
                                <w:rPr>
                                  <w:rFonts w:ascii="Arial"/>
                                  <w:b/>
                                  <w:spacing w:val="-4"/>
                                  <w:w w:val="105"/>
                                  <w:sz w:val="8"/>
                                </w:rPr>
                                <w:t>HEXA</w:t>
                              </w:r>
                            </w:p>
                          </w:txbxContent>
                        </wps:txbx>
                        <wps:bodyPr wrap="square" lIns="0" tIns="0" rIns="0" bIns="0" rtlCol="0">
                          <a:noAutofit/>
                        </wps:bodyPr>
                      </wps:wsp>
                    </wpg:wgp>
                  </a:graphicData>
                </a:graphic>
              </wp:anchor>
            </w:drawing>
          </mc:Choice>
          <mc:Fallback>
            <w:pict>
              <v:group w14:anchorId="7C98EAB9" id="Group 151" o:spid="_x0000_s1210" style="position:absolute;left:0;text-align:left;margin-left:51.55pt;margin-top:5.65pt;width:189.4pt;height:200.7pt;z-index:251667968;mso-wrap-distance-left:0;mso-wrap-distance-right:0;mso-position-horizontal-relative:page;mso-position-vertical-relative:text" coordsize="24053,25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">
                <v:shape id="Graphic 189" o:spid="_x0000_s1211" style="position:absolute;left:31;top:31;width:23991;height:25426;visibility:visible;mso-wrap-style:square;v-text-anchor:top" coordsize="2399030,254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" path="m,2542540r2399029,l2399029,,,,,2542540xe" filled="f" strokeweight=".5pt">
                  <v:path arrowok="t"/>
                </v:shape>
                <v:shape id="Graphic 190" o:spid="_x0000_s1212" style="position:absolute;left:17379;top:13636;width:2610;height:9861;visibility:visible;mso-wrap-style:square;v-text-anchor:top" coordsize="260985,986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" path="m260525,l,,,986112r260525,l260525,xe" fillcolor="#077d96" stroked="f">
                  <v:path arrowok="t"/>
                </v:shape>
                <v:shape id="Graphic 191" o:spid="_x0000_s1213" style="position:absolute;left:17379;top:13636;width:2604;height:9855;visibility:visible;mso-wrap-style:square;v-text-anchor:top" coordsize="260350,985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" path="m22327,980620r-2439,2360l23039,985520r4313,l22327,980620xem29470,973580r-5698,5590l22327,980620r5025,4900l31723,985520r5003,-4900l29470,973580xem36747,980620r-5024,4900l36036,985520r3151,-2540l36747,980620xem57750,980620r-2416,2360l58485,985520r4312,l57750,980620xem75374,963347r-557,472l57750,980620r5047,4900l67169,985520r4991,-4900l70766,979170r-5674,-5590l79332,973580r3270,-3210l75374,963347xem72238,980620r-2481,2360l67169,985520r4312,l74632,982980r-2394,-2360xem93189,980620r-2409,2360l93931,985520r4312,l93189,980620xem100480,973580r-1919,1780l93189,980620r5054,4900l102615,985520r5016,-4900l106188,979170r-5708,-5590xem107669,980620r-2454,2360l102615,985520r4312,l110078,982980r-2409,-2360xem128681,980620r-2455,2360l129376,985520r4313,l128681,980620xem199206,911355r-486,400l130103,979170r-1422,1450l133689,985520r4371,l143062,980620r-1405,-1450l135984,973580r14266,l153527,970370r-2607,-2630l146420,963347r14552,l153803,956310r14078,l171143,953114r398,l164506,946213r14367,l171376,938871r14308,l189006,935617r-2175,-2167l181992,928713r14650,l189264,921462r14192,l206301,918676r380,l199206,911355xem143129,980620r-2476,2360l138060,985520r4313,l145524,982980r-2395,-2360xem164115,980620r-2444,2360l164822,985520r4312,l164115,980620xem171394,973580r-1905,1780l164115,980620r5019,4900l173506,985520r5052,-4900l171394,973580xem178566,980620r-5060,4900l177818,985520r3151,-2540l178566,980620xem199585,980620r-2468,2360l200268,985520r4312,l199585,980620xem206817,973580r-1917,1780l201008,979170r-1423,1450l204580,985520r4372,l213995,980620r-7178,-7040xem214006,980620r-5054,4900l213264,985520r3151,-2540l214006,980620xem235020,980620r-2457,2360l235714,985520r4312,l235020,980620xem252298,963347r-503,472l236387,979170r-1367,1450l240026,985520r4371,l249393,980620r-1409,-1450l242296,973580r14274,l259842,970370r92,-2630l256784,967740r-4486,-4393xem249460,980620r-2473,2360l244397,985520r4313,l251861,982980r-2401,-2360xem19380,963819r-7118,6987l22327,980620r1445,-1450l29470,973580,19380,963819xem39957,963347r-538,472l29470,973580r7277,7040l38207,979170r8984,-8800l39957,963347xem54707,963347r-346,l47191,970370r10559,10250l64892,973580r200,l54707,963347xem79332,973580r-14240,l72238,980620r1400,-1450l79332,973580xem90031,963347r-275,l82617,970370r10572,10250l100379,973580r-2731,-2774l90031,963347xem153600,921462r-50389,49344l100480,973580r7189,7040l109116,979170r9008,-8800l115517,967740r-4489,-4393l125599,963347r-7143,-7037l132518,956310r3272,-3196l135937,953114r-7070,-6901l143519,946213r-7480,-7342l150372,938871r3331,-3254l146664,928713r14340,l153600,921462xem125599,963347r-285,l120817,967740r-2611,2630l128681,980620r1422,-1450l135793,973580r191,l125599,963347xem150250,973580r-14266,l143129,980620r1414,-1450l150250,973580xem160972,963347r-276,l156212,967740r-2597,2630l164115,980620r1465,-1450l171315,973580r-2746,-2774l160972,963347xem206978,938871r-1008,929l174160,970806r-2766,2774l178566,980620r10561,-10250l181975,963347r14393,l189182,956310r14443,l206920,953114r-7050,-6901l214449,946213r-7471,-7342xem196368,963347r-7234,7023l199585,980620r1423,-1450l206717,973580r-2732,-2774l196368,963347xem242167,938871r-32617,31935l206817,973580r7189,7040l224546,970370r-7172,-7023l231884,963347r-7161,-7037l239019,956310r3058,-2972l234802,946213r14846,l242167,938871xem231884,963347r-595,472l224549,970370r10471,10250l236387,979170r5611,-5590l242296,973580,231884,963347xem256570,973580r-14274,l249460,980620r1411,-1450l256570,973580xem11618,956310l,967740r,7620l3741,979170r8521,-8364l4612,963347r14281,l11618,956310xem3741,948690l,952500r,6350l12262,970806r7118,-6987l18893,963347r-14431,l11613,956310,3741,948690xem100507,903987r-360,253l40601,962660r-644,687l47191,970370r7170,-7023l54707,963347r-7142,-7037l61546,956310r3263,-3196l57701,946213r14835,l65039,938871r14312,l82673,935617r-7041,-6904l90449,928713r-7359,-7251l97125,921462r3188,-3122l93158,911355r14854,l100507,903987xem100490,938608r-306,263l75996,962660r-622,687l82617,970370r7139,-7023l90031,963347r-7186,-7037l96925,956310r3255,-3196l100570,953114r-7053,-6901l108209,946213r-7719,-7605xem108209,946213r-999,l100180,953114r390,l118206,970370r2611,-2630l125314,963347r-14486,l118015,956310r441,l108209,946213xem143519,946213r-664,l135790,953114r147,l153615,970370r2597,-2630l160696,963347r-14488,l153371,956310r432,l143519,946213xem178873,946213r-685,l171143,953114r398,l189134,970370r7234,-7023l181812,963347r7220,-7037l189182,956310,178873,946213xem214449,946213r-413,l206920,953114r17629,17256l231774,963347r-14606,l224356,956310r367,l214449,946213xem256784,958850r-3825,3810l252298,963347r4486,4393l259934,965200r,-2540l256784,958850xem259934,965200r-3150,2540l259934,967740r,-2540xem29599,938608l11618,956310r7762,7509l29853,953540r-7547,-7327l37318,946213r-7719,-7605xem37318,946213r-7465,7327l39957,963347r644,-687l47073,956310r492,l37318,946213xem61546,956310r-13981,l54707,963347r-346,l61546,956310xem72536,946213r-681,l64819,953114r10555,10233l75996,962660r6456,-6350l82845,956310,72536,946213xem96925,956310r-14080,l90031,963347r-275,l96925,956310xem132518,956310r-14062,l125599,963347r-285,l132518,956310xem167881,956310r-14078,l160972,963347r-276,l167881,956310xem203625,956310r-14443,l196368,963347r7257,-7037xem239019,956310r-14296,l231884,963347r598,-687l239019,956310xem249648,946213r-237,l242077,953338r10221,10009l252959,962660r3825,-3810l259934,958850r,-2540l249648,946213xem259934,958850r-3150,l259934,962660r,-3810xem19557,928713r-640,l11639,935858r18214,17682l37318,946213r-15447,l29599,938608,19557,928713xem232104,928993r-312,l224469,936095r17608,17243l249411,946213r-14743,l242167,938871r-10063,-9878xem54953,928993r-750,647l47447,936271r17372,16843l71855,946213r-14491,l64849,938871r190,l54953,928993xem90449,928713r-727,l82688,935617r17882,17497l100180,953114r7030,-6901l92718,946213r7734,-7605l98119,936271r-7670,-7558xem125693,928713r-657,l118012,935617r17925,17497l135790,953114r7065,-6901l128325,946213r7498,-7342l136039,938871,125693,928713xem161004,928713r-234,l153703,935617r17838,17497l171143,953114r7045,-6901l163648,946213r7473,-7342l171376,938871,161004,928713xem196642,928713r-589,l191218,933450r-2173,2167l206920,953114r7116,-6901l199390,946213r7533,-7342l206710,938608r-10068,-9895xem39652,928713r-10053,9895l37318,946213r10129,-9942l39652,928713xem79351,938871r-14312,l72536,946213r-681,l79351,938871xem135756,903987r-359,253l102828,936271r-2338,2337l108209,946213r-999,l118004,935617r-7064,-6904l125693,928713r-7386,-7251l132423,921462r3423,-3360l128967,911355r14313,l135756,903987xem150372,938871r-14333,l143519,946213r-664,l150372,938871xem185684,938871r-14308,l178873,946213r-685,l185684,938871xem224606,921634r-17413,16974l206978,938871r7471,7342l214036,946213r10433,-10118l217217,928993r14887,l224606,921634xem252256,928993r-10089,9878l249648,946213r-237,l259826,936095r108,-2645l256784,933450r-4528,-4457xem4567,928993r-696,647l,933450r,6350l3741,943610r7898,-7752l4567,928993xem65064,903702l39652,928713r7795,7558l54862,928993r-195,-280l47263,921462r15271,l65374,918676r-7482,-7321l72832,911355r-7768,-7653xem214134,911355r-360,l206301,918676r380,l224469,936095r7323,-7102l217057,928993r7549,-7359l214134,911355xem12198,921462r-194,172l4812,928713r-245,280l11639,935858r7278,-7145l19557,928713r-7359,-7251xem72832,911355r-7458,7321l82688,935617r7034,-6904l75202,928713r7391,-7251l83090,921462,72832,911355xem108012,911355r-568,l100313,918340r17699,17277l125036,928713r-14524,l117885,921462r422,l108012,911355xem143280,911355r-561,l135846,918102r17857,17515l160770,928713r-14574,l153600,921462,143280,911355xem178979,911355r-439,l171395,918340r17650,17277l191218,933450r4835,-4737l181460,928713r7380,-7251l189264,921462,178979,911355xem256784,924560r-4528,4433l256784,933450r3150,-3810l259934,927100r-3150,-2540xem259934,929640r-3150,3810l259934,933450r,-3810xem3741,913130l,916940r,7620l4567,928993r245,-280l12179,921462,3741,913130xem62534,921462r-15271,l54953,928993r194,-280l62534,921462xem234741,911755r-10135,9879l232104,928993r-312,l242099,918997r-7358,-7242xem250363,911355r-385,l242099,918997r10157,9996l256784,924560r3150,l259934,920750r-9571,-9395xem22160,911755r-1515,1375l12198,921462r7359,7251l18917,928713,29144,918676r154,l22160,911755xem36943,911355r-341,l29144,918676r154,l39652,928713r7367,-7251l47263,921462,36943,911355xem97125,921462r-14035,l90449,928713r-727,l97125,921462xem132423,921462r-14116,l125693,928713r-657,l132423,921462xem171482,903987r-295,253l153600,921462r7404,7251l160770,928713r10620,-10373l164259,911355r14720,l171482,903987xem203456,921462r-14192,l196642,928713r-589,l203456,921462xem259934,924560r-3150,l259934,927100r,-2540xem252902,894088r-1330,1262l234741,911755r7358,7242l249978,911355r385,l242857,903987r14719,l259934,901700r,-3810l256784,897890r-3882,-3802xem29677,904240r-7229,7115l22160,911755r7138,6921l29144,918676r7458,-7321l36943,911355r-7266,-7115xem55307,894088r-1113,l47231,900923r18143,17753l72832,911355r-15544,l65064,903702r-9757,-9614xem206627,903987r-5427,5333l199206,911355r7475,7321l206301,918676r7473,-7321l214134,911355r-7507,-7368xem90424,894088r-7457,7319l100313,918340r7131,-6985l92895,911355r7510,-7368l100216,903702r-9792,-9614xem161409,894088r-1101,l153346,900923r256,l171395,918340r7145,-6985l163921,911355r7525,-7368l171192,903702r-9783,-9614xem125649,894088r-576,l118095,900923r236,l135846,918102r6873,-6747l128162,911355r7492,-7368l135465,903702r-9816,-9614xem19312,894088r-1338,1262l11646,901561r10514,10194l22448,911355r7229,-7115l19312,894088xem232771,894088r-1369,l224079,901261r10662,10494l242711,903987r146,l232771,894088xem65176,869302l29677,904240r7266,7115l36602,911355,47231,900923r-6986,-6835l55307,894088r-7456,-7347l61680,886741r3122,-3065l57779,876821r14008,l72118,876495r385,l65176,869302xem100177,869143l65064,903702r7768,7653l82967,901407r-7498,-7319l90424,894088r-7484,-7347l97909,886741r2980,-2925l93426,876495r14259,l100177,869143xem136027,869143r-267,159l100696,903702r-189,285l108012,911355r-568,l118095,900923r236,l111363,894088r14286,l118147,886741r14428,l135704,883676r278,l128646,876495r14862,l136027,869143xem163608,876495r-27664,27207l135756,903987r7524,7368l142719,911355r10627,-10432l153602,900923r-6983,-6835l161409,894088r-7475,-7347l167793,886741r3122,-3065l169892,882650r-6284,-6155xem181573,894088r-9836,9614l171482,903987r7497,7368l178540,911355r10334,-10094l188553,900923r-6980,-6835xem196542,894088r-325,l189220,900923r-322,338l199206,911355r1994,-2035l206627,903987r-10085,-9899xem216791,894088r-1372,1262l206627,903987r7507,7368l213774,911355r10305,-10094l216791,894088xem257576,903987r-14719,l250363,911355r-385,l257576,903987xem3938,894088r-1345,1262l,897890r,7620l3741,909320r7905,-7759l3938,894088xem29673,868831l5187,892810r-1249,1278l11646,901561r7613,-7473l18006,892810r-6196,-6069l26744,886741r2981,-2925l29604,883676r-7339,-7181l37452,876495r-7779,-7664xem72503,876495r-385,l64802,883676r18165,17731l90424,894088r-15592,l82297,886741r643,l72503,876495xem189057,886741r-7484,7347l188898,901261r322,-338l196217,894088r325,l189057,886741xem224733,886198r-6729,6612l216791,894088r7288,7173l231402,894088r1369,l224733,886198xem37452,876495r-269,l29867,883676r-120,140l47231,900923r6963,-6835l39992,894088r7465,-7347l47851,886741,37452,876495xem108017,876821r-7128,6995l118331,900923r-236,l125073,894088r-14578,l117984,886741r163,l108017,876821xem143508,876495r-472,l135704,883676r278,l153602,900923r-256,l160308,894088r-14589,l153190,886741r744,l143508,876495xem256784,890270r-2606,2540l252902,894088r3882,3802l259934,895350r,-2540l256784,890270xem259934,895350r-3150,2540l259934,897890r,-2540xem3741,878840l,882650r,7620l3938,894088r1249,-1278l11384,886741r426,l3741,878840xem26744,886741r-14934,l19312,894088r1250,-1278l26744,886741xem61680,886741r-13829,l55307,894088r-1113,l61680,886741xem97909,886741r-14969,l90424,894088r7485,-7347xem132575,886741r-14428,l125649,894088r-576,l132575,886741xem167793,886741r-13859,l161409,894088r-1101,l167793,886741xem178618,876495r-388,l171961,882650r-1020,1026l181573,894088r7484,-7347l178618,876495xem199246,876821r-2120,2019l189057,886741r7485,7347l196217,894088r10326,-10086l199246,876821xem214847,876495r-619,l206543,884002r10248,10086l218004,892810r6729,-6612l214847,876495xem256784,854710r-32051,31488l232771,894088r-1369,l242031,883676r239,l234937,876495r14846,l242292,869143r14576,l259934,866140r,-2540l256784,863600r-4415,-4346l259934,859254r,-730l256784,854710xem249783,876495r-421,l242031,883676r239,l252902,894088r1276,-1278l256784,890270r3150,l259934,886198r-265,l249783,876495xem259934,890270r-3150,l259934,892810r,-2540xem224693,851870r-201,171l199520,876495r-274,326l206543,884002r7685,-7507l214847,876495r-7490,-7352l221755,869143r2536,-2477l224899,866666r-7569,-7412l232217,859254r-7524,-7384xem19954,859254r-222,l12219,866666r17528,17150l29867,883676r7316,-7181l21847,876495r7826,-7664l19954,859254xem90080,859254r-396,l82669,866140r199,l100889,883816r7128,-6995l107685,876495r-14978,l100177,869143,90080,859254xem54941,859254r-192,l47197,866666r179,l64802,883676r6985,-6855l57537,876821r7639,-7519l54941,859254xem125964,859254r-596,536l118362,866666r242,l135982,883676r-278,l143036,876495r-14608,l135922,869143r-213,-312l125964,859254xem171128,869143r-206,159l163608,876495r7333,7181l171961,882650r6269,-6155l178618,876495r-7490,-7352xem232217,859254r-338,l224291,866666r608,l242270,883676r-239,l249362,876495r-14753,l242092,869143r200,l232217,859254xem110628,858858r-10451,10285l108017,876821r10345,-10155l118604,866666r-7976,-7808xem196537,858524r-8294,8142l188929,866666r10317,10155l199520,876495r7508,-7352l207357,869143,196537,858524xem47207,851661l29673,868831r7779,7664l37183,876495r10014,-9829l47376,866666r-7593,-7412l54941,859254r-7734,-7593xem82714,852041l65176,869302r7327,7193l72118,876495,82669,866140r199,l75848,859254r14232,l82714,852041xem146002,859254r-9762,9577l136027,869143r7481,7352l143036,876495r10035,-9829l153570,866666r-7568,-7412xem161052,859254r-413,l153071,866666r499,l163608,876495r7475,-7352l170809,868831r-9757,-9577xem189202,851324r-17801,17507l171128,869143r7490,7352l178230,876495r10013,-9829l188929,866666r-7531,-7412l195793,859254r744,-730l189202,851324xem221755,869143r-14398,l214847,876495r-619,l221755,869143xem256868,869143r-14576,l249783,876495r-421,l256868,869143xem12247,851661r-329,209l,863600r,7620l3741,875030r8478,-8364l4644,859254r15310,l12247,851661xem3741,843280l,847090r,7620l12219,866666r7513,-7412l4414,859254r7715,-7593l11905,851324,3741,843280xem37376,842010r-162,l29705,849416r17671,17250l47197,866666r7552,-7412l39453,859254r7754,-7593l37376,842010xem153694,816472r-43066,42386l118604,866666r-242,l125914,859254r-353,-396l118237,851661r15413,l135937,849416r-193,-207l128392,842010r15091,l135796,834465r15374,l153694,831987r-7814,-7690l161667,824297r-7973,-7825xem153529,851870r-7527,7384l153570,866666r-499,l160639,859254r413,l153529,851870xem179189,841496r-419,l171044,849063r17885,17603l188243,866666r7550,-7412l181139,859254r8063,-7930l179189,841496xem214124,841496r-240,l206338,848903r422,l224899,866666r-608,l231879,859254r-14753,l224667,851870r-186,-209l214124,841496xem72471,842010r-153,l65295,848903r17573,17237l82669,866140r7015,-6886l75385,859254r7329,-7213l72471,842010xem249583,842010r-1350,1270l242163,849209r14621,14391l259934,859790r,-536l252158,859254r4626,-4544l259934,854710r,-2540l249583,842010xem259934,859790r-3150,3810l259934,863600r,-3810xem29690,834465r-360,267l12472,851324r-225,337l19954,859254r-222,l29705,849416r-7588,-7406l37376,842010r-7686,-7545xem64767,834465l47207,851661r7734,7593l54749,859254,65295,848903r-7553,-7407l71946,841496r-7179,-7031xem118209,817203r-3366,3217l82714,852041r7366,7213l89684,859254r10546,-10351l100458,848903r-7043,-6893l107254,842010r523,-514l105832,839470r-5093,-5005l114940,834465r2665,-2615l118017,831850r-7320,-7168l124907,824682r392,-385l125437,824297r-7228,-7094xem133650,851661r-15413,l125964,859254r353,-396l133650,851661xem143483,842010r-7335,7199l135955,849416r10047,9838l153529,851870r-10046,-9860xem181633,824297r-28104,27573l161052,859254r-413,l171044,849063r-7167,-7053l178245,842010r525,-514l179189,841496r-7163,-7031l185948,834465r3034,-2971l181633,824297xem234847,842010r-1408,1270l224880,851661r-187,209l232217,859254r-338,l242163,849209r-7316,-7199xem107894,841496r-640,514l100230,848903r228,l110628,858858r7312,-7197l118237,851661,107894,841496xem199196,841496r-9994,9828l196537,858524r9801,-9621l206760,848903r-7564,-7407xem259934,854710r-3150,l259938,858524r-4,-3814xem19334,824297r-135,l11504,831850r205,l29705,849416r7509,-7406l21936,842010r7666,-7545l27167,831987r-7833,-7690xem125437,824297r-138,l117605,831850r412,l135955,849416r193,-207l143483,842010r-15737,l135412,834465r384,l125437,824297xem242168,834732r-6907,6764l234847,842010r7316,7199l249533,842010r-473,-514l242168,834732xem161667,824297r-138,l153694,831987r17350,17076l178245,842010r-14666,l171269,834465r757,l161667,824297xem54778,824682r-7265,7168l47908,831850r17387,17053l72318,842010r153,l71946,841496r-14359,l64767,834465r-9989,-9783xem90393,824297r-422,385l82669,831850r367,l100458,848903r-228,l107254,842010r-14348,l100572,834465r167,l90393,824297xem224103,817000r-24907,24496l206760,848903r-422,l213884,841496r240,l206961,834465r14085,l224073,831494r-3420,-3454l216851,824297r14686,l224103,817000xem47141,817203l32119,831987r-2429,2478l37376,842010r-162,l47513,831850r395,l40208,824297r14177,l47141,817203xem82785,816820l64767,834465r7704,7545l72318,842010,82669,831850r367,l75320,824297r15073,l82785,816820xem151170,834465r-15374,l143483,842010r7687,-7545xem231537,824297r-133,l227591,828040r-3428,3454l234847,842010r414,-514l242168,834732,231537,824297xem256784,820420r-14616,14312l249583,842010r476,-514l259934,831850r,-3810l256784,828040r-3822,-3743l259934,824297r,-1337l256784,820420xem114940,834465r-14201,l107894,841496r1947,-2026l114940,834465xem185948,834465r-13922,l179189,841496r-419,l185948,834465xem196602,824297r-273,l188982,831494r10214,10002l206345,834465r616,l196602,824297xem221046,834465r-14085,l214124,841496r-240,l221046,834465xem11587,816692l,828040r,7620l3741,839470r7763,-7620l11709,831850,3972,824297r15362,l11587,816692xem143530,806496r-282,184l135800,813990r-155,233l153694,831987r7835,-7690l145743,824297r7951,-7825l143530,806496xem3741,808990l,812800r,7620l11709,831850r-205,l19199,824297r-15378,l11587,816692,3741,808990xem36809,807085r-2014,1905l29700,813990r18208,17860l47513,831850r7265,-7168l54385,824297r-14453,l47141,817203,36809,807085xem72879,807085r-262,l65077,814522r257,l83036,831850r-367,l90364,824297r-15214,l82785,816820r-9906,-9735xem107900,807085r-7577,7437l118017,831850r-412,l124907,824682r-14395,l118111,817203r-108,-203l107900,807085xem189168,817000r-303,203l181633,824297r7349,7197l196329,824297r273,l189168,817000xem214001,807085r-2043,1905l206615,814223r17548,17271l227591,828040r3813,-3743l216683,824297r7420,-7297l214001,807085xem249630,806496r-280,184l242170,813728r14614,14312l259934,825500r,-1203l252824,824297r3960,-3877l259934,820420r,-3728l259794,816472r-10164,-9976xem259934,825500r-3150,2540l259934,828040r,-2540xem75030,789754l47141,817203r7637,7479l65077,814522r257,l57736,807085r15143,l65310,799647r14847,l82635,797202r-7605,-7448xem22059,806496r-248,184l11587,816692r7747,7605l19199,824297,29700,813990r-7641,-7494xem92727,807085r-9942,9735l90393,824297r1334,-1337l100323,814522r-7596,-7437xem128392,807085r-10075,9915l118209,817203r7228,7094l125299,824297r10264,-10074l135408,813990r-7016,-6905xem163643,806680r-9949,9792l161667,824297r-138,l171487,814522r165,l163643,806680xem179065,807085r-7578,7437l171652,814522r9981,9775l189071,817000r-87,-180l179065,807085xem206591,799812r-17337,17008l189168,817000r7434,7297l196329,824297r10286,-10074l199362,807085r14639,l206591,799812xem234784,806496r-10681,10504l231537,824297r-133,l242170,813728r-7386,-7232xem259934,820420r-3150,l259934,822960r,-2540xem54823,789340r-7089,6950l47281,796851r18053,17671l65077,814522r7540,-7437l57421,807085r7557,-7438l65310,799647,54823,789340xem100323,799647r-7596,7438l100323,814522r7577,-7437l100323,799647xem171185,799350r-396,297l163643,806680r8009,7842l171487,814522r7578,-7437l171185,799350xem136250,799350r-7858,7735l135645,814223r155,-233l143436,806496r-1247,-1316l136250,799350xem196533,789940r-7399,7262l189321,797202r17294,17021l213903,807085r-14725,l206591,799812r-10058,-9872xem39608,789340r-333,238l23344,805180r-1285,1316l29700,813990r7036,-6905l36396,806680r-7182,-7033l44314,799647r2847,-2796l46707,796290r-7099,-6950xem252281,789340r-295,238l234784,806496r7386,7232l249538,806496r-1249,-1316l242350,799350r14467,l259934,796290r,-2540l256784,793750r-4503,-4410xem44314,799647r-15100,l36809,807085r339,-405l44314,799647xem80157,799647r-14847,l72879,807085r-262,l80157,799647xem90244,789754r-247,186l82635,797202r10092,9883l100323,799647,90244,789754xem110604,789578r-10281,10069l107900,807085r10069,-9883l118350,797202r-7746,-7624xem126051,789340r-315,238l117969,797202r381,l128392,807085r7858,-7735l126051,789340xem181333,789340r-314,238l173273,797202r-2088,2148l179065,807085r10069,-9883l189321,797202r-7988,-7862xem217265,789340r-10674,10472l214001,807085r315,-405l224351,796851r584,l217265,789340xem160987,789340r-315,238l153262,796851r344,l163643,806680r7447,-7330l168997,797202r-8010,-7862xem19303,789940r-1329,1270l12226,796851r9833,9645l23344,805180r5650,-5533l29214,799647r-9911,-9707xem146179,789578r-9929,9772l143530,806496r1247,-1316l153262,796851r344,l146179,789578xem232152,789340r-132,l224351,796851r584,l234784,806496r7266,-7146l242350,799350,232152,789340xem256817,799350r-14467,l249630,806496r1248,-1316l256817,799350xem4568,789340r-330,238l,793750r,7620l3741,805180r8485,-8329l4568,789340xem92927,772180r-2601,2520l75030,789754r7605,7448l90185,789754r-121,-176l82715,782364r14961,l100406,779671r132,l92927,772180xem118458,781887r-7854,7691l118350,797202r-381,l125979,789340r-611,-670l118458,781887xem199218,771667r-17276,17003l181333,789340r7988,7862l189134,797202r7399,-7262l188815,782364r15436,l206995,779671r396,l199218,771667xem11567,782364r-6406,6306l4568,789340r7658,7511l19268,789940r-155,-186l11567,782364xem47239,781887r-597,477l40203,788670r-595,670l47281,796851r453,-561l54814,789340r-7575,-7453xem163898,772180r-2602,2520l146179,789578r7427,7273l153262,796851r7652,-7511l160304,788670r-6424,-6306l168022,782364r2744,-2693l171509,779671r-7611,-7491xem234758,772180r-17493,17160l224935,796851r-584,l232020,789340r132,l225045,782364r14097,l241892,779671r515,l234758,772180xem256784,784860r-3874,3810l252281,789340r4503,4410l259934,791210r,-2540l256784,784860xem259934,791210r-3150,2540l259934,793750r,-2540xem47146,747452r-294,185l11567,782364r7736,7576l19457,789754,29730,779671r-7653,-7491l37362,772180r-7549,-7418l44920,764762r2291,-2250l39555,755015r15295,l47146,747452xem204251,782364r-15436,l196533,789940r7718,-7576xem72339,772180r-2609,2520l65849,778510r-1116,1161l75030,789754r7508,-7390l82715,782364,72339,772180xem97676,782364r-14961,l90244,789754r120,-176l97676,782364xem108283,771900r-7877,7771l100538,779671r10066,9907l118458,781887r-10175,-9987xem143504,772180r-2609,2520l135830,779671r232,l146179,789578r7329,-7214l153880,782364,143504,772180xem3741,774700l,778510r,6350l4568,789340r593,-670l11567,782364,3741,774700xem37362,772180r-7632,7491l39608,789340r595,-670l47129,781887r-2145,-2216l37362,772180xem57084,772180r-2615,2520l49392,779671r-2153,2216l54823,789340r9842,-9669l63547,778510r-6463,-6330xem128413,772180r-2615,2520l118458,781887r7593,7453l126662,788670r9168,-8999l136062,779671r-7649,-7491xem168022,782364r-14142,l160987,789340r611,-670l168022,782364xem178439,772180r-2608,2520l170766,779671r743,l181333,789340r609,-670l188349,782364r466,l178439,772180xem214669,772180r-2609,2520l206995,779671r396,l217265,789340r7110,-6976l225045,782364,214669,772180xem239142,782364r-14097,l232152,789340r-132,l239142,782364xem249604,772180r-2636,2520l241892,779671r515,l252281,789340r629,-670l256784,784860r3150,l259934,782364r-440,-477l249604,772180xem259934,784860r-3150,l259934,788670r,-3810xem19437,754565r-358,l11352,762149r477,l29730,779671r7632,-7491l21915,772180r7537,-7418l29813,764762,19437,754565xem75030,754565l57327,771900r-243,280l64733,779671r1116,-1161l72297,772180r-243,-280l64781,764762r15074,l82517,762149r218,l75030,754565xem110604,754741l93170,771900r-243,280l100538,779671r-132,l108283,771900r-7273,-7138l115520,764762r2649,-2613l110604,754741xem135946,764762r-7290,7138l128413,772180r7649,7491l135830,779671r7632,-7491l143219,771900r-7273,-7138xem171138,765013r-6998,6887l163898,772180r7611,7491l170766,779671r7631,-7491l178154,771900r-7016,-6887xem206671,764331r-7453,7336l207391,779671r-396,l214627,772180r-243,-280l206671,764331xem252267,755015r-17509,17165l242407,779671r-515,l249540,772180r-221,-280l242303,765013r14554,l259782,762149r152,l259934,759460r-3150,l252267,755015xem44920,764762r-15107,l37362,772180r7558,-7418xem54850,755015r-7639,7497l57084,772180r243,-280l64617,764762r164,l54850,755015xem79855,764762r-15074,l72339,772180r243,-280l79855,764762xem90622,754565r-378,l82517,762149r218,l92927,772180r243,-280l100423,764762r587,l90622,754565xem125736,754741r-335,274l118169,762149r10244,10031l128656,771900r7290,-7138l125736,754741xem146179,754741r-10233,10021l143504,772180r243,-280l153682,762149r-415,-432l146179,754741xem160951,755015r-6829,6702l153705,762149r10193,10031l164140,771900r6998,-6887l160951,755015xem181754,754565r-10616,10448l178439,772180r243,-280l189057,761717r-7303,-7152xem234202,737235r-27531,27096l214669,772180r243,-280l224681,762312r-7911,-7747l231658,754565r-7247,-7113l239820,747452r2385,-2341l234202,737235xem232115,755015r-7434,7297l234758,772180r7303,-7167l242303,765013r-10188,-9998xem256857,765013r-14554,l249604,772180r222,-280l256857,765013xem115520,764762r-14510,l108283,771900r7237,-7138xem196722,754565r-378,l189057,761717r10161,9950l206671,764331r-9949,-9766xem4541,755015r-670,635l,759460r,6350l3741,769620r7611,-7471l11829,762149,4541,755015xem36736,737235r-7783,7638l29199,744873r18012,17639l54850,755015r-15494,l47040,747452r-435,-530l36736,737235xem214001,737235r-7783,7638l206873,744873r17808,17439l232115,755015r-457,-450l216594,754565r7227,-7113l224411,747452,214001,737235xem12200,747452r-7406,7289l4541,755015r7288,7134l11352,762149r7727,-7584l19437,754565r-7237,-7113xem82835,746922r-7805,7643l82735,762149r-218,l90244,754565r378,l82835,746922xem128392,737235r-17788,17506l118169,762149r7509,-7408l125557,754565r-7247,-7113l133067,747452r2614,-2579l136153,744873r-7761,-7638xem153434,747637r-7255,7104l153705,762149r417,-432l160951,755015r-7517,-7378xem199218,737377r-17464,17188l189057,761717r7287,-7152l196722,754565r-7247,-7113l203591,747452r2627,-2579l206873,744873r-7655,-7496xem256784,750570r-4517,4445l256784,759460r3150,-3810l259934,753110r-3150,-2540xem259934,755650r-3150,3810l259934,759460r,-3810xem3741,739140l,742950r,7620l4541,755015r253,-274l12200,747452,3741,739140xem57421,737235r-9843,9687l47146,747452r7704,7563l65182,744873r-7761,-7638xem164056,737235r-10622,10402l160951,755015r10332,-10142l171857,744873r-7801,-7638xem239820,747452r-15409,l232115,755015r7705,-7563xem250230,737235r-8025,7876l252267,755015r4517,-4445l259934,750570r,-3810l250230,737235xem107900,737235r-7782,7638l100528,744873r10076,9868l118010,747452r300,l107900,737235xem133067,747452r-14757,l125736,754741r120,-176l133067,747452xem143131,737524r-7450,7349l136153,744873r10026,9868l153434,747637,143131,737524xem21991,737815r-9791,9637l19437,754565r-358,l28953,744873r246,l21991,737815xem72965,737235r-7783,7638l75030,754565r7805,-7643l72965,737235xem92727,737235r-9892,9687l90622,754565r-378,l100118,744873r410,l92727,737235xem179065,737235r-7782,7638l171857,744873r9897,9692l188981,747452r494,l179065,737235xem203591,747452r-14116,l196722,754565r-378,l203591,747452xem259934,750570r-3150,l259934,753110r,-2540xem242205,729358r-8003,7877l242205,745111r8025,-7876l242205,729358xem29649,730278r-7658,7537l29199,744873r-246,l36736,737235r-7087,-6957xem65182,729596r-7761,7639l65182,744873r7783,-7638l65182,729596xem110604,719728l92727,737235r7801,7638l100118,744873r7782,-7638l100405,729877r14991,l118160,727164r-7556,-7436xem135604,730136r-7212,7099l136153,744873r-472,l143131,737524r-7527,-7388xem171569,729877r-7513,7358l171857,744873r-574,l179065,737235r-7496,-7358xem216782,720090r-17564,17287l206873,744873r-655,l214001,737235r-7232,-7099l221233,730136r2472,-2426l224524,727710r-7742,-7620xem19268,720090r-7764,7620l11672,727710r10319,10105l29649,730278,19268,720090xem146179,719728r-10575,10408l143131,737524r10501,-10360l153773,727164r-7594,-7436xem196533,720090r-7763,7620l189345,727710r9873,9667l206574,730136r195,l196533,720090xem40001,720090l29649,730278r7087,6957l46995,727164r195,l40001,720090xem54862,719466r-290,262l46995,727164r195,l57421,737235r7761,-7639l54862,719466xem75030,719904r-9848,9692l72965,737235r9704,-9525l83000,727710r-7970,-7806xem90433,720090r-7764,7620l83000,727710r9727,9525l100240,729877r165,l90433,720090xem115396,729877r-14991,l107900,737235r7496,-7358xem125368,720090r-7208,7074l128392,737235r7212,-7099l125368,720090xem161229,719728r-237,176l153632,727164r141,l164056,737235r7513,-7358l161229,719728xem181564,720090r-9995,9787l179065,737235r9705,-9525l189345,727710r-7781,-7620xem221233,730136r-14464,l214001,737235r7232,-7099xem232127,719466r-290,262l223705,727710r819,l234202,737235r8003,-7877l232127,719466xem252256,719466r-10051,9892l250230,737235r9704,-9525l259934,723900r-3150,l252256,719466xem3890,720090l,723900r,7620l3741,735330r7763,-7620l11672,727710,3890,720090xem21991,702364l3890,720090r7782,7620l11504,727710r7764,-7620l11792,712752r14952,l29551,709996r195,l21991,702364xem92962,702364r-290,176l75030,719904r7970,7806l82669,727710r7764,-7620l82957,712752r14952,l100716,709996r-7754,-7632xem189057,712752r-7493,7338l189345,727710r-575,l196533,720090r-7476,-7338xem234792,702364r-18010,17726l224524,727710r-819,l232104,719466r-635,-646l225287,712752r13657,l241752,709996r834,l234792,702364xem57566,702802l40001,720090r7189,7074l46995,727164r7844,-7698l54203,718820r-6182,-6068l61679,712752r2808,-2756l64912,709996r-7346,-7194xem128447,702364r-291,176l110604,719728r7556,7436l125368,720090r-7476,-7338l132844,712752r2808,-2756l136241,709996r-7794,-7632xem163643,702540r-17464,17188l153773,727164r-141,l161171,719728r-209,-262l154122,712752r14121,l171036,709996r221,l163643,702540xem256784,715010r-4528,4456l256784,723900r3150,-2540l259934,718820r-3150,-3810xem259934,721360r-3150,2540l259934,723900r,-2540xem3741,704850l,708660r,7620l3890,720090r7493,-7338l11792,712752,3741,704850xem26744,712752r-14952,l19268,720090r7476,-7338xem37438,702364r-290,176l29551,709996r195,l40001,720090r7456,-7338l48021,712752,37438,702364xem97909,712752r-14952,l90433,720090r7476,-7338xem132844,712752r-14952,l125368,720090r7476,-7338xem178653,702540r-324,262l171036,709996r221,l181564,720090r7493,-7338l178653,702540xem199218,702802r-10161,9950l196533,720090r10138,-9952l199218,702802xem214703,702364r-290,176l206671,710138r10111,9952l224238,712752r1049,l214703,702364xem72373,702364r-290,176l64487,709996r425,l75030,719904r7267,-7152l82957,712752,72373,702364xem107900,702945r-7184,7051l110604,719728r7124,-6976l117892,712752r-9992,-9807xem143538,702364r-290,176l135652,709996r589,l146179,719728r7088,-6976l154122,712752,143538,702364xem168243,712752r-14121,l161229,719728r208,-262l168243,712752xem61679,712752r-13658,l54862,719466r635,-646l61679,712752xem238944,712752r-13657,l232127,719466r635,-646l238944,712752xem249639,702364r-290,176l241752,709996r834,l252256,719466r4528,-4456l259934,715010r,-2258l260222,712752,249639,702364xem259934,715010r-3150,l259934,718820r,-3810xem217229,685165r-18011,17637l206671,710138r7921,-7774l212060,699770r-4548,-4464l221783,695306r2693,-2644l224885,692662r-7656,-7497xem39555,685165l21991,702364r7755,7632l29551,709996r7776,-7632l34795,699770r-4548,-4464l44518,695306r2693,-2644l39555,685165xem65182,695306r-7616,7496l64912,709996r-425,l72263,702364r-2533,-2594l65182,695306xem100118,695306r-2050,1924l95487,699770r-2525,2594l100716,709996r7184,-7051l100118,695306xem145900,685165r-14915,14605l128447,702364r7794,7632l135652,709996r7775,-7632l140895,699770r-4548,-4464l150619,695306r2693,-2644l153556,692662r-7656,-7497xem181297,685165r-17654,17375l171257,709996r-221,l178595,702540r-121,-176l171283,695306r14645,l188607,692662r308,l181297,685165xem252267,685165r-17475,17199l242586,709996r-834,l249528,702364r-2533,-2594l242448,695306r14271,l259891,692192r43,-2582l256784,689610r-4517,-4445xem110604,684891r-7896,7771l100118,695306r7782,7639l118376,692662r164,l110604,684891xem54850,685165r-7639,7497l57566,702802r7616,-7496l54850,685165xem196693,684686r-8086,7976l188915,692662r10303,10140l206873,695306r639,l196693,684686xem160951,685165r-7639,7497l153556,692662r10087,9878l170993,695306r290,l160951,685165xem185928,695306r-14645,l178653,702540r120,-176l185928,695306xem19268,684530r-7807,7662l11656,692192r10335,10172l29199,695306r1048,l19268,684530xem44518,695306r-14271,l37438,702364r2532,-2594l44518,695306xem75486,685165l65182,695306r7191,7058l74906,699770r7720,-7578l75486,685165xem89786,685165r-7160,7027l92962,702364r2525,-2594l100022,695306r-2597,-2644l89786,685165xem126015,685165r-7639,7497l118540,692662r9907,9702l130985,699770r4559,-4464l136347,695306,126015,685165xem150619,695306r-14272,l143538,702364r2533,-2594l150619,695306xem221783,695306r-14271,l214703,702364r2533,-2594l221783,695306xem232115,685165r-7639,7497l224885,692662r9907,9702l241964,695306r484,l232115,685165xem256719,695306r-14271,l249639,702364r2532,-2594l256719,695306xem4516,685165l,689610r,7620l3741,699770r7720,-7578l11656,692192,4516,685165xem57566,667527l39555,685165r7656,7497l54850,685165r-7435,-7298l62285,677867r2897,-2844l57566,667527xem118160,677455r-7556,7436l118540,692662r-164,l126015,685165r-7855,-7710xem163643,667789r-17743,17376l153556,692662r-244,l160951,685165r-7435,-7298l168386,677867r2654,-2606l171235,675261r-7592,-7472xem199218,667527r-17921,17638l188915,692662r-308,l196693,684686r-7368,-7231l204024,677455r2464,-2432l206873,675023r-7655,-7496xem224681,677867r-7452,7298l224885,692662r-409,l232115,685165r-7434,-7298xem22047,668020r-1402,1270l4516,685165r7140,7027l11461,692192r7807,-7662l12480,677867r13576,l28953,675023r246,l22047,668020xem82669,678180r-2666,2540l75486,685165r7140,7027l89786,685165r-7117,-6985xem256784,680720r-4517,4445l256784,689610r3150,-3810l259934,684530r-3150,-3810xem259934,685800r-3150,3810l259934,689610r,-3810xem3741,669290l,673100r,7620l4516,685165r7414,-7298l12480,677867,3741,669290xem36881,667527r-290,l28953,675023r246,l39555,685165r7452,-7298l47415,677867,36881,667527xem62285,677867r-14870,l54850,685165r7435,-7298xem72318,668020r-7136,7003l75486,685165r7097,-6985l82351,677867,72318,668020xem93140,667789l82901,677867r-232,313l89786,685165r10332,-10142l100528,675023r-7388,-7234xem153694,642482r-35534,34973l126015,685165r9931,-9748l128156,667789r15092,l135864,660541r15238,l153694,657997r-7811,-7687l161669,650310r-7975,-7828xem143483,668020r-7537,7397l145900,685165r7452,-7298l153516,677867r-10033,-9847xem168386,677867r-14870,l160951,685165r7435,-7298xem179210,667527r-290,l171040,675261r195,l181297,685165r7834,-7710l189325,677455r-10115,-9928xem214146,667527r-325,262l206488,675023r385,l217229,685165r7452,-7298l214146,667527xem234847,668020r-1407,1270l224681,677867r7434,7298l242205,675261r-7358,-7241xem249583,668020r-7378,7241l252267,685165r4517,-4445l259934,680720r,-2540l249583,668020xem108046,667527r-291,l100118,675023r410,l110604,684891r7556,-7436l108046,667527xem204024,677455r-14699,l196693,684686r7331,-7231xem26056,677867r-13576,l19268,684530r6788,-6663xem259934,680720r-3150,l259934,684530r,-3810xem125440,650310r-143,l117605,657860r412,l135946,675417r7537,-7397l143248,667789r-15268,l135345,660541r519,l125440,650310xem171569,660027r-7926,7762l171235,675261r-195,l178920,667527r290,l171569,660027xem242168,660742r-7196,7047l234847,668020r7358,7241l249583,668020r-7415,-7278xem47092,643260l22170,667789r-123,231l29199,675023r-246,l36591,667527r290,l29764,660541r13944,l47092,657219r-7019,-6909l54275,650310r-7183,-7050xem64699,660541r-7133,6986l65182,675023r7136,-7003l64699,660541xem110604,650601l93140,667789r7388,7234l100118,675023r7637,-7496l108046,667527r-7117,-6986l114872,660541r2733,-2681l118017,657860r-7413,-7259xem224115,643022r-24897,24505l206873,675023r-385,l214087,667527r-2027,-2047l207029,660541r14140,l223887,657860r637,l216854,650310r14686,l224115,643022xem19340,650310r-144,l11504,657860r168,l22047,668020r123,-231l29534,660541r230,l19340,650310xem92727,633095l64699,660541r7619,7479l82669,657860r331,l75291,650310r15213,l83080,643022r14706,l100323,640532r-7596,-7437xem151102,660541r-15238,l143483,668020r7619,-7479xem231540,650310r-7653,7550l224524,657860r10323,10160l234972,667789r7196,-7047l231540,650310xem256784,646430r-14616,14312l249583,668020r10351,-10160l259934,654050r-3150,l252965,650310r6969,l259934,648970r-3150,-2540xem90504,650310r-143,l82669,657860r331,l93140,667789r7364,-7248l100929,660541,90504,650310xem161669,650310r-143,l153694,657997r9949,9792l171569,660027r-9900,-9717xem43708,660541r-13944,l36881,667527r-290,l43708,660541xem54275,650310r-143,l47092,657219r10474,10308l64699,660541,54275,650310xem114872,660541r-13943,l108046,667527r-291,l114872,660541xem199218,632952r-27649,27075l179210,667527r-290,l188770,657860r575,l181636,650310r14969,l189180,643022r14706,l206671,640288r-7453,-7336xem196605,650310r-144,l188770,657860r575,l199218,667527r7097,-6986l207029,660541,196605,650310xem221169,660541r-14140,l214146,667527r2017,-2047l221169,660541xem21991,632514l,654050r,7620l3741,665480r7763,-7620l11672,657860,3962,650310r15378,l11915,643022r14706,l29649,640051r-7658,-7537xem143538,632514r-290,176l135507,640288r194,l153694,657997r7832,-7687l145740,650310r7954,-7828l143538,632514xem3741,635000l,638810r,7620l11672,657860r-168,l19196,650310r-15378,l11260,643022r655,l3741,635000xem72373,632514r-290,176l64584,640051r230,l83000,657860r-331,l90361,650310r-15214,l82589,643022r491,l72373,632514xem128392,633095r-17788,17506l118017,657860r-412,l125297,650310r143,l118257,643260r14222,l135507,640288r194,l128392,633095xem179065,633095r-7578,7437l171652,640532r17693,17328l188770,657860r7691,-7550l181492,650310r7442,-7288l189180,643022r-10115,-9927xem214001,633095r-7330,7193l224524,657860r-637,l231540,650310r-14829,l224115,643022r-10114,-9927xem36736,633095r-7087,6956l47092,657219r7040,-6909l39930,650310r7162,-7050l36736,633095xem249639,632514r-237,176l242213,639781r14571,14269l259934,651510r,-1200l252821,650310r3963,-3880l259934,646430r,-3948l259794,642482r-10155,-9968xem259934,651510r-3150,2540l259934,654050r,-2540xem107900,633095r-7577,7437l110604,650601r7459,-7341l118257,643260,107900,633095xem26621,643022r-14706,l19340,650310r-144,l26621,643022xem57566,632952l47092,643260r7183,7050l54132,650310,64584,640051r230,l57566,632952xem97786,643022r-14706,l90504,650310r-143,l97786,643022xem132479,643260r-14222,l125440,650310r-143,l132479,643260xem163643,632690r-9949,9792l161669,650310r-143,l171487,640532r165,l163643,632690xem203886,643022r-14706,l196605,650310r-144,l203886,643022xem234792,632514r-10677,10508l231540,650310r10673,-10529l234792,632514xem259934,646430r-3150,l259934,648970r,-2540xem110604,615588l92727,633095r7596,7437l107900,633095r-7455,-7318l115356,625777r2707,-2657l118257,623120r-7653,-7532xem181297,615315r-17654,17375l171652,640532r-165,l179065,633095r-7455,-7318l186521,625777r2707,-2657l181297,615315xem146179,615588r-17787,17507l135701,640288r-194,l143427,632514r-1238,-1324l136674,625777r13618,l153241,622882r386,l146179,615588xem206545,625777r-7327,7175l206671,640288r7330,-7193l206545,625777xem39555,615315l21991,632514r7658,7537l36736,633095r-7456,-7318l44191,625777r2949,-2895l47282,622882r-7727,-7567xem75030,615764l57566,632952r7248,7099l64584,640051r7679,-7537l71024,631190r-5515,-5413l79127,625777r2949,-2895l82298,622882r-7268,-7118xem252267,615315r-17475,17199l242213,639781r7367,-7267l248289,631190r-5515,-5413l256410,625777r3524,-3477l259934,619760r-3150,l252267,615315xem44191,625777r-14911,l36736,633095r7455,-7318xem89786,615315r-7710,7567l82298,622882r10429,10213l100200,625777r245,l89786,615315xem115356,625777r-14911,l107900,633095r7456,-7318xem126015,615315r-7952,7805l118257,623120r10135,9975l135827,625777r847,l126015,615315xem186521,625777r-14911,l179065,633095r7456,-7318xem217229,615315r-10684,10462l214001,633095r10404,-10213l224956,622882r-7727,-7567xem54850,615315r-7710,7567l47282,622882r10284,10070l64856,625777r653,l54850,615315xem196533,615950r-7305,7170l199218,632952r7327,-7175l196533,615950xem160951,615315r-7710,7567l153627,622882r10016,9808l170667,625777r943,l160951,615315xem19268,615950r-7063,6932l21991,632514r6880,-6737l29280,625777,19268,615950xem79127,625777r-13618,l72373,632514r1239,-1324l79127,625777xem150292,625777r-13618,l143538,632514r1239,-1324l150292,625777xem232115,615315r-7710,7567l224956,622882r9836,9632l241638,625777r1136,l232115,615315xem256410,625777r-13636,l249639,632514r1284,-1324l256410,625777xem4516,615315l,619760r,7620l3741,631190r8464,-8308l4516,615315xem128392,598170r-17788,17418l118257,623120r-194,l126015,615315r-7435,-7298l133450,608017r2374,-2330l136068,605687r-7676,-7517xem199218,597677r-17921,17638l189228,623120r7305,-7170l188824,608383r15418,l206989,605687r408,l199218,597677xem11559,608383r-7043,6932l12205,622882r7063,-6932l11559,608383xem57063,598170l39555,615315r7727,7567l47140,622882r7710,-7567l47415,608017r14870,l64659,605687r-1112,-1167l57063,598170xem92906,598170l75030,615764r7268,7118l82076,622882r7710,-7567l82724,608383r14124,l99594,605687r951,l92906,598170xem163877,598170r-17698,17418l153627,622882r-386,l160951,615315r-7063,-6932l168013,608383r2746,-2696l171515,605687r-7638,-7517xem224681,608017r-7452,7298l224956,622882r-551,l232115,615315r-7434,-7298xem256784,610870r-4517,4445l256784,619760r3150,-2540l259934,614680r-3150,-3810xem259934,617220r-3150,2540l259934,619760r,-2540xem22047,598170r-2692,2540l11559,608383r7709,7567l29723,605687r-7676,-7517xem204242,608383r-15418,l196533,615950r7709,-7567xem72318,598170r-6469,6350l64739,605687r10291,10077l82529,608383r195,l72318,598170xem107900,597535r-8306,8152l100545,605687r10059,9901l118336,608017r244,l107900,597535xem143483,598170r-7659,7517l136068,605687r10111,9901l153500,608383r388,l143483,598170xem3741,600710l,604520r,6350l4516,615315r7043,-6932l3741,600710xem37383,598170r-7660,7517l39555,615315r7452,-7298l47415,608017,37383,598170xem62285,608017r-14870,l54850,615315r7435,-7298xem96848,608383r-14124,l89786,615315r7062,-6932xem133450,608017r-14870,l126015,615315r7435,-7298xem168013,608383r-14125,l160951,615315r7062,-6932xem178418,598170r-7659,7517l171515,605687r9782,9628l188340,608383r484,l178418,598170xem214648,598170r-7659,7517l207397,605687r9832,9628l224681,608017r-10033,-9847xem234847,598170r-2704,2540l224681,608017r7434,7298l241924,605687r562,l234847,598170xem249583,598170r-7659,7517l242486,605687r9781,9628l256784,610870r3150,l259934,608383r-318,-366l249583,598170xem259934,610870r-3150,l259934,614680r,-3810xem47140,573457r-288,190l22436,597677r-389,493l29723,605687r7660,-7517l29968,590892r14829,l47211,588522r-7656,-7497l54850,581025r-7710,-7568xem75030,580575l57063,598170r7676,7517l65849,604520r6469,-6350l64903,590892r14830,l82432,588243r388,l75030,580575xem110604,580751l92906,598170r7639,7517l99594,605687r8306,-8152l101133,590892r13535,l117367,588243r888,l110604,580751xem146179,580751r-17787,17419l136068,605687r-244,l143483,598170r-7415,-7278l150898,590892r2699,-2649l153791,588243r-7612,-7492xem171138,591023r-7261,7147l171515,605687r-756,l178418,598170r-7280,-7147xem206671,590341r-7453,7336l207397,605687r-408,l214648,598170r-7977,-7829xem242168,590892r-6928,6785l234847,598170r7639,7517l241924,605687r7659,-7517l242168,590892xem19268,580390r-8001,7853l11910,588243r10137,9927l22436,597677r6894,-6785l29968,590892,19268,580390xem44797,590892r-14829,l37383,598170r7414,-7278xem54850,581025r-7639,7497l57063,598170r7432,-7278l64903,590892,54850,581025xem79733,590892r-14830,l72318,598170r7415,-7278xem90433,580390r-8001,7853l82820,588243r10086,9927l100301,590892r832,l90433,580390xem125368,580390r-8001,7853l118255,588243r10137,9927l135823,590892r245,l125368,580390xem150898,590892r-14830,l143483,598170r7415,-7278xem160951,581025r-7354,7218l153791,588243r10086,9927l171138,591023r-10187,-9998xem181754,580575r-10616,10448l178418,598170r10114,-9927l189584,588243r-7830,-7668xem216782,580390r-10111,9951l214648,598170r10113,-9927l216782,580390xem232115,581025r-7354,7218l234847,598170r393,-493l242168,590892r-10053,-9867xem252267,581025r-671,635l242168,590892r7415,7278l259697,588243r237,l259934,585470r-3150,l252267,581025xem196533,580390r-8001,7853l189584,588243r9634,9434l206671,590341r-10138,-9951xem114668,590892r-13535,l107900,597535r6768,-6643xem4539,581025r-668,635l,585470r,6350l3741,595630r7526,-7387l11910,588243,4539,581025xem36736,563245r-7783,7638l29199,570883r18012,17639l54850,581025r-15494,l47045,573457r-440,-525l36736,563245xem12205,573457r-7411,7294l4539,581025r7371,7218l11267,588243r8001,-7853l12205,573457xem82835,572932r-7805,7643l82820,588243r-388,l90433,580390r-7598,-7458xem128392,563245r-17788,17506l118255,588243r-888,l125368,580390r-7063,-6933l132431,573457r3076,-3019l135701,570438r-7309,-7193xem153434,573647r-7255,7104l153791,588243r-194,l160951,581025r-7517,-7378xem199362,563245r-17608,17330l189584,588243r-1052,l196533,580390r-7063,-6933l203596,573457r3075,-3019l199362,563245xem234202,563245r-17420,17145l224761,588243r7354,-7218l224405,573457r15421,l242205,571121r-8003,-7876xem256784,576580r-4260,4171l252267,581025r4517,4445l259934,581660r,-2540l256784,576580xem259934,581660r-3150,3810l259934,585470r,-3810xem3741,565150l,568960r,7620l4539,581025r255,-274l12205,573457,3741,565150xem57421,563245r-9843,9687l47140,573457r7710,7568l65182,570883r-7761,-7638xem164056,563245r-10622,10402l160951,581025r10332,-10142l171857,570883r-7801,-7638xem239826,573457r-15421,l232115,581025r7711,-7568xem250230,563245r-8025,7876l252267,581025r257,-274l256784,576580r3150,l259934,572770r-9704,-9525xem107900,563245r-7782,7638l100528,570883r10076,9868l118015,573457r290,l107900,563245xem142836,563245r-7329,7193l135701,570438r10478,10313l153434,573647,142836,563245xem72965,563245r-7783,7638l75030,580575r7805,-7643l72965,563245xem179065,563245r-7782,7638l171857,570883r9897,9692l188986,573457r484,l179065,563245xem21991,563825r-9786,9632l19268,580390r9685,-9507l29199,570883r-7208,-7058xem92727,563245r-9892,9687l90433,580390r9685,-9507l100528,570883r-7801,-7638xem132431,573457r-14126,l125368,580390r7063,-6933xem203596,573457r-14126,l196533,580390r7063,-6933xem214001,563245r-7330,7193l216782,580390r7044,-6933l224405,573457,214001,563245xem259934,576580r-3150,l259934,579120r,-2540xem242205,555368r-8003,7877l242205,571121r8025,-7876l242205,555368xem29649,556288r-7658,7537l29199,570883r-246,l36736,563245r-7087,-6957xem65182,555606r-7761,7639l65182,570883r7783,-7638l65182,555606xem110604,545738l92727,563245r7801,7638l100118,570883r7782,-7638l100405,555887r14991,l118015,553317r290,l110604,545738xem171569,555887r-7513,7358l171857,570883r-574,l179065,563245r-7496,-7358xem135604,556146r-7212,7099l135701,570438r-194,l142836,563245r-7232,-7099xem216782,546100r-17420,17145l206671,570438r7330,-7193l206769,556146r14464,l224115,553317r-7333,-7217xem19268,546100r-7764,7620l11672,553720r10319,10105l29649,556288,19268,546100xem40001,546100l29649,556288r7087,6957l46850,553317r484,l40001,546100xem54862,545476r-290,262l46850,553317r484,l57421,563245r7761,-7639l54862,545476xem75030,545914r-9848,9692l72965,563245r9704,-9525l83000,553720r-7970,-7806xem90433,546100r-7764,7620l83000,553720r9727,9525l100240,555887r165,l90433,546100xem115396,555887r-14991,l107900,563245r7496,-7358xem125368,546100r-7353,7217l118305,553317r10087,9928l135604,556146,125368,546100xem146179,545738r-10575,10408l142836,563245r10598,-10403l146179,545738xem160962,545476r-290,262l153434,552842r10622,10403l171569,555887,160962,545476xem181754,545914r-10185,9973l179065,563245r10115,-9928l188793,552842r-7039,-6928xem196533,546100r-6870,6742l189275,553317r10087,9928l206574,556146r195,l196533,546100xem221233,556146r-14464,l214001,563245r7232,-7099xem232127,545476r-290,262l224115,553317r10087,9928l242205,555368r-10078,-9892xem252256,545476r-10051,9892l250230,563245r9704,-9525l259934,549910r-3150,l252256,545476xem3890,546100l,549910r,7620l3741,561340r7763,-7620l11672,553720,3890,546100xem21991,528374l3890,546100r7782,7620l11504,553720r7764,-7620l11792,538762r14952,l29551,536006r195,l21991,528374xem92962,528374r-556,438l75030,545914r7970,7806l82669,553720r7764,-7620l82957,538762r14952,l100716,536006r-7754,-7632xem57566,528812l40001,546100r7333,7217l46850,553317r7989,-7841l54203,544830r-6182,-6068l61679,538762r2808,-2756l64912,536006r-7346,-7194xem128447,528374r-558,438l110604,545738r7701,7579l118015,553317r7353,-7217l117892,538762r14952,l135652,536006r589,l128447,528374xem189057,538762r-7303,7152l189275,553317r388,-475l196533,546100r-7476,-7338xem234792,528374r-18010,17726l224115,553317r7989,-7841l231469,544830r-6182,-6068l238944,538762r2808,-2756l242586,536006r-7794,-7632xem163932,528374r-556,438l146179,545738r7255,7104l160939,545476r-635,-646l154122,538762r13658,l171138,535466r-7206,-7092xem256784,541020r-4528,4456l256784,549910r3150,-2540l259934,544830r-3150,-3810xem259934,547370r-3150,2540l259934,549910r,-2540xem3741,530860l,534670r,7620l3890,546100r7493,-7338l11792,538762,3741,530860xem26744,538762r-14952,l19268,546100r7476,-7338xem37438,528374r-557,438l29551,536006r195,l40001,546100r7456,-7338l48021,538762,37438,528374xem97909,538762r-14952,l90433,546100r7476,-7338xem132844,538762r-14952,l125368,546100r7476,-7338xem199218,528812r-10161,9950l196533,546100r10138,-9952l199218,528812xem214703,528374r-557,438l206671,536148r10111,9952l224238,538762r1049,l214703,528374xem72373,528374r-557,438l64487,536006r425,l75030,545914r7267,-7152l82957,538762,72373,528374xem178474,528374r-558,438l171138,535466r10616,10448l189057,538762,178474,528374xem107900,528955r-7184,7051l110604,545738r7124,-6976l117892,538762r-9992,-9807xem143538,528374r-557,438l135652,536006r589,l146179,545738r7088,-6976l154122,538762,143538,528374xem61679,538762r-13658,l54862,545476r635,-646l61679,538762xem167780,538762r-13658,l160962,545476r636,-646l167780,538762xem238944,538762r-13657,l232127,545476r635,-646l238944,538762xem249639,528374r-558,438l241752,536006r834,l252256,545476r4528,-4456l259934,541020r,-2258l260222,538762,249639,528374xem259934,541020r-3150,l259934,544830r,-3810xem217229,511175r-18011,17637l206671,536148r7921,-7774l212060,525780r-4548,-4464l221783,521316r2693,-2644l224885,518672r-7656,-7497xem39555,511175l21991,528374r7755,7632l29551,536006r7776,-7632l34795,525780r-4548,-4464l44518,521316r2693,-2644l39555,511175xem65182,521316r-7616,7496l64912,536006r-425,l72263,528374r-2533,-2594l65182,521316xem100118,521316r-2050,1924l95487,525780r-2525,2594l100716,536006r7184,-7051l100118,521316xem146179,510901r-15194,14879l128447,528374r7794,7632l135652,536006r7775,-7632l140895,525780r-4548,-4464l150619,521316r3027,-2972l150973,515620r-4794,-4719xem252267,511175r-17475,17199l242586,536006r-834,l249528,528374r-2533,-2594l242448,521316r14271,l259746,518344r188,l259934,515620r-3150,l252267,511175xem181297,511175r-14839,14605l163932,528374r7206,7092l178363,528374r-2532,-2594l171283,521316r14271,l188582,518344r-7285,-7169xem110604,510901r-7896,7771l100118,521316r7782,7639l118376,518672r164,l110604,510901xem54850,511175r-7639,7497l57566,528812r7616,-7496l54850,511175xem196533,510540r-7951,7804l199218,528812r7655,-7496l207512,521316,196533,510540xem19268,510540r-7952,7804l11800,518344r10191,10030l29199,521316r1048,l19268,510540xem44518,521316r-14271,l37438,528374r2532,-2594l44518,521316xem75486,511175l65182,521316r7191,7058l74906,525780r7575,-7436l82771,518344r-7285,-7169xem89786,511175r-7305,7169l82771,518344r10191,10030l95487,525780r4535,-4464l97425,518672r-7639,-7497xem126015,511175r-7639,7497l118540,518672r9907,9702l130985,525780r4559,-4464l136347,521316,126015,511175xem150619,521316r-14272,l143538,528374r2533,-2594l150619,521316xem160951,511175r-4529,4445l153741,518344r10191,10030l166458,525780r4535,-4464l171283,521316,160951,511175xem185554,521316r-14271,l178474,528374r2532,-2594l185554,521316xem221783,521316r-14271,l214703,528374r2533,-2594l221783,521316xem232115,511175r-7639,7497l224885,518672r9907,9702l241964,521316r484,l232115,511175xem256719,521316r-14271,l249639,528374r2532,-2594l256719,521316xem4516,511175l,515620r,7620l3741,525780r7575,-7436l11800,518344,4516,511175xem57566,493537l39555,511175r7656,7497l54850,511175r-7435,-7298l62285,503877r2655,-2606l65424,501271r-7858,-7734xem118160,503465r-7556,7436l118540,518672r-164,l126015,511175r-7855,-7710xem224681,503877r-7452,7298l224885,518672r-409,l232115,511175r-7434,-7298xem22047,494030r-1402,1270l4516,511175r7284,7169l11316,518344r7952,-7804l12480,503877r13576,l28711,501271r731,l22047,494030xem82669,504190r-2666,2540l75486,511175r7285,7169l82481,518344r7305,-7169l82669,504190xem163643,493799r-17464,17102l153741,518344r2681,-2724l160951,511175r-7435,-7298l168386,503877r2654,-2606l171235,501271r-7592,-7472xem199218,493537r-17921,17638l188582,518344r7951,-7804l189325,503465r14416,l205976,501271r1140,l199218,493537xem256784,506730r-4517,4445l256784,515620r3150,-3810l259934,510540r-3150,-3810xem259934,511810r-3150,3810l259934,515620r,-3810xem3741,495300l,499110r,7620l4516,511175r7414,-7298l12480,503877,3741,495300xem36736,493395r-8025,7876l29442,501271r10113,9904l47007,503877r408,l36736,493395xem62285,503877r-14870,l54850,511175r7435,-7298xem72318,494030r-7378,7241l65424,501271r10062,9904l82583,504190r-232,-313l72318,494030xem93140,493799l82901,503877r-232,313l89786,511175r10090,-9904l100771,501271r-7631,-7472xem128392,493395r-10232,10070l126015,511175r10090,-9904l136395,501271r-8003,-7876xem168386,503877r-14870,l160951,511175r7435,-7298xem179065,493395r-8025,7876l171235,501271r10062,9904l189131,503465r194,l179065,493395xem214001,493395r-8025,7876l207116,501271r10113,9904l224681,503877,214001,493395xem234847,494030r-1407,1270l224681,503877r7434,7298l242205,501271r-7358,-7241xem249583,494030r-7378,7241l252267,511175r4517,-4445l259934,506730r,-2540l249583,494030xem107900,493395r-8024,7876l100771,501271r9833,9630l118160,503465,107900,493395xem143483,494030r-7378,7241l136395,501271r9784,9630l153352,503877r164,l143483,494030xem26056,503877r-13576,l19268,510540r6788,-6663xem203741,503465r-14416,l196533,510540r7208,-7075xem259934,506730r-3150,l259934,510540r,-3810xem40001,476250l22170,493799r-123,231l29442,501271r-731,l36736,493395r-6972,-6844l43708,486551r3287,-3227l47190,483324r-7189,-7074xem64699,486551r-7133,6986l65424,501271r-484,l72318,494030r-7619,-7479xem110972,476250l93140,493799r7631,7472l99876,501271r8024,-7876l100929,486551r13943,l118160,483324r-7188,-7074xem145812,476250r-17420,17145l136395,501271r-290,l143483,494030r-7619,-7479l151102,486551r2592,-2544l145812,476250xem171569,486037r-7926,7762l171235,501271r-195,l179065,493395r-7496,-7358xem216782,476250r-17564,17287l207116,501271r-1140,l214001,493395r-6972,-6844l220973,486551r2732,-2681l224524,483870r-7742,-7620xem242168,486752r-7196,7047l234847,494030r7358,7241l249583,494030r-7415,-7278xem19268,476250r-7764,7620l11672,483870r10375,10160l22170,493799r7364,-7248l29764,486551,19268,476250xem75219,476250l64699,486551r7619,7479l82669,483870r331,l75219,476250xem151102,486551r-15238,l143483,494030r7619,-7479xem231469,476250r-7764,7620l224524,483870r10323,10160l234972,493799r7196,-7047l231469,476250xem252893,476250r-10725,10502l249583,494030r10351,-10160l259934,480060r-3150,l252893,476250xem90433,476250r-7764,7620l83000,483870r10140,9929l100504,486551r425,l90433,476250xem161598,476250r-7904,7757l163643,493799r7926,-7762l161598,476250xem54203,476250r-7208,7074l47190,483324r10376,10213l64699,486551,54203,476250xem196533,476250r-7763,7620l189345,483870r9873,9667l206315,486551r714,l196533,476250xem43708,486551r-13944,l36736,493395r6972,-6844xem114872,486551r-13943,l107900,493395r6972,-6844xem125368,476250r-7208,7074l128392,493395r6953,-6844l135864,486551,125368,476250xem181564,476250r-9995,9787l179065,493395r9705,-9525l189345,483870r-7781,-7620xem220973,486551r-13944,l214001,493395r6972,-6844xem3890,476250l,480060r,7620l3741,491490r7763,-7620l11672,483870,3890,476250xem153694,468492r-7882,7758l153694,484007r7904,-7757l153694,468492xem21991,458524l3890,476250r7782,7620l11504,483870r7764,-7620l11915,469032r14706,l29406,466298r484,l21991,458524xem93140,458700l75219,476250r7781,7620l82669,483870r7764,-7620l83080,469032r14706,l100571,466298r290,l93140,458700xem199218,458962r-17654,17288l189345,483870r-575,l196533,476250r-7353,-7218l203886,469032r2785,-2734l199218,458962xem224115,469032r-7333,7218l224524,483870r-819,l231469,476250r-7354,-7218xem47092,469270r-7091,6980l47190,483324r-195,l54203,476250r-7111,-6980xem128392,459105r-17420,17145l118160,483324r7208,-7074l118257,469270r14222,l135507,466298r194,l128392,459105xem256784,472440r-3891,3810l256784,480060r3150,-2540l259934,474980r-3150,-2540xem259934,477520r-3150,2540l259934,480060r,-2540xem3741,461010l,464820r,7620l3890,476250r7370,-7218l11915,469032,3741,461010xem26621,469032r-14706,l19268,476250r7353,-7218xem36736,459105r-7330,7193l29890,466298r10111,9952l47092,469270,36736,459105xem57566,458962l47092,469270r7111,6980l64342,466298r715,l57566,458962xem72373,458524r-290,176l64342,466298r715,l75219,476250r7370,-7218l83080,469032,72373,458524xem97786,469032r-14706,l90433,476250r7353,-7218xem107900,459105r-7329,7193l100861,466298r10111,9952l118063,469270r194,l107900,459105xem132479,469270r-14222,l125368,476250r7111,-6980xem143538,458524r-290,176l135507,466298r194,l145812,476250r7882,-7758l143538,458524xem163643,458700r-9949,9792l161598,476250r9971,-9788l163643,458700xem179065,459105r-7496,7357l181564,476250r7370,-7218l189180,469032r-10115,-9927xem203886,469032r-14706,l196533,476250r7353,-7218xem214001,459105r-7330,7193l216782,476250r7333,-7218l214001,459105xem234792,458524r-10677,10508l231469,476250r10699,-10503l234792,458524xem249639,458524r-290,176l242168,465747r10725,10503l256784,472440r3150,l259934,468492r-140,l249639,458524xem259934,472440r-3150,l259934,474980r,-2540xem181297,441325r-17654,17375l171569,466462r7496,-7357l171610,451787r14911,l189228,449130r-7931,-7805xem39555,441325l21991,458524r7899,7774l29406,466298r7330,-7193l29280,451787r14911,l47140,448892r142,l39555,441325xem75486,441325l57566,458962r7491,7336l64342,466298r7921,-7774l71024,457200r-5515,-5413l79127,451787r3499,-3435l75486,441325xem110604,441598l93140,458700r7721,7598l100571,466298r7329,-7193l100445,451787r14911,l118063,449130r194,l110604,441598xem146179,441598r-17787,17507l135701,466298r-194,l143427,458524r-1238,-1324l136674,451787r13618,l153241,448892r386,l146179,441598xem206545,451787r-7327,7175l206671,466298r7330,-7193l206545,451787xem252267,441325r-17475,17199l242168,465747r7360,-7223l248289,457200r-5515,-5413l256392,451787r3499,-3435l259934,445770r-3150,l252267,441325xem44191,451787r-14911,l36736,459105r7455,-7318xem115356,451787r-14911,l107900,459105r7456,-7318xem126015,441325r-7952,7805l118257,449130r10135,9975l135827,451787r847,l126015,441325xem186521,451787r-14911,l179065,459105r7456,-7318xem217229,441325r-10684,10462l214001,459105r10404,-10213l224956,448892r-7727,-7567xem54850,441325r-7710,7567l47282,448892r10284,10070l64856,451787r653,l54850,441325xem196533,441960r-7305,7170l199218,458962r7327,-7175l196533,441960xem89786,441325r-7160,7027l93140,458700r7060,-6913l100445,451787,89786,441325xem160951,441325r-7710,7567l153627,448892r10016,9808l170667,451787r943,l160951,441325xem19268,441960r-7063,6932l21991,458524r6880,-6737l29280,451787,19268,441960xem79127,451787r-13618,l72373,458524r1239,-1324l79127,451787xem150292,451787r-13618,l143538,458524r1239,-1324l150292,451787xem232115,441325r-7710,7567l224956,448892r9836,9632l241638,451787r1136,l232115,441325xem256392,451787r-13618,l249639,458524r1238,-1324l256392,451787xem4516,441325l,445770r,7620l3741,457200r8464,-8308l4516,441325xem128392,424180r-17788,17418l118257,449130r-194,l126015,441325r-7435,-7298l133450,434027r2374,-2330l136068,431697r-7676,-7517xem199218,423687r-17921,17638l189228,449130r7305,-7170l188824,434393r15418,l206989,431697r408,l199218,423687xem11559,434393r-7043,6932l12205,448892r7063,-6932l11559,434393xem57566,423687l39555,441325r7727,7567l47140,448892r7710,-7567l47415,434027r14870,l64659,431697r1046,l57566,423687xem163877,424180r-17698,17418l153627,448892r-386,l160951,441325r-7063,-6932l168013,434393r2746,-2696l171515,431697r-7638,-7517xem224681,434027r-7452,7298l224956,448892r-551,l232115,441325r-7434,-7298xem92906,424180l75486,441325r7140,7027l89786,441325r-7062,-6932l96848,434393r2746,-2696l100545,431697r-7639,-7517xem256784,436880r-4517,4445l256784,445770r3150,-2540l259934,440690r-3150,-3810xem259934,443230r-3150,2540l259934,445770r,-2540xem22047,424180r-2692,2540l11559,434393r7709,7567l29723,431697r-7676,-7517xem204242,434393r-15418,l196533,441960r7709,-7567xem107900,423545r-8306,8152l100545,431697r10059,9901l118336,434027r244,l107900,423545xem143483,424180r-7659,7517l136068,431697r10111,9901l153500,434393r388,l143483,424180xem3741,426720l,429260r,7620l4516,441325r7043,-6932l3741,426720xem37383,424180r-7660,7517l39555,441325r7452,-7298l47415,434027,37383,424180xem62285,434027r-14870,l54850,441325r7435,-7298xem72318,424180r-7659,7517l65705,431697r9781,9628l82529,434393r195,l72318,424180xem96848,434393r-14124,l89786,441325r7062,-6932xem133450,434027r-14870,l126015,441325r7435,-7298xem168013,434393r-14125,l160951,441325r7062,-6932xem178418,424180r-7659,7517l171515,431697r9782,9628l188340,434393r484,l178418,424180xem214648,424180r-7659,7517l207397,431697r9832,9628l224681,434027r-10033,-9847xem234847,424180r-2704,2540l224681,434027r7434,7298l241924,431697r562,l234847,424180xem249583,424180r-7659,7517l242486,431697r9781,9628l256784,436880r3150,l259934,434393r-318,-366l249583,424180xem259934,436880r-3150,l259934,440690r,-3810xem40001,406400l22436,423687r-389,493l29723,431697r7660,-7517l29968,416902r14829,l47496,414253r484,l40001,406400xem75030,406585l57566,423687r8139,8010l64659,431697r7659,-7517l64903,416902r14830,l82432,414253r388,l75030,406585xem110604,406761l92906,424180r7639,7517l99594,431697r8306,-8152l101133,416902r13535,l117367,414253r888,l110604,406761xem146179,406761r-17787,17419l136068,431697r-244,l143483,424180r-7415,-7278l150898,416902r2699,-2649l153791,414253r-7612,-7492xem171138,417033r-7261,7147l171515,431697r-756,l178418,424180r-7280,-7147xem206671,416351r-7453,7336l207397,431697r-408,l214648,424180r-7977,-7829xem242168,416902r-6928,6785l234847,424180r7639,7517l241924,431697r7659,-7517l242168,416902xem19268,406400r-8001,7853l11910,414253r10137,9927l22436,423687r6894,-6785l29968,416902,19268,406400xem44797,416902r-14829,l37383,424180r7414,-7278xem79733,416902r-14830,l72318,424180r7415,-7278xem90433,406400r-8001,7853l82820,414253r10086,9927l100301,416902r832,l90433,406400xem125368,406400r-8001,7853l118255,414253r10137,9927l135823,416902r245,l125368,406400xem150898,416902r-14830,l143483,424180r7415,-7278xem160951,407035r-7354,7218l153791,414253r10086,9927l171138,417033r-10187,-9998xem181754,406585r-10616,10448l178418,424180r10114,-9927l189584,414253r-7830,-7668xem216782,406400r-10111,9951l214648,424180r10113,-9927l216782,406400xem232115,407035r-7354,7218l234847,424180r393,-493l242168,416902r-10053,-9867xem252267,407035r-671,635l242168,416902r7415,7278l259697,414253r237,l259934,411480r-3150,l252267,407035xem54850,407035r-7354,7218l47980,414253r9586,9434l64495,416902r408,l54850,407035xem196533,406400r-8001,7853l189584,414253r9634,9434l206671,416351r-10138,-9951xem114668,416902r-13535,l107900,423545r6768,-6643xem4539,407035r-668,635l,411480r,6350l3741,421640r7526,-7387l11910,414253,4539,407035xem12205,399467r-7411,7294l4539,407035r7371,7218l11267,414253r8001,-7853l12205,399467xem47140,399467r-288,190l40001,406400r7979,7853l47496,414253r7354,-7218l47140,399467xem82835,398942r-7805,7643l82820,414253r-388,l90433,406400r-7598,-7458xem128392,389255r-17788,17506l118255,414253r-888,l125368,406400r-7063,-6933l132431,399467r3076,-3019l135701,396448r-7309,-7193xem153434,399657r-7255,7104l153791,414253r-194,l160951,407035r-7517,-7378xem199362,389255r-17608,17330l189584,414253r-1052,l196533,406400r-7063,-6933l203596,399467r3075,-3019l199362,389255xem234202,389255r-17420,17145l224761,414253r7354,-7218l224405,399467r15421,l242205,397131r-8003,-7876xem256784,402590r-4260,4171l252267,407035r4517,4445l259934,407670r,-2540l256784,402590xem259934,407670r-3150,3810l259934,411480r,-3810xem3741,391160l,394970r,7620l4539,407035r255,-274l12205,399467,3741,391160xem57421,389255r-9843,9687l47140,399467r7710,7568l65182,396893r-7761,-7638xem164056,389255r-10622,10402l160951,407035r10536,-10343l171652,396692r-7596,-7437xem239826,399467r-15421,l232115,407035r7711,-7568xem250230,389255r-8025,7876l252267,407035r257,-274l256784,402590r3150,l259934,398780r-9704,-9525xem107900,389255r-7577,7437l110604,406761r7411,-7294l118305,399467,107900,389255xem142836,389255r-7329,7193l135701,396448r10478,10313l153434,399657,142836,389255xem72965,389255r-7783,7638l75030,406585r7805,-7643l72965,389255xem179065,389255r-7578,7437l171652,396692r10102,9893l188986,399467r484,l179065,389255xem22581,389255l12205,399467r7063,6933l29649,396211r-7068,-6956xem36736,389255r-7087,6956l40001,406400r7044,-6933l46605,398942r-9869,-9687xem92727,389255r-9892,9687l90433,406400r9890,-9708l92727,389255xem132431,399467r-14126,l125368,406400r7063,-6933xem203596,399467r-14126,l196533,406400r7063,-6933xem214001,389255r-7330,7193l216782,406400r7044,-6933l224405,399467,214001,389255xem259934,402590r-3150,l259934,405130r,-2540xem242205,381378r-8003,7877l242205,397131r8025,-7876l242205,381378xem65182,381616r-7761,7639l65182,396893r7783,-7638l65182,381616xem110604,371748l92727,389255r7596,7437l107900,389255r-7495,-7358l115396,381897r2619,-2570l118305,379327r-7701,-7579xem171569,381897r-7513,7358l171652,396692r-165,l179065,389255r-7496,-7358xem135604,382156r-7212,7099l135701,396448r-194,l142836,389255r-7232,-7099xem216782,372110r-17420,17145l206671,396448r7330,-7193l206769,382156r14464,l224115,379327r-7333,-7217xem29649,382298r-7068,6957l29649,396211r7087,-6956l29649,382298xem19268,372110r-7353,7217l12494,379327r10087,9928l29649,382298,19268,372110xem40001,372110l29649,382298r7087,6957l46850,379327r484,l40001,372110xem54862,371486r-290,262l46850,379327r484,l57421,389255r7761,-7639l54862,371486xem75030,371924r-9848,9692l72965,389255r9870,-9688l75030,371924xem90433,372110r-7598,7457l92727,389255r7513,-7358l100405,381897r-9972,-9787xem115396,381897r-14991,l107900,389255r7496,-7358xem125368,372110r-7353,7217l118305,379327r10087,9928l135604,382156,125368,372110xem146179,371748r-10575,10408l142836,389255r10598,-10403l146179,371748xem160962,371486r-290,262l153434,378852r10622,10403l171569,381897,160962,371486xem181754,371924r-10185,9973l179065,389255r10115,-9928l188793,378852r-7039,-6928xem196533,372110r-6870,6742l189275,379327r10087,9928l206574,382156r195,l196533,372110xem221233,382156r-14464,l214001,389255r7232,-7099xem232127,371486r-290,262l224115,379327r10087,9928l242205,381378r-10078,-9892xem252256,371486r-10051,9892l250230,389255r9704,-9525l259934,375920r-3150,l252256,371486xem4527,371486l,375920r,7620l3741,387350r8174,-8023l12494,379327,4527,371486xem92962,354384r-556,438l75030,371924r7805,7643l90433,372110r-7476,-7338l97909,364772r2807,-2756l92962,354384xem21991,354384l4527,371486r7967,7841l11915,379327r7353,-7217l11792,364772r14952,l29551,362016r195,l21991,354384xem57566,354822l40001,372110r7333,7217l46850,379327r7989,-7841l54203,370840r-6182,-6068l61679,364772r2808,-2756l64912,362016r-7346,-7194xem128447,354384r-558,438l110604,371748r7701,7579l118015,379327r7353,-7217l117892,364772r14952,l135652,362016r589,l128447,354384xem189057,364772r-7303,7152l189275,379327r388,-475l196533,372110r-7476,-7338xem234792,354384r-18010,17726l224115,379327r7989,-7841l231469,370840r-6182,-6068l238944,364772r2808,-2756l242586,362016r-7794,-7632xem163932,354384r-556,438l146179,371748r7255,7104l160939,371486r-635,-646l154122,364772r13658,l171138,361476r-7206,-7092xem256784,367030r-4528,4456l256784,375920r3150,-2540l259934,370840r-3150,-3810xem259934,373380r-3150,2540l259934,375920r,-2540xem26744,364772r-14952,l19268,372110r7476,-7338xem37438,354384r-557,438l29551,362016r195,l40001,372110r7456,-7338l48021,364772,37438,354384xem97909,364772r-14952,l90433,372110r7476,-7338xem132844,364772r-14952,l125368,372110r7476,-7338xem199218,354822r-10161,9950l196533,372110r10138,-9952l199218,354822xem214703,354384r-557,438l206671,362158r10111,9952l224238,364772r1049,l214703,354384xem72373,354384r-557,438l64487,362016r425,l75030,371924r7267,-7152l82957,364772,72373,354384xem178474,354384r-558,438l171138,361476r10616,10448l189057,364772,178474,354384xem107900,354965r-7184,7051l110604,371748r7124,-6976l117892,364772r-9992,-9807xem143538,354384r-557,438l135652,362016r589,l146179,371748r7088,-6976l154122,364772,143538,354384xem3741,356870l,360680r,6350l4527,371486r6856,-6714l11792,364772,3741,356870xem61679,364772r-13658,l54862,371486r635,-646l61679,364772xem167780,364772r-13658,l160962,371486r636,-646l167780,364772xem238944,364772r-13657,l232127,371486r635,-646l238944,364772xem249639,354384r-558,438l241752,362016r834,l252256,371486r4528,-4456l259934,367030r,-2258l260222,364772,249639,354384xem259934,367030r-3150,l259934,370840r,-3810xem217229,337185r-18011,17637l206671,362158r7921,-7774l212060,351790r-4548,-4464l221783,347326r2693,-2644l224885,344682r-7656,-7497xem39555,337185l21991,354384r7755,7632l29551,362016r7776,-7632l34795,351790r-4548,-4464l44518,347326r2693,-2644l39555,337185xem65182,347326r-7616,7496l64912,362016r-425,l72263,354384r-2533,-2594l65182,347326xem100118,347326r-2050,1924l95487,351790r-2525,2594l100716,362016r7184,-7051l100118,347326xem146179,336911r-15194,14879l128447,354384r7794,7632l135652,362016r7775,-7632l140895,351790r-4548,-4464l150619,347326r3027,-2972l150973,341630r-4794,-4719xem252267,337185r-17475,17199l242586,362016r-834,l249528,354384r-2533,-2594l242448,347326r14271,l259746,344354r188,l259934,341630r-3150,l252267,337185xem181297,337185r-14839,14605l163932,354384r7206,7092l178363,354384r-2532,-2594l171283,347326r14271,l188582,344354r-7285,-7169xem110604,336911r-7896,7771l100118,347326r7782,7639l118376,344682r164,l110604,336911xem54850,337185r-7639,7497l57566,354822r7616,-7496l54850,337185xem196533,336550r-7951,7804l199218,354822r7655,-7496l207512,347326,196533,336550xem19268,336550r-7952,7804l11800,344354r10191,10030l29199,347326r1048,l19268,336550xem44518,347326r-14271,l37438,354384r2532,-2594l44518,347326xem75486,337185l65182,347326r7191,7058l74906,351790r7575,-7436l82771,344354r-7285,-7169xem89786,337185r-7305,7169l82771,344354r10191,10030l95487,351790r4535,-4464l97425,344682r-7639,-7497xem126015,337185r-7639,7497l118540,344682r9907,9702l130985,351790r4559,-4464l136347,347326,126015,337185xem150619,347326r-14272,l143538,354384r2533,-2594l150619,347326xem160951,337185r-4529,4445l153741,344354r10191,10030l166458,351790r4535,-4464l171283,347326,160951,337185xem185554,347326r-14271,l178474,354384r2532,-2594l185554,347326xem221783,347326r-14271,l214703,354384r2533,-2594l221783,347326xem232115,337185r-7639,7497l224885,344682r9907,9702l241964,347326r484,l232115,337185xem256719,347326r-14271,l249639,354384r2532,-2594l256719,347326xem4516,337185l,341630r,7620l3741,351790r7575,-7436l11800,344354,4516,337185xem57566,319547l39555,337185r7656,7497l54850,337185r-7435,-7298l62285,329887r2655,-2606l65424,327281r-7858,-7734xem118160,329475r-7556,7436l118540,344682r-164,l126015,337185r-7855,-7710xem224681,329887r-7452,7298l224885,344682r-409,l232115,337185r-7434,-7298xem22047,320040r-1402,1270l4516,337185r7284,7169l11316,344354r7952,-7804l12480,329887r13576,l28711,327281r731,l22047,320040xem82669,330200r-2666,2540l75486,337185r7285,7169l82481,344354r7305,-7169l82669,330200xem163643,319809r-17464,17102l153741,344354r2681,-2724l160951,337185r-7435,-7298l168386,329887r2654,-2606l171235,327281r-7592,-7472xem199218,319547r-17921,17638l188582,344354r7951,-7804l189325,329475r14416,l205976,327281r1140,l199218,319547xem256784,332740r-4517,4445l256784,341630r3150,-3810l259934,335280r-3150,-2540xem259934,337820r-3150,3810l259934,341630r,-3810xem3741,321310l,325120r,7620l4516,337185r7414,-7298l12480,329887,3741,321310xem36736,319405r-8025,7876l29442,327281r10113,9904l47007,329887r408,l36736,319405xem62285,329887r-14870,l54850,337185r7435,-7298xem72318,320040r-7378,7241l65424,327281r10062,9904l82583,330200r-232,-313l72318,320040xem93140,319809l82901,329887r-232,313l89786,337185r10090,-9904l100771,327281r-7631,-7472xem128392,319405r-10232,10070l126015,337185r10090,-9904l136395,327281r-8003,-7876xem168386,329887r-14870,l160951,337185r7435,-7298xem179065,319405r-8025,7876l171235,327281r10062,9904l189131,329475r194,l179065,319405xem214001,319405r-8025,7876l207116,327281r10113,9904l224681,329887,214001,319405xem234847,320040r-1407,1270l224681,329887r7434,7298l242205,327281r-7358,-7241xem249583,320040r-7378,7241l252267,337185r4517,-4445l259934,332740r,-2540l249583,320040xem107900,319405r-8024,7876l100771,327281r9833,9630l118160,329475,107900,319405xem143483,320040r-7378,7241l136395,327281r9784,9630l153352,329887r164,l143483,320040xem26056,329887r-13576,l19268,336550r6788,-6663xem203741,329475r-14416,l196533,336550r7208,-7075xem259934,332740r-3150,l259934,335280r,-2540xem40001,302260l22170,319809r-123,231l29442,327281r-731,l36736,319405r-6972,-6844l43708,312561r3287,-3227l47190,309334r-7189,-7074xem64699,312561r-7133,6986l65424,327281r-484,l72318,320040r-7619,-7479xem110972,302260l93140,319809r7631,7472l99876,327281r8024,-7876l100929,312561r13943,l118160,309334r-7188,-7074xem145812,302260r-17420,17145l136395,327281r-290,l143483,320040r-7619,-7479l151102,312561r2592,-2544l145812,302260xem171569,312047r-7926,7762l171235,327281r-195,l179065,319405r-7496,-7358xem216782,302260r-17564,17287l207116,327281r-1140,l214001,319405r-6972,-6844l220973,312561r2732,-2681l224524,309880r-7742,-7620xem242168,312762r-7196,7047l234847,320040r7358,7241l249583,320040r-7415,-7278xem19268,302260r-7764,7620l11672,309880r10375,10160l22170,319809r7364,-7248l29764,312561,19268,302260xem75219,302260l64699,312561r7619,7479l82669,309880r331,l75219,302260xem151102,312561r-15238,l143483,320040r7619,-7479xem231469,302260r-7764,7620l224524,309880r10323,10160l234972,319809r7196,-7047l231469,302260xem252893,302260r-10725,10502l249583,320040r10351,-10160l259934,306070r-3150,l252893,302260xem90433,302260r-7764,7620l83000,309880r10140,9929l100504,312561r425,l90433,302260xem161598,302260r-7904,7757l163643,319809r7926,-7762l161598,302260xem54203,302260r-7208,7074l47190,309334r10376,10213l64699,312561,54203,302260xem196533,302260r-7763,7620l189345,309880r9873,9667l206315,312561r714,l196533,302260xem43708,312561r-13944,l36736,319405r6972,-6844xem114872,312561r-13943,l107900,319405r6972,-6844xem125368,302260r-7208,7074l128392,319405r6953,-6844l135864,312561,125368,302260xem181564,302260r-9995,9787l179065,319405r9705,-9525l189345,309880r-7781,-7620xem220973,312561r-13944,l214001,319405r6972,-6844xem3890,302260l,306070r,7620l3741,317500r7763,-7620l11672,309880,3890,302260xem153694,294502r-7882,7758l153694,310017r7904,-7757l153694,294502xem21991,284534l3890,302260r7782,7620l11504,309880r7764,-7620l11915,295042r14706,l29406,292308r484,l21991,284534xem93140,284710l75219,302260r7781,7620l82669,309880r7764,-7620l83080,295042r14706,l100571,292308r290,l93140,284710xem199218,284972r-17654,17288l189345,309880r-575,l196533,302260r-7353,-7218l203886,295042r2785,-2734l199218,284972xem224115,295042r-7333,7218l224524,309880r-819,l231469,302260r-7354,-7218xem47092,295280r-7091,6980l47190,309334r-195,l54203,302260r-7111,-6980xem128392,285115r-17420,17145l118160,309334r7208,-7074l118257,295280r14222,l135507,292308r194,l128392,285115xem256784,298450r-3891,3810l256784,306070r3150,-2540l259934,300990r-3150,-2540xem259934,303530r-3150,2540l259934,306070r,-2540xem3741,287020l,290830r,7620l3890,302260r7370,-7218l11915,295042,3741,287020xem26621,295042r-14706,l19268,302260r7353,-7218xem36736,285115r-7330,7193l29890,292308r10111,9952l47092,295280,36736,285115xem57566,284972l47092,295280r7111,6980l64342,292308r715,l57566,284972xem72373,284534r-290,176l64342,292308r715,l75219,302260r7370,-7218l83080,295042,72373,284534xem97786,295042r-14706,l90433,302260r7353,-7218xem107900,285115r-7329,7193l100861,292308r10111,9952l118063,295280r194,l107900,285115xem132479,295280r-14222,l125368,302260r7111,-6980xem143538,284534r-290,176l135507,292308r194,l145812,302260r7882,-7758l143538,284534xem163643,284710r-9949,9792l161598,302260r9971,-9788l163643,284710xem179065,285115r-7496,7357l181564,302260r7370,-7218l189180,295042r-10115,-9927xem203886,295042r-14706,l196533,302260r7353,-7218xem214001,285115r-7330,7193l216782,302260r7333,-7218l214001,285115xem234792,284534r-10677,10508l231469,302260r10699,-10503l234792,284534xem249639,284534r-290,176l242168,291757r10725,10503l256784,298450r3150,l259934,294502r-140,l249639,284534xem259934,298450r-3150,l259934,300990r,-2540xem181297,267335r-17654,17375l171569,292472r7496,-7357l171610,277797r14911,l189228,275140r-7931,-7805xem39555,267335l21991,284534r7899,7774l29406,292308r7330,-7193l29280,277797r14911,l47140,274902r142,l39555,267335xem75486,267335l57566,284972r7491,7336l64342,292308r7921,-7774l71024,283210r-5515,-5413l79127,277797r3499,-3435l75486,267335xem110604,267608l93140,284710r7721,7598l100571,292308r7329,-7193l100445,277797r14911,l118063,275140r194,l110604,267608xem146179,267608r-17787,17507l135701,292308r-194,l143427,284534r-1238,-1324l136674,277797r13618,l153241,274902r386,l146179,267608xem206545,277797r-7327,7175l206671,292308r7330,-7193l206545,277797xem252267,267335r-17475,17199l242168,291757r7360,-7223l248289,283210r-5515,-5413l256392,277797r3499,-3435l259934,271780r-3150,l252267,267335xem44191,277797r-14911,l36736,285115r7455,-7318xem115356,277797r-14911,l107900,285115r7456,-7318xem126015,267335r-7952,7805l118257,275140r10135,9975l135827,277797r847,l126015,267335xem186521,277797r-14911,l179065,285115r7456,-7318xem217229,267335r-10684,10462l214001,285115r10404,-10213l224956,274902r-7727,-7567xem54850,267335r-7710,7567l47282,274902r10284,10070l64856,277797r653,l54850,267335xem196533,267970r-7305,7170l199218,284972r7327,-7175l196533,267970xem89786,267335r-7160,7027l93140,284710r7060,-6913l100445,277797,89786,267335xem160951,267335r-7710,7567l153627,274902r10016,9808l170667,277797r943,l160951,267335xem19268,267970r-7063,6932l21991,284534r6880,-6737l29280,277797,19268,267970xem79127,277797r-13618,l72373,284534r1239,-1324l79127,277797xem150292,277797r-13618,l143538,284534r1239,-1324l150292,277797xem232115,267335r-7710,7567l224956,274902r9836,9632l241638,277797r1136,l232115,267335xem256392,277797r-13618,l249639,284534r1238,-1324l256392,277797xem4516,267335l,271780r,7620l3741,283210r8464,-8308l4516,267335xem128392,250190r-17788,17418l118257,275140r-194,l126015,267335r-7435,-7298l133450,260037r2374,-2330l136068,257707r-7676,-7517xem199218,249697r-17921,17638l189228,275140r7305,-7170l188824,260403r15418,l206989,257707r408,l199218,249697xem11559,260403r-7043,6932l12205,274902r7063,-6932l11559,260403xem57566,249697l39555,267335r7727,7567l47140,274902r7710,-7567l47415,260037r14870,l64659,257707r1046,l57566,249697xem163877,250190r-17698,17418l153627,274902r-386,l160951,267335r-7063,-6932l168013,260403r2746,-2696l171515,257707r-7638,-7517xem224681,260037r-7452,7298l224956,274902r-551,l232115,267335r-7434,-7298xem92906,250190l75486,267335r7140,7027l89786,267335r-7062,-6932l96848,260403r2746,-2696l100545,257707r-7639,-7517xem256784,262890r-4517,4445l256784,271780r3150,-2540l259934,266700r-3150,-3810xem259934,269240r-3150,2540l259934,271780r,-2540xem22047,250190r-2692,2540l11559,260403r7709,7567l29723,257707r-7676,-7517xem204242,260403r-15418,l196533,267970r7709,-7567xem107900,249555r-8306,8152l100545,257707r10059,9901l118336,260037r244,l107900,249555xem143483,250190r-7659,7517l136068,257707r10111,9901l153500,260403r388,l143483,250190xem3741,252730l,255270r,7620l4516,267335r7043,-6932l3741,252730xem37383,250190r-7660,7517l39555,267335r7452,-7298l47415,260037,37383,250190xem62285,260037r-14870,l54850,267335r7435,-7298xem72318,250190r-7659,7517l65705,257707r9781,9628l82529,260403r195,l72318,250190xem96848,260403r-14124,l89786,267335r7062,-6932xem133450,260037r-14870,l126015,267335r7435,-7298xem168013,260403r-14125,l160951,267335r7062,-6932xem178418,250190r-7659,7517l171515,257707r9782,9628l188340,260403r484,l178418,250190xem214648,250190r-7659,7517l207397,257707r9832,9628l224681,260037r-10033,-9847xem234847,250190r-2704,2540l224681,260037r7434,7298l241924,257707r562,l234847,250190xem249583,250190r-7659,7517l242486,257707r9781,9628l256784,262890r3150,l259934,260403r-318,-366l249583,250190xem259934,262890r-3150,l259934,266700r,-3810xem40001,232410l22436,249697r-389,493l29723,257707r7660,-7517l29968,242912r14829,l47496,240263r484,l40001,232410xem75030,232595l57566,249697r8139,8010l64659,257707r7659,-7517l64903,242912r14830,l82432,240263r388,l75030,232595xem110604,232771l92906,250190r7639,7517l99594,257707r8306,-8152l101133,242912r13535,l117367,240263r888,l110604,232771xem146179,232771r-17787,17419l136068,257707r-244,l143483,250190r-7415,-7278l150898,242912r2699,-2649l153791,240263r-7612,-7492xem171138,243043r-7261,7147l171515,257707r-756,l178418,250190r-7280,-7147xem206671,242361r-7453,7336l207397,257707r-408,l214648,250190r-7977,-7829xem242168,242912r-6928,6785l234847,250190r7639,7517l241924,257707r7659,-7517l242168,242912xem19268,232410r-208,185l11257,240263r653,l22047,250190r389,-493l29330,242912r638,l19268,232410xem44797,242912r-14829,l37383,250190r7414,-7278xem79733,242912r-14830,l72318,250190r7415,-7278xem90433,232410r-8001,7853l82820,240263r10086,9927l100301,242912r832,l90433,232410xem125368,232410r-8001,7853l118255,240263r10137,9927l135823,242912r245,l125368,232410xem150898,242912r-14830,l143483,250190r7415,-7278xem160951,233045r-7354,7218l153791,240263r10086,9927l171138,243043r-10187,-9998xem181754,232595r-10616,10448l178418,250190r10114,-9927l189584,240263r-7830,-7668xem216782,232410r-10111,9951l214648,250190r10113,-9927l216782,232410xem232115,233045r-7354,7218l234847,250190r393,-493l242168,242912r-10053,-9867xem252278,233045r-682,635l242168,242912r7415,7278l259697,240263r237,l259934,237490r-3150,l252278,233045xem54850,233045r-7354,7218l47980,240263r9586,9434l64495,242912r408,l54850,233045xem196533,232410r-8001,7853l189584,240263r9634,9434l206671,242361r-10138,-9951xem114668,242912r-13535,l107900,249555r6768,-6643xem4539,233045r-679,635l,237490r,6350l3741,247650r7516,-7387l11910,240263,4539,233045xem12188,225460r-7408,7311l4539,233045r7371,7218l11257,240263r7991,-7853l12188,225460xem47123,225460r-271,207l40001,232410r7979,7853l47496,240263r7354,-7218l47123,225460xem82835,224952r-7805,7643l82820,240263r-388,l90433,232410r-7598,-7458xem128392,215265r-17788,17506l118255,240263r-888,l125368,232410r-7080,-6950l132448,225460r3059,-3002l135701,222458r-7309,-7193xem153434,225667r-7255,7104l153791,240263r-194,l160951,233045r-7517,-7378xem199362,215265r-17608,17330l189584,240263r-1052,l196533,232410r-7080,-6950l203613,225460r3058,-3002l199362,215265xem234253,215265r-1986,1905l216782,232410r7979,7853l232115,233045r-7727,-7585l239843,225460r2379,-2335l234253,215265xem256784,228600r-4260,4171l252278,233045r4506,4445l259934,233680r,-2540l256784,228600xem259934,233680r-3150,3810l259934,237490r,-3810xem3741,217170l,220980r,7620l4539,233045r241,-274l12188,225460,3741,217170xem57421,215265r-9843,9687l47123,225460r7727,7585l65182,222903r-7761,-7638xem164056,215265r-10622,10402l160951,233045r10536,-10343l171652,222702r-7596,-7437xem239843,225460r-15455,l232115,233045r7728,-7585xem250239,215265r-8017,7860l252278,233045r246,-274l256784,228600r3150,l259934,224790r-9695,-9525xem107900,215265r-7577,7437l110604,232771r7429,-7311l118288,225460,107900,215265xem142836,215265r-7329,7193l135701,222458r10478,10313l153434,225667,142836,215265xem72965,215265r-7783,7638l75030,232595r7805,-7643l72965,215265xem179065,215265r-7578,7437l171652,222702r10102,9893l189003,225460r450,l179065,215265xem22581,215265r-1994,1905l12188,225460r7080,6950l29632,222205r-7051,-6940xem36736,215265r-1980,1905l29632,222205r10369,10205l47062,225460r-457,-508l36736,215265xem92727,215265r-9892,9687l90433,232410r9890,-9708l92727,215265xem132448,225460r-14160,l125368,232410r7080,-6950xem203613,225460r-14160,l196533,232410r7080,-6950xem214001,215265r-7330,7193l216782,232410r7061,-6950l224388,225460,214001,215265xem259934,228600r-3150,l259934,231140r,-2540xem242214,207380r-6076,5980l234253,215265r7969,7860l250230,215265r-8016,-7885xem65182,207626r-7761,7639l65182,222903r7783,-7638l65182,207626xem110604,197758l92727,215265r7596,7437l107900,215265r-7495,-7358l115396,207907r2656,-2606l118268,205301r-7664,-7543xem171569,207907r-7513,7358l171652,222702r-165,l179065,215265r-7496,-7358xem146179,197758r-17787,17507l135701,222458r-194,l142836,215265r-7129,-6998l149965,208267r3469,-3405l146179,197758xem216872,198120r-1380,1270l199362,215265r7309,7193l214001,215265r-7129,-6998l221130,208267r3022,-2966l216872,198120xem29607,208267r-5159,5093l22581,215265r7051,6940l36694,215265r-1899,-1905l29607,208267xem19268,198120r-1349,1270l11920,205301r537,l22581,215265r1867,-1905l29607,208267,19268,198120xem40001,198120r-1399,1270l29607,208267r7129,6998l38633,213360r8200,-8059l47298,205301r-7297,-7181xem54852,197486r-344,272l46833,205301r465,l57421,215265r7761,-7639l54852,197486xem75030,197934r-9848,9692l72965,215265r9870,-9688l75030,197934xem90433,198120r-7598,7457l92727,215265r7513,-7358l100405,207907r-9972,-9787xem115396,207907r-14991,l107900,215265r7496,-7358xem125368,198120r-7316,7181l118268,205301r10124,9964l135501,208267r206,l125368,198120xem149965,208267r-14258,l142836,215265r7129,-6998xem160952,197486r-7518,7376l164056,215265r7513,-7358l160952,197486xem181754,197934r-10185,9973l179065,215265r10152,-9964l188793,204862r-7039,-6928xem196533,198120r-6870,6742l189239,205301r10123,9964l206471,208267r401,l196533,198120xem221130,208267r-14258,l214001,215265r7129,-6998xem232143,197486r-306,272l224152,205301r10101,9964l236138,213360r6076,-5980l232143,197486xem252266,197486r-10052,9894l250239,215265r9695,-9525l259934,201930r-3150,l252266,197486xem4518,197486l,201930r,7620l3741,213360r8179,-8059l12457,205301,4518,197486xem92915,180348l75030,197934r7805,7643l90433,198120r-7709,-7567l98142,190553r2486,-2440l100805,188113r-7890,-7765xem11559,190553r-7041,6933l12457,205301r-537,l19208,198120r-129,-186l11559,190553xem57501,180769r-241,206l40077,197934r-76,186l47298,205301r-465,l54785,197486r-582,-636l47788,190553r14052,l64558,187881r206,l57501,180769xem128400,180348r-17796,17410l118268,205301r-216,l125368,198120r-7476,-7338l132844,190782r2955,-2901l136093,187881r-7693,-7533xem189057,190782r-7303,7152l189239,205301r424,-439l196533,198120r-7476,-7338xem234839,180348r-17868,17586l216872,198120r7280,7181l232114,197486r-619,-636l225086,190553r14091,l242200,187587r-7361,-7239xem163885,180348r-17706,17410l153434,204862r7515,-7376l153889,190553r14124,l171035,187587r205,l163885,180348xem256784,193040r-4518,4446l256784,201930r3150,-2540l259934,196850r-3150,-3810xem259934,199390r-3150,2540l259934,201930r,-2540xem21944,180348l11559,190553r7709,7567l19397,197934,29599,187881r-7655,-7533xem37391,180348r-146,l29599,187881r10402,10239l40077,197934r7478,-7381l47788,190553,37391,180348xem98142,190553r-15418,l90433,198120r7709,-7567xem132844,190782r-14952,l125368,198120r7476,-7338xem199282,180769r-10225,10013l196533,198120r10195,-10007l199282,180769xem214698,180348r-487,421l206728,188113r10144,10007l216971,197934r7499,-7381l225086,190553,214698,180348xem72326,180348r-530,421l64558,187881r206,l75030,197934r7499,-7381l82724,190553,72326,180348xem178427,180348r-7392,7239l171240,187587r10514,10347l189057,190782,178427,180348xem107900,180975r-7272,7138l100805,188113r9799,9645l117728,190782r164,l107900,180975xem143491,180348r-7692,7533l136093,187881r10086,9877l153500,190553r389,l143491,180348xem3741,182880l,186690r,6350l4518,197486r7041,-6933l3741,182880xem61840,190553r-14052,l54852,197486r581,-636l61840,190553xem168013,190553r-14124,l160952,197486r7061,-6933xem239177,190553r-14091,l232143,197486r619,-636l239177,190553xem249630,180348r-484,421l242200,187587r10066,9899l256784,193040r3150,l259934,190553r-2422,-2440l249630,180348xem259934,193040r-3150,l259934,196850r,-3810xem100070,173289r-7155,7059l100805,188113r-177,l107900,180975r-7830,-7686xem224747,155832r-25465,24937l206728,188113r7911,-7765l212105,177800r-4819,-4735l222059,173065r2690,-2640l217398,163195r14821,l224747,155832xem29649,172749r-7705,7599l29599,187881r7646,-7533l37391,180348r-7742,-7599xem65135,173289r-2085,1971l57895,180348r-394,421l64764,187881r-206,l72224,180348r-2494,-2548l65135,173289xem146179,162921r-17779,17427l136093,187881r-294,l143475,180348r-7403,-7283l150894,173065r2690,-2640l153803,170425r-7624,-7504xem189261,155356r-25376,24992l171240,187587r-205,l178410,180348r-7175,-7059l185602,173289r2918,-2864l188796,170425r-7329,-7230l195886,163195r649,-637l195300,161290r-6039,-5934xem242238,173065r-7399,7283l242200,187587r7375,-7239l247044,177800r-4806,-4735xem110604,162921r-10534,10368l107900,180975r10558,-10363l110604,162921xem54850,163195r-196,l47129,170612r10372,10157l57895,180348r7152,-7059l64907,173065,54850,163195xem196591,162558r-426,363l188520,170425r276,l199282,180769r7867,-7704l207286,173065,196591,162558xem19266,162558r-8013,7867l11862,170425r10082,9923l29649,172749,19266,162558xem47119,155606r-281,226l29649,172749r7742,7599l37245,180348r9881,-9736l39555,163195r15295,l47119,155606xem82510,156053l65273,173065r-138,224l72326,180348r2491,-2548l82321,170425r511,l75486,163195r14300,l82510,156053xem89786,163195r-754,635l82321,170425r511,l92915,180348r7155,-7059l89786,163195xem126015,163195r-7557,7417l128400,180348r7420,-7283l136072,173065r-10057,-9870xem150894,173065r-14822,l143491,180348r7403,-7283xem160951,163195r-7367,7230l153803,170425r10082,9923l171041,173289r194,l160951,163195xem185602,173289r-14367,l178427,180348r7175,-7059xem222059,173065r-14773,l214698,180348r2538,-2548l222059,173065xem232219,163195r-750,635l224749,170425r10090,9923l242238,173065r-10019,-9870xem252280,163195r-10042,9870l249630,180348r2541,-2548l259685,170425r249,l259934,167640r-3150,l252280,163195xem4516,163195l,167640r,7620l3741,177800r7512,-7375l11862,170425,4516,163195xem36757,145436r-336,280l29080,152937r18049,17675l54654,163195r-15297,l47068,155606r-203,-250l36757,145436xem128413,145436r-328,280l110604,162921r7854,7691l126015,163195r-7731,-7589l133747,155606r2378,-2334l136375,153272r-7962,-7836xem12183,155606r-7667,7589l11862,170425r-609,l19266,162558r-7083,-6952xem72318,146050r-264,l65064,152937r17768,17488l82321,170425r7357,-7230l75274,163195r7236,-7142l72318,146050xem153450,155832r-258,221l146179,162921r7624,7504l153584,170425r7367,-7230l153450,155832xem179163,145436r-405,280l171060,153272r347,l188796,170425r-276,l195886,163195r-14589,l189261,155356r-10098,-9920xem214194,145436r-215,l206653,152627r18096,17798l232115,163195r-14886,l224747,155832,214194,145436xem256784,158750r-4504,4445l256784,167640r3150,-3810l259934,161290r-3150,-2540xem259934,163830r-3150,3810l259934,167640r,-3810xem3741,147320l,151130r,7620l4516,163195r7667,-7589l3741,147320xem57443,145436r-327,280l47321,155356r-202,250l54850,163195r-196,l65064,152937r-7621,-7501xem93035,145716r-390,334l82510,156053r7276,7142l89957,162921r10305,-10128l93035,145716xem133747,155606r-15463,l126015,163195r7732,-7589xem163748,145716r-10099,9890l153450,155832r7501,7363l171060,153272r347,l163748,145716xem242238,138704r-17491,17128l232219,163195r175,-274l242225,153272r-7318,-7222l249664,146050r-7426,-7346xem249664,146050r-1375,1270l242225,153272r10055,9923l256784,158750r3150,l259934,156210,249664,146050xem107922,145436r-173,l100262,152793r10342,10128l118037,155606r247,l107922,145436xem143483,146050r-7358,7222l136375,153272r9804,9649l153418,155832r-199,-226l143483,146050xem29602,138413l12183,155606r7083,6952l29066,152937r-7019,-6887l36082,146050r625,-614l34795,143510r-5193,-5097xem199341,145436r-10080,9920l196591,162558r1236,-1268l206653,152627r-7312,-7191xem259934,158750r-3150,l259934,161290r,-2540xem153744,120463r-23417,23047l128413,145436r7962,7836l136125,153272r7358,-7222l135702,138413r15561,l153810,135913r-7754,-7649l161685,128264r-7941,-7801xem206753,103603r-43005,42113l171407,153272r-347,l179044,145436r-1842,-1926l172014,138413r14185,l189087,135578r230,l181881,128264r14884,l189423,121031r14485,l206687,118303r-170,-272l199456,111062r14838,l206753,103603xem231684,128264r-210,l224023,135578r274,l242225,153272r7358,-7222l234737,146050r7501,-7346l231684,128264xem19263,128264r-1344,1276l11450,135913r246,l29080,152937r7002,-6887l21859,146050r7732,-7637l19263,128264xem64537,138413r-5178,5097l57443,145436r7621,7501l72054,146050r264,l64537,138413xem117994,121031l93267,145436r-232,280l100262,152793r7487,-7357l107922,145436r-7155,-7023l114895,138413r3194,-3139l110966,128264r14397,l117994,121031xem216886,128264r-1394,1276l199341,145436r7312,7191l213979,145436r215,l207065,138413r14069,l224023,135578r274,l216886,128264xem92941,110524r-613,538l64537,138413r7781,7637l72054,146050,82682,135578r-7468,-7314l90427,128264r-7369,-7233l97446,121031r3044,-3000l100277,117744r-7336,-7220xem151263,138413r-15561,l143483,146050r7780,-7637xem252901,128264r-10663,10440l249664,146050r259,-334l259910,135913r24,-3833l256784,132080r-3883,-3816xem90427,128264r-322,l82682,135578r10353,10138l93267,145436r7116,-7023l100767,138413,90427,128264xem161685,128264r-1381,1276l153810,135913r9938,9803l171206,138413r808,l161685,128264xem47009,121209l29602,138413r7155,7023l38669,143510r8389,-8236l43872,132080r-3876,-3816l54198,128264r-7189,-7055xem54198,128264r-3886,3816l47118,135274r10325,10162l59359,143510r5178,-5097l54198,128264xem114895,138413r-14128,l107922,145436r-173,l114895,138413xem125363,128264r-141,l118089,135274r10324,10162l130327,143510r5179,-5097l135702,138413,125363,128264xem186199,138413r-14185,l179163,145436r1843,-1926l186199,138413xem196765,128264r-227,l189087,135578r230,l199341,145436r7135,-7023l207065,138413,196765,128264xem221134,138413r-14069,l214194,145436r-215,l221134,138413xem3885,128264l,132080r,7620l3741,143510r7709,-7597l11696,135913,3885,128264xem21971,110524r-603,538l3885,128264r7811,7649l11450,135913r7763,-7649l17974,127000r-6081,-5969l26554,121031r3045,-3000l21971,110524xem143627,110524r-354,l135927,117744r-245,287l153810,135913r7793,-7649l145817,128264r7927,-7801l143627,110524xem72353,110524r-633,538l64621,118031r143,l82682,135578r7423,-7314l74849,128264r7349,-7233l83058,121031,72353,110524xem179304,111062r-175,l171752,118303r17565,17275l189087,135578r7451,-7314l181569,128264r7387,-7233l189423,121031r-10119,-9969xem234844,110524r-578,538l218073,127000r-1187,1264l224297,135578r-274,l231474,128264r210,l224372,121031r14471,l242192,117744r-7348,-7220xem36672,111062r-7073,6969l47118,135274r3194,-3194l54198,128264r-14332,l47009,121209,36672,111062xem107837,111062r-274,l100782,117744r-213,287l118089,135274r7133,-7010l110665,128264r7329,-7233l107837,111062xem256784,124460r-3883,3804l256784,132080r3150,-2540l259934,127000r-3150,-2540xem259934,129540r-3150,2540l259934,132080r,-2540xem3741,113030l,116840r,7620l3885,128264r7347,-7233l11893,121031,3741,113030xem26554,121031r-14661,l19263,128264r1234,-1264l26554,121031xem82481,86174l47009,121209r7189,7055l64621,118031r143,l57647,111062r14073,l72269,110524r-1245,-1304l65302,103603r14017,l82568,100413,80003,97790,75477,93336r14300,l82481,86174xem97446,121031r-14388,l90427,128264r-322,l97446,121031xem163783,75857r-310,287l117994,121031r7369,7233l125222,128264r10412,-10233l135390,117744r-6773,-6682l142726,111062r547,-538l143627,110524r-7439,-7308l150710,103216r2851,-2803l146365,93336r14946,l153849,85983r14396,l171150,83128r-7367,-7271xem163842,110524r-10098,9939l161685,128264r1206,-1264l171752,118303r-7910,-7779xem203908,121031r-14485,l196765,128264r-227,l203908,121031xem214294,111062r-230,l206964,118031r-171,272l216886,128264r1187,-1264l224137,121031r235,l214294,111062xem238843,121031r-14471,l231684,128264r-210,l238843,121031xem249656,110524r-656,538l242192,117744r10709,10520l256784,124460r3150,l259934,120463r-189,l249656,110524xem259934,124460r-3150,l259934,127000r,-2540xem171340,103216r-466,387l163842,110524r7910,7779l179129,111062r175,l171340,103216xem196780,93737r-7460,7322l206793,118303r171,-272l214064,111062r-14928,l206753,103603r-9973,-9866xem29072,103603r-1957,1807l23241,109220r-1270,1304l29599,118031r7073,-6969l29072,103603xem54841,93336r-178,l47015,100871r225,l64764,118031r-143,l71720,111062r-14438,l64835,103603r467,l54841,93336xem118228,85571l94200,109220r-1259,1304l100569,118031r213,-287l107563,111062r274,l100237,103603r14897,l117907,100871r378,l110647,93336r15485,l118228,85571xem126132,93336r-578,l117907,100871r378,l135682,118031r245,-287l142726,111062r-14632,l136044,103216r144,l126132,93336xem242238,103216r-6100,6004l234844,110524r7348,7220l249548,110524r-1216,-1304l242238,103216xem64557,68582l29345,103216r-273,387l36672,111062,47015,100871r225,l39546,93336r15295,l47351,85983r14774,l65023,83128,63228,81280,57718,75857r14251,l64557,68582xem115134,103603r-14897,l107837,111062r-274,l115134,103603xem206769,68274r-33311,32785l171340,103216r7964,7846l179129,111062r10191,-10003l181494,93336r14880,l188942,85983r15738,l207274,83437r-7716,-7580l214466,75857r-7697,-7583xem217349,93336r-521,401l206753,103603r7541,7459l214064,111062r10383,-10191l225018,100871r-7669,-7535xem19268,93980r-153,l12163,100871r9808,9653l23241,109220r5711,-5617l28678,103216,19268,93980xem79319,103603r-14017,l72353,110524r1244,-1304l79319,103603xem89777,93336r-4537,4454l82668,100413r10273,10111l94200,109220r5707,-5617l100237,103603,89777,93336xem150710,103216r-14522,l143627,110524r-354,l150710,103216xem161311,93336r-548,l153561,100413r10281,10111l171267,103216r-2116,-2157l161311,93336xem232209,93336r-493,401l224447,100871r571,l234844,110524r1294,-1304l242238,103216,232209,93336xem252276,93336r-10038,9880l249656,110524r1221,-1304l259849,100413r85,-2623l256784,97790r-4508,-4454xem4507,93336l,97790r,7620l3741,109220r8422,-8349l4507,93336xem178704,75857r-155,l171150,83128r18170,17931l196780,93737r-406,-401l181306,93336r7470,-7353l188942,85983,178704,75857xem11528,86383l4507,93336r7656,7535l19115,93980r153,l11528,86383xem37326,76144r-218,l29595,83591r17645,17280l47015,100871r7648,-7535l39390,93336r7475,-7353l47351,85983,37326,76144xem108340,75857r-759,l102057,81280r-1759,1848l118285,100871r-378,l125554,93336r-15215,l118228,85571r-9888,-9714xem224746,85983r-6869,6727l217349,93336r7669,7535l224447,100871r7677,-7535l231573,92710r-6827,-6727xem72261,76144r-150,l66899,81280r-1793,1848l82668,100413r2572,-2623l89777,93336r-14547,l82481,86174,72261,76144xem143570,75857r-276,l137790,81280r-1805,1848l153561,100413r7202,-7077l146054,93336r7450,-7353l153849,85983,143570,75857xem256784,88900r-4508,4436l256784,97790r3150,-3810l259934,92710r-3150,-3810xem259934,93980r-3150,3810l259934,97790r,-3810xem21990,76144r-2736,2596l11528,86383r7740,7597l19115,93980,29595,83591,21990,76144xem204680,85983r-15738,l196780,93737r7900,-7754xem3741,78740l,81280r,7620l4507,93336r7021,-6953l3741,78740xem62125,85983r-14774,l54841,93336r-178,l62125,85983xem92927,75857l82481,86174r7296,7162l100175,83128,98424,81280,92927,75857xem135874,68274r-383,308l118228,85571r7904,7765l125554,93336,135914,83128r-1808,-1848l128592,75857r14978,l135874,68274xem168245,85983r-14396,l161311,93336r-548,l168245,85983xem214757,76144r-2697,2596l207274,83437r10075,9899l217877,92710r6869,-6727l214757,76144xem234877,76144r-2734,2596l224746,85983r7463,7353l232762,92710r9447,-9273l241945,83128r-7068,-6984xem249640,76144r-7115,6984l242259,83437r10017,9899l256784,88900r3150,l259934,86383r-186,-209l249640,76144xem259934,88900r-3150,l259934,92710r,-3810xem29622,68582r-348,244l22168,75857r-178,287l29595,83591r7513,-7447l37326,76144,29622,68582xem196736,58390r-414,l189052,65535r18222,17902l214705,76144r-239,-287l199065,75857r7704,-7583l196736,58390xem242266,68826r-7179,7031l234877,76144r7382,7293l242525,83128r7115,-6984l242266,68826xem54802,59007r-407,l47301,66040r442,l65106,83128r1793,-1848l72111,76144r150,l71969,75857r-14808,l64557,68582,54802,59007xem100622,68274r-7695,7583l100298,83128r1759,-1848l107581,75857r759,l100622,68274xem125841,58390r-468,l118097,65535r17888,17593l137790,81280r5504,-5423l128099,75857r7704,-7583l133779,66211r-7938,-7821xem199214,40905r-395,353l163783,75857r7367,7271l178549,75857r155,l171350,68582r14601,l189052,65535r-7272,-7145l196736,58390r-7493,-7381l203833,51009r2811,-2762l199214,40905xem19238,58390r-7763,7650l11672,66040,21990,76144r178,-287l29520,68582r-212,-308l19238,58390xem57494,40905l29831,68274r-209,308l37326,76144r-218,l47301,66040r442,l39971,58390r14202,l47033,51381r15055,l65094,48401,57494,40905xem137465,r-3181,l64557,68582r7704,7562l72111,76144,82366,66040r609,l75220,58390r15342,l83048,51009r14573,l100424,48247,99240,46990,93053,40905r15040,l100582,33505r14803,l117957,30971r345,l110773,23541r15044,l118197,16003r14952,l135782,13408r213,l128438,5983r15101,l137465,xem216910,58390r-725,617l206769,68274r7988,7870l214997,75857r9827,-9646l216910,58390xem232372,59007r-208,l224824,66211r10053,9933l235087,75857r7179,-7031l232372,59007xem252293,59007r-10027,9819l249640,76144,259934,66040r,-2540l256784,63500r-4491,-4493xem90562,58390r-433,l82366,66040r609,l92927,75857r7677,-7583l90562,58390xem128368,40905r-411,353l100622,68274r7718,7583l107581,75857,118095,65535r-7263,-7145l125841,58390r-7492,-7381l132892,51009r2813,-2762l134533,46990r-6165,-6085xem189037,16003r-637,507l137900,66211r-2026,2063l143570,75857r-276,l153257,66040r579,l146085,58390r14962,l153585,51009r14927,l171316,48247r139,l163983,40905r15004,l171476,33505r14801,l188849,30971r311,l181640,23541r14993,l189037,16003xem161047,58390r-652,617l153257,66040r579,l163783,75857r7352,-7275l171350,68582,161047,58390xem185951,68582r-14601,l178704,75857r-155,l185951,68582xem4490,59007l,63500r,6350l3741,73660r7734,-7620l11672,66040,4490,59007xem224312,51009r-6239,6141l216910,58390r7914,7821l232164,59007r208,l224312,51009xem12097,51381l4490,59007r7182,7033l11475,66040r7763,-7650l12097,51381xem36719,41258r-2044,1922l29533,48247r132,l47743,66040r-442,l54395,59007r407,l54173,58390r-14351,l46906,51381r127,l36719,41258xem72764,40905r-464,353l65094,48401,82975,66040r-609,l90129,58390r-15210,l82424,51009r624,l72764,40905xem143371,40905r-188,l136986,46990r-1179,1257l153836,66040r-579,l161021,58390r-15175,l153347,51009r238,l143371,40905xem108093,40905r-218,l101700,46990r-1182,1257l118097,65535r7276,-7145l110611,58390r7474,-7381l118349,51009,108093,40905xem178987,40905r-220,l171316,48247r139,l189052,65535r7270,-7145l181461,58390r7479,-7381l189243,51009,178987,40905xem256784,54610r-4491,4397l256784,63500r3150,-3810l259934,57150r-3150,-2540xem259934,59690r-3150,3810l259934,63500r,-3810xem3741,43180l,46990r,7620l4490,59007r7607,-7626l3741,43180xem62088,51381r-15055,l54802,59007r-407,l62088,51381xem256784,19050l224312,51009r8060,7998l232164,59007r10160,-9973l234551,41258r15696,l242375,33505r15771,l259934,31750r,-3810l256784,27940r-4416,-4399l259934,23541r,-681l256784,19050xem250247,41258r-7923,7776l252293,59007r4491,-4397l259934,54610r,-3601l260147,51009r-9900,-9751xem29388,34062l12097,51381r7141,7009l29533,48247r132,l22564,41258r14155,l29388,34062xem97621,51009r-14573,l90562,58390r-433,l97621,51009xem132892,51009r-14543,l125841,58390r-468,l132892,51009xem168512,51009r-14927,l161047,58390r1233,-1240l168512,51009xem203833,51009r-14590,l196736,58390r-414,l203833,51009xem214130,40905r-7486,7342l216910,58390r1163,-1240l224312,51009,214130,40905xem259934,54610r-3150,l259934,57150r,-2540xem232258,23541r-475,l227307,27940r-3039,3031l242324,49034r7923,-7776l234219,41258r7877,-7753l242375,33505,232258,23541xem102019,l98839,,57494,40905r7600,7496l72656,40905,71201,39370,65232,33505r14889,l82678,30971r274,l75397,23541r15071,l82817,16003r14961,l100395,13408r-607,-708l92982,5983r15086,l102019,xem19098,23963r-6986,7008l29665,48247r-132,l36625,41258r-14421,l29388,34062,19098,23963xem90468,23541r-295,l82678,30971r274,l100518,48247r1182,-1257l107875,40905r-15179,l100219,33505r363,l90468,23541xem135891,33505r-648,557l129869,39370r-1501,1535l135807,48247r1179,-1257l143183,40905r188,l135891,33505xem161361,23541r-490,l153302,30971r570,l171455,48247r-139,l178767,40905r-15154,l171131,33505r345,l161361,23541xem206674,33505r-5942,5865l199214,40905r7430,7342l214114,40905r-7440,-7400xem39891,23541l29388,34062r7331,7196l36984,40905,47066,30971r358,l39891,23541xem258146,33505r-15771,l250247,41258r7899,-7753xem55090,23541r-483,l47066,30971r358,l57494,40905r7479,-7400l65232,33505,55090,23541xem80121,33505r-14889,l72764,40905r1441,-1535l80121,33505xem115385,33505r-14803,l108093,40905r-218,l115385,33505xem125817,23541r-319,l117957,30971r345,l128368,40905r1501,-1535l135807,33505r-1691,-1755l125817,23541xem172910,r-3180,l137584,31750r-1693,1755l143371,40905r-188,l153302,30971r570,l146309,23541r15052,l153709,16003r14840,l171192,13408r193,l163871,5983r15069,l172910,xem186277,33505r-14801,l178987,40905r-220,l186277,33505xem196633,23541r-243,l188849,30971r311,l199214,40905r1518,-1535l206674,33505,196633,23541xem216841,23541r-499,422l206674,33505r7456,7400l224222,30971r-2984,-3031l216841,23541xem11504,16510l8892,19050,,27940r,7620l3741,39370r8371,-8399l4563,23541r14105,l11504,16510xem3741,8890l,12700r,6350l12112,30971r6986,-7008l18668,23541r-14269,l11433,16510r-445,-507l3741,8890xem47417,16003r-7526,7538l47424,30971r-358,l54607,23541r483,l47417,16003xem72647,5983r-221,l64891,13408r203,l82952,30971r-274,l90173,23541r-15128,l82664,16003r153,l72647,5983xem108068,5983r-183,l101110,12700r-604,708l118302,30971r-345,l125498,23541r-15148,l118014,16003r183,l108068,5983xem143539,5983r-221,l135782,13408r213,l153872,30971r-570,l160871,23541r-14976,l153527,16003r182,l143539,5983xem178940,5983r-185,l171192,13408r193,l189160,30971r-311,l196390,23541r-15134,l188915,16003r-2493,-2595l178940,5983xem243802,r-3180,l217460,22860r-619,681l224268,30971r3039,-3031l231783,23541r475,l224604,16003r14850,l242094,13408r-608,-708l234745,5983r14904,l243802,xem249649,5983r-6834,6717l242197,13408r14587,14532l259934,25400r,-1859l252220,23541r4564,-4491l259934,19050r,-2540l249649,5983xem259934,25400r-3150,2540l259934,27940r,-2540xem31128,l27947,,11940,16003r-436,507l19098,23963,29619,13408,22092,5983r15126,l31128,xem37218,5983r-198,l29619,13408,39891,23541r7526,-7538l37218,5983xem57544,5983l54518,8890r-7101,7113l55090,23541r-483,l64891,13408r203,l57544,5983xem97778,16003r-14961,l90468,23541r-295,l97778,16003xem133149,16003r-14952,l125817,23541r-319,l133149,16003xem168549,16003r-14840,l161361,23541r-490,l168549,16003xem208356,r-3180,l191552,13408r-2515,2595l196633,23541r-243,l206673,13408r-670,-708l199290,5983r15142,l208356,xem214432,5983r-223,l207393,12700r-681,708l216841,23541r619,-681l224407,16003r197,l214432,5983xem239454,16003r-14850,l232258,23541r-475,l239454,16003xem259934,19050r-3150,l259934,22860r,-3810xem27947,l23640,,19888,3810r9731,9598l37020,5983r-15058,l27947,xem66573,l63393,,59589,3810,57544,5983r7550,7425l64891,13408,72426,5983r221,l66573,xem98839,l94531,,90780,3810r9726,9598l101110,12700r6775,-6717l92791,5983,98839,xem134284,r-4307,l126226,3810r9769,9598l135782,13408r7536,-7425l128201,5983,134284,xem169730,r-4308,l161671,3810r9714,9598l171192,13408r7563,-7425l163672,5983,169730,xem205176,r-4308,l197117,3810r9595,9598l207393,12700r6816,-6717l199096,5983,205176,xem240622,r-4308,l232563,3810r9634,9598l242815,12700r6834,-6717l234559,5983,240622,xem35435,l31128,r6090,5983l37020,5983,39187,3810,35435,xem63393,l59085,,55334,3810r2210,2173l59589,3810,63393,xem70881,l66573,r6074,5983l72426,5983,74632,3810,70881,xem106327,r-4308,l108068,5983r-183,l110078,3810,106327,xem141772,r-4307,l143539,5983r-221,l145524,3810,141772,xem177218,r-4308,l178940,5983r-185,l180969,3810,177218,xem212664,r-4308,l214432,5983r-223,l216415,3810,212664,xem248109,r-4307,l249649,5983r2212,-2173l248109,xe" stroked="f">
                  <v:path arrowok="t"/>
                </v:shape>
                <v:shape id="Graphic 192" o:spid="_x0000_s1214" style="position:absolute;left:17326;top:13583;width:2711;height:9906;visibility:visible;mso-wrap-style:square;v-text-anchor:top" coordsize="271145,99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" path="m270573,101r-10643,l10629,,,101,,5143r,5029l,990460r10629,l10629,10439r249301,l259930,990460r10643,l270573,10439r,-267l270573,5219r-2489,2451l268084,5143r2489,l270573,101xe" fillcolor="#077d96" stroked="f">
                  <v:path arrowok="t"/>
                </v:shape>
                <v:shape id="Graphic 193" o:spid="_x0000_s1215" style="position:absolute;left:13332;top:9732;width:2610;height:13766;visibility:visible;mso-wrap-style:square;v-text-anchor:top" coordsize="260985,137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" path="m260525,l,,,1376497r260525,l260525,xe" fillcolor="#ac07e2" stroked="f">
                  <v:path arrowok="t"/>
                </v:shape>
                <v:shape id="Graphic 194" o:spid="_x0000_s1216" style="position:absolute;left:13331;top:9775;width:2604;height:13716;visibility:visible;mso-wrap-style:square;v-text-anchor:top" coordsize="260350,137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" path="m19652,1364355r-7342,7245l24145,1371600r1491,-1446l25896,1370154r-6244,-5799xem30582,1365361r-4946,4793l25896,1370154r1557,1446l39288,1371600r-8706,-6239xem60696,1359026r-12941,12574l59590,1371600r1521,-1446l54780,1365032r11720,l66828,1364721r226,l60696,1359026xem67054,1364721r-226,l61111,1370154r1787,1446l74733,1371600r-7679,-6879xem114973,1341398r-31772,30202l95036,1371600r1565,-1446l96747,1370154r-6005,-5433l102979,1364721r-5960,-5695l108649,1359026r6036,-5575l108586,1347657r12739,l114973,1341398xem102979,1364721r-496,l96601,1370154r146,l98344,1371600r11835,l102979,1364721xem144708,1347657r-26061,23943l130482,1371600r1474,-1446l132268,1370154r-5719,-5433l137499,1364721r569,-559l132863,1359026r10445,l149818,1352645r-5110,-4988xem138077,1364162r-6121,5992l132268,1370154r1522,1446l145625,1371600r-7548,-7438xem161617,1364162r-7525,7438l165927,1371600r1531,-1446l167755,1370154r-6138,-5992xem173686,1364721r-477,l167458,1370154r297,l169236,1371600r11834,l173686,1364721xem214988,1347657r-311,240l189538,1371600r11835,l203042,1370154r-4054,-3856l197294,1364721r12023,l203356,1359026r12537,l221671,1354022r-6683,-6365xem209317,1364721r-1822,1577l203129,1370154r1552,1446l216516,1371600r-7199,-6879xem233232,1365032r-8248,6568l236819,1371600r2101,-1150l233232,1365032xem246510,1366298r-7590,4152l240127,1371600r11835,l246510,1366298xem239817,1359789r-6585,5243l238920,1370450r7590,-4152l239817,1359789xem23660,1360401r-4008,3954l25896,1370154r-260,l30582,1365361r-6922,-4960xem48444,1348051r-6668,6462l61111,1370154r5389,-5122l54514,1365032r6182,-6006l48444,1348051xem85120,1347657r-337,l78492,1353635r18255,16519l96601,1370154r5882,-5433l90438,1364721r5991,-5695l97019,1359026,85120,1347657xem121325,1347657r-367,l114685,1353451r17583,16703l131956,1370154r5543,-5433l126134,1364721r6199,-5695l132863,1359026r-11538,-11369xem219975,1306482r-58358,57680l167755,1370154r-297,l173209,1364721r477,l167573,1359026r11665,l185139,1353451r-814,-806l178969,1347657r12488,l184906,1341398r12992,l203178,1336410r-6752,-6431l209165,1329979r-6436,-6259l216612,1323720r2408,-2275l212047,1314548r14274,l227238,1313682r-7263,-7200xem191457,1347657r-185,l185992,1352645r-801,806l203129,1370154r4366,-3856l209317,1364721r-12483,l202874,1359026r482,l191457,1347657xem249771,1351863r-9954,7926l246510,1366298r13295,-7272l257012,1359026r-7241,-7163xem35101,1349113r-11441,11288l30582,1365361r11194,-10848l35101,1349113xem228133,1348426r-6462,5596l233232,1365032r6585,-5243l228133,1348426xem72150,1347897r-11454,11129l67054,1364721r-226,l78492,1353635r-6342,-5738xem108649,1359026r-11630,l102979,1364721r-496,l108649,1359026xem179238,1359026r-11665,l173686,1364721r-477,l179238,1359026xem215893,1359026r-12537,l209317,1364721r6576,-5695xem11500,1351687r-2726,2567l19652,1364355r4008,-3954l11500,1351687xem143308,1359026r-10445,l138077,1364162r5231,-5136xem155369,1347657r-463,l149818,1352645r11799,11517l166814,1359026r759,l155369,1347657xem101,1346200r,12826l3708,1359026r5066,-4772l101,1346200xem260036,1346200r-3151,l249771,1351863r7241,7163l260036,1359026r,-12826xem42015,1342292r-6914,6821l41776,1354513r6668,-6462l42015,1342292xem22684,1324977l101,1346200r8673,8054l11500,1351687r-7658,-5487l17326,1346200r6540,-6161l14740,1332642r16501,l22684,1324977xem221233,1341715r-4756,4485l214988,1347657r6683,6365l228133,1348426r-6900,-6711xem78705,1341527r-6555,6370l78492,1353635r6291,-5978l85120,1347657r-6415,-6130xem103384,1329979r-6767,6431l96747,1336410r17938,17041l120958,1347657r-12570,l114973,1341398r-11589,-11419xem172955,1329979r-6327,6187l185191,1353451r801,-806l191272,1347657r-12956,l184648,1341398r258,l172955,1329979xem150076,1342726r-5368,4931l149818,1352645r5088,-4988l155369,1347657r-5293,-4931xem246361,1332642r-8543,7397l249771,1351863r7114,-5663l260036,1346200r-13675,-13558xem17326,1346200r-13484,l11500,1351687r5826,-5487xem31519,1332891r-709,609l23884,1340039r11217,9074l42015,1342292r-10496,-9401xem230591,1332891r-9358,8824l228133,1348426r9685,-8387l230591,1332891xem53468,1330992r-11453,11300l48444,1348051r11529,-11173l53468,1330992xem67030,1330372r-344,l59973,1336878r12177,11019l78705,1341527,67030,1330372xem97032,1323720r-18327,17807l85120,1347657r-337,l96617,1336410r130,l90391,1330372r12579,l103384,1329979r-6352,-6259xem131641,1325553r-16668,15845l121325,1347657r-367,l133135,1336410r-199,-244l127001,1330372r9814,l131641,1325553xem138361,1331813r-249,l133399,1336166r-213,244l144708,1347657r5368,-4931l138361,1331813xem161954,1331813r-11878,10913l155369,1347657r-463,l166628,1336166r-4674,-4353xem197898,1341398r-12992,l191457,1347657r-185,l197898,1341398xem209570,1330372r-6392,6038l214988,1347657r1489,-1457l221233,1341715r-11663,-11343xem17301,1320155r-8086,8018l23884,1340039r7572,-7148l31241,1332642r-16713,l22684,1324977r-5383,-4822xem238803,1325149r-8212,7742l237818,1340039r8543,-7397l238803,1325149xem60459,1324095r-6991,6897l59973,1336878r6713,-6506l67030,1330372r-6571,-6277xem85589,1312445r-404,l78421,1319001r18326,17409l96617,1336410r6353,-6038l90185,1330372r6847,-6652l85589,1312445xem119828,1314548r-208,l115146,1318800r18040,17610l133399,1336166r4713,-4353l138361,1331813r-1546,-1441l126571,1330372r5070,-4819l119828,1314548xem191136,1312445r-311,l184513,1318633r18665,17777l209570,1330372r-405,-393l196201,1329979r6333,-6259l202729,1323720r-11593,-11275xem168541,1325761r-6587,6052l166628,1336166r6311,-6187l168541,1325761xem101,1320800r3741,12700l9215,1328173,101,1320800xem34525,1313850r-11841,11127l31519,1332891r202,-249l43270,1321763r-8745,-7913xem227238,1313682r-8218,7763l230591,1332891r8212,-7742l227238,1313682xem250311,1314297r-11508,10852l246361,1332642r13675,-11842l256885,1320800r-6574,-6503xem168601,1290530r-334,208l131641,1325553r6720,6260l138112,1331813r11924,-11013l149435,1320155r-6022,-5607l156804,1314548r-6648,-6352l163681,1308196r5012,-4629l161865,1297063r13454,l168601,1290530xem156804,1314548r-6071,5607l150126,1320800r11828,11013l168541,1325761r-11737,-11213xem50723,1314793r-4129,3840l43270,1321763r10198,9229l60459,1324095r-9736,-9302xem71900,1312807r-11441,11288l67030,1330372r-344,l78421,1319001r-6521,-6194xem216612,1323720r-13883,l209570,1330372r7042,-6652xem108636,1312445r-11604,11275l103384,1329979r11762,-11179l108636,1312445xem180480,1314793r-11939,10968l172955,1329979r11558,-11346l180480,1314793xem20216,1300902l101,1320800r9114,7373l17301,1320155r-8607,-7710l25078,1312445r3767,-3735l20216,1300902xem42195,1306644r-7670,7206l43270,1321763r7401,-6970l50467,1314548r-8272,-7904xem208507,1295112r-8091,7931l219020,1321445r7301,-6897l211814,1314548r8161,-8066l208507,1295112xem3950,1308196r-3849,l101,1320800r8445,-8355l8694,1312445r-4744,-4249xem138504,1297063r-486,l131395,1303357r18731,17443l150733,1320155r6071,-5607l143219,1314548r6682,-6352l150156,1308196r-11652,-11133xem260036,1308196r-3253,l250311,1314297r6574,6503l260036,1320800r,-12604xem25078,1312445r-16384,l17301,1320155r7777,-7710xem78923,1305878r-7023,6929l78421,1319001r6764,-6556l85589,1312445r-6666,-6567xem113009,1308196r-4373,4249l115146,1318800r4474,-4252l119828,1314548r-6819,-6352xem196975,1299639r-16495,15154l184513,1318633r6312,-6188l191136,1312445r-3841,-3735l194635,1308710r5781,-5667l196975,1299639xem53867,1295675r-11672,10969l50723,1314793r208,-245l62381,1303764r-8514,-8089xem175521,1297260r-6828,6307l180480,1314793r6621,-6083l187295,1308710r-11774,-11450xem143040,1279134r-441,311l113009,1308196r6819,6352l119620,1314548r11775,-11191l124635,1297063r13869,l131667,1290530r13225,l149954,1285719r-6914,-6585xem163681,1308196r-13525,l156804,1314548r6877,-6352xem246572,1295418r-7850,7416l250311,1314297r6472,-6101l260138,1308196r-13566,-12778xem36458,1301163r-7613,7547l34525,1313850r7670,-7206l36458,1301163xem231225,1295418r-317,257l219975,1306482r7263,7200l238722,1302834r-7497,-7416xem69977,1297063r-482,l62381,1303764r9519,9043l78923,1305878r-8946,-8815xem90354,1294600r-11431,11278l85589,1312445r-404,l96828,1301163r249,l90354,1294600xem101058,1297063r-4230,4100l97077,1301163r11559,11282l113009,1308196r-11951,-11133xem194635,1308710r-7340,l191136,1312445r-311,l194635,1308710xem28062,1293141r-7846,7761l28845,1308710r7613,-7547l28062,1293141xem61392,1288604r-7525,7071l62381,1303764r7114,-6701l69977,1297063r-8585,-8459xem156883,1279134r-6929,6585l168693,1303567r6828,-6307l175319,1297063r-13706,l168486,1290530r-517,-615l156883,1279134xem119739,1279134r-180,l112612,1285867r18783,17490l138018,1297063r-13551,l131191,1290530r476,l119739,1279134xem205330,1291963r-8355,7676l200416,1303043r8091,-7931l205330,1291963xem238684,1287989r-7207,7123l231225,1295418r7497,7416l246572,1295418r-7888,-7429xem39397,1281929r-11335,11212l36458,1301163r11345,-11248l39397,1281929xem94269,1290738r-3915,3862l97077,1301163r-249,l101058,1297063r-6789,-6325xem16969,1282542r-158,l8754,1290530r11462,10372l28062,1293141,16969,1282542xem193720,1280451r-8348,7711l196975,1299639r8355,-7676l193720,1280451xem186558,1273351r-17426,16564l168601,1290530r6920,6730l185372,1288162r-6945,-6869l192809,1281293r911,-842l186558,1273351xem73019,1277678r-11627,10926l69977,1297063r-482,l81382,1285867r-126,-148l73019,1277678xem105715,1279445r-11446,11293l101058,1297063r11554,-11196l105715,1279445xem144892,1290530r-13225,l138504,1297063r-486,l144892,1290530xem55240,1282542r-7437,7373l53867,1295675r7525,-7071l55240,1282542xem101,1282700r,12718l3823,1295418r4931,-4888l101,1282700xem227000,1276984r-7238,7095l231225,1295418r252,-306l238684,1287989r-11684,-11005xem244046,1282700r-5362,5289l246572,1295418r5175,-4888l251962,1290530r-7916,-7830xem260036,1282700r-8289,7830l251962,1290530r4942,4888l256956,1295112r3080,-12412xem216945,1281293r-11615,10670l208507,1295112r11255,-11033l216945,1281293xem85190,1282281r-3651,3438l81408,1285867r8946,8733l94269,1290738r-9079,-8457xem19758,1263273l101,1282700r8653,7830l16811,1282542r158,l8541,1274489r16392,l28012,1271436r339,l19758,1263273xem252048,1274780r-8002,7920l251962,1290530r-215,l260036,1282700r-40,-158l259613,1282281r-7565,-7501xem58262,1263273r-18865,18656l47803,1289915r7437,-7373l47066,1274489r16296,l66441,1271436r183,l58262,1263273xem175012,1261904r-7531,7158l166773,1269764r18599,18398l192809,1281293r-14606,l186558,1273351r-11546,-11447xem88348,1263273r-15329,14405l81408,1285867r131,-148l85190,1282281r-8364,-7792l93463,1274489r3241,-3053l97115,1271436r-8767,-8163xem112775,1272480r-7060,6965l112612,1285867r6947,-6733l119739,1279134r-6964,-6654xem149904,1272347r-5487,5331l143040,1279134r6914,6585l156883,1279134r-6979,-6787xem224350,1274489r-7405,6804l219762,1284079r7238,-7095l224350,1274489xem3842,1270000r-3741,l101,1282700r8300,-8211l8541,1274489r-4699,-4489xem240722,1263551r-8063,7885l244046,1282700r8002,-7920l240722,1263551xem24933,1274489r-16392,l16969,1282542r-158,l24933,1274489xem63362,1274489r-16296,l55240,1282542r8122,-8053xem256885,1270000r-4837,4780l259877,1282542r-33,-613l256885,1270000xem93463,1274489r-16637,l85190,1282281r8273,-7792xem35965,1263551r-7953,7885l28351,1271436r11046,10493l46919,1274489r147,l35965,1263551xem212443,1263273r-426,278l205290,1269764r11655,11529l224350,1274489r-11907,-11216xem197959,1262513r-11401,10838l193720,1280451r11570,-10687l197959,1262513xem104247,1264332r-7543,7104l97115,1271436r8600,8009l112775,1272480r-8528,-8148xem124208,1261199r-11433,11281l119739,1279134r-180,l131197,1267856r-6989,-6657xem138254,1261017r-7057,6839l143040,1279134r1377,-1456l149904,1272347r-11650,-11330xem159731,1262799r-9827,9548l156883,1279134r9859,-9370l166062,1269062r-6331,-6263xem69885,1268022r-3444,3414l66624,1271436r6395,6242l76413,1274489r413,l69885,1268022xem230258,1269062r-5908,5427l227000,1276984r5659,-5548l230258,1269062xem27696,1255403r-7938,7870l28351,1271436r-339,l35965,1263551r-8269,-8148xem61424,1260141r-3162,3132l66624,1271436r-183,l69885,1268022r-8461,-7881xem95805,1256266r-7457,7007l97115,1271436r-411,l104247,1264332r-8442,-8066xem238574,1261422r-8316,7640l232659,1271436r8044,-7885l238574,1261422xem167904,1254857r-8173,7942l166773,1269764r708,-702l175012,1261904r-7108,-7047xem204766,1256043r-6807,6470l205290,1269764r7028,-6491l211939,1262799r-7173,-6756xem226878,1249825r-8309,7674l230258,1269062r8316,-7640l226878,1249825xem72848,1248840r-11424,11301l69885,1268022r11412,-11314l72848,1248840xem131274,1254229r-7066,6970l131197,1267856r7057,-6839l131274,1254229xem107495,1245281r-11690,10985l104247,1264332r11690,-11011l107495,1245281xem41588,1241662r-13892,13741l35965,1263551r11175,-11079l46084,1251386r-6952,-6786l44741,1244600r-3153,-2938xem250228,1250715r-11654,10707l240722,1263551r264,-278l252005,1252472r-1777,-1757xem16731,1244600r-368,285l8553,1252629r11205,10644l27696,1255403,16731,1244600xem50072,1249566r-1836,1820l47197,1252472r11065,10801l61424,1260141,50072,1249566xem88644,1249424r-7347,7284l88348,1263273r7457,-7007l88644,1249424xem211054,1250065r-6288,5978l212443,1263273r389,-474l218569,1257499r-7515,-7434xem156390,1243441r-8198,7945l159731,1262799r8173,-7942l156390,1243441xem192920,1244885r-6519,6195l197959,1262513r6807,-6470l192920,1244885xem179162,1243919r-11258,10938l175012,1261904r11389,-10824l179162,1243919xem123254,1246429r-7317,6892l124208,1261199r7066,-6970l123254,1246429xem149316,1236428r-18042,17801l138254,1261017r9938,-9631l141332,1244600r13863,l156390,1243441r-7074,-7013xem219256,1242269r-8202,7796l218569,1257499r8309,-7674l219256,1242269xem101,1244600r,12700l3842,1257300r4711,-4671l101,1244600xem260036,1244600r-8031,7872l256885,1257300r3151,l260036,1244600xem80309,1241460r-7461,7380l81297,1256708r7347,-7284l80309,1241460xem114909,1238314r-7414,6967l115937,1253321r7317,-6892l114909,1238314xem8438,1236428r-468,387l101,1244600r8452,8029l16652,1244600r-611,-681l8438,1236428xem30259,1231109r-2455,2433l47197,1252472r1039,-1086l50072,1249566r-5331,-4966l38618,1244600r2970,-2938l30259,1231109xem260036,1244600r-3151,l250228,1250715r1777,1757l260036,1244600xem141792,1228969r-8330,7846l148192,1251386r7003,-6786l141033,1244600r8283,-8172l141792,1228969xem185429,1237830r-6267,6089l186401,1251080r6519,-6195l185429,1237830xem246772,1231450r-8284,7652l250228,1250715r6657,-6115l260036,1244600r-13264,-13150xem207809,1230921r-195,l199497,1238634r11557,11431l219256,1242269r-11447,-11348xem230752,1231450r-588,450l219256,1242269r7622,7556l238488,1239102r-7736,-7652xem53008,1230366r-11420,11296l50072,1249566r11349,-11252l61024,1237830r-8016,-7464xem91677,1230216r-11368,11244l88644,1249424r11206,-11110l100179,1238314r-8502,-8098xem69278,1230921r-400,l61909,1237830r-365,484l72848,1248840r7461,-7380l69278,1230921xem125201,1228643r-10292,9671l123254,1246429r10208,-9614l125201,1228643xem107307,1230921r-7457,7393l100179,1238314r7316,6967l114909,1238314r-7602,-7393xem200251,1223427r-14822,14403l192920,1244885r6577,-6251l192234,1231450r14823,l207614,1230921r195,l200251,1223427xem3842,1231900l101,1244600r8261,-8172l5509,1233542r-1667,-1642xem19490,1225427r-8211,8115l8438,1236428r8293,8172l17338,1243919r10466,-10377l19490,1225427xem173639,1226726r-5990,5805l179162,1243919r6267,-6089l173639,1226726xem160466,1225427r-11150,11001l156390,1243441r11259,-10910l160466,1225427xem238875,1223620r-7879,7489l230752,1231450r7736,7652l246772,1231450r-7897,-7830xem188905,1212178r-255,l180623,1219965r18874,18669l207057,1231450r-15062,l200251,1223427r-11346,-11249xem60717,1222741r-7709,7625l61544,1238314r365,-484l68878,1230921r400,l60717,1222741xem99066,1222907r-7389,7309l100179,1238314r-329,l107307,1230921r-8241,-8014xem144953,1210082r-19752,18561l133462,1236815r8330,-7846l133675,1220920r16662,l153192,1218231r-8239,-8149xem21751,1223183r-2261,2244l27804,1233542r2455,-2433l21751,1223183xem166288,1219802r-286,163l160466,1225427r7183,7104l173639,1226726r-7351,-6924xem227334,1212178r-8193,7787l230752,1231450r244,-341l238875,1223620r-11541,-11442xem260036,1206500r-3151,l238875,1223620r7897,7830l260036,1219200r-3151,l250465,1212850r9571,l260036,1206500xem33168,1211891r-11417,11292l30259,1231109r11405,-11307l33168,1211891xem72053,1211527r-11336,11214l69278,1230921r-400,l80411,1219486r-8358,-7959xem109234,1212850r-10168,10057l107307,1230921r10086,-10001l109234,1212850xem211546,1212453r-11295,10974l207809,1230921r-195,l219141,1219965r-7595,-7512xem49662,1212178r-309,l41664,1219802r11344,10564l60717,1222741,49662,1212178xem88035,1212178r-253,l80411,1219486r11266,10730l99066,1222907,88035,1212178xem150337,1220920r-16662,l141792,1228969r8545,-8049xem125534,1212850r-8141,8070l125201,1228643r8218,-7723l133675,1220920r-8141,-8070xem219941,1166748r-53454,52738l166288,1219802r7351,6924l180615,1219965r-7185,-7115l187958,1212850r692,-672l188905,1212178r-7340,-7278l196160,1204900r3916,-3794l192689,1193800r14926,l208213,1193220r-7449,-7385l215834,1185835r3698,-3584l212163,1174963r14890,l227646,1174388r-7705,-7640xem10659,1212850r-2100,1906l19490,1225427r2261,-2244l10659,1212850xem158907,1212850r-5715,5381l160466,1225427r5702,-5625l165953,1219486r-7046,-6636xem128493,1193800r-19259,19050l117393,1220920r8141,-8070l117516,1204900r16036,l136586,1201892r-515,-596l128493,1193800xem174638,1198033r-8292,7809l180623,1219965r7335,-7115l173214,1212850r8057,-7950l181565,1204900r-6927,-6867xem219660,1204569r-8114,7884l219141,1219965r8193,-7787l219660,1204569xem41124,1204021r-7956,7870l41664,1219802r7689,-7624l49662,1212178r-8538,-8157xem79647,1204021r-7594,7506l80411,1219486r7371,-7308l88035,1212178r-8388,-8157xem101,1206500r,12700l3842,1219200r4717,-4444l101,1206500xem246997,1193573r-324,227l238785,1201296r18100,17904l260036,1219200r,-6350l250205,1212850r6680,-6350l260036,1206500r-13039,-12927xem150467,1204900r-5514,5182l153192,1218231r5715,-5381l150467,1204900xem13739,1193800r-317,181l101,1206500r8458,8256l10584,1212850r-352,-397l3842,1206500r13484,l22217,1201892r213,l13739,1193800xem17326,1206500r-13484,l10659,1212850r346,-397l17326,1206500xem106319,1193800r-8162,8092l109234,1212850r8036,-7950l117516,1204900r-11197,-11100xem133552,1204900r-16036,l125534,1212850r8018,-7950xem158122,1197707r-7655,7193l158907,1212850r7439,-7008l158122,1197707xem208213,1193220r-8137,7886l211546,1212453r8114,-7884l208213,1193220xem52430,1192838r-11306,11183l49662,1212178r-309,l60810,1200819r-8380,-7981xem89975,1193800r-10328,10221l88035,1212178r-253,l98157,1201892r-8182,-8092xem196160,1204900r-14595,l188905,1212178r-255,l196160,1204900xem230977,1193573r-11317,10996l227334,1212178r11451,-10882l230977,1193573xem30617,1193981r-8400,7911l22430,1201892r10738,9999l41124,1204021,30617,1193981xem68541,1193220r-422,353l60810,1200819r11243,10708l79642,1204021,68541,1193220xem141792,1196730r-4605,4566l136674,1201892r8279,8190l150467,1204900r-8675,-8170xem166432,1189898r-8310,7809l166346,1205842r8292,-7809l166432,1189898xem22091,1185835r-8234,7738l13739,1193800r8691,8092l22217,1201892r8400,-7911l22091,1185835xem113731,1170301r-23756,23499l98157,1201892r8162,-8092l98286,1185835r16066,l117349,1182864r-531,-613l109449,1174963r9232,l113731,1170301xem133462,1188884r-4969,4916l136674,1201892r513,-596l141792,1196730r-8330,-7846xem260036,1168400r-3151,l230977,1193573r7808,7723l246911,1193573r-269,-353l239193,1185835r15859,l260036,1181100r-3151,l250354,1174963r9682,l260036,1168400xem194345,1179471r-8268,7788l200076,1201106r7539,-7306l192523,1193800r8072,-7965l200764,1185835r-6419,-6364xem60222,1185130r-7792,7708l60810,1200819r7664,-7599l68148,1192838r-7926,-7708xem177874,1179146r-11442,10752l174638,1198033r11439,-10774l177874,1179146xem157558,1181100r-8104,8034l158122,1197707r8310,-7809l157558,1181100xem141332,1181100r-7870,7784l141792,1196730r7662,-7596l141332,1181100xem33661,1174963r-11570,10872l30617,1193981r11571,-10898l33661,1174963xem101,1181100r3458,11738l3671,1193220r104,353l3842,1193800r4706,-4666l8729,1189134,101,1181100xem16888,1180865r-8340,8269l8729,1189134r5010,4666l13857,1193573r8234,-7738l16888,1180865xem87320,1174963r-430,l78920,1182864r11055,10936l98027,1185835r259,l87320,1174963xem114352,1185835r-16066,l106319,1193800r8033,-7965xem122085,1178169r-4118,4082l117438,1182864r11055,10936l133462,1188884r-11377,-10715xem227646,1174388r-8114,7863l230977,1193573r7963,-7738l239193,1185835r-11547,-11447xem255052,1185835r-15859,l246997,1193573r285,-353l255052,1185835xem89975,1155700r-29753,29430l68541,1193220r320,-382l78920,1182864r-7988,-7901l87320,1174963r-8285,-8215l95175,1166748r2928,-2902l96395,1162050r-6420,-6350xem215834,1185835r-15070,l208213,1193220r7621,-7385xem50280,1175461r-8092,7622l52430,1192838r7792,-7708l50280,1175461xem8470,1172821r-8369,8279l8729,1189134r-181,l16888,1180865r-8418,-8044xem149454,1173065r-8122,8035l149454,1189134r8104,-8034l149454,1173065xem186162,1171358r-8288,7788l186077,1187259r8268,-7788l186162,1171358xem41853,1167265r-8192,7698l42188,1183083r8092,-7622l41853,1167265xem69533,1157328r-8416,7926l78920,1182864r7970,-7901l70501,1174963r8304,-8215l79035,1166748r-9502,-9420xem102378,1159607r-2463,2443l98211,1163846r19227,19018l117967,1182251r4118,-4082l118681,1174963r-9663,l113731,1170301r-11353,-10694xem214052,1160910r-8245,7766l219532,1182251r7521,-7288l211616,1174963r8325,-8215l214052,1160910xem3842,1168400r-3741,l101,1181100r8369,-8279l3842,1168400xem138344,1162050r-8126,8056l141332,1181100r8122,-8035l138344,1162050xem160591,1162050r-11137,11015l157558,1181100r11089,-10994l168332,1169707r-7741,-7657xem246744,1155880r-8220,7966l256885,1181100r3151,l260036,1174963r-9906,l256885,1168400r3151,l246744,1155880xem19782,1161744r-423,306l8470,1172821r8418,8044l28143,1169707r-8361,-7963xem197627,1160584r-11465,10774l194345,1179471r11462,-10795l197627,1160584xem176773,1162050r-7724,7657l168735,1170106r9139,9040l186162,1171358r-9389,-9308xem122073,1162050r-8342,8251l122085,1178169r8133,-8063l122073,1162050xem52774,1157002r-10921,10263l50280,1175461r10837,-10207l52774,1157002xem36175,1161744r-8032,7963l33661,1174963r8192,-7698l36175,1161744xem95175,1166748r-16140,l87320,1174963r-430,l95175,1166748xem230513,1156318r-10572,10430l227646,1174388r10878,-10542l230513,1156318xem130262,1154037r-1769,1663l122073,1162050r8145,8056l138344,1162050r-8082,-8013xem168691,1154037r-8100,8013l168735,1170106r314,-399l176773,1162050r-8082,-8013xem27852,1153649r-7340,7261l19782,1161744r8361,7963l36175,1161744r-8323,-8095xem205891,1152818r-8264,7766l205807,1168676r8245,-7766l205891,1152818xem61209,1149076r-8435,7926l61117,1165254r8416,-7926l61209,1149076xem94001,1151717r-4026,3983l98211,1163846r1704,-1796l102378,1159607r-8377,-7890xem238667,1148273r-8154,8045l238524,1163846r8220,-7966l238667,1148273xem119129,1143000r-8222,8151l111055,1151151r11018,10899l130173,1154037r-302,-388l119129,1143000xem141332,1143000r-10767,10649l130262,1154037r8082,8013l149336,1151151r237,l141332,1143000xem157558,1143000r-8222,8151l149573,1151151r11018,10899l168691,1154037r-11133,-11037xem179850,1143000r-11159,11037l176773,1162050r10992,-10899l188090,1151151r-8240,-8151xem16901,1143000r-249,l8430,1151151r229,l19782,1161744r730,-834l27852,1153649,16901,1143000xem38618,1143000r-10766,10649l36175,1161744r10684,-10593l38618,1143000xem216340,1143000r-10449,9818l214052,1160910r10361,-9759l225014,1151151r-8674,-8151xem195987,1143000r-8222,8151l188090,1151151r9537,9433l205891,1152818r-9904,-9818xem102814,1143000r-8813,8717l102378,1159607r8529,-8456l111055,1151151r-8241,-8151xem72527,1138441r-11318,10635l69533,1157328r11314,-10657l72527,1138441xem55081,1143000r-8222,8151l52774,1157002r8435,-7926l55081,1143000xem233068,1143000r-8655,8151l225014,1151151r5499,5167l238667,1148273r-5599,-5273xem244046,1143000r-5379,5273l246744,1155880r4880,-4729l252286,1151151r-8240,-8151xem101,1143000r,12700l3842,1155700r4588,-4549l8659,1151151,101,1143000xem84745,1143000r-3898,3671l89975,1155700r4026,-3983l84745,1143000xem260036,1143000r-8412,8151l252286,1151151r4599,4549l260036,1143000xem19359,1123950l101,1143000r8558,8151l8430,1151151r8222,-8151l16901,1143000r-8091,-7869l24588,1135131r3034,-3008l19359,1123950xem57877,1123950r-19259,19050l46859,1151151r8222,-8151l47144,1135131r15873,l66051,1132123r-1754,-1823l57877,1123950xem122073,1123950r-19259,19050l111055,1151151r-148,l119129,1143000r-7936,-7869l127066,1135131r3034,-3008l130336,1132123r-8263,-8173xem160591,1123950r-19259,19050l149573,1151151r-237,l157558,1143000r-7936,-7869l165495,1135131r3034,-3008l168854,1132123r-8263,-8173xem197627,1125415r-17777,17585l188090,1151151r-325,l195987,1143000r-7936,-7869l203924,1135131r1967,-1950l197627,1125415xem224713,1135131r-8373,7869l225014,1151151r-601,l233068,1143000r-8355,-7869xem252099,1135131r-2718,2572l244046,1143000r8240,8151l251624,1151151r8412,-8151l252099,1135131xem85695,1126066r-13168,12375l80847,1146671r3898,-3671l76391,1135131r16709,l94001,1134282r-8306,-8216xem3842,1130300r-3741,l101,1143000r7954,-7869l8810,1135131r-4968,-4831xem24588,1135131r-15778,l16901,1143000r-249,l24588,1135131xem35866,1123950r-8244,8173l38618,1143000r7955,-7869l47144,1135131,35866,1123950xem63017,1135131r-15873,l55081,1143000r7936,-7869xem93100,1135131r-16709,l84745,1143000r8355,-7869xem102378,1126392r-8377,7890l102814,1143000r7955,-7869l111193,1135131r-8815,-8739xem127066,1135131r-15873,l119129,1143000r7937,-7869xem138344,1123950r-8244,8173l130336,1132123r10996,10877l149287,1135131r335,l138344,1123950xem165495,1135131r-15873,l157558,1143000r7937,-7869xem176773,1123950r-8244,8173l168854,1132123r10996,10877l187804,1135131r247,l176773,1123950xem203924,1135131r-15873,l195987,1143000r7937,-7869xem214052,1125089r-8161,8092l216340,1143000r8373,-7869l214052,1125089xem230548,1129648r-5835,5483l233068,1143000r5623,-5297l230548,1129648xem246897,1129974r-8206,7729l244046,1143000r7942,-7869l251243,1134282r-4346,-4308xem256885,1130300r-4037,3982l252099,1135131r7937,7869l256885,1130300xem69533,1128671r-1643,1629l66140,1132123r6387,6318l76049,1135131r342,l69533,1128671xem238773,1121919r-8225,7729l238691,1137703r8206,-7729l238773,1121919xem94092,1118176r-8397,7890l94001,1134282r8377,-7890l94092,1118176xem205807,1117323r-8180,8092l205891,1133181r8161,-8092l205807,1117323xem38618,1104900r-19259,19050l27622,1132123r8244,-8173l27785,1115937r16163,l46815,1113095r-1777,-1845l38618,1104900xem61117,1120745r-3240,3205l66140,1132123r1750,-1823l69533,1128671r-8416,-7926xem130262,1115937r-1490,1386l122073,1123950r8263,8173l130100,1132123r8244,-8173l130262,1115937xem168691,1115937r-8100,8013l168854,1132123r-325,l176773,1123950r-8082,-8013xem250301,1111087r-11528,10832l246897,1129974r13139,-12374l256885,1117600r-6584,-6513xem228011,1111250r-8022,7953l230548,1129648r8225,-7729l228011,1111250xem70716,1111250r-9599,9495l69533,1128671r9387,-9307l70716,1111250xem105448,1107505r-11356,10671l102378,1126392r11100,-10455l113973,1115937r-8525,-8432xem87105,1111250r-8185,8114l85695,1126066r8397,-7890l87105,1111250xem194345,1106528r-8183,8113l197627,1125415r8180,-8092l194345,1106528xem211948,1111250r-6141,6073l214052,1125089r5937,-5886l211948,1111250xem16652,1104900r-8266,8195l19359,1123950r8101,-8013l27785,1115937,16652,1104900xem43948,1115937r-16163,l35866,1123950r8082,-8013xem49825,1110110r-1149,1140l46903,1113095r10974,10855l61117,1120745,49825,1110110xem122085,1107830r-8607,8107l113973,1115937r8100,8013l130173,1115937r-1218,-1296l122085,1107830xem141332,1104900r-9848,9741l130262,1115937r8082,8013l149292,1113095r325,l141332,1104900xem157558,1104900r-8266,8195l149617,1113095r10974,10855l168691,1115937r-11133,-11037xem177874,1106853r-9183,9084l176773,1123950r9389,-9309l177874,1106853xem78920,1103135r-8204,8115l78920,1119364r8185,-8114l78920,1103135xem219989,1103296r-8041,7954l219989,1119203r8022,-7953l219989,1103296xem101,1104900r,12700l3842,1117600r4544,-4505l101,1104900xem260036,1104900r-3151,l250301,1111087r6584,6513l260036,1117600r,-12700xem113821,1099637r-8373,7868l113973,1115937r-495,l122085,1107830r-8264,-8193xem186077,1098740r-8203,8113l186162,1114641r8183,-8113l186077,1098740xem8386,1096704r-8285,8196l8386,1113095r8266,-8195l8386,1096704xem41386,1102161r-2768,2739l46903,1113095r1773,-1845l49825,1110110r-8439,-7949xem149454,1096865r-8122,8035l149617,1113095r-325,l157558,1104900r-8104,-8035xem67890,1092200r-8207,8136l70716,1111250r8204,-8115l67890,1092200xem89975,1092200r-11055,10935l87105,1111250r11007,-10914l97494,1099637r-7519,-7437xem208797,1092200r-8207,8136l200915,1100336r11033,10914l219989,1103296r-11192,-11096xem231206,1092200r-11217,11096l228011,1111250r11008,-10914l239432,1100336r-8226,-8136xem247226,1092200r-8207,8136l239432,1100336r10869,10751l256885,1104900r3151,l247226,1092200xem51457,1092200r-10071,9961l49825,1110110r9858,-9774l51457,1092200xem125201,1088943r-11380,10694l122085,1107830r11377,-10715l125201,1088943xem106319,1092200r-7501,7437l98201,1100336r7247,7169l113821,1099637r-7502,-7437xem174638,1087966r-8206,8135l177874,1106853r8203,-8113l174638,1087966xem192689,1092200r-6612,6540l194345,1106528r6245,-6192l200915,1100336r-8226,-8136xem3842,1092200l101,1104900r8285,-8196l3842,1092200xem19359,1085850l8386,1096704r8266,8196l27622,1094023r-8263,-8173xem30118,1091548r-2496,2475l38618,1104900r2768,-2739l30118,1091548xem141792,1089269r-8330,7846l141332,1104900r8122,-8035l141792,1089269xem158122,1088292r-8668,8573l157558,1104900r8874,-8799l158122,1088292xem70716,1073150r-19259,19050l59683,1100336r8207,-8136l59890,1084267r16001,l78876,1081308r-1076,-1151l70716,1073150xem109234,1073150r-19259,19050l98201,1100336r617,-699l106319,1092200r-8000,-7933l114320,1084267r2985,-2959l117482,1081308r-8248,-8158xem200796,1084267r-1688,1583l192689,1092200r8226,8136l200590,1100336r8207,-8136l200796,1084267xem239225,1084267r-8019,7933l239432,1100336r-413,l247226,1092200r-8001,-7933xem125534,1073150r-8229,8158l133325,1081308r-8124,7635l133462,1097115r8330,-7846l125534,1073150xem166346,1080157r-8224,8135l166432,1096101r8206,-8135l166346,1080157xem21656,1083578r-2297,2272l27622,1094023r2496,-2475l21656,1083578xem48676,1073150r-8229,8158l51457,1092200r8019,-7933l59890,1084267,48676,1073150xem75891,1084267r-16001,l67890,1092200r8001,-7933xem87105,1073150r-7068,7007l78964,1081308r11011,10892l97994,1084267r325,l87105,1073150xem114320,1084267r-16001,l106319,1092200r8001,-7933xem189582,1073150r-8229,8158l181678,1081308r11011,10892l200708,1084267r-607,-689l189582,1073150xem211948,1073150r-10543,10428l200796,1084267r8001,7933l219782,1081308r414,l211948,1073150xem228011,1073150r-8229,8158l220196,1081308r11010,10892l239225,1084267r-11214,-11117xem250465,1073150r-11240,11117l247226,1092200r12810,-12700l256885,1079500r-6420,-6350xem32199,1073150r-10543,10428l30118,1091548r10329,-10240l32199,1073150xem150468,1065202r-8460,7948l150690,1081308r-16927,l141792,1089269r17115,-16119l150468,1065202xem133325,1081308r-15843,l125201,1088943r8124,-7635xem158907,1073150r-8663,8158l150690,1081308r7432,6984l166346,1080157r-7439,-7007xem173430,1073150r-7084,7007l174638,1087966r6715,-6658l181678,1081308r-8248,-8158xem10584,1073150r-2082,1960l19359,1085850r2297,-2272l10584,1073150xem51457,1054100r-19258,19050l40447,1081308r8229,-8158l40660,1065202r16032,l59683,1062236r-8226,-8136xem89975,1054100r-19259,19050l78964,1081308r1073,-1151l87105,1073150r-8016,-7948l95121,1065202r2991,-2966l96395,1060450r-6420,-6350xem125201,1057356r-15967,15794l117482,1081308r-177,l125534,1073150r-8016,-7948l133550,1065202r-8349,-7846xem142008,1073150r-8683,8158l150690,1081308r-8682,-8158xem181566,1065202r-1052,940l173430,1073150r8248,8158l181353,1081308r8229,-8158l181566,1065202xem219995,1065202r-8047,7948l220196,1081308r-414,l228011,1073150r-8016,-7948xem6520,1073150r-6419,6350l3842,1079500r4660,-4390l6520,1073150xem260036,1066800r-3151,l250465,1073150r6420,6350l260036,1079500r,-12700xem8502,1071189r-1982,1961l8502,1075110r2082,-1960l8502,1071189xem3842,1066800r-3741,l6520,1073150r1982,-1961l3842,1066800xem19359,1060450l8502,1071189r2082,1961l21656,1062721r-2297,-2271xem30118,1054751r-8462,7970l32199,1073150r8034,-7948l40660,1065202,30118,1054751xem56692,1065202r-16032,l48676,1073150r8016,-7948xem67890,1054100r-8207,8136l70716,1073150r8035,-7948l79089,1065202,67890,1054100xem95121,1065202r-16032,l87105,1073150r8016,-7948xem106319,1054100r-6404,6350l98201,1062236r11033,10914l117269,1065202r249,l106319,1054100xem133550,1065202r-16032,l125534,1073150r8016,-7948xem141792,1057030r-8242,8172l142008,1073150r8457,-7948l141792,1057030xem158122,1058007r-7654,7195l158907,1073150r7439,-7008l158122,1058007xem174638,1058333r-8292,7809l173430,1073150r8035,-7948l179064,1062721r-4426,-4388xem192689,1054100r-8716,8621l181566,1065202r8016,7948l200590,1062236r325,l192689,1054100xem208797,1054100r-8207,8136l200915,1062236r11033,10914l219982,1065202r-11185,-11102xem231206,1054100r-11211,11102l228011,1073150r11008,-10914l239432,1062236r-8226,-8136xem247226,1054100r-8207,8136l239432,1062236r11033,10914l256885,1066800r3151,l247226,1054100xem166432,1050198r-8310,7809l166346,1066142r8292,-7809l166432,1050198xem133462,1049184r-8261,8172l133550,1065202r8242,-8172l133462,1049184xem27622,1052276r-8263,8174l21656,1062721r8462,-7970l27622,1052276xem70716,1035050r-19259,19050l59683,1062236r8207,-8136l59890,1046167r16001,l78920,1043164r-8204,-8114xem105448,1038794r-15473,15306l98201,1062236r1714,-1786l106319,1054100r-8000,-7933l113294,1046167r-7846,-7373xem200796,1046167r-589,495l192689,1054100r8226,8136l200590,1062236r8207,-8136l200796,1046167xem239225,1046167r-8019,7933l239432,1062236r-413,l247226,1054100r-8001,-7933xem16652,1041400r-8266,8195l19359,1060450r8263,-8174l16652,1041400xem177874,1039446r-11442,10752l174638,1058333r11439,-10774l177874,1039446xem157558,1041400r-8104,8034l158122,1058007r8310,-7809l157558,1041400xem122085,1038469r-8264,8193l125201,1057356r8261,-8172l122085,1038469xem141332,1041400r-7870,7784l141792,1057030r7662,-7596l141332,1041400xem38618,1041400r-10996,10876l30118,1054751r11268,-10613l38618,1041400xem101,1041400r3741,12700l8386,1049595,101,1041400xem49825,1036189r-8439,7949l51457,1054100r8019,-7933l59890,1046167r-10065,-9978xem75891,1046167r-16001,l67890,1054100r8001,-7933xem87105,1035050r-8185,8114l89975,1054100r8019,-7933l98319,1046167,87105,1035050xem113294,1046167r-14975,l106319,1054100r7502,-7438l113294,1046167xem194345,1039771r-8268,7788l192689,1054100r8019,-7933l198749,1044138r-4404,-4367xem211948,1035050r-9188,9088l200796,1046167r8001,7933l219989,1043003r-8041,-7953xem228011,1035050r-8022,7953l231206,1054100r8019,-7933l228011,1035050xem250301,1035212r-11076,10955l247226,1054100r12810,-12700l256885,1041400r-6584,-6188xem19359,1022350l101,1041400r8285,8195l16652,1041400r-8104,-8035l24755,1033365r2789,-2764l27701,1030601r-8342,-8251xem149454,1033365r-8122,8035l149454,1049434r8104,-8034l149454,1033365xem186162,1031658r-8288,7788l186077,1047559r8268,-7788l186162,1031658xem113731,1030601r-8283,8193l113821,1046662r8264,-8193l113731,1030601xem57877,1022350r-19259,19050l41386,1044138r8439,-7949l46977,1033365r5847,l61117,1025554r-3240,-3204xem78920,1026935r-8204,8115l78920,1043164r8185,-8114l78920,1026935xem219989,1027096r-8041,7954l219989,1043003r8022,-7953l219989,1027096xem3842,1028700r-3741,l101,1041400r8122,-8035l8548,1033365r-4706,-4665xem24755,1033365r-16207,l16652,1041400r8103,-8035xem35866,1022350r-8322,8251l27701,1030601r10917,10799l46741,1033365r236,l35866,1022350xem138344,1022350r-8323,8251l130415,1030601r10917,10799l149454,1033365r-11110,-11015xem160591,1022350r-11137,11015l157558,1041400r10892,-10799l168932,1030601r-8341,-8251xem260036,1028700r-3151,l250301,1035212r6584,6188l260036,1041400r,-12700xem197627,1020884r-11465,10774l194345,1039771r11462,-10795l197627,1020884xem176773,1022350r-8323,8251l168932,1030601r8942,8845l186162,1031658r-9389,-9308xem102378,1019907r-8286,8216l105448,1038794r8283,-8193l102378,1019907xem122073,1022350r-8342,8251l122085,1038469r7936,-7868l130415,1030601r-8342,-8251xem52824,1033365r-5847,l49825,1036189r2999,-2824xem246897,1016325r-8124,8055l250301,1035212r6584,-6512l260036,1028700r-13139,-12375xem69533,1017628r-8416,7926l70716,1035050r8204,-8115l69533,1017628xem85695,1020233r-6775,6702l87105,1035050r6987,-6927l85695,1020233xem214052,1021210r-8245,7766l211948,1035050r8041,-7954l214052,1021210xem230548,1016651r-10559,10445l228011,1035050r10762,-10670l230548,1016651xem38618,1003300r-19259,19050l27701,1030601r-157,l35866,1022350r-8081,-8013l43948,1014337r2867,-2842l43973,1008596r-5355,-5296xem130262,1014337r-1769,1663l122073,1022350r8342,8251l130021,1030601r8323,-8251l130262,1014337xem168691,1014337r-8100,8013l168932,1030601r-482,l176773,1022350r-8082,-8013xem205891,1013118r-8264,7766l205807,1028976r8245,-7766l205891,1013118xem94001,1012017r-8306,8216l94092,1028123r8286,-8216l94001,1012017xem72527,1007858r-14650,14492l61117,1025554r8416,-7926l66214,1014337r6812,l76044,1011495r353,l72527,1007858xem238691,1008596r-8143,8055l238773,1024380r8124,-8055l238691,1008596xem16652,1003300r-8266,8195l19359,1022350r8101,-8013l27785,1014337,16652,1003300xem43948,1014337r-16163,l35866,1022350r8082,-8013xem55081,1003300r-5342,5296l46903,1011495r10974,10855l65977,1014337r237,l55081,1003300xem119129,1003300r-8266,8195l111099,1011495r10974,10855l130173,1014337r-1140,-1219l119129,1003300xem141332,1003300r-9927,9818l130262,1014337r8082,8013l149292,1011495r325,l141332,1003300xem157558,1003300r-8266,8195l149617,1011495r10974,10855l168691,1014337r-11133,-11037xem179850,1003300r-11159,11037l176773,1022350r10948,-10855l188135,1011495r-8285,-8195xem216340,1003300r-10449,9818l214052,1021210r10315,-9715l225061,1011495r-8721,-8195xem195987,1003300r-8266,8195l188135,1011495r9492,9389l205891,1013118r-9904,-9818xem84745,1003300r-8701,8195l76397,1011495r9298,8738l94001,1012017r-9256,-8717xem102814,1003300r-8813,8717l102378,1019907r8485,-8412l111099,1011495r-8285,-8195xem73026,1014337r-6812,l69533,1017628r3493,-3291xem233068,1003300r-8701,8195l225061,1011495r5487,5156l238691,1008596r-5623,-5296xem244046,1003300r-5355,5296l246897,1016325r4872,-4830l252331,1011495r-8285,-8195xem101,1003300r,12700l3842,1016000r4544,-4505l101,1003300xem260036,1003300r-8267,8195l252331,1011495r4554,4505l260036,1003300xem19359,984250l101,1003300r8285,8195l16652,1003300,8715,995431r15873,l27622,992423r-8263,-8173xem52774,989297r-14156,14003l46903,1011495r2836,-2899l55081,1003300r-7937,-7869l59302,995431r-6528,-6134xem80847,999628r-8320,8230l76397,1011495r-353,l84745,1003300r-3898,-3672xem122073,984250r-19259,19050l111099,1011495r-236,l119129,1003300r-7936,-7869l127066,995431r3034,-3008l130336,992423r-8263,-8173xem160591,984250r-19259,19050l149617,1011495r-325,l157558,1003300r-7936,-7869l165495,995431r3034,-3008l168854,992423r-8263,-8173xem197627,985715r-17777,17585l188135,1011495r-414,l195987,1003300r-7936,-7869l203924,995431r1967,-1950l197627,985715xem224713,995431r-8373,7869l225061,1011495r-694,l233068,1003300r-8355,-7869xem252099,995431r-1911,1792l244046,1003300r8285,8195l251769,1011495r8267,-8195l252099,995431xem69533,988971r-8324,8252l72527,1007858r8320,-8230l69533,988971xem3842,990600r-3741,l101,1003300r7954,-7869l8715,995431,3842,990600xem24588,995431r-15873,l16652,1003300r7936,-7869xem35866,984250r-8244,8173l38618,1003300r7955,-7869l47144,995431,35866,984250xem59302,995431r-12158,l55081,1003300r6128,-6077l59302,995431xem89975,990600r-9128,9028l84745,1003300r9256,-8718l89975,990600xem102378,986692r-8377,7890l102814,1003300r7955,-7869l111193,995431r-8815,-8739xem127066,995431r-15873,l119129,1003300r7937,-7869xem138344,984250r-8244,8173l130336,992423r10996,10877l149287,995431r335,l138344,984250xem165495,995431r-15873,l157558,1003300r7937,-7869xem176773,984250r-8244,8173l168854,992423r10996,10877l187804,995431r247,l176773,984250xem203924,995431r-15873,l195987,1003300r7937,-7869xem214052,985389r-8161,8092l216340,1003300r8373,-7869l214052,985389xem230548,989948r-5835,5483l233068,1003300r5623,-5297l230548,989948xem246897,990274r-8206,7729l244046,1003300r7954,-7869l251243,994582r-4346,-4308xem256885,990600r-4026,3982l252099,995431r7937,7869l256885,990600xem238773,982219r-8225,7729l238691,998003r8206,-7729l238773,982219xem61117,981045r-8343,8252l61209,997223r8324,-8252l61117,981045xem98157,982507r-8182,8093l94001,994582r8377,-7890l98157,982507xem205807,977623r-8180,8092l205891,993481r8161,-8092l205807,977623xem33022,970735l19359,984250r8263,8173l35866,984250r-8081,-8013l38876,976237r-5854,-5502xem130262,976237r-1490,1386l122073,984250r8263,8173l130100,992423r8244,-8173l130262,976237xem168691,976237r-8100,8013l168854,992423r-325,l176773,984250r-8082,-8013xem87105,971550r-8185,8114l89975,990600r8182,-8093l87105,971550xem250301,971387r-11528,10832l246897,990274r13139,-12374l256885,977900r-6584,-6513xem228011,971550r-8022,7953l230548,989948r8225,-7729l228011,971550xem49825,970410r-8345,8274l52774,989297r8343,-8252l49825,970410xem70716,971550r-9599,9495l69533,988971r9387,-9307l70716,971550xem109234,971550l98157,982507r4221,4185l113478,976237r495,l109234,971550xem194345,966828r-8183,8113l197627,985715r8180,-8092l194345,966828xem211948,971550r-6141,6073l214052,985389r5937,-5886l211948,971550xem16652,965200r-8266,8195l19359,984250r8101,-8013l27785,976237,16652,965200xem38876,976237r-11091,l35866,984250r5614,-5566l38876,976237xem122085,968130r-8607,8107l113973,976237r8100,8013l130173,976237r-1218,-1296l122085,968130xem141332,965200r-9848,9741l130262,976237r8082,8013l149454,973234r-8122,-8034xem157558,965200r-8104,8034l160591,984250r8100,-8013l157558,965200xem177874,967153r-9183,9084l176773,984250r9389,-9309l177874,967153xem89975,952500l70716,971550r8204,8114l87105,971550r-8023,-7954l95128,963596r2984,-2960l97703,960144r-7728,-7644xem219989,963596r-8041,7954l219989,979503r8022,-7953l219989,963596xem41386,962461r-8364,8274l41480,978684r8345,-8274l41386,962461xem101,965200r,12700l3842,977900r4544,-4505l101,965200xem260036,965200r-3151,l250301,971387r6584,6513l260036,977900r,-12700xem128493,952500r-19259,19050l113973,976237r-495,l122085,968130r-4574,-4534l126900,963596r6562,-6181l128493,952500xem186077,959040r-8203,8113l186162,974941r8183,-8113l186077,959040xem8386,957004l101,965200r8285,8195l16652,965200,8386,957004xem149454,957165r-8122,8035l149454,973234r8104,-8034l149454,957165xem67890,952500r-8207,8136l70716,971550r8041,-7954l79082,963596,67890,952500xem95128,963596r-16046,l87105,971550r8023,-7954xem106319,952500r-7710,7644l98201,960636r11033,10914l117275,963596r236,l106319,952500xem208797,952500r-8207,8136l200915,960636r11033,10914l219989,963596,208797,952500xem231206,952500r-11217,11096l228011,971550r11008,-10914l239432,960636r-8226,-8136xem247226,952500r-8207,8136l239432,960636r10869,10751l256885,965200r3151,l247226,952500xem30118,951848r-8367,8296l33022,970735r8364,-8274l30118,951848xem51457,952500r-10071,9961l49825,970410r9858,-9774l51457,952500xem126900,963596r-9389,l122085,968130r4815,-4534xem174638,948266r-8206,8135l177874,967153r8203,-8113l174638,948266xem192689,952500r-6612,6540l194345,966828r6245,-6192l200915,960636r-8226,-8136xem3842,952500l101,965200r8285,-8196l3842,952500xem13269,952174r-4883,4830l16652,965200r5099,-5056l13269,952174xem141792,949569r-8330,7846l141332,965200r8122,-8035l141792,949569xem158122,948592r-8668,8573l157558,965200r8874,-8799l158122,948592xem70716,933450l51457,952500r8226,8136l67890,952500r-8000,-7933l75891,944567r2985,-2959l77800,940457r-7084,-7007xem109234,933450l89975,952500r8226,8136l98609,960144r7710,-7644l98319,944567r16001,l117305,941608r177,l109234,933450xem200796,944567r-3828,3699l192689,952500r8226,8136l200590,960636r8207,-8136l200796,944567xem239225,944567r-8019,7933l239432,960636r-413,l247226,952500r-8001,-7933xem21656,943878r-8387,8296l21751,960144r8367,-8296l21656,943878xem144953,936217r-16460,16283l133462,957415r8330,-7846l136748,944567r10354,l150244,941608r446,l144953,936217xem166346,940457r-8224,8135l166432,956401r8206,-8135l166346,940457xem48676,933450r-8229,8158l51457,952500r8019,-7933l59890,944567,48676,933450xem75891,944567r-16001,l67890,952500r8001,-7933xem87105,933450r-7068,7007l78964,941608r11011,10892l97994,944567r325,l87105,933450xem114320,944567r-16001,l106319,952500r8001,-7933xem125534,933450r-8229,8158l117482,941608r11011,10892l136512,944567r236,l125534,933450xem189582,933450r-8229,8158l181678,941608r11011,10892l200708,944567r-607,-689l189582,933450xem211948,933450r-10543,10428l200796,944567r8001,7933l219782,941608r414,l211948,933450xem228011,933450r-8229,8158l220196,941608r11010,10892l239225,944567,228011,933450xem250465,933450r-11240,11117l247226,952500r12810,-12700l256885,939800r-6420,-6350xem8502,931489l101,939800r13168,12374l21656,943878r-4330,-4078l3842,939800r6742,-6350l8502,931489xem32199,933450l21656,943878r8462,7970l40447,941608r-8248,-8158xem147102,944567r-10354,l141792,949569r5310,-5002xem158907,933450r-8663,8158l150690,941608r7432,6984l166346,940457r-7439,-7007xem173430,933450r-7084,7007l174638,948266r6715,-6658l181678,941608r-8248,-8158xem51457,914400l32199,933450r8248,8158l48676,933450r-8016,-7948l56692,925502r2991,-2966l51457,914400xem89975,914400l70716,933450r8248,8158l80037,940457r7068,-7007l79089,925502r16032,l98112,922536r-1717,-1786l89975,914400xem125201,917656r-15967,15794l117482,941608r-177,l125534,933450r-8016,-7948l133550,925502r-8349,-7846xem153192,928068r-8239,8149l150690,941608r-446,l158907,933450r-5715,-5382xem181566,925502r-1052,940l173430,933450r8248,8158l181353,941608r8229,-8158l181566,925502xem219995,925502r-8047,7948l220196,941608r-414,l228011,933450r-8016,-7948xem3842,927100r-3741,l101,939800r8401,-8311l3842,927100xem10584,933450r-6742,6350l17326,939800r-6742,-6350xem260036,927100r-3151,l250465,933450r6420,6350l260036,939800r,-12700xem141792,917330r-8242,8172l144953,936217r8239,-8149l141792,917330xem19359,920750l8502,931489r2082,1961l21656,923021r-2297,-2271xem30118,915051r-8462,7970l32199,933450r8034,-7948l40660,925502,30118,915051xem56692,925502r-16032,l48676,933450r8016,-7948xem67890,914400r-8207,8136l70716,933450r8035,-7948l79089,925502,67890,914400xem95121,925502r-16032,l87105,933450r8016,-7948xem106319,914400r-6404,6350l98201,922536r11033,10914l117269,925502r249,l106319,914400xem133550,925502r-16032,l125534,933450r8016,-7948xem160591,920750r-7399,7318l158907,933450r7439,-7008l160591,920750xem174638,918633r-8292,7809l173430,933450r8035,-7948l179064,923021r-4426,-4388xem192689,914400r-8716,8621l181566,925502r8016,7948l200590,922536r325,l192689,914400xem208797,914400r-8207,8136l200915,922536r11033,10914l219982,925502,208797,914400xem231206,914400r-11211,11102l228011,933450r11008,-10914l239432,922536r-8226,-8136xem247226,914400r-8207,8136l239432,922536r11033,10914l256885,927100r3151,l247226,914400xem168691,912737r-8100,8013l166346,926442r8292,-7809l168691,912737xem133462,909484r-8261,8172l133550,925502r8242,-8172l133462,909484xem27622,912576r-8263,8174l21656,923021r8462,-7970l27622,912576xem70716,895350l51457,914400r8226,8136l67890,914400r-8000,-7933l75891,906467r3029,-3003l70716,895350xem105448,899094l89975,914400r8226,8136l99915,920750r6404,-6350l98319,906467r14975,l105448,899094xem200796,906467r-589,495l192689,914400r8226,8136l200590,922536r8207,-8136l200796,906467xem239225,906467r-8019,7933l239432,922536r-413,l247226,914400r-8001,-7933xem16652,901700r-8266,8195l19359,920750r8263,-8174l16652,901700xem157558,901700r-8104,8034l160591,920750r8100,-8013l157558,901700xem179850,901700r-11159,11037l174638,918633r11439,-10774l179850,901700xem122085,898769r-8264,8193l125201,917656r8261,-8172l122085,898769xem141332,901700r-7870,7784l141792,917330r7662,-7596l141332,901700xem38618,901700l27622,912576r2496,2475l41386,904438r-2768,-2738xem101,901700r3741,12700l8386,909895,101,901700xem49825,896489r-8439,7949l51457,914400r8019,-7933l59890,906467,49825,896489xem75891,906467r-16001,l67890,914400r8001,-7933xem87105,895350r-8185,8114l89975,914400r8019,-7933l98319,906467,87105,895350xem113294,906467r-14975,l106319,914400r7502,-7438l113294,906467xem194345,900071r-8268,7788l192689,914400r8019,-7933l198749,904438r-4404,-4367xem211948,895350r-9188,9088l200796,906467r8001,7933l219989,903303r-8041,-7953xem228011,895350r-8022,7953l231206,914400r8019,-7933l228011,895350xem250301,895512r-11076,10955l247226,914400r12810,-12700l256885,901700r-6584,-6188xem19359,882650l101,901700r8285,8195l16652,901700,8666,893782r15971,l27544,890901r157,l19359,882650xem160591,882650r-19259,19050l149454,909734r8104,-8034l149572,893782r15972,l168450,890901r482,l160591,882650xem199108,882650r-19258,19050l186077,907859r8268,-7788l188001,893782r13021,l205807,889276r-6699,-6626xem113731,890901r-8283,8193l113821,906962r8264,-8193l113731,890901xem57877,882650l38618,901700r2768,2738l49825,896489r-2730,-2707l52700,893782r8417,-7928l57877,882650xem78920,887235r-8204,8115l78920,903464r8185,-8114l78920,887235xem219989,887396r-8041,7954l219989,903303r8022,-7953l219989,887396xem3842,889000r-3741,l101,901700r8004,-7918l8666,893782,3842,889000xem24637,893782r-15971,l16652,901700r7985,-7918xem35866,882650r-8322,8251l27701,890901r10917,10799l46622,893782r473,l35866,882650xem138344,882650r-8323,8251l130415,890901r10917,10799l149336,893782r236,l138344,882650xem165544,893782r-15972,l157558,901700r7986,-7918xem176773,882650r-8323,8251l168932,890901r10918,10799l187854,893782r147,l176773,882650xem252050,893782r-1749,1730l256885,901700r3151,l252050,893782xem260036,889000r-3151,l252050,893782r7986,7918l260036,889000xem201022,893782r-13021,l194345,900071r6677,-6289xem102378,880207r-8286,8216l105448,899094r8283,-8193l102378,880207xem122073,882650r-8342,8251l122085,898769r7936,-7868l130415,890901r-8342,-8251xem52700,893782r-5605,l49825,896489r2875,-2707xem240821,882650r-2048,2030l250301,895512r1749,-1730l240821,882650xem69533,877928r-8416,7926l70716,895350r8204,-8115l69533,877928xem85695,880533r-6775,6702l87105,895350r6987,-6927l85695,880533xem214052,881510r-8245,7766l211948,895350r8041,-7954l214052,881510xem230548,876951r-10559,10445l228011,895350r10762,-10670l230548,876951xem38618,863600l19359,882650r8342,8251l27544,890901r8322,-8251l27858,874710r16016,l46815,871795r-2600,-2660l38618,863600xem141332,863600r-19259,19050l130415,890901r-394,l138344,882650r-8008,-7940l146352,874710r2940,-2915l149617,871795r-8285,-8195xem179850,863600r-19259,19050l168932,890901r-482,l176773,882650r-8008,-7940l184781,874710r2940,-2915l188135,871795r-8285,-8195xem207194,874710r-1666,1590l199108,882650r6699,6626l214052,881510r-6858,-6800xem94001,872317r-8306,8216l94092,888423r8286,-8216l94001,872317xem72527,868158l57877,882650r3240,3204l69533,877928r-3246,-3218l72949,874710r3095,-2915l76397,871795r-3870,-3637xem232813,874710r-2265,2241l238773,884680r2048,-2030l232813,874710xem16652,863600r-8266,8195l19359,882650r8027,-7940l27858,874710,16652,863600xem43874,874710r-16016,l35866,882650r8008,-7940xem55081,863600r-5584,5535l46903,871795r10974,10855l65903,874710r384,l55081,863600xem119129,863600r-8266,8195l111099,871795r10974,10855l130099,874710r237,l119129,863600xem146352,874710r-16016,l138344,882650r8008,-7940xem157558,863600r-8266,8195l149617,871795r10974,10855l168617,874710r148,l157558,863600xem184781,874710r-16016,l176773,882650r8008,-7940xem195987,863600r-8266,8195l188135,871795r10973,10855l207135,874710r-2355,-2393l195987,863600xem244046,863600r-11233,11110l240821,882650r10948,-10855l252331,871795r-8285,-8195xem217380,864576r-7826,7741l207194,874710r6858,6800l224367,871795r694,l217380,864576xem84745,863600r-8701,8195l76397,871795r9298,8738l94001,872317r-9256,-8717xem102814,863600r-8813,8717l102378,880207r8485,-8412l111099,871795r-8285,-8195xem72949,874710r-6662,l69533,877928r3416,-3218xem227190,869135r-2823,2660l225061,871795r5487,5156l232813,874710r-5623,-5575xem101,863600r,12700l3842,876300r4544,-4505l101,863600xem260036,863600r-8267,8195l252331,871795r4554,4505l260036,863600xem19359,844550l101,863600r8285,8195l16652,863600,8666,855682r15971,l27622,852723r-8263,-8173xem52774,849597l38618,863600r8285,8195l49497,869135r5584,-5535l47095,855682r12155,l52774,849597xem80847,859928r-8320,8230l76397,871795r-353,l84745,863600r-3898,-3672xem122073,844550r-19259,19050l111099,871795r-236,l119129,863600r-7986,-7918l127115,855682r2985,-2959l130336,852723r-8263,-8173xem160591,844550r-19259,19050l149617,871795r-325,l157558,863600r-7986,-7918l165544,855682r2985,-2959l168854,852723r-8263,-8173xem197627,846015r-17777,17585l188135,871795r-414,l195987,863600r-7986,-7918l203973,855682r1918,-1901l197627,846015xem219989,861996r-2609,2580l225061,871795r-694,l227190,869135r-7201,-7139xem252050,855682r-8004,7918l252331,871795r-562,l260036,863600r-7986,-7918xem231206,850900r-11217,11096l227190,869135r11501,-10832l231206,850900xem69533,849271r-8324,8252l72527,868158r8320,-8230l69533,849271xem208797,850900r-2906,2881l217380,864576r2609,-2580l208797,850900xem3842,850900r-3741,l101,863600r8004,-7918l8666,855682,3842,850900xem24637,855682r-15971,l16652,863600r7985,-7918xem35866,844550r-8244,8173l38618,863600r8004,-7918l47095,855682,35866,844550xem59250,855682r-12155,l55081,863600r6128,-6077l59250,855682xem89975,850900r-9128,9028l84745,863600r9256,-8718l89975,850900xem102378,846992r-8377,7890l102814,863600r8004,-7918l111143,855682r-8765,-8690xem127115,855682r-15972,l119129,863600r7986,-7918xem138344,844550r-8244,8173l130336,852723r10996,10877l149336,855682r236,l138344,844550xem165544,855682r-15972,l157558,863600r7986,-7918xem176773,844550r-8244,8173l168854,852723r10996,10877l187854,855682r147,l176773,844550xem203973,855682r-15972,l195987,863600r7986,-7918xem246897,850574r-8206,7729l244046,863600r8004,-7918l246897,850574xem256885,850900r-4835,4782l260036,863600r-3151,-12700xem239225,842967r-8019,7933l238691,858303r8206,-7729l239225,842967xem61117,841345r-8343,8252l61209,857523r8324,-8252l61117,841345xem109234,831850l89975,850900r4026,3982l102378,846992r-4059,-4025l106651,842967r6827,-6430l113973,836537r-4739,-4687xem200796,842967r-1688,1583l197627,846015r8264,7766l208797,850900r-8001,-7933xem33022,831035l19359,844550r8263,8173l35866,844550r-8081,-8013l38876,836537r-5854,-5502xem130262,836537r-1769,1663l122073,844550r8263,8173l130100,852723r8244,-8173l130262,836537xem168691,836537r-8100,8013l168854,852723r-325,l176773,844550r-8082,-8013xem87105,831850r-8185,8114l89975,850900r8019,-7933l98319,842967,87105,831850xem211948,831850r-9600,9495l200796,842967r8001,7933l219989,839803r-8041,-7953xem228011,831850r-8022,7953l231206,850900r8019,-7933l228011,831850xem250465,831850r-11240,11117l246897,850574r13139,-12374l256885,838200r-6420,-6350xem49825,830710r-8345,8274l52774,849597r8343,-8252l49825,830710xem70716,831850r-9599,9495l69533,849271r9387,-9307l70716,831850xem106651,842967r-8332,l102378,846992r4273,-4025xem189582,831850r-3420,3391l197627,846015r3081,-3048l199160,841345r-9578,-9495xem16652,825500r-8266,8195l19359,844550r8101,-8013l27785,836537,16652,825500xem38876,836537r-11091,l35866,844550r5614,-5566l38876,836537xem122085,828430r-8607,8107l113973,836537r8100,8013l130173,836537r-1218,-1296l122085,828430xem141332,825500r-9848,9741l130262,836537r8082,8013l149454,833534r-8122,-8034xem157558,825500r-8104,8034l160591,844550r8100,-8013l157558,825500xem177874,827453r-9183,9084l176773,844550r9389,-9309l177874,827453xem89975,812800l70716,831850r8204,8114l87105,831850r-8023,-7954l95128,823896r2984,-2960l97703,820444r-7728,-7644xem219989,823896r-8041,7954l219989,839803r8022,-7953l219989,823896xem41386,822761r-8364,8274l41480,838984r8345,-8274l41386,822761xem101,825500r,12700l3842,838200r4544,-4505l101,825500xem260036,825500r-3151,l250465,831850r6420,6350l260036,838200r,-12700xem128493,812800r-19259,19050l113973,836537r-495,l122085,828430r-4574,-4534l126900,823896r6562,-6181l128493,812800xem181560,823896r-1710,1604l177874,827453r8288,7788l189582,831850r-8022,-7954xem8386,817304l101,825500r8285,8195l16652,825500,8386,817304xem149454,817465r-8122,8035l149454,833534r8104,-8034l149454,817465xem67890,812800r-8207,8136l70716,831850r8041,-7954l79082,823896,67890,812800xem95128,823896r-16046,l87105,831850r8023,-7954xem106319,812800r-7710,7644l98201,820936r11033,10914l117275,823896r236,l106319,812800xem192689,812800r-10071,9961l181560,823896r8022,7954l200590,820936r325,l192689,812800xem208797,812800r-8207,8136l200915,820936r11033,10914l219989,823896,208797,812800xem231206,812800r-11217,11096l228011,831850r11008,-10914l239432,820936r-8226,-8136xem247226,812800r-8207,8136l239432,820936r11033,10914l256885,825500r3151,l247226,812800xem30118,812148r-8367,8296l33022,831035r8364,-8274l30118,812148xem51457,812800r-10071,9961l49825,830710r9858,-9774l51457,812800xem126900,823896r-9389,l122085,828430r4815,-4534xem170368,812800r-3936,3901l177874,827453r3597,-3557l180416,822761r-10048,-9961xem3842,812800l101,825500r8285,-8196l3842,812800xem13269,812474r-4883,4830l16652,825500r5099,-5056l13269,812474xem141792,809869r-8330,7846l141332,825500r8122,-8035l141792,809869xem158122,808892r-8668,8573l157558,825500r8874,-8799l158122,808892xem70716,793750l51457,812800r8226,8136l67890,812800r-8000,-7933l75891,804867r2985,-2959l77136,800100r-6420,-6350xem109234,793750l89975,812800r8226,8136l98609,820444r7710,-7644l98319,804867r16001,l117305,801908r177,l109234,793750xem200796,804867r-4157,4025l192689,812800r8226,8136l200590,820936r8207,-8136l200796,804867xem239225,804867r-8019,7933l239432,820936r-413,l247226,812800r-8001,-7933xem21656,804178r-8387,8296l21751,820444r8367,-8296l21656,804178xem144953,796517r-16460,16283l133462,817715r8330,-7846l136748,804867r10354,l150244,801908r446,l144953,796517xem173430,793750r-15308,15142l166432,816701r3936,-3901l162367,804867r16001,l181353,801908r325,l173430,793750xem48676,793750r-8229,8158l51457,812800r8019,-7933l59890,804867,48676,793750xem75891,804867r-16001,l67890,812800r8001,-7933xem87105,793750r-6405,6350l78964,801908r11011,10892l97994,804867r325,l87105,793750xem114320,804867r-16001,l106319,812800r8001,-7933xem125534,793750r-8229,8158l117482,801908r11011,10892l136512,804867r236,l125534,793750xem178368,804867r-16001,l170368,812800r8000,-7933xem189582,793750r-8229,8158l181678,801908r11011,10892l200708,804867r-607,-689l189582,793750xem211948,793750r-10543,10428l200796,804867r8001,7933l219782,801908r414,l211948,793750xem228011,793750r-8229,8158l220196,801908r11010,10892l239225,804867,228011,793750xem250465,793750r-11240,11117l247226,812800r12810,-12700l256885,800100r-6420,-6350xem8502,791789l101,800100r13168,12374l21656,804178r-4330,-4078l3842,800100r6742,-6350l8502,791789xem32199,793750l21656,804178r8462,7970l40447,801908r-8248,-8158xem147102,804867r-10354,l141792,809869r5310,-5002xem154931,797494r-4687,4414l150690,801908r7432,6984l162190,804867r177,l154931,797494xem51457,774700l32199,793750r8248,8158l48676,793750r-8016,-7948l56692,785802r2991,-2966l51457,774700xem89975,774700l70716,793750r8248,8158l80700,800100r6405,-6350l79089,785802r16032,l98112,782836r-1717,-1786l89975,774700xem125201,777956r-15967,15794l117482,801908r-177,l125534,793750r-8016,-7948l133550,785802r-8349,-7846xem149454,792065r-4501,4452l150690,801908r-446,l154931,797494r-5477,-5429xem181566,785802r-1052,940l173430,793750r8248,8158l181353,801908r8229,-8158l181566,785802xem219995,785802r-8047,7948l220196,801908r-414,l228011,793750r-8016,-7948xem3842,787400r-3741,l101,800100r8401,-8311l3842,787400xem10584,793750r-6742,6350l17326,800100r-6742,-6350xem260036,787400r-3151,l250465,793750r6420,6350l260036,800100r,-12700xem160591,781050r-11137,11015l154931,797494r11415,-10752l160591,781050xem138344,781050r-4794,4752l144953,796517r4501,-4452l138344,781050xem19359,781050l8502,791789r2082,1961l21656,783321r-2297,-2271xem30118,775351r-8462,7970l32199,793750r8034,-7948l40660,785802,30118,775351xem56692,785802r-16032,l48676,793750r8016,-7948xem67890,774700r-8207,8136l70716,793750r8035,-7948l79089,785802,67890,774700xem95121,785802r-16032,l87105,793750r8016,-7948xem106319,774700r-6404,6350l98201,782836r11033,10914l117269,785802r249,l106319,774700xem133550,785802r-16032,l125534,793750r8016,-7948xem174638,778933r-8292,7809l173430,793750r8035,-7948l179064,783321r-4426,-4388xem192689,774700r-8716,8621l181566,785802r8016,7948l200590,782836r325,l192689,774700xem208797,774700r-8207,8136l200915,782836r11033,10914l219982,785802,208797,774700xem231206,774700r-11211,11102l228011,793750r11008,-10914l239432,782836r-8226,-8136xem247226,774700r-8207,8136l239432,782836r11033,10914l256885,787400r3151,l247226,774700xem168691,773037r-8100,8013l166346,786742r8292,-7809l168691,773037xem130262,773037r-1769,1663l125201,777956r8349,7846l138344,781050r-8082,-8013xem38618,762000l19359,781050r2297,2271l30118,775351r-2333,-2314l32575,773037r8811,-8299l38618,762000xem70716,755650l51457,774700r8226,8136l67890,774700r-8000,-7933l75891,766767r3029,-3003l70716,755650xem105448,759394l89975,774700r8226,8136l99915,781050r6404,-6350l98319,766767r14975,l105448,759394xem200796,766767r-589,495l192689,774700r8226,8136l200590,782836r8207,-8136l200796,766767xem239225,766767r-8019,7933l239432,782836r-413,l247226,774700r-8001,-7933xem16652,762000r-8266,8195l19359,781050r8101,-8013l27785,773037,16652,762000xem141332,762000r-8285,8195l130262,773037r8082,8013l149454,770034r-8122,-8034xem157558,762000r-8104,8034l160591,781050r8100,-8013l157558,762000xem179850,762000r-11159,11037l174638,778933r11439,-10774l179850,762000xem119129,762000r-5308,5262l125201,777956r4972,-4919l127395,770195r-8266,-8195xem32575,773037r-4790,l30118,775351r2457,-2314xem101,762000r3741,12700l8386,770195,101,762000xem49825,756789r-8439,7949l51457,774700r8019,-7933l59890,766767,49825,756789xem75891,766767r-16001,l67890,774700r8001,-7933xem87105,755650r-8185,8114l89975,774700r8019,-7933l98319,766767,87105,755650xem113294,766767r-14975,l106319,774700r7502,-7438l113294,766767xem194345,760371r-8268,7788l192689,774700r8019,-7933l198749,764738r-4404,-4367xem211948,755650r-9188,9088l200796,766767r8001,7933l219989,763603r-8041,-7953xem228011,755650r-8022,7953l231206,774700r8019,-7933l228011,755650xem250301,755812r-11076,10955l247226,774700r12810,-12700l256885,762000r-6584,-6188xem19359,742950l101,762000r8285,8195l16652,762000,8666,754082r15971,l27622,751123r-8263,-8173xem160591,742950r-19259,19050l149454,770034r8104,-8034l149572,754082r15972,l168529,751123r325,l160591,742950xem199108,742950r-19258,19050l186077,768159r8268,-7788l188001,754082r13021,l205807,749576r-6699,-6626xem122073,742950r-16625,16444l113821,767262r5308,-5262l111143,754082r15972,l130100,751123r236,l122073,742950xem57877,742950l38618,762000r2768,2738l49825,756789r-2730,-2707l52700,754082r8417,-7928l57877,742950xem78920,747535r-8204,8115l78920,763764r8185,-8114l78920,747535xem219989,747696r-8041,7954l219989,763603r8022,-7953l219989,747696xem3842,749300r-3741,l101,762000r8004,-7918l8666,754082,3842,749300xem24637,754082r-15971,l16652,762000r7985,-7918xem35866,742950r-8244,8173l38618,762000r8004,-7918l47095,754082,35866,742950xem127115,754082r-15972,l119129,762000r7986,-7918xem138344,742950r-8244,8173l130336,751123r10996,10877l149336,754082r236,l138344,742950xem165544,754082r-15972,l157558,762000r7986,-7918xem176773,742950r-8244,8173l168854,751123r10996,10877l187854,754082r147,l176773,742950xem252050,754082r-1749,1730l256885,762000r3151,l252050,754082xem260036,749300r-3151,l252050,754082r7986,7918l260036,749300xem201022,754082r-13021,l194345,760371r6677,-6289xem99915,742950r-5823,5773l105448,759394r5370,-5312l111143,754082,99915,742950xem52700,754082r-5605,l49825,756789r2875,-2707xem240821,742950r-2048,2030l250301,755812r1749,-1730l240821,742950xem69533,738228r-8416,7926l70716,755650r8204,-8115l69533,738228xem85695,740833r-6775,6702l87105,755650r6987,-6927l85695,740833xem214052,741810r-8245,7766l211948,755650r8041,-7954l214052,741810xem230548,737251r-10559,10445l228011,755650r10762,-10670l230548,737251xem38618,723900l19359,742950r8263,8173l35866,742950r-8008,-7940l43874,735010r2941,-2915l44215,729435r-5597,-5535xem141332,723900r-19259,19050l130336,751123r-236,l138344,742950r-8008,-7940l146352,735010r2940,-2915l149617,732095r-8285,-8195xem179850,723900r-19259,19050l168854,751123r-325,l176773,742950r-8008,-7940l184781,735010r2940,-2915l188135,732095r-8285,-8195xem207194,735010r-1666,1590l199108,742950r6699,6626l214052,741810r-6858,-6800xem102814,723900l85695,740833r8397,7890l99915,742950r-8008,-7940l107922,735010r2941,-2915l111099,732095r-8285,-8195xem72527,728458l57877,742950r3240,3204l69533,738228r-3246,-3218l72949,735010r3095,-2915l76397,732095r-3870,-3637xem232813,735010r-2265,2241l238773,744980r2048,-2030l232813,735010xem16652,723900r-8266,8195l19359,742950r8027,-7940l27858,735010,16652,723900xem43874,735010r-16016,l35866,742950r8008,-7940xem55081,723900r-5584,5535l46903,732095r10974,10855l65903,735010r384,l55081,723900xem107922,735010r-16015,l99915,742950r8007,-7940xem119129,723900r-8266,8195l111099,732095r10974,10855l130099,735010r237,l119129,723900xem146352,735010r-16016,l138344,742950r8008,-7940xem157558,723900r-8266,8195l149617,732095r10974,10855l168617,735010r148,l157558,723900xem184781,735010r-16016,l176773,742950r8008,-7940xem195987,723900r-8266,8195l188135,732095r10973,10855l207135,735010r-2882,-2915l195987,723900xem244046,723900r-11233,11110l240821,742950r10948,-10855l252331,732095r-8285,-8195xem217380,724876r-7298,7219l207194,735010r6858,6800l224367,732095r694,l217380,724876xem82671,725853r-6627,6242l76397,732095r9298,8738l91582,735010r325,l82671,725853xem72949,735010r-6662,l69533,738228r3416,-3218xem227190,729435r-2823,2660l225061,732095r5487,5156l232813,735010r-5623,-5575xem101,723900r,12700l3842,736600r4544,-4505l101,723900xem260036,723900r-8267,8195l252331,732095r4554,4505l260036,723900xem19359,704850l101,723900r8285,8195l16652,723900,8666,715982r15971,l27622,713023r-8263,-8173xem52774,709897l38618,723900r8285,8195l49497,729435r5584,-5535l47095,715982r12155,l52774,709897xem78920,722135r-6393,6323l76397,732095r-353,l82671,725853r-3751,-3718xem122073,704850r-19259,19050l111099,732095r-236,l119129,723900r-7986,-7918l127115,715982r2985,-2959l130336,713023r-8263,-8173xem160591,704850r-19259,19050l149617,732095r-325,l157558,723900r-7986,-7918l165544,715982r2985,-2959l168854,713023r-8263,-8173xem197627,706315r-17777,17585l188135,732095r-414,l195987,723900r-7986,-7918l203973,715982r1918,-1901l197627,706315xem219989,722296r-2609,2580l225061,732095r-694,l227190,729435r-7201,-7139xem252050,715982r-8004,7918l252331,732095r-562,l260036,723900r-7986,-7918xem231206,711200r-11217,11096l227190,729435r11501,-10832l231206,711200xem67890,711200r-6681,6623l72527,728458r6393,-6323l67890,711200xem89975,711200l78920,722135r3751,3718l94001,715182r-4026,-3982xem208797,711200r-2906,2881l217380,724876r2609,-2580l208797,711200xem3842,711200r-3741,l101,723900r8004,-7918l8666,715982,3842,711200xem24637,715982r-15971,l16652,723900r7985,-7918xem35866,704850r-8244,8173l38618,723900r8004,-7918l47095,715982,35866,704850xem59250,715982r-12155,l55081,723900r6128,-6077l59250,715982xem102378,707292r-8377,7890l102814,723900r8004,-7918l111143,715982r-8765,-8690xem127115,715982r-15972,l119129,723900r7986,-7918xem138344,704850r-8244,8173l130336,713023r10996,10877l149336,715982r236,l138344,704850xem165544,715982r-15972,l157558,723900r7986,-7918xem176773,704850r-8244,8173l168854,713023r10996,10877l187854,715982r147,l176773,704850xem203973,715982r-15972,l195987,723900r7986,-7918xem246897,710874r-8206,7729l244046,723900r8004,-7918l246897,710874xem256885,711200r-4835,4782l260036,723900r-3151,-12700xem239225,703267r-8019,7933l238691,718603r8206,-7729l239225,703267xem70716,692150l52774,709897r8435,7926l67890,711200r-8000,-7933l75891,703267r3029,-3003l70716,692150xem109234,692150l89975,711200r4026,3982l102378,707292r-4059,-4025l106651,703267r6827,-6430l113973,696837r-4739,-4687xem200796,703267r-1688,1583l197627,706315r8264,7766l208797,711200r-8001,-7933xem33022,691335l19359,704850r8263,8173l35866,704850r-8081,-8013l38876,696837r-5854,-5502xem130262,696837r-1769,1663l122073,704850r8263,8173l130100,713023r8244,-8173l130262,696837xem168691,696837r-8100,8013l168854,713023r-325,l176773,704850r-8082,-8013xem75891,703267r-16001,l67890,711200r8001,-7933xem87105,692150r-8185,8114l89975,711200r8019,-7933l98319,703267,87105,692150xem211948,692150r-8204,8114l200796,703267r8001,7933l219989,700103r-8041,-7953xem228011,692150r-8022,7953l231206,711200r8019,-7933l228011,692150xem250465,692150r-11240,11117l246897,710874r13139,-12374l256885,698500r-6420,-6350xem48676,692150r-7196,7134l52774,709897r6702,-6630l59890,703267,48676,692150xem106651,703267r-8332,l102378,707292r4273,-4025xem189582,692150r-3420,3391l197627,706315r3081,-3048l197767,700264r-8185,-8114xem16652,685800r-8266,8195l19359,704850r8101,-8013l27785,696837,16652,685800xem38876,696837r-11091,l35866,704850r5614,-5566l38876,696837xem122085,688730r-8607,8107l113973,696837r8100,8013l130173,696837r-1218,-1296l122085,688730xem141332,685800r-9848,9741l130262,696837r8082,8013l149454,693834r-8122,-8034xem157558,685800r-8104,8034l160591,704850r8100,-8013l157558,685800xem177874,687753r-9183,9084l176773,704850r9389,-9309l177874,687753xem89975,673100l70716,692150r8204,8114l87105,692150r-8023,-7954l95128,684196r2984,-2960l97703,680744r-7728,-7644xem219989,684196r-8041,7954l219989,700103r8022,-7953l219989,684196xem51457,673100l33022,691335r8458,7949l48676,692150r-8023,-7954l56699,684196r2984,-2960l51457,673100xem101,685800r,12700l3842,698500r4544,-4505l101,685800xem260036,685800r-3151,l250465,692150r6420,6350l260036,698500r,-12700xem128493,673100r-19259,19050l113973,696837r-495,l122085,688730r-4574,-4534l126900,684196r6562,-6181l128493,673100xem181560,684196r-1710,1604l177874,687753r8288,7788l189582,692150r-8022,-7954xem8598,677815l101,685800r8285,8195l16652,685800,8598,677815xem149504,677815r-302,200l141332,685800r8122,8034l157558,685800r-8054,-7985xem56699,684196r-16046,l48676,692150r8023,-7954xem67890,673100r-8207,8136l70716,692150r8041,-7954l79082,684196,67890,673100xem95128,684196r-16046,l87105,692150r8023,-7954xem106319,673100r-7710,7644l98201,681236r11033,10914l117275,684196r236,l106319,673100xem192689,673100r-8226,8136l181560,684196r8022,7954l200590,681236r325,l192689,673100xem208797,673100r-8207,8136l200915,681236r11033,10914l219989,684196,208797,673100xem231206,673100r-11217,11096l228011,692150r11008,-10914l239432,681236r-8226,-8136xem247226,673100r-8207,8136l239432,681236r11033,10914l256885,685800r3151,l247226,673100xem29461,673100r-7710,7644l33022,691335r7218,-7139l40653,684196,29461,673100xem126900,684196r-9389,l122085,688730r4815,-4534xem170368,673100r-3936,3901l177874,687753r3597,-3557l178575,681236r-8207,-8136xem3842,673100l101,685800r8497,-7985l3842,673100xem13616,673100r-5018,4715l16652,685800r5099,-5056l13616,673100xem141792,670169r-8330,7846l141332,685800r8072,-7985l148684,677001r-6892,-6832xem158122,669192r-7895,7809l149504,677815r8054,7985l166432,677001r-8310,-7809xem70716,654050l51457,673100r8226,8136l67890,673100r-8000,-7933l75891,665167r2985,-2959l77136,660400r-6420,-6350xem109234,654050l89975,673100r8226,8136l98609,680744r7710,-7644l98319,665167r16001,l117305,662208r177,l109234,654050xem200796,665167r-379,288l192689,673100r8226,8136l200590,681236r8207,-8136l200796,665167xem239225,665167r-8019,7933l239432,681236r-413,l247226,673100r-8001,-7933xem21751,665455r-8135,7645l21751,680744r7710,-7644l21751,665455xem144953,656817r-16460,16283l133462,678015r8330,-7846l136748,665167r10354,l150244,662208r446,l144953,656817xem173430,654050r-15308,15142l166432,677001r3936,-3901l162367,665167r16001,l181353,662208r325,l173430,654050xem101,660400r3741,12700l8598,668384,101,660400xem16652,660400r-8054,7984l13616,673100r8135,-7645l16652,660400xem33022,654864l21751,665455r7710,7645l40447,662208r-7425,-7344xem48676,654050r-8229,8158l51457,673100r8019,-7933l59890,665167,48676,654050xem75891,665167r-16001,l67890,673100r8001,-7933xem87105,654050r-6405,6350l78964,662208r11011,10892l97994,665167r325,l87105,654050xem114320,665167r-16001,l106319,673100r8001,-7933xem125534,654050r-8229,8158l117482,662208r11011,10892l136512,665167r236,l125534,654050xem178368,665167r-16001,l170368,673100r8000,-7933xem189582,654050r-8229,8158l181678,662208r11011,10892l200708,665167r-2897,-2959l189582,654050xem211948,654050r-8249,8158l200796,665167r8001,7933l219782,662208r414,l211948,654050xem228011,654050r-8229,8158l220196,662208r11010,10892l239225,665167,228011,654050xem250465,654050r-11240,11117l247226,673100r12810,-12700l256885,660400r-6420,-6350xem147102,665167r-10354,l141792,670169r5310,-5002xem154931,657794r-4687,4414l150690,662208r7432,6984l162190,665167r177,l154931,657794xem8386,652204l101,660400r8497,7984l16652,660400,8386,652204xem41480,646915r-8458,7949l40447,662208r8229,-8158l41480,646915xem89975,635000l70716,654050r8248,8158l80700,660400r6405,-6350l79089,646102r16032,l98112,643136r-1717,-1786l89975,635000xem125201,638256r-15967,15794l117482,662208r-177,l125534,654050r-8016,-7948l133550,646102r-8349,-7846xem149454,652365r-4501,4452l150690,662208r-446,l154931,657794r-5477,-5429xem181566,646102r-924,813l173430,654050r8248,8158l181353,662208r8229,-8158l181566,646102xem219995,646102r-8047,7948l220196,662208r-414,l228011,654050r-8016,-7948xem3842,647700r-3741,l101,660400r8285,-8196l3842,647700xem19359,641350l8386,652204r8266,8196l27622,649523r-8263,-8173xem260036,647700r-3151,l250465,654050r6420,6350l260036,660400r,-12700xem160591,641350r-11137,11015l154931,657794r11415,-10752l160591,641350xem138344,641350r-4794,4752l144953,656817r4501,-4452l138344,641350xem35866,641350r-8244,8173l33022,654864r8458,-7949l35866,641350xem52774,636302l41480,646915r7196,7135l59683,643136r-6909,-6834xem67890,635000r-8207,8136l70716,654050r8035,-7948l79089,646102,67890,635000xem95121,646102r-16032,l87105,654050r8016,-7948xem106319,635000r-6404,6350l98201,643136r11033,10914l117269,646102r249,l106319,635000xem133550,646102r-16032,l125534,654050r8016,-7948xem174638,639233r-8292,7809l173430,654050r8035,-7948l178575,643136r-3937,-3903xem192689,635000r-8226,8136l181566,646102r8016,7948l200590,643136r325,l192689,635000xem208797,635000r-8207,8136l200915,643136r11033,10914l219982,646102,208797,635000xem231206,635000r-11211,11102l228011,654050r11008,-10914l239432,643136r-8226,-8136xem246897,635325r-7878,7811l239432,643136r11033,10914l256885,647700r3151,l246897,635325xem38618,622300l19359,641350r8263,8173l35866,641350r-8081,-8013l43948,633337r2867,-2842l44845,628459r-6227,-6159xem168691,633337r-8100,8013l166346,647042r8292,-7809l168691,633337xem130262,633337r-1769,1663l125201,638256r8349,7846l138344,641350r-8082,-8013xem72527,617741l52774,636302r6909,6834l67890,635000r-6597,-6541l74487,628459r4433,-4395l72527,617741xem105448,619694l89975,635000r8226,8136l99915,641350r6404,-6350l98275,627024r14972,l105448,619694xem200752,627024r-8063,7976l200915,643136r-325,l208797,635000r-8045,-7976xem238691,627596r-7485,7404l239432,643136r-413,l246897,635325r-8206,-7729xem16652,622300r-8266,8195l19359,641350r8101,-8013l27785,633337,16652,622300xem43948,633337r-16163,l35866,641350r8082,-8013xem141332,622300r-8285,8195l130262,633337r8082,8013l149292,630495r325,l141332,622300xem157558,622300r-8266,8195l149617,630495r10974,10855l168691,633337,157558,622300xem179850,622300r-11159,11037l174638,639233r11439,-10774l179850,622300xem119129,622300r-4765,4724l113857,627596r11344,10660l130173,633337r-2778,-2842l119129,622300xem55081,622300r-6213,6159l46903,630495r5871,5807l61121,628459r172,l55081,622300xem244046,622300r-5355,5296l246897,635325r4872,-4830l252331,630495r-8285,-8195xem101,622300r3741,12700l8386,630495,101,622300xem74487,628459r-13194,l67890,635000r6597,-6541xem87105,615950r-8185,8114l89975,635000r8063,-7976l98275,627024,87105,615950xem113247,627024r-14972,l106319,635000r7468,-7404l113247,627024xem194345,620671r-8268,7788l192689,635000r8063,-7976l194345,620671xem211948,615950r-11196,11074l208797,635000r11192,-11097l211948,615950xem227190,616764r-7201,7139l231206,635000r7485,-7404l227190,616764xem260036,622300r-8267,8195l252331,630495r4554,4505l260036,622300xem19359,603250l101,622300r8285,8195l16652,622300,8666,614382r15971,l27622,611423r-8263,-8173xem57877,603250l38618,622300r8285,8195l48868,628459r6213,-6159l47095,614382r15971,l66051,611423r-1475,-1547l57877,603250xem160591,603250r-19259,19050l149617,630495r-325,l157558,622300r-7986,-7918l165544,614382r2985,-2959l168854,611423r-8263,-8173xem252050,614382r-8004,7918l252331,630495r-562,l260036,622300r-7986,-7918xem199108,603250r-19258,19050l186077,628459r8268,-7788l188001,614382r13021,l205807,609876r-6699,-6626xem122073,603250r-16625,16444l113857,627596r507,-572l119129,622300r-7986,-7918l127115,614382r2985,-2959l130336,611423r-8263,-8173xem80978,609876r-1728,1547l72527,617741r6393,6323l87105,615950r-6127,-6074xem218972,609023r-605,577l211948,615950r8041,7953l227190,616764r-8218,-7741xem3842,609600r-3741,l101,622300r8004,-7918l8666,614382,3842,609600xem24637,614382r-15971,l16652,622300r7985,-7918xem35866,603250r-8244,8173l38618,622300r8004,-7918l47095,614382,35866,603250xem63066,614382r-15971,l55081,622300r7985,-7918xem127115,614382r-15972,l119129,622300r7986,-7918xem138344,603250r-8244,8173l130336,611423r10996,10877l149336,614382r236,l138344,603250xem165544,614382r-15972,l157558,622300r7986,-7918xem176773,603250r-8244,8173l168854,611423r10996,10877l187854,614382r147,l176773,603250xem240821,603250r-8244,8173l233050,611423r10996,10877l252050,614382,240821,603250xem260036,609600r-3151,l252050,614382r7986,7918l260036,609600xem201022,614382r-13021,l194345,620671r6677,-6289xem99915,603250r-5823,5773l105448,619694r5370,-5312l111143,614382,99915,603250xem74295,603250r-6683,6626l66140,611423r6387,6318l80897,609876r-197,-276l74295,603250xem224787,603250r-5815,5773l227190,616764r5387,-5341l233050,611423r-8263,-8173xem87948,603250r-6758,6350l80978,609876r6127,6074l94092,609023r-6144,-5773xem212842,603250r-7035,6626l211948,615950r7002,-6927l212842,603250xem38618,584200l19359,603250r8263,8173l35866,603250r-8008,-7940l43874,595310r2941,-2915l45038,590550r-6420,-6350xem72527,588758l57877,603250r8263,8173l67612,609876r6683,-6626l66287,595310r13212,l72527,588758xem141332,584200r-19259,19050l130336,611423r-236,l138344,603250r-8008,-7940l146352,595310r2940,-2915l149617,592395r-8285,-8195xem179850,584200r-19259,19050l168854,611423r-325,l176773,603250r-8008,-7940l184781,595310r2940,-2915l188135,592395r-8285,-8195xem232813,595310r-8026,7940l233050,611423r-473,l240821,603250r-8008,-7940xem205849,596663r-321,237l199108,603250r6699,6626l212842,603250r-6993,-6587xem94102,597487r-6154,5763l94092,609023r5823,-5773l94102,597487xem16652,584200r-8266,8195l19359,603250r8027,-7940l27858,595310,16652,584200xem43874,595310r-16016,l35866,603250r8008,-7940xem55081,584200r-6405,6350l46903,592395r10974,10855l65903,595310r384,l55081,584200xem79499,595310r-13212,l74295,603250r6644,-6587l79499,595310xem87105,590550r-6166,6113l87948,603250r6133,-5763l93510,596900r-6405,-6350xem105448,586805l94705,596900r-603,587l99915,603250r10948,-10855l111099,592395r-5651,-5590xem119129,584200r-8266,8195l111099,592395r10974,10855l130099,595310r237,l119129,584200xem146352,595310r-16016,l138344,603250r8008,-7940xem157558,584200r-8266,8195l149617,592395r10974,10855l168617,595310r148,l157558,584200xem184781,595310r-16016,l176773,603250r8008,-7940xem194345,585828r-6624,6567l188135,592395r10973,10855l205767,596663r-1354,-1353l194345,585828xem211948,590550r-4813,4760l205849,596663r6993,6587l218961,597487r-7013,-6937xem227190,589735r-8229,7752l224787,603250r8026,-7940l227190,589735xem244046,584200r-11233,11110l240821,603250r10948,-10855l252331,592395r-8285,-8195xem219989,582596r-8041,7954l218961,597487r8229,-7752l219989,582596xem101,584200r,12700l3842,596900r4544,-4505l101,584200xem260036,584200r-8267,8195l252331,592395r4554,4505l260036,596900r,-12700xem78920,582435r-6393,6323l80939,596663r6166,-6113l78920,582435xem19359,565150l101,584200r8285,8195l16652,584200,8666,576282r15971,l27622,573323r-8263,-8173xem52774,570197l38618,584200r8285,8195l48676,590550r6405,-6350l47095,576282r12155,l52774,570197xem113821,578937r-8373,7868l111099,592395r-236,l119129,584200r-5308,-5263xem160591,565150r-19259,19050l149617,592395r-325,l157558,584200r-7986,-7918l165544,576282r2985,-2959l168854,573323r-8263,-8173xem192689,571500r-12839,12700l188135,592395r-414,l194345,585828r-8180,-7705l199385,578123r-6696,-6623xem252050,576282r-8004,7918l252331,592395r-562,l260036,584200r-7986,-7918xem89975,571500l78920,582435r8185,8115l98157,579592r-8182,-8092xem208797,571500r-8163,8092l200870,579592r11078,10958l219989,582596,208797,571500xem231206,571500r-11217,11096l227190,589735r11465,-10798l237903,578123r-6697,-6623xem67890,571500r-6681,6623l72527,588758r6393,-6323l67890,571500xem106319,571500r-8162,8092l105448,586805r8373,-7868l106319,571500xem199385,578123r-13220,l194345,585828r6289,-6236l200870,579592r-1485,-1469xem3842,571500l101,584200r8004,-7918l8666,576282,3842,571500xem24637,576282r-15971,l16652,584200r7985,-7918xem35866,565150r-8244,8173l38618,584200r8004,-7918l47095,576282,35866,565150xem59250,576282r-12155,l55081,584200r6128,-6077l59250,576282xem125201,568243r-11380,10694l119129,584200r10971,-10877l130336,573323r-5135,-5080xem138344,565150r-8244,8173l130336,573323r10996,10877l149336,576282r236,l138344,565150xem165544,576282r-15972,l157558,584200r7986,-7918xem174638,567266r-6109,6057l168854,573323r10996,10877l185992,578123r173,l174638,567266xem246897,571174r-7378,6949l238725,578937r5321,5263l252050,576282r-5153,-5108xem256885,571500r-4835,4782l260036,584200r-3151,-12700xem109234,552450l89975,571500r8182,8092l106319,571500r-8000,-7933l114320,563567r3029,-3003l116446,559584r-7212,-7134xem200796,563567r-1688,1583l192689,571500r8181,8092l200634,579592r8163,-8092l200796,563567xem239225,563567r-8019,7933l238725,578937r794,-814l246897,571174r-7672,-7607xem70716,552450l52774,570197r8435,7926l67890,571500r-8000,-7933l75891,563567r3029,-3003l70716,552450xem27622,556976r-8263,8174l27622,573323r8244,-8173l27622,556976xem144953,549682r-19752,18561l130336,573323r-236,l138344,565150r-4625,-4586l142968,560564r6486,-6430l144953,549682xem166346,559457r-5755,5693l168854,573323r-325,l174638,567266r-8292,-7809xem75891,563567r-16001,l67890,571500r8001,-7933xem87105,552450r-8185,8114l89975,571500r8019,-7933l98319,563567,87105,552450xem114320,563567r-16001,l106319,571500r8001,-7933xem189582,552450r-8185,8114l181634,560564r11055,10936l200708,563567r-2941,-3003l189582,552450xem211948,552450r-8204,8114l200796,563567r8001,7933l219826,560564r325,l211948,552450xem228011,552450r-8185,8114l220151,560564r11055,10936l239225,563567,228011,552450xem250465,552450r-11240,11117l246897,571174r13139,-12374l256885,558800r-6420,-6350xem48676,552450r-7196,7134l52774,570197r6702,-6630l59890,563567,48676,552450xem125534,552450r-7196,7134l117438,560564r7763,7679l133372,560564r347,l125534,552450xem173430,552450r-7084,7007l174638,567266r6759,-6702l181634,560564r-8204,-8114xem16652,546100r-8266,8195l19359,565150r8263,-8174l16652,546100xem33022,551635r-5400,5341l35866,565150r5614,-5566l33022,551635xem142968,560564r-9249,l138344,565150r4624,-4586xem154931,548705r-5477,5429l160591,565150r5755,-5693l154931,548705xem89975,533400l70716,552450r8204,8114l87105,552450r-8018,-7950l95123,544500r2989,-2964l97703,541044r-7728,-7644xem128493,533400r-19259,19050l117438,560564r900,-980l125534,552450r-8018,-7950l133552,544500r2989,-2964l136719,541536r-8226,-8136xem181565,544500r-1715,1600l173430,552450r8204,8114l181397,560564r8185,-8114l181565,544500xem219994,544500r-8046,7950l220151,560564r-325,l228011,552450r-8017,-7950xem51457,533400l33022,551635r8458,7949l48676,552450r-8018,-7950l56694,544500r2989,-2964l51457,533400xem101,546100r,12700l3842,558800r4544,-4505l101,546100xem260036,546100r-3151,l250465,552450r6420,6350l260036,558800r,-12700xem8598,538115l101,546100r8285,8195l16652,546100,8598,538115xem150467,544500r-5514,5182l149454,554134r5477,-5429l150467,544500xem56694,544500r-16036,l48676,552450r8018,-7950xem67890,533400r-8207,8136l70716,552450r8036,-7950l79087,544500,67890,533400xem95123,544500r-16036,l87105,552450r8018,-7950xem106319,533400r-7710,7644l98201,541536r11033,10914l117270,544500r246,l106319,533400xem133552,544500r-16036,l125534,552450r8018,-7950xem170368,533400r-8207,8136l162397,541536r11033,10914l181466,544500r-2891,-2964l170368,533400xem192689,533400r-8226,8136l181565,544500r8017,7950l200590,541536r325,l192689,533400xem208797,533400r-8207,8136l200915,541536r11033,10914l219984,544500,208797,533400xem231206,533400r-11212,11100l228011,552450r11008,-10914l239432,541536r-8226,-8136xem247226,533400r-8207,8136l239432,541536r11033,10914l256885,546100r3151,l247226,533400xem29461,533400r-7710,7644l33022,551635r7213,-7135l40658,544500,29461,533400xem141792,536330r-5251,5206l136719,541536r8234,8146l150467,544500r-8675,-8170xem158122,537307r-7655,7193l154931,548705r7230,-7169l162397,541536r-4275,-4229xem3842,533400l101,546100r8497,-7985l3842,533400xem13616,533400r-5018,4715l16652,546100r5099,-5056l13616,533400xem70716,514350l51457,533400r8226,8136l67890,533400r-8000,-7933l75891,525467r2985,-2959l77136,520700r-6420,-6350xem109234,514350l89975,533400r8226,8136l98609,541044r7710,-7644l98319,525467r16001,l117305,522508r177,l109234,514350xem133462,528484r-4969,4916l136719,541536r-178,l141792,536330r-8330,-7846xem166432,529498r-8310,7809l162397,541536r-236,l170368,533400r-3936,-3902xem200796,525467r-379,288l192689,533400r8226,8136l200590,541536r8207,-8136l200796,525467xem239225,525467r-8019,7933l239432,541536r-413,l247226,533400r-8001,-7933xem21751,525755r-8135,7645l21751,541044r7710,-7644l21751,525755xem157558,520700r-8104,8034l158122,537307r8310,-7809l157558,520700xem141332,520700r-7870,7784l141792,536330r7662,-7596l141332,520700xem101,520700r3741,12700l8548,528734r-163,-250l101,520700xem16652,520700r-7852,7784l8651,528734r4965,4666l21751,525755r-5099,-5055xem33022,515164l21751,525755r7710,7645l40447,522508r-7425,-7344xem48676,514350r-8229,8158l51457,533400r8019,-7933l59890,525467,48676,514350xem75891,525467r-16001,l67890,533400r8001,-7933xem87105,514350r-6405,6350l78964,522508r11011,10892l97994,525467r325,l87105,514350xem114320,525467r-16001,l106319,533400r8001,-7933xem122085,517769r-4780,4739l117482,522508r11011,10892l133462,528484,122085,517769xem177874,518746r-11442,10752l170368,533400r10985,-10892l181678,522508r-3804,-3762xem189582,514350r-8229,8158l181678,522508r11011,10892l200708,525467r-2897,-2959l189582,514350xem211948,514350r-8249,8158l200796,525467r8001,7933l219782,522508r414,l211948,514350xem228011,514350r-8229,8158l220196,522508r11010,10892l239225,525467,228011,514350xem250465,514350r-11240,11117l247226,533400r12810,-12700l256885,520700r-6420,-6350xem8386,512504l101,520700r8550,8034l8800,528484r7852,-7784l8386,512504xem149454,512665r-8122,8035l149454,528734r8104,-8034l149454,512665xem41480,507215r-8458,7949l40447,522508r8229,-8158l41480,507215xem78920,506235r-8204,8115l78964,522508r1736,-1808l87105,514350r-8185,-8115xem113731,509901r-4497,4449l117482,522508r-177,l122085,517769r-8354,-7868xem186162,510958r-8288,7788l181678,522508r-325,l189582,514350r-3420,-3392xem219989,506396r-8041,7954l220196,522508r-414,l228011,514350r-8022,-7954xem3842,508000r-3741,l101,520700r8285,-8196l3842,508000xem19359,501650l8386,512504r8266,8196l27544,509901r157,l19359,501650xem138344,501650r-8323,8251l130415,509901r10917,10799l149454,512665,138344,501650xem160591,501650r-11137,11015l157558,520700r10892,-10799l168932,509901r-8341,-8251xem260036,508000r-3151,l250465,514350r6420,6350l260036,520700r,-12700xem176773,501650r-8323,8251l168932,509901r8942,8845l186162,510958r-9389,-9308xem122073,501650r-8342,8251l122085,517769r7936,-7868l130415,509901r-8342,-8251xem35866,501650r-8322,8251l27701,509901r5321,5263l41480,507215r-5614,-5565xem52774,496602l41480,507215r7196,7135l59683,503436r-6909,-6834xem67890,495300r-8207,8136l70716,514350r8204,-8115l67890,495300xem89975,495300l78920,506235r8185,8115l98112,503436r-1717,-1786l89975,495300xem102378,499207r-2463,2443l98201,503436r11033,10914l113731,509901,102378,499207xem197627,500184r-11465,10774l189582,514350r11008,-10914l200915,503436r-3288,-3252xem208797,495300r-8207,8136l200915,503436r11033,10914l219989,506396,208797,495300xem231206,495300r-11217,11096l228011,514350r11008,-10914l239432,503436r-8226,-8136xem246897,495625r-7878,7811l239432,503436r11033,10914l256885,508000r3151,l246897,495625xem38618,482600l19359,501650r8342,8251l27544,509901r8322,-8251l27785,493637r16163,l46815,490795r-2054,-2119l38618,482600xem130262,493637r-1769,1663l122073,501650r8342,8251l130021,509901r8323,-8251l130262,493637xem168691,493637r-8100,8013l168932,509901r-482,l176773,501650r-8082,-8013xem61209,488676r-8435,7926l59683,503436r8207,-8136l61209,488676xem94001,491317r-4026,3983l98201,503436r1714,-1786l102378,499207r-8377,-7890xem205891,492418r-8264,7766l200915,503436r-325,l208797,495300r-2906,-2882xem238691,487896r-7485,7404l239432,503436r-413,l246897,495625r-8206,-7729xem16652,482600r-8266,8195l19359,501650r8101,-8013l27785,493637,16652,482600xem43948,493637r-16163,l35866,501650r8082,-8013xem119129,482600r-8266,8195l111099,490795r10974,10855l130173,493637r-1140,-1219l119129,482600xem141332,482600r-9927,9818l130262,493637r8082,8013l149292,490795r325,l141332,482600xem157558,482600r-8266,8195l149617,490795r10974,10855l168691,493637,157558,482600xem179850,482600r-11159,11037l176773,501650r10948,-10855l188135,490795r-8285,-8195xem195987,482600r-8266,8195l188135,490795r9492,9389l205891,492418r-9904,-9818xem102814,482600r-8813,8717l102378,499207r8485,-8412l111099,490795r-8285,-8195xem55081,482600r-6129,6076l46903,490795r5871,5807l61209,488676r-6128,-6076xem244046,482600r-5355,5296l246897,495625r4872,-4830l252331,490795r-8285,-8195xem101,482600r,12700l3842,495300r4544,-4505l101,482600xem72527,478041l61209,488676r6681,6624l78920,484364r-6393,-6323xem82671,480646r-3751,3718l89975,495300r4026,-3983l82671,480646xem217380,481623r-11489,10795l208797,495300r11192,-11097l217380,481623xem227190,477064r-7201,7139l231206,495300r7485,-7404l227190,477064xem260036,482600r-8267,8195l252331,490795r4554,4505l260036,482600xem19359,463550l101,482600r8285,8195l16652,482600,8715,474731r15873,l27622,471723r-8263,-8173xem57877,463550l38618,482600r8285,8195l48952,488676r6129,-6076l47144,474731r15873,l66051,471723r-1754,-1823l57877,463550xem122073,463550r-19259,19050l111099,490795r-236,l119129,482600r-7936,-7869l127066,474731r3034,-3008l130336,471723r-8263,-8173xem160591,463550r-19259,19050l149617,490795r-325,l157558,482600r-7936,-7869l165495,474731r3034,-3008l168854,471723r-8263,-8173xem199108,463550r-19258,19050l188135,490795r-414,l195987,482600r-7936,-7869l203924,474731r3034,-3008l207371,471723r-8263,-8173xem252099,474731r-2457,2333l244046,482600r8285,8195l251769,490795r8267,-8195l252099,474731xem85695,465666l72527,478041r6393,6323l82671,480646r-6280,-5915l88637,474731r3034,-3008l91818,471723r-6123,-6057xem224713,474731r-7333,6892l219989,484203r7201,-7139l224713,474731xem3842,469900r-3741,l101,482600r7954,-7869l8715,474731,3842,469900xem24588,474731r-15873,l16652,482600r7936,-7869xem35866,463550r-8244,8173l38618,482600r7955,-7869l47144,474731,35866,463550xem63017,474731r-15873,l55081,482600r7936,-7869xem99915,463550r-8244,8173l91818,471723r10996,10877l110769,474731r424,l99915,463550xem127066,474731r-15873,l119129,482600r7937,-7869xem138344,463550r-8244,8173l130336,471723r10996,10877l149287,474731r335,l138344,463550xem165495,474731r-15873,l157558,482600r7937,-7869xem176773,463550r-8244,8173l168854,471723r10996,10877l187804,474731r247,l176773,463550xem203924,474731r-15873,l195987,482600r7937,-7869xem240821,463550r-8244,8173l233050,471723r10996,10877l252000,474731r-2935,-3008l240821,463550xem256885,469900r-1844,1823l252099,474731r7937,7869l256885,469900xem214052,464689r-7094,7034l207371,471723r10009,9900l224713,474731,214052,464689xem88637,474731r-12246,l82671,480646r5966,-5915xem69533,468271r-1643,1629l66140,471723r6387,6318l76049,474731r342,l69533,468271xem230548,469248r-5835,5483l227190,477064r5387,-5341l233050,471723r-2502,-2475xem38618,444500l19359,463550r8263,8173l35866,463550r-8081,-8013l43948,455537r2867,-2842l45038,450850r-6420,-6350xem61117,460345r-3240,3205l66140,471723r1750,-1823l69533,468271r-8416,-7926xem94092,457776r-8397,7890l91818,471723r-147,l99915,463550r-5823,-5774xem130262,455537r-1490,1386l122073,463550r8263,8173l130100,471723r8244,-8173l130262,455537xem168691,455537r-8100,8013l168854,471723r-325,l176773,463550r-8082,-8013xem205807,456923r-6699,6627l207371,471723r-413,l214052,464689r-8245,-7766xem238773,461519r-8225,7729l233050,471723r-473,l240821,463550r-2048,-2031xem228011,450850r-8022,7953l230548,469248r8225,-7729l228011,450850xem70716,450850r-9599,9495l69533,468271r9387,-9307l70716,450850xem87105,450850r-8185,8114l85695,465666r8397,-7890l87105,450850xem211948,450850r-6141,6073l214052,464689r5937,-5886l211948,450850xem16652,444500r-8266,8195l19359,463550r8101,-8013l27785,455537,16652,444500xem43948,455537r-16163,l35866,463550r8082,-8013xem49825,449710r-1149,1140l46903,452695r10974,10855l61117,460345,49825,449710xem105448,447105l94092,457776r5823,5774l110863,452695r236,l105448,447105xem119129,444500r-8266,8195l111099,452695r10974,10855l130173,455537r-2778,-2842l119129,444500xem141332,444500r-8285,8195l130262,455537r8082,8013l149292,452695r325,l141332,444500xem157558,444500r-8266,8195l149617,452695r10974,10855l168691,455537,157558,444500xem179850,444500r-11159,11037l176773,463550r10948,-10855l188135,452695r-8285,-8195xem194345,446128r-6624,6567l188135,452695r10973,10855l205807,456923,194345,446128xem250301,450687r-11528,10832l240821,463550r10948,-10855l252331,452695r-2030,-2008xem78920,442735r-8204,8115l78920,458964r8185,-8114l78920,442735xem219989,442896r-8041,7954l219989,458803r8022,-7953l219989,442896xem101,444500r,12700l3842,457200r4544,-4505l101,444500xem260036,444500r-8267,8195l252331,452695r4554,4505l260036,457200r,-12700xem8386,436304l101,444500r8285,8195l16652,444500,8386,436304xem41386,441761r-2768,2739l46903,452695r1773,-1845l49825,449710r-8439,-7949xem113821,439237r-8373,7868l111099,452695r-236,l119129,444500r-5308,-5263xem149454,436465r-8122,8035l149617,452695r-325,l157558,444500r-8104,-8035xem186077,438340r-6227,6160l188135,452695r-414,l194345,446128r-8268,-7788xem260036,444500r-3151,l250301,450687r2030,2008l251769,452695r8267,-8195xem67890,431800r-8207,8136l70716,450850r8204,-8115l67890,431800xem89975,431800l78920,442735r8185,8115l98112,439936r-618,-699l89975,431800xem208797,431800r-8207,8136l200915,439936r11033,10914l219989,442896,208797,431800xem231206,431800r-11217,11096l228011,450850r11008,-10914l239432,439936r-8226,-8136xem247226,431800r-8207,8136l239432,439936r10869,10751l256885,444500r3151,l247226,431800xem51457,431800r-10071,9961l49825,449710r9858,-9774l51457,431800xem106319,431800r-7501,7437l98201,439936r7247,7169l113821,439237r-7502,-7437xem192689,431800r-6612,6540l194345,446128r6245,-6192l200915,439936r-8226,-8136xem3842,431800l101,444500r8285,-8196l3842,431800xem19359,425450l8386,436304r8266,8196l27622,433623r-8263,-8173xem30118,431148r-2496,2475l38618,444500r2768,-2739l30118,431148xem125201,428543r-11380,10694l119129,444500r10971,-10877l130336,433623r-5135,-5080xem138344,425450r-8244,8173l130336,433623r10996,10877l149454,436465,138344,425450xem160591,425450r-11137,11015l157558,444500r10971,-10877l168854,433623r-8263,-8173xem174638,427566r-6109,6057l168854,433623r10996,10877l186077,438340,174638,427566xem70716,412750l51457,431800r8226,8136l67890,431800r-8000,-7933l75891,423867r2985,-2959l77800,419757r-7084,-7007xem109234,412750l89975,431800r8226,8136l98818,439237r7501,-7437l98319,423867r16001,l117305,420908r177,l109234,412750xem200796,423867r-1688,1583l192689,431800r8226,8136l200590,439936r8207,-8136l200796,423867xem239225,423867r-8019,7933l239432,439936r-413,l247226,431800r-8001,-7933xem21656,423178r-2297,2272l27622,433623r2496,-2475l21656,423178xem125534,412750r-8229,8158l133325,420908r-8124,7635l130336,433623r-236,l138344,425450,125534,412750xem166346,419757r-5755,5693l168854,433623r-325,l174638,427566r-8292,-7809xem48676,412750r-8229,8158l51457,431800r8019,-7933l59890,423867,48676,412750xem75891,423867r-16001,l67890,431800r8001,-7933xem87105,412750r-7068,7007l78964,420908r11011,10892l97994,423867r325,l87105,412750xem114320,423867r-16001,l106319,431800r8001,-7933xem189582,412750r-8229,8158l181678,420908r11011,10892l200708,423867r-607,-689l189582,412750xem211948,412750r-10543,10428l200796,423867r8001,7933l219782,420908r414,l211948,412750xem228011,412750r-8229,8158l220196,420908r11010,10892l239225,423867,228011,412750xem250465,412750r-11240,11117l247226,431800r12810,-12700l256885,419100r-6420,-6350xem32199,412750l21656,423178r8462,7970l40447,420908r-8248,-8158xem133325,420908r-15843,l125201,428543r8124,-7635xem173430,412750r-7084,7007l174638,427566r6715,-6658l181678,420908r-8248,-8158xem10584,412750r-2082,1960l19359,425450r2297,-2272l10584,412750xem142924,420908r-9161,l138344,425450r4580,-4542xem154931,409005r-5477,5429l160591,425450r5755,-5693l154931,409005xem51457,393700l32199,412750r8248,8158l48676,412750r-8018,-7950l56694,404800r2989,-2964l51457,393700xem89975,393700l70716,412750r8248,8158l80037,419757r7068,-7007l79087,404800r16036,l98112,401836r-4186,-4229l89975,393700xem128493,393700r-19259,19050l117482,420908r-177,l125534,412750r-8018,-7950l133552,404800r2989,-2964l136719,401836r-8226,-8136xem144953,409982r-11628,10926l142924,420908r6530,-6474l144953,409982xem181565,404800r-1715,1600l173430,412750r8248,8158l181353,420908r8229,-8158l181565,404800xem219994,404800r-8046,7950l220196,420908r-414,l228011,412750r-8017,-7950xem101,406400r,12700l3842,419100r4660,-4390l101,406400xem260036,406400r-3151,l250465,412750r6420,6350l260036,419100r,-12700xem13269,394025l101,406400r8401,8310l10584,412750,3842,406400r13484,l21656,402321r-8387,-8296xem150467,404800r-5514,5182l149454,414434r5477,-5429l150467,404800xem17326,406400r-13484,l10584,412750r6742,-6350xem30118,394351r-8462,7970l32199,412750r8036,-7950l40658,404800,30118,394351xem56694,404800r-16036,l48676,412750r8018,-7950xem67890,393700r-8207,8136l70716,412750r8036,-7950l79087,404800,67890,393700xem95123,404800r-16036,l87105,412750r8018,-7950xem106319,393700r-3941,3907l98201,401836r11033,10914l117270,404800r246,l106319,393700xem133552,404800r-16036,l125534,412750r8018,-7950xem170368,393700r-8207,8136l162397,401836r11033,10914l181466,404800r-2402,-2479l170368,393700xem192689,393700r-8716,8621l181565,404800r8017,7950l200590,401836r325,l192689,393700xem208797,393700r-8207,8136l200915,401836r11033,10914l219984,404800,208797,393700xem231206,393700r-11212,11100l228011,412750r11008,-10914l239432,401836r-8226,-8136xem247226,393700r-8207,8136l239432,401836r11033,10914l256885,406400r3151,l247226,393700xem141792,396630r-5251,5206l136719,401836r8234,8146l150467,404800r-8675,-8170xem158122,397607r-7655,7193l154931,409005r7230,-7169l162397,401836r-4275,-4229xem21751,386055r-8482,7970l21656,402321r8462,-7970l21751,386055xem70716,374650l51457,393700r8226,8136l67890,393700r-8000,-7933l75891,385767r3029,-3003l70716,374650xem109234,374650l89975,393700r8226,8136l102378,397607r3941,-3907l98319,385767r16001,l117349,382764r-1696,-1764l109234,374650xem133462,388784r-4969,4916l136719,401836r-178,l141792,396630r-8330,-7846xem166432,389798r-8310,7809l162397,401836r-236,l170368,393700r-3936,-3902xem200796,385767r-379,288l192689,393700r8226,8136l200590,401836r8207,-8136l200796,385767xem239225,385767r-8019,7933l239432,401836r-413,l247226,393700r-8001,-7933xem157558,381000r-8104,8034l158122,397607r8310,-7809l157558,381000xem141332,381000r-7870,7784l141792,396630r7662,-7596l141332,381000xem33022,375464l21751,386055r8367,8296l41386,383738r-8364,-8274xem16652,381000r-8266,8195l13269,394025r8482,-7970l16652,381000xem101,381000r3741,12700l8386,389195,101,381000xem49825,375789r-8439,7949l51457,393700r8019,-7933l59890,385767,49825,375789xem75891,385767r-16001,l67890,393700r8001,-7933xem87105,374650r-8185,8114l89975,393700r8019,-7933l98319,385767,87105,374650xem114320,385767r-16001,l106319,393700r8001,-7933xem122085,378069r-2956,2931l117438,382764r11055,10936l133462,388784,122085,378069xem177874,379046r-11442,10752l170368,393700r11029,-10936l181634,382764r-3760,-3718xem189582,374650r-8185,8114l181634,382764r11055,10936l200708,385767r-1959,-2029l189582,374650xem211948,374650r-9188,9088l200796,385767r8001,7933l219826,382764r325,l211948,374650xem228011,374650r-8185,8114l220151,382764r11055,10936l239225,385767,228011,374650xem250465,374650r-11240,11117l247226,393700r12810,-12700l256885,381000r-6420,-6350xem8386,372804l101,381000r8285,8195l16652,381000,8386,372804xem149454,372965r-8122,8035l149454,389034r8104,-8034l149454,372965xem41480,367515r-8458,7949l41386,383738r8439,-7949l41480,367515xem78920,366535r-8204,8115l78920,382764r8185,-8114l78920,366535xem113731,370201r-4497,4449l117438,382764r1691,-1764l122085,378069r-8354,-7868xem186162,371258r-8288,7788l181634,382764r-237,l189582,374650r-3420,-3392xem219989,366696r-8041,7954l220151,382764r-325,l228011,374650r-8022,-7954xem3842,368300r-3741,l101,381000r8285,-8196l3842,368300xem19359,361950l8386,372804r8266,8196l27544,370201r157,l19359,361950xem138344,361950r-8323,8251l130415,370201r10917,10799l149454,372965,138344,361950xem160591,361950r-11137,11015l157558,381000r10892,-10799l168932,370201r-8341,-8251xem260036,368300r-3151,l250465,374650r6420,6350l260036,381000r,-12700xem176773,361950r-8323,8251l168932,370201r8942,8845l186162,371258r-9389,-9308xem122073,361950r-8342,8251l122085,378069r7936,-7868l130415,370201r-8342,-8251xem52774,356902l41480,367515r8345,8274l61117,365154r-8343,-8252xem35866,361950r-8322,8251l27701,370201r5321,5263l41480,367515r-5614,-5565xem69533,357228r-8416,7926l70716,374650r8204,-8115l69533,357228xem89975,355600l78920,366535r8185,8115l98157,363692r-8182,-8092xem102378,359507r-4221,4185l109234,374650r4497,-4449l102378,359507xem197627,360484r-11465,10774l189582,374650r11052,-10958l200870,363692r-3243,-3208xem208797,355600r-8163,8092l200870,363692r11078,10958l219989,366696,208797,355600xem231206,355600r-11217,11096l228011,374650r11052,-10958l239388,363692r-8182,-8092xem246897,355925r-7834,7767l239388,363692r11077,10958l256885,368300r3151,l246897,355925xem38618,342900l19359,361950r8342,8251l27544,370201r8322,-8251l27785,353937r16163,l46815,351095r-2054,-2119l38618,342900xem130262,353937r-1769,1663l122073,361950r8342,8251l130021,370201r8323,-8251l130262,353937xem168691,353937r-8100,8013l168932,370201r-482,l176773,361950r-8082,-8013xem61209,348976r-8435,7926l61117,365154r8416,-7926l61209,348976xem94001,351617r-4026,3983l98157,363692r4221,-4185l94001,351617xem205891,352718r-8264,7766l200870,363692r-236,l208797,355600r-2906,-2882xem238691,348196r-7485,7404l239388,363692r-325,l246897,355925r-8206,-7729xem16652,342900r-8266,8195l19359,361950r8101,-8013l27785,353937,16652,342900xem43948,353937r-16163,l35866,361950r8082,-8013xem119129,342900r-8266,8195l111099,351095r10974,10855l130173,353937r-1140,-1219l119129,342900xem141332,342900r-9927,9818l130262,353937r8082,8013l149292,351095r325,l141332,342900xem157558,342900r-8266,8195l149617,351095r10974,10855l168691,353937,157558,342900xem179850,342900r-11159,11037l176773,361950r10948,-10855l188135,351095r-8285,-8195xem195987,342900r-8266,8195l188135,351095r9492,9389l205891,352718r-9904,-9818xem102814,342900r-8813,8717l102378,359507r8485,-8412l111099,351095r-8285,-8195xem72527,338341l61209,348976r8324,8252l80847,346571r-8320,-8230xem55081,342900r-6129,6076l46903,351095r5871,5807l61209,348976r-6128,-6076xem244046,342900r-5355,5296l246897,355925r4872,-4830l252331,351095r-8285,-8195xem101,342900r,12700l3842,355600r4544,-4505l101,342900xem84745,342900r-3898,3671l89975,355600r4026,-3983l84745,342900xem217380,341923r-11489,10795l208797,355600r11192,-11097l217380,341923xem227190,337364r-7201,7139l231206,355600r7485,-7404l227190,337364xem260036,342900r-8267,8195l252331,351095r4554,4505l260036,342900xem19359,323850l101,342900r8285,8195l16652,342900,8715,335031r15873,l27622,332023r-8263,-8173xem57877,323850l38618,342900r8285,8195l48952,348976r6129,-6076l47144,335031r15873,l66051,332023r-1754,-1823l57877,323850xem122073,323850r-19259,19050l111099,351095r-236,l119129,342900r-7936,-7869l127066,335031r3034,-3008l130336,332023r-8263,-8173xem160591,323850r-19259,19050l149617,351095r-325,l157558,342900r-7936,-7869l165495,335031r3034,-3008l168854,332023r-8263,-8173xem199108,323850r-19258,19050l188135,351095r-414,l195987,342900r-7936,-7869l203924,335031r3034,-3008l207371,332023r-8263,-8173xem252099,335031r-2457,2333l244046,342900r8285,8195l251769,351095r8267,-8195l252099,335031xem85695,325966l72527,338341r8320,8230l84745,342900r-8354,-7869l93100,335031r901,-849l85695,325966xem224713,335031r-7333,6892l219989,344503r7201,-7139l224713,335031xem3842,330200r-3741,l101,342900r7954,-7869l8715,335031,3842,330200xem24588,335031r-15873,l16652,342900r7936,-7869xem35866,323850r-8244,8173l38618,342900r7955,-7869l47144,335031,35866,323850xem63017,335031r-15873,l55081,342900r7936,-7869xem93100,335031r-16709,l84745,342900r8355,-7869xem102378,326292r-8377,7890l102814,342900r7955,-7869l111193,335031r-8815,-8739xem127066,335031r-15873,l119129,342900r7937,-7869xem138344,323850r-8244,8173l130336,332023r10996,10877l149287,335031r335,l138344,323850xem165495,335031r-15873,l157558,342900r7937,-7869xem176773,323850r-8244,8173l168854,332023r10996,10877l187804,335031r247,l176773,323850xem203924,335031r-15873,l195987,342900r7937,-7869xem240821,323850r-8244,8173l233050,332023r10996,10877l252000,335031r-757,-849l240821,323850xem256885,330200r-4026,3982l252099,335031r7937,7869l256885,330200xem214052,324989r-7094,7034l207371,332023r10009,9900l224713,335031,214052,324989xem69533,328571r-1643,1629l66140,332023r6387,6318l76049,335031r342,l69533,328571xem230548,329548r-5835,5483l227190,337364r5387,-5341l233050,332023r-2502,-2475xem94092,318076r-8397,7890l94001,334182r8377,-7890l94092,318076xem38618,304800l19359,323850r8263,8173l35866,323850r-8081,-8013l43948,315837r2867,-2842l45038,311150r-6420,-6350xem61117,320645r-3240,3205l66140,332023r1750,-1823l69533,328571r-8416,-7926xem130262,315837r-1490,1386l122073,323850r8263,8173l130100,332023r8244,-8173l130262,315837xem168691,315837r-8100,8013l168854,332023r-325,l176773,323850r-8082,-8013xem205807,317223r-6699,6627l207371,332023r-413,l214052,324989r-8245,-7766xem238773,321819r-8225,7729l233050,332023r-473,l240821,323850r-2048,-2031xem228011,311150r-8022,7953l230548,329548r8225,-7729l228011,311150xem70716,311150r-9599,9495l69533,328571r9387,-9307l70716,311150xem105448,307405l94092,318076r8286,8216l113478,315837r495,l105448,307405xem87105,311150r-8185,8114l85695,325966r8397,-7890l87105,311150xem211948,311150r-6141,6073l214052,324989r5937,-5886l211948,311150xem16652,304800r-8266,8195l19359,323850r8101,-8013l27785,315837,16652,304800xem43948,315837r-16163,l35866,323850r8082,-8013xem49825,310010r-1149,1140l46903,312995r10974,10855l61117,320645,49825,310010xem122085,307730r-8607,8107l113973,315837r8100,8013l130173,315837r-2778,-2842l122085,307730xem141332,304800r-8285,8195l130262,315837r8082,8013l149292,312995r325,l141332,304800xem157558,304800r-8266,8195l149617,312995r10974,10855l168691,315837,157558,304800xem179850,304800r-11159,11037l176773,323850r10948,-10855l188135,312995r-8285,-8195xem194345,306428r-6624,6567l188135,312995r10973,10855l205807,317223,194345,306428xem250301,310987r-11528,10832l240821,323850r10948,-10855l252331,312995r-2030,-2008xem78920,303035r-8204,8115l78920,319264r8185,-8114l78920,303035xem219989,303196r-8041,7954l219989,319103r8022,-7953l219989,303196xem101,304800r,12700l3842,317500r4544,-4505l101,304800xem260036,304800r-8267,8195l252331,312995r4554,4505l260036,317500r,-12700xem113821,299537r-8373,7868l113973,315837r-495,l122085,307730r-8264,-8193xem8386,296604l101,304800r8285,8195l16652,304800,8386,296604xem41386,302061r-2768,2739l46903,312995r1773,-1845l49825,310010r-8439,-7949xem149454,296765r-8122,8035l149617,312995r-325,l157558,304800r-8104,-8035xem186077,298640r-6227,6160l188135,312995r-414,l194345,306428r-8268,-7788xem260036,304800r-3151,l250301,310987r2030,2008l251769,312995r8267,-8195xem67890,292100r-8207,8136l70716,311150r8204,-8115l67890,292100xem89975,292100l78920,303035r8185,8115l98112,300236r-618,-699l89975,292100xem208797,292100r-8207,8136l200915,300236r11033,10914l219989,303196,208797,292100xem231206,292100r-11217,11096l228011,311150r11008,-10914l239432,300236r-8226,-8136xem247226,292100r-8207,8136l239432,300236r10869,10751l256885,304800r3151,l247226,292100xem51457,292100r-10071,9961l49825,310010r9858,-9774l51457,292100xem125201,288843r-11380,10694l122085,307730r11377,-10715l125201,288843xem106319,292100r-7501,7437l98201,300236r7247,7169l113821,299537r-7502,-7437xem192689,292100r-6612,6540l194345,306428r6245,-6192l200915,300236r-8226,-8136xem3842,292100l101,304800r8285,-8196l3842,292100xem19359,285750l8386,296604r8266,8196l27622,293923r-8263,-8173xem30118,291448r-2496,2475l38618,304800r2768,-2739l30118,291448xem141792,289169r-8330,7846l141332,304800r8122,-8035l141792,289169xem160591,285750r-11137,11015l157558,304800r11133,-11038l160591,285750xem174638,287866r-5947,5896l179850,304800r6227,-6160l174638,287866xem70716,273050l51457,292100r8226,8136l67890,292100r-8000,-7933l75891,284167r2985,-2959l77800,280057r-7084,-7007xem109234,273050l89975,292100r8226,8136l98818,299537r7501,-7437l98319,284167r16001,l117305,281208r177,l109234,273050xem200796,284167r-1688,1583l192689,292100r8226,8136l200590,300236r8207,-8136l200796,284167xem239225,284167r-8019,7933l239432,300236r-413,l247226,292100r-8001,-7933xem125534,273050r-8229,8158l133325,281208r-8124,7635l133462,297015r8330,-7846l125534,273050xem21656,283478r-2297,2272l27622,293923r2496,-2475l21656,283478xem166346,280057r-5755,5693l168691,293762r5947,-5896l166346,280057xem48676,273050r-8229,8158l51457,292100r8019,-7933l59890,284167,48676,273050xem75891,284167r-16001,l67890,292100r8001,-7933xem87105,273050r-7068,7007l78964,281208r11011,10892l97994,284167r325,l87105,273050xem114320,284167r-16001,l106319,292100r8001,-7933xem189582,273050r-8229,8158l181678,281208r11011,10892l200708,284167r-607,-689l189582,273050xem211948,273050r-10543,10428l200796,284167r8001,7933l219782,281208r414,l211948,273050xem228011,273050r-8229,8158l220196,281208r11010,10892l239225,284167,228011,273050xem250465,273050r-11240,11117l247226,292100r12810,-12700l256885,279400r-6420,-6350xem32199,273050l21656,283478r8462,7970l40447,281208r-8248,-8158xem150244,281208r-16481,l141792,289169r8452,-7961xem133325,281208r-15843,l125201,288843r8124,-7635xem173430,273050r-7084,7007l174638,287866r6715,-6658l181678,281208r-8248,-8158xem10584,273050r-2082,1960l19359,285750r2297,-2272l10584,273050xem158907,273050r-5715,5381l160591,285750r5755,-5693l158907,273050xem51457,254000l32199,273050r8248,8158l48676,273050r-8018,-7950l56694,265100r2989,-2964l51457,254000xem89975,254000l70716,273050r8248,8158l80037,280057r7068,-7007l79087,265100r16036,l98112,262136r-1717,-1786l89975,254000xem128493,254000r-19259,19050l117482,281208r-177,l125534,273050r-8018,-7950l133552,265100r2989,-2964l136719,262136r-8226,-8136xem144953,270282r-11628,10926l150244,281208r2948,-2777l144953,270282xem181565,265100r-1051,942l173430,273050r8248,8158l181353,281208r8229,-8158l181565,265100xem219994,265100r-8046,7950l220196,281208r-414,l228011,273050r-8017,-7950xem6520,273050l101,279400r3741,l8502,275010,6520,273050xem260036,266700r-3151,l250465,273050r6420,6350l260036,279400r,-12700xem150467,265100r-5514,5182l153192,278431r5715,-5381l150467,265100xem8502,271089r-1982,1961l8502,275010r2082,-1960l8502,271089xem3842,266700r-3741,l6520,273050r1982,-1961l3842,266700xem19359,260350l8502,271089r2082,1961l21656,262621r-2297,-2271xem30118,254651r-8462,7970l32199,273050r8036,-7950l40658,265100,30118,254651xem56694,265100r-16036,l48676,273050r8018,-7950xem67890,254000r-8207,8136l70716,273050r8036,-7950l79087,265100,67890,254000xem95123,265100r-16036,l87105,273050r8018,-7950xem106319,254000r-6404,6350l98201,262136r11033,10914l117270,265100r246,l106319,254000xem133552,265100r-16036,l125534,273050r8018,-7950xem158122,257907r-7655,7193l158907,273050r7439,-7008l158122,257907xem174638,258233r-8292,7809l173430,273050r8036,-7950l179064,262621r-4426,-4388xem192689,254000r-8716,8621l181565,265100r8017,7950l200590,262136r325,l192689,254000xem208797,254000r-8207,8136l200915,262136r11033,10914l219984,265100,208797,254000xem231206,254000r-11212,11100l228011,273050r11008,-10914l239432,262136r-8226,-8136xem247226,254000r-8207,8136l239432,262136r11033,10914l256885,266700r3151,l247226,254000xem141792,256930r-5251,5206l136719,262136r8234,8146l150467,265100r-8675,-8170xem166432,250098r-8310,7809l166346,266042r8292,-7809l166432,250098xem27622,252176r-8263,8174l21656,262621r8462,-7970l27622,252176xem70724,234958l51457,254000r8226,8136l67890,254000r-8000,-7933l75891,246067r3029,-3003l70724,234958xem109242,234958l89975,254000r8226,8136l99915,260350r6404,-6350l98319,246067r16001,l117349,243064r-1696,-1764l109242,234958xem133462,249084r-4969,4916l136719,262136r-178,l141792,256930r-8330,-7846xem200796,246067r-1495,1392l192689,254000r8226,8136l200590,262136r8207,-8136l200796,246067xem239225,246067r-8019,7933l239432,262136r-413,l247226,254000r-8001,-7933xem16447,241096r-8134,8327l19359,260350r8263,-8174l16447,241096xem177874,239346r-11442,10752l174638,258233r11439,-10774l177874,239346xem157558,241300r-8193,8123l149544,249423r8578,8484l166432,250098r-8874,-8798xem141332,241300r-7870,7784l141792,256930r7573,-7507l149544,249423r-8212,-8123xem38618,241300l27622,252176r2496,2475l41386,244038r-2768,-2738xem101,241300r3741,12700l8313,249423,101,241300xem49825,236089r-8439,7949l51457,254000r8019,-7933l59890,246067,49825,236089xem75891,246067r-16001,l67890,254000r8001,-7933xem87113,234958r-8193,8106l89975,254000r8019,-7933l98319,246067,87113,234958xem114320,246067r-16001,l106319,254000r8001,-7933xem122085,238369r-2956,2931l117438,243064r11055,10936l133462,249084,122085,238369xem194345,239671r-8268,7788l192689,254000r8019,-7933l198749,244038r-4404,-4367xem211956,234958r-9196,9080l200796,246067r8001,7933l219826,243064r325,l211956,234958xem228020,234958r-8194,8106l220151,243064r11055,10936l239225,246067,228020,234958xem250457,234958r-11232,11109l247226,254000r12810,-12700l256885,241300r-6428,-6342xem19227,222119l101,241300r8212,8123l16447,241096,8548,233265r15548,l27241,230046r-8014,-7927xem149454,233265r-8122,8035l149544,249423r-179,l157558,241300r-8104,-8035xem186162,231558r-8288,7788l186077,247459r8268,-7788l186162,231558xem57877,222250l38618,241300r2768,2738l49825,236089r-2848,-2824l52824,233265r8293,-7811l57877,222250xem78920,226835r-8196,8123l78920,243064r8177,-8106l78920,226835xem113731,230501r-4489,4457l117438,243064r1691,-1764l122085,238369r-8354,-7868xem219989,226996r-8033,7962l220151,243064r-325,l228003,234958r-8014,-7962xem3842,228600r-3741,l101,241300r8011,-8035l8548,233265,3842,228600xem35354,221741r-8113,8305l38618,241300r8123,-8035l46977,233265,35354,221741xem138344,222250r-8126,8056l141332,241300r8122,-8035l138344,222250xem160591,222250r-11137,11015l157558,241300r11089,-10994l168473,230046r-7882,-7796xem260036,228600r-3151,l250457,234958r6428,6342l260036,241300r,-12700xem24096,233265r-15548,l16447,241096r7649,-7831xem197627,220784r-11465,10774l194345,239671r11462,-10795l197627,220784xem176773,222250r-7864,7796l168735,230306r9139,9040l186162,231558r-9389,-9308xem122073,222250r-8342,8251l122085,238369r8133,-8063l122073,222250xem52824,233265r-5847,l49825,236089r2999,-2824xem69533,217528r-8416,7926l70724,234958r8196,-8123l69533,217528xem90008,215932r-195,128l78920,226835r8193,8123l98157,223992r-8149,-8060xem102378,219807r-4221,4185l109242,234958r4489,-4457l102378,219807xem214052,221110r-8245,7766l211956,234958r8033,-7962l214052,221110xem231173,215932r-11184,11064l228020,234958r11183,-11104l231173,215932xem247064,216060r-7861,7794l250457,234958r6428,-6358l260036,228600,247064,216060xem130262,214237r-1802,1695l122073,222250r8145,8056l138344,222250r-8082,-8013xem168691,214237r-8100,8013l168735,230306r174,-260l176773,222250r-8082,-8013xem27434,213889r-8207,8230l27241,230046r8113,-8305l27434,213889xem205891,213018r-8264,7766l205807,228876r8245,-7766l205891,213018xem77136,203200l57877,222250r3240,3204l69533,217528r-3319,-3291l73026,214237r7821,-7366l77136,203200xem94001,211917r-2345,2320l90008,215932r8149,8060l102378,219807r-8377,-7890xem238962,208228r-7789,7704l239203,223854r7861,-7794l238962,208228xem54260,202386r-8091,8283l57877,222250r8100,-8013l66214,214237,54260,202386xem119129,203200r-8212,8142l111046,211342r11027,10908l130173,214237r-262,-348l119129,203200xem141332,203200r-10807,10689l130262,214237r8082,8013l149346,211342r217,l141332,203200xem157558,203200r-8212,8142l149563,211342r11028,10908l168691,214237,157558,203200xem179850,203200r-11159,11037l176773,222250r11002,-10908l188081,211342r-8231,-8142xem16500,203049r-8168,8293l19227,222119r8207,-8230l16500,203049xem46539,194731l27434,213889r7920,7852l46169,210669r-7703,-7620l53613,203049r647,-663l46539,194731xem231125,189306r-25234,23712l214052,221110r11444,-10779l217443,202386r15475,l225493,195209r11350,l231125,189306xem195987,203200r-8212,8142l188081,211342r9546,9442l205891,213018r-9904,-9818xem102814,203200r-8813,8717l102378,219807r8539,-8465l111046,211342r-8232,-8142xem73026,214237r-6812,l69533,217528r3493,-3291xem252130,195209r-13168,13019l247064,216060r5089,-5045l244438,203049r15449,l252130,195209xem101,203200r,12732l3810,215932r4522,-4590l101,203200xem84745,203200r-3898,3671l90008,215932r1648,-1695l94001,211917r-9256,-8717xem233604,203049r-377,l225496,210331r5677,5601l238962,208228r-5358,-5179xem260036,203200r-7883,7815l256917,215932r380,-1695l260036,203200xem27605,175959l101,203200r8231,8142l16500,203049,8592,195209r15631,l27182,192206r322,l19434,184223r15611,l35488,183774r-7883,-7815xem130262,176137r-803,707l102814,203200r8232,8142l110917,211342r8212,-8142l111070,195209r16119,l130218,192206r-8070,-7983l138418,184223r-8156,-8086xem149499,195209r-2433,2319l141332,203200r8231,8142l149346,211342r8212,-8142l149499,195209xem187928,195209r-8078,7991l188081,211342r-306,l195987,203200r-8059,-7991xem247027,190052r-7938,7476l252153,211015r7883,-7815l259998,203049r-15801,l252124,195209r-5097,-5157xem35488,183774r-8306,8432l27504,192206r18665,18463l53613,203049r-15370,l46539,194731,35488,183774xem214634,184712r-6637,6580l207125,192206r18371,18125l233227,203049r377,l232918,202386r-15713,l224843,195209r650,l214634,184712xem80847,199528r-3711,3672l80847,206871r3898,-3671l80847,199528xem3842,190500r-3741,l101,203200r8068,-7991l8592,195209,3842,190500xem68454,187856r-3356,3436l77136,203200r3711,-3672l68454,187856xem89975,190500r-9128,9028l84745,203200r9256,-8718l89975,190500xem102378,186592r-8377,7890l102814,203200r8078,-7991l111070,195209r-8692,-8617xem127189,195209r-16119,l119129,203200r8060,-7991xem138418,184223r-149,l130218,192206r11114,10994l149410,195209r-394,-478l138418,184223xem168691,176137r-18797,18594l149499,195209r8059,7991l168647,192206r-835,-914l160665,184223r16182,l168691,176137xem176847,184223r-149,l169568,191292r-833,914l179850,203200r8078,-7991l176847,184223xem199034,184223r-11106,10986l195987,203200r11089,-10994l206199,191292r-7165,-7069xem24223,195209r-15631,l16500,203049r7723,-7840xem236843,195209r-11350,l233604,203049r-377,l239089,197528r-2246,-2319xem256885,190500r-4755,4709l259887,203049r-53,-663l256885,190500xem57497,183774r-481,449l46539,194731r7721,7655l65098,191292r-7601,-7518xem238983,181921r-7858,7385l239089,197528r7938,-7476l238983,181921xem98157,182407r-8182,8093l94001,194482r8377,-7890l98157,182407xem19521,146209l,165198r16403,l8359,173268r19145,18938l27182,192206r7863,-7983l19261,184223r8344,-8264l8548,157065r15962,l27391,154175r183,l19521,146209xem122085,168030r-5561,5238l113793,175959r16425,16247l138269,184223r-16270,l130173,176137r-90,-178l122085,168030xem157657,165198r-198,l149319,173268r271,l168735,192206r833,-914l176698,184223r-16182,l168691,176137,157657,165198xem206494,176844r-7460,7379l207125,192206r872,-914l214634,184712r-8140,-7868xem60688,180541r-1860,1866l57497,183774r7601,7518l68454,187856r-7766,-7315xem85772,170128r-8055,8246l89975,190500r8182,-8093l85772,170128xem250416,171178r-11433,10743l247027,190052r13009,-12252l256885,177800r-6469,-6622xem228354,171178r-343,272l220777,178622r10348,10684l238983,181921,228354,171178xem70232,170970r-9544,9571l68454,187856r9263,-9482l70232,170970xem109234,171450l98157,182407r4221,4185l113667,175959r-2595,-2691l109234,171450xem212908,170499r-6414,6345l214634,184712r6143,-6090l212908,170499xem149454,157065r-19101,18894l130262,176137r8156,8086l138269,184223r11050,-10955l149590,173268r-8159,-8070l157657,165198r-8203,-8133xem179750,165198r-11059,10939l176847,184223r-149,l187748,173268r182,l179750,165198xem195176,165903r-7428,7365l187930,173268r11104,10955l206494,176844,195176,165903xem41361,162337l27605,175959r7883,7815l46350,172747r-7632,-7549l44398,165198r-3037,-2861xem49268,169785r-2918,2962l57497,183774r1331,-1367l60688,180541,49268,169785xem220375,163113r-7467,7386l220777,178622r7508,-7444l228149,170970r-7774,-7857xem78380,162799r-8148,8171l77717,178374r8055,-8246l78380,162799xem200,165198r-99,12602l3842,177800r4517,-4532l200,165198xem260036,165198r-3256,l250416,171178r6469,6622l260036,177800r,-12602xem117393,163379r-8159,8071l113793,175959r2731,-2691l122085,168030r-4692,-4651xem24510,157065r-15962,l16751,165198r-16551,l8359,173268,24510,157065xem141792,149469r-8330,7846l149590,173268r-271,l157459,165198r-16226,l149454,157065r-7662,-7596xem187014,158013r-7264,7185l187930,173268r-182,l195176,165903r-8162,-7890xem30012,151649r-417,315l27391,154175r183,l46350,172747r2918,-2962l44398,165198r-5926,l41361,162337,30012,151649xem104679,150773r-8034,8224l109234,171450r8159,-8071l104679,150773xem231647,151964r-11272,11149l228354,171178r140,-208l239528,160031r-7881,-8067xem247297,152400r-1862,1775l239528,160031r10888,11147l256780,165198r3354,l247297,152400xem67133,151649r-8111,8233l70232,170970r8148,-8171l67133,151649xem209344,151964r-547,436l201951,159187r10957,11312l220375,163113,209344,151964xem97485,143641l78380,162799r7392,7329l96645,158997r-7111,-7033l103516,151964r1163,-1191l97485,143641xem51457,152400r-1855,1775l41361,162337r7907,7448l59022,159882r-7565,-7482xem128493,152400r-11100,10979l122085,168030r11377,-10715l128493,152400xem194061,151042r-7047,6971l195176,165903r6775,-6716l194061,151042xem3842,152400l72,165198r1798,-1819l8360,157065r188,l3842,152400xem160504,146209r-970,886l149454,157065r8203,8133l157459,165198r11118,-11023l160504,146209xem175719,147095r-7142,7080l179750,165198r7264,-7185l175719,147095xem239284,144410r-7637,7554l239528,160031r7698,-7631l246860,151964r-7576,-7554xem70673,133307l51835,151964r-378,436l59022,159882r8111,-8233l59832,144410r14432,l77941,140676r182,l70673,133307xem220101,125284r-26040,25758l201951,159187r7285,-7223l209032,151649r-7614,-7697l217317,143952r3304,-3276l212806,132676r14709,l220101,125284xem86120,132373r-8179,8303l78123,140676r18522,18321l103516,151964r-14331,l97485,143641,86120,132373xem136690,144410r-1939,1799l128493,152400r4969,4915l141792,149469r-5102,-5059xem21841,143952r-2320,2257l27574,154175r-183,l29909,151649r-541,-607l21841,143952xem167533,139182r-5285,5228l160504,146209r8073,7966l175719,147095r-8186,-7913xem48633,133307r-441,l40230,141294r11227,11106l51835,151964r7627,-7554l59832,144410,48633,133307xem123586,131418r-8141,8334l115706,139752r12787,12648l136570,144410r-342,-458l123586,131418xem250559,133307r-363,309l239284,144410r8013,7990l247666,151964r12317,-12212l256936,139752r-6377,-6445xem217317,143952r-15899,l209344,151964r210,-315l217317,143952xem228147,133307r-404,309l220621,140676r11026,11288l239284,144410,228147,133307xem32468,133616l21841,143952r8171,7697l30514,151042r9716,-9748l32468,133616xem74264,144410r-14432,l67133,151649r7131,-7239xem190261,132676r-7136,7076l194061,151042r7168,-7090l201418,143952,190261,132676xem127447,113595l97485,143641r7194,7132l115445,139752r261,l108553,132676r13804,l123586,131418r-6875,-6816l130244,124602r4103,-4200l127447,113595xem154546,126628r-17513,17324l136690,144410r5102,5059l153055,138860r-5316,-5244l158624,133616r1596,-1503l154546,126628xem175214,131585r-7681,7597l175719,147095r7406,-7343l175214,131585xem10539,133307r-209,l8400,135209r11121,11000l21841,143952,10539,133307xem160220,132113r-7165,6747l160504,146209r1744,-1799l167533,139182r-7313,-7069xem40784,125526r-8316,8090l40230,141294r7962,-7987l48633,133307r-7849,-7781xem98109,106159r-527,498l70673,133307r7450,7369l77941,140676r8179,-8303l78970,125284r14133,l97007,121321r-862,-919l90077,114400r13748,l104997,113210r223,l98109,106159xem209184,114400r-489,l201714,121321r18907,19355l228054,133307r-539,-631l212628,132676r7473,-7392l209184,114400xem8285,131185l50,139752r3739,l8400,135209,6477,133307r4062,l8285,131185xem105220,113210r-223,l97912,120402r-838,919l115706,139752r-261,l122357,132676r-13938,l116470,124602r241,l105220,113210xem182273,124602r-7059,6983l183125,139752r7136,-7076l182273,124602xem260036,127000r-3151,l251146,132676r-587,631l256936,139752r3100,l260036,127000xem141063,113595r-489,432l134347,120402r18708,18458l158624,133616r-11141,l154546,126628,141063,113595xem3842,127000r-3741,l8400,135209r1930,-1902l6245,133307r2040,-2122l3842,127000xem29563,114400r-374,325l21264,122533r11204,11083l40784,125526,29563,114400xem18874,120169l8285,131185r2254,2122l10330,133307,21264,122533r-2390,-2364xem51888,114725l40784,125526r7849,7781l48192,133307,59353,122109r-7465,-7384xem67616,114027r-207,l59353,122109r11320,11198l78773,125284r197,l67616,114027xem231481,114027r-11380,11257l228147,133307r544,-631l239348,122109r131,l231481,114027xem247124,114400r-7776,7709l239479,122109r11080,11198l251146,132676r5739,-5676l260036,127000,247124,114400xem193790,113210r-11517,11392l190261,132676r11453,-11355l193790,113210xem93103,125284r-14133,l86120,132373r6983,-7089xem162649,118613r-8103,8015l160220,132113r7974,-7511l168450,124602r-5801,-5989xem175482,117738r-7288,6864l168450,124602r6764,6983l182273,124602r-6791,-6864xem130244,124602r-13533,l123586,131418r6658,-6816xem169596,111789r-1484,1421l162649,118613r5801,5989l168194,124602r7288,-6864l169596,111789xem26929,111789r-8055,8380l21264,122533r8254,-8133l29187,114027r-2258,-2238xem60182,106657r-8294,8068l59353,122109r8056,-8082l67616,114027r-7434,-7370xem260036,88900r-3151,l231481,114027r7998,8082l239348,122109r7776,-7709l239189,106657r15745,l260036,101600r-3151,l250763,95549r9273,l260036,88900xem86625,94773r-797,776l78476,102925r18598,18396l97912,120402r5913,-6002l89763,114400r8322,-8241l96903,104964,86625,94773xem200918,106159r-7128,7051l201714,121321r6981,-6921l209184,114400r-8266,-8241xem134130,106893r-6683,6702l134347,120402r6649,-6807l140665,113210r-6535,-6317xem16134,101087r-7932,8526l18874,120169r8055,-8380l16134,101087xem156112,98160r-1634,1634l149428,104964r13221,13649l169548,111789r-2105,-2176l156112,98160xem181172,100292r-9424,9321l169596,111789r5886,5949l187246,106657r143,l181172,100292xem48978,95549r-327,l40560,103521r11328,11204l60182,106657,48978,95549xem101,101600r3661,12427l3872,114400r223,-373l8202,109613,101,101600xem37647,100639l26929,111789r2634,2611l29897,114027,40560,103521r-2913,-2882xem212429,94773r-11511,11386l209184,114400r-489,l220270,102925r225,l212429,94773xem254934,106657r-15745,l247124,114400r7810,-7743xem71308,95835l60182,106657r7434,7370l67409,114027,78476,102925,71308,95835xem227805,95549r-384,286l220270,102925r225,l231481,114027r7452,-7370l239189,106657,227805,95549xem122395,95549r-6525,6624l127447,113595r6683,-6702l122395,95549xem142838,98160r-8708,8733l141063,113595r309,-385l149428,104964r-6590,-6804xem115516,88900l99292,104964r-1183,1195l105220,113210r-223,l115870,102173r-6714,-6624l122395,95549r-6879,-6649xem194534,99794r-7288,6863l187389,106657r6401,6553l200918,106159r-6384,-6365xem8227,93247l101,101600r8101,8013l16134,101087,8227,93247xem188130,93409r-6958,6883l187389,106657r-143,l194534,99794r-6404,-6385xem149501,91478r-6663,6682l149428,104964r6646,-6804l153812,95835r-4311,-4357xem45681,92281r-8034,8358l40560,103521r8091,-7972l48978,95549,45681,92281xem79580,87789r-8272,8046l78476,102925r8125,-8152l85248,93409,79580,87789xem219670,87611r-7241,7162l220495,102925r-225,l227710,95549r-700,-776l219670,87611xem103772,77547r-6377,6398l115870,102173r6525,-6624l108798,95549r6714,-6649l103772,77547xem3842,88900r-3741,l101,101600,8227,93247,3842,88900xem246876,76546r-7657,7592l256885,101600r3151,l260036,95549r-9873,l256885,88900r3151,l246876,76546xem18989,82183l8227,93247r7907,7840l26661,89772,18989,82183xem34573,81267r-7912,8505l37647,100639r8034,-8358l34573,81267xem174301,79622r-288,174l167581,86380r13591,13912l188130,93409,174301,79622xem199727,81937l188130,93409r6404,6385l206367,88648r-6640,-6711xem137943,79796r-1324,1313l131427,86380r11411,11780l149501,91478,137943,79796xem161150,79796l149501,91478r6611,6682l158345,95835r9236,-9455l161150,79796xem68089,76396r-8232,8112l71308,95835r8272,-8046l68089,76396xem56420,81109l45681,92281r3297,3268l48651,95549,59857,84508,56420,81109xem124880,79622r-9364,9278l122395,95549r9032,-9169l124880,79622xem231197,76209l219670,87611r8135,7938l228492,94773,239219,84138r-8022,-7929xem90512,77155l79580,87789r7045,6984l87961,93409r9434,-9464l90512,77155xem213677,81763r-7310,6885l212429,94773r7241,-7162l213677,81763xem27094,73852r-8105,8331l26661,89772r7912,-8505l27094,73852xem206743,74997r-7016,6940l206367,88648r7310,-6885l206743,74997xem131391,73174r-6511,6448l131427,86380r6485,-6584l137771,79622r-6380,-6448xem167834,73174r-757,678l161150,79796r6431,6584l174183,79622r-1962,-2075l167834,73174xem64434,72772r-8014,8337l59857,84508r8232,-8112l64434,72772xem238656,68830r-7459,7379l239219,84138r7657,-7592l238656,68830xem96919,70923r-6407,6232l97395,83945r6377,-6398l96919,70923xem16134,62987l8202,71513,18989,82183r8105,-8331l16134,62987xem192386,60987r-6803,6964l185887,67951r13840,13986l206743,74997,192386,60987xem218381,63542r-2260,2179l206743,74997r6934,6766l225525,70604r-7144,-7062xem37878,62767l27094,73852r7479,7415l45120,69931,37878,62767xem53026,61463r-357,353l45120,69931,56420,81109r8014,-8337l53026,61463xem143241,61463r-382,353l131391,73174r6552,6622l138084,79622,149580,67951r-6339,-6488xem156088,61463r-465,353l149580,67951r11570,11845l167754,73174r-323,-402l156088,61463xem119805,61463r-6468,6488l113576,67951r11304,11671l131391,73174,119805,61463xem179467,61463r-387,353l168154,72772r-320,402l174301,79622r1908,-2075l185583,67951r304,l179467,61463xem106977,61139l96919,70923r6853,6624l113337,67951r239,l106977,61139xem85170,59566r-6247,6155l90512,77155r6407,-6232l85170,59566xem252360,55275l238656,68830r8220,7716l252374,71096r-7361,-8329l259352,62767r-6992,-7492xem74965,61816l64434,72772r3655,3624l78923,65721,74965,61816xem144,63542l101,76209r3732,l8202,71513,144,63542xem233023,63542r-7498,7062l231197,76209r7459,-7379l233023,63542xem260025,63542r-2230,2179l252374,71096r4519,5113l260025,63542xem8356,55275r-305,261l613,62987r-469,555l8202,71513r7932,-8526l8356,55275xem247420,49981r-7480,7046l252374,71096r7619,-7554l259557,62987r-205,-220l244786,62767r7574,-7492l247420,49981xem225481,56463r-6595,6524l218381,63542r7144,7062l233023,63542r-7542,-7079xem45961,54458r-8083,8309l45120,69931r7878,-8468l52700,61139,45961,54458xem113351,54939r-6374,6200l113576,67951r-239,l119805,61463r-6328,-6396l113351,54939xem149673,55067r-6130,6072l143241,61463r6339,6488l155971,61463r-208,-324l149673,55067xem204272,36553l179755,61139r-288,324l185887,67951r-304,l192386,60987r-6198,-6048l198294,54939r5469,-5599l204012,49340r-6080,-6009l209634,43331r888,-910l204272,36553xem81002,55536r-6037,6280l78923,65721r6247,-6155l81002,55536xem3842,50800r-3741,l101,63542r512,-555l8311,55275r-164,-208l3842,50800xem210522,42421r-6759,6919l204012,49340r14369,14202l218886,62987r6595,-6524l210522,42421xem240035,42067l225481,56463r7542,7079l239940,57027r-6794,-7687l246822,49340r-6787,-7273xem256885,50800r-4525,4475l260075,63542r-167,-555l256885,50800xem19238,44330l8518,55067r-162,208l16134,62987,26661,51672,19238,44330xem34738,43331r-317,l26661,51672,37878,62767r8083,-8309l34738,43331xem69160,44090r-5820,6256l74965,61816r6037,-6280l69160,44090xem56513,43611l45961,54458r7065,7005l53299,61139,63340,50346,56513,43611xem131671,37119l113351,54939r6454,6524l131641,49588r-6112,-6257l137901,43331r-6230,-6212xem137901,43331r-302,280l131641,49588r11600,11875l143543,61139r6130,-6072l137901,43331xem161524,43331l149673,55067r6415,6396l156290,61139,167669,49588r-198,-248l161524,43331xem174292,43331r-460,l167913,49340r-197,248l179467,61463r288,-324l185937,54939r251,l174292,43331xem101865,43331r-217,l95549,49340r11428,11799l113351,54939,101865,43331xem198294,54939r-12106,l192386,60987r5783,-5920l198294,54939xem91237,44888l81002,55536r4168,4030l95549,49340,91237,44888xem225785,26797r-6596,6752l239940,57027r7480,-7046l246822,49340r-14140,l240035,42067,225785,26797xem27449,36105r-8211,8225l26661,51672r7760,-8341l34738,43331,27449,36105xem62402,37557r-5889,6054l63340,50346r5820,-6256l62402,37557xem260036,25440r-3193,l240035,42067r7385,7914l260036,38100r-3151,l251297,31426r8739,l260036,25440xem119957,25440r-152,l113729,31426r171,l131641,49588r6238,-6257l125285,43331r6386,-6212l119957,25440xem185839,19250l161524,43331r6192,6257l167913,49340r5919,-6009l174292,43331r-6366,-6212l179951,37119r5608,-5693l185888,31426r-6056,-5986l191455,25440r470,-477l185839,19250xem97234,38649r-5997,6239l95549,49340r6099,-6009l101865,43331,97234,38649xem191925,24963r-6366,6463l185888,31426r18124,17914l203763,49340r5871,-6009l197513,43331r6759,-6778l191925,24963xem85374,26662r-5777,6210l91237,44888r5997,-6239l85374,26662xem16212,24963r-149,l8202,33413,19238,44330r8211,-8225l16212,24963xem73337,26409r-335,253l62402,37557r6758,6533l79597,32872,73337,26409xem50498,26050r-5640,6062l56513,43611r5889,-6054l50498,26050xem38096,25440l27449,36105r7289,7226l34421,43331,44858,32112,38096,25440xem108999,26409l97234,38649r4631,4682l101648,43331,113729,31426r171,l108999,26409xem149827,19458l131671,37119r6230,6212l138785,42421,149745,31426r-5924,-5986l155958,25440r-6131,-5982xem155958,25440r-247,l149745,31426r11779,11905l167797,37119r129,l155958,25440xem179951,37119r-12025,l174292,43331r-460,l179951,37119xem213588,27211r-9316,9342l210522,42421r8667,-8872l213588,27211xem142,25440l101,38100r3741,l8076,33549r126,-136l142,25440xem244015,8311r-173,l237435,14870r19450,23230l260036,38100r,-6674l250792,31426r6051,-5986l260074,25440,244015,8311xem220088,20692r-6500,6519l219069,33413r120,136l225785,26797r-5697,-6105xem8736,17551l580,24963r-438,477l8202,33413r7861,-8450l16212,24963,8736,17551xem79136,20357r-5539,5693l73337,26409r6260,6463l85249,26797r125,-135l79136,20357xem43877,19650r-5781,5790l44858,32112r5640,-6062l43877,19650xem114859,20357r-364,335l108999,26409r4901,5017l113729,31426r6076,-5986l119957,25440r-5098,-5083xem137793,7716r-5828,5743l149745,31426r5966,-5986l143677,25440r6150,-5982l137793,7716xem173552,7716r-173,l168411,12700r-702,759l185888,31426r-329,l191455,25440r-11866,l185839,19250,173552,7716xem208534,8311r-206,l202296,14435r11292,12776l220088,20692,208534,8311xem232167,8579l220088,20692r5571,5970l225785,26797,237435,14870,232167,8579xem96773,2325l91697,7445,79136,20357r6238,6305l96962,14206r-204,-328l91320,8311r11457,l96773,2325xem67218,8311r-217,l61516,14206,73337,26409r260,-359l79136,20357,67218,8311xem102777,8311r-331,l97268,13878r-189,328l108999,26409r5818,-6052l114149,19650,102777,8311xem61296,2325l56061,7445,43877,19650r6621,6400l61516,14206,55807,8311r11411,l61296,2325xem3842,12700l88,25440r492,-477l8736,17551,3842,12700xem32147,8311r-592,l26376,13878,38096,25440r5781,-5790l32147,8311xem132269,2325r-5040,5120l115497,19650r-638,707l119957,25440r-152,l131965,13459,126872,8311r10317,l137793,7716,132269,2325xem161899,7716l149827,19458r6131,5982l155711,25440,167655,13459r-714,-759l161899,7716xem19856,7445l8736,17551r7476,7412l16063,24963,26376,13878,19856,7445xem196884,8311l185839,19250r6086,5713l202296,14435,196884,8311xem238403,2325r-6236,6254l237435,14870r6407,-6559l244015,8311,238403,2325xem202948,2325r-6064,5986l202296,14435r6032,-6124l208534,8311,202948,2325xem58995,l47755,,61516,14206,67001,8311r-11805,l61172,2325,58995,xem94440,l83201,,97079,14206r189,-328l102446,8311r-11592,l96677,2325,94440,xem39288,l28048,,19856,7445r6520,6433l31555,8311r592,l25955,2325r11169,l39288,xem129886,l118647,r13318,13459l137189,8311r-10793,l132150,2325,129886,xem181070,l169831,r-7932,7716l167709,13459r702,-759l173379,7716r173,l167809,2325r10943,l181070,xem236223,l224984,r7183,8579l238403,2325,236223,xem37124,2325r-11169,l32147,8311r-592,l37124,2325xem74733,l63494,,61296,2325r5922,5986l67001,8311,74733,xem110179,l98940,,96773,2325r6004,5986l102446,8311,110179,xem200777,l189538,r7346,8311l202929,2325,200777,xem216516,l205277,r-2329,2325l208534,8311r-206,l216516,xem251962,l240723,r-2320,2325l244015,8311r-173,l251962,xem145625,l134386,r-2117,2325l137793,7716,145625,xem165332,l154092,r7807,7716l167440,2325r369,l165332,xem178752,2325r-10943,l173552,7716r-173,l178752,2325xem23549,l12310,r7546,7445l25489,2325r466,l23549,xe" stroked="f">
                  <v:path arrowok="t"/>
                </v:shape>
                <v:shape id="Graphic 195" o:spid="_x0000_s1217" style="position:absolute;left:13279;top:9679;width:2712;height:13812;visibility:visible;mso-wrap-style:square;v-text-anchor:top" coordsize="271145,138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" path="m270573,381r-216,l270357,5422r-2553,2515l267804,5422r2553,l270357,381r-10427,l259930,,10629,r,381l,381,,5422r,5030l,1380845r10629,l10629,10452r249301,-13l259930,1380845r10643,l270573,10452r-2769,l270573,10439r,-5017l270573,5219r,-4838xe" fillcolor="#ac07e2" stroked="f">
                  <v:path arrowok="t"/>
                </v:shape>
                <v:shape id="Graphic 196" o:spid="_x0000_s1218" style="position:absolute;left:9280;top:15637;width:2610;height:7861;visibility:visible;mso-wrap-style:square;v-text-anchor:top" coordsize="260985,78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" path="m260525,l,,,785989r260525,l260525,xe" fillcolor="#0000c0" stroked="f">
                  <v:path arrowok="t"/>
                </v:shape>
                <v:shape id="Graphic 197" o:spid="_x0000_s1219" style="position:absolute;left:9276;top:15642;width:2604;height:7849;visibility:visible;mso-wrap-style:square;v-text-anchor:top" coordsize="260350,7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" path="m18257,775639r-218,151l11389,782320r3151,2540l23224,784860r2192,-2150l25109,782320r-6852,-6681xem32642,775639r-6827,6681l25509,782710r2205,2150l36398,784860r3151,-2540l32642,775639xem53660,775639r-191,151l46835,782320r3151,2540l58670,784860r2201,-2150l60543,782320r-6883,-6681xem68214,775639r-255,151l61271,782320r-326,390l63159,784860r8684,l74994,782320r-6780,-6681xem89094,775639r-6814,6681l85431,784860r8684,l96312,782710r-327,-390l89094,775639xem103618,775639r-231,151l96712,782320r-324,390l98605,784860r8684,l110440,782320r-6822,-6681xem124627,775639r-264,151l117726,782320r3151,2540l129561,784860r2191,-2150l131455,782320r-6828,-6681xem139105,775639r-146,l132150,782320r-296,390l134051,784860r8684,l145886,782320r-6781,-6681xem160050,775639r-196,151l153172,782320r3151,2540l165007,784860r2209,-2150l166894,782320r-6844,-6681xem174526,775639r-197,151l167617,782320r-323,390l169496,784860r8684,l181331,782320r-6805,-6681xem195541,775639r-276,151l188617,782320r3151,2540l200452,784860r2202,-2150l202352,782320r-6811,-6681xem209955,775639r-212,151l203054,782320r-303,390l204942,784860r8684,l216777,782320r-6822,-6681xem248207,758327r-526,419l224063,782320r3151,2540l235898,784860r2294,-2150l230968,775639r14456,l238260,768598r14994,l256035,765992r-7828,-7665xem245578,775790r-7386,6920l240388,784860r8684,l252223,782320r-6645,-6530xem25364,768598r-7107,7041l25509,782710r306,-390l32630,775639r-7266,-7041xem71238,758327r-454,419l53660,775639r7285,7071l61271,782320r6843,-6681l61068,768598r14258,l78568,765433r-7330,-7106xem131898,733790r-396,270l89094,775639r7294,7071l96712,782320r6830,-6681l96429,768598r14310,l113975,765433r221,l106934,758327r14601,l114361,751258r14104,l131678,748115r176,l124667,741100r14677,l131898,733790xem195070,706291r-439,370l130635,769620r-6008,6019l131854,782710r296,-390l138959,775639r146,l131959,768598r14176,l149361,765433r234,l142315,758327r14577,l149691,751258r14117,l167246,747885r-6919,-6785l174687,741100r-7463,-7310l181612,733790r3264,-3202l183300,728980r-5535,-5419l192433,723561r-7264,-7138l199313,716423r2900,-2845l202511,713578r-7441,-7287xem185060,751258r-696,582l160050,775639r7244,7071l167617,782320r6867,-6681l167354,768598r14367,l184974,765433r162,l177891,758327r14387,l185060,751258xem230616,741100r-29069,28520l195541,775639r7210,7071l203054,782320r6844,-6681l202766,768598r14345,l220353,765433r188,l213281,758327r14528,l220616,751258r14257,l237936,748268r-7320,-7168xem227809,758327r-177,l220353,765433r188,l238192,782710r7386,-6920l245424,775639r-14667,l237811,768598r449,l227809,758327xem253254,768598r-14994,l245578,775790r7676,-7192xem15181,758746r-7196,7064l8176,765810r10081,9829l25364,768598,15181,758746xem35826,758327l25364,768598r7278,7041l43040,765433r-813,-893l35826,758327xem50644,758327r-355,l43951,764540r-804,893l53660,775639r7115,-7041l61068,768598,50644,758327xem75326,768598r-14258,l68214,775639r7112,-7041xem85941,758327r-525,419l78568,765433r10526,10206l96275,768598r154,l85941,758327xem110739,768598r-14310,l103618,775639r7121,-7041xem121535,758327r-296,l113975,765433r221,l124627,775639r7047,-7041l131959,768598,121535,758327xem146135,768598r-14176,l139105,775639r-146,l146135,768598xem156892,758327r-288,l149361,765433r234,l160050,775639r7164,-7041l167354,768598,156892,758327xem181721,768598r-14367,l174526,775639r7195,-7041xem192278,758327r-7304,7106l185136,765433r10405,10206l202588,768598r178,l192278,758327xem217111,768598r-14345,l209955,775639r7156,-7041xem4191,748115r-172,l361,751840r,13970l4103,769620r3882,-3810l8176,765810,502,758327r-281,l7440,751258,4191,748115xem260296,762000r-4261,3992l257146,767080r3150,-2540l260296,762000xem257146,749300r-6362,6350l248207,758327r7828,7665l260296,762000r,-6350l255822,751258r2943,l257146,749300xem7440,751258l221,758327r281,l8176,765810r-191,l15181,758746,7440,751258xem53470,741100r-7011,6785l35826,758327r7321,7106l43951,764540r6338,-6213l50644,758327r-7175,-7069l57500,751258r3206,-3143l53470,741100xem96401,733562r-263,228l73930,755650r-2692,2677l78568,765433r7278,-7106l83207,755650r-4484,-4392l93087,751258r3219,-3143l96497,748115r-7170,-7015l104051,741100r-7650,-7538xem104051,741100r-560,l96306,748115r191,l114196,765433r-221,l121239,758327r-14488,l113961,751258r400,l104051,741100xem139344,741100r-494,l131678,748115r176,l149595,765433r-234,l156604,758327r-14490,l149299,751258r392,l139344,741100xem174687,741100r-525,l167246,747885r17890,17548l184974,765433r7304,-7106l177725,758327r7234,-7069l183060,749300r-8373,-8200xem210279,741100r-295,l203009,747885r-160,230l220541,765433r-188,l227632,758327r-14587,l220241,751258r375,l210279,741100xem25510,733562l7440,751258r7741,7488l25662,748459r-7582,-7359l33160,741100r-7650,-7538xem33160,741100r-7498,7359l35826,758327r7198,-7069l43469,751258,33160,741100xem57500,751258r-14031,l50644,758327r-355,l57500,751258xem68350,741100r-488,l60706,748115r10532,10212l78392,751258r331,l68350,741100xem93087,751258r-14364,l85941,758327r2647,-2677l93087,751258xem128465,751258r-14104,l121535,758327r-296,l128465,751258xem163808,751258r-14117,l156892,758327r-288,l163808,751258xem202841,733790r-15878,15510l185060,751258r7218,7069l202774,748115r-159,-230l195682,741100r14597,l202841,733790xem234873,751258r-14257,l227809,758327r-177,l234873,751258xem245472,741100r-193,l237936,748268r10271,10059l250784,755650r4400,-4392l255822,751258,245472,741100xem258765,751258r-2943,l260296,755650r,-2540l258765,751258xem15360,723561r-561,l7447,730777r18215,17682l33160,741100r-15347,l25510,733562,15360,723561xem238025,733790r-7409,7310l237936,748268r7343,-7168l245472,741100r-7447,-7310xem60886,733790r-346,270l53470,741100r7236,7015l67862,741100r488,l60886,733790xem86251,723561r-499,l78584,730588r17913,17527l96306,748115r7185,-7015l88712,741100r7657,-7538l95617,732790r-9366,-9229xem121479,723561r-370,339l114258,730588r-165,189l131854,748115r-176,l138850,741100r-14529,l131777,733790r-110,-228l121479,723561xem192433,723561r-396,l186515,728980r-1572,1608l202849,748115r160,-230l209984,741100r-14629,l202835,733790,192433,723561xem156779,723561r-7169,7027l167246,747885r6916,-6785l159625,741100r7430,-7310l167224,733790,156779,723561xem96253,664286l25510,733562r7650,7538l43252,731193r-7523,-7293l50787,723900r-7634,-7477l58301,716423r2899,-2845l53753,706291r14971,l61243,698920r14890,l78788,696315r-7471,-7293l86298,689022r-7448,-7311l93666,681711r3055,-2998l89307,671441r14252,l96253,664286xem50787,723900r-2691,2540l43252,731193r10218,9907l60815,733790r-161,-228l50787,723900xem96380,698920r-282,226l61047,733562r-161,228l68350,741100r-488,l78584,730588r-7181,-7027l86251,723561r-7245,-7138l93034,716423r2902,-2845l96472,713578r-7464,-7287l103888,706291r-7508,-7371xem131618,698920r-284,226l97154,732790r-753,772l104051,741100r-560,l114064,730777r-166,-189l106700,723561r14779,l114208,716423r14559,l131681,713578r586,l124838,706291r14307,l131618,698920xem149490,716423r-17481,17139l131898,733790r7446,7310l138850,741100r10746,-10512l142446,723561r14333,l149490,716423xem181612,733790r-14388,l174687,741100r-525,l181612,733790xem213051,723900r-2694,2540l202841,733790r7438,7310l209984,741100r10182,-9907l220500,731193r-7449,-7293xem227949,723900r-286,l220166,731193r334,l230616,741100r7409,-7310l227949,723900xem248113,723900r-10088,9890l245472,741100r-193,l255427,731193r-326,-416l248113,723900xem361,723900r,7620l4103,734060r3344,-3283l361,723900xem260296,726440r-4443,4337l255524,731193r1622,1597l260296,728980r,-2540xem32807,706291r-413,l26099,712470r-1016,1108l43252,731193r7431,-7293l35377,723900r7636,-7477l43153,716423,32807,706291xem220469,716558r-7166,7003l213051,723900r7449,7293l220166,731193r7497,-7293l227949,723900r-7480,-7342xem256134,716004r-8021,7896l255524,731193r329,-416l260296,726440r,-6350l256134,716004xem4103,712470l221,716423r7737,l361,723900r7086,6877l14799,723561r561,l4103,712470xem103888,706291r-520,l95936,713578r536,l114093,730777r165,-189l121455,723561r-14925,l113782,716423r426,l103888,706291xem68724,706291r-478,370l61200,713578r17384,17010l85752,723561r-14520,l78503,716423r503,l68724,706291xem139145,706291r-7464,7287l132267,713578r17343,17010l156779,723561r-14570,l149490,716423,139145,706291xem174860,706291r-426,l166985,713578r581,l184943,730588r1572,-1608l192037,723561r-14585,l184708,716423r461,l174860,706291xem7958,716423r-7597,l361,723900r7597,-7477xem58301,716423r-15148,l50787,723900r241,-339l58301,716423xem210009,706291r-370,l202213,713578r298,l213051,723900r252,-339l220469,716558,210009,706291xem230598,706661r-10129,9897l227949,723900r-286,l237947,713894r-7349,-7233xem246238,706291r-477,l237947,713894r10166,10006l256134,716004r-9896,-9713xem22072,716423r-13957,l15360,723561r-561,l22072,716423xem93034,716423r-14028,l86251,723561r-499,l93034,716423xem128767,716423r-14559,l121479,723561r7288,-7138xem167360,698920r-250,226l149490,716423r7289,7138l166985,713578r581,l160122,706291r14738,l167360,698920xem199313,716423r-14144,l192433,723561r-396,l199313,716423xem257146,715010r-1012,994l260296,720090r,-1270l257146,715010xem17949,706661r-5974,5809l7958,716423r14114,l24970,713578r-1030,-1108l17949,706661xem248765,689022r-717,588l230598,706661r7349,7233l245761,706291r477,l238729,698920r14608,l256015,696315r196,l248765,689022xem25512,699146r-7260,7145l17949,706661r7134,6917l26099,712470r6295,-6179l32807,706291r-7295,-7145xem50594,688428r-7537,7397l61200,713578r7423,-7287l53359,706291r7527,-7371l61243,698920,50594,688428xem86298,689022r-679,588l78788,696315r17684,17263l95936,713578r7432,-7287l88822,706291r7507,-7371l94658,697230r-8360,-8208xem121512,689022r-528,l115203,694690r-1035,1135l132267,713578r-586,l139145,706291r-15070,l131564,698920r-1672,-1690l121512,689022xem157288,689022r-456,l149647,696038r17919,17540l166985,713578r7449,-7287l159823,706291r7518,-7371l157288,689022xem202499,698920r-7429,7371l202511,713578r-298,l209639,706291r370,l202499,698920xem15175,689022r-721,588l7451,696483r10498,10178l18252,706291r7260,-7145l15175,689022xem228038,688428r-192,l219808,696315r278,l230598,706661r7922,-7741l238729,698920,228038,688428xem78548,646947l25512,699146r7295,7145l32394,706291,43057,695825r-6953,-6803l49988,689022r606,-594l43777,681711r13660,l60492,678713r263,l53592,671721r14023,l67901,671441r488,l61101,664286r14089,l78600,660939r-6871,-6740l85954,654199r-7406,-7252xem76133,698920r-14890,l68724,706291r7409,-7371xem106821,688618r-8771,8612l96380,698920r7508,7371l103368,706291r10676,-10466l113010,694690r-6189,-6072xem142067,688618r-448,404l133281,697230r-1663,1690l139145,706291r10502,-10253l142067,688618xem177436,689022r-10076,9898l174860,706291r-426,l184632,696315r251,l177436,689022xem192415,689022r-328,l184632,696315r251,l195070,706291r7429,-7371l192415,689022xem212676,689022r-713,588l202499,698920r7510,7371l209639,706291r10169,-9976l220086,696315r-7410,-7293xem253337,698920r-14608,l246238,706291r-477,l253337,698920xem361,689610r77,6428l4103,699770r3348,-3287l361,689610xem260296,692150r-4281,4165l256211,696315r935,915l260296,694690r,-2540xem25510,663712l2955,685800,361,688428r,1182l7451,696483r7601,-7461l14762,688618,7709,681711r14792,l25556,678713r-7421,-7272l33354,671441r-7844,-7729xem68389,671441r-488,l60492,678713r263,l78788,696315r7429,-7293l70993,689022r7466,-7311l78850,681711,68389,671441xem184966,681711r-357,279l177436,689022r7447,7293l184632,696315r7455,-7293l192415,689022r-7449,-7311xem220593,681120r-7622,7498l212676,689022r7410,7293l219808,696315r8038,-7887l228038,688428r-7445,-7308xem256131,681711r-7069,6907l248765,689022r7446,7293l256015,696315r4281,-4165l260296,685800r-4165,-4089xem159482,671441r-17258,16987l142067,688618r7580,7420l156832,689022r456,l149848,681711r14473,l167150,678949r-7668,-7508xem33354,671441r-389,l25567,678713r17490,17112l49988,689022r-14190,l43227,681711r550,l33354,671441xem131886,664059r-283,227l106821,688618r7347,7207l115203,694690r5781,-5668l121512,689022r-7466,-7311l128442,681711r3058,-2998l131947,678713r-7429,-7272l139398,671441r-7512,-7382xem22501,681711r-14792,l15175,689022r289,-404l22501,681711xem93666,681711r-14816,l86298,689022r331,-404l93666,681711xem128442,681711r-14396,l121512,689022r-528,l128442,681711xem164321,681711r-14473,l157288,689022r-456,l164321,681711xem174788,671721r-234,l167150,678949r10286,10073l184893,681711r-529,-591l174788,671721xem195097,671721r-9601,9399l184966,681711r7449,7311l192087,689022r10297,-10073l202201,678713r-7104,-6992xem210732,671441r-671,l202627,678713r-185,236l212676,689022r295,-404l220593,681120r-9861,-9679xem245667,671441r-507,l237748,678713r489,l248765,689022r297,-404l256131,681711,245667,671441xem103845,671721r-7124,6992l106821,688618r7035,-6907l114046,681711r-10201,-9990xem139398,671441r-480,l131500,678713r447,l142067,688618r157,-190l149047,681711r801,l139398,671441xem4103,678180l361,681990r,6438l2955,685800r4175,-4089l7709,681711,4103,678180xem57437,681711r-13660,l50594,688428r6843,-6717xem255505,646807r-176,140l220593,681120r7445,7308l227846,688428r9902,-9715l238237,678713r-7426,-7272l245667,671441r-7521,-7382l252684,664059r2435,-2389l255855,661670r-7590,-7471l260296,654199r,-2689l255505,646807xem257146,680720r-1015,991l260296,685800r,-2540l257146,680720xem166981,664059r-7499,7382l167150,678949r7404,-7228l174788,671721r-7807,-7662xem220570,646807r-220,140l195097,671721r7345,7228l202627,678713r7434,-7272l210732,671441r-7521,-7382l217607,664059r2442,-2389l220833,661670r-7629,-7471l228101,654199r-7531,-7392xem8092,646550r-372,257l209,654199r15386,l7985,661670r164,l25567,678713r7398,-7272l17618,671441r7892,-7729l8092,646550xem50826,654199r-295,l42920,661670r376,l60755,678713r-263,l67615,671721r-14238,l60931,664286r170,l50826,654199xem85954,654199r-488,l78600,660939r18121,17774l103845,671721r-286,-280l88947,671441r7306,-7155l85954,654199xem121854,654199r-158,l114085,661670r451,l131947,678713r-447,l138918,671441r-14602,l131834,664059r-300,-347l121854,654199xem228101,654199r-415,l220049,661670r784,l238237,678713r-489,l245160,671441r-14728,l237935,664059r211,l228101,654199xem124217,636907l96253,664286r7592,7435l114085,661670r451,l106904,654199r14950,l114331,646807r14897,l131692,644388r164,l124217,636907xem185070,646253r-18089,17806l174788,671721r-234,l184849,661670r-707,-731l177295,654199r15871,l185070,646253xem193166,654199r-666,l185597,660939r-712,731l195097,671721r7800,-7662l203211,664059r-10045,-9860xem43035,646550l25510,663712r7844,7729l32965,671441r9955,-9771l43296,661670r-7653,-7471l50826,654199r-7791,-7649xem75190,664286r-14089,l68389,671441r-488,l75190,664286xem141875,654199r-9688,9513l131886,664059r7512,7382l138918,671441r9967,-9771l149504,661670r-7629,-7471xem156936,654199r-431,l148885,661670r619,l159482,671441r7499,-7382l156936,654199xem217607,664059r-14396,l210732,671441r-671,l217607,664059xem252684,664059r-14538,l245667,671441r-507,l252684,664059xem4103,642620l534,646253r-173,297l361,661670r3742,3810l7985,661670r164,l515,654199r-306,l7981,646550r-190,-297l4103,642620xem260296,656590r-5177,5080l255855,661670r1291,1270l260296,659130r,-2540xem25524,629360r-221,142l8282,646253r-190,297l15855,654199r-15340,l8149,661670r-164,l25592,644388r-7664,-7481l33213,636907r-7689,-7547xem33213,636907r-7621,7481l43296,661670r-376,l50531,654199r-15307,l43035,646550r-9822,-9643xem103768,636426r-194,l96062,643800r218,l114536,661670r-451,l121696,654199r-15143,l114103,646807r228,l103768,636426xem149405,646807r-7530,7392l149504,661670r-619,l156505,654199r431,l149405,646807xem175058,636426r-423,l166804,644103r233,l184885,661670r712,-731l192500,654199r-15502,l185070,646253r-10012,-9827xem210484,636907r-272,l203152,643800r-258,303l220833,661670r-784,l227686,654199r-14733,l220493,646807r-184,-257l210484,636907xem245419,636907r-7412,7196l255855,661670r-736,l260296,656590r,-2391l247957,654199r7514,-7392l255244,646550r-9825,-9643xem68297,636907r-149,l61126,643800r17474,17139l85466,654199r-14286,l78548,646947,68297,636907xem60590,629360l43035,646550r7791,7649l50531,654199,61126,643800r-7518,-7374l67805,636426r-7215,-7066xem106438,619497l78548,646947r7406,7252l85466,654199,96062,643800r218,l89239,636907r13845,l103574,636426r194,l96578,629360r14196,l113523,626661r231,l106438,619497xem129228,646807r-14897,l121854,654199r-158,l129228,646807xem139319,636907r-7627,7481l131856,644388r10019,9811l149405,646807r-10086,-9900xem167578,629084r-404,276l149405,646807r7531,7392l156505,654199r10299,-10096l167037,644103r-7312,-7196l174144,636907r491,-481l175058,636426r-7480,-7342xem195055,636426r-9985,9827l193166,654199r-666,l202842,644103r-257,-303l195055,636426xem230696,636907r-5933,5713l220754,646550r-184,257l228101,654199r-415,l238007,644103r-7311,-7196xem257146,645160r-1414,1390l255505,646807r4791,4703l260296,648970r-3150,-3810xem15204,619228r-208,l7431,626661r18161,17727l33213,636907r-15435,l25447,629360r-203,-276l15204,619228xem131774,629502r-7557,7405l131856,644388r-164,l139313,636907r-7539,-7405xem157536,619228r-211,l149533,626876r17504,17227l166804,644103r7340,-7196l159487,636907r7967,-7823l165841,627380r-8305,-8152xem202513,629084r-7458,7342l202894,644103r258,-303l210212,636907r272,l202513,629084xem238008,629633r-6928,6793l230696,636907r7311,7196l245363,636907r-434,-481l238008,629633xem50787,619760r-2691,2540l43652,626661r17474,17139l68148,636907r149,l67805,636426r-14431,l60590,629360r-9803,-9600xem86269,619228r-383,269l78588,626661r183,l96280,643800r-218,l103084,636907r-14335,l96418,629360r160,l86269,619228xem60986,594382l25727,629084r-203,276l33213,636907,43652,626661r-7578,-7433l50245,619228r-7178,-7030l58387,612198r2801,-2749l53597,602019r15161,l60986,594382xem88590,602019r-6525,6311l60590,629360r7707,7547l68148,636907,78588,626661r183,l71178,619228r15091,l78827,611915r14784,l96123,609449r-195,-244l88590,602019xem121307,619228r-211,l113523,626661r231,l124217,636907r7557,-7405l121307,619228xem142036,619497r-314,263l131774,629502r7545,7405l149533,626876r-7497,-7379xem219956,611915r-17443,17169l210484,636907r-272,l220487,626876r-7754,-7648l227407,619228r-7451,-7313xem227949,619760r-173,l220504,626876r10192,10031l231080,636426r6928,-6793l227949,619760xem256186,611915r-396,283l238008,629633r7411,7274l245855,636426r9983,-9765l256412,626661r-7590,-7433l260296,619228r,-3278l256186,611915xem110774,629360r-14196,l103768,636426r-194,l110774,629360xem177493,619228r-8302,8152l167578,629084r7480,7342l174635,636426r9961,-9765l185083,626661r-7590,-7433xem192472,619228r-294,l184596,626661r487,l195055,636426r7458,-7342l192472,619228xem361,619760r,6350l4103,629920r3320,-3259l361,619760xem260296,622300r-4458,4361l256412,626661r734,719l260296,624840r,-2540xem159919,602019r-6525,6311l142265,619228r-229,269l149533,626876r7792,-7648l157536,619228r-7450,-7313l164776,611915r2512,-2466l167507,609449r-7588,-7430xem209874,602019r-142,l202402,609205r147,l220504,626876r7272,-7116l227949,619760r-542,-532l212527,619228r7429,-7313l209874,602019xem8044,612198l361,619760r7070,6901l14996,619228r208,l8044,612198xem32673,602019r-145,l25531,608887r18121,17774l50683,619760r-163,-263l50245,619228r-14504,l42884,612198r183,l32673,602019xem68758,602019r-7570,7430l78771,626661r-183,l86160,619228r-15224,l78404,611915r423,l68758,602019xem124278,602019r-6493,6311l106438,619497r7316,7164l113523,626661r7573,-7433l121307,619228r-7162,-7030l128258,612198r3050,-2993l131579,609205r-7301,-7186xem185021,611915r-369,283l177493,619228r7590,7433l184596,626661r7582,-7433l192472,619228r-7451,-7313xem246104,602019r-157,l238586,609205r17826,17456l255838,626661r4458,-4361l260296,619228r-11675,l256079,611915r-958,-1045l246104,602019xem4103,608330l582,611915r-221,283l361,619760r7683,-7562l4103,608330xem58387,612198r-15320,l50787,619760r164,-263l58387,612198xem230628,601411r-10672,10504l227949,619760r-173,l238586,609205r-7958,-7794xem103774,602019r-7402,7186l96178,609449r10260,10048l113854,612198r291,l103774,602019xem139384,601411r-136,l131308,609205r271,l142036,619497r229,-269l149733,611915r353,l139384,601411xem25512,595006l8044,612198r7160,7030l14996,619228,25531,608887r-7002,-6868l32673,602019r-7161,-7013xem93611,611915r-14784,l86269,619228r3232,-3278l93611,611915xem128258,612198r-14113,l121307,619228r-211,l128258,612198xem164776,611915r-14690,l157536,619228r-211,l164776,611915xem174939,602019r-7651,7430l167507,609449r9986,9779l184941,611915r-985,-1045l174939,602019xem202446,594728r-16440,16142l185021,611915r7451,7313l192178,619228r10224,-10023l202549,609205r-7301,-7186l209874,602019r-7428,-7291xem257146,610870r-960,1045l260296,615950r,-2540l257146,610870xem50684,584257r-291,227l42649,592086r800,l61188,609449r7570,-7430l53226,602019r7760,-7637l50684,584257xem106461,584484r-403,351l89130,601411r-540,608l96178,609449r194,-244l103693,602019r-538,-608l96345,594728r14777,l113813,592086r372,l106461,584484xem184885,577492r-24426,23919l159919,602019r7588,7430l167288,609449r7570,-7430l174320,601411r-6810,-6683l182287,594728r2691,-2642l185156,592086r-7368,-7251l192366,584835r-7481,-7343xem132089,594251r-7274,7160l124278,602019r7301,7186l131308,609205r7940,-7794l139384,601411r-7295,-7160xem192366,584835r-7388,7251l185156,592086r17393,17119l202402,609205r7330,-7186l195019,602019r7427,-7291l192366,584835xem238046,594110r-7418,7301l238586,609205r7361,-7186l246104,602019r-8058,-7909xem15126,584835r-7413,7251l8402,592086r17129,16801l32528,602019r-14142,l25512,595006,15126,584835xem43592,577288r-285,204l25512,595006r7161,7013l32528,602019r10121,-9933l43449,592086r-7408,-7251l50037,584835r588,-578l48041,581660r-4449,-4372xem88787,567089r-547,469l60986,594382r7772,7637l78663,592297r-7621,-7462l86266,584835r-7689,-7547l93955,577288r2601,-2553l88787,567089xem86266,584835r-7603,7462l88590,602019r540,-608l95955,594728r390,l86266,584835xem111122,594728r-14777,l103774,602019r539,-608l111122,594728xem121907,584257r-349,227l113813,592086r372,l124278,602019r537,-608l132089,594251r-10182,-9994xem156842,584257r-348,227l148749,592086r1027,l159919,602019r540,-608l167284,594728r226,l156842,584257xem182287,594728r-14777,l174939,602019r538,-608l182287,594728xem213110,584257r-10664,10471l209874,602019r-142,l219865,592086r1240,l213110,584257xem248126,584257r-301,227l238046,594110r8058,7909l245947,602019r10174,-9933l248126,584257xem142013,584484r-9924,9767l139384,601411r-136,l148749,592086r1027,l142013,584484xem228007,584257r-156,l219865,592086r1240,l230628,601411r7418,-7301l228007,584257xem7420,577288r-4465,4372l420,584257r7982,7829l623,592086r3480,3544l15101,584835r-333,-351l7420,577288xem260296,588010r-4175,4076l257146,593090r3150,-2540l260296,588010xem68186,567089r-548,469l60877,574195r-315,377l78663,592297r7603,-7462l70687,584835r7668,-7547l78577,577288,68186,567089xem420,584257r-59,7829l8402,592086,420,584257xem33215,567089r-513,469l25557,574572r17892,17514l42649,592086r7388,-7251l35847,584835r7668,-7547l43243,576944,33215,567089xem114286,576777r-7638,7480l106461,584484r7724,7602l113813,592086r7977,-7829l119261,581660r-4975,-4883xem159758,567089r-547,469l142013,584484r7763,7602l148749,592086r7977,-7829l154196,581660r-4454,-4372l163826,577288r3151,-3093l159758,567089xem174287,567089r-549,469l166977,574195r18179,17891l184978,592086r7388,-7251l177387,584835r7498,-7343l174287,567089xem220557,576944r-7447,7313l221105,592086r-1240,l227851,584257r156,l220557,576944xem255493,576944r-4799,4716l248126,584257r7995,7829l260296,588010r,-6350l255493,576944xem17912,567089r-557,469l7420,577288r7706,7547l15458,584484r10099,-9912l17912,567089xem93955,577288r-15378,l86266,584835r7689,-7547xem195579,567089r-550,469l184885,577492r7481,7343l202822,574572r398,l195579,567089xem104416,567089r-549,469l96556,574735r9905,9749l106648,584257r7638,-7480l104416,567089xem139351,567089r-548,469l131657,574572r234,l142013,584484r7312,-7196l149742,577288,139351,567089xem4103,574040l361,577850r,6407l2955,581660r4465,-4372l4103,574040xem53400,567558r-9537,9386l43592,577288r7092,6969l53271,581660r7221,-7088l60177,574195r-6777,-6637xem124250,567089r-550,469l114286,576777r7621,7480l124436,581660r7221,-7088l131891,574572r-7641,-7483xem163826,577288r-14084,l156842,584257r2530,-2597l163826,577288xem210516,567089r-548,469l202822,574572r398,l213110,584257r7447,-7313l210516,567089xem230595,567089r-10038,9855l228007,584257r-156,l237730,574572r506,l230595,567089xem245452,567089r-568,469l237730,574572r506,l248126,584257r2568,-2597l255485,576944r-10033,-9855xem257146,575310r-1653,1634l260296,581660r,-2540l257146,575310xem96556,559374r-7769,7715l96556,574735r7789,-7646l96556,559374xem35377,549910l25002,560070r-7090,7019l25557,574572r7624,-7483l25914,559914r14576,l42920,557530r239,l35377,549910xem61035,560070r-7635,7488l60562,574572r315,-377l68116,567089r-7081,-7019xem142036,549647r-314,263l124250,567089r7641,7483l131657,574572r7624,-7483l132042,559914r14549,l149533,557026r-7497,-7379xem213051,549910r-17472,17179l203220,574572r-398,l210446,567089r-7240,-7175l217755,559914r2430,-2384l220833,557530r-7782,-7620xem248113,549910r-17518,17179l238236,574572r-506,l245363,567089r-7221,-7175l252682,559914r2432,-2384l255855,557530r-7742,-7620xem166977,559914r-7219,7175l166977,574195r7239,-7106l166977,559914xem50683,549910r-7763,7620l43159,557530r10241,10028l61009,560070r-132,-156l50683,549910xem15094,549281r-7890,7745l7632,557026r10280,10063l25161,559914r753,l15094,549281xem40490,559914r-14576,l33215,567089r7275,-7175xem71332,549910l61166,559914r-131,156l68186,567089,78368,557026r195,l71332,549910xem86273,549281r-7905,7745l78563,557026r10224,10063l96556,559374,86273,549281xem106438,549647r-9882,9727l104416,567089r9669,-9559l114488,557530r-8050,-7883xem121848,549910r-7763,7620l114488,557530r9762,9559l131506,559914r536,l121848,549910xem146591,559914r-14549,l139351,567089r7240,-7175xem156784,549910r-7251,7116l159758,567089r7219,-7175l156784,549910xem177588,549471r-10611,10443l174287,567089r10598,-10472l177588,549471xem192373,549281r-7488,7336l195579,567089r7256,-7175l203206,559914,192373,549281xem217755,559914r-14549,l210516,567089r7239,-7175xem227949,549910r-7764,7620l220833,557530r9762,9559l237902,559914r240,l227949,549910xem252682,559914r-14540,l245452,567089r7230,-7175xem361,549910r,7620l4103,560070r3101,-3044l7632,557026,361,549910xem260296,552450r-5182,5080l255855,557530r1291,1270l260296,554990r,-2540xem53423,532283r-314,262l35377,549910r7782,7620l42920,557530r7763,-7620l43243,542607r14881,l60925,539858r194,l53423,532283xem124237,532130r-17799,17517l114488,557530r-403,l121848,549910r-7440,-7303l129288,542607r2801,-2749l124237,532130xem220509,542607r-7458,7303l220833,557530r-648,l227949,549910r-7440,-7303xem257146,541020r-8787,8627l248113,549910r7742,7620l255114,557530r5182,-5080l260296,546100r-3558,-3493l259115,542607r-1969,-1587xem4103,538480l50,542607r7731,l361,549910r7271,7116l7204,557026r7890,-7745l4103,538480xem88975,532545l71332,549910r7231,7116l78368,557026r7891,-7745l79473,542607r13586,l95860,539858r582,l88975,532545xem159879,532130r-17709,17341l142036,549647r7497,7379l156784,549910r-7440,-7303l164224,542607r2801,-2749l167771,539858r-7892,-7728xem195052,532283r-17464,17188l184885,556617r7474,-7336l185573,542607r13586,l201960,539858r827,l195052,532283xem7781,542607r-7420,l361,549910r7420,-7303xem32569,532130r-7874,7728l25113,539858r10264,10052l42835,542607r408,l32569,532130xem58124,542607r-14881,l50683,549910r7441,-7303xem68798,532130r-7873,7728l61119,539858r10213,10052l78752,542607r721,l68798,532130xem129288,542607r-14880,l121848,549910r7440,-7303xem164224,542607r-14880,l156784,549910r7440,-7303xem209834,532130r-7874,7728l202787,539858r10264,10052l220509,542607,209834,532130xem248716,514985r-28207,27622l227949,549910r10096,-9910l230693,532765r14723,l246063,532130r-7080,-6950l253144,525180r2702,-2652l256419,522528r-7703,-7543xem246063,532130r-8018,7870l248113,549910r246,-263l255529,542607r1209,l246063,532130xem103734,532130r-7874,7728l96442,539858r9996,9789l113592,542607r816,l103734,532130xem139316,532765r-7227,7093l142036,549647r134,-176l149180,542607r164,l139316,532765xem174899,532130r-7874,7728l167771,539858r9817,9613l184562,542607r1011,l174899,532130xem21894,542607r-13591,l15094,549281r6800,-6674xem93059,542607r-13586,l86273,549281r6786,-6674xem199159,542607r-13586,l192373,549281r6786,-6674xem259115,542607r-2377,l260296,546100r,-2540l259115,542607xem17869,532765r-5894,5715l7781,542607r14113,l24695,539858r418,l17869,532765xem227949,514350r-8332,8178l220292,522528r17753,17472l245416,532765r-14857,l238305,525180r678,l227949,514350xem25488,525180r-7484,7365l17869,532765r7244,7093l24695,539858r7874,-7728l25488,525180xem71042,514985l53534,532130r-111,153l61119,539858r-194,l68798,532130r-7081,-6950l75879,525180r2702,-2652l78745,522528r-7703,-7543xem106817,514985l88975,532545r7467,7313l95860,539858r7874,-7728l96653,525180r14161,l113999,522053r-7182,-7068xem142013,514634r-17776,17496l132089,539858r7227,-7093l131588,525180r15456,l149746,522528r328,l142013,514634xem177387,514985r-17508,17145l167771,539858r-746,l174899,532130r-7081,-6950l181979,525180r2702,-2652l185090,522528r-7703,-7543xem212628,514985r-17576,17298l202787,539858r-827,l209834,532130r-7081,-6950l216915,525180r2702,-2652l220292,522528r-7664,-7543xem15101,514985r-7685,7543l17869,532765r135,-220l25488,525180,15101,514985xem147044,525180r-15456,l139316,532765r7728,-7585xem86266,514985r-7685,7543l78745,522528r10230,10017l96459,525180r194,l86266,514985xem50683,514350r-7848,7703l43029,522053r10394,10230l53534,532130r7097,-6950l61717,525180,50683,514350xem192366,514985r-7685,7543l185090,522528r9962,9755l202269,525180r484,l192366,514985xem35847,514985l25488,525180r7081,6950l42835,522053r194,l35847,514985xem75879,525180r-14162,l68798,532130r7081,-6950xem110814,525180r-14161,l103734,532130r7080,-6950xem121201,514985r-7202,7068l124237,532130r7062,-6950l131588,525180,121201,514985xem157431,514985r-7685,7543l150074,522528r9805,9602l166976,525180r842,l157431,514985xem181979,525180r-14161,l174899,532130r7080,-6950xem216915,525180r-14162,l209834,532130r7081,-6950xem253144,525180r-14161,l246063,532130r7081,-6950xem361,515620r83,6433l4103,525780r3313,-3252l361,515620xem260296,518160r-4450,4368l256419,522528r727,712l260296,520700r,-2540xem17848,497270r-313,262l361,514350r,1270l7416,522528r7685,-7543l7702,507722r14798,l25391,504885r194,l17848,497270xem96151,490396l71042,514985r7703,7543l78581,522528r7685,-7543l78867,507722r14798,l96556,504885r-7471,-7353l103421,497532r-7270,-7136xem149533,507233r-7520,7401l150074,522528r-328,l157431,514985r-7898,-7752xem195074,497708r-179,132l177387,514985r7703,7543l184681,522528r7685,-7543l184967,507722r14798,l202511,505027r-7437,-7319xem230626,497270r-17998,17715l220292,522528r-675,l227949,514350r-7251,-7117l235199,507233r2392,-2348l238402,504885r-7776,-7615xem256132,507722r-7416,7263l256419,522528r-573,l260296,518160r,-6350l256132,507722xem53400,497708l35847,514985r7182,7068l42835,522053r7848,-7703l43931,507722r13505,l60326,504885r402,l53400,497708xem124549,497532r-17732,17453l113999,522053r7202,-7068l114085,508000r14233,l131491,504885r566,l124549,497532xem22500,507722r-14798,l15101,514985r7399,-7263xem33283,497270r-134,l25391,504885r194,l35847,514985r7379,-7263l43931,507722,33283,497270xem68218,497270r-134,l60326,504885r402,l71042,514985r7416,-7263l78867,507722,68218,497270xem93665,507722r-14798,l86266,514985r7399,-7263xem103734,497840r-7178,7045l106817,514985r7097,-6985l114085,508000,103734,497840xem128318,508000r-14233,l121201,514985r7117,-6985xem177142,480060r-27609,27173l157431,514985r9966,-9783l159565,497532r15021,l167122,490207r15553,l185067,487859r-7925,-7799xem174899,497840r-7502,7362l177387,514985r7416,-7263l184967,507722r-10068,-9882xem199765,507722r-14798,l192366,514985r7399,-7263xem210548,497270r-134,l202511,505027r10117,9958l220504,507233r194,l210548,497270xem245483,497270r-133,l237591,504885r811,l248716,514985r7416,-7263l245483,497270xem139383,497270r-134,l131491,504885r566,l142013,514634r7520,-7401l139383,497270xem4103,504190l361,508000r,6350l7129,507722r573,l4103,504190xem57436,507722r-13505,l50683,514350r6753,-6628xem235199,507233r-14501,l227949,514350r7250,-7117xem257146,506730r-1014,992l260296,511810r,-2540l257146,506730xem156784,480060r-7764,7620l149504,487680r17893,17522l174899,497840r-313,-308l159389,497532r7443,-7325l167122,490207,156784,480060xem213051,480060r-17842,17472l195074,497708r7437,7319l210414,497270r134,l203352,490207r14258,l220185,487680r648,l213051,480060xem25551,489682r-7703,7588l25585,504885r-194,l33149,497270r134,l25551,489682xem61022,490207r-7622,7501l60728,504885r-402,l68084,497270r134,l61022,490207xem85619,480060r-7153,7021l96556,504885r7178,-7045l103421,497532r-14557,l96151,490396,85619,480060xem142013,480344r-17464,17188l132057,504885r-566,l139249,497270r134,l132187,490207r14259,l149020,487680r484,l142013,480344xem248113,480060r-17487,17210l238402,504885r-811,l245350,497270r133,l238287,490207r14259,l255121,487680r734,l248113,480060xem106706,480060l96151,490396r7583,7444l114085,487680r403,l106706,480060xem182675,490207r-15553,l174899,497840r7776,-7633xem50683,480060r-7763,7620l43159,487680r10241,10028l61022,490207,50683,480060xem193013,480060r-7946,7799l195074,497708r135,-176l202689,490207r663,l193013,480060xem121848,480060r-7763,7620l114488,487680r10061,9852l131992,490207r195,l121848,480060xem15748,480060r-7153,7021l8104,487680r9744,9590l25551,489682r-9803,-9622xem35377,480060r-9826,9622l33283,497270r-134,l42920,487680r239,l35377,480060xem71332,480060l61022,490207r7196,7063l68084,497270,78466,487081r-7134,-7021xem146446,490207r-14259,l139383,497270r-134,l146446,490207xem217610,490207r-14258,l210548,497270r-134,l217610,490207xem227949,480060r-7764,7620l220833,487680r9793,9590l237803,490207r484,l227949,480060xem252546,490207r-14259,l245483,497270r-133,l252546,490207xem361,480060r,7620l4103,491490r3882,-3810l7495,487081,361,480060xem260296,482600r-5175,5080l255855,487680r1291,1270l260296,485140r,-2540xem185067,472260r-7925,7800l185067,487859r7946,-7799l185067,472260xem17869,462915r-5894,5715l361,480060r7743,7620l8595,487081r7153,-7021l8352,472800r14792,l25551,470437r-7682,-7522xem53423,462433r-314,262l35377,480060r7782,7620l42920,487680r7763,-7620l43288,472800r14791,l61022,469912r-7599,-7479xem124214,462915r-17508,17145l114488,487680r-403,l121848,480060r-7395,-7260l129244,472800r2408,-2363l131896,470437r-7682,-7522xem159722,462915r-17709,17429l149504,487680r-484,l156784,480060r-7153,-7022l163937,473038r2650,-2601l167366,470437r-7644,-7522xem220553,472800r-332,238l213051,480060r7782,7620l220185,487680r7764,-7620l220553,472800xem255488,472800r-7375,7260l255855,487680r-734,l260296,482600r,-5080l255488,472800xem78466,473038r-7134,7022l78466,487081r7153,-7021l78466,473038xem139316,462915r-7664,7522l131896,470437r10117,9907l149436,473038r195,l139316,462915xem4103,468630l538,472260r-177,l361,480060r7376,-7260l8352,472800,4103,468630xem23144,472800r-14792,l15748,480060r7396,-7260xem33216,462915r-7665,7522l35377,480060r7413,-7260l43288,472800,33216,462915xem58079,472800r-14791,l50683,480060r7396,-7260xem68151,462915r-7129,6997l71332,480060r7134,-7022l68151,462915xem88975,462695l78466,473038r7153,7022l96151,469723r-7176,-7028xem103734,462280r-7583,7443l106706,480060r7413,-7260l114453,472800,103734,462280xem129244,472800r-14791,l121848,480060r7396,-7260xem163937,473038r-14306,l156784,480060r7153,-7022xem174899,462280r-8312,8157l167366,470437r9776,9623l185067,472260r-10168,-9980xem195052,462433r-9985,9827l193013,480060r9804,-9623l203225,470437r-8173,-8004xem210481,462915r-7664,7522l203225,470437r9826,9623l220464,472800r-462,-540l210481,462915xem237996,455632r-16980,16628l220553,472800r7396,7260l237752,470437r584,l230693,462915r14723,l237996,455632xem245416,462915r-7664,7522l238336,470437r9777,9623l255488,472800r-10072,-9885xem257146,471170r-1658,1630l260296,477520r,-2540l257146,471170xem35847,445135l18004,462695r-135,220l25551,470437r7665,-7522l25796,455632r14840,l43578,452744r-7731,-7609xem142036,445507r-314,263l124214,462915r7682,7522l131652,470437r7664,-7522l131896,455632r14840,l149436,452982r194,l142036,445507xem177588,445331r-17866,17584l167366,470437r-779,l174899,462280r-6773,-6648l181672,455632r2942,-2888l185157,452744r-7569,-7413xem212628,445135r-17576,17298l203225,470437r-408,l210481,462915r-7420,-7283l217901,455632r2700,-2650l212628,445135xem227949,445770r-7348,7212l238336,470437r-584,l245416,462915r-14857,l237996,455632r-10047,-9862xem71042,445135l53534,462280r-111,153l61022,469912r7129,-6997l60731,455632r14840,l78513,452744r299,l71042,445135xem106438,445507l88975,462695r7176,7028l103734,462280r-6773,-6648l110507,455632r2942,-2888l113828,452744r-7390,-7237xem15101,445135r-7752,7609l7483,452744r10386,10171l18004,462695r7177,-7063l25796,455632,15101,445135xem40636,455632r-14840,l33216,462915r7420,-7283xem75571,455632r-14840,l68151,462915r7420,-7283xem121201,445135r-7752,7609l113828,452744r10386,10171l131651,455632r245,l121201,445135xem146736,455632r-14840,l139316,462915r7420,-7283xem157431,445135r-7995,7847l149630,452982r10092,9933l167122,455632r1004,l157431,445135xem217901,455632r-14840,l210481,462915r7420,-7283xem248716,445135r-10720,10497l245416,462915r10363,-10171l256486,452744r-7770,-7609xem86266,445135r-7753,7609l78812,452744r10163,9951l96152,455632r809,l86266,445135xem50683,445770r-7105,6974l53423,462433r111,-153l60323,455632r408,l50683,445770xem192366,445135r-7752,7609l185157,452744r9895,9689l201962,455632r1099,l192366,445135xem110507,455632r-13546,l103734,462280r6773,-6648xem181672,455632r-13546,l174899,462280r6773,-6648xem361,445770r,6350l4103,455930r3246,-3186l7483,452744,361,445770xem260296,448310r-4517,4434l256486,452744r660,646l260296,450850r,-2540xem159879,427990r-17709,17341l142036,445507r7594,7475l149436,452982r7995,-7847l150374,438208r14114,l167275,435472r245,l159879,427990xem230626,427420r-17998,17715l220601,452982r7348,-7212l220245,438208r15408,l238440,435472r409,l230626,427420xem8044,438208l361,445770r7122,6974l7349,452744r7752,-7609l8044,438208xem42980,438208r-1327,1212l35847,445135r7731,7609l50683,445770r-7703,-7562xem88550,427990l71042,445135r7770,7609l78513,452744r7753,-7609l79209,438208r14114,l96110,435472r-463,-533l88550,427990xem124237,427990r-17799,17517l113828,452744r-379,l121201,445135r-7056,-6927l128258,438208r2788,-2736l131840,435472r-7603,-7482xem195208,427990r-17620,17341l185157,452744r-543,l192366,445135r-7057,-6927l199423,438208r2788,-2736l202810,435472r-7602,-7482xem257146,436880r-8430,8255l256486,452744r-707,l260296,448310r,-6350l256474,438208r2320,l257146,436880xem4103,434340r-2494,2540l361,438208r,7562l8044,438208,4103,434340xem53400,427858r-9166,9022l42980,438208r7703,7562l61175,435472r-7775,-7614xem235653,438208r-15408,l227949,445770r7704,-7562xem103734,427990r-7081,6949l96191,435472r10247,10035l113855,438208r290,l103734,427990xem139383,427420r-134,l131046,435472r794,l142036,445507r134,-176l149444,438208r930,l139383,427420xem174899,427990r-7624,7482l167520,435472r10068,9859l184825,438208r484,l174899,427990xem18427,427990l8044,438208r7057,6927l25488,434939r-7061,-6949xem32569,427990r-7081,6949l35847,445135r7037,-6927l41626,436880r-9057,-8890xem68798,427990r-7623,7482l71042,445135r7073,-6927l79209,438208,68798,427990xem93323,438208r-14114,l86266,445135r7057,-6927xem128258,438208r-14113,l121201,445135r7057,-6927xem164488,438208r-14114,l157431,445135r7057,-6927xem199423,438208r-14114,l192366,445135r7057,-6927xem209834,427990r-7623,7482l202810,435472r9818,9663l219665,438208r580,l209834,427990xem246063,427990r-7623,7482l238849,435472r9867,9663l255789,438208r685,l246063,427990xem258794,438208r-2320,l260296,441960r,-2540l258794,438208xem61022,420357r-7622,7501l61175,435472r7623,-7482l61022,420357xem106461,410494r-403,351l88550,427990r7641,7482l96653,434939r7081,-6949l96232,420627r15003,l113805,418104r389,l106461,410494xem142013,410494r-17776,17496l131840,435472r-794,l139249,427420r134,l132187,420357r14259,l148740,418104r1044,l142013,410494xem167397,420627r-7518,7363l167520,435472r-245,l174899,427990r-7502,-7363xem202511,420802r-7303,7188l202810,435472r-599,l209834,427990r-7323,-7188xem238045,420119r-7419,7301l238849,435472r-409,l246063,427990r-8018,-7871xem25488,421040r-7061,6950l25488,434939r7081,-6949l25488,421040xem15101,410845r-7396,7259l8383,418104r10044,9886l25488,421040,15101,410845xem53400,393568l25488,421040r7081,6950l42640,418104r799,l36026,410845r14011,l50573,410318r221,l43645,403301r14077,l60487,400587r-469,-537l53400,393568xem88752,393065l61022,420357r7776,7633l78663,418307r-7621,-7462l86266,410845r-7685,-7544l93951,403301r2605,-2556l88752,393065xem86266,410845r-7603,7462l88550,427990r7518,-7363l96232,420627r-9966,-9782xem111235,420627r-15003,l103734,427990r7501,-7363xem121959,410318r-221,l113805,418104r389,l124237,427990r7755,-7633l132187,420357,121959,410318xem156895,410318r-222,l148740,418104r1044,l159879,427990r7518,-7363l156895,410318xem184885,403502r-17488,17125l174899,427990r10071,-9886l185164,418104r-7376,-7259l192366,410845r-7481,-7343xem192366,410845r-7396,7259l185164,418104r10044,9886l202511,420802r-10145,-9957xem213162,410318r-10651,10484l209834,427990r10071,-9886l221113,418104r-7951,-7786xem257146,401320r-19101,18799l246063,427990r10072,-9886l248224,410318r12072,l260296,407670r-4450,-4369l258784,403301r-1638,-1981xem50794,410318r-221,l42640,418104r799,l53400,427858r7622,-7501l50794,410318xem146446,420357r-14259,l139383,427420r-134,l146446,420357xem228060,410318r-222,l219905,418104r1208,l230626,427420r7419,-7301l228060,410318xem7416,403301l250,410318r222,l8383,418104r-7752,l4103,421640,15101,410845,7416,403301xem260296,414020r-4161,4084l257146,419100r3150,-2540l260296,414020xem68151,393065r-7116,6985l60567,400587r18096,17720l86266,410845r-15579,l78351,403301r230,l68151,393065xem472,410318r-111,7786l8383,418104,472,410318xem33216,393065r-7665,7522l43439,418104r-799,l50037,410845r-14190,l43511,403301r134,l33216,393065xem114286,402787r-7691,7531l106461,410494r7733,7610l113805,418104r7933,-7786l121959,410318r-7673,-7531xem159722,393065r-17709,17429l149784,418104r-1044,l156673,410318r222,l149746,403301r14076,l166587,400587r779,l159722,393065xem174252,393065r-7665,7522l167366,400587r17798,17517l184970,418104r7396,-7259l177387,410845r7498,-7343l174252,393065xem230693,393065r-17531,17253l221113,418104r-1208,l227838,410318r222,l220910,403301r14077,l237752,400587r584,l230693,393065xem245416,393065r-7664,7522l238336,400587r17799,17517l260296,414020r,-3702l248003,410318r7129,-7017l255846,403301,245416,393065xem17869,393065l7416,403301r7685,7544l25551,400587r-7682,-7522xem93951,403301r-15370,l86266,410845r7685,-7544xem195543,393065r-10658,10437l192366,410845r10451,-10258l203225,400587r-7682,-7522xem104381,393065r-7825,7680l106461,410494r134,-176l114286,402787r-9905,-9722xem139316,393065r-7664,7522l131896,400587r10117,9907l149321,403301r425,l139316,393065xem4103,400050l361,403860r,6458l2955,407670r4461,-4369l4103,400050xem57722,403301r-14077,l50794,410318r-221,l57722,403301xem124214,393065r-9928,9722l121959,410318r-221,l131652,400587r244,l124214,393065xem163822,403301r-14076,l156895,410318r-222,l163822,403301xem210481,393065r-7664,7522l203225,400587r9937,9731l220292,403301r618,l210481,393065xem234987,403301r-14077,l228060,410318r-222,l234987,403301xem258784,403301r-2938,l260296,407670r,-2540l258784,403301xem96556,385384r-7804,7681l96556,400745r7825,-7680l96556,385384xem35377,375920l17869,393065r7682,7522l33216,393065r-7275,-7141l40490,385924r2430,-2384l43159,383540r-7782,-7620xem61035,386080r-7635,7488l60567,400587r468,-537l68151,393065r-7116,-6985xem142036,375657r-314,263l124214,393065r7682,7522l131652,400587r7664,-7522l132042,385924r14549,l149388,383179r290,l142036,375657xem166977,385924r-7255,7141l167366,400587r-779,l174252,393065r-7275,-7141xem220509,368617r-24966,24448l203225,400587r-408,l210481,393065r-7275,-7141l217755,385924r2798,-2745l220088,382627r-6815,-6707l227949,375920r-7440,-7303xem248113,375920r-17420,17145l238336,400587r-584,l245416,393065r-7274,-7141l252691,385924r2797,-2745l248113,375920xem50683,375920r-7763,7620l43159,383540r10241,10028l61009,386080r-132,-156l50683,375920xem15101,375285r-8043,7894l7774,383179r10095,9886l25161,385924r780,l15101,375285xem40490,385924r-14549,l33216,393065r7274,-7141xem71332,375920l61166,385924r-131,156l68151,393065r10072,-9886l78707,383179r-7375,-7259xem86266,375285r-8043,7894l78707,383179r10045,9886l96556,385384,86266,375285xem106438,375657r-9882,9727l104381,393065r9704,-9525l114488,383540r-8050,-7883xem121848,375920r-7763,7620l114488,383540r9726,9525l131506,385924r536,l121848,375920xem146591,385924r-14549,l139316,393065r7275,-7141xem156784,375920r-7396,7259l149678,383179r10044,9886l166977,385924,156784,375920xem177588,375481r-10611,10443l174252,393065r10633,-10438l177588,375481xem192366,375285r-7481,7342l195543,393065r7292,-7141l203206,385924,192366,375285xem217755,385924r-14549,l210481,393065r7274,-7141xem227949,375920r-6834,6707l220648,383179r10045,9886l237948,385924r194,l227949,375920xem252691,385924r-14549,l245416,393065r7275,-7141xem361,375920r,7620l4103,386080r2955,-2901l7774,383179,361,375920xem260296,378460r-4808,4719l257146,384810r3150,-3810l260296,378460xem53400,358271l35377,375920r7782,7620l42920,383540r7763,-7620l43243,368617r14881,l60925,365868r194,l53400,358271xem124237,358140r-17799,17517l114488,383540r-403,l121848,375920r-7440,-7303l129288,368617r2801,-2749l124237,358140xem4103,364490l50,368617r7731,l361,375920r7413,7259l7058,383179r8043,-7894l4103,364490xem88975,358555l71332,375920r7375,7259l78223,383179r8043,-7894l79473,368617r13586,l95860,365868r582,l88975,358555xem159879,358140r-17709,17341l142036,375657r7642,7522l149388,383179r7396,-7259l149344,368617r14880,l167025,365868r746,l159879,358140xem209834,358140r-7323,7187l220648,383179r467,-552l227949,375920r-14898,l220509,368617,209834,358140xem257146,367030r-9033,8890l255488,383179r4808,-4719l260296,372110r-3558,-3493l259115,368617r-1969,-1587xem195208,358140r-17620,17341l184885,382627r7481,-7342l185573,368617r13586,l202511,365327r-7303,-7187xem7781,368617r-7420,l361,375920r7420,-7303xem32569,358140r-7874,7728l25113,365868r10264,10052l42835,368617r408,l32569,358140xem58124,368617r-14881,l50683,375920r7441,-7303xem68798,358140r-7873,7728l61119,365868r10213,10052l78752,368617r721,l68798,358140xem129288,368617r-14880,l121848,375920r7440,-7303xem164224,368617r-14880,l156784,375920r7440,-7303xem248716,340995r-28207,27622l227949,375920r10096,-9910l230693,358775r14723,l246063,358140r-7080,-6950l253144,351190r2702,-2652l256419,348538r-7703,-7543xem246063,358140r-8018,7870l248113,375920r7420,-7303l256738,368617,246063,358140xem103734,358140r-7874,7728l96442,365868r9996,9789l113592,368617r816,l103734,358140xem139316,358775r-7227,7093l142036,375657r134,-176l149180,368617r164,l139316,358775xem174899,358140r-7874,7728l167771,365868r9817,9613l184562,368617r1011,l174899,358140xem21894,368617r-13586,l15101,375285r6793,-6668xem93059,368617r-13586,l86266,375285r6793,-6668xem199159,368617r-13586,l192366,375285r6793,-6668xem259115,368617r-2377,l260296,372110r,-2540l259115,368617xem17869,358775r-5894,5715l7781,368617r14113,l24695,365868r418,l17869,358775xem227949,340360r-8332,8178l220292,348538r17753,17472l245416,358775r-14857,l238305,351190r678,l227949,340360xem25488,351190r-7484,7365l17869,358775r7244,7093l24695,365868r7874,-7728l25488,351190xem71042,340995l53400,358271r7719,7597l60925,365868r7873,-7728l61717,351190r14162,l78581,348538r164,l71042,340995xem106817,340995l88975,358555r7467,7313l95860,365868r7874,-7728l96653,351190r14161,l113516,348538r965,l106817,340995xem142013,340644r-17776,17496l132089,365868r7227,-7093l131588,351190r15456,l149746,348538r328,l142013,340644xem177588,340798r-17709,17342l167771,365868r-746,l174899,358140r-7081,-6950l181979,351190r2702,-2652l185452,348538r-7864,-7740xem212628,340995r-17420,17145l202511,365327r7323,-7187l202753,351190r14162,l219617,348538r675,l212628,340995xem15101,340995r-7685,7543l17869,358775r135,-220l25488,351190,15101,340995xem147044,351190r-15456,l139316,358775r7728,-7585xem86266,340995r-7685,7543l78745,348538r10230,10017l96459,351190r194,l86266,340995xem50683,340360r-8332,8178l43511,348538r9889,9733l60631,351190r1086,l50683,340360xem35847,340995l25488,351190r7081,6950l42351,348538r1160,l35847,340995xem75879,351190r-14162,l68798,358140r7081,-6950xem110814,351190r-14161,l103734,358140r7080,-6950xem121201,340995r-7685,7543l114481,348538r9756,9602l131299,351190r289,l121201,340995xem157431,340995r-7685,7543l150074,348538r9805,9602l166976,351190r842,l157431,340995xem181979,351190r-14161,l174899,358140r7080,-6950xem192366,340995r-7685,7543l185452,348538r9756,9602l202269,351190r484,l192366,340995xem216915,351190r-14162,l209834,358140r7081,-6950xem253144,351190r-14161,l246063,358140r7081,-6950xem361,341630r,6908l910,348538r3193,3252l7416,348538,361,341630xem260296,344170r-4450,4368l256419,348538r727,712l260296,346710r,-2540xem17848,323280r-313,262l361,340360r,1270l7416,348538r7685,-7543l7702,333732r14798,l25246,331037r484,l17848,323280xem53400,323718l35847,340995r7664,7543l42351,348538r8332,-8178l43931,333732r13505,l60181,331037r693,l53400,323718xem96151,316406l71042,340995r7703,7543l78581,348538r7685,-7543l78867,333732r14798,l96411,331037r289,l89085,323542r14336,l96151,316406xem124549,323542r-17732,17453l114481,348538r-965,l121201,340995r-7116,-6985l128318,334010r3028,-2973l132203,331037r-7654,-7495xem149533,333243r-7520,7401l150074,348538r-328,l157431,340995r-7898,-7752xem195074,323718r-179,132l177588,340798r7864,7740l184681,348538r7685,-7543l184967,333732r14798,l202511,331037r-7437,-7319xem230626,323280r-17998,17715l220292,348538r-675,l227949,340360r-7251,-7117l235199,333243r2247,-2206l238548,331037r-7922,-7757xem256132,333732r-7416,7263l256419,348538r-573,l260296,344170r,-6350l256132,333732xem22500,333732r-14798,l15101,340995r7399,-7263xem33283,323280r-134,l25246,331037r484,l35847,340995r7379,-7263l43931,333732,33283,323280xem68218,323280r-134,l60181,331037r693,l71042,340995r7416,-7263l78867,333732,68218,323280xem93665,333732r-14798,l86266,340995r7399,-7263xem103734,323850r-7323,7187l96700,331037r10117,9958l113914,334010r171,l103734,323850xem128318,334010r-14233,l121201,340995r7117,-6985xem177142,306070r-27609,27173l157431,340995r10144,-9958l166820,330200r-7031,-6920l174318,323280r-7196,-7063l182675,316217r2392,-2348l177142,306070xem199765,333732r-14798,l192366,340995r7399,-7263xem210548,323280r-134,l202511,331037r10117,9958l220504,333243r194,l210548,323280xem245483,323280r-133,l237446,331037r1102,l248716,340995r7416,-7263l245483,323280xem174899,323850r-6470,6350l167671,331037r9917,9761l184803,333732r164,l174899,323850xem139383,323280r-134,l131346,331037r857,l142013,340644r7520,-7401l139383,323280xem4103,330200l361,334010r,6350l7129,333732r573,l4103,330200xem57436,333732r-13505,l50683,340360r6753,-6628xem235199,333243r-14501,l227949,340360r7250,-7117xem257146,332740r-1014,992l260296,337820r,-2540l257146,332740xem25551,315692r-7703,7588l25730,331037r-484,l33149,323280r134,l25551,315692xem61022,316217r-7622,7501l60874,331037r-693,l68084,323280r134,l61022,316217xem85619,306070r-7251,7116l78563,313186r18137,17851l96411,331037r7323,-7187l103421,323542r-14557,l96151,316406,85619,306070xem142302,306070r-17753,17472l132203,331037r-857,l139249,323280r134,l132187,316217r14259,l149533,313186r-7231,-7116xem156784,306070r-7251,7116l167671,331037r758,-837l174899,323850r-581,-570l159656,323280r7176,-7063l167122,316217,156784,306070xem213051,306070r-17842,17472l195074,323718r7437,7319l210414,323280r134,l203352,316217r14258,l220185,313690r648,l213051,306070xem248113,306070r-17487,17210l238548,331037r-1102,l245350,323280r133,l238287,316217r14259,l255121,313690r734,l248113,306070xem106706,306070l96151,316406r7583,7444l114085,313690r403,l106706,306070xem182675,316217r-15553,l174899,323850r7776,-7633xem50683,306070r-7763,7620l43159,313690r10241,10028l61022,316217,50683,306070xem193013,306070r-7946,7799l195074,323718r135,-176l202689,316217r663,l193013,306070xem121848,306070r-7763,7620l114488,313690r10061,9852l131992,316217r195,l121848,306070xem15748,306070r-7251,7116l8104,313690r9744,9590l25551,315692r-9803,-9622xem35377,306070r-9826,9622l33283,323280r-134,l42920,313690r239,l35377,306070xem71332,306070l61022,316217r7196,7063l68084,323280,78368,313186r195,l71332,306070xem146446,316217r-14259,l139383,323280r-134,l146446,316217xem217610,316217r-14258,l210548,323280r-134,l217610,316217xem227949,306070r-7764,7620l220833,313690r9793,9590l237803,316217r484,l227949,306070xem252546,316217r-14259,l245483,323280r-133,l252546,316217xem361,306070r,7620l4103,317500r3882,-3810l7592,313186,361,306070xem260296,308610r-5175,5080l255855,313690r1291,1270l260296,311150r,-2540xem185067,298270r-7925,7800l185067,313869r7946,-7799l185067,298270xem17869,288925r-5894,5715l361,306070r7743,7620l8497,313186r7251,-7116l8352,298810r14792,l25551,296447r-7682,-7522xem53423,288443r-314,262l35377,306070r7782,7620l42920,313690r7763,-7620l43288,298810r14791,l60691,296247r661,l53423,288443xem142013,271495r-35307,34575l114488,313690r-403,l121848,306070r-7395,-7260l129244,298810r2612,-2563l132322,296247r-7662,-7542l139093,288705r-7197,-7063l146736,281642r2700,-2650l149630,278992r-7617,-7497xem220553,298810r-332,238l213051,306070r7782,7620l220185,313690r7764,-7620l220553,298810xem255488,298810r-7375,7260l255855,313690r-734,l260296,308610r,-5080l255488,298810xem78466,299048r-7134,7022l78563,313186r-195,l85619,306070r-7153,-7022xem159722,288925r-17420,17145l149533,313186r7251,-7116l149631,299048r14306,l166791,296247r371,l159722,288925xem4103,294640l538,298270r-177,l361,306070r7376,-7260l8352,298810,4103,294640xem23144,298810r-14792,l15748,306070r7396,-7260xem33216,288925r-7665,7522l35377,306070r7413,-7260l43288,298810,33216,288925xem58079,298810r-14791,l50683,306070r7396,-7260xem68151,288925r-7460,7322l61352,296247r9980,9823l78466,299048,68151,288925xem88975,288705l78466,299048r7153,7022l96151,295733r-7176,-7028xem103734,288290r-7583,7443l106706,306070r7413,-7260l114453,298810,103734,288290xem129244,298810r-14791,l121848,306070r7396,-7260xem139316,288925r-7460,7322l132322,296247r9980,9823l149436,299048r195,l139316,288925xem163937,299048r-14306,l156784,306070r7153,-7022xem174899,288290r-8108,7957l167162,296247r9980,9823l185067,298270r-10168,-9980xem195052,288443r-9985,9827l193013,306070r10008,-9823l195052,288443xem210481,288925r-7460,7322l213051,306070r7413,-7260l220002,298270r-9521,-9345xem237996,281642r-16980,16628l220553,298810r7396,7260l237956,296247r177,l230693,288925r14723,l237996,281642xem245416,288925r-7460,7322l238133,296247r9980,9823l255488,298810r-10072,-9885xem257146,297180r-1658,1630l260296,303530r,-2540l257146,297180xem35847,271145l18004,288705r-135,220l25551,296447r7665,-7522l25796,281642r14840,l43578,278754r-7731,-7609xem71042,271145l53534,288290r-111,153l61352,296247r-661,l68151,288925r-7420,-7283l75571,281642r2942,-2888l78812,278754r-7770,-7609xem121201,271145r-7202,7068l132322,296247r-466,l139316,288925r-223,-220l124438,288705r7213,-7063l131896,281642,121201,271145xem177588,271341r-17866,17584l167162,296247r-371,l174899,288290r-6773,-6648l181672,281642r2942,-2888l185157,278754r-7569,-7413xem212628,271145r-17576,17298l203021,296247r7460,-7322l203061,281642r14840,l220601,278992r-7973,-7847xem227949,271780r-7348,7212l238133,296247r-177,l245416,288925r-14857,l237996,281642r-10047,-9862xem106817,271145l88975,288705r7176,7028l103734,288290r-6773,-6648l110507,281642r3492,-3429l106817,271145xem15101,271145r-7752,7609l7483,278754r10386,10171l18004,288705r7177,-7063l25796,281642,15101,271145xem40636,281642r-14840,l33216,288925r7420,-7283xem75571,281642r-14840,l68151,288925r7420,-7283xem146736,281642r-14840,l139316,288925r7420,-7283xem157431,271145r-7995,7847l149630,278992r10092,9933l167122,281642r1004,l157431,271145xem217901,281642r-14840,l210481,288925r7420,-7283xem248716,271145r-10720,10497l245416,288925r10363,-10171l256486,278754r-7770,-7609xem86266,271145r-7753,7609l78812,278754r10163,9951l96152,281642r809,l86266,271145xem50683,271780r-7105,6974l53423,288443r111,-153l60323,281642r408,l50683,271780xem192366,271145r-7752,7609l185157,278754r9895,9689l201962,281642r1099,l192366,271145xem110507,281642r-13546,l103734,288290r6773,-6648xem181672,281642r-13546,l174899,288290r6773,-6648xem361,271780r83,6433l4103,281940r3246,-3186l7483,278754,361,271780xem260296,274320r-4517,4434l256486,278754r660,646l260296,276860r,-2540xem159879,254000r-17866,17495l149630,278992r-194,l157431,271145r-7057,-6927l164488,264218r2787,-2736l167520,261482r-7641,-7482xem230626,253430r-17998,17715l220601,278992r7348,-7212l220245,264218r15408,l238440,261482r409,l230626,253430xem8044,264218l361,271780r7122,6974l7349,278754r7752,-7609l8044,264218xem42980,264218r-1327,1212l35847,271145r7731,7609l50683,271780r-7703,-7562xem88975,253584l71042,271145r7770,7609l78513,278754r7753,-7609l79209,264218r14114,l96110,261482r890,l88975,253584xem195208,254000r-17620,17341l185157,278754r-543,l192366,271145r-7057,-6927l199423,264218r2788,-2736l202810,261482r-7602,-7482xem257146,262890r-8430,8255l256486,278754r-707,l260296,274320r,-6350l256474,264218r2320,l257146,262890xem124237,254000r-17420,17145l113999,278213r7202,-7068l114145,264218r14113,l131046,261482r794,l124237,254000xem4103,260350r-2494,2540l361,264218r,7562l8044,264218,4103,260350xem53400,253868r-9166,9022l42980,264218r7703,7562l61175,261482r-7775,-7614xem235653,264218r-15408,l227949,271780r7704,-7562xem139383,253430r-134,l131046,261482r794,l142013,271495r7431,-7277l150374,264218,139383,253430xem174899,254000r-7624,7482l167520,261482r10068,9859l184825,264218r484,l174899,254000xem18427,254000l8044,264218r7057,6927l24945,261482r1084,l18427,254000xem32569,254000r-7624,7482l26029,261482r9818,9663l42884,264218r-1258,-1328l32569,254000xem68798,254000r-7623,7482l71042,271145r7073,-6927l79209,264218,68798,254000xem93323,264218r-14114,l86266,271145r7057,-6927xem103734,254000r-7624,7482l97000,261482r9817,9663l113855,264218r290,l103734,254000xem128258,264218r-14113,l121201,271145r7057,-6927xem164488,264218r-14114,l157431,271145r7057,-6927xem199423,264218r-14114,l192366,271145r7057,-6927xem209834,254000r-7623,7482l202810,261482r9818,9663l219665,264218r580,l209834,254000xem246063,254000r-7623,7482l238849,261482r9867,9663l255789,264218r685,l246063,254000xem258794,264218r-2320,l260296,267970r,-2540l258794,264218xem25488,247050r-7061,6950l26029,261482r-1084,l32569,254000r-7081,-6950xem61022,246367r-7622,7501l61175,261482r7623,-7482l61022,246367xem106461,236504r-403,351l88975,253584r8025,7898l96110,261482r7624,-7482l96232,246637r15003,l113804,244116r391,l106461,236504xem142013,236504r-17776,17496l131840,261482r-794,l139249,253430r134,l132187,246367r14259,l148739,244116r1047,l142013,236504xem167397,246637r-7518,7363l167520,261482r-245,l174899,254000r-7502,-7363xem202511,246812r-7303,7188l202810,261482r-599,l209834,254000r-7323,-7188xem238045,246129r-7419,7301l238849,261482r-409,l246063,254000r-8018,-7871xem15101,236855r-7402,7261l8384,244116r10043,9884l25488,247050,15101,236855xem43636,229303r-329,209l25488,247050r7081,6950l42639,244116r802,l36026,236855r14011,l50573,236328r221,l43636,229303xem88783,219106l61022,246367r7776,7633l78868,244116r487,l71442,236328r14288,l78572,229303r15388,l96556,226755r-7773,-7649xem111235,246637r-15003,l103734,254000r7501,-7363xem121959,236328r-221,l113804,244116r391,l124237,254000r7755,-7633l132187,246367,121959,236328xem156895,236328r-222,l148739,244116r1047,l159879,254000r7518,-7363l156895,236328xem184885,229512r-17488,17125l174899,254000r10069,-9884l185165,244116r-7377,-7261l192366,236855r-7481,-7343xem192366,236855r-7398,7261l185165,244116r10043,9884l202511,246812r-10145,-9957xem213162,236328r-10651,10484l209834,254000r10070,-9884l221115,244116r-7953,-7788xem257146,227330r-19101,18799l246063,254000r10070,-9884l248202,236328r12094,l260296,233680r-4451,-4377l258777,229303r-1631,-1973xem50794,236328r-221,l42639,244116r802,l53400,253868r7622,-7501l50794,236328xem86266,236855r-7398,7261l79355,244116r9620,9468l96068,246637r164,l86266,236855xem146446,246367r-14259,l139383,253430r-134,l146446,246367xem228060,236328r-222,l219904,244116r1211,l230626,253430r7419,-7301l228060,236328xem7407,229303l251,236328r221,l8384,244116r-7752,l4103,247650,15087,236855,7407,229303xem260296,240030r-4163,4086l257146,245110r3150,-2540l260296,240030xem472,236328r-111,7788l8384,244116,472,236328xem33247,219106r-7709,7478l43441,244116r-802,l50037,236855r-14190,l43520,229303r-399,-506l33247,219106xem68183,219106r-7161,6966l79355,244116r-487,l86266,236855r-536,-527l71221,236328r7139,-7025l78572,229303,68183,219106xem114286,228797r-7691,7531l106461,236504r7734,7612l113804,244116r7934,-7788l121959,236328r-7673,-7531xem159754,219106r-17741,17398l149786,244116r-1047,l156673,236328r222,l149737,229303r14094,l166601,226584r752,l159754,219106xem174283,219106r-7682,7478l167353,226584r17812,17532l184968,244116r7398,-7261l177387,236855r7498,-7343l174283,219106xem230661,219106r-17499,17222l221115,244116r-1211,l227838,236328r222,l220902,229303r14094,l237765,226584r513,l230661,219106xem245474,219106r-7709,7478l238278,226584r17855,17532l260296,240030r,-3702l248003,236328r7138,-7025l255845,229303,245474,219106xem17901,219106r-7203,6966l7407,229303r7694,7552l25538,226584r-7637,-7478xem93960,229303r-15388,l86266,236855r7694,-7552xem195575,219106r-10690,10406l192366,236855r10464,-10271l203212,226584r-7637,-7478xem104412,219106r-7856,7649l106461,236504r134,-176l114286,228797r-9874,-9691xem139348,219106r-7683,7478l131883,226584r10130,9920l149330,229303r407,l139348,219106xem4116,226072r-786,512l361,228600r,7728l2949,233680r4458,-4377l4116,226072xem53943,219106r-9910,9691l43636,229303r7158,7025l50573,236328,61022,226072r-7079,-6966xem124246,219106r-9960,9691l121959,236328r-221,l131665,226584r218,l124246,219106xem163831,229303r-14094,l156895,236328r-222,l163831,229303xem210513,219106r-7683,7478l203212,226584r9950,9744l220301,229303r601,l210513,219106xem234996,229303r-14094,l228060,236328r-222,l234996,229303xem258777,229303r-2932,l260296,233680r,-2540l258777,229303xem106438,201667l88783,219106r7773,7649l104349,219106r-7664,-7585l112076,211521r2210,-2169l106438,201667xem25520,211521r-7619,7585l25538,226584r7610,-7478l25520,211521xem142036,201667r-314,263l124246,219106r7637,7478l131665,226584r7619,-7478l132042,211934r14549,l149533,209046r-7497,-7379xem166977,211934r-7223,7172l167353,226584r-752,l174220,219106r-7243,-7172xem213168,201930r-2710,2540l195575,219106r7637,7478l202830,226584r7619,-7478l203206,211934r14549,l220553,209188r-7385,-7258xem248114,201930r-17453,17176l238278,226584r-513,l245385,219106r-7205,-7172l252691,211934r2798,-2746l248114,201930xem61035,212090r-7092,7016l61022,226072r7098,-6966l61035,212090xem15146,201339r-221,152l7210,209046r419,l17901,219106r7619,-7585l15146,201339xem35892,201339l25520,211521r7727,7585l40287,212090r3097,-3044l43723,209046r-7831,-7707xem50683,201930r-2642,2540l43384,209046r339,l53943,219106r7066,-7016l60877,211934,50683,201930xem71332,201930l61166,211934r-131,156l68183,219106,78368,209046r195,l71332,201930xem86311,201339r-246,152l78368,209046r195,l88783,219106r7644,-7585l96685,211521,86311,201339xem112076,211521r-15391,l104412,219106r7664,-7585xem121848,201930r-7562,7422l124246,219106r7260,-7172l132042,211934,121848,201930xem146591,211934r-14549,l139348,219106r7243,-7172xem156784,201930r-7251,7116l159754,219106r7223,-7172l156784,201930xem177588,201491r-10611,10443l174283,219106r10602,-10469l177588,201491xem192412,201339r-246,152l184885,208637r10690,10469l202835,211934r371,l192412,201339xem217755,211934r-14549,l210513,219106r7242,-7172xem228004,201930r-2643,2540l220561,209188r10100,9918l237948,211934r232,l228004,201930xem252691,211934r-14511,l245474,219106r7217,-7172xem361,201930r,7620l4103,212090r3107,-3044l7629,209046,361,201930xem260296,204470r-4807,4718l257146,210820r3150,-3810l260296,204470xem142013,166654r-35575,35013l114286,209352r7562,-7422l114151,194374r15395,l132089,191878r-7778,-7656l138743,184222r-7154,-7022l147043,177200r2831,-2778l149589,174073r-7576,-7419xem220543,194593r-7224,7074l213168,201930r7393,7258l227949,201930r-211,-263l220543,194593xem257146,193040r-9032,8890l255489,209188r4807,-4718l260296,198120r-3822,-3746l258802,194374r-1656,-1334xem8051,194374l361,201930r7268,7116l7210,209046r7870,-7707l11866,198120,8051,194374xem42986,194374r-7094,6965l43723,209046r-339,l50625,201930r-209,-263l42986,194374xem88975,184565l71332,201930r7231,7116l78368,209046r7853,-7707l83031,198120r-3815,-3746l93316,194374r2835,-2781l88975,184565xem149309,194593r-1102,987l142170,201491r-134,176l149533,209046r7251,-7116l149309,194593xem195134,184222r-17546,17269l184885,208637r7436,-7298l189131,198120r-3815,-3746l199417,194374r2834,-2781l202640,191593r-7506,-7371xem4103,190500r-2494,2540l361,194374r,7556l8038,194374,4103,190500xem53341,184222l42986,194374r7697,7556l50892,201667r10094,-9920l53341,184222xem68872,184222r-229,l60986,191747r10346,10183l79008,194374r208,l68872,184222xem129546,194374r-15395,l121848,201930r7698,-7556xem184950,159598r-35513,34776l149309,194593r7475,7337l167315,191593r164,l159953,184222r15020,l167525,176913r14747,l184810,174422r342,l177599,167005r14885,l184950,159598xem209995,184222r-235,l202251,191593r389,l213168,201930r151,-263l220543,194593,209995,184222xem238650,176913r-346,287l220543,194593r7461,7337l228216,201667r9830,-9648l230695,184785r14721,l245989,184222r-7339,-7309xem246111,184222r-471,343l238046,192019r10068,9911l255789,194374r685,l246111,184222xem103808,184222r-148,l96151,191593r10287,10074l113848,194374r303,l103808,184222xem139316,184785r-7227,7093l142036,201667r134,-176l149214,194593r-127,-219l139316,184785xem174973,184222r-149,l167315,191593r164,l177588,201491r7231,-7117l185316,194374,174973,184222xem25488,177200l8051,194374r7095,6965l18368,198120r7144,-6997l18501,184222r14142,l25488,177200xem32643,184222r-435,343l25512,191123r10380,10216l42986,194374,32643,184222xem93316,194374r-14100,l86311,201339r3190,-3219l93316,194374xem199417,194374r-14101,l192412,201339r3189,-3219l199417,194374xem258802,194374r-2328,l260296,198120r,-2540l258802,194374xem227941,166420r-282,234l219745,174422r422,l238046,192019r7370,-7234l230559,184785r8039,-7872l238324,176593,227941,166420xem121202,167005r-7203,7068l132089,191878r7227,-7093l138743,184222r-14580,l131298,177200r291,l121202,167005xem61099,176593r-7758,7629l60986,191747r7657,-7525l68872,184222r-7773,-7629xem106818,167005l88975,184565r7176,7028l103660,184222r148,l96653,177200r14161,l113999,174073r-7181,-7068xem157431,167005r-7202,7068l149945,174422r17534,17171l167315,191593r7509,-7371l159805,184222r7464,-7309l167525,176913r-10094,-9908xem202561,176913r-7427,7309l202640,191593r-389,l209760,184222r235,l202561,176913xem15102,167005r-7204,7068l8189,174073r17323,17050l32558,184222r-14205,l25488,177200,15102,167005xem147043,177200r-15454,l139316,184785r7727,-7585xem86267,167005r-3334,3175l78616,174422r10359,10143l96458,177200r195,l86267,167005xem35847,167005l25488,177200r7155,7022l39116,177800r3805,-3727l41653,172720r-5806,-5715xem50735,166420r-6432,6300l43029,174073r10312,10149l61099,176593,50735,166420xem78577,159458r-166,140l61099,176593r7773,7629l68643,184222r9973,-9800l71042,167005r15225,l78577,159458xem110814,177200r-14161,l103808,184222r-148,l110814,177200xem182272,176913r-14747,l174973,184222r-149,l182272,176913xem192484,167005r-3353,3175l184810,174422r342,l195134,184222r7427,-7309l192484,167005xem212633,167005r-10072,9908l209995,184222r-235,l219745,174422r422,l212633,167005xem248727,167005r-9802,9588l238650,176913r7461,7309l252533,177800r3441,-3378l256291,174422r-7564,-7417xem413,166420r31,7653l4103,177800r3795,-3727l8189,174073,413,166420xem260296,170180r-4322,4242l256291,174422r855,838l260296,172720r,-2540xem68268,149339r-309,213l60510,156848r161,l78616,174422r7547,-7417l70866,167005r7687,-7547l78368,159253,68268,149339xem149533,159253r-7520,7401l149945,174422r284,-349l157430,167005r-7897,-7752xem174984,149798r-7468,7307l185152,174422r-342,l192366,167005r-14980,l184950,159598r-9966,-9800xem220625,159253r-330,205l212633,167005r7534,7417l219745,174422r8152,-8002l225296,163830r-4671,-4577xem256134,159740r-7407,7265l256291,174422r-317,l260296,170180r,-6350l256134,159740xem7412,159458r-4459,4372l413,166420r7776,7653l7898,174073r7200,-7068l7412,159458xem43642,159458r-268,140l35847,167005r7182,7068l44303,172720r6432,-6300l43642,159458xem124549,149552r-17731,17453l113999,174073r7202,-7068l114085,160020r14233,l131774,156627r-7225,-7075xem25539,141690l7412,159458r7690,7547l25444,156848r-141,-221l17898,149339r15434,l25539,141690xem33332,149339r-239,l25669,156627r-142,221l35847,167005r7669,-7547l43433,159253,33332,149339xem88868,149339r-10106,9914l78577,159458r7690,7547l86520,166654r9978,-9806l88868,149339xem103671,149798r-7173,7050l106818,167005r7096,-6985l114085,160020,103671,149798xem128318,160020r-14233,l121202,167005r7116,-6985xem159606,149339r-10073,9914l157431,167005r10085,-9900l159606,149339xem230677,114930r-5954,5720l184950,159598r7534,7407l192723,166654r9729,-9549l202314,156848r-7163,-7050l209896,149798r468,-459l210506,149339r-7185,-7039l217536,142300r2919,-2865l220607,139435r-7364,-7221l228113,132214r-7478,-7345l235295,124869r2694,-2645l237789,121926r-7112,-6996xem210506,149339r-142,l202714,156848r-139,257l212633,167005r7871,-7752l220111,158750r-9605,-9411xem245545,149339r-245,l238008,156496r10719,10509l256134,159740,245545,149339xem139433,149339r-233,l131774,156627r10239,10027l149533,159253r-10100,-9914xem4103,156210l361,160020r,6400l2953,163830r4459,-4372l4103,156210xem78467,125060l43724,159253r-82,205l50735,166420r9775,-9572l60671,156848r-7200,-7050l67708,149798r469,-459l61096,142300r14269,l78548,139182r-7079,-6968l85756,132214r-7289,-7154xem255561,124869r-316,191l221015,158750r-390,503l227941,166420r2596,-2590l238008,156496r-7299,-7157l245545,149339r-7166,-7039l252472,142300r2919,-2865l255585,139435r-7339,-7221l260296,132214r,-2674l255561,124869xem257146,158750r-1012,990l260296,163830r,-2540l257146,158750xem195090,114416r-35484,34923l167516,157105r7445,-7307l174733,149552r-7376,-7252l182601,142300r2469,-2424l177287,132214r15740,l185210,124557r15468,l203054,122224r-7964,-7808xem193027,132214r-151,l185070,139876r17505,17229l202714,156848r7182,-7050l194957,149798r7658,-7498l203321,142300,193027,132214xem8083,124557r-391,312l224,132214r15342,l7970,139700r134,l25527,156848r142,-221l33093,149339r-15357,l25539,141690,8083,124557xem50821,132214r-285,l42912,139700r247,l60671,156848r-161,l67708,149798r-14377,l60950,142300r146,l50821,132214xem96031,142300r-7163,7039l96498,156848r7173,-7050l96031,142300xem142165,132214r-17616,17338l131774,156627r7426,-7288l139433,149339r-7172,-7039l146371,142300r2919,-2865l149519,139435r-7354,-7221xem228113,132214r-302,l220455,139435r152,l238008,156496r7292,-7157l230577,149339r7152,-7039l238379,142300,228113,132214xem114184,124557r-397,312l96031,142300r7640,7498l114217,139435r-7373,-7221l121986,132214r-7802,-7657xem182601,142300r-15244,l174984,149798r227,-246l182601,142300xem121986,132214r-422,l114217,139435r10332,10117l131918,142300r343,l121986,132214xem43019,124557l25539,141690r7793,7649l33093,149339r9819,-9639l43159,139700r-7644,-7486l50821,132214r-7802,-7657xem75365,142300r-14269,l68268,149339r7097,-7039xem85756,132214r-2549,2406l78548,139182r10320,10157l96031,142300,85756,132214xem146371,142300r-14110,l139433,149339r-233,l146371,142300xem157100,132214r-454,l149290,139435r229,l159606,149339r7152,-7039l167357,142300,157100,132214xem217536,142300r-14215,l210506,149339r-142,l217536,142300xem252472,142300r-14093,l245545,149339r-245,l252472,142300xem4103,120650r-2494,2540l361,124557r,15143l4103,143510r3867,-3810l8104,139700,498,132214r-274,l8010,124557,6691,123190,4103,120650xem260296,134620r-4905,4815l255585,139435r1561,1535l260296,137160r,-2540xem174859,114416r-603,514l166825,122224r313,l185070,139876r7806,-7662l177005,132214r7781,-7657l185210,124557,174859,114416xem17865,114930r-5883,5720l9400,123190r-1317,1367l15885,132214r-15387,l8104,139700r-134,l25510,122417r-7645,-7487xem33211,114930r-5907,5720l25510,122417r17649,17283l42912,139700r7624,-7486l35206,132214r7813,-7657l33211,114930xem103852,114416r-7684,7510l96338,121926r17879,17509l121564,132214r-15259,l114105,124557r-1314,-1367l103852,114416xem149629,124869r-7464,7345l149519,139435r-229,l156646,132214r454,l149629,124869xem210517,114930r-7463,7294l220607,139435r-152,l227811,132214r-14897,l220415,124869r220,l210517,114930xem245485,114930r-7192,6996l238092,122224r17493,17211l255391,139435r4905,-4815l260296,132214r-12320,l255439,124869r-194,-312l245485,114930xem68147,114930r-7131,6996l78548,139182r7115,-6968l71197,132214r7270,-7154l68147,114930xem53385,114416r-545,514l43019,124557r7802,7657l50536,132214,61016,121926r-7631,-7510xem106640,97333l78467,125060r7289,7154l88394,129540r7774,-7614l96338,121926r-7144,-6996l103312,114930r525,-514l96728,107423r14249,l113644,104812r613,l106640,97333xem141849,97333r-26351,25857l114184,124557r7802,7657l121564,132214r10165,-9990l131991,122224r-7429,-7294l139520,114930r-7635,-7507l146790,107423r2658,-2611l141849,97333xem139520,114930r-368,l131729,122224r262,l142165,132214r7464,-7345l139520,114930xem159727,114930r-10098,9939l157100,132214r-454,l166825,122224r313,l159727,114930xem200678,124557r-15468,l193027,132214r-151,l200678,124557xem235295,124869r-14660,l228113,132214r-302,l235295,124869xem257146,123190r-1389,1367l255561,124869r4735,4671l260296,127000r-3150,-3810xem35859,97167l18320,114416r-455,514l25510,122417r7598,-7487l32687,114416r-7124,-6993l40727,107423r2650,-2611l43627,104812,35859,97167xem121454,97167r-7810,7645l114257,104812r17734,17412l131729,122224r7423,-7294l123911,114930r7647,-7507l131885,107423,121454,97167xem177667,97333r-525,457l159727,114930r7411,7294l166825,122224r7955,-7808l167722,107423r14182,l184565,104812r730,l177667,97333xem202535,107088r-7445,7328l203054,122224r7432,-7294l209994,114416r-7459,-7328xem238051,107598r-6962,6818l230677,114930r7415,7294l238293,121926r7128,-6996l244963,114416r-6912,-6818xem60498,107423r-7113,6993l61016,121926r7127,-6996l60498,107423xem86278,97167r-211,166l78449,104812r412,l96338,121926r-170,l103312,114930r-14552,l96387,107423r341,l86278,97167xem15113,97167r-7806,7645l7532,104812r10333,10118l18320,114416r7109,-6993l25563,107423,15113,97167xem40727,107423r-15164,l33211,114930r419,-514l40727,107423xem71054,97167r-261,166l60498,107423r7649,7507l78449,104812r412,l71054,97167xem146790,107423r-14905,l139520,114930r-368,l146790,107423xem157253,97167r-195,166l149448,104812r10279,10118l167354,107423r368,l157253,97167xem212621,97167r-10086,9921l210517,114930r493,-514l220593,105009r-7972,-7842xem228107,97790r-158,l220593,105009r10084,9921l231089,114416r6962,-6818l228107,97790xem248710,97167r-10659,10431l245485,114930r460,-514l255730,104812r804,l248710,97167xem50683,97790r-179,l43377,104812r250,l53385,114416r7113,-6993l50683,97790xem110977,107423r-14249,l103852,114416r7125,-6993xem181904,107423r-14182,l174859,114416r7045,-6993xem192434,97167r-249,166l184565,104812r730,l195090,114416r7445,-7328l192434,97167xem361,97790r,6350l4103,107950r3204,-3138l7532,104812,361,97790xem260296,100330r-4566,4482l256534,104812r612,598l260296,102870r,-2540xem230598,79468l212621,97167r7972,7842l227949,97790r158,l220173,89963r15749,l238550,87384r149,l230598,79468xem17876,79468r-640,573l361,96520r,1270l7532,104812r-225,l15113,97167,7496,89690r15252,l25512,86983,17876,79468xem42946,90195r-7087,6972l43627,104812r-250,l50504,97790r179,l42946,90195xem78661,89690r-350,273l71622,96520r-568,647l78861,104812r-412,l86237,97167r-618,-647l78661,89690xem114127,89963r-7487,7370l114257,104812r-613,l121450,97167r-7323,-7204xem149622,89690r-7773,7643l149448,104812r7779,-7645l156592,96520r-6970,-6830xem185102,89963r-7327,7204l177667,97333r7628,7479l184565,104812r7789,-7645l191776,96520r-6674,-6557xem257146,88900r-8436,8267l256534,104812r-804,l260296,100330r,-6350l256199,89963r2266,l257146,88900xem78683,55114r-273,199l42946,90195r7737,7595l50504,97790,61065,87384,53566,80041r15264,l61167,72520r14984,l78755,69954,71250,62585r15032,l78683,55114xem235922,89963r-15749,l228107,97790r-158,l235922,89963xem104035,80041r-354,l96201,87384r306,l106640,97333r7487,-7370l104035,80041xem139772,80041r-834,l131439,87384r303,l141849,97333r7773,-7643l139772,80041xem175000,80041r-346,l167181,87384r339,l177667,97333r108,-166l185094,89963,175000,80041xem22748,89690r-15252,l15113,97167r7635,-7477xem32601,80041r-7089,6942l35859,97167r7087,-6972l32601,80041xem68830,80041r-312,l61065,87384r9989,9783l71622,96520r6968,-6830l77856,88900,68830,80041xem131779,37583r-232,198l79396,88900r-735,790l86278,97167r618,-647l96201,87384r306,l89028,80041r15007,l96386,72520r14956,l113956,69954r-312,-383l106547,62585r15408,l114330,55114r14742,l131814,52422r-312,-352l124404,45111r15038,l131779,37583xem124281,80041r-6492,6319l114127,89963r7327,7204l131439,87384r303,l124281,80041xem184842,55114l149622,89690r7631,7477l157885,96520r9296,-9136l167520,87384r-7490,-7343l175000,80041r-7656,-7521l182307,72520r2610,-2566l184570,69571r-7101,-6986l192416,62585r-7574,-7471xem195213,80041r-10111,9922l192434,97167r579,-647l202320,87384r358,l195213,80041xem210113,80041r-311,l202320,87384r358,l212621,97167r7313,-7204l220173,89963,210113,80041xem246075,80041r-7525,7343l238699,87384r10011,9783l256059,89963r140,l246075,80041xem4103,86360l564,89963r-203,232l361,96520,7355,89690r141,l4103,86360xem258465,89963r-2266,l260296,93980r,-2540l258465,89963xem51045,62585r-620,l42900,69954r365,l61065,87384r7453,-7343l53269,80041r7647,-7521l61167,72520,51045,62585xem86282,62585r-311,259l78755,69954,96507,87384r-306,l103681,80041r-15247,l96107,72520r279,l86282,62585xem149625,55114r-290,199l124792,79468r-511,573l131742,87384r-303,l138938,80041r834,l132096,72520r14521,l149237,69954r505,l142226,62585r15004,l149625,55114xem157230,62585r-468,l149237,69954r505,l167520,87384r-339,l174654,80041r-15203,l167112,72520r232,l157230,62585xem202653,72682r-6895,6786l195213,80041r7465,7343l202320,87384r7482,-7343l210113,80041r-7460,-7359xem238029,72154r-7431,7314l238699,87384r-149,l246032,80041r-541,-573l238029,72154xem24938,72520r-7062,6948l25512,86983r7089,-6942l24938,72520xem96386,2816r-1087,994l24938,72520r7663,7521l42900,69954r365,l35740,62585r15305,l43434,55114r14619,l60802,52422r-262,-352l53453,45111r15056,l60853,37583r15101,l78400,35187r313,l71110,27704r15242,l78815,20320r14767,l96202,17754r300,l88903,10303r15106,l96386,2816xem76151,72520r-14984,l68830,80041r-312,l76151,72520xem111342,72520r-14956,l104035,80041r-354,l111342,72520xem121955,62585r-493,l114346,69571r-312,383l124281,80041r511,-573l131852,72520r244,l121955,62585xem146617,72520r-14521,l139772,80041r-834,l146617,72520xem182307,72520r-14963,l175000,80041r-346,l182307,72520xem192416,62585r-7109,6986l184960,69954r10253,10087l195758,79468r6895,-6786l192416,62585xem230666,45111l202653,72682r7460,7359l209802,80041,220469,69571r-7149,-6986l228265,62585r-7622,-7471l235198,55114r2743,-2692l238109,52422r-7443,-7311xem257146,53340l238029,72154r8046,7887l246615,79468r9519,-9343l248456,62585r11840,l260296,59690r-4633,-4576l258613,55114r-1467,-1774xem15080,62844l7864,69954r346,l17876,79468r7062,-6948l15080,62844xem228265,62585r-678,l220469,69571r10129,9897l238029,72154r-9764,-9569xem4103,52070l361,54610,464,69954r3639,3706l7864,69954r346,l722,62585r-722,l7407,55313,4103,52070xem260296,66040r-4162,4085l257146,71120r3150,-2540l260296,66040xem245535,45111r-145,l237941,52422r168,l256134,70125r4162,-4085l260296,62585r-12544,l255343,55114r320,l245535,45111xem7407,55313l,62585r722,l8210,69954r-346,l15080,62844,7407,55313xem33243,45111r-166,l25657,52422r-131,161l43265,69954r-365,l50425,62585r-15313,l42762,55114r672,l33243,45111xem68509,45111r-242,l61162,52070r-263,352l78755,69954r7479,-7369l71016,62585r7596,-7471l78170,54610,68509,45111xem104119,45111r-151,l96385,52583r17649,17371l114346,69571r7116,-6986l106243,62585r7621,-7471l114330,55114,104119,45111xem139442,45111r-181,l132173,52070r-312,352l149742,69954r-505,l156762,62585r-14816,l149537,55114r-425,-504l139442,45111xem174700,45111r-7561,7311l184960,69954r347,-383l192416,62585r-15184,l184842,55114,174700,45111xem210437,45111r-241,l202757,52422r163,l220469,69571r7118,-6986l212912,62585r7591,-7471l220643,55114,210437,45111xem17896,45111r-7185,6959l7407,55313r7673,7531l25494,52583r-132,-161l17896,45111xem58053,55114r-14619,l51045,62585r-620,l58053,55114xem88795,45111r-9670,9499l78683,55114r7599,7471l89172,59690r7213,-7107l88795,45111xem129072,55114r-14742,l121955,62585r-493,l129072,55114xem159708,45111r-9658,9499l149625,55114r7605,7471l156762,62585,167139,52422r-7431,-7311xem202756,37583r-259,198l184842,55114r7574,7471l202757,52422r163,l195438,45111r14999,l202756,37583xem235198,55114r-14555,l228265,62585r-678,l235198,55114xem258613,55114r-2950,l260296,59690r,-2540l258613,55114xem25573,37583r-306,198l17896,45111r7630,7472l25657,52422r7420,-7311l33243,45111,25573,37583xem96436,37583r-7641,7528l96385,52583r7583,-7472l104119,45111,96436,37583xem50805,27704r-301,236l43149,35187r197,l60899,52422r263,-352l68267,45111r-15262,l60714,37583r139,l50805,27704xem121722,27704r-326,236l114040,35187r243,l131861,52422r312,-352l139261,45111r-15192,l131749,37583r-737,-753l121722,27704xem167270,37781r-445,319l159708,45111r7431,7311l174604,45111r-7334,-7330xem192677,27704r-298,l184737,35187r545,l202920,52422r-163,l210196,45111r-15165,l202700,37583r-712,-753l192677,27704xem238113,37781r-7447,7330l238109,52422r-168,l245390,45111r145,l238113,37781xem15181,27383l7113,35187r649,l17896,45111r7573,-7528l24805,36830,15181,27383xem60948,2816r-1074,994l26236,36830r-663,753l33243,45111r-166,l43149,35187r197,l35725,27704r15080,l43295,20320r14943,l60842,17754r159,l53432,10303r15159,l60948,2816xem75954,37583r-15101,l68509,45111r-242,l75954,37583xem86352,27704r-311,l78400,35187r313,l88795,45111r7641,-7528l86352,27704xem131820,2816r-1047,994l96436,37583r7683,7528l103968,45111r10072,-9924l114283,35187r-7632,-7483l121722,27704r-7517,-7384l129129,20320r2604,-2566l131900,17754r-7573,-7451l139411,10303,131820,2816xem167284,2816r-1079,994l132518,36830r-739,753l139442,45111r-181,l149370,35187r251,l142014,27704r15039,l149566,20320r14948,l167128,17754r314,l159817,10303r15107,l167284,2816xem157053,27704r-301,236l149370,35187r251,l159708,45111r7440,-7330l167068,37583,157053,27704xem202708,2816r-1042,994l167350,37583r-80,198l174700,45111r7064,-7011l184737,35187r545,l177624,27704r15053,l185143,20320r14776,l202539,17754r275,l195229,10303r15061,l202708,2816xem230569,10303r-6403,6207l203467,36830r-711,753l210437,45111r-241,l220294,35187r269,l212944,27704r14965,l220432,20320r14991,l238034,17754r-7465,-7451xem227909,27704r-7615,7483l220563,35187r10103,9924l238113,37781,227909,27704xem248239,27940r-2707,2540l238113,37781r7422,7330l245390,45111r10110,-9924l248239,27940xem361,27940r,6350l4103,38100,7113,35187r649,l361,27940xem260296,30480r-4796,4707l257146,36830r3150,-3810l260296,30480xem7985,20320l361,27940r7401,7247l7113,35187r8068,-7804l7985,20320xem33108,10303r-272,l25134,17754r457,l43346,35187r-197,l50744,27704r-15211,l43055,20320r240,l33108,10303xem68591,10303r-187,l60842,17754r159,l78713,35187r-313,l86041,27704r-15210,l78392,20320r423,l68591,10303xem104009,10303r-200,l96202,17754r300,l114283,35187r-243,l121635,27704r-15155,l113987,20320r218,l104009,10303xem139411,10303r-6415,6207l131733,17754r167,l149621,35187r-251,l156992,27704r-15164,l149362,20320r204,l139411,10303xem174924,10303r-207,l167128,17754r314,l185282,35187r-545,l192379,27704r-14991,l184891,20320r252,l174924,10303xem210290,10303r-144,l202539,17754r275,l220563,35187r-269,l227909,27704r-15146,l220285,20320r147,l210290,10303xem257146,19050r-8794,8654l248239,27940r7261,7247l260296,30480r,-6350l256350,20320r2371,l257146,19050xem4103,16510l361,20320r,7620l7984,20320,4103,16510xem245975,10303r-360,l238034,17754r10205,10186l248352,27704r7503,-7384l256350,20320,245975,10303xem58238,20320r-14943,l50805,27704r265,-321l58238,20320xem93582,20320r-14767,l86352,27704r-311,l93582,20320xem129129,20320r-14924,l121722,27704r239,-321l129129,20320xem164514,20320r-14948,l157053,27704r266,-321l164514,20320xem199919,20320r-14776,l192677,27704r-298,l199919,20320xem235423,20320r-14991,l227909,27704r7514,-7384xem18003,10303l7985,20320r7196,7063l25134,17754r457,l18003,10303xem258721,20320r-2371,l260296,24130r,-2540l258721,20320xem25492,2816r-7489,7487l25591,17754r-457,l32836,10303r272,l25492,2816xem58074,l50586,,46835,3810,61001,17754r-159,l68404,10303r-15145,l60886,2816,58074,xem93520,l86032,,82280,3810,96502,17754r-300,l103809,10303r-15160,l96317,2816,93520,xem128965,r-7488,l117726,3810r14174,13944l131733,17754r7562,-7451l124171,10303r7612,-7487l128965,xem164411,r-7488,l153172,3810r14270,13944l167128,17754r7589,-7451l159580,10303r7639,-7487l164411,xem199857,r-7488,l188617,3810r14197,13944l202539,17754r7607,-7451l195068,10303r7608,-7487l199857,xem238219,2816r-1117,994l230569,10303r7465,7451l245615,10303r360,l238219,2816xem22628,l15140,,11389,3810r6614,6493l25492,2816,22628,xem35797,l28309,,25492,2816r7616,7487l32836,10303,39549,3810,35797,xem71243,l63755,,60948,2816r7643,7487l68404,10303,74994,3810,71243,xem106689,l99201,,96386,2816r7623,7487l103809,10303r6631,-6493l106689,xem142134,r-7488,l131820,2816r7591,7487l145886,3810,142134,xem177580,r-7488,l167284,2816r7640,7487l174717,10303r6614,-6493l177580,xem213026,r-7488,l202708,2816r7582,7487l210146,10303r6631,-6493l213026,xem235302,r-7488,l224063,3810r6506,6493l238115,2816,235302,xem248471,r-7488,l238219,2816r7756,7487l245615,10303r6608,-6493l248471,xe" stroked="f">
                  <v:path arrowok="t"/>
                </v:shape>
                <v:shape id="Graphic 198" o:spid="_x0000_s1220" style="position:absolute;left:9227;top:15584;width:2711;height:7906;visibility:visible;mso-wrap-style:square;v-text-anchor:top" coordsize="271145,790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" path="m270560,76r-10630,l10629,,,76,,5105r,5042l,790346r10629,l10629,10439r249301,l259930,790346r10630,l270560,10439r,-292l270560,5219r-2438,2401l268122,5105r2438,l270560,76xe" fillcolor="#0000c0" stroked="f">
                  <v:path arrowok="t"/>
                </v:shape>
                <v:shape id="Graphic 199" o:spid="_x0000_s1221" style="position:absolute;left:5233;top:15492;width:2610;height:8007;visibility:visible;mso-wrap-style:square;v-text-anchor:top" coordsize="260985,800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" path="m260525,l,,,800491r260525,l260525,xe" fillcolor="#600051" stroked="f">
                  <v:path arrowok="t"/>
                </v:shape>
                <v:shape id="Graphic 200" o:spid="_x0000_s1222" style="position:absolute;left:5231;top:15503;width:2604;height:7988;visibility:visible;mso-wrap-style:square;v-text-anchor:top" coordsize="260350,798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" path="m17712,775316l34,792627r151,l185,798830r8113,l17870,789465r-2066,-2065l10708,782427r14355,l17712,775316xem25063,782427r-5082,4973l17921,789465r9597,9365l35037,798830r-3167,-2540l35600,792627,25063,782427xem35607,792627r-3737,3663l35037,798830r1188,l39392,796290r-3785,-3663xem46072,782427r-1265,1163l35607,792627r3785,3663l36225,798830r7519,l53298,789465r-7226,-7038xem60753,782427r-275,l53320,789465r9644,9365l70475,798830r-3160,-2540l71036,792627r-3142,-3162l60753,782427xem71102,792627r-3787,3663l70475,798830r1184,l74818,796290r-3716,-3663xem81510,782427r-1293,1163l74248,789465r-3146,3162l74818,796290r-3159,2540l79170,798830r9599,-9365l81510,782427xem96112,782427r-129,l88769,789465r9659,9365l105932,798830r-3151,-2540l106517,792627,96112,782427xem106525,792627r-3744,3663l105932,798830r1181,l110264,796290r-3739,-3663xem159670,740529r-53145,52098l110264,796290r-3151,2540l114616,798830r9579,-9365l122192,787400r-5081,-4973l131643,782427r-7216,-7111l138669,775316r3199,-3128l142028,772188r-7163,-6991l149487,765197r-7416,-7282l156469,757915r3293,-3219l152601,747665r14354,l159670,740529xem131643,782427r-248,l126308,787400r-2005,2065l133874,798830r7504,l138227,796290r3721,-3663l138784,789465r-7141,-7038xem141993,792627r-3766,3663l141378,798830r1181,l145710,796290r-3717,-3663xem195111,740331r-49949,49134l141993,792627r3717,3663l142559,798830r7502,l159609,789465r-1999,-2065l152517,782427r14519,l159794,775316r14240,l177223,772188r381,l170476,765197r14379,l177420,757915r14355,l195057,754696r-1553,-1586l187941,747665r14631,l195111,740331xem167036,782427r-252,l161715,787400r-1989,2065l169320,798830r7503,l173672,796290r3753,-3663l167036,782427xem177425,792627r-3753,3663l176823,798830r1181,l181155,796290r-3730,-3663xem195187,775316r-17762,17311l181155,796290r-3151,2540l185507,798830r9652,-9365l193112,787400r-5069,-4973l202447,782427r-7260,-7111xem202447,782427r-1232,1163l197288,787400r-2070,2065l204766,798830r7503,l209118,796290r3729,-3663l202447,782427xem212862,792627r-3744,3663l212269,798830r1181,l216601,796290r-3739,-3663xem240781,765197r-27919,27430l216601,796290r-3151,2540l220953,798830r9627,-9365l228534,787400r-5079,-4973l237942,782427r-7235,-7111l245125,775316r3005,-2923l240781,765197xem237942,782427r-127,l232703,787400r-2059,2065l240211,798830r7504,l244564,796290r3577,-3663l248320,792627,237942,782427xem256970,783590r-12406,12700l247715,798830r1181,l252047,796290r-3727,-3663l260120,792627r,-5227l256970,783590xem260120,792627r-11800,l252047,796290r-3151,2540l256399,798830r3721,-2540l260120,792627xem185,765810r30,6378l17921,789465r2060,-2065l25063,782427r-14613,l17712,775316r-7201,-6966l3946,768350,185,765810xem71087,757915r-407,275l47394,781050r-1322,1377l53320,789465r7158,-7038l60753,782427r-7215,-7111l67732,775316r3191,-3128l63738,765197r14783,l71087,757915xem124162,740331l82797,781050r-1287,1377l88769,789465r7214,-7038l96112,782427r-7260,-7111l103272,775316r3206,-3128l106647,772188r-7146,-6991l114157,765197r-7389,-7282l121109,757915r3051,-2976l124357,754939r-7452,-7274l131631,747665r-7469,-7334xem114157,765197r-512,l106478,772188r169,l124303,789465r2005,-2065l131395,782427r-14471,l124179,775316r248,l114157,765197xem149487,765197r-466,l141868,772188r160,l159726,789465r1989,-2065l166784,782427r-14469,l159541,775316r253,l149487,765197xem184855,765197r-504,l177223,772188r381,l195218,789465r2070,-2065l202413,782427r-14534,l195166,775316,184855,765197xem220410,765197r-237,l212995,772188r17649,17277l232703,787400r5112,-4973l223234,782427r7242,-7111l230707,775316,220410,765197xem53338,740529r-268,163l17712,775316r7351,7111l35528,772188r-7201,-6991l43270,765197r-7388,-7282l50117,757915r3041,-2976l45971,747971r14309,l60593,747665r-895,-905l53338,740529xem43270,765197r-596,l35528,772188r10544,10239l47394,781050r5840,-5734l53538,775316,43270,765197xem67732,775316r-14194,l60753,782427r-275,l67732,775316xem78521,765197r-465,l70950,772188r10560,10239l82797,781050r5825,-5734l88852,775316,78521,765197xem103272,775316r-14420,l96112,782427r-129,l103272,775316xem138669,775316r-14242,l131643,782427r-248,l138669,775316xem174034,775316r-14240,l167036,782427r-252,l174034,775316xem213001,757915r-17814,17401l202447,782427r1386,-1377l212966,772188r-7114,-6991l220410,765197r-7409,-7282xem245125,775316r-14418,l237942,782427r-127,l245125,775316xem255614,765197r-716,613l248130,772393r8840,8657l260120,778510r,-8890l255614,765197xem248196,757915r-7415,7282l248130,772393r7398,-7196l252357,762000r-4161,-4085xem25482,747665r-463,l17609,754939r155,l35528,772188r7146,-6991l28046,765197r7436,-7282l35882,757915,25482,747665xem60622,747665r-342,306l53158,754939r17792,17249l78056,765197r-14514,l70960,757915r-2693,-2762l60622,747665xem96367,747665r-424,l88769,754696r17878,17492l106478,772188r7167,-6991l98902,765197r7397,-7282l106768,757915,96367,747665xem131631,747665r-7471,7274l124357,754939r17671,17249l141868,772188r7153,-6991l134503,765197r7429,-7282l142071,757915,131631,747665xem166955,747665r-7185,7031l177604,772188r-381,l184351,765197r-14525,l177226,757915r194,l166955,747665xem202572,747665r-346,l196675,753110r-1551,1586l212995,772188r7178,-6991l205537,765197r7462,-7282l202572,747665xem3946,762000l185,765810r3761,2540l7159,765197,3946,762000xem7251,765197r-717,613l3946,768350r6565,l7251,765197xem10588,747971l185,758190r,7620l3946,762000r6470,l17609,754939r155,l10588,747971xem10416,762000r-6470,l7251,765197r3165,-3197xem50117,757915r-14235,l43270,765197r-596,l50117,757915xem88925,740331r-255,198l73773,755153r-2686,2762l78521,765197r-465,l88769,754696r-7186,-7031l96367,747665r-7442,-7334xem121109,757915r-14341,l114157,765197r-512,l121109,757915xem156469,757915r-14398,l149487,765197r-466,l156469,757915xem191775,757915r-14355,l184855,765197r-504,l191775,757915xem223190,747971r-10189,9944l220410,765197r-237,l230525,755153r-7335,-7182xem238066,747971r-138,l230525,755153r10256,10044l248196,757915r-10130,-9944xem256970,749300r-8774,8615l255614,765197r3201,-3197l260120,760730r,-7620l256970,749300xem230650,740692r-7460,7279l230525,755153r7403,-7182l238066,747971r-7416,-7279xem18242,740529r-278,163l10879,747665r-291,306l17764,754939r-155,l25019,747665r463,l18242,740529xem42989,730393r-374,l35274,737599r17884,17340l60280,747971r-14643,l53235,740529r-99,-198l42989,730393xem114040,730393r-477,l106402,737413r17955,17526l124160,754939r7456,-7274l116712,747665r7450,-7334l114040,730393xem78840,730393r-594,l71105,737413r17664,17283l95943,747665r-14542,l88871,740331r-2245,-2265l78840,730393xem149320,730393r-7171,7020l159770,754696r7185,-7031l152390,747665r7280,-7136l149320,730393xem184999,730393r-376,l177467,737413r17657,17283l196675,753110r5551,-5445l187643,747665r7453,-7334l184999,730393xem35685,687866l185,722630r,15240l10588,747971r291,-306l18129,740529r-87,-198l11678,734060r-7732,l327,730393r-283,l3946,726440r7763,l17699,720560r-7657,-7424l25371,713136r-7490,-7337l32737,705799r3025,-2969l28740,695960r15158,l35685,687866xem220158,730393r-323,l212678,737413r-79,186l223190,747971r7460,-7279l220158,730393xem240771,730816r-10121,9876l238066,747971r-138,l248137,738066r-7366,-7250xem28137,730679r-9807,9652l18242,740529r7240,7136l25019,747665,35274,737599r-7137,-6920xem106457,688411l53437,740331r-99,198l60622,747665r896,-905l71072,737413r-7141,-7020l78840,730393r-7461,-7352l85761,723041r2956,-2892l81532,713136r14931,l88990,705799r14394,l106558,702693r193,l99886,695960r14278,l106457,688411xem106551,723041r-274,203l91179,738066r-2254,2265l96367,747665r-424,l106402,737413r-7191,-7020l114040,730393r-7489,-7352xem141814,723041r-293,203l124162,740331r7469,7334l142125,737413r-7133,-7020l149320,730393r-7506,-7352xem177518,723041r-17848,17488l166955,747665r10487,-10252l170296,730393r14703,l177518,723041xem205240,730393r-335,286l195111,740331r7461,7334l202226,747665r10262,-10066l212409,737413r-7169,-7020xem256385,730393r-340,l248137,738066r8833,8694l260120,742950r,-8890l256385,730393xem256970,715010r-16199,15806l248137,738066r7908,-7673l256385,730393r-7490,-7352l260120,723041r,-5491l256970,715010xem35691,723244r-7554,7435l35274,737599r7341,-7206l42989,730393r-7298,-7149xem212668,723041r-3454,3399l205240,730393r7359,7206l212678,737413r7157,-7020l220158,730393r-7490,-7352xem61328,713136r-1133,l53256,719947r17849,17466l78246,730393r-14660,l71094,723041r285,l61328,713136xem96463,713136r-578,l88717,720149r17685,17264l113563,730393r-14568,l106484,723041r-351,-411l96463,713136xem131701,713136r-531,l126666,717550r-2324,2397l142149,737413r7171,-7020l134258,730393r7469,-7352l141394,722630r-9693,-9494xem167440,713136r-430,l159831,720149r17636,17264l184623,730393r-14612,l177512,723041r-10072,-9905xem11709,726440r-7763,l7958,730393r-7631,l3946,734060r7763,-7620xem3946,726440l44,730393r7638,l3946,734060r7732,l3946,726440xem238804,713136r-1375,l230105,720319r10666,10497l248739,723041r156,l238804,713136xem25371,713136r-2017,1874l17699,720560r10438,10119l35691,723244,25371,713136xem88727,671046l35691,723244r7298,7149l42615,730393,53256,719947r-6962,-6811l61328,713136r-7446,-7337l67670,705799r3164,-3106l63936,695960r15033,l71281,688411r14102,l88785,685072r-6896,-6765l96141,678307r-7414,-7261xem85761,723041r-14382,l78840,730393r-594,l85761,723041xem142042,688174r-283,237l106903,722630r-352,411l114040,730393r-477,l124220,719947r-2322,-2397l117397,713136r14304,l124210,705799r14445,l141823,702693r175,l135119,695960r14845,l142042,688174xem177148,688174r-35003,34456l141814,723041r7506,7352l159821,720149r-7155,-7013l167440,713136r-7465,-7337l174530,705799r2800,-2732l170078,695960r15001,l177148,688174xem187618,713136r-10100,9905l184999,730393r-376,l194928,720319r-148,-170l187618,713136xem202578,713136r-302,l195102,720149r-148,170l205240,730393r3974,-3953l212668,723041r-10090,-9905xem222806,713136r-1976,1874l212668,723041r7490,7352l219835,730393r10270,-10074l222806,713136xem260120,723041r-11225,l256385,730393r-340,l260120,726440r,-3399xem185,695960r,7620l17699,720560r7564,-7424l9880,713136r7492,-7337l17881,705799r-6155,-6029l3946,699770,185,695960xem195103,705799r-7485,7337l194954,720319r148,-170l202276,713136r302,l195103,705799xem230760,705239r-6058,5961l222806,713136r7299,7183l237429,713136r1375,l230760,705239xem78969,695960r-1276,l70834,702693r17883,17456l95885,713136r-14676,l88701,705799r289,l78969,695960xem149964,695960r-1271,l141823,702693r175,l159831,720149r7179,-7013l151790,713136r7453,-7337l159975,705799r-10011,-9839xem43898,695960r-1137,l35762,702830r17494,17117l60195,713136r-14233,l53417,705799r465,l43898,695960xem114164,695960r-724,l106558,702693r193,l124342,719947r2324,-2397l131170,713136r-14596,l124048,705799r162,l114164,695960xem32737,705799r-14856,l25371,713136r1864,-1936l32737,705799xem67670,705799r-13788,l61328,713136r-1133,l67670,705799xem103384,705799r-14394,l96463,713136r-578,l103384,705799xem138655,705799r-14445,l131701,713136r-531,l138655,705799xem174530,705799r-14555,l167440,713136r-430,l174530,705799xem185079,695960r-463,l177336,703067r10282,10069l195103,705799r-10024,-9839xem240845,661039r-3311,3171l195103,705799r7475,7337l202276,713136r10300,-10069l205355,695960r15951,l213374,688174r14437,l230241,685799r790,l223381,678307r14875,l230858,671046r14474,l248182,668260r-7337,-7221xem221306,695960r-1459,l212576,703067r10230,10069l224702,711200r6058,-5961l221306,695960xem256970,679450r-26210,25789l238804,713136r-1375,l248076,702693r207,l241407,695960r14832,l248307,688174r11813,l260120,683260r-3150,-3810xem256239,695960r-1298,l248076,702693r207,l256970,711200r3150,-2540l260120,699770r-3881,-3810xem167096,678307r-394,l159059,685799r643,l177336,703067r7280,-7107l169238,695960r7910,-7786l167096,678307xem203323,678307r-613,l195031,685799r17545,17268l219847,695960r-14706,l213085,688174r289,l203323,678307xem25985,678307r-174,l18179,685799r177,l35762,702830r6999,-6870l27420,695960r8265,-8094l25985,678307xem60990,678307r-246,l53112,685799r415,l70834,702693r6859,-6733l63414,695960r7669,-7549l71281,688411,60990,678307xem96141,678307r-464,l88785,685072r17966,17621l106558,702693r6882,-6733l98749,695960r7708,-7549l96141,678307xem132003,678307r-520,l123825,685799r914,l141998,702693r-175,l148693,695960r-14623,l142001,688174r-272,-308l132003,678307xem238256,678307r-352,l230241,685799r790,l248283,702693r-207,l254941,695960r-14750,l248103,688174r204,l238256,678307xem3946,692150l185,695960r3761,3810l7828,695960,3946,692150xem7836,695960r-3890,3810l11726,699770,7836,695960xem35707,653483r-264,156l354,688174r-169,237l185,695960r3761,-3810l11709,692150r6470,-6351l18356,685799r-7657,-7492l25985,678307r-7734,-7621l33575,670686r2229,-2188l28162,661039r15241,l35707,653483xem11709,692150r-7763,l7836,695960r3873,-3810xem53228,670686l35685,687866r8213,8094l42761,695960,53112,685799r415,l45852,678307r15138,l53228,670686xem85383,688411r-14102,l78969,695960r-1276,l85383,688411xem134418,661039r-27961,27372l114164,695960r-724,l123825,685799r914,l117085,678307r14918,l124615,671046r14289,l141751,668260r-2798,-2780l134418,661039xem152052,678307r-9737,9559l142042,688174r7922,7786l148693,695960r10366,-10161l159702,685799r-7650,-7492xem195236,670369r-18088,17805l185079,695960r-463,l195031,685799r-7612,-7492l203323,678307r-8087,-7938xem227811,688174r-14437,l221306,695960r-1459,l227811,688174xem260120,688174r-11813,l256239,695960r-1298,l260120,690880r,-2706xem10551,643848l185,654050r,14210l431,668260r17925,17539l18179,685799r7632,-7492l10379,678307r7743,-7621l18251,670686r-6572,-6476l3946,664210,316,660532r-261,l3946,656590r7763,l17544,650862r193,l10551,643848xem43403,661039r-7599,7459l53527,685799r-415,l60744,678307r-15298,l53228,670686r-9825,-9647xem113917,660532r-131,l105912,668260r909,l124739,685799r-914,l131483,678307r-14708,l124190,671046r425,l113917,660532xem177745,653200r-407,283l152052,678307r7650,7492l159059,685799r7643,-7492l167096,678307r-7397,-7261l174110,671046r2842,-2786l177211,668260r-7337,-7221l184319,661039r518,-507l185214,660532r-7469,-7332xem185214,660532r-377,l176952,668260r259,l195031,685799r7679,-7492l187171,678307r8065,-7938l185214,660532xem220664,661039r-253,l215859,665480r-2738,2780l231031,685799r-790,l237904,678307r-14753,l230559,671046r299,l220664,661039xem78510,661039r-174,l70979,668260r666,l88785,685072r6892,-6765l81349,678307r7378,-7261l78510,661039xem33575,670686r-15324,l25985,678307r-174,l33575,670686xem70795,653483l53228,670686r7762,7621l60744,678307,70979,668260r666,l63766,660532r14226,l70795,653483xem116641,643630r-280,218l88727,671046r7414,7261l95677,678307r10235,-10047l106821,668260r-7377,-7221l113268,661039r518,-507l113917,660532r-7171,-7049l120966,653483r2670,-2621l124026,650862r-7385,-7232xem138904,671046r-14289,l132003,678307r-520,l138904,671046xem149505,661039r-373,l144594,665480r-2802,2780l152052,678307r7396,-7261l159699,671046,149505,661039xem174110,671046r-14411,l167096,678307r-394,l174110,671046xem205229,660532r-9993,9837l203323,678307r-613,l213009,668260r-2727,-2780l205229,660532xem245332,671046r-14474,l238256,678307r-352,l245332,671046xem255597,661039r-7415,7221l256970,676910r3150,-3810l260120,665480r-4523,-4441xem25375,643339r-167,l17544,650862r193,l35804,668498r7599,-7459l27924,661039r7677,-7556l35418,653200,25375,643339xem60957,643848r-1377,1312l53771,650862r136,l71645,668260r-666,l78336,661039r174,l77992,660532r-14394,l70795,653483r-9838,-9635xem96424,643339r-353,291l88703,650862r344,l106821,668260r-909,l113268,661039r-14374,l106571,653483r175,l96424,643339xem141966,653639r-7548,7400l141792,668260r2802,-2780l149132,661039r373,l141966,653639xem167699,643339r-476,l159534,650862r17677,17398l176952,668260r7367,-7221l169642,661039r7985,-7839l175532,651028r-7833,-7689xem212677,653200r-7448,7332l213121,668260r2738,-2780l220411,661039r253,l212677,653200xem248188,653767r-6902,6765l240845,661039r7337,7221l255568,661039r-488,-507l248188,653767xem11709,656590r-7763,l7947,660532r-7631,l3946,664210r7763,-7620xem3946,656590l55,660532r7638,l3946,664210r7733,l3946,656590xem71148,618497l35889,653200r-182,283l43403,661039,53771,650862r136,l46237,643339r14201,l53258,636307r15341,l71384,633573r-7577,-7417l78940,626156r-7792,-7659xem98796,626156r-3938,3764l70795,653483r7715,7556l78336,661039,88703,650862r344,l81361,643339r15063,l88988,636030r14825,l106317,633573r-178,-227l98796,626156xem131472,643339r-171,l123636,650862r390,l134418,661039r7548,-7400l131472,643339xem152186,643630r-10220,10009l149505,661039r-373,l159534,650862r-7348,-7232xem230119,636030r-17442,17170l220664,661039r-253,l230673,651028r-7813,-7689l237565,643339r-7446,-7309xem238083,643848r-1395,1312l230673,651028r10172,10011l241286,660532r6902,-6765l238083,643848xem256970,645160r-8782,8607l255597,661039r491,-507l260120,656590r,-8890l256970,645160xem120966,653483r-14220,l113917,660532r-131,l120966,653483xem187672,643339r-7832,7689l177745,653200r7469,7332l184837,660532r10191,-9990l187672,643339xem202632,643339r-255,l195028,650542r10201,9990l212677,653200r-10045,-9861xem220059,626156r-151,l212572,633346r136,l230673,651028r7360,-7180l237862,643630r-297,-291l222695,643339r7424,-7309l220059,626156xem18213,636307r-7662,7541l17737,650862r-193,l25208,643339r167,l18213,636307xem42894,626156r-180,l35719,633022r18188,17840l53771,650862r7146,-7014l60736,643630r-298,-291l45908,643339r7145,-7032l53258,636307,42894,626156xem78940,626156r-7556,7417l89047,650862r-344,l96368,643339r-15213,l88618,636030r370,l78940,626156xem134431,626156r-3918,3764l116878,643339r-237,291l124026,650862r-390,l131301,643339r171,l124308,636307r14157,l141480,633346r257,l134431,626156xem170125,626156r-3938,3764l152186,643630r7348,7232l167223,643339r476,l160254,636030r14439,l177437,633346r-300,-324l170125,626156xem195186,636030r-351,277l187672,643339r7356,7203l202377,643339r255,l195186,636030xem231,626156r-46,7574l10551,643848r7662,-7541l11707,629920r-7761,l231,626156xem68599,636307r-15341,l60957,643848r181,-218l68599,636307xem240801,625516r-10682,10514l238083,643848r172,-218l248797,633346r-7996,-7830xem113967,626156r-3928,3764l106548,633346r-178,227l116641,643630r237,-291l124023,636307r285,l113967,626156xem149542,625516r-736,640l141480,633346r257,l152186,643630r7761,-7600l160254,636030,149542,625516xem35693,619103l18213,636307r7162,7032l25208,643339,35719,633022r-7001,-6866l42894,626156r-7201,-7053xem103813,636030r-14825,l96424,643339r1970,-1989l103813,636030xem138465,636307r-14157,l131472,643339r-171,l138465,636307xem174693,636030r-14439,l167699,643339r-476,l174693,636030xem185126,626156r-340,l177768,633022r-300,324l187672,643339r7445,-7309l192842,633730r-7716,-7574xem212617,618850r-15157,14880l195186,636030r7446,7309l202377,643339r10195,-9993l212708,633346r-7306,-7190l220059,626156r-7442,-7306xem256286,626156r-3977,3764l248797,633346r8173,8004l260120,638810r,-8890l256286,626156xem60844,608370r-7666,7514l53313,615884r18071,17689l78940,626156r-15573,l71148,618497,60844,608370xem116611,608617l99355,625516r-559,640l106370,633573r178,-227l113873,626156r-558,-640l106525,618850r14790,l124166,616052r-7555,-7435xem152215,608617r-411,348l134987,625516r-556,640l141737,633346r-257,l149458,625516r-3193,-3216l142392,618497r14216,l159270,615884r366,l152215,608617xem195075,601631r-24391,23885l170125,626156r7343,7190l177768,633022r7018,-6866l185126,626156r-7442,-7306l192253,618850r2859,-2798l194965,615884r-7030,-6919l202546,608965r-7471,-7334xem202546,608965r-189,l195285,615884r-149,168l212708,633346r-136,l219908,626156r-14732,l212617,618850r-10071,-9885xem248207,618225r-7406,7291l248797,633346r7371,-7190l255634,625516r-7427,-7291xem25342,608965r-695,635l18245,615884r17474,17138l42714,626156r-14187,l35693,619103,25342,608965xem3946,622300l771,625516r-540,640l3946,629920r3835,-3764l7222,625516,3946,622300xem7874,626156r-3928,3764l11707,629920,7874,626156xem10586,608370r-320,247l185,618497r,7659l771,625516r3175,-3216l11709,622300r6536,-6416l10586,608370xem11709,622300r-7763,l7874,626156r559,-640l11709,622300xem53761,601409r-316,222l35693,619103r7201,7053l42714,626156,53178,615884r135,l46244,608965r13983,l60832,608370r-7071,-6961xem98924,591209r-511,454l71148,618497r7792,7659l88856,616422r-7615,-7457l96454,608965r-7697,-7556l104151,601409r2572,-2524l98924,591209xem96454,608965r-7598,7457l98796,626156r559,-640l106162,618850r363,l96454,608965xem121315,618850r-14790,l113967,626156r558,-640l121315,618850xem132075,608370r-335,247l124166,616052r10265,10104l134987,625516r7132,-7019l142392,618497,132075,608370xem167008,608370r-335,247l159270,615884r366,l170125,626156r559,-640l177491,618850r193,l167008,608370xem192253,618850r-14569,l185126,626156r-340,l192253,618850xem223292,608370r-10675,10480l220059,626156r-151,l230387,615884r577,l223292,608370xem256970,609600r-8763,8625l256286,626156r537,-640l260120,622300r,-8890l256970,609600xem156608,618497r-14216,l149542,625516r3192,-3216l156608,618497xem238167,608370r-367,247l230387,615884r577,l240801,625516r7406,-7291l238167,608370xem78365,591209r-512,454l70941,598448r-185,249l88856,616422r7598,-7457l80834,608965r7676,-7556l88757,601409,78365,591209xem124478,600914r-7867,7703l124166,616052r7826,-7682l130740,607060r-6262,-6146xem184457,591209r-512,454l177033,598448r216,l195136,616052r149,-168l202357,608965r-14771,l195075,601631,184457,591209xem17627,601409r-5770,5651l10586,608370r7659,7514l25294,608965r-307,-348l17627,601409xem43383,591209r-7628,7488l53313,615884r-135,l60227,608965r-14233,l53670,601409r-413,-495l43383,591209xem169894,591209r-511,454l152408,608370r-193,247l159636,615884r-366,l166924,608370r-1252,-1310l159916,601409r14100,l177033,598448r216,l169894,591209xem240783,591209r-17491,17161l230964,615884r-577,l238052,608370r-1220,-1310l231075,601409r14079,l248175,598448r-7392,-7239xem28105,591209r-525,454l17627,601409r7715,7556l25648,608617r10107,-9920l28105,591209xem104151,601409r-15394,l96454,608965r7697,-7556xem205767,591209r-513,454l195075,601631r7471,7334l202357,608965r10749,-10517l212875,598170r-7108,-6961xem114592,591209r-512,454l106723,598885r9888,9732l124478,600914r-9886,-9705xem149524,591209r-511,454l141847,598697r238,l152215,608617r193,-247l159481,601409r435,l149524,591209xem185,591820r,6350l10586,608370r1271,-1310l17627,601409r-7197,-7049l3946,594360,185,591820xem63573,591663r-9399,9251l53761,601409r7083,6961l70687,598697r-186,-249l63573,591663xem134438,591209r-513,454l124478,600914r7597,7456l133327,607060r8520,-8363l142085,598697r-7647,-7488xem174016,601409r-14100,l167008,608370r1252,-1310l174016,601409xem220684,591209r-179,l213390,598170r-231,278l223292,608370r7091,-6961l231075,601409,220684,591209xem245154,601409r-14079,l238167,608370r1223,-1310l245154,601409xem255617,591209r-519,454l248175,598448r8795,8612l260120,604520r,-8890l255617,591209xem106723,583484r-4598,4526l98924,591209r7799,7676l114542,591209r-3210,-3199l106723,583484xem45576,574040l31311,588010r-3206,3199l35755,598697r7628,-7488l36076,584027r14623,l53234,581539r-7658,-7499xem71224,584200r-2649,2540l63573,591663r7183,7034l70941,598448r7375,-7239l75106,588010r-3882,-3810xem152186,573780r-14530,14230l134438,591209r7647,7488l141847,598697r7628,-7488l146265,588010r-4056,-3983l156791,584027r2795,-2743l159810,581284r-7624,-7504xem177141,584027r-4046,3983l169894,591209r7355,7239l177033,598448r7375,-7239l181198,588010r-4057,-3983xem223250,574040r-14265,13970l205767,591209r7392,7239l213390,598170r7115,-6961l220684,591209r-7316,-7182l227845,584027r2804,-2743l223250,574040xem256970,575310r-16187,15899l248175,598448r7386,-7239l252357,588010r-4056,-3983l260120,584027r,-6177l256970,575310xem3946,588010l185,591820r3761,2540l7156,591209,3946,588010xem7213,591209r-519,454l3946,594360r6484,l7213,591209xem10565,574040r-1347,1270l185,584200r,7620l3946,588010r6470,l17616,580942r-7051,-6902xem60874,574040r-7640,7499l63573,591663r7583,-7463l71049,584027,60874,574040xem10416,588010r-6470,l7213,591209r3203,-3199xem25281,573418r-7665,7524l28105,591209r3206,-3199l35377,584027r699,l25281,573418xem50699,584027r-14623,l43383,591209r7316,-7182xem81479,574040r-10148,9987l71224,584200r7141,7009l81575,588010r6851,-6726l88840,581284r-7361,-7244xem96467,573418r-188,158l88426,581284r414,l98924,591209r3201,-3199l106723,583484,96467,573418xem116641,573780r-322,260l106723,583484r7869,7725l117802,588010r6592,-6471l124563,581539r-7922,-7759xem132033,574040r-7639,7499l124563,581539r9875,9670l137656,588010r4066,-3983l142209,584027r-10176,-9987xem156791,584027r-14582,l149524,591209r3210,-3199l156791,584027xem166966,574040r-7380,7244l159810,581284r10084,9925l173095,588010r4046,-3983l166966,574040xem187761,573576r-10620,10451l184457,591209r3210,-3199l195075,580738r-7314,-7162xem202559,573418r-187,158l195075,580738r10692,10471l208985,588010r4066,-3983l213368,584027,202559,573418xem227845,584027r-14477,l220684,591209r-179,l227845,584027xem238126,574040r-1371,1270l230649,581284r10134,9925l248089,584027r212,l238126,574040xem260120,584027r-11819,l255617,591209r4503,-4469l260120,584027xem63573,556416l45576,574040r7658,7499l60874,574040r-7429,-7293l68303,566747r2671,-2622l71406,564125r-7833,-7709xem152186,538739r-35396,34837l116641,573780r7922,7759l124394,581539r7639,-7499l124605,566747r14857,l142133,564125r243,l134543,556416r14470,l141750,549287r15500,l159931,546655r339,l152186,538739xem99148,556650l81479,574040r7361,7244l88426,581284r8014,-7866l95807,572770r-6135,-6023l103236,566747r2671,-2622l106781,564125r-7633,-7475xem187586,539115r-35400,34665l159810,581284r-224,l166966,574040r-7429,-7293l174395,566747r2671,-2622l178110,564125r-7872,-7709l185239,556416r-7263,-7129l192183,549287r2681,-2632l195286,546655r-7700,-7540xem230697,566747r-7447,7293l230649,581284r7404,-7244l237862,573780r-7165,-7033xem35658,549287l10772,573780r-207,260l17616,580942r7665,-7524l18494,566747r13582,l34748,564125r704,l28068,556895r14046,l42601,556416r319,l35658,549287xem205254,556416r-296,234l187761,573576r7314,7162l202533,573418r-634,-648l195764,566747r13564,l211999,564125r1127,l205254,556416xem9912,539115l185,548640r,15485l436,564125r10129,9915l10772,573780r7145,-7033l18494,566747r-6794,-6677l3946,560070,340,556416r-309,l3946,552450r7763,l17612,546655,9912,539115xem42920,556416r-319,l34748,564125r704,l45576,574040r7447,-7293l53445,566747,42920,556416xem68303,566747r-14858,l60874,574040r7429,-7293xem79147,556416r-319,l70974,564125r432,l81479,574040r7409,-7293l89672,566747,79147,556416xem139462,566747r-14857,l132033,574040r7429,-7293xem174395,566747r-14858,l166966,574040r7429,-7293xem220172,556416r-319,l211999,564125r1127,l223250,574040r7447,-7293l220172,556416xem240840,556895r-3324,3175l230697,566747r7429,7293l238318,573780r9869,-9655l240840,556895xem114080,556416r-320,l105907,564125r874,l116641,573780r149,-204l123728,566747r877,l114080,556416xem149500,556895r-7367,7230l142376,564125r9810,9655l159368,566747r169,l149500,556895xem185239,556416r-319,l177066,564125r1044,l187761,573576r6937,-6829l195764,566747,185239,556416xem32076,566747r-13582,l25281,573418r6795,-6671xem103236,566747r-13564,l96467,573418r634,-648l103236,566747xem209328,566747r-13564,l202559,573418r634,-648l209328,566747xem256399,556416r-333,l248187,564125r8783,8645l260120,568960r,-8890l256399,556416xem25294,539115r-7682,7540l35452,564125r-704,l42114,556895r-14186,l35658,549287,25294,539115xem81241,539115l63573,556416r7833,7709l70974,564125r7854,-7709l79147,556416r-7263,-7129l86090,549287r2682,-2632l88941,546655r-7700,-7540xem116964,539115l99148,556650r7633,7475l105907,564125r7853,-7709l114080,556416r-7263,-7129l121023,549287r3143,-3085l116964,539115xem131386,539115r-7220,7087l142376,564125r-243,l149500,556895r-487,-479l134225,556416r7243,-7129l141750,549287,131386,539115xem167613,539115r-7682,7540l160270,546655r17840,17470l177066,564125r7854,-7709l169918,556416r7280,-7129l177976,549287,167613,539115xem222775,539115r-13549,13335l205254,556416r7872,7709l211999,564125r7854,-7709l220172,556416r-7263,-7129l227115,549287r2682,-2632l230436,546655r-7661,-7540xem256970,541020r-15962,15630l240840,556895r7347,7230l256066,556416r333,l249136,549287r10984,l260120,543560r-3150,-2540xem11709,552450r-7763,l7983,556416r-7643,l3946,560070r7763,-7620xem3946,552450l31,556416r7637,l3946,560070r7754,l3946,552450xem157250,549287r-15500,l149500,556895r7750,-7608xem238126,538480r-8329,8175l230436,546655r10404,10240l241008,556650r7519,-7363l249136,549287,238126,538480xem96454,539115r-7682,7540l88941,546655r10207,9995l106628,549287r189,l96454,539115xem45994,539115l35658,549287r7262,7129l42601,556416,53006,546202r189,l45994,539115xem60874,538480r-7868,7722l53195,546202r10378,10214l70853,549287r1031,l60874,538480xem86090,549287r-14206,l79147,556416r-319,l86090,549287xem121023,549287r-14206,l114080,556416r-320,l121023,549287xem192183,549287r-14207,l185239,556416r-319,l192183,549287xem202546,539115r-7682,7540l195286,546655r9968,9761l209226,552450r3213,-3163l212909,549287,202546,539115xem227115,549287r-14206,l220172,556416r-319,l227115,549287xem260120,549287r-10984,l256399,556416r-333,l260120,552450r,-3163xem27998,521403l9912,539115r7700,7540l25294,539115r-7471,-7334l32765,531781r2798,-2746l35752,529035r-7754,-7632xem99206,521637r-326,205l81241,539115r7700,7540l88772,546655r7682,-7540l88983,531781r14942,l106723,529035r-7517,-7398xem159698,531345r-7512,7394l160270,546655r-339,l167613,539115r-7915,-7770xem195075,531781r-7489,7334l195286,546655r-422,l202546,539115r-7471,-7334xem240829,521403r-296,234l222775,539115r7661,7540l229797,546655r8329,-8175l230858,531345r14536,l247973,528813r422,l240829,521403xem63602,521842r-188,128l45994,539115r7201,7087l53006,546202r7868,-7722l54050,531781r13648,l70722,528813r-7120,-6971xem124166,532027r-7202,7088l124166,546202r7220,-7087l124166,532027xem185,521970r,7620l9912,539115r7489,-7334l17823,531781r-6114,-6001l3946,525780,185,521970xem32765,531781r-14942,l25294,539115r7471,-7334xem43478,521403r-140,l35563,529035r189,l45994,539115r7451,-7334l54050,531781,43478,521403xem78410,521403r-140,l70722,528813r10519,10302l88730,531781r253,l78410,521403xem103925,531781r-14942,l96454,539115r7471,-7334xem113920,521970r-7197,7065l116964,539115r7202,-7088l113920,521970xem134722,521637r-10556,10390l131386,539115r10495,-10302l142050,528813r-7328,-7176xem187289,504190r-27591,27155l167613,539115r9975,-9792l169738,521637r15003,l177317,514350r15525,l195231,512005r-7942,-7815xem185079,521970r-7491,7353l187586,539115r7489,-7334l185079,521970xem205225,521842r-10150,9939l202546,539115r10128,-9942l205225,521842xem220729,521403r-140,l212674,529173r10101,9942l230669,531345r189,l220729,521403xem149570,521403r-140,l141881,528813r169,l152186,538739r7512,-7394l149570,521403xem67698,531781r-13648,l60874,538480r6824,-6699xem245394,531345r-14536,l238126,538480r7268,-7135xem255662,521403r-140,l247973,528813r422,l256970,537210r3150,-2540l260120,525780r-4458,-4377xem166966,504190r-7727,7584l159667,511774r17921,17549l185079,521970r-338,-333l169562,521637r7404,-7287l177317,514350,166966,504190xem223250,504190r-18025,17652l212674,529173r7915,-7770l220729,521403r-7186,-7053l227775,514350r2624,-2576l230996,511774r-7746,-7584xem35747,513815r-7749,7588l35752,529035r-189,l43338,521403r140,l35747,513815xem106344,514532r-7017,6871l99206,521637r7517,7398l113920,521970r-7576,-7438xem71224,514350r-254,182l63752,521637r-150,205l70722,528813r7548,-7410l78410,521403r-7186,-7053xem152186,504449r-17464,17188l142050,528813r-169,l149430,521403r140,l142384,514350r14232,l159239,511774r428,l152186,504449xem256970,505460r-12904,12700l240829,521403r7566,7410l247973,528813r7549,-7410l255662,521403r-7186,-7053l260120,514350r,-5080l256970,505460xem3946,518160l312,521842r-127,128l3946,525780r3882,-3810l3946,518160xem7828,521970r-3882,3810l11709,525780,7828,521970xem11709,518160r-7763,l7828,521970r3881,-3810xem116905,504190r-10561,10342l113920,521970r10387,-10196l124651,511774r-7746,-7584xem192842,514350r-15525,l185079,521970r7763,-7620xem10508,504190l185,514350r,7492l514,521637r3432,-3477l11709,518160r6506,-6386l10508,504190xem60874,504190r-7727,7584l53322,511774r10280,10068l63752,521637r7404,-7287l70680,513815r-9806,-9625xem203193,504190r-7962,7815l205225,521842r7650,-7492l213543,514350,203193,504190xem95807,504190r-7174,7041l99206,521637r121,-234l106344,514532,95807,504190xem132033,504190r-7726,7584l124651,511774r10071,9863l142126,514350r258,l132033,504190xem25941,504190r-7726,7584l27998,521403r7749,-7588l25941,504190xem45576,504190r-9829,9625l43478,521403r-140,l53147,511774r175,l45576,504190xem81479,504190r-9780,9625l71224,514350r7186,7053l78270,521403,88633,511231r-7154,-7041xem156616,514350r-14232,l149570,521403r-140,l156616,514350xem227775,514350r-14232,l220729,521403r-140,l227775,514350xem238126,504190r-7727,7584l230996,511774r9833,9629l244066,518160r3871,-3810l248476,514350,238126,504190xem260120,514350r-11644,l255662,521403r-140,l260120,516890r,-2540xem195231,496374r-7942,7816l195231,512005r7962,-7815l195231,496374xem35658,479437l10508,504190r7707,7584l25941,504190r-7429,-7293l33370,496897r2377,-2333l28068,487045r15340,l35658,479437xem63573,486566l45576,504190r7746,7584l53147,511774r7727,-7584l53445,496897r14858,l71190,494063r-7617,-7497xem134413,487045r-17508,17145l124651,511774r-344,l132033,504190r-7428,-7293l139462,496897r2377,-2333l142092,494564r-7679,-7519xem169869,487045r-17683,17404l159667,511774r-428,l166966,504190r-7173,-7042l174140,497148r2632,-2584l177510,494564r-7641,-7519xem230697,496897r-7447,7293l230996,511774r-597,l238126,504190r-7429,-7293xem88633,497148r-7154,7042l88633,511231r7174,-7041l88633,497148xem149500,487045r-7661,7519l142092,494564r10094,9885l159604,497148r189,l149500,487045xem185,486410r35,7653l10508,504190r7409,-7293l18512,496897r-6803,-6677l3946,490220,185,486410xem33370,496897r-14858,l25941,504190r7429,-7293xem43408,487045r-7661,7519l45576,504190r7447,-7293l53445,496897,43408,487045xem68303,496897r-14858,l60874,504190r7429,-7293xem78340,487045r-7150,7018l81479,504190r7154,-7042l78340,487045xem99148,486800l88633,497148r7174,7042l106344,493847r-7196,-7047xem113920,486410r-7576,7437l116905,504190r7447,-7293l124605,496897,113920,486410xem139462,496897r-14857,l132033,504190r7429,-7293xem174140,497148r-14347,l166966,504190r7174,-7042xem185079,486410r-8307,8154l177510,494564r9779,9626l195231,496374r-10152,-9964xem205254,486566r-296,234l195231,496374r7962,7816l212999,494564r422,l205254,486566xem220659,487045r-7660,7519l213421,494564r9829,9626l230697,496897r-10038,-9852xem240840,487045r-3324,3175l230697,496897r7429,7293l247932,494564r548,l240840,487045xem255592,487045r-7660,7519l248480,494564r8490,8356l260120,499110r,-7620l255592,487045xem25294,469265r-7774,7630l17705,476895r18042,17669l43408,487045r-15480,l35658,479437,25294,469265xem152186,469640r-17773,17405l142092,494564r-253,l149500,487045r-7408,-7272l156908,479773r2696,-2646l159792,477127r-7606,-7487xem187761,469436r-17892,17609l177510,494564r-738,l185079,486410r-7103,-6973l192183,479437r2589,-2542l195378,476895r-7617,-7459xem222775,469265r-17420,17145l205254,486566r8167,7998l212999,494564r7660,-7519l212909,479437r15500,l230763,477127r-7988,-7862xem248184,479773r-7176,7027l240840,487045r7640,7519l247932,494564r7660,-7519l248184,479773xem81241,469265l63573,486566r7617,7497l78340,487045r-7408,-7272l85748,479773r2932,-2878l89033,476895r-7792,-7630xem116641,469640r-322,260l99148,486800r7196,7047l113920,486410r-7103,-6973l121023,479437r2589,-2542l124050,476895r-7409,-7255xem3946,482600l185,486410r3761,3810l7828,486410,3946,482600xem7828,486410r-3882,3810l11709,490220,7828,486410xem45994,469265l35658,479437r7750,7608l53747,476895r-7753,-7630xem85748,479773r-14816,l78340,487045r7408,-7272xem131386,469265r-7774,7630l124050,476895r10363,10150l141839,479773r253,l131386,469265xem156908,479773r-14816,l149500,487045r7408,-7272xem167613,469265r-8009,7862l159792,477127r10077,9918l177599,479437r377,l167613,469265xem228409,479437r-15500,l220659,487045r7750,-7608xem238126,469900r-7363,7227l240840,487045r168,-245l248184,479773r-10058,-9873xem256970,471170r-8786,8603l255592,487045r4528,-4445l260120,473710r-3150,-2540xem96454,469265r-7774,7630l89033,476895r10115,9905l106628,479437r189,l96454,469265xem60874,469900r-7127,6995l63573,486566r6937,-6793l70932,479773,60874,469900xem202546,469265r-7774,7630l195378,476895r9876,9671l205355,486410r7084,-6973l212909,479437,202546,469265xem10560,469900r-1342,1270l185,480060r,6350l3946,482600r7763,l17520,476895r185,l10560,469900xem11709,482600r-7763,l7828,486410r3881,-3810xem121023,479437r-14206,l113920,486410r7103,-6973xem192183,479437r-14207,l185079,486410r7104,-6973xem160100,461890r-7914,7750l159792,477127r-188,l167613,469265r-7513,-7375xem240799,451524r-18024,17741l230763,477127r7363,-7227l230399,462315r15453,l248621,459597r422,l240799,451524xem18215,462315r-7443,7325l10560,469900r7145,6995l17520,476895r7774,-7630l18215,462315xem53147,462315r-2637,2505l45994,469265r7753,7630l60874,469900r-7727,-7585xem98749,452120l81241,469265r7792,7630l88680,476895r7774,-7630l88941,461890r15025,l106302,459597r-433,-505l98749,452120xem134384,452120r-17594,17316l116641,469640r7409,7255l123612,476895r7774,-7630l124307,462315r14159,l141235,459597r747,l134384,452120xem205355,452120r-17594,17316l195378,476895r-606,l202546,469265r-7080,-6950l209626,462315r2768,-2718l212953,459597r-7598,-7477xem185,452120r,7620l10560,469900r212,-260l18215,462315r-6506,-6385l3946,455930,185,452120xem63573,451963r-10087,9927l53147,462315r7727,7585l71369,459597r-7796,-7634xem245852,462315r-15453,l238126,469900r7726,-7585xem113920,452120r-7103,6972l106385,459597r10256,10043l116790,469436r7235,-7121l124307,462315,113920,452120xem149541,451524r-528,439l141235,459597r747,l152186,469640r7914,-7750l149541,451524xem185079,452120r-7618,7477l177714,459597r10047,9839l194996,462315r470,l185079,452120xem28574,452120l18215,462315r7079,6950l35658,459092r-7084,-6972xem42761,452120r-7103,6972l45994,469265r7061,-6950l52714,461890r-9953,-9770xem78987,452120r-7618,7477l81241,469265r7530,-7375l88941,461890r-9954,-9770xem103966,461890r-15025,l96454,469265r7512,-7375xem138466,462315r-14159,l131386,469265r7080,-6950xem170078,452120r-9978,9770l167613,469265r9848,-9668l177714,459597r-7636,-7477xem209626,462315r-14160,l202546,469265r7080,-6950xem220012,452120r-7618,7477l212953,459597r9822,9668l229836,462315r563,l220012,452120xem256239,452120r-7618,7477l249043,459597r7927,7763l260120,464820r,-8890l256239,452120xem71224,444500r-338,266l63573,451963r7796,7634l78987,452120r-7763,-7620xem116611,434627l98749,452120r7636,7477l106817,459092r7103,-6972l106428,444766r14984,l124071,442155r189,l116611,434627xem152215,434627r-411,348l134384,452120r7598,7477l141235,459597r8224,-8073l146265,448310r-3881,-3810l156616,444500r2623,-2576l159667,441924r-7452,-7297xem177588,444766r-7510,7354l177714,459597r-253,l185079,452120r-7491,-7354xem212674,444916r-7319,7204l212953,459597r-559,l220012,452120r-7338,-7204xem248206,444235r-7407,7289l249043,459597r-422,l256239,452120r-8033,-7885xem35658,445147r-7084,6973l35658,459092r7103,-6972l35658,445147xem3946,448310l185,452120r3761,3810l7828,452120,3946,448310xem7828,452120r-3882,3810l11709,455930,7828,452120xem10593,434423r-327,204l185,444500r,7620l3946,448310r7763,l18215,441924r-7622,-7501xem11709,448310r-7763,l7828,452120r3881,-3810xem25294,434975r-7079,6949l28574,452120r7084,-6973l25294,434975xem63573,417673l35658,445147r7103,6973l53147,441924r175,l46225,434975r14002,l60789,434423r170,l53839,427434r14070,l70680,424714r-463,-534l63573,417673xem98899,417195l71425,444235r-201,265l78987,452120r9869,-9688l81241,434975r15213,l88772,427434r15364,l106723,424895r-7824,-7700xem96454,434975r-7598,7457l98749,452120r7510,-7354l106428,444766r-9974,-9791xem121412,444766r-14984,l113920,452120r7492,-7354xem132118,434423r-169,l124071,442155r189,l134384,452120r7742,-7620l142384,444500,132118,434423xem167051,434423r-170,l159239,441924r428,l170078,452120r7510,-7354l167051,434423xem195075,427641r-17487,17125l185079,452120r10152,-9965l187935,434975r14611,l195075,427641xem202546,434975r-7315,7180l205355,452120r7319,-7204l202546,434975xem223335,434423r-10661,10493l220012,452120r10387,-10196l230996,441924r-7661,-7501xem256970,435610r-8764,8625l256239,452120r3881,-3810l260120,439420r-3150,-3810xem60959,434423r-170,l53147,441924r175,l63573,451963r7583,-7463l70955,444235r-9996,-9812xem156616,444500r-14232,l149541,451524r3193,-3214l156616,444500xem238210,434423r-169,l230399,441924r597,l240799,451524r7407,-7289l238210,434423xem78340,417195r-7116,6985l70763,424714r18093,17718l96454,434975r-15620,l88495,427434r277,l78340,417195xem124478,426924r-7867,7703l124260,442155r-189,l131949,434423r169,l124478,426924xem184433,417195r-7661,7519l177510,424714r17721,17441l202546,434975r-14960,l195075,427641,184433,417195xem17612,427434r-5755,5636l10593,434423r7622,7501l25294,434975r-7682,-7541xem43408,417195r-7661,7519l53322,441924r-175,l60227,434975r-14233,l53655,427434r184,l43408,417195xem169869,417195r-17504,17228l152215,434627r7452,7297l159239,441924r7642,-7501l167051,434423r-7120,-6989l174001,427434r2771,-2720l177510,424714r-7641,-7519xem240840,417195r-17505,17228l230996,441924r-597,l238041,434423r169,l231090,427434r14071,l247932,424714r548,l240840,417195xem28068,417195l17612,427434r7682,7541l35747,424714r-7679,-7519xem104136,427434r-15364,l96454,434975r7682,-7541xem205742,417195r-10667,10446l202546,434975r10453,-10261l213421,424714r-7679,-7519xem114567,417195r-7844,7700l116611,434627r7867,-7703l114567,417195xem149500,417195r-7661,7519l142092,424714r10123,9913l152365,434423r7101,-6989l159931,427434,149500,417195xem185,417830r,6350l10593,434423r1264,-1353l17612,427434r-7196,-7064l3946,420370,185,417830xem67909,427434r-14070,l60959,434423r-170,l67909,427434xem134413,417195r-9935,9729l132118,434423r-169,l141839,424714r253,l134413,417195xem174001,427434r-14070,l167051,434423r-170,l174001,427434xem220659,417195r-7660,7519l213421,424714r9914,9709l230436,427434r654,l220659,417195xem245161,427434r-14071,l238210,434423r-169,l245161,427434xem255592,417195r-7660,7519l248480,424714r8490,8356l260120,430530r,-8890l255592,417195xem106723,409494r-7824,7701l106723,424895r7844,-7700l106723,409494xem45576,400050l28068,417195r7679,7519l43408,417195r-7292,-7158l50699,410037r2535,-2488l45576,400050xem71224,410210r-2649,2540l63573,417673r7190,7041l71224,424180r7116,-6985l71224,410210xem152186,399790r-17773,17405l142092,424714r-253,l149500,417195r-7291,-7158l156791,410037r2813,-2760l159792,407277r-7606,-7487xem177141,410037r-7272,7158l177510,424714r-738,l184433,417195r-7292,-7158xem230697,392757r-24955,24438l213421,424714r-422,l220659,417195r-7291,-7158l227950,410037r2813,-2760l223420,400050r14706,l230697,392757xem256970,401320r-16130,15875l248480,424714r-548,l255592,417195r-7291,-7158l260120,410037r,-6177l256970,401320xem3946,414020l185,417830r3761,2540l7181,417195,3946,414020xem7181,417195r-3235,3175l10416,420370,7181,417195xem10560,400050r-1342,1270l185,410210r,7620l3946,414020r6470,l17612,406955r-7052,-6905xem60874,400050r-7640,7499l63573,417673r7583,-7463l71049,410037,60874,400050xem10416,414020r-6470,l7181,417195r3235,-3175xem25294,399415r-7682,7540l28068,417195r7309,-7158l36116,410037,25294,399415xem50699,410037r-14583,l43408,417195r7291,-7158xem81479,400050r-10148,9987l71224,410210r7116,6985l88444,407277r378,l81479,400050xem96454,399415r-8010,7862l88822,407277r10077,9918l106723,409494,96454,399415xem116641,399790r-322,260l106723,409494r7844,7701l124394,407549r169,l116641,399790xem132033,400050r-7639,7499l124563,407549r9850,9646l141722,410037r487,l132033,400050xem156791,410037r-14582,l149500,417195r7291,-7158xem166966,400050r-7362,7227l159792,407277r10077,9918l177141,410037r-10175,-9987xem187761,399586r-10620,10451l184433,417195r10642,-10447l187761,399586xem202546,399415r-7471,7333l205742,417195r7309,-7158l213368,410037,202546,399415xem227950,410037r-14582,l220659,417195r7291,-7158xem238126,400050r-7363,7227l240840,417195r7272,-7158l248301,410037r-10175,-9987xem260120,410037r-11819,l255592,417195r4528,-4445l260120,410037xem63573,382426l45576,400050r7658,7499l60874,400050r-7429,-7293l68303,392757r2793,-2741l71284,390016r-7711,-7590xem134384,382270r-17594,17316l116641,399790r7922,7759l124394,407549r7639,-7499l124605,392757r14857,l142255,390016r-7871,-7746xem99148,382660l81479,400050r7343,7227l88444,407277r8010,-7862l89672,392757r13564,l106028,390016r632,l99148,382660xem170078,382270r-17892,17520l159792,407277r-188,l166966,400050r-7429,-7293l174395,392757r2793,-2741l177988,390016r-7910,-7746xem220012,382270r-7338,7203l230763,407277r7363,-7227l223250,400050r7447,-7293l220012,382270xem35658,375297l10772,399790r-212,260l17612,406955r7682,-7540l18512,392757r13564,l34869,390016r462,l28068,382905r14046,l42761,382270r-7103,-6973xem205355,382270r-17594,17316l195075,406748r7471,-7333l195764,392757r13564,l212674,389473r-7319,-7203xem185,382270r,7746l315,390016r10245,10034l10772,399790r7145,-7033l18512,392757r-6803,-6677l3946,386080,185,382270xem42761,382270r-7892,7746l35331,390016r10245,10034l53023,392757r422,l42761,382270xem68303,392757r-14858,l60874,400050r7429,-7293xem78987,382270r-7891,7746l71284,390016r10195,10034l88888,392757r784,l78987,382270xem139462,392757r-14857,l132033,400050r7429,-7293xem174395,392757r-14858,l166966,400050r7429,-7293xem240840,382905r-3324,3175l230697,392757r7429,7293l248206,390154r-7366,-7249xem113920,382270r-7892,7746l106660,390016r9981,9774l116790,399586r6938,-6829l124605,392757,113920,382270xem149500,382905r-7245,7111l152186,399790r7182,-7033l159537,392757r-10037,-9852xem185079,382270r-7891,7746l177988,390016r9773,9570l194698,392757r1066,l185079,382270xem32076,392757r-13564,l25294,399415r6782,-6658xem103236,392757r-13564,l96454,399415r6782,-6658xem209328,392757r-13564,l202546,399415r6782,-6658xem256239,382270r-8033,7884l256970,398780r3150,-3810l260120,386080r-3881,-3810xem256970,367030r-15962,15630l240840,382905r7366,7249l256239,382270r-7103,-6973l260120,375297r,-5727l256970,367030xem25294,365125r-7682,7540l35331,390016r-462,l42114,382905r-14186,l35658,375297,25294,365125xem81241,365125l63573,382426r7711,7590l71096,390016r7891,-7746l71884,375297r14206,l88772,372665r169,l81241,365125xem116964,365125l99148,382660r7512,7356l106028,390016r7892,-7746l106817,375297r14206,l124025,372351r281,l116964,365125xem152186,364749r-17802,17521l142255,390016r7245,-7111l141750,375297r15500,l159931,372665r339,l152186,364749xem187761,364953r-17683,17317l177988,390016r-800,l185079,382270r-7103,-6973l192183,375297r3001,-2946l192451,369570r-4690,-4617xem222775,365125r-17420,17145l212674,389473r7338,-7203l212909,375297r14206,l230117,372351r-7342,-7226xem3946,378460l185,382270r3761,3810l7828,382270,3946,378460xem7828,382270r-3882,3810l11709,386080,7828,382270xem157250,375297r-15500,l149500,382905r7750,-7608xem238126,364490r-8009,7861l240840,382905r168,-245l248527,375297r609,l238126,364490xem96454,365125r-7682,7540l88941,372665r10207,9995l106628,375297r189,l96454,365125xem60874,364490r-8009,7861l53336,372351r10237,10075l70853,375297r1031,l60874,364490xem9912,365125l185,374650r,7620l3946,378460r7763,l17612,372665,9912,365125xem11709,378460r-7763,l7828,382270r3881,-3810xem45994,365125l35658,375297r7103,6973l52865,372351r471,l45994,365125xem86090,375297r-14206,l78987,382270r7103,-6973xem121023,375297r-14206,l113920,382270r7103,-6973xem131386,365125r-7361,7226l124306,372351r10078,9919l141468,375297r282,l131386,365125xem167613,365125r-7682,7540l160270,372665r9808,9605l177198,375297r778,l167613,365125xem192183,375297r-14207,l185079,382270r7104,-6973xem202546,365125r-4528,4445l195277,372351r10078,9919l212439,375297r470,l202546,365125xem227115,375297r-14206,l220012,382270r7103,-6973xem260120,375297r-10984,l256239,382270r3881,-3810l260120,375297xem27998,347413l9912,365125r7700,7540l25294,365125r-7471,-7334l32765,357791r2657,-2608l35893,355183r-7895,-7770xem99206,347647r-326,205l81241,365125r7700,7540l88772,372665r7682,-7540l88983,357791r14942,l106582,355183r281,l99206,347647xem159698,357355r-7512,7394l160270,372665r-339,l167613,365125r-7915,-7770xem63602,347852r-188,128l45994,365125r7342,7226l52865,372351r8009,-7861l54050,357791r13648,l70722,354823r-7120,-6971xem124166,358037r-7202,7088l124306,372351r-281,l131386,365125r-7220,-7088xem195075,357791r-7314,7162l195277,372351r2741,-2781l202546,365125r-7471,-7334xem240829,347413r-296,234l222775,365125r7342,7226l238126,364490r-7268,-7135l245394,357355r2579,-2532l248395,354823r-7566,-7410xem185,347980r,7620l9912,365125r7489,-7334l17823,357791r-6114,-6001l3946,351790,185,347980xem32765,357791r-14942,l25294,365125r7471,-7334xem43478,347413r-140,l35422,355183r471,l45994,365125r7451,-7334l54050,357791,43478,347413xem78410,347413r-140,l70722,354823r10519,10302l88730,357791r253,l78410,347413xem103925,357791r-14942,l96454,365125r7471,-7334xem113920,347980r-7338,7203l106863,355183r10101,9942l124166,358037,113920,347980xem134722,347647r-10556,10390l131386,365125r10495,-10302l142050,354823r-7328,-7176xem187289,330200r-27591,27155l167613,365125r10128,-9942l177468,354823r-7529,-7410l184503,347413r-7186,-7053l192842,340360r2389,-2345l187289,330200xem205225,347852r-10150,9939l202546,365125r10128,-9942l205225,347852xem220729,347413r-140,l212674,355183r10101,9942l230669,357355r189,l220729,347413xem185079,347980r-6971,6843l177834,355183r9927,9770l195075,357791r-9996,-9811xem149570,347413r-140,l141881,354823r169,l152186,364749r7512,-7394l149570,347413xem67698,357791r-13648,l60874,364490r6824,-6699xem245394,357355r-14536,l238126,364490r7268,-7135xem255662,347413r-140,l247973,354823r422,l256970,363220r3150,-2540l260120,351790r-4458,-4377xem35747,339825r-7749,7588l35893,355183r-471,l43338,347413r140,l35747,339825xem106344,340542r-7017,6871l99206,347647r7657,7536l106582,355183r7338,-7203l106344,340542xem166966,330200r-7268,7134l177834,355183r274,-360l185079,347980r-576,-567l169800,347413r7166,-7053l177317,340360,166966,330200xem223250,330200r-18025,17652l212674,355183r7915,-7770l220729,347413r-7186,-7053l227775,340360r2624,-2576l230996,337784r-7746,-7584xem71224,340360r-254,182l63752,347647r-150,205l70722,354823r7548,-7410l78410,347413r-7186,-7053xem152449,330200r-17727,17447l142050,354823r-169,l149430,347413r140,l142384,340360r14232,l159698,337334r-7249,-7134xem256970,331470r-12904,12700l240829,347413r7566,7410l247973,354823r7549,-7410l255662,347413r-7186,-7053l260120,340360r,-5080l256970,331470xem3946,344170l312,347852r-127,128l3946,351790r3882,-3810l3946,344170xem7828,347980r-3882,3810l11709,351790,7828,347980xem11709,344170r-7763,l7828,347980r3881,-3810xem116905,330200r-10561,10342l113920,347980r10387,-10196l124651,337784r-7746,-7584xem192842,340360r-15525,l185079,347980r7763,-7620xem10508,330200l185,340360r,7492l514,347647r3432,-3477l11709,344170r6506,-6386l10508,330200xem60874,330200r-7727,7584l53322,337784r10280,10068l63752,347647r7404,-7287l70680,339825r-9806,-9625xem203193,330200r-7962,7815l205225,347852r7650,-7492l213543,340360,203193,330200xem95807,330200r-7268,7134l88728,337334r10478,10313l99327,347413r7017,-6871l95807,330200xem132033,330200r-7726,7584l124651,337784r10071,9863l142126,340360r258,l132033,330200xem25941,330200r-7726,7584l27998,347413r7749,-7588l25941,330200xem45576,330200r-9829,9625l43478,347413r-140,l53147,337784r175,l45576,330200xem81479,330200r-9780,9625l71224,340360r7186,7053l78270,347413,88539,337334r189,l81479,330200xem156616,340360r-14232,l149570,347413r-140,l156616,340360xem227775,340360r-14232,l220729,347413r-140,l227775,340360xem238126,330200r-7727,7584l230996,337784r9833,9629l244066,344170r3871,-3810l248476,340360,238126,330200xem260120,340360r-11644,l255662,347413r-140,l260120,342900r,-2540xem195231,322384r-7942,7816l195231,338015r7962,-7815l195231,322384xem35658,305447l10508,330200r7707,7584l25941,330200r-7429,-7293l33370,322907r2377,-2333l28068,313055r15340,l35658,305447xem63573,312576l45576,330200r7746,7584l53147,337784r7727,-7584l53445,322907r14858,l70891,320367r598,l63573,312576xem134781,312810r-368,245l116905,330200r7746,7584l124307,337784r7726,-7584l124605,322907r14857,l142050,320367r409,l134781,312810xem230697,322907r-7447,7293l230996,337784r-597,l238126,330200r-7429,-7293xem88633,323158r-7154,7042l88728,337334r-189,l95807,330200r-7174,-7042xem169869,313055r-17420,17145l159698,337334r7268,-7134l159793,323158r14347,l176983,320367r316,l169869,313055xem185,312420r,7437l,319857r10508,10343l17917,322907r595,l11709,316230r-7763,l185,312420xem33370,322907r-14858,l25941,330200r7429,-7293xem43408,313055r-7661,7519l45576,330200r7447,-7293l53445,322907,43408,313055xem68303,322907r-14858,l60874,330200r7429,-7293xem78340,313055r-7449,7312l71489,320367r9990,9833l88633,323158,78340,313055xem99148,312810l88633,323158r7174,7042l106344,319857r-7196,-7047xem113920,312420r-7576,7437l116905,330200r7447,-7293l124605,322907,113920,312420xem139462,322907r-14857,l132033,330200r7429,-7293xem149500,313055r-7450,7312l142459,320367r9990,9833l159604,323158r189,l149500,313055xem174140,323158r-14347,l166966,330200r7174,-7042xem185079,312420r-8096,7947l177299,320367r9990,9833l195231,322384r-10152,-9964xem205254,312576r-296,234l195231,322384r7962,7816l213210,320367r-7956,-7791xem220659,313055r-7449,7312l223250,330200r7447,-7293l220659,313055xem240840,313055r-3324,3175l230697,322907r7429,7293l248142,320367r128,l240840,313055xem255592,313055r-7450,7312l248270,320367r8700,8563l260120,325120r,-7620l255592,313055xem25294,295275r-7774,7630l17705,302905r18042,17669l43408,313055r-15480,l35658,305447,25294,295275xem81241,295275l63573,312576r7916,7791l70891,320367r7449,-7312l70932,305783r14816,l88680,302905r353,l81241,295275xem152186,295650r-17284,16926l134781,312810r7678,7557l142050,320367r7450,-7312l142092,305783r14816,l159604,303137r188,l152186,295650xem187761,295446r-17892,17609l177299,320367r-316,l185079,312420r-7103,-6973l192183,305447r2589,-2542l195378,302905r-7617,-7459xem222775,295275r-17420,17145l205254,312576r7956,7791l220659,313055r-7750,-7608l228409,305447r2354,-2310l222775,295275xem248184,305783r-7176,7027l240840,313055r7430,7312l248142,320367r7450,-7312l248184,305783xem116964,295275l99148,312810r7196,7047l113920,312420r-7103,-6973l121023,305447r3143,-3085l116964,295275xem3946,308610l185,312420r3761,3810l7828,312420,3946,308610xem7828,312420r-3882,3810l11709,316230,7828,312420xem45994,295275l35658,305447r7750,7608l53747,302905r-7753,-7630xem85748,305783r-14816,l78340,313055r7408,-7272xem156908,305783r-14816,l149500,313055r7408,-7272xem167613,295275r-8009,7862l159792,303137r10077,9918l177599,305447r377,l167613,295275xem228409,305447r-15500,l220659,313055r7750,-7608xem238126,295910r-7363,7227l240840,313055r168,-245l248184,305783r-10058,-9873xem256970,297180r-8786,8603l255592,313055r4528,-4445l260120,299720r-3150,-2540xem96454,295275r-7774,7630l89033,302905r10115,9905l106628,305447r189,l96454,295275xem131386,295275r-7220,7087l134781,312810r121,-234l141839,305783r253,l131386,295275xem60874,295910r-7127,6995l63573,312576r6937,-6793l70932,305783,60874,295910xem202546,295275r-7774,7630l195378,302905r9876,9671l205355,312420r7084,-6973l212909,305447,202546,295275xem9912,295275l185,304800r,7620l3946,308610r7763,l17520,302905r185,l9912,295275xem11709,308610r-7763,l7828,312420r3881,-3810xem121023,305447r-14206,l113920,312420r7103,-6973xem192183,305447r-14207,l185079,312420r7104,-6973xem160100,287900r-7914,7750l159792,303137r-188,l167613,295275r-7513,-7375xem240829,277563r-238,176l222775,295275r7988,7862l238126,295910r-7774,-7631l245899,288279r2722,-2672l249043,285607r-8214,-8044xem27998,277563l9912,295275r7793,7630l17520,302905r7774,-7630l17782,287900r15025,l35143,285607r1028,l27998,277563xem53101,288279r-7107,6996l53747,302905r7127,-6995l53101,288279xem99148,277739l81241,295275r7792,7630l88680,302905r7774,-7630l88941,287900r15025,l106302,285607r840,l99148,277739xem205355,278130r-17594,17316l195378,302905r-606,l202546,295275r-7126,-6996l209672,288279r2722,-2672l212953,285607r-7598,-7477xem134384,278130r-17420,17145l124166,302362r7220,-7087l124260,288279r14253,l141235,285607r747,l134384,278130xem63573,277973l53101,288279r7773,7631l71369,285607r-7796,-7634xem245899,288279r-15547,l238126,295910r7773,-7631xem149570,277563r-140,l141235,285607r747,l152186,295650r7914,-7750l149570,277563xem185079,278130r-7618,7477l177714,285607r10047,9839l195042,288279r378,l185079,278130xem185,278130r,7620l9912,295275r7531,-7375l17782,287900r-6073,-5960l3946,281940,185,278130xem32807,287900r-15025,l25294,295275r7513,-7375xem42761,278130r-7618,7477l36171,285607r9823,9668l53101,288279,42761,278130xem78987,278130r-7618,7477l81241,295275r7530,-7375l88941,287900r-9954,-9770xem103966,287900r-15025,l96454,295275r7512,-7375xem113920,278130r-7618,7477l107142,285607r9822,9668l124071,288279r189,l113920,278130xem138513,288279r-14253,l131386,295275r7127,-6996xem170078,278130r-9978,9770l167613,295275r9848,-9668l177714,285607r-7636,-7477xem209672,288279r-14252,l202546,295275r7126,-6996xem220012,278130r-7618,7477l212953,285607r9822,9668l229882,288279r470,l220012,278130xem256239,278130r-7618,7477l249043,285607r7927,7763l260120,290830r,-8890l256239,278130xem63573,242726l27998,277563r8173,8044l35143,285607r7618,-7477l35269,270776r14984,l52912,268165r646,l45661,260433r15298,l53319,252934r15110,l71190,250223r-7617,-7497xem88633,253308l63573,277973r7796,7634l78987,278130r-7492,-7354l86479,270776r2659,-2611l89420,268165r-7857,-7732l95892,260433r-7259,-7125xem116611,260637l99148,277739r7994,7868l106302,285607r7618,-7477l106428,270776r14984,l124071,268165r189,l116611,260637xem152215,260637r-237,176l134384,278130r7598,7477l141235,285607r8195,-8044l149570,277563r-6915,-6787l156345,270776r2659,-2611l159903,268165r-7688,-7528xem177588,270776r-7510,7354l177714,285607r-253,l185079,278130r-7491,-7354xem212674,270926r-7319,7204l212953,285607r-559,l220012,278130r-7338,-7204xem248206,270245r-4140,4075l240829,277563r8214,8044l248621,285607r7618,-7477l248206,270245xem3946,274320l185,278130r3761,3810l7828,278130,3946,274320xem7828,278130r-3882,3810l11709,281940,7828,278130xem10593,260433r-327,204l456,270245r-271,l185,278130r3761,-3810l11709,274320r6270,-6155l18449,268165r-7856,-7732xem11709,274320r-7763,l7828,278130r3881,-3810xem50253,270776r-14984,l42761,278130r7492,-7354xem86479,270776r-14984,l78987,278130r7492,-7354xem121412,270776r-14984,l113920,278130r7492,-7354xem132118,260433r-169,l124071,268165r189,l134384,278130r7472,-7354l142655,270776,132118,260433xem167051,260433r-170,l159004,268165r899,l170078,278130r7510,-7354l167051,260433xem187761,260813r-10173,9963l185079,278130r10152,-9965l187761,260813xem202546,260985r-7315,7180l205355,278130r7319,-7204l202546,260985xem223335,260433r-10661,10493l220012,278130r10151,-9965l231232,268165r-7897,-7732xem256970,261620r-8764,8625l256239,278130r3881,-3810l260120,265430r-3150,-3810xem60959,260433r-170,l52912,268165r646,l63573,277973r7313,-7197l71495,270776,60959,260433xem96454,260985r-7316,7180l89420,268165r9728,9574l106259,270776r169,l96454,260985xem25294,260985r-7315,7180l18449,268165r9549,9398l34930,270776r339,l25294,260985xem156345,270776r-13690,l149570,277563r-140,l156345,270776xem238210,260433r-169,l230163,268165r1069,l240829,277563r3237,-3243l248206,270245r-9996,-9812xem17612,253444r-5755,5636l10593,260433r7856,7732l17979,268165r7315,-7180l17612,253444xem43414,243211r-7667,7513l53558,268165r-646,l60789,260433r-15297,l53149,252934r170,l43414,243211xem78347,243211r-7157,7012l89420,268165r-282,l96454,260985r-562,-552l81394,260433r7239,-7125l78347,243211xem124478,252934r-7867,7703l124260,268165r-189,l131949,260433r169,l124478,252934xem169876,243211r-17511,17222l152215,260637r7688,7528l159004,268165r7877,-7732l167051,260433r-7258,-7125l174140,253308r2632,-2584l177510,250724r-7634,-7513xem195075,253651r-7314,7162l195231,268165r7315,-7180l195075,253651xem240846,243211r-17511,17222l231232,268165r-1069,l238041,260433r169,l230952,253308r14347,l247932,250724r548,l240846,243211xem28075,243211l17612,253444r7682,7541l35747,250724r-7672,-7513xem98905,243211l88633,253308r7821,7677l106723,250905r-7818,-7694xem205749,243211r-10674,10440l202546,260985r10453,-10261l213421,250724r-7672,-7513xem184439,243211r-7667,7513l177510,250724r10251,10089l195075,253651,184439,243211xem114573,243211r-7850,7694l116611,260637r7867,-7703l114573,243211xem149506,243211r-7667,7513l142092,250724r10123,9913l152365,260433r7239,-7125l159793,253308,149506,243211xem185,242570r35,7653l10593,260433r1264,-1353l17612,253444r-7196,-7064l3946,246380,185,242570xem68429,252934r-15110,l60959,260433r-170,l68429,252934xem134420,243211r-9942,9723l132118,260433r-169,l141839,250724r253,l134420,243211xem174140,253308r-14347,l167051,260433r-170,l174140,253308xem220666,243211r-7667,7513l213421,250724r9914,9709l230574,253308r378,l220666,243211xem245299,253308r-14347,l238210,260433r-169,l245299,253308xem255596,243211r-7664,7513l248480,250724r8490,8356l260120,256540r,-8890l255596,243211xem106723,235504r-7818,7707l106723,250905r7838,-7694l106723,235504xem63573,208436l28075,243211r7672,7513l43401,243211r-7285,-7164l50699,236047r2812,-2760l53982,233287r-7785,-7663l60431,225624r-6978,-6849l68295,218775r2801,-2749l71284,216026r-7711,-7590xem152186,225800r-17766,17411l142092,250724r-253,l149493,243211r-7284,-7164l156791,236047r2813,-2760l159792,233287r-7606,-7487xem177141,236047r-7265,7164l177510,250724r-738,l184426,243211r-7285,-7164xem230690,218775r-24941,24436l213421,250724r-422,l220653,243211r-7285,-7164l227950,236047r2813,-2760l223425,226065r14695,l230690,218775xem256970,227330r-16124,15881l248480,250724r-548,l255586,243211r-7291,-7164l260120,236047r,-6177l256970,227330xem81037,225624l63573,242726r7617,7497l78334,243211r-7285,-7164l85632,236047r2812,-2760l88822,233287r-7785,-7663xem3946,240030l185,242570r3761,3810l7187,243211,3946,240030xem7187,243211r-3241,3169l10416,246380,7187,243211xem10441,240030r-6495,l7187,243211r3254,-3181xem25498,225624r-323,l17338,233287r603,l28075,243211r7302,-7164l36116,236047,25498,225624xem50699,236047r-14583,l43414,243211r7285,-7164xem85632,236047r-14583,l78347,243211r7285,-7164xem96657,225624r-407,l88444,233287r378,l98905,243211r7818,-7707l96657,225624xem116641,225800r-328,265l106723,235504r7850,7707l124478,233475r-7837,-7675xem132039,226065r-7561,7410l134420,243211r7302,-7164l142209,236047r-10170,-9982xem156791,236047r-14582,l149506,243211r7285,-7164xem166972,226065r-7368,7222l159792,233287r10084,9924l177141,236047r-10169,-9982xem187790,225624r-237,176l177141,236047r7298,7164l195075,232758r-7285,-7134xem202750,225624r-408,l195075,232758r10674,10453l213051,236047r317,l202750,225624xem227950,236047r-14582,l220666,243211r7284,-7164xem238120,226065r-7357,7222l240846,243211r7266,-7164l248295,236047r-10175,-9982xem260120,236047r-11825,l255596,243211r4524,-4451l260120,236047xem60879,226065r-7368,7222l53982,233287r9591,9439l70393,236047r656,l60879,226065xem10566,226065r-1325,1265l185,236220r,6350l3946,240030r6495,l17338,233287r603,l10566,226065xem124166,218337r-7405,7287l116641,225800r7837,7675l132028,226065r-7862,-7728xem35703,201352l10799,225800r-233,265l17941,233287r-603,l25175,225624r323,l18520,218775r13661,l35721,215314r-6988,-6878l42920,208436r-7217,-7084xem42920,208436r-165,l35721,215314r18261,17973l53511,233287r7358,-7222l60431,225624r-14410,l53016,218775r437,l42920,208436xem88856,217967r-7819,7657l88822,233287r-378,l96250,225624r407,l88856,217967xem187761,190963r-35575,34837l159792,233287r-188,l166961,226065r-7416,-7290l174388,218775r3115,-3058l177673,215717r-7435,-7281l185239,208436r-7404,-7267l192323,201169r2626,-2577l195512,198592r-7751,-7629xem220152,208436r-299,l212674,215483r18089,17804l238120,226065r-14875,l230690,218775,220152,208436xem222746,191192r-1907,1848l188580,224790r-790,834l195075,232758r7267,-7134l202750,225624r-7425,-7287l209767,218337r2907,-2854l205514,208436r14638,l212745,201169r14511,l229881,198592r403,l222746,191192xem88914,113884l185,200660r,15366l315,216026r10251,10039l10799,225800r7156,-7025l18520,218775r-6811,-6685l3946,212090,340,208436r-309,l3946,204470r7781,l17727,198592r1004,l10621,190610r14139,l17839,183817r14974,l35435,181249r514,l28177,173599r15480,l35873,165959r15173,l53258,163792r-109,-167l45759,156388r15297,l53479,148950r14933,l71244,146176r-2669,-2666l63752,138762r14280,l70928,131789r15006,l88873,128910r154,l81526,121564r15213,l88914,113884xem68295,218775r-14842,l60879,226065r7416,-7290xem141609,201169r-17443,17168l132039,226065r10216,-10039l134543,208436r14470,l141609,201169xem174388,218775r-14843,l166972,226065r7416,-7290xem240799,208915r-3283,3175l230690,218775r7430,7290l248195,216175r-7396,-7260xem114080,208436r-320,l106344,215717r10297,10083l116761,225624r7405,-7287l114080,208436xem149500,208915r-7245,7111l152186,225800r7175,-7025l159545,218775r-10045,-9860xem32181,218775r-13661,l25498,225624r-323,l32181,218775xem79147,208436r-319,l71096,216026r188,l81037,225624r7819,-7657l79147,208436xem116611,190787l88856,217967r7801,7657l96250,225624r10094,-9907l98909,208436r15171,l106676,201169r14488,l123789,198592r752,l116611,190787xem185239,208436r-319,l177503,215717r170,l187790,225624r790,-834l195136,218337r189,l185239,208436xem209767,218337r-14442,l202750,225624r-408,l209767,218337xem256383,208436r-304,l248195,216175r8775,8615l260120,220980r,-8890l256383,208436xem256970,193040r-15723,15396l240799,208915r7396,7260l256079,208436r304,l248948,201169r11172,l260120,195580r-3150,-2540xem81300,191192r-2004,1848l63573,208436r7711,7590l71096,216026r7732,-7590l79147,208436r-7404,-7267l86231,201169r2625,-2577l81300,191192xem131445,191192r-1999,1848l123789,198592r752,l142255,216026r7245,-7111l149013,208436r-14788,l141609,201169r-10164,-9977xem96512,191192r-1999,1848l88856,198592r17488,17125l113760,208436r-15171,l106010,201169r666,l96512,191192xem167672,191192r-2000,1848l160016,198592r169,l177673,215717r-170,l184920,208436r-15002,l177339,201169r496,l167672,191192xem202576,191192r-1971,1848l194949,198592r563,l212674,215483r7179,-7047l205195,208436r7384,-7267l212745,201169r-10169,-9977xem25353,191192r-1956,1848l17727,198592r1004,l35721,215314r7034,-6878l28486,208436r7217,-7084l25353,191192xem11727,204470r-7781,l7988,208436r-7648,l3946,212090r7781,-7620xem3946,204470l31,208436r7645,l3946,212090r7763,l3946,204470xem152215,190787r-237,176l141609,201169r7891,7746l160016,198592r169,l152215,190787xem238147,190610r-134,l229881,198592r403,l240799,208915r448,-479l248668,201169r280,l238147,190610xem46052,191192l35703,201352r7217,7084l42755,208436r10068,-9844l53571,198592r-7519,-7400xem60987,190610r-8164,7982l53571,198592r10002,9844l70994,201169r749,l60987,190610xem86231,201169r-14488,l79147,208436r-319,l86231,201169xem121164,201169r-14488,l114080,208436r-320,l121164,201169xem192323,201169r-14488,l185239,208436r-319,l192323,201169xem227256,201169r-14511,l220152,208436r-299,l227256,201169xem260120,201169r-11172,l256383,208436r-304,l260120,204470r,-3301xem203,174008r-18,6332l18731,198592r-1004,l25283,191192r-163,-229l24760,190610r-14299,l17407,183817r432,l11709,177800r-7763,l203,174008xem71281,166425l46052,191192r7519,7400l52823,198592r8164,-7982l54066,183817r13870,l70562,181249r584,l63752,174008r14216,l78386,173599r204,l71281,166425xem99148,173599l81416,190963r-116,229l88856,198592r7539,-7400l96279,190963r-7280,-7146l103909,183817r2616,-2568l106920,181249r-7772,-7650xem141966,165959r-25355,24828l124541,198592r-752,l131328,191192r-116,-229l123932,183817r14909,l141966,180750r-7303,-7151l149749,173599r-7783,-7640xem159698,183365r-7361,7245l152215,190787r7970,7805l160016,198592r7539,-7400l167439,190963r-7741,-7598xem195059,183817r-7298,7146l195512,198592r-563,l202487,191192r-144,-229l195059,183817xem230735,183365r-525,452l222949,190963r-203,229l230284,198592r-403,l238013,190610r134,l230735,183365xem32813,183817r-14974,l25353,191192r163,-229l32813,183817xem43657,173599r-412,l35435,181249r514,l46052,191192r7513,-7375l54066,183817,43657,173599xem78590,173599r-204,l70562,181249r584,l81300,191192r116,-229l88714,183817r285,l78590,173599xem103909,183817r-14910,l96512,191192r116,-229l103909,183817xem138841,183817r-14909,l131445,191192r116,-229l138841,183817xem177121,166218r-17423,17147l167672,191192r115,-229l177684,181249r206,l170118,173599r14526,l177121,166218xem230663,148950r-35604,34867l202576,191192r144,-229l212617,181249r-7376,-7241l219994,174008r416,-409l220744,173599r-7551,-7381l227930,166218r2641,-2593l230781,163625r-7402,-7237l238258,156388r-7595,-7438xem220744,173599r-334,l212617,181249r10129,9943l222949,190963r7720,-7598l228570,181249r-7826,-7650xem185061,174008r-7377,7241l177890,181249r9871,9714l195059,183817r-9998,-9809xem113939,174008r-7414,7241l106920,181249r9691,9538l123730,183817r202,l113939,174008xem149749,173599r-499,l141966,180750r10249,10037l152337,190610r7361,-7245l149749,173599xem67936,183817r-13870,l60987,190610r6949,-6793xem256970,157480r-24151,23769l230735,183365r7412,7245l238013,190610r10045,-9860l248297,180750r-7315,-7151l255832,173599r-7538,-7381l260120,166218r,-4928l256970,157480xem255832,173599r-489,l248058,180750r239,l256970,189230r3150,-2540l260120,177800r-4288,-4201xem26124,156388r-370,l18213,163792r17736,17457l35435,181249r7810,-7650l27855,173599r7812,-7640l35873,165959r-9749,-9571xem61056,156388r-239,l53428,163625r-108,167l71146,181249r-584,l77968,174008r-14412,l71281,166425,61056,156388xem106344,166552r-7196,7047l106920,181249r-395,l113901,174008r-378,-409l106344,166552xem167102,156388r-318,l159411,163625r573,l177890,181249r-206,l185061,174008r-417,-409l169621,173599r7500,-7381l167102,156388xem203137,156388r-1238,1092l195151,164103r17466,17146l219994,174008r-14919,l213030,166218r163,l203137,156388xem132216,156388r-365,l124478,163625r17488,17125l149250,173599r-15086,l141966,165959r-9750,-9571xem238258,156388r-315,l230571,163625r210,l248297,180750r-239,l255343,173599r-14752,l248091,166218r203,l238258,156388xem3946,170180l571,173599r-368,409l3946,177800r3862,-3792l7430,173599,3946,170180xem7847,174008r-3901,3792l11709,177800,7847,174008xem53209,114396l340,166218r-155,207l185,174008r3761,-3828l11707,170180r6506,-6388l10690,156388r15434,l18546,148950r14783,l35743,146580r-7592,-7435l43490,139145r-7494,-7356l50808,131789r2933,-2879l46278,121564r14234,l53209,114396xem11707,170180r-7761,l7847,174008r377,-409l11707,170180xem134722,138762r-28378,27790l113939,174008r379,-409l124478,163625r-7390,-7237l132216,156388r-7578,-7438l139429,148950r2826,-2774l134722,138762xem195095,148527r-17974,17691l185061,174008r10090,-9905l187293,156388r15844,l195095,148527xem51046,165959r-15173,l43657,173599r-412,l51046,165959xem88746,149279l71281,166425r7309,7174l78386,173599r10201,-9974l89014,163625r-7353,-7237l95989,156388r-7243,-7109xem95989,156388r-7402,7237l89014,163625r10134,9974l106344,166552,95989,156388xem152186,155950r-10220,10009l149749,173599r-499,l159411,163625r573,l152186,155950xem227930,166218r-14737,l220744,173599r-334,l227930,166218xem260120,166218r-11826,l255832,173599r-489,l260120,168910r,-2692xem185105,138762r-364,l176948,146412r183,l195151,164103r7859,-7715l187108,156388r7987,-7861l185105,138762xem195,138439r-10,7737l314,146176r17899,17616l25754,156388r-15386,l17956,148950r590,l11709,142240r-7763,l195,138439xem43490,139145r-174,l35743,146580r17577,17212l53428,163625r7389,-7237l45453,156388r7605,-7438l53479,148950r-9989,-9805xem78423,139145r-4456,4365l71284,146176r17730,17449l88587,163625r7402,-7237l81504,156388r7242,-7109l78423,139145xem114259,138762r-242,l106434,146176r226,l124478,163625r7373,-7237l116723,156388r7595,-7438l124638,148950,114259,138762xem177450,131279r-591,510l152186,155950r7798,7675l159411,163625r7373,-7237l167102,156388r-7581,-7438l174361,148950r2587,-2538l177131,146412r-7402,-7267l184350,139145r391,-383l185105,138762r-7655,-7483xem220652,139145r-3227,3095l213174,146412r17607,17213l230571,163625r7372,-7237l223068,156388r7595,-7438l220652,139145xem33329,148950r-14783,l26124,156388r-370,l33329,148950xem68412,148950r-14933,l61056,156388r-239,l68412,148950xem124301,114396l88746,149279r7243,7109l106434,146176r226,l99480,139145r14145,l114017,138762r242,l107155,131789r13995,l124342,128667r-2862,-2937l117248,121564r14359,l124301,114396xem139429,148950r-14791,l132216,156388r-365,l139429,148950xem174361,148950r-14840,l167102,156388r-318,l174361,148950xem212620,131279r-17525,17248l203137,156388r320,-438l213174,146412r-7824,-7650l220261,138762r-7641,-7483xem248188,131789r-17525,17161l238258,156388r-315,l248107,146412r162,l240856,139145r14821,l248188,131789xem149527,139145r-3262,3095l142255,146176r9931,9774l159334,148950r187,l149527,139145xem255677,139145r-167,l248107,146412r162,l256970,154940r3150,-3810l260120,143510r-4443,-4365xem25579,121564r-459,l17845,128667r-147,243l35743,146580r7573,-7435l27959,139145r7505,-7356l35996,131789,25579,121564xem167511,121564r-183,l159845,128910r-247,290l177131,146412r-183,l184350,139145r-15003,l177380,131279r-411,-469l167511,121564xem202700,121564r-439,l195025,128667r18149,17745l220577,139145r-316,-383l205017,138762r7603,-7483l202700,121564xem238134,121913r-7425,7287l248269,146412r-162,l255510,139145r-14834,l248188,131789r-10054,-9876xem60867,121913r-7126,6997l71284,146176r2683,-2666l78423,139145r-391,-383l63476,138762r7130,-6973l70928,131789,60867,121913xem96739,121564r-366,l88873,128910r154,l106660,146176r-226,l113625,139145r-14557,l106562,131789r593,l96739,121564xem159891,114115r-25169,24647l142255,146176r7162,-7031l149137,138762r-7108,-6973l156912,131789r2637,-2589l159302,128910r-7127,-6997l166973,121913r355,-349l167511,121564r-7620,-7449xem3946,134620l195,138439r3751,3801l7838,138439,3946,134620xem7838,138439r-3892,3801l11709,142240,7838,138439xem50808,131789r-14812,l43490,139145r-174,l50808,131789xem85934,131789r-15006,l78423,139145r7511,-7356xem156912,131789r-14883,l149527,139145r281,-383l156912,131789xem240803,103645r-276,168l212620,131279r8032,7866l220967,138762r9742,-9562l222919,121564r14860,l230196,114115r15880,l248476,111760r664,l240803,103645xem256970,123190r-8782,8599l255677,139145r-167,l260120,134620r,-8890l256970,123190xem121150,131789r-13995,l114259,138762r-242,l121150,131789xem131607,121564r-4260,4166l124465,128667r10257,10095l141843,131789r186,l131607,121564xem230606,79157r-52747,51653l177450,131279r7655,7483l184741,138762r10284,-10095l187759,121564r14941,l195094,114115r14755,l212249,111760r667,l205300,104295r14898,l212647,96878r14763,l230616,93731r-7405,-7208l238157,86523r-7551,-7366xem28071,103645l185,130810r,7629l3946,134620r7804,l17597,128910r-146,-243l10197,121564r15382,l17755,113884r15230,l35160,111760r1156,l28071,103645xem11750,134620r-7804,l7838,138439r3912,-3819xem149844,104295r-573,l141636,111760r196,l159598,129200r247,-290l166973,121913r-15045,l159891,114115r-10047,-9820xem220198,104295r-344,l212249,111760r667,l230709,129200r7423,-7287l237779,121564r-15288,l230059,114115r137,l220198,104295xem35797,61744l420,96291r-235,l185,111760r17513,17150l17845,128667r7275,-7103l9676,121564r7885,-7680l17755,113884r-6046,-5934l3946,107950,338,104295r-306,l3946,100330r7780,l18071,94115r317,l10674,86523r14140,l17801,79639r15048,l35676,76870r210,l28473,69611r15339,l35797,61744xem42919,104295r-285,167l35160,111760r1156,l53741,128910r7126,-6997l60512,121564r-14616,l53209,114396,42919,104295xem79145,104295r-334,l71208,111760r306,l89027,128910r-154,l96373,121564r-15312,l88914,113884r-9769,-9589xem114005,104295r-7621,7465l107286,111760r17179,16907l127347,125730r4260,-4166l116977,121564r7302,-7168l124015,114115r-10010,-9820xem185067,104295r-145,l177317,111760r414,l195025,128667r7236,-7103l187300,121564r7607,-7449l195094,114115r-10027,-9820xem81645,86523l53209,114396r7658,7517l71208,111760r306,l63891,104295r15254,l71589,96878r14776,l89180,94115r178,l81645,86523xem246076,114115r-15880,l238134,121913r7942,-7798xem32985,113884r-15230,l25579,121564r-459,l32985,113884xem99212,103813l88914,113884r7825,7680l96373,121564r10011,-9804l107286,111760r-8074,-7947xem134398,104462r-9833,9653l124301,114396r7306,7168l141636,111760r196,l134398,104462xem177494,96878r-17603,17237l167511,121564r-183,l177317,111760r414,l170095,104295r14972,l177494,96878xem209849,114115r-14755,l202700,121564r-439,l209849,114115xem256374,104295r-293,l248476,111760r664,l256970,119380r3150,-2540l260120,107950r-3746,-3655xem45743,86523r-609,500l28071,103645r8245,8115l35160,111760r7645,-7465l42428,103813,35363,96878r15038,l53230,94115r266,l45743,86523xem61040,86523r-548,500l53230,94115r266,l71514,111760r-306,l78811,104295r-15297,l71081,96878r508,l61040,86523xem124275,79301l99212,103813r8074,7947l106384,111760r7621,-7465l106446,96878r15132,l124129,94380r-7494,-7357l132175,87023r-7900,-7722xem169914,69611r-35516,34851l141832,111760r-196,l149271,104295r573,l142256,96878r14601,l159683,94115r-7253,-7092l167432,87023r-7540,-7384l174488,79639r2832,-2769l169914,69611xem167432,87023r-496,l159683,94115r18048,17645l177317,111760r7605,-7465l169920,104295r7574,-7417l167432,87023xem202615,87023r-716,607l195022,94380r162,l212916,111760r-667,l219854,104295r-14918,l212510,96878r137,l202615,87023xem248169,96291r-4103,4039l240803,103645r8337,8115l248476,111760r7605,-7465l256374,104295r-8205,-8004xem11726,100330r-7780,l7986,104295r-7648,l3946,107950r7780,-7620xem3946,100330l32,104295r7646,l3946,107950r7763,l3946,100330xem132175,87023r-536,l124129,94380r10269,10082l142124,96878r132,l132175,87023xem50401,96878r-15038,l42919,104295r380,-482l50401,96878xem86365,96878r-14776,l79145,104295r-334,l86365,96878xem121578,96878r-15132,l114005,104295r7573,-7417xem156857,96878r-14601,l149844,104295r-573,l156857,96878xem187679,87023r-742,607l177494,96878r7573,7417l184922,104295r10100,-9915l195184,94380r-7505,-7357xem227410,96878r-14763,l220198,104295r-344,l227410,96878xem256970,87630r-8801,8661l256374,104295r-293,l260120,100330r,-8890l256970,87630xem96402,87023r-7222,7092l89358,94115r9854,9698l106303,96878r143,l96402,87023xem25324,87023r-7253,7092l18388,94115r9683,9530l35018,96878r345,l25324,87023xem238157,86523r-198,l230616,93731r10187,9914l244066,100330r4103,-4039l238157,86523xem114362,69611r-226,l106518,77091r17611,17289l131639,87023r-15260,l124275,79301r-9913,-9690xem195097,79639r-7029,6884l187679,87023r7505,7357l195022,94380r7494,-7357l202105,86523r-7008,-6884xem185,68580r,7620l18388,94115r-317,l25310,87023r-496,-500l10422,86523r7049,-6884l17801,79639,10416,72390r-6470,l185,68580xem53374,78997r-6254,6093l45743,86523r7753,7592l53230,94115r7775,-7592l59580,85090,53374,78997xem98898,69611l81645,86523r7713,7592l89180,94115r7222,-7092l88875,79639r15048,l106518,77091,98898,69611xem149652,69611r-235,l142382,76501r-337,369l159683,94115r7253,-7092l152161,87023r7522,-7384l159892,79639,149652,69611xem220821,69611r-566,l212860,76870r433,l230616,93731r7343,-7208l223084,86523r7522,-7366l220821,69611xem32849,79639r-15048,l25324,87023r7525,-7384xem103923,79639r-15048,l96402,87023r7521,-7384xem141926,62044l124275,79301r7900,7722l131639,87023,142006,76870r-339,-369l134620,69611r15032,l141926,62044xem174488,79639r-14596,l167432,87023r-496,l174488,79639xem184888,69611r-143,l177320,76870r10359,10153l188068,86523r7029,-6884l184888,69611xem213065,62044l195097,79639r7518,7384l203026,86523r9834,-9653l213293,76870r-7458,-7259l220821,69611r-7756,-7567xem43812,69611r-725,l35676,76870r210,l45743,86523r1377,-1433l53374,78997,43812,69611xem63739,68900l53374,78997r7666,7526l62473,85090r8794,-8589l71463,76501,63739,68900xem78654,69611r-330,l71267,76501r196,l81645,86523r7022,-6884l88875,79639,78654,69611xem256970,53340l230606,79157r7551,7366l237959,86523,248168,76501r-7061,-6890l255987,69611r-7726,-7567l260120,62044r,-6164l256970,53340xem255987,69611r-799,l248168,76501r8802,8589l260120,82550r,-8890l255987,69611xem106621,62044r-7723,7567l106518,77091r7618,-7480l114362,69611r-7741,-7567xem25474,51611r-679,604l21008,55880r-3251,3237l35886,76870r-210,l43087,69611r-15347,l35797,61744,25474,51611xem131890,52215r-1181,1125l124356,59577r17689,17293l142382,76501r7035,-6890l134183,69611r7737,-7567l131890,52215xem177395,62251r-7481,7360l177320,76870r7425,-7259l184888,69611r-7493,-7360xem202990,52215r-453,l195181,59407r170,l213293,76870r-433,l220255,69611r-14917,l213065,62044,202990,52215xem88730,44556l63739,68900r7724,7601l71267,76501r7057,-6890l78654,69611,70941,62044r15132,l88599,59577r-95,-170l81178,52215r15388,l88730,44556xem238225,52215r-248,l230650,59407r17518,17094l255188,69611r-14834,l248081,62044r180,l238225,52215xem3946,66040l185,68580r3761,3810l6818,69611r767,l3946,66040xem7585,69611r-767,l3946,72390r6470,l7585,69611xem10509,66040r-6563,l7585,69611r-767,l10509,66040xem46173,51611l35797,61744r8015,7867l43087,69611,53800,59117,46173,51611xem86073,62044r-15132,l78654,69611r-330,l86073,62044xem96566,52215r-428,l88773,59407r-96,170l98898,69611r7720,-7567l96566,52215xem141938,27423l106621,62044r7741,7567l114136,69611,124356,59577r-7529,-7362l131890,52215r-7561,-7405l139396,44810r2605,-2558l134503,34902r15050,l141938,27423xem159639,44810r-2325,2180l141926,62044r7726,7567l149417,69611,159662,59577r-7496,-7362l167178,52215r-7539,-7405xem167178,52215r-7501,7362l169914,69611r7481,-7360l167178,52215xem212911,27423r-3152,3057l177395,62251r7493,7360l184745,69611,195181,59407r170,l187961,52215r15029,l195399,44810r14713,l212728,42252r341,l205537,34902r15011,l212911,27423xem230664,44810l213065,62044r7756,7567l220255,69611,230650,59407r-7371,-7192l238225,52215r-7561,-7405xem260120,62044r-11859,l255987,69611r-799,l260120,64770r,-2726xem60924,52215r-1226,1125l53800,59117r9939,9783l70777,62044r164,l60924,52215xem18287,44556r-362,254l374,62044r-189,207l185,68580,3946,66040r6563,l17662,59117,14451,55880,10709,52215r14086,l25419,51611r-772,-811l18287,44556xem78854,34902r-333,l71029,42252,88677,59577r96,-170l96138,52215r-15271,l88730,44556,78854,34902xem114213,34902r-345,l106341,42252r295,l124356,59577r7498,-7362l116645,52215r7555,-7405l124329,44810,114213,34902xem149553,34902r-3322,3198l142001,42252r17676,17325l167178,52215r-15208,l159543,44810r-162,-254l149553,34902xem185243,34902r-388,l177351,42252r374,l195351,59407r-170,l202537,52215r-14919,l195162,44810r237,l185243,34902xem220548,34902r-303,l212728,42252r341,l230650,59407r7327,-7192l223101,52215r7563,-7405l220548,34902xem231,34336r-46,7574l17757,59117r3251,-3237l24795,52215r-14411,l18184,44556,15940,42252,11709,38100r-7763,l231,34336xem88792,10007l46173,51611r7627,7506l60846,52215r-539,-604l53375,44810r15031,l71018,42252,63542,34902r15312,l71203,27423r14954,l88792,24841r-624,-645l81279,17461r15125,l88792,10007xem68406,44810r-15031,l60924,52215r539,-604l68406,44810xem124208,10007l88730,44556r7836,7659l96138,52215r10203,-9963l106636,42252,99118,34902r15095,l106575,27423r14953,l124171,24841r-591,-645l116709,17461r15088,l124208,10007xem139396,44810r-15067,l131890,52215r580,-604l139396,44810xem195129,10007l159802,44556r-163,254l167178,52215r10173,-9963l177725,42252r-7552,-7350l185243,34902r-7667,-7479l192492,27423r2635,-2582l194565,24196r-6902,-6735l202741,17461r-7612,-7454xem210112,44810r-14713,l202990,52215r-453,l210112,44810xem240781,34902r-10117,9908l238225,52215r-248,l248127,42252r138,l240781,34902xem28620,34336r-605,566l20530,42252r-2243,2304l25474,51611r784,-811l35884,41485,28620,34336xem43277,34902r-591,l35884,41485,46173,51611r6964,-6801l53375,44810,43277,34902xem256192,34336r-8065,7916l248265,42252r8705,8548l260120,46990r,-8890l256192,34336xem61012,17461r-302,l53084,24841r210,l71029,42252r7492,-7350l63283,34902r7659,-7479l71203,27423,61012,17461xem96404,17461r-1699,1589l89451,24196r-623,645l106636,42252r-295,l113868,34902r-15228,l106318,27423r257,l96404,17461xem131797,17461r-1694,1589l124832,24196r-594,645l142001,42252r7486,-7350l134308,34902r7630,-7479l131797,17461xem167365,17461r-1732,1589l160391,24196r-555,645l177725,42252r-374,l184855,34902r-15182,l177321,27423r255,l167365,17461xem202741,17461r-1700,1589l195786,24196r-560,645l213069,42252r-341,l220245,34902r-14991,l212873,27423r-238,-271l202741,17461xem248695,27152r-7914,7750l248265,42252r-138,l256192,34336r-7497,-7184xem35654,27423r-3135,3057l28620,34336r7264,7149l42686,34902r591,l35654,27423xem3946,30480l231,34336r3715,3764l7837,34336,3946,30480xem7875,34336r-624,566l3946,38100r7763,l7875,34336xem45776,17461r-9869,9691l35654,27423r7623,7479l42686,34902,53084,24841r210,l45776,17461xem86157,27423r-14954,l78854,34902r-333,l86157,27423xem121528,27423r-14953,l114213,34902r-345,l121528,27423xem159724,10007l141938,27423r7615,7479l150064,34336r9670,-9495l159173,24196r-6920,-6735l167365,17461r-7641,-7454xem192492,27423r-14916,l185243,34902r-388,l192492,27423xem223020,17461r-9872,9691l212911,27423r7637,7479l220245,34902,230535,24841r-7515,-7380xem238581,17461r-498,l230535,24841r10246,10061l248695,27152,238581,17461xem10664,16663l185,26670r,7666l3946,30480r7877,l18318,24196,10664,16663xem11823,30480r-7877,l7875,34336r3948,-3856xem25501,17461r-221,l18318,24196,28620,34336r7012,-6913l35378,27152,25501,17461xem256970,19050r-8275,8102l256192,34336r3928,-3856l260120,21590r-3150,-2540xem53386,10007r-7610,7454l53294,24841r-210,l60710,17461r302,l53386,10007xem78574,l71057,r3761,3810l72193,6350,71069,7479,88828,24841r623,-645l96326,17461r-15184,l88776,10007,78574,xem114020,r-7507,l110264,3810r-3740,3669l124238,24841r594,-645l131729,17461r-15185,l124197,10007,114020,xem149466,r-7508,l145710,3810r-2602,2540l141997,7479r17839,17362l160391,24196r6860,-6735l152101,17461r7605,-7454l149466,xem184911,r-7507,l181155,3810r-3722,3669l195226,24841r560,-645l202662,17461r-15156,l195129,10007,184911,xem248315,r-7508,l223020,17461r7515,7380l238083,17461r498,l230801,10007r14907,l248294,7479r252,l244564,3810,248315,xem35641,l28114,,10664,16663r7654,7533l25280,17461r221,l17902,10007r15084,l35599,7479,31870,3810,35641,xem32986,10007r-15084,l25501,17461r-221,l32986,10007xem43148,l35621,r3771,3810l35608,7479r10168,9982l53368,10007,43148,xem71077,l63559,,53386,10007r7626,7454l60710,17461,71026,7479,69913,6350,67315,3810,71077,xem106532,l99024,,88792,10007r7612,7454l97142,16663r9376,-9184l102781,3810,106532,xem141978,r-7508,l124208,10007r7589,7454l132547,16663r9405,-9184l140836,6350,138227,3810,141978,xem177423,r-7507,l159724,10007r7641,7454l168064,16663r9354,-9184l173672,3810,177423,xem212869,r-7508,l195129,10007r7612,7454l203478,16663r9377,-9184l209118,3810,212869,xem220357,r-7507,l216601,3810r-3746,3669l223020,17461r7593,-7454l230801,10007,220357,xem245708,10007r-14907,l238581,17461r-498,l245708,10007xem7702,l190,r-5,6350l10664,16663r6970,-6656l17902,10007,7702,xem255803,r-7508,l252047,3810r-3753,3669l248546,7479r8424,7761l260120,12700r,-8890l255803,xem35621,l31870,3810r3738,3669l39392,3810,35621,xem71057,l67315,3810r3754,3669l72193,6350,74818,3810,71057,xem106513,r-3732,3810l106524,7479r3740,-3669l106513,xem141958,r-3731,3810l141997,7479r1111,-1129l145710,3810,141958,xem177404,r-3732,3810l177433,7479r3722,-3669l177404,xem212850,r-3732,3810l212855,7479r3746,-3669l212850,xem248295,r-3731,3810l248546,7479r-252,l252047,3810,248295,xe" stroked="f">
                  <v:path arrowok="t"/>
                </v:shape>
                <v:shape id="Graphic 201" o:spid="_x0000_s1223" style="position:absolute;left:5180;top:15434;width:2711;height:8058;visibility:visible;mso-wrap-style:square;v-text-anchor:top" coordsize="271145,805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" path="m270560,r-546,l270014,6286r-2565,2527l267449,6286r2565,l270014,,259930,r,520l10629,520r,-520l,,,6286r,5042l,805370r10629,l10629,11328r,-356l259930,10972r,356l259930,805370r10630,l270560,11328r-3111,l267449,10972r3111,l270560,6286r,-533l270560,xe" fillcolor="#600051" stroked="f">
                  <v:path arrowok="t"/>
                </v:shape>
                <v:shape id="Graphic 202" o:spid="_x0000_s1224" style="position:absolute;left:3508;top:6311;width:17926;height:17494;visibility:visible;mso-wrap-style:square;v-text-anchor:top" coordsize="1792605,1749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" path="m1792363,1712683r-1755152,l37211,1666125r-5322,l31889,1654797r5322,l37211,1608239r-5322,l31889,1598168r5322,l37211,1550352r-5322,l31889,1540281r5322,l37211,1493723r-5322,l31889,1483652r5322,l37211,1435836r-5322,l31889,1425765r5322,l37211,1379207r-5322,l31889,1367878r5322,l37211,1321320r-5322,l31889,1311249r5322,l37211,1263434r-5322,l31889,1253363r5322,l37211,1206804r-5322,l31889,1195476r5322,l37211,1148918r-5322,l31889,1138847r5322,l37211,1091031r-5322,l31889,1080973r5322,l37211,1034402r-5322,l31889,1023086r5322,l37211,976515r-5322,l31889,966457r5322,l37211,918629r-5322,l31889,908570r5322,l37211,861999r-5322,l31889,851941r5322,l37211,804113r-5322,l31889,794054r5322,l37211,747496r-5322,l31889,736168r5322,l37211,689610r-5322,l31889,679538r5322,l37211,631723r-5322,l31889,621652r5322,l37211,575094r-5322,l31889,563765r5322,l37211,517207r-5322,l31889,507136r5322,l37211,459320r-5322,l31889,449249r5322,l37211,402691r-5322,l31889,391363r5322,l37211,344805r-5322,l31889,334733r5322,l37211,288175r-5322,l31889,276847r5322,l37211,230289r-5322,l31889,220218r5322,l37211,172402r-5322,l31889,162331r5322,l37211,115773r-5322,l31889,104444r5322,l37211,57886r-5322,l31889,47815r5322,l37211,,26581,r,47815l26581,57886r,1654912l,1712798r,10439l26581,1723237r,-482l31889,1722755r264071,l295960,1749336r10643,l306603,1723237r394627,l701230,1749336r10630,l711860,1723237r394043,l1105903,1749336r10630,l1116533,1723237r394627,l1511160,1749336r10630,l1521790,1723237r270573,l1792363,1718017r-1496403,l295960,1717713r1496403,l1792363,1712683xe" fillcolor="black" stroked="f">
                  <v:path arrowok="t"/>
                </v:shape>
                <v:shape id="Graphic 203" o:spid="_x0000_s1225" style="position:absolute;left:3508;top:6205;width:375;height:17342;visibility:visible;mso-wrap-style:square;v-text-anchor:top" coordsize="37465,173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" path="m26581,1665960r-13005,l13576,1676400r13005,l26581,1665960xem26581,1608531r-13005,l13576,1618970r13005,l26581,1608531xem26581,1551101r-13005,l13576,1561553r13005,l26581,1551101xem26581,1493685r-13005,l13576,1504124r13005,l26581,1493685xem26581,1436255r-13005,l13576,1446695r13005,l26581,1436255xem26581,1378813r-13005,l13576,1389253r13005,l26581,1378813xem26581,1321384r-13005,l13576,1331823r13005,l26581,1321384xem26581,1263954r-13005,l13576,1274406r13005,l26581,1263954xem26581,1206538r-13005,l13576,1216977r13005,l26581,1206538xem26581,1149108r-26581,l,1159548r26581,l26581,1149108xem26581,1091679r-13005,l13576,1102118r13005,l26581,1091679xem26581,1034249r-13005,l13576,1044689r13005,l26581,1034249xem26581,976820r-13005,l13576,987272r13005,l26581,976820xem26581,919403r-13005,l13576,929843r13005,l26581,919403xem26581,861974r-13005,l13576,872413r13005,l26581,861974xem26581,804545r-13005,l13576,814984r13005,l26581,804545xem26581,747115r-13005,l13576,757567r13005,l26581,747115xem26581,689698r-13005,l13576,700138r13005,l26581,689698xem26581,632269r-13005,l13576,642708r13005,l26581,632269xem26581,574840l,574840r,10439l26581,585279r,-10439xem26581,517410r-13005,l13576,527850r13005,l26581,517410xem26581,459994r-13005,l13576,470433r13005,l26581,459994xem26581,402564r-13005,l13576,413004r13005,l26581,402564xem26581,345135r-13005,l13576,355574r13005,l26581,345135xem26581,287705r-13005,l13576,298145r13005,l26581,287705xem26581,230276r-13005,l13576,240728r13005,l26581,230276xem26581,172859r-13005,l13576,183299r13005,l26581,172859xem26581,115430r-13005,l13576,125869r13005,l26581,115430xem37211,1723390r-5322,l31889,1733829r5322,l37211,1723390xem37211,1665960r-5322,l31889,1676400r5322,l37211,1665960xem37211,1608531r-5322,l31889,1618970r5322,l37211,1608531xem37211,1551101r-5322,l31889,1561553r5322,l37211,1551101xem37211,1493685r-5322,l31889,1504124r5322,l37211,1493685xem37211,1436255r-5322,l31889,1446695r5322,l37211,1436255xem37211,1378813r-5322,l31889,1389253r5322,l37211,1378813xem37211,1321384r-5322,l31889,1331823r5322,l37211,1321384xem37211,1263954r-5322,l31889,1274406r5322,l37211,1263954xem37211,1206538r-5322,l31889,1216977r5322,l37211,1206538xem37211,1149108r-5322,l31889,1159548r5322,l37211,1149108xem37211,1091679r-5322,l31889,1102118r5322,l37211,1091679xem37211,1034249r-5322,l31889,1044689r5322,l37211,1034249xem37211,976820r-5322,l31889,987272r5322,l37211,976820xem37211,919403r-5322,l31889,929843r5322,l37211,919403xem37211,861974r-5322,l31889,872413r5322,l37211,861974xem37211,804545r-5322,l31889,814984r5322,l37211,804545xem37211,747115r-5322,l31889,757567r5322,l37211,747115xem37211,689698r-5322,l31889,700138r5322,l37211,689698xem37211,632269r-5322,l31889,642708r5322,l37211,632269xem37211,574840r-5322,l31889,585279r5322,l37211,574840xem37211,517410r-5322,l31889,527850r5322,l37211,517410xem37211,459994r-5322,l31889,470433r5322,l37211,459994xem37211,402564r-5322,l31889,413004r5322,l37211,402564xem37211,345135r-5322,l31889,355574r5322,l37211,345135xem37211,287705r-5322,l31889,298145r5322,l37211,287705xem37211,230276r-5322,l31889,240728r5322,l37211,230276xem37211,172859r-5322,l31889,183299r5322,l37211,172859xem37211,115430r-5322,l31889,125869r5322,l37211,115430xem37211,l31889,r,520l26581,520r,-520l,,,10439r26581,l26581,10591r,47409l13576,58000r,10440l26581,68440r,-10033l31889,58407r,10033l37211,68440r,-10033l37211,58000r,-47409l31889,10591r,-152l37211,10439,37211,xe" fillcolor="black" stroked="f">
                  <v:path arrowok="t"/>
                </v:shape>
                <v:shape id="Graphic 204" o:spid="_x0000_s1226" style="position:absolute;left:17999;top:12800;width:1353;height:788;visibility:visible;mso-wrap-style:square;v-text-anchor:top" coordsize="135255,78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" path="m134696,393r-70892,l63804,,,,,6959r63804,l63804,78409r7087,l70891,6959r63805,l134696,3479r-63805,l69545,4813r,-1905l134696,2908r,-2515xe" fillcolor="#077d96" stroked="f">
                  <v:path arrowok="t"/>
                </v:shape>
                <v:shape id="Graphic 205" o:spid="_x0000_s1227" style="position:absolute;left:13953;top:8299;width:1352;height:1390;visibility:visible;mso-wrap-style:square;v-text-anchor:top" coordsize="135255,139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" path="m134696,25r-64135,l70561,3797,68643,5689r,-1892l70561,3797r,-3772l63804,25,,,,6959r63804,l63804,7569r,130873l70891,138442r,-130873l68643,7569r,-610l70891,6959r63805,l134696,3797r,-318l134696,25xe" fillcolor="#ac07e2" stroked="f">
                  <v:path arrowok="t"/>
                </v:shape>
                <v:shape id="Graphic 206" o:spid="_x0000_s1228" style="position:absolute;left:9900;top:14302;width:1353;height:1289;visibility:visible;mso-wrap-style:square;v-text-anchor:top" coordsize="135255,128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" path="m134683,l70675,r,3771l68757,5664r,-1893l70675,3771,70675,,63792,,,88,,7048r63792,l63792,7556r,120802l70891,128358r,-120802l68757,7556r,-508l70891,7048r63792,l134683,3771r,-203l134683,xe" fillcolor="#0000c0" stroked="f">
                  <v:path arrowok="t"/>
                </v:shape>
                <v:shape id="Graphic 207" o:spid="_x0000_s1229" style="position:absolute;left:5853;top:15132;width:1353;height:305;visibility:visible;mso-wrap-style:square;v-text-anchor:top" coordsize="135255,3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" path="m134683,l63792,r,558l,558,,7518r63792,l63792,30200r7099,l70891,7543r-1651,l70891,7518r63792,l134683,4038r-63792,l69240,5664r,-1893l134683,3771r,-3771xe" fillcolor="#600051" stroked="f">
                  <v:path arrowok="t"/>
                </v:shape>
                <v:shape id="Graphic 208" o:spid="_x0000_s1230" style="position:absolute;left:6491;top:3077;width:12218;height:11684;visibility:visible;mso-wrap-style:square;v-text-anchor:top" coordsize="1221740,116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" path="m397586,440436r-7087,l390499,442950r,368l7099,443318r-1550,1524l5549,442950r384950,l390499,440436,,440436r,2514l,446735r,721055l7099,1167790r,-720992l390499,446798r,637947l397586,1084745r,-637947l397586,443318r-3620,l393966,446735r-1917,l392049,444842r1917,1893l393966,443318r-1917,l392049,442950r5537,l397586,440436xem802855,440436r-7099,l795756,442950r,368l425945,443318r-1550,1524l424395,442950r371361,l795756,440436r-376898,l418858,442950r,3785l418858,1084745r7087,l425945,446798r369811,l795756,484479r7099,l802855,446798r,-3480l799236,443318r,3417l797306,446735r,-1893l799236,446735r,-3417l797306,443318r,-368l802855,442950r,-2514xem817029,293204r-4102,l812927,299504r-1283,l811644,298246r1283,1258l812927,293204r-806247,l6680,296976r-1283,1270l5397,296976r1283,l6680,293204r-6680,l,296976r,2528l,402691r7099,l7099,300050r802843,l809942,402691r7087,l817029,300050r,-546l817029,296976r,-406l817029,293204xem1221701,440436r-7086,l1214615,442950r,368l831202,443318r-1537,1512l829665,442950r384950,l1214615,440436r-390500,l824115,442950r,3785l824115,484479r7087,l831202,446798r383413,l1214615,934986r7086,l1221701,446798r,-3480l1218082,443318r,3417l1216164,446735r,-1893l1218082,446735r,-3417l1216164,443318r,-368l1221701,442950r,-2514xem1221701,145973r-7086,l1214615,149745r-802843,64l409905,151638r,-1893l1214615,149745r,-3772l404672,145973r,3772l404672,153517r,37757l411772,191274r,-37757l409905,153517r,-228l411772,153289r802843,l1214615,153517r,249174l1221701,402691r,-249174l1216469,153517r,-1879l1218158,153289r3543,l1221701,149809r-5232,l1221701,149745r,-3772xem1221701,r-7086,l1214615,2514r,534l7099,3048,5715,4419r,-1905l1214615,2514r,-2514l,,,2514,,6286,,255447r7099,l7099,6527r1207516,l1214615,108216r7086,l1221701,6527r,-241l1221701,3048r-3797,l1217904,6286r-1918,l1215986,4406r1918,1880l1217904,3048r-1918,l1215986,2514r5715,l1221701,xe" fillcolor="black" stroked="f">
                  <v:path arrowok="t"/>
                </v:shape>
                <v:shape id="Textbox 209" o:spid="_x0000_s1231" type="#_x0000_t202" style="position:absolute;left:10898;top:1030;width:3550;height: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" filled="f" stroked="f">
                  <v:textbox inset="0,0,0,0">
                    <w:txbxContent>
                      <w:p w14:paraId="588FDE35" w14:textId="77777777" w:rsidR="00E20FF3" w:rsidRDefault="005D6E16">
                        <w:pPr>
                          <w:spacing w:before="2"/>
                          <w:ind w:right="18"/>
                          <w:jc w:val="center"/>
                          <w:rPr>
                            <w:rFonts w:ascii="Arial" w:hAnsi="Arial"/>
                            <w:b/>
                            <w:sz w:val="10"/>
                          </w:rPr>
                        </w:pPr>
                        <w:proofErr w:type="spellStart"/>
                        <w:r>
                          <w:rPr>
                            <w:rFonts w:ascii="Arial" w:hAnsi="Arial"/>
                            <w:b/>
                            <w:spacing w:val="-2"/>
                            <w:w w:val="105"/>
                            <w:sz w:val="10"/>
                          </w:rPr>
                          <w:t>Alcaloïdes</w:t>
                        </w:r>
                        <w:proofErr w:type="spellEnd"/>
                      </w:p>
                      <w:p w14:paraId="224C7704" w14:textId="77777777" w:rsidR="00E20FF3" w:rsidRDefault="005D6E16">
                        <w:pPr>
                          <w:spacing w:before="73"/>
                          <w:ind w:right="20"/>
                          <w:jc w:val="center"/>
                          <w:rPr>
                            <w:sz w:val="9"/>
                          </w:rPr>
                        </w:pPr>
                        <w:r>
                          <w:rPr>
                            <w:spacing w:val="-5"/>
                            <w:w w:val="105"/>
                            <w:sz w:val="9"/>
                          </w:rPr>
                          <w:t>ns</w:t>
                        </w:r>
                      </w:p>
                    </w:txbxContent>
                  </v:textbox>
                </v:shape>
                <v:shape id="Textbox 210" o:spid="_x0000_s1232" type="#_x0000_t202" style="position:absolute;left:14307;top:3719;width:756;height: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" filled="f" stroked="f">
                  <v:textbox inset="0,0,0,0">
                    <w:txbxContent>
                      <w:p w14:paraId="13FABE15" w14:textId="77777777" w:rsidR="00E20FF3" w:rsidRDefault="005D6E16">
                        <w:pPr>
                          <w:spacing w:line="102" w:lineRule="exact"/>
                          <w:rPr>
                            <w:sz w:val="9"/>
                          </w:rPr>
                        </w:pPr>
                        <w:r>
                          <w:rPr>
                            <w:spacing w:val="-5"/>
                            <w:w w:val="105"/>
                            <w:sz w:val="9"/>
                          </w:rPr>
                          <w:t>ns</w:t>
                        </w:r>
                      </w:p>
                    </w:txbxContent>
                  </v:textbox>
                </v:shape>
                <v:shape id="Textbox 211" o:spid="_x0000_s1233" type="#_x0000_t202" style="position:absolute;left:9958;top:5263;width:1371;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" filled="f" stroked="f">
                  <v:textbox inset="0,0,0,0">
                    <w:txbxContent>
                      <w:p w14:paraId="5CDFC171" w14:textId="77777777" w:rsidR="00E20FF3" w:rsidRDefault="005D6E16">
                        <w:pPr>
                          <w:spacing w:before="4"/>
                          <w:rPr>
                            <w:rFonts w:ascii="Segoe UI Symbol" w:hAnsi="Segoe UI Symbol"/>
                            <w:sz w:val="7"/>
                          </w:rPr>
                        </w:pPr>
                        <w:r>
                          <w:rPr>
                            <w:rFonts w:ascii="Segoe UI Symbol" w:hAnsi="Segoe UI Symbol"/>
                            <w:spacing w:val="-5"/>
                            <w:w w:val="105"/>
                            <w:sz w:val="7"/>
                          </w:rPr>
                          <w:t>✱✱✱</w:t>
                        </w:r>
                      </w:p>
                    </w:txbxContent>
                  </v:textbox>
                </v:shape>
                <v:shape id="Textbox 212" o:spid="_x0000_s1234" type="#_x0000_t202" style="position:absolute;left:2391;top:5971;width:1181;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" filled="f" stroked="f">
                  <v:textbox inset="0,0,0,0">
                    <w:txbxContent>
                      <w:p w14:paraId="7E0CDFCA" w14:textId="77777777" w:rsidR="00E20FF3" w:rsidRDefault="005D6E16">
                        <w:pPr>
                          <w:rPr>
                            <w:rFonts w:ascii="Arial"/>
                            <w:b/>
                            <w:sz w:val="8"/>
                          </w:rPr>
                        </w:pPr>
                        <w:r>
                          <w:rPr>
                            <w:rFonts w:ascii="Arial"/>
                            <w:b/>
                            <w:spacing w:val="-4"/>
                            <w:w w:val="105"/>
                            <w:sz w:val="8"/>
                          </w:rPr>
                          <w:t>0.15</w:t>
                        </w:r>
                      </w:p>
                    </w:txbxContent>
                  </v:textbox>
                </v:shape>
                <v:shape id="Textbox 213" o:spid="_x0000_s1235" type="#_x0000_t202" style="position:absolute;left:8163;top:6654;width:756;height: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" filled="f" stroked="f">
                  <v:textbox inset="0,0,0,0">
                    <w:txbxContent>
                      <w:p w14:paraId="3D8D0E9F" w14:textId="77777777" w:rsidR="00E20FF3" w:rsidRDefault="005D6E16">
                        <w:pPr>
                          <w:spacing w:line="102" w:lineRule="exact"/>
                          <w:rPr>
                            <w:sz w:val="9"/>
                          </w:rPr>
                        </w:pPr>
                        <w:r>
                          <w:rPr>
                            <w:spacing w:val="-5"/>
                            <w:w w:val="105"/>
                            <w:sz w:val="9"/>
                          </w:rPr>
                          <w:t>ns</w:t>
                        </w:r>
                      </w:p>
                    </w:txbxContent>
                  </v:textbox>
                </v:shape>
                <v:shape id="Textbox 214" o:spid="_x0000_s1236" type="#_x0000_t202" style="position:absolute;left:11987;top:6733;width:1372;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Dg5xAAAANwAAAAPAAAAZHJzL2Rvd25yZXYueG1sRI9Ba8JA&#10;FITvgv9heYI33agg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M/wODnEAAAA3AAAAA8A&#10;AAAAAAAAAAAAAAAABwIAAGRycy9kb3ducmV2LnhtbFBLBQYAAAAAAwADALcAAAD4AgAAAAA=&#10;" filled="f" stroked="f">
                  <v:textbox inset="0,0,0,0">
                    <w:txbxContent>
                      <w:p w14:paraId="52B6570E" w14:textId="77777777" w:rsidR="00E20FF3" w:rsidRDefault="005D6E16">
                        <w:pPr>
                          <w:spacing w:before="4"/>
                          <w:rPr>
                            <w:rFonts w:ascii="Segoe UI Symbol" w:hAnsi="Segoe UI Symbol"/>
                            <w:sz w:val="7"/>
                          </w:rPr>
                        </w:pPr>
                        <w:r>
                          <w:rPr>
                            <w:rFonts w:ascii="Segoe UI Symbol" w:hAnsi="Segoe UI Symbol"/>
                            <w:spacing w:val="-5"/>
                            <w:w w:val="105"/>
                            <w:sz w:val="7"/>
                          </w:rPr>
                          <w:t>✱✱✱</w:t>
                        </w:r>
                      </w:p>
                    </w:txbxContent>
                  </v:textbox>
                </v:shape>
                <v:shape id="Textbox 215" o:spid="_x0000_s1237" type="#_x0000_t202" style="position:absolute;left:16316;top:6733;width:959;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aBNxAAAANwAAAAPAAAAZHJzL2Rvd25yZXYueG1sRI9Ba8JA&#10;FITvgv9heYI33Sgi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EAZoE3EAAAA3AAAAA8A&#10;AAAAAAAAAAAAAAAABwIAAGRycy9kb3ducmV2LnhtbFBLBQYAAAAAAwADALcAAAD4AgAAAAA=&#10;" filled="f" stroked="f">
                  <v:textbox inset="0,0,0,0">
                    <w:txbxContent>
                      <w:p w14:paraId="220ED654" w14:textId="77777777" w:rsidR="00E20FF3" w:rsidRDefault="005D6E16">
                        <w:pPr>
                          <w:spacing w:before="4"/>
                          <w:rPr>
                            <w:rFonts w:ascii="Segoe UI Symbol" w:hAnsi="Segoe UI Symbol"/>
                            <w:sz w:val="7"/>
                          </w:rPr>
                        </w:pPr>
                        <w:r>
                          <w:rPr>
                            <w:rFonts w:ascii="Segoe UI Symbol" w:hAnsi="Segoe UI Symbol"/>
                            <w:spacing w:val="-5"/>
                            <w:w w:val="105"/>
                            <w:sz w:val="7"/>
                          </w:rPr>
                          <w:t>✱✱</w:t>
                        </w:r>
                      </w:p>
                    </w:txbxContent>
                  </v:textbox>
                </v:shape>
                <v:shape id="Textbox 216" o:spid="_x0000_s1238" type="#_x0000_t202" style="position:absolute;left:2391;top:11720;width:1181;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QXWxAAAANwAAAAPAAAAZHJzL2Rvd25yZXYueG1sRI9Ba8JA&#10;FITvgv9heYI33Sgo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C9VBdbEAAAA3AAAAA8A&#10;AAAAAAAAAAAAAAAABwIAAGRycy9kb3ducmV2LnhtbFBLBQYAAAAAAwADALcAAAD4AgAAAAA=&#10;" filled="f" stroked="f">
                  <v:textbox inset="0,0,0,0">
                    <w:txbxContent>
                      <w:p w14:paraId="13CD5F8E" w14:textId="77777777" w:rsidR="00E20FF3" w:rsidRDefault="005D6E16">
                        <w:pPr>
                          <w:rPr>
                            <w:rFonts w:ascii="Arial"/>
                            <w:b/>
                            <w:sz w:val="8"/>
                          </w:rPr>
                        </w:pPr>
                        <w:r>
                          <w:rPr>
                            <w:rFonts w:ascii="Arial"/>
                            <w:b/>
                            <w:spacing w:val="-4"/>
                            <w:w w:val="105"/>
                            <w:sz w:val="8"/>
                          </w:rPr>
                          <w:t>0.10</w:t>
                        </w:r>
                      </w:p>
                    </w:txbxContent>
                  </v:textbox>
                </v:shape>
                <v:shape id="Textbox 217" o:spid="_x0000_s1239" type="#_x0000_t202" style="position:absolute;left:2391;top:17463;width:1181;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" filled="f" stroked="f">
                  <v:textbox inset="0,0,0,0">
                    <w:txbxContent>
                      <w:p w14:paraId="0FACCABC" w14:textId="77777777" w:rsidR="00E20FF3" w:rsidRDefault="005D6E16">
                        <w:pPr>
                          <w:rPr>
                            <w:rFonts w:ascii="Arial"/>
                            <w:b/>
                            <w:sz w:val="8"/>
                          </w:rPr>
                        </w:pPr>
                        <w:r>
                          <w:rPr>
                            <w:rFonts w:ascii="Arial"/>
                            <w:b/>
                            <w:spacing w:val="-4"/>
                            <w:w w:val="105"/>
                            <w:sz w:val="8"/>
                          </w:rPr>
                          <w:t>0.05</w:t>
                        </w:r>
                      </w:p>
                    </w:txbxContent>
                  </v:textbox>
                </v:shape>
                <v:shape id="Textbox 218" o:spid="_x0000_s1240" type="#_x0000_t202" style="position:absolute;left:2391;top:23205;width:1181;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14:paraId="22489F51" w14:textId="77777777" w:rsidR="00E20FF3" w:rsidRDefault="005D6E16">
                        <w:pPr>
                          <w:rPr>
                            <w:rFonts w:ascii="Arial"/>
                            <w:b/>
                            <w:sz w:val="8"/>
                          </w:rPr>
                        </w:pPr>
                        <w:r>
                          <w:rPr>
                            <w:rFonts w:ascii="Arial"/>
                            <w:b/>
                            <w:spacing w:val="-4"/>
                            <w:w w:val="105"/>
                            <w:sz w:val="8"/>
                          </w:rPr>
                          <w:t>0.00</w:t>
                        </w:r>
                      </w:p>
                    </w:txbxContent>
                  </v:textbox>
                </v:shape>
                <v:shape id="Textbox 219" o:spid="_x0000_s1241" type="#_x0000_t202" style="position:absolute;left:5121;top:23883;width:6788;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" filled="f" stroked="f">
                  <v:textbox inset="0,0,0,0">
                    <w:txbxContent>
                      <w:p w14:paraId="4E3E2F1F" w14:textId="77777777" w:rsidR="00E20FF3" w:rsidRDefault="005D6E16">
                        <w:pPr>
                          <w:tabs>
                            <w:tab w:val="left" w:pos="666"/>
                          </w:tabs>
                          <w:rPr>
                            <w:rFonts w:ascii="Arial"/>
                            <w:b/>
                            <w:sz w:val="8"/>
                          </w:rPr>
                        </w:pPr>
                        <w:r>
                          <w:rPr>
                            <w:rFonts w:ascii="Arial"/>
                            <w:b/>
                            <w:spacing w:val="-2"/>
                            <w:w w:val="105"/>
                            <w:sz w:val="8"/>
                          </w:rPr>
                          <w:t>ACET-</w:t>
                        </w:r>
                        <w:r>
                          <w:rPr>
                            <w:rFonts w:ascii="Arial"/>
                            <w:b/>
                            <w:spacing w:val="-5"/>
                            <w:w w:val="105"/>
                            <w:sz w:val="8"/>
                          </w:rPr>
                          <w:t>EAU</w:t>
                        </w:r>
                        <w:r>
                          <w:rPr>
                            <w:rFonts w:ascii="Arial"/>
                            <w:b/>
                            <w:sz w:val="8"/>
                          </w:rPr>
                          <w:tab/>
                        </w:r>
                        <w:r>
                          <w:rPr>
                            <w:rFonts w:ascii="Arial"/>
                            <w:b/>
                            <w:spacing w:val="-2"/>
                            <w:w w:val="105"/>
                            <w:sz w:val="8"/>
                          </w:rPr>
                          <w:t>HEX-</w:t>
                        </w:r>
                        <w:r>
                          <w:rPr>
                            <w:rFonts w:ascii="Arial"/>
                            <w:b/>
                            <w:spacing w:val="-5"/>
                            <w:w w:val="105"/>
                            <w:sz w:val="8"/>
                          </w:rPr>
                          <w:t>EAU</w:t>
                        </w:r>
                      </w:p>
                    </w:txbxContent>
                  </v:textbox>
                </v:shape>
                <v:shape id="Textbox 220" o:spid="_x0000_s1242" type="#_x0000_t202" style="position:absolute;left:13687;top:23883;width:1981;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" filled="f" stroked="f">
                  <v:textbox inset="0,0,0,0">
                    <w:txbxContent>
                      <w:p w14:paraId="72B1B6C5" w14:textId="77777777" w:rsidR="00E20FF3" w:rsidRDefault="005D6E16">
                        <w:pPr>
                          <w:rPr>
                            <w:rFonts w:ascii="Arial"/>
                            <w:b/>
                            <w:sz w:val="8"/>
                          </w:rPr>
                        </w:pPr>
                        <w:r>
                          <w:rPr>
                            <w:rFonts w:ascii="Arial"/>
                            <w:b/>
                            <w:spacing w:val="-4"/>
                            <w:w w:val="105"/>
                            <w:sz w:val="8"/>
                          </w:rPr>
                          <w:t>ACETA</w:t>
                        </w:r>
                      </w:p>
                    </w:txbxContent>
                  </v:textbox>
                </v:shape>
                <v:shape id="Textbox 221" o:spid="_x0000_s1243" type="#_x0000_t202" style="position:absolute;left:17923;top:23883;width:162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" filled="f" stroked="f">
                  <v:textbox inset="0,0,0,0">
                    <w:txbxContent>
                      <w:p w14:paraId="50C57667" w14:textId="77777777" w:rsidR="00E20FF3" w:rsidRDefault="005D6E16">
                        <w:pPr>
                          <w:rPr>
                            <w:rFonts w:ascii="Arial"/>
                            <w:b/>
                            <w:sz w:val="8"/>
                          </w:rPr>
                        </w:pPr>
                        <w:r>
                          <w:rPr>
                            <w:rFonts w:ascii="Arial"/>
                            <w:b/>
                            <w:spacing w:val="-4"/>
                            <w:w w:val="105"/>
                            <w:sz w:val="8"/>
                          </w:rPr>
                          <w:t>HEXA</w:t>
                        </w:r>
                      </w:p>
                    </w:txbxContent>
                  </v:textbox>
                </v:shape>
                <w10:wrap anchorx="page"/>
              </v:group>
            </w:pict>
          </mc:Fallback>
        </mc:AlternateContent>
      </w:r>
      <w:r>
        <w:rPr>
          <w:spacing w:val="-5"/>
        </w:rPr>
        <w:t>296</w:t>
      </w:r>
    </w:p>
    <w:p w14:paraId="1E22099A" w14:textId="77777777" w:rsidR="00E20FF3" w:rsidRDefault="005D6E16">
      <w:pPr>
        <w:pStyle w:val="Corpsdetexte"/>
      </w:pPr>
      <w:r>
        <w:rPr>
          <w:spacing w:val="-5"/>
        </w:rPr>
        <w:t>297</w:t>
      </w:r>
    </w:p>
    <w:p w14:paraId="1AD7133E" w14:textId="77777777" w:rsidR="00E20FF3" w:rsidRDefault="005D6E16">
      <w:pPr>
        <w:pStyle w:val="Corpsdetexte"/>
        <w:spacing w:before="1"/>
      </w:pPr>
      <w:r>
        <w:rPr>
          <w:spacing w:val="-5"/>
        </w:rPr>
        <w:t>298</w:t>
      </w:r>
    </w:p>
    <w:p w14:paraId="4809F123" w14:textId="77777777" w:rsidR="00E20FF3" w:rsidRDefault="005D6E16">
      <w:pPr>
        <w:pStyle w:val="Corpsdetexte"/>
      </w:pPr>
      <w:r>
        <w:rPr>
          <w:spacing w:val="-5"/>
        </w:rPr>
        <w:t>299</w:t>
      </w:r>
    </w:p>
    <w:p w14:paraId="4074ADB9" w14:textId="77777777" w:rsidR="00E20FF3" w:rsidRDefault="005D6E16">
      <w:pPr>
        <w:pStyle w:val="Corpsdetexte"/>
        <w:spacing w:before="1"/>
      </w:pPr>
      <w:r>
        <w:rPr>
          <w:spacing w:val="-5"/>
        </w:rPr>
        <w:t>300</w:t>
      </w:r>
    </w:p>
    <w:p w14:paraId="57395C29" w14:textId="77777777" w:rsidR="00E20FF3" w:rsidRDefault="005D6E16">
      <w:pPr>
        <w:pStyle w:val="Corpsdetexte"/>
        <w:spacing w:line="229" w:lineRule="exact"/>
      </w:pPr>
      <w:r>
        <w:rPr>
          <w:spacing w:val="-5"/>
        </w:rPr>
        <w:t>301</w:t>
      </w:r>
    </w:p>
    <w:p w14:paraId="4E917573" w14:textId="77777777" w:rsidR="00E20FF3" w:rsidRDefault="005D6E16">
      <w:pPr>
        <w:pStyle w:val="Corpsdetexte"/>
        <w:spacing w:line="229" w:lineRule="exact"/>
      </w:pPr>
      <w:r>
        <w:rPr>
          <w:spacing w:val="-5"/>
        </w:rPr>
        <w:t>302</w:t>
      </w:r>
    </w:p>
    <w:p w14:paraId="3D538D7A" w14:textId="77777777" w:rsidR="00E20FF3" w:rsidRDefault="005D6E16">
      <w:pPr>
        <w:pStyle w:val="Corpsdetexte"/>
      </w:pPr>
      <w:r>
        <w:rPr>
          <w:spacing w:val="-5"/>
        </w:rPr>
        <w:t>303</w:t>
      </w:r>
    </w:p>
    <w:p w14:paraId="49674CD9" w14:textId="77777777" w:rsidR="00E20FF3" w:rsidRDefault="005D6E16">
      <w:pPr>
        <w:pStyle w:val="Corpsdetexte"/>
        <w:spacing w:before="1"/>
      </w:pPr>
      <w:r>
        <w:rPr>
          <w:noProof/>
        </w:rPr>
        <mc:AlternateContent>
          <mc:Choice Requires="wps">
            <w:drawing>
              <wp:anchor distT="0" distB="0" distL="0" distR="0" simplePos="0" relativeHeight="251672064" behindDoc="0" locked="0" layoutInCell="1" allowOverlap="1" wp14:anchorId="552F25DF" wp14:editId="0CCCB7BA">
                <wp:simplePos x="0" y="0"/>
                <wp:positionH relativeFrom="page">
                  <wp:posOffset>792256</wp:posOffset>
                </wp:positionH>
                <wp:positionV relativeFrom="paragraph">
                  <wp:posOffset>122281</wp:posOffset>
                </wp:positionV>
                <wp:extent cx="91440" cy="537210"/>
                <wp:effectExtent l="0" t="0" r="0" b="0"/>
                <wp:wrapNone/>
                <wp:docPr id="222" name="Text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 cy="537210"/>
                        </a:xfrm>
                        <a:prstGeom prst="rect">
                          <a:avLst/>
                        </a:prstGeom>
                      </wps:spPr>
                      <wps:txbx>
                        <w:txbxContent>
                          <w:p w14:paraId="670FA17B" w14:textId="77777777" w:rsidR="00E20FF3" w:rsidRDefault="005D6E16">
                            <w:pPr>
                              <w:spacing w:before="20"/>
                              <w:ind w:left="20"/>
                              <w:rPr>
                                <w:rFonts w:ascii="Arial"/>
                                <w:b/>
                                <w:sz w:val="9"/>
                              </w:rPr>
                            </w:pPr>
                            <w:proofErr w:type="gramStart"/>
                            <w:r>
                              <w:rPr>
                                <w:rFonts w:ascii="Arial"/>
                                <w:b/>
                                <w:sz w:val="9"/>
                              </w:rPr>
                              <w:t>C(</w:t>
                            </w:r>
                            <w:proofErr w:type="gramEnd"/>
                            <w:r>
                              <w:rPr>
                                <w:rFonts w:ascii="Arial"/>
                                <w:b/>
                                <w:sz w:val="9"/>
                              </w:rPr>
                              <w:t>mg</w:t>
                            </w:r>
                            <w:r>
                              <w:rPr>
                                <w:rFonts w:ascii="Arial"/>
                                <w:b/>
                                <w:spacing w:val="-3"/>
                                <w:sz w:val="9"/>
                              </w:rPr>
                              <w:t xml:space="preserve"> </w:t>
                            </w:r>
                            <w:r>
                              <w:rPr>
                                <w:rFonts w:ascii="Arial"/>
                                <w:b/>
                                <w:sz w:val="9"/>
                              </w:rPr>
                              <w:t>eq.</w:t>
                            </w:r>
                            <w:r>
                              <w:rPr>
                                <w:rFonts w:ascii="Arial"/>
                                <w:b/>
                                <w:spacing w:val="-3"/>
                                <w:sz w:val="9"/>
                              </w:rPr>
                              <w:t xml:space="preserve"> </w:t>
                            </w:r>
                            <w:r>
                              <w:rPr>
                                <w:rFonts w:ascii="Arial"/>
                                <w:b/>
                                <w:sz w:val="9"/>
                              </w:rPr>
                              <w:t>AT/g</w:t>
                            </w:r>
                            <w:r>
                              <w:rPr>
                                <w:rFonts w:ascii="Arial"/>
                                <w:b/>
                                <w:spacing w:val="-3"/>
                                <w:sz w:val="9"/>
                              </w:rPr>
                              <w:t xml:space="preserve"> </w:t>
                            </w:r>
                            <w:r>
                              <w:rPr>
                                <w:rFonts w:ascii="Arial"/>
                                <w:b/>
                                <w:spacing w:val="-4"/>
                                <w:sz w:val="9"/>
                              </w:rPr>
                              <w:t>Ext)</w:t>
                            </w:r>
                          </w:p>
                        </w:txbxContent>
                      </wps:txbx>
                      <wps:bodyPr vert="vert270" wrap="square" lIns="0" tIns="0" rIns="0" bIns="0" rtlCol="0">
                        <a:noAutofit/>
                      </wps:bodyPr>
                    </wps:wsp>
                  </a:graphicData>
                </a:graphic>
              </wp:anchor>
            </w:drawing>
          </mc:Choice>
          <mc:Fallback>
            <w:pict>
              <v:shape w14:anchorId="552F25DF" id="Textbox 222" o:spid="_x0000_s1244" type="#_x0000_t202" style="position:absolute;left:0;text-align:left;margin-left:62.4pt;margin-top:9.65pt;width:7.2pt;height:42.3pt;z-index:2516720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" filled="f" stroked="f">
                <v:textbox style="layout-flow:vertical;mso-layout-flow-alt:bottom-to-top" inset="0,0,0,0">
                  <w:txbxContent>
                    <w:p w14:paraId="670FA17B" w14:textId="77777777" w:rsidR="00E20FF3" w:rsidRDefault="005D6E16">
                      <w:pPr>
                        <w:spacing w:before="20"/>
                        <w:ind w:left="20"/>
                        <w:rPr>
                          <w:rFonts w:ascii="Arial"/>
                          <w:b/>
                          <w:sz w:val="9"/>
                        </w:rPr>
                      </w:pPr>
                      <w:proofErr w:type="gramStart"/>
                      <w:r>
                        <w:rPr>
                          <w:rFonts w:ascii="Arial"/>
                          <w:b/>
                          <w:sz w:val="9"/>
                        </w:rPr>
                        <w:t>C(</w:t>
                      </w:r>
                      <w:proofErr w:type="gramEnd"/>
                      <w:r>
                        <w:rPr>
                          <w:rFonts w:ascii="Arial"/>
                          <w:b/>
                          <w:sz w:val="9"/>
                        </w:rPr>
                        <w:t>mg</w:t>
                      </w:r>
                      <w:r>
                        <w:rPr>
                          <w:rFonts w:ascii="Arial"/>
                          <w:b/>
                          <w:spacing w:val="-3"/>
                          <w:sz w:val="9"/>
                        </w:rPr>
                        <w:t xml:space="preserve"> </w:t>
                      </w:r>
                      <w:r>
                        <w:rPr>
                          <w:rFonts w:ascii="Arial"/>
                          <w:b/>
                          <w:sz w:val="9"/>
                        </w:rPr>
                        <w:t>eq.</w:t>
                      </w:r>
                      <w:r>
                        <w:rPr>
                          <w:rFonts w:ascii="Arial"/>
                          <w:b/>
                          <w:spacing w:val="-3"/>
                          <w:sz w:val="9"/>
                        </w:rPr>
                        <w:t xml:space="preserve"> </w:t>
                      </w:r>
                      <w:r>
                        <w:rPr>
                          <w:rFonts w:ascii="Arial"/>
                          <w:b/>
                          <w:sz w:val="9"/>
                        </w:rPr>
                        <w:t>AT/g</w:t>
                      </w:r>
                      <w:r>
                        <w:rPr>
                          <w:rFonts w:ascii="Arial"/>
                          <w:b/>
                          <w:spacing w:val="-3"/>
                          <w:sz w:val="9"/>
                        </w:rPr>
                        <w:t xml:space="preserve"> </w:t>
                      </w:r>
                      <w:r>
                        <w:rPr>
                          <w:rFonts w:ascii="Arial"/>
                          <w:b/>
                          <w:spacing w:val="-4"/>
                          <w:sz w:val="9"/>
                        </w:rPr>
                        <w:t>Ext)</w:t>
                      </w:r>
                    </w:p>
                  </w:txbxContent>
                </v:textbox>
                <w10:wrap anchorx="page"/>
              </v:shape>
            </w:pict>
          </mc:Fallback>
        </mc:AlternateContent>
      </w:r>
      <w:r>
        <w:rPr>
          <w:noProof/>
        </w:rPr>
        <mc:AlternateContent>
          <mc:Choice Requires="wps">
            <w:drawing>
              <wp:anchor distT="0" distB="0" distL="0" distR="0" simplePos="0" relativeHeight="251674112" behindDoc="0" locked="0" layoutInCell="1" allowOverlap="1" wp14:anchorId="24B11AA3" wp14:editId="39579E4E">
                <wp:simplePos x="0" y="0"/>
                <wp:positionH relativeFrom="page">
                  <wp:posOffset>3397970</wp:posOffset>
                </wp:positionH>
                <wp:positionV relativeFrom="paragraph">
                  <wp:posOffset>67434</wp:posOffset>
                </wp:positionV>
                <wp:extent cx="93980" cy="642620"/>
                <wp:effectExtent l="0" t="0" r="0" b="0"/>
                <wp:wrapNone/>
                <wp:docPr id="223" name="Text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980" cy="642620"/>
                        </a:xfrm>
                        <a:prstGeom prst="rect">
                          <a:avLst/>
                        </a:prstGeom>
                      </wps:spPr>
                      <wps:txbx>
                        <w:txbxContent>
                          <w:p w14:paraId="2EE310C2" w14:textId="77777777" w:rsidR="00E20FF3" w:rsidRDefault="005D6E16">
                            <w:pPr>
                              <w:spacing w:before="22"/>
                              <w:ind w:left="20"/>
                              <w:rPr>
                                <w:rFonts w:ascii="Arial"/>
                                <w:b/>
                                <w:sz w:val="9"/>
                              </w:rPr>
                            </w:pPr>
                            <w:proofErr w:type="gramStart"/>
                            <w:r>
                              <w:rPr>
                                <w:rFonts w:ascii="Arial"/>
                                <w:b/>
                                <w:sz w:val="9"/>
                              </w:rPr>
                              <w:t>C(</w:t>
                            </w:r>
                            <w:proofErr w:type="gramEnd"/>
                            <w:r>
                              <w:rPr>
                                <w:rFonts w:ascii="Arial"/>
                                <w:b/>
                                <w:sz w:val="9"/>
                              </w:rPr>
                              <w:t>mg eq.</w:t>
                            </w:r>
                            <w:r>
                              <w:rPr>
                                <w:rFonts w:ascii="Arial"/>
                                <w:b/>
                                <w:spacing w:val="1"/>
                                <w:sz w:val="9"/>
                              </w:rPr>
                              <w:t xml:space="preserve"> </w:t>
                            </w:r>
                            <w:proofErr w:type="spellStart"/>
                            <w:proofErr w:type="gramStart"/>
                            <w:r>
                              <w:rPr>
                                <w:rFonts w:ascii="Arial"/>
                                <w:b/>
                                <w:sz w:val="9"/>
                              </w:rPr>
                              <w:t>querc</w:t>
                            </w:r>
                            <w:proofErr w:type="spellEnd"/>
                            <w:r>
                              <w:rPr>
                                <w:rFonts w:ascii="Arial"/>
                                <w:b/>
                                <w:sz w:val="9"/>
                              </w:rPr>
                              <w:t>./</w:t>
                            </w:r>
                            <w:proofErr w:type="gramEnd"/>
                            <w:r>
                              <w:rPr>
                                <w:rFonts w:ascii="Arial"/>
                                <w:b/>
                                <w:sz w:val="9"/>
                              </w:rPr>
                              <w:t>g</w:t>
                            </w:r>
                            <w:r>
                              <w:rPr>
                                <w:rFonts w:ascii="Arial"/>
                                <w:b/>
                                <w:spacing w:val="1"/>
                                <w:sz w:val="9"/>
                              </w:rPr>
                              <w:t xml:space="preserve"> </w:t>
                            </w:r>
                            <w:r>
                              <w:rPr>
                                <w:rFonts w:ascii="Arial"/>
                                <w:b/>
                                <w:spacing w:val="-4"/>
                                <w:sz w:val="9"/>
                              </w:rPr>
                              <w:t>Ext)</w:t>
                            </w:r>
                          </w:p>
                        </w:txbxContent>
                      </wps:txbx>
                      <wps:bodyPr vert="vert270" wrap="square" lIns="0" tIns="0" rIns="0" bIns="0" rtlCol="0">
                        <a:noAutofit/>
                      </wps:bodyPr>
                    </wps:wsp>
                  </a:graphicData>
                </a:graphic>
              </wp:anchor>
            </w:drawing>
          </mc:Choice>
          <mc:Fallback>
            <w:pict>
              <v:shape w14:anchorId="24B11AA3" id="Textbox 223" o:spid="_x0000_s1245" type="#_x0000_t202" style="position:absolute;left:0;text-align:left;margin-left:267.55pt;margin-top:5.3pt;width:7.4pt;height:50.6pt;z-index:2516741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" filled="f" stroked="f">
                <v:textbox style="layout-flow:vertical;mso-layout-flow-alt:bottom-to-top" inset="0,0,0,0">
                  <w:txbxContent>
                    <w:p w14:paraId="2EE310C2" w14:textId="77777777" w:rsidR="00E20FF3" w:rsidRDefault="005D6E16">
                      <w:pPr>
                        <w:spacing w:before="22"/>
                        <w:ind w:left="20"/>
                        <w:rPr>
                          <w:rFonts w:ascii="Arial"/>
                          <w:b/>
                          <w:sz w:val="9"/>
                        </w:rPr>
                      </w:pPr>
                      <w:proofErr w:type="gramStart"/>
                      <w:r>
                        <w:rPr>
                          <w:rFonts w:ascii="Arial"/>
                          <w:b/>
                          <w:sz w:val="9"/>
                        </w:rPr>
                        <w:t>C(</w:t>
                      </w:r>
                      <w:proofErr w:type="gramEnd"/>
                      <w:r>
                        <w:rPr>
                          <w:rFonts w:ascii="Arial"/>
                          <w:b/>
                          <w:sz w:val="9"/>
                        </w:rPr>
                        <w:t>mg eq.</w:t>
                      </w:r>
                      <w:r>
                        <w:rPr>
                          <w:rFonts w:ascii="Arial"/>
                          <w:b/>
                          <w:spacing w:val="1"/>
                          <w:sz w:val="9"/>
                        </w:rPr>
                        <w:t xml:space="preserve"> </w:t>
                      </w:r>
                      <w:proofErr w:type="spellStart"/>
                      <w:proofErr w:type="gramStart"/>
                      <w:r>
                        <w:rPr>
                          <w:rFonts w:ascii="Arial"/>
                          <w:b/>
                          <w:sz w:val="9"/>
                        </w:rPr>
                        <w:t>querc</w:t>
                      </w:r>
                      <w:proofErr w:type="spellEnd"/>
                      <w:r>
                        <w:rPr>
                          <w:rFonts w:ascii="Arial"/>
                          <w:b/>
                          <w:sz w:val="9"/>
                        </w:rPr>
                        <w:t>./</w:t>
                      </w:r>
                      <w:proofErr w:type="gramEnd"/>
                      <w:r>
                        <w:rPr>
                          <w:rFonts w:ascii="Arial"/>
                          <w:b/>
                          <w:sz w:val="9"/>
                        </w:rPr>
                        <w:t>g</w:t>
                      </w:r>
                      <w:r>
                        <w:rPr>
                          <w:rFonts w:ascii="Arial"/>
                          <w:b/>
                          <w:spacing w:val="1"/>
                          <w:sz w:val="9"/>
                        </w:rPr>
                        <w:t xml:space="preserve"> </w:t>
                      </w:r>
                      <w:r>
                        <w:rPr>
                          <w:rFonts w:ascii="Arial"/>
                          <w:b/>
                          <w:spacing w:val="-4"/>
                          <w:sz w:val="9"/>
                        </w:rPr>
                        <w:t>Ext)</w:t>
                      </w:r>
                    </w:p>
                  </w:txbxContent>
                </v:textbox>
                <w10:wrap anchorx="page"/>
              </v:shape>
            </w:pict>
          </mc:Fallback>
        </mc:AlternateContent>
      </w:r>
      <w:r>
        <w:rPr>
          <w:spacing w:val="-5"/>
        </w:rPr>
        <w:t>304</w:t>
      </w:r>
    </w:p>
    <w:p w14:paraId="1AFBFE45" w14:textId="77777777" w:rsidR="00E20FF3" w:rsidRDefault="005D6E16">
      <w:pPr>
        <w:pStyle w:val="Corpsdetexte"/>
      </w:pPr>
      <w:r>
        <w:rPr>
          <w:spacing w:val="-5"/>
        </w:rPr>
        <w:t>305</w:t>
      </w:r>
    </w:p>
    <w:p w14:paraId="505663F3" w14:textId="77777777" w:rsidR="00E20FF3" w:rsidRDefault="005D6E16">
      <w:pPr>
        <w:pStyle w:val="Corpsdetexte"/>
        <w:spacing w:before="1" w:line="229" w:lineRule="exact"/>
      </w:pPr>
      <w:r>
        <w:rPr>
          <w:spacing w:val="-5"/>
        </w:rPr>
        <w:t>306</w:t>
      </w:r>
    </w:p>
    <w:p w14:paraId="1D4534AD" w14:textId="77777777" w:rsidR="00E20FF3" w:rsidRDefault="005D6E16">
      <w:pPr>
        <w:pStyle w:val="Corpsdetexte"/>
        <w:spacing w:line="229" w:lineRule="exact"/>
      </w:pPr>
      <w:r>
        <w:rPr>
          <w:spacing w:val="-5"/>
        </w:rPr>
        <w:t>307</w:t>
      </w:r>
    </w:p>
    <w:p w14:paraId="03028AB2" w14:textId="77777777" w:rsidR="00E20FF3" w:rsidRDefault="005D6E16">
      <w:pPr>
        <w:pStyle w:val="Corpsdetexte"/>
      </w:pPr>
      <w:r>
        <w:rPr>
          <w:spacing w:val="-5"/>
        </w:rPr>
        <w:t>308</w:t>
      </w:r>
    </w:p>
    <w:p w14:paraId="138F8AD6" w14:textId="77777777" w:rsidR="00E20FF3" w:rsidRDefault="005D6E16">
      <w:pPr>
        <w:pStyle w:val="Corpsdetexte"/>
        <w:spacing w:before="1"/>
      </w:pPr>
      <w:r>
        <w:rPr>
          <w:spacing w:val="-5"/>
        </w:rPr>
        <w:t>309</w:t>
      </w:r>
    </w:p>
    <w:p w14:paraId="04CDE1C1" w14:textId="77777777" w:rsidR="00E20FF3" w:rsidRDefault="005D6E16">
      <w:pPr>
        <w:pStyle w:val="Corpsdetexte"/>
      </w:pPr>
      <w:r>
        <w:rPr>
          <w:spacing w:val="-5"/>
        </w:rPr>
        <w:t>310</w:t>
      </w:r>
    </w:p>
    <w:p w14:paraId="695A6175" w14:textId="77777777" w:rsidR="00E20FF3" w:rsidRDefault="005D6E16">
      <w:pPr>
        <w:pStyle w:val="Corpsdetexte"/>
      </w:pPr>
      <w:r>
        <w:rPr>
          <w:spacing w:val="-5"/>
        </w:rPr>
        <w:t>311</w:t>
      </w:r>
    </w:p>
    <w:p w14:paraId="4B59B61F" w14:textId="77777777" w:rsidR="00E20FF3" w:rsidRDefault="005D6E16">
      <w:pPr>
        <w:pStyle w:val="Corpsdetexte"/>
        <w:spacing w:before="1" w:line="229" w:lineRule="exact"/>
      </w:pPr>
      <w:r>
        <w:rPr>
          <w:spacing w:val="-5"/>
        </w:rPr>
        <w:t>312</w:t>
      </w:r>
    </w:p>
    <w:p w14:paraId="4BAC9D53" w14:textId="77777777" w:rsidR="00E20FF3" w:rsidRDefault="005D6E16">
      <w:pPr>
        <w:pStyle w:val="Corpsdetexte"/>
        <w:spacing w:line="229" w:lineRule="exact"/>
      </w:pPr>
      <w:r>
        <w:rPr>
          <w:spacing w:val="-5"/>
        </w:rPr>
        <w:t>313</w:t>
      </w:r>
    </w:p>
    <w:p w14:paraId="381C5FBB" w14:textId="77777777" w:rsidR="00E20FF3" w:rsidRDefault="005D6E16">
      <w:pPr>
        <w:pStyle w:val="Titre3"/>
        <w:tabs>
          <w:tab w:val="left" w:pos="1274"/>
          <w:tab w:val="left" w:pos="5285"/>
        </w:tabs>
      </w:pPr>
      <w:r>
        <w:rPr>
          <w:rFonts w:ascii="Arial MT"/>
          <w:b w:val="0"/>
          <w:spacing w:val="-5"/>
        </w:rPr>
        <w:t>314</w:t>
      </w:r>
      <w:r>
        <w:rPr>
          <w:rFonts w:ascii="Arial MT"/>
          <w:b w:val="0"/>
        </w:rPr>
        <w:tab/>
      </w:r>
      <w:r>
        <w:t>c-Determination</w:t>
      </w:r>
      <w:r>
        <w:rPr>
          <w:spacing w:val="-9"/>
        </w:rPr>
        <w:t xml:space="preserve"> </w:t>
      </w:r>
      <w:r>
        <w:t>of</w:t>
      </w:r>
      <w:r>
        <w:rPr>
          <w:spacing w:val="-6"/>
        </w:rPr>
        <w:t xml:space="preserve"> </w:t>
      </w:r>
      <w:r>
        <w:rPr>
          <w:spacing w:val="-2"/>
        </w:rPr>
        <w:t>alkaloids</w:t>
      </w:r>
      <w:r>
        <w:tab/>
        <w:t>d-Determination</w:t>
      </w:r>
      <w:r>
        <w:rPr>
          <w:spacing w:val="-8"/>
        </w:rPr>
        <w:t xml:space="preserve"> </w:t>
      </w:r>
      <w:r>
        <w:t>of</w:t>
      </w:r>
      <w:r>
        <w:rPr>
          <w:spacing w:val="-6"/>
        </w:rPr>
        <w:t xml:space="preserve"> </w:t>
      </w:r>
      <w:r>
        <w:rPr>
          <w:spacing w:val="-2"/>
        </w:rPr>
        <w:t>flavonoids</w:t>
      </w:r>
    </w:p>
    <w:p w14:paraId="339155F6" w14:textId="77777777" w:rsidR="00E20FF3" w:rsidRDefault="005D6E16">
      <w:pPr>
        <w:pStyle w:val="Corpsdetexte"/>
        <w:spacing w:before="1"/>
      </w:pPr>
      <w:r>
        <w:rPr>
          <w:spacing w:val="-5"/>
        </w:rPr>
        <w:t>315</w:t>
      </w:r>
    </w:p>
    <w:p w14:paraId="699B8DB7" w14:textId="6FC30851" w:rsidR="00E20FF3" w:rsidRDefault="005D6E16">
      <w:pPr>
        <w:pStyle w:val="Titre3"/>
        <w:tabs>
          <w:tab w:val="left" w:pos="719"/>
        </w:tabs>
      </w:pPr>
      <w:r>
        <w:rPr>
          <w:rFonts w:ascii="Arial MT"/>
          <w:b w:val="0"/>
          <w:spacing w:val="-5"/>
        </w:rPr>
        <w:t>316</w:t>
      </w:r>
      <w:r>
        <w:rPr>
          <w:rFonts w:ascii="Arial MT"/>
          <w:b w:val="0"/>
        </w:rPr>
        <w:tab/>
      </w:r>
      <w:r>
        <w:t>Figure</w:t>
      </w:r>
      <w:r>
        <w:rPr>
          <w:spacing w:val="-8"/>
        </w:rPr>
        <w:t xml:space="preserve"> </w:t>
      </w:r>
      <w:r>
        <w:t>2:</w:t>
      </w:r>
      <w:r>
        <w:rPr>
          <w:spacing w:val="-7"/>
        </w:rPr>
        <w:t xml:space="preserve"> </w:t>
      </w:r>
      <w:r>
        <w:t>Quantitative</w:t>
      </w:r>
      <w:r>
        <w:rPr>
          <w:spacing w:val="-7"/>
        </w:rPr>
        <w:t xml:space="preserve"> </w:t>
      </w:r>
      <w:r>
        <w:t>assays</w:t>
      </w:r>
      <w:r>
        <w:rPr>
          <w:spacing w:val="-8"/>
        </w:rPr>
        <w:t xml:space="preserve"> </w:t>
      </w:r>
      <w:r>
        <w:t>of</w:t>
      </w:r>
      <w:r>
        <w:rPr>
          <w:spacing w:val="-7"/>
        </w:rPr>
        <w:t xml:space="preserve"> </w:t>
      </w:r>
      <w:r w:rsidR="00E8378D">
        <w:t>fungal chemical</w:t>
      </w:r>
      <w:r>
        <w:t>s</w:t>
      </w:r>
      <w:r>
        <w:rPr>
          <w:spacing w:val="-3"/>
        </w:rPr>
        <w:t xml:space="preserve"> </w:t>
      </w:r>
      <w:r>
        <w:t>in</w:t>
      </w:r>
      <w:r>
        <w:rPr>
          <w:spacing w:val="-5"/>
        </w:rPr>
        <w:t xml:space="preserve"> </w:t>
      </w:r>
      <w:r>
        <w:t>LUGA</w:t>
      </w:r>
      <w:r>
        <w:rPr>
          <w:spacing w:val="-8"/>
        </w:rPr>
        <w:t xml:space="preserve"> </w:t>
      </w:r>
      <w:r>
        <w:rPr>
          <w:spacing w:val="-2"/>
        </w:rPr>
        <w:t>partitions</w:t>
      </w:r>
    </w:p>
    <w:p w14:paraId="0F988D09" w14:textId="77777777" w:rsidR="00E20FF3" w:rsidRDefault="005D6E16">
      <w:pPr>
        <w:pStyle w:val="Corpsdetexte"/>
      </w:pPr>
      <w:r>
        <w:rPr>
          <w:spacing w:val="-5"/>
        </w:rPr>
        <w:t>317</w:t>
      </w:r>
    </w:p>
    <w:p w14:paraId="6A6746CB" w14:textId="77777777" w:rsidR="00E20FF3" w:rsidRDefault="005D6E16">
      <w:pPr>
        <w:pStyle w:val="Corpsdetexte"/>
        <w:spacing w:before="20"/>
      </w:pPr>
      <w:r>
        <w:rPr>
          <w:spacing w:val="-5"/>
        </w:rPr>
        <w:t>318</w:t>
      </w:r>
    </w:p>
    <w:p w14:paraId="1713C040" w14:textId="77777777" w:rsidR="00E20FF3" w:rsidRDefault="005D6E16">
      <w:pPr>
        <w:pStyle w:val="Corpsdetexte"/>
        <w:spacing w:before="22"/>
      </w:pPr>
      <w:r>
        <w:rPr>
          <w:spacing w:val="-5"/>
        </w:rPr>
        <w:t>319</w:t>
      </w:r>
    </w:p>
    <w:p w14:paraId="6BC31D4E" w14:textId="77777777" w:rsidR="00E20FF3" w:rsidRDefault="005D6E16">
      <w:pPr>
        <w:pStyle w:val="Titre1"/>
        <w:numPr>
          <w:ilvl w:val="0"/>
          <w:numId w:val="8"/>
        </w:numPr>
        <w:tabs>
          <w:tab w:val="left" w:pos="719"/>
        </w:tabs>
        <w:spacing w:before="6"/>
        <w:ind w:left="719" w:hanging="691"/>
      </w:pPr>
      <w:r>
        <w:rPr>
          <w:spacing w:val="-2"/>
        </w:rPr>
        <w:t>DISCUSSION</w:t>
      </w:r>
    </w:p>
    <w:p w14:paraId="3748332C" w14:textId="77777777" w:rsidR="00E20FF3" w:rsidRDefault="00E20FF3">
      <w:pPr>
        <w:pStyle w:val="Corpsdetexte"/>
        <w:spacing w:before="46"/>
        <w:ind w:left="0"/>
        <w:rPr>
          <w:rFonts w:ascii="Arial"/>
          <w:b/>
        </w:rPr>
      </w:pPr>
    </w:p>
    <w:p w14:paraId="67DFDFF2" w14:textId="77777777" w:rsidR="00E20FF3" w:rsidRDefault="005D6E16">
      <w:pPr>
        <w:pStyle w:val="Paragraphedeliste"/>
        <w:numPr>
          <w:ilvl w:val="0"/>
          <w:numId w:val="8"/>
        </w:numPr>
        <w:tabs>
          <w:tab w:val="left" w:pos="719"/>
        </w:tabs>
        <w:spacing w:before="1"/>
        <w:ind w:left="719" w:hanging="691"/>
        <w:rPr>
          <w:sz w:val="20"/>
        </w:rPr>
      </w:pPr>
      <w:r>
        <w:rPr>
          <w:sz w:val="20"/>
        </w:rPr>
        <w:t>The</w:t>
      </w:r>
      <w:r>
        <w:rPr>
          <w:spacing w:val="2"/>
          <w:sz w:val="20"/>
        </w:rPr>
        <w:t xml:space="preserve"> </w:t>
      </w:r>
      <w:r>
        <w:rPr>
          <w:sz w:val="20"/>
        </w:rPr>
        <w:t>different</w:t>
      </w:r>
      <w:r>
        <w:rPr>
          <w:spacing w:val="3"/>
          <w:sz w:val="20"/>
        </w:rPr>
        <w:t xml:space="preserve"> </w:t>
      </w:r>
      <w:r>
        <w:rPr>
          <w:sz w:val="20"/>
        </w:rPr>
        <w:t>yields</w:t>
      </w:r>
      <w:r>
        <w:rPr>
          <w:spacing w:val="4"/>
          <w:sz w:val="20"/>
        </w:rPr>
        <w:t xml:space="preserve"> </w:t>
      </w:r>
      <w:r>
        <w:rPr>
          <w:sz w:val="20"/>
        </w:rPr>
        <w:t>obtained</w:t>
      </w:r>
      <w:r>
        <w:rPr>
          <w:spacing w:val="1"/>
          <w:sz w:val="20"/>
        </w:rPr>
        <w:t xml:space="preserve"> </w:t>
      </w:r>
      <w:r>
        <w:rPr>
          <w:sz w:val="20"/>
        </w:rPr>
        <w:t>in</w:t>
      </w:r>
      <w:r>
        <w:rPr>
          <w:spacing w:val="2"/>
          <w:sz w:val="20"/>
        </w:rPr>
        <w:t xml:space="preserve"> </w:t>
      </w:r>
      <w:r>
        <w:rPr>
          <w:sz w:val="20"/>
        </w:rPr>
        <w:t>Table</w:t>
      </w:r>
      <w:r>
        <w:rPr>
          <w:spacing w:val="2"/>
          <w:sz w:val="20"/>
        </w:rPr>
        <w:t xml:space="preserve"> </w:t>
      </w:r>
      <w:r>
        <w:rPr>
          <w:sz w:val="20"/>
        </w:rPr>
        <w:t>1</w:t>
      </w:r>
      <w:r>
        <w:rPr>
          <w:spacing w:val="3"/>
          <w:sz w:val="20"/>
        </w:rPr>
        <w:t xml:space="preserve"> </w:t>
      </w:r>
      <w:r>
        <w:rPr>
          <w:sz w:val="20"/>
        </w:rPr>
        <w:t>above</w:t>
      </w:r>
      <w:r>
        <w:rPr>
          <w:spacing w:val="3"/>
          <w:sz w:val="20"/>
        </w:rPr>
        <w:t xml:space="preserve"> </w:t>
      </w:r>
      <w:r>
        <w:rPr>
          <w:sz w:val="20"/>
        </w:rPr>
        <w:t>are</w:t>
      </w:r>
      <w:r>
        <w:rPr>
          <w:spacing w:val="3"/>
          <w:sz w:val="20"/>
        </w:rPr>
        <w:t xml:space="preserve"> </w:t>
      </w:r>
      <w:r>
        <w:rPr>
          <w:sz w:val="20"/>
        </w:rPr>
        <w:t>very</w:t>
      </w:r>
      <w:r>
        <w:rPr>
          <w:spacing w:val="2"/>
          <w:sz w:val="20"/>
        </w:rPr>
        <w:t xml:space="preserve"> </w:t>
      </w:r>
      <w:r>
        <w:rPr>
          <w:sz w:val="20"/>
        </w:rPr>
        <w:t>high</w:t>
      </w:r>
      <w:r>
        <w:rPr>
          <w:spacing w:val="2"/>
          <w:sz w:val="20"/>
        </w:rPr>
        <w:t xml:space="preserve"> </w:t>
      </w:r>
      <w:r>
        <w:rPr>
          <w:sz w:val="20"/>
        </w:rPr>
        <w:t>compared</w:t>
      </w:r>
      <w:r>
        <w:rPr>
          <w:spacing w:val="2"/>
          <w:sz w:val="20"/>
        </w:rPr>
        <w:t xml:space="preserve"> </w:t>
      </w:r>
      <w:r>
        <w:rPr>
          <w:sz w:val="20"/>
        </w:rPr>
        <w:t>to</w:t>
      </w:r>
      <w:r>
        <w:rPr>
          <w:spacing w:val="3"/>
          <w:sz w:val="20"/>
        </w:rPr>
        <w:t xml:space="preserve"> </w:t>
      </w:r>
      <w:r>
        <w:rPr>
          <w:sz w:val="20"/>
        </w:rPr>
        <w:t>the</w:t>
      </w:r>
      <w:r>
        <w:rPr>
          <w:spacing w:val="2"/>
          <w:sz w:val="20"/>
        </w:rPr>
        <w:t xml:space="preserve"> </w:t>
      </w:r>
      <w:r>
        <w:rPr>
          <w:sz w:val="20"/>
        </w:rPr>
        <w:t>results</w:t>
      </w:r>
      <w:r>
        <w:rPr>
          <w:spacing w:val="3"/>
          <w:sz w:val="20"/>
        </w:rPr>
        <w:t xml:space="preserve"> </w:t>
      </w:r>
      <w:r>
        <w:rPr>
          <w:sz w:val="20"/>
        </w:rPr>
        <w:t>of</w:t>
      </w:r>
      <w:r>
        <w:rPr>
          <w:spacing w:val="3"/>
          <w:sz w:val="20"/>
        </w:rPr>
        <w:t xml:space="preserve"> </w:t>
      </w:r>
      <w:r>
        <w:rPr>
          <w:sz w:val="20"/>
        </w:rPr>
        <w:t>Kebaili</w:t>
      </w:r>
      <w:r>
        <w:rPr>
          <w:spacing w:val="14"/>
          <w:sz w:val="20"/>
        </w:rPr>
        <w:t xml:space="preserve"> </w:t>
      </w:r>
      <w:r>
        <w:rPr>
          <w:rFonts w:ascii="Arial"/>
          <w:i/>
          <w:sz w:val="20"/>
        </w:rPr>
        <w:t>et</w:t>
      </w:r>
      <w:r>
        <w:rPr>
          <w:rFonts w:ascii="Arial"/>
          <w:i/>
          <w:spacing w:val="2"/>
          <w:sz w:val="20"/>
        </w:rPr>
        <w:t xml:space="preserve"> </w:t>
      </w:r>
      <w:r>
        <w:rPr>
          <w:rFonts w:ascii="Arial"/>
          <w:i/>
          <w:sz w:val="20"/>
        </w:rPr>
        <w:t>al.</w:t>
      </w:r>
      <w:r>
        <w:rPr>
          <w:rFonts w:ascii="Arial"/>
          <w:i/>
          <w:spacing w:val="3"/>
          <w:sz w:val="20"/>
        </w:rPr>
        <w:t xml:space="preserve"> </w:t>
      </w:r>
      <w:r>
        <w:rPr>
          <w:sz w:val="20"/>
        </w:rPr>
        <w:t>(2021);</w:t>
      </w:r>
      <w:r>
        <w:rPr>
          <w:spacing w:val="4"/>
          <w:sz w:val="20"/>
        </w:rPr>
        <w:t xml:space="preserve"> </w:t>
      </w:r>
      <w:proofErr w:type="spellStart"/>
      <w:r>
        <w:rPr>
          <w:sz w:val="20"/>
        </w:rPr>
        <w:t>Merghid</w:t>
      </w:r>
      <w:proofErr w:type="spellEnd"/>
      <w:r>
        <w:rPr>
          <w:spacing w:val="3"/>
          <w:sz w:val="20"/>
        </w:rPr>
        <w:t xml:space="preserve"> </w:t>
      </w:r>
      <w:r>
        <w:rPr>
          <w:spacing w:val="-5"/>
          <w:sz w:val="20"/>
        </w:rPr>
        <w:t>and</w:t>
      </w:r>
    </w:p>
    <w:p w14:paraId="129F3343" w14:textId="77777777" w:rsidR="00E20FF3" w:rsidRDefault="005D6E16">
      <w:pPr>
        <w:pStyle w:val="Paragraphedeliste"/>
        <w:numPr>
          <w:ilvl w:val="0"/>
          <w:numId w:val="8"/>
        </w:numPr>
        <w:tabs>
          <w:tab w:val="left" w:pos="719"/>
        </w:tabs>
        <w:ind w:left="719" w:hanging="691"/>
        <w:rPr>
          <w:rFonts w:ascii="Arial"/>
          <w:i/>
          <w:sz w:val="20"/>
        </w:rPr>
      </w:pPr>
      <w:r>
        <w:rPr>
          <w:spacing w:val="-2"/>
          <w:sz w:val="20"/>
        </w:rPr>
        <w:t>Halimi,</w:t>
      </w:r>
      <w:r>
        <w:rPr>
          <w:spacing w:val="-9"/>
          <w:sz w:val="20"/>
        </w:rPr>
        <w:t xml:space="preserve"> </w:t>
      </w:r>
      <w:r>
        <w:rPr>
          <w:spacing w:val="-2"/>
          <w:sz w:val="20"/>
        </w:rPr>
        <w:t>(2025)</w:t>
      </w:r>
      <w:r>
        <w:rPr>
          <w:spacing w:val="-8"/>
          <w:sz w:val="20"/>
        </w:rPr>
        <w:t xml:space="preserve"> </w:t>
      </w:r>
      <w:r>
        <w:rPr>
          <w:spacing w:val="-2"/>
          <w:sz w:val="20"/>
        </w:rPr>
        <w:t>who</w:t>
      </w:r>
      <w:r>
        <w:rPr>
          <w:spacing w:val="-9"/>
          <w:sz w:val="20"/>
        </w:rPr>
        <w:t xml:space="preserve"> </w:t>
      </w:r>
      <w:r>
        <w:rPr>
          <w:spacing w:val="-2"/>
          <w:sz w:val="20"/>
        </w:rPr>
        <w:t>found</w:t>
      </w:r>
      <w:r>
        <w:rPr>
          <w:spacing w:val="-7"/>
          <w:sz w:val="20"/>
        </w:rPr>
        <w:t xml:space="preserve"> </w:t>
      </w:r>
      <w:r>
        <w:rPr>
          <w:spacing w:val="-2"/>
          <w:sz w:val="20"/>
        </w:rPr>
        <w:t>the</w:t>
      </w:r>
      <w:r>
        <w:rPr>
          <w:spacing w:val="-9"/>
          <w:sz w:val="20"/>
        </w:rPr>
        <w:t xml:space="preserve"> </w:t>
      </w:r>
      <w:r>
        <w:rPr>
          <w:spacing w:val="-2"/>
          <w:sz w:val="20"/>
        </w:rPr>
        <w:t>following</w:t>
      </w:r>
      <w:r>
        <w:rPr>
          <w:spacing w:val="-8"/>
          <w:sz w:val="20"/>
        </w:rPr>
        <w:t xml:space="preserve"> </w:t>
      </w:r>
      <w:r>
        <w:rPr>
          <w:spacing w:val="-2"/>
          <w:sz w:val="20"/>
        </w:rPr>
        <w:t>values</w:t>
      </w:r>
      <w:r>
        <w:rPr>
          <w:spacing w:val="-8"/>
          <w:sz w:val="20"/>
        </w:rPr>
        <w:t xml:space="preserve"> </w:t>
      </w:r>
      <w:r>
        <w:rPr>
          <w:spacing w:val="-2"/>
          <w:sz w:val="20"/>
        </w:rPr>
        <w:t>for</w:t>
      </w:r>
      <w:r>
        <w:rPr>
          <w:spacing w:val="-8"/>
          <w:sz w:val="20"/>
        </w:rPr>
        <w:t xml:space="preserve"> </w:t>
      </w:r>
      <w:r>
        <w:rPr>
          <w:spacing w:val="-2"/>
          <w:sz w:val="20"/>
        </w:rPr>
        <w:t>the</w:t>
      </w:r>
      <w:r>
        <w:rPr>
          <w:spacing w:val="-7"/>
          <w:sz w:val="20"/>
        </w:rPr>
        <w:t xml:space="preserve"> </w:t>
      </w:r>
      <w:proofErr w:type="spellStart"/>
      <w:r>
        <w:rPr>
          <w:spacing w:val="-2"/>
          <w:sz w:val="20"/>
        </w:rPr>
        <w:t>aceta</w:t>
      </w:r>
      <w:proofErr w:type="spellEnd"/>
      <w:r>
        <w:rPr>
          <w:spacing w:val="-10"/>
          <w:sz w:val="20"/>
        </w:rPr>
        <w:t xml:space="preserve"> </w:t>
      </w:r>
      <w:r>
        <w:rPr>
          <w:spacing w:val="-2"/>
          <w:sz w:val="20"/>
        </w:rPr>
        <w:t>(P2-2)</w:t>
      </w:r>
      <w:r>
        <w:rPr>
          <w:spacing w:val="-7"/>
          <w:sz w:val="20"/>
        </w:rPr>
        <w:t xml:space="preserve"> </w:t>
      </w:r>
      <w:r>
        <w:rPr>
          <w:spacing w:val="-2"/>
          <w:sz w:val="20"/>
        </w:rPr>
        <w:t>0.63%</w:t>
      </w:r>
      <w:r>
        <w:rPr>
          <w:spacing w:val="-8"/>
          <w:sz w:val="20"/>
        </w:rPr>
        <w:t xml:space="preserve"> </w:t>
      </w:r>
      <w:r>
        <w:rPr>
          <w:spacing w:val="-2"/>
          <w:sz w:val="20"/>
        </w:rPr>
        <w:t>and</w:t>
      </w:r>
      <w:r>
        <w:rPr>
          <w:spacing w:val="-7"/>
          <w:sz w:val="20"/>
        </w:rPr>
        <w:t xml:space="preserve"> </w:t>
      </w:r>
      <w:r>
        <w:rPr>
          <w:spacing w:val="-2"/>
          <w:sz w:val="20"/>
        </w:rPr>
        <w:t>aqueous</w:t>
      </w:r>
      <w:r>
        <w:rPr>
          <w:spacing w:val="-8"/>
          <w:sz w:val="20"/>
        </w:rPr>
        <w:t xml:space="preserve"> </w:t>
      </w:r>
      <w:r>
        <w:rPr>
          <w:spacing w:val="-2"/>
          <w:sz w:val="20"/>
        </w:rPr>
        <w:t>(P2-1)</w:t>
      </w:r>
      <w:r>
        <w:rPr>
          <w:spacing w:val="-5"/>
          <w:sz w:val="20"/>
        </w:rPr>
        <w:t xml:space="preserve"> </w:t>
      </w:r>
      <w:r>
        <w:rPr>
          <w:spacing w:val="-2"/>
          <w:sz w:val="20"/>
        </w:rPr>
        <w:t>5.78%</w:t>
      </w:r>
      <w:r>
        <w:rPr>
          <w:spacing w:val="-6"/>
          <w:sz w:val="20"/>
        </w:rPr>
        <w:t xml:space="preserve"> </w:t>
      </w:r>
      <w:r>
        <w:rPr>
          <w:spacing w:val="-2"/>
          <w:sz w:val="20"/>
        </w:rPr>
        <w:t>fractions</w:t>
      </w:r>
      <w:r>
        <w:rPr>
          <w:spacing w:val="-4"/>
          <w:sz w:val="20"/>
        </w:rPr>
        <w:t xml:space="preserve"> </w:t>
      </w:r>
      <w:r>
        <w:rPr>
          <w:spacing w:val="-2"/>
          <w:sz w:val="20"/>
        </w:rPr>
        <w:t>of</w:t>
      </w:r>
      <w:r>
        <w:rPr>
          <w:spacing w:val="-8"/>
          <w:sz w:val="20"/>
        </w:rPr>
        <w:t xml:space="preserve"> </w:t>
      </w:r>
      <w:r>
        <w:rPr>
          <w:rFonts w:ascii="Arial"/>
          <w:i/>
          <w:spacing w:val="-2"/>
          <w:sz w:val="20"/>
        </w:rPr>
        <w:t>Ganoderma</w:t>
      </w:r>
    </w:p>
    <w:p w14:paraId="007E5DD9" w14:textId="77777777" w:rsidR="00E20FF3" w:rsidRDefault="005D6E16">
      <w:pPr>
        <w:pStyle w:val="Paragraphedeliste"/>
        <w:numPr>
          <w:ilvl w:val="0"/>
          <w:numId w:val="8"/>
        </w:numPr>
        <w:tabs>
          <w:tab w:val="left" w:pos="719"/>
        </w:tabs>
        <w:spacing w:before="1"/>
        <w:ind w:left="719" w:hanging="691"/>
        <w:rPr>
          <w:sz w:val="20"/>
        </w:rPr>
      </w:pPr>
      <w:r>
        <w:rPr>
          <w:rFonts w:ascii="Arial"/>
          <w:i/>
          <w:sz w:val="20"/>
        </w:rPr>
        <w:t>lucidum</w:t>
      </w:r>
      <w:r>
        <w:rPr>
          <w:rFonts w:ascii="Arial"/>
          <w:i/>
          <w:spacing w:val="13"/>
          <w:sz w:val="20"/>
        </w:rPr>
        <w:t xml:space="preserve"> </w:t>
      </w:r>
      <w:r>
        <w:rPr>
          <w:sz w:val="20"/>
        </w:rPr>
        <w:t>in</w:t>
      </w:r>
      <w:r>
        <w:rPr>
          <w:spacing w:val="13"/>
          <w:sz w:val="20"/>
        </w:rPr>
        <w:t xml:space="preserve"> </w:t>
      </w:r>
      <w:r>
        <w:rPr>
          <w:sz w:val="20"/>
        </w:rPr>
        <w:t>Algeria</w:t>
      </w:r>
      <w:r>
        <w:rPr>
          <w:spacing w:val="13"/>
          <w:sz w:val="20"/>
        </w:rPr>
        <w:t xml:space="preserve"> </w:t>
      </w:r>
      <w:r>
        <w:rPr>
          <w:sz w:val="20"/>
        </w:rPr>
        <w:t>and</w:t>
      </w:r>
      <w:r>
        <w:rPr>
          <w:spacing w:val="11"/>
          <w:sz w:val="20"/>
        </w:rPr>
        <w:t xml:space="preserve"> </w:t>
      </w:r>
      <w:proofErr w:type="spellStart"/>
      <w:r>
        <w:rPr>
          <w:sz w:val="20"/>
        </w:rPr>
        <w:t>Olennikov</w:t>
      </w:r>
      <w:proofErr w:type="spellEnd"/>
      <w:r>
        <w:rPr>
          <w:spacing w:val="16"/>
          <w:sz w:val="20"/>
        </w:rPr>
        <w:t xml:space="preserve"> </w:t>
      </w:r>
      <w:r>
        <w:rPr>
          <w:rFonts w:ascii="Arial"/>
          <w:i/>
          <w:sz w:val="20"/>
        </w:rPr>
        <w:t>et</w:t>
      </w:r>
      <w:r>
        <w:rPr>
          <w:rFonts w:ascii="Arial"/>
          <w:i/>
          <w:spacing w:val="13"/>
          <w:sz w:val="20"/>
        </w:rPr>
        <w:t xml:space="preserve"> </w:t>
      </w:r>
      <w:r>
        <w:rPr>
          <w:rFonts w:ascii="Arial"/>
          <w:i/>
          <w:sz w:val="20"/>
        </w:rPr>
        <w:t>al.</w:t>
      </w:r>
      <w:r>
        <w:rPr>
          <w:rFonts w:ascii="Arial"/>
          <w:i/>
          <w:spacing w:val="14"/>
          <w:sz w:val="20"/>
        </w:rPr>
        <w:t xml:space="preserve"> </w:t>
      </w:r>
      <w:r>
        <w:rPr>
          <w:sz w:val="20"/>
        </w:rPr>
        <w:t>(2011)</w:t>
      </w:r>
      <w:r>
        <w:rPr>
          <w:spacing w:val="13"/>
          <w:sz w:val="20"/>
        </w:rPr>
        <w:t xml:space="preserve"> </w:t>
      </w:r>
      <w:r>
        <w:rPr>
          <w:sz w:val="20"/>
        </w:rPr>
        <w:t>who</w:t>
      </w:r>
      <w:r>
        <w:rPr>
          <w:spacing w:val="11"/>
          <w:sz w:val="20"/>
        </w:rPr>
        <w:t xml:space="preserve"> </w:t>
      </w:r>
      <w:r>
        <w:rPr>
          <w:sz w:val="20"/>
        </w:rPr>
        <w:t>fractionated</w:t>
      </w:r>
      <w:r>
        <w:rPr>
          <w:spacing w:val="11"/>
          <w:sz w:val="20"/>
        </w:rPr>
        <w:t xml:space="preserve"> </w:t>
      </w:r>
      <w:r>
        <w:rPr>
          <w:sz w:val="20"/>
        </w:rPr>
        <w:t>the</w:t>
      </w:r>
      <w:r>
        <w:rPr>
          <w:spacing w:val="13"/>
          <w:sz w:val="20"/>
        </w:rPr>
        <w:t xml:space="preserve"> </w:t>
      </w:r>
      <w:r>
        <w:rPr>
          <w:sz w:val="20"/>
        </w:rPr>
        <w:t>extractables</w:t>
      </w:r>
      <w:r>
        <w:rPr>
          <w:spacing w:val="14"/>
          <w:sz w:val="20"/>
        </w:rPr>
        <w:t xml:space="preserve"> </w:t>
      </w:r>
      <w:r>
        <w:rPr>
          <w:sz w:val="20"/>
        </w:rPr>
        <w:t>of</w:t>
      </w:r>
      <w:r>
        <w:rPr>
          <w:spacing w:val="17"/>
          <w:sz w:val="20"/>
        </w:rPr>
        <w:t xml:space="preserve"> </w:t>
      </w:r>
      <w:proofErr w:type="spellStart"/>
      <w:r>
        <w:rPr>
          <w:rFonts w:ascii="Arial"/>
          <w:i/>
          <w:sz w:val="20"/>
        </w:rPr>
        <w:t>Laetiporus</w:t>
      </w:r>
      <w:proofErr w:type="spellEnd"/>
      <w:r>
        <w:rPr>
          <w:rFonts w:ascii="Arial"/>
          <w:i/>
          <w:spacing w:val="13"/>
          <w:sz w:val="20"/>
        </w:rPr>
        <w:t xml:space="preserve"> </w:t>
      </w:r>
      <w:proofErr w:type="spellStart"/>
      <w:r>
        <w:rPr>
          <w:rFonts w:ascii="Arial"/>
          <w:i/>
          <w:sz w:val="20"/>
        </w:rPr>
        <w:t>sulphureus</w:t>
      </w:r>
      <w:proofErr w:type="spellEnd"/>
      <w:r>
        <w:rPr>
          <w:rFonts w:ascii="Arial"/>
          <w:i/>
          <w:spacing w:val="16"/>
          <w:sz w:val="20"/>
        </w:rPr>
        <w:t xml:space="preserve"> </w:t>
      </w:r>
      <w:r>
        <w:rPr>
          <w:sz w:val="20"/>
        </w:rPr>
        <w:t>and</w:t>
      </w:r>
      <w:r>
        <w:rPr>
          <w:spacing w:val="13"/>
          <w:sz w:val="20"/>
        </w:rPr>
        <w:t xml:space="preserve"> </w:t>
      </w:r>
      <w:r>
        <w:rPr>
          <w:spacing w:val="-2"/>
          <w:sz w:val="20"/>
        </w:rPr>
        <w:t>obtained</w:t>
      </w:r>
    </w:p>
    <w:p w14:paraId="0AE2EC68" w14:textId="77777777" w:rsidR="00E20FF3" w:rsidRDefault="005D6E16">
      <w:pPr>
        <w:pStyle w:val="Paragraphedeliste"/>
        <w:numPr>
          <w:ilvl w:val="0"/>
          <w:numId w:val="8"/>
        </w:numPr>
        <w:tabs>
          <w:tab w:val="left" w:pos="719"/>
        </w:tabs>
        <w:ind w:left="719" w:hanging="691"/>
        <w:rPr>
          <w:sz w:val="20"/>
        </w:rPr>
      </w:pPr>
      <w:r>
        <w:rPr>
          <w:spacing w:val="-2"/>
          <w:sz w:val="20"/>
        </w:rPr>
        <w:t>0.61%</w:t>
      </w:r>
      <w:r>
        <w:rPr>
          <w:spacing w:val="-8"/>
          <w:sz w:val="20"/>
        </w:rPr>
        <w:t xml:space="preserve"> </w:t>
      </w:r>
      <w:r>
        <w:rPr>
          <w:spacing w:val="-2"/>
          <w:sz w:val="20"/>
        </w:rPr>
        <w:t>for</w:t>
      </w:r>
      <w:r>
        <w:rPr>
          <w:spacing w:val="-7"/>
          <w:sz w:val="20"/>
        </w:rPr>
        <w:t xml:space="preserve"> </w:t>
      </w:r>
      <w:r>
        <w:rPr>
          <w:spacing w:val="-2"/>
          <w:sz w:val="20"/>
        </w:rPr>
        <w:t>the</w:t>
      </w:r>
      <w:r>
        <w:rPr>
          <w:spacing w:val="-9"/>
          <w:sz w:val="20"/>
        </w:rPr>
        <w:t xml:space="preserve"> </w:t>
      </w:r>
      <w:proofErr w:type="spellStart"/>
      <w:r>
        <w:rPr>
          <w:spacing w:val="-2"/>
          <w:sz w:val="20"/>
        </w:rPr>
        <w:t>hexanic</w:t>
      </w:r>
      <w:proofErr w:type="spellEnd"/>
      <w:r>
        <w:rPr>
          <w:spacing w:val="-9"/>
          <w:sz w:val="20"/>
        </w:rPr>
        <w:t xml:space="preserve"> </w:t>
      </w:r>
      <w:r>
        <w:rPr>
          <w:spacing w:val="-2"/>
          <w:sz w:val="20"/>
        </w:rPr>
        <w:t>fraction</w:t>
      </w:r>
      <w:r>
        <w:rPr>
          <w:spacing w:val="-11"/>
          <w:sz w:val="20"/>
        </w:rPr>
        <w:t xml:space="preserve"> </w:t>
      </w:r>
      <w:r>
        <w:rPr>
          <w:spacing w:val="-2"/>
          <w:sz w:val="20"/>
        </w:rPr>
        <w:t>(P1-2),</w:t>
      </w:r>
      <w:r>
        <w:rPr>
          <w:spacing w:val="-10"/>
          <w:sz w:val="20"/>
        </w:rPr>
        <w:t xml:space="preserve"> </w:t>
      </w:r>
      <w:r>
        <w:rPr>
          <w:spacing w:val="-2"/>
          <w:sz w:val="20"/>
        </w:rPr>
        <w:t>the</w:t>
      </w:r>
      <w:r>
        <w:rPr>
          <w:spacing w:val="-9"/>
          <w:sz w:val="20"/>
        </w:rPr>
        <w:t xml:space="preserve"> </w:t>
      </w:r>
      <w:r>
        <w:rPr>
          <w:spacing w:val="-2"/>
          <w:sz w:val="20"/>
        </w:rPr>
        <w:t>acetan</w:t>
      </w:r>
      <w:r>
        <w:rPr>
          <w:spacing w:val="-11"/>
          <w:sz w:val="20"/>
        </w:rPr>
        <w:t xml:space="preserve"> </w:t>
      </w:r>
      <w:r>
        <w:rPr>
          <w:spacing w:val="-2"/>
          <w:sz w:val="20"/>
        </w:rPr>
        <w:t>fraction</w:t>
      </w:r>
      <w:r>
        <w:rPr>
          <w:spacing w:val="-12"/>
          <w:sz w:val="20"/>
        </w:rPr>
        <w:t xml:space="preserve"> </w:t>
      </w:r>
      <w:r>
        <w:rPr>
          <w:spacing w:val="-2"/>
          <w:sz w:val="20"/>
        </w:rPr>
        <w:t>(P2-2)</w:t>
      </w:r>
      <w:r>
        <w:rPr>
          <w:spacing w:val="-10"/>
          <w:sz w:val="20"/>
        </w:rPr>
        <w:t xml:space="preserve"> </w:t>
      </w:r>
      <w:r>
        <w:rPr>
          <w:spacing w:val="-2"/>
          <w:sz w:val="20"/>
        </w:rPr>
        <w:t>0.20%</w:t>
      </w:r>
      <w:r>
        <w:rPr>
          <w:spacing w:val="-6"/>
          <w:sz w:val="20"/>
        </w:rPr>
        <w:t xml:space="preserve"> </w:t>
      </w:r>
      <w:r>
        <w:rPr>
          <w:spacing w:val="-2"/>
          <w:sz w:val="20"/>
        </w:rPr>
        <w:t>and</w:t>
      </w:r>
      <w:r>
        <w:rPr>
          <w:spacing w:val="-8"/>
          <w:sz w:val="20"/>
        </w:rPr>
        <w:t xml:space="preserve"> </w:t>
      </w:r>
      <w:r>
        <w:rPr>
          <w:spacing w:val="-2"/>
          <w:sz w:val="20"/>
        </w:rPr>
        <w:t>the</w:t>
      </w:r>
      <w:r>
        <w:rPr>
          <w:spacing w:val="-8"/>
          <w:sz w:val="20"/>
        </w:rPr>
        <w:t xml:space="preserve"> </w:t>
      </w:r>
      <w:r>
        <w:rPr>
          <w:spacing w:val="-2"/>
          <w:sz w:val="20"/>
        </w:rPr>
        <w:t>aqueous</w:t>
      </w:r>
      <w:r>
        <w:rPr>
          <w:spacing w:val="-10"/>
          <w:sz w:val="20"/>
        </w:rPr>
        <w:t xml:space="preserve"> </w:t>
      </w:r>
      <w:r>
        <w:rPr>
          <w:spacing w:val="-2"/>
          <w:sz w:val="20"/>
        </w:rPr>
        <w:t>fraction</w:t>
      </w:r>
      <w:r>
        <w:rPr>
          <w:spacing w:val="-9"/>
          <w:sz w:val="20"/>
        </w:rPr>
        <w:t xml:space="preserve"> </w:t>
      </w:r>
      <w:r>
        <w:rPr>
          <w:spacing w:val="-2"/>
          <w:sz w:val="20"/>
        </w:rPr>
        <w:t>(P2-1)</w:t>
      </w:r>
      <w:r>
        <w:rPr>
          <w:spacing w:val="-10"/>
          <w:sz w:val="20"/>
        </w:rPr>
        <w:t xml:space="preserve"> </w:t>
      </w:r>
      <w:r>
        <w:rPr>
          <w:spacing w:val="-2"/>
          <w:sz w:val="20"/>
        </w:rPr>
        <w:t>3.77%.</w:t>
      </w:r>
      <w:r>
        <w:rPr>
          <w:spacing w:val="40"/>
          <w:sz w:val="20"/>
        </w:rPr>
        <w:t xml:space="preserve"> </w:t>
      </w:r>
      <w:r>
        <w:rPr>
          <w:spacing w:val="-2"/>
          <w:sz w:val="20"/>
        </w:rPr>
        <w:t>The</w:t>
      </w:r>
      <w:r>
        <w:rPr>
          <w:spacing w:val="-11"/>
          <w:sz w:val="20"/>
        </w:rPr>
        <w:t xml:space="preserve"> </w:t>
      </w:r>
      <w:r>
        <w:rPr>
          <w:spacing w:val="-2"/>
          <w:sz w:val="20"/>
        </w:rPr>
        <w:t>variation</w:t>
      </w:r>
    </w:p>
    <w:p w14:paraId="3E940974" w14:textId="77777777" w:rsidR="00E20FF3" w:rsidRDefault="00E20FF3">
      <w:pPr>
        <w:pStyle w:val="Paragraphedeliste"/>
        <w:rPr>
          <w:sz w:val="20"/>
        </w:rPr>
        <w:sectPr w:rsidR="00E20FF3">
          <w:pgSz w:w="12240" w:h="15840"/>
          <w:pgMar w:top="860" w:right="360" w:bottom="280" w:left="0" w:header="44" w:footer="0" w:gutter="0"/>
          <w:cols w:space="720"/>
        </w:sectPr>
      </w:pPr>
    </w:p>
    <w:p w14:paraId="503B8AE8" w14:textId="77777777" w:rsidR="00E20FF3" w:rsidRDefault="005D6E16">
      <w:pPr>
        <w:pStyle w:val="Paragraphedeliste"/>
        <w:numPr>
          <w:ilvl w:val="0"/>
          <w:numId w:val="8"/>
        </w:numPr>
        <w:tabs>
          <w:tab w:val="left" w:pos="719"/>
        </w:tabs>
        <w:spacing w:before="82" w:line="229" w:lineRule="exact"/>
        <w:ind w:left="719" w:hanging="691"/>
        <w:rPr>
          <w:sz w:val="20"/>
        </w:rPr>
      </w:pPr>
      <w:r>
        <w:rPr>
          <w:sz w:val="20"/>
        </w:rPr>
        <w:lastRenderedPageBreak/>
        <w:t>in</w:t>
      </w:r>
      <w:r>
        <w:rPr>
          <w:spacing w:val="-6"/>
          <w:sz w:val="20"/>
        </w:rPr>
        <w:t xml:space="preserve"> </w:t>
      </w:r>
      <w:r>
        <w:rPr>
          <w:sz w:val="20"/>
        </w:rPr>
        <w:t>extraction</w:t>
      </w:r>
      <w:r>
        <w:rPr>
          <w:spacing w:val="-6"/>
          <w:sz w:val="20"/>
        </w:rPr>
        <w:t xml:space="preserve"> </w:t>
      </w:r>
      <w:r>
        <w:rPr>
          <w:sz w:val="20"/>
        </w:rPr>
        <w:t>yields</w:t>
      </w:r>
      <w:r>
        <w:rPr>
          <w:spacing w:val="-5"/>
          <w:sz w:val="20"/>
        </w:rPr>
        <w:t xml:space="preserve"> </w:t>
      </w:r>
      <w:r>
        <w:rPr>
          <w:sz w:val="20"/>
        </w:rPr>
        <w:t>observed</w:t>
      </w:r>
      <w:r>
        <w:rPr>
          <w:spacing w:val="-6"/>
          <w:sz w:val="20"/>
        </w:rPr>
        <w:t xml:space="preserve"> </w:t>
      </w:r>
      <w:r>
        <w:rPr>
          <w:sz w:val="20"/>
        </w:rPr>
        <w:t>can</w:t>
      </w:r>
      <w:r>
        <w:rPr>
          <w:spacing w:val="-7"/>
          <w:sz w:val="20"/>
        </w:rPr>
        <w:t xml:space="preserve"> </w:t>
      </w:r>
      <w:r>
        <w:rPr>
          <w:sz w:val="20"/>
        </w:rPr>
        <w:t>be</w:t>
      </w:r>
      <w:r>
        <w:rPr>
          <w:spacing w:val="-6"/>
          <w:sz w:val="20"/>
        </w:rPr>
        <w:t xml:space="preserve"> </w:t>
      </w:r>
      <w:r>
        <w:rPr>
          <w:sz w:val="20"/>
        </w:rPr>
        <w:t>explained</w:t>
      </w:r>
      <w:r>
        <w:rPr>
          <w:spacing w:val="-5"/>
          <w:sz w:val="20"/>
        </w:rPr>
        <w:t xml:space="preserve"> </w:t>
      </w:r>
      <w:r>
        <w:rPr>
          <w:sz w:val="20"/>
        </w:rPr>
        <w:t>by</w:t>
      </w:r>
      <w:r>
        <w:rPr>
          <w:spacing w:val="-5"/>
          <w:sz w:val="20"/>
        </w:rPr>
        <w:t xml:space="preserve"> </w:t>
      </w:r>
      <w:r>
        <w:rPr>
          <w:sz w:val="20"/>
        </w:rPr>
        <w:t>several</w:t>
      </w:r>
      <w:r>
        <w:rPr>
          <w:spacing w:val="-6"/>
          <w:sz w:val="20"/>
        </w:rPr>
        <w:t xml:space="preserve"> </w:t>
      </w:r>
      <w:r>
        <w:rPr>
          <w:sz w:val="20"/>
        </w:rPr>
        <w:t>factors,</w:t>
      </w:r>
      <w:r>
        <w:rPr>
          <w:spacing w:val="-6"/>
          <w:sz w:val="20"/>
        </w:rPr>
        <w:t xml:space="preserve"> </w:t>
      </w:r>
      <w:r>
        <w:rPr>
          <w:sz w:val="20"/>
        </w:rPr>
        <w:t>including</w:t>
      </w:r>
      <w:r>
        <w:rPr>
          <w:spacing w:val="-5"/>
          <w:sz w:val="20"/>
        </w:rPr>
        <w:t xml:space="preserve"> </w:t>
      </w:r>
      <w:r>
        <w:rPr>
          <w:sz w:val="20"/>
        </w:rPr>
        <w:t>the</w:t>
      </w:r>
      <w:r>
        <w:rPr>
          <w:spacing w:val="-7"/>
          <w:sz w:val="20"/>
        </w:rPr>
        <w:t xml:space="preserve"> </w:t>
      </w:r>
      <w:r>
        <w:rPr>
          <w:sz w:val="20"/>
        </w:rPr>
        <w:t>extraction</w:t>
      </w:r>
      <w:r>
        <w:rPr>
          <w:spacing w:val="-6"/>
          <w:sz w:val="20"/>
        </w:rPr>
        <w:t xml:space="preserve"> </w:t>
      </w:r>
      <w:r>
        <w:rPr>
          <w:sz w:val="20"/>
        </w:rPr>
        <w:t>methods</w:t>
      </w:r>
      <w:r>
        <w:rPr>
          <w:spacing w:val="-5"/>
          <w:sz w:val="20"/>
        </w:rPr>
        <w:t xml:space="preserve"> </w:t>
      </w:r>
      <w:r>
        <w:rPr>
          <w:sz w:val="20"/>
        </w:rPr>
        <w:t>used,</w:t>
      </w:r>
      <w:r>
        <w:rPr>
          <w:spacing w:val="-5"/>
          <w:sz w:val="20"/>
        </w:rPr>
        <w:t xml:space="preserve"> </w:t>
      </w:r>
      <w:r>
        <w:rPr>
          <w:sz w:val="20"/>
        </w:rPr>
        <w:t>the</w:t>
      </w:r>
      <w:r>
        <w:rPr>
          <w:spacing w:val="-4"/>
          <w:sz w:val="20"/>
        </w:rPr>
        <w:t xml:space="preserve"> </w:t>
      </w:r>
      <w:r>
        <w:rPr>
          <w:spacing w:val="-2"/>
          <w:sz w:val="20"/>
        </w:rPr>
        <w:t>geographical</w:t>
      </w:r>
    </w:p>
    <w:p w14:paraId="174CCDAF" w14:textId="77777777" w:rsidR="00E20FF3" w:rsidRDefault="005D6E16">
      <w:pPr>
        <w:pStyle w:val="Paragraphedeliste"/>
        <w:numPr>
          <w:ilvl w:val="0"/>
          <w:numId w:val="8"/>
        </w:numPr>
        <w:tabs>
          <w:tab w:val="left" w:pos="719"/>
        </w:tabs>
        <w:spacing w:line="229" w:lineRule="exact"/>
        <w:ind w:left="719" w:hanging="691"/>
        <w:rPr>
          <w:sz w:val="20"/>
        </w:rPr>
      </w:pPr>
      <w:r>
        <w:rPr>
          <w:sz w:val="20"/>
        </w:rPr>
        <w:t>location,</w:t>
      </w:r>
      <w:r>
        <w:rPr>
          <w:spacing w:val="-7"/>
          <w:sz w:val="20"/>
        </w:rPr>
        <w:t xml:space="preserve"> </w:t>
      </w:r>
      <w:r>
        <w:rPr>
          <w:sz w:val="20"/>
        </w:rPr>
        <w:t>the</w:t>
      </w:r>
      <w:r>
        <w:rPr>
          <w:spacing w:val="-9"/>
          <w:sz w:val="20"/>
        </w:rPr>
        <w:t xml:space="preserve"> </w:t>
      </w:r>
      <w:r>
        <w:rPr>
          <w:sz w:val="20"/>
        </w:rPr>
        <w:t>duration</w:t>
      </w:r>
      <w:r>
        <w:rPr>
          <w:spacing w:val="-8"/>
          <w:sz w:val="20"/>
        </w:rPr>
        <w:t xml:space="preserve"> </w:t>
      </w:r>
      <w:r>
        <w:rPr>
          <w:sz w:val="20"/>
        </w:rPr>
        <w:t>and</w:t>
      </w:r>
      <w:r>
        <w:rPr>
          <w:spacing w:val="-7"/>
          <w:sz w:val="20"/>
        </w:rPr>
        <w:t xml:space="preserve"> </w:t>
      </w:r>
      <w:r>
        <w:rPr>
          <w:sz w:val="20"/>
        </w:rPr>
        <w:t>temperature</w:t>
      </w:r>
      <w:r>
        <w:rPr>
          <w:spacing w:val="-8"/>
          <w:sz w:val="20"/>
        </w:rPr>
        <w:t xml:space="preserve"> </w:t>
      </w:r>
      <w:r>
        <w:rPr>
          <w:sz w:val="20"/>
        </w:rPr>
        <w:t>of</w:t>
      </w:r>
      <w:r>
        <w:rPr>
          <w:spacing w:val="-7"/>
          <w:sz w:val="20"/>
        </w:rPr>
        <w:t xml:space="preserve"> </w:t>
      </w:r>
      <w:r>
        <w:rPr>
          <w:sz w:val="20"/>
        </w:rPr>
        <w:t>the</w:t>
      </w:r>
      <w:r>
        <w:rPr>
          <w:spacing w:val="-7"/>
          <w:sz w:val="20"/>
        </w:rPr>
        <w:t xml:space="preserve"> </w:t>
      </w:r>
      <w:r>
        <w:rPr>
          <w:sz w:val="20"/>
        </w:rPr>
        <w:t>process,</w:t>
      </w:r>
      <w:r>
        <w:rPr>
          <w:spacing w:val="-7"/>
          <w:sz w:val="20"/>
        </w:rPr>
        <w:t xml:space="preserve"> </w:t>
      </w:r>
      <w:r>
        <w:rPr>
          <w:sz w:val="20"/>
        </w:rPr>
        <w:t>the</w:t>
      </w:r>
      <w:r>
        <w:rPr>
          <w:spacing w:val="-9"/>
          <w:sz w:val="20"/>
        </w:rPr>
        <w:t xml:space="preserve"> </w:t>
      </w:r>
      <w:r>
        <w:rPr>
          <w:sz w:val="20"/>
        </w:rPr>
        <w:t>stage</w:t>
      </w:r>
      <w:r>
        <w:rPr>
          <w:spacing w:val="-7"/>
          <w:sz w:val="20"/>
        </w:rPr>
        <w:t xml:space="preserve"> </w:t>
      </w:r>
      <w:r>
        <w:rPr>
          <w:sz w:val="20"/>
        </w:rPr>
        <w:t>of</w:t>
      </w:r>
      <w:r>
        <w:rPr>
          <w:spacing w:val="-7"/>
          <w:sz w:val="20"/>
        </w:rPr>
        <w:t xml:space="preserve"> </w:t>
      </w:r>
      <w:r>
        <w:rPr>
          <w:sz w:val="20"/>
        </w:rPr>
        <w:t>maturity</w:t>
      </w:r>
      <w:r>
        <w:rPr>
          <w:spacing w:val="-8"/>
          <w:sz w:val="20"/>
        </w:rPr>
        <w:t xml:space="preserve"> </w:t>
      </w:r>
      <w:r>
        <w:rPr>
          <w:sz w:val="20"/>
        </w:rPr>
        <w:t>at</w:t>
      </w:r>
      <w:r>
        <w:rPr>
          <w:spacing w:val="-7"/>
          <w:sz w:val="20"/>
        </w:rPr>
        <w:t xml:space="preserve"> </w:t>
      </w:r>
      <w:r>
        <w:rPr>
          <w:sz w:val="20"/>
        </w:rPr>
        <w:t>harvest,</w:t>
      </w:r>
      <w:r>
        <w:rPr>
          <w:spacing w:val="-9"/>
          <w:sz w:val="20"/>
        </w:rPr>
        <w:t xml:space="preserve"> </w:t>
      </w:r>
      <w:r>
        <w:rPr>
          <w:sz w:val="20"/>
        </w:rPr>
        <w:t>the</w:t>
      </w:r>
      <w:r>
        <w:rPr>
          <w:spacing w:val="-8"/>
          <w:sz w:val="20"/>
        </w:rPr>
        <w:t xml:space="preserve"> </w:t>
      </w:r>
      <w:r>
        <w:rPr>
          <w:sz w:val="20"/>
        </w:rPr>
        <w:t>size</w:t>
      </w:r>
      <w:r>
        <w:rPr>
          <w:spacing w:val="-9"/>
          <w:sz w:val="20"/>
        </w:rPr>
        <w:t xml:space="preserve"> </w:t>
      </w:r>
      <w:r>
        <w:rPr>
          <w:sz w:val="20"/>
        </w:rPr>
        <w:t>of</w:t>
      </w:r>
      <w:r>
        <w:rPr>
          <w:spacing w:val="-9"/>
          <w:sz w:val="20"/>
        </w:rPr>
        <w:t xml:space="preserve"> </w:t>
      </w:r>
      <w:r>
        <w:rPr>
          <w:sz w:val="20"/>
        </w:rPr>
        <w:t>the</w:t>
      </w:r>
      <w:r>
        <w:rPr>
          <w:spacing w:val="-6"/>
          <w:sz w:val="20"/>
        </w:rPr>
        <w:t xml:space="preserve"> </w:t>
      </w:r>
      <w:r>
        <w:rPr>
          <w:sz w:val="20"/>
        </w:rPr>
        <w:t>mushrooms,</w:t>
      </w:r>
      <w:r>
        <w:rPr>
          <w:spacing w:val="-9"/>
          <w:sz w:val="20"/>
        </w:rPr>
        <w:t xml:space="preserve"> </w:t>
      </w:r>
      <w:r>
        <w:rPr>
          <w:sz w:val="20"/>
        </w:rPr>
        <w:t>the</w:t>
      </w:r>
      <w:r>
        <w:rPr>
          <w:spacing w:val="-9"/>
          <w:sz w:val="20"/>
        </w:rPr>
        <w:t xml:space="preserve"> </w:t>
      </w:r>
      <w:r>
        <w:rPr>
          <w:spacing w:val="-2"/>
          <w:sz w:val="20"/>
        </w:rPr>
        <w:t>ratio</w:t>
      </w:r>
    </w:p>
    <w:p w14:paraId="787B7F86" w14:textId="77777777" w:rsidR="00E20FF3" w:rsidRDefault="005D6E16">
      <w:pPr>
        <w:pStyle w:val="Paragraphedeliste"/>
        <w:numPr>
          <w:ilvl w:val="0"/>
          <w:numId w:val="8"/>
        </w:numPr>
        <w:tabs>
          <w:tab w:val="left" w:pos="719"/>
        </w:tabs>
        <w:spacing w:before="1"/>
        <w:ind w:left="719" w:hanging="691"/>
        <w:rPr>
          <w:sz w:val="20"/>
        </w:rPr>
      </w:pPr>
      <w:r>
        <w:rPr>
          <w:sz w:val="20"/>
        </w:rPr>
        <w:t>of</w:t>
      </w:r>
      <w:r>
        <w:rPr>
          <w:spacing w:val="8"/>
          <w:sz w:val="20"/>
        </w:rPr>
        <w:t xml:space="preserve"> </w:t>
      </w:r>
      <w:r>
        <w:rPr>
          <w:sz w:val="20"/>
        </w:rPr>
        <w:t>solvent</w:t>
      </w:r>
      <w:r>
        <w:rPr>
          <w:spacing w:val="10"/>
          <w:sz w:val="20"/>
        </w:rPr>
        <w:t xml:space="preserve"> </w:t>
      </w:r>
      <w:r>
        <w:rPr>
          <w:sz w:val="20"/>
        </w:rPr>
        <w:t>to</w:t>
      </w:r>
      <w:r>
        <w:rPr>
          <w:spacing w:val="11"/>
          <w:sz w:val="20"/>
        </w:rPr>
        <w:t xml:space="preserve"> </w:t>
      </w:r>
      <w:r>
        <w:rPr>
          <w:sz w:val="20"/>
        </w:rPr>
        <w:t>sample,</w:t>
      </w:r>
      <w:r>
        <w:rPr>
          <w:spacing w:val="11"/>
          <w:sz w:val="20"/>
        </w:rPr>
        <w:t xml:space="preserve"> </w:t>
      </w:r>
      <w:r>
        <w:rPr>
          <w:sz w:val="20"/>
        </w:rPr>
        <w:t>and</w:t>
      </w:r>
      <w:r>
        <w:rPr>
          <w:spacing w:val="11"/>
          <w:sz w:val="20"/>
        </w:rPr>
        <w:t xml:space="preserve"> </w:t>
      </w:r>
      <w:r>
        <w:rPr>
          <w:sz w:val="20"/>
        </w:rPr>
        <w:t>the</w:t>
      </w:r>
      <w:r>
        <w:rPr>
          <w:spacing w:val="10"/>
          <w:sz w:val="20"/>
        </w:rPr>
        <w:t xml:space="preserve"> </w:t>
      </w:r>
      <w:r>
        <w:rPr>
          <w:sz w:val="20"/>
        </w:rPr>
        <w:t>nature</w:t>
      </w:r>
      <w:r>
        <w:rPr>
          <w:spacing w:val="9"/>
          <w:sz w:val="20"/>
        </w:rPr>
        <w:t xml:space="preserve"> </w:t>
      </w:r>
      <w:r>
        <w:rPr>
          <w:sz w:val="20"/>
        </w:rPr>
        <w:t>of</w:t>
      </w:r>
      <w:r>
        <w:rPr>
          <w:spacing w:val="8"/>
          <w:sz w:val="20"/>
        </w:rPr>
        <w:t xml:space="preserve"> </w:t>
      </w:r>
      <w:r>
        <w:rPr>
          <w:sz w:val="20"/>
        </w:rPr>
        <w:t>the</w:t>
      </w:r>
      <w:r>
        <w:rPr>
          <w:spacing w:val="10"/>
          <w:sz w:val="20"/>
        </w:rPr>
        <w:t xml:space="preserve"> </w:t>
      </w:r>
      <w:r>
        <w:rPr>
          <w:sz w:val="20"/>
        </w:rPr>
        <w:t>solvents</w:t>
      </w:r>
      <w:r>
        <w:rPr>
          <w:spacing w:val="10"/>
          <w:sz w:val="20"/>
        </w:rPr>
        <w:t xml:space="preserve"> </w:t>
      </w:r>
      <w:r>
        <w:rPr>
          <w:sz w:val="20"/>
        </w:rPr>
        <w:t>used</w:t>
      </w:r>
      <w:r>
        <w:rPr>
          <w:spacing w:val="7"/>
          <w:sz w:val="20"/>
        </w:rPr>
        <w:t xml:space="preserve"> </w:t>
      </w:r>
      <w:r>
        <w:rPr>
          <w:sz w:val="20"/>
        </w:rPr>
        <w:t>(Khatua</w:t>
      </w:r>
      <w:r>
        <w:rPr>
          <w:spacing w:val="20"/>
          <w:sz w:val="20"/>
        </w:rPr>
        <w:t xml:space="preserve"> </w:t>
      </w:r>
      <w:r>
        <w:rPr>
          <w:rFonts w:ascii="Arial"/>
          <w:i/>
          <w:sz w:val="20"/>
        </w:rPr>
        <w:t>et</w:t>
      </w:r>
      <w:r>
        <w:rPr>
          <w:rFonts w:ascii="Arial"/>
          <w:i/>
          <w:spacing w:val="11"/>
          <w:sz w:val="20"/>
        </w:rPr>
        <w:t xml:space="preserve"> </w:t>
      </w:r>
      <w:r>
        <w:rPr>
          <w:rFonts w:ascii="Arial"/>
          <w:i/>
          <w:sz w:val="20"/>
        </w:rPr>
        <w:t>al.</w:t>
      </w:r>
      <w:r>
        <w:rPr>
          <w:rFonts w:ascii="Arial"/>
          <w:i/>
          <w:spacing w:val="11"/>
          <w:sz w:val="20"/>
        </w:rPr>
        <w:t xml:space="preserve"> </w:t>
      </w:r>
      <w:r>
        <w:rPr>
          <w:sz w:val="20"/>
        </w:rPr>
        <w:t>(2019);</w:t>
      </w:r>
      <w:r>
        <w:rPr>
          <w:spacing w:val="13"/>
          <w:sz w:val="20"/>
        </w:rPr>
        <w:t xml:space="preserve"> </w:t>
      </w:r>
      <w:r>
        <w:rPr>
          <w:sz w:val="20"/>
        </w:rPr>
        <w:t>Ghimire</w:t>
      </w:r>
      <w:r>
        <w:rPr>
          <w:spacing w:val="12"/>
          <w:sz w:val="20"/>
        </w:rPr>
        <w:t xml:space="preserve"> </w:t>
      </w:r>
      <w:r>
        <w:rPr>
          <w:rFonts w:ascii="Arial"/>
          <w:i/>
          <w:sz w:val="20"/>
        </w:rPr>
        <w:t>et</w:t>
      </w:r>
      <w:r>
        <w:rPr>
          <w:rFonts w:ascii="Arial"/>
          <w:i/>
          <w:spacing w:val="11"/>
          <w:sz w:val="20"/>
        </w:rPr>
        <w:t xml:space="preserve"> </w:t>
      </w:r>
      <w:r>
        <w:rPr>
          <w:rFonts w:ascii="Arial"/>
          <w:i/>
          <w:sz w:val="20"/>
        </w:rPr>
        <w:t>al.</w:t>
      </w:r>
      <w:r>
        <w:rPr>
          <w:rFonts w:ascii="Arial"/>
          <w:i/>
          <w:spacing w:val="12"/>
          <w:sz w:val="20"/>
        </w:rPr>
        <w:t xml:space="preserve"> </w:t>
      </w:r>
      <w:r>
        <w:rPr>
          <w:sz w:val="20"/>
        </w:rPr>
        <w:t>(2021);</w:t>
      </w:r>
      <w:r>
        <w:rPr>
          <w:spacing w:val="11"/>
          <w:sz w:val="20"/>
        </w:rPr>
        <w:t xml:space="preserve"> </w:t>
      </w:r>
      <w:r>
        <w:rPr>
          <w:sz w:val="20"/>
        </w:rPr>
        <w:t>Yim</w:t>
      </w:r>
      <w:r>
        <w:rPr>
          <w:spacing w:val="15"/>
          <w:sz w:val="20"/>
        </w:rPr>
        <w:t xml:space="preserve"> </w:t>
      </w:r>
      <w:r>
        <w:rPr>
          <w:rFonts w:ascii="Arial"/>
          <w:i/>
          <w:sz w:val="20"/>
        </w:rPr>
        <w:t>et</w:t>
      </w:r>
      <w:r>
        <w:rPr>
          <w:rFonts w:ascii="Arial"/>
          <w:i/>
          <w:spacing w:val="8"/>
          <w:sz w:val="20"/>
        </w:rPr>
        <w:t xml:space="preserve"> </w:t>
      </w:r>
      <w:r>
        <w:rPr>
          <w:rFonts w:ascii="Arial"/>
          <w:i/>
          <w:sz w:val="20"/>
        </w:rPr>
        <w:t>al.</w:t>
      </w:r>
      <w:r>
        <w:rPr>
          <w:rFonts w:ascii="Arial"/>
          <w:i/>
          <w:spacing w:val="11"/>
          <w:sz w:val="20"/>
        </w:rPr>
        <w:t xml:space="preserve"> </w:t>
      </w:r>
      <w:r>
        <w:rPr>
          <w:spacing w:val="-2"/>
          <w:sz w:val="20"/>
        </w:rPr>
        <w:t>(2011);</w:t>
      </w:r>
    </w:p>
    <w:p w14:paraId="34D8266D" w14:textId="77777777" w:rsidR="00E20FF3" w:rsidRDefault="005D6E16">
      <w:pPr>
        <w:pStyle w:val="Paragraphedeliste"/>
        <w:numPr>
          <w:ilvl w:val="0"/>
          <w:numId w:val="8"/>
        </w:numPr>
        <w:tabs>
          <w:tab w:val="left" w:pos="719"/>
        </w:tabs>
        <w:spacing w:before="1"/>
        <w:ind w:left="719" w:hanging="691"/>
        <w:rPr>
          <w:sz w:val="20"/>
        </w:rPr>
      </w:pPr>
      <w:r>
        <w:rPr>
          <w:sz w:val="20"/>
        </w:rPr>
        <w:t>Villalobos-Pezos</w:t>
      </w:r>
      <w:r>
        <w:rPr>
          <w:spacing w:val="-7"/>
          <w:sz w:val="20"/>
        </w:rPr>
        <w:t xml:space="preserve"> </w:t>
      </w:r>
      <w:r>
        <w:rPr>
          <w:rFonts w:ascii="Arial"/>
          <w:i/>
          <w:sz w:val="20"/>
        </w:rPr>
        <w:t>et</w:t>
      </w:r>
      <w:r>
        <w:rPr>
          <w:rFonts w:ascii="Arial"/>
          <w:i/>
          <w:spacing w:val="-8"/>
          <w:sz w:val="20"/>
        </w:rPr>
        <w:t xml:space="preserve"> </w:t>
      </w:r>
      <w:r>
        <w:rPr>
          <w:rFonts w:ascii="Arial"/>
          <w:i/>
          <w:sz w:val="20"/>
        </w:rPr>
        <w:t>al</w:t>
      </w:r>
      <w:r>
        <w:rPr>
          <w:sz w:val="20"/>
        </w:rPr>
        <w:t>.</w:t>
      </w:r>
      <w:r>
        <w:rPr>
          <w:spacing w:val="-9"/>
          <w:sz w:val="20"/>
        </w:rPr>
        <w:t xml:space="preserve"> </w:t>
      </w:r>
      <w:r>
        <w:rPr>
          <w:spacing w:val="-2"/>
          <w:sz w:val="20"/>
        </w:rPr>
        <w:t>(2024)).</w:t>
      </w:r>
    </w:p>
    <w:p w14:paraId="6346E90E" w14:textId="77777777" w:rsidR="00E20FF3" w:rsidRDefault="00E20FF3">
      <w:pPr>
        <w:pStyle w:val="Corpsdetexte"/>
        <w:spacing w:before="51"/>
        <w:ind w:left="0"/>
      </w:pPr>
    </w:p>
    <w:p w14:paraId="3267A68A" w14:textId="77777777" w:rsidR="00E20FF3" w:rsidRDefault="005D6E16">
      <w:pPr>
        <w:pStyle w:val="Paragraphedeliste"/>
        <w:numPr>
          <w:ilvl w:val="0"/>
          <w:numId w:val="8"/>
        </w:numPr>
        <w:tabs>
          <w:tab w:val="left" w:pos="719"/>
        </w:tabs>
        <w:spacing w:line="229" w:lineRule="exact"/>
        <w:ind w:left="719" w:hanging="691"/>
        <w:rPr>
          <w:sz w:val="20"/>
        </w:rPr>
      </w:pPr>
      <w:r>
        <w:rPr>
          <w:sz w:val="20"/>
        </w:rPr>
        <w:t>Also,</w:t>
      </w:r>
      <w:r>
        <w:rPr>
          <w:spacing w:val="-11"/>
          <w:sz w:val="20"/>
        </w:rPr>
        <w:t xml:space="preserve"> </w:t>
      </w:r>
      <w:r>
        <w:rPr>
          <w:sz w:val="20"/>
        </w:rPr>
        <w:t>these</w:t>
      </w:r>
      <w:r>
        <w:rPr>
          <w:spacing w:val="-10"/>
          <w:sz w:val="20"/>
        </w:rPr>
        <w:t xml:space="preserve"> </w:t>
      </w:r>
      <w:r>
        <w:rPr>
          <w:sz w:val="20"/>
        </w:rPr>
        <w:t>yields</w:t>
      </w:r>
      <w:r>
        <w:rPr>
          <w:spacing w:val="-10"/>
          <w:sz w:val="20"/>
        </w:rPr>
        <w:t xml:space="preserve"> </w:t>
      </w:r>
      <w:r>
        <w:rPr>
          <w:sz w:val="20"/>
        </w:rPr>
        <w:t>obtained</w:t>
      </w:r>
      <w:r>
        <w:rPr>
          <w:spacing w:val="-10"/>
          <w:sz w:val="20"/>
        </w:rPr>
        <w:t xml:space="preserve"> </w:t>
      </w:r>
      <w:r>
        <w:rPr>
          <w:sz w:val="20"/>
        </w:rPr>
        <w:t>from</w:t>
      </w:r>
      <w:r>
        <w:rPr>
          <w:spacing w:val="-12"/>
          <w:sz w:val="20"/>
        </w:rPr>
        <w:t xml:space="preserve"> </w:t>
      </w:r>
      <w:r>
        <w:rPr>
          <w:sz w:val="20"/>
        </w:rPr>
        <w:t>LUGA</w:t>
      </w:r>
      <w:r>
        <w:rPr>
          <w:spacing w:val="-12"/>
          <w:sz w:val="20"/>
        </w:rPr>
        <w:t xml:space="preserve"> </w:t>
      </w:r>
      <w:r>
        <w:rPr>
          <w:sz w:val="20"/>
        </w:rPr>
        <w:t>reflect</w:t>
      </w:r>
      <w:r>
        <w:rPr>
          <w:spacing w:val="-10"/>
          <w:sz w:val="20"/>
        </w:rPr>
        <w:t xml:space="preserve"> </w:t>
      </w:r>
      <w:r>
        <w:rPr>
          <w:sz w:val="20"/>
        </w:rPr>
        <w:t>the</w:t>
      </w:r>
      <w:r>
        <w:rPr>
          <w:spacing w:val="-11"/>
          <w:sz w:val="20"/>
        </w:rPr>
        <w:t xml:space="preserve"> </w:t>
      </w:r>
      <w:r>
        <w:rPr>
          <w:sz w:val="20"/>
        </w:rPr>
        <w:t>richness</w:t>
      </w:r>
      <w:r>
        <w:rPr>
          <w:spacing w:val="-11"/>
          <w:sz w:val="20"/>
        </w:rPr>
        <w:t xml:space="preserve"> </w:t>
      </w:r>
      <w:r>
        <w:rPr>
          <w:sz w:val="20"/>
        </w:rPr>
        <w:t>of</w:t>
      </w:r>
      <w:r>
        <w:rPr>
          <w:spacing w:val="-12"/>
          <w:sz w:val="20"/>
        </w:rPr>
        <w:t xml:space="preserve"> </w:t>
      </w:r>
      <w:r>
        <w:rPr>
          <w:sz w:val="20"/>
        </w:rPr>
        <w:t>this</w:t>
      </w:r>
      <w:r>
        <w:rPr>
          <w:spacing w:val="-11"/>
          <w:sz w:val="20"/>
        </w:rPr>
        <w:t xml:space="preserve"> </w:t>
      </w:r>
      <w:r>
        <w:rPr>
          <w:sz w:val="20"/>
        </w:rPr>
        <w:t>fungus</w:t>
      </w:r>
      <w:r>
        <w:rPr>
          <w:spacing w:val="-10"/>
          <w:sz w:val="20"/>
        </w:rPr>
        <w:t xml:space="preserve"> </w:t>
      </w:r>
      <w:r>
        <w:rPr>
          <w:sz w:val="20"/>
        </w:rPr>
        <w:t>in</w:t>
      </w:r>
      <w:r>
        <w:rPr>
          <w:spacing w:val="-10"/>
          <w:sz w:val="20"/>
        </w:rPr>
        <w:t xml:space="preserve"> </w:t>
      </w:r>
      <w:r>
        <w:rPr>
          <w:sz w:val="20"/>
        </w:rPr>
        <w:t>mainly</w:t>
      </w:r>
      <w:r>
        <w:rPr>
          <w:spacing w:val="-9"/>
          <w:sz w:val="20"/>
        </w:rPr>
        <w:t xml:space="preserve"> </w:t>
      </w:r>
      <w:r>
        <w:rPr>
          <w:sz w:val="20"/>
        </w:rPr>
        <w:t>polar</w:t>
      </w:r>
      <w:r>
        <w:rPr>
          <w:spacing w:val="-11"/>
          <w:sz w:val="20"/>
        </w:rPr>
        <w:t xml:space="preserve"> </w:t>
      </w:r>
      <w:r>
        <w:rPr>
          <w:sz w:val="20"/>
        </w:rPr>
        <w:t>metabolites,</w:t>
      </w:r>
      <w:r>
        <w:rPr>
          <w:spacing w:val="-9"/>
          <w:sz w:val="20"/>
        </w:rPr>
        <w:t xml:space="preserve"> </w:t>
      </w:r>
      <w:r>
        <w:rPr>
          <w:sz w:val="20"/>
        </w:rPr>
        <w:t>which</w:t>
      </w:r>
      <w:r>
        <w:rPr>
          <w:spacing w:val="-11"/>
          <w:sz w:val="20"/>
        </w:rPr>
        <w:t xml:space="preserve"> </w:t>
      </w:r>
      <w:r>
        <w:rPr>
          <w:sz w:val="20"/>
        </w:rPr>
        <w:t>is</w:t>
      </w:r>
      <w:r>
        <w:rPr>
          <w:spacing w:val="-8"/>
          <w:sz w:val="20"/>
        </w:rPr>
        <w:t xml:space="preserve"> </w:t>
      </w:r>
      <w:r>
        <w:rPr>
          <w:sz w:val="20"/>
        </w:rPr>
        <w:t>in</w:t>
      </w:r>
      <w:r>
        <w:rPr>
          <w:spacing w:val="-12"/>
          <w:sz w:val="20"/>
        </w:rPr>
        <w:t xml:space="preserve"> </w:t>
      </w:r>
      <w:r>
        <w:rPr>
          <w:spacing w:val="-2"/>
          <w:sz w:val="20"/>
        </w:rPr>
        <w:t>agreement</w:t>
      </w:r>
    </w:p>
    <w:p w14:paraId="4D6CB78D" w14:textId="77777777" w:rsidR="00E20FF3" w:rsidRDefault="005D6E16">
      <w:pPr>
        <w:pStyle w:val="Paragraphedeliste"/>
        <w:numPr>
          <w:ilvl w:val="0"/>
          <w:numId w:val="8"/>
        </w:numPr>
        <w:tabs>
          <w:tab w:val="left" w:pos="719"/>
        </w:tabs>
        <w:spacing w:line="229" w:lineRule="exact"/>
        <w:ind w:left="719" w:hanging="691"/>
        <w:rPr>
          <w:sz w:val="20"/>
        </w:rPr>
      </w:pPr>
      <w:r>
        <w:rPr>
          <w:sz w:val="20"/>
        </w:rPr>
        <w:t>with</w:t>
      </w:r>
      <w:r>
        <w:rPr>
          <w:spacing w:val="6"/>
          <w:sz w:val="20"/>
        </w:rPr>
        <w:t xml:space="preserve"> </w:t>
      </w:r>
      <w:r>
        <w:rPr>
          <w:sz w:val="20"/>
        </w:rPr>
        <w:t>the</w:t>
      </w:r>
      <w:r>
        <w:rPr>
          <w:spacing w:val="7"/>
          <w:sz w:val="20"/>
        </w:rPr>
        <w:t xml:space="preserve"> </w:t>
      </w:r>
      <w:r>
        <w:rPr>
          <w:sz w:val="20"/>
        </w:rPr>
        <w:t>data</w:t>
      </w:r>
      <w:r>
        <w:rPr>
          <w:spacing w:val="5"/>
          <w:sz w:val="20"/>
        </w:rPr>
        <w:t xml:space="preserve"> </w:t>
      </w:r>
      <w:r>
        <w:rPr>
          <w:sz w:val="20"/>
        </w:rPr>
        <w:t>reported</w:t>
      </w:r>
      <w:r>
        <w:rPr>
          <w:spacing w:val="7"/>
          <w:sz w:val="20"/>
        </w:rPr>
        <w:t xml:space="preserve"> </w:t>
      </w:r>
      <w:r>
        <w:rPr>
          <w:sz w:val="20"/>
        </w:rPr>
        <w:t>in</w:t>
      </w:r>
      <w:r>
        <w:rPr>
          <w:spacing w:val="6"/>
          <w:sz w:val="20"/>
        </w:rPr>
        <w:t xml:space="preserve"> </w:t>
      </w:r>
      <w:r>
        <w:rPr>
          <w:sz w:val="20"/>
        </w:rPr>
        <w:t>the</w:t>
      </w:r>
      <w:r>
        <w:rPr>
          <w:spacing w:val="6"/>
          <w:sz w:val="20"/>
        </w:rPr>
        <w:t xml:space="preserve"> </w:t>
      </w:r>
      <w:r>
        <w:rPr>
          <w:sz w:val="20"/>
        </w:rPr>
        <w:t>literature</w:t>
      </w:r>
      <w:r>
        <w:rPr>
          <w:spacing w:val="5"/>
          <w:sz w:val="20"/>
        </w:rPr>
        <w:t xml:space="preserve"> </w:t>
      </w:r>
      <w:r>
        <w:rPr>
          <w:sz w:val="20"/>
        </w:rPr>
        <w:t>(</w:t>
      </w:r>
      <w:proofErr w:type="spellStart"/>
      <w:r>
        <w:rPr>
          <w:sz w:val="20"/>
        </w:rPr>
        <w:t>kebaili</w:t>
      </w:r>
      <w:proofErr w:type="spellEnd"/>
      <w:r>
        <w:rPr>
          <w:spacing w:val="13"/>
          <w:sz w:val="20"/>
        </w:rPr>
        <w:t xml:space="preserve"> </w:t>
      </w:r>
      <w:r>
        <w:rPr>
          <w:rFonts w:ascii="Arial"/>
          <w:i/>
          <w:sz w:val="20"/>
        </w:rPr>
        <w:t>et</w:t>
      </w:r>
      <w:r>
        <w:rPr>
          <w:rFonts w:ascii="Arial"/>
          <w:i/>
          <w:spacing w:val="8"/>
          <w:sz w:val="20"/>
        </w:rPr>
        <w:t xml:space="preserve"> </w:t>
      </w:r>
      <w:r>
        <w:rPr>
          <w:rFonts w:ascii="Arial"/>
          <w:i/>
          <w:sz w:val="20"/>
        </w:rPr>
        <w:t>al.</w:t>
      </w:r>
      <w:r>
        <w:rPr>
          <w:sz w:val="20"/>
        </w:rPr>
        <w:t>,</w:t>
      </w:r>
      <w:r>
        <w:rPr>
          <w:spacing w:val="6"/>
          <w:sz w:val="20"/>
        </w:rPr>
        <w:t xml:space="preserve"> </w:t>
      </w:r>
      <w:r>
        <w:rPr>
          <w:sz w:val="20"/>
        </w:rPr>
        <w:t>2021;</w:t>
      </w:r>
      <w:r>
        <w:rPr>
          <w:spacing w:val="7"/>
          <w:sz w:val="20"/>
        </w:rPr>
        <w:t xml:space="preserve"> </w:t>
      </w:r>
      <w:proofErr w:type="spellStart"/>
      <w:r>
        <w:rPr>
          <w:sz w:val="20"/>
        </w:rPr>
        <w:t>Merghid</w:t>
      </w:r>
      <w:proofErr w:type="spellEnd"/>
      <w:r>
        <w:rPr>
          <w:spacing w:val="8"/>
          <w:sz w:val="20"/>
        </w:rPr>
        <w:t xml:space="preserve"> </w:t>
      </w:r>
      <w:r>
        <w:rPr>
          <w:sz w:val="20"/>
        </w:rPr>
        <w:t>&amp;</w:t>
      </w:r>
      <w:r>
        <w:rPr>
          <w:spacing w:val="4"/>
          <w:sz w:val="20"/>
        </w:rPr>
        <w:t xml:space="preserve"> </w:t>
      </w:r>
      <w:r>
        <w:rPr>
          <w:sz w:val="20"/>
        </w:rPr>
        <w:t>Halimi,</w:t>
      </w:r>
      <w:r>
        <w:rPr>
          <w:spacing w:val="6"/>
          <w:sz w:val="20"/>
        </w:rPr>
        <w:t xml:space="preserve"> </w:t>
      </w:r>
      <w:r>
        <w:rPr>
          <w:sz w:val="20"/>
        </w:rPr>
        <w:t>2025).</w:t>
      </w:r>
      <w:r>
        <w:rPr>
          <w:spacing w:val="6"/>
          <w:sz w:val="20"/>
        </w:rPr>
        <w:t xml:space="preserve"> </w:t>
      </w:r>
      <w:r>
        <w:rPr>
          <w:sz w:val="20"/>
        </w:rPr>
        <w:t>The</w:t>
      </w:r>
      <w:r>
        <w:rPr>
          <w:spacing w:val="6"/>
          <w:sz w:val="20"/>
        </w:rPr>
        <w:t xml:space="preserve"> </w:t>
      </w:r>
      <w:r>
        <w:rPr>
          <w:sz w:val="20"/>
        </w:rPr>
        <w:t>yields</w:t>
      </w:r>
      <w:r>
        <w:rPr>
          <w:spacing w:val="5"/>
          <w:sz w:val="20"/>
        </w:rPr>
        <w:t xml:space="preserve"> </w:t>
      </w:r>
      <w:r>
        <w:rPr>
          <w:sz w:val="20"/>
        </w:rPr>
        <w:t>close</w:t>
      </w:r>
      <w:r>
        <w:rPr>
          <w:spacing w:val="6"/>
          <w:sz w:val="20"/>
        </w:rPr>
        <w:t xml:space="preserve"> </w:t>
      </w:r>
      <w:r>
        <w:rPr>
          <w:sz w:val="20"/>
        </w:rPr>
        <w:t>to</w:t>
      </w:r>
      <w:r>
        <w:rPr>
          <w:spacing w:val="6"/>
          <w:sz w:val="20"/>
        </w:rPr>
        <w:t xml:space="preserve"> </w:t>
      </w:r>
      <w:r>
        <w:rPr>
          <w:sz w:val="20"/>
        </w:rPr>
        <w:t>aqueous</w:t>
      </w:r>
      <w:r>
        <w:rPr>
          <w:spacing w:val="8"/>
          <w:sz w:val="20"/>
        </w:rPr>
        <w:t xml:space="preserve"> </w:t>
      </w:r>
      <w:r>
        <w:rPr>
          <w:spacing w:val="-2"/>
          <w:sz w:val="20"/>
        </w:rPr>
        <w:t>extract</w:t>
      </w:r>
    </w:p>
    <w:p w14:paraId="5ECA77A2" w14:textId="77777777" w:rsidR="00E20FF3" w:rsidRDefault="005D6E16">
      <w:pPr>
        <w:pStyle w:val="Paragraphedeliste"/>
        <w:numPr>
          <w:ilvl w:val="0"/>
          <w:numId w:val="8"/>
        </w:numPr>
        <w:tabs>
          <w:tab w:val="left" w:pos="719"/>
        </w:tabs>
        <w:ind w:left="719" w:hanging="691"/>
        <w:rPr>
          <w:sz w:val="20"/>
        </w:rPr>
      </w:pPr>
      <w:r>
        <w:rPr>
          <w:sz w:val="20"/>
        </w:rPr>
        <w:t>(15.12%)</w:t>
      </w:r>
      <w:r>
        <w:rPr>
          <w:spacing w:val="-9"/>
          <w:sz w:val="20"/>
        </w:rPr>
        <w:t xml:space="preserve"> </w:t>
      </w:r>
      <w:r>
        <w:rPr>
          <w:sz w:val="20"/>
        </w:rPr>
        <w:t>and</w:t>
      </w:r>
      <w:r>
        <w:rPr>
          <w:spacing w:val="-11"/>
          <w:sz w:val="20"/>
        </w:rPr>
        <w:t xml:space="preserve"> </w:t>
      </w:r>
      <w:proofErr w:type="spellStart"/>
      <w:r>
        <w:rPr>
          <w:sz w:val="20"/>
        </w:rPr>
        <w:t>hydroethanol</w:t>
      </w:r>
      <w:proofErr w:type="spellEnd"/>
      <w:r>
        <w:rPr>
          <w:spacing w:val="-11"/>
          <w:sz w:val="20"/>
        </w:rPr>
        <w:t xml:space="preserve"> </w:t>
      </w:r>
      <w:r>
        <w:rPr>
          <w:sz w:val="20"/>
        </w:rPr>
        <w:t>extract</w:t>
      </w:r>
      <w:r>
        <w:rPr>
          <w:spacing w:val="-12"/>
          <w:sz w:val="20"/>
        </w:rPr>
        <w:t xml:space="preserve"> </w:t>
      </w:r>
      <w:r>
        <w:rPr>
          <w:sz w:val="20"/>
        </w:rPr>
        <w:t>at</w:t>
      </w:r>
      <w:r>
        <w:rPr>
          <w:spacing w:val="-10"/>
          <w:sz w:val="20"/>
        </w:rPr>
        <w:t xml:space="preserve"> </w:t>
      </w:r>
      <w:r>
        <w:rPr>
          <w:sz w:val="20"/>
        </w:rPr>
        <w:t>70%</w:t>
      </w:r>
      <w:r>
        <w:rPr>
          <w:spacing w:val="-9"/>
          <w:sz w:val="20"/>
        </w:rPr>
        <w:t xml:space="preserve"> </w:t>
      </w:r>
      <w:r>
        <w:rPr>
          <w:sz w:val="20"/>
        </w:rPr>
        <w:t>(14.56%)</w:t>
      </w:r>
      <w:r>
        <w:rPr>
          <w:spacing w:val="-8"/>
          <w:sz w:val="20"/>
        </w:rPr>
        <w:t xml:space="preserve"> </w:t>
      </w:r>
      <w:r>
        <w:rPr>
          <w:sz w:val="20"/>
        </w:rPr>
        <w:t>indicate</w:t>
      </w:r>
      <w:r>
        <w:rPr>
          <w:spacing w:val="-10"/>
          <w:sz w:val="20"/>
        </w:rPr>
        <w:t xml:space="preserve"> </w:t>
      </w:r>
      <w:r>
        <w:rPr>
          <w:sz w:val="20"/>
        </w:rPr>
        <w:t>that</w:t>
      </w:r>
      <w:r>
        <w:rPr>
          <w:spacing w:val="-11"/>
          <w:sz w:val="20"/>
        </w:rPr>
        <w:t xml:space="preserve"> </w:t>
      </w:r>
      <w:r>
        <w:rPr>
          <w:sz w:val="20"/>
        </w:rPr>
        <w:t>water</w:t>
      </w:r>
      <w:r>
        <w:rPr>
          <w:spacing w:val="-10"/>
          <w:sz w:val="20"/>
        </w:rPr>
        <w:t xml:space="preserve"> </w:t>
      </w:r>
      <w:r>
        <w:rPr>
          <w:sz w:val="20"/>
        </w:rPr>
        <w:t>and</w:t>
      </w:r>
      <w:r>
        <w:rPr>
          <w:spacing w:val="-9"/>
          <w:sz w:val="20"/>
        </w:rPr>
        <w:t xml:space="preserve"> </w:t>
      </w:r>
      <w:r>
        <w:rPr>
          <w:sz w:val="20"/>
        </w:rPr>
        <w:t>aqueous</w:t>
      </w:r>
      <w:r>
        <w:rPr>
          <w:spacing w:val="-11"/>
          <w:sz w:val="20"/>
        </w:rPr>
        <w:t xml:space="preserve"> </w:t>
      </w:r>
      <w:r>
        <w:rPr>
          <w:sz w:val="20"/>
        </w:rPr>
        <w:t>ethanol</w:t>
      </w:r>
      <w:r>
        <w:rPr>
          <w:spacing w:val="-13"/>
          <w:sz w:val="20"/>
        </w:rPr>
        <w:t xml:space="preserve"> </w:t>
      </w:r>
      <w:r>
        <w:rPr>
          <w:sz w:val="20"/>
        </w:rPr>
        <w:t>can</w:t>
      </w:r>
      <w:r>
        <w:rPr>
          <w:spacing w:val="-10"/>
          <w:sz w:val="20"/>
        </w:rPr>
        <w:t xml:space="preserve"> </w:t>
      </w:r>
      <w:r>
        <w:rPr>
          <w:sz w:val="20"/>
        </w:rPr>
        <w:t>be</w:t>
      </w:r>
      <w:r>
        <w:rPr>
          <w:spacing w:val="-11"/>
          <w:sz w:val="20"/>
        </w:rPr>
        <w:t xml:space="preserve"> </w:t>
      </w:r>
      <w:r>
        <w:rPr>
          <w:sz w:val="20"/>
        </w:rPr>
        <w:t>used</w:t>
      </w:r>
      <w:r>
        <w:rPr>
          <w:spacing w:val="-12"/>
          <w:sz w:val="20"/>
        </w:rPr>
        <w:t xml:space="preserve"> </w:t>
      </w:r>
      <w:r>
        <w:rPr>
          <w:sz w:val="20"/>
        </w:rPr>
        <w:t>to</w:t>
      </w:r>
      <w:r>
        <w:rPr>
          <w:spacing w:val="-12"/>
          <w:sz w:val="20"/>
        </w:rPr>
        <w:t xml:space="preserve"> </w:t>
      </w:r>
      <w:r>
        <w:rPr>
          <w:sz w:val="20"/>
        </w:rPr>
        <w:t>extract</w:t>
      </w:r>
      <w:r>
        <w:rPr>
          <w:spacing w:val="-11"/>
          <w:sz w:val="20"/>
        </w:rPr>
        <w:t xml:space="preserve"> </w:t>
      </w:r>
      <w:r>
        <w:rPr>
          <w:spacing w:val="-2"/>
          <w:sz w:val="20"/>
        </w:rPr>
        <w:t>similar</w:t>
      </w:r>
    </w:p>
    <w:p w14:paraId="185C72C5" w14:textId="77777777" w:rsidR="00E20FF3" w:rsidRDefault="005D6E16">
      <w:pPr>
        <w:pStyle w:val="Paragraphedeliste"/>
        <w:numPr>
          <w:ilvl w:val="0"/>
          <w:numId w:val="8"/>
        </w:numPr>
        <w:tabs>
          <w:tab w:val="left" w:pos="719"/>
        </w:tabs>
        <w:spacing w:before="1"/>
        <w:ind w:left="719" w:hanging="691"/>
        <w:rPr>
          <w:sz w:val="20"/>
        </w:rPr>
      </w:pPr>
      <w:r>
        <w:rPr>
          <w:sz w:val="20"/>
        </w:rPr>
        <w:t>classes</w:t>
      </w:r>
      <w:r>
        <w:rPr>
          <w:spacing w:val="1"/>
          <w:sz w:val="20"/>
        </w:rPr>
        <w:t xml:space="preserve"> </w:t>
      </w:r>
      <w:r>
        <w:rPr>
          <w:sz w:val="20"/>
        </w:rPr>
        <w:t>of</w:t>
      </w:r>
      <w:r>
        <w:rPr>
          <w:spacing w:val="2"/>
          <w:sz w:val="20"/>
        </w:rPr>
        <w:t xml:space="preserve"> </w:t>
      </w:r>
      <w:r>
        <w:rPr>
          <w:sz w:val="20"/>
        </w:rPr>
        <w:t>compounds,</w:t>
      </w:r>
      <w:r>
        <w:rPr>
          <w:spacing w:val="3"/>
          <w:sz w:val="20"/>
        </w:rPr>
        <w:t xml:space="preserve"> </w:t>
      </w:r>
      <w:r>
        <w:rPr>
          <w:sz w:val="20"/>
        </w:rPr>
        <w:t>mainly</w:t>
      </w:r>
      <w:r>
        <w:rPr>
          <w:spacing w:val="1"/>
          <w:sz w:val="20"/>
        </w:rPr>
        <w:t xml:space="preserve"> </w:t>
      </w:r>
      <w:r>
        <w:rPr>
          <w:sz w:val="20"/>
        </w:rPr>
        <w:t>polysaccharides,</w:t>
      </w:r>
      <w:r>
        <w:rPr>
          <w:spacing w:val="3"/>
          <w:sz w:val="20"/>
        </w:rPr>
        <w:t xml:space="preserve"> </w:t>
      </w:r>
      <w:r>
        <w:rPr>
          <w:sz w:val="20"/>
        </w:rPr>
        <w:t>polyphenols</w:t>
      </w:r>
      <w:r>
        <w:rPr>
          <w:spacing w:val="4"/>
          <w:sz w:val="20"/>
        </w:rPr>
        <w:t xml:space="preserve"> </w:t>
      </w:r>
      <w:r>
        <w:rPr>
          <w:sz w:val="20"/>
        </w:rPr>
        <w:t>and</w:t>
      </w:r>
      <w:r>
        <w:rPr>
          <w:spacing w:val="2"/>
          <w:sz w:val="20"/>
        </w:rPr>
        <w:t xml:space="preserve"> </w:t>
      </w:r>
      <w:r>
        <w:rPr>
          <w:sz w:val="20"/>
        </w:rPr>
        <w:t>water-soluble</w:t>
      </w:r>
      <w:r>
        <w:rPr>
          <w:spacing w:val="2"/>
          <w:sz w:val="20"/>
        </w:rPr>
        <w:t xml:space="preserve"> </w:t>
      </w:r>
      <w:r>
        <w:rPr>
          <w:sz w:val="20"/>
        </w:rPr>
        <w:t>compounds, which</w:t>
      </w:r>
      <w:r>
        <w:rPr>
          <w:spacing w:val="2"/>
          <w:sz w:val="20"/>
        </w:rPr>
        <w:t xml:space="preserve"> </w:t>
      </w:r>
      <w:r>
        <w:rPr>
          <w:sz w:val="20"/>
        </w:rPr>
        <w:t>are</w:t>
      </w:r>
      <w:r>
        <w:rPr>
          <w:spacing w:val="3"/>
          <w:sz w:val="20"/>
        </w:rPr>
        <w:t xml:space="preserve"> </w:t>
      </w:r>
      <w:r>
        <w:rPr>
          <w:sz w:val="20"/>
        </w:rPr>
        <w:t>widely</w:t>
      </w:r>
      <w:r>
        <w:rPr>
          <w:spacing w:val="1"/>
          <w:sz w:val="20"/>
        </w:rPr>
        <w:t xml:space="preserve"> </w:t>
      </w:r>
      <w:r>
        <w:rPr>
          <w:spacing w:val="-2"/>
          <w:sz w:val="20"/>
        </w:rPr>
        <w:t>recognized</w:t>
      </w:r>
    </w:p>
    <w:p w14:paraId="2DABBF24" w14:textId="77777777" w:rsidR="00E20FF3" w:rsidRDefault="005D6E16">
      <w:pPr>
        <w:pStyle w:val="Paragraphedeliste"/>
        <w:numPr>
          <w:ilvl w:val="0"/>
          <w:numId w:val="8"/>
        </w:numPr>
        <w:tabs>
          <w:tab w:val="left" w:pos="719"/>
        </w:tabs>
        <w:ind w:left="719" w:hanging="691"/>
        <w:rPr>
          <w:rFonts w:ascii="Arial"/>
          <w:i/>
          <w:sz w:val="20"/>
        </w:rPr>
      </w:pPr>
      <w:r>
        <w:rPr>
          <w:sz w:val="20"/>
        </w:rPr>
        <w:t>as</w:t>
      </w:r>
      <w:r>
        <w:rPr>
          <w:spacing w:val="-8"/>
          <w:sz w:val="20"/>
        </w:rPr>
        <w:t xml:space="preserve"> </w:t>
      </w:r>
      <w:r>
        <w:rPr>
          <w:sz w:val="20"/>
        </w:rPr>
        <w:t>responsible</w:t>
      </w:r>
      <w:r>
        <w:rPr>
          <w:spacing w:val="-6"/>
          <w:sz w:val="20"/>
        </w:rPr>
        <w:t xml:space="preserve"> </w:t>
      </w:r>
      <w:r>
        <w:rPr>
          <w:sz w:val="20"/>
        </w:rPr>
        <w:t>for</w:t>
      </w:r>
      <w:r>
        <w:rPr>
          <w:spacing w:val="-8"/>
          <w:sz w:val="20"/>
        </w:rPr>
        <w:t xml:space="preserve"> </w:t>
      </w:r>
      <w:r>
        <w:rPr>
          <w:sz w:val="20"/>
        </w:rPr>
        <w:t>LUGA's</w:t>
      </w:r>
      <w:r>
        <w:rPr>
          <w:spacing w:val="-5"/>
          <w:sz w:val="20"/>
        </w:rPr>
        <w:t xml:space="preserve"> </w:t>
      </w:r>
      <w:r>
        <w:rPr>
          <w:sz w:val="20"/>
        </w:rPr>
        <w:t>biological</w:t>
      </w:r>
      <w:r>
        <w:rPr>
          <w:spacing w:val="-7"/>
          <w:sz w:val="20"/>
        </w:rPr>
        <w:t xml:space="preserve"> </w:t>
      </w:r>
      <w:r>
        <w:rPr>
          <w:sz w:val="20"/>
        </w:rPr>
        <w:t>activities</w:t>
      </w:r>
      <w:r>
        <w:rPr>
          <w:spacing w:val="-3"/>
          <w:sz w:val="20"/>
        </w:rPr>
        <w:t xml:space="preserve"> </w:t>
      </w:r>
      <w:r>
        <w:rPr>
          <w:sz w:val="20"/>
        </w:rPr>
        <w:t>(</w:t>
      </w:r>
      <w:proofErr w:type="spellStart"/>
      <w:r>
        <w:rPr>
          <w:sz w:val="20"/>
        </w:rPr>
        <w:t>Olennikov</w:t>
      </w:r>
      <w:proofErr w:type="spellEnd"/>
      <w:r>
        <w:rPr>
          <w:spacing w:val="-6"/>
          <w:sz w:val="20"/>
        </w:rPr>
        <w:t xml:space="preserve"> </w:t>
      </w:r>
      <w:r>
        <w:rPr>
          <w:rFonts w:ascii="Arial"/>
          <w:i/>
          <w:sz w:val="20"/>
        </w:rPr>
        <w:t>et</w:t>
      </w:r>
      <w:r>
        <w:rPr>
          <w:rFonts w:ascii="Arial"/>
          <w:i/>
          <w:spacing w:val="-9"/>
          <w:sz w:val="20"/>
        </w:rPr>
        <w:t xml:space="preserve"> </w:t>
      </w:r>
      <w:r>
        <w:rPr>
          <w:rFonts w:ascii="Arial"/>
          <w:i/>
          <w:sz w:val="20"/>
        </w:rPr>
        <w:t>al.</w:t>
      </w:r>
      <w:r>
        <w:rPr>
          <w:sz w:val="20"/>
        </w:rPr>
        <w:t>,</w:t>
      </w:r>
      <w:r>
        <w:rPr>
          <w:spacing w:val="-8"/>
          <w:sz w:val="20"/>
        </w:rPr>
        <w:t xml:space="preserve"> </w:t>
      </w:r>
      <w:r>
        <w:rPr>
          <w:spacing w:val="-2"/>
          <w:sz w:val="20"/>
        </w:rPr>
        <w:t>2011</w:t>
      </w:r>
      <w:r>
        <w:rPr>
          <w:rFonts w:ascii="Arial"/>
          <w:i/>
          <w:spacing w:val="-2"/>
          <w:sz w:val="20"/>
        </w:rPr>
        <w:t>).</w:t>
      </w:r>
    </w:p>
    <w:p w14:paraId="30D09E2C" w14:textId="77777777" w:rsidR="00E20FF3" w:rsidRDefault="00E20FF3">
      <w:pPr>
        <w:pStyle w:val="Corpsdetexte"/>
        <w:spacing w:before="49"/>
        <w:ind w:left="0"/>
        <w:rPr>
          <w:rFonts w:ascii="Arial"/>
          <w:i/>
        </w:rPr>
      </w:pPr>
    </w:p>
    <w:p w14:paraId="4E50CC82" w14:textId="77777777" w:rsidR="00E20FF3" w:rsidRDefault="005D6E16">
      <w:pPr>
        <w:pStyle w:val="Paragraphedeliste"/>
        <w:numPr>
          <w:ilvl w:val="0"/>
          <w:numId w:val="8"/>
        </w:numPr>
        <w:tabs>
          <w:tab w:val="left" w:pos="719"/>
        </w:tabs>
        <w:ind w:left="719" w:hanging="691"/>
        <w:rPr>
          <w:sz w:val="20"/>
        </w:rPr>
      </w:pPr>
      <w:r>
        <w:rPr>
          <w:sz w:val="20"/>
        </w:rPr>
        <w:t>The</w:t>
      </w:r>
      <w:r>
        <w:rPr>
          <w:spacing w:val="-11"/>
          <w:sz w:val="20"/>
        </w:rPr>
        <w:t xml:space="preserve"> </w:t>
      </w:r>
      <w:r>
        <w:rPr>
          <w:sz w:val="20"/>
        </w:rPr>
        <w:t>high</w:t>
      </w:r>
      <w:r>
        <w:rPr>
          <w:spacing w:val="-8"/>
          <w:sz w:val="20"/>
        </w:rPr>
        <w:t xml:space="preserve"> </w:t>
      </w:r>
      <w:r>
        <w:rPr>
          <w:sz w:val="20"/>
        </w:rPr>
        <w:t>yields</w:t>
      </w:r>
      <w:r>
        <w:rPr>
          <w:spacing w:val="-9"/>
          <w:sz w:val="20"/>
        </w:rPr>
        <w:t xml:space="preserve"> </w:t>
      </w:r>
      <w:r>
        <w:rPr>
          <w:sz w:val="20"/>
        </w:rPr>
        <w:t>of</w:t>
      </w:r>
      <w:r>
        <w:rPr>
          <w:spacing w:val="-9"/>
          <w:sz w:val="20"/>
        </w:rPr>
        <w:t xml:space="preserve"> </w:t>
      </w:r>
      <w:r>
        <w:rPr>
          <w:sz w:val="20"/>
        </w:rPr>
        <w:t>the</w:t>
      </w:r>
      <w:r>
        <w:rPr>
          <w:spacing w:val="-10"/>
          <w:sz w:val="20"/>
        </w:rPr>
        <w:t xml:space="preserve"> </w:t>
      </w:r>
      <w:r>
        <w:rPr>
          <w:sz w:val="20"/>
        </w:rPr>
        <w:t>aqueous</w:t>
      </w:r>
      <w:r>
        <w:rPr>
          <w:spacing w:val="-8"/>
          <w:sz w:val="20"/>
        </w:rPr>
        <w:t xml:space="preserve"> </w:t>
      </w:r>
      <w:r>
        <w:rPr>
          <w:sz w:val="20"/>
        </w:rPr>
        <w:t>fractions</w:t>
      </w:r>
      <w:r>
        <w:rPr>
          <w:spacing w:val="-8"/>
          <w:sz w:val="20"/>
        </w:rPr>
        <w:t xml:space="preserve"> </w:t>
      </w:r>
      <w:r>
        <w:rPr>
          <w:sz w:val="20"/>
        </w:rPr>
        <w:t>from</w:t>
      </w:r>
      <w:r>
        <w:rPr>
          <w:spacing w:val="-9"/>
          <w:sz w:val="20"/>
        </w:rPr>
        <w:t xml:space="preserve"> </w:t>
      </w:r>
      <w:r>
        <w:rPr>
          <w:sz w:val="20"/>
        </w:rPr>
        <w:t>the</w:t>
      </w:r>
      <w:r>
        <w:rPr>
          <w:spacing w:val="-10"/>
          <w:sz w:val="20"/>
        </w:rPr>
        <w:t xml:space="preserve"> </w:t>
      </w:r>
      <w:r>
        <w:rPr>
          <w:sz w:val="20"/>
        </w:rPr>
        <w:t>partitions</w:t>
      </w:r>
      <w:r>
        <w:rPr>
          <w:spacing w:val="-8"/>
          <w:sz w:val="20"/>
        </w:rPr>
        <w:t xml:space="preserve"> </w:t>
      </w:r>
      <w:r>
        <w:rPr>
          <w:sz w:val="20"/>
        </w:rPr>
        <w:t>(P1-1:</w:t>
      </w:r>
      <w:r>
        <w:rPr>
          <w:spacing w:val="-8"/>
          <w:sz w:val="20"/>
        </w:rPr>
        <w:t xml:space="preserve"> </w:t>
      </w:r>
      <w:r>
        <w:rPr>
          <w:sz w:val="20"/>
        </w:rPr>
        <w:t>60.54%</w:t>
      </w:r>
      <w:r>
        <w:rPr>
          <w:spacing w:val="-7"/>
          <w:sz w:val="20"/>
        </w:rPr>
        <w:t xml:space="preserve"> </w:t>
      </w:r>
      <w:r>
        <w:rPr>
          <w:sz w:val="20"/>
        </w:rPr>
        <w:t>and</w:t>
      </w:r>
      <w:r>
        <w:rPr>
          <w:spacing w:val="-8"/>
          <w:sz w:val="20"/>
        </w:rPr>
        <w:t xml:space="preserve"> </w:t>
      </w:r>
      <w:r>
        <w:rPr>
          <w:sz w:val="20"/>
        </w:rPr>
        <w:t>P2-1:</w:t>
      </w:r>
      <w:r>
        <w:rPr>
          <w:spacing w:val="-11"/>
          <w:sz w:val="20"/>
        </w:rPr>
        <w:t xml:space="preserve"> </w:t>
      </w:r>
      <w:r>
        <w:rPr>
          <w:sz w:val="20"/>
        </w:rPr>
        <w:t>62.82%)</w:t>
      </w:r>
      <w:r>
        <w:rPr>
          <w:spacing w:val="-8"/>
          <w:sz w:val="20"/>
        </w:rPr>
        <w:t xml:space="preserve"> </w:t>
      </w:r>
      <w:r>
        <w:rPr>
          <w:sz w:val="20"/>
        </w:rPr>
        <w:t>confirm</w:t>
      </w:r>
      <w:r>
        <w:rPr>
          <w:spacing w:val="-10"/>
          <w:sz w:val="20"/>
        </w:rPr>
        <w:t xml:space="preserve"> </w:t>
      </w:r>
      <w:r>
        <w:rPr>
          <w:sz w:val="20"/>
        </w:rPr>
        <w:t>the</w:t>
      </w:r>
      <w:r>
        <w:rPr>
          <w:spacing w:val="-10"/>
          <w:sz w:val="20"/>
        </w:rPr>
        <w:t xml:space="preserve"> </w:t>
      </w:r>
      <w:r>
        <w:rPr>
          <w:sz w:val="20"/>
        </w:rPr>
        <w:t>predominance</w:t>
      </w:r>
      <w:r>
        <w:rPr>
          <w:spacing w:val="-10"/>
          <w:sz w:val="20"/>
        </w:rPr>
        <w:t xml:space="preserve"> </w:t>
      </w:r>
      <w:r>
        <w:rPr>
          <w:spacing w:val="-5"/>
          <w:sz w:val="20"/>
        </w:rPr>
        <w:t>of</w:t>
      </w:r>
    </w:p>
    <w:p w14:paraId="0CC27EDB" w14:textId="77777777" w:rsidR="00E20FF3" w:rsidRDefault="005D6E16">
      <w:pPr>
        <w:pStyle w:val="Paragraphedeliste"/>
        <w:numPr>
          <w:ilvl w:val="0"/>
          <w:numId w:val="8"/>
        </w:numPr>
        <w:tabs>
          <w:tab w:val="left" w:pos="719"/>
        </w:tabs>
        <w:ind w:left="719" w:hanging="691"/>
        <w:rPr>
          <w:sz w:val="20"/>
        </w:rPr>
      </w:pPr>
      <w:r>
        <w:rPr>
          <w:sz w:val="20"/>
        </w:rPr>
        <w:t>strongly</w:t>
      </w:r>
      <w:r>
        <w:rPr>
          <w:spacing w:val="1"/>
          <w:sz w:val="20"/>
        </w:rPr>
        <w:t xml:space="preserve"> </w:t>
      </w:r>
      <w:r>
        <w:rPr>
          <w:sz w:val="20"/>
        </w:rPr>
        <w:t>polar compounds</w:t>
      </w:r>
      <w:r>
        <w:rPr>
          <w:spacing w:val="2"/>
          <w:sz w:val="20"/>
        </w:rPr>
        <w:t xml:space="preserve"> </w:t>
      </w:r>
      <w:r>
        <w:rPr>
          <w:sz w:val="20"/>
        </w:rPr>
        <w:t>in</w:t>
      </w:r>
      <w:r>
        <w:rPr>
          <w:spacing w:val="-1"/>
          <w:sz w:val="20"/>
        </w:rPr>
        <w:t xml:space="preserve"> </w:t>
      </w:r>
      <w:r>
        <w:rPr>
          <w:sz w:val="20"/>
        </w:rPr>
        <w:t>the</w:t>
      </w:r>
      <w:r>
        <w:rPr>
          <w:spacing w:val="-1"/>
          <w:sz w:val="20"/>
        </w:rPr>
        <w:t xml:space="preserve"> </w:t>
      </w:r>
      <w:r>
        <w:rPr>
          <w:sz w:val="20"/>
        </w:rPr>
        <w:t>fungal matrix.</w:t>
      </w:r>
      <w:r>
        <w:rPr>
          <w:spacing w:val="-1"/>
          <w:sz w:val="20"/>
        </w:rPr>
        <w:t xml:space="preserve"> </w:t>
      </w:r>
      <w:r>
        <w:rPr>
          <w:sz w:val="20"/>
        </w:rPr>
        <w:t>This</w:t>
      </w:r>
      <w:r>
        <w:rPr>
          <w:spacing w:val="1"/>
          <w:sz w:val="20"/>
        </w:rPr>
        <w:t xml:space="preserve"> </w:t>
      </w:r>
      <w:r>
        <w:rPr>
          <w:sz w:val="20"/>
        </w:rPr>
        <w:t>is</w:t>
      </w:r>
      <w:r>
        <w:rPr>
          <w:spacing w:val="2"/>
          <w:sz w:val="20"/>
        </w:rPr>
        <w:t xml:space="preserve"> </w:t>
      </w:r>
      <w:r>
        <w:rPr>
          <w:sz w:val="20"/>
        </w:rPr>
        <w:t>because</w:t>
      </w:r>
      <w:r>
        <w:rPr>
          <w:spacing w:val="1"/>
          <w:sz w:val="20"/>
        </w:rPr>
        <w:t xml:space="preserve"> </w:t>
      </w:r>
      <w:r>
        <w:rPr>
          <w:sz w:val="20"/>
        </w:rPr>
        <w:t>LUGA is particularly rich</w:t>
      </w:r>
      <w:r>
        <w:rPr>
          <w:spacing w:val="1"/>
          <w:sz w:val="20"/>
        </w:rPr>
        <w:t xml:space="preserve"> </w:t>
      </w:r>
      <w:r>
        <w:rPr>
          <w:sz w:val="20"/>
        </w:rPr>
        <w:t>in</w:t>
      </w:r>
      <w:r>
        <w:rPr>
          <w:spacing w:val="1"/>
          <w:sz w:val="20"/>
        </w:rPr>
        <w:t xml:space="preserve"> </w:t>
      </w:r>
      <w:r>
        <w:rPr>
          <w:sz w:val="20"/>
        </w:rPr>
        <w:t>polysaccharides,</w:t>
      </w:r>
      <w:r>
        <w:rPr>
          <w:spacing w:val="3"/>
          <w:sz w:val="20"/>
        </w:rPr>
        <w:t xml:space="preserve"> </w:t>
      </w:r>
      <w:r>
        <w:rPr>
          <w:sz w:val="20"/>
        </w:rPr>
        <w:t xml:space="preserve">especially </w:t>
      </w:r>
      <w:r>
        <w:rPr>
          <w:spacing w:val="-5"/>
          <w:sz w:val="20"/>
        </w:rPr>
        <w:t>β-</w:t>
      </w:r>
    </w:p>
    <w:p w14:paraId="1C89530E" w14:textId="77777777" w:rsidR="00E20FF3" w:rsidRDefault="005D6E16">
      <w:pPr>
        <w:pStyle w:val="Paragraphedeliste"/>
        <w:numPr>
          <w:ilvl w:val="0"/>
          <w:numId w:val="8"/>
        </w:numPr>
        <w:tabs>
          <w:tab w:val="left" w:pos="719"/>
        </w:tabs>
        <w:spacing w:before="1"/>
        <w:ind w:left="719" w:hanging="691"/>
        <w:rPr>
          <w:sz w:val="20"/>
        </w:rPr>
      </w:pPr>
      <w:r>
        <w:rPr>
          <w:sz w:val="20"/>
        </w:rPr>
        <w:t>glucans,</w:t>
      </w:r>
      <w:r>
        <w:rPr>
          <w:spacing w:val="31"/>
          <w:sz w:val="20"/>
        </w:rPr>
        <w:t xml:space="preserve"> </w:t>
      </w:r>
      <w:r>
        <w:rPr>
          <w:sz w:val="20"/>
        </w:rPr>
        <w:t>as</w:t>
      </w:r>
      <w:r>
        <w:rPr>
          <w:spacing w:val="35"/>
          <w:sz w:val="20"/>
        </w:rPr>
        <w:t xml:space="preserve"> </w:t>
      </w:r>
      <w:r>
        <w:rPr>
          <w:sz w:val="20"/>
        </w:rPr>
        <w:t>well</w:t>
      </w:r>
      <w:r>
        <w:rPr>
          <w:spacing w:val="33"/>
          <w:sz w:val="20"/>
        </w:rPr>
        <w:t xml:space="preserve"> </w:t>
      </w:r>
      <w:r>
        <w:rPr>
          <w:sz w:val="20"/>
        </w:rPr>
        <w:t>as</w:t>
      </w:r>
      <w:r>
        <w:rPr>
          <w:spacing w:val="32"/>
          <w:sz w:val="20"/>
        </w:rPr>
        <w:t xml:space="preserve"> </w:t>
      </w:r>
      <w:r>
        <w:rPr>
          <w:sz w:val="20"/>
        </w:rPr>
        <w:t>polysaccharide-bound</w:t>
      </w:r>
      <w:r>
        <w:rPr>
          <w:spacing w:val="33"/>
          <w:sz w:val="20"/>
        </w:rPr>
        <w:t xml:space="preserve"> </w:t>
      </w:r>
      <w:r>
        <w:rPr>
          <w:sz w:val="20"/>
        </w:rPr>
        <w:t>proteins</w:t>
      </w:r>
      <w:r>
        <w:rPr>
          <w:spacing w:val="35"/>
          <w:sz w:val="20"/>
        </w:rPr>
        <w:t xml:space="preserve"> </w:t>
      </w:r>
      <w:r>
        <w:rPr>
          <w:sz w:val="20"/>
        </w:rPr>
        <w:t>and</w:t>
      </w:r>
      <w:r>
        <w:rPr>
          <w:spacing w:val="33"/>
          <w:sz w:val="20"/>
        </w:rPr>
        <w:t xml:space="preserve"> </w:t>
      </w:r>
      <w:r>
        <w:rPr>
          <w:sz w:val="20"/>
        </w:rPr>
        <w:t>hydrophilic</w:t>
      </w:r>
      <w:r>
        <w:rPr>
          <w:spacing w:val="35"/>
          <w:sz w:val="20"/>
        </w:rPr>
        <w:t xml:space="preserve"> </w:t>
      </w:r>
      <w:r>
        <w:rPr>
          <w:sz w:val="20"/>
        </w:rPr>
        <w:t>phenolic</w:t>
      </w:r>
      <w:r>
        <w:rPr>
          <w:spacing w:val="34"/>
          <w:sz w:val="20"/>
        </w:rPr>
        <w:t xml:space="preserve"> </w:t>
      </w:r>
      <w:r>
        <w:rPr>
          <w:sz w:val="20"/>
        </w:rPr>
        <w:t>compounds.</w:t>
      </w:r>
      <w:r>
        <w:rPr>
          <w:spacing w:val="31"/>
          <w:sz w:val="20"/>
        </w:rPr>
        <w:t xml:space="preserve"> </w:t>
      </w:r>
      <w:r>
        <w:rPr>
          <w:sz w:val="20"/>
        </w:rPr>
        <w:t>These</w:t>
      </w:r>
      <w:r>
        <w:rPr>
          <w:spacing w:val="33"/>
          <w:sz w:val="20"/>
        </w:rPr>
        <w:t xml:space="preserve"> </w:t>
      </w:r>
      <w:r>
        <w:rPr>
          <w:sz w:val="20"/>
        </w:rPr>
        <w:t>macromolecules</w:t>
      </w:r>
      <w:r>
        <w:rPr>
          <w:spacing w:val="32"/>
          <w:sz w:val="20"/>
        </w:rPr>
        <w:t xml:space="preserve"> </w:t>
      </w:r>
      <w:r>
        <w:rPr>
          <w:spacing w:val="-5"/>
          <w:sz w:val="20"/>
        </w:rPr>
        <w:t>are</w:t>
      </w:r>
    </w:p>
    <w:p w14:paraId="5B43FC1A" w14:textId="77777777" w:rsidR="00E20FF3" w:rsidRDefault="005D6E16">
      <w:pPr>
        <w:pStyle w:val="Paragraphedeliste"/>
        <w:numPr>
          <w:ilvl w:val="0"/>
          <w:numId w:val="8"/>
        </w:numPr>
        <w:tabs>
          <w:tab w:val="left" w:pos="719"/>
        </w:tabs>
        <w:ind w:left="719" w:hanging="691"/>
        <w:rPr>
          <w:sz w:val="20"/>
        </w:rPr>
      </w:pPr>
      <w:r>
        <w:rPr>
          <w:sz w:val="20"/>
        </w:rPr>
        <w:t>generally</w:t>
      </w:r>
      <w:r>
        <w:rPr>
          <w:spacing w:val="-7"/>
          <w:sz w:val="20"/>
        </w:rPr>
        <w:t xml:space="preserve"> </w:t>
      </w:r>
      <w:r>
        <w:rPr>
          <w:sz w:val="20"/>
        </w:rPr>
        <w:t>better</w:t>
      </w:r>
      <w:r>
        <w:rPr>
          <w:spacing w:val="-6"/>
          <w:sz w:val="20"/>
        </w:rPr>
        <w:t xml:space="preserve"> </w:t>
      </w:r>
      <w:r>
        <w:rPr>
          <w:sz w:val="20"/>
        </w:rPr>
        <w:t>solubilized</w:t>
      </w:r>
      <w:r>
        <w:rPr>
          <w:spacing w:val="-5"/>
          <w:sz w:val="20"/>
        </w:rPr>
        <w:t xml:space="preserve"> </w:t>
      </w:r>
      <w:r>
        <w:rPr>
          <w:sz w:val="20"/>
        </w:rPr>
        <w:t>in</w:t>
      </w:r>
      <w:r>
        <w:rPr>
          <w:spacing w:val="-6"/>
          <w:sz w:val="20"/>
        </w:rPr>
        <w:t xml:space="preserve"> </w:t>
      </w:r>
      <w:r>
        <w:rPr>
          <w:sz w:val="20"/>
        </w:rPr>
        <w:t>water,</w:t>
      </w:r>
      <w:r>
        <w:rPr>
          <w:spacing w:val="-5"/>
          <w:sz w:val="20"/>
        </w:rPr>
        <w:t xml:space="preserve"> </w:t>
      </w:r>
      <w:r>
        <w:rPr>
          <w:sz w:val="20"/>
        </w:rPr>
        <w:t>which</w:t>
      </w:r>
      <w:r>
        <w:rPr>
          <w:spacing w:val="-5"/>
          <w:sz w:val="20"/>
        </w:rPr>
        <w:t xml:space="preserve"> </w:t>
      </w:r>
      <w:r>
        <w:rPr>
          <w:sz w:val="20"/>
        </w:rPr>
        <w:t>explains</w:t>
      </w:r>
      <w:r>
        <w:rPr>
          <w:spacing w:val="-6"/>
          <w:sz w:val="20"/>
        </w:rPr>
        <w:t xml:space="preserve"> </w:t>
      </w:r>
      <w:r>
        <w:rPr>
          <w:sz w:val="20"/>
        </w:rPr>
        <w:t>their</w:t>
      </w:r>
      <w:r>
        <w:rPr>
          <w:spacing w:val="-7"/>
          <w:sz w:val="20"/>
        </w:rPr>
        <w:t xml:space="preserve"> </w:t>
      </w:r>
      <w:r>
        <w:rPr>
          <w:sz w:val="20"/>
        </w:rPr>
        <w:t>high</w:t>
      </w:r>
      <w:r>
        <w:rPr>
          <w:spacing w:val="-7"/>
          <w:sz w:val="20"/>
        </w:rPr>
        <w:t xml:space="preserve"> </w:t>
      </w:r>
      <w:r>
        <w:rPr>
          <w:sz w:val="20"/>
        </w:rPr>
        <w:t>concentration</w:t>
      </w:r>
      <w:r>
        <w:rPr>
          <w:spacing w:val="-5"/>
          <w:sz w:val="20"/>
        </w:rPr>
        <w:t xml:space="preserve"> </w:t>
      </w:r>
      <w:r>
        <w:rPr>
          <w:sz w:val="20"/>
        </w:rPr>
        <w:t>in</w:t>
      </w:r>
      <w:r>
        <w:rPr>
          <w:spacing w:val="-5"/>
          <w:sz w:val="20"/>
        </w:rPr>
        <w:t xml:space="preserve"> </w:t>
      </w:r>
      <w:r>
        <w:rPr>
          <w:sz w:val="20"/>
        </w:rPr>
        <w:t>aqueous</w:t>
      </w:r>
      <w:r>
        <w:rPr>
          <w:spacing w:val="-4"/>
          <w:sz w:val="20"/>
        </w:rPr>
        <w:t xml:space="preserve"> </w:t>
      </w:r>
      <w:r>
        <w:rPr>
          <w:sz w:val="20"/>
        </w:rPr>
        <w:t>fractions</w:t>
      </w:r>
      <w:r>
        <w:rPr>
          <w:spacing w:val="-6"/>
          <w:sz w:val="20"/>
        </w:rPr>
        <w:t xml:space="preserve"> </w:t>
      </w:r>
      <w:r>
        <w:rPr>
          <w:sz w:val="20"/>
        </w:rPr>
        <w:t>after</w:t>
      </w:r>
      <w:r>
        <w:rPr>
          <w:spacing w:val="-5"/>
          <w:sz w:val="20"/>
        </w:rPr>
        <w:t xml:space="preserve"> </w:t>
      </w:r>
      <w:r>
        <w:rPr>
          <w:sz w:val="20"/>
        </w:rPr>
        <w:t>partition</w:t>
      </w:r>
      <w:r>
        <w:rPr>
          <w:spacing w:val="7"/>
          <w:sz w:val="20"/>
        </w:rPr>
        <w:t xml:space="preserve"> </w:t>
      </w:r>
      <w:r>
        <w:rPr>
          <w:spacing w:val="-2"/>
          <w:sz w:val="20"/>
        </w:rPr>
        <w:t>(</w:t>
      </w:r>
      <w:proofErr w:type="spellStart"/>
      <w:r>
        <w:rPr>
          <w:spacing w:val="-2"/>
          <w:sz w:val="20"/>
        </w:rPr>
        <w:t>Olennikov</w:t>
      </w:r>
      <w:proofErr w:type="spellEnd"/>
    </w:p>
    <w:p w14:paraId="5A2B5E3D" w14:textId="77777777" w:rsidR="00E20FF3" w:rsidRDefault="005D6E16">
      <w:pPr>
        <w:pStyle w:val="Paragraphedeliste"/>
        <w:numPr>
          <w:ilvl w:val="0"/>
          <w:numId w:val="8"/>
        </w:numPr>
        <w:tabs>
          <w:tab w:val="left" w:pos="719"/>
        </w:tabs>
        <w:spacing w:before="1"/>
        <w:ind w:left="719" w:hanging="691"/>
        <w:rPr>
          <w:rFonts w:ascii="Arial"/>
          <w:i/>
          <w:sz w:val="20"/>
        </w:rPr>
      </w:pPr>
      <w:r>
        <w:rPr>
          <w:rFonts w:ascii="Arial"/>
          <w:i/>
          <w:sz w:val="20"/>
        </w:rPr>
        <w:t>et</w:t>
      </w:r>
      <w:r>
        <w:rPr>
          <w:rFonts w:ascii="Arial"/>
          <w:i/>
          <w:spacing w:val="-4"/>
          <w:sz w:val="20"/>
        </w:rPr>
        <w:t xml:space="preserve"> </w:t>
      </w:r>
      <w:r>
        <w:rPr>
          <w:rFonts w:ascii="Arial"/>
          <w:i/>
          <w:sz w:val="20"/>
        </w:rPr>
        <w:t>al.</w:t>
      </w:r>
      <w:r>
        <w:rPr>
          <w:sz w:val="20"/>
        </w:rPr>
        <w:t>,</w:t>
      </w:r>
      <w:r>
        <w:rPr>
          <w:spacing w:val="-4"/>
          <w:sz w:val="20"/>
        </w:rPr>
        <w:t xml:space="preserve"> </w:t>
      </w:r>
      <w:r>
        <w:rPr>
          <w:spacing w:val="-2"/>
          <w:sz w:val="20"/>
        </w:rPr>
        <w:t>2011</w:t>
      </w:r>
      <w:r>
        <w:rPr>
          <w:rFonts w:ascii="Arial"/>
          <w:i/>
          <w:spacing w:val="-2"/>
          <w:sz w:val="20"/>
        </w:rPr>
        <w:t>).</w:t>
      </w:r>
    </w:p>
    <w:p w14:paraId="4CCB4079" w14:textId="77777777" w:rsidR="00E20FF3" w:rsidRDefault="00E20FF3">
      <w:pPr>
        <w:pStyle w:val="Corpsdetexte"/>
        <w:spacing w:before="49"/>
        <w:ind w:left="0"/>
        <w:rPr>
          <w:rFonts w:ascii="Arial"/>
          <w:i/>
        </w:rPr>
      </w:pPr>
    </w:p>
    <w:p w14:paraId="2C753488" w14:textId="77777777" w:rsidR="00E20FF3" w:rsidRDefault="005D6E16">
      <w:pPr>
        <w:pStyle w:val="Paragraphedeliste"/>
        <w:numPr>
          <w:ilvl w:val="0"/>
          <w:numId w:val="8"/>
        </w:numPr>
        <w:tabs>
          <w:tab w:val="left" w:pos="719"/>
        </w:tabs>
        <w:ind w:left="719" w:hanging="691"/>
        <w:rPr>
          <w:sz w:val="20"/>
        </w:rPr>
      </w:pPr>
      <w:r>
        <w:rPr>
          <w:sz w:val="20"/>
        </w:rPr>
        <w:t>Conversely,</w:t>
      </w:r>
      <w:r>
        <w:rPr>
          <w:spacing w:val="31"/>
          <w:sz w:val="20"/>
        </w:rPr>
        <w:t xml:space="preserve"> </w:t>
      </w:r>
      <w:r>
        <w:rPr>
          <w:sz w:val="20"/>
        </w:rPr>
        <w:t>the</w:t>
      </w:r>
      <w:r>
        <w:rPr>
          <w:spacing w:val="32"/>
          <w:sz w:val="20"/>
        </w:rPr>
        <w:t xml:space="preserve"> </w:t>
      </w:r>
      <w:r>
        <w:rPr>
          <w:sz w:val="20"/>
        </w:rPr>
        <w:t>lower</w:t>
      </w:r>
      <w:r>
        <w:rPr>
          <w:spacing w:val="33"/>
          <w:sz w:val="20"/>
        </w:rPr>
        <w:t xml:space="preserve"> </w:t>
      </w:r>
      <w:r>
        <w:rPr>
          <w:sz w:val="20"/>
        </w:rPr>
        <w:t>yields</w:t>
      </w:r>
      <w:r>
        <w:rPr>
          <w:spacing w:val="33"/>
          <w:sz w:val="20"/>
        </w:rPr>
        <w:t xml:space="preserve"> </w:t>
      </w:r>
      <w:r>
        <w:rPr>
          <w:sz w:val="20"/>
        </w:rPr>
        <w:t>observed</w:t>
      </w:r>
      <w:r>
        <w:rPr>
          <w:spacing w:val="31"/>
          <w:sz w:val="20"/>
        </w:rPr>
        <w:t xml:space="preserve"> </w:t>
      </w:r>
      <w:r>
        <w:rPr>
          <w:sz w:val="20"/>
        </w:rPr>
        <w:t>for</w:t>
      </w:r>
      <w:r>
        <w:rPr>
          <w:spacing w:val="33"/>
          <w:sz w:val="20"/>
        </w:rPr>
        <w:t xml:space="preserve"> </w:t>
      </w:r>
      <w:r>
        <w:rPr>
          <w:sz w:val="20"/>
        </w:rPr>
        <w:t>organic</w:t>
      </w:r>
      <w:r>
        <w:rPr>
          <w:spacing w:val="33"/>
          <w:sz w:val="20"/>
        </w:rPr>
        <w:t xml:space="preserve"> </w:t>
      </w:r>
      <w:r>
        <w:rPr>
          <w:sz w:val="20"/>
        </w:rPr>
        <w:t>fractions,</w:t>
      </w:r>
      <w:r>
        <w:rPr>
          <w:spacing w:val="34"/>
          <w:sz w:val="20"/>
        </w:rPr>
        <w:t xml:space="preserve"> </w:t>
      </w:r>
      <w:r>
        <w:rPr>
          <w:sz w:val="20"/>
        </w:rPr>
        <w:t>in</w:t>
      </w:r>
      <w:r>
        <w:rPr>
          <w:spacing w:val="32"/>
          <w:sz w:val="20"/>
        </w:rPr>
        <w:t xml:space="preserve"> </w:t>
      </w:r>
      <w:r>
        <w:rPr>
          <w:sz w:val="20"/>
        </w:rPr>
        <w:t>particular</w:t>
      </w:r>
      <w:r>
        <w:rPr>
          <w:spacing w:val="33"/>
          <w:sz w:val="20"/>
        </w:rPr>
        <w:t xml:space="preserve"> </w:t>
      </w:r>
      <w:r>
        <w:rPr>
          <w:sz w:val="20"/>
        </w:rPr>
        <w:t>the</w:t>
      </w:r>
      <w:r>
        <w:rPr>
          <w:spacing w:val="31"/>
          <w:sz w:val="20"/>
        </w:rPr>
        <w:t xml:space="preserve"> </w:t>
      </w:r>
      <w:proofErr w:type="spellStart"/>
      <w:r>
        <w:rPr>
          <w:sz w:val="20"/>
        </w:rPr>
        <w:t>hexanic</w:t>
      </w:r>
      <w:proofErr w:type="spellEnd"/>
      <w:r>
        <w:rPr>
          <w:spacing w:val="33"/>
          <w:sz w:val="20"/>
        </w:rPr>
        <w:t xml:space="preserve"> </w:t>
      </w:r>
      <w:r>
        <w:rPr>
          <w:sz w:val="20"/>
        </w:rPr>
        <w:t>fraction</w:t>
      </w:r>
      <w:r>
        <w:rPr>
          <w:spacing w:val="31"/>
          <w:sz w:val="20"/>
        </w:rPr>
        <w:t xml:space="preserve"> </w:t>
      </w:r>
      <w:r>
        <w:rPr>
          <w:sz w:val="20"/>
        </w:rPr>
        <w:t>(21.78%),</w:t>
      </w:r>
      <w:r>
        <w:rPr>
          <w:spacing w:val="32"/>
          <w:sz w:val="20"/>
        </w:rPr>
        <w:t xml:space="preserve"> </w:t>
      </w:r>
      <w:r>
        <w:rPr>
          <w:sz w:val="20"/>
        </w:rPr>
        <w:t>reflect</w:t>
      </w:r>
      <w:r>
        <w:rPr>
          <w:spacing w:val="32"/>
          <w:sz w:val="20"/>
        </w:rPr>
        <w:t xml:space="preserve"> </w:t>
      </w:r>
      <w:r>
        <w:rPr>
          <w:sz w:val="20"/>
        </w:rPr>
        <w:t>a</w:t>
      </w:r>
      <w:r>
        <w:rPr>
          <w:spacing w:val="34"/>
          <w:sz w:val="20"/>
        </w:rPr>
        <w:t xml:space="preserve"> </w:t>
      </w:r>
      <w:r>
        <w:rPr>
          <w:spacing w:val="-5"/>
          <w:sz w:val="20"/>
        </w:rPr>
        <w:t>low</w:t>
      </w:r>
    </w:p>
    <w:p w14:paraId="276CFF54" w14:textId="77777777" w:rsidR="00E20FF3" w:rsidRDefault="005D6E16">
      <w:pPr>
        <w:pStyle w:val="Paragraphedeliste"/>
        <w:numPr>
          <w:ilvl w:val="0"/>
          <w:numId w:val="8"/>
        </w:numPr>
        <w:tabs>
          <w:tab w:val="left" w:pos="719"/>
        </w:tabs>
        <w:spacing w:before="1"/>
        <w:ind w:left="719" w:hanging="691"/>
        <w:rPr>
          <w:sz w:val="20"/>
        </w:rPr>
      </w:pPr>
      <w:r>
        <w:rPr>
          <w:sz w:val="20"/>
        </w:rPr>
        <w:t>proportion</w:t>
      </w:r>
      <w:r>
        <w:rPr>
          <w:spacing w:val="-14"/>
          <w:sz w:val="20"/>
        </w:rPr>
        <w:t xml:space="preserve"> </w:t>
      </w:r>
      <w:r>
        <w:rPr>
          <w:sz w:val="20"/>
        </w:rPr>
        <w:t>of</w:t>
      </w:r>
      <w:r>
        <w:rPr>
          <w:spacing w:val="-13"/>
          <w:sz w:val="20"/>
        </w:rPr>
        <w:t xml:space="preserve"> </w:t>
      </w:r>
      <w:r>
        <w:rPr>
          <w:sz w:val="20"/>
        </w:rPr>
        <w:t>non-polar</w:t>
      </w:r>
      <w:r>
        <w:rPr>
          <w:spacing w:val="-13"/>
          <w:sz w:val="20"/>
        </w:rPr>
        <w:t xml:space="preserve"> </w:t>
      </w:r>
      <w:r>
        <w:rPr>
          <w:sz w:val="20"/>
        </w:rPr>
        <w:t>compounds</w:t>
      </w:r>
      <w:r>
        <w:rPr>
          <w:spacing w:val="-13"/>
          <w:sz w:val="20"/>
        </w:rPr>
        <w:t xml:space="preserve"> </w:t>
      </w:r>
      <w:r>
        <w:rPr>
          <w:sz w:val="20"/>
        </w:rPr>
        <w:t>in</w:t>
      </w:r>
      <w:r>
        <w:rPr>
          <w:spacing w:val="-14"/>
          <w:sz w:val="20"/>
        </w:rPr>
        <w:t xml:space="preserve"> </w:t>
      </w:r>
      <w:r>
        <w:rPr>
          <w:sz w:val="20"/>
        </w:rPr>
        <w:t>the</w:t>
      </w:r>
      <w:r>
        <w:rPr>
          <w:spacing w:val="-14"/>
          <w:sz w:val="20"/>
        </w:rPr>
        <w:t xml:space="preserve"> </w:t>
      </w:r>
      <w:r>
        <w:rPr>
          <w:sz w:val="20"/>
        </w:rPr>
        <w:t>crude</w:t>
      </w:r>
      <w:r>
        <w:rPr>
          <w:spacing w:val="-14"/>
          <w:sz w:val="20"/>
        </w:rPr>
        <w:t xml:space="preserve"> </w:t>
      </w:r>
      <w:r>
        <w:rPr>
          <w:sz w:val="20"/>
        </w:rPr>
        <w:t>extract.</w:t>
      </w:r>
      <w:r>
        <w:rPr>
          <w:spacing w:val="-12"/>
          <w:sz w:val="20"/>
        </w:rPr>
        <w:t xml:space="preserve"> </w:t>
      </w:r>
      <w:r>
        <w:rPr>
          <w:sz w:val="20"/>
        </w:rPr>
        <w:t>This</w:t>
      </w:r>
      <w:r>
        <w:rPr>
          <w:spacing w:val="-13"/>
          <w:sz w:val="20"/>
        </w:rPr>
        <w:t xml:space="preserve"> </w:t>
      </w:r>
      <w:r>
        <w:rPr>
          <w:sz w:val="20"/>
        </w:rPr>
        <w:t>fraction</w:t>
      </w:r>
      <w:r>
        <w:rPr>
          <w:spacing w:val="-13"/>
          <w:sz w:val="20"/>
        </w:rPr>
        <w:t xml:space="preserve"> </w:t>
      </w:r>
      <w:r>
        <w:rPr>
          <w:sz w:val="20"/>
        </w:rPr>
        <w:t>is</w:t>
      </w:r>
      <w:r>
        <w:rPr>
          <w:spacing w:val="-11"/>
          <w:sz w:val="20"/>
        </w:rPr>
        <w:t xml:space="preserve"> </w:t>
      </w:r>
      <w:r>
        <w:rPr>
          <w:sz w:val="20"/>
        </w:rPr>
        <w:t>mainly</w:t>
      </w:r>
      <w:r>
        <w:rPr>
          <w:spacing w:val="-12"/>
          <w:sz w:val="20"/>
        </w:rPr>
        <w:t xml:space="preserve"> </w:t>
      </w:r>
      <w:r>
        <w:rPr>
          <w:sz w:val="20"/>
        </w:rPr>
        <w:t>likely</w:t>
      </w:r>
      <w:r>
        <w:rPr>
          <w:spacing w:val="-11"/>
          <w:sz w:val="20"/>
        </w:rPr>
        <w:t xml:space="preserve"> </w:t>
      </w:r>
      <w:r>
        <w:rPr>
          <w:sz w:val="20"/>
        </w:rPr>
        <w:t>to</w:t>
      </w:r>
      <w:r>
        <w:rPr>
          <w:spacing w:val="-14"/>
          <w:sz w:val="20"/>
        </w:rPr>
        <w:t xml:space="preserve"> </w:t>
      </w:r>
      <w:r>
        <w:rPr>
          <w:sz w:val="20"/>
        </w:rPr>
        <w:t>contain</w:t>
      </w:r>
      <w:r>
        <w:rPr>
          <w:spacing w:val="-12"/>
          <w:sz w:val="20"/>
        </w:rPr>
        <w:t xml:space="preserve"> </w:t>
      </w:r>
      <w:r>
        <w:rPr>
          <w:sz w:val="20"/>
        </w:rPr>
        <w:t>lipids,</w:t>
      </w:r>
      <w:r>
        <w:rPr>
          <w:spacing w:val="-14"/>
          <w:sz w:val="20"/>
        </w:rPr>
        <w:t xml:space="preserve"> </w:t>
      </w:r>
      <w:r>
        <w:rPr>
          <w:sz w:val="20"/>
        </w:rPr>
        <w:t>sterols</w:t>
      </w:r>
      <w:r>
        <w:rPr>
          <w:spacing w:val="-13"/>
          <w:sz w:val="20"/>
        </w:rPr>
        <w:t xml:space="preserve"> </w:t>
      </w:r>
      <w:r>
        <w:rPr>
          <w:sz w:val="20"/>
        </w:rPr>
        <w:t>and</w:t>
      </w:r>
      <w:r>
        <w:rPr>
          <w:spacing w:val="-14"/>
          <w:sz w:val="20"/>
        </w:rPr>
        <w:t xml:space="preserve"> </w:t>
      </w:r>
      <w:r>
        <w:rPr>
          <w:sz w:val="20"/>
        </w:rPr>
        <w:t>some</w:t>
      </w:r>
      <w:r>
        <w:rPr>
          <w:spacing w:val="-12"/>
          <w:sz w:val="20"/>
        </w:rPr>
        <w:t xml:space="preserve"> </w:t>
      </w:r>
      <w:r>
        <w:rPr>
          <w:spacing w:val="-4"/>
          <w:sz w:val="20"/>
        </w:rPr>
        <w:t>non-</w:t>
      </w:r>
    </w:p>
    <w:p w14:paraId="1B8BFCA7" w14:textId="77777777" w:rsidR="00E20FF3" w:rsidRDefault="005D6E16">
      <w:pPr>
        <w:pStyle w:val="Paragraphedeliste"/>
        <w:numPr>
          <w:ilvl w:val="0"/>
          <w:numId w:val="8"/>
        </w:numPr>
        <w:tabs>
          <w:tab w:val="left" w:pos="719"/>
        </w:tabs>
        <w:ind w:left="719" w:hanging="691"/>
        <w:rPr>
          <w:sz w:val="20"/>
        </w:rPr>
      </w:pPr>
      <w:r>
        <w:rPr>
          <w:sz w:val="20"/>
        </w:rPr>
        <w:t>polar</w:t>
      </w:r>
      <w:r>
        <w:rPr>
          <w:spacing w:val="-7"/>
          <w:sz w:val="20"/>
        </w:rPr>
        <w:t xml:space="preserve"> </w:t>
      </w:r>
      <w:r>
        <w:rPr>
          <w:spacing w:val="-2"/>
          <w:sz w:val="20"/>
        </w:rPr>
        <w:t>triterpenes.</w:t>
      </w:r>
    </w:p>
    <w:p w14:paraId="646862EA" w14:textId="77777777" w:rsidR="00E20FF3" w:rsidRDefault="00E20FF3">
      <w:pPr>
        <w:pStyle w:val="Corpsdetexte"/>
        <w:spacing w:before="49"/>
        <w:ind w:left="0"/>
      </w:pPr>
    </w:p>
    <w:p w14:paraId="13A79975" w14:textId="77777777" w:rsidR="00E20FF3" w:rsidRDefault="005D6E16">
      <w:pPr>
        <w:pStyle w:val="Paragraphedeliste"/>
        <w:numPr>
          <w:ilvl w:val="0"/>
          <w:numId w:val="8"/>
        </w:numPr>
        <w:tabs>
          <w:tab w:val="left" w:pos="719"/>
        </w:tabs>
        <w:ind w:left="719" w:hanging="691"/>
        <w:rPr>
          <w:sz w:val="20"/>
        </w:rPr>
      </w:pPr>
      <w:r>
        <w:rPr>
          <w:sz w:val="20"/>
        </w:rPr>
        <w:t>The</w:t>
      </w:r>
      <w:r>
        <w:rPr>
          <w:spacing w:val="-9"/>
          <w:sz w:val="20"/>
        </w:rPr>
        <w:t xml:space="preserve"> </w:t>
      </w:r>
      <w:r>
        <w:rPr>
          <w:sz w:val="20"/>
        </w:rPr>
        <w:t>acetate</w:t>
      </w:r>
      <w:r>
        <w:rPr>
          <w:spacing w:val="-6"/>
          <w:sz w:val="20"/>
        </w:rPr>
        <w:t xml:space="preserve"> </w:t>
      </w:r>
      <w:r>
        <w:rPr>
          <w:sz w:val="20"/>
        </w:rPr>
        <w:t>fraction</w:t>
      </w:r>
      <w:r>
        <w:rPr>
          <w:spacing w:val="-8"/>
          <w:sz w:val="20"/>
        </w:rPr>
        <w:t xml:space="preserve"> </w:t>
      </w:r>
      <w:r>
        <w:rPr>
          <w:sz w:val="20"/>
        </w:rPr>
        <w:t>(P2-2),</w:t>
      </w:r>
      <w:r>
        <w:rPr>
          <w:spacing w:val="-5"/>
          <w:sz w:val="20"/>
        </w:rPr>
        <w:t xml:space="preserve"> </w:t>
      </w:r>
      <w:r>
        <w:rPr>
          <w:sz w:val="20"/>
        </w:rPr>
        <w:t>with</w:t>
      </w:r>
      <w:r>
        <w:rPr>
          <w:spacing w:val="-8"/>
          <w:sz w:val="20"/>
        </w:rPr>
        <w:t xml:space="preserve"> </w:t>
      </w:r>
      <w:r>
        <w:rPr>
          <w:sz w:val="20"/>
        </w:rPr>
        <w:t>an</w:t>
      </w:r>
      <w:r>
        <w:rPr>
          <w:spacing w:val="-8"/>
          <w:sz w:val="20"/>
        </w:rPr>
        <w:t xml:space="preserve"> </w:t>
      </w:r>
      <w:r>
        <w:rPr>
          <w:sz w:val="20"/>
        </w:rPr>
        <w:t>intermediate</w:t>
      </w:r>
      <w:r>
        <w:rPr>
          <w:spacing w:val="-5"/>
          <w:sz w:val="20"/>
        </w:rPr>
        <w:t xml:space="preserve"> </w:t>
      </w:r>
      <w:r>
        <w:rPr>
          <w:sz w:val="20"/>
        </w:rPr>
        <w:t>yield</w:t>
      </w:r>
      <w:r>
        <w:rPr>
          <w:spacing w:val="-8"/>
          <w:sz w:val="20"/>
        </w:rPr>
        <w:t xml:space="preserve"> </w:t>
      </w:r>
      <w:r>
        <w:rPr>
          <w:sz w:val="20"/>
        </w:rPr>
        <w:t>(32.42%),</w:t>
      </w:r>
      <w:r>
        <w:rPr>
          <w:spacing w:val="-8"/>
          <w:sz w:val="20"/>
        </w:rPr>
        <w:t xml:space="preserve"> </w:t>
      </w:r>
      <w:r>
        <w:rPr>
          <w:sz w:val="20"/>
        </w:rPr>
        <w:t>reflects</w:t>
      </w:r>
      <w:r>
        <w:rPr>
          <w:spacing w:val="-6"/>
          <w:sz w:val="20"/>
        </w:rPr>
        <w:t xml:space="preserve"> </w:t>
      </w:r>
      <w:r>
        <w:rPr>
          <w:sz w:val="20"/>
        </w:rPr>
        <w:t>the</w:t>
      </w:r>
      <w:r>
        <w:rPr>
          <w:spacing w:val="-8"/>
          <w:sz w:val="20"/>
        </w:rPr>
        <w:t xml:space="preserve"> </w:t>
      </w:r>
      <w:r>
        <w:rPr>
          <w:sz w:val="20"/>
        </w:rPr>
        <w:t>notable</w:t>
      </w:r>
      <w:r>
        <w:rPr>
          <w:spacing w:val="-8"/>
          <w:sz w:val="20"/>
        </w:rPr>
        <w:t xml:space="preserve"> </w:t>
      </w:r>
      <w:r>
        <w:rPr>
          <w:sz w:val="20"/>
        </w:rPr>
        <w:t>presence</w:t>
      </w:r>
      <w:r>
        <w:rPr>
          <w:spacing w:val="-6"/>
          <w:sz w:val="20"/>
        </w:rPr>
        <w:t xml:space="preserve"> </w:t>
      </w:r>
      <w:r>
        <w:rPr>
          <w:sz w:val="20"/>
        </w:rPr>
        <w:t>of</w:t>
      </w:r>
      <w:r>
        <w:rPr>
          <w:spacing w:val="-5"/>
          <w:sz w:val="20"/>
        </w:rPr>
        <w:t xml:space="preserve"> </w:t>
      </w:r>
      <w:r>
        <w:rPr>
          <w:sz w:val="20"/>
        </w:rPr>
        <w:t>semi-polar</w:t>
      </w:r>
      <w:r>
        <w:rPr>
          <w:spacing w:val="-8"/>
          <w:sz w:val="20"/>
        </w:rPr>
        <w:t xml:space="preserve"> </w:t>
      </w:r>
      <w:r>
        <w:rPr>
          <w:sz w:val="20"/>
        </w:rPr>
        <w:t>metabolites</w:t>
      </w:r>
      <w:r>
        <w:rPr>
          <w:spacing w:val="-5"/>
          <w:sz w:val="20"/>
        </w:rPr>
        <w:t xml:space="preserve"> in</w:t>
      </w:r>
    </w:p>
    <w:p w14:paraId="1FB6C6F1" w14:textId="77777777" w:rsidR="00E20FF3" w:rsidRDefault="005D6E16">
      <w:pPr>
        <w:pStyle w:val="Paragraphedeliste"/>
        <w:numPr>
          <w:ilvl w:val="0"/>
          <w:numId w:val="8"/>
        </w:numPr>
        <w:tabs>
          <w:tab w:val="left" w:pos="719"/>
        </w:tabs>
        <w:ind w:left="719" w:hanging="691"/>
        <w:rPr>
          <w:sz w:val="20"/>
        </w:rPr>
      </w:pPr>
      <w:r>
        <w:rPr>
          <w:sz w:val="20"/>
        </w:rPr>
        <w:t>LUGA,</w:t>
      </w:r>
      <w:r>
        <w:rPr>
          <w:spacing w:val="52"/>
          <w:sz w:val="20"/>
        </w:rPr>
        <w:t xml:space="preserve"> </w:t>
      </w:r>
      <w:r>
        <w:rPr>
          <w:sz w:val="20"/>
        </w:rPr>
        <w:t>including</w:t>
      </w:r>
      <w:r>
        <w:rPr>
          <w:spacing w:val="51"/>
          <w:sz w:val="20"/>
        </w:rPr>
        <w:t xml:space="preserve"> </w:t>
      </w:r>
      <w:r>
        <w:rPr>
          <w:sz w:val="20"/>
        </w:rPr>
        <w:t>oxygenated</w:t>
      </w:r>
      <w:r>
        <w:rPr>
          <w:spacing w:val="51"/>
          <w:sz w:val="20"/>
        </w:rPr>
        <w:t xml:space="preserve"> </w:t>
      </w:r>
      <w:r>
        <w:rPr>
          <w:sz w:val="20"/>
        </w:rPr>
        <w:t>triterpenes,</w:t>
      </w:r>
      <w:r>
        <w:rPr>
          <w:spacing w:val="52"/>
          <w:sz w:val="20"/>
        </w:rPr>
        <w:t xml:space="preserve"> </w:t>
      </w:r>
      <w:r>
        <w:rPr>
          <w:sz w:val="20"/>
        </w:rPr>
        <w:t>some</w:t>
      </w:r>
      <w:r>
        <w:rPr>
          <w:spacing w:val="51"/>
          <w:sz w:val="20"/>
        </w:rPr>
        <w:t xml:space="preserve"> </w:t>
      </w:r>
      <w:r>
        <w:rPr>
          <w:sz w:val="20"/>
        </w:rPr>
        <w:t>fungal</w:t>
      </w:r>
      <w:r>
        <w:rPr>
          <w:spacing w:val="50"/>
          <w:sz w:val="20"/>
        </w:rPr>
        <w:t xml:space="preserve"> </w:t>
      </w:r>
      <w:r>
        <w:rPr>
          <w:sz w:val="20"/>
        </w:rPr>
        <w:t>flavonoids</w:t>
      </w:r>
      <w:r>
        <w:rPr>
          <w:spacing w:val="52"/>
          <w:sz w:val="20"/>
        </w:rPr>
        <w:t xml:space="preserve"> </w:t>
      </w:r>
      <w:r>
        <w:rPr>
          <w:sz w:val="20"/>
        </w:rPr>
        <w:t>and</w:t>
      </w:r>
      <w:r>
        <w:rPr>
          <w:spacing w:val="51"/>
          <w:sz w:val="20"/>
        </w:rPr>
        <w:t xml:space="preserve"> </w:t>
      </w:r>
      <w:r>
        <w:rPr>
          <w:sz w:val="20"/>
        </w:rPr>
        <w:t>less</w:t>
      </w:r>
      <w:r>
        <w:rPr>
          <w:spacing w:val="53"/>
          <w:sz w:val="20"/>
        </w:rPr>
        <w:t xml:space="preserve"> </w:t>
      </w:r>
      <w:r>
        <w:rPr>
          <w:sz w:val="20"/>
        </w:rPr>
        <w:t>hydrophilic</w:t>
      </w:r>
      <w:r>
        <w:rPr>
          <w:spacing w:val="53"/>
          <w:sz w:val="20"/>
        </w:rPr>
        <w:t xml:space="preserve"> </w:t>
      </w:r>
      <w:r>
        <w:rPr>
          <w:sz w:val="20"/>
        </w:rPr>
        <w:t>phenolic</w:t>
      </w:r>
      <w:r>
        <w:rPr>
          <w:spacing w:val="53"/>
          <w:sz w:val="20"/>
        </w:rPr>
        <w:t xml:space="preserve"> </w:t>
      </w:r>
      <w:r>
        <w:rPr>
          <w:sz w:val="20"/>
        </w:rPr>
        <w:t>compounds.</w:t>
      </w:r>
      <w:r>
        <w:rPr>
          <w:spacing w:val="52"/>
          <w:sz w:val="20"/>
        </w:rPr>
        <w:t xml:space="preserve"> </w:t>
      </w:r>
      <w:r>
        <w:rPr>
          <w:spacing w:val="-2"/>
          <w:sz w:val="20"/>
        </w:rPr>
        <w:t>These</w:t>
      </w:r>
    </w:p>
    <w:p w14:paraId="41FAD02F" w14:textId="77777777" w:rsidR="00E20FF3" w:rsidRDefault="005D6E16">
      <w:pPr>
        <w:pStyle w:val="Paragraphedeliste"/>
        <w:numPr>
          <w:ilvl w:val="0"/>
          <w:numId w:val="8"/>
        </w:numPr>
        <w:tabs>
          <w:tab w:val="left" w:pos="719"/>
        </w:tabs>
        <w:spacing w:before="1"/>
        <w:ind w:left="719" w:hanging="691"/>
        <w:rPr>
          <w:sz w:val="20"/>
        </w:rPr>
      </w:pPr>
      <w:r>
        <w:rPr>
          <w:spacing w:val="-2"/>
          <w:sz w:val="20"/>
        </w:rPr>
        <w:t>substances</w:t>
      </w:r>
      <w:r>
        <w:rPr>
          <w:spacing w:val="1"/>
          <w:sz w:val="20"/>
        </w:rPr>
        <w:t xml:space="preserve"> </w:t>
      </w:r>
      <w:r>
        <w:rPr>
          <w:spacing w:val="-2"/>
          <w:sz w:val="20"/>
        </w:rPr>
        <w:t>are</w:t>
      </w:r>
      <w:r>
        <w:rPr>
          <w:spacing w:val="2"/>
          <w:sz w:val="20"/>
        </w:rPr>
        <w:t xml:space="preserve"> </w:t>
      </w:r>
      <w:r>
        <w:rPr>
          <w:spacing w:val="-2"/>
          <w:sz w:val="20"/>
        </w:rPr>
        <w:t>widely</w:t>
      </w:r>
      <w:r>
        <w:rPr>
          <w:spacing w:val="2"/>
          <w:sz w:val="20"/>
        </w:rPr>
        <w:t xml:space="preserve"> </w:t>
      </w:r>
      <w:r>
        <w:rPr>
          <w:spacing w:val="-2"/>
          <w:sz w:val="20"/>
        </w:rPr>
        <w:t>described</w:t>
      </w:r>
      <w:r>
        <w:rPr>
          <w:spacing w:val="1"/>
          <w:sz w:val="20"/>
        </w:rPr>
        <w:t xml:space="preserve"> </w:t>
      </w:r>
      <w:r>
        <w:rPr>
          <w:spacing w:val="-2"/>
          <w:sz w:val="20"/>
        </w:rPr>
        <w:t>as</w:t>
      </w:r>
      <w:r>
        <w:rPr>
          <w:spacing w:val="2"/>
          <w:sz w:val="20"/>
        </w:rPr>
        <w:t xml:space="preserve"> </w:t>
      </w:r>
      <w:r>
        <w:rPr>
          <w:spacing w:val="-2"/>
          <w:sz w:val="20"/>
        </w:rPr>
        <w:t>responsible</w:t>
      </w:r>
      <w:r>
        <w:rPr>
          <w:spacing w:val="1"/>
          <w:sz w:val="20"/>
        </w:rPr>
        <w:t xml:space="preserve"> </w:t>
      </w:r>
      <w:r>
        <w:rPr>
          <w:spacing w:val="-2"/>
          <w:sz w:val="20"/>
        </w:rPr>
        <w:t>for</w:t>
      </w:r>
      <w:r>
        <w:rPr>
          <w:spacing w:val="2"/>
          <w:sz w:val="20"/>
        </w:rPr>
        <w:t xml:space="preserve"> </w:t>
      </w:r>
      <w:r>
        <w:rPr>
          <w:spacing w:val="-2"/>
          <w:sz w:val="20"/>
        </w:rPr>
        <w:t>the</w:t>
      </w:r>
      <w:r>
        <w:rPr>
          <w:spacing w:val="3"/>
          <w:sz w:val="20"/>
        </w:rPr>
        <w:t xml:space="preserve"> </w:t>
      </w:r>
      <w:r>
        <w:rPr>
          <w:spacing w:val="-2"/>
          <w:sz w:val="20"/>
        </w:rPr>
        <w:t>anti-inflammatory,</w:t>
      </w:r>
      <w:r>
        <w:rPr>
          <w:spacing w:val="1"/>
          <w:sz w:val="20"/>
        </w:rPr>
        <w:t xml:space="preserve"> </w:t>
      </w:r>
      <w:r>
        <w:rPr>
          <w:spacing w:val="-2"/>
          <w:sz w:val="20"/>
        </w:rPr>
        <w:t>antioxidant,</w:t>
      </w:r>
      <w:r>
        <w:rPr>
          <w:sz w:val="20"/>
        </w:rPr>
        <w:t xml:space="preserve"> </w:t>
      </w:r>
      <w:r>
        <w:rPr>
          <w:spacing w:val="-2"/>
          <w:sz w:val="20"/>
        </w:rPr>
        <w:t>antifungal,</w:t>
      </w:r>
      <w:r>
        <w:rPr>
          <w:spacing w:val="1"/>
          <w:sz w:val="20"/>
        </w:rPr>
        <w:t xml:space="preserve"> </w:t>
      </w:r>
      <w:r>
        <w:rPr>
          <w:spacing w:val="-2"/>
          <w:sz w:val="20"/>
        </w:rPr>
        <w:t>and</w:t>
      </w:r>
      <w:r>
        <w:rPr>
          <w:spacing w:val="1"/>
          <w:sz w:val="20"/>
        </w:rPr>
        <w:t xml:space="preserve"> </w:t>
      </w:r>
      <w:r>
        <w:rPr>
          <w:spacing w:val="-2"/>
          <w:sz w:val="20"/>
        </w:rPr>
        <w:t>anticancer</w:t>
      </w:r>
      <w:r>
        <w:rPr>
          <w:spacing w:val="2"/>
          <w:sz w:val="20"/>
        </w:rPr>
        <w:t xml:space="preserve"> </w:t>
      </w:r>
      <w:r>
        <w:rPr>
          <w:spacing w:val="-2"/>
          <w:sz w:val="20"/>
        </w:rPr>
        <w:t>properties</w:t>
      </w:r>
    </w:p>
    <w:p w14:paraId="4E118399" w14:textId="77777777" w:rsidR="00E20FF3" w:rsidRDefault="005D6E16">
      <w:pPr>
        <w:pStyle w:val="Paragraphedeliste"/>
        <w:numPr>
          <w:ilvl w:val="0"/>
          <w:numId w:val="8"/>
        </w:numPr>
        <w:tabs>
          <w:tab w:val="left" w:pos="719"/>
        </w:tabs>
        <w:ind w:left="719" w:hanging="691"/>
        <w:rPr>
          <w:sz w:val="20"/>
        </w:rPr>
      </w:pPr>
      <w:r>
        <w:rPr>
          <w:sz w:val="20"/>
        </w:rPr>
        <w:t>associated</w:t>
      </w:r>
      <w:r>
        <w:rPr>
          <w:spacing w:val="-5"/>
          <w:sz w:val="20"/>
        </w:rPr>
        <w:t xml:space="preserve"> </w:t>
      </w:r>
      <w:r>
        <w:rPr>
          <w:sz w:val="20"/>
        </w:rPr>
        <w:t>with</w:t>
      </w:r>
      <w:r>
        <w:rPr>
          <w:spacing w:val="-7"/>
          <w:sz w:val="20"/>
        </w:rPr>
        <w:t xml:space="preserve"> </w:t>
      </w:r>
      <w:r>
        <w:rPr>
          <w:sz w:val="20"/>
        </w:rPr>
        <w:t>LUGA</w:t>
      </w:r>
      <w:r>
        <w:rPr>
          <w:spacing w:val="-7"/>
          <w:sz w:val="20"/>
        </w:rPr>
        <w:t xml:space="preserve"> </w:t>
      </w:r>
      <w:r>
        <w:rPr>
          <w:sz w:val="20"/>
        </w:rPr>
        <w:t>(Khatua</w:t>
      </w:r>
      <w:r>
        <w:rPr>
          <w:spacing w:val="-5"/>
          <w:sz w:val="20"/>
        </w:rPr>
        <w:t xml:space="preserve"> </w:t>
      </w:r>
      <w:r>
        <w:rPr>
          <w:rFonts w:ascii="Arial"/>
          <w:i/>
          <w:sz w:val="20"/>
        </w:rPr>
        <w:t>et</w:t>
      </w:r>
      <w:r>
        <w:rPr>
          <w:rFonts w:ascii="Arial"/>
          <w:i/>
          <w:spacing w:val="-7"/>
          <w:sz w:val="20"/>
        </w:rPr>
        <w:t xml:space="preserve"> </w:t>
      </w:r>
      <w:r>
        <w:rPr>
          <w:rFonts w:ascii="Arial"/>
          <w:i/>
          <w:sz w:val="20"/>
        </w:rPr>
        <w:t>al.</w:t>
      </w:r>
      <w:r>
        <w:rPr>
          <w:rFonts w:ascii="Arial"/>
          <w:i/>
          <w:spacing w:val="-6"/>
          <w:sz w:val="20"/>
        </w:rPr>
        <w:t xml:space="preserve"> </w:t>
      </w:r>
      <w:r w:rsidRPr="00A07DFE">
        <w:rPr>
          <w:sz w:val="20"/>
          <w:lang w:val="es-US"/>
        </w:rPr>
        <w:t>(2019);</w:t>
      </w:r>
      <w:r w:rsidRPr="00A07DFE">
        <w:rPr>
          <w:spacing w:val="-7"/>
          <w:sz w:val="20"/>
          <w:lang w:val="es-US"/>
        </w:rPr>
        <w:t xml:space="preserve"> </w:t>
      </w:r>
      <w:r w:rsidRPr="00A07DFE">
        <w:rPr>
          <w:sz w:val="20"/>
          <w:lang w:val="es-US"/>
        </w:rPr>
        <w:t>Ghimire</w:t>
      </w:r>
      <w:r w:rsidRPr="00A07DFE">
        <w:rPr>
          <w:spacing w:val="-4"/>
          <w:sz w:val="20"/>
          <w:lang w:val="es-US"/>
        </w:rPr>
        <w:t xml:space="preserve"> </w:t>
      </w:r>
      <w:r w:rsidRPr="00A07DFE">
        <w:rPr>
          <w:rFonts w:ascii="Arial"/>
          <w:i/>
          <w:sz w:val="20"/>
          <w:lang w:val="es-US"/>
        </w:rPr>
        <w:t>et</w:t>
      </w:r>
      <w:r w:rsidRPr="00A07DFE">
        <w:rPr>
          <w:rFonts w:ascii="Arial"/>
          <w:i/>
          <w:spacing w:val="-5"/>
          <w:sz w:val="20"/>
          <w:lang w:val="es-US"/>
        </w:rPr>
        <w:t xml:space="preserve"> </w:t>
      </w:r>
      <w:r w:rsidRPr="00A07DFE">
        <w:rPr>
          <w:rFonts w:ascii="Arial"/>
          <w:i/>
          <w:sz w:val="20"/>
          <w:lang w:val="es-US"/>
        </w:rPr>
        <w:t>al.</w:t>
      </w:r>
      <w:r w:rsidRPr="00A07DFE">
        <w:rPr>
          <w:rFonts w:ascii="Arial"/>
          <w:i/>
          <w:spacing w:val="-7"/>
          <w:sz w:val="20"/>
          <w:lang w:val="es-US"/>
        </w:rPr>
        <w:t xml:space="preserve"> </w:t>
      </w:r>
      <w:r w:rsidRPr="00A07DFE">
        <w:rPr>
          <w:sz w:val="20"/>
          <w:lang w:val="es-US"/>
        </w:rPr>
        <w:t>(2021);</w:t>
      </w:r>
      <w:r w:rsidRPr="00A07DFE">
        <w:rPr>
          <w:spacing w:val="-4"/>
          <w:sz w:val="20"/>
          <w:lang w:val="es-US"/>
        </w:rPr>
        <w:t xml:space="preserve"> </w:t>
      </w:r>
      <w:r w:rsidRPr="00A07DFE">
        <w:rPr>
          <w:sz w:val="20"/>
          <w:lang w:val="es-US"/>
        </w:rPr>
        <w:t>Yim</w:t>
      </w:r>
      <w:r w:rsidRPr="00A07DFE">
        <w:rPr>
          <w:spacing w:val="-4"/>
          <w:sz w:val="20"/>
          <w:lang w:val="es-US"/>
        </w:rPr>
        <w:t xml:space="preserve"> </w:t>
      </w:r>
      <w:r w:rsidRPr="00A07DFE">
        <w:rPr>
          <w:rFonts w:ascii="Arial"/>
          <w:i/>
          <w:sz w:val="20"/>
          <w:lang w:val="es-US"/>
        </w:rPr>
        <w:t>et</w:t>
      </w:r>
      <w:r w:rsidRPr="00A07DFE">
        <w:rPr>
          <w:rFonts w:ascii="Arial"/>
          <w:i/>
          <w:spacing w:val="-7"/>
          <w:sz w:val="20"/>
          <w:lang w:val="es-US"/>
        </w:rPr>
        <w:t xml:space="preserve"> </w:t>
      </w:r>
      <w:r w:rsidRPr="00A07DFE">
        <w:rPr>
          <w:rFonts w:ascii="Arial"/>
          <w:i/>
          <w:sz w:val="20"/>
          <w:lang w:val="es-US"/>
        </w:rPr>
        <w:t>al.</w:t>
      </w:r>
      <w:r w:rsidRPr="00A07DFE">
        <w:rPr>
          <w:rFonts w:ascii="Arial"/>
          <w:i/>
          <w:spacing w:val="-6"/>
          <w:sz w:val="20"/>
          <w:lang w:val="es-US"/>
        </w:rPr>
        <w:t xml:space="preserve"> </w:t>
      </w:r>
      <w:r>
        <w:rPr>
          <w:sz w:val="20"/>
        </w:rPr>
        <w:t>(2011);</w:t>
      </w:r>
      <w:r>
        <w:rPr>
          <w:spacing w:val="-7"/>
          <w:sz w:val="20"/>
        </w:rPr>
        <w:t xml:space="preserve"> </w:t>
      </w:r>
      <w:r>
        <w:rPr>
          <w:sz w:val="20"/>
        </w:rPr>
        <w:t>Villalobos-Pezos</w:t>
      </w:r>
      <w:r>
        <w:rPr>
          <w:spacing w:val="-3"/>
          <w:sz w:val="20"/>
        </w:rPr>
        <w:t xml:space="preserve"> </w:t>
      </w:r>
      <w:r>
        <w:rPr>
          <w:rFonts w:ascii="Arial"/>
          <w:i/>
          <w:sz w:val="20"/>
        </w:rPr>
        <w:t>et</w:t>
      </w:r>
      <w:r>
        <w:rPr>
          <w:rFonts w:ascii="Arial"/>
          <w:i/>
          <w:spacing w:val="-7"/>
          <w:sz w:val="20"/>
        </w:rPr>
        <w:t xml:space="preserve"> </w:t>
      </w:r>
      <w:r>
        <w:rPr>
          <w:rFonts w:ascii="Arial"/>
          <w:i/>
          <w:sz w:val="20"/>
        </w:rPr>
        <w:t>al.</w:t>
      </w:r>
      <w:r>
        <w:rPr>
          <w:rFonts w:ascii="Arial"/>
          <w:i/>
          <w:spacing w:val="-6"/>
          <w:sz w:val="20"/>
        </w:rPr>
        <w:t xml:space="preserve"> </w:t>
      </w:r>
      <w:r>
        <w:rPr>
          <w:spacing w:val="-2"/>
          <w:sz w:val="20"/>
        </w:rPr>
        <w:t>(2024)).</w:t>
      </w:r>
    </w:p>
    <w:p w14:paraId="10F26D56" w14:textId="77777777" w:rsidR="00E20FF3" w:rsidRDefault="00E20FF3">
      <w:pPr>
        <w:pStyle w:val="Corpsdetexte"/>
        <w:spacing w:before="49"/>
        <w:ind w:left="0"/>
      </w:pPr>
    </w:p>
    <w:p w14:paraId="3F592D2C" w14:textId="77777777" w:rsidR="00E20FF3" w:rsidRDefault="005D6E16">
      <w:pPr>
        <w:pStyle w:val="Paragraphedeliste"/>
        <w:numPr>
          <w:ilvl w:val="0"/>
          <w:numId w:val="8"/>
        </w:numPr>
        <w:tabs>
          <w:tab w:val="left" w:pos="719"/>
        </w:tabs>
        <w:ind w:left="719" w:hanging="691"/>
        <w:rPr>
          <w:sz w:val="20"/>
        </w:rPr>
      </w:pPr>
      <w:r>
        <w:rPr>
          <w:sz w:val="20"/>
        </w:rPr>
        <w:t>LUGA</w:t>
      </w:r>
      <w:r>
        <w:rPr>
          <w:spacing w:val="-5"/>
          <w:sz w:val="20"/>
        </w:rPr>
        <w:t xml:space="preserve"> </w:t>
      </w:r>
      <w:r>
        <w:rPr>
          <w:sz w:val="20"/>
        </w:rPr>
        <w:t>is</w:t>
      </w:r>
      <w:r>
        <w:rPr>
          <w:spacing w:val="-6"/>
          <w:sz w:val="20"/>
        </w:rPr>
        <w:t xml:space="preserve"> </w:t>
      </w:r>
      <w:r>
        <w:rPr>
          <w:sz w:val="20"/>
        </w:rPr>
        <w:t>a</w:t>
      </w:r>
      <w:r>
        <w:rPr>
          <w:spacing w:val="-7"/>
          <w:sz w:val="20"/>
        </w:rPr>
        <w:t xml:space="preserve"> </w:t>
      </w:r>
      <w:r>
        <w:rPr>
          <w:sz w:val="20"/>
        </w:rPr>
        <w:t>fungus</w:t>
      </w:r>
      <w:r>
        <w:rPr>
          <w:spacing w:val="-6"/>
          <w:sz w:val="20"/>
        </w:rPr>
        <w:t xml:space="preserve"> </w:t>
      </w:r>
      <w:r>
        <w:rPr>
          <w:sz w:val="20"/>
        </w:rPr>
        <w:t>that</w:t>
      </w:r>
      <w:r>
        <w:rPr>
          <w:spacing w:val="-6"/>
          <w:sz w:val="20"/>
        </w:rPr>
        <w:t xml:space="preserve"> </w:t>
      </w:r>
      <w:r>
        <w:rPr>
          <w:sz w:val="20"/>
        </w:rPr>
        <w:t>has</w:t>
      </w:r>
      <w:r>
        <w:rPr>
          <w:spacing w:val="-4"/>
          <w:sz w:val="20"/>
        </w:rPr>
        <w:t xml:space="preserve"> </w:t>
      </w:r>
      <w:r>
        <w:rPr>
          <w:sz w:val="20"/>
        </w:rPr>
        <w:t>several</w:t>
      </w:r>
      <w:r>
        <w:rPr>
          <w:spacing w:val="-7"/>
          <w:sz w:val="20"/>
        </w:rPr>
        <w:t xml:space="preserve"> </w:t>
      </w:r>
      <w:r>
        <w:rPr>
          <w:sz w:val="20"/>
        </w:rPr>
        <w:t>secondary</w:t>
      </w:r>
      <w:r>
        <w:rPr>
          <w:spacing w:val="-6"/>
          <w:sz w:val="20"/>
        </w:rPr>
        <w:t xml:space="preserve"> </w:t>
      </w:r>
      <w:r>
        <w:rPr>
          <w:sz w:val="20"/>
        </w:rPr>
        <w:t>metabolites</w:t>
      </w:r>
      <w:r>
        <w:rPr>
          <w:spacing w:val="-6"/>
          <w:sz w:val="20"/>
        </w:rPr>
        <w:t xml:space="preserve"> </w:t>
      </w:r>
      <w:r>
        <w:rPr>
          <w:sz w:val="20"/>
        </w:rPr>
        <w:t>that</w:t>
      </w:r>
      <w:r>
        <w:rPr>
          <w:spacing w:val="-5"/>
          <w:sz w:val="20"/>
        </w:rPr>
        <w:t xml:space="preserve"> </w:t>
      </w:r>
      <w:r>
        <w:rPr>
          <w:sz w:val="20"/>
        </w:rPr>
        <w:t>are:</w:t>
      </w:r>
      <w:r>
        <w:rPr>
          <w:spacing w:val="-4"/>
          <w:sz w:val="20"/>
        </w:rPr>
        <w:t xml:space="preserve"> </w:t>
      </w:r>
      <w:r>
        <w:rPr>
          <w:sz w:val="20"/>
        </w:rPr>
        <w:t>terpenoids,</w:t>
      </w:r>
      <w:r>
        <w:rPr>
          <w:spacing w:val="-7"/>
          <w:sz w:val="20"/>
        </w:rPr>
        <w:t xml:space="preserve"> </w:t>
      </w:r>
      <w:r>
        <w:rPr>
          <w:sz w:val="20"/>
        </w:rPr>
        <w:t>polyphenols,</w:t>
      </w:r>
      <w:r>
        <w:rPr>
          <w:spacing w:val="-6"/>
          <w:sz w:val="20"/>
        </w:rPr>
        <w:t xml:space="preserve"> </w:t>
      </w:r>
      <w:r>
        <w:rPr>
          <w:sz w:val="20"/>
        </w:rPr>
        <w:t>alkaloids,</w:t>
      </w:r>
      <w:r>
        <w:rPr>
          <w:spacing w:val="-7"/>
          <w:sz w:val="20"/>
        </w:rPr>
        <w:t xml:space="preserve"> </w:t>
      </w:r>
      <w:r>
        <w:rPr>
          <w:sz w:val="20"/>
        </w:rPr>
        <w:t>flavonoids,</w:t>
      </w:r>
      <w:r>
        <w:rPr>
          <w:spacing w:val="-7"/>
          <w:sz w:val="20"/>
        </w:rPr>
        <w:t xml:space="preserve"> </w:t>
      </w:r>
      <w:r>
        <w:rPr>
          <w:spacing w:val="-2"/>
          <w:sz w:val="20"/>
        </w:rPr>
        <w:t>tannins,</w:t>
      </w:r>
    </w:p>
    <w:p w14:paraId="5B26BBE9" w14:textId="77777777" w:rsidR="00E20FF3" w:rsidRDefault="005D6E16">
      <w:pPr>
        <w:pStyle w:val="Paragraphedeliste"/>
        <w:numPr>
          <w:ilvl w:val="0"/>
          <w:numId w:val="8"/>
        </w:numPr>
        <w:tabs>
          <w:tab w:val="left" w:pos="719"/>
        </w:tabs>
        <w:ind w:left="719" w:hanging="691"/>
        <w:rPr>
          <w:sz w:val="20"/>
        </w:rPr>
      </w:pPr>
      <w:proofErr w:type="spellStart"/>
      <w:r>
        <w:rPr>
          <w:spacing w:val="-2"/>
          <w:sz w:val="20"/>
        </w:rPr>
        <w:t>saponosides</w:t>
      </w:r>
      <w:proofErr w:type="spellEnd"/>
      <w:r>
        <w:rPr>
          <w:spacing w:val="-5"/>
          <w:sz w:val="20"/>
        </w:rPr>
        <w:t xml:space="preserve"> </w:t>
      </w:r>
      <w:r>
        <w:rPr>
          <w:spacing w:val="-2"/>
          <w:sz w:val="20"/>
        </w:rPr>
        <w:t>and</w:t>
      </w:r>
      <w:r>
        <w:rPr>
          <w:spacing w:val="-6"/>
          <w:sz w:val="20"/>
        </w:rPr>
        <w:t xml:space="preserve"> </w:t>
      </w:r>
      <w:proofErr w:type="spellStart"/>
      <w:r>
        <w:rPr>
          <w:spacing w:val="-2"/>
          <w:sz w:val="20"/>
        </w:rPr>
        <w:t>quinonic</w:t>
      </w:r>
      <w:proofErr w:type="spellEnd"/>
      <w:r>
        <w:rPr>
          <w:spacing w:val="-7"/>
          <w:sz w:val="20"/>
        </w:rPr>
        <w:t xml:space="preserve"> </w:t>
      </w:r>
      <w:r>
        <w:rPr>
          <w:spacing w:val="-2"/>
          <w:sz w:val="20"/>
        </w:rPr>
        <w:t>compounds.</w:t>
      </w:r>
      <w:r>
        <w:rPr>
          <w:spacing w:val="-9"/>
          <w:sz w:val="20"/>
        </w:rPr>
        <w:t xml:space="preserve"> </w:t>
      </w:r>
      <w:r>
        <w:rPr>
          <w:spacing w:val="-2"/>
          <w:sz w:val="20"/>
        </w:rPr>
        <w:t>Our</w:t>
      </w:r>
      <w:r>
        <w:rPr>
          <w:spacing w:val="-8"/>
          <w:sz w:val="20"/>
        </w:rPr>
        <w:t xml:space="preserve"> </w:t>
      </w:r>
      <w:r>
        <w:rPr>
          <w:spacing w:val="-2"/>
          <w:sz w:val="20"/>
        </w:rPr>
        <w:t>results</w:t>
      </w:r>
      <w:r>
        <w:rPr>
          <w:spacing w:val="-7"/>
          <w:sz w:val="20"/>
        </w:rPr>
        <w:t xml:space="preserve"> </w:t>
      </w:r>
      <w:r>
        <w:rPr>
          <w:spacing w:val="-2"/>
          <w:sz w:val="20"/>
        </w:rPr>
        <w:t>corroborate</w:t>
      </w:r>
      <w:r>
        <w:rPr>
          <w:spacing w:val="-9"/>
          <w:sz w:val="20"/>
        </w:rPr>
        <w:t xml:space="preserve"> </w:t>
      </w:r>
      <w:r>
        <w:rPr>
          <w:spacing w:val="-2"/>
          <w:sz w:val="20"/>
        </w:rPr>
        <w:t>the</w:t>
      </w:r>
      <w:r>
        <w:rPr>
          <w:spacing w:val="-9"/>
          <w:sz w:val="20"/>
        </w:rPr>
        <w:t xml:space="preserve"> </w:t>
      </w:r>
      <w:r>
        <w:rPr>
          <w:spacing w:val="-2"/>
          <w:sz w:val="20"/>
        </w:rPr>
        <w:t>work</w:t>
      </w:r>
      <w:r>
        <w:rPr>
          <w:spacing w:val="-7"/>
          <w:sz w:val="20"/>
        </w:rPr>
        <w:t xml:space="preserve"> </w:t>
      </w:r>
      <w:r>
        <w:rPr>
          <w:spacing w:val="-2"/>
          <w:sz w:val="20"/>
        </w:rPr>
        <w:t>of</w:t>
      </w:r>
      <w:r>
        <w:rPr>
          <w:spacing w:val="-6"/>
          <w:sz w:val="20"/>
        </w:rPr>
        <w:t xml:space="preserve"> </w:t>
      </w:r>
      <w:proofErr w:type="spellStart"/>
      <w:r>
        <w:rPr>
          <w:spacing w:val="-2"/>
          <w:sz w:val="20"/>
        </w:rPr>
        <w:t>Plosca</w:t>
      </w:r>
      <w:proofErr w:type="spellEnd"/>
      <w:r>
        <w:rPr>
          <w:spacing w:val="1"/>
          <w:sz w:val="20"/>
        </w:rPr>
        <w:t xml:space="preserve"> </w:t>
      </w:r>
      <w:r>
        <w:rPr>
          <w:rFonts w:ascii="Arial"/>
          <w:i/>
          <w:spacing w:val="-2"/>
          <w:sz w:val="20"/>
        </w:rPr>
        <w:t>et</w:t>
      </w:r>
      <w:r>
        <w:rPr>
          <w:rFonts w:ascii="Arial"/>
          <w:i/>
          <w:spacing w:val="-8"/>
          <w:sz w:val="20"/>
        </w:rPr>
        <w:t xml:space="preserve"> </w:t>
      </w:r>
      <w:r>
        <w:rPr>
          <w:rFonts w:ascii="Arial"/>
          <w:i/>
          <w:spacing w:val="-2"/>
          <w:sz w:val="20"/>
        </w:rPr>
        <w:t>al.</w:t>
      </w:r>
      <w:r>
        <w:rPr>
          <w:spacing w:val="-2"/>
          <w:sz w:val="20"/>
        </w:rPr>
        <w:t>,</w:t>
      </w:r>
      <w:r>
        <w:rPr>
          <w:spacing w:val="-7"/>
          <w:sz w:val="20"/>
        </w:rPr>
        <w:t xml:space="preserve"> </w:t>
      </w:r>
      <w:r>
        <w:rPr>
          <w:spacing w:val="-2"/>
          <w:sz w:val="20"/>
        </w:rPr>
        <w:t>2025</w:t>
      </w:r>
      <w:r>
        <w:rPr>
          <w:spacing w:val="-8"/>
          <w:sz w:val="20"/>
        </w:rPr>
        <w:t xml:space="preserve"> </w:t>
      </w:r>
      <w:r>
        <w:rPr>
          <w:spacing w:val="-2"/>
          <w:sz w:val="20"/>
        </w:rPr>
        <w:t>who</w:t>
      </w:r>
      <w:r>
        <w:rPr>
          <w:spacing w:val="-7"/>
          <w:sz w:val="20"/>
        </w:rPr>
        <w:t xml:space="preserve"> </w:t>
      </w:r>
      <w:r>
        <w:rPr>
          <w:spacing w:val="-2"/>
          <w:sz w:val="20"/>
        </w:rPr>
        <w:t>found</w:t>
      </w:r>
      <w:r>
        <w:rPr>
          <w:spacing w:val="-6"/>
          <w:sz w:val="20"/>
        </w:rPr>
        <w:t xml:space="preserve"> </w:t>
      </w:r>
      <w:r>
        <w:rPr>
          <w:spacing w:val="-2"/>
          <w:sz w:val="20"/>
        </w:rPr>
        <w:t>the</w:t>
      </w:r>
      <w:r>
        <w:rPr>
          <w:spacing w:val="-6"/>
          <w:sz w:val="20"/>
        </w:rPr>
        <w:t xml:space="preserve"> </w:t>
      </w:r>
      <w:r>
        <w:rPr>
          <w:spacing w:val="-2"/>
          <w:sz w:val="20"/>
        </w:rPr>
        <w:t>same</w:t>
      </w:r>
      <w:r>
        <w:rPr>
          <w:spacing w:val="-7"/>
          <w:sz w:val="20"/>
        </w:rPr>
        <w:t xml:space="preserve"> </w:t>
      </w:r>
      <w:r>
        <w:rPr>
          <w:spacing w:val="-2"/>
          <w:sz w:val="20"/>
        </w:rPr>
        <w:t>chemical</w:t>
      </w:r>
    </w:p>
    <w:p w14:paraId="7803CC0F" w14:textId="77777777" w:rsidR="00E20FF3" w:rsidRDefault="005D6E16">
      <w:pPr>
        <w:pStyle w:val="Paragraphedeliste"/>
        <w:numPr>
          <w:ilvl w:val="0"/>
          <w:numId w:val="8"/>
        </w:numPr>
        <w:tabs>
          <w:tab w:val="left" w:pos="719"/>
        </w:tabs>
        <w:spacing w:before="1"/>
        <w:ind w:left="719" w:hanging="691"/>
        <w:rPr>
          <w:sz w:val="20"/>
        </w:rPr>
      </w:pPr>
      <w:r>
        <w:rPr>
          <w:sz w:val="20"/>
        </w:rPr>
        <w:t>compounds</w:t>
      </w:r>
      <w:r>
        <w:rPr>
          <w:spacing w:val="-6"/>
          <w:sz w:val="20"/>
        </w:rPr>
        <w:t xml:space="preserve"> </w:t>
      </w:r>
      <w:r>
        <w:rPr>
          <w:sz w:val="20"/>
        </w:rPr>
        <w:t>in</w:t>
      </w:r>
      <w:r>
        <w:rPr>
          <w:spacing w:val="-7"/>
          <w:sz w:val="20"/>
        </w:rPr>
        <w:t xml:space="preserve"> </w:t>
      </w:r>
      <w:r>
        <w:rPr>
          <w:sz w:val="20"/>
        </w:rPr>
        <w:t>LUGA</w:t>
      </w:r>
      <w:r>
        <w:rPr>
          <w:spacing w:val="-8"/>
          <w:sz w:val="20"/>
        </w:rPr>
        <w:t xml:space="preserve"> </w:t>
      </w:r>
      <w:r>
        <w:rPr>
          <w:spacing w:val="-2"/>
          <w:sz w:val="20"/>
        </w:rPr>
        <w:t>extracts.</w:t>
      </w:r>
    </w:p>
    <w:p w14:paraId="44B8434D" w14:textId="28230C4E" w:rsidR="00E20FF3" w:rsidRDefault="005D6E16">
      <w:pPr>
        <w:pStyle w:val="Paragraphedeliste"/>
        <w:numPr>
          <w:ilvl w:val="0"/>
          <w:numId w:val="8"/>
        </w:numPr>
        <w:tabs>
          <w:tab w:val="left" w:pos="719"/>
        </w:tabs>
        <w:ind w:left="719" w:hanging="691"/>
        <w:rPr>
          <w:sz w:val="20"/>
        </w:rPr>
      </w:pPr>
      <w:r>
        <w:rPr>
          <w:sz w:val="20"/>
        </w:rPr>
        <w:t>Dosing</w:t>
      </w:r>
      <w:r>
        <w:rPr>
          <w:spacing w:val="-7"/>
          <w:sz w:val="20"/>
        </w:rPr>
        <w:t xml:space="preserve"> </w:t>
      </w:r>
      <w:r>
        <w:rPr>
          <w:sz w:val="20"/>
        </w:rPr>
        <w:t>some</w:t>
      </w:r>
      <w:r>
        <w:rPr>
          <w:spacing w:val="-6"/>
          <w:sz w:val="20"/>
        </w:rPr>
        <w:t xml:space="preserve"> </w:t>
      </w:r>
      <w:r>
        <w:rPr>
          <w:sz w:val="20"/>
        </w:rPr>
        <w:t>of</w:t>
      </w:r>
      <w:r>
        <w:rPr>
          <w:spacing w:val="-8"/>
          <w:sz w:val="20"/>
        </w:rPr>
        <w:t xml:space="preserve"> </w:t>
      </w:r>
      <w:r>
        <w:rPr>
          <w:sz w:val="20"/>
        </w:rPr>
        <w:t>these</w:t>
      </w:r>
      <w:r>
        <w:rPr>
          <w:spacing w:val="-7"/>
          <w:sz w:val="20"/>
        </w:rPr>
        <w:t xml:space="preserve"> </w:t>
      </w:r>
      <w:r w:rsidR="00E8378D">
        <w:rPr>
          <w:sz w:val="20"/>
        </w:rPr>
        <w:t>fungal chemical</w:t>
      </w:r>
      <w:r>
        <w:rPr>
          <w:spacing w:val="-9"/>
          <w:sz w:val="20"/>
        </w:rPr>
        <w:t xml:space="preserve"> </w:t>
      </w:r>
      <w:r>
        <w:rPr>
          <w:sz w:val="20"/>
        </w:rPr>
        <w:t>compounds</w:t>
      </w:r>
      <w:r>
        <w:rPr>
          <w:spacing w:val="-5"/>
          <w:sz w:val="20"/>
        </w:rPr>
        <w:t xml:space="preserve"> </w:t>
      </w:r>
      <w:r>
        <w:rPr>
          <w:sz w:val="20"/>
        </w:rPr>
        <w:t>in</w:t>
      </w:r>
      <w:r>
        <w:rPr>
          <w:spacing w:val="-8"/>
          <w:sz w:val="20"/>
        </w:rPr>
        <w:t xml:space="preserve"> </w:t>
      </w:r>
      <w:r>
        <w:rPr>
          <w:sz w:val="20"/>
        </w:rPr>
        <w:t>total</w:t>
      </w:r>
      <w:r>
        <w:rPr>
          <w:spacing w:val="-9"/>
          <w:sz w:val="20"/>
        </w:rPr>
        <w:t xml:space="preserve"> </w:t>
      </w:r>
      <w:r>
        <w:rPr>
          <w:sz w:val="20"/>
        </w:rPr>
        <w:t>extracts</w:t>
      </w:r>
      <w:r>
        <w:rPr>
          <w:spacing w:val="-7"/>
          <w:sz w:val="20"/>
        </w:rPr>
        <w:t xml:space="preserve"> </w:t>
      </w:r>
      <w:r>
        <w:rPr>
          <w:sz w:val="20"/>
        </w:rPr>
        <w:t>revealed</w:t>
      </w:r>
      <w:r>
        <w:rPr>
          <w:spacing w:val="-8"/>
          <w:sz w:val="20"/>
        </w:rPr>
        <w:t xml:space="preserve"> </w:t>
      </w:r>
      <w:r>
        <w:rPr>
          <w:spacing w:val="-2"/>
          <w:sz w:val="20"/>
        </w:rPr>
        <w:t>that:</w:t>
      </w:r>
    </w:p>
    <w:p w14:paraId="6BFAB185" w14:textId="77777777" w:rsidR="00E20FF3" w:rsidRDefault="005D6E16">
      <w:pPr>
        <w:pStyle w:val="Paragraphedeliste"/>
        <w:numPr>
          <w:ilvl w:val="0"/>
          <w:numId w:val="8"/>
        </w:numPr>
        <w:tabs>
          <w:tab w:val="left" w:pos="1428"/>
        </w:tabs>
        <w:spacing w:before="1" w:line="229" w:lineRule="exact"/>
        <w:ind w:left="1428" w:hanging="1400"/>
        <w:rPr>
          <w:sz w:val="20"/>
        </w:rPr>
      </w:pPr>
      <w:r>
        <w:rPr>
          <w:spacing w:val="-2"/>
          <w:sz w:val="20"/>
        </w:rPr>
        <w:t>Terpenoids</w:t>
      </w:r>
      <w:r>
        <w:rPr>
          <w:spacing w:val="-4"/>
          <w:sz w:val="20"/>
        </w:rPr>
        <w:t xml:space="preserve"> </w:t>
      </w:r>
      <w:r>
        <w:rPr>
          <w:spacing w:val="-2"/>
          <w:sz w:val="20"/>
        </w:rPr>
        <w:t>are</w:t>
      </w:r>
      <w:r>
        <w:rPr>
          <w:spacing w:val="-4"/>
          <w:sz w:val="20"/>
        </w:rPr>
        <w:t xml:space="preserve"> </w:t>
      </w:r>
      <w:r>
        <w:rPr>
          <w:spacing w:val="-2"/>
          <w:sz w:val="20"/>
        </w:rPr>
        <w:t>very</w:t>
      </w:r>
      <w:r>
        <w:rPr>
          <w:spacing w:val="-3"/>
          <w:sz w:val="20"/>
        </w:rPr>
        <w:t xml:space="preserve"> </w:t>
      </w:r>
      <w:r>
        <w:rPr>
          <w:spacing w:val="-2"/>
          <w:sz w:val="20"/>
        </w:rPr>
        <w:t>abundant</w:t>
      </w:r>
      <w:r>
        <w:rPr>
          <w:spacing w:val="-4"/>
          <w:sz w:val="20"/>
        </w:rPr>
        <w:t xml:space="preserve"> </w:t>
      </w:r>
      <w:r>
        <w:rPr>
          <w:spacing w:val="-2"/>
          <w:sz w:val="20"/>
        </w:rPr>
        <w:t>(210 mg</w:t>
      </w:r>
      <w:r>
        <w:rPr>
          <w:spacing w:val="-6"/>
          <w:sz w:val="20"/>
        </w:rPr>
        <w:t xml:space="preserve"> </w:t>
      </w:r>
      <w:proofErr w:type="spellStart"/>
      <w:r>
        <w:rPr>
          <w:spacing w:val="-2"/>
          <w:sz w:val="20"/>
        </w:rPr>
        <w:t>linolein</w:t>
      </w:r>
      <w:proofErr w:type="spellEnd"/>
      <w:r>
        <w:rPr>
          <w:spacing w:val="-4"/>
          <w:sz w:val="20"/>
        </w:rPr>
        <w:t xml:space="preserve"> </w:t>
      </w:r>
      <w:r>
        <w:rPr>
          <w:spacing w:val="-2"/>
          <w:sz w:val="20"/>
        </w:rPr>
        <w:t>equivalent/g extract)</w:t>
      </w:r>
      <w:r>
        <w:rPr>
          <w:spacing w:val="-5"/>
          <w:sz w:val="20"/>
        </w:rPr>
        <w:t xml:space="preserve"> </w:t>
      </w:r>
      <w:r>
        <w:rPr>
          <w:spacing w:val="-2"/>
          <w:sz w:val="20"/>
        </w:rPr>
        <w:t>in</w:t>
      </w:r>
      <w:r>
        <w:rPr>
          <w:spacing w:val="-4"/>
          <w:sz w:val="20"/>
        </w:rPr>
        <w:t xml:space="preserve"> </w:t>
      </w:r>
      <w:r>
        <w:rPr>
          <w:spacing w:val="-2"/>
          <w:sz w:val="20"/>
        </w:rPr>
        <w:t>the</w:t>
      </w:r>
      <w:r>
        <w:rPr>
          <w:spacing w:val="-3"/>
          <w:sz w:val="20"/>
        </w:rPr>
        <w:t xml:space="preserve"> </w:t>
      </w:r>
      <w:r>
        <w:rPr>
          <w:spacing w:val="-2"/>
          <w:sz w:val="20"/>
        </w:rPr>
        <w:t>aqueous</w:t>
      </w:r>
      <w:r>
        <w:rPr>
          <w:spacing w:val="-3"/>
          <w:sz w:val="20"/>
        </w:rPr>
        <w:t xml:space="preserve"> </w:t>
      </w:r>
      <w:r>
        <w:rPr>
          <w:spacing w:val="-2"/>
          <w:sz w:val="20"/>
        </w:rPr>
        <w:t>extract</w:t>
      </w:r>
      <w:r>
        <w:rPr>
          <w:spacing w:val="-4"/>
          <w:sz w:val="20"/>
        </w:rPr>
        <w:t xml:space="preserve"> </w:t>
      </w:r>
      <w:r>
        <w:rPr>
          <w:spacing w:val="-2"/>
          <w:sz w:val="20"/>
        </w:rPr>
        <w:t>and</w:t>
      </w:r>
      <w:r>
        <w:rPr>
          <w:spacing w:val="-5"/>
          <w:sz w:val="20"/>
        </w:rPr>
        <w:t xml:space="preserve"> </w:t>
      </w:r>
      <w:r>
        <w:rPr>
          <w:spacing w:val="-2"/>
          <w:sz w:val="20"/>
        </w:rPr>
        <w:t>low</w:t>
      </w:r>
      <w:r>
        <w:rPr>
          <w:spacing w:val="-4"/>
          <w:sz w:val="20"/>
        </w:rPr>
        <w:t xml:space="preserve"> </w:t>
      </w:r>
      <w:r>
        <w:rPr>
          <w:spacing w:val="-2"/>
          <w:sz w:val="20"/>
        </w:rPr>
        <w:t>(125</w:t>
      </w:r>
      <w:r>
        <w:rPr>
          <w:spacing w:val="-6"/>
          <w:sz w:val="20"/>
        </w:rPr>
        <w:t xml:space="preserve"> </w:t>
      </w:r>
      <w:r>
        <w:rPr>
          <w:spacing w:val="-2"/>
          <w:sz w:val="20"/>
        </w:rPr>
        <w:t>mg</w:t>
      </w:r>
      <w:r>
        <w:rPr>
          <w:spacing w:val="-4"/>
          <w:sz w:val="20"/>
        </w:rPr>
        <w:t xml:space="preserve"> </w:t>
      </w:r>
      <w:proofErr w:type="spellStart"/>
      <w:r>
        <w:rPr>
          <w:spacing w:val="-2"/>
          <w:sz w:val="20"/>
        </w:rPr>
        <w:t>linolein</w:t>
      </w:r>
      <w:proofErr w:type="spellEnd"/>
    </w:p>
    <w:p w14:paraId="0B791F46" w14:textId="77777777" w:rsidR="00E20FF3" w:rsidRDefault="005D6E16">
      <w:pPr>
        <w:pStyle w:val="Paragraphedeliste"/>
        <w:numPr>
          <w:ilvl w:val="0"/>
          <w:numId w:val="8"/>
        </w:numPr>
        <w:tabs>
          <w:tab w:val="left" w:pos="719"/>
        </w:tabs>
        <w:spacing w:line="229" w:lineRule="exact"/>
        <w:ind w:left="719" w:hanging="691"/>
        <w:rPr>
          <w:sz w:val="20"/>
        </w:rPr>
      </w:pPr>
      <w:r>
        <w:rPr>
          <w:sz w:val="20"/>
        </w:rPr>
        <w:t>equivalent/g</w:t>
      </w:r>
      <w:r>
        <w:rPr>
          <w:spacing w:val="-7"/>
          <w:sz w:val="20"/>
        </w:rPr>
        <w:t xml:space="preserve"> </w:t>
      </w:r>
      <w:r>
        <w:rPr>
          <w:sz w:val="20"/>
        </w:rPr>
        <w:t>extract)</w:t>
      </w:r>
      <w:r>
        <w:rPr>
          <w:spacing w:val="-8"/>
          <w:sz w:val="20"/>
        </w:rPr>
        <w:t xml:space="preserve"> </w:t>
      </w:r>
      <w:r>
        <w:rPr>
          <w:sz w:val="20"/>
        </w:rPr>
        <w:t>in</w:t>
      </w:r>
      <w:r>
        <w:rPr>
          <w:spacing w:val="-8"/>
          <w:sz w:val="20"/>
        </w:rPr>
        <w:t xml:space="preserve"> </w:t>
      </w:r>
      <w:r>
        <w:rPr>
          <w:sz w:val="20"/>
        </w:rPr>
        <w:t>the</w:t>
      </w:r>
      <w:r>
        <w:rPr>
          <w:spacing w:val="-8"/>
          <w:sz w:val="20"/>
        </w:rPr>
        <w:t xml:space="preserve"> </w:t>
      </w:r>
      <w:proofErr w:type="spellStart"/>
      <w:r>
        <w:rPr>
          <w:sz w:val="20"/>
        </w:rPr>
        <w:t>hydroethanol</w:t>
      </w:r>
      <w:proofErr w:type="spellEnd"/>
      <w:r>
        <w:rPr>
          <w:spacing w:val="-9"/>
          <w:sz w:val="20"/>
        </w:rPr>
        <w:t xml:space="preserve"> </w:t>
      </w:r>
      <w:r>
        <w:rPr>
          <w:sz w:val="20"/>
        </w:rPr>
        <w:t>extract.</w:t>
      </w:r>
      <w:r>
        <w:rPr>
          <w:spacing w:val="-7"/>
          <w:sz w:val="20"/>
        </w:rPr>
        <w:t xml:space="preserve"> </w:t>
      </w:r>
      <w:r>
        <w:rPr>
          <w:sz w:val="20"/>
        </w:rPr>
        <w:t>As</w:t>
      </w:r>
      <w:r>
        <w:rPr>
          <w:spacing w:val="-7"/>
          <w:sz w:val="20"/>
        </w:rPr>
        <w:t xml:space="preserve"> </w:t>
      </w:r>
      <w:r>
        <w:rPr>
          <w:sz w:val="20"/>
        </w:rPr>
        <w:t>for</w:t>
      </w:r>
      <w:r>
        <w:rPr>
          <w:spacing w:val="-6"/>
          <w:sz w:val="20"/>
        </w:rPr>
        <w:t xml:space="preserve"> </w:t>
      </w:r>
      <w:r>
        <w:rPr>
          <w:sz w:val="20"/>
        </w:rPr>
        <w:t>the</w:t>
      </w:r>
      <w:r>
        <w:rPr>
          <w:spacing w:val="-8"/>
          <w:sz w:val="20"/>
        </w:rPr>
        <w:t xml:space="preserve"> </w:t>
      </w:r>
      <w:r>
        <w:rPr>
          <w:sz w:val="20"/>
        </w:rPr>
        <w:t>partitions,</w:t>
      </w:r>
      <w:r>
        <w:rPr>
          <w:spacing w:val="-9"/>
          <w:sz w:val="20"/>
        </w:rPr>
        <w:t xml:space="preserve"> </w:t>
      </w:r>
      <w:r>
        <w:rPr>
          <w:sz w:val="20"/>
        </w:rPr>
        <w:t>the</w:t>
      </w:r>
      <w:r>
        <w:rPr>
          <w:spacing w:val="-9"/>
          <w:sz w:val="20"/>
        </w:rPr>
        <w:t xml:space="preserve"> </w:t>
      </w:r>
      <w:r>
        <w:rPr>
          <w:sz w:val="20"/>
        </w:rPr>
        <w:t>determination</w:t>
      </w:r>
      <w:r>
        <w:rPr>
          <w:spacing w:val="-8"/>
          <w:sz w:val="20"/>
        </w:rPr>
        <w:t xml:space="preserve"> </w:t>
      </w:r>
      <w:r>
        <w:rPr>
          <w:sz w:val="20"/>
        </w:rPr>
        <w:t>of</w:t>
      </w:r>
      <w:r>
        <w:rPr>
          <w:spacing w:val="-9"/>
          <w:sz w:val="20"/>
        </w:rPr>
        <w:t xml:space="preserve"> </w:t>
      </w:r>
      <w:r>
        <w:rPr>
          <w:sz w:val="20"/>
        </w:rPr>
        <w:t>this</w:t>
      </w:r>
      <w:r>
        <w:rPr>
          <w:spacing w:val="-7"/>
          <w:sz w:val="20"/>
        </w:rPr>
        <w:t xml:space="preserve"> </w:t>
      </w:r>
      <w:r>
        <w:rPr>
          <w:sz w:val="20"/>
        </w:rPr>
        <w:t>same</w:t>
      </w:r>
      <w:r>
        <w:rPr>
          <w:spacing w:val="-9"/>
          <w:sz w:val="20"/>
        </w:rPr>
        <w:t xml:space="preserve"> </w:t>
      </w:r>
      <w:r>
        <w:rPr>
          <w:sz w:val="20"/>
        </w:rPr>
        <w:t>metabolite</w:t>
      </w:r>
      <w:r>
        <w:rPr>
          <w:spacing w:val="-8"/>
          <w:sz w:val="20"/>
        </w:rPr>
        <w:t xml:space="preserve"> </w:t>
      </w:r>
      <w:r>
        <w:rPr>
          <w:sz w:val="20"/>
        </w:rPr>
        <w:t>revealed</w:t>
      </w:r>
      <w:r>
        <w:rPr>
          <w:spacing w:val="1"/>
          <w:sz w:val="20"/>
        </w:rPr>
        <w:t xml:space="preserve"> </w:t>
      </w:r>
      <w:r>
        <w:rPr>
          <w:spacing w:val="-10"/>
          <w:sz w:val="20"/>
        </w:rPr>
        <w:t>a</w:t>
      </w:r>
    </w:p>
    <w:p w14:paraId="40B17FE5" w14:textId="77777777" w:rsidR="00E20FF3" w:rsidRDefault="005D6E16">
      <w:pPr>
        <w:pStyle w:val="Paragraphedeliste"/>
        <w:numPr>
          <w:ilvl w:val="0"/>
          <w:numId w:val="8"/>
        </w:numPr>
        <w:tabs>
          <w:tab w:val="left" w:pos="719"/>
        </w:tabs>
        <w:ind w:left="719" w:hanging="691"/>
        <w:rPr>
          <w:sz w:val="20"/>
        </w:rPr>
      </w:pPr>
      <w:r>
        <w:rPr>
          <w:sz w:val="20"/>
        </w:rPr>
        <w:t>very</w:t>
      </w:r>
      <w:r>
        <w:rPr>
          <w:spacing w:val="8"/>
          <w:sz w:val="20"/>
        </w:rPr>
        <w:t xml:space="preserve"> </w:t>
      </w:r>
      <w:r>
        <w:rPr>
          <w:sz w:val="20"/>
        </w:rPr>
        <w:t>abundant</w:t>
      </w:r>
      <w:r>
        <w:rPr>
          <w:spacing w:val="10"/>
          <w:sz w:val="20"/>
        </w:rPr>
        <w:t xml:space="preserve"> </w:t>
      </w:r>
      <w:r>
        <w:rPr>
          <w:sz w:val="20"/>
        </w:rPr>
        <w:t>presence</w:t>
      </w:r>
      <w:r>
        <w:rPr>
          <w:spacing w:val="7"/>
          <w:sz w:val="20"/>
        </w:rPr>
        <w:t xml:space="preserve"> </w:t>
      </w:r>
      <w:r>
        <w:rPr>
          <w:sz w:val="20"/>
        </w:rPr>
        <w:t>(175</w:t>
      </w:r>
      <w:r>
        <w:rPr>
          <w:spacing w:val="6"/>
          <w:sz w:val="20"/>
        </w:rPr>
        <w:t xml:space="preserve"> </w:t>
      </w:r>
      <w:r>
        <w:rPr>
          <w:sz w:val="20"/>
        </w:rPr>
        <w:t>mg</w:t>
      </w:r>
      <w:r>
        <w:rPr>
          <w:spacing w:val="7"/>
          <w:sz w:val="20"/>
        </w:rPr>
        <w:t xml:space="preserve"> </w:t>
      </w:r>
      <w:proofErr w:type="spellStart"/>
      <w:r>
        <w:rPr>
          <w:sz w:val="20"/>
        </w:rPr>
        <w:t>linolein</w:t>
      </w:r>
      <w:proofErr w:type="spellEnd"/>
      <w:r>
        <w:rPr>
          <w:spacing w:val="7"/>
          <w:sz w:val="20"/>
        </w:rPr>
        <w:t xml:space="preserve"> </w:t>
      </w:r>
      <w:r>
        <w:rPr>
          <w:sz w:val="20"/>
        </w:rPr>
        <w:t>equivalent/g</w:t>
      </w:r>
      <w:r>
        <w:rPr>
          <w:spacing w:val="9"/>
          <w:sz w:val="20"/>
        </w:rPr>
        <w:t xml:space="preserve"> </w:t>
      </w:r>
      <w:r>
        <w:rPr>
          <w:sz w:val="20"/>
        </w:rPr>
        <w:t>extract)</w:t>
      </w:r>
      <w:r>
        <w:rPr>
          <w:spacing w:val="8"/>
          <w:sz w:val="20"/>
        </w:rPr>
        <w:t xml:space="preserve"> </w:t>
      </w:r>
      <w:r>
        <w:rPr>
          <w:sz w:val="20"/>
        </w:rPr>
        <w:t>in</w:t>
      </w:r>
      <w:r>
        <w:rPr>
          <w:spacing w:val="7"/>
          <w:sz w:val="20"/>
        </w:rPr>
        <w:t xml:space="preserve"> </w:t>
      </w:r>
      <w:r>
        <w:rPr>
          <w:sz w:val="20"/>
        </w:rPr>
        <w:t>the</w:t>
      </w:r>
      <w:r>
        <w:rPr>
          <w:spacing w:val="7"/>
          <w:sz w:val="20"/>
        </w:rPr>
        <w:t xml:space="preserve"> </w:t>
      </w:r>
      <w:r>
        <w:rPr>
          <w:sz w:val="20"/>
        </w:rPr>
        <w:t>aqueous</w:t>
      </w:r>
      <w:r>
        <w:rPr>
          <w:spacing w:val="8"/>
          <w:sz w:val="20"/>
        </w:rPr>
        <w:t xml:space="preserve"> </w:t>
      </w:r>
      <w:r>
        <w:rPr>
          <w:sz w:val="20"/>
        </w:rPr>
        <w:t>fraction</w:t>
      </w:r>
      <w:r>
        <w:rPr>
          <w:spacing w:val="6"/>
          <w:sz w:val="20"/>
        </w:rPr>
        <w:t xml:space="preserve"> </w:t>
      </w:r>
      <w:r>
        <w:rPr>
          <w:sz w:val="20"/>
        </w:rPr>
        <w:t>(P1-1),</w:t>
      </w:r>
      <w:r>
        <w:rPr>
          <w:spacing w:val="8"/>
          <w:sz w:val="20"/>
        </w:rPr>
        <w:t xml:space="preserve"> </w:t>
      </w:r>
      <w:r>
        <w:rPr>
          <w:sz w:val="20"/>
        </w:rPr>
        <w:t>abundant</w:t>
      </w:r>
      <w:r>
        <w:rPr>
          <w:spacing w:val="9"/>
          <w:sz w:val="20"/>
        </w:rPr>
        <w:t xml:space="preserve"> </w:t>
      </w:r>
      <w:r>
        <w:rPr>
          <w:sz w:val="20"/>
        </w:rPr>
        <w:t>(153</w:t>
      </w:r>
      <w:r>
        <w:rPr>
          <w:spacing w:val="7"/>
          <w:sz w:val="20"/>
        </w:rPr>
        <w:t xml:space="preserve"> </w:t>
      </w:r>
      <w:r>
        <w:rPr>
          <w:sz w:val="20"/>
        </w:rPr>
        <w:t>mg</w:t>
      </w:r>
      <w:r>
        <w:rPr>
          <w:spacing w:val="9"/>
          <w:sz w:val="20"/>
        </w:rPr>
        <w:t xml:space="preserve"> </w:t>
      </w:r>
      <w:proofErr w:type="spellStart"/>
      <w:r>
        <w:rPr>
          <w:spacing w:val="-2"/>
          <w:sz w:val="20"/>
        </w:rPr>
        <w:t>linolein</w:t>
      </w:r>
      <w:proofErr w:type="spellEnd"/>
    </w:p>
    <w:p w14:paraId="74844842" w14:textId="77777777" w:rsidR="00E20FF3" w:rsidRDefault="005D6E16">
      <w:pPr>
        <w:pStyle w:val="Paragraphedeliste"/>
        <w:numPr>
          <w:ilvl w:val="0"/>
          <w:numId w:val="8"/>
        </w:numPr>
        <w:tabs>
          <w:tab w:val="left" w:pos="719"/>
        </w:tabs>
        <w:ind w:left="719" w:hanging="691"/>
        <w:rPr>
          <w:sz w:val="20"/>
        </w:rPr>
      </w:pPr>
      <w:r>
        <w:rPr>
          <w:sz w:val="20"/>
        </w:rPr>
        <w:t>equivalent/g</w:t>
      </w:r>
      <w:r>
        <w:rPr>
          <w:spacing w:val="8"/>
          <w:sz w:val="20"/>
        </w:rPr>
        <w:t xml:space="preserve"> </w:t>
      </w:r>
      <w:r>
        <w:rPr>
          <w:sz w:val="20"/>
        </w:rPr>
        <w:t>extract)</w:t>
      </w:r>
      <w:r>
        <w:rPr>
          <w:spacing w:val="7"/>
          <w:sz w:val="20"/>
        </w:rPr>
        <w:t xml:space="preserve"> </w:t>
      </w:r>
      <w:r>
        <w:rPr>
          <w:sz w:val="20"/>
        </w:rPr>
        <w:t>in</w:t>
      </w:r>
      <w:r>
        <w:rPr>
          <w:spacing w:val="7"/>
          <w:sz w:val="20"/>
        </w:rPr>
        <w:t xml:space="preserve"> </w:t>
      </w:r>
      <w:r>
        <w:rPr>
          <w:sz w:val="20"/>
        </w:rPr>
        <w:t>the</w:t>
      </w:r>
      <w:r>
        <w:rPr>
          <w:spacing w:val="8"/>
          <w:sz w:val="20"/>
        </w:rPr>
        <w:t xml:space="preserve"> </w:t>
      </w:r>
      <w:r>
        <w:rPr>
          <w:sz w:val="20"/>
        </w:rPr>
        <w:t>aqueous</w:t>
      </w:r>
      <w:r>
        <w:rPr>
          <w:spacing w:val="8"/>
          <w:sz w:val="20"/>
        </w:rPr>
        <w:t xml:space="preserve"> </w:t>
      </w:r>
      <w:r>
        <w:rPr>
          <w:sz w:val="20"/>
        </w:rPr>
        <w:t>fraction</w:t>
      </w:r>
      <w:r>
        <w:rPr>
          <w:spacing w:val="5"/>
          <w:sz w:val="20"/>
        </w:rPr>
        <w:t xml:space="preserve"> </w:t>
      </w:r>
      <w:r>
        <w:rPr>
          <w:sz w:val="20"/>
        </w:rPr>
        <w:t>(P2-1)</w:t>
      </w:r>
      <w:r>
        <w:rPr>
          <w:spacing w:val="8"/>
          <w:sz w:val="20"/>
        </w:rPr>
        <w:t xml:space="preserve"> </w:t>
      </w:r>
      <w:r>
        <w:rPr>
          <w:sz w:val="20"/>
        </w:rPr>
        <w:t>and</w:t>
      </w:r>
      <w:r>
        <w:rPr>
          <w:spacing w:val="6"/>
          <w:sz w:val="20"/>
        </w:rPr>
        <w:t xml:space="preserve"> </w:t>
      </w:r>
      <w:r>
        <w:rPr>
          <w:sz w:val="20"/>
        </w:rPr>
        <w:t>low</w:t>
      </w:r>
      <w:r>
        <w:rPr>
          <w:spacing w:val="6"/>
          <w:sz w:val="20"/>
        </w:rPr>
        <w:t xml:space="preserve"> </w:t>
      </w:r>
      <w:r>
        <w:rPr>
          <w:sz w:val="20"/>
        </w:rPr>
        <w:t>(125</w:t>
      </w:r>
      <w:r>
        <w:rPr>
          <w:spacing w:val="7"/>
          <w:sz w:val="20"/>
        </w:rPr>
        <w:t xml:space="preserve"> </w:t>
      </w:r>
      <w:r>
        <w:rPr>
          <w:sz w:val="20"/>
        </w:rPr>
        <w:t>mg</w:t>
      </w:r>
      <w:r>
        <w:rPr>
          <w:spacing w:val="8"/>
          <w:sz w:val="20"/>
        </w:rPr>
        <w:t xml:space="preserve"> </w:t>
      </w:r>
      <w:proofErr w:type="spellStart"/>
      <w:r>
        <w:rPr>
          <w:sz w:val="20"/>
        </w:rPr>
        <w:t>linolein</w:t>
      </w:r>
      <w:proofErr w:type="spellEnd"/>
      <w:r>
        <w:rPr>
          <w:spacing w:val="7"/>
          <w:sz w:val="20"/>
        </w:rPr>
        <w:t xml:space="preserve"> </w:t>
      </w:r>
      <w:r>
        <w:rPr>
          <w:sz w:val="20"/>
        </w:rPr>
        <w:t>equivalent/g</w:t>
      </w:r>
      <w:r>
        <w:rPr>
          <w:spacing w:val="6"/>
          <w:sz w:val="20"/>
        </w:rPr>
        <w:t xml:space="preserve"> </w:t>
      </w:r>
      <w:r>
        <w:rPr>
          <w:sz w:val="20"/>
        </w:rPr>
        <w:t>extract)</w:t>
      </w:r>
      <w:r>
        <w:rPr>
          <w:spacing w:val="8"/>
          <w:sz w:val="20"/>
        </w:rPr>
        <w:t xml:space="preserve"> </w:t>
      </w:r>
      <w:r>
        <w:rPr>
          <w:sz w:val="20"/>
        </w:rPr>
        <w:t>in</w:t>
      </w:r>
      <w:r>
        <w:rPr>
          <w:spacing w:val="8"/>
          <w:sz w:val="20"/>
        </w:rPr>
        <w:t xml:space="preserve"> </w:t>
      </w:r>
      <w:r>
        <w:rPr>
          <w:sz w:val="20"/>
        </w:rPr>
        <w:t>the</w:t>
      </w:r>
      <w:r>
        <w:rPr>
          <w:spacing w:val="8"/>
          <w:sz w:val="20"/>
        </w:rPr>
        <w:t xml:space="preserve"> </w:t>
      </w:r>
      <w:proofErr w:type="spellStart"/>
      <w:r>
        <w:rPr>
          <w:sz w:val="20"/>
        </w:rPr>
        <w:t>hexanic</w:t>
      </w:r>
      <w:proofErr w:type="spellEnd"/>
      <w:r>
        <w:rPr>
          <w:spacing w:val="8"/>
          <w:sz w:val="20"/>
        </w:rPr>
        <w:t xml:space="preserve"> </w:t>
      </w:r>
      <w:r>
        <w:rPr>
          <w:spacing w:val="-2"/>
          <w:sz w:val="20"/>
        </w:rPr>
        <w:t>fraction</w:t>
      </w:r>
    </w:p>
    <w:p w14:paraId="11D5048A" w14:textId="77777777" w:rsidR="00E20FF3" w:rsidRDefault="005D6E16">
      <w:pPr>
        <w:pStyle w:val="Paragraphedeliste"/>
        <w:numPr>
          <w:ilvl w:val="0"/>
          <w:numId w:val="8"/>
        </w:numPr>
        <w:tabs>
          <w:tab w:val="left" w:pos="719"/>
        </w:tabs>
        <w:spacing w:before="1"/>
        <w:ind w:left="719" w:hanging="691"/>
        <w:rPr>
          <w:sz w:val="20"/>
        </w:rPr>
      </w:pPr>
      <w:r>
        <w:rPr>
          <w:sz w:val="20"/>
        </w:rPr>
        <w:t>(P1-2)</w:t>
      </w:r>
      <w:r>
        <w:rPr>
          <w:spacing w:val="8"/>
          <w:sz w:val="20"/>
        </w:rPr>
        <w:t xml:space="preserve"> </w:t>
      </w:r>
      <w:r>
        <w:rPr>
          <w:sz w:val="20"/>
        </w:rPr>
        <w:t>and</w:t>
      </w:r>
      <w:r>
        <w:rPr>
          <w:spacing w:val="6"/>
          <w:sz w:val="20"/>
        </w:rPr>
        <w:t xml:space="preserve"> </w:t>
      </w:r>
      <w:r>
        <w:rPr>
          <w:sz w:val="20"/>
        </w:rPr>
        <w:t>(80</w:t>
      </w:r>
      <w:r>
        <w:rPr>
          <w:spacing w:val="9"/>
          <w:sz w:val="20"/>
        </w:rPr>
        <w:t xml:space="preserve"> </w:t>
      </w:r>
      <w:r>
        <w:rPr>
          <w:sz w:val="20"/>
        </w:rPr>
        <w:t>mg</w:t>
      </w:r>
      <w:r>
        <w:rPr>
          <w:spacing w:val="10"/>
          <w:sz w:val="20"/>
        </w:rPr>
        <w:t xml:space="preserve"> </w:t>
      </w:r>
      <w:proofErr w:type="spellStart"/>
      <w:r>
        <w:rPr>
          <w:sz w:val="20"/>
        </w:rPr>
        <w:t>linolein</w:t>
      </w:r>
      <w:proofErr w:type="spellEnd"/>
      <w:r>
        <w:rPr>
          <w:spacing w:val="9"/>
          <w:sz w:val="20"/>
        </w:rPr>
        <w:t xml:space="preserve"> </w:t>
      </w:r>
      <w:r>
        <w:rPr>
          <w:sz w:val="20"/>
        </w:rPr>
        <w:t>equivalent/g</w:t>
      </w:r>
      <w:r>
        <w:rPr>
          <w:spacing w:val="9"/>
          <w:sz w:val="20"/>
        </w:rPr>
        <w:t xml:space="preserve"> </w:t>
      </w:r>
      <w:r>
        <w:rPr>
          <w:sz w:val="20"/>
        </w:rPr>
        <w:t>extract)</w:t>
      </w:r>
      <w:r>
        <w:rPr>
          <w:spacing w:val="10"/>
          <w:sz w:val="20"/>
        </w:rPr>
        <w:t xml:space="preserve"> </w:t>
      </w:r>
      <w:r>
        <w:rPr>
          <w:sz w:val="20"/>
        </w:rPr>
        <w:t>in</w:t>
      </w:r>
      <w:r>
        <w:rPr>
          <w:spacing w:val="7"/>
          <w:sz w:val="20"/>
        </w:rPr>
        <w:t xml:space="preserve"> </w:t>
      </w:r>
      <w:r>
        <w:rPr>
          <w:sz w:val="20"/>
        </w:rPr>
        <w:t>the</w:t>
      </w:r>
      <w:r>
        <w:rPr>
          <w:spacing w:val="10"/>
          <w:sz w:val="20"/>
        </w:rPr>
        <w:t xml:space="preserve"> </w:t>
      </w:r>
      <w:r>
        <w:rPr>
          <w:sz w:val="20"/>
        </w:rPr>
        <w:t>acetan</w:t>
      </w:r>
      <w:r>
        <w:rPr>
          <w:spacing w:val="7"/>
          <w:sz w:val="20"/>
        </w:rPr>
        <w:t xml:space="preserve"> </w:t>
      </w:r>
      <w:r>
        <w:rPr>
          <w:sz w:val="20"/>
        </w:rPr>
        <w:t>fraction</w:t>
      </w:r>
      <w:r>
        <w:rPr>
          <w:spacing w:val="9"/>
          <w:sz w:val="20"/>
        </w:rPr>
        <w:t xml:space="preserve"> </w:t>
      </w:r>
      <w:r>
        <w:rPr>
          <w:sz w:val="20"/>
        </w:rPr>
        <w:t>(P2-2).</w:t>
      </w:r>
      <w:r>
        <w:rPr>
          <w:spacing w:val="10"/>
          <w:sz w:val="20"/>
        </w:rPr>
        <w:t xml:space="preserve"> </w:t>
      </w:r>
      <w:r>
        <w:rPr>
          <w:sz w:val="20"/>
        </w:rPr>
        <w:t>Our</w:t>
      </w:r>
      <w:r>
        <w:rPr>
          <w:spacing w:val="8"/>
          <w:sz w:val="20"/>
        </w:rPr>
        <w:t xml:space="preserve"> </w:t>
      </w:r>
      <w:r>
        <w:rPr>
          <w:sz w:val="20"/>
        </w:rPr>
        <w:t>results</w:t>
      </w:r>
      <w:r>
        <w:rPr>
          <w:spacing w:val="9"/>
          <w:sz w:val="20"/>
        </w:rPr>
        <w:t xml:space="preserve"> </w:t>
      </w:r>
      <w:r>
        <w:rPr>
          <w:sz w:val="20"/>
        </w:rPr>
        <w:t>are</w:t>
      </w:r>
      <w:r>
        <w:rPr>
          <w:spacing w:val="10"/>
          <w:sz w:val="20"/>
        </w:rPr>
        <w:t xml:space="preserve"> </w:t>
      </w:r>
      <w:r>
        <w:rPr>
          <w:sz w:val="20"/>
        </w:rPr>
        <w:t>in</w:t>
      </w:r>
      <w:r>
        <w:rPr>
          <w:spacing w:val="7"/>
          <w:sz w:val="20"/>
        </w:rPr>
        <w:t xml:space="preserve"> </w:t>
      </w:r>
      <w:r>
        <w:rPr>
          <w:sz w:val="20"/>
        </w:rPr>
        <w:t>agreement</w:t>
      </w:r>
      <w:r>
        <w:rPr>
          <w:spacing w:val="11"/>
          <w:sz w:val="20"/>
        </w:rPr>
        <w:t xml:space="preserve"> </w:t>
      </w:r>
      <w:r>
        <w:rPr>
          <w:sz w:val="20"/>
        </w:rPr>
        <w:t>with</w:t>
      </w:r>
      <w:r>
        <w:rPr>
          <w:spacing w:val="9"/>
          <w:sz w:val="20"/>
        </w:rPr>
        <w:t xml:space="preserve"> </w:t>
      </w:r>
      <w:r>
        <w:rPr>
          <w:sz w:val="20"/>
        </w:rPr>
        <w:t>those</w:t>
      </w:r>
      <w:r>
        <w:rPr>
          <w:spacing w:val="10"/>
          <w:sz w:val="20"/>
        </w:rPr>
        <w:t xml:space="preserve"> </w:t>
      </w:r>
      <w:r>
        <w:rPr>
          <w:spacing w:val="-5"/>
          <w:sz w:val="20"/>
        </w:rPr>
        <w:t>of</w:t>
      </w:r>
    </w:p>
    <w:p w14:paraId="341BDFA6" w14:textId="77777777" w:rsidR="00E20FF3" w:rsidRDefault="005D6E16">
      <w:pPr>
        <w:pStyle w:val="Paragraphedeliste"/>
        <w:numPr>
          <w:ilvl w:val="0"/>
          <w:numId w:val="8"/>
        </w:numPr>
        <w:tabs>
          <w:tab w:val="left" w:pos="719"/>
        </w:tabs>
        <w:ind w:left="719" w:hanging="691"/>
        <w:rPr>
          <w:sz w:val="20"/>
        </w:rPr>
      </w:pPr>
      <w:r>
        <w:rPr>
          <w:sz w:val="20"/>
        </w:rPr>
        <w:t>Wang</w:t>
      </w:r>
      <w:r>
        <w:rPr>
          <w:spacing w:val="17"/>
          <w:sz w:val="20"/>
        </w:rPr>
        <w:t xml:space="preserve"> </w:t>
      </w:r>
      <w:r>
        <w:rPr>
          <w:sz w:val="20"/>
        </w:rPr>
        <w:t>et</w:t>
      </w:r>
      <w:r>
        <w:rPr>
          <w:spacing w:val="16"/>
          <w:sz w:val="20"/>
        </w:rPr>
        <w:t xml:space="preserve"> </w:t>
      </w:r>
      <w:r>
        <w:rPr>
          <w:sz w:val="20"/>
        </w:rPr>
        <w:t>al.</w:t>
      </w:r>
      <w:r>
        <w:rPr>
          <w:spacing w:val="17"/>
          <w:sz w:val="20"/>
        </w:rPr>
        <w:t xml:space="preserve"> </w:t>
      </w:r>
      <w:r>
        <w:rPr>
          <w:sz w:val="20"/>
        </w:rPr>
        <w:t>(</w:t>
      </w:r>
      <w:hyperlink r:id="rId12" w:anchor="fsn370741-bib-0131">
        <w:r w:rsidR="00E20FF3">
          <w:rPr>
            <w:sz w:val="20"/>
          </w:rPr>
          <w:t>2020</w:t>
        </w:r>
      </w:hyperlink>
      <w:r>
        <w:rPr>
          <w:sz w:val="20"/>
        </w:rPr>
        <w:t>)</w:t>
      </w:r>
      <w:r>
        <w:rPr>
          <w:spacing w:val="17"/>
          <w:sz w:val="20"/>
        </w:rPr>
        <w:t xml:space="preserve"> </w:t>
      </w:r>
      <w:r>
        <w:rPr>
          <w:sz w:val="20"/>
        </w:rPr>
        <w:t>who</w:t>
      </w:r>
      <w:r>
        <w:rPr>
          <w:spacing w:val="17"/>
          <w:sz w:val="20"/>
        </w:rPr>
        <w:t xml:space="preserve"> </w:t>
      </w:r>
      <w:r>
        <w:rPr>
          <w:sz w:val="20"/>
        </w:rPr>
        <w:t>found</w:t>
      </w:r>
      <w:r>
        <w:rPr>
          <w:spacing w:val="17"/>
          <w:sz w:val="20"/>
        </w:rPr>
        <w:t xml:space="preserve"> </w:t>
      </w:r>
      <w:proofErr w:type="spellStart"/>
      <w:r>
        <w:rPr>
          <w:sz w:val="20"/>
        </w:rPr>
        <w:t>terpernoids</w:t>
      </w:r>
      <w:proofErr w:type="spellEnd"/>
      <w:r>
        <w:rPr>
          <w:spacing w:val="17"/>
          <w:sz w:val="20"/>
        </w:rPr>
        <w:t xml:space="preserve"> </w:t>
      </w:r>
      <w:r>
        <w:rPr>
          <w:sz w:val="20"/>
        </w:rPr>
        <w:t>in</w:t>
      </w:r>
      <w:r>
        <w:rPr>
          <w:spacing w:val="17"/>
          <w:sz w:val="20"/>
        </w:rPr>
        <w:t xml:space="preserve"> </w:t>
      </w:r>
      <w:r>
        <w:rPr>
          <w:sz w:val="20"/>
        </w:rPr>
        <w:t>abundant</w:t>
      </w:r>
      <w:r>
        <w:rPr>
          <w:spacing w:val="17"/>
          <w:sz w:val="20"/>
        </w:rPr>
        <w:t xml:space="preserve"> </w:t>
      </w:r>
      <w:r>
        <w:rPr>
          <w:sz w:val="20"/>
        </w:rPr>
        <w:t>amounts</w:t>
      </w:r>
      <w:r>
        <w:rPr>
          <w:spacing w:val="17"/>
          <w:sz w:val="20"/>
        </w:rPr>
        <w:t xml:space="preserve"> </w:t>
      </w:r>
      <w:r>
        <w:rPr>
          <w:sz w:val="20"/>
        </w:rPr>
        <w:t>in</w:t>
      </w:r>
      <w:r>
        <w:rPr>
          <w:spacing w:val="17"/>
          <w:sz w:val="20"/>
        </w:rPr>
        <w:t xml:space="preserve"> </w:t>
      </w:r>
      <w:r>
        <w:rPr>
          <w:sz w:val="20"/>
        </w:rPr>
        <w:t>LUGA.</w:t>
      </w:r>
      <w:r>
        <w:rPr>
          <w:spacing w:val="17"/>
          <w:sz w:val="20"/>
        </w:rPr>
        <w:t xml:space="preserve"> </w:t>
      </w:r>
      <w:r>
        <w:rPr>
          <w:sz w:val="20"/>
        </w:rPr>
        <w:t>These</w:t>
      </w:r>
      <w:r>
        <w:rPr>
          <w:spacing w:val="17"/>
          <w:sz w:val="20"/>
        </w:rPr>
        <w:t xml:space="preserve"> </w:t>
      </w:r>
      <w:r>
        <w:rPr>
          <w:sz w:val="20"/>
        </w:rPr>
        <w:t>different</w:t>
      </w:r>
      <w:r>
        <w:rPr>
          <w:spacing w:val="17"/>
          <w:sz w:val="20"/>
        </w:rPr>
        <w:t xml:space="preserve"> </w:t>
      </w:r>
      <w:r>
        <w:rPr>
          <w:sz w:val="20"/>
        </w:rPr>
        <w:t>concentrations</w:t>
      </w:r>
      <w:r>
        <w:rPr>
          <w:spacing w:val="18"/>
          <w:sz w:val="20"/>
        </w:rPr>
        <w:t xml:space="preserve"> </w:t>
      </w:r>
      <w:r>
        <w:rPr>
          <w:sz w:val="20"/>
        </w:rPr>
        <w:t>of</w:t>
      </w:r>
      <w:r>
        <w:rPr>
          <w:spacing w:val="16"/>
          <w:sz w:val="20"/>
        </w:rPr>
        <w:t xml:space="preserve"> </w:t>
      </w:r>
      <w:r>
        <w:rPr>
          <w:spacing w:val="-2"/>
          <w:sz w:val="20"/>
        </w:rPr>
        <w:t>terpenoids</w:t>
      </w:r>
    </w:p>
    <w:p w14:paraId="2C5FC204" w14:textId="77777777" w:rsidR="00E20FF3" w:rsidRDefault="005D6E16">
      <w:pPr>
        <w:pStyle w:val="Paragraphedeliste"/>
        <w:numPr>
          <w:ilvl w:val="0"/>
          <w:numId w:val="8"/>
        </w:numPr>
        <w:tabs>
          <w:tab w:val="left" w:pos="719"/>
        </w:tabs>
        <w:spacing w:before="1" w:line="229" w:lineRule="exact"/>
        <w:ind w:left="719" w:hanging="691"/>
        <w:rPr>
          <w:sz w:val="20"/>
        </w:rPr>
      </w:pPr>
      <w:r>
        <w:rPr>
          <w:sz w:val="20"/>
        </w:rPr>
        <w:t>observed</w:t>
      </w:r>
      <w:r>
        <w:rPr>
          <w:spacing w:val="14"/>
          <w:sz w:val="20"/>
        </w:rPr>
        <w:t xml:space="preserve"> </w:t>
      </w:r>
      <w:r>
        <w:rPr>
          <w:sz w:val="20"/>
        </w:rPr>
        <w:t>in</w:t>
      </w:r>
      <w:r>
        <w:rPr>
          <w:spacing w:val="14"/>
          <w:sz w:val="20"/>
        </w:rPr>
        <w:t xml:space="preserve"> </w:t>
      </w:r>
      <w:r>
        <w:rPr>
          <w:sz w:val="20"/>
        </w:rPr>
        <w:t>different</w:t>
      </w:r>
      <w:r>
        <w:rPr>
          <w:spacing w:val="14"/>
          <w:sz w:val="20"/>
        </w:rPr>
        <w:t xml:space="preserve"> </w:t>
      </w:r>
      <w:r>
        <w:rPr>
          <w:sz w:val="20"/>
        </w:rPr>
        <w:t>LUGA</w:t>
      </w:r>
      <w:r>
        <w:rPr>
          <w:spacing w:val="14"/>
          <w:sz w:val="20"/>
        </w:rPr>
        <w:t xml:space="preserve"> </w:t>
      </w:r>
      <w:r>
        <w:rPr>
          <w:sz w:val="20"/>
        </w:rPr>
        <w:t>extracts</w:t>
      </w:r>
      <w:r>
        <w:rPr>
          <w:spacing w:val="13"/>
          <w:sz w:val="20"/>
        </w:rPr>
        <w:t xml:space="preserve"> </w:t>
      </w:r>
      <w:r>
        <w:rPr>
          <w:sz w:val="20"/>
        </w:rPr>
        <w:t>show</w:t>
      </w:r>
      <w:r>
        <w:rPr>
          <w:spacing w:val="16"/>
          <w:sz w:val="20"/>
        </w:rPr>
        <w:t xml:space="preserve"> </w:t>
      </w:r>
      <w:r>
        <w:rPr>
          <w:sz w:val="20"/>
        </w:rPr>
        <w:t>that</w:t>
      </w:r>
      <w:r>
        <w:rPr>
          <w:spacing w:val="15"/>
          <w:sz w:val="20"/>
        </w:rPr>
        <w:t xml:space="preserve"> </w:t>
      </w:r>
      <w:r>
        <w:rPr>
          <w:sz w:val="20"/>
        </w:rPr>
        <w:t>it</w:t>
      </w:r>
      <w:r>
        <w:rPr>
          <w:spacing w:val="12"/>
          <w:sz w:val="20"/>
        </w:rPr>
        <w:t xml:space="preserve"> </w:t>
      </w:r>
      <w:r>
        <w:rPr>
          <w:sz w:val="20"/>
        </w:rPr>
        <w:t>could</w:t>
      </w:r>
      <w:r>
        <w:rPr>
          <w:spacing w:val="15"/>
          <w:sz w:val="20"/>
        </w:rPr>
        <w:t xml:space="preserve"> </w:t>
      </w:r>
      <w:r>
        <w:rPr>
          <w:sz w:val="20"/>
        </w:rPr>
        <w:t>have</w:t>
      </w:r>
      <w:r>
        <w:rPr>
          <w:spacing w:val="14"/>
          <w:sz w:val="20"/>
        </w:rPr>
        <w:t xml:space="preserve"> </w:t>
      </w:r>
      <w:r>
        <w:rPr>
          <w:sz w:val="20"/>
        </w:rPr>
        <w:t>anti-inflammatory,</w:t>
      </w:r>
      <w:r>
        <w:rPr>
          <w:spacing w:val="17"/>
          <w:sz w:val="20"/>
        </w:rPr>
        <w:t xml:space="preserve"> </w:t>
      </w:r>
      <w:r>
        <w:rPr>
          <w:sz w:val="20"/>
        </w:rPr>
        <w:t>antibacterial,</w:t>
      </w:r>
      <w:r>
        <w:rPr>
          <w:spacing w:val="13"/>
          <w:sz w:val="20"/>
        </w:rPr>
        <w:t xml:space="preserve"> </w:t>
      </w:r>
      <w:r>
        <w:rPr>
          <w:sz w:val="20"/>
        </w:rPr>
        <w:t>antifungal,</w:t>
      </w:r>
      <w:r>
        <w:rPr>
          <w:spacing w:val="15"/>
          <w:sz w:val="20"/>
        </w:rPr>
        <w:t xml:space="preserve"> </w:t>
      </w:r>
      <w:r>
        <w:rPr>
          <w:sz w:val="20"/>
        </w:rPr>
        <w:t>antioxidant</w:t>
      </w:r>
      <w:r>
        <w:rPr>
          <w:spacing w:val="14"/>
          <w:sz w:val="20"/>
        </w:rPr>
        <w:t xml:space="preserve"> </w:t>
      </w:r>
      <w:r>
        <w:rPr>
          <w:spacing w:val="-5"/>
          <w:sz w:val="20"/>
        </w:rPr>
        <w:t>and</w:t>
      </w:r>
    </w:p>
    <w:p w14:paraId="70A2DDB4" w14:textId="77777777" w:rsidR="00E20FF3" w:rsidRDefault="005D6E16">
      <w:pPr>
        <w:pStyle w:val="Paragraphedeliste"/>
        <w:numPr>
          <w:ilvl w:val="0"/>
          <w:numId w:val="8"/>
        </w:numPr>
        <w:tabs>
          <w:tab w:val="left" w:pos="719"/>
        </w:tabs>
        <w:spacing w:line="229" w:lineRule="exact"/>
        <w:ind w:left="719" w:hanging="691"/>
        <w:rPr>
          <w:sz w:val="20"/>
        </w:rPr>
      </w:pPr>
      <w:r>
        <w:rPr>
          <w:sz w:val="20"/>
        </w:rPr>
        <w:t>antiviral</w:t>
      </w:r>
      <w:r>
        <w:rPr>
          <w:spacing w:val="25"/>
          <w:sz w:val="20"/>
        </w:rPr>
        <w:t xml:space="preserve"> </w:t>
      </w:r>
      <w:r>
        <w:rPr>
          <w:sz w:val="20"/>
        </w:rPr>
        <w:t>properties.</w:t>
      </w:r>
      <w:r>
        <w:rPr>
          <w:spacing w:val="23"/>
          <w:sz w:val="20"/>
        </w:rPr>
        <w:t xml:space="preserve"> </w:t>
      </w:r>
      <w:r>
        <w:rPr>
          <w:sz w:val="20"/>
        </w:rPr>
        <w:t>Indeed,</w:t>
      </w:r>
      <w:r>
        <w:rPr>
          <w:spacing w:val="24"/>
          <w:sz w:val="20"/>
        </w:rPr>
        <w:t xml:space="preserve"> </w:t>
      </w:r>
      <w:r>
        <w:rPr>
          <w:sz w:val="20"/>
        </w:rPr>
        <w:t>the</w:t>
      </w:r>
      <w:r>
        <w:rPr>
          <w:spacing w:val="23"/>
          <w:sz w:val="20"/>
        </w:rPr>
        <w:t xml:space="preserve"> </w:t>
      </w:r>
      <w:r>
        <w:rPr>
          <w:sz w:val="20"/>
        </w:rPr>
        <w:t>results</w:t>
      </w:r>
      <w:r>
        <w:rPr>
          <w:spacing w:val="25"/>
          <w:sz w:val="20"/>
        </w:rPr>
        <w:t xml:space="preserve"> </w:t>
      </w:r>
      <w:r>
        <w:rPr>
          <w:sz w:val="20"/>
        </w:rPr>
        <w:t>of</w:t>
      </w:r>
      <w:r>
        <w:rPr>
          <w:spacing w:val="23"/>
          <w:sz w:val="20"/>
        </w:rPr>
        <w:t xml:space="preserve"> </w:t>
      </w:r>
      <w:r>
        <w:rPr>
          <w:sz w:val="20"/>
        </w:rPr>
        <w:t>the</w:t>
      </w:r>
      <w:r>
        <w:rPr>
          <w:spacing w:val="24"/>
          <w:sz w:val="20"/>
        </w:rPr>
        <w:t xml:space="preserve"> </w:t>
      </w:r>
      <w:r>
        <w:rPr>
          <w:sz w:val="20"/>
        </w:rPr>
        <w:t>work</w:t>
      </w:r>
      <w:r>
        <w:rPr>
          <w:spacing w:val="25"/>
          <w:sz w:val="20"/>
        </w:rPr>
        <w:t xml:space="preserve"> </w:t>
      </w:r>
      <w:r>
        <w:rPr>
          <w:sz w:val="20"/>
        </w:rPr>
        <w:t>of</w:t>
      </w:r>
      <w:r>
        <w:rPr>
          <w:spacing w:val="23"/>
          <w:sz w:val="20"/>
        </w:rPr>
        <w:t xml:space="preserve"> </w:t>
      </w:r>
      <w:proofErr w:type="spellStart"/>
      <w:r>
        <w:rPr>
          <w:sz w:val="20"/>
        </w:rPr>
        <w:t>Plosca</w:t>
      </w:r>
      <w:proofErr w:type="spellEnd"/>
      <w:r>
        <w:rPr>
          <w:spacing w:val="29"/>
          <w:sz w:val="20"/>
        </w:rPr>
        <w:t xml:space="preserve"> </w:t>
      </w:r>
      <w:r>
        <w:rPr>
          <w:rFonts w:ascii="Arial"/>
          <w:i/>
          <w:sz w:val="20"/>
        </w:rPr>
        <w:t>et</w:t>
      </w:r>
      <w:r>
        <w:rPr>
          <w:rFonts w:ascii="Arial"/>
          <w:i/>
          <w:spacing w:val="24"/>
          <w:sz w:val="20"/>
        </w:rPr>
        <w:t xml:space="preserve"> </w:t>
      </w:r>
      <w:r>
        <w:rPr>
          <w:rFonts w:ascii="Arial"/>
          <w:i/>
          <w:sz w:val="20"/>
        </w:rPr>
        <w:t>al.</w:t>
      </w:r>
      <w:r>
        <w:rPr>
          <w:rFonts w:ascii="Arial"/>
          <w:i/>
          <w:spacing w:val="24"/>
          <w:sz w:val="20"/>
        </w:rPr>
        <w:t xml:space="preserve"> </w:t>
      </w:r>
      <w:r>
        <w:rPr>
          <w:sz w:val="20"/>
        </w:rPr>
        <w:t>(2025)</w:t>
      </w:r>
      <w:r>
        <w:rPr>
          <w:spacing w:val="25"/>
          <w:sz w:val="20"/>
        </w:rPr>
        <w:t xml:space="preserve"> </w:t>
      </w:r>
      <w:r>
        <w:rPr>
          <w:sz w:val="20"/>
        </w:rPr>
        <w:t>demonstrated</w:t>
      </w:r>
      <w:r>
        <w:rPr>
          <w:spacing w:val="25"/>
          <w:sz w:val="20"/>
        </w:rPr>
        <w:t xml:space="preserve"> </w:t>
      </w:r>
      <w:r>
        <w:rPr>
          <w:sz w:val="20"/>
        </w:rPr>
        <w:t>these</w:t>
      </w:r>
      <w:r>
        <w:rPr>
          <w:spacing w:val="24"/>
          <w:sz w:val="20"/>
        </w:rPr>
        <w:t xml:space="preserve"> </w:t>
      </w:r>
      <w:r>
        <w:rPr>
          <w:sz w:val="20"/>
        </w:rPr>
        <w:t>same</w:t>
      </w:r>
      <w:r>
        <w:rPr>
          <w:spacing w:val="25"/>
          <w:sz w:val="20"/>
        </w:rPr>
        <w:t xml:space="preserve"> </w:t>
      </w:r>
      <w:r>
        <w:rPr>
          <w:spacing w:val="-2"/>
          <w:sz w:val="20"/>
        </w:rPr>
        <w:t>pharmacological</w:t>
      </w:r>
    </w:p>
    <w:p w14:paraId="332042D2" w14:textId="77777777" w:rsidR="00E20FF3" w:rsidRDefault="005D6E16">
      <w:pPr>
        <w:pStyle w:val="Paragraphedeliste"/>
        <w:numPr>
          <w:ilvl w:val="0"/>
          <w:numId w:val="8"/>
        </w:numPr>
        <w:tabs>
          <w:tab w:val="left" w:pos="719"/>
        </w:tabs>
        <w:ind w:left="719" w:hanging="691"/>
        <w:rPr>
          <w:sz w:val="20"/>
        </w:rPr>
      </w:pPr>
      <w:r>
        <w:rPr>
          <w:sz w:val="20"/>
        </w:rPr>
        <w:t>properties</w:t>
      </w:r>
      <w:r>
        <w:rPr>
          <w:spacing w:val="-5"/>
          <w:sz w:val="20"/>
        </w:rPr>
        <w:t xml:space="preserve"> </w:t>
      </w:r>
      <w:r>
        <w:rPr>
          <w:sz w:val="20"/>
        </w:rPr>
        <w:t>in</w:t>
      </w:r>
      <w:r>
        <w:rPr>
          <w:spacing w:val="-6"/>
          <w:sz w:val="20"/>
        </w:rPr>
        <w:t xml:space="preserve"> </w:t>
      </w:r>
      <w:r>
        <w:rPr>
          <w:sz w:val="20"/>
        </w:rPr>
        <w:t>LUGA</w:t>
      </w:r>
      <w:r>
        <w:rPr>
          <w:spacing w:val="-5"/>
          <w:sz w:val="20"/>
        </w:rPr>
        <w:t xml:space="preserve"> </w:t>
      </w:r>
      <w:r>
        <w:rPr>
          <w:spacing w:val="-2"/>
          <w:sz w:val="20"/>
        </w:rPr>
        <w:t>extracts.</w:t>
      </w:r>
    </w:p>
    <w:p w14:paraId="77B032A6" w14:textId="77777777" w:rsidR="00E20FF3" w:rsidRDefault="005D6E16">
      <w:pPr>
        <w:pStyle w:val="Paragraphedeliste"/>
        <w:numPr>
          <w:ilvl w:val="0"/>
          <w:numId w:val="8"/>
        </w:numPr>
        <w:tabs>
          <w:tab w:val="left" w:pos="1428"/>
        </w:tabs>
        <w:spacing w:before="1"/>
        <w:ind w:left="1428" w:hanging="1400"/>
        <w:rPr>
          <w:sz w:val="20"/>
        </w:rPr>
      </w:pPr>
      <w:r>
        <w:rPr>
          <w:sz w:val="20"/>
        </w:rPr>
        <w:t>Polyphenols</w:t>
      </w:r>
      <w:r>
        <w:rPr>
          <w:spacing w:val="-8"/>
          <w:sz w:val="20"/>
        </w:rPr>
        <w:t xml:space="preserve"> </w:t>
      </w:r>
      <w:r>
        <w:rPr>
          <w:sz w:val="20"/>
        </w:rPr>
        <w:t>are</w:t>
      </w:r>
      <w:r>
        <w:rPr>
          <w:spacing w:val="-8"/>
          <w:sz w:val="20"/>
        </w:rPr>
        <w:t xml:space="preserve"> </w:t>
      </w:r>
      <w:r>
        <w:rPr>
          <w:sz w:val="20"/>
        </w:rPr>
        <w:t>abundant</w:t>
      </w:r>
      <w:r>
        <w:rPr>
          <w:spacing w:val="-9"/>
          <w:sz w:val="20"/>
        </w:rPr>
        <w:t xml:space="preserve"> </w:t>
      </w:r>
      <w:r>
        <w:rPr>
          <w:sz w:val="20"/>
        </w:rPr>
        <w:t>(0.70</w:t>
      </w:r>
      <w:r>
        <w:rPr>
          <w:spacing w:val="-8"/>
          <w:sz w:val="20"/>
        </w:rPr>
        <w:t xml:space="preserve"> </w:t>
      </w:r>
      <w:r>
        <w:rPr>
          <w:sz w:val="20"/>
        </w:rPr>
        <w:t>mg</w:t>
      </w:r>
      <w:r>
        <w:rPr>
          <w:spacing w:val="-9"/>
          <w:sz w:val="20"/>
        </w:rPr>
        <w:t xml:space="preserve"> </w:t>
      </w:r>
      <w:r>
        <w:rPr>
          <w:sz w:val="20"/>
        </w:rPr>
        <w:t>gallic</w:t>
      </w:r>
      <w:r>
        <w:rPr>
          <w:spacing w:val="-7"/>
          <w:sz w:val="20"/>
        </w:rPr>
        <w:t xml:space="preserve"> </w:t>
      </w:r>
      <w:r>
        <w:rPr>
          <w:sz w:val="20"/>
        </w:rPr>
        <w:t>acid</w:t>
      </w:r>
      <w:r>
        <w:rPr>
          <w:spacing w:val="-9"/>
          <w:sz w:val="20"/>
        </w:rPr>
        <w:t xml:space="preserve"> </w:t>
      </w:r>
      <w:r>
        <w:rPr>
          <w:sz w:val="20"/>
        </w:rPr>
        <w:t>equivalent/g</w:t>
      </w:r>
      <w:r>
        <w:rPr>
          <w:spacing w:val="-8"/>
          <w:sz w:val="20"/>
        </w:rPr>
        <w:t xml:space="preserve"> </w:t>
      </w:r>
      <w:r>
        <w:rPr>
          <w:sz w:val="20"/>
        </w:rPr>
        <w:t>extract)</w:t>
      </w:r>
      <w:r>
        <w:rPr>
          <w:spacing w:val="-8"/>
          <w:sz w:val="20"/>
        </w:rPr>
        <w:t xml:space="preserve"> </w:t>
      </w:r>
      <w:r>
        <w:rPr>
          <w:sz w:val="20"/>
        </w:rPr>
        <w:t>in</w:t>
      </w:r>
      <w:r>
        <w:rPr>
          <w:spacing w:val="-8"/>
          <w:sz w:val="20"/>
        </w:rPr>
        <w:t xml:space="preserve"> </w:t>
      </w:r>
      <w:r>
        <w:rPr>
          <w:sz w:val="20"/>
        </w:rPr>
        <w:t>the</w:t>
      </w:r>
      <w:r>
        <w:rPr>
          <w:spacing w:val="-9"/>
          <w:sz w:val="20"/>
        </w:rPr>
        <w:t xml:space="preserve"> </w:t>
      </w:r>
      <w:r>
        <w:rPr>
          <w:sz w:val="20"/>
        </w:rPr>
        <w:t>hydroethanolic</w:t>
      </w:r>
      <w:r>
        <w:rPr>
          <w:spacing w:val="-8"/>
          <w:sz w:val="20"/>
        </w:rPr>
        <w:t xml:space="preserve"> </w:t>
      </w:r>
      <w:r>
        <w:rPr>
          <w:sz w:val="20"/>
        </w:rPr>
        <w:t>extract</w:t>
      </w:r>
      <w:r>
        <w:rPr>
          <w:spacing w:val="-8"/>
          <w:sz w:val="20"/>
        </w:rPr>
        <w:t xml:space="preserve"> </w:t>
      </w:r>
      <w:r>
        <w:rPr>
          <w:sz w:val="20"/>
        </w:rPr>
        <w:t>and</w:t>
      </w:r>
      <w:r>
        <w:rPr>
          <w:spacing w:val="-8"/>
          <w:sz w:val="20"/>
        </w:rPr>
        <w:t xml:space="preserve"> </w:t>
      </w:r>
      <w:r>
        <w:rPr>
          <w:sz w:val="20"/>
        </w:rPr>
        <w:t>low</w:t>
      </w:r>
      <w:r>
        <w:rPr>
          <w:spacing w:val="-8"/>
          <w:sz w:val="20"/>
        </w:rPr>
        <w:t xml:space="preserve"> </w:t>
      </w:r>
      <w:r>
        <w:rPr>
          <w:sz w:val="20"/>
        </w:rPr>
        <w:t>(0.39</w:t>
      </w:r>
      <w:r>
        <w:rPr>
          <w:spacing w:val="-7"/>
          <w:sz w:val="20"/>
        </w:rPr>
        <w:t xml:space="preserve"> </w:t>
      </w:r>
      <w:r>
        <w:rPr>
          <w:spacing w:val="-5"/>
          <w:sz w:val="20"/>
        </w:rPr>
        <w:t>mg</w:t>
      </w:r>
    </w:p>
    <w:p w14:paraId="3D940BA2" w14:textId="77777777" w:rsidR="00E20FF3" w:rsidRDefault="005D6E16">
      <w:pPr>
        <w:pStyle w:val="Paragraphedeliste"/>
        <w:numPr>
          <w:ilvl w:val="0"/>
          <w:numId w:val="8"/>
        </w:numPr>
        <w:tabs>
          <w:tab w:val="left" w:pos="719"/>
        </w:tabs>
        <w:ind w:left="719" w:hanging="691"/>
        <w:rPr>
          <w:sz w:val="20"/>
        </w:rPr>
      </w:pPr>
      <w:r>
        <w:rPr>
          <w:sz w:val="20"/>
        </w:rPr>
        <w:t>gallic</w:t>
      </w:r>
      <w:r>
        <w:rPr>
          <w:spacing w:val="19"/>
          <w:sz w:val="20"/>
        </w:rPr>
        <w:t xml:space="preserve"> </w:t>
      </w:r>
      <w:r>
        <w:rPr>
          <w:sz w:val="20"/>
        </w:rPr>
        <w:t>acid</w:t>
      </w:r>
      <w:r>
        <w:rPr>
          <w:spacing w:val="19"/>
          <w:sz w:val="20"/>
        </w:rPr>
        <w:t xml:space="preserve"> </w:t>
      </w:r>
      <w:r>
        <w:rPr>
          <w:sz w:val="20"/>
        </w:rPr>
        <w:t>equivalent/g</w:t>
      </w:r>
      <w:r>
        <w:rPr>
          <w:spacing w:val="19"/>
          <w:sz w:val="20"/>
        </w:rPr>
        <w:t xml:space="preserve"> </w:t>
      </w:r>
      <w:r>
        <w:rPr>
          <w:sz w:val="20"/>
        </w:rPr>
        <w:t>extract)</w:t>
      </w:r>
      <w:r>
        <w:rPr>
          <w:spacing w:val="20"/>
          <w:sz w:val="20"/>
        </w:rPr>
        <w:t xml:space="preserve"> </w:t>
      </w:r>
      <w:r>
        <w:rPr>
          <w:sz w:val="20"/>
        </w:rPr>
        <w:t>in</w:t>
      </w:r>
      <w:r>
        <w:rPr>
          <w:spacing w:val="19"/>
          <w:sz w:val="20"/>
        </w:rPr>
        <w:t xml:space="preserve"> </w:t>
      </w:r>
      <w:r>
        <w:rPr>
          <w:sz w:val="20"/>
        </w:rPr>
        <w:t>the</w:t>
      </w:r>
      <w:r>
        <w:rPr>
          <w:spacing w:val="19"/>
          <w:sz w:val="20"/>
        </w:rPr>
        <w:t xml:space="preserve"> </w:t>
      </w:r>
      <w:r>
        <w:rPr>
          <w:sz w:val="20"/>
        </w:rPr>
        <w:t>aqueous</w:t>
      </w:r>
      <w:r>
        <w:rPr>
          <w:spacing w:val="20"/>
          <w:sz w:val="20"/>
        </w:rPr>
        <w:t xml:space="preserve"> </w:t>
      </w:r>
      <w:r>
        <w:rPr>
          <w:sz w:val="20"/>
        </w:rPr>
        <w:t>extract.</w:t>
      </w:r>
      <w:r>
        <w:rPr>
          <w:spacing w:val="19"/>
          <w:sz w:val="20"/>
        </w:rPr>
        <w:t xml:space="preserve"> </w:t>
      </w:r>
      <w:r>
        <w:rPr>
          <w:sz w:val="20"/>
        </w:rPr>
        <w:t>As</w:t>
      </w:r>
      <w:r>
        <w:rPr>
          <w:spacing w:val="19"/>
          <w:sz w:val="20"/>
        </w:rPr>
        <w:t xml:space="preserve"> </w:t>
      </w:r>
      <w:r>
        <w:rPr>
          <w:sz w:val="20"/>
        </w:rPr>
        <w:t>for</w:t>
      </w:r>
      <w:r>
        <w:rPr>
          <w:spacing w:val="20"/>
          <w:sz w:val="20"/>
        </w:rPr>
        <w:t xml:space="preserve"> </w:t>
      </w:r>
      <w:r>
        <w:rPr>
          <w:sz w:val="20"/>
        </w:rPr>
        <w:t>the</w:t>
      </w:r>
      <w:r>
        <w:rPr>
          <w:spacing w:val="19"/>
          <w:sz w:val="20"/>
        </w:rPr>
        <w:t xml:space="preserve"> </w:t>
      </w:r>
      <w:r>
        <w:rPr>
          <w:sz w:val="20"/>
        </w:rPr>
        <w:t>partitions,</w:t>
      </w:r>
      <w:r>
        <w:rPr>
          <w:spacing w:val="19"/>
          <w:sz w:val="20"/>
        </w:rPr>
        <w:t xml:space="preserve"> </w:t>
      </w:r>
      <w:r>
        <w:rPr>
          <w:sz w:val="20"/>
        </w:rPr>
        <w:t>the</w:t>
      </w:r>
      <w:r>
        <w:rPr>
          <w:spacing w:val="19"/>
          <w:sz w:val="20"/>
        </w:rPr>
        <w:t xml:space="preserve"> </w:t>
      </w:r>
      <w:r>
        <w:rPr>
          <w:sz w:val="20"/>
        </w:rPr>
        <w:t>determination</w:t>
      </w:r>
      <w:r>
        <w:rPr>
          <w:spacing w:val="19"/>
          <w:sz w:val="20"/>
        </w:rPr>
        <w:t xml:space="preserve"> </w:t>
      </w:r>
      <w:r>
        <w:rPr>
          <w:sz w:val="20"/>
        </w:rPr>
        <w:t>of</w:t>
      </w:r>
      <w:r>
        <w:rPr>
          <w:spacing w:val="19"/>
          <w:sz w:val="20"/>
        </w:rPr>
        <w:t xml:space="preserve"> </w:t>
      </w:r>
      <w:r>
        <w:rPr>
          <w:sz w:val="20"/>
        </w:rPr>
        <w:t>this</w:t>
      </w:r>
      <w:r>
        <w:rPr>
          <w:spacing w:val="20"/>
          <w:sz w:val="20"/>
        </w:rPr>
        <w:t xml:space="preserve"> </w:t>
      </w:r>
      <w:r>
        <w:rPr>
          <w:sz w:val="20"/>
        </w:rPr>
        <w:t>same</w:t>
      </w:r>
      <w:r>
        <w:rPr>
          <w:spacing w:val="19"/>
          <w:sz w:val="20"/>
        </w:rPr>
        <w:t xml:space="preserve"> </w:t>
      </w:r>
      <w:r>
        <w:rPr>
          <w:spacing w:val="-2"/>
          <w:sz w:val="20"/>
        </w:rPr>
        <w:t>metabolite</w:t>
      </w:r>
    </w:p>
    <w:p w14:paraId="738F0D1B" w14:textId="77777777" w:rsidR="00E20FF3" w:rsidRDefault="005D6E16">
      <w:pPr>
        <w:pStyle w:val="Paragraphedeliste"/>
        <w:numPr>
          <w:ilvl w:val="0"/>
          <w:numId w:val="8"/>
        </w:numPr>
        <w:tabs>
          <w:tab w:val="left" w:pos="719"/>
        </w:tabs>
        <w:ind w:left="719" w:hanging="691"/>
        <w:rPr>
          <w:sz w:val="20"/>
        </w:rPr>
      </w:pPr>
      <w:r>
        <w:rPr>
          <w:sz w:val="20"/>
        </w:rPr>
        <w:t>revealed</w:t>
      </w:r>
      <w:r>
        <w:rPr>
          <w:spacing w:val="5"/>
          <w:sz w:val="20"/>
        </w:rPr>
        <w:t xml:space="preserve"> </w:t>
      </w:r>
      <w:r>
        <w:rPr>
          <w:sz w:val="20"/>
        </w:rPr>
        <w:t>an</w:t>
      </w:r>
      <w:r>
        <w:rPr>
          <w:spacing w:val="5"/>
          <w:sz w:val="20"/>
        </w:rPr>
        <w:t xml:space="preserve"> </w:t>
      </w:r>
      <w:r>
        <w:rPr>
          <w:sz w:val="20"/>
        </w:rPr>
        <w:t>abundant</w:t>
      </w:r>
      <w:r>
        <w:rPr>
          <w:spacing w:val="8"/>
          <w:sz w:val="20"/>
        </w:rPr>
        <w:t xml:space="preserve"> </w:t>
      </w:r>
      <w:r>
        <w:rPr>
          <w:sz w:val="20"/>
        </w:rPr>
        <w:t>presence</w:t>
      </w:r>
      <w:r>
        <w:rPr>
          <w:spacing w:val="5"/>
          <w:sz w:val="20"/>
        </w:rPr>
        <w:t xml:space="preserve"> </w:t>
      </w:r>
      <w:r>
        <w:rPr>
          <w:sz w:val="20"/>
        </w:rPr>
        <w:t>(0.15</w:t>
      </w:r>
      <w:r>
        <w:rPr>
          <w:spacing w:val="6"/>
          <w:sz w:val="20"/>
        </w:rPr>
        <w:t xml:space="preserve"> </w:t>
      </w:r>
      <w:r>
        <w:rPr>
          <w:sz w:val="20"/>
        </w:rPr>
        <w:t>mg</w:t>
      </w:r>
      <w:r>
        <w:rPr>
          <w:spacing w:val="5"/>
          <w:sz w:val="20"/>
        </w:rPr>
        <w:t xml:space="preserve"> </w:t>
      </w:r>
      <w:r>
        <w:rPr>
          <w:sz w:val="20"/>
        </w:rPr>
        <w:t>gallic</w:t>
      </w:r>
      <w:r>
        <w:rPr>
          <w:spacing w:val="7"/>
          <w:sz w:val="20"/>
        </w:rPr>
        <w:t xml:space="preserve"> </w:t>
      </w:r>
      <w:r>
        <w:rPr>
          <w:sz w:val="20"/>
        </w:rPr>
        <w:t>acid</w:t>
      </w:r>
      <w:r>
        <w:rPr>
          <w:spacing w:val="5"/>
          <w:sz w:val="20"/>
        </w:rPr>
        <w:t xml:space="preserve"> </w:t>
      </w:r>
      <w:r>
        <w:rPr>
          <w:sz w:val="20"/>
        </w:rPr>
        <w:t>equivalent/g</w:t>
      </w:r>
      <w:r>
        <w:rPr>
          <w:spacing w:val="7"/>
          <w:sz w:val="20"/>
        </w:rPr>
        <w:t xml:space="preserve"> </w:t>
      </w:r>
      <w:r>
        <w:rPr>
          <w:sz w:val="20"/>
        </w:rPr>
        <w:t>extract)</w:t>
      </w:r>
      <w:r>
        <w:rPr>
          <w:spacing w:val="5"/>
          <w:sz w:val="20"/>
        </w:rPr>
        <w:t xml:space="preserve"> </w:t>
      </w:r>
      <w:r>
        <w:rPr>
          <w:sz w:val="20"/>
        </w:rPr>
        <w:t>in</w:t>
      </w:r>
      <w:r>
        <w:rPr>
          <w:spacing w:val="7"/>
          <w:sz w:val="20"/>
        </w:rPr>
        <w:t xml:space="preserve"> </w:t>
      </w:r>
      <w:r>
        <w:rPr>
          <w:sz w:val="20"/>
        </w:rPr>
        <w:t>the</w:t>
      </w:r>
      <w:r>
        <w:rPr>
          <w:spacing w:val="7"/>
          <w:sz w:val="20"/>
        </w:rPr>
        <w:t xml:space="preserve"> </w:t>
      </w:r>
      <w:r>
        <w:rPr>
          <w:sz w:val="20"/>
        </w:rPr>
        <w:t>aqueous</w:t>
      </w:r>
      <w:r>
        <w:rPr>
          <w:spacing w:val="5"/>
          <w:sz w:val="20"/>
        </w:rPr>
        <w:t xml:space="preserve"> </w:t>
      </w:r>
      <w:r>
        <w:rPr>
          <w:sz w:val="20"/>
        </w:rPr>
        <w:t>fraction</w:t>
      </w:r>
      <w:r>
        <w:rPr>
          <w:spacing w:val="5"/>
          <w:sz w:val="20"/>
        </w:rPr>
        <w:t xml:space="preserve"> </w:t>
      </w:r>
      <w:r>
        <w:rPr>
          <w:sz w:val="20"/>
        </w:rPr>
        <w:t>(P1-1),</w:t>
      </w:r>
      <w:r>
        <w:rPr>
          <w:spacing w:val="5"/>
          <w:sz w:val="20"/>
        </w:rPr>
        <w:t xml:space="preserve"> </w:t>
      </w:r>
      <w:r>
        <w:rPr>
          <w:sz w:val="20"/>
        </w:rPr>
        <w:t>a</w:t>
      </w:r>
      <w:r>
        <w:rPr>
          <w:spacing w:val="8"/>
          <w:sz w:val="20"/>
        </w:rPr>
        <w:t xml:space="preserve"> </w:t>
      </w:r>
      <w:r>
        <w:rPr>
          <w:sz w:val="20"/>
        </w:rPr>
        <w:t>low</w:t>
      </w:r>
      <w:r>
        <w:rPr>
          <w:spacing w:val="5"/>
          <w:sz w:val="20"/>
        </w:rPr>
        <w:t xml:space="preserve"> </w:t>
      </w:r>
      <w:r>
        <w:rPr>
          <w:spacing w:val="-2"/>
          <w:sz w:val="20"/>
        </w:rPr>
        <w:t>presence</w:t>
      </w:r>
    </w:p>
    <w:p w14:paraId="51F6BB0B" w14:textId="77777777" w:rsidR="00E20FF3" w:rsidRDefault="005D6E16">
      <w:pPr>
        <w:pStyle w:val="Paragraphedeliste"/>
        <w:numPr>
          <w:ilvl w:val="0"/>
          <w:numId w:val="8"/>
        </w:numPr>
        <w:tabs>
          <w:tab w:val="left" w:pos="719"/>
        </w:tabs>
        <w:spacing w:before="1" w:line="229" w:lineRule="exact"/>
        <w:ind w:left="719" w:hanging="691"/>
        <w:rPr>
          <w:sz w:val="20"/>
        </w:rPr>
      </w:pPr>
      <w:r>
        <w:rPr>
          <w:sz w:val="20"/>
        </w:rPr>
        <w:t>(0.12 mg gallic</w:t>
      </w:r>
      <w:r>
        <w:rPr>
          <w:spacing w:val="1"/>
          <w:sz w:val="20"/>
        </w:rPr>
        <w:t xml:space="preserve"> </w:t>
      </w:r>
      <w:r>
        <w:rPr>
          <w:sz w:val="20"/>
        </w:rPr>
        <w:t>acid equivalent/g extract)</w:t>
      </w:r>
      <w:r>
        <w:rPr>
          <w:spacing w:val="-1"/>
          <w:sz w:val="20"/>
        </w:rPr>
        <w:t xml:space="preserve"> </w:t>
      </w:r>
      <w:r>
        <w:rPr>
          <w:sz w:val="20"/>
        </w:rPr>
        <w:t>in</w:t>
      </w:r>
      <w:r>
        <w:rPr>
          <w:spacing w:val="-3"/>
          <w:sz w:val="20"/>
        </w:rPr>
        <w:t xml:space="preserve"> </w:t>
      </w:r>
      <w:r>
        <w:rPr>
          <w:sz w:val="20"/>
        </w:rPr>
        <w:t>the</w:t>
      </w:r>
      <w:r>
        <w:rPr>
          <w:spacing w:val="-2"/>
          <w:sz w:val="20"/>
        </w:rPr>
        <w:t xml:space="preserve"> </w:t>
      </w:r>
      <w:r>
        <w:rPr>
          <w:sz w:val="20"/>
        </w:rPr>
        <w:t>aqueous fraction</w:t>
      </w:r>
      <w:r>
        <w:rPr>
          <w:spacing w:val="-3"/>
          <w:sz w:val="20"/>
        </w:rPr>
        <w:t xml:space="preserve"> </w:t>
      </w:r>
      <w:r>
        <w:rPr>
          <w:sz w:val="20"/>
        </w:rPr>
        <w:t>(P2-1)</w:t>
      </w:r>
      <w:r>
        <w:rPr>
          <w:spacing w:val="-1"/>
          <w:sz w:val="20"/>
        </w:rPr>
        <w:t xml:space="preserve"> </w:t>
      </w:r>
      <w:r>
        <w:rPr>
          <w:sz w:val="20"/>
        </w:rPr>
        <w:t>and</w:t>
      </w:r>
      <w:r>
        <w:rPr>
          <w:spacing w:val="-1"/>
          <w:sz w:val="20"/>
        </w:rPr>
        <w:t xml:space="preserve"> </w:t>
      </w:r>
      <w:r>
        <w:rPr>
          <w:sz w:val="20"/>
        </w:rPr>
        <w:t>a</w:t>
      </w:r>
      <w:r>
        <w:rPr>
          <w:spacing w:val="-2"/>
          <w:sz w:val="20"/>
        </w:rPr>
        <w:t xml:space="preserve"> </w:t>
      </w:r>
      <w:r>
        <w:rPr>
          <w:sz w:val="20"/>
        </w:rPr>
        <w:t>total</w:t>
      </w:r>
      <w:r>
        <w:rPr>
          <w:spacing w:val="-1"/>
          <w:sz w:val="20"/>
        </w:rPr>
        <w:t xml:space="preserve"> </w:t>
      </w:r>
      <w:r>
        <w:rPr>
          <w:sz w:val="20"/>
        </w:rPr>
        <w:t>absence</w:t>
      </w:r>
      <w:r>
        <w:rPr>
          <w:spacing w:val="-1"/>
          <w:sz w:val="20"/>
        </w:rPr>
        <w:t xml:space="preserve"> </w:t>
      </w:r>
      <w:r>
        <w:rPr>
          <w:sz w:val="20"/>
        </w:rPr>
        <w:t>(0</w:t>
      </w:r>
      <w:r>
        <w:rPr>
          <w:spacing w:val="-2"/>
          <w:sz w:val="20"/>
        </w:rPr>
        <w:t xml:space="preserve"> </w:t>
      </w:r>
      <w:r>
        <w:rPr>
          <w:sz w:val="20"/>
        </w:rPr>
        <w:t>mg</w:t>
      </w:r>
      <w:r>
        <w:rPr>
          <w:spacing w:val="-2"/>
          <w:sz w:val="20"/>
        </w:rPr>
        <w:t xml:space="preserve"> </w:t>
      </w:r>
      <w:r>
        <w:rPr>
          <w:sz w:val="20"/>
        </w:rPr>
        <w:t>gallic</w:t>
      </w:r>
      <w:r>
        <w:rPr>
          <w:spacing w:val="-1"/>
          <w:sz w:val="20"/>
        </w:rPr>
        <w:t xml:space="preserve"> </w:t>
      </w:r>
      <w:r>
        <w:rPr>
          <w:sz w:val="20"/>
        </w:rPr>
        <w:t>acid</w:t>
      </w:r>
      <w:r>
        <w:rPr>
          <w:spacing w:val="1"/>
          <w:sz w:val="20"/>
        </w:rPr>
        <w:t xml:space="preserve"> </w:t>
      </w:r>
      <w:r>
        <w:rPr>
          <w:spacing w:val="-2"/>
          <w:sz w:val="20"/>
        </w:rPr>
        <w:t>equivalent/g</w:t>
      </w:r>
    </w:p>
    <w:p w14:paraId="0172871E" w14:textId="77777777" w:rsidR="00E20FF3" w:rsidRDefault="005D6E16">
      <w:pPr>
        <w:pStyle w:val="Paragraphedeliste"/>
        <w:numPr>
          <w:ilvl w:val="0"/>
          <w:numId w:val="8"/>
        </w:numPr>
        <w:tabs>
          <w:tab w:val="left" w:pos="719"/>
        </w:tabs>
        <w:spacing w:line="229" w:lineRule="exact"/>
        <w:ind w:left="719" w:hanging="691"/>
        <w:rPr>
          <w:sz w:val="20"/>
        </w:rPr>
      </w:pPr>
      <w:r>
        <w:rPr>
          <w:sz w:val="20"/>
        </w:rPr>
        <w:t>extract)</w:t>
      </w:r>
      <w:r>
        <w:rPr>
          <w:spacing w:val="-1"/>
          <w:sz w:val="20"/>
        </w:rPr>
        <w:t xml:space="preserve"> </w:t>
      </w:r>
      <w:r>
        <w:rPr>
          <w:sz w:val="20"/>
        </w:rPr>
        <w:t>in</w:t>
      </w:r>
      <w:r>
        <w:rPr>
          <w:spacing w:val="1"/>
          <w:sz w:val="20"/>
        </w:rPr>
        <w:t xml:space="preserve"> </w:t>
      </w:r>
      <w:r>
        <w:rPr>
          <w:sz w:val="20"/>
        </w:rPr>
        <w:t>the</w:t>
      </w:r>
      <w:r>
        <w:rPr>
          <w:spacing w:val="-2"/>
          <w:sz w:val="20"/>
        </w:rPr>
        <w:t xml:space="preserve"> </w:t>
      </w:r>
      <w:r>
        <w:rPr>
          <w:sz w:val="20"/>
        </w:rPr>
        <w:t>organic</w:t>
      </w:r>
      <w:r>
        <w:rPr>
          <w:spacing w:val="1"/>
          <w:sz w:val="20"/>
        </w:rPr>
        <w:t xml:space="preserve"> </w:t>
      </w:r>
      <w:r>
        <w:rPr>
          <w:sz w:val="20"/>
        </w:rPr>
        <w:t>fractions (P1-2) and</w:t>
      </w:r>
      <w:r>
        <w:rPr>
          <w:spacing w:val="-1"/>
          <w:sz w:val="20"/>
        </w:rPr>
        <w:t xml:space="preserve"> </w:t>
      </w:r>
      <w:r>
        <w:rPr>
          <w:sz w:val="20"/>
        </w:rPr>
        <w:t>(P2-2).</w:t>
      </w:r>
      <w:r>
        <w:rPr>
          <w:spacing w:val="1"/>
          <w:sz w:val="20"/>
        </w:rPr>
        <w:t xml:space="preserve"> </w:t>
      </w:r>
      <w:r>
        <w:rPr>
          <w:sz w:val="20"/>
        </w:rPr>
        <w:t>Our results</w:t>
      </w:r>
      <w:r>
        <w:rPr>
          <w:spacing w:val="2"/>
          <w:sz w:val="20"/>
        </w:rPr>
        <w:t xml:space="preserve"> </w:t>
      </w:r>
      <w:r>
        <w:rPr>
          <w:sz w:val="20"/>
        </w:rPr>
        <w:t>are</w:t>
      </w:r>
      <w:r>
        <w:rPr>
          <w:spacing w:val="2"/>
          <w:sz w:val="20"/>
        </w:rPr>
        <w:t xml:space="preserve"> </w:t>
      </w:r>
      <w:r>
        <w:rPr>
          <w:sz w:val="20"/>
        </w:rPr>
        <w:t>in line</w:t>
      </w:r>
      <w:r>
        <w:rPr>
          <w:spacing w:val="1"/>
          <w:sz w:val="20"/>
        </w:rPr>
        <w:t xml:space="preserve"> </w:t>
      </w:r>
      <w:r>
        <w:rPr>
          <w:sz w:val="20"/>
        </w:rPr>
        <w:t>with those</w:t>
      </w:r>
      <w:r>
        <w:rPr>
          <w:spacing w:val="-1"/>
          <w:sz w:val="20"/>
        </w:rPr>
        <w:t xml:space="preserve"> </w:t>
      </w:r>
      <w:r>
        <w:rPr>
          <w:sz w:val="20"/>
        </w:rPr>
        <w:t>of the</w:t>
      </w:r>
      <w:r>
        <w:rPr>
          <w:spacing w:val="-1"/>
          <w:sz w:val="20"/>
        </w:rPr>
        <w:t xml:space="preserve"> </w:t>
      </w:r>
      <w:r>
        <w:rPr>
          <w:sz w:val="20"/>
        </w:rPr>
        <w:t>work</w:t>
      </w:r>
      <w:r>
        <w:rPr>
          <w:spacing w:val="1"/>
          <w:sz w:val="20"/>
        </w:rPr>
        <w:t xml:space="preserve"> </w:t>
      </w:r>
      <w:r>
        <w:rPr>
          <w:sz w:val="20"/>
        </w:rPr>
        <w:t xml:space="preserve">of </w:t>
      </w:r>
      <w:proofErr w:type="spellStart"/>
      <w:r>
        <w:rPr>
          <w:sz w:val="20"/>
        </w:rPr>
        <w:t>Achoury</w:t>
      </w:r>
      <w:proofErr w:type="spellEnd"/>
      <w:r>
        <w:rPr>
          <w:spacing w:val="1"/>
          <w:sz w:val="20"/>
        </w:rPr>
        <w:t xml:space="preserve"> </w:t>
      </w:r>
      <w:r>
        <w:rPr>
          <w:sz w:val="20"/>
        </w:rPr>
        <w:t xml:space="preserve">and </w:t>
      </w:r>
      <w:r>
        <w:rPr>
          <w:spacing w:val="-2"/>
          <w:sz w:val="20"/>
        </w:rPr>
        <w:t>Lahneche</w:t>
      </w:r>
    </w:p>
    <w:p w14:paraId="21B62F84" w14:textId="77777777" w:rsidR="00E20FF3" w:rsidRDefault="005D6E16">
      <w:pPr>
        <w:pStyle w:val="Paragraphedeliste"/>
        <w:numPr>
          <w:ilvl w:val="0"/>
          <w:numId w:val="8"/>
        </w:numPr>
        <w:tabs>
          <w:tab w:val="left" w:pos="719"/>
        </w:tabs>
        <w:ind w:left="719" w:hanging="691"/>
        <w:rPr>
          <w:sz w:val="20"/>
        </w:rPr>
      </w:pPr>
      <w:r>
        <w:rPr>
          <w:sz w:val="20"/>
        </w:rPr>
        <w:t>(2023)</w:t>
      </w:r>
      <w:r>
        <w:rPr>
          <w:spacing w:val="5"/>
          <w:sz w:val="20"/>
        </w:rPr>
        <w:t xml:space="preserve"> </w:t>
      </w:r>
      <w:r>
        <w:rPr>
          <w:sz w:val="20"/>
        </w:rPr>
        <w:t>who</w:t>
      </w:r>
      <w:r>
        <w:rPr>
          <w:spacing w:val="4"/>
          <w:sz w:val="20"/>
        </w:rPr>
        <w:t xml:space="preserve"> </w:t>
      </w:r>
      <w:r>
        <w:rPr>
          <w:sz w:val="20"/>
        </w:rPr>
        <w:t>found</w:t>
      </w:r>
      <w:r>
        <w:rPr>
          <w:spacing w:val="3"/>
          <w:sz w:val="20"/>
        </w:rPr>
        <w:t xml:space="preserve"> </w:t>
      </w:r>
      <w:r>
        <w:rPr>
          <w:sz w:val="20"/>
        </w:rPr>
        <w:t>these</w:t>
      </w:r>
      <w:r>
        <w:rPr>
          <w:spacing w:val="4"/>
          <w:sz w:val="20"/>
        </w:rPr>
        <w:t xml:space="preserve"> </w:t>
      </w:r>
      <w:r>
        <w:rPr>
          <w:sz w:val="20"/>
        </w:rPr>
        <w:t>same</w:t>
      </w:r>
      <w:r>
        <w:rPr>
          <w:spacing w:val="5"/>
          <w:sz w:val="20"/>
        </w:rPr>
        <w:t xml:space="preserve"> </w:t>
      </w:r>
      <w:r>
        <w:rPr>
          <w:sz w:val="20"/>
        </w:rPr>
        <w:t>quantities</w:t>
      </w:r>
      <w:r>
        <w:rPr>
          <w:spacing w:val="5"/>
          <w:sz w:val="20"/>
        </w:rPr>
        <w:t xml:space="preserve"> </w:t>
      </w:r>
      <w:r>
        <w:rPr>
          <w:sz w:val="20"/>
        </w:rPr>
        <w:t>of</w:t>
      </w:r>
      <w:r>
        <w:rPr>
          <w:spacing w:val="4"/>
          <w:sz w:val="20"/>
        </w:rPr>
        <w:t xml:space="preserve"> </w:t>
      </w:r>
      <w:r>
        <w:rPr>
          <w:sz w:val="20"/>
        </w:rPr>
        <w:t>polyphenols</w:t>
      </w:r>
      <w:r>
        <w:rPr>
          <w:spacing w:val="4"/>
          <w:sz w:val="20"/>
        </w:rPr>
        <w:t xml:space="preserve"> </w:t>
      </w:r>
      <w:r>
        <w:rPr>
          <w:sz w:val="20"/>
        </w:rPr>
        <w:t>in</w:t>
      </w:r>
      <w:r>
        <w:rPr>
          <w:spacing w:val="5"/>
          <w:sz w:val="20"/>
        </w:rPr>
        <w:t xml:space="preserve"> </w:t>
      </w:r>
      <w:r>
        <w:rPr>
          <w:sz w:val="20"/>
        </w:rPr>
        <w:t>one</w:t>
      </w:r>
      <w:r>
        <w:rPr>
          <w:spacing w:val="5"/>
          <w:sz w:val="20"/>
        </w:rPr>
        <w:t xml:space="preserve"> </w:t>
      </w:r>
      <w:r>
        <w:rPr>
          <w:sz w:val="20"/>
        </w:rPr>
        <w:t>of</w:t>
      </w:r>
      <w:r>
        <w:rPr>
          <w:spacing w:val="2"/>
          <w:sz w:val="20"/>
        </w:rPr>
        <w:t xml:space="preserve"> </w:t>
      </w:r>
      <w:r>
        <w:rPr>
          <w:sz w:val="20"/>
        </w:rPr>
        <w:t>the</w:t>
      </w:r>
      <w:r>
        <w:rPr>
          <w:spacing w:val="5"/>
          <w:sz w:val="20"/>
        </w:rPr>
        <w:t xml:space="preserve"> </w:t>
      </w:r>
      <w:r>
        <w:rPr>
          <w:sz w:val="20"/>
        </w:rPr>
        <w:t>edible</w:t>
      </w:r>
      <w:r>
        <w:rPr>
          <w:spacing w:val="4"/>
          <w:sz w:val="20"/>
        </w:rPr>
        <w:t xml:space="preserve"> </w:t>
      </w:r>
      <w:r>
        <w:rPr>
          <w:sz w:val="20"/>
        </w:rPr>
        <w:t>fungi</w:t>
      </w:r>
      <w:r>
        <w:rPr>
          <w:spacing w:val="5"/>
          <w:sz w:val="20"/>
        </w:rPr>
        <w:t xml:space="preserve"> </w:t>
      </w:r>
      <w:r>
        <w:rPr>
          <w:sz w:val="20"/>
        </w:rPr>
        <w:t>called</w:t>
      </w:r>
      <w:r>
        <w:rPr>
          <w:spacing w:val="17"/>
          <w:sz w:val="20"/>
        </w:rPr>
        <w:t xml:space="preserve"> </w:t>
      </w:r>
      <w:proofErr w:type="spellStart"/>
      <w:r>
        <w:rPr>
          <w:rFonts w:ascii="Arial"/>
          <w:i/>
          <w:sz w:val="20"/>
        </w:rPr>
        <w:t>Cylocybe</w:t>
      </w:r>
      <w:proofErr w:type="spellEnd"/>
      <w:r>
        <w:rPr>
          <w:rFonts w:ascii="Arial"/>
          <w:i/>
          <w:spacing w:val="2"/>
          <w:sz w:val="20"/>
        </w:rPr>
        <w:t xml:space="preserve"> </w:t>
      </w:r>
      <w:proofErr w:type="spellStart"/>
      <w:r>
        <w:rPr>
          <w:rFonts w:ascii="Arial"/>
          <w:i/>
          <w:sz w:val="20"/>
        </w:rPr>
        <w:t>sp</w:t>
      </w:r>
      <w:proofErr w:type="spellEnd"/>
      <w:r>
        <w:rPr>
          <w:rFonts w:ascii="Arial"/>
          <w:i/>
          <w:spacing w:val="8"/>
          <w:sz w:val="20"/>
        </w:rPr>
        <w:t xml:space="preserve"> </w:t>
      </w:r>
      <w:r>
        <w:rPr>
          <w:sz w:val="20"/>
        </w:rPr>
        <w:t>collected</w:t>
      </w:r>
      <w:r>
        <w:rPr>
          <w:spacing w:val="4"/>
          <w:sz w:val="20"/>
        </w:rPr>
        <w:t xml:space="preserve"> </w:t>
      </w:r>
      <w:r>
        <w:rPr>
          <w:sz w:val="20"/>
        </w:rPr>
        <w:t>in</w:t>
      </w:r>
      <w:r>
        <w:rPr>
          <w:spacing w:val="4"/>
          <w:sz w:val="20"/>
        </w:rPr>
        <w:t xml:space="preserve"> </w:t>
      </w:r>
      <w:r>
        <w:rPr>
          <w:spacing w:val="-2"/>
          <w:sz w:val="20"/>
        </w:rPr>
        <w:t>Algeria</w:t>
      </w:r>
    </w:p>
    <w:p w14:paraId="65499579" w14:textId="77777777" w:rsidR="00E20FF3" w:rsidRDefault="005D6E16">
      <w:pPr>
        <w:pStyle w:val="Paragraphedeliste"/>
        <w:numPr>
          <w:ilvl w:val="0"/>
          <w:numId w:val="8"/>
        </w:numPr>
        <w:tabs>
          <w:tab w:val="left" w:pos="719"/>
        </w:tabs>
        <w:spacing w:before="1"/>
        <w:ind w:left="719" w:hanging="691"/>
        <w:rPr>
          <w:sz w:val="20"/>
        </w:rPr>
      </w:pPr>
      <w:r>
        <w:rPr>
          <w:sz w:val="20"/>
        </w:rPr>
        <w:t>and</w:t>
      </w:r>
      <w:r>
        <w:rPr>
          <w:spacing w:val="13"/>
          <w:sz w:val="20"/>
        </w:rPr>
        <w:t xml:space="preserve"> </w:t>
      </w:r>
      <w:r>
        <w:rPr>
          <w:sz w:val="20"/>
        </w:rPr>
        <w:t>which</w:t>
      </w:r>
      <w:r>
        <w:rPr>
          <w:spacing w:val="14"/>
          <w:sz w:val="20"/>
        </w:rPr>
        <w:t xml:space="preserve"> </w:t>
      </w:r>
      <w:r>
        <w:rPr>
          <w:sz w:val="20"/>
        </w:rPr>
        <w:t>stipulate</w:t>
      </w:r>
      <w:r>
        <w:rPr>
          <w:spacing w:val="13"/>
          <w:sz w:val="20"/>
        </w:rPr>
        <w:t xml:space="preserve"> </w:t>
      </w:r>
      <w:r>
        <w:rPr>
          <w:sz w:val="20"/>
        </w:rPr>
        <w:t>that</w:t>
      </w:r>
      <w:r>
        <w:rPr>
          <w:spacing w:val="14"/>
          <w:sz w:val="20"/>
        </w:rPr>
        <w:t xml:space="preserve"> </w:t>
      </w:r>
      <w:r>
        <w:rPr>
          <w:sz w:val="20"/>
        </w:rPr>
        <w:t>the</w:t>
      </w:r>
      <w:r>
        <w:rPr>
          <w:spacing w:val="13"/>
          <w:sz w:val="20"/>
        </w:rPr>
        <w:t xml:space="preserve"> </w:t>
      </w:r>
      <w:r>
        <w:rPr>
          <w:sz w:val="20"/>
        </w:rPr>
        <w:t>variation</w:t>
      </w:r>
      <w:r>
        <w:rPr>
          <w:spacing w:val="14"/>
          <w:sz w:val="20"/>
        </w:rPr>
        <w:t xml:space="preserve"> </w:t>
      </w:r>
      <w:r>
        <w:rPr>
          <w:sz w:val="20"/>
        </w:rPr>
        <w:t>in</w:t>
      </w:r>
      <w:r>
        <w:rPr>
          <w:spacing w:val="14"/>
          <w:sz w:val="20"/>
        </w:rPr>
        <w:t xml:space="preserve"> </w:t>
      </w:r>
      <w:r>
        <w:rPr>
          <w:sz w:val="20"/>
        </w:rPr>
        <w:t>the</w:t>
      </w:r>
      <w:r>
        <w:rPr>
          <w:spacing w:val="13"/>
          <w:sz w:val="20"/>
        </w:rPr>
        <w:t xml:space="preserve"> </w:t>
      </w:r>
      <w:r>
        <w:rPr>
          <w:sz w:val="20"/>
        </w:rPr>
        <w:t>concentrations</w:t>
      </w:r>
      <w:r>
        <w:rPr>
          <w:spacing w:val="15"/>
          <w:sz w:val="20"/>
        </w:rPr>
        <w:t xml:space="preserve"> </w:t>
      </w:r>
      <w:r>
        <w:rPr>
          <w:sz w:val="20"/>
        </w:rPr>
        <w:t>observed</w:t>
      </w:r>
      <w:r>
        <w:rPr>
          <w:spacing w:val="13"/>
          <w:sz w:val="20"/>
        </w:rPr>
        <w:t xml:space="preserve"> </w:t>
      </w:r>
      <w:r>
        <w:rPr>
          <w:sz w:val="20"/>
        </w:rPr>
        <w:t>in</w:t>
      </w:r>
      <w:r>
        <w:rPr>
          <w:spacing w:val="14"/>
          <w:sz w:val="20"/>
        </w:rPr>
        <w:t xml:space="preserve"> </w:t>
      </w:r>
      <w:r>
        <w:rPr>
          <w:sz w:val="20"/>
        </w:rPr>
        <w:t>the</w:t>
      </w:r>
      <w:r>
        <w:rPr>
          <w:spacing w:val="13"/>
          <w:sz w:val="20"/>
        </w:rPr>
        <w:t xml:space="preserve"> </w:t>
      </w:r>
      <w:r>
        <w:rPr>
          <w:sz w:val="20"/>
        </w:rPr>
        <w:t>different</w:t>
      </w:r>
      <w:r>
        <w:rPr>
          <w:spacing w:val="14"/>
          <w:sz w:val="20"/>
        </w:rPr>
        <w:t xml:space="preserve"> </w:t>
      </w:r>
      <w:r>
        <w:rPr>
          <w:sz w:val="20"/>
        </w:rPr>
        <w:t>extracts</w:t>
      </w:r>
      <w:r>
        <w:rPr>
          <w:spacing w:val="15"/>
          <w:sz w:val="20"/>
        </w:rPr>
        <w:t xml:space="preserve"> </w:t>
      </w:r>
      <w:r>
        <w:rPr>
          <w:sz w:val="20"/>
        </w:rPr>
        <w:t>examined</w:t>
      </w:r>
      <w:r>
        <w:rPr>
          <w:spacing w:val="13"/>
          <w:sz w:val="20"/>
        </w:rPr>
        <w:t xml:space="preserve"> </w:t>
      </w:r>
      <w:r>
        <w:rPr>
          <w:sz w:val="20"/>
        </w:rPr>
        <w:t>depends</w:t>
      </w:r>
      <w:r>
        <w:rPr>
          <w:spacing w:val="15"/>
          <w:sz w:val="20"/>
        </w:rPr>
        <w:t xml:space="preserve"> </w:t>
      </w:r>
      <w:r>
        <w:rPr>
          <w:sz w:val="20"/>
        </w:rPr>
        <w:t>on</w:t>
      </w:r>
      <w:r>
        <w:rPr>
          <w:spacing w:val="13"/>
          <w:sz w:val="20"/>
        </w:rPr>
        <w:t xml:space="preserve"> </w:t>
      </w:r>
      <w:r>
        <w:rPr>
          <w:spacing w:val="-5"/>
          <w:sz w:val="20"/>
        </w:rPr>
        <w:t>the</w:t>
      </w:r>
    </w:p>
    <w:p w14:paraId="52F822FA" w14:textId="77777777" w:rsidR="00E20FF3" w:rsidRDefault="005D6E16">
      <w:pPr>
        <w:pStyle w:val="Paragraphedeliste"/>
        <w:numPr>
          <w:ilvl w:val="0"/>
          <w:numId w:val="8"/>
        </w:numPr>
        <w:tabs>
          <w:tab w:val="left" w:pos="719"/>
        </w:tabs>
        <w:spacing w:before="1"/>
        <w:ind w:left="719" w:hanging="691"/>
        <w:rPr>
          <w:sz w:val="20"/>
        </w:rPr>
      </w:pPr>
      <w:r>
        <w:rPr>
          <w:sz w:val="20"/>
        </w:rPr>
        <w:t>polarity</w:t>
      </w:r>
      <w:r>
        <w:rPr>
          <w:spacing w:val="1"/>
          <w:sz w:val="20"/>
        </w:rPr>
        <w:t xml:space="preserve"> </w:t>
      </w:r>
      <w:r>
        <w:rPr>
          <w:sz w:val="20"/>
        </w:rPr>
        <w:t>of</w:t>
      </w:r>
      <w:r>
        <w:rPr>
          <w:spacing w:val="1"/>
          <w:sz w:val="20"/>
        </w:rPr>
        <w:t xml:space="preserve"> </w:t>
      </w:r>
      <w:r>
        <w:rPr>
          <w:sz w:val="20"/>
        </w:rPr>
        <w:t>the solvents</w:t>
      </w:r>
      <w:r>
        <w:rPr>
          <w:spacing w:val="3"/>
          <w:sz w:val="20"/>
        </w:rPr>
        <w:t xml:space="preserve"> </w:t>
      </w:r>
      <w:r>
        <w:rPr>
          <w:sz w:val="20"/>
        </w:rPr>
        <w:t>used.</w:t>
      </w:r>
      <w:r>
        <w:rPr>
          <w:spacing w:val="1"/>
          <w:sz w:val="20"/>
        </w:rPr>
        <w:t xml:space="preserve"> </w:t>
      </w:r>
      <w:r>
        <w:rPr>
          <w:sz w:val="20"/>
        </w:rPr>
        <w:t>Indeed,</w:t>
      </w:r>
      <w:r>
        <w:rPr>
          <w:spacing w:val="2"/>
          <w:sz w:val="20"/>
        </w:rPr>
        <w:t xml:space="preserve"> </w:t>
      </w:r>
      <w:r>
        <w:rPr>
          <w:sz w:val="20"/>
        </w:rPr>
        <w:t>a</w:t>
      </w:r>
      <w:r>
        <w:rPr>
          <w:spacing w:val="1"/>
          <w:sz w:val="20"/>
        </w:rPr>
        <w:t xml:space="preserve"> </w:t>
      </w:r>
      <w:r>
        <w:rPr>
          <w:sz w:val="20"/>
        </w:rPr>
        <w:t>solvent</w:t>
      </w:r>
      <w:r>
        <w:rPr>
          <w:spacing w:val="2"/>
          <w:sz w:val="20"/>
        </w:rPr>
        <w:t xml:space="preserve"> </w:t>
      </w:r>
      <w:r>
        <w:rPr>
          <w:sz w:val="20"/>
        </w:rPr>
        <w:t>with</w:t>
      </w:r>
      <w:r>
        <w:rPr>
          <w:spacing w:val="1"/>
          <w:sz w:val="20"/>
        </w:rPr>
        <w:t xml:space="preserve"> </w:t>
      </w:r>
      <w:r>
        <w:rPr>
          <w:sz w:val="20"/>
        </w:rPr>
        <w:t>high</w:t>
      </w:r>
      <w:r>
        <w:rPr>
          <w:spacing w:val="-1"/>
          <w:sz w:val="20"/>
        </w:rPr>
        <w:t xml:space="preserve"> </w:t>
      </w:r>
      <w:r>
        <w:rPr>
          <w:sz w:val="20"/>
        </w:rPr>
        <w:t>polarity</w:t>
      </w:r>
      <w:r>
        <w:rPr>
          <w:spacing w:val="4"/>
          <w:sz w:val="20"/>
        </w:rPr>
        <w:t xml:space="preserve"> </w:t>
      </w:r>
      <w:r>
        <w:rPr>
          <w:sz w:val="20"/>
        </w:rPr>
        <w:t>makes</w:t>
      </w:r>
      <w:r>
        <w:rPr>
          <w:spacing w:val="1"/>
          <w:sz w:val="20"/>
        </w:rPr>
        <w:t xml:space="preserve"> </w:t>
      </w:r>
      <w:r>
        <w:rPr>
          <w:sz w:val="20"/>
        </w:rPr>
        <w:t>it</w:t>
      </w:r>
      <w:r>
        <w:rPr>
          <w:spacing w:val="1"/>
          <w:sz w:val="20"/>
        </w:rPr>
        <w:t xml:space="preserve"> </w:t>
      </w:r>
      <w:r>
        <w:rPr>
          <w:sz w:val="20"/>
        </w:rPr>
        <w:t>possible to</w:t>
      </w:r>
      <w:r>
        <w:rPr>
          <w:spacing w:val="3"/>
          <w:sz w:val="20"/>
        </w:rPr>
        <w:t xml:space="preserve"> </w:t>
      </w:r>
      <w:r>
        <w:rPr>
          <w:sz w:val="20"/>
        </w:rPr>
        <w:t>extract secondary</w:t>
      </w:r>
      <w:r>
        <w:rPr>
          <w:spacing w:val="2"/>
          <w:sz w:val="20"/>
        </w:rPr>
        <w:t xml:space="preserve"> </w:t>
      </w:r>
      <w:r>
        <w:rPr>
          <w:sz w:val="20"/>
        </w:rPr>
        <w:t>metabolites</w:t>
      </w:r>
      <w:r>
        <w:rPr>
          <w:spacing w:val="1"/>
          <w:sz w:val="20"/>
        </w:rPr>
        <w:t xml:space="preserve"> </w:t>
      </w:r>
      <w:r>
        <w:rPr>
          <w:spacing w:val="-4"/>
          <w:sz w:val="20"/>
        </w:rPr>
        <w:t>such</w:t>
      </w:r>
    </w:p>
    <w:p w14:paraId="1462B514" w14:textId="77777777" w:rsidR="00E20FF3" w:rsidRDefault="005D6E16">
      <w:pPr>
        <w:pStyle w:val="Paragraphedeliste"/>
        <w:numPr>
          <w:ilvl w:val="0"/>
          <w:numId w:val="8"/>
        </w:numPr>
        <w:tabs>
          <w:tab w:val="left" w:pos="719"/>
        </w:tabs>
        <w:spacing w:line="229" w:lineRule="exact"/>
        <w:ind w:left="719" w:hanging="691"/>
        <w:rPr>
          <w:sz w:val="20"/>
        </w:rPr>
      </w:pPr>
      <w:r>
        <w:rPr>
          <w:sz w:val="20"/>
        </w:rPr>
        <w:t>as</w:t>
      </w:r>
      <w:r>
        <w:rPr>
          <w:spacing w:val="27"/>
          <w:sz w:val="20"/>
        </w:rPr>
        <w:t xml:space="preserve"> </w:t>
      </w:r>
      <w:r>
        <w:rPr>
          <w:sz w:val="20"/>
        </w:rPr>
        <w:t>alkaloids,</w:t>
      </w:r>
      <w:r>
        <w:rPr>
          <w:spacing w:val="28"/>
          <w:sz w:val="20"/>
        </w:rPr>
        <w:t xml:space="preserve"> </w:t>
      </w:r>
      <w:r>
        <w:rPr>
          <w:sz w:val="20"/>
        </w:rPr>
        <w:t>phenolic</w:t>
      </w:r>
      <w:r>
        <w:rPr>
          <w:spacing w:val="29"/>
          <w:sz w:val="20"/>
        </w:rPr>
        <w:t xml:space="preserve"> </w:t>
      </w:r>
      <w:r>
        <w:rPr>
          <w:sz w:val="20"/>
        </w:rPr>
        <w:t>compounds,</w:t>
      </w:r>
      <w:r>
        <w:rPr>
          <w:spacing w:val="28"/>
          <w:sz w:val="20"/>
        </w:rPr>
        <w:t xml:space="preserve"> </w:t>
      </w:r>
      <w:r>
        <w:rPr>
          <w:sz w:val="20"/>
        </w:rPr>
        <w:t>carotenoids,</w:t>
      </w:r>
      <w:r>
        <w:rPr>
          <w:spacing w:val="28"/>
          <w:sz w:val="20"/>
        </w:rPr>
        <w:t xml:space="preserve"> </w:t>
      </w:r>
      <w:r>
        <w:rPr>
          <w:sz w:val="20"/>
        </w:rPr>
        <w:t>tannins,</w:t>
      </w:r>
      <w:r>
        <w:rPr>
          <w:spacing w:val="28"/>
          <w:sz w:val="20"/>
        </w:rPr>
        <w:t xml:space="preserve"> </w:t>
      </w:r>
      <w:r>
        <w:rPr>
          <w:sz w:val="20"/>
        </w:rPr>
        <w:t>sugars,</w:t>
      </w:r>
      <w:r>
        <w:rPr>
          <w:spacing w:val="28"/>
          <w:sz w:val="20"/>
        </w:rPr>
        <w:t xml:space="preserve"> </w:t>
      </w:r>
      <w:r>
        <w:rPr>
          <w:sz w:val="20"/>
        </w:rPr>
        <w:t>amino</w:t>
      </w:r>
      <w:r>
        <w:rPr>
          <w:spacing w:val="27"/>
          <w:sz w:val="20"/>
        </w:rPr>
        <w:t xml:space="preserve"> </w:t>
      </w:r>
      <w:r>
        <w:rPr>
          <w:sz w:val="20"/>
        </w:rPr>
        <w:t>acids,</w:t>
      </w:r>
      <w:r>
        <w:rPr>
          <w:spacing w:val="30"/>
          <w:sz w:val="20"/>
        </w:rPr>
        <w:t xml:space="preserve"> </w:t>
      </w:r>
      <w:r>
        <w:rPr>
          <w:sz w:val="20"/>
        </w:rPr>
        <w:t>polysaccharides</w:t>
      </w:r>
      <w:r>
        <w:rPr>
          <w:spacing w:val="28"/>
          <w:sz w:val="20"/>
        </w:rPr>
        <w:t xml:space="preserve"> </w:t>
      </w:r>
      <w:r>
        <w:rPr>
          <w:sz w:val="20"/>
        </w:rPr>
        <w:t>(Kebaili,</w:t>
      </w:r>
      <w:r>
        <w:rPr>
          <w:spacing w:val="28"/>
          <w:sz w:val="20"/>
        </w:rPr>
        <w:t xml:space="preserve"> </w:t>
      </w:r>
      <w:r>
        <w:rPr>
          <w:sz w:val="20"/>
        </w:rPr>
        <w:t>2022).</w:t>
      </w:r>
      <w:r>
        <w:rPr>
          <w:spacing w:val="28"/>
          <w:sz w:val="20"/>
        </w:rPr>
        <w:t xml:space="preserve"> </w:t>
      </w:r>
      <w:r>
        <w:rPr>
          <w:spacing w:val="-2"/>
          <w:sz w:val="20"/>
        </w:rPr>
        <w:t>These</w:t>
      </w:r>
    </w:p>
    <w:p w14:paraId="29C97517" w14:textId="77777777" w:rsidR="00E20FF3" w:rsidRDefault="005D6E16">
      <w:pPr>
        <w:pStyle w:val="Paragraphedeliste"/>
        <w:numPr>
          <w:ilvl w:val="0"/>
          <w:numId w:val="8"/>
        </w:numPr>
        <w:tabs>
          <w:tab w:val="left" w:pos="719"/>
        </w:tabs>
        <w:spacing w:line="229" w:lineRule="exact"/>
        <w:ind w:left="719" w:hanging="691"/>
        <w:rPr>
          <w:sz w:val="20"/>
        </w:rPr>
      </w:pPr>
      <w:r>
        <w:rPr>
          <w:spacing w:val="-2"/>
          <w:sz w:val="20"/>
        </w:rPr>
        <w:t>different</w:t>
      </w:r>
      <w:r>
        <w:rPr>
          <w:sz w:val="20"/>
        </w:rPr>
        <w:t xml:space="preserve"> </w:t>
      </w:r>
      <w:r>
        <w:rPr>
          <w:spacing w:val="-2"/>
          <w:sz w:val="20"/>
        </w:rPr>
        <w:t>concentrations</w:t>
      </w:r>
      <w:r>
        <w:rPr>
          <w:spacing w:val="1"/>
          <w:sz w:val="20"/>
        </w:rPr>
        <w:t xml:space="preserve"> </w:t>
      </w:r>
      <w:r>
        <w:rPr>
          <w:spacing w:val="-2"/>
          <w:sz w:val="20"/>
        </w:rPr>
        <w:t>of</w:t>
      </w:r>
      <w:r>
        <w:rPr>
          <w:spacing w:val="1"/>
          <w:sz w:val="20"/>
        </w:rPr>
        <w:t xml:space="preserve"> </w:t>
      </w:r>
      <w:r>
        <w:rPr>
          <w:spacing w:val="-2"/>
          <w:sz w:val="20"/>
        </w:rPr>
        <w:t>polyphenols</w:t>
      </w:r>
      <w:r>
        <w:rPr>
          <w:spacing w:val="-1"/>
          <w:sz w:val="20"/>
        </w:rPr>
        <w:t xml:space="preserve"> </w:t>
      </w:r>
      <w:r>
        <w:rPr>
          <w:spacing w:val="-2"/>
          <w:sz w:val="20"/>
        </w:rPr>
        <w:t>observed</w:t>
      </w:r>
      <w:r>
        <w:rPr>
          <w:sz w:val="20"/>
        </w:rPr>
        <w:t xml:space="preserve"> </w:t>
      </w:r>
      <w:r>
        <w:rPr>
          <w:spacing w:val="-2"/>
          <w:sz w:val="20"/>
        </w:rPr>
        <w:t>in</w:t>
      </w:r>
      <w:r>
        <w:rPr>
          <w:sz w:val="20"/>
        </w:rPr>
        <w:t xml:space="preserve"> </w:t>
      </w:r>
      <w:r>
        <w:rPr>
          <w:spacing w:val="-2"/>
          <w:sz w:val="20"/>
        </w:rPr>
        <w:t>different</w:t>
      </w:r>
      <w:r>
        <w:rPr>
          <w:spacing w:val="1"/>
          <w:sz w:val="20"/>
        </w:rPr>
        <w:t xml:space="preserve"> </w:t>
      </w:r>
      <w:r>
        <w:rPr>
          <w:spacing w:val="-2"/>
          <w:sz w:val="20"/>
        </w:rPr>
        <w:t>LUGA</w:t>
      </w:r>
      <w:r>
        <w:rPr>
          <w:spacing w:val="-1"/>
          <w:sz w:val="20"/>
        </w:rPr>
        <w:t xml:space="preserve"> </w:t>
      </w:r>
      <w:r>
        <w:rPr>
          <w:spacing w:val="-2"/>
          <w:sz w:val="20"/>
        </w:rPr>
        <w:t>extracts</w:t>
      </w:r>
      <w:r>
        <w:rPr>
          <w:spacing w:val="-1"/>
          <w:sz w:val="20"/>
        </w:rPr>
        <w:t xml:space="preserve"> </w:t>
      </w:r>
      <w:r>
        <w:rPr>
          <w:spacing w:val="-2"/>
          <w:sz w:val="20"/>
        </w:rPr>
        <w:t>show that</w:t>
      </w:r>
      <w:r>
        <w:rPr>
          <w:sz w:val="20"/>
        </w:rPr>
        <w:t xml:space="preserve"> </w:t>
      </w:r>
      <w:r>
        <w:rPr>
          <w:spacing w:val="-2"/>
          <w:sz w:val="20"/>
        </w:rPr>
        <w:t>LUGA</w:t>
      </w:r>
      <w:r>
        <w:rPr>
          <w:sz w:val="20"/>
        </w:rPr>
        <w:t xml:space="preserve"> </w:t>
      </w:r>
      <w:r>
        <w:rPr>
          <w:spacing w:val="-2"/>
          <w:sz w:val="20"/>
        </w:rPr>
        <w:t>has</w:t>
      </w:r>
      <w:r>
        <w:rPr>
          <w:spacing w:val="-1"/>
          <w:sz w:val="20"/>
        </w:rPr>
        <w:t xml:space="preserve"> </w:t>
      </w:r>
      <w:r>
        <w:rPr>
          <w:spacing w:val="-2"/>
          <w:sz w:val="20"/>
        </w:rPr>
        <w:t>antioxidant</w:t>
      </w:r>
      <w:r>
        <w:rPr>
          <w:sz w:val="20"/>
        </w:rPr>
        <w:t xml:space="preserve"> </w:t>
      </w:r>
      <w:r>
        <w:rPr>
          <w:spacing w:val="-2"/>
          <w:sz w:val="20"/>
        </w:rPr>
        <w:t>properties</w:t>
      </w:r>
      <w:r>
        <w:rPr>
          <w:spacing w:val="-1"/>
          <w:sz w:val="20"/>
        </w:rPr>
        <w:t xml:space="preserve"> </w:t>
      </w:r>
      <w:r>
        <w:rPr>
          <w:spacing w:val="-4"/>
          <w:sz w:val="20"/>
        </w:rPr>
        <w:t>that</w:t>
      </w:r>
    </w:p>
    <w:p w14:paraId="309DCF5E" w14:textId="77777777" w:rsidR="00E20FF3" w:rsidRDefault="005D6E16">
      <w:pPr>
        <w:pStyle w:val="Paragraphedeliste"/>
        <w:numPr>
          <w:ilvl w:val="0"/>
          <w:numId w:val="8"/>
        </w:numPr>
        <w:tabs>
          <w:tab w:val="left" w:pos="719"/>
        </w:tabs>
        <w:ind w:left="719" w:hanging="691"/>
        <w:rPr>
          <w:sz w:val="20"/>
        </w:rPr>
      </w:pPr>
      <w:r>
        <w:rPr>
          <w:sz w:val="20"/>
        </w:rPr>
        <w:t>protect</w:t>
      </w:r>
      <w:r>
        <w:rPr>
          <w:spacing w:val="27"/>
          <w:sz w:val="20"/>
        </w:rPr>
        <w:t xml:space="preserve"> </w:t>
      </w:r>
      <w:r>
        <w:rPr>
          <w:sz w:val="20"/>
        </w:rPr>
        <w:t>cells</w:t>
      </w:r>
      <w:r>
        <w:rPr>
          <w:spacing w:val="28"/>
          <w:sz w:val="20"/>
        </w:rPr>
        <w:t xml:space="preserve"> </w:t>
      </w:r>
      <w:r>
        <w:rPr>
          <w:sz w:val="20"/>
        </w:rPr>
        <w:t>from</w:t>
      </w:r>
      <w:r>
        <w:rPr>
          <w:spacing w:val="27"/>
          <w:sz w:val="20"/>
        </w:rPr>
        <w:t xml:space="preserve"> </w:t>
      </w:r>
      <w:r>
        <w:rPr>
          <w:sz w:val="20"/>
        </w:rPr>
        <w:t>premature</w:t>
      </w:r>
      <w:r>
        <w:rPr>
          <w:spacing w:val="27"/>
          <w:sz w:val="20"/>
        </w:rPr>
        <w:t xml:space="preserve"> </w:t>
      </w:r>
      <w:r>
        <w:rPr>
          <w:sz w:val="20"/>
        </w:rPr>
        <w:t>aging</w:t>
      </w:r>
      <w:r>
        <w:rPr>
          <w:spacing w:val="27"/>
          <w:sz w:val="20"/>
        </w:rPr>
        <w:t xml:space="preserve"> </w:t>
      </w:r>
      <w:r>
        <w:rPr>
          <w:sz w:val="20"/>
        </w:rPr>
        <w:t>and</w:t>
      </w:r>
      <w:r>
        <w:rPr>
          <w:spacing w:val="27"/>
          <w:sz w:val="20"/>
        </w:rPr>
        <w:t xml:space="preserve"> </w:t>
      </w:r>
      <w:r>
        <w:rPr>
          <w:sz w:val="20"/>
        </w:rPr>
        <w:t>free</w:t>
      </w:r>
      <w:r>
        <w:rPr>
          <w:spacing w:val="27"/>
          <w:sz w:val="20"/>
        </w:rPr>
        <w:t xml:space="preserve"> </w:t>
      </w:r>
      <w:r>
        <w:rPr>
          <w:sz w:val="20"/>
        </w:rPr>
        <w:t>radical</w:t>
      </w:r>
      <w:r>
        <w:rPr>
          <w:spacing w:val="29"/>
          <w:sz w:val="20"/>
        </w:rPr>
        <w:t xml:space="preserve"> </w:t>
      </w:r>
      <w:r>
        <w:rPr>
          <w:sz w:val="20"/>
        </w:rPr>
        <w:t>damage</w:t>
      </w:r>
      <w:r>
        <w:rPr>
          <w:spacing w:val="27"/>
          <w:sz w:val="20"/>
        </w:rPr>
        <w:t xml:space="preserve"> </w:t>
      </w:r>
      <w:r>
        <w:rPr>
          <w:sz w:val="20"/>
        </w:rPr>
        <w:t>while</w:t>
      </w:r>
      <w:r>
        <w:rPr>
          <w:spacing w:val="27"/>
          <w:sz w:val="20"/>
        </w:rPr>
        <w:t xml:space="preserve"> </w:t>
      </w:r>
      <w:r>
        <w:rPr>
          <w:sz w:val="20"/>
        </w:rPr>
        <w:t>strengthening</w:t>
      </w:r>
      <w:r>
        <w:rPr>
          <w:spacing w:val="27"/>
          <w:sz w:val="20"/>
        </w:rPr>
        <w:t xml:space="preserve"> </w:t>
      </w:r>
      <w:r>
        <w:rPr>
          <w:sz w:val="20"/>
        </w:rPr>
        <w:t>the</w:t>
      </w:r>
      <w:r>
        <w:rPr>
          <w:spacing w:val="27"/>
          <w:sz w:val="20"/>
        </w:rPr>
        <w:t xml:space="preserve"> </w:t>
      </w:r>
      <w:r>
        <w:rPr>
          <w:sz w:val="20"/>
        </w:rPr>
        <w:t>body's</w:t>
      </w:r>
      <w:r>
        <w:rPr>
          <w:spacing w:val="29"/>
          <w:sz w:val="20"/>
        </w:rPr>
        <w:t xml:space="preserve"> </w:t>
      </w:r>
      <w:r>
        <w:rPr>
          <w:sz w:val="20"/>
        </w:rPr>
        <w:t>immune</w:t>
      </w:r>
      <w:r>
        <w:rPr>
          <w:spacing w:val="27"/>
          <w:sz w:val="20"/>
        </w:rPr>
        <w:t xml:space="preserve"> </w:t>
      </w:r>
      <w:r>
        <w:rPr>
          <w:sz w:val="20"/>
        </w:rPr>
        <w:t>system</w:t>
      </w:r>
      <w:r>
        <w:rPr>
          <w:spacing w:val="27"/>
          <w:sz w:val="20"/>
        </w:rPr>
        <w:t xml:space="preserve"> </w:t>
      </w:r>
      <w:r>
        <w:rPr>
          <w:spacing w:val="-2"/>
          <w:sz w:val="20"/>
        </w:rPr>
        <w:t>(immune</w:t>
      </w:r>
    </w:p>
    <w:p w14:paraId="31292516" w14:textId="77777777" w:rsidR="00E20FF3" w:rsidRDefault="005D6E16">
      <w:pPr>
        <w:pStyle w:val="Paragraphedeliste"/>
        <w:numPr>
          <w:ilvl w:val="0"/>
          <w:numId w:val="8"/>
        </w:numPr>
        <w:tabs>
          <w:tab w:val="left" w:pos="719"/>
        </w:tabs>
        <w:spacing w:before="1"/>
        <w:ind w:left="719" w:hanging="691"/>
        <w:rPr>
          <w:sz w:val="20"/>
        </w:rPr>
      </w:pPr>
      <w:r>
        <w:rPr>
          <w:sz w:val="20"/>
        </w:rPr>
        <w:t>defenses).</w:t>
      </w:r>
      <w:r>
        <w:rPr>
          <w:spacing w:val="28"/>
          <w:sz w:val="20"/>
        </w:rPr>
        <w:t xml:space="preserve"> </w:t>
      </w:r>
      <w:r>
        <w:rPr>
          <w:sz w:val="20"/>
        </w:rPr>
        <w:t>Based</w:t>
      </w:r>
      <w:r>
        <w:rPr>
          <w:spacing w:val="31"/>
          <w:sz w:val="20"/>
        </w:rPr>
        <w:t xml:space="preserve"> </w:t>
      </w:r>
      <w:r>
        <w:rPr>
          <w:sz w:val="20"/>
        </w:rPr>
        <w:t>on</w:t>
      </w:r>
      <w:r>
        <w:rPr>
          <w:spacing w:val="28"/>
          <w:sz w:val="20"/>
        </w:rPr>
        <w:t xml:space="preserve"> </w:t>
      </w:r>
      <w:r>
        <w:rPr>
          <w:sz w:val="20"/>
        </w:rPr>
        <w:t>the</w:t>
      </w:r>
      <w:r>
        <w:rPr>
          <w:spacing w:val="31"/>
          <w:sz w:val="20"/>
        </w:rPr>
        <w:t xml:space="preserve"> </w:t>
      </w:r>
      <w:r>
        <w:rPr>
          <w:sz w:val="20"/>
        </w:rPr>
        <w:t>data</w:t>
      </w:r>
      <w:r>
        <w:rPr>
          <w:spacing w:val="30"/>
          <w:sz w:val="20"/>
        </w:rPr>
        <w:t xml:space="preserve"> </w:t>
      </w:r>
      <w:r>
        <w:rPr>
          <w:sz w:val="20"/>
        </w:rPr>
        <w:t>in</w:t>
      </w:r>
      <w:r>
        <w:rPr>
          <w:spacing w:val="29"/>
          <w:sz w:val="20"/>
        </w:rPr>
        <w:t xml:space="preserve"> </w:t>
      </w:r>
      <w:r>
        <w:rPr>
          <w:sz w:val="20"/>
        </w:rPr>
        <w:t>the</w:t>
      </w:r>
      <w:r>
        <w:rPr>
          <w:spacing w:val="29"/>
          <w:sz w:val="20"/>
        </w:rPr>
        <w:t xml:space="preserve"> </w:t>
      </w:r>
      <w:r>
        <w:rPr>
          <w:sz w:val="20"/>
        </w:rPr>
        <w:t>literature,</w:t>
      </w:r>
      <w:r>
        <w:rPr>
          <w:spacing w:val="30"/>
          <w:sz w:val="20"/>
        </w:rPr>
        <w:t xml:space="preserve"> </w:t>
      </w:r>
      <w:r>
        <w:rPr>
          <w:sz w:val="20"/>
        </w:rPr>
        <w:t>we</w:t>
      </w:r>
      <w:r>
        <w:rPr>
          <w:spacing w:val="32"/>
          <w:sz w:val="20"/>
        </w:rPr>
        <w:t xml:space="preserve"> </w:t>
      </w:r>
      <w:r>
        <w:rPr>
          <w:sz w:val="20"/>
        </w:rPr>
        <w:t>can</w:t>
      </w:r>
      <w:r>
        <w:rPr>
          <w:spacing w:val="28"/>
          <w:sz w:val="20"/>
        </w:rPr>
        <w:t xml:space="preserve"> </w:t>
      </w:r>
      <w:r>
        <w:rPr>
          <w:sz w:val="20"/>
        </w:rPr>
        <w:t>say</w:t>
      </w:r>
      <w:r>
        <w:rPr>
          <w:spacing w:val="30"/>
          <w:sz w:val="20"/>
        </w:rPr>
        <w:t xml:space="preserve"> </w:t>
      </w:r>
      <w:r>
        <w:rPr>
          <w:sz w:val="20"/>
        </w:rPr>
        <w:t>that</w:t>
      </w:r>
      <w:r>
        <w:rPr>
          <w:spacing w:val="28"/>
          <w:sz w:val="20"/>
        </w:rPr>
        <w:t xml:space="preserve"> </w:t>
      </w:r>
      <w:r>
        <w:rPr>
          <w:sz w:val="20"/>
        </w:rPr>
        <w:t>LUGA</w:t>
      </w:r>
      <w:r>
        <w:rPr>
          <w:spacing w:val="29"/>
          <w:sz w:val="20"/>
        </w:rPr>
        <w:t xml:space="preserve"> </w:t>
      </w:r>
      <w:r>
        <w:rPr>
          <w:sz w:val="20"/>
        </w:rPr>
        <w:t>has</w:t>
      </w:r>
      <w:r>
        <w:rPr>
          <w:spacing w:val="30"/>
          <w:sz w:val="20"/>
        </w:rPr>
        <w:t xml:space="preserve"> </w:t>
      </w:r>
      <w:r>
        <w:rPr>
          <w:sz w:val="20"/>
        </w:rPr>
        <w:t>anti-inflammatory</w:t>
      </w:r>
      <w:r>
        <w:rPr>
          <w:spacing w:val="30"/>
          <w:sz w:val="20"/>
        </w:rPr>
        <w:t xml:space="preserve"> </w:t>
      </w:r>
      <w:r>
        <w:rPr>
          <w:sz w:val="20"/>
        </w:rPr>
        <w:t>and</w:t>
      </w:r>
      <w:r>
        <w:rPr>
          <w:spacing w:val="29"/>
          <w:sz w:val="20"/>
        </w:rPr>
        <w:t xml:space="preserve"> </w:t>
      </w:r>
      <w:r>
        <w:rPr>
          <w:sz w:val="20"/>
        </w:rPr>
        <w:t>antiviral</w:t>
      </w:r>
      <w:r>
        <w:rPr>
          <w:spacing w:val="27"/>
          <w:sz w:val="20"/>
        </w:rPr>
        <w:t xml:space="preserve"> </w:t>
      </w:r>
      <w:r>
        <w:rPr>
          <w:spacing w:val="-2"/>
          <w:sz w:val="20"/>
        </w:rPr>
        <w:t>properties,</w:t>
      </w:r>
    </w:p>
    <w:p w14:paraId="128091F7" w14:textId="77777777" w:rsidR="00E20FF3" w:rsidRDefault="005D6E16">
      <w:pPr>
        <w:pStyle w:val="Paragraphedeliste"/>
        <w:numPr>
          <w:ilvl w:val="0"/>
          <w:numId w:val="8"/>
        </w:numPr>
        <w:tabs>
          <w:tab w:val="left" w:pos="719"/>
        </w:tabs>
        <w:ind w:left="719" w:hanging="691"/>
        <w:rPr>
          <w:sz w:val="20"/>
        </w:rPr>
      </w:pPr>
      <w:r>
        <w:rPr>
          <w:sz w:val="20"/>
        </w:rPr>
        <w:t>improves</w:t>
      </w:r>
      <w:r>
        <w:rPr>
          <w:spacing w:val="5"/>
          <w:sz w:val="20"/>
        </w:rPr>
        <w:t xml:space="preserve"> </w:t>
      </w:r>
      <w:r>
        <w:rPr>
          <w:sz w:val="20"/>
        </w:rPr>
        <w:t>cardiovascular</w:t>
      </w:r>
      <w:r>
        <w:rPr>
          <w:spacing w:val="8"/>
          <w:sz w:val="20"/>
        </w:rPr>
        <w:t xml:space="preserve"> </w:t>
      </w:r>
      <w:r>
        <w:rPr>
          <w:sz w:val="20"/>
        </w:rPr>
        <w:t>health,</w:t>
      </w:r>
      <w:r>
        <w:rPr>
          <w:spacing w:val="7"/>
          <w:sz w:val="20"/>
        </w:rPr>
        <w:t xml:space="preserve"> </w:t>
      </w:r>
      <w:r>
        <w:rPr>
          <w:sz w:val="20"/>
        </w:rPr>
        <w:t>protects</w:t>
      </w:r>
      <w:r>
        <w:rPr>
          <w:spacing w:val="6"/>
          <w:sz w:val="20"/>
        </w:rPr>
        <w:t xml:space="preserve"> </w:t>
      </w:r>
      <w:r>
        <w:rPr>
          <w:sz w:val="20"/>
        </w:rPr>
        <w:t>the</w:t>
      </w:r>
      <w:r>
        <w:rPr>
          <w:spacing w:val="5"/>
          <w:sz w:val="20"/>
        </w:rPr>
        <w:t xml:space="preserve"> </w:t>
      </w:r>
      <w:r>
        <w:rPr>
          <w:sz w:val="20"/>
        </w:rPr>
        <w:t>skin</w:t>
      </w:r>
      <w:r>
        <w:rPr>
          <w:spacing w:val="5"/>
          <w:sz w:val="20"/>
        </w:rPr>
        <w:t xml:space="preserve"> </w:t>
      </w:r>
      <w:r>
        <w:rPr>
          <w:sz w:val="20"/>
        </w:rPr>
        <w:t>and</w:t>
      </w:r>
      <w:r>
        <w:rPr>
          <w:spacing w:val="6"/>
          <w:sz w:val="20"/>
        </w:rPr>
        <w:t xml:space="preserve"> </w:t>
      </w:r>
      <w:r>
        <w:rPr>
          <w:sz w:val="20"/>
        </w:rPr>
        <w:t>contributes</w:t>
      </w:r>
      <w:r>
        <w:rPr>
          <w:spacing w:val="8"/>
          <w:sz w:val="20"/>
        </w:rPr>
        <w:t xml:space="preserve"> </w:t>
      </w:r>
      <w:r>
        <w:rPr>
          <w:sz w:val="20"/>
        </w:rPr>
        <w:t>to</w:t>
      </w:r>
      <w:r>
        <w:rPr>
          <w:spacing w:val="8"/>
          <w:sz w:val="20"/>
        </w:rPr>
        <w:t xml:space="preserve"> </w:t>
      </w:r>
      <w:r>
        <w:rPr>
          <w:sz w:val="20"/>
        </w:rPr>
        <w:t>the</w:t>
      </w:r>
      <w:r>
        <w:rPr>
          <w:spacing w:val="6"/>
          <w:sz w:val="20"/>
        </w:rPr>
        <w:t xml:space="preserve"> </w:t>
      </w:r>
      <w:r>
        <w:rPr>
          <w:sz w:val="20"/>
        </w:rPr>
        <w:t>health</w:t>
      </w:r>
      <w:r>
        <w:rPr>
          <w:spacing w:val="5"/>
          <w:sz w:val="20"/>
        </w:rPr>
        <w:t xml:space="preserve"> </w:t>
      </w:r>
      <w:r>
        <w:rPr>
          <w:sz w:val="20"/>
        </w:rPr>
        <w:t>of</w:t>
      </w:r>
      <w:r>
        <w:rPr>
          <w:spacing w:val="6"/>
          <w:sz w:val="20"/>
        </w:rPr>
        <w:t xml:space="preserve"> </w:t>
      </w:r>
      <w:r>
        <w:rPr>
          <w:sz w:val="20"/>
        </w:rPr>
        <w:t>the</w:t>
      </w:r>
      <w:r>
        <w:rPr>
          <w:spacing w:val="6"/>
          <w:sz w:val="20"/>
        </w:rPr>
        <w:t xml:space="preserve"> </w:t>
      </w:r>
      <w:r>
        <w:rPr>
          <w:sz w:val="20"/>
        </w:rPr>
        <w:t>gut</w:t>
      </w:r>
      <w:r>
        <w:rPr>
          <w:spacing w:val="5"/>
          <w:sz w:val="20"/>
        </w:rPr>
        <w:t xml:space="preserve"> </w:t>
      </w:r>
      <w:r>
        <w:rPr>
          <w:sz w:val="20"/>
        </w:rPr>
        <w:t>microbiota.</w:t>
      </w:r>
      <w:r>
        <w:rPr>
          <w:spacing w:val="7"/>
          <w:sz w:val="20"/>
        </w:rPr>
        <w:t xml:space="preserve"> </w:t>
      </w:r>
      <w:r>
        <w:rPr>
          <w:sz w:val="20"/>
        </w:rPr>
        <w:t>Also,</w:t>
      </w:r>
      <w:r>
        <w:rPr>
          <w:spacing w:val="9"/>
          <w:sz w:val="20"/>
        </w:rPr>
        <w:t xml:space="preserve"> </w:t>
      </w:r>
      <w:r>
        <w:rPr>
          <w:sz w:val="20"/>
        </w:rPr>
        <w:t>our</w:t>
      </w:r>
      <w:r>
        <w:rPr>
          <w:spacing w:val="6"/>
          <w:sz w:val="20"/>
        </w:rPr>
        <w:t xml:space="preserve"> </w:t>
      </w:r>
      <w:r>
        <w:rPr>
          <w:sz w:val="20"/>
        </w:rPr>
        <w:t>work</w:t>
      </w:r>
      <w:r>
        <w:rPr>
          <w:spacing w:val="8"/>
          <w:sz w:val="20"/>
        </w:rPr>
        <w:t xml:space="preserve"> </w:t>
      </w:r>
      <w:r>
        <w:rPr>
          <w:sz w:val="20"/>
        </w:rPr>
        <w:t>is</w:t>
      </w:r>
      <w:r>
        <w:rPr>
          <w:spacing w:val="6"/>
          <w:sz w:val="20"/>
        </w:rPr>
        <w:t xml:space="preserve"> </w:t>
      </w:r>
      <w:r>
        <w:rPr>
          <w:spacing w:val="-5"/>
          <w:sz w:val="20"/>
        </w:rPr>
        <w:t>in</w:t>
      </w:r>
    </w:p>
    <w:p w14:paraId="696C6374" w14:textId="77777777" w:rsidR="00E20FF3" w:rsidRDefault="005D6E16">
      <w:pPr>
        <w:pStyle w:val="Paragraphedeliste"/>
        <w:numPr>
          <w:ilvl w:val="0"/>
          <w:numId w:val="8"/>
        </w:numPr>
        <w:tabs>
          <w:tab w:val="left" w:pos="719"/>
        </w:tabs>
        <w:spacing w:before="1"/>
        <w:ind w:left="719" w:hanging="691"/>
        <w:rPr>
          <w:sz w:val="20"/>
        </w:rPr>
      </w:pPr>
      <w:r>
        <w:rPr>
          <w:sz w:val="20"/>
        </w:rPr>
        <w:t>agreement</w:t>
      </w:r>
      <w:r>
        <w:rPr>
          <w:spacing w:val="14"/>
          <w:sz w:val="20"/>
        </w:rPr>
        <w:t xml:space="preserve"> </w:t>
      </w:r>
      <w:r>
        <w:rPr>
          <w:sz w:val="20"/>
        </w:rPr>
        <w:t>with</w:t>
      </w:r>
      <w:r>
        <w:rPr>
          <w:spacing w:val="14"/>
          <w:sz w:val="20"/>
        </w:rPr>
        <w:t xml:space="preserve"> </w:t>
      </w:r>
      <w:r>
        <w:rPr>
          <w:sz w:val="20"/>
        </w:rPr>
        <w:t>the</w:t>
      </w:r>
      <w:r>
        <w:rPr>
          <w:spacing w:val="14"/>
          <w:sz w:val="20"/>
        </w:rPr>
        <w:t xml:space="preserve"> </w:t>
      </w:r>
      <w:r>
        <w:rPr>
          <w:sz w:val="20"/>
        </w:rPr>
        <w:t>results</w:t>
      </w:r>
      <w:r>
        <w:rPr>
          <w:spacing w:val="15"/>
          <w:sz w:val="20"/>
        </w:rPr>
        <w:t xml:space="preserve"> </w:t>
      </w:r>
      <w:r>
        <w:rPr>
          <w:sz w:val="20"/>
        </w:rPr>
        <w:t>of</w:t>
      </w:r>
      <w:r>
        <w:rPr>
          <w:spacing w:val="14"/>
          <w:sz w:val="20"/>
        </w:rPr>
        <w:t xml:space="preserve"> </w:t>
      </w:r>
      <w:r>
        <w:rPr>
          <w:sz w:val="20"/>
        </w:rPr>
        <w:t>Javier</w:t>
      </w:r>
      <w:r>
        <w:rPr>
          <w:spacing w:val="19"/>
          <w:sz w:val="20"/>
        </w:rPr>
        <w:t xml:space="preserve"> </w:t>
      </w:r>
      <w:r>
        <w:rPr>
          <w:rFonts w:ascii="Arial"/>
          <w:i/>
          <w:sz w:val="20"/>
        </w:rPr>
        <w:t>et</w:t>
      </w:r>
      <w:r>
        <w:rPr>
          <w:rFonts w:ascii="Arial"/>
          <w:i/>
          <w:spacing w:val="14"/>
          <w:sz w:val="20"/>
        </w:rPr>
        <w:t xml:space="preserve"> </w:t>
      </w:r>
      <w:r>
        <w:rPr>
          <w:rFonts w:ascii="Arial"/>
          <w:i/>
          <w:sz w:val="20"/>
        </w:rPr>
        <w:t>al.</w:t>
      </w:r>
      <w:r>
        <w:rPr>
          <w:rFonts w:ascii="Arial"/>
          <w:i/>
          <w:spacing w:val="15"/>
          <w:sz w:val="20"/>
        </w:rPr>
        <w:t xml:space="preserve"> </w:t>
      </w:r>
      <w:r>
        <w:rPr>
          <w:sz w:val="20"/>
        </w:rPr>
        <w:t>(2010)</w:t>
      </w:r>
      <w:r>
        <w:rPr>
          <w:spacing w:val="15"/>
          <w:sz w:val="20"/>
        </w:rPr>
        <w:t xml:space="preserve"> </w:t>
      </w:r>
      <w:r>
        <w:rPr>
          <w:sz w:val="20"/>
        </w:rPr>
        <w:t>which</w:t>
      </w:r>
      <w:r>
        <w:rPr>
          <w:spacing w:val="14"/>
          <w:sz w:val="20"/>
        </w:rPr>
        <w:t xml:space="preserve"> </w:t>
      </w:r>
      <w:r>
        <w:rPr>
          <w:sz w:val="20"/>
        </w:rPr>
        <w:t>showed</w:t>
      </w:r>
      <w:r>
        <w:rPr>
          <w:spacing w:val="14"/>
          <w:sz w:val="20"/>
        </w:rPr>
        <w:t xml:space="preserve"> </w:t>
      </w:r>
      <w:r>
        <w:rPr>
          <w:sz w:val="20"/>
        </w:rPr>
        <w:t>that</w:t>
      </w:r>
      <w:r>
        <w:rPr>
          <w:spacing w:val="15"/>
          <w:sz w:val="20"/>
        </w:rPr>
        <w:t xml:space="preserve"> </w:t>
      </w:r>
      <w:r>
        <w:rPr>
          <w:sz w:val="20"/>
        </w:rPr>
        <w:t>any</w:t>
      </w:r>
      <w:r>
        <w:rPr>
          <w:spacing w:val="16"/>
          <w:sz w:val="20"/>
        </w:rPr>
        <w:t xml:space="preserve"> </w:t>
      </w:r>
      <w:r>
        <w:rPr>
          <w:sz w:val="20"/>
        </w:rPr>
        <w:t>food</w:t>
      </w:r>
      <w:r>
        <w:rPr>
          <w:spacing w:val="14"/>
          <w:sz w:val="20"/>
        </w:rPr>
        <w:t xml:space="preserve"> </w:t>
      </w:r>
      <w:r>
        <w:rPr>
          <w:sz w:val="20"/>
        </w:rPr>
        <w:t>rich</w:t>
      </w:r>
      <w:r>
        <w:rPr>
          <w:spacing w:val="14"/>
          <w:sz w:val="20"/>
        </w:rPr>
        <w:t xml:space="preserve"> </w:t>
      </w:r>
      <w:r>
        <w:rPr>
          <w:sz w:val="20"/>
        </w:rPr>
        <w:t>in</w:t>
      </w:r>
      <w:r>
        <w:rPr>
          <w:spacing w:val="14"/>
          <w:sz w:val="20"/>
        </w:rPr>
        <w:t xml:space="preserve"> </w:t>
      </w:r>
      <w:r>
        <w:rPr>
          <w:sz w:val="20"/>
        </w:rPr>
        <w:t>polyphenols</w:t>
      </w:r>
      <w:r>
        <w:rPr>
          <w:spacing w:val="16"/>
          <w:sz w:val="20"/>
        </w:rPr>
        <w:t xml:space="preserve"> </w:t>
      </w:r>
      <w:r>
        <w:rPr>
          <w:sz w:val="20"/>
        </w:rPr>
        <w:t>contains</w:t>
      </w:r>
      <w:r>
        <w:rPr>
          <w:spacing w:val="18"/>
          <w:sz w:val="20"/>
        </w:rPr>
        <w:t xml:space="preserve"> </w:t>
      </w:r>
      <w:r>
        <w:rPr>
          <w:sz w:val="20"/>
        </w:rPr>
        <w:t>these</w:t>
      </w:r>
      <w:r>
        <w:rPr>
          <w:spacing w:val="14"/>
          <w:sz w:val="20"/>
        </w:rPr>
        <w:t xml:space="preserve"> </w:t>
      </w:r>
      <w:r>
        <w:rPr>
          <w:spacing w:val="-4"/>
          <w:sz w:val="20"/>
        </w:rPr>
        <w:t>same</w:t>
      </w:r>
    </w:p>
    <w:p w14:paraId="7E305837" w14:textId="77777777" w:rsidR="00E20FF3" w:rsidRDefault="005D6E16">
      <w:pPr>
        <w:pStyle w:val="Paragraphedeliste"/>
        <w:numPr>
          <w:ilvl w:val="0"/>
          <w:numId w:val="8"/>
        </w:numPr>
        <w:tabs>
          <w:tab w:val="left" w:pos="719"/>
        </w:tabs>
        <w:spacing w:line="229" w:lineRule="exact"/>
        <w:ind w:left="719" w:hanging="691"/>
        <w:rPr>
          <w:sz w:val="20"/>
        </w:rPr>
      </w:pPr>
      <w:r>
        <w:rPr>
          <w:sz w:val="20"/>
        </w:rPr>
        <w:t>medicinal</w:t>
      </w:r>
      <w:r>
        <w:rPr>
          <w:spacing w:val="-13"/>
          <w:sz w:val="20"/>
        </w:rPr>
        <w:t xml:space="preserve"> </w:t>
      </w:r>
      <w:r>
        <w:rPr>
          <w:spacing w:val="-2"/>
          <w:sz w:val="20"/>
        </w:rPr>
        <w:t>properties.</w:t>
      </w:r>
    </w:p>
    <w:p w14:paraId="1FB53895" w14:textId="77777777" w:rsidR="00E20FF3" w:rsidRDefault="005D6E16">
      <w:pPr>
        <w:pStyle w:val="Paragraphedeliste"/>
        <w:numPr>
          <w:ilvl w:val="0"/>
          <w:numId w:val="8"/>
        </w:numPr>
        <w:tabs>
          <w:tab w:val="left" w:pos="719"/>
        </w:tabs>
        <w:spacing w:line="229" w:lineRule="exact"/>
        <w:ind w:left="719" w:hanging="691"/>
        <w:rPr>
          <w:sz w:val="20"/>
        </w:rPr>
      </w:pPr>
      <w:r>
        <w:rPr>
          <w:sz w:val="20"/>
        </w:rPr>
        <w:t>Alkaloids</w:t>
      </w:r>
      <w:r>
        <w:rPr>
          <w:spacing w:val="41"/>
          <w:sz w:val="20"/>
        </w:rPr>
        <w:t xml:space="preserve"> </w:t>
      </w:r>
      <w:r>
        <w:rPr>
          <w:sz w:val="20"/>
        </w:rPr>
        <w:t>are</w:t>
      </w:r>
      <w:r>
        <w:rPr>
          <w:spacing w:val="40"/>
          <w:sz w:val="20"/>
        </w:rPr>
        <w:t xml:space="preserve"> </w:t>
      </w:r>
      <w:r>
        <w:rPr>
          <w:sz w:val="20"/>
        </w:rPr>
        <w:t>abundant</w:t>
      </w:r>
      <w:r>
        <w:rPr>
          <w:spacing w:val="40"/>
          <w:sz w:val="20"/>
        </w:rPr>
        <w:t xml:space="preserve"> </w:t>
      </w:r>
      <w:r>
        <w:rPr>
          <w:sz w:val="20"/>
        </w:rPr>
        <w:t>(0.420</w:t>
      </w:r>
      <w:r>
        <w:rPr>
          <w:spacing w:val="42"/>
          <w:sz w:val="20"/>
        </w:rPr>
        <w:t xml:space="preserve"> </w:t>
      </w:r>
      <w:r>
        <w:rPr>
          <w:sz w:val="20"/>
        </w:rPr>
        <w:t>mg</w:t>
      </w:r>
      <w:r>
        <w:rPr>
          <w:spacing w:val="40"/>
          <w:sz w:val="20"/>
        </w:rPr>
        <w:t xml:space="preserve"> </w:t>
      </w:r>
      <w:r>
        <w:rPr>
          <w:sz w:val="20"/>
        </w:rPr>
        <w:t>atropine</w:t>
      </w:r>
      <w:r>
        <w:rPr>
          <w:spacing w:val="42"/>
          <w:sz w:val="20"/>
        </w:rPr>
        <w:t xml:space="preserve"> </w:t>
      </w:r>
      <w:r>
        <w:rPr>
          <w:sz w:val="20"/>
        </w:rPr>
        <w:t>equivalent/g</w:t>
      </w:r>
      <w:r>
        <w:rPr>
          <w:spacing w:val="42"/>
          <w:sz w:val="20"/>
        </w:rPr>
        <w:t xml:space="preserve"> </w:t>
      </w:r>
      <w:r>
        <w:rPr>
          <w:sz w:val="20"/>
        </w:rPr>
        <w:t>extract)</w:t>
      </w:r>
      <w:r>
        <w:rPr>
          <w:spacing w:val="41"/>
          <w:sz w:val="20"/>
        </w:rPr>
        <w:t xml:space="preserve"> </w:t>
      </w:r>
      <w:r>
        <w:rPr>
          <w:sz w:val="20"/>
        </w:rPr>
        <w:t>in</w:t>
      </w:r>
      <w:r>
        <w:rPr>
          <w:spacing w:val="40"/>
          <w:sz w:val="20"/>
        </w:rPr>
        <w:t xml:space="preserve"> </w:t>
      </w:r>
      <w:r>
        <w:rPr>
          <w:sz w:val="20"/>
        </w:rPr>
        <w:t>the</w:t>
      </w:r>
      <w:r>
        <w:rPr>
          <w:spacing w:val="42"/>
          <w:sz w:val="20"/>
        </w:rPr>
        <w:t xml:space="preserve"> </w:t>
      </w:r>
      <w:r>
        <w:rPr>
          <w:sz w:val="20"/>
        </w:rPr>
        <w:t>aqueous</w:t>
      </w:r>
      <w:r>
        <w:rPr>
          <w:spacing w:val="41"/>
          <w:sz w:val="20"/>
        </w:rPr>
        <w:t xml:space="preserve"> </w:t>
      </w:r>
      <w:r>
        <w:rPr>
          <w:sz w:val="20"/>
        </w:rPr>
        <w:t>extract</w:t>
      </w:r>
      <w:r>
        <w:rPr>
          <w:spacing w:val="43"/>
          <w:sz w:val="20"/>
        </w:rPr>
        <w:t xml:space="preserve"> </w:t>
      </w:r>
      <w:r>
        <w:rPr>
          <w:sz w:val="20"/>
        </w:rPr>
        <w:t>and</w:t>
      </w:r>
      <w:r>
        <w:rPr>
          <w:spacing w:val="42"/>
          <w:sz w:val="20"/>
        </w:rPr>
        <w:t xml:space="preserve"> </w:t>
      </w:r>
      <w:r>
        <w:rPr>
          <w:sz w:val="20"/>
        </w:rPr>
        <w:t>low</w:t>
      </w:r>
      <w:r>
        <w:rPr>
          <w:spacing w:val="40"/>
          <w:sz w:val="20"/>
        </w:rPr>
        <w:t xml:space="preserve"> </w:t>
      </w:r>
      <w:r>
        <w:rPr>
          <w:sz w:val="20"/>
        </w:rPr>
        <w:t>(0.20</w:t>
      </w:r>
      <w:r>
        <w:rPr>
          <w:spacing w:val="43"/>
          <w:sz w:val="20"/>
        </w:rPr>
        <w:t xml:space="preserve"> </w:t>
      </w:r>
      <w:r>
        <w:rPr>
          <w:sz w:val="20"/>
        </w:rPr>
        <w:t>mg</w:t>
      </w:r>
      <w:r>
        <w:rPr>
          <w:spacing w:val="42"/>
          <w:sz w:val="20"/>
        </w:rPr>
        <w:t xml:space="preserve"> </w:t>
      </w:r>
      <w:r>
        <w:rPr>
          <w:spacing w:val="-2"/>
          <w:sz w:val="20"/>
        </w:rPr>
        <w:t>atropine</w:t>
      </w:r>
    </w:p>
    <w:p w14:paraId="064876B0" w14:textId="77777777" w:rsidR="00E20FF3" w:rsidRDefault="005D6E16">
      <w:pPr>
        <w:pStyle w:val="Paragraphedeliste"/>
        <w:numPr>
          <w:ilvl w:val="0"/>
          <w:numId w:val="8"/>
        </w:numPr>
        <w:tabs>
          <w:tab w:val="left" w:pos="719"/>
        </w:tabs>
        <w:ind w:left="719" w:hanging="691"/>
        <w:rPr>
          <w:sz w:val="20"/>
        </w:rPr>
      </w:pPr>
      <w:r>
        <w:rPr>
          <w:sz w:val="20"/>
        </w:rPr>
        <w:t>equivalent/g</w:t>
      </w:r>
      <w:r>
        <w:rPr>
          <w:spacing w:val="-7"/>
          <w:sz w:val="20"/>
        </w:rPr>
        <w:t xml:space="preserve"> </w:t>
      </w:r>
      <w:r>
        <w:rPr>
          <w:sz w:val="20"/>
        </w:rPr>
        <w:t>extract)</w:t>
      </w:r>
      <w:r>
        <w:rPr>
          <w:spacing w:val="-8"/>
          <w:sz w:val="20"/>
        </w:rPr>
        <w:t xml:space="preserve"> </w:t>
      </w:r>
      <w:r>
        <w:rPr>
          <w:sz w:val="20"/>
        </w:rPr>
        <w:t>in</w:t>
      </w:r>
      <w:r>
        <w:rPr>
          <w:spacing w:val="-8"/>
          <w:sz w:val="20"/>
        </w:rPr>
        <w:t xml:space="preserve"> </w:t>
      </w:r>
      <w:r>
        <w:rPr>
          <w:sz w:val="20"/>
        </w:rPr>
        <w:t>the</w:t>
      </w:r>
      <w:r>
        <w:rPr>
          <w:spacing w:val="-8"/>
          <w:sz w:val="20"/>
        </w:rPr>
        <w:t xml:space="preserve"> </w:t>
      </w:r>
      <w:proofErr w:type="spellStart"/>
      <w:r>
        <w:rPr>
          <w:sz w:val="20"/>
        </w:rPr>
        <w:t>hydroethanol</w:t>
      </w:r>
      <w:proofErr w:type="spellEnd"/>
      <w:r>
        <w:rPr>
          <w:spacing w:val="-9"/>
          <w:sz w:val="20"/>
        </w:rPr>
        <w:t xml:space="preserve"> </w:t>
      </w:r>
      <w:r>
        <w:rPr>
          <w:sz w:val="20"/>
        </w:rPr>
        <w:t>extract.</w:t>
      </w:r>
      <w:r>
        <w:rPr>
          <w:spacing w:val="-7"/>
          <w:sz w:val="20"/>
        </w:rPr>
        <w:t xml:space="preserve"> </w:t>
      </w:r>
      <w:r>
        <w:rPr>
          <w:sz w:val="20"/>
        </w:rPr>
        <w:t>As</w:t>
      </w:r>
      <w:r>
        <w:rPr>
          <w:spacing w:val="-7"/>
          <w:sz w:val="20"/>
        </w:rPr>
        <w:t xml:space="preserve"> </w:t>
      </w:r>
      <w:r>
        <w:rPr>
          <w:sz w:val="20"/>
        </w:rPr>
        <w:t>for</w:t>
      </w:r>
      <w:r>
        <w:rPr>
          <w:spacing w:val="-6"/>
          <w:sz w:val="20"/>
        </w:rPr>
        <w:t xml:space="preserve"> </w:t>
      </w:r>
      <w:r>
        <w:rPr>
          <w:sz w:val="20"/>
        </w:rPr>
        <w:t>the</w:t>
      </w:r>
      <w:r>
        <w:rPr>
          <w:spacing w:val="-8"/>
          <w:sz w:val="20"/>
        </w:rPr>
        <w:t xml:space="preserve"> </w:t>
      </w:r>
      <w:r>
        <w:rPr>
          <w:sz w:val="20"/>
        </w:rPr>
        <w:t>partitions,</w:t>
      </w:r>
      <w:r>
        <w:rPr>
          <w:spacing w:val="-9"/>
          <w:sz w:val="20"/>
        </w:rPr>
        <w:t xml:space="preserve"> </w:t>
      </w:r>
      <w:r>
        <w:rPr>
          <w:sz w:val="20"/>
        </w:rPr>
        <w:t>the</w:t>
      </w:r>
      <w:r>
        <w:rPr>
          <w:spacing w:val="-9"/>
          <w:sz w:val="20"/>
        </w:rPr>
        <w:t xml:space="preserve"> </w:t>
      </w:r>
      <w:r>
        <w:rPr>
          <w:sz w:val="20"/>
        </w:rPr>
        <w:t>determination</w:t>
      </w:r>
      <w:r>
        <w:rPr>
          <w:spacing w:val="-8"/>
          <w:sz w:val="20"/>
        </w:rPr>
        <w:t xml:space="preserve"> </w:t>
      </w:r>
      <w:r>
        <w:rPr>
          <w:sz w:val="20"/>
        </w:rPr>
        <w:t>of</w:t>
      </w:r>
      <w:r>
        <w:rPr>
          <w:spacing w:val="-9"/>
          <w:sz w:val="20"/>
        </w:rPr>
        <w:t xml:space="preserve"> </w:t>
      </w:r>
      <w:r>
        <w:rPr>
          <w:sz w:val="20"/>
        </w:rPr>
        <w:t>this</w:t>
      </w:r>
      <w:r>
        <w:rPr>
          <w:spacing w:val="-7"/>
          <w:sz w:val="20"/>
        </w:rPr>
        <w:t xml:space="preserve"> </w:t>
      </w:r>
      <w:r>
        <w:rPr>
          <w:sz w:val="20"/>
        </w:rPr>
        <w:t>same</w:t>
      </w:r>
      <w:r>
        <w:rPr>
          <w:spacing w:val="-9"/>
          <w:sz w:val="20"/>
        </w:rPr>
        <w:t xml:space="preserve"> </w:t>
      </w:r>
      <w:r>
        <w:rPr>
          <w:sz w:val="20"/>
        </w:rPr>
        <w:t>metabolite</w:t>
      </w:r>
      <w:r>
        <w:rPr>
          <w:spacing w:val="-8"/>
          <w:sz w:val="20"/>
        </w:rPr>
        <w:t xml:space="preserve"> </w:t>
      </w:r>
      <w:r>
        <w:rPr>
          <w:sz w:val="20"/>
        </w:rPr>
        <w:t>revealed</w:t>
      </w:r>
      <w:r>
        <w:rPr>
          <w:spacing w:val="1"/>
          <w:sz w:val="20"/>
        </w:rPr>
        <w:t xml:space="preserve"> </w:t>
      </w:r>
      <w:r>
        <w:rPr>
          <w:spacing w:val="-10"/>
          <w:sz w:val="20"/>
        </w:rPr>
        <w:t>a</w:t>
      </w:r>
    </w:p>
    <w:p w14:paraId="24FDE726" w14:textId="77777777" w:rsidR="00E20FF3" w:rsidRDefault="005D6E16">
      <w:pPr>
        <w:pStyle w:val="Paragraphedeliste"/>
        <w:numPr>
          <w:ilvl w:val="0"/>
          <w:numId w:val="8"/>
        </w:numPr>
        <w:tabs>
          <w:tab w:val="left" w:pos="719"/>
        </w:tabs>
        <w:spacing w:before="1"/>
        <w:ind w:left="719" w:hanging="691"/>
        <w:rPr>
          <w:sz w:val="20"/>
        </w:rPr>
      </w:pPr>
      <w:r>
        <w:rPr>
          <w:sz w:val="20"/>
        </w:rPr>
        <w:t>low</w:t>
      </w:r>
      <w:r>
        <w:rPr>
          <w:spacing w:val="6"/>
          <w:sz w:val="20"/>
        </w:rPr>
        <w:t xml:space="preserve"> </w:t>
      </w:r>
      <w:r>
        <w:rPr>
          <w:sz w:val="20"/>
        </w:rPr>
        <w:t>presence</w:t>
      </w:r>
      <w:r>
        <w:rPr>
          <w:spacing w:val="7"/>
          <w:sz w:val="20"/>
        </w:rPr>
        <w:t xml:space="preserve"> </w:t>
      </w:r>
      <w:r>
        <w:rPr>
          <w:sz w:val="20"/>
        </w:rPr>
        <w:t>(0.07</w:t>
      </w:r>
      <w:r>
        <w:rPr>
          <w:spacing w:val="7"/>
          <w:sz w:val="20"/>
        </w:rPr>
        <w:t xml:space="preserve"> </w:t>
      </w:r>
      <w:r>
        <w:rPr>
          <w:sz w:val="20"/>
        </w:rPr>
        <w:t>mg</w:t>
      </w:r>
      <w:r>
        <w:rPr>
          <w:spacing w:val="7"/>
          <w:sz w:val="20"/>
        </w:rPr>
        <w:t xml:space="preserve"> </w:t>
      </w:r>
      <w:r>
        <w:rPr>
          <w:sz w:val="20"/>
        </w:rPr>
        <w:t>atropine</w:t>
      </w:r>
      <w:r>
        <w:rPr>
          <w:spacing w:val="6"/>
          <w:sz w:val="20"/>
        </w:rPr>
        <w:t xml:space="preserve"> </w:t>
      </w:r>
      <w:r>
        <w:rPr>
          <w:sz w:val="20"/>
        </w:rPr>
        <w:t>equivalent/g</w:t>
      </w:r>
      <w:r>
        <w:rPr>
          <w:spacing w:val="6"/>
          <w:sz w:val="20"/>
        </w:rPr>
        <w:t xml:space="preserve"> </w:t>
      </w:r>
      <w:r>
        <w:rPr>
          <w:sz w:val="20"/>
        </w:rPr>
        <w:t>extract)</w:t>
      </w:r>
      <w:r>
        <w:rPr>
          <w:spacing w:val="7"/>
          <w:sz w:val="20"/>
        </w:rPr>
        <w:t xml:space="preserve"> </w:t>
      </w:r>
      <w:r>
        <w:rPr>
          <w:sz w:val="20"/>
        </w:rPr>
        <w:t>in</w:t>
      </w:r>
      <w:r>
        <w:rPr>
          <w:spacing w:val="7"/>
          <w:sz w:val="20"/>
        </w:rPr>
        <w:t xml:space="preserve"> </w:t>
      </w:r>
      <w:r>
        <w:rPr>
          <w:sz w:val="20"/>
        </w:rPr>
        <w:t>the</w:t>
      </w:r>
      <w:r>
        <w:rPr>
          <w:spacing w:val="9"/>
          <w:sz w:val="20"/>
        </w:rPr>
        <w:t xml:space="preserve"> </w:t>
      </w:r>
      <w:r>
        <w:rPr>
          <w:sz w:val="20"/>
        </w:rPr>
        <w:t>aqueous</w:t>
      </w:r>
      <w:r>
        <w:rPr>
          <w:spacing w:val="7"/>
          <w:sz w:val="20"/>
        </w:rPr>
        <w:t xml:space="preserve"> </w:t>
      </w:r>
      <w:r>
        <w:rPr>
          <w:sz w:val="20"/>
        </w:rPr>
        <w:t>(P1-1)</w:t>
      </w:r>
      <w:r>
        <w:rPr>
          <w:spacing w:val="8"/>
          <w:sz w:val="20"/>
        </w:rPr>
        <w:t xml:space="preserve"> </w:t>
      </w:r>
      <w:r>
        <w:rPr>
          <w:sz w:val="20"/>
        </w:rPr>
        <w:t>and</w:t>
      </w:r>
      <w:r>
        <w:rPr>
          <w:spacing w:val="9"/>
          <w:sz w:val="20"/>
        </w:rPr>
        <w:t xml:space="preserve"> </w:t>
      </w:r>
      <w:r>
        <w:rPr>
          <w:sz w:val="20"/>
        </w:rPr>
        <w:t>(P2-1)</w:t>
      </w:r>
      <w:r>
        <w:rPr>
          <w:spacing w:val="7"/>
          <w:sz w:val="20"/>
        </w:rPr>
        <w:t xml:space="preserve"> </w:t>
      </w:r>
      <w:r>
        <w:rPr>
          <w:sz w:val="20"/>
        </w:rPr>
        <w:t>fractions</w:t>
      </w:r>
      <w:r>
        <w:rPr>
          <w:spacing w:val="8"/>
          <w:sz w:val="20"/>
        </w:rPr>
        <w:t xml:space="preserve"> </w:t>
      </w:r>
      <w:r>
        <w:rPr>
          <w:sz w:val="20"/>
        </w:rPr>
        <w:t>and</w:t>
      </w:r>
      <w:r>
        <w:rPr>
          <w:spacing w:val="7"/>
          <w:sz w:val="20"/>
        </w:rPr>
        <w:t xml:space="preserve"> </w:t>
      </w:r>
      <w:r>
        <w:rPr>
          <w:sz w:val="20"/>
        </w:rPr>
        <w:t>(0.085</w:t>
      </w:r>
      <w:r>
        <w:rPr>
          <w:spacing w:val="9"/>
          <w:sz w:val="20"/>
        </w:rPr>
        <w:t xml:space="preserve"> </w:t>
      </w:r>
      <w:r>
        <w:rPr>
          <w:sz w:val="20"/>
        </w:rPr>
        <w:t>mg</w:t>
      </w:r>
      <w:r>
        <w:rPr>
          <w:spacing w:val="6"/>
          <w:sz w:val="20"/>
        </w:rPr>
        <w:t xml:space="preserve"> </w:t>
      </w:r>
      <w:r>
        <w:rPr>
          <w:spacing w:val="-2"/>
          <w:sz w:val="20"/>
        </w:rPr>
        <w:t>atropine</w:t>
      </w:r>
    </w:p>
    <w:p w14:paraId="3B9972E6" w14:textId="77777777" w:rsidR="00E20FF3" w:rsidRDefault="005D6E16">
      <w:pPr>
        <w:pStyle w:val="Paragraphedeliste"/>
        <w:numPr>
          <w:ilvl w:val="0"/>
          <w:numId w:val="8"/>
        </w:numPr>
        <w:tabs>
          <w:tab w:val="left" w:pos="719"/>
        </w:tabs>
        <w:ind w:left="719" w:hanging="691"/>
        <w:rPr>
          <w:sz w:val="20"/>
        </w:rPr>
      </w:pPr>
      <w:r>
        <w:rPr>
          <w:sz w:val="20"/>
        </w:rPr>
        <w:t>equivalent/g</w:t>
      </w:r>
      <w:r>
        <w:rPr>
          <w:spacing w:val="20"/>
          <w:sz w:val="20"/>
        </w:rPr>
        <w:t xml:space="preserve"> </w:t>
      </w:r>
      <w:r>
        <w:rPr>
          <w:sz w:val="20"/>
        </w:rPr>
        <w:t>extract)</w:t>
      </w:r>
      <w:r>
        <w:rPr>
          <w:spacing w:val="20"/>
          <w:sz w:val="20"/>
        </w:rPr>
        <w:t xml:space="preserve"> </w:t>
      </w:r>
      <w:r>
        <w:rPr>
          <w:sz w:val="20"/>
        </w:rPr>
        <w:t>in</w:t>
      </w:r>
      <w:r>
        <w:rPr>
          <w:spacing w:val="18"/>
          <w:sz w:val="20"/>
        </w:rPr>
        <w:t xml:space="preserve"> </w:t>
      </w:r>
      <w:r>
        <w:rPr>
          <w:sz w:val="20"/>
        </w:rPr>
        <w:t>the</w:t>
      </w:r>
      <w:r>
        <w:rPr>
          <w:spacing w:val="21"/>
          <w:sz w:val="20"/>
        </w:rPr>
        <w:t xml:space="preserve"> </w:t>
      </w:r>
      <w:proofErr w:type="spellStart"/>
      <w:r>
        <w:rPr>
          <w:sz w:val="20"/>
        </w:rPr>
        <w:t>hexanic</w:t>
      </w:r>
      <w:proofErr w:type="spellEnd"/>
      <w:r>
        <w:rPr>
          <w:spacing w:val="20"/>
          <w:sz w:val="20"/>
        </w:rPr>
        <w:t xml:space="preserve"> </w:t>
      </w:r>
      <w:r>
        <w:rPr>
          <w:sz w:val="20"/>
        </w:rPr>
        <w:t>fraction</w:t>
      </w:r>
      <w:r>
        <w:rPr>
          <w:spacing w:val="18"/>
          <w:sz w:val="20"/>
        </w:rPr>
        <w:t xml:space="preserve"> </w:t>
      </w:r>
      <w:r>
        <w:rPr>
          <w:sz w:val="20"/>
        </w:rPr>
        <w:t>(P1-2)</w:t>
      </w:r>
      <w:r>
        <w:rPr>
          <w:spacing w:val="22"/>
          <w:sz w:val="20"/>
        </w:rPr>
        <w:t xml:space="preserve"> </w:t>
      </w:r>
      <w:r>
        <w:rPr>
          <w:sz w:val="20"/>
        </w:rPr>
        <w:t>and</w:t>
      </w:r>
      <w:r>
        <w:rPr>
          <w:spacing w:val="19"/>
          <w:sz w:val="20"/>
        </w:rPr>
        <w:t xml:space="preserve"> </w:t>
      </w:r>
      <w:r>
        <w:rPr>
          <w:sz w:val="20"/>
        </w:rPr>
        <w:t>abundant</w:t>
      </w:r>
      <w:r>
        <w:rPr>
          <w:spacing w:val="20"/>
          <w:sz w:val="20"/>
        </w:rPr>
        <w:t xml:space="preserve"> </w:t>
      </w:r>
      <w:r>
        <w:rPr>
          <w:sz w:val="20"/>
        </w:rPr>
        <w:t>(0.12</w:t>
      </w:r>
      <w:r>
        <w:rPr>
          <w:spacing w:val="21"/>
          <w:sz w:val="20"/>
        </w:rPr>
        <w:t xml:space="preserve"> </w:t>
      </w:r>
      <w:r>
        <w:rPr>
          <w:sz w:val="20"/>
        </w:rPr>
        <w:t>mg</w:t>
      </w:r>
      <w:r>
        <w:rPr>
          <w:spacing w:val="18"/>
          <w:sz w:val="20"/>
        </w:rPr>
        <w:t xml:space="preserve"> </w:t>
      </w:r>
      <w:r>
        <w:rPr>
          <w:sz w:val="20"/>
        </w:rPr>
        <w:t>atropine</w:t>
      </w:r>
      <w:r>
        <w:rPr>
          <w:spacing w:val="19"/>
          <w:sz w:val="20"/>
        </w:rPr>
        <w:t xml:space="preserve"> </w:t>
      </w:r>
      <w:r>
        <w:rPr>
          <w:sz w:val="20"/>
        </w:rPr>
        <w:t>equivalent/g</w:t>
      </w:r>
      <w:r>
        <w:rPr>
          <w:spacing w:val="21"/>
          <w:sz w:val="20"/>
        </w:rPr>
        <w:t xml:space="preserve"> </w:t>
      </w:r>
      <w:r>
        <w:rPr>
          <w:sz w:val="20"/>
        </w:rPr>
        <w:t>extract)</w:t>
      </w:r>
      <w:r>
        <w:rPr>
          <w:spacing w:val="19"/>
          <w:sz w:val="20"/>
        </w:rPr>
        <w:t xml:space="preserve"> </w:t>
      </w:r>
      <w:r>
        <w:rPr>
          <w:sz w:val="20"/>
        </w:rPr>
        <w:t>in</w:t>
      </w:r>
      <w:r>
        <w:rPr>
          <w:spacing w:val="19"/>
          <w:sz w:val="20"/>
        </w:rPr>
        <w:t xml:space="preserve"> </w:t>
      </w:r>
      <w:r>
        <w:rPr>
          <w:sz w:val="20"/>
        </w:rPr>
        <w:t>the</w:t>
      </w:r>
      <w:r>
        <w:rPr>
          <w:spacing w:val="21"/>
          <w:sz w:val="20"/>
        </w:rPr>
        <w:t xml:space="preserve"> </w:t>
      </w:r>
      <w:r>
        <w:rPr>
          <w:spacing w:val="-2"/>
          <w:sz w:val="20"/>
        </w:rPr>
        <w:t>acetan</w:t>
      </w:r>
    </w:p>
    <w:p w14:paraId="08D9B015" w14:textId="77777777" w:rsidR="00E20FF3" w:rsidRDefault="005D6E16">
      <w:pPr>
        <w:pStyle w:val="Paragraphedeliste"/>
        <w:numPr>
          <w:ilvl w:val="0"/>
          <w:numId w:val="8"/>
        </w:numPr>
        <w:tabs>
          <w:tab w:val="left" w:pos="719"/>
        </w:tabs>
        <w:spacing w:before="1"/>
        <w:ind w:left="719" w:hanging="691"/>
        <w:rPr>
          <w:sz w:val="20"/>
        </w:rPr>
      </w:pPr>
      <w:r>
        <w:rPr>
          <w:sz w:val="20"/>
        </w:rPr>
        <w:t>fraction</w:t>
      </w:r>
      <w:r>
        <w:rPr>
          <w:spacing w:val="26"/>
          <w:sz w:val="20"/>
        </w:rPr>
        <w:t xml:space="preserve"> </w:t>
      </w:r>
      <w:r>
        <w:rPr>
          <w:sz w:val="20"/>
        </w:rPr>
        <w:t>(P2-2).</w:t>
      </w:r>
      <w:r>
        <w:rPr>
          <w:spacing w:val="26"/>
          <w:sz w:val="20"/>
        </w:rPr>
        <w:t xml:space="preserve"> </w:t>
      </w:r>
      <w:r>
        <w:rPr>
          <w:sz w:val="20"/>
        </w:rPr>
        <w:t>Our</w:t>
      </w:r>
      <w:r>
        <w:rPr>
          <w:spacing w:val="26"/>
          <w:sz w:val="20"/>
        </w:rPr>
        <w:t xml:space="preserve"> </w:t>
      </w:r>
      <w:r>
        <w:rPr>
          <w:sz w:val="20"/>
        </w:rPr>
        <w:t>results</w:t>
      </w:r>
      <w:r>
        <w:rPr>
          <w:spacing w:val="28"/>
          <w:sz w:val="20"/>
        </w:rPr>
        <w:t xml:space="preserve"> </w:t>
      </w:r>
      <w:r>
        <w:rPr>
          <w:sz w:val="20"/>
        </w:rPr>
        <w:t>are</w:t>
      </w:r>
      <w:r>
        <w:rPr>
          <w:spacing w:val="28"/>
          <w:sz w:val="20"/>
        </w:rPr>
        <w:t xml:space="preserve"> </w:t>
      </w:r>
      <w:r>
        <w:rPr>
          <w:sz w:val="20"/>
        </w:rPr>
        <w:t>lower</w:t>
      </w:r>
      <w:r>
        <w:rPr>
          <w:spacing w:val="26"/>
          <w:sz w:val="20"/>
        </w:rPr>
        <w:t xml:space="preserve"> </w:t>
      </w:r>
      <w:r>
        <w:rPr>
          <w:sz w:val="20"/>
        </w:rPr>
        <w:t>than</w:t>
      </w:r>
      <w:r>
        <w:rPr>
          <w:spacing w:val="26"/>
          <w:sz w:val="20"/>
        </w:rPr>
        <w:t xml:space="preserve"> </w:t>
      </w:r>
      <w:r>
        <w:rPr>
          <w:sz w:val="20"/>
        </w:rPr>
        <w:t>the</w:t>
      </w:r>
      <w:r>
        <w:rPr>
          <w:spacing w:val="25"/>
          <w:sz w:val="20"/>
        </w:rPr>
        <w:t xml:space="preserve"> </w:t>
      </w:r>
      <w:r>
        <w:rPr>
          <w:sz w:val="20"/>
        </w:rPr>
        <w:t>results</w:t>
      </w:r>
      <w:r>
        <w:rPr>
          <w:spacing w:val="27"/>
          <w:sz w:val="20"/>
        </w:rPr>
        <w:t xml:space="preserve"> </w:t>
      </w:r>
      <w:r>
        <w:rPr>
          <w:sz w:val="20"/>
        </w:rPr>
        <w:t>of</w:t>
      </w:r>
      <w:r>
        <w:rPr>
          <w:spacing w:val="25"/>
          <w:sz w:val="20"/>
        </w:rPr>
        <w:t xml:space="preserve"> </w:t>
      </w:r>
      <w:r>
        <w:rPr>
          <w:sz w:val="20"/>
        </w:rPr>
        <w:t>the</w:t>
      </w:r>
      <w:r>
        <w:rPr>
          <w:spacing w:val="26"/>
          <w:sz w:val="20"/>
        </w:rPr>
        <w:t xml:space="preserve"> </w:t>
      </w:r>
      <w:r>
        <w:rPr>
          <w:sz w:val="20"/>
        </w:rPr>
        <w:t>work</w:t>
      </w:r>
      <w:r>
        <w:rPr>
          <w:spacing w:val="27"/>
          <w:sz w:val="20"/>
        </w:rPr>
        <w:t xml:space="preserve"> </w:t>
      </w:r>
      <w:r>
        <w:rPr>
          <w:sz w:val="20"/>
        </w:rPr>
        <w:t>of</w:t>
      </w:r>
      <w:r>
        <w:rPr>
          <w:spacing w:val="25"/>
          <w:sz w:val="20"/>
        </w:rPr>
        <w:t xml:space="preserve"> </w:t>
      </w:r>
      <w:proofErr w:type="spellStart"/>
      <w:r>
        <w:rPr>
          <w:sz w:val="20"/>
        </w:rPr>
        <w:t>Rijia</w:t>
      </w:r>
      <w:proofErr w:type="spellEnd"/>
      <w:r>
        <w:rPr>
          <w:spacing w:val="35"/>
          <w:sz w:val="20"/>
        </w:rPr>
        <w:t xml:space="preserve"> </w:t>
      </w:r>
      <w:r>
        <w:rPr>
          <w:rFonts w:ascii="Arial"/>
          <w:i/>
          <w:sz w:val="20"/>
        </w:rPr>
        <w:t>et</w:t>
      </w:r>
      <w:r>
        <w:rPr>
          <w:rFonts w:ascii="Arial"/>
          <w:i/>
          <w:spacing w:val="27"/>
          <w:sz w:val="20"/>
        </w:rPr>
        <w:t xml:space="preserve"> </w:t>
      </w:r>
      <w:r>
        <w:rPr>
          <w:rFonts w:ascii="Arial"/>
          <w:i/>
          <w:sz w:val="20"/>
        </w:rPr>
        <w:t>al.</w:t>
      </w:r>
      <w:r>
        <w:rPr>
          <w:rFonts w:ascii="Arial"/>
          <w:i/>
          <w:spacing w:val="26"/>
          <w:sz w:val="20"/>
        </w:rPr>
        <w:t xml:space="preserve"> </w:t>
      </w:r>
      <w:r>
        <w:rPr>
          <w:sz w:val="20"/>
        </w:rPr>
        <w:t>(2024)</w:t>
      </w:r>
      <w:r>
        <w:rPr>
          <w:spacing w:val="27"/>
          <w:sz w:val="20"/>
        </w:rPr>
        <w:t xml:space="preserve"> </w:t>
      </w:r>
      <w:r>
        <w:rPr>
          <w:sz w:val="20"/>
        </w:rPr>
        <w:t>who</w:t>
      </w:r>
      <w:r>
        <w:rPr>
          <w:spacing w:val="27"/>
          <w:sz w:val="20"/>
        </w:rPr>
        <w:t xml:space="preserve"> </w:t>
      </w:r>
      <w:r>
        <w:rPr>
          <w:sz w:val="20"/>
        </w:rPr>
        <w:t>found</w:t>
      </w:r>
      <w:r>
        <w:rPr>
          <w:spacing w:val="25"/>
          <w:sz w:val="20"/>
        </w:rPr>
        <w:t xml:space="preserve"> </w:t>
      </w:r>
      <w:r>
        <w:rPr>
          <w:sz w:val="20"/>
        </w:rPr>
        <w:t>0.720</w:t>
      </w:r>
      <w:r>
        <w:rPr>
          <w:spacing w:val="26"/>
          <w:sz w:val="20"/>
        </w:rPr>
        <w:t xml:space="preserve"> </w:t>
      </w:r>
      <w:r>
        <w:rPr>
          <w:sz w:val="20"/>
        </w:rPr>
        <w:t>mg</w:t>
      </w:r>
      <w:r>
        <w:rPr>
          <w:spacing w:val="27"/>
          <w:sz w:val="20"/>
        </w:rPr>
        <w:t xml:space="preserve"> </w:t>
      </w:r>
      <w:r>
        <w:rPr>
          <w:spacing w:val="-2"/>
          <w:sz w:val="20"/>
        </w:rPr>
        <w:t>atropine</w:t>
      </w:r>
    </w:p>
    <w:p w14:paraId="2244D6E5" w14:textId="77777777" w:rsidR="00E20FF3" w:rsidRDefault="00E20FF3">
      <w:pPr>
        <w:pStyle w:val="Paragraphedeliste"/>
        <w:rPr>
          <w:sz w:val="20"/>
        </w:rPr>
        <w:sectPr w:rsidR="00E20FF3">
          <w:pgSz w:w="12240" w:h="15840"/>
          <w:pgMar w:top="860" w:right="360" w:bottom="280" w:left="0" w:header="44" w:footer="0" w:gutter="0"/>
          <w:cols w:space="720"/>
        </w:sectPr>
      </w:pPr>
    </w:p>
    <w:p w14:paraId="45F4CAAF" w14:textId="77777777" w:rsidR="00E20FF3" w:rsidRDefault="005D6E16">
      <w:pPr>
        <w:pStyle w:val="Paragraphedeliste"/>
        <w:numPr>
          <w:ilvl w:val="0"/>
          <w:numId w:val="8"/>
        </w:numPr>
        <w:tabs>
          <w:tab w:val="left" w:pos="719"/>
        </w:tabs>
        <w:spacing w:before="82" w:line="229" w:lineRule="exact"/>
        <w:ind w:left="719" w:hanging="691"/>
        <w:rPr>
          <w:sz w:val="20"/>
        </w:rPr>
      </w:pPr>
      <w:r>
        <w:rPr>
          <w:sz w:val="20"/>
        </w:rPr>
        <w:lastRenderedPageBreak/>
        <w:t>equivalent/g</w:t>
      </w:r>
      <w:r>
        <w:rPr>
          <w:spacing w:val="-6"/>
          <w:sz w:val="20"/>
        </w:rPr>
        <w:t xml:space="preserve"> </w:t>
      </w:r>
      <w:r>
        <w:rPr>
          <w:sz w:val="20"/>
        </w:rPr>
        <w:t>dry</w:t>
      </w:r>
      <w:r>
        <w:rPr>
          <w:spacing w:val="-4"/>
          <w:sz w:val="20"/>
        </w:rPr>
        <w:t xml:space="preserve"> </w:t>
      </w:r>
      <w:proofErr w:type="spellStart"/>
      <w:r>
        <w:rPr>
          <w:sz w:val="20"/>
        </w:rPr>
        <w:t>ec.</w:t>
      </w:r>
      <w:proofErr w:type="spellEnd"/>
      <w:r>
        <w:rPr>
          <w:spacing w:val="-6"/>
          <w:sz w:val="20"/>
        </w:rPr>
        <w:t xml:space="preserve"> </w:t>
      </w:r>
      <w:r>
        <w:rPr>
          <w:sz w:val="20"/>
        </w:rPr>
        <w:t>in</w:t>
      </w:r>
      <w:r>
        <w:rPr>
          <w:spacing w:val="-4"/>
          <w:sz w:val="20"/>
        </w:rPr>
        <w:t xml:space="preserve"> </w:t>
      </w:r>
      <w:r>
        <w:rPr>
          <w:rFonts w:ascii="Arial"/>
          <w:i/>
          <w:sz w:val="20"/>
        </w:rPr>
        <w:t>Ganoderma</w:t>
      </w:r>
      <w:r>
        <w:rPr>
          <w:rFonts w:ascii="Arial"/>
          <w:i/>
          <w:spacing w:val="-7"/>
          <w:sz w:val="20"/>
        </w:rPr>
        <w:t xml:space="preserve"> </w:t>
      </w:r>
      <w:proofErr w:type="spellStart"/>
      <w:r>
        <w:rPr>
          <w:rFonts w:ascii="Arial"/>
          <w:i/>
          <w:sz w:val="20"/>
        </w:rPr>
        <w:t>applanatum</w:t>
      </w:r>
      <w:proofErr w:type="spellEnd"/>
      <w:r>
        <w:rPr>
          <w:rFonts w:ascii="Arial"/>
          <w:b/>
          <w:i/>
          <w:sz w:val="20"/>
        </w:rPr>
        <w:t>.</w:t>
      </w:r>
      <w:r>
        <w:rPr>
          <w:rFonts w:ascii="Arial"/>
          <w:b/>
          <w:i/>
          <w:spacing w:val="-6"/>
          <w:sz w:val="20"/>
        </w:rPr>
        <w:t xml:space="preserve"> </w:t>
      </w:r>
      <w:r>
        <w:rPr>
          <w:sz w:val="20"/>
        </w:rPr>
        <w:t>All</w:t>
      </w:r>
      <w:r>
        <w:rPr>
          <w:spacing w:val="-6"/>
          <w:sz w:val="20"/>
        </w:rPr>
        <w:t xml:space="preserve"> </w:t>
      </w:r>
      <w:r>
        <w:rPr>
          <w:sz w:val="20"/>
        </w:rPr>
        <w:t>this</w:t>
      </w:r>
      <w:r>
        <w:rPr>
          <w:spacing w:val="-7"/>
          <w:sz w:val="20"/>
        </w:rPr>
        <w:t xml:space="preserve"> </w:t>
      </w:r>
      <w:r>
        <w:rPr>
          <w:sz w:val="20"/>
        </w:rPr>
        <w:t>shows</w:t>
      </w:r>
      <w:r>
        <w:rPr>
          <w:spacing w:val="-5"/>
          <w:sz w:val="20"/>
        </w:rPr>
        <w:t xml:space="preserve"> </w:t>
      </w:r>
      <w:r>
        <w:rPr>
          <w:sz w:val="20"/>
        </w:rPr>
        <w:t>that</w:t>
      </w:r>
      <w:r>
        <w:rPr>
          <w:spacing w:val="-6"/>
          <w:sz w:val="20"/>
        </w:rPr>
        <w:t xml:space="preserve"> </w:t>
      </w:r>
      <w:r>
        <w:rPr>
          <w:sz w:val="20"/>
        </w:rPr>
        <w:t>LUGA</w:t>
      </w:r>
      <w:r>
        <w:rPr>
          <w:spacing w:val="-7"/>
          <w:sz w:val="20"/>
        </w:rPr>
        <w:t xml:space="preserve"> </w:t>
      </w:r>
      <w:r>
        <w:rPr>
          <w:sz w:val="20"/>
        </w:rPr>
        <w:t>contains</w:t>
      </w:r>
      <w:r>
        <w:rPr>
          <w:spacing w:val="-7"/>
          <w:sz w:val="20"/>
        </w:rPr>
        <w:t xml:space="preserve"> </w:t>
      </w:r>
      <w:r>
        <w:rPr>
          <w:sz w:val="20"/>
        </w:rPr>
        <w:t>alkaloids.</w:t>
      </w:r>
      <w:r>
        <w:rPr>
          <w:spacing w:val="-7"/>
          <w:sz w:val="20"/>
        </w:rPr>
        <w:t xml:space="preserve"> </w:t>
      </w:r>
      <w:r>
        <w:rPr>
          <w:sz w:val="20"/>
        </w:rPr>
        <w:t>Despite</w:t>
      </w:r>
      <w:r>
        <w:rPr>
          <w:spacing w:val="-6"/>
          <w:sz w:val="20"/>
        </w:rPr>
        <w:t xml:space="preserve"> </w:t>
      </w:r>
      <w:r>
        <w:rPr>
          <w:sz w:val="20"/>
        </w:rPr>
        <w:t>their</w:t>
      </w:r>
      <w:r>
        <w:rPr>
          <w:spacing w:val="-7"/>
          <w:sz w:val="20"/>
        </w:rPr>
        <w:t xml:space="preserve"> </w:t>
      </w:r>
      <w:r>
        <w:rPr>
          <w:sz w:val="20"/>
        </w:rPr>
        <w:t>presence</w:t>
      </w:r>
      <w:r>
        <w:rPr>
          <w:spacing w:val="-5"/>
          <w:sz w:val="20"/>
        </w:rPr>
        <w:t xml:space="preserve"> </w:t>
      </w:r>
      <w:r>
        <w:rPr>
          <w:sz w:val="20"/>
        </w:rPr>
        <w:t>in</w:t>
      </w:r>
      <w:r>
        <w:rPr>
          <w:spacing w:val="-6"/>
          <w:sz w:val="20"/>
        </w:rPr>
        <w:t xml:space="preserve"> </w:t>
      </w:r>
      <w:r>
        <w:rPr>
          <w:spacing w:val="-5"/>
          <w:sz w:val="20"/>
        </w:rPr>
        <w:t>low</w:t>
      </w:r>
    </w:p>
    <w:p w14:paraId="5B107DF4" w14:textId="77777777" w:rsidR="00E20FF3" w:rsidRDefault="005D6E16">
      <w:pPr>
        <w:pStyle w:val="Paragraphedeliste"/>
        <w:numPr>
          <w:ilvl w:val="0"/>
          <w:numId w:val="8"/>
        </w:numPr>
        <w:tabs>
          <w:tab w:val="left" w:pos="719"/>
        </w:tabs>
        <w:spacing w:line="229" w:lineRule="exact"/>
        <w:ind w:left="719" w:hanging="691"/>
        <w:rPr>
          <w:sz w:val="20"/>
        </w:rPr>
      </w:pPr>
      <w:r>
        <w:rPr>
          <w:sz w:val="20"/>
        </w:rPr>
        <w:t>concentrations,</w:t>
      </w:r>
      <w:r>
        <w:rPr>
          <w:spacing w:val="-1"/>
          <w:sz w:val="20"/>
        </w:rPr>
        <w:t xml:space="preserve"> </w:t>
      </w:r>
      <w:r>
        <w:rPr>
          <w:sz w:val="20"/>
        </w:rPr>
        <w:t>they occupy</w:t>
      </w:r>
      <w:r>
        <w:rPr>
          <w:spacing w:val="1"/>
          <w:sz w:val="20"/>
        </w:rPr>
        <w:t xml:space="preserve"> </w:t>
      </w:r>
      <w:r>
        <w:rPr>
          <w:sz w:val="20"/>
        </w:rPr>
        <w:t>a</w:t>
      </w:r>
      <w:r>
        <w:rPr>
          <w:spacing w:val="-1"/>
          <w:sz w:val="20"/>
        </w:rPr>
        <w:t xml:space="preserve"> </w:t>
      </w:r>
      <w:r>
        <w:rPr>
          <w:sz w:val="20"/>
        </w:rPr>
        <w:t>very</w:t>
      </w:r>
      <w:r>
        <w:rPr>
          <w:spacing w:val="1"/>
          <w:sz w:val="20"/>
        </w:rPr>
        <w:t xml:space="preserve"> </w:t>
      </w:r>
      <w:r>
        <w:rPr>
          <w:sz w:val="20"/>
        </w:rPr>
        <w:t>essential</w:t>
      </w:r>
      <w:r>
        <w:rPr>
          <w:spacing w:val="-1"/>
          <w:sz w:val="20"/>
        </w:rPr>
        <w:t xml:space="preserve"> </w:t>
      </w:r>
      <w:r>
        <w:rPr>
          <w:sz w:val="20"/>
        </w:rPr>
        <w:t>place</w:t>
      </w:r>
      <w:r>
        <w:rPr>
          <w:spacing w:val="-1"/>
          <w:sz w:val="20"/>
        </w:rPr>
        <w:t xml:space="preserve"> </w:t>
      </w:r>
      <w:r>
        <w:rPr>
          <w:sz w:val="20"/>
        </w:rPr>
        <w:t>among the</w:t>
      </w:r>
      <w:r>
        <w:rPr>
          <w:spacing w:val="-2"/>
          <w:sz w:val="20"/>
        </w:rPr>
        <w:t xml:space="preserve"> </w:t>
      </w:r>
      <w:r>
        <w:rPr>
          <w:sz w:val="20"/>
        </w:rPr>
        <w:t>secondary</w:t>
      </w:r>
      <w:r>
        <w:rPr>
          <w:spacing w:val="1"/>
          <w:sz w:val="20"/>
        </w:rPr>
        <w:t xml:space="preserve"> </w:t>
      </w:r>
      <w:r>
        <w:rPr>
          <w:sz w:val="20"/>
        </w:rPr>
        <w:t>metabolites</w:t>
      </w:r>
      <w:r>
        <w:rPr>
          <w:spacing w:val="-1"/>
          <w:sz w:val="20"/>
        </w:rPr>
        <w:t xml:space="preserve"> </w:t>
      </w:r>
      <w:r>
        <w:rPr>
          <w:sz w:val="20"/>
        </w:rPr>
        <w:t>with a</w:t>
      </w:r>
      <w:r>
        <w:rPr>
          <w:spacing w:val="1"/>
          <w:sz w:val="20"/>
        </w:rPr>
        <w:t xml:space="preserve"> </w:t>
      </w:r>
      <w:r>
        <w:rPr>
          <w:sz w:val="20"/>
        </w:rPr>
        <w:t>multitude</w:t>
      </w:r>
      <w:r>
        <w:rPr>
          <w:spacing w:val="-1"/>
          <w:sz w:val="20"/>
        </w:rPr>
        <w:t xml:space="preserve"> </w:t>
      </w:r>
      <w:r>
        <w:rPr>
          <w:sz w:val="20"/>
        </w:rPr>
        <w:t>of</w:t>
      </w:r>
      <w:r>
        <w:rPr>
          <w:spacing w:val="1"/>
          <w:sz w:val="20"/>
        </w:rPr>
        <w:t xml:space="preserve"> </w:t>
      </w:r>
      <w:r>
        <w:rPr>
          <w:spacing w:val="-2"/>
          <w:sz w:val="20"/>
        </w:rPr>
        <w:t>pharmacological</w:t>
      </w:r>
    </w:p>
    <w:p w14:paraId="22BCE670" w14:textId="77777777" w:rsidR="00E20FF3" w:rsidRDefault="005D6E16">
      <w:pPr>
        <w:pStyle w:val="Paragraphedeliste"/>
        <w:numPr>
          <w:ilvl w:val="0"/>
          <w:numId w:val="8"/>
        </w:numPr>
        <w:tabs>
          <w:tab w:val="left" w:pos="719"/>
        </w:tabs>
        <w:spacing w:before="1"/>
        <w:ind w:left="719" w:hanging="691"/>
        <w:rPr>
          <w:sz w:val="20"/>
        </w:rPr>
      </w:pPr>
      <w:r>
        <w:rPr>
          <w:sz w:val="20"/>
        </w:rPr>
        <w:t>properties</w:t>
      </w:r>
      <w:r>
        <w:rPr>
          <w:spacing w:val="4"/>
          <w:sz w:val="20"/>
        </w:rPr>
        <w:t xml:space="preserve"> </w:t>
      </w:r>
      <w:r>
        <w:rPr>
          <w:sz w:val="20"/>
        </w:rPr>
        <w:t>such</w:t>
      </w:r>
      <w:r>
        <w:rPr>
          <w:spacing w:val="6"/>
          <w:sz w:val="20"/>
        </w:rPr>
        <w:t xml:space="preserve"> </w:t>
      </w:r>
      <w:r>
        <w:rPr>
          <w:sz w:val="20"/>
        </w:rPr>
        <w:t>as</w:t>
      </w:r>
      <w:r>
        <w:rPr>
          <w:spacing w:val="5"/>
          <w:sz w:val="20"/>
        </w:rPr>
        <w:t xml:space="preserve"> </w:t>
      </w:r>
      <w:r>
        <w:rPr>
          <w:sz w:val="20"/>
        </w:rPr>
        <w:t>antimicrobial</w:t>
      </w:r>
      <w:r>
        <w:rPr>
          <w:spacing w:val="5"/>
          <w:sz w:val="20"/>
        </w:rPr>
        <w:t xml:space="preserve"> </w:t>
      </w:r>
      <w:r>
        <w:rPr>
          <w:sz w:val="20"/>
        </w:rPr>
        <w:t>and</w:t>
      </w:r>
      <w:r>
        <w:rPr>
          <w:spacing w:val="4"/>
          <w:sz w:val="20"/>
        </w:rPr>
        <w:t xml:space="preserve"> </w:t>
      </w:r>
      <w:r>
        <w:rPr>
          <w:sz w:val="20"/>
        </w:rPr>
        <w:t>anticarcinogenic</w:t>
      </w:r>
      <w:r>
        <w:rPr>
          <w:spacing w:val="7"/>
          <w:sz w:val="20"/>
        </w:rPr>
        <w:t xml:space="preserve"> </w:t>
      </w:r>
      <w:r>
        <w:rPr>
          <w:sz w:val="20"/>
        </w:rPr>
        <w:t>(</w:t>
      </w:r>
      <w:proofErr w:type="spellStart"/>
      <w:r>
        <w:rPr>
          <w:sz w:val="20"/>
        </w:rPr>
        <w:t>Kakatum</w:t>
      </w:r>
      <w:proofErr w:type="spellEnd"/>
      <w:r>
        <w:rPr>
          <w:spacing w:val="12"/>
          <w:sz w:val="20"/>
        </w:rPr>
        <w:t xml:space="preserve"> </w:t>
      </w:r>
      <w:r>
        <w:rPr>
          <w:rFonts w:ascii="Arial"/>
          <w:i/>
          <w:sz w:val="20"/>
        </w:rPr>
        <w:t>et</w:t>
      </w:r>
      <w:r>
        <w:rPr>
          <w:rFonts w:ascii="Arial"/>
          <w:i/>
          <w:spacing w:val="4"/>
          <w:sz w:val="20"/>
        </w:rPr>
        <w:t xml:space="preserve"> </w:t>
      </w:r>
      <w:r>
        <w:rPr>
          <w:rFonts w:ascii="Arial"/>
          <w:i/>
          <w:sz w:val="20"/>
        </w:rPr>
        <w:t>al.</w:t>
      </w:r>
      <w:r>
        <w:rPr>
          <w:sz w:val="20"/>
        </w:rPr>
        <w:t>,</w:t>
      </w:r>
      <w:r>
        <w:rPr>
          <w:spacing w:val="7"/>
          <w:sz w:val="20"/>
        </w:rPr>
        <w:t xml:space="preserve"> </w:t>
      </w:r>
      <w:r>
        <w:rPr>
          <w:sz w:val="20"/>
        </w:rPr>
        <w:t>2012;</w:t>
      </w:r>
      <w:r>
        <w:rPr>
          <w:spacing w:val="6"/>
          <w:sz w:val="20"/>
        </w:rPr>
        <w:t xml:space="preserve"> </w:t>
      </w:r>
      <w:proofErr w:type="spellStart"/>
      <w:r>
        <w:rPr>
          <w:sz w:val="20"/>
        </w:rPr>
        <w:t>Achoury</w:t>
      </w:r>
      <w:proofErr w:type="spellEnd"/>
      <w:r>
        <w:rPr>
          <w:spacing w:val="5"/>
          <w:sz w:val="20"/>
        </w:rPr>
        <w:t xml:space="preserve"> </w:t>
      </w:r>
      <w:r>
        <w:rPr>
          <w:sz w:val="20"/>
        </w:rPr>
        <w:t>and</w:t>
      </w:r>
      <w:r>
        <w:rPr>
          <w:spacing w:val="5"/>
          <w:sz w:val="20"/>
        </w:rPr>
        <w:t xml:space="preserve"> </w:t>
      </w:r>
      <w:r>
        <w:rPr>
          <w:sz w:val="20"/>
        </w:rPr>
        <w:t>Lahneche,</w:t>
      </w:r>
      <w:r>
        <w:rPr>
          <w:spacing w:val="6"/>
          <w:sz w:val="20"/>
        </w:rPr>
        <w:t xml:space="preserve"> </w:t>
      </w:r>
      <w:r>
        <w:rPr>
          <w:sz w:val="20"/>
        </w:rPr>
        <w:t>2023).</w:t>
      </w:r>
      <w:r>
        <w:rPr>
          <w:spacing w:val="6"/>
          <w:sz w:val="20"/>
        </w:rPr>
        <w:t xml:space="preserve"> </w:t>
      </w:r>
      <w:r>
        <w:rPr>
          <w:sz w:val="20"/>
        </w:rPr>
        <w:t>It</w:t>
      </w:r>
      <w:r>
        <w:rPr>
          <w:spacing w:val="4"/>
          <w:sz w:val="20"/>
        </w:rPr>
        <w:t xml:space="preserve"> </w:t>
      </w:r>
      <w:r>
        <w:rPr>
          <w:sz w:val="20"/>
        </w:rPr>
        <w:t>should</w:t>
      </w:r>
      <w:r>
        <w:rPr>
          <w:spacing w:val="7"/>
          <w:sz w:val="20"/>
        </w:rPr>
        <w:t xml:space="preserve"> </w:t>
      </w:r>
      <w:r>
        <w:rPr>
          <w:spacing w:val="-5"/>
          <w:sz w:val="20"/>
        </w:rPr>
        <w:t>be</w:t>
      </w:r>
    </w:p>
    <w:p w14:paraId="43E126A3" w14:textId="77777777" w:rsidR="00E20FF3" w:rsidRDefault="005D6E16">
      <w:pPr>
        <w:pStyle w:val="Paragraphedeliste"/>
        <w:numPr>
          <w:ilvl w:val="0"/>
          <w:numId w:val="8"/>
        </w:numPr>
        <w:tabs>
          <w:tab w:val="left" w:pos="719"/>
        </w:tabs>
        <w:spacing w:before="1"/>
        <w:ind w:left="719" w:hanging="691"/>
        <w:rPr>
          <w:sz w:val="20"/>
        </w:rPr>
      </w:pPr>
      <w:r>
        <w:rPr>
          <w:sz w:val="20"/>
        </w:rPr>
        <w:t>noted</w:t>
      </w:r>
      <w:r>
        <w:rPr>
          <w:spacing w:val="12"/>
          <w:sz w:val="20"/>
        </w:rPr>
        <w:t xml:space="preserve"> </w:t>
      </w:r>
      <w:r>
        <w:rPr>
          <w:sz w:val="20"/>
        </w:rPr>
        <w:t>that</w:t>
      </w:r>
      <w:r>
        <w:rPr>
          <w:spacing w:val="13"/>
          <w:sz w:val="20"/>
        </w:rPr>
        <w:t xml:space="preserve"> </w:t>
      </w:r>
      <w:r>
        <w:rPr>
          <w:sz w:val="20"/>
        </w:rPr>
        <w:t>alkaloids</w:t>
      </w:r>
      <w:r>
        <w:rPr>
          <w:spacing w:val="13"/>
          <w:sz w:val="20"/>
        </w:rPr>
        <w:t xml:space="preserve"> </w:t>
      </w:r>
      <w:r>
        <w:rPr>
          <w:sz w:val="20"/>
        </w:rPr>
        <w:t>are</w:t>
      </w:r>
      <w:r>
        <w:rPr>
          <w:spacing w:val="16"/>
          <w:sz w:val="20"/>
        </w:rPr>
        <w:t xml:space="preserve"> </w:t>
      </w:r>
      <w:r>
        <w:rPr>
          <w:sz w:val="20"/>
        </w:rPr>
        <w:t>nitrogenous</w:t>
      </w:r>
      <w:r>
        <w:rPr>
          <w:spacing w:val="14"/>
          <w:sz w:val="20"/>
        </w:rPr>
        <w:t xml:space="preserve"> </w:t>
      </w:r>
      <w:r>
        <w:rPr>
          <w:sz w:val="20"/>
        </w:rPr>
        <w:t>compounds</w:t>
      </w:r>
      <w:r>
        <w:rPr>
          <w:spacing w:val="13"/>
          <w:sz w:val="20"/>
        </w:rPr>
        <w:t xml:space="preserve"> </w:t>
      </w:r>
      <w:r>
        <w:rPr>
          <w:sz w:val="20"/>
        </w:rPr>
        <w:t>with</w:t>
      </w:r>
      <w:r>
        <w:rPr>
          <w:spacing w:val="15"/>
          <w:sz w:val="20"/>
        </w:rPr>
        <w:t xml:space="preserve"> </w:t>
      </w:r>
      <w:r>
        <w:rPr>
          <w:sz w:val="20"/>
        </w:rPr>
        <w:t>a</w:t>
      </w:r>
      <w:r>
        <w:rPr>
          <w:spacing w:val="12"/>
          <w:sz w:val="20"/>
        </w:rPr>
        <w:t xml:space="preserve"> </w:t>
      </w:r>
      <w:r>
        <w:rPr>
          <w:sz w:val="20"/>
        </w:rPr>
        <w:t>bitter</w:t>
      </w:r>
      <w:r>
        <w:rPr>
          <w:spacing w:val="14"/>
          <w:sz w:val="20"/>
        </w:rPr>
        <w:t xml:space="preserve"> </w:t>
      </w:r>
      <w:r>
        <w:rPr>
          <w:sz w:val="20"/>
        </w:rPr>
        <w:t>taste</w:t>
      </w:r>
      <w:r>
        <w:rPr>
          <w:spacing w:val="13"/>
          <w:sz w:val="20"/>
        </w:rPr>
        <w:t xml:space="preserve"> </w:t>
      </w:r>
      <w:r>
        <w:rPr>
          <w:sz w:val="20"/>
        </w:rPr>
        <w:t>and</w:t>
      </w:r>
      <w:r>
        <w:rPr>
          <w:spacing w:val="11"/>
          <w:sz w:val="20"/>
        </w:rPr>
        <w:t xml:space="preserve"> </w:t>
      </w:r>
      <w:r>
        <w:rPr>
          <w:sz w:val="20"/>
        </w:rPr>
        <w:t>free</w:t>
      </w:r>
      <w:r>
        <w:rPr>
          <w:spacing w:val="12"/>
          <w:sz w:val="20"/>
        </w:rPr>
        <w:t xml:space="preserve"> </w:t>
      </w:r>
      <w:r>
        <w:rPr>
          <w:sz w:val="20"/>
        </w:rPr>
        <w:t>bases</w:t>
      </w:r>
      <w:r>
        <w:rPr>
          <w:spacing w:val="14"/>
          <w:sz w:val="20"/>
        </w:rPr>
        <w:t xml:space="preserve"> </w:t>
      </w:r>
      <w:r>
        <w:rPr>
          <w:sz w:val="20"/>
        </w:rPr>
        <w:t>that</w:t>
      </w:r>
      <w:r>
        <w:rPr>
          <w:spacing w:val="14"/>
          <w:sz w:val="20"/>
        </w:rPr>
        <w:t xml:space="preserve"> </w:t>
      </w:r>
      <w:r>
        <w:rPr>
          <w:sz w:val="20"/>
        </w:rPr>
        <w:t>are</w:t>
      </w:r>
      <w:r>
        <w:rPr>
          <w:spacing w:val="13"/>
          <w:sz w:val="20"/>
        </w:rPr>
        <w:t xml:space="preserve"> </w:t>
      </w:r>
      <w:r>
        <w:rPr>
          <w:sz w:val="20"/>
        </w:rPr>
        <w:t>soluble</w:t>
      </w:r>
      <w:r>
        <w:rPr>
          <w:spacing w:val="14"/>
          <w:sz w:val="20"/>
        </w:rPr>
        <w:t xml:space="preserve"> </w:t>
      </w:r>
      <w:r>
        <w:rPr>
          <w:sz w:val="20"/>
        </w:rPr>
        <w:t>in</w:t>
      </w:r>
      <w:r>
        <w:rPr>
          <w:spacing w:val="15"/>
          <w:sz w:val="20"/>
        </w:rPr>
        <w:t xml:space="preserve"> </w:t>
      </w:r>
      <w:r>
        <w:rPr>
          <w:sz w:val="20"/>
        </w:rPr>
        <w:t>non-polar</w:t>
      </w:r>
      <w:r>
        <w:rPr>
          <w:spacing w:val="14"/>
          <w:sz w:val="20"/>
        </w:rPr>
        <w:t xml:space="preserve"> </w:t>
      </w:r>
      <w:r>
        <w:rPr>
          <w:spacing w:val="-2"/>
          <w:sz w:val="20"/>
        </w:rPr>
        <w:t>organic</w:t>
      </w:r>
    </w:p>
    <w:p w14:paraId="2F940DCA" w14:textId="77777777" w:rsidR="00E20FF3" w:rsidRDefault="005D6E16">
      <w:pPr>
        <w:pStyle w:val="Paragraphedeliste"/>
        <w:numPr>
          <w:ilvl w:val="0"/>
          <w:numId w:val="8"/>
        </w:numPr>
        <w:tabs>
          <w:tab w:val="left" w:pos="719"/>
        </w:tabs>
        <w:ind w:left="719" w:hanging="691"/>
        <w:rPr>
          <w:sz w:val="20"/>
        </w:rPr>
      </w:pPr>
      <w:r>
        <w:rPr>
          <w:sz w:val="20"/>
        </w:rPr>
        <w:t>solvents</w:t>
      </w:r>
      <w:r>
        <w:rPr>
          <w:spacing w:val="-7"/>
          <w:sz w:val="20"/>
        </w:rPr>
        <w:t xml:space="preserve"> </w:t>
      </w:r>
      <w:r>
        <w:rPr>
          <w:sz w:val="20"/>
        </w:rPr>
        <w:t>(Pereira</w:t>
      </w:r>
      <w:r>
        <w:rPr>
          <w:spacing w:val="-4"/>
          <w:sz w:val="20"/>
        </w:rPr>
        <w:t xml:space="preserve"> </w:t>
      </w:r>
      <w:r>
        <w:rPr>
          <w:rFonts w:ascii="Arial"/>
          <w:i/>
          <w:sz w:val="20"/>
        </w:rPr>
        <w:t>et</w:t>
      </w:r>
      <w:r>
        <w:rPr>
          <w:rFonts w:ascii="Arial"/>
          <w:i/>
          <w:spacing w:val="-7"/>
          <w:sz w:val="20"/>
        </w:rPr>
        <w:t xml:space="preserve"> </w:t>
      </w:r>
      <w:r>
        <w:rPr>
          <w:rFonts w:ascii="Arial"/>
          <w:i/>
          <w:sz w:val="20"/>
        </w:rPr>
        <w:t>al</w:t>
      </w:r>
      <w:r>
        <w:rPr>
          <w:sz w:val="20"/>
        </w:rPr>
        <w:t>.,</w:t>
      </w:r>
      <w:r>
        <w:rPr>
          <w:spacing w:val="-5"/>
          <w:sz w:val="20"/>
        </w:rPr>
        <w:t xml:space="preserve"> </w:t>
      </w:r>
      <w:hyperlink r:id="rId13" w:anchor="fsn370741-bib-0102">
        <w:r w:rsidR="00E20FF3">
          <w:rPr>
            <w:spacing w:val="-2"/>
            <w:sz w:val="20"/>
          </w:rPr>
          <w:t>2023</w:t>
        </w:r>
      </w:hyperlink>
      <w:r>
        <w:rPr>
          <w:spacing w:val="-2"/>
          <w:sz w:val="20"/>
        </w:rPr>
        <w:t>).</w:t>
      </w:r>
    </w:p>
    <w:p w14:paraId="5DE1B84D" w14:textId="77777777" w:rsidR="00E20FF3" w:rsidRDefault="005D6E16">
      <w:pPr>
        <w:pStyle w:val="Corpsdetexte"/>
        <w:spacing w:before="1"/>
      </w:pPr>
      <w:r>
        <w:rPr>
          <w:spacing w:val="-5"/>
        </w:rPr>
        <w:t>384</w:t>
      </w:r>
    </w:p>
    <w:p w14:paraId="37684B79" w14:textId="77777777" w:rsidR="00E20FF3" w:rsidRDefault="005D6E16">
      <w:pPr>
        <w:pStyle w:val="Corpsdetexte"/>
        <w:spacing w:line="229" w:lineRule="exact"/>
      </w:pPr>
      <w:r>
        <w:rPr>
          <w:noProof/>
        </w:rPr>
        <mc:AlternateContent>
          <mc:Choice Requires="wps">
            <w:drawing>
              <wp:anchor distT="0" distB="0" distL="0" distR="0" simplePos="0" relativeHeight="251677184" behindDoc="0" locked="0" layoutInCell="1" allowOverlap="1" wp14:anchorId="7160EDED" wp14:editId="2E9483E7">
                <wp:simplePos x="0" y="0"/>
                <wp:positionH relativeFrom="page">
                  <wp:posOffset>457200</wp:posOffset>
                </wp:positionH>
                <wp:positionV relativeFrom="paragraph">
                  <wp:posOffset>34815</wp:posOffset>
                </wp:positionV>
                <wp:extent cx="7077075" cy="1562100"/>
                <wp:effectExtent l="0" t="0" r="0" b="0"/>
                <wp:wrapNone/>
                <wp:docPr id="224" name="Text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77075" cy="1562100"/>
                        </a:xfrm>
                        <a:prstGeom prst="rect">
                          <a:avLst/>
                        </a:prstGeom>
                      </wps:spPr>
                      <wps:txbx>
                        <w:txbxContent>
                          <w:p w14:paraId="12A1C190" w14:textId="77777777" w:rsidR="00E20FF3" w:rsidRDefault="005D6E16">
                            <w:pPr>
                              <w:pStyle w:val="Corpsdetexte"/>
                              <w:spacing w:line="232" w:lineRule="auto"/>
                              <w:ind w:left="0" w:right="63"/>
                            </w:pPr>
                            <w:r>
                              <w:t xml:space="preserve">Flavonoids are abundant (60 mg quercetin equivalents/g extract) in the hydroethanolic extract, whereas they are present in lower abundance (35 mg quercetin equivalents/g extract) in the aqueous extract. Regarding the partitioned fractions, the assay of this same metabolite revealed a very high abundance (45 mg quercetin equivalents/g extract) in the hexane fraction (P1-2); a substantial abundance—specifically 30 mg quercetin equivalents/g extract and 33 mg quercetin equivalents/g extract, respectively—in the aqueous fraction (P1-1) and the acetate fraction (P2-2); and finally, a low abundance (20 mg quercetin equivalents/g extract) in the aqueous fraction (P2-1). Our results exceed those reported by </w:t>
                            </w:r>
                            <w:proofErr w:type="spellStart"/>
                            <w:r>
                              <w:t>Rijia</w:t>
                            </w:r>
                            <w:proofErr w:type="spellEnd"/>
                            <w:r>
                              <w:t xml:space="preserve"> et al. (2024), who found 15.84 mg quercetin equivalents per gram of dry sample in *Ganoderma </w:t>
                            </w:r>
                            <w:proofErr w:type="spellStart"/>
                            <w:r>
                              <w:t>applanatum</w:t>
                            </w:r>
                            <w:proofErr w:type="spellEnd"/>
                            <w:proofErr w:type="gramStart"/>
                            <w:r>
                              <w:t>*.These</w:t>
                            </w:r>
                            <w:proofErr w:type="gramEnd"/>
                            <w:r>
                              <w:t xml:space="preserve"> varying concentrations demonstrate that LUGA is a flavonoid-rich fungus, containing these natural compounds (polyphenols). Consequently, it may possess antioxidant, anti-inflammatory, immunomodulatory, cardioprotective, antimicrobial, anticancer, antifungal, neuroprotective,</w:t>
                            </w:r>
                            <w:r>
                              <w:rPr>
                                <w:spacing w:val="-4"/>
                              </w:rPr>
                              <w:t xml:space="preserve"> </w:t>
                            </w:r>
                            <w:r>
                              <w:t>hepatoprotective,</w:t>
                            </w:r>
                            <w:r>
                              <w:rPr>
                                <w:spacing w:val="-4"/>
                              </w:rPr>
                              <w:t xml:space="preserve"> </w:t>
                            </w:r>
                            <w:r>
                              <w:t>antibacterial,</w:t>
                            </w:r>
                            <w:r>
                              <w:rPr>
                                <w:spacing w:val="-4"/>
                              </w:rPr>
                              <w:t xml:space="preserve"> </w:t>
                            </w:r>
                            <w:r>
                              <w:t>and</w:t>
                            </w:r>
                            <w:r>
                              <w:rPr>
                                <w:spacing w:val="-4"/>
                              </w:rPr>
                              <w:t xml:space="preserve"> </w:t>
                            </w:r>
                            <w:r>
                              <w:t>antiviral</w:t>
                            </w:r>
                            <w:r>
                              <w:rPr>
                                <w:spacing w:val="-4"/>
                              </w:rPr>
                              <w:t xml:space="preserve"> </w:t>
                            </w:r>
                            <w:r>
                              <w:t>properties</w:t>
                            </w:r>
                            <w:r>
                              <w:rPr>
                                <w:spacing w:val="-4"/>
                              </w:rPr>
                              <w:t xml:space="preserve"> </w:t>
                            </w:r>
                            <w:r>
                              <w:t>(Al-Khayri</w:t>
                            </w:r>
                            <w:r>
                              <w:rPr>
                                <w:spacing w:val="-4"/>
                              </w:rPr>
                              <w:t xml:space="preserve"> </w:t>
                            </w:r>
                            <w:r>
                              <w:t>et</w:t>
                            </w:r>
                            <w:r>
                              <w:rPr>
                                <w:spacing w:val="-4"/>
                              </w:rPr>
                              <w:t xml:space="preserve"> </w:t>
                            </w:r>
                            <w:r>
                              <w:t>al.,</w:t>
                            </w:r>
                            <w:r>
                              <w:rPr>
                                <w:spacing w:val="-4"/>
                              </w:rPr>
                              <w:t xml:space="preserve"> </w:t>
                            </w:r>
                            <w:r>
                              <w:t>2022;</w:t>
                            </w:r>
                            <w:r>
                              <w:rPr>
                                <w:spacing w:val="-4"/>
                              </w:rPr>
                              <w:t xml:space="preserve"> </w:t>
                            </w:r>
                            <w:r>
                              <w:t>Muheisen</w:t>
                            </w:r>
                            <w:r>
                              <w:rPr>
                                <w:spacing w:val="-4"/>
                              </w:rPr>
                              <w:t xml:space="preserve"> </w:t>
                            </w:r>
                            <w:r>
                              <w:t>&amp;</w:t>
                            </w:r>
                            <w:r>
                              <w:rPr>
                                <w:spacing w:val="-4"/>
                              </w:rPr>
                              <w:t xml:space="preserve"> </w:t>
                            </w:r>
                            <w:r>
                              <w:t>Ali,</w:t>
                            </w:r>
                            <w:r>
                              <w:rPr>
                                <w:spacing w:val="-4"/>
                              </w:rPr>
                              <w:t xml:space="preserve"> </w:t>
                            </w:r>
                            <w:r>
                              <w:t>2019;</w:t>
                            </w:r>
                            <w:r>
                              <w:rPr>
                                <w:spacing w:val="-4"/>
                              </w:rPr>
                              <w:t xml:space="preserve"> </w:t>
                            </w:r>
                            <w:r>
                              <w:t xml:space="preserve">Review, </w:t>
                            </w:r>
                            <w:r>
                              <w:rPr>
                                <w:spacing w:val="-2"/>
                              </w:rPr>
                              <w:t>2025).</w:t>
                            </w:r>
                          </w:p>
                        </w:txbxContent>
                      </wps:txbx>
                      <wps:bodyPr wrap="square" lIns="0" tIns="0" rIns="0" bIns="0" rtlCol="0">
                        <a:noAutofit/>
                      </wps:bodyPr>
                    </wps:wsp>
                  </a:graphicData>
                </a:graphic>
              </wp:anchor>
            </w:drawing>
          </mc:Choice>
          <mc:Fallback>
            <w:pict>
              <v:shape w14:anchorId="7160EDED" id="Textbox 224" o:spid="_x0000_s1246" type="#_x0000_t202" style="position:absolute;left:0;text-align:left;margin-left:36pt;margin-top:2.75pt;width:557.25pt;height:123pt;z-index:2516771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" filled="f" stroked="f">
                <v:textbox inset="0,0,0,0">
                  <w:txbxContent>
                    <w:p w14:paraId="12A1C190" w14:textId="77777777" w:rsidR="00E20FF3" w:rsidRDefault="005D6E16">
                      <w:pPr>
                        <w:pStyle w:val="Corpsdetexte"/>
                        <w:spacing w:line="232" w:lineRule="auto"/>
                        <w:ind w:left="0" w:right="63"/>
                      </w:pPr>
                      <w:r>
                        <w:t xml:space="preserve">Flavonoids are abundant (60 mg quercetin equivalents/g extract) in the hydroethanolic extract, whereas they are present in lower abundance (35 mg quercetin equivalents/g extract) in the aqueous extract. Regarding the partitioned fractions, the assay of this same metabolite revealed a very high abundance (45 mg quercetin equivalents/g extract) in the hexane fraction (P1-2); a substantial abundance—specifically 30 mg quercetin equivalents/g extract and 33 mg quercetin equivalents/g extract, respectively—in the aqueous fraction (P1-1) and the acetate fraction (P2-2); and finally, a low abundance (20 mg quercetin equivalents/g extract) in the aqueous fraction (P2-1). Our results exceed those reported by </w:t>
                      </w:r>
                      <w:proofErr w:type="spellStart"/>
                      <w:r>
                        <w:t>Rijia</w:t>
                      </w:r>
                      <w:proofErr w:type="spellEnd"/>
                      <w:r>
                        <w:t xml:space="preserve"> et al. (2024), who found 15.84 mg quercetin equivalents per gram of dry sample in *Ganoderma </w:t>
                      </w:r>
                      <w:proofErr w:type="spellStart"/>
                      <w:r>
                        <w:t>applanatum</w:t>
                      </w:r>
                      <w:proofErr w:type="spellEnd"/>
                      <w:proofErr w:type="gramStart"/>
                      <w:r>
                        <w:t>*.These</w:t>
                      </w:r>
                      <w:proofErr w:type="gramEnd"/>
                      <w:r>
                        <w:t xml:space="preserve"> varying concentrations demonstrate that LUGA is a flavonoid-rich fungus, containing these natural compounds (polyphenols). Consequently, it may possess antioxidant, anti-inflammatory, immunomodulatory, cardioprotective, antimicrobial, anticancer, antifungal, neuroprotective,</w:t>
                      </w:r>
                      <w:r>
                        <w:rPr>
                          <w:spacing w:val="-4"/>
                        </w:rPr>
                        <w:t xml:space="preserve"> </w:t>
                      </w:r>
                      <w:r>
                        <w:t>hepatoprotective,</w:t>
                      </w:r>
                      <w:r>
                        <w:rPr>
                          <w:spacing w:val="-4"/>
                        </w:rPr>
                        <w:t xml:space="preserve"> </w:t>
                      </w:r>
                      <w:r>
                        <w:t>antibacterial,</w:t>
                      </w:r>
                      <w:r>
                        <w:rPr>
                          <w:spacing w:val="-4"/>
                        </w:rPr>
                        <w:t xml:space="preserve"> </w:t>
                      </w:r>
                      <w:r>
                        <w:t>and</w:t>
                      </w:r>
                      <w:r>
                        <w:rPr>
                          <w:spacing w:val="-4"/>
                        </w:rPr>
                        <w:t xml:space="preserve"> </w:t>
                      </w:r>
                      <w:r>
                        <w:t>antiviral</w:t>
                      </w:r>
                      <w:r>
                        <w:rPr>
                          <w:spacing w:val="-4"/>
                        </w:rPr>
                        <w:t xml:space="preserve"> </w:t>
                      </w:r>
                      <w:r>
                        <w:t>properties</w:t>
                      </w:r>
                      <w:r>
                        <w:rPr>
                          <w:spacing w:val="-4"/>
                        </w:rPr>
                        <w:t xml:space="preserve"> </w:t>
                      </w:r>
                      <w:r>
                        <w:t>(Al-Khayri</w:t>
                      </w:r>
                      <w:r>
                        <w:rPr>
                          <w:spacing w:val="-4"/>
                        </w:rPr>
                        <w:t xml:space="preserve"> </w:t>
                      </w:r>
                      <w:r>
                        <w:t>et</w:t>
                      </w:r>
                      <w:r>
                        <w:rPr>
                          <w:spacing w:val="-4"/>
                        </w:rPr>
                        <w:t xml:space="preserve"> </w:t>
                      </w:r>
                      <w:r>
                        <w:t>al.,</w:t>
                      </w:r>
                      <w:r>
                        <w:rPr>
                          <w:spacing w:val="-4"/>
                        </w:rPr>
                        <w:t xml:space="preserve"> </w:t>
                      </w:r>
                      <w:r>
                        <w:t>2022;</w:t>
                      </w:r>
                      <w:r>
                        <w:rPr>
                          <w:spacing w:val="-4"/>
                        </w:rPr>
                        <w:t xml:space="preserve"> </w:t>
                      </w:r>
                      <w:r>
                        <w:t>Muheisen</w:t>
                      </w:r>
                      <w:r>
                        <w:rPr>
                          <w:spacing w:val="-4"/>
                        </w:rPr>
                        <w:t xml:space="preserve"> </w:t>
                      </w:r>
                      <w:r>
                        <w:t>&amp;</w:t>
                      </w:r>
                      <w:r>
                        <w:rPr>
                          <w:spacing w:val="-4"/>
                        </w:rPr>
                        <w:t xml:space="preserve"> </w:t>
                      </w:r>
                      <w:r>
                        <w:t>Ali,</w:t>
                      </w:r>
                      <w:r>
                        <w:rPr>
                          <w:spacing w:val="-4"/>
                        </w:rPr>
                        <w:t xml:space="preserve"> </w:t>
                      </w:r>
                      <w:r>
                        <w:t>2019;</w:t>
                      </w:r>
                      <w:r>
                        <w:rPr>
                          <w:spacing w:val="-4"/>
                        </w:rPr>
                        <w:t xml:space="preserve"> </w:t>
                      </w:r>
                      <w:r>
                        <w:t xml:space="preserve">Review, </w:t>
                      </w:r>
                      <w:r>
                        <w:rPr>
                          <w:spacing w:val="-2"/>
                        </w:rPr>
                        <w:t>2025).</w:t>
                      </w:r>
                    </w:p>
                  </w:txbxContent>
                </v:textbox>
                <w10:wrap anchorx="page"/>
              </v:shape>
            </w:pict>
          </mc:Fallback>
        </mc:AlternateContent>
      </w:r>
      <w:r>
        <w:rPr>
          <w:spacing w:val="-5"/>
        </w:rPr>
        <w:t>385</w:t>
      </w:r>
    </w:p>
    <w:p w14:paraId="37243135" w14:textId="77777777" w:rsidR="00E20FF3" w:rsidRDefault="005D6E16">
      <w:pPr>
        <w:pStyle w:val="Corpsdetexte"/>
        <w:spacing w:line="229" w:lineRule="exact"/>
      </w:pPr>
      <w:r>
        <w:rPr>
          <w:spacing w:val="-5"/>
        </w:rPr>
        <w:t>386</w:t>
      </w:r>
    </w:p>
    <w:p w14:paraId="02808657" w14:textId="77777777" w:rsidR="00E20FF3" w:rsidRDefault="005D6E16">
      <w:pPr>
        <w:pStyle w:val="Corpsdetexte"/>
      </w:pPr>
      <w:r>
        <w:rPr>
          <w:spacing w:val="-5"/>
        </w:rPr>
        <w:t>387</w:t>
      </w:r>
    </w:p>
    <w:p w14:paraId="17AE610B" w14:textId="77777777" w:rsidR="00E20FF3" w:rsidRDefault="005D6E16">
      <w:pPr>
        <w:pStyle w:val="Corpsdetexte"/>
        <w:spacing w:before="1"/>
      </w:pPr>
      <w:r>
        <w:rPr>
          <w:spacing w:val="-5"/>
        </w:rPr>
        <w:t>388</w:t>
      </w:r>
    </w:p>
    <w:p w14:paraId="17CDA7A3" w14:textId="77777777" w:rsidR="00E20FF3" w:rsidRDefault="005D6E16">
      <w:pPr>
        <w:pStyle w:val="Corpsdetexte"/>
      </w:pPr>
      <w:r>
        <w:rPr>
          <w:spacing w:val="-5"/>
        </w:rPr>
        <w:t>389</w:t>
      </w:r>
    </w:p>
    <w:p w14:paraId="47A4CB04" w14:textId="77777777" w:rsidR="00E20FF3" w:rsidRDefault="005D6E16">
      <w:pPr>
        <w:pStyle w:val="Corpsdetexte"/>
        <w:spacing w:before="1"/>
      </w:pPr>
      <w:r>
        <w:rPr>
          <w:spacing w:val="-5"/>
        </w:rPr>
        <w:t>390</w:t>
      </w:r>
    </w:p>
    <w:p w14:paraId="180D3824" w14:textId="77777777" w:rsidR="00E20FF3" w:rsidRDefault="005D6E16">
      <w:pPr>
        <w:pStyle w:val="Corpsdetexte"/>
        <w:spacing w:line="229" w:lineRule="exact"/>
      </w:pPr>
      <w:r>
        <w:rPr>
          <w:spacing w:val="-5"/>
        </w:rPr>
        <w:t>391</w:t>
      </w:r>
    </w:p>
    <w:p w14:paraId="4E2F6ED4" w14:textId="77777777" w:rsidR="00E20FF3" w:rsidRDefault="005D6E16">
      <w:pPr>
        <w:pStyle w:val="Corpsdetexte"/>
        <w:spacing w:line="229" w:lineRule="exact"/>
      </w:pPr>
      <w:r>
        <w:rPr>
          <w:spacing w:val="-5"/>
        </w:rPr>
        <w:t>392</w:t>
      </w:r>
    </w:p>
    <w:p w14:paraId="0CBBAC3C" w14:textId="77777777" w:rsidR="00E20FF3" w:rsidRDefault="005D6E16">
      <w:pPr>
        <w:pStyle w:val="Corpsdetexte"/>
      </w:pPr>
      <w:r>
        <w:rPr>
          <w:spacing w:val="-5"/>
        </w:rPr>
        <w:t>393</w:t>
      </w:r>
    </w:p>
    <w:p w14:paraId="16CB3EE2" w14:textId="77777777" w:rsidR="00E20FF3" w:rsidRDefault="005D6E16">
      <w:pPr>
        <w:pStyle w:val="Corpsdetexte"/>
        <w:spacing w:before="1"/>
      </w:pPr>
      <w:r>
        <w:rPr>
          <w:spacing w:val="-5"/>
        </w:rPr>
        <w:t>394</w:t>
      </w:r>
    </w:p>
    <w:p w14:paraId="0E3829B7" w14:textId="77777777" w:rsidR="00E20FF3" w:rsidRDefault="005D6E16">
      <w:pPr>
        <w:pStyle w:val="Corpsdetexte"/>
      </w:pPr>
      <w:r>
        <w:rPr>
          <w:spacing w:val="-5"/>
        </w:rPr>
        <w:t>395</w:t>
      </w:r>
    </w:p>
    <w:p w14:paraId="1BA4FB25" w14:textId="77777777" w:rsidR="00E20FF3" w:rsidRDefault="005D6E16">
      <w:pPr>
        <w:pStyle w:val="Corpsdetexte"/>
        <w:spacing w:before="1"/>
      </w:pPr>
      <w:r>
        <w:rPr>
          <w:spacing w:val="-5"/>
        </w:rPr>
        <w:t>396</w:t>
      </w:r>
    </w:p>
    <w:p w14:paraId="23436D9F" w14:textId="77777777" w:rsidR="00E20FF3" w:rsidRDefault="005D6E16">
      <w:pPr>
        <w:pStyle w:val="Corpsdetexte"/>
        <w:spacing w:before="1"/>
      </w:pPr>
      <w:r>
        <w:rPr>
          <w:spacing w:val="-5"/>
        </w:rPr>
        <w:t>397</w:t>
      </w:r>
    </w:p>
    <w:p w14:paraId="6CD1228F" w14:textId="77777777" w:rsidR="00E20FF3" w:rsidRDefault="005D6E16">
      <w:pPr>
        <w:tabs>
          <w:tab w:val="left" w:pos="719"/>
        </w:tabs>
        <w:spacing w:before="1" w:line="252" w:lineRule="exact"/>
        <w:ind w:left="28"/>
        <w:rPr>
          <w:rFonts w:ascii="Arial"/>
          <w:b/>
        </w:rPr>
      </w:pPr>
      <w:r>
        <w:rPr>
          <w:spacing w:val="-5"/>
          <w:sz w:val="20"/>
        </w:rPr>
        <w:t>398</w:t>
      </w:r>
      <w:r>
        <w:rPr>
          <w:sz w:val="20"/>
        </w:rPr>
        <w:tab/>
      </w:r>
      <w:r>
        <w:rPr>
          <w:rFonts w:ascii="Arial"/>
          <w:b/>
        </w:rPr>
        <w:t>4.</w:t>
      </w:r>
      <w:r>
        <w:rPr>
          <w:rFonts w:ascii="Arial"/>
          <w:b/>
          <w:spacing w:val="1"/>
        </w:rPr>
        <w:t xml:space="preserve"> </w:t>
      </w:r>
      <w:r>
        <w:rPr>
          <w:rFonts w:ascii="Arial"/>
          <w:b/>
          <w:spacing w:val="-2"/>
        </w:rPr>
        <w:t>CONCLUSION</w:t>
      </w:r>
    </w:p>
    <w:p w14:paraId="2E27B1D3" w14:textId="77777777" w:rsidR="00E20FF3" w:rsidRDefault="005D6E16">
      <w:pPr>
        <w:pStyle w:val="Corpsdetexte"/>
        <w:spacing w:line="229" w:lineRule="exact"/>
      </w:pPr>
      <w:r>
        <w:rPr>
          <w:spacing w:val="-5"/>
        </w:rPr>
        <w:t>399</w:t>
      </w:r>
    </w:p>
    <w:p w14:paraId="43DDB874" w14:textId="77777777" w:rsidR="00E20FF3" w:rsidRDefault="005D6E16">
      <w:pPr>
        <w:pStyle w:val="Paragraphedeliste"/>
        <w:numPr>
          <w:ilvl w:val="0"/>
          <w:numId w:val="7"/>
        </w:numPr>
        <w:tabs>
          <w:tab w:val="left" w:pos="719"/>
        </w:tabs>
        <w:ind w:left="719" w:hanging="691"/>
        <w:rPr>
          <w:sz w:val="20"/>
        </w:rPr>
      </w:pPr>
      <w:r>
        <w:rPr>
          <w:spacing w:val="-2"/>
          <w:sz w:val="20"/>
        </w:rPr>
        <w:t>This</w:t>
      </w:r>
      <w:r>
        <w:rPr>
          <w:spacing w:val="-9"/>
          <w:sz w:val="20"/>
        </w:rPr>
        <w:t xml:space="preserve"> </w:t>
      </w:r>
      <w:r>
        <w:rPr>
          <w:spacing w:val="-2"/>
          <w:sz w:val="20"/>
        </w:rPr>
        <w:t>study,</w:t>
      </w:r>
      <w:r>
        <w:rPr>
          <w:spacing w:val="-11"/>
          <w:sz w:val="20"/>
        </w:rPr>
        <w:t xml:space="preserve"> </w:t>
      </w:r>
      <w:r>
        <w:rPr>
          <w:spacing w:val="-2"/>
          <w:sz w:val="20"/>
        </w:rPr>
        <w:t>carried</w:t>
      </w:r>
      <w:r>
        <w:rPr>
          <w:spacing w:val="-7"/>
          <w:sz w:val="20"/>
        </w:rPr>
        <w:t xml:space="preserve"> </w:t>
      </w:r>
      <w:r>
        <w:rPr>
          <w:spacing w:val="-2"/>
          <w:sz w:val="20"/>
        </w:rPr>
        <w:t>out</w:t>
      </w:r>
      <w:r>
        <w:rPr>
          <w:spacing w:val="-8"/>
          <w:sz w:val="20"/>
        </w:rPr>
        <w:t xml:space="preserve"> </w:t>
      </w:r>
      <w:r>
        <w:rPr>
          <w:spacing w:val="-2"/>
          <w:sz w:val="20"/>
        </w:rPr>
        <w:t>on</w:t>
      </w:r>
      <w:r>
        <w:rPr>
          <w:spacing w:val="-6"/>
          <w:sz w:val="20"/>
        </w:rPr>
        <w:t xml:space="preserve"> </w:t>
      </w:r>
      <w:r>
        <w:rPr>
          <w:rFonts w:ascii="Arial" w:hAnsi="Arial"/>
          <w:i/>
          <w:spacing w:val="-2"/>
          <w:sz w:val="20"/>
        </w:rPr>
        <w:t>Luga</w:t>
      </w:r>
      <w:r>
        <w:rPr>
          <w:rFonts w:ascii="Arial" w:hAnsi="Arial"/>
          <w:i/>
          <w:spacing w:val="-8"/>
          <w:sz w:val="20"/>
        </w:rPr>
        <w:t xml:space="preserve"> </w:t>
      </w:r>
      <w:r>
        <w:rPr>
          <w:spacing w:val="-2"/>
          <w:sz w:val="20"/>
        </w:rPr>
        <w:t>collected</w:t>
      </w:r>
      <w:r>
        <w:rPr>
          <w:spacing w:val="-8"/>
          <w:sz w:val="20"/>
        </w:rPr>
        <w:t xml:space="preserve"> </w:t>
      </w:r>
      <w:r>
        <w:rPr>
          <w:spacing w:val="-2"/>
          <w:sz w:val="20"/>
        </w:rPr>
        <w:t>in</w:t>
      </w:r>
      <w:r>
        <w:rPr>
          <w:spacing w:val="-8"/>
          <w:sz w:val="20"/>
        </w:rPr>
        <w:t xml:space="preserve"> </w:t>
      </w:r>
      <w:r>
        <w:rPr>
          <w:spacing w:val="-2"/>
          <w:sz w:val="20"/>
        </w:rPr>
        <w:t>Côte</w:t>
      </w:r>
      <w:r>
        <w:rPr>
          <w:spacing w:val="-11"/>
          <w:sz w:val="20"/>
        </w:rPr>
        <w:t xml:space="preserve"> </w:t>
      </w:r>
      <w:r>
        <w:rPr>
          <w:spacing w:val="-2"/>
          <w:sz w:val="20"/>
        </w:rPr>
        <w:t>d'Ivoire,</w:t>
      </w:r>
      <w:r>
        <w:rPr>
          <w:spacing w:val="-11"/>
          <w:sz w:val="20"/>
        </w:rPr>
        <w:t xml:space="preserve"> </w:t>
      </w:r>
      <w:r>
        <w:rPr>
          <w:spacing w:val="-2"/>
          <w:sz w:val="20"/>
        </w:rPr>
        <w:t>made</w:t>
      </w:r>
      <w:r>
        <w:rPr>
          <w:spacing w:val="-8"/>
          <w:sz w:val="20"/>
        </w:rPr>
        <w:t xml:space="preserve"> </w:t>
      </w:r>
      <w:r>
        <w:rPr>
          <w:spacing w:val="-2"/>
          <w:sz w:val="20"/>
        </w:rPr>
        <w:t>it</w:t>
      </w:r>
      <w:r>
        <w:rPr>
          <w:spacing w:val="-8"/>
          <w:sz w:val="20"/>
        </w:rPr>
        <w:t xml:space="preserve"> </w:t>
      </w:r>
      <w:r>
        <w:rPr>
          <w:spacing w:val="-2"/>
          <w:sz w:val="20"/>
        </w:rPr>
        <w:t>possible</w:t>
      </w:r>
      <w:r>
        <w:rPr>
          <w:spacing w:val="-8"/>
          <w:sz w:val="20"/>
        </w:rPr>
        <w:t xml:space="preserve"> </w:t>
      </w:r>
      <w:r>
        <w:rPr>
          <w:spacing w:val="-2"/>
          <w:sz w:val="20"/>
        </w:rPr>
        <w:t>to</w:t>
      </w:r>
      <w:r>
        <w:rPr>
          <w:spacing w:val="-9"/>
          <w:sz w:val="20"/>
        </w:rPr>
        <w:t xml:space="preserve"> </w:t>
      </w:r>
      <w:r>
        <w:rPr>
          <w:spacing w:val="-2"/>
          <w:sz w:val="20"/>
        </w:rPr>
        <w:t>extract</w:t>
      </w:r>
      <w:r>
        <w:rPr>
          <w:spacing w:val="-10"/>
          <w:sz w:val="20"/>
        </w:rPr>
        <w:t xml:space="preserve"> </w:t>
      </w:r>
      <w:r>
        <w:rPr>
          <w:spacing w:val="-2"/>
          <w:sz w:val="20"/>
        </w:rPr>
        <w:t>and</w:t>
      </w:r>
      <w:r>
        <w:rPr>
          <w:spacing w:val="-11"/>
          <w:sz w:val="20"/>
        </w:rPr>
        <w:t xml:space="preserve"> </w:t>
      </w:r>
      <w:r>
        <w:rPr>
          <w:spacing w:val="-2"/>
          <w:sz w:val="20"/>
        </w:rPr>
        <w:t>fractionate</w:t>
      </w:r>
      <w:r>
        <w:rPr>
          <w:spacing w:val="-9"/>
          <w:sz w:val="20"/>
        </w:rPr>
        <w:t xml:space="preserve"> </w:t>
      </w:r>
      <w:r>
        <w:rPr>
          <w:spacing w:val="-2"/>
          <w:sz w:val="20"/>
        </w:rPr>
        <w:t>the</w:t>
      </w:r>
      <w:r>
        <w:rPr>
          <w:spacing w:val="-9"/>
          <w:sz w:val="20"/>
        </w:rPr>
        <w:t xml:space="preserve"> </w:t>
      </w:r>
      <w:r>
        <w:rPr>
          <w:spacing w:val="-2"/>
          <w:sz w:val="20"/>
        </w:rPr>
        <w:t>bioactive</w:t>
      </w:r>
      <w:r>
        <w:rPr>
          <w:spacing w:val="-11"/>
          <w:sz w:val="20"/>
        </w:rPr>
        <w:t xml:space="preserve"> </w:t>
      </w:r>
      <w:r>
        <w:rPr>
          <w:spacing w:val="-2"/>
          <w:sz w:val="20"/>
        </w:rPr>
        <w:t>compounds</w:t>
      </w:r>
    </w:p>
    <w:p w14:paraId="2BFA1AF3" w14:textId="77777777" w:rsidR="00E20FF3" w:rsidRDefault="005D6E16">
      <w:pPr>
        <w:pStyle w:val="Paragraphedeliste"/>
        <w:numPr>
          <w:ilvl w:val="0"/>
          <w:numId w:val="7"/>
        </w:numPr>
        <w:tabs>
          <w:tab w:val="left" w:pos="719"/>
        </w:tabs>
        <w:ind w:left="719" w:hanging="691"/>
        <w:rPr>
          <w:sz w:val="20"/>
        </w:rPr>
      </w:pPr>
      <w:r>
        <w:rPr>
          <w:sz w:val="20"/>
        </w:rPr>
        <w:t>of</w:t>
      </w:r>
      <w:r>
        <w:rPr>
          <w:spacing w:val="-14"/>
          <w:sz w:val="20"/>
        </w:rPr>
        <w:t xml:space="preserve"> </w:t>
      </w:r>
      <w:r>
        <w:rPr>
          <w:sz w:val="20"/>
        </w:rPr>
        <w:t>this</w:t>
      </w:r>
      <w:r>
        <w:rPr>
          <w:spacing w:val="-14"/>
          <w:sz w:val="20"/>
        </w:rPr>
        <w:t xml:space="preserve"> </w:t>
      </w:r>
      <w:r>
        <w:rPr>
          <w:sz w:val="20"/>
        </w:rPr>
        <w:t>fungus</w:t>
      </w:r>
      <w:r>
        <w:rPr>
          <w:spacing w:val="-13"/>
          <w:sz w:val="20"/>
        </w:rPr>
        <w:t xml:space="preserve"> </w:t>
      </w:r>
      <w:r>
        <w:rPr>
          <w:sz w:val="20"/>
        </w:rPr>
        <w:t>using</w:t>
      </w:r>
      <w:r>
        <w:rPr>
          <w:spacing w:val="-12"/>
          <w:sz w:val="20"/>
        </w:rPr>
        <w:t xml:space="preserve"> </w:t>
      </w:r>
      <w:r>
        <w:rPr>
          <w:sz w:val="20"/>
        </w:rPr>
        <w:t>different</w:t>
      </w:r>
      <w:r>
        <w:rPr>
          <w:spacing w:val="-14"/>
          <w:sz w:val="20"/>
        </w:rPr>
        <w:t xml:space="preserve"> </w:t>
      </w:r>
      <w:r>
        <w:rPr>
          <w:sz w:val="20"/>
        </w:rPr>
        <w:t>extraction</w:t>
      </w:r>
      <w:r>
        <w:rPr>
          <w:spacing w:val="-12"/>
          <w:sz w:val="20"/>
        </w:rPr>
        <w:t xml:space="preserve"> </w:t>
      </w:r>
      <w:r>
        <w:rPr>
          <w:sz w:val="20"/>
        </w:rPr>
        <w:t>methods</w:t>
      </w:r>
      <w:r>
        <w:rPr>
          <w:spacing w:val="-12"/>
          <w:sz w:val="20"/>
        </w:rPr>
        <w:t xml:space="preserve"> </w:t>
      </w:r>
      <w:r>
        <w:rPr>
          <w:sz w:val="20"/>
        </w:rPr>
        <w:t>(solvents</w:t>
      </w:r>
      <w:r>
        <w:rPr>
          <w:spacing w:val="-14"/>
          <w:sz w:val="20"/>
        </w:rPr>
        <w:t xml:space="preserve"> </w:t>
      </w:r>
      <w:r>
        <w:rPr>
          <w:sz w:val="20"/>
        </w:rPr>
        <w:t>of</w:t>
      </w:r>
      <w:r>
        <w:rPr>
          <w:spacing w:val="-12"/>
          <w:sz w:val="20"/>
        </w:rPr>
        <w:t xml:space="preserve"> </w:t>
      </w:r>
      <w:r>
        <w:rPr>
          <w:sz w:val="20"/>
        </w:rPr>
        <w:t>increasing</w:t>
      </w:r>
      <w:r>
        <w:rPr>
          <w:spacing w:val="-13"/>
          <w:sz w:val="20"/>
        </w:rPr>
        <w:t xml:space="preserve"> </w:t>
      </w:r>
      <w:r>
        <w:rPr>
          <w:sz w:val="20"/>
        </w:rPr>
        <w:t>polarity</w:t>
      </w:r>
      <w:r>
        <w:rPr>
          <w:spacing w:val="-13"/>
          <w:sz w:val="20"/>
        </w:rPr>
        <w:t xml:space="preserve"> </w:t>
      </w:r>
      <w:r>
        <w:rPr>
          <w:sz w:val="20"/>
        </w:rPr>
        <w:t>and</w:t>
      </w:r>
      <w:r>
        <w:rPr>
          <w:spacing w:val="-14"/>
          <w:sz w:val="20"/>
        </w:rPr>
        <w:t xml:space="preserve"> </w:t>
      </w:r>
      <w:r>
        <w:rPr>
          <w:sz w:val="20"/>
        </w:rPr>
        <w:t>partitioning</w:t>
      </w:r>
      <w:r>
        <w:rPr>
          <w:spacing w:val="-13"/>
          <w:sz w:val="20"/>
        </w:rPr>
        <w:t xml:space="preserve"> </w:t>
      </w:r>
      <w:r>
        <w:rPr>
          <w:sz w:val="20"/>
        </w:rPr>
        <w:t>of</w:t>
      </w:r>
      <w:r>
        <w:rPr>
          <w:spacing w:val="-12"/>
          <w:sz w:val="20"/>
        </w:rPr>
        <w:t xml:space="preserve"> </w:t>
      </w:r>
      <w:r>
        <w:rPr>
          <w:sz w:val="20"/>
        </w:rPr>
        <w:t>extracts)</w:t>
      </w:r>
      <w:r>
        <w:rPr>
          <w:spacing w:val="-13"/>
          <w:sz w:val="20"/>
        </w:rPr>
        <w:t xml:space="preserve"> </w:t>
      </w:r>
      <w:r>
        <w:rPr>
          <w:sz w:val="20"/>
        </w:rPr>
        <w:t>in</w:t>
      </w:r>
      <w:r>
        <w:rPr>
          <w:spacing w:val="-12"/>
          <w:sz w:val="20"/>
        </w:rPr>
        <w:t xml:space="preserve"> </w:t>
      </w:r>
      <w:r>
        <w:rPr>
          <w:sz w:val="20"/>
        </w:rPr>
        <w:t>order</w:t>
      </w:r>
      <w:r>
        <w:rPr>
          <w:spacing w:val="-14"/>
          <w:sz w:val="20"/>
        </w:rPr>
        <w:t xml:space="preserve"> </w:t>
      </w:r>
      <w:r>
        <w:rPr>
          <w:sz w:val="20"/>
        </w:rPr>
        <w:t>to</w:t>
      </w:r>
      <w:r>
        <w:rPr>
          <w:spacing w:val="-2"/>
          <w:sz w:val="20"/>
        </w:rPr>
        <w:t xml:space="preserve"> carry</w:t>
      </w:r>
    </w:p>
    <w:p w14:paraId="34E8A9D4" w14:textId="77777777" w:rsidR="00E20FF3" w:rsidRDefault="005D6E16">
      <w:pPr>
        <w:pStyle w:val="Paragraphedeliste"/>
        <w:numPr>
          <w:ilvl w:val="0"/>
          <w:numId w:val="7"/>
        </w:numPr>
        <w:tabs>
          <w:tab w:val="left" w:pos="719"/>
        </w:tabs>
        <w:spacing w:before="1"/>
        <w:ind w:left="719" w:hanging="691"/>
        <w:rPr>
          <w:sz w:val="20"/>
        </w:rPr>
      </w:pPr>
      <w:r>
        <w:rPr>
          <w:sz w:val="20"/>
        </w:rPr>
        <w:t>out</w:t>
      </w:r>
      <w:r>
        <w:rPr>
          <w:spacing w:val="-9"/>
          <w:sz w:val="20"/>
        </w:rPr>
        <w:t xml:space="preserve"> </w:t>
      </w:r>
      <w:r>
        <w:rPr>
          <w:sz w:val="20"/>
        </w:rPr>
        <w:t>their</w:t>
      </w:r>
      <w:r>
        <w:rPr>
          <w:spacing w:val="-6"/>
          <w:sz w:val="20"/>
        </w:rPr>
        <w:t xml:space="preserve"> </w:t>
      </w:r>
      <w:r>
        <w:rPr>
          <w:sz w:val="20"/>
        </w:rPr>
        <w:t>qualitative</w:t>
      </w:r>
      <w:r>
        <w:rPr>
          <w:spacing w:val="-8"/>
          <w:sz w:val="20"/>
        </w:rPr>
        <w:t xml:space="preserve"> </w:t>
      </w:r>
      <w:r>
        <w:rPr>
          <w:sz w:val="20"/>
        </w:rPr>
        <w:t>and</w:t>
      </w:r>
      <w:r>
        <w:rPr>
          <w:spacing w:val="-8"/>
          <w:sz w:val="20"/>
        </w:rPr>
        <w:t xml:space="preserve"> </w:t>
      </w:r>
      <w:r>
        <w:rPr>
          <w:sz w:val="20"/>
        </w:rPr>
        <w:t>quantitative</w:t>
      </w:r>
      <w:r>
        <w:rPr>
          <w:spacing w:val="-9"/>
          <w:sz w:val="20"/>
        </w:rPr>
        <w:t xml:space="preserve"> </w:t>
      </w:r>
      <w:r>
        <w:rPr>
          <w:spacing w:val="-2"/>
          <w:sz w:val="20"/>
        </w:rPr>
        <w:t>analyses.</w:t>
      </w:r>
    </w:p>
    <w:p w14:paraId="5CC803C7" w14:textId="77777777" w:rsidR="00E20FF3" w:rsidRDefault="005D6E16">
      <w:pPr>
        <w:pStyle w:val="Paragraphedeliste"/>
        <w:numPr>
          <w:ilvl w:val="0"/>
          <w:numId w:val="7"/>
        </w:numPr>
        <w:tabs>
          <w:tab w:val="left" w:pos="719"/>
        </w:tabs>
        <w:ind w:left="719" w:hanging="691"/>
        <w:rPr>
          <w:sz w:val="20"/>
        </w:rPr>
      </w:pPr>
      <w:r>
        <w:rPr>
          <w:sz w:val="20"/>
        </w:rPr>
        <w:t>It</w:t>
      </w:r>
      <w:r>
        <w:rPr>
          <w:spacing w:val="-6"/>
          <w:sz w:val="20"/>
        </w:rPr>
        <w:t xml:space="preserve"> </w:t>
      </w:r>
      <w:r>
        <w:rPr>
          <w:sz w:val="20"/>
        </w:rPr>
        <w:t>appears</w:t>
      </w:r>
      <w:r>
        <w:rPr>
          <w:spacing w:val="-5"/>
          <w:sz w:val="20"/>
        </w:rPr>
        <w:t xml:space="preserve"> </w:t>
      </w:r>
      <w:r>
        <w:rPr>
          <w:sz w:val="20"/>
        </w:rPr>
        <w:t>that</w:t>
      </w:r>
      <w:r>
        <w:rPr>
          <w:spacing w:val="-5"/>
          <w:sz w:val="20"/>
        </w:rPr>
        <w:t xml:space="preserve"> </w:t>
      </w:r>
      <w:r>
        <w:rPr>
          <w:rFonts w:ascii="Arial" w:hAnsi="Arial"/>
          <w:i/>
          <w:sz w:val="20"/>
        </w:rPr>
        <w:t>Luga</w:t>
      </w:r>
      <w:r>
        <w:rPr>
          <w:rFonts w:ascii="Arial" w:hAnsi="Arial"/>
          <w:i/>
          <w:spacing w:val="-6"/>
          <w:sz w:val="20"/>
        </w:rPr>
        <w:t xml:space="preserve"> </w:t>
      </w:r>
      <w:r>
        <w:rPr>
          <w:sz w:val="20"/>
        </w:rPr>
        <w:t>collected</w:t>
      </w:r>
      <w:r>
        <w:rPr>
          <w:spacing w:val="-6"/>
          <w:sz w:val="20"/>
        </w:rPr>
        <w:t xml:space="preserve"> </w:t>
      </w:r>
      <w:r>
        <w:rPr>
          <w:sz w:val="20"/>
        </w:rPr>
        <w:t>in</w:t>
      </w:r>
      <w:r>
        <w:rPr>
          <w:spacing w:val="-6"/>
          <w:sz w:val="20"/>
        </w:rPr>
        <w:t xml:space="preserve"> </w:t>
      </w:r>
      <w:r>
        <w:rPr>
          <w:sz w:val="20"/>
        </w:rPr>
        <w:t>Côte</w:t>
      </w:r>
      <w:r>
        <w:rPr>
          <w:spacing w:val="-7"/>
          <w:sz w:val="20"/>
        </w:rPr>
        <w:t xml:space="preserve"> </w:t>
      </w:r>
      <w:r>
        <w:rPr>
          <w:sz w:val="20"/>
        </w:rPr>
        <w:t>d'Ivoire</w:t>
      </w:r>
      <w:r>
        <w:rPr>
          <w:spacing w:val="-6"/>
          <w:sz w:val="20"/>
        </w:rPr>
        <w:t xml:space="preserve"> </w:t>
      </w:r>
      <w:r>
        <w:rPr>
          <w:sz w:val="20"/>
        </w:rPr>
        <w:t>has</w:t>
      </w:r>
      <w:r>
        <w:rPr>
          <w:spacing w:val="-5"/>
          <w:sz w:val="20"/>
        </w:rPr>
        <w:t xml:space="preserve"> </w:t>
      </w:r>
      <w:r>
        <w:rPr>
          <w:sz w:val="20"/>
        </w:rPr>
        <w:t>a</w:t>
      </w:r>
      <w:r>
        <w:rPr>
          <w:spacing w:val="-6"/>
          <w:sz w:val="20"/>
        </w:rPr>
        <w:t xml:space="preserve"> </w:t>
      </w:r>
      <w:r>
        <w:rPr>
          <w:sz w:val="20"/>
        </w:rPr>
        <w:t>significant</w:t>
      </w:r>
      <w:r>
        <w:rPr>
          <w:spacing w:val="-6"/>
          <w:sz w:val="20"/>
        </w:rPr>
        <w:t xml:space="preserve"> </w:t>
      </w:r>
      <w:r>
        <w:rPr>
          <w:sz w:val="20"/>
        </w:rPr>
        <w:t>richness</w:t>
      </w:r>
      <w:r>
        <w:rPr>
          <w:spacing w:val="-5"/>
          <w:sz w:val="20"/>
        </w:rPr>
        <w:t xml:space="preserve"> </w:t>
      </w:r>
      <w:r>
        <w:rPr>
          <w:sz w:val="20"/>
        </w:rPr>
        <w:t>in</w:t>
      </w:r>
      <w:r>
        <w:rPr>
          <w:spacing w:val="-6"/>
          <w:sz w:val="20"/>
        </w:rPr>
        <w:t xml:space="preserve"> </w:t>
      </w:r>
      <w:r>
        <w:rPr>
          <w:sz w:val="20"/>
        </w:rPr>
        <w:t>bioactive</w:t>
      </w:r>
      <w:r>
        <w:rPr>
          <w:spacing w:val="-6"/>
          <w:sz w:val="20"/>
        </w:rPr>
        <w:t xml:space="preserve"> </w:t>
      </w:r>
      <w:r>
        <w:rPr>
          <w:sz w:val="20"/>
        </w:rPr>
        <w:t>compounds</w:t>
      </w:r>
      <w:r>
        <w:rPr>
          <w:spacing w:val="-5"/>
          <w:sz w:val="20"/>
        </w:rPr>
        <w:t xml:space="preserve"> </w:t>
      </w:r>
      <w:r>
        <w:rPr>
          <w:sz w:val="20"/>
        </w:rPr>
        <w:t>("secondary</w:t>
      </w:r>
      <w:r>
        <w:rPr>
          <w:spacing w:val="-5"/>
          <w:sz w:val="20"/>
        </w:rPr>
        <w:t xml:space="preserve"> </w:t>
      </w:r>
      <w:r>
        <w:rPr>
          <w:spacing w:val="-2"/>
          <w:sz w:val="20"/>
        </w:rPr>
        <w:t>metabolites")</w:t>
      </w:r>
    </w:p>
    <w:p w14:paraId="0045DA5D" w14:textId="77777777" w:rsidR="00E20FF3" w:rsidRDefault="005D6E16">
      <w:pPr>
        <w:pStyle w:val="Paragraphedeliste"/>
        <w:numPr>
          <w:ilvl w:val="0"/>
          <w:numId w:val="7"/>
        </w:numPr>
        <w:tabs>
          <w:tab w:val="left" w:pos="719"/>
        </w:tabs>
        <w:spacing w:before="1"/>
        <w:ind w:left="719" w:hanging="691"/>
        <w:rPr>
          <w:sz w:val="20"/>
        </w:rPr>
      </w:pPr>
      <w:r>
        <w:rPr>
          <w:sz w:val="20"/>
        </w:rPr>
        <w:t>depending</w:t>
      </w:r>
      <w:r>
        <w:rPr>
          <w:spacing w:val="22"/>
          <w:sz w:val="20"/>
        </w:rPr>
        <w:t xml:space="preserve"> </w:t>
      </w:r>
      <w:r>
        <w:rPr>
          <w:sz w:val="20"/>
        </w:rPr>
        <w:t>on</w:t>
      </w:r>
      <w:r>
        <w:rPr>
          <w:spacing w:val="21"/>
          <w:sz w:val="20"/>
        </w:rPr>
        <w:t xml:space="preserve"> </w:t>
      </w:r>
      <w:r>
        <w:rPr>
          <w:sz w:val="20"/>
        </w:rPr>
        <w:t>the</w:t>
      </w:r>
      <w:r>
        <w:rPr>
          <w:spacing w:val="23"/>
          <w:sz w:val="20"/>
        </w:rPr>
        <w:t xml:space="preserve"> </w:t>
      </w:r>
      <w:r>
        <w:rPr>
          <w:sz w:val="20"/>
        </w:rPr>
        <w:t>polarity</w:t>
      </w:r>
      <w:r>
        <w:rPr>
          <w:spacing w:val="25"/>
          <w:sz w:val="20"/>
        </w:rPr>
        <w:t xml:space="preserve"> </w:t>
      </w:r>
      <w:r>
        <w:rPr>
          <w:sz w:val="20"/>
        </w:rPr>
        <w:t>of</w:t>
      </w:r>
      <w:r>
        <w:rPr>
          <w:spacing w:val="21"/>
          <w:sz w:val="20"/>
        </w:rPr>
        <w:t xml:space="preserve"> </w:t>
      </w:r>
      <w:r>
        <w:rPr>
          <w:sz w:val="20"/>
        </w:rPr>
        <w:t>the</w:t>
      </w:r>
      <w:r>
        <w:rPr>
          <w:spacing w:val="23"/>
          <w:sz w:val="20"/>
        </w:rPr>
        <w:t xml:space="preserve"> </w:t>
      </w:r>
      <w:r>
        <w:rPr>
          <w:sz w:val="20"/>
        </w:rPr>
        <w:t>solvents</w:t>
      </w:r>
      <w:r>
        <w:rPr>
          <w:spacing w:val="22"/>
          <w:sz w:val="20"/>
        </w:rPr>
        <w:t xml:space="preserve"> </w:t>
      </w:r>
      <w:r>
        <w:rPr>
          <w:sz w:val="20"/>
        </w:rPr>
        <w:t>used.</w:t>
      </w:r>
      <w:r>
        <w:rPr>
          <w:spacing w:val="23"/>
          <w:sz w:val="20"/>
        </w:rPr>
        <w:t xml:space="preserve"> </w:t>
      </w:r>
      <w:r>
        <w:rPr>
          <w:sz w:val="20"/>
        </w:rPr>
        <w:t>Also,</w:t>
      </w:r>
      <w:r>
        <w:rPr>
          <w:spacing w:val="23"/>
          <w:sz w:val="20"/>
        </w:rPr>
        <w:t xml:space="preserve"> </w:t>
      </w:r>
      <w:r>
        <w:rPr>
          <w:sz w:val="20"/>
        </w:rPr>
        <w:t>this</w:t>
      </w:r>
      <w:r>
        <w:rPr>
          <w:spacing w:val="22"/>
          <w:sz w:val="20"/>
        </w:rPr>
        <w:t xml:space="preserve"> </w:t>
      </w:r>
      <w:r>
        <w:rPr>
          <w:sz w:val="20"/>
        </w:rPr>
        <w:t>study</w:t>
      </w:r>
      <w:r>
        <w:rPr>
          <w:spacing w:val="21"/>
          <w:sz w:val="20"/>
        </w:rPr>
        <w:t xml:space="preserve"> </w:t>
      </w:r>
      <w:r>
        <w:rPr>
          <w:sz w:val="20"/>
        </w:rPr>
        <w:t>revealed</w:t>
      </w:r>
      <w:r>
        <w:rPr>
          <w:spacing w:val="22"/>
          <w:sz w:val="20"/>
        </w:rPr>
        <w:t xml:space="preserve"> </w:t>
      </w:r>
      <w:r>
        <w:rPr>
          <w:sz w:val="20"/>
        </w:rPr>
        <w:t>the</w:t>
      </w:r>
      <w:r>
        <w:rPr>
          <w:spacing w:val="21"/>
          <w:sz w:val="20"/>
        </w:rPr>
        <w:t xml:space="preserve"> </w:t>
      </w:r>
      <w:r>
        <w:rPr>
          <w:sz w:val="20"/>
        </w:rPr>
        <w:t>importance</w:t>
      </w:r>
      <w:r>
        <w:rPr>
          <w:spacing w:val="21"/>
          <w:sz w:val="20"/>
        </w:rPr>
        <w:t xml:space="preserve"> </w:t>
      </w:r>
      <w:r>
        <w:rPr>
          <w:sz w:val="20"/>
        </w:rPr>
        <w:t>of</w:t>
      </w:r>
      <w:r>
        <w:rPr>
          <w:spacing w:val="22"/>
          <w:sz w:val="20"/>
        </w:rPr>
        <w:t xml:space="preserve"> </w:t>
      </w:r>
      <w:r>
        <w:rPr>
          <w:sz w:val="20"/>
        </w:rPr>
        <w:t>the</w:t>
      </w:r>
      <w:r>
        <w:rPr>
          <w:spacing w:val="21"/>
          <w:sz w:val="20"/>
        </w:rPr>
        <w:t xml:space="preserve"> </w:t>
      </w:r>
      <w:r>
        <w:rPr>
          <w:sz w:val="20"/>
        </w:rPr>
        <w:t>selection</w:t>
      </w:r>
      <w:r>
        <w:rPr>
          <w:spacing w:val="23"/>
          <w:sz w:val="20"/>
        </w:rPr>
        <w:t xml:space="preserve"> </w:t>
      </w:r>
      <w:r>
        <w:rPr>
          <w:sz w:val="20"/>
        </w:rPr>
        <w:t>of</w:t>
      </w:r>
      <w:r>
        <w:rPr>
          <w:spacing w:val="21"/>
          <w:sz w:val="20"/>
        </w:rPr>
        <w:t xml:space="preserve"> </w:t>
      </w:r>
      <w:r>
        <w:rPr>
          <w:spacing w:val="-2"/>
          <w:sz w:val="20"/>
        </w:rPr>
        <w:t>extraction</w:t>
      </w:r>
    </w:p>
    <w:p w14:paraId="12D6D8EF" w14:textId="77777777" w:rsidR="00E20FF3" w:rsidRDefault="005D6E16">
      <w:pPr>
        <w:pStyle w:val="Paragraphedeliste"/>
        <w:numPr>
          <w:ilvl w:val="0"/>
          <w:numId w:val="7"/>
        </w:numPr>
        <w:tabs>
          <w:tab w:val="left" w:pos="719"/>
        </w:tabs>
        <w:ind w:left="719" w:hanging="691"/>
        <w:rPr>
          <w:sz w:val="20"/>
        </w:rPr>
      </w:pPr>
      <w:r>
        <w:rPr>
          <w:sz w:val="20"/>
        </w:rPr>
        <w:t>solvents</w:t>
      </w:r>
      <w:r>
        <w:rPr>
          <w:spacing w:val="-9"/>
          <w:sz w:val="20"/>
        </w:rPr>
        <w:t xml:space="preserve"> </w:t>
      </w:r>
      <w:r>
        <w:rPr>
          <w:sz w:val="20"/>
        </w:rPr>
        <w:t>and</w:t>
      </w:r>
      <w:r>
        <w:rPr>
          <w:spacing w:val="-9"/>
          <w:sz w:val="20"/>
        </w:rPr>
        <w:t xml:space="preserve"> </w:t>
      </w:r>
      <w:r>
        <w:rPr>
          <w:sz w:val="20"/>
        </w:rPr>
        <w:t>analytical</w:t>
      </w:r>
      <w:r>
        <w:rPr>
          <w:spacing w:val="-8"/>
          <w:sz w:val="20"/>
        </w:rPr>
        <w:t xml:space="preserve"> </w:t>
      </w:r>
      <w:r>
        <w:rPr>
          <w:sz w:val="20"/>
        </w:rPr>
        <w:t>methods</w:t>
      </w:r>
      <w:r>
        <w:rPr>
          <w:spacing w:val="-10"/>
          <w:sz w:val="20"/>
        </w:rPr>
        <w:t xml:space="preserve"> </w:t>
      </w:r>
      <w:r>
        <w:rPr>
          <w:sz w:val="20"/>
        </w:rPr>
        <w:t>to</w:t>
      </w:r>
      <w:r>
        <w:rPr>
          <w:spacing w:val="-10"/>
          <w:sz w:val="20"/>
        </w:rPr>
        <w:t xml:space="preserve"> </w:t>
      </w:r>
      <w:r>
        <w:rPr>
          <w:sz w:val="20"/>
        </w:rPr>
        <w:t>accurately</w:t>
      </w:r>
      <w:r>
        <w:rPr>
          <w:spacing w:val="-9"/>
          <w:sz w:val="20"/>
        </w:rPr>
        <w:t xml:space="preserve"> </w:t>
      </w:r>
      <w:r>
        <w:rPr>
          <w:sz w:val="20"/>
        </w:rPr>
        <w:t>characterize</w:t>
      </w:r>
      <w:r>
        <w:rPr>
          <w:spacing w:val="-10"/>
          <w:sz w:val="20"/>
        </w:rPr>
        <w:t xml:space="preserve"> </w:t>
      </w:r>
      <w:r>
        <w:rPr>
          <w:sz w:val="20"/>
        </w:rPr>
        <w:t>total</w:t>
      </w:r>
      <w:r>
        <w:rPr>
          <w:spacing w:val="-10"/>
          <w:sz w:val="20"/>
        </w:rPr>
        <w:t xml:space="preserve"> </w:t>
      </w:r>
      <w:r>
        <w:rPr>
          <w:sz w:val="20"/>
        </w:rPr>
        <w:t>extracts</w:t>
      </w:r>
      <w:r>
        <w:rPr>
          <w:spacing w:val="-8"/>
          <w:sz w:val="20"/>
        </w:rPr>
        <w:t xml:space="preserve"> </w:t>
      </w:r>
      <w:r>
        <w:rPr>
          <w:sz w:val="20"/>
        </w:rPr>
        <w:t>and</w:t>
      </w:r>
      <w:r>
        <w:rPr>
          <w:spacing w:val="-10"/>
          <w:sz w:val="20"/>
        </w:rPr>
        <w:t xml:space="preserve"> </w:t>
      </w:r>
      <w:r>
        <w:rPr>
          <w:sz w:val="20"/>
        </w:rPr>
        <w:t>their</w:t>
      </w:r>
      <w:r>
        <w:rPr>
          <w:spacing w:val="-10"/>
          <w:sz w:val="20"/>
        </w:rPr>
        <w:t xml:space="preserve"> </w:t>
      </w:r>
      <w:r>
        <w:rPr>
          <w:sz w:val="20"/>
        </w:rPr>
        <w:t>fractions.</w:t>
      </w:r>
      <w:r>
        <w:rPr>
          <w:spacing w:val="-8"/>
          <w:sz w:val="20"/>
        </w:rPr>
        <w:t xml:space="preserve"> </w:t>
      </w:r>
      <w:r>
        <w:rPr>
          <w:sz w:val="20"/>
        </w:rPr>
        <w:t>are</w:t>
      </w:r>
      <w:r>
        <w:rPr>
          <w:spacing w:val="-10"/>
          <w:sz w:val="20"/>
        </w:rPr>
        <w:t xml:space="preserve"> </w:t>
      </w:r>
      <w:r>
        <w:rPr>
          <w:sz w:val="20"/>
        </w:rPr>
        <w:t>concentrated</w:t>
      </w:r>
      <w:r>
        <w:rPr>
          <w:spacing w:val="-9"/>
          <w:sz w:val="20"/>
        </w:rPr>
        <w:t xml:space="preserve"> </w:t>
      </w:r>
      <w:r>
        <w:rPr>
          <w:sz w:val="20"/>
        </w:rPr>
        <w:t>in</w:t>
      </w:r>
      <w:r>
        <w:rPr>
          <w:spacing w:val="-10"/>
          <w:sz w:val="20"/>
        </w:rPr>
        <w:t xml:space="preserve"> </w:t>
      </w:r>
      <w:r>
        <w:rPr>
          <w:spacing w:val="-2"/>
          <w:sz w:val="20"/>
        </w:rPr>
        <w:t>triterpenes</w:t>
      </w:r>
    </w:p>
    <w:p w14:paraId="574D16AD" w14:textId="77777777" w:rsidR="00E20FF3" w:rsidRDefault="005D6E16">
      <w:pPr>
        <w:pStyle w:val="Paragraphedeliste"/>
        <w:numPr>
          <w:ilvl w:val="0"/>
          <w:numId w:val="7"/>
        </w:numPr>
        <w:tabs>
          <w:tab w:val="left" w:pos="719"/>
        </w:tabs>
        <w:spacing w:before="1"/>
        <w:ind w:left="719" w:hanging="691"/>
        <w:rPr>
          <w:sz w:val="20"/>
        </w:rPr>
      </w:pPr>
      <w:r>
        <w:rPr>
          <w:sz w:val="20"/>
        </w:rPr>
        <w:t>and</w:t>
      </w:r>
      <w:r>
        <w:rPr>
          <w:spacing w:val="-12"/>
          <w:sz w:val="20"/>
        </w:rPr>
        <w:t xml:space="preserve"> </w:t>
      </w:r>
      <w:r>
        <w:rPr>
          <w:sz w:val="20"/>
        </w:rPr>
        <w:t>alkaloids.</w:t>
      </w:r>
      <w:r>
        <w:rPr>
          <w:spacing w:val="-13"/>
          <w:sz w:val="20"/>
        </w:rPr>
        <w:t xml:space="preserve"> </w:t>
      </w:r>
      <w:r>
        <w:rPr>
          <w:sz w:val="20"/>
        </w:rPr>
        <w:t>These</w:t>
      </w:r>
      <w:r>
        <w:rPr>
          <w:spacing w:val="-12"/>
          <w:sz w:val="20"/>
        </w:rPr>
        <w:t xml:space="preserve"> </w:t>
      </w:r>
      <w:r>
        <w:rPr>
          <w:sz w:val="20"/>
        </w:rPr>
        <w:t>data</w:t>
      </w:r>
      <w:r>
        <w:rPr>
          <w:spacing w:val="-13"/>
          <w:sz w:val="20"/>
        </w:rPr>
        <w:t xml:space="preserve"> </w:t>
      </w:r>
      <w:r>
        <w:rPr>
          <w:sz w:val="20"/>
        </w:rPr>
        <w:t>provide</w:t>
      </w:r>
      <w:r>
        <w:rPr>
          <w:spacing w:val="-13"/>
          <w:sz w:val="20"/>
        </w:rPr>
        <w:t xml:space="preserve"> </w:t>
      </w:r>
      <w:r>
        <w:rPr>
          <w:sz w:val="20"/>
        </w:rPr>
        <w:t>a</w:t>
      </w:r>
      <w:r>
        <w:rPr>
          <w:spacing w:val="-11"/>
          <w:sz w:val="20"/>
        </w:rPr>
        <w:t xml:space="preserve"> </w:t>
      </w:r>
      <w:r>
        <w:rPr>
          <w:sz w:val="20"/>
        </w:rPr>
        <w:t>solid</w:t>
      </w:r>
      <w:r>
        <w:rPr>
          <w:spacing w:val="-14"/>
          <w:sz w:val="20"/>
        </w:rPr>
        <w:t xml:space="preserve"> </w:t>
      </w:r>
      <w:r>
        <w:rPr>
          <w:sz w:val="20"/>
        </w:rPr>
        <w:t>scientific</w:t>
      </w:r>
      <w:r>
        <w:rPr>
          <w:spacing w:val="-12"/>
          <w:sz w:val="20"/>
        </w:rPr>
        <w:t xml:space="preserve"> </w:t>
      </w:r>
      <w:r>
        <w:rPr>
          <w:sz w:val="20"/>
        </w:rPr>
        <w:t>basis</w:t>
      </w:r>
      <w:r>
        <w:rPr>
          <w:spacing w:val="-12"/>
          <w:sz w:val="20"/>
        </w:rPr>
        <w:t xml:space="preserve"> </w:t>
      </w:r>
      <w:r>
        <w:rPr>
          <w:sz w:val="20"/>
        </w:rPr>
        <w:t>for</w:t>
      </w:r>
      <w:r>
        <w:rPr>
          <w:spacing w:val="-13"/>
          <w:sz w:val="20"/>
        </w:rPr>
        <w:t xml:space="preserve"> </w:t>
      </w:r>
      <w:r>
        <w:rPr>
          <w:sz w:val="20"/>
        </w:rPr>
        <w:t>exploiting</w:t>
      </w:r>
      <w:r>
        <w:rPr>
          <w:spacing w:val="-11"/>
          <w:sz w:val="20"/>
        </w:rPr>
        <w:t xml:space="preserve"> </w:t>
      </w:r>
      <w:r>
        <w:rPr>
          <w:sz w:val="20"/>
        </w:rPr>
        <w:t>the</w:t>
      </w:r>
      <w:r>
        <w:rPr>
          <w:spacing w:val="-12"/>
          <w:sz w:val="20"/>
        </w:rPr>
        <w:t xml:space="preserve"> </w:t>
      </w:r>
      <w:r>
        <w:rPr>
          <w:sz w:val="20"/>
        </w:rPr>
        <w:t>potential</w:t>
      </w:r>
      <w:r>
        <w:rPr>
          <w:spacing w:val="-12"/>
          <w:sz w:val="20"/>
        </w:rPr>
        <w:t xml:space="preserve"> </w:t>
      </w:r>
      <w:r>
        <w:rPr>
          <w:sz w:val="20"/>
        </w:rPr>
        <w:t>therapeutic</w:t>
      </w:r>
      <w:r>
        <w:rPr>
          <w:spacing w:val="-12"/>
          <w:sz w:val="20"/>
        </w:rPr>
        <w:t xml:space="preserve"> </w:t>
      </w:r>
      <w:r>
        <w:rPr>
          <w:sz w:val="20"/>
        </w:rPr>
        <w:t>properties</w:t>
      </w:r>
      <w:r>
        <w:rPr>
          <w:spacing w:val="-11"/>
          <w:sz w:val="20"/>
        </w:rPr>
        <w:t xml:space="preserve"> </w:t>
      </w:r>
      <w:r>
        <w:rPr>
          <w:sz w:val="20"/>
        </w:rPr>
        <w:t>of</w:t>
      </w:r>
      <w:r>
        <w:rPr>
          <w:spacing w:val="-13"/>
          <w:sz w:val="20"/>
        </w:rPr>
        <w:t xml:space="preserve"> </w:t>
      </w:r>
      <w:r>
        <w:rPr>
          <w:sz w:val="20"/>
        </w:rPr>
        <w:t>this</w:t>
      </w:r>
      <w:r>
        <w:rPr>
          <w:spacing w:val="-12"/>
          <w:sz w:val="20"/>
        </w:rPr>
        <w:t xml:space="preserve"> </w:t>
      </w:r>
      <w:r>
        <w:rPr>
          <w:spacing w:val="-2"/>
          <w:sz w:val="20"/>
        </w:rPr>
        <w:t>mushroom</w:t>
      </w:r>
    </w:p>
    <w:p w14:paraId="436BC87D" w14:textId="77777777" w:rsidR="00E20FF3" w:rsidRPr="00267B86" w:rsidRDefault="005D6E16">
      <w:pPr>
        <w:pStyle w:val="Paragraphedeliste"/>
        <w:numPr>
          <w:ilvl w:val="0"/>
          <w:numId w:val="7"/>
        </w:numPr>
        <w:tabs>
          <w:tab w:val="left" w:pos="719"/>
        </w:tabs>
        <w:ind w:left="719" w:hanging="691"/>
        <w:rPr>
          <w:sz w:val="20"/>
        </w:rPr>
      </w:pPr>
      <w:r>
        <w:rPr>
          <w:sz w:val="20"/>
        </w:rPr>
        <w:t>in</w:t>
      </w:r>
      <w:r>
        <w:rPr>
          <w:spacing w:val="-10"/>
          <w:sz w:val="20"/>
        </w:rPr>
        <w:t xml:space="preserve"> </w:t>
      </w:r>
      <w:r>
        <w:rPr>
          <w:sz w:val="20"/>
        </w:rPr>
        <w:t>medical,</w:t>
      </w:r>
      <w:r>
        <w:rPr>
          <w:spacing w:val="-7"/>
          <w:sz w:val="20"/>
        </w:rPr>
        <w:t xml:space="preserve"> </w:t>
      </w:r>
      <w:r>
        <w:rPr>
          <w:sz w:val="20"/>
        </w:rPr>
        <w:t>nutraceutical</w:t>
      </w:r>
      <w:r>
        <w:rPr>
          <w:spacing w:val="-9"/>
          <w:sz w:val="20"/>
        </w:rPr>
        <w:t xml:space="preserve"> </w:t>
      </w:r>
      <w:r>
        <w:rPr>
          <w:sz w:val="20"/>
        </w:rPr>
        <w:t>or</w:t>
      </w:r>
      <w:r>
        <w:rPr>
          <w:spacing w:val="-9"/>
          <w:sz w:val="20"/>
        </w:rPr>
        <w:t xml:space="preserve"> </w:t>
      </w:r>
      <w:r>
        <w:rPr>
          <w:sz w:val="20"/>
        </w:rPr>
        <w:t>cosmetic</w:t>
      </w:r>
      <w:r>
        <w:rPr>
          <w:spacing w:val="-9"/>
          <w:sz w:val="20"/>
        </w:rPr>
        <w:t xml:space="preserve"> </w:t>
      </w:r>
      <w:r>
        <w:rPr>
          <w:spacing w:val="-2"/>
          <w:sz w:val="20"/>
        </w:rPr>
        <w:t>applications.</w:t>
      </w:r>
    </w:p>
    <w:p w14:paraId="17E7E683" w14:textId="77777777" w:rsidR="00267B86" w:rsidRDefault="00267B86" w:rsidP="00267B86">
      <w:pPr>
        <w:tabs>
          <w:tab w:val="left" w:pos="719"/>
        </w:tabs>
        <w:rPr>
          <w:sz w:val="20"/>
        </w:rPr>
      </w:pPr>
    </w:p>
    <w:p w14:paraId="7317BE63" w14:textId="77777777" w:rsidR="00267B86" w:rsidRPr="00267B86" w:rsidRDefault="00267B86" w:rsidP="00267B86">
      <w:pPr>
        <w:tabs>
          <w:tab w:val="left" w:pos="719"/>
        </w:tabs>
        <w:rPr>
          <w:sz w:val="20"/>
        </w:rPr>
      </w:pPr>
    </w:p>
    <w:p w14:paraId="0B886936" w14:textId="3040A947" w:rsidR="00267B86" w:rsidRPr="00EC31F3" w:rsidRDefault="00267B86" w:rsidP="00267B86">
      <w:pPr>
        <w:pStyle w:val="Corpsdetexte"/>
        <w:numPr>
          <w:ilvl w:val="0"/>
          <w:numId w:val="7"/>
        </w:numPr>
        <w:rPr>
          <w:b/>
          <w:bCs/>
          <w:spacing w:val="-5"/>
          <w:sz w:val="24"/>
          <w:szCs w:val="24"/>
        </w:rPr>
      </w:pPr>
      <w:r w:rsidRPr="00EC31F3">
        <w:rPr>
          <w:b/>
          <w:bCs/>
          <w:spacing w:val="-5"/>
          <w:sz w:val="24"/>
          <w:szCs w:val="24"/>
        </w:rPr>
        <w:t xml:space="preserve">5. Limitation </w:t>
      </w:r>
    </w:p>
    <w:p w14:paraId="4893AA9C" w14:textId="77777777" w:rsidR="00267B86" w:rsidRPr="00EC31F3" w:rsidRDefault="00267B86" w:rsidP="00267B86">
      <w:pPr>
        <w:pStyle w:val="Corpsdetexte"/>
        <w:numPr>
          <w:ilvl w:val="0"/>
          <w:numId w:val="7"/>
        </w:numPr>
      </w:pPr>
    </w:p>
    <w:p w14:paraId="18F74711" w14:textId="55E6E643" w:rsidR="00E20FF3" w:rsidRPr="00EC31F3" w:rsidRDefault="00267B86" w:rsidP="00267B86">
      <w:pPr>
        <w:pStyle w:val="Corpsdetexte"/>
        <w:numPr>
          <w:ilvl w:val="0"/>
          <w:numId w:val="7"/>
        </w:numPr>
      </w:pPr>
      <w:r w:rsidRPr="00EC31F3">
        <w:rPr>
          <w:spacing w:val="-5"/>
        </w:rPr>
        <w:t xml:space="preserve">Despite providing valuable insights into the chemical composition of </w:t>
      </w:r>
      <w:r w:rsidRPr="00EC31F3">
        <w:rPr>
          <w:i/>
          <w:iCs/>
          <w:spacing w:val="-5"/>
        </w:rPr>
        <w:t>Ganoderma lucidum</w:t>
      </w:r>
      <w:r w:rsidRPr="00EC31F3">
        <w:rPr>
          <w:spacing w:val="-5"/>
        </w:rPr>
        <w:t xml:space="preserve"> (LUGA), this study has several limitations.</w:t>
      </w:r>
      <w:r w:rsidR="005D6E16" w:rsidRPr="00EC31F3">
        <w:rPr>
          <w:spacing w:val="-5"/>
        </w:rPr>
        <w:t xml:space="preserve"> </w:t>
      </w:r>
      <w:r w:rsidRPr="00EC31F3">
        <w:rPr>
          <w:spacing w:val="-5"/>
        </w:rPr>
        <w:t xml:space="preserve"> </w:t>
      </w:r>
      <w:r w:rsidR="005D6E16" w:rsidRPr="00EC31F3">
        <w:rPr>
          <w:spacing w:val="-5"/>
        </w:rPr>
        <w:t>The</w:t>
      </w:r>
      <w:r w:rsidRPr="00EC31F3">
        <w:rPr>
          <w:spacing w:val="-5"/>
        </w:rPr>
        <w:t xml:space="preserve"> samples were collected exclusively from the </w:t>
      </w:r>
      <w:proofErr w:type="spellStart"/>
      <w:r w:rsidRPr="00EC31F3">
        <w:rPr>
          <w:spacing w:val="-5"/>
        </w:rPr>
        <w:t>Lôh-Djiboua</w:t>
      </w:r>
      <w:proofErr w:type="spellEnd"/>
      <w:r w:rsidRPr="00EC31F3">
        <w:rPr>
          <w:spacing w:val="-5"/>
        </w:rPr>
        <w:t xml:space="preserve"> region of Côte d’Ivoire, which may limit the generalizability of the findings, as environmental and ecological factors can influence the phytochemical profile of the fungus.</w:t>
      </w:r>
    </w:p>
    <w:p w14:paraId="616E20FA" w14:textId="77777777" w:rsidR="00E20FF3" w:rsidRDefault="005D6E16">
      <w:pPr>
        <w:pStyle w:val="Corpsdetexte"/>
        <w:spacing w:before="1"/>
      </w:pPr>
      <w:r w:rsidRPr="00EC31F3">
        <w:rPr>
          <w:spacing w:val="-5"/>
        </w:rPr>
        <w:t>409</w:t>
      </w:r>
    </w:p>
    <w:p w14:paraId="58F413CD" w14:textId="77777777" w:rsidR="00E20FF3" w:rsidRDefault="005D6E16">
      <w:pPr>
        <w:pStyle w:val="Corpsdetexte"/>
        <w:spacing w:before="39"/>
      </w:pPr>
      <w:r>
        <w:rPr>
          <w:spacing w:val="-5"/>
        </w:rPr>
        <w:t>410</w:t>
      </w:r>
    </w:p>
    <w:p w14:paraId="26A8786A" w14:textId="77777777" w:rsidR="00E20FF3" w:rsidRDefault="00E20FF3">
      <w:pPr>
        <w:pStyle w:val="Corpsdetexte"/>
        <w:ind w:left="0"/>
        <w:rPr>
          <w:sz w:val="22"/>
        </w:rPr>
      </w:pPr>
    </w:p>
    <w:p w14:paraId="2820454A" w14:textId="77777777" w:rsidR="00E20FF3" w:rsidRDefault="00E20FF3">
      <w:pPr>
        <w:pStyle w:val="Corpsdetexte"/>
        <w:ind w:left="0"/>
        <w:rPr>
          <w:sz w:val="22"/>
        </w:rPr>
      </w:pPr>
    </w:p>
    <w:p w14:paraId="790EE5FF" w14:textId="77777777" w:rsidR="00E20FF3" w:rsidRDefault="00E20FF3">
      <w:pPr>
        <w:pStyle w:val="Corpsdetexte"/>
        <w:ind w:left="0"/>
        <w:rPr>
          <w:sz w:val="22"/>
        </w:rPr>
      </w:pPr>
    </w:p>
    <w:p w14:paraId="4B9A57BB" w14:textId="77777777" w:rsidR="00E20FF3" w:rsidRDefault="00E20FF3">
      <w:pPr>
        <w:pStyle w:val="Corpsdetexte"/>
        <w:ind w:left="0"/>
        <w:rPr>
          <w:sz w:val="22"/>
        </w:rPr>
      </w:pPr>
    </w:p>
    <w:p w14:paraId="7B247094" w14:textId="77777777" w:rsidR="00E20FF3" w:rsidRDefault="00E20FF3">
      <w:pPr>
        <w:pStyle w:val="Corpsdetexte"/>
        <w:ind w:left="0"/>
        <w:rPr>
          <w:sz w:val="22"/>
        </w:rPr>
      </w:pPr>
    </w:p>
    <w:p w14:paraId="3FFFE131" w14:textId="77777777" w:rsidR="00E20FF3" w:rsidRDefault="00E20FF3">
      <w:pPr>
        <w:pStyle w:val="Corpsdetexte"/>
        <w:ind w:left="0"/>
        <w:rPr>
          <w:sz w:val="22"/>
        </w:rPr>
      </w:pPr>
    </w:p>
    <w:p w14:paraId="5C712165" w14:textId="77777777" w:rsidR="008C250B" w:rsidRPr="00EC31F3" w:rsidRDefault="008C250B" w:rsidP="008C250B">
      <w:pPr>
        <w:rPr>
          <w:rFonts w:asciiTheme="minorHAnsi" w:eastAsiaTheme="minorHAnsi" w:hAnsiTheme="minorHAnsi" w:cstheme="minorBidi"/>
        </w:rPr>
      </w:pPr>
      <w:r w:rsidRPr="00EC31F3">
        <w:t>Disclaimer (Artificial intelligence)</w:t>
      </w:r>
    </w:p>
    <w:p w14:paraId="7B1B11E1" w14:textId="77777777" w:rsidR="008C250B" w:rsidRPr="00EC31F3" w:rsidRDefault="008C250B" w:rsidP="008C250B">
      <w:r w:rsidRPr="00EC31F3">
        <w:t xml:space="preserve">Author(s) hereby declare that NO generative AI technologies such as Large Language Models (ChatGPT, COPILOT, etc.) and text-to-image generators have been used during the writing or editing of this manuscript. </w:t>
      </w:r>
    </w:p>
    <w:p w14:paraId="5889DE0C" w14:textId="77777777" w:rsidR="008C250B" w:rsidRDefault="008C250B" w:rsidP="008C250B"/>
    <w:p w14:paraId="566EDF5A" w14:textId="77777777" w:rsidR="00E20FF3" w:rsidRDefault="00E20FF3">
      <w:pPr>
        <w:pStyle w:val="Corpsdetexte"/>
        <w:ind w:left="0"/>
        <w:rPr>
          <w:sz w:val="22"/>
        </w:rPr>
      </w:pPr>
    </w:p>
    <w:p w14:paraId="767B75A1" w14:textId="77777777" w:rsidR="00E20FF3" w:rsidRDefault="00E20FF3">
      <w:pPr>
        <w:pStyle w:val="Corpsdetexte"/>
        <w:ind w:left="0"/>
        <w:rPr>
          <w:sz w:val="22"/>
        </w:rPr>
      </w:pPr>
    </w:p>
    <w:p w14:paraId="795C9DF1" w14:textId="77777777" w:rsidR="00E20FF3" w:rsidRDefault="00E20FF3">
      <w:pPr>
        <w:pStyle w:val="Corpsdetexte"/>
        <w:ind w:left="0"/>
        <w:rPr>
          <w:sz w:val="22"/>
        </w:rPr>
      </w:pPr>
    </w:p>
    <w:p w14:paraId="71241B83" w14:textId="77777777" w:rsidR="00E20FF3" w:rsidRDefault="00E20FF3">
      <w:pPr>
        <w:pStyle w:val="Corpsdetexte"/>
        <w:ind w:left="0"/>
        <w:rPr>
          <w:sz w:val="22"/>
        </w:rPr>
      </w:pPr>
    </w:p>
    <w:p w14:paraId="11405F43" w14:textId="77777777" w:rsidR="00E20FF3" w:rsidRDefault="00E20FF3">
      <w:pPr>
        <w:pStyle w:val="Corpsdetexte"/>
        <w:ind w:left="0"/>
        <w:rPr>
          <w:sz w:val="22"/>
        </w:rPr>
      </w:pPr>
    </w:p>
    <w:p w14:paraId="6D934BC1" w14:textId="77777777" w:rsidR="00E20FF3" w:rsidRDefault="00E20FF3">
      <w:pPr>
        <w:pStyle w:val="Corpsdetexte"/>
        <w:ind w:left="0"/>
        <w:rPr>
          <w:sz w:val="22"/>
        </w:rPr>
      </w:pPr>
    </w:p>
    <w:p w14:paraId="46CE10B7" w14:textId="77777777" w:rsidR="00E20FF3" w:rsidRDefault="00E20FF3">
      <w:pPr>
        <w:pStyle w:val="Corpsdetexte"/>
        <w:ind w:left="0"/>
        <w:rPr>
          <w:sz w:val="22"/>
        </w:rPr>
      </w:pPr>
    </w:p>
    <w:p w14:paraId="6A642202" w14:textId="77777777" w:rsidR="00E20FF3" w:rsidRDefault="00E20FF3">
      <w:pPr>
        <w:pStyle w:val="Corpsdetexte"/>
        <w:ind w:left="0"/>
        <w:rPr>
          <w:sz w:val="22"/>
        </w:rPr>
      </w:pPr>
    </w:p>
    <w:p w14:paraId="1E79854A" w14:textId="77777777" w:rsidR="00E20FF3" w:rsidRDefault="00E20FF3">
      <w:pPr>
        <w:pStyle w:val="Corpsdetexte"/>
        <w:spacing w:before="164"/>
        <w:ind w:left="0"/>
        <w:rPr>
          <w:sz w:val="22"/>
        </w:rPr>
      </w:pPr>
    </w:p>
    <w:p w14:paraId="0CD8117B" w14:textId="77777777" w:rsidR="00EC31F3" w:rsidRDefault="00EC31F3">
      <w:pPr>
        <w:pStyle w:val="Corpsdetexte"/>
        <w:spacing w:before="164"/>
        <w:ind w:left="0"/>
        <w:rPr>
          <w:sz w:val="22"/>
        </w:rPr>
      </w:pPr>
    </w:p>
    <w:p w14:paraId="5CE8B1D7" w14:textId="77777777" w:rsidR="00EC31F3" w:rsidRDefault="00EC31F3">
      <w:pPr>
        <w:pStyle w:val="Corpsdetexte"/>
        <w:spacing w:before="164"/>
        <w:ind w:left="0"/>
        <w:rPr>
          <w:sz w:val="22"/>
        </w:rPr>
      </w:pPr>
    </w:p>
    <w:p w14:paraId="36FB2433" w14:textId="77777777" w:rsidR="00E20FF3" w:rsidRDefault="005D6E16">
      <w:pPr>
        <w:tabs>
          <w:tab w:val="left" w:pos="719"/>
        </w:tabs>
        <w:spacing w:line="252" w:lineRule="exact"/>
        <w:ind w:left="28"/>
        <w:rPr>
          <w:rFonts w:ascii="Arial"/>
          <w:b/>
        </w:rPr>
      </w:pPr>
      <w:r>
        <w:rPr>
          <w:spacing w:val="-5"/>
          <w:sz w:val="20"/>
        </w:rPr>
        <w:t>428</w:t>
      </w:r>
      <w:r>
        <w:rPr>
          <w:sz w:val="20"/>
        </w:rPr>
        <w:tab/>
      </w:r>
      <w:r>
        <w:rPr>
          <w:rFonts w:ascii="Arial"/>
          <w:b/>
          <w:spacing w:val="-2"/>
        </w:rPr>
        <w:t>REFERENCES</w:t>
      </w:r>
    </w:p>
    <w:p w14:paraId="5BA89AD5" w14:textId="77777777" w:rsidR="00E20FF3" w:rsidRDefault="005D6E16">
      <w:pPr>
        <w:pStyle w:val="Corpsdetexte"/>
        <w:spacing w:line="229" w:lineRule="exact"/>
      </w:pPr>
      <w:r>
        <w:rPr>
          <w:spacing w:val="-5"/>
        </w:rPr>
        <w:t>429</w:t>
      </w:r>
    </w:p>
    <w:p w14:paraId="6E48C334" w14:textId="77777777" w:rsidR="00E20FF3" w:rsidRDefault="005D6E16" w:rsidP="00AC6E45">
      <w:pPr>
        <w:pStyle w:val="Paragraphedeliste"/>
        <w:numPr>
          <w:ilvl w:val="0"/>
          <w:numId w:val="6"/>
        </w:numPr>
        <w:tabs>
          <w:tab w:val="left" w:pos="719"/>
        </w:tabs>
        <w:spacing w:before="1"/>
        <w:ind w:left="719" w:hanging="691"/>
        <w:jc w:val="both"/>
        <w:rPr>
          <w:rFonts w:ascii="Arial"/>
          <w:i/>
          <w:sz w:val="20"/>
        </w:rPr>
      </w:pPr>
      <w:r>
        <w:rPr>
          <w:rFonts w:ascii="Arial"/>
          <w:b/>
          <w:sz w:val="20"/>
        </w:rPr>
        <w:t>Abo</w:t>
      </w:r>
      <w:r>
        <w:rPr>
          <w:rFonts w:ascii="Arial"/>
          <w:b/>
          <w:spacing w:val="-12"/>
          <w:sz w:val="20"/>
        </w:rPr>
        <w:t xml:space="preserve"> </w:t>
      </w:r>
      <w:r>
        <w:rPr>
          <w:rFonts w:ascii="Arial"/>
          <w:b/>
          <w:sz w:val="20"/>
        </w:rPr>
        <w:t>K.</w:t>
      </w:r>
      <w:r>
        <w:rPr>
          <w:rFonts w:ascii="Arial"/>
          <w:b/>
          <w:spacing w:val="-12"/>
          <w:sz w:val="20"/>
        </w:rPr>
        <w:t xml:space="preserve"> </w:t>
      </w:r>
      <w:r>
        <w:rPr>
          <w:rFonts w:ascii="Arial"/>
          <w:b/>
          <w:sz w:val="20"/>
        </w:rPr>
        <w:t>J.</w:t>
      </w:r>
      <w:r>
        <w:rPr>
          <w:rFonts w:ascii="Arial"/>
          <w:b/>
          <w:spacing w:val="-12"/>
          <w:sz w:val="20"/>
        </w:rPr>
        <w:t xml:space="preserve"> </w:t>
      </w:r>
      <w:r>
        <w:rPr>
          <w:rFonts w:ascii="Arial"/>
          <w:b/>
          <w:sz w:val="20"/>
        </w:rPr>
        <w:t>C.</w:t>
      </w:r>
      <w:r>
        <w:rPr>
          <w:rFonts w:ascii="Arial"/>
          <w:b/>
          <w:spacing w:val="-12"/>
          <w:sz w:val="20"/>
        </w:rPr>
        <w:t xml:space="preserve"> </w:t>
      </w:r>
      <w:r>
        <w:rPr>
          <w:rFonts w:ascii="Arial"/>
          <w:b/>
          <w:sz w:val="20"/>
        </w:rPr>
        <w:t>(2013).</w:t>
      </w:r>
      <w:r>
        <w:rPr>
          <w:rFonts w:ascii="Arial"/>
          <w:b/>
          <w:spacing w:val="-11"/>
          <w:sz w:val="20"/>
        </w:rPr>
        <w:t xml:space="preserve"> </w:t>
      </w:r>
      <w:r>
        <w:rPr>
          <w:sz w:val="20"/>
        </w:rPr>
        <w:t>From</w:t>
      </w:r>
      <w:r>
        <w:rPr>
          <w:spacing w:val="-10"/>
          <w:sz w:val="20"/>
        </w:rPr>
        <w:t xml:space="preserve"> </w:t>
      </w:r>
      <w:r>
        <w:rPr>
          <w:sz w:val="20"/>
        </w:rPr>
        <w:t>plant</w:t>
      </w:r>
      <w:r>
        <w:rPr>
          <w:spacing w:val="-12"/>
          <w:sz w:val="20"/>
        </w:rPr>
        <w:t xml:space="preserve"> </w:t>
      </w:r>
      <w:r>
        <w:rPr>
          <w:sz w:val="20"/>
        </w:rPr>
        <w:t>to</w:t>
      </w:r>
      <w:r>
        <w:rPr>
          <w:spacing w:val="-13"/>
          <w:sz w:val="20"/>
        </w:rPr>
        <w:t xml:space="preserve"> </w:t>
      </w:r>
      <w:r>
        <w:rPr>
          <w:sz w:val="20"/>
        </w:rPr>
        <w:t>molecule:</w:t>
      </w:r>
      <w:r>
        <w:rPr>
          <w:spacing w:val="-12"/>
          <w:sz w:val="20"/>
        </w:rPr>
        <w:t xml:space="preserve"> </w:t>
      </w:r>
      <w:r>
        <w:rPr>
          <w:sz w:val="20"/>
        </w:rPr>
        <w:t>toxicity,</w:t>
      </w:r>
      <w:r>
        <w:rPr>
          <w:spacing w:val="-12"/>
          <w:sz w:val="20"/>
        </w:rPr>
        <w:t xml:space="preserve"> </w:t>
      </w:r>
      <w:r>
        <w:rPr>
          <w:sz w:val="20"/>
        </w:rPr>
        <w:t>pharmacological</w:t>
      </w:r>
      <w:r>
        <w:rPr>
          <w:spacing w:val="-13"/>
          <w:sz w:val="20"/>
        </w:rPr>
        <w:t xml:space="preserve"> </w:t>
      </w:r>
      <w:r>
        <w:rPr>
          <w:sz w:val="20"/>
        </w:rPr>
        <w:t>effects</w:t>
      </w:r>
      <w:r>
        <w:rPr>
          <w:spacing w:val="-11"/>
          <w:sz w:val="20"/>
        </w:rPr>
        <w:t xml:space="preserve"> </w:t>
      </w:r>
      <w:r>
        <w:rPr>
          <w:sz w:val="20"/>
        </w:rPr>
        <w:t>and</w:t>
      </w:r>
      <w:r>
        <w:rPr>
          <w:spacing w:val="-12"/>
          <w:sz w:val="20"/>
        </w:rPr>
        <w:t xml:space="preserve"> </w:t>
      </w:r>
      <w:r>
        <w:rPr>
          <w:sz w:val="20"/>
        </w:rPr>
        <w:t>mechanism</w:t>
      </w:r>
      <w:r>
        <w:rPr>
          <w:spacing w:val="-13"/>
          <w:sz w:val="20"/>
        </w:rPr>
        <w:t xml:space="preserve"> </w:t>
      </w:r>
      <w:r>
        <w:rPr>
          <w:sz w:val="20"/>
        </w:rPr>
        <w:t>of</w:t>
      </w:r>
      <w:r>
        <w:rPr>
          <w:spacing w:val="-12"/>
          <w:sz w:val="20"/>
        </w:rPr>
        <w:t xml:space="preserve"> </w:t>
      </w:r>
      <w:r>
        <w:rPr>
          <w:sz w:val="20"/>
        </w:rPr>
        <w:t>action</w:t>
      </w:r>
      <w:r>
        <w:rPr>
          <w:spacing w:val="-10"/>
          <w:sz w:val="20"/>
        </w:rPr>
        <w:t xml:space="preserve"> </w:t>
      </w:r>
      <w:r>
        <w:rPr>
          <w:sz w:val="20"/>
        </w:rPr>
        <w:t>of</w:t>
      </w:r>
      <w:r>
        <w:rPr>
          <w:spacing w:val="-5"/>
          <w:sz w:val="20"/>
        </w:rPr>
        <w:t xml:space="preserve"> </w:t>
      </w:r>
      <w:r>
        <w:rPr>
          <w:rFonts w:ascii="Arial"/>
          <w:i/>
          <w:sz w:val="20"/>
        </w:rPr>
        <w:t>Justicia</w:t>
      </w:r>
      <w:r>
        <w:rPr>
          <w:rFonts w:ascii="Arial"/>
          <w:i/>
          <w:spacing w:val="-13"/>
          <w:sz w:val="20"/>
        </w:rPr>
        <w:t xml:space="preserve"> </w:t>
      </w:r>
      <w:r>
        <w:rPr>
          <w:rFonts w:ascii="Arial"/>
          <w:i/>
          <w:spacing w:val="-2"/>
          <w:sz w:val="20"/>
        </w:rPr>
        <w:t>Secunda</w:t>
      </w:r>
    </w:p>
    <w:p w14:paraId="78759C52" w14:textId="77777777" w:rsidR="00E20FF3" w:rsidRDefault="005D6E16" w:rsidP="00AC6E45">
      <w:pPr>
        <w:pStyle w:val="Paragraphedeliste"/>
        <w:numPr>
          <w:ilvl w:val="0"/>
          <w:numId w:val="6"/>
        </w:numPr>
        <w:tabs>
          <w:tab w:val="left" w:pos="719"/>
        </w:tabs>
        <w:ind w:left="719" w:hanging="691"/>
        <w:jc w:val="both"/>
        <w:rPr>
          <w:sz w:val="20"/>
        </w:rPr>
      </w:pPr>
      <w:r>
        <w:rPr>
          <w:sz w:val="20"/>
        </w:rPr>
        <w:t>(</w:t>
      </w:r>
      <w:proofErr w:type="spellStart"/>
      <w:r>
        <w:rPr>
          <w:sz w:val="20"/>
        </w:rPr>
        <w:t>Acanthaceae</w:t>
      </w:r>
      <w:proofErr w:type="spellEnd"/>
      <w:r>
        <w:rPr>
          <w:sz w:val="20"/>
        </w:rPr>
        <w:t>),</w:t>
      </w:r>
      <w:r>
        <w:rPr>
          <w:spacing w:val="-4"/>
          <w:sz w:val="20"/>
        </w:rPr>
        <w:t xml:space="preserve"> </w:t>
      </w:r>
      <w:r>
        <w:rPr>
          <w:sz w:val="20"/>
        </w:rPr>
        <w:t>an</w:t>
      </w:r>
      <w:r>
        <w:rPr>
          <w:spacing w:val="-5"/>
          <w:sz w:val="20"/>
        </w:rPr>
        <w:t xml:space="preserve"> </w:t>
      </w:r>
      <w:r>
        <w:rPr>
          <w:sz w:val="20"/>
        </w:rPr>
        <w:t>antihypertensive</w:t>
      </w:r>
      <w:r>
        <w:rPr>
          <w:spacing w:val="-5"/>
          <w:sz w:val="20"/>
        </w:rPr>
        <w:t xml:space="preserve"> </w:t>
      </w:r>
      <w:r>
        <w:rPr>
          <w:sz w:val="20"/>
        </w:rPr>
        <w:t>plant,</w:t>
      </w:r>
      <w:r>
        <w:rPr>
          <w:spacing w:val="-5"/>
          <w:sz w:val="20"/>
        </w:rPr>
        <w:t xml:space="preserve"> </w:t>
      </w:r>
      <w:r>
        <w:rPr>
          <w:sz w:val="20"/>
        </w:rPr>
        <w:t>on</w:t>
      </w:r>
      <w:r>
        <w:rPr>
          <w:spacing w:val="-4"/>
          <w:sz w:val="20"/>
        </w:rPr>
        <w:t xml:space="preserve"> </w:t>
      </w:r>
      <w:r>
        <w:rPr>
          <w:sz w:val="20"/>
        </w:rPr>
        <w:t>the</w:t>
      </w:r>
      <w:r>
        <w:rPr>
          <w:spacing w:val="-5"/>
          <w:sz w:val="20"/>
        </w:rPr>
        <w:t xml:space="preserve"> </w:t>
      </w:r>
      <w:r>
        <w:rPr>
          <w:sz w:val="20"/>
        </w:rPr>
        <w:t>cardiovascular</w:t>
      </w:r>
      <w:r>
        <w:rPr>
          <w:spacing w:val="-4"/>
          <w:sz w:val="20"/>
        </w:rPr>
        <w:t xml:space="preserve"> </w:t>
      </w:r>
      <w:r>
        <w:rPr>
          <w:sz w:val="20"/>
        </w:rPr>
        <w:t>system</w:t>
      </w:r>
      <w:r>
        <w:rPr>
          <w:spacing w:val="-5"/>
          <w:sz w:val="20"/>
        </w:rPr>
        <w:t xml:space="preserve"> </w:t>
      </w:r>
      <w:r>
        <w:rPr>
          <w:sz w:val="20"/>
        </w:rPr>
        <w:t>of</w:t>
      </w:r>
      <w:r>
        <w:rPr>
          <w:spacing w:val="-5"/>
          <w:sz w:val="20"/>
        </w:rPr>
        <w:t xml:space="preserve"> </w:t>
      </w:r>
      <w:r>
        <w:rPr>
          <w:sz w:val="20"/>
        </w:rPr>
        <w:t>mammals.</w:t>
      </w:r>
      <w:r>
        <w:rPr>
          <w:spacing w:val="-3"/>
          <w:sz w:val="20"/>
        </w:rPr>
        <w:t xml:space="preserve"> </w:t>
      </w:r>
      <w:r>
        <w:rPr>
          <w:sz w:val="20"/>
        </w:rPr>
        <w:t>Doctoral</w:t>
      </w:r>
      <w:r>
        <w:rPr>
          <w:spacing w:val="-5"/>
          <w:sz w:val="20"/>
        </w:rPr>
        <w:t xml:space="preserve"> </w:t>
      </w:r>
      <w:r>
        <w:rPr>
          <w:sz w:val="20"/>
        </w:rPr>
        <w:t>thesis</w:t>
      </w:r>
      <w:r>
        <w:rPr>
          <w:spacing w:val="-3"/>
          <w:sz w:val="20"/>
        </w:rPr>
        <w:t xml:space="preserve"> </w:t>
      </w:r>
      <w:r>
        <w:rPr>
          <w:sz w:val="20"/>
        </w:rPr>
        <w:t>in</w:t>
      </w:r>
      <w:r>
        <w:rPr>
          <w:spacing w:val="-5"/>
          <w:sz w:val="20"/>
        </w:rPr>
        <w:t xml:space="preserve"> </w:t>
      </w:r>
      <w:r>
        <w:rPr>
          <w:sz w:val="20"/>
        </w:rPr>
        <w:t>Natural</w:t>
      </w:r>
      <w:r>
        <w:rPr>
          <w:spacing w:val="-6"/>
          <w:sz w:val="20"/>
        </w:rPr>
        <w:t xml:space="preserve"> </w:t>
      </w:r>
      <w:r>
        <w:rPr>
          <w:spacing w:val="-2"/>
          <w:sz w:val="20"/>
        </w:rPr>
        <w:t>Sciences,</w:t>
      </w:r>
    </w:p>
    <w:p w14:paraId="52FAEE7F" w14:textId="77777777" w:rsidR="00E20FF3" w:rsidRDefault="005D6E16" w:rsidP="00AC6E45">
      <w:pPr>
        <w:pStyle w:val="Paragraphedeliste"/>
        <w:numPr>
          <w:ilvl w:val="0"/>
          <w:numId w:val="6"/>
        </w:numPr>
        <w:tabs>
          <w:tab w:val="left" w:pos="719"/>
        </w:tabs>
        <w:spacing w:before="1"/>
        <w:ind w:left="719" w:hanging="691"/>
        <w:jc w:val="both"/>
        <w:rPr>
          <w:sz w:val="20"/>
        </w:rPr>
      </w:pPr>
      <w:r>
        <w:rPr>
          <w:sz w:val="20"/>
        </w:rPr>
        <w:t>University</w:t>
      </w:r>
      <w:r>
        <w:rPr>
          <w:spacing w:val="-9"/>
          <w:sz w:val="20"/>
        </w:rPr>
        <w:t xml:space="preserve"> </w:t>
      </w:r>
      <w:r>
        <w:rPr>
          <w:sz w:val="20"/>
        </w:rPr>
        <w:t>Félix</w:t>
      </w:r>
      <w:r>
        <w:rPr>
          <w:spacing w:val="-8"/>
          <w:sz w:val="20"/>
        </w:rPr>
        <w:t xml:space="preserve"> </w:t>
      </w:r>
      <w:r>
        <w:rPr>
          <w:sz w:val="20"/>
        </w:rPr>
        <w:t>Houphouët-Boigny</w:t>
      </w:r>
      <w:r>
        <w:rPr>
          <w:spacing w:val="-8"/>
          <w:sz w:val="20"/>
        </w:rPr>
        <w:t xml:space="preserve"> </w:t>
      </w:r>
      <w:r>
        <w:rPr>
          <w:sz w:val="20"/>
        </w:rPr>
        <w:t>(Abidjan,</w:t>
      </w:r>
      <w:r>
        <w:rPr>
          <w:spacing w:val="-9"/>
          <w:sz w:val="20"/>
        </w:rPr>
        <w:t xml:space="preserve"> </w:t>
      </w:r>
      <w:r>
        <w:rPr>
          <w:sz w:val="20"/>
        </w:rPr>
        <w:t>Côte</w:t>
      </w:r>
      <w:r>
        <w:rPr>
          <w:spacing w:val="-9"/>
          <w:sz w:val="20"/>
        </w:rPr>
        <w:t xml:space="preserve"> </w:t>
      </w:r>
      <w:r>
        <w:rPr>
          <w:sz w:val="20"/>
        </w:rPr>
        <w:t>d'Ivoire);</w:t>
      </w:r>
      <w:r>
        <w:rPr>
          <w:spacing w:val="-7"/>
          <w:sz w:val="20"/>
        </w:rPr>
        <w:t xml:space="preserve"> </w:t>
      </w:r>
      <w:r>
        <w:rPr>
          <w:sz w:val="20"/>
        </w:rPr>
        <w:t>n°</w:t>
      </w:r>
      <w:r>
        <w:rPr>
          <w:spacing w:val="-9"/>
          <w:sz w:val="20"/>
        </w:rPr>
        <w:t xml:space="preserve"> </w:t>
      </w:r>
      <w:r>
        <w:rPr>
          <w:sz w:val="20"/>
        </w:rPr>
        <w:t>752/2013,</w:t>
      </w:r>
      <w:r>
        <w:rPr>
          <w:spacing w:val="-9"/>
          <w:sz w:val="20"/>
        </w:rPr>
        <w:t xml:space="preserve"> </w:t>
      </w:r>
      <w:r>
        <w:rPr>
          <w:sz w:val="20"/>
        </w:rPr>
        <w:t>351</w:t>
      </w:r>
      <w:r>
        <w:rPr>
          <w:spacing w:val="-9"/>
          <w:sz w:val="20"/>
        </w:rPr>
        <w:t xml:space="preserve"> </w:t>
      </w:r>
      <w:r>
        <w:rPr>
          <w:spacing w:val="-5"/>
          <w:sz w:val="20"/>
        </w:rPr>
        <w:t>p.</w:t>
      </w:r>
    </w:p>
    <w:p w14:paraId="7F9C6FF3" w14:textId="77777777" w:rsidR="00E20FF3" w:rsidRDefault="00E20FF3" w:rsidP="00AC6E45">
      <w:pPr>
        <w:pStyle w:val="Corpsdetexte"/>
        <w:spacing w:before="10"/>
        <w:ind w:left="0"/>
        <w:jc w:val="both"/>
      </w:pPr>
    </w:p>
    <w:p w14:paraId="2F7FBA1C" w14:textId="77777777" w:rsidR="00E20FF3" w:rsidRDefault="005D6E16" w:rsidP="00AC6E45">
      <w:pPr>
        <w:pStyle w:val="Paragraphedeliste"/>
        <w:numPr>
          <w:ilvl w:val="0"/>
          <w:numId w:val="6"/>
        </w:numPr>
        <w:tabs>
          <w:tab w:val="left" w:pos="719"/>
        </w:tabs>
        <w:ind w:left="719" w:hanging="691"/>
        <w:jc w:val="both"/>
        <w:rPr>
          <w:sz w:val="20"/>
        </w:rPr>
      </w:pPr>
      <w:r>
        <w:rPr>
          <w:rFonts w:ascii="Arial"/>
          <w:b/>
          <w:sz w:val="20"/>
        </w:rPr>
        <w:t>Achouri</w:t>
      </w:r>
      <w:r>
        <w:rPr>
          <w:rFonts w:ascii="Arial"/>
          <w:b/>
          <w:spacing w:val="-12"/>
          <w:sz w:val="20"/>
        </w:rPr>
        <w:t xml:space="preserve"> </w:t>
      </w:r>
      <w:r>
        <w:rPr>
          <w:rFonts w:ascii="Arial"/>
          <w:b/>
          <w:sz w:val="20"/>
        </w:rPr>
        <w:t>Z.</w:t>
      </w:r>
      <w:r>
        <w:rPr>
          <w:rFonts w:ascii="Arial"/>
          <w:b/>
          <w:spacing w:val="-11"/>
          <w:sz w:val="20"/>
        </w:rPr>
        <w:t xml:space="preserve"> </w:t>
      </w:r>
      <w:r>
        <w:rPr>
          <w:rFonts w:ascii="Arial"/>
          <w:b/>
          <w:sz w:val="20"/>
        </w:rPr>
        <w:t>A.</w:t>
      </w:r>
      <w:r>
        <w:rPr>
          <w:rFonts w:ascii="Arial"/>
          <w:b/>
          <w:spacing w:val="-11"/>
          <w:sz w:val="20"/>
        </w:rPr>
        <w:t xml:space="preserve"> </w:t>
      </w:r>
      <w:r>
        <w:rPr>
          <w:rFonts w:ascii="Arial"/>
          <w:b/>
          <w:sz w:val="20"/>
        </w:rPr>
        <w:t>&amp;</w:t>
      </w:r>
      <w:r>
        <w:rPr>
          <w:rFonts w:ascii="Arial"/>
          <w:b/>
          <w:spacing w:val="-10"/>
          <w:sz w:val="20"/>
        </w:rPr>
        <w:t xml:space="preserve"> </w:t>
      </w:r>
      <w:r>
        <w:rPr>
          <w:rFonts w:ascii="Arial"/>
          <w:b/>
          <w:sz w:val="20"/>
        </w:rPr>
        <w:t>Lahneche</w:t>
      </w:r>
      <w:r>
        <w:rPr>
          <w:rFonts w:ascii="Arial"/>
          <w:b/>
          <w:spacing w:val="-9"/>
          <w:sz w:val="20"/>
        </w:rPr>
        <w:t xml:space="preserve"> </w:t>
      </w:r>
      <w:r>
        <w:rPr>
          <w:rFonts w:ascii="Arial"/>
          <w:b/>
          <w:sz w:val="20"/>
        </w:rPr>
        <w:t>M.</w:t>
      </w:r>
      <w:r>
        <w:rPr>
          <w:rFonts w:ascii="Arial"/>
          <w:b/>
          <w:spacing w:val="-11"/>
          <w:sz w:val="20"/>
        </w:rPr>
        <w:t xml:space="preserve"> </w:t>
      </w:r>
      <w:r>
        <w:rPr>
          <w:rFonts w:ascii="Arial"/>
          <w:b/>
          <w:sz w:val="20"/>
        </w:rPr>
        <w:t>A.</w:t>
      </w:r>
      <w:r>
        <w:rPr>
          <w:rFonts w:ascii="Arial"/>
          <w:b/>
          <w:spacing w:val="-11"/>
          <w:sz w:val="20"/>
        </w:rPr>
        <w:t xml:space="preserve"> </w:t>
      </w:r>
      <w:r>
        <w:rPr>
          <w:rFonts w:ascii="Arial"/>
          <w:b/>
          <w:sz w:val="20"/>
        </w:rPr>
        <w:t>(2023).</w:t>
      </w:r>
      <w:r>
        <w:rPr>
          <w:rFonts w:ascii="Arial"/>
          <w:b/>
          <w:spacing w:val="-8"/>
          <w:sz w:val="20"/>
        </w:rPr>
        <w:t xml:space="preserve"> </w:t>
      </w:r>
      <w:proofErr w:type="spellStart"/>
      <w:r>
        <w:rPr>
          <w:sz w:val="20"/>
        </w:rPr>
        <w:t>Mycochemical</w:t>
      </w:r>
      <w:proofErr w:type="spellEnd"/>
      <w:r>
        <w:rPr>
          <w:spacing w:val="-11"/>
          <w:sz w:val="20"/>
        </w:rPr>
        <w:t xml:space="preserve"> </w:t>
      </w:r>
      <w:r>
        <w:rPr>
          <w:sz w:val="20"/>
        </w:rPr>
        <w:t>study</w:t>
      </w:r>
      <w:r>
        <w:rPr>
          <w:spacing w:val="-10"/>
          <w:sz w:val="20"/>
        </w:rPr>
        <w:t xml:space="preserve"> </w:t>
      </w:r>
      <w:r>
        <w:rPr>
          <w:sz w:val="20"/>
        </w:rPr>
        <w:t>and</w:t>
      </w:r>
      <w:r>
        <w:rPr>
          <w:spacing w:val="-11"/>
          <w:sz w:val="20"/>
        </w:rPr>
        <w:t xml:space="preserve"> </w:t>
      </w:r>
      <w:r>
        <w:rPr>
          <w:sz w:val="20"/>
        </w:rPr>
        <w:t>evaluation</w:t>
      </w:r>
      <w:r>
        <w:rPr>
          <w:spacing w:val="-11"/>
          <w:sz w:val="20"/>
        </w:rPr>
        <w:t xml:space="preserve"> </w:t>
      </w:r>
      <w:r>
        <w:rPr>
          <w:sz w:val="20"/>
        </w:rPr>
        <w:t>of</w:t>
      </w:r>
      <w:r>
        <w:rPr>
          <w:spacing w:val="-9"/>
          <w:sz w:val="20"/>
        </w:rPr>
        <w:t xml:space="preserve"> </w:t>
      </w:r>
      <w:r>
        <w:rPr>
          <w:sz w:val="20"/>
        </w:rPr>
        <w:t>the</w:t>
      </w:r>
      <w:r>
        <w:rPr>
          <w:spacing w:val="-12"/>
          <w:sz w:val="20"/>
        </w:rPr>
        <w:t xml:space="preserve"> </w:t>
      </w:r>
      <w:r>
        <w:rPr>
          <w:sz w:val="20"/>
        </w:rPr>
        <w:t>in</w:t>
      </w:r>
      <w:r>
        <w:rPr>
          <w:spacing w:val="-11"/>
          <w:sz w:val="20"/>
        </w:rPr>
        <w:t xml:space="preserve"> </w:t>
      </w:r>
      <w:r>
        <w:rPr>
          <w:sz w:val="20"/>
        </w:rPr>
        <w:t>vitro</w:t>
      </w:r>
      <w:r>
        <w:rPr>
          <w:spacing w:val="-11"/>
          <w:sz w:val="20"/>
        </w:rPr>
        <w:t xml:space="preserve"> </w:t>
      </w:r>
      <w:r>
        <w:rPr>
          <w:sz w:val="20"/>
        </w:rPr>
        <w:t>antioxidant</w:t>
      </w:r>
      <w:r>
        <w:rPr>
          <w:spacing w:val="-11"/>
          <w:sz w:val="20"/>
        </w:rPr>
        <w:t xml:space="preserve"> </w:t>
      </w:r>
      <w:r>
        <w:rPr>
          <w:sz w:val="20"/>
        </w:rPr>
        <w:t>activity</w:t>
      </w:r>
      <w:r>
        <w:rPr>
          <w:spacing w:val="-10"/>
          <w:sz w:val="20"/>
        </w:rPr>
        <w:t xml:space="preserve"> </w:t>
      </w:r>
      <w:r>
        <w:rPr>
          <w:sz w:val="20"/>
        </w:rPr>
        <w:t>of</w:t>
      </w:r>
      <w:r>
        <w:rPr>
          <w:spacing w:val="-11"/>
          <w:sz w:val="20"/>
        </w:rPr>
        <w:t xml:space="preserve"> </w:t>
      </w:r>
      <w:r>
        <w:rPr>
          <w:sz w:val="20"/>
        </w:rPr>
        <w:t>the</w:t>
      </w:r>
      <w:r>
        <w:rPr>
          <w:spacing w:val="-11"/>
          <w:sz w:val="20"/>
        </w:rPr>
        <w:t xml:space="preserve"> </w:t>
      </w:r>
      <w:r>
        <w:rPr>
          <w:spacing w:val="-2"/>
          <w:sz w:val="20"/>
        </w:rPr>
        <w:t>edible</w:t>
      </w:r>
    </w:p>
    <w:p w14:paraId="52138F53" w14:textId="77777777" w:rsidR="00E20FF3" w:rsidRDefault="005D6E16" w:rsidP="00AC6E45">
      <w:pPr>
        <w:pStyle w:val="Paragraphedeliste"/>
        <w:numPr>
          <w:ilvl w:val="0"/>
          <w:numId w:val="6"/>
        </w:numPr>
        <w:tabs>
          <w:tab w:val="left" w:pos="719"/>
        </w:tabs>
        <w:spacing w:line="229" w:lineRule="exact"/>
        <w:ind w:left="719" w:hanging="691"/>
        <w:jc w:val="both"/>
        <w:rPr>
          <w:sz w:val="20"/>
        </w:rPr>
      </w:pPr>
      <w:r>
        <w:rPr>
          <w:sz w:val="20"/>
        </w:rPr>
        <w:t>fungus</w:t>
      </w:r>
      <w:r>
        <w:rPr>
          <w:spacing w:val="-8"/>
          <w:sz w:val="20"/>
        </w:rPr>
        <w:t xml:space="preserve"> </w:t>
      </w:r>
      <w:proofErr w:type="spellStart"/>
      <w:r>
        <w:rPr>
          <w:sz w:val="20"/>
        </w:rPr>
        <w:t>Cyclocybe</w:t>
      </w:r>
      <w:proofErr w:type="spellEnd"/>
      <w:r>
        <w:rPr>
          <w:spacing w:val="-10"/>
          <w:sz w:val="20"/>
        </w:rPr>
        <w:t xml:space="preserve"> </w:t>
      </w:r>
      <w:proofErr w:type="spellStart"/>
      <w:r>
        <w:rPr>
          <w:sz w:val="20"/>
        </w:rPr>
        <w:t>sp</w:t>
      </w:r>
      <w:proofErr w:type="spellEnd"/>
      <w:r>
        <w:rPr>
          <w:spacing w:val="-9"/>
          <w:sz w:val="20"/>
        </w:rPr>
        <w:t xml:space="preserve"> </w:t>
      </w:r>
      <w:r>
        <w:rPr>
          <w:sz w:val="20"/>
        </w:rPr>
        <w:t>from</w:t>
      </w:r>
      <w:r>
        <w:rPr>
          <w:spacing w:val="-6"/>
          <w:sz w:val="20"/>
        </w:rPr>
        <w:t xml:space="preserve"> </w:t>
      </w:r>
      <w:r>
        <w:rPr>
          <w:sz w:val="20"/>
        </w:rPr>
        <w:t>Algeria.</w:t>
      </w:r>
      <w:r>
        <w:rPr>
          <w:spacing w:val="-9"/>
          <w:sz w:val="20"/>
        </w:rPr>
        <w:t xml:space="preserve"> </w:t>
      </w:r>
      <w:r>
        <w:rPr>
          <w:sz w:val="20"/>
        </w:rPr>
        <w:t>University</w:t>
      </w:r>
      <w:r>
        <w:rPr>
          <w:spacing w:val="-8"/>
          <w:sz w:val="20"/>
        </w:rPr>
        <w:t xml:space="preserve"> </w:t>
      </w:r>
      <w:r>
        <w:rPr>
          <w:sz w:val="20"/>
        </w:rPr>
        <w:t>Frères</w:t>
      </w:r>
      <w:r>
        <w:rPr>
          <w:spacing w:val="-5"/>
          <w:sz w:val="20"/>
        </w:rPr>
        <w:t xml:space="preserve"> </w:t>
      </w:r>
      <w:proofErr w:type="spellStart"/>
      <w:r>
        <w:rPr>
          <w:sz w:val="20"/>
        </w:rPr>
        <w:t>Mentouri</w:t>
      </w:r>
      <w:proofErr w:type="spellEnd"/>
      <w:r>
        <w:rPr>
          <w:spacing w:val="-8"/>
          <w:sz w:val="20"/>
        </w:rPr>
        <w:t xml:space="preserve"> </w:t>
      </w:r>
      <w:r>
        <w:rPr>
          <w:sz w:val="20"/>
        </w:rPr>
        <w:t>Constantine-1,</w:t>
      </w:r>
      <w:r>
        <w:rPr>
          <w:spacing w:val="-7"/>
          <w:sz w:val="20"/>
        </w:rPr>
        <w:t xml:space="preserve"> </w:t>
      </w:r>
      <w:r>
        <w:rPr>
          <w:spacing w:val="-5"/>
          <w:sz w:val="20"/>
        </w:rPr>
        <w:t>p.</w:t>
      </w:r>
    </w:p>
    <w:p w14:paraId="536E441C" w14:textId="77777777" w:rsidR="00E20FF3" w:rsidRDefault="005D6E16" w:rsidP="00AC6E45">
      <w:pPr>
        <w:pStyle w:val="Corpsdetexte"/>
        <w:spacing w:line="229" w:lineRule="exact"/>
        <w:jc w:val="both"/>
      </w:pPr>
      <w:r>
        <w:rPr>
          <w:spacing w:val="-5"/>
        </w:rPr>
        <w:t>435</w:t>
      </w:r>
    </w:p>
    <w:p w14:paraId="4837C1A9" w14:textId="77777777" w:rsidR="00E20FF3" w:rsidRDefault="00E20FF3" w:rsidP="00AC6E45">
      <w:pPr>
        <w:pStyle w:val="Corpsdetexte"/>
        <w:spacing w:line="229" w:lineRule="exact"/>
        <w:jc w:val="both"/>
        <w:sectPr w:rsidR="00E20FF3">
          <w:pgSz w:w="12240" w:h="15840"/>
          <w:pgMar w:top="860" w:right="360" w:bottom="280" w:left="0" w:header="44" w:footer="0" w:gutter="0"/>
          <w:cols w:space="720"/>
        </w:sectPr>
      </w:pPr>
    </w:p>
    <w:p w14:paraId="1E0D41EB" w14:textId="5324A509" w:rsidR="00E20FF3" w:rsidRDefault="005D6E16" w:rsidP="00191B4A">
      <w:pPr>
        <w:tabs>
          <w:tab w:val="left" w:pos="719"/>
        </w:tabs>
        <w:spacing w:before="82" w:line="229" w:lineRule="exact"/>
        <w:ind w:left="718" w:hanging="690"/>
        <w:jc w:val="both"/>
        <w:rPr>
          <w:sz w:val="20"/>
        </w:rPr>
      </w:pPr>
      <w:r>
        <w:rPr>
          <w:spacing w:val="-5"/>
          <w:sz w:val="20"/>
        </w:rPr>
        <w:lastRenderedPageBreak/>
        <w:t>436</w:t>
      </w:r>
      <w:r>
        <w:rPr>
          <w:sz w:val="20"/>
        </w:rPr>
        <w:tab/>
      </w:r>
      <w:r w:rsidR="00191B4A" w:rsidRPr="00191B4A">
        <w:rPr>
          <w:b/>
          <w:bCs/>
          <w:sz w:val="20"/>
        </w:rPr>
        <w:t>ACKAH J.A.A.B., KRA A.K.M., ZIRIHI G.N ET GUEDE-GUINA F.</w:t>
      </w:r>
      <w:r w:rsidR="00191B4A">
        <w:rPr>
          <w:b/>
          <w:bCs/>
          <w:sz w:val="20"/>
        </w:rPr>
        <w:t xml:space="preserve"> (</w:t>
      </w:r>
      <w:r w:rsidR="00191B4A" w:rsidRPr="00191B4A">
        <w:rPr>
          <w:b/>
          <w:bCs/>
          <w:sz w:val="20"/>
        </w:rPr>
        <w:t>2008</w:t>
      </w:r>
      <w:r w:rsidR="00191B4A">
        <w:rPr>
          <w:b/>
          <w:bCs/>
          <w:sz w:val="20"/>
        </w:rPr>
        <w:t>)</w:t>
      </w:r>
      <w:r w:rsidR="00191B4A" w:rsidRPr="00191B4A">
        <w:rPr>
          <w:sz w:val="20"/>
        </w:rPr>
        <w:t xml:space="preserve">. Evaluation et </w:t>
      </w:r>
      <w:proofErr w:type="spellStart"/>
      <w:r w:rsidR="00191B4A" w:rsidRPr="00191B4A">
        <w:rPr>
          <w:sz w:val="20"/>
        </w:rPr>
        <w:t>essais</w:t>
      </w:r>
      <w:proofErr w:type="spellEnd"/>
      <w:r w:rsidR="00191B4A" w:rsidRPr="00191B4A">
        <w:rPr>
          <w:sz w:val="20"/>
        </w:rPr>
        <w:t xml:space="preserve"> </w:t>
      </w:r>
      <w:proofErr w:type="spellStart"/>
      <w:r w:rsidR="00191B4A" w:rsidRPr="00191B4A">
        <w:rPr>
          <w:sz w:val="20"/>
        </w:rPr>
        <w:t>d’optimisation</w:t>
      </w:r>
      <w:proofErr w:type="spellEnd"/>
      <w:r w:rsidR="00191B4A" w:rsidRPr="00191B4A">
        <w:rPr>
          <w:sz w:val="20"/>
        </w:rPr>
        <w:t xml:space="preserve"> de </w:t>
      </w:r>
      <w:proofErr w:type="spellStart"/>
      <w:r w:rsidR="00191B4A" w:rsidRPr="00191B4A">
        <w:rPr>
          <w:sz w:val="20"/>
        </w:rPr>
        <w:t>l’activité</w:t>
      </w:r>
      <w:proofErr w:type="spellEnd"/>
      <w:r w:rsidR="00191B4A" w:rsidRPr="00191B4A">
        <w:rPr>
          <w:sz w:val="20"/>
        </w:rPr>
        <w:t xml:space="preserve"> </w:t>
      </w:r>
      <w:proofErr w:type="spellStart"/>
      <w:r w:rsidR="00191B4A" w:rsidRPr="00191B4A">
        <w:rPr>
          <w:sz w:val="20"/>
        </w:rPr>
        <w:t>anticandidosique</w:t>
      </w:r>
      <w:proofErr w:type="spellEnd"/>
      <w:r w:rsidR="00191B4A" w:rsidRPr="00191B4A">
        <w:rPr>
          <w:sz w:val="20"/>
        </w:rPr>
        <w:t xml:space="preserve"> de Terminalia </w:t>
      </w:r>
      <w:proofErr w:type="spellStart"/>
      <w:r w:rsidR="00191B4A" w:rsidRPr="00191B4A">
        <w:rPr>
          <w:sz w:val="20"/>
        </w:rPr>
        <w:t>catappa</w:t>
      </w:r>
      <w:proofErr w:type="spellEnd"/>
      <w:r w:rsidR="00191B4A" w:rsidRPr="00191B4A">
        <w:rPr>
          <w:sz w:val="20"/>
        </w:rPr>
        <w:t xml:space="preserve"> Linn (TEKAM3) un extrait de </w:t>
      </w:r>
      <w:proofErr w:type="spellStart"/>
      <w:r w:rsidR="00191B4A" w:rsidRPr="00191B4A">
        <w:rPr>
          <w:sz w:val="20"/>
        </w:rPr>
        <w:t>Combretaceae</w:t>
      </w:r>
      <w:proofErr w:type="spellEnd"/>
      <w:r w:rsidR="00191B4A" w:rsidRPr="00191B4A">
        <w:rPr>
          <w:sz w:val="20"/>
        </w:rPr>
        <w:t xml:space="preserve"> de la </w:t>
      </w:r>
      <w:proofErr w:type="spellStart"/>
      <w:r w:rsidR="00191B4A" w:rsidRPr="00191B4A">
        <w:rPr>
          <w:sz w:val="20"/>
        </w:rPr>
        <w:t>pharmacopée</w:t>
      </w:r>
      <w:proofErr w:type="spellEnd"/>
      <w:r w:rsidR="00191B4A" w:rsidRPr="00191B4A">
        <w:rPr>
          <w:sz w:val="20"/>
        </w:rPr>
        <w:t xml:space="preserve"> </w:t>
      </w:r>
      <w:proofErr w:type="spellStart"/>
      <w:r w:rsidR="00191B4A" w:rsidRPr="00191B4A">
        <w:rPr>
          <w:sz w:val="20"/>
        </w:rPr>
        <w:t>Ivoirienne</w:t>
      </w:r>
      <w:proofErr w:type="spellEnd"/>
      <w:r w:rsidR="00191B4A" w:rsidRPr="00191B4A">
        <w:rPr>
          <w:sz w:val="20"/>
        </w:rPr>
        <w:t>. Bull Soc Roy Sci, 77: 120 - 136.</w:t>
      </w:r>
    </w:p>
    <w:p w14:paraId="7DA69FD2" w14:textId="4F45C7CF" w:rsidR="00E20FF3" w:rsidRDefault="005D6E16" w:rsidP="009B3916">
      <w:pPr>
        <w:pStyle w:val="Corpsdetexte"/>
        <w:tabs>
          <w:tab w:val="left" w:pos="719"/>
        </w:tabs>
        <w:spacing w:line="229" w:lineRule="exact"/>
        <w:jc w:val="both"/>
      </w:pPr>
      <w:r>
        <w:rPr>
          <w:spacing w:val="-5"/>
        </w:rPr>
        <w:t>437</w:t>
      </w:r>
      <w:r>
        <w:tab/>
      </w:r>
    </w:p>
    <w:p w14:paraId="7C4E381E" w14:textId="27C1E1A6" w:rsidR="00E20FF3" w:rsidRDefault="005D6E16" w:rsidP="009B3916">
      <w:pPr>
        <w:pStyle w:val="Corpsdetexte"/>
        <w:tabs>
          <w:tab w:val="left" w:pos="719"/>
        </w:tabs>
        <w:spacing w:before="1"/>
        <w:jc w:val="both"/>
      </w:pPr>
      <w:r>
        <w:rPr>
          <w:spacing w:val="-5"/>
        </w:rPr>
        <w:t>438</w:t>
      </w:r>
    </w:p>
    <w:p w14:paraId="5FCBC86A" w14:textId="77777777" w:rsidR="00E20FF3" w:rsidRDefault="005D6E16" w:rsidP="009B3916">
      <w:pPr>
        <w:pStyle w:val="Corpsdetexte"/>
        <w:spacing w:before="1"/>
        <w:jc w:val="both"/>
      </w:pPr>
      <w:r>
        <w:rPr>
          <w:spacing w:val="-5"/>
        </w:rPr>
        <w:t>439</w:t>
      </w:r>
    </w:p>
    <w:p w14:paraId="27D46B8B" w14:textId="77777777" w:rsidR="00E20FF3" w:rsidRDefault="005D6E16" w:rsidP="009B3916">
      <w:pPr>
        <w:tabs>
          <w:tab w:val="left" w:pos="719"/>
        </w:tabs>
        <w:ind w:left="28"/>
        <w:jc w:val="both"/>
        <w:rPr>
          <w:sz w:val="20"/>
        </w:rPr>
      </w:pPr>
      <w:r>
        <w:rPr>
          <w:spacing w:val="-5"/>
          <w:sz w:val="20"/>
        </w:rPr>
        <w:t>440</w:t>
      </w:r>
      <w:r>
        <w:rPr>
          <w:sz w:val="20"/>
        </w:rPr>
        <w:tab/>
      </w:r>
      <w:r>
        <w:rPr>
          <w:rFonts w:ascii="Arial"/>
          <w:b/>
          <w:sz w:val="20"/>
        </w:rPr>
        <w:t>Ali-Rachedi,</w:t>
      </w:r>
      <w:r>
        <w:rPr>
          <w:rFonts w:ascii="Arial"/>
          <w:b/>
          <w:spacing w:val="-3"/>
          <w:sz w:val="20"/>
        </w:rPr>
        <w:t xml:space="preserve"> </w:t>
      </w:r>
      <w:r>
        <w:rPr>
          <w:rFonts w:ascii="Arial"/>
          <w:b/>
          <w:sz w:val="20"/>
        </w:rPr>
        <w:t>F.,</w:t>
      </w:r>
      <w:r>
        <w:rPr>
          <w:rFonts w:ascii="Arial"/>
          <w:b/>
          <w:spacing w:val="-3"/>
          <w:sz w:val="20"/>
        </w:rPr>
        <w:t xml:space="preserve"> </w:t>
      </w:r>
      <w:proofErr w:type="spellStart"/>
      <w:r>
        <w:rPr>
          <w:rFonts w:ascii="Arial"/>
          <w:b/>
          <w:sz w:val="20"/>
        </w:rPr>
        <w:t>Meraghni</w:t>
      </w:r>
      <w:proofErr w:type="spellEnd"/>
      <w:r>
        <w:rPr>
          <w:rFonts w:ascii="Arial"/>
          <w:b/>
          <w:sz w:val="20"/>
        </w:rPr>
        <w:t>,</w:t>
      </w:r>
      <w:r>
        <w:rPr>
          <w:rFonts w:ascii="Arial"/>
          <w:b/>
          <w:spacing w:val="-1"/>
          <w:sz w:val="20"/>
        </w:rPr>
        <w:t xml:space="preserve"> </w:t>
      </w:r>
      <w:r>
        <w:rPr>
          <w:rFonts w:ascii="Arial"/>
          <w:b/>
          <w:sz w:val="20"/>
        </w:rPr>
        <w:t>S.,</w:t>
      </w:r>
      <w:r>
        <w:rPr>
          <w:rFonts w:ascii="Arial"/>
          <w:b/>
          <w:spacing w:val="-4"/>
          <w:sz w:val="20"/>
        </w:rPr>
        <w:t xml:space="preserve"> </w:t>
      </w:r>
      <w:proofErr w:type="spellStart"/>
      <w:r>
        <w:rPr>
          <w:rFonts w:ascii="Arial"/>
          <w:b/>
          <w:sz w:val="20"/>
        </w:rPr>
        <w:t>Touaibia</w:t>
      </w:r>
      <w:proofErr w:type="spellEnd"/>
      <w:r>
        <w:rPr>
          <w:rFonts w:ascii="Arial"/>
          <w:b/>
          <w:sz w:val="20"/>
        </w:rPr>
        <w:t>,</w:t>
      </w:r>
      <w:r>
        <w:rPr>
          <w:rFonts w:ascii="Arial"/>
          <w:b/>
          <w:spacing w:val="-3"/>
          <w:sz w:val="20"/>
        </w:rPr>
        <w:t xml:space="preserve"> </w:t>
      </w:r>
      <w:r>
        <w:rPr>
          <w:rFonts w:ascii="Arial"/>
          <w:b/>
          <w:sz w:val="20"/>
        </w:rPr>
        <w:t>N.,</w:t>
      </w:r>
      <w:r>
        <w:rPr>
          <w:rFonts w:ascii="Arial"/>
          <w:b/>
          <w:spacing w:val="-1"/>
          <w:sz w:val="20"/>
        </w:rPr>
        <w:t xml:space="preserve"> </w:t>
      </w:r>
      <w:r>
        <w:rPr>
          <w:rFonts w:ascii="Arial"/>
          <w:b/>
          <w:sz w:val="20"/>
        </w:rPr>
        <w:t>&amp;</w:t>
      </w:r>
      <w:r>
        <w:rPr>
          <w:rFonts w:ascii="Arial"/>
          <w:b/>
          <w:spacing w:val="-2"/>
          <w:sz w:val="20"/>
        </w:rPr>
        <w:t xml:space="preserve"> </w:t>
      </w:r>
      <w:r>
        <w:rPr>
          <w:rFonts w:ascii="Arial"/>
          <w:b/>
          <w:sz w:val="20"/>
        </w:rPr>
        <w:t>Mesbah,</w:t>
      </w:r>
      <w:r>
        <w:rPr>
          <w:rFonts w:ascii="Arial"/>
          <w:b/>
          <w:spacing w:val="-3"/>
          <w:sz w:val="20"/>
        </w:rPr>
        <w:t xml:space="preserve"> </w:t>
      </w:r>
      <w:r>
        <w:rPr>
          <w:rFonts w:ascii="Arial"/>
          <w:b/>
          <w:sz w:val="20"/>
        </w:rPr>
        <w:t>S.</w:t>
      </w:r>
      <w:r>
        <w:rPr>
          <w:rFonts w:ascii="Arial"/>
          <w:b/>
          <w:spacing w:val="-2"/>
          <w:sz w:val="20"/>
        </w:rPr>
        <w:t xml:space="preserve"> </w:t>
      </w:r>
      <w:r>
        <w:rPr>
          <w:rFonts w:ascii="Arial"/>
          <w:b/>
          <w:sz w:val="20"/>
        </w:rPr>
        <w:t>(2018).</w:t>
      </w:r>
      <w:r>
        <w:rPr>
          <w:rFonts w:ascii="Arial"/>
          <w:b/>
          <w:spacing w:val="4"/>
          <w:sz w:val="20"/>
        </w:rPr>
        <w:t xml:space="preserve"> </w:t>
      </w:r>
      <w:r>
        <w:rPr>
          <w:sz w:val="20"/>
        </w:rPr>
        <w:t>Quantitative</w:t>
      </w:r>
      <w:r>
        <w:rPr>
          <w:spacing w:val="-3"/>
          <w:sz w:val="20"/>
        </w:rPr>
        <w:t xml:space="preserve"> </w:t>
      </w:r>
      <w:r>
        <w:rPr>
          <w:sz w:val="20"/>
        </w:rPr>
        <w:t>analysis</w:t>
      </w:r>
      <w:r>
        <w:rPr>
          <w:spacing w:val="-2"/>
          <w:sz w:val="20"/>
        </w:rPr>
        <w:t xml:space="preserve"> </w:t>
      </w:r>
      <w:r>
        <w:rPr>
          <w:sz w:val="20"/>
        </w:rPr>
        <w:t>of</w:t>
      </w:r>
      <w:r>
        <w:rPr>
          <w:spacing w:val="-1"/>
          <w:sz w:val="20"/>
        </w:rPr>
        <w:t xml:space="preserve"> </w:t>
      </w:r>
      <w:r>
        <w:rPr>
          <w:sz w:val="20"/>
        </w:rPr>
        <w:t>phenolic</w:t>
      </w:r>
      <w:r>
        <w:rPr>
          <w:spacing w:val="-1"/>
          <w:sz w:val="20"/>
        </w:rPr>
        <w:t xml:space="preserve"> </w:t>
      </w:r>
      <w:r>
        <w:rPr>
          <w:sz w:val="20"/>
        </w:rPr>
        <w:t>compounds</w:t>
      </w:r>
      <w:r>
        <w:rPr>
          <w:spacing w:val="-2"/>
          <w:sz w:val="20"/>
        </w:rPr>
        <w:t xml:space="preserve"> </w:t>
      </w:r>
      <w:r>
        <w:rPr>
          <w:sz w:val="20"/>
        </w:rPr>
        <w:t>from</w:t>
      </w:r>
      <w:r>
        <w:rPr>
          <w:spacing w:val="-2"/>
          <w:sz w:val="20"/>
        </w:rPr>
        <w:t xml:space="preserve"> </w:t>
      </w:r>
      <w:r>
        <w:rPr>
          <w:spacing w:val="-5"/>
          <w:sz w:val="20"/>
        </w:rPr>
        <w:t>an</w:t>
      </w:r>
    </w:p>
    <w:p w14:paraId="1B2E6F97" w14:textId="77777777" w:rsidR="00E20FF3" w:rsidRPr="00A07DFE" w:rsidRDefault="005D6E16" w:rsidP="009B3916">
      <w:pPr>
        <w:tabs>
          <w:tab w:val="left" w:pos="719"/>
        </w:tabs>
        <w:spacing w:before="1"/>
        <w:ind w:left="28"/>
        <w:jc w:val="both"/>
        <w:rPr>
          <w:sz w:val="20"/>
          <w:lang w:val="es-US"/>
        </w:rPr>
      </w:pPr>
      <w:r w:rsidRPr="00A07DFE">
        <w:rPr>
          <w:spacing w:val="-5"/>
          <w:sz w:val="20"/>
          <w:lang w:val="es-US"/>
        </w:rPr>
        <w:t>441</w:t>
      </w:r>
      <w:r w:rsidRPr="00A07DFE">
        <w:rPr>
          <w:sz w:val="20"/>
          <w:lang w:val="es-US"/>
        </w:rPr>
        <w:tab/>
        <w:t>Algerian</w:t>
      </w:r>
      <w:r w:rsidRPr="00A07DFE">
        <w:rPr>
          <w:spacing w:val="21"/>
          <w:sz w:val="20"/>
          <w:lang w:val="es-US"/>
        </w:rPr>
        <w:t xml:space="preserve"> </w:t>
      </w:r>
      <w:proofErr w:type="spellStart"/>
      <w:r w:rsidRPr="00A07DFE">
        <w:rPr>
          <w:sz w:val="20"/>
          <w:lang w:val="es-US"/>
        </w:rPr>
        <w:t>endemic</w:t>
      </w:r>
      <w:proofErr w:type="spellEnd"/>
      <w:r w:rsidRPr="00A07DFE">
        <w:rPr>
          <w:spacing w:val="21"/>
          <w:sz w:val="20"/>
          <w:lang w:val="es-US"/>
        </w:rPr>
        <w:t xml:space="preserve"> </w:t>
      </w:r>
      <w:proofErr w:type="spellStart"/>
      <w:r w:rsidRPr="00A07DFE">
        <w:rPr>
          <w:sz w:val="20"/>
          <w:lang w:val="es-US"/>
        </w:rPr>
        <w:t>Scabiosa</w:t>
      </w:r>
      <w:proofErr w:type="spellEnd"/>
      <w:r w:rsidRPr="00A07DFE">
        <w:rPr>
          <w:spacing w:val="22"/>
          <w:sz w:val="20"/>
          <w:lang w:val="es-US"/>
        </w:rPr>
        <w:t xml:space="preserve"> </w:t>
      </w:r>
      <w:proofErr w:type="spellStart"/>
      <w:r w:rsidRPr="00A07DFE">
        <w:rPr>
          <w:sz w:val="20"/>
          <w:lang w:val="es-US"/>
        </w:rPr>
        <w:t>Atropurpurea</w:t>
      </w:r>
      <w:proofErr w:type="spellEnd"/>
      <w:r w:rsidRPr="00A07DFE">
        <w:rPr>
          <w:spacing w:val="21"/>
          <w:sz w:val="20"/>
          <w:lang w:val="es-US"/>
        </w:rPr>
        <w:t xml:space="preserve"> </w:t>
      </w:r>
      <w:r w:rsidRPr="00A07DFE">
        <w:rPr>
          <w:sz w:val="20"/>
          <w:lang w:val="es-US"/>
        </w:rPr>
        <w:t>sub.</w:t>
      </w:r>
      <w:r w:rsidRPr="00A07DFE">
        <w:rPr>
          <w:spacing w:val="22"/>
          <w:sz w:val="20"/>
          <w:lang w:val="es-US"/>
        </w:rPr>
        <w:t xml:space="preserve"> </w:t>
      </w:r>
      <w:r>
        <w:rPr>
          <w:sz w:val="20"/>
        </w:rPr>
        <w:t>Maritima</w:t>
      </w:r>
      <w:r>
        <w:rPr>
          <w:spacing w:val="21"/>
          <w:sz w:val="20"/>
        </w:rPr>
        <w:t xml:space="preserve"> </w:t>
      </w:r>
      <w:r>
        <w:rPr>
          <w:sz w:val="20"/>
        </w:rPr>
        <w:t>L.</w:t>
      </w:r>
      <w:r>
        <w:rPr>
          <w:spacing w:val="30"/>
          <w:sz w:val="20"/>
        </w:rPr>
        <w:t xml:space="preserve"> </w:t>
      </w:r>
      <w:r>
        <w:rPr>
          <w:rFonts w:ascii="Arial" w:hAnsi="Arial"/>
          <w:i/>
          <w:sz w:val="20"/>
        </w:rPr>
        <w:t>Bulletin</w:t>
      </w:r>
      <w:r>
        <w:rPr>
          <w:rFonts w:ascii="Arial" w:hAnsi="Arial"/>
          <w:i/>
          <w:spacing w:val="21"/>
          <w:sz w:val="20"/>
        </w:rPr>
        <w:t xml:space="preserve"> </w:t>
      </w:r>
      <w:r>
        <w:rPr>
          <w:rFonts w:ascii="Arial" w:hAnsi="Arial"/>
          <w:i/>
          <w:sz w:val="20"/>
        </w:rPr>
        <w:t>of</w:t>
      </w:r>
      <w:r>
        <w:rPr>
          <w:rFonts w:ascii="Arial" w:hAnsi="Arial"/>
          <w:i/>
          <w:spacing w:val="21"/>
          <w:sz w:val="20"/>
        </w:rPr>
        <w:t xml:space="preserve"> </w:t>
      </w:r>
      <w:r>
        <w:rPr>
          <w:rFonts w:ascii="Arial" w:hAnsi="Arial"/>
          <w:i/>
          <w:sz w:val="20"/>
        </w:rPr>
        <w:t>the</w:t>
      </w:r>
      <w:r>
        <w:rPr>
          <w:rFonts w:ascii="Arial" w:hAnsi="Arial"/>
          <w:i/>
          <w:spacing w:val="21"/>
          <w:sz w:val="20"/>
        </w:rPr>
        <w:t xml:space="preserve"> </w:t>
      </w:r>
      <w:r>
        <w:rPr>
          <w:rFonts w:ascii="Arial" w:hAnsi="Arial"/>
          <w:i/>
          <w:sz w:val="20"/>
        </w:rPr>
        <w:t>Royal</w:t>
      </w:r>
      <w:r>
        <w:rPr>
          <w:rFonts w:ascii="Arial" w:hAnsi="Arial"/>
          <w:i/>
          <w:spacing w:val="21"/>
          <w:sz w:val="20"/>
        </w:rPr>
        <w:t xml:space="preserve"> </w:t>
      </w:r>
      <w:r>
        <w:rPr>
          <w:rFonts w:ascii="Arial" w:hAnsi="Arial"/>
          <w:i/>
          <w:sz w:val="20"/>
        </w:rPr>
        <w:t>Society</w:t>
      </w:r>
      <w:r>
        <w:rPr>
          <w:rFonts w:ascii="Arial" w:hAnsi="Arial"/>
          <w:i/>
          <w:spacing w:val="22"/>
          <w:sz w:val="20"/>
        </w:rPr>
        <w:t xml:space="preserve"> </w:t>
      </w:r>
      <w:r>
        <w:rPr>
          <w:rFonts w:ascii="Arial" w:hAnsi="Arial"/>
          <w:i/>
          <w:sz w:val="20"/>
        </w:rPr>
        <w:t>of</w:t>
      </w:r>
      <w:r>
        <w:rPr>
          <w:rFonts w:ascii="Arial" w:hAnsi="Arial"/>
          <w:i/>
          <w:spacing w:val="23"/>
          <w:sz w:val="20"/>
        </w:rPr>
        <w:t xml:space="preserve"> </w:t>
      </w:r>
      <w:r>
        <w:rPr>
          <w:rFonts w:ascii="Arial" w:hAnsi="Arial"/>
          <w:i/>
          <w:sz w:val="20"/>
        </w:rPr>
        <w:t>Sciences</w:t>
      </w:r>
      <w:r>
        <w:rPr>
          <w:rFonts w:ascii="Arial" w:hAnsi="Arial"/>
          <w:i/>
          <w:spacing w:val="22"/>
          <w:sz w:val="20"/>
        </w:rPr>
        <w:t xml:space="preserve"> </w:t>
      </w:r>
      <w:r>
        <w:rPr>
          <w:rFonts w:ascii="Arial" w:hAnsi="Arial"/>
          <w:i/>
          <w:sz w:val="20"/>
        </w:rPr>
        <w:t>of</w:t>
      </w:r>
      <w:r>
        <w:rPr>
          <w:rFonts w:ascii="Arial" w:hAnsi="Arial"/>
          <w:i/>
          <w:spacing w:val="21"/>
          <w:sz w:val="20"/>
        </w:rPr>
        <w:t xml:space="preserve"> </w:t>
      </w:r>
      <w:r>
        <w:rPr>
          <w:rFonts w:ascii="Arial" w:hAnsi="Arial"/>
          <w:i/>
          <w:sz w:val="20"/>
        </w:rPr>
        <w:t>Liège</w:t>
      </w:r>
      <w:r>
        <w:rPr>
          <w:sz w:val="20"/>
        </w:rPr>
        <w:t>.</w:t>
      </w:r>
      <w:r>
        <w:rPr>
          <w:spacing w:val="24"/>
          <w:sz w:val="20"/>
        </w:rPr>
        <w:t xml:space="preserve"> </w:t>
      </w:r>
      <w:r w:rsidRPr="00A07DFE">
        <w:rPr>
          <w:rFonts w:ascii="Arial" w:hAnsi="Arial"/>
          <w:i/>
          <w:sz w:val="20"/>
          <w:lang w:val="es-US"/>
        </w:rPr>
        <w:t>Vol.</w:t>
      </w:r>
      <w:r w:rsidRPr="00A07DFE">
        <w:rPr>
          <w:rFonts w:ascii="Arial" w:hAnsi="Arial"/>
          <w:i/>
          <w:spacing w:val="21"/>
          <w:sz w:val="20"/>
          <w:lang w:val="es-US"/>
        </w:rPr>
        <w:t xml:space="preserve"> </w:t>
      </w:r>
      <w:r w:rsidRPr="00A07DFE">
        <w:rPr>
          <w:spacing w:val="-5"/>
          <w:sz w:val="20"/>
          <w:lang w:val="es-US"/>
        </w:rPr>
        <w:t>87,</w:t>
      </w:r>
    </w:p>
    <w:p w14:paraId="5F7BC141" w14:textId="77777777" w:rsidR="00E20FF3" w:rsidRPr="00A07DFE" w:rsidRDefault="005D6E16" w:rsidP="009B3916">
      <w:pPr>
        <w:tabs>
          <w:tab w:val="left" w:pos="719"/>
        </w:tabs>
        <w:spacing w:line="229" w:lineRule="exact"/>
        <w:ind w:left="28"/>
        <w:jc w:val="both"/>
        <w:rPr>
          <w:sz w:val="20"/>
          <w:lang w:val="es-US"/>
        </w:rPr>
      </w:pPr>
      <w:r w:rsidRPr="00A07DFE">
        <w:rPr>
          <w:spacing w:val="-5"/>
          <w:sz w:val="20"/>
          <w:lang w:val="es-US"/>
        </w:rPr>
        <w:t>442</w:t>
      </w:r>
      <w:r w:rsidRPr="00A07DFE">
        <w:rPr>
          <w:sz w:val="20"/>
          <w:lang w:val="es-US"/>
        </w:rPr>
        <w:tab/>
      </w:r>
      <w:proofErr w:type="spellStart"/>
      <w:r w:rsidRPr="00A07DFE">
        <w:rPr>
          <w:rFonts w:ascii="Arial"/>
          <w:i/>
          <w:sz w:val="20"/>
          <w:lang w:val="es-US"/>
        </w:rPr>
        <w:t>articles</w:t>
      </w:r>
      <w:proofErr w:type="spellEnd"/>
      <w:r w:rsidRPr="00A07DFE">
        <w:rPr>
          <w:sz w:val="20"/>
          <w:lang w:val="es-US"/>
        </w:rPr>
        <w:t>,</w:t>
      </w:r>
      <w:r w:rsidRPr="00A07DFE">
        <w:rPr>
          <w:spacing w:val="-7"/>
          <w:sz w:val="20"/>
          <w:lang w:val="es-US"/>
        </w:rPr>
        <w:t xml:space="preserve"> </w:t>
      </w:r>
      <w:r w:rsidRPr="00A07DFE">
        <w:rPr>
          <w:sz w:val="20"/>
          <w:lang w:val="es-US"/>
        </w:rPr>
        <w:t>2018,</w:t>
      </w:r>
      <w:r w:rsidRPr="00A07DFE">
        <w:rPr>
          <w:spacing w:val="-8"/>
          <w:sz w:val="20"/>
          <w:lang w:val="es-US"/>
        </w:rPr>
        <w:t xml:space="preserve"> </w:t>
      </w:r>
      <w:r w:rsidRPr="00A07DFE">
        <w:rPr>
          <w:rFonts w:ascii="Arial"/>
          <w:i/>
          <w:sz w:val="20"/>
          <w:lang w:val="es-US"/>
        </w:rPr>
        <w:t>pp</w:t>
      </w:r>
      <w:r w:rsidRPr="00A07DFE">
        <w:rPr>
          <w:sz w:val="20"/>
          <w:lang w:val="es-US"/>
        </w:rPr>
        <w:t>.</w:t>
      </w:r>
      <w:r w:rsidRPr="00A07DFE">
        <w:rPr>
          <w:spacing w:val="-8"/>
          <w:sz w:val="20"/>
          <w:lang w:val="es-US"/>
        </w:rPr>
        <w:t xml:space="preserve"> </w:t>
      </w:r>
      <w:r w:rsidRPr="00A07DFE">
        <w:rPr>
          <w:sz w:val="20"/>
          <w:lang w:val="es-US"/>
        </w:rPr>
        <w:t>13-</w:t>
      </w:r>
      <w:r w:rsidRPr="00A07DFE">
        <w:rPr>
          <w:spacing w:val="-5"/>
          <w:sz w:val="20"/>
          <w:lang w:val="es-US"/>
        </w:rPr>
        <w:t>21.</w:t>
      </w:r>
    </w:p>
    <w:p w14:paraId="29B1CCCE" w14:textId="77777777" w:rsidR="00E20FF3" w:rsidRPr="00A07DFE" w:rsidRDefault="005D6E16" w:rsidP="009B3916">
      <w:pPr>
        <w:pStyle w:val="Corpsdetexte"/>
        <w:spacing w:line="229" w:lineRule="exact"/>
        <w:jc w:val="both"/>
        <w:rPr>
          <w:lang w:val="es-US"/>
        </w:rPr>
      </w:pPr>
      <w:r w:rsidRPr="00A07DFE">
        <w:rPr>
          <w:spacing w:val="-5"/>
          <w:lang w:val="es-US"/>
        </w:rPr>
        <w:t>443</w:t>
      </w:r>
    </w:p>
    <w:p w14:paraId="250ACDC9" w14:textId="77777777" w:rsidR="00E20FF3" w:rsidRDefault="005D6E16" w:rsidP="009B3916">
      <w:pPr>
        <w:tabs>
          <w:tab w:val="left" w:pos="719"/>
        </w:tabs>
        <w:ind w:left="28"/>
        <w:jc w:val="both"/>
        <w:rPr>
          <w:sz w:val="20"/>
        </w:rPr>
      </w:pPr>
      <w:r w:rsidRPr="00A07DFE">
        <w:rPr>
          <w:spacing w:val="-5"/>
          <w:sz w:val="20"/>
          <w:lang w:val="es-US"/>
        </w:rPr>
        <w:t>444</w:t>
      </w:r>
      <w:r w:rsidRPr="00A07DFE">
        <w:rPr>
          <w:sz w:val="20"/>
          <w:lang w:val="es-US"/>
        </w:rPr>
        <w:tab/>
      </w:r>
      <w:proofErr w:type="gramStart"/>
      <w:r w:rsidRPr="00A07DFE">
        <w:rPr>
          <w:rFonts w:ascii="Arial"/>
          <w:b/>
          <w:sz w:val="20"/>
          <w:lang w:val="es-US"/>
        </w:rPr>
        <w:t>Al</w:t>
      </w:r>
      <w:proofErr w:type="gramEnd"/>
      <w:r w:rsidRPr="00A07DFE">
        <w:rPr>
          <w:rFonts w:ascii="Arial"/>
          <w:b/>
          <w:sz w:val="20"/>
          <w:lang w:val="es-US"/>
        </w:rPr>
        <w:t>-Khayri,</w:t>
      </w:r>
      <w:r w:rsidRPr="00A07DFE">
        <w:rPr>
          <w:rFonts w:ascii="Arial"/>
          <w:b/>
          <w:spacing w:val="19"/>
          <w:sz w:val="20"/>
          <w:lang w:val="es-US"/>
        </w:rPr>
        <w:t xml:space="preserve"> </w:t>
      </w:r>
      <w:r w:rsidRPr="00A07DFE">
        <w:rPr>
          <w:rFonts w:ascii="Arial"/>
          <w:b/>
          <w:sz w:val="20"/>
          <w:lang w:val="es-US"/>
        </w:rPr>
        <w:t>J.</w:t>
      </w:r>
      <w:r w:rsidRPr="00A07DFE">
        <w:rPr>
          <w:rFonts w:ascii="Arial"/>
          <w:b/>
          <w:spacing w:val="19"/>
          <w:sz w:val="20"/>
          <w:lang w:val="es-US"/>
        </w:rPr>
        <w:t xml:space="preserve"> </w:t>
      </w:r>
      <w:r w:rsidRPr="00A07DFE">
        <w:rPr>
          <w:rFonts w:ascii="Arial"/>
          <w:b/>
          <w:sz w:val="20"/>
          <w:lang w:val="es-US"/>
        </w:rPr>
        <w:t>M.,</w:t>
      </w:r>
      <w:r w:rsidRPr="00A07DFE">
        <w:rPr>
          <w:rFonts w:ascii="Arial"/>
          <w:b/>
          <w:spacing w:val="19"/>
          <w:sz w:val="20"/>
          <w:lang w:val="es-US"/>
        </w:rPr>
        <w:t xml:space="preserve"> </w:t>
      </w:r>
      <w:r w:rsidRPr="00A07DFE">
        <w:rPr>
          <w:rFonts w:ascii="Arial"/>
          <w:b/>
          <w:sz w:val="20"/>
          <w:lang w:val="es-US"/>
        </w:rPr>
        <w:t>Sahana,</w:t>
      </w:r>
      <w:r w:rsidRPr="00A07DFE">
        <w:rPr>
          <w:rFonts w:ascii="Arial"/>
          <w:b/>
          <w:spacing w:val="19"/>
          <w:sz w:val="20"/>
          <w:lang w:val="es-US"/>
        </w:rPr>
        <w:t xml:space="preserve"> </w:t>
      </w:r>
      <w:r w:rsidRPr="00A07DFE">
        <w:rPr>
          <w:rFonts w:ascii="Arial"/>
          <w:b/>
          <w:sz w:val="20"/>
          <w:lang w:val="es-US"/>
        </w:rPr>
        <w:t>G.</w:t>
      </w:r>
      <w:r w:rsidRPr="00A07DFE">
        <w:rPr>
          <w:rFonts w:ascii="Arial"/>
          <w:b/>
          <w:spacing w:val="18"/>
          <w:sz w:val="20"/>
          <w:lang w:val="es-US"/>
        </w:rPr>
        <w:t xml:space="preserve"> </w:t>
      </w:r>
      <w:r w:rsidRPr="00A07DFE">
        <w:rPr>
          <w:rFonts w:ascii="Arial"/>
          <w:b/>
          <w:sz w:val="20"/>
          <w:lang w:val="es-US"/>
        </w:rPr>
        <w:t>R.,</w:t>
      </w:r>
      <w:r w:rsidRPr="00A07DFE">
        <w:rPr>
          <w:rFonts w:ascii="Arial"/>
          <w:b/>
          <w:spacing w:val="17"/>
          <w:sz w:val="20"/>
          <w:lang w:val="es-US"/>
        </w:rPr>
        <w:t xml:space="preserve"> </w:t>
      </w:r>
      <w:proofErr w:type="spellStart"/>
      <w:r w:rsidRPr="00A07DFE">
        <w:rPr>
          <w:rFonts w:ascii="Arial"/>
          <w:b/>
          <w:sz w:val="20"/>
          <w:lang w:val="es-US"/>
        </w:rPr>
        <w:t>Nagella</w:t>
      </w:r>
      <w:proofErr w:type="spellEnd"/>
      <w:r w:rsidRPr="00A07DFE">
        <w:rPr>
          <w:rFonts w:ascii="Arial"/>
          <w:b/>
          <w:sz w:val="20"/>
          <w:lang w:val="es-US"/>
        </w:rPr>
        <w:t>,</w:t>
      </w:r>
      <w:r w:rsidRPr="00A07DFE">
        <w:rPr>
          <w:rFonts w:ascii="Arial"/>
          <w:b/>
          <w:spacing w:val="19"/>
          <w:sz w:val="20"/>
          <w:lang w:val="es-US"/>
        </w:rPr>
        <w:t xml:space="preserve"> </w:t>
      </w:r>
      <w:r w:rsidRPr="00A07DFE">
        <w:rPr>
          <w:rFonts w:ascii="Arial"/>
          <w:b/>
          <w:sz w:val="20"/>
          <w:lang w:val="es-US"/>
        </w:rPr>
        <w:t>P.,</w:t>
      </w:r>
      <w:r w:rsidRPr="00A07DFE">
        <w:rPr>
          <w:rFonts w:ascii="Arial"/>
          <w:b/>
          <w:spacing w:val="20"/>
          <w:sz w:val="20"/>
          <w:lang w:val="es-US"/>
        </w:rPr>
        <w:t xml:space="preserve"> </w:t>
      </w:r>
      <w:r w:rsidRPr="00A07DFE">
        <w:rPr>
          <w:rFonts w:ascii="Arial"/>
          <w:b/>
          <w:sz w:val="20"/>
          <w:lang w:val="es-US"/>
        </w:rPr>
        <w:t>(2022</w:t>
      </w:r>
      <w:r w:rsidRPr="00A07DFE">
        <w:rPr>
          <w:sz w:val="20"/>
          <w:lang w:val="es-US"/>
        </w:rPr>
        <w:t>).</w:t>
      </w:r>
      <w:r w:rsidRPr="00A07DFE">
        <w:rPr>
          <w:spacing w:val="17"/>
          <w:sz w:val="20"/>
          <w:lang w:val="es-US"/>
        </w:rPr>
        <w:t xml:space="preserve"> </w:t>
      </w:r>
      <w:r>
        <w:rPr>
          <w:sz w:val="20"/>
        </w:rPr>
        <w:t>Flavonoids</w:t>
      </w:r>
      <w:r>
        <w:rPr>
          <w:spacing w:val="18"/>
          <w:sz w:val="20"/>
        </w:rPr>
        <w:t xml:space="preserve"> </w:t>
      </w:r>
      <w:r>
        <w:rPr>
          <w:sz w:val="20"/>
        </w:rPr>
        <w:t>as</w:t>
      </w:r>
      <w:r>
        <w:rPr>
          <w:spacing w:val="21"/>
          <w:sz w:val="20"/>
        </w:rPr>
        <w:t xml:space="preserve"> </w:t>
      </w:r>
      <w:r>
        <w:rPr>
          <w:sz w:val="20"/>
        </w:rPr>
        <w:t>Potential</w:t>
      </w:r>
      <w:r>
        <w:rPr>
          <w:spacing w:val="18"/>
          <w:sz w:val="20"/>
        </w:rPr>
        <w:t xml:space="preserve"> </w:t>
      </w:r>
      <w:r>
        <w:rPr>
          <w:sz w:val="20"/>
        </w:rPr>
        <w:t>Anti-Inflammatory</w:t>
      </w:r>
      <w:r>
        <w:rPr>
          <w:spacing w:val="19"/>
          <w:sz w:val="20"/>
        </w:rPr>
        <w:t xml:space="preserve"> </w:t>
      </w:r>
      <w:r>
        <w:rPr>
          <w:sz w:val="20"/>
        </w:rPr>
        <w:t>Molecules:</w:t>
      </w:r>
      <w:r>
        <w:rPr>
          <w:spacing w:val="17"/>
          <w:sz w:val="20"/>
        </w:rPr>
        <w:t xml:space="preserve"> </w:t>
      </w:r>
      <w:r>
        <w:rPr>
          <w:sz w:val="20"/>
        </w:rPr>
        <w:t>A</w:t>
      </w:r>
      <w:r>
        <w:rPr>
          <w:spacing w:val="20"/>
          <w:sz w:val="20"/>
        </w:rPr>
        <w:t xml:space="preserve"> </w:t>
      </w:r>
      <w:r>
        <w:rPr>
          <w:spacing w:val="-2"/>
          <w:sz w:val="20"/>
        </w:rPr>
        <w:t>Review.</w:t>
      </w:r>
    </w:p>
    <w:p w14:paraId="2A854E6B" w14:textId="77777777" w:rsidR="00E20FF3" w:rsidRDefault="005D6E16" w:rsidP="009B3916">
      <w:pPr>
        <w:pStyle w:val="Corpsdetexte"/>
        <w:tabs>
          <w:tab w:val="left" w:pos="719"/>
        </w:tabs>
        <w:spacing w:before="1"/>
        <w:jc w:val="both"/>
      </w:pPr>
      <w:r>
        <w:rPr>
          <w:spacing w:val="-5"/>
        </w:rPr>
        <w:t>445</w:t>
      </w:r>
      <w:r>
        <w:tab/>
        <w:t>Molecules,</w:t>
      </w:r>
      <w:r>
        <w:rPr>
          <w:spacing w:val="-13"/>
        </w:rPr>
        <w:t xml:space="preserve"> </w:t>
      </w:r>
      <w:r>
        <w:rPr>
          <w:spacing w:val="-2"/>
        </w:rPr>
        <w:t>27(9).</w:t>
      </w:r>
    </w:p>
    <w:p w14:paraId="571E33C4" w14:textId="71572068" w:rsidR="00E20FF3" w:rsidRDefault="005D6E16" w:rsidP="009B3916">
      <w:pPr>
        <w:pStyle w:val="Corpsdetexte"/>
        <w:ind w:left="718" w:hanging="690"/>
        <w:jc w:val="both"/>
      </w:pPr>
      <w:r>
        <w:rPr>
          <w:spacing w:val="-5"/>
        </w:rPr>
        <w:t>446</w:t>
      </w:r>
      <w:r w:rsidR="009B3916">
        <w:rPr>
          <w:spacing w:val="-5"/>
        </w:rPr>
        <w:tab/>
      </w:r>
      <w:r w:rsidR="009B3916" w:rsidRPr="009B3916">
        <w:rPr>
          <w:b/>
          <w:bCs/>
          <w:spacing w:val="-4"/>
        </w:rPr>
        <w:t>Canpolat, Ş., &amp; Canpolat, E. Y. (2023).</w:t>
      </w:r>
      <w:r w:rsidR="009B3916" w:rsidRPr="009B3916">
        <w:rPr>
          <w:spacing w:val="-4"/>
        </w:rPr>
        <w:t xml:space="preserve"> Antioxidant and Antimicrobial Activity of a Medicinal </w:t>
      </w:r>
      <w:r w:rsidR="009B3916" w:rsidRPr="009B3916">
        <w:rPr>
          <w:spacing w:val="-4"/>
        </w:rPr>
        <w:t>Mushroom,</w:t>
      </w:r>
      <w:r w:rsidR="009B3916">
        <w:rPr>
          <w:spacing w:val="-4"/>
        </w:rPr>
        <w:t xml:space="preserve">                                          </w:t>
      </w:r>
      <w:r w:rsidR="009B3916" w:rsidRPr="009B3916">
        <w:rPr>
          <w:spacing w:val="-4"/>
        </w:rPr>
        <w:t>Ganoderma lucidum. </w:t>
      </w:r>
      <w:r w:rsidR="009B3916" w:rsidRPr="009B3916">
        <w:rPr>
          <w:i/>
          <w:iCs/>
          <w:spacing w:val="-4"/>
        </w:rPr>
        <w:t xml:space="preserve">Journal </w:t>
      </w:r>
      <w:r w:rsidR="009B3916" w:rsidRPr="009B3916">
        <w:rPr>
          <w:i/>
          <w:iCs/>
          <w:spacing w:val="-4"/>
        </w:rPr>
        <w:t xml:space="preserve">  </w:t>
      </w:r>
      <w:r w:rsidR="009B3916" w:rsidRPr="009B3916">
        <w:rPr>
          <w:i/>
          <w:iCs/>
          <w:spacing w:val="-4"/>
        </w:rPr>
        <w:t>of Advances in Biology &amp; Biotechnology</w:t>
      </w:r>
      <w:r w:rsidR="009B3916" w:rsidRPr="009B3916">
        <w:rPr>
          <w:spacing w:val="-4"/>
        </w:rPr>
        <w:t>, </w:t>
      </w:r>
      <w:r w:rsidR="009B3916" w:rsidRPr="009B3916">
        <w:rPr>
          <w:i/>
          <w:iCs/>
          <w:spacing w:val="-4"/>
        </w:rPr>
        <w:t>26</w:t>
      </w:r>
      <w:r w:rsidR="009B3916" w:rsidRPr="009B3916">
        <w:rPr>
          <w:spacing w:val="-4"/>
        </w:rPr>
        <w:t xml:space="preserve">(11), 60–67. </w:t>
      </w:r>
      <w:hyperlink r:id="rId14" w:history="1">
        <w:r w:rsidR="009B3916" w:rsidRPr="009B3916">
          <w:rPr>
            <w:rStyle w:val="Lienhypertexte"/>
            <w:spacing w:val="-4"/>
          </w:rPr>
          <w:t>https://doi.org/10.9734/jabb/2023/v26i11667</w:t>
        </w:r>
      </w:hyperlink>
    </w:p>
    <w:p w14:paraId="50BA9561" w14:textId="621BDCEC" w:rsidR="001413D3" w:rsidRDefault="005D6E16" w:rsidP="001413D3">
      <w:pPr>
        <w:tabs>
          <w:tab w:val="left" w:pos="719"/>
        </w:tabs>
        <w:spacing w:before="1"/>
        <w:ind w:left="718" w:hanging="690"/>
        <w:jc w:val="both"/>
        <w:rPr>
          <w:rFonts w:ascii="Arial Rounded MT Bold" w:hAnsi="Arial Rounded MT Bold" w:cs="Times New Roman"/>
          <w:spacing w:val="-4"/>
          <w:sz w:val="20"/>
          <w:szCs w:val="20"/>
        </w:rPr>
      </w:pPr>
      <w:r>
        <w:rPr>
          <w:spacing w:val="-5"/>
          <w:sz w:val="20"/>
        </w:rPr>
        <w:t>447</w:t>
      </w:r>
      <w:r>
        <w:rPr>
          <w:sz w:val="20"/>
        </w:rPr>
        <w:tab/>
      </w:r>
      <w:proofErr w:type="spellStart"/>
      <w:r w:rsidR="001413D3" w:rsidRPr="001413D3">
        <w:rPr>
          <w:rFonts w:ascii="Arial Rounded MT Bold" w:hAnsi="Arial Rounded MT Bold" w:cs="Times New Roman"/>
          <w:b/>
          <w:bCs/>
          <w:spacing w:val="-4"/>
          <w:sz w:val="20"/>
          <w:szCs w:val="20"/>
        </w:rPr>
        <w:t>Cör</w:t>
      </w:r>
      <w:proofErr w:type="spellEnd"/>
      <w:r w:rsidR="001413D3" w:rsidRPr="001413D3">
        <w:rPr>
          <w:rFonts w:ascii="Arial Rounded MT Bold" w:hAnsi="Arial Rounded MT Bold" w:cs="Times New Roman"/>
          <w:b/>
          <w:bCs/>
          <w:spacing w:val="-4"/>
          <w:sz w:val="20"/>
          <w:szCs w:val="20"/>
        </w:rPr>
        <w:t xml:space="preserve"> </w:t>
      </w:r>
      <w:proofErr w:type="spellStart"/>
      <w:r w:rsidR="001413D3" w:rsidRPr="001413D3">
        <w:rPr>
          <w:rFonts w:ascii="Arial Rounded MT Bold" w:hAnsi="Arial Rounded MT Bold" w:cs="Times New Roman"/>
          <w:b/>
          <w:bCs/>
          <w:spacing w:val="-4"/>
          <w:sz w:val="20"/>
          <w:szCs w:val="20"/>
        </w:rPr>
        <w:t>Andrej</w:t>
      </w:r>
      <w:r w:rsidR="001413D3" w:rsidRPr="001413D3">
        <w:rPr>
          <w:rFonts w:ascii="Calibri" w:hAnsi="Calibri" w:cs="Calibri"/>
          <w:b/>
          <w:bCs/>
          <w:spacing w:val="-4"/>
          <w:sz w:val="20"/>
          <w:szCs w:val="20"/>
        </w:rPr>
        <w:t>č</w:t>
      </w:r>
      <w:proofErr w:type="spellEnd"/>
      <w:r w:rsidR="001413D3" w:rsidRPr="001413D3">
        <w:rPr>
          <w:rFonts w:ascii="Arial Rounded MT Bold" w:hAnsi="Arial Rounded MT Bold" w:cs="Times New Roman"/>
          <w:b/>
          <w:bCs/>
          <w:spacing w:val="-4"/>
          <w:sz w:val="20"/>
          <w:szCs w:val="20"/>
        </w:rPr>
        <w:t xml:space="preserve">, D., Knez, </w:t>
      </w:r>
      <w:r w:rsidR="001413D3" w:rsidRPr="001413D3">
        <w:rPr>
          <w:rFonts w:ascii="Calibri" w:hAnsi="Calibri" w:cs="Calibri"/>
          <w:b/>
          <w:bCs/>
          <w:spacing w:val="-4"/>
          <w:sz w:val="20"/>
          <w:szCs w:val="20"/>
        </w:rPr>
        <w:t>Ž</w:t>
      </w:r>
      <w:r w:rsidR="001413D3" w:rsidRPr="001413D3">
        <w:rPr>
          <w:rFonts w:ascii="Arial Rounded MT Bold" w:hAnsi="Arial Rounded MT Bold" w:cs="Times New Roman"/>
          <w:b/>
          <w:bCs/>
          <w:spacing w:val="-4"/>
          <w:sz w:val="20"/>
          <w:szCs w:val="20"/>
        </w:rPr>
        <w:t xml:space="preserve">., &amp; Knez </w:t>
      </w:r>
      <w:proofErr w:type="spellStart"/>
      <w:r w:rsidR="001413D3" w:rsidRPr="001413D3">
        <w:rPr>
          <w:rFonts w:ascii="Arial Rounded MT Bold" w:hAnsi="Arial Rounded MT Bold" w:cs="Times New Roman"/>
          <w:b/>
          <w:bCs/>
          <w:spacing w:val="-4"/>
          <w:sz w:val="20"/>
          <w:szCs w:val="20"/>
        </w:rPr>
        <w:t>Marevci</w:t>
      </w:r>
      <w:proofErr w:type="spellEnd"/>
      <w:r w:rsidR="001413D3" w:rsidRPr="001413D3">
        <w:rPr>
          <w:rFonts w:ascii="Arial Rounded MT Bold" w:hAnsi="Arial Rounded MT Bold" w:cs="Times New Roman"/>
          <w:b/>
          <w:bCs/>
          <w:spacing w:val="-4"/>
          <w:sz w:val="20"/>
          <w:szCs w:val="20"/>
        </w:rPr>
        <w:t>, M. (2022).</w:t>
      </w:r>
      <w:r w:rsidR="001413D3" w:rsidRPr="001413D3">
        <w:rPr>
          <w:rFonts w:ascii="Arial Rounded MT Bold" w:hAnsi="Arial Rounded MT Bold" w:cs="Times New Roman"/>
          <w:spacing w:val="-4"/>
          <w:sz w:val="20"/>
          <w:szCs w:val="20"/>
        </w:rPr>
        <w:t xml:space="preserve"> Antioxidant, antibacterial, antitumor, antifungal, antiviral, anti-inflammatory, and </w:t>
      </w:r>
      <w:proofErr w:type="spellStart"/>
      <w:r w:rsidR="001413D3" w:rsidRPr="001413D3">
        <w:rPr>
          <w:rFonts w:ascii="Arial Rounded MT Bold" w:hAnsi="Arial Rounded MT Bold" w:cs="Times New Roman"/>
          <w:spacing w:val="-4"/>
          <w:sz w:val="20"/>
          <w:szCs w:val="20"/>
        </w:rPr>
        <w:t>nevro</w:t>
      </w:r>
      <w:proofErr w:type="spellEnd"/>
      <w:r w:rsidR="001413D3" w:rsidRPr="001413D3">
        <w:rPr>
          <w:rFonts w:ascii="Arial Rounded MT Bold" w:hAnsi="Arial Rounded MT Bold" w:cs="Times New Roman"/>
          <w:spacing w:val="-4"/>
          <w:sz w:val="20"/>
          <w:szCs w:val="20"/>
        </w:rPr>
        <w:t>-protective activity of Ganoderma lucidum: An overview. </w:t>
      </w:r>
      <w:r w:rsidR="001413D3" w:rsidRPr="001413D3">
        <w:rPr>
          <w:rFonts w:ascii="Arial Rounded MT Bold" w:hAnsi="Arial Rounded MT Bold" w:cs="Times New Roman"/>
          <w:i/>
          <w:iCs/>
          <w:spacing w:val="-4"/>
          <w:sz w:val="20"/>
          <w:szCs w:val="20"/>
        </w:rPr>
        <w:t>Frontiers in Pharmacology</w:t>
      </w:r>
      <w:r w:rsidR="001413D3" w:rsidRPr="001413D3">
        <w:rPr>
          <w:rFonts w:ascii="Arial Rounded MT Bold" w:hAnsi="Arial Rounded MT Bold" w:cs="Times New Roman"/>
          <w:spacing w:val="-4"/>
          <w:sz w:val="20"/>
          <w:szCs w:val="20"/>
        </w:rPr>
        <w:t>, </w:t>
      </w:r>
      <w:r w:rsidR="001413D3" w:rsidRPr="001413D3">
        <w:rPr>
          <w:rFonts w:ascii="Arial Rounded MT Bold" w:hAnsi="Arial Rounded MT Bold" w:cs="Times New Roman"/>
          <w:i/>
          <w:iCs/>
          <w:spacing w:val="-4"/>
          <w:sz w:val="20"/>
          <w:szCs w:val="20"/>
        </w:rPr>
        <w:t>13</w:t>
      </w:r>
      <w:r w:rsidR="001413D3" w:rsidRPr="001413D3">
        <w:rPr>
          <w:rFonts w:ascii="Arial Rounded MT Bold" w:hAnsi="Arial Rounded MT Bold" w:cs="Times New Roman"/>
          <w:spacing w:val="-4"/>
          <w:sz w:val="20"/>
          <w:szCs w:val="20"/>
        </w:rPr>
        <w:t xml:space="preserve">. </w:t>
      </w:r>
      <w:hyperlink r:id="rId15" w:history="1">
        <w:r w:rsidR="001413D3" w:rsidRPr="00403C9C">
          <w:rPr>
            <w:rStyle w:val="Lienhypertexte"/>
            <w:rFonts w:ascii="Arial Rounded MT Bold" w:hAnsi="Arial Rounded MT Bold" w:cs="Times New Roman"/>
            <w:spacing w:val="-4"/>
            <w:sz w:val="20"/>
            <w:szCs w:val="20"/>
          </w:rPr>
          <w:t>https://doi.org/10.3389/fphar.2022.934982</w:t>
        </w:r>
      </w:hyperlink>
    </w:p>
    <w:p w14:paraId="7C1024FC" w14:textId="06E7218D" w:rsidR="00E20FF3" w:rsidRPr="001413D3" w:rsidRDefault="001413D3" w:rsidP="001413D3">
      <w:pPr>
        <w:tabs>
          <w:tab w:val="left" w:pos="719"/>
        </w:tabs>
        <w:spacing w:before="1"/>
        <w:ind w:left="28"/>
        <w:jc w:val="both"/>
        <w:rPr>
          <w:sz w:val="20"/>
        </w:rPr>
      </w:pPr>
      <w:r>
        <w:rPr>
          <w:rFonts w:ascii="Arial"/>
          <w:bCs/>
          <w:sz w:val="20"/>
        </w:rPr>
        <w:t>448</w:t>
      </w:r>
      <w:r>
        <w:rPr>
          <w:rFonts w:ascii="Arial"/>
          <w:bCs/>
          <w:sz w:val="20"/>
        </w:rPr>
        <w:tab/>
      </w:r>
      <w:proofErr w:type="spellStart"/>
      <w:r w:rsidR="005D6E16">
        <w:rPr>
          <w:rFonts w:ascii="Arial"/>
          <w:b/>
          <w:sz w:val="20"/>
        </w:rPr>
        <w:t>Eyssartier</w:t>
      </w:r>
      <w:proofErr w:type="spellEnd"/>
      <w:r w:rsidR="005D6E16">
        <w:rPr>
          <w:rFonts w:ascii="Arial"/>
          <w:b/>
          <w:spacing w:val="-9"/>
          <w:sz w:val="20"/>
        </w:rPr>
        <w:t xml:space="preserve"> </w:t>
      </w:r>
      <w:r w:rsidR="005D6E16">
        <w:rPr>
          <w:rFonts w:ascii="Arial"/>
          <w:b/>
          <w:sz w:val="20"/>
        </w:rPr>
        <w:t>G.</w:t>
      </w:r>
      <w:r w:rsidR="005D6E16">
        <w:rPr>
          <w:rFonts w:ascii="Arial"/>
          <w:b/>
          <w:spacing w:val="-5"/>
          <w:sz w:val="20"/>
        </w:rPr>
        <w:t xml:space="preserve"> </w:t>
      </w:r>
      <w:r w:rsidR="005D6E16">
        <w:rPr>
          <w:rFonts w:ascii="Arial"/>
          <w:b/>
          <w:sz w:val="20"/>
        </w:rPr>
        <w:t>&amp;</w:t>
      </w:r>
      <w:r w:rsidR="005D6E16">
        <w:rPr>
          <w:rFonts w:ascii="Arial"/>
          <w:b/>
          <w:spacing w:val="-7"/>
          <w:sz w:val="20"/>
        </w:rPr>
        <w:t xml:space="preserve"> </w:t>
      </w:r>
      <w:r w:rsidR="005D6E16">
        <w:rPr>
          <w:rFonts w:ascii="Arial"/>
          <w:b/>
          <w:sz w:val="20"/>
        </w:rPr>
        <w:t>Roux</w:t>
      </w:r>
      <w:r w:rsidR="005D6E16">
        <w:rPr>
          <w:rFonts w:ascii="Arial"/>
          <w:b/>
          <w:spacing w:val="-5"/>
          <w:sz w:val="20"/>
        </w:rPr>
        <w:t xml:space="preserve"> </w:t>
      </w:r>
      <w:r w:rsidR="005D6E16">
        <w:rPr>
          <w:rFonts w:ascii="Arial"/>
          <w:b/>
          <w:sz w:val="20"/>
        </w:rPr>
        <w:t>P.</w:t>
      </w:r>
      <w:r w:rsidR="005D6E16">
        <w:rPr>
          <w:rFonts w:ascii="Arial"/>
          <w:b/>
          <w:spacing w:val="-8"/>
          <w:sz w:val="20"/>
        </w:rPr>
        <w:t xml:space="preserve"> </w:t>
      </w:r>
      <w:r w:rsidR="005D6E16">
        <w:rPr>
          <w:rFonts w:ascii="Arial"/>
          <w:b/>
          <w:sz w:val="20"/>
        </w:rPr>
        <w:t>(2016).</w:t>
      </w:r>
      <w:r w:rsidR="005D6E16">
        <w:rPr>
          <w:rFonts w:ascii="Arial"/>
          <w:b/>
          <w:spacing w:val="-4"/>
          <w:sz w:val="20"/>
        </w:rPr>
        <w:t xml:space="preserve"> </w:t>
      </w:r>
      <w:r w:rsidR="005D6E16">
        <w:rPr>
          <w:rFonts w:ascii="Arial"/>
          <w:i/>
          <w:sz w:val="20"/>
        </w:rPr>
        <w:t>The</w:t>
      </w:r>
      <w:r w:rsidR="005D6E16">
        <w:rPr>
          <w:rFonts w:ascii="Arial"/>
          <w:i/>
          <w:spacing w:val="-6"/>
          <w:sz w:val="20"/>
        </w:rPr>
        <w:t xml:space="preserve"> </w:t>
      </w:r>
      <w:r w:rsidR="005D6E16">
        <w:rPr>
          <w:rFonts w:ascii="Arial"/>
          <w:i/>
          <w:sz w:val="20"/>
        </w:rPr>
        <w:t>mushroom</w:t>
      </w:r>
      <w:r w:rsidR="005D6E16">
        <w:rPr>
          <w:rFonts w:ascii="Arial"/>
          <w:i/>
          <w:spacing w:val="-8"/>
          <w:sz w:val="20"/>
        </w:rPr>
        <w:t xml:space="preserve"> </w:t>
      </w:r>
      <w:r w:rsidR="005D6E16">
        <w:rPr>
          <w:rFonts w:ascii="Arial"/>
          <w:i/>
          <w:sz w:val="20"/>
        </w:rPr>
        <w:t>guide-France</w:t>
      </w:r>
      <w:r w:rsidR="005D6E16">
        <w:rPr>
          <w:rFonts w:ascii="Arial"/>
          <w:i/>
          <w:spacing w:val="-7"/>
          <w:sz w:val="20"/>
        </w:rPr>
        <w:t xml:space="preserve"> </w:t>
      </w:r>
      <w:r w:rsidR="005D6E16">
        <w:rPr>
          <w:rFonts w:ascii="Arial"/>
          <w:i/>
          <w:sz w:val="20"/>
        </w:rPr>
        <w:t>and</w:t>
      </w:r>
      <w:r w:rsidR="005D6E16">
        <w:rPr>
          <w:rFonts w:ascii="Arial"/>
          <w:i/>
          <w:spacing w:val="-7"/>
          <w:sz w:val="20"/>
        </w:rPr>
        <w:t xml:space="preserve"> </w:t>
      </w:r>
      <w:r w:rsidR="005D6E16">
        <w:rPr>
          <w:rFonts w:ascii="Arial"/>
          <w:i/>
          <w:sz w:val="20"/>
        </w:rPr>
        <w:t>Europe</w:t>
      </w:r>
      <w:r w:rsidR="005D6E16">
        <w:rPr>
          <w:sz w:val="20"/>
        </w:rPr>
        <w:t>.</w:t>
      </w:r>
      <w:r w:rsidR="005D6E16">
        <w:rPr>
          <w:spacing w:val="-7"/>
          <w:sz w:val="20"/>
        </w:rPr>
        <w:t xml:space="preserve"> </w:t>
      </w:r>
      <w:r w:rsidR="005D6E16">
        <w:rPr>
          <w:sz w:val="20"/>
        </w:rPr>
        <w:t>Edition</w:t>
      </w:r>
      <w:r w:rsidR="005D6E16">
        <w:rPr>
          <w:spacing w:val="-8"/>
          <w:sz w:val="20"/>
        </w:rPr>
        <w:t xml:space="preserve"> </w:t>
      </w:r>
      <w:r w:rsidR="005D6E16">
        <w:rPr>
          <w:spacing w:val="-2"/>
          <w:sz w:val="20"/>
        </w:rPr>
        <w:t>Belin</w:t>
      </w:r>
    </w:p>
    <w:p w14:paraId="1267D9C6" w14:textId="77777777" w:rsidR="00E20FF3" w:rsidRDefault="005D6E16" w:rsidP="009B3916">
      <w:pPr>
        <w:tabs>
          <w:tab w:val="left" w:pos="719"/>
          <w:tab w:val="left" w:pos="8573"/>
        </w:tabs>
        <w:spacing w:line="229" w:lineRule="exact"/>
        <w:ind w:left="28"/>
        <w:jc w:val="both"/>
        <w:rPr>
          <w:sz w:val="20"/>
        </w:rPr>
      </w:pPr>
      <w:r>
        <w:rPr>
          <w:spacing w:val="-5"/>
          <w:sz w:val="20"/>
        </w:rPr>
        <w:t>449</w:t>
      </w:r>
      <w:r>
        <w:rPr>
          <w:sz w:val="20"/>
        </w:rPr>
        <w:tab/>
      </w:r>
      <w:r>
        <w:rPr>
          <w:rFonts w:ascii="Arial"/>
          <w:b/>
          <w:sz w:val="20"/>
        </w:rPr>
        <w:t>Ghimire</w:t>
      </w:r>
      <w:r>
        <w:rPr>
          <w:rFonts w:ascii="Arial"/>
          <w:b/>
          <w:spacing w:val="-6"/>
          <w:sz w:val="20"/>
        </w:rPr>
        <w:t xml:space="preserve"> </w:t>
      </w:r>
      <w:r>
        <w:rPr>
          <w:rFonts w:ascii="Arial"/>
          <w:b/>
          <w:sz w:val="20"/>
        </w:rPr>
        <w:t>B</w:t>
      </w:r>
      <w:r>
        <w:rPr>
          <w:rFonts w:ascii="Arial"/>
          <w:b/>
          <w:spacing w:val="-2"/>
          <w:sz w:val="20"/>
        </w:rPr>
        <w:t xml:space="preserve"> </w:t>
      </w:r>
      <w:r>
        <w:rPr>
          <w:rFonts w:ascii="Arial"/>
          <w:b/>
          <w:sz w:val="20"/>
        </w:rPr>
        <w:t>K,</w:t>
      </w:r>
      <w:r>
        <w:rPr>
          <w:rFonts w:ascii="Arial"/>
          <w:b/>
          <w:spacing w:val="-3"/>
          <w:sz w:val="20"/>
        </w:rPr>
        <w:t xml:space="preserve"> </w:t>
      </w:r>
      <w:r>
        <w:rPr>
          <w:rFonts w:ascii="Arial"/>
          <w:b/>
          <w:sz w:val="20"/>
        </w:rPr>
        <w:t>Seo</w:t>
      </w:r>
      <w:r>
        <w:rPr>
          <w:rFonts w:ascii="Arial"/>
          <w:b/>
          <w:spacing w:val="-1"/>
          <w:sz w:val="20"/>
        </w:rPr>
        <w:t xml:space="preserve"> </w:t>
      </w:r>
      <w:r>
        <w:rPr>
          <w:rFonts w:ascii="Arial"/>
          <w:b/>
          <w:sz w:val="20"/>
        </w:rPr>
        <w:t>J,</w:t>
      </w:r>
      <w:r>
        <w:rPr>
          <w:rFonts w:ascii="Arial"/>
          <w:b/>
          <w:spacing w:val="-4"/>
          <w:sz w:val="20"/>
        </w:rPr>
        <w:t xml:space="preserve"> </w:t>
      </w:r>
      <w:r>
        <w:rPr>
          <w:rFonts w:ascii="Arial"/>
          <w:b/>
          <w:sz w:val="20"/>
        </w:rPr>
        <w:t>Kim</w:t>
      </w:r>
      <w:r>
        <w:rPr>
          <w:rFonts w:ascii="Arial"/>
          <w:b/>
          <w:spacing w:val="-2"/>
          <w:sz w:val="20"/>
        </w:rPr>
        <w:t xml:space="preserve"> </w:t>
      </w:r>
      <w:r>
        <w:rPr>
          <w:rFonts w:ascii="Arial"/>
          <w:b/>
          <w:sz w:val="20"/>
        </w:rPr>
        <w:t>S,</w:t>
      </w:r>
      <w:r>
        <w:rPr>
          <w:rFonts w:ascii="Arial"/>
          <w:b/>
          <w:spacing w:val="-4"/>
          <w:sz w:val="20"/>
        </w:rPr>
        <w:t xml:space="preserve"> </w:t>
      </w:r>
      <w:r>
        <w:rPr>
          <w:rFonts w:ascii="Arial"/>
          <w:b/>
          <w:sz w:val="20"/>
        </w:rPr>
        <w:t>Ghimire</w:t>
      </w:r>
      <w:r>
        <w:rPr>
          <w:rFonts w:ascii="Arial"/>
          <w:b/>
          <w:spacing w:val="-4"/>
          <w:sz w:val="20"/>
        </w:rPr>
        <w:t xml:space="preserve"> </w:t>
      </w:r>
      <w:r>
        <w:rPr>
          <w:rFonts w:ascii="Arial"/>
          <w:b/>
          <w:sz w:val="20"/>
        </w:rPr>
        <w:t>B,</w:t>
      </w:r>
      <w:r>
        <w:rPr>
          <w:rFonts w:ascii="Arial"/>
          <w:b/>
          <w:spacing w:val="-5"/>
          <w:sz w:val="20"/>
        </w:rPr>
        <w:t xml:space="preserve"> </w:t>
      </w:r>
      <w:r>
        <w:rPr>
          <w:rFonts w:ascii="Arial"/>
          <w:b/>
          <w:sz w:val="20"/>
        </w:rPr>
        <w:t>Lee</w:t>
      </w:r>
      <w:r>
        <w:rPr>
          <w:rFonts w:ascii="Arial"/>
          <w:b/>
          <w:spacing w:val="-2"/>
          <w:sz w:val="20"/>
        </w:rPr>
        <w:t xml:space="preserve"> </w:t>
      </w:r>
      <w:r>
        <w:rPr>
          <w:rFonts w:ascii="Arial"/>
          <w:b/>
          <w:sz w:val="20"/>
        </w:rPr>
        <w:t>J,</w:t>
      </w:r>
      <w:r>
        <w:rPr>
          <w:rFonts w:ascii="Arial"/>
          <w:b/>
          <w:spacing w:val="-3"/>
          <w:sz w:val="20"/>
        </w:rPr>
        <w:t xml:space="preserve"> </w:t>
      </w:r>
      <w:r>
        <w:rPr>
          <w:rFonts w:ascii="Arial"/>
          <w:b/>
          <w:sz w:val="20"/>
        </w:rPr>
        <w:t>Yu</w:t>
      </w:r>
      <w:r>
        <w:rPr>
          <w:rFonts w:ascii="Arial"/>
          <w:b/>
          <w:spacing w:val="-3"/>
          <w:sz w:val="20"/>
        </w:rPr>
        <w:t xml:space="preserve"> </w:t>
      </w:r>
      <w:r>
        <w:rPr>
          <w:rFonts w:ascii="Arial"/>
          <w:b/>
          <w:sz w:val="20"/>
        </w:rPr>
        <w:t>C,</w:t>
      </w:r>
      <w:r>
        <w:rPr>
          <w:rFonts w:ascii="Arial"/>
          <w:b/>
          <w:spacing w:val="-2"/>
          <w:sz w:val="20"/>
        </w:rPr>
        <w:t xml:space="preserve"> </w:t>
      </w:r>
      <w:r>
        <w:rPr>
          <w:rFonts w:ascii="Arial"/>
          <w:b/>
          <w:sz w:val="20"/>
        </w:rPr>
        <w:t>&amp;</w:t>
      </w:r>
      <w:r>
        <w:rPr>
          <w:rFonts w:ascii="Arial"/>
          <w:b/>
          <w:spacing w:val="-5"/>
          <w:sz w:val="20"/>
        </w:rPr>
        <w:t xml:space="preserve"> </w:t>
      </w:r>
      <w:r>
        <w:rPr>
          <w:rFonts w:ascii="Arial"/>
          <w:b/>
          <w:sz w:val="20"/>
        </w:rPr>
        <w:t>Chung</w:t>
      </w:r>
      <w:r>
        <w:rPr>
          <w:rFonts w:ascii="Arial"/>
          <w:b/>
          <w:spacing w:val="-3"/>
          <w:sz w:val="20"/>
        </w:rPr>
        <w:t xml:space="preserve"> </w:t>
      </w:r>
      <w:r>
        <w:rPr>
          <w:rFonts w:ascii="Arial"/>
          <w:b/>
          <w:sz w:val="20"/>
        </w:rPr>
        <w:t>I.</w:t>
      </w:r>
      <w:r>
        <w:rPr>
          <w:rFonts w:ascii="Arial"/>
          <w:b/>
          <w:spacing w:val="-4"/>
          <w:sz w:val="20"/>
        </w:rPr>
        <w:t xml:space="preserve"> </w:t>
      </w:r>
      <w:r>
        <w:rPr>
          <w:rFonts w:ascii="Arial"/>
          <w:b/>
          <w:sz w:val="20"/>
        </w:rPr>
        <w:t>(2021</w:t>
      </w:r>
      <w:r>
        <w:rPr>
          <w:sz w:val="20"/>
        </w:rPr>
        <w:t>).</w:t>
      </w:r>
      <w:r>
        <w:rPr>
          <w:spacing w:val="-5"/>
          <w:sz w:val="20"/>
        </w:rPr>
        <w:t xml:space="preserve"> </w:t>
      </w:r>
      <w:r>
        <w:rPr>
          <w:sz w:val="20"/>
        </w:rPr>
        <w:t>Influence</w:t>
      </w:r>
      <w:r>
        <w:rPr>
          <w:spacing w:val="-4"/>
          <w:sz w:val="20"/>
        </w:rPr>
        <w:t xml:space="preserve"> </w:t>
      </w:r>
      <w:r>
        <w:rPr>
          <w:spacing w:val="-5"/>
          <w:sz w:val="20"/>
        </w:rPr>
        <w:t>of</w:t>
      </w:r>
      <w:r>
        <w:rPr>
          <w:sz w:val="20"/>
        </w:rPr>
        <w:tab/>
        <w:t>Harvesting</w:t>
      </w:r>
      <w:r>
        <w:rPr>
          <w:spacing w:val="-6"/>
          <w:sz w:val="20"/>
        </w:rPr>
        <w:t xml:space="preserve"> </w:t>
      </w:r>
      <w:r>
        <w:rPr>
          <w:sz w:val="20"/>
        </w:rPr>
        <w:t>Time</w:t>
      </w:r>
      <w:r>
        <w:rPr>
          <w:spacing w:val="-8"/>
          <w:sz w:val="20"/>
        </w:rPr>
        <w:t xml:space="preserve"> </w:t>
      </w:r>
      <w:r>
        <w:rPr>
          <w:sz w:val="20"/>
        </w:rPr>
        <w:t>on</w:t>
      </w:r>
      <w:r>
        <w:rPr>
          <w:spacing w:val="-6"/>
          <w:sz w:val="20"/>
        </w:rPr>
        <w:t xml:space="preserve"> </w:t>
      </w:r>
      <w:r>
        <w:rPr>
          <w:sz w:val="20"/>
        </w:rPr>
        <w:t>Phenolic</w:t>
      </w:r>
      <w:r>
        <w:rPr>
          <w:spacing w:val="-6"/>
          <w:sz w:val="20"/>
        </w:rPr>
        <w:t xml:space="preserve"> </w:t>
      </w:r>
      <w:r>
        <w:rPr>
          <w:spacing w:val="-5"/>
          <w:sz w:val="20"/>
        </w:rPr>
        <w:t>and</w:t>
      </w:r>
    </w:p>
    <w:p w14:paraId="351A4F15" w14:textId="77777777" w:rsidR="00E20FF3" w:rsidRDefault="005D6E16" w:rsidP="009B3916">
      <w:pPr>
        <w:pStyle w:val="Corpsdetexte"/>
        <w:tabs>
          <w:tab w:val="left" w:pos="719"/>
        </w:tabs>
        <w:jc w:val="both"/>
      </w:pPr>
      <w:r>
        <w:rPr>
          <w:spacing w:val="-5"/>
        </w:rPr>
        <w:t>450</w:t>
      </w:r>
      <w:r>
        <w:tab/>
        <w:t>Mineral</w:t>
      </w:r>
      <w:r>
        <w:rPr>
          <w:spacing w:val="-14"/>
        </w:rPr>
        <w:t xml:space="preserve"> </w:t>
      </w:r>
      <w:r>
        <w:t>Profiles</w:t>
      </w:r>
      <w:r>
        <w:rPr>
          <w:spacing w:val="-14"/>
        </w:rPr>
        <w:t xml:space="preserve"> </w:t>
      </w:r>
      <w:r>
        <w:t>and</w:t>
      </w:r>
      <w:r>
        <w:rPr>
          <w:spacing w:val="-14"/>
        </w:rPr>
        <w:t xml:space="preserve"> </w:t>
      </w:r>
      <w:r>
        <w:t>Their</w:t>
      </w:r>
      <w:r>
        <w:rPr>
          <w:spacing w:val="-14"/>
        </w:rPr>
        <w:t xml:space="preserve"> </w:t>
      </w:r>
      <w:r>
        <w:t>Association</w:t>
      </w:r>
      <w:r>
        <w:rPr>
          <w:spacing w:val="-14"/>
        </w:rPr>
        <w:t xml:space="preserve"> </w:t>
      </w:r>
      <w:r>
        <w:t>with</w:t>
      </w:r>
      <w:r>
        <w:rPr>
          <w:spacing w:val="-14"/>
        </w:rPr>
        <w:t xml:space="preserve"> </w:t>
      </w:r>
      <w:r>
        <w:t>the</w:t>
      </w:r>
      <w:r>
        <w:rPr>
          <w:spacing w:val="-14"/>
        </w:rPr>
        <w:t xml:space="preserve"> </w:t>
      </w:r>
      <w:r>
        <w:t>Antioxidant</w:t>
      </w:r>
      <w:r>
        <w:rPr>
          <w:spacing w:val="-14"/>
        </w:rPr>
        <w:t xml:space="preserve"> </w:t>
      </w:r>
      <w:r>
        <w:t>and</w:t>
      </w:r>
      <w:r>
        <w:rPr>
          <w:spacing w:val="-14"/>
        </w:rPr>
        <w:t xml:space="preserve"> </w:t>
      </w:r>
      <w:r>
        <w:t>Cytotoxic</w:t>
      </w:r>
      <w:r>
        <w:rPr>
          <w:spacing w:val="-13"/>
        </w:rPr>
        <w:t xml:space="preserve"> </w:t>
      </w:r>
      <w:r>
        <w:t>Effects</w:t>
      </w:r>
      <w:r>
        <w:rPr>
          <w:spacing w:val="-14"/>
        </w:rPr>
        <w:t xml:space="preserve"> </w:t>
      </w:r>
      <w:r>
        <w:t>of</w:t>
      </w:r>
      <w:r>
        <w:rPr>
          <w:spacing w:val="-14"/>
        </w:rPr>
        <w:t xml:space="preserve"> </w:t>
      </w:r>
      <w:proofErr w:type="spellStart"/>
      <w:r>
        <w:t>Atractylodes</w:t>
      </w:r>
      <w:proofErr w:type="spellEnd"/>
      <w:r>
        <w:rPr>
          <w:spacing w:val="-13"/>
        </w:rPr>
        <w:t xml:space="preserve"> </w:t>
      </w:r>
      <w:r>
        <w:t>japonica</w:t>
      </w:r>
      <w:r>
        <w:rPr>
          <w:spacing w:val="-14"/>
        </w:rPr>
        <w:t xml:space="preserve"> </w:t>
      </w:r>
      <w:proofErr w:type="spellStart"/>
      <w:r>
        <w:t>Koidz</w:t>
      </w:r>
      <w:proofErr w:type="spellEnd"/>
      <w:r>
        <w:t>.</w:t>
      </w:r>
      <w:r>
        <w:rPr>
          <w:spacing w:val="-13"/>
        </w:rPr>
        <w:t xml:space="preserve"> </w:t>
      </w:r>
      <w:r>
        <w:rPr>
          <w:spacing w:val="-2"/>
        </w:rPr>
        <w:t>Agronomy,</w:t>
      </w:r>
    </w:p>
    <w:p w14:paraId="4D589D6A" w14:textId="77777777" w:rsidR="00E20FF3" w:rsidRDefault="005D6E16" w:rsidP="009B3916">
      <w:pPr>
        <w:pStyle w:val="Corpsdetexte"/>
        <w:tabs>
          <w:tab w:val="left" w:pos="719"/>
        </w:tabs>
        <w:spacing w:before="1"/>
        <w:jc w:val="both"/>
      </w:pPr>
      <w:r>
        <w:rPr>
          <w:spacing w:val="-5"/>
        </w:rPr>
        <w:t>451</w:t>
      </w:r>
      <w:r>
        <w:tab/>
        <w:t>11(7),</w:t>
      </w:r>
      <w:r>
        <w:rPr>
          <w:spacing w:val="-8"/>
        </w:rPr>
        <w:t xml:space="preserve"> </w:t>
      </w:r>
      <w:r>
        <w:t>1327.</w:t>
      </w:r>
      <w:r>
        <w:rPr>
          <w:spacing w:val="-5"/>
        </w:rPr>
        <w:t xml:space="preserve"> </w:t>
      </w:r>
      <w:hyperlink r:id="rId16">
        <w:r w:rsidR="00E20FF3">
          <w:rPr>
            <w:spacing w:val="-2"/>
          </w:rPr>
          <w:t>https://doi.org/10.3390/agronomy11071327.</w:t>
        </w:r>
      </w:hyperlink>
    </w:p>
    <w:p w14:paraId="5B9BBB9B" w14:textId="77777777" w:rsidR="00E20FF3" w:rsidRDefault="005D6E16" w:rsidP="009B3916">
      <w:pPr>
        <w:pStyle w:val="Corpsdetexte"/>
        <w:jc w:val="both"/>
      </w:pPr>
      <w:r>
        <w:rPr>
          <w:spacing w:val="-5"/>
        </w:rPr>
        <w:t>452</w:t>
      </w:r>
    </w:p>
    <w:p w14:paraId="007909D2" w14:textId="77777777" w:rsidR="00E20FF3" w:rsidRDefault="005D6E16" w:rsidP="009B3916">
      <w:pPr>
        <w:tabs>
          <w:tab w:val="left" w:pos="719"/>
        </w:tabs>
        <w:spacing w:before="1"/>
        <w:ind w:left="28"/>
        <w:jc w:val="both"/>
        <w:rPr>
          <w:sz w:val="20"/>
        </w:rPr>
      </w:pPr>
      <w:r>
        <w:rPr>
          <w:spacing w:val="-5"/>
          <w:sz w:val="20"/>
        </w:rPr>
        <w:t>453</w:t>
      </w:r>
      <w:r>
        <w:rPr>
          <w:sz w:val="20"/>
        </w:rPr>
        <w:tab/>
      </w:r>
      <w:r>
        <w:rPr>
          <w:rFonts w:ascii="Arial"/>
          <w:b/>
          <w:sz w:val="20"/>
        </w:rPr>
        <w:t>Ghorai,</w:t>
      </w:r>
      <w:r>
        <w:rPr>
          <w:rFonts w:ascii="Arial"/>
          <w:b/>
          <w:spacing w:val="-5"/>
          <w:sz w:val="20"/>
        </w:rPr>
        <w:t xml:space="preserve"> </w:t>
      </w:r>
      <w:r>
        <w:rPr>
          <w:rFonts w:ascii="Arial"/>
          <w:b/>
          <w:sz w:val="20"/>
        </w:rPr>
        <w:t>N.,</w:t>
      </w:r>
      <w:r>
        <w:rPr>
          <w:rFonts w:ascii="Arial"/>
          <w:b/>
          <w:spacing w:val="-3"/>
          <w:sz w:val="20"/>
        </w:rPr>
        <w:t xml:space="preserve"> </w:t>
      </w:r>
      <w:r>
        <w:rPr>
          <w:rFonts w:ascii="Arial"/>
          <w:b/>
          <w:sz w:val="20"/>
        </w:rPr>
        <w:t>Chakraborty,</w:t>
      </w:r>
      <w:r>
        <w:rPr>
          <w:rFonts w:ascii="Arial"/>
          <w:b/>
          <w:spacing w:val="-2"/>
          <w:sz w:val="20"/>
        </w:rPr>
        <w:t xml:space="preserve"> </w:t>
      </w:r>
      <w:r>
        <w:rPr>
          <w:rFonts w:ascii="Arial"/>
          <w:b/>
          <w:sz w:val="20"/>
        </w:rPr>
        <w:t>S.,</w:t>
      </w:r>
      <w:r>
        <w:rPr>
          <w:rFonts w:ascii="Arial"/>
          <w:b/>
          <w:spacing w:val="-4"/>
          <w:sz w:val="20"/>
        </w:rPr>
        <w:t xml:space="preserve"> </w:t>
      </w:r>
      <w:proofErr w:type="spellStart"/>
      <w:r>
        <w:rPr>
          <w:rFonts w:ascii="Arial"/>
          <w:b/>
          <w:sz w:val="20"/>
        </w:rPr>
        <w:t>Gucchait</w:t>
      </w:r>
      <w:proofErr w:type="spellEnd"/>
      <w:r>
        <w:rPr>
          <w:rFonts w:ascii="Arial"/>
          <w:b/>
          <w:sz w:val="20"/>
        </w:rPr>
        <w:t>,</w:t>
      </w:r>
      <w:r>
        <w:rPr>
          <w:rFonts w:ascii="Arial"/>
          <w:b/>
          <w:spacing w:val="-2"/>
          <w:sz w:val="20"/>
        </w:rPr>
        <w:t xml:space="preserve"> </w:t>
      </w:r>
      <w:r>
        <w:rPr>
          <w:rFonts w:ascii="Arial"/>
          <w:b/>
          <w:sz w:val="20"/>
        </w:rPr>
        <w:t>S.,</w:t>
      </w:r>
      <w:r>
        <w:rPr>
          <w:rFonts w:ascii="Arial"/>
          <w:b/>
          <w:spacing w:val="-3"/>
          <w:sz w:val="20"/>
        </w:rPr>
        <w:t xml:space="preserve"> </w:t>
      </w:r>
      <w:r>
        <w:rPr>
          <w:rFonts w:ascii="Arial"/>
          <w:b/>
          <w:sz w:val="20"/>
        </w:rPr>
        <w:t>Saha,</w:t>
      </w:r>
      <w:r>
        <w:rPr>
          <w:rFonts w:ascii="Arial"/>
          <w:b/>
          <w:spacing w:val="-2"/>
          <w:sz w:val="20"/>
        </w:rPr>
        <w:t xml:space="preserve"> </w:t>
      </w:r>
      <w:r>
        <w:rPr>
          <w:rFonts w:ascii="Arial"/>
          <w:b/>
          <w:sz w:val="20"/>
        </w:rPr>
        <w:t>S.</w:t>
      </w:r>
      <w:r>
        <w:rPr>
          <w:rFonts w:ascii="Arial"/>
          <w:b/>
          <w:spacing w:val="-2"/>
          <w:sz w:val="20"/>
        </w:rPr>
        <w:t xml:space="preserve"> </w:t>
      </w:r>
      <w:r>
        <w:rPr>
          <w:rFonts w:ascii="Arial"/>
          <w:b/>
          <w:sz w:val="20"/>
        </w:rPr>
        <w:t>K.,</w:t>
      </w:r>
      <w:r>
        <w:rPr>
          <w:rFonts w:ascii="Arial"/>
          <w:b/>
          <w:spacing w:val="-5"/>
          <w:sz w:val="20"/>
        </w:rPr>
        <w:t xml:space="preserve"> </w:t>
      </w:r>
      <w:r>
        <w:rPr>
          <w:rFonts w:ascii="Arial"/>
          <w:b/>
          <w:sz w:val="20"/>
        </w:rPr>
        <w:t>&amp;</w:t>
      </w:r>
      <w:r>
        <w:rPr>
          <w:rFonts w:ascii="Arial"/>
          <w:b/>
          <w:spacing w:val="-4"/>
          <w:sz w:val="20"/>
        </w:rPr>
        <w:t xml:space="preserve"> </w:t>
      </w:r>
      <w:proofErr w:type="spellStart"/>
      <w:r>
        <w:rPr>
          <w:rFonts w:ascii="Arial"/>
          <w:b/>
          <w:sz w:val="20"/>
        </w:rPr>
        <w:t>iswas</w:t>
      </w:r>
      <w:proofErr w:type="spellEnd"/>
      <w:r>
        <w:rPr>
          <w:rFonts w:ascii="Arial"/>
          <w:b/>
          <w:sz w:val="20"/>
        </w:rPr>
        <w:t>,</w:t>
      </w:r>
      <w:r>
        <w:rPr>
          <w:rFonts w:ascii="Arial"/>
          <w:b/>
          <w:spacing w:val="-2"/>
          <w:sz w:val="20"/>
        </w:rPr>
        <w:t xml:space="preserve"> </w:t>
      </w:r>
      <w:r>
        <w:rPr>
          <w:rFonts w:ascii="Arial"/>
          <w:b/>
          <w:sz w:val="20"/>
        </w:rPr>
        <w:t>S.</w:t>
      </w:r>
      <w:r>
        <w:rPr>
          <w:rFonts w:ascii="Arial"/>
          <w:b/>
          <w:spacing w:val="-5"/>
          <w:sz w:val="20"/>
        </w:rPr>
        <w:t xml:space="preserve"> </w:t>
      </w:r>
      <w:r>
        <w:rPr>
          <w:rFonts w:ascii="Arial"/>
          <w:b/>
          <w:sz w:val="20"/>
        </w:rPr>
        <w:t>(2012</w:t>
      </w:r>
      <w:r>
        <w:rPr>
          <w:sz w:val="20"/>
        </w:rPr>
        <w:t>).</w:t>
      </w:r>
      <w:r>
        <w:rPr>
          <w:spacing w:val="-2"/>
          <w:sz w:val="20"/>
        </w:rPr>
        <w:t xml:space="preserve"> </w:t>
      </w:r>
      <w:r>
        <w:rPr>
          <w:sz w:val="20"/>
        </w:rPr>
        <w:t>Estimation</w:t>
      </w:r>
      <w:r>
        <w:rPr>
          <w:spacing w:val="-2"/>
          <w:sz w:val="20"/>
        </w:rPr>
        <w:t xml:space="preserve"> </w:t>
      </w:r>
      <w:r>
        <w:rPr>
          <w:sz w:val="20"/>
        </w:rPr>
        <w:t>of</w:t>
      </w:r>
      <w:r>
        <w:rPr>
          <w:spacing w:val="-5"/>
          <w:sz w:val="20"/>
        </w:rPr>
        <w:t xml:space="preserve"> </w:t>
      </w:r>
      <w:r>
        <w:rPr>
          <w:sz w:val="20"/>
        </w:rPr>
        <w:t>total</w:t>
      </w:r>
      <w:r>
        <w:rPr>
          <w:spacing w:val="-4"/>
          <w:sz w:val="20"/>
        </w:rPr>
        <w:t xml:space="preserve"> </w:t>
      </w:r>
      <w:r>
        <w:rPr>
          <w:sz w:val="20"/>
        </w:rPr>
        <w:t>Terpenoids</w:t>
      </w:r>
      <w:r>
        <w:rPr>
          <w:spacing w:val="-2"/>
          <w:sz w:val="20"/>
        </w:rPr>
        <w:t xml:space="preserve"> concentration</w:t>
      </w:r>
    </w:p>
    <w:p w14:paraId="3E7A6EF8" w14:textId="77777777" w:rsidR="00E20FF3" w:rsidRPr="00A07DFE" w:rsidRDefault="005D6E16" w:rsidP="009B3916">
      <w:pPr>
        <w:pStyle w:val="Corpsdetexte"/>
        <w:tabs>
          <w:tab w:val="left" w:pos="719"/>
          <w:tab w:val="left" w:pos="1158"/>
          <w:tab w:val="left" w:pos="1876"/>
          <w:tab w:val="left" w:pos="2784"/>
          <w:tab w:val="left" w:pos="3547"/>
          <w:tab w:val="left" w:pos="3942"/>
          <w:tab w:val="left" w:pos="5458"/>
          <w:tab w:val="left" w:pos="6432"/>
          <w:tab w:val="left" w:pos="6928"/>
          <w:tab w:val="left" w:pos="7991"/>
          <w:tab w:val="left" w:pos="9015"/>
          <w:tab w:val="left" w:pos="10154"/>
          <w:tab w:val="left" w:pos="11108"/>
        </w:tabs>
        <w:spacing w:before="1" w:line="229" w:lineRule="exact"/>
        <w:jc w:val="both"/>
        <w:rPr>
          <w:lang w:val="es-US"/>
        </w:rPr>
      </w:pPr>
      <w:r>
        <w:rPr>
          <w:spacing w:val="-5"/>
        </w:rPr>
        <w:t>454</w:t>
      </w:r>
      <w:r>
        <w:tab/>
      </w:r>
      <w:r>
        <w:rPr>
          <w:spacing w:val="-5"/>
        </w:rPr>
        <w:t>in</w:t>
      </w:r>
      <w:r>
        <w:tab/>
      </w:r>
      <w:r>
        <w:rPr>
          <w:spacing w:val="-2"/>
        </w:rPr>
        <w:t>plant</w:t>
      </w:r>
      <w:r>
        <w:tab/>
      </w:r>
      <w:r>
        <w:rPr>
          <w:spacing w:val="-2"/>
        </w:rPr>
        <w:t>tissues</w:t>
      </w:r>
      <w:r>
        <w:tab/>
      </w:r>
      <w:r>
        <w:rPr>
          <w:spacing w:val="-4"/>
        </w:rPr>
        <w:t>using</w:t>
      </w:r>
      <w:r>
        <w:tab/>
      </w:r>
      <w:r>
        <w:rPr>
          <w:spacing w:val="-10"/>
        </w:rPr>
        <w:t>a</w:t>
      </w:r>
      <w:r>
        <w:tab/>
      </w:r>
      <w:r>
        <w:rPr>
          <w:spacing w:val="-2"/>
        </w:rPr>
        <w:t>monoterpene,</w:t>
      </w:r>
      <w:r>
        <w:tab/>
      </w:r>
      <w:r>
        <w:rPr>
          <w:spacing w:val="-2"/>
        </w:rPr>
        <w:t>Linalool</w:t>
      </w:r>
      <w:r>
        <w:tab/>
      </w:r>
      <w:r>
        <w:rPr>
          <w:spacing w:val="-5"/>
        </w:rPr>
        <w:t>as</w:t>
      </w:r>
      <w:r>
        <w:tab/>
      </w:r>
      <w:r>
        <w:rPr>
          <w:spacing w:val="-2"/>
        </w:rPr>
        <w:t>standard</w:t>
      </w:r>
      <w:r>
        <w:tab/>
      </w:r>
      <w:r>
        <w:rPr>
          <w:spacing w:val="-2"/>
        </w:rPr>
        <w:t>reagent.</w:t>
      </w:r>
      <w:r>
        <w:tab/>
      </w:r>
      <w:proofErr w:type="spellStart"/>
      <w:r w:rsidRPr="00A07DFE">
        <w:rPr>
          <w:rFonts w:ascii="Arial"/>
          <w:i/>
          <w:spacing w:val="-2"/>
          <w:lang w:val="es-US"/>
        </w:rPr>
        <w:t>Research</w:t>
      </w:r>
      <w:proofErr w:type="spellEnd"/>
      <w:r w:rsidRPr="00A07DFE">
        <w:rPr>
          <w:rFonts w:ascii="Arial"/>
          <w:i/>
          <w:lang w:val="es-US"/>
        </w:rPr>
        <w:tab/>
      </w:r>
      <w:proofErr w:type="spellStart"/>
      <w:r w:rsidRPr="00A07DFE">
        <w:rPr>
          <w:rFonts w:ascii="Arial"/>
          <w:i/>
          <w:spacing w:val="-2"/>
          <w:lang w:val="es-US"/>
        </w:rPr>
        <w:t>square</w:t>
      </w:r>
      <w:proofErr w:type="spellEnd"/>
      <w:r w:rsidRPr="00A07DFE">
        <w:rPr>
          <w:spacing w:val="-2"/>
          <w:lang w:val="es-US"/>
        </w:rPr>
        <w:t>.</w:t>
      </w:r>
      <w:r w:rsidRPr="00A07DFE">
        <w:rPr>
          <w:lang w:val="es-US"/>
        </w:rPr>
        <w:tab/>
      </w:r>
      <w:r w:rsidRPr="00A07DFE">
        <w:rPr>
          <w:spacing w:val="-4"/>
          <w:lang w:val="es-US"/>
        </w:rPr>
        <w:t>DOI:</w:t>
      </w:r>
    </w:p>
    <w:p w14:paraId="79FFE3FA" w14:textId="77777777" w:rsidR="00E20FF3" w:rsidRPr="00A07DFE" w:rsidRDefault="005D6E16" w:rsidP="009B3916">
      <w:pPr>
        <w:pStyle w:val="Corpsdetexte"/>
        <w:tabs>
          <w:tab w:val="left" w:pos="719"/>
        </w:tabs>
        <w:spacing w:line="229" w:lineRule="exact"/>
        <w:jc w:val="both"/>
        <w:rPr>
          <w:lang w:val="es-US"/>
        </w:rPr>
      </w:pPr>
      <w:r w:rsidRPr="00A07DFE">
        <w:rPr>
          <w:spacing w:val="-5"/>
          <w:lang w:val="es-US"/>
        </w:rPr>
        <w:t>455</w:t>
      </w:r>
      <w:r w:rsidRPr="00A07DFE">
        <w:rPr>
          <w:lang w:val="es-US"/>
        </w:rPr>
        <w:tab/>
      </w:r>
      <w:r w:rsidRPr="00A07DFE">
        <w:rPr>
          <w:spacing w:val="-2"/>
          <w:lang w:val="es-US"/>
        </w:rPr>
        <w:t>https://doi.org/10.1038/protex.2012.055.5p.</w:t>
      </w:r>
    </w:p>
    <w:p w14:paraId="68D9E8DA" w14:textId="77777777" w:rsidR="00E20FF3" w:rsidRPr="00A07DFE" w:rsidRDefault="005D6E16" w:rsidP="009B3916">
      <w:pPr>
        <w:pStyle w:val="Corpsdetexte"/>
        <w:jc w:val="both"/>
        <w:rPr>
          <w:lang w:val="es-US"/>
        </w:rPr>
      </w:pPr>
      <w:r w:rsidRPr="00A07DFE">
        <w:rPr>
          <w:spacing w:val="-5"/>
          <w:lang w:val="es-US"/>
        </w:rPr>
        <w:t>456</w:t>
      </w:r>
    </w:p>
    <w:p w14:paraId="52810FBD" w14:textId="474E2CA6" w:rsidR="00AC6E45" w:rsidRPr="00AC6E45" w:rsidRDefault="005D6E16" w:rsidP="009B3916">
      <w:pPr>
        <w:pStyle w:val="Titre3"/>
        <w:tabs>
          <w:tab w:val="left" w:pos="719"/>
        </w:tabs>
        <w:spacing w:before="1"/>
        <w:jc w:val="both"/>
      </w:pPr>
      <w:r w:rsidRPr="00A07DFE">
        <w:rPr>
          <w:rFonts w:ascii="Arial MT"/>
          <w:b w:val="0"/>
          <w:spacing w:val="-5"/>
          <w:lang w:val="es-US"/>
        </w:rPr>
        <w:t>457</w:t>
      </w:r>
      <w:r w:rsidRPr="00A07DFE">
        <w:rPr>
          <w:rFonts w:ascii="Arial MT"/>
          <w:b w:val="0"/>
          <w:lang w:val="es-US"/>
        </w:rPr>
        <w:tab/>
      </w:r>
      <w:r w:rsidRPr="00A07DFE">
        <w:rPr>
          <w:lang w:val="es-US"/>
        </w:rPr>
        <w:t>Javier</w:t>
      </w:r>
      <w:r w:rsidRPr="00A07DFE">
        <w:rPr>
          <w:spacing w:val="8"/>
          <w:lang w:val="es-US"/>
        </w:rPr>
        <w:t xml:space="preserve"> </w:t>
      </w:r>
      <w:proofErr w:type="spellStart"/>
      <w:r w:rsidRPr="00A07DFE">
        <w:rPr>
          <w:lang w:val="es-US"/>
        </w:rPr>
        <w:t>Gonzalez</w:t>
      </w:r>
      <w:proofErr w:type="spellEnd"/>
      <w:r w:rsidRPr="00A07DFE">
        <w:rPr>
          <w:lang w:val="es-US"/>
        </w:rPr>
        <w:t>-Gallego,</w:t>
      </w:r>
      <w:r w:rsidRPr="00A07DFE">
        <w:rPr>
          <w:spacing w:val="11"/>
          <w:lang w:val="es-US"/>
        </w:rPr>
        <w:t xml:space="preserve"> </w:t>
      </w:r>
      <w:r w:rsidRPr="00A07DFE">
        <w:rPr>
          <w:lang w:val="es-US"/>
        </w:rPr>
        <w:t>M.</w:t>
      </w:r>
      <w:r w:rsidRPr="00A07DFE">
        <w:rPr>
          <w:spacing w:val="10"/>
          <w:lang w:val="es-US"/>
        </w:rPr>
        <w:t xml:space="preserve"> </w:t>
      </w:r>
      <w:r w:rsidRPr="00A07DFE">
        <w:rPr>
          <w:lang w:val="es-US"/>
        </w:rPr>
        <w:t>Victoria</w:t>
      </w:r>
      <w:r w:rsidRPr="00A07DFE">
        <w:rPr>
          <w:spacing w:val="9"/>
          <w:lang w:val="es-US"/>
        </w:rPr>
        <w:t xml:space="preserve"> </w:t>
      </w:r>
      <w:proofErr w:type="spellStart"/>
      <w:r w:rsidRPr="00A07DFE">
        <w:rPr>
          <w:lang w:val="es-US"/>
        </w:rPr>
        <w:t>Garcia</w:t>
      </w:r>
      <w:proofErr w:type="spellEnd"/>
      <w:r w:rsidRPr="00A07DFE">
        <w:rPr>
          <w:lang w:val="es-US"/>
        </w:rPr>
        <w:t>-Mediavilla,</w:t>
      </w:r>
      <w:r w:rsidRPr="00A07DFE">
        <w:rPr>
          <w:spacing w:val="12"/>
          <w:lang w:val="es-US"/>
        </w:rPr>
        <w:t xml:space="preserve"> </w:t>
      </w:r>
      <w:r w:rsidRPr="00A07DFE">
        <w:rPr>
          <w:lang w:val="es-US"/>
        </w:rPr>
        <w:t>Sonia</w:t>
      </w:r>
      <w:r w:rsidRPr="00A07DFE">
        <w:rPr>
          <w:spacing w:val="9"/>
          <w:lang w:val="es-US"/>
        </w:rPr>
        <w:t xml:space="preserve"> </w:t>
      </w:r>
      <w:proofErr w:type="spellStart"/>
      <w:r w:rsidRPr="00A07DFE">
        <w:rPr>
          <w:lang w:val="es-US"/>
        </w:rPr>
        <w:t>Sanchez</w:t>
      </w:r>
      <w:proofErr w:type="spellEnd"/>
      <w:r w:rsidRPr="00A07DFE">
        <w:rPr>
          <w:lang w:val="es-US"/>
        </w:rPr>
        <w:t>-Campos</w:t>
      </w:r>
      <w:r w:rsidRPr="00A07DFE">
        <w:rPr>
          <w:spacing w:val="10"/>
          <w:lang w:val="es-US"/>
        </w:rPr>
        <w:t xml:space="preserve"> </w:t>
      </w:r>
      <w:r w:rsidRPr="00A07DFE">
        <w:rPr>
          <w:lang w:val="es-US"/>
        </w:rPr>
        <w:t>and</w:t>
      </w:r>
      <w:r w:rsidRPr="00A07DFE">
        <w:rPr>
          <w:spacing w:val="10"/>
          <w:lang w:val="es-US"/>
        </w:rPr>
        <w:t xml:space="preserve"> </w:t>
      </w:r>
      <w:proofErr w:type="spellStart"/>
      <w:r w:rsidRPr="00A07DFE">
        <w:rPr>
          <w:lang w:val="es-US"/>
        </w:rPr>
        <w:t>Maria</w:t>
      </w:r>
      <w:proofErr w:type="spellEnd"/>
      <w:r w:rsidRPr="00A07DFE">
        <w:rPr>
          <w:spacing w:val="9"/>
          <w:lang w:val="es-US"/>
        </w:rPr>
        <w:t xml:space="preserve"> </w:t>
      </w:r>
      <w:r w:rsidRPr="00A07DFE">
        <w:rPr>
          <w:lang w:val="es-US"/>
        </w:rPr>
        <w:t>J.</w:t>
      </w:r>
      <w:r w:rsidRPr="00A07DFE">
        <w:rPr>
          <w:spacing w:val="10"/>
          <w:lang w:val="es-US"/>
        </w:rPr>
        <w:t xml:space="preserve"> </w:t>
      </w:r>
      <w:r w:rsidRPr="00A07DFE">
        <w:rPr>
          <w:lang w:val="es-US"/>
        </w:rPr>
        <w:t>Tunon</w:t>
      </w:r>
      <w:r w:rsidRPr="00A07DFE">
        <w:rPr>
          <w:spacing w:val="9"/>
          <w:lang w:val="es-US"/>
        </w:rPr>
        <w:t xml:space="preserve"> </w:t>
      </w:r>
      <w:r w:rsidRPr="00A07DFE">
        <w:rPr>
          <w:lang w:val="es-US"/>
        </w:rPr>
        <w:t>(2010).</w:t>
      </w:r>
      <w:r w:rsidRPr="00A07DFE">
        <w:rPr>
          <w:spacing w:val="10"/>
          <w:lang w:val="es-US"/>
        </w:rPr>
        <w:t xml:space="preserve"> </w:t>
      </w:r>
      <w:r>
        <w:rPr>
          <w:spacing w:val="-2"/>
        </w:rPr>
        <w:t>Fruit</w:t>
      </w:r>
      <w:r>
        <w:rPr>
          <w:spacing w:val="-5"/>
        </w:rPr>
        <w:t>458</w:t>
      </w:r>
      <w:r>
        <w:tab/>
        <w:t>polyphenols,</w:t>
      </w:r>
      <w:r>
        <w:rPr>
          <w:spacing w:val="-9"/>
        </w:rPr>
        <w:t xml:space="preserve"> </w:t>
      </w:r>
      <w:r>
        <w:t>immunity</w:t>
      </w:r>
      <w:r>
        <w:rPr>
          <w:spacing w:val="-8"/>
        </w:rPr>
        <w:t xml:space="preserve"> </w:t>
      </w:r>
      <w:r>
        <w:t>and</w:t>
      </w:r>
      <w:r>
        <w:rPr>
          <w:spacing w:val="-8"/>
        </w:rPr>
        <w:t xml:space="preserve"> </w:t>
      </w:r>
      <w:r>
        <w:t>inflammation,</w:t>
      </w:r>
      <w:r>
        <w:rPr>
          <w:spacing w:val="-8"/>
        </w:rPr>
        <w:t xml:space="preserve"> </w:t>
      </w:r>
      <w:r>
        <w:rPr>
          <w:i/>
        </w:rPr>
        <w:t>British</w:t>
      </w:r>
      <w:r>
        <w:rPr>
          <w:i/>
          <w:spacing w:val="-7"/>
        </w:rPr>
        <w:t xml:space="preserve"> </w:t>
      </w:r>
      <w:r>
        <w:rPr>
          <w:i/>
        </w:rPr>
        <w:t>Journal</w:t>
      </w:r>
      <w:r>
        <w:rPr>
          <w:i/>
          <w:spacing w:val="-9"/>
        </w:rPr>
        <w:t xml:space="preserve"> </w:t>
      </w:r>
      <w:r>
        <w:rPr>
          <w:i/>
        </w:rPr>
        <w:t>of</w:t>
      </w:r>
      <w:r>
        <w:rPr>
          <w:i/>
          <w:spacing w:val="-6"/>
        </w:rPr>
        <w:t xml:space="preserve"> </w:t>
      </w:r>
      <w:r>
        <w:rPr>
          <w:i/>
          <w:u w:val="single"/>
        </w:rPr>
        <w:t>Nutrition</w:t>
      </w:r>
      <w:r>
        <w:t>;</w:t>
      </w:r>
      <w:r>
        <w:rPr>
          <w:spacing w:val="-8"/>
        </w:rPr>
        <w:t xml:space="preserve"> </w:t>
      </w:r>
      <w:r>
        <w:t>104:</w:t>
      </w:r>
      <w:r>
        <w:rPr>
          <w:spacing w:val="-7"/>
        </w:rPr>
        <w:t xml:space="preserve"> </w:t>
      </w:r>
      <w:r>
        <w:rPr>
          <w:spacing w:val="-2"/>
        </w:rPr>
        <w:t>S15–S27</w:t>
      </w:r>
      <w:r w:rsidR="00AC6E45" w:rsidRPr="00AC6E45">
        <w:rPr>
          <w:spacing w:val="-4"/>
        </w:rPr>
        <w:t xml:space="preserve"> </w:t>
      </w:r>
      <w:r w:rsidR="00AC6E45">
        <w:rPr>
          <w:spacing w:val="-4"/>
        </w:rPr>
        <w:tab/>
      </w:r>
    </w:p>
    <w:p w14:paraId="6BC4C71A" w14:textId="3C45954F" w:rsidR="00AC6E45" w:rsidRPr="00AC6E45" w:rsidRDefault="00AC6E45" w:rsidP="009B3916">
      <w:pPr>
        <w:tabs>
          <w:tab w:val="left" w:pos="719"/>
        </w:tabs>
        <w:ind w:left="28"/>
        <w:jc w:val="both"/>
        <w:rPr>
          <w:spacing w:val="-2"/>
          <w:sz w:val="20"/>
        </w:rPr>
      </w:pPr>
    </w:p>
    <w:p w14:paraId="1450C783" w14:textId="77777777" w:rsidR="00E20FF3" w:rsidRDefault="005D6E16" w:rsidP="009B3916">
      <w:pPr>
        <w:pStyle w:val="Corpsdetexte"/>
        <w:spacing w:line="229" w:lineRule="exact"/>
        <w:jc w:val="both"/>
      </w:pPr>
      <w:r>
        <w:rPr>
          <w:spacing w:val="-5"/>
        </w:rPr>
        <w:t>459</w:t>
      </w:r>
    </w:p>
    <w:p w14:paraId="7A029F8A" w14:textId="017BA007" w:rsidR="00E20FF3" w:rsidRDefault="005D6E16" w:rsidP="009B3916">
      <w:pPr>
        <w:tabs>
          <w:tab w:val="left" w:pos="719"/>
        </w:tabs>
        <w:spacing w:line="229" w:lineRule="exact"/>
        <w:ind w:left="28"/>
        <w:jc w:val="both"/>
        <w:rPr>
          <w:sz w:val="20"/>
        </w:rPr>
      </w:pPr>
      <w:r>
        <w:rPr>
          <w:spacing w:val="-5"/>
          <w:sz w:val="20"/>
        </w:rPr>
        <w:t>460</w:t>
      </w:r>
      <w:r>
        <w:rPr>
          <w:sz w:val="20"/>
        </w:rPr>
        <w:tab/>
      </w:r>
      <w:proofErr w:type="spellStart"/>
      <w:r>
        <w:rPr>
          <w:rFonts w:ascii="Arial"/>
          <w:b/>
          <w:spacing w:val="-2"/>
          <w:sz w:val="20"/>
        </w:rPr>
        <w:t>Kakatum</w:t>
      </w:r>
      <w:proofErr w:type="spellEnd"/>
      <w:r>
        <w:rPr>
          <w:rFonts w:ascii="Arial"/>
          <w:b/>
          <w:spacing w:val="-2"/>
          <w:sz w:val="20"/>
        </w:rPr>
        <w:t>,</w:t>
      </w:r>
      <w:r>
        <w:rPr>
          <w:rFonts w:ascii="Arial"/>
          <w:b/>
          <w:spacing w:val="-7"/>
          <w:sz w:val="20"/>
        </w:rPr>
        <w:t xml:space="preserve"> </w:t>
      </w:r>
      <w:r>
        <w:rPr>
          <w:rFonts w:ascii="Arial"/>
          <w:b/>
          <w:spacing w:val="-2"/>
          <w:sz w:val="20"/>
        </w:rPr>
        <w:t>N.,</w:t>
      </w:r>
      <w:r>
        <w:rPr>
          <w:rFonts w:ascii="Arial"/>
          <w:b/>
          <w:spacing w:val="-6"/>
          <w:sz w:val="20"/>
        </w:rPr>
        <w:t xml:space="preserve"> </w:t>
      </w:r>
      <w:proofErr w:type="spellStart"/>
      <w:r>
        <w:rPr>
          <w:rFonts w:ascii="Arial"/>
          <w:b/>
          <w:spacing w:val="-2"/>
          <w:sz w:val="20"/>
        </w:rPr>
        <w:t>Jaiarree</w:t>
      </w:r>
      <w:proofErr w:type="spellEnd"/>
      <w:r>
        <w:rPr>
          <w:rFonts w:ascii="Arial"/>
          <w:b/>
          <w:spacing w:val="-2"/>
          <w:sz w:val="20"/>
        </w:rPr>
        <w:t>,</w:t>
      </w:r>
      <w:r>
        <w:rPr>
          <w:rFonts w:ascii="Arial"/>
          <w:b/>
          <w:spacing w:val="-8"/>
          <w:sz w:val="20"/>
        </w:rPr>
        <w:t xml:space="preserve"> </w:t>
      </w:r>
      <w:r>
        <w:rPr>
          <w:rFonts w:ascii="Arial"/>
          <w:b/>
          <w:spacing w:val="-2"/>
          <w:sz w:val="20"/>
        </w:rPr>
        <w:t>N.,</w:t>
      </w:r>
      <w:r>
        <w:rPr>
          <w:rFonts w:ascii="Arial"/>
          <w:b/>
          <w:spacing w:val="-8"/>
          <w:sz w:val="20"/>
        </w:rPr>
        <w:t xml:space="preserve"> </w:t>
      </w:r>
      <w:proofErr w:type="spellStart"/>
      <w:r>
        <w:rPr>
          <w:rFonts w:ascii="Arial"/>
          <w:b/>
          <w:spacing w:val="-2"/>
          <w:sz w:val="20"/>
        </w:rPr>
        <w:t>Makchucit</w:t>
      </w:r>
      <w:proofErr w:type="spellEnd"/>
      <w:r>
        <w:rPr>
          <w:rFonts w:ascii="Arial"/>
          <w:b/>
          <w:spacing w:val="-2"/>
          <w:sz w:val="20"/>
        </w:rPr>
        <w:t>,</w:t>
      </w:r>
      <w:r>
        <w:rPr>
          <w:rFonts w:ascii="Arial"/>
          <w:b/>
          <w:spacing w:val="-8"/>
          <w:sz w:val="20"/>
        </w:rPr>
        <w:t xml:space="preserve"> </w:t>
      </w:r>
      <w:r>
        <w:rPr>
          <w:rFonts w:ascii="Arial"/>
          <w:b/>
          <w:spacing w:val="-2"/>
          <w:sz w:val="20"/>
        </w:rPr>
        <w:t>S.,</w:t>
      </w:r>
      <w:r>
        <w:rPr>
          <w:rFonts w:ascii="Arial"/>
          <w:b/>
          <w:spacing w:val="-8"/>
          <w:sz w:val="20"/>
        </w:rPr>
        <w:t xml:space="preserve"> </w:t>
      </w:r>
      <w:r>
        <w:rPr>
          <w:rFonts w:ascii="Arial"/>
          <w:b/>
          <w:spacing w:val="-2"/>
          <w:sz w:val="20"/>
        </w:rPr>
        <w:t>&amp;</w:t>
      </w:r>
      <w:proofErr w:type="spellStart"/>
      <w:r>
        <w:rPr>
          <w:rFonts w:ascii="Arial"/>
          <w:b/>
          <w:spacing w:val="-2"/>
          <w:sz w:val="20"/>
        </w:rPr>
        <w:t>Itharat</w:t>
      </w:r>
      <w:proofErr w:type="spellEnd"/>
      <w:r>
        <w:rPr>
          <w:rFonts w:ascii="Arial"/>
          <w:b/>
          <w:spacing w:val="-2"/>
          <w:sz w:val="20"/>
        </w:rPr>
        <w:t>,</w:t>
      </w:r>
      <w:r>
        <w:rPr>
          <w:rFonts w:ascii="Arial"/>
          <w:b/>
          <w:spacing w:val="-6"/>
          <w:sz w:val="20"/>
        </w:rPr>
        <w:t xml:space="preserve"> </w:t>
      </w:r>
      <w:r>
        <w:rPr>
          <w:rFonts w:ascii="Arial"/>
          <w:b/>
          <w:spacing w:val="-2"/>
          <w:sz w:val="20"/>
        </w:rPr>
        <w:t>A.</w:t>
      </w:r>
      <w:r>
        <w:rPr>
          <w:rFonts w:ascii="Arial"/>
          <w:b/>
          <w:spacing w:val="-6"/>
          <w:sz w:val="20"/>
        </w:rPr>
        <w:t xml:space="preserve"> </w:t>
      </w:r>
      <w:r>
        <w:rPr>
          <w:rFonts w:ascii="Arial"/>
          <w:b/>
          <w:spacing w:val="-2"/>
          <w:sz w:val="20"/>
        </w:rPr>
        <w:t>(2012</w:t>
      </w:r>
      <w:r>
        <w:rPr>
          <w:spacing w:val="-2"/>
          <w:sz w:val="20"/>
        </w:rPr>
        <w:t>).</w:t>
      </w:r>
      <w:r>
        <w:rPr>
          <w:spacing w:val="-8"/>
          <w:sz w:val="20"/>
        </w:rPr>
        <w:t xml:space="preserve"> </w:t>
      </w:r>
      <w:r>
        <w:rPr>
          <w:spacing w:val="-2"/>
          <w:sz w:val="20"/>
        </w:rPr>
        <w:t>Antioxidant</w:t>
      </w:r>
      <w:r>
        <w:rPr>
          <w:spacing w:val="-8"/>
          <w:sz w:val="20"/>
        </w:rPr>
        <w:t xml:space="preserve"> </w:t>
      </w:r>
      <w:r>
        <w:rPr>
          <w:spacing w:val="-2"/>
          <w:sz w:val="20"/>
        </w:rPr>
        <w:t>and</w:t>
      </w:r>
      <w:r>
        <w:rPr>
          <w:spacing w:val="-9"/>
          <w:sz w:val="20"/>
        </w:rPr>
        <w:t xml:space="preserve"> </w:t>
      </w:r>
      <w:r w:rsidR="00EC31F3">
        <w:rPr>
          <w:spacing w:val="-2"/>
          <w:sz w:val="20"/>
        </w:rPr>
        <w:t>anti</w:t>
      </w:r>
      <w:r w:rsidR="00EC31F3">
        <w:rPr>
          <w:spacing w:val="-7"/>
          <w:sz w:val="20"/>
        </w:rPr>
        <w:t>-</w:t>
      </w:r>
      <w:r w:rsidR="00EC31F3">
        <w:rPr>
          <w:spacing w:val="-2"/>
          <w:sz w:val="20"/>
        </w:rPr>
        <w:t>inflammatory</w:t>
      </w:r>
      <w:r>
        <w:rPr>
          <w:spacing w:val="-5"/>
          <w:sz w:val="20"/>
        </w:rPr>
        <w:t xml:space="preserve"> </w:t>
      </w:r>
      <w:r>
        <w:rPr>
          <w:spacing w:val="-2"/>
          <w:sz w:val="20"/>
        </w:rPr>
        <w:t>activities</w:t>
      </w:r>
      <w:r>
        <w:rPr>
          <w:spacing w:val="-7"/>
          <w:sz w:val="20"/>
        </w:rPr>
        <w:t xml:space="preserve"> </w:t>
      </w:r>
      <w:r>
        <w:rPr>
          <w:spacing w:val="-2"/>
          <w:sz w:val="20"/>
        </w:rPr>
        <w:t>of</w:t>
      </w:r>
      <w:r>
        <w:rPr>
          <w:spacing w:val="-8"/>
          <w:sz w:val="20"/>
        </w:rPr>
        <w:t xml:space="preserve"> </w:t>
      </w:r>
      <w:r>
        <w:rPr>
          <w:spacing w:val="-2"/>
          <w:sz w:val="20"/>
        </w:rPr>
        <w:t>Thai</w:t>
      </w:r>
      <w:r>
        <w:rPr>
          <w:spacing w:val="-9"/>
          <w:sz w:val="20"/>
        </w:rPr>
        <w:t xml:space="preserve"> </w:t>
      </w:r>
      <w:r>
        <w:rPr>
          <w:spacing w:val="-2"/>
          <w:sz w:val="20"/>
        </w:rPr>
        <w:t>medicinal</w:t>
      </w:r>
    </w:p>
    <w:p w14:paraId="51AF5EC1" w14:textId="22FEB146" w:rsidR="00E20FF3" w:rsidRDefault="005D6E16" w:rsidP="009B3916">
      <w:pPr>
        <w:pStyle w:val="Corpsdetexte"/>
        <w:tabs>
          <w:tab w:val="left" w:pos="719"/>
        </w:tabs>
        <w:spacing w:before="1"/>
        <w:jc w:val="both"/>
      </w:pPr>
      <w:r>
        <w:rPr>
          <w:spacing w:val="-5"/>
        </w:rPr>
        <w:t>461</w:t>
      </w:r>
      <w:r>
        <w:tab/>
        <w:t>plants</w:t>
      </w:r>
      <w:r>
        <w:rPr>
          <w:spacing w:val="27"/>
        </w:rPr>
        <w:t xml:space="preserve"> </w:t>
      </w:r>
      <w:r>
        <w:t>in</w:t>
      </w:r>
      <w:r>
        <w:rPr>
          <w:spacing w:val="27"/>
        </w:rPr>
        <w:t xml:space="preserve"> </w:t>
      </w:r>
      <w:proofErr w:type="spellStart"/>
      <w:r>
        <w:t>Sahasthara</w:t>
      </w:r>
      <w:proofErr w:type="spellEnd"/>
      <w:r>
        <w:rPr>
          <w:spacing w:val="27"/>
        </w:rPr>
        <w:t xml:space="preserve"> </w:t>
      </w:r>
      <w:r>
        <w:t>remedy</w:t>
      </w:r>
      <w:r>
        <w:rPr>
          <w:spacing w:val="27"/>
        </w:rPr>
        <w:t xml:space="preserve"> </w:t>
      </w:r>
      <w:r>
        <w:t>for</w:t>
      </w:r>
      <w:r>
        <w:rPr>
          <w:spacing w:val="28"/>
        </w:rPr>
        <w:t xml:space="preserve"> </w:t>
      </w:r>
      <w:r>
        <w:t>muscle</w:t>
      </w:r>
      <w:r w:rsidR="00EC31F3">
        <w:rPr>
          <w:spacing w:val="27"/>
        </w:rPr>
        <w:t xml:space="preserve"> </w:t>
      </w:r>
      <w:r>
        <w:t>pain</w:t>
      </w:r>
      <w:r>
        <w:rPr>
          <w:spacing w:val="28"/>
        </w:rPr>
        <w:t xml:space="preserve"> </w:t>
      </w:r>
      <w:r>
        <w:t>treatment.</w:t>
      </w:r>
      <w:r>
        <w:rPr>
          <w:spacing w:val="27"/>
        </w:rPr>
        <w:t xml:space="preserve">  </w:t>
      </w:r>
      <w:r>
        <w:t>Journal</w:t>
      </w:r>
      <w:r>
        <w:rPr>
          <w:spacing w:val="26"/>
        </w:rPr>
        <w:t xml:space="preserve"> </w:t>
      </w:r>
      <w:r>
        <w:t>of</w:t>
      </w:r>
      <w:r>
        <w:rPr>
          <w:spacing w:val="27"/>
        </w:rPr>
        <w:t xml:space="preserve"> </w:t>
      </w:r>
      <w:r>
        <w:t>the</w:t>
      </w:r>
      <w:r>
        <w:rPr>
          <w:spacing w:val="28"/>
        </w:rPr>
        <w:t xml:space="preserve"> </w:t>
      </w:r>
      <w:r>
        <w:t>Medical</w:t>
      </w:r>
      <w:r>
        <w:rPr>
          <w:spacing w:val="27"/>
        </w:rPr>
        <w:t xml:space="preserve"> </w:t>
      </w:r>
      <w:r>
        <w:t>Association</w:t>
      </w:r>
      <w:r>
        <w:rPr>
          <w:spacing w:val="27"/>
        </w:rPr>
        <w:t xml:space="preserve"> </w:t>
      </w:r>
      <w:r>
        <w:t>of</w:t>
      </w:r>
      <w:r>
        <w:rPr>
          <w:spacing w:val="27"/>
        </w:rPr>
        <w:t xml:space="preserve"> </w:t>
      </w:r>
      <w:r>
        <w:rPr>
          <w:spacing w:val="-2"/>
        </w:rPr>
        <w:t>Thailand=</w:t>
      </w:r>
    </w:p>
    <w:p w14:paraId="4FD2E210" w14:textId="77777777" w:rsidR="00E20FF3" w:rsidRDefault="005D6E16" w:rsidP="009B3916">
      <w:pPr>
        <w:pStyle w:val="Corpsdetexte"/>
        <w:tabs>
          <w:tab w:val="left" w:pos="719"/>
        </w:tabs>
        <w:jc w:val="both"/>
      </w:pPr>
      <w:r>
        <w:rPr>
          <w:spacing w:val="-5"/>
        </w:rPr>
        <w:t>462</w:t>
      </w:r>
      <w:r>
        <w:tab/>
      </w:r>
      <w:proofErr w:type="spellStart"/>
      <w:r>
        <w:rPr>
          <w:spacing w:val="-2"/>
        </w:rPr>
        <w:t>Chotmaihetthangphaet</w:t>
      </w:r>
      <w:proofErr w:type="spellEnd"/>
      <w:r>
        <w:rPr>
          <w:spacing w:val="-2"/>
        </w:rPr>
        <w:t>,</w:t>
      </w:r>
      <w:r>
        <w:rPr>
          <w:spacing w:val="12"/>
        </w:rPr>
        <w:t xml:space="preserve"> </w:t>
      </w:r>
      <w:r>
        <w:rPr>
          <w:spacing w:val="-2"/>
        </w:rPr>
        <w:t>95,</w:t>
      </w:r>
      <w:r>
        <w:rPr>
          <w:spacing w:val="12"/>
        </w:rPr>
        <w:t xml:space="preserve"> </w:t>
      </w:r>
      <w:r>
        <w:rPr>
          <w:spacing w:val="-2"/>
        </w:rPr>
        <w:t>S120-</w:t>
      </w:r>
      <w:r>
        <w:rPr>
          <w:spacing w:val="-5"/>
        </w:rPr>
        <w:t>6.</w:t>
      </w:r>
    </w:p>
    <w:p w14:paraId="68375262" w14:textId="77777777" w:rsidR="00E20FF3" w:rsidRDefault="005D6E16" w:rsidP="009B3916">
      <w:pPr>
        <w:pStyle w:val="Corpsdetexte"/>
        <w:spacing w:before="1"/>
        <w:jc w:val="both"/>
      </w:pPr>
      <w:r>
        <w:rPr>
          <w:spacing w:val="-5"/>
        </w:rPr>
        <w:t>463</w:t>
      </w:r>
    </w:p>
    <w:p w14:paraId="2D6059E3" w14:textId="77777777" w:rsidR="00E20FF3" w:rsidRDefault="005D6E16" w:rsidP="009B3916">
      <w:pPr>
        <w:tabs>
          <w:tab w:val="left" w:pos="719"/>
        </w:tabs>
        <w:ind w:left="28"/>
        <w:jc w:val="both"/>
        <w:rPr>
          <w:sz w:val="20"/>
        </w:rPr>
      </w:pPr>
      <w:r>
        <w:rPr>
          <w:spacing w:val="-5"/>
          <w:sz w:val="20"/>
        </w:rPr>
        <w:t>464</w:t>
      </w:r>
      <w:r>
        <w:rPr>
          <w:sz w:val="20"/>
        </w:rPr>
        <w:tab/>
      </w:r>
      <w:proofErr w:type="spellStart"/>
      <w:r>
        <w:rPr>
          <w:rFonts w:ascii="Arial"/>
          <w:b/>
          <w:sz w:val="20"/>
        </w:rPr>
        <w:t>Kamalebo</w:t>
      </w:r>
      <w:proofErr w:type="spellEnd"/>
      <w:r>
        <w:rPr>
          <w:rFonts w:ascii="Arial"/>
          <w:b/>
          <w:spacing w:val="6"/>
          <w:sz w:val="20"/>
        </w:rPr>
        <w:t xml:space="preserve"> </w:t>
      </w:r>
      <w:r>
        <w:rPr>
          <w:rFonts w:ascii="Arial"/>
          <w:b/>
          <w:sz w:val="20"/>
        </w:rPr>
        <w:t>H.M.</w:t>
      </w:r>
      <w:r>
        <w:rPr>
          <w:rFonts w:ascii="Arial"/>
          <w:b/>
          <w:spacing w:val="6"/>
          <w:sz w:val="20"/>
        </w:rPr>
        <w:t xml:space="preserve"> </w:t>
      </w:r>
      <w:r>
        <w:rPr>
          <w:rFonts w:ascii="Arial"/>
          <w:b/>
          <w:sz w:val="20"/>
        </w:rPr>
        <w:t>&amp;</w:t>
      </w:r>
      <w:r>
        <w:rPr>
          <w:rFonts w:ascii="Arial"/>
          <w:b/>
          <w:spacing w:val="4"/>
          <w:sz w:val="20"/>
        </w:rPr>
        <w:t xml:space="preserve"> </w:t>
      </w:r>
      <w:proofErr w:type="spellStart"/>
      <w:r>
        <w:rPr>
          <w:rFonts w:ascii="Arial"/>
          <w:b/>
          <w:sz w:val="20"/>
        </w:rPr>
        <w:t>Balagizi</w:t>
      </w:r>
      <w:proofErr w:type="spellEnd"/>
      <w:r>
        <w:rPr>
          <w:rFonts w:ascii="Arial"/>
          <w:b/>
          <w:spacing w:val="4"/>
          <w:sz w:val="20"/>
        </w:rPr>
        <w:t xml:space="preserve"> </w:t>
      </w:r>
      <w:r>
        <w:rPr>
          <w:rFonts w:ascii="Arial"/>
          <w:b/>
          <w:sz w:val="20"/>
        </w:rPr>
        <w:t>I.K</w:t>
      </w:r>
      <w:r>
        <w:rPr>
          <w:sz w:val="20"/>
        </w:rPr>
        <w:t>.</w:t>
      </w:r>
      <w:r>
        <w:rPr>
          <w:spacing w:val="4"/>
          <w:sz w:val="20"/>
        </w:rPr>
        <w:t xml:space="preserve"> </w:t>
      </w:r>
      <w:r>
        <w:rPr>
          <w:sz w:val="20"/>
        </w:rPr>
        <w:t>(2021).</w:t>
      </w:r>
      <w:r>
        <w:rPr>
          <w:spacing w:val="5"/>
          <w:sz w:val="20"/>
        </w:rPr>
        <w:t xml:space="preserve"> </w:t>
      </w:r>
      <w:r>
        <w:rPr>
          <w:sz w:val="20"/>
        </w:rPr>
        <w:t>Mushrooms:</w:t>
      </w:r>
      <w:r>
        <w:rPr>
          <w:spacing w:val="6"/>
          <w:sz w:val="20"/>
        </w:rPr>
        <w:t xml:space="preserve"> </w:t>
      </w:r>
      <w:r>
        <w:rPr>
          <w:sz w:val="20"/>
        </w:rPr>
        <w:t>better</w:t>
      </w:r>
      <w:r>
        <w:rPr>
          <w:spacing w:val="7"/>
          <w:sz w:val="20"/>
        </w:rPr>
        <w:t xml:space="preserve"> </w:t>
      </w:r>
      <w:r>
        <w:rPr>
          <w:sz w:val="20"/>
        </w:rPr>
        <w:t>understanding</w:t>
      </w:r>
      <w:r>
        <w:rPr>
          <w:spacing w:val="3"/>
          <w:sz w:val="20"/>
        </w:rPr>
        <w:t xml:space="preserve"> </w:t>
      </w:r>
      <w:r>
        <w:rPr>
          <w:sz w:val="20"/>
        </w:rPr>
        <w:t>them</w:t>
      </w:r>
      <w:r>
        <w:rPr>
          <w:spacing w:val="6"/>
          <w:sz w:val="20"/>
        </w:rPr>
        <w:t xml:space="preserve"> </w:t>
      </w:r>
      <w:r>
        <w:rPr>
          <w:sz w:val="20"/>
        </w:rPr>
        <w:t>for</w:t>
      </w:r>
      <w:r>
        <w:rPr>
          <w:spacing w:val="4"/>
          <w:sz w:val="20"/>
        </w:rPr>
        <w:t xml:space="preserve"> </w:t>
      </w:r>
      <w:r>
        <w:rPr>
          <w:sz w:val="20"/>
        </w:rPr>
        <w:t>their</w:t>
      </w:r>
      <w:r>
        <w:rPr>
          <w:spacing w:val="4"/>
          <w:sz w:val="20"/>
        </w:rPr>
        <w:t xml:space="preserve"> </w:t>
      </w:r>
      <w:r>
        <w:rPr>
          <w:sz w:val="20"/>
        </w:rPr>
        <w:t>promotion</w:t>
      </w:r>
      <w:r>
        <w:rPr>
          <w:spacing w:val="4"/>
          <w:sz w:val="20"/>
        </w:rPr>
        <w:t xml:space="preserve"> </w:t>
      </w:r>
      <w:r>
        <w:rPr>
          <w:sz w:val="20"/>
        </w:rPr>
        <w:t>and</w:t>
      </w:r>
      <w:r>
        <w:rPr>
          <w:spacing w:val="4"/>
          <w:sz w:val="20"/>
        </w:rPr>
        <w:t xml:space="preserve"> </w:t>
      </w:r>
      <w:r>
        <w:rPr>
          <w:sz w:val="20"/>
        </w:rPr>
        <w:t>sustainable</w:t>
      </w:r>
      <w:r>
        <w:rPr>
          <w:spacing w:val="5"/>
          <w:sz w:val="20"/>
        </w:rPr>
        <w:t xml:space="preserve"> </w:t>
      </w:r>
      <w:r>
        <w:rPr>
          <w:spacing w:val="-4"/>
          <w:sz w:val="20"/>
        </w:rPr>
        <w:t>use,</w:t>
      </w:r>
    </w:p>
    <w:p w14:paraId="64651C99" w14:textId="77777777" w:rsidR="00E20FF3" w:rsidRDefault="005D6E16" w:rsidP="009B3916">
      <w:pPr>
        <w:pStyle w:val="Corpsdetexte"/>
        <w:tabs>
          <w:tab w:val="left" w:pos="719"/>
        </w:tabs>
        <w:spacing w:before="1" w:line="229" w:lineRule="exact"/>
        <w:jc w:val="both"/>
      </w:pPr>
      <w:r>
        <w:rPr>
          <w:spacing w:val="-5"/>
        </w:rPr>
        <w:t>465</w:t>
      </w:r>
      <w:r>
        <w:tab/>
        <w:t>CERUKI-ISP</w:t>
      </w:r>
      <w:r>
        <w:rPr>
          <w:spacing w:val="-8"/>
        </w:rPr>
        <w:t xml:space="preserve"> </w:t>
      </w:r>
      <w:r>
        <w:t>edition;</w:t>
      </w:r>
      <w:r>
        <w:rPr>
          <w:spacing w:val="-8"/>
        </w:rPr>
        <w:t xml:space="preserve"> </w:t>
      </w:r>
      <w:r>
        <w:t>p:</w:t>
      </w:r>
      <w:r>
        <w:rPr>
          <w:spacing w:val="-7"/>
        </w:rPr>
        <w:t xml:space="preserve"> </w:t>
      </w:r>
      <w:r>
        <w:rPr>
          <w:spacing w:val="-5"/>
        </w:rPr>
        <w:t>13.</w:t>
      </w:r>
    </w:p>
    <w:p w14:paraId="16071032" w14:textId="77777777" w:rsidR="00E20FF3" w:rsidRDefault="005D6E16" w:rsidP="009B3916">
      <w:pPr>
        <w:pStyle w:val="Corpsdetexte"/>
        <w:spacing w:line="229" w:lineRule="exact"/>
        <w:jc w:val="both"/>
      </w:pPr>
      <w:r>
        <w:rPr>
          <w:spacing w:val="-5"/>
        </w:rPr>
        <w:t>466</w:t>
      </w:r>
    </w:p>
    <w:p w14:paraId="2805163F" w14:textId="77777777" w:rsidR="00E20FF3" w:rsidRDefault="005D6E16" w:rsidP="009B3916">
      <w:pPr>
        <w:tabs>
          <w:tab w:val="left" w:pos="719"/>
        </w:tabs>
        <w:ind w:left="28"/>
        <w:jc w:val="both"/>
        <w:rPr>
          <w:sz w:val="20"/>
        </w:rPr>
      </w:pPr>
      <w:r>
        <w:rPr>
          <w:spacing w:val="-5"/>
          <w:sz w:val="20"/>
        </w:rPr>
        <w:t>467</w:t>
      </w:r>
      <w:r>
        <w:rPr>
          <w:sz w:val="20"/>
        </w:rPr>
        <w:tab/>
      </w:r>
      <w:r>
        <w:rPr>
          <w:rFonts w:ascii="Arial"/>
          <w:b/>
          <w:sz w:val="20"/>
        </w:rPr>
        <w:t>Kebaili</w:t>
      </w:r>
      <w:r>
        <w:rPr>
          <w:rFonts w:ascii="Arial"/>
          <w:b/>
          <w:spacing w:val="3"/>
          <w:sz w:val="20"/>
        </w:rPr>
        <w:t xml:space="preserve"> </w:t>
      </w:r>
      <w:r>
        <w:rPr>
          <w:rFonts w:ascii="Arial"/>
          <w:b/>
          <w:sz w:val="20"/>
        </w:rPr>
        <w:t>F</w:t>
      </w:r>
      <w:r>
        <w:rPr>
          <w:rFonts w:ascii="Arial"/>
          <w:b/>
          <w:spacing w:val="4"/>
          <w:sz w:val="20"/>
        </w:rPr>
        <w:t xml:space="preserve"> </w:t>
      </w:r>
      <w:proofErr w:type="spellStart"/>
      <w:r>
        <w:rPr>
          <w:rFonts w:ascii="Arial"/>
          <w:b/>
          <w:sz w:val="20"/>
        </w:rPr>
        <w:t>F</w:t>
      </w:r>
      <w:proofErr w:type="spellEnd"/>
      <w:r>
        <w:rPr>
          <w:rFonts w:ascii="Arial"/>
          <w:b/>
          <w:sz w:val="20"/>
        </w:rPr>
        <w:t>,</w:t>
      </w:r>
      <w:r>
        <w:rPr>
          <w:rFonts w:ascii="Arial"/>
          <w:b/>
          <w:spacing w:val="3"/>
          <w:sz w:val="20"/>
        </w:rPr>
        <w:t xml:space="preserve"> </w:t>
      </w:r>
      <w:r>
        <w:rPr>
          <w:rFonts w:ascii="Arial"/>
          <w:b/>
          <w:sz w:val="20"/>
        </w:rPr>
        <w:t>Tahar</w:t>
      </w:r>
      <w:r>
        <w:rPr>
          <w:rFonts w:ascii="Arial"/>
          <w:b/>
          <w:spacing w:val="3"/>
          <w:sz w:val="20"/>
        </w:rPr>
        <w:t xml:space="preserve"> </w:t>
      </w:r>
      <w:r>
        <w:rPr>
          <w:rFonts w:ascii="Arial"/>
          <w:b/>
          <w:sz w:val="20"/>
        </w:rPr>
        <w:t>N,</w:t>
      </w:r>
      <w:r>
        <w:rPr>
          <w:rFonts w:ascii="Arial"/>
          <w:b/>
          <w:spacing w:val="3"/>
          <w:sz w:val="20"/>
        </w:rPr>
        <w:t xml:space="preserve"> </w:t>
      </w:r>
      <w:proofErr w:type="spellStart"/>
      <w:r>
        <w:rPr>
          <w:rFonts w:ascii="Arial"/>
          <w:b/>
          <w:sz w:val="20"/>
        </w:rPr>
        <w:t>Esseddik</w:t>
      </w:r>
      <w:proofErr w:type="spellEnd"/>
      <w:r>
        <w:rPr>
          <w:rFonts w:ascii="Arial"/>
          <w:b/>
          <w:spacing w:val="3"/>
          <w:sz w:val="20"/>
        </w:rPr>
        <w:t xml:space="preserve"> </w:t>
      </w:r>
      <w:r>
        <w:rPr>
          <w:rFonts w:ascii="Arial"/>
          <w:b/>
          <w:sz w:val="20"/>
        </w:rPr>
        <w:t>T</w:t>
      </w:r>
      <w:r>
        <w:rPr>
          <w:rFonts w:ascii="Arial"/>
          <w:b/>
          <w:spacing w:val="4"/>
          <w:sz w:val="20"/>
        </w:rPr>
        <w:t xml:space="preserve"> </w:t>
      </w:r>
      <w:r>
        <w:rPr>
          <w:rFonts w:ascii="Arial"/>
          <w:b/>
          <w:sz w:val="20"/>
        </w:rPr>
        <w:t>M,</w:t>
      </w:r>
      <w:r>
        <w:rPr>
          <w:rFonts w:ascii="Arial"/>
          <w:b/>
          <w:spacing w:val="3"/>
          <w:sz w:val="20"/>
        </w:rPr>
        <w:t xml:space="preserve"> </w:t>
      </w:r>
      <w:r>
        <w:rPr>
          <w:rFonts w:ascii="Arial"/>
          <w:b/>
          <w:sz w:val="20"/>
        </w:rPr>
        <w:t>Redouane</w:t>
      </w:r>
      <w:r>
        <w:rPr>
          <w:rFonts w:ascii="Arial"/>
          <w:b/>
          <w:spacing w:val="3"/>
          <w:sz w:val="20"/>
        </w:rPr>
        <w:t xml:space="preserve"> </w:t>
      </w:r>
      <w:r>
        <w:rPr>
          <w:rFonts w:ascii="Arial"/>
          <w:b/>
          <w:sz w:val="20"/>
        </w:rPr>
        <w:t>R,</w:t>
      </w:r>
      <w:r>
        <w:rPr>
          <w:rFonts w:ascii="Arial"/>
          <w:b/>
          <w:spacing w:val="6"/>
          <w:sz w:val="20"/>
        </w:rPr>
        <w:t xml:space="preserve"> </w:t>
      </w:r>
      <w:r>
        <w:rPr>
          <w:rFonts w:ascii="Arial"/>
          <w:b/>
          <w:sz w:val="20"/>
        </w:rPr>
        <w:t>Chawki</w:t>
      </w:r>
      <w:r>
        <w:rPr>
          <w:rFonts w:ascii="Arial"/>
          <w:b/>
          <w:spacing w:val="3"/>
          <w:sz w:val="20"/>
        </w:rPr>
        <w:t xml:space="preserve"> </w:t>
      </w:r>
      <w:r>
        <w:rPr>
          <w:rFonts w:ascii="Arial"/>
          <w:b/>
          <w:sz w:val="20"/>
        </w:rPr>
        <w:t>B,</w:t>
      </w:r>
      <w:r>
        <w:rPr>
          <w:rFonts w:ascii="Arial"/>
          <w:b/>
          <w:spacing w:val="4"/>
          <w:sz w:val="20"/>
        </w:rPr>
        <w:t xml:space="preserve"> </w:t>
      </w:r>
      <w:r>
        <w:rPr>
          <w:rFonts w:ascii="Arial"/>
          <w:b/>
          <w:sz w:val="20"/>
        </w:rPr>
        <w:t>Pablo</w:t>
      </w:r>
      <w:r>
        <w:rPr>
          <w:rFonts w:ascii="Arial"/>
          <w:b/>
          <w:spacing w:val="4"/>
          <w:sz w:val="20"/>
        </w:rPr>
        <w:t xml:space="preserve"> </w:t>
      </w:r>
      <w:r>
        <w:rPr>
          <w:rFonts w:ascii="Arial"/>
          <w:b/>
          <w:sz w:val="20"/>
        </w:rPr>
        <w:t>A,</w:t>
      </w:r>
      <w:r>
        <w:rPr>
          <w:rFonts w:ascii="Arial"/>
          <w:b/>
          <w:spacing w:val="4"/>
          <w:sz w:val="20"/>
        </w:rPr>
        <w:t xml:space="preserve"> </w:t>
      </w:r>
      <w:r>
        <w:rPr>
          <w:rFonts w:ascii="Arial"/>
          <w:b/>
          <w:sz w:val="20"/>
        </w:rPr>
        <w:t>&amp;</w:t>
      </w:r>
      <w:r>
        <w:rPr>
          <w:rFonts w:ascii="Arial"/>
          <w:b/>
          <w:spacing w:val="4"/>
          <w:sz w:val="20"/>
        </w:rPr>
        <w:t xml:space="preserve"> </w:t>
      </w:r>
      <w:r>
        <w:rPr>
          <w:rFonts w:ascii="Arial"/>
          <w:b/>
          <w:sz w:val="20"/>
        </w:rPr>
        <w:t>Massimiliano</w:t>
      </w:r>
      <w:r>
        <w:rPr>
          <w:rFonts w:ascii="Arial"/>
          <w:b/>
          <w:spacing w:val="4"/>
          <w:sz w:val="20"/>
        </w:rPr>
        <w:t xml:space="preserve"> </w:t>
      </w:r>
      <w:r>
        <w:rPr>
          <w:rFonts w:ascii="Arial"/>
          <w:b/>
          <w:sz w:val="20"/>
        </w:rPr>
        <w:t>P.</w:t>
      </w:r>
      <w:r>
        <w:rPr>
          <w:rFonts w:ascii="Arial"/>
          <w:b/>
          <w:spacing w:val="3"/>
          <w:sz w:val="20"/>
        </w:rPr>
        <w:t xml:space="preserve"> </w:t>
      </w:r>
      <w:r>
        <w:rPr>
          <w:rFonts w:ascii="Arial"/>
          <w:b/>
          <w:sz w:val="20"/>
        </w:rPr>
        <w:t>(2021).</w:t>
      </w:r>
      <w:r>
        <w:rPr>
          <w:rFonts w:ascii="Arial"/>
          <w:b/>
          <w:spacing w:val="11"/>
          <w:sz w:val="20"/>
        </w:rPr>
        <w:t xml:space="preserve"> </w:t>
      </w:r>
      <w:r>
        <w:rPr>
          <w:sz w:val="20"/>
        </w:rPr>
        <w:t>Antioxidant</w:t>
      </w:r>
      <w:r>
        <w:rPr>
          <w:spacing w:val="6"/>
          <w:sz w:val="20"/>
        </w:rPr>
        <w:t xml:space="preserve"> </w:t>
      </w:r>
      <w:r>
        <w:rPr>
          <w:spacing w:val="-2"/>
          <w:sz w:val="20"/>
        </w:rPr>
        <w:t>Activity</w:t>
      </w:r>
    </w:p>
    <w:p w14:paraId="66333EAF" w14:textId="77777777" w:rsidR="00E20FF3" w:rsidRDefault="005D6E16" w:rsidP="009B3916">
      <w:pPr>
        <w:pStyle w:val="Corpsdetexte"/>
        <w:tabs>
          <w:tab w:val="left" w:pos="719"/>
        </w:tabs>
        <w:spacing w:before="1"/>
        <w:jc w:val="both"/>
      </w:pPr>
      <w:r>
        <w:rPr>
          <w:spacing w:val="-5"/>
        </w:rPr>
        <w:t>468</w:t>
      </w:r>
      <w:r>
        <w:tab/>
        <w:t>and</w:t>
      </w:r>
      <w:r>
        <w:rPr>
          <w:spacing w:val="69"/>
        </w:rPr>
        <w:t xml:space="preserve"> </w:t>
      </w:r>
      <w:r>
        <w:t>Phenolic</w:t>
      </w:r>
      <w:r>
        <w:rPr>
          <w:spacing w:val="72"/>
        </w:rPr>
        <w:t xml:space="preserve"> </w:t>
      </w:r>
      <w:r>
        <w:t>Content</w:t>
      </w:r>
      <w:r>
        <w:rPr>
          <w:spacing w:val="70"/>
        </w:rPr>
        <w:t xml:space="preserve"> </w:t>
      </w:r>
      <w:r>
        <w:t>of</w:t>
      </w:r>
      <w:r>
        <w:rPr>
          <w:spacing w:val="70"/>
        </w:rPr>
        <w:t xml:space="preserve"> </w:t>
      </w:r>
      <w:r>
        <w:t>Extracts</w:t>
      </w:r>
      <w:r>
        <w:rPr>
          <w:spacing w:val="68"/>
        </w:rPr>
        <w:t xml:space="preserve"> </w:t>
      </w:r>
      <w:r>
        <w:t>of</w:t>
      </w:r>
      <w:r>
        <w:rPr>
          <w:spacing w:val="70"/>
        </w:rPr>
        <w:t xml:space="preserve"> </w:t>
      </w:r>
      <w:r>
        <w:t>Wild</w:t>
      </w:r>
      <w:r>
        <w:rPr>
          <w:spacing w:val="70"/>
        </w:rPr>
        <w:t xml:space="preserve"> </w:t>
      </w:r>
      <w:r>
        <w:t>Algerian</w:t>
      </w:r>
      <w:r>
        <w:rPr>
          <w:spacing w:val="68"/>
        </w:rPr>
        <w:t xml:space="preserve"> </w:t>
      </w:r>
      <w:proofErr w:type="spellStart"/>
      <w:r>
        <w:t>Lingzhi</w:t>
      </w:r>
      <w:proofErr w:type="spellEnd"/>
      <w:r>
        <w:rPr>
          <w:spacing w:val="70"/>
        </w:rPr>
        <w:t xml:space="preserve"> </w:t>
      </w:r>
      <w:r>
        <w:t>or</w:t>
      </w:r>
      <w:r>
        <w:rPr>
          <w:spacing w:val="69"/>
        </w:rPr>
        <w:t xml:space="preserve"> </w:t>
      </w:r>
      <w:proofErr w:type="spellStart"/>
      <w:r>
        <w:t>Reishi</w:t>
      </w:r>
      <w:proofErr w:type="spellEnd"/>
      <w:r>
        <w:rPr>
          <w:spacing w:val="68"/>
        </w:rPr>
        <w:t xml:space="preserve"> </w:t>
      </w:r>
      <w:r>
        <w:t>Medicinal</w:t>
      </w:r>
      <w:r>
        <w:rPr>
          <w:spacing w:val="69"/>
        </w:rPr>
        <w:t xml:space="preserve"> </w:t>
      </w:r>
      <w:r>
        <w:t>Mushroom,</w:t>
      </w:r>
      <w:r>
        <w:rPr>
          <w:spacing w:val="68"/>
        </w:rPr>
        <w:t xml:space="preserve"> </w:t>
      </w:r>
      <w:r>
        <w:t>Ganoderma</w:t>
      </w:r>
      <w:r>
        <w:rPr>
          <w:spacing w:val="70"/>
        </w:rPr>
        <w:t xml:space="preserve"> </w:t>
      </w:r>
      <w:r>
        <w:rPr>
          <w:spacing w:val="-2"/>
        </w:rPr>
        <w:t>lucidum</w:t>
      </w:r>
    </w:p>
    <w:p w14:paraId="56F8AA92" w14:textId="77777777" w:rsidR="00E20FF3" w:rsidRDefault="005D6E16" w:rsidP="009B3916">
      <w:pPr>
        <w:pStyle w:val="Corpsdetexte"/>
        <w:tabs>
          <w:tab w:val="left" w:pos="719"/>
          <w:tab w:val="left" w:pos="2932"/>
          <w:tab w:val="left" w:pos="4635"/>
          <w:tab w:val="left" w:pos="5897"/>
          <w:tab w:val="left" w:pos="6667"/>
          <w:tab w:val="left" w:pos="8115"/>
          <w:tab w:val="left" w:pos="9816"/>
          <w:tab w:val="left" w:pos="10944"/>
        </w:tabs>
        <w:jc w:val="both"/>
      </w:pPr>
      <w:r>
        <w:rPr>
          <w:spacing w:val="-5"/>
        </w:rPr>
        <w:t>469</w:t>
      </w:r>
      <w:r>
        <w:tab/>
      </w:r>
      <w:r>
        <w:rPr>
          <w:spacing w:val="-2"/>
        </w:rPr>
        <w:t>(Agaricomycetes).</w:t>
      </w:r>
      <w:r>
        <w:tab/>
      </w:r>
      <w:r>
        <w:rPr>
          <w:spacing w:val="-2"/>
        </w:rPr>
        <w:t>International</w:t>
      </w:r>
      <w:r>
        <w:tab/>
      </w:r>
      <w:r>
        <w:rPr>
          <w:spacing w:val="-2"/>
        </w:rPr>
        <w:t>Journal</w:t>
      </w:r>
      <w:r>
        <w:tab/>
      </w:r>
      <w:r>
        <w:rPr>
          <w:spacing w:val="-5"/>
        </w:rPr>
        <w:t>of</w:t>
      </w:r>
      <w:r>
        <w:tab/>
      </w:r>
      <w:r>
        <w:rPr>
          <w:spacing w:val="-2"/>
        </w:rPr>
        <w:t>Medicinal</w:t>
      </w:r>
      <w:r>
        <w:tab/>
      </w:r>
      <w:r>
        <w:rPr>
          <w:spacing w:val="-2"/>
        </w:rPr>
        <w:t>Mushrooms,</w:t>
      </w:r>
      <w:r>
        <w:tab/>
      </w:r>
      <w:r>
        <w:rPr>
          <w:spacing w:val="-2"/>
        </w:rPr>
        <w:t>23(6),</w:t>
      </w:r>
      <w:r>
        <w:tab/>
        <w:t>79-</w:t>
      </w:r>
      <w:r>
        <w:rPr>
          <w:spacing w:val="-5"/>
        </w:rPr>
        <w:t>88.</w:t>
      </w:r>
    </w:p>
    <w:p w14:paraId="1CB48B91" w14:textId="77777777" w:rsidR="00E20FF3" w:rsidRDefault="005D6E16" w:rsidP="00AC6E45">
      <w:pPr>
        <w:pStyle w:val="Corpsdetexte"/>
        <w:tabs>
          <w:tab w:val="left" w:pos="719"/>
        </w:tabs>
        <w:spacing w:before="1"/>
        <w:jc w:val="both"/>
      </w:pPr>
      <w:r>
        <w:rPr>
          <w:spacing w:val="-5"/>
        </w:rPr>
        <w:t>470</w:t>
      </w:r>
      <w:r>
        <w:tab/>
      </w:r>
      <w:r>
        <w:rPr>
          <w:spacing w:val="-2"/>
        </w:rPr>
        <w:t>https://doi.org/10.1615/intjmedmushrooms.2021038424</w:t>
      </w:r>
    </w:p>
    <w:p w14:paraId="555AFC10" w14:textId="77777777" w:rsidR="00E20FF3" w:rsidRDefault="005D6E16" w:rsidP="00AC6E45">
      <w:pPr>
        <w:pStyle w:val="Corpsdetexte"/>
        <w:spacing w:line="229" w:lineRule="exact"/>
        <w:jc w:val="both"/>
      </w:pPr>
      <w:r>
        <w:rPr>
          <w:spacing w:val="-5"/>
        </w:rPr>
        <w:t>471</w:t>
      </w:r>
    </w:p>
    <w:p w14:paraId="1E84C91B" w14:textId="77777777" w:rsidR="00E20FF3" w:rsidRDefault="005D6E16" w:rsidP="00AC6E45">
      <w:pPr>
        <w:pStyle w:val="Titre3"/>
        <w:tabs>
          <w:tab w:val="left" w:pos="719"/>
        </w:tabs>
        <w:spacing w:line="229" w:lineRule="exact"/>
        <w:jc w:val="both"/>
      </w:pPr>
      <w:r>
        <w:rPr>
          <w:rFonts w:ascii="Arial MT"/>
          <w:b w:val="0"/>
          <w:spacing w:val="-5"/>
        </w:rPr>
        <w:t>472</w:t>
      </w:r>
      <w:r>
        <w:rPr>
          <w:rFonts w:ascii="Arial MT"/>
          <w:b w:val="0"/>
        </w:rPr>
        <w:tab/>
      </w:r>
      <w:r>
        <w:t>Kebaili,</w:t>
      </w:r>
      <w:r>
        <w:rPr>
          <w:spacing w:val="15"/>
        </w:rPr>
        <w:t xml:space="preserve"> </w:t>
      </w:r>
      <w:r>
        <w:t>F.F.</w:t>
      </w:r>
      <w:r>
        <w:rPr>
          <w:spacing w:val="15"/>
        </w:rPr>
        <w:t xml:space="preserve"> </w:t>
      </w:r>
      <w:r>
        <w:t>(2022).</w:t>
      </w:r>
      <w:r>
        <w:rPr>
          <w:spacing w:val="17"/>
        </w:rPr>
        <w:t xml:space="preserve"> </w:t>
      </w:r>
      <w:proofErr w:type="spellStart"/>
      <w:r>
        <w:t>Bioevaluation</w:t>
      </w:r>
      <w:proofErr w:type="spellEnd"/>
      <w:r>
        <w:rPr>
          <w:spacing w:val="15"/>
        </w:rPr>
        <w:t xml:space="preserve"> </w:t>
      </w:r>
      <w:r>
        <w:t>of</w:t>
      </w:r>
      <w:r>
        <w:rPr>
          <w:spacing w:val="15"/>
        </w:rPr>
        <w:t xml:space="preserve"> </w:t>
      </w:r>
      <w:r>
        <w:t>the</w:t>
      </w:r>
      <w:r>
        <w:rPr>
          <w:spacing w:val="16"/>
        </w:rPr>
        <w:t xml:space="preserve"> </w:t>
      </w:r>
      <w:r>
        <w:t>wild</w:t>
      </w:r>
      <w:r>
        <w:rPr>
          <w:spacing w:val="15"/>
        </w:rPr>
        <w:t xml:space="preserve"> </w:t>
      </w:r>
      <w:r>
        <w:t>mushroom</w:t>
      </w:r>
      <w:r>
        <w:rPr>
          <w:spacing w:val="15"/>
        </w:rPr>
        <w:t xml:space="preserve"> </w:t>
      </w:r>
      <w:r>
        <w:t>Ganoderma</w:t>
      </w:r>
      <w:r>
        <w:rPr>
          <w:spacing w:val="16"/>
        </w:rPr>
        <w:t xml:space="preserve"> </w:t>
      </w:r>
      <w:r>
        <w:t>lucidum</w:t>
      </w:r>
      <w:r>
        <w:rPr>
          <w:spacing w:val="15"/>
        </w:rPr>
        <w:t xml:space="preserve"> </w:t>
      </w:r>
      <w:r>
        <w:t>from</w:t>
      </w:r>
      <w:r>
        <w:rPr>
          <w:spacing w:val="15"/>
        </w:rPr>
        <w:t xml:space="preserve"> </w:t>
      </w:r>
      <w:r>
        <w:t>Algeria:</w:t>
      </w:r>
      <w:r>
        <w:rPr>
          <w:spacing w:val="17"/>
        </w:rPr>
        <w:t xml:space="preserve"> </w:t>
      </w:r>
      <w:r>
        <w:t>Study</w:t>
      </w:r>
      <w:r>
        <w:rPr>
          <w:spacing w:val="15"/>
        </w:rPr>
        <w:t xml:space="preserve"> </w:t>
      </w:r>
      <w:r>
        <w:t>of</w:t>
      </w:r>
      <w:r>
        <w:rPr>
          <w:spacing w:val="15"/>
        </w:rPr>
        <w:t xml:space="preserve"> </w:t>
      </w:r>
      <w:r>
        <w:rPr>
          <w:spacing w:val="-2"/>
        </w:rPr>
        <w:t>nutritional</w:t>
      </w:r>
    </w:p>
    <w:p w14:paraId="6723DBBC" w14:textId="77777777" w:rsidR="00E20FF3" w:rsidRDefault="005D6E16" w:rsidP="00AC6E45">
      <w:pPr>
        <w:tabs>
          <w:tab w:val="left" w:pos="719"/>
        </w:tabs>
        <w:ind w:left="28"/>
        <w:jc w:val="both"/>
        <w:rPr>
          <w:rFonts w:ascii="Arial" w:hAnsi="Arial"/>
          <w:b/>
          <w:sz w:val="20"/>
        </w:rPr>
      </w:pPr>
      <w:r>
        <w:rPr>
          <w:spacing w:val="-5"/>
          <w:sz w:val="20"/>
        </w:rPr>
        <w:t>473</w:t>
      </w:r>
      <w:r>
        <w:rPr>
          <w:sz w:val="20"/>
        </w:rPr>
        <w:tab/>
      </w:r>
      <w:r>
        <w:rPr>
          <w:rFonts w:ascii="Arial" w:hAnsi="Arial"/>
          <w:b/>
          <w:sz w:val="20"/>
        </w:rPr>
        <w:t>properties</w:t>
      </w:r>
      <w:r>
        <w:rPr>
          <w:rFonts w:ascii="Arial" w:hAnsi="Arial"/>
          <w:b/>
          <w:spacing w:val="-10"/>
          <w:sz w:val="20"/>
        </w:rPr>
        <w:t xml:space="preserve"> </w:t>
      </w:r>
      <w:r>
        <w:rPr>
          <w:rFonts w:ascii="Arial" w:hAnsi="Arial"/>
          <w:b/>
          <w:sz w:val="20"/>
        </w:rPr>
        <w:t>and</w:t>
      </w:r>
      <w:r>
        <w:rPr>
          <w:rFonts w:ascii="Arial" w:hAnsi="Arial"/>
          <w:b/>
          <w:spacing w:val="-8"/>
          <w:sz w:val="20"/>
        </w:rPr>
        <w:t xml:space="preserve"> </w:t>
      </w:r>
      <w:r>
        <w:rPr>
          <w:rFonts w:ascii="Arial" w:hAnsi="Arial"/>
          <w:b/>
          <w:sz w:val="20"/>
        </w:rPr>
        <w:t>antioxidant</w:t>
      </w:r>
      <w:r>
        <w:rPr>
          <w:rFonts w:ascii="Arial" w:hAnsi="Arial"/>
          <w:b/>
          <w:spacing w:val="-8"/>
          <w:sz w:val="20"/>
        </w:rPr>
        <w:t xml:space="preserve"> </w:t>
      </w:r>
      <w:r>
        <w:rPr>
          <w:rFonts w:ascii="Arial" w:hAnsi="Arial"/>
          <w:b/>
          <w:sz w:val="20"/>
        </w:rPr>
        <w:t>and</w:t>
      </w:r>
      <w:r>
        <w:rPr>
          <w:rFonts w:ascii="Arial" w:hAnsi="Arial"/>
          <w:b/>
          <w:spacing w:val="-9"/>
          <w:sz w:val="20"/>
        </w:rPr>
        <w:t xml:space="preserve"> </w:t>
      </w:r>
      <w:r>
        <w:rPr>
          <w:rFonts w:ascii="Arial" w:hAnsi="Arial"/>
          <w:b/>
          <w:sz w:val="20"/>
        </w:rPr>
        <w:t>therapeutic</w:t>
      </w:r>
      <w:r>
        <w:rPr>
          <w:rFonts w:ascii="Arial" w:hAnsi="Arial"/>
          <w:b/>
          <w:spacing w:val="-7"/>
          <w:sz w:val="20"/>
        </w:rPr>
        <w:t xml:space="preserve"> </w:t>
      </w:r>
      <w:r>
        <w:rPr>
          <w:rFonts w:ascii="Arial" w:hAnsi="Arial"/>
          <w:b/>
          <w:sz w:val="20"/>
        </w:rPr>
        <w:t>activities.</w:t>
      </w:r>
      <w:r>
        <w:rPr>
          <w:rFonts w:ascii="Arial" w:hAnsi="Arial"/>
          <w:b/>
          <w:spacing w:val="-9"/>
          <w:sz w:val="20"/>
        </w:rPr>
        <w:t xml:space="preserve"> </w:t>
      </w:r>
      <w:r>
        <w:rPr>
          <w:rFonts w:ascii="Arial" w:hAnsi="Arial"/>
          <w:b/>
          <w:sz w:val="20"/>
        </w:rPr>
        <w:t>Doctoral</w:t>
      </w:r>
      <w:r>
        <w:rPr>
          <w:rFonts w:ascii="Arial" w:hAnsi="Arial"/>
          <w:b/>
          <w:spacing w:val="-10"/>
          <w:sz w:val="20"/>
        </w:rPr>
        <w:t xml:space="preserve"> </w:t>
      </w:r>
      <w:r>
        <w:rPr>
          <w:rFonts w:ascii="Arial" w:hAnsi="Arial"/>
          <w:b/>
          <w:sz w:val="20"/>
        </w:rPr>
        <w:t>thesis.</w:t>
      </w:r>
      <w:r>
        <w:rPr>
          <w:rFonts w:ascii="Arial" w:hAnsi="Arial"/>
          <w:b/>
          <w:spacing w:val="-9"/>
          <w:sz w:val="20"/>
        </w:rPr>
        <w:t xml:space="preserve"> </w:t>
      </w:r>
      <w:r>
        <w:rPr>
          <w:rFonts w:ascii="Arial" w:hAnsi="Arial"/>
          <w:b/>
          <w:sz w:val="20"/>
        </w:rPr>
        <w:t>University</w:t>
      </w:r>
      <w:r>
        <w:rPr>
          <w:rFonts w:ascii="Arial" w:hAnsi="Arial"/>
          <w:b/>
          <w:spacing w:val="-9"/>
          <w:sz w:val="20"/>
        </w:rPr>
        <w:t xml:space="preserve"> </w:t>
      </w:r>
      <w:r>
        <w:rPr>
          <w:rFonts w:ascii="Arial" w:hAnsi="Arial"/>
          <w:b/>
          <w:sz w:val="20"/>
        </w:rPr>
        <w:t>Frères</w:t>
      </w:r>
      <w:r>
        <w:rPr>
          <w:rFonts w:ascii="Arial" w:hAnsi="Arial"/>
          <w:b/>
          <w:spacing w:val="-9"/>
          <w:sz w:val="20"/>
        </w:rPr>
        <w:t xml:space="preserve"> </w:t>
      </w:r>
      <w:proofErr w:type="spellStart"/>
      <w:r>
        <w:rPr>
          <w:rFonts w:ascii="Arial" w:hAnsi="Arial"/>
          <w:b/>
          <w:sz w:val="20"/>
        </w:rPr>
        <w:t>Mentouri</w:t>
      </w:r>
      <w:proofErr w:type="spellEnd"/>
      <w:r>
        <w:rPr>
          <w:rFonts w:ascii="Arial" w:hAnsi="Arial"/>
          <w:b/>
          <w:sz w:val="20"/>
        </w:rPr>
        <w:t>-</w:t>
      </w:r>
      <w:r>
        <w:rPr>
          <w:rFonts w:ascii="Arial" w:hAnsi="Arial"/>
          <w:b/>
          <w:spacing w:val="-9"/>
          <w:sz w:val="20"/>
        </w:rPr>
        <w:t xml:space="preserve"> </w:t>
      </w:r>
      <w:r>
        <w:rPr>
          <w:rFonts w:ascii="Arial" w:hAnsi="Arial"/>
          <w:b/>
          <w:sz w:val="20"/>
        </w:rPr>
        <w:t>Constantine</w:t>
      </w:r>
      <w:r>
        <w:rPr>
          <w:rFonts w:ascii="Arial" w:hAnsi="Arial"/>
          <w:b/>
          <w:spacing w:val="-9"/>
          <w:sz w:val="20"/>
        </w:rPr>
        <w:t xml:space="preserve"> </w:t>
      </w:r>
      <w:r>
        <w:rPr>
          <w:rFonts w:ascii="Arial" w:hAnsi="Arial"/>
          <w:b/>
          <w:spacing w:val="-5"/>
          <w:sz w:val="20"/>
        </w:rPr>
        <w:t>1.</w:t>
      </w:r>
    </w:p>
    <w:p w14:paraId="65B1ADB6" w14:textId="77777777" w:rsidR="00E20FF3" w:rsidRDefault="005D6E16" w:rsidP="00AC6E45">
      <w:pPr>
        <w:pStyle w:val="Corpsdetexte"/>
        <w:spacing w:before="1"/>
        <w:jc w:val="both"/>
      </w:pPr>
      <w:r>
        <w:rPr>
          <w:spacing w:val="-5"/>
        </w:rPr>
        <w:t>474</w:t>
      </w:r>
    </w:p>
    <w:p w14:paraId="6C6206F7" w14:textId="77777777" w:rsidR="00E20FF3" w:rsidRDefault="005D6E16" w:rsidP="00AC6E45">
      <w:pPr>
        <w:tabs>
          <w:tab w:val="left" w:pos="719"/>
        </w:tabs>
        <w:ind w:left="28"/>
        <w:jc w:val="both"/>
        <w:rPr>
          <w:sz w:val="20"/>
        </w:rPr>
      </w:pPr>
      <w:r>
        <w:rPr>
          <w:spacing w:val="-5"/>
          <w:sz w:val="20"/>
        </w:rPr>
        <w:t>475</w:t>
      </w:r>
      <w:r>
        <w:rPr>
          <w:sz w:val="20"/>
        </w:rPr>
        <w:tab/>
      </w:r>
      <w:r>
        <w:rPr>
          <w:rFonts w:ascii="Arial"/>
          <w:b/>
          <w:sz w:val="20"/>
        </w:rPr>
        <w:t>Khatua</w:t>
      </w:r>
      <w:r>
        <w:rPr>
          <w:rFonts w:ascii="Arial"/>
          <w:b/>
          <w:spacing w:val="-5"/>
          <w:sz w:val="20"/>
        </w:rPr>
        <w:t xml:space="preserve"> </w:t>
      </w:r>
      <w:r>
        <w:rPr>
          <w:rFonts w:ascii="Arial"/>
          <w:b/>
          <w:sz w:val="20"/>
        </w:rPr>
        <w:t>S,</w:t>
      </w:r>
      <w:r>
        <w:rPr>
          <w:rFonts w:ascii="Arial"/>
          <w:b/>
          <w:spacing w:val="-7"/>
          <w:sz w:val="20"/>
        </w:rPr>
        <w:t xml:space="preserve"> </w:t>
      </w:r>
      <w:r>
        <w:rPr>
          <w:rFonts w:ascii="Arial"/>
          <w:b/>
          <w:sz w:val="20"/>
        </w:rPr>
        <w:t>Ghosh</w:t>
      </w:r>
      <w:r>
        <w:rPr>
          <w:rFonts w:ascii="Arial"/>
          <w:b/>
          <w:spacing w:val="-4"/>
          <w:sz w:val="20"/>
        </w:rPr>
        <w:t xml:space="preserve"> </w:t>
      </w:r>
      <w:r>
        <w:rPr>
          <w:rFonts w:ascii="Arial"/>
          <w:b/>
          <w:sz w:val="20"/>
        </w:rPr>
        <w:t>S,</w:t>
      </w:r>
      <w:r>
        <w:rPr>
          <w:rFonts w:ascii="Arial"/>
          <w:b/>
          <w:spacing w:val="-7"/>
          <w:sz w:val="20"/>
        </w:rPr>
        <w:t xml:space="preserve"> </w:t>
      </w:r>
      <w:r>
        <w:rPr>
          <w:rFonts w:ascii="Arial"/>
          <w:b/>
          <w:sz w:val="20"/>
        </w:rPr>
        <w:t>&amp;</w:t>
      </w:r>
      <w:r>
        <w:rPr>
          <w:rFonts w:ascii="Arial"/>
          <w:b/>
          <w:spacing w:val="-4"/>
          <w:sz w:val="20"/>
        </w:rPr>
        <w:t xml:space="preserve"> </w:t>
      </w:r>
      <w:r>
        <w:rPr>
          <w:rFonts w:ascii="Arial"/>
          <w:b/>
          <w:sz w:val="20"/>
        </w:rPr>
        <w:t>Acharya</w:t>
      </w:r>
      <w:r>
        <w:rPr>
          <w:rFonts w:ascii="Arial"/>
          <w:b/>
          <w:spacing w:val="-5"/>
          <w:sz w:val="20"/>
        </w:rPr>
        <w:t xml:space="preserve"> </w:t>
      </w:r>
      <w:r>
        <w:rPr>
          <w:rFonts w:ascii="Arial"/>
          <w:b/>
          <w:sz w:val="20"/>
        </w:rPr>
        <w:t>K.</w:t>
      </w:r>
      <w:r>
        <w:rPr>
          <w:rFonts w:ascii="Arial"/>
          <w:b/>
          <w:spacing w:val="-5"/>
          <w:sz w:val="20"/>
        </w:rPr>
        <w:t xml:space="preserve"> </w:t>
      </w:r>
      <w:r>
        <w:rPr>
          <w:rFonts w:ascii="Arial"/>
          <w:b/>
          <w:sz w:val="20"/>
        </w:rPr>
        <w:t xml:space="preserve">(2017). </w:t>
      </w:r>
      <w:proofErr w:type="spellStart"/>
      <w:r>
        <w:rPr>
          <w:sz w:val="20"/>
        </w:rPr>
        <w:t>Laetiporus</w:t>
      </w:r>
      <w:proofErr w:type="spellEnd"/>
      <w:r>
        <w:rPr>
          <w:spacing w:val="-6"/>
          <w:sz w:val="20"/>
        </w:rPr>
        <w:t xml:space="preserve"> </w:t>
      </w:r>
      <w:proofErr w:type="spellStart"/>
      <w:r>
        <w:rPr>
          <w:sz w:val="20"/>
        </w:rPr>
        <w:t>sulphureus</w:t>
      </w:r>
      <w:proofErr w:type="spellEnd"/>
      <w:r>
        <w:rPr>
          <w:spacing w:val="-3"/>
          <w:sz w:val="20"/>
        </w:rPr>
        <w:t xml:space="preserve"> </w:t>
      </w:r>
      <w:r>
        <w:rPr>
          <w:sz w:val="20"/>
        </w:rPr>
        <w:t>(Bull.:</w:t>
      </w:r>
      <w:r>
        <w:rPr>
          <w:spacing w:val="-7"/>
          <w:sz w:val="20"/>
        </w:rPr>
        <w:t xml:space="preserve"> </w:t>
      </w:r>
      <w:r>
        <w:rPr>
          <w:sz w:val="20"/>
        </w:rPr>
        <w:t>Fr.)</w:t>
      </w:r>
      <w:r>
        <w:rPr>
          <w:spacing w:val="-4"/>
          <w:sz w:val="20"/>
        </w:rPr>
        <w:t xml:space="preserve"> </w:t>
      </w:r>
      <w:r>
        <w:rPr>
          <w:sz w:val="20"/>
        </w:rPr>
        <w:t>Murr.</w:t>
      </w:r>
      <w:r>
        <w:rPr>
          <w:spacing w:val="-6"/>
          <w:sz w:val="20"/>
        </w:rPr>
        <w:t xml:space="preserve"> </w:t>
      </w:r>
      <w:r>
        <w:rPr>
          <w:sz w:val="20"/>
        </w:rPr>
        <w:t>as</w:t>
      </w:r>
      <w:r>
        <w:rPr>
          <w:spacing w:val="-6"/>
          <w:sz w:val="20"/>
        </w:rPr>
        <w:t xml:space="preserve"> </w:t>
      </w:r>
      <w:r>
        <w:rPr>
          <w:sz w:val="20"/>
        </w:rPr>
        <w:t>Food</w:t>
      </w:r>
      <w:r>
        <w:rPr>
          <w:spacing w:val="-5"/>
          <w:sz w:val="20"/>
        </w:rPr>
        <w:t xml:space="preserve"> </w:t>
      </w:r>
      <w:r>
        <w:rPr>
          <w:sz w:val="20"/>
        </w:rPr>
        <w:t>as</w:t>
      </w:r>
      <w:r>
        <w:rPr>
          <w:spacing w:val="-6"/>
          <w:sz w:val="20"/>
        </w:rPr>
        <w:t xml:space="preserve"> </w:t>
      </w:r>
      <w:r>
        <w:rPr>
          <w:sz w:val="20"/>
        </w:rPr>
        <w:t>Medicine.</w:t>
      </w:r>
      <w:r>
        <w:rPr>
          <w:spacing w:val="-4"/>
          <w:sz w:val="20"/>
        </w:rPr>
        <w:t xml:space="preserve"> </w:t>
      </w:r>
      <w:r>
        <w:rPr>
          <w:spacing w:val="-2"/>
          <w:sz w:val="20"/>
        </w:rPr>
        <w:t>Pharmacognosy</w:t>
      </w:r>
    </w:p>
    <w:p w14:paraId="07B2287F" w14:textId="77777777" w:rsidR="00E20FF3" w:rsidRDefault="005D6E16" w:rsidP="00AC6E45">
      <w:pPr>
        <w:pStyle w:val="Corpsdetexte"/>
        <w:tabs>
          <w:tab w:val="left" w:pos="719"/>
        </w:tabs>
        <w:spacing w:before="1" w:line="229" w:lineRule="exact"/>
        <w:jc w:val="both"/>
      </w:pPr>
      <w:r>
        <w:rPr>
          <w:spacing w:val="-5"/>
        </w:rPr>
        <w:t>476</w:t>
      </w:r>
      <w:r>
        <w:tab/>
        <w:t>Journal,</w:t>
      </w:r>
      <w:r>
        <w:rPr>
          <w:spacing w:val="-7"/>
        </w:rPr>
        <w:t xml:space="preserve"> </w:t>
      </w:r>
      <w:r>
        <w:t>9(6s),</w:t>
      </w:r>
      <w:r>
        <w:rPr>
          <w:spacing w:val="-8"/>
        </w:rPr>
        <w:t xml:space="preserve"> </w:t>
      </w:r>
      <w:r>
        <w:t>s1–s15.</w:t>
      </w:r>
      <w:r>
        <w:rPr>
          <w:spacing w:val="-8"/>
        </w:rPr>
        <w:t xml:space="preserve"> </w:t>
      </w:r>
      <w:hyperlink r:id="rId17">
        <w:r w:rsidR="00E20FF3">
          <w:rPr>
            <w:spacing w:val="-2"/>
          </w:rPr>
          <w:t>https://doi.org/10.5530/pj.2017.6s.151</w:t>
        </w:r>
      </w:hyperlink>
    </w:p>
    <w:p w14:paraId="58C83FDD" w14:textId="77777777" w:rsidR="00E20FF3" w:rsidRDefault="005D6E16" w:rsidP="00AC6E45">
      <w:pPr>
        <w:pStyle w:val="Corpsdetexte"/>
        <w:spacing w:line="229" w:lineRule="exact"/>
        <w:jc w:val="both"/>
      </w:pPr>
      <w:r>
        <w:rPr>
          <w:spacing w:val="-5"/>
        </w:rPr>
        <w:t>477</w:t>
      </w:r>
    </w:p>
    <w:p w14:paraId="1546F62D" w14:textId="77777777" w:rsidR="00E20FF3" w:rsidRDefault="005D6E16" w:rsidP="00AC6E45">
      <w:pPr>
        <w:tabs>
          <w:tab w:val="left" w:pos="719"/>
        </w:tabs>
        <w:ind w:left="28"/>
        <w:jc w:val="both"/>
        <w:rPr>
          <w:sz w:val="20"/>
        </w:rPr>
      </w:pPr>
      <w:r>
        <w:rPr>
          <w:spacing w:val="-5"/>
          <w:sz w:val="20"/>
        </w:rPr>
        <w:t>478</w:t>
      </w:r>
      <w:r>
        <w:rPr>
          <w:sz w:val="20"/>
        </w:rPr>
        <w:tab/>
      </w:r>
      <w:r>
        <w:rPr>
          <w:rFonts w:ascii="Arial"/>
          <w:b/>
          <w:spacing w:val="-2"/>
          <w:sz w:val="20"/>
        </w:rPr>
        <w:t>Kim</w:t>
      </w:r>
      <w:r>
        <w:rPr>
          <w:rFonts w:ascii="Arial"/>
          <w:b/>
          <w:spacing w:val="5"/>
          <w:sz w:val="20"/>
        </w:rPr>
        <w:t xml:space="preserve"> </w:t>
      </w:r>
      <w:r>
        <w:rPr>
          <w:rFonts w:ascii="Arial"/>
          <w:b/>
          <w:spacing w:val="-2"/>
          <w:sz w:val="20"/>
        </w:rPr>
        <w:t>D.,</w:t>
      </w:r>
      <w:r>
        <w:rPr>
          <w:rFonts w:ascii="Arial"/>
          <w:b/>
          <w:spacing w:val="-7"/>
          <w:sz w:val="20"/>
        </w:rPr>
        <w:t xml:space="preserve"> </w:t>
      </w:r>
      <w:r>
        <w:rPr>
          <w:rFonts w:ascii="Arial"/>
          <w:b/>
          <w:spacing w:val="-2"/>
          <w:sz w:val="20"/>
        </w:rPr>
        <w:t>Chun</w:t>
      </w:r>
      <w:r>
        <w:rPr>
          <w:rFonts w:ascii="Arial"/>
          <w:b/>
          <w:spacing w:val="-6"/>
          <w:sz w:val="20"/>
        </w:rPr>
        <w:t xml:space="preserve"> </w:t>
      </w:r>
      <w:r>
        <w:rPr>
          <w:rFonts w:ascii="Arial"/>
          <w:b/>
          <w:spacing w:val="-2"/>
          <w:sz w:val="20"/>
        </w:rPr>
        <w:t>O.,</w:t>
      </w:r>
      <w:r>
        <w:rPr>
          <w:rFonts w:ascii="Arial"/>
          <w:b/>
          <w:spacing w:val="-7"/>
          <w:sz w:val="20"/>
        </w:rPr>
        <w:t xml:space="preserve"> </w:t>
      </w:r>
      <w:r>
        <w:rPr>
          <w:rFonts w:ascii="Arial"/>
          <w:b/>
          <w:spacing w:val="-2"/>
          <w:sz w:val="20"/>
        </w:rPr>
        <w:t>Kim</w:t>
      </w:r>
      <w:r>
        <w:rPr>
          <w:rFonts w:ascii="Arial"/>
          <w:b/>
          <w:spacing w:val="-5"/>
          <w:sz w:val="20"/>
        </w:rPr>
        <w:t xml:space="preserve"> </w:t>
      </w:r>
      <w:r>
        <w:rPr>
          <w:rFonts w:ascii="Arial"/>
          <w:b/>
          <w:spacing w:val="-2"/>
          <w:sz w:val="20"/>
        </w:rPr>
        <w:t>Y.,</w:t>
      </w:r>
      <w:r>
        <w:rPr>
          <w:rFonts w:ascii="Arial"/>
          <w:b/>
          <w:spacing w:val="-4"/>
          <w:sz w:val="20"/>
        </w:rPr>
        <w:t xml:space="preserve"> </w:t>
      </w:r>
      <w:r>
        <w:rPr>
          <w:rFonts w:ascii="Arial"/>
          <w:b/>
          <w:spacing w:val="-2"/>
          <w:sz w:val="20"/>
        </w:rPr>
        <w:t>Moon</w:t>
      </w:r>
      <w:r>
        <w:rPr>
          <w:rFonts w:ascii="Arial"/>
          <w:b/>
          <w:spacing w:val="-6"/>
          <w:sz w:val="20"/>
        </w:rPr>
        <w:t xml:space="preserve"> </w:t>
      </w:r>
      <w:r>
        <w:rPr>
          <w:rFonts w:ascii="Arial"/>
          <w:b/>
          <w:spacing w:val="-2"/>
          <w:sz w:val="20"/>
        </w:rPr>
        <w:t>H.,</w:t>
      </w:r>
      <w:r>
        <w:rPr>
          <w:rFonts w:ascii="Arial"/>
          <w:b/>
          <w:spacing w:val="-6"/>
          <w:sz w:val="20"/>
        </w:rPr>
        <w:t xml:space="preserve"> </w:t>
      </w:r>
      <w:r>
        <w:rPr>
          <w:rFonts w:ascii="Arial"/>
          <w:b/>
          <w:spacing w:val="-2"/>
          <w:sz w:val="20"/>
        </w:rPr>
        <w:t>Lee</w:t>
      </w:r>
      <w:r>
        <w:rPr>
          <w:rFonts w:ascii="Arial"/>
          <w:b/>
          <w:spacing w:val="-7"/>
          <w:sz w:val="20"/>
        </w:rPr>
        <w:t xml:space="preserve"> </w:t>
      </w:r>
      <w:r>
        <w:rPr>
          <w:rFonts w:ascii="Arial"/>
          <w:b/>
          <w:spacing w:val="-2"/>
          <w:sz w:val="20"/>
        </w:rPr>
        <w:t>C</w:t>
      </w:r>
      <w:r>
        <w:rPr>
          <w:spacing w:val="-2"/>
          <w:sz w:val="20"/>
        </w:rPr>
        <w:t>.</w:t>
      </w:r>
      <w:r>
        <w:rPr>
          <w:spacing w:val="-7"/>
          <w:sz w:val="20"/>
        </w:rPr>
        <w:t xml:space="preserve"> </w:t>
      </w:r>
      <w:r>
        <w:rPr>
          <w:spacing w:val="-2"/>
          <w:sz w:val="20"/>
        </w:rPr>
        <w:t>(</w:t>
      </w:r>
      <w:r>
        <w:rPr>
          <w:rFonts w:ascii="Arial"/>
          <w:b/>
          <w:spacing w:val="-2"/>
          <w:sz w:val="20"/>
        </w:rPr>
        <w:t>2003).</w:t>
      </w:r>
      <w:r>
        <w:rPr>
          <w:rFonts w:ascii="Arial"/>
          <w:b/>
          <w:spacing w:val="-6"/>
          <w:sz w:val="20"/>
        </w:rPr>
        <w:t xml:space="preserve"> </w:t>
      </w:r>
      <w:r>
        <w:rPr>
          <w:spacing w:val="-2"/>
          <w:sz w:val="20"/>
        </w:rPr>
        <w:t>"</w:t>
      </w:r>
      <w:r>
        <w:rPr>
          <w:rFonts w:ascii="Arial"/>
          <w:i/>
          <w:spacing w:val="-2"/>
          <w:sz w:val="20"/>
        </w:rPr>
        <w:t>Quantification</w:t>
      </w:r>
      <w:r>
        <w:rPr>
          <w:rFonts w:ascii="Arial"/>
          <w:i/>
          <w:spacing w:val="-6"/>
          <w:sz w:val="20"/>
        </w:rPr>
        <w:t xml:space="preserve"> </w:t>
      </w:r>
      <w:r>
        <w:rPr>
          <w:rFonts w:ascii="Arial"/>
          <w:i/>
          <w:spacing w:val="-2"/>
          <w:sz w:val="20"/>
        </w:rPr>
        <w:t>of</w:t>
      </w:r>
      <w:r>
        <w:rPr>
          <w:rFonts w:ascii="Arial"/>
          <w:i/>
          <w:spacing w:val="-7"/>
          <w:sz w:val="20"/>
        </w:rPr>
        <w:t xml:space="preserve"> </w:t>
      </w:r>
      <w:r>
        <w:rPr>
          <w:rFonts w:ascii="Arial"/>
          <w:i/>
          <w:spacing w:val="-2"/>
          <w:sz w:val="20"/>
        </w:rPr>
        <w:t>phenolics</w:t>
      </w:r>
      <w:r>
        <w:rPr>
          <w:rFonts w:ascii="Arial"/>
          <w:i/>
          <w:spacing w:val="-5"/>
          <w:sz w:val="20"/>
        </w:rPr>
        <w:t xml:space="preserve"> </w:t>
      </w:r>
      <w:r>
        <w:rPr>
          <w:rFonts w:ascii="Arial"/>
          <w:i/>
          <w:spacing w:val="-2"/>
          <w:sz w:val="20"/>
        </w:rPr>
        <w:t>and</w:t>
      </w:r>
      <w:r>
        <w:rPr>
          <w:rFonts w:ascii="Arial"/>
          <w:i/>
          <w:spacing w:val="-7"/>
          <w:sz w:val="20"/>
        </w:rPr>
        <w:t xml:space="preserve"> </w:t>
      </w:r>
      <w:proofErr w:type="spellStart"/>
      <w:r>
        <w:rPr>
          <w:rFonts w:ascii="Arial"/>
          <w:i/>
          <w:spacing w:val="-2"/>
          <w:sz w:val="20"/>
        </w:rPr>
        <w:t>theirantioxidant</w:t>
      </w:r>
      <w:proofErr w:type="spellEnd"/>
      <w:r>
        <w:rPr>
          <w:rFonts w:ascii="Arial"/>
          <w:i/>
          <w:spacing w:val="-6"/>
          <w:sz w:val="20"/>
        </w:rPr>
        <w:t xml:space="preserve"> </w:t>
      </w:r>
      <w:r>
        <w:rPr>
          <w:rFonts w:ascii="Arial"/>
          <w:i/>
          <w:spacing w:val="-2"/>
          <w:sz w:val="20"/>
        </w:rPr>
        <w:t>capacity</w:t>
      </w:r>
      <w:r>
        <w:rPr>
          <w:rFonts w:ascii="Arial"/>
          <w:i/>
          <w:spacing w:val="-6"/>
          <w:sz w:val="20"/>
        </w:rPr>
        <w:t xml:space="preserve"> </w:t>
      </w:r>
      <w:r>
        <w:rPr>
          <w:rFonts w:ascii="Arial"/>
          <w:i/>
          <w:spacing w:val="-2"/>
          <w:sz w:val="20"/>
        </w:rPr>
        <w:t>in</w:t>
      </w:r>
      <w:r>
        <w:rPr>
          <w:rFonts w:ascii="Arial"/>
          <w:i/>
          <w:spacing w:val="-7"/>
          <w:sz w:val="20"/>
        </w:rPr>
        <w:t xml:space="preserve"> </w:t>
      </w:r>
      <w:r>
        <w:rPr>
          <w:rFonts w:ascii="Arial"/>
          <w:i/>
          <w:spacing w:val="-2"/>
          <w:sz w:val="20"/>
        </w:rPr>
        <w:t>fresh</w:t>
      </w:r>
      <w:r>
        <w:rPr>
          <w:rFonts w:ascii="Arial"/>
          <w:i/>
          <w:spacing w:val="-7"/>
          <w:sz w:val="20"/>
        </w:rPr>
        <w:t xml:space="preserve"> </w:t>
      </w:r>
      <w:r>
        <w:rPr>
          <w:rFonts w:ascii="Arial"/>
          <w:i/>
          <w:spacing w:val="-2"/>
          <w:sz w:val="20"/>
        </w:rPr>
        <w:t>plums</w:t>
      </w:r>
      <w:r>
        <w:rPr>
          <w:spacing w:val="-2"/>
          <w:sz w:val="20"/>
        </w:rPr>
        <w:t>"</w:t>
      </w:r>
    </w:p>
    <w:p w14:paraId="5E5EDD9C" w14:textId="77777777" w:rsidR="00E20FF3" w:rsidRDefault="005D6E16" w:rsidP="00AC6E45">
      <w:pPr>
        <w:pStyle w:val="Corpsdetexte"/>
        <w:tabs>
          <w:tab w:val="left" w:pos="719"/>
        </w:tabs>
        <w:spacing w:before="1"/>
        <w:jc w:val="both"/>
      </w:pPr>
      <w:r>
        <w:rPr>
          <w:spacing w:val="-5"/>
        </w:rPr>
        <w:t>479</w:t>
      </w:r>
      <w:r>
        <w:tab/>
        <w:t>J.</w:t>
      </w:r>
      <w:r>
        <w:rPr>
          <w:spacing w:val="-6"/>
        </w:rPr>
        <w:t xml:space="preserve"> </w:t>
      </w:r>
      <w:r>
        <w:t>Agric.</w:t>
      </w:r>
      <w:r>
        <w:rPr>
          <w:spacing w:val="-6"/>
        </w:rPr>
        <w:t xml:space="preserve"> </w:t>
      </w:r>
      <w:r>
        <w:t>Food</w:t>
      </w:r>
      <w:r>
        <w:rPr>
          <w:spacing w:val="-7"/>
        </w:rPr>
        <w:t xml:space="preserve"> </w:t>
      </w:r>
      <w:r>
        <w:t>Chem,</w:t>
      </w:r>
      <w:r>
        <w:rPr>
          <w:spacing w:val="-6"/>
        </w:rPr>
        <w:t xml:space="preserve"> </w:t>
      </w:r>
      <w:r>
        <w:t>Vol.</w:t>
      </w:r>
      <w:r>
        <w:rPr>
          <w:spacing w:val="-4"/>
        </w:rPr>
        <w:t xml:space="preserve"> </w:t>
      </w:r>
      <w:r>
        <w:t>(51),</w:t>
      </w:r>
      <w:r>
        <w:rPr>
          <w:spacing w:val="-6"/>
        </w:rPr>
        <w:t xml:space="preserve"> </w:t>
      </w:r>
      <w:r>
        <w:t>page:</w:t>
      </w:r>
      <w:r>
        <w:rPr>
          <w:spacing w:val="-4"/>
        </w:rPr>
        <w:t xml:space="preserve"> 6509.</w:t>
      </w:r>
    </w:p>
    <w:p w14:paraId="21941B19" w14:textId="166AF032" w:rsidR="00AC6E45" w:rsidRPr="00AC6E45" w:rsidRDefault="00AC6E45" w:rsidP="00AC6E45">
      <w:pPr>
        <w:tabs>
          <w:tab w:val="left" w:pos="719"/>
        </w:tabs>
        <w:jc w:val="both"/>
        <w:rPr>
          <w:spacing w:val="-4"/>
          <w:sz w:val="20"/>
        </w:rPr>
      </w:pPr>
      <w:r w:rsidRPr="00AC6E45">
        <w:rPr>
          <w:spacing w:val="-5"/>
        </w:rPr>
        <w:t xml:space="preserve">480     </w:t>
      </w:r>
      <w:r w:rsidRPr="009B3916">
        <w:rPr>
          <w:b/>
          <w:bCs/>
          <w:spacing w:val="-4"/>
          <w:sz w:val="20"/>
        </w:rPr>
        <w:t xml:space="preserve">Kumar, K., Mehra, R., </w:t>
      </w:r>
      <w:proofErr w:type="spellStart"/>
      <w:r w:rsidRPr="009B3916">
        <w:rPr>
          <w:b/>
          <w:bCs/>
          <w:spacing w:val="-4"/>
          <w:sz w:val="20"/>
        </w:rPr>
        <w:t>Guiné</w:t>
      </w:r>
      <w:proofErr w:type="spellEnd"/>
      <w:r w:rsidRPr="009B3916">
        <w:rPr>
          <w:b/>
          <w:bCs/>
          <w:spacing w:val="-4"/>
          <w:sz w:val="20"/>
        </w:rPr>
        <w:t>, R. P. F., Lima, M. J., Kumar, N., Kaushik, R., Ahmed, N., Yadav, A. N., &amp; Kumar, H. (2021).</w:t>
      </w:r>
      <w:r w:rsidRPr="00AC6E45">
        <w:rPr>
          <w:spacing w:val="-4"/>
          <w:sz w:val="20"/>
        </w:rPr>
        <w:t xml:space="preserve"> Edible </w:t>
      </w:r>
    </w:p>
    <w:p w14:paraId="78688B86" w14:textId="43C26138" w:rsidR="00E20FF3" w:rsidRPr="00AC6E45" w:rsidRDefault="00AC6E45" w:rsidP="00AC6E45">
      <w:pPr>
        <w:tabs>
          <w:tab w:val="left" w:pos="719"/>
        </w:tabs>
        <w:ind w:left="719"/>
        <w:jc w:val="both"/>
        <w:rPr>
          <w:spacing w:val="-4"/>
          <w:sz w:val="20"/>
        </w:rPr>
      </w:pPr>
      <w:r w:rsidRPr="00AC6E45">
        <w:rPr>
          <w:spacing w:val="-4"/>
          <w:sz w:val="20"/>
        </w:rPr>
        <w:t>Mushrooms: A Comprehensive Review on Bioactive Compounds with Health Benefits and Processing Aspects. </w:t>
      </w:r>
      <w:r w:rsidRPr="00AC6E45">
        <w:rPr>
          <w:i/>
          <w:iCs/>
          <w:spacing w:val="-4"/>
          <w:sz w:val="20"/>
        </w:rPr>
        <w:t>Foods (Basel, Switzerland)</w:t>
      </w:r>
      <w:r w:rsidRPr="00AC6E45">
        <w:rPr>
          <w:spacing w:val="-4"/>
          <w:sz w:val="20"/>
        </w:rPr>
        <w:t>, </w:t>
      </w:r>
      <w:r w:rsidRPr="00AC6E45">
        <w:rPr>
          <w:i/>
          <w:iCs/>
          <w:spacing w:val="-4"/>
          <w:sz w:val="20"/>
        </w:rPr>
        <w:t>10</w:t>
      </w:r>
      <w:r w:rsidRPr="00AC6E45">
        <w:rPr>
          <w:spacing w:val="-4"/>
          <w:sz w:val="20"/>
        </w:rPr>
        <w:t xml:space="preserve">(12), 2996. </w:t>
      </w:r>
      <w:hyperlink r:id="rId18" w:history="1">
        <w:r w:rsidRPr="00AC6E45">
          <w:rPr>
            <w:rStyle w:val="Lienhypertexte"/>
            <w:spacing w:val="-4"/>
            <w:sz w:val="20"/>
          </w:rPr>
          <w:t>https://doi.org/10.3390/foods10122996</w:t>
        </w:r>
      </w:hyperlink>
      <w:r w:rsidRPr="00AC6E45">
        <w:rPr>
          <w:spacing w:val="-4"/>
          <w:sz w:val="20"/>
        </w:rPr>
        <w:t xml:space="preserve">  </w:t>
      </w:r>
    </w:p>
    <w:p w14:paraId="5DBD9C6C" w14:textId="77777777" w:rsidR="00E20FF3" w:rsidRDefault="00E20FF3" w:rsidP="00AC6E45">
      <w:pPr>
        <w:pStyle w:val="Corpsdetexte"/>
        <w:spacing w:before="11"/>
        <w:ind w:left="0"/>
        <w:jc w:val="both"/>
      </w:pPr>
    </w:p>
    <w:p w14:paraId="4E26C81B" w14:textId="77777777" w:rsidR="00E20FF3" w:rsidRDefault="005D6E16" w:rsidP="00AC6E45">
      <w:pPr>
        <w:pStyle w:val="Paragraphedeliste"/>
        <w:numPr>
          <w:ilvl w:val="0"/>
          <w:numId w:val="5"/>
        </w:numPr>
        <w:tabs>
          <w:tab w:val="left" w:pos="719"/>
        </w:tabs>
        <w:ind w:left="719" w:hanging="691"/>
        <w:jc w:val="both"/>
        <w:rPr>
          <w:rFonts w:ascii="Arial"/>
          <w:i/>
          <w:sz w:val="20"/>
        </w:rPr>
      </w:pPr>
      <w:proofErr w:type="spellStart"/>
      <w:r>
        <w:rPr>
          <w:rFonts w:ascii="Arial"/>
          <w:b/>
          <w:sz w:val="20"/>
        </w:rPr>
        <w:t>Lazureski</w:t>
      </w:r>
      <w:proofErr w:type="spellEnd"/>
      <w:r>
        <w:rPr>
          <w:rFonts w:ascii="Arial"/>
          <w:b/>
          <w:spacing w:val="8"/>
          <w:sz w:val="20"/>
        </w:rPr>
        <w:t xml:space="preserve"> </w:t>
      </w:r>
      <w:r>
        <w:rPr>
          <w:rFonts w:ascii="Arial"/>
          <w:b/>
          <w:sz w:val="20"/>
        </w:rPr>
        <w:t>G.</w:t>
      </w:r>
      <w:r>
        <w:rPr>
          <w:rFonts w:ascii="Arial"/>
          <w:b/>
          <w:spacing w:val="12"/>
          <w:sz w:val="20"/>
        </w:rPr>
        <w:t xml:space="preserve"> </w:t>
      </w:r>
      <w:r>
        <w:rPr>
          <w:rFonts w:ascii="Arial"/>
          <w:b/>
          <w:sz w:val="20"/>
        </w:rPr>
        <w:t>V.,</w:t>
      </w:r>
      <w:r>
        <w:rPr>
          <w:rFonts w:ascii="Arial"/>
          <w:b/>
          <w:spacing w:val="9"/>
          <w:sz w:val="20"/>
        </w:rPr>
        <w:t xml:space="preserve"> </w:t>
      </w:r>
      <w:r>
        <w:rPr>
          <w:rFonts w:ascii="Arial"/>
          <w:b/>
          <w:sz w:val="20"/>
        </w:rPr>
        <w:t>Terenteva</w:t>
      </w:r>
      <w:r>
        <w:rPr>
          <w:rFonts w:ascii="Arial"/>
          <w:b/>
          <w:spacing w:val="9"/>
          <w:sz w:val="20"/>
        </w:rPr>
        <w:t xml:space="preserve"> </w:t>
      </w:r>
      <w:r>
        <w:rPr>
          <w:rFonts w:ascii="Arial"/>
          <w:b/>
          <w:sz w:val="20"/>
        </w:rPr>
        <w:t>I.</w:t>
      </w:r>
      <w:r>
        <w:rPr>
          <w:rFonts w:ascii="Arial"/>
          <w:b/>
          <w:spacing w:val="9"/>
          <w:sz w:val="20"/>
        </w:rPr>
        <w:t xml:space="preserve"> </w:t>
      </w:r>
      <w:r>
        <w:rPr>
          <w:rFonts w:ascii="Arial"/>
          <w:b/>
          <w:sz w:val="20"/>
        </w:rPr>
        <w:t>V.</w:t>
      </w:r>
      <w:r>
        <w:rPr>
          <w:rFonts w:ascii="Arial"/>
          <w:b/>
          <w:spacing w:val="10"/>
          <w:sz w:val="20"/>
        </w:rPr>
        <w:t xml:space="preserve"> </w:t>
      </w:r>
      <w:r>
        <w:rPr>
          <w:rFonts w:ascii="Arial"/>
          <w:b/>
          <w:sz w:val="20"/>
        </w:rPr>
        <w:t>&amp;</w:t>
      </w:r>
      <w:r>
        <w:rPr>
          <w:rFonts w:ascii="Arial"/>
          <w:b/>
          <w:spacing w:val="10"/>
          <w:sz w:val="20"/>
        </w:rPr>
        <w:t xml:space="preserve"> </w:t>
      </w:r>
      <w:proofErr w:type="spellStart"/>
      <w:r>
        <w:rPr>
          <w:rFonts w:ascii="Arial"/>
          <w:b/>
          <w:sz w:val="20"/>
        </w:rPr>
        <w:t>Chamchurin</w:t>
      </w:r>
      <w:proofErr w:type="spellEnd"/>
      <w:r>
        <w:rPr>
          <w:rFonts w:ascii="Arial"/>
          <w:b/>
          <w:spacing w:val="10"/>
          <w:sz w:val="20"/>
        </w:rPr>
        <w:t xml:space="preserve"> </w:t>
      </w:r>
      <w:r>
        <w:rPr>
          <w:rFonts w:ascii="Arial"/>
          <w:b/>
          <w:sz w:val="20"/>
        </w:rPr>
        <w:t>A.</w:t>
      </w:r>
      <w:r>
        <w:rPr>
          <w:rFonts w:ascii="Arial"/>
          <w:b/>
          <w:spacing w:val="11"/>
          <w:sz w:val="20"/>
        </w:rPr>
        <w:t xml:space="preserve"> </w:t>
      </w:r>
      <w:r>
        <w:rPr>
          <w:rFonts w:ascii="Arial"/>
          <w:b/>
          <w:sz w:val="20"/>
        </w:rPr>
        <w:t>A.</w:t>
      </w:r>
      <w:r>
        <w:rPr>
          <w:rFonts w:ascii="Arial"/>
          <w:b/>
          <w:spacing w:val="10"/>
          <w:sz w:val="20"/>
        </w:rPr>
        <w:t xml:space="preserve"> </w:t>
      </w:r>
      <w:r>
        <w:rPr>
          <w:rFonts w:ascii="Arial"/>
          <w:b/>
          <w:sz w:val="20"/>
        </w:rPr>
        <w:t>2007.</w:t>
      </w:r>
      <w:r>
        <w:rPr>
          <w:rFonts w:ascii="Arial"/>
          <w:b/>
          <w:spacing w:val="15"/>
          <w:sz w:val="20"/>
        </w:rPr>
        <w:t xml:space="preserve"> </w:t>
      </w:r>
      <w:proofErr w:type="spellStart"/>
      <w:r>
        <w:rPr>
          <w:sz w:val="20"/>
        </w:rPr>
        <w:t>Praticheskii</w:t>
      </w:r>
      <w:proofErr w:type="spellEnd"/>
      <w:r>
        <w:rPr>
          <w:spacing w:val="9"/>
          <w:sz w:val="20"/>
        </w:rPr>
        <w:t xml:space="preserve"> </w:t>
      </w:r>
      <w:proofErr w:type="spellStart"/>
      <w:r>
        <w:rPr>
          <w:sz w:val="20"/>
        </w:rPr>
        <w:t>raboti</w:t>
      </w:r>
      <w:proofErr w:type="spellEnd"/>
      <w:r>
        <w:rPr>
          <w:spacing w:val="10"/>
          <w:sz w:val="20"/>
        </w:rPr>
        <w:t xml:space="preserve"> </w:t>
      </w:r>
      <w:r>
        <w:rPr>
          <w:sz w:val="20"/>
        </w:rPr>
        <w:t>po</w:t>
      </w:r>
      <w:r>
        <w:rPr>
          <w:spacing w:val="9"/>
          <w:sz w:val="20"/>
        </w:rPr>
        <w:t xml:space="preserve"> </w:t>
      </w:r>
      <w:proofErr w:type="spellStart"/>
      <w:r>
        <w:rPr>
          <w:sz w:val="20"/>
        </w:rPr>
        <w:t>khimii</w:t>
      </w:r>
      <w:proofErr w:type="spellEnd"/>
      <w:r>
        <w:rPr>
          <w:spacing w:val="9"/>
          <w:sz w:val="20"/>
        </w:rPr>
        <w:t xml:space="preserve"> </w:t>
      </w:r>
      <w:proofErr w:type="spellStart"/>
      <w:r>
        <w:rPr>
          <w:sz w:val="20"/>
        </w:rPr>
        <w:t>soedinienii</w:t>
      </w:r>
      <w:proofErr w:type="spellEnd"/>
      <w:r>
        <w:rPr>
          <w:sz w:val="20"/>
        </w:rPr>
        <w:t>.</w:t>
      </w:r>
      <w:r>
        <w:rPr>
          <w:spacing w:val="18"/>
          <w:sz w:val="20"/>
        </w:rPr>
        <w:t xml:space="preserve"> </w:t>
      </w:r>
      <w:r>
        <w:rPr>
          <w:rFonts w:ascii="Arial"/>
          <w:i/>
          <w:sz w:val="20"/>
        </w:rPr>
        <w:t>Vischaya</w:t>
      </w:r>
      <w:r>
        <w:rPr>
          <w:rFonts w:ascii="Arial"/>
          <w:i/>
          <w:spacing w:val="8"/>
          <w:sz w:val="20"/>
        </w:rPr>
        <w:t xml:space="preserve"> </w:t>
      </w:r>
      <w:r>
        <w:rPr>
          <w:rFonts w:ascii="Arial"/>
          <w:i/>
          <w:spacing w:val="-2"/>
          <w:sz w:val="20"/>
        </w:rPr>
        <w:t>Chkola,</w:t>
      </w:r>
    </w:p>
    <w:p w14:paraId="40D78ABA" w14:textId="77777777" w:rsidR="00E20FF3" w:rsidRDefault="005D6E16" w:rsidP="00AC6E45">
      <w:pPr>
        <w:pStyle w:val="Paragraphedeliste"/>
        <w:numPr>
          <w:ilvl w:val="0"/>
          <w:numId w:val="5"/>
        </w:numPr>
        <w:tabs>
          <w:tab w:val="left" w:pos="719"/>
        </w:tabs>
        <w:ind w:left="719" w:hanging="691"/>
        <w:jc w:val="both"/>
        <w:rPr>
          <w:sz w:val="20"/>
        </w:rPr>
      </w:pPr>
      <w:r>
        <w:rPr>
          <w:sz w:val="20"/>
        </w:rPr>
        <w:t>(</w:t>
      </w:r>
      <w:proofErr w:type="spellStart"/>
      <w:r>
        <w:rPr>
          <w:sz w:val="20"/>
        </w:rPr>
        <w:t>Moscou</w:t>
      </w:r>
      <w:proofErr w:type="spellEnd"/>
      <w:r>
        <w:rPr>
          <w:sz w:val="20"/>
        </w:rPr>
        <w:t>,</w:t>
      </w:r>
      <w:r>
        <w:rPr>
          <w:spacing w:val="-6"/>
          <w:sz w:val="20"/>
        </w:rPr>
        <w:t xml:space="preserve"> </w:t>
      </w:r>
      <w:r>
        <w:rPr>
          <w:sz w:val="20"/>
        </w:rPr>
        <w:t>Russie</w:t>
      </w:r>
      <w:proofErr w:type="gramStart"/>
      <w:r>
        <w:rPr>
          <w:sz w:val="20"/>
        </w:rPr>
        <w:t>)</w:t>
      </w:r>
      <w:r>
        <w:rPr>
          <w:spacing w:val="-6"/>
          <w:sz w:val="20"/>
        </w:rPr>
        <w:t xml:space="preserve"> </w:t>
      </w:r>
      <w:r>
        <w:rPr>
          <w:sz w:val="20"/>
        </w:rPr>
        <w:t>;</w:t>
      </w:r>
      <w:proofErr w:type="gramEnd"/>
      <w:r>
        <w:rPr>
          <w:spacing w:val="-6"/>
          <w:sz w:val="20"/>
        </w:rPr>
        <w:t xml:space="preserve"> </w:t>
      </w:r>
      <w:r>
        <w:rPr>
          <w:sz w:val="20"/>
        </w:rPr>
        <w:t>334</w:t>
      </w:r>
      <w:r>
        <w:rPr>
          <w:spacing w:val="-6"/>
          <w:sz w:val="20"/>
        </w:rPr>
        <w:t xml:space="preserve"> </w:t>
      </w:r>
      <w:r>
        <w:rPr>
          <w:spacing w:val="-5"/>
          <w:sz w:val="20"/>
        </w:rPr>
        <w:t>p.</w:t>
      </w:r>
    </w:p>
    <w:p w14:paraId="27F1D006" w14:textId="77777777" w:rsidR="00E20FF3" w:rsidRDefault="00E20FF3" w:rsidP="00AC6E45">
      <w:pPr>
        <w:pStyle w:val="Corpsdetexte"/>
        <w:spacing w:before="8"/>
        <w:ind w:left="0"/>
        <w:jc w:val="both"/>
      </w:pPr>
    </w:p>
    <w:p w14:paraId="02C6307A" w14:textId="77777777" w:rsidR="00E20FF3" w:rsidRDefault="005D6E16" w:rsidP="00AC6E45">
      <w:pPr>
        <w:pStyle w:val="Paragraphedeliste"/>
        <w:numPr>
          <w:ilvl w:val="0"/>
          <w:numId w:val="5"/>
        </w:numPr>
        <w:tabs>
          <w:tab w:val="left" w:pos="719"/>
        </w:tabs>
        <w:ind w:left="719" w:hanging="691"/>
        <w:jc w:val="both"/>
        <w:rPr>
          <w:sz w:val="20"/>
        </w:rPr>
      </w:pPr>
      <w:r>
        <w:rPr>
          <w:rFonts w:ascii="Arial"/>
          <w:b/>
          <w:sz w:val="20"/>
        </w:rPr>
        <w:t>Loyd</w:t>
      </w:r>
      <w:r>
        <w:rPr>
          <w:rFonts w:ascii="Arial"/>
          <w:b/>
          <w:spacing w:val="-8"/>
          <w:sz w:val="20"/>
        </w:rPr>
        <w:t xml:space="preserve"> </w:t>
      </w:r>
      <w:r>
        <w:rPr>
          <w:rFonts w:ascii="Arial"/>
          <w:b/>
          <w:sz w:val="20"/>
        </w:rPr>
        <w:t>AL,</w:t>
      </w:r>
      <w:r>
        <w:rPr>
          <w:rFonts w:ascii="Arial"/>
          <w:b/>
          <w:spacing w:val="-8"/>
          <w:sz w:val="20"/>
        </w:rPr>
        <w:t xml:space="preserve"> </w:t>
      </w:r>
      <w:r>
        <w:rPr>
          <w:rFonts w:ascii="Arial"/>
          <w:b/>
          <w:sz w:val="20"/>
        </w:rPr>
        <w:t>Richter</w:t>
      </w:r>
      <w:r>
        <w:rPr>
          <w:rFonts w:ascii="Arial"/>
          <w:b/>
          <w:spacing w:val="-6"/>
          <w:sz w:val="20"/>
        </w:rPr>
        <w:t xml:space="preserve"> </w:t>
      </w:r>
      <w:r>
        <w:rPr>
          <w:rFonts w:ascii="Arial"/>
          <w:b/>
          <w:sz w:val="20"/>
        </w:rPr>
        <w:t>BS,</w:t>
      </w:r>
      <w:r>
        <w:rPr>
          <w:rFonts w:ascii="Arial"/>
          <w:b/>
          <w:spacing w:val="-6"/>
          <w:sz w:val="20"/>
        </w:rPr>
        <w:t xml:space="preserve"> </w:t>
      </w:r>
      <w:r>
        <w:rPr>
          <w:rFonts w:ascii="Arial"/>
          <w:b/>
          <w:sz w:val="20"/>
        </w:rPr>
        <w:t>Jusino</w:t>
      </w:r>
      <w:r>
        <w:rPr>
          <w:rFonts w:ascii="Arial"/>
          <w:b/>
          <w:spacing w:val="-7"/>
          <w:sz w:val="20"/>
        </w:rPr>
        <w:t xml:space="preserve"> </w:t>
      </w:r>
      <w:r>
        <w:rPr>
          <w:rFonts w:ascii="Arial"/>
          <w:b/>
          <w:sz w:val="20"/>
        </w:rPr>
        <w:t>MA,</w:t>
      </w:r>
      <w:r>
        <w:rPr>
          <w:rFonts w:ascii="Arial"/>
          <w:b/>
          <w:spacing w:val="-9"/>
          <w:sz w:val="20"/>
        </w:rPr>
        <w:t xml:space="preserve"> </w:t>
      </w:r>
      <w:r>
        <w:rPr>
          <w:rFonts w:ascii="Arial"/>
          <w:b/>
          <w:sz w:val="20"/>
        </w:rPr>
        <w:t>Truong</w:t>
      </w:r>
      <w:r>
        <w:rPr>
          <w:rFonts w:ascii="Arial"/>
          <w:b/>
          <w:spacing w:val="-7"/>
          <w:sz w:val="20"/>
        </w:rPr>
        <w:t xml:space="preserve"> </w:t>
      </w:r>
      <w:r>
        <w:rPr>
          <w:rFonts w:ascii="Arial"/>
          <w:b/>
          <w:sz w:val="20"/>
        </w:rPr>
        <w:t>C,</w:t>
      </w:r>
      <w:r>
        <w:rPr>
          <w:rFonts w:ascii="Arial"/>
          <w:b/>
          <w:spacing w:val="-8"/>
          <w:sz w:val="20"/>
        </w:rPr>
        <w:t xml:space="preserve"> </w:t>
      </w:r>
      <w:r>
        <w:rPr>
          <w:rFonts w:ascii="Arial"/>
          <w:b/>
          <w:sz w:val="20"/>
        </w:rPr>
        <w:t>Smith</w:t>
      </w:r>
      <w:r>
        <w:rPr>
          <w:rFonts w:ascii="Arial"/>
          <w:b/>
          <w:spacing w:val="-7"/>
          <w:sz w:val="20"/>
        </w:rPr>
        <w:t xml:space="preserve"> </w:t>
      </w:r>
      <w:r>
        <w:rPr>
          <w:rFonts w:ascii="Arial"/>
          <w:b/>
          <w:sz w:val="20"/>
        </w:rPr>
        <w:t>ME,</w:t>
      </w:r>
      <w:r>
        <w:rPr>
          <w:rFonts w:ascii="Arial"/>
          <w:b/>
          <w:spacing w:val="-8"/>
          <w:sz w:val="20"/>
        </w:rPr>
        <w:t xml:space="preserve"> </w:t>
      </w:r>
      <w:r>
        <w:rPr>
          <w:rFonts w:ascii="Arial"/>
          <w:b/>
          <w:sz w:val="20"/>
        </w:rPr>
        <w:t>Blanchette</w:t>
      </w:r>
      <w:r>
        <w:rPr>
          <w:rFonts w:ascii="Arial"/>
          <w:b/>
          <w:spacing w:val="-8"/>
          <w:sz w:val="20"/>
        </w:rPr>
        <w:t xml:space="preserve"> </w:t>
      </w:r>
      <w:r>
        <w:rPr>
          <w:rFonts w:ascii="Arial"/>
          <w:b/>
          <w:sz w:val="20"/>
        </w:rPr>
        <w:t>RA.</w:t>
      </w:r>
      <w:r>
        <w:rPr>
          <w:rFonts w:ascii="Arial"/>
          <w:b/>
          <w:spacing w:val="-8"/>
          <w:sz w:val="20"/>
        </w:rPr>
        <w:t xml:space="preserve"> </w:t>
      </w:r>
      <w:r>
        <w:rPr>
          <w:rFonts w:ascii="Arial"/>
          <w:b/>
          <w:sz w:val="20"/>
        </w:rPr>
        <w:t>&amp;</w:t>
      </w:r>
      <w:r>
        <w:rPr>
          <w:rFonts w:ascii="Arial"/>
          <w:b/>
          <w:spacing w:val="-7"/>
          <w:sz w:val="20"/>
        </w:rPr>
        <w:t xml:space="preserve"> </w:t>
      </w:r>
      <w:r>
        <w:rPr>
          <w:rFonts w:ascii="Arial"/>
          <w:b/>
          <w:sz w:val="20"/>
        </w:rPr>
        <w:t>Smith</w:t>
      </w:r>
      <w:r>
        <w:rPr>
          <w:rFonts w:ascii="Arial"/>
          <w:b/>
          <w:spacing w:val="-8"/>
          <w:sz w:val="20"/>
        </w:rPr>
        <w:t xml:space="preserve"> </w:t>
      </w:r>
      <w:r>
        <w:rPr>
          <w:rFonts w:ascii="Arial"/>
          <w:b/>
          <w:sz w:val="20"/>
        </w:rPr>
        <w:t>JA.</w:t>
      </w:r>
      <w:r>
        <w:rPr>
          <w:rFonts w:ascii="Arial"/>
          <w:b/>
          <w:spacing w:val="-8"/>
          <w:sz w:val="20"/>
        </w:rPr>
        <w:t xml:space="preserve"> </w:t>
      </w:r>
      <w:r>
        <w:rPr>
          <w:rFonts w:ascii="Arial"/>
          <w:b/>
          <w:sz w:val="20"/>
        </w:rPr>
        <w:t>(2018)</w:t>
      </w:r>
      <w:r>
        <w:rPr>
          <w:sz w:val="20"/>
        </w:rPr>
        <w:t>.</w:t>
      </w:r>
      <w:r>
        <w:rPr>
          <w:spacing w:val="-6"/>
          <w:sz w:val="20"/>
        </w:rPr>
        <w:t xml:space="preserve"> </w:t>
      </w:r>
      <w:r>
        <w:rPr>
          <w:sz w:val="20"/>
        </w:rPr>
        <w:t>Identifying</w:t>
      </w:r>
      <w:r>
        <w:rPr>
          <w:spacing w:val="-8"/>
          <w:sz w:val="20"/>
        </w:rPr>
        <w:t xml:space="preserve"> </w:t>
      </w:r>
      <w:r>
        <w:rPr>
          <w:sz w:val="20"/>
        </w:rPr>
        <w:t>the</w:t>
      </w:r>
      <w:r>
        <w:rPr>
          <w:spacing w:val="-9"/>
          <w:sz w:val="20"/>
        </w:rPr>
        <w:t xml:space="preserve"> </w:t>
      </w:r>
      <w:r>
        <w:rPr>
          <w:spacing w:val="-2"/>
          <w:sz w:val="20"/>
        </w:rPr>
        <w:t>"Mushroom</w:t>
      </w:r>
    </w:p>
    <w:p w14:paraId="083E77F0" w14:textId="77777777" w:rsidR="00E20FF3" w:rsidRDefault="005D6E16" w:rsidP="00AC6E45">
      <w:pPr>
        <w:pStyle w:val="Paragraphedeliste"/>
        <w:numPr>
          <w:ilvl w:val="0"/>
          <w:numId w:val="5"/>
        </w:numPr>
        <w:tabs>
          <w:tab w:val="left" w:pos="719"/>
        </w:tabs>
        <w:spacing w:before="1"/>
        <w:ind w:left="719" w:hanging="691"/>
        <w:jc w:val="both"/>
        <w:rPr>
          <w:sz w:val="20"/>
        </w:rPr>
      </w:pPr>
      <w:r>
        <w:rPr>
          <w:sz w:val="20"/>
        </w:rPr>
        <w:t>of</w:t>
      </w:r>
      <w:r>
        <w:rPr>
          <w:spacing w:val="5"/>
          <w:sz w:val="20"/>
        </w:rPr>
        <w:t xml:space="preserve"> </w:t>
      </w:r>
      <w:r>
        <w:rPr>
          <w:sz w:val="20"/>
        </w:rPr>
        <w:t>Immortality":</w:t>
      </w:r>
      <w:r>
        <w:rPr>
          <w:spacing w:val="7"/>
          <w:sz w:val="20"/>
        </w:rPr>
        <w:t xml:space="preserve"> </w:t>
      </w:r>
      <w:r>
        <w:rPr>
          <w:sz w:val="20"/>
        </w:rPr>
        <w:t>Assessing</w:t>
      </w:r>
      <w:r>
        <w:rPr>
          <w:spacing w:val="4"/>
          <w:sz w:val="20"/>
        </w:rPr>
        <w:t xml:space="preserve"> </w:t>
      </w:r>
      <w:r>
        <w:rPr>
          <w:sz w:val="20"/>
        </w:rPr>
        <w:t>the</w:t>
      </w:r>
      <w:r>
        <w:rPr>
          <w:spacing w:val="5"/>
          <w:sz w:val="20"/>
        </w:rPr>
        <w:t xml:space="preserve"> </w:t>
      </w:r>
      <w:r>
        <w:rPr>
          <w:sz w:val="20"/>
        </w:rPr>
        <w:t>Ganoderma</w:t>
      </w:r>
      <w:r>
        <w:rPr>
          <w:spacing w:val="6"/>
          <w:sz w:val="20"/>
        </w:rPr>
        <w:t xml:space="preserve"> </w:t>
      </w:r>
      <w:r>
        <w:rPr>
          <w:sz w:val="20"/>
        </w:rPr>
        <w:t>Species</w:t>
      </w:r>
      <w:r>
        <w:rPr>
          <w:spacing w:val="6"/>
          <w:sz w:val="20"/>
        </w:rPr>
        <w:t xml:space="preserve"> </w:t>
      </w:r>
      <w:r>
        <w:rPr>
          <w:sz w:val="20"/>
        </w:rPr>
        <w:t>Composition</w:t>
      </w:r>
      <w:r>
        <w:rPr>
          <w:spacing w:val="5"/>
          <w:sz w:val="20"/>
        </w:rPr>
        <w:t xml:space="preserve"> </w:t>
      </w:r>
      <w:r>
        <w:rPr>
          <w:sz w:val="20"/>
        </w:rPr>
        <w:t>in</w:t>
      </w:r>
      <w:r>
        <w:rPr>
          <w:spacing w:val="5"/>
          <w:sz w:val="20"/>
        </w:rPr>
        <w:t xml:space="preserve"> </w:t>
      </w:r>
      <w:r>
        <w:rPr>
          <w:sz w:val="20"/>
        </w:rPr>
        <w:t>Commercial</w:t>
      </w:r>
      <w:r>
        <w:rPr>
          <w:spacing w:val="6"/>
          <w:sz w:val="20"/>
        </w:rPr>
        <w:t xml:space="preserve"> </w:t>
      </w:r>
      <w:proofErr w:type="spellStart"/>
      <w:r>
        <w:rPr>
          <w:sz w:val="20"/>
        </w:rPr>
        <w:t>Reishi</w:t>
      </w:r>
      <w:proofErr w:type="spellEnd"/>
      <w:r>
        <w:rPr>
          <w:spacing w:val="6"/>
          <w:sz w:val="20"/>
        </w:rPr>
        <w:t xml:space="preserve"> </w:t>
      </w:r>
      <w:r>
        <w:rPr>
          <w:sz w:val="20"/>
        </w:rPr>
        <w:t>Products.</w:t>
      </w:r>
      <w:r>
        <w:rPr>
          <w:spacing w:val="5"/>
          <w:sz w:val="20"/>
        </w:rPr>
        <w:t xml:space="preserve"> </w:t>
      </w:r>
      <w:r>
        <w:rPr>
          <w:sz w:val="20"/>
        </w:rPr>
        <w:t>Front</w:t>
      </w:r>
      <w:r>
        <w:rPr>
          <w:spacing w:val="7"/>
          <w:sz w:val="20"/>
        </w:rPr>
        <w:t xml:space="preserve"> </w:t>
      </w:r>
      <w:proofErr w:type="spellStart"/>
      <w:r>
        <w:rPr>
          <w:sz w:val="20"/>
        </w:rPr>
        <w:t>Microbiol</w:t>
      </w:r>
      <w:proofErr w:type="spellEnd"/>
      <w:r>
        <w:rPr>
          <w:sz w:val="20"/>
        </w:rPr>
        <w:t>.</w:t>
      </w:r>
      <w:r>
        <w:rPr>
          <w:spacing w:val="5"/>
          <w:sz w:val="20"/>
        </w:rPr>
        <w:t xml:space="preserve"> </w:t>
      </w:r>
      <w:r>
        <w:rPr>
          <w:sz w:val="20"/>
        </w:rPr>
        <w:t>vol</w:t>
      </w:r>
      <w:r>
        <w:rPr>
          <w:spacing w:val="4"/>
          <w:sz w:val="20"/>
        </w:rPr>
        <w:t xml:space="preserve"> </w:t>
      </w:r>
      <w:r>
        <w:rPr>
          <w:spacing w:val="-5"/>
          <w:sz w:val="20"/>
        </w:rPr>
        <w:t>16,</w:t>
      </w:r>
    </w:p>
    <w:p w14:paraId="5F8BEDD5" w14:textId="77777777" w:rsidR="00E20FF3" w:rsidRDefault="005D6E16" w:rsidP="00AC6E45">
      <w:pPr>
        <w:pStyle w:val="Paragraphedeliste"/>
        <w:numPr>
          <w:ilvl w:val="0"/>
          <w:numId w:val="5"/>
        </w:numPr>
        <w:tabs>
          <w:tab w:val="left" w:pos="719"/>
        </w:tabs>
        <w:ind w:left="719" w:hanging="691"/>
        <w:jc w:val="both"/>
        <w:rPr>
          <w:sz w:val="20"/>
        </w:rPr>
      </w:pPr>
      <w:r>
        <w:rPr>
          <w:sz w:val="20"/>
        </w:rPr>
        <w:t>n°9,</w:t>
      </w:r>
      <w:r>
        <w:rPr>
          <w:spacing w:val="-8"/>
          <w:sz w:val="20"/>
        </w:rPr>
        <w:t xml:space="preserve"> </w:t>
      </w:r>
      <w:r>
        <w:rPr>
          <w:sz w:val="20"/>
        </w:rPr>
        <w:t>p</w:t>
      </w:r>
      <w:r>
        <w:rPr>
          <w:spacing w:val="-10"/>
          <w:sz w:val="20"/>
        </w:rPr>
        <w:t xml:space="preserve"> </w:t>
      </w:r>
      <w:r>
        <w:rPr>
          <w:sz w:val="20"/>
        </w:rPr>
        <w:t>1557.</w:t>
      </w:r>
      <w:r>
        <w:rPr>
          <w:spacing w:val="-7"/>
          <w:sz w:val="20"/>
        </w:rPr>
        <w:t xml:space="preserve"> </w:t>
      </w:r>
      <w:proofErr w:type="spellStart"/>
      <w:r>
        <w:rPr>
          <w:sz w:val="20"/>
        </w:rPr>
        <w:t>doi</w:t>
      </w:r>
      <w:proofErr w:type="spellEnd"/>
      <w:r>
        <w:rPr>
          <w:sz w:val="20"/>
        </w:rPr>
        <w:t>:</w:t>
      </w:r>
      <w:r>
        <w:rPr>
          <w:spacing w:val="-10"/>
          <w:sz w:val="20"/>
        </w:rPr>
        <w:t xml:space="preserve"> </w:t>
      </w:r>
      <w:r>
        <w:rPr>
          <w:sz w:val="20"/>
        </w:rPr>
        <w:t>10.3389/fmicb.2018.01557.</w:t>
      </w:r>
      <w:r>
        <w:rPr>
          <w:spacing w:val="-9"/>
          <w:sz w:val="20"/>
        </w:rPr>
        <w:t xml:space="preserve"> </w:t>
      </w:r>
      <w:r>
        <w:rPr>
          <w:sz w:val="20"/>
        </w:rPr>
        <w:t>PMID:</w:t>
      </w:r>
      <w:r>
        <w:rPr>
          <w:spacing w:val="-8"/>
          <w:sz w:val="20"/>
        </w:rPr>
        <w:t xml:space="preserve"> </w:t>
      </w:r>
      <w:r>
        <w:rPr>
          <w:sz w:val="20"/>
        </w:rPr>
        <w:t>30061872;</w:t>
      </w:r>
      <w:r>
        <w:rPr>
          <w:spacing w:val="-9"/>
          <w:sz w:val="20"/>
        </w:rPr>
        <w:t xml:space="preserve"> </w:t>
      </w:r>
      <w:r>
        <w:rPr>
          <w:sz w:val="20"/>
        </w:rPr>
        <w:t>PMCID:</w:t>
      </w:r>
      <w:r>
        <w:rPr>
          <w:spacing w:val="-8"/>
          <w:sz w:val="20"/>
        </w:rPr>
        <w:t xml:space="preserve"> </w:t>
      </w:r>
      <w:r>
        <w:rPr>
          <w:spacing w:val="-2"/>
          <w:sz w:val="20"/>
        </w:rPr>
        <w:t>PMC6055023.</w:t>
      </w:r>
    </w:p>
    <w:p w14:paraId="162FE554" w14:textId="77777777" w:rsidR="00E20FF3" w:rsidRPr="00A07DFE" w:rsidRDefault="005D6E16" w:rsidP="00AC6E45">
      <w:pPr>
        <w:pStyle w:val="Corpsdetexte"/>
        <w:spacing w:before="1"/>
        <w:jc w:val="both"/>
        <w:rPr>
          <w:lang w:val="es-US"/>
        </w:rPr>
      </w:pPr>
      <w:r w:rsidRPr="00A07DFE">
        <w:rPr>
          <w:spacing w:val="-5"/>
          <w:lang w:val="es-US"/>
        </w:rPr>
        <w:t>486</w:t>
      </w:r>
    </w:p>
    <w:p w14:paraId="467D93B8" w14:textId="77777777" w:rsidR="00E20FF3" w:rsidRDefault="005D6E16" w:rsidP="00AC6E45">
      <w:pPr>
        <w:tabs>
          <w:tab w:val="left" w:pos="719"/>
        </w:tabs>
        <w:ind w:left="28"/>
        <w:jc w:val="both"/>
        <w:rPr>
          <w:sz w:val="20"/>
        </w:rPr>
      </w:pPr>
      <w:r w:rsidRPr="00A07DFE">
        <w:rPr>
          <w:spacing w:val="-5"/>
          <w:sz w:val="20"/>
          <w:lang w:val="es-US"/>
        </w:rPr>
        <w:t>487</w:t>
      </w:r>
      <w:r w:rsidRPr="00A07DFE">
        <w:rPr>
          <w:sz w:val="20"/>
          <w:lang w:val="es-US"/>
        </w:rPr>
        <w:tab/>
      </w:r>
      <w:r w:rsidRPr="00A07DFE">
        <w:rPr>
          <w:rFonts w:ascii="Arial"/>
          <w:b/>
          <w:sz w:val="20"/>
          <w:lang w:val="es-US"/>
        </w:rPr>
        <w:t>M.F.</w:t>
      </w:r>
      <w:r w:rsidRPr="00A07DFE">
        <w:rPr>
          <w:rFonts w:ascii="Arial"/>
          <w:b/>
          <w:spacing w:val="27"/>
          <w:sz w:val="20"/>
          <w:lang w:val="es-US"/>
        </w:rPr>
        <w:t xml:space="preserve"> </w:t>
      </w:r>
      <w:proofErr w:type="spellStart"/>
      <w:r w:rsidRPr="00A07DFE">
        <w:rPr>
          <w:rFonts w:ascii="Arial"/>
          <w:b/>
          <w:sz w:val="20"/>
          <w:lang w:val="es-US"/>
        </w:rPr>
        <w:t>Madamo</w:t>
      </w:r>
      <w:proofErr w:type="spellEnd"/>
      <w:r w:rsidRPr="00A07DFE">
        <w:rPr>
          <w:rFonts w:ascii="Arial"/>
          <w:b/>
          <w:sz w:val="20"/>
          <w:lang w:val="es-US"/>
        </w:rPr>
        <w:t>,</w:t>
      </w:r>
      <w:r w:rsidRPr="00A07DFE">
        <w:rPr>
          <w:rFonts w:ascii="Arial"/>
          <w:b/>
          <w:spacing w:val="29"/>
          <w:sz w:val="20"/>
          <w:lang w:val="es-US"/>
        </w:rPr>
        <w:t xml:space="preserve"> </w:t>
      </w:r>
      <w:r w:rsidRPr="00A07DFE">
        <w:rPr>
          <w:rFonts w:ascii="Arial"/>
          <w:b/>
          <w:sz w:val="20"/>
          <w:lang w:val="es-US"/>
        </w:rPr>
        <w:t>A.</w:t>
      </w:r>
      <w:r w:rsidRPr="00A07DFE">
        <w:rPr>
          <w:rFonts w:ascii="Arial"/>
          <w:b/>
          <w:spacing w:val="28"/>
          <w:sz w:val="20"/>
          <w:lang w:val="es-US"/>
        </w:rPr>
        <w:t xml:space="preserve"> </w:t>
      </w:r>
      <w:r w:rsidRPr="00A07DFE">
        <w:rPr>
          <w:rFonts w:ascii="Arial"/>
          <w:b/>
          <w:sz w:val="20"/>
          <w:lang w:val="es-US"/>
        </w:rPr>
        <w:t>Lubini,</w:t>
      </w:r>
      <w:r w:rsidRPr="00A07DFE">
        <w:rPr>
          <w:rFonts w:ascii="Arial"/>
          <w:b/>
          <w:spacing w:val="29"/>
          <w:sz w:val="20"/>
          <w:lang w:val="es-US"/>
        </w:rPr>
        <w:t xml:space="preserve"> </w:t>
      </w:r>
      <w:r w:rsidRPr="00A07DFE">
        <w:rPr>
          <w:rFonts w:ascii="Arial"/>
          <w:b/>
          <w:sz w:val="20"/>
          <w:lang w:val="es-US"/>
        </w:rPr>
        <w:t>F.</w:t>
      </w:r>
      <w:r w:rsidRPr="00A07DFE">
        <w:rPr>
          <w:rFonts w:ascii="Arial"/>
          <w:b/>
          <w:spacing w:val="27"/>
          <w:sz w:val="20"/>
          <w:lang w:val="es-US"/>
        </w:rPr>
        <w:t xml:space="preserve"> </w:t>
      </w:r>
      <w:r w:rsidRPr="00A07DFE">
        <w:rPr>
          <w:rFonts w:ascii="Arial"/>
          <w:b/>
          <w:sz w:val="20"/>
          <w:lang w:val="es-US"/>
        </w:rPr>
        <w:t>Lukoki</w:t>
      </w:r>
      <w:r w:rsidRPr="00A07DFE">
        <w:rPr>
          <w:rFonts w:ascii="Arial"/>
          <w:b/>
          <w:spacing w:val="30"/>
          <w:sz w:val="20"/>
          <w:lang w:val="es-US"/>
        </w:rPr>
        <w:t xml:space="preserve"> </w:t>
      </w:r>
      <w:r w:rsidRPr="00A07DFE">
        <w:rPr>
          <w:rFonts w:ascii="Arial"/>
          <w:b/>
          <w:sz w:val="20"/>
          <w:lang w:val="es-US"/>
        </w:rPr>
        <w:t>&amp;</w:t>
      </w:r>
      <w:r w:rsidRPr="00A07DFE">
        <w:rPr>
          <w:rFonts w:ascii="Arial"/>
          <w:b/>
          <w:spacing w:val="27"/>
          <w:sz w:val="20"/>
          <w:lang w:val="es-US"/>
        </w:rPr>
        <w:t xml:space="preserve"> </w:t>
      </w:r>
      <w:r w:rsidRPr="00A07DFE">
        <w:rPr>
          <w:rFonts w:ascii="Arial"/>
          <w:b/>
          <w:sz w:val="20"/>
          <w:lang w:val="es-US"/>
        </w:rPr>
        <w:t>E.</w:t>
      </w:r>
      <w:r w:rsidRPr="00A07DFE">
        <w:rPr>
          <w:rFonts w:ascii="Arial"/>
          <w:b/>
          <w:spacing w:val="28"/>
          <w:sz w:val="20"/>
          <w:lang w:val="es-US"/>
        </w:rPr>
        <w:t xml:space="preserve"> </w:t>
      </w:r>
      <w:proofErr w:type="spellStart"/>
      <w:r w:rsidRPr="00A07DFE">
        <w:rPr>
          <w:rFonts w:ascii="Arial"/>
          <w:b/>
          <w:sz w:val="20"/>
          <w:lang w:val="es-US"/>
        </w:rPr>
        <w:t>Kidikwadi</w:t>
      </w:r>
      <w:proofErr w:type="spellEnd"/>
      <w:r w:rsidRPr="00A07DFE">
        <w:rPr>
          <w:sz w:val="20"/>
          <w:lang w:val="es-US"/>
        </w:rPr>
        <w:t>.</w:t>
      </w:r>
      <w:r w:rsidRPr="00A07DFE">
        <w:rPr>
          <w:spacing w:val="27"/>
          <w:sz w:val="20"/>
          <w:lang w:val="es-US"/>
        </w:rPr>
        <w:t xml:space="preserve"> </w:t>
      </w:r>
      <w:r>
        <w:rPr>
          <w:rFonts w:ascii="Arial"/>
          <w:b/>
          <w:sz w:val="20"/>
        </w:rPr>
        <w:t>(2017).</w:t>
      </w:r>
      <w:r>
        <w:rPr>
          <w:rFonts w:ascii="Arial"/>
          <w:b/>
          <w:spacing w:val="28"/>
          <w:sz w:val="20"/>
        </w:rPr>
        <w:t xml:space="preserve"> </w:t>
      </w:r>
      <w:r>
        <w:rPr>
          <w:sz w:val="20"/>
        </w:rPr>
        <w:t>Edible</w:t>
      </w:r>
      <w:r>
        <w:rPr>
          <w:spacing w:val="30"/>
          <w:sz w:val="20"/>
        </w:rPr>
        <w:t xml:space="preserve"> </w:t>
      </w:r>
      <w:r>
        <w:rPr>
          <w:sz w:val="20"/>
        </w:rPr>
        <w:t>mushrooms</w:t>
      </w:r>
      <w:r>
        <w:rPr>
          <w:spacing w:val="28"/>
          <w:sz w:val="20"/>
        </w:rPr>
        <w:t xml:space="preserve"> </w:t>
      </w:r>
      <w:r>
        <w:rPr>
          <w:sz w:val="20"/>
        </w:rPr>
        <w:t>from</w:t>
      </w:r>
      <w:r>
        <w:rPr>
          <w:spacing w:val="30"/>
          <w:sz w:val="20"/>
        </w:rPr>
        <w:t xml:space="preserve"> </w:t>
      </w:r>
      <w:r>
        <w:rPr>
          <w:sz w:val="20"/>
        </w:rPr>
        <w:t>the</w:t>
      </w:r>
      <w:r>
        <w:rPr>
          <w:spacing w:val="28"/>
          <w:sz w:val="20"/>
        </w:rPr>
        <w:t xml:space="preserve"> </w:t>
      </w:r>
      <w:proofErr w:type="spellStart"/>
      <w:r>
        <w:rPr>
          <w:sz w:val="20"/>
        </w:rPr>
        <w:t>Kikwit</w:t>
      </w:r>
      <w:proofErr w:type="spellEnd"/>
      <w:r>
        <w:rPr>
          <w:spacing w:val="29"/>
          <w:sz w:val="20"/>
        </w:rPr>
        <w:t xml:space="preserve"> </w:t>
      </w:r>
      <w:r>
        <w:rPr>
          <w:sz w:val="20"/>
        </w:rPr>
        <w:t>region</w:t>
      </w:r>
      <w:r>
        <w:rPr>
          <w:spacing w:val="28"/>
          <w:sz w:val="20"/>
        </w:rPr>
        <w:t xml:space="preserve"> </w:t>
      </w:r>
      <w:r>
        <w:rPr>
          <w:sz w:val="20"/>
        </w:rPr>
        <w:t>of</w:t>
      </w:r>
      <w:r>
        <w:rPr>
          <w:spacing w:val="26"/>
          <w:sz w:val="20"/>
        </w:rPr>
        <w:t xml:space="preserve"> </w:t>
      </w:r>
      <w:r>
        <w:rPr>
          <w:sz w:val="20"/>
        </w:rPr>
        <w:t>the</w:t>
      </w:r>
      <w:r>
        <w:rPr>
          <w:spacing w:val="29"/>
          <w:sz w:val="20"/>
        </w:rPr>
        <w:t xml:space="preserve"> </w:t>
      </w:r>
      <w:r>
        <w:rPr>
          <w:spacing w:val="-4"/>
          <w:sz w:val="20"/>
        </w:rPr>
        <w:t>DRC;</w:t>
      </w:r>
    </w:p>
    <w:p w14:paraId="5A98C944" w14:textId="77777777" w:rsidR="00E20FF3" w:rsidRDefault="005D6E16" w:rsidP="00AC6E45">
      <w:pPr>
        <w:pStyle w:val="Corpsdetexte"/>
        <w:tabs>
          <w:tab w:val="left" w:pos="719"/>
        </w:tabs>
        <w:spacing w:before="1" w:line="229" w:lineRule="exact"/>
        <w:jc w:val="both"/>
      </w:pPr>
      <w:r>
        <w:rPr>
          <w:spacing w:val="-5"/>
        </w:rPr>
        <w:t>488</w:t>
      </w:r>
      <w:r>
        <w:tab/>
        <w:t>Ecological,</w:t>
      </w:r>
      <w:r>
        <w:rPr>
          <w:spacing w:val="-10"/>
        </w:rPr>
        <w:t xml:space="preserve"> </w:t>
      </w:r>
      <w:r>
        <w:t>Nutritional</w:t>
      </w:r>
      <w:r>
        <w:rPr>
          <w:spacing w:val="-9"/>
        </w:rPr>
        <w:t xml:space="preserve"> </w:t>
      </w:r>
      <w:r>
        <w:t>and</w:t>
      </w:r>
      <w:r>
        <w:rPr>
          <w:spacing w:val="-8"/>
        </w:rPr>
        <w:t xml:space="preserve"> </w:t>
      </w:r>
      <w:r>
        <w:t>Socio-Economic</w:t>
      </w:r>
      <w:r>
        <w:rPr>
          <w:spacing w:val="-7"/>
        </w:rPr>
        <w:t xml:space="preserve"> </w:t>
      </w:r>
      <w:r>
        <w:t>Approach,</w:t>
      </w:r>
      <w:r>
        <w:rPr>
          <w:spacing w:val="-8"/>
        </w:rPr>
        <w:t xml:space="preserve"> </w:t>
      </w:r>
      <w:r>
        <w:t>International</w:t>
      </w:r>
      <w:r>
        <w:rPr>
          <w:spacing w:val="-10"/>
        </w:rPr>
        <w:t xml:space="preserve"> </w:t>
      </w:r>
      <w:r>
        <w:t>Journal</w:t>
      </w:r>
      <w:r>
        <w:rPr>
          <w:spacing w:val="-9"/>
        </w:rPr>
        <w:t xml:space="preserve"> </w:t>
      </w:r>
      <w:r>
        <w:t>of</w:t>
      </w:r>
      <w:r>
        <w:rPr>
          <w:spacing w:val="-8"/>
        </w:rPr>
        <w:t xml:space="preserve"> </w:t>
      </w:r>
      <w:r>
        <w:t>Innovation</w:t>
      </w:r>
      <w:r>
        <w:rPr>
          <w:spacing w:val="-9"/>
        </w:rPr>
        <w:t xml:space="preserve"> </w:t>
      </w:r>
      <w:r>
        <w:t>and</w:t>
      </w:r>
      <w:r>
        <w:rPr>
          <w:spacing w:val="-9"/>
        </w:rPr>
        <w:t xml:space="preserve"> </w:t>
      </w:r>
      <w:r>
        <w:t>Applied</w:t>
      </w:r>
      <w:r>
        <w:rPr>
          <w:spacing w:val="-9"/>
        </w:rPr>
        <w:t xml:space="preserve"> </w:t>
      </w:r>
      <w:r>
        <w:t>Studies,</w:t>
      </w:r>
      <w:r>
        <w:rPr>
          <w:spacing w:val="-9"/>
        </w:rPr>
        <w:t xml:space="preserve"> </w:t>
      </w:r>
      <w:r>
        <w:t>vol</w:t>
      </w:r>
      <w:r>
        <w:rPr>
          <w:spacing w:val="-11"/>
        </w:rPr>
        <w:t xml:space="preserve"> </w:t>
      </w:r>
      <w:r>
        <w:t>21,</w:t>
      </w:r>
      <w:r>
        <w:rPr>
          <w:spacing w:val="-9"/>
        </w:rPr>
        <w:t xml:space="preserve"> </w:t>
      </w:r>
      <w:r>
        <w:rPr>
          <w:spacing w:val="-4"/>
        </w:rPr>
        <w:t>n°1,</w:t>
      </w:r>
    </w:p>
    <w:p w14:paraId="326E2439" w14:textId="77777777" w:rsidR="00E20FF3" w:rsidRPr="00A07DFE" w:rsidRDefault="005D6E16" w:rsidP="00AC6E45">
      <w:pPr>
        <w:pStyle w:val="Corpsdetexte"/>
        <w:tabs>
          <w:tab w:val="left" w:pos="719"/>
        </w:tabs>
        <w:spacing w:line="229" w:lineRule="exact"/>
        <w:jc w:val="both"/>
        <w:rPr>
          <w:lang w:val="es-US"/>
        </w:rPr>
      </w:pPr>
      <w:r w:rsidRPr="00A07DFE">
        <w:rPr>
          <w:spacing w:val="-5"/>
          <w:lang w:val="es-US"/>
        </w:rPr>
        <w:lastRenderedPageBreak/>
        <w:t>489</w:t>
      </w:r>
      <w:r w:rsidRPr="00A07DFE">
        <w:rPr>
          <w:lang w:val="es-US"/>
        </w:rPr>
        <w:tab/>
      </w:r>
      <w:proofErr w:type="spellStart"/>
      <w:r w:rsidRPr="00A07DFE">
        <w:rPr>
          <w:lang w:val="es-US"/>
        </w:rPr>
        <w:t>pp</w:t>
      </w:r>
      <w:proofErr w:type="spellEnd"/>
      <w:r w:rsidRPr="00A07DFE">
        <w:rPr>
          <w:spacing w:val="-10"/>
          <w:lang w:val="es-US"/>
        </w:rPr>
        <w:t xml:space="preserve"> </w:t>
      </w:r>
      <w:r w:rsidRPr="00A07DFE">
        <w:rPr>
          <w:lang w:val="es-US"/>
        </w:rPr>
        <w:t>124-</w:t>
      </w:r>
      <w:r w:rsidRPr="00A07DFE">
        <w:rPr>
          <w:spacing w:val="-4"/>
          <w:lang w:val="es-US"/>
        </w:rPr>
        <w:t>136.</w:t>
      </w:r>
    </w:p>
    <w:p w14:paraId="46707579" w14:textId="77777777" w:rsidR="00E20FF3" w:rsidRPr="00A07DFE" w:rsidRDefault="005D6E16" w:rsidP="00AC6E45">
      <w:pPr>
        <w:pStyle w:val="Corpsdetexte"/>
        <w:jc w:val="both"/>
        <w:rPr>
          <w:lang w:val="es-US"/>
        </w:rPr>
      </w:pPr>
      <w:r w:rsidRPr="00A07DFE">
        <w:rPr>
          <w:spacing w:val="-5"/>
          <w:lang w:val="es-US"/>
        </w:rPr>
        <w:t>490</w:t>
      </w:r>
    </w:p>
    <w:p w14:paraId="635789D5" w14:textId="41610D43" w:rsidR="00E20FF3" w:rsidRDefault="005D6E16" w:rsidP="00AC6E45">
      <w:pPr>
        <w:pStyle w:val="Titre3"/>
        <w:tabs>
          <w:tab w:val="left" w:pos="719"/>
        </w:tabs>
        <w:jc w:val="both"/>
        <w:rPr>
          <w:rFonts w:ascii="Arial MT" w:hAnsi="Arial MT"/>
          <w:b w:val="0"/>
        </w:rPr>
      </w:pPr>
      <w:r w:rsidRPr="00A07DFE">
        <w:rPr>
          <w:rFonts w:ascii="Arial MT" w:hAnsi="Arial MT"/>
          <w:b w:val="0"/>
          <w:spacing w:val="-5"/>
          <w:lang w:val="es-US"/>
        </w:rPr>
        <w:t>491</w:t>
      </w:r>
      <w:r w:rsidRPr="00A07DFE">
        <w:rPr>
          <w:rFonts w:ascii="Arial MT" w:hAnsi="Arial MT"/>
          <w:b w:val="0"/>
          <w:lang w:val="es-US"/>
        </w:rPr>
        <w:tab/>
      </w:r>
      <w:r w:rsidRPr="00A07DFE">
        <w:rPr>
          <w:lang w:val="es-US"/>
        </w:rPr>
        <w:t>Mădălina</w:t>
      </w:r>
      <w:r w:rsidRPr="00A07DFE">
        <w:rPr>
          <w:spacing w:val="1"/>
          <w:lang w:val="es-US"/>
        </w:rPr>
        <w:t xml:space="preserve"> </w:t>
      </w:r>
      <w:r w:rsidRPr="00A07DFE">
        <w:rPr>
          <w:lang w:val="es-US"/>
        </w:rPr>
        <w:t>Paula</w:t>
      </w:r>
      <w:r w:rsidRPr="00A07DFE">
        <w:rPr>
          <w:spacing w:val="4"/>
          <w:lang w:val="es-US"/>
        </w:rPr>
        <w:t xml:space="preserve"> </w:t>
      </w:r>
      <w:r w:rsidRPr="00A07DFE">
        <w:rPr>
          <w:lang w:val="es-US"/>
        </w:rPr>
        <w:t>Plosca,</w:t>
      </w:r>
      <w:r w:rsidRPr="00A07DFE">
        <w:rPr>
          <w:spacing w:val="2"/>
          <w:lang w:val="es-US"/>
        </w:rPr>
        <w:t xml:space="preserve"> </w:t>
      </w:r>
      <w:proofErr w:type="spellStart"/>
      <w:r w:rsidRPr="00A07DFE">
        <w:rPr>
          <w:lang w:val="es-US"/>
        </w:rPr>
        <w:t>Maria</w:t>
      </w:r>
      <w:proofErr w:type="spellEnd"/>
      <w:r w:rsidRPr="00A07DFE">
        <w:rPr>
          <w:spacing w:val="2"/>
          <w:lang w:val="es-US"/>
        </w:rPr>
        <w:t xml:space="preserve"> </w:t>
      </w:r>
      <w:r w:rsidRPr="00A07DFE">
        <w:rPr>
          <w:lang w:val="es-US"/>
        </w:rPr>
        <w:t>Simona</w:t>
      </w:r>
      <w:r w:rsidRPr="00A07DFE">
        <w:rPr>
          <w:spacing w:val="2"/>
          <w:lang w:val="es-US"/>
        </w:rPr>
        <w:t xml:space="preserve"> </w:t>
      </w:r>
      <w:r w:rsidRPr="00A07DFE">
        <w:rPr>
          <w:lang w:val="es-US"/>
        </w:rPr>
        <w:t>Chis,</w:t>
      </w:r>
      <w:r w:rsidRPr="00A07DFE">
        <w:rPr>
          <w:spacing w:val="2"/>
          <w:lang w:val="es-US"/>
        </w:rPr>
        <w:t xml:space="preserve"> </w:t>
      </w:r>
      <w:r w:rsidR="00AC6E45" w:rsidRPr="00A07DFE">
        <w:rPr>
          <w:lang w:val="es-US"/>
        </w:rPr>
        <w:t>1, *</w:t>
      </w:r>
      <w:r w:rsidRPr="00A07DFE">
        <w:rPr>
          <w:lang w:val="es-US"/>
        </w:rPr>
        <w:t>, Anca</w:t>
      </w:r>
      <w:r w:rsidRPr="00A07DFE">
        <w:rPr>
          <w:spacing w:val="-1"/>
          <w:lang w:val="es-US"/>
        </w:rPr>
        <w:t xml:space="preserve"> </w:t>
      </w:r>
      <w:r w:rsidRPr="00A07DFE">
        <w:rPr>
          <w:lang w:val="es-US"/>
        </w:rPr>
        <w:t>Corina</w:t>
      </w:r>
      <w:r w:rsidRPr="00A07DFE">
        <w:rPr>
          <w:spacing w:val="2"/>
          <w:lang w:val="es-US"/>
        </w:rPr>
        <w:t xml:space="preserve"> </w:t>
      </w:r>
      <w:proofErr w:type="spellStart"/>
      <w:r w:rsidRPr="00A07DFE">
        <w:rPr>
          <w:lang w:val="es-US"/>
        </w:rPr>
        <w:t>Fărcas</w:t>
      </w:r>
      <w:proofErr w:type="spellEnd"/>
      <w:r w:rsidRPr="00A07DFE">
        <w:rPr>
          <w:lang w:val="es-US"/>
        </w:rPr>
        <w:t>, 2</w:t>
      </w:r>
      <w:r w:rsidRPr="00A07DFE">
        <w:rPr>
          <w:spacing w:val="2"/>
          <w:lang w:val="es-US"/>
        </w:rPr>
        <w:t xml:space="preserve"> </w:t>
      </w:r>
      <w:r w:rsidRPr="00A07DFE">
        <w:rPr>
          <w:lang w:val="es-US"/>
        </w:rPr>
        <w:t>1</w:t>
      </w:r>
      <w:r w:rsidRPr="00A07DFE">
        <w:rPr>
          <w:spacing w:val="2"/>
          <w:lang w:val="es-US"/>
        </w:rPr>
        <w:t xml:space="preserve"> </w:t>
      </w:r>
      <w:r w:rsidRPr="00A07DFE">
        <w:rPr>
          <w:lang w:val="es-US"/>
        </w:rPr>
        <w:t>and</w:t>
      </w:r>
      <w:r w:rsidRPr="00A07DFE">
        <w:rPr>
          <w:spacing w:val="3"/>
          <w:lang w:val="es-US"/>
        </w:rPr>
        <w:t xml:space="preserve"> </w:t>
      </w:r>
      <w:r w:rsidRPr="00A07DFE">
        <w:rPr>
          <w:lang w:val="es-US"/>
        </w:rPr>
        <w:t>Adriana</w:t>
      </w:r>
      <w:r w:rsidRPr="00A07DFE">
        <w:rPr>
          <w:spacing w:val="2"/>
          <w:lang w:val="es-US"/>
        </w:rPr>
        <w:t xml:space="preserve"> </w:t>
      </w:r>
      <w:r w:rsidRPr="00A07DFE">
        <w:rPr>
          <w:lang w:val="es-US"/>
        </w:rPr>
        <w:t>Păucean</w:t>
      </w:r>
      <w:r w:rsidRPr="00A07DFE">
        <w:rPr>
          <w:spacing w:val="2"/>
          <w:lang w:val="es-US"/>
        </w:rPr>
        <w:t xml:space="preserve"> </w:t>
      </w:r>
      <w:r w:rsidRPr="00A07DFE">
        <w:rPr>
          <w:lang w:val="es-US"/>
        </w:rPr>
        <w:t>(2025).</w:t>
      </w:r>
      <w:r w:rsidRPr="00A07DFE">
        <w:rPr>
          <w:spacing w:val="13"/>
          <w:lang w:val="es-US"/>
        </w:rPr>
        <w:t xml:space="preserve"> </w:t>
      </w:r>
      <w:r>
        <w:rPr>
          <w:rFonts w:ascii="Arial MT" w:hAnsi="Arial MT"/>
          <w:b w:val="0"/>
          <w:spacing w:val="-2"/>
        </w:rPr>
        <w:t>Ganoderma</w:t>
      </w:r>
    </w:p>
    <w:p w14:paraId="304F9948" w14:textId="77777777" w:rsidR="00E20FF3" w:rsidRDefault="005D6E16" w:rsidP="00AC6E45">
      <w:pPr>
        <w:pStyle w:val="Corpsdetexte"/>
        <w:tabs>
          <w:tab w:val="left" w:pos="719"/>
        </w:tabs>
        <w:spacing w:before="1"/>
        <w:jc w:val="both"/>
      </w:pPr>
      <w:r>
        <w:rPr>
          <w:spacing w:val="-5"/>
        </w:rPr>
        <w:t>492</w:t>
      </w:r>
      <w:r>
        <w:tab/>
        <w:t>lucidum—From</w:t>
      </w:r>
      <w:r>
        <w:rPr>
          <w:spacing w:val="-9"/>
        </w:rPr>
        <w:t xml:space="preserve"> </w:t>
      </w:r>
      <w:r>
        <w:t>Ancient</w:t>
      </w:r>
      <w:r>
        <w:rPr>
          <w:spacing w:val="-10"/>
        </w:rPr>
        <w:t xml:space="preserve"> </w:t>
      </w:r>
      <w:r>
        <w:t>Remedies</w:t>
      </w:r>
      <w:r>
        <w:rPr>
          <w:spacing w:val="-9"/>
        </w:rPr>
        <w:t xml:space="preserve"> </w:t>
      </w:r>
      <w:r>
        <w:t>to</w:t>
      </w:r>
      <w:r>
        <w:rPr>
          <w:spacing w:val="-9"/>
        </w:rPr>
        <w:t xml:space="preserve"> </w:t>
      </w:r>
      <w:r>
        <w:t>Modern</w:t>
      </w:r>
      <w:r>
        <w:rPr>
          <w:spacing w:val="-9"/>
        </w:rPr>
        <w:t xml:space="preserve"> </w:t>
      </w:r>
      <w:r>
        <w:t>Applications:</w:t>
      </w:r>
      <w:r>
        <w:rPr>
          <w:spacing w:val="-10"/>
        </w:rPr>
        <w:t xml:space="preserve"> </w:t>
      </w:r>
      <w:r>
        <w:t>Chemistry,</w:t>
      </w:r>
      <w:r>
        <w:rPr>
          <w:spacing w:val="-10"/>
        </w:rPr>
        <w:t xml:space="preserve"> </w:t>
      </w:r>
      <w:r>
        <w:t>Benefits,</w:t>
      </w:r>
      <w:r>
        <w:rPr>
          <w:spacing w:val="-10"/>
        </w:rPr>
        <w:t xml:space="preserve"> </w:t>
      </w:r>
      <w:r>
        <w:t>and</w:t>
      </w:r>
      <w:r>
        <w:rPr>
          <w:spacing w:val="-11"/>
        </w:rPr>
        <w:t xml:space="preserve"> </w:t>
      </w:r>
      <w:r>
        <w:t>Safety.</w:t>
      </w:r>
      <w:r>
        <w:rPr>
          <w:spacing w:val="-2"/>
        </w:rPr>
        <w:t xml:space="preserve"> </w:t>
      </w:r>
      <w:r>
        <w:t>Vol.14,</w:t>
      </w:r>
      <w:r>
        <w:rPr>
          <w:spacing w:val="-10"/>
        </w:rPr>
        <w:t xml:space="preserve"> </w:t>
      </w:r>
      <w:r>
        <w:t>reviews,2025,</w:t>
      </w:r>
      <w:r>
        <w:rPr>
          <w:spacing w:val="-10"/>
        </w:rPr>
        <w:t xml:space="preserve"> </w:t>
      </w:r>
      <w:r>
        <w:rPr>
          <w:spacing w:val="-2"/>
        </w:rPr>
        <w:t>p.513.</w:t>
      </w:r>
    </w:p>
    <w:p w14:paraId="78B81E05" w14:textId="77777777" w:rsidR="00E20FF3" w:rsidRDefault="005D6E16" w:rsidP="00AC6E45">
      <w:pPr>
        <w:pStyle w:val="Corpsdetexte"/>
        <w:jc w:val="both"/>
      </w:pPr>
      <w:r>
        <w:rPr>
          <w:spacing w:val="-5"/>
        </w:rPr>
        <w:t>493</w:t>
      </w:r>
    </w:p>
    <w:p w14:paraId="4A648EDE" w14:textId="77777777" w:rsidR="00E20FF3" w:rsidRDefault="00E20FF3" w:rsidP="00AC6E45">
      <w:pPr>
        <w:pStyle w:val="Corpsdetexte"/>
        <w:jc w:val="both"/>
        <w:sectPr w:rsidR="00E20FF3">
          <w:pgSz w:w="12240" w:h="15840"/>
          <w:pgMar w:top="860" w:right="360" w:bottom="280" w:left="0" w:header="44" w:footer="0" w:gutter="0"/>
          <w:cols w:space="720"/>
        </w:sectPr>
      </w:pPr>
    </w:p>
    <w:p w14:paraId="0EC9A79A" w14:textId="77777777" w:rsidR="00E20FF3" w:rsidRDefault="005D6E16" w:rsidP="00AC6E45">
      <w:pPr>
        <w:tabs>
          <w:tab w:val="left" w:pos="719"/>
        </w:tabs>
        <w:spacing w:before="82" w:line="229" w:lineRule="exact"/>
        <w:ind w:left="28"/>
        <w:jc w:val="both"/>
        <w:rPr>
          <w:sz w:val="20"/>
        </w:rPr>
      </w:pPr>
      <w:r>
        <w:rPr>
          <w:spacing w:val="-5"/>
          <w:sz w:val="20"/>
        </w:rPr>
        <w:lastRenderedPageBreak/>
        <w:t>494</w:t>
      </w:r>
      <w:r>
        <w:rPr>
          <w:sz w:val="20"/>
        </w:rPr>
        <w:tab/>
      </w:r>
      <w:r>
        <w:rPr>
          <w:rFonts w:ascii="Arial"/>
          <w:b/>
          <w:sz w:val="20"/>
        </w:rPr>
        <w:t>Matsuda</w:t>
      </w:r>
      <w:r>
        <w:rPr>
          <w:rFonts w:ascii="Arial"/>
          <w:b/>
          <w:spacing w:val="-5"/>
          <w:sz w:val="20"/>
        </w:rPr>
        <w:t xml:space="preserve"> </w:t>
      </w:r>
      <w:r>
        <w:rPr>
          <w:rFonts w:ascii="Arial"/>
          <w:b/>
          <w:sz w:val="20"/>
        </w:rPr>
        <w:t>H.,</w:t>
      </w:r>
      <w:r>
        <w:rPr>
          <w:rFonts w:ascii="Arial"/>
          <w:b/>
          <w:spacing w:val="-5"/>
          <w:sz w:val="20"/>
        </w:rPr>
        <w:t xml:space="preserve"> </w:t>
      </w:r>
      <w:r>
        <w:rPr>
          <w:rFonts w:ascii="Arial"/>
          <w:b/>
          <w:sz w:val="20"/>
        </w:rPr>
        <w:t>Akaki</w:t>
      </w:r>
      <w:r>
        <w:rPr>
          <w:rFonts w:ascii="Arial"/>
          <w:b/>
          <w:spacing w:val="-5"/>
          <w:sz w:val="20"/>
        </w:rPr>
        <w:t xml:space="preserve"> </w:t>
      </w:r>
      <w:r>
        <w:rPr>
          <w:rFonts w:ascii="Arial"/>
          <w:b/>
          <w:sz w:val="20"/>
        </w:rPr>
        <w:t>J.,</w:t>
      </w:r>
      <w:r>
        <w:rPr>
          <w:rFonts w:ascii="Arial"/>
          <w:b/>
          <w:spacing w:val="-4"/>
          <w:sz w:val="20"/>
        </w:rPr>
        <w:t xml:space="preserve"> </w:t>
      </w:r>
      <w:r>
        <w:rPr>
          <w:rFonts w:ascii="Arial"/>
          <w:b/>
          <w:sz w:val="20"/>
        </w:rPr>
        <w:t>Nakamura</w:t>
      </w:r>
      <w:r>
        <w:rPr>
          <w:rFonts w:ascii="Arial"/>
          <w:b/>
          <w:spacing w:val="-5"/>
          <w:sz w:val="20"/>
        </w:rPr>
        <w:t xml:space="preserve"> </w:t>
      </w:r>
      <w:r>
        <w:rPr>
          <w:rFonts w:ascii="Arial"/>
          <w:b/>
          <w:sz w:val="20"/>
        </w:rPr>
        <w:t>S.,</w:t>
      </w:r>
      <w:r>
        <w:rPr>
          <w:rFonts w:ascii="Arial"/>
          <w:b/>
          <w:spacing w:val="-7"/>
          <w:sz w:val="20"/>
        </w:rPr>
        <w:t xml:space="preserve"> </w:t>
      </w:r>
      <w:r>
        <w:rPr>
          <w:rFonts w:ascii="Arial"/>
          <w:b/>
          <w:sz w:val="20"/>
        </w:rPr>
        <w:t>Okazaki</w:t>
      </w:r>
      <w:r>
        <w:rPr>
          <w:rFonts w:ascii="Arial"/>
          <w:b/>
          <w:spacing w:val="-3"/>
          <w:sz w:val="20"/>
        </w:rPr>
        <w:t xml:space="preserve"> </w:t>
      </w:r>
      <w:r>
        <w:rPr>
          <w:rFonts w:ascii="Arial"/>
          <w:b/>
          <w:sz w:val="20"/>
        </w:rPr>
        <w:t>Y.,</w:t>
      </w:r>
      <w:r>
        <w:rPr>
          <w:rFonts w:ascii="Arial"/>
          <w:b/>
          <w:spacing w:val="-4"/>
          <w:sz w:val="20"/>
        </w:rPr>
        <w:t xml:space="preserve"> </w:t>
      </w:r>
      <w:r>
        <w:rPr>
          <w:rFonts w:ascii="Arial"/>
          <w:b/>
          <w:sz w:val="20"/>
        </w:rPr>
        <w:t>Kojima</w:t>
      </w:r>
      <w:r>
        <w:rPr>
          <w:rFonts w:ascii="Arial"/>
          <w:b/>
          <w:spacing w:val="-7"/>
          <w:sz w:val="20"/>
        </w:rPr>
        <w:t xml:space="preserve"> </w:t>
      </w:r>
      <w:r>
        <w:rPr>
          <w:rFonts w:ascii="Arial"/>
          <w:b/>
          <w:sz w:val="20"/>
        </w:rPr>
        <w:t>H.,</w:t>
      </w:r>
      <w:r>
        <w:rPr>
          <w:rFonts w:ascii="Arial"/>
          <w:b/>
          <w:spacing w:val="-6"/>
          <w:sz w:val="20"/>
        </w:rPr>
        <w:t xml:space="preserve"> </w:t>
      </w:r>
      <w:proofErr w:type="spellStart"/>
      <w:r>
        <w:rPr>
          <w:rFonts w:ascii="Arial"/>
          <w:b/>
          <w:sz w:val="20"/>
        </w:rPr>
        <w:t>Tamesada</w:t>
      </w:r>
      <w:proofErr w:type="spellEnd"/>
      <w:r>
        <w:rPr>
          <w:rFonts w:ascii="Arial"/>
          <w:b/>
          <w:spacing w:val="-5"/>
          <w:sz w:val="20"/>
        </w:rPr>
        <w:t xml:space="preserve"> </w:t>
      </w:r>
      <w:r>
        <w:rPr>
          <w:rFonts w:ascii="Arial"/>
          <w:b/>
          <w:sz w:val="20"/>
        </w:rPr>
        <w:t>M.</w:t>
      </w:r>
      <w:r>
        <w:rPr>
          <w:rFonts w:ascii="Arial"/>
          <w:b/>
          <w:spacing w:val="-5"/>
          <w:sz w:val="20"/>
        </w:rPr>
        <w:t xml:space="preserve"> </w:t>
      </w:r>
      <w:r>
        <w:rPr>
          <w:rFonts w:ascii="Arial"/>
          <w:b/>
          <w:sz w:val="20"/>
        </w:rPr>
        <w:t>&amp;</w:t>
      </w:r>
      <w:r>
        <w:rPr>
          <w:rFonts w:ascii="Arial"/>
          <w:b/>
          <w:spacing w:val="-5"/>
          <w:sz w:val="20"/>
        </w:rPr>
        <w:t xml:space="preserve"> </w:t>
      </w:r>
      <w:r>
        <w:rPr>
          <w:rFonts w:ascii="Arial"/>
          <w:b/>
          <w:sz w:val="20"/>
        </w:rPr>
        <w:t>Yoshikawa</w:t>
      </w:r>
      <w:r>
        <w:rPr>
          <w:rFonts w:ascii="Arial"/>
          <w:b/>
          <w:spacing w:val="-3"/>
          <w:sz w:val="20"/>
        </w:rPr>
        <w:t xml:space="preserve"> </w:t>
      </w:r>
      <w:r>
        <w:rPr>
          <w:rFonts w:ascii="Arial"/>
          <w:b/>
          <w:sz w:val="20"/>
        </w:rPr>
        <w:t>M.</w:t>
      </w:r>
      <w:r>
        <w:rPr>
          <w:rFonts w:ascii="Arial"/>
          <w:b/>
          <w:spacing w:val="-5"/>
          <w:sz w:val="20"/>
        </w:rPr>
        <w:t xml:space="preserve"> </w:t>
      </w:r>
      <w:r>
        <w:rPr>
          <w:rFonts w:ascii="Arial"/>
          <w:b/>
          <w:sz w:val="20"/>
        </w:rPr>
        <w:t>(2009)</w:t>
      </w:r>
      <w:r>
        <w:rPr>
          <w:sz w:val="20"/>
        </w:rPr>
        <w:t>.</w:t>
      </w:r>
      <w:r>
        <w:rPr>
          <w:spacing w:val="-5"/>
          <w:sz w:val="20"/>
        </w:rPr>
        <w:t xml:space="preserve"> </w:t>
      </w:r>
      <w:r>
        <w:rPr>
          <w:sz w:val="20"/>
        </w:rPr>
        <w:t>Apoptosis-</w:t>
      </w:r>
      <w:r>
        <w:rPr>
          <w:spacing w:val="-2"/>
          <w:sz w:val="20"/>
        </w:rPr>
        <w:t>Inducing</w:t>
      </w:r>
    </w:p>
    <w:p w14:paraId="692F8753" w14:textId="77777777" w:rsidR="00E20FF3" w:rsidRDefault="005D6E16" w:rsidP="00AC6E45">
      <w:pPr>
        <w:tabs>
          <w:tab w:val="left" w:pos="719"/>
        </w:tabs>
        <w:spacing w:line="229" w:lineRule="exact"/>
        <w:ind w:left="28"/>
        <w:jc w:val="both"/>
        <w:rPr>
          <w:sz w:val="20"/>
        </w:rPr>
      </w:pPr>
      <w:r>
        <w:rPr>
          <w:spacing w:val="-5"/>
          <w:sz w:val="20"/>
        </w:rPr>
        <w:t>495</w:t>
      </w:r>
      <w:r>
        <w:rPr>
          <w:sz w:val="20"/>
        </w:rPr>
        <w:tab/>
        <w:t>Effects</w:t>
      </w:r>
      <w:r>
        <w:rPr>
          <w:spacing w:val="-7"/>
          <w:sz w:val="20"/>
        </w:rPr>
        <w:t xml:space="preserve"> </w:t>
      </w:r>
      <w:r>
        <w:rPr>
          <w:sz w:val="20"/>
        </w:rPr>
        <w:t>of</w:t>
      </w:r>
      <w:r>
        <w:rPr>
          <w:spacing w:val="-5"/>
          <w:sz w:val="20"/>
        </w:rPr>
        <w:t xml:space="preserve"> </w:t>
      </w:r>
      <w:r>
        <w:rPr>
          <w:sz w:val="20"/>
        </w:rPr>
        <w:t>Sterols</w:t>
      </w:r>
      <w:r>
        <w:rPr>
          <w:spacing w:val="-6"/>
          <w:sz w:val="20"/>
        </w:rPr>
        <w:t xml:space="preserve"> </w:t>
      </w:r>
      <w:r>
        <w:rPr>
          <w:sz w:val="20"/>
        </w:rPr>
        <w:t>from</w:t>
      </w:r>
      <w:r>
        <w:rPr>
          <w:spacing w:val="-7"/>
          <w:sz w:val="20"/>
        </w:rPr>
        <w:t xml:space="preserve"> </w:t>
      </w:r>
      <w:r>
        <w:rPr>
          <w:sz w:val="20"/>
        </w:rPr>
        <w:t>the</w:t>
      </w:r>
      <w:r>
        <w:rPr>
          <w:spacing w:val="-6"/>
          <w:sz w:val="20"/>
        </w:rPr>
        <w:t xml:space="preserve"> </w:t>
      </w:r>
      <w:r>
        <w:rPr>
          <w:sz w:val="20"/>
        </w:rPr>
        <w:t>Dried</w:t>
      </w:r>
      <w:r>
        <w:rPr>
          <w:spacing w:val="-6"/>
          <w:sz w:val="20"/>
        </w:rPr>
        <w:t xml:space="preserve"> </w:t>
      </w:r>
      <w:r>
        <w:rPr>
          <w:sz w:val="20"/>
        </w:rPr>
        <w:t>Powder</w:t>
      </w:r>
      <w:r>
        <w:rPr>
          <w:spacing w:val="-6"/>
          <w:sz w:val="20"/>
        </w:rPr>
        <w:t xml:space="preserve"> </w:t>
      </w:r>
      <w:r>
        <w:rPr>
          <w:sz w:val="20"/>
        </w:rPr>
        <w:t>of</w:t>
      </w:r>
      <w:r>
        <w:rPr>
          <w:spacing w:val="-7"/>
          <w:sz w:val="20"/>
        </w:rPr>
        <w:t xml:space="preserve"> </w:t>
      </w:r>
      <w:r>
        <w:rPr>
          <w:sz w:val="20"/>
        </w:rPr>
        <w:t>Cultured</w:t>
      </w:r>
      <w:r>
        <w:rPr>
          <w:spacing w:val="-6"/>
          <w:sz w:val="20"/>
        </w:rPr>
        <w:t xml:space="preserve"> </w:t>
      </w:r>
      <w:r>
        <w:rPr>
          <w:sz w:val="20"/>
        </w:rPr>
        <w:t>Mycelium</w:t>
      </w:r>
      <w:r>
        <w:rPr>
          <w:spacing w:val="-7"/>
          <w:sz w:val="20"/>
        </w:rPr>
        <w:t xml:space="preserve"> </w:t>
      </w:r>
      <w:r>
        <w:rPr>
          <w:sz w:val="20"/>
        </w:rPr>
        <w:t>of</w:t>
      </w:r>
      <w:r>
        <w:rPr>
          <w:spacing w:val="-1"/>
          <w:sz w:val="20"/>
        </w:rPr>
        <w:t xml:space="preserve"> </w:t>
      </w:r>
      <w:r>
        <w:rPr>
          <w:rFonts w:ascii="Arial"/>
          <w:i/>
          <w:sz w:val="20"/>
        </w:rPr>
        <w:t>Cordyceps</w:t>
      </w:r>
      <w:r>
        <w:rPr>
          <w:rFonts w:ascii="Arial"/>
          <w:i/>
          <w:spacing w:val="-7"/>
          <w:sz w:val="20"/>
        </w:rPr>
        <w:t xml:space="preserve"> </w:t>
      </w:r>
      <w:r>
        <w:rPr>
          <w:rFonts w:ascii="Arial"/>
          <w:i/>
          <w:sz w:val="20"/>
        </w:rPr>
        <w:t>sinensis</w:t>
      </w:r>
      <w:r>
        <w:rPr>
          <w:sz w:val="20"/>
        </w:rPr>
        <w:t>.</w:t>
      </w:r>
      <w:r>
        <w:rPr>
          <w:spacing w:val="-7"/>
          <w:sz w:val="20"/>
        </w:rPr>
        <w:t xml:space="preserve"> </w:t>
      </w:r>
      <w:r>
        <w:rPr>
          <w:rFonts w:ascii="Arial"/>
          <w:i/>
          <w:sz w:val="20"/>
        </w:rPr>
        <w:t>Chem.</w:t>
      </w:r>
      <w:r>
        <w:rPr>
          <w:rFonts w:ascii="Arial"/>
          <w:i/>
          <w:spacing w:val="-5"/>
          <w:sz w:val="20"/>
        </w:rPr>
        <w:t xml:space="preserve"> </w:t>
      </w:r>
      <w:r>
        <w:rPr>
          <w:rFonts w:ascii="Arial"/>
          <w:i/>
          <w:sz w:val="20"/>
        </w:rPr>
        <w:t>Pharm.</w:t>
      </w:r>
      <w:r>
        <w:rPr>
          <w:rFonts w:ascii="Arial"/>
          <w:i/>
          <w:spacing w:val="-5"/>
          <w:sz w:val="20"/>
        </w:rPr>
        <w:t xml:space="preserve"> </w:t>
      </w:r>
      <w:r>
        <w:rPr>
          <w:rFonts w:ascii="Arial"/>
          <w:i/>
          <w:sz w:val="20"/>
        </w:rPr>
        <w:t>Bull</w:t>
      </w:r>
      <w:r>
        <w:rPr>
          <w:sz w:val="20"/>
        </w:rPr>
        <w:t>.</w:t>
      </w:r>
      <w:r>
        <w:rPr>
          <w:spacing w:val="-4"/>
          <w:sz w:val="20"/>
        </w:rPr>
        <w:t xml:space="preserve"> </w:t>
      </w:r>
      <w:r>
        <w:rPr>
          <w:sz w:val="20"/>
        </w:rPr>
        <w:t>57,</w:t>
      </w:r>
      <w:r>
        <w:rPr>
          <w:spacing w:val="-7"/>
          <w:sz w:val="20"/>
        </w:rPr>
        <w:t xml:space="preserve"> </w:t>
      </w:r>
      <w:r>
        <w:rPr>
          <w:sz w:val="20"/>
        </w:rPr>
        <w:t>p.</w:t>
      </w:r>
      <w:r>
        <w:rPr>
          <w:spacing w:val="-7"/>
          <w:sz w:val="20"/>
        </w:rPr>
        <w:t xml:space="preserve"> </w:t>
      </w:r>
      <w:r>
        <w:rPr>
          <w:sz w:val="20"/>
        </w:rPr>
        <w:t>411-</w:t>
      </w:r>
      <w:r>
        <w:rPr>
          <w:spacing w:val="-4"/>
          <w:sz w:val="20"/>
        </w:rPr>
        <w:t>414.</w:t>
      </w:r>
    </w:p>
    <w:p w14:paraId="5F6766D3" w14:textId="77777777" w:rsidR="00E20FF3" w:rsidRDefault="005D6E16" w:rsidP="00AC6E45">
      <w:pPr>
        <w:pStyle w:val="Corpsdetexte"/>
        <w:spacing w:before="1"/>
        <w:jc w:val="both"/>
      </w:pPr>
      <w:r>
        <w:rPr>
          <w:spacing w:val="-5"/>
        </w:rPr>
        <w:t>496</w:t>
      </w:r>
    </w:p>
    <w:p w14:paraId="1CE0872B" w14:textId="77777777" w:rsidR="00E20FF3" w:rsidRDefault="00E20FF3" w:rsidP="00AC6E45">
      <w:pPr>
        <w:pStyle w:val="Corpsdetexte"/>
        <w:spacing w:before="11"/>
        <w:ind w:left="0"/>
        <w:jc w:val="both"/>
      </w:pPr>
    </w:p>
    <w:p w14:paraId="6CAE4047" w14:textId="77777777" w:rsidR="00E20FF3" w:rsidRDefault="005D6E16" w:rsidP="00AC6E45">
      <w:pPr>
        <w:pStyle w:val="Paragraphedeliste"/>
        <w:numPr>
          <w:ilvl w:val="0"/>
          <w:numId w:val="4"/>
        </w:numPr>
        <w:tabs>
          <w:tab w:val="left" w:pos="719"/>
        </w:tabs>
        <w:ind w:left="719" w:hanging="691"/>
        <w:jc w:val="both"/>
        <w:rPr>
          <w:sz w:val="20"/>
        </w:rPr>
      </w:pPr>
      <w:r>
        <w:rPr>
          <w:rFonts w:ascii="Arial"/>
          <w:b/>
          <w:sz w:val="20"/>
        </w:rPr>
        <w:t>Mea</w:t>
      </w:r>
      <w:r>
        <w:rPr>
          <w:rFonts w:ascii="Arial"/>
          <w:b/>
          <w:spacing w:val="13"/>
          <w:sz w:val="20"/>
        </w:rPr>
        <w:t xml:space="preserve"> </w:t>
      </w:r>
      <w:r>
        <w:rPr>
          <w:rFonts w:ascii="Arial"/>
          <w:b/>
          <w:sz w:val="20"/>
        </w:rPr>
        <w:t>A.,</w:t>
      </w:r>
      <w:r>
        <w:rPr>
          <w:rFonts w:ascii="Arial"/>
          <w:b/>
          <w:spacing w:val="13"/>
          <w:sz w:val="20"/>
        </w:rPr>
        <w:t xml:space="preserve"> </w:t>
      </w:r>
      <w:r>
        <w:rPr>
          <w:rFonts w:ascii="Arial"/>
          <w:b/>
          <w:sz w:val="20"/>
        </w:rPr>
        <w:t>Ekissi</w:t>
      </w:r>
      <w:r>
        <w:rPr>
          <w:rFonts w:ascii="Arial"/>
          <w:b/>
          <w:spacing w:val="13"/>
          <w:sz w:val="20"/>
        </w:rPr>
        <w:t xml:space="preserve"> </w:t>
      </w:r>
      <w:r>
        <w:rPr>
          <w:rFonts w:ascii="Arial"/>
          <w:b/>
          <w:sz w:val="20"/>
        </w:rPr>
        <w:t>Y.</w:t>
      </w:r>
      <w:r>
        <w:rPr>
          <w:rFonts w:ascii="Arial"/>
          <w:b/>
          <w:spacing w:val="16"/>
          <w:sz w:val="20"/>
        </w:rPr>
        <w:t xml:space="preserve"> </w:t>
      </w:r>
      <w:r>
        <w:rPr>
          <w:rFonts w:ascii="Arial"/>
          <w:b/>
          <w:sz w:val="20"/>
        </w:rPr>
        <w:t>H.</w:t>
      </w:r>
      <w:r>
        <w:rPr>
          <w:rFonts w:ascii="Arial"/>
          <w:b/>
          <w:spacing w:val="13"/>
          <w:sz w:val="20"/>
        </w:rPr>
        <w:t xml:space="preserve"> </w:t>
      </w:r>
      <w:r>
        <w:rPr>
          <w:rFonts w:ascii="Arial"/>
          <w:b/>
          <w:sz w:val="20"/>
        </w:rPr>
        <w:t>R.,</w:t>
      </w:r>
      <w:r>
        <w:rPr>
          <w:rFonts w:ascii="Arial"/>
          <w:b/>
          <w:spacing w:val="15"/>
          <w:sz w:val="20"/>
        </w:rPr>
        <w:t xml:space="preserve"> </w:t>
      </w:r>
      <w:r>
        <w:rPr>
          <w:rFonts w:ascii="Arial"/>
          <w:b/>
          <w:sz w:val="20"/>
        </w:rPr>
        <w:t>Abo</w:t>
      </w:r>
      <w:r>
        <w:rPr>
          <w:rFonts w:ascii="Arial"/>
          <w:b/>
          <w:spacing w:val="13"/>
          <w:sz w:val="20"/>
        </w:rPr>
        <w:t xml:space="preserve"> </w:t>
      </w:r>
      <w:r>
        <w:rPr>
          <w:rFonts w:ascii="Arial"/>
          <w:b/>
          <w:sz w:val="20"/>
        </w:rPr>
        <w:t>K.</w:t>
      </w:r>
      <w:r>
        <w:rPr>
          <w:rFonts w:ascii="Arial"/>
          <w:b/>
          <w:spacing w:val="14"/>
          <w:sz w:val="20"/>
        </w:rPr>
        <w:t xml:space="preserve"> </w:t>
      </w:r>
      <w:r>
        <w:rPr>
          <w:rFonts w:ascii="Arial"/>
          <w:b/>
          <w:sz w:val="20"/>
        </w:rPr>
        <w:t>J.</w:t>
      </w:r>
      <w:r>
        <w:rPr>
          <w:rFonts w:ascii="Arial"/>
          <w:b/>
          <w:spacing w:val="13"/>
          <w:sz w:val="20"/>
        </w:rPr>
        <w:t xml:space="preserve"> </w:t>
      </w:r>
      <w:r>
        <w:rPr>
          <w:rFonts w:ascii="Arial"/>
          <w:b/>
          <w:sz w:val="20"/>
        </w:rPr>
        <w:t>C.</w:t>
      </w:r>
      <w:r>
        <w:rPr>
          <w:rFonts w:ascii="Arial"/>
          <w:b/>
          <w:spacing w:val="17"/>
          <w:sz w:val="20"/>
        </w:rPr>
        <w:t xml:space="preserve"> </w:t>
      </w:r>
      <w:r>
        <w:rPr>
          <w:rFonts w:ascii="Arial"/>
          <w:b/>
          <w:sz w:val="20"/>
        </w:rPr>
        <w:t>&amp;</w:t>
      </w:r>
      <w:r>
        <w:rPr>
          <w:rFonts w:ascii="Arial"/>
          <w:b/>
          <w:spacing w:val="16"/>
          <w:sz w:val="20"/>
        </w:rPr>
        <w:t xml:space="preserve"> </w:t>
      </w:r>
      <w:r>
        <w:rPr>
          <w:rFonts w:ascii="Arial"/>
          <w:b/>
          <w:sz w:val="20"/>
        </w:rPr>
        <w:t>Kahou</w:t>
      </w:r>
      <w:r>
        <w:rPr>
          <w:rFonts w:ascii="Arial"/>
          <w:b/>
          <w:spacing w:val="13"/>
          <w:sz w:val="20"/>
        </w:rPr>
        <w:t xml:space="preserve"> </w:t>
      </w:r>
      <w:r>
        <w:rPr>
          <w:rFonts w:ascii="Arial"/>
          <w:b/>
          <w:sz w:val="20"/>
        </w:rPr>
        <w:t>B.</w:t>
      </w:r>
      <w:r>
        <w:rPr>
          <w:rFonts w:ascii="Arial"/>
          <w:b/>
          <w:spacing w:val="17"/>
          <w:sz w:val="20"/>
        </w:rPr>
        <w:t xml:space="preserve"> </w:t>
      </w:r>
      <w:r>
        <w:rPr>
          <w:rFonts w:ascii="Arial"/>
          <w:b/>
          <w:sz w:val="20"/>
        </w:rPr>
        <w:t>G.</w:t>
      </w:r>
      <w:r>
        <w:rPr>
          <w:rFonts w:ascii="Arial"/>
          <w:b/>
          <w:spacing w:val="13"/>
          <w:sz w:val="20"/>
        </w:rPr>
        <w:t xml:space="preserve"> </w:t>
      </w:r>
      <w:r>
        <w:rPr>
          <w:rFonts w:ascii="Arial"/>
          <w:b/>
          <w:sz w:val="20"/>
        </w:rPr>
        <w:t>P.</w:t>
      </w:r>
      <w:r>
        <w:rPr>
          <w:rFonts w:ascii="Arial"/>
          <w:b/>
          <w:spacing w:val="13"/>
          <w:sz w:val="20"/>
        </w:rPr>
        <w:t xml:space="preserve"> </w:t>
      </w:r>
      <w:r>
        <w:rPr>
          <w:rFonts w:ascii="Arial"/>
          <w:b/>
          <w:sz w:val="20"/>
        </w:rPr>
        <w:t>(2017).</w:t>
      </w:r>
      <w:r>
        <w:rPr>
          <w:rFonts w:ascii="Arial"/>
          <w:b/>
          <w:spacing w:val="16"/>
          <w:sz w:val="20"/>
        </w:rPr>
        <w:t xml:space="preserve"> </w:t>
      </w:r>
      <w:proofErr w:type="spellStart"/>
      <w:r>
        <w:rPr>
          <w:sz w:val="20"/>
        </w:rPr>
        <w:t>Hypoglycaemiant</w:t>
      </w:r>
      <w:proofErr w:type="spellEnd"/>
      <w:r>
        <w:rPr>
          <w:spacing w:val="14"/>
          <w:sz w:val="20"/>
        </w:rPr>
        <w:t xml:space="preserve"> </w:t>
      </w:r>
      <w:r>
        <w:rPr>
          <w:sz w:val="20"/>
        </w:rPr>
        <w:t>and</w:t>
      </w:r>
      <w:r>
        <w:rPr>
          <w:spacing w:val="12"/>
          <w:sz w:val="20"/>
        </w:rPr>
        <w:t xml:space="preserve"> </w:t>
      </w:r>
      <w:r>
        <w:rPr>
          <w:sz w:val="20"/>
        </w:rPr>
        <w:t>anti</w:t>
      </w:r>
      <w:r>
        <w:rPr>
          <w:spacing w:val="14"/>
          <w:sz w:val="20"/>
        </w:rPr>
        <w:t xml:space="preserve"> </w:t>
      </w:r>
      <w:proofErr w:type="spellStart"/>
      <w:r>
        <w:rPr>
          <w:sz w:val="20"/>
        </w:rPr>
        <w:t>hyperglycaemiant</w:t>
      </w:r>
      <w:proofErr w:type="spellEnd"/>
      <w:r>
        <w:rPr>
          <w:spacing w:val="14"/>
          <w:sz w:val="20"/>
        </w:rPr>
        <w:t xml:space="preserve"> </w:t>
      </w:r>
      <w:r>
        <w:rPr>
          <w:sz w:val="20"/>
        </w:rPr>
        <w:t>effect</w:t>
      </w:r>
      <w:r>
        <w:rPr>
          <w:spacing w:val="13"/>
          <w:sz w:val="20"/>
        </w:rPr>
        <w:t xml:space="preserve"> </w:t>
      </w:r>
      <w:r>
        <w:rPr>
          <w:spacing w:val="-5"/>
          <w:sz w:val="20"/>
        </w:rPr>
        <w:t>of</w:t>
      </w:r>
    </w:p>
    <w:p w14:paraId="73E4E4D1" w14:textId="77777777" w:rsidR="00E20FF3" w:rsidRDefault="005D6E16" w:rsidP="00AC6E45">
      <w:pPr>
        <w:pStyle w:val="Paragraphedeliste"/>
        <w:numPr>
          <w:ilvl w:val="0"/>
          <w:numId w:val="4"/>
        </w:numPr>
        <w:tabs>
          <w:tab w:val="left" w:pos="719"/>
        </w:tabs>
        <w:ind w:left="719" w:hanging="691"/>
        <w:jc w:val="both"/>
        <w:rPr>
          <w:rFonts w:ascii="Arial"/>
          <w:i/>
          <w:sz w:val="20"/>
        </w:rPr>
      </w:pPr>
      <w:proofErr w:type="spellStart"/>
      <w:r>
        <w:rPr>
          <w:rFonts w:ascii="Arial"/>
          <w:i/>
          <w:sz w:val="20"/>
        </w:rPr>
        <w:t>juscticia</w:t>
      </w:r>
      <w:proofErr w:type="spellEnd"/>
      <w:r>
        <w:rPr>
          <w:rFonts w:ascii="Arial"/>
          <w:i/>
          <w:spacing w:val="10"/>
          <w:sz w:val="20"/>
        </w:rPr>
        <w:t xml:space="preserve"> </w:t>
      </w:r>
      <w:r>
        <w:rPr>
          <w:rFonts w:ascii="Arial"/>
          <w:i/>
          <w:sz w:val="20"/>
        </w:rPr>
        <w:t>secunda</w:t>
      </w:r>
      <w:r>
        <w:rPr>
          <w:rFonts w:ascii="Arial"/>
          <w:i/>
          <w:spacing w:val="12"/>
          <w:sz w:val="20"/>
        </w:rPr>
        <w:t xml:space="preserve"> </w:t>
      </w:r>
      <w:r>
        <w:rPr>
          <w:sz w:val="20"/>
        </w:rPr>
        <w:t>m.</w:t>
      </w:r>
      <w:r>
        <w:rPr>
          <w:spacing w:val="8"/>
          <w:sz w:val="20"/>
        </w:rPr>
        <w:t xml:space="preserve"> </w:t>
      </w:r>
      <w:proofErr w:type="spellStart"/>
      <w:r>
        <w:rPr>
          <w:sz w:val="20"/>
        </w:rPr>
        <w:t>vahl</w:t>
      </w:r>
      <w:proofErr w:type="spellEnd"/>
      <w:r>
        <w:rPr>
          <w:spacing w:val="8"/>
          <w:sz w:val="20"/>
        </w:rPr>
        <w:t xml:space="preserve"> </w:t>
      </w:r>
      <w:r>
        <w:rPr>
          <w:sz w:val="20"/>
        </w:rPr>
        <w:t>(</w:t>
      </w:r>
      <w:proofErr w:type="spellStart"/>
      <w:r>
        <w:rPr>
          <w:sz w:val="20"/>
        </w:rPr>
        <w:t>acanthaceae</w:t>
      </w:r>
      <w:proofErr w:type="spellEnd"/>
      <w:r>
        <w:rPr>
          <w:sz w:val="20"/>
        </w:rPr>
        <w:t>)</w:t>
      </w:r>
      <w:r>
        <w:rPr>
          <w:spacing w:val="10"/>
          <w:sz w:val="20"/>
        </w:rPr>
        <w:t xml:space="preserve"> </w:t>
      </w:r>
      <w:r>
        <w:rPr>
          <w:sz w:val="20"/>
        </w:rPr>
        <w:t>on</w:t>
      </w:r>
      <w:r>
        <w:rPr>
          <w:spacing w:val="9"/>
          <w:sz w:val="20"/>
        </w:rPr>
        <w:t xml:space="preserve"> </w:t>
      </w:r>
      <w:r>
        <w:rPr>
          <w:sz w:val="20"/>
        </w:rPr>
        <w:t>glycaemia</w:t>
      </w:r>
      <w:r>
        <w:rPr>
          <w:spacing w:val="8"/>
          <w:sz w:val="20"/>
        </w:rPr>
        <w:t xml:space="preserve"> </w:t>
      </w:r>
      <w:r>
        <w:rPr>
          <w:sz w:val="20"/>
        </w:rPr>
        <w:t>in</w:t>
      </w:r>
      <w:r>
        <w:rPr>
          <w:spacing w:val="12"/>
          <w:sz w:val="20"/>
        </w:rPr>
        <w:t xml:space="preserve"> </w:t>
      </w:r>
      <w:r>
        <w:rPr>
          <w:sz w:val="20"/>
        </w:rPr>
        <w:t>the</w:t>
      </w:r>
      <w:r>
        <w:rPr>
          <w:spacing w:val="11"/>
          <w:sz w:val="20"/>
        </w:rPr>
        <w:t xml:space="preserve"> </w:t>
      </w:r>
      <w:proofErr w:type="spellStart"/>
      <w:r>
        <w:rPr>
          <w:sz w:val="20"/>
        </w:rPr>
        <w:t>wistar</w:t>
      </w:r>
      <w:proofErr w:type="spellEnd"/>
      <w:r>
        <w:rPr>
          <w:spacing w:val="9"/>
          <w:sz w:val="20"/>
        </w:rPr>
        <w:t xml:space="preserve"> </w:t>
      </w:r>
      <w:r>
        <w:rPr>
          <w:sz w:val="20"/>
        </w:rPr>
        <w:t>rat.</w:t>
      </w:r>
      <w:r>
        <w:rPr>
          <w:spacing w:val="15"/>
          <w:sz w:val="20"/>
        </w:rPr>
        <w:t xml:space="preserve"> </w:t>
      </w:r>
      <w:r>
        <w:rPr>
          <w:rFonts w:ascii="Arial"/>
          <w:i/>
          <w:sz w:val="20"/>
        </w:rPr>
        <w:t>International</w:t>
      </w:r>
      <w:r>
        <w:rPr>
          <w:rFonts w:ascii="Arial"/>
          <w:i/>
          <w:spacing w:val="9"/>
          <w:sz w:val="20"/>
        </w:rPr>
        <w:t xml:space="preserve"> </w:t>
      </w:r>
      <w:r>
        <w:rPr>
          <w:rFonts w:ascii="Arial"/>
          <w:i/>
          <w:sz w:val="20"/>
        </w:rPr>
        <w:t>Journal</w:t>
      </w:r>
      <w:r>
        <w:rPr>
          <w:rFonts w:ascii="Arial"/>
          <w:i/>
          <w:spacing w:val="9"/>
          <w:sz w:val="20"/>
        </w:rPr>
        <w:t xml:space="preserve"> </w:t>
      </w:r>
      <w:r>
        <w:rPr>
          <w:rFonts w:ascii="Arial"/>
          <w:i/>
          <w:sz w:val="20"/>
        </w:rPr>
        <w:t>of</w:t>
      </w:r>
      <w:r>
        <w:rPr>
          <w:rFonts w:ascii="Arial"/>
          <w:i/>
          <w:spacing w:val="10"/>
          <w:sz w:val="20"/>
        </w:rPr>
        <w:t xml:space="preserve"> </w:t>
      </w:r>
      <w:r>
        <w:rPr>
          <w:rFonts w:ascii="Arial"/>
          <w:i/>
          <w:sz w:val="20"/>
        </w:rPr>
        <w:t>Development</w:t>
      </w:r>
      <w:r>
        <w:rPr>
          <w:rFonts w:ascii="Arial"/>
          <w:i/>
          <w:spacing w:val="8"/>
          <w:sz w:val="20"/>
        </w:rPr>
        <w:t xml:space="preserve"> </w:t>
      </w:r>
      <w:r>
        <w:rPr>
          <w:rFonts w:ascii="Arial"/>
          <w:i/>
          <w:spacing w:val="-2"/>
          <w:sz w:val="20"/>
        </w:rPr>
        <w:t>Research,</w:t>
      </w:r>
    </w:p>
    <w:p w14:paraId="2F2B1E0A" w14:textId="77777777" w:rsidR="00E20FF3" w:rsidRDefault="005D6E16" w:rsidP="00AC6E45">
      <w:pPr>
        <w:pStyle w:val="Paragraphedeliste"/>
        <w:numPr>
          <w:ilvl w:val="0"/>
          <w:numId w:val="4"/>
        </w:numPr>
        <w:tabs>
          <w:tab w:val="left" w:pos="719"/>
        </w:tabs>
        <w:spacing w:before="1"/>
        <w:ind w:left="719" w:hanging="691"/>
        <w:jc w:val="both"/>
        <w:rPr>
          <w:sz w:val="20"/>
        </w:rPr>
      </w:pPr>
      <w:r>
        <w:rPr>
          <w:sz w:val="20"/>
        </w:rPr>
        <w:t>07(06),</w:t>
      </w:r>
      <w:r>
        <w:rPr>
          <w:spacing w:val="-10"/>
          <w:sz w:val="20"/>
        </w:rPr>
        <w:t xml:space="preserve"> </w:t>
      </w:r>
      <w:r>
        <w:rPr>
          <w:spacing w:val="-2"/>
          <w:sz w:val="20"/>
        </w:rPr>
        <w:t>13178.</w:t>
      </w:r>
    </w:p>
    <w:p w14:paraId="242C1FB4" w14:textId="77777777" w:rsidR="00E20FF3" w:rsidRDefault="00E20FF3" w:rsidP="00AC6E45">
      <w:pPr>
        <w:pStyle w:val="Corpsdetexte"/>
        <w:spacing w:before="10"/>
        <w:ind w:left="0"/>
        <w:jc w:val="both"/>
      </w:pPr>
    </w:p>
    <w:p w14:paraId="4BC90D76" w14:textId="77777777" w:rsidR="00E20FF3" w:rsidRDefault="005D6E16" w:rsidP="00AC6E45">
      <w:pPr>
        <w:pStyle w:val="Paragraphedeliste"/>
        <w:numPr>
          <w:ilvl w:val="0"/>
          <w:numId w:val="4"/>
        </w:numPr>
        <w:tabs>
          <w:tab w:val="left" w:pos="719"/>
        </w:tabs>
        <w:spacing w:line="229" w:lineRule="exact"/>
        <w:ind w:left="719" w:hanging="691"/>
        <w:jc w:val="both"/>
        <w:rPr>
          <w:sz w:val="20"/>
        </w:rPr>
      </w:pPr>
      <w:proofErr w:type="spellStart"/>
      <w:r>
        <w:rPr>
          <w:rFonts w:ascii="Arial"/>
          <w:b/>
          <w:sz w:val="20"/>
        </w:rPr>
        <w:t>Merghid</w:t>
      </w:r>
      <w:proofErr w:type="spellEnd"/>
      <w:r>
        <w:rPr>
          <w:rFonts w:ascii="Arial"/>
          <w:b/>
          <w:spacing w:val="14"/>
          <w:sz w:val="20"/>
        </w:rPr>
        <w:t xml:space="preserve"> </w:t>
      </w:r>
      <w:r>
        <w:rPr>
          <w:rFonts w:ascii="Arial"/>
          <w:b/>
          <w:sz w:val="20"/>
        </w:rPr>
        <w:t>and</w:t>
      </w:r>
      <w:r>
        <w:rPr>
          <w:rFonts w:ascii="Arial"/>
          <w:b/>
          <w:spacing w:val="15"/>
          <w:sz w:val="20"/>
        </w:rPr>
        <w:t xml:space="preserve"> </w:t>
      </w:r>
      <w:r>
        <w:rPr>
          <w:rFonts w:ascii="Arial"/>
          <w:b/>
          <w:sz w:val="20"/>
        </w:rPr>
        <w:t>Halimi</w:t>
      </w:r>
      <w:r>
        <w:rPr>
          <w:rFonts w:ascii="Arial"/>
          <w:b/>
          <w:spacing w:val="14"/>
          <w:sz w:val="20"/>
        </w:rPr>
        <w:t xml:space="preserve"> </w:t>
      </w:r>
      <w:r>
        <w:rPr>
          <w:rFonts w:ascii="Arial"/>
          <w:b/>
          <w:sz w:val="20"/>
        </w:rPr>
        <w:t>(2025).</w:t>
      </w:r>
      <w:r>
        <w:rPr>
          <w:rFonts w:ascii="Arial"/>
          <w:b/>
          <w:spacing w:val="17"/>
          <w:sz w:val="20"/>
        </w:rPr>
        <w:t xml:space="preserve"> </w:t>
      </w:r>
      <w:proofErr w:type="spellStart"/>
      <w:r>
        <w:rPr>
          <w:sz w:val="20"/>
        </w:rPr>
        <w:t>Mycochemical</w:t>
      </w:r>
      <w:proofErr w:type="spellEnd"/>
      <w:r>
        <w:rPr>
          <w:spacing w:val="13"/>
          <w:sz w:val="20"/>
        </w:rPr>
        <w:t xml:space="preserve"> </w:t>
      </w:r>
      <w:r>
        <w:rPr>
          <w:sz w:val="20"/>
        </w:rPr>
        <w:t>study</w:t>
      </w:r>
      <w:r>
        <w:rPr>
          <w:spacing w:val="14"/>
          <w:sz w:val="20"/>
        </w:rPr>
        <w:t xml:space="preserve"> </w:t>
      </w:r>
      <w:r>
        <w:rPr>
          <w:sz w:val="20"/>
        </w:rPr>
        <w:t>and</w:t>
      </w:r>
      <w:r>
        <w:rPr>
          <w:spacing w:val="14"/>
          <w:sz w:val="20"/>
        </w:rPr>
        <w:t xml:space="preserve"> </w:t>
      </w:r>
      <w:r>
        <w:rPr>
          <w:sz w:val="20"/>
        </w:rPr>
        <w:t>evaluation</w:t>
      </w:r>
      <w:r>
        <w:rPr>
          <w:spacing w:val="16"/>
          <w:sz w:val="20"/>
        </w:rPr>
        <w:t xml:space="preserve"> </w:t>
      </w:r>
      <w:r>
        <w:rPr>
          <w:sz w:val="20"/>
        </w:rPr>
        <w:t>of</w:t>
      </w:r>
      <w:r>
        <w:rPr>
          <w:spacing w:val="13"/>
          <w:sz w:val="20"/>
        </w:rPr>
        <w:t xml:space="preserve"> </w:t>
      </w:r>
      <w:r>
        <w:rPr>
          <w:sz w:val="20"/>
        </w:rPr>
        <w:t>the</w:t>
      </w:r>
      <w:r>
        <w:rPr>
          <w:spacing w:val="14"/>
          <w:sz w:val="20"/>
        </w:rPr>
        <w:t xml:space="preserve"> </w:t>
      </w:r>
      <w:r>
        <w:rPr>
          <w:sz w:val="20"/>
        </w:rPr>
        <w:t>in</w:t>
      </w:r>
      <w:r>
        <w:rPr>
          <w:spacing w:val="14"/>
          <w:sz w:val="20"/>
        </w:rPr>
        <w:t xml:space="preserve"> </w:t>
      </w:r>
      <w:r>
        <w:rPr>
          <w:sz w:val="20"/>
        </w:rPr>
        <w:t>vitro</w:t>
      </w:r>
      <w:r>
        <w:rPr>
          <w:spacing w:val="16"/>
          <w:sz w:val="20"/>
        </w:rPr>
        <w:t xml:space="preserve"> </w:t>
      </w:r>
      <w:r>
        <w:rPr>
          <w:sz w:val="20"/>
        </w:rPr>
        <w:t>antioxidant</w:t>
      </w:r>
      <w:r>
        <w:rPr>
          <w:spacing w:val="13"/>
          <w:sz w:val="20"/>
        </w:rPr>
        <w:t xml:space="preserve"> </w:t>
      </w:r>
      <w:r>
        <w:rPr>
          <w:sz w:val="20"/>
        </w:rPr>
        <w:t>activity</w:t>
      </w:r>
      <w:r>
        <w:rPr>
          <w:spacing w:val="15"/>
          <w:sz w:val="20"/>
        </w:rPr>
        <w:t xml:space="preserve"> </w:t>
      </w:r>
      <w:r>
        <w:rPr>
          <w:sz w:val="20"/>
        </w:rPr>
        <w:t>of</w:t>
      </w:r>
      <w:r>
        <w:rPr>
          <w:spacing w:val="16"/>
          <w:sz w:val="20"/>
        </w:rPr>
        <w:t xml:space="preserve"> </w:t>
      </w:r>
      <w:r>
        <w:rPr>
          <w:sz w:val="20"/>
        </w:rPr>
        <w:t>the</w:t>
      </w:r>
      <w:r>
        <w:rPr>
          <w:spacing w:val="15"/>
          <w:sz w:val="20"/>
        </w:rPr>
        <w:t xml:space="preserve"> </w:t>
      </w:r>
      <w:r>
        <w:rPr>
          <w:sz w:val="20"/>
        </w:rPr>
        <w:t>edible</w:t>
      </w:r>
      <w:r>
        <w:rPr>
          <w:spacing w:val="17"/>
          <w:sz w:val="20"/>
        </w:rPr>
        <w:t xml:space="preserve"> </w:t>
      </w:r>
      <w:r>
        <w:rPr>
          <w:spacing w:val="-2"/>
          <w:sz w:val="20"/>
        </w:rPr>
        <w:t>fungus</w:t>
      </w:r>
    </w:p>
    <w:p w14:paraId="7B16563C" w14:textId="77777777" w:rsidR="00E20FF3" w:rsidRDefault="005D6E16" w:rsidP="00AC6E45">
      <w:pPr>
        <w:pStyle w:val="Paragraphedeliste"/>
        <w:numPr>
          <w:ilvl w:val="0"/>
          <w:numId w:val="4"/>
        </w:numPr>
        <w:tabs>
          <w:tab w:val="left" w:pos="719"/>
        </w:tabs>
        <w:spacing w:line="229" w:lineRule="exact"/>
        <w:ind w:left="719" w:hanging="691"/>
        <w:jc w:val="both"/>
        <w:rPr>
          <w:sz w:val="20"/>
        </w:rPr>
      </w:pPr>
      <w:proofErr w:type="spellStart"/>
      <w:r>
        <w:rPr>
          <w:sz w:val="20"/>
        </w:rPr>
        <w:t>Laetiporus</w:t>
      </w:r>
      <w:proofErr w:type="spellEnd"/>
      <w:r>
        <w:rPr>
          <w:spacing w:val="-11"/>
          <w:sz w:val="20"/>
        </w:rPr>
        <w:t xml:space="preserve"> </w:t>
      </w:r>
      <w:proofErr w:type="spellStart"/>
      <w:r>
        <w:rPr>
          <w:sz w:val="20"/>
        </w:rPr>
        <w:t>sulphureus</w:t>
      </w:r>
      <w:proofErr w:type="spellEnd"/>
      <w:r>
        <w:rPr>
          <w:spacing w:val="-11"/>
          <w:sz w:val="20"/>
        </w:rPr>
        <w:t xml:space="preserve"> </w:t>
      </w:r>
      <w:r>
        <w:rPr>
          <w:sz w:val="20"/>
        </w:rPr>
        <w:t>from</w:t>
      </w:r>
      <w:r>
        <w:rPr>
          <w:spacing w:val="-10"/>
          <w:sz w:val="20"/>
        </w:rPr>
        <w:t xml:space="preserve"> </w:t>
      </w:r>
      <w:r>
        <w:rPr>
          <w:sz w:val="20"/>
        </w:rPr>
        <w:t>Algeria.</w:t>
      </w:r>
      <w:r>
        <w:rPr>
          <w:spacing w:val="-11"/>
          <w:sz w:val="20"/>
        </w:rPr>
        <w:t xml:space="preserve"> </w:t>
      </w:r>
      <w:r>
        <w:rPr>
          <w:sz w:val="20"/>
        </w:rPr>
        <w:t>P.65-</w:t>
      </w:r>
      <w:r>
        <w:rPr>
          <w:spacing w:val="-5"/>
          <w:sz w:val="20"/>
        </w:rPr>
        <w:t>67.</w:t>
      </w:r>
    </w:p>
    <w:p w14:paraId="22F72AFE" w14:textId="77777777" w:rsidR="00E20FF3" w:rsidRDefault="005D6E16" w:rsidP="00AC6E45">
      <w:pPr>
        <w:pStyle w:val="Corpsdetexte"/>
        <w:jc w:val="both"/>
      </w:pPr>
      <w:r>
        <w:rPr>
          <w:spacing w:val="-5"/>
        </w:rPr>
        <w:t>502</w:t>
      </w:r>
    </w:p>
    <w:p w14:paraId="7F391B06" w14:textId="77777777" w:rsidR="00E20FF3" w:rsidRDefault="005D6E16" w:rsidP="00AC6E45">
      <w:pPr>
        <w:tabs>
          <w:tab w:val="left" w:pos="719"/>
        </w:tabs>
        <w:spacing w:before="1"/>
        <w:ind w:left="28"/>
        <w:jc w:val="both"/>
        <w:rPr>
          <w:sz w:val="20"/>
        </w:rPr>
      </w:pPr>
      <w:r>
        <w:rPr>
          <w:spacing w:val="-5"/>
          <w:sz w:val="20"/>
        </w:rPr>
        <w:t>503</w:t>
      </w:r>
      <w:r>
        <w:rPr>
          <w:sz w:val="20"/>
        </w:rPr>
        <w:tab/>
      </w:r>
      <w:r>
        <w:rPr>
          <w:rFonts w:ascii="Arial"/>
          <w:b/>
          <w:sz w:val="20"/>
        </w:rPr>
        <w:t>Muheisen,</w:t>
      </w:r>
      <w:r>
        <w:rPr>
          <w:rFonts w:ascii="Arial"/>
          <w:b/>
          <w:spacing w:val="-10"/>
          <w:sz w:val="20"/>
        </w:rPr>
        <w:t xml:space="preserve"> </w:t>
      </w:r>
      <w:r>
        <w:rPr>
          <w:rFonts w:ascii="Arial"/>
          <w:b/>
          <w:sz w:val="20"/>
        </w:rPr>
        <w:t>H.</w:t>
      </w:r>
      <w:r>
        <w:rPr>
          <w:rFonts w:ascii="Arial"/>
          <w:b/>
          <w:spacing w:val="-10"/>
          <w:sz w:val="20"/>
        </w:rPr>
        <w:t xml:space="preserve"> </w:t>
      </w:r>
      <w:r>
        <w:rPr>
          <w:rFonts w:ascii="Arial"/>
          <w:b/>
          <w:sz w:val="20"/>
        </w:rPr>
        <w:t>M.,</w:t>
      </w:r>
      <w:r>
        <w:rPr>
          <w:rFonts w:ascii="Arial"/>
          <w:b/>
          <w:spacing w:val="-10"/>
          <w:sz w:val="20"/>
        </w:rPr>
        <w:t xml:space="preserve"> </w:t>
      </w:r>
      <w:r>
        <w:rPr>
          <w:rFonts w:ascii="Arial"/>
          <w:b/>
          <w:sz w:val="20"/>
        </w:rPr>
        <w:t>&amp;</w:t>
      </w:r>
      <w:r>
        <w:rPr>
          <w:rFonts w:ascii="Arial"/>
          <w:b/>
          <w:spacing w:val="-10"/>
          <w:sz w:val="20"/>
        </w:rPr>
        <w:t xml:space="preserve"> </w:t>
      </w:r>
      <w:r>
        <w:rPr>
          <w:rFonts w:ascii="Arial"/>
          <w:b/>
          <w:sz w:val="20"/>
        </w:rPr>
        <w:t>Ali,</w:t>
      </w:r>
      <w:r>
        <w:rPr>
          <w:rFonts w:ascii="Arial"/>
          <w:b/>
          <w:spacing w:val="-10"/>
          <w:sz w:val="20"/>
        </w:rPr>
        <w:t xml:space="preserve"> </w:t>
      </w:r>
      <w:r>
        <w:rPr>
          <w:rFonts w:ascii="Arial"/>
          <w:b/>
          <w:sz w:val="20"/>
        </w:rPr>
        <w:t>I.</w:t>
      </w:r>
      <w:r>
        <w:rPr>
          <w:rFonts w:ascii="Arial"/>
          <w:b/>
          <w:spacing w:val="-8"/>
          <w:sz w:val="20"/>
        </w:rPr>
        <w:t xml:space="preserve"> </w:t>
      </w:r>
      <w:r>
        <w:rPr>
          <w:rFonts w:ascii="Arial"/>
          <w:b/>
          <w:sz w:val="20"/>
        </w:rPr>
        <w:t>M.</w:t>
      </w:r>
      <w:r>
        <w:rPr>
          <w:rFonts w:ascii="Arial"/>
          <w:b/>
          <w:spacing w:val="-9"/>
          <w:sz w:val="20"/>
        </w:rPr>
        <w:t xml:space="preserve"> </w:t>
      </w:r>
      <w:r>
        <w:rPr>
          <w:rFonts w:ascii="Arial"/>
          <w:b/>
          <w:sz w:val="20"/>
        </w:rPr>
        <w:t>(2019).</w:t>
      </w:r>
      <w:r>
        <w:rPr>
          <w:rFonts w:ascii="Arial"/>
          <w:b/>
          <w:spacing w:val="-9"/>
          <w:sz w:val="20"/>
        </w:rPr>
        <w:t xml:space="preserve"> </w:t>
      </w:r>
      <w:r>
        <w:rPr>
          <w:sz w:val="20"/>
        </w:rPr>
        <w:t>Medicinal</w:t>
      </w:r>
      <w:r>
        <w:rPr>
          <w:spacing w:val="-11"/>
          <w:sz w:val="20"/>
        </w:rPr>
        <w:t xml:space="preserve"> </w:t>
      </w:r>
      <w:r>
        <w:rPr>
          <w:sz w:val="20"/>
        </w:rPr>
        <w:t>Properties</w:t>
      </w:r>
      <w:r>
        <w:rPr>
          <w:spacing w:val="-10"/>
          <w:sz w:val="20"/>
        </w:rPr>
        <w:t xml:space="preserve"> </w:t>
      </w:r>
      <w:r>
        <w:rPr>
          <w:sz w:val="20"/>
        </w:rPr>
        <w:t>of</w:t>
      </w:r>
      <w:r>
        <w:rPr>
          <w:spacing w:val="-10"/>
          <w:sz w:val="20"/>
        </w:rPr>
        <w:t xml:space="preserve"> </w:t>
      </w:r>
      <w:r>
        <w:rPr>
          <w:sz w:val="20"/>
        </w:rPr>
        <w:t>Flavonoids.</w:t>
      </w:r>
      <w:r>
        <w:rPr>
          <w:spacing w:val="-10"/>
          <w:sz w:val="20"/>
        </w:rPr>
        <w:t xml:space="preserve"> </w:t>
      </w:r>
      <w:r>
        <w:rPr>
          <w:sz w:val="20"/>
        </w:rPr>
        <w:t>Journal</w:t>
      </w:r>
      <w:r>
        <w:rPr>
          <w:spacing w:val="-10"/>
          <w:sz w:val="20"/>
        </w:rPr>
        <w:t xml:space="preserve"> </w:t>
      </w:r>
      <w:r>
        <w:rPr>
          <w:sz w:val="20"/>
        </w:rPr>
        <w:t>of</w:t>
      </w:r>
      <w:r>
        <w:rPr>
          <w:spacing w:val="-11"/>
          <w:sz w:val="20"/>
        </w:rPr>
        <w:t xml:space="preserve"> </w:t>
      </w:r>
      <w:r>
        <w:rPr>
          <w:sz w:val="20"/>
        </w:rPr>
        <w:t>Medical</w:t>
      </w:r>
      <w:r>
        <w:rPr>
          <w:spacing w:val="-11"/>
          <w:sz w:val="20"/>
        </w:rPr>
        <w:t xml:space="preserve"> </w:t>
      </w:r>
      <w:r>
        <w:rPr>
          <w:sz w:val="20"/>
        </w:rPr>
        <w:t>and</w:t>
      </w:r>
      <w:r>
        <w:rPr>
          <w:spacing w:val="-11"/>
          <w:sz w:val="20"/>
        </w:rPr>
        <w:t xml:space="preserve"> </w:t>
      </w:r>
      <w:r>
        <w:rPr>
          <w:sz w:val="20"/>
        </w:rPr>
        <w:t>Pharmaceutical</w:t>
      </w:r>
      <w:r>
        <w:rPr>
          <w:spacing w:val="-11"/>
          <w:sz w:val="20"/>
        </w:rPr>
        <w:t xml:space="preserve"> </w:t>
      </w:r>
      <w:r>
        <w:rPr>
          <w:spacing w:val="-2"/>
          <w:sz w:val="20"/>
        </w:rPr>
        <w:t>Sciences,</w:t>
      </w:r>
    </w:p>
    <w:p w14:paraId="4CCEC3B1" w14:textId="77777777" w:rsidR="00E20FF3" w:rsidRDefault="005D6E16" w:rsidP="00AC6E45">
      <w:pPr>
        <w:pStyle w:val="Corpsdetexte"/>
        <w:tabs>
          <w:tab w:val="left" w:pos="719"/>
        </w:tabs>
        <w:jc w:val="both"/>
      </w:pPr>
      <w:r>
        <w:rPr>
          <w:spacing w:val="-5"/>
        </w:rPr>
        <w:t>504</w:t>
      </w:r>
      <w:r>
        <w:tab/>
        <w:t>3(4),</w:t>
      </w:r>
      <w:r>
        <w:rPr>
          <w:spacing w:val="-11"/>
        </w:rPr>
        <w:t xml:space="preserve"> </w:t>
      </w:r>
      <w:r>
        <w:t>29-</w:t>
      </w:r>
      <w:r>
        <w:rPr>
          <w:spacing w:val="-5"/>
        </w:rPr>
        <w:t>1.</w:t>
      </w:r>
    </w:p>
    <w:p w14:paraId="333649B9" w14:textId="77777777" w:rsidR="00E20FF3" w:rsidRDefault="005D6E16" w:rsidP="00AC6E45">
      <w:pPr>
        <w:pStyle w:val="Corpsdetexte"/>
        <w:spacing w:before="1"/>
        <w:jc w:val="both"/>
      </w:pPr>
      <w:r>
        <w:rPr>
          <w:spacing w:val="-5"/>
        </w:rPr>
        <w:t>505</w:t>
      </w:r>
    </w:p>
    <w:p w14:paraId="44B711AD" w14:textId="77777777" w:rsidR="00E20FF3" w:rsidRDefault="005D6E16" w:rsidP="00AC6E45">
      <w:pPr>
        <w:pStyle w:val="Paragraphedeliste"/>
        <w:numPr>
          <w:ilvl w:val="0"/>
          <w:numId w:val="3"/>
        </w:numPr>
        <w:tabs>
          <w:tab w:val="left" w:pos="719"/>
        </w:tabs>
        <w:spacing w:line="229" w:lineRule="exact"/>
        <w:ind w:left="719" w:hanging="691"/>
        <w:jc w:val="both"/>
        <w:rPr>
          <w:sz w:val="20"/>
        </w:rPr>
      </w:pPr>
      <w:r>
        <w:rPr>
          <w:rFonts w:ascii="Arial"/>
          <w:b/>
          <w:sz w:val="20"/>
        </w:rPr>
        <w:t>Ndong,</w:t>
      </w:r>
      <w:r>
        <w:rPr>
          <w:rFonts w:ascii="Arial"/>
          <w:b/>
          <w:spacing w:val="-9"/>
          <w:sz w:val="20"/>
        </w:rPr>
        <w:t xml:space="preserve"> </w:t>
      </w:r>
      <w:r>
        <w:rPr>
          <w:rFonts w:ascii="Arial"/>
          <w:b/>
          <w:sz w:val="20"/>
        </w:rPr>
        <w:t>H.</w:t>
      </w:r>
      <w:r>
        <w:rPr>
          <w:rFonts w:ascii="Arial"/>
          <w:b/>
          <w:spacing w:val="-8"/>
          <w:sz w:val="20"/>
        </w:rPr>
        <w:t xml:space="preserve"> </w:t>
      </w:r>
      <w:r>
        <w:rPr>
          <w:rFonts w:ascii="Arial"/>
          <w:b/>
          <w:sz w:val="20"/>
        </w:rPr>
        <w:t>C.</w:t>
      </w:r>
      <w:r>
        <w:rPr>
          <w:rFonts w:ascii="Arial"/>
          <w:b/>
          <w:spacing w:val="-8"/>
          <w:sz w:val="20"/>
        </w:rPr>
        <w:t xml:space="preserve"> </w:t>
      </w:r>
      <w:r>
        <w:rPr>
          <w:rFonts w:ascii="Arial"/>
          <w:b/>
          <w:sz w:val="20"/>
        </w:rPr>
        <w:t>E.,</w:t>
      </w:r>
      <w:r>
        <w:rPr>
          <w:rFonts w:ascii="Arial"/>
          <w:b/>
          <w:spacing w:val="-10"/>
          <w:sz w:val="20"/>
        </w:rPr>
        <w:t xml:space="preserve"> </w:t>
      </w:r>
      <w:proofErr w:type="spellStart"/>
      <w:r>
        <w:rPr>
          <w:rFonts w:ascii="Arial"/>
          <w:b/>
          <w:sz w:val="20"/>
        </w:rPr>
        <w:t>Orango</w:t>
      </w:r>
      <w:proofErr w:type="spellEnd"/>
      <w:r>
        <w:rPr>
          <w:rFonts w:ascii="Arial"/>
          <w:b/>
          <w:sz w:val="20"/>
        </w:rPr>
        <w:t>-Bourdette,</w:t>
      </w:r>
      <w:r>
        <w:rPr>
          <w:rFonts w:ascii="Arial"/>
          <w:b/>
          <w:spacing w:val="-9"/>
          <w:sz w:val="20"/>
        </w:rPr>
        <w:t xml:space="preserve"> </w:t>
      </w:r>
      <w:r>
        <w:rPr>
          <w:rFonts w:ascii="Arial"/>
          <w:b/>
          <w:sz w:val="20"/>
        </w:rPr>
        <w:t>J.</w:t>
      </w:r>
      <w:r>
        <w:rPr>
          <w:rFonts w:ascii="Arial"/>
          <w:b/>
          <w:spacing w:val="-9"/>
          <w:sz w:val="20"/>
        </w:rPr>
        <w:t xml:space="preserve"> </w:t>
      </w:r>
      <w:r>
        <w:rPr>
          <w:rFonts w:ascii="Arial"/>
          <w:b/>
          <w:sz w:val="20"/>
        </w:rPr>
        <w:t>O.,</w:t>
      </w:r>
      <w:r>
        <w:rPr>
          <w:rFonts w:ascii="Arial"/>
          <w:b/>
          <w:spacing w:val="-9"/>
          <w:sz w:val="20"/>
        </w:rPr>
        <w:t xml:space="preserve"> </w:t>
      </w:r>
      <w:proofErr w:type="spellStart"/>
      <w:r>
        <w:rPr>
          <w:rFonts w:ascii="Arial"/>
          <w:b/>
          <w:sz w:val="20"/>
        </w:rPr>
        <w:t>Iwangou</w:t>
      </w:r>
      <w:proofErr w:type="spellEnd"/>
      <w:r>
        <w:rPr>
          <w:rFonts w:ascii="Arial"/>
          <w:b/>
          <w:sz w:val="20"/>
        </w:rPr>
        <w:t>,</w:t>
      </w:r>
      <w:r>
        <w:rPr>
          <w:rFonts w:ascii="Arial"/>
          <w:b/>
          <w:spacing w:val="-8"/>
          <w:sz w:val="20"/>
        </w:rPr>
        <w:t xml:space="preserve"> </w:t>
      </w:r>
      <w:r>
        <w:rPr>
          <w:rFonts w:ascii="Arial"/>
          <w:b/>
          <w:sz w:val="20"/>
        </w:rPr>
        <w:t>G.,</w:t>
      </w:r>
      <w:r>
        <w:rPr>
          <w:rFonts w:ascii="Arial"/>
          <w:b/>
          <w:spacing w:val="-10"/>
          <w:sz w:val="20"/>
        </w:rPr>
        <w:t xml:space="preserve"> </w:t>
      </w:r>
      <w:r>
        <w:rPr>
          <w:rFonts w:ascii="Arial"/>
          <w:b/>
          <w:sz w:val="20"/>
        </w:rPr>
        <w:t>&amp;</w:t>
      </w:r>
      <w:r>
        <w:rPr>
          <w:rFonts w:ascii="Arial"/>
          <w:b/>
          <w:spacing w:val="-8"/>
          <w:sz w:val="20"/>
        </w:rPr>
        <w:t xml:space="preserve"> </w:t>
      </w:r>
      <w:proofErr w:type="spellStart"/>
      <w:r>
        <w:rPr>
          <w:rFonts w:ascii="Arial"/>
          <w:b/>
          <w:sz w:val="20"/>
        </w:rPr>
        <w:t>Engonga</w:t>
      </w:r>
      <w:proofErr w:type="spellEnd"/>
      <w:r>
        <w:rPr>
          <w:rFonts w:ascii="Arial"/>
          <w:b/>
          <w:sz w:val="20"/>
        </w:rPr>
        <w:t>,</w:t>
      </w:r>
      <w:r>
        <w:rPr>
          <w:rFonts w:ascii="Arial"/>
          <w:b/>
          <w:spacing w:val="-9"/>
          <w:sz w:val="20"/>
        </w:rPr>
        <w:t xml:space="preserve"> </w:t>
      </w:r>
      <w:r>
        <w:rPr>
          <w:rFonts w:ascii="Arial"/>
          <w:b/>
          <w:sz w:val="20"/>
        </w:rPr>
        <w:t>L.</w:t>
      </w:r>
      <w:r>
        <w:rPr>
          <w:rFonts w:ascii="Arial"/>
          <w:b/>
          <w:spacing w:val="-8"/>
          <w:sz w:val="20"/>
        </w:rPr>
        <w:t xml:space="preserve"> </w:t>
      </w:r>
      <w:r>
        <w:rPr>
          <w:rFonts w:ascii="Arial"/>
          <w:b/>
          <w:sz w:val="20"/>
        </w:rPr>
        <w:t>C.</w:t>
      </w:r>
      <w:r>
        <w:rPr>
          <w:rFonts w:ascii="Arial"/>
          <w:b/>
          <w:spacing w:val="-9"/>
          <w:sz w:val="20"/>
        </w:rPr>
        <w:t xml:space="preserve"> </w:t>
      </w:r>
      <w:r>
        <w:rPr>
          <w:rFonts w:ascii="Arial"/>
          <w:b/>
          <w:sz w:val="20"/>
        </w:rPr>
        <w:t>O.</w:t>
      </w:r>
      <w:r>
        <w:rPr>
          <w:rFonts w:ascii="Arial"/>
          <w:b/>
          <w:spacing w:val="-8"/>
          <w:sz w:val="20"/>
        </w:rPr>
        <w:t xml:space="preserve"> </w:t>
      </w:r>
      <w:r>
        <w:rPr>
          <w:rFonts w:ascii="Arial"/>
          <w:b/>
          <w:sz w:val="20"/>
        </w:rPr>
        <w:t>(2021).</w:t>
      </w:r>
      <w:r>
        <w:rPr>
          <w:rFonts w:ascii="Arial"/>
          <w:b/>
          <w:spacing w:val="-1"/>
          <w:sz w:val="20"/>
        </w:rPr>
        <w:t xml:space="preserve"> </w:t>
      </w:r>
      <w:r>
        <w:rPr>
          <w:sz w:val="20"/>
        </w:rPr>
        <w:t>A</w:t>
      </w:r>
      <w:r>
        <w:rPr>
          <w:spacing w:val="-9"/>
          <w:sz w:val="20"/>
        </w:rPr>
        <w:t xml:space="preserve"> </w:t>
      </w:r>
      <w:r>
        <w:rPr>
          <w:sz w:val="20"/>
        </w:rPr>
        <w:t>study</w:t>
      </w:r>
      <w:r>
        <w:rPr>
          <w:spacing w:val="-8"/>
          <w:sz w:val="20"/>
        </w:rPr>
        <w:t xml:space="preserve"> </w:t>
      </w:r>
      <w:r>
        <w:rPr>
          <w:sz w:val="20"/>
        </w:rPr>
        <w:t>of</w:t>
      </w:r>
      <w:r>
        <w:rPr>
          <w:spacing w:val="-9"/>
          <w:sz w:val="20"/>
        </w:rPr>
        <w:t xml:space="preserve"> </w:t>
      </w:r>
      <w:r>
        <w:rPr>
          <w:sz w:val="20"/>
        </w:rPr>
        <w:t>the</w:t>
      </w:r>
      <w:r>
        <w:rPr>
          <w:spacing w:val="-9"/>
          <w:sz w:val="20"/>
        </w:rPr>
        <w:t xml:space="preserve"> </w:t>
      </w:r>
      <w:r>
        <w:rPr>
          <w:sz w:val="20"/>
        </w:rPr>
        <w:t>therapeutic</w:t>
      </w:r>
      <w:r>
        <w:rPr>
          <w:spacing w:val="-8"/>
          <w:sz w:val="20"/>
        </w:rPr>
        <w:t xml:space="preserve"> </w:t>
      </w:r>
      <w:r>
        <w:rPr>
          <w:spacing w:val="-2"/>
          <w:sz w:val="20"/>
        </w:rPr>
        <w:t>potential</w:t>
      </w:r>
    </w:p>
    <w:p w14:paraId="3E2E0106" w14:textId="77777777" w:rsidR="00E20FF3" w:rsidRDefault="005D6E16" w:rsidP="00AC6E45">
      <w:pPr>
        <w:pStyle w:val="Paragraphedeliste"/>
        <w:numPr>
          <w:ilvl w:val="0"/>
          <w:numId w:val="3"/>
        </w:numPr>
        <w:tabs>
          <w:tab w:val="left" w:pos="719"/>
        </w:tabs>
        <w:spacing w:line="229" w:lineRule="exact"/>
        <w:ind w:left="719" w:hanging="691"/>
        <w:jc w:val="both"/>
        <w:rPr>
          <w:sz w:val="20"/>
        </w:rPr>
      </w:pPr>
      <w:r>
        <w:rPr>
          <w:sz w:val="20"/>
        </w:rPr>
        <w:t>of</w:t>
      </w:r>
      <w:r>
        <w:rPr>
          <w:spacing w:val="-11"/>
          <w:sz w:val="20"/>
        </w:rPr>
        <w:t xml:space="preserve"> </w:t>
      </w:r>
      <w:r>
        <w:rPr>
          <w:sz w:val="20"/>
        </w:rPr>
        <w:t>Lentinus</w:t>
      </w:r>
      <w:r>
        <w:rPr>
          <w:spacing w:val="-10"/>
          <w:sz w:val="20"/>
        </w:rPr>
        <w:t xml:space="preserve"> </w:t>
      </w:r>
      <w:proofErr w:type="spellStart"/>
      <w:r>
        <w:rPr>
          <w:sz w:val="20"/>
        </w:rPr>
        <w:t>squarrosulus</w:t>
      </w:r>
      <w:proofErr w:type="spellEnd"/>
      <w:r>
        <w:rPr>
          <w:spacing w:val="-10"/>
          <w:sz w:val="20"/>
        </w:rPr>
        <w:t xml:space="preserve"> </w:t>
      </w:r>
      <w:r>
        <w:rPr>
          <w:sz w:val="20"/>
        </w:rPr>
        <w:t>(Agaricomycetes)</w:t>
      </w:r>
      <w:r>
        <w:rPr>
          <w:spacing w:val="-10"/>
          <w:sz w:val="20"/>
        </w:rPr>
        <w:t xml:space="preserve"> </w:t>
      </w:r>
      <w:r>
        <w:rPr>
          <w:sz w:val="20"/>
        </w:rPr>
        <w:t>from</w:t>
      </w:r>
      <w:r>
        <w:rPr>
          <w:spacing w:val="-11"/>
          <w:sz w:val="20"/>
        </w:rPr>
        <w:t xml:space="preserve"> </w:t>
      </w:r>
      <w:r>
        <w:rPr>
          <w:sz w:val="20"/>
        </w:rPr>
        <w:t>Gabon.</w:t>
      </w:r>
      <w:r>
        <w:rPr>
          <w:spacing w:val="-4"/>
          <w:sz w:val="20"/>
        </w:rPr>
        <w:t xml:space="preserve"> </w:t>
      </w:r>
      <w:r>
        <w:rPr>
          <w:rFonts w:ascii="Arial" w:hAnsi="Arial"/>
          <w:i/>
          <w:sz w:val="20"/>
        </w:rPr>
        <w:t>International</w:t>
      </w:r>
      <w:r>
        <w:rPr>
          <w:rFonts w:ascii="Arial" w:hAnsi="Arial"/>
          <w:i/>
          <w:spacing w:val="-12"/>
          <w:sz w:val="20"/>
        </w:rPr>
        <w:t xml:space="preserve"> </w:t>
      </w:r>
      <w:r>
        <w:rPr>
          <w:rFonts w:ascii="Arial" w:hAnsi="Arial"/>
          <w:i/>
          <w:sz w:val="20"/>
        </w:rPr>
        <w:t>Journal</w:t>
      </w:r>
      <w:r>
        <w:rPr>
          <w:rFonts w:ascii="Arial" w:hAnsi="Arial"/>
          <w:i/>
          <w:spacing w:val="-11"/>
          <w:sz w:val="20"/>
        </w:rPr>
        <w:t xml:space="preserve"> </w:t>
      </w:r>
      <w:r>
        <w:rPr>
          <w:rFonts w:ascii="Arial" w:hAnsi="Arial"/>
          <w:i/>
          <w:sz w:val="20"/>
        </w:rPr>
        <w:t>of</w:t>
      </w:r>
      <w:r>
        <w:rPr>
          <w:rFonts w:ascii="Arial" w:hAnsi="Arial"/>
          <w:i/>
          <w:spacing w:val="-8"/>
          <w:sz w:val="20"/>
        </w:rPr>
        <w:t xml:space="preserve"> </w:t>
      </w:r>
      <w:r>
        <w:rPr>
          <w:rFonts w:ascii="Arial" w:hAnsi="Arial"/>
          <w:i/>
          <w:sz w:val="20"/>
        </w:rPr>
        <w:t>Medicinal</w:t>
      </w:r>
      <w:r>
        <w:rPr>
          <w:rFonts w:ascii="Arial" w:hAnsi="Arial"/>
          <w:i/>
          <w:spacing w:val="-12"/>
          <w:sz w:val="20"/>
        </w:rPr>
        <w:t xml:space="preserve"> </w:t>
      </w:r>
      <w:r>
        <w:rPr>
          <w:rFonts w:ascii="Arial" w:hAnsi="Arial"/>
          <w:i/>
          <w:sz w:val="20"/>
        </w:rPr>
        <w:t>Mushrooms</w:t>
      </w:r>
      <w:r>
        <w:rPr>
          <w:sz w:val="20"/>
        </w:rPr>
        <w:t>,</w:t>
      </w:r>
      <w:r>
        <w:rPr>
          <w:spacing w:val="-8"/>
          <w:sz w:val="20"/>
        </w:rPr>
        <w:t xml:space="preserve"> </w:t>
      </w:r>
      <w:r>
        <w:rPr>
          <w:sz w:val="20"/>
        </w:rPr>
        <w:t>vol</w:t>
      </w:r>
      <w:r>
        <w:rPr>
          <w:spacing w:val="-9"/>
          <w:sz w:val="20"/>
        </w:rPr>
        <w:t xml:space="preserve"> </w:t>
      </w:r>
      <w:r>
        <w:rPr>
          <w:sz w:val="20"/>
        </w:rPr>
        <w:t>23,</w:t>
      </w:r>
      <w:r>
        <w:rPr>
          <w:spacing w:val="-10"/>
          <w:sz w:val="20"/>
        </w:rPr>
        <w:t xml:space="preserve"> </w:t>
      </w:r>
      <w:r>
        <w:rPr>
          <w:sz w:val="20"/>
        </w:rPr>
        <w:t>n°4,</w:t>
      </w:r>
      <w:r>
        <w:rPr>
          <w:spacing w:val="-11"/>
          <w:sz w:val="20"/>
        </w:rPr>
        <w:t xml:space="preserve"> </w:t>
      </w:r>
      <w:r>
        <w:rPr>
          <w:sz w:val="20"/>
        </w:rPr>
        <w:t>pp.</w:t>
      </w:r>
      <w:r>
        <w:rPr>
          <w:spacing w:val="-10"/>
          <w:sz w:val="20"/>
        </w:rPr>
        <w:t xml:space="preserve"> </w:t>
      </w:r>
      <w:r>
        <w:rPr>
          <w:spacing w:val="-5"/>
          <w:sz w:val="20"/>
        </w:rPr>
        <w:t>39-</w:t>
      </w:r>
    </w:p>
    <w:p w14:paraId="05EA2198" w14:textId="3D8914A5" w:rsidR="00E20FF3" w:rsidRPr="009B3916" w:rsidRDefault="005D6E16" w:rsidP="009B3916">
      <w:pPr>
        <w:pStyle w:val="Paragraphedeliste"/>
        <w:numPr>
          <w:ilvl w:val="0"/>
          <w:numId w:val="3"/>
        </w:numPr>
        <w:tabs>
          <w:tab w:val="left" w:pos="719"/>
        </w:tabs>
        <w:ind w:left="719" w:hanging="691"/>
        <w:jc w:val="both"/>
        <w:rPr>
          <w:sz w:val="20"/>
        </w:rPr>
      </w:pPr>
      <w:r>
        <w:rPr>
          <w:spacing w:val="-5"/>
          <w:sz w:val="20"/>
        </w:rPr>
        <w:t>45</w:t>
      </w:r>
      <w:r w:rsidRPr="009B3916">
        <w:rPr>
          <w:spacing w:val="-5"/>
          <w:sz w:val="20"/>
        </w:rPr>
        <w:t>.</w:t>
      </w:r>
    </w:p>
    <w:p w14:paraId="37E1B489" w14:textId="77777777" w:rsidR="009B3916" w:rsidRPr="009B3916" w:rsidRDefault="009B3916" w:rsidP="009B3916">
      <w:pPr>
        <w:pStyle w:val="Paragraphedeliste"/>
        <w:numPr>
          <w:ilvl w:val="0"/>
          <w:numId w:val="3"/>
        </w:numPr>
        <w:tabs>
          <w:tab w:val="left" w:pos="719"/>
        </w:tabs>
        <w:jc w:val="both"/>
        <w:rPr>
          <w:spacing w:val="-4"/>
          <w:sz w:val="20"/>
        </w:rPr>
      </w:pPr>
      <w:r w:rsidRPr="009B3916">
        <w:rPr>
          <w:b/>
          <w:bCs/>
          <w:spacing w:val="-4"/>
          <w:sz w:val="20"/>
        </w:rPr>
        <w:t xml:space="preserve">Oke, M. A., Afolabi, F. J., Oyeleke, O. O., Kilani, T. A., Adeosun, A. R., </w:t>
      </w:r>
      <w:proofErr w:type="spellStart"/>
      <w:r w:rsidRPr="009B3916">
        <w:rPr>
          <w:b/>
          <w:bCs/>
          <w:spacing w:val="-4"/>
          <w:sz w:val="20"/>
        </w:rPr>
        <w:t>Olanbiwoninu</w:t>
      </w:r>
      <w:proofErr w:type="spellEnd"/>
      <w:r w:rsidRPr="009B3916">
        <w:rPr>
          <w:b/>
          <w:bCs/>
          <w:spacing w:val="-4"/>
          <w:sz w:val="20"/>
        </w:rPr>
        <w:t>, A. A., &amp; Adebayo, E. A. (2022)</w:t>
      </w:r>
      <w:r w:rsidRPr="009B3916">
        <w:rPr>
          <w:spacing w:val="-4"/>
          <w:sz w:val="20"/>
        </w:rPr>
        <w:t>. </w:t>
      </w:r>
      <w:r w:rsidRPr="009B3916">
        <w:rPr>
          <w:i/>
          <w:iCs/>
          <w:spacing w:val="-4"/>
          <w:sz w:val="20"/>
        </w:rPr>
        <w:t>Ganoderma lucidum</w:t>
      </w:r>
      <w:r w:rsidRPr="009B3916">
        <w:rPr>
          <w:spacing w:val="-4"/>
          <w:sz w:val="20"/>
        </w:rPr>
        <w:t>: Unutilized natural medicine and promising future solution to emerging diseases in Africa. </w:t>
      </w:r>
      <w:r w:rsidRPr="009B3916">
        <w:rPr>
          <w:i/>
          <w:iCs/>
          <w:spacing w:val="-4"/>
          <w:sz w:val="20"/>
        </w:rPr>
        <w:t>Frontiers in pharmacology</w:t>
      </w:r>
      <w:r w:rsidRPr="009B3916">
        <w:rPr>
          <w:spacing w:val="-4"/>
          <w:sz w:val="20"/>
        </w:rPr>
        <w:t>, </w:t>
      </w:r>
      <w:r w:rsidRPr="009B3916">
        <w:rPr>
          <w:i/>
          <w:iCs/>
          <w:spacing w:val="-4"/>
          <w:sz w:val="20"/>
        </w:rPr>
        <w:t>13</w:t>
      </w:r>
      <w:r w:rsidRPr="009B3916">
        <w:rPr>
          <w:spacing w:val="-4"/>
          <w:sz w:val="20"/>
        </w:rPr>
        <w:t xml:space="preserve">, 952027. </w:t>
      </w:r>
      <w:hyperlink r:id="rId19" w:history="1">
        <w:r w:rsidRPr="009B3916">
          <w:rPr>
            <w:rStyle w:val="Lienhypertexte"/>
            <w:spacing w:val="-4"/>
            <w:sz w:val="20"/>
          </w:rPr>
          <w:t>https://doi.org/10.3389/fphar.2022.952027</w:t>
        </w:r>
      </w:hyperlink>
      <w:r w:rsidRPr="009B3916">
        <w:rPr>
          <w:spacing w:val="-4"/>
          <w:sz w:val="20"/>
        </w:rPr>
        <w:t xml:space="preserve"> </w:t>
      </w:r>
    </w:p>
    <w:p w14:paraId="78D5A9D8" w14:textId="77777777" w:rsidR="009B3916" w:rsidRPr="009B3916" w:rsidRDefault="009B3916" w:rsidP="009B3916">
      <w:pPr>
        <w:pStyle w:val="Paragraphedeliste"/>
        <w:numPr>
          <w:ilvl w:val="0"/>
          <w:numId w:val="3"/>
        </w:numPr>
        <w:tabs>
          <w:tab w:val="left" w:pos="719"/>
        </w:tabs>
        <w:ind w:left="719" w:hanging="691"/>
        <w:jc w:val="both"/>
        <w:rPr>
          <w:sz w:val="20"/>
        </w:rPr>
      </w:pPr>
    </w:p>
    <w:p w14:paraId="0217729A" w14:textId="77777777" w:rsidR="00E20FF3" w:rsidRDefault="005D6E16" w:rsidP="00AC6E45">
      <w:pPr>
        <w:pStyle w:val="Paragraphedeliste"/>
        <w:numPr>
          <w:ilvl w:val="0"/>
          <w:numId w:val="3"/>
        </w:numPr>
        <w:tabs>
          <w:tab w:val="left" w:pos="719"/>
        </w:tabs>
        <w:spacing w:before="2"/>
        <w:ind w:left="719" w:hanging="691"/>
        <w:jc w:val="both"/>
        <w:rPr>
          <w:sz w:val="20"/>
        </w:rPr>
      </w:pPr>
      <w:proofErr w:type="spellStart"/>
      <w:r>
        <w:rPr>
          <w:rFonts w:ascii="Arial"/>
          <w:b/>
          <w:sz w:val="20"/>
        </w:rPr>
        <w:t>Olennikov</w:t>
      </w:r>
      <w:proofErr w:type="spellEnd"/>
      <w:r>
        <w:rPr>
          <w:rFonts w:ascii="Arial"/>
          <w:b/>
          <w:spacing w:val="-4"/>
          <w:sz w:val="20"/>
        </w:rPr>
        <w:t xml:space="preserve"> </w:t>
      </w:r>
      <w:r>
        <w:rPr>
          <w:rFonts w:ascii="Arial"/>
          <w:b/>
          <w:sz w:val="20"/>
        </w:rPr>
        <w:t>D</w:t>
      </w:r>
      <w:r>
        <w:rPr>
          <w:rFonts w:ascii="Arial"/>
          <w:b/>
          <w:spacing w:val="-5"/>
          <w:sz w:val="20"/>
        </w:rPr>
        <w:t xml:space="preserve"> </w:t>
      </w:r>
      <w:r>
        <w:rPr>
          <w:rFonts w:ascii="Arial"/>
          <w:b/>
          <w:sz w:val="20"/>
        </w:rPr>
        <w:t>N,</w:t>
      </w:r>
      <w:r>
        <w:rPr>
          <w:rFonts w:ascii="Arial"/>
          <w:b/>
          <w:spacing w:val="-3"/>
          <w:sz w:val="20"/>
        </w:rPr>
        <w:t xml:space="preserve"> </w:t>
      </w:r>
      <w:proofErr w:type="spellStart"/>
      <w:r>
        <w:rPr>
          <w:rFonts w:ascii="Arial"/>
          <w:b/>
          <w:sz w:val="20"/>
        </w:rPr>
        <w:t>Tankhaeva</w:t>
      </w:r>
      <w:proofErr w:type="spellEnd"/>
      <w:r>
        <w:rPr>
          <w:rFonts w:ascii="Arial"/>
          <w:b/>
          <w:spacing w:val="-5"/>
          <w:sz w:val="20"/>
        </w:rPr>
        <w:t xml:space="preserve"> </w:t>
      </w:r>
      <w:r>
        <w:rPr>
          <w:rFonts w:ascii="Arial"/>
          <w:b/>
          <w:sz w:val="20"/>
        </w:rPr>
        <w:t>L</w:t>
      </w:r>
      <w:r>
        <w:rPr>
          <w:rFonts w:ascii="Arial"/>
          <w:b/>
          <w:spacing w:val="-3"/>
          <w:sz w:val="20"/>
        </w:rPr>
        <w:t xml:space="preserve"> </w:t>
      </w:r>
      <w:r>
        <w:rPr>
          <w:rFonts w:ascii="Arial"/>
          <w:b/>
          <w:sz w:val="20"/>
        </w:rPr>
        <w:t>M,</w:t>
      </w:r>
      <w:r>
        <w:rPr>
          <w:rFonts w:ascii="Arial"/>
          <w:b/>
          <w:spacing w:val="-5"/>
          <w:sz w:val="20"/>
        </w:rPr>
        <w:t xml:space="preserve"> </w:t>
      </w:r>
      <w:r>
        <w:rPr>
          <w:rFonts w:ascii="Arial"/>
          <w:b/>
          <w:sz w:val="20"/>
        </w:rPr>
        <w:t>&amp;</w:t>
      </w:r>
      <w:r>
        <w:rPr>
          <w:rFonts w:ascii="Arial"/>
          <w:b/>
          <w:spacing w:val="-2"/>
          <w:sz w:val="20"/>
        </w:rPr>
        <w:t xml:space="preserve"> </w:t>
      </w:r>
      <w:r>
        <w:rPr>
          <w:rFonts w:ascii="Arial"/>
          <w:b/>
          <w:sz w:val="20"/>
        </w:rPr>
        <w:t>Agafonova</w:t>
      </w:r>
      <w:r>
        <w:rPr>
          <w:rFonts w:ascii="Arial"/>
          <w:b/>
          <w:spacing w:val="-4"/>
          <w:sz w:val="20"/>
        </w:rPr>
        <w:t xml:space="preserve"> </w:t>
      </w:r>
      <w:r>
        <w:rPr>
          <w:rFonts w:ascii="Arial"/>
          <w:b/>
          <w:sz w:val="20"/>
        </w:rPr>
        <w:t>S</w:t>
      </w:r>
      <w:r>
        <w:rPr>
          <w:rFonts w:ascii="Arial"/>
          <w:b/>
          <w:spacing w:val="-3"/>
          <w:sz w:val="20"/>
        </w:rPr>
        <w:t xml:space="preserve"> </w:t>
      </w:r>
      <w:r>
        <w:rPr>
          <w:rFonts w:ascii="Arial"/>
          <w:b/>
          <w:sz w:val="20"/>
        </w:rPr>
        <w:t>V.</w:t>
      </w:r>
      <w:r>
        <w:rPr>
          <w:rFonts w:ascii="Arial"/>
          <w:b/>
          <w:spacing w:val="-4"/>
          <w:sz w:val="20"/>
        </w:rPr>
        <w:t xml:space="preserve"> </w:t>
      </w:r>
      <w:r>
        <w:rPr>
          <w:rFonts w:ascii="Arial"/>
          <w:b/>
          <w:sz w:val="20"/>
        </w:rPr>
        <w:t>(2011).</w:t>
      </w:r>
      <w:r>
        <w:rPr>
          <w:rFonts w:ascii="Arial"/>
          <w:b/>
          <w:spacing w:val="4"/>
          <w:sz w:val="20"/>
        </w:rPr>
        <w:t xml:space="preserve"> </w:t>
      </w:r>
      <w:r>
        <w:rPr>
          <w:sz w:val="20"/>
        </w:rPr>
        <w:t>Antioxidant</w:t>
      </w:r>
      <w:r>
        <w:rPr>
          <w:spacing w:val="-5"/>
          <w:sz w:val="20"/>
        </w:rPr>
        <w:t xml:space="preserve"> </w:t>
      </w:r>
      <w:r>
        <w:rPr>
          <w:sz w:val="20"/>
        </w:rPr>
        <w:t>components</w:t>
      </w:r>
      <w:r>
        <w:rPr>
          <w:spacing w:val="-5"/>
          <w:sz w:val="20"/>
        </w:rPr>
        <w:t xml:space="preserve"> </w:t>
      </w:r>
      <w:r>
        <w:rPr>
          <w:sz w:val="20"/>
        </w:rPr>
        <w:t>of</w:t>
      </w:r>
      <w:r>
        <w:rPr>
          <w:spacing w:val="-3"/>
          <w:sz w:val="20"/>
        </w:rPr>
        <w:t xml:space="preserve"> </w:t>
      </w:r>
      <w:proofErr w:type="spellStart"/>
      <w:r>
        <w:rPr>
          <w:sz w:val="20"/>
        </w:rPr>
        <w:t>Laetiporus</w:t>
      </w:r>
      <w:proofErr w:type="spellEnd"/>
      <w:r>
        <w:rPr>
          <w:spacing w:val="-5"/>
          <w:sz w:val="20"/>
        </w:rPr>
        <w:t xml:space="preserve"> </w:t>
      </w:r>
      <w:proofErr w:type="spellStart"/>
      <w:r>
        <w:rPr>
          <w:sz w:val="20"/>
        </w:rPr>
        <w:t>sulphureus</w:t>
      </w:r>
      <w:proofErr w:type="spellEnd"/>
      <w:r>
        <w:rPr>
          <w:spacing w:val="-4"/>
          <w:sz w:val="20"/>
        </w:rPr>
        <w:t xml:space="preserve"> </w:t>
      </w:r>
      <w:r>
        <w:rPr>
          <w:sz w:val="20"/>
        </w:rPr>
        <w:t>(Bull.:</w:t>
      </w:r>
      <w:r>
        <w:rPr>
          <w:spacing w:val="-3"/>
          <w:sz w:val="20"/>
        </w:rPr>
        <w:t xml:space="preserve"> </w:t>
      </w:r>
      <w:r>
        <w:rPr>
          <w:spacing w:val="-4"/>
          <w:sz w:val="20"/>
        </w:rPr>
        <w:t>Fr.)</w:t>
      </w:r>
    </w:p>
    <w:p w14:paraId="58944221" w14:textId="77777777" w:rsidR="00E20FF3" w:rsidRDefault="005D6E16" w:rsidP="00AC6E45">
      <w:pPr>
        <w:pStyle w:val="Paragraphedeliste"/>
        <w:numPr>
          <w:ilvl w:val="0"/>
          <w:numId w:val="3"/>
        </w:numPr>
        <w:tabs>
          <w:tab w:val="left" w:pos="719"/>
        </w:tabs>
        <w:ind w:left="28" w:right="571" w:firstLine="0"/>
        <w:jc w:val="both"/>
        <w:rPr>
          <w:sz w:val="20"/>
        </w:rPr>
      </w:pPr>
      <w:r>
        <w:rPr>
          <w:sz w:val="20"/>
        </w:rPr>
        <w:t>Murr.</w:t>
      </w:r>
      <w:r>
        <w:rPr>
          <w:spacing w:val="-5"/>
          <w:sz w:val="20"/>
        </w:rPr>
        <w:t xml:space="preserve"> </w:t>
      </w:r>
      <w:r>
        <w:rPr>
          <w:sz w:val="20"/>
        </w:rPr>
        <w:t>fruit</w:t>
      </w:r>
      <w:r>
        <w:rPr>
          <w:spacing w:val="-5"/>
          <w:sz w:val="20"/>
        </w:rPr>
        <w:t xml:space="preserve"> </w:t>
      </w:r>
      <w:r>
        <w:rPr>
          <w:sz w:val="20"/>
        </w:rPr>
        <w:t>bodies.</w:t>
      </w:r>
      <w:r>
        <w:rPr>
          <w:spacing w:val="-5"/>
          <w:sz w:val="20"/>
        </w:rPr>
        <w:t xml:space="preserve"> </w:t>
      </w:r>
      <w:r>
        <w:rPr>
          <w:sz w:val="20"/>
        </w:rPr>
        <w:t>Applied</w:t>
      </w:r>
      <w:r>
        <w:rPr>
          <w:spacing w:val="-3"/>
          <w:sz w:val="20"/>
        </w:rPr>
        <w:t xml:space="preserve"> </w:t>
      </w:r>
      <w:r>
        <w:rPr>
          <w:sz w:val="20"/>
        </w:rPr>
        <w:t>Biochemistry</w:t>
      </w:r>
      <w:r>
        <w:rPr>
          <w:spacing w:val="-4"/>
          <w:sz w:val="20"/>
        </w:rPr>
        <w:t xml:space="preserve"> </w:t>
      </w:r>
      <w:proofErr w:type="gramStart"/>
      <w:r>
        <w:rPr>
          <w:sz w:val="20"/>
        </w:rPr>
        <w:t>And</w:t>
      </w:r>
      <w:proofErr w:type="gramEnd"/>
      <w:r>
        <w:rPr>
          <w:spacing w:val="-3"/>
          <w:sz w:val="20"/>
        </w:rPr>
        <w:t xml:space="preserve"> </w:t>
      </w:r>
      <w:r>
        <w:rPr>
          <w:sz w:val="20"/>
        </w:rPr>
        <w:t>Microbiology,</w:t>
      </w:r>
      <w:r>
        <w:rPr>
          <w:spacing w:val="-5"/>
          <w:sz w:val="20"/>
        </w:rPr>
        <w:t xml:space="preserve"> </w:t>
      </w:r>
      <w:r>
        <w:rPr>
          <w:sz w:val="20"/>
        </w:rPr>
        <w:t>47(4),</w:t>
      </w:r>
      <w:r>
        <w:rPr>
          <w:spacing w:val="-3"/>
          <w:sz w:val="20"/>
        </w:rPr>
        <w:t xml:space="preserve"> </w:t>
      </w:r>
      <w:r>
        <w:rPr>
          <w:sz w:val="20"/>
        </w:rPr>
        <w:t>419-425.</w:t>
      </w:r>
      <w:r>
        <w:rPr>
          <w:spacing w:val="-5"/>
          <w:sz w:val="20"/>
        </w:rPr>
        <w:t xml:space="preserve"> </w:t>
      </w:r>
      <w:hyperlink r:id="rId20">
        <w:r w:rsidR="00E20FF3">
          <w:rPr>
            <w:sz w:val="20"/>
          </w:rPr>
          <w:t>https://doi.org/10.1134/s0003683811040107.</w:t>
        </w:r>
      </w:hyperlink>
      <w:r>
        <w:rPr>
          <w:sz w:val="20"/>
        </w:rPr>
        <w:t xml:space="preserve"> </w:t>
      </w:r>
      <w:r>
        <w:rPr>
          <w:spacing w:val="-4"/>
          <w:sz w:val="20"/>
        </w:rPr>
        <w:t>511</w:t>
      </w:r>
    </w:p>
    <w:p w14:paraId="4AB9D112" w14:textId="77777777" w:rsidR="00E20FF3" w:rsidRDefault="005D6E16" w:rsidP="00AC6E45">
      <w:pPr>
        <w:tabs>
          <w:tab w:val="left" w:pos="719"/>
        </w:tabs>
        <w:spacing w:line="233" w:lineRule="exact"/>
        <w:ind w:left="28"/>
        <w:jc w:val="both"/>
        <w:rPr>
          <w:sz w:val="20"/>
        </w:rPr>
      </w:pPr>
      <w:r w:rsidRPr="00A07DFE">
        <w:rPr>
          <w:spacing w:val="-5"/>
          <w:sz w:val="20"/>
          <w:lang w:val="es-US"/>
        </w:rPr>
        <w:t>512</w:t>
      </w:r>
      <w:r w:rsidRPr="00A07DFE">
        <w:rPr>
          <w:sz w:val="20"/>
          <w:lang w:val="es-US"/>
        </w:rPr>
        <w:tab/>
      </w:r>
      <w:r w:rsidRPr="00A07DFE">
        <w:rPr>
          <w:rFonts w:ascii="Arial" w:hAnsi="Arial"/>
          <w:b/>
          <w:sz w:val="20"/>
          <w:lang w:val="es-US"/>
        </w:rPr>
        <w:t>Pereira,</w:t>
      </w:r>
      <w:r w:rsidRPr="00A07DFE">
        <w:rPr>
          <w:rFonts w:ascii="Arial" w:hAnsi="Arial"/>
          <w:b/>
          <w:spacing w:val="-5"/>
          <w:sz w:val="20"/>
          <w:lang w:val="es-US"/>
        </w:rPr>
        <w:t xml:space="preserve"> </w:t>
      </w:r>
      <w:r w:rsidRPr="00A07DFE">
        <w:rPr>
          <w:rFonts w:ascii="Arial" w:hAnsi="Arial"/>
          <w:b/>
          <w:sz w:val="20"/>
          <w:lang w:val="es-US"/>
        </w:rPr>
        <w:t>A.</w:t>
      </w:r>
      <w:r w:rsidRPr="00A07DFE">
        <w:rPr>
          <w:rFonts w:ascii="Arial" w:hAnsi="Arial"/>
          <w:b/>
          <w:spacing w:val="-1"/>
          <w:sz w:val="20"/>
          <w:lang w:val="es-US"/>
        </w:rPr>
        <w:t xml:space="preserve"> </w:t>
      </w:r>
      <w:r w:rsidRPr="00A07DFE">
        <w:rPr>
          <w:rFonts w:ascii="Arial" w:hAnsi="Arial"/>
          <w:b/>
          <w:sz w:val="20"/>
          <w:lang w:val="es-US"/>
        </w:rPr>
        <w:t>G.,</w:t>
      </w:r>
      <w:r w:rsidRPr="00A07DFE">
        <w:rPr>
          <w:rFonts w:ascii="Arial" w:hAnsi="Arial"/>
          <w:b/>
          <w:spacing w:val="-4"/>
          <w:sz w:val="20"/>
          <w:lang w:val="es-US"/>
        </w:rPr>
        <w:t xml:space="preserve"> </w:t>
      </w:r>
      <w:r w:rsidRPr="00A07DFE">
        <w:rPr>
          <w:rFonts w:ascii="Arial" w:hAnsi="Arial"/>
          <w:b/>
          <w:sz w:val="20"/>
          <w:lang w:val="es-US"/>
        </w:rPr>
        <w:t>Cassani</w:t>
      </w:r>
      <w:r w:rsidRPr="00A07DFE">
        <w:rPr>
          <w:rFonts w:ascii="Arial" w:hAnsi="Arial"/>
          <w:b/>
          <w:spacing w:val="-4"/>
          <w:sz w:val="20"/>
          <w:lang w:val="es-US"/>
        </w:rPr>
        <w:t xml:space="preserve"> </w:t>
      </w:r>
      <w:r w:rsidRPr="00A07DFE">
        <w:rPr>
          <w:rFonts w:ascii="Arial" w:hAnsi="Arial"/>
          <w:b/>
          <w:sz w:val="20"/>
          <w:lang w:val="es-US"/>
        </w:rPr>
        <w:t>L.,</w:t>
      </w:r>
      <w:r w:rsidRPr="00A07DFE">
        <w:rPr>
          <w:rFonts w:ascii="Arial" w:hAnsi="Arial"/>
          <w:b/>
          <w:spacing w:val="-1"/>
          <w:sz w:val="20"/>
          <w:lang w:val="es-US"/>
        </w:rPr>
        <w:t xml:space="preserve"> </w:t>
      </w:r>
      <w:proofErr w:type="spellStart"/>
      <w:r w:rsidRPr="00A07DFE">
        <w:rPr>
          <w:rFonts w:ascii="Arial" w:hAnsi="Arial"/>
          <w:b/>
          <w:sz w:val="20"/>
          <w:lang w:val="es-US"/>
        </w:rPr>
        <w:t>Garcia</w:t>
      </w:r>
      <w:proofErr w:type="spellEnd"/>
      <w:r w:rsidRPr="00A07DFE">
        <w:rPr>
          <w:rFonts w:ascii="Cambria Math" w:hAnsi="Cambria Math"/>
          <w:sz w:val="20"/>
          <w:lang w:val="es-US"/>
        </w:rPr>
        <w:t>‐</w:t>
      </w:r>
      <w:r w:rsidRPr="00A07DFE">
        <w:rPr>
          <w:rFonts w:ascii="Arial" w:hAnsi="Arial"/>
          <w:b/>
          <w:sz w:val="20"/>
          <w:lang w:val="es-US"/>
        </w:rPr>
        <w:t>Oliveira</w:t>
      </w:r>
      <w:r w:rsidRPr="00A07DFE">
        <w:rPr>
          <w:rFonts w:ascii="Arial" w:hAnsi="Arial"/>
          <w:b/>
          <w:spacing w:val="-3"/>
          <w:sz w:val="20"/>
          <w:lang w:val="es-US"/>
        </w:rPr>
        <w:t xml:space="preserve"> </w:t>
      </w:r>
      <w:r w:rsidRPr="00A07DFE">
        <w:rPr>
          <w:rFonts w:ascii="Arial" w:hAnsi="Arial"/>
          <w:b/>
          <w:sz w:val="20"/>
          <w:lang w:val="es-US"/>
        </w:rPr>
        <w:t>P.</w:t>
      </w:r>
      <w:r w:rsidRPr="00A07DFE">
        <w:rPr>
          <w:rFonts w:ascii="Arial" w:hAnsi="Arial"/>
          <w:b/>
          <w:spacing w:val="-1"/>
          <w:sz w:val="20"/>
          <w:lang w:val="es-US"/>
        </w:rPr>
        <w:t xml:space="preserve"> </w:t>
      </w:r>
      <w:r w:rsidRPr="00A07DFE">
        <w:rPr>
          <w:rFonts w:ascii="Arial" w:hAnsi="Arial"/>
          <w:b/>
          <w:sz w:val="20"/>
          <w:lang w:val="es-US"/>
        </w:rPr>
        <w:t>(2023</w:t>
      </w:r>
      <w:r w:rsidRPr="00A07DFE">
        <w:rPr>
          <w:sz w:val="20"/>
          <w:lang w:val="es-US"/>
        </w:rPr>
        <w:t>).</w:t>
      </w:r>
      <w:r w:rsidRPr="00A07DFE">
        <w:rPr>
          <w:spacing w:val="-2"/>
          <w:sz w:val="20"/>
          <w:lang w:val="es-US"/>
        </w:rPr>
        <w:t xml:space="preserve"> </w:t>
      </w:r>
      <w:r>
        <w:rPr>
          <w:sz w:val="20"/>
        </w:rPr>
        <w:t>“Plant</w:t>
      </w:r>
      <w:r>
        <w:rPr>
          <w:spacing w:val="-1"/>
          <w:sz w:val="20"/>
        </w:rPr>
        <w:t xml:space="preserve"> </w:t>
      </w:r>
      <w:r>
        <w:rPr>
          <w:sz w:val="20"/>
        </w:rPr>
        <w:t>Alkaloids:</w:t>
      </w:r>
      <w:r>
        <w:rPr>
          <w:spacing w:val="-2"/>
          <w:sz w:val="20"/>
        </w:rPr>
        <w:t xml:space="preserve"> </w:t>
      </w:r>
      <w:r>
        <w:rPr>
          <w:sz w:val="20"/>
        </w:rPr>
        <w:t>Production,</w:t>
      </w:r>
      <w:r>
        <w:rPr>
          <w:spacing w:val="-4"/>
          <w:sz w:val="20"/>
        </w:rPr>
        <w:t xml:space="preserve"> </w:t>
      </w:r>
      <w:r>
        <w:rPr>
          <w:sz w:val="20"/>
        </w:rPr>
        <w:t>Extraction,</w:t>
      </w:r>
      <w:r>
        <w:rPr>
          <w:spacing w:val="-4"/>
          <w:sz w:val="20"/>
        </w:rPr>
        <w:t xml:space="preserve"> </w:t>
      </w:r>
      <w:r>
        <w:rPr>
          <w:sz w:val="20"/>
        </w:rPr>
        <w:t>and</w:t>
      </w:r>
      <w:r>
        <w:rPr>
          <w:spacing w:val="-2"/>
          <w:sz w:val="20"/>
        </w:rPr>
        <w:t xml:space="preserve"> </w:t>
      </w:r>
      <w:r>
        <w:rPr>
          <w:sz w:val="20"/>
        </w:rPr>
        <w:t>Potential</w:t>
      </w:r>
      <w:r>
        <w:rPr>
          <w:spacing w:val="-2"/>
          <w:sz w:val="20"/>
        </w:rPr>
        <w:t xml:space="preserve"> Therapeutic</w:t>
      </w:r>
    </w:p>
    <w:p w14:paraId="55966B4A" w14:textId="77777777" w:rsidR="00E20FF3" w:rsidRDefault="005D6E16" w:rsidP="00AC6E45">
      <w:pPr>
        <w:pStyle w:val="Corpsdetexte"/>
        <w:tabs>
          <w:tab w:val="left" w:pos="719"/>
        </w:tabs>
        <w:spacing w:before="1"/>
        <w:jc w:val="both"/>
      </w:pPr>
      <w:r>
        <w:rPr>
          <w:spacing w:val="-5"/>
        </w:rPr>
        <w:t>513</w:t>
      </w:r>
      <w:r>
        <w:tab/>
        <w:t>Properties.”</w:t>
      </w:r>
      <w:r>
        <w:rPr>
          <w:spacing w:val="15"/>
        </w:rPr>
        <w:t xml:space="preserve"> </w:t>
      </w:r>
      <w:r>
        <w:t>In</w:t>
      </w:r>
      <w:r>
        <w:rPr>
          <w:spacing w:val="14"/>
        </w:rPr>
        <w:t xml:space="preserve"> </w:t>
      </w:r>
      <w:r>
        <w:t>Natural</w:t>
      </w:r>
      <w:r>
        <w:rPr>
          <w:spacing w:val="15"/>
        </w:rPr>
        <w:t xml:space="preserve"> </w:t>
      </w:r>
      <w:r>
        <w:t>Secondary</w:t>
      </w:r>
      <w:r>
        <w:rPr>
          <w:spacing w:val="16"/>
        </w:rPr>
        <w:t xml:space="preserve"> </w:t>
      </w:r>
      <w:r>
        <w:t>Metabolites:</w:t>
      </w:r>
      <w:r>
        <w:rPr>
          <w:spacing w:val="15"/>
        </w:rPr>
        <w:t xml:space="preserve"> </w:t>
      </w:r>
      <w:r>
        <w:t>From</w:t>
      </w:r>
      <w:r>
        <w:rPr>
          <w:spacing w:val="18"/>
        </w:rPr>
        <w:t xml:space="preserve"> </w:t>
      </w:r>
      <w:r>
        <w:t>Nature,</w:t>
      </w:r>
      <w:r>
        <w:rPr>
          <w:spacing w:val="14"/>
        </w:rPr>
        <w:t xml:space="preserve"> </w:t>
      </w:r>
      <w:r>
        <w:t>Through</w:t>
      </w:r>
      <w:r>
        <w:rPr>
          <w:spacing w:val="15"/>
        </w:rPr>
        <w:t xml:space="preserve"> </w:t>
      </w:r>
      <w:r>
        <w:t>Science,</w:t>
      </w:r>
      <w:r>
        <w:rPr>
          <w:spacing w:val="18"/>
        </w:rPr>
        <w:t xml:space="preserve"> </w:t>
      </w:r>
      <w:r>
        <w:t>to</w:t>
      </w:r>
      <w:r>
        <w:rPr>
          <w:spacing w:val="14"/>
        </w:rPr>
        <w:t xml:space="preserve"> </w:t>
      </w:r>
      <w:r>
        <w:t>Industry,</w:t>
      </w:r>
      <w:r>
        <w:rPr>
          <w:spacing w:val="16"/>
        </w:rPr>
        <w:t xml:space="preserve"> </w:t>
      </w:r>
      <w:r>
        <w:t>157–200.</w:t>
      </w:r>
      <w:r>
        <w:rPr>
          <w:spacing w:val="14"/>
        </w:rPr>
        <w:t xml:space="preserve"> </w:t>
      </w:r>
      <w:r>
        <w:t>Springer.</w:t>
      </w:r>
      <w:r>
        <w:rPr>
          <w:spacing w:val="-5"/>
        </w:rPr>
        <w:t xml:space="preserve"> </w:t>
      </w:r>
      <w:hyperlink r:id="rId21">
        <w:r w:rsidR="00E20FF3">
          <w:rPr>
            <w:spacing w:val="-2"/>
          </w:rPr>
          <w:t>[Google</w:t>
        </w:r>
      </w:hyperlink>
    </w:p>
    <w:p w14:paraId="069EE83A" w14:textId="77777777" w:rsidR="00E20FF3" w:rsidRDefault="005D6E16" w:rsidP="00AC6E45">
      <w:pPr>
        <w:pStyle w:val="Corpsdetexte"/>
        <w:tabs>
          <w:tab w:val="left" w:pos="719"/>
        </w:tabs>
        <w:jc w:val="both"/>
      </w:pPr>
      <w:r>
        <w:rPr>
          <w:spacing w:val="-5"/>
        </w:rPr>
        <w:t>514</w:t>
      </w:r>
      <w:r>
        <w:tab/>
      </w:r>
      <w:hyperlink r:id="rId22">
        <w:r w:rsidR="00E20FF3">
          <w:rPr>
            <w:spacing w:val="-2"/>
          </w:rPr>
          <w:t>Scholar]</w:t>
        </w:r>
      </w:hyperlink>
    </w:p>
    <w:p w14:paraId="193FB398" w14:textId="77777777" w:rsidR="00E20FF3" w:rsidRDefault="005D6E16" w:rsidP="00AC6E45">
      <w:pPr>
        <w:pStyle w:val="Corpsdetexte"/>
        <w:spacing w:before="1"/>
        <w:jc w:val="both"/>
      </w:pPr>
      <w:r>
        <w:rPr>
          <w:spacing w:val="-5"/>
        </w:rPr>
        <w:t>515</w:t>
      </w:r>
    </w:p>
    <w:p w14:paraId="3BD97C60" w14:textId="77777777" w:rsidR="00E20FF3" w:rsidRPr="00A07DFE" w:rsidRDefault="005D6E16" w:rsidP="00AC6E45">
      <w:pPr>
        <w:tabs>
          <w:tab w:val="left" w:pos="719"/>
        </w:tabs>
        <w:ind w:left="28"/>
        <w:jc w:val="both"/>
        <w:rPr>
          <w:sz w:val="20"/>
          <w:lang w:val="es-US"/>
        </w:rPr>
      </w:pPr>
      <w:r>
        <w:rPr>
          <w:spacing w:val="-5"/>
          <w:sz w:val="20"/>
        </w:rPr>
        <w:t>516</w:t>
      </w:r>
      <w:r>
        <w:rPr>
          <w:sz w:val="20"/>
        </w:rPr>
        <w:tab/>
      </w:r>
      <w:r>
        <w:rPr>
          <w:rFonts w:ascii="Arial"/>
          <w:b/>
          <w:sz w:val="20"/>
        </w:rPr>
        <w:t>Phillips</w:t>
      </w:r>
      <w:r>
        <w:rPr>
          <w:rFonts w:ascii="Arial"/>
          <w:b/>
          <w:spacing w:val="-8"/>
          <w:sz w:val="20"/>
        </w:rPr>
        <w:t xml:space="preserve"> </w:t>
      </w:r>
      <w:r>
        <w:rPr>
          <w:rFonts w:ascii="Arial"/>
          <w:b/>
          <w:sz w:val="20"/>
        </w:rPr>
        <w:t>R.</w:t>
      </w:r>
      <w:r>
        <w:rPr>
          <w:rFonts w:ascii="Arial"/>
          <w:b/>
          <w:spacing w:val="-8"/>
          <w:sz w:val="20"/>
        </w:rPr>
        <w:t xml:space="preserve"> </w:t>
      </w:r>
      <w:r>
        <w:rPr>
          <w:rFonts w:ascii="Arial"/>
          <w:b/>
          <w:sz w:val="20"/>
        </w:rPr>
        <w:t>(2006</w:t>
      </w:r>
      <w:r>
        <w:rPr>
          <w:sz w:val="20"/>
        </w:rPr>
        <w:t>).</w:t>
      </w:r>
      <w:r>
        <w:rPr>
          <w:spacing w:val="-6"/>
          <w:sz w:val="20"/>
        </w:rPr>
        <w:t xml:space="preserve"> </w:t>
      </w:r>
      <w:r>
        <w:rPr>
          <w:rFonts w:ascii="Arial"/>
          <w:i/>
          <w:sz w:val="20"/>
        </w:rPr>
        <w:t>Mushrooms:</w:t>
      </w:r>
      <w:r>
        <w:rPr>
          <w:rFonts w:ascii="Arial"/>
          <w:i/>
          <w:spacing w:val="-9"/>
          <w:sz w:val="20"/>
        </w:rPr>
        <w:t xml:space="preserve"> </w:t>
      </w:r>
      <w:r>
        <w:rPr>
          <w:rFonts w:ascii="Arial"/>
          <w:i/>
          <w:sz w:val="20"/>
        </w:rPr>
        <w:t>A</w:t>
      </w:r>
      <w:r>
        <w:rPr>
          <w:rFonts w:ascii="Arial"/>
          <w:i/>
          <w:spacing w:val="-8"/>
          <w:sz w:val="20"/>
        </w:rPr>
        <w:t xml:space="preserve"> </w:t>
      </w:r>
      <w:r>
        <w:rPr>
          <w:rFonts w:ascii="Arial"/>
          <w:i/>
          <w:sz w:val="20"/>
        </w:rPr>
        <w:t>Comprehensive</w:t>
      </w:r>
      <w:r>
        <w:rPr>
          <w:rFonts w:ascii="Arial"/>
          <w:i/>
          <w:spacing w:val="-9"/>
          <w:sz w:val="20"/>
        </w:rPr>
        <w:t xml:space="preserve"> </w:t>
      </w:r>
      <w:r>
        <w:rPr>
          <w:rFonts w:ascii="Arial"/>
          <w:i/>
          <w:sz w:val="20"/>
        </w:rPr>
        <w:t>Guide</w:t>
      </w:r>
      <w:r>
        <w:rPr>
          <w:rFonts w:ascii="Arial"/>
          <w:i/>
          <w:spacing w:val="-10"/>
          <w:sz w:val="20"/>
        </w:rPr>
        <w:t xml:space="preserve"> </w:t>
      </w:r>
      <w:r>
        <w:rPr>
          <w:rFonts w:ascii="Arial"/>
          <w:i/>
          <w:sz w:val="20"/>
        </w:rPr>
        <w:t>to</w:t>
      </w:r>
      <w:r>
        <w:rPr>
          <w:rFonts w:ascii="Arial"/>
          <w:i/>
          <w:spacing w:val="-7"/>
          <w:sz w:val="20"/>
        </w:rPr>
        <w:t xml:space="preserve"> </w:t>
      </w:r>
      <w:r>
        <w:rPr>
          <w:rFonts w:ascii="Arial"/>
          <w:i/>
          <w:sz w:val="20"/>
        </w:rPr>
        <w:t>Mushroom</w:t>
      </w:r>
      <w:r>
        <w:rPr>
          <w:rFonts w:ascii="Arial"/>
          <w:i/>
          <w:spacing w:val="-7"/>
          <w:sz w:val="20"/>
        </w:rPr>
        <w:t xml:space="preserve"> </w:t>
      </w:r>
      <w:r>
        <w:rPr>
          <w:rFonts w:ascii="Arial"/>
          <w:i/>
          <w:sz w:val="20"/>
        </w:rPr>
        <w:t>identification</w:t>
      </w:r>
      <w:r>
        <w:rPr>
          <w:sz w:val="20"/>
        </w:rPr>
        <w:t>.</w:t>
      </w:r>
      <w:r>
        <w:rPr>
          <w:spacing w:val="-8"/>
          <w:sz w:val="20"/>
        </w:rPr>
        <w:t xml:space="preserve"> </w:t>
      </w:r>
      <w:r w:rsidRPr="00A07DFE">
        <w:rPr>
          <w:spacing w:val="-2"/>
          <w:sz w:val="20"/>
          <w:lang w:val="es-US"/>
        </w:rPr>
        <w:t>Macmillan.</w:t>
      </w:r>
    </w:p>
    <w:p w14:paraId="21854485" w14:textId="77777777" w:rsidR="00E20FF3" w:rsidRPr="00A07DFE" w:rsidRDefault="005D6E16" w:rsidP="00AC6E45">
      <w:pPr>
        <w:pStyle w:val="Corpsdetexte"/>
        <w:spacing w:line="229" w:lineRule="exact"/>
        <w:jc w:val="both"/>
        <w:rPr>
          <w:lang w:val="es-US"/>
        </w:rPr>
      </w:pPr>
      <w:r w:rsidRPr="00A07DFE">
        <w:rPr>
          <w:spacing w:val="-5"/>
          <w:lang w:val="es-US"/>
        </w:rPr>
        <w:t>517</w:t>
      </w:r>
    </w:p>
    <w:p w14:paraId="10A26D66" w14:textId="77777777" w:rsidR="00E20FF3" w:rsidRDefault="005D6E16" w:rsidP="00AC6E45">
      <w:pPr>
        <w:tabs>
          <w:tab w:val="left" w:pos="719"/>
        </w:tabs>
        <w:spacing w:line="229" w:lineRule="exact"/>
        <w:ind w:left="28"/>
        <w:jc w:val="both"/>
        <w:rPr>
          <w:sz w:val="20"/>
        </w:rPr>
      </w:pPr>
      <w:r w:rsidRPr="00A07DFE">
        <w:rPr>
          <w:spacing w:val="-5"/>
          <w:sz w:val="20"/>
          <w:lang w:val="es-US"/>
        </w:rPr>
        <w:t>518</w:t>
      </w:r>
      <w:r w:rsidRPr="00A07DFE">
        <w:rPr>
          <w:sz w:val="20"/>
          <w:lang w:val="es-US"/>
        </w:rPr>
        <w:tab/>
      </w:r>
      <w:proofErr w:type="spellStart"/>
      <w:r w:rsidRPr="00A07DFE">
        <w:rPr>
          <w:rFonts w:ascii="Arial" w:hAnsi="Arial"/>
          <w:b/>
          <w:sz w:val="20"/>
          <w:lang w:val="es-US"/>
        </w:rPr>
        <w:t>Plosca</w:t>
      </w:r>
      <w:proofErr w:type="spellEnd"/>
      <w:r w:rsidRPr="00A07DFE">
        <w:rPr>
          <w:rFonts w:ascii="Arial" w:hAnsi="Arial"/>
          <w:b/>
          <w:spacing w:val="18"/>
          <w:sz w:val="20"/>
          <w:lang w:val="es-US"/>
        </w:rPr>
        <w:t xml:space="preserve"> </w:t>
      </w:r>
      <w:r w:rsidRPr="00A07DFE">
        <w:rPr>
          <w:rFonts w:ascii="Arial" w:hAnsi="Arial"/>
          <w:b/>
          <w:sz w:val="20"/>
          <w:lang w:val="es-US"/>
        </w:rPr>
        <w:t>M.-P.,</w:t>
      </w:r>
      <w:r w:rsidRPr="00A07DFE">
        <w:rPr>
          <w:rFonts w:ascii="Arial" w:hAnsi="Arial"/>
          <w:b/>
          <w:spacing w:val="18"/>
          <w:sz w:val="20"/>
          <w:lang w:val="es-US"/>
        </w:rPr>
        <w:t xml:space="preserve"> </w:t>
      </w:r>
      <w:r w:rsidRPr="00A07DFE">
        <w:rPr>
          <w:rFonts w:ascii="Arial" w:hAnsi="Arial"/>
          <w:b/>
          <w:sz w:val="20"/>
          <w:lang w:val="es-US"/>
        </w:rPr>
        <w:t>Chis</w:t>
      </w:r>
      <w:r w:rsidRPr="00A07DFE">
        <w:rPr>
          <w:rFonts w:ascii="Arial" w:hAnsi="Arial"/>
          <w:b/>
          <w:spacing w:val="19"/>
          <w:sz w:val="20"/>
          <w:lang w:val="es-US"/>
        </w:rPr>
        <w:t xml:space="preserve"> </w:t>
      </w:r>
      <w:r w:rsidRPr="00A07DFE">
        <w:rPr>
          <w:rFonts w:ascii="Arial" w:hAnsi="Arial"/>
          <w:b/>
          <w:sz w:val="20"/>
          <w:lang w:val="es-US"/>
        </w:rPr>
        <w:t>M.S.,</w:t>
      </w:r>
      <w:r w:rsidRPr="00A07DFE">
        <w:rPr>
          <w:rFonts w:ascii="Arial" w:hAnsi="Arial"/>
          <w:b/>
          <w:spacing w:val="20"/>
          <w:sz w:val="20"/>
          <w:lang w:val="es-US"/>
        </w:rPr>
        <w:t xml:space="preserve"> </w:t>
      </w:r>
      <w:proofErr w:type="spellStart"/>
      <w:r w:rsidRPr="00A07DFE">
        <w:rPr>
          <w:rFonts w:ascii="Arial" w:hAnsi="Arial"/>
          <w:b/>
          <w:sz w:val="20"/>
          <w:lang w:val="es-US"/>
        </w:rPr>
        <w:t>Fărcas</w:t>
      </w:r>
      <w:proofErr w:type="spellEnd"/>
      <w:r w:rsidRPr="00A07DFE">
        <w:rPr>
          <w:rFonts w:ascii="Arial" w:hAnsi="Arial"/>
          <w:b/>
          <w:spacing w:val="18"/>
          <w:sz w:val="20"/>
          <w:lang w:val="es-US"/>
        </w:rPr>
        <w:t xml:space="preserve"> </w:t>
      </w:r>
      <w:r w:rsidRPr="00A07DFE">
        <w:rPr>
          <w:rFonts w:ascii="Arial" w:hAnsi="Arial"/>
          <w:b/>
          <w:sz w:val="20"/>
          <w:lang w:val="es-US"/>
        </w:rPr>
        <w:t>A.C.,</w:t>
      </w:r>
      <w:r w:rsidRPr="00A07DFE">
        <w:rPr>
          <w:rFonts w:ascii="Arial" w:hAnsi="Arial"/>
          <w:b/>
          <w:spacing w:val="18"/>
          <w:sz w:val="20"/>
          <w:lang w:val="es-US"/>
        </w:rPr>
        <w:t xml:space="preserve"> </w:t>
      </w:r>
      <w:proofErr w:type="spellStart"/>
      <w:r w:rsidRPr="00A07DFE">
        <w:rPr>
          <w:rFonts w:ascii="Arial" w:hAnsi="Arial"/>
          <w:b/>
          <w:sz w:val="20"/>
          <w:lang w:val="es-US"/>
        </w:rPr>
        <w:t>Păucean</w:t>
      </w:r>
      <w:proofErr w:type="spellEnd"/>
      <w:r w:rsidRPr="00A07DFE">
        <w:rPr>
          <w:rFonts w:ascii="Arial" w:hAnsi="Arial"/>
          <w:b/>
          <w:spacing w:val="19"/>
          <w:sz w:val="20"/>
          <w:lang w:val="es-US"/>
        </w:rPr>
        <w:t xml:space="preserve"> </w:t>
      </w:r>
      <w:r w:rsidRPr="00A07DFE">
        <w:rPr>
          <w:rFonts w:ascii="Arial" w:hAnsi="Arial"/>
          <w:b/>
          <w:sz w:val="20"/>
          <w:lang w:val="es-US"/>
        </w:rPr>
        <w:t>A.</w:t>
      </w:r>
      <w:r w:rsidRPr="00A07DFE">
        <w:rPr>
          <w:rFonts w:ascii="Arial" w:hAnsi="Arial"/>
          <w:b/>
          <w:spacing w:val="20"/>
          <w:sz w:val="20"/>
          <w:lang w:val="es-US"/>
        </w:rPr>
        <w:t xml:space="preserve"> </w:t>
      </w:r>
      <w:r w:rsidRPr="00A07DFE">
        <w:rPr>
          <w:rFonts w:ascii="Arial" w:hAnsi="Arial"/>
          <w:b/>
          <w:sz w:val="20"/>
          <w:lang w:val="es-US"/>
        </w:rPr>
        <w:t>(2025</w:t>
      </w:r>
      <w:r w:rsidRPr="00A07DFE">
        <w:rPr>
          <w:sz w:val="20"/>
          <w:lang w:val="es-US"/>
        </w:rPr>
        <w:t>).</w:t>
      </w:r>
      <w:r w:rsidRPr="00A07DFE">
        <w:rPr>
          <w:spacing w:val="19"/>
          <w:sz w:val="20"/>
          <w:lang w:val="es-US"/>
        </w:rPr>
        <w:t xml:space="preserve"> </w:t>
      </w:r>
      <w:r>
        <w:rPr>
          <w:rFonts w:ascii="Arial" w:hAnsi="Arial"/>
          <w:i/>
          <w:sz w:val="20"/>
        </w:rPr>
        <w:t>Ganoderma</w:t>
      </w:r>
      <w:r>
        <w:rPr>
          <w:rFonts w:ascii="Arial" w:hAnsi="Arial"/>
          <w:i/>
          <w:spacing w:val="20"/>
          <w:sz w:val="20"/>
        </w:rPr>
        <w:t xml:space="preserve"> </w:t>
      </w:r>
      <w:r>
        <w:rPr>
          <w:rFonts w:ascii="Arial" w:hAnsi="Arial"/>
          <w:i/>
          <w:sz w:val="20"/>
        </w:rPr>
        <w:t>lucidum</w:t>
      </w:r>
      <w:r>
        <w:rPr>
          <w:sz w:val="20"/>
        </w:rPr>
        <w:t>—From</w:t>
      </w:r>
      <w:r>
        <w:rPr>
          <w:spacing w:val="20"/>
          <w:sz w:val="20"/>
        </w:rPr>
        <w:t xml:space="preserve"> </w:t>
      </w:r>
      <w:r>
        <w:rPr>
          <w:sz w:val="20"/>
        </w:rPr>
        <w:t>Ancient</w:t>
      </w:r>
      <w:r>
        <w:rPr>
          <w:spacing w:val="18"/>
          <w:sz w:val="20"/>
        </w:rPr>
        <w:t xml:space="preserve"> </w:t>
      </w:r>
      <w:r>
        <w:rPr>
          <w:sz w:val="20"/>
        </w:rPr>
        <w:t>Remedies</w:t>
      </w:r>
      <w:r>
        <w:rPr>
          <w:spacing w:val="19"/>
          <w:sz w:val="20"/>
        </w:rPr>
        <w:t xml:space="preserve"> </w:t>
      </w:r>
      <w:r>
        <w:rPr>
          <w:sz w:val="20"/>
        </w:rPr>
        <w:t>to</w:t>
      </w:r>
      <w:r>
        <w:rPr>
          <w:spacing w:val="18"/>
          <w:sz w:val="20"/>
        </w:rPr>
        <w:t xml:space="preserve"> </w:t>
      </w:r>
      <w:r>
        <w:rPr>
          <w:spacing w:val="-2"/>
          <w:sz w:val="20"/>
        </w:rPr>
        <w:t>Modern</w:t>
      </w:r>
    </w:p>
    <w:p w14:paraId="424B95AE" w14:textId="77777777" w:rsidR="00E20FF3" w:rsidRDefault="005D6E16" w:rsidP="00AC6E45">
      <w:pPr>
        <w:pStyle w:val="Corpsdetexte"/>
        <w:tabs>
          <w:tab w:val="left" w:pos="719"/>
        </w:tabs>
        <w:spacing w:before="1"/>
        <w:jc w:val="both"/>
      </w:pPr>
      <w:r>
        <w:rPr>
          <w:spacing w:val="-5"/>
        </w:rPr>
        <w:t>519</w:t>
      </w:r>
      <w:r>
        <w:tab/>
        <w:t>Applications:</w:t>
      </w:r>
      <w:r>
        <w:rPr>
          <w:spacing w:val="-10"/>
        </w:rPr>
        <w:t xml:space="preserve"> </w:t>
      </w:r>
      <w:r>
        <w:t>Chemistry,</w:t>
      </w:r>
      <w:r>
        <w:rPr>
          <w:spacing w:val="-10"/>
        </w:rPr>
        <w:t xml:space="preserve"> </w:t>
      </w:r>
      <w:r>
        <w:t>Benefits,</w:t>
      </w:r>
      <w:r>
        <w:rPr>
          <w:spacing w:val="-9"/>
        </w:rPr>
        <w:t xml:space="preserve"> </w:t>
      </w:r>
      <w:r>
        <w:t>and</w:t>
      </w:r>
      <w:r>
        <w:rPr>
          <w:spacing w:val="-10"/>
        </w:rPr>
        <w:t xml:space="preserve"> </w:t>
      </w:r>
      <w:r>
        <w:t>Safety.</w:t>
      </w:r>
      <w:r>
        <w:rPr>
          <w:spacing w:val="-4"/>
        </w:rPr>
        <w:t xml:space="preserve"> </w:t>
      </w:r>
      <w:r>
        <w:rPr>
          <w:rFonts w:ascii="Arial"/>
          <w:i/>
        </w:rPr>
        <w:t>Antioxidants,</w:t>
      </w:r>
      <w:r>
        <w:rPr>
          <w:rFonts w:ascii="Arial"/>
          <w:i/>
          <w:spacing w:val="-8"/>
        </w:rPr>
        <w:t xml:space="preserve"> </w:t>
      </w:r>
      <w:r>
        <w:t>vol</w:t>
      </w:r>
      <w:r>
        <w:rPr>
          <w:spacing w:val="-9"/>
        </w:rPr>
        <w:t xml:space="preserve"> </w:t>
      </w:r>
      <w:r>
        <w:t>14,</w:t>
      </w:r>
      <w:r>
        <w:rPr>
          <w:spacing w:val="-8"/>
        </w:rPr>
        <w:t xml:space="preserve"> </w:t>
      </w:r>
      <w:r>
        <w:t>p.513.</w:t>
      </w:r>
      <w:r>
        <w:rPr>
          <w:spacing w:val="-8"/>
        </w:rPr>
        <w:t xml:space="preserve"> </w:t>
      </w:r>
      <w:proofErr w:type="gramStart"/>
      <w:r>
        <w:t>DOI</w:t>
      </w:r>
      <w:r>
        <w:rPr>
          <w:spacing w:val="-8"/>
        </w:rPr>
        <w:t xml:space="preserve"> </w:t>
      </w:r>
      <w:r>
        <w:t>:</w:t>
      </w:r>
      <w:proofErr w:type="gramEnd"/>
      <w:r>
        <w:rPr>
          <w:spacing w:val="-10"/>
        </w:rPr>
        <w:t xml:space="preserve"> </w:t>
      </w:r>
      <w:r>
        <w:t>https://doi.org/10.3390/</w:t>
      </w:r>
      <w:r>
        <w:rPr>
          <w:spacing w:val="-8"/>
        </w:rPr>
        <w:t xml:space="preserve"> </w:t>
      </w:r>
      <w:r>
        <w:rPr>
          <w:spacing w:val="-2"/>
        </w:rPr>
        <w:t>antiox14050513.</w:t>
      </w:r>
    </w:p>
    <w:p w14:paraId="68BA13D1" w14:textId="77777777" w:rsidR="00E20FF3" w:rsidRDefault="005D6E16" w:rsidP="00AC6E45">
      <w:pPr>
        <w:pStyle w:val="Corpsdetexte"/>
        <w:jc w:val="both"/>
      </w:pPr>
      <w:r>
        <w:rPr>
          <w:spacing w:val="-5"/>
        </w:rPr>
        <w:t>520</w:t>
      </w:r>
    </w:p>
    <w:p w14:paraId="45973070" w14:textId="77777777" w:rsidR="00E20FF3" w:rsidRDefault="005D6E16" w:rsidP="00AC6E45">
      <w:pPr>
        <w:pStyle w:val="Corpsdetexte"/>
        <w:tabs>
          <w:tab w:val="left" w:pos="719"/>
        </w:tabs>
        <w:spacing w:before="1"/>
        <w:jc w:val="both"/>
      </w:pPr>
      <w:r>
        <w:rPr>
          <w:spacing w:val="-5"/>
        </w:rPr>
        <w:t>521</w:t>
      </w:r>
      <w:r>
        <w:tab/>
      </w:r>
      <w:r>
        <w:rPr>
          <w:rFonts w:ascii="Arial"/>
          <w:b/>
        </w:rPr>
        <w:t>Review.</w:t>
      </w:r>
      <w:r>
        <w:rPr>
          <w:rFonts w:ascii="Arial"/>
          <w:b/>
          <w:spacing w:val="-8"/>
        </w:rPr>
        <w:t xml:space="preserve"> </w:t>
      </w:r>
      <w:r>
        <w:rPr>
          <w:rFonts w:ascii="Arial"/>
          <w:b/>
        </w:rPr>
        <w:t>(2025).</w:t>
      </w:r>
      <w:r>
        <w:rPr>
          <w:rFonts w:ascii="Arial"/>
          <w:b/>
          <w:spacing w:val="-8"/>
        </w:rPr>
        <w:t xml:space="preserve"> </w:t>
      </w:r>
      <w:r>
        <w:t>Potential</w:t>
      </w:r>
      <w:r>
        <w:rPr>
          <w:spacing w:val="-10"/>
        </w:rPr>
        <w:t xml:space="preserve"> </w:t>
      </w:r>
      <w:r>
        <w:t>Therapeutic</w:t>
      </w:r>
      <w:r>
        <w:rPr>
          <w:spacing w:val="-8"/>
        </w:rPr>
        <w:t xml:space="preserve"> </w:t>
      </w:r>
      <w:r>
        <w:t>Effects</w:t>
      </w:r>
      <w:r>
        <w:rPr>
          <w:spacing w:val="-9"/>
        </w:rPr>
        <w:t xml:space="preserve"> </w:t>
      </w:r>
      <w:r>
        <w:t>of</w:t>
      </w:r>
      <w:r>
        <w:rPr>
          <w:spacing w:val="-9"/>
        </w:rPr>
        <w:t xml:space="preserve"> </w:t>
      </w:r>
      <w:r>
        <w:t>Flavonoids</w:t>
      </w:r>
      <w:r>
        <w:rPr>
          <w:spacing w:val="-9"/>
        </w:rPr>
        <w:t xml:space="preserve"> </w:t>
      </w:r>
      <w:r>
        <w:t>in</w:t>
      </w:r>
      <w:r>
        <w:rPr>
          <w:spacing w:val="-7"/>
        </w:rPr>
        <w:t xml:space="preserve"> </w:t>
      </w:r>
      <w:r>
        <w:t>Cardiovascular</w:t>
      </w:r>
      <w:r>
        <w:rPr>
          <w:spacing w:val="-7"/>
        </w:rPr>
        <w:t xml:space="preserve"> </w:t>
      </w:r>
      <w:r>
        <w:rPr>
          <w:spacing w:val="-2"/>
        </w:rPr>
        <w:t>Disorders</w:t>
      </w:r>
    </w:p>
    <w:p w14:paraId="542A07A9" w14:textId="77777777" w:rsidR="00E20FF3" w:rsidRDefault="005D6E16" w:rsidP="00AC6E45">
      <w:pPr>
        <w:pStyle w:val="Corpsdetexte"/>
        <w:spacing w:line="229" w:lineRule="exact"/>
        <w:jc w:val="both"/>
      </w:pPr>
      <w:r>
        <w:rPr>
          <w:spacing w:val="-5"/>
        </w:rPr>
        <w:t>522</w:t>
      </w:r>
    </w:p>
    <w:p w14:paraId="6B74C977" w14:textId="77777777" w:rsidR="00E20FF3" w:rsidRDefault="005D6E16" w:rsidP="00AC6E45">
      <w:pPr>
        <w:pStyle w:val="Paragraphedeliste"/>
        <w:numPr>
          <w:ilvl w:val="0"/>
          <w:numId w:val="2"/>
        </w:numPr>
        <w:tabs>
          <w:tab w:val="left" w:pos="719"/>
        </w:tabs>
        <w:spacing w:line="229" w:lineRule="exact"/>
        <w:ind w:left="719" w:hanging="691"/>
        <w:jc w:val="both"/>
        <w:rPr>
          <w:sz w:val="20"/>
        </w:rPr>
      </w:pPr>
      <w:proofErr w:type="spellStart"/>
      <w:r>
        <w:rPr>
          <w:rFonts w:ascii="Arial"/>
          <w:b/>
          <w:sz w:val="20"/>
        </w:rPr>
        <w:t>Rijia</w:t>
      </w:r>
      <w:proofErr w:type="spellEnd"/>
      <w:r>
        <w:rPr>
          <w:rFonts w:ascii="Arial"/>
          <w:b/>
          <w:spacing w:val="26"/>
          <w:sz w:val="20"/>
        </w:rPr>
        <w:t xml:space="preserve"> </w:t>
      </w:r>
      <w:r>
        <w:rPr>
          <w:rFonts w:ascii="Arial"/>
          <w:b/>
          <w:sz w:val="20"/>
        </w:rPr>
        <w:t>A</w:t>
      </w:r>
      <w:r>
        <w:rPr>
          <w:sz w:val="20"/>
        </w:rPr>
        <w:t>,</w:t>
      </w:r>
      <w:r>
        <w:rPr>
          <w:spacing w:val="28"/>
          <w:sz w:val="20"/>
        </w:rPr>
        <w:t xml:space="preserve"> </w:t>
      </w:r>
      <w:r>
        <w:rPr>
          <w:sz w:val="20"/>
        </w:rPr>
        <w:t>Krishnamoorthi</w:t>
      </w:r>
      <w:r>
        <w:rPr>
          <w:spacing w:val="25"/>
          <w:sz w:val="20"/>
        </w:rPr>
        <w:t xml:space="preserve"> </w:t>
      </w:r>
      <w:r>
        <w:rPr>
          <w:sz w:val="20"/>
        </w:rPr>
        <w:t>R,</w:t>
      </w:r>
      <w:r>
        <w:rPr>
          <w:spacing w:val="29"/>
          <w:sz w:val="20"/>
        </w:rPr>
        <w:t xml:space="preserve"> </w:t>
      </w:r>
      <w:r>
        <w:rPr>
          <w:sz w:val="20"/>
        </w:rPr>
        <w:t>Rasmi</w:t>
      </w:r>
      <w:r>
        <w:rPr>
          <w:spacing w:val="25"/>
          <w:sz w:val="20"/>
        </w:rPr>
        <w:t xml:space="preserve"> </w:t>
      </w:r>
      <w:r>
        <w:rPr>
          <w:sz w:val="20"/>
        </w:rPr>
        <w:t>M,</w:t>
      </w:r>
      <w:r>
        <w:rPr>
          <w:spacing w:val="26"/>
          <w:sz w:val="20"/>
        </w:rPr>
        <w:t xml:space="preserve"> </w:t>
      </w:r>
      <w:r>
        <w:rPr>
          <w:sz w:val="20"/>
        </w:rPr>
        <w:t>Mahalingam</w:t>
      </w:r>
      <w:r>
        <w:rPr>
          <w:spacing w:val="28"/>
          <w:sz w:val="20"/>
        </w:rPr>
        <w:t xml:space="preserve"> </w:t>
      </w:r>
      <w:r>
        <w:rPr>
          <w:sz w:val="20"/>
        </w:rPr>
        <w:t>PU,</w:t>
      </w:r>
      <w:r>
        <w:rPr>
          <w:spacing w:val="26"/>
          <w:sz w:val="20"/>
        </w:rPr>
        <w:t xml:space="preserve"> </w:t>
      </w:r>
      <w:r>
        <w:rPr>
          <w:sz w:val="20"/>
        </w:rPr>
        <w:t>Kim</w:t>
      </w:r>
      <w:r>
        <w:rPr>
          <w:spacing w:val="26"/>
          <w:sz w:val="20"/>
        </w:rPr>
        <w:t xml:space="preserve"> </w:t>
      </w:r>
      <w:r>
        <w:rPr>
          <w:sz w:val="20"/>
        </w:rPr>
        <w:t>KS.</w:t>
      </w:r>
      <w:r>
        <w:rPr>
          <w:spacing w:val="29"/>
          <w:sz w:val="20"/>
        </w:rPr>
        <w:t xml:space="preserve"> </w:t>
      </w:r>
      <w:r>
        <w:rPr>
          <w:sz w:val="20"/>
        </w:rPr>
        <w:t>Pharmaceuticals</w:t>
      </w:r>
      <w:r>
        <w:rPr>
          <w:spacing w:val="27"/>
          <w:sz w:val="20"/>
        </w:rPr>
        <w:t xml:space="preserve"> </w:t>
      </w:r>
      <w:r>
        <w:rPr>
          <w:sz w:val="20"/>
        </w:rPr>
        <w:t>(Basel).</w:t>
      </w:r>
      <w:r>
        <w:rPr>
          <w:spacing w:val="34"/>
          <w:sz w:val="20"/>
        </w:rPr>
        <w:t xml:space="preserve"> </w:t>
      </w:r>
      <w:hyperlink r:id="rId23">
        <w:r w:rsidR="00E20FF3">
          <w:rPr>
            <w:sz w:val="20"/>
          </w:rPr>
          <w:t>Comprehensive</w:t>
        </w:r>
        <w:r w:rsidR="00E20FF3">
          <w:rPr>
            <w:spacing w:val="26"/>
            <w:sz w:val="20"/>
          </w:rPr>
          <w:t xml:space="preserve"> </w:t>
        </w:r>
        <w:r w:rsidR="00E20FF3">
          <w:rPr>
            <w:sz w:val="20"/>
          </w:rPr>
          <w:t>Analysis</w:t>
        </w:r>
        <w:r w:rsidR="00E20FF3">
          <w:rPr>
            <w:spacing w:val="27"/>
            <w:sz w:val="20"/>
          </w:rPr>
          <w:t xml:space="preserve"> </w:t>
        </w:r>
        <w:r w:rsidR="00E20FF3">
          <w:rPr>
            <w:spacing w:val="-5"/>
            <w:sz w:val="20"/>
          </w:rPr>
          <w:t>of</w:t>
        </w:r>
      </w:hyperlink>
    </w:p>
    <w:p w14:paraId="7A61C9B8" w14:textId="77777777" w:rsidR="00E20FF3" w:rsidRDefault="00E20FF3" w:rsidP="00AC6E45">
      <w:pPr>
        <w:pStyle w:val="Paragraphedeliste"/>
        <w:numPr>
          <w:ilvl w:val="0"/>
          <w:numId w:val="2"/>
        </w:numPr>
        <w:tabs>
          <w:tab w:val="left" w:pos="719"/>
        </w:tabs>
        <w:spacing w:before="1"/>
        <w:ind w:left="719" w:hanging="691"/>
        <w:jc w:val="both"/>
        <w:rPr>
          <w:sz w:val="20"/>
        </w:rPr>
      </w:pPr>
      <w:hyperlink r:id="rId24">
        <w:r>
          <w:rPr>
            <w:sz w:val="20"/>
          </w:rPr>
          <w:t>Bioactive</w:t>
        </w:r>
        <w:r>
          <w:rPr>
            <w:spacing w:val="33"/>
            <w:sz w:val="20"/>
          </w:rPr>
          <w:t xml:space="preserve"> </w:t>
        </w:r>
        <w:r>
          <w:rPr>
            <w:sz w:val="20"/>
          </w:rPr>
          <w:t>Compounds</w:t>
        </w:r>
        <w:r>
          <w:rPr>
            <w:spacing w:val="34"/>
            <w:sz w:val="20"/>
          </w:rPr>
          <w:t xml:space="preserve"> </w:t>
        </w:r>
        <w:r>
          <w:rPr>
            <w:sz w:val="20"/>
          </w:rPr>
          <w:t>in</w:t>
        </w:r>
        <w:r>
          <w:rPr>
            <w:spacing w:val="35"/>
            <w:sz w:val="20"/>
          </w:rPr>
          <w:t xml:space="preserve"> </w:t>
        </w:r>
        <w:r>
          <w:rPr>
            <w:sz w:val="20"/>
          </w:rPr>
          <w:t>Wild</w:t>
        </w:r>
        <w:r>
          <w:rPr>
            <w:spacing w:val="35"/>
            <w:sz w:val="20"/>
          </w:rPr>
          <w:t xml:space="preserve"> </w:t>
        </w:r>
        <w:r>
          <w:rPr>
            <w:rFonts w:ascii="Arial"/>
            <w:i/>
            <w:sz w:val="20"/>
          </w:rPr>
          <w:t>Ganoderma</w:t>
        </w:r>
        <w:r>
          <w:rPr>
            <w:rFonts w:ascii="Arial"/>
            <w:i/>
            <w:spacing w:val="31"/>
            <w:sz w:val="20"/>
          </w:rPr>
          <w:t xml:space="preserve"> </w:t>
        </w:r>
        <w:proofErr w:type="spellStart"/>
        <w:r>
          <w:rPr>
            <w:rFonts w:ascii="Arial"/>
            <w:i/>
            <w:sz w:val="20"/>
          </w:rPr>
          <w:t>applanatum</w:t>
        </w:r>
        <w:proofErr w:type="spellEnd"/>
        <w:r>
          <w:rPr>
            <w:rFonts w:ascii="Arial"/>
            <w:i/>
            <w:spacing w:val="34"/>
            <w:sz w:val="20"/>
          </w:rPr>
          <w:t xml:space="preserve"> </w:t>
        </w:r>
        <w:r>
          <w:rPr>
            <w:sz w:val="20"/>
          </w:rPr>
          <w:t>from</w:t>
        </w:r>
        <w:r>
          <w:rPr>
            <w:spacing w:val="34"/>
            <w:sz w:val="20"/>
          </w:rPr>
          <w:t xml:space="preserve"> </w:t>
        </w:r>
        <w:r>
          <w:rPr>
            <w:sz w:val="20"/>
          </w:rPr>
          <w:t>Kerala,</w:t>
        </w:r>
        <w:r>
          <w:rPr>
            <w:spacing w:val="33"/>
            <w:sz w:val="20"/>
          </w:rPr>
          <w:t xml:space="preserve"> </w:t>
        </w:r>
        <w:r>
          <w:rPr>
            <w:sz w:val="20"/>
          </w:rPr>
          <w:t>South</w:t>
        </w:r>
        <w:r>
          <w:rPr>
            <w:spacing w:val="31"/>
            <w:sz w:val="20"/>
          </w:rPr>
          <w:t xml:space="preserve"> </w:t>
        </w:r>
        <w:r>
          <w:rPr>
            <w:sz w:val="20"/>
          </w:rPr>
          <w:t>India:</w:t>
        </w:r>
        <w:r>
          <w:rPr>
            <w:spacing w:val="34"/>
            <w:sz w:val="20"/>
          </w:rPr>
          <w:t xml:space="preserve"> </w:t>
        </w:r>
        <w:r>
          <w:rPr>
            <w:sz w:val="20"/>
          </w:rPr>
          <w:t>Perspectives</w:t>
        </w:r>
        <w:r>
          <w:rPr>
            <w:spacing w:val="34"/>
            <w:sz w:val="20"/>
          </w:rPr>
          <w:t xml:space="preserve"> </w:t>
        </w:r>
        <w:r>
          <w:rPr>
            <w:sz w:val="20"/>
          </w:rPr>
          <w:t>on</w:t>
        </w:r>
        <w:r>
          <w:rPr>
            <w:spacing w:val="33"/>
            <w:sz w:val="20"/>
          </w:rPr>
          <w:t xml:space="preserve"> </w:t>
        </w:r>
        <w:r>
          <w:rPr>
            <w:sz w:val="20"/>
          </w:rPr>
          <w:t>Dietary</w:t>
        </w:r>
        <w:r>
          <w:rPr>
            <w:spacing w:val="33"/>
            <w:sz w:val="20"/>
          </w:rPr>
          <w:t xml:space="preserve"> </w:t>
        </w:r>
        <w:r>
          <w:rPr>
            <w:spacing w:val="-2"/>
            <w:sz w:val="20"/>
          </w:rPr>
          <w:t>Nutritional,</w:t>
        </w:r>
      </w:hyperlink>
    </w:p>
    <w:p w14:paraId="1484A2D7" w14:textId="77777777" w:rsidR="00E20FF3" w:rsidRDefault="00E20FF3" w:rsidP="00AC6E45">
      <w:pPr>
        <w:pStyle w:val="Paragraphedeliste"/>
        <w:numPr>
          <w:ilvl w:val="0"/>
          <w:numId w:val="2"/>
        </w:numPr>
        <w:tabs>
          <w:tab w:val="left" w:pos="719"/>
        </w:tabs>
        <w:ind w:left="719" w:hanging="691"/>
        <w:jc w:val="both"/>
        <w:rPr>
          <w:sz w:val="20"/>
        </w:rPr>
      </w:pPr>
      <w:hyperlink r:id="rId25">
        <w:r>
          <w:rPr>
            <w:sz w:val="20"/>
          </w:rPr>
          <w:t>Mineral,</w:t>
        </w:r>
        <w:r>
          <w:rPr>
            <w:spacing w:val="-9"/>
            <w:sz w:val="20"/>
          </w:rPr>
          <w:t xml:space="preserve"> </w:t>
        </w:r>
        <w:r>
          <w:rPr>
            <w:sz w:val="20"/>
          </w:rPr>
          <w:t>Antimicrobial,</w:t>
        </w:r>
        <w:r>
          <w:rPr>
            <w:spacing w:val="-10"/>
            <w:sz w:val="20"/>
          </w:rPr>
          <w:t xml:space="preserve"> </w:t>
        </w:r>
        <w:r>
          <w:rPr>
            <w:sz w:val="20"/>
          </w:rPr>
          <w:t>and</w:t>
        </w:r>
        <w:r>
          <w:rPr>
            <w:spacing w:val="-10"/>
            <w:sz w:val="20"/>
          </w:rPr>
          <w:t xml:space="preserve"> </w:t>
        </w:r>
        <w:r>
          <w:rPr>
            <w:sz w:val="20"/>
          </w:rPr>
          <w:t>Antioxidant</w:t>
        </w:r>
        <w:r>
          <w:rPr>
            <w:spacing w:val="-8"/>
            <w:sz w:val="20"/>
          </w:rPr>
          <w:t xml:space="preserve"> </w:t>
        </w:r>
        <w:r>
          <w:rPr>
            <w:sz w:val="20"/>
          </w:rPr>
          <w:t>Activities.</w:t>
        </w:r>
      </w:hyperlink>
      <w:r>
        <w:rPr>
          <w:spacing w:val="-6"/>
          <w:sz w:val="20"/>
        </w:rPr>
        <w:t xml:space="preserve"> </w:t>
      </w:r>
      <w:r>
        <w:rPr>
          <w:sz w:val="20"/>
        </w:rPr>
        <w:t>2024</w:t>
      </w:r>
      <w:r>
        <w:rPr>
          <w:spacing w:val="-10"/>
          <w:sz w:val="20"/>
        </w:rPr>
        <w:t xml:space="preserve"> </w:t>
      </w:r>
      <w:r>
        <w:rPr>
          <w:sz w:val="20"/>
        </w:rPr>
        <w:t>Apr</w:t>
      </w:r>
      <w:r>
        <w:rPr>
          <w:spacing w:val="-10"/>
          <w:sz w:val="20"/>
        </w:rPr>
        <w:t xml:space="preserve"> </w:t>
      </w:r>
      <w:r>
        <w:rPr>
          <w:sz w:val="20"/>
        </w:rPr>
        <w:t>17;</w:t>
      </w:r>
      <w:r>
        <w:rPr>
          <w:spacing w:val="-10"/>
          <w:sz w:val="20"/>
        </w:rPr>
        <w:t xml:space="preserve"> </w:t>
      </w:r>
      <w:r>
        <w:rPr>
          <w:sz w:val="20"/>
        </w:rPr>
        <w:t>17(4):509.</w:t>
      </w:r>
      <w:r>
        <w:rPr>
          <w:spacing w:val="-11"/>
          <w:sz w:val="20"/>
        </w:rPr>
        <w:t xml:space="preserve"> </w:t>
      </w:r>
      <w:r>
        <w:rPr>
          <w:sz w:val="20"/>
        </w:rPr>
        <w:t>DOI:</w:t>
      </w:r>
      <w:r>
        <w:rPr>
          <w:spacing w:val="-8"/>
          <w:sz w:val="20"/>
        </w:rPr>
        <w:t xml:space="preserve"> </w:t>
      </w:r>
      <w:r>
        <w:rPr>
          <w:sz w:val="20"/>
        </w:rPr>
        <w:t>10.3390/PH17040509.</w:t>
      </w:r>
      <w:r>
        <w:rPr>
          <w:spacing w:val="-9"/>
          <w:sz w:val="20"/>
        </w:rPr>
        <w:t xml:space="preserve"> </w:t>
      </w:r>
      <w:r>
        <w:rPr>
          <w:sz w:val="20"/>
        </w:rPr>
        <w:t>PMID:</w:t>
      </w:r>
      <w:r>
        <w:rPr>
          <w:spacing w:val="-8"/>
          <w:sz w:val="20"/>
        </w:rPr>
        <w:t xml:space="preserve"> </w:t>
      </w:r>
      <w:r>
        <w:rPr>
          <w:spacing w:val="-2"/>
          <w:sz w:val="20"/>
        </w:rPr>
        <w:t>38675473</w:t>
      </w:r>
    </w:p>
    <w:p w14:paraId="3F67C37C" w14:textId="77777777" w:rsidR="00E20FF3" w:rsidRDefault="005D6E16" w:rsidP="00AC6E45">
      <w:pPr>
        <w:pStyle w:val="Paragraphedeliste"/>
        <w:numPr>
          <w:ilvl w:val="0"/>
          <w:numId w:val="2"/>
        </w:numPr>
        <w:tabs>
          <w:tab w:val="left" w:pos="719"/>
        </w:tabs>
        <w:spacing w:before="1"/>
        <w:ind w:left="719" w:hanging="691"/>
        <w:jc w:val="both"/>
        <w:rPr>
          <w:sz w:val="20"/>
        </w:rPr>
      </w:pPr>
      <w:r>
        <w:rPr>
          <w:rFonts w:ascii="Arial"/>
          <w:b/>
          <w:spacing w:val="-2"/>
          <w:sz w:val="20"/>
        </w:rPr>
        <w:t>Sreevidya,</w:t>
      </w:r>
      <w:r>
        <w:rPr>
          <w:rFonts w:ascii="Arial"/>
          <w:b/>
          <w:spacing w:val="-8"/>
          <w:sz w:val="20"/>
        </w:rPr>
        <w:t xml:space="preserve"> </w:t>
      </w:r>
      <w:r>
        <w:rPr>
          <w:rFonts w:ascii="Arial"/>
          <w:b/>
          <w:spacing w:val="-2"/>
          <w:sz w:val="20"/>
        </w:rPr>
        <w:t>N.,</w:t>
      </w:r>
      <w:r>
        <w:rPr>
          <w:rFonts w:ascii="Arial"/>
          <w:b/>
          <w:spacing w:val="-8"/>
          <w:sz w:val="20"/>
        </w:rPr>
        <w:t xml:space="preserve"> </w:t>
      </w:r>
      <w:r>
        <w:rPr>
          <w:rFonts w:ascii="Arial"/>
          <w:b/>
          <w:spacing w:val="-2"/>
          <w:sz w:val="20"/>
        </w:rPr>
        <w:t>&amp;</w:t>
      </w:r>
      <w:r>
        <w:rPr>
          <w:rFonts w:ascii="Arial"/>
          <w:b/>
          <w:spacing w:val="-4"/>
          <w:sz w:val="20"/>
        </w:rPr>
        <w:t xml:space="preserve"> </w:t>
      </w:r>
      <w:r>
        <w:rPr>
          <w:rFonts w:ascii="Arial"/>
          <w:b/>
          <w:spacing w:val="-2"/>
          <w:sz w:val="20"/>
        </w:rPr>
        <w:t>Mehrotra,</w:t>
      </w:r>
      <w:r>
        <w:rPr>
          <w:rFonts w:ascii="Arial"/>
          <w:b/>
          <w:spacing w:val="-6"/>
          <w:sz w:val="20"/>
        </w:rPr>
        <w:t xml:space="preserve"> </w:t>
      </w:r>
      <w:r>
        <w:rPr>
          <w:rFonts w:ascii="Arial"/>
          <w:b/>
          <w:spacing w:val="-2"/>
          <w:sz w:val="20"/>
        </w:rPr>
        <w:t>S.</w:t>
      </w:r>
      <w:r>
        <w:rPr>
          <w:rFonts w:ascii="Arial"/>
          <w:b/>
          <w:spacing w:val="-7"/>
          <w:sz w:val="20"/>
        </w:rPr>
        <w:t xml:space="preserve"> </w:t>
      </w:r>
      <w:r>
        <w:rPr>
          <w:rFonts w:ascii="Arial"/>
          <w:b/>
          <w:spacing w:val="-2"/>
          <w:sz w:val="20"/>
        </w:rPr>
        <w:t>(2003).</w:t>
      </w:r>
      <w:r>
        <w:rPr>
          <w:rFonts w:ascii="Arial"/>
          <w:b/>
          <w:spacing w:val="-5"/>
          <w:sz w:val="20"/>
        </w:rPr>
        <w:t xml:space="preserve"> </w:t>
      </w:r>
      <w:r>
        <w:rPr>
          <w:spacing w:val="-2"/>
          <w:sz w:val="20"/>
        </w:rPr>
        <w:t>Spectrophotometric</w:t>
      </w:r>
      <w:r>
        <w:rPr>
          <w:spacing w:val="-6"/>
          <w:sz w:val="20"/>
        </w:rPr>
        <w:t xml:space="preserve"> </w:t>
      </w:r>
      <w:r>
        <w:rPr>
          <w:spacing w:val="-2"/>
          <w:sz w:val="20"/>
        </w:rPr>
        <w:t>method</w:t>
      </w:r>
      <w:r>
        <w:rPr>
          <w:spacing w:val="-9"/>
          <w:sz w:val="20"/>
        </w:rPr>
        <w:t xml:space="preserve"> </w:t>
      </w:r>
      <w:r>
        <w:rPr>
          <w:spacing w:val="-2"/>
          <w:sz w:val="20"/>
        </w:rPr>
        <w:t>for</w:t>
      </w:r>
      <w:r>
        <w:rPr>
          <w:spacing w:val="-7"/>
          <w:sz w:val="20"/>
        </w:rPr>
        <w:t xml:space="preserve"> </w:t>
      </w:r>
      <w:r>
        <w:rPr>
          <w:spacing w:val="-2"/>
          <w:sz w:val="20"/>
        </w:rPr>
        <w:t>estimation</w:t>
      </w:r>
      <w:r>
        <w:rPr>
          <w:spacing w:val="-8"/>
          <w:sz w:val="20"/>
        </w:rPr>
        <w:t xml:space="preserve"> </w:t>
      </w:r>
      <w:r>
        <w:rPr>
          <w:spacing w:val="-2"/>
          <w:sz w:val="20"/>
        </w:rPr>
        <w:t>of</w:t>
      </w:r>
      <w:r>
        <w:rPr>
          <w:spacing w:val="-6"/>
          <w:sz w:val="20"/>
        </w:rPr>
        <w:t xml:space="preserve"> </w:t>
      </w:r>
      <w:r>
        <w:rPr>
          <w:spacing w:val="-2"/>
          <w:sz w:val="20"/>
        </w:rPr>
        <w:t>alkaloids</w:t>
      </w:r>
      <w:r>
        <w:rPr>
          <w:spacing w:val="-6"/>
          <w:sz w:val="20"/>
        </w:rPr>
        <w:t xml:space="preserve"> </w:t>
      </w:r>
      <w:r>
        <w:rPr>
          <w:spacing w:val="-2"/>
          <w:sz w:val="20"/>
        </w:rPr>
        <w:t>precipitable</w:t>
      </w:r>
      <w:r>
        <w:rPr>
          <w:spacing w:val="-8"/>
          <w:sz w:val="20"/>
        </w:rPr>
        <w:t xml:space="preserve"> </w:t>
      </w:r>
      <w:r>
        <w:rPr>
          <w:spacing w:val="-2"/>
          <w:sz w:val="20"/>
        </w:rPr>
        <w:t>with</w:t>
      </w:r>
      <w:r>
        <w:rPr>
          <w:spacing w:val="-6"/>
          <w:sz w:val="20"/>
        </w:rPr>
        <w:t xml:space="preserve"> </w:t>
      </w:r>
      <w:r>
        <w:rPr>
          <w:spacing w:val="-2"/>
          <w:sz w:val="20"/>
        </w:rPr>
        <w:t>Dragendorff's</w:t>
      </w:r>
    </w:p>
    <w:p w14:paraId="0AC33A6D" w14:textId="77777777" w:rsidR="00E20FF3" w:rsidRDefault="005D6E16" w:rsidP="00AC6E45">
      <w:pPr>
        <w:pStyle w:val="Paragraphedeliste"/>
        <w:numPr>
          <w:ilvl w:val="0"/>
          <w:numId w:val="2"/>
        </w:numPr>
        <w:tabs>
          <w:tab w:val="left" w:pos="719"/>
        </w:tabs>
        <w:ind w:left="719" w:hanging="691"/>
        <w:jc w:val="both"/>
        <w:rPr>
          <w:sz w:val="20"/>
        </w:rPr>
      </w:pPr>
      <w:r>
        <w:rPr>
          <w:sz w:val="20"/>
        </w:rPr>
        <w:t>reagent</w:t>
      </w:r>
      <w:r>
        <w:rPr>
          <w:spacing w:val="-8"/>
          <w:sz w:val="20"/>
        </w:rPr>
        <w:t xml:space="preserve"> </w:t>
      </w:r>
      <w:r>
        <w:rPr>
          <w:sz w:val="20"/>
        </w:rPr>
        <w:t>in</w:t>
      </w:r>
      <w:r>
        <w:rPr>
          <w:spacing w:val="-8"/>
          <w:sz w:val="20"/>
        </w:rPr>
        <w:t xml:space="preserve"> </w:t>
      </w:r>
      <w:r>
        <w:rPr>
          <w:sz w:val="20"/>
        </w:rPr>
        <w:t>plant</w:t>
      </w:r>
      <w:r>
        <w:rPr>
          <w:spacing w:val="-8"/>
          <w:sz w:val="20"/>
        </w:rPr>
        <w:t xml:space="preserve"> </w:t>
      </w:r>
      <w:r>
        <w:rPr>
          <w:sz w:val="20"/>
        </w:rPr>
        <w:t>materials.</w:t>
      </w:r>
      <w:r>
        <w:rPr>
          <w:spacing w:val="-4"/>
          <w:sz w:val="20"/>
        </w:rPr>
        <w:t xml:space="preserve"> </w:t>
      </w:r>
      <w:r>
        <w:rPr>
          <w:rFonts w:ascii="Arial" w:hAnsi="Arial"/>
          <w:i/>
          <w:sz w:val="20"/>
        </w:rPr>
        <w:t>Journal</w:t>
      </w:r>
      <w:r>
        <w:rPr>
          <w:rFonts w:ascii="Arial" w:hAnsi="Arial"/>
          <w:i/>
          <w:spacing w:val="-7"/>
          <w:sz w:val="20"/>
        </w:rPr>
        <w:t xml:space="preserve"> </w:t>
      </w:r>
      <w:r>
        <w:rPr>
          <w:rFonts w:ascii="Arial" w:hAnsi="Arial"/>
          <w:i/>
          <w:sz w:val="20"/>
        </w:rPr>
        <w:t>of</w:t>
      </w:r>
      <w:r>
        <w:rPr>
          <w:rFonts w:ascii="Arial" w:hAnsi="Arial"/>
          <w:i/>
          <w:spacing w:val="-6"/>
          <w:sz w:val="20"/>
        </w:rPr>
        <w:t xml:space="preserve"> </w:t>
      </w:r>
      <w:r>
        <w:rPr>
          <w:rFonts w:ascii="Arial" w:hAnsi="Arial"/>
          <w:i/>
          <w:sz w:val="20"/>
        </w:rPr>
        <w:t>AOAC</w:t>
      </w:r>
      <w:r>
        <w:rPr>
          <w:rFonts w:ascii="Arial" w:hAnsi="Arial"/>
          <w:i/>
          <w:spacing w:val="-6"/>
          <w:sz w:val="20"/>
        </w:rPr>
        <w:t xml:space="preserve"> </w:t>
      </w:r>
      <w:r>
        <w:rPr>
          <w:rFonts w:ascii="Arial" w:hAnsi="Arial"/>
          <w:i/>
          <w:sz w:val="20"/>
        </w:rPr>
        <w:t>international</w:t>
      </w:r>
      <w:r>
        <w:rPr>
          <w:sz w:val="20"/>
        </w:rPr>
        <w:t>,</w:t>
      </w:r>
      <w:r>
        <w:rPr>
          <w:spacing w:val="-6"/>
          <w:sz w:val="20"/>
        </w:rPr>
        <w:t xml:space="preserve"> </w:t>
      </w:r>
      <w:r>
        <w:rPr>
          <w:sz w:val="20"/>
        </w:rPr>
        <w:t>vol</w:t>
      </w:r>
      <w:r>
        <w:rPr>
          <w:spacing w:val="-7"/>
          <w:sz w:val="20"/>
        </w:rPr>
        <w:t xml:space="preserve"> </w:t>
      </w:r>
      <w:r>
        <w:rPr>
          <w:rFonts w:ascii="Arial" w:hAnsi="Arial"/>
          <w:i/>
          <w:sz w:val="20"/>
        </w:rPr>
        <w:t>86</w:t>
      </w:r>
      <w:r>
        <w:rPr>
          <w:sz w:val="20"/>
        </w:rPr>
        <w:t>,</w:t>
      </w:r>
      <w:r>
        <w:rPr>
          <w:spacing w:val="-6"/>
          <w:sz w:val="20"/>
        </w:rPr>
        <w:t xml:space="preserve"> </w:t>
      </w:r>
      <w:r>
        <w:rPr>
          <w:sz w:val="20"/>
        </w:rPr>
        <w:t>n°6,</w:t>
      </w:r>
      <w:r>
        <w:rPr>
          <w:spacing w:val="-6"/>
          <w:sz w:val="20"/>
        </w:rPr>
        <w:t xml:space="preserve"> </w:t>
      </w:r>
      <w:r>
        <w:rPr>
          <w:sz w:val="20"/>
        </w:rPr>
        <w:t>1124-</w:t>
      </w:r>
      <w:r>
        <w:rPr>
          <w:spacing w:val="-2"/>
          <w:sz w:val="20"/>
        </w:rPr>
        <w:t>1127.</w:t>
      </w:r>
    </w:p>
    <w:p w14:paraId="7EA51AEC" w14:textId="77777777" w:rsidR="00E20FF3" w:rsidRPr="00A07DFE" w:rsidRDefault="005D6E16" w:rsidP="00AC6E45">
      <w:pPr>
        <w:pStyle w:val="Corpsdetexte"/>
        <w:spacing w:before="1" w:line="229" w:lineRule="exact"/>
        <w:jc w:val="both"/>
        <w:rPr>
          <w:lang w:val="es-US"/>
        </w:rPr>
      </w:pPr>
      <w:r w:rsidRPr="00A07DFE">
        <w:rPr>
          <w:spacing w:val="-5"/>
          <w:lang w:val="es-US"/>
        </w:rPr>
        <w:t>528</w:t>
      </w:r>
    </w:p>
    <w:p w14:paraId="1F06B9D6" w14:textId="77777777" w:rsidR="00E20FF3" w:rsidRPr="00A07DFE" w:rsidRDefault="005D6E16" w:rsidP="00AC6E45">
      <w:pPr>
        <w:pStyle w:val="Titre3"/>
        <w:tabs>
          <w:tab w:val="left" w:pos="719"/>
        </w:tabs>
        <w:spacing w:line="229" w:lineRule="exact"/>
        <w:jc w:val="both"/>
        <w:rPr>
          <w:lang w:val="es-US"/>
        </w:rPr>
      </w:pPr>
      <w:r w:rsidRPr="00A07DFE">
        <w:rPr>
          <w:rFonts w:ascii="Arial MT" w:hAnsi="Arial MT"/>
          <w:b w:val="0"/>
          <w:spacing w:val="-5"/>
          <w:lang w:val="es-US"/>
        </w:rPr>
        <w:t>529</w:t>
      </w:r>
      <w:r w:rsidRPr="00A07DFE">
        <w:rPr>
          <w:rFonts w:ascii="Arial MT" w:hAnsi="Arial MT"/>
          <w:b w:val="0"/>
          <w:lang w:val="es-US"/>
        </w:rPr>
        <w:tab/>
      </w:r>
      <w:r w:rsidRPr="00A07DFE">
        <w:rPr>
          <w:lang w:val="es-US"/>
        </w:rPr>
        <w:t>Villalobos-</w:t>
      </w:r>
      <w:proofErr w:type="spellStart"/>
      <w:r w:rsidRPr="00A07DFE">
        <w:rPr>
          <w:lang w:val="es-US"/>
        </w:rPr>
        <w:t>Pezos</w:t>
      </w:r>
      <w:proofErr w:type="spellEnd"/>
      <w:r w:rsidRPr="00A07DFE">
        <w:rPr>
          <w:spacing w:val="-5"/>
          <w:lang w:val="es-US"/>
        </w:rPr>
        <w:t xml:space="preserve"> </w:t>
      </w:r>
      <w:r w:rsidRPr="00A07DFE">
        <w:rPr>
          <w:lang w:val="es-US"/>
        </w:rPr>
        <w:t>M,</w:t>
      </w:r>
      <w:r w:rsidRPr="00A07DFE">
        <w:rPr>
          <w:spacing w:val="-5"/>
          <w:lang w:val="es-US"/>
        </w:rPr>
        <w:t xml:space="preserve"> </w:t>
      </w:r>
      <w:r w:rsidRPr="00A07DFE">
        <w:rPr>
          <w:lang w:val="es-US"/>
        </w:rPr>
        <w:t>Muñoz-Fariña</w:t>
      </w:r>
      <w:r w:rsidRPr="00A07DFE">
        <w:rPr>
          <w:spacing w:val="-6"/>
          <w:lang w:val="es-US"/>
        </w:rPr>
        <w:t xml:space="preserve"> </w:t>
      </w:r>
      <w:r w:rsidRPr="00A07DFE">
        <w:rPr>
          <w:lang w:val="es-US"/>
        </w:rPr>
        <w:t>O,</w:t>
      </w:r>
      <w:r w:rsidRPr="00A07DFE">
        <w:rPr>
          <w:spacing w:val="-7"/>
          <w:lang w:val="es-US"/>
        </w:rPr>
        <w:t xml:space="preserve"> </w:t>
      </w:r>
      <w:r w:rsidRPr="00A07DFE">
        <w:rPr>
          <w:lang w:val="es-US"/>
        </w:rPr>
        <w:t>Ah-Hen,</w:t>
      </w:r>
      <w:r w:rsidRPr="00A07DFE">
        <w:rPr>
          <w:spacing w:val="-3"/>
          <w:lang w:val="es-US"/>
        </w:rPr>
        <w:t xml:space="preserve"> </w:t>
      </w:r>
      <w:r w:rsidRPr="00A07DFE">
        <w:rPr>
          <w:lang w:val="es-US"/>
        </w:rPr>
        <w:t>K.</w:t>
      </w:r>
      <w:r w:rsidRPr="00A07DFE">
        <w:rPr>
          <w:spacing w:val="-7"/>
          <w:lang w:val="es-US"/>
        </w:rPr>
        <w:t xml:space="preserve"> </w:t>
      </w:r>
      <w:r w:rsidRPr="00A07DFE">
        <w:rPr>
          <w:lang w:val="es-US"/>
        </w:rPr>
        <w:t>S,</w:t>
      </w:r>
      <w:r w:rsidRPr="00A07DFE">
        <w:rPr>
          <w:spacing w:val="-6"/>
          <w:lang w:val="es-US"/>
        </w:rPr>
        <w:t xml:space="preserve"> </w:t>
      </w:r>
      <w:r w:rsidRPr="00A07DFE">
        <w:rPr>
          <w:lang w:val="es-US"/>
        </w:rPr>
        <w:t>Garrido-Figueroa</w:t>
      </w:r>
      <w:r w:rsidRPr="00A07DFE">
        <w:rPr>
          <w:spacing w:val="-5"/>
          <w:lang w:val="es-US"/>
        </w:rPr>
        <w:t xml:space="preserve"> </w:t>
      </w:r>
      <w:r w:rsidRPr="00A07DFE">
        <w:rPr>
          <w:lang w:val="es-US"/>
        </w:rPr>
        <w:t>MF,</w:t>
      </w:r>
      <w:r w:rsidRPr="00A07DFE">
        <w:rPr>
          <w:spacing w:val="-5"/>
          <w:lang w:val="es-US"/>
        </w:rPr>
        <w:t xml:space="preserve"> </w:t>
      </w:r>
      <w:r w:rsidRPr="00A07DFE">
        <w:rPr>
          <w:lang w:val="es-US"/>
        </w:rPr>
        <w:t>García</w:t>
      </w:r>
      <w:r w:rsidRPr="00A07DFE">
        <w:rPr>
          <w:spacing w:val="-7"/>
          <w:lang w:val="es-US"/>
        </w:rPr>
        <w:t xml:space="preserve"> </w:t>
      </w:r>
      <w:r w:rsidRPr="00A07DFE">
        <w:rPr>
          <w:lang w:val="es-US"/>
        </w:rPr>
        <w:t>Figueroa</w:t>
      </w:r>
      <w:r w:rsidRPr="00A07DFE">
        <w:rPr>
          <w:spacing w:val="-6"/>
          <w:lang w:val="es-US"/>
        </w:rPr>
        <w:t xml:space="preserve"> </w:t>
      </w:r>
      <w:r w:rsidRPr="00A07DFE">
        <w:rPr>
          <w:lang w:val="es-US"/>
        </w:rPr>
        <w:t>O,</w:t>
      </w:r>
      <w:r w:rsidRPr="00A07DFE">
        <w:rPr>
          <w:spacing w:val="-6"/>
          <w:lang w:val="es-US"/>
        </w:rPr>
        <w:t xml:space="preserve"> </w:t>
      </w:r>
      <w:r w:rsidRPr="00A07DFE">
        <w:rPr>
          <w:lang w:val="es-US"/>
        </w:rPr>
        <w:t>González-Esparza</w:t>
      </w:r>
      <w:r w:rsidRPr="00A07DFE">
        <w:rPr>
          <w:spacing w:val="-5"/>
          <w:lang w:val="es-US"/>
        </w:rPr>
        <w:t xml:space="preserve"> A,</w:t>
      </w:r>
    </w:p>
    <w:p w14:paraId="60140202" w14:textId="77777777" w:rsidR="00E20FF3" w:rsidRDefault="005D6E16" w:rsidP="00AC6E45">
      <w:pPr>
        <w:tabs>
          <w:tab w:val="left" w:pos="719"/>
        </w:tabs>
        <w:ind w:left="28"/>
        <w:jc w:val="both"/>
        <w:rPr>
          <w:sz w:val="20"/>
        </w:rPr>
      </w:pPr>
      <w:r w:rsidRPr="00A07DFE">
        <w:rPr>
          <w:spacing w:val="-5"/>
          <w:sz w:val="20"/>
          <w:lang w:val="es-US"/>
        </w:rPr>
        <w:t>530</w:t>
      </w:r>
      <w:r w:rsidRPr="00A07DFE">
        <w:rPr>
          <w:sz w:val="20"/>
          <w:lang w:val="es-US"/>
        </w:rPr>
        <w:tab/>
      </w:r>
      <w:proofErr w:type="gramStart"/>
      <w:r w:rsidRPr="00A07DFE">
        <w:rPr>
          <w:rFonts w:ascii="Arial" w:hAnsi="Arial"/>
          <w:b/>
          <w:sz w:val="20"/>
          <w:lang w:val="es-US"/>
        </w:rPr>
        <w:t>De</w:t>
      </w:r>
      <w:proofErr w:type="gramEnd"/>
      <w:r w:rsidRPr="00A07DFE">
        <w:rPr>
          <w:rFonts w:ascii="Arial" w:hAnsi="Arial"/>
          <w:b/>
          <w:spacing w:val="31"/>
          <w:sz w:val="20"/>
          <w:lang w:val="es-US"/>
        </w:rPr>
        <w:t xml:space="preserve"> </w:t>
      </w:r>
      <w:r w:rsidRPr="00A07DFE">
        <w:rPr>
          <w:rFonts w:ascii="Arial" w:hAnsi="Arial"/>
          <w:b/>
          <w:sz w:val="20"/>
          <w:lang w:val="es-US"/>
        </w:rPr>
        <w:t>Medina</w:t>
      </w:r>
      <w:r w:rsidRPr="00A07DFE">
        <w:rPr>
          <w:rFonts w:ascii="Arial" w:hAnsi="Arial"/>
          <w:b/>
          <w:spacing w:val="30"/>
          <w:sz w:val="20"/>
          <w:lang w:val="es-US"/>
        </w:rPr>
        <w:t xml:space="preserve"> </w:t>
      </w:r>
      <w:r w:rsidRPr="00A07DFE">
        <w:rPr>
          <w:rFonts w:ascii="Arial" w:hAnsi="Arial"/>
          <w:b/>
          <w:sz w:val="20"/>
          <w:lang w:val="es-US"/>
        </w:rPr>
        <w:t>L</w:t>
      </w:r>
      <w:r w:rsidRPr="00A07DFE">
        <w:rPr>
          <w:rFonts w:ascii="Arial" w:hAnsi="Arial"/>
          <w:b/>
          <w:spacing w:val="34"/>
          <w:sz w:val="20"/>
          <w:lang w:val="es-US"/>
        </w:rPr>
        <w:t xml:space="preserve"> </w:t>
      </w:r>
      <w:r w:rsidRPr="00A07DFE">
        <w:rPr>
          <w:rFonts w:ascii="Arial" w:hAnsi="Arial"/>
          <w:b/>
          <w:sz w:val="20"/>
          <w:lang w:val="es-US"/>
        </w:rPr>
        <w:t>G,</w:t>
      </w:r>
      <w:r w:rsidRPr="00A07DFE">
        <w:rPr>
          <w:rFonts w:ascii="Arial" w:hAnsi="Arial"/>
          <w:b/>
          <w:spacing w:val="31"/>
          <w:sz w:val="20"/>
          <w:lang w:val="es-US"/>
        </w:rPr>
        <w:t xml:space="preserve"> </w:t>
      </w:r>
      <w:r w:rsidRPr="00A07DFE">
        <w:rPr>
          <w:rFonts w:ascii="Arial" w:hAnsi="Arial"/>
          <w:b/>
          <w:sz w:val="20"/>
          <w:lang w:val="es-US"/>
        </w:rPr>
        <w:t>&amp;</w:t>
      </w:r>
      <w:r w:rsidRPr="00A07DFE">
        <w:rPr>
          <w:rFonts w:ascii="Arial" w:hAnsi="Arial"/>
          <w:b/>
          <w:spacing w:val="33"/>
          <w:sz w:val="20"/>
          <w:lang w:val="es-US"/>
        </w:rPr>
        <w:t xml:space="preserve"> </w:t>
      </w:r>
      <w:r w:rsidRPr="00A07DFE">
        <w:rPr>
          <w:rFonts w:ascii="Arial" w:hAnsi="Arial"/>
          <w:b/>
          <w:sz w:val="20"/>
          <w:lang w:val="es-US"/>
        </w:rPr>
        <w:t>Bastías-Montes</w:t>
      </w:r>
      <w:r w:rsidRPr="00A07DFE">
        <w:rPr>
          <w:rFonts w:ascii="Arial" w:hAnsi="Arial"/>
          <w:b/>
          <w:spacing w:val="32"/>
          <w:sz w:val="20"/>
          <w:lang w:val="es-US"/>
        </w:rPr>
        <w:t xml:space="preserve"> </w:t>
      </w:r>
      <w:r w:rsidRPr="00A07DFE">
        <w:rPr>
          <w:rFonts w:ascii="Arial" w:hAnsi="Arial"/>
          <w:b/>
          <w:sz w:val="20"/>
          <w:lang w:val="es-US"/>
        </w:rPr>
        <w:t>J</w:t>
      </w:r>
      <w:r w:rsidRPr="00A07DFE">
        <w:rPr>
          <w:rFonts w:ascii="Arial" w:hAnsi="Arial"/>
          <w:b/>
          <w:spacing w:val="33"/>
          <w:sz w:val="20"/>
          <w:lang w:val="es-US"/>
        </w:rPr>
        <w:t xml:space="preserve"> </w:t>
      </w:r>
      <w:r w:rsidRPr="00A07DFE">
        <w:rPr>
          <w:rFonts w:ascii="Arial" w:hAnsi="Arial"/>
          <w:b/>
          <w:sz w:val="20"/>
          <w:lang w:val="es-US"/>
        </w:rPr>
        <w:t>M.</w:t>
      </w:r>
      <w:r w:rsidRPr="00A07DFE">
        <w:rPr>
          <w:rFonts w:ascii="Arial" w:hAnsi="Arial"/>
          <w:b/>
          <w:spacing w:val="30"/>
          <w:sz w:val="20"/>
          <w:lang w:val="es-US"/>
        </w:rPr>
        <w:t xml:space="preserve"> </w:t>
      </w:r>
      <w:r w:rsidRPr="00A07DFE">
        <w:rPr>
          <w:rFonts w:ascii="Arial" w:hAnsi="Arial"/>
          <w:b/>
          <w:sz w:val="20"/>
          <w:lang w:val="es-US"/>
        </w:rPr>
        <w:t>(2024</w:t>
      </w:r>
      <w:r w:rsidRPr="00A07DFE">
        <w:rPr>
          <w:sz w:val="20"/>
          <w:lang w:val="es-US"/>
        </w:rPr>
        <w:t>).</w:t>
      </w:r>
      <w:r w:rsidRPr="00A07DFE">
        <w:rPr>
          <w:spacing w:val="35"/>
          <w:sz w:val="20"/>
          <w:lang w:val="es-US"/>
        </w:rPr>
        <w:t xml:space="preserve"> </w:t>
      </w:r>
      <w:r>
        <w:rPr>
          <w:sz w:val="20"/>
        </w:rPr>
        <w:t>Optimization</w:t>
      </w:r>
      <w:r>
        <w:rPr>
          <w:spacing w:val="32"/>
          <w:sz w:val="20"/>
        </w:rPr>
        <w:t xml:space="preserve"> </w:t>
      </w:r>
      <w:r>
        <w:rPr>
          <w:sz w:val="20"/>
        </w:rPr>
        <w:t>of</w:t>
      </w:r>
      <w:r>
        <w:rPr>
          <w:spacing w:val="33"/>
          <w:sz w:val="20"/>
        </w:rPr>
        <w:t xml:space="preserve"> </w:t>
      </w:r>
      <w:r>
        <w:rPr>
          <w:sz w:val="20"/>
        </w:rPr>
        <w:t>Phenolic</w:t>
      </w:r>
      <w:r>
        <w:rPr>
          <w:spacing w:val="37"/>
          <w:sz w:val="20"/>
        </w:rPr>
        <w:t xml:space="preserve"> </w:t>
      </w:r>
      <w:r>
        <w:rPr>
          <w:sz w:val="20"/>
        </w:rPr>
        <w:t>Content</w:t>
      </w:r>
      <w:r>
        <w:rPr>
          <w:spacing w:val="33"/>
          <w:sz w:val="20"/>
        </w:rPr>
        <w:t xml:space="preserve"> </w:t>
      </w:r>
      <w:r>
        <w:rPr>
          <w:sz w:val="20"/>
        </w:rPr>
        <w:t>Extraction</w:t>
      </w:r>
      <w:r>
        <w:rPr>
          <w:spacing w:val="33"/>
          <w:sz w:val="20"/>
        </w:rPr>
        <w:t xml:space="preserve"> </w:t>
      </w:r>
      <w:r>
        <w:rPr>
          <w:sz w:val="20"/>
        </w:rPr>
        <w:t>and</w:t>
      </w:r>
      <w:r>
        <w:rPr>
          <w:spacing w:val="33"/>
          <w:sz w:val="20"/>
        </w:rPr>
        <w:t xml:space="preserve"> </w:t>
      </w:r>
      <w:r>
        <w:rPr>
          <w:sz w:val="20"/>
        </w:rPr>
        <w:t>Effects</w:t>
      </w:r>
      <w:r>
        <w:rPr>
          <w:spacing w:val="32"/>
          <w:sz w:val="20"/>
        </w:rPr>
        <w:t xml:space="preserve"> </w:t>
      </w:r>
      <w:r>
        <w:rPr>
          <w:sz w:val="20"/>
        </w:rPr>
        <w:t>of</w:t>
      </w:r>
      <w:r>
        <w:rPr>
          <w:spacing w:val="30"/>
          <w:sz w:val="20"/>
        </w:rPr>
        <w:t xml:space="preserve"> </w:t>
      </w:r>
      <w:r>
        <w:rPr>
          <w:spacing w:val="-2"/>
          <w:sz w:val="20"/>
        </w:rPr>
        <w:t>Drying</w:t>
      </w:r>
    </w:p>
    <w:p w14:paraId="7A9DFA90" w14:textId="77777777" w:rsidR="00E20FF3" w:rsidRDefault="005D6E16" w:rsidP="00AC6E45">
      <w:pPr>
        <w:pStyle w:val="Corpsdetexte"/>
        <w:tabs>
          <w:tab w:val="left" w:pos="719"/>
        </w:tabs>
        <w:jc w:val="both"/>
      </w:pPr>
      <w:r>
        <w:rPr>
          <w:spacing w:val="-5"/>
        </w:rPr>
        <w:t>531</w:t>
      </w:r>
      <w:r>
        <w:tab/>
      </w:r>
      <w:r>
        <w:rPr>
          <w:spacing w:val="-2"/>
        </w:rPr>
        <w:t>Treatments on</w:t>
      </w:r>
      <w:r>
        <w:rPr>
          <w:spacing w:val="1"/>
        </w:rPr>
        <w:t xml:space="preserve"> </w:t>
      </w:r>
      <w:r>
        <w:rPr>
          <w:spacing w:val="-2"/>
        </w:rPr>
        <w:t>Physicochemical</w:t>
      </w:r>
      <w:r>
        <w:rPr>
          <w:spacing w:val="-1"/>
        </w:rPr>
        <w:t xml:space="preserve"> </w:t>
      </w:r>
      <w:r>
        <w:rPr>
          <w:spacing w:val="-2"/>
        </w:rPr>
        <w:t>Characteristics</w:t>
      </w:r>
      <w:r>
        <w:t xml:space="preserve"> </w:t>
      </w:r>
      <w:r>
        <w:rPr>
          <w:spacing w:val="-2"/>
        </w:rPr>
        <w:t>and</w:t>
      </w:r>
      <w:r>
        <w:rPr>
          <w:spacing w:val="1"/>
        </w:rPr>
        <w:t xml:space="preserve"> </w:t>
      </w:r>
      <w:r>
        <w:rPr>
          <w:spacing w:val="-2"/>
        </w:rPr>
        <w:t>Antioxidant</w:t>
      </w:r>
      <w:r>
        <w:rPr>
          <w:spacing w:val="-3"/>
        </w:rPr>
        <w:t xml:space="preserve"> </w:t>
      </w:r>
      <w:r>
        <w:rPr>
          <w:spacing w:val="-2"/>
        </w:rPr>
        <w:t>Properties</w:t>
      </w:r>
      <w:r>
        <w:t xml:space="preserve"> </w:t>
      </w:r>
      <w:r>
        <w:rPr>
          <w:spacing w:val="-2"/>
        </w:rPr>
        <w:t>of</w:t>
      </w:r>
      <w:r>
        <w:rPr>
          <w:spacing w:val="-3"/>
        </w:rPr>
        <w:t xml:space="preserve"> </w:t>
      </w:r>
      <w:r>
        <w:rPr>
          <w:spacing w:val="-2"/>
        </w:rPr>
        <w:t>Edible</w:t>
      </w:r>
      <w:r>
        <w:rPr>
          <w:spacing w:val="1"/>
        </w:rPr>
        <w:t xml:space="preserve"> </w:t>
      </w:r>
      <w:r>
        <w:rPr>
          <w:spacing w:val="-2"/>
        </w:rPr>
        <w:t>Mushroom Pleurotus</w:t>
      </w:r>
      <w:r>
        <w:t xml:space="preserve"> </w:t>
      </w:r>
      <w:r>
        <w:rPr>
          <w:spacing w:val="-2"/>
        </w:rPr>
        <w:t>ostreatus (Jacq.)</w:t>
      </w:r>
    </w:p>
    <w:p w14:paraId="19A25F79" w14:textId="77777777" w:rsidR="00E20FF3" w:rsidRDefault="005D6E16" w:rsidP="00AC6E45">
      <w:pPr>
        <w:pStyle w:val="Corpsdetexte"/>
        <w:tabs>
          <w:tab w:val="left" w:pos="719"/>
        </w:tabs>
        <w:spacing w:before="1"/>
        <w:jc w:val="both"/>
      </w:pPr>
      <w:r>
        <w:rPr>
          <w:spacing w:val="-5"/>
        </w:rPr>
        <w:t>532</w:t>
      </w:r>
      <w:r>
        <w:tab/>
        <w:t>P.</w:t>
      </w:r>
      <w:r>
        <w:rPr>
          <w:spacing w:val="-5"/>
        </w:rPr>
        <w:t xml:space="preserve"> </w:t>
      </w:r>
      <w:r>
        <w:t>Kumm</w:t>
      </w:r>
      <w:r>
        <w:rPr>
          <w:spacing w:val="-4"/>
        </w:rPr>
        <w:t xml:space="preserve"> </w:t>
      </w:r>
      <w:r>
        <w:t>(Oyster</w:t>
      </w:r>
      <w:r>
        <w:rPr>
          <w:spacing w:val="-5"/>
        </w:rPr>
        <w:t xml:space="preserve"> </w:t>
      </w:r>
      <w:r>
        <w:rPr>
          <w:spacing w:val="-2"/>
        </w:rPr>
        <w:t>Mushroom).</w:t>
      </w:r>
    </w:p>
    <w:p w14:paraId="053573DC" w14:textId="77777777" w:rsidR="00E20FF3" w:rsidRDefault="005D6E16" w:rsidP="00AC6E45">
      <w:pPr>
        <w:pStyle w:val="Corpsdetexte"/>
        <w:jc w:val="both"/>
      </w:pPr>
      <w:r>
        <w:rPr>
          <w:spacing w:val="-5"/>
        </w:rPr>
        <w:t>533</w:t>
      </w:r>
    </w:p>
    <w:p w14:paraId="6EAA7CA9" w14:textId="77777777" w:rsidR="00E20FF3" w:rsidRDefault="005D6E16" w:rsidP="00AC6E45">
      <w:pPr>
        <w:tabs>
          <w:tab w:val="left" w:pos="719"/>
        </w:tabs>
        <w:spacing w:before="1" w:line="229" w:lineRule="exact"/>
        <w:ind w:left="28"/>
        <w:jc w:val="both"/>
        <w:rPr>
          <w:rFonts w:ascii="Arial"/>
          <w:i/>
          <w:sz w:val="20"/>
        </w:rPr>
      </w:pPr>
      <w:r>
        <w:rPr>
          <w:spacing w:val="-5"/>
          <w:sz w:val="20"/>
        </w:rPr>
        <w:t>534</w:t>
      </w:r>
      <w:r>
        <w:rPr>
          <w:sz w:val="20"/>
        </w:rPr>
        <w:tab/>
      </w:r>
      <w:r>
        <w:rPr>
          <w:rFonts w:ascii="Arial"/>
          <w:b/>
          <w:sz w:val="20"/>
        </w:rPr>
        <w:t>Wasser</w:t>
      </w:r>
      <w:r>
        <w:rPr>
          <w:rFonts w:ascii="Arial"/>
          <w:b/>
          <w:spacing w:val="37"/>
          <w:sz w:val="20"/>
        </w:rPr>
        <w:t xml:space="preserve"> </w:t>
      </w:r>
      <w:r>
        <w:rPr>
          <w:rFonts w:ascii="Arial"/>
          <w:b/>
          <w:sz w:val="20"/>
        </w:rPr>
        <w:t>S.P.</w:t>
      </w:r>
      <w:r>
        <w:rPr>
          <w:rFonts w:ascii="Arial"/>
          <w:b/>
          <w:spacing w:val="36"/>
          <w:sz w:val="20"/>
        </w:rPr>
        <w:t xml:space="preserve"> </w:t>
      </w:r>
      <w:r>
        <w:rPr>
          <w:rFonts w:ascii="Arial"/>
          <w:b/>
          <w:sz w:val="20"/>
        </w:rPr>
        <w:t>(2002)</w:t>
      </w:r>
      <w:r>
        <w:rPr>
          <w:sz w:val="20"/>
        </w:rPr>
        <w:t>.</w:t>
      </w:r>
      <w:r>
        <w:rPr>
          <w:spacing w:val="35"/>
          <w:sz w:val="20"/>
        </w:rPr>
        <w:t xml:space="preserve"> </w:t>
      </w:r>
      <w:r>
        <w:rPr>
          <w:sz w:val="20"/>
        </w:rPr>
        <w:t>Medicinal</w:t>
      </w:r>
      <w:r>
        <w:rPr>
          <w:spacing w:val="35"/>
          <w:sz w:val="20"/>
        </w:rPr>
        <w:t xml:space="preserve"> </w:t>
      </w:r>
      <w:r>
        <w:rPr>
          <w:sz w:val="20"/>
        </w:rPr>
        <w:t>mushrooms</w:t>
      </w:r>
      <w:r>
        <w:rPr>
          <w:spacing w:val="34"/>
          <w:sz w:val="20"/>
        </w:rPr>
        <w:t xml:space="preserve"> </w:t>
      </w:r>
      <w:r>
        <w:rPr>
          <w:sz w:val="20"/>
        </w:rPr>
        <w:t>as</w:t>
      </w:r>
      <w:r>
        <w:rPr>
          <w:spacing w:val="37"/>
          <w:sz w:val="20"/>
        </w:rPr>
        <w:t xml:space="preserve"> </w:t>
      </w:r>
      <w:r>
        <w:rPr>
          <w:sz w:val="20"/>
        </w:rPr>
        <w:t>a</w:t>
      </w:r>
      <w:r>
        <w:rPr>
          <w:spacing w:val="33"/>
          <w:sz w:val="20"/>
        </w:rPr>
        <w:t xml:space="preserve"> </w:t>
      </w:r>
      <w:r>
        <w:rPr>
          <w:sz w:val="20"/>
        </w:rPr>
        <w:t>source</w:t>
      </w:r>
      <w:r>
        <w:rPr>
          <w:spacing w:val="32"/>
          <w:sz w:val="20"/>
        </w:rPr>
        <w:t xml:space="preserve"> </w:t>
      </w:r>
      <w:r>
        <w:rPr>
          <w:sz w:val="20"/>
        </w:rPr>
        <w:t>of</w:t>
      </w:r>
      <w:r>
        <w:rPr>
          <w:spacing w:val="35"/>
          <w:sz w:val="20"/>
        </w:rPr>
        <w:t xml:space="preserve"> </w:t>
      </w:r>
      <w:r>
        <w:rPr>
          <w:sz w:val="20"/>
        </w:rPr>
        <w:t>antitumor</w:t>
      </w:r>
      <w:r>
        <w:rPr>
          <w:spacing w:val="36"/>
          <w:sz w:val="20"/>
        </w:rPr>
        <w:t xml:space="preserve"> </w:t>
      </w:r>
      <w:r>
        <w:rPr>
          <w:sz w:val="20"/>
        </w:rPr>
        <w:t>and</w:t>
      </w:r>
      <w:r>
        <w:rPr>
          <w:spacing w:val="36"/>
          <w:sz w:val="20"/>
        </w:rPr>
        <w:t xml:space="preserve"> </w:t>
      </w:r>
      <w:r>
        <w:rPr>
          <w:sz w:val="20"/>
        </w:rPr>
        <w:t>immunomodulating</w:t>
      </w:r>
      <w:r>
        <w:rPr>
          <w:spacing w:val="34"/>
          <w:sz w:val="20"/>
        </w:rPr>
        <w:t xml:space="preserve"> </w:t>
      </w:r>
      <w:r>
        <w:rPr>
          <w:sz w:val="20"/>
        </w:rPr>
        <w:t>polysaccharides.</w:t>
      </w:r>
      <w:r>
        <w:rPr>
          <w:spacing w:val="47"/>
          <w:sz w:val="20"/>
        </w:rPr>
        <w:t xml:space="preserve"> </w:t>
      </w:r>
      <w:r>
        <w:rPr>
          <w:rFonts w:ascii="Arial"/>
          <w:i/>
          <w:spacing w:val="-2"/>
          <w:sz w:val="20"/>
        </w:rPr>
        <w:t>Appl.</w:t>
      </w:r>
    </w:p>
    <w:p w14:paraId="1D7D5303" w14:textId="77777777" w:rsidR="00E20FF3" w:rsidRDefault="005D6E16" w:rsidP="00AC6E45">
      <w:pPr>
        <w:tabs>
          <w:tab w:val="left" w:pos="719"/>
        </w:tabs>
        <w:spacing w:line="229" w:lineRule="exact"/>
        <w:ind w:left="28"/>
        <w:jc w:val="both"/>
        <w:rPr>
          <w:sz w:val="20"/>
        </w:rPr>
      </w:pPr>
      <w:r>
        <w:rPr>
          <w:spacing w:val="-5"/>
          <w:sz w:val="20"/>
        </w:rPr>
        <w:t>535</w:t>
      </w:r>
      <w:r>
        <w:rPr>
          <w:sz w:val="20"/>
        </w:rPr>
        <w:tab/>
      </w:r>
      <w:proofErr w:type="spellStart"/>
      <w:r>
        <w:rPr>
          <w:rFonts w:ascii="Arial"/>
          <w:i/>
          <w:sz w:val="20"/>
        </w:rPr>
        <w:t>Microbiol</w:t>
      </w:r>
      <w:proofErr w:type="spellEnd"/>
      <w:r>
        <w:rPr>
          <w:rFonts w:ascii="Arial"/>
          <w:i/>
          <w:sz w:val="20"/>
        </w:rPr>
        <w:t>.</w:t>
      </w:r>
      <w:r>
        <w:rPr>
          <w:rFonts w:ascii="Arial"/>
          <w:i/>
          <w:spacing w:val="-11"/>
          <w:sz w:val="20"/>
        </w:rPr>
        <w:t xml:space="preserve"> </w:t>
      </w:r>
      <w:proofErr w:type="spellStart"/>
      <w:r>
        <w:rPr>
          <w:rFonts w:ascii="Arial"/>
          <w:i/>
          <w:sz w:val="20"/>
        </w:rPr>
        <w:t>Biotechnol</w:t>
      </w:r>
      <w:proofErr w:type="spellEnd"/>
      <w:r>
        <w:rPr>
          <w:rFonts w:ascii="Arial"/>
          <w:i/>
          <w:sz w:val="20"/>
        </w:rPr>
        <w:t>.</w:t>
      </w:r>
      <w:r>
        <w:rPr>
          <w:rFonts w:ascii="Arial"/>
          <w:i/>
          <w:spacing w:val="-6"/>
          <w:sz w:val="20"/>
        </w:rPr>
        <w:t xml:space="preserve"> </w:t>
      </w:r>
      <w:r>
        <w:rPr>
          <w:sz w:val="20"/>
        </w:rPr>
        <w:t>60,</w:t>
      </w:r>
      <w:r>
        <w:rPr>
          <w:spacing w:val="-9"/>
          <w:sz w:val="20"/>
        </w:rPr>
        <w:t xml:space="preserve"> </w:t>
      </w:r>
      <w:r>
        <w:rPr>
          <w:sz w:val="20"/>
        </w:rPr>
        <w:t>p.</w:t>
      </w:r>
      <w:r>
        <w:rPr>
          <w:spacing w:val="-10"/>
          <w:sz w:val="20"/>
        </w:rPr>
        <w:t xml:space="preserve"> </w:t>
      </w:r>
      <w:r>
        <w:rPr>
          <w:sz w:val="20"/>
        </w:rPr>
        <w:t>258-</w:t>
      </w:r>
      <w:r>
        <w:rPr>
          <w:spacing w:val="-4"/>
          <w:sz w:val="20"/>
        </w:rPr>
        <w:t>274.</w:t>
      </w:r>
    </w:p>
    <w:p w14:paraId="6BE6580E" w14:textId="77777777" w:rsidR="00E20FF3" w:rsidRDefault="005D6E16" w:rsidP="00AC6E45">
      <w:pPr>
        <w:pStyle w:val="Corpsdetexte"/>
        <w:jc w:val="both"/>
      </w:pPr>
      <w:r>
        <w:rPr>
          <w:spacing w:val="-5"/>
        </w:rPr>
        <w:t>536</w:t>
      </w:r>
    </w:p>
    <w:p w14:paraId="7ECCF33D" w14:textId="77777777" w:rsidR="00E20FF3" w:rsidRDefault="005D6E16" w:rsidP="00AC6E45">
      <w:pPr>
        <w:pStyle w:val="Corpsdetexte"/>
        <w:tabs>
          <w:tab w:val="left" w:pos="719"/>
          <w:tab w:val="left" w:pos="2553"/>
        </w:tabs>
        <w:jc w:val="both"/>
      </w:pPr>
      <w:r>
        <w:rPr>
          <w:spacing w:val="-5"/>
        </w:rPr>
        <w:t>537</w:t>
      </w:r>
      <w:r>
        <w:tab/>
      </w:r>
      <w:r>
        <w:rPr>
          <w:rFonts w:ascii="Arial"/>
          <w:b/>
        </w:rPr>
        <w:t>Wink,</w:t>
      </w:r>
      <w:r>
        <w:rPr>
          <w:rFonts w:ascii="Arial"/>
          <w:b/>
          <w:spacing w:val="51"/>
        </w:rPr>
        <w:t xml:space="preserve"> </w:t>
      </w:r>
      <w:r>
        <w:rPr>
          <w:rFonts w:ascii="Arial"/>
          <w:b/>
        </w:rPr>
        <w:t>M.</w:t>
      </w:r>
      <w:r>
        <w:rPr>
          <w:rFonts w:ascii="Arial"/>
          <w:b/>
          <w:spacing w:val="52"/>
        </w:rPr>
        <w:t xml:space="preserve"> </w:t>
      </w:r>
      <w:r>
        <w:rPr>
          <w:rFonts w:ascii="Arial"/>
          <w:b/>
          <w:spacing w:val="-2"/>
        </w:rPr>
        <w:t>(2003).</w:t>
      </w:r>
      <w:r>
        <w:rPr>
          <w:rFonts w:ascii="Arial"/>
          <w:b/>
        </w:rPr>
        <w:tab/>
      </w:r>
      <w:r>
        <w:t>Evolution</w:t>
      </w:r>
      <w:r>
        <w:rPr>
          <w:spacing w:val="47"/>
        </w:rPr>
        <w:t xml:space="preserve"> </w:t>
      </w:r>
      <w:r>
        <w:t>of</w:t>
      </w:r>
      <w:r>
        <w:rPr>
          <w:spacing w:val="47"/>
        </w:rPr>
        <w:t xml:space="preserve"> </w:t>
      </w:r>
      <w:r>
        <w:t>Secondary</w:t>
      </w:r>
      <w:r>
        <w:rPr>
          <w:spacing w:val="48"/>
        </w:rPr>
        <w:t xml:space="preserve"> </w:t>
      </w:r>
      <w:r>
        <w:t>Metabolite</w:t>
      </w:r>
      <w:r>
        <w:rPr>
          <w:spacing w:val="45"/>
        </w:rPr>
        <w:t xml:space="preserve"> </w:t>
      </w:r>
      <w:r>
        <w:t>from</w:t>
      </w:r>
      <w:r>
        <w:rPr>
          <w:spacing w:val="47"/>
        </w:rPr>
        <w:t xml:space="preserve"> </w:t>
      </w:r>
      <w:r>
        <w:t>an</w:t>
      </w:r>
      <w:r>
        <w:rPr>
          <w:spacing w:val="47"/>
        </w:rPr>
        <w:t xml:space="preserve"> </w:t>
      </w:r>
      <w:r>
        <w:t>Ecological</w:t>
      </w:r>
      <w:r>
        <w:rPr>
          <w:spacing w:val="46"/>
        </w:rPr>
        <w:t xml:space="preserve"> </w:t>
      </w:r>
      <w:r>
        <w:t>and</w:t>
      </w:r>
      <w:r>
        <w:rPr>
          <w:spacing w:val="44"/>
        </w:rPr>
        <w:t xml:space="preserve"> </w:t>
      </w:r>
      <w:r>
        <w:t>molecular</w:t>
      </w:r>
      <w:r>
        <w:rPr>
          <w:spacing w:val="48"/>
        </w:rPr>
        <w:t xml:space="preserve"> </w:t>
      </w:r>
      <w:r>
        <w:t>Phylogenetic</w:t>
      </w:r>
      <w:r>
        <w:rPr>
          <w:spacing w:val="48"/>
        </w:rPr>
        <w:t xml:space="preserve"> </w:t>
      </w:r>
      <w:r>
        <w:rPr>
          <w:spacing w:val="-2"/>
        </w:rPr>
        <w:t>Prospective.</w:t>
      </w:r>
    </w:p>
    <w:p w14:paraId="179C6991" w14:textId="77777777" w:rsidR="00E20FF3" w:rsidRDefault="005D6E16" w:rsidP="00AC6E45">
      <w:pPr>
        <w:pStyle w:val="Corpsdetexte"/>
        <w:tabs>
          <w:tab w:val="left" w:pos="719"/>
        </w:tabs>
        <w:spacing w:before="2"/>
        <w:jc w:val="both"/>
      </w:pPr>
      <w:r>
        <w:rPr>
          <w:spacing w:val="-5"/>
        </w:rPr>
        <w:t>538</w:t>
      </w:r>
      <w:r>
        <w:tab/>
      </w:r>
      <w:proofErr w:type="spellStart"/>
      <w:r>
        <w:t>PhytoChemistry</w:t>
      </w:r>
      <w:proofErr w:type="spellEnd"/>
      <w:r>
        <w:t>.</w:t>
      </w:r>
      <w:r>
        <w:rPr>
          <w:spacing w:val="-7"/>
        </w:rPr>
        <w:t xml:space="preserve"> </w:t>
      </w:r>
      <w:r>
        <w:t>Vol</w:t>
      </w:r>
      <w:r>
        <w:rPr>
          <w:spacing w:val="-8"/>
        </w:rPr>
        <w:t xml:space="preserve"> </w:t>
      </w:r>
      <w:r>
        <w:t>64,</w:t>
      </w:r>
      <w:r>
        <w:rPr>
          <w:spacing w:val="-7"/>
        </w:rPr>
        <w:t xml:space="preserve"> </w:t>
      </w:r>
      <w:r>
        <w:t>p</w:t>
      </w:r>
      <w:r>
        <w:rPr>
          <w:spacing w:val="-4"/>
        </w:rPr>
        <w:t xml:space="preserve"> </w:t>
      </w:r>
      <w:r>
        <w:t>3-</w:t>
      </w:r>
      <w:r>
        <w:rPr>
          <w:spacing w:val="-5"/>
        </w:rPr>
        <w:t>19.</w:t>
      </w:r>
    </w:p>
    <w:p w14:paraId="668AA3A2" w14:textId="77777777" w:rsidR="00E20FF3" w:rsidRDefault="005D6E16" w:rsidP="00AC6E45">
      <w:pPr>
        <w:pStyle w:val="Corpsdetexte"/>
        <w:spacing w:line="229" w:lineRule="exact"/>
        <w:jc w:val="both"/>
      </w:pPr>
      <w:r>
        <w:rPr>
          <w:spacing w:val="-5"/>
        </w:rPr>
        <w:t>539</w:t>
      </w:r>
    </w:p>
    <w:p w14:paraId="6FB47463" w14:textId="77777777" w:rsidR="00E20FF3" w:rsidRDefault="005D6E16" w:rsidP="00AC6E45">
      <w:pPr>
        <w:tabs>
          <w:tab w:val="left" w:pos="719"/>
        </w:tabs>
        <w:spacing w:line="229" w:lineRule="exact"/>
        <w:ind w:left="28"/>
        <w:jc w:val="both"/>
        <w:rPr>
          <w:rFonts w:ascii="Arial"/>
          <w:i/>
          <w:sz w:val="20"/>
        </w:rPr>
      </w:pPr>
      <w:r>
        <w:rPr>
          <w:spacing w:val="-5"/>
          <w:sz w:val="20"/>
        </w:rPr>
        <w:t>540</w:t>
      </w:r>
      <w:r>
        <w:rPr>
          <w:sz w:val="20"/>
        </w:rPr>
        <w:tab/>
      </w:r>
      <w:proofErr w:type="spellStart"/>
      <w:r>
        <w:rPr>
          <w:rFonts w:ascii="Arial"/>
          <w:b/>
          <w:spacing w:val="-2"/>
          <w:sz w:val="20"/>
        </w:rPr>
        <w:t>Zhishen</w:t>
      </w:r>
      <w:proofErr w:type="spellEnd"/>
      <w:r>
        <w:rPr>
          <w:rFonts w:ascii="Arial"/>
          <w:b/>
          <w:spacing w:val="-5"/>
          <w:sz w:val="20"/>
        </w:rPr>
        <w:t xml:space="preserve"> </w:t>
      </w:r>
      <w:r>
        <w:rPr>
          <w:rFonts w:ascii="Arial"/>
          <w:b/>
          <w:spacing w:val="-2"/>
          <w:sz w:val="20"/>
        </w:rPr>
        <w:t>J.,</w:t>
      </w:r>
      <w:r>
        <w:rPr>
          <w:rFonts w:ascii="Arial"/>
          <w:b/>
          <w:spacing w:val="-4"/>
          <w:sz w:val="20"/>
        </w:rPr>
        <w:t xml:space="preserve"> </w:t>
      </w:r>
      <w:proofErr w:type="spellStart"/>
      <w:r>
        <w:rPr>
          <w:rFonts w:ascii="Arial"/>
          <w:b/>
          <w:spacing w:val="-2"/>
          <w:sz w:val="20"/>
        </w:rPr>
        <w:t>Mengcheng</w:t>
      </w:r>
      <w:proofErr w:type="spellEnd"/>
      <w:r>
        <w:rPr>
          <w:rFonts w:ascii="Arial"/>
          <w:b/>
          <w:spacing w:val="-5"/>
          <w:sz w:val="20"/>
        </w:rPr>
        <w:t xml:space="preserve"> </w:t>
      </w:r>
      <w:r>
        <w:rPr>
          <w:rFonts w:ascii="Arial"/>
          <w:b/>
          <w:spacing w:val="-2"/>
          <w:sz w:val="20"/>
        </w:rPr>
        <w:t>T.,</w:t>
      </w:r>
      <w:r>
        <w:rPr>
          <w:rFonts w:ascii="Arial"/>
          <w:b/>
          <w:spacing w:val="-6"/>
          <w:sz w:val="20"/>
        </w:rPr>
        <w:t xml:space="preserve"> </w:t>
      </w:r>
      <w:r>
        <w:rPr>
          <w:rFonts w:ascii="Arial"/>
          <w:b/>
          <w:spacing w:val="-2"/>
          <w:sz w:val="20"/>
        </w:rPr>
        <w:t>Jianming</w:t>
      </w:r>
      <w:r>
        <w:rPr>
          <w:rFonts w:ascii="Arial"/>
          <w:b/>
          <w:spacing w:val="-3"/>
          <w:sz w:val="20"/>
        </w:rPr>
        <w:t xml:space="preserve"> </w:t>
      </w:r>
      <w:r>
        <w:rPr>
          <w:rFonts w:ascii="Arial"/>
          <w:b/>
          <w:spacing w:val="-2"/>
          <w:sz w:val="20"/>
        </w:rPr>
        <w:t>W.</w:t>
      </w:r>
      <w:r>
        <w:rPr>
          <w:rFonts w:ascii="Arial"/>
          <w:b/>
          <w:spacing w:val="-5"/>
          <w:sz w:val="20"/>
        </w:rPr>
        <w:t xml:space="preserve"> </w:t>
      </w:r>
      <w:r>
        <w:rPr>
          <w:rFonts w:ascii="Arial"/>
          <w:b/>
          <w:spacing w:val="-2"/>
          <w:sz w:val="20"/>
        </w:rPr>
        <w:t>(1999).</w:t>
      </w:r>
      <w:r>
        <w:rPr>
          <w:rFonts w:ascii="Arial"/>
          <w:b/>
          <w:spacing w:val="-1"/>
          <w:sz w:val="20"/>
        </w:rPr>
        <w:t xml:space="preserve"> </w:t>
      </w:r>
      <w:r>
        <w:rPr>
          <w:spacing w:val="-2"/>
          <w:sz w:val="20"/>
        </w:rPr>
        <w:t>"</w:t>
      </w:r>
      <w:r>
        <w:rPr>
          <w:rFonts w:ascii="Arial"/>
          <w:i/>
          <w:spacing w:val="-2"/>
          <w:sz w:val="20"/>
        </w:rPr>
        <w:t>The</w:t>
      </w:r>
      <w:r>
        <w:rPr>
          <w:rFonts w:ascii="Arial"/>
          <w:i/>
          <w:spacing w:val="-4"/>
          <w:sz w:val="20"/>
        </w:rPr>
        <w:t xml:space="preserve"> </w:t>
      </w:r>
      <w:r>
        <w:rPr>
          <w:rFonts w:ascii="Arial"/>
          <w:i/>
          <w:spacing w:val="-2"/>
          <w:sz w:val="20"/>
        </w:rPr>
        <w:t>determination</w:t>
      </w:r>
      <w:r>
        <w:rPr>
          <w:rFonts w:ascii="Arial"/>
          <w:i/>
          <w:spacing w:val="-3"/>
          <w:sz w:val="20"/>
        </w:rPr>
        <w:t xml:space="preserve"> </w:t>
      </w:r>
      <w:r>
        <w:rPr>
          <w:rFonts w:ascii="Arial"/>
          <w:i/>
          <w:spacing w:val="-2"/>
          <w:sz w:val="20"/>
        </w:rPr>
        <w:t>of</w:t>
      </w:r>
      <w:r>
        <w:rPr>
          <w:rFonts w:ascii="Arial"/>
          <w:i/>
          <w:spacing w:val="-6"/>
          <w:sz w:val="20"/>
        </w:rPr>
        <w:t xml:space="preserve"> </w:t>
      </w:r>
      <w:r>
        <w:rPr>
          <w:rFonts w:ascii="Arial"/>
          <w:i/>
          <w:spacing w:val="-2"/>
          <w:sz w:val="20"/>
        </w:rPr>
        <w:t>flavonoid</w:t>
      </w:r>
      <w:r>
        <w:rPr>
          <w:rFonts w:ascii="Arial"/>
          <w:i/>
          <w:spacing w:val="-3"/>
          <w:sz w:val="20"/>
        </w:rPr>
        <w:t xml:space="preserve"> </w:t>
      </w:r>
      <w:r>
        <w:rPr>
          <w:rFonts w:ascii="Arial"/>
          <w:i/>
          <w:spacing w:val="-2"/>
          <w:sz w:val="20"/>
        </w:rPr>
        <w:t>contents</w:t>
      </w:r>
      <w:r>
        <w:rPr>
          <w:rFonts w:ascii="Arial"/>
          <w:i/>
          <w:spacing w:val="-1"/>
          <w:sz w:val="20"/>
        </w:rPr>
        <w:t xml:space="preserve"> </w:t>
      </w:r>
      <w:proofErr w:type="spellStart"/>
      <w:r>
        <w:rPr>
          <w:rFonts w:ascii="Arial"/>
          <w:i/>
          <w:spacing w:val="-2"/>
          <w:sz w:val="20"/>
        </w:rPr>
        <w:t>inmulberry</w:t>
      </w:r>
      <w:proofErr w:type="spellEnd"/>
      <w:r>
        <w:rPr>
          <w:rFonts w:ascii="Arial"/>
          <w:i/>
          <w:spacing w:val="1"/>
          <w:sz w:val="20"/>
        </w:rPr>
        <w:t xml:space="preserve"> </w:t>
      </w:r>
      <w:r>
        <w:rPr>
          <w:rFonts w:ascii="Arial"/>
          <w:i/>
          <w:spacing w:val="-2"/>
          <w:sz w:val="20"/>
        </w:rPr>
        <w:t>and</w:t>
      </w:r>
      <w:r>
        <w:rPr>
          <w:rFonts w:ascii="Arial"/>
          <w:i/>
          <w:spacing w:val="-6"/>
          <w:sz w:val="20"/>
        </w:rPr>
        <w:t xml:space="preserve"> </w:t>
      </w:r>
      <w:r>
        <w:rPr>
          <w:rFonts w:ascii="Arial"/>
          <w:i/>
          <w:spacing w:val="-2"/>
          <w:sz w:val="20"/>
        </w:rPr>
        <w:t>their</w:t>
      </w:r>
      <w:r>
        <w:rPr>
          <w:rFonts w:ascii="Arial"/>
          <w:i/>
          <w:spacing w:val="-4"/>
          <w:sz w:val="20"/>
        </w:rPr>
        <w:t xml:space="preserve"> </w:t>
      </w:r>
      <w:r>
        <w:rPr>
          <w:rFonts w:ascii="Arial"/>
          <w:i/>
          <w:spacing w:val="-2"/>
          <w:sz w:val="20"/>
        </w:rPr>
        <w:t>scavenging</w:t>
      </w:r>
    </w:p>
    <w:p w14:paraId="78E1E170" w14:textId="77777777" w:rsidR="00E20FF3" w:rsidRDefault="005D6E16" w:rsidP="00AC6E45">
      <w:pPr>
        <w:tabs>
          <w:tab w:val="left" w:pos="719"/>
        </w:tabs>
        <w:ind w:left="28"/>
        <w:jc w:val="both"/>
        <w:rPr>
          <w:sz w:val="20"/>
        </w:rPr>
      </w:pPr>
      <w:r>
        <w:rPr>
          <w:spacing w:val="-5"/>
          <w:sz w:val="20"/>
        </w:rPr>
        <w:t>541</w:t>
      </w:r>
      <w:r>
        <w:rPr>
          <w:sz w:val="20"/>
        </w:rPr>
        <w:tab/>
      </w:r>
      <w:r>
        <w:rPr>
          <w:rFonts w:ascii="Arial"/>
          <w:i/>
          <w:sz w:val="20"/>
        </w:rPr>
        <w:t>effects</w:t>
      </w:r>
      <w:r>
        <w:rPr>
          <w:rFonts w:ascii="Arial"/>
          <w:i/>
          <w:spacing w:val="-6"/>
          <w:sz w:val="20"/>
        </w:rPr>
        <w:t xml:space="preserve"> </w:t>
      </w:r>
      <w:r>
        <w:rPr>
          <w:rFonts w:ascii="Arial"/>
          <w:i/>
          <w:sz w:val="20"/>
        </w:rPr>
        <w:t>on</w:t>
      </w:r>
      <w:r>
        <w:rPr>
          <w:rFonts w:ascii="Arial"/>
          <w:i/>
          <w:spacing w:val="-5"/>
          <w:sz w:val="20"/>
        </w:rPr>
        <w:t xml:space="preserve"> </w:t>
      </w:r>
      <w:r>
        <w:rPr>
          <w:rFonts w:ascii="Arial"/>
          <w:i/>
          <w:sz w:val="20"/>
        </w:rPr>
        <w:t>superoxide</w:t>
      </w:r>
      <w:r>
        <w:rPr>
          <w:rFonts w:ascii="Arial"/>
          <w:i/>
          <w:spacing w:val="-7"/>
          <w:sz w:val="20"/>
        </w:rPr>
        <w:t xml:space="preserve"> </w:t>
      </w:r>
      <w:r>
        <w:rPr>
          <w:rFonts w:ascii="Arial"/>
          <w:i/>
          <w:sz w:val="20"/>
        </w:rPr>
        <w:t>radicals</w:t>
      </w:r>
      <w:r>
        <w:rPr>
          <w:sz w:val="20"/>
        </w:rPr>
        <w:t>"</w:t>
      </w:r>
      <w:r>
        <w:rPr>
          <w:spacing w:val="-6"/>
          <w:sz w:val="20"/>
        </w:rPr>
        <w:t xml:space="preserve"> </w:t>
      </w:r>
      <w:r>
        <w:rPr>
          <w:sz w:val="20"/>
        </w:rPr>
        <w:t>J</w:t>
      </w:r>
      <w:r>
        <w:rPr>
          <w:spacing w:val="-6"/>
          <w:sz w:val="20"/>
        </w:rPr>
        <w:t xml:space="preserve"> </w:t>
      </w:r>
      <w:r>
        <w:rPr>
          <w:sz w:val="20"/>
        </w:rPr>
        <w:t>Food</w:t>
      </w:r>
      <w:r>
        <w:rPr>
          <w:spacing w:val="-7"/>
          <w:sz w:val="20"/>
        </w:rPr>
        <w:t xml:space="preserve"> </w:t>
      </w:r>
      <w:r>
        <w:rPr>
          <w:sz w:val="20"/>
        </w:rPr>
        <w:t>Chem,</w:t>
      </w:r>
      <w:r>
        <w:rPr>
          <w:spacing w:val="-7"/>
          <w:sz w:val="20"/>
        </w:rPr>
        <w:t xml:space="preserve"> </w:t>
      </w:r>
      <w:r>
        <w:rPr>
          <w:sz w:val="20"/>
        </w:rPr>
        <w:t>Vol.</w:t>
      </w:r>
      <w:r>
        <w:rPr>
          <w:spacing w:val="-5"/>
          <w:sz w:val="20"/>
        </w:rPr>
        <w:t xml:space="preserve"> </w:t>
      </w:r>
      <w:r>
        <w:rPr>
          <w:sz w:val="20"/>
        </w:rPr>
        <w:t>(64),</w:t>
      </w:r>
      <w:r>
        <w:rPr>
          <w:spacing w:val="-6"/>
          <w:sz w:val="20"/>
        </w:rPr>
        <w:t xml:space="preserve"> </w:t>
      </w:r>
      <w:r>
        <w:rPr>
          <w:sz w:val="20"/>
        </w:rPr>
        <w:t>page:</w:t>
      </w:r>
      <w:r>
        <w:rPr>
          <w:spacing w:val="-7"/>
          <w:sz w:val="20"/>
        </w:rPr>
        <w:t xml:space="preserve"> </w:t>
      </w:r>
      <w:r>
        <w:rPr>
          <w:spacing w:val="-4"/>
          <w:sz w:val="20"/>
        </w:rPr>
        <w:t>555.</w:t>
      </w:r>
    </w:p>
    <w:p w14:paraId="0C92800D" w14:textId="77777777" w:rsidR="00E20FF3" w:rsidRDefault="005D6E16" w:rsidP="00AC6E45">
      <w:pPr>
        <w:pStyle w:val="Corpsdetexte"/>
        <w:spacing w:before="1"/>
        <w:jc w:val="both"/>
      </w:pPr>
      <w:r>
        <w:rPr>
          <w:spacing w:val="-5"/>
        </w:rPr>
        <w:t>542</w:t>
      </w:r>
    </w:p>
    <w:p w14:paraId="6B4717A9" w14:textId="77777777" w:rsidR="00E20FF3" w:rsidRDefault="005D6E16" w:rsidP="00AC6E45">
      <w:pPr>
        <w:tabs>
          <w:tab w:val="left" w:pos="719"/>
        </w:tabs>
        <w:ind w:left="28"/>
        <w:jc w:val="both"/>
        <w:rPr>
          <w:sz w:val="20"/>
        </w:rPr>
      </w:pPr>
      <w:r>
        <w:rPr>
          <w:spacing w:val="-5"/>
          <w:sz w:val="20"/>
        </w:rPr>
        <w:t>543</w:t>
      </w:r>
      <w:r>
        <w:rPr>
          <w:sz w:val="20"/>
        </w:rPr>
        <w:tab/>
      </w:r>
      <w:proofErr w:type="spellStart"/>
      <w:r>
        <w:rPr>
          <w:rFonts w:ascii="Arial"/>
          <w:b/>
          <w:sz w:val="20"/>
        </w:rPr>
        <w:t>Zirihi</w:t>
      </w:r>
      <w:proofErr w:type="spellEnd"/>
      <w:r>
        <w:rPr>
          <w:rFonts w:ascii="Arial"/>
          <w:b/>
          <w:spacing w:val="5"/>
          <w:sz w:val="20"/>
        </w:rPr>
        <w:t xml:space="preserve"> </w:t>
      </w:r>
      <w:r>
        <w:rPr>
          <w:rFonts w:ascii="Arial"/>
          <w:b/>
          <w:sz w:val="20"/>
        </w:rPr>
        <w:t>G.</w:t>
      </w:r>
      <w:r>
        <w:rPr>
          <w:rFonts w:ascii="Arial"/>
          <w:b/>
          <w:spacing w:val="6"/>
          <w:sz w:val="20"/>
        </w:rPr>
        <w:t xml:space="preserve"> </w:t>
      </w:r>
      <w:r>
        <w:rPr>
          <w:rFonts w:ascii="Arial"/>
          <w:b/>
          <w:sz w:val="20"/>
        </w:rPr>
        <w:t>N.,</w:t>
      </w:r>
      <w:r>
        <w:rPr>
          <w:rFonts w:ascii="Arial"/>
          <w:b/>
          <w:spacing w:val="5"/>
          <w:sz w:val="20"/>
        </w:rPr>
        <w:t xml:space="preserve"> </w:t>
      </w:r>
      <w:r>
        <w:rPr>
          <w:rFonts w:ascii="Arial"/>
          <w:b/>
          <w:sz w:val="20"/>
        </w:rPr>
        <w:t>Kra</w:t>
      </w:r>
      <w:r>
        <w:rPr>
          <w:rFonts w:ascii="Arial"/>
          <w:b/>
          <w:spacing w:val="6"/>
          <w:sz w:val="20"/>
        </w:rPr>
        <w:t xml:space="preserve"> </w:t>
      </w:r>
      <w:r>
        <w:rPr>
          <w:rFonts w:ascii="Arial"/>
          <w:b/>
          <w:sz w:val="20"/>
        </w:rPr>
        <w:t>A.</w:t>
      </w:r>
      <w:r>
        <w:rPr>
          <w:rFonts w:ascii="Arial"/>
          <w:b/>
          <w:spacing w:val="7"/>
          <w:sz w:val="20"/>
        </w:rPr>
        <w:t xml:space="preserve"> </w:t>
      </w:r>
      <w:r>
        <w:rPr>
          <w:rFonts w:ascii="Arial"/>
          <w:b/>
          <w:sz w:val="20"/>
        </w:rPr>
        <w:t>K.</w:t>
      </w:r>
      <w:r>
        <w:rPr>
          <w:rFonts w:ascii="Arial"/>
          <w:b/>
          <w:spacing w:val="7"/>
          <w:sz w:val="20"/>
        </w:rPr>
        <w:t xml:space="preserve"> </w:t>
      </w:r>
      <w:r>
        <w:rPr>
          <w:rFonts w:ascii="Arial"/>
          <w:b/>
          <w:sz w:val="20"/>
        </w:rPr>
        <w:t>M.</w:t>
      </w:r>
      <w:r>
        <w:rPr>
          <w:rFonts w:ascii="Arial"/>
          <w:b/>
          <w:spacing w:val="6"/>
          <w:sz w:val="20"/>
        </w:rPr>
        <w:t xml:space="preserve"> </w:t>
      </w:r>
      <w:r>
        <w:rPr>
          <w:rFonts w:ascii="Arial"/>
          <w:b/>
          <w:sz w:val="20"/>
        </w:rPr>
        <w:t>(2003).</w:t>
      </w:r>
      <w:r>
        <w:rPr>
          <w:rFonts w:ascii="Arial"/>
          <w:b/>
          <w:spacing w:val="11"/>
          <w:sz w:val="20"/>
        </w:rPr>
        <w:t xml:space="preserve"> </w:t>
      </w:r>
      <w:r>
        <w:rPr>
          <w:sz w:val="20"/>
        </w:rPr>
        <w:t>Evaluation</w:t>
      </w:r>
      <w:r>
        <w:rPr>
          <w:spacing w:val="5"/>
          <w:sz w:val="20"/>
        </w:rPr>
        <w:t xml:space="preserve"> </w:t>
      </w:r>
      <w:r>
        <w:rPr>
          <w:sz w:val="20"/>
        </w:rPr>
        <w:t>of</w:t>
      </w:r>
      <w:r>
        <w:rPr>
          <w:spacing w:val="8"/>
          <w:sz w:val="20"/>
        </w:rPr>
        <w:t xml:space="preserve"> </w:t>
      </w:r>
      <w:r>
        <w:rPr>
          <w:sz w:val="20"/>
        </w:rPr>
        <w:t>the</w:t>
      </w:r>
      <w:r>
        <w:rPr>
          <w:spacing w:val="5"/>
          <w:sz w:val="20"/>
        </w:rPr>
        <w:t xml:space="preserve"> </w:t>
      </w:r>
      <w:r>
        <w:rPr>
          <w:sz w:val="20"/>
        </w:rPr>
        <w:t>antifungal</w:t>
      </w:r>
      <w:r>
        <w:rPr>
          <w:spacing w:val="5"/>
          <w:sz w:val="20"/>
        </w:rPr>
        <w:t xml:space="preserve"> </w:t>
      </w:r>
      <w:r>
        <w:rPr>
          <w:sz w:val="20"/>
        </w:rPr>
        <w:t>activity</w:t>
      </w:r>
      <w:r>
        <w:rPr>
          <w:spacing w:val="6"/>
          <w:sz w:val="20"/>
        </w:rPr>
        <w:t xml:space="preserve"> </w:t>
      </w:r>
      <w:r>
        <w:rPr>
          <w:sz w:val="20"/>
        </w:rPr>
        <w:t>of</w:t>
      </w:r>
      <w:r>
        <w:rPr>
          <w:spacing w:val="12"/>
          <w:sz w:val="20"/>
        </w:rPr>
        <w:t xml:space="preserve"> </w:t>
      </w:r>
      <w:proofErr w:type="spellStart"/>
      <w:r>
        <w:rPr>
          <w:rFonts w:ascii="Arial"/>
          <w:i/>
          <w:sz w:val="20"/>
        </w:rPr>
        <w:t>Microglossa</w:t>
      </w:r>
      <w:proofErr w:type="spellEnd"/>
      <w:r>
        <w:rPr>
          <w:rFonts w:ascii="Arial"/>
          <w:i/>
          <w:spacing w:val="6"/>
          <w:sz w:val="20"/>
        </w:rPr>
        <w:t xml:space="preserve"> </w:t>
      </w:r>
      <w:proofErr w:type="spellStart"/>
      <w:r>
        <w:rPr>
          <w:rFonts w:ascii="Arial"/>
          <w:i/>
          <w:sz w:val="20"/>
        </w:rPr>
        <w:t>pyrifolia</w:t>
      </w:r>
      <w:proofErr w:type="spellEnd"/>
      <w:r>
        <w:rPr>
          <w:rFonts w:ascii="Arial"/>
          <w:i/>
          <w:spacing w:val="8"/>
          <w:sz w:val="20"/>
        </w:rPr>
        <w:t xml:space="preserve"> </w:t>
      </w:r>
      <w:r>
        <w:rPr>
          <w:sz w:val="20"/>
        </w:rPr>
        <w:t>(LARMARCK)</w:t>
      </w:r>
      <w:r>
        <w:rPr>
          <w:spacing w:val="8"/>
          <w:sz w:val="20"/>
        </w:rPr>
        <w:t xml:space="preserve"> </w:t>
      </w:r>
      <w:r>
        <w:rPr>
          <w:sz w:val="20"/>
        </w:rPr>
        <w:t>O.</w:t>
      </w:r>
      <w:r>
        <w:rPr>
          <w:spacing w:val="6"/>
          <w:sz w:val="20"/>
        </w:rPr>
        <w:t xml:space="preserve"> </w:t>
      </w:r>
      <w:r>
        <w:rPr>
          <w:spacing w:val="-2"/>
          <w:sz w:val="20"/>
        </w:rPr>
        <w:t>KUNTZE</w:t>
      </w:r>
    </w:p>
    <w:p w14:paraId="21639D4A" w14:textId="77777777" w:rsidR="00E20FF3" w:rsidRDefault="005D6E16" w:rsidP="00AC6E45">
      <w:pPr>
        <w:pStyle w:val="Corpsdetexte"/>
        <w:tabs>
          <w:tab w:val="left" w:pos="719"/>
        </w:tabs>
        <w:spacing w:before="1"/>
        <w:jc w:val="both"/>
      </w:pPr>
      <w:r>
        <w:rPr>
          <w:spacing w:val="-5"/>
        </w:rPr>
        <w:t>544</w:t>
      </w:r>
      <w:r>
        <w:tab/>
        <w:t>(Asteraceae)</w:t>
      </w:r>
      <w:r>
        <w:rPr>
          <w:spacing w:val="-3"/>
        </w:rPr>
        <w:t xml:space="preserve"> </w:t>
      </w:r>
      <w:r>
        <w:t>"PYMI"</w:t>
      </w:r>
      <w:r>
        <w:rPr>
          <w:spacing w:val="-3"/>
        </w:rPr>
        <w:t xml:space="preserve"> </w:t>
      </w:r>
      <w:r>
        <w:t>on</w:t>
      </w:r>
      <w:r>
        <w:rPr>
          <w:spacing w:val="-3"/>
        </w:rPr>
        <w:t xml:space="preserve"> </w:t>
      </w:r>
      <w:r>
        <w:t>the</w:t>
      </w:r>
      <w:r>
        <w:rPr>
          <w:spacing w:val="-4"/>
        </w:rPr>
        <w:t xml:space="preserve"> </w:t>
      </w:r>
      <w:r>
        <w:t>in</w:t>
      </w:r>
      <w:r>
        <w:rPr>
          <w:spacing w:val="-3"/>
        </w:rPr>
        <w:t xml:space="preserve"> </w:t>
      </w:r>
      <w:r>
        <w:t>vitro</w:t>
      </w:r>
      <w:r>
        <w:rPr>
          <w:spacing w:val="-3"/>
        </w:rPr>
        <w:t xml:space="preserve"> </w:t>
      </w:r>
      <w:r>
        <w:t>growth</w:t>
      </w:r>
      <w:r>
        <w:rPr>
          <w:spacing w:val="-1"/>
        </w:rPr>
        <w:t xml:space="preserve"> </w:t>
      </w:r>
      <w:r>
        <w:t>of</w:t>
      </w:r>
      <w:r>
        <w:rPr>
          <w:spacing w:val="-4"/>
        </w:rPr>
        <w:t xml:space="preserve"> </w:t>
      </w:r>
      <w:r>
        <w:t>Candida</w:t>
      </w:r>
      <w:r>
        <w:rPr>
          <w:spacing w:val="-4"/>
        </w:rPr>
        <w:t xml:space="preserve"> </w:t>
      </w:r>
      <w:r>
        <w:t>albicans.</w:t>
      </w:r>
      <w:r>
        <w:rPr>
          <w:spacing w:val="-1"/>
        </w:rPr>
        <w:t xml:space="preserve"> </w:t>
      </w:r>
      <w:r>
        <w:t>Pharmacopoeia</w:t>
      </w:r>
      <w:r>
        <w:rPr>
          <w:spacing w:val="-2"/>
        </w:rPr>
        <w:t xml:space="preserve"> </w:t>
      </w:r>
      <w:r>
        <w:t>and</w:t>
      </w:r>
      <w:r>
        <w:rPr>
          <w:spacing w:val="-2"/>
        </w:rPr>
        <w:t xml:space="preserve"> </w:t>
      </w:r>
      <w:r>
        <w:t>Traditional</w:t>
      </w:r>
      <w:r>
        <w:rPr>
          <w:spacing w:val="-2"/>
        </w:rPr>
        <w:t xml:space="preserve"> </w:t>
      </w:r>
      <w:r>
        <w:t>African</w:t>
      </w:r>
      <w:r>
        <w:rPr>
          <w:spacing w:val="-1"/>
        </w:rPr>
        <w:t xml:space="preserve"> </w:t>
      </w:r>
      <w:r>
        <w:t>Medicine,</w:t>
      </w:r>
      <w:r>
        <w:rPr>
          <w:spacing w:val="-2"/>
        </w:rPr>
        <w:t xml:space="preserve"> </w:t>
      </w:r>
      <w:r>
        <w:t>17:</w:t>
      </w:r>
      <w:r>
        <w:rPr>
          <w:spacing w:val="-1"/>
        </w:rPr>
        <w:t xml:space="preserve"> </w:t>
      </w:r>
      <w:r>
        <w:rPr>
          <w:spacing w:val="-5"/>
        </w:rPr>
        <w:t>11-</w:t>
      </w:r>
    </w:p>
    <w:p w14:paraId="0595F322" w14:textId="77777777" w:rsidR="00E20FF3" w:rsidRDefault="005D6E16" w:rsidP="00AC6E45">
      <w:pPr>
        <w:pStyle w:val="Corpsdetexte"/>
        <w:tabs>
          <w:tab w:val="left" w:pos="719"/>
        </w:tabs>
        <w:spacing w:line="229" w:lineRule="exact"/>
        <w:jc w:val="both"/>
      </w:pPr>
      <w:r>
        <w:rPr>
          <w:spacing w:val="-5"/>
        </w:rPr>
        <w:t>545</w:t>
      </w:r>
      <w:r>
        <w:tab/>
      </w:r>
      <w:r>
        <w:rPr>
          <w:spacing w:val="-5"/>
        </w:rPr>
        <w:t>19.</w:t>
      </w:r>
    </w:p>
    <w:p w14:paraId="649D0B42" w14:textId="77777777" w:rsidR="00E20FF3" w:rsidRDefault="005D6E16" w:rsidP="00AC6E45">
      <w:pPr>
        <w:pStyle w:val="Corpsdetexte"/>
        <w:spacing w:line="229" w:lineRule="exact"/>
        <w:jc w:val="both"/>
      </w:pPr>
      <w:r>
        <w:rPr>
          <w:spacing w:val="-5"/>
        </w:rPr>
        <w:t>546</w:t>
      </w:r>
    </w:p>
    <w:p w14:paraId="6B0446F2" w14:textId="77777777" w:rsidR="00CC2583" w:rsidRDefault="005D6E16" w:rsidP="00AC6E45">
      <w:pPr>
        <w:tabs>
          <w:tab w:val="left" w:pos="719"/>
        </w:tabs>
        <w:ind w:left="28"/>
        <w:jc w:val="both"/>
        <w:rPr>
          <w:spacing w:val="-4"/>
          <w:sz w:val="20"/>
        </w:rPr>
      </w:pPr>
      <w:r>
        <w:rPr>
          <w:spacing w:val="-5"/>
          <w:sz w:val="20"/>
        </w:rPr>
        <w:t>547</w:t>
      </w:r>
      <w:r>
        <w:rPr>
          <w:sz w:val="20"/>
        </w:rPr>
        <w:tab/>
      </w:r>
      <w:proofErr w:type="spellStart"/>
      <w:r>
        <w:rPr>
          <w:rFonts w:ascii="Arial"/>
          <w:b/>
          <w:sz w:val="20"/>
        </w:rPr>
        <w:t>Zjawiony</w:t>
      </w:r>
      <w:proofErr w:type="spellEnd"/>
      <w:r>
        <w:rPr>
          <w:rFonts w:ascii="Arial"/>
          <w:b/>
          <w:spacing w:val="-9"/>
          <w:sz w:val="20"/>
        </w:rPr>
        <w:t xml:space="preserve"> </w:t>
      </w:r>
      <w:r>
        <w:rPr>
          <w:rFonts w:ascii="Arial"/>
          <w:b/>
          <w:sz w:val="20"/>
        </w:rPr>
        <w:t>J.K.</w:t>
      </w:r>
      <w:r>
        <w:rPr>
          <w:rFonts w:ascii="Arial"/>
          <w:b/>
          <w:spacing w:val="-8"/>
          <w:sz w:val="20"/>
        </w:rPr>
        <w:t xml:space="preserve"> </w:t>
      </w:r>
      <w:r>
        <w:rPr>
          <w:rFonts w:ascii="Arial"/>
          <w:b/>
          <w:sz w:val="20"/>
        </w:rPr>
        <w:t>(2004).</w:t>
      </w:r>
      <w:r>
        <w:rPr>
          <w:rFonts w:ascii="Arial"/>
          <w:b/>
          <w:spacing w:val="-5"/>
          <w:sz w:val="20"/>
        </w:rPr>
        <w:t xml:space="preserve"> </w:t>
      </w:r>
      <w:r>
        <w:rPr>
          <w:sz w:val="20"/>
        </w:rPr>
        <w:t>Biologically</w:t>
      </w:r>
      <w:r>
        <w:rPr>
          <w:spacing w:val="-7"/>
          <w:sz w:val="20"/>
        </w:rPr>
        <w:t xml:space="preserve"> </w:t>
      </w:r>
      <w:r>
        <w:rPr>
          <w:sz w:val="20"/>
        </w:rPr>
        <w:t>active</w:t>
      </w:r>
      <w:r>
        <w:rPr>
          <w:spacing w:val="-9"/>
          <w:sz w:val="20"/>
        </w:rPr>
        <w:t xml:space="preserve"> </w:t>
      </w:r>
      <w:r>
        <w:rPr>
          <w:sz w:val="20"/>
        </w:rPr>
        <w:t>compounds</w:t>
      </w:r>
      <w:r>
        <w:rPr>
          <w:spacing w:val="-7"/>
          <w:sz w:val="20"/>
        </w:rPr>
        <w:t xml:space="preserve"> </w:t>
      </w:r>
      <w:r>
        <w:rPr>
          <w:sz w:val="20"/>
        </w:rPr>
        <w:t>from</w:t>
      </w:r>
      <w:r>
        <w:rPr>
          <w:spacing w:val="-8"/>
          <w:sz w:val="20"/>
        </w:rPr>
        <w:t xml:space="preserve"> </w:t>
      </w:r>
      <w:proofErr w:type="spellStart"/>
      <w:r>
        <w:rPr>
          <w:sz w:val="20"/>
        </w:rPr>
        <w:t>aphyllophorales</w:t>
      </w:r>
      <w:proofErr w:type="spellEnd"/>
      <w:r>
        <w:rPr>
          <w:spacing w:val="-8"/>
          <w:sz w:val="20"/>
        </w:rPr>
        <w:t xml:space="preserve"> </w:t>
      </w:r>
      <w:r>
        <w:rPr>
          <w:sz w:val="20"/>
        </w:rPr>
        <w:t>(Polypore)</w:t>
      </w:r>
      <w:r>
        <w:rPr>
          <w:spacing w:val="-7"/>
          <w:sz w:val="20"/>
        </w:rPr>
        <w:t xml:space="preserve"> </w:t>
      </w:r>
      <w:r>
        <w:rPr>
          <w:sz w:val="20"/>
        </w:rPr>
        <w:t>fungi.</w:t>
      </w:r>
      <w:r>
        <w:rPr>
          <w:spacing w:val="-3"/>
          <w:sz w:val="20"/>
        </w:rPr>
        <w:t xml:space="preserve"> </w:t>
      </w:r>
      <w:r>
        <w:rPr>
          <w:rFonts w:ascii="Arial"/>
          <w:i/>
          <w:sz w:val="20"/>
        </w:rPr>
        <w:t>J.</w:t>
      </w:r>
      <w:r>
        <w:rPr>
          <w:rFonts w:ascii="Arial"/>
          <w:i/>
          <w:spacing w:val="-6"/>
          <w:sz w:val="20"/>
        </w:rPr>
        <w:t xml:space="preserve"> </w:t>
      </w:r>
      <w:r>
        <w:rPr>
          <w:rFonts w:ascii="Arial"/>
          <w:i/>
          <w:sz w:val="20"/>
        </w:rPr>
        <w:t>Nat.</w:t>
      </w:r>
      <w:r>
        <w:rPr>
          <w:rFonts w:ascii="Arial"/>
          <w:i/>
          <w:spacing w:val="-7"/>
          <w:sz w:val="20"/>
        </w:rPr>
        <w:t xml:space="preserve"> </w:t>
      </w:r>
      <w:r>
        <w:rPr>
          <w:rFonts w:ascii="Arial"/>
          <w:i/>
          <w:sz w:val="20"/>
        </w:rPr>
        <w:t>Prod.</w:t>
      </w:r>
      <w:r>
        <w:rPr>
          <w:rFonts w:ascii="Arial"/>
          <w:i/>
          <w:spacing w:val="-6"/>
          <w:sz w:val="20"/>
        </w:rPr>
        <w:t xml:space="preserve"> </w:t>
      </w:r>
      <w:r>
        <w:rPr>
          <w:sz w:val="20"/>
        </w:rPr>
        <w:t>67,</w:t>
      </w:r>
      <w:r>
        <w:rPr>
          <w:spacing w:val="-7"/>
          <w:sz w:val="20"/>
        </w:rPr>
        <w:t xml:space="preserve"> </w:t>
      </w:r>
      <w:r>
        <w:rPr>
          <w:sz w:val="20"/>
        </w:rPr>
        <w:t>p.</w:t>
      </w:r>
      <w:r>
        <w:rPr>
          <w:spacing w:val="-8"/>
          <w:sz w:val="20"/>
        </w:rPr>
        <w:t xml:space="preserve"> </w:t>
      </w:r>
      <w:r>
        <w:rPr>
          <w:sz w:val="20"/>
        </w:rPr>
        <w:t>300-</w:t>
      </w:r>
      <w:r>
        <w:rPr>
          <w:spacing w:val="-4"/>
          <w:sz w:val="20"/>
        </w:rPr>
        <w:t>310.</w:t>
      </w:r>
      <w:r w:rsidR="00CC2583">
        <w:rPr>
          <w:spacing w:val="-4"/>
          <w:sz w:val="20"/>
        </w:rPr>
        <w:t xml:space="preserve"> </w:t>
      </w:r>
    </w:p>
    <w:p w14:paraId="39CB3A1B" w14:textId="77777777" w:rsidR="00CC2583" w:rsidRDefault="00CC2583" w:rsidP="00AC6E45">
      <w:pPr>
        <w:tabs>
          <w:tab w:val="left" w:pos="719"/>
        </w:tabs>
        <w:ind w:left="719"/>
        <w:jc w:val="both"/>
        <w:rPr>
          <w:spacing w:val="-4"/>
          <w:sz w:val="20"/>
        </w:rPr>
      </w:pPr>
    </w:p>
    <w:p w14:paraId="0558627D" w14:textId="77777777" w:rsidR="007A5376" w:rsidRPr="003F651B" w:rsidRDefault="007A5376" w:rsidP="00AC6E45">
      <w:pPr>
        <w:tabs>
          <w:tab w:val="left" w:pos="719"/>
        </w:tabs>
        <w:ind w:left="719"/>
        <w:jc w:val="both"/>
        <w:rPr>
          <w:spacing w:val="-4"/>
          <w:sz w:val="20"/>
          <w:highlight w:val="yellow"/>
        </w:rPr>
      </w:pPr>
    </w:p>
    <w:p w14:paraId="46B4A94C" w14:textId="10C4A146" w:rsidR="007A5376" w:rsidRPr="003F651B" w:rsidRDefault="007A5376" w:rsidP="00AC6E45">
      <w:pPr>
        <w:tabs>
          <w:tab w:val="left" w:pos="719"/>
        </w:tabs>
        <w:ind w:left="719"/>
        <w:jc w:val="both"/>
        <w:rPr>
          <w:spacing w:val="-4"/>
          <w:sz w:val="20"/>
          <w:highlight w:val="yellow"/>
        </w:rPr>
      </w:pPr>
    </w:p>
    <w:p w14:paraId="52FDAD40" w14:textId="77777777" w:rsidR="008908CA" w:rsidRPr="003F651B" w:rsidRDefault="008908CA" w:rsidP="00AC6E45">
      <w:pPr>
        <w:tabs>
          <w:tab w:val="left" w:pos="719"/>
        </w:tabs>
        <w:ind w:left="719"/>
        <w:jc w:val="both"/>
        <w:rPr>
          <w:spacing w:val="-4"/>
          <w:sz w:val="20"/>
          <w:highlight w:val="yellow"/>
        </w:rPr>
      </w:pPr>
    </w:p>
    <w:p w14:paraId="4A380DAD" w14:textId="1FCAC01B" w:rsidR="008908CA" w:rsidRPr="001413D3" w:rsidRDefault="008908CA" w:rsidP="00AC6E45">
      <w:pPr>
        <w:tabs>
          <w:tab w:val="left" w:pos="719"/>
        </w:tabs>
        <w:ind w:left="719"/>
        <w:jc w:val="both"/>
        <w:rPr>
          <w:rFonts w:ascii="Arial Rounded MT Bold" w:hAnsi="Arial Rounded MT Bold" w:cs="Times New Roman"/>
          <w:spacing w:val="-4"/>
          <w:sz w:val="20"/>
          <w:szCs w:val="20"/>
        </w:rPr>
      </w:pPr>
      <w:r w:rsidRPr="001413D3">
        <w:rPr>
          <w:b/>
          <w:bCs/>
          <w:spacing w:val="-4"/>
          <w:sz w:val="20"/>
        </w:rPr>
        <w:t xml:space="preserve"> </w:t>
      </w:r>
    </w:p>
    <w:p w14:paraId="63718DC5" w14:textId="77777777" w:rsidR="008908CA" w:rsidRPr="008908CA" w:rsidRDefault="008908CA" w:rsidP="00AC6E45">
      <w:pPr>
        <w:tabs>
          <w:tab w:val="left" w:pos="719"/>
        </w:tabs>
        <w:ind w:left="719"/>
        <w:jc w:val="both"/>
        <w:rPr>
          <w:spacing w:val="-4"/>
          <w:sz w:val="20"/>
        </w:rPr>
      </w:pPr>
      <w:r w:rsidRPr="008908CA">
        <w:rPr>
          <w:spacing w:val="-4"/>
          <w:sz w:val="20"/>
          <w:highlight w:val="yellow"/>
        </w:rPr>
        <w:t>‌</w:t>
      </w:r>
    </w:p>
    <w:p w14:paraId="77C5CDBF" w14:textId="1658BC4D" w:rsidR="00E20FF3" w:rsidRDefault="00E20FF3" w:rsidP="00AC6E45">
      <w:pPr>
        <w:tabs>
          <w:tab w:val="left" w:pos="719"/>
        </w:tabs>
        <w:ind w:left="719"/>
        <w:jc w:val="both"/>
        <w:rPr>
          <w:sz w:val="20"/>
        </w:rPr>
      </w:pPr>
    </w:p>
    <w:p w14:paraId="7A73125E" w14:textId="77777777" w:rsidR="00E20FF3" w:rsidRDefault="005D6E16" w:rsidP="00AC6E45">
      <w:pPr>
        <w:pStyle w:val="Corpsdetexte"/>
        <w:spacing w:before="1"/>
        <w:jc w:val="both"/>
      </w:pPr>
      <w:r>
        <w:rPr>
          <w:spacing w:val="-5"/>
        </w:rPr>
        <w:t>548</w:t>
      </w:r>
    </w:p>
    <w:p w14:paraId="2B949543" w14:textId="77777777" w:rsidR="00E20FF3" w:rsidRDefault="005D6E16" w:rsidP="00AC6E45">
      <w:pPr>
        <w:pStyle w:val="Corpsdetexte"/>
        <w:spacing w:before="19"/>
        <w:jc w:val="both"/>
      </w:pPr>
      <w:r>
        <w:rPr>
          <w:spacing w:val="-5"/>
        </w:rPr>
        <w:t>549</w:t>
      </w:r>
    </w:p>
    <w:p w14:paraId="7E2F0194" w14:textId="77777777" w:rsidR="00E20FF3" w:rsidRDefault="005D6E16" w:rsidP="00AC6E45">
      <w:pPr>
        <w:pStyle w:val="Titre1"/>
        <w:tabs>
          <w:tab w:val="left" w:pos="719"/>
        </w:tabs>
        <w:spacing w:before="4"/>
        <w:ind w:left="28" w:firstLine="0"/>
        <w:jc w:val="both"/>
      </w:pPr>
      <w:r>
        <w:rPr>
          <w:rFonts w:ascii="Arial MT"/>
          <w:b w:val="0"/>
          <w:spacing w:val="-5"/>
          <w:sz w:val="20"/>
        </w:rPr>
        <w:t>550</w:t>
      </w:r>
      <w:r>
        <w:rPr>
          <w:rFonts w:ascii="Arial MT"/>
          <w:b w:val="0"/>
          <w:sz w:val="20"/>
        </w:rPr>
        <w:tab/>
      </w:r>
      <w:r>
        <w:t>DEFINITIONS,</w:t>
      </w:r>
      <w:r>
        <w:rPr>
          <w:spacing w:val="-10"/>
        </w:rPr>
        <w:t xml:space="preserve"> </w:t>
      </w:r>
      <w:r>
        <w:t>ACRONYMS,</w:t>
      </w:r>
      <w:r>
        <w:rPr>
          <w:spacing w:val="-10"/>
        </w:rPr>
        <w:t xml:space="preserve"> </w:t>
      </w:r>
      <w:r>
        <w:rPr>
          <w:spacing w:val="-2"/>
        </w:rPr>
        <w:t>ABBREVIATIONS</w:t>
      </w:r>
    </w:p>
    <w:p w14:paraId="6C5C8D97" w14:textId="77777777" w:rsidR="00E20FF3" w:rsidRDefault="005D6E16" w:rsidP="00AC6E45">
      <w:pPr>
        <w:pStyle w:val="Corpsdetexte"/>
        <w:spacing w:before="1"/>
        <w:jc w:val="both"/>
      </w:pPr>
      <w:r>
        <w:rPr>
          <w:spacing w:val="-5"/>
        </w:rPr>
        <w:t>551</w:t>
      </w:r>
    </w:p>
    <w:p w14:paraId="35B0B964" w14:textId="77777777" w:rsidR="00E20FF3" w:rsidRDefault="00E20FF3" w:rsidP="00AC6E45">
      <w:pPr>
        <w:pStyle w:val="Corpsdetexte"/>
        <w:jc w:val="both"/>
        <w:sectPr w:rsidR="00E20FF3">
          <w:pgSz w:w="12240" w:h="15840"/>
          <w:pgMar w:top="860" w:right="360" w:bottom="280" w:left="0" w:header="44" w:footer="0" w:gutter="0"/>
          <w:cols w:space="720"/>
        </w:sectPr>
      </w:pPr>
    </w:p>
    <w:p w14:paraId="57C4FB95" w14:textId="77777777" w:rsidR="00E20FF3" w:rsidRDefault="005D6E16" w:rsidP="00AC6E45">
      <w:pPr>
        <w:pStyle w:val="Paragraphedeliste"/>
        <w:numPr>
          <w:ilvl w:val="0"/>
          <w:numId w:val="1"/>
        </w:numPr>
        <w:tabs>
          <w:tab w:val="left" w:pos="719"/>
        </w:tabs>
        <w:spacing w:before="82" w:line="229" w:lineRule="exact"/>
        <w:ind w:left="719" w:hanging="691"/>
        <w:jc w:val="both"/>
        <w:rPr>
          <w:position w:val="1"/>
          <w:sz w:val="20"/>
        </w:rPr>
      </w:pPr>
      <w:r>
        <w:rPr>
          <w:rFonts w:ascii="Arial"/>
          <w:b/>
          <w:position w:val="1"/>
          <w:sz w:val="20"/>
        </w:rPr>
        <w:lastRenderedPageBreak/>
        <w:t>CSM</w:t>
      </w:r>
      <w:r>
        <w:rPr>
          <w:sz w:val="13"/>
        </w:rPr>
        <w:t>:</w:t>
      </w:r>
      <w:r>
        <w:rPr>
          <w:spacing w:val="-6"/>
          <w:sz w:val="13"/>
        </w:rPr>
        <w:t xml:space="preserve"> </w:t>
      </w:r>
      <w:r>
        <w:rPr>
          <w:position w:val="1"/>
          <w:sz w:val="20"/>
        </w:rPr>
        <w:t>Concentration</w:t>
      </w:r>
      <w:r>
        <w:rPr>
          <w:spacing w:val="-7"/>
          <w:position w:val="1"/>
          <w:sz w:val="20"/>
        </w:rPr>
        <w:t xml:space="preserve"> </w:t>
      </w:r>
      <w:r>
        <w:rPr>
          <w:position w:val="1"/>
          <w:sz w:val="20"/>
        </w:rPr>
        <w:t>of</w:t>
      </w:r>
      <w:r>
        <w:rPr>
          <w:spacing w:val="-7"/>
          <w:position w:val="1"/>
          <w:sz w:val="20"/>
        </w:rPr>
        <w:t xml:space="preserve"> </w:t>
      </w:r>
      <w:r>
        <w:rPr>
          <w:position w:val="1"/>
          <w:sz w:val="20"/>
        </w:rPr>
        <w:t>the</w:t>
      </w:r>
      <w:r>
        <w:rPr>
          <w:spacing w:val="-6"/>
          <w:position w:val="1"/>
          <w:sz w:val="20"/>
        </w:rPr>
        <w:t xml:space="preserve"> </w:t>
      </w:r>
      <w:r>
        <w:rPr>
          <w:position w:val="1"/>
          <w:sz w:val="20"/>
        </w:rPr>
        <w:t>stock</w:t>
      </w:r>
      <w:r>
        <w:rPr>
          <w:spacing w:val="-7"/>
          <w:position w:val="1"/>
          <w:sz w:val="20"/>
        </w:rPr>
        <w:t xml:space="preserve"> </w:t>
      </w:r>
      <w:r>
        <w:rPr>
          <w:spacing w:val="-2"/>
          <w:position w:val="1"/>
          <w:sz w:val="20"/>
        </w:rPr>
        <w:t>solution</w:t>
      </w:r>
    </w:p>
    <w:p w14:paraId="3AF45D31" w14:textId="77777777" w:rsidR="00E20FF3" w:rsidRDefault="005D6E16" w:rsidP="00AC6E45">
      <w:pPr>
        <w:pStyle w:val="Paragraphedeliste"/>
        <w:numPr>
          <w:ilvl w:val="0"/>
          <w:numId w:val="1"/>
        </w:numPr>
        <w:tabs>
          <w:tab w:val="left" w:pos="719"/>
        </w:tabs>
        <w:spacing w:line="229" w:lineRule="exact"/>
        <w:ind w:left="719" w:hanging="691"/>
        <w:jc w:val="both"/>
        <w:rPr>
          <w:sz w:val="20"/>
        </w:rPr>
      </w:pPr>
      <w:r>
        <w:rPr>
          <w:rFonts w:ascii="Arial"/>
          <w:b/>
          <w:sz w:val="20"/>
        </w:rPr>
        <w:t>Mg</w:t>
      </w:r>
      <w:r>
        <w:rPr>
          <w:sz w:val="20"/>
        </w:rPr>
        <w:t>:</w:t>
      </w:r>
      <w:r>
        <w:rPr>
          <w:spacing w:val="-6"/>
          <w:sz w:val="20"/>
        </w:rPr>
        <w:t xml:space="preserve"> </w:t>
      </w:r>
      <w:r>
        <w:rPr>
          <w:spacing w:val="-2"/>
          <w:sz w:val="20"/>
        </w:rPr>
        <w:t>Milligram</w:t>
      </w:r>
    </w:p>
    <w:p w14:paraId="4BA80761" w14:textId="77777777" w:rsidR="00E20FF3" w:rsidRDefault="005D6E16" w:rsidP="00AC6E45">
      <w:pPr>
        <w:pStyle w:val="Paragraphedeliste"/>
        <w:numPr>
          <w:ilvl w:val="0"/>
          <w:numId w:val="1"/>
        </w:numPr>
        <w:tabs>
          <w:tab w:val="left" w:pos="719"/>
        </w:tabs>
        <w:ind w:left="719" w:hanging="691"/>
        <w:jc w:val="both"/>
        <w:rPr>
          <w:sz w:val="20"/>
        </w:rPr>
      </w:pPr>
      <w:r>
        <w:rPr>
          <w:rFonts w:ascii="Arial"/>
          <w:b/>
          <w:sz w:val="20"/>
        </w:rPr>
        <w:t>g</w:t>
      </w:r>
      <w:r>
        <w:rPr>
          <w:sz w:val="20"/>
        </w:rPr>
        <w:t>:</w:t>
      </w:r>
      <w:r>
        <w:rPr>
          <w:spacing w:val="-3"/>
          <w:sz w:val="20"/>
        </w:rPr>
        <w:t xml:space="preserve"> </w:t>
      </w:r>
      <w:r>
        <w:rPr>
          <w:spacing w:val="-4"/>
          <w:sz w:val="20"/>
        </w:rPr>
        <w:t>gram</w:t>
      </w:r>
    </w:p>
    <w:p w14:paraId="082FE145" w14:textId="77777777" w:rsidR="00E20FF3" w:rsidRDefault="005D6E16" w:rsidP="00AC6E45">
      <w:pPr>
        <w:pStyle w:val="Paragraphedeliste"/>
        <w:numPr>
          <w:ilvl w:val="0"/>
          <w:numId w:val="1"/>
        </w:numPr>
        <w:tabs>
          <w:tab w:val="left" w:pos="719"/>
        </w:tabs>
        <w:spacing w:before="1"/>
        <w:ind w:left="719" w:hanging="691"/>
        <w:jc w:val="both"/>
        <w:rPr>
          <w:sz w:val="20"/>
        </w:rPr>
      </w:pPr>
      <w:proofErr w:type="spellStart"/>
      <w:r>
        <w:rPr>
          <w:rFonts w:ascii="Arial"/>
          <w:b/>
          <w:sz w:val="20"/>
        </w:rPr>
        <w:t>ExtAq</w:t>
      </w:r>
      <w:proofErr w:type="spellEnd"/>
      <w:r>
        <w:rPr>
          <w:sz w:val="20"/>
        </w:rPr>
        <w:t>:</w:t>
      </w:r>
      <w:r>
        <w:rPr>
          <w:spacing w:val="-12"/>
          <w:sz w:val="20"/>
        </w:rPr>
        <w:t xml:space="preserve"> </w:t>
      </w:r>
      <w:r>
        <w:rPr>
          <w:sz w:val="20"/>
        </w:rPr>
        <w:t>aqueous</w:t>
      </w:r>
      <w:r>
        <w:rPr>
          <w:spacing w:val="-9"/>
          <w:sz w:val="20"/>
        </w:rPr>
        <w:t xml:space="preserve"> </w:t>
      </w:r>
      <w:r>
        <w:rPr>
          <w:spacing w:val="-2"/>
          <w:sz w:val="20"/>
        </w:rPr>
        <w:t>extract</w:t>
      </w:r>
    </w:p>
    <w:p w14:paraId="2FE1BD0E" w14:textId="77777777" w:rsidR="00E20FF3" w:rsidRDefault="005D6E16" w:rsidP="00AC6E45">
      <w:pPr>
        <w:pStyle w:val="Paragraphedeliste"/>
        <w:numPr>
          <w:ilvl w:val="0"/>
          <w:numId w:val="1"/>
        </w:numPr>
        <w:tabs>
          <w:tab w:val="left" w:pos="719"/>
        </w:tabs>
        <w:spacing w:before="1"/>
        <w:ind w:left="719" w:hanging="691"/>
        <w:jc w:val="both"/>
        <w:rPr>
          <w:sz w:val="20"/>
        </w:rPr>
      </w:pPr>
      <w:proofErr w:type="spellStart"/>
      <w:r>
        <w:rPr>
          <w:rFonts w:ascii="Arial"/>
          <w:b/>
          <w:sz w:val="20"/>
        </w:rPr>
        <w:t>ExtHaq</w:t>
      </w:r>
      <w:proofErr w:type="spellEnd"/>
      <w:r>
        <w:rPr>
          <w:sz w:val="20"/>
        </w:rPr>
        <w:t>:</w:t>
      </w:r>
      <w:r>
        <w:rPr>
          <w:spacing w:val="-12"/>
          <w:sz w:val="20"/>
        </w:rPr>
        <w:t xml:space="preserve"> </w:t>
      </w:r>
      <w:r>
        <w:rPr>
          <w:sz w:val="20"/>
        </w:rPr>
        <w:t>hydroethanolic</w:t>
      </w:r>
      <w:r>
        <w:rPr>
          <w:spacing w:val="-13"/>
          <w:sz w:val="20"/>
        </w:rPr>
        <w:t xml:space="preserve"> </w:t>
      </w:r>
      <w:r>
        <w:rPr>
          <w:spacing w:val="-2"/>
          <w:sz w:val="20"/>
        </w:rPr>
        <w:t>extract</w:t>
      </w:r>
    </w:p>
    <w:p w14:paraId="021E8347" w14:textId="77777777" w:rsidR="00E20FF3" w:rsidRDefault="005D6E16" w:rsidP="00AC6E45">
      <w:pPr>
        <w:pStyle w:val="Paragraphedeliste"/>
        <w:numPr>
          <w:ilvl w:val="0"/>
          <w:numId w:val="1"/>
        </w:numPr>
        <w:tabs>
          <w:tab w:val="left" w:pos="719"/>
        </w:tabs>
        <w:ind w:left="719" w:hanging="691"/>
        <w:jc w:val="both"/>
        <w:rPr>
          <w:sz w:val="20"/>
        </w:rPr>
      </w:pPr>
      <w:r>
        <w:rPr>
          <w:rFonts w:ascii="Arial"/>
          <w:b/>
          <w:sz w:val="20"/>
        </w:rPr>
        <w:t>ACET-EAU:</w:t>
      </w:r>
      <w:r>
        <w:rPr>
          <w:rFonts w:ascii="Arial"/>
          <w:b/>
          <w:spacing w:val="-12"/>
          <w:sz w:val="20"/>
        </w:rPr>
        <w:t xml:space="preserve"> </w:t>
      </w:r>
      <w:r>
        <w:rPr>
          <w:sz w:val="20"/>
        </w:rPr>
        <w:t>acetate-water</w:t>
      </w:r>
      <w:r>
        <w:rPr>
          <w:spacing w:val="-10"/>
          <w:sz w:val="20"/>
        </w:rPr>
        <w:t xml:space="preserve"> </w:t>
      </w:r>
      <w:r>
        <w:rPr>
          <w:spacing w:val="-2"/>
          <w:sz w:val="20"/>
        </w:rPr>
        <w:t>fraction</w:t>
      </w:r>
    </w:p>
    <w:p w14:paraId="679EEF51" w14:textId="77777777" w:rsidR="00E20FF3" w:rsidRDefault="005D6E16" w:rsidP="00AC6E45">
      <w:pPr>
        <w:pStyle w:val="Paragraphedeliste"/>
        <w:numPr>
          <w:ilvl w:val="0"/>
          <w:numId w:val="1"/>
        </w:numPr>
        <w:tabs>
          <w:tab w:val="left" w:pos="719"/>
        </w:tabs>
        <w:spacing w:before="1" w:line="229" w:lineRule="exact"/>
        <w:ind w:left="719" w:hanging="691"/>
        <w:jc w:val="both"/>
        <w:rPr>
          <w:sz w:val="20"/>
        </w:rPr>
      </w:pPr>
      <w:r>
        <w:rPr>
          <w:rFonts w:ascii="Arial"/>
          <w:b/>
          <w:sz w:val="20"/>
        </w:rPr>
        <w:t>ACETA:</w:t>
      </w:r>
      <w:r>
        <w:rPr>
          <w:rFonts w:ascii="Arial"/>
          <w:b/>
          <w:spacing w:val="-7"/>
          <w:sz w:val="20"/>
        </w:rPr>
        <w:t xml:space="preserve"> </w:t>
      </w:r>
      <w:proofErr w:type="spellStart"/>
      <w:r>
        <w:rPr>
          <w:sz w:val="20"/>
        </w:rPr>
        <w:t>Acetatic</w:t>
      </w:r>
      <w:proofErr w:type="spellEnd"/>
      <w:r>
        <w:rPr>
          <w:spacing w:val="-8"/>
          <w:sz w:val="20"/>
        </w:rPr>
        <w:t xml:space="preserve"> </w:t>
      </w:r>
      <w:r>
        <w:rPr>
          <w:spacing w:val="-2"/>
          <w:sz w:val="20"/>
        </w:rPr>
        <w:t>Fraction</w:t>
      </w:r>
    </w:p>
    <w:p w14:paraId="574FDCEE" w14:textId="77777777" w:rsidR="00E20FF3" w:rsidRDefault="005D6E16" w:rsidP="00AC6E45">
      <w:pPr>
        <w:pStyle w:val="Paragraphedeliste"/>
        <w:numPr>
          <w:ilvl w:val="0"/>
          <w:numId w:val="1"/>
        </w:numPr>
        <w:tabs>
          <w:tab w:val="left" w:pos="719"/>
        </w:tabs>
        <w:spacing w:line="229" w:lineRule="exact"/>
        <w:ind w:left="719" w:hanging="691"/>
        <w:jc w:val="both"/>
        <w:rPr>
          <w:sz w:val="20"/>
        </w:rPr>
      </w:pPr>
      <w:r>
        <w:rPr>
          <w:rFonts w:ascii="Arial"/>
          <w:b/>
          <w:sz w:val="20"/>
        </w:rPr>
        <w:t>HEX-EAU</w:t>
      </w:r>
      <w:r>
        <w:rPr>
          <w:sz w:val="20"/>
        </w:rPr>
        <w:t>:</w:t>
      </w:r>
      <w:r>
        <w:rPr>
          <w:spacing w:val="-12"/>
          <w:sz w:val="20"/>
        </w:rPr>
        <w:t xml:space="preserve"> </w:t>
      </w:r>
      <w:r>
        <w:rPr>
          <w:sz w:val="20"/>
        </w:rPr>
        <w:t>fraction</w:t>
      </w:r>
      <w:r>
        <w:rPr>
          <w:spacing w:val="-13"/>
          <w:sz w:val="20"/>
        </w:rPr>
        <w:t xml:space="preserve"> </w:t>
      </w:r>
      <w:r>
        <w:rPr>
          <w:sz w:val="20"/>
        </w:rPr>
        <w:t>Hexane-</w:t>
      </w:r>
      <w:r>
        <w:rPr>
          <w:spacing w:val="-5"/>
          <w:sz w:val="20"/>
        </w:rPr>
        <w:t>eau</w:t>
      </w:r>
    </w:p>
    <w:p w14:paraId="2DDB7386" w14:textId="77777777" w:rsidR="00E20FF3" w:rsidRDefault="005D6E16" w:rsidP="00AC6E45">
      <w:pPr>
        <w:pStyle w:val="Paragraphedeliste"/>
        <w:numPr>
          <w:ilvl w:val="0"/>
          <w:numId w:val="1"/>
        </w:numPr>
        <w:tabs>
          <w:tab w:val="left" w:pos="719"/>
        </w:tabs>
        <w:ind w:left="719" w:hanging="691"/>
        <w:jc w:val="both"/>
        <w:rPr>
          <w:sz w:val="20"/>
        </w:rPr>
      </w:pPr>
      <w:r>
        <w:rPr>
          <w:rFonts w:ascii="Arial"/>
          <w:b/>
          <w:sz w:val="20"/>
        </w:rPr>
        <w:t>HEXA:</w:t>
      </w:r>
      <w:r>
        <w:rPr>
          <w:rFonts w:ascii="Arial"/>
          <w:b/>
          <w:spacing w:val="-8"/>
          <w:sz w:val="20"/>
        </w:rPr>
        <w:t xml:space="preserve"> </w:t>
      </w:r>
      <w:proofErr w:type="spellStart"/>
      <w:r>
        <w:rPr>
          <w:sz w:val="20"/>
        </w:rPr>
        <w:t>hexanic</w:t>
      </w:r>
      <w:proofErr w:type="spellEnd"/>
      <w:r>
        <w:rPr>
          <w:spacing w:val="-8"/>
          <w:sz w:val="20"/>
        </w:rPr>
        <w:t xml:space="preserve"> </w:t>
      </w:r>
      <w:r>
        <w:rPr>
          <w:spacing w:val="-2"/>
          <w:sz w:val="20"/>
        </w:rPr>
        <w:t>fraction</w:t>
      </w:r>
    </w:p>
    <w:p w14:paraId="56EBA615" w14:textId="77777777" w:rsidR="00E20FF3" w:rsidRDefault="005D6E16" w:rsidP="00AC6E45">
      <w:pPr>
        <w:pStyle w:val="Corpsdetexte"/>
        <w:spacing w:before="20"/>
        <w:jc w:val="both"/>
      </w:pPr>
      <w:r>
        <w:rPr>
          <w:spacing w:val="-5"/>
        </w:rPr>
        <w:t>561</w:t>
      </w:r>
    </w:p>
    <w:p w14:paraId="294F5BA2" w14:textId="77777777" w:rsidR="00E20FF3" w:rsidRDefault="005D6E16" w:rsidP="00AC6E45">
      <w:pPr>
        <w:pStyle w:val="Corpsdetexte"/>
        <w:spacing w:before="24"/>
        <w:jc w:val="both"/>
      </w:pPr>
      <w:r>
        <w:rPr>
          <w:spacing w:val="-5"/>
        </w:rPr>
        <w:t>562</w:t>
      </w:r>
    </w:p>
    <w:sectPr w:rsidR="00E20FF3">
      <w:pgSz w:w="12240" w:h="15840"/>
      <w:pgMar w:top="860" w:right="360" w:bottom="280" w:left="0"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BF98D" w14:textId="77777777" w:rsidR="004F06C9" w:rsidRDefault="004F06C9">
      <w:r>
        <w:separator/>
      </w:r>
    </w:p>
  </w:endnote>
  <w:endnote w:type="continuationSeparator" w:id="0">
    <w:p w14:paraId="48C1A817" w14:textId="77777777" w:rsidR="004F06C9" w:rsidRDefault="004F0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F9E8BA" w14:textId="77777777" w:rsidR="004F06C9" w:rsidRDefault="004F06C9">
      <w:r>
        <w:separator/>
      </w:r>
    </w:p>
  </w:footnote>
  <w:footnote w:type="continuationSeparator" w:id="0">
    <w:p w14:paraId="7BD2C769" w14:textId="77777777" w:rsidR="004F06C9" w:rsidRDefault="004F06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65EBB"/>
    <w:multiLevelType w:val="hybridMultilevel"/>
    <w:tmpl w:val="FD1CA4E0"/>
    <w:lvl w:ilvl="0" w:tplc="B6960CF6">
      <w:start w:val="137"/>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A184ED76">
      <w:numFmt w:val="bullet"/>
      <w:lvlText w:val="•"/>
      <w:lvlJc w:val="left"/>
      <w:pPr>
        <w:ind w:left="1836" w:hanging="692"/>
      </w:pPr>
      <w:rPr>
        <w:rFonts w:hint="default"/>
        <w:lang w:val="en-US" w:eastAsia="en-US" w:bidi="ar-SA"/>
      </w:rPr>
    </w:lvl>
    <w:lvl w:ilvl="2" w:tplc="4F887E7E">
      <w:numFmt w:val="bullet"/>
      <w:lvlText w:val="•"/>
      <w:lvlJc w:val="left"/>
      <w:pPr>
        <w:ind w:left="2952" w:hanging="692"/>
      </w:pPr>
      <w:rPr>
        <w:rFonts w:hint="default"/>
        <w:lang w:val="en-US" w:eastAsia="en-US" w:bidi="ar-SA"/>
      </w:rPr>
    </w:lvl>
    <w:lvl w:ilvl="3" w:tplc="084492CC">
      <w:numFmt w:val="bullet"/>
      <w:lvlText w:val="•"/>
      <w:lvlJc w:val="left"/>
      <w:pPr>
        <w:ind w:left="4068" w:hanging="692"/>
      </w:pPr>
      <w:rPr>
        <w:rFonts w:hint="default"/>
        <w:lang w:val="en-US" w:eastAsia="en-US" w:bidi="ar-SA"/>
      </w:rPr>
    </w:lvl>
    <w:lvl w:ilvl="4" w:tplc="420AD6DA">
      <w:numFmt w:val="bullet"/>
      <w:lvlText w:val="•"/>
      <w:lvlJc w:val="left"/>
      <w:pPr>
        <w:ind w:left="5184" w:hanging="692"/>
      </w:pPr>
      <w:rPr>
        <w:rFonts w:hint="default"/>
        <w:lang w:val="en-US" w:eastAsia="en-US" w:bidi="ar-SA"/>
      </w:rPr>
    </w:lvl>
    <w:lvl w:ilvl="5" w:tplc="FC2E3D8A">
      <w:numFmt w:val="bullet"/>
      <w:lvlText w:val="•"/>
      <w:lvlJc w:val="left"/>
      <w:pPr>
        <w:ind w:left="6300" w:hanging="692"/>
      </w:pPr>
      <w:rPr>
        <w:rFonts w:hint="default"/>
        <w:lang w:val="en-US" w:eastAsia="en-US" w:bidi="ar-SA"/>
      </w:rPr>
    </w:lvl>
    <w:lvl w:ilvl="6" w:tplc="59220580">
      <w:numFmt w:val="bullet"/>
      <w:lvlText w:val="•"/>
      <w:lvlJc w:val="left"/>
      <w:pPr>
        <w:ind w:left="7416" w:hanging="692"/>
      </w:pPr>
      <w:rPr>
        <w:rFonts w:hint="default"/>
        <w:lang w:val="en-US" w:eastAsia="en-US" w:bidi="ar-SA"/>
      </w:rPr>
    </w:lvl>
    <w:lvl w:ilvl="7" w:tplc="77C8B712">
      <w:numFmt w:val="bullet"/>
      <w:lvlText w:val="•"/>
      <w:lvlJc w:val="left"/>
      <w:pPr>
        <w:ind w:left="8532" w:hanging="692"/>
      </w:pPr>
      <w:rPr>
        <w:rFonts w:hint="default"/>
        <w:lang w:val="en-US" w:eastAsia="en-US" w:bidi="ar-SA"/>
      </w:rPr>
    </w:lvl>
    <w:lvl w:ilvl="8" w:tplc="C1068818">
      <w:numFmt w:val="bullet"/>
      <w:lvlText w:val="•"/>
      <w:lvlJc w:val="left"/>
      <w:pPr>
        <w:ind w:left="9648" w:hanging="692"/>
      </w:pPr>
      <w:rPr>
        <w:rFonts w:hint="default"/>
        <w:lang w:val="en-US" w:eastAsia="en-US" w:bidi="ar-SA"/>
      </w:rPr>
    </w:lvl>
  </w:abstractNum>
  <w:abstractNum w:abstractNumId="1" w15:restartNumberingAfterBreak="0">
    <w:nsid w:val="05CC2364"/>
    <w:multiLevelType w:val="hybridMultilevel"/>
    <w:tmpl w:val="F4E814CA"/>
    <w:lvl w:ilvl="0" w:tplc="0F941088">
      <w:start w:val="430"/>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8716D66E">
      <w:numFmt w:val="bullet"/>
      <w:lvlText w:val="•"/>
      <w:lvlJc w:val="left"/>
      <w:pPr>
        <w:ind w:left="1836" w:hanging="692"/>
      </w:pPr>
      <w:rPr>
        <w:rFonts w:hint="default"/>
        <w:lang w:val="en-US" w:eastAsia="en-US" w:bidi="ar-SA"/>
      </w:rPr>
    </w:lvl>
    <w:lvl w:ilvl="2" w:tplc="CF30E1DE">
      <w:numFmt w:val="bullet"/>
      <w:lvlText w:val="•"/>
      <w:lvlJc w:val="left"/>
      <w:pPr>
        <w:ind w:left="2952" w:hanging="692"/>
      </w:pPr>
      <w:rPr>
        <w:rFonts w:hint="default"/>
        <w:lang w:val="en-US" w:eastAsia="en-US" w:bidi="ar-SA"/>
      </w:rPr>
    </w:lvl>
    <w:lvl w:ilvl="3" w:tplc="C108E118">
      <w:numFmt w:val="bullet"/>
      <w:lvlText w:val="•"/>
      <w:lvlJc w:val="left"/>
      <w:pPr>
        <w:ind w:left="4068" w:hanging="692"/>
      </w:pPr>
      <w:rPr>
        <w:rFonts w:hint="default"/>
        <w:lang w:val="en-US" w:eastAsia="en-US" w:bidi="ar-SA"/>
      </w:rPr>
    </w:lvl>
    <w:lvl w:ilvl="4" w:tplc="D88276AE">
      <w:numFmt w:val="bullet"/>
      <w:lvlText w:val="•"/>
      <w:lvlJc w:val="left"/>
      <w:pPr>
        <w:ind w:left="5184" w:hanging="692"/>
      </w:pPr>
      <w:rPr>
        <w:rFonts w:hint="default"/>
        <w:lang w:val="en-US" w:eastAsia="en-US" w:bidi="ar-SA"/>
      </w:rPr>
    </w:lvl>
    <w:lvl w:ilvl="5" w:tplc="5784BB82">
      <w:numFmt w:val="bullet"/>
      <w:lvlText w:val="•"/>
      <w:lvlJc w:val="left"/>
      <w:pPr>
        <w:ind w:left="6300" w:hanging="692"/>
      </w:pPr>
      <w:rPr>
        <w:rFonts w:hint="default"/>
        <w:lang w:val="en-US" w:eastAsia="en-US" w:bidi="ar-SA"/>
      </w:rPr>
    </w:lvl>
    <w:lvl w:ilvl="6" w:tplc="E8F23266">
      <w:numFmt w:val="bullet"/>
      <w:lvlText w:val="•"/>
      <w:lvlJc w:val="left"/>
      <w:pPr>
        <w:ind w:left="7416" w:hanging="692"/>
      </w:pPr>
      <w:rPr>
        <w:rFonts w:hint="default"/>
        <w:lang w:val="en-US" w:eastAsia="en-US" w:bidi="ar-SA"/>
      </w:rPr>
    </w:lvl>
    <w:lvl w:ilvl="7" w:tplc="B920B810">
      <w:numFmt w:val="bullet"/>
      <w:lvlText w:val="•"/>
      <w:lvlJc w:val="left"/>
      <w:pPr>
        <w:ind w:left="8532" w:hanging="692"/>
      </w:pPr>
      <w:rPr>
        <w:rFonts w:hint="default"/>
        <w:lang w:val="en-US" w:eastAsia="en-US" w:bidi="ar-SA"/>
      </w:rPr>
    </w:lvl>
    <w:lvl w:ilvl="8" w:tplc="AEE634DC">
      <w:numFmt w:val="bullet"/>
      <w:lvlText w:val="•"/>
      <w:lvlJc w:val="left"/>
      <w:pPr>
        <w:ind w:left="9648" w:hanging="692"/>
      </w:pPr>
      <w:rPr>
        <w:rFonts w:hint="default"/>
        <w:lang w:val="en-US" w:eastAsia="en-US" w:bidi="ar-SA"/>
      </w:rPr>
    </w:lvl>
  </w:abstractNum>
  <w:abstractNum w:abstractNumId="2" w15:restartNumberingAfterBreak="0">
    <w:nsid w:val="0B957FD9"/>
    <w:multiLevelType w:val="hybridMultilevel"/>
    <w:tmpl w:val="089A6170"/>
    <w:lvl w:ilvl="0" w:tplc="8C9A7ED4">
      <w:start w:val="320"/>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FE1CFD48">
      <w:numFmt w:val="bullet"/>
      <w:lvlText w:val="•"/>
      <w:lvlJc w:val="left"/>
      <w:pPr>
        <w:ind w:left="1836" w:hanging="692"/>
      </w:pPr>
      <w:rPr>
        <w:rFonts w:hint="default"/>
        <w:lang w:val="en-US" w:eastAsia="en-US" w:bidi="ar-SA"/>
      </w:rPr>
    </w:lvl>
    <w:lvl w:ilvl="2" w:tplc="6528128A">
      <w:numFmt w:val="bullet"/>
      <w:lvlText w:val="•"/>
      <w:lvlJc w:val="left"/>
      <w:pPr>
        <w:ind w:left="2952" w:hanging="692"/>
      </w:pPr>
      <w:rPr>
        <w:rFonts w:hint="default"/>
        <w:lang w:val="en-US" w:eastAsia="en-US" w:bidi="ar-SA"/>
      </w:rPr>
    </w:lvl>
    <w:lvl w:ilvl="3" w:tplc="84BA49CA">
      <w:numFmt w:val="bullet"/>
      <w:lvlText w:val="•"/>
      <w:lvlJc w:val="left"/>
      <w:pPr>
        <w:ind w:left="4068" w:hanging="692"/>
      </w:pPr>
      <w:rPr>
        <w:rFonts w:hint="default"/>
        <w:lang w:val="en-US" w:eastAsia="en-US" w:bidi="ar-SA"/>
      </w:rPr>
    </w:lvl>
    <w:lvl w:ilvl="4" w:tplc="1F8ECDC0">
      <w:numFmt w:val="bullet"/>
      <w:lvlText w:val="•"/>
      <w:lvlJc w:val="left"/>
      <w:pPr>
        <w:ind w:left="5184" w:hanging="692"/>
      </w:pPr>
      <w:rPr>
        <w:rFonts w:hint="default"/>
        <w:lang w:val="en-US" w:eastAsia="en-US" w:bidi="ar-SA"/>
      </w:rPr>
    </w:lvl>
    <w:lvl w:ilvl="5" w:tplc="CDE2D998">
      <w:numFmt w:val="bullet"/>
      <w:lvlText w:val="•"/>
      <w:lvlJc w:val="left"/>
      <w:pPr>
        <w:ind w:left="6300" w:hanging="692"/>
      </w:pPr>
      <w:rPr>
        <w:rFonts w:hint="default"/>
        <w:lang w:val="en-US" w:eastAsia="en-US" w:bidi="ar-SA"/>
      </w:rPr>
    </w:lvl>
    <w:lvl w:ilvl="6" w:tplc="381A9D0C">
      <w:numFmt w:val="bullet"/>
      <w:lvlText w:val="•"/>
      <w:lvlJc w:val="left"/>
      <w:pPr>
        <w:ind w:left="7416" w:hanging="692"/>
      </w:pPr>
      <w:rPr>
        <w:rFonts w:hint="default"/>
        <w:lang w:val="en-US" w:eastAsia="en-US" w:bidi="ar-SA"/>
      </w:rPr>
    </w:lvl>
    <w:lvl w:ilvl="7" w:tplc="5B148466">
      <w:numFmt w:val="bullet"/>
      <w:lvlText w:val="•"/>
      <w:lvlJc w:val="left"/>
      <w:pPr>
        <w:ind w:left="8532" w:hanging="692"/>
      </w:pPr>
      <w:rPr>
        <w:rFonts w:hint="default"/>
        <w:lang w:val="en-US" w:eastAsia="en-US" w:bidi="ar-SA"/>
      </w:rPr>
    </w:lvl>
    <w:lvl w:ilvl="8" w:tplc="A740E64E">
      <w:numFmt w:val="bullet"/>
      <w:lvlText w:val="•"/>
      <w:lvlJc w:val="left"/>
      <w:pPr>
        <w:ind w:left="9648" w:hanging="692"/>
      </w:pPr>
      <w:rPr>
        <w:rFonts w:hint="default"/>
        <w:lang w:val="en-US" w:eastAsia="en-US" w:bidi="ar-SA"/>
      </w:rPr>
    </w:lvl>
  </w:abstractNum>
  <w:abstractNum w:abstractNumId="3" w15:restartNumberingAfterBreak="0">
    <w:nsid w:val="0B9F78E6"/>
    <w:multiLevelType w:val="hybridMultilevel"/>
    <w:tmpl w:val="C0343A4C"/>
    <w:lvl w:ilvl="0" w:tplc="E57C5EA4">
      <w:start w:val="82"/>
      <w:numFmt w:val="decimal"/>
      <w:lvlText w:val="%1"/>
      <w:lvlJc w:val="left"/>
      <w:pPr>
        <w:ind w:left="720" w:hanging="581"/>
      </w:pPr>
      <w:rPr>
        <w:rFonts w:ascii="Arial MT" w:eastAsia="Arial MT" w:hAnsi="Arial MT" w:cs="Arial MT" w:hint="default"/>
        <w:b w:val="0"/>
        <w:bCs w:val="0"/>
        <w:i w:val="0"/>
        <w:iCs w:val="0"/>
        <w:spacing w:val="-1"/>
        <w:w w:val="99"/>
        <w:sz w:val="20"/>
        <w:szCs w:val="20"/>
        <w:lang w:val="en-US" w:eastAsia="en-US" w:bidi="ar-SA"/>
      </w:rPr>
    </w:lvl>
    <w:lvl w:ilvl="1" w:tplc="2C0AF56A">
      <w:numFmt w:val="bullet"/>
      <w:lvlText w:val="•"/>
      <w:lvlJc w:val="left"/>
      <w:pPr>
        <w:ind w:left="1836" w:hanging="581"/>
      </w:pPr>
      <w:rPr>
        <w:rFonts w:hint="default"/>
        <w:lang w:val="en-US" w:eastAsia="en-US" w:bidi="ar-SA"/>
      </w:rPr>
    </w:lvl>
    <w:lvl w:ilvl="2" w:tplc="A3BAC622">
      <w:numFmt w:val="bullet"/>
      <w:lvlText w:val="•"/>
      <w:lvlJc w:val="left"/>
      <w:pPr>
        <w:ind w:left="2952" w:hanging="581"/>
      </w:pPr>
      <w:rPr>
        <w:rFonts w:hint="default"/>
        <w:lang w:val="en-US" w:eastAsia="en-US" w:bidi="ar-SA"/>
      </w:rPr>
    </w:lvl>
    <w:lvl w:ilvl="3" w:tplc="B042539C">
      <w:numFmt w:val="bullet"/>
      <w:lvlText w:val="•"/>
      <w:lvlJc w:val="left"/>
      <w:pPr>
        <w:ind w:left="4068" w:hanging="581"/>
      </w:pPr>
      <w:rPr>
        <w:rFonts w:hint="default"/>
        <w:lang w:val="en-US" w:eastAsia="en-US" w:bidi="ar-SA"/>
      </w:rPr>
    </w:lvl>
    <w:lvl w:ilvl="4" w:tplc="1664478E">
      <w:numFmt w:val="bullet"/>
      <w:lvlText w:val="•"/>
      <w:lvlJc w:val="left"/>
      <w:pPr>
        <w:ind w:left="5184" w:hanging="581"/>
      </w:pPr>
      <w:rPr>
        <w:rFonts w:hint="default"/>
        <w:lang w:val="en-US" w:eastAsia="en-US" w:bidi="ar-SA"/>
      </w:rPr>
    </w:lvl>
    <w:lvl w:ilvl="5" w:tplc="6F408404">
      <w:numFmt w:val="bullet"/>
      <w:lvlText w:val="•"/>
      <w:lvlJc w:val="left"/>
      <w:pPr>
        <w:ind w:left="6300" w:hanging="581"/>
      </w:pPr>
      <w:rPr>
        <w:rFonts w:hint="default"/>
        <w:lang w:val="en-US" w:eastAsia="en-US" w:bidi="ar-SA"/>
      </w:rPr>
    </w:lvl>
    <w:lvl w:ilvl="6" w:tplc="0EF65AE4">
      <w:numFmt w:val="bullet"/>
      <w:lvlText w:val="•"/>
      <w:lvlJc w:val="left"/>
      <w:pPr>
        <w:ind w:left="7416" w:hanging="581"/>
      </w:pPr>
      <w:rPr>
        <w:rFonts w:hint="default"/>
        <w:lang w:val="en-US" w:eastAsia="en-US" w:bidi="ar-SA"/>
      </w:rPr>
    </w:lvl>
    <w:lvl w:ilvl="7" w:tplc="64F470C2">
      <w:numFmt w:val="bullet"/>
      <w:lvlText w:val="•"/>
      <w:lvlJc w:val="left"/>
      <w:pPr>
        <w:ind w:left="8532" w:hanging="581"/>
      </w:pPr>
      <w:rPr>
        <w:rFonts w:hint="default"/>
        <w:lang w:val="en-US" w:eastAsia="en-US" w:bidi="ar-SA"/>
      </w:rPr>
    </w:lvl>
    <w:lvl w:ilvl="8" w:tplc="4B4655CE">
      <w:numFmt w:val="bullet"/>
      <w:lvlText w:val="•"/>
      <w:lvlJc w:val="left"/>
      <w:pPr>
        <w:ind w:left="9648" w:hanging="581"/>
      </w:pPr>
      <w:rPr>
        <w:rFonts w:hint="default"/>
        <w:lang w:val="en-US" w:eastAsia="en-US" w:bidi="ar-SA"/>
      </w:rPr>
    </w:lvl>
  </w:abstractNum>
  <w:abstractNum w:abstractNumId="4" w15:restartNumberingAfterBreak="0">
    <w:nsid w:val="0BB561A5"/>
    <w:multiLevelType w:val="hybridMultilevel"/>
    <w:tmpl w:val="6D4675CC"/>
    <w:lvl w:ilvl="0" w:tplc="828CD3BA">
      <w:start w:val="481"/>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33B05D5A">
      <w:numFmt w:val="bullet"/>
      <w:lvlText w:val="•"/>
      <w:lvlJc w:val="left"/>
      <w:pPr>
        <w:ind w:left="1836" w:hanging="692"/>
      </w:pPr>
      <w:rPr>
        <w:rFonts w:hint="default"/>
        <w:lang w:val="en-US" w:eastAsia="en-US" w:bidi="ar-SA"/>
      </w:rPr>
    </w:lvl>
    <w:lvl w:ilvl="2" w:tplc="A080B5FA">
      <w:numFmt w:val="bullet"/>
      <w:lvlText w:val="•"/>
      <w:lvlJc w:val="left"/>
      <w:pPr>
        <w:ind w:left="2952" w:hanging="692"/>
      </w:pPr>
      <w:rPr>
        <w:rFonts w:hint="default"/>
        <w:lang w:val="en-US" w:eastAsia="en-US" w:bidi="ar-SA"/>
      </w:rPr>
    </w:lvl>
    <w:lvl w:ilvl="3" w:tplc="EC9490E2">
      <w:numFmt w:val="bullet"/>
      <w:lvlText w:val="•"/>
      <w:lvlJc w:val="left"/>
      <w:pPr>
        <w:ind w:left="4068" w:hanging="692"/>
      </w:pPr>
      <w:rPr>
        <w:rFonts w:hint="default"/>
        <w:lang w:val="en-US" w:eastAsia="en-US" w:bidi="ar-SA"/>
      </w:rPr>
    </w:lvl>
    <w:lvl w:ilvl="4" w:tplc="A620CCEA">
      <w:numFmt w:val="bullet"/>
      <w:lvlText w:val="•"/>
      <w:lvlJc w:val="left"/>
      <w:pPr>
        <w:ind w:left="5184" w:hanging="692"/>
      </w:pPr>
      <w:rPr>
        <w:rFonts w:hint="default"/>
        <w:lang w:val="en-US" w:eastAsia="en-US" w:bidi="ar-SA"/>
      </w:rPr>
    </w:lvl>
    <w:lvl w:ilvl="5" w:tplc="B75A8D36">
      <w:numFmt w:val="bullet"/>
      <w:lvlText w:val="•"/>
      <w:lvlJc w:val="left"/>
      <w:pPr>
        <w:ind w:left="6300" w:hanging="692"/>
      </w:pPr>
      <w:rPr>
        <w:rFonts w:hint="default"/>
        <w:lang w:val="en-US" w:eastAsia="en-US" w:bidi="ar-SA"/>
      </w:rPr>
    </w:lvl>
    <w:lvl w:ilvl="6" w:tplc="D7F22162">
      <w:numFmt w:val="bullet"/>
      <w:lvlText w:val="•"/>
      <w:lvlJc w:val="left"/>
      <w:pPr>
        <w:ind w:left="7416" w:hanging="692"/>
      </w:pPr>
      <w:rPr>
        <w:rFonts w:hint="default"/>
        <w:lang w:val="en-US" w:eastAsia="en-US" w:bidi="ar-SA"/>
      </w:rPr>
    </w:lvl>
    <w:lvl w:ilvl="7" w:tplc="31DE5ADC">
      <w:numFmt w:val="bullet"/>
      <w:lvlText w:val="•"/>
      <w:lvlJc w:val="left"/>
      <w:pPr>
        <w:ind w:left="8532" w:hanging="692"/>
      </w:pPr>
      <w:rPr>
        <w:rFonts w:hint="default"/>
        <w:lang w:val="en-US" w:eastAsia="en-US" w:bidi="ar-SA"/>
      </w:rPr>
    </w:lvl>
    <w:lvl w:ilvl="8" w:tplc="39F60FD2">
      <w:numFmt w:val="bullet"/>
      <w:lvlText w:val="•"/>
      <w:lvlJc w:val="left"/>
      <w:pPr>
        <w:ind w:left="9648" w:hanging="692"/>
      </w:pPr>
      <w:rPr>
        <w:rFonts w:hint="default"/>
        <w:lang w:val="en-US" w:eastAsia="en-US" w:bidi="ar-SA"/>
      </w:rPr>
    </w:lvl>
  </w:abstractNum>
  <w:abstractNum w:abstractNumId="5" w15:restartNumberingAfterBreak="0">
    <w:nsid w:val="0D287401"/>
    <w:multiLevelType w:val="hybridMultilevel"/>
    <w:tmpl w:val="275AEA7E"/>
    <w:lvl w:ilvl="0" w:tplc="78FA7D00">
      <w:start w:val="165"/>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0D42F4DC">
      <w:numFmt w:val="bullet"/>
      <w:lvlText w:val="•"/>
      <w:lvlJc w:val="left"/>
      <w:pPr>
        <w:ind w:left="1836" w:hanging="692"/>
      </w:pPr>
      <w:rPr>
        <w:rFonts w:hint="default"/>
        <w:lang w:val="en-US" w:eastAsia="en-US" w:bidi="ar-SA"/>
      </w:rPr>
    </w:lvl>
    <w:lvl w:ilvl="2" w:tplc="40CA150A">
      <w:numFmt w:val="bullet"/>
      <w:lvlText w:val="•"/>
      <w:lvlJc w:val="left"/>
      <w:pPr>
        <w:ind w:left="2952" w:hanging="692"/>
      </w:pPr>
      <w:rPr>
        <w:rFonts w:hint="default"/>
        <w:lang w:val="en-US" w:eastAsia="en-US" w:bidi="ar-SA"/>
      </w:rPr>
    </w:lvl>
    <w:lvl w:ilvl="3" w:tplc="6EA40BAE">
      <w:numFmt w:val="bullet"/>
      <w:lvlText w:val="•"/>
      <w:lvlJc w:val="left"/>
      <w:pPr>
        <w:ind w:left="4068" w:hanging="692"/>
      </w:pPr>
      <w:rPr>
        <w:rFonts w:hint="default"/>
        <w:lang w:val="en-US" w:eastAsia="en-US" w:bidi="ar-SA"/>
      </w:rPr>
    </w:lvl>
    <w:lvl w:ilvl="4" w:tplc="93AE0B38">
      <w:numFmt w:val="bullet"/>
      <w:lvlText w:val="•"/>
      <w:lvlJc w:val="left"/>
      <w:pPr>
        <w:ind w:left="5184" w:hanging="692"/>
      </w:pPr>
      <w:rPr>
        <w:rFonts w:hint="default"/>
        <w:lang w:val="en-US" w:eastAsia="en-US" w:bidi="ar-SA"/>
      </w:rPr>
    </w:lvl>
    <w:lvl w:ilvl="5" w:tplc="ADDA04E2">
      <w:numFmt w:val="bullet"/>
      <w:lvlText w:val="•"/>
      <w:lvlJc w:val="left"/>
      <w:pPr>
        <w:ind w:left="6300" w:hanging="692"/>
      </w:pPr>
      <w:rPr>
        <w:rFonts w:hint="default"/>
        <w:lang w:val="en-US" w:eastAsia="en-US" w:bidi="ar-SA"/>
      </w:rPr>
    </w:lvl>
    <w:lvl w:ilvl="6" w:tplc="C284E91C">
      <w:numFmt w:val="bullet"/>
      <w:lvlText w:val="•"/>
      <w:lvlJc w:val="left"/>
      <w:pPr>
        <w:ind w:left="7416" w:hanging="692"/>
      </w:pPr>
      <w:rPr>
        <w:rFonts w:hint="default"/>
        <w:lang w:val="en-US" w:eastAsia="en-US" w:bidi="ar-SA"/>
      </w:rPr>
    </w:lvl>
    <w:lvl w:ilvl="7" w:tplc="62DAC04A">
      <w:numFmt w:val="bullet"/>
      <w:lvlText w:val="•"/>
      <w:lvlJc w:val="left"/>
      <w:pPr>
        <w:ind w:left="8532" w:hanging="692"/>
      </w:pPr>
      <w:rPr>
        <w:rFonts w:hint="default"/>
        <w:lang w:val="en-US" w:eastAsia="en-US" w:bidi="ar-SA"/>
      </w:rPr>
    </w:lvl>
    <w:lvl w:ilvl="8" w:tplc="472A88EA">
      <w:numFmt w:val="bullet"/>
      <w:lvlText w:val="•"/>
      <w:lvlJc w:val="left"/>
      <w:pPr>
        <w:ind w:left="9648" w:hanging="692"/>
      </w:pPr>
      <w:rPr>
        <w:rFonts w:hint="default"/>
        <w:lang w:val="en-US" w:eastAsia="en-US" w:bidi="ar-SA"/>
      </w:rPr>
    </w:lvl>
  </w:abstractNum>
  <w:abstractNum w:abstractNumId="6" w15:restartNumberingAfterBreak="0">
    <w:nsid w:val="17042AB7"/>
    <w:multiLevelType w:val="hybridMultilevel"/>
    <w:tmpl w:val="F5402452"/>
    <w:lvl w:ilvl="0" w:tplc="E0329DE6">
      <w:start w:val="506"/>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011AC1B4">
      <w:numFmt w:val="bullet"/>
      <w:lvlText w:val="•"/>
      <w:lvlJc w:val="left"/>
      <w:pPr>
        <w:ind w:left="1836" w:hanging="692"/>
      </w:pPr>
      <w:rPr>
        <w:rFonts w:hint="default"/>
        <w:lang w:val="en-US" w:eastAsia="en-US" w:bidi="ar-SA"/>
      </w:rPr>
    </w:lvl>
    <w:lvl w:ilvl="2" w:tplc="95F69D2E">
      <w:numFmt w:val="bullet"/>
      <w:lvlText w:val="•"/>
      <w:lvlJc w:val="left"/>
      <w:pPr>
        <w:ind w:left="2952" w:hanging="692"/>
      </w:pPr>
      <w:rPr>
        <w:rFonts w:hint="default"/>
        <w:lang w:val="en-US" w:eastAsia="en-US" w:bidi="ar-SA"/>
      </w:rPr>
    </w:lvl>
    <w:lvl w:ilvl="3" w:tplc="60948F18">
      <w:numFmt w:val="bullet"/>
      <w:lvlText w:val="•"/>
      <w:lvlJc w:val="left"/>
      <w:pPr>
        <w:ind w:left="4068" w:hanging="692"/>
      </w:pPr>
      <w:rPr>
        <w:rFonts w:hint="default"/>
        <w:lang w:val="en-US" w:eastAsia="en-US" w:bidi="ar-SA"/>
      </w:rPr>
    </w:lvl>
    <w:lvl w:ilvl="4" w:tplc="0ED8BF60">
      <w:numFmt w:val="bullet"/>
      <w:lvlText w:val="•"/>
      <w:lvlJc w:val="left"/>
      <w:pPr>
        <w:ind w:left="5184" w:hanging="692"/>
      </w:pPr>
      <w:rPr>
        <w:rFonts w:hint="default"/>
        <w:lang w:val="en-US" w:eastAsia="en-US" w:bidi="ar-SA"/>
      </w:rPr>
    </w:lvl>
    <w:lvl w:ilvl="5" w:tplc="56A6A0EE">
      <w:numFmt w:val="bullet"/>
      <w:lvlText w:val="•"/>
      <w:lvlJc w:val="left"/>
      <w:pPr>
        <w:ind w:left="6300" w:hanging="692"/>
      </w:pPr>
      <w:rPr>
        <w:rFonts w:hint="default"/>
        <w:lang w:val="en-US" w:eastAsia="en-US" w:bidi="ar-SA"/>
      </w:rPr>
    </w:lvl>
    <w:lvl w:ilvl="6" w:tplc="69426FAE">
      <w:numFmt w:val="bullet"/>
      <w:lvlText w:val="•"/>
      <w:lvlJc w:val="left"/>
      <w:pPr>
        <w:ind w:left="7416" w:hanging="692"/>
      </w:pPr>
      <w:rPr>
        <w:rFonts w:hint="default"/>
        <w:lang w:val="en-US" w:eastAsia="en-US" w:bidi="ar-SA"/>
      </w:rPr>
    </w:lvl>
    <w:lvl w:ilvl="7" w:tplc="C8E6C458">
      <w:numFmt w:val="bullet"/>
      <w:lvlText w:val="•"/>
      <w:lvlJc w:val="left"/>
      <w:pPr>
        <w:ind w:left="8532" w:hanging="692"/>
      </w:pPr>
      <w:rPr>
        <w:rFonts w:hint="default"/>
        <w:lang w:val="en-US" w:eastAsia="en-US" w:bidi="ar-SA"/>
      </w:rPr>
    </w:lvl>
    <w:lvl w:ilvl="8" w:tplc="1FC074DC">
      <w:numFmt w:val="bullet"/>
      <w:lvlText w:val="•"/>
      <w:lvlJc w:val="left"/>
      <w:pPr>
        <w:ind w:left="9648" w:hanging="692"/>
      </w:pPr>
      <w:rPr>
        <w:rFonts w:hint="default"/>
        <w:lang w:val="en-US" w:eastAsia="en-US" w:bidi="ar-SA"/>
      </w:rPr>
    </w:lvl>
  </w:abstractNum>
  <w:abstractNum w:abstractNumId="7" w15:restartNumberingAfterBreak="0">
    <w:nsid w:val="253766F2"/>
    <w:multiLevelType w:val="hybridMultilevel"/>
    <w:tmpl w:val="56E4FDA0"/>
    <w:lvl w:ilvl="0" w:tplc="6ABC305A">
      <w:start w:val="93"/>
      <w:numFmt w:val="decimal"/>
      <w:lvlText w:val="%1"/>
      <w:lvlJc w:val="left"/>
      <w:pPr>
        <w:ind w:left="720" w:hanging="581"/>
      </w:pPr>
      <w:rPr>
        <w:rFonts w:ascii="Arial MT" w:eastAsia="Arial MT" w:hAnsi="Arial MT" w:cs="Arial MT" w:hint="default"/>
        <w:b w:val="0"/>
        <w:bCs w:val="0"/>
        <w:i w:val="0"/>
        <w:iCs w:val="0"/>
        <w:spacing w:val="-1"/>
        <w:w w:val="99"/>
        <w:sz w:val="20"/>
        <w:szCs w:val="20"/>
        <w:lang w:val="en-US" w:eastAsia="en-US" w:bidi="ar-SA"/>
      </w:rPr>
    </w:lvl>
    <w:lvl w:ilvl="1" w:tplc="33BACB1E">
      <w:numFmt w:val="bullet"/>
      <w:lvlText w:val="•"/>
      <w:lvlJc w:val="left"/>
      <w:pPr>
        <w:ind w:left="1836" w:hanging="581"/>
      </w:pPr>
      <w:rPr>
        <w:rFonts w:hint="default"/>
        <w:lang w:val="en-US" w:eastAsia="en-US" w:bidi="ar-SA"/>
      </w:rPr>
    </w:lvl>
    <w:lvl w:ilvl="2" w:tplc="E416B9C2">
      <w:numFmt w:val="bullet"/>
      <w:lvlText w:val="•"/>
      <w:lvlJc w:val="left"/>
      <w:pPr>
        <w:ind w:left="2952" w:hanging="581"/>
      </w:pPr>
      <w:rPr>
        <w:rFonts w:hint="default"/>
        <w:lang w:val="en-US" w:eastAsia="en-US" w:bidi="ar-SA"/>
      </w:rPr>
    </w:lvl>
    <w:lvl w:ilvl="3" w:tplc="E848C9F0">
      <w:numFmt w:val="bullet"/>
      <w:lvlText w:val="•"/>
      <w:lvlJc w:val="left"/>
      <w:pPr>
        <w:ind w:left="4068" w:hanging="581"/>
      </w:pPr>
      <w:rPr>
        <w:rFonts w:hint="default"/>
        <w:lang w:val="en-US" w:eastAsia="en-US" w:bidi="ar-SA"/>
      </w:rPr>
    </w:lvl>
    <w:lvl w:ilvl="4" w:tplc="A950F92C">
      <w:numFmt w:val="bullet"/>
      <w:lvlText w:val="•"/>
      <w:lvlJc w:val="left"/>
      <w:pPr>
        <w:ind w:left="5184" w:hanging="581"/>
      </w:pPr>
      <w:rPr>
        <w:rFonts w:hint="default"/>
        <w:lang w:val="en-US" w:eastAsia="en-US" w:bidi="ar-SA"/>
      </w:rPr>
    </w:lvl>
    <w:lvl w:ilvl="5" w:tplc="D4380158">
      <w:numFmt w:val="bullet"/>
      <w:lvlText w:val="•"/>
      <w:lvlJc w:val="left"/>
      <w:pPr>
        <w:ind w:left="6300" w:hanging="581"/>
      </w:pPr>
      <w:rPr>
        <w:rFonts w:hint="default"/>
        <w:lang w:val="en-US" w:eastAsia="en-US" w:bidi="ar-SA"/>
      </w:rPr>
    </w:lvl>
    <w:lvl w:ilvl="6" w:tplc="DBE09DD4">
      <w:numFmt w:val="bullet"/>
      <w:lvlText w:val="•"/>
      <w:lvlJc w:val="left"/>
      <w:pPr>
        <w:ind w:left="7416" w:hanging="581"/>
      </w:pPr>
      <w:rPr>
        <w:rFonts w:hint="default"/>
        <w:lang w:val="en-US" w:eastAsia="en-US" w:bidi="ar-SA"/>
      </w:rPr>
    </w:lvl>
    <w:lvl w:ilvl="7" w:tplc="4524E05C">
      <w:numFmt w:val="bullet"/>
      <w:lvlText w:val="•"/>
      <w:lvlJc w:val="left"/>
      <w:pPr>
        <w:ind w:left="8532" w:hanging="581"/>
      </w:pPr>
      <w:rPr>
        <w:rFonts w:hint="default"/>
        <w:lang w:val="en-US" w:eastAsia="en-US" w:bidi="ar-SA"/>
      </w:rPr>
    </w:lvl>
    <w:lvl w:ilvl="8" w:tplc="BDE0DF24">
      <w:numFmt w:val="bullet"/>
      <w:lvlText w:val="•"/>
      <w:lvlJc w:val="left"/>
      <w:pPr>
        <w:ind w:left="9648" w:hanging="581"/>
      </w:pPr>
      <w:rPr>
        <w:rFonts w:hint="default"/>
        <w:lang w:val="en-US" w:eastAsia="en-US" w:bidi="ar-SA"/>
      </w:rPr>
    </w:lvl>
  </w:abstractNum>
  <w:abstractNum w:abstractNumId="8" w15:restartNumberingAfterBreak="0">
    <w:nsid w:val="29234F38"/>
    <w:multiLevelType w:val="hybridMultilevel"/>
    <w:tmpl w:val="A1AE411E"/>
    <w:lvl w:ilvl="0" w:tplc="6A6072BE">
      <w:start w:val="497"/>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71F89612">
      <w:numFmt w:val="bullet"/>
      <w:lvlText w:val="•"/>
      <w:lvlJc w:val="left"/>
      <w:pPr>
        <w:ind w:left="1836" w:hanging="692"/>
      </w:pPr>
      <w:rPr>
        <w:rFonts w:hint="default"/>
        <w:lang w:val="en-US" w:eastAsia="en-US" w:bidi="ar-SA"/>
      </w:rPr>
    </w:lvl>
    <w:lvl w:ilvl="2" w:tplc="B728F438">
      <w:numFmt w:val="bullet"/>
      <w:lvlText w:val="•"/>
      <w:lvlJc w:val="left"/>
      <w:pPr>
        <w:ind w:left="2952" w:hanging="692"/>
      </w:pPr>
      <w:rPr>
        <w:rFonts w:hint="default"/>
        <w:lang w:val="en-US" w:eastAsia="en-US" w:bidi="ar-SA"/>
      </w:rPr>
    </w:lvl>
    <w:lvl w:ilvl="3" w:tplc="91D8B2A2">
      <w:numFmt w:val="bullet"/>
      <w:lvlText w:val="•"/>
      <w:lvlJc w:val="left"/>
      <w:pPr>
        <w:ind w:left="4068" w:hanging="692"/>
      </w:pPr>
      <w:rPr>
        <w:rFonts w:hint="default"/>
        <w:lang w:val="en-US" w:eastAsia="en-US" w:bidi="ar-SA"/>
      </w:rPr>
    </w:lvl>
    <w:lvl w:ilvl="4" w:tplc="6F663BF0">
      <w:numFmt w:val="bullet"/>
      <w:lvlText w:val="•"/>
      <w:lvlJc w:val="left"/>
      <w:pPr>
        <w:ind w:left="5184" w:hanging="692"/>
      </w:pPr>
      <w:rPr>
        <w:rFonts w:hint="default"/>
        <w:lang w:val="en-US" w:eastAsia="en-US" w:bidi="ar-SA"/>
      </w:rPr>
    </w:lvl>
    <w:lvl w:ilvl="5" w:tplc="D2440AB8">
      <w:numFmt w:val="bullet"/>
      <w:lvlText w:val="•"/>
      <w:lvlJc w:val="left"/>
      <w:pPr>
        <w:ind w:left="6300" w:hanging="692"/>
      </w:pPr>
      <w:rPr>
        <w:rFonts w:hint="default"/>
        <w:lang w:val="en-US" w:eastAsia="en-US" w:bidi="ar-SA"/>
      </w:rPr>
    </w:lvl>
    <w:lvl w:ilvl="6" w:tplc="6FD22984">
      <w:numFmt w:val="bullet"/>
      <w:lvlText w:val="•"/>
      <w:lvlJc w:val="left"/>
      <w:pPr>
        <w:ind w:left="7416" w:hanging="692"/>
      </w:pPr>
      <w:rPr>
        <w:rFonts w:hint="default"/>
        <w:lang w:val="en-US" w:eastAsia="en-US" w:bidi="ar-SA"/>
      </w:rPr>
    </w:lvl>
    <w:lvl w:ilvl="7" w:tplc="2182E78C">
      <w:numFmt w:val="bullet"/>
      <w:lvlText w:val="•"/>
      <w:lvlJc w:val="left"/>
      <w:pPr>
        <w:ind w:left="8532" w:hanging="692"/>
      </w:pPr>
      <w:rPr>
        <w:rFonts w:hint="default"/>
        <w:lang w:val="en-US" w:eastAsia="en-US" w:bidi="ar-SA"/>
      </w:rPr>
    </w:lvl>
    <w:lvl w:ilvl="8" w:tplc="96407EEA">
      <w:numFmt w:val="bullet"/>
      <w:lvlText w:val="•"/>
      <w:lvlJc w:val="left"/>
      <w:pPr>
        <w:ind w:left="9648" w:hanging="692"/>
      </w:pPr>
      <w:rPr>
        <w:rFonts w:hint="default"/>
        <w:lang w:val="en-US" w:eastAsia="en-US" w:bidi="ar-SA"/>
      </w:rPr>
    </w:lvl>
  </w:abstractNum>
  <w:abstractNum w:abstractNumId="9" w15:restartNumberingAfterBreak="0">
    <w:nsid w:val="347B1EA6"/>
    <w:multiLevelType w:val="hybridMultilevel"/>
    <w:tmpl w:val="F07EB4C6"/>
    <w:lvl w:ilvl="0" w:tplc="A282F580">
      <w:start w:val="400"/>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E1B692F0">
      <w:numFmt w:val="bullet"/>
      <w:lvlText w:val="•"/>
      <w:lvlJc w:val="left"/>
      <w:pPr>
        <w:ind w:left="1836" w:hanging="692"/>
      </w:pPr>
      <w:rPr>
        <w:rFonts w:hint="default"/>
        <w:lang w:val="en-US" w:eastAsia="en-US" w:bidi="ar-SA"/>
      </w:rPr>
    </w:lvl>
    <w:lvl w:ilvl="2" w:tplc="920ECB92">
      <w:numFmt w:val="bullet"/>
      <w:lvlText w:val="•"/>
      <w:lvlJc w:val="left"/>
      <w:pPr>
        <w:ind w:left="2952" w:hanging="692"/>
      </w:pPr>
      <w:rPr>
        <w:rFonts w:hint="default"/>
        <w:lang w:val="en-US" w:eastAsia="en-US" w:bidi="ar-SA"/>
      </w:rPr>
    </w:lvl>
    <w:lvl w:ilvl="3" w:tplc="305EEEEE">
      <w:numFmt w:val="bullet"/>
      <w:lvlText w:val="•"/>
      <w:lvlJc w:val="left"/>
      <w:pPr>
        <w:ind w:left="4068" w:hanging="692"/>
      </w:pPr>
      <w:rPr>
        <w:rFonts w:hint="default"/>
        <w:lang w:val="en-US" w:eastAsia="en-US" w:bidi="ar-SA"/>
      </w:rPr>
    </w:lvl>
    <w:lvl w:ilvl="4" w:tplc="C602F32C">
      <w:numFmt w:val="bullet"/>
      <w:lvlText w:val="•"/>
      <w:lvlJc w:val="left"/>
      <w:pPr>
        <w:ind w:left="5184" w:hanging="692"/>
      </w:pPr>
      <w:rPr>
        <w:rFonts w:hint="default"/>
        <w:lang w:val="en-US" w:eastAsia="en-US" w:bidi="ar-SA"/>
      </w:rPr>
    </w:lvl>
    <w:lvl w:ilvl="5" w:tplc="906C0860">
      <w:numFmt w:val="bullet"/>
      <w:lvlText w:val="•"/>
      <w:lvlJc w:val="left"/>
      <w:pPr>
        <w:ind w:left="6300" w:hanging="692"/>
      </w:pPr>
      <w:rPr>
        <w:rFonts w:hint="default"/>
        <w:lang w:val="en-US" w:eastAsia="en-US" w:bidi="ar-SA"/>
      </w:rPr>
    </w:lvl>
    <w:lvl w:ilvl="6" w:tplc="C0C84118">
      <w:numFmt w:val="bullet"/>
      <w:lvlText w:val="•"/>
      <w:lvlJc w:val="left"/>
      <w:pPr>
        <w:ind w:left="7416" w:hanging="692"/>
      </w:pPr>
      <w:rPr>
        <w:rFonts w:hint="default"/>
        <w:lang w:val="en-US" w:eastAsia="en-US" w:bidi="ar-SA"/>
      </w:rPr>
    </w:lvl>
    <w:lvl w:ilvl="7" w:tplc="A0208EC6">
      <w:numFmt w:val="bullet"/>
      <w:lvlText w:val="•"/>
      <w:lvlJc w:val="left"/>
      <w:pPr>
        <w:ind w:left="8532" w:hanging="692"/>
      </w:pPr>
      <w:rPr>
        <w:rFonts w:hint="default"/>
        <w:lang w:val="en-US" w:eastAsia="en-US" w:bidi="ar-SA"/>
      </w:rPr>
    </w:lvl>
    <w:lvl w:ilvl="8" w:tplc="EACC4412">
      <w:numFmt w:val="bullet"/>
      <w:lvlText w:val="•"/>
      <w:lvlJc w:val="left"/>
      <w:pPr>
        <w:ind w:left="9648" w:hanging="692"/>
      </w:pPr>
      <w:rPr>
        <w:rFonts w:hint="default"/>
        <w:lang w:val="en-US" w:eastAsia="en-US" w:bidi="ar-SA"/>
      </w:rPr>
    </w:lvl>
  </w:abstractNum>
  <w:abstractNum w:abstractNumId="10" w15:restartNumberingAfterBreak="0">
    <w:nsid w:val="35AB2E58"/>
    <w:multiLevelType w:val="hybridMultilevel"/>
    <w:tmpl w:val="664CF826"/>
    <w:lvl w:ilvl="0" w:tplc="7B10A0CC">
      <w:start w:val="25"/>
      <w:numFmt w:val="decimal"/>
      <w:lvlText w:val="%1"/>
      <w:lvlJc w:val="left"/>
      <w:pPr>
        <w:ind w:left="1224" w:hanging="941"/>
      </w:pPr>
      <w:rPr>
        <w:rFonts w:ascii="Arial MT" w:eastAsia="Arial MT" w:hAnsi="Arial MT" w:cs="Arial MT" w:hint="default"/>
        <w:b w:val="0"/>
        <w:bCs w:val="0"/>
        <w:i w:val="0"/>
        <w:iCs w:val="0"/>
        <w:spacing w:val="-1"/>
        <w:w w:val="99"/>
        <w:sz w:val="20"/>
        <w:szCs w:val="20"/>
        <w:lang w:val="en-US" w:eastAsia="en-US" w:bidi="ar-SA"/>
      </w:rPr>
    </w:lvl>
    <w:lvl w:ilvl="1" w:tplc="4F144310">
      <w:numFmt w:val="bullet"/>
      <w:lvlText w:val="•"/>
      <w:lvlJc w:val="left"/>
      <w:pPr>
        <w:ind w:left="2160" w:hanging="941"/>
      </w:pPr>
      <w:rPr>
        <w:rFonts w:hint="default"/>
        <w:lang w:val="en-US" w:eastAsia="en-US" w:bidi="ar-SA"/>
      </w:rPr>
    </w:lvl>
    <w:lvl w:ilvl="2" w:tplc="2DC6716E">
      <w:numFmt w:val="bullet"/>
      <w:lvlText w:val="•"/>
      <w:lvlJc w:val="left"/>
      <w:pPr>
        <w:ind w:left="3240" w:hanging="941"/>
      </w:pPr>
      <w:rPr>
        <w:rFonts w:hint="default"/>
        <w:lang w:val="en-US" w:eastAsia="en-US" w:bidi="ar-SA"/>
      </w:rPr>
    </w:lvl>
    <w:lvl w:ilvl="3" w:tplc="0174097E">
      <w:numFmt w:val="bullet"/>
      <w:lvlText w:val="•"/>
      <w:lvlJc w:val="left"/>
      <w:pPr>
        <w:ind w:left="4320" w:hanging="941"/>
      </w:pPr>
      <w:rPr>
        <w:rFonts w:hint="default"/>
        <w:lang w:val="en-US" w:eastAsia="en-US" w:bidi="ar-SA"/>
      </w:rPr>
    </w:lvl>
    <w:lvl w:ilvl="4" w:tplc="8514CD98">
      <w:numFmt w:val="bullet"/>
      <w:lvlText w:val="•"/>
      <w:lvlJc w:val="left"/>
      <w:pPr>
        <w:ind w:left="5400" w:hanging="941"/>
      </w:pPr>
      <w:rPr>
        <w:rFonts w:hint="default"/>
        <w:lang w:val="en-US" w:eastAsia="en-US" w:bidi="ar-SA"/>
      </w:rPr>
    </w:lvl>
    <w:lvl w:ilvl="5" w:tplc="F962D922">
      <w:numFmt w:val="bullet"/>
      <w:lvlText w:val="•"/>
      <w:lvlJc w:val="left"/>
      <w:pPr>
        <w:ind w:left="6480" w:hanging="941"/>
      </w:pPr>
      <w:rPr>
        <w:rFonts w:hint="default"/>
        <w:lang w:val="en-US" w:eastAsia="en-US" w:bidi="ar-SA"/>
      </w:rPr>
    </w:lvl>
    <w:lvl w:ilvl="6" w:tplc="778EED8A">
      <w:numFmt w:val="bullet"/>
      <w:lvlText w:val="•"/>
      <w:lvlJc w:val="left"/>
      <w:pPr>
        <w:ind w:left="7560" w:hanging="941"/>
      </w:pPr>
      <w:rPr>
        <w:rFonts w:hint="default"/>
        <w:lang w:val="en-US" w:eastAsia="en-US" w:bidi="ar-SA"/>
      </w:rPr>
    </w:lvl>
    <w:lvl w:ilvl="7" w:tplc="639E104E">
      <w:numFmt w:val="bullet"/>
      <w:lvlText w:val="•"/>
      <w:lvlJc w:val="left"/>
      <w:pPr>
        <w:ind w:left="8640" w:hanging="941"/>
      </w:pPr>
      <w:rPr>
        <w:rFonts w:hint="default"/>
        <w:lang w:val="en-US" w:eastAsia="en-US" w:bidi="ar-SA"/>
      </w:rPr>
    </w:lvl>
    <w:lvl w:ilvl="8" w:tplc="E524230E">
      <w:numFmt w:val="bullet"/>
      <w:lvlText w:val="•"/>
      <w:lvlJc w:val="left"/>
      <w:pPr>
        <w:ind w:left="9720" w:hanging="941"/>
      </w:pPr>
      <w:rPr>
        <w:rFonts w:hint="default"/>
        <w:lang w:val="en-US" w:eastAsia="en-US" w:bidi="ar-SA"/>
      </w:rPr>
    </w:lvl>
  </w:abstractNum>
  <w:abstractNum w:abstractNumId="11" w15:restartNumberingAfterBreak="0">
    <w:nsid w:val="406D5307"/>
    <w:multiLevelType w:val="hybridMultilevel"/>
    <w:tmpl w:val="B058BD34"/>
    <w:lvl w:ilvl="0" w:tplc="F2D8DD4A">
      <w:start w:val="552"/>
      <w:numFmt w:val="decimal"/>
      <w:lvlText w:val="%1"/>
      <w:lvlJc w:val="left"/>
      <w:pPr>
        <w:ind w:left="720" w:hanging="692"/>
      </w:pPr>
      <w:rPr>
        <w:rFonts w:hint="default"/>
        <w:spacing w:val="-1"/>
        <w:w w:val="99"/>
        <w:lang w:val="en-US" w:eastAsia="en-US" w:bidi="ar-SA"/>
      </w:rPr>
    </w:lvl>
    <w:lvl w:ilvl="1" w:tplc="220C78D4">
      <w:numFmt w:val="bullet"/>
      <w:lvlText w:val="•"/>
      <w:lvlJc w:val="left"/>
      <w:pPr>
        <w:ind w:left="1836" w:hanging="692"/>
      </w:pPr>
      <w:rPr>
        <w:rFonts w:hint="default"/>
        <w:lang w:val="en-US" w:eastAsia="en-US" w:bidi="ar-SA"/>
      </w:rPr>
    </w:lvl>
    <w:lvl w:ilvl="2" w:tplc="F9364738">
      <w:numFmt w:val="bullet"/>
      <w:lvlText w:val="•"/>
      <w:lvlJc w:val="left"/>
      <w:pPr>
        <w:ind w:left="2952" w:hanging="692"/>
      </w:pPr>
      <w:rPr>
        <w:rFonts w:hint="default"/>
        <w:lang w:val="en-US" w:eastAsia="en-US" w:bidi="ar-SA"/>
      </w:rPr>
    </w:lvl>
    <w:lvl w:ilvl="3" w:tplc="87FEADD8">
      <w:numFmt w:val="bullet"/>
      <w:lvlText w:val="•"/>
      <w:lvlJc w:val="left"/>
      <w:pPr>
        <w:ind w:left="4068" w:hanging="692"/>
      </w:pPr>
      <w:rPr>
        <w:rFonts w:hint="default"/>
        <w:lang w:val="en-US" w:eastAsia="en-US" w:bidi="ar-SA"/>
      </w:rPr>
    </w:lvl>
    <w:lvl w:ilvl="4" w:tplc="B50403A2">
      <w:numFmt w:val="bullet"/>
      <w:lvlText w:val="•"/>
      <w:lvlJc w:val="left"/>
      <w:pPr>
        <w:ind w:left="5184" w:hanging="692"/>
      </w:pPr>
      <w:rPr>
        <w:rFonts w:hint="default"/>
        <w:lang w:val="en-US" w:eastAsia="en-US" w:bidi="ar-SA"/>
      </w:rPr>
    </w:lvl>
    <w:lvl w:ilvl="5" w:tplc="AABA3C84">
      <w:numFmt w:val="bullet"/>
      <w:lvlText w:val="•"/>
      <w:lvlJc w:val="left"/>
      <w:pPr>
        <w:ind w:left="6300" w:hanging="692"/>
      </w:pPr>
      <w:rPr>
        <w:rFonts w:hint="default"/>
        <w:lang w:val="en-US" w:eastAsia="en-US" w:bidi="ar-SA"/>
      </w:rPr>
    </w:lvl>
    <w:lvl w:ilvl="6" w:tplc="E270A922">
      <w:numFmt w:val="bullet"/>
      <w:lvlText w:val="•"/>
      <w:lvlJc w:val="left"/>
      <w:pPr>
        <w:ind w:left="7416" w:hanging="692"/>
      </w:pPr>
      <w:rPr>
        <w:rFonts w:hint="default"/>
        <w:lang w:val="en-US" w:eastAsia="en-US" w:bidi="ar-SA"/>
      </w:rPr>
    </w:lvl>
    <w:lvl w:ilvl="7" w:tplc="0C64D164">
      <w:numFmt w:val="bullet"/>
      <w:lvlText w:val="•"/>
      <w:lvlJc w:val="left"/>
      <w:pPr>
        <w:ind w:left="8532" w:hanging="692"/>
      </w:pPr>
      <w:rPr>
        <w:rFonts w:hint="default"/>
        <w:lang w:val="en-US" w:eastAsia="en-US" w:bidi="ar-SA"/>
      </w:rPr>
    </w:lvl>
    <w:lvl w:ilvl="8" w:tplc="9C26EE24">
      <w:numFmt w:val="bullet"/>
      <w:lvlText w:val="•"/>
      <w:lvlJc w:val="left"/>
      <w:pPr>
        <w:ind w:left="9648" w:hanging="692"/>
      </w:pPr>
      <w:rPr>
        <w:rFonts w:hint="default"/>
        <w:lang w:val="en-US" w:eastAsia="en-US" w:bidi="ar-SA"/>
      </w:rPr>
    </w:lvl>
  </w:abstractNum>
  <w:abstractNum w:abstractNumId="12" w15:restartNumberingAfterBreak="0">
    <w:nsid w:val="40C6221A"/>
    <w:multiLevelType w:val="hybridMultilevel"/>
    <w:tmpl w:val="03C26996"/>
    <w:lvl w:ilvl="0" w:tplc="1ADCD428">
      <w:start w:val="194"/>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B3CAE456">
      <w:numFmt w:val="bullet"/>
      <w:lvlText w:val="•"/>
      <w:lvlJc w:val="left"/>
      <w:pPr>
        <w:ind w:left="1836" w:hanging="692"/>
      </w:pPr>
      <w:rPr>
        <w:rFonts w:hint="default"/>
        <w:lang w:val="en-US" w:eastAsia="en-US" w:bidi="ar-SA"/>
      </w:rPr>
    </w:lvl>
    <w:lvl w:ilvl="2" w:tplc="5C4E8DEA">
      <w:numFmt w:val="bullet"/>
      <w:lvlText w:val="•"/>
      <w:lvlJc w:val="left"/>
      <w:pPr>
        <w:ind w:left="2952" w:hanging="692"/>
      </w:pPr>
      <w:rPr>
        <w:rFonts w:hint="default"/>
        <w:lang w:val="en-US" w:eastAsia="en-US" w:bidi="ar-SA"/>
      </w:rPr>
    </w:lvl>
    <w:lvl w:ilvl="3" w:tplc="E6C6FA30">
      <w:numFmt w:val="bullet"/>
      <w:lvlText w:val="•"/>
      <w:lvlJc w:val="left"/>
      <w:pPr>
        <w:ind w:left="4068" w:hanging="692"/>
      </w:pPr>
      <w:rPr>
        <w:rFonts w:hint="default"/>
        <w:lang w:val="en-US" w:eastAsia="en-US" w:bidi="ar-SA"/>
      </w:rPr>
    </w:lvl>
    <w:lvl w:ilvl="4" w:tplc="9F38AFE0">
      <w:numFmt w:val="bullet"/>
      <w:lvlText w:val="•"/>
      <w:lvlJc w:val="left"/>
      <w:pPr>
        <w:ind w:left="5184" w:hanging="692"/>
      </w:pPr>
      <w:rPr>
        <w:rFonts w:hint="default"/>
        <w:lang w:val="en-US" w:eastAsia="en-US" w:bidi="ar-SA"/>
      </w:rPr>
    </w:lvl>
    <w:lvl w:ilvl="5" w:tplc="DB56F418">
      <w:numFmt w:val="bullet"/>
      <w:lvlText w:val="•"/>
      <w:lvlJc w:val="left"/>
      <w:pPr>
        <w:ind w:left="6300" w:hanging="692"/>
      </w:pPr>
      <w:rPr>
        <w:rFonts w:hint="default"/>
        <w:lang w:val="en-US" w:eastAsia="en-US" w:bidi="ar-SA"/>
      </w:rPr>
    </w:lvl>
    <w:lvl w:ilvl="6" w:tplc="D02E0BA8">
      <w:numFmt w:val="bullet"/>
      <w:lvlText w:val="•"/>
      <w:lvlJc w:val="left"/>
      <w:pPr>
        <w:ind w:left="7416" w:hanging="692"/>
      </w:pPr>
      <w:rPr>
        <w:rFonts w:hint="default"/>
        <w:lang w:val="en-US" w:eastAsia="en-US" w:bidi="ar-SA"/>
      </w:rPr>
    </w:lvl>
    <w:lvl w:ilvl="7" w:tplc="786C3100">
      <w:numFmt w:val="bullet"/>
      <w:lvlText w:val="•"/>
      <w:lvlJc w:val="left"/>
      <w:pPr>
        <w:ind w:left="8532" w:hanging="692"/>
      </w:pPr>
      <w:rPr>
        <w:rFonts w:hint="default"/>
        <w:lang w:val="en-US" w:eastAsia="en-US" w:bidi="ar-SA"/>
      </w:rPr>
    </w:lvl>
    <w:lvl w:ilvl="8" w:tplc="41501988">
      <w:numFmt w:val="bullet"/>
      <w:lvlText w:val="•"/>
      <w:lvlJc w:val="left"/>
      <w:pPr>
        <w:ind w:left="9648" w:hanging="692"/>
      </w:pPr>
      <w:rPr>
        <w:rFonts w:hint="default"/>
        <w:lang w:val="en-US" w:eastAsia="en-US" w:bidi="ar-SA"/>
      </w:rPr>
    </w:lvl>
  </w:abstractNum>
  <w:abstractNum w:abstractNumId="13" w15:restartNumberingAfterBreak="0">
    <w:nsid w:val="43805106"/>
    <w:multiLevelType w:val="hybridMultilevel"/>
    <w:tmpl w:val="47DE718A"/>
    <w:lvl w:ilvl="0" w:tplc="1910D846">
      <w:start w:val="125"/>
      <w:numFmt w:val="decimal"/>
      <w:lvlText w:val="%1"/>
      <w:lvlJc w:val="left"/>
      <w:pPr>
        <w:ind w:left="720" w:hanging="692"/>
      </w:pPr>
      <w:rPr>
        <w:rFonts w:hint="default"/>
        <w:spacing w:val="-1"/>
        <w:w w:val="99"/>
        <w:lang w:val="en-US" w:eastAsia="en-US" w:bidi="ar-SA"/>
      </w:rPr>
    </w:lvl>
    <w:lvl w:ilvl="1" w:tplc="89C241A6">
      <w:numFmt w:val="bullet"/>
      <w:lvlText w:val="•"/>
      <w:lvlJc w:val="left"/>
      <w:pPr>
        <w:ind w:left="1836" w:hanging="692"/>
      </w:pPr>
      <w:rPr>
        <w:rFonts w:hint="default"/>
        <w:lang w:val="en-US" w:eastAsia="en-US" w:bidi="ar-SA"/>
      </w:rPr>
    </w:lvl>
    <w:lvl w:ilvl="2" w:tplc="E06E78F4">
      <w:numFmt w:val="bullet"/>
      <w:lvlText w:val="•"/>
      <w:lvlJc w:val="left"/>
      <w:pPr>
        <w:ind w:left="2952" w:hanging="692"/>
      </w:pPr>
      <w:rPr>
        <w:rFonts w:hint="default"/>
        <w:lang w:val="en-US" w:eastAsia="en-US" w:bidi="ar-SA"/>
      </w:rPr>
    </w:lvl>
    <w:lvl w:ilvl="3" w:tplc="860A935A">
      <w:numFmt w:val="bullet"/>
      <w:lvlText w:val="•"/>
      <w:lvlJc w:val="left"/>
      <w:pPr>
        <w:ind w:left="4068" w:hanging="692"/>
      </w:pPr>
      <w:rPr>
        <w:rFonts w:hint="default"/>
        <w:lang w:val="en-US" w:eastAsia="en-US" w:bidi="ar-SA"/>
      </w:rPr>
    </w:lvl>
    <w:lvl w:ilvl="4" w:tplc="8F902898">
      <w:numFmt w:val="bullet"/>
      <w:lvlText w:val="•"/>
      <w:lvlJc w:val="left"/>
      <w:pPr>
        <w:ind w:left="5184" w:hanging="692"/>
      </w:pPr>
      <w:rPr>
        <w:rFonts w:hint="default"/>
        <w:lang w:val="en-US" w:eastAsia="en-US" w:bidi="ar-SA"/>
      </w:rPr>
    </w:lvl>
    <w:lvl w:ilvl="5" w:tplc="D5BE5CC2">
      <w:numFmt w:val="bullet"/>
      <w:lvlText w:val="•"/>
      <w:lvlJc w:val="left"/>
      <w:pPr>
        <w:ind w:left="6300" w:hanging="692"/>
      </w:pPr>
      <w:rPr>
        <w:rFonts w:hint="default"/>
        <w:lang w:val="en-US" w:eastAsia="en-US" w:bidi="ar-SA"/>
      </w:rPr>
    </w:lvl>
    <w:lvl w:ilvl="6" w:tplc="ED940FF8">
      <w:numFmt w:val="bullet"/>
      <w:lvlText w:val="•"/>
      <w:lvlJc w:val="left"/>
      <w:pPr>
        <w:ind w:left="7416" w:hanging="692"/>
      </w:pPr>
      <w:rPr>
        <w:rFonts w:hint="default"/>
        <w:lang w:val="en-US" w:eastAsia="en-US" w:bidi="ar-SA"/>
      </w:rPr>
    </w:lvl>
    <w:lvl w:ilvl="7" w:tplc="F516064A">
      <w:numFmt w:val="bullet"/>
      <w:lvlText w:val="•"/>
      <w:lvlJc w:val="left"/>
      <w:pPr>
        <w:ind w:left="8532" w:hanging="692"/>
      </w:pPr>
      <w:rPr>
        <w:rFonts w:hint="default"/>
        <w:lang w:val="en-US" w:eastAsia="en-US" w:bidi="ar-SA"/>
      </w:rPr>
    </w:lvl>
    <w:lvl w:ilvl="8" w:tplc="B7E2C722">
      <w:numFmt w:val="bullet"/>
      <w:lvlText w:val="•"/>
      <w:lvlJc w:val="left"/>
      <w:pPr>
        <w:ind w:left="9648" w:hanging="692"/>
      </w:pPr>
      <w:rPr>
        <w:rFonts w:hint="default"/>
        <w:lang w:val="en-US" w:eastAsia="en-US" w:bidi="ar-SA"/>
      </w:rPr>
    </w:lvl>
  </w:abstractNum>
  <w:abstractNum w:abstractNumId="14" w15:restartNumberingAfterBreak="0">
    <w:nsid w:val="44EA7C59"/>
    <w:multiLevelType w:val="hybridMultilevel"/>
    <w:tmpl w:val="5AFCFB72"/>
    <w:lvl w:ilvl="0" w:tplc="E0E2C072">
      <w:start w:val="259"/>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49663C5E">
      <w:numFmt w:val="bullet"/>
      <w:lvlText w:val="•"/>
      <w:lvlJc w:val="left"/>
      <w:pPr>
        <w:ind w:left="1836" w:hanging="692"/>
      </w:pPr>
      <w:rPr>
        <w:rFonts w:hint="default"/>
        <w:lang w:val="en-US" w:eastAsia="en-US" w:bidi="ar-SA"/>
      </w:rPr>
    </w:lvl>
    <w:lvl w:ilvl="2" w:tplc="50FADD8E">
      <w:numFmt w:val="bullet"/>
      <w:lvlText w:val="•"/>
      <w:lvlJc w:val="left"/>
      <w:pPr>
        <w:ind w:left="2952" w:hanging="692"/>
      </w:pPr>
      <w:rPr>
        <w:rFonts w:hint="default"/>
        <w:lang w:val="en-US" w:eastAsia="en-US" w:bidi="ar-SA"/>
      </w:rPr>
    </w:lvl>
    <w:lvl w:ilvl="3" w:tplc="20F6D7E0">
      <w:numFmt w:val="bullet"/>
      <w:lvlText w:val="•"/>
      <w:lvlJc w:val="left"/>
      <w:pPr>
        <w:ind w:left="4068" w:hanging="692"/>
      </w:pPr>
      <w:rPr>
        <w:rFonts w:hint="default"/>
        <w:lang w:val="en-US" w:eastAsia="en-US" w:bidi="ar-SA"/>
      </w:rPr>
    </w:lvl>
    <w:lvl w:ilvl="4" w:tplc="4F46B554">
      <w:numFmt w:val="bullet"/>
      <w:lvlText w:val="•"/>
      <w:lvlJc w:val="left"/>
      <w:pPr>
        <w:ind w:left="5184" w:hanging="692"/>
      </w:pPr>
      <w:rPr>
        <w:rFonts w:hint="default"/>
        <w:lang w:val="en-US" w:eastAsia="en-US" w:bidi="ar-SA"/>
      </w:rPr>
    </w:lvl>
    <w:lvl w:ilvl="5" w:tplc="EDE4F178">
      <w:numFmt w:val="bullet"/>
      <w:lvlText w:val="•"/>
      <w:lvlJc w:val="left"/>
      <w:pPr>
        <w:ind w:left="6300" w:hanging="692"/>
      </w:pPr>
      <w:rPr>
        <w:rFonts w:hint="default"/>
        <w:lang w:val="en-US" w:eastAsia="en-US" w:bidi="ar-SA"/>
      </w:rPr>
    </w:lvl>
    <w:lvl w:ilvl="6" w:tplc="3A16C4A8">
      <w:numFmt w:val="bullet"/>
      <w:lvlText w:val="•"/>
      <w:lvlJc w:val="left"/>
      <w:pPr>
        <w:ind w:left="7416" w:hanging="692"/>
      </w:pPr>
      <w:rPr>
        <w:rFonts w:hint="default"/>
        <w:lang w:val="en-US" w:eastAsia="en-US" w:bidi="ar-SA"/>
      </w:rPr>
    </w:lvl>
    <w:lvl w:ilvl="7" w:tplc="DC38FB2E">
      <w:numFmt w:val="bullet"/>
      <w:lvlText w:val="•"/>
      <w:lvlJc w:val="left"/>
      <w:pPr>
        <w:ind w:left="8532" w:hanging="692"/>
      </w:pPr>
      <w:rPr>
        <w:rFonts w:hint="default"/>
        <w:lang w:val="en-US" w:eastAsia="en-US" w:bidi="ar-SA"/>
      </w:rPr>
    </w:lvl>
    <w:lvl w:ilvl="8" w:tplc="DA6E5A0A">
      <w:numFmt w:val="bullet"/>
      <w:lvlText w:val="•"/>
      <w:lvlJc w:val="left"/>
      <w:pPr>
        <w:ind w:left="9648" w:hanging="692"/>
      </w:pPr>
      <w:rPr>
        <w:rFonts w:hint="default"/>
        <w:lang w:val="en-US" w:eastAsia="en-US" w:bidi="ar-SA"/>
      </w:rPr>
    </w:lvl>
  </w:abstractNum>
  <w:abstractNum w:abstractNumId="15" w15:restartNumberingAfterBreak="0">
    <w:nsid w:val="4542474E"/>
    <w:multiLevelType w:val="hybridMultilevel"/>
    <w:tmpl w:val="7E9486E8"/>
    <w:lvl w:ilvl="0" w:tplc="081EB664">
      <w:start w:val="523"/>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A2841402">
      <w:numFmt w:val="bullet"/>
      <w:lvlText w:val="•"/>
      <w:lvlJc w:val="left"/>
      <w:pPr>
        <w:ind w:left="1836" w:hanging="692"/>
      </w:pPr>
      <w:rPr>
        <w:rFonts w:hint="default"/>
        <w:lang w:val="en-US" w:eastAsia="en-US" w:bidi="ar-SA"/>
      </w:rPr>
    </w:lvl>
    <w:lvl w:ilvl="2" w:tplc="E22AE4FC">
      <w:numFmt w:val="bullet"/>
      <w:lvlText w:val="•"/>
      <w:lvlJc w:val="left"/>
      <w:pPr>
        <w:ind w:left="2952" w:hanging="692"/>
      </w:pPr>
      <w:rPr>
        <w:rFonts w:hint="default"/>
        <w:lang w:val="en-US" w:eastAsia="en-US" w:bidi="ar-SA"/>
      </w:rPr>
    </w:lvl>
    <w:lvl w:ilvl="3" w:tplc="4664F61E">
      <w:numFmt w:val="bullet"/>
      <w:lvlText w:val="•"/>
      <w:lvlJc w:val="left"/>
      <w:pPr>
        <w:ind w:left="4068" w:hanging="692"/>
      </w:pPr>
      <w:rPr>
        <w:rFonts w:hint="default"/>
        <w:lang w:val="en-US" w:eastAsia="en-US" w:bidi="ar-SA"/>
      </w:rPr>
    </w:lvl>
    <w:lvl w:ilvl="4" w:tplc="A6E42752">
      <w:numFmt w:val="bullet"/>
      <w:lvlText w:val="•"/>
      <w:lvlJc w:val="left"/>
      <w:pPr>
        <w:ind w:left="5184" w:hanging="692"/>
      </w:pPr>
      <w:rPr>
        <w:rFonts w:hint="default"/>
        <w:lang w:val="en-US" w:eastAsia="en-US" w:bidi="ar-SA"/>
      </w:rPr>
    </w:lvl>
    <w:lvl w:ilvl="5" w:tplc="CC8CD494">
      <w:numFmt w:val="bullet"/>
      <w:lvlText w:val="•"/>
      <w:lvlJc w:val="left"/>
      <w:pPr>
        <w:ind w:left="6300" w:hanging="692"/>
      </w:pPr>
      <w:rPr>
        <w:rFonts w:hint="default"/>
        <w:lang w:val="en-US" w:eastAsia="en-US" w:bidi="ar-SA"/>
      </w:rPr>
    </w:lvl>
    <w:lvl w:ilvl="6" w:tplc="BC301FF6">
      <w:numFmt w:val="bullet"/>
      <w:lvlText w:val="•"/>
      <w:lvlJc w:val="left"/>
      <w:pPr>
        <w:ind w:left="7416" w:hanging="692"/>
      </w:pPr>
      <w:rPr>
        <w:rFonts w:hint="default"/>
        <w:lang w:val="en-US" w:eastAsia="en-US" w:bidi="ar-SA"/>
      </w:rPr>
    </w:lvl>
    <w:lvl w:ilvl="7" w:tplc="73BA0A10">
      <w:numFmt w:val="bullet"/>
      <w:lvlText w:val="•"/>
      <w:lvlJc w:val="left"/>
      <w:pPr>
        <w:ind w:left="8532" w:hanging="692"/>
      </w:pPr>
      <w:rPr>
        <w:rFonts w:hint="default"/>
        <w:lang w:val="en-US" w:eastAsia="en-US" w:bidi="ar-SA"/>
      </w:rPr>
    </w:lvl>
    <w:lvl w:ilvl="8" w:tplc="59DCB8D4">
      <w:numFmt w:val="bullet"/>
      <w:lvlText w:val="•"/>
      <w:lvlJc w:val="left"/>
      <w:pPr>
        <w:ind w:left="9648" w:hanging="692"/>
      </w:pPr>
      <w:rPr>
        <w:rFonts w:hint="default"/>
        <w:lang w:val="en-US" w:eastAsia="en-US" w:bidi="ar-SA"/>
      </w:rPr>
    </w:lvl>
  </w:abstractNum>
  <w:abstractNum w:abstractNumId="16" w15:restartNumberingAfterBreak="0">
    <w:nsid w:val="46FC05C3"/>
    <w:multiLevelType w:val="hybridMultilevel"/>
    <w:tmpl w:val="987E7FF4"/>
    <w:lvl w:ilvl="0" w:tplc="238CFDFE">
      <w:start w:val="72"/>
      <w:numFmt w:val="decimal"/>
      <w:lvlText w:val="%1"/>
      <w:lvlJc w:val="left"/>
      <w:pPr>
        <w:ind w:left="720" w:hanging="581"/>
      </w:pPr>
      <w:rPr>
        <w:rFonts w:ascii="Arial MT" w:eastAsia="Arial MT" w:hAnsi="Arial MT" w:cs="Arial MT" w:hint="default"/>
        <w:b w:val="0"/>
        <w:bCs w:val="0"/>
        <w:i w:val="0"/>
        <w:iCs w:val="0"/>
        <w:spacing w:val="-1"/>
        <w:w w:val="99"/>
        <w:sz w:val="20"/>
        <w:szCs w:val="20"/>
        <w:lang w:val="en-US" w:eastAsia="en-US" w:bidi="ar-SA"/>
      </w:rPr>
    </w:lvl>
    <w:lvl w:ilvl="1" w:tplc="BD82D5BC">
      <w:numFmt w:val="bullet"/>
      <w:lvlText w:val="•"/>
      <w:lvlJc w:val="left"/>
      <w:pPr>
        <w:ind w:left="1836" w:hanging="581"/>
      </w:pPr>
      <w:rPr>
        <w:rFonts w:hint="default"/>
        <w:lang w:val="en-US" w:eastAsia="en-US" w:bidi="ar-SA"/>
      </w:rPr>
    </w:lvl>
    <w:lvl w:ilvl="2" w:tplc="0AB62C88">
      <w:numFmt w:val="bullet"/>
      <w:lvlText w:val="•"/>
      <w:lvlJc w:val="left"/>
      <w:pPr>
        <w:ind w:left="2952" w:hanging="581"/>
      </w:pPr>
      <w:rPr>
        <w:rFonts w:hint="default"/>
        <w:lang w:val="en-US" w:eastAsia="en-US" w:bidi="ar-SA"/>
      </w:rPr>
    </w:lvl>
    <w:lvl w:ilvl="3" w:tplc="E29C1544">
      <w:numFmt w:val="bullet"/>
      <w:lvlText w:val="•"/>
      <w:lvlJc w:val="left"/>
      <w:pPr>
        <w:ind w:left="4068" w:hanging="581"/>
      </w:pPr>
      <w:rPr>
        <w:rFonts w:hint="default"/>
        <w:lang w:val="en-US" w:eastAsia="en-US" w:bidi="ar-SA"/>
      </w:rPr>
    </w:lvl>
    <w:lvl w:ilvl="4" w:tplc="433A8E9E">
      <w:numFmt w:val="bullet"/>
      <w:lvlText w:val="•"/>
      <w:lvlJc w:val="left"/>
      <w:pPr>
        <w:ind w:left="5184" w:hanging="581"/>
      </w:pPr>
      <w:rPr>
        <w:rFonts w:hint="default"/>
        <w:lang w:val="en-US" w:eastAsia="en-US" w:bidi="ar-SA"/>
      </w:rPr>
    </w:lvl>
    <w:lvl w:ilvl="5" w:tplc="AA0ADD28">
      <w:numFmt w:val="bullet"/>
      <w:lvlText w:val="•"/>
      <w:lvlJc w:val="left"/>
      <w:pPr>
        <w:ind w:left="6300" w:hanging="581"/>
      </w:pPr>
      <w:rPr>
        <w:rFonts w:hint="default"/>
        <w:lang w:val="en-US" w:eastAsia="en-US" w:bidi="ar-SA"/>
      </w:rPr>
    </w:lvl>
    <w:lvl w:ilvl="6" w:tplc="DB6694F6">
      <w:numFmt w:val="bullet"/>
      <w:lvlText w:val="•"/>
      <w:lvlJc w:val="left"/>
      <w:pPr>
        <w:ind w:left="7416" w:hanging="581"/>
      </w:pPr>
      <w:rPr>
        <w:rFonts w:hint="default"/>
        <w:lang w:val="en-US" w:eastAsia="en-US" w:bidi="ar-SA"/>
      </w:rPr>
    </w:lvl>
    <w:lvl w:ilvl="7" w:tplc="458A3582">
      <w:numFmt w:val="bullet"/>
      <w:lvlText w:val="•"/>
      <w:lvlJc w:val="left"/>
      <w:pPr>
        <w:ind w:left="8532" w:hanging="581"/>
      </w:pPr>
      <w:rPr>
        <w:rFonts w:hint="default"/>
        <w:lang w:val="en-US" w:eastAsia="en-US" w:bidi="ar-SA"/>
      </w:rPr>
    </w:lvl>
    <w:lvl w:ilvl="8" w:tplc="34FE3B9E">
      <w:numFmt w:val="bullet"/>
      <w:lvlText w:val="•"/>
      <w:lvlJc w:val="left"/>
      <w:pPr>
        <w:ind w:left="9648" w:hanging="581"/>
      </w:pPr>
      <w:rPr>
        <w:rFonts w:hint="default"/>
        <w:lang w:val="en-US" w:eastAsia="en-US" w:bidi="ar-SA"/>
      </w:rPr>
    </w:lvl>
  </w:abstractNum>
  <w:abstractNum w:abstractNumId="17" w15:restartNumberingAfterBreak="0">
    <w:nsid w:val="47246152"/>
    <w:multiLevelType w:val="hybridMultilevel"/>
    <w:tmpl w:val="8E361806"/>
    <w:lvl w:ilvl="0" w:tplc="09487F52">
      <w:start w:val="56"/>
      <w:numFmt w:val="decimal"/>
      <w:lvlText w:val="%1"/>
      <w:lvlJc w:val="left"/>
      <w:pPr>
        <w:ind w:left="720" w:hanging="581"/>
      </w:pPr>
      <w:rPr>
        <w:rFonts w:ascii="Arial MT" w:eastAsia="Arial MT" w:hAnsi="Arial MT" w:cs="Arial MT" w:hint="default"/>
        <w:b w:val="0"/>
        <w:bCs w:val="0"/>
        <w:i w:val="0"/>
        <w:iCs w:val="0"/>
        <w:spacing w:val="-1"/>
        <w:w w:val="99"/>
        <w:sz w:val="20"/>
        <w:szCs w:val="20"/>
        <w:lang w:val="en-US" w:eastAsia="en-US" w:bidi="ar-SA"/>
      </w:rPr>
    </w:lvl>
    <w:lvl w:ilvl="1" w:tplc="FB72F8FA">
      <w:numFmt w:val="bullet"/>
      <w:lvlText w:val="•"/>
      <w:lvlJc w:val="left"/>
      <w:pPr>
        <w:ind w:left="1836" w:hanging="581"/>
      </w:pPr>
      <w:rPr>
        <w:rFonts w:hint="default"/>
        <w:lang w:val="en-US" w:eastAsia="en-US" w:bidi="ar-SA"/>
      </w:rPr>
    </w:lvl>
    <w:lvl w:ilvl="2" w:tplc="2D56BB6E">
      <w:numFmt w:val="bullet"/>
      <w:lvlText w:val="•"/>
      <w:lvlJc w:val="left"/>
      <w:pPr>
        <w:ind w:left="2952" w:hanging="581"/>
      </w:pPr>
      <w:rPr>
        <w:rFonts w:hint="default"/>
        <w:lang w:val="en-US" w:eastAsia="en-US" w:bidi="ar-SA"/>
      </w:rPr>
    </w:lvl>
    <w:lvl w:ilvl="3" w:tplc="17543C0A">
      <w:numFmt w:val="bullet"/>
      <w:lvlText w:val="•"/>
      <w:lvlJc w:val="left"/>
      <w:pPr>
        <w:ind w:left="4068" w:hanging="581"/>
      </w:pPr>
      <w:rPr>
        <w:rFonts w:hint="default"/>
        <w:lang w:val="en-US" w:eastAsia="en-US" w:bidi="ar-SA"/>
      </w:rPr>
    </w:lvl>
    <w:lvl w:ilvl="4" w:tplc="B476B9BA">
      <w:numFmt w:val="bullet"/>
      <w:lvlText w:val="•"/>
      <w:lvlJc w:val="left"/>
      <w:pPr>
        <w:ind w:left="5184" w:hanging="581"/>
      </w:pPr>
      <w:rPr>
        <w:rFonts w:hint="default"/>
        <w:lang w:val="en-US" w:eastAsia="en-US" w:bidi="ar-SA"/>
      </w:rPr>
    </w:lvl>
    <w:lvl w:ilvl="5" w:tplc="C2A00074">
      <w:numFmt w:val="bullet"/>
      <w:lvlText w:val="•"/>
      <w:lvlJc w:val="left"/>
      <w:pPr>
        <w:ind w:left="6300" w:hanging="581"/>
      </w:pPr>
      <w:rPr>
        <w:rFonts w:hint="default"/>
        <w:lang w:val="en-US" w:eastAsia="en-US" w:bidi="ar-SA"/>
      </w:rPr>
    </w:lvl>
    <w:lvl w:ilvl="6" w:tplc="DAACA61E">
      <w:numFmt w:val="bullet"/>
      <w:lvlText w:val="•"/>
      <w:lvlJc w:val="left"/>
      <w:pPr>
        <w:ind w:left="7416" w:hanging="581"/>
      </w:pPr>
      <w:rPr>
        <w:rFonts w:hint="default"/>
        <w:lang w:val="en-US" w:eastAsia="en-US" w:bidi="ar-SA"/>
      </w:rPr>
    </w:lvl>
    <w:lvl w:ilvl="7" w:tplc="35B01478">
      <w:numFmt w:val="bullet"/>
      <w:lvlText w:val="•"/>
      <w:lvlJc w:val="left"/>
      <w:pPr>
        <w:ind w:left="8532" w:hanging="581"/>
      </w:pPr>
      <w:rPr>
        <w:rFonts w:hint="default"/>
        <w:lang w:val="en-US" w:eastAsia="en-US" w:bidi="ar-SA"/>
      </w:rPr>
    </w:lvl>
    <w:lvl w:ilvl="8" w:tplc="9A009508">
      <w:numFmt w:val="bullet"/>
      <w:lvlText w:val="•"/>
      <w:lvlJc w:val="left"/>
      <w:pPr>
        <w:ind w:left="9648" w:hanging="581"/>
      </w:pPr>
      <w:rPr>
        <w:rFonts w:hint="default"/>
        <w:lang w:val="en-US" w:eastAsia="en-US" w:bidi="ar-SA"/>
      </w:rPr>
    </w:lvl>
  </w:abstractNum>
  <w:abstractNum w:abstractNumId="18" w15:restartNumberingAfterBreak="0">
    <w:nsid w:val="695C32DF"/>
    <w:multiLevelType w:val="hybridMultilevel"/>
    <w:tmpl w:val="C62ACCE0"/>
    <w:lvl w:ilvl="0" w:tplc="293C4934">
      <w:start w:val="178"/>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AB80F210">
      <w:numFmt w:val="bullet"/>
      <w:lvlText w:val="•"/>
      <w:lvlJc w:val="left"/>
      <w:pPr>
        <w:ind w:left="1836" w:hanging="692"/>
      </w:pPr>
      <w:rPr>
        <w:rFonts w:hint="default"/>
        <w:lang w:val="en-US" w:eastAsia="en-US" w:bidi="ar-SA"/>
      </w:rPr>
    </w:lvl>
    <w:lvl w:ilvl="2" w:tplc="0C1E5D6A">
      <w:numFmt w:val="bullet"/>
      <w:lvlText w:val="•"/>
      <w:lvlJc w:val="left"/>
      <w:pPr>
        <w:ind w:left="2952" w:hanging="692"/>
      </w:pPr>
      <w:rPr>
        <w:rFonts w:hint="default"/>
        <w:lang w:val="en-US" w:eastAsia="en-US" w:bidi="ar-SA"/>
      </w:rPr>
    </w:lvl>
    <w:lvl w:ilvl="3" w:tplc="11460D0E">
      <w:numFmt w:val="bullet"/>
      <w:lvlText w:val="•"/>
      <w:lvlJc w:val="left"/>
      <w:pPr>
        <w:ind w:left="4068" w:hanging="692"/>
      </w:pPr>
      <w:rPr>
        <w:rFonts w:hint="default"/>
        <w:lang w:val="en-US" w:eastAsia="en-US" w:bidi="ar-SA"/>
      </w:rPr>
    </w:lvl>
    <w:lvl w:ilvl="4" w:tplc="50347460">
      <w:numFmt w:val="bullet"/>
      <w:lvlText w:val="•"/>
      <w:lvlJc w:val="left"/>
      <w:pPr>
        <w:ind w:left="5184" w:hanging="692"/>
      </w:pPr>
      <w:rPr>
        <w:rFonts w:hint="default"/>
        <w:lang w:val="en-US" w:eastAsia="en-US" w:bidi="ar-SA"/>
      </w:rPr>
    </w:lvl>
    <w:lvl w:ilvl="5" w:tplc="E56C21B0">
      <w:numFmt w:val="bullet"/>
      <w:lvlText w:val="•"/>
      <w:lvlJc w:val="left"/>
      <w:pPr>
        <w:ind w:left="6300" w:hanging="692"/>
      </w:pPr>
      <w:rPr>
        <w:rFonts w:hint="default"/>
        <w:lang w:val="en-US" w:eastAsia="en-US" w:bidi="ar-SA"/>
      </w:rPr>
    </w:lvl>
    <w:lvl w:ilvl="6" w:tplc="E95C0B8A">
      <w:numFmt w:val="bullet"/>
      <w:lvlText w:val="•"/>
      <w:lvlJc w:val="left"/>
      <w:pPr>
        <w:ind w:left="7416" w:hanging="692"/>
      </w:pPr>
      <w:rPr>
        <w:rFonts w:hint="default"/>
        <w:lang w:val="en-US" w:eastAsia="en-US" w:bidi="ar-SA"/>
      </w:rPr>
    </w:lvl>
    <w:lvl w:ilvl="7" w:tplc="0B60A076">
      <w:numFmt w:val="bullet"/>
      <w:lvlText w:val="•"/>
      <w:lvlJc w:val="left"/>
      <w:pPr>
        <w:ind w:left="8532" w:hanging="692"/>
      </w:pPr>
      <w:rPr>
        <w:rFonts w:hint="default"/>
        <w:lang w:val="en-US" w:eastAsia="en-US" w:bidi="ar-SA"/>
      </w:rPr>
    </w:lvl>
    <w:lvl w:ilvl="8" w:tplc="3F1EE49E">
      <w:numFmt w:val="bullet"/>
      <w:lvlText w:val="•"/>
      <w:lvlJc w:val="left"/>
      <w:pPr>
        <w:ind w:left="9648" w:hanging="692"/>
      </w:pPr>
      <w:rPr>
        <w:rFonts w:hint="default"/>
        <w:lang w:val="en-US" w:eastAsia="en-US" w:bidi="ar-SA"/>
      </w:rPr>
    </w:lvl>
  </w:abstractNum>
  <w:abstractNum w:abstractNumId="19" w15:restartNumberingAfterBreak="0">
    <w:nsid w:val="70320474"/>
    <w:multiLevelType w:val="hybridMultilevel"/>
    <w:tmpl w:val="19ECE3E8"/>
    <w:lvl w:ilvl="0" w:tplc="CC289924">
      <w:start w:val="2"/>
      <w:numFmt w:val="decimal"/>
      <w:lvlText w:val="%1"/>
      <w:lvlJc w:val="left"/>
      <w:pPr>
        <w:ind w:left="2736" w:hanging="1191"/>
      </w:pPr>
      <w:rPr>
        <w:rFonts w:ascii="Arial MT" w:eastAsia="Arial MT" w:hAnsi="Arial MT" w:cs="Arial MT" w:hint="default"/>
        <w:b w:val="0"/>
        <w:bCs w:val="0"/>
        <w:i w:val="0"/>
        <w:iCs w:val="0"/>
        <w:spacing w:val="0"/>
        <w:w w:val="99"/>
        <w:sz w:val="20"/>
        <w:szCs w:val="20"/>
        <w:lang w:val="en-US" w:eastAsia="en-US" w:bidi="ar-SA"/>
      </w:rPr>
    </w:lvl>
    <w:lvl w:ilvl="1" w:tplc="9AFEAB40">
      <w:numFmt w:val="bullet"/>
      <w:lvlText w:val="•"/>
      <w:lvlJc w:val="left"/>
      <w:pPr>
        <w:ind w:left="3654" w:hanging="1191"/>
      </w:pPr>
      <w:rPr>
        <w:rFonts w:hint="default"/>
        <w:lang w:val="en-US" w:eastAsia="en-US" w:bidi="ar-SA"/>
      </w:rPr>
    </w:lvl>
    <w:lvl w:ilvl="2" w:tplc="40684092">
      <w:numFmt w:val="bullet"/>
      <w:lvlText w:val="•"/>
      <w:lvlJc w:val="left"/>
      <w:pPr>
        <w:ind w:left="4568" w:hanging="1191"/>
      </w:pPr>
      <w:rPr>
        <w:rFonts w:hint="default"/>
        <w:lang w:val="en-US" w:eastAsia="en-US" w:bidi="ar-SA"/>
      </w:rPr>
    </w:lvl>
    <w:lvl w:ilvl="3" w:tplc="A9246C06">
      <w:numFmt w:val="bullet"/>
      <w:lvlText w:val="•"/>
      <w:lvlJc w:val="left"/>
      <w:pPr>
        <w:ind w:left="5482" w:hanging="1191"/>
      </w:pPr>
      <w:rPr>
        <w:rFonts w:hint="default"/>
        <w:lang w:val="en-US" w:eastAsia="en-US" w:bidi="ar-SA"/>
      </w:rPr>
    </w:lvl>
    <w:lvl w:ilvl="4" w:tplc="7FCACB56">
      <w:numFmt w:val="bullet"/>
      <w:lvlText w:val="•"/>
      <w:lvlJc w:val="left"/>
      <w:pPr>
        <w:ind w:left="6396" w:hanging="1191"/>
      </w:pPr>
      <w:rPr>
        <w:rFonts w:hint="default"/>
        <w:lang w:val="en-US" w:eastAsia="en-US" w:bidi="ar-SA"/>
      </w:rPr>
    </w:lvl>
    <w:lvl w:ilvl="5" w:tplc="417C92FE">
      <w:numFmt w:val="bullet"/>
      <w:lvlText w:val="•"/>
      <w:lvlJc w:val="left"/>
      <w:pPr>
        <w:ind w:left="7310" w:hanging="1191"/>
      </w:pPr>
      <w:rPr>
        <w:rFonts w:hint="default"/>
        <w:lang w:val="en-US" w:eastAsia="en-US" w:bidi="ar-SA"/>
      </w:rPr>
    </w:lvl>
    <w:lvl w:ilvl="6" w:tplc="A32689BA">
      <w:numFmt w:val="bullet"/>
      <w:lvlText w:val="•"/>
      <w:lvlJc w:val="left"/>
      <w:pPr>
        <w:ind w:left="8224" w:hanging="1191"/>
      </w:pPr>
      <w:rPr>
        <w:rFonts w:hint="default"/>
        <w:lang w:val="en-US" w:eastAsia="en-US" w:bidi="ar-SA"/>
      </w:rPr>
    </w:lvl>
    <w:lvl w:ilvl="7" w:tplc="20D4AE58">
      <w:numFmt w:val="bullet"/>
      <w:lvlText w:val="•"/>
      <w:lvlJc w:val="left"/>
      <w:pPr>
        <w:ind w:left="9138" w:hanging="1191"/>
      </w:pPr>
      <w:rPr>
        <w:rFonts w:hint="default"/>
        <w:lang w:val="en-US" w:eastAsia="en-US" w:bidi="ar-SA"/>
      </w:rPr>
    </w:lvl>
    <w:lvl w:ilvl="8" w:tplc="F1C82F9E">
      <w:numFmt w:val="bullet"/>
      <w:lvlText w:val="•"/>
      <w:lvlJc w:val="left"/>
      <w:pPr>
        <w:ind w:left="10052" w:hanging="1191"/>
      </w:pPr>
      <w:rPr>
        <w:rFonts w:hint="default"/>
        <w:lang w:val="en-US" w:eastAsia="en-US" w:bidi="ar-SA"/>
      </w:rPr>
    </w:lvl>
  </w:abstractNum>
  <w:abstractNum w:abstractNumId="20" w15:restartNumberingAfterBreak="0">
    <w:nsid w:val="73A60912"/>
    <w:multiLevelType w:val="hybridMultilevel"/>
    <w:tmpl w:val="65864FFE"/>
    <w:lvl w:ilvl="0" w:tplc="4008DA78">
      <w:start w:val="108"/>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F1803FF8">
      <w:numFmt w:val="bullet"/>
      <w:lvlText w:val="•"/>
      <w:lvlJc w:val="left"/>
      <w:pPr>
        <w:ind w:left="1836" w:hanging="692"/>
      </w:pPr>
      <w:rPr>
        <w:rFonts w:hint="default"/>
        <w:lang w:val="en-US" w:eastAsia="en-US" w:bidi="ar-SA"/>
      </w:rPr>
    </w:lvl>
    <w:lvl w:ilvl="2" w:tplc="5AEA4F12">
      <w:numFmt w:val="bullet"/>
      <w:lvlText w:val="•"/>
      <w:lvlJc w:val="left"/>
      <w:pPr>
        <w:ind w:left="2952" w:hanging="692"/>
      </w:pPr>
      <w:rPr>
        <w:rFonts w:hint="default"/>
        <w:lang w:val="en-US" w:eastAsia="en-US" w:bidi="ar-SA"/>
      </w:rPr>
    </w:lvl>
    <w:lvl w:ilvl="3" w:tplc="C66478A0">
      <w:numFmt w:val="bullet"/>
      <w:lvlText w:val="•"/>
      <w:lvlJc w:val="left"/>
      <w:pPr>
        <w:ind w:left="4068" w:hanging="692"/>
      </w:pPr>
      <w:rPr>
        <w:rFonts w:hint="default"/>
        <w:lang w:val="en-US" w:eastAsia="en-US" w:bidi="ar-SA"/>
      </w:rPr>
    </w:lvl>
    <w:lvl w:ilvl="4" w:tplc="006A6276">
      <w:numFmt w:val="bullet"/>
      <w:lvlText w:val="•"/>
      <w:lvlJc w:val="left"/>
      <w:pPr>
        <w:ind w:left="5184" w:hanging="692"/>
      </w:pPr>
      <w:rPr>
        <w:rFonts w:hint="default"/>
        <w:lang w:val="en-US" w:eastAsia="en-US" w:bidi="ar-SA"/>
      </w:rPr>
    </w:lvl>
    <w:lvl w:ilvl="5" w:tplc="D2D4932E">
      <w:numFmt w:val="bullet"/>
      <w:lvlText w:val="•"/>
      <w:lvlJc w:val="left"/>
      <w:pPr>
        <w:ind w:left="6300" w:hanging="692"/>
      </w:pPr>
      <w:rPr>
        <w:rFonts w:hint="default"/>
        <w:lang w:val="en-US" w:eastAsia="en-US" w:bidi="ar-SA"/>
      </w:rPr>
    </w:lvl>
    <w:lvl w:ilvl="6" w:tplc="E7C86A36">
      <w:numFmt w:val="bullet"/>
      <w:lvlText w:val="•"/>
      <w:lvlJc w:val="left"/>
      <w:pPr>
        <w:ind w:left="7416" w:hanging="692"/>
      </w:pPr>
      <w:rPr>
        <w:rFonts w:hint="default"/>
        <w:lang w:val="en-US" w:eastAsia="en-US" w:bidi="ar-SA"/>
      </w:rPr>
    </w:lvl>
    <w:lvl w:ilvl="7" w:tplc="25082838">
      <w:numFmt w:val="bullet"/>
      <w:lvlText w:val="•"/>
      <w:lvlJc w:val="left"/>
      <w:pPr>
        <w:ind w:left="8532" w:hanging="692"/>
      </w:pPr>
      <w:rPr>
        <w:rFonts w:hint="default"/>
        <w:lang w:val="en-US" w:eastAsia="en-US" w:bidi="ar-SA"/>
      </w:rPr>
    </w:lvl>
    <w:lvl w:ilvl="8" w:tplc="479EF854">
      <w:numFmt w:val="bullet"/>
      <w:lvlText w:val="•"/>
      <w:lvlJc w:val="left"/>
      <w:pPr>
        <w:ind w:left="9648" w:hanging="692"/>
      </w:pPr>
      <w:rPr>
        <w:rFonts w:hint="default"/>
        <w:lang w:val="en-US" w:eastAsia="en-US" w:bidi="ar-SA"/>
      </w:rPr>
    </w:lvl>
  </w:abstractNum>
  <w:abstractNum w:abstractNumId="21" w15:restartNumberingAfterBreak="0">
    <w:nsid w:val="73B660F7"/>
    <w:multiLevelType w:val="hybridMultilevel"/>
    <w:tmpl w:val="7D92EA88"/>
    <w:lvl w:ilvl="0" w:tplc="FC2CECEC">
      <w:start w:val="148"/>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99E08BB2">
      <w:numFmt w:val="bullet"/>
      <w:lvlText w:val="•"/>
      <w:lvlJc w:val="left"/>
      <w:pPr>
        <w:ind w:left="1836" w:hanging="692"/>
      </w:pPr>
      <w:rPr>
        <w:rFonts w:hint="default"/>
        <w:lang w:val="en-US" w:eastAsia="en-US" w:bidi="ar-SA"/>
      </w:rPr>
    </w:lvl>
    <w:lvl w:ilvl="2" w:tplc="D826E8C2">
      <w:numFmt w:val="bullet"/>
      <w:lvlText w:val="•"/>
      <w:lvlJc w:val="left"/>
      <w:pPr>
        <w:ind w:left="2952" w:hanging="692"/>
      </w:pPr>
      <w:rPr>
        <w:rFonts w:hint="default"/>
        <w:lang w:val="en-US" w:eastAsia="en-US" w:bidi="ar-SA"/>
      </w:rPr>
    </w:lvl>
    <w:lvl w:ilvl="3" w:tplc="22823716">
      <w:numFmt w:val="bullet"/>
      <w:lvlText w:val="•"/>
      <w:lvlJc w:val="left"/>
      <w:pPr>
        <w:ind w:left="4068" w:hanging="692"/>
      </w:pPr>
      <w:rPr>
        <w:rFonts w:hint="default"/>
        <w:lang w:val="en-US" w:eastAsia="en-US" w:bidi="ar-SA"/>
      </w:rPr>
    </w:lvl>
    <w:lvl w:ilvl="4" w:tplc="B790B850">
      <w:numFmt w:val="bullet"/>
      <w:lvlText w:val="•"/>
      <w:lvlJc w:val="left"/>
      <w:pPr>
        <w:ind w:left="5184" w:hanging="692"/>
      </w:pPr>
      <w:rPr>
        <w:rFonts w:hint="default"/>
        <w:lang w:val="en-US" w:eastAsia="en-US" w:bidi="ar-SA"/>
      </w:rPr>
    </w:lvl>
    <w:lvl w:ilvl="5" w:tplc="48DA6A1C">
      <w:numFmt w:val="bullet"/>
      <w:lvlText w:val="•"/>
      <w:lvlJc w:val="left"/>
      <w:pPr>
        <w:ind w:left="6300" w:hanging="692"/>
      </w:pPr>
      <w:rPr>
        <w:rFonts w:hint="default"/>
        <w:lang w:val="en-US" w:eastAsia="en-US" w:bidi="ar-SA"/>
      </w:rPr>
    </w:lvl>
    <w:lvl w:ilvl="6" w:tplc="2B8E4B82">
      <w:numFmt w:val="bullet"/>
      <w:lvlText w:val="•"/>
      <w:lvlJc w:val="left"/>
      <w:pPr>
        <w:ind w:left="7416" w:hanging="692"/>
      </w:pPr>
      <w:rPr>
        <w:rFonts w:hint="default"/>
        <w:lang w:val="en-US" w:eastAsia="en-US" w:bidi="ar-SA"/>
      </w:rPr>
    </w:lvl>
    <w:lvl w:ilvl="7" w:tplc="2B389184">
      <w:numFmt w:val="bullet"/>
      <w:lvlText w:val="•"/>
      <w:lvlJc w:val="left"/>
      <w:pPr>
        <w:ind w:left="8532" w:hanging="692"/>
      </w:pPr>
      <w:rPr>
        <w:rFonts w:hint="default"/>
        <w:lang w:val="en-US" w:eastAsia="en-US" w:bidi="ar-SA"/>
      </w:rPr>
    </w:lvl>
    <w:lvl w:ilvl="8" w:tplc="1A98927E">
      <w:numFmt w:val="bullet"/>
      <w:lvlText w:val="•"/>
      <w:lvlJc w:val="left"/>
      <w:pPr>
        <w:ind w:left="9648" w:hanging="692"/>
      </w:pPr>
      <w:rPr>
        <w:rFonts w:hint="default"/>
        <w:lang w:val="en-US" w:eastAsia="en-US" w:bidi="ar-SA"/>
      </w:rPr>
    </w:lvl>
  </w:abstractNum>
  <w:abstractNum w:abstractNumId="22" w15:restartNumberingAfterBreak="0">
    <w:nsid w:val="796A1D25"/>
    <w:multiLevelType w:val="hybridMultilevel"/>
    <w:tmpl w:val="85A462FC"/>
    <w:lvl w:ilvl="0" w:tplc="F46A2DB6">
      <w:start w:val="191"/>
      <w:numFmt w:val="decimal"/>
      <w:lvlText w:val="%1"/>
      <w:lvlJc w:val="left"/>
      <w:pPr>
        <w:ind w:left="720" w:hanging="692"/>
      </w:pPr>
      <w:rPr>
        <w:rFonts w:ascii="Arial MT" w:eastAsia="Arial MT" w:hAnsi="Arial MT" w:cs="Arial MT" w:hint="default"/>
        <w:b w:val="0"/>
        <w:bCs w:val="0"/>
        <w:i w:val="0"/>
        <w:iCs w:val="0"/>
        <w:spacing w:val="-1"/>
        <w:w w:val="99"/>
        <w:sz w:val="20"/>
        <w:szCs w:val="20"/>
        <w:lang w:val="en-US" w:eastAsia="en-US" w:bidi="ar-SA"/>
      </w:rPr>
    </w:lvl>
    <w:lvl w:ilvl="1" w:tplc="2CB8DAD4">
      <w:numFmt w:val="bullet"/>
      <w:lvlText w:val="•"/>
      <w:lvlJc w:val="left"/>
      <w:pPr>
        <w:ind w:left="1836" w:hanging="692"/>
      </w:pPr>
      <w:rPr>
        <w:rFonts w:hint="default"/>
        <w:lang w:val="en-US" w:eastAsia="en-US" w:bidi="ar-SA"/>
      </w:rPr>
    </w:lvl>
    <w:lvl w:ilvl="2" w:tplc="77C2D3CE">
      <w:numFmt w:val="bullet"/>
      <w:lvlText w:val="•"/>
      <w:lvlJc w:val="left"/>
      <w:pPr>
        <w:ind w:left="2952" w:hanging="692"/>
      </w:pPr>
      <w:rPr>
        <w:rFonts w:hint="default"/>
        <w:lang w:val="en-US" w:eastAsia="en-US" w:bidi="ar-SA"/>
      </w:rPr>
    </w:lvl>
    <w:lvl w:ilvl="3" w:tplc="2746EE0C">
      <w:numFmt w:val="bullet"/>
      <w:lvlText w:val="•"/>
      <w:lvlJc w:val="left"/>
      <w:pPr>
        <w:ind w:left="4068" w:hanging="692"/>
      </w:pPr>
      <w:rPr>
        <w:rFonts w:hint="default"/>
        <w:lang w:val="en-US" w:eastAsia="en-US" w:bidi="ar-SA"/>
      </w:rPr>
    </w:lvl>
    <w:lvl w:ilvl="4" w:tplc="FA08CA90">
      <w:numFmt w:val="bullet"/>
      <w:lvlText w:val="•"/>
      <w:lvlJc w:val="left"/>
      <w:pPr>
        <w:ind w:left="5184" w:hanging="692"/>
      </w:pPr>
      <w:rPr>
        <w:rFonts w:hint="default"/>
        <w:lang w:val="en-US" w:eastAsia="en-US" w:bidi="ar-SA"/>
      </w:rPr>
    </w:lvl>
    <w:lvl w:ilvl="5" w:tplc="960612FC">
      <w:numFmt w:val="bullet"/>
      <w:lvlText w:val="•"/>
      <w:lvlJc w:val="left"/>
      <w:pPr>
        <w:ind w:left="6300" w:hanging="692"/>
      </w:pPr>
      <w:rPr>
        <w:rFonts w:hint="default"/>
        <w:lang w:val="en-US" w:eastAsia="en-US" w:bidi="ar-SA"/>
      </w:rPr>
    </w:lvl>
    <w:lvl w:ilvl="6" w:tplc="C8249538">
      <w:numFmt w:val="bullet"/>
      <w:lvlText w:val="•"/>
      <w:lvlJc w:val="left"/>
      <w:pPr>
        <w:ind w:left="7416" w:hanging="692"/>
      </w:pPr>
      <w:rPr>
        <w:rFonts w:hint="default"/>
        <w:lang w:val="en-US" w:eastAsia="en-US" w:bidi="ar-SA"/>
      </w:rPr>
    </w:lvl>
    <w:lvl w:ilvl="7" w:tplc="F266BB9A">
      <w:numFmt w:val="bullet"/>
      <w:lvlText w:val="•"/>
      <w:lvlJc w:val="left"/>
      <w:pPr>
        <w:ind w:left="8532" w:hanging="692"/>
      </w:pPr>
      <w:rPr>
        <w:rFonts w:hint="default"/>
        <w:lang w:val="en-US" w:eastAsia="en-US" w:bidi="ar-SA"/>
      </w:rPr>
    </w:lvl>
    <w:lvl w:ilvl="8" w:tplc="B454A67E">
      <w:numFmt w:val="bullet"/>
      <w:lvlText w:val="•"/>
      <w:lvlJc w:val="left"/>
      <w:pPr>
        <w:ind w:left="9648" w:hanging="692"/>
      </w:pPr>
      <w:rPr>
        <w:rFonts w:hint="default"/>
        <w:lang w:val="en-US" w:eastAsia="en-US" w:bidi="ar-SA"/>
      </w:rPr>
    </w:lvl>
  </w:abstractNum>
  <w:num w:numId="1" w16cid:durableId="795759162">
    <w:abstractNumId w:val="11"/>
  </w:num>
  <w:num w:numId="2" w16cid:durableId="1134981516">
    <w:abstractNumId w:val="15"/>
  </w:num>
  <w:num w:numId="3" w16cid:durableId="1512991968">
    <w:abstractNumId w:val="6"/>
  </w:num>
  <w:num w:numId="4" w16cid:durableId="723218028">
    <w:abstractNumId w:val="8"/>
  </w:num>
  <w:num w:numId="5" w16cid:durableId="1230458627">
    <w:abstractNumId w:val="4"/>
  </w:num>
  <w:num w:numId="6" w16cid:durableId="691537700">
    <w:abstractNumId w:val="1"/>
  </w:num>
  <w:num w:numId="7" w16cid:durableId="329480045">
    <w:abstractNumId w:val="9"/>
  </w:num>
  <w:num w:numId="8" w16cid:durableId="1372725390">
    <w:abstractNumId w:val="2"/>
  </w:num>
  <w:num w:numId="9" w16cid:durableId="1804888545">
    <w:abstractNumId w:val="14"/>
  </w:num>
  <w:num w:numId="10" w16cid:durableId="662508508">
    <w:abstractNumId w:val="12"/>
  </w:num>
  <w:num w:numId="11" w16cid:durableId="1333139662">
    <w:abstractNumId w:val="22"/>
  </w:num>
  <w:num w:numId="12" w16cid:durableId="772477196">
    <w:abstractNumId w:val="18"/>
  </w:num>
  <w:num w:numId="13" w16cid:durableId="858348866">
    <w:abstractNumId w:val="5"/>
  </w:num>
  <w:num w:numId="14" w16cid:durableId="376975891">
    <w:abstractNumId w:val="21"/>
  </w:num>
  <w:num w:numId="15" w16cid:durableId="2020891862">
    <w:abstractNumId w:val="0"/>
  </w:num>
  <w:num w:numId="16" w16cid:durableId="1072850046">
    <w:abstractNumId w:val="13"/>
  </w:num>
  <w:num w:numId="17" w16cid:durableId="1814715682">
    <w:abstractNumId w:val="20"/>
  </w:num>
  <w:num w:numId="18" w16cid:durableId="1890610658">
    <w:abstractNumId w:val="7"/>
  </w:num>
  <w:num w:numId="19" w16cid:durableId="1515417561">
    <w:abstractNumId w:val="3"/>
  </w:num>
  <w:num w:numId="20" w16cid:durableId="794518439">
    <w:abstractNumId w:val="16"/>
  </w:num>
  <w:num w:numId="21" w16cid:durableId="1564870980">
    <w:abstractNumId w:val="17"/>
  </w:num>
  <w:num w:numId="22" w16cid:durableId="390158817">
    <w:abstractNumId w:val="10"/>
  </w:num>
  <w:num w:numId="23" w16cid:durableId="25548000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1NbOwNLW0MDS3MDJU0lEKTi0uzszPAykwrgUA/bDpwSwAAAA="/>
  </w:docVars>
  <w:rsids>
    <w:rsidRoot w:val="00E20FF3"/>
    <w:rsid w:val="00076281"/>
    <w:rsid w:val="001413D3"/>
    <w:rsid w:val="0017503E"/>
    <w:rsid w:val="00191B4A"/>
    <w:rsid w:val="00267B86"/>
    <w:rsid w:val="002C61A6"/>
    <w:rsid w:val="003B1592"/>
    <w:rsid w:val="003D3CD2"/>
    <w:rsid w:val="003F651B"/>
    <w:rsid w:val="0045612A"/>
    <w:rsid w:val="004F06C9"/>
    <w:rsid w:val="00587EB0"/>
    <w:rsid w:val="005D6E16"/>
    <w:rsid w:val="006A0EBB"/>
    <w:rsid w:val="006D071B"/>
    <w:rsid w:val="0073309B"/>
    <w:rsid w:val="00777451"/>
    <w:rsid w:val="00787C5F"/>
    <w:rsid w:val="007A5376"/>
    <w:rsid w:val="008908CA"/>
    <w:rsid w:val="008C250B"/>
    <w:rsid w:val="009B3916"/>
    <w:rsid w:val="009F5CF5"/>
    <w:rsid w:val="00A07DFE"/>
    <w:rsid w:val="00A83430"/>
    <w:rsid w:val="00AA371E"/>
    <w:rsid w:val="00AC6E45"/>
    <w:rsid w:val="00BA0759"/>
    <w:rsid w:val="00C429FE"/>
    <w:rsid w:val="00C66C3D"/>
    <w:rsid w:val="00CC2583"/>
    <w:rsid w:val="00D30771"/>
    <w:rsid w:val="00D36573"/>
    <w:rsid w:val="00D62D36"/>
    <w:rsid w:val="00D76415"/>
    <w:rsid w:val="00DC0A36"/>
    <w:rsid w:val="00E20FF3"/>
    <w:rsid w:val="00E8378D"/>
    <w:rsid w:val="00EC31F3"/>
    <w:rsid w:val="00F45C30"/>
    <w:rsid w:val="00F8170C"/>
    <w:rsid w:val="00FA0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5A627"/>
  <w15:docId w15:val="{F07C8E03-6151-4069-8138-42CF077C0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Titre1">
    <w:name w:val="heading 1"/>
    <w:basedOn w:val="Normal"/>
    <w:uiPriority w:val="9"/>
    <w:qFormat/>
    <w:pPr>
      <w:spacing w:before="1"/>
      <w:ind w:left="719" w:hanging="691"/>
      <w:outlineLvl w:val="0"/>
    </w:pPr>
    <w:rPr>
      <w:rFonts w:ascii="Arial" w:eastAsia="Arial" w:hAnsi="Arial" w:cs="Arial"/>
      <w:b/>
      <w:bCs/>
    </w:rPr>
  </w:style>
  <w:style w:type="paragraph" w:styleId="Titre2">
    <w:name w:val="heading 2"/>
    <w:basedOn w:val="Normal"/>
    <w:uiPriority w:val="9"/>
    <w:unhideWhenUsed/>
    <w:qFormat/>
    <w:pPr>
      <w:ind w:left="28"/>
      <w:outlineLvl w:val="1"/>
    </w:pPr>
    <w:rPr>
      <w:rFonts w:ascii="Arial" w:eastAsia="Arial" w:hAnsi="Arial" w:cs="Arial"/>
      <w:b/>
      <w:bCs/>
    </w:rPr>
  </w:style>
  <w:style w:type="paragraph" w:styleId="Titre3">
    <w:name w:val="heading 3"/>
    <w:basedOn w:val="Normal"/>
    <w:uiPriority w:val="9"/>
    <w:unhideWhenUsed/>
    <w:qFormat/>
    <w:pPr>
      <w:ind w:left="28"/>
      <w:outlineLvl w:val="2"/>
    </w:pPr>
    <w:rPr>
      <w:rFonts w:ascii="Arial" w:eastAsia="Arial" w:hAnsi="Arial" w:cs="Arial"/>
      <w:b/>
      <w:bCs/>
      <w:sz w:val="20"/>
      <w:szCs w:val="2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uiPriority w:val="1"/>
    <w:qFormat/>
    <w:pPr>
      <w:ind w:left="28"/>
    </w:pPr>
    <w:rPr>
      <w:sz w:val="20"/>
      <w:szCs w:val="20"/>
    </w:rPr>
  </w:style>
  <w:style w:type="paragraph" w:styleId="Titre">
    <w:name w:val="Title"/>
    <w:basedOn w:val="Normal"/>
    <w:uiPriority w:val="10"/>
    <w:qFormat/>
    <w:pPr>
      <w:spacing w:before="20"/>
      <w:ind w:left="20"/>
    </w:pPr>
    <w:rPr>
      <w:rFonts w:ascii="Courier New" w:eastAsia="Courier New" w:hAnsi="Courier New" w:cs="Courier New"/>
      <w:sz w:val="24"/>
      <w:szCs w:val="24"/>
    </w:rPr>
  </w:style>
  <w:style w:type="paragraph" w:styleId="Paragraphedeliste">
    <w:name w:val="List Paragraph"/>
    <w:basedOn w:val="Normal"/>
    <w:uiPriority w:val="1"/>
    <w:qFormat/>
    <w:pPr>
      <w:ind w:left="719" w:hanging="691"/>
    </w:pPr>
  </w:style>
  <w:style w:type="paragraph" w:customStyle="1" w:styleId="TableParagraph">
    <w:name w:val="Table Paragraph"/>
    <w:basedOn w:val="Normal"/>
    <w:uiPriority w:val="1"/>
    <w:qFormat/>
    <w:pPr>
      <w:ind w:left="107"/>
    </w:pPr>
  </w:style>
  <w:style w:type="paragraph" w:styleId="Rvision">
    <w:name w:val="Revision"/>
    <w:hidden/>
    <w:uiPriority w:val="99"/>
    <w:semiHidden/>
    <w:rsid w:val="00587EB0"/>
    <w:pPr>
      <w:widowControl/>
      <w:autoSpaceDE/>
      <w:autoSpaceDN/>
    </w:pPr>
    <w:rPr>
      <w:rFonts w:ascii="Arial MT" w:eastAsia="Arial MT" w:hAnsi="Arial MT" w:cs="Arial MT"/>
    </w:rPr>
  </w:style>
  <w:style w:type="paragraph" w:styleId="NormalWeb">
    <w:name w:val="Normal (Web)"/>
    <w:basedOn w:val="Normal"/>
    <w:uiPriority w:val="99"/>
    <w:semiHidden/>
    <w:unhideWhenUsed/>
    <w:rsid w:val="0017503E"/>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Accentuation">
    <w:name w:val="Emphasis"/>
    <w:basedOn w:val="Policepardfaut"/>
    <w:uiPriority w:val="20"/>
    <w:qFormat/>
    <w:rsid w:val="00A07DFE"/>
    <w:rPr>
      <w:i/>
      <w:iCs/>
    </w:rPr>
  </w:style>
  <w:style w:type="character" w:styleId="Lienhypertexte">
    <w:name w:val="Hyperlink"/>
    <w:basedOn w:val="Policepardfaut"/>
    <w:uiPriority w:val="99"/>
    <w:unhideWhenUsed/>
    <w:rsid w:val="007A5376"/>
    <w:rPr>
      <w:color w:val="0000FF" w:themeColor="hyperlink"/>
      <w:u w:val="single"/>
    </w:rPr>
  </w:style>
  <w:style w:type="character" w:styleId="Mentionnonrsolue">
    <w:name w:val="Unresolved Mention"/>
    <w:basedOn w:val="Policepardfaut"/>
    <w:uiPriority w:val="99"/>
    <w:semiHidden/>
    <w:unhideWhenUsed/>
    <w:rsid w:val="007A53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7496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mc.ncbi.nlm.nih.gov/articles/PMC12314313/" TargetMode="External"/><Relationship Id="rId18" Type="http://schemas.openxmlformats.org/officeDocument/2006/relationships/hyperlink" Target="https://doi.org/10.3390/foods1012299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scholar.google.com/scholar_lookup?title=Natural%20Secondary%20Metabolites%3A%20From%20Nature%2C%20Through%20Science%2C%20to%20Industry&amp;author=A.%20G.%20Pereira&amp;author=L.%20Cassani&amp;author=P.%20Garcia%E2%80%90Oliveira&amp;publication_year=2023" TargetMode="External"/><Relationship Id="rId7" Type="http://schemas.openxmlformats.org/officeDocument/2006/relationships/endnotes" Target="endnotes.xml"/><Relationship Id="rId12" Type="http://schemas.openxmlformats.org/officeDocument/2006/relationships/hyperlink" Target="https://pmc.ncbi.nlm.nih.gov/articles/PMC12314313/" TargetMode="External"/><Relationship Id="rId17" Type="http://schemas.openxmlformats.org/officeDocument/2006/relationships/hyperlink" Target="https://doi.org/10.5530/pj.2017.6s.151" TargetMode="External"/><Relationship Id="rId25" Type="http://schemas.openxmlformats.org/officeDocument/2006/relationships/hyperlink" Target="https://pubmed.ncbi.nlm.nih.gov/38675473/" TargetMode="External"/><Relationship Id="rId2" Type="http://schemas.openxmlformats.org/officeDocument/2006/relationships/numbering" Target="numbering.xml"/><Relationship Id="rId16" Type="http://schemas.openxmlformats.org/officeDocument/2006/relationships/hyperlink" Target="https://doi.org/10.3390/agronomy11071327" TargetMode="External"/><Relationship Id="rId20" Type="http://schemas.openxmlformats.org/officeDocument/2006/relationships/hyperlink" Target="https://doi.org/10.1134/s00036838110401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pubmed.ncbi.nlm.nih.gov/38675473/" TargetMode="External"/><Relationship Id="rId5" Type="http://schemas.openxmlformats.org/officeDocument/2006/relationships/webSettings" Target="webSettings.xml"/><Relationship Id="rId15" Type="http://schemas.openxmlformats.org/officeDocument/2006/relationships/hyperlink" Target="https://doi.org/10.3389/fphar.2022.934982" TargetMode="External"/><Relationship Id="rId23" Type="http://schemas.openxmlformats.org/officeDocument/2006/relationships/hyperlink" Target="https://pubmed.ncbi.nlm.nih.gov/38675473/" TargetMode="External"/><Relationship Id="rId10" Type="http://schemas.openxmlformats.org/officeDocument/2006/relationships/image" Target="media/image3.png"/><Relationship Id="rId19" Type="http://schemas.openxmlformats.org/officeDocument/2006/relationships/hyperlink" Target="https://doi.org/10.3389/fphar.2022.95202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9734/jabb/2023/v26i11667" TargetMode="External"/><Relationship Id="rId22" Type="http://schemas.openxmlformats.org/officeDocument/2006/relationships/hyperlink" Target="https://scholar.google.com/scholar_lookup?title=Natural%20Secondary%20Metabolites%3A%20From%20Nature%2C%20Through%20Science%2C%20to%20Industry&amp;author=A.%20G.%20Pereira&amp;author=L.%20Cassani&amp;author=P.%20Garcia%E2%80%90Oliveira&amp;publication_year=202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87D83-7219-42E3-8880-48CA6C9A9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7</Pages>
  <Words>5889</Words>
  <Characters>32394</Characters>
  <Application>Microsoft Office Word</Application>
  <DocSecurity>0</DocSecurity>
  <Lines>269</Lines>
  <Paragraphs>7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
  <LinksUpToDate>false</LinksUpToDate>
  <CharactersWithSpaces>3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ser</cp:lastModifiedBy>
  <cp:revision>3</cp:revision>
  <dcterms:created xsi:type="dcterms:W3CDTF">2026-04-14T14:19:00Z</dcterms:created>
  <dcterms:modified xsi:type="dcterms:W3CDTF">2026-04-14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3-29T00:00:00Z</vt:filetime>
  </property>
  <property fmtid="{D5CDD505-2E9C-101B-9397-08002B2CF9AE}" pid="3" name="Creator">
    <vt:lpwstr>Microsoft® Word 2021</vt:lpwstr>
  </property>
  <property fmtid="{D5CDD505-2E9C-101B-9397-08002B2CF9AE}" pid="4" name="LastSaved">
    <vt:filetime>2026-04-13T00:00:00Z</vt:filetime>
  </property>
  <property fmtid="{D5CDD505-2E9C-101B-9397-08002B2CF9AE}" pid="5" name="Producer">
    <vt:lpwstr>Microsoft® Word 2021</vt:lpwstr>
  </property>
  <property fmtid="{D5CDD505-2E9C-101B-9397-08002B2CF9AE}" pid="6" name="GrammarlyDocumentId">
    <vt:lpwstr>e7bb7256-061f-4fbe-a788-340fbdcaae90</vt:lpwstr>
  </property>
</Properties>
</file>